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CFCA1" w14:textId="4CCF1A24" w:rsidR="007233AF" w:rsidRPr="00D068EB" w:rsidRDefault="00170487" w:rsidP="00D25A1F">
      <w:pPr>
        <w:pStyle w:val="Heading1"/>
      </w:pPr>
      <w:bookmarkStart w:id="0" w:name="_Hlk157068947"/>
      <w:bookmarkEnd w:id="0"/>
      <w:r>
        <w:t>Amendment</w:t>
      </w:r>
      <w:r w:rsidR="00561823" w:rsidRPr="00D068EB">
        <w:t xml:space="preserve"> to </w:t>
      </w:r>
      <w:r w:rsidR="00561823" w:rsidRPr="003C40DF">
        <w:t>the</w:t>
      </w:r>
      <w:r w:rsidR="00561823" w:rsidRPr="00D068EB">
        <w:t xml:space="preserve"> Water Quality Control Plan</w:t>
      </w:r>
      <w:r w:rsidR="00705AE2" w:rsidRPr="00D068EB">
        <w:t xml:space="preserve"> </w:t>
      </w:r>
      <w:r w:rsidR="00561823" w:rsidRPr="00D068EB">
        <w:t>for the Central Coastal Basin</w:t>
      </w:r>
      <w:r w:rsidR="00381175">
        <w:br/>
      </w:r>
      <w:r w:rsidR="00341D77">
        <w:t xml:space="preserve"> to Incorporate </w:t>
      </w:r>
      <w:r w:rsidR="00F20F21">
        <w:t>Applicable</w:t>
      </w:r>
      <w:r w:rsidR="002A6072">
        <w:t xml:space="preserve"> </w:t>
      </w:r>
      <w:r w:rsidR="00AB0FDF">
        <w:t>Provisions of</w:t>
      </w:r>
      <w:r w:rsidR="00381175">
        <w:t xml:space="preserve"> </w:t>
      </w:r>
      <w:r w:rsidR="00341D77">
        <w:t>Statewide Plans and Policies</w:t>
      </w:r>
    </w:p>
    <w:p w14:paraId="17A30E19" w14:textId="03BF0153" w:rsidR="00561823" w:rsidRPr="00705AE2" w:rsidRDefault="00311569" w:rsidP="00B924AA">
      <w:pPr>
        <w:pStyle w:val="BodyText"/>
        <w:jc w:val="center"/>
      </w:pPr>
      <w:r>
        <w:t xml:space="preserve">Draft </w:t>
      </w:r>
      <w:r w:rsidR="00FA53B3">
        <w:t xml:space="preserve">Project </w:t>
      </w:r>
      <w:r w:rsidR="00561823" w:rsidRPr="00705AE2">
        <w:t>Report</w:t>
      </w:r>
    </w:p>
    <w:p w14:paraId="135350B1" w14:textId="6A359944" w:rsidR="00561823" w:rsidRPr="00705AE2" w:rsidRDefault="009C0D76" w:rsidP="00B924AA">
      <w:pPr>
        <w:pStyle w:val="BodyText"/>
        <w:jc w:val="center"/>
      </w:pPr>
      <w:r w:rsidRPr="006C3254">
        <w:t>February 16,</w:t>
      </w:r>
      <w:r w:rsidR="00656E1C" w:rsidRPr="006C3254">
        <w:t xml:space="preserve"> 20</w:t>
      </w:r>
      <w:r w:rsidR="00596EA1" w:rsidRPr="006C3254">
        <w:t>24</w:t>
      </w:r>
    </w:p>
    <w:p w14:paraId="4D392281" w14:textId="07A230BA" w:rsidR="00561823" w:rsidRDefault="00561823" w:rsidP="00F75C31">
      <w:pPr>
        <w:pStyle w:val="BodyText"/>
        <w:jc w:val="center"/>
      </w:pPr>
      <w:r>
        <w:rPr>
          <w:noProof/>
        </w:rPr>
        <w:drawing>
          <wp:inline distT="0" distB="0" distL="0" distR="0" wp14:anchorId="66EAAE81" wp14:editId="45D3BEAE">
            <wp:extent cx="5029200" cy="3696711"/>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696711"/>
                    </a:xfrm>
                    <a:prstGeom prst="rect">
                      <a:avLst/>
                    </a:prstGeom>
                    <a:noFill/>
                  </pic:spPr>
                </pic:pic>
              </a:graphicData>
            </a:graphic>
          </wp:inline>
        </w:drawing>
      </w:r>
    </w:p>
    <w:p w14:paraId="2AB5A20C" w14:textId="6811AFE1" w:rsidR="00CA50CC" w:rsidRDefault="00561823" w:rsidP="00D25A1F">
      <w:pPr>
        <w:pStyle w:val="BodyText"/>
      </w:pPr>
      <w:r w:rsidRPr="00705AE2">
        <w:t>California Regional Water Quality Control Board, Central Coast Region</w:t>
      </w:r>
      <w:r w:rsidR="00705AE2">
        <w:br/>
      </w:r>
      <w:r w:rsidRPr="00705AE2">
        <w:t>California Environmental Protection Agency</w:t>
      </w:r>
    </w:p>
    <w:p w14:paraId="09952EB2" w14:textId="77777777" w:rsidR="00CA50CC" w:rsidRDefault="00CA50CC" w:rsidP="00D25A1F">
      <w:pPr>
        <w:pStyle w:val="BodyText"/>
      </w:pPr>
      <w:r>
        <w:br w:type="page"/>
      </w:r>
    </w:p>
    <w:p w14:paraId="432B1D59" w14:textId="640AAE23" w:rsidR="00CA50CC" w:rsidRDefault="00CA50CC" w:rsidP="00D25A1F">
      <w:pPr>
        <w:pStyle w:val="BodyText"/>
      </w:pPr>
      <w:r>
        <w:rPr>
          <w:noProof/>
        </w:rPr>
        <w:lastRenderedPageBreak/>
        <w:drawing>
          <wp:inline distT="0" distB="0" distL="0" distR="0" wp14:anchorId="0C985441" wp14:editId="6746F0A6">
            <wp:extent cx="1078992" cy="1078992"/>
            <wp:effectExtent l="0" t="0" r="6985" b="6985"/>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C183D7F6-B498-43B3-948B-1728B52AA6E4}">
                          <adec:decorative xmlns:adec="http://schemas.microsoft.com/office/drawing/2017/decorative" val="1"/>
                        </a:ext>
                      </a:extLst>
                    </pic:cNvPr>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8992" cy="1078992"/>
                    </a:xfrm>
                    <a:prstGeom prst="rect">
                      <a:avLst/>
                    </a:prstGeom>
                    <a:noFill/>
                    <a:ln>
                      <a:noFill/>
                    </a:ln>
                  </pic:spPr>
                </pic:pic>
              </a:graphicData>
            </a:graphic>
          </wp:inline>
        </w:drawing>
      </w:r>
    </w:p>
    <w:p w14:paraId="364E2CC6" w14:textId="77777777" w:rsidR="00195A0D" w:rsidRPr="00195A0D" w:rsidRDefault="00195A0D" w:rsidP="00D25A1F">
      <w:pPr>
        <w:pStyle w:val="BodyText"/>
      </w:pPr>
      <w:r w:rsidRPr="00195A0D">
        <w:t>State of California</w:t>
      </w:r>
    </w:p>
    <w:p w14:paraId="04CAF693" w14:textId="7C7E67C1" w:rsidR="00195A0D" w:rsidRPr="00195A0D" w:rsidRDefault="00195A0D" w:rsidP="00D25A1F">
      <w:pPr>
        <w:pStyle w:val="BodyText"/>
      </w:pPr>
      <w:r w:rsidRPr="00195A0D">
        <w:t>Gavin Newsom, Governor</w:t>
      </w:r>
      <w:r>
        <w:br/>
        <w:t>Yana Garcia</w:t>
      </w:r>
      <w:r w:rsidRPr="00195A0D">
        <w:t>, Secretary for Environmental Protection</w:t>
      </w:r>
    </w:p>
    <w:p w14:paraId="61E240AD" w14:textId="77777777" w:rsidR="00195A0D" w:rsidRPr="00195A0D" w:rsidRDefault="00195A0D" w:rsidP="00D25A1F">
      <w:pPr>
        <w:pStyle w:val="BodyText"/>
      </w:pPr>
      <w:r w:rsidRPr="00195A0D">
        <w:t>California State Water Resources Control Board</w:t>
      </w:r>
    </w:p>
    <w:p w14:paraId="36A9DC44" w14:textId="3E53D2FB" w:rsidR="00195A0D" w:rsidRPr="00195A0D" w:rsidRDefault="00195A0D" w:rsidP="00D25A1F">
      <w:pPr>
        <w:pStyle w:val="BodyText"/>
      </w:pPr>
      <w:r w:rsidRPr="00195A0D">
        <w:t>E. Joaquin Esquivel, Chair</w:t>
      </w:r>
      <w:r>
        <w:br/>
      </w:r>
      <w:r w:rsidRPr="00195A0D">
        <w:t xml:space="preserve">Dorene D’Adamo, Vice Chair </w:t>
      </w:r>
      <w:r>
        <w:br/>
      </w:r>
      <w:r w:rsidRPr="00195A0D">
        <w:t>Sean Maguire, Member</w:t>
      </w:r>
      <w:r>
        <w:br/>
      </w:r>
      <w:r w:rsidRPr="00195A0D">
        <w:t>Laurel Firestone, Member</w:t>
      </w:r>
      <w:r>
        <w:br/>
      </w:r>
      <w:r w:rsidRPr="00195A0D">
        <w:t>Nichole Morgan, Member</w:t>
      </w:r>
    </w:p>
    <w:p w14:paraId="53AF30B6" w14:textId="6841B0DE" w:rsidR="00195A0D" w:rsidRPr="00195A0D" w:rsidRDefault="00120701" w:rsidP="00D25A1F">
      <w:pPr>
        <w:pStyle w:val="BodyText"/>
      </w:pPr>
      <w:r>
        <w:t>Eric Oppenheimer</w:t>
      </w:r>
      <w:r w:rsidR="00195A0D" w:rsidRPr="00195A0D">
        <w:t>, Executive Director</w:t>
      </w:r>
    </w:p>
    <w:p w14:paraId="0020E864" w14:textId="77777777" w:rsidR="00195A0D" w:rsidRPr="00195A0D" w:rsidRDefault="00195A0D" w:rsidP="00D25A1F">
      <w:pPr>
        <w:pStyle w:val="BodyText"/>
      </w:pPr>
      <w:r w:rsidRPr="00195A0D">
        <w:t>California Regional Water Quality Control Board, Central Coast Region</w:t>
      </w:r>
    </w:p>
    <w:p w14:paraId="1FBA060A" w14:textId="7FD3D8DC" w:rsidR="00062AD0" w:rsidRPr="00195A0D" w:rsidRDefault="00195A0D" w:rsidP="00D25A1F">
      <w:pPr>
        <w:pStyle w:val="BodyText"/>
      </w:pPr>
      <w:r w:rsidRPr="00195A0D">
        <w:t>Jane Gray, Chair</w:t>
      </w:r>
      <w:r>
        <w:br/>
      </w:r>
      <w:r w:rsidRPr="00195A0D">
        <w:t xml:space="preserve">Dr. Jean-Pierre Wolff, </w:t>
      </w:r>
      <w:r>
        <w:t xml:space="preserve">Vice </w:t>
      </w:r>
      <w:r w:rsidRPr="00195A0D">
        <w:t>Chair</w:t>
      </w:r>
      <w:r>
        <w:br/>
      </w:r>
      <w:r w:rsidRPr="00195A0D">
        <w:t>Dr. Monica S. Hunter, Member</w:t>
      </w:r>
      <w:r>
        <w:br/>
      </w:r>
      <w:r w:rsidRPr="00195A0D">
        <w:t>Stephanie Harlan, Member</w:t>
      </w:r>
      <w:r w:rsidR="00062AD0">
        <w:br/>
        <w:t>Alex Rodriguez, Member</w:t>
      </w:r>
    </w:p>
    <w:p w14:paraId="0DEC6C0A" w14:textId="20B77106" w:rsidR="00195A0D" w:rsidRPr="00195A0D" w:rsidRDefault="00596EA1" w:rsidP="00D25A1F">
      <w:pPr>
        <w:pStyle w:val="BodyText"/>
      </w:pPr>
      <w:r w:rsidRPr="00E02B2B">
        <w:t xml:space="preserve">Ryan </w:t>
      </w:r>
      <w:r w:rsidR="00CF5847">
        <w:t xml:space="preserve">E. </w:t>
      </w:r>
      <w:r w:rsidRPr="00E02B2B">
        <w:t>Lodge</w:t>
      </w:r>
      <w:r w:rsidR="00195A0D" w:rsidRPr="00E02B2B">
        <w:t>, Executive Officer</w:t>
      </w:r>
    </w:p>
    <w:p w14:paraId="08C76C61" w14:textId="3A2D97C5" w:rsidR="00195A0D" w:rsidRPr="001B58EB" w:rsidRDefault="00195A0D" w:rsidP="00D25A1F">
      <w:pPr>
        <w:pStyle w:val="BodyText"/>
      </w:pPr>
      <w:r w:rsidRPr="001B58EB">
        <w:t xml:space="preserve">895 </w:t>
      </w:r>
      <w:proofErr w:type="spellStart"/>
      <w:r w:rsidRPr="001B58EB">
        <w:t>Aerovista</w:t>
      </w:r>
      <w:proofErr w:type="spellEnd"/>
      <w:r w:rsidRPr="001B58EB">
        <w:t xml:space="preserve"> Place, Suite 101, San Luis Obispo, California 93401</w:t>
      </w:r>
      <w:r w:rsidRPr="001B58EB">
        <w:br/>
        <w:t>Phone: (805) 549-3147</w:t>
      </w:r>
      <w:r w:rsidRPr="001B58EB">
        <w:br/>
      </w:r>
      <w:hyperlink r:id="rId10" w:history="1">
        <w:r w:rsidRPr="001B58EB">
          <w:rPr>
            <w:rStyle w:val="Hyperlink"/>
          </w:rPr>
          <w:t>http://www.waterboards.ca.gov/centralcoast</w:t>
        </w:r>
      </w:hyperlink>
    </w:p>
    <w:p w14:paraId="3F36DEAF" w14:textId="77777777" w:rsidR="00195A0D" w:rsidRPr="001B58EB" w:rsidRDefault="00195A0D" w:rsidP="00D25A1F">
      <w:pPr>
        <w:pStyle w:val="BodyText"/>
      </w:pPr>
      <w:r w:rsidRPr="001B58EB">
        <w:br w:type="page"/>
      </w:r>
    </w:p>
    <w:p w14:paraId="7646764F" w14:textId="5E72EDF4" w:rsidR="00306614" w:rsidRDefault="00306614" w:rsidP="00306614">
      <w:pPr>
        <w:pStyle w:val="TOCHeading"/>
      </w:pPr>
      <w:r>
        <w:lastRenderedPageBreak/>
        <w:t>Table of Contents</w:t>
      </w:r>
    </w:p>
    <w:p w14:paraId="6BCFE8EB" w14:textId="39EF9A9E" w:rsidR="00381175" w:rsidRDefault="00306614" w:rsidP="00381175">
      <w:pPr>
        <w:pStyle w:val="TOC2"/>
        <w:rPr>
          <w:rFonts w:eastAsiaTheme="minorEastAsia"/>
          <w:noProof/>
          <w:kern w:val="2"/>
          <w:sz w:val="22"/>
          <w:szCs w:val="22"/>
          <w14:ligatures w14:val="standardContextual"/>
        </w:rPr>
      </w:pPr>
      <w:r>
        <w:fldChar w:fldCharType="begin"/>
      </w:r>
      <w:r>
        <w:instrText xml:space="preserve"> TOC \o "2-3" \h \z \u \t "Title,1,Style Heading 2,1,Style Heading 1 + 12 Bold1,1,Chapter heading,1,Subject2,1,Subject,1" </w:instrText>
      </w:r>
      <w:r>
        <w:fldChar w:fldCharType="separate"/>
      </w:r>
      <w:hyperlink w:anchor="_Toc158377590" w:history="1">
        <w:r w:rsidR="00381175" w:rsidRPr="005801E3">
          <w:rPr>
            <w:rStyle w:val="Hyperlink"/>
            <w:noProof/>
          </w:rPr>
          <w:t>A.</w:t>
        </w:r>
        <w:r w:rsidR="00381175">
          <w:rPr>
            <w:rFonts w:eastAsiaTheme="minorEastAsia"/>
            <w:noProof/>
            <w:kern w:val="2"/>
            <w:sz w:val="22"/>
            <w:szCs w:val="22"/>
            <w14:ligatures w14:val="standardContextual"/>
          </w:rPr>
          <w:tab/>
        </w:r>
        <w:r w:rsidR="00381175" w:rsidRPr="005801E3">
          <w:rPr>
            <w:rStyle w:val="Hyperlink"/>
            <w:noProof/>
          </w:rPr>
          <w:t>Introduction</w:t>
        </w:r>
        <w:r w:rsidR="00381175">
          <w:rPr>
            <w:noProof/>
            <w:webHidden/>
          </w:rPr>
          <w:tab/>
        </w:r>
        <w:r w:rsidR="00381175">
          <w:rPr>
            <w:noProof/>
            <w:webHidden/>
          </w:rPr>
          <w:fldChar w:fldCharType="begin"/>
        </w:r>
        <w:r w:rsidR="00381175">
          <w:rPr>
            <w:noProof/>
            <w:webHidden/>
          </w:rPr>
          <w:instrText xml:space="preserve"> PAGEREF _Toc158377590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22277862" w14:textId="2A81D2FB" w:rsidR="00381175" w:rsidRDefault="00841D7D" w:rsidP="00381175">
      <w:pPr>
        <w:pStyle w:val="TOC3"/>
        <w:rPr>
          <w:rFonts w:eastAsiaTheme="minorEastAsia"/>
          <w:noProof/>
          <w:kern w:val="2"/>
          <w:sz w:val="22"/>
          <w:szCs w:val="22"/>
          <w14:ligatures w14:val="standardContextual"/>
        </w:rPr>
      </w:pPr>
      <w:hyperlink w:anchor="_Toc158377591" w:history="1">
        <w:r w:rsidR="00381175" w:rsidRPr="005801E3">
          <w:rPr>
            <w:rStyle w:val="Hyperlink"/>
            <w:noProof/>
          </w:rPr>
          <w:t>A.1. The Basin Plan</w:t>
        </w:r>
        <w:r w:rsidR="00381175">
          <w:rPr>
            <w:noProof/>
            <w:webHidden/>
          </w:rPr>
          <w:tab/>
        </w:r>
        <w:r w:rsidR="00381175">
          <w:rPr>
            <w:noProof/>
            <w:webHidden/>
          </w:rPr>
          <w:fldChar w:fldCharType="begin"/>
        </w:r>
        <w:r w:rsidR="00381175">
          <w:rPr>
            <w:noProof/>
            <w:webHidden/>
          </w:rPr>
          <w:instrText xml:space="preserve"> PAGEREF _Toc158377591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5F420890" w14:textId="5E9D8504" w:rsidR="00381175" w:rsidRDefault="00841D7D" w:rsidP="00381175">
      <w:pPr>
        <w:pStyle w:val="TOC3"/>
        <w:rPr>
          <w:rFonts w:eastAsiaTheme="minorEastAsia"/>
          <w:noProof/>
          <w:kern w:val="2"/>
          <w:sz w:val="22"/>
          <w:szCs w:val="22"/>
          <w14:ligatures w14:val="standardContextual"/>
        </w:rPr>
      </w:pPr>
      <w:hyperlink w:anchor="_Toc158377592" w:history="1">
        <w:r w:rsidR="00381175" w:rsidRPr="005801E3">
          <w:rPr>
            <w:rStyle w:val="Hyperlink"/>
            <w:noProof/>
          </w:rPr>
          <w:t>A.2. Amending the Basin Plan</w:t>
        </w:r>
        <w:r w:rsidR="00381175">
          <w:rPr>
            <w:noProof/>
            <w:webHidden/>
          </w:rPr>
          <w:tab/>
        </w:r>
        <w:r w:rsidR="00381175">
          <w:rPr>
            <w:noProof/>
            <w:webHidden/>
          </w:rPr>
          <w:fldChar w:fldCharType="begin"/>
        </w:r>
        <w:r w:rsidR="00381175">
          <w:rPr>
            <w:noProof/>
            <w:webHidden/>
          </w:rPr>
          <w:instrText xml:space="preserve"> PAGEREF _Toc158377592 \h </w:instrText>
        </w:r>
        <w:r w:rsidR="00381175">
          <w:rPr>
            <w:noProof/>
            <w:webHidden/>
          </w:rPr>
        </w:r>
        <w:r w:rsidR="00381175">
          <w:rPr>
            <w:noProof/>
            <w:webHidden/>
          </w:rPr>
          <w:fldChar w:fldCharType="separate"/>
        </w:r>
        <w:r w:rsidR="00381175">
          <w:rPr>
            <w:noProof/>
            <w:webHidden/>
          </w:rPr>
          <w:t>4</w:t>
        </w:r>
        <w:r w:rsidR="00381175">
          <w:rPr>
            <w:noProof/>
            <w:webHidden/>
          </w:rPr>
          <w:fldChar w:fldCharType="end"/>
        </w:r>
      </w:hyperlink>
    </w:p>
    <w:p w14:paraId="034F68AA" w14:textId="404F875F" w:rsidR="00381175" w:rsidRDefault="00841D7D" w:rsidP="00381175">
      <w:pPr>
        <w:pStyle w:val="TOC3"/>
        <w:rPr>
          <w:rFonts w:eastAsiaTheme="minorEastAsia"/>
          <w:noProof/>
          <w:kern w:val="2"/>
          <w:sz w:val="22"/>
          <w:szCs w:val="22"/>
          <w14:ligatures w14:val="standardContextual"/>
        </w:rPr>
      </w:pPr>
      <w:hyperlink w:anchor="_Toc158377593" w:history="1">
        <w:r w:rsidR="00381175" w:rsidRPr="005801E3">
          <w:rPr>
            <w:rStyle w:val="Hyperlink"/>
            <w:noProof/>
          </w:rPr>
          <w:t>A.3. Triennial review of the Basin Plan</w:t>
        </w:r>
        <w:r w:rsidR="00381175">
          <w:rPr>
            <w:noProof/>
            <w:webHidden/>
          </w:rPr>
          <w:tab/>
        </w:r>
        <w:r w:rsidR="00381175">
          <w:rPr>
            <w:noProof/>
            <w:webHidden/>
          </w:rPr>
          <w:fldChar w:fldCharType="begin"/>
        </w:r>
        <w:r w:rsidR="00381175">
          <w:rPr>
            <w:noProof/>
            <w:webHidden/>
          </w:rPr>
          <w:instrText xml:space="preserve"> PAGEREF _Toc158377593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186EE7E6" w14:textId="67EF6441" w:rsidR="00381175" w:rsidRDefault="00841D7D" w:rsidP="00381175">
      <w:pPr>
        <w:pStyle w:val="TOC2"/>
        <w:rPr>
          <w:rFonts w:eastAsiaTheme="minorEastAsia"/>
          <w:noProof/>
          <w:kern w:val="2"/>
          <w:sz w:val="22"/>
          <w:szCs w:val="22"/>
          <w14:ligatures w14:val="standardContextual"/>
        </w:rPr>
      </w:pPr>
      <w:hyperlink w:anchor="_Toc158377594" w:history="1">
        <w:r w:rsidR="00381175" w:rsidRPr="005801E3">
          <w:rPr>
            <w:rStyle w:val="Hyperlink"/>
            <w:noProof/>
          </w:rPr>
          <w:t>B.</w:t>
        </w:r>
        <w:r w:rsidR="00381175">
          <w:rPr>
            <w:rFonts w:eastAsiaTheme="minorEastAsia"/>
            <w:noProof/>
            <w:kern w:val="2"/>
            <w:sz w:val="22"/>
            <w:szCs w:val="22"/>
            <w14:ligatures w14:val="standardContextual"/>
          </w:rPr>
          <w:tab/>
        </w:r>
        <w:r w:rsidR="00381175" w:rsidRPr="005801E3">
          <w:rPr>
            <w:rStyle w:val="Hyperlink"/>
            <w:noProof/>
          </w:rPr>
          <w:t>Amendment Overview</w:t>
        </w:r>
        <w:r w:rsidR="00381175">
          <w:rPr>
            <w:noProof/>
            <w:webHidden/>
          </w:rPr>
          <w:tab/>
        </w:r>
        <w:r w:rsidR="00381175">
          <w:rPr>
            <w:noProof/>
            <w:webHidden/>
          </w:rPr>
          <w:fldChar w:fldCharType="begin"/>
        </w:r>
        <w:r w:rsidR="00381175">
          <w:rPr>
            <w:noProof/>
            <w:webHidden/>
          </w:rPr>
          <w:instrText xml:space="preserve"> PAGEREF _Toc158377594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71C3277D" w14:textId="40FC6D83" w:rsidR="00381175" w:rsidRDefault="00841D7D" w:rsidP="00381175">
      <w:pPr>
        <w:pStyle w:val="TOC3"/>
        <w:rPr>
          <w:rFonts w:eastAsiaTheme="minorEastAsia"/>
          <w:noProof/>
          <w:kern w:val="2"/>
          <w:sz w:val="22"/>
          <w:szCs w:val="22"/>
          <w14:ligatures w14:val="standardContextual"/>
        </w:rPr>
      </w:pPr>
      <w:hyperlink w:anchor="_Toc158377595" w:history="1">
        <w:r w:rsidR="00381175" w:rsidRPr="005801E3">
          <w:rPr>
            <w:rStyle w:val="Hyperlink"/>
            <w:noProof/>
          </w:rPr>
          <w:t>B.1. Amendment scope and content</w:t>
        </w:r>
        <w:r w:rsidR="00381175">
          <w:rPr>
            <w:noProof/>
            <w:webHidden/>
          </w:rPr>
          <w:tab/>
        </w:r>
        <w:r w:rsidR="00381175">
          <w:rPr>
            <w:noProof/>
            <w:webHidden/>
          </w:rPr>
          <w:fldChar w:fldCharType="begin"/>
        </w:r>
        <w:r w:rsidR="00381175">
          <w:rPr>
            <w:noProof/>
            <w:webHidden/>
          </w:rPr>
          <w:instrText xml:space="preserve"> PAGEREF _Toc158377595 \h </w:instrText>
        </w:r>
        <w:r w:rsidR="00381175">
          <w:rPr>
            <w:noProof/>
            <w:webHidden/>
          </w:rPr>
        </w:r>
        <w:r w:rsidR="00381175">
          <w:rPr>
            <w:noProof/>
            <w:webHidden/>
          </w:rPr>
          <w:fldChar w:fldCharType="separate"/>
        </w:r>
        <w:r w:rsidR="00381175">
          <w:rPr>
            <w:noProof/>
            <w:webHidden/>
          </w:rPr>
          <w:t>5</w:t>
        </w:r>
        <w:r w:rsidR="00381175">
          <w:rPr>
            <w:noProof/>
            <w:webHidden/>
          </w:rPr>
          <w:fldChar w:fldCharType="end"/>
        </w:r>
      </w:hyperlink>
    </w:p>
    <w:p w14:paraId="66CEDB72" w14:textId="7B724D2D" w:rsidR="00381175" w:rsidRDefault="00841D7D" w:rsidP="00381175">
      <w:pPr>
        <w:pStyle w:val="TOC3"/>
        <w:rPr>
          <w:rFonts w:eastAsiaTheme="minorEastAsia"/>
          <w:noProof/>
          <w:kern w:val="2"/>
          <w:sz w:val="22"/>
          <w:szCs w:val="22"/>
          <w14:ligatures w14:val="standardContextual"/>
        </w:rPr>
      </w:pPr>
      <w:hyperlink w:anchor="_Toc158377596" w:history="1">
        <w:r w:rsidR="00381175" w:rsidRPr="005801E3">
          <w:rPr>
            <w:rStyle w:val="Hyperlink"/>
            <w:noProof/>
          </w:rPr>
          <w:t>B.2. Amendment objectives</w:t>
        </w:r>
        <w:r w:rsidR="00381175">
          <w:rPr>
            <w:noProof/>
            <w:webHidden/>
          </w:rPr>
          <w:tab/>
        </w:r>
        <w:r w:rsidR="00381175">
          <w:rPr>
            <w:noProof/>
            <w:webHidden/>
          </w:rPr>
          <w:fldChar w:fldCharType="begin"/>
        </w:r>
        <w:r w:rsidR="00381175">
          <w:rPr>
            <w:noProof/>
            <w:webHidden/>
          </w:rPr>
          <w:instrText xml:space="preserve"> PAGEREF _Toc158377596 \h </w:instrText>
        </w:r>
        <w:r w:rsidR="00381175">
          <w:rPr>
            <w:noProof/>
            <w:webHidden/>
          </w:rPr>
        </w:r>
        <w:r w:rsidR="00381175">
          <w:rPr>
            <w:noProof/>
            <w:webHidden/>
          </w:rPr>
          <w:fldChar w:fldCharType="separate"/>
        </w:r>
        <w:r w:rsidR="00381175">
          <w:rPr>
            <w:noProof/>
            <w:webHidden/>
          </w:rPr>
          <w:t>6</w:t>
        </w:r>
        <w:r w:rsidR="00381175">
          <w:rPr>
            <w:noProof/>
            <w:webHidden/>
          </w:rPr>
          <w:fldChar w:fldCharType="end"/>
        </w:r>
      </w:hyperlink>
    </w:p>
    <w:p w14:paraId="28C59A21" w14:textId="2158D690" w:rsidR="00381175" w:rsidRDefault="00841D7D" w:rsidP="00381175">
      <w:pPr>
        <w:pStyle w:val="TOC3"/>
        <w:rPr>
          <w:rFonts w:eastAsiaTheme="minorEastAsia"/>
          <w:noProof/>
          <w:kern w:val="2"/>
          <w:sz w:val="22"/>
          <w:szCs w:val="22"/>
          <w14:ligatures w14:val="standardContextual"/>
        </w:rPr>
      </w:pPr>
      <w:hyperlink w:anchor="_Toc158377597" w:history="1">
        <w:r w:rsidR="00381175" w:rsidRPr="005801E3">
          <w:rPr>
            <w:rStyle w:val="Hyperlink"/>
            <w:noProof/>
          </w:rPr>
          <w:t>B.3. Amendment necessity</w:t>
        </w:r>
        <w:r w:rsidR="00381175">
          <w:rPr>
            <w:noProof/>
            <w:webHidden/>
          </w:rPr>
          <w:tab/>
        </w:r>
        <w:r w:rsidR="00381175">
          <w:rPr>
            <w:noProof/>
            <w:webHidden/>
          </w:rPr>
          <w:fldChar w:fldCharType="begin"/>
        </w:r>
        <w:r w:rsidR="00381175">
          <w:rPr>
            <w:noProof/>
            <w:webHidden/>
          </w:rPr>
          <w:instrText xml:space="preserve"> PAGEREF _Toc158377597 \h </w:instrText>
        </w:r>
        <w:r w:rsidR="00381175">
          <w:rPr>
            <w:noProof/>
            <w:webHidden/>
          </w:rPr>
        </w:r>
        <w:r w:rsidR="00381175">
          <w:rPr>
            <w:noProof/>
            <w:webHidden/>
          </w:rPr>
          <w:fldChar w:fldCharType="separate"/>
        </w:r>
        <w:r w:rsidR="00381175">
          <w:rPr>
            <w:noProof/>
            <w:webHidden/>
          </w:rPr>
          <w:t>6</w:t>
        </w:r>
        <w:r w:rsidR="00381175">
          <w:rPr>
            <w:noProof/>
            <w:webHidden/>
          </w:rPr>
          <w:fldChar w:fldCharType="end"/>
        </w:r>
      </w:hyperlink>
    </w:p>
    <w:p w14:paraId="3FB6A52D" w14:textId="7CFADBA3" w:rsidR="00381175" w:rsidRDefault="00841D7D" w:rsidP="00381175">
      <w:pPr>
        <w:pStyle w:val="TOC3"/>
        <w:rPr>
          <w:rFonts w:eastAsiaTheme="minorEastAsia"/>
          <w:noProof/>
          <w:kern w:val="2"/>
          <w:sz w:val="22"/>
          <w:szCs w:val="22"/>
          <w14:ligatures w14:val="standardContextual"/>
        </w:rPr>
      </w:pPr>
      <w:hyperlink w:anchor="_Toc158377598" w:history="1">
        <w:r w:rsidR="00381175" w:rsidRPr="005801E3">
          <w:rPr>
            <w:rStyle w:val="Hyperlink"/>
            <w:noProof/>
          </w:rPr>
          <w:t>B.4. Antidegradation</w:t>
        </w:r>
        <w:r w:rsidR="00381175">
          <w:rPr>
            <w:noProof/>
            <w:webHidden/>
          </w:rPr>
          <w:tab/>
        </w:r>
        <w:r w:rsidR="00381175">
          <w:rPr>
            <w:noProof/>
            <w:webHidden/>
          </w:rPr>
          <w:fldChar w:fldCharType="begin"/>
        </w:r>
        <w:r w:rsidR="00381175">
          <w:rPr>
            <w:noProof/>
            <w:webHidden/>
          </w:rPr>
          <w:instrText xml:space="preserve"> PAGEREF _Toc158377598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5CEB8A3C" w14:textId="3DAB3C16" w:rsidR="00381175" w:rsidRDefault="00841D7D" w:rsidP="00381175">
      <w:pPr>
        <w:pStyle w:val="TOC3"/>
        <w:rPr>
          <w:rFonts w:eastAsiaTheme="minorEastAsia"/>
          <w:noProof/>
          <w:kern w:val="2"/>
          <w:sz w:val="22"/>
          <w:szCs w:val="22"/>
          <w14:ligatures w14:val="standardContextual"/>
        </w:rPr>
      </w:pPr>
      <w:hyperlink w:anchor="_Toc158377599" w:history="1">
        <w:r w:rsidR="00381175" w:rsidRPr="005801E3">
          <w:rPr>
            <w:rStyle w:val="Hyperlink"/>
            <w:noProof/>
          </w:rPr>
          <w:t>B.5. Need for peer review</w:t>
        </w:r>
        <w:r w:rsidR="00381175">
          <w:rPr>
            <w:noProof/>
            <w:webHidden/>
          </w:rPr>
          <w:tab/>
        </w:r>
        <w:r w:rsidR="00381175">
          <w:rPr>
            <w:noProof/>
            <w:webHidden/>
          </w:rPr>
          <w:fldChar w:fldCharType="begin"/>
        </w:r>
        <w:r w:rsidR="00381175">
          <w:rPr>
            <w:noProof/>
            <w:webHidden/>
          </w:rPr>
          <w:instrText xml:space="preserve"> PAGEREF _Toc158377599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5323064C" w14:textId="704929EB" w:rsidR="00381175" w:rsidRDefault="00841D7D" w:rsidP="00381175">
      <w:pPr>
        <w:pStyle w:val="TOC2"/>
        <w:rPr>
          <w:rFonts w:eastAsiaTheme="minorEastAsia"/>
          <w:noProof/>
          <w:kern w:val="2"/>
          <w:sz w:val="22"/>
          <w:szCs w:val="22"/>
          <w14:ligatures w14:val="standardContextual"/>
        </w:rPr>
      </w:pPr>
      <w:hyperlink w:anchor="_Toc158377600" w:history="1">
        <w:r w:rsidR="00381175" w:rsidRPr="005801E3">
          <w:rPr>
            <w:rStyle w:val="Hyperlink"/>
            <w:noProof/>
          </w:rPr>
          <w:t>C.</w:t>
        </w:r>
        <w:r w:rsidR="00381175">
          <w:rPr>
            <w:rFonts w:eastAsiaTheme="minorEastAsia"/>
            <w:noProof/>
            <w:kern w:val="2"/>
            <w:sz w:val="22"/>
            <w:szCs w:val="22"/>
            <w14:ligatures w14:val="standardContextual"/>
          </w:rPr>
          <w:tab/>
        </w:r>
        <w:r w:rsidR="00381175" w:rsidRPr="005801E3">
          <w:rPr>
            <w:rStyle w:val="Hyperlink"/>
            <w:noProof/>
          </w:rPr>
          <w:t>Amendment Description</w:t>
        </w:r>
        <w:r w:rsidR="00381175">
          <w:rPr>
            <w:noProof/>
            <w:webHidden/>
          </w:rPr>
          <w:tab/>
        </w:r>
        <w:r w:rsidR="00381175">
          <w:rPr>
            <w:noProof/>
            <w:webHidden/>
          </w:rPr>
          <w:fldChar w:fldCharType="begin"/>
        </w:r>
        <w:r w:rsidR="00381175">
          <w:rPr>
            <w:noProof/>
            <w:webHidden/>
          </w:rPr>
          <w:instrText xml:space="preserve"> PAGEREF _Toc158377600 \h </w:instrText>
        </w:r>
        <w:r w:rsidR="00381175">
          <w:rPr>
            <w:noProof/>
            <w:webHidden/>
          </w:rPr>
        </w:r>
        <w:r w:rsidR="00381175">
          <w:rPr>
            <w:noProof/>
            <w:webHidden/>
          </w:rPr>
          <w:fldChar w:fldCharType="separate"/>
        </w:r>
        <w:r w:rsidR="00381175">
          <w:rPr>
            <w:noProof/>
            <w:webHidden/>
          </w:rPr>
          <w:t>7</w:t>
        </w:r>
        <w:r w:rsidR="00381175">
          <w:rPr>
            <w:noProof/>
            <w:webHidden/>
          </w:rPr>
          <w:fldChar w:fldCharType="end"/>
        </w:r>
      </w:hyperlink>
    </w:p>
    <w:p w14:paraId="01B57E09" w14:textId="66DA8CE8" w:rsidR="00381175" w:rsidRDefault="00841D7D" w:rsidP="00381175">
      <w:pPr>
        <w:pStyle w:val="TOC3"/>
        <w:rPr>
          <w:rFonts w:eastAsiaTheme="minorEastAsia"/>
          <w:noProof/>
          <w:kern w:val="2"/>
          <w:sz w:val="22"/>
          <w:szCs w:val="22"/>
          <w14:ligatures w14:val="standardContextual"/>
        </w:rPr>
      </w:pPr>
      <w:hyperlink w:anchor="_Toc158377601" w:history="1">
        <w:r w:rsidR="00381175" w:rsidRPr="005801E3">
          <w:rPr>
            <w:rStyle w:val="Hyperlink"/>
            <w:noProof/>
          </w:rPr>
          <w:t>C.1. Incorporate applicable provisions of statewide water quality control plans and policies</w:t>
        </w:r>
        <w:r w:rsidR="00381175">
          <w:rPr>
            <w:noProof/>
            <w:webHidden/>
          </w:rPr>
          <w:tab/>
        </w:r>
        <w:r w:rsidR="00381175">
          <w:rPr>
            <w:noProof/>
            <w:webHidden/>
          </w:rPr>
          <w:fldChar w:fldCharType="begin"/>
        </w:r>
        <w:r w:rsidR="00381175">
          <w:rPr>
            <w:noProof/>
            <w:webHidden/>
          </w:rPr>
          <w:instrText xml:space="preserve"> PAGEREF _Toc158377601 \h </w:instrText>
        </w:r>
        <w:r w:rsidR="00381175">
          <w:rPr>
            <w:noProof/>
            <w:webHidden/>
          </w:rPr>
        </w:r>
        <w:r w:rsidR="00381175">
          <w:rPr>
            <w:noProof/>
            <w:webHidden/>
          </w:rPr>
          <w:fldChar w:fldCharType="separate"/>
        </w:r>
        <w:r w:rsidR="00381175">
          <w:rPr>
            <w:noProof/>
            <w:webHidden/>
          </w:rPr>
          <w:t>8</w:t>
        </w:r>
        <w:r w:rsidR="00381175">
          <w:rPr>
            <w:noProof/>
            <w:webHidden/>
          </w:rPr>
          <w:fldChar w:fldCharType="end"/>
        </w:r>
      </w:hyperlink>
    </w:p>
    <w:p w14:paraId="2AB0CC61" w14:textId="1F4F4033" w:rsidR="00381175" w:rsidRDefault="00841D7D" w:rsidP="00381175">
      <w:pPr>
        <w:pStyle w:val="TOC3"/>
        <w:rPr>
          <w:rFonts w:eastAsiaTheme="minorEastAsia"/>
          <w:noProof/>
          <w:kern w:val="2"/>
          <w:sz w:val="22"/>
          <w:szCs w:val="22"/>
          <w14:ligatures w14:val="standardContextual"/>
        </w:rPr>
      </w:pPr>
      <w:hyperlink w:anchor="_Toc158377602" w:history="1">
        <w:r w:rsidR="00381175" w:rsidRPr="005801E3">
          <w:rPr>
            <w:rStyle w:val="Hyperlink"/>
            <w:noProof/>
          </w:rPr>
          <w:t>C.2. Replace equation objects with images</w:t>
        </w:r>
        <w:r w:rsidR="00381175">
          <w:rPr>
            <w:noProof/>
            <w:webHidden/>
          </w:rPr>
          <w:tab/>
        </w:r>
        <w:r w:rsidR="00381175">
          <w:rPr>
            <w:noProof/>
            <w:webHidden/>
          </w:rPr>
          <w:fldChar w:fldCharType="begin"/>
        </w:r>
        <w:r w:rsidR="00381175">
          <w:rPr>
            <w:noProof/>
            <w:webHidden/>
          </w:rPr>
          <w:instrText xml:space="preserve"> PAGEREF _Toc158377602 \h </w:instrText>
        </w:r>
        <w:r w:rsidR="00381175">
          <w:rPr>
            <w:noProof/>
            <w:webHidden/>
          </w:rPr>
        </w:r>
        <w:r w:rsidR="00381175">
          <w:rPr>
            <w:noProof/>
            <w:webHidden/>
          </w:rPr>
          <w:fldChar w:fldCharType="separate"/>
        </w:r>
        <w:r w:rsidR="00381175">
          <w:rPr>
            <w:noProof/>
            <w:webHidden/>
          </w:rPr>
          <w:t>30</w:t>
        </w:r>
        <w:r w:rsidR="00381175">
          <w:rPr>
            <w:noProof/>
            <w:webHidden/>
          </w:rPr>
          <w:fldChar w:fldCharType="end"/>
        </w:r>
      </w:hyperlink>
    </w:p>
    <w:p w14:paraId="5B9D660D" w14:textId="4ED78614" w:rsidR="00381175" w:rsidRDefault="00841D7D" w:rsidP="00381175">
      <w:pPr>
        <w:pStyle w:val="TOC3"/>
        <w:rPr>
          <w:rFonts w:eastAsiaTheme="minorEastAsia"/>
          <w:noProof/>
          <w:kern w:val="2"/>
          <w:sz w:val="22"/>
          <w:szCs w:val="22"/>
          <w14:ligatures w14:val="standardContextual"/>
        </w:rPr>
      </w:pPr>
      <w:hyperlink w:anchor="_Toc158377603" w:history="1">
        <w:r w:rsidR="00381175" w:rsidRPr="005801E3">
          <w:rPr>
            <w:rStyle w:val="Hyperlink"/>
            <w:noProof/>
          </w:rPr>
          <w:t>C.3. Edit symbols</w:t>
        </w:r>
        <w:r w:rsidR="00381175">
          <w:rPr>
            <w:noProof/>
            <w:webHidden/>
          </w:rPr>
          <w:tab/>
        </w:r>
        <w:r w:rsidR="00381175">
          <w:rPr>
            <w:noProof/>
            <w:webHidden/>
          </w:rPr>
          <w:fldChar w:fldCharType="begin"/>
        </w:r>
        <w:r w:rsidR="00381175">
          <w:rPr>
            <w:noProof/>
            <w:webHidden/>
          </w:rPr>
          <w:instrText xml:space="preserve"> PAGEREF _Toc158377603 \h </w:instrText>
        </w:r>
        <w:r w:rsidR="00381175">
          <w:rPr>
            <w:noProof/>
            <w:webHidden/>
          </w:rPr>
        </w:r>
        <w:r w:rsidR="00381175">
          <w:rPr>
            <w:noProof/>
            <w:webHidden/>
          </w:rPr>
          <w:fldChar w:fldCharType="separate"/>
        </w:r>
        <w:r w:rsidR="00381175">
          <w:rPr>
            <w:noProof/>
            <w:webHidden/>
          </w:rPr>
          <w:t>32</w:t>
        </w:r>
        <w:r w:rsidR="00381175">
          <w:rPr>
            <w:noProof/>
            <w:webHidden/>
          </w:rPr>
          <w:fldChar w:fldCharType="end"/>
        </w:r>
      </w:hyperlink>
    </w:p>
    <w:p w14:paraId="4060F623" w14:textId="478E1B3C" w:rsidR="00381175" w:rsidRDefault="00841D7D" w:rsidP="00381175">
      <w:pPr>
        <w:pStyle w:val="TOC3"/>
        <w:rPr>
          <w:rFonts w:eastAsiaTheme="minorEastAsia"/>
          <w:noProof/>
          <w:kern w:val="2"/>
          <w:sz w:val="22"/>
          <w:szCs w:val="22"/>
          <w14:ligatures w14:val="standardContextual"/>
        </w:rPr>
      </w:pPr>
      <w:hyperlink w:anchor="_Toc158377604" w:history="1">
        <w:r w:rsidR="00381175" w:rsidRPr="005801E3">
          <w:rPr>
            <w:rStyle w:val="Hyperlink"/>
            <w:noProof/>
          </w:rPr>
          <w:t>C.4. Correct typographical errors</w:t>
        </w:r>
        <w:r w:rsidR="00381175">
          <w:rPr>
            <w:noProof/>
            <w:webHidden/>
          </w:rPr>
          <w:tab/>
        </w:r>
        <w:r w:rsidR="00381175">
          <w:rPr>
            <w:noProof/>
            <w:webHidden/>
          </w:rPr>
          <w:fldChar w:fldCharType="begin"/>
        </w:r>
        <w:r w:rsidR="00381175">
          <w:rPr>
            <w:noProof/>
            <w:webHidden/>
          </w:rPr>
          <w:instrText xml:space="preserve"> PAGEREF _Toc158377604 \h </w:instrText>
        </w:r>
        <w:r w:rsidR="00381175">
          <w:rPr>
            <w:noProof/>
            <w:webHidden/>
          </w:rPr>
        </w:r>
        <w:r w:rsidR="00381175">
          <w:rPr>
            <w:noProof/>
            <w:webHidden/>
          </w:rPr>
          <w:fldChar w:fldCharType="separate"/>
        </w:r>
        <w:r w:rsidR="00381175">
          <w:rPr>
            <w:noProof/>
            <w:webHidden/>
          </w:rPr>
          <w:t>34</w:t>
        </w:r>
        <w:r w:rsidR="00381175">
          <w:rPr>
            <w:noProof/>
            <w:webHidden/>
          </w:rPr>
          <w:fldChar w:fldCharType="end"/>
        </w:r>
      </w:hyperlink>
    </w:p>
    <w:p w14:paraId="62CF6864" w14:textId="6AFF89B9" w:rsidR="00381175" w:rsidRDefault="00841D7D" w:rsidP="00381175">
      <w:pPr>
        <w:pStyle w:val="TOC3"/>
        <w:rPr>
          <w:rFonts w:eastAsiaTheme="minorEastAsia"/>
          <w:noProof/>
          <w:kern w:val="2"/>
          <w:sz w:val="22"/>
          <w:szCs w:val="22"/>
          <w14:ligatures w14:val="standardContextual"/>
        </w:rPr>
      </w:pPr>
      <w:hyperlink w:anchor="_Toc158377605" w:history="1">
        <w:r w:rsidR="00381175" w:rsidRPr="005801E3">
          <w:rPr>
            <w:rStyle w:val="Hyperlink"/>
            <w:noProof/>
          </w:rPr>
          <w:t>C.5. Edit punctuation</w:t>
        </w:r>
        <w:r w:rsidR="00381175">
          <w:rPr>
            <w:noProof/>
            <w:webHidden/>
          </w:rPr>
          <w:tab/>
        </w:r>
        <w:r w:rsidR="00381175">
          <w:rPr>
            <w:noProof/>
            <w:webHidden/>
          </w:rPr>
          <w:fldChar w:fldCharType="begin"/>
        </w:r>
        <w:r w:rsidR="00381175">
          <w:rPr>
            <w:noProof/>
            <w:webHidden/>
          </w:rPr>
          <w:instrText xml:space="preserve"> PAGEREF _Toc158377605 \h </w:instrText>
        </w:r>
        <w:r w:rsidR="00381175">
          <w:rPr>
            <w:noProof/>
            <w:webHidden/>
          </w:rPr>
        </w:r>
        <w:r w:rsidR="00381175">
          <w:rPr>
            <w:noProof/>
            <w:webHidden/>
          </w:rPr>
          <w:fldChar w:fldCharType="separate"/>
        </w:r>
        <w:r w:rsidR="00381175">
          <w:rPr>
            <w:noProof/>
            <w:webHidden/>
          </w:rPr>
          <w:t>61</w:t>
        </w:r>
        <w:r w:rsidR="00381175">
          <w:rPr>
            <w:noProof/>
            <w:webHidden/>
          </w:rPr>
          <w:fldChar w:fldCharType="end"/>
        </w:r>
      </w:hyperlink>
    </w:p>
    <w:p w14:paraId="49E4AFB3" w14:textId="65D1F7B7" w:rsidR="00381175" w:rsidRDefault="00841D7D" w:rsidP="00381175">
      <w:pPr>
        <w:pStyle w:val="TOC3"/>
        <w:rPr>
          <w:rFonts w:eastAsiaTheme="minorEastAsia"/>
          <w:noProof/>
          <w:kern w:val="2"/>
          <w:sz w:val="22"/>
          <w:szCs w:val="22"/>
          <w14:ligatures w14:val="standardContextual"/>
        </w:rPr>
      </w:pPr>
      <w:hyperlink w:anchor="_Toc158377606" w:history="1">
        <w:r w:rsidR="00381175" w:rsidRPr="005801E3">
          <w:rPr>
            <w:rStyle w:val="Hyperlink"/>
            <w:noProof/>
          </w:rPr>
          <w:t>C.6. Reformat tables</w:t>
        </w:r>
        <w:r w:rsidR="00381175">
          <w:rPr>
            <w:noProof/>
            <w:webHidden/>
          </w:rPr>
          <w:tab/>
        </w:r>
        <w:r w:rsidR="00381175">
          <w:rPr>
            <w:noProof/>
            <w:webHidden/>
          </w:rPr>
          <w:fldChar w:fldCharType="begin"/>
        </w:r>
        <w:r w:rsidR="00381175">
          <w:rPr>
            <w:noProof/>
            <w:webHidden/>
          </w:rPr>
          <w:instrText xml:space="preserve"> PAGEREF _Toc158377606 \h </w:instrText>
        </w:r>
        <w:r w:rsidR="00381175">
          <w:rPr>
            <w:noProof/>
            <w:webHidden/>
          </w:rPr>
        </w:r>
        <w:r w:rsidR="00381175">
          <w:rPr>
            <w:noProof/>
            <w:webHidden/>
          </w:rPr>
          <w:fldChar w:fldCharType="separate"/>
        </w:r>
        <w:r w:rsidR="00381175">
          <w:rPr>
            <w:noProof/>
            <w:webHidden/>
          </w:rPr>
          <w:t>70</w:t>
        </w:r>
        <w:r w:rsidR="00381175">
          <w:rPr>
            <w:noProof/>
            <w:webHidden/>
          </w:rPr>
          <w:fldChar w:fldCharType="end"/>
        </w:r>
      </w:hyperlink>
    </w:p>
    <w:p w14:paraId="65354B07" w14:textId="3403798E" w:rsidR="00381175" w:rsidRDefault="00841D7D" w:rsidP="00381175">
      <w:pPr>
        <w:pStyle w:val="TOC2"/>
        <w:rPr>
          <w:rFonts w:eastAsiaTheme="minorEastAsia"/>
          <w:noProof/>
          <w:kern w:val="2"/>
          <w:sz w:val="22"/>
          <w:szCs w:val="22"/>
          <w14:ligatures w14:val="standardContextual"/>
        </w:rPr>
      </w:pPr>
      <w:hyperlink w:anchor="_Toc158377607" w:history="1">
        <w:r w:rsidR="00381175" w:rsidRPr="005801E3">
          <w:rPr>
            <w:rStyle w:val="Hyperlink"/>
            <w:noProof/>
          </w:rPr>
          <w:t>D.</w:t>
        </w:r>
        <w:r w:rsidR="00381175">
          <w:rPr>
            <w:rFonts w:eastAsiaTheme="minorEastAsia"/>
            <w:noProof/>
            <w:kern w:val="2"/>
            <w:sz w:val="22"/>
            <w:szCs w:val="22"/>
            <w14:ligatures w14:val="standardContextual"/>
          </w:rPr>
          <w:tab/>
        </w:r>
        <w:r w:rsidR="00381175" w:rsidRPr="005801E3">
          <w:rPr>
            <w:rStyle w:val="Hyperlink"/>
            <w:noProof/>
          </w:rPr>
          <w:t>Proposed Environmental Analysis</w:t>
        </w:r>
        <w:r w:rsidR="00381175">
          <w:rPr>
            <w:noProof/>
            <w:webHidden/>
          </w:rPr>
          <w:tab/>
        </w:r>
        <w:r w:rsidR="00381175">
          <w:rPr>
            <w:noProof/>
            <w:webHidden/>
          </w:rPr>
          <w:fldChar w:fldCharType="begin"/>
        </w:r>
        <w:r w:rsidR="00381175">
          <w:rPr>
            <w:noProof/>
            <w:webHidden/>
          </w:rPr>
          <w:instrText xml:space="preserve"> PAGEREF _Toc158377607 \h </w:instrText>
        </w:r>
        <w:r w:rsidR="00381175">
          <w:rPr>
            <w:noProof/>
            <w:webHidden/>
          </w:rPr>
        </w:r>
        <w:r w:rsidR="00381175">
          <w:rPr>
            <w:noProof/>
            <w:webHidden/>
          </w:rPr>
          <w:fldChar w:fldCharType="separate"/>
        </w:r>
        <w:r w:rsidR="00381175">
          <w:rPr>
            <w:noProof/>
            <w:webHidden/>
          </w:rPr>
          <w:t>358</w:t>
        </w:r>
        <w:r w:rsidR="00381175">
          <w:rPr>
            <w:noProof/>
            <w:webHidden/>
          </w:rPr>
          <w:fldChar w:fldCharType="end"/>
        </w:r>
      </w:hyperlink>
    </w:p>
    <w:p w14:paraId="488C460D" w14:textId="318732AA" w:rsidR="00381175" w:rsidRDefault="00841D7D" w:rsidP="00381175">
      <w:pPr>
        <w:pStyle w:val="TOC2"/>
        <w:rPr>
          <w:rFonts w:eastAsiaTheme="minorEastAsia"/>
          <w:noProof/>
          <w:kern w:val="2"/>
          <w:sz w:val="22"/>
          <w:szCs w:val="22"/>
          <w14:ligatures w14:val="standardContextual"/>
        </w:rPr>
      </w:pPr>
      <w:hyperlink w:anchor="_Toc158377608" w:history="1">
        <w:r w:rsidR="00381175" w:rsidRPr="005801E3">
          <w:rPr>
            <w:rStyle w:val="Hyperlink"/>
            <w:noProof/>
          </w:rPr>
          <w:t>E.</w:t>
        </w:r>
        <w:r w:rsidR="00381175">
          <w:rPr>
            <w:rFonts w:eastAsiaTheme="minorEastAsia"/>
            <w:noProof/>
            <w:kern w:val="2"/>
            <w:sz w:val="22"/>
            <w:szCs w:val="22"/>
            <w14:ligatures w14:val="standardContextual"/>
          </w:rPr>
          <w:tab/>
        </w:r>
        <w:r w:rsidR="00381175" w:rsidRPr="005801E3">
          <w:rPr>
            <w:rStyle w:val="Hyperlink"/>
            <w:noProof/>
          </w:rPr>
          <w:t>Regional Water Board Basin Plan Amendment Process Flowchart</w:t>
        </w:r>
        <w:r w:rsidR="00381175">
          <w:rPr>
            <w:noProof/>
            <w:webHidden/>
          </w:rPr>
          <w:tab/>
        </w:r>
        <w:r w:rsidR="00381175">
          <w:rPr>
            <w:noProof/>
            <w:webHidden/>
          </w:rPr>
          <w:fldChar w:fldCharType="begin"/>
        </w:r>
        <w:r w:rsidR="00381175">
          <w:rPr>
            <w:noProof/>
            <w:webHidden/>
          </w:rPr>
          <w:instrText xml:space="preserve"> PAGEREF _Toc158377608 \h </w:instrText>
        </w:r>
        <w:r w:rsidR="00381175">
          <w:rPr>
            <w:noProof/>
            <w:webHidden/>
          </w:rPr>
        </w:r>
        <w:r w:rsidR="00381175">
          <w:rPr>
            <w:noProof/>
            <w:webHidden/>
          </w:rPr>
          <w:fldChar w:fldCharType="separate"/>
        </w:r>
        <w:r w:rsidR="00381175">
          <w:rPr>
            <w:noProof/>
            <w:webHidden/>
          </w:rPr>
          <w:t>359</w:t>
        </w:r>
        <w:r w:rsidR="00381175">
          <w:rPr>
            <w:noProof/>
            <w:webHidden/>
          </w:rPr>
          <w:fldChar w:fldCharType="end"/>
        </w:r>
      </w:hyperlink>
    </w:p>
    <w:p w14:paraId="486839E3" w14:textId="27AEDC8F" w:rsidR="00381175" w:rsidRDefault="00841D7D" w:rsidP="00381175">
      <w:pPr>
        <w:pStyle w:val="TOC2"/>
        <w:rPr>
          <w:rStyle w:val="Hyperlink"/>
          <w:noProof/>
        </w:rPr>
      </w:pPr>
      <w:hyperlink w:anchor="_Toc158377609" w:history="1">
        <w:r w:rsidR="00381175" w:rsidRPr="005801E3">
          <w:rPr>
            <w:rStyle w:val="Hyperlink"/>
            <w:noProof/>
          </w:rPr>
          <w:t>F.</w:t>
        </w:r>
        <w:r w:rsidR="00381175">
          <w:rPr>
            <w:rFonts w:eastAsiaTheme="minorEastAsia"/>
            <w:noProof/>
            <w:kern w:val="2"/>
            <w:sz w:val="22"/>
            <w:szCs w:val="22"/>
            <w14:ligatures w14:val="standardContextual"/>
          </w:rPr>
          <w:tab/>
        </w:r>
        <w:r w:rsidR="00381175" w:rsidRPr="005801E3">
          <w:rPr>
            <w:rStyle w:val="Hyperlink"/>
            <w:noProof/>
          </w:rPr>
          <w:t>References</w:t>
        </w:r>
        <w:r w:rsidR="00381175">
          <w:rPr>
            <w:noProof/>
            <w:webHidden/>
          </w:rPr>
          <w:tab/>
        </w:r>
        <w:r w:rsidR="00381175">
          <w:rPr>
            <w:noProof/>
            <w:webHidden/>
          </w:rPr>
          <w:fldChar w:fldCharType="begin"/>
        </w:r>
        <w:r w:rsidR="00381175">
          <w:rPr>
            <w:noProof/>
            <w:webHidden/>
          </w:rPr>
          <w:instrText xml:space="preserve"> PAGEREF _Toc158377609 \h </w:instrText>
        </w:r>
        <w:r w:rsidR="00381175">
          <w:rPr>
            <w:noProof/>
            <w:webHidden/>
          </w:rPr>
        </w:r>
        <w:r w:rsidR="00381175">
          <w:rPr>
            <w:noProof/>
            <w:webHidden/>
          </w:rPr>
          <w:fldChar w:fldCharType="separate"/>
        </w:r>
        <w:r w:rsidR="00381175">
          <w:rPr>
            <w:noProof/>
            <w:webHidden/>
          </w:rPr>
          <w:t>359</w:t>
        </w:r>
        <w:r w:rsidR="00381175">
          <w:rPr>
            <w:noProof/>
            <w:webHidden/>
          </w:rPr>
          <w:fldChar w:fldCharType="end"/>
        </w:r>
      </w:hyperlink>
    </w:p>
    <w:p w14:paraId="0B392CA6" w14:textId="77777777" w:rsidR="00381175" w:rsidRDefault="00381175">
      <w:pPr>
        <w:spacing w:before="240"/>
        <w:rPr>
          <w:rStyle w:val="Hyperlink"/>
          <w:noProof/>
        </w:rPr>
      </w:pPr>
      <w:r>
        <w:rPr>
          <w:rStyle w:val="Hyperlink"/>
          <w:noProof/>
        </w:rPr>
        <w:br w:type="page"/>
      </w:r>
    </w:p>
    <w:p w14:paraId="07395587" w14:textId="61819926" w:rsidR="006F09FA" w:rsidRPr="00F65A8E" w:rsidRDefault="00306614" w:rsidP="007D7328">
      <w:pPr>
        <w:pStyle w:val="Heading2"/>
      </w:pPr>
      <w:r>
        <w:lastRenderedPageBreak/>
        <w:fldChar w:fldCharType="end"/>
      </w:r>
      <w:bookmarkStart w:id="1" w:name="_Toc158377590"/>
      <w:r w:rsidR="006F09FA" w:rsidRPr="00F65A8E">
        <w:t>Introduction</w:t>
      </w:r>
      <w:bookmarkEnd w:id="1"/>
    </w:p>
    <w:p w14:paraId="3A1769D0" w14:textId="6BAFADD6" w:rsidR="006F09FA" w:rsidRPr="00F65A8E" w:rsidRDefault="006F09FA" w:rsidP="00A34F20">
      <w:pPr>
        <w:pStyle w:val="Heading3"/>
      </w:pPr>
      <w:bookmarkStart w:id="2" w:name="_Toc158377591"/>
      <w:r w:rsidRPr="00F65A8E">
        <w:t>The Basin Plan</w:t>
      </w:r>
      <w:bookmarkEnd w:id="2"/>
    </w:p>
    <w:p w14:paraId="40568E87" w14:textId="25FDC8BD" w:rsidR="00B43394" w:rsidRDefault="00B43394" w:rsidP="00D25A1F">
      <w:pPr>
        <w:pStyle w:val="BodyText"/>
      </w:pPr>
      <w:r>
        <w:t xml:space="preserve">The Water Quality Control Plan for the Central Coastal Basin (Basin Plan) was first adopted in 1975 and has been periodically amended by the California Regional Water Quality Control Board, Central Coast Region (Central Coast Water Board). The most recent 2019 Basin Plan edition is available on the </w:t>
      </w:r>
      <w:r w:rsidR="00551318">
        <w:t xml:space="preserve">Central Coast Water Board’s </w:t>
      </w:r>
      <w:r>
        <w:t>Basin Plan website:</w:t>
      </w:r>
      <w:r w:rsidR="00974368">
        <w:t xml:space="preserve"> </w:t>
      </w:r>
      <w:hyperlink r:id="rId11" w:history="1">
        <w:r w:rsidR="00974368" w:rsidRPr="0052259C">
          <w:rPr>
            <w:rStyle w:val="Hyperlink"/>
          </w:rPr>
          <w:t>https://www.waterboards.ca.gov/centralcoast/publications_forms/publications/basin_plan</w:t>
        </w:r>
      </w:hyperlink>
      <w:r w:rsidR="00C33A39" w:rsidRPr="00C33A39">
        <w:t>.</w:t>
      </w:r>
    </w:p>
    <w:p w14:paraId="19E4BD5F" w14:textId="68B3D9A2" w:rsidR="00B43394" w:rsidRDefault="00B43394" w:rsidP="00D25A1F">
      <w:pPr>
        <w:pStyle w:val="BodyText"/>
      </w:pPr>
      <w:r>
        <w:t xml:space="preserve">The Basin Plan establishes designated uses </w:t>
      </w:r>
      <w:r w:rsidR="000405C7">
        <w:t xml:space="preserve">(beneficial uses) </w:t>
      </w:r>
      <w:r>
        <w:t>for surface waters and groundwater and the water quality that must be maintained to support those uses (water quality objectives). The Basin Plan describes the programs, projects, prohibitions, and other actions</w:t>
      </w:r>
      <w:r w:rsidR="00C33A39">
        <w:t xml:space="preserve"> that </w:t>
      </w:r>
      <w:r>
        <w:t>are necessary to achieve water quality objectives (implementation)</w:t>
      </w:r>
      <w:r w:rsidR="00C33A39">
        <w:t xml:space="preserve">, </w:t>
      </w:r>
      <w:r>
        <w:t>summarizes California State Water Resources Control Board (State Water Board) and Central Coast Water Board plans and policies to protect water quality</w:t>
      </w:r>
      <w:r w:rsidR="00C33A39">
        <w:t xml:space="preserve">, and </w:t>
      </w:r>
      <w:r>
        <w:t>describes statewide and regional surveillance and monitoring assessment programs.</w:t>
      </w:r>
    </w:p>
    <w:p w14:paraId="7741977C" w14:textId="059F2210" w:rsidR="00B43394" w:rsidRDefault="00B43394" w:rsidP="00D25A1F">
      <w:pPr>
        <w:pStyle w:val="BodyText"/>
      </w:pPr>
      <w:r>
        <w:t xml:space="preserve">The Basin Plan forms the basis for regulatory actions taken by Central Coast Water Board to protect </w:t>
      </w:r>
      <w:proofErr w:type="gramStart"/>
      <w:r>
        <w:t>waters</w:t>
      </w:r>
      <w:proofErr w:type="gramEnd"/>
      <w:r>
        <w:t xml:space="preserve"> of the </w:t>
      </w:r>
      <w:r w:rsidR="00B87C13">
        <w:t>s</w:t>
      </w:r>
      <w:r>
        <w:t xml:space="preserve">tate and to ensure compliance with applicable federal and state laws, including the federal Clean Water Act and the California Water Code. </w:t>
      </w:r>
      <w:r w:rsidR="006C3254">
        <w:t>S</w:t>
      </w:r>
      <w:r w:rsidR="006725D1">
        <w:t>ection</w:t>
      </w:r>
      <w:r>
        <w:t xml:space="preserve"> 303 of the federal Clean Water Act requires states to adopt water quality standards, which consist of three parts (1) the designated uses of waters, (2) water quality criteria (referred to as “water quality objectives” in California) necessary to protect those designated uses, and (3) an antidegradation policy. Under California Water Code </w:t>
      </w:r>
      <w:r w:rsidR="006725D1">
        <w:t>section</w:t>
      </w:r>
      <w:r>
        <w:t xml:space="preserve"> 13240, each California regional water board is required to formulate and adopt a water quality control plan (i.e., a basin plan) for all areas within their region. </w:t>
      </w:r>
    </w:p>
    <w:p w14:paraId="2A5D762C" w14:textId="42F826AC" w:rsidR="00B43394" w:rsidRDefault="00B43394" w:rsidP="00A34F20">
      <w:pPr>
        <w:pStyle w:val="Heading3"/>
      </w:pPr>
      <w:bookmarkStart w:id="3" w:name="_Toc158377592"/>
      <w:r>
        <w:t>Amending the Basin Plan</w:t>
      </w:r>
      <w:bookmarkEnd w:id="3"/>
    </w:p>
    <w:p w14:paraId="5E8B2EDA" w14:textId="12BC23BC" w:rsidR="00B43394" w:rsidRDefault="000E78FA" w:rsidP="00D25A1F">
      <w:pPr>
        <w:pStyle w:val="BodyText"/>
      </w:pPr>
      <w:r>
        <w:t xml:space="preserve">In addition to requiring the adoption of a </w:t>
      </w:r>
      <w:r w:rsidR="009C0D76">
        <w:t>W</w:t>
      </w:r>
      <w:r>
        <w:t>a</w:t>
      </w:r>
      <w:r w:rsidR="009C0D76">
        <w:t>ter Quality Control Plan</w:t>
      </w:r>
      <w:r>
        <w:t xml:space="preserve">, </w:t>
      </w:r>
      <w:r w:rsidR="00B43394">
        <w:t xml:space="preserve">California Water Code </w:t>
      </w:r>
      <w:r w:rsidR="006725D1">
        <w:t>section</w:t>
      </w:r>
      <w:r w:rsidR="00B43394">
        <w:t xml:space="preserve"> 13240 requires </w:t>
      </w:r>
      <w:r w:rsidR="009C0D76">
        <w:t>them to</w:t>
      </w:r>
      <w:r w:rsidR="00B43394">
        <w:t xml:space="preserve"> be periodically reviewed and revised. </w:t>
      </w:r>
      <w:r w:rsidR="006C72F6">
        <w:t>Amendment</w:t>
      </w:r>
      <w:r w:rsidR="00B43394">
        <w:t xml:space="preserve">s </w:t>
      </w:r>
      <w:r>
        <w:t>to</w:t>
      </w:r>
      <w:r w:rsidR="00B43394">
        <w:t xml:space="preserve"> the </w:t>
      </w:r>
      <w:r w:rsidR="009C0D76">
        <w:t>Basin Plan</w:t>
      </w:r>
      <w:r w:rsidR="00B43394">
        <w:t xml:space="preserve"> are adopted by the Central Coast Water Board and subsequently approved by the State Water Board and the California Office of Administrative Law. Additionally, the United States Environmental Protection Agency must approve any </w:t>
      </w:r>
      <w:r w:rsidR="009C0D76">
        <w:t>Water Quality Control Plan</w:t>
      </w:r>
      <w:r w:rsidR="00B43394">
        <w:t xml:space="preserve"> </w:t>
      </w:r>
      <w:r w:rsidR="006C72F6">
        <w:t>amendment</w:t>
      </w:r>
      <w:r w:rsidR="00B43394">
        <w:t xml:space="preserve"> that involves changes to water quality standards</w:t>
      </w:r>
      <w:r w:rsidR="002B48D2">
        <w:t xml:space="preserve"> for surface waters</w:t>
      </w:r>
      <w:r w:rsidR="00B43394">
        <w:t>.</w:t>
      </w:r>
    </w:p>
    <w:p w14:paraId="0F8C00A7" w14:textId="65E8E9F1" w:rsidR="00B43394" w:rsidRDefault="006725D1" w:rsidP="00D25A1F">
      <w:pPr>
        <w:pStyle w:val="BodyText"/>
      </w:pPr>
      <w:r>
        <w:t>Section</w:t>
      </w:r>
      <w:r w:rsidR="00B43394">
        <w:t xml:space="preserve"> </w:t>
      </w:r>
      <w:r w:rsidR="00C379CF">
        <w:t>E</w:t>
      </w:r>
      <w:r w:rsidR="00496E0F">
        <w:t xml:space="preserve"> </w:t>
      </w:r>
      <w:r w:rsidR="00B43394">
        <w:t xml:space="preserve">of this report shows a flowchart of the steps required for </w:t>
      </w:r>
      <w:r w:rsidR="009A1279">
        <w:t xml:space="preserve">a </w:t>
      </w:r>
      <w:r w:rsidR="00B21E55">
        <w:t>R</w:t>
      </w:r>
      <w:r w:rsidR="009A1279">
        <w:t xml:space="preserve">egional </w:t>
      </w:r>
      <w:r w:rsidR="00B21E55">
        <w:t>W</w:t>
      </w:r>
      <w:r w:rsidR="009A1279">
        <w:t xml:space="preserve">ater </w:t>
      </w:r>
      <w:r w:rsidR="00B21E55">
        <w:t>Quality Control Board to amend a</w:t>
      </w:r>
      <w:r w:rsidR="009A1279">
        <w:t xml:space="preserve"> </w:t>
      </w:r>
      <w:r w:rsidR="009C0D76">
        <w:t>Water Quality Control Plan</w:t>
      </w:r>
      <w:r w:rsidR="00B43394">
        <w:t>.</w:t>
      </w:r>
    </w:p>
    <w:p w14:paraId="0901C982" w14:textId="13779BD9" w:rsidR="00B43394" w:rsidRDefault="00B43394" w:rsidP="00A34F20">
      <w:pPr>
        <w:pStyle w:val="Heading3"/>
      </w:pPr>
      <w:bookmarkStart w:id="4" w:name="_Toc158377593"/>
      <w:r>
        <w:lastRenderedPageBreak/>
        <w:t xml:space="preserve">Triennial </w:t>
      </w:r>
      <w:r w:rsidR="004006D8">
        <w:t>r</w:t>
      </w:r>
      <w:r>
        <w:t>eview of the Basin Plan</w:t>
      </w:r>
      <w:bookmarkEnd w:id="4"/>
    </w:p>
    <w:p w14:paraId="179AD083" w14:textId="488C378F" w:rsidR="00B43394" w:rsidRDefault="00B43394" w:rsidP="00D25A1F">
      <w:pPr>
        <w:pStyle w:val="BodyText"/>
      </w:pPr>
      <w:r>
        <w:t xml:space="preserve">As part of the water quality planning process, the Basin Plan is periodically reviewed. </w:t>
      </w:r>
      <w:r w:rsidR="006725D1">
        <w:t>Section</w:t>
      </w:r>
      <w:r>
        <w:t xml:space="preserve"> 303(c) of the Clean Water Act requires water quality standards be reviewed at least once every three years in a “triennial review.” The Central Coast Water Board’s most recent triennial review of the Basin Plan was in December 2021:</w:t>
      </w:r>
      <w:r w:rsidR="00974368">
        <w:t xml:space="preserve"> </w:t>
      </w:r>
      <w:hyperlink r:id="rId12" w:history="1">
        <w:r w:rsidR="00974368" w:rsidRPr="0052259C">
          <w:rPr>
            <w:rStyle w:val="Hyperlink"/>
          </w:rPr>
          <w:t>https://www.waterboards.ca.gov/centralcoast/publications_forms/publications/basin_plan/triennial_review/</w:t>
        </w:r>
      </w:hyperlink>
      <w:r w:rsidR="00462E1B">
        <w:t>.</w:t>
      </w:r>
    </w:p>
    <w:p w14:paraId="3BF13ED9" w14:textId="7DF0D291" w:rsidR="00195A0D" w:rsidRDefault="00B43394" w:rsidP="00D25A1F">
      <w:pPr>
        <w:pStyle w:val="BodyText"/>
      </w:pPr>
      <w:r>
        <w:t xml:space="preserve">The triennial review results in a prioritized list of proposed </w:t>
      </w:r>
      <w:r w:rsidR="00170487">
        <w:t>amendment</w:t>
      </w:r>
      <w:r>
        <w:t>s to the Basin Plan (</w:t>
      </w:r>
      <w:r w:rsidR="00B21E55">
        <w:t xml:space="preserve">referred to as </w:t>
      </w:r>
      <w:r w:rsidR="00A1266E">
        <w:t>P</w:t>
      </w:r>
      <w:r>
        <w:t xml:space="preserve">roposals) that can be undertaken to improve the Basin Plan’s clarity and usefulness. </w:t>
      </w:r>
      <w:r w:rsidR="00454061">
        <w:t>The Central Coast Water Board</w:t>
      </w:r>
      <w:r>
        <w:t xml:space="preserve"> initiated this </w:t>
      </w:r>
      <w:r w:rsidR="006C72F6">
        <w:t>amendment</w:t>
      </w:r>
      <w:r>
        <w:t xml:space="preserve"> to </w:t>
      </w:r>
      <w:r w:rsidR="00A1266E">
        <w:t>implement Proposal 19</w:t>
      </w:r>
      <w:r w:rsidR="0027045A">
        <w:t xml:space="preserve">: </w:t>
      </w:r>
      <w:r w:rsidR="00A1266E">
        <w:t>Update Basin Plan to Include all Statewide Objectives</w:t>
      </w:r>
      <w:r w:rsidR="0027045A">
        <w:t>, which was prioritized during the 2021 Triennial Review</w:t>
      </w:r>
      <w:r w:rsidR="00A1266E">
        <w:t>.</w:t>
      </w:r>
      <w:r w:rsidR="0027045A">
        <w:t xml:space="preserve"> Subsequently, Proposa</w:t>
      </w:r>
      <w:r w:rsidR="00BE011B">
        <w:t>l 19</w:t>
      </w:r>
      <w:r w:rsidR="0027045A">
        <w:t xml:space="preserve"> was combined with aspects of Proposal 3: Add and Designate the Tribal Beneficial Uses (TBUs), namely add</w:t>
      </w:r>
      <w:r w:rsidR="008669DA">
        <w:t>ing</w:t>
      </w:r>
      <w:r w:rsidR="0027045A">
        <w:t xml:space="preserve"> </w:t>
      </w:r>
      <w:r w:rsidR="00313DBA">
        <w:t xml:space="preserve">the </w:t>
      </w:r>
      <w:r w:rsidR="0027045A">
        <w:t xml:space="preserve">TBU definitions </w:t>
      </w:r>
      <w:r w:rsidR="00B01EDD">
        <w:t>that</w:t>
      </w:r>
      <w:r w:rsidR="0027045A">
        <w:t xml:space="preserve"> were adopted by the State </w:t>
      </w:r>
      <w:r w:rsidR="000405C7">
        <w:t xml:space="preserve">Water </w:t>
      </w:r>
      <w:r w:rsidR="0027045A">
        <w:t xml:space="preserve">Board in the same provisions </w:t>
      </w:r>
      <w:r w:rsidR="008669DA">
        <w:t xml:space="preserve">being </w:t>
      </w:r>
      <w:r w:rsidR="0027045A">
        <w:t>incorporated by Proposal 19.</w:t>
      </w:r>
    </w:p>
    <w:p w14:paraId="3FB64C5C" w14:textId="64AEA968" w:rsidR="0074077F" w:rsidRDefault="00170487" w:rsidP="00A925EE">
      <w:pPr>
        <w:pStyle w:val="Heading2"/>
      </w:pPr>
      <w:bookmarkStart w:id="5" w:name="_Toc158377594"/>
      <w:r>
        <w:t>Amendment</w:t>
      </w:r>
      <w:r w:rsidR="00031345">
        <w:t xml:space="preserve"> </w:t>
      </w:r>
      <w:r w:rsidR="00853AD2">
        <w:t>O</w:t>
      </w:r>
      <w:r w:rsidR="00815E48">
        <w:t>verview</w:t>
      </w:r>
      <w:bookmarkEnd w:id="5"/>
    </w:p>
    <w:p w14:paraId="39EFFAD2" w14:textId="1146EBDA" w:rsidR="0074077F" w:rsidRDefault="0074077F" w:rsidP="00D25A1F">
      <w:pPr>
        <w:pStyle w:val="BodyText"/>
      </w:pPr>
      <w:r>
        <w:t xml:space="preserve">This </w:t>
      </w:r>
      <w:r w:rsidR="006725D1">
        <w:t>section</w:t>
      </w:r>
      <w:r>
        <w:t xml:space="preserve"> provides an overview of the </w:t>
      </w:r>
      <w:r w:rsidR="00B21E55">
        <w:t xml:space="preserve">proposed </w:t>
      </w:r>
      <w:r w:rsidR="006C72F6">
        <w:t>amendment</w:t>
      </w:r>
      <w:r w:rsidR="00B21E55">
        <w:t xml:space="preserve"> to the </w:t>
      </w:r>
      <w:r>
        <w:t>Basin Plan</w:t>
      </w:r>
      <w:r w:rsidR="00B21E55">
        <w:t xml:space="preserve"> (Basin Plan </w:t>
      </w:r>
      <w:r w:rsidR="00AB0FDF">
        <w:t>a</w:t>
      </w:r>
      <w:r w:rsidR="006C72F6">
        <w:t>mendment</w:t>
      </w:r>
      <w:r w:rsidR="00B21E55">
        <w:t>)</w:t>
      </w:r>
      <w:r w:rsidR="001A60CF">
        <w:t xml:space="preserve">, including the scope and content, objectives, </w:t>
      </w:r>
      <w:r w:rsidR="00FA33EF">
        <w:t xml:space="preserve">and </w:t>
      </w:r>
      <w:r w:rsidR="001A60CF">
        <w:t>necessit</w:t>
      </w:r>
      <w:r w:rsidR="00FA33EF">
        <w:t xml:space="preserve">y. </w:t>
      </w:r>
      <w:r>
        <w:t xml:space="preserve">This </w:t>
      </w:r>
      <w:r w:rsidR="006725D1">
        <w:t>section</w:t>
      </w:r>
      <w:r>
        <w:t xml:space="preserve"> also provides </w:t>
      </w:r>
      <w:r w:rsidR="00FA33EF">
        <w:t>an</w:t>
      </w:r>
      <w:r>
        <w:t xml:space="preserve"> antidegradation </w:t>
      </w:r>
      <w:r w:rsidR="00454061">
        <w:t>discussio</w:t>
      </w:r>
      <w:r>
        <w:t xml:space="preserve">n and explains why external scientific peer review </w:t>
      </w:r>
      <w:r w:rsidR="00E55B2B">
        <w:t>is</w:t>
      </w:r>
      <w:r>
        <w:t xml:space="preserve"> not needed.</w:t>
      </w:r>
    </w:p>
    <w:p w14:paraId="159E4374" w14:textId="1A55E0E5" w:rsidR="0074077F" w:rsidRPr="00AF00BE" w:rsidRDefault="00170487" w:rsidP="00A34F20">
      <w:pPr>
        <w:pStyle w:val="Heading3"/>
      </w:pPr>
      <w:bookmarkStart w:id="6" w:name="_Toc12346670"/>
      <w:bookmarkStart w:id="7" w:name="_Toc12346846"/>
      <w:bookmarkStart w:id="8" w:name="_Toc94691661"/>
      <w:bookmarkStart w:id="9" w:name="_Toc158377595"/>
      <w:r>
        <w:t>Amendment</w:t>
      </w:r>
      <w:r w:rsidR="002136AF">
        <w:t xml:space="preserve"> s</w:t>
      </w:r>
      <w:r w:rsidR="0074077F" w:rsidRPr="00AF00BE">
        <w:t xml:space="preserve">cope and </w:t>
      </w:r>
      <w:r w:rsidR="00031345">
        <w:t>c</w:t>
      </w:r>
      <w:r w:rsidR="0074077F" w:rsidRPr="00AF00BE">
        <w:t>ontent</w:t>
      </w:r>
      <w:bookmarkEnd w:id="6"/>
      <w:bookmarkEnd w:id="7"/>
      <w:bookmarkEnd w:id="8"/>
      <w:bookmarkEnd w:id="9"/>
    </w:p>
    <w:p w14:paraId="738E6858" w14:textId="4D5EDA43" w:rsidR="0074077F" w:rsidRDefault="0074077F" w:rsidP="00D25A1F">
      <w:pPr>
        <w:pStyle w:val="BodyText"/>
      </w:pPr>
      <w:r>
        <w:t>T</w:t>
      </w:r>
      <w:r w:rsidRPr="00505F8C">
        <w:t xml:space="preserve">his </w:t>
      </w:r>
      <w:r w:rsidR="009F4BAC">
        <w:t>P</w:t>
      </w:r>
      <w:r>
        <w:t xml:space="preserve">roject </w:t>
      </w:r>
      <w:r w:rsidR="009F4BAC">
        <w:t>R</w:t>
      </w:r>
      <w:r>
        <w:t xml:space="preserve">eport </w:t>
      </w:r>
      <w:r w:rsidRPr="00505F8C">
        <w:t xml:space="preserve">describes </w:t>
      </w:r>
      <w:r w:rsidR="00462E1B">
        <w:t xml:space="preserve">proposed </w:t>
      </w:r>
      <w:r w:rsidR="00C75E95">
        <w:t>revision</w:t>
      </w:r>
      <w:r w:rsidR="00462E1B">
        <w:t>s</w:t>
      </w:r>
      <w:r w:rsidRPr="00505F8C">
        <w:t xml:space="preserve"> </w:t>
      </w:r>
      <w:r w:rsidR="00556061">
        <w:t xml:space="preserve">to the Basin Plan </w:t>
      </w:r>
      <w:r w:rsidRPr="00505F8C">
        <w:t xml:space="preserve">by </w:t>
      </w:r>
      <w:r>
        <w:t xml:space="preserve">Central Coast Water Board staff </w:t>
      </w:r>
      <w:bookmarkStart w:id="10" w:name="_Hlk526851467"/>
      <w:bookmarkStart w:id="11" w:name="_Hlk158369231"/>
      <w:r w:rsidRPr="00505F8C">
        <w:t>to</w:t>
      </w:r>
      <w:r w:rsidR="00840D8D">
        <w:t xml:space="preserve"> incorporate</w:t>
      </w:r>
      <w:r w:rsidR="006C3254">
        <w:t xml:space="preserve"> applicable provisions of statewide</w:t>
      </w:r>
      <w:r w:rsidR="00840D8D">
        <w:t xml:space="preserve"> </w:t>
      </w:r>
      <w:r w:rsidR="007F290C">
        <w:t>plans and policies</w:t>
      </w:r>
      <w:r w:rsidR="00556061">
        <w:t xml:space="preserve"> </w:t>
      </w:r>
      <w:r w:rsidR="00840D8D">
        <w:t>that have been adopted by the State Water Board</w:t>
      </w:r>
      <w:r w:rsidR="001A60CF">
        <w:t xml:space="preserve"> since 2015 (new and amended)</w:t>
      </w:r>
      <w:r w:rsidR="00556061">
        <w:t xml:space="preserve">, </w:t>
      </w:r>
      <w:r w:rsidR="009C4D9F">
        <w:t xml:space="preserve">correct typographical errors and punctuation, and </w:t>
      </w:r>
      <w:r w:rsidR="006D6D97">
        <w:t xml:space="preserve">comply with Assembly Bill 434 </w:t>
      </w:r>
      <w:r w:rsidR="009C4D9F">
        <w:t xml:space="preserve">(AB 434) </w:t>
      </w:r>
      <w:r w:rsidR="006D6D97">
        <w:t>web accessibility requirements</w:t>
      </w:r>
      <w:r w:rsidR="009C4D9F">
        <w:t xml:space="preserve"> </w:t>
      </w:r>
      <w:r w:rsidR="009C4D9F" w:rsidRPr="00871313">
        <w:t xml:space="preserve">that require state agency websites to comply with Government Code </w:t>
      </w:r>
      <w:r w:rsidR="00FE2B16">
        <w:t>s</w:t>
      </w:r>
      <w:r w:rsidR="009C4D9F">
        <w:t>ection</w:t>
      </w:r>
      <w:r w:rsidR="009C4D9F" w:rsidRPr="00871313">
        <w:t xml:space="preserve"> 7405 and 11135 and the Web Content Accessibility Guidelines (WCAG) 2.0, or a subsequent version, published by the Web Accessibility Initiative of the World Wide Web Consortium at minimum Level AA success criteri</w:t>
      </w:r>
      <w:r w:rsidR="009C4D9F">
        <w:t>a</w:t>
      </w:r>
      <w:bookmarkEnd w:id="10"/>
      <w:r w:rsidR="009C4D9F">
        <w:t>.</w:t>
      </w:r>
      <w:r>
        <w:t xml:space="preserve"> </w:t>
      </w:r>
    </w:p>
    <w:p w14:paraId="1CD42931" w14:textId="2F89CC96" w:rsidR="0074077F" w:rsidRDefault="00394952" w:rsidP="009321D5">
      <w:pPr>
        <w:pStyle w:val="BodyText"/>
      </w:pPr>
      <w:bookmarkStart w:id="12" w:name="_Hlk152069390"/>
      <w:bookmarkStart w:id="13" w:name="_Hlk149821849"/>
      <w:bookmarkEnd w:id="11"/>
      <w:r>
        <w:t xml:space="preserve">The </w:t>
      </w:r>
      <w:r w:rsidR="008D1E6A">
        <w:t>revision</w:t>
      </w:r>
      <w:r>
        <w:t xml:space="preserve">s discussed in this report </w:t>
      </w:r>
      <w:bookmarkStart w:id="14" w:name="_Hlk158369255"/>
      <w:r>
        <w:t xml:space="preserve">are </w:t>
      </w:r>
      <w:r w:rsidR="00311569">
        <w:t xml:space="preserve">non-regulatory </w:t>
      </w:r>
      <w:r>
        <w:t xml:space="preserve">changes to the Basin Plan because they </w:t>
      </w:r>
      <w:r w:rsidR="006C72F6">
        <w:t xml:space="preserve">are editorial in nature or </w:t>
      </w:r>
      <w:r>
        <w:t xml:space="preserve">incorporate </w:t>
      </w:r>
      <w:r w:rsidR="002136AF">
        <w:t>provisions</w:t>
      </w:r>
      <w:r>
        <w:t xml:space="preserve"> that were adopted by the State Water Board and are already in effect statewide (and therefore, the Central Coast Water Board is already subject to and implementing those provisions). Consequently, the revisions are changes that do not materially alter any requirement, right, responsibility, condition, prescription, or other regulatory element of the Basin Plan, and are therefore without regulatory effect under California Code of Regulations </w:t>
      </w:r>
      <w:r w:rsidR="004A7CA3">
        <w:t>(</w:t>
      </w:r>
      <w:r>
        <w:t xml:space="preserve">(CCR), title 1, </w:t>
      </w:r>
      <w:r w:rsidR="006725D1">
        <w:t>section</w:t>
      </w:r>
      <w:r>
        <w:t xml:space="preserve"> 100, subdivision (a)</w:t>
      </w:r>
      <w:r w:rsidR="004A7CA3">
        <w:t>)</w:t>
      </w:r>
      <w:r>
        <w:t xml:space="preserve">. Rather, the </w:t>
      </w:r>
      <w:r w:rsidR="008D1E6A">
        <w:t>revision</w:t>
      </w:r>
      <w:r w:rsidR="00935FD4">
        <w:t>s</w:t>
      </w:r>
      <w:r>
        <w:t xml:space="preserve"> improve and clarif</w:t>
      </w:r>
      <w:r w:rsidR="00935FD4">
        <w:t>y</w:t>
      </w:r>
      <w:r>
        <w:t xml:space="preserve"> the application </w:t>
      </w:r>
      <w:r>
        <w:lastRenderedPageBreak/>
        <w:t xml:space="preserve">and implementation of the Basin Plan. </w:t>
      </w:r>
      <w:bookmarkStart w:id="15" w:name="_Hlk158369284"/>
      <w:bookmarkEnd w:id="14"/>
      <w:r>
        <w:t xml:space="preserve">The proposed action to amend the Basin Plan is not a “project” within the meaning of the California Environmental Quality Act (CEQA) because it will cause neither a direct physical change in the environment nor a reasonably foreseeable indirect physical change in the environment (Public Resources Code, </w:t>
      </w:r>
      <w:r w:rsidR="006725D1">
        <w:t>section</w:t>
      </w:r>
      <w:r>
        <w:t xml:space="preserve"> 21065; CCR, title 14, </w:t>
      </w:r>
      <w:r w:rsidR="006725D1">
        <w:t>section</w:t>
      </w:r>
      <w:r>
        <w:t xml:space="preserve"> 15378; Public Resources Code, </w:t>
      </w:r>
      <w:r w:rsidR="006725D1">
        <w:t>section</w:t>
      </w:r>
      <w:r>
        <w:t xml:space="preserve"> 21080.1). </w:t>
      </w:r>
      <w:r w:rsidR="0074077F">
        <w:t xml:space="preserve">As a result, the </w:t>
      </w:r>
      <w:r w:rsidR="00C414CC">
        <w:t xml:space="preserve">non-regulatory Basin Plan </w:t>
      </w:r>
      <w:r w:rsidR="00AB0FDF">
        <w:t>a</w:t>
      </w:r>
      <w:r w:rsidR="00170487">
        <w:t>mendment</w:t>
      </w:r>
      <w:r w:rsidR="0074077F">
        <w:t xml:space="preserve"> </w:t>
      </w:r>
      <w:r w:rsidR="00C75E95">
        <w:t>is</w:t>
      </w:r>
      <w:r w:rsidR="0074077F">
        <w:t xml:space="preserve"> not subject to CEQA and, therefore, not subject to the State Water Board’s certified regulatory program regulations for implementing CEQA (CCR, title 23, </w:t>
      </w:r>
      <w:r w:rsidR="006725D1">
        <w:t>section</w:t>
      </w:r>
      <w:r w:rsidR="0074077F">
        <w:t xml:space="preserve"> 3720, subdivisions (b) and (c)(2)).</w:t>
      </w:r>
      <w:r w:rsidR="00D278AD">
        <w:t xml:space="preserve"> </w:t>
      </w:r>
      <w:bookmarkEnd w:id="12"/>
    </w:p>
    <w:bookmarkEnd w:id="13"/>
    <w:bookmarkEnd w:id="15"/>
    <w:p w14:paraId="6D60BD73" w14:textId="5FE388F5" w:rsidR="00464958" w:rsidRDefault="006725D1" w:rsidP="00464958">
      <w:pPr>
        <w:pStyle w:val="BodyText"/>
      </w:pPr>
      <w:r>
        <w:t>Section</w:t>
      </w:r>
      <w:r w:rsidR="00CC0D5F">
        <w:t xml:space="preserve"> </w:t>
      </w:r>
      <w:r w:rsidR="00906EFD">
        <w:t>D</w:t>
      </w:r>
      <w:r w:rsidR="00CC0D5F">
        <w:t xml:space="preserve"> of this </w:t>
      </w:r>
      <w:r w:rsidR="009F4BAC">
        <w:t>P</w:t>
      </w:r>
      <w:r w:rsidR="00CC0D5F">
        <w:t xml:space="preserve">roject </w:t>
      </w:r>
      <w:r w:rsidR="009F4BAC">
        <w:t>R</w:t>
      </w:r>
      <w:r w:rsidR="00CC0D5F">
        <w:t xml:space="preserve">eport discusses the </w:t>
      </w:r>
      <w:r w:rsidR="00C42F82">
        <w:t>proposed environmental analysis</w:t>
      </w:r>
      <w:r w:rsidR="00464958">
        <w:t>.</w:t>
      </w:r>
    </w:p>
    <w:p w14:paraId="123CFE11" w14:textId="58768B1C" w:rsidR="0074077F" w:rsidRDefault="00170487" w:rsidP="00A34F20">
      <w:pPr>
        <w:pStyle w:val="Heading3"/>
      </w:pPr>
      <w:bookmarkStart w:id="16" w:name="_Toc12346672"/>
      <w:bookmarkStart w:id="17" w:name="_Toc12346848"/>
      <w:bookmarkStart w:id="18" w:name="_Toc94691662"/>
      <w:bookmarkStart w:id="19" w:name="_Toc158377596"/>
      <w:r>
        <w:t>Amendment</w:t>
      </w:r>
      <w:r w:rsidR="004006D8">
        <w:t xml:space="preserve"> o</w:t>
      </w:r>
      <w:r w:rsidR="0074077F" w:rsidRPr="00AF00BE">
        <w:t>bjectives</w:t>
      </w:r>
      <w:bookmarkEnd w:id="16"/>
      <w:bookmarkEnd w:id="17"/>
      <w:bookmarkEnd w:id="18"/>
      <w:bookmarkEnd w:id="19"/>
    </w:p>
    <w:p w14:paraId="48FABFB4" w14:textId="44CE4530" w:rsidR="009F61E0" w:rsidRPr="00FA33EF" w:rsidRDefault="00CC0785" w:rsidP="00FA33EF">
      <w:pPr>
        <w:pStyle w:val="BodyText"/>
      </w:pPr>
      <w:bookmarkStart w:id="20" w:name="_Hlk158369310"/>
      <w:r w:rsidRPr="00FA33EF">
        <w:rPr>
          <w:rStyle w:val="BodyTextChar"/>
        </w:rPr>
        <w:t xml:space="preserve">The State Water Board has adopted several </w:t>
      </w:r>
      <w:r w:rsidR="006C72F6" w:rsidRPr="00FA33EF">
        <w:rPr>
          <w:rStyle w:val="BodyTextChar"/>
        </w:rPr>
        <w:t>amendments</w:t>
      </w:r>
      <w:r w:rsidRPr="00FA33EF">
        <w:rPr>
          <w:rStyle w:val="BodyTextChar"/>
        </w:rPr>
        <w:t xml:space="preserve"> to their statewide plans and in some cases, the statewide water quality objectives </w:t>
      </w:r>
      <w:r w:rsidR="00411DF1" w:rsidRPr="00FA33EF">
        <w:rPr>
          <w:rStyle w:val="BodyTextChar"/>
        </w:rPr>
        <w:t xml:space="preserve">established by those plans </w:t>
      </w:r>
      <w:r w:rsidRPr="00FA33EF">
        <w:rPr>
          <w:rStyle w:val="BodyTextChar"/>
        </w:rPr>
        <w:t xml:space="preserve">supersede the Basin Plan (i.e., mercury and bacteria objectives). In addition, the State Water Board has adopted new and revised existing statewide policies that are in effect and applicable to the Central Coastal Basin. </w:t>
      </w:r>
      <w:r w:rsidR="009F61E0" w:rsidRPr="00FA33EF">
        <w:rPr>
          <w:rStyle w:val="BodyTextChar"/>
        </w:rPr>
        <w:t xml:space="preserve">Permit-writers and </w:t>
      </w:r>
      <w:r w:rsidR="00BF64A9" w:rsidRPr="00FA33EF">
        <w:rPr>
          <w:rStyle w:val="BodyTextChar"/>
        </w:rPr>
        <w:t>interested person</w:t>
      </w:r>
      <w:r w:rsidR="009F61E0" w:rsidRPr="00FA33EF">
        <w:rPr>
          <w:rStyle w:val="BodyTextChar"/>
        </w:rPr>
        <w:t>s referring to the Basin Plan for applicable water quality objectives</w:t>
      </w:r>
      <w:r w:rsidR="009F61E0" w:rsidRPr="00FA33EF">
        <w:t xml:space="preserve"> may be unaware of these statewide objectives or misguided about the objectives that have been superseded. This missing and outdated information may </w:t>
      </w:r>
      <w:r w:rsidR="0024522E" w:rsidRPr="00FA33EF">
        <w:t>limit</w:t>
      </w:r>
      <w:r w:rsidR="009F61E0" w:rsidRPr="00FA33EF">
        <w:t xml:space="preserve"> the ability of permit-writers </w:t>
      </w:r>
      <w:r w:rsidR="00CC25DA" w:rsidRPr="00FA33EF">
        <w:t xml:space="preserve">to write, </w:t>
      </w:r>
      <w:r w:rsidR="009F61E0" w:rsidRPr="00FA33EF">
        <w:t xml:space="preserve">and </w:t>
      </w:r>
      <w:r w:rsidR="00BF64A9" w:rsidRPr="00FA33EF">
        <w:t>interested person</w:t>
      </w:r>
      <w:r w:rsidR="009F61E0" w:rsidRPr="00FA33EF">
        <w:t xml:space="preserve">s </w:t>
      </w:r>
      <w:r w:rsidR="00CC25DA" w:rsidRPr="00FA33EF">
        <w:t>and permittees to</w:t>
      </w:r>
      <w:r w:rsidR="009F61E0" w:rsidRPr="00FA33EF">
        <w:t xml:space="preserve"> comply with</w:t>
      </w:r>
      <w:r w:rsidR="00CC25DA" w:rsidRPr="00FA33EF">
        <w:t>,</w:t>
      </w:r>
      <w:r w:rsidR="009F61E0" w:rsidRPr="00FA33EF">
        <w:t xml:space="preserve"> permits that effectively protect water quality.</w:t>
      </w:r>
    </w:p>
    <w:p w14:paraId="0A740A4D" w14:textId="76EC8D4A" w:rsidR="0074077F" w:rsidRPr="00FA33EF" w:rsidRDefault="0074077F" w:rsidP="00FA33EF">
      <w:pPr>
        <w:pStyle w:val="BodyText"/>
      </w:pPr>
      <w:r w:rsidRPr="00FA33EF">
        <w:t xml:space="preserve">The objectives of the Basin Plan </w:t>
      </w:r>
      <w:r w:rsidR="00AB0FDF">
        <w:t>a</w:t>
      </w:r>
      <w:r w:rsidR="006C72F6" w:rsidRPr="00FA33EF">
        <w:t>mendment</w:t>
      </w:r>
      <w:r w:rsidRPr="00FA33EF">
        <w:t xml:space="preserve"> </w:t>
      </w:r>
      <w:r w:rsidR="00E003C6" w:rsidRPr="00FA33EF">
        <w:t>are</w:t>
      </w:r>
      <w:r w:rsidRPr="00FA33EF">
        <w:t xml:space="preserve"> consistent with the mission of the State Water Board and the requirements of the federal Clean Water Act and the California Water Code. These laws require the Central Coast Water Board to preserve, enhance, and restore the quality of water in the Central Coast </w:t>
      </w:r>
      <w:r w:rsidR="00AC68B5" w:rsidRPr="00FA33EF">
        <w:t>r</w:t>
      </w:r>
      <w:r w:rsidRPr="00FA33EF">
        <w:t>egion.</w:t>
      </w:r>
    </w:p>
    <w:p w14:paraId="20BBD58F" w14:textId="315E9FD3" w:rsidR="0074077F" w:rsidRDefault="00170487" w:rsidP="00A34F20">
      <w:pPr>
        <w:pStyle w:val="Heading3"/>
      </w:pPr>
      <w:bookmarkStart w:id="21" w:name="_Toc12346671"/>
      <w:bookmarkStart w:id="22" w:name="_Toc12346847"/>
      <w:bookmarkStart w:id="23" w:name="_Toc94691663"/>
      <w:bookmarkStart w:id="24" w:name="_Toc158377597"/>
      <w:bookmarkEnd w:id="20"/>
      <w:r>
        <w:t>Amendment</w:t>
      </w:r>
      <w:r w:rsidR="004006D8">
        <w:t xml:space="preserve"> n</w:t>
      </w:r>
      <w:r w:rsidR="0074077F" w:rsidRPr="00AF00BE">
        <w:t>ecessity</w:t>
      </w:r>
      <w:bookmarkEnd w:id="21"/>
      <w:bookmarkEnd w:id="22"/>
      <w:bookmarkEnd w:id="23"/>
      <w:bookmarkEnd w:id="24"/>
    </w:p>
    <w:p w14:paraId="1CDA1615" w14:textId="4A93498E" w:rsidR="0074077F" w:rsidRDefault="004D0937" w:rsidP="00D25A1F">
      <w:pPr>
        <w:pStyle w:val="BodyText"/>
      </w:pPr>
      <w:r>
        <w:t>The proposed</w:t>
      </w:r>
      <w:r w:rsidR="0074077F">
        <w:t xml:space="preserve"> </w:t>
      </w:r>
      <w:r w:rsidR="0024522E">
        <w:t>revisions</w:t>
      </w:r>
      <w:r w:rsidR="0074077F">
        <w:t xml:space="preserve"> are needed to </w:t>
      </w:r>
      <w:r w:rsidR="00411DF1">
        <w:t xml:space="preserve">update the Basin Plan with water quality control elements that are already in effect for the Central Coast </w:t>
      </w:r>
      <w:r w:rsidR="00AC68B5">
        <w:t>r</w:t>
      </w:r>
      <w:r w:rsidR="00411DF1">
        <w:t xml:space="preserve">egion. Such an update will </w:t>
      </w:r>
      <w:r w:rsidR="0074077F">
        <w:t>improve the clarity of the Basin Plan. Improved clarity will ensure that staff,</w:t>
      </w:r>
      <w:r w:rsidR="00BF64A9">
        <w:t xml:space="preserve"> interested persons</w:t>
      </w:r>
      <w:r w:rsidR="0074077F">
        <w:t xml:space="preserve">, and members of the public have a common understanding of foundational information in the Basin Plan </w:t>
      </w:r>
      <w:r>
        <w:t>and</w:t>
      </w:r>
      <w:r w:rsidR="0074077F">
        <w:t xml:space="preserve"> the application and implementation of Basin Plan policies and water quality standards. </w:t>
      </w:r>
    </w:p>
    <w:p w14:paraId="61D1C6D1" w14:textId="3E671E38" w:rsidR="0074077F" w:rsidRPr="00AF00BE" w:rsidRDefault="0074077F" w:rsidP="00D25A1F">
      <w:pPr>
        <w:pStyle w:val="BodyText"/>
      </w:pPr>
      <w:r>
        <w:t xml:space="preserve">A discussion of each </w:t>
      </w:r>
      <w:r w:rsidR="00CC25DA">
        <w:t xml:space="preserve">category of </w:t>
      </w:r>
      <w:r w:rsidR="00AA3DE3">
        <w:t xml:space="preserve">the </w:t>
      </w:r>
      <w:r w:rsidR="0008604A">
        <w:t xml:space="preserve">Basin Plan </w:t>
      </w:r>
      <w:r w:rsidR="00AB0FDF">
        <w:t>a</w:t>
      </w:r>
      <w:r w:rsidR="006C72F6">
        <w:t>mendment</w:t>
      </w:r>
      <w:r w:rsidR="00CC25DA">
        <w:t xml:space="preserve"> </w:t>
      </w:r>
      <w:r>
        <w:t xml:space="preserve">is provided in </w:t>
      </w:r>
      <w:r w:rsidR="006725D1">
        <w:t>section</w:t>
      </w:r>
      <w:r>
        <w:t xml:space="preserve"> </w:t>
      </w:r>
      <w:r w:rsidR="005C34C2">
        <w:t>C</w:t>
      </w:r>
      <w:r w:rsidR="00B01EDD">
        <w:t xml:space="preserve"> </w:t>
      </w:r>
      <w:r>
        <w:t xml:space="preserve">of this </w:t>
      </w:r>
      <w:r w:rsidR="00C63F4C">
        <w:t>report</w:t>
      </w:r>
      <w:r>
        <w:t xml:space="preserve">. The discussions contain substantial evidence for the need of each proposed </w:t>
      </w:r>
      <w:r w:rsidR="00A47A2F">
        <w:t>revision</w:t>
      </w:r>
      <w:r>
        <w:t xml:space="preserve"> based on facts, studies, or expert opinion</w:t>
      </w:r>
      <w:r w:rsidR="005C34C2">
        <w:t>,</w:t>
      </w:r>
      <w:r>
        <w:t xml:space="preserve"> as required by the California Government Code </w:t>
      </w:r>
      <w:r w:rsidR="006725D1">
        <w:t>section</w:t>
      </w:r>
      <w:r>
        <w:t xml:space="preserve"> 11349(a).</w:t>
      </w:r>
    </w:p>
    <w:p w14:paraId="47C5363D" w14:textId="77777777" w:rsidR="0074077F" w:rsidRDefault="0074077F" w:rsidP="00A34F20">
      <w:pPr>
        <w:pStyle w:val="Heading3"/>
      </w:pPr>
      <w:bookmarkStart w:id="25" w:name="_Toc12346673"/>
      <w:bookmarkStart w:id="26" w:name="_Toc12346849"/>
      <w:bookmarkStart w:id="27" w:name="_Toc94691664"/>
      <w:bookmarkStart w:id="28" w:name="_Toc158377598"/>
      <w:r w:rsidRPr="00AF00BE">
        <w:lastRenderedPageBreak/>
        <w:t>Antidegradation</w:t>
      </w:r>
      <w:bookmarkEnd w:id="25"/>
      <w:bookmarkEnd w:id="26"/>
      <w:bookmarkEnd w:id="27"/>
      <w:bookmarkEnd w:id="28"/>
    </w:p>
    <w:p w14:paraId="73BE94BA" w14:textId="227C2346" w:rsidR="0074077F" w:rsidRPr="00AF00BE" w:rsidRDefault="0074077F" w:rsidP="00D25A1F">
      <w:pPr>
        <w:pStyle w:val="BodyText"/>
      </w:pPr>
      <w:r>
        <w:t>T</w:t>
      </w:r>
      <w:r w:rsidRPr="001B0DDD">
        <w:t xml:space="preserve">he </w:t>
      </w:r>
      <w:r w:rsidR="00CC25DA">
        <w:t>revision</w:t>
      </w:r>
      <w:r w:rsidRPr="001B0DDD">
        <w:t>s</w:t>
      </w:r>
      <w:r>
        <w:t xml:space="preserve"> proposed in this </w:t>
      </w:r>
      <w:r w:rsidR="004F3FEF">
        <w:t xml:space="preserve">Basin Plan </w:t>
      </w:r>
      <w:r w:rsidR="00AB0FDF">
        <w:t>a</w:t>
      </w:r>
      <w:r w:rsidR="006C72F6">
        <w:t>mendment</w:t>
      </w:r>
      <w:r w:rsidRPr="001B0DDD">
        <w:t xml:space="preserve"> must comply with the requirements of the </w:t>
      </w:r>
      <w:r>
        <w:t>S</w:t>
      </w:r>
      <w:r w:rsidRPr="001B0DDD">
        <w:t>tate</w:t>
      </w:r>
      <w:r w:rsidR="003E3C1B">
        <w:t xml:space="preserve"> Water Board</w:t>
      </w:r>
      <w:r>
        <w:t>’s</w:t>
      </w:r>
      <w:r w:rsidRPr="001B0DDD">
        <w:t xml:space="preserve"> Antidegradation Policy (State Water Board Resolution 68-16) and </w:t>
      </w:r>
      <w:r>
        <w:t xml:space="preserve">the </w:t>
      </w:r>
      <w:r w:rsidRPr="001B0DDD">
        <w:t xml:space="preserve">federal antidegradation regulations </w:t>
      </w:r>
      <w:r>
        <w:t>included in title</w:t>
      </w:r>
      <w:r w:rsidRPr="001B0DDD">
        <w:t xml:space="preserve"> 40 </w:t>
      </w:r>
      <w:r>
        <w:t>of the Code of Federal Regulations (</w:t>
      </w:r>
      <w:r w:rsidRPr="001B0DDD">
        <w:t>CFR</w:t>
      </w:r>
      <w:r>
        <w:t>)</w:t>
      </w:r>
      <w:r w:rsidRPr="001B0DDD">
        <w:t xml:space="preserve"> </w:t>
      </w:r>
      <w:r w:rsidR="006725D1">
        <w:t>section</w:t>
      </w:r>
      <w:r>
        <w:t xml:space="preserve"> </w:t>
      </w:r>
      <w:r w:rsidRPr="001B0DDD">
        <w:t>131.12</w:t>
      </w:r>
      <w:r>
        <w:t xml:space="preserve"> (40 CFR 131.12)</w:t>
      </w:r>
      <w:r w:rsidRPr="001B0DDD">
        <w:t>.</w:t>
      </w:r>
      <w:r>
        <w:t xml:space="preserve"> </w:t>
      </w:r>
      <w:r w:rsidRPr="001B0DDD">
        <w:t xml:space="preserve">Under the </w:t>
      </w:r>
      <w:r w:rsidR="009E1DD3">
        <w:t>S</w:t>
      </w:r>
      <w:r w:rsidRPr="001B0DDD">
        <w:t>tate</w:t>
      </w:r>
      <w:r w:rsidR="00381175">
        <w:t xml:space="preserve"> Water Board</w:t>
      </w:r>
      <w:r w:rsidR="009E1DD3">
        <w:t>’s</w:t>
      </w:r>
      <w:r w:rsidRPr="001B0DDD">
        <w:t xml:space="preserve"> Antidegradation Policy, the quality of some of the waters of the </w:t>
      </w:r>
      <w:r w:rsidR="00B87C13">
        <w:t>s</w:t>
      </w:r>
      <w:r w:rsidRPr="001B0DDD">
        <w:t>tate is higher than established by adopted policies.</w:t>
      </w:r>
      <w:r>
        <w:t xml:space="preserve"> </w:t>
      </w:r>
      <w:r w:rsidRPr="001B0DDD">
        <w:t xml:space="preserve">The Basin Plan </w:t>
      </w:r>
      <w:r w:rsidR="00AB0FDF">
        <w:t>a</w:t>
      </w:r>
      <w:r w:rsidR="006C72F6">
        <w:t>mendment</w:t>
      </w:r>
      <w:r w:rsidRPr="001B0DDD">
        <w:t xml:space="preserve"> described in this </w:t>
      </w:r>
      <w:r w:rsidR="004F3FEF">
        <w:t>P</w:t>
      </w:r>
      <w:r w:rsidRPr="001B0DDD">
        <w:t xml:space="preserve">roject </w:t>
      </w:r>
      <w:r w:rsidR="004F3FEF">
        <w:t xml:space="preserve">Report </w:t>
      </w:r>
      <w:r w:rsidRPr="001B0DDD">
        <w:t xml:space="preserve">will not result </w:t>
      </w:r>
      <w:r>
        <w:t>in degradation</w:t>
      </w:r>
      <w:r w:rsidRPr="001B0DDD">
        <w:t xml:space="preserve"> of water quality in waters currently having high water quality.</w:t>
      </w:r>
    </w:p>
    <w:p w14:paraId="715CAA37" w14:textId="4F63B055" w:rsidR="0074077F" w:rsidRDefault="0074077F" w:rsidP="00A34F20">
      <w:pPr>
        <w:pStyle w:val="Heading3"/>
      </w:pPr>
      <w:bookmarkStart w:id="29" w:name="_Toc12346674"/>
      <w:bookmarkStart w:id="30" w:name="_Toc12346850"/>
      <w:bookmarkStart w:id="31" w:name="_Toc94691665"/>
      <w:bookmarkStart w:id="32" w:name="_Toc158377599"/>
      <w:r w:rsidRPr="00AF00BE">
        <w:t xml:space="preserve">Need for </w:t>
      </w:r>
      <w:r w:rsidR="004006D8">
        <w:t>p</w:t>
      </w:r>
      <w:r w:rsidRPr="00AF00BE">
        <w:t xml:space="preserve">eer </w:t>
      </w:r>
      <w:proofErr w:type="gramStart"/>
      <w:r w:rsidR="004006D8">
        <w:t>r</w:t>
      </w:r>
      <w:r w:rsidRPr="00AF00BE">
        <w:t>eview</w:t>
      </w:r>
      <w:bookmarkEnd w:id="29"/>
      <w:bookmarkEnd w:id="30"/>
      <w:bookmarkEnd w:id="31"/>
      <w:bookmarkEnd w:id="32"/>
      <w:proofErr w:type="gramEnd"/>
    </w:p>
    <w:p w14:paraId="0AFAE98F" w14:textId="6683950D" w:rsidR="0074077F" w:rsidRDefault="0074077F" w:rsidP="00D25A1F">
      <w:pPr>
        <w:pStyle w:val="BodyText"/>
      </w:pPr>
      <w:r>
        <w:t xml:space="preserve">California Health and Safety Code </w:t>
      </w:r>
      <w:r w:rsidR="006725D1">
        <w:t>section</w:t>
      </w:r>
      <w:r>
        <w:t xml:space="preserve"> 57004</w:t>
      </w:r>
      <w:r w:rsidR="00E37890">
        <w:t>, subdivision</w:t>
      </w:r>
      <w:r w:rsidR="0059610F">
        <w:t xml:space="preserve"> </w:t>
      </w:r>
      <w:r>
        <w:t>(d)</w:t>
      </w:r>
      <w:r w:rsidR="00E37890">
        <w:t>,</w:t>
      </w:r>
      <w:r>
        <w:t xml:space="preserve"> requires an external scientific peer review for the scientific portion of a</w:t>
      </w:r>
      <w:r w:rsidR="00E37890">
        <w:t>ny</w:t>
      </w:r>
      <w:r>
        <w:t xml:space="preserve"> proposed rule. The </w:t>
      </w:r>
      <w:r w:rsidR="00E37890">
        <w:t xml:space="preserve">proposed </w:t>
      </w:r>
      <w:r>
        <w:t xml:space="preserve">Basin Plan </w:t>
      </w:r>
      <w:r w:rsidR="0059610F">
        <w:t>a</w:t>
      </w:r>
      <w:r w:rsidR="006C72F6">
        <w:t>mendment</w:t>
      </w:r>
      <w:r>
        <w:t>, however, do</w:t>
      </w:r>
      <w:r w:rsidR="00AA3DE3">
        <w:t>es</w:t>
      </w:r>
      <w:r>
        <w:t xml:space="preserve"> not include a</w:t>
      </w:r>
      <w:r w:rsidR="00E37890">
        <w:t>ny “proposed rule” as that phrase is defined by subdivision (a)(1)(</w:t>
      </w:r>
      <w:r w:rsidR="0008604A">
        <w:t>A)-(</w:t>
      </w:r>
      <w:r w:rsidR="00E37890">
        <w:t xml:space="preserve">B), of </w:t>
      </w:r>
      <w:r w:rsidR="006725D1">
        <w:t>section</w:t>
      </w:r>
      <w:r w:rsidR="00E37890">
        <w:t xml:space="preserve"> 57004. </w:t>
      </w:r>
      <w:r w:rsidR="00EC5160">
        <w:t xml:space="preserve">The Basin Plan </w:t>
      </w:r>
      <w:r w:rsidR="00AB0FDF">
        <w:t>a</w:t>
      </w:r>
      <w:r w:rsidR="006C72F6">
        <w:t>mendment</w:t>
      </w:r>
      <w:r w:rsidR="00EC5160">
        <w:t xml:space="preserve"> is neither (A) </w:t>
      </w:r>
      <w:r w:rsidR="0059610F">
        <w:t>a</w:t>
      </w:r>
      <w:r w:rsidR="00EC5160">
        <w:t xml:space="preserve"> regulation, as defined in </w:t>
      </w:r>
      <w:r w:rsidR="0059610F">
        <w:t>s</w:t>
      </w:r>
      <w:r w:rsidR="00EC5160">
        <w:t xml:space="preserve">ection 11342.600 of the Government Code, or (B) </w:t>
      </w:r>
      <w:r w:rsidR="0059610F">
        <w:t>a</w:t>
      </w:r>
      <w:r w:rsidR="00EC5160">
        <w:t xml:space="preserve"> policy that is adopted by the State Water Board pursuant to the Porter-Cologne Water Quality Control Act (Division 7 (commencing with </w:t>
      </w:r>
      <w:r w:rsidR="0059610F">
        <w:t>s</w:t>
      </w:r>
      <w:r w:rsidR="00EC5160">
        <w:t xml:space="preserve">ection 13000) of the Water Code) that has the effect of a regulation and that is adopted in order to implement or make effective a statute. </w:t>
      </w:r>
      <w:r w:rsidR="00AB0FDF">
        <w:t xml:space="preserve">The revisions to the Basin Plan here are meant to incorporate applicable provisions of already-enacted State Water Board water quality control plans and policies, or on already-enacted state and federal laws, which apply to the Central Coast Water Board as a matter of law. As a result, these revisions do not implement, interpret, or make specific </w:t>
      </w:r>
      <w:proofErr w:type="gramStart"/>
      <w:r w:rsidR="00AB0FDF">
        <w:t>the policies</w:t>
      </w:r>
      <w:proofErr w:type="gramEnd"/>
      <w:r w:rsidR="00AB0FDF">
        <w:t xml:space="preserve"> and plans that have already been adopted; nor do they make any new rules that govern the Central Coast Water Board’s procedures. Instead, the revisions here are meant to gather all applicable water quality plans and policies into one regulatory document for completeness and ease of reference. </w:t>
      </w:r>
    </w:p>
    <w:p w14:paraId="3B0D59AB" w14:textId="4B4FF2A1" w:rsidR="0074077F" w:rsidRPr="00AF00BE" w:rsidRDefault="0074077F" w:rsidP="00D25A1F">
      <w:pPr>
        <w:pStyle w:val="BodyText"/>
      </w:pPr>
      <w:r>
        <w:t xml:space="preserve">For these reasons, </w:t>
      </w:r>
      <w:r w:rsidR="00E37890">
        <w:t xml:space="preserve">the Basin Plan </w:t>
      </w:r>
      <w:r w:rsidR="0059610F">
        <w:t>a</w:t>
      </w:r>
      <w:r w:rsidR="006C72F6">
        <w:t>mendment</w:t>
      </w:r>
      <w:r w:rsidR="00E37890">
        <w:t xml:space="preserve"> is not subject to the requirements of Health and Safety Code </w:t>
      </w:r>
      <w:r w:rsidR="006725D1">
        <w:t>section</w:t>
      </w:r>
      <w:r w:rsidR="00E37890">
        <w:t xml:space="preserve"> 57004 and no external scientific peer review is necessary</w:t>
      </w:r>
      <w:r w:rsidR="00EC5160">
        <w:t>.</w:t>
      </w:r>
    </w:p>
    <w:p w14:paraId="0A35C12D" w14:textId="450B5BBA" w:rsidR="0074077F" w:rsidRDefault="00170487" w:rsidP="00A925EE">
      <w:pPr>
        <w:pStyle w:val="Heading2"/>
      </w:pPr>
      <w:bookmarkStart w:id="33" w:name="_Toc158377600"/>
      <w:r>
        <w:t>Amendment</w:t>
      </w:r>
      <w:r w:rsidR="004006D8">
        <w:t xml:space="preserve"> </w:t>
      </w:r>
      <w:r w:rsidR="00853AD2">
        <w:t>D</w:t>
      </w:r>
      <w:r w:rsidR="00815E48">
        <w:t>escription</w:t>
      </w:r>
      <w:bookmarkEnd w:id="33"/>
    </w:p>
    <w:p w14:paraId="75538C97" w14:textId="1B6CF4BB" w:rsidR="00FB7399" w:rsidRDefault="003938B2" w:rsidP="00D25A1F">
      <w:pPr>
        <w:pStyle w:val="BodyText"/>
      </w:pPr>
      <w:r>
        <w:t xml:space="preserve">This </w:t>
      </w:r>
      <w:r w:rsidR="006725D1">
        <w:t>section</w:t>
      </w:r>
      <w:r>
        <w:t xml:space="preserve"> presents the </w:t>
      </w:r>
      <w:r w:rsidR="00073F92">
        <w:t xml:space="preserve">Basin </w:t>
      </w:r>
      <w:r w:rsidR="00FA33EF">
        <w:t xml:space="preserve">Plan </w:t>
      </w:r>
      <w:r w:rsidR="000C64D9">
        <w:t>a</w:t>
      </w:r>
      <w:r w:rsidR="006C72F6">
        <w:t>mendment</w:t>
      </w:r>
      <w:r w:rsidR="00C91BF6">
        <w:t xml:space="preserve">, </w:t>
      </w:r>
      <w:r>
        <w:t xml:space="preserve">organized </w:t>
      </w:r>
      <w:r w:rsidR="00CC0D5F">
        <w:t xml:space="preserve">according to the following rationales: </w:t>
      </w:r>
      <w:r>
        <w:t>1) incorporate</w:t>
      </w:r>
      <w:r w:rsidR="000B417E">
        <w:t xml:space="preserve"> applicable provisions of</w:t>
      </w:r>
      <w:r>
        <w:t xml:space="preserve"> </w:t>
      </w:r>
      <w:r w:rsidR="00BF64A9">
        <w:t>s</w:t>
      </w:r>
      <w:r>
        <w:t xml:space="preserve">tatewide </w:t>
      </w:r>
      <w:r w:rsidR="000B417E">
        <w:t xml:space="preserve">water quality control </w:t>
      </w:r>
      <w:r>
        <w:t>p</w:t>
      </w:r>
      <w:r w:rsidR="007E6816">
        <w:t>lan</w:t>
      </w:r>
      <w:r w:rsidR="00BF64A9">
        <w:t>s</w:t>
      </w:r>
      <w:r w:rsidR="007E6816">
        <w:t xml:space="preserve"> and policies</w:t>
      </w:r>
      <w:r>
        <w:t>, 2) replace equation object</w:t>
      </w:r>
      <w:r w:rsidR="00BF64A9">
        <w:t>s</w:t>
      </w:r>
      <w:r>
        <w:t xml:space="preserve"> with</w:t>
      </w:r>
      <w:r w:rsidR="009E596B">
        <w:t xml:space="preserve"> </w:t>
      </w:r>
      <w:r>
        <w:t>image</w:t>
      </w:r>
      <w:r w:rsidR="00BF64A9">
        <w:t>s</w:t>
      </w:r>
      <w:r>
        <w:t xml:space="preserve">, 3) </w:t>
      </w:r>
      <w:r w:rsidR="00CE4508">
        <w:t xml:space="preserve">edit </w:t>
      </w:r>
      <w:r>
        <w:t>symbol</w:t>
      </w:r>
      <w:r w:rsidR="00BF64A9">
        <w:t>s</w:t>
      </w:r>
      <w:r>
        <w:t xml:space="preserve">, 4) </w:t>
      </w:r>
      <w:r w:rsidR="00AA3DE3">
        <w:t>correct typographical errors</w:t>
      </w:r>
      <w:r>
        <w:t xml:space="preserve">, 5) edit punctuation, </w:t>
      </w:r>
      <w:r w:rsidR="00BF64A9">
        <w:t>and</w:t>
      </w:r>
      <w:r>
        <w:t xml:space="preserve"> 6) reformat table</w:t>
      </w:r>
      <w:r w:rsidR="00BF64A9">
        <w:t>s</w:t>
      </w:r>
      <w:r>
        <w:t>.</w:t>
      </w:r>
      <w:r w:rsidR="009E596B">
        <w:t xml:space="preserve"> The </w:t>
      </w:r>
      <w:r w:rsidR="00FE639F">
        <w:t>d</w:t>
      </w:r>
      <w:r w:rsidR="00C83DC1">
        <w:t>iscussion</w:t>
      </w:r>
      <w:r w:rsidR="009E596B">
        <w:t xml:space="preserve"> </w:t>
      </w:r>
      <w:r w:rsidR="006725D1">
        <w:t>section</w:t>
      </w:r>
      <w:r w:rsidR="00FE639F">
        <w:t>s</w:t>
      </w:r>
      <w:r w:rsidR="009E596B">
        <w:t xml:space="preserve"> describe the rationale in greater detail</w:t>
      </w:r>
      <w:r w:rsidR="00C83DC1">
        <w:t>.</w:t>
      </w:r>
    </w:p>
    <w:p w14:paraId="214990E4" w14:textId="038BC3F3" w:rsidR="00FE639F" w:rsidRDefault="00FE639F" w:rsidP="00FE639F">
      <w:pPr>
        <w:pStyle w:val="BodyText"/>
      </w:pPr>
      <w:r>
        <w:t>Th</w:t>
      </w:r>
      <w:r w:rsidR="00073F92">
        <w:t xml:space="preserve">is </w:t>
      </w:r>
      <w:r w:rsidR="006725D1">
        <w:t>section</w:t>
      </w:r>
      <w:r>
        <w:t xml:space="preserve"> present</w:t>
      </w:r>
      <w:r w:rsidR="00073F92">
        <w:t>s</w:t>
      </w:r>
      <w:r>
        <w:t xml:space="preserve"> the Basin Plan </w:t>
      </w:r>
      <w:r w:rsidR="00B8512E">
        <w:t>a</w:t>
      </w:r>
      <w:r w:rsidR="006C72F6">
        <w:t>mendment</w:t>
      </w:r>
      <w:r>
        <w:t xml:space="preserve"> in track changes with strikethrough and underline. </w:t>
      </w:r>
      <w:r w:rsidR="00DB10B2">
        <w:t>R</w:t>
      </w:r>
      <w:r>
        <w:t>emoval of text</w:t>
      </w:r>
      <w:r w:rsidR="00A24E4D">
        <w:t xml:space="preserve"> and </w:t>
      </w:r>
      <w:r w:rsidR="00C91BF6">
        <w:t xml:space="preserve">equation </w:t>
      </w:r>
      <w:r w:rsidR="00A24E4D">
        <w:t>objects</w:t>
      </w:r>
      <w:r>
        <w:t xml:space="preserve"> </w:t>
      </w:r>
      <w:r w:rsidR="002F6ED6">
        <w:t xml:space="preserve">is </w:t>
      </w:r>
      <w:r w:rsidR="00DB10B2">
        <w:t xml:space="preserve">shown </w:t>
      </w:r>
      <w:r w:rsidR="002F6ED6">
        <w:t>in</w:t>
      </w:r>
      <w:r>
        <w:t xml:space="preserve"> </w:t>
      </w:r>
      <w:r w:rsidR="00A24E4D">
        <w:t>dark red</w:t>
      </w:r>
      <w:r w:rsidR="002F6ED6">
        <w:t xml:space="preserve"> </w:t>
      </w:r>
      <w:r>
        <w:t xml:space="preserve">strikethrough </w:t>
      </w:r>
      <w:r w:rsidR="007D33DD">
        <w:lastRenderedPageBreak/>
        <w:t>(i.e.,</w:t>
      </w:r>
      <w:del w:id="34" w:author="Pratt, Jamie@Waterboards" w:date="2023-09-29T11:13:00Z">
        <w:r w:rsidR="007D33DD" w:rsidDel="007D33DD">
          <w:delText xml:space="preserve"> dark red strikethrough</w:delText>
        </w:r>
      </w:del>
      <w:r w:rsidR="007D33DD">
        <w:t xml:space="preserve">) </w:t>
      </w:r>
      <w:r>
        <w:t xml:space="preserve">and addition of text </w:t>
      </w:r>
      <w:r w:rsidR="00A24E4D">
        <w:t xml:space="preserve">and </w:t>
      </w:r>
      <w:r w:rsidR="00C91BF6">
        <w:t xml:space="preserve">replacement of equation objects with </w:t>
      </w:r>
      <w:r w:rsidR="00A24E4D">
        <w:t xml:space="preserve">images </w:t>
      </w:r>
      <w:r w:rsidR="002F6ED6">
        <w:t>is</w:t>
      </w:r>
      <w:r w:rsidR="00DB10B2">
        <w:t xml:space="preserve"> shown</w:t>
      </w:r>
      <w:r w:rsidR="002F6ED6">
        <w:t xml:space="preserve"> in</w:t>
      </w:r>
      <w:r>
        <w:t xml:space="preserve"> </w:t>
      </w:r>
      <w:r w:rsidR="00A24E4D">
        <w:t>dark red</w:t>
      </w:r>
      <w:r w:rsidR="002F6ED6">
        <w:t xml:space="preserve"> </w:t>
      </w:r>
      <w:r>
        <w:t>underline</w:t>
      </w:r>
      <w:r w:rsidR="007D33DD">
        <w:t xml:space="preserve"> (i.e., </w:t>
      </w:r>
      <w:ins w:id="35" w:author="Pratt, Jamie@Waterboards" w:date="2023-09-29T11:13:00Z">
        <w:r w:rsidR="007D33DD">
          <w:t>dark red underline</w:t>
        </w:r>
      </w:ins>
      <w:r w:rsidR="007D33DD">
        <w:t>)</w:t>
      </w:r>
      <w:r>
        <w:t>.</w:t>
      </w:r>
      <w:r w:rsidR="002F6ED6">
        <w:t xml:space="preserve"> </w:t>
      </w:r>
    </w:p>
    <w:p w14:paraId="3B706B76" w14:textId="06005BF2" w:rsidR="00E335FB" w:rsidRDefault="00784ED8" w:rsidP="00D25A1F">
      <w:pPr>
        <w:pStyle w:val="BodyText"/>
      </w:pPr>
      <w:r>
        <w:t xml:space="preserve">This is the </w:t>
      </w:r>
      <w:r w:rsidR="0008604A">
        <w:t xml:space="preserve">Central Coast Water Board’s </w:t>
      </w:r>
      <w:r>
        <w:t xml:space="preserve">first Basin Plan </w:t>
      </w:r>
      <w:r w:rsidR="006C72F6">
        <w:t>amendment</w:t>
      </w:r>
      <w:r>
        <w:t xml:space="preserve"> required to meet</w:t>
      </w:r>
      <w:r w:rsidR="00871313">
        <w:t xml:space="preserve"> </w:t>
      </w:r>
      <w:r w:rsidR="00871313" w:rsidRPr="00871313">
        <w:t>AB 434</w:t>
      </w:r>
      <w:r w:rsidR="009C4D9F">
        <w:t xml:space="preserve"> requirements</w:t>
      </w:r>
      <w:r>
        <w:t xml:space="preserve">. To meet these requirements the </w:t>
      </w:r>
      <w:r w:rsidR="00FE639F">
        <w:t>Basin Plan</w:t>
      </w:r>
      <w:r w:rsidR="00B556CD">
        <w:t xml:space="preserve"> was transferred to a web accessible document template. This transfer resulted in </w:t>
      </w:r>
      <w:r w:rsidR="00A925EE">
        <w:t>cosmetic</w:t>
      </w:r>
      <w:r w:rsidR="00B556CD">
        <w:t xml:space="preserve"> changes that do not constitute formal </w:t>
      </w:r>
      <w:r w:rsidR="00A47A2F">
        <w:t>revision</w:t>
      </w:r>
      <w:r w:rsidR="00B556CD">
        <w:t xml:space="preserve">s requiring review and adoption by the Central Coast Water Board. </w:t>
      </w:r>
      <w:r w:rsidR="000405C7">
        <w:t>Some e</w:t>
      </w:r>
      <w:r w:rsidR="00B556CD">
        <w:t xml:space="preserve">xamples of </w:t>
      </w:r>
      <w:r w:rsidR="00A925EE">
        <w:t>cosmetic</w:t>
      </w:r>
      <w:r w:rsidR="00B556CD">
        <w:t xml:space="preserve"> changes </w:t>
      </w:r>
      <w:r w:rsidR="000405C7">
        <w:t>are</w:t>
      </w:r>
      <w:r w:rsidR="00B556CD">
        <w:t xml:space="preserve"> increasing the font size to meet accessibility requirements, changing the layout from two columns to one column, and resulting changes in pagination. </w:t>
      </w:r>
      <w:r w:rsidR="00A925EE">
        <w:t>Cosmetic</w:t>
      </w:r>
      <w:r w:rsidR="00B556CD">
        <w:t xml:space="preserve"> changes are not presented as proposed </w:t>
      </w:r>
      <w:r w:rsidR="00AA3DE3">
        <w:t>revisions</w:t>
      </w:r>
      <w:r w:rsidR="00B556CD">
        <w:t xml:space="preserve"> or displayed in </w:t>
      </w:r>
      <w:r w:rsidR="00FE639F">
        <w:t>track changes</w:t>
      </w:r>
      <w:r w:rsidR="00B556CD">
        <w:t xml:space="preserve">. Other </w:t>
      </w:r>
      <w:r w:rsidR="00A925EE">
        <w:t xml:space="preserve">changes considered to be cosmetic </w:t>
      </w:r>
      <w:r w:rsidR="0020085B">
        <w:t>include:</w:t>
      </w:r>
    </w:p>
    <w:p w14:paraId="5649DD4F" w14:textId="594F1B7B" w:rsidR="00D02DA8" w:rsidRDefault="0020085B" w:rsidP="00D02DA8">
      <w:pPr>
        <w:pStyle w:val="ListParagraph"/>
      </w:pPr>
      <w:r>
        <w:t>h</w:t>
      </w:r>
      <w:r w:rsidR="00D02DA8">
        <w:t>yphens removed due to changes in word breaks</w:t>
      </w:r>
      <w:r w:rsidR="00345E3D">
        <w:t>.</w:t>
      </w:r>
    </w:p>
    <w:p w14:paraId="0A2E0428" w14:textId="466713C6" w:rsidR="00F33FFF" w:rsidRDefault="0020085B" w:rsidP="00D02DA8">
      <w:pPr>
        <w:pStyle w:val="ListParagraph"/>
      </w:pPr>
      <w:r>
        <w:t xml:space="preserve">the number of times a </w:t>
      </w:r>
      <w:r w:rsidR="00F33FFF">
        <w:t>header row</w:t>
      </w:r>
      <w:r>
        <w:t xml:space="preserve"> repeats in tables spanning multiple pages</w:t>
      </w:r>
      <w:r w:rsidR="00345E3D">
        <w:t>.</w:t>
      </w:r>
    </w:p>
    <w:p w14:paraId="6EF44FE2" w14:textId="54A34682" w:rsidR="008562E3" w:rsidRDefault="0020085B" w:rsidP="00D02DA8">
      <w:pPr>
        <w:pStyle w:val="ListParagraph"/>
      </w:pPr>
      <w:r>
        <w:t>the replacement of punctuation or symbols with analogous symbols (e.g., straight quotes with curly quotes, d</w:t>
      </w:r>
      <w:r w:rsidR="008562E3">
        <w:t xml:space="preserve">ouble dashes </w:t>
      </w:r>
      <w:r>
        <w:t xml:space="preserve">with </w:t>
      </w:r>
      <w:proofErr w:type="spellStart"/>
      <w:r>
        <w:t>em</w:t>
      </w:r>
      <w:proofErr w:type="spellEnd"/>
      <w:r>
        <w:t xml:space="preserve"> dashes, small bullets with large bullets, etc.)</w:t>
      </w:r>
      <w:r w:rsidR="00345E3D">
        <w:t>.</w:t>
      </w:r>
    </w:p>
    <w:p w14:paraId="618F5291" w14:textId="7B46751A" w:rsidR="00A925EE" w:rsidRDefault="00A925EE" w:rsidP="00D02DA8">
      <w:pPr>
        <w:pStyle w:val="ListParagraph"/>
      </w:pPr>
      <w:r>
        <w:t>the increase or decrease of heading levels</w:t>
      </w:r>
      <w:r w:rsidR="00345E3D">
        <w:t>.</w:t>
      </w:r>
    </w:p>
    <w:p w14:paraId="5588C2F1" w14:textId="0D24B29B" w:rsidR="00F32618" w:rsidRDefault="0020085B" w:rsidP="00D02DA8">
      <w:pPr>
        <w:pStyle w:val="ListParagraph"/>
      </w:pPr>
      <w:r>
        <w:t>chang</w:t>
      </w:r>
      <w:r w:rsidR="00A925EE">
        <w:t>es in</w:t>
      </w:r>
      <w:r>
        <w:t xml:space="preserve"> </w:t>
      </w:r>
      <w:r w:rsidR="00A925EE">
        <w:t>capitalization, italicization, or boldface</w:t>
      </w:r>
      <w:r w:rsidR="00345E3D">
        <w:t>.</w:t>
      </w:r>
    </w:p>
    <w:p w14:paraId="54D4B12A" w14:textId="621C4F80" w:rsidR="0020085B" w:rsidRDefault="00A925EE" w:rsidP="00A925EE">
      <w:pPr>
        <w:pStyle w:val="ListParagraph"/>
      </w:pPr>
      <w:r>
        <w:t xml:space="preserve">the </w:t>
      </w:r>
      <w:r w:rsidR="0020085B">
        <w:t>trimming of extra</w:t>
      </w:r>
      <w:r>
        <w:t>neous</w:t>
      </w:r>
      <w:r w:rsidR="0020085B">
        <w:t xml:space="preserve"> white space characters</w:t>
      </w:r>
      <w:r>
        <w:t>.</w:t>
      </w:r>
    </w:p>
    <w:p w14:paraId="44D00486" w14:textId="68F0E71D" w:rsidR="00A925EE" w:rsidRDefault="0063527C" w:rsidP="00A925EE">
      <w:r>
        <w:t xml:space="preserve">Approved </w:t>
      </w:r>
      <w:r w:rsidR="006C72F6">
        <w:t>amendments</w:t>
      </w:r>
      <w:r>
        <w:t xml:space="preserve"> in effect but not in the 2019 Basin Plan</w:t>
      </w:r>
      <w:r w:rsidR="00F11569">
        <w:t xml:space="preserve"> are not shown in track changes as described </w:t>
      </w:r>
      <w:r w:rsidR="00AA3DE3">
        <w:t>above unless</w:t>
      </w:r>
      <w:r w:rsidR="00F11569">
        <w:t xml:space="preserve"> </w:t>
      </w:r>
      <w:r w:rsidR="00AA3DE3">
        <w:t>revision</w:t>
      </w:r>
      <w:r w:rsidR="00F11569">
        <w:t xml:space="preserve">s are being made to </w:t>
      </w:r>
      <w:r w:rsidR="003E3C1B">
        <w:t>them</w:t>
      </w:r>
      <w:r w:rsidR="00F11569">
        <w:t xml:space="preserve">. Approved </w:t>
      </w:r>
      <w:r w:rsidR="006C72F6">
        <w:t>amendments</w:t>
      </w:r>
      <w:r w:rsidR="00F11569">
        <w:t xml:space="preserve"> in effect but not in the 2019 Basin Plan edition </w:t>
      </w:r>
      <w:r>
        <w:t xml:space="preserve">are available on the Central Coast Water Board’s Basin Plan website: </w:t>
      </w:r>
      <w:hyperlink r:id="rId13" w:history="1">
        <w:r>
          <w:rPr>
            <w:rStyle w:val="Hyperlink"/>
          </w:rPr>
          <w:t>https://www.waterboards.ca.gov/centralcoast/publications_forms/publications/basin_plan/</w:t>
        </w:r>
      </w:hyperlink>
      <w:r w:rsidR="00A925EE">
        <w:t>.</w:t>
      </w:r>
    </w:p>
    <w:p w14:paraId="5D8C90AA" w14:textId="3FBB7F2C" w:rsidR="00F76D34" w:rsidRDefault="00F76D34" w:rsidP="00A34F20">
      <w:pPr>
        <w:pStyle w:val="Heading3"/>
      </w:pPr>
      <w:bookmarkStart w:id="36" w:name="_Toc158377601"/>
      <w:bookmarkStart w:id="37" w:name="table-1annual-average-precipitation"/>
      <w:bookmarkStart w:id="38" w:name="_Toc12346683"/>
      <w:bookmarkStart w:id="39" w:name="_Toc12346859"/>
      <w:bookmarkStart w:id="40" w:name="_Toc94691692"/>
      <w:r>
        <w:t>Inco</w:t>
      </w:r>
      <w:r w:rsidR="00925A60">
        <w:t>r</w:t>
      </w:r>
      <w:r>
        <w:t xml:space="preserve">porate </w:t>
      </w:r>
      <w:r w:rsidR="00316D4D">
        <w:t>applicable provisions of s</w:t>
      </w:r>
      <w:r>
        <w:t>tatewide</w:t>
      </w:r>
      <w:r w:rsidR="00CC0785">
        <w:t xml:space="preserve"> </w:t>
      </w:r>
      <w:r w:rsidR="00316D4D">
        <w:t>water quality control p</w:t>
      </w:r>
      <w:r w:rsidR="00CC0785">
        <w:t xml:space="preserve">lans and </w:t>
      </w:r>
      <w:proofErr w:type="gramStart"/>
      <w:r w:rsidR="00316D4D">
        <w:t>p</w:t>
      </w:r>
      <w:r w:rsidR="00CC0785">
        <w:t>olicies</w:t>
      </w:r>
      <w:bookmarkEnd w:id="36"/>
      <w:proofErr w:type="gramEnd"/>
    </w:p>
    <w:p w14:paraId="2EDB5AD9" w14:textId="617627C6" w:rsidR="00F76D34" w:rsidRDefault="00F76D34" w:rsidP="00A34F20">
      <w:pPr>
        <w:pStyle w:val="Heading4"/>
      </w:pPr>
      <w:r>
        <w:t>Discussion</w:t>
      </w:r>
    </w:p>
    <w:p w14:paraId="459C97C7" w14:textId="4CC10DFD" w:rsidR="00A74F44" w:rsidRDefault="00437957" w:rsidP="00A74F44">
      <w:pPr>
        <w:pStyle w:val="BodyText"/>
      </w:pPr>
      <w:r w:rsidRPr="00437957">
        <w:t xml:space="preserve">The State Water Board has </w:t>
      </w:r>
      <w:r w:rsidR="00316D4D">
        <w:t>established</w:t>
      </w:r>
      <w:r w:rsidR="00AA0505">
        <w:t xml:space="preserve"> several different plans and policies since the last time the Central Coast Water Board updated its Basin Plan.  For example,</w:t>
      </w:r>
      <w:r w:rsidR="00316D4D">
        <w:t xml:space="preserve"> the </w:t>
      </w:r>
      <w:r w:rsidR="00AA0505">
        <w:t xml:space="preserve">State Water Board adopted the </w:t>
      </w:r>
      <w:r w:rsidR="00316D4D">
        <w:t xml:space="preserve">Water Quality Control Plan for Inland Surface Waters, Enclosed Bays, and Estuaries of California (ISWEBE Plan) as a single planning document to contain all the water quality control plan provisions adopted by the State Water Board relating to inland surface waters, enclosed bays, estuaries, and coastal lagoons of the state. </w:t>
      </w:r>
      <w:r w:rsidR="00313DBA">
        <w:t xml:space="preserve">In Part 2 of the ISWEBE Plan the TBUs and the subsistence fishing beneficial use have been defined. </w:t>
      </w:r>
      <w:r w:rsidR="00A74F44">
        <w:t xml:space="preserve">Interested persons and Tribes </w:t>
      </w:r>
      <w:r w:rsidR="00697E2B" w:rsidRPr="00437957">
        <w:t xml:space="preserve">referring to the </w:t>
      </w:r>
      <w:r w:rsidR="00697E2B" w:rsidRPr="00437957">
        <w:lastRenderedPageBreak/>
        <w:t xml:space="preserve">Basin Plan </w:t>
      </w:r>
      <w:r w:rsidR="00A74F44">
        <w:t>may be unaware that the</w:t>
      </w:r>
      <w:r w:rsidR="00313DBA">
        <w:t xml:space="preserve">se uses </w:t>
      </w:r>
      <w:r w:rsidR="00697E2B">
        <w:t>are</w:t>
      </w:r>
      <w:r w:rsidR="00A74F44">
        <w:t xml:space="preserve"> defined and may be designated to waterbodies where such uses exist or may potentially exist.</w:t>
      </w:r>
    </w:p>
    <w:p w14:paraId="70738AF2" w14:textId="6F7B8EAC" w:rsidR="00DE5E01" w:rsidRDefault="00316D4D" w:rsidP="00B863D5">
      <w:pPr>
        <w:pStyle w:val="BodyText"/>
      </w:pPr>
      <w:r>
        <w:t xml:space="preserve">The State Water Board has also established the Water Quality Control Plan for Ocean Waters of California, </w:t>
      </w:r>
      <w:r w:rsidR="00A641AB">
        <w:t xml:space="preserve">(Ocean Plan) </w:t>
      </w:r>
      <w:r>
        <w:t xml:space="preserve">for territorial marine waters of the state, which it revised in 2019. </w:t>
      </w:r>
      <w:bookmarkStart w:id="41" w:name="_Hlk150340612"/>
      <w:r w:rsidR="00A641AB">
        <w:t>Some of t</w:t>
      </w:r>
      <w:r w:rsidR="00B863D5">
        <w:t>hese</w:t>
      </w:r>
      <w:r w:rsidR="00B863D5" w:rsidRPr="00437957">
        <w:t xml:space="preserve"> statewide provisions </w:t>
      </w:r>
      <w:r w:rsidR="00B863D5">
        <w:t xml:space="preserve">that </w:t>
      </w:r>
      <w:r w:rsidR="00B863D5" w:rsidRPr="00437957">
        <w:t xml:space="preserve">establish </w:t>
      </w:r>
      <w:r w:rsidR="00B863D5">
        <w:t>water quality</w:t>
      </w:r>
      <w:r w:rsidR="00B863D5" w:rsidRPr="00437957">
        <w:t xml:space="preserve"> objectives and beneficial use</w:t>
      </w:r>
      <w:r w:rsidR="00B863D5">
        <w:t xml:space="preserve"> categorie</w:t>
      </w:r>
      <w:r w:rsidR="00B863D5" w:rsidRPr="00437957">
        <w:t>s</w:t>
      </w:r>
      <w:r w:rsidR="00B863D5">
        <w:t xml:space="preserve"> and definitions</w:t>
      </w:r>
      <w:r w:rsidR="00B863D5" w:rsidRPr="00437957">
        <w:t xml:space="preserve"> </w:t>
      </w:r>
      <w:r w:rsidR="00B863D5">
        <w:t>are</w:t>
      </w:r>
      <w:r w:rsidR="00B863D5" w:rsidRPr="00437957">
        <w:t xml:space="preserve"> not currently </w:t>
      </w:r>
      <w:r w:rsidR="00B863D5">
        <w:t>identified in</w:t>
      </w:r>
      <w:r w:rsidR="00B863D5" w:rsidRPr="00437957">
        <w:t xml:space="preserve"> the Basin Plan. </w:t>
      </w:r>
      <w:bookmarkEnd w:id="41"/>
      <w:r w:rsidR="00A74F44">
        <w:t>I</w:t>
      </w:r>
      <w:r w:rsidR="00BF64A9" w:rsidRPr="00437957">
        <w:t>nterested persons</w:t>
      </w:r>
      <w:r w:rsidR="00A74F44">
        <w:t xml:space="preserve"> and permit-writers</w:t>
      </w:r>
      <w:r w:rsidR="008A671B" w:rsidRPr="00437957">
        <w:t xml:space="preserve"> referring to the Basin Plan for applicable water quality objectives may</w:t>
      </w:r>
      <w:r w:rsidR="008A671B">
        <w:t xml:space="preserve"> be unaware </w:t>
      </w:r>
      <w:r w:rsidR="004D6DA1">
        <w:t>that these</w:t>
      </w:r>
      <w:r w:rsidR="008A671B">
        <w:t xml:space="preserve"> </w:t>
      </w:r>
      <w:r>
        <w:t>water quality</w:t>
      </w:r>
      <w:r w:rsidR="008A671B">
        <w:t xml:space="preserve"> objectives </w:t>
      </w:r>
      <w:r>
        <w:t>apply to waters within the region</w:t>
      </w:r>
      <w:r w:rsidR="002147A8">
        <w:t xml:space="preserve"> </w:t>
      </w:r>
      <w:r w:rsidR="008A671B">
        <w:t xml:space="preserve">or that </w:t>
      </w:r>
      <w:r w:rsidR="002147A8">
        <w:t>they supersede the objectives established by the Basin Plan</w:t>
      </w:r>
      <w:r w:rsidR="008A671B">
        <w:t>.</w:t>
      </w:r>
      <w:r w:rsidR="004D6DA1">
        <w:t xml:space="preserve"> </w:t>
      </w:r>
    </w:p>
    <w:p w14:paraId="187C6E04" w14:textId="374FD62D" w:rsidR="008A671B" w:rsidRDefault="00DE5E01" w:rsidP="00B863D5">
      <w:pPr>
        <w:pStyle w:val="BodyText"/>
      </w:pPr>
      <w:r>
        <w:t>Additionally, the State Water Board has adopted and/or amended statewide plans and policies that are not currently i</w:t>
      </w:r>
      <w:r w:rsidR="006C72F6">
        <w:t>dentified i</w:t>
      </w:r>
      <w:r>
        <w:t xml:space="preserve">n the Basin Plan. </w:t>
      </w:r>
      <w:r w:rsidR="00436D25">
        <w:t xml:space="preserve">For this reason, revisions include removal of outdated appendices, and addition of statewide plans and policies to Chapter 5 of the Basin Plan. </w:t>
      </w:r>
      <w:r w:rsidR="00DB10B2">
        <w:t xml:space="preserve">This Basin Plan </w:t>
      </w:r>
      <w:r w:rsidR="00B8512E">
        <w:t>a</w:t>
      </w:r>
      <w:r w:rsidR="006C72F6">
        <w:t>mendment</w:t>
      </w:r>
      <w:r w:rsidR="008A671B">
        <w:t xml:space="preserve"> conform</w:t>
      </w:r>
      <w:r w:rsidR="00DB10B2">
        <w:t>s</w:t>
      </w:r>
      <w:r w:rsidR="00575547">
        <w:t>,</w:t>
      </w:r>
      <w:r w:rsidR="008A671B">
        <w:t xml:space="preserve"> </w:t>
      </w:r>
      <w:r w:rsidR="003E22F6">
        <w:t>and/</w:t>
      </w:r>
      <w:r w:rsidR="008A671B">
        <w:t>or provide</w:t>
      </w:r>
      <w:r w:rsidR="00DB10B2">
        <w:t>s</w:t>
      </w:r>
      <w:r w:rsidR="008A671B">
        <w:t xml:space="preserve"> reference</w:t>
      </w:r>
      <w:r w:rsidR="00575547">
        <w:t>,</w:t>
      </w:r>
      <w:r w:rsidR="008A671B">
        <w:t xml:space="preserve"> to </w:t>
      </w:r>
      <w:r w:rsidR="00B863D5">
        <w:t xml:space="preserve">current </w:t>
      </w:r>
      <w:r w:rsidR="00575547">
        <w:t>statewide plans and policies</w:t>
      </w:r>
      <w:r w:rsidR="00B863D5">
        <w:t xml:space="preserve"> </w:t>
      </w:r>
      <w:r w:rsidR="00CB35E9">
        <w:t>to</w:t>
      </w:r>
      <w:r w:rsidR="00B863D5">
        <w:t xml:space="preserve"> </w:t>
      </w:r>
      <w:r w:rsidR="00B863D5" w:rsidRPr="00437957">
        <w:t>improve the clarity and usefulness of the Basin Plan</w:t>
      </w:r>
      <w:r w:rsidR="008A671B">
        <w:t>.</w:t>
      </w:r>
      <w:r w:rsidR="00CB35E9">
        <w:t xml:space="preserve"> </w:t>
      </w:r>
    </w:p>
    <w:p w14:paraId="186C8638" w14:textId="2484DB48" w:rsidR="00F76D34" w:rsidRDefault="00F76D34" w:rsidP="00A34F20">
      <w:pPr>
        <w:pStyle w:val="Heading4"/>
      </w:pPr>
      <w:r>
        <w:t xml:space="preserve">Proposed </w:t>
      </w:r>
      <w:r w:rsidR="00815E48">
        <w:t>revisions</w:t>
      </w:r>
    </w:p>
    <w:p w14:paraId="660DB061" w14:textId="3858721D" w:rsidR="005351CB" w:rsidRDefault="005351CB" w:rsidP="005351CB">
      <w:pPr>
        <w:pStyle w:val="Heading5Numberless"/>
      </w:pPr>
      <w:r>
        <w:t xml:space="preserve">Proposed </w:t>
      </w:r>
      <w:r w:rsidR="00815E48">
        <w:t>revision</w:t>
      </w:r>
      <w:r>
        <w:t xml:space="preserve"> to </w:t>
      </w:r>
      <w:r w:rsidR="003E22F6">
        <w:t>“</w:t>
      </w:r>
      <w:r>
        <w:t>List of Appendices</w:t>
      </w:r>
      <w:r w:rsidR="003E22F6">
        <w:t>”</w:t>
      </w:r>
      <w:r w:rsidR="0006186A">
        <w:t>—</w:t>
      </w:r>
      <w:r w:rsidR="006725D1">
        <w:t xml:space="preserve">before </w:t>
      </w:r>
      <w:r w:rsidR="003E22F6">
        <w:t>“</w:t>
      </w:r>
      <w:r w:rsidR="006725D1">
        <w:t>Chapter 1</w:t>
      </w:r>
      <w:r w:rsidR="003E22F6">
        <w:t>. Introduction”</w:t>
      </w:r>
    </w:p>
    <w:p w14:paraId="36345CF8" w14:textId="77777777" w:rsidR="005351CB" w:rsidRDefault="005351CB" w:rsidP="005351CB">
      <w:pPr>
        <w:pStyle w:val="BodyText"/>
        <w:ind w:left="720" w:hanging="720"/>
      </w:pPr>
      <w:r>
        <w:t>A-2</w:t>
      </w:r>
      <w:r>
        <w:tab/>
        <w:t xml:space="preserve">Statement of Policy with Respect to Maintaining High Quality of Waters in California (Anti-degradation Policy). State Water Board Resolution </w:t>
      </w:r>
      <w:del w:id="42" w:author="Pratt, Jamie@Waterboards" w:date="2023-10-24T17:48:00Z">
        <w:r w:rsidDel="00FE0791">
          <w:delText xml:space="preserve">No. </w:delText>
        </w:r>
      </w:del>
      <w:r>
        <w:t>68-16.</w:t>
      </w:r>
    </w:p>
    <w:p w14:paraId="11DF66DF" w14:textId="77777777" w:rsidR="005351CB" w:rsidRPr="00742C65" w:rsidRDefault="005351CB" w:rsidP="005351CB">
      <w:pPr>
        <w:pStyle w:val="BodyText"/>
        <w:ind w:left="720" w:hanging="720"/>
      </w:pPr>
      <w:r w:rsidRPr="00742C65">
        <w:t>A-3</w:t>
      </w:r>
      <w:r w:rsidRPr="00742C65">
        <w:tab/>
      </w:r>
      <w:del w:id="43" w:author="Pratt, Jamie@Waterboards" w:date="2023-09-29T11:05:00Z">
        <w:r w:rsidRPr="00742C65" w:rsidDel="008515F2">
          <w:delText>Water Quality Control Plan for Control of Temperature in Coastal and Interstate Waters and Enclosed Bays and Estuaries of California (1975 Thermal Plan).  State Water Board Resolution No. 75-89.</w:delText>
        </w:r>
      </w:del>
      <w:ins w:id="44" w:author="Pratt, Jamie@Waterboards" w:date="2023-09-29T11:06:00Z">
        <w:r>
          <w:rPr>
            <w:i/>
            <w:iCs/>
          </w:rPr>
          <w:t>Deleted</w:t>
        </w:r>
        <w:r>
          <w:t>.</w:t>
        </w:r>
      </w:ins>
    </w:p>
    <w:p w14:paraId="427A2525" w14:textId="77777777" w:rsidR="005351CB" w:rsidRPr="00742C65" w:rsidRDefault="005351CB" w:rsidP="005351CB">
      <w:pPr>
        <w:pStyle w:val="BodyText"/>
        <w:ind w:left="720" w:hanging="720"/>
      </w:pPr>
      <w:r w:rsidRPr="00742C65">
        <w:t>A-4</w:t>
      </w:r>
      <w:r w:rsidRPr="00742C65">
        <w:tab/>
      </w:r>
      <w:del w:id="45" w:author="Pratt, Jamie@Waterboards" w:date="2023-09-29T11:05:00Z">
        <w:r w:rsidRPr="00742C65" w:rsidDel="008515F2">
          <w:delText>Water Quality Control Policy for the Enclosed Bays and Estuaries of California (Bays and Estuaries Policy).  State Water Board Resolution No. 74-43 and No. 95-84.</w:delText>
        </w:r>
      </w:del>
      <w:ins w:id="46" w:author="Pratt, Jamie@Waterboards" w:date="2023-09-29T11:06:00Z">
        <w:r w:rsidRPr="008515F2">
          <w:rPr>
            <w:i/>
            <w:iCs/>
          </w:rPr>
          <w:t xml:space="preserve"> </w:t>
        </w:r>
        <w:r>
          <w:rPr>
            <w:i/>
            <w:iCs/>
          </w:rPr>
          <w:t>Deleted</w:t>
        </w:r>
        <w:r>
          <w:t>.</w:t>
        </w:r>
      </w:ins>
      <w:r w:rsidRPr="00742C65">
        <w:t xml:space="preserve"> </w:t>
      </w:r>
    </w:p>
    <w:p w14:paraId="62EFD5C1" w14:textId="77777777" w:rsidR="005351CB" w:rsidRPr="00742C65" w:rsidRDefault="005351CB" w:rsidP="005351CB">
      <w:pPr>
        <w:pStyle w:val="BodyText"/>
        <w:ind w:left="720" w:hanging="720"/>
      </w:pPr>
      <w:r w:rsidRPr="00742C65">
        <w:t>A-5</w:t>
      </w:r>
      <w:r w:rsidRPr="00742C65">
        <w:tab/>
      </w:r>
      <w:del w:id="47" w:author="Pratt, Jamie@Waterboards" w:date="2023-09-29T11:05:00Z">
        <w:r w:rsidRPr="00742C65" w:rsidDel="008515F2">
          <w:delText>Power Plant Cooling Policy.  State Water Board Resolution No. 75-84.</w:delText>
        </w:r>
      </w:del>
      <w:ins w:id="48" w:author="Pratt, Jamie@Waterboards" w:date="2023-09-29T11:06:00Z">
        <w:r w:rsidRPr="008515F2">
          <w:rPr>
            <w:i/>
            <w:iCs/>
          </w:rPr>
          <w:t xml:space="preserve"> </w:t>
        </w:r>
        <w:r>
          <w:rPr>
            <w:i/>
            <w:iCs/>
          </w:rPr>
          <w:t>Deleted</w:t>
        </w:r>
        <w:r>
          <w:t>.</w:t>
        </w:r>
      </w:ins>
      <w:r w:rsidRPr="00742C65">
        <w:t xml:space="preserve"> </w:t>
      </w:r>
    </w:p>
    <w:p w14:paraId="25E83ABC" w14:textId="77777777" w:rsidR="005351CB" w:rsidRPr="00742C65" w:rsidRDefault="005351CB" w:rsidP="005351CB">
      <w:pPr>
        <w:pStyle w:val="BodyText"/>
        <w:ind w:left="720" w:hanging="720"/>
      </w:pPr>
      <w:r w:rsidRPr="00742C65">
        <w:t>A-6</w:t>
      </w:r>
      <w:r w:rsidRPr="00742C65">
        <w:tab/>
      </w:r>
      <w:del w:id="49" w:author="Pratt, Jamie@Waterboards" w:date="2023-09-29T11:05:00Z">
        <w:r w:rsidRPr="00742C65" w:rsidDel="008515F2">
          <w:delText>Reclamation Policy.  State Water Board Resolution No. 77-1.</w:delText>
        </w:r>
      </w:del>
      <w:ins w:id="50" w:author="Pratt, Jamie@Waterboards" w:date="2023-09-29T11:06:00Z">
        <w:r w:rsidRPr="008515F2">
          <w:rPr>
            <w:i/>
            <w:iCs/>
          </w:rPr>
          <w:t xml:space="preserve"> </w:t>
        </w:r>
        <w:r>
          <w:rPr>
            <w:i/>
            <w:iCs/>
          </w:rPr>
          <w:t>Deleted</w:t>
        </w:r>
        <w:r>
          <w:t>.</w:t>
        </w:r>
      </w:ins>
      <w:r w:rsidRPr="00742C65">
        <w:t xml:space="preserve"> </w:t>
      </w:r>
    </w:p>
    <w:p w14:paraId="59220E2B" w14:textId="479FAE5B" w:rsidR="005351CB" w:rsidRPr="00742C65" w:rsidRDefault="005351CB" w:rsidP="005351CB">
      <w:pPr>
        <w:pStyle w:val="BodyText"/>
        <w:ind w:left="720" w:hanging="720"/>
      </w:pPr>
      <w:r w:rsidRPr="00742C65">
        <w:t>A-7</w:t>
      </w:r>
      <w:r w:rsidRPr="00742C65">
        <w:tab/>
      </w:r>
      <w:del w:id="51" w:author="Pratt, Jamie@Waterboards" w:date="2023-12-05T15:28:00Z">
        <w:r w:rsidRPr="00742C65" w:rsidDel="000D46BF">
          <w:delText>Shredder Waste Disposal Policy.  State Water Board Resolution</w:delText>
        </w:r>
      </w:del>
      <w:del w:id="52" w:author="Pratt, Jamie@Waterboards" w:date="2023-11-14T10:58:00Z">
        <w:r w:rsidRPr="00742C65" w:rsidDel="00990142">
          <w:delText xml:space="preserve"> No.</w:delText>
        </w:r>
      </w:del>
      <w:del w:id="53" w:author="Pratt, Jamie@Waterboards" w:date="2023-12-05T15:28:00Z">
        <w:r w:rsidRPr="00742C65" w:rsidDel="000D46BF">
          <w:delText xml:space="preserve"> 87-22.</w:delText>
        </w:r>
      </w:del>
      <w:ins w:id="54" w:author="Pratt, Jamie@Waterboards" w:date="2023-12-05T15:28:00Z">
        <w:r w:rsidR="000D46BF" w:rsidRPr="000D46BF">
          <w:rPr>
            <w:i/>
            <w:iCs/>
          </w:rPr>
          <w:t xml:space="preserve"> </w:t>
        </w:r>
        <w:r w:rsidR="000D46BF">
          <w:rPr>
            <w:i/>
            <w:iCs/>
          </w:rPr>
          <w:t>Deleted</w:t>
        </w:r>
        <w:r w:rsidR="000D46BF" w:rsidRPr="00742C65">
          <w:t>.</w:t>
        </w:r>
      </w:ins>
      <w:r w:rsidRPr="00742C65">
        <w:t xml:space="preserve"> </w:t>
      </w:r>
    </w:p>
    <w:p w14:paraId="0A867997" w14:textId="77777777" w:rsidR="005351CB" w:rsidRPr="008515F2" w:rsidRDefault="005351CB" w:rsidP="005351CB">
      <w:pPr>
        <w:pStyle w:val="BodyText"/>
        <w:ind w:left="720" w:hanging="720"/>
      </w:pPr>
      <w:r w:rsidRPr="00742C65">
        <w:t>A-8</w:t>
      </w:r>
      <w:r w:rsidRPr="00742C65">
        <w:tab/>
      </w:r>
      <w:del w:id="55" w:author="Pratt, Jamie@Waterboards" w:date="2023-09-29T11:05:00Z">
        <w:r w:rsidRPr="00742C65" w:rsidDel="008515F2">
          <w:delText>Underground Storage Tank Pilot Program.  State Water Board Resolution No. 88-23.</w:delText>
        </w:r>
      </w:del>
      <w:del w:id="56" w:author="Pratt, Jamie@Waterboards" w:date="2023-09-29T11:06:00Z">
        <w:r w:rsidRPr="00742C65" w:rsidDel="008515F2">
          <w:delText xml:space="preserve"> </w:delText>
        </w:r>
      </w:del>
      <w:ins w:id="57" w:author="Pratt, Jamie@Waterboards" w:date="2023-09-29T11:06:00Z">
        <w:r>
          <w:rPr>
            <w:i/>
            <w:iCs/>
          </w:rPr>
          <w:t>Deleted</w:t>
        </w:r>
        <w:r>
          <w:t>.</w:t>
        </w:r>
      </w:ins>
    </w:p>
    <w:p w14:paraId="63F353E5" w14:textId="77777777" w:rsidR="005351CB" w:rsidRPr="00742C65" w:rsidRDefault="005351CB" w:rsidP="005351CB">
      <w:pPr>
        <w:pStyle w:val="BodyText"/>
        <w:ind w:left="720" w:hanging="720"/>
      </w:pPr>
      <w:r w:rsidRPr="00742C65">
        <w:t>A-9</w:t>
      </w:r>
      <w:r w:rsidRPr="00742C65">
        <w:tab/>
      </w:r>
      <w:del w:id="58" w:author="Pratt, Jamie@Waterboards" w:date="2023-09-29T11:05:00Z">
        <w:r w:rsidRPr="00742C65" w:rsidDel="008515F2">
          <w:delText>Sources of Drinking Water Policy.  State Water Board Resolution No. 88-63</w:delText>
        </w:r>
      </w:del>
      <w:r w:rsidRPr="00742C65">
        <w:t xml:space="preserve">. </w:t>
      </w:r>
    </w:p>
    <w:p w14:paraId="08E66152" w14:textId="77777777" w:rsidR="005351CB" w:rsidRPr="008515F2" w:rsidRDefault="005351CB" w:rsidP="005351CB">
      <w:pPr>
        <w:pStyle w:val="BodyText"/>
        <w:ind w:left="720" w:hanging="720"/>
        <w:rPr>
          <w:i/>
          <w:iCs/>
        </w:rPr>
      </w:pPr>
      <w:r w:rsidRPr="00742C65">
        <w:t>A-10</w:t>
      </w:r>
      <w:r w:rsidRPr="00742C65">
        <w:tab/>
      </w:r>
      <w:del w:id="59" w:author="Pratt, Jamie@Waterboards" w:date="2023-09-29T11:05:00Z">
        <w:r w:rsidRPr="00742C65" w:rsidDel="008515F2">
          <w:delText>Nonpoint Source Management Plan.  State Water Board Resolution No. 88-123.</w:delText>
        </w:r>
      </w:del>
      <w:ins w:id="60" w:author="Pratt, Jamie@Waterboards" w:date="2023-09-29T11:05:00Z">
        <w:r>
          <w:rPr>
            <w:i/>
            <w:iCs/>
          </w:rPr>
          <w:t>Deleted.</w:t>
        </w:r>
      </w:ins>
    </w:p>
    <w:p w14:paraId="09303433" w14:textId="77777777" w:rsidR="005351CB" w:rsidRDefault="005351CB" w:rsidP="005351CB">
      <w:pPr>
        <w:pStyle w:val="BodyText"/>
        <w:ind w:left="720" w:hanging="720"/>
      </w:pPr>
      <w:r>
        <w:lastRenderedPageBreak/>
        <w:t>A-11</w:t>
      </w:r>
      <w:r>
        <w:tab/>
      </w:r>
      <w:del w:id="61" w:author="Pratt, Jamie@Waterboards" w:date="2023-09-21T17:39:00Z">
        <w:r>
          <w:delText>Water Quality Control Plan for Ocean Waters of California (1990 Ocean Plan).  State Water Board Resolution No. 90-27</w:delText>
        </w:r>
      </w:del>
      <w:del w:id="62" w:author="Pratt, Jamie@Waterboards" w:date="2023-09-29T11:06:00Z">
        <w:r w:rsidDel="008515F2">
          <w:delText>.</w:delText>
        </w:r>
      </w:del>
      <w:ins w:id="63" w:author="Pratt, Jamie@Waterboards" w:date="2023-09-21T17:39:00Z">
        <w:r>
          <w:rPr>
            <w:i/>
            <w:iCs/>
          </w:rPr>
          <w:t>Deleted</w:t>
        </w:r>
      </w:ins>
      <w:r>
        <w:t>.</w:t>
      </w:r>
    </w:p>
    <w:p w14:paraId="194F3EDA" w14:textId="77777777" w:rsidR="005351CB" w:rsidRDefault="005351CB" w:rsidP="005351CB">
      <w:pPr>
        <w:pStyle w:val="BodyText"/>
        <w:ind w:left="720" w:hanging="720"/>
        <w:rPr>
          <w:ins w:id="64" w:author="Pratt, Jamie@Waterboards" w:date="2023-10-24T17:48:00Z"/>
        </w:rPr>
      </w:pPr>
      <w:r w:rsidRPr="00742C65">
        <w:t>A-12</w:t>
      </w:r>
      <w:r w:rsidRPr="00742C65">
        <w:tab/>
      </w:r>
      <w:del w:id="65" w:author="Pratt, Jamie@Waterboards" w:date="2023-09-29T11:05:00Z">
        <w:r w:rsidRPr="00742C65" w:rsidDel="008515F2">
          <w:delText>Discharges of Municipal Solid Waste Policy.  State Water Board Resolution No. 93-62.</w:delText>
        </w:r>
      </w:del>
      <w:ins w:id="66" w:author="Pratt, Jamie@Waterboards" w:date="2023-09-29T11:06:00Z">
        <w:r w:rsidRPr="008515F2">
          <w:rPr>
            <w:i/>
            <w:iCs/>
          </w:rPr>
          <w:t xml:space="preserve"> </w:t>
        </w:r>
        <w:r>
          <w:rPr>
            <w:i/>
            <w:iCs/>
          </w:rPr>
          <w:t>Deleted</w:t>
        </w:r>
        <w:r>
          <w:t>.</w:t>
        </w:r>
      </w:ins>
    </w:p>
    <w:p w14:paraId="102AFF20" w14:textId="77777777" w:rsidR="005351CB" w:rsidRPr="00742C65" w:rsidRDefault="005351CB" w:rsidP="005351CB">
      <w:pPr>
        <w:pStyle w:val="BodyText"/>
        <w:ind w:left="720" w:hanging="720"/>
      </w:pPr>
      <w:r w:rsidRPr="00742C65">
        <w:t>A-13</w:t>
      </w:r>
      <w:r w:rsidRPr="00742C65">
        <w:tab/>
      </w:r>
      <w:r w:rsidRPr="00742C65">
        <w:rPr>
          <w:i/>
        </w:rPr>
        <w:t>Deleted.</w:t>
      </w:r>
    </w:p>
    <w:p w14:paraId="5C8A1E81" w14:textId="77777777" w:rsidR="005351CB" w:rsidRPr="00742C65" w:rsidRDefault="005351CB" w:rsidP="005351CB">
      <w:pPr>
        <w:pStyle w:val="BodyText"/>
        <w:ind w:left="720" w:hanging="720"/>
      </w:pPr>
      <w:r w:rsidRPr="00742C65">
        <w:t>A-14</w:t>
      </w:r>
      <w:r w:rsidRPr="00742C65">
        <w:tab/>
      </w:r>
      <w:r w:rsidRPr="00742C65">
        <w:rPr>
          <w:i/>
        </w:rPr>
        <w:t>Deleted.</w:t>
      </w:r>
    </w:p>
    <w:p w14:paraId="39C11753" w14:textId="77777777" w:rsidR="005351CB" w:rsidRPr="00742C65" w:rsidRDefault="005351CB" w:rsidP="005351CB">
      <w:pPr>
        <w:pStyle w:val="BodyText"/>
        <w:ind w:left="720" w:hanging="720"/>
      </w:pPr>
      <w:r w:rsidRPr="00742C65">
        <w:t>A-15</w:t>
      </w:r>
      <w:r w:rsidRPr="00742C65">
        <w:tab/>
      </w:r>
      <w:r w:rsidRPr="00742C65">
        <w:rPr>
          <w:i/>
        </w:rPr>
        <w:t>Deleted.</w:t>
      </w:r>
    </w:p>
    <w:p w14:paraId="3FA8AA89" w14:textId="77777777" w:rsidR="005351CB" w:rsidRPr="00742C65" w:rsidRDefault="005351CB" w:rsidP="005351CB">
      <w:pPr>
        <w:pStyle w:val="BodyText"/>
        <w:ind w:left="720" w:hanging="720"/>
      </w:pPr>
      <w:r w:rsidRPr="00742C65">
        <w:t>A-16</w:t>
      </w:r>
      <w:r w:rsidRPr="00742C65">
        <w:tab/>
      </w:r>
      <w:r w:rsidRPr="00742C65">
        <w:rPr>
          <w:i/>
        </w:rPr>
        <w:t>Deleted.</w:t>
      </w:r>
      <w:r w:rsidRPr="00742C65">
        <w:t xml:space="preserve"> </w:t>
      </w:r>
    </w:p>
    <w:p w14:paraId="44A32C60" w14:textId="03A3ED37" w:rsidR="005351CB" w:rsidRPr="00742C65" w:rsidRDefault="005351CB" w:rsidP="005351CB">
      <w:pPr>
        <w:pStyle w:val="BodyText"/>
        <w:ind w:left="720" w:hanging="720"/>
      </w:pPr>
      <w:r w:rsidRPr="00742C65">
        <w:t>A-17</w:t>
      </w:r>
      <w:r w:rsidRPr="00742C65">
        <w:tab/>
        <w:t xml:space="preserve">Adopting </w:t>
      </w:r>
      <w:r w:rsidR="00E5243E">
        <w:t>Amendment</w:t>
      </w:r>
      <w:r w:rsidRPr="00742C65">
        <w:t xml:space="preserve">s to the Water Quality Control Plan And Requesting Approval from the State Water Resources Control Board, Resolution </w:t>
      </w:r>
      <w:del w:id="67" w:author="Pratt, Jamie@Waterboards" w:date="2023-10-24T17:49:00Z">
        <w:r w:rsidRPr="00742C65" w:rsidDel="00FE0791">
          <w:delText xml:space="preserve">No. </w:delText>
        </w:r>
      </w:del>
      <w:r w:rsidRPr="00742C65">
        <w:t xml:space="preserve">R3-89-04 amended by Resolution </w:t>
      </w:r>
      <w:del w:id="68" w:author="Pratt, Jamie@Waterboards" w:date="2023-10-24T17:49:00Z">
        <w:r w:rsidRPr="00742C65" w:rsidDel="00FE0791">
          <w:delText xml:space="preserve">No. </w:delText>
        </w:r>
      </w:del>
      <w:r w:rsidRPr="00742C65">
        <w:t>R3-2005-0013.</w:t>
      </w:r>
    </w:p>
    <w:p w14:paraId="42EA3A36" w14:textId="77777777" w:rsidR="005351CB" w:rsidRPr="00742C65" w:rsidRDefault="005351CB" w:rsidP="005351CB">
      <w:pPr>
        <w:pStyle w:val="BodyText"/>
        <w:ind w:left="720" w:hanging="720"/>
      </w:pPr>
      <w:r w:rsidRPr="00742C65">
        <w:t>A-18</w:t>
      </w:r>
      <w:r w:rsidRPr="00742C65">
        <w:tab/>
        <w:t xml:space="preserve">Recommendation to the State Water Resources Control Board Concerning the Designation of Terrace Point in Santa Cruz County as an Area of Special Biological Significance, Resolution </w:t>
      </w:r>
      <w:del w:id="69" w:author="Pratt, Jamie@Waterboards" w:date="2023-10-24T17:49:00Z">
        <w:r w:rsidRPr="00742C65" w:rsidDel="00FE0791">
          <w:delText xml:space="preserve">No. </w:delText>
        </w:r>
      </w:del>
      <w:r w:rsidRPr="00742C65">
        <w:t xml:space="preserve">R3-76-10. </w:t>
      </w:r>
    </w:p>
    <w:p w14:paraId="2EC81391" w14:textId="77777777" w:rsidR="005351CB" w:rsidRPr="00742C65" w:rsidRDefault="005351CB" w:rsidP="005351CB">
      <w:pPr>
        <w:pStyle w:val="BodyText"/>
        <w:ind w:left="720" w:hanging="720"/>
      </w:pPr>
      <w:r w:rsidRPr="00742C65">
        <w:t>A-19</w:t>
      </w:r>
      <w:r w:rsidRPr="00742C65">
        <w:tab/>
      </w:r>
      <w:r w:rsidRPr="00742C65">
        <w:rPr>
          <w:i/>
        </w:rPr>
        <w:t>Deleted.</w:t>
      </w:r>
    </w:p>
    <w:p w14:paraId="4CA3755F" w14:textId="77777777" w:rsidR="005351CB" w:rsidRPr="00742C65" w:rsidRDefault="005351CB" w:rsidP="005351CB">
      <w:pPr>
        <w:pStyle w:val="BodyText"/>
        <w:ind w:left="720" w:hanging="720"/>
      </w:pPr>
      <w:r w:rsidRPr="00742C65">
        <w:t>A-20</w:t>
      </w:r>
      <w:r w:rsidRPr="00742C65">
        <w:tab/>
        <w:t xml:space="preserve">Regarding Marina County Water District's Petition to Delete the Southern Monterey Bay Discharge Prohibition Zones from the Basin Plan, Resolution </w:t>
      </w:r>
      <w:del w:id="70" w:author="Pratt, Jamie@Waterboards" w:date="2023-10-24T17:49:00Z">
        <w:r w:rsidRPr="00742C65" w:rsidDel="00FE0791">
          <w:delText>No.</w:delText>
        </w:r>
      </w:del>
      <w:del w:id="71" w:author="Pratt, Jamie@Waterboards" w:date="2023-10-24T17:50:00Z">
        <w:r w:rsidRPr="00742C65" w:rsidDel="00FE0791">
          <w:delText xml:space="preserve"> </w:delText>
        </w:r>
      </w:del>
      <w:r w:rsidRPr="00742C65">
        <w:t xml:space="preserve">R3-79-06. </w:t>
      </w:r>
    </w:p>
    <w:p w14:paraId="35DA933B" w14:textId="77777777" w:rsidR="005351CB" w:rsidRPr="00742C65" w:rsidRDefault="005351CB" w:rsidP="005351CB">
      <w:pPr>
        <w:pStyle w:val="BodyText"/>
        <w:ind w:left="720" w:hanging="720"/>
      </w:pPr>
      <w:r w:rsidRPr="00742C65">
        <w:t>A-21</w:t>
      </w:r>
      <w:r w:rsidRPr="00742C65">
        <w:tab/>
        <w:t xml:space="preserve">Certification of Santa Cruz County's Wastewater Management Program for the San Lorenzo River Watershed, Resolution </w:t>
      </w:r>
      <w:del w:id="72" w:author="Pratt, Jamie@Waterboards" w:date="2023-10-24T17:50:00Z">
        <w:r w:rsidRPr="00742C65" w:rsidDel="00FE0791">
          <w:delText>No.</w:delText>
        </w:r>
      </w:del>
      <w:del w:id="73" w:author="Pratt, Jamie@Waterboards" w:date="2023-10-24T17:49:00Z">
        <w:r w:rsidRPr="00742C65" w:rsidDel="00FE0791">
          <w:delText xml:space="preserve"> </w:delText>
        </w:r>
      </w:del>
      <w:r w:rsidRPr="00742C65">
        <w:t xml:space="preserve">R3-87-04. </w:t>
      </w:r>
    </w:p>
    <w:p w14:paraId="1D4F107C" w14:textId="77777777" w:rsidR="005351CB" w:rsidRPr="00742C65" w:rsidRDefault="005351CB" w:rsidP="005351CB">
      <w:pPr>
        <w:pStyle w:val="BodyText"/>
        <w:ind w:left="720" w:hanging="720"/>
      </w:pPr>
      <w:r w:rsidRPr="00742C65">
        <w:t>A-22</w:t>
      </w:r>
      <w:r w:rsidRPr="00742C65">
        <w:tab/>
        <w:t>Policy Regarding Disposal of Highway Grooving Residues.</w:t>
      </w:r>
    </w:p>
    <w:p w14:paraId="7D38148C" w14:textId="77777777" w:rsidR="005351CB" w:rsidRPr="00742C65" w:rsidRDefault="005351CB" w:rsidP="005351CB">
      <w:pPr>
        <w:pStyle w:val="BodyText"/>
        <w:ind w:left="720" w:hanging="720"/>
      </w:pPr>
      <w:r w:rsidRPr="00742C65">
        <w:t>A-23</w:t>
      </w:r>
      <w:r w:rsidRPr="00742C65">
        <w:tab/>
        <w:t>Waiver of Regulations of Specific Types of Waste Dischargers.</w:t>
      </w:r>
    </w:p>
    <w:p w14:paraId="6B794534" w14:textId="77777777" w:rsidR="005351CB" w:rsidRPr="00742C65" w:rsidRDefault="005351CB" w:rsidP="005351CB">
      <w:pPr>
        <w:pStyle w:val="BodyText"/>
        <w:ind w:left="720" w:hanging="720"/>
      </w:pPr>
      <w:r w:rsidRPr="00742C65">
        <w:t>A-24</w:t>
      </w:r>
      <w:r w:rsidRPr="00742C65">
        <w:tab/>
      </w:r>
      <w:r w:rsidRPr="00742C65">
        <w:rPr>
          <w:i/>
        </w:rPr>
        <w:t>Deleted.</w:t>
      </w:r>
    </w:p>
    <w:p w14:paraId="2660CFF5" w14:textId="77777777" w:rsidR="005351CB" w:rsidRDefault="005351CB" w:rsidP="005351CB">
      <w:pPr>
        <w:pStyle w:val="BodyText"/>
        <w:ind w:left="720" w:hanging="720"/>
      </w:pPr>
      <w:r w:rsidRPr="00742C65">
        <w:t>A-25</w:t>
      </w:r>
      <w:r w:rsidRPr="00742C65">
        <w:tab/>
        <w:t xml:space="preserve">Appreciation for Discharger Compliance, Resolution </w:t>
      </w:r>
      <w:del w:id="74" w:author="Pratt, Jamie@Waterboards" w:date="2023-10-24T17:50:00Z">
        <w:r w:rsidRPr="00742C65" w:rsidDel="00FE0791">
          <w:delText xml:space="preserve">No. </w:delText>
        </w:r>
      </w:del>
      <w:r w:rsidRPr="00742C65">
        <w:t>R3-93-04.</w:t>
      </w:r>
    </w:p>
    <w:p w14:paraId="6B16AB6A" w14:textId="77777777" w:rsidR="005351CB" w:rsidRPr="00742C65" w:rsidRDefault="005351CB" w:rsidP="005351CB">
      <w:pPr>
        <w:pStyle w:val="BodyText"/>
        <w:ind w:left="720" w:hanging="720"/>
      </w:pPr>
      <w:r w:rsidRPr="00742C65">
        <w:t>A-26</w:t>
      </w:r>
      <w:r w:rsidRPr="00742C65">
        <w:tab/>
        <w:t>Support Material for Calculating Adjusted Sodium Absorption Ratio (SAR) Area.</w:t>
      </w:r>
    </w:p>
    <w:p w14:paraId="5FBAF14D" w14:textId="77777777" w:rsidR="005351CB" w:rsidRPr="00742C65" w:rsidRDefault="005351CB" w:rsidP="005351CB">
      <w:pPr>
        <w:pStyle w:val="BodyText"/>
        <w:ind w:left="720" w:hanging="720"/>
      </w:pPr>
      <w:r w:rsidRPr="00742C65">
        <w:t>A-27</w:t>
      </w:r>
      <w:r w:rsidRPr="00742C65">
        <w:tab/>
        <w:t xml:space="preserve">Nipomo Individual Sewage Disposal System Prohibition Area Description. </w:t>
      </w:r>
    </w:p>
    <w:p w14:paraId="21C7F11D" w14:textId="77777777" w:rsidR="005351CB" w:rsidRPr="00742C65" w:rsidRDefault="005351CB" w:rsidP="005351CB">
      <w:pPr>
        <w:pStyle w:val="BodyText"/>
        <w:ind w:left="720" w:hanging="720"/>
      </w:pPr>
      <w:r w:rsidRPr="00742C65">
        <w:t>A-28</w:t>
      </w:r>
      <w:r w:rsidRPr="00742C65">
        <w:tab/>
      </w:r>
      <w:r w:rsidRPr="00742C65">
        <w:rPr>
          <w:i/>
        </w:rPr>
        <w:t>Deleted.</w:t>
      </w:r>
    </w:p>
    <w:p w14:paraId="0E79ACB8" w14:textId="77777777" w:rsidR="005351CB" w:rsidRPr="00742C65" w:rsidRDefault="005351CB" w:rsidP="005351CB">
      <w:pPr>
        <w:pStyle w:val="BodyText"/>
        <w:ind w:left="720" w:hanging="720"/>
      </w:pPr>
      <w:r w:rsidRPr="00742C65">
        <w:t>A-29</w:t>
      </w:r>
      <w:r w:rsidRPr="00742C65">
        <w:tab/>
      </w:r>
      <w:r w:rsidRPr="00742C65">
        <w:rPr>
          <w:i/>
        </w:rPr>
        <w:t>Deleted.</w:t>
      </w:r>
    </w:p>
    <w:p w14:paraId="6CE3D7BF" w14:textId="77777777" w:rsidR="005351CB" w:rsidRDefault="005351CB" w:rsidP="005351CB">
      <w:pPr>
        <w:pStyle w:val="BodyText"/>
        <w:ind w:left="720" w:hanging="720"/>
      </w:pPr>
      <w:r w:rsidRPr="00742C65">
        <w:t>A-30</w:t>
      </w:r>
      <w:r w:rsidRPr="00742C65">
        <w:tab/>
        <w:t xml:space="preserve">Los Osos Baywood Park Individual and Community Sewage Disposal System Prohibition Area, Resolution </w:t>
      </w:r>
      <w:del w:id="75" w:author="Pratt, Jamie@Waterboards" w:date="2023-10-24T17:51:00Z">
        <w:r w:rsidRPr="00742C65" w:rsidDel="00FE0791">
          <w:delText xml:space="preserve">No. </w:delText>
        </w:r>
      </w:del>
      <w:r w:rsidRPr="00742C65">
        <w:t xml:space="preserve">R3-83-13. </w:t>
      </w:r>
    </w:p>
    <w:p w14:paraId="31AEA14A" w14:textId="4DF71576" w:rsidR="0031670F" w:rsidRDefault="006C66E0" w:rsidP="0031670F">
      <w:pPr>
        <w:pStyle w:val="Heading5Numberless"/>
      </w:pPr>
      <w:r>
        <w:t xml:space="preserve">Proposed </w:t>
      </w:r>
      <w:r w:rsidR="00815E48">
        <w:t>revision</w:t>
      </w:r>
      <w:r>
        <w:t xml:space="preserve"> to </w:t>
      </w:r>
      <w:r w:rsidR="00A47A2F">
        <w:t xml:space="preserve">section </w:t>
      </w:r>
      <w:r w:rsidR="00815E48">
        <w:t>“</w:t>
      </w:r>
      <w:r w:rsidR="0031670F">
        <w:t>2.2</w:t>
      </w:r>
      <w:r w:rsidR="002B7EF4">
        <w:softHyphen/>
      </w:r>
      <w:r w:rsidR="00594F11">
        <w:t xml:space="preserve"> Beneficial Use Definitions</w:t>
      </w:r>
      <w:r w:rsidR="00815E48">
        <w:t>”</w:t>
      </w:r>
    </w:p>
    <w:p w14:paraId="603AB270" w14:textId="28E7DC0C" w:rsidR="00441DE7" w:rsidRDefault="00441DE7" w:rsidP="00441DE7">
      <w:pPr>
        <w:pStyle w:val="BodyText"/>
      </w:pPr>
      <w:r>
        <w:t>Beneficial uses for surface water and groundwater are divided into the twenty-</w:t>
      </w:r>
      <w:ins w:id="76" w:author="Pratt, Jamie@Waterboards" w:date="2023-10-18T17:07:00Z">
        <w:r>
          <w:t>six</w:t>
        </w:r>
      </w:ins>
      <w:del w:id="77" w:author="Pratt, Jamie@Waterboards" w:date="2023-10-18T17:07:00Z">
        <w:r w:rsidDel="00441DE7">
          <w:delText>three</w:delText>
        </w:r>
      </w:del>
      <w:r>
        <w:t xml:space="preserve"> standard categories listed below. </w:t>
      </w:r>
    </w:p>
    <w:p w14:paraId="2837AB82" w14:textId="42FB2E3F" w:rsidR="00F253D1" w:rsidRPr="00F253D1" w:rsidRDefault="00F253D1" w:rsidP="00441DE7">
      <w:pPr>
        <w:pStyle w:val="BodyText"/>
        <w:rPr>
          <w:b/>
          <w:bCs/>
          <w:color w:val="2F5496" w:themeColor="accent1" w:themeShade="BF"/>
          <w:sz w:val="28"/>
        </w:rPr>
      </w:pPr>
      <w:r w:rsidRPr="00F253D1">
        <w:rPr>
          <w:b/>
          <w:bCs/>
          <w:color w:val="2F5496" w:themeColor="accent1" w:themeShade="BF"/>
          <w:sz w:val="28"/>
        </w:rPr>
        <w:lastRenderedPageBreak/>
        <w:t xml:space="preserve">Proposed </w:t>
      </w:r>
      <w:r w:rsidR="00815E48">
        <w:rPr>
          <w:b/>
          <w:bCs/>
          <w:color w:val="2F5496" w:themeColor="accent1" w:themeShade="BF"/>
          <w:sz w:val="28"/>
        </w:rPr>
        <w:t>revision</w:t>
      </w:r>
      <w:r w:rsidRPr="00F253D1">
        <w:rPr>
          <w:b/>
          <w:bCs/>
          <w:color w:val="2F5496" w:themeColor="accent1" w:themeShade="BF"/>
          <w:sz w:val="28"/>
        </w:rPr>
        <w:t xml:space="preserve"> to </w:t>
      </w:r>
      <w:r w:rsidR="00A47A2F">
        <w:rPr>
          <w:b/>
          <w:bCs/>
          <w:color w:val="2F5496" w:themeColor="accent1" w:themeShade="BF"/>
          <w:sz w:val="28"/>
        </w:rPr>
        <w:t xml:space="preserve">section </w:t>
      </w:r>
      <w:r w:rsidR="00815E48">
        <w:rPr>
          <w:b/>
          <w:bCs/>
          <w:color w:val="2F5496" w:themeColor="accent1" w:themeShade="BF"/>
          <w:sz w:val="28"/>
        </w:rPr>
        <w:t>“</w:t>
      </w:r>
      <w:r w:rsidRPr="00F253D1">
        <w:rPr>
          <w:b/>
          <w:bCs/>
          <w:color w:val="2F5496" w:themeColor="accent1" w:themeShade="BF"/>
          <w:sz w:val="28"/>
        </w:rPr>
        <w:t>2.2</w:t>
      </w:r>
      <w:r w:rsidRPr="00F253D1">
        <w:rPr>
          <w:b/>
          <w:bCs/>
          <w:color w:val="2F5496" w:themeColor="accent1" w:themeShade="BF"/>
          <w:sz w:val="28"/>
        </w:rPr>
        <w:softHyphen/>
        <w:t xml:space="preserve"> Beneficial Use Definitions</w:t>
      </w:r>
      <w:r w:rsidR="00815E48">
        <w:rPr>
          <w:b/>
          <w:bCs/>
          <w:color w:val="2F5496" w:themeColor="accent1" w:themeShade="BF"/>
          <w:sz w:val="28"/>
        </w:rPr>
        <w:t>”</w:t>
      </w:r>
      <w:r w:rsidR="000030C9">
        <w:rPr>
          <w:b/>
          <w:bCs/>
          <w:color w:val="2F5496" w:themeColor="accent1" w:themeShade="BF"/>
          <w:sz w:val="28"/>
        </w:rPr>
        <w:t>—</w:t>
      </w:r>
      <w:r w:rsidR="00A47A2F">
        <w:rPr>
          <w:b/>
          <w:bCs/>
          <w:color w:val="2F5496" w:themeColor="accent1" w:themeShade="BF"/>
          <w:sz w:val="28"/>
        </w:rPr>
        <w:t>a</w:t>
      </w:r>
      <w:r w:rsidR="000030C9">
        <w:rPr>
          <w:b/>
          <w:bCs/>
          <w:color w:val="2F5496" w:themeColor="accent1" w:themeShade="BF"/>
          <w:sz w:val="28"/>
        </w:rPr>
        <w:t xml:space="preserve">fter </w:t>
      </w:r>
      <w:r w:rsidR="00815E48">
        <w:rPr>
          <w:b/>
          <w:bCs/>
          <w:color w:val="2F5496" w:themeColor="accent1" w:themeShade="BF"/>
          <w:sz w:val="28"/>
        </w:rPr>
        <w:t>“</w:t>
      </w:r>
      <w:r w:rsidR="000030C9">
        <w:rPr>
          <w:b/>
          <w:bCs/>
          <w:color w:val="2F5496" w:themeColor="accent1" w:themeShade="BF"/>
          <w:sz w:val="28"/>
        </w:rPr>
        <w:t>2.2.23</w:t>
      </w:r>
      <w:r w:rsidR="00815E48">
        <w:rPr>
          <w:b/>
          <w:bCs/>
          <w:color w:val="2F5496" w:themeColor="accent1" w:themeShade="BF"/>
          <w:sz w:val="28"/>
        </w:rPr>
        <w:t xml:space="preserve"> Shellfish Harvesting”</w:t>
      </w:r>
      <w:r w:rsidR="000030C9">
        <w:rPr>
          <w:b/>
          <w:bCs/>
          <w:color w:val="2F5496" w:themeColor="accent1" w:themeShade="BF"/>
          <w:sz w:val="28"/>
        </w:rPr>
        <w:t xml:space="preserve"> </w:t>
      </w:r>
    </w:p>
    <w:p w14:paraId="27E04397" w14:textId="0DFA2591" w:rsidR="000F6BA9" w:rsidRPr="00FE2547" w:rsidRDefault="000F6BA9" w:rsidP="000F6BA9">
      <w:pPr>
        <w:pStyle w:val="InsideHeading4"/>
        <w:rPr>
          <w:ins w:id="78" w:author="Pratt, Jamie@Waterboards" w:date="2023-09-14T13:32:00Z"/>
          <w:b/>
          <w:bCs w:val="0"/>
        </w:rPr>
      </w:pPr>
      <w:ins w:id="79" w:author="Pratt, Jamie@Waterboards" w:date="2023-09-14T13:32:00Z">
        <w:r w:rsidRPr="00FE2547">
          <w:rPr>
            <w:b/>
            <w:bCs w:val="0"/>
          </w:rPr>
          <w:t>2.2.24</w:t>
        </w:r>
      </w:ins>
      <w:ins w:id="80" w:author="Pratt, Jamie@Waterboards" w:date="2023-10-20T11:01:00Z">
        <w:r w:rsidR="00BF21DE">
          <w:rPr>
            <w:b/>
            <w:bCs w:val="0"/>
          </w:rPr>
          <w:t>.</w:t>
        </w:r>
      </w:ins>
      <w:ins w:id="81" w:author="Pratt, Jamie@Waterboards" w:date="2023-09-14T13:32:00Z">
        <w:r w:rsidRPr="00FE2547">
          <w:rPr>
            <w:b/>
            <w:bCs w:val="0"/>
          </w:rPr>
          <w:t xml:space="preserve"> Tribal Tradition and Culture (CUL)</w:t>
        </w:r>
      </w:ins>
    </w:p>
    <w:p w14:paraId="634376F9" w14:textId="77777777" w:rsidR="00C60819" w:rsidRDefault="000F6BA9" w:rsidP="006B3E42">
      <w:pPr>
        <w:pStyle w:val="BodyText"/>
        <w:rPr>
          <w:ins w:id="82" w:author="Pratt, Jamie@Waterboards" w:date="2024-01-18T16:21:00Z"/>
        </w:rPr>
      </w:pPr>
      <w:ins w:id="83" w:author="Pratt, Jamie@Waterboards" w:date="2023-09-14T13:32:00Z">
        <w:r w:rsidRPr="006B3E42">
          <w:t xml:space="preserve">Uses of water that support the cultural, spiritual, ceremonial, or traditional rights or </w:t>
        </w:r>
      </w:ins>
      <w:ins w:id="84" w:author="Pratt, Jamie@Waterboards" w:date="2023-12-12T13:36:00Z">
        <w:r w:rsidR="0006186A">
          <w:t>l</w:t>
        </w:r>
      </w:ins>
      <w:ins w:id="85" w:author="Pratt, Jamie@Waterboards" w:date="2023-09-14T13:32:00Z">
        <w:r w:rsidRPr="006B3E42">
          <w:t xml:space="preserve">ifeways of California Native American Tribes, including, but not limited </w:t>
        </w:r>
        <w:proofErr w:type="gramStart"/>
        <w:r w:rsidRPr="006B3E42">
          <w:t>to:</w:t>
        </w:r>
        <w:proofErr w:type="gramEnd"/>
        <w:r w:rsidRPr="006B3E42">
          <w:t xml:space="preserve"> navigation, ceremonies, or fishing, gathering, or consumption of natural aquatic resources, including fish, shellfish, vegetation, and materials.</w:t>
        </w:r>
      </w:ins>
    </w:p>
    <w:p w14:paraId="01DFA900" w14:textId="2A953159" w:rsidR="003670C9" w:rsidRPr="006B3E42" w:rsidRDefault="003670C9" w:rsidP="006B3E42">
      <w:pPr>
        <w:pStyle w:val="BodyText"/>
        <w:rPr>
          <w:ins w:id="86" w:author="Pratt, Jamie@Waterboards" w:date="2023-09-14T13:32:00Z"/>
        </w:rPr>
      </w:pPr>
      <w:ins w:id="87" w:author="Pratt, Jamie@Waterboards" w:date="2024-01-09T11:34:00Z">
        <w:r>
          <w:t xml:space="preserve">The State </w:t>
        </w:r>
      </w:ins>
      <w:ins w:id="88" w:author="Pratt, Jamie@Waterboards" w:date="2024-02-08T16:47:00Z">
        <w:r w:rsidR="009B3F42">
          <w:t xml:space="preserve">Water </w:t>
        </w:r>
      </w:ins>
      <w:ins w:id="89" w:author="Pratt, Jamie@Waterboards" w:date="2024-01-09T11:35:00Z">
        <w:r>
          <w:t xml:space="preserve">Board’s adoption of </w:t>
        </w:r>
        <w:r w:rsidRPr="00697E2B">
          <w:rPr>
            <w:i/>
            <w:iCs/>
          </w:rPr>
          <w:t>Part 2 of the Water</w:t>
        </w:r>
        <w:r w:rsidRPr="003670C9">
          <w:rPr>
            <w:i/>
            <w:iCs/>
          </w:rPr>
          <w:t xml:space="preserve"> Quality Control Plan for Inland Surface Waters, Enclosed Bays, and Estuaries of California</w:t>
        </w:r>
        <w:r>
          <w:t xml:space="preserve"> </w:t>
        </w:r>
      </w:ins>
      <w:ins w:id="90" w:author="Pratt, Jamie@Waterboards" w:date="2024-01-09T11:37:00Z">
        <w:r>
          <w:t xml:space="preserve">(State </w:t>
        </w:r>
      </w:ins>
      <w:ins w:id="91" w:author="Pratt, Jamie@Waterboards" w:date="2024-02-08T12:57:00Z">
        <w:r w:rsidR="00A36D37">
          <w:t xml:space="preserve">Water </w:t>
        </w:r>
      </w:ins>
      <w:ins w:id="92" w:author="Pratt, Jamie@Waterboards" w:date="2024-01-09T11:37:00Z">
        <w:r>
          <w:t>Board Resolution 2017-0027)</w:t>
        </w:r>
      </w:ins>
      <w:ins w:id="93" w:author="Pratt, Jamie@Waterboards" w:date="2024-02-09T14:05:00Z">
        <w:r w:rsidR="00F56C75">
          <w:t xml:space="preserve"> </w:t>
        </w:r>
      </w:ins>
      <w:ins w:id="94" w:author="Pratt, Jamie@Waterboards" w:date="2024-01-09T11:37:00Z">
        <w:r>
          <w:t>established the CUL beneficial use category, which should be consulted i</w:t>
        </w:r>
      </w:ins>
      <w:ins w:id="95" w:author="Pratt, Jamie@Waterboards" w:date="2024-01-09T11:42:00Z">
        <w:r>
          <w:t>n</w:t>
        </w:r>
      </w:ins>
      <w:ins w:id="96" w:author="Pratt, Jamie@Waterboards" w:date="2024-01-09T11:37:00Z">
        <w:r>
          <w:t xml:space="preserve"> its entirety for a comp</w:t>
        </w:r>
      </w:ins>
      <w:ins w:id="97" w:author="Pratt, Jamie@Waterboards" w:date="2024-01-09T11:38:00Z">
        <w:r>
          <w:t>lete description of the beneficial use, summarized above, and the requirement related to designating waterbodies with the CUL beneficial use.</w:t>
        </w:r>
      </w:ins>
    </w:p>
    <w:p w14:paraId="16BE41D7" w14:textId="65A0717A" w:rsidR="000F6BA9" w:rsidRPr="00FE2547" w:rsidRDefault="000F6BA9" w:rsidP="000F6BA9">
      <w:pPr>
        <w:pStyle w:val="InsideHeading4"/>
        <w:rPr>
          <w:ins w:id="98" w:author="Pratt, Jamie@Waterboards" w:date="2023-09-14T13:32:00Z"/>
          <w:b/>
          <w:bCs w:val="0"/>
        </w:rPr>
      </w:pPr>
      <w:ins w:id="99" w:author="Pratt, Jamie@Waterboards" w:date="2023-09-14T13:32:00Z">
        <w:r w:rsidRPr="00FE2547">
          <w:rPr>
            <w:b/>
            <w:bCs w:val="0"/>
          </w:rPr>
          <w:t>2.2.25</w:t>
        </w:r>
      </w:ins>
      <w:ins w:id="100" w:author="Pratt, Jamie@Waterboards" w:date="2023-10-20T11:01:00Z">
        <w:r w:rsidR="00BF21DE">
          <w:rPr>
            <w:b/>
            <w:bCs w:val="0"/>
          </w:rPr>
          <w:t>.</w:t>
        </w:r>
      </w:ins>
      <w:ins w:id="101" w:author="Pratt, Jamie@Waterboards" w:date="2023-09-14T13:32:00Z">
        <w:r w:rsidRPr="00FE2547">
          <w:rPr>
            <w:b/>
            <w:bCs w:val="0"/>
          </w:rPr>
          <w:t xml:space="preserve"> Tribal Subsistence Fishing (T-SUB)</w:t>
        </w:r>
      </w:ins>
    </w:p>
    <w:p w14:paraId="1BF0A2A9" w14:textId="77777777" w:rsidR="000F6BA9" w:rsidRDefault="000F6BA9" w:rsidP="000F6BA9">
      <w:pPr>
        <w:pStyle w:val="BodyText"/>
        <w:rPr>
          <w:ins w:id="102" w:author="Pratt, Jamie@Waterboards" w:date="2024-01-09T11:38:00Z"/>
        </w:rPr>
      </w:pPr>
      <w:ins w:id="103" w:author="Pratt, Jamie@Waterboards" w:date="2023-09-14T13:32:00Z">
        <w:r w:rsidRPr="00FE2547">
          <w:t>Uses of water involving the non-commercial catching or gathering of natural aquatic resources, including fish and shellfish, for consumption by individuals, households, or communities of California Native American Tribes to meet needs for sustenance.</w:t>
        </w:r>
      </w:ins>
    </w:p>
    <w:p w14:paraId="60B25D51" w14:textId="718F3594" w:rsidR="003670C9" w:rsidRPr="006B3E42" w:rsidRDefault="003670C9" w:rsidP="003670C9">
      <w:pPr>
        <w:pStyle w:val="BodyText"/>
        <w:rPr>
          <w:ins w:id="104" w:author="Pratt, Jamie@Waterboards" w:date="2024-01-09T11:41:00Z"/>
        </w:rPr>
      </w:pPr>
      <w:ins w:id="105" w:author="Pratt, Jamie@Waterboards" w:date="2024-01-09T11:41:00Z">
        <w:r>
          <w:t xml:space="preserve">The State </w:t>
        </w:r>
      </w:ins>
      <w:ins w:id="106" w:author="Pratt, Jamie@Waterboards" w:date="2024-02-08T12:58:00Z">
        <w:r w:rsidR="00A36D37">
          <w:t xml:space="preserve">Water </w:t>
        </w:r>
      </w:ins>
      <w:ins w:id="107" w:author="Pratt, Jamie@Waterboards" w:date="2024-01-09T11:41:00Z">
        <w:r>
          <w:t>Board’s adoption of</w:t>
        </w:r>
      </w:ins>
      <w:ins w:id="108" w:author="Pratt, Jamie@Waterboards" w:date="2024-02-09T13:56:00Z">
        <w:r w:rsidR="001D211C">
          <w:rPr>
            <w:i/>
            <w:iCs/>
          </w:rPr>
          <w:t xml:space="preserve"> </w:t>
        </w:r>
      </w:ins>
      <w:ins w:id="109" w:author="Pratt, Jamie@Waterboards" w:date="2024-02-09T14:05:00Z">
        <w:r w:rsidR="00F56C75" w:rsidRPr="00697E2B">
          <w:rPr>
            <w:i/>
            <w:iCs/>
          </w:rPr>
          <w:t>Part 2 of the Water</w:t>
        </w:r>
        <w:r w:rsidR="00F56C75" w:rsidRPr="003670C9">
          <w:rPr>
            <w:i/>
            <w:iCs/>
          </w:rPr>
          <w:t xml:space="preserve"> Quality Control Plan for Inland Surface Waters, Enclosed Bays, and Estuaries of California</w:t>
        </w:r>
        <w:r w:rsidR="00F56C75">
          <w:t xml:space="preserve"> (State Water Board Resolution 2017-0027) </w:t>
        </w:r>
      </w:ins>
      <w:ins w:id="110" w:author="Pratt, Jamie@Waterboards" w:date="2024-01-09T11:41:00Z">
        <w:r>
          <w:t xml:space="preserve">established the </w:t>
        </w:r>
      </w:ins>
      <w:ins w:id="111" w:author="Pratt, Jamie@Waterboards" w:date="2024-02-09T13:56:00Z">
        <w:r w:rsidR="001D211C">
          <w:t>T-SUB</w:t>
        </w:r>
      </w:ins>
      <w:ins w:id="112" w:author="Pratt, Jamie@Waterboards" w:date="2024-01-09T11:41:00Z">
        <w:r>
          <w:t xml:space="preserve"> beneficial use category, which should be consulted i</w:t>
        </w:r>
      </w:ins>
      <w:ins w:id="113" w:author="Pratt, Jamie@Waterboards" w:date="2024-01-09T11:42:00Z">
        <w:r>
          <w:t>n</w:t>
        </w:r>
      </w:ins>
      <w:ins w:id="114" w:author="Pratt, Jamie@Waterboards" w:date="2024-01-09T11:41:00Z">
        <w:r>
          <w:t xml:space="preserve"> its entirety for a complete description of the beneficial use, summarized above, and the requirement related to designating waterbodies with the </w:t>
        </w:r>
      </w:ins>
      <w:ins w:id="115" w:author="Pratt, Jamie@Waterboards" w:date="2024-02-09T13:56:00Z">
        <w:r w:rsidR="001D211C">
          <w:t>T-SUB</w:t>
        </w:r>
      </w:ins>
      <w:ins w:id="116" w:author="Pratt, Jamie@Waterboards" w:date="2024-01-09T11:44:00Z">
        <w:r w:rsidR="00F82394">
          <w:t xml:space="preserve"> </w:t>
        </w:r>
      </w:ins>
      <w:ins w:id="117" w:author="Pratt, Jamie@Waterboards" w:date="2024-01-09T11:41:00Z">
        <w:r>
          <w:t>beneficial use.</w:t>
        </w:r>
      </w:ins>
    </w:p>
    <w:p w14:paraId="799CE0CB" w14:textId="074AEDC8" w:rsidR="000F6BA9" w:rsidRPr="00FE2547" w:rsidRDefault="000F6BA9" w:rsidP="000F6BA9">
      <w:pPr>
        <w:pStyle w:val="InsideHeading4"/>
        <w:rPr>
          <w:ins w:id="118" w:author="Pratt, Jamie@Waterboards" w:date="2023-09-14T13:32:00Z"/>
          <w:b/>
          <w:bCs w:val="0"/>
        </w:rPr>
      </w:pPr>
      <w:ins w:id="119" w:author="Pratt, Jamie@Waterboards" w:date="2023-09-14T13:32:00Z">
        <w:r w:rsidRPr="00FE2547">
          <w:rPr>
            <w:b/>
            <w:bCs w:val="0"/>
          </w:rPr>
          <w:t>2.2.26</w:t>
        </w:r>
      </w:ins>
      <w:ins w:id="120" w:author="Pratt, Jamie@Waterboards" w:date="2023-10-20T11:01:00Z">
        <w:r w:rsidR="00BF21DE">
          <w:rPr>
            <w:b/>
            <w:bCs w:val="0"/>
          </w:rPr>
          <w:t>.</w:t>
        </w:r>
      </w:ins>
      <w:ins w:id="121" w:author="Pratt, Jamie@Waterboards" w:date="2023-09-14T13:32:00Z">
        <w:r w:rsidRPr="00FE2547">
          <w:rPr>
            <w:b/>
            <w:bCs w:val="0"/>
          </w:rPr>
          <w:t xml:space="preserve"> Subsistence Fishing (SUB)</w:t>
        </w:r>
      </w:ins>
    </w:p>
    <w:p w14:paraId="1268BCD1" w14:textId="77777777" w:rsidR="000F6BA9" w:rsidRDefault="000F6BA9" w:rsidP="000F6BA9">
      <w:pPr>
        <w:pStyle w:val="BodyText"/>
        <w:rPr>
          <w:ins w:id="122" w:author="Pratt, Jamie@Waterboards" w:date="2024-01-09T11:45:00Z"/>
        </w:rPr>
      </w:pPr>
      <w:ins w:id="123" w:author="Pratt, Jamie@Waterboards" w:date="2023-09-14T13:32:00Z">
        <w:r w:rsidRPr="00FE2547">
          <w:t xml:space="preserve">Uses of water </w:t>
        </w:r>
        <w:proofErr w:type="gramStart"/>
        <w:r w:rsidRPr="00FE2547">
          <w:t>involving</w:t>
        </w:r>
        <w:proofErr w:type="gramEnd"/>
        <w:r w:rsidRPr="00FE2547">
          <w:t xml:space="preserve"> the non-commercial catching or gathering of natural aquatic resources, including fish and shellfish, for consumption by individuals, households, or communities, to meet needs for sustenance.</w:t>
        </w:r>
      </w:ins>
    </w:p>
    <w:p w14:paraId="6CA8B95F" w14:textId="64363025" w:rsidR="00F82394" w:rsidRDefault="00F82394" w:rsidP="000F6BA9">
      <w:pPr>
        <w:pStyle w:val="BodyText"/>
      </w:pPr>
      <w:ins w:id="124" w:author="Pratt, Jamie@Waterboards" w:date="2024-01-09T11:45:00Z">
        <w:r>
          <w:t xml:space="preserve">The State </w:t>
        </w:r>
      </w:ins>
      <w:ins w:id="125" w:author="Pratt, Jamie@Waterboards" w:date="2024-02-08T12:58:00Z">
        <w:r w:rsidR="00A36D37">
          <w:t xml:space="preserve">Water </w:t>
        </w:r>
      </w:ins>
      <w:ins w:id="126" w:author="Pratt, Jamie@Waterboards" w:date="2024-01-09T11:45:00Z">
        <w:r>
          <w:t xml:space="preserve">Board’s adoption of </w:t>
        </w:r>
      </w:ins>
      <w:ins w:id="127" w:author="Pratt, Jamie@Waterboards" w:date="2024-02-09T14:05:00Z">
        <w:r w:rsidR="00F56C75" w:rsidRPr="00697E2B">
          <w:rPr>
            <w:i/>
            <w:iCs/>
          </w:rPr>
          <w:t>Part 2 of the Water</w:t>
        </w:r>
        <w:r w:rsidR="00F56C75" w:rsidRPr="003670C9">
          <w:rPr>
            <w:i/>
            <w:iCs/>
          </w:rPr>
          <w:t xml:space="preserve"> Quality Control Plan for Inland Surface Waters, Enclosed Bays, and Estuaries of California</w:t>
        </w:r>
        <w:r w:rsidR="00F56C75">
          <w:t xml:space="preserve"> (State Water Board Resolution 2017-0027)</w:t>
        </w:r>
      </w:ins>
      <w:ins w:id="128" w:author="Pratt, Jamie@Waterboards" w:date="2024-01-09T11:45:00Z">
        <w:r>
          <w:t xml:space="preserve"> established the </w:t>
        </w:r>
      </w:ins>
      <w:ins w:id="129" w:author="Pratt, Jamie@Waterboards" w:date="2024-02-09T13:57:00Z">
        <w:r w:rsidR="001D211C">
          <w:t>SUB</w:t>
        </w:r>
      </w:ins>
      <w:ins w:id="130" w:author="Pratt, Jamie@Waterboards" w:date="2024-01-09T11:45:00Z">
        <w:r>
          <w:t xml:space="preserve"> beneficial use category, which should be consulted in its entirety for a complete description of the beneficial use.</w:t>
        </w:r>
      </w:ins>
    </w:p>
    <w:p w14:paraId="6B561E83" w14:textId="521458D0" w:rsidR="007315B0" w:rsidRDefault="007315B0" w:rsidP="007315B0">
      <w:pPr>
        <w:pStyle w:val="Heading5Numberless"/>
      </w:pPr>
      <w:r>
        <w:t xml:space="preserve">Proposed </w:t>
      </w:r>
      <w:r w:rsidR="00815E48">
        <w:t>revision</w:t>
      </w:r>
      <w:r>
        <w:t xml:space="preserve"> to </w:t>
      </w:r>
      <w:r w:rsidR="00815E48">
        <w:t>s</w:t>
      </w:r>
      <w:r w:rsidR="006725D1">
        <w:t>ection</w:t>
      </w:r>
      <w:r>
        <w:t xml:space="preserve"> </w:t>
      </w:r>
      <w:r w:rsidR="00815E48">
        <w:t>“</w:t>
      </w:r>
      <w:r>
        <w:t>3.3.1 Objectives for Ocean Waters</w:t>
      </w:r>
      <w:r w:rsidR="00815E48">
        <w:t>”</w:t>
      </w:r>
      <w:r>
        <w:t>—</w:t>
      </w:r>
      <w:r w:rsidR="004B0106">
        <w:t>p</w:t>
      </w:r>
      <w:r>
        <w:t>aragraph 1</w:t>
      </w:r>
    </w:p>
    <w:p w14:paraId="61DD6C71" w14:textId="4216A19F" w:rsidR="007315B0" w:rsidRDefault="007315B0" w:rsidP="007315B0">
      <w:pPr>
        <w:pStyle w:val="BodyText"/>
        <w:rPr>
          <w:ins w:id="131" w:author="Pratt, Jamie@Waterboards" w:date="2023-10-12T15:02:00Z"/>
        </w:rPr>
      </w:pPr>
      <w:r>
        <w:t xml:space="preserve">The provisions of the State </w:t>
      </w:r>
      <w:ins w:id="132" w:author="Pratt, Jamie@Waterboards" w:date="2024-02-08T13:00:00Z">
        <w:r w:rsidR="00A36D37">
          <w:t xml:space="preserve">Water </w:t>
        </w:r>
      </w:ins>
      <w:r>
        <w:t xml:space="preserve">Board’s </w:t>
      </w:r>
      <w:del w:id="133" w:author="Pratt, Jamie@Waterboards" w:date="2023-10-24T14:56:00Z">
        <w:r w:rsidDel="00CE0E64">
          <w:delText>“</w:delText>
        </w:r>
      </w:del>
      <w:r w:rsidRPr="00CE0E64">
        <w:rPr>
          <w:i/>
          <w:iCs/>
        </w:rPr>
        <w:t>Water Quality Control Plan for Ocean Waters of California</w:t>
      </w:r>
      <w:del w:id="134" w:author="Pratt, Jamie@Waterboards" w:date="2023-10-24T14:56:00Z">
        <w:r w:rsidDel="00CE0E64">
          <w:delText>”</w:delText>
        </w:r>
      </w:del>
      <w:r>
        <w:t xml:space="preserve"> (</w:t>
      </w:r>
      <w:del w:id="135" w:author="Pratt, Jamie@Waterboards" w:date="2023-09-22T11:18:00Z">
        <w:r>
          <w:delText>Ocean Plan,</w:delText>
        </w:r>
      </w:del>
      <w:del w:id="136" w:author="Pratt, Jamie@Waterboards" w:date="2023-09-21T17:26:00Z">
        <w:r>
          <w:delText xml:space="preserve"> Appendix A-11</w:delText>
        </w:r>
      </w:del>
      <w:ins w:id="137" w:author="Pratt, Jamie@Waterboards" w:date="2023-09-29T11:17:00Z">
        <w:r>
          <w:t>Ocean Plan</w:t>
        </w:r>
      </w:ins>
      <w:r>
        <w:t xml:space="preserve">), </w:t>
      </w:r>
      <w:del w:id="138" w:author="Pratt, Jamie@Waterboards" w:date="2023-10-24T14:56:00Z">
        <w:r w:rsidDel="00CE0E64">
          <w:delText>“</w:delText>
        </w:r>
      </w:del>
      <w:r w:rsidRPr="00CE0E64">
        <w:rPr>
          <w:i/>
          <w:iCs/>
        </w:rPr>
        <w:t>Water Quality Control Plan for Control of Temperature in the Coastal and Interstate Waters and Enclosed Bays and Estuaries of California</w:t>
      </w:r>
      <w:del w:id="139" w:author="Pratt, Jamie@Waterboards" w:date="2023-10-24T14:56:00Z">
        <w:r w:rsidDel="00CE0E64">
          <w:delText>”</w:delText>
        </w:r>
      </w:del>
      <w:r>
        <w:t xml:space="preserve"> (Thermal Plan</w:t>
      </w:r>
      <w:del w:id="140" w:author="Pratt, Jamie@Waterboards" w:date="2023-09-29T15:55:00Z">
        <w:r w:rsidDel="0010715F">
          <w:delText>, Appendix A-3</w:delText>
        </w:r>
      </w:del>
      <w:r>
        <w:t xml:space="preserve">), </w:t>
      </w:r>
      <w:r w:rsidRPr="00424E4F">
        <w:t>and any revisions thereto shall apply in their entirety to affected waters of the basin</w:t>
      </w:r>
      <w:ins w:id="141" w:author="Pratt, Jamie@Waterboards" w:date="2024-01-09T11:46:00Z">
        <w:r w:rsidR="00F82394">
          <w:t xml:space="preserve"> and should be referred </w:t>
        </w:r>
        <w:r w:rsidR="00F82394">
          <w:lastRenderedPageBreak/>
          <w:t>to for a complete accounting of its components</w:t>
        </w:r>
      </w:ins>
      <w:r w:rsidRPr="00424E4F">
        <w:t xml:space="preserve">. The Ocean </w:t>
      </w:r>
      <w:ins w:id="142" w:author="Pratt, Jamie@Waterboards" w:date="2024-01-09T11:47:00Z">
        <w:r w:rsidR="00F82394">
          <w:t xml:space="preserve">Plan </w:t>
        </w:r>
      </w:ins>
      <w:r w:rsidRPr="00424E4F">
        <w:t>and Thermal Plan</w:t>
      </w:r>
      <w:del w:id="143" w:author="Pratt, Jamie@Waterboards" w:date="2024-01-09T11:47:00Z">
        <w:r w:rsidRPr="00424E4F" w:rsidDel="00F82394">
          <w:delText>s</w:delText>
        </w:r>
      </w:del>
      <w:r w:rsidRPr="00424E4F">
        <w:t xml:space="preserve"> shall also apply in their entirety to Monterey Bay and Car</w:t>
      </w:r>
      <w:r>
        <w:t>mel Bay.</w:t>
      </w:r>
      <w:ins w:id="144" w:author="Pratt, Jamie@Waterboards" w:date="2023-10-12T15:02:00Z">
        <w:r>
          <w:t xml:space="preserve"> </w:t>
        </w:r>
      </w:ins>
      <w:ins w:id="145" w:author="Pratt, Jamie@Waterboards" w:date="2024-01-09T11:47:00Z">
        <w:r w:rsidR="00F82394">
          <w:t>Components of t</w:t>
        </w:r>
      </w:ins>
      <w:ins w:id="146" w:author="Pratt, Jamie@Waterboards" w:date="2023-10-12T15:02:00Z">
        <w:r>
          <w:t xml:space="preserve">he Ocean Plan </w:t>
        </w:r>
      </w:ins>
      <w:ins w:id="147" w:author="Pratt, Jamie@Waterboards" w:date="2024-01-09T11:47:00Z">
        <w:r w:rsidR="00F82394">
          <w:t>established in 2012 and thereafter</w:t>
        </w:r>
      </w:ins>
      <w:ins w:id="148" w:author="Pratt, Jamie@Waterboards" w:date="2023-10-24T11:41:00Z">
        <w:r w:rsidR="00437957">
          <w:t xml:space="preserve"> </w:t>
        </w:r>
      </w:ins>
      <w:ins w:id="149" w:author="Pratt, Jamie@Waterboards" w:date="2023-10-12T15:02:00Z">
        <w:r>
          <w:t>include the following:</w:t>
        </w:r>
      </w:ins>
    </w:p>
    <w:p w14:paraId="6A44B229" w14:textId="4AB6C28A" w:rsidR="007315B0" w:rsidRDefault="007315B0" w:rsidP="00F82394">
      <w:pPr>
        <w:pStyle w:val="ListBullet"/>
        <w:jc w:val="left"/>
        <w:rPr>
          <w:ins w:id="150" w:author="Pratt, Jamie@Waterboards" w:date="2023-10-12T15:04:00Z"/>
        </w:rPr>
      </w:pPr>
      <w:ins w:id="151" w:author="Pratt, Jamie@Waterboards" w:date="2023-10-12T15:03:00Z">
        <w:r>
          <w:t>State Water Quality Protection Areas &amp; Marine Protect</w:t>
        </w:r>
      </w:ins>
      <w:ins w:id="152" w:author="Pratt, Jamie@Waterboards" w:date="2023-10-17T13:57:00Z">
        <w:r w:rsidR="003B1E13">
          <w:t>ed</w:t>
        </w:r>
      </w:ins>
      <w:ins w:id="153" w:author="Pratt, Jamie@Waterboards" w:date="2023-10-12T15:03:00Z">
        <w:r>
          <w:t xml:space="preserve"> </w:t>
        </w:r>
      </w:ins>
      <w:ins w:id="154" w:author="Pratt, Jamie@Waterboards" w:date="2023-10-17T13:51:00Z">
        <w:r w:rsidR="003B1E13">
          <w:t>A</w:t>
        </w:r>
      </w:ins>
      <w:ins w:id="155" w:author="Pratt, Jamie@Waterboards" w:date="2023-10-12T15:03:00Z">
        <w:r>
          <w:t xml:space="preserve">reas (amended by </w:t>
        </w:r>
      </w:ins>
      <w:ins w:id="156" w:author="Pratt, Jamie@Waterboards" w:date="2024-01-09T11:49:00Z">
        <w:r w:rsidR="00F82394">
          <w:t xml:space="preserve">State </w:t>
        </w:r>
      </w:ins>
      <w:ins w:id="157" w:author="Pratt, Jamie@Waterboards" w:date="2024-02-08T13:00:00Z">
        <w:r w:rsidR="00A36D37">
          <w:t xml:space="preserve">Water </w:t>
        </w:r>
      </w:ins>
      <w:ins w:id="158" w:author="Pratt, Jamie@Waterboards" w:date="2024-01-09T11:49:00Z">
        <w:r w:rsidR="00F82394">
          <w:t xml:space="preserve">Board </w:t>
        </w:r>
      </w:ins>
      <w:ins w:id="159" w:author="Pratt, Jamie@Waterboards" w:date="2023-10-12T15:03:00Z">
        <w:r>
          <w:t>Resolution 201</w:t>
        </w:r>
      </w:ins>
      <w:ins w:id="160" w:author="Pratt, Jamie@Waterboards" w:date="2023-10-17T14:01:00Z">
        <w:r w:rsidR="00EF0D64">
          <w:t>2</w:t>
        </w:r>
      </w:ins>
      <w:ins w:id="161" w:author="Pratt, Jamie@Waterboards" w:date="2023-10-12T15:03:00Z">
        <w:r>
          <w:t>-005</w:t>
        </w:r>
      </w:ins>
      <w:ins w:id="162" w:author="Pratt, Jamie@Waterboards" w:date="2023-10-17T14:01:00Z">
        <w:r w:rsidR="00EF0D64">
          <w:t>6</w:t>
        </w:r>
      </w:ins>
      <w:ins w:id="163" w:author="Pratt, Jamie@Waterboards" w:date="2023-10-12T15:03:00Z">
        <w:r>
          <w:t>)</w:t>
        </w:r>
      </w:ins>
      <w:ins w:id="164" w:author="Pratt, Jamie@Waterboards" w:date="2023-10-12T15:04:00Z">
        <w:r>
          <w:t>;</w:t>
        </w:r>
      </w:ins>
    </w:p>
    <w:p w14:paraId="6B1D64F2" w14:textId="2E3440FA" w:rsidR="007315B0" w:rsidRDefault="007315B0" w:rsidP="00F82394">
      <w:pPr>
        <w:pStyle w:val="ListBullet"/>
        <w:jc w:val="left"/>
        <w:rPr>
          <w:ins w:id="165" w:author="Pratt, Jamie@Waterboards" w:date="2023-10-12T15:04:00Z"/>
        </w:rPr>
      </w:pPr>
      <w:ins w:id="166" w:author="Pratt, Jamie@Waterboards" w:date="2023-10-12T15:04:00Z">
        <w:r>
          <w:t xml:space="preserve">Model Monitoring and Vessel Discharges (amended by </w:t>
        </w:r>
      </w:ins>
      <w:ins w:id="167" w:author="Pratt, Jamie@Waterboards" w:date="2024-01-09T11:51:00Z">
        <w:r w:rsidR="00F82394">
          <w:t xml:space="preserve">State </w:t>
        </w:r>
      </w:ins>
      <w:ins w:id="168" w:author="Pratt, Jamie@Waterboards" w:date="2024-02-08T13:00:00Z">
        <w:r w:rsidR="00A36D37">
          <w:t xml:space="preserve">Water </w:t>
        </w:r>
      </w:ins>
      <w:ins w:id="169" w:author="Pratt, Jamie@Waterboards" w:date="2024-01-09T11:51:00Z">
        <w:r w:rsidR="00F82394">
          <w:t xml:space="preserve">Board </w:t>
        </w:r>
      </w:ins>
      <w:ins w:id="170" w:author="Pratt, Jamie@Waterboards" w:date="2023-10-12T15:04:00Z">
        <w:r>
          <w:t>Resolution 2012-0057);</w:t>
        </w:r>
      </w:ins>
    </w:p>
    <w:p w14:paraId="007D8BE0" w14:textId="3CF57293" w:rsidR="007315B0" w:rsidRDefault="007315B0" w:rsidP="00F82394">
      <w:pPr>
        <w:pStyle w:val="ListBullet"/>
        <w:jc w:val="left"/>
        <w:rPr>
          <w:ins w:id="171" w:author="Pratt, Jamie@Waterboards" w:date="2023-10-12T15:05:00Z"/>
        </w:rPr>
      </w:pPr>
      <w:ins w:id="172" w:author="Pratt, Jamie@Waterboards" w:date="2023-10-12T15:04:00Z">
        <w:r>
          <w:t xml:space="preserve">Trash </w:t>
        </w:r>
      </w:ins>
      <w:ins w:id="173" w:author="Pratt, Jamie@Waterboards" w:date="2024-02-09T12:55:00Z">
        <w:r w:rsidR="00256C7F">
          <w:t>P</w:t>
        </w:r>
      </w:ins>
      <w:ins w:id="174" w:author="Pratt, Jamie@Waterboards" w:date="2023-10-12T15:04:00Z">
        <w:r>
          <w:t>rovisions (</w:t>
        </w:r>
      </w:ins>
      <w:ins w:id="175" w:author="Pratt, Jamie@Waterboards" w:date="2024-01-09T11:51:00Z">
        <w:r w:rsidR="00F82394">
          <w:t xml:space="preserve">State </w:t>
        </w:r>
      </w:ins>
      <w:ins w:id="176" w:author="Pratt, Jamie@Waterboards" w:date="2024-02-08T13:00:00Z">
        <w:r w:rsidR="00A36D37">
          <w:t xml:space="preserve">Water </w:t>
        </w:r>
      </w:ins>
      <w:ins w:id="177" w:author="Pratt, Jamie@Waterboards" w:date="2024-01-09T11:51:00Z">
        <w:r w:rsidR="00F82394">
          <w:t xml:space="preserve">Board </w:t>
        </w:r>
      </w:ins>
      <w:ins w:id="178" w:author="Pratt, Jamie@Waterboards" w:date="2023-10-12T15:05:00Z">
        <w:r>
          <w:t>Resolution 2015-0019)</w:t>
        </w:r>
      </w:ins>
      <w:ins w:id="179" w:author="Pratt, Jamie@Waterboards" w:date="2024-01-09T11:51:00Z">
        <w:r w:rsidR="00F82394">
          <w:t xml:space="preserve"> that establish a narrative water qualit</w:t>
        </w:r>
      </w:ins>
      <w:ins w:id="180" w:author="Pratt, Jamie@Waterboards" w:date="2024-01-09T11:52:00Z">
        <w:r w:rsidR="00F82394">
          <w:t>y objective and implementation requirements to control trash, including a prohibition against the discharge of trash</w:t>
        </w:r>
      </w:ins>
      <w:ins w:id="181" w:author="Pratt, Jamie@Waterboards" w:date="2023-10-12T15:05:00Z">
        <w:r>
          <w:t>;</w:t>
        </w:r>
      </w:ins>
    </w:p>
    <w:p w14:paraId="01D0277A" w14:textId="1BE21863" w:rsidR="007315B0" w:rsidRDefault="007315B0" w:rsidP="00F82394">
      <w:pPr>
        <w:pStyle w:val="ListBullet"/>
        <w:jc w:val="left"/>
        <w:rPr>
          <w:ins w:id="182" w:author="Pratt, Jamie@Waterboards" w:date="2023-10-12T15:06:00Z"/>
        </w:rPr>
      </w:pPr>
      <w:ins w:id="183" w:author="Pratt, Jamie@Waterboards" w:date="2023-10-12T15:05:00Z">
        <w:r>
          <w:t xml:space="preserve">Desalination Facilities and Brine Disposal (amended by </w:t>
        </w:r>
      </w:ins>
      <w:ins w:id="184" w:author="Pratt, Jamie@Waterboards" w:date="2024-01-09T11:52:00Z">
        <w:r w:rsidR="00CA35ED">
          <w:t xml:space="preserve">State </w:t>
        </w:r>
      </w:ins>
      <w:ins w:id="185" w:author="Pratt, Jamie@Waterboards" w:date="2024-02-08T13:00:00Z">
        <w:r w:rsidR="00A36D37">
          <w:t xml:space="preserve">Water </w:t>
        </w:r>
      </w:ins>
      <w:ins w:id="186" w:author="Pratt, Jamie@Waterboards" w:date="2024-01-09T11:52:00Z">
        <w:r w:rsidR="00CA35ED">
          <w:t xml:space="preserve">Board </w:t>
        </w:r>
      </w:ins>
      <w:ins w:id="187" w:author="Pratt, Jamie@Waterboards" w:date="2023-10-12T15:05:00Z">
        <w:r>
          <w:t>Resolution</w:t>
        </w:r>
      </w:ins>
      <w:ins w:id="188" w:author="Pratt, Jamie@Waterboards" w:date="2023-10-12T15:06:00Z">
        <w:r>
          <w:t xml:space="preserve"> 201</w:t>
        </w:r>
      </w:ins>
      <w:ins w:id="189" w:author="Pratt, Jamie@Waterboards" w:date="2023-10-17T14:02:00Z">
        <w:r w:rsidR="00EF0D64">
          <w:t>5</w:t>
        </w:r>
      </w:ins>
      <w:ins w:id="190" w:author="Pratt, Jamie@Waterboards" w:date="2023-10-12T15:06:00Z">
        <w:r>
          <w:t>-0033);</w:t>
        </w:r>
      </w:ins>
    </w:p>
    <w:p w14:paraId="195DC083" w14:textId="5A1C6645" w:rsidR="007315B0" w:rsidRDefault="007315B0" w:rsidP="00F82394">
      <w:pPr>
        <w:pStyle w:val="ListBullet"/>
        <w:jc w:val="left"/>
        <w:rPr>
          <w:ins w:id="191" w:author="Pratt, Jamie@Waterboards" w:date="2023-10-12T15:08:00Z"/>
        </w:rPr>
      </w:pPr>
      <w:ins w:id="192" w:author="Pratt, Jamie@Waterboards" w:date="2023-10-12T15:06:00Z">
        <w:r>
          <w:t xml:space="preserve">Bacteria </w:t>
        </w:r>
      </w:ins>
      <w:ins w:id="193" w:author="Pratt, Jamie@Waterboards" w:date="2024-02-08T12:59:00Z">
        <w:r w:rsidR="00A36D37">
          <w:t>P</w:t>
        </w:r>
      </w:ins>
      <w:ins w:id="194" w:author="Pratt, Jamie@Waterboards" w:date="2023-10-12T15:06:00Z">
        <w:r>
          <w:t xml:space="preserve">rovisions and </w:t>
        </w:r>
      </w:ins>
      <w:ins w:id="195" w:author="Pratt, Jamie@Waterboards" w:date="2024-02-08T12:59:00Z">
        <w:r w:rsidR="00A36D37">
          <w:t>V</w:t>
        </w:r>
      </w:ins>
      <w:ins w:id="196" w:author="Pratt, Jamie@Waterboards" w:date="2023-10-12T15:06:00Z">
        <w:r>
          <w:t xml:space="preserve">ariance </w:t>
        </w:r>
      </w:ins>
      <w:ins w:id="197" w:author="Pratt, Jamie@Waterboards" w:date="2024-02-08T13:00:00Z">
        <w:r w:rsidR="00A36D37">
          <w:t>P</w:t>
        </w:r>
      </w:ins>
      <w:ins w:id="198" w:author="Pratt, Jamie@Waterboards" w:date="2023-10-12T15:06:00Z">
        <w:r>
          <w:t>olicy (</w:t>
        </w:r>
      </w:ins>
      <w:ins w:id="199" w:author="Pratt, Jamie@Waterboards" w:date="2024-01-09T11:53:00Z">
        <w:r w:rsidR="00CA35ED">
          <w:t xml:space="preserve">State </w:t>
        </w:r>
      </w:ins>
      <w:ins w:id="200" w:author="Pratt, Jamie@Waterboards" w:date="2024-02-08T13:00:00Z">
        <w:r w:rsidR="00A36D37">
          <w:t xml:space="preserve">Water </w:t>
        </w:r>
      </w:ins>
      <w:ins w:id="201" w:author="Pratt, Jamie@Waterboards" w:date="2024-01-09T11:53:00Z">
        <w:r w:rsidR="00CA35ED">
          <w:t xml:space="preserve">Board </w:t>
        </w:r>
      </w:ins>
      <w:ins w:id="202" w:author="Pratt, Jamie@Waterboards" w:date="2023-10-12T15:06:00Z">
        <w:r>
          <w:t>Resolution 2018-0038)</w:t>
        </w:r>
      </w:ins>
      <w:ins w:id="203" w:author="Pratt, Jamie@Waterboards" w:date="2024-01-09T11:53:00Z">
        <w:r w:rsidR="00CA35ED">
          <w:t xml:space="preserve"> that include a bacteria water quality objective to protect recreational users from the effects of pathogens a</w:t>
        </w:r>
      </w:ins>
      <w:ins w:id="204" w:author="Pratt, Jamie@Waterboards" w:date="2024-01-09T11:54:00Z">
        <w:r w:rsidR="00CA35ED">
          <w:t xml:space="preserve">nd describes the way in which the Regional </w:t>
        </w:r>
      </w:ins>
      <w:ins w:id="205" w:author="Pratt, Jamie@Waterboards" w:date="2024-01-17T16:19:00Z">
        <w:r w:rsidR="00044311">
          <w:t>W</w:t>
        </w:r>
      </w:ins>
      <w:ins w:id="206" w:author="Pratt, Jamie@Waterboards" w:date="2024-01-09T11:54:00Z">
        <w:r w:rsidR="00CA35ED">
          <w:t>ater Boards may establish a water quality standards variance for any pollutant consistent with the regulatory framework establish</w:t>
        </w:r>
      </w:ins>
      <w:ins w:id="207" w:author="Pratt, Jamie@Waterboards" w:date="2024-01-17T16:20:00Z">
        <w:r w:rsidR="006214B3">
          <w:t>ed</w:t>
        </w:r>
      </w:ins>
      <w:ins w:id="208" w:author="Pratt, Jamie@Waterboards" w:date="2024-01-09T11:54:00Z">
        <w:r w:rsidR="00CA35ED">
          <w:t xml:space="preserve"> by the USEPA (40 CF</w:t>
        </w:r>
      </w:ins>
      <w:ins w:id="209" w:author="Pratt, Jamie@Waterboards" w:date="2024-01-09T11:55:00Z">
        <w:r w:rsidR="00CA35ED">
          <w:t>R</w:t>
        </w:r>
      </w:ins>
      <w:ins w:id="210" w:author="Pratt, Jamie@Waterboards" w:date="2024-01-09T11:54:00Z">
        <w:r w:rsidR="00CA35ED">
          <w:t xml:space="preserve"> section 131.14)</w:t>
        </w:r>
      </w:ins>
      <w:ins w:id="211" w:author="Pratt, Jamie@Waterboards" w:date="2023-10-12T15:06:00Z">
        <w:r>
          <w:t>; and</w:t>
        </w:r>
      </w:ins>
    </w:p>
    <w:p w14:paraId="76D147CD" w14:textId="41E83A12" w:rsidR="007315B0" w:rsidRDefault="007315B0" w:rsidP="00F82394">
      <w:pPr>
        <w:pStyle w:val="ListBullet"/>
        <w:jc w:val="left"/>
        <w:rPr>
          <w:ins w:id="212" w:author="Pratt, Jamie@Waterboards" w:date="2023-10-12T15:06:00Z"/>
        </w:rPr>
      </w:pPr>
      <w:ins w:id="213" w:author="Pratt, Jamie@Waterboards" w:date="2023-10-12T15:09:00Z">
        <w:r>
          <w:t xml:space="preserve">State Wetland Definition and </w:t>
        </w:r>
      </w:ins>
      <w:ins w:id="214" w:author="Pratt, Jamie@Waterboards" w:date="2023-10-17T13:57:00Z">
        <w:r w:rsidR="003B1E13">
          <w:t>P</w:t>
        </w:r>
      </w:ins>
      <w:ins w:id="215" w:author="Pratt, Jamie@Waterboards" w:date="2023-10-12T15:09:00Z">
        <w:r>
          <w:t>rocedures for Discharges of Dredged or Fill Material (</w:t>
        </w:r>
      </w:ins>
      <w:ins w:id="216" w:author="Pratt, Jamie@Waterboards" w:date="2024-01-09T11:55:00Z">
        <w:r w:rsidR="00A02045">
          <w:t xml:space="preserve">State </w:t>
        </w:r>
      </w:ins>
      <w:ins w:id="217" w:author="Pratt, Jamie@Waterboards" w:date="2024-02-08T13:04:00Z">
        <w:r w:rsidR="00AA566C">
          <w:t xml:space="preserve">Water </w:t>
        </w:r>
      </w:ins>
      <w:ins w:id="218" w:author="Pratt, Jamie@Waterboards" w:date="2024-01-09T11:55:00Z">
        <w:r w:rsidR="00A02045">
          <w:t>Board</w:t>
        </w:r>
      </w:ins>
      <w:ins w:id="219" w:author="Pratt, Jamie@Waterboards" w:date="2023-10-12T15:09:00Z">
        <w:r>
          <w:t xml:space="preserve"> Resolution 2021-0012).</w:t>
        </w:r>
      </w:ins>
    </w:p>
    <w:p w14:paraId="7DA59512" w14:textId="15844E9E" w:rsidR="00165B08" w:rsidRDefault="006C66E0" w:rsidP="00165B08">
      <w:pPr>
        <w:pStyle w:val="Heading5Numberless"/>
      </w:pPr>
      <w:r>
        <w:t xml:space="preserve">Proposed </w:t>
      </w:r>
      <w:r w:rsidR="00815E48">
        <w:t>revision</w:t>
      </w:r>
      <w:r>
        <w:t xml:space="preserve"> to </w:t>
      </w:r>
      <w:r w:rsidR="00815E48">
        <w:t>s</w:t>
      </w:r>
      <w:r w:rsidR="006725D1">
        <w:t>ection</w:t>
      </w:r>
      <w:r w:rsidR="00165B08">
        <w:t xml:space="preserve"> </w:t>
      </w:r>
      <w:r w:rsidR="00815E48">
        <w:t>“</w:t>
      </w:r>
      <w:r w:rsidR="00165B08">
        <w:t>3.3.2.</w:t>
      </w:r>
      <w:r w:rsidR="00962909">
        <w:t>1</w:t>
      </w:r>
      <w:r w:rsidR="00594F11">
        <w:t xml:space="preserve"> </w:t>
      </w:r>
      <w:r w:rsidR="00962909">
        <w:t xml:space="preserve">General </w:t>
      </w:r>
      <w:r w:rsidR="00165B08">
        <w:t>Objectives</w:t>
      </w:r>
      <w:r w:rsidR="00815E48">
        <w:t>”</w:t>
      </w:r>
    </w:p>
    <w:p w14:paraId="5D59031C" w14:textId="77777777" w:rsidR="000F6BA9" w:rsidRPr="00AB60DE" w:rsidRDefault="000F6BA9" w:rsidP="000F6BA9">
      <w:pPr>
        <w:pStyle w:val="InsideHeading7"/>
        <w:rPr>
          <w:ins w:id="220" w:author="Pratt, Jamie@Waterboards" w:date="2023-09-14T13:33:00Z"/>
          <w:b/>
          <w:bCs w:val="0"/>
        </w:rPr>
      </w:pPr>
      <w:ins w:id="221" w:author="Pratt, Jamie@Waterboards" w:date="2023-09-14T13:33:00Z">
        <w:r w:rsidRPr="00AB60DE">
          <w:rPr>
            <w:b/>
            <w:bCs w:val="0"/>
          </w:rPr>
          <w:t>Trash</w:t>
        </w:r>
      </w:ins>
    </w:p>
    <w:p w14:paraId="0E25C18B" w14:textId="05A3BCA4" w:rsidR="007E3ABF" w:rsidRPr="00BA133B" w:rsidRDefault="007E3ABF" w:rsidP="000F6BA9">
      <w:pPr>
        <w:pStyle w:val="BodyText"/>
        <w:rPr>
          <w:ins w:id="222" w:author="Pratt, Jamie@Waterboards" w:date="2024-01-09T11:58:00Z"/>
          <w:rFonts w:ascii="Arial" w:hAnsi="Arial" w:cs="Arial"/>
        </w:rPr>
      </w:pPr>
      <w:bookmarkStart w:id="223" w:name="_Hlk156401020"/>
      <w:ins w:id="224" w:author="Pratt, Jamie@Waterboards" w:date="2024-01-09T11:58:00Z">
        <w:r>
          <w:rPr>
            <w:rFonts w:ascii="Arial" w:hAnsi="Arial" w:cs="Arial"/>
          </w:rPr>
          <w:t xml:space="preserve">The State </w:t>
        </w:r>
      </w:ins>
      <w:ins w:id="225" w:author="Pratt, Jamie@Waterboards" w:date="2024-02-08T13:05:00Z">
        <w:r w:rsidR="00AA566C">
          <w:rPr>
            <w:rFonts w:ascii="Arial" w:hAnsi="Arial" w:cs="Arial"/>
          </w:rPr>
          <w:t xml:space="preserve">Water </w:t>
        </w:r>
      </w:ins>
      <w:ins w:id="226" w:author="Pratt, Jamie@Waterboards" w:date="2024-01-09T11:58:00Z">
        <w:r>
          <w:rPr>
            <w:rFonts w:ascii="Arial" w:hAnsi="Arial" w:cs="Arial"/>
          </w:rPr>
          <w:t>Board established a narrative water quality objective for trash applicable to all surface water</w:t>
        </w:r>
      </w:ins>
      <w:ins w:id="227" w:author="Pratt, Jamie@Waterboards" w:date="2024-01-09T13:23:00Z">
        <w:r w:rsidR="00BA133B">
          <w:rPr>
            <w:rFonts w:ascii="Arial" w:hAnsi="Arial" w:cs="Arial"/>
          </w:rPr>
          <w:t>s</w:t>
        </w:r>
      </w:ins>
      <w:ins w:id="228" w:author="Pratt, Jamie@Waterboards" w:date="2024-01-09T11:58:00Z">
        <w:r>
          <w:rPr>
            <w:rFonts w:ascii="Arial" w:hAnsi="Arial" w:cs="Arial"/>
          </w:rPr>
          <w:t xml:space="preserve"> in</w:t>
        </w:r>
      </w:ins>
      <w:ins w:id="229" w:author="Pratt, Jamie@Waterboards" w:date="2024-01-09T13:23:00Z">
        <w:r w:rsidR="00BA133B">
          <w:rPr>
            <w:rFonts w:ascii="Arial" w:hAnsi="Arial" w:cs="Arial"/>
            <w:i/>
            <w:iCs/>
          </w:rPr>
          <w:t xml:space="preserve"> Part 1 </w:t>
        </w:r>
      </w:ins>
      <w:ins w:id="230" w:author="Pratt, Jamie@Waterboards" w:date="2024-01-09T14:00:00Z">
        <w:r w:rsidR="00315255">
          <w:rPr>
            <w:rFonts w:ascii="Arial" w:hAnsi="Arial" w:cs="Arial"/>
            <w:i/>
            <w:iCs/>
          </w:rPr>
          <w:t xml:space="preserve">of the Water Quality </w:t>
        </w:r>
      </w:ins>
      <w:ins w:id="231" w:author="Pratt, Jamie@Waterboards" w:date="2024-01-09T13:23:00Z">
        <w:r w:rsidR="00BA133B">
          <w:rPr>
            <w:rFonts w:ascii="Arial" w:hAnsi="Arial" w:cs="Arial"/>
            <w:i/>
            <w:iCs/>
          </w:rPr>
          <w:t>Control Plan for Inland Surface Waters, Enclosed Bays, and Estuaries of Califor</w:t>
        </w:r>
      </w:ins>
      <w:ins w:id="232" w:author="Pratt, Jamie@Waterboards" w:date="2024-01-09T13:24:00Z">
        <w:r w:rsidR="00BA133B">
          <w:rPr>
            <w:rFonts w:ascii="Arial" w:hAnsi="Arial" w:cs="Arial"/>
            <w:i/>
            <w:iCs/>
          </w:rPr>
          <w:t>nia</w:t>
        </w:r>
      </w:ins>
      <w:ins w:id="233" w:author="Pratt, Jamie@Waterboards" w:date="2024-01-09T14:01:00Z">
        <w:r w:rsidR="00315255">
          <w:rPr>
            <w:rFonts w:ascii="Arial" w:hAnsi="Arial" w:cs="Arial"/>
            <w:i/>
            <w:iCs/>
          </w:rPr>
          <w:t xml:space="preserve"> – Trash Provisions</w:t>
        </w:r>
      </w:ins>
      <w:ins w:id="234" w:author="Pratt, Jamie@Waterboards" w:date="2024-01-09T13:24:00Z">
        <w:r w:rsidR="00BA133B">
          <w:rPr>
            <w:rFonts w:ascii="Arial" w:hAnsi="Arial" w:cs="Arial"/>
          </w:rPr>
          <w:t xml:space="preserve"> (State </w:t>
        </w:r>
      </w:ins>
      <w:ins w:id="235" w:author="Pratt, Jamie@Waterboards" w:date="2024-02-08T13:05:00Z">
        <w:r w:rsidR="00AA566C">
          <w:rPr>
            <w:rFonts w:ascii="Arial" w:hAnsi="Arial" w:cs="Arial"/>
          </w:rPr>
          <w:t xml:space="preserve">Water </w:t>
        </w:r>
      </w:ins>
      <w:ins w:id="236" w:author="Pratt, Jamie@Waterboards" w:date="2024-01-09T13:24:00Z">
        <w:r w:rsidR="00BA133B">
          <w:rPr>
            <w:rFonts w:ascii="Arial" w:hAnsi="Arial" w:cs="Arial"/>
          </w:rPr>
          <w:t>Board Resolution 2015-0019). The provisions should be consulted in their entirety for a complete accounting of the water quality objective and associated implementation requirements. The water quality objective is summarized below.</w:t>
        </w:r>
      </w:ins>
    </w:p>
    <w:p w14:paraId="3AD941E2" w14:textId="79D79104" w:rsidR="000F6BA9" w:rsidRPr="00FE2547" w:rsidRDefault="000F6BA9" w:rsidP="000F6BA9">
      <w:pPr>
        <w:pStyle w:val="BodyText"/>
        <w:rPr>
          <w:ins w:id="237" w:author="Pratt, Jamie@Waterboards" w:date="2023-09-14T13:33:00Z"/>
        </w:rPr>
      </w:pPr>
      <w:ins w:id="238" w:author="Pratt, Jamie@Waterboards" w:date="2023-09-14T13:33:00Z">
        <w:r w:rsidRPr="00FE2547">
          <w:rPr>
            <w:rFonts w:ascii="Arial" w:hAnsi="Arial" w:cs="Arial"/>
          </w:rPr>
          <w:t xml:space="preserve">Trash shall not be present in inland surface waters, enclosed bays, </w:t>
        </w:r>
        <w:r w:rsidR="00C149B5" w:rsidRPr="00FE2547">
          <w:rPr>
            <w:rFonts w:ascii="Arial" w:hAnsi="Arial" w:cs="Arial"/>
          </w:rPr>
          <w:t>estuaries</w:t>
        </w:r>
        <w:r w:rsidRPr="00FE2547">
          <w:rPr>
            <w:rFonts w:ascii="Arial" w:hAnsi="Arial" w:cs="Arial"/>
          </w:rPr>
          <w:t>,</w:t>
        </w:r>
      </w:ins>
      <w:ins w:id="239" w:author="Pratt, Jamie@Waterboards" w:date="2023-11-07T17:20:00Z">
        <w:r w:rsidR="002C7D8D">
          <w:t xml:space="preserve"> </w:t>
        </w:r>
      </w:ins>
      <w:ins w:id="240" w:author="Pratt, Jamie@Waterboards" w:date="2023-09-14T13:33:00Z">
        <w:r w:rsidRPr="00FE2547">
          <w:rPr>
            <w:rFonts w:ascii="Arial" w:hAnsi="Arial" w:cs="Arial"/>
          </w:rPr>
          <w:t xml:space="preserve">and along shorelines or adjacent areas in </w:t>
        </w:r>
      </w:ins>
      <w:ins w:id="241" w:author="Pratt, Jamie@Waterboards" w:date="2023-10-17T13:39:00Z">
        <w:r w:rsidR="00276669">
          <w:rPr>
            <w:rFonts w:ascii="Arial" w:hAnsi="Arial" w:cs="Arial"/>
          </w:rPr>
          <w:t>amou</w:t>
        </w:r>
      </w:ins>
      <w:ins w:id="242" w:author="Pratt, Jamie@Waterboards" w:date="2023-10-17T13:40:00Z">
        <w:r w:rsidR="00276669">
          <w:rPr>
            <w:rFonts w:ascii="Arial" w:hAnsi="Arial" w:cs="Arial"/>
          </w:rPr>
          <w:t xml:space="preserve">nts that adversely affect beneficial uses or cause nuisance. </w:t>
        </w:r>
      </w:ins>
    </w:p>
    <w:bookmarkEnd w:id="223"/>
    <w:p w14:paraId="4B7301B1" w14:textId="6A6BA230" w:rsidR="00504154" w:rsidRDefault="006C66E0" w:rsidP="00B924AA">
      <w:pPr>
        <w:pStyle w:val="Heading5Numberless"/>
      </w:pPr>
      <w:r>
        <w:t xml:space="preserve">Proposed </w:t>
      </w:r>
      <w:r w:rsidR="00BA133B">
        <w:t>revision</w:t>
      </w:r>
      <w:r>
        <w:t xml:space="preserve"> to </w:t>
      </w:r>
      <w:r w:rsidR="00BA133B">
        <w:t>s</w:t>
      </w:r>
      <w:r w:rsidR="006725D1">
        <w:t>ection</w:t>
      </w:r>
      <w:r w:rsidR="00CF68C8">
        <w:t xml:space="preserve"> </w:t>
      </w:r>
      <w:r w:rsidR="00BA133B">
        <w:t>“</w:t>
      </w:r>
      <w:r w:rsidR="00BA0B81">
        <w:t>3.3.2.2</w:t>
      </w:r>
      <w:r w:rsidR="00505270">
        <w:t xml:space="preserve"> Objectives for Specific Beneficial Uses</w:t>
      </w:r>
      <w:r w:rsidR="00BA133B">
        <w:t>”</w:t>
      </w:r>
      <w:r w:rsidR="00441F12">
        <w:t>—</w:t>
      </w:r>
      <w:r w:rsidR="004B0106">
        <w:t xml:space="preserve"> “</w:t>
      </w:r>
      <w:r w:rsidR="00F76D34" w:rsidRPr="00377D25">
        <w:t>Water</w:t>
      </w:r>
      <w:r w:rsidR="00441F12">
        <w:t xml:space="preserve"> </w:t>
      </w:r>
      <w:r w:rsidR="00F76D34" w:rsidRPr="00377D25">
        <w:t>Contact Recreation (REC-1)</w:t>
      </w:r>
      <w:r w:rsidR="00195C27">
        <w:t>,</w:t>
      </w:r>
      <w:r w:rsidR="00BA133B">
        <w:t>”</w:t>
      </w:r>
      <w:r w:rsidR="001D0ED5">
        <w:t xml:space="preserve"> </w:t>
      </w:r>
      <w:r w:rsidR="00195C27">
        <w:t>after “Bacteria”</w:t>
      </w:r>
    </w:p>
    <w:p w14:paraId="2770C7C8" w14:textId="20F11DD3" w:rsidR="005C5448" w:rsidRPr="00AB60DE" w:rsidRDefault="005C5448" w:rsidP="00815512">
      <w:pPr>
        <w:pStyle w:val="BodyText"/>
        <w:rPr>
          <w:b/>
          <w:bCs/>
        </w:rPr>
      </w:pPr>
      <w:r w:rsidRPr="00AB60DE">
        <w:rPr>
          <w:b/>
          <w:bCs/>
        </w:rPr>
        <w:t>Bacteria</w:t>
      </w:r>
    </w:p>
    <w:p w14:paraId="1C1772B0" w14:textId="46AAF473" w:rsidR="00BA133B" w:rsidRPr="00BA133B" w:rsidRDefault="000F6BA9" w:rsidP="00815512">
      <w:pPr>
        <w:pStyle w:val="BodyText"/>
      </w:pPr>
      <w:del w:id="243" w:author="Pratt, Jamie@Waterboards" w:date="2023-09-14T13:38:00Z">
        <w:r w:rsidDel="000F6BA9">
          <w:lastRenderedPageBreak/>
          <w:delText>Fecal coliform concentration, based on a minimum of not less than five samples for any 30-day period, shall not exceed a log mean of 200/100 mL, nor shall more than ten percent of total samples during any 30-day period exceed 400/100mL.</w:delText>
        </w:r>
      </w:del>
    </w:p>
    <w:p w14:paraId="71D43028" w14:textId="343945A5" w:rsidR="00BA133B" w:rsidRPr="00BA133B" w:rsidRDefault="00BA133B" w:rsidP="00815512">
      <w:pPr>
        <w:pStyle w:val="BodyText"/>
        <w:rPr>
          <w:ins w:id="244" w:author="Pratt, Jamie@Waterboards" w:date="2024-01-09T13:29:00Z"/>
        </w:rPr>
      </w:pPr>
      <w:bookmarkStart w:id="245" w:name="_Hlk156401078"/>
      <w:ins w:id="246" w:author="Pratt, Jamie@Waterboards" w:date="2024-01-09T13:29:00Z">
        <w:r>
          <w:t xml:space="preserve">The State </w:t>
        </w:r>
      </w:ins>
      <w:ins w:id="247" w:author="Pratt, Jamie@Waterboards" w:date="2024-02-08T13:05:00Z">
        <w:r w:rsidR="00AA566C">
          <w:t xml:space="preserve">Water </w:t>
        </w:r>
      </w:ins>
      <w:ins w:id="248" w:author="Pratt, Jamie@Waterboards" w:date="2024-01-09T13:29:00Z">
        <w:r>
          <w:t>Board established two bacteria water qualit</w:t>
        </w:r>
      </w:ins>
      <w:ins w:id="249" w:author="Pratt, Jamie@Waterboards" w:date="2024-01-09T13:30:00Z">
        <w:r>
          <w:t xml:space="preserve">y objectives applicable to waters with the REC-1 beneficial use, depending on the salinity level, and an implementation plan in </w:t>
        </w:r>
        <w:r>
          <w:rPr>
            <w:i/>
            <w:iCs/>
          </w:rPr>
          <w:t xml:space="preserve">Part 3 of the Water Quality Control Plan for Inland Surface Water, Enclosed Bays, and Estuaries </w:t>
        </w:r>
      </w:ins>
      <w:ins w:id="250" w:author="Pratt, Jamie@Waterboards" w:date="2024-01-09T13:31:00Z">
        <w:r>
          <w:rPr>
            <w:i/>
            <w:iCs/>
          </w:rPr>
          <w:t xml:space="preserve">of California – Bacteria Provisions and a Water Quality Standards Variance Policy </w:t>
        </w:r>
        <w:r>
          <w:t xml:space="preserve">(State </w:t>
        </w:r>
      </w:ins>
      <w:ins w:id="251" w:author="Pratt, Jamie@Waterboards" w:date="2024-02-08T13:06:00Z">
        <w:r w:rsidR="00AA566C">
          <w:t xml:space="preserve">Water </w:t>
        </w:r>
      </w:ins>
      <w:ins w:id="252" w:author="Pratt, Jamie@Waterboards" w:date="2024-01-09T13:31:00Z">
        <w:r>
          <w:t>Board Resolution 2018-0038</w:t>
        </w:r>
      </w:ins>
      <w:ins w:id="253" w:author="Pratt, Jamie@Waterboards" w:date="2024-01-09T13:32:00Z">
        <w:r>
          <w:t>). The provisions should be consulted in their entirety for a complete accounting of the water quality objectives and associated implementation provisions. The water quality objectives are summarized below.</w:t>
        </w:r>
      </w:ins>
    </w:p>
    <w:p w14:paraId="3C85FB6D" w14:textId="3F3A4CF8" w:rsidR="00B35DF5" w:rsidRDefault="00806300" w:rsidP="00815512">
      <w:pPr>
        <w:pStyle w:val="BodyText"/>
        <w:rPr>
          <w:ins w:id="254" w:author="Pratt, Jamie@Waterboards" w:date="2023-12-20T12:52:00Z"/>
          <w:i/>
          <w:iCs/>
        </w:rPr>
      </w:pPr>
      <w:ins w:id="255" w:author="Pratt, Jamie@Waterboards" w:date="2023-12-20T13:16:00Z">
        <w:r>
          <w:rPr>
            <w:i/>
            <w:iCs/>
          </w:rPr>
          <w:t>E</w:t>
        </w:r>
      </w:ins>
      <w:ins w:id="256" w:author="Pratt, Jamie@Waterboards" w:date="2024-02-05T09:29:00Z">
        <w:r w:rsidR="00B10556">
          <w:rPr>
            <w:i/>
            <w:iCs/>
          </w:rPr>
          <w:t>scherichia</w:t>
        </w:r>
      </w:ins>
      <w:ins w:id="257" w:author="Pratt, Jamie@Waterboards" w:date="2023-12-20T13:16:00Z">
        <w:r>
          <w:rPr>
            <w:i/>
            <w:iCs/>
          </w:rPr>
          <w:t xml:space="preserve"> coli</w:t>
        </w:r>
      </w:ins>
    </w:p>
    <w:p w14:paraId="59BA973B" w14:textId="77777777" w:rsidR="00806300" w:rsidRDefault="00831848" w:rsidP="00815512">
      <w:pPr>
        <w:pStyle w:val="BodyText"/>
        <w:rPr>
          <w:ins w:id="258" w:author="Pratt, Jamie@Waterboards" w:date="2023-12-20T13:13:00Z"/>
        </w:rPr>
      </w:pPr>
      <w:ins w:id="259" w:author="Pratt, Jamie@Waterboards" w:date="2023-12-20T13:10:00Z">
        <w:r>
          <w:t xml:space="preserve">The bacteria water quality objective for all </w:t>
        </w:r>
      </w:ins>
      <w:ins w:id="260" w:author="Pratt, Jamie@Waterboards" w:date="2023-11-07T17:14:00Z">
        <w:r w:rsidR="008A7177">
          <w:t>waters where the salinity is equal to or less than 1 part per thousand (</w:t>
        </w:r>
        <w:proofErr w:type="spellStart"/>
        <w:r w:rsidR="008A7177">
          <w:t>ppth</w:t>
        </w:r>
        <w:proofErr w:type="spellEnd"/>
        <w:r w:rsidR="008A7177">
          <w:t>) 95 percent or more of the time during the calendar year</w:t>
        </w:r>
      </w:ins>
      <w:ins w:id="261" w:author="Pratt, Jamie@Waterboards" w:date="2023-12-20T13:12:00Z">
        <w:r w:rsidR="00806300">
          <w:t xml:space="preserve"> is: </w:t>
        </w:r>
      </w:ins>
      <w:ins w:id="262" w:author="Pratt, Jamie@Waterboards" w:date="2023-11-07T17:14:00Z">
        <w:r w:rsidR="008A7177">
          <w:t xml:space="preserve">a six-week rolling geometric mean (GM) of </w:t>
        </w:r>
      </w:ins>
      <w:ins w:id="263" w:author="Pratt, Jamie@Waterboards" w:date="2023-12-20T13:12:00Z">
        <w:r w:rsidR="00806300" w:rsidRPr="000D46BF">
          <w:rPr>
            <w:i/>
            <w:iCs/>
          </w:rPr>
          <w:t>Escherichia coli</w:t>
        </w:r>
        <w:r w:rsidR="00806300">
          <w:t xml:space="preserve"> (</w:t>
        </w:r>
        <w:r w:rsidR="00806300" w:rsidRPr="00BA5062">
          <w:rPr>
            <w:i/>
            <w:iCs/>
          </w:rPr>
          <w:t>E. coli</w:t>
        </w:r>
        <w:r w:rsidR="00806300">
          <w:t xml:space="preserve">) not to exceed </w:t>
        </w:r>
      </w:ins>
      <w:ins w:id="264" w:author="Pratt, Jamie@Waterboards" w:date="2023-11-07T17:14:00Z">
        <w:r w:rsidR="008A7177">
          <w:t xml:space="preserve">100 colony forming units </w:t>
        </w:r>
      </w:ins>
      <w:ins w:id="265" w:author="Pratt, Jamie@Waterboards" w:date="2023-12-20T13:12:00Z">
        <w:r w:rsidR="00806300">
          <w:t>(</w:t>
        </w:r>
        <w:proofErr w:type="spellStart"/>
        <w:r w:rsidR="00806300">
          <w:t>cfu</w:t>
        </w:r>
        <w:proofErr w:type="spellEnd"/>
        <w:r w:rsidR="00806300">
          <w:t xml:space="preserve">) </w:t>
        </w:r>
      </w:ins>
      <w:ins w:id="266" w:author="Pratt, Jamie@Waterboards" w:date="2023-11-07T17:14:00Z">
        <w:r w:rsidR="008A7177">
          <w:t xml:space="preserve">per 100 milliliters (mL), calculated weekly, and a statical threshold value (STV) of 320 </w:t>
        </w:r>
        <w:proofErr w:type="spellStart"/>
        <w:r w:rsidR="008A7177">
          <w:t>cfu</w:t>
        </w:r>
        <w:proofErr w:type="spellEnd"/>
        <w:r w:rsidR="008A7177">
          <w:t xml:space="preserve">/100 mL </w:t>
        </w:r>
      </w:ins>
      <w:ins w:id="267" w:author="Pratt, Jamie@Waterboards" w:date="2023-12-20T13:13:00Z">
        <w:r w:rsidR="00806300">
          <w:t xml:space="preserve">not to be exceeded by more than </w:t>
        </w:r>
      </w:ins>
      <w:ins w:id="268" w:author="Pratt, Jamie@Waterboards" w:date="2023-11-07T17:14:00Z">
        <w:r w:rsidR="008A7177">
          <w:t>10 percent of the samples collected in a calendar month, calculated in a static manner.</w:t>
        </w:r>
      </w:ins>
    </w:p>
    <w:p w14:paraId="2C5A3610" w14:textId="77777777" w:rsidR="00806300" w:rsidRDefault="00806300" w:rsidP="00815512">
      <w:pPr>
        <w:pStyle w:val="BodyText"/>
        <w:rPr>
          <w:ins w:id="269" w:author="Pratt, Jamie@Waterboards" w:date="2023-12-20T13:13:00Z"/>
        </w:rPr>
      </w:pPr>
      <w:ins w:id="270" w:author="Pratt, Jamie@Waterboards" w:date="2023-12-20T13:13:00Z">
        <w:r>
          <w:t>Enterococci</w:t>
        </w:r>
      </w:ins>
    </w:p>
    <w:p w14:paraId="26C0B494" w14:textId="5B584299" w:rsidR="00815512" w:rsidRDefault="00806300" w:rsidP="00815512">
      <w:pPr>
        <w:pStyle w:val="BodyText"/>
      </w:pPr>
      <w:ins w:id="271" w:author="Pratt, Jamie@Waterboards" w:date="2023-12-20T13:14:00Z">
        <w:r>
          <w:t xml:space="preserve">The bacteria water quality objective for all waters where the salinity is greater than </w:t>
        </w:r>
      </w:ins>
      <w:ins w:id="272" w:author="Pratt, Jamie@Waterboards" w:date="2023-11-07T17:14:00Z">
        <w:r w:rsidR="008A7177">
          <w:t xml:space="preserve">1 </w:t>
        </w:r>
        <w:proofErr w:type="spellStart"/>
        <w:r w:rsidR="008A7177">
          <w:t>ppth</w:t>
        </w:r>
        <w:proofErr w:type="spellEnd"/>
        <w:r w:rsidR="008A7177">
          <w:t xml:space="preserve"> more than 5 percent of the time during the calendar year</w:t>
        </w:r>
      </w:ins>
      <w:ins w:id="273" w:author="Pratt, Jamie@Waterboards" w:date="2023-12-20T13:14:00Z">
        <w:r>
          <w:t xml:space="preserve"> is: a</w:t>
        </w:r>
      </w:ins>
      <w:ins w:id="274" w:author="Pratt, Jamie@Waterboards" w:date="2023-11-07T17:14:00Z">
        <w:r w:rsidR="008A7177">
          <w:t xml:space="preserve"> six-week rolling GM of </w:t>
        </w:r>
      </w:ins>
      <w:ins w:id="275" w:author="Pratt, Jamie@Waterboards" w:date="2023-12-20T13:15:00Z">
        <w:r>
          <w:t xml:space="preserve">enterococci not to exceed </w:t>
        </w:r>
      </w:ins>
      <w:ins w:id="276" w:author="Pratt, Jamie@Waterboards" w:date="2023-11-07T17:14:00Z">
        <w:r w:rsidR="008A7177">
          <w:t xml:space="preserve">30 </w:t>
        </w:r>
        <w:proofErr w:type="spellStart"/>
        <w:r w:rsidR="008A7177">
          <w:t>cfu</w:t>
        </w:r>
        <w:proofErr w:type="spellEnd"/>
        <w:r w:rsidR="008A7177">
          <w:t xml:space="preserve">/100mL, calculated weekly, </w:t>
        </w:r>
      </w:ins>
      <w:ins w:id="277" w:author="Pratt, Jamie@Waterboards" w:date="2023-12-20T13:15:00Z">
        <w:r>
          <w:t>with</w:t>
        </w:r>
      </w:ins>
      <w:ins w:id="278" w:author="Pratt, Jamie@Waterboards" w:date="2023-11-07T17:14:00Z">
        <w:r w:rsidR="008A7177">
          <w:t xml:space="preserve"> a STV of 110 </w:t>
        </w:r>
        <w:proofErr w:type="spellStart"/>
        <w:r w:rsidR="008A7177">
          <w:t>cfu</w:t>
        </w:r>
        <w:proofErr w:type="spellEnd"/>
        <w:r w:rsidR="008A7177">
          <w:t xml:space="preserve">/100 mL </w:t>
        </w:r>
      </w:ins>
      <w:ins w:id="279" w:author="Pratt, Jamie@Waterboards" w:date="2023-12-20T13:15:00Z">
        <w:r>
          <w:t>not to be exceeded by more than 1</w:t>
        </w:r>
      </w:ins>
      <w:ins w:id="280" w:author="Pratt, Jamie@Waterboards" w:date="2023-11-07T17:14:00Z">
        <w:r w:rsidR="008A7177">
          <w:t>0 percent of the samples collected in a calendar month, calculated in a static</w:t>
        </w:r>
      </w:ins>
      <w:ins w:id="281" w:author="Pratt, Jamie@Waterboards" w:date="2023-11-08T17:42:00Z">
        <w:r w:rsidR="00815512">
          <w:t xml:space="preserve"> manner.</w:t>
        </w:r>
      </w:ins>
    </w:p>
    <w:p w14:paraId="335887E3" w14:textId="10D47C91" w:rsidR="00972F6D" w:rsidRDefault="00972F6D" w:rsidP="008A671B">
      <w:pPr>
        <w:pStyle w:val="Heading5Numberless"/>
      </w:pPr>
      <w:bookmarkStart w:id="282" w:name="_Toc119936924"/>
      <w:bookmarkEnd w:id="245"/>
      <w:r>
        <w:t xml:space="preserve">Proposed </w:t>
      </w:r>
      <w:r w:rsidR="006D6619">
        <w:t>revision</w:t>
      </w:r>
      <w:r>
        <w:t xml:space="preserve"> to </w:t>
      </w:r>
      <w:r w:rsidR="006D6619">
        <w:t>s</w:t>
      </w:r>
      <w:r w:rsidR="006725D1">
        <w:t>ection</w:t>
      </w:r>
      <w:r>
        <w:t xml:space="preserve"> </w:t>
      </w:r>
      <w:r w:rsidR="006D6619">
        <w:t>“</w:t>
      </w:r>
      <w:r>
        <w:t>3.3.2.2 Objectives for Specific Beneficial Uses</w:t>
      </w:r>
      <w:r w:rsidR="006D6619">
        <w:t>”</w:t>
      </w:r>
      <w:r>
        <w:t>—</w:t>
      </w:r>
      <w:r w:rsidR="004B0106">
        <w:t xml:space="preserve"> “</w:t>
      </w:r>
      <w:r>
        <w:t>Cold Fresh Water Habitat (COLD)</w:t>
      </w:r>
      <w:r w:rsidR="00BB3EBF">
        <w:t>,</w:t>
      </w:r>
      <w:r w:rsidR="006D6619">
        <w:t>”</w:t>
      </w:r>
      <w:r w:rsidR="005C5448" w:rsidRPr="005C5448">
        <w:t xml:space="preserve"> after “Chemical Constituents”</w:t>
      </w:r>
    </w:p>
    <w:p w14:paraId="0A08F385" w14:textId="449BCB14" w:rsidR="006D6619" w:rsidRPr="00AB60DE" w:rsidRDefault="006D6619" w:rsidP="005A6D34">
      <w:pPr>
        <w:pStyle w:val="BodyText"/>
        <w:rPr>
          <w:b/>
          <w:bCs/>
        </w:rPr>
      </w:pPr>
      <w:ins w:id="283" w:author="Pratt, Jamie@Waterboards" w:date="2024-01-09T13:36:00Z">
        <w:r w:rsidRPr="00AB60DE">
          <w:rPr>
            <w:b/>
            <w:bCs/>
          </w:rPr>
          <w:t>Mercury</w:t>
        </w:r>
      </w:ins>
    </w:p>
    <w:p w14:paraId="3858C4A0" w14:textId="1E62B199" w:rsidR="005A6D34" w:rsidRDefault="005A6D34" w:rsidP="005A6D34">
      <w:pPr>
        <w:pStyle w:val="BodyText"/>
        <w:rPr>
          <w:ins w:id="284" w:author="Pratt, Jamie@Waterboards" w:date="2023-12-13T12:23:00Z"/>
        </w:rPr>
      </w:pPr>
      <w:bookmarkStart w:id="285" w:name="_Hlk158309705"/>
      <w:ins w:id="286" w:author="Pratt, Jamie@Waterboards" w:date="2023-12-13T12:23:00Z">
        <w:r>
          <w:t>T</w:t>
        </w:r>
      </w:ins>
      <w:ins w:id="287" w:author="Pratt, Jamie@Waterboards" w:date="2024-01-09T13:38:00Z">
        <w:r w:rsidR="006D6619">
          <w:t xml:space="preserve">he State </w:t>
        </w:r>
      </w:ins>
      <w:ins w:id="288" w:author="Pratt, Jamie@Waterboards" w:date="2024-02-08T16:50:00Z">
        <w:r w:rsidR="00310D9F">
          <w:t xml:space="preserve">Water </w:t>
        </w:r>
      </w:ins>
      <w:ins w:id="289" w:author="Pratt, Jamie@Waterboards" w:date="2024-01-09T13:38:00Z">
        <w:r w:rsidR="006D6619">
          <w:t xml:space="preserve">Board established </w:t>
        </w:r>
      </w:ins>
      <w:ins w:id="290" w:author="Pratt, Jamie@Waterboards" w:date="2024-01-12T14:06:00Z">
        <w:r w:rsidR="00F64EAC">
          <w:t xml:space="preserve">a </w:t>
        </w:r>
      </w:ins>
      <w:ins w:id="291" w:author="Pratt, Jamie@Waterboards" w:date="2024-01-09T13:38:00Z">
        <w:r w:rsidR="006D6619">
          <w:t xml:space="preserve">Sport Fish Water Quality Objective, California Least Tern Prey Fish Objective, and Prey Fish Water Quality Objective for mercury applicable to waters with the COLD beneficial use, in </w:t>
        </w:r>
        <w:r w:rsidR="006D6619">
          <w:rPr>
            <w:i/>
            <w:iCs/>
          </w:rPr>
          <w:t>Part 2</w:t>
        </w:r>
      </w:ins>
      <w:ins w:id="292" w:author="Pratt, Jamie@Waterboards" w:date="2024-01-09T13:39:00Z">
        <w:r w:rsidR="006D6619">
          <w:rPr>
            <w:i/>
            <w:iCs/>
          </w:rPr>
          <w:t xml:space="preserve"> of the </w:t>
        </w:r>
      </w:ins>
      <w:ins w:id="293" w:author="Pratt, Jamie@Waterboards" w:date="2023-12-13T12:23:00Z">
        <w:r w:rsidRPr="00752734">
          <w:rPr>
            <w:i/>
            <w:iCs/>
          </w:rPr>
          <w:t>Water Quality Control Plan for Inland Surface Waters, Enclosed Bays, and Estuaries of California</w:t>
        </w:r>
      </w:ins>
      <w:ins w:id="294" w:author="Pratt, Jamie@Waterboards" w:date="2024-01-09T13:39:00Z">
        <w:r w:rsidR="006D6619">
          <w:rPr>
            <w:i/>
            <w:iCs/>
          </w:rPr>
          <w:t xml:space="preserve"> – Tribal </w:t>
        </w:r>
      </w:ins>
      <w:ins w:id="295" w:author="Pratt, Jamie@Waterboards" w:date="2023-12-13T12:23:00Z">
        <w:r w:rsidRPr="00752734">
          <w:rPr>
            <w:i/>
            <w:iCs/>
          </w:rPr>
          <w:t>Subsistence Beneficial Uses and Mercury Provisions</w:t>
        </w:r>
        <w:r w:rsidRPr="00752734">
          <w:t xml:space="preserve"> (</w:t>
        </w:r>
      </w:ins>
      <w:ins w:id="296" w:author="Pratt, Jamie@Waterboards" w:date="2024-01-09T13:39:00Z">
        <w:r w:rsidR="006D6619">
          <w:t xml:space="preserve">State </w:t>
        </w:r>
      </w:ins>
      <w:ins w:id="297" w:author="Pratt, Jamie@Waterboards" w:date="2024-02-08T16:51:00Z">
        <w:r w:rsidR="00310D9F">
          <w:t xml:space="preserve">Water </w:t>
        </w:r>
      </w:ins>
      <w:ins w:id="298" w:author="Pratt, Jamie@Waterboards" w:date="2024-01-09T13:39:00Z">
        <w:r w:rsidR="006D6619">
          <w:t xml:space="preserve">Board </w:t>
        </w:r>
      </w:ins>
      <w:ins w:id="299" w:author="Pratt, Jamie@Waterboards" w:date="2023-12-13T12:23:00Z">
        <w:r w:rsidRPr="00752734">
          <w:t>Resolution 2017-0027)</w:t>
        </w:r>
      </w:ins>
      <w:ins w:id="300" w:author="Froelich, Sophie@Waterboards" w:date="2024-02-08T11:20:00Z">
        <w:r w:rsidR="001E3579">
          <w:t xml:space="preserve"> (P</w:t>
        </w:r>
      </w:ins>
      <w:ins w:id="301" w:author="Froelich, Sophie@Waterboards" w:date="2024-02-08T11:21:00Z">
        <w:r w:rsidR="001E3579">
          <w:t>art 2 Provisions)</w:t>
        </w:r>
      </w:ins>
      <w:ins w:id="302" w:author="Pratt, Jamie@Waterboards" w:date="2023-12-13T12:23:00Z">
        <w:r>
          <w:t>.</w:t>
        </w:r>
      </w:ins>
      <w:ins w:id="303" w:author="Pratt, Jamie@Waterboards" w:date="2024-01-09T13:40:00Z">
        <w:r w:rsidR="006D6619">
          <w:t xml:space="preserve"> The </w:t>
        </w:r>
      </w:ins>
      <w:ins w:id="304" w:author="Pratt, Jamie@Waterboards" w:date="2024-02-08T16:53:00Z">
        <w:r w:rsidR="00024196">
          <w:t xml:space="preserve">Part 2 </w:t>
        </w:r>
      </w:ins>
      <w:ins w:id="305" w:author="Pratt, Jamie@Waterboards" w:date="2024-01-09T14:02:00Z">
        <w:r w:rsidR="00315255">
          <w:t>P</w:t>
        </w:r>
      </w:ins>
      <w:ins w:id="306" w:author="Pratt, Jamie@Waterboards" w:date="2024-01-09T13:40:00Z">
        <w:r w:rsidR="006D6619">
          <w:t>rovisions should be consulted in their entirety for a complete accounting of the water quality objectives, summarized below, and associated implementation provisions.</w:t>
        </w:r>
      </w:ins>
    </w:p>
    <w:p w14:paraId="6309ABA2" w14:textId="5946168D" w:rsidR="006D6619" w:rsidRDefault="006D6619" w:rsidP="005A6D34">
      <w:pPr>
        <w:pStyle w:val="BodyText"/>
        <w:rPr>
          <w:ins w:id="307" w:author="Pratt, Jamie@Waterboards" w:date="2024-01-09T13:42:00Z"/>
        </w:rPr>
      </w:pPr>
      <w:ins w:id="308" w:author="Pratt, Jamie@Waterboards" w:date="2024-01-09T13:40:00Z">
        <w:r>
          <w:t>The</w:t>
        </w:r>
      </w:ins>
      <w:ins w:id="309" w:author="Pratt, Jamie@Waterboards" w:date="2023-12-13T12:23:00Z">
        <w:r w:rsidR="005A6D34">
          <w:t xml:space="preserve"> </w:t>
        </w:r>
        <w:r w:rsidR="005A6D34" w:rsidRPr="00752734">
          <w:t>Sport Fish Water Quality Objective</w:t>
        </w:r>
      </w:ins>
      <w:ins w:id="310" w:author="Pratt, Jamie@Waterboards" w:date="2024-01-09T13:40:00Z">
        <w:r>
          <w:t xml:space="preserve"> may be used to evaluate whether all species are supported only when </w:t>
        </w:r>
      </w:ins>
      <w:ins w:id="311" w:author="Pratt, Jamie@Waterboards" w:date="2024-01-09T13:41:00Z">
        <w:r>
          <w:t xml:space="preserve">applied to trophic level </w:t>
        </w:r>
      </w:ins>
      <w:ins w:id="312" w:author="Pratt, Jamie@Waterboards" w:date="2024-01-09T14:03:00Z">
        <w:r w:rsidR="000D04DA">
          <w:t>four</w:t>
        </w:r>
      </w:ins>
      <w:ins w:id="313" w:author="Pratt, Jamie@Waterboards" w:date="2024-01-09T13:41:00Z">
        <w:r>
          <w:t xml:space="preserve"> fish, except with respect to the California </w:t>
        </w:r>
      </w:ins>
      <w:ins w:id="314" w:author="Pratt, Jamie@Waterboards" w:date="2024-01-09T13:43:00Z">
        <w:r w:rsidR="00AF3FFF">
          <w:t>l</w:t>
        </w:r>
      </w:ins>
      <w:ins w:id="315" w:author="Pratt, Jamie@Waterboards" w:date="2024-01-09T13:41:00Z">
        <w:r>
          <w:t xml:space="preserve">east </w:t>
        </w:r>
      </w:ins>
      <w:proofErr w:type="gramStart"/>
      <w:ins w:id="316" w:author="Pratt, Jamie@Waterboards" w:date="2024-01-09T13:43:00Z">
        <w:r w:rsidR="00AF3FFF">
          <w:t>t</w:t>
        </w:r>
      </w:ins>
      <w:ins w:id="317" w:author="Pratt, Jamie@Waterboards" w:date="2024-01-09T13:41:00Z">
        <w:r>
          <w:t>ern</w:t>
        </w:r>
        <w:proofErr w:type="gramEnd"/>
        <w:r>
          <w:t xml:space="preserve">. If the Sport Fish Water Quality Objective is measured using trophic </w:t>
        </w:r>
        <w:r>
          <w:lastRenderedPageBreak/>
          <w:t xml:space="preserve">level </w:t>
        </w:r>
      </w:ins>
      <w:ins w:id="318" w:author="Pratt, Jamie@Waterboards" w:date="2024-01-09T14:03:00Z">
        <w:r w:rsidR="000D04DA">
          <w:t>three</w:t>
        </w:r>
      </w:ins>
      <w:ins w:id="319" w:author="Pratt, Jamie@Waterboards" w:date="2024-01-09T13:41:00Z">
        <w:r>
          <w:t xml:space="preserve"> fish, protection of all wildlife species within the beneficial use is not ensured. Therefore, if trophic level </w:t>
        </w:r>
      </w:ins>
      <w:ins w:id="320" w:author="Pratt, Jamie@Waterboards" w:date="2024-01-09T14:03:00Z">
        <w:r w:rsidR="000D04DA">
          <w:t>three</w:t>
        </w:r>
      </w:ins>
      <w:ins w:id="321" w:author="Pratt, Jamie@Waterboards" w:date="2024-01-09T13:41:00Z">
        <w:r>
          <w:t xml:space="preserve"> fish are used, th</w:t>
        </w:r>
      </w:ins>
      <w:ins w:id="322" w:author="Pratt, Jamie@Waterboards" w:date="2024-01-09T13:42:00Z">
        <w:r>
          <w:t xml:space="preserve">en the Prey Fish Water Quality Objective shall be used, but if the waterbody is habitat for the California </w:t>
        </w:r>
      </w:ins>
      <w:ins w:id="323" w:author="Pratt, Jamie@Waterboards" w:date="2024-01-09T13:43:00Z">
        <w:r w:rsidR="00AF3FFF">
          <w:t>l</w:t>
        </w:r>
      </w:ins>
      <w:ins w:id="324" w:author="Pratt, Jamie@Waterboards" w:date="2024-01-09T13:42:00Z">
        <w:r>
          <w:t xml:space="preserve">east </w:t>
        </w:r>
      </w:ins>
      <w:ins w:id="325" w:author="Pratt, Jamie@Waterboards" w:date="2024-01-09T13:43:00Z">
        <w:r w:rsidR="00AF3FFF">
          <w:t>t</w:t>
        </w:r>
      </w:ins>
      <w:ins w:id="326" w:author="Pratt, Jamie@Waterboards" w:date="2024-01-09T13:42:00Z">
        <w:r>
          <w:t xml:space="preserve">ern, then the California Least Tern Prey Fish Objective shall be used. However, </w:t>
        </w:r>
      </w:ins>
      <w:ins w:id="327" w:author="Pratt, Jamie@Waterboards" w:date="2024-01-09T13:44:00Z">
        <w:r w:rsidR="00455B3C">
          <w:t>if the Sport Fish Water Quality Objective is exceeded when ap</w:t>
        </w:r>
      </w:ins>
      <w:ins w:id="328" w:author="Pratt, Jamie@Waterboards" w:date="2024-01-09T13:45:00Z">
        <w:r w:rsidR="00455B3C">
          <w:t xml:space="preserve">plied to trophic level </w:t>
        </w:r>
      </w:ins>
      <w:ins w:id="329" w:author="Pratt, Jamie@Waterboards" w:date="2024-01-09T14:03:00Z">
        <w:r w:rsidR="000D04DA">
          <w:t>three</w:t>
        </w:r>
      </w:ins>
      <w:ins w:id="330" w:author="Pratt, Jamie@Waterboards" w:date="2024-01-09T13:45:00Z">
        <w:r w:rsidR="00455B3C">
          <w:t xml:space="preserve"> fish, that is sufficient evidence to indicate that the Prey Fish Water Quality Objective or, if applicable, the California Least Tern Prey Fish Objective is also exceeded without having to measure the two latter objectives (see flow chart in Attachment B of the </w:t>
        </w:r>
      </w:ins>
      <w:ins w:id="331" w:author="Froelich, Sophie@Waterboards" w:date="2024-02-08T11:21:00Z">
        <w:r w:rsidR="001E3579">
          <w:t xml:space="preserve">Part 2 </w:t>
        </w:r>
      </w:ins>
      <w:ins w:id="332" w:author="Pratt, Jamie@Waterboards" w:date="2024-01-09T13:45:00Z">
        <w:r w:rsidR="00455B3C">
          <w:t>Provisions).</w:t>
        </w:r>
      </w:ins>
    </w:p>
    <w:p w14:paraId="407BF7DB" w14:textId="6075513E" w:rsidR="005A6D34" w:rsidRPr="00752734" w:rsidRDefault="00455B3C" w:rsidP="005A6D34">
      <w:pPr>
        <w:pStyle w:val="BodyText"/>
        <w:rPr>
          <w:ins w:id="333" w:author="Pratt, Jamie@Waterboards" w:date="2023-12-13T12:23:00Z"/>
        </w:rPr>
      </w:pPr>
      <w:ins w:id="334" w:author="Pratt, Jamie@Waterboards" w:date="2024-01-09T13:45:00Z">
        <w:r>
          <w:t>The Sp</w:t>
        </w:r>
      </w:ins>
      <w:ins w:id="335" w:author="Pratt, Jamie@Waterboards" w:date="2024-01-09T13:46:00Z">
        <w:r>
          <w:t>ort Fish Water Quality Objective is</w:t>
        </w:r>
      </w:ins>
      <w:ins w:id="336" w:author="Pratt, Jamie@Waterboards" w:date="2024-01-09T14:55:00Z">
        <w:r w:rsidR="00475A8F">
          <w:t>:</w:t>
        </w:r>
      </w:ins>
      <w:ins w:id="337" w:author="Pratt, Jamie@Waterboards" w:date="2024-01-09T13:46:00Z">
        <w:r>
          <w:t xml:space="preserve"> </w:t>
        </w:r>
      </w:ins>
      <w:ins w:id="338" w:author="Pratt, Jamie@Waterboards" w:date="2024-01-09T14:55:00Z">
        <w:r w:rsidR="00475A8F">
          <w:t>T</w:t>
        </w:r>
      </w:ins>
      <w:ins w:id="339" w:author="Pratt, Jamie@Waterboards" w:date="2024-01-09T13:46:00Z">
        <w:r>
          <w:t xml:space="preserve">he </w:t>
        </w:r>
      </w:ins>
      <w:ins w:id="340" w:author="Pratt, Jamie@Waterboards" w:date="2023-12-13T12:23:00Z">
        <w:r w:rsidR="005A6D34" w:rsidRPr="00752734">
          <w:t xml:space="preserve">average methylmercury concentrations shall not exceed 0.2 </w:t>
        </w:r>
      </w:ins>
      <w:ins w:id="341" w:author="Pratt, Jamie@Waterboards" w:date="2023-12-13T12:25:00Z">
        <w:r w:rsidR="005A6D34">
          <w:t>milligram</w:t>
        </w:r>
      </w:ins>
      <w:ins w:id="342" w:author="Pratt, Jamie@Waterboards" w:date="2023-12-13T12:26:00Z">
        <w:r w:rsidR="005A6D34">
          <w:t>s</w:t>
        </w:r>
      </w:ins>
      <w:ins w:id="343" w:author="Pratt, Jamie@Waterboards" w:date="2023-12-13T12:25:00Z">
        <w:r w:rsidR="005A6D34">
          <w:t xml:space="preserve"> per kilogram (</w:t>
        </w:r>
      </w:ins>
      <w:ins w:id="344" w:author="Pratt, Jamie@Waterboards" w:date="2023-12-13T12:23:00Z">
        <w:r w:rsidR="005A6D34" w:rsidRPr="00752734">
          <w:t>mg/kg</w:t>
        </w:r>
      </w:ins>
      <w:ins w:id="345" w:author="Pratt, Jamie@Waterboards" w:date="2023-12-13T12:25:00Z">
        <w:r w:rsidR="005A6D34">
          <w:t>)</w:t>
        </w:r>
      </w:ins>
      <w:ins w:id="346" w:author="Pratt, Jamie@Waterboards" w:date="2023-12-13T12:23:00Z">
        <w:r w:rsidR="005A6D34" w:rsidRPr="00752734">
          <w:t xml:space="preserve"> wet weight skinless fillet fish tissue </w:t>
        </w:r>
      </w:ins>
      <w:ins w:id="347" w:author="Pratt, Jamie@Waterboards" w:date="2024-01-09T13:46:00Z">
        <w:r>
          <w:t xml:space="preserve">in </w:t>
        </w:r>
      </w:ins>
      <w:ins w:id="348" w:author="Pratt, Jamie@Waterboards" w:date="2023-12-13T12:23:00Z">
        <w:r w:rsidR="005A6D34" w:rsidRPr="00752734">
          <w:t xml:space="preserve">trophic level three or four, </w:t>
        </w:r>
      </w:ins>
      <w:ins w:id="349" w:author="Pratt, Jamie@Waterboards" w:date="2024-01-09T13:47:00Z">
        <w:r>
          <w:t xml:space="preserve">whichever is the highest trophic level fish in the waterbody, </w:t>
        </w:r>
      </w:ins>
      <w:ins w:id="350" w:author="Pratt, Jamie@Waterboards" w:date="2023-12-13T12:23:00Z">
        <w:r w:rsidR="005A6D34" w:rsidRPr="00752734">
          <w:t>as specified in Attachment C of the</w:t>
        </w:r>
      </w:ins>
      <w:ins w:id="351" w:author="Froelich, Sophie@Waterboards" w:date="2024-02-08T11:22:00Z">
        <w:r w:rsidR="001E3579">
          <w:t xml:space="preserve"> Part 2</w:t>
        </w:r>
      </w:ins>
      <w:ins w:id="352" w:author="Pratt, Jamie@Waterboards" w:date="2023-12-13T12:23:00Z">
        <w:r w:rsidR="005A6D34" w:rsidRPr="00752734">
          <w:t xml:space="preserve"> Provisions, within a calendar year.</w:t>
        </w:r>
      </w:ins>
    </w:p>
    <w:p w14:paraId="6EE05C34" w14:textId="22FF8BC8" w:rsidR="005A6D34" w:rsidRPr="00752734" w:rsidRDefault="00455B3C" w:rsidP="005A6D34">
      <w:pPr>
        <w:pStyle w:val="BodyText"/>
        <w:rPr>
          <w:ins w:id="353" w:author="Pratt, Jamie@Waterboards" w:date="2023-12-13T12:23:00Z"/>
        </w:rPr>
      </w:pPr>
      <w:ins w:id="354" w:author="Pratt, Jamie@Waterboards" w:date="2024-01-09T13:47:00Z">
        <w:r>
          <w:t>In waters w</w:t>
        </w:r>
      </w:ins>
      <w:ins w:id="355" w:author="Pratt, Jamie@Waterboards" w:date="2023-12-13T12:23:00Z">
        <w:r w:rsidR="005A6D34" w:rsidRPr="00752734">
          <w:t xml:space="preserve">here </w:t>
        </w:r>
      </w:ins>
      <w:ins w:id="356" w:author="Pratt, Jamie@Waterboards" w:date="2024-01-09T13:47:00Z">
        <w:r>
          <w:t xml:space="preserve">the </w:t>
        </w:r>
      </w:ins>
      <w:ins w:id="357" w:author="Pratt, Jamie@Waterboards" w:date="2023-12-13T12:23:00Z">
        <w:r w:rsidR="005A6D34" w:rsidRPr="00752734">
          <w:t xml:space="preserve">California </w:t>
        </w:r>
      </w:ins>
      <w:ins w:id="358" w:author="Pratt, Jamie@Waterboards" w:date="2024-01-09T13:47:00Z">
        <w:r>
          <w:t>l</w:t>
        </w:r>
      </w:ins>
      <w:ins w:id="359" w:author="Pratt, Jamie@Waterboards" w:date="2023-12-13T12:23:00Z">
        <w:r w:rsidR="005A6D34" w:rsidRPr="00752734">
          <w:t xml:space="preserve">east </w:t>
        </w:r>
      </w:ins>
      <w:ins w:id="360" w:author="Pratt, Jamie@Waterboards" w:date="2024-01-09T13:47:00Z">
        <w:r>
          <w:t>t</w:t>
        </w:r>
      </w:ins>
      <w:ins w:id="361" w:author="Pratt, Jamie@Waterboards" w:date="2023-12-13T12:23:00Z">
        <w:r w:rsidR="005A6D34" w:rsidRPr="00752734">
          <w:t xml:space="preserve">ern or </w:t>
        </w:r>
      </w:ins>
      <w:ins w:id="362" w:author="Pratt, Jamie@Waterboards" w:date="2024-01-09T13:47:00Z">
        <w:r>
          <w:t>l</w:t>
        </w:r>
      </w:ins>
      <w:ins w:id="363" w:author="Pratt, Jamie@Waterboards" w:date="2023-12-13T12:23:00Z">
        <w:r w:rsidR="005A6D34" w:rsidRPr="00752734">
          <w:t xml:space="preserve">east </w:t>
        </w:r>
      </w:ins>
      <w:ins w:id="364" w:author="Pratt, Jamie@Waterboards" w:date="2024-01-09T13:47:00Z">
        <w:r>
          <w:t>t</w:t>
        </w:r>
      </w:ins>
      <w:ins w:id="365" w:author="Pratt, Jamie@Waterboards" w:date="2023-12-13T12:23:00Z">
        <w:r w:rsidR="005A6D34" w:rsidRPr="00752734">
          <w:t>ern habitat exist</w:t>
        </w:r>
      </w:ins>
      <w:ins w:id="366" w:author="Pratt, Jamie@Waterboards" w:date="2024-01-09T13:48:00Z">
        <w:r>
          <w:t>s, including but not limited to the waters identified in Attachment D</w:t>
        </w:r>
      </w:ins>
      <w:ins w:id="367" w:author="Pratt, Jamie@Waterboards" w:date="2024-02-08T17:03:00Z">
        <w:r w:rsidR="006D1130" w:rsidRPr="006D1130">
          <w:t xml:space="preserve"> </w:t>
        </w:r>
        <w:r w:rsidR="006D1130">
          <w:t xml:space="preserve">of </w:t>
        </w:r>
        <w:r w:rsidR="006D1130" w:rsidRPr="00752734">
          <w:t xml:space="preserve">the </w:t>
        </w:r>
        <w:r w:rsidR="006D1130">
          <w:t xml:space="preserve">Part 2 </w:t>
        </w:r>
        <w:r w:rsidR="006D1130" w:rsidRPr="00752734">
          <w:t>Provisions</w:t>
        </w:r>
      </w:ins>
      <w:ins w:id="368" w:author="Pratt, Jamie@Waterboards" w:date="2024-01-09T13:48:00Z">
        <w:r>
          <w:t xml:space="preserve">, </w:t>
        </w:r>
      </w:ins>
      <w:ins w:id="369" w:author="Pratt, Jamie@Waterboards" w:date="2024-01-09T13:49:00Z">
        <w:r>
          <w:t xml:space="preserve">the </w:t>
        </w:r>
      </w:ins>
      <w:ins w:id="370" w:author="Pratt, Jamie@Waterboards" w:date="2023-12-13T12:23:00Z">
        <w:r w:rsidR="005A6D34" w:rsidRPr="00752734">
          <w:t>California Least Tern Prey Fish Water Quality Objective</w:t>
        </w:r>
      </w:ins>
      <w:ins w:id="371" w:author="Pratt, Jamie@Waterboards" w:date="2024-01-09T13:49:00Z">
        <w:r>
          <w:t xml:space="preserve"> applies: The</w:t>
        </w:r>
      </w:ins>
      <w:ins w:id="372" w:author="Pratt, Jamie@Waterboards" w:date="2023-12-13T12:23:00Z">
        <w:r w:rsidR="005A6D34" w:rsidRPr="00752734">
          <w:t xml:space="preserve"> average methylmercury concentrations shall not exceed 0.03 mg/kg, from April 1 through August 31. </w:t>
        </w:r>
      </w:ins>
      <w:ins w:id="373" w:author="Pratt, Jamie@Waterboards" w:date="2024-01-09T13:50:00Z">
        <w:r>
          <w:t>The objective applies to the wet weight concentration in whole fish less than 50 mm total length.</w:t>
        </w:r>
      </w:ins>
    </w:p>
    <w:p w14:paraId="7E16A079" w14:textId="1EEB0E9D" w:rsidR="00071866" w:rsidRDefault="005A6D34" w:rsidP="00071866">
      <w:pPr>
        <w:pStyle w:val="BodyText"/>
      </w:pPr>
      <w:ins w:id="374" w:author="Pratt, Jamie@Waterboards" w:date="2023-12-13T12:23:00Z">
        <w:r w:rsidRPr="00752734">
          <w:t xml:space="preserve">Where </w:t>
        </w:r>
      </w:ins>
      <w:ins w:id="375" w:author="Pratt, Jamie@Waterboards" w:date="2024-01-09T13:51:00Z">
        <w:r w:rsidR="00455B3C">
          <w:t xml:space="preserve">the </w:t>
        </w:r>
      </w:ins>
      <w:ins w:id="376" w:author="Pratt, Jamie@Waterboards" w:date="2023-12-13T12:23:00Z">
        <w:r w:rsidRPr="00752734">
          <w:t xml:space="preserve">California Least Tern </w:t>
        </w:r>
      </w:ins>
      <w:ins w:id="377" w:author="Pratt, Jamie@Waterboards" w:date="2024-01-09T13:51:00Z">
        <w:r w:rsidR="00455B3C">
          <w:t>objective does not apply, the Prey Fish Water Quality Objec</w:t>
        </w:r>
      </w:ins>
      <w:ins w:id="378" w:author="Pratt, Jamie@Waterboards" w:date="2024-01-09T13:52:00Z">
        <w:r w:rsidR="00455B3C">
          <w:t>tive applies</w:t>
        </w:r>
      </w:ins>
      <w:ins w:id="379" w:author="Pratt, Jamie@Waterboards" w:date="2023-12-13T12:23:00Z">
        <w:r>
          <w:t>:</w:t>
        </w:r>
        <w:r w:rsidRPr="00752734">
          <w:t xml:space="preserve"> </w:t>
        </w:r>
      </w:ins>
      <w:ins w:id="380" w:author="Pratt, Jamie@Waterboards" w:date="2024-01-09T13:52:00Z">
        <w:r w:rsidR="00455B3C">
          <w:t xml:space="preserve">The </w:t>
        </w:r>
      </w:ins>
      <w:ins w:id="381" w:author="Pratt, Jamie@Waterboards" w:date="2023-12-13T12:23:00Z">
        <w:r w:rsidRPr="00752734">
          <w:t>average methylmercury concentrations shall not exceed 0.05 mg/kg wet weight whole fish tissue of any species of fish between 50</w:t>
        </w:r>
      </w:ins>
      <w:ins w:id="382" w:author="Pratt, Jamie@Waterboards" w:date="2024-01-09T13:52:00Z">
        <w:r w:rsidR="00455B3C">
          <w:t xml:space="preserve"> to </w:t>
        </w:r>
      </w:ins>
      <w:ins w:id="383" w:author="Pratt, Jamie@Waterboards" w:date="2023-12-13T12:23:00Z">
        <w:r w:rsidRPr="00752734">
          <w:t>150 mm in total length</w:t>
        </w:r>
      </w:ins>
      <w:ins w:id="384" w:author="Pratt, Jamie@Waterboards" w:date="2024-01-09T13:52:00Z">
        <w:r w:rsidR="00455B3C">
          <w:t xml:space="preserve"> during the breeding season, which is </w:t>
        </w:r>
      </w:ins>
      <w:ins w:id="385" w:author="Pratt, Jamie@Waterboards" w:date="2023-12-13T12:23:00Z">
        <w:r w:rsidRPr="00752734">
          <w:t xml:space="preserve">from February 1 through July 31 unless site-specific information indicates another appropriate breeding period. </w:t>
        </w:r>
      </w:ins>
    </w:p>
    <w:bookmarkEnd w:id="285"/>
    <w:p w14:paraId="1800F03C" w14:textId="40C3B7AB" w:rsidR="00AF1E26" w:rsidRDefault="00972F6D" w:rsidP="000D04DA">
      <w:pPr>
        <w:pStyle w:val="Heading5Numberless"/>
      </w:pPr>
      <w:r>
        <w:t xml:space="preserve">Proposed </w:t>
      </w:r>
      <w:r w:rsidR="00315255">
        <w:t>revision</w:t>
      </w:r>
      <w:r>
        <w:t xml:space="preserve"> to </w:t>
      </w:r>
      <w:r w:rsidR="00315255">
        <w:t>s</w:t>
      </w:r>
      <w:r w:rsidR="006725D1">
        <w:t>ection</w:t>
      </w:r>
      <w:r>
        <w:t xml:space="preserve"> </w:t>
      </w:r>
      <w:r w:rsidR="00315255">
        <w:t>“</w:t>
      </w:r>
      <w:r>
        <w:t>3.3.2.2 Objectives for Specific Beneficial Uses</w:t>
      </w:r>
      <w:r w:rsidR="00315255">
        <w:t>”</w:t>
      </w:r>
      <w:r>
        <w:t>—</w:t>
      </w:r>
      <w:r w:rsidR="004B0106">
        <w:t xml:space="preserve"> “</w:t>
      </w:r>
      <w:r>
        <w:t>Warm Fresh Water Habitat (WARM)</w:t>
      </w:r>
      <w:r w:rsidR="00C60819">
        <w:t>,</w:t>
      </w:r>
      <w:r w:rsidR="00315255">
        <w:t>”</w:t>
      </w:r>
      <w:r w:rsidR="005C5448" w:rsidRPr="005C5448">
        <w:t xml:space="preserve"> after “Chemical </w:t>
      </w:r>
      <w:proofErr w:type="gramStart"/>
      <w:r w:rsidR="005C5448" w:rsidRPr="005C5448">
        <w:t>Constituents</w:t>
      </w:r>
      <w:proofErr w:type="gramEnd"/>
      <w:r w:rsidR="005C5448" w:rsidRPr="005C5448">
        <w:t>”</w:t>
      </w:r>
    </w:p>
    <w:p w14:paraId="441EB7E8" w14:textId="77777777" w:rsidR="000D04DA" w:rsidRPr="00AB60DE" w:rsidRDefault="000D04DA" w:rsidP="000D04DA">
      <w:pPr>
        <w:pStyle w:val="BodyText"/>
        <w:rPr>
          <w:ins w:id="386" w:author="Pratt, Jamie@Waterboards" w:date="2024-01-09T14:07:00Z"/>
          <w:b/>
          <w:bCs/>
        </w:rPr>
      </w:pPr>
      <w:bookmarkStart w:id="387" w:name="_Hlk156462433"/>
      <w:ins w:id="388" w:author="Pratt, Jamie@Waterboards" w:date="2024-01-09T14:07:00Z">
        <w:r w:rsidRPr="00AB60DE">
          <w:rPr>
            <w:b/>
            <w:bCs/>
          </w:rPr>
          <w:t>Mercury</w:t>
        </w:r>
      </w:ins>
    </w:p>
    <w:p w14:paraId="69821838" w14:textId="7E8BCC0A" w:rsidR="000D04DA" w:rsidRDefault="000D04DA" w:rsidP="000D04DA">
      <w:pPr>
        <w:pStyle w:val="BodyText"/>
        <w:rPr>
          <w:ins w:id="389" w:author="Pratt, Jamie@Waterboards" w:date="2024-01-09T14:07:00Z"/>
        </w:rPr>
      </w:pPr>
      <w:bookmarkStart w:id="390" w:name="_Hlk158309779"/>
      <w:ins w:id="391" w:author="Pratt, Jamie@Waterboards" w:date="2024-01-09T14:07:00Z">
        <w:r>
          <w:t xml:space="preserve">The State </w:t>
        </w:r>
      </w:ins>
      <w:ins w:id="392" w:author="Froelich, Sophie@Waterboards" w:date="2024-02-08T11:18:00Z">
        <w:r w:rsidR="001E3579">
          <w:t xml:space="preserve">Water </w:t>
        </w:r>
      </w:ins>
      <w:ins w:id="393" w:author="Pratt, Jamie@Waterboards" w:date="2024-01-09T14:07:00Z">
        <w:r>
          <w:t xml:space="preserve">Board established </w:t>
        </w:r>
      </w:ins>
      <w:ins w:id="394" w:author="Pratt, Jamie@Waterboards" w:date="2024-01-12T14:07:00Z">
        <w:r w:rsidR="00F64EAC">
          <w:t xml:space="preserve">a </w:t>
        </w:r>
      </w:ins>
      <w:ins w:id="395" w:author="Pratt, Jamie@Waterboards" w:date="2024-01-09T14:07:00Z">
        <w:r>
          <w:t xml:space="preserve">Sport Fish Water Quality Objective, California Least Tern Prey Fish Objective, and Prey Fish Water Quality Objective for mercury applicable to waters with the </w:t>
        </w:r>
      </w:ins>
      <w:ins w:id="396" w:author="Pratt, Jamie@Waterboards" w:date="2024-01-09T14:08:00Z">
        <w:r>
          <w:t>WARM</w:t>
        </w:r>
      </w:ins>
      <w:ins w:id="397" w:author="Pratt, Jamie@Waterboards" w:date="2024-01-09T14:07:00Z">
        <w:r>
          <w:t xml:space="preserve"> beneficial use, in</w:t>
        </w:r>
      </w:ins>
      <w:ins w:id="398" w:author="Pratt, Jamie@Waterboards" w:date="2024-02-08T16:54:00Z">
        <w:r w:rsidR="00024196">
          <w:t xml:space="preserve"> the</w:t>
        </w:r>
      </w:ins>
      <w:ins w:id="399" w:author="Pratt, Jamie@Waterboards" w:date="2024-01-09T14:07:00Z">
        <w:r>
          <w:t xml:space="preserve">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00" w:author="Pratt, Jamie@Waterboards" w:date="2024-02-08T16:59:00Z">
        <w:r w:rsidR="00024196">
          <w:t xml:space="preserve">Water </w:t>
        </w:r>
      </w:ins>
      <w:ins w:id="401" w:author="Pratt, Jamie@Waterboards" w:date="2024-01-09T14:07:00Z">
        <w:r>
          <w:t xml:space="preserve">Board </w:t>
        </w:r>
        <w:r w:rsidRPr="00752734">
          <w:t>Resolution 2017-0027)</w:t>
        </w:r>
      </w:ins>
      <w:ins w:id="402" w:author="Froelich, Sophie@Waterboards" w:date="2024-02-08T11:22:00Z">
        <w:r w:rsidR="001E3579">
          <w:t xml:space="preserve"> (Part 2 Provisions)</w:t>
        </w:r>
      </w:ins>
      <w:ins w:id="403" w:author="Pratt, Jamie@Waterboards" w:date="2024-01-09T14:07:00Z">
        <w:r>
          <w:t xml:space="preserve">. The </w:t>
        </w:r>
      </w:ins>
      <w:ins w:id="404" w:author="Froelich, Sophie@Waterboards" w:date="2024-02-08T11:22:00Z">
        <w:r w:rsidR="001E3579">
          <w:t xml:space="preserve">Part 2 </w:t>
        </w:r>
      </w:ins>
      <w:ins w:id="405" w:author="Pratt, Jamie@Waterboards" w:date="2024-01-09T14:07:00Z">
        <w:r>
          <w:t>Provisions should be consulted in their entirety for a complete accounting of the water quality objectives, summarized below, and associated implementation provisions.</w:t>
        </w:r>
      </w:ins>
    </w:p>
    <w:p w14:paraId="3EE80D7C" w14:textId="7076444C" w:rsidR="000D04DA" w:rsidRDefault="000D04DA" w:rsidP="000D04DA">
      <w:pPr>
        <w:pStyle w:val="BodyText"/>
        <w:rPr>
          <w:ins w:id="406" w:author="Pratt, Jamie@Waterboards" w:date="2024-01-09T14:07:00Z"/>
        </w:rPr>
      </w:pPr>
      <w:ins w:id="407" w:author="Pratt, Jamie@Waterboards" w:date="2024-01-09T14:07:00Z">
        <w:r>
          <w:t xml:space="preserve">The </w:t>
        </w:r>
        <w:r w:rsidRPr="00752734">
          <w:t>Sport Fish Water Quality Objective</w:t>
        </w:r>
        <w:r>
          <w:t xml:space="preserve"> may be used to evaluate whether all species are supported only when applied to trophic level four fish, except with respect to the California least tern. If the Sport Fish Water Quality Objective is measured using trophic </w:t>
        </w:r>
        <w:r>
          <w:lastRenderedPageBreak/>
          <w:t>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w:t>
        </w:r>
      </w:ins>
      <w:ins w:id="408" w:author="Froelich, Sophie@Waterboards" w:date="2024-02-08T11:22:00Z">
        <w:r w:rsidR="001E3579">
          <w:t xml:space="preserve"> </w:t>
        </w:r>
      </w:ins>
      <w:ins w:id="409" w:author="Froelich, Sophie@Waterboards" w:date="2024-02-08T11:23:00Z">
        <w:r w:rsidR="001E3579">
          <w:t>Part 2</w:t>
        </w:r>
      </w:ins>
      <w:ins w:id="410" w:author="Pratt, Jamie@Waterboards" w:date="2024-01-09T14:07:00Z">
        <w:del w:id="411" w:author="Froelich, Sophie@Waterboards" w:date="2024-02-08T11:22:00Z">
          <w:r w:rsidDel="001E3579">
            <w:delText xml:space="preserve"> </w:delText>
          </w:r>
        </w:del>
        <w:r>
          <w:t>Provisions).</w:t>
        </w:r>
      </w:ins>
    </w:p>
    <w:p w14:paraId="675A3286" w14:textId="4C773401" w:rsidR="000D04DA" w:rsidRPr="00752734" w:rsidRDefault="000D04DA" w:rsidP="000D04DA">
      <w:pPr>
        <w:pStyle w:val="BodyText"/>
        <w:rPr>
          <w:ins w:id="412" w:author="Pratt, Jamie@Waterboards" w:date="2024-01-09T14:07:00Z"/>
        </w:rPr>
      </w:pPr>
      <w:ins w:id="413" w:author="Pratt, Jamie@Waterboards" w:date="2024-01-09T14:07:00Z">
        <w:r>
          <w:t>The Sport Fish Water Quality Objective is</w:t>
        </w:r>
      </w:ins>
      <w:ins w:id="414" w:author="Pratt, Jamie@Waterboards" w:date="2024-01-09T14:55:00Z">
        <w:r w:rsidR="00475A8F">
          <w:t>:</w:t>
        </w:r>
      </w:ins>
      <w:ins w:id="415" w:author="Pratt, Jamie@Waterboards" w:date="2024-01-09T14:07:00Z">
        <w:r>
          <w:t xml:space="preserve"> </w:t>
        </w:r>
      </w:ins>
      <w:ins w:id="416" w:author="Pratt, Jamie@Waterboards" w:date="2024-01-09T14:55:00Z">
        <w:r w:rsidR="00475A8F">
          <w:t>T</w:t>
        </w:r>
      </w:ins>
      <w:ins w:id="417" w:author="Pratt, Jamie@Waterboards" w:date="2024-01-09T14:07: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18" w:author="Froelich, Sophie@Waterboards" w:date="2024-02-08T11:23:00Z">
        <w:r w:rsidR="001E3579">
          <w:t xml:space="preserve">Part 2 </w:t>
        </w:r>
      </w:ins>
      <w:ins w:id="419" w:author="Pratt, Jamie@Waterboards" w:date="2024-01-09T14:07:00Z">
        <w:r w:rsidRPr="00752734">
          <w:t>Provisions, within a calendar year.</w:t>
        </w:r>
      </w:ins>
    </w:p>
    <w:p w14:paraId="0A512EC7" w14:textId="205B8E84" w:rsidR="000D04DA" w:rsidRPr="00752734" w:rsidRDefault="000D04DA" w:rsidP="000D04DA">
      <w:pPr>
        <w:pStyle w:val="BodyText"/>
        <w:rPr>
          <w:ins w:id="420" w:author="Pratt, Jamie@Waterboards" w:date="2024-01-09T14:07:00Z"/>
        </w:rPr>
      </w:pPr>
      <w:ins w:id="421" w:author="Pratt, Jamie@Waterboards" w:date="2024-01-09T14:07: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422" w:author="Pratt, Jamie@Waterboards" w:date="2024-02-08T17:03:00Z">
        <w:r w:rsidR="006D1130" w:rsidRPr="006D1130">
          <w:t xml:space="preserve"> </w:t>
        </w:r>
        <w:r w:rsidR="006D1130">
          <w:t xml:space="preserve">of </w:t>
        </w:r>
        <w:r w:rsidR="006D1130" w:rsidRPr="00752734">
          <w:t xml:space="preserve">the </w:t>
        </w:r>
        <w:r w:rsidR="006D1130">
          <w:t xml:space="preserve">Part 2 </w:t>
        </w:r>
        <w:r w:rsidR="006D1130" w:rsidRPr="00752734">
          <w:t>Provisions</w:t>
        </w:r>
      </w:ins>
      <w:ins w:id="423" w:author="Pratt, Jamie@Waterboards" w:date="2024-01-09T14:07: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774F9BF3" w14:textId="0EC022E7" w:rsidR="000D04DA" w:rsidRPr="000D04DA" w:rsidRDefault="000D04DA" w:rsidP="000D04DA">
      <w:pPr>
        <w:pStyle w:val="BodyText"/>
      </w:pPr>
      <w:ins w:id="424" w:author="Pratt, Jamie@Waterboards" w:date="2024-01-09T14:07:00Z">
        <w:r w:rsidRPr="00752734">
          <w:t xml:space="preserve">Where </w:t>
        </w:r>
        <w:r>
          <w:t xml:space="preserve">the </w:t>
        </w:r>
        <w:r w:rsidRPr="00752734">
          <w:t xml:space="preserve">California Least Tern </w:t>
        </w:r>
        <w:r>
          <w:t>o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 xml:space="preserve">from February 1 through July 31 unless site-specific information indicates another appropriate breeding period. </w:t>
        </w:r>
      </w:ins>
    </w:p>
    <w:bookmarkEnd w:id="387"/>
    <w:bookmarkEnd w:id="390"/>
    <w:p w14:paraId="3630D07F" w14:textId="4AFA7203" w:rsidR="00972F6D" w:rsidRPr="000D04DA" w:rsidRDefault="00972F6D" w:rsidP="000D04DA">
      <w:pPr>
        <w:pStyle w:val="BodyText"/>
        <w:rPr>
          <w:b/>
          <w:bCs/>
          <w:color w:val="2F5496" w:themeColor="accent1" w:themeShade="BF"/>
          <w:sz w:val="28"/>
        </w:rPr>
      </w:pPr>
      <w:r w:rsidRPr="000D04DA">
        <w:rPr>
          <w:b/>
          <w:bCs/>
          <w:color w:val="2F5496" w:themeColor="accent1" w:themeShade="BF"/>
          <w:sz w:val="28"/>
        </w:rPr>
        <w:t xml:space="preserve">Proposed </w:t>
      </w:r>
      <w:r w:rsidR="005C5448">
        <w:rPr>
          <w:b/>
          <w:bCs/>
          <w:color w:val="2F5496" w:themeColor="accent1" w:themeShade="BF"/>
          <w:sz w:val="28"/>
        </w:rPr>
        <w:t>revision</w:t>
      </w:r>
      <w:r w:rsidRPr="000D04DA">
        <w:rPr>
          <w:b/>
          <w:bCs/>
          <w:color w:val="2F5496" w:themeColor="accent1" w:themeShade="BF"/>
          <w:sz w:val="28"/>
        </w:rPr>
        <w:t xml:space="preserve"> to </w:t>
      </w:r>
      <w:r w:rsidR="005C5448">
        <w:rPr>
          <w:b/>
          <w:bCs/>
          <w:color w:val="2F5496" w:themeColor="accent1" w:themeShade="BF"/>
          <w:sz w:val="28"/>
        </w:rPr>
        <w:t>s</w:t>
      </w:r>
      <w:r w:rsidR="006725D1" w:rsidRPr="000D04DA">
        <w:rPr>
          <w:b/>
          <w:bCs/>
          <w:color w:val="2F5496" w:themeColor="accent1" w:themeShade="BF"/>
          <w:sz w:val="28"/>
        </w:rPr>
        <w:t>ection</w:t>
      </w:r>
      <w:r w:rsidRPr="000D04DA">
        <w:rPr>
          <w:b/>
          <w:bCs/>
          <w:color w:val="2F5496" w:themeColor="accent1" w:themeShade="BF"/>
          <w:sz w:val="28"/>
        </w:rPr>
        <w:t xml:space="preserve"> </w:t>
      </w:r>
      <w:r w:rsidR="005C5448">
        <w:rPr>
          <w:b/>
          <w:bCs/>
          <w:color w:val="2F5496" w:themeColor="accent1" w:themeShade="BF"/>
          <w:sz w:val="28"/>
        </w:rPr>
        <w:t>“</w:t>
      </w:r>
      <w:r w:rsidRPr="000D04DA">
        <w:rPr>
          <w:b/>
          <w:bCs/>
          <w:color w:val="2F5496" w:themeColor="accent1" w:themeShade="BF"/>
          <w:sz w:val="28"/>
        </w:rPr>
        <w:t>3.3.2.2 Objectives for Specific Beneficial Uses</w:t>
      </w:r>
      <w:r w:rsidR="005C5448">
        <w:rPr>
          <w:b/>
          <w:bCs/>
          <w:color w:val="2F5496" w:themeColor="accent1" w:themeShade="BF"/>
          <w:sz w:val="28"/>
        </w:rPr>
        <w:t>”</w:t>
      </w:r>
      <w:r w:rsidRPr="000D04DA">
        <w:rPr>
          <w:b/>
          <w:bCs/>
          <w:color w:val="2F5496" w:themeColor="accent1" w:themeShade="BF"/>
          <w:sz w:val="28"/>
        </w:rPr>
        <w:t>—</w:t>
      </w:r>
      <w:r w:rsidR="004B0106">
        <w:rPr>
          <w:b/>
          <w:bCs/>
          <w:color w:val="2F5496" w:themeColor="accent1" w:themeShade="BF"/>
          <w:sz w:val="28"/>
        </w:rPr>
        <w:t xml:space="preserve"> </w:t>
      </w:r>
      <w:r w:rsidR="004B0106" w:rsidRPr="004B0106">
        <w:rPr>
          <w:b/>
          <w:bCs/>
          <w:color w:val="2F5496" w:themeColor="accent1" w:themeShade="BF"/>
          <w:sz w:val="28"/>
        </w:rPr>
        <w:t>“</w:t>
      </w:r>
      <w:r w:rsidRPr="000D04DA">
        <w:rPr>
          <w:b/>
          <w:bCs/>
          <w:color w:val="2F5496" w:themeColor="accent1" w:themeShade="BF"/>
          <w:sz w:val="28"/>
        </w:rPr>
        <w:t>Marine Habitat (MAR)</w:t>
      </w:r>
      <w:r w:rsidR="00BB3EBF">
        <w:rPr>
          <w:b/>
          <w:bCs/>
          <w:color w:val="2F5496" w:themeColor="accent1" w:themeShade="BF"/>
          <w:sz w:val="28"/>
        </w:rPr>
        <w:t>,</w:t>
      </w:r>
      <w:r w:rsidR="005C5448">
        <w:rPr>
          <w:b/>
          <w:bCs/>
          <w:color w:val="2F5496" w:themeColor="accent1" w:themeShade="BF"/>
          <w:sz w:val="28"/>
        </w:rPr>
        <w:t>”</w:t>
      </w:r>
      <w:r w:rsidRPr="000D04DA">
        <w:rPr>
          <w:b/>
          <w:bCs/>
          <w:color w:val="2F5496" w:themeColor="accent1" w:themeShade="BF"/>
          <w:sz w:val="28"/>
        </w:rPr>
        <w:t xml:space="preserve"> </w:t>
      </w:r>
      <w:r w:rsidR="005C5448">
        <w:rPr>
          <w:b/>
          <w:bCs/>
          <w:color w:val="2F5496" w:themeColor="accent1" w:themeShade="BF"/>
          <w:sz w:val="28"/>
        </w:rPr>
        <w:t>after “</w:t>
      </w:r>
      <w:r w:rsidRPr="000D04DA">
        <w:rPr>
          <w:b/>
          <w:bCs/>
          <w:color w:val="2F5496" w:themeColor="accent1" w:themeShade="BF"/>
          <w:sz w:val="28"/>
        </w:rPr>
        <w:t>Chemical Constituents</w:t>
      </w:r>
      <w:r w:rsidR="005C5448">
        <w:rPr>
          <w:b/>
          <w:bCs/>
          <w:color w:val="2F5496" w:themeColor="accent1" w:themeShade="BF"/>
          <w:sz w:val="28"/>
        </w:rPr>
        <w:t>”</w:t>
      </w:r>
    </w:p>
    <w:p w14:paraId="15EF99F5" w14:textId="77777777" w:rsidR="000D04DA" w:rsidRPr="00AB60DE" w:rsidRDefault="000D04DA" w:rsidP="000D04DA">
      <w:pPr>
        <w:pStyle w:val="BodyText"/>
        <w:rPr>
          <w:ins w:id="425" w:author="Pratt, Jamie@Waterboards" w:date="2024-01-09T14:09:00Z"/>
          <w:b/>
          <w:bCs/>
        </w:rPr>
      </w:pPr>
      <w:bookmarkStart w:id="426" w:name="_Hlk156462487"/>
      <w:ins w:id="427" w:author="Pratt, Jamie@Waterboards" w:date="2024-01-09T14:09:00Z">
        <w:r w:rsidRPr="00AB60DE">
          <w:rPr>
            <w:b/>
            <w:bCs/>
          </w:rPr>
          <w:t>Mercury</w:t>
        </w:r>
      </w:ins>
    </w:p>
    <w:p w14:paraId="23F21596" w14:textId="605C83CF" w:rsidR="000D04DA" w:rsidRDefault="000D04DA" w:rsidP="000D04DA">
      <w:pPr>
        <w:pStyle w:val="BodyText"/>
        <w:rPr>
          <w:ins w:id="428" w:author="Pratt, Jamie@Waterboards" w:date="2024-01-09T14:09:00Z"/>
        </w:rPr>
      </w:pPr>
      <w:bookmarkStart w:id="429" w:name="_Hlk158309836"/>
      <w:ins w:id="430" w:author="Pratt, Jamie@Waterboards" w:date="2024-01-09T14:09:00Z">
        <w:r>
          <w:t xml:space="preserve">The State </w:t>
        </w:r>
      </w:ins>
      <w:ins w:id="431" w:author="Pratt, Jamie@Waterboards" w:date="2024-02-08T16:59:00Z">
        <w:r w:rsidR="00024196">
          <w:t xml:space="preserve">Water </w:t>
        </w:r>
      </w:ins>
      <w:ins w:id="432" w:author="Pratt, Jamie@Waterboards" w:date="2024-01-09T14:09:00Z">
        <w:r>
          <w:t xml:space="preserve">Board established </w:t>
        </w:r>
      </w:ins>
      <w:ins w:id="433" w:author="Pratt, Jamie@Waterboards" w:date="2024-01-12T14:07:00Z">
        <w:r w:rsidR="00F64EAC">
          <w:t xml:space="preserve">a </w:t>
        </w:r>
      </w:ins>
      <w:ins w:id="434" w:author="Pratt, Jamie@Waterboards" w:date="2024-01-09T14:09:00Z">
        <w:r>
          <w:t xml:space="preserve">Sport Fish Water Quality Objective, California Least Tern Prey Fish Objective, and Prey Fish Water Quality Objective for mercury applicable to waters with the MAR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35" w:author="Pratt, Jamie@Waterboards" w:date="2024-02-08T17:04:00Z">
        <w:r w:rsidR="006D1130">
          <w:t xml:space="preserve">Water </w:t>
        </w:r>
      </w:ins>
      <w:ins w:id="436" w:author="Pratt, Jamie@Waterboards" w:date="2024-01-09T14:09:00Z">
        <w:r>
          <w:t xml:space="preserve">Board </w:t>
        </w:r>
        <w:r w:rsidRPr="00752734">
          <w:t>Resolution 2017-0027)</w:t>
        </w:r>
      </w:ins>
      <w:ins w:id="437" w:author="Froelich, Sophie@Waterboards" w:date="2024-02-08T11:23:00Z">
        <w:r w:rsidR="001E3579">
          <w:t xml:space="preserve"> (Part 2 Provisions)</w:t>
        </w:r>
      </w:ins>
      <w:ins w:id="438" w:author="Pratt, Jamie@Waterboards" w:date="2024-01-09T14:09:00Z">
        <w:r>
          <w:t xml:space="preserve">. The </w:t>
        </w:r>
      </w:ins>
      <w:ins w:id="439" w:author="Pratt, Jamie@Waterboards" w:date="2024-02-08T16:59:00Z">
        <w:r w:rsidR="00024196">
          <w:t xml:space="preserve">Part 2 </w:t>
        </w:r>
      </w:ins>
      <w:ins w:id="440" w:author="Pratt, Jamie@Waterboards" w:date="2024-01-09T14:09:00Z">
        <w:r>
          <w:t>Provisions should be consulted in their entirety for a complete accounting of the water quality objectives, summarized below, and associated implementation provisions.</w:t>
        </w:r>
      </w:ins>
    </w:p>
    <w:p w14:paraId="1932DD35" w14:textId="20063135" w:rsidR="000D04DA" w:rsidRDefault="000D04DA" w:rsidP="000D04DA">
      <w:pPr>
        <w:pStyle w:val="BodyText"/>
        <w:rPr>
          <w:ins w:id="441" w:author="Pratt, Jamie@Waterboards" w:date="2024-01-09T14:09:00Z"/>
        </w:rPr>
      </w:pPr>
      <w:ins w:id="442" w:author="Pratt, Jamie@Waterboards" w:date="2024-01-09T14:09: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w:t>
        </w:r>
        <w:r>
          <w:lastRenderedPageBreak/>
          <w:t>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w:t>
        </w:r>
      </w:ins>
      <w:ins w:id="443" w:author="Pratt, Jamie@Waterboards" w:date="2024-02-08T17:00:00Z">
        <w:r w:rsidR="00024196">
          <w:t xml:space="preserve"> Part 2</w:t>
        </w:r>
      </w:ins>
      <w:ins w:id="444" w:author="Pratt, Jamie@Waterboards" w:date="2024-01-09T14:09:00Z">
        <w:r>
          <w:t xml:space="preserve"> Provisions).</w:t>
        </w:r>
      </w:ins>
    </w:p>
    <w:p w14:paraId="4F5CF931" w14:textId="7BF17BFC" w:rsidR="000D04DA" w:rsidRPr="00752734" w:rsidRDefault="000D04DA" w:rsidP="000D04DA">
      <w:pPr>
        <w:pStyle w:val="BodyText"/>
        <w:rPr>
          <w:ins w:id="445" w:author="Pratt, Jamie@Waterboards" w:date="2024-01-09T14:09:00Z"/>
        </w:rPr>
      </w:pPr>
      <w:ins w:id="446" w:author="Pratt, Jamie@Waterboards" w:date="2024-01-09T14:09:00Z">
        <w:r>
          <w:t>The Sport Fish Water Quality Objective is</w:t>
        </w:r>
      </w:ins>
      <w:ins w:id="447" w:author="Pratt, Jamie@Waterboards" w:date="2024-01-09T14:55:00Z">
        <w:r w:rsidR="00475A8F">
          <w:t>:</w:t>
        </w:r>
      </w:ins>
      <w:ins w:id="448" w:author="Pratt, Jamie@Waterboards" w:date="2024-01-09T14:09:00Z">
        <w:r>
          <w:t xml:space="preserve"> </w:t>
        </w:r>
      </w:ins>
      <w:ins w:id="449" w:author="Pratt, Jamie@Waterboards" w:date="2024-01-09T14:55:00Z">
        <w:r w:rsidR="00475A8F">
          <w:t>T</w:t>
        </w:r>
      </w:ins>
      <w:ins w:id="450" w:author="Pratt, Jamie@Waterboards" w:date="2024-01-09T14:09: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51" w:author="Pratt, Jamie@Waterboards" w:date="2024-02-08T17:00:00Z">
        <w:r w:rsidR="00024196">
          <w:t xml:space="preserve">Part 2 </w:t>
        </w:r>
      </w:ins>
      <w:ins w:id="452" w:author="Pratt, Jamie@Waterboards" w:date="2024-01-09T14:09:00Z">
        <w:r w:rsidRPr="00752734">
          <w:t>Provisions, within a calendar year.</w:t>
        </w:r>
      </w:ins>
    </w:p>
    <w:p w14:paraId="3CD0BCD2" w14:textId="708A6730" w:rsidR="000D04DA" w:rsidRPr="00752734" w:rsidRDefault="000D04DA" w:rsidP="000D04DA">
      <w:pPr>
        <w:pStyle w:val="BodyText"/>
        <w:rPr>
          <w:ins w:id="453" w:author="Pratt, Jamie@Waterboards" w:date="2024-01-09T14:09:00Z"/>
        </w:rPr>
      </w:pPr>
      <w:ins w:id="454" w:author="Pratt, Jamie@Waterboards" w:date="2024-01-09T14:09: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455" w:author="Pratt, Jamie@Waterboards" w:date="2024-02-08T17:02:00Z">
        <w:r w:rsidR="006D1130">
          <w:t xml:space="preserve"> of</w:t>
        </w:r>
      </w:ins>
      <w:ins w:id="456" w:author="Pratt, Jamie@Waterboards" w:date="2024-02-08T17:03:00Z">
        <w:r w:rsidR="006D1130">
          <w:t xml:space="preserve"> </w:t>
        </w:r>
        <w:r w:rsidR="006D1130" w:rsidRPr="00752734">
          <w:t xml:space="preserve">the </w:t>
        </w:r>
        <w:r w:rsidR="006D1130">
          <w:t xml:space="preserve">Part 2 </w:t>
        </w:r>
        <w:r w:rsidR="006D1130" w:rsidRPr="00752734">
          <w:t>Provisions</w:t>
        </w:r>
      </w:ins>
      <w:ins w:id="457" w:author="Pratt, Jamie@Waterboards" w:date="2024-01-09T14:09: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402012C6" w14:textId="63686FDD" w:rsidR="00F102CA" w:rsidDel="00AF1E26" w:rsidRDefault="000D04DA" w:rsidP="00F102CA">
      <w:pPr>
        <w:pStyle w:val="BodyText"/>
        <w:rPr>
          <w:del w:id="458" w:author="Pratt, Jamie@Waterboards" w:date="2023-12-13T12:31:00Z"/>
        </w:rPr>
      </w:pPr>
      <w:ins w:id="459" w:author="Pratt, Jamie@Waterboards" w:date="2024-01-09T14:09:00Z">
        <w:r w:rsidRPr="00752734">
          <w:t xml:space="preserve">Where </w:t>
        </w:r>
        <w:r>
          <w:t xml:space="preserve">the </w:t>
        </w:r>
        <w:r w:rsidRPr="00752734">
          <w:t xml:space="preserve">California Least Tern </w:t>
        </w:r>
        <w:r>
          <w:t>o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 xml:space="preserve">from February 1 through July 31 unless site-specific information indicates another appropriate breeding period. </w:t>
        </w:r>
      </w:ins>
    </w:p>
    <w:bookmarkEnd w:id="426"/>
    <w:bookmarkEnd w:id="429"/>
    <w:p w14:paraId="74E023C5" w14:textId="1BE60BB8" w:rsidR="003D2661" w:rsidRDefault="003D2661" w:rsidP="008A671B">
      <w:pPr>
        <w:pStyle w:val="Heading5Numberless"/>
      </w:pPr>
      <w:r>
        <w:t xml:space="preserve">Proposed </w:t>
      </w:r>
      <w:r w:rsidR="005C5448">
        <w:t>revision</w:t>
      </w:r>
      <w:r>
        <w:t xml:space="preserve"> to </w:t>
      </w:r>
      <w:r w:rsidR="005C5448">
        <w:t>s</w:t>
      </w:r>
      <w:r w:rsidR="006725D1">
        <w:t>ection</w:t>
      </w:r>
      <w:r>
        <w:t xml:space="preserve"> </w:t>
      </w:r>
      <w:r w:rsidR="005C5448">
        <w:t>“</w:t>
      </w:r>
      <w:r>
        <w:t>3.3.2.2 Objectives for Specific Beneficial Uses</w:t>
      </w:r>
      <w:r w:rsidR="005C5448">
        <w:t>”</w:t>
      </w:r>
      <w:r>
        <w:t>—</w:t>
      </w:r>
      <w:r w:rsidR="005C5448">
        <w:t>a</w:t>
      </w:r>
      <w:r>
        <w:t xml:space="preserve">fter </w:t>
      </w:r>
      <w:r w:rsidR="005C5448">
        <w:t>“</w:t>
      </w:r>
      <w:r>
        <w:t>Shellfish Harvesting (SHELL)</w:t>
      </w:r>
      <w:r w:rsidR="005C5448">
        <w:t>”</w:t>
      </w:r>
    </w:p>
    <w:p w14:paraId="0F2CCDC9" w14:textId="1508F2C2" w:rsidR="003D2661" w:rsidRDefault="003D2661" w:rsidP="003D2661">
      <w:pPr>
        <w:pStyle w:val="BodyText"/>
        <w:rPr>
          <w:ins w:id="460" w:author="Pratt, Jamie@Waterboards" w:date="2024-01-09T14:21:00Z"/>
          <w:b/>
          <w:bCs/>
        </w:rPr>
      </w:pPr>
      <w:ins w:id="461" w:author="Pratt, Jamie@Waterboards" w:date="2023-11-09T14:49:00Z">
        <w:r w:rsidRPr="00071866">
          <w:rPr>
            <w:b/>
            <w:bCs/>
          </w:rPr>
          <w:t>Commercial and Sport Fishing (COMM)</w:t>
        </w:r>
      </w:ins>
    </w:p>
    <w:p w14:paraId="30A4E309" w14:textId="5BBC8682" w:rsidR="005C5448" w:rsidRPr="00AB60DE" w:rsidRDefault="005C5448" w:rsidP="003D2661">
      <w:pPr>
        <w:pStyle w:val="BodyText"/>
        <w:rPr>
          <w:ins w:id="462" w:author="Pratt, Jamie@Waterboards" w:date="2024-01-09T14:21:00Z"/>
          <w:b/>
          <w:bCs/>
        </w:rPr>
      </w:pPr>
      <w:bookmarkStart w:id="463" w:name="_Hlk156462650"/>
      <w:ins w:id="464" w:author="Pratt, Jamie@Waterboards" w:date="2024-01-09T14:21:00Z">
        <w:r w:rsidRPr="00AB60DE">
          <w:rPr>
            <w:b/>
            <w:bCs/>
          </w:rPr>
          <w:t>Mercury</w:t>
        </w:r>
      </w:ins>
    </w:p>
    <w:p w14:paraId="28A349E0" w14:textId="734A2B3E" w:rsidR="005C5448" w:rsidRDefault="005C5448" w:rsidP="005C5448">
      <w:pPr>
        <w:pStyle w:val="BodyText"/>
        <w:rPr>
          <w:ins w:id="465" w:author="Pratt, Jamie@Waterboards" w:date="2024-01-09T14:22:00Z"/>
        </w:rPr>
      </w:pPr>
      <w:bookmarkStart w:id="466" w:name="_Hlk158309892"/>
      <w:ins w:id="467" w:author="Pratt, Jamie@Waterboards" w:date="2024-01-09T14:22:00Z">
        <w:r>
          <w:t xml:space="preserve">The State </w:t>
        </w:r>
      </w:ins>
      <w:ins w:id="468" w:author="Pratt, Jamie@Waterboards" w:date="2024-02-08T17:05:00Z">
        <w:r w:rsidR="006D1130">
          <w:t xml:space="preserve">Water </w:t>
        </w:r>
      </w:ins>
      <w:ins w:id="469" w:author="Pratt, Jamie@Waterboards" w:date="2024-01-09T14:22:00Z">
        <w:r>
          <w:t xml:space="preserve">Board established </w:t>
        </w:r>
      </w:ins>
      <w:ins w:id="470" w:author="Pratt, Jamie@Waterboards" w:date="2024-01-12T14:07:00Z">
        <w:r w:rsidR="00F64EAC">
          <w:t>a</w:t>
        </w:r>
      </w:ins>
      <w:ins w:id="471" w:author="Pratt, Jamie@Waterboards" w:date="2024-01-09T14:22:00Z">
        <w:r>
          <w:t xml:space="preserve"> Sport Fish Water Quality Objective for mercury applicable to waters with the COMM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72" w:author="Pratt, Jamie@Waterboards" w:date="2024-02-08T17:05:00Z">
        <w:r w:rsidR="006D1130">
          <w:t xml:space="preserve">Water </w:t>
        </w:r>
      </w:ins>
      <w:ins w:id="473" w:author="Pratt, Jamie@Waterboards" w:date="2024-01-09T14:22:00Z">
        <w:r>
          <w:t xml:space="preserve">Board </w:t>
        </w:r>
        <w:r w:rsidRPr="00752734">
          <w:t>Resolution 2017-0027)</w:t>
        </w:r>
      </w:ins>
      <w:ins w:id="474" w:author="Pratt, Jamie@Waterboards" w:date="2024-02-08T17:05:00Z">
        <w:r w:rsidR="006D1130">
          <w:t xml:space="preserve"> (Part 2 Provisions)</w:t>
        </w:r>
      </w:ins>
      <w:ins w:id="475" w:author="Pratt, Jamie@Waterboards" w:date="2024-01-09T14:22:00Z">
        <w:r>
          <w:t xml:space="preserve">. The </w:t>
        </w:r>
      </w:ins>
      <w:ins w:id="476" w:author="Pratt, Jamie@Waterboards" w:date="2024-02-08T17:05:00Z">
        <w:r w:rsidR="006D1130">
          <w:t xml:space="preserve">Part 2 </w:t>
        </w:r>
      </w:ins>
      <w:ins w:id="477" w:author="Pratt, Jamie@Waterboards" w:date="2024-01-09T14:22:00Z">
        <w:r>
          <w:t>Provisions should be consulted in their entirety for a complete accounting of the water quality objective, summarized below, and associated implementation provisions.</w:t>
        </w:r>
      </w:ins>
    </w:p>
    <w:p w14:paraId="68C7148C" w14:textId="1DEA8ADC" w:rsidR="005C5448" w:rsidRPr="005C5448" w:rsidRDefault="005C5448" w:rsidP="003D2661">
      <w:pPr>
        <w:pStyle w:val="BodyText"/>
        <w:rPr>
          <w:ins w:id="478" w:author="Pratt, Jamie@Waterboards" w:date="2023-11-09T14:49:00Z"/>
        </w:rPr>
      </w:pPr>
      <w:ins w:id="479" w:author="Pratt, Jamie@Waterboards" w:date="2024-01-09T14:22:00Z">
        <w:r>
          <w:t>The Sport Fish Water Quality Objective is</w:t>
        </w:r>
      </w:ins>
      <w:ins w:id="480" w:author="Pratt, Jamie@Waterboards" w:date="2024-01-09T14:55:00Z">
        <w:r w:rsidR="00475A8F">
          <w:t>:</w:t>
        </w:r>
      </w:ins>
      <w:ins w:id="481" w:author="Pratt, Jamie@Waterboards" w:date="2024-01-09T14:22:00Z">
        <w:r>
          <w:t xml:space="preserve"> </w:t>
        </w:r>
      </w:ins>
      <w:ins w:id="482" w:author="Pratt, Jamie@Waterboards" w:date="2024-01-09T14:55:00Z">
        <w:r w:rsidR="00475A8F">
          <w:t>T</w:t>
        </w:r>
      </w:ins>
      <w:ins w:id="483" w:author="Pratt, Jamie@Waterboards" w:date="2024-01-09T14:22: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484" w:author="Pratt, Jamie@Waterboards" w:date="2024-02-08T17:06:00Z">
        <w:r w:rsidR="006D1130">
          <w:t xml:space="preserve">Part 2 </w:t>
        </w:r>
      </w:ins>
      <w:ins w:id="485" w:author="Pratt, Jamie@Waterboards" w:date="2024-01-09T14:22:00Z">
        <w:r w:rsidRPr="00752734">
          <w:t>Provisions, within a calendar year.</w:t>
        </w:r>
      </w:ins>
    </w:p>
    <w:bookmarkEnd w:id="463"/>
    <w:bookmarkEnd w:id="466"/>
    <w:p w14:paraId="7E5F2067" w14:textId="7CEE090D" w:rsidR="003D2661" w:rsidRDefault="003D2661" w:rsidP="003D2661">
      <w:pPr>
        <w:pStyle w:val="BodyText"/>
        <w:rPr>
          <w:b/>
          <w:bCs/>
        </w:rPr>
      </w:pPr>
      <w:ins w:id="486" w:author="Pratt, Jamie@Waterboards" w:date="2023-11-09T14:52:00Z">
        <w:r w:rsidRPr="00071866">
          <w:rPr>
            <w:b/>
            <w:bCs/>
          </w:rPr>
          <w:t>Wildlife Habitat (WILD)</w:t>
        </w:r>
      </w:ins>
    </w:p>
    <w:p w14:paraId="5E3644BB" w14:textId="77777777" w:rsidR="000D04DA" w:rsidRPr="00AB60DE" w:rsidRDefault="000D04DA" w:rsidP="000D04DA">
      <w:pPr>
        <w:pStyle w:val="BodyText"/>
        <w:rPr>
          <w:ins w:id="487" w:author="Pratt, Jamie@Waterboards" w:date="2024-01-09T14:10:00Z"/>
          <w:b/>
          <w:bCs/>
        </w:rPr>
      </w:pPr>
      <w:bookmarkStart w:id="488" w:name="_Hlk156462705"/>
      <w:ins w:id="489" w:author="Pratt, Jamie@Waterboards" w:date="2024-01-09T14:10:00Z">
        <w:r w:rsidRPr="00AB60DE">
          <w:rPr>
            <w:b/>
            <w:bCs/>
          </w:rPr>
          <w:lastRenderedPageBreak/>
          <w:t>Mercury</w:t>
        </w:r>
      </w:ins>
    </w:p>
    <w:p w14:paraId="62F79E43" w14:textId="35133D51" w:rsidR="000D04DA" w:rsidRDefault="000D04DA" w:rsidP="000D04DA">
      <w:pPr>
        <w:pStyle w:val="BodyText"/>
        <w:rPr>
          <w:ins w:id="490" w:author="Pratt, Jamie@Waterboards" w:date="2024-01-09T14:10:00Z"/>
        </w:rPr>
      </w:pPr>
      <w:bookmarkStart w:id="491" w:name="_Hlk158309914"/>
      <w:ins w:id="492" w:author="Pratt, Jamie@Waterboards" w:date="2024-01-09T14:10:00Z">
        <w:r>
          <w:t xml:space="preserve">The State </w:t>
        </w:r>
      </w:ins>
      <w:ins w:id="493" w:author="Pratt, Jamie@Waterboards" w:date="2024-02-08T17:06:00Z">
        <w:r w:rsidR="006D1130">
          <w:t xml:space="preserve">Water </w:t>
        </w:r>
      </w:ins>
      <w:ins w:id="494" w:author="Pratt, Jamie@Waterboards" w:date="2024-01-09T14:10:00Z">
        <w:r>
          <w:t>Board established</w:t>
        </w:r>
      </w:ins>
      <w:ins w:id="495" w:author="Pratt, Jamie@Waterboards" w:date="2024-01-12T14:08:00Z">
        <w:r w:rsidR="00F64EAC">
          <w:t xml:space="preserve"> a</w:t>
        </w:r>
      </w:ins>
      <w:ins w:id="496" w:author="Pratt, Jamie@Waterboards" w:date="2024-01-09T14:10:00Z">
        <w:r>
          <w:t xml:space="preserve"> Sport Fish Water Quality Objective, California Least Tern Prey Fish Objective, and Prey Fish Water Quality Objective for mercury applicable to waters with the </w:t>
        </w:r>
      </w:ins>
      <w:ins w:id="497" w:author="Pratt, Jamie@Waterboards" w:date="2024-01-09T14:12:00Z">
        <w:r>
          <w:t>WILD</w:t>
        </w:r>
      </w:ins>
      <w:ins w:id="498" w:author="Pratt, Jamie@Waterboards" w:date="2024-01-09T14:10:00Z">
        <w:r>
          <w:t xml:space="preserve">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499" w:author="Pratt, Jamie@Waterboards" w:date="2024-02-08T17:06:00Z">
        <w:r w:rsidR="006D1130">
          <w:t xml:space="preserve">Water </w:t>
        </w:r>
      </w:ins>
      <w:ins w:id="500" w:author="Pratt, Jamie@Waterboards" w:date="2024-01-09T14:10:00Z">
        <w:r>
          <w:t xml:space="preserve">Board </w:t>
        </w:r>
        <w:r w:rsidRPr="00752734">
          <w:t>Resolution 2017-0027)</w:t>
        </w:r>
      </w:ins>
      <w:ins w:id="501" w:author="Pratt, Jamie@Waterboards" w:date="2024-02-08T17:06:00Z">
        <w:r w:rsidR="006D1130">
          <w:t xml:space="preserve"> (Part 2 Provisions)</w:t>
        </w:r>
      </w:ins>
      <w:ins w:id="502" w:author="Pratt, Jamie@Waterboards" w:date="2024-01-09T14:10:00Z">
        <w:r>
          <w:t xml:space="preserve">. The </w:t>
        </w:r>
      </w:ins>
      <w:ins w:id="503" w:author="Pratt, Jamie@Waterboards" w:date="2024-02-08T17:06:00Z">
        <w:r w:rsidR="006D1130">
          <w:t xml:space="preserve">Part 2 </w:t>
        </w:r>
      </w:ins>
      <w:ins w:id="504" w:author="Pratt, Jamie@Waterboards" w:date="2024-01-09T14:10:00Z">
        <w:r>
          <w:t>Provisions should be consulted in their entirety for a complete accounting of the water quality objectives, summarized below, and associated implementation provisions.</w:t>
        </w:r>
      </w:ins>
    </w:p>
    <w:p w14:paraId="507F527F" w14:textId="2383B899" w:rsidR="000D04DA" w:rsidRDefault="000D04DA" w:rsidP="000D04DA">
      <w:pPr>
        <w:pStyle w:val="BodyText"/>
        <w:rPr>
          <w:ins w:id="505" w:author="Pratt, Jamie@Waterboards" w:date="2024-01-09T14:10:00Z"/>
        </w:rPr>
      </w:pPr>
      <w:ins w:id="506" w:author="Pratt, Jamie@Waterboards" w:date="2024-01-09T14:10: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07" w:author="Pratt, Jamie@Waterboards" w:date="2024-02-08T17:07:00Z">
        <w:r w:rsidR="006D1130">
          <w:t xml:space="preserve">Part 2 </w:t>
        </w:r>
      </w:ins>
      <w:ins w:id="508" w:author="Pratt, Jamie@Waterboards" w:date="2024-01-09T14:10:00Z">
        <w:r>
          <w:t>Provisions).</w:t>
        </w:r>
      </w:ins>
    </w:p>
    <w:p w14:paraId="3F8CAA07" w14:textId="4D53ADDC" w:rsidR="000D04DA" w:rsidRPr="00752734" w:rsidRDefault="000D04DA" w:rsidP="000D04DA">
      <w:pPr>
        <w:pStyle w:val="BodyText"/>
        <w:rPr>
          <w:ins w:id="509" w:author="Pratt, Jamie@Waterboards" w:date="2024-01-09T14:10:00Z"/>
        </w:rPr>
      </w:pPr>
      <w:ins w:id="510" w:author="Pratt, Jamie@Waterboards" w:date="2024-01-09T14:10:00Z">
        <w:r>
          <w:t>The Sport Fish Water Quality Objective is</w:t>
        </w:r>
      </w:ins>
      <w:ins w:id="511" w:author="Pratt, Jamie@Waterboards" w:date="2024-01-09T14:55:00Z">
        <w:r w:rsidR="00475A8F">
          <w:t>:</w:t>
        </w:r>
      </w:ins>
      <w:ins w:id="512" w:author="Pratt, Jamie@Waterboards" w:date="2024-01-09T14:10:00Z">
        <w:r>
          <w:t xml:space="preserve"> </w:t>
        </w:r>
      </w:ins>
      <w:ins w:id="513" w:author="Pratt, Jamie@Waterboards" w:date="2024-01-09T14:55:00Z">
        <w:r w:rsidR="00475A8F">
          <w:t>T</w:t>
        </w:r>
      </w:ins>
      <w:ins w:id="514" w:author="Pratt, Jamie@Waterboards" w:date="2024-01-09T14:10: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515" w:author="Pratt, Jamie@Waterboards" w:date="2024-02-08T17:07:00Z">
        <w:r w:rsidR="006D1130">
          <w:t xml:space="preserve">Part 2 </w:t>
        </w:r>
      </w:ins>
      <w:ins w:id="516" w:author="Pratt, Jamie@Waterboards" w:date="2024-01-09T14:10:00Z">
        <w:r w:rsidRPr="00752734">
          <w:t>Provisions, within a calendar year.</w:t>
        </w:r>
      </w:ins>
    </w:p>
    <w:p w14:paraId="1263AADC" w14:textId="49231392" w:rsidR="000D04DA" w:rsidRPr="00752734" w:rsidRDefault="000D04DA" w:rsidP="000D04DA">
      <w:pPr>
        <w:pStyle w:val="BodyText"/>
        <w:rPr>
          <w:ins w:id="517" w:author="Pratt, Jamie@Waterboards" w:date="2024-01-09T14:10:00Z"/>
        </w:rPr>
      </w:pPr>
      <w:ins w:id="518" w:author="Pratt, Jamie@Waterboards" w:date="2024-01-09T14:10: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519" w:author="Pratt, Jamie@Waterboards" w:date="2024-02-08T17:07:00Z">
        <w:r w:rsidR="006D1130">
          <w:t xml:space="preserve"> of the Part 2 Provisions</w:t>
        </w:r>
      </w:ins>
      <w:ins w:id="520" w:author="Pratt, Jamie@Waterboards" w:date="2024-01-09T14:10: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6536A257" w14:textId="149E6502" w:rsidR="000D04DA" w:rsidRPr="00071866" w:rsidRDefault="000D04DA" w:rsidP="000D04DA">
      <w:pPr>
        <w:pStyle w:val="BodyText"/>
        <w:rPr>
          <w:ins w:id="521" w:author="Pratt, Jamie@Waterboards" w:date="2023-11-09T14:52:00Z"/>
          <w:b/>
          <w:bCs/>
        </w:rPr>
      </w:pPr>
      <w:ins w:id="522" w:author="Pratt, Jamie@Waterboards" w:date="2024-01-09T14:10:00Z">
        <w:r w:rsidRPr="00752734">
          <w:t xml:space="preserve">Where </w:t>
        </w:r>
        <w:r>
          <w:t xml:space="preserve">the </w:t>
        </w:r>
        <w:r w:rsidRPr="00752734">
          <w:t xml:space="preserve">California Least Tern </w:t>
        </w:r>
        <w:r>
          <w:t>o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488"/>
    <w:bookmarkEnd w:id="491"/>
    <w:p w14:paraId="38ED2A27" w14:textId="7C61BE95" w:rsidR="003D2661" w:rsidRDefault="003D2661" w:rsidP="003D2661">
      <w:pPr>
        <w:pStyle w:val="BodyText"/>
        <w:rPr>
          <w:ins w:id="523" w:author="Pratt, Jamie@Waterboards" w:date="2024-01-09T14:13:00Z"/>
          <w:b/>
          <w:bCs/>
        </w:rPr>
      </w:pPr>
      <w:ins w:id="524" w:author="Pratt, Jamie@Waterboards" w:date="2023-11-09T14:53:00Z">
        <w:r w:rsidRPr="00071866">
          <w:rPr>
            <w:b/>
            <w:bCs/>
          </w:rPr>
          <w:t>Estuarine Habitat (EST)</w:t>
        </w:r>
      </w:ins>
    </w:p>
    <w:p w14:paraId="168BA561" w14:textId="77777777" w:rsidR="000D04DA" w:rsidRPr="00AB60DE" w:rsidRDefault="000D04DA" w:rsidP="000D04DA">
      <w:pPr>
        <w:pStyle w:val="BodyText"/>
        <w:rPr>
          <w:ins w:id="525" w:author="Pratt, Jamie@Waterboards" w:date="2024-01-09T14:13:00Z"/>
          <w:b/>
          <w:bCs/>
        </w:rPr>
      </w:pPr>
      <w:bookmarkStart w:id="526" w:name="_Hlk156462740"/>
      <w:ins w:id="527" w:author="Pratt, Jamie@Waterboards" w:date="2024-01-09T14:13:00Z">
        <w:r w:rsidRPr="00AB60DE">
          <w:rPr>
            <w:b/>
            <w:bCs/>
          </w:rPr>
          <w:t>Mercury</w:t>
        </w:r>
      </w:ins>
    </w:p>
    <w:p w14:paraId="06542FD1" w14:textId="7C5FA507" w:rsidR="000D04DA" w:rsidRDefault="000D04DA" w:rsidP="000D04DA">
      <w:pPr>
        <w:pStyle w:val="BodyText"/>
        <w:rPr>
          <w:ins w:id="528" w:author="Pratt, Jamie@Waterboards" w:date="2024-01-09T14:13:00Z"/>
        </w:rPr>
      </w:pPr>
      <w:bookmarkStart w:id="529" w:name="_Hlk158309944"/>
      <w:ins w:id="530" w:author="Pratt, Jamie@Waterboards" w:date="2024-01-09T14:13:00Z">
        <w:r>
          <w:t xml:space="preserve">The State </w:t>
        </w:r>
      </w:ins>
      <w:ins w:id="531" w:author="Pratt, Jamie@Waterboards" w:date="2024-02-08T17:07:00Z">
        <w:r w:rsidR="006D1130">
          <w:t xml:space="preserve">Water </w:t>
        </w:r>
      </w:ins>
      <w:ins w:id="532" w:author="Pratt, Jamie@Waterboards" w:date="2024-01-09T14:13:00Z">
        <w:r>
          <w:t xml:space="preserve">Board established </w:t>
        </w:r>
      </w:ins>
      <w:ins w:id="533" w:author="Pratt, Jamie@Waterboards" w:date="2024-01-12T14:08:00Z">
        <w:r w:rsidR="00F64EAC">
          <w:t xml:space="preserve">a </w:t>
        </w:r>
      </w:ins>
      <w:ins w:id="534" w:author="Pratt, Jamie@Waterboards" w:date="2024-01-09T14:13:00Z">
        <w:r>
          <w:t xml:space="preserve">Sport Fish Water Quality Objective, California Least Tern Prey Fish Objective, and Prey Fish Water Quality Objective for mercury </w:t>
        </w:r>
        <w:r>
          <w:lastRenderedPageBreak/>
          <w:t xml:space="preserve">applicable to waters with the EST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535" w:author="Pratt, Jamie@Waterboards" w:date="2024-02-08T17:08:00Z">
        <w:r w:rsidR="006D1130">
          <w:t xml:space="preserve">Water </w:t>
        </w:r>
      </w:ins>
      <w:ins w:id="536" w:author="Pratt, Jamie@Waterboards" w:date="2024-01-09T14:13:00Z">
        <w:r>
          <w:t xml:space="preserve">Board </w:t>
        </w:r>
        <w:r w:rsidRPr="00752734">
          <w:t>Resolution 2017-0027)</w:t>
        </w:r>
      </w:ins>
      <w:ins w:id="537" w:author="Pratt, Jamie@Waterboards" w:date="2024-02-08T17:08:00Z">
        <w:r w:rsidR="006D1130">
          <w:t xml:space="preserve"> (Part 2 Provisions)</w:t>
        </w:r>
      </w:ins>
      <w:ins w:id="538" w:author="Pratt, Jamie@Waterboards" w:date="2024-01-09T14:13:00Z">
        <w:r>
          <w:t xml:space="preserve">. The </w:t>
        </w:r>
      </w:ins>
      <w:ins w:id="539" w:author="Pratt, Jamie@Waterboards" w:date="2024-02-08T17:08:00Z">
        <w:r w:rsidR="006D1130">
          <w:t xml:space="preserve">Part 2 </w:t>
        </w:r>
      </w:ins>
      <w:ins w:id="540" w:author="Pratt, Jamie@Waterboards" w:date="2024-01-09T14:13:00Z">
        <w:r>
          <w:t>Provisions should be consulted in their entirety for a complete accounting of the water quality objectives, summarized below, and associated implementation provisions.</w:t>
        </w:r>
      </w:ins>
    </w:p>
    <w:p w14:paraId="66BB1387" w14:textId="6A6236F5" w:rsidR="000D04DA" w:rsidRDefault="000D04DA" w:rsidP="000D04DA">
      <w:pPr>
        <w:pStyle w:val="BodyText"/>
        <w:rPr>
          <w:ins w:id="541" w:author="Pratt, Jamie@Waterboards" w:date="2024-01-09T14:13:00Z"/>
        </w:rPr>
      </w:pPr>
      <w:ins w:id="542" w:author="Pratt, Jamie@Waterboards" w:date="2024-01-09T14:13: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xml:space="preserve">.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 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43" w:author="Pratt, Jamie@Waterboards" w:date="2024-02-08T17:08:00Z">
        <w:r w:rsidR="006D1130">
          <w:t xml:space="preserve">Part 2 </w:t>
        </w:r>
      </w:ins>
      <w:ins w:id="544" w:author="Pratt, Jamie@Waterboards" w:date="2024-01-09T14:13:00Z">
        <w:r>
          <w:t>Provisions).</w:t>
        </w:r>
      </w:ins>
    </w:p>
    <w:p w14:paraId="31E9217F" w14:textId="240D6380" w:rsidR="000D04DA" w:rsidRPr="00752734" w:rsidRDefault="000D04DA" w:rsidP="000D04DA">
      <w:pPr>
        <w:pStyle w:val="BodyText"/>
        <w:rPr>
          <w:ins w:id="545" w:author="Pratt, Jamie@Waterboards" w:date="2024-01-09T14:13:00Z"/>
        </w:rPr>
      </w:pPr>
      <w:ins w:id="546" w:author="Pratt, Jamie@Waterboards" w:date="2024-01-09T14:13:00Z">
        <w:r>
          <w:t>The Sport Fish Water Quality Objective is</w:t>
        </w:r>
      </w:ins>
      <w:ins w:id="547" w:author="Pratt, Jamie@Waterboards" w:date="2024-01-09T14:55:00Z">
        <w:r w:rsidR="00475A8F">
          <w:t>:</w:t>
        </w:r>
      </w:ins>
      <w:ins w:id="548" w:author="Pratt, Jamie@Waterboards" w:date="2024-01-09T14:13:00Z">
        <w:r>
          <w:t xml:space="preserve"> </w:t>
        </w:r>
      </w:ins>
      <w:ins w:id="549" w:author="Pratt, Jamie@Waterboards" w:date="2024-01-09T14:55:00Z">
        <w:r w:rsidR="00475A8F">
          <w:t>T</w:t>
        </w:r>
      </w:ins>
      <w:ins w:id="550" w:author="Pratt, Jamie@Waterboards" w:date="2024-01-09T14:13: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as specified in Attachment C of the</w:t>
        </w:r>
      </w:ins>
      <w:ins w:id="551" w:author="Pratt, Jamie@Waterboards" w:date="2024-02-08T17:08:00Z">
        <w:r w:rsidR="006D1130">
          <w:t xml:space="preserve"> Part 2</w:t>
        </w:r>
      </w:ins>
      <w:ins w:id="552" w:author="Pratt, Jamie@Waterboards" w:date="2024-01-09T14:13:00Z">
        <w:r w:rsidRPr="00752734">
          <w:t xml:space="preserve"> Provisions, within a calendar year.</w:t>
        </w:r>
      </w:ins>
    </w:p>
    <w:p w14:paraId="57B6DDDA" w14:textId="53A89488" w:rsidR="000D04DA" w:rsidRPr="00752734" w:rsidRDefault="000D04DA" w:rsidP="000D04DA">
      <w:pPr>
        <w:pStyle w:val="BodyText"/>
        <w:rPr>
          <w:ins w:id="553" w:author="Pratt, Jamie@Waterboards" w:date="2024-01-09T14:13:00Z"/>
        </w:rPr>
      </w:pPr>
      <w:ins w:id="554" w:author="Pratt, Jamie@Waterboards" w:date="2024-01-09T14:13: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555" w:author="Pratt, Jamie@Waterboards" w:date="2024-02-08T17:08:00Z">
        <w:r w:rsidR="006D1130">
          <w:t xml:space="preserve"> of the Pa</w:t>
        </w:r>
      </w:ins>
      <w:ins w:id="556" w:author="Pratt, Jamie@Waterboards" w:date="2024-02-08T17:09:00Z">
        <w:r w:rsidR="006D1130">
          <w:t>rt 2 Provisions</w:t>
        </w:r>
      </w:ins>
      <w:ins w:id="557" w:author="Pratt, Jamie@Waterboards" w:date="2024-01-09T14:13: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77B6ADFC" w14:textId="1D69D06F" w:rsidR="000D04DA" w:rsidRPr="00071866" w:rsidRDefault="000D04DA" w:rsidP="000D04DA">
      <w:pPr>
        <w:pStyle w:val="BodyText"/>
        <w:rPr>
          <w:ins w:id="558" w:author="Pratt, Jamie@Waterboards" w:date="2023-11-09T14:53:00Z"/>
          <w:b/>
          <w:bCs/>
        </w:rPr>
      </w:pPr>
      <w:ins w:id="559" w:author="Pratt, Jamie@Waterboards" w:date="2024-01-09T14:13:00Z">
        <w:r w:rsidRPr="00752734">
          <w:t xml:space="preserve">Where </w:t>
        </w:r>
        <w:r>
          <w:t xml:space="preserve">the </w:t>
        </w:r>
        <w:r w:rsidRPr="00752734">
          <w:t xml:space="preserve">California Least Tern </w:t>
        </w:r>
        <w:r>
          <w:t>o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526"/>
    <w:bookmarkEnd w:id="529"/>
    <w:p w14:paraId="3E639885" w14:textId="3FB573CB" w:rsidR="003D2661" w:rsidRDefault="003D2661" w:rsidP="003D2661">
      <w:pPr>
        <w:pStyle w:val="BodyText"/>
        <w:rPr>
          <w:ins w:id="560" w:author="Pratt, Jamie@Waterboards" w:date="2024-01-09T14:13:00Z"/>
          <w:b/>
          <w:bCs/>
        </w:rPr>
      </w:pPr>
      <w:ins w:id="561" w:author="Pratt, Jamie@Waterboards" w:date="2023-11-09T14:53:00Z">
        <w:r w:rsidRPr="00071866">
          <w:rPr>
            <w:b/>
            <w:bCs/>
          </w:rPr>
          <w:t xml:space="preserve">Inland Saline Water </w:t>
        </w:r>
      </w:ins>
      <w:ins w:id="562" w:author="Pratt, Jamie@Waterboards" w:date="2023-11-09T14:54:00Z">
        <w:r w:rsidRPr="00071866">
          <w:rPr>
            <w:b/>
            <w:bCs/>
          </w:rPr>
          <w:t>Habitat (SAL)</w:t>
        </w:r>
      </w:ins>
    </w:p>
    <w:p w14:paraId="30869811" w14:textId="77777777" w:rsidR="000D04DA" w:rsidRPr="00AB60DE" w:rsidRDefault="000D04DA" w:rsidP="000D04DA">
      <w:pPr>
        <w:pStyle w:val="BodyText"/>
        <w:rPr>
          <w:ins w:id="563" w:author="Pratt, Jamie@Waterboards" w:date="2024-01-09T14:13:00Z"/>
          <w:b/>
          <w:bCs/>
        </w:rPr>
      </w:pPr>
      <w:bookmarkStart w:id="564" w:name="_Hlk156462776"/>
      <w:ins w:id="565" w:author="Pratt, Jamie@Waterboards" w:date="2024-01-09T14:13:00Z">
        <w:r w:rsidRPr="00AB60DE">
          <w:rPr>
            <w:b/>
            <w:bCs/>
          </w:rPr>
          <w:t>Mercury</w:t>
        </w:r>
      </w:ins>
    </w:p>
    <w:p w14:paraId="368483A4" w14:textId="3C564E09" w:rsidR="000D04DA" w:rsidRDefault="000D04DA" w:rsidP="000D04DA">
      <w:pPr>
        <w:pStyle w:val="BodyText"/>
        <w:rPr>
          <w:ins w:id="566" w:author="Pratt, Jamie@Waterboards" w:date="2024-01-09T14:13:00Z"/>
        </w:rPr>
      </w:pPr>
      <w:bookmarkStart w:id="567" w:name="_Hlk158309972"/>
      <w:ins w:id="568" w:author="Pratt, Jamie@Waterboards" w:date="2024-01-09T14:13:00Z">
        <w:r>
          <w:t xml:space="preserve">The State </w:t>
        </w:r>
      </w:ins>
      <w:ins w:id="569" w:author="Pratt, Jamie@Waterboards" w:date="2024-02-08T17:09:00Z">
        <w:r w:rsidR="006D1130">
          <w:t xml:space="preserve">Water </w:t>
        </w:r>
      </w:ins>
      <w:ins w:id="570" w:author="Pratt, Jamie@Waterboards" w:date="2024-01-09T14:13:00Z">
        <w:r>
          <w:t xml:space="preserve">Board established </w:t>
        </w:r>
      </w:ins>
      <w:ins w:id="571" w:author="Pratt, Jamie@Waterboards" w:date="2024-01-12T14:09:00Z">
        <w:r w:rsidR="00F64EAC">
          <w:t xml:space="preserve">a </w:t>
        </w:r>
      </w:ins>
      <w:ins w:id="572" w:author="Pratt, Jamie@Waterboards" w:date="2024-01-09T14:13:00Z">
        <w:r>
          <w:t xml:space="preserve">Sport Fish Water Quality Objective, </w:t>
        </w:r>
      </w:ins>
      <w:ins w:id="573" w:author="Pratt, Jamie@Waterboards" w:date="2024-01-09T14:40:00Z">
        <w:r w:rsidR="007E766A">
          <w:t xml:space="preserve">the </w:t>
        </w:r>
      </w:ins>
      <w:ins w:id="574" w:author="Pratt, Jamie@Waterboards" w:date="2024-01-09T14:13:00Z">
        <w:r>
          <w:t xml:space="preserve">California Least Tern Prey Fish Objective, and </w:t>
        </w:r>
      </w:ins>
      <w:ins w:id="575" w:author="Pratt, Jamie@Waterboards" w:date="2024-01-09T14:40:00Z">
        <w:r w:rsidR="007E766A">
          <w:t>the</w:t>
        </w:r>
      </w:ins>
      <w:ins w:id="576" w:author="Pratt, Jamie@Waterboards" w:date="2024-01-09T14:35:00Z">
        <w:r w:rsidR="00427791">
          <w:t xml:space="preserve"> </w:t>
        </w:r>
      </w:ins>
      <w:ins w:id="577" w:author="Pratt, Jamie@Waterboards" w:date="2024-01-09T14:13:00Z">
        <w:r>
          <w:t xml:space="preserve">Prey Fish Water Quality Objective for mercury applicable to waters with the SAL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578" w:author="Pratt, Jamie@Waterboards" w:date="2024-02-08T17:09:00Z">
        <w:r w:rsidR="006D1130">
          <w:t xml:space="preserve">Water </w:t>
        </w:r>
      </w:ins>
      <w:ins w:id="579" w:author="Pratt, Jamie@Waterboards" w:date="2024-01-09T14:13:00Z">
        <w:r>
          <w:t xml:space="preserve">Board </w:t>
        </w:r>
        <w:r w:rsidRPr="00752734">
          <w:t xml:space="preserve">Resolution </w:t>
        </w:r>
        <w:r w:rsidRPr="00752734">
          <w:lastRenderedPageBreak/>
          <w:t>2017-0027)</w:t>
        </w:r>
      </w:ins>
      <w:ins w:id="580" w:author="Pratt, Jamie@Waterboards" w:date="2024-02-08T17:09:00Z">
        <w:r w:rsidR="006D1130">
          <w:t xml:space="preserve"> (Part 2 Provisions)</w:t>
        </w:r>
      </w:ins>
      <w:ins w:id="581" w:author="Pratt, Jamie@Waterboards" w:date="2024-01-09T14:13:00Z">
        <w:r>
          <w:t xml:space="preserve">. The </w:t>
        </w:r>
      </w:ins>
      <w:ins w:id="582" w:author="Pratt, Jamie@Waterboards" w:date="2024-02-08T17:09:00Z">
        <w:r w:rsidR="006D1130">
          <w:t xml:space="preserve">Part 2 </w:t>
        </w:r>
      </w:ins>
      <w:ins w:id="583" w:author="Pratt, Jamie@Waterboards" w:date="2024-01-09T14:13:00Z">
        <w:r>
          <w:t>Provisions should be consulted in their entirety for a complete accounting of the water quality objectives, summarized below, and associated implementation provisions.</w:t>
        </w:r>
      </w:ins>
    </w:p>
    <w:p w14:paraId="14BAFEA7" w14:textId="47E44E2D" w:rsidR="000D04DA" w:rsidRDefault="000D04DA" w:rsidP="000D04DA">
      <w:pPr>
        <w:pStyle w:val="BodyText"/>
        <w:rPr>
          <w:ins w:id="584" w:author="Pratt, Jamie@Waterboards" w:date="2024-01-09T14:13:00Z"/>
        </w:rPr>
      </w:pPr>
      <w:ins w:id="585" w:author="Pratt, Jamie@Waterboards" w:date="2024-01-09T14:13:00Z">
        <w:r>
          <w:t xml:space="preserve">The </w:t>
        </w:r>
        <w:r w:rsidRPr="00752734">
          <w:t>Sport Fish Water Quality Objective</w:t>
        </w:r>
        <w:r>
          <w:t xml:space="preserve"> may be used to evaluate whether all species are supported only when applied to trophic level four fish, except with respect to the California least </w:t>
        </w:r>
        <w:proofErr w:type="gramStart"/>
        <w:r>
          <w:t>tern</w:t>
        </w:r>
        <w:proofErr w:type="gramEnd"/>
        <w:r>
          <w:t>. If the Sport Fish Water Quality Objective is measured using trophic level three fish, protection of all wildlife species within the beneficial use is not ensured. Therefore, if trophic level three fish are used, then the Prey Fish Water Quality Objective shall be used, but if the waterbody is habitat for the California least tern, then the California Least Tern Prey Fish Objective shall be used. However,</w:t>
        </w:r>
        <w:r w:rsidR="00F64EAC">
          <w:t xml:space="preserve"> </w:t>
        </w:r>
        <w:r>
          <w:t xml:space="preserve">if the Sport Fish Water Quality Objective is exceeded when applied to trophic level three fish, that is sufficient evidence to indicate that the Prey Fish Water Quality Objective or, if applicable, the California Least Tern Prey Fish Objective is also exceeded without having to measure the two latter objectives (see flow chart in Attachment B of the </w:t>
        </w:r>
      </w:ins>
      <w:ins w:id="586" w:author="Pratt, Jamie@Waterboards" w:date="2024-02-08T17:10:00Z">
        <w:r w:rsidR="006D1130">
          <w:t xml:space="preserve">Part 2 </w:t>
        </w:r>
      </w:ins>
      <w:ins w:id="587" w:author="Pratt, Jamie@Waterboards" w:date="2024-01-09T14:13:00Z">
        <w:r>
          <w:t>Provisions).</w:t>
        </w:r>
      </w:ins>
    </w:p>
    <w:p w14:paraId="64C7F880" w14:textId="7A73B017" w:rsidR="000D04DA" w:rsidRPr="00752734" w:rsidRDefault="000D04DA" w:rsidP="000D04DA">
      <w:pPr>
        <w:pStyle w:val="BodyText"/>
        <w:rPr>
          <w:ins w:id="588" w:author="Pratt, Jamie@Waterboards" w:date="2024-01-09T14:13:00Z"/>
        </w:rPr>
      </w:pPr>
      <w:ins w:id="589" w:author="Pratt, Jamie@Waterboards" w:date="2024-01-09T14:13:00Z">
        <w:r>
          <w:t>The Sport Fish Water Quality Objective is</w:t>
        </w:r>
      </w:ins>
      <w:ins w:id="590" w:author="Pratt, Jamie@Waterboards" w:date="2024-01-09T14:54:00Z">
        <w:r w:rsidR="00475A8F">
          <w:t>:</w:t>
        </w:r>
      </w:ins>
      <w:ins w:id="591" w:author="Pratt, Jamie@Waterboards" w:date="2024-01-09T14:13:00Z">
        <w:r>
          <w:t xml:space="preserve"> </w:t>
        </w:r>
      </w:ins>
      <w:ins w:id="592" w:author="Pratt, Jamie@Waterboards" w:date="2024-01-09T14:55:00Z">
        <w:r w:rsidR="00475A8F">
          <w:t>T</w:t>
        </w:r>
      </w:ins>
      <w:ins w:id="593" w:author="Pratt, Jamie@Waterboards" w:date="2024-01-09T14:13: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594" w:author="Pratt, Jamie@Waterboards" w:date="2024-02-08T17:10:00Z">
        <w:r w:rsidR="006D1130">
          <w:t xml:space="preserve">Part 2 </w:t>
        </w:r>
      </w:ins>
      <w:ins w:id="595" w:author="Pratt, Jamie@Waterboards" w:date="2024-01-09T14:13:00Z">
        <w:r w:rsidRPr="00752734">
          <w:t>Provisions, within a calendar year.</w:t>
        </w:r>
      </w:ins>
    </w:p>
    <w:p w14:paraId="66952A4D" w14:textId="754701CD" w:rsidR="000D04DA" w:rsidRPr="00752734" w:rsidRDefault="000D04DA" w:rsidP="000D04DA">
      <w:pPr>
        <w:pStyle w:val="BodyText"/>
        <w:rPr>
          <w:ins w:id="596" w:author="Pratt, Jamie@Waterboards" w:date="2024-01-09T14:13:00Z"/>
        </w:rPr>
      </w:pPr>
      <w:ins w:id="597" w:author="Pratt, Jamie@Waterboards" w:date="2024-01-09T14:13:00Z">
        <w:r>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598" w:author="Pratt, Jamie@Waterboards" w:date="2024-02-08T17:10:00Z">
        <w:r w:rsidR="006D1130">
          <w:t xml:space="preserve"> of the Part 2 Provisions</w:t>
        </w:r>
      </w:ins>
      <w:ins w:id="599" w:author="Pratt, Jamie@Waterboards" w:date="2024-01-09T14:13: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p w14:paraId="27CE5EFD" w14:textId="0384CA15" w:rsidR="000D04DA" w:rsidRPr="00071866" w:rsidRDefault="000D04DA" w:rsidP="000D04DA">
      <w:pPr>
        <w:pStyle w:val="BodyText"/>
        <w:rPr>
          <w:ins w:id="600" w:author="Pratt, Jamie@Waterboards" w:date="2023-11-09T14:54:00Z"/>
          <w:b/>
          <w:bCs/>
        </w:rPr>
      </w:pPr>
      <w:ins w:id="601" w:author="Pratt, Jamie@Waterboards" w:date="2024-01-09T14:13:00Z">
        <w:r w:rsidRPr="00752734">
          <w:t xml:space="preserve">Where </w:t>
        </w:r>
        <w:r>
          <w:t xml:space="preserve">the </w:t>
        </w:r>
        <w:r w:rsidRPr="00752734">
          <w:t xml:space="preserve">California Least Tern </w:t>
        </w:r>
        <w:r>
          <w:t>objective does not apply, the Prey Fish Water Quality Objective applies:</w:t>
        </w:r>
        <w:r w:rsidRPr="00752734">
          <w:t xml:space="preserve"> </w:t>
        </w:r>
        <w:r>
          <w:t xml:space="preserve">The </w:t>
        </w:r>
        <w:r w:rsidRPr="00752734">
          <w:t>average methylmercury concentrations shall not exceed 0.05 mg/kg wet weight whole fish tissue of any species of fish between 50</w:t>
        </w:r>
        <w:r>
          <w:t xml:space="preserve"> to </w:t>
        </w:r>
        <w:r w:rsidRPr="00752734">
          <w:t>150 mm in total length</w:t>
        </w:r>
        <w:r>
          <w:t xml:space="preserve"> during the breeding season, which is </w:t>
        </w:r>
        <w:r w:rsidRPr="00752734">
          <w:t>from February 1 through July 31 unless site-specific information indicates another appropriate breeding period.</w:t>
        </w:r>
      </w:ins>
    </w:p>
    <w:bookmarkEnd w:id="564"/>
    <w:bookmarkEnd w:id="567"/>
    <w:p w14:paraId="1C59D98C" w14:textId="30B60ED0" w:rsidR="003D2661" w:rsidRDefault="003D2661" w:rsidP="003D2661">
      <w:pPr>
        <w:pStyle w:val="BodyText"/>
        <w:rPr>
          <w:ins w:id="602" w:author="Pratt, Jamie@Waterboards" w:date="2024-01-09T14:24:00Z"/>
          <w:b/>
          <w:bCs/>
        </w:rPr>
      </w:pPr>
      <w:ins w:id="603" w:author="Pratt, Jamie@Waterboards" w:date="2023-11-09T14:54:00Z">
        <w:r w:rsidRPr="00071866">
          <w:rPr>
            <w:b/>
            <w:bCs/>
          </w:rPr>
          <w:t>Rare, Threatened, or Endangered Species (RARE)</w:t>
        </w:r>
      </w:ins>
    </w:p>
    <w:p w14:paraId="5D10128F" w14:textId="2483B66A" w:rsidR="00AB60DE" w:rsidRPr="00AB60DE" w:rsidRDefault="00AB60DE" w:rsidP="00427791">
      <w:pPr>
        <w:pStyle w:val="BodyText"/>
        <w:rPr>
          <w:ins w:id="604" w:author="Pratt, Jamie@Waterboards" w:date="2024-01-18T09:29:00Z"/>
          <w:b/>
          <w:bCs/>
        </w:rPr>
      </w:pPr>
      <w:bookmarkStart w:id="605" w:name="_Hlk156462795"/>
      <w:ins w:id="606" w:author="Pratt, Jamie@Waterboards" w:date="2024-01-18T09:29:00Z">
        <w:r w:rsidRPr="00AB60DE">
          <w:rPr>
            <w:b/>
            <w:bCs/>
          </w:rPr>
          <w:t>Mercury</w:t>
        </w:r>
      </w:ins>
    </w:p>
    <w:p w14:paraId="132D427C" w14:textId="55ECCCD7" w:rsidR="00427791" w:rsidRDefault="00427791" w:rsidP="00427791">
      <w:pPr>
        <w:pStyle w:val="BodyText"/>
        <w:rPr>
          <w:ins w:id="607" w:author="Pratt, Jamie@Waterboards" w:date="2024-01-09T14:26:00Z"/>
        </w:rPr>
      </w:pPr>
      <w:bookmarkStart w:id="608" w:name="_Hlk158309986"/>
      <w:ins w:id="609" w:author="Pratt, Jamie@Waterboards" w:date="2024-01-09T14:26:00Z">
        <w:r>
          <w:t xml:space="preserve">The State </w:t>
        </w:r>
      </w:ins>
      <w:ins w:id="610" w:author="Pratt, Jamie@Waterboards" w:date="2024-02-08T17:11:00Z">
        <w:r w:rsidR="006D1130">
          <w:t xml:space="preserve">Water </w:t>
        </w:r>
      </w:ins>
      <w:ins w:id="611" w:author="Pratt, Jamie@Waterboards" w:date="2024-01-09T14:26:00Z">
        <w:r>
          <w:t xml:space="preserve">Board established </w:t>
        </w:r>
      </w:ins>
      <w:ins w:id="612" w:author="Pratt, Jamie@Waterboards" w:date="2024-01-12T14:09:00Z">
        <w:r w:rsidR="00F64EAC">
          <w:t>a</w:t>
        </w:r>
      </w:ins>
      <w:ins w:id="613" w:author="Pratt, Jamie@Waterboards" w:date="2024-01-09T14:26:00Z">
        <w:r>
          <w:t xml:space="preserve"> California Least Tern Prey Fish Objective for mercury applicable to waters with the </w:t>
        </w:r>
      </w:ins>
      <w:ins w:id="614" w:author="Pratt, Jamie@Waterboards" w:date="2024-01-09T14:27:00Z">
        <w:r>
          <w:t>RARE</w:t>
        </w:r>
      </w:ins>
      <w:ins w:id="615" w:author="Pratt, Jamie@Waterboards" w:date="2024-01-09T14:26:00Z">
        <w:r>
          <w:t xml:space="preserve">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16" w:author="Pratt, Jamie@Waterboards" w:date="2024-02-08T17:12:00Z">
        <w:r w:rsidR="006D1130">
          <w:t xml:space="preserve">Water </w:t>
        </w:r>
      </w:ins>
      <w:ins w:id="617" w:author="Pratt, Jamie@Waterboards" w:date="2024-01-09T14:26:00Z">
        <w:r>
          <w:t xml:space="preserve">Board </w:t>
        </w:r>
        <w:r w:rsidRPr="00752734">
          <w:t>Resolution 2017-</w:t>
        </w:r>
      </w:ins>
      <w:ins w:id="618" w:author="Pratt, Jamie@Waterboards" w:date="2024-02-08T17:12:00Z">
        <w:r w:rsidR="006D1130" w:rsidRPr="00752734">
          <w:t>0027)</w:t>
        </w:r>
        <w:r w:rsidR="006D1130">
          <w:t xml:space="preserve"> (Part 2 Provisions)</w:t>
        </w:r>
      </w:ins>
      <w:ins w:id="619" w:author="Pratt, Jamie@Waterboards" w:date="2024-01-09T14:26:00Z">
        <w:r>
          <w:t xml:space="preserve">. The </w:t>
        </w:r>
      </w:ins>
      <w:ins w:id="620" w:author="Pratt, Jamie@Waterboards" w:date="2024-02-08T17:12:00Z">
        <w:r w:rsidR="006D1130">
          <w:t xml:space="preserve">Part 2 </w:t>
        </w:r>
      </w:ins>
      <w:ins w:id="621" w:author="Pratt, Jamie@Waterboards" w:date="2024-01-09T14:26:00Z">
        <w:r>
          <w:t>Provisions should be consulted in their entirety for a complete accounting of the water quality objective, summarized below, and associated implementation provisions.</w:t>
        </w:r>
      </w:ins>
    </w:p>
    <w:p w14:paraId="70A41771" w14:textId="2DE35A06" w:rsidR="00427791" w:rsidRDefault="00427791" w:rsidP="003D2661">
      <w:pPr>
        <w:pStyle w:val="BodyText"/>
        <w:rPr>
          <w:ins w:id="622" w:author="Pratt, Jamie@Waterboards" w:date="2024-01-09T14:26:00Z"/>
        </w:rPr>
      </w:pPr>
      <w:ins w:id="623" w:author="Pratt, Jamie@Waterboards" w:date="2024-01-09T14:28:00Z">
        <w:r>
          <w:lastRenderedPageBreak/>
          <w:t>In waters w</w:t>
        </w:r>
        <w:r w:rsidRPr="00752734">
          <w:t xml:space="preserve">here </w:t>
        </w:r>
        <w:r>
          <w:t xml:space="preserve">the </w:t>
        </w:r>
        <w:r w:rsidRPr="00752734">
          <w:t xml:space="preserve">California </w:t>
        </w:r>
        <w:r>
          <w:t>l</w:t>
        </w:r>
        <w:r w:rsidRPr="00752734">
          <w:t xml:space="preserve">east </w:t>
        </w:r>
        <w:r>
          <w:t>t</w:t>
        </w:r>
        <w:r w:rsidRPr="00752734">
          <w:t xml:space="preserve">ern or </w:t>
        </w:r>
        <w:r>
          <w:t>l</w:t>
        </w:r>
        <w:r w:rsidRPr="00752734">
          <w:t xml:space="preserve">east </w:t>
        </w:r>
        <w:r>
          <w:t>t</w:t>
        </w:r>
        <w:r w:rsidRPr="00752734">
          <w:t>ern habitat exist</w:t>
        </w:r>
        <w:r>
          <w:t>s, including but not limited to the waters identified in Attachment D</w:t>
        </w:r>
      </w:ins>
      <w:ins w:id="624" w:author="Pratt, Jamie@Waterboards" w:date="2024-02-08T17:12:00Z">
        <w:r w:rsidR="006D1130">
          <w:t xml:space="preserve"> of the Part 2 Provisions</w:t>
        </w:r>
      </w:ins>
      <w:ins w:id="625" w:author="Pratt, Jamie@Waterboards" w:date="2024-01-09T14:28:00Z">
        <w:r>
          <w:t xml:space="preserve">, the </w:t>
        </w:r>
        <w:r w:rsidRPr="00752734">
          <w:t>California Least Tern Prey Fish Water Quality Objective</w:t>
        </w:r>
        <w:r>
          <w:t xml:space="preserve"> applies: The</w:t>
        </w:r>
        <w:r w:rsidRPr="00752734">
          <w:t xml:space="preserve"> average methylmercury concentrations shall not exceed 0.03 mg/kg, from April 1 through August 31. </w:t>
        </w:r>
        <w:r>
          <w:t>The objective applies to the wet weight concentration in whole fish less than 50 mm total length.</w:t>
        </w:r>
      </w:ins>
    </w:p>
    <w:bookmarkEnd w:id="605"/>
    <w:bookmarkEnd w:id="608"/>
    <w:p w14:paraId="352CBA94" w14:textId="3AF37CDE" w:rsidR="003D2661" w:rsidRDefault="003D2661" w:rsidP="003D2661">
      <w:pPr>
        <w:pStyle w:val="BodyText"/>
        <w:rPr>
          <w:ins w:id="626" w:author="Pratt, Jamie@Waterboards" w:date="2024-01-09T14:30:00Z"/>
          <w:b/>
          <w:bCs/>
        </w:rPr>
      </w:pPr>
      <w:ins w:id="627" w:author="Pratt, Jamie@Waterboards" w:date="2023-11-09T14:55:00Z">
        <w:r w:rsidRPr="00071866">
          <w:rPr>
            <w:b/>
            <w:bCs/>
          </w:rPr>
          <w:t>Tribal Tradition and Culture (CUL)</w:t>
        </w:r>
      </w:ins>
    </w:p>
    <w:p w14:paraId="24C71EC0" w14:textId="7EF1240A" w:rsidR="00AB60DE" w:rsidRPr="00AB60DE" w:rsidRDefault="00AB60DE" w:rsidP="00427791">
      <w:pPr>
        <w:pStyle w:val="BodyText"/>
        <w:rPr>
          <w:ins w:id="628" w:author="Pratt, Jamie@Waterboards" w:date="2024-01-18T09:29:00Z"/>
          <w:b/>
          <w:bCs/>
        </w:rPr>
      </w:pPr>
      <w:bookmarkStart w:id="629" w:name="_Hlk156462815"/>
      <w:ins w:id="630" w:author="Pratt, Jamie@Waterboards" w:date="2024-01-18T09:29:00Z">
        <w:r w:rsidRPr="00AB60DE">
          <w:rPr>
            <w:b/>
            <w:bCs/>
          </w:rPr>
          <w:t>Mercury</w:t>
        </w:r>
      </w:ins>
    </w:p>
    <w:p w14:paraId="4A48F8A3" w14:textId="3FCDEBB6" w:rsidR="00427791" w:rsidRDefault="00427791" w:rsidP="00427791">
      <w:pPr>
        <w:pStyle w:val="BodyText"/>
        <w:rPr>
          <w:ins w:id="631" w:author="Pratt, Jamie@Waterboards" w:date="2024-01-09T14:30:00Z"/>
        </w:rPr>
      </w:pPr>
      <w:bookmarkStart w:id="632" w:name="_Hlk158309997"/>
      <w:ins w:id="633" w:author="Pratt, Jamie@Waterboards" w:date="2024-01-09T14:30:00Z">
        <w:r>
          <w:t xml:space="preserve">The State </w:t>
        </w:r>
      </w:ins>
      <w:ins w:id="634" w:author="Pratt, Jamie@Waterboards" w:date="2024-02-08T17:12:00Z">
        <w:r w:rsidR="006D1130">
          <w:t xml:space="preserve">Water </w:t>
        </w:r>
      </w:ins>
      <w:ins w:id="635" w:author="Pratt, Jamie@Waterboards" w:date="2024-01-09T14:30:00Z">
        <w:r>
          <w:t xml:space="preserve">Board established </w:t>
        </w:r>
      </w:ins>
      <w:ins w:id="636" w:author="Pratt, Jamie@Waterboards" w:date="2024-01-12T14:10:00Z">
        <w:r w:rsidR="00F64EAC">
          <w:t xml:space="preserve">a </w:t>
        </w:r>
      </w:ins>
      <w:ins w:id="637" w:author="Pratt, Jamie@Waterboards" w:date="2024-01-09T14:30:00Z">
        <w:r>
          <w:t xml:space="preserve">Sport Fish Water Quality Objective for mercury applicable to waters with the CUL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38" w:author="Pratt, Jamie@Waterboards" w:date="2024-02-08T17:12:00Z">
        <w:r w:rsidR="006D1130">
          <w:t xml:space="preserve">Water </w:t>
        </w:r>
      </w:ins>
      <w:ins w:id="639" w:author="Pratt, Jamie@Waterboards" w:date="2024-01-09T14:30:00Z">
        <w:r>
          <w:t xml:space="preserve">Board </w:t>
        </w:r>
        <w:r w:rsidRPr="00752734">
          <w:t>Resolution 2017-0027)</w:t>
        </w:r>
      </w:ins>
      <w:ins w:id="640" w:author="Pratt, Jamie@Waterboards" w:date="2024-02-08T17:12:00Z">
        <w:r w:rsidR="006D1130">
          <w:t xml:space="preserve"> (Part 2 Provisions)</w:t>
        </w:r>
      </w:ins>
      <w:ins w:id="641" w:author="Pratt, Jamie@Waterboards" w:date="2024-01-09T14:30:00Z">
        <w:r>
          <w:t xml:space="preserve">. The </w:t>
        </w:r>
      </w:ins>
      <w:ins w:id="642" w:author="Pratt, Jamie@Waterboards" w:date="2024-02-08T17:12:00Z">
        <w:r w:rsidR="006D1130">
          <w:t>Part 2</w:t>
        </w:r>
      </w:ins>
      <w:ins w:id="643" w:author="Pratt, Jamie@Waterboards" w:date="2024-02-08T17:13:00Z">
        <w:r w:rsidR="006D1130">
          <w:t xml:space="preserve"> </w:t>
        </w:r>
      </w:ins>
      <w:ins w:id="644" w:author="Pratt, Jamie@Waterboards" w:date="2024-01-09T14:30:00Z">
        <w:r>
          <w:t>Provisions should be consulted in their entirety for a complete accounting of the water quality objective, summarized below, and associated implementation provisions.</w:t>
        </w:r>
      </w:ins>
    </w:p>
    <w:p w14:paraId="56A9CB63" w14:textId="7F5FAFED" w:rsidR="00427791" w:rsidRPr="00427791" w:rsidRDefault="00427791" w:rsidP="003D2661">
      <w:pPr>
        <w:pStyle w:val="BodyText"/>
        <w:rPr>
          <w:ins w:id="645" w:author="Pratt, Jamie@Waterboards" w:date="2023-11-09T14:55:00Z"/>
        </w:rPr>
      </w:pPr>
      <w:ins w:id="646" w:author="Pratt, Jamie@Waterboards" w:date="2024-01-09T14:30:00Z">
        <w:r>
          <w:t>The Sport Fish Water Quality Objective is</w:t>
        </w:r>
      </w:ins>
      <w:ins w:id="647" w:author="Pratt, Jamie@Waterboards" w:date="2024-01-09T14:54:00Z">
        <w:r w:rsidR="00475A8F">
          <w:t>:</w:t>
        </w:r>
      </w:ins>
      <w:ins w:id="648" w:author="Pratt, Jamie@Waterboards" w:date="2024-01-09T14:30:00Z">
        <w:r>
          <w:t xml:space="preserve"> </w:t>
        </w:r>
      </w:ins>
      <w:ins w:id="649" w:author="Pratt, Jamie@Waterboards" w:date="2024-01-09T14:54:00Z">
        <w:r w:rsidR="00475A8F">
          <w:t>T</w:t>
        </w:r>
      </w:ins>
      <w:ins w:id="650" w:author="Pratt, Jamie@Waterboards" w:date="2024-01-09T14:30:00Z">
        <w:r>
          <w:t xml:space="preserve">he </w:t>
        </w:r>
        <w:r w:rsidRPr="00752734">
          <w:t xml:space="preserve">average methylmercury concentrations shall not exceed 0.2 mg/kg wet weight skinless fillet fish tissue </w:t>
        </w:r>
        <w:r>
          <w:t xml:space="preserve">in </w:t>
        </w:r>
        <w:r w:rsidRPr="00752734">
          <w:t xml:space="preserve">trophic level three or four, </w:t>
        </w:r>
        <w:r>
          <w:t xml:space="preserve">whichever is the highest trophic level fish in the waterbody, </w:t>
        </w:r>
        <w:r w:rsidRPr="00752734">
          <w:t xml:space="preserve">as specified in Attachment C of the </w:t>
        </w:r>
      </w:ins>
      <w:ins w:id="651" w:author="Pratt, Jamie@Waterboards" w:date="2024-02-08T17:13:00Z">
        <w:r w:rsidR="006D1130">
          <w:t xml:space="preserve">Part 2 </w:t>
        </w:r>
      </w:ins>
      <w:ins w:id="652" w:author="Pratt, Jamie@Waterboards" w:date="2024-01-09T14:30:00Z">
        <w:r w:rsidRPr="00752734">
          <w:t>Provisions, within a calendar year.</w:t>
        </w:r>
      </w:ins>
    </w:p>
    <w:bookmarkEnd w:id="629"/>
    <w:bookmarkEnd w:id="632"/>
    <w:p w14:paraId="702D124D" w14:textId="62A698D6" w:rsidR="003D2661" w:rsidRDefault="003D2661" w:rsidP="003D2661">
      <w:pPr>
        <w:pStyle w:val="BodyText"/>
        <w:rPr>
          <w:ins w:id="653" w:author="Pratt, Jamie@Waterboards" w:date="2024-01-09T14:32:00Z"/>
          <w:b/>
          <w:bCs/>
        </w:rPr>
      </w:pPr>
      <w:ins w:id="654" w:author="Pratt, Jamie@Waterboards" w:date="2023-11-09T14:55:00Z">
        <w:r w:rsidRPr="00071866">
          <w:rPr>
            <w:b/>
            <w:bCs/>
          </w:rPr>
          <w:t>Tribal Subsistence Fishing (T-SUB)</w:t>
        </w:r>
      </w:ins>
    </w:p>
    <w:p w14:paraId="56010BE0" w14:textId="77777777" w:rsidR="00AB60DE" w:rsidRPr="00AB60DE" w:rsidRDefault="00AB60DE" w:rsidP="00AB60DE">
      <w:pPr>
        <w:pStyle w:val="BodyText"/>
        <w:rPr>
          <w:ins w:id="655" w:author="Pratt, Jamie@Waterboards" w:date="2024-01-18T09:29:00Z"/>
          <w:b/>
          <w:bCs/>
        </w:rPr>
      </w:pPr>
      <w:bookmarkStart w:id="656" w:name="_Hlk156462833"/>
      <w:ins w:id="657" w:author="Pratt, Jamie@Waterboards" w:date="2024-01-18T09:29:00Z">
        <w:r w:rsidRPr="00AB60DE">
          <w:rPr>
            <w:b/>
            <w:bCs/>
          </w:rPr>
          <w:t>Mercury</w:t>
        </w:r>
      </w:ins>
    </w:p>
    <w:p w14:paraId="6BE87496" w14:textId="4E4F1056" w:rsidR="00427791" w:rsidRDefault="00427791" w:rsidP="00427791">
      <w:pPr>
        <w:pStyle w:val="BodyText"/>
        <w:rPr>
          <w:ins w:id="658" w:author="Pratt, Jamie@Waterboards" w:date="2024-01-09T14:32:00Z"/>
        </w:rPr>
      </w:pPr>
      <w:bookmarkStart w:id="659" w:name="_Hlk158310010"/>
      <w:ins w:id="660" w:author="Pratt, Jamie@Waterboards" w:date="2024-01-09T14:32:00Z">
        <w:r>
          <w:t xml:space="preserve">The State </w:t>
        </w:r>
      </w:ins>
      <w:ins w:id="661" w:author="Pratt, Jamie@Waterboards" w:date="2024-02-08T17:13:00Z">
        <w:r w:rsidR="006D1130">
          <w:t xml:space="preserve">Water </w:t>
        </w:r>
      </w:ins>
      <w:ins w:id="662" w:author="Pratt, Jamie@Waterboards" w:date="2024-01-09T14:32:00Z">
        <w:r>
          <w:t xml:space="preserve">Board established </w:t>
        </w:r>
      </w:ins>
      <w:ins w:id="663" w:author="Pratt, Jamie@Waterboards" w:date="2024-01-12T14:10:00Z">
        <w:r w:rsidR="00F64EAC">
          <w:t xml:space="preserve">a </w:t>
        </w:r>
      </w:ins>
      <w:ins w:id="664" w:author="Pratt, Jamie@Waterboards" w:date="2024-01-09T14:32:00Z">
        <w:r>
          <w:t xml:space="preserve">Tribal Subsistence Fishing Water Quality Objective for mercury applicable </w:t>
        </w:r>
      </w:ins>
      <w:ins w:id="665" w:author="Pratt, Jamie@Waterboards" w:date="2024-01-09T14:33:00Z">
        <w:r>
          <w:t xml:space="preserve">to waters with the T-SUB </w:t>
        </w:r>
      </w:ins>
      <w:ins w:id="666" w:author="Pratt, Jamie@Waterboards" w:date="2024-01-09T14:32:00Z">
        <w:r>
          <w:t xml:space="preserve">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67" w:author="Pratt, Jamie@Waterboards" w:date="2024-02-08T17:13:00Z">
        <w:r w:rsidR="006D1130">
          <w:t xml:space="preserve">Water </w:t>
        </w:r>
      </w:ins>
      <w:ins w:id="668" w:author="Pratt, Jamie@Waterboards" w:date="2024-01-09T14:32:00Z">
        <w:r>
          <w:t xml:space="preserve">Board </w:t>
        </w:r>
        <w:r w:rsidRPr="00752734">
          <w:t>Resolution 2017-0027)</w:t>
        </w:r>
      </w:ins>
      <w:ins w:id="669" w:author="Pratt, Jamie@Waterboards" w:date="2024-02-08T17:13:00Z">
        <w:r w:rsidR="006D1130">
          <w:t xml:space="preserve"> (Part 2 Provisions)</w:t>
        </w:r>
      </w:ins>
      <w:ins w:id="670" w:author="Pratt, Jamie@Waterboards" w:date="2024-01-09T14:32:00Z">
        <w:r>
          <w:t xml:space="preserve">. The </w:t>
        </w:r>
      </w:ins>
      <w:ins w:id="671" w:author="Pratt, Jamie@Waterboards" w:date="2024-02-08T17:13:00Z">
        <w:r w:rsidR="006D1130">
          <w:t xml:space="preserve">Part 2 </w:t>
        </w:r>
      </w:ins>
      <w:ins w:id="672" w:author="Pratt, Jamie@Waterboards" w:date="2024-01-09T14:32:00Z">
        <w:r>
          <w:t>Provisions should be consulted in their entirety for a complete accounting of the water quality objective, summarized below, and associated implementation provisions.</w:t>
        </w:r>
      </w:ins>
    </w:p>
    <w:p w14:paraId="569A248C" w14:textId="692DACB7" w:rsidR="00427791" w:rsidRPr="00427791" w:rsidRDefault="00427791" w:rsidP="003D2661">
      <w:pPr>
        <w:pStyle w:val="BodyText"/>
        <w:rPr>
          <w:ins w:id="673" w:author="Pratt, Jamie@Waterboards" w:date="2023-11-09T14:55:00Z"/>
        </w:rPr>
      </w:pPr>
      <w:ins w:id="674" w:author="Pratt, Jamie@Waterboards" w:date="2024-01-09T14:32:00Z">
        <w:r>
          <w:t xml:space="preserve">The </w:t>
        </w:r>
      </w:ins>
      <w:ins w:id="675" w:author="Pratt, Jamie@Waterboards" w:date="2024-01-09T14:41:00Z">
        <w:r w:rsidR="007E766A">
          <w:t>Tribal</w:t>
        </w:r>
      </w:ins>
      <w:ins w:id="676" w:author="Pratt, Jamie@Waterboards" w:date="2024-01-09T14:42:00Z">
        <w:r w:rsidR="007E766A">
          <w:t xml:space="preserve"> Subsistence Fishing Water Quality Objective is</w:t>
        </w:r>
      </w:ins>
      <w:ins w:id="677" w:author="Pratt, Jamie@Waterboards" w:date="2024-01-09T14:54:00Z">
        <w:r w:rsidR="00475A8F">
          <w:t>:</w:t>
        </w:r>
      </w:ins>
      <w:ins w:id="678" w:author="Pratt, Jamie@Waterboards" w:date="2024-01-09T14:42:00Z">
        <w:r w:rsidR="007E766A">
          <w:t xml:space="preserve"> </w:t>
        </w:r>
      </w:ins>
      <w:ins w:id="679" w:author="Pratt, Jamie@Waterboards" w:date="2024-01-09T14:54:00Z">
        <w:r w:rsidR="00475A8F">
          <w:t>T</w:t>
        </w:r>
      </w:ins>
      <w:ins w:id="680" w:author="Pratt, Jamie@Waterboards" w:date="2024-01-09T14:42:00Z">
        <w:r w:rsidR="007E766A">
          <w:t>he average methy</w:t>
        </w:r>
      </w:ins>
      <w:ins w:id="681" w:author="Pratt, Jamie@Waterboards" w:date="2024-01-18T09:34:00Z">
        <w:r w:rsidR="008C0BD0">
          <w:t>l</w:t>
        </w:r>
      </w:ins>
      <w:ins w:id="682" w:author="Pratt, Jamie@Waterboards" w:date="2024-01-09T14:42:00Z">
        <w:r w:rsidR="007E766A">
          <w:t>mercury concentrations shall not exceed 0.04 mg/kg fish tissue within a calendar year. The objective applies to th</w:t>
        </w:r>
      </w:ins>
      <w:ins w:id="683" w:author="Pratt, Jamie@Waterboards" w:date="2024-01-09T14:43:00Z">
        <w:r w:rsidR="007E766A">
          <w:t xml:space="preserve">e wet weight concentration in skinless fillet from a mixture of 70 percent </w:t>
        </w:r>
      </w:ins>
      <w:ins w:id="684" w:author="Pratt, Jamie@Waterboards" w:date="2024-01-09T14:51:00Z">
        <w:r w:rsidR="00475A8F">
          <w:t xml:space="preserve">trophic level three fish and 30 percent trophic level four fish, as detailed in Attachment C of the </w:t>
        </w:r>
      </w:ins>
      <w:ins w:id="685" w:author="Pratt, Jamie@Waterboards" w:date="2024-02-08T17:13:00Z">
        <w:r w:rsidR="006D1130">
          <w:t xml:space="preserve">Part 2 </w:t>
        </w:r>
      </w:ins>
      <w:ins w:id="686" w:author="Pratt, Jamie@Waterboards" w:date="2024-01-09T14:51:00Z">
        <w:r w:rsidR="00475A8F">
          <w:t>Provisions.</w:t>
        </w:r>
      </w:ins>
    </w:p>
    <w:bookmarkEnd w:id="656"/>
    <w:bookmarkEnd w:id="659"/>
    <w:p w14:paraId="11147507" w14:textId="21EFF86A" w:rsidR="00BE0975" w:rsidRPr="00071866" w:rsidRDefault="00BE0975" w:rsidP="003D2661">
      <w:pPr>
        <w:pStyle w:val="BodyText"/>
        <w:rPr>
          <w:ins w:id="687" w:author="Pratt, Jamie@Waterboards" w:date="2023-11-09T14:56:00Z"/>
          <w:b/>
          <w:bCs/>
        </w:rPr>
      </w:pPr>
      <w:ins w:id="688" w:author="Pratt, Jamie@Waterboards" w:date="2023-11-09T14:56:00Z">
        <w:r w:rsidRPr="00071866">
          <w:rPr>
            <w:b/>
            <w:bCs/>
          </w:rPr>
          <w:t>Subsistence Fishing (SUB)</w:t>
        </w:r>
      </w:ins>
    </w:p>
    <w:p w14:paraId="0CCA1E39" w14:textId="3239AEF4" w:rsidR="00F43F14" w:rsidRPr="00F43F14" w:rsidRDefault="00F43F14" w:rsidP="008A7B86">
      <w:pPr>
        <w:pStyle w:val="BodyText"/>
        <w:rPr>
          <w:ins w:id="689" w:author="Pratt, Jamie@Waterboards" w:date="2024-01-18T09:33:00Z"/>
          <w:b/>
          <w:bCs/>
        </w:rPr>
      </w:pPr>
      <w:bookmarkStart w:id="690" w:name="_Hlk156462858"/>
      <w:ins w:id="691" w:author="Pratt, Jamie@Waterboards" w:date="2024-01-18T09:33:00Z">
        <w:r w:rsidRPr="00AB60DE">
          <w:rPr>
            <w:b/>
            <w:bCs/>
          </w:rPr>
          <w:t>Mercury</w:t>
        </w:r>
      </w:ins>
    </w:p>
    <w:p w14:paraId="173F8A25" w14:textId="56F46E6D" w:rsidR="00071866" w:rsidRDefault="00475A8F" w:rsidP="008A7B86">
      <w:pPr>
        <w:pStyle w:val="BodyText"/>
        <w:rPr>
          <w:ins w:id="692" w:author="Pratt, Jamie@Waterboards" w:date="2024-01-09T14:52:00Z"/>
        </w:rPr>
      </w:pPr>
      <w:bookmarkStart w:id="693" w:name="_Hlk158310030"/>
      <w:ins w:id="694" w:author="Pratt, Jamie@Waterboards" w:date="2024-01-09T14:51:00Z">
        <w:r>
          <w:t xml:space="preserve">The State </w:t>
        </w:r>
      </w:ins>
      <w:ins w:id="695" w:author="Pratt, Jamie@Waterboards" w:date="2024-02-08T17:13:00Z">
        <w:r w:rsidR="006D1130">
          <w:t xml:space="preserve">Water </w:t>
        </w:r>
      </w:ins>
      <w:ins w:id="696" w:author="Pratt, Jamie@Waterboards" w:date="2024-01-09T14:51:00Z">
        <w:r>
          <w:t xml:space="preserve">Board established </w:t>
        </w:r>
      </w:ins>
      <w:ins w:id="697" w:author="Pratt, Jamie@Waterboards" w:date="2024-01-12T14:10:00Z">
        <w:r w:rsidR="00F64EAC">
          <w:t xml:space="preserve">a </w:t>
        </w:r>
      </w:ins>
      <w:ins w:id="698" w:author="Pratt, Jamie@Waterboards" w:date="2024-01-09T14:51:00Z">
        <w:r>
          <w:t xml:space="preserve">Subsistence Fishing Water Quality Objective for mercury applicable to waters with the SUB beneficial use, in </w:t>
        </w:r>
        <w:r>
          <w:rPr>
            <w:i/>
            <w:iCs/>
          </w:rPr>
          <w:t xml:space="preserve">Part 2 of the </w:t>
        </w:r>
        <w:r w:rsidRPr="00752734">
          <w:rPr>
            <w:i/>
            <w:iCs/>
          </w:rPr>
          <w:t>Water Quality Control Plan for Inland Surface Waters, Enclosed Bays, and Estuaries of California</w:t>
        </w:r>
        <w:r>
          <w:rPr>
            <w:i/>
            <w:iCs/>
          </w:rPr>
          <w:t xml:space="preserve"> – Tribal </w:t>
        </w:r>
        <w:r w:rsidRPr="00752734">
          <w:rPr>
            <w:i/>
            <w:iCs/>
          </w:rPr>
          <w:t>Subsistence Beneficial Uses and Mercury Provisions</w:t>
        </w:r>
        <w:r w:rsidRPr="00752734">
          <w:t xml:space="preserve"> (</w:t>
        </w:r>
        <w:r>
          <w:t xml:space="preserve">State </w:t>
        </w:r>
      </w:ins>
      <w:ins w:id="699" w:author="Pratt, Jamie@Waterboards" w:date="2024-02-08T17:14:00Z">
        <w:r w:rsidR="006D1130">
          <w:t xml:space="preserve">Water </w:t>
        </w:r>
      </w:ins>
      <w:ins w:id="700" w:author="Pratt, Jamie@Waterboards" w:date="2024-01-09T14:51:00Z">
        <w:r>
          <w:t xml:space="preserve">Board </w:t>
        </w:r>
        <w:r w:rsidRPr="00752734">
          <w:lastRenderedPageBreak/>
          <w:t>Resolution 2017-0027)</w:t>
        </w:r>
      </w:ins>
      <w:ins w:id="701" w:author="Pratt, Jamie@Waterboards" w:date="2024-02-08T17:14:00Z">
        <w:r w:rsidR="006D1130">
          <w:t xml:space="preserve"> (Part 2 Provisions)</w:t>
        </w:r>
      </w:ins>
      <w:ins w:id="702" w:author="Pratt, Jamie@Waterboards" w:date="2024-01-09T14:51:00Z">
        <w:r>
          <w:t xml:space="preserve">. The </w:t>
        </w:r>
      </w:ins>
      <w:ins w:id="703" w:author="Pratt, Jamie@Waterboards" w:date="2024-02-08T17:14:00Z">
        <w:r w:rsidR="006D1130">
          <w:t xml:space="preserve">Part 2 </w:t>
        </w:r>
      </w:ins>
      <w:ins w:id="704" w:author="Pratt, Jamie@Waterboards" w:date="2024-01-09T14:51:00Z">
        <w:r>
          <w:t>Provisions should be consulted in their entirety for a complete accounting of the water quality objective, summarized below, and associated implementation provisions.</w:t>
        </w:r>
      </w:ins>
    </w:p>
    <w:p w14:paraId="3A1F4192" w14:textId="18B96BDE" w:rsidR="00475A8F" w:rsidRPr="00475A8F" w:rsidRDefault="00475A8F" w:rsidP="008A7B86">
      <w:pPr>
        <w:pStyle w:val="BodyText"/>
      </w:pPr>
      <w:ins w:id="705" w:author="Pratt, Jamie@Waterboards" w:date="2024-01-09T14:52:00Z">
        <w:r>
          <w:t xml:space="preserve">The Subsistence Fishing Water Quality Objective </w:t>
        </w:r>
        <w:proofErr w:type="gramStart"/>
        <w:r>
          <w:t>is:</w:t>
        </w:r>
        <w:proofErr w:type="gramEnd"/>
        <w:r>
          <w:t xml:space="preserve"> Waters shall be maintained free of mercury at concentrations which</w:t>
        </w:r>
      </w:ins>
      <w:ins w:id="706" w:author="Pratt, Jamie@Waterboards" w:date="2024-01-09T14:53:00Z">
        <w:r>
          <w:t xml:space="preserve"> accumulate in fish and cause adverse biological, reproductive, or neurological effects in people.</w:t>
        </w:r>
      </w:ins>
    </w:p>
    <w:bookmarkEnd w:id="690"/>
    <w:bookmarkEnd w:id="693"/>
    <w:p w14:paraId="38884DA1" w14:textId="3C1EB49B" w:rsidR="008A671B" w:rsidRPr="008A7B86" w:rsidRDefault="006C66E0" w:rsidP="008A7B86">
      <w:pPr>
        <w:pStyle w:val="BodyText"/>
        <w:rPr>
          <w:b/>
          <w:bCs/>
          <w:color w:val="2F5496" w:themeColor="accent1" w:themeShade="BF"/>
          <w:sz w:val="28"/>
        </w:rPr>
      </w:pPr>
      <w:r w:rsidRPr="008A7B86">
        <w:rPr>
          <w:b/>
          <w:bCs/>
          <w:color w:val="2F5496" w:themeColor="accent1" w:themeShade="BF"/>
          <w:sz w:val="28"/>
        </w:rPr>
        <w:t xml:space="preserve">Proposed </w:t>
      </w:r>
      <w:r w:rsidR="00D1125B">
        <w:rPr>
          <w:b/>
          <w:bCs/>
          <w:color w:val="2F5496" w:themeColor="accent1" w:themeShade="BF"/>
          <w:sz w:val="28"/>
        </w:rPr>
        <w:t>revision to section</w:t>
      </w:r>
      <w:r w:rsidR="008A671B" w:rsidRPr="008A7B86">
        <w:rPr>
          <w:b/>
          <w:bCs/>
          <w:color w:val="2F5496" w:themeColor="accent1" w:themeShade="BF"/>
          <w:sz w:val="28"/>
        </w:rPr>
        <w:t xml:space="preserve"> </w:t>
      </w:r>
      <w:r w:rsidR="00D1125B">
        <w:rPr>
          <w:b/>
          <w:bCs/>
          <w:color w:val="2F5496" w:themeColor="accent1" w:themeShade="BF"/>
          <w:sz w:val="28"/>
        </w:rPr>
        <w:t>“</w:t>
      </w:r>
      <w:r w:rsidR="008A671B" w:rsidRPr="008A7B86">
        <w:rPr>
          <w:b/>
          <w:bCs/>
          <w:color w:val="2F5496" w:themeColor="accent1" w:themeShade="BF"/>
          <w:sz w:val="28"/>
        </w:rPr>
        <w:t>5.1</w:t>
      </w:r>
      <w:r w:rsidR="00504154" w:rsidRPr="008A7B86">
        <w:rPr>
          <w:b/>
          <w:bCs/>
          <w:color w:val="2F5496" w:themeColor="accent1" w:themeShade="BF"/>
          <w:sz w:val="28"/>
        </w:rPr>
        <w:t xml:space="preserve"> </w:t>
      </w:r>
      <w:r w:rsidR="00962909" w:rsidRPr="008A7B86">
        <w:rPr>
          <w:b/>
          <w:bCs/>
          <w:color w:val="2F5496" w:themeColor="accent1" w:themeShade="BF"/>
          <w:sz w:val="28"/>
        </w:rPr>
        <w:t xml:space="preserve">State </w:t>
      </w:r>
      <w:r w:rsidR="008A671B" w:rsidRPr="008A7B86">
        <w:rPr>
          <w:b/>
          <w:bCs/>
          <w:color w:val="2F5496" w:themeColor="accent1" w:themeShade="BF"/>
          <w:sz w:val="28"/>
        </w:rPr>
        <w:t>Water Resources Control Board Plans and Policies</w:t>
      </w:r>
      <w:bookmarkEnd w:id="282"/>
      <w:r w:rsidR="00D1125B">
        <w:rPr>
          <w:b/>
          <w:bCs/>
          <w:color w:val="2F5496" w:themeColor="accent1" w:themeShade="BF"/>
          <w:sz w:val="28"/>
        </w:rPr>
        <w:t>”</w:t>
      </w:r>
      <w:r w:rsidR="00170012" w:rsidRPr="008A7B86">
        <w:rPr>
          <w:b/>
          <w:bCs/>
          <w:color w:val="2F5496" w:themeColor="accent1" w:themeShade="BF"/>
          <w:sz w:val="28"/>
        </w:rPr>
        <w:t xml:space="preserve"> </w:t>
      </w:r>
    </w:p>
    <w:p w14:paraId="6016E89C" w14:textId="6CB1981E" w:rsidR="008A671B" w:rsidRDefault="008A671B" w:rsidP="008A671B">
      <w:pPr>
        <w:pStyle w:val="BodyText"/>
      </w:pPr>
      <w:r>
        <w:t xml:space="preserve">The State Water Resources Control Board (State </w:t>
      </w:r>
      <w:ins w:id="707" w:author="Pratt, Jamie@Waterboards" w:date="2024-02-09T09:30:00Z">
        <w:r w:rsidR="00CB4B5F">
          <w:t xml:space="preserve">Water </w:t>
        </w:r>
      </w:ins>
      <w:r>
        <w:t xml:space="preserve">Board) has adopted </w:t>
      </w:r>
      <w:proofErr w:type="gramStart"/>
      <w:r>
        <w:t>a number of</w:t>
      </w:r>
      <w:proofErr w:type="gramEnd"/>
      <w:r>
        <w:t xml:space="preserve"> plans and policies for Statewide water quality management</w:t>
      </w:r>
      <w:ins w:id="708" w:author="Pratt, Jamie@Waterboards" w:date="2023-09-29T10:08:00Z">
        <w:r w:rsidR="00CA2F8A">
          <w:t>, a</w:t>
        </w:r>
      </w:ins>
      <w:ins w:id="709" w:author="Pratt, Jamie@Waterboards" w:date="2024-01-09T14:57:00Z">
        <w:r w:rsidR="00D1125B">
          <w:t xml:space="preserve">vailable </w:t>
        </w:r>
      </w:ins>
      <w:ins w:id="710" w:author="Pratt, Jamie@Waterboards" w:date="2023-09-29T10:08:00Z">
        <w:r w:rsidR="00CA2F8A">
          <w:t>on the State Water Board’s Plans and Policies website</w:t>
        </w:r>
      </w:ins>
      <w:ins w:id="711" w:author="Pratt, Jamie@Waterboards" w:date="2024-01-09T14:57:00Z">
        <w:r w:rsidR="00D1125B">
          <w:t xml:space="preserve"> at </w:t>
        </w:r>
      </w:ins>
      <w:ins w:id="712" w:author="Pratt, Jamie@Waterboards" w:date="2023-09-29T10:08:00Z">
        <w:r w:rsidR="00CA2F8A">
          <w:t>https</w:t>
        </w:r>
      </w:ins>
      <w:ins w:id="713" w:author="Pratt, Jamie@Waterboards" w:date="2023-09-29T10:09:00Z">
        <w:r w:rsidR="00CA2F8A">
          <w:t>://www.waterboards.ca.gov/plans_policies</w:t>
        </w:r>
      </w:ins>
      <w:ins w:id="714" w:author="Pratt, Jamie@Waterboards" w:date="2023-09-29T13:53:00Z">
        <w:r w:rsidR="0044155E">
          <w:t>,</w:t>
        </w:r>
      </w:ins>
      <w:r>
        <w:t xml:space="preserve"> including</w:t>
      </w:r>
      <w:ins w:id="715" w:author="Pratt, Jamie@Waterboards" w:date="2024-01-09T14:57:00Z">
        <w:r w:rsidR="00D1125B">
          <w:t xml:space="preserve"> those referred to below</w:t>
        </w:r>
      </w:ins>
      <w:r>
        <w:t>:</w:t>
      </w:r>
    </w:p>
    <w:p w14:paraId="69E6A1AE" w14:textId="77777777" w:rsidR="008A671B" w:rsidRPr="00A83A16" w:rsidRDefault="008A671B" w:rsidP="008A671B">
      <w:pPr>
        <w:pStyle w:val="ListBullet"/>
      </w:pPr>
      <w:r w:rsidRPr="00A83A16">
        <w:t>State</w:t>
      </w:r>
      <w:r>
        <w:t xml:space="preserve"> </w:t>
      </w:r>
      <w:r w:rsidRPr="00A83A16">
        <w:t>Policy for Water Quality Control, 1972 (Appendix A-1)</w:t>
      </w:r>
    </w:p>
    <w:p w14:paraId="4FD57776" w14:textId="77777777" w:rsidR="008A671B" w:rsidRPr="00A83A16" w:rsidRDefault="008A671B" w:rsidP="008A671B">
      <w:pPr>
        <w:pStyle w:val="ListBullet"/>
      </w:pPr>
      <w:r w:rsidRPr="00A83A16">
        <w:t>Anti-degradation Policy (Appendix A-2)</w:t>
      </w:r>
    </w:p>
    <w:p w14:paraId="4B54CF3F" w14:textId="64296CF9" w:rsidR="008A671B" w:rsidRPr="00A83A16" w:rsidRDefault="0000118B" w:rsidP="008A671B">
      <w:pPr>
        <w:pStyle w:val="ListBullet"/>
      </w:pPr>
      <w:ins w:id="716" w:author="Pratt, Jamie@Waterboards" w:date="2023-09-29T10:22:00Z">
        <w:r>
          <w:t xml:space="preserve">California </w:t>
        </w:r>
      </w:ins>
      <w:r w:rsidR="008A671B" w:rsidRPr="00A83A16">
        <w:t xml:space="preserve">Thermal Plan </w:t>
      </w:r>
      <w:del w:id="717" w:author="Pratt, Jamie@Waterboards" w:date="2023-09-29T10:10:00Z">
        <w:r w:rsidR="008A671B" w:rsidRPr="00A83A16" w:rsidDel="00CA2F8A">
          <w:delText>(Appendix A-3)</w:delText>
        </w:r>
      </w:del>
    </w:p>
    <w:p w14:paraId="0F9F7483" w14:textId="2AB0EC24" w:rsidR="008A671B" w:rsidRPr="00A83A16" w:rsidRDefault="00CA2F8A" w:rsidP="008A671B">
      <w:pPr>
        <w:pStyle w:val="ListBullet"/>
      </w:pPr>
      <w:ins w:id="718" w:author="Pratt, Jamie@Waterboards" w:date="2023-09-29T10:14:00Z">
        <w:r>
          <w:t xml:space="preserve">Enclosed </w:t>
        </w:r>
      </w:ins>
      <w:r w:rsidR="008A671B" w:rsidRPr="00A83A16">
        <w:t xml:space="preserve">Bays and Estuaries Policy </w:t>
      </w:r>
      <w:del w:id="719" w:author="Pratt, Jamie@Waterboards" w:date="2023-09-29T10:13:00Z">
        <w:r w:rsidR="008A671B" w:rsidRPr="00A83A16" w:rsidDel="00CA2F8A">
          <w:delText>(Appendix A-4)</w:delText>
        </w:r>
      </w:del>
    </w:p>
    <w:p w14:paraId="73458A25" w14:textId="1ECA8B39" w:rsidR="008A671B" w:rsidRPr="00A83A16" w:rsidRDefault="008A671B" w:rsidP="008A671B">
      <w:pPr>
        <w:pStyle w:val="ListBullet"/>
      </w:pPr>
      <w:del w:id="720" w:author="Pratt, Jamie@Waterboards" w:date="2023-09-29T10:24:00Z">
        <w:r w:rsidRPr="00A83A16" w:rsidDel="0000118B">
          <w:delText xml:space="preserve">Power Plant </w:delText>
        </w:r>
      </w:del>
      <w:ins w:id="721" w:author="Pratt, Jamie@Waterboards" w:date="2023-09-29T10:14:00Z">
        <w:r w:rsidR="00CA2F8A">
          <w:t xml:space="preserve">Once-Through </w:t>
        </w:r>
      </w:ins>
      <w:r w:rsidRPr="00A83A16">
        <w:t xml:space="preserve">Cooling </w:t>
      </w:r>
      <w:ins w:id="722" w:author="Pratt, Jamie@Waterboards" w:date="2023-09-29T10:14:00Z">
        <w:r w:rsidR="00CA2F8A">
          <w:t xml:space="preserve">Water </w:t>
        </w:r>
      </w:ins>
      <w:r w:rsidRPr="00A83A16">
        <w:t xml:space="preserve">Policy </w:t>
      </w:r>
      <w:ins w:id="723" w:author="Pratt, Jamie@Waterboards" w:date="2023-09-29T10:14:00Z">
        <w:r w:rsidR="00CA2F8A">
          <w:t>for Inland Waters</w:t>
        </w:r>
      </w:ins>
      <w:del w:id="724" w:author="Pratt, Jamie@Waterboards" w:date="2023-09-29T10:14:00Z">
        <w:r w:rsidRPr="00A83A16" w:rsidDel="00CA2F8A">
          <w:delText>(Appendix A-5)</w:delText>
        </w:r>
      </w:del>
    </w:p>
    <w:p w14:paraId="4DD1B55C" w14:textId="47A64709" w:rsidR="008A671B" w:rsidRDefault="00CA2F8A" w:rsidP="008A671B">
      <w:pPr>
        <w:pStyle w:val="ListBullet"/>
      </w:pPr>
      <w:ins w:id="725" w:author="Pratt, Jamie@Waterboards" w:date="2023-09-29T10:14:00Z">
        <w:r>
          <w:t xml:space="preserve">Water </w:t>
        </w:r>
      </w:ins>
      <w:r w:rsidR="008A671B" w:rsidRPr="00A83A16">
        <w:t>Reclamation Policy</w:t>
      </w:r>
      <w:del w:id="726" w:author="Pratt, Jamie@Waterboards" w:date="2023-09-29T10:14:00Z">
        <w:r w:rsidR="008A671B" w:rsidRPr="00A83A16" w:rsidDel="00CA2F8A">
          <w:delText xml:space="preserve"> (Appendix A-6)</w:delText>
        </w:r>
      </w:del>
    </w:p>
    <w:p w14:paraId="0DD9A1BD" w14:textId="1CF67324" w:rsidR="003A50C3" w:rsidRDefault="003A50C3" w:rsidP="008A671B">
      <w:pPr>
        <w:pStyle w:val="ListBullet"/>
      </w:pPr>
      <w:r>
        <w:t>Shredder Waste Disposal Policy</w:t>
      </w:r>
      <w:del w:id="727" w:author="Pratt, Jamie@Waterboards" w:date="2023-12-05T17:22:00Z">
        <w:r w:rsidDel="00AC3760">
          <w:delText xml:space="preserve"> (Appendix A-7)</w:delText>
        </w:r>
      </w:del>
    </w:p>
    <w:p w14:paraId="458A3146" w14:textId="0C8C74E3" w:rsidR="003A50C3" w:rsidRPr="00A83A16" w:rsidDel="00990142" w:rsidRDefault="003A50C3" w:rsidP="0050448F">
      <w:pPr>
        <w:pStyle w:val="ListBullet"/>
        <w:rPr>
          <w:del w:id="728" w:author="Pratt, Jamie@Waterboards" w:date="2023-11-14T10:51:00Z"/>
        </w:rPr>
      </w:pPr>
      <w:del w:id="729" w:author="Pratt, Jamie@Waterboards" w:date="2023-11-14T10:51:00Z">
        <w:r w:rsidDel="00990142">
          <w:delText>Un</w:delText>
        </w:r>
      </w:del>
      <w:del w:id="730" w:author="Pratt, Jamie@Waterboards" w:date="2023-11-14T10:50:00Z">
        <w:r w:rsidDel="00990142">
          <w:delText>derground Storage Tank Pilot Program (Appendix A-7)</w:delText>
        </w:r>
      </w:del>
    </w:p>
    <w:p w14:paraId="362EA07E" w14:textId="77777777" w:rsidR="008A671B" w:rsidRPr="00A83A16" w:rsidRDefault="008A671B" w:rsidP="00990142">
      <w:pPr>
        <w:pStyle w:val="ListBullet"/>
      </w:pPr>
      <w:r w:rsidRPr="00A83A16">
        <w:t>Sources of Drinking Water Policy</w:t>
      </w:r>
      <w:del w:id="731" w:author="Pratt, Jamie@Waterboards" w:date="2023-09-29T10:15:00Z">
        <w:r w:rsidRPr="00A83A16" w:rsidDel="00CA2F8A">
          <w:delText xml:space="preserve"> (Appendix A-9)</w:delText>
        </w:r>
      </w:del>
    </w:p>
    <w:p w14:paraId="35CFC848" w14:textId="5E59CFD4" w:rsidR="008A671B" w:rsidRPr="00A83A16" w:rsidRDefault="008A671B" w:rsidP="00BA5062">
      <w:pPr>
        <w:pStyle w:val="ListBullet"/>
        <w:jc w:val="left"/>
      </w:pPr>
      <w:r w:rsidRPr="00A83A16">
        <w:t xml:space="preserve">Nonpoint Source </w:t>
      </w:r>
      <w:ins w:id="732" w:author="Pratt, Jamie@Waterboards" w:date="2023-09-29T10:19:00Z">
        <w:r w:rsidR="0000118B">
          <w:t xml:space="preserve">Pollution </w:t>
        </w:r>
      </w:ins>
      <w:ins w:id="733" w:author="Pratt, Jamie@Waterboards" w:date="2023-12-05T15:36:00Z">
        <w:r w:rsidR="00BA5062">
          <w:t xml:space="preserve">Implementation and </w:t>
        </w:r>
      </w:ins>
      <w:ins w:id="734" w:author="Pratt, Jamie@Waterboards" w:date="2023-09-29T10:19:00Z">
        <w:r w:rsidR="0000118B">
          <w:t>Enforcement Policy</w:t>
        </w:r>
      </w:ins>
      <w:del w:id="735" w:author="Pratt, Jamie@Waterboards" w:date="2023-09-29T10:39:00Z">
        <w:r w:rsidRPr="00A83A16" w:rsidDel="00FE1CAB">
          <w:delText>Management Plan</w:delText>
        </w:r>
      </w:del>
      <w:del w:id="736" w:author="Pratt, Jamie@Waterboards" w:date="2023-09-29T10:15:00Z">
        <w:r w:rsidRPr="00A83A16" w:rsidDel="00CA2F8A">
          <w:delText xml:space="preserve"> (Appendix A-10)</w:delText>
        </w:r>
      </w:del>
    </w:p>
    <w:p w14:paraId="7F434912" w14:textId="607ADCC8" w:rsidR="008A671B" w:rsidRPr="00A83A16" w:rsidRDefault="0000118B" w:rsidP="008A671B">
      <w:pPr>
        <w:pStyle w:val="ListBullet"/>
      </w:pPr>
      <w:ins w:id="737" w:author="Pratt, Jamie@Waterboards" w:date="2023-09-29T10:18:00Z">
        <w:r>
          <w:t xml:space="preserve">California </w:t>
        </w:r>
      </w:ins>
      <w:r w:rsidR="008A671B" w:rsidRPr="00A83A16">
        <w:t>Ocean Plan</w:t>
      </w:r>
      <w:ins w:id="738" w:author="Pratt, Jamie@Waterboards" w:date="2023-09-29T10:19:00Z">
        <w:r>
          <w:t xml:space="preserve"> (including all approved provisions)</w:t>
        </w:r>
      </w:ins>
      <w:del w:id="739" w:author="Pratt, Jamie@Waterboards" w:date="2023-09-29T10:16:00Z">
        <w:r w:rsidR="008A671B" w:rsidRPr="00A83A16" w:rsidDel="00CA2F8A">
          <w:delText xml:space="preserve"> </w:delText>
        </w:r>
      </w:del>
      <w:del w:id="740" w:author="Pratt, Jamie@Waterboards" w:date="2023-09-22T11:41:00Z">
        <w:r w:rsidR="008A671B" w:rsidRPr="00A83A16" w:rsidDel="003F1E8B">
          <w:delText>(</w:delText>
        </w:r>
      </w:del>
      <w:del w:id="741" w:author="Pratt, Jamie@Waterboards" w:date="2023-09-22T09:41:00Z">
        <w:r w:rsidR="008A671B" w:rsidRPr="00A83A16" w:rsidDel="008E34B9">
          <w:delText>Appendix A-11</w:delText>
        </w:r>
      </w:del>
      <w:del w:id="742" w:author="Pratt, Jamie@Waterboards" w:date="2023-09-22T11:41:00Z">
        <w:r w:rsidR="008E34B9" w:rsidDel="003F1E8B">
          <w:delText>)</w:delText>
        </w:r>
      </w:del>
    </w:p>
    <w:p w14:paraId="53572C5A" w14:textId="77777777" w:rsidR="008A671B" w:rsidRDefault="008A671B" w:rsidP="008A671B">
      <w:pPr>
        <w:pStyle w:val="ListBullet"/>
      </w:pPr>
      <w:del w:id="743" w:author="Pratt, Jamie@Waterboards" w:date="2023-09-29T10:18:00Z">
        <w:r w:rsidRPr="00A83A16" w:rsidDel="0000118B">
          <w:delText xml:space="preserve">Discharges of </w:delText>
        </w:r>
      </w:del>
      <w:r w:rsidRPr="00A83A16">
        <w:t>Municipal Solid Waste Policy</w:t>
      </w:r>
      <w:del w:id="744" w:author="Pratt, Jamie@Waterboards" w:date="2023-09-29T10:16:00Z">
        <w:r w:rsidRPr="00A83A16" w:rsidDel="00CA2F8A">
          <w:delText xml:space="preserve"> (Appendix A-12)</w:delText>
        </w:r>
      </w:del>
    </w:p>
    <w:p w14:paraId="3AB0AD57" w14:textId="4AF686E5" w:rsidR="0000118B" w:rsidRDefault="0000118B" w:rsidP="000F6BA9">
      <w:pPr>
        <w:pStyle w:val="ListBullet"/>
        <w:rPr>
          <w:ins w:id="745" w:author="Pratt, Jamie@Waterboards" w:date="2023-09-29T10:18:00Z"/>
        </w:rPr>
      </w:pPr>
      <w:ins w:id="746" w:author="Pratt, Jamie@Waterboards" w:date="2023-09-29T10:18:00Z">
        <w:r>
          <w:t>Onsite Wastewater Treatment Systems (OWTS) Policy</w:t>
        </w:r>
      </w:ins>
    </w:p>
    <w:p w14:paraId="5CEA2EE9" w14:textId="1CD88D47" w:rsidR="000F6BA9" w:rsidRDefault="000F6BA9" w:rsidP="000F6BA9">
      <w:pPr>
        <w:pStyle w:val="ListBullet"/>
        <w:rPr>
          <w:ins w:id="747" w:author="Pratt, Jamie@Waterboards" w:date="2023-09-29T10:27:00Z"/>
        </w:rPr>
      </w:pPr>
      <w:ins w:id="748" w:author="Pratt, Jamie@Waterboards" w:date="2023-09-14T13:34:00Z">
        <w:r w:rsidRPr="00471C8B">
          <w:t>State Wetland Definition and Procedures for Discharges of Dredged or Fill Material to Waters of the State</w:t>
        </w:r>
      </w:ins>
      <w:ins w:id="749" w:author="Pratt, Jamie@Waterboards" w:date="2023-09-21T11:04:00Z">
        <w:r w:rsidR="00EE23C9">
          <w:t xml:space="preserve"> </w:t>
        </w:r>
      </w:ins>
    </w:p>
    <w:p w14:paraId="4F9E5A4A" w14:textId="4F5799A6" w:rsidR="00B31206" w:rsidRDefault="00B31206" w:rsidP="000F6BA9">
      <w:pPr>
        <w:pStyle w:val="ListBullet"/>
        <w:rPr>
          <w:ins w:id="750" w:author="Pratt, Jamie@Waterboards" w:date="2023-09-29T10:45:00Z"/>
        </w:rPr>
      </w:pPr>
      <w:ins w:id="751" w:author="Pratt, Jamie@Waterboards" w:date="2023-09-29T10:27:00Z">
        <w:r>
          <w:t>Canna</w:t>
        </w:r>
      </w:ins>
      <w:ins w:id="752" w:author="Pratt, Jamie@Waterboards" w:date="2023-09-29T10:28:00Z">
        <w:r>
          <w:t>bis Policy</w:t>
        </w:r>
      </w:ins>
    </w:p>
    <w:p w14:paraId="56DFE9BF" w14:textId="344C87B3" w:rsidR="00FE1CAB" w:rsidRDefault="00FE1CAB" w:rsidP="000F6BA9">
      <w:pPr>
        <w:pStyle w:val="ListBullet"/>
        <w:rPr>
          <w:ins w:id="753" w:author="Pratt, Jamie@Waterboards" w:date="2023-09-29T10:45:00Z"/>
        </w:rPr>
      </w:pPr>
      <w:ins w:id="754" w:author="Pratt, Jamie@Waterboards" w:date="2023-09-29T10:45:00Z">
        <w:r>
          <w:t>Compliance Schedule Policy</w:t>
        </w:r>
      </w:ins>
    </w:p>
    <w:p w14:paraId="12A2A0F4" w14:textId="279E3002" w:rsidR="00FE1CAB" w:rsidRDefault="00FE1CAB" w:rsidP="000F6BA9">
      <w:pPr>
        <w:pStyle w:val="ListBullet"/>
        <w:rPr>
          <w:ins w:id="755" w:author="Pratt, Jamie@Waterboards" w:date="2023-09-29T10:52:00Z"/>
        </w:rPr>
      </w:pPr>
      <w:ins w:id="756" w:author="Pratt, Jamie@Waterboards" w:date="2023-09-29T10:45:00Z">
        <w:r>
          <w:t xml:space="preserve">Consolidated </w:t>
        </w:r>
      </w:ins>
      <w:ins w:id="757" w:author="Pratt, Jamie@Waterboards" w:date="2023-09-29T10:46:00Z">
        <w:r>
          <w:t>Cleanup Plan</w:t>
        </w:r>
      </w:ins>
    </w:p>
    <w:p w14:paraId="0E72F67B" w14:textId="267D9AB3" w:rsidR="008F3B88" w:rsidRDefault="008F3B88" w:rsidP="000F6BA9">
      <w:pPr>
        <w:pStyle w:val="ListBullet"/>
        <w:rPr>
          <w:ins w:id="758" w:author="Pratt, Jamie@Waterboards" w:date="2023-09-29T10:52:00Z"/>
        </w:rPr>
      </w:pPr>
      <w:ins w:id="759" w:author="Pratt, Jamie@Waterboards" w:date="2023-09-29T10:52:00Z">
        <w:r>
          <w:t>Enforcement Policy</w:t>
        </w:r>
      </w:ins>
    </w:p>
    <w:p w14:paraId="3E3B9BC4" w14:textId="08EAEF0B" w:rsidR="008F3B88" w:rsidRDefault="008F3B88" w:rsidP="000F6BA9">
      <w:pPr>
        <w:pStyle w:val="ListBullet"/>
        <w:rPr>
          <w:ins w:id="760" w:author="Pratt, Jamie@Waterboards" w:date="2023-09-29T10:52:00Z"/>
        </w:rPr>
      </w:pPr>
      <w:ins w:id="761" w:author="Pratt, Jamie@Waterboards" w:date="2023-09-29T10:52:00Z">
        <w:r>
          <w:t>Impaired Waters Policy</w:t>
        </w:r>
      </w:ins>
    </w:p>
    <w:p w14:paraId="6BF7EAF8" w14:textId="6E93C4BD" w:rsidR="008F3B88" w:rsidRDefault="008F3B88" w:rsidP="000F6BA9">
      <w:pPr>
        <w:pStyle w:val="ListBullet"/>
        <w:rPr>
          <w:ins w:id="762" w:author="Pratt, Jamie@Waterboards" w:date="2023-09-29T10:52:00Z"/>
        </w:rPr>
      </w:pPr>
      <w:ins w:id="763" w:author="Pratt, Jamie@Waterboards" w:date="2023-09-29T10:52:00Z">
        <w:r>
          <w:t>Once-Through Cooling Water Policy for Coastal and Estuarine Waters</w:t>
        </w:r>
      </w:ins>
    </w:p>
    <w:p w14:paraId="6C780B3E" w14:textId="1435BA1B" w:rsidR="008F3B88" w:rsidRDefault="008F3B88" w:rsidP="000F6BA9">
      <w:pPr>
        <w:pStyle w:val="ListBullet"/>
        <w:rPr>
          <w:ins w:id="764" w:author="Pratt, Jamie@Waterboards" w:date="2023-09-29T10:53:00Z"/>
        </w:rPr>
      </w:pPr>
      <w:ins w:id="765" w:author="Pratt, Jamie@Waterboards" w:date="2023-09-29T10:52:00Z">
        <w:r>
          <w:lastRenderedPageBreak/>
          <w:t xml:space="preserve">Enclosed </w:t>
        </w:r>
      </w:ins>
      <w:ins w:id="766" w:author="Pratt, Jamie@Waterboards" w:date="2023-09-29T10:53:00Z">
        <w:r>
          <w:t>Bays and Estuaries Plan</w:t>
        </w:r>
      </w:ins>
    </w:p>
    <w:p w14:paraId="117EBBDD" w14:textId="13E41B28" w:rsidR="008F3B88" w:rsidRDefault="008F3B88" w:rsidP="000F6BA9">
      <w:pPr>
        <w:pStyle w:val="ListBullet"/>
        <w:rPr>
          <w:ins w:id="767" w:author="Pratt, Jamie@Waterboards" w:date="2023-10-24T11:37:00Z"/>
        </w:rPr>
      </w:pPr>
      <w:ins w:id="768" w:author="Pratt, Jamie@Waterboards" w:date="2023-09-29T10:53:00Z">
        <w:r>
          <w:t>Inland Surface Waters, Enclosed Bays, and Estuaries (ISWEBE) Plan (including all approved provisions)</w:t>
        </w:r>
      </w:ins>
    </w:p>
    <w:p w14:paraId="4F0FD21D" w14:textId="341DD09E" w:rsidR="003F7EE3" w:rsidRPr="0014260B" w:rsidRDefault="003F7EE3" w:rsidP="003F7EE3">
      <w:pPr>
        <w:pStyle w:val="ListBullet2"/>
        <w:numPr>
          <w:ilvl w:val="1"/>
          <w:numId w:val="17"/>
        </w:numPr>
        <w:spacing w:before="240" w:line="240" w:lineRule="auto"/>
        <w:contextualSpacing w:val="0"/>
        <w:rPr>
          <w:ins w:id="769" w:author="Pratt, Jamie@Waterboards" w:date="2023-10-24T11:37:00Z"/>
        </w:rPr>
      </w:pPr>
      <w:ins w:id="770" w:author="Pratt, Jamie@Waterboards" w:date="2023-10-24T11:37:00Z">
        <w:r w:rsidRPr="0014260B">
          <w:t xml:space="preserve">Part 1: Trash </w:t>
        </w:r>
      </w:ins>
      <w:ins w:id="771" w:author="Pratt, Jamie@Waterboards" w:date="2024-02-09T12:56:00Z">
        <w:r w:rsidR="00256C7F">
          <w:t>P</w:t>
        </w:r>
      </w:ins>
      <w:ins w:id="772" w:author="Pratt, Jamie@Waterboards" w:date="2023-10-24T11:37:00Z">
        <w:r w:rsidRPr="0014260B">
          <w:t>rovisions</w:t>
        </w:r>
      </w:ins>
    </w:p>
    <w:p w14:paraId="2CFC7E79" w14:textId="08C9F283" w:rsidR="003F7EE3" w:rsidRPr="0014260B" w:rsidRDefault="003F7EE3" w:rsidP="003F7EE3">
      <w:pPr>
        <w:pStyle w:val="ListBullet2"/>
        <w:numPr>
          <w:ilvl w:val="1"/>
          <w:numId w:val="17"/>
        </w:numPr>
        <w:spacing w:before="240" w:line="240" w:lineRule="auto"/>
        <w:contextualSpacing w:val="0"/>
        <w:rPr>
          <w:ins w:id="773" w:author="Pratt, Jamie@Waterboards" w:date="2023-10-24T11:37:00Z"/>
        </w:rPr>
      </w:pPr>
      <w:ins w:id="774" w:author="Pratt, Jamie@Waterboards" w:date="2023-10-24T11:37:00Z">
        <w:r w:rsidRPr="0014260B">
          <w:t xml:space="preserve">Part 2: Tribal Subsistence Beneficial Uses and Mercury </w:t>
        </w:r>
      </w:ins>
      <w:ins w:id="775" w:author="Pratt, Jamie@Waterboards" w:date="2023-11-13T14:00:00Z">
        <w:r w:rsidR="00C5609B">
          <w:t>P</w:t>
        </w:r>
      </w:ins>
      <w:ins w:id="776" w:author="Pratt, Jamie@Waterboards" w:date="2023-10-24T11:37:00Z">
        <w:r w:rsidRPr="0014260B">
          <w:t>rovisions</w:t>
        </w:r>
      </w:ins>
    </w:p>
    <w:p w14:paraId="6D8CBCEC" w14:textId="39640635" w:rsidR="003F7EE3" w:rsidRPr="0014260B" w:rsidRDefault="003F7EE3" w:rsidP="003F7EE3">
      <w:pPr>
        <w:pStyle w:val="ListBullet2"/>
        <w:numPr>
          <w:ilvl w:val="1"/>
          <w:numId w:val="17"/>
        </w:numPr>
        <w:spacing w:before="240" w:line="240" w:lineRule="auto"/>
        <w:contextualSpacing w:val="0"/>
        <w:rPr>
          <w:ins w:id="777" w:author="Pratt, Jamie@Waterboards" w:date="2023-10-24T11:37:00Z"/>
        </w:rPr>
      </w:pPr>
      <w:ins w:id="778" w:author="Pratt, Jamie@Waterboards" w:date="2023-10-24T11:37:00Z">
        <w:r w:rsidRPr="0014260B">
          <w:t>Part 3: Bacteria Provisions and Variance Policy</w:t>
        </w:r>
      </w:ins>
    </w:p>
    <w:p w14:paraId="4B38A930" w14:textId="23765695" w:rsidR="003F7EE3" w:rsidRDefault="003F7EE3" w:rsidP="003F7EE3">
      <w:pPr>
        <w:pStyle w:val="ListBullet2"/>
        <w:numPr>
          <w:ilvl w:val="1"/>
          <w:numId w:val="17"/>
        </w:numPr>
        <w:spacing w:before="240" w:line="240" w:lineRule="auto"/>
        <w:contextualSpacing w:val="0"/>
        <w:rPr>
          <w:ins w:id="779" w:author="Pratt, Jamie@Waterboards" w:date="2023-12-05T17:25:00Z"/>
        </w:rPr>
      </w:pPr>
      <w:ins w:id="780" w:author="Pratt, Jamie@Waterboards" w:date="2023-10-24T11:37:00Z">
        <w:r w:rsidRPr="0014260B">
          <w:t>State Wetland Definition and Procedures for Discharges of Dredged or Fill Material to Waters of the State</w:t>
        </w:r>
      </w:ins>
    </w:p>
    <w:p w14:paraId="3C5CBA41" w14:textId="0425E7CE" w:rsidR="001C5829" w:rsidRPr="0014260B" w:rsidRDefault="001C5829" w:rsidP="001C5829">
      <w:pPr>
        <w:pStyle w:val="ListBullet"/>
        <w:rPr>
          <w:ins w:id="781" w:author="Pratt, Jamie@Waterboards" w:date="2023-10-24T11:37:00Z"/>
        </w:rPr>
      </w:pPr>
      <w:ins w:id="782" w:author="Pratt, Jamie@Waterboards" w:date="2023-12-05T17:25:00Z">
        <w:r>
          <w:t>Low-Threat Underground Storage Tanke Closure Policy</w:t>
        </w:r>
      </w:ins>
    </w:p>
    <w:p w14:paraId="32A5450A" w14:textId="16B09FE1" w:rsidR="008F3B88" w:rsidRDefault="008F3B88" w:rsidP="00897BDF">
      <w:pPr>
        <w:pStyle w:val="ListBullet"/>
        <w:numPr>
          <w:ilvl w:val="0"/>
          <w:numId w:val="0"/>
        </w:numPr>
        <w:jc w:val="left"/>
      </w:pPr>
      <w:r>
        <w:t xml:space="preserve">Should any of these </w:t>
      </w:r>
      <w:ins w:id="783" w:author="Pratt, Jamie@Waterboards" w:date="2024-01-09T15:01:00Z">
        <w:r w:rsidR="00897BDF">
          <w:t xml:space="preserve">plans and </w:t>
        </w:r>
      </w:ins>
      <w:r>
        <w:t xml:space="preserve">policies be amended by the State </w:t>
      </w:r>
      <w:ins w:id="784" w:author="Pratt, Jamie@Waterboards" w:date="2024-02-09T09:30:00Z">
        <w:r w:rsidR="00CB4B5F">
          <w:t xml:space="preserve">Water </w:t>
        </w:r>
      </w:ins>
      <w:r>
        <w:t>Board, the Regional Board will implement the amended version.</w:t>
      </w:r>
    </w:p>
    <w:p w14:paraId="6793601D" w14:textId="325D694A" w:rsidR="008F3B88" w:rsidRDefault="008F3B88" w:rsidP="00897BDF">
      <w:pPr>
        <w:pStyle w:val="ListBullet"/>
        <w:numPr>
          <w:ilvl w:val="0"/>
          <w:numId w:val="0"/>
        </w:numPr>
        <w:jc w:val="left"/>
      </w:pPr>
      <w:r>
        <w:t xml:space="preserve">The following </w:t>
      </w:r>
      <w:r w:rsidR="006725D1">
        <w:t>section</w:t>
      </w:r>
      <w:r>
        <w:t xml:space="preserve">s summarize the adopted </w:t>
      </w:r>
      <w:ins w:id="785" w:author="Pratt, Jamie@Waterboards" w:date="2024-01-09T15:01:00Z">
        <w:r w:rsidR="00897BDF">
          <w:t>plan</w:t>
        </w:r>
      </w:ins>
      <w:ins w:id="786" w:author="Pratt, Jamie@Waterboards" w:date="2024-02-05T09:33:00Z">
        <w:r w:rsidR="00B10556">
          <w:t>s</w:t>
        </w:r>
      </w:ins>
      <w:ins w:id="787" w:author="Pratt, Jamie@Waterboards" w:date="2024-01-09T15:01:00Z">
        <w:r w:rsidR="00897BDF">
          <w:t xml:space="preserve"> and </w:t>
        </w:r>
      </w:ins>
      <w:r>
        <w:t>polic</w:t>
      </w:r>
      <w:ins w:id="788" w:author="Pratt, Jamie@Waterboards" w:date="2024-02-05T09:34:00Z">
        <w:r w:rsidR="00B10556">
          <w:t>ies</w:t>
        </w:r>
      </w:ins>
      <w:del w:id="789" w:author="Pratt, Jamie@Waterboards" w:date="2024-02-05T09:33:00Z">
        <w:r w:rsidDel="00B10556">
          <w:delText>y.</w:delText>
        </w:r>
      </w:del>
      <w:del w:id="790" w:author="Pratt, Jamie@Waterboards" w:date="2023-09-29T10:54:00Z">
        <w:r w:rsidDel="008F3B88">
          <w:delText xml:space="preserve"> The complete policy is available in the “Attachments” </w:delText>
        </w:r>
      </w:del>
      <w:del w:id="791" w:author="Pratt, Jamie@Waterboards" w:date="2024-01-09T15:01:00Z">
        <w:r w:rsidR="006725D1" w:rsidDel="00897BDF">
          <w:delText>section</w:delText>
        </w:r>
      </w:del>
      <w:del w:id="792" w:author="Pratt, Jamie@Waterboards" w:date="2023-09-29T10:54:00Z">
        <w:r w:rsidDel="008F3B88">
          <w:delText xml:space="preserve"> of this document.</w:delText>
        </w:r>
      </w:del>
    </w:p>
    <w:p w14:paraId="6380B186" w14:textId="2583A703" w:rsidR="001A0102" w:rsidRDefault="001A0102" w:rsidP="001A0102">
      <w:pPr>
        <w:pStyle w:val="Heading5Numberless"/>
      </w:pPr>
      <w:r>
        <w:t xml:space="preserve">Proposed </w:t>
      </w:r>
      <w:r w:rsidR="004F019B">
        <w:t>revision</w:t>
      </w:r>
      <w:r>
        <w:t xml:space="preserve"> to </w:t>
      </w:r>
      <w:r w:rsidR="004F019B">
        <w:t>s</w:t>
      </w:r>
      <w:r w:rsidR="006725D1">
        <w:t>ection</w:t>
      </w:r>
      <w:r>
        <w:t xml:space="preserve"> </w:t>
      </w:r>
      <w:r w:rsidR="004F019B">
        <w:t>“</w:t>
      </w:r>
      <w:r>
        <w:t>5.1 State Water Resources Control Board Plans and Policies</w:t>
      </w:r>
      <w:r w:rsidR="004F019B">
        <w:t>”</w:t>
      </w:r>
      <w:r>
        <w:t>—</w:t>
      </w:r>
      <w:r w:rsidR="00A92DE6">
        <w:t>a</w:t>
      </w:r>
      <w:r w:rsidR="000030C9">
        <w:t>fter</w:t>
      </w:r>
      <w:r w:rsidR="00A47A2F">
        <w:t xml:space="preserve"> </w:t>
      </w:r>
      <w:r w:rsidR="004F019B">
        <w:t>“</w:t>
      </w:r>
      <w:r w:rsidR="000030C9">
        <w:t>5.1.</w:t>
      </w:r>
      <w:r w:rsidR="00990142">
        <w:t>7</w:t>
      </w:r>
      <w:r w:rsidR="004F019B">
        <w:t xml:space="preserve"> Shredder Waste Disposal Policy”</w:t>
      </w:r>
    </w:p>
    <w:p w14:paraId="51CADE33" w14:textId="6028ACB6" w:rsidR="002E254C" w:rsidDel="002E254C" w:rsidRDefault="002E254C" w:rsidP="002E254C">
      <w:pPr>
        <w:pStyle w:val="BodyText"/>
        <w:rPr>
          <w:del w:id="793" w:author="Pratt, Jamie@Waterboards" w:date="2023-11-08T17:20:00Z"/>
        </w:rPr>
      </w:pPr>
      <w:del w:id="794" w:author="Pratt, Jamie@Waterboards" w:date="2023-11-08T17:20:00Z">
        <w:r w:rsidDel="002E254C">
          <w:delText>5.1.8 Underground Storage Tank Pilot Policy</w:delText>
        </w:r>
      </w:del>
    </w:p>
    <w:p w14:paraId="63F0949D" w14:textId="499FE849" w:rsidR="002E254C" w:rsidRDefault="002E254C" w:rsidP="002E254C">
      <w:pPr>
        <w:pStyle w:val="BodyText"/>
      </w:pPr>
      <w:del w:id="795" w:author="Pratt, Jamie@Waterboards" w:date="2023-11-08T17:20:00Z">
        <w:r w:rsidDel="002E254C">
          <w:delText>The "Policy Regarding the Underground Storage Tank Pilot Program" (Appendix A-8) implements a pilot program to fund oversight of remedial action at leaking underground storage tank sites, in cooperation with the California Department of Health Services. Over-sight may be deferred to the Regional Boards.</w:delText>
        </w:r>
      </w:del>
    </w:p>
    <w:p w14:paraId="29477268" w14:textId="0DA40FFA" w:rsidR="002E254C" w:rsidRDefault="002E254C" w:rsidP="002E254C">
      <w:pPr>
        <w:pStyle w:val="BodyText"/>
      </w:pPr>
      <w:r>
        <w:t>5.1.</w:t>
      </w:r>
      <w:ins w:id="796" w:author="Pratt, Jamie@Waterboards" w:date="2023-11-14T10:57:00Z">
        <w:r w:rsidR="00990142">
          <w:t>8</w:t>
        </w:r>
      </w:ins>
      <w:ins w:id="797" w:author="Pratt, Jamie@Waterboards" w:date="2023-11-08T17:23:00Z">
        <w:r>
          <w:t>.</w:t>
        </w:r>
      </w:ins>
      <w:del w:id="798" w:author="Pratt, Jamie@Waterboards" w:date="2023-11-08T17:23:00Z">
        <w:r w:rsidDel="002E254C">
          <w:delText>9</w:delText>
        </w:r>
      </w:del>
      <w:r>
        <w:t xml:space="preserve"> Sources of Drinking Water Policy</w:t>
      </w:r>
    </w:p>
    <w:p w14:paraId="53DD5B4A" w14:textId="0A414374" w:rsidR="002E254C" w:rsidRPr="00B32306" w:rsidRDefault="002E254C" w:rsidP="002E254C">
      <w:pPr>
        <w:pStyle w:val="BodyText"/>
      </w:pPr>
      <w:r>
        <w:t xml:space="preserve">The </w:t>
      </w:r>
      <w:del w:id="799" w:author="Pratt, Jamie@Waterboards" w:date="2023-10-24T15:07:00Z">
        <w:r w:rsidDel="00CE3993">
          <w:delText>“</w:delText>
        </w:r>
      </w:del>
      <w:r w:rsidRPr="00CE3993">
        <w:rPr>
          <w:i/>
          <w:iCs/>
        </w:rPr>
        <w:t>Sources of Drinking Water Policy</w:t>
      </w:r>
      <w:del w:id="800" w:author="Pratt, Jamie@Waterboards" w:date="2023-10-24T15:07:00Z">
        <w:r w:rsidDel="00CE3993">
          <w:delText>”</w:delText>
        </w:r>
      </w:del>
      <w:r>
        <w:t xml:space="preserve"> </w:t>
      </w:r>
      <w:del w:id="801" w:author="Hamilton, Mary@Waterboards" w:date="2023-09-28T15:27:00Z">
        <w:r w:rsidDel="006A1217">
          <w:delText xml:space="preserve">(Appendix A-9) </w:delText>
        </w:r>
      </w:del>
      <w:ins w:id="802" w:author="Hamilton, Mary@Waterboards" w:date="2023-09-28T15:27:00Z">
        <w:r>
          <w:t xml:space="preserve"> was adopted on </w:t>
        </w:r>
      </w:ins>
      <w:ins w:id="803" w:author="Hamilton, Mary@Waterboards" w:date="2023-09-28T15:28:00Z">
        <w:r>
          <w:t>May 19, 1988 (</w:t>
        </w:r>
      </w:ins>
      <w:ins w:id="804" w:author="Pratt, Jamie@Waterboards" w:date="2024-01-09T15:02:00Z">
        <w:r w:rsidR="00897BDF">
          <w:t xml:space="preserve">State </w:t>
        </w:r>
      </w:ins>
      <w:ins w:id="805" w:author="Pratt, Jamie@Waterboards" w:date="2024-02-08T18:53:00Z">
        <w:r w:rsidR="00BB2FEE">
          <w:t xml:space="preserve">Water </w:t>
        </w:r>
      </w:ins>
      <w:ins w:id="806" w:author="Pratt, Jamie@Waterboards" w:date="2024-01-09T15:02:00Z">
        <w:r w:rsidR="00897BDF">
          <w:t xml:space="preserve">Board </w:t>
        </w:r>
      </w:ins>
      <w:ins w:id="807" w:author="Hamilton, Mary@Waterboards" w:date="2023-09-28T15:28:00Z">
        <w:r>
          <w:t>Resolution 88-63) and amended on February 1, 2006 (</w:t>
        </w:r>
      </w:ins>
      <w:ins w:id="808" w:author="Pratt, Jamie@Waterboards" w:date="2024-01-09T15:02:00Z">
        <w:r w:rsidR="00897BDF">
          <w:t xml:space="preserve">State </w:t>
        </w:r>
      </w:ins>
      <w:ins w:id="809" w:author="Pratt, Jamie@Waterboards" w:date="2024-02-08T18:54:00Z">
        <w:r w:rsidR="00BB2FEE">
          <w:t xml:space="preserve">Water </w:t>
        </w:r>
      </w:ins>
      <w:ins w:id="810" w:author="Pratt, Jamie@Waterboards" w:date="2024-01-09T15:02:00Z">
        <w:r w:rsidR="00897BDF">
          <w:t xml:space="preserve">Board </w:t>
        </w:r>
      </w:ins>
      <w:ins w:id="811" w:author="Hamilton, Mary@Waterboards" w:date="2023-09-28T16:06:00Z">
        <w:r>
          <w:t>R</w:t>
        </w:r>
      </w:ins>
      <w:ins w:id="812" w:author="Hamilton, Mary@Waterboards" w:date="2023-09-28T15:28:00Z">
        <w:r>
          <w:t>esolution 2006-0008) and on January 20, 2015 (</w:t>
        </w:r>
      </w:ins>
      <w:ins w:id="813" w:author="Pratt, Jamie@Waterboards" w:date="2024-01-09T15:02:00Z">
        <w:r w:rsidR="00897BDF">
          <w:t xml:space="preserve">State </w:t>
        </w:r>
      </w:ins>
      <w:ins w:id="814" w:author="Pratt, Jamie@Waterboards" w:date="2024-02-08T18:54:00Z">
        <w:r w:rsidR="00BB2FEE">
          <w:t xml:space="preserve">Water </w:t>
        </w:r>
      </w:ins>
      <w:ins w:id="815" w:author="Pratt, Jamie@Waterboards" w:date="2024-01-09T15:02:00Z">
        <w:r w:rsidR="00897BDF">
          <w:t xml:space="preserve">Board </w:t>
        </w:r>
      </w:ins>
      <w:ins w:id="816" w:author="Hamilton, Mary@Waterboards" w:date="2023-09-28T15:28:00Z">
        <w:r>
          <w:t>Resolution 2015-0002</w:t>
        </w:r>
      </w:ins>
      <w:ins w:id="817" w:author="Hamilton, Mary@Waterboards" w:date="2023-09-28T15:29:00Z">
        <w:r>
          <w:t>)</w:t>
        </w:r>
      </w:ins>
      <w:ins w:id="818" w:author="Pratt, Jamie@Waterboards" w:date="2023-11-08T13:06:00Z">
        <w:r>
          <w:t>.</w:t>
        </w:r>
      </w:ins>
      <w:ins w:id="819" w:author="Hamilton, Mary@Waterboards" w:date="2023-09-28T15:29:00Z">
        <w:r>
          <w:t xml:space="preserve"> This policy </w:t>
        </w:r>
      </w:ins>
      <w:r>
        <w:t xml:space="preserve">specifies which ground and surface waters </w:t>
      </w:r>
      <w:proofErr w:type="gramStart"/>
      <w:r>
        <w:t>are considered to be</w:t>
      </w:r>
      <w:proofErr w:type="gramEnd"/>
      <w:r>
        <w:t xml:space="preserve"> suitable or potentially suitable for the beneficial use of water supply (MUN). It allows the Regional Board some discretion </w:t>
      </w:r>
      <w:ins w:id="820" w:author="Pratt, Jamie@Waterboards" w:date="2023-11-30T15:13:00Z">
        <w:r w:rsidR="005D36DE">
          <w:t>to evaluate whether bodies of water are presently or potentially suitable for MUN designation</w:t>
        </w:r>
      </w:ins>
      <w:del w:id="821" w:author="Pratt, Jamie@Waterboards" w:date="2023-11-30T15:13:00Z">
        <w:r w:rsidDel="005D36DE">
          <w:delText>in making MUN determinat</w:delText>
        </w:r>
      </w:del>
      <w:del w:id="822" w:author="Pratt, Jamie@Waterboards" w:date="2023-11-30T15:12:00Z">
        <w:r w:rsidDel="005D36DE">
          <w:delText>ions</w:delText>
        </w:r>
      </w:del>
      <w:r w:rsidR="005D36DE">
        <w:t>.</w:t>
      </w:r>
    </w:p>
    <w:p w14:paraId="0B7E2EC8" w14:textId="288C4B79" w:rsidR="002E254C" w:rsidRDefault="002E254C" w:rsidP="002E254C">
      <w:pPr>
        <w:pStyle w:val="BodyText"/>
      </w:pPr>
      <w:r>
        <w:t>5.1.</w:t>
      </w:r>
      <w:ins w:id="823" w:author="Pratt, Jamie@Waterboards" w:date="2023-11-14T10:57:00Z">
        <w:r w:rsidR="00990142">
          <w:t>9</w:t>
        </w:r>
      </w:ins>
      <w:ins w:id="824" w:author="Pratt, Jamie@Waterboards" w:date="2023-11-08T17:24:00Z">
        <w:r w:rsidR="007E5B57">
          <w:t>.</w:t>
        </w:r>
      </w:ins>
      <w:del w:id="825" w:author="Pratt, Jamie@Waterboards" w:date="2023-11-08T17:24:00Z">
        <w:r w:rsidDel="007E5B57">
          <w:delText>10</w:delText>
        </w:r>
      </w:del>
      <w:r>
        <w:t xml:space="preserve"> Nonpoint Source </w:t>
      </w:r>
      <w:ins w:id="826" w:author="Pratt, Jamie@Waterboards" w:date="2023-09-29T14:23:00Z">
        <w:r>
          <w:t>Pollution</w:t>
        </w:r>
      </w:ins>
      <w:ins w:id="827" w:author="Pratt, Jamie@Waterboards" w:date="2023-11-30T15:14:00Z">
        <w:r w:rsidR="005D36DE">
          <w:t xml:space="preserve"> Implementation and</w:t>
        </w:r>
      </w:ins>
      <w:ins w:id="828" w:author="Froelich, Sophie@Waterboards" w:date="2023-11-27T11:51:00Z">
        <w:r w:rsidR="0040702C">
          <w:t xml:space="preserve"> </w:t>
        </w:r>
      </w:ins>
      <w:ins w:id="829" w:author="Pratt, Jamie@Waterboards" w:date="2023-09-29T14:23:00Z">
        <w:r>
          <w:t>Enforcement Policy</w:t>
        </w:r>
      </w:ins>
      <w:del w:id="830" w:author="Pratt, Jamie@Waterboards" w:date="2023-09-29T14:23:00Z">
        <w:r w:rsidDel="00B32306">
          <w:delText xml:space="preserve">Management Plan </w:delText>
        </w:r>
      </w:del>
    </w:p>
    <w:p w14:paraId="02D55699" w14:textId="281A2948" w:rsidR="002E254C" w:rsidRDefault="002E254C" w:rsidP="002E254C">
      <w:pPr>
        <w:pStyle w:val="BodyText"/>
      </w:pPr>
      <w:ins w:id="831" w:author="Hamilton, Mary@Waterboards" w:date="2023-09-28T15:31:00Z">
        <w:r>
          <w:t xml:space="preserve">The </w:t>
        </w:r>
      </w:ins>
      <w:ins w:id="832" w:author="Hamilton, Mary@Waterboards" w:date="2023-09-28T15:32:00Z">
        <w:r w:rsidRPr="00CE3993">
          <w:rPr>
            <w:i/>
            <w:iCs/>
          </w:rPr>
          <w:t xml:space="preserve">Policy for the Implementation and Enforcement of the </w:t>
        </w:r>
      </w:ins>
      <w:ins w:id="833" w:author="Hamilton, Mary@Waterboards" w:date="2023-09-28T15:31:00Z">
        <w:r w:rsidRPr="00CE3993">
          <w:rPr>
            <w:i/>
            <w:iCs/>
          </w:rPr>
          <w:t>Nonpoint Source Pollution</w:t>
        </w:r>
      </w:ins>
      <w:ins w:id="834" w:author="Hamilton, Mary@Waterboards" w:date="2023-09-28T15:32:00Z">
        <w:r w:rsidRPr="00CE3993">
          <w:rPr>
            <w:i/>
            <w:iCs/>
          </w:rPr>
          <w:t xml:space="preserve"> Control Program</w:t>
        </w:r>
      </w:ins>
      <w:ins w:id="835" w:author="Hamilton, Mary@Waterboards" w:date="2023-09-28T15:31:00Z">
        <w:r>
          <w:t xml:space="preserve"> was adopted on May 20, 2004 (</w:t>
        </w:r>
      </w:ins>
      <w:ins w:id="836" w:author="Pratt, Jamie@Waterboards" w:date="2024-01-09T15:02:00Z">
        <w:r w:rsidR="00897BDF">
          <w:t xml:space="preserve">State </w:t>
        </w:r>
      </w:ins>
      <w:ins w:id="837" w:author="Pratt, Jamie@Waterboards" w:date="2024-02-08T18:54:00Z">
        <w:r w:rsidR="00BB2FEE">
          <w:t xml:space="preserve">Water </w:t>
        </w:r>
      </w:ins>
      <w:ins w:id="838" w:author="Pratt, Jamie@Waterboards" w:date="2024-01-09T15:02:00Z">
        <w:r w:rsidR="00897BDF">
          <w:t xml:space="preserve">Board </w:t>
        </w:r>
      </w:ins>
      <w:ins w:id="839" w:author="Hamilton, Mary@Waterboards" w:date="2023-09-28T15:31:00Z">
        <w:r>
          <w:t>Resolution 200</w:t>
        </w:r>
      </w:ins>
      <w:ins w:id="840" w:author="Hamilton, Mary@Waterboards" w:date="2023-09-28T15:32:00Z">
        <w:r>
          <w:t>4-0030).</w:t>
        </w:r>
      </w:ins>
      <w:ins w:id="841" w:author="Hamilton, Mary@Waterboards" w:date="2023-09-28T15:33:00Z">
        <w:r>
          <w:t xml:space="preserve"> This </w:t>
        </w:r>
      </w:ins>
      <w:ins w:id="842" w:author="Pratt, Jamie@Waterboards" w:date="2023-12-05T15:59:00Z">
        <w:r w:rsidR="000B187E">
          <w:t>p</w:t>
        </w:r>
      </w:ins>
      <w:ins w:id="843" w:author="Hamilton, Mary@Waterboards" w:date="2023-09-28T15:33:00Z">
        <w:r>
          <w:t>olicy</w:t>
        </w:r>
      </w:ins>
      <w:ins w:id="844" w:author="Hamilton, Mary@Waterboards" w:date="2023-09-28T15:34:00Z">
        <w:r>
          <w:t xml:space="preserve"> </w:t>
        </w:r>
      </w:ins>
      <w:ins w:id="845" w:author="Hamilton, Mary@Waterboards" w:date="2023-09-28T15:33:00Z">
        <w:r>
          <w:t xml:space="preserve">explains how the </w:t>
        </w:r>
      </w:ins>
      <w:del w:id="846" w:author="Hamilton, Mary@Waterboards" w:date="2023-09-28T15:35:00Z">
        <w:r w:rsidDel="006F5916">
          <w:delText xml:space="preserve">The </w:delText>
        </w:r>
      </w:del>
      <w:r>
        <w:t xml:space="preserve">“Nonpoint Source Management Plan”, </w:t>
      </w:r>
      <w:ins w:id="847" w:author="Hamilton, Mary@Waterboards" w:date="2023-09-28T15:37:00Z">
        <w:r>
          <w:t xml:space="preserve">that was </w:t>
        </w:r>
      </w:ins>
      <w:ins w:id="848" w:author="Hamilton, Mary@Waterboards" w:date="2023-09-28T15:36:00Z">
        <w:r>
          <w:t>adopted on November 15, 1988 (</w:t>
        </w:r>
      </w:ins>
      <w:ins w:id="849" w:author="Pratt, Jamie@Waterboards" w:date="2024-01-09T15:03:00Z">
        <w:r w:rsidR="00897BDF">
          <w:t xml:space="preserve">State </w:t>
        </w:r>
      </w:ins>
      <w:ins w:id="850" w:author="Pratt, Jamie@Waterboards" w:date="2024-02-08T18:54:00Z">
        <w:r w:rsidR="00BB2FEE">
          <w:t xml:space="preserve">Water </w:t>
        </w:r>
      </w:ins>
      <w:ins w:id="851" w:author="Pratt, Jamie@Waterboards" w:date="2024-01-09T15:03:00Z">
        <w:r w:rsidR="00897BDF">
          <w:t xml:space="preserve">Board </w:t>
        </w:r>
      </w:ins>
      <w:r>
        <w:t>Resolution 88-123</w:t>
      </w:r>
      <w:ins w:id="852" w:author="Hamilton, Mary@Waterboards" w:date="2023-09-28T15:36:00Z">
        <w:r>
          <w:t>)</w:t>
        </w:r>
      </w:ins>
      <w:ins w:id="853" w:author="Hamilton, Mary@Waterboards" w:date="2023-09-28T15:37:00Z">
        <w:r>
          <w:t xml:space="preserve"> will be </w:t>
        </w:r>
        <w:r>
          <w:lastRenderedPageBreak/>
          <w:t>implemented and enforced.</w:t>
        </w:r>
      </w:ins>
      <w:ins w:id="854" w:author="Hamilton, Mary@Waterboards" w:date="2023-09-28T15:36:00Z">
        <w:r>
          <w:t xml:space="preserve"> </w:t>
        </w:r>
      </w:ins>
      <w:del w:id="855" w:author="Hamilton, Mary@Waterboards" w:date="2023-09-28T15:36:00Z">
        <w:r w:rsidDel="006F5916">
          <w:delText xml:space="preserve">, was adopted by the State Water Resources Control Board on November 15, 1988 pursuant to </w:delText>
        </w:r>
      </w:del>
      <w:del w:id="856" w:author="Pratt, Jamie@Waterboards" w:date="2024-01-18T10:38:00Z">
        <w:r w:rsidR="006725D1" w:rsidDel="00DE19BC">
          <w:delText>Sectio</w:delText>
        </w:r>
        <w:r w:rsidR="00DE19BC" w:rsidDel="00DE19BC">
          <w:delText>n</w:delText>
        </w:r>
      </w:del>
      <w:del w:id="857" w:author="Hamilton, Mary@Waterboards" w:date="2023-09-28T15:36:00Z">
        <w:r w:rsidDel="006F5916">
          <w:delText xml:space="preserve"> 319 of the Clean Water Act (Appendix A-10)</w:delText>
        </w:r>
      </w:del>
      <w:del w:id="858" w:author="Hamilton, Mary@Waterboards" w:date="2023-09-28T15:37:00Z">
        <w:r w:rsidDel="006F5916">
          <w:delText>.</w:delText>
        </w:r>
      </w:del>
      <w:r>
        <w:t xml:space="preserve"> The </w:t>
      </w:r>
      <w:del w:id="859" w:author="Pratt, Jamie@Waterboards" w:date="2023-12-05T15:59:00Z">
        <w:r w:rsidDel="000B187E">
          <w:delText>P</w:delText>
        </w:r>
      </w:del>
      <w:ins w:id="860" w:author="Pratt, Jamie@Waterboards" w:date="2023-12-05T16:00:00Z">
        <w:r w:rsidR="000B187E">
          <w:t>p</w:t>
        </w:r>
      </w:ins>
      <w:r>
        <w:t>lan identifies nonpoint source control programs and milestones for their accomplishment. It emphasizes cooperation with local governments and other agencies to promote the implementation of Best Management Practices and remedial projects.</w:t>
      </w:r>
      <w:ins w:id="861" w:author="Hamilton, Mary@Waterboards" w:date="2023-09-28T15:39:00Z">
        <w:r>
          <w:t xml:space="preserve"> The </w:t>
        </w:r>
      </w:ins>
      <w:ins w:id="862" w:author="Pratt, Jamie@Waterboards" w:date="2023-12-05T15:59:00Z">
        <w:r w:rsidR="000B187E">
          <w:t>p</w:t>
        </w:r>
      </w:ins>
      <w:ins w:id="863" w:author="Hamilton, Mary@Waterboards" w:date="2023-09-28T15:39:00Z">
        <w:r>
          <w:t>olicy describes the</w:t>
        </w:r>
      </w:ins>
      <w:ins w:id="864" w:author="Hamilton, Mary@Waterboards" w:date="2023-09-28T15:40:00Z">
        <w:r>
          <w:t xml:space="preserve"> required</w:t>
        </w:r>
      </w:ins>
      <w:ins w:id="865" w:author="Hamilton, Mary@Waterboards" w:date="2023-09-28T15:39:00Z">
        <w:r>
          <w:t xml:space="preserve"> “key elements” of a</w:t>
        </w:r>
      </w:ins>
      <w:ins w:id="866" w:author="Hamilton, Mary@Waterboards" w:date="2023-09-28T15:40:00Z">
        <w:r>
          <w:t xml:space="preserve"> nonpoint source pollution control implementation program </w:t>
        </w:r>
      </w:ins>
      <w:ins w:id="867" w:author="Hamilton, Mary@Waterboards" w:date="2023-09-28T15:41:00Z">
        <w:r>
          <w:t xml:space="preserve">including how significant non-compliance </w:t>
        </w:r>
      </w:ins>
      <w:ins w:id="868" w:author="Hamilton, Mary@Waterboards" w:date="2023-09-28T15:42:00Z">
        <w:r>
          <w:t>will be addressed.</w:t>
        </w:r>
      </w:ins>
      <w:ins w:id="869" w:author="Hamilton, Mary@Waterboards" w:date="2023-09-28T15:40:00Z">
        <w:r>
          <w:t xml:space="preserve"> </w:t>
        </w:r>
      </w:ins>
    </w:p>
    <w:p w14:paraId="3AB1EA14" w14:textId="78D21B31" w:rsidR="007E5B57" w:rsidRDefault="007E5B57" w:rsidP="007E5B57">
      <w:pPr>
        <w:pStyle w:val="BodyText"/>
      </w:pPr>
      <w:r>
        <w:t>5.1.</w:t>
      </w:r>
      <w:ins w:id="870" w:author="Pratt, Jamie@Waterboards" w:date="2023-11-14T10:57:00Z">
        <w:r w:rsidR="00990142">
          <w:t>10.</w:t>
        </w:r>
      </w:ins>
      <w:del w:id="871" w:author="Pratt, Jamie@Waterboards" w:date="2023-11-08T17:26:00Z">
        <w:r w:rsidDel="007E5B57">
          <w:delText>11</w:delText>
        </w:r>
      </w:del>
      <w:r>
        <w:t xml:space="preserve"> </w:t>
      </w:r>
      <w:ins w:id="872" w:author="Pratt, Jamie@Waterboards" w:date="2023-09-29T14:24:00Z">
        <w:r>
          <w:t xml:space="preserve">California </w:t>
        </w:r>
      </w:ins>
      <w:r>
        <w:t>Ocean Plan</w:t>
      </w:r>
    </w:p>
    <w:p w14:paraId="566DD7CF" w14:textId="39105B81" w:rsidR="007E5B57" w:rsidRDefault="007E5B57" w:rsidP="007E5B57">
      <w:pPr>
        <w:pStyle w:val="BodyText"/>
      </w:pPr>
      <w:r>
        <w:t xml:space="preserve">The </w:t>
      </w:r>
      <w:del w:id="873" w:author="Pratt, Jamie@Waterboards" w:date="2023-10-24T15:02:00Z">
        <w:r w:rsidDel="00CE0E64">
          <w:delText>“</w:delText>
        </w:r>
      </w:del>
      <w:r w:rsidRPr="00CE0E64">
        <w:rPr>
          <w:i/>
          <w:iCs/>
        </w:rPr>
        <w:t>Water Quality Control Plan for Ocean Waters of California</w:t>
      </w:r>
      <w:ins w:id="874" w:author="Hamilton, Mary@Waterboards" w:date="2023-09-28T15:44:00Z">
        <w:r>
          <w:t xml:space="preserve"> </w:t>
        </w:r>
      </w:ins>
      <w:ins w:id="875" w:author="Pratt, Jamie@Waterboards" w:date="2023-10-24T16:54:00Z">
        <w:r>
          <w:t>(Ocean Plan)</w:t>
        </w:r>
      </w:ins>
      <w:ins w:id="876" w:author="Pratt, Jamie@Waterboards" w:date="2023-10-24T16:55:00Z">
        <w:r>
          <w:t xml:space="preserve"> was first adopted on July 6, 1972 (</w:t>
        </w:r>
      </w:ins>
      <w:ins w:id="877" w:author="Pratt, Jamie@Waterboards" w:date="2024-01-09T15:03:00Z">
        <w:r w:rsidR="00897BDF">
          <w:t>State</w:t>
        </w:r>
      </w:ins>
      <w:ins w:id="878" w:author="Pratt, Jamie@Waterboards" w:date="2024-02-08T18:55:00Z">
        <w:r w:rsidR="00BB2FEE">
          <w:t xml:space="preserve"> Water</w:t>
        </w:r>
      </w:ins>
      <w:ins w:id="879" w:author="Pratt, Jamie@Waterboards" w:date="2024-01-09T15:03:00Z">
        <w:r w:rsidR="00897BDF">
          <w:t xml:space="preserve"> Board </w:t>
        </w:r>
      </w:ins>
      <w:ins w:id="880" w:author="Pratt, Jamie@Waterboards" w:date="2023-10-24T16:55:00Z">
        <w:r>
          <w:t>Resolution 72-45) and has been amended several times.</w:t>
        </w:r>
      </w:ins>
      <w:del w:id="881" w:author="Hamilton, Mary@Waterboards" w:date="2023-09-28T15:45:00Z">
        <w:r w:rsidDel="00FC78AB">
          <w:delText>,”</w:delText>
        </w:r>
      </w:del>
      <w:del w:id="882" w:author="Hamilton, Mary@Waterboards" w:date="2023-09-28T15:46:00Z">
        <w:r w:rsidDel="00FC78AB">
          <w:delText xml:space="preserve"> Resolution No. 90-27 was adopted by the State Water Resources Control Board on March 22, 1990.</w:delText>
        </w:r>
      </w:del>
      <w:r>
        <w:t xml:space="preserve"> This plan establishes beneficial uses and water quality objectives for waters of the Pacific Ocean adjacent to the California Coast outside of enclosed bays, estuaries, and coastal lagoons. Also, the Ocean Plan prescribes effluent quality requirements and management principles for waste discharges and specifies certain waste discharge prohibitions.</w:t>
      </w:r>
    </w:p>
    <w:p w14:paraId="4EFCF22C" w14:textId="16778EDF" w:rsidR="007E5B57" w:rsidRDefault="007E5B57" w:rsidP="007E5B57">
      <w:pPr>
        <w:pStyle w:val="BodyText"/>
      </w:pPr>
      <w:bookmarkStart w:id="883" w:name="_Hlk156467054"/>
      <w:r>
        <w:t xml:space="preserve">The Ocean Plan also provides that the State Water </w:t>
      </w:r>
      <w:del w:id="884" w:author="Pratt, Jamie@Waterboards" w:date="2024-02-08T18:55:00Z">
        <w:r w:rsidDel="00BB2FEE">
          <w:delText xml:space="preserve">Resources Control </w:delText>
        </w:r>
      </w:del>
      <w:r>
        <w:t>Board shall designate Areas of Special Biological Significance (ASBS) and requires wastes to be discharged a sufficient distance from these areas to assure maintenance of natural water quality conditions.</w:t>
      </w:r>
    </w:p>
    <w:bookmarkEnd w:id="883"/>
    <w:p w14:paraId="58E350E2" w14:textId="7B2A0920" w:rsidR="007E5B57" w:rsidRDefault="007E5B57" w:rsidP="007E5B57">
      <w:pPr>
        <w:pStyle w:val="BodyText"/>
      </w:pPr>
      <w:r>
        <w:t xml:space="preserve">The State Water </w:t>
      </w:r>
      <w:del w:id="885" w:author="Pratt, Jamie@Waterboards" w:date="2024-02-08T18:55:00Z">
        <w:r w:rsidDel="00BB2FEE">
          <w:delText xml:space="preserve">Resources Control </w:delText>
        </w:r>
      </w:del>
      <w:r>
        <w:t>Board declared its intent to periodically revise the</w:t>
      </w:r>
      <w:r w:rsidR="00E578CC">
        <w:t xml:space="preserve"> </w:t>
      </w:r>
      <w:ins w:id="886" w:author="Pratt, Jamie@Waterboards" w:date="2023-12-07T12:17:00Z">
        <w:r w:rsidR="00E578CC">
          <w:t xml:space="preserve">Ocean </w:t>
        </w:r>
      </w:ins>
      <w:r>
        <w:t>Plan to reflect water quality objectives that are necessary to protect beneficial uses of ocean waters and to be consistent with current technology.</w:t>
      </w:r>
      <w:ins w:id="887" w:author="Hamilton, Mary@Waterboards" w:date="2023-09-28T15:49:00Z">
        <w:r>
          <w:t xml:space="preserve"> The State Water Board has adopted several</w:t>
        </w:r>
      </w:ins>
      <w:ins w:id="888" w:author="Pratt, Jamie@Waterboards" w:date="2024-01-10T17:09:00Z">
        <w:r w:rsidR="00E0356C">
          <w:t xml:space="preserve"> amendment</w:t>
        </w:r>
      </w:ins>
      <w:ins w:id="889" w:author="Hamilton, Mary@Waterboards" w:date="2023-09-28T15:49:00Z">
        <w:r>
          <w:t>s to the Ocean Plan, including the following:</w:t>
        </w:r>
      </w:ins>
    </w:p>
    <w:p w14:paraId="23A2D235" w14:textId="1E15C07A" w:rsidR="007E5B57" w:rsidRDefault="007E5B57" w:rsidP="007E5B57">
      <w:pPr>
        <w:pStyle w:val="ListBullet"/>
        <w:jc w:val="left"/>
        <w:rPr>
          <w:ins w:id="890" w:author="Pratt, Jamie@Waterboards" w:date="2023-09-29T15:30:00Z"/>
        </w:rPr>
      </w:pPr>
      <w:ins w:id="891" w:author="Pratt, Jamie@Waterboards" w:date="2023-09-29T15:30:00Z">
        <w:r>
          <w:t>State Water Quality Protection Areas and Marine Protected Areas</w:t>
        </w:r>
      </w:ins>
      <w:ins w:id="892" w:author="Pratt, Jamie@Waterboards" w:date="2024-01-10T17:09:00Z">
        <w:r w:rsidR="00E0356C">
          <w:t xml:space="preserve"> Amendment</w:t>
        </w:r>
      </w:ins>
      <w:ins w:id="893" w:author="Pratt, Jamie@Waterboards" w:date="2024-01-10T17:10:00Z">
        <w:r w:rsidR="00E0356C">
          <w:t xml:space="preserve"> </w:t>
        </w:r>
      </w:ins>
      <w:ins w:id="894" w:author="Pratt, Jamie@Waterboards" w:date="2023-09-29T15:30:00Z">
        <w:r>
          <w:t xml:space="preserve">(adopted October 16, 2012, </w:t>
        </w:r>
      </w:ins>
      <w:ins w:id="895" w:author="Pratt, Jamie@Waterboards" w:date="2024-01-09T15:05:00Z">
        <w:r w:rsidR="00897BDF">
          <w:t xml:space="preserve">State </w:t>
        </w:r>
      </w:ins>
      <w:ins w:id="896" w:author="Pratt, Jamie@Waterboards" w:date="2024-02-08T18:56:00Z">
        <w:r w:rsidR="00BB2FEE">
          <w:t xml:space="preserve">Water </w:t>
        </w:r>
      </w:ins>
      <w:ins w:id="897" w:author="Pratt, Jamie@Waterboards" w:date="2024-01-09T15:05:00Z">
        <w:r w:rsidR="00897BDF">
          <w:t xml:space="preserve">Board </w:t>
        </w:r>
      </w:ins>
      <w:ins w:id="898" w:author="Pratt, Jamie@Waterboards" w:date="2023-09-29T15:30:00Z">
        <w:r>
          <w:t>Resolution 2012-0056)</w:t>
        </w:r>
      </w:ins>
      <w:ins w:id="899" w:author="Pratt, Jamie@Waterboards" w:date="2024-01-09T15:06:00Z">
        <w:r w:rsidR="00897BDF">
          <w:t>;</w:t>
        </w:r>
      </w:ins>
    </w:p>
    <w:p w14:paraId="38670881" w14:textId="32D47EFB" w:rsidR="007E5B57" w:rsidRDefault="007E5B57" w:rsidP="007E5B57">
      <w:pPr>
        <w:pStyle w:val="ListBullet"/>
        <w:jc w:val="left"/>
        <w:rPr>
          <w:ins w:id="900" w:author="Pratt, Jamie@Waterboards" w:date="2023-09-29T15:30:00Z"/>
        </w:rPr>
      </w:pPr>
      <w:ins w:id="901" w:author="Pratt, Jamie@Waterboards" w:date="2023-09-29T15:30:00Z">
        <w:r>
          <w:t xml:space="preserve">Model Monitoring, Vessel Discharges, and Non-Substantive </w:t>
        </w:r>
      </w:ins>
      <w:ins w:id="902" w:author="Pratt, Jamie@Waterboards" w:date="2024-01-10T17:09:00Z">
        <w:r w:rsidR="00E0356C">
          <w:t>Amend</w:t>
        </w:r>
      </w:ins>
      <w:ins w:id="903" w:author="Pratt, Jamie@Waterboards" w:date="2024-01-10T17:10:00Z">
        <w:r w:rsidR="00E0356C">
          <w:t>ment</w:t>
        </w:r>
      </w:ins>
      <w:ins w:id="904" w:author="Pratt, Jamie@Waterboards" w:date="2023-09-29T15:30:00Z">
        <w:r>
          <w:t xml:space="preserve">s (adopted October 16, 2012, </w:t>
        </w:r>
      </w:ins>
      <w:ins w:id="905" w:author="Pratt, Jamie@Waterboards" w:date="2024-01-09T15:04:00Z">
        <w:r w:rsidR="00897BDF">
          <w:t xml:space="preserve">State </w:t>
        </w:r>
      </w:ins>
      <w:ins w:id="906" w:author="Pratt, Jamie@Waterboards" w:date="2024-02-08T18:56:00Z">
        <w:r w:rsidR="00BB2FEE">
          <w:t xml:space="preserve">Water </w:t>
        </w:r>
      </w:ins>
      <w:ins w:id="907" w:author="Pratt, Jamie@Waterboards" w:date="2024-01-09T15:05:00Z">
        <w:r w:rsidR="00897BDF">
          <w:t xml:space="preserve">Board </w:t>
        </w:r>
      </w:ins>
      <w:ins w:id="908" w:author="Pratt, Jamie@Waterboards" w:date="2023-09-29T15:30:00Z">
        <w:r>
          <w:t>Resolution 2012-0057)</w:t>
        </w:r>
      </w:ins>
      <w:ins w:id="909" w:author="Pratt, Jamie@Waterboards" w:date="2024-01-09T15:06:00Z">
        <w:r w:rsidR="00897BDF">
          <w:t>;</w:t>
        </w:r>
      </w:ins>
    </w:p>
    <w:p w14:paraId="63BE211E" w14:textId="4A05EB2D" w:rsidR="007E5B57" w:rsidRDefault="007E5B57" w:rsidP="007E5B57">
      <w:pPr>
        <w:pStyle w:val="ListBullet"/>
        <w:jc w:val="left"/>
        <w:rPr>
          <w:ins w:id="910" w:author="Pratt, Jamie@Waterboards" w:date="2023-09-29T15:30:00Z"/>
        </w:rPr>
      </w:pPr>
      <w:ins w:id="911" w:author="Pratt, Jamie@Waterboards" w:date="2023-09-29T15:30:00Z">
        <w:r>
          <w:t xml:space="preserve">Trash Control in California’s Waters (adopted April 7, 2015, </w:t>
        </w:r>
      </w:ins>
      <w:ins w:id="912" w:author="Pratt, Jamie@Waterboards" w:date="2024-01-09T15:05:00Z">
        <w:r w:rsidR="00897BDF">
          <w:t xml:space="preserve">State </w:t>
        </w:r>
      </w:ins>
      <w:ins w:id="913" w:author="Pratt, Jamie@Waterboards" w:date="2024-02-08T18:56:00Z">
        <w:r w:rsidR="00BB2FEE">
          <w:t xml:space="preserve">Water </w:t>
        </w:r>
      </w:ins>
      <w:ins w:id="914" w:author="Pratt, Jamie@Waterboards" w:date="2024-01-09T15:05:00Z">
        <w:r w:rsidR="00897BDF">
          <w:t xml:space="preserve">Board </w:t>
        </w:r>
      </w:ins>
      <w:ins w:id="915" w:author="Pratt, Jamie@Waterboards" w:date="2023-09-29T15:30:00Z">
        <w:r>
          <w:t>Resolution 2015-0019)</w:t>
        </w:r>
      </w:ins>
      <w:ins w:id="916" w:author="Pratt, Jamie@Waterboards" w:date="2024-01-09T15:06:00Z">
        <w:r w:rsidR="00897BDF">
          <w:t>;</w:t>
        </w:r>
      </w:ins>
    </w:p>
    <w:p w14:paraId="10095717" w14:textId="3F5596C1" w:rsidR="007E5B57" w:rsidRDefault="007E5B57" w:rsidP="007E5B57">
      <w:pPr>
        <w:pStyle w:val="ListBullet"/>
        <w:jc w:val="left"/>
        <w:rPr>
          <w:ins w:id="917" w:author="Pratt, Jamie@Waterboards" w:date="2023-09-29T15:30:00Z"/>
        </w:rPr>
      </w:pPr>
      <w:ins w:id="918" w:author="Pratt, Jamie@Waterboards" w:date="2023-09-29T15:30:00Z">
        <w:r>
          <w:t xml:space="preserve">Desalination Facilities and Brine Disposal (adopted May 6, 2015, </w:t>
        </w:r>
      </w:ins>
      <w:ins w:id="919" w:author="Pratt, Jamie@Waterboards" w:date="2024-01-09T15:05:00Z">
        <w:r w:rsidR="00897BDF">
          <w:t xml:space="preserve">State </w:t>
        </w:r>
      </w:ins>
      <w:ins w:id="920" w:author="Pratt, Jamie@Waterboards" w:date="2024-02-08T18:56:00Z">
        <w:r w:rsidR="00BB2FEE">
          <w:t xml:space="preserve">Water </w:t>
        </w:r>
      </w:ins>
      <w:ins w:id="921" w:author="Pratt, Jamie@Waterboards" w:date="2024-01-09T15:05:00Z">
        <w:r w:rsidR="00897BDF">
          <w:t xml:space="preserve">Board </w:t>
        </w:r>
      </w:ins>
      <w:ins w:id="922" w:author="Pratt, Jamie@Waterboards" w:date="2023-09-29T15:30:00Z">
        <w:r>
          <w:t>Resolution 2015-0033)</w:t>
        </w:r>
      </w:ins>
      <w:ins w:id="923" w:author="Pratt, Jamie@Waterboards" w:date="2024-01-09T15:06:00Z">
        <w:r w:rsidR="00897BDF">
          <w:t>; and</w:t>
        </w:r>
      </w:ins>
      <w:ins w:id="924" w:author="Pratt, Jamie@Waterboards" w:date="2023-09-29T15:30:00Z">
        <w:r>
          <w:t xml:space="preserve"> </w:t>
        </w:r>
      </w:ins>
    </w:p>
    <w:p w14:paraId="4240600F" w14:textId="437C5B2F" w:rsidR="007E5B57" w:rsidRPr="00B32306" w:rsidDel="00897BDF" w:rsidRDefault="007E5B57" w:rsidP="004855DD">
      <w:pPr>
        <w:pStyle w:val="ListBullet"/>
        <w:jc w:val="left"/>
        <w:rPr>
          <w:del w:id="925" w:author="Pratt, Jamie@Waterboards" w:date="2024-01-09T15:05:00Z"/>
        </w:rPr>
      </w:pPr>
      <w:ins w:id="926" w:author="Pratt, Jamie@Waterboards" w:date="2023-09-29T15:30:00Z">
        <w:r>
          <w:t xml:space="preserve">Bacteria Provisions and Variance Policy (adopted August 7, 2018, </w:t>
        </w:r>
      </w:ins>
      <w:ins w:id="927" w:author="Pratt, Jamie@Waterboards" w:date="2024-01-09T15:05:00Z">
        <w:r w:rsidR="00897BDF">
          <w:t xml:space="preserve">State </w:t>
        </w:r>
      </w:ins>
      <w:ins w:id="928" w:author="Pratt, Jamie@Waterboards" w:date="2024-02-08T18:56:00Z">
        <w:r w:rsidR="00BB2FEE">
          <w:t xml:space="preserve">Water </w:t>
        </w:r>
      </w:ins>
      <w:ins w:id="929" w:author="Pratt, Jamie@Waterboards" w:date="2024-01-09T15:05:00Z">
        <w:r w:rsidR="00897BDF">
          <w:t xml:space="preserve">Board </w:t>
        </w:r>
      </w:ins>
      <w:ins w:id="930" w:author="Pratt, Jamie@Waterboards" w:date="2023-09-29T15:30:00Z">
        <w:r>
          <w:t>Resolution 2018-0038)</w:t>
        </w:r>
      </w:ins>
      <w:ins w:id="931" w:author="Pratt, Jamie@Waterboards" w:date="2024-01-09T15:06:00Z">
        <w:r w:rsidR="00897BDF">
          <w:t>.</w:t>
        </w:r>
      </w:ins>
    </w:p>
    <w:p w14:paraId="65EDEE2A" w14:textId="527AED26" w:rsidR="00A35ADD" w:rsidRDefault="00A35ADD" w:rsidP="004855DD">
      <w:pPr>
        <w:pStyle w:val="BodyText"/>
      </w:pPr>
      <w:r>
        <w:t>5.1.</w:t>
      </w:r>
      <w:ins w:id="932" w:author="Pratt, Jamie@Waterboards" w:date="2023-11-14T10:57:00Z">
        <w:r w:rsidR="00990142">
          <w:t>11.</w:t>
        </w:r>
      </w:ins>
      <w:del w:id="933" w:author="Pratt, Jamie@Waterboards" w:date="2023-11-14T10:57:00Z">
        <w:r w:rsidDel="00990142">
          <w:delText>1</w:delText>
        </w:r>
      </w:del>
      <w:del w:id="934" w:author="Pratt, Jamie@Waterboards" w:date="2023-11-08T17:30:00Z">
        <w:r w:rsidDel="00A35ADD">
          <w:delText>2</w:delText>
        </w:r>
      </w:del>
      <w:r>
        <w:t xml:space="preserve"> </w:t>
      </w:r>
      <w:del w:id="935" w:author="Pratt, Jamie@Waterboards" w:date="2023-09-29T15:10:00Z">
        <w:r w:rsidDel="00AA6E6A">
          <w:delText xml:space="preserve">Discharges of </w:delText>
        </w:r>
      </w:del>
      <w:r>
        <w:t>Municipal Solid Waste Policy</w:t>
      </w:r>
    </w:p>
    <w:p w14:paraId="73D6A549" w14:textId="45F7F7F3" w:rsidR="00A35ADD" w:rsidRPr="00AA6E6A" w:rsidRDefault="00A35ADD" w:rsidP="00A35ADD">
      <w:pPr>
        <w:pStyle w:val="BodyText"/>
      </w:pPr>
      <w:r>
        <w:t xml:space="preserve">The </w:t>
      </w:r>
      <w:del w:id="936" w:author="Pratt, Jamie@Waterboards" w:date="2023-10-24T15:05:00Z">
        <w:r w:rsidDel="00CE0E64">
          <w:delText>“</w:delText>
        </w:r>
      </w:del>
      <w:r w:rsidRPr="00CE0E64">
        <w:rPr>
          <w:i/>
          <w:iCs/>
        </w:rPr>
        <w:t>Policy for Regulation of Discharges of Municipal Solid Waste</w:t>
      </w:r>
      <w:del w:id="937" w:author="Pratt, Jamie@Waterboards" w:date="2023-10-24T15:05:00Z">
        <w:r w:rsidDel="00CE0E64">
          <w:delText>”</w:delText>
        </w:r>
      </w:del>
      <w:r>
        <w:t xml:space="preserve">, Resolution </w:t>
      </w:r>
      <w:del w:id="938" w:author="Pratt, Jamie@Waterboards" w:date="2023-10-24T16:57:00Z">
        <w:r w:rsidDel="00431F01">
          <w:delText>No.</w:delText>
        </w:r>
      </w:del>
      <w:del w:id="939" w:author="Pratt, Jamie@Waterboards" w:date="2024-01-18T10:50:00Z">
        <w:r w:rsidR="007C7ACD" w:rsidDel="007C7ACD">
          <w:delText xml:space="preserve"> </w:delText>
        </w:r>
      </w:del>
      <w:r>
        <w:t xml:space="preserve">93-62, was adopted by the State Water </w:t>
      </w:r>
      <w:del w:id="940" w:author="Pratt, Jamie@Waterboards" w:date="2024-02-08T18:57:00Z">
        <w:r w:rsidDel="00BB2FEE">
          <w:delText xml:space="preserve">Resources Control </w:delText>
        </w:r>
      </w:del>
      <w:r>
        <w:t>Board on June 17, 1993</w:t>
      </w:r>
      <w:ins w:id="941" w:author="Hamilton, Mary@Waterboards" w:date="2023-09-28T16:22:00Z">
        <w:r>
          <w:t xml:space="preserve"> (</w:t>
        </w:r>
      </w:ins>
      <w:ins w:id="942" w:author="Pratt, Jamie@Waterboards" w:date="2024-01-09T15:07:00Z">
        <w:r w:rsidR="00897BDF">
          <w:t xml:space="preserve">State </w:t>
        </w:r>
      </w:ins>
      <w:ins w:id="943" w:author="Pratt, Jamie@Waterboards" w:date="2024-02-08T18:57:00Z">
        <w:r w:rsidR="00BB2FEE">
          <w:t xml:space="preserve">Water </w:t>
        </w:r>
      </w:ins>
      <w:ins w:id="944" w:author="Pratt, Jamie@Waterboards" w:date="2024-01-09T15:07:00Z">
        <w:r w:rsidR="00897BDF">
          <w:t xml:space="preserve">Board </w:t>
        </w:r>
      </w:ins>
      <w:ins w:id="945" w:author="Hamilton, Mary@Waterboards" w:date="2023-09-28T16:22:00Z">
        <w:r>
          <w:t>Resolution 93-62) and amended on July 21, 2005 (</w:t>
        </w:r>
      </w:ins>
      <w:ins w:id="946" w:author="Pratt, Jamie@Waterboards" w:date="2024-01-09T15:07:00Z">
        <w:r w:rsidR="00897BDF">
          <w:t xml:space="preserve">State </w:t>
        </w:r>
      </w:ins>
      <w:ins w:id="947" w:author="Pratt, Jamie@Waterboards" w:date="2024-02-08T18:57:00Z">
        <w:r w:rsidR="00BB2FEE">
          <w:t xml:space="preserve">Water </w:t>
        </w:r>
      </w:ins>
      <w:ins w:id="948" w:author="Pratt, Jamie@Waterboards" w:date="2024-01-09T15:07:00Z">
        <w:r w:rsidR="00897BDF">
          <w:t xml:space="preserve">Board </w:t>
        </w:r>
      </w:ins>
      <w:ins w:id="949" w:author="Hamilton, Mary@Waterboards" w:date="2023-09-28T16:22:00Z">
        <w:r>
          <w:t>Resolution 2005-0058)</w:t>
        </w:r>
      </w:ins>
      <w:del w:id="950" w:author="Hamilton, Mary@Waterboards" w:date="2023-09-28T16:21:00Z">
        <w:r w:rsidDel="003D59CC">
          <w:delText xml:space="preserve"> (Appendix A-12)</w:delText>
        </w:r>
      </w:del>
      <w:r>
        <w:t xml:space="preserve">. This policy implements State regulations of </w:t>
      </w:r>
      <w:r>
        <w:lastRenderedPageBreak/>
        <w:t xml:space="preserve">waste discharge to land (CCR Title 27, Division 2, Subdivision 1) and Federal Regulations related to municipal solid waste disposal (40 Code of Federal Regulations </w:t>
      </w:r>
      <w:r w:rsidR="006725D1">
        <w:t>Section</w:t>
      </w:r>
      <w:r>
        <w:t xml:space="preserve">s 257 and 258). The policy directs Regional Water Quality Control Boards to revise or adopt, prior to the Federal deadline (currently October 9, 1993), Waste Discharge Requirements for all municipal solid waste landfills subject to State and federal regulations. A detailed description of this policy is provided in Chapter Four under the Resources Conservation and Recovery Act </w:t>
      </w:r>
      <w:r w:rsidR="006725D1">
        <w:t>section</w:t>
      </w:r>
      <w:r>
        <w:t>.</w:t>
      </w:r>
    </w:p>
    <w:p w14:paraId="208C8548" w14:textId="05BDC940" w:rsidR="002E11D4" w:rsidRDefault="002E11D4" w:rsidP="002E11D4">
      <w:pPr>
        <w:pStyle w:val="BodyText"/>
      </w:pPr>
      <w:r>
        <w:t>5.1.</w:t>
      </w:r>
      <w:ins w:id="951" w:author="Pratt, Jamie@Waterboards" w:date="2023-11-14T10:57:00Z">
        <w:r w:rsidR="00990142">
          <w:t>12.</w:t>
        </w:r>
      </w:ins>
      <w:del w:id="952" w:author="Pratt, Jamie@Waterboards" w:date="2023-11-14T10:57:00Z">
        <w:r w:rsidDel="00990142">
          <w:delText>1</w:delText>
        </w:r>
      </w:del>
      <w:del w:id="953" w:author="Pratt, Jamie@Waterboards" w:date="2023-11-08T17:36:00Z">
        <w:r w:rsidDel="002E11D4">
          <w:delText>3</w:delText>
        </w:r>
      </w:del>
      <w:r>
        <w:t xml:space="preserve"> Onsite Wastewater</w:t>
      </w:r>
      <w:ins w:id="954" w:author="Pratt, Jamie@Waterboards" w:date="2023-09-29T15:12:00Z">
        <w:r>
          <w:t xml:space="preserve"> Treatment Systems</w:t>
        </w:r>
      </w:ins>
      <w:r>
        <w:t xml:space="preserve"> Policy</w:t>
      </w:r>
    </w:p>
    <w:p w14:paraId="172A6089" w14:textId="068D81BA" w:rsidR="00A35ADD" w:rsidRDefault="002E11D4" w:rsidP="001A0102">
      <w:pPr>
        <w:pStyle w:val="BodyText"/>
      </w:pPr>
      <w:r>
        <w:t xml:space="preserve">The </w:t>
      </w:r>
      <w:r>
        <w:rPr>
          <w:i/>
          <w:iCs/>
        </w:rPr>
        <w:t>Water Quality Control Policy for Siting, Design, Operation, and Maintenance of Onsite Wastewater Treatment Systems</w:t>
      </w:r>
      <w:r>
        <w:t xml:space="preserve"> (OWTS Policy), Resolution </w:t>
      </w:r>
      <w:del w:id="955" w:author="Pratt, Jamie@Waterboards" w:date="2023-10-24T16:59:00Z">
        <w:r w:rsidDel="00431F01">
          <w:delText>No.</w:delText>
        </w:r>
      </w:del>
      <w:del w:id="956" w:author="Pratt, Jamie@Waterboards" w:date="2024-01-18T10:51:00Z">
        <w:r w:rsidR="007C7ACD" w:rsidDel="007C7ACD">
          <w:delText xml:space="preserve"> </w:delText>
        </w:r>
      </w:del>
      <w:r>
        <w:t xml:space="preserve">2012-0032, was adopted by the State Water </w:t>
      </w:r>
      <w:del w:id="957" w:author="Pratt, Jamie@Waterboards" w:date="2024-02-08T18:58:00Z">
        <w:r w:rsidDel="00BB2FEE">
          <w:delText xml:space="preserve">Resources Control </w:delText>
        </w:r>
      </w:del>
      <w:r>
        <w:t>Board on June 19, 2012</w:t>
      </w:r>
      <w:ins w:id="958" w:author="Pratt, Jamie@Waterboards" w:date="2023-09-29T15:12:00Z">
        <w:r>
          <w:t>,</w:t>
        </w:r>
      </w:ins>
      <w:ins w:id="959" w:author="Hamilton, Mary@Waterboards" w:date="2023-09-28T16:26:00Z">
        <w:r>
          <w:t xml:space="preserve"> and amended on </w:t>
        </w:r>
      </w:ins>
      <w:ins w:id="960" w:author="Hamilton, Mary@Waterboards" w:date="2023-09-28T16:27:00Z">
        <w:r>
          <w:t>April 17, 2018 (</w:t>
        </w:r>
      </w:ins>
      <w:ins w:id="961" w:author="Pratt, Jamie@Waterboards" w:date="2024-01-09T15:07:00Z">
        <w:r w:rsidR="00897BDF">
          <w:t xml:space="preserve">State </w:t>
        </w:r>
      </w:ins>
      <w:ins w:id="962" w:author="Pratt, Jamie@Waterboards" w:date="2024-02-08T18:59:00Z">
        <w:r w:rsidR="00BB2FEE">
          <w:t xml:space="preserve">Water </w:t>
        </w:r>
      </w:ins>
      <w:ins w:id="963" w:author="Pratt, Jamie@Waterboards" w:date="2024-01-09T15:07:00Z">
        <w:r w:rsidR="00897BDF">
          <w:t xml:space="preserve">Board </w:t>
        </w:r>
      </w:ins>
      <w:ins w:id="964" w:author="Hamilton, Mary@Waterboards" w:date="2023-09-28T16:27:00Z">
        <w:r>
          <w:t>Resolution 2018-0019)</w:t>
        </w:r>
      </w:ins>
      <w:ins w:id="965" w:author="Pratt, Jamie@Waterboards" w:date="2023-12-05T15:43:00Z">
        <w:r w:rsidR="006F2B42">
          <w:t>, and on April 18, 2023</w:t>
        </w:r>
      </w:ins>
      <w:ins w:id="966" w:author="Pratt, Jamie@Waterboards" w:date="2023-12-05T15:45:00Z">
        <w:r w:rsidR="006F2B42">
          <w:t xml:space="preserve"> (</w:t>
        </w:r>
      </w:ins>
      <w:ins w:id="967" w:author="Pratt, Jamie@Waterboards" w:date="2024-01-09T15:07:00Z">
        <w:r w:rsidR="00897BDF">
          <w:t xml:space="preserve">State </w:t>
        </w:r>
      </w:ins>
      <w:ins w:id="968" w:author="Pratt, Jamie@Waterboards" w:date="2024-02-08T18:59:00Z">
        <w:r w:rsidR="00BB2FEE">
          <w:t xml:space="preserve">Water </w:t>
        </w:r>
      </w:ins>
      <w:ins w:id="969" w:author="Pratt, Jamie@Waterboards" w:date="2024-01-09T15:07:00Z">
        <w:r w:rsidR="00897BDF">
          <w:t xml:space="preserve">Board </w:t>
        </w:r>
      </w:ins>
      <w:ins w:id="970" w:author="Pratt, Jamie@Waterboards" w:date="2023-12-05T15:45:00Z">
        <w:r w:rsidR="006F2B42">
          <w:t>Resolution 2023-0012)</w:t>
        </w:r>
      </w:ins>
      <w:r>
        <w:t>.</w:t>
      </w:r>
      <w:r w:rsidR="006F2B42">
        <w:t xml:space="preserve"> This </w:t>
      </w:r>
      <w:del w:id="971" w:author="Pratt, Jamie@Waterboards" w:date="2023-12-07T12:18:00Z">
        <w:r w:rsidR="006F2B42" w:rsidDel="00E578CC">
          <w:delText>P</w:delText>
        </w:r>
      </w:del>
      <w:ins w:id="972" w:author="Pratt, Jamie@Waterboards" w:date="2023-12-07T12:18:00Z">
        <w:r w:rsidR="00E578CC">
          <w:t>p</w:t>
        </w:r>
      </w:ins>
      <w:r w:rsidR="006F2B42">
        <w:t xml:space="preserve">olicy implements California Water Code, Chapter 4.5, Division 7, </w:t>
      </w:r>
      <w:del w:id="973" w:author="Pratt, Jamie@Waterboards" w:date="2023-09-29T15:17:00Z">
        <w:r w:rsidR="006F2B42" w:rsidDel="007F1AD0">
          <w:delText>§</w:delText>
        </w:r>
      </w:del>
      <w:ins w:id="974" w:author="Pratt, Jamie@Waterboards" w:date="2024-02-05T09:39:00Z">
        <w:r w:rsidR="003640C5">
          <w:t>section</w:t>
        </w:r>
      </w:ins>
      <w:ins w:id="975" w:author="Pratt, Jamie@Waterboards" w:date="2024-02-05T09:35:00Z">
        <w:r w:rsidR="00B10556">
          <w:t xml:space="preserve"> </w:t>
        </w:r>
      </w:ins>
      <w:r w:rsidR="006F2B42">
        <w:t>13290-13291.7 by establishing statewide regulations and standards for permitting onsite wastewater systems.</w:t>
      </w:r>
      <w:r w:rsidR="00186B0B">
        <w:t xml:space="preserve"> The OWTS Policy specifies criteria for existing and new onsite systems and establishes a conditional waiver of waste discharge requirements for onsite systems that comply with the policy.</w:t>
      </w:r>
    </w:p>
    <w:p w14:paraId="5B275CDC" w14:textId="75F6D228" w:rsidR="001A0102" w:rsidRPr="00AD0579" w:rsidRDefault="001A0102" w:rsidP="001A0102">
      <w:pPr>
        <w:pStyle w:val="BodyText"/>
        <w:rPr>
          <w:ins w:id="976" w:author="Pratt, Jamie@Waterboards" w:date="2023-10-16T16:12:00Z"/>
        </w:rPr>
      </w:pPr>
      <w:ins w:id="977" w:author="Pratt, Jamie@Waterboards" w:date="2023-10-16T16:12:00Z">
        <w:r w:rsidRPr="00AD0579">
          <w:t>5.1.1</w:t>
        </w:r>
      </w:ins>
      <w:ins w:id="978" w:author="Pratt, Jamie@Waterboards" w:date="2023-11-14T10:58:00Z">
        <w:r w:rsidR="00990142">
          <w:t>3</w:t>
        </w:r>
      </w:ins>
      <w:ins w:id="979" w:author="Pratt, Jamie@Waterboards" w:date="2023-10-16T16:12:00Z">
        <w:r w:rsidRPr="00AD0579">
          <w:t xml:space="preserve">. State Wetland Definition and Procedures </w:t>
        </w:r>
      </w:ins>
      <w:ins w:id="980" w:author="Pratt, Jamie@Waterboards" w:date="2023-12-05T15:40:00Z">
        <w:r w:rsidR="006F2B42">
          <w:t>for Discharges of Dredged or Fill Material to Waters of the State</w:t>
        </w:r>
      </w:ins>
    </w:p>
    <w:p w14:paraId="10225571" w14:textId="3192E518" w:rsidR="001A0102" w:rsidRPr="00AD5B7C" w:rsidRDefault="001A0102" w:rsidP="001A0102">
      <w:pPr>
        <w:pStyle w:val="BodyText"/>
        <w:rPr>
          <w:ins w:id="981" w:author="Pratt, Jamie@Waterboards" w:date="2023-10-16T16:12:00Z"/>
          <w:rFonts w:cstheme="minorHAnsi"/>
          <w:color w:val="333333"/>
          <w:shd w:val="clear" w:color="auto" w:fill="FFFFFF"/>
        </w:rPr>
      </w:pPr>
      <w:bookmarkStart w:id="982" w:name="_Hlk156467582"/>
      <w:ins w:id="983" w:author="Pratt, Jamie@Waterboards" w:date="2023-10-16T16:12:00Z">
        <w:r w:rsidRPr="00AD0579">
          <w:t xml:space="preserve">The </w:t>
        </w:r>
        <w:r w:rsidRPr="00AD0579">
          <w:rPr>
            <w:i/>
            <w:iCs/>
          </w:rPr>
          <w:t xml:space="preserve">State Policy for Water Quality Control: State Wetland Definition and Procedures for Discharges of </w:t>
        </w:r>
      </w:ins>
      <w:ins w:id="984" w:author="Pratt, Jamie@Waterboards" w:date="2023-12-05T15:42:00Z">
        <w:r w:rsidR="006F2B42">
          <w:rPr>
            <w:i/>
            <w:iCs/>
          </w:rPr>
          <w:t xml:space="preserve">Dredged or </w:t>
        </w:r>
      </w:ins>
      <w:ins w:id="985" w:author="Pratt, Jamie@Waterboards" w:date="2023-10-16T16:12:00Z">
        <w:r w:rsidRPr="00AD0579">
          <w:rPr>
            <w:i/>
            <w:iCs/>
          </w:rPr>
          <w:t>Fill Material to Waters of the State w</w:t>
        </w:r>
        <w:r w:rsidRPr="00AD0579">
          <w:t>as adopted on April 2, 2019 (</w:t>
        </w:r>
      </w:ins>
      <w:ins w:id="986" w:author="Pratt, Jamie@Waterboards" w:date="2024-01-09T15:07:00Z">
        <w:r w:rsidR="00897BDF">
          <w:t xml:space="preserve">State </w:t>
        </w:r>
      </w:ins>
      <w:ins w:id="987" w:author="Pratt, Jamie@Waterboards" w:date="2024-02-08T18:59:00Z">
        <w:r w:rsidR="00BB2FEE">
          <w:t xml:space="preserve">Water </w:t>
        </w:r>
      </w:ins>
      <w:ins w:id="988" w:author="Pratt, Jamie@Waterboards" w:date="2024-01-09T15:07:00Z">
        <w:r w:rsidR="00897BDF">
          <w:t xml:space="preserve">Board </w:t>
        </w:r>
      </w:ins>
      <w:ins w:id="989" w:author="Pratt, Jamie@Waterboards" w:date="2023-10-16T16:12:00Z">
        <w:r w:rsidRPr="00AD0579">
          <w:t>Resolution 2019-0015) and on April 6, 2021 (</w:t>
        </w:r>
      </w:ins>
      <w:ins w:id="990" w:author="Pratt, Jamie@Waterboards" w:date="2024-01-09T15:07:00Z">
        <w:r w:rsidR="00897BDF">
          <w:t xml:space="preserve">State </w:t>
        </w:r>
      </w:ins>
      <w:ins w:id="991" w:author="Pratt, Jamie@Waterboards" w:date="2024-02-08T18:59:00Z">
        <w:r w:rsidR="00BB2FEE">
          <w:t xml:space="preserve">Water </w:t>
        </w:r>
      </w:ins>
      <w:ins w:id="992" w:author="Pratt, Jamie@Waterboards" w:date="2024-01-09T15:07:00Z">
        <w:r w:rsidR="00897BDF">
          <w:t xml:space="preserve">Board </w:t>
        </w:r>
      </w:ins>
      <w:ins w:id="993" w:author="Pratt, Jamie@Waterboards" w:date="2023-10-16T16:12:00Z">
        <w:r w:rsidRPr="00AD0579">
          <w:t xml:space="preserve">Resolution 2021-0012). </w:t>
        </w:r>
      </w:ins>
      <w:bookmarkStart w:id="994" w:name="_Hlk152250112"/>
      <w:ins w:id="995" w:author="Pratt, Jamie@Waterboards" w:date="2023-11-30T15:20:00Z">
        <w:r w:rsidR="00AD5B7C">
          <w:t xml:space="preserve">This </w:t>
        </w:r>
      </w:ins>
      <w:ins w:id="996" w:author="Pratt, Jamie@Waterboards" w:date="2023-12-05T15:42:00Z">
        <w:r w:rsidR="006F2B42">
          <w:t>p</w:t>
        </w:r>
      </w:ins>
      <w:ins w:id="997" w:author="Pratt, Jamie@Waterboards" w:date="2023-11-30T15:20:00Z">
        <w:r w:rsidR="00AD5B7C">
          <w:t xml:space="preserve">olicy defines the term wetlands and includes wetland delineation </w:t>
        </w:r>
      </w:ins>
      <w:ins w:id="998" w:author="Pratt, Jamie@Waterboards" w:date="2023-11-30T15:21:00Z">
        <w:r w:rsidR="00AD5B7C">
          <w:t>procedures and</w:t>
        </w:r>
      </w:ins>
      <w:ins w:id="999" w:author="Pratt, Jamie@Waterboards" w:date="2023-11-30T15:20:00Z">
        <w:r w:rsidR="00AD5B7C">
          <w:t xml:space="preserve"> regulates discharges of</w:t>
        </w:r>
      </w:ins>
      <w:ins w:id="1000" w:author="Pratt, Jamie@Waterboards" w:date="2023-11-30T15:21:00Z">
        <w:r w:rsidR="00AD5B7C">
          <w:t xml:space="preserve"> dredged or fill materials to waters of the </w:t>
        </w:r>
      </w:ins>
      <w:ins w:id="1001" w:author="Pratt, Jamie@Waterboards" w:date="2024-01-12T16:14:00Z">
        <w:r w:rsidR="00B87C13">
          <w:t>s</w:t>
        </w:r>
      </w:ins>
      <w:ins w:id="1002" w:author="Pratt, Jamie@Waterboards" w:date="2023-11-30T15:21:00Z">
        <w:r w:rsidR="00AD5B7C">
          <w:t>tate.</w:t>
        </w:r>
        <w:bookmarkEnd w:id="994"/>
        <w:r w:rsidR="00AD5B7C">
          <w:t xml:space="preserve"> </w:t>
        </w:r>
      </w:ins>
      <w:ins w:id="1003" w:author="Pratt, Jamie@Waterboards" w:date="2023-10-16T16:12:00Z">
        <w:r w:rsidRPr="00AD0579">
          <w:rPr>
            <w:rFonts w:cstheme="minorHAnsi"/>
          </w:rPr>
          <w:t>T</w:t>
        </w:r>
        <w:r w:rsidRPr="00AD0579">
          <w:rPr>
            <w:rFonts w:cstheme="minorHAnsi"/>
            <w:shd w:val="clear" w:color="auto" w:fill="FFFFFF"/>
          </w:rPr>
          <w:t xml:space="preserve">he </w:t>
        </w:r>
      </w:ins>
      <w:ins w:id="1004" w:author="Pratt, Jamie@Waterboards" w:date="2023-12-07T12:25:00Z">
        <w:r w:rsidR="00E578CC">
          <w:rPr>
            <w:rFonts w:cstheme="minorHAnsi"/>
            <w:shd w:val="clear" w:color="auto" w:fill="FFFFFF"/>
          </w:rPr>
          <w:t>p</w:t>
        </w:r>
      </w:ins>
      <w:ins w:id="1005" w:author="Pratt, Jamie@Waterboards" w:date="2023-10-16T16:12:00Z">
        <w:r w:rsidRPr="00AD0579">
          <w:rPr>
            <w:rFonts w:cstheme="minorHAnsi"/>
            <w:shd w:val="clear" w:color="auto" w:fill="FFFFFF"/>
          </w:rPr>
          <w:t>rocedures consist of four major elements: 1) a wetland definition; 2) a framework for determining if a wetland feature is a water of the state; 3) wetland delineation procedures; and 4) procedures for the submittal, review, and approval of applications for Water Quality Certifications and Waste Discharge Requirements for dredge or fill activities.</w:t>
        </w:r>
      </w:ins>
      <w:ins w:id="1006" w:author="Pratt, Jamie@Waterboards" w:date="2023-11-30T15:24:00Z">
        <w:r w:rsidR="00AD5B7C">
          <w:rPr>
            <w:rFonts w:cstheme="minorHAnsi"/>
            <w:shd w:val="clear" w:color="auto" w:fill="FFFFFF"/>
          </w:rPr>
          <w:t xml:space="preserve"> </w:t>
        </w:r>
        <w:r w:rsidR="00AD5B7C">
          <w:rPr>
            <w:rFonts w:cstheme="minorHAnsi"/>
            <w:color w:val="333333"/>
            <w:shd w:val="clear" w:color="auto" w:fill="FFFFFF"/>
          </w:rPr>
          <w:t xml:space="preserve">This </w:t>
        </w:r>
      </w:ins>
      <w:ins w:id="1007" w:author="Pratt, Jamie@Waterboards" w:date="2023-12-07T12:26:00Z">
        <w:r w:rsidR="00E578CC">
          <w:rPr>
            <w:rFonts w:cstheme="minorHAnsi"/>
            <w:color w:val="333333"/>
            <w:shd w:val="clear" w:color="auto" w:fill="FFFFFF"/>
          </w:rPr>
          <w:t>p</w:t>
        </w:r>
      </w:ins>
      <w:ins w:id="1008" w:author="Pratt, Jamie@Waterboards" w:date="2023-11-30T15:24:00Z">
        <w:r w:rsidR="00AD5B7C">
          <w:rPr>
            <w:rFonts w:cstheme="minorHAnsi"/>
            <w:color w:val="333333"/>
            <w:shd w:val="clear" w:color="auto" w:fill="FFFFFF"/>
          </w:rPr>
          <w:t>olicy is for use and inclusion in the Ocean Plan.</w:t>
        </w:r>
      </w:ins>
    </w:p>
    <w:bookmarkEnd w:id="982"/>
    <w:p w14:paraId="10348AA6" w14:textId="10FF3AA8" w:rsidR="001A0102" w:rsidRPr="00AD0579" w:rsidRDefault="001A0102" w:rsidP="001A0102">
      <w:pPr>
        <w:pStyle w:val="BodyText"/>
        <w:rPr>
          <w:ins w:id="1009" w:author="Pratt, Jamie@Waterboards" w:date="2023-10-16T16:12:00Z"/>
        </w:rPr>
      </w:pPr>
      <w:ins w:id="1010" w:author="Pratt, Jamie@Waterboards" w:date="2023-10-16T16:12:00Z">
        <w:r w:rsidRPr="00AD0579">
          <w:t>5.1.1</w:t>
        </w:r>
      </w:ins>
      <w:ins w:id="1011" w:author="Pratt, Jamie@Waterboards" w:date="2023-11-14T10:58:00Z">
        <w:r w:rsidR="00990142">
          <w:t>4</w:t>
        </w:r>
      </w:ins>
      <w:ins w:id="1012" w:author="Pratt, Jamie@Waterboards" w:date="2023-10-16T16:12:00Z">
        <w:r w:rsidRPr="00AD0579">
          <w:t>. Cannabis Policy</w:t>
        </w:r>
      </w:ins>
    </w:p>
    <w:p w14:paraId="4AB7B76E" w14:textId="14766D30" w:rsidR="001A0102" w:rsidRPr="00AD0579" w:rsidRDefault="001A0102" w:rsidP="001A0102">
      <w:pPr>
        <w:pStyle w:val="BodyText"/>
        <w:rPr>
          <w:ins w:id="1013" w:author="Pratt, Jamie@Waterboards" w:date="2023-10-16T16:12:00Z"/>
          <w:rFonts w:cstheme="minorHAnsi"/>
          <w:shd w:val="clear" w:color="auto" w:fill="FFFFFF"/>
        </w:rPr>
      </w:pPr>
      <w:bookmarkStart w:id="1014" w:name="_Hlk156467597"/>
      <w:ins w:id="1015" w:author="Pratt, Jamie@Waterboards" w:date="2023-10-16T16:12:00Z">
        <w:r w:rsidRPr="00AD0579">
          <w:t xml:space="preserve">The </w:t>
        </w:r>
        <w:r w:rsidRPr="00AD0579">
          <w:rPr>
            <w:i/>
            <w:iCs/>
          </w:rPr>
          <w:t>Cannabis Cultivation Policy: Principles and Guidelines for Cannabis Cultivation</w:t>
        </w:r>
        <w:r w:rsidRPr="00AD0579">
          <w:t xml:space="preserve"> was adopted on October 17, 2017 (</w:t>
        </w:r>
      </w:ins>
      <w:ins w:id="1016" w:author="Pratt, Jamie@Waterboards" w:date="2024-01-09T15:08:00Z">
        <w:r w:rsidR="00897BDF">
          <w:t xml:space="preserve">State </w:t>
        </w:r>
      </w:ins>
      <w:ins w:id="1017" w:author="Pratt, Jamie@Waterboards" w:date="2024-02-08T18:59:00Z">
        <w:r w:rsidR="00BB2FEE">
          <w:t xml:space="preserve">Water </w:t>
        </w:r>
      </w:ins>
      <w:ins w:id="1018" w:author="Pratt, Jamie@Waterboards" w:date="2024-01-09T15:08:00Z">
        <w:r w:rsidR="00897BDF">
          <w:t xml:space="preserve">Board </w:t>
        </w:r>
      </w:ins>
      <w:ins w:id="1019" w:author="Pratt, Jamie@Waterboards" w:date="2023-10-16T16:12:00Z">
        <w:r w:rsidRPr="00AD0579">
          <w:t>Resolution 2017-0063)</w:t>
        </w:r>
      </w:ins>
      <w:ins w:id="1020" w:author="Pratt, Jamie@Waterboards" w:date="2023-11-30T15:25:00Z">
        <w:r w:rsidR="00AD5B7C">
          <w:t xml:space="preserve"> and </w:t>
        </w:r>
      </w:ins>
      <w:ins w:id="1021" w:author="Pratt, Jamie@Waterboards" w:date="2023-12-01T16:48:00Z">
        <w:r w:rsidR="00B06C45">
          <w:t>amend</w:t>
        </w:r>
      </w:ins>
      <w:ins w:id="1022" w:author="Pratt, Jamie@Waterboards" w:date="2023-11-30T15:25:00Z">
        <w:r w:rsidR="00AD5B7C">
          <w:t>ed</w:t>
        </w:r>
      </w:ins>
      <w:ins w:id="1023" w:author="Pratt, Jamie@Waterboards" w:date="2023-11-30T15:26:00Z">
        <w:r w:rsidR="00AD5B7C">
          <w:t xml:space="preserve"> on February 5, 2019 (</w:t>
        </w:r>
      </w:ins>
      <w:ins w:id="1024" w:author="Pratt, Jamie@Waterboards" w:date="2024-01-09T15:08:00Z">
        <w:r w:rsidR="00897BDF">
          <w:t xml:space="preserve">State </w:t>
        </w:r>
      </w:ins>
      <w:ins w:id="1025" w:author="Pratt, Jamie@Waterboards" w:date="2024-02-08T18:59:00Z">
        <w:r w:rsidR="00BB2FEE">
          <w:t>Water</w:t>
        </w:r>
      </w:ins>
      <w:ins w:id="1026" w:author="Pratt, Jamie@Waterboards" w:date="2024-02-08T19:00:00Z">
        <w:r w:rsidR="00BB2FEE">
          <w:t xml:space="preserve"> </w:t>
        </w:r>
      </w:ins>
      <w:ins w:id="1027" w:author="Pratt, Jamie@Waterboards" w:date="2024-01-09T15:08:00Z">
        <w:r w:rsidR="00897BDF">
          <w:t xml:space="preserve">Board </w:t>
        </w:r>
      </w:ins>
      <w:ins w:id="1028" w:author="Pratt, Jamie@Waterboards" w:date="2023-11-30T15:26:00Z">
        <w:r w:rsidR="00AD5B7C">
          <w:t>Resolution 2019-0007)</w:t>
        </w:r>
      </w:ins>
      <w:ins w:id="1029" w:author="Pratt, Jamie@Waterboards" w:date="2023-10-16T16:12:00Z">
        <w:r w:rsidRPr="00AD0579">
          <w:t xml:space="preserve">. This policy </w:t>
        </w:r>
        <w:r w:rsidRPr="00AD0579">
          <w:rPr>
            <w:rFonts w:cstheme="minorHAnsi"/>
            <w:shd w:val="clear" w:color="auto" w:fill="FFFFFF"/>
          </w:rPr>
          <w:t xml:space="preserve">establishes principles and guidelines (requirements) for cannabis cultivation activities to protect water quality and instream flows. The purpose of the Cannabis Policy is to ensure that the diversion of water and discharge of waste associated with cannabis cultivation does not have a negative impact on water quality, aquatic habitat, riparian habitat, wetlands, and springs. The Cannabis Policy requirements are primarily implemented through the Water Boards Cannabis Cultivation General Order and Cannabis SIUR permits in </w:t>
        </w:r>
        <w:r w:rsidRPr="00AD0579">
          <w:rPr>
            <w:rFonts w:cstheme="minorHAnsi"/>
            <w:shd w:val="clear" w:color="auto" w:fill="FFFFFF"/>
          </w:rPr>
          <w:lastRenderedPageBreak/>
          <w:t xml:space="preserve">addition to the California Department of Food and Agriculture's </w:t>
        </w:r>
        <w:proofErr w:type="spellStart"/>
        <w:r w:rsidRPr="00AD0579">
          <w:rPr>
            <w:rFonts w:cstheme="minorHAnsi"/>
            <w:shd w:val="clear" w:color="auto" w:fill="FFFFFF"/>
          </w:rPr>
          <w:t>CalCannabis</w:t>
        </w:r>
        <w:proofErr w:type="spellEnd"/>
        <w:r w:rsidRPr="00AD0579">
          <w:rPr>
            <w:rFonts w:cstheme="minorHAnsi"/>
            <w:shd w:val="clear" w:color="auto" w:fill="FFFFFF"/>
          </w:rPr>
          <w:t xml:space="preserve"> Cultivation Licensing Program.</w:t>
        </w:r>
      </w:ins>
    </w:p>
    <w:bookmarkEnd w:id="1014"/>
    <w:p w14:paraId="0504C87D" w14:textId="0CC18C21" w:rsidR="001A0102" w:rsidRPr="00AD0579" w:rsidRDefault="001A0102" w:rsidP="001A0102">
      <w:pPr>
        <w:pStyle w:val="BodyText"/>
        <w:rPr>
          <w:ins w:id="1030" w:author="Pratt, Jamie@Waterboards" w:date="2023-10-16T16:12:00Z"/>
        </w:rPr>
      </w:pPr>
      <w:ins w:id="1031" w:author="Pratt, Jamie@Waterboards" w:date="2023-10-16T16:12:00Z">
        <w:r w:rsidRPr="00AD0579">
          <w:t>5.1.1</w:t>
        </w:r>
      </w:ins>
      <w:ins w:id="1032" w:author="Pratt, Jamie@Waterboards" w:date="2023-11-14T10:58:00Z">
        <w:r w:rsidR="00990142">
          <w:t>5</w:t>
        </w:r>
      </w:ins>
      <w:ins w:id="1033" w:author="Pratt, Jamie@Waterboards" w:date="2023-10-16T16:12:00Z">
        <w:r w:rsidRPr="00AD0579">
          <w:t>. Compliance Schedule Policy</w:t>
        </w:r>
      </w:ins>
    </w:p>
    <w:p w14:paraId="238C0880" w14:textId="1A5B0591" w:rsidR="001A0102" w:rsidRPr="00AD0579" w:rsidRDefault="001A0102" w:rsidP="001A0102">
      <w:pPr>
        <w:pStyle w:val="BodyText"/>
        <w:rPr>
          <w:ins w:id="1034" w:author="Pratt, Jamie@Waterboards" w:date="2023-10-16T16:12:00Z"/>
        </w:rPr>
      </w:pPr>
      <w:bookmarkStart w:id="1035" w:name="_Hlk156467610"/>
      <w:ins w:id="1036" w:author="Pratt, Jamie@Waterboards" w:date="2023-10-16T16:12:00Z">
        <w:r w:rsidRPr="00AD0579">
          <w:t>The</w:t>
        </w:r>
        <w:r w:rsidRPr="00AD0579">
          <w:rPr>
            <w:i/>
            <w:iCs/>
          </w:rPr>
          <w:t xml:space="preserve"> Policy for Compliance Schedules in National Pollutant Discharge Elimination System Permits</w:t>
        </w:r>
        <w:r w:rsidRPr="00AD0579">
          <w:t xml:space="preserve"> was adopted on April 15, 2008 (</w:t>
        </w:r>
      </w:ins>
      <w:ins w:id="1037" w:author="Pratt, Jamie@Waterboards" w:date="2024-01-09T15:08:00Z">
        <w:r w:rsidR="00897BDF">
          <w:t xml:space="preserve">State </w:t>
        </w:r>
      </w:ins>
      <w:ins w:id="1038" w:author="Pratt, Jamie@Waterboards" w:date="2024-02-08T19:00:00Z">
        <w:r w:rsidR="00BB2FEE">
          <w:t xml:space="preserve">Water </w:t>
        </w:r>
      </w:ins>
      <w:ins w:id="1039" w:author="Pratt, Jamie@Waterboards" w:date="2024-01-09T15:08:00Z">
        <w:r w:rsidR="00897BDF">
          <w:t xml:space="preserve">Board </w:t>
        </w:r>
      </w:ins>
      <w:ins w:id="1040" w:author="Pratt, Jamie@Waterboards" w:date="2023-10-16T16:12:00Z">
        <w:r w:rsidRPr="00AD0579">
          <w:t>Resolution 2008-0025). This policy describes how the water boards shall implement the NPDES permit program and addresses the need for uniform provisions authorizing compliance schedules for statewide consistency.</w:t>
        </w:r>
      </w:ins>
    </w:p>
    <w:bookmarkEnd w:id="1035"/>
    <w:p w14:paraId="4E2EECF7" w14:textId="48194D68" w:rsidR="001A0102" w:rsidRPr="00AD0579" w:rsidRDefault="001A0102" w:rsidP="001A0102">
      <w:pPr>
        <w:pStyle w:val="BodyText"/>
        <w:rPr>
          <w:ins w:id="1041" w:author="Pratt, Jamie@Waterboards" w:date="2023-10-16T16:12:00Z"/>
        </w:rPr>
      </w:pPr>
      <w:ins w:id="1042" w:author="Pratt, Jamie@Waterboards" w:date="2023-10-16T16:12:00Z">
        <w:r w:rsidRPr="00AD0579">
          <w:t>5.1.1</w:t>
        </w:r>
      </w:ins>
      <w:ins w:id="1043" w:author="Pratt, Jamie@Waterboards" w:date="2023-11-14T10:58:00Z">
        <w:r w:rsidR="00990142">
          <w:t>6</w:t>
        </w:r>
      </w:ins>
      <w:ins w:id="1044" w:author="Pratt, Jamie@Waterboards" w:date="2023-10-16T16:12:00Z">
        <w:r w:rsidRPr="00AD0579">
          <w:t>. Consolidated Cleanup Plan</w:t>
        </w:r>
      </w:ins>
    </w:p>
    <w:p w14:paraId="7945B118" w14:textId="02555E00" w:rsidR="001A0102" w:rsidRPr="00AD0579" w:rsidRDefault="001A0102" w:rsidP="001A0102">
      <w:pPr>
        <w:pStyle w:val="BodyText"/>
        <w:rPr>
          <w:ins w:id="1045" w:author="Pratt, Jamie@Waterboards" w:date="2023-10-16T16:12:00Z"/>
        </w:rPr>
      </w:pPr>
      <w:bookmarkStart w:id="1046" w:name="_Hlk156467623"/>
      <w:ins w:id="1047" w:author="Pratt, Jamie@Waterboards" w:date="2023-10-16T16:12:00Z">
        <w:r w:rsidRPr="00AD0579">
          <w:t xml:space="preserve">The </w:t>
        </w:r>
        <w:r w:rsidRPr="00AD0579">
          <w:rPr>
            <w:i/>
            <w:iCs/>
          </w:rPr>
          <w:t>Consolidated Toxic Hot Spots Cleanup Plan</w:t>
        </w:r>
        <w:r w:rsidRPr="00AD0579">
          <w:t xml:space="preserve"> was adopted as a State Policy on June 17, 1999 (</w:t>
        </w:r>
      </w:ins>
      <w:ins w:id="1048" w:author="Pratt, Jamie@Waterboards" w:date="2024-01-09T15:08:00Z">
        <w:r w:rsidR="00897BDF">
          <w:t xml:space="preserve">State </w:t>
        </w:r>
      </w:ins>
      <w:ins w:id="1049" w:author="Pratt, Jamie@Waterboards" w:date="2024-02-08T19:00:00Z">
        <w:r w:rsidR="00BB2FEE">
          <w:t xml:space="preserve">Water </w:t>
        </w:r>
      </w:ins>
      <w:ins w:id="1050" w:author="Pratt, Jamie@Waterboards" w:date="2024-01-09T15:08:00Z">
        <w:r w:rsidR="00897BDF">
          <w:t xml:space="preserve">Board </w:t>
        </w:r>
      </w:ins>
      <w:ins w:id="1051" w:author="Pratt, Jamie@Waterboards" w:date="2023-10-16T16:12:00Z">
        <w:r w:rsidRPr="00AD0579">
          <w:t>Resolution 99-065) and amended on January 22, 2004 (</w:t>
        </w:r>
      </w:ins>
      <w:ins w:id="1052" w:author="Pratt, Jamie@Waterboards" w:date="2024-01-09T15:08:00Z">
        <w:r w:rsidR="00897BDF">
          <w:t xml:space="preserve">State </w:t>
        </w:r>
      </w:ins>
      <w:ins w:id="1053" w:author="Pratt, Jamie@Waterboards" w:date="2024-02-08T19:00:00Z">
        <w:r w:rsidR="00BB2FEE">
          <w:t xml:space="preserve">Water </w:t>
        </w:r>
      </w:ins>
      <w:ins w:id="1054" w:author="Pratt, Jamie@Waterboards" w:date="2024-01-09T15:09:00Z">
        <w:r w:rsidR="00897BDF">
          <w:t xml:space="preserve">Board </w:t>
        </w:r>
      </w:ins>
      <w:ins w:id="1055" w:author="Pratt, Jamie@Waterboards" w:date="2023-10-16T16:12:00Z">
        <w:r w:rsidRPr="00AD0579">
          <w:t>Resolution 2004-0002). This policy contains a specific definition of a toxic hot spot, ranking criteria to assist Water Boards in establishing priorities for addressing toxic hot spots in plans, and other measures necessary to facilitate completion of plans to address known toxic hot spots and prevent further pollution or creation of new toxic hot spots.</w:t>
        </w:r>
      </w:ins>
    </w:p>
    <w:bookmarkEnd w:id="1046"/>
    <w:p w14:paraId="01A7DF1B" w14:textId="29180BD4" w:rsidR="001A0102" w:rsidRPr="00AD0579" w:rsidRDefault="001A0102" w:rsidP="001A0102">
      <w:pPr>
        <w:pStyle w:val="BodyText"/>
        <w:rPr>
          <w:ins w:id="1056" w:author="Pratt, Jamie@Waterboards" w:date="2023-10-16T16:12:00Z"/>
        </w:rPr>
      </w:pPr>
      <w:ins w:id="1057" w:author="Pratt, Jamie@Waterboards" w:date="2023-10-16T16:12:00Z">
        <w:r w:rsidRPr="00AD0579">
          <w:t>5.1.1</w:t>
        </w:r>
      </w:ins>
      <w:ins w:id="1058" w:author="Pratt, Jamie@Waterboards" w:date="2023-11-14T10:58:00Z">
        <w:r w:rsidR="00990142">
          <w:t>7</w:t>
        </w:r>
      </w:ins>
      <w:ins w:id="1059" w:author="Pratt, Jamie@Waterboards" w:date="2023-10-16T16:12:00Z">
        <w:r w:rsidRPr="00AD0579">
          <w:t>. Enforcement Policy</w:t>
        </w:r>
      </w:ins>
    </w:p>
    <w:p w14:paraId="2026CC2D" w14:textId="3BFBFAA3" w:rsidR="001A0102" w:rsidRPr="00AD0579" w:rsidRDefault="001A0102" w:rsidP="001A0102">
      <w:pPr>
        <w:pStyle w:val="BodyText"/>
        <w:rPr>
          <w:ins w:id="1060" w:author="Pratt, Jamie@Waterboards" w:date="2023-10-16T16:12:00Z"/>
        </w:rPr>
      </w:pPr>
      <w:bookmarkStart w:id="1061" w:name="_Hlk156467641"/>
      <w:ins w:id="1062" w:author="Pratt, Jamie@Waterboards" w:date="2023-10-16T16:12:00Z">
        <w:r w:rsidRPr="00AD0579">
          <w:t xml:space="preserve">The </w:t>
        </w:r>
        <w:r w:rsidRPr="00AD0579">
          <w:rPr>
            <w:i/>
            <w:iCs/>
          </w:rPr>
          <w:t>Water Quality Enforcement Policy</w:t>
        </w:r>
        <w:r w:rsidRPr="00AD0579">
          <w:t xml:space="preserve"> was adopted on February 3, 2009 (</w:t>
        </w:r>
      </w:ins>
      <w:ins w:id="1063" w:author="Pratt, Jamie@Waterboards" w:date="2024-01-09T15:09:00Z">
        <w:r w:rsidR="00897BDF">
          <w:t xml:space="preserve">State </w:t>
        </w:r>
      </w:ins>
      <w:ins w:id="1064" w:author="Pratt, Jamie@Waterboards" w:date="2024-02-08T19:00:00Z">
        <w:r w:rsidR="00BB2FEE">
          <w:t xml:space="preserve">Water </w:t>
        </w:r>
      </w:ins>
      <w:ins w:id="1065" w:author="Pratt, Jamie@Waterboards" w:date="2024-01-09T15:09:00Z">
        <w:r w:rsidR="00897BDF">
          <w:t xml:space="preserve">Board </w:t>
        </w:r>
      </w:ins>
      <w:ins w:id="1066" w:author="Pratt, Jamie@Waterboards" w:date="2023-10-16T16:12:00Z">
        <w:r w:rsidRPr="00AD0579">
          <w:t xml:space="preserve">Resolution 2009-0083) and amended on </w:t>
        </w:r>
      </w:ins>
      <w:ins w:id="1067" w:author="Pratt, Jamie@Waterboards" w:date="2023-12-06T16:26:00Z">
        <w:r w:rsidR="000F19E6">
          <w:t>December 5</w:t>
        </w:r>
      </w:ins>
      <w:ins w:id="1068" w:author="Pratt, Jamie@Waterboards" w:date="2023-10-16T16:12:00Z">
        <w:r w:rsidRPr="00AD0579">
          <w:t>, 20</w:t>
        </w:r>
      </w:ins>
      <w:ins w:id="1069" w:author="Pratt, Jamie@Waterboards" w:date="2023-12-06T16:26:00Z">
        <w:r w:rsidR="000F19E6">
          <w:t>23</w:t>
        </w:r>
      </w:ins>
      <w:ins w:id="1070" w:author="Pratt, Jamie@Waterboards" w:date="2023-10-16T16:12:00Z">
        <w:r w:rsidRPr="00AD0579">
          <w:t xml:space="preserve"> (</w:t>
        </w:r>
      </w:ins>
      <w:ins w:id="1071" w:author="Pratt, Jamie@Waterboards" w:date="2024-01-09T15:09:00Z">
        <w:r w:rsidR="00897BDF">
          <w:t xml:space="preserve">State </w:t>
        </w:r>
      </w:ins>
      <w:ins w:id="1072" w:author="Pratt, Jamie@Waterboards" w:date="2024-02-08T19:00:00Z">
        <w:r w:rsidR="00BB2FEE">
          <w:t xml:space="preserve">Water </w:t>
        </w:r>
      </w:ins>
      <w:ins w:id="1073" w:author="Pratt, Jamie@Waterboards" w:date="2024-01-09T15:09:00Z">
        <w:r w:rsidR="00897BDF">
          <w:t xml:space="preserve">Board </w:t>
        </w:r>
      </w:ins>
      <w:ins w:id="1074" w:author="Pratt, Jamie@Waterboards" w:date="2023-10-16T16:12:00Z">
        <w:r w:rsidRPr="00AD0579">
          <w:t>Resolution 20</w:t>
        </w:r>
      </w:ins>
      <w:ins w:id="1075" w:author="Pratt, Jamie@Waterboards" w:date="2023-12-06T16:26:00Z">
        <w:r w:rsidR="000F19E6">
          <w:t>23</w:t>
        </w:r>
      </w:ins>
      <w:ins w:id="1076" w:author="Pratt, Jamie@Waterboards" w:date="2023-10-16T16:12:00Z">
        <w:r w:rsidRPr="00AD0579">
          <w:t>-00</w:t>
        </w:r>
      </w:ins>
      <w:ins w:id="1077" w:author="Pratt, Jamie@Waterboards" w:date="2023-12-06T16:26:00Z">
        <w:r w:rsidR="000F19E6">
          <w:t>43</w:t>
        </w:r>
      </w:ins>
      <w:ins w:id="1078" w:author="Pratt, Jamie@Waterboards" w:date="2023-10-16T16:12:00Z">
        <w:r w:rsidRPr="00AD0579">
          <w:t>). This policy provides guidance for the application of the California Water Code enforcement provisions and defines a consistent and transparent enforcement process and penalty methodology application.</w:t>
        </w:r>
      </w:ins>
    </w:p>
    <w:bookmarkEnd w:id="1061"/>
    <w:p w14:paraId="0B73AB20" w14:textId="267CAE31" w:rsidR="001A0102" w:rsidRPr="00AD0579" w:rsidRDefault="001A0102" w:rsidP="001A0102">
      <w:pPr>
        <w:pStyle w:val="BodyText"/>
        <w:rPr>
          <w:ins w:id="1079" w:author="Pratt, Jamie@Waterboards" w:date="2023-10-16T16:12:00Z"/>
        </w:rPr>
      </w:pPr>
      <w:ins w:id="1080" w:author="Pratt, Jamie@Waterboards" w:date="2023-10-16T16:12:00Z">
        <w:r w:rsidRPr="00AD0579">
          <w:t>5.1.1</w:t>
        </w:r>
      </w:ins>
      <w:ins w:id="1081" w:author="Pratt, Jamie@Waterboards" w:date="2023-11-14T10:58:00Z">
        <w:r w:rsidR="00990142">
          <w:t>8</w:t>
        </w:r>
      </w:ins>
      <w:ins w:id="1082" w:author="Pratt, Jamie@Waterboards" w:date="2023-10-16T16:12:00Z">
        <w:r w:rsidRPr="00AD0579">
          <w:t>. Impaired Waters Policy</w:t>
        </w:r>
      </w:ins>
    </w:p>
    <w:p w14:paraId="6F78A242" w14:textId="6ACC115D" w:rsidR="001A0102" w:rsidRPr="00AD0579" w:rsidRDefault="001A0102" w:rsidP="001A0102">
      <w:pPr>
        <w:pStyle w:val="BodyText"/>
        <w:rPr>
          <w:ins w:id="1083" w:author="Pratt, Jamie@Waterboards" w:date="2023-10-16T16:12:00Z"/>
        </w:rPr>
      </w:pPr>
      <w:bookmarkStart w:id="1084" w:name="_Hlk156467654"/>
      <w:ins w:id="1085" w:author="Pratt, Jamie@Waterboards" w:date="2023-10-16T16:12:00Z">
        <w:r w:rsidRPr="00AD0579">
          <w:t xml:space="preserve">The </w:t>
        </w:r>
        <w:r w:rsidRPr="00AD0579">
          <w:rPr>
            <w:i/>
            <w:iCs/>
          </w:rPr>
          <w:t>Water Quality Control Policy for Addressing Impaired Waters: Regulatory Structure and Options</w:t>
        </w:r>
        <w:r w:rsidRPr="00AD0579">
          <w:t xml:space="preserve"> was adopted on June 16, 2005 (</w:t>
        </w:r>
      </w:ins>
      <w:ins w:id="1086" w:author="Pratt, Jamie@Waterboards" w:date="2024-01-09T15:10:00Z">
        <w:r w:rsidR="00F81E59">
          <w:t xml:space="preserve">State </w:t>
        </w:r>
      </w:ins>
      <w:ins w:id="1087" w:author="Pratt, Jamie@Waterboards" w:date="2024-02-08T19:01:00Z">
        <w:r w:rsidR="00BB2FEE">
          <w:t xml:space="preserve">Water </w:t>
        </w:r>
      </w:ins>
      <w:ins w:id="1088" w:author="Pratt, Jamie@Waterboards" w:date="2024-01-09T15:10:00Z">
        <w:r w:rsidR="00F81E59">
          <w:t xml:space="preserve">Board </w:t>
        </w:r>
      </w:ins>
      <w:ins w:id="1089" w:author="Pratt, Jamie@Waterboards" w:date="2023-10-16T16:12:00Z">
        <w:r w:rsidRPr="00AD0579">
          <w:t xml:space="preserve">Resolution 2005-0050). This policy ensures that the impaired waters of the </w:t>
        </w:r>
      </w:ins>
      <w:ins w:id="1090" w:author="Pratt, Jamie@Waterboards" w:date="2024-01-12T16:14:00Z">
        <w:r w:rsidR="00B87C13">
          <w:t>s</w:t>
        </w:r>
      </w:ins>
      <w:ins w:id="1091" w:author="Pratt, Jamie@Waterboards" w:date="2023-10-16T16:12:00Z">
        <w:r w:rsidRPr="00AD0579">
          <w:t xml:space="preserve">tate are addressed in a timely and meaningful fashion. The policy provides guidance on principles that can be applied to resolve impairments in surfaces waters of the </w:t>
        </w:r>
      </w:ins>
      <w:ins w:id="1092" w:author="Pratt, Jamie@Waterboards" w:date="2024-01-12T16:14:00Z">
        <w:r w:rsidR="00B87C13">
          <w:t>s</w:t>
        </w:r>
      </w:ins>
      <w:ins w:id="1093" w:author="Pratt, Jamie@Waterboards" w:date="2023-10-16T16:12:00Z">
        <w:r w:rsidRPr="00AD0579">
          <w:t xml:space="preserve">tate and on processes that can be used to adopt Total Maximum Daily Loads in California. </w:t>
        </w:r>
      </w:ins>
    </w:p>
    <w:bookmarkEnd w:id="1084"/>
    <w:p w14:paraId="01F5A5F2" w14:textId="537306AD" w:rsidR="001A0102" w:rsidRPr="00AD0579" w:rsidRDefault="001A0102" w:rsidP="001A0102">
      <w:pPr>
        <w:pStyle w:val="BodyText"/>
        <w:rPr>
          <w:ins w:id="1094" w:author="Pratt, Jamie@Waterboards" w:date="2023-10-16T16:12:00Z"/>
        </w:rPr>
      </w:pPr>
      <w:ins w:id="1095" w:author="Pratt, Jamie@Waterboards" w:date="2023-10-16T16:12:00Z">
        <w:r w:rsidRPr="00AD0579">
          <w:t>5.1.</w:t>
        </w:r>
      </w:ins>
      <w:ins w:id="1096" w:author="Pratt, Jamie@Waterboards" w:date="2023-11-08T17:32:00Z">
        <w:r w:rsidR="00A35ADD">
          <w:t>1</w:t>
        </w:r>
      </w:ins>
      <w:ins w:id="1097" w:author="Pratt, Jamie@Waterboards" w:date="2023-11-14T10:58:00Z">
        <w:r w:rsidR="00990142">
          <w:t>9</w:t>
        </w:r>
      </w:ins>
      <w:ins w:id="1098" w:author="Pratt, Jamie@Waterboards" w:date="2023-10-16T16:12:00Z">
        <w:r w:rsidRPr="00AD0579">
          <w:t>. Once-Through Cooling Water Policy for Coastal and Estuarine Waters</w:t>
        </w:r>
      </w:ins>
    </w:p>
    <w:p w14:paraId="47EBD642" w14:textId="2E42086E" w:rsidR="001A0102" w:rsidRPr="00AD0579" w:rsidRDefault="001A0102" w:rsidP="001A0102">
      <w:pPr>
        <w:pStyle w:val="BodyText"/>
        <w:rPr>
          <w:ins w:id="1099" w:author="Pratt, Jamie@Waterboards" w:date="2023-10-16T16:12:00Z"/>
        </w:rPr>
      </w:pPr>
      <w:bookmarkStart w:id="1100" w:name="_Hlk156467668"/>
      <w:ins w:id="1101" w:author="Pratt, Jamie@Waterboards" w:date="2023-10-16T16:12:00Z">
        <w:r w:rsidRPr="00AD0579">
          <w:t xml:space="preserve">The </w:t>
        </w:r>
        <w:r w:rsidRPr="00AD0579">
          <w:rPr>
            <w:i/>
            <w:iCs/>
          </w:rPr>
          <w:t>Water Quality Control Policy on the Use of Coastal and Estuarine Water for Power Plant Cooling</w:t>
        </w:r>
        <w:r w:rsidRPr="00AD0579">
          <w:t xml:space="preserve"> was adopted on May 4, 2010 (</w:t>
        </w:r>
      </w:ins>
      <w:ins w:id="1102" w:author="Pratt, Jamie@Waterboards" w:date="2024-01-09T15:10:00Z">
        <w:r w:rsidR="00F81E59">
          <w:t xml:space="preserve">State </w:t>
        </w:r>
      </w:ins>
      <w:ins w:id="1103" w:author="Pratt, Jamie@Waterboards" w:date="2024-02-08T19:01:00Z">
        <w:r w:rsidR="00BB2FEE">
          <w:t xml:space="preserve">Water </w:t>
        </w:r>
      </w:ins>
      <w:ins w:id="1104" w:author="Pratt, Jamie@Waterboards" w:date="2024-01-09T15:10:00Z">
        <w:r w:rsidR="00F81E59">
          <w:t xml:space="preserve">Board </w:t>
        </w:r>
      </w:ins>
      <w:ins w:id="1105" w:author="Pratt, Jamie@Waterboards" w:date="2023-10-16T16:12:00Z">
        <w:r w:rsidRPr="00AD0579">
          <w:t xml:space="preserve">Resolution 2010-0020) and amended several times, most recently on October </w:t>
        </w:r>
      </w:ins>
      <w:ins w:id="1106" w:author="Pratt, Jamie@Waterboards" w:date="2023-11-30T15:43:00Z">
        <w:r w:rsidR="00FF4DC5">
          <w:t>1</w:t>
        </w:r>
      </w:ins>
      <w:ins w:id="1107" w:author="Pratt, Jamie@Waterboards" w:date="2023-10-16T16:12:00Z">
        <w:r w:rsidRPr="00AD0579">
          <w:t>9, 2021 (</w:t>
        </w:r>
      </w:ins>
      <w:ins w:id="1108" w:author="Pratt, Jamie@Waterboards" w:date="2024-01-09T15:10:00Z">
        <w:r w:rsidR="00F81E59">
          <w:t xml:space="preserve">State </w:t>
        </w:r>
      </w:ins>
      <w:ins w:id="1109" w:author="Pratt, Jamie@Waterboards" w:date="2024-02-08T19:01:00Z">
        <w:r w:rsidR="00BB2FEE">
          <w:t xml:space="preserve">Water </w:t>
        </w:r>
      </w:ins>
      <w:ins w:id="1110" w:author="Pratt, Jamie@Waterboards" w:date="2024-01-09T15:10:00Z">
        <w:r w:rsidR="00F81E59">
          <w:t xml:space="preserve">Board </w:t>
        </w:r>
      </w:ins>
      <w:ins w:id="1111" w:author="Pratt, Jamie@Waterboards" w:date="2023-10-16T16:12:00Z">
        <w:r w:rsidRPr="00AD0579">
          <w:t>Resolution 2021-004</w:t>
        </w:r>
      </w:ins>
      <w:ins w:id="1112" w:author="Pratt, Jamie@Waterboards" w:date="2023-11-30T15:43:00Z">
        <w:r w:rsidR="00FF4DC5">
          <w:t>8</w:t>
        </w:r>
      </w:ins>
      <w:ins w:id="1113" w:author="Pratt, Jamie@Waterboards" w:date="2023-10-16T16:12:00Z">
        <w:r w:rsidRPr="00AD0579">
          <w:t>). This policy establishes requirements for the implementation of Clean Water Act</w:t>
        </w:r>
      </w:ins>
      <w:ins w:id="1114" w:author="Pratt, Jamie@Waterboards" w:date="2024-01-09T15:11:00Z">
        <w:r w:rsidR="00F81E59">
          <w:t xml:space="preserve"> </w:t>
        </w:r>
      </w:ins>
      <w:ins w:id="1115" w:author="Pratt, Jamie@Waterboards" w:date="2024-01-26T09:45:00Z">
        <w:r w:rsidR="00FE2B16">
          <w:t>s</w:t>
        </w:r>
      </w:ins>
      <w:ins w:id="1116" w:author="Pratt, Jamie@Waterboards" w:date="2024-01-09T15:11:00Z">
        <w:r w:rsidR="00F81E59">
          <w:t>ection</w:t>
        </w:r>
      </w:ins>
      <w:ins w:id="1117" w:author="Pratt, Jamie@Waterboards" w:date="2023-10-16T16:12:00Z">
        <w:r w:rsidRPr="00AD0579">
          <w:t xml:space="preserve"> 316(b), using best professional judgment in determining best technology available (BTA) for cooling water intake structures at existing coastal and estuarine power plants that must be implemented in NPDES permits.</w:t>
        </w:r>
      </w:ins>
    </w:p>
    <w:bookmarkEnd w:id="1100"/>
    <w:p w14:paraId="3D87754D" w14:textId="0A942192" w:rsidR="001A0102" w:rsidRPr="00AD0579" w:rsidRDefault="001A0102" w:rsidP="001A0102">
      <w:pPr>
        <w:pStyle w:val="BodyText"/>
        <w:rPr>
          <w:ins w:id="1118" w:author="Pratt, Jamie@Waterboards" w:date="2023-10-16T16:12:00Z"/>
        </w:rPr>
      </w:pPr>
      <w:ins w:id="1119" w:author="Pratt, Jamie@Waterboards" w:date="2023-10-16T16:12:00Z">
        <w:r w:rsidRPr="00AD0579">
          <w:t>5.1.</w:t>
        </w:r>
      </w:ins>
      <w:ins w:id="1120" w:author="Pratt, Jamie@Waterboards" w:date="2023-11-14T10:58:00Z">
        <w:r w:rsidR="00990142">
          <w:t>20</w:t>
        </w:r>
      </w:ins>
      <w:ins w:id="1121" w:author="Pratt, Jamie@Waterboards" w:date="2023-10-16T16:12:00Z">
        <w:r w:rsidRPr="00AD0579">
          <w:t>. Enclosed Bays and Estuaries Plan</w:t>
        </w:r>
      </w:ins>
    </w:p>
    <w:p w14:paraId="10ABD4DB" w14:textId="74CD584F" w:rsidR="001A0102" w:rsidRPr="00AD0579" w:rsidRDefault="001A0102" w:rsidP="001A0102">
      <w:pPr>
        <w:pStyle w:val="BodyText"/>
        <w:rPr>
          <w:ins w:id="1122" w:author="Pratt, Jamie@Waterboards" w:date="2023-10-16T16:12:00Z"/>
        </w:rPr>
      </w:pPr>
      <w:bookmarkStart w:id="1123" w:name="_Hlk156467682"/>
      <w:ins w:id="1124" w:author="Pratt, Jamie@Waterboards" w:date="2023-10-16T16:12:00Z">
        <w:r w:rsidRPr="00AD0579">
          <w:lastRenderedPageBreak/>
          <w:t xml:space="preserve">The </w:t>
        </w:r>
        <w:r w:rsidRPr="00AD0579">
          <w:rPr>
            <w:i/>
            <w:iCs/>
          </w:rPr>
          <w:t>Water Quality Control Plan for Enclosed Bays and Estuaries of California, Sediment Quality Provisions</w:t>
        </w:r>
        <w:r w:rsidRPr="00AD0579">
          <w:t xml:space="preserve"> was adopted on September 16, 2008 (</w:t>
        </w:r>
      </w:ins>
      <w:ins w:id="1125" w:author="Pratt, Jamie@Waterboards" w:date="2024-01-09T15:10:00Z">
        <w:r w:rsidR="00F81E59">
          <w:t xml:space="preserve">State </w:t>
        </w:r>
      </w:ins>
      <w:ins w:id="1126" w:author="Pratt, Jamie@Waterboards" w:date="2024-02-08T19:01:00Z">
        <w:r w:rsidR="00BB2FEE">
          <w:t xml:space="preserve">Water </w:t>
        </w:r>
      </w:ins>
      <w:ins w:id="1127" w:author="Pratt, Jamie@Waterboards" w:date="2024-01-09T15:10:00Z">
        <w:r w:rsidR="00F81E59">
          <w:t xml:space="preserve">Board </w:t>
        </w:r>
      </w:ins>
      <w:ins w:id="1128" w:author="Pratt, Jamie@Waterboards" w:date="2023-10-16T16:12:00Z">
        <w:r w:rsidRPr="00AD0579">
          <w:t>Resolution 20</w:t>
        </w:r>
      </w:ins>
      <w:ins w:id="1129" w:author="Pratt, Jamie@Waterboards" w:date="2023-12-05T15:56:00Z">
        <w:r w:rsidR="000B187E">
          <w:t>0</w:t>
        </w:r>
      </w:ins>
      <w:ins w:id="1130" w:author="Pratt, Jamie@Waterboards" w:date="2023-10-16T16:12:00Z">
        <w:r w:rsidRPr="00AD0579">
          <w:t>8-0070) and amended on April 6, 2011 (</w:t>
        </w:r>
      </w:ins>
      <w:ins w:id="1131" w:author="Pratt, Jamie@Waterboards" w:date="2024-01-09T15:10:00Z">
        <w:r w:rsidR="00F81E59">
          <w:t xml:space="preserve">State </w:t>
        </w:r>
      </w:ins>
      <w:ins w:id="1132" w:author="Pratt, Jamie@Waterboards" w:date="2024-02-08T19:01:00Z">
        <w:r w:rsidR="00BB2FEE">
          <w:t xml:space="preserve">Water </w:t>
        </w:r>
      </w:ins>
      <w:ins w:id="1133" w:author="Pratt, Jamie@Waterboards" w:date="2024-01-09T15:10:00Z">
        <w:r w:rsidR="00F81E59">
          <w:t>Board</w:t>
        </w:r>
      </w:ins>
      <w:ins w:id="1134" w:author="Pratt, Jamie@Waterboards" w:date="2024-01-09T15:11:00Z">
        <w:r w:rsidR="00F81E59">
          <w:t xml:space="preserve"> </w:t>
        </w:r>
      </w:ins>
      <w:ins w:id="1135" w:author="Pratt, Jamie@Waterboards" w:date="2023-10-16T16:12:00Z">
        <w:r w:rsidRPr="00AD0579">
          <w:t>Resolution 2011-0017) and on June 5, 2018 (</w:t>
        </w:r>
      </w:ins>
      <w:ins w:id="1136" w:author="Pratt, Jamie@Waterboards" w:date="2024-01-09T15:11:00Z">
        <w:r w:rsidR="00F81E59">
          <w:t xml:space="preserve">State </w:t>
        </w:r>
      </w:ins>
      <w:ins w:id="1137" w:author="Pratt, Jamie@Waterboards" w:date="2024-02-08T19:01:00Z">
        <w:r w:rsidR="00BB2FEE">
          <w:t xml:space="preserve">Water </w:t>
        </w:r>
      </w:ins>
      <w:ins w:id="1138" w:author="Pratt, Jamie@Waterboards" w:date="2024-01-09T15:11:00Z">
        <w:r w:rsidR="00F81E59">
          <w:t xml:space="preserve">Board </w:t>
        </w:r>
      </w:ins>
      <w:ins w:id="1139" w:author="Pratt, Jamie@Waterboards" w:date="2023-10-16T16:12:00Z">
        <w:r w:rsidRPr="00AD0579">
          <w:t xml:space="preserve">Resolution 2018-0028). This provision integrates chemical and biological measures to determine if sediment-dependent biota </w:t>
        </w:r>
        <w:proofErr w:type="gramStart"/>
        <w:r w:rsidRPr="00AD0579">
          <w:t>are</w:t>
        </w:r>
        <w:proofErr w:type="gramEnd"/>
        <w:r w:rsidRPr="00AD0579">
          <w:t xml:space="preserve"> protected or degraded as a result of exposure to toxic pollutants in sediment in order to protect benthic communities in enclosed bays and estuaries, human health, wildlife, and resident finfish.</w:t>
        </w:r>
      </w:ins>
    </w:p>
    <w:bookmarkEnd w:id="1123"/>
    <w:p w14:paraId="2B118CC8" w14:textId="1EAE54D7" w:rsidR="001A0102" w:rsidRPr="00AD0579" w:rsidRDefault="001A0102" w:rsidP="001A0102">
      <w:pPr>
        <w:pStyle w:val="BodyText"/>
        <w:rPr>
          <w:ins w:id="1140" w:author="Pratt, Jamie@Waterboards" w:date="2023-10-16T16:12:00Z"/>
        </w:rPr>
      </w:pPr>
      <w:ins w:id="1141" w:author="Pratt, Jamie@Waterboards" w:date="2023-10-16T16:12:00Z">
        <w:r w:rsidRPr="00AD0579">
          <w:t>5.1.</w:t>
        </w:r>
      </w:ins>
      <w:ins w:id="1142" w:author="Pratt, Jamie@Waterboards" w:date="2023-11-14T10:58:00Z">
        <w:r w:rsidR="00990142">
          <w:t>21</w:t>
        </w:r>
      </w:ins>
      <w:ins w:id="1143" w:author="Pratt, Jamie@Waterboards" w:date="2023-10-16T16:12:00Z">
        <w:r w:rsidRPr="00AD0579">
          <w:t>. Inland Surface Waters, Enclosed Bays, and Estuaries Plan</w:t>
        </w:r>
      </w:ins>
    </w:p>
    <w:p w14:paraId="5B52A979" w14:textId="77777777" w:rsidR="001A0102" w:rsidRPr="00AD0579" w:rsidRDefault="001A0102" w:rsidP="001A0102">
      <w:pPr>
        <w:pStyle w:val="BodyText"/>
        <w:rPr>
          <w:ins w:id="1144" w:author="Pratt, Jamie@Waterboards" w:date="2023-10-16T16:12:00Z"/>
        </w:rPr>
      </w:pPr>
      <w:bookmarkStart w:id="1145" w:name="_Hlk156467704"/>
      <w:ins w:id="1146" w:author="Pratt, Jamie@Waterboards" w:date="2023-10-16T16:12:00Z">
        <w:r w:rsidRPr="00AD0579">
          <w:t xml:space="preserve">The </w:t>
        </w:r>
        <w:r w:rsidRPr="00AD0579">
          <w:rPr>
            <w:i/>
            <w:iCs/>
          </w:rPr>
          <w:t>Water Quality Control Plan for Inland Surface Waters, Enclosed Bays, and Estuaries of California</w:t>
        </w:r>
        <w:r w:rsidRPr="00AD0579">
          <w:t xml:space="preserve"> includes the following approved provisions: </w:t>
        </w:r>
      </w:ins>
    </w:p>
    <w:p w14:paraId="0D3C787A" w14:textId="2E7C8664" w:rsidR="001A0102" w:rsidRPr="00AD0579" w:rsidRDefault="001A0102" w:rsidP="001A0102">
      <w:pPr>
        <w:pStyle w:val="BodyText"/>
        <w:numPr>
          <w:ilvl w:val="0"/>
          <w:numId w:val="41"/>
        </w:numPr>
        <w:spacing w:before="240" w:line="240" w:lineRule="auto"/>
        <w:rPr>
          <w:ins w:id="1147" w:author="Pratt, Jamie@Waterboards" w:date="2023-10-16T16:12:00Z"/>
        </w:rPr>
      </w:pPr>
      <w:ins w:id="1148" w:author="Pratt, Jamie@Waterboards" w:date="2023-10-16T16:12:00Z">
        <w:r w:rsidRPr="00AD0579">
          <w:t>Part 1 Trash Provisions, adopted on April 7, 2015 (</w:t>
        </w:r>
      </w:ins>
      <w:ins w:id="1149" w:author="Pratt, Jamie@Waterboards" w:date="2024-01-09T15:12:00Z">
        <w:r w:rsidR="00F81E59">
          <w:t xml:space="preserve">State </w:t>
        </w:r>
      </w:ins>
      <w:ins w:id="1150" w:author="Pratt, Jamie@Waterboards" w:date="2024-02-08T19:02:00Z">
        <w:r w:rsidR="00F77CD0">
          <w:t xml:space="preserve">Water </w:t>
        </w:r>
      </w:ins>
      <w:ins w:id="1151" w:author="Pratt, Jamie@Waterboards" w:date="2024-01-09T15:12:00Z">
        <w:r w:rsidR="00F81E59">
          <w:t xml:space="preserve">Board </w:t>
        </w:r>
      </w:ins>
      <w:ins w:id="1152" w:author="Pratt, Jamie@Waterboards" w:date="2023-10-16T16:12:00Z">
        <w:r w:rsidRPr="00AD0579">
          <w:t xml:space="preserve">Resolution 2015-0019): The trash </w:t>
        </w:r>
      </w:ins>
      <w:ins w:id="1153" w:author="Pratt, Jamie@Waterboards" w:date="2024-01-10T17:10:00Z">
        <w:r w:rsidR="00E0356C">
          <w:t>amendment</w:t>
        </w:r>
        <w:r w:rsidR="00E0356C" w:rsidRPr="00AD0579">
          <w:t xml:space="preserve">s </w:t>
        </w:r>
      </w:ins>
      <w:ins w:id="1154" w:author="Pratt, Jamie@Waterboards" w:date="2023-10-16T16:12:00Z">
        <w:r w:rsidRPr="00AD0579">
          <w:t>do the following:</w:t>
        </w:r>
        <w:r w:rsidRPr="00AD0579">
          <w:rPr>
            <w:rFonts w:ascii="Arial" w:hAnsi="Arial" w:cs="Arial"/>
          </w:rPr>
          <w:t xml:space="preserve"> </w:t>
        </w:r>
        <w:r w:rsidRPr="00AD0579">
          <w:rPr>
            <w:rFonts w:ascii="Arial" w:hAnsi="Arial" w:cs="Arial"/>
            <w:shd w:val="clear" w:color="auto" w:fill="FFFFFF"/>
          </w:rPr>
          <w:t>1) establish a narrative water quality objective for trash, (2) corresponding applicability, (3) establish a prohibition on the discharge of trash, (4) provide implementation requirements for permitted stormwater and other discharges, (5) set a time schedule for compliance, and (6) provide a framework for monitoring and reporting requirements</w:t>
        </w:r>
        <w:r w:rsidRPr="00AD0579">
          <w:rPr>
            <w:rStyle w:val="Emphasis"/>
            <w:rFonts w:ascii="Arial" w:hAnsi="Arial" w:cs="Arial"/>
            <w:shd w:val="clear" w:color="auto" w:fill="FFFFFF"/>
          </w:rPr>
          <w:t>.</w:t>
        </w:r>
        <w:r w:rsidRPr="00AD0579">
          <w:rPr>
            <w:rFonts w:ascii="Source Sans Pro" w:hAnsi="Source Sans Pro"/>
            <w:shd w:val="clear" w:color="auto" w:fill="FFFFFF"/>
          </w:rPr>
          <w:t> </w:t>
        </w:r>
      </w:ins>
    </w:p>
    <w:p w14:paraId="63E69AEA" w14:textId="6BBBB0C7" w:rsidR="001A0102" w:rsidRPr="00AD0579" w:rsidRDefault="001A0102" w:rsidP="001A0102">
      <w:pPr>
        <w:pStyle w:val="BodyText"/>
        <w:numPr>
          <w:ilvl w:val="0"/>
          <w:numId w:val="41"/>
        </w:numPr>
        <w:spacing w:before="240" w:line="240" w:lineRule="auto"/>
        <w:rPr>
          <w:ins w:id="1155" w:author="Pratt, Jamie@Waterboards" w:date="2023-10-16T16:12:00Z"/>
        </w:rPr>
      </w:pPr>
      <w:ins w:id="1156" w:author="Pratt, Jamie@Waterboards" w:date="2023-10-16T16:12:00Z">
        <w:r w:rsidRPr="00AD0579">
          <w:t>Part 2 Tribal Subsistence Beneficial Uses and Mercury Provisions, adopted on May 2, 2017 (</w:t>
        </w:r>
      </w:ins>
      <w:ins w:id="1157" w:author="Pratt, Jamie@Waterboards" w:date="2024-01-09T15:12:00Z">
        <w:r w:rsidR="00F81E59">
          <w:t xml:space="preserve">State </w:t>
        </w:r>
      </w:ins>
      <w:ins w:id="1158" w:author="Pratt, Jamie@Waterboards" w:date="2024-02-08T19:02:00Z">
        <w:r w:rsidR="00F77CD0">
          <w:t xml:space="preserve">Water </w:t>
        </w:r>
      </w:ins>
      <w:ins w:id="1159" w:author="Pratt, Jamie@Waterboards" w:date="2024-01-09T15:12:00Z">
        <w:r w:rsidR="00F81E59">
          <w:t xml:space="preserve">Board </w:t>
        </w:r>
      </w:ins>
      <w:ins w:id="1160" w:author="Pratt, Jamie@Waterboards" w:date="2023-10-16T16:12:00Z">
        <w:r w:rsidRPr="00AD0579">
          <w:t xml:space="preserve">Resolution 2017-0027): </w:t>
        </w:r>
        <w:r w:rsidRPr="00AD0579">
          <w:rPr>
            <w:rFonts w:cstheme="minorHAnsi"/>
            <w:shd w:val="clear" w:color="auto" w:fill="FFFFFF"/>
          </w:rPr>
          <w:t xml:space="preserve">These </w:t>
        </w:r>
      </w:ins>
      <w:ins w:id="1161" w:author="Pratt, Jamie@Waterboards" w:date="2024-01-10T17:11:00Z">
        <w:r w:rsidR="00E0356C">
          <w:rPr>
            <w:rFonts w:cstheme="minorHAnsi"/>
            <w:shd w:val="clear" w:color="auto" w:fill="FFFFFF"/>
          </w:rPr>
          <w:t>amendment</w:t>
        </w:r>
      </w:ins>
      <w:ins w:id="1162" w:author="Pratt, Jamie@Waterboards" w:date="2023-10-16T16:12:00Z">
        <w:r w:rsidRPr="00AD0579">
          <w:rPr>
            <w:rFonts w:cstheme="minorHAnsi"/>
            <w:shd w:val="clear" w:color="auto" w:fill="FFFFFF"/>
          </w:rPr>
          <w:t>s establish mercury</w:t>
        </w:r>
      </w:ins>
      <w:ins w:id="1163" w:author="Pratt, Jamie@Waterboards" w:date="2023-12-05T15:57:00Z">
        <w:r w:rsidR="000B187E">
          <w:rPr>
            <w:rFonts w:cstheme="minorHAnsi"/>
            <w:shd w:val="clear" w:color="auto" w:fill="FFFFFF"/>
          </w:rPr>
          <w:t xml:space="preserve"> objectives </w:t>
        </w:r>
      </w:ins>
      <w:ins w:id="1164" w:author="Pratt, Jamie@Waterboards" w:date="2023-10-16T16:12:00Z">
        <w:r w:rsidRPr="00AD0579">
          <w:rPr>
            <w:rFonts w:cstheme="minorHAnsi"/>
            <w:shd w:val="clear" w:color="auto" w:fill="FFFFFF"/>
          </w:rPr>
          <w:t>to protect the beneficial uses associated with the consumption of fish by both people and wildlife and establish three new beneficial use definitions for use</w:t>
        </w:r>
      </w:ins>
      <w:ins w:id="1165" w:author="Pratt, Jamie@Waterboards" w:date="2023-10-24T14:10:00Z">
        <w:r w:rsidR="00FA36D1">
          <w:rPr>
            <w:rFonts w:cstheme="minorHAnsi"/>
            <w:shd w:val="clear" w:color="auto" w:fill="FFFFFF"/>
          </w:rPr>
          <w:t xml:space="preserve"> by</w:t>
        </w:r>
      </w:ins>
      <w:ins w:id="1166" w:author="Pratt, Jamie@Waterboards" w:date="2023-10-16T16:12:00Z">
        <w:r w:rsidRPr="00AD0579">
          <w:rPr>
            <w:rFonts w:cstheme="minorHAnsi"/>
            <w:shd w:val="clear" w:color="auto" w:fill="FFFFFF"/>
          </w:rPr>
          <w:t xml:space="preserve"> the State and Regional Water Boards in designating Tribal Traditional Culture (CUL), Tribal Subsistence Fishing (T-SUB), and Subsistence Fishing (SUB) beneficial uses to inland surface waters, enclosed bays, or estuaries in the </w:t>
        </w:r>
      </w:ins>
      <w:ins w:id="1167" w:author="Pratt, Jamie@Waterboards" w:date="2023-10-24T14:11:00Z">
        <w:r w:rsidR="00FA36D1">
          <w:rPr>
            <w:rFonts w:cstheme="minorHAnsi"/>
            <w:shd w:val="clear" w:color="auto" w:fill="FFFFFF"/>
          </w:rPr>
          <w:t>S</w:t>
        </w:r>
      </w:ins>
      <w:ins w:id="1168" w:author="Pratt, Jamie@Waterboards" w:date="2023-10-16T16:12:00Z">
        <w:r w:rsidRPr="00AD0579">
          <w:rPr>
            <w:rFonts w:cstheme="minorHAnsi"/>
            <w:shd w:val="clear" w:color="auto" w:fill="FFFFFF"/>
          </w:rPr>
          <w:t xml:space="preserve">tate. </w:t>
        </w:r>
      </w:ins>
    </w:p>
    <w:p w14:paraId="20D1DE7F" w14:textId="18B20806" w:rsidR="001A0102" w:rsidRPr="00AD0579" w:rsidRDefault="001A0102" w:rsidP="001A0102">
      <w:pPr>
        <w:pStyle w:val="BodyText"/>
        <w:numPr>
          <w:ilvl w:val="0"/>
          <w:numId w:val="41"/>
        </w:numPr>
        <w:spacing w:before="240" w:line="240" w:lineRule="auto"/>
        <w:rPr>
          <w:ins w:id="1169" w:author="Pratt, Jamie@Waterboards" w:date="2023-10-16T16:12:00Z"/>
        </w:rPr>
      </w:pPr>
      <w:ins w:id="1170" w:author="Pratt, Jamie@Waterboards" w:date="2023-10-16T16:12:00Z">
        <w:r w:rsidRPr="00AD0579">
          <w:t>Part 3 Bacteria Provisions and Variance Policy adopted on August 7, 2018 (</w:t>
        </w:r>
      </w:ins>
      <w:ins w:id="1171" w:author="Pratt, Jamie@Waterboards" w:date="2024-01-09T15:12:00Z">
        <w:r w:rsidR="00F81E59">
          <w:t xml:space="preserve">State </w:t>
        </w:r>
      </w:ins>
      <w:ins w:id="1172" w:author="Pratt, Jamie@Waterboards" w:date="2024-02-08T19:02:00Z">
        <w:r w:rsidR="00F77CD0">
          <w:t xml:space="preserve">Water </w:t>
        </w:r>
      </w:ins>
      <w:ins w:id="1173" w:author="Pratt, Jamie@Waterboards" w:date="2024-01-09T15:12:00Z">
        <w:r w:rsidR="00F81E59">
          <w:t xml:space="preserve">Board </w:t>
        </w:r>
      </w:ins>
      <w:ins w:id="1174" w:author="Pratt, Jamie@Waterboards" w:date="2023-10-16T16:12:00Z">
        <w:r w:rsidRPr="00AD0579">
          <w:t xml:space="preserve">Resolution 2018-0038): These </w:t>
        </w:r>
      </w:ins>
      <w:ins w:id="1175" w:author="Pratt, Jamie@Waterboards" w:date="2024-01-10T17:11:00Z">
        <w:r w:rsidR="00E0356C">
          <w:rPr>
            <w:rFonts w:cstheme="minorHAnsi"/>
            <w:shd w:val="clear" w:color="auto" w:fill="FFFFFF"/>
          </w:rPr>
          <w:t>amendment</w:t>
        </w:r>
      </w:ins>
      <w:ins w:id="1176" w:author="Pratt, Jamie@Waterboards" w:date="2023-10-16T16:12:00Z">
        <w:r w:rsidR="00E0356C" w:rsidRPr="00AD0579">
          <w:rPr>
            <w:rFonts w:cstheme="minorHAnsi"/>
            <w:shd w:val="clear" w:color="auto" w:fill="FFFFFF"/>
          </w:rPr>
          <w:t>s</w:t>
        </w:r>
      </w:ins>
      <w:ins w:id="1177" w:author="Pratt, Jamie@Waterboards" w:date="2024-01-10T17:11:00Z">
        <w:r w:rsidR="00E0356C">
          <w:rPr>
            <w:rFonts w:cstheme="minorHAnsi"/>
            <w:shd w:val="clear" w:color="auto" w:fill="FFFFFF"/>
          </w:rPr>
          <w:t xml:space="preserve"> </w:t>
        </w:r>
      </w:ins>
      <w:ins w:id="1178" w:author="Pratt, Jamie@Waterboards" w:date="2023-10-16T16:12:00Z">
        <w:r w:rsidRPr="00AD0579">
          <w:t xml:space="preserve">establish statewide bacterial water quality objectives and implementation options to protect recreational users in surface waters of the </w:t>
        </w:r>
      </w:ins>
      <w:ins w:id="1179" w:author="Pratt, Jamie@Waterboards" w:date="2024-01-12T16:15:00Z">
        <w:r w:rsidR="00B87C13">
          <w:t>s</w:t>
        </w:r>
      </w:ins>
      <w:ins w:id="1180" w:author="Pratt, Jamie@Waterboards" w:date="2023-10-16T16:12:00Z">
        <w:r w:rsidRPr="00AD0579">
          <w:t>tate.</w:t>
        </w:r>
      </w:ins>
    </w:p>
    <w:p w14:paraId="70260523" w14:textId="0EC9ABAD" w:rsidR="001C5829" w:rsidRDefault="001A0102" w:rsidP="001C5829">
      <w:pPr>
        <w:pStyle w:val="BodyText"/>
        <w:numPr>
          <w:ilvl w:val="0"/>
          <w:numId w:val="41"/>
        </w:numPr>
        <w:spacing w:before="240" w:line="240" w:lineRule="auto"/>
        <w:rPr>
          <w:ins w:id="1181" w:author="Pratt, Jamie@Waterboards" w:date="2023-12-05T17:26:00Z"/>
        </w:rPr>
      </w:pPr>
      <w:ins w:id="1182" w:author="Pratt, Jamie@Waterboards" w:date="2023-10-16T16:12:00Z">
        <w:r w:rsidRPr="00AD0579">
          <w:t>Part 4 State Wetland Definition and Procedures for Discharges of Dredge or Fill Material to Waters of the State adopted on April 2, 2019 (</w:t>
        </w:r>
      </w:ins>
      <w:ins w:id="1183" w:author="Pratt, Jamie@Waterboards" w:date="2024-01-09T15:12:00Z">
        <w:r w:rsidR="00F81E59">
          <w:t xml:space="preserve">State </w:t>
        </w:r>
      </w:ins>
      <w:ins w:id="1184" w:author="Pratt, Jamie@Waterboards" w:date="2024-02-08T19:02:00Z">
        <w:r w:rsidR="00F77CD0">
          <w:t xml:space="preserve">Water </w:t>
        </w:r>
      </w:ins>
      <w:ins w:id="1185" w:author="Pratt, Jamie@Waterboards" w:date="2024-01-09T15:12:00Z">
        <w:r w:rsidR="00F81E59">
          <w:t xml:space="preserve">Board </w:t>
        </w:r>
      </w:ins>
      <w:ins w:id="1186" w:author="Pratt, Jamie@Waterboards" w:date="2023-10-16T16:12:00Z">
        <w:r w:rsidRPr="00AD0579">
          <w:t>Resolution 2019-0015) and on April 6, 2021 (</w:t>
        </w:r>
      </w:ins>
      <w:ins w:id="1187" w:author="Pratt, Jamie@Waterboards" w:date="2024-01-09T15:12:00Z">
        <w:r w:rsidR="00F81E59">
          <w:t xml:space="preserve">State </w:t>
        </w:r>
      </w:ins>
      <w:ins w:id="1188" w:author="Pratt, Jamie@Waterboards" w:date="2024-02-08T19:03:00Z">
        <w:r w:rsidR="00F77CD0">
          <w:t xml:space="preserve">Water </w:t>
        </w:r>
      </w:ins>
      <w:ins w:id="1189" w:author="Pratt, Jamie@Waterboards" w:date="2024-01-09T15:12:00Z">
        <w:r w:rsidR="00F81E59">
          <w:t xml:space="preserve">Board </w:t>
        </w:r>
      </w:ins>
      <w:ins w:id="1190" w:author="Pratt, Jamie@Waterboards" w:date="2023-10-16T16:12:00Z">
        <w:r w:rsidRPr="00AD0579">
          <w:t xml:space="preserve">Resolution 2021-0012): </w:t>
        </w:r>
        <w:r w:rsidRPr="00AD0579">
          <w:rPr>
            <w:rFonts w:cstheme="minorHAnsi"/>
          </w:rPr>
          <w:t xml:space="preserve">These </w:t>
        </w:r>
      </w:ins>
      <w:ins w:id="1191" w:author="Pratt, Jamie@Waterboards" w:date="2024-01-10T17:11:00Z">
        <w:r w:rsidR="00E0356C">
          <w:rPr>
            <w:rFonts w:cstheme="minorHAnsi"/>
            <w:shd w:val="clear" w:color="auto" w:fill="FFFFFF"/>
          </w:rPr>
          <w:t>amendment</w:t>
        </w:r>
      </w:ins>
      <w:ins w:id="1192" w:author="Pratt, Jamie@Waterboards" w:date="2023-10-16T16:12:00Z">
        <w:r w:rsidR="00E0356C" w:rsidRPr="00AD0579">
          <w:rPr>
            <w:rFonts w:cstheme="minorHAnsi"/>
            <w:shd w:val="clear" w:color="auto" w:fill="FFFFFF"/>
          </w:rPr>
          <w:t>s</w:t>
        </w:r>
        <w:r w:rsidRPr="00AD0579">
          <w:rPr>
            <w:rFonts w:cstheme="minorHAnsi"/>
          </w:rPr>
          <w:t xml:space="preserve"> establish the following: </w:t>
        </w:r>
        <w:r w:rsidRPr="00AD0579">
          <w:rPr>
            <w:rFonts w:cstheme="minorHAnsi"/>
            <w:shd w:val="clear" w:color="auto" w:fill="FFFFFF"/>
          </w:rPr>
          <w:t>1) a wetland definition; 2) a framework for determining if a wetland feature is a water of the state; 3) wetland delineation procedures; and 4) procedures for the submittal, review, and approval of applications for Water Quality Certifications and Waste Discharge Requirements for dredge or fill activities.</w:t>
        </w:r>
      </w:ins>
    </w:p>
    <w:bookmarkEnd w:id="1145"/>
    <w:p w14:paraId="1A91DC55" w14:textId="41691320" w:rsidR="001C5829" w:rsidRDefault="001C5829" w:rsidP="001C5829">
      <w:pPr>
        <w:pStyle w:val="BodyText"/>
        <w:spacing w:before="240" w:line="240" w:lineRule="auto"/>
        <w:rPr>
          <w:ins w:id="1193" w:author="Pratt, Jamie@Waterboards" w:date="2023-12-05T17:27:00Z"/>
        </w:rPr>
      </w:pPr>
      <w:ins w:id="1194" w:author="Pratt, Jamie@Waterboards" w:date="2023-12-05T17:26:00Z">
        <w:r>
          <w:t>5.1.2</w:t>
        </w:r>
      </w:ins>
      <w:ins w:id="1195" w:author="Pratt, Jamie@Waterboards" w:date="2023-12-05T17:27:00Z">
        <w:r>
          <w:t>2. Low-Threat Underground Storage Tank Closure Policy</w:t>
        </w:r>
      </w:ins>
    </w:p>
    <w:p w14:paraId="25C1F9D5" w14:textId="6EA233C1" w:rsidR="001C5829" w:rsidRPr="001C5829" w:rsidRDefault="001C5829" w:rsidP="001C5829">
      <w:pPr>
        <w:pStyle w:val="BodyText"/>
        <w:rPr>
          <w:ins w:id="1196" w:author="Pratt, Jamie@Waterboards" w:date="2023-10-16T16:12:00Z"/>
          <w:rFonts w:ascii="Arial" w:hAnsi="Arial" w:cs="Arial"/>
          <w:sz w:val="20"/>
          <w:szCs w:val="20"/>
        </w:rPr>
      </w:pPr>
      <w:bookmarkStart w:id="1197" w:name="_Hlk152689848"/>
      <w:ins w:id="1198" w:author="Pratt, Jamie@Waterboards" w:date="2023-12-05T17:27:00Z">
        <w:r w:rsidRPr="001C5829">
          <w:lastRenderedPageBreak/>
          <w:t xml:space="preserve">The </w:t>
        </w:r>
        <w:r w:rsidRPr="001C5829">
          <w:rPr>
            <w:i/>
            <w:iCs/>
          </w:rPr>
          <w:t>Underground Storage Tank (UST) Low-Threat Closure Policy</w:t>
        </w:r>
        <w:r w:rsidRPr="001C5829">
          <w:t xml:space="preserve"> was adopted on May 1, 2012 (</w:t>
        </w:r>
      </w:ins>
      <w:ins w:id="1199" w:author="Pratt, Jamie@Waterboards" w:date="2024-01-09T15:12:00Z">
        <w:r w:rsidR="00F81E59">
          <w:t xml:space="preserve">State </w:t>
        </w:r>
      </w:ins>
      <w:ins w:id="1200" w:author="Pratt, Jamie@Waterboards" w:date="2024-02-08T19:03:00Z">
        <w:r w:rsidR="00F77CD0">
          <w:t xml:space="preserve">Water </w:t>
        </w:r>
      </w:ins>
      <w:ins w:id="1201" w:author="Pratt, Jamie@Waterboards" w:date="2024-01-09T15:12:00Z">
        <w:r w:rsidR="00F81E59">
          <w:t xml:space="preserve">Board </w:t>
        </w:r>
      </w:ins>
      <w:ins w:id="1202" w:author="Pratt, Jamie@Waterboards" w:date="2023-12-05T17:27:00Z">
        <w:r w:rsidRPr="001C5829">
          <w:t xml:space="preserve">Resolution 2012-0016). This policy </w:t>
        </w:r>
        <w:r w:rsidRPr="001C5829">
          <w:rPr>
            <w:shd w:val="clear" w:color="auto" w:fill="FFFFFF"/>
          </w:rPr>
          <w:t>protects public health and safety and the environment from releases of petroleum and other hazardous substances from USTs through four elements: the Leak Prevention Program, Office of Tank Tester Licensing, cleanup of petroleum releases from UST systems and Low Threat Closure, and enforcement.</w:t>
        </w:r>
      </w:ins>
    </w:p>
    <w:bookmarkEnd w:id="1197"/>
    <w:p w14:paraId="079B41DA" w14:textId="22FB274C" w:rsidR="001A0102" w:rsidRDefault="001A0102" w:rsidP="001A0102">
      <w:pPr>
        <w:pStyle w:val="Heading5Numberless"/>
      </w:pPr>
      <w:r>
        <w:t xml:space="preserve">Proposed </w:t>
      </w:r>
      <w:r w:rsidR="00A47A2F">
        <w:t>revision</w:t>
      </w:r>
      <w:r>
        <w:t xml:space="preserve"> to </w:t>
      </w:r>
      <w:r w:rsidR="00A47A2F">
        <w:t>s</w:t>
      </w:r>
      <w:r w:rsidR="006725D1">
        <w:t>ection</w:t>
      </w:r>
      <w:r>
        <w:t xml:space="preserve"> </w:t>
      </w:r>
      <w:r w:rsidR="00A47A2F">
        <w:t>“</w:t>
      </w:r>
      <w:r>
        <w:t>5.1.3 Thermal Plan</w:t>
      </w:r>
      <w:r w:rsidR="00A47A2F">
        <w:t>”</w:t>
      </w:r>
    </w:p>
    <w:p w14:paraId="6A39F84C" w14:textId="77777777" w:rsidR="001A0102" w:rsidRDefault="001A0102" w:rsidP="001A0102">
      <w:pPr>
        <w:pStyle w:val="BodyText"/>
      </w:pPr>
      <w:r>
        <w:t xml:space="preserve">5.1.3. </w:t>
      </w:r>
      <w:ins w:id="1203" w:author="Pratt, Jamie@Waterboards" w:date="2023-09-29T15:22:00Z">
        <w:r>
          <w:t xml:space="preserve">California </w:t>
        </w:r>
      </w:ins>
      <w:r>
        <w:t>Thermal Plan</w:t>
      </w:r>
    </w:p>
    <w:p w14:paraId="4CF76CFA" w14:textId="286B0FD8" w:rsidR="001A0102" w:rsidRPr="0080248D" w:rsidRDefault="001A0102" w:rsidP="001A0102">
      <w:pPr>
        <w:pStyle w:val="BodyText"/>
      </w:pPr>
      <w:r>
        <w:t xml:space="preserve">The </w:t>
      </w:r>
      <w:del w:id="1204" w:author="Pratt, Jamie@Waterboards" w:date="2023-10-24T15:10:00Z">
        <w:r w:rsidDel="00CE3993">
          <w:delText>“</w:delText>
        </w:r>
      </w:del>
      <w:r w:rsidRPr="00CE3993">
        <w:rPr>
          <w:i/>
          <w:iCs/>
        </w:rPr>
        <w:t>Water Quality Control Plan for the Control of Temperature in the Coastal and Interstate Waters and Enclosed Bays and Estuaries of California</w:t>
      </w:r>
      <w:r>
        <w:t>,</w:t>
      </w:r>
      <w:del w:id="1205" w:author="Pratt, Jamie@Waterboards" w:date="2023-10-24T15:10:00Z">
        <w:r w:rsidDel="00CE3993">
          <w:delText>”</w:delText>
        </w:r>
      </w:del>
      <w:r>
        <w:t xml:space="preserve"> adopted by the State Water </w:t>
      </w:r>
      <w:del w:id="1206" w:author="Pratt, Jamie@Waterboards" w:date="2024-02-08T19:03:00Z">
        <w:r w:rsidDel="00F77CD0">
          <w:delText xml:space="preserve">Resources Control </w:delText>
        </w:r>
      </w:del>
      <w:r>
        <w:t>Board on May 18, 1972, and amended September 18, 1975</w:t>
      </w:r>
      <w:ins w:id="1207" w:author="Hamilton, Mary@Waterboards" w:date="2023-09-28T15:15:00Z">
        <w:r>
          <w:t xml:space="preserve"> </w:t>
        </w:r>
      </w:ins>
      <w:ins w:id="1208" w:author="Pratt, Jamie@Waterboards" w:date="2023-10-24T16:45:00Z">
        <w:r w:rsidR="00A75990">
          <w:t>(</w:t>
        </w:r>
      </w:ins>
      <w:ins w:id="1209" w:author="Pratt, Jamie@Waterboards" w:date="2024-01-09T15:13:00Z">
        <w:r w:rsidR="00F81E59">
          <w:t xml:space="preserve">State </w:t>
        </w:r>
      </w:ins>
      <w:ins w:id="1210" w:author="Pratt, Jamie@Waterboards" w:date="2024-02-08T19:03:00Z">
        <w:r w:rsidR="00F77CD0">
          <w:t xml:space="preserve">Water </w:t>
        </w:r>
      </w:ins>
      <w:ins w:id="1211" w:author="Pratt, Jamie@Waterboards" w:date="2024-01-09T15:13:00Z">
        <w:r w:rsidR="00F81E59">
          <w:t xml:space="preserve">Board </w:t>
        </w:r>
      </w:ins>
      <w:ins w:id="1212" w:author="Pratt, Jamie@Waterboards" w:date="2023-10-24T16:45:00Z">
        <w:r w:rsidR="00A75990">
          <w:t>Resolution 75-89)</w:t>
        </w:r>
      </w:ins>
      <w:r>
        <w:t>, specifies water quality objectives, effluent quality limits, and discharge prohibitions related to thermal characteristics of enclosed bay and estuary waters and waste discharges</w:t>
      </w:r>
      <w:del w:id="1213" w:author="Hamilton, Mary@Waterboards" w:date="2023-09-28T15:00:00Z">
        <w:r w:rsidDel="00122827">
          <w:delText xml:space="preserve"> (Appendix A-3)</w:delText>
        </w:r>
      </w:del>
      <w:r>
        <w:t>.</w:t>
      </w:r>
    </w:p>
    <w:p w14:paraId="4B1C85D7" w14:textId="677A461F" w:rsidR="001A0102" w:rsidRDefault="001A0102" w:rsidP="001A0102">
      <w:pPr>
        <w:pStyle w:val="Heading5Numberless"/>
      </w:pPr>
      <w:r>
        <w:t xml:space="preserve">Proposed </w:t>
      </w:r>
      <w:r w:rsidR="00A47A2F">
        <w:t>revision</w:t>
      </w:r>
      <w:r>
        <w:t xml:space="preserve"> to </w:t>
      </w:r>
      <w:r w:rsidR="00A47A2F">
        <w:t>s</w:t>
      </w:r>
      <w:r w:rsidR="006725D1">
        <w:t>ection</w:t>
      </w:r>
      <w:r>
        <w:t xml:space="preserve"> </w:t>
      </w:r>
      <w:r w:rsidR="00A47A2F">
        <w:t>“</w:t>
      </w:r>
      <w:r>
        <w:t>5.1.4 Bays and Estuaries Policy</w:t>
      </w:r>
      <w:r w:rsidR="00A47A2F">
        <w:t>”</w:t>
      </w:r>
    </w:p>
    <w:p w14:paraId="20476CD6" w14:textId="77777777" w:rsidR="001A0102" w:rsidRDefault="001A0102" w:rsidP="001A0102">
      <w:pPr>
        <w:pStyle w:val="BodyText"/>
      </w:pPr>
      <w:r>
        <w:t xml:space="preserve">5.1.4. </w:t>
      </w:r>
      <w:ins w:id="1214" w:author="Pratt, Jamie@Waterboards" w:date="2023-09-29T14:06:00Z">
        <w:r>
          <w:t xml:space="preserve">Enclosed </w:t>
        </w:r>
      </w:ins>
      <w:r>
        <w:t>Bays and Estuaries Policy</w:t>
      </w:r>
    </w:p>
    <w:p w14:paraId="6F271E83" w14:textId="0E6B834F" w:rsidR="001A0102" w:rsidRDefault="001A0102" w:rsidP="001A0102">
      <w:pPr>
        <w:pStyle w:val="BodyText"/>
      </w:pPr>
      <w:r>
        <w:t xml:space="preserve">The </w:t>
      </w:r>
      <w:del w:id="1215" w:author="Pratt, Jamie@Waterboards" w:date="2023-10-24T15:10:00Z">
        <w:r w:rsidDel="00CE3993">
          <w:delText>“</w:delText>
        </w:r>
      </w:del>
      <w:r w:rsidRPr="00CE3993">
        <w:rPr>
          <w:i/>
          <w:iCs/>
        </w:rPr>
        <w:t>Water Quality Control Policy for the Enclosed Bays and Estuaries of California</w:t>
      </w:r>
      <w:r>
        <w:t>,</w:t>
      </w:r>
      <w:del w:id="1216" w:author="Pratt, Jamie@Waterboards" w:date="2023-10-24T15:10:00Z">
        <w:r w:rsidDel="00CE3993">
          <w:delText>”</w:delText>
        </w:r>
      </w:del>
      <w:r>
        <w:t xml:space="preserve"> Resolution</w:t>
      </w:r>
      <w:del w:id="1217" w:author="Pratt, Jamie@Waterboards" w:date="2023-10-24T16:46:00Z">
        <w:r w:rsidDel="00A75990">
          <w:delText xml:space="preserve"> No.</w:delText>
        </w:r>
      </w:del>
      <w:del w:id="1218" w:author="Pratt, Jamie@Waterboards" w:date="2024-01-18T10:56:00Z">
        <w:r w:rsidR="007C7ACD" w:rsidDel="007C7ACD">
          <w:delText xml:space="preserve"> </w:delText>
        </w:r>
      </w:del>
      <w:r>
        <w:t xml:space="preserve">74-43, was adopted by the State Water </w:t>
      </w:r>
      <w:del w:id="1219" w:author="Pratt, Jamie@Waterboards" w:date="2024-02-08T19:04:00Z">
        <w:r w:rsidDel="00F77CD0">
          <w:delText xml:space="preserve">Resources Control </w:delText>
        </w:r>
      </w:del>
      <w:r>
        <w:t>Board on May 16, 1974</w:t>
      </w:r>
      <w:del w:id="1220" w:author="Pratt, Jamie@Waterboards" w:date="2023-10-24T16:47:00Z">
        <w:r w:rsidDel="00C45E69">
          <w:delText xml:space="preserve"> (Appendix A-4)</w:delText>
        </w:r>
      </w:del>
      <w:ins w:id="1221" w:author="Pratt, Jamie@Waterboards" w:date="2023-10-24T16:47:00Z">
        <w:r w:rsidR="00C45E69">
          <w:t>, and amended on November 16, 1995 (</w:t>
        </w:r>
      </w:ins>
      <w:ins w:id="1222" w:author="Pratt, Jamie@Waterboards" w:date="2024-01-09T15:13:00Z">
        <w:r w:rsidR="00F81E59">
          <w:t xml:space="preserve">State </w:t>
        </w:r>
      </w:ins>
      <w:ins w:id="1223" w:author="Pratt, Jamie@Waterboards" w:date="2024-02-08T19:04:00Z">
        <w:r w:rsidR="00F77CD0">
          <w:t xml:space="preserve">Water </w:t>
        </w:r>
      </w:ins>
      <w:ins w:id="1224" w:author="Pratt, Jamie@Waterboards" w:date="2024-01-09T15:13:00Z">
        <w:r w:rsidR="00F81E59">
          <w:t xml:space="preserve">Board </w:t>
        </w:r>
      </w:ins>
      <w:ins w:id="1225" w:author="Pratt, Jamie@Waterboards" w:date="2023-10-24T16:47:00Z">
        <w:r w:rsidR="00C45E69">
          <w:t>Resolution 95-</w:t>
        </w:r>
      </w:ins>
      <w:ins w:id="1226" w:author="Pratt, Jamie@Waterboards" w:date="2023-10-24T16:48:00Z">
        <w:r w:rsidR="00C45E69">
          <w:t>84)</w:t>
        </w:r>
      </w:ins>
      <w:r>
        <w:t xml:space="preserve">. Commonly referred to as the </w:t>
      </w:r>
      <w:del w:id="1227" w:author="Pratt, Jamie@Waterboards" w:date="2023-10-24T16:47:00Z">
        <w:r w:rsidDel="00C45E69">
          <w:delText>“</w:delText>
        </w:r>
      </w:del>
      <w:r>
        <w:t>Bays and Estuaries Policy,</w:t>
      </w:r>
      <w:del w:id="1228" w:author="Pratt, Jamie@Waterboards" w:date="2023-10-24T16:47:00Z">
        <w:r w:rsidDel="00C45E69">
          <w:delText>”</w:delText>
        </w:r>
      </w:del>
      <w:r>
        <w:t xml:space="preserve"> it was adopted specifically to provide water quality principles and guidelines for the affected waters.</w:t>
      </w:r>
    </w:p>
    <w:p w14:paraId="4ACA8073" w14:textId="16A56BE6" w:rsidR="001A0102" w:rsidRPr="007B3DCD" w:rsidRDefault="001A0102" w:rsidP="001A0102">
      <w:pPr>
        <w:pStyle w:val="Heading5Numberless"/>
      </w:pPr>
      <w:r>
        <w:t xml:space="preserve">Proposed </w:t>
      </w:r>
      <w:r w:rsidR="00BB3EBF">
        <w:t>r</w:t>
      </w:r>
      <w:r w:rsidR="00A47A2F">
        <w:t>evision</w:t>
      </w:r>
      <w:r>
        <w:t xml:space="preserve"> to </w:t>
      </w:r>
      <w:r w:rsidR="00BB3EBF">
        <w:t>s</w:t>
      </w:r>
      <w:r w:rsidR="006725D1">
        <w:t>ection</w:t>
      </w:r>
      <w:r>
        <w:t xml:space="preserve"> </w:t>
      </w:r>
      <w:r w:rsidR="00BB3EBF">
        <w:t>“</w:t>
      </w:r>
      <w:r>
        <w:t>5.1.5 Power Plant Cooling Policy</w:t>
      </w:r>
      <w:r w:rsidR="00BB3EBF">
        <w:t>”</w:t>
      </w:r>
    </w:p>
    <w:p w14:paraId="55AE952A" w14:textId="77777777" w:rsidR="001A0102" w:rsidRDefault="001A0102" w:rsidP="001A0102">
      <w:pPr>
        <w:pStyle w:val="BodyText"/>
      </w:pPr>
      <w:r>
        <w:t xml:space="preserve">5.1.5. </w:t>
      </w:r>
      <w:del w:id="1229" w:author="Pratt, Jamie@Waterboards" w:date="2023-09-29T14:09:00Z">
        <w:r w:rsidDel="007B3DCD">
          <w:delText xml:space="preserve">Power Plant </w:delText>
        </w:r>
      </w:del>
      <w:ins w:id="1230" w:author="Pratt, Jamie@Waterboards" w:date="2023-09-29T14:09:00Z">
        <w:r>
          <w:t xml:space="preserve">Once-Through </w:t>
        </w:r>
      </w:ins>
      <w:r>
        <w:t xml:space="preserve">Cooling </w:t>
      </w:r>
      <w:ins w:id="1231" w:author="Pratt, Jamie@Waterboards" w:date="2023-09-29T14:09:00Z">
        <w:r>
          <w:t xml:space="preserve">Water </w:t>
        </w:r>
      </w:ins>
      <w:r>
        <w:t>Policy</w:t>
      </w:r>
      <w:ins w:id="1232" w:author="Pratt, Jamie@Waterboards" w:date="2023-09-29T14:09:00Z">
        <w:r>
          <w:t xml:space="preserve"> for Inland Waters</w:t>
        </w:r>
      </w:ins>
    </w:p>
    <w:p w14:paraId="259D60D9" w14:textId="43E70FB1" w:rsidR="001A0102" w:rsidRPr="007B3DCD" w:rsidRDefault="001A0102" w:rsidP="001A0102">
      <w:pPr>
        <w:pStyle w:val="BodyText"/>
      </w:pPr>
      <w:r>
        <w:t xml:space="preserve">The </w:t>
      </w:r>
      <w:del w:id="1233" w:author="Pratt, Jamie@Waterboards" w:date="2023-10-24T15:09:00Z">
        <w:r w:rsidDel="00CE3993">
          <w:delText>“</w:delText>
        </w:r>
      </w:del>
      <w:r w:rsidRPr="00CE3993">
        <w:rPr>
          <w:i/>
          <w:iCs/>
        </w:rPr>
        <w:t>Water Quality Control Policy on the Use and Disposal of Inland Waters Used for Power Plant Cooling</w:t>
      </w:r>
      <w:del w:id="1234" w:author="Pratt, Jamie@Waterboards" w:date="2023-10-24T15:09:00Z">
        <w:r w:rsidDel="00CE3993">
          <w:delText>”</w:delText>
        </w:r>
      </w:del>
      <w:r>
        <w:t xml:space="preserve"> </w:t>
      </w:r>
      <w:del w:id="1235" w:author="Hamilton, Mary@Waterboards" w:date="2023-09-28T15:20:00Z">
        <w:r w:rsidDel="005344BE">
          <w:delText xml:space="preserve">(Appendix A-5) </w:delText>
        </w:r>
      </w:del>
      <w:ins w:id="1236" w:author="Hamilton, Mary@Waterboards" w:date="2023-09-28T15:22:00Z">
        <w:r>
          <w:t xml:space="preserve">was </w:t>
        </w:r>
      </w:ins>
      <w:ins w:id="1237" w:author="Hamilton, Mary@Waterboards" w:date="2023-09-28T15:21:00Z">
        <w:r>
          <w:t>adopted on June 19, 1975 (</w:t>
        </w:r>
      </w:ins>
      <w:ins w:id="1238" w:author="Pratt, Jamie@Waterboards" w:date="2024-01-09T15:13:00Z">
        <w:r w:rsidR="00F81E59">
          <w:t xml:space="preserve">State </w:t>
        </w:r>
      </w:ins>
      <w:ins w:id="1239" w:author="Pratt, Jamie@Waterboards" w:date="2024-02-08T19:05:00Z">
        <w:r w:rsidR="00F77CD0">
          <w:t xml:space="preserve">Water </w:t>
        </w:r>
      </w:ins>
      <w:ins w:id="1240" w:author="Pratt, Jamie@Waterboards" w:date="2024-01-09T15:13:00Z">
        <w:r w:rsidR="00F81E59">
          <w:t xml:space="preserve">Board </w:t>
        </w:r>
      </w:ins>
      <w:ins w:id="1241" w:author="Hamilton, Mary@Waterboards" w:date="2023-09-28T15:21:00Z">
        <w:r>
          <w:t>Resolution 75-58)</w:t>
        </w:r>
      </w:ins>
      <w:ins w:id="1242" w:author="Hamilton, Mary@Waterboards" w:date="2023-09-28T15:22:00Z">
        <w:r>
          <w:t>. This policy</w:t>
        </w:r>
      </w:ins>
      <w:ins w:id="1243" w:author="Hamilton, Mary@Waterboards" w:date="2023-09-28T15:21:00Z">
        <w:r>
          <w:t xml:space="preserve"> </w:t>
        </w:r>
      </w:ins>
      <w:r>
        <w:t xml:space="preserve">indicates the State </w:t>
      </w:r>
      <w:ins w:id="1244" w:author="Pratt, Jamie@Waterboards" w:date="2024-02-08T19:05:00Z">
        <w:r w:rsidR="00F77CD0">
          <w:t xml:space="preserve">Water </w:t>
        </w:r>
      </w:ins>
      <w:r>
        <w:t>Board’s position on power plant cooling, specifying that fresh inland waters should be used for cooling only when other alternatives are environmentally undesirable or economically unsound.</w:t>
      </w:r>
    </w:p>
    <w:p w14:paraId="21993096" w14:textId="44BD013B" w:rsidR="001A0102" w:rsidRDefault="001A0102" w:rsidP="001A0102">
      <w:pPr>
        <w:pStyle w:val="Heading5Numberless"/>
      </w:pPr>
      <w:r>
        <w:t xml:space="preserve">Proposed </w:t>
      </w:r>
      <w:r w:rsidR="00BB3EBF">
        <w:t>r</w:t>
      </w:r>
      <w:r w:rsidR="00A47A2F">
        <w:t>evision</w:t>
      </w:r>
      <w:r>
        <w:t xml:space="preserve"> to </w:t>
      </w:r>
      <w:r w:rsidR="00BB3EBF">
        <w:t>s</w:t>
      </w:r>
      <w:r w:rsidR="006725D1">
        <w:t>ection</w:t>
      </w:r>
      <w:r>
        <w:t xml:space="preserve"> </w:t>
      </w:r>
      <w:r w:rsidR="00BB3EBF">
        <w:t>“</w:t>
      </w:r>
      <w:r>
        <w:t>5.1.6 Reclamation Policy</w:t>
      </w:r>
      <w:r w:rsidR="00BB3EBF">
        <w:t>”</w:t>
      </w:r>
    </w:p>
    <w:p w14:paraId="0CE9B679" w14:textId="77777777" w:rsidR="001A0102" w:rsidRDefault="001A0102" w:rsidP="001A0102">
      <w:pPr>
        <w:pStyle w:val="BodyText"/>
      </w:pPr>
      <w:r>
        <w:t xml:space="preserve">5.1.6. </w:t>
      </w:r>
      <w:ins w:id="1245" w:author="Pratt, Jamie@Waterboards" w:date="2023-09-29T14:12:00Z">
        <w:r>
          <w:t xml:space="preserve">Water </w:t>
        </w:r>
      </w:ins>
      <w:r>
        <w:t>Reclamation Policy</w:t>
      </w:r>
    </w:p>
    <w:p w14:paraId="7D09FA79" w14:textId="4B4986CF" w:rsidR="001A0102" w:rsidRPr="007B3DCD" w:rsidRDefault="001A0102" w:rsidP="001A0102">
      <w:pPr>
        <w:pStyle w:val="BodyText"/>
      </w:pPr>
      <w:r>
        <w:t xml:space="preserve">The </w:t>
      </w:r>
      <w:del w:id="1246" w:author="Pratt, Jamie@Waterboards" w:date="2023-10-24T15:09:00Z">
        <w:r w:rsidDel="00CE3993">
          <w:delText>“</w:delText>
        </w:r>
      </w:del>
      <w:r w:rsidRPr="00CE3993">
        <w:rPr>
          <w:i/>
          <w:iCs/>
        </w:rPr>
        <w:t>Policy with Respect to Water Reclamation in California</w:t>
      </w:r>
      <w:del w:id="1247" w:author="Pratt, Jamie@Waterboards" w:date="2023-10-24T15:09:00Z">
        <w:r w:rsidDel="00CE3993">
          <w:delText>”</w:delText>
        </w:r>
      </w:del>
      <w:r>
        <w:t xml:space="preserve"> </w:t>
      </w:r>
      <w:del w:id="1248" w:author="Pratt, Jamie@Waterboards" w:date="2023-10-24T16:49:00Z">
        <w:r w:rsidDel="00C45E69">
          <w:delText>(Appendix A-6)</w:delText>
        </w:r>
      </w:del>
      <w:ins w:id="1249" w:author="Pratt, Jamie@Waterboards" w:date="2023-10-24T16:49:00Z">
        <w:r w:rsidR="00C45E69">
          <w:t>was adopted on January 6, 1977 (</w:t>
        </w:r>
      </w:ins>
      <w:ins w:id="1250" w:author="Pratt, Jamie@Waterboards" w:date="2024-01-09T15:13:00Z">
        <w:r w:rsidR="00F81E59">
          <w:t xml:space="preserve">State </w:t>
        </w:r>
      </w:ins>
      <w:ins w:id="1251" w:author="Pratt, Jamie@Waterboards" w:date="2024-02-08T19:05:00Z">
        <w:r w:rsidR="00F77CD0">
          <w:t xml:space="preserve">Water </w:t>
        </w:r>
      </w:ins>
      <w:ins w:id="1252" w:author="Pratt, Jamie@Waterboards" w:date="2024-01-09T15:13:00Z">
        <w:r w:rsidR="00F81E59">
          <w:t xml:space="preserve">Board </w:t>
        </w:r>
      </w:ins>
      <w:ins w:id="1253" w:author="Pratt, Jamie@Waterboards" w:date="2023-10-24T16:49:00Z">
        <w:r w:rsidR="00C45E69">
          <w:t>Resolution 77-1</w:t>
        </w:r>
      </w:ins>
      <w:ins w:id="1254" w:author="Pratt, Jamie@Waterboards" w:date="2023-10-24T16:50:00Z">
        <w:r w:rsidR="00C45E69">
          <w:t>). This policy</w:t>
        </w:r>
      </w:ins>
      <w:ins w:id="1255" w:author="Pratt, Jamie@Waterboards" w:date="2023-10-24T16:51:00Z">
        <w:r w:rsidR="00C45E69">
          <w:t xml:space="preserve"> </w:t>
        </w:r>
      </w:ins>
      <w:r>
        <w:t>requires the Regional Boards to conduct reclamation surveys and specifies reclamation actions to be implemented by the State and Regional Boards as well as other agencies.</w:t>
      </w:r>
    </w:p>
    <w:p w14:paraId="7D4AC6BD" w14:textId="4E84AB5E" w:rsidR="00990142" w:rsidRDefault="00990142" w:rsidP="005351CB">
      <w:pPr>
        <w:pStyle w:val="Heading5Numberless"/>
      </w:pPr>
      <w:r>
        <w:lastRenderedPageBreak/>
        <w:t xml:space="preserve">Proposed </w:t>
      </w:r>
      <w:r w:rsidR="00BB3EBF">
        <w:t>r</w:t>
      </w:r>
      <w:r w:rsidR="00A47A2F">
        <w:t>evision</w:t>
      </w:r>
      <w:r>
        <w:t xml:space="preserve"> to </w:t>
      </w:r>
      <w:r w:rsidR="00BB3EBF">
        <w:t>s</w:t>
      </w:r>
      <w:r w:rsidR="006725D1">
        <w:t>ection</w:t>
      </w:r>
      <w:r>
        <w:t xml:space="preserve"> </w:t>
      </w:r>
      <w:r w:rsidR="00BB3EBF">
        <w:t>“</w:t>
      </w:r>
      <w:r>
        <w:t>5.1.7 Shredder Waste Disposal Policy</w:t>
      </w:r>
      <w:r w:rsidR="00BB3EBF">
        <w:t>”</w:t>
      </w:r>
    </w:p>
    <w:p w14:paraId="46F8841A" w14:textId="6D072FFC" w:rsidR="00990142" w:rsidRDefault="00990142" w:rsidP="00990142">
      <w:pPr>
        <w:pStyle w:val="BodyText"/>
      </w:pPr>
      <w:bookmarkStart w:id="1256" w:name="_Hlk152341268"/>
      <w:r>
        <w:t>5.1.7. Shredder Waste Disposal Policy</w:t>
      </w:r>
    </w:p>
    <w:p w14:paraId="0259B81B" w14:textId="20EC73B9" w:rsidR="00990142" w:rsidRPr="00990142" w:rsidRDefault="00990142" w:rsidP="00990142">
      <w:pPr>
        <w:pStyle w:val="BodyText"/>
      </w:pPr>
      <w:r>
        <w:t xml:space="preserve">The </w:t>
      </w:r>
      <w:del w:id="1257" w:author="Pratt, Jamie@Waterboards" w:date="2023-11-14T10:52:00Z">
        <w:r w:rsidDel="00990142">
          <w:delText>"</w:delText>
        </w:r>
      </w:del>
      <w:r w:rsidRPr="00990142">
        <w:rPr>
          <w:i/>
          <w:iCs/>
        </w:rPr>
        <w:t>Policy on the Disposal of Shredder Waste</w:t>
      </w:r>
      <w:del w:id="1258" w:author="Pratt, Jamie@Waterboards" w:date="2023-11-14T10:53:00Z">
        <w:r w:rsidDel="00990142">
          <w:delText>"</w:delText>
        </w:r>
      </w:del>
      <w:del w:id="1259" w:author="Pratt, Jamie@Waterboards" w:date="2023-12-05T16:02:00Z">
        <w:r w:rsidDel="00461DB6">
          <w:delText xml:space="preserve"> </w:delText>
        </w:r>
      </w:del>
      <w:del w:id="1260" w:author="Pratt, Jamie@Waterboards" w:date="2023-12-05T16:01:00Z">
        <w:r w:rsidDel="00461DB6">
          <w:delText>(Appendix A-7)</w:delText>
        </w:r>
      </w:del>
      <w:r w:rsidR="00461DB6">
        <w:t xml:space="preserve"> </w:t>
      </w:r>
      <w:r>
        <w:t>designates specific conditions to be enforced by the Regional Board by which mechanically destructed car bodies, old appliances, or other similar castoffs can be disposed at certain landfills.</w:t>
      </w:r>
      <w:bookmarkEnd w:id="1256"/>
    </w:p>
    <w:p w14:paraId="6ECC16AD" w14:textId="7D575950" w:rsidR="005351CB" w:rsidRDefault="005351CB" w:rsidP="005351CB">
      <w:pPr>
        <w:pStyle w:val="Heading5Numberless"/>
      </w:pPr>
      <w:r>
        <w:t xml:space="preserve">Proposed </w:t>
      </w:r>
      <w:r w:rsidR="00BB3EBF">
        <w:t>r</w:t>
      </w:r>
      <w:r w:rsidR="00A47A2F">
        <w:t>evision</w:t>
      </w:r>
      <w:r>
        <w:t xml:space="preserve"> to </w:t>
      </w:r>
      <w:r w:rsidR="00BB3EBF">
        <w:t>“</w:t>
      </w:r>
      <w:r>
        <w:t>Appendix A-3</w:t>
      </w:r>
      <w:r w:rsidR="00BB3EBF">
        <w:t>”</w:t>
      </w:r>
      <w:r>
        <w:t>—</w:t>
      </w:r>
      <w:r w:rsidR="003640C5">
        <w:t xml:space="preserve">delete </w:t>
      </w:r>
      <w:r w:rsidR="00BB3EBF">
        <w:t>e</w:t>
      </w:r>
      <w:r>
        <w:t xml:space="preserve">ntire </w:t>
      </w:r>
      <w:proofErr w:type="gramStart"/>
      <w:r w:rsidR="008F2FFF">
        <w:t>appendix</w:t>
      </w:r>
      <w:proofErr w:type="gramEnd"/>
    </w:p>
    <w:p w14:paraId="5F5F8273" w14:textId="463BF7CD" w:rsidR="005351CB" w:rsidRDefault="008F2FFF" w:rsidP="005351CB">
      <w:pPr>
        <w:pStyle w:val="BodyText"/>
      </w:pPr>
      <w:del w:id="1261" w:author="Pratt, Jamie@Waterboards" w:date="2023-11-01T14:58:00Z">
        <w:r w:rsidRPr="008F2FFF" w:rsidDel="008F2FFF">
          <w:rPr>
            <w:noProof/>
          </w:rPr>
          <w:drawing>
            <wp:inline distT="0" distB="0" distL="0" distR="0" wp14:anchorId="7F57CB95" wp14:editId="444B53B9">
              <wp:extent cx="5029200" cy="1700881"/>
              <wp:effectExtent l="0" t="0" r="0" b="0"/>
              <wp:docPr id="1026132782" name="Picture 1" descr="Appendix A-3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32782" name="Picture 1" descr="Appendix A-3 Title Page"/>
                      <pic:cNvPicPr/>
                    </pic:nvPicPr>
                    <pic:blipFill rotWithShape="1">
                      <a:blip r:embed="rId14"/>
                      <a:srcRect l="2613" t="15230" r="8980" b="16562"/>
                      <a:stretch/>
                    </pic:blipFill>
                    <pic:spPr bwMode="auto">
                      <a:xfrm>
                        <a:off x="0" y="0"/>
                        <a:ext cx="5029200" cy="1700881"/>
                      </a:xfrm>
                      <a:prstGeom prst="rect">
                        <a:avLst/>
                      </a:prstGeom>
                      <a:ln>
                        <a:noFill/>
                      </a:ln>
                      <a:extLst>
                        <a:ext uri="{53640926-AAD7-44D8-BBD7-CCE9431645EC}">
                          <a14:shadowObscured xmlns:a14="http://schemas.microsoft.com/office/drawing/2010/main"/>
                        </a:ext>
                      </a:extLst>
                    </pic:spPr>
                  </pic:pic>
                </a:graphicData>
              </a:graphic>
            </wp:inline>
          </w:drawing>
        </w:r>
      </w:del>
    </w:p>
    <w:p w14:paraId="6C0FEFF6" w14:textId="54300055" w:rsidR="009279AA" w:rsidRDefault="009279AA" w:rsidP="009279AA">
      <w:pPr>
        <w:pStyle w:val="Heading5Numberless"/>
      </w:pPr>
      <w:r>
        <w:t xml:space="preserve">Proposed </w:t>
      </w:r>
      <w:r w:rsidR="00BB3EBF">
        <w:t>r</w:t>
      </w:r>
      <w:r w:rsidR="00A47A2F">
        <w:t>evision</w:t>
      </w:r>
      <w:r>
        <w:t xml:space="preserve"> to </w:t>
      </w:r>
      <w:r w:rsidR="00BB3EBF">
        <w:t>“</w:t>
      </w:r>
      <w:r>
        <w:t>Appendix A-4</w:t>
      </w:r>
      <w:r w:rsidR="00BB3EBF">
        <w:t>”</w:t>
      </w:r>
      <w:r>
        <w:t>—</w:t>
      </w:r>
      <w:r w:rsidR="003640C5">
        <w:t xml:space="preserve">delete </w:t>
      </w:r>
      <w:r w:rsidR="00BB3EBF">
        <w:t>e</w:t>
      </w:r>
      <w:r>
        <w:t>ntire appendix</w:t>
      </w:r>
    </w:p>
    <w:p w14:paraId="16FBCC19" w14:textId="3962EEA0" w:rsidR="0040694A" w:rsidRDefault="0040694A" w:rsidP="0040694A">
      <w:pPr>
        <w:pStyle w:val="BodyText"/>
      </w:pPr>
      <w:del w:id="1262" w:author="Pratt, Jamie@Waterboards" w:date="2023-11-01T15:05:00Z">
        <w:r w:rsidRPr="0040694A" w:rsidDel="0040694A">
          <w:rPr>
            <w:noProof/>
          </w:rPr>
          <w:drawing>
            <wp:inline distT="0" distB="0" distL="0" distR="0" wp14:anchorId="6A832EDA" wp14:editId="1F171979">
              <wp:extent cx="5029200" cy="1564215"/>
              <wp:effectExtent l="0" t="0" r="0" b="0"/>
              <wp:docPr id="1300567927" name="Picture 1" descr="Appendix A-4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67927" name="Picture 1" descr="Appendix A-4 Title Page"/>
                      <pic:cNvPicPr/>
                    </pic:nvPicPr>
                    <pic:blipFill rotWithShape="1">
                      <a:blip r:embed="rId15"/>
                      <a:srcRect r="4644"/>
                      <a:stretch/>
                    </pic:blipFill>
                    <pic:spPr bwMode="auto">
                      <a:xfrm>
                        <a:off x="0" y="0"/>
                        <a:ext cx="5029200" cy="1564215"/>
                      </a:xfrm>
                      <a:prstGeom prst="rect">
                        <a:avLst/>
                      </a:prstGeom>
                      <a:ln>
                        <a:noFill/>
                      </a:ln>
                      <a:extLst>
                        <a:ext uri="{53640926-AAD7-44D8-BBD7-CCE9431645EC}">
                          <a14:shadowObscured xmlns:a14="http://schemas.microsoft.com/office/drawing/2010/main"/>
                        </a:ext>
                      </a:extLst>
                    </pic:spPr>
                  </pic:pic>
                </a:graphicData>
              </a:graphic>
            </wp:inline>
          </w:drawing>
        </w:r>
      </w:del>
    </w:p>
    <w:p w14:paraId="2017D31E" w14:textId="4A9D2BD3" w:rsidR="0040694A" w:rsidRDefault="0040694A" w:rsidP="0040694A">
      <w:pPr>
        <w:pStyle w:val="Heading5Numberless"/>
      </w:pPr>
      <w:r>
        <w:t xml:space="preserve">Proposed </w:t>
      </w:r>
      <w:r w:rsidR="00BB3EBF">
        <w:t>r</w:t>
      </w:r>
      <w:r w:rsidR="00A47A2F">
        <w:t>evision</w:t>
      </w:r>
      <w:r>
        <w:t xml:space="preserve"> to </w:t>
      </w:r>
      <w:r w:rsidR="00BB3EBF">
        <w:t>“</w:t>
      </w:r>
      <w:r>
        <w:t>Appendix A-5</w:t>
      </w:r>
      <w:r w:rsidR="00BB3EBF">
        <w:t>”</w:t>
      </w:r>
      <w:r>
        <w:t>—</w:t>
      </w:r>
      <w:r w:rsidR="003640C5">
        <w:t xml:space="preserve">delete </w:t>
      </w:r>
      <w:r w:rsidR="00BB3EBF">
        <w:t>e</w:t>
      </w:r>
      <w:r>
        <w:t>ntire appendix</w:t>
      </w:r>
    </w:p>
    <w:p w14:paraId="27222DF2" w14:textId="10CAD3B0" w:rsidR="0040694A" w:rsidRDefault="0040694A" w:rsidP="0040694A">
      <w:pPr>
        <w:pStyle w:val="BodyText"/>
      </w:pPr>
      <w:del w:id="1263" w:author="Pratt, Jamie@Waterboards" w:date="2023-11-01T15:06:00Z">
        <w:r w:rsidRPr="0040694A" w:rsidDel="0040694A">
          <w:rPr>
            <w:noProof/>
          </w:rPr>
          <w:drawing>
            <wp:inline distT="0" distB="0" distL="0" distR="0" wp14:anchorId="17E7C415" wp14:editId="742D1415">
              <wp:extent cx="5028565" cy="1220028"/>
              <wp:effectExtent l="0" t="0" r="635" b="0"/>
              <wp:docPr id="280995807" name="Picture 1" descr="Appendix A-5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95807" name="Picture 1" descr="Appendix A-5 Title Page"/>
                      <pic:cNvPicPr/>
                    </pic:nvPicPr>
                    <pic:blipFill rotWithShape="1">
                      <a:blip r:embed="rId16"/>
                      <a:srcRect l="1029" t="5604" r="-1029" b="15132"/>
                      <a:stretch/>
                    </pic:blipFill>
                    <pic:spPr bwMode="auto">
                      <a:xfrm>
                        <a:off x="0" y="0"/>
                        <a:ext cx="5029200" cy="1220182"/>
                      </a:xfrm>
                      <a:prstGeom prst="rect">
                        <a:avLst/>
                      </a:prstGeom>
                      <a:ln>
                        <a:noFill/>
                      </a:ln>
                      <a:extLst>
                        <a:ext uri="{53640926-AAD7-44D8-BBD7-CCE9431645EC}">
                          <a14:shadowObscured xmlns:a14="http://schemas.microsoft.com/office/drawing/2010/main"/>
                        </a:ext>
                      </a:extLst>
                    </pic:spPr>
                  </pic:pic>
                </a:graphicData>
              </a:graphic>
            </wp:inline>
          </w:drawing>
        </w:r>
      </w:del>
    </w:p>
    <w:p w14:paraId="4AD51B4C" w14:textId="2F4096FF" w:rsidR="0040694A" w:rsidRDefault="0040694A" w:rsidP="0040694A">
      <w:pPr>
        <w:pStyle w:val="Heading5Numberless"/>
      </w:pPr>
      <w:r>
        <w:lastRenderedPageBreak/>
        <w:t xml:space="preserve">Proposed </w:t>
      </w:r>
      <w:r w:rsidR="00BB3EBF">
        <w:t>r</w:t>
      </w:r>
      <w:r w:rsidR="00A47A2F">
        <w:t>evision</w:t>
      </w:r>
      <w:r>
        <w:t xml:space="preserve"> to </w:t>
      </w:r>
      <w:r w:rsidR="00BB3EBF">
        <w:t>“</w:t>
      </w:r>
      <w:r>
        <w:t>Appendix A-6</w:t>
      </w:r>
      <w:r w:rsidR="00BB3EBF">
        <w:t>”</w:t>
      </w:r>
      <w:r>
        <w:t>—</w:t>
      </w:r>
      <w:r w:rsidR="003640C5">
        <w:t xml:space="preserve">delete </w:t>
      </w:r>
      <w:r w:rsidR="00BB3EBF">
        <w:t>e</w:t>
      </w:r>
      <w:r>
        <w:t>ntire appendix</w:t>
      </w:r>
    </w:p>
    <w:p w14:paraId="11C0EF81" w14:textId="77777777" w:rsidR="00D97572" w:rsidRDefault="00CA367B" w:rsidP="00D97572">
      <w:pPr>
        <w:pStyle w:val="BodyText"/>
      </w:pPr>
      <w:del w:id="1264" w:author="Pratt, Jamie@Waterboards" w:date="2023-11-01T15:07:00Z">
        <w:r w:rsidRPr="00CA367B" w:rsidDel="00CA367B">
          <w:rPr>
            <w:noProof/>
          </w:rPr>
          <w:drawing>
            <wp:inline distT="0" distB="0" distL="0" distR="0" wp14:anchorId="036AD76E" wp14:editId="1DE53514">
              <wp:extent cx="5029200" cy="1331067"/>
              <wp:effectExtent l="0" t="0" r="0" b="2540"/>
              <wp:docPr id="686844684" name="Picture 1" descr="Appendix A-6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44684" name="Picture 1" descr="Appendix A-6 Title Page"/>
                      <pic:cNvPicPr/>
                    </pic:nvPicPr>
                    <pic:blipFill>
                      <a:blip r:embed="rId17"/>
                      <a:stretch>
                        <a:fillRect/>
                      </a:stretch>
                    </pic:blipFill>
                    <pic:spPr>
                      <a:xfrm>
                        <a:off x="0" y="0"/>
                        <a:ext cx="5029200" cy="1331067"/>
                      </a:xfrm>
                      <a:prstGeom prst="rect">
                        <a:avLst/>
                      </a:prstGeom>
                    </pic:spPr>
                  </pic:pic>
                </a:graphicData>
              </a:graphic>
            </wp:inline>
          </w:drawing>
        </w:r>
      </w:del>
    </w:p>
    <w:p w14:paraId="07B76F10" w14:textId="09840CCF" w:rsidR="00461DB6" w:rsidRDefault="00461DB6" w:rsidP="00D97572">
      <w:pPr>
        <w:pStyle w:val="Heading5Numberless"/>
      </w:pPr>
      <w:r>
        <w:t xml:space="preserve">Proposed </w:t>
      </w:r>
      <w:r w:rsidR="00BB3EBF">
        <w:t>r</w:t>
      </w:r>
      <w:r w:rsidR="00A47A2F">
        <w:t>evision</w:t>
      </w:r>
      <w:r>
        <w:t xml:space="preserve"> to </w:t>
      </w:r>
      <w:r w:rsidR="00BB3EBF">
        <w:t>“</w:t>
      </w:r>
      <w:r>
        <w:t>Appendix A-7</w:t>
      </w:r>
      <w:r w:rsidR="00BB3EBF">
        <w:t>”</w:t>
      </w:r>
      <w:r>
        <w:t>—</w:t>
      </w:r>
      <w:r w:rsidR="003640C5">
        <w:t xml:space="preserve">delete </w:t>
      </w:r>
      <w:r w:rsidR="00BB3EBF">
        <w:t>e</w:t>
      </w:r>
      <w:r>
        <w:t>ntire appendix</w:t>
      </w:r>
    </w:p>
    <w:p w14:paraId="1F894A72" w14:textId="77777777" w:rsidR="00D97572" w:rsidRDefault="00461DB6" w:rsidP="00D97572">
      <w:pPr>
        <w:pStyle w:val="BodyText"/>
      </w:pPr>
      <w:del w:id="1265" w:author="Pratt, Jamie@Waterboards" w:date="2023-12-05T16:03:00Z">
        <w:r w:rsidRPr="00461DB6" w:rsidDel="00461DB6">
          <w:rPr>
            <w:noProof/>
          </w:rPr>
          <w:drawing>
            <wp:inline distT="0" distB="0" distL="0" distR="0" wp14:anchorId="7F0F43E0" wp14:editId="47390271">
              <wp:extent cx="5029200" cy="1108577"/>
              <wp:effectExtent l="0" t="0" r="0" b="0"/>
              <wp:docPr id="1652481570" name="Picture 1" descr="Appendix A-7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81570" name="Picture 1" descr="Appendix A-7 Title Page"/>
                      <pic:cNvPicPr/>
                    </pic:nvPicPr>
                    <pic:blipFill rotWithShape="1">
                      <a:blip r:embed="rId18"/>
                      <a:srcRect t="19003" b="17159"/>
                      <a:stretch/>
                    </pic:blipFill>
                    <pic:spPr bwMode="auto">
                      <a:xfrm>
                        <a:off x="0" y="0"/>
                        <a:ext cx="5029200" cy="1108577"/>
                      </a:xfrm>
                      <a:prstGeom prst="rect">
                        <a:avLst/>
                      </a:prstGeom>
                      <a:ln>
                        <a:noFill/>
                      </a:ln>
                      <a:extLst>
                        <a:ext uri="{53640926-AAD7-44D8-BBD7-CCE9431645EC}">
                          <a14:shadowObscured xmlns:a14="http://schemas.microsoft.com/office/drawing/2010/main"/>
                        </a:ext>
                      </a:extLst>
                    </pic:spPr>
                  </pic:pic>
                </a:graphicData>
              </a:graphic>
            </wp:inline>
          </w:drawing>
        </w:r>
      </w:del>
    </w:p>
    <w:p w14:paraId="57DF20A7" w14:textId="37F70CC5" w:rsidR="0054315C" w:rsidRPr="00461DB6" w:rsidRDefault="0054315C" w:rsidP="00D97572">
      <w:pPr>
        <w:pStyle w:val="Heading5Numberless"/>
      </w:pPr>
      <w:r w:rsidRPr="00461DB6">
        <w:t xml:space="preserve">Proposed </w:t>
      </w:r>
      <w:r w:rsidR="00BB3EBF">
        <w:t>r</w:t>
      </w:r>
      <w:r w:rsidR="00A47A2F">
        <w:t>evision</w:t>
      </w:r>
      <w:r w:rsidRPr="00461DB6">
        <w:t xml:space="preserve"> to </w:t>
      </w:r>
      <w:r w:rsidR="00BB3EBF">
        <w:t>“</w:t>
      </w:r>
      <w:r w:rsidRPr="00461DB6">
        <w:t>Appendix A-8</w:t>
      </w:r>
      <w:r w:rsidR="00BB3EBF">
        <w:t>”</w:t>
      </w:r>
      <w:r w:rsidRPr="00461DB6">
        <w:t>—</w:t>
      </w:r>
      <w:r w:rsidR="003640C5">
        <w:t xml:space="preserve">delete </w:t>
      </w:r>
      <w:r w:rsidR="00BB3EBF">
        <w:t>e</w:t>
      </w:r>
      <w:r w:rsidRPr="00461DB6">
        <w:t>ntire appendix</w:t>
      </w:r>
    </w:p>
    <w:p w14:paraId="7149C3A9" w14:textId="4F1AB53A" w:rsidR="00742A41" w:rsidRPr="00742A41" w:rsidRDefault="00742A41" w:rsidP="00742A41">
      <w:pPr>
        <w:pStyle w:val="BodyText"/>
      </w:pPr>
      <w:del w:id="1266" w:author="Pratt, Jamie@Waterboards" w:date="2023-11-02T15:19:00Z">
        <w:r w:rsidRPr="00742A41" w:rsidDel="00742A41">
          <w:rPr>
            <w:noProof/>
          </w:rPr>
          <w:drawing>
            <wp:inline distT="0" distB="0" distL="0" distR="0" wp14:anchorId="52302A4A" wp14:editId="796F3E9E">
              <wp:extent cx="5026197" cy="1198496"/>
              <wp:effectExtent l="0" t="0" r="3175" b="1905"/>
              <wp:docPr id="43848235" name="Picture 1" descr="Appendix A-8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8235" name="Picture 1" descr="Appendix A-8 Title Page"/>
                      <pic:cNvPicPr/>
                    </pic:nvPicPr>
                    <pic:blipFill rotWithShape="1">
                      <a:blip r:embed="rId19"/>
                      <a:srcRect t="7291" b="14780"/>
                      <a:stretch/>
                    </pic:blipFill>
                    <pic:spPr bwMode="auto">
                      <a:xfrm>
                        <a:off x="0" y="0"/>
                        <a:ext cx="5029200" cy="1199212"/>
                      </a:xfrm>
                      <a:prstGeom prst="rect">
                        <a:avLst/>
                      </a:prstGeom>
                      <a:ln>
                        <a:noFill/>
                      </a:ln>
                      <a:extLst>
                        <a:ext uri="{53640926-AAD7-44D8-BBD7-CCE9431645EC}">
                          <a14:shadowObscured xmlns:a14="http://schemas.microsoft.com/office/drawing/2010/main"/>
                        </a:ext>
                      </a:extLst>
                    </pic:spPr>
                  </pic:pic>
                </a:graphicData>
              </a:graphic>
            </wp:inline>
          </w:drawing>
        </w:r>
      </w:del>
    </w:p>
    <w:p w14:paraId="5F0E3887" w14:textId="4E4BEEF1" w:rsidR="0054315C" w:rsidRDefault="0054315C" w:rsidP="0054315C">
      <w:pPr>
        <w:pStyle w:val="Heading5Numberless"/>
      </w:pPr>
      <w:r>
        <w:t xml:space="preserve">Proposed </w:t>
      </w:r>
      <w:r w:rsidR="00BB3EBF">
        <w:t>r</w:t>
      </w:r>
      <w:r w:rsidR="00A47A2F">
        <w:t>evision</w:t>
      </w:r>
      <w:r>
        <w:t xml:space="preserve"> to </w:t>
      </w:r>
      <w:r w:rsidR="00BB3EBF">
        <w:t>“</w:t>
      </w:r>
      <w:r>
        <w:t>Appendix A-9</w:t>
      </w:r>
      <w:r w:rsidR="00BB3EBF">
        <w:t>”</w:t>
      </w:r>
      <w:r>
        <w:t>—</w:t>
      </w:r>
      <w:r w:rsidR="003640C5">
        <w:t xml:space="preserve">delete </w:t>
      </w:r>
      <w:r w:rsidR="00BB3EBF">
        <w:t>e</w:t>
      </w:r>
      <w:r>
        <w:t>ntire appendix</w:t>
      </w:r>
    </w:p>
    <w:p w14:paraId="5851DDBF" w14:textId="522C19AB" w:rsidR="00742A41" w:rsidRPr="00742A41" w:rsidRDefault="00742A41" w:rsidP="00742A41">
      <w:pPr>
        <w:pStyle w:val="BodyText"/>
      </w:pPr>
      <w:del w:id="1267" w:author="Pratt, Jamie@Waterboards" w:date="2023-11-02T15:19:00Z">
        <w:r w:rsidRPr="00742A41" w:rsidDel="00742A41">
          <w:rPr>
            <w:noProof/>
          </w:rPr>
          <w:drawing>
            <wp:inline distT="0" distB="0" distL="0" distR="0" wp14:anchorId="2819F306" wp14:editId="02AE8C2B">
              <wp:extent cx="5027250" cy="1172342"/>
              <wp:effectExtent l="0" t="0" r="2540" b="8890"/>
              <wp:docPr id="617379561" name="Picture 1" descr="Appendix A-9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79561" name="Picture 1" descr="Appendix A-9 Title Page"/>
                      <pic:cNvPicPr/>
                    </pic:nvPicPr>
                    <pic:blipFill rotWithShape="1">
                      <a:blip r:embed="rId20"/>
                      <a:srcRect t="16575"/>
                      <a:stretch/>
                    </pic:blipFill>
                    <pic:spPr bwMode="auto">
                      <a:xfrm>
                        <a:off x="0" y="0"/>
                        <a:ext cx="5029200" cy="1172797"/>
                      </a:xfrm>
                      <a:prstGeom prst="rect">
                        <a:avLst/>
                      </a:prstGeom>
                      <a:ln>
                        <a:noFill/>
                      </a:ln>
                      <a:extLst>
                        <a:ext uri="{53640926-AAD7-44D8-BBD7-CCE9431645EC}">
                          <a14:shadowObscured xmlns:a14="http://schemas.microsoft.com/office/drawing/2010/main"/>
                        </a:ext>
                      </a:extLst>
                    </pic:spPr>
                  </pic:pic>
                </a:graphicData>
              </a:graphic>
            </wp:inline>
          </w:drawing>
        </w:r>
      </w:del>
    </w:p>
    <w:p w14:paraId="3F9B87B5" w14:textId="386602C1" w:rsidR="0054315C" w:rsidRDefault="0054315C" w:rsidP="0054315C">
      <w:pPr>
        <w:pStyle w:val="Heading5Numberless"/>
      </w:pPr>
      <w:r>
        <w:t xml:space="preserve">Proposed </w:t>
      </w:r>
      <w:r w:rsidR="00BB3EBF">
        <w:t>r</w:t>
      </w:r>
      <w:r w:rsidR="00A47A2F">
        <w:t>evision</w:t>
      </w:r>
      <w:r>
        <w:t xml:space="preserve"> to </w:t>
      </w:r>
      <w:r w:rsidR="00BB3EBF">
        <w:t>“</w:t>
      </w:r>
      <w:r>
        <w:t>Appendix A-10</w:t>
      </w:r>
      <w:r w:rsidR="00BB3EBF">
        <w:t>”</w:t>
      </w:r>
      <w:r>
        <w:t>—</w:t>
      </w:r>
      <w:r w:rsidR="003640C5">
        <w:t xml:space="preserve">delete </w:t>
      </w:r>
      <w:r w:rsidR="00BB3EBF">
        <w:t>e</w:t>
      </w:r>
      <w:r>
        <w:t>ntire appendix</w:t>
      </w:r>
    </w:p>
    <w:p w14:paraId="63FCFC56" w14:textId="315E488A" w:rsidR="00742A41" w:rsidRPr="00742A41" w:rsidRDefault="00742A41" w:rsidP="00742A41">
      <w:pPr>
        <w:pStyle w:val="BodyText"/>
      </w:pPr>
      <w:del w:id="1268" w:author="Pratt, Jamie@Waterboards" w:date="2023-11-02T15:19:00Z">
        <w:r w:rsidRPr="00742A41" w:rsidDel="00742A41">
          <w:rPr>
            <w:noProof/>
          </w:rPr>
          <w:drawing>
            <wp:inline distT="0" distB="0" distL="0" distR="0" wp14:anchorId="27D0B9B1" wp14:editId="438E2B08">
              <wp:extent cx="5028859" cy="1164566"/>
              <wp:effectExtent l="0" t="0" r="635" b="0"/>
              <wp:docPr id="1377754750" name="Picture 1" descr="Appendix A-10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754750" name="Picture 1" descr="Appendix A-10 Title Page"/>
                      <pic:cNvPicPr/>
                    </pic:nvPicPr>
                    <pic:blipFill rotWithShape="1">
                      <a:blip r:embed="rId21"/>
                      <a:srcRect b="19421"/>
                      <a:stretch/>
                    </pic:blipFill>
                    <pic:spPr bwMode="auto">
                      <a:xfrm>
                        <a:off x="0" y="0"/>
                        <a:ext cx="5029200" cy="1164645"/>
                      </a:xfrm>
                      <a:prstGeom prst="rect">
                        <a:avLst/>
                      </a:prstGeom>
                      <a:ln>
                        <a:noFill/>
                      </a:ln>
                      <a:extLst>
                        <a:ext uri="{53640926-AAD7-44D8-BBD7-CCE9431645EC}">
                          <a14:shadowObscured xmlns:a14="http://schemas.microsoft.com/office/drawing/2010/main"/>
                        </a:ext>
                      </a:extLst>
                    </pic:spPr>
                  </pic:pic>
                </a:graphicData>
              </a:graphic>
            </wp:inline>
          </w:drawing>
        </w:r>
      </w:del>
    </w:p>
    <w:p w14:paraId="4CB1FD79" w14:textId="5B422D31" w:rsidR="0054315C" w:rsidRDefault="0054315C" w:rsidP="0054315C">
      <w:pPr>
        <w:pStyle w:val="Heading5Numberless"/>
      </w:pPr>
      <w:r>
        <w:lastRenderedPageBreak/>
        <w:t xml:space="preserve">Proposed </w:t>
      </w:r>
      <w:r w:rsidR="00BB3EBF">
        <w:t>r</w:t>
      </w:r>
      <w:r w:rsidR="00A47A2F">
        <w:t>evision</w:t>
      </w:r>
      <w:r>
        <w:t xml:space="preserve"> to </w:t>
      </w:r>
      <w:r w:rsidR="00BB3EBF">
        <w:t>“</w:t>
      </w:r>
      <w:r>
        <w:t>Appendix A-11</w:t>
      </w:r>
      <w:r w:rsidR="00BB3EBF">
        <w:t>”</w:t>
      </w:r>
      <w:r>
        <w:t>—</w:t>
      </w:r>
      <w:r w:rsidR="003640C5">
        <w:t xml:space="preserve">delete </w:t>
      </w:r>
      <w:r w:rsidR="00BB3EBF">
        <w:t>e</w:t>
      </w:r>
      <w:r>
        <w:t>ntire appendix</w:t>
      </w:r>
    </w:p>
    <w:p w14:paraId="339A6A3F" w14:textId="1D3DFB13" w:rsidR="00742A41" w:rsidRPr="00742A41" w:rsidRDefault="00742A41" w:rsidP="00742A41">
      <w:pPr>
        <w:pStyle w:val="BodyText"/>
      </w:pPr>
      <w:del w:id="1269" w:author="Pratt, Jamie@Waterboards" w:date="2023-11-02T15:19:00Z">
        <w:r w:rsidRPr="00742A41" w:rsidDel="00742A41">
          <w:rPr>
            <w:noProof/>
          </w:rPr>
          <w:drawing>
            <wp:inline distT="0" distB="0" distL="0" distR="0" wp14:anchorId="042217FE" wp14:editId="6608F901">
              <wp:extent cx="5029200" cy="1552819"/>
              <wp:effectExtent l="0" t="0" r="0" b="9525"/>
              <wp:docPr id="1285748798" name="Picture 1" descr="Appendix A-11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48798" name="Picture 1" descr="Appendix A-11 Title Page"/>
                      <pic:cNvPicPr/>
                    </pic:nvPicPr>
                    <pic:blipFill>
                      <a:blip r:embed="rId22"/>
                      <a:stretch>
                        <a:fillRect/>
                      </a:stretch>
                    </pic:blipFill>
                    <pic:spPr>
                      <a:xfrm>
                        <a:off x="0" y="0"/>
                        <a:ext cx="5029200" cy="1552819"/>
                      </a:xfrm>
                      <a:prstGeom prst="rect">
                        <a:avLst/>
                      </a:prstGeom>
                    </pic:spPr>
                  </pic:pic>
                </a:graphicData>
              </a:graphic>
            </wp:inline>
          </w:drawing>
        </w:r>
      </w:del>
    </w:p>
    <w:p w14:paraId="6355F92D" w14:textId="17DBD8CA" w:rsidR="0054315C" w:rsidRDefault="0054315C" w:rsidP="0054315C">
      <w:pPr>
        <w:pStyle w:val="Heading5Numberless"/>
      </w:pPr>
      <w:r>
        <w:t xml:space="preserve">Proposed </w:t>
      </w:r>
      <w:r w:rsidR="00BB3EBF">
        <w:t>r</w:t>
      </w:r>
      <w:r w:rsidR="00A47A2F">
        <w:t>evision</w:t>
      </w:r>
      <w:r>
        <w:t xml:space="preserve"> to </w:t>
      </w:r>
      <w:r w:rsidR="00BB3EBF">
        <w:t>“</w:t>
      </w:r>
      <w:r>
        <w:t>Appendix A-12</w:t>
      </w:r>
      <w:r w:rsidR="00BB3EBF">
        <w:t>”</w:t>
      </w:r>
      <w:r>
        <w:t>—</w:t>
      </w:r>
      <w:r w:rsidR="003640C5">
        <w:t xml:space="preserve">delete </w:t>
      </w:r>
      <w:r w:rsidR="00BB3EBF">
        <w:t>e</w:t>
      </w:r>
      <w:r>
        <w:t>ntire appendix</w:t>
      </w:r>
    </w:p>
    <w:p w14:paraId="34B94346" w14:textId="234C14E3" w:rsidR="00CA367B" w:rsidRPr="00CA367B" w:rsidRDefault="00742A41" w:rsidP="00CA367B">
      <w:pPr>
        <w:pStyle w:val="BodyText"/>
      </w:pPr>
      <w:del w:id="1270" w:author="Pratt, Jamie@Waterboards" w:date="2023-11-02T15:19:00Z">
        <w:r w:rsidRPr="00742A41" w:rsidDel="00742A41">
          <w:rPr>
            <w:noProof/>
          </w:rPr>
          <w:drawing>
            <wp:inline distT="0" distB="0" distL="0" distR="0" wp14:anchorId="3BF22D96" wp14:editId="40D86996">
              <wp:extent cx="5029200" cy="1242793"/>
              <wp:effectExtent l="0" t="0" r="0" b="0"/>
              <wp:docPr id="1745709769" name="Picture 1" descr="Appendix A-12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709769" name="Picture 1" descr="Appendix A-12 Title Page"/>
                      <pic:cNvPicPr/>
                    </pic:nvPicPr>
                    <pic:blipFill>
                      <a:blip r:embed="rId23"/>
                      <a:stretch>
                        <a:fillRect/>
                      </a:stretch>
                    </pic:blipFill>
                    <pic:spPr>
                      <a:xfrm>
                        <a:off x="0" y="0"/>
                        <a:ext cx="5029200" cy="1242793"/>
                      </a:xfrm>
                      <a:prstGeom prst="rect">
                        <a:avLst/>
                      </a:prstGeom>
                    </pic:spPr>
                  </pic:pic>
                </a:graphicData>
              </a:graphic>
            </wp:inline>
          </w:drawing>
        </w:r>
      </w:del>
    </w:p>
    <w:p w14:paraId="3F093C37" w14:textId="23FAA7B6" w:rsidR="008A671B" w:rsidRDefault="003938B2" w:rsidP="008A671B">
      <w:pPr>
        <w:pStyle w:val="Heading3"/>
      </w:pPr>
      <w:bookmarkStart w:id="1271" w:name="_Toc158377602"/>
      <w:r>
        <w:t>Replace</w:t>
      </w:r>
      <w:r w:rsidR="00F652E8">
        <w:t xml:space="preserve"> </w:t>
      </w:r>
      <w:r w:rsidR="00BB3EBF">
        <w:t>e</w:t>
      </w:r>
      <w:r w:rsidR="00F652E8">
        <w:t>quation</w:t>
      </w:r>
      <w:r>
        <w:t xml:space="preserve"> </w:t>
      </w:r>
      <w:r w:rsidR="00BB3EBF">
        <w:t>ob</w:t>
      </w:r>
      <w:r>
        <w:t xml:space="preserve">jects </w:t>
      </w:r>
      <w:r w:rsidR="00962909">
        <w:t>w</w:t>
      </w:r>
      <w:r w:rsidR="00170012">
        <w:t>ith</w:t>
      </w:r>
      <w:r w:rsidR="00F652E8">
        <w:t xml:space="preserve"> </w:t>
      </w:r>
      <w:r w:rsidR="00BB3EBF">
        <w:t>i</w:t>
      </w:r>
      <w:r w:rsidR="008A671B">
        <w:t>mages</w:t>
      </w:r>
      <w:bookmarkEnd w:id="1271"/>
    </w:p>
    <w:p w14:paraId="6057CEC3" w14:textId="77777777" w:rsidR="008A671B" w:rsidRDefault="008A671B" w:rsidP="008A671B">
      <w:pPr>
        <w:pStyle w:val="Heading4"/>
      </w:pPr>
      <w:r>
        <w:t>Discussion</w:t>
      </w:r>
    </w:p>
    <w:p w14:paraId="22E6F01A" w14:textId="6C368794" w:rsidR="002F6ED6" w:rsidRPr="007C3041" w:rsidRDefault="00F652E8" w:rsidP="002F6ED6">
      <w:pPr>
        <w:pStyle w:val="BodyText"/>
      </w:pPr>
      <w:r>
        <w:t xml:space="preserve">Microsoft Word </w:t>
      </w:r>
      <w:r w:rsidR="00AC5DF0">
        <w:t>displays</w:t>
      </w:r>
      <w:r>
        <w:t xml:space="preserve"> formatted </w:t>
      </w:r>
      <w:r w:rsidR="00AC5DF0">
        <w:t>mathematical expressions</w:t>
      </w:r>
      <w:r>
        <w:t xml:space="preserve"> </w:t>
      </w:r>
      <w:r w:rsidR="006C66E0">
        <w:t xml:space="preserve">as </w:t>
      </w:r>
      <w:r>
        <w:t xml:space="preserve">equation </w:t>
      </w:r>
      <w:r w:rsidR="00AC5DF0">
        <w:t xml:space="preserve">objects </w:t>
      </w:r>
      <w:r w:rsidR="00E45FF0">
        <w:t>that</w:t>
      </w:r>
      <w:r w:rsidR="00AC5DF0">
        <w:t xml:space="preserve"> are incompatible with existing </w:t>
      </w:r>
      <w:r w:rsidR="00D06FCD">
        <w:t>a</w:t>
      </w:r>
      <w:r w:rsidR="00BF2246">
        <w:t>ccessibility software</w:t>
      </w:r>
      <w:r w:rsidR="00AC5DF0">
        <w:t>.</w:t>
      </w:r>
      <w:r w:rsidR="00BF2246">
        <w:t xml:space="preserve"> </w:t>
      </w:r>
      <w:r w:rsidR="00F209AB">
        <w:t>The revisions shown below</w:t>
      </w:r>
      <w:r w:rsidR="006C66E0">
        <w:t xml:space="preserve"> replace those equations with images</w:t>
      </w:r>
      <w:r w:rsidR="00BF2246">
        <w:t xml:space="preserve"> of formatted equations</w:t>
      </w:r>
      <w:r w:rsidR="00AC5DF0">
        <w:t xml:space="preserve"> to comply with accessibility standards</w:t>
      </w:r>
      <w:r w:rsidR="00BF2246">
        <w:t>.</w:t>
      </w:r>
      <w:r w:rsidR="002F6ED6">
        <w:t xml:space="preserve"> </w:t>
      </w:r>
      <w:r w:rsidR="00DB10B2">
        <w:t>R</w:t>
      </w:r>
      <w:r w:rsidR="00A87586">
        <w:t>emoval of</w:t>
      </w:r>
      <w:r w:rsidR="002F6ED6">
        <w:t xml:space="preserve"> </w:t>
      </w:r>
      <w:r w:rsidR="00A87586">
        <w:t xml:space="preserve">equation objects </w:t>
      </w:r>
      <w:r w:rsidR="00FE31B9">
        <w:t>is</w:t>
      </w:r>
      <w:r w:rsidR="00A87586">
        <w:t xml:space="preserve"> shown in</w:t>
      </w:r>
      <w:r w:rsidR="002F6ED6">
        <w:t xml:space="preserve"> </w:t>
      </w:r>
      <w:r w:rsidR="00972561">
        <w:t xml:space="preserve">dark </w:t>
      </w:r>
      <w:r w:rsidR="002F6ED6">
        <w:t xml:space="preserve">red strikethrough and </w:t>
      </w:r>
      <w:r w:rsidR="00A87586">
        <w:t xml:space="preserve">addition of images </w:t>
      </w:r>
      <w:r w:rsidR="00FE31B9">
        <w:t>is</w:t>
      </w:r>
      <w:r w:rsidR="00A87586">
        <w:t xml:space="preserve"> shown in </w:t>
      </w:r>
      <w:r w:rsidR="00972561">
        <w:t xml:space="preserve">dark </w:t>
      </w:r>
      <w:r w:rsidR="00A87586">
        <w:t xml:space="preserve">red underline. </w:t>
      </w:r>
      <w:r w:rsidR="00C80608">
        <w:t>C</w:t>
      </w:r>
      <w:r w:rsidR="00A87586">
        <w:t>orrections to spelling errors have also been made</w:t>
      </w:r>
      <w:r w:rsidR="00F209AB">
        <w:t xml:space="preserve"> and are not shown in dark red</w:t>
      </w:r>
      <w:r w:rsidR="002F6ED6">
        <w:t xml:space="preserve">. One </w:t>
      </w:r>
      <w:r w:rsidR="00DB10B2">
        <w:t>revision</w:t>
      </w:r>
      <w:r w:rsidR="008B594D">
        <w:t xml:space="preserve"> is to an equation in the footnote of a table and is therefore included in </w:t>
      </w:r>
      <w:r w:rsidR="006725D1">
        <w:t>section</w:t>
      </w:r>
      <w:r w:rsidR="008B594D">
        <w:t xml:space="preserve"> </w:t>
      </w:r>
      <w:r w:rsidR="004137E8">
        <w:t>C</w:t>
      </w:r>
      <w:r w:rsidR="00972561">
        <w:t>.</w:t>
      </w:r>
      <w:r w:rsidR="008B594D">
        <w:t>6</w:t>
      </w:r>
      <w:r w:rsidR="00EC65E0">
        <w:t xml:space="preserve"> of the Project Report</w:t>
      </w:r>
      <w:r w:rsidR="008B594D">
        <w:t>.</w:t>
      </w:r>
      <w:r w:rsidR="00FE31B9">
        <w:t xml:space="preserve"> </w:t>
      </w:r>
    </w:p>
    <w:p w14:paraId="666C3B7A" w14:textId="1A445FC7" w:rsidR="008A671B" w:rsidRPr="00A87586" w:rsidRDefault="008A671B" w:rsidP="008A671B">
      <w:pPr>
        <w:pStyle w:val="Heading4"/>
      </w:pPr>
      <w:r w:rsidRPr="00A87586">
        <w:t xml:space="preserve">Proposed </w:t>
      </w:r>
      <w:r w:rsidR="00A47A2F">
        <w:t>revision</w:t>
      </w:r>
      <w:r w:rsidR="00BB3EBF">
        <w:t>s</w:t>
      </w:r>
    </w:p>
    <w:p w14:paraId="6115B745" w14:textId="44F2C4F4" w:rsidR="008A671B" w:rsidRPr="00A87586" w:rsidRDefault="006C66E0" w:rsidP="001B32C9">
      <w:pPr>
        <w:pStyle w:val="Heading5Numberless"/>
      </w:pPr>
      <w:r w:rsidRPr="00A87586">
        <w:t xml:space="preserve">Proposed </w:t>
      </w:r>
      <w:r w:rsidR="00A47A2F">
        <w:t>revision</w:t>
      </w:r>
      <w:r w:rsidRPr="00A87586">
        <w:t xml:space="preserve"> to </w:t>
      </w:r>
      <w:r w:rsidR="00A47A2F">
        <w:t>s</w:t>
      </w:r>
      <w:r w:rsidR="006725D1">
        <w:t>ection</w:t>
      </w:r>
      <w:r w:rsidR="008A671B" w:rsidRPr="00A87586">
        <w:t xml:space="preserve"> </w:t>
      </w:r>
      <w:r w:rsidR="00A47A2F">
        <w:t>“</w:t>
      </w:r>
      <w:r w:rsidR="008A671B" w:rsidRPr="00A87586">
        <w:t>4.9.16</w:t>
      </w:r>
      <w:r w:rsidR="00504154" w:rsidRPr="00A87586">
        <w:t xml:space="preserve"> TMDL for Toxicity and Pesticides in the Santa Maria Watershed</w:t>
      </w:r>
      <w:r w:rsidR="00A47A2F">
        <w:t>”</w:t>
      </w:r>
      <w:r w:rsidR="00645439" w:rsidRPr="00A87586">
        <w:t>—</w:t>
      </w:r>
      <w:r w:rsidR="004B0106">
        <w:t xml:space="preserve"> “</w:t>
      </w:r>
      <w:r w:rsidR="008A671B" w:rsidRPr="00A87586">
        <w:t>Additive</w:t>
      </w:r>
      <w:r w:rsidR="00645439" w:rsidRPr="00A87586">
        <w:t xml:space="preserve"> </w:t>
      </w:r>
      <w:r w:rsidR="008A671B" w:rsidRPr="00A87586">
        <w:t>Toxicity Numeric Target for Organophosphate Pesticides</w:t>
      </w:r>
      <w:r w:rsidR="00A47A2F">
        <w:t>”</w:t>
      </w:r>
    </w:p>
    <w:p w14:paraId="5D6A02E5" w14:textId="71221FEA" w:rsidR="001B32C9" w:rsidRPr="00FE31B9" w:rsidRDefault="00A87586" w:rsidP="008A671B">
      <w:pPr>
        <w:autoSpaceDE w:val="0"/>
        <w:autoSpaceDN w:val="0"/>
        <w:adjustRightInd w:val="0"/>
        <w:jc w:val="center"/>
        <w:rPr>
          <w:rFonts w:cs="Arial"/>
          <w:szCs w:val="20"/>
        </w:rPr>
      </w:pPr>
      <w:del w:id="1272" w:author="Pratt, Jamie@Waterboards" w:date="2023-09-15T13:31:00Z">
        <w:r w:rsidRPr="00A87586" w:rsidDel="00A87586">
          <w:rPr>
            <w:noProof/>
          </w:rPr>
          <w:drawing>
            <wp:inline distT="0" distB="0" distL="0" distR="0" wp14:anchorId="57505CD1" wp14:editId="3A41D891">
              <wp:extent cx="3409950" cy="533400"/>
              <wp:effectExtent l="0" t="0" r="0" b="0"/>
              <wp:docPr id="1750134004" name="Picture 1" descr="Original equation 4.9.16 Additive Toxicity Numeric Target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34004" name="Picture 1" descr="Original equation 4.9.16 Additive Toxicity Numeric Target for Organophosphate Pesticides"/>
                      <pic:cNvPicPr/>
                    </pic:nvPicPr>
                    <pic:blipFill>
                      <a:blip r:embed="rId24"/>
                      <a:stretch>
                        <a:fillRect/>
                      </a:stretch>
                    </pic:blipFill>
                    <pic:spPr>
                      <a:xfrm>
                        <a:off x="0" y="0"/>
                        <a:ext cx="3409950" cy="533400"/>
                      </a:xfrm>
                      <a:prstGeom prst="rect">
                        <a:avLst/>
                      </a:prstGeom>
                    </pic:spPr>
                  </pic:pic>
                </a:graphicData>
              </a:graphic>
            </wp:inline>
          </w:drawing>
        </w:r>
      </w:del>
    </w:p>
    <w:p w14:paraId="1924C981" w14:textId="5ED035BE" w:rsidR="008A671B" w:rsidRPr="00A87586" w:rsidRDefault="00D91CA1" w:rsidP="00937897">
      <w:pPr>
        <w:pStyle w:val="Figure"/>
        <w:jc w:val="center"/>
      </w:pPr>
      <w:ins w:id="1273" w:author="Pratt, Jamie@Waterboards" w:date="2023-09-15T13:30:00Z">
        <w:r w:rsidRPr="00A87586">
          <w:rPr>
            <w:noProof/>
          </w:rPr>
          <w:drawing>
            <wp:inline distT="0" distB="0" distL="0" distR="0" wp14:anchorId="74AA96DB" wp14:editId="0481FFFD">
              <wp:extent cx="3638550" cy="368300"/>
              <wp:effectExtent l="0" t="0" r="0" b="0"/>
              <wp:docPr id="29" name="Picture 29" descr="Final equation 4.9.16 Additive Toxicity Numeric Target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nal equation 4.9.16 Additive Toxicity Numeric Target for Organophosphate Pesticides"/>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38782" b="3333"/>
                      <a:stretch/>
                    </pic:blipFill>
                    <pic:spPr bwMode="auto">
                      <a:xfrm>
                        <a:off x="0" y="0"/>
                        <a:ext cx="3638550" cy="3683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335321DF" w14:textId="1BCA8EDF" w:rsidR="008A671B" w:rsidRPr="00A87586" w:rsidRDefault="00645439" w:rsidP="008A671B">
      <w:pPr>
        <w:pStyle w:val="Heading5Numberless"/>
      </w:pPr>
      <w:r w:rsidRPr="00A87586">
        <w:lastRenderedPageBreak/>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8A671B" w:rsidRPr="00A87586">
        <w:t>Additive Toxicity Numeric Target for Pyrethroid Pesticides</w:t>
      </w:r>
      <w:r w:rsidR="00BB3EBF">
        <w:t>”</w:t>
      </w:r>
    </w:p>
    <w:p w14:paraId="71BA97CC" w14:textId="6EA3DB56" w:rsidR="001B32C9" w:rsidRPr="00FE31B9" w:rsidRDefault="00A87586" w:rsidP="00A87586">
      <w:pPr>
        <w:pStyle w:val="BodyText"/>
        <w:jc w:val="center"/>
        <w:rPr>
          <w:rFonts w:eastAsiaTheme="minorEastAsia"/>
          <w:szCs w:val="20"/>
        </w:rPr>
      </w:pPr>
      <w:del w:id="1274" w:author="Pratt, Jamie@Waterboards" w:date="2023-09-15T13:32:00Z">
        <w:r w:rsidRPr="00A87586" w:rsidDel="00A87586">
          <w:rPr>
            <w:noProof/>
          </w:rPr>
          <w:drawing>
            <wp:inline distT="0" distB="0" distL="0" distR="0" wp14:anchorId="1B117307" wp14:editId="40AE8BD3">
              <wp:extent cx="3848100" cy="514350"/>
              <wp:effectExtent l="0" t="0" r="0" b="0"/>
              <wp:docPr id="1077979799" name="Picture 1" descr="Original equation 4.9.16 Additive Toxicity Numeric Target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979799" name="Picture 1" descr="Original equation 4.9.16 Additive Toxicity Numeric Target for Pyrethroid Pesticides"/>
                      <pic:cNvPicPr/>
                    </pic:nvPicPr>
                    <pic:blipFill>
                      <a:blip r:embed="rId26"/>
                      <a:stretch>
                        <a:fillRect/>
                      </a:stretch>
                    </pic:blipFill>
                    <pic:spPr>
                      <a:xfrm>
                        <a:off x="0" y="0"/>
                        <a:ext cx="3848100" cy="514350"/>
                      </a:xfrm>
                      <a:prstGeom prst="rect">
                        <a:avLst/>
                      </a:prstGeom>
                    </pic:spPr>
                  </pic:pic>
                </a:graphicData>
              </a:graphic>
            </wp:inline>
          </w:drawing>
        </w:r>
      </w:del>
    </w:p>
    <w:p w14:paraId="2129973A" w14:textId="664A551C" w:rsidR="008A671B" w:rsidRPr="00A87586" w:rsidRDefault="00A87586" w:rsidP="000E3F23">
      <w:pPr>
        <w:pStyle w:val="BodyText"/>
        <w:jc w:val="center"/>
        <w:rPr>
          <w:rFonts w:eastAsiaTheme="minorEastAsia"/>
          <w:szCs w:val="20"/>
        </w:rPr>
      </w:pPr>
      <w:ins w:id="1275" w:author="Pratt, Jamie@Waterboards" w:date="2023-09-15T13:31:00Z">
        <w:r w:rsidRPr="00A87586">
          <w:rPr>
            <w:noProof/>
          </w:rPr>
          <w:drawing>
            <wp:inline distT="0" distB="0" distL="0" distR="0" wp14:anchorId="4CB000A4" wp14:editId="3B8AC13E">
              <wp:extent cx="4013200" cy="387350"/>
              <wp:effectExtent l="0" t="0" r="6350" b="0"/>
              <wp:docPr id="46" name="Picture 46" descr="Final equation 4.9.16 Additive Toxicity Numeric Target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inal equation 4.9.16 Additive Toxicity Numeric Target for Pyrethroid Pesticide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667" r="32479"/>
                      <a:stretch/>
                    </pic:blipFill>
                    <pic:spPr bwMode="auto">
                      <a:xfrm>
                        <a:off x="0" y="0"/>
                        <a:ext cx="4013200" cy="387350"/>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9B4DDB" w14:textId="04356F86" w:rsidR="008A671B" w:rsidRPr="00A87586" w:rsidRDefault="00645439" w:rsidP="008A671B">
      <w:pPr>
        <w:pStyle w:val="Heading5Numberless"/>
      </w:pPr>
      <w:r w:rsidRPr="00A87586">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8A671B" w:rsidRPr="00A87586">
        <w:t>Additive Toxicity TMDL for Organophosphate Pesticides</w:t>
      </w:r>
      <w:r w:rsidR="00BB3EBF">
        <w:t>”</w:t>
      </w:r>
    </w:p>
    <w:p w14:paraId="726F06EE" w14:textId="20C86F56" w:rsidR="001B32C9" w:rsidRPr="00FE31B9" w:rsidRDefault="00A87586" w:rsidP="008A671B">
      <w:pPr>
        <w:autoSpaceDE w:val="0"/>
        <w:autoSpaceDN w:val="0"/>
        <w:adjustRightInd w:val="0"/>
        <w:jc w:val="center"/>
        <w:rPr>
          <w:rFonts w:eastAsiaTheme="minorEastAsia" w:cs="Arial"/>
          <w:szCs w:val="20"/>
        </w:rPr>
      </w:pPr>
      <w:del w:id="1276" w:author="Pratt, Jamie@Waterboards" w:date="2023-09-15T13:34:00Z">
        <w:r w:rsidDel="00A87586">
          <w:rPr>
            <w:noProof/>
          </w:rPr>
          <w:drawing>
            <wp:inline distT="0" distB="0" distL="0" distR="0" wp14:anchorId="461DFDD1" wp14:editId="00C6F680">
              <wp:extent cx="3409950" cy="447675"/>
              <wp:effectExtent l="0" t="0" r="0" b="9525"/>
              <wp:docPr id="478327395" name="Picture 1" descr="Original equation 4.9.16 Additive Toxicity TMDL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27395" name="Picture 1" descr="Original equation 4.9.16 Additive Toxicity TMDL for Organophosphate Pesticides"/>
                      <pic:cNvPicPr/>
                    </pic:nvPicPr>
                    <pic:blipFill>
                      <a:blip r:embed="rId28"/>
                      <a:stretch>
                        <a:fillRect/>
                      </a:stretch>
                    </pic:blipFill>
                    <pic:spPr>
                      <a:xfrm>
                        <a:off x="0" y="0"/>
                        <a:ext cx="3409950" cy="447675"/>
                      </a:xfrm>
                      <a:prstGeom prst="rect">
                        <a:avLst/>
                      </a:prstGeom>
                    </pic:spPr>
                  </pic:pic>
                </a:graphicData>
              </a:graphic>
            </wp:inline>
          </w:drawing>
        </w:r>
      </w:del>
    </w:p>
    <w:p w14:paraId="599A61EE" w14:textId="27D8D5BC" w:rsidR="008A671B" w:rsidRPr="00FE31B9" w:rsidRDefault="00A87586" w:rsidP="008A671B">
      <w:pPr>
        <w:autoSpaceDE w:val="0"/>
        <w:autoSpaceDN w:val="0"/>
        <w:adjustRightInd w:val="0"/>
        <w:jc w:val="center"/>
        <w:rPr>
          <w:rFonts w:cs="Arial"/>
          <w:szCs w:val="20"/>
        </w:rPr>
      </w:pPr>
      <w:ins w:id="1277" w:author="Pratt, Jamie@Waterboards" w:date="2023-09-15T13:33:00Z">
        <w:r w:rsidRPr="00A87586">
          <w:rPr>
            <w:noProof/>
          </w:rPr>
          <w:drawing>
            <wp:inline distT="0" distB="0" distL="0" distR="0" wp14:anchorId="448C46FE" wp14:editId="2DD720A6">
              <wp:extent cx="3638550" cy="368300"/>
              <wp:effectExtent l="0" t="0" r="0" b="0"/>
              <wp:docPr id="43" name="Picture 43" descr="Final equation 4.9.16 Additive Toxicity TMDL for Organophosphat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Final equation 4.9.16 Additive Toxicity TMDL for Organophosphate Pesticides"/>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38782" b="3333"/>
                      <a:stretch/>
                    </pic:blipFill>
                    <pic:spPr bwMode="auto">
                      <a:xfrm>
                        <a:off x="0" y="0"/>
                        <a:ext cx="3638550" cy="3683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282EB011" w14:textId="06F1595C" w:rsidR="008A671B" w:rsidRPr="00A87586" w:rsidRDefault="00645439" w:rsidP="008A671B">
      <w:pPr>
        <w:pStyle w:val="Heading5Numberless"/>
      </w:pPr>
      <w:r w:rsidRPr="00A87586">
        <w:t xml:space="preserve">Proposed </w:t>
      </w:r>
      <w:r w:rsidR="00BB3EBF">
        <w:t>r</w:t>
      </w:r>
      <w:r w:rsidR="00A47A2F">
        <w:t>evision</w:t>
      </w:r>
      <w:r w:rsidRPr="00A87586">
        <w:t xml:space="preserve"> to </w:t>
      </w:r>
      <w:r w:rsidR="00BB3EBF">
        <w:t>s</w:t>
      </w:r>
      <w:r w:rsidR="006725D1">
        <w:t>ection</w:t>
      </w:r>
      <w:r w:rsidRPr="00A87586">
        <w:t xml:space="preserve"> </w:t>
      </w:r>
      <w:r w:rsidR="00BB3EBF">
        <w:t>“</w:t>
      </w:r>
      <w:r w:rsidRPr="00A87586">
        <w:t>4.9.16 TMDL for Toxicity and Pesticides in the Santa Maria Watershed</w:t>
      </w:r>
      <w:r w:rsidR="00BB3EBF">
        <w:t>”</w:t>
      </w:r>
      <w:r w:rsidRPr="00A87586">
        <w:t>—</w:t>
      </w:r>
      <w:r w:rsidR="004B0106">
        <w:t xml:space="preserve"> “</w:t>
      </w:r>
      <w:r w:rsidR="005B628C" w:rsidRPr="00A87586">
        <w:t xml:space="preserve">Additive </w:t>
      </w:r>
      <w:r w:rsidR="008A671B" w:rsidRPr="00A87586">
        <w:t>Toxicity TMDL for Pyrethroid Pesticide</w:t>
      </w:r>
      <w:r w:rsidR="00FE31B9">
        <w:t>s</w:t>
      </w:r>
      <w:r w:rsidR="00BB3EBF">
        <w:t>”</w:t>
      </w:r>
    </w:p>
    <w:p w14:paraId="21BFE7E6" w14:textId="74899FEE" w:rsidR="001B32C9" w:rsidRPr="00A87586" w:rsidRDefault="00A87586" w:rsidP="008A671B">
      <w:pPr>
        <w:autoSpaceDE w:val="0"/>
        <w:autoSpaceDN w:val="0"/>
        <w:adjustRightInd w:val="0"/>
        <w:jc w:val="center"/>
        <w:rPr>
          <w:rFonts w:cs="Arial"/>
          <w:szCs w:val="20"/>
        </w:rPr>
      </w:pPr>
      <w:del w:id="1278" w:author="Pratt, Jamie@Waterboards" w:date="2023-09-15T13:40:00Z">
        <w:r w:rsidDel="00A87586">
          <w:rPr>
            <w:noProof/>
          </w:rPr>
          <w:drawing>
            <wp:inline distT="0" distB="0" distL="0" distR="0" wp14:anchorId="383E7A06" wp14:editId="23A86EB6">
              <wp:extent cx="3876675" cy="581025"/>
              <wp:effectExtent l="0" t="0" r="9525" b="9525"/>
              <wp:docPr id="563868543" name="Picture 1" descr="Original equation 4.9.16 Additive Toxicity TMDL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68543" name="Picture 1" descr="Original equation 4.9.16 Additive Toxicity TMDL for Pyrethroid Pesticides"/>
                      <pic:cNvPicPr/>
                    </pic:nvPicPr>
                    <pic:blipFill>
                      <a:blip r:embed="rId29"/>
                      <a:stretch>
                        <a:fillRect/>
                      </a:stretch>
                    </pic:blipFill>
                    <pic:spPr>
                      <a:xfrm>
                        <a:off x="0" y="0"/>
                        <a:ext cx="3876675" cy="581025"/>
                      </a:xfrm>
                      <a:prstGeom prst="rect">
                        <a:avLst/>
                      </a:prstGeom>
                    </pic:spPr>
                  </pic:pic>
                </a:graphicData>
              </a:graphic>
            </wp:inline>
          </w:drawing>
        </w:r>
      </w:del>
    </w:p>
    <w:p w14:paraId="083484BF" w14:textId="219B265F" w:rsidR="008A671B" w:rsidRPr="00A87586" w:rsidRDefault="00A87586" w:rsidP="000E3F23">
      <w:pPr>
        <w:pStyle w:val="BodyText"/>
        <w:jc w:val="center"/>
      </w:pPr>
      <w:ins w:id="1279" w:author="Pratt, Jamie@Waterboards" w:date="2023-09-15T13:39:00Z">
        <w:r w:rsidRPr="00A87586">
          <w:rPr>
            <w:noProof/>
          </w:rPr>
          <w:drawing>
            <wp:inline distT="0" distB="0" distL="0" distR="0" wp14:anchorId="581BCF25" wp14:editId="1661E5AC">
              <wp:extent cx="4013200" cy="387350"/>
              <wp:effectExtent l="0" t="0" r="6350" b="0"/>
              <wp:docPr id="45" name="Picture 45" descr="Final equation 4.9.16 Additive Toxicity TMDL for Pyrethroid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inal equation 4.9.16 Additive Toxicity TMDL for Pyrethroid Pesticide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667" r="32479"/>
                      <a:stretch/>
                    </pic:blipFill>
                    <pic:spPr bwMode="auto">
                      <a:xfrm>
                        <a:off x="0" y="0"/>
                        <a:ext cx="4013200" cy="387350"/>
                      </a:xfrm>
                      <a:prstGeom prst="rect">
                        <a:avLst/>
                      </a:prstGeom>
                      <a:noFill/>
                      <a:ln>
                        <a:noFill/>
                      </a:ln>
                      <a:extLst>
                        <a:ext uri="{53640926-AAD7-44D8-BBD7-CCE9431645EC}">
                          <a14:shadowObscured xmlns:a14="http://schemas.microsoft.com/office/drawing/2010/main"/>
                        </a:ext>
                      </a:extLst>
                    </pic:spPr>
                  </pic:pic>
                </a:graphicData>
              </a:graphic>
            </wp:inline>
          </w:drawing>
        </w:r>
      </w:ins>
    </w:p>
    <w:p w14:paraId="50FA9C34" w14:textId="2B5595DB" w:rsidR="008A671B" w:rsidRDefault="006C66E0" w:rsidP="008A671B">
      <w:pPr>
        <w:pStyle w:val="Heading5Numberless"/>
      </w:pPr>
      <w:r>
        <w:t xml:space="preserve">Proposed </w:t>
      </w:r>
      <w:r w:rsidR="00BB3EBF">
        <w:t>r</w:t>
      </w:r>
      <w:r w:rsidR="00A47A2F">
        <w:t>evision</w:t>
      </w:r>
      <w:r>
        <w:t xml:space="preserve"> to </w:t>
      </w:r>
      <w:r w:rsidR="00BB3EBF">
        <w:t>s</w:t>
      </w:r>
      <w:r w:rsidR="006725D1">
        <w:t>ection</w:t>
      </w:r>
      <w:r w:rsidR="008A671B">
        <w:t xml:space="preserve"> </w:t>
      </w:r>
      <w:r w:rsidR="00BB3EBF">
        <w:t>“</w:t>
      </w:r>
      <w:r w:rsidR="008A671B">
        <w:t>4.9.19</w:t>
      </w:r>
      <w:r w:rsidR="0080757D">
        <w:t xml:space="preserve"> TMDL for Sediment Toxicity and Pyrethroid Pesticides in Sediment in the Lower Salinas River Watershed</w:t>
      </w:r>
      <w:r w:rsidR="00BB3EBF">
        <w:t>”</w:t>
      </w:r>
      <w:r w:rsidR="008A671B" w:rsidRPr="00AA4D42">
        <w:t>—</w:t>
      </w:r>
      <w:r w:rsidR="004B0106">
        <w:t xml:space="preserve"> “</w:t>
      </w:r>
      <w:r w:rsidR="008A671B" w:rsidRPr="00AA4D42">
        <w:t>Pyrethroid Sediment Concentration Toxicity Unit Numeric Target</w:t>
      </w:r>
      <w:r w:rsidR="00BB3EBF">
        <w:t>”</w:t>
      </w:r>
    </w:p>
    <w:p w14:paraId="76BBD05F" w14:textId="2A28AE1A" w:rsidR="00FE31B9" w:rsidRPr="00FE31B9" w:rsidRDefault="00FE31B9" w:rsidP="00FE31B9">
      <w:pPr>
        <w:pStyle w:val="BodyText"/>
        <w:jc w:val="center"/>
      </w:pPr>
      <w:del w:id="1280" w:author="Pratt, Jamie@Waterboards" w:date="2023-09-15T13:52:00Z">
        <w:r w:rsidDel="00FE31B9">
          <w:rPr>
            <w:noProof/>
          </w:rPr>
          <w:drawing>
            <wp:inline distT="0" distB="0" distL="0" distR="0" wp14:anchorId="366B76C4" wp14:editId="30B8DC84">
              <wp:extent cx="3848100" cy="419100"/>
              <wp:effectExtent l="0" t="0" r="0" b="0"/>
              <wp:docPr id="1195470674" name="Picture 1" descr="Original equation for 4.9.19 Pyrethroid Sediment Concentration Toxicity Unit Numeric Target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70674" name="Picture 1" descr="Original equation for 4.9.19 Pyrethroid Sediment Concentration Toxicity Unit Numeric Target (1 of 3)"/>
                      <pic:cNvPicPr/>
                    </pic:nvPicPr>
                    <pic:blipFill>
                      <a:blip r:embed="rId30"/>
                      <a:stretch>
                        <a:fillRect/>
                      </a:stretch>
                    </pic:blipFill>
                    <pic:spPr>
                      <a:xfrm>
                        <a:off x="0" y="0"/>
                        <a:ext cx="3848100" cy="419100"/>
                      </a:xfrm>
                      <a:prstGeom prst="rect">
                        <a:avLst/>
                      </a:prstGeom>
                    </pic:spPr>
                  </pic:pic>
                </a:graphicData>
              </a:graphic>
            </wp:inline>
          </w:drawing>
        </w:r>
      </w:del>
    </w:p>
    <w:p w14:paraId="27FE204E" w14:textId="34196E28" w:rsidR="008A671B" w:rsidRDefault="00FE31B9" w:rsidP="00FE31B9">
      <w:pPr>
        <w:pStyle w:val="BodyText"/>
        <w:jc w:val="center"/>
        <w:rPr>
          <w:noProof/>
        </w:rPr>
      </w:pPr>
      <w:ins w:id="1281" w:author="Pratt, Jamie@Waterboards" w:date="2023-09-15T13:50:00Z">
        <w:r w:rsidRPr="001D4B27">
          <w:rPr>
            <w:noProof/>
          </w:rPr>
          <w:lastRenderedPageBreak/>
          <w:drawing>
            <wp:inline distT="0" distB="0" distL="0" distR="0" wp14:anchorId="100D596A" wp14:editId="609234BC">
              <wp:extent cx="5943600" cy="533400"/>
              <wp:effectExtent l="0" t="0" r="0" b="0"/>
              <wp:docPr id="21" name="Picture 21" descr="Final equation for 4.9.19 Pyrethroid Sediment Concentration Toxicity Unit Numeric Target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nal equation for 4.9.19 Pyrethroid Sediment Concentration Toxicity Unit Numeric Target (1 of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ins>
      <w:del w:id="1282" w:author="Pratt, Jamie@Waterboards" w:date="2023-09-15T13:53:00Z">
        <w:r w:rsidDel="00FE31B9">
          <w:rPr>
            <w:noProof/>
          </w:rPr>
          <w:drawing>
            <wp:inline distT="0" distB="0" distL="0" distR="0" wp14:anchorId="13BC2E3F" wp14:editId="3B7E0051">
              <wp:extent cx="4124325" cy="495300"/>
              <wp:effectExtent l="0" t="0" r="9525" b="0"/>
              <wp:docPr id="146359206" name="Picture 1" descr="Original equation for 4.9.19 Pyrethroid Sediment Concentration Toxicity Unit Numeric Target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59206" name="Picture 1" descr="Original equation for 4.9.19 Pyrethroid Sediment Concentration Toxicity Unit Numeric Target (2 of 3)"/>
                      <pic:cNvPicPr/>
                    </pic:nvPicPr>
                    <pic:blipFill>
                      <a:blip r:embed="rId32"/>
                      <a:stretch>
                        <a:fillRect/>
                      </a:stretch>
                    </pic:blipFill>
                    <pic:spPr>
                      <a:xfrm>
                        <a:off x="0" y="0"/>
                        <a:ext cx="4124325" cy="495300"/>
                      </a:xfrm>
                      <a:prstGeom prst="rect">
                        <a:avLst/>
                      </a:prstGeom>
                    </pic:spPr>
                  </pic:pic>
                </a:graphicData>
              </a:graphic>
            </wp:inline>
          </w:drawing>
        </w:r>
      </w:del>
      <w:ins w:id="1283" w:author="Pratt, Jamie@Waterboards" w:date="2023-09-15T13:50:00Z">
        <w:r w:rsidRPr="001D4B27">
          <w:rPr>
            <w:noProof/>
          </w:rPr>
          <w:drawing>
            <wp:inline distT="0" distB="0" distL="0" distR="0" wp14:anchorId="25AFA2ED" wp14:editId="3B4935C9">
              <wp:extent cx="5943600" cy="330200"/>
              <wp:effectExtent l="0" t="0" r="0" b="0"/>
              <wp:docPr id="27" name="Picture 27" descr="Final equation for 4.9.19 Pyrethroid Sediment Concentration Toxicity Unit Numeric Target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nal equation for 4.9.19 Pyrethroid Sediment Concentration Toxicity Unit Numeric Target (2 of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0200"/>
                      </a:xfrm>
                      <a:prstGeom prst="rect">
                        <a:avLst/>
                      </a:prstGeom>
                      <a:noFill/>
                      <a:ln>
                        <a:noFill/>
                      </a:ln>
                    </pic:spPr>
                  </pic:pic>
                </a:graphicData>
              </a:graphic>
            </wp:inline>
          </w:drawing>
        </w:r>
      </w:ins>
    </w:p>
    <w:p w14:paraId="72370B4F" w14:textId="726DB916" w:rsidR="00FE31B9" w:rsidRPr="00AA4D42" w:rsidRDefault="00FE31B9" w:rsidP="00FE31B9">
      <w:pPr>
        <w:pStyle w:val="BodyText"/>
        <w:jc w:val="center"/>
        <w:rPr>
          <w:rFonts w:ascii="Arial" w:eastAsia="Times New Roman" w:hAnsi="Arial" w:cs="Arial"/>
          <w:sz w:val="20"/>
          <w:szCs w:val="20"/>
        </w:rPr>
      </w:pPr>
      <w:del w:id="1284" w:author="Pratt, Jamie@Waterboards" w:date="2023-09-15T13:54:00Z">
        <w:r w:rsidDel="00FE31B9">
          <w:rPr>
            <w:noProof/>
          </w:rPr>
          <w:drawing>
            <wp:inline distT="0" distB="0" distL="0" distR="0" wp14:anchorId="1DCB3A11" wp14:editId="4BC2B4F8">
              <wp:extent cx="1838325" cy="409575"/>
              <wp:effectExtent l="0" t="0" r="9525" b="9525"/>
              <wp:docPr id="270913226" name="Picture 1" descr="Original equation for 4.9.19 Pyrethroid Sediment Concentration Toxicity Unit Numeric Target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13226" name="Picture 1" descr="Original equation for 4.9.19 Pyrethroid Sediment Concentration Toxicity Unit Numeric Target (3 of 3)"/>
                      <pic:cNvPicPr/>
                    </pic:nvPicPr>
                    <pic:blipFill>
                      <a:blip r:embed="rId34"/>
                      <a:stretch>
                        <a:fillRect/>
                      </a:stretch>
                    </pic:blipFill>
                    <pic:spPr>
                      <a:xfrm>
                        <a:off x="0" y="0"/>
                        <a:ext cx="1838325" cy="409575"/>
                      </a:xfrm>
                      <a:prstGeom prst="rect">
                        <a:avLst/>
                      </a:prstGeom>
                    </pic:spPr>
                  </pic:pic>
                </a:graphicData>
              </a:graphic>
            </wp:inline>
          </w:drawing>
        </w:r>
      </w:del>
    </w:p>
    <w:p w14:paraId="3AFA7F39" w14:textId="6A198C55" w:rsidR="008A671B" w:rsidRPr="00AA4D42" w:rsidRDefault="00FE31B9" w:rsidP="008A671B">
      <w:pPr>
        <w:spacing w:before="0" w:line="240" w:lineRule="auto"/>
        <w:jc w:val="both"/>
        <w:rPr>
          <w:rFonts w:ascii="Arial" w:eastAsia="Times New Roman" w:hAnsi="Arial" w:cs="Times New Roman"/>
          <w:bCs/>
          <w:sz w:val="20"/>
        </w:rPr>
      </w:pPr>
      <w:ins w:id="1285" w:author="Pratt, Jamie@Waterboards" w:date="2023-09-15T13:51:00Z">
        <w:r w:rsidRPr="00F602B0">
          <w:rPr>
            <w:noProof/>
          </w:rPr>
          <w:drawing>
            <wp:inline distT="0" distB="0" distL="0" distR="0" wp14:anchorId="71297809" wp14:editId="368513EE">
              <wp:extent cx="5943600" cy="330200"/>
              <wp:effectExtent l="0" t="0" r="0" b="0"/>
              <wp:docPr id="28" name="Picture 28" descr="Final equation for 4.9.19 Pyrethroid Sediment Concentration Toxicity Unit Numeric Target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nal equation for 4.9.19 Pyrethroid Sediment Concentration Toxicity Unit Numeric Target (3 of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0200"/>
                      </a:xfrm>
                      <a:prstGeom prst="rect">
                        <a:avLst/>
                      </a:prstGeom>
                      <a:noFill/>
                      <a:ln>
                        <a:noFill/>
                      </a:ln>
                    </pic:spPr>
                  </pic:pic>
                </a:graphicData>
              </a:graphic>
            </wp:inline>
          </w:drawing>
        </w:r>
      </w:ins>
    </w:p>
    <w:p w14:paraId="761BAE6C" w14:textId="07B772AD" w:rsidR="00A72140" w:rsidRDefault="00CE4508" w:rsidP="00A34F20">
      <w:pPr>
        <w:pStyle w:val="Heading3"/>
      </w:pPr>
      <w:bookmarkStart w:id="1286" w:name="_Toc158377603"/>
      <w:r>
        <w:t>Edit</w:t>
      </w:r>
      <w:r w:rsidR="003938B2">
        <w:t xml:space="preserve"> </w:t>
      </w:r>
      <w:r w:rsidR="00BB3EBF">
        <w:t>s</w:t>
      </w:r>
      <w:r w:rsidR="00A72140">
        <w:t>ymbols</w:t>
      </w:r>
      <w:bookmarkEnd w:id="1286"/>
    </w:p>
    <w:p w14:paraId="41B6561C" w14:textId="2A7A7304" w:rsidR="00860E75" w:rsidRDefault="00860E75" w:rsidP="00A34F20">
      <w:pPr>
        <w:pStyle w:val="Heading4"/>
      </w:pPr>
      <w:r>
        <w:t>Discussion</w:t>
      </w:r>
    </w:p>
    <w:p w14:paraId="1CD48ABD" w14:textId="6DB1074B" w:rsidR="008C261D" w:rsidRDefault="008C261D" w:rsidP="00B54221">
      <w:pPr>
        <w:pStyle w:val="BodyText"/>
      </w:pPr>
      <w:r>
        <w:t>Certain symbols</w:t>
      </w:r>
      <w:r w:rsidR="00623CE5">
        <w:t xml:space="preserve"> in the Basin Plan</w:t>
      </w:r>
      <w:r>
        <w:t xml:space="preserve"> are used inconsistently</w:t>
      </w:r>
      <w:r w:rsidR="00623CE5">
        <w:t>:</w:t>
      </w:r>
    </w:p>
    <w:p w14:paraId="600F27D2" w14:textId="209D2846" w:rsidR="008C261D" w:rsidRDefault="006141B4" w:rsidP="00B54221">
      <w:pPr>
        <w:pStyle w:val="ListBullet"/>
        <w:jc w:val="left"/>
      </w:pPr>
      <w:r>
        <w:t xml:space="preserve">Both </w:t>
      </w:r>
      <w:r w:rsidRPr="006141B4">
        <w:rPr>
          <w:i/>
          <w:iCs/>
        </w:rPr>
        <w:t>µ</w:t>
      </w:r>
      <w:r>
        <w:t xml:space="preserve"> and </w:t>
      </w:r>
      <w:r w:rsidRPr="006141B4">
        <w:rPr>
          <w:i/>
          <w:iCs/>
        </w:rPr>
        <w:t>u</w:t>
      </w:r>
      <w:r>
        <w:t xml:space="preserve"> are used as the symbol for </w:t>
      </w:r>
      <w:r>
        <w:rPr>
          <w:i/>
          <w:iCs/>
        </w:rPr>
        <w:t>micro-</w:t>
      </w:r>
      <w:r>
        <w:t xml:space="preserve">. </w:t>
      </w:r>
      <w:r w:rsidR="00997F2B">
        <w:t xml:space="preserve">All instances of </w:t>
      </w:r>
      <w:r w:rsidR="00997F2B" w:rsidRPr="00997F2B">
        <w:rPr>
          <w:i/>
          <w:iCs/>
        </w:rPr>
        <w:t>u</w:t>
      </w:r>
      <w:r w:rsidR="00997F2B">
        <w:rPr>
          <w:i/>
          <w:iCs/>
        </w:rPr>
        <w:t xml:space="preserve"> </w:t>
      </w:r>
      <w:r w:rsidR="00CF689C">
        <w:t>h</w:t>
      </w:r>
      <w:r>
        <w:t>a</w:t>
      </w:r>
      <w:r w:rsidR="00997F2B">
        <w:t>ve</w:t>
      </w:r>
      <w:r>
        <w:t xml:space="preserve"> </w:t>
      </w:r>
      <w:r w:rsidR="00CF689C">
        <w:t>be</w:t>
      </w:r>
      <w:r w:rsidR="00997F2B">
        <w:t>en</w:t>
      </w:r>
      <w:r w:rsidR="00CF689C">
        <w:t xml:space="preserve"> </w:t>
      </w:r>
      <w:r w:rsidR="00997F2B">
        <w:t>changed</w:t>
      </w:r>
      <w:r>
        <w:t xml:space="preserve"> </w:t>
      </w:r>
      <w:r w:rsidR="00997F2B">
        <w:t>to</w:t>
      </w:r>
      <w:r>
        <w:t xml:space="preserve"> </w:t>
      </w:r>
      <w:r w:rsidRPr="006141B4">
        <w:rPr>
          <w:i/>
          <w:iCs/>
        </w:rPr>
        <w:t>µ</w:t>
      </w:r>
      <w:r>
        <w:t>.</w:t>
      </w:r>
      <w:r w:rsidR="000C1A29">
        <w:t xml:space="preserve"> These changes are shown below.</w:t>
      </w:r>
      <w:r w:rsidR="00B54221">
        <w:t xml:space="preserve"> </w:t>
      </w:r>
      <w:r w:rsidR="00B54221" w:rsidRPr="00B54221">
        <w:t xml:space="preserve">Some of these </w:t>
      </w:r>
      <w:r w:rsidR="00B54221">
        <w:t>changes</w:t>
      </w:r>
      <w:r w:rsidR="00B54221" w:rsidRPr="00B54221">
        <w:t xml:space="preserve"> occur in </w:t>
      </w:r>
      <w:proofErr w:type="gramStart"/>
      <w:r w:rsidR="00B54221" w:rsidRPr="00B54221">
        <w:t>tables</w:t>
      </w:r>
      <w:proofErr w:type="gramEnd"/>
      <w:r w:rsidR="00B54221" w:rsidRPr="00B54221">
        <w:t xml:space="preserve"> and are shown in </w:t>
      </w:r>
      <w:r w:rsidR="006725D1">
        <w:t>section</w:t>
      </w:r>
      <w:r w:rsidR="00B54221" w:rsidRPr="00B54221">
        <w:t xml:space="preserve"> </w:t>
      </w:r>
      <w:r w:rsidR="004137E8">
        <w:t>C</w:t>
      </w:r>
      <w:r w:rsidR="00B54221" w:rsidRPr="00B54221">
        <w:t>.6</w:t>
      </w:r>
      <w:r w:rsidR="00A47A2F">
        <w:t xml:space="preserve"> of this Project Report</w:t>
      </w:r>
      <w:r w:rsidR="00B54221" w:rsidRPr="00B54221">
        <w:t>.</w:t>
      </w:r>
    </w:p>
    <w:p w14:paraId="369B1F8B" w14:textId="3A98F2E0" w:rsidR="00860E75" w:rsidRDefault="00623CE5" w:rsidP="00B54221">
      <w:pPr>
        <w:pStyle w:val="ListBullet"/>
        <w:jc w:val="left"/>
      </w:pPr>
      <w:r>
        <w:t xml:space="preserve">Both </w:t>
      </w:r>
      <w:r w:rsidR="006725D1">
        <w:rPr>
          <w:i/>
          <w:iCs/>
        </w:rPr>
        <w:t>section</w:t>
      </w:r>
      <w:r>
        <w:rPr>
          <w:i/>
          <w:iCs/>
        </w:rPr>
        <w:t xml:space="preserve"> </w:t>
      </w:r>
      <w:r>
        <w:t xml:space="preserve">and </w:t>
      </w:r>
      <w:r w:rsidRPr="00997F2B">
        <w:rPr>
          <w:i/>
          <w:iCs/>
        </w:rPr>
        <w:t>§</w:t>
      </w:r>
      <w:r>
        <w:rPr>
          <w:i/>
          <w:iCs/>
        </w:rPr>
        <w:t xml:space="preserve"> </w:t>
      </w:r>
      <w:r>
        <w:t xml:space="preserve">are used in references to legal codes. </w:t>
      </w:r>
      <w:r w:rsidR="00997F2B">
        <w:t xml:space="preserve">All instances of </w:t>
      </w:r>
      <w:r w:rsidR="00997F2B" w:rsidRPr="00997F2B">
        <w:rPr>
          <w:i/>
          <w:iCs/>
        </w:rPr>
        <w:t>§</w:t>
      </w:r>
      <w:r w:rsidR="00997F2B">
        <w:t xml:space="preserve"> have been changed to </w:t>
      </w:r>
      <w:r w:rsidR="006725D1">
        <w:rPr>
          <w:i/>
          <w:iCs/>
        </w:rPr>
        <w:t>section</w:t>
      </w:r>
      <w:r>
        <w:t xml:space="preserve">. </w:t>
      </w:r>
      <w:r w:rsidR="000C1A29">
        <w:t>These changes are shown below.</w:t>
      </w:r>
    </w:p>
    <w:p w14:paraId="798CF53B" w14:textId="58C2B9EF" w:rsidR="00623CE5" w:rsidRDefault="00623CE5" w:rsidP="00B54221">
      <w:pPr>
        <w:pStyle w:val="ListBullet"/>
        <w:jc w:val="left"/>
      </w:pPr>
      <w:r>
        <w:t xml:space="preserve">Both </w:t>
      </w:r>
      <w:r>
        <w:rPr>
          <w:i/>
          <w:iCs/>
        </w:rPr>
        <w:t xml:space="preserve">OC </w:t>
      </w:r>
      <w:r>
        <w:t xml:space="preserve">and </w:t>
      </w:r>
      <w:proofErr w:type="spellStart"/>
      <w:r>
        <w:rPr>
          <w:i/>
          <w:iCs/>
        </w:rPr>
        <w:t>o.c.</w:t>
      </w:r>
      <w:proofErr w:type="spellEnd"/>
      <w:r>
        <w:t xml:space="preserve"> are used to indicate organic carbon normalized values. </w:t>
      </w:r>
      <w:r w:rsidR="00997F2B">
        <w:t xml:space="preserve">All instances of </w:t>
      </w:r>
      <w:proofErr w:type="spellStart"/>
      <w:r w:rsidR="00997F2B">
        <w:rPr>
          <w:i/>
          <w:iCs/>
        </w:rPr>
        <w:t>o.c.</w:t>
      </w:r>
      <w:proofErr w:type="spellEnd"/>
      <w:r w:rsidR="00997F2B">
        <w:t xml:space="preserve"> have been changed to </w:t>
      </w:r>
      <w:r>
        <w:rPr>
          <w:i/>
          <w:iCs/>
        </w:rPr>
        <w:t>OC</w:t>
      </w:r>
      <w:r w:rsidR="002E46FC">
        <w:t xml:space="preserve">. These </w:t>
      </w:r>
      <w:r w:rsidR="000C1A29">
        <w:t>changes</w:t>
      </w:r>
      <w:r w:rsidR="002E46FC">
        <w:t xml:space="preserve"> </w:t>
      </w:r>
      <w:r w:rsidR="00B54221">
        <w:t xml:space="preserve">occur exclusively in tables and </w:t>
      </w:r>
      <w:r w:rsidR="002E46FC">
        <w:t xml:space="preserve">are shown in </w:t>
      </w:r>
      <w:r w:rsidR="006725D1">
        <w:t>section</w:t>
      </w:r>
      <w:r w:rsidR="002E46FC">
        <w:t xml:space="preserve"> </w:t>
      </w:r>
      <w:r w:rsidR="004137E8">
        <w:t>C</w:t>
      </w:r>
      <w:r w:rsidR="002E46FC">
        <w:t>.6</w:t>
      </w:r>
      <w:r w:rsidR="00A47A2F">
        <w:t xml:space="preserve"> of this Project Report</w:t>
      </w:r>
      <w:r w:rsidR="002E46FC">
        <w:t>.</w:t>
      </w:r>
    </w:p>
    <w:p w14:paraId="20C583CF" w14:textId="7BBDE3B8" w:rsidR="00623CE5" w:rsidRDefault="00623CE5" w:rsidP="00B54221">
      <w:pPr>
        <w:pStyle w:val="ListBullet"/>
        <w:jc w:val="left"/>
      </w:pPr>
      <w:r>
        <w:t xml:space="preserve">Both </w:t>
      </w:r>
      <w:r>
        <w:rPr>
          <w:i/>
          <w:iCs/>
        </w:rPr>
        <w:t xml:space="preserve">and </w:t>
      </w:r>
      <w:proofErr w:type="spellStart"/>
      <w:r>
        <w:t>and</w:t>
      </w:r>
      <w:proofErr w:type="spellEnd"/>
      <w:r>
        <w:t xml:space="preserve"> </w:t>
      </w:r>
      <w:r>
        <w:rPr>
          <w:i/>
          <w:iCs/>
        </w:rPr>
        <w:t xml:space="preserve">&amp; </w:t>
      </w:r>
      <w:r>
        <w:t xml:space="preserve">are used. </w:t>
      </w:r>
      <w:r w:rsidR="00997F2B">
        <w:t xml:space="preserve">All instances of </w:t>
      </w:r>
      <w:r w:rsidR="00997F2B">
        <w:rPr>
          <w:i/>
          <w:iCs/>
        </w:rPr>
        <w:t>&amp;</w:t>
      </w:r>
      <w:r w:rsidR="00997F2B">
        <w:t xml:space="preserve"> have been changed to </w:t>
      </w:r>
      <w:r>
        <w:rPr>
          <w:i/>
          <w:iCs/>
        </w:rPr>
        <w:t>and</w:t>
      </w:r>
      <w:r>
        <w:t xml:space="preserve">. These </w:t>
      </w:r>
      <w:r w:rsidR="00B54221">
        <w:t>changes occur exclusively in tables and</w:t>
      </w:r>
      <w:r>
        <w:t xml:space="preserve"> are shown in </w:t>
      </w:r>
      <w:r w:rsidR="006725D1">
        <w:t>section</w:t>
      </w:r>
      <w:r>
        <w:t xml:space="preserve"> </w:t>
      </w:r>
      <w:r w:rsidR="004137E8">
        <w:t>C</w:t>
      </w:r>
      <w:r>
        <w:t>.6</w:t>
      </w:r>
      <w:r w:rsidR="00A47A2F">
        <w:t xml:space="preserve"> of this Project Report</w:t>
      </w:r>
      <w:r>
        <w:t>.</w:t>
      </w:r>
    </w:p>
    <w:p w14:paraId="01663641" w14:textId="5E10D69E" w:rsidR="0016308C" w:rsidRDefault="00860E75" w:rsidP="00A34F20">
      <w:pPr>
        <w:pStyle w:val="Heading4"/>
      </w:pPr>
      <w:r>
        <w:t xml:space="preserve">Proposed </w:t>
      </w:r>
      <w:r w:rsidR="00BB3EBF">
        <w:t>r</w:t>
      </w:r>
      <w:r w:rsidR="00A47A2F">
        <w:t>evision</w:t>
      </w:r>
      <w:r w:rsidR="000F7139">
        <w:t>s</w:t>
      </w:r>
    </w:p>
    <w:p w14:paraId="38D1604C" w14:textId="2C06D13A" w:rsidR="007113F2" w:rsidRDefault="006C66E0" w:rsidP="000B2D36">
      <w:pPr>
        <w:pStyle w:val="Heading5Numberless"/>
      </w:pPr>
      <w:r>
        <w:t xml:space="preserve">Proposed </w:t>
      </w:r>
      <w:r w:rsidR="00195C27">
        <w:t>r</w:t>
      </w:r>
      <w:r w:rsidR="00A47A2F">
        <w:t>evision</w:t>
      </w:r>
      <w:r>
        <w:t xml:space="preserve"> to </w:t>
      </w:r>
      <w:r w:rsidR="00195C27">
        <w:t>s</w:t>
      </w:r>
      <w:r w:rsidR="006725D1">
        <w:t>ection</w:t>
      </w:r>
      <w:r w:rsidR="007113F2">
        <w:t xml:space="preserve"> </w:t>
      </w:r>
      <w:r w:rsidR="00195C27">
        <w:t>“</w:t>
      </w:r>
      <w:r w:rsidR="007113F2">
        <w:t>2.2.1</w:t>
      </w:r>
      <w:r w:rsidR="005B628C">
        <w:t xml:space="preserve"> </w:t>
      </w:r>
      <w:r w:rsidR="00433846">
        <w:t>Municipal and Domestic Supply (MUN)</w:t>
      </w:r>
      <w:r w:rsidR="00195C27">
        <w:t>”</w:t>
      </w:r>
      <w:r w:rsidR="005B628C">
        <w:t>—</w:t>
      </w:r>
      <w:r w:rsidR="00195C27">
        <w:t>l</w:t>
      </w:r>
      <w:r w:rsidR="000F7139">
        <w:t>ist</w:t>
      </w:r>
      <w:r w:rsidR="005B628C">
        <w:t xml:space="preserve"> </w:t>
      </w:r>
      <w:r w:rsidR="00195C27">
        <w:t>i</w:t>
      </w:r>
      <w:r w:rsidR="000F7139">
        <w:t xml:space="preserve">tem </w:t>
      </w:r>
      <w:r w:rsidR="00195C27">
        <w:t>a</w:t>
      </w:r>
    </w:p>
    <w:p w14:paraId="7C947923" w14:textId="04D47095" w:rsidR="007113F2" w:rsidRDefault="00D25A1F" w:rsidP="00D25A1F">
      <w:pPr>
        <w:pStyle w:val="BodyText"/>
        <w:tabs>
          <w:tab w:val="left" w:pos="360"/>
          <w:tab w:val="left" w:pos="720"/>
        </w:tabs>
      </w:pPr>
      <w:r>
        <w:tab/>
      </w:r>
      <w:r w:rsidR="007113F2">
        <w:t>a.</w:t>
      </w:r>
      <w:r>
        <w:tab/>
      </w:r>
      <w:r w:rsidR="007113F2">
        <w:t xml:space="preserve">TDS exceeds 3000 mg/L (5000 </w:t>
      </w:r>
      <w:del w:id="1287" w:author="Pratt, Jamie@Waterboards" w:date="2023-09-14T13:58:00Z">
        <w:r w:rsidR="007113F2" w:rsidRPr="000C1A29" w:rsidDel="000C1A29">
          <w:delText>uS</w:delText>
        </w:r>
      </w:del>
      <w:proofErr w:type="spellStart"/>
      <w:ins w:id="1288" w:author="Pratt, Jamie@Waterboards" w:date="2023-09-14T13:58:00Z">
        <w:r w:rsidR="000C1A29" w:rsidRPr="000C1A29">
          <w:t>μS</w:t>
        </w:r>
      </w:ins>
      <w:proofErr w:type="spellEnd"/>
      <w:r w:rsidR="007113F2">
        <w:t>/cm electrical conductivity);</w:t>
      </w:r>
    </w:p>
    <w:p w14:paraId="2755CD4B" w14:textId="20A79468" w:rsidR="000F7139"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6.13</w:t>
      </w:r>
      <w:r w:rsidR="005B628C">
        <w:t xml:space="preserve"> </w:t>
      </w:r>
      <w:r w:rsidR="00433846">
        <w:t xml:space="preserve">Solid </w:t>
      </w:r>
      <w:proofErr w:type="gramStart"/>
      <w:r w:rsidR="00433846">
        <w:t>Waste Water</w:t>
      </w:r>
      <w:proofErr w:type="gramEnd"/>
      <w:r w:rsidR="00433846">
        <w:t xml:space="preserve"> Quality Assessment Test</w:t>
      </w:r>
      <w:r w:rsidR="00195C27">
        <w:t>”</w:t>
      </w:r>
      <w:r w:rsidR="005B628C">
        <w:t>—</w:t>
      </w:r>
      <w:r w:rsidR="00195C27">
        <w:t>n</w:t>
      </w:r>
      <w:r w:rsidR="00CD42F5">
        <w:t xml:space="preserve">umbered </w:t>
      </w:r>
      <w:r w:rsidR="00195C27">
        <w:t>l</w:t>
      </w:r>
      <w:r w:rsidR="000F7139">
        <w:t>ist</w:t>
      </w:r>
      <w:r w:rsidR="005B628C">
        <w:t xml:space="preserve"> </w:t>
      </w:r>
      <w:r w:rsidR="00195C27">
        <w:t>i</w:t>
      </w:r>
      <w:r w:rsidR="000F7139">
        <w:t xml:space="preserve">tem 2 and </w:t>
      </w:r>
      <w:r w:rsidR="00195C27">
        <w:t>p</w:t>
      </w:r>
      <w:r w:rsidR="000F7139">
        <w:t>aragraph</w:t>
      </w:r>
      <w:r w:rsidR="00D36D58">
        <w:t xml:space="preserve"> 4</w:t>
      </w:r>
    </w:p>
    <w:p w14:paraId="46F654C1" w14:textId="7DD37FF6" w:rsidR="000F7139" w:rsidRDefault="000F7139" w:rsidP="000F7139">
      <w:pPr>
        <w:pStyle w:val="BodyText"/>
        <w:tabs>
          <w:tab w:val="left" w:pos="360"/>
          <w:tab w:val="left" w:pos="720"/>
        </w:tabs>
        <w:ind w:left="720" w:hanging="720"/>
      </w:pPr>
      <w:r>
        <w:tab/>
        <w:t>2.</w:t>
      </w:r>
      <w:r>
        <w:tab/>
        <w:t xml:space="preserve">A chemical characterization of the soil-pore liquid in those areas which are likely to be affected if the solid waste disposal site is leaking, as compared to </w:t>
      </w:r>
      <w:r>
        <w:lastRenderedPageBreak/>
        <w:t xml:space="preserve">geologically similar areas near the solid waste disposal site which have been affected by leakage or waste discharge (Porter-Cologne </w:t>
      </w:r>
      <w:del w:id="1289" w:author="Pratt, Jamie@Waterboards" w:date="2023-09-14T13:59:00Z">
        <w:r w:rsidRPr="000C1A29" w:rsidDel="000C1A29">
          <w:delText>§</w:delText>
        </w:r>
      </w:del>
      <w:ins w:id="1290" w:author="Pratt, Jamie@Waterboards" w:date="2024-02-05T09:40:00Z">
        <w:r w:rsidR="003640C5">
          <w:t>section</w:t>
        </w:r>
      </w:ins>
      <w:r w:rsidRPr="000C1A29">
        <w:t xml:space="preserve"> </w:t>
      </w:r>
      <w:r>
        <w:t>13273[b]).</w:t>
      </w:r>
    </w:p>
    <w:p w14:paraId="6D5DF7EC" w14:textId="028C1EAF" w:rsidR="000F7139" w:rsidRDefault="000F7139" w:rsidP="000F7139">
      <w:pPr>
        <w:pStyle w:val="BodyText"/>
      </w:pPr>
      <w:r>
        <w:t xml:space="preserve">If hazardous waste has migrated, the Regional Board must notify the Department of Health Services and the Integrated Waste Management </w:t>
      </w:r>
      <w:proofErr w:type="gramStart"/>
      <w:r>
        <w:t>Board, and</w:t>
      </w:r>
      <w:proofErr w:type="gramEnd"/>
      <w:r>
        <w:t xml:space="preserve"> take appropriate remedial action (Porter-Cologne </w:t>
      </w:r>
      <w:del w:id="1291" w:author="Pratt, Jamie@Waterboards" w:date="2023-09-14T13:59:00Z">
        <w:r w:rsidR="000C1A29" w:rsidRPr="000C1A29" w:rsidDel="000C1A29">
          <w:delText>§</w:delText>
        </w:r>
      </w:del>
      <w:ins w:id="1292" w:author="Pratt, Jamie@Waterboards" w:date="2024-02-05T09:40:00Z">
        <w:r w:rsidR="003640C5">
          <w:t>section</w:t>
        </w:r>
      </w:ins>
      <w:r w:rsidR="000C1A29" w:rsidRPr="000C1A29">
        <w:t xml:space="preserve"> </w:t>
      </w:r>
      <w:r>
        <w:t>13273[e]).</w:t>
      </w:r>
    </w:p>
    <w:p w14:paraId="48FCFA84" w14:textId="74098985" w:rsidR="000F7139"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2</w:t>
      </w:r>
      <w:r w:rsidR="00470785">
        <w:t xml:space="preserve"> TMDL for Sediment in the San Lorenzo River</w:t>
      </w:r>
      <w:r w:rsidR="00195C27">
        <w:t>”</w:t>
      </w:r>
      <w:r w:rsidR="000F7139">
        <w:t>—</w:t>
      </w:r>
      <w:r w:rsidR="004B0106">
        <w:t xml:space="preserve"> “</w:t>
      </w:r>
      <w:r w:rsidR="000F7139">
        <w:t>Implementation Plan</w:t>
      </w:r>
      <w:r w:rsidR="00D36D58">
        <w:t>,</w:t>
      </w:r>
      <w:r w:rsidR="00195C27">
        <w:t>”</w:t>
      </w:r>
      <w:r w:rsidR="00D36D58">
        <w:t xml:space="preserve"> </w:t>
      </w:r>
      <w:r w:rsidR="00195C27">
        <w:t>p</w:t>
      </w:r>
      <w:r w:rsidR="00D36D58">
        <w:t>aragraph 1</w:t>
      </w:r>
    </w:p>
    <w:p w14:paraId="2234FB07" w14:textId="16B3FDA9" w:rsidR="000F7139" w:rsidRDefault="000F7139" w:rsidP="000F7139">
      <w:pPr>
        <w:pStyle w:val="BodyText"/>
      </w:pPr>
      <w:r>
        <w:t xml:space="preserve">The sediment load to the San Lorenzo River, </w:t>
      </w:r>
      <w:proofErr w:type="spellStart"/>
      <w:r>
        <w:t>Lompico</w:t>
      </w:r>
      <w:proofErr w:type="spellEnd"/>
      <w:r>
        <w:t xml:space="preserve"> Creek, </w:t>
      </w:r>
      <w:proofErr w:type="spellStart"/>
      <w:r>
        <w:t>Carbonera</w:t>
      </w:r>
      <w:proofErr w:type="spellEnd"/>
      <w:r>
        <w:t xml:space="preserve"> Creek, and Shingle Mill Creek derives from nonpoint sources (NPS) and point sources. As such, implementation to achieve the TMDL will rely on the State’s Plan for NPS pollution control (CWC </w:t>
      </w:r>
      <w:del w:id="1293" w:author="Pratt, Jamie@Waterboards" w:date="2023-09-14T13:59:00Z">
        <w:r w:rsidR="000C1A29" w:rsidRPr="000C1A29" w:rsidDel="000C1A29">
          <w:delText>§</w:delText>
        </w:r>
      </w:del>
      <w:ins w:id="1294" w:author="Pratt, Jamie@Waterboards" w:date="2024-02-05T09:40:00Z">
        <w:r w:rsidR="003640C5">
          <w:t>section</w:t>
        </w:r>
      </w:ins>
      <w:r w:rsidR="000C1A29" w:rsidRPr="000C1A29">
        <w:t xml:space="preserve"> </w:t>
      </w:r>
      <w:r>
        <w:t>13369) and on existing and anticipated independent regulatory programs for regulated stormwater discharges.</w:t>
      </w:r>
    </w:p>
    <w:p w14:paraId="262A9E40" w14:textId="75CE64B9" w:rsidR="000F7139" w:rsidRPr="00E657F0" w:rsidRDefault="006C66E0" w:rsidP="00EC4566">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13</w:t>
      </w:r>
      <w:r w:rsidR="00470785">
        <w:t xml:space="preserve"> TMDL for Fecal Coliform in Lower Salinas River Watershed</w:t>
      </w:r>
      <w:r w:rsidR="00195C27">
        <w:t>”</w:t>
      </w:r>
      <w:r w:rsidR="000F7139">
        <w:t>—</w:t>
      </w:r>
      <w:r w:rsidR="004B0106">
        <w:t xml:space="preserve"> “</w:t>
      </w:r>
      <w:r w:rsidR="007933E2">
        <w:t xml:space="preserve">Homeless </w:t>
      </w:r>
      <w:r w:rsidR="000F7139">
        <w:t>Persons/Encampment Discharges</w:t>
      </w:r>
      <w:r w:rsidR="00EC4566">
        <w:t>,</w:t>
      </w:r>
      <w:r w:rsidR="00195C27">
        <w:t>”</w:t>
      </w:r>
      <w:r w:rsidR="00EC4566">
        <w:t xml:space="preserve"> </w:t>
      </w:r>
      <w:r w:rsidR="00195C27">
        <w:t>p</w:t>
      </w:r>
      <w:r w:rsidR="00EC4566">
        <w:t>aragraph 4</w:t>
      </w:r>
    </w:p>
    <w:p w14:paraId="4C05CEC6" w14:textId="2F2D7134" w:rsidR="000F7139" w:rsidRDefault="000F7139" w:rsidP="000F7139">
      <w:pPr>
        <w:pStyle w:val="BodyText"/>
      </w:pPr>
      <w:r w:rsidRPr="00E657F0">
        <w:t xml:space="preserve">In accordance with the Porter-Cologne Water Quality Control Act </w:t>
      </w:r>
      <w:del w:id="1295" w:author="Pratt, Jamie@Waterboards" w:date="2023-09-14T13:59:00Z">
        <w:r w:rsidR="000C1A29" w:rsidRPr="000C1A29" w:rsidDel="000C1A29">
          <w:delText>§</w:delText>
        </w:r>
      </w:del>
      <w:ins w:id="1296" w:author="Pratt, Jamie@Waterboards" w:date="2024-02-05T09:40:00Z">
        <w:r w:rsidR="003640C5">
          <w:t>section</w:t>
        </w:r>
      </w:ins>
      <w:r w:rsidR="000C1A29" w:rsidRPr="000C1A29">
        <w:t xml:space="preserve"> </w:t>
      </w:r>
      <w:r w:rsidRPr="00E657F0">
        <w:t xml:space="preserve">13350 (c), responsible parties are shielded from civil liability in certain cases. Pursuant to Porter-Cologne Water Quality Control Act </w:t>
      </w:r>
      <w:del w:id="1297" w:author="Pratt, Jamie@Waterboards" w:date="2023-09-14T13:59:00Z">
        <w:r w:rsidR="000C1A29" w:rsidRPr="000C1A29" w:rsidDel="000C1A29">
          <w:delText>§</w:delText>
        </w:r>
      </w:del>
      <w:ins w:id="1298" w:author="Pratt, Jamie@Waterboards" w:date="2024-02-05T09:40:00Z">
        <w:r w:rsidR="003640C5">
          <w:t>section</w:t>
        </w:r>
      </w:ins>
      <w:r w:rsidR="000C1A29" w:rsidRPr="000C1A29">
        <w:t xml:space="preserve"> </w:t>
      </w:r>
      <w:r w:rsidRPr="00E657F0">
        <w:t xml:space="preserve">13350(c)(4) and </w:t>
      </w:r>
      <w:del w:id="1299" w:author="Pratt, Jamie@Waterboards" w:date="2023-09-14T13:59:00Z">
        <w:r w:rsidR="000C1A29" w:rsidRPr="000C1A29" w:rsidDel="000C1A29">
          <w:delText>§</w:delText>
        </w:r>
      </w:del>
      <w:ins w:id="1300" w:author="Pratt, Jamie@Waterboards" w:date="2024-02-05T09:40:00Z">
        <w:r w:rsidR="003640C5">
          <w:t>section</w:t>
        </w:r>
      </w:ins>
      <w:r w:rsidR="000C1A29" w:rsidRPr="000C1A29">
        <w:t xml:space="preserve"> </w:t>
      </w:r>
      <w:r w:rsidRPr="00E657F0">
        <w:t>13350(c)(5) there is no civil liability for the responsible party if the discharge is an intentional act of a third party, the effects of which could not have been prevented or avoided by the exercise of due care or foresight; or, any other circumstance or event which causes the discharge despite the exercise of every reasonable precaution to prevent or mitigate the discharge.</w:t>
      </w:r>
    </w:p>
    <w:p w14:paraId="0907A67B" w14:textId="0633FE39" w:rsidR="000F7139" w:rsidRPr="00A72140" w:rsidRDefault="006C66E0" w:rsidP="000F7139">
      <w:pPr>
        <w:pStyle w:val="Heading5Numberless"/>
      </w:pPr>
      <w:r>
        <w:t xml:space="preserve">Proposed </w:t>
      </w:r>
      <w:r w:rsidR="00195C27">
        <w:t>r</w:t>
      </w:r>
      <w:r w:rsidR="00A47A2F">
        <w:t>evision</w:t>
      </w:r>
      <w:r>
        <w:t xml:space="preserve"> to </w:t>
      </w:r>
      <w:r w:rsidR="00195C27">
        <w:t>s</w:t>
      </w:r>
      <w:r w:rsidR="006725D1">
        <w:t>ection</w:t>
      </w:r>
      <w:r w:rsidR="000F7139">
        <w:t xml:space="preserve"> </w:t>
      </w:r>
      <w:r w:rsidR="00195C27">
        <w:t>“</w:t>
      </w:r>
      <w:r w:rsidR="000F7139">
        <w:t>4.9.</w:t>
      </w:r>
      <w:r w:rsidR="000F7139" w:rsidRPr="000F7139">
        <w:t>19</w:t>
      </w:r>
      <w:r w:rsidR="007933E2">
        <w:t xml:space="preserve"> TMDL for Sediment Toxicity and Pyrethroid Pesticides in Sediment in the Lower Salinas River Watershed</w:t>
      </w:r>
      <w:r w:rsidR="00195C27">
        <w:t>”</w:t>
      </w:r>
      <w:r w:rsidR="000F7139" w:rsidRPr="000F7139">
        <w:t>—</w:t>
      </w:r>
      <w:r w:rsidR="004B0106">
        <w:t xml:space="preserve"> “</w:t>
      </w:r>
      <w:r w:rsidR="000F7139" w:rsidRPr="000F7139">
        <w:t>TMDLs</w:t>
      </w:r>
      <w:r w:rsidR="00EC4566">
        <w:t>,</w:t>
      </w:r>
      <w:r w:rsidR="00195C27">
        <w:t>”</w:t>
      </w:r>
      <w:r w:rsidR="00EC4566">
        <w:t xml:space="preserve"> </w:t>
      </w:r>
      <w:r w:rsidR="00195C27">
        <w:t>p</w:t>
      </w:r>
      <w:r w:rsidR="00EC4566">
        <w:t>aragraph 1</w:t>
      </w:r>
    </w:p>
    <w:p w14:paraId="058A6034" w14:textId="2D23A816" w:rsidR="000F7139" w:rsidRDefault="000F7139" w:rsidP="000F7139">
      <w:pPr>
        <w:pStyle w:val="BodyText"/>
        <w:tabs>
          <w:tab w:val="left" w:pos="360"/>
          <w:tab w:val="left" w:pos="720"/>
        </w:tabs>
      </w:pPr>
      <w:r w:rsidRPr="00A72140">
        <w:t xml:space="preserve">According to the Code of Federal Regulations, Title 40, </w:t>
      </w:r>
      <w:del w:id="1301" w:author="Pratt, Jamie@Waterboards" w:date="2023-09-14T13:59:00Z">
        <w:r w:rsidR="000C1A29" w:rsidRPr="000C1A29" w:rsidDel="000C1A29">
          <w:delText>§</w:delText>
        </w:r>
      </w:del>
      <w:ins w:id="1302" w:author="Pratt, Jamie@Waterboards" w:date="2024-02-05T09:40:00Z">
        <w:r w:rsidR="003640C5">
          <w:t>section</w:t>
        </w:r>
      </w:ins>
      <w:r w:rsidR="000C1A29" w:rsidRPr="000C1A29">
        <w:t xml:space="preserve"> </w:t>
      </w:r>
      <w:r w:rsidRPr="00A72140">
        <w:t>130.2[i], TMDLs can be expressed in terms of either mass per time, toxicity, or other appropriate measure.</w:t>
      </w:r>
    </w:p>
    <w:p w14:paraId="7052C763" w14:textId="2486B065" w:rsidR="007F1AD0" w:rsidRDefault="007F1AD0" w:rsidP="007F1AD0">
      <w:pPr>
        <w:pStyle w:val="Heading5Numberless"/>
      </w:pPr>
      <w:r>
        <w:t xml:space="preserve">Proposed </w:t>
      </w:r>
      <w:r w:rsidR="00195C27">
        <w:t>r</w:t>
      </w:r>
      <w:r w:rsidR="00A47A2F">
        <w:t>evision</w:t>
      </w:r>
      <w:r>
        <w:t xml:space="preserve"> to </w:t>
      </w:r>
      <w:r w:rsidR="00195C27">
        <w:t>s</w:t>
      </w:r>
      <w:r w:rsidR="006725D1">
        <w:t>ection</w:t>
      </w:r>
      <w:r>
        <w:t xml:space="preserve"> </w:t>
      </w:r>
      <w:r w:rsidR="00195C27">
        <w:t>“</w:t>
      </w:r>
      <w:r>
        <w:t>5.1.13 Onsite Wastewater Policy</w:t>
      </w:r>
      <w:r w:rsidR="00195C27">
        <w:t>”</w:t>
      </w:r>
      <w:r>
        <w:t>—</w:t>
      </w:r>
      <w:r w:rsidR="00195C27">
        <w:t>p</w:t>
      </w:r>
      <w:r>
        <w:t>ara</w:t>
      </w:r>
      <w:r w:rsidR="004B0106">
        <w:t>gra</w:t>
      </w:r>
      <w:r>
        <w:t>ph 1</w:t>
      </w:r>
    </w:p>
    <w:p w14:paraId="27489983" w14:textId="3541FEF1" w:rsidR="007F1AD0" w:rsidRPr="007F1AD0" w:rsidRDefault="007F1AD0" w:rsidP="007F1AD0">
      <w:pPr>
        <w:pStyle w:val="BodyText"/>
      </w:pPr>
      <w:r>
        <w:t xml:space="preserve">This Policy implements California Water Code, Chapter 4.5, Division 7, </w:t>
      </w:r>
      <w:del w:id="1303" w:author="Pratt, Jamie@Waterboards" w:date="2023-09-29T15:17:00Z">
        <w:r w:rsidDel="007F1AD0">
          <w:delText>§</w:delText>
        </w:r>
      </w:del>
      <w:ins w:id="1304" w:author="Pratt, Jamie@Waterboards" w:date="2024-02-05T09:40:00Z">
        <w:r w:rsidR="003640C5">
          <w:t>section</w:t>
        </w:r>
      </w:ins>
      <w:r w:rsidR="003640C5">
        <w:t xml:space="preserve"> </w:t>
      </w:r>
      <w:r>
        <w:t>13290-13291.7 by establishing statewide regulations and standards for permitting onsite wastewater systems.</w:t>
      </w:r>
    </w:p>
    <w:p w14:paraId="12C32DAC" w14:textId="39B8BECE" w:rsidR="00763C96" w:rsidRDefault="005E5F56" w:rsidP="00763C96">
      <w:pPr>
        <w:pStyle w:val="Heading3"/>
      </w:pPr>
      <w:bookmarkStart w:id="1305" w:name="_Toc158377604"/>
      <w:r>
        <w:lastRenderedPageBreak/>
        <w:t xml:space="preserve">Correct </w:t>
      </w:r>
      <w:r w:rsidR="00EC65E0">
        <w:t>t</w:t>
      </w:r>
      <w:r>
        <w:t xml:space="preserve">ypographical </w:t>
      </w:r>
      <w:r w:rsidR="00EC65E0">
        <w:t>e</w:t>
      </w:r>
      <w:r>
        <w:t>rrors</w:t>
      </w:r>
      <w:bookmarkEnd w:id="1305"/>
    </w:p>
    <w:p w14:paraId="157E61A3" w14:textId="5C97D82D" w:rsidR="00D25A1F" w:rsidRDefault="00D25A1F" w:rsidP="00A34F20">
      <w:pPr>
        <w:pStyle w:val="Heading4"/>
      </w:pPr>
      <w:r>
        <w:t>Discussion</w:t>
      </w:r>
    </w:p>
    <w:p w14:paraId="51572D48" w14:textId="259FC825" w:rsidR="0094083A" w:rsidRPr="007C3041" w:rsidRDefault="0094083A" w:rsidP="0094083A">
      <w:pPr>
        <w:pStyle w:val="BodyText"/>
      </w:pPr>
      <w:r>
        <w:t xml:space="preserve">The following </w:t>
      </w:r>
      <w:r w:rsidR="00EC65E0">
        <w:t>revision</w:t>
      </w:r>
      <w:r>
        <w:t xml:space="preserve">s </w:t>
      </w:r>
      <w:r w:rsidR="00204B8A">
        <w:t>correct errors</w:t>
      </w:r>
      <w:r>
        <w:t xml:space="preserve"> or conform to </w:t>
      </w:r>
      <w:r w:rsidR="00105F99">
        <w:t>office writing guidelines.</w:t>
      </w:r>
      <w:r w:rsidR="00E12B74">
        <w:t xml:space="preserve"> </w:t>
      </w:r>
      <w:bookmarkStart w:id="1306" w:name="_Hlk146115020"/>
      <w:r w:rsidR="00192E5D">
        <w:t xml:space="preserve">Some of these </w:t>
      </w:r>
      <w:r w:rsidR="00EC65E0">
        <w:t>revision</w:t>
      </w:r>
      <w:r w:rsidR="00E12B74" w:rsidRPr="00192E5D">
        <w:t>s</w:t>
      </w:r>
      <w:r w:rsidR="00192E5D" w:rsidRPr="00192E5D">
        <w:t xml:space="preserve"> occur in tables </w:t>
      </w:r>
      <w:r w:rsidR="00192E5D">
        <w:t xml:space="preserve">and </w:t>
      </w:r>
      <w:r w:rsidR="00E12B74" w:rsidRPr="00192E5D">
        <w:t xml:space="preserve">are shown in </w:t>
      </w:r>
      <w:r w:rsidR="006725D1">
        <w:t>section</w:t>
      </w:r>
      <w:r w:rsidR="00E12B74" w:rsidRPr="00192E5D">
        <w:t xml:space="preserve"> </w:t>
      </w:r>
      <w:r w:rsidR="004137E8">
        <w:t>C</w:t>
      </w:r>
      <w:r w:rsidR="00E12B74" w:rsidRPr="00192E5D">
        <w:t>.6</w:t>
      </w:r>
      <w:r w:rsidR="00EC65E0">
        <w:t xml:space="preserve"> of this Project Report</w:t>
      </w:r>
      <w:r w:rsidR="00E12B74" w:rsidRPr="00192E5D">
        <w:t>.</w:t>
      </w:r>
    </w:p>
    <w:bookmarkEnd w:id="1306"/>
    <w:p w14:paraId="2C7464F6" w14:textId="33FD0FE3" w:rsidR="00D25A1F" w:rsidRDefault="00D25A1F" w:rsidP="00A34F20">
      <w:pPr>
        <w:pStyle w:val="Heading4"/>
      </w:pPr>
      <w:r>
        <w:t xml:space="preserve">Proposed </w:t>
      </w:r>
      <w:r w:rsidR="00EC65E0">
        <w:t>revisions</w:t>
      </w:r>
    </w:p>
    <w:p w14:paraId="66F65105" w14:textId="11B83AF5" w:rsidR="001326EE" w:rsidRDefault="006C66E0" w:rsidP="001326EE">
      <w:pPr>
        <w:pStyle w:val="Heading5Numberless"/>
      </w:pPr>
      <w:r>
        <w:t xml:space="preserve">Proposed </w:t>
      </w:r>
      <w:r w:rsidR="00195C27">
        <w:t>r</w:t>
      </w:r>
      <w:r w:rsidR="00A47A2F">
        <w:t>evision</w:t>
      </w:r>
      <w:r>
        <w:t xml:space="preserve"> to </w:t>
      </w:r>
      <w:r w:rsidR="00195C27">
        <w:t>s</w:t>
      </w:r>
      <w:r w:rsidR="006725D1">
        <w:t>ection</w:t>
      </w:r>
      <w:r w:rsidR="001326EE">
        <w:t xml:space="preserve"> </w:t>
      </w:r>
      <w:r w:rsidR="00195C27">
        <w:t>“</w:t>
      </w:r>
      <w:r w:rsidR="001326EE">
        <w:t>1.7</w:t>
      </w:r>
      <w:r w:rsidR="007933E2">
        <w:t xml:space="preserve"> Central Coast Water Board Vision</w:t>
      </w:r>
      <w:r w:rsidR="00195C27">
        <w:t>”</w:t>
      </w:r>
      <w:r w:rsidR="00287602">
        <w:t>—</w:t>
      </w:r>
      <w:r w:rsidR="00195C27">
        <w:t>p</w:t>
      </w:r>
      <w:r w:rsidR="00287602">
        <w:t>aragraph 3</w:t>
      </w:r>
    </w:p>
    <w:p w14:paraId="128F2CCC" w14:textId="1C6516D3" w:rsidR="001326EE" w:rsidRDefault="001326EE" w:rsidP="001326EE">
      <w:pPr>
        <w:pStyle w:val="BodyText"/>
      </w:pPr>
      <w:r>
        <w:t xml:space="preserve">Central Coast Water Board staff will track success toward meeting the Vision of Healthy Watersheds and </w:t>
      </w:r>
      <w:del w:id="1307" w:author="Pratt, Jamie@Waterboards" w:date="2023-09-14T14:13:00Z">
        <w:r w:rsidRPr="00192E5D" w:rsidDel="00F62825">
          <w:delText>Measur</w:delText>
        </w:r>
      </w:del>
      <w:del w:id="1308" w:author="Pratt, Jamie@Waterboards" w:date="2023-09-14T14:11:00Z">
        <w:r w:rsidRPr="00192E5D" w:rsidDel="00192E5D">
          <w:delText>e</w:delText>
        </w:r>
      </w:del>
      <w:del w:id="1309" w:author="Pratt, Jamie@Waterboards" w:date="2023-09-14T14:13:00Z">
        <w:r w:rsidRPr="00192E5D" w:rsidDel="00F62825">
          <w:delText>able</w:delText>
        </w:r>
      </w:del>
      <w:ins w:id="1310" w:author="Pratt, Jamie@Waterboards" w:date="2023-09-14T14:13:00Z">
        <w:r w:rsidR="00F62825">
          <w:t>Measurable</w:t>
        </w:r>
      </w:ins>
      <w:r>
        <w:t xml:space="preserve"> Goals by developing and implementing a “report card” based on integrating and assessing key indicators that will provide the information necessary to determine whether the above three Measurable Goals are being attained in watersheds in the Central Coast Region. </w:t>
      </w:r>
    </w:p>
    <w:p w14:paraId="0B0B9A1B" w14:textId="0F10324A" w:rsidR="00052770" w:rsidRDefault="00052770" w:rsidP="00B65880">
      <w:pPr>
        <w:pStyle w:val="Heading5Numberless"/>
      </w:pPr>
      <w:r>
        <w:t xml:space="preserve">Proposed </w:t>
      </w:r>
      <w:r w:rsidR="00195C27">
        <w:t>r</w:t>
      </w:r>
      <w:r w:rsidR="00A47A2F">
        <w:t>evision</w:t>
      </w:r>
      <w:r>
        <w:t xml:space="preserve"> to </w:t>
      </w:r>
      <w:r w:rsidR="00195C27">
        <w:t>s</w:t>
      </w:r>
      <w:r w:rsidR="006725D1">
        <w:t>ection</w:t>
      </w:r>
      <w:r>
        <w:t xml:space="preserve"> </w:t>
      </w:r>
      <w:r w:rsidR="00195C27">
        <w:t>“</w:t>
      </w:r>
      <w:r>
        <w:t>2.1 Present and Potential Beneficial Uses</w:t>
      </w:r>
      <w:r w:rsidR="00195C27">
        <w:t>”</w:t>
      </w:r>
      <w:r>
        <w:t>—</w:t>
      </w:r>
      <w:r w:rsidR="00195C27">
        <w:t>p</w:t>
      </w:r>
      <w:r>
        <w:t xml:space="preserve">aragraph 3 </w:t>
      </w:r>
    </w:p>
    <w:p w14:paraId="631A420F" w14:textId="7DDFB00A" w:rsidR="00052770" w:rsidRDefault="00052770" w:rsidP="00052770">
      <w:pPr>
        <w:pStyle w:val="BodyText"/>
      </w:pPr>
      <w:r>
        <w:t xml:space="preserve">Municipal and Domestic Water Supply is designated in accordance with the provisions of State Water </w:t>
      </w:r>
      <w:del w:id="1311" w:author="Pratt, Jamie@Waterboards" w:date="2024-02-09T09:36:00Z">
        <w:r w:rsidDel="00CB4B5F">
          <w:delText xml:space="preserve">Resources Control </w:delText>
        </w:r>
      </w:del>
      <w:r>
        <w:t>Board Resolution 88-63</w:t>
      </w:r>
      <w:ins w:id="1312" w:author="Pratt, Jamie@Waterboards" w:date="2023-09-29T16:14:00Z">
        <w:r>
          <w:t>, “Sources of Drinking Water Policy</w:t>
        </w:r>
      </w:ins>
      <w:ins w:id="1313" w:author="Pratt, Jamie@Waterboards" w:date="2023-09-29T16:20:00Z">
        <w:r w:rsidR="005A1F69">
          <w:t>.</w:t>
        </w:r>
      </w:ins>
      <w:ins w:id="1314" w:author="Pratt, Jamie@Waterboards" w:date="2023-09-29T16:14:00Z">
        <w:r>
          <w:t>”</w:t>
        </w:r>
      </w:ins>
      <w:del w:id="1315" w:author="Pratt, Jamie@Waterboards" w:date="2023-09-29T16:17:00Z">
        <w:r w:rsidDel="005A1F69">
          <w:delText>is by reference, a part of this Plan</w:delText>
        </w:r>
      </w:del>
      <w:del w:id="1316" w:author="Pratt, Jamie@Waterboards" w:date="2023-09-29T16:18:00Z">
        <w:r w:rsidDel="005A1F69">
          <w:delText xml:space="preserve">. </w:delText>
        </w:r>
      </w:del>
      <w:del w:id="1317" w:author="Pratt, Jamie@Waterboards" w:date="2023-09-29T16:12:00Z">
        <w:r w:rsidDel="00052770">
          <w:delText>(A copy of this resolution is located in Appendix A-9).</w:delText>
        </w:r>
      </w:del>
      <w:r w:rsidR="005A1F69">
        <w:t xml:space="preserve"> </w:t>
      </w:r>
      <w:r>
        <w:t>These MUN designations in no way affect the presence or absence of other beneficial use designations in these water bodies.</w:t>
      </w:r>
    </w:p>
    <w:p w14:paraId="1F6E595F" w14:textId="2998A584" w:rsidR="005A1F69" w:rsidRDefault="005A1F69" w:rsidP="00B65880">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2.2.1 Municipal and Domestic Supply (MUN)</w:t>
      </w:r>
      <w:r w:rsidR="008E1D9E">
        <w:t>”</w:t>
      </w:r>
    </w:p>
    <w:p w14:paraId="1B410D33" w14:textId="475C06AB" w:rsidR="005A1F69" w:rsidRDefault="005A1F69" w:rsidP="005A1F69">
      <w:pPr>
        <w:pStyle w:val="BodyText"/>
      </w:pPr>
      <w:r>
        <w:t>Uses of water for community, military, or individual water supply systems including, but not limited to, drinking water supply. According to State</w:t>
      </w:r>
      <w:ins w:id="1318" w:author="Pratt, Jamie@Waterboards" w:date="2024-02-09T09:29:00Z">
        <w:r w:rsidR="00CB4B5F">
          <w:t xml:space="preserve"> Water</w:t>
        </w:r>
      </w:ins>
      <w:r>
        <w:t xml:space="preserve"> Board Resolution </w:t>
      </w:r>
      <w:del w:id="1319" w:author="Pratt, Jamie@Waterboards" w:date="2023-10-24T17:02:00Z">
        <w:r w:rsidDel="00431F01">
          <w:delText>No. </w:delText>
        </w:r>
      </w:del>
      <w:r>
        <w:t xml:space="preserve">88-63, “Sources of Drinking Water Policy” </w:t>
      </w:r>
      <w:del w:id="1320" w:author="Pratt, Jamie@Waterboards" w:date="2023-09-29T16:22:00Z">
        <w:r w:rsidDel="005A1F69">
          <w:delText xml:space="preserve">(Appendix A-9) </w:delText>
        </w:r>
      </w:del>
      <w:r>
        <w:t>all surface waters are considered suitable, or potentially suitable, for municipal or domestic water supply except where:</w:t>
      </w:r>
    </w:p>
    <w:p w14:paraId="1C38A0DB" w14:textId="161BBEA6" w:rsidR="00B65880" w:rsidRDefault="00B65880" w:rsidP="00B65880">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3.1</w:t>
      </w:r>
      <w:r w:rsidR="007933E2">
        <w:t xml:space="preserve"> Considerations in Selecting Water Quality Objectives</w:t>
      </w:r>
      <w:r w:rsidR="008E1D9E">
        <w:t>”</w:t>
      </w:r>
      <w:r w:rsidR="007933E2">
        <w:t>—</w:t>
      </w:r>
      <w:r w:rsidR="008E1D9E">
        <w:t>p</w:t>
      </w:r>
      <w:r w:rsidR="007933E2">
        <w:t xml:space="preserve">aragraph </w:t>
      </w:r>
      <w:r>
        <w:t>4</w:t>
      </w:r>
    </w:p>
    <w:p w14:paraId="437FAFC0" w14:textId="207D6239" w:rsidR="00B65880" w:rsidRPr="00822DB7" w:rsidRDefault="00B65880" w:rsidP="00B65880">
      <w:pPr>
        <w:pStyle w:val="BodyText"/>
      </w:pPr>
      <w:r w:rsidRPr="00822DB7">
        <w:t xml:space="preserve">Point and nonpoint water pollution sources described herein have the same meaning as defined in the federal Water Pollution Control Act.  Point sources are </w:t>
      </w:r>
      <w:del w:id="1321" w:author="Pratt, Jamie@Waterboards" w:date="2023-09-29T16:22:00Z">
        <w:r w:rsidRPr="00192E5D" w:rsidDel="005A1F69">
          <w:delText>wasteloads</w:delText>
        </w:r>
      </w:del>
      <w:ins w:id="1322" w:author="Pratt, Jamie@Waterboards" w:date="2023-09-29T16:22:00Z">
        <w:r w:rsidR="005A1F69">
          <w:t>waste loads</w:t>
        </w:r>
      </w:ins>
      <w:r w:rsidR="005A1F69">
        <w:t xml:space="preserve"> </w:t>
      </w:r>
      <w:r w:rsidR="00F62825">
        <w:t>f</w:t>
      </w:r>
      <w:r w:rsidRPr="00822DB7">
        <w:t xml:space="preserve">rom identifiable sources such as municipal discharges, industrial discharges, vessels, controllable </w:t>
      </w:r>
      <w:r>
        <w:t>stormwater</w:t>
      </w:r>
      <w:r w:rsidRPr="00822DB7">
        <w:t xml:space="preserve">s, fish hatchery discharges, confined animal operations, and agricultural drains.  Nonpoint sources are </w:t>
      </w:r>
      <w:del w:id="1323" w:author="Pratt, Jamie@Waterboards" w:date="2023-09-14T14:15:00Z">
        <w:r w:rsidRPr="00F62825" w:rsidDel="00F62825">
          <w:delText>wasteloads</w:delText>
        </w:r>
      </w:del>
      <w:ins w:id="1324" w:author="Pratt, Jamie@Waterboards" w:date="2023-09-14T14:15:00Z">
        <w:r w:rsidR="00F62825">
          <w:t>waste loads</w:t>
        </w:r>
      </w:ins>
      <w:r w:rsidRPr="00F62825">
        <w:t xml:space="preserve"> </w:t>
      </w:r>
      <w:r w:rsidRPr="00822DB7">
        <w:t xml:space="preserve">resulting from land use practices where wastes are not collected and disposed of in any readily identifiable manner.  Examples </w:t>
      </w:r>
      <w:proofErr w:type="gramStart"/>
      <w:r w:rsidRPr="00822DB7">
        <w:t>include:</w:t>
      </w:r>
      <w:proofErr w:type="gramEnd"/>
      <w:r w:rsidRPr="00822DB7">
        <w:t xml:space="preserve"> urban drainage, agricultural runoff, road </w:t>
      </w:r>
      <w:r w:rsidRPr="00822DB7">
        <w:lastRenderedPageBreak/>
        <w:t xml:space="preserve">construction activities, mining, grassland management, logging and other harvest activities, and natural sources such as effects of fire, flood, and </w:t>
      </w:r>
      <w:proofErr w:type="gramStart"/>
      <w:r w:rsidRPr="00822DB7">
        <w:t>landslide</w:t>
      </w:r>
      <w:proofErr w:type="gramEnd"/>
      <w:r w:rsidRPr="00822DB7">
        <w:t xml:space="preserve">.  The distinction between point sources and diffuse sources is not always clear but generally applies to the practicality of </w:t>
      </w:r>
      <w:del w:id="1325" w:author="Pratt, Jamie@Waterboards" w:date="2023-09-14T14:16:00Z">
        <w:r w:rsidRPr="00F62825" w:rsidDel="00F62825">
          <w:delText>w</w:delText>
        </w:r>
      </w:del>
      <w:del w:id="1326" w:author="Pratt, Jamie@Waterboards" w:date="2023-09-14T14:15:00Z">
        <w:r w:rsidRPr="00F62825" w:rsidDel="00F62825">
          <w:delText>asteload</w:delText>
        </w:r>
      </w:del>
      <w:ins w:id="1327" w:author="Pratt, Jamie@Waterboards" w:date="2023-09-14T14:15:00Z">
        <w:r w:rsidR="00F62825">
          <w:t>waste load</w:t>
        </w:r>
      </w:ins>
      <w:r w:rsidRPr="00822DB7">
        <w:t xml:space="preserve"> control.</w:t>
      </w:r>
    </w:p>
    <w:p w14:paraId="778C9A5A" w14:textId="7F5AD3B0" w:rsidR="00520DCC" w:rsidRDefault="00520DCC"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3.2 Anti-Degradation Policy</w:t>
      </w:r>
      <w:r w:rsidR="008E1D9E">
        <w:t>”</w:t>
      </w:r>
    </w:p>
    <w:p w14:paraId="77AF202F" w14:textId="4D534492" w:rsidR="00520DCC" w:rsidRPr="00520DCC" w:rsidRDefault="002A2E43" w:rsidP="00520DCC">
      <w:pPr>
        <w:pStyle w:val="BodyText"/>
      </w:pPr>
      <w:r>
        <w:t xml:space="preserve">Wherever the existing quality of water is better than the quality of water established herein as objectives, such existing quality shall be maintained unless otherwise provided by the provisions of the State Water </w:t>
      </w:r>
      <w:del w:id="1328" w:author="Pratt, Jamie@Waterboards" w:date="2024-02-09T09:36:00Z">
        <w:r w:rsidDel="00CB4B5F">
          <w:delText xml:space="preserve">Resources Control </w:delText>
        </w:r>
      </w:del>
      <w:r>
        <w:t xml:space="preserve">Board Resolution </w:t>
      </w:r>
      <w:del w:id="1329" w:author="Pratt, Jamie@Waterboards" w:date="2023-10-24T15:48:00Z">
        <w:r w:rsidDel="002A2E43">
          <w:delText>No. </w:delText>
        </w:r>
      </w:del>
      <w:r>
        <w:t xml:space="preserve">68-16, </w:t>
      </w:r>
      <w:del w:id="1330" w:author="Pratt, Jamie@Waterboards" w:date="2023-10-24T15:47:00Z">
        <w:r w:rsidDel="002A2E43">
          <w:delText>“</w:delText>
        </w:r>
      </w:del>
      <w:r w:rsidRPr="002A2E43">
        <w:rPr>
          <w:i/>
          <w:iCs/>
        </w:rPr>
        <w:t>Statement of Policy with Respect to Maintaining High Quality of Waters in California</w:t>
      </w:r>
      <w:r w:rsidR="00730E2E">
        <w:t xml:space="preserve"> </w:t>
      </w:r>
      <w:ins w:id="1331" w:author="Pratt, Jamie@Waterboards" w:date="2023-10-24T15:56:00Z">
        <w:r w:rsidR="00730E2E">
          <w:t>(Anti-degradation Policy</w:t>
        </w:r>
      </w:ins>
      <w:ins w:id="1332" w:author="Pratt, Jamie@Waterboards" w:date="2023-10-24T15:57:00Z">
        <w:r w:rsidR="00730E2E">
          <w:t>)</w:t>
        </w:r>
      </w:ins>
      <w:r>
        <w:t>,</w:t>
      </w:r>
      <w:del w:id="1333" w:author="Pratt, Jamie@Waterboards" w:date="2023-10-24T15:47:00Z">
        <w:r w:rsidDel="002A2E43">
          <w:delText>”</w:delText>
        </w:r>
      </w:del>
      <w:r>
        <w:t xml:space="preserve"> including any revisions thereto. </w:t>
      </w:r>
      <w:r w:rsidR="00520DCC">
        <w:t xml:space="preserve">A copy of this policy is included in Appendix </w:t>
      </w:r>
      <w:del w:id="1334" w:author="Pratt, Jamie@Waterboards" w:date="2023-09-14T14:16:00Z">
        <w:r w:rsidR="00F62825" w:rsidDel="00F62825">
          <w:delText>A-1</w:delText>
        </w:r>
      </w:del>
      <w:ins w:id="1335" w:author="Pratt, Jamie@Waterboards" w:date="2023-09-14T14:16:00Z">
        <w:r w:rsidR="00F62825">
          <w:t>A-2</w:t>
        </w:r>
      </w:ins>
      <w:r w:rsidR="00520DCC">
        <w:t>.</w:t>
      </w:r>
    </w:p>
    <w:p w14:paraId="3C0FD91B" w14:textId="0F862752" w:rsidR="0010715F" w:rsidRDefault="0010715F"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3.3.2.1 General Objectives</w:t>
      </w:r>
      <w:r w:rsidR="008E1D9E">
        <w:t>”</w:t>
      </w:r>
      <w:r w:rsidR="004B0106">
        <w:t xml:space="preserve">— </w:t>
      </w:r>
      <w:r w:rsidR="008E1D9E">
        <w:t>“</w:t>
      </w:r>
      <w:r>
        <w:t>Temperature</w:t>
      </w:r>
      <w:r w:rsidR="008E1D9E">
        <w:t>”</w:t>
      </w:r>
      <w:r>
        <w:t xml:space="preserve"> </w:t>
      </w:r>
    </w:p>
    <w:p w14:paraId="22766F92" w14:textId="726C6F08" w:rsidR="0010715F" w:rsidRPr="0010715F" w:rsidRDefault="0010715F" w:rsidP="0010715F">
      <w:pPr>
        <w:pStyle w:val="BodyText"/>
        <w:rPr>
          <w:ins w:id="1336" w:author="Pratt, Jamie@Waterboards" w:date="2023-09-29T15:59:00Z"/>
        </w:rPr>
      </w:pPr>
      <w:r>
        <w:t xml:space="preserve">Temperature objectives for Enclosed Bays and Estuaries are as specified in the “Water Quality Control Plan for Control of Temperature in the Coastal and Interstate Waters and Enclosed Bays and Estuaries of California” including any revisions thereto. </w:t>
      </w:r>
      <w:del w:id="1337" w:author="Pratt, Jamie@Waterboards" w:date="2023-09-29T16:04:00Z">
        <w:r w:rsidDel="0010715F">
          <w:delText>A copy of this plan is included in Appendix A-3.</w:delText>
        </w:r>
      </w:del>
    </w:p>
    <w:p w14:paraId="33B435E7" w14:textId="049CA20B" w:rsidR="0028742A" w:rsidRDefault="0028742A" w:rsidP="000B2D36">
      <w:pPr>
        <w:pStyle w:val="Heading5Numberless"/>
      </w:pPr>
      <w:r>
        <w:t xml:space="preserve">Proposed </w:t>
      </w:r>
      <w:r w:rsidR="008E1D9E">
        <w:t>r</w:t>
      </w:r>
      <w:r w:rsidR="00A47A2F">
        <w:t>evision</w:t>
      </w:r>
      <w:r>
        <w:t xml:space="preserve"> to </w:t>
      </w:r>
      <w:r w:rsidR="008E1D9E">
        <w:t>“</w:t>
      </w:r>
      <w:r>
        <w:t>Chapter 4</w:t>
      </w:r>
      <w:r w:rsidR="008E1D9E">
        <w:t>.</w:t>
      </w:r>
      <w:r>
        <w:t xml:space="preserve"> Implementation Plan</w:t>
      </w:r>
      <w:r w:rsidR="008E1D9E">
        <w:t>”</w:t>
      </w:r>
      <w:r>
        <w:t>—</w:t>
      </w:r>
      <w:r w:rsidR="008E1D9E">
        <w:t>p</w:t>
      </w:r>
      <w:r>
        <w:t>aragraph 2</w:t>
      </w:r>
    </w:p>
    <w:p w14:paraId="0F971E60" w14:textId="1E2F9085" w:rsidR="0028742A" w:rsidRPr="0028742A" w:rsidRDefault="0028742A" w:rsidP="0028742A">
      <w:pPr>
        <w:pStyle w:val="BodyText"/>
      </w:pPr>
      <w:r>
        <w:t>Additional surveillance activities to determine compliance with objectives are described in Chapter Six, “</w:t>
      </w:r>
      <w:del w:id="1338" w:author="Pratt, Jamie@Waterboards" w:date="2023-09-14T14:17:00Z">
        <w:r w:rsidRPr="00F62825" w:rsidDel="00F62825">
          <w:delText xml:space="preserve">Surveillance and </w:delText>
        </w:r>
      </w:del>
      <w:r w:rsidRPr="00F62825">
        <w:t>Monitoring</w:t>
      </w:r>
      <w:ins w:id="1339" w:author="Pratt, Jamie@Waterboards" w:date="2023-09-14T14:17:00Z">
        <w:r w:rsidR="00F62825">
          <w:t xml:space="preserve"> and Assessment</w:t>
        </w:r>
      </w:ins>
      <w:r>
        <w:t>.”</w:t>
      </w:r>
    </w:p>
    <w:p w14:paraId="57B32D39" w14:textId="101D5E3C" w:rsidR="00D25A1F" w:rsidRDefault="006C66E0" w:rsidP="000B2D36">
      <w:pPr>
        <w:pStyle w:val="Heading5Numberless"/>
      </w:pPr>
      <w:r>
        <w:t xml:space="preserve">Proposed </w:t>
      </w:r>
      <w:r w:rsidR="008E1D9E">
        <w:t>r</w:t>
      </w:r>
      <w:r w:rsidR="00A47A2F">
        <w:t>evision</w:t>
      </w:r>
      <w:r>
        <w:t xml:space="preserve"> to </w:t>
      </w:r>
      <w:r w:rsidR="008E1D9E">
        <w:t>s</w:t>
      </w:r>
      <w:r w:rsidR="006725D1">
        <w:t>ection</w:t>
      </w:r>
      <w:r w:rsidR="00D25A1F">
        <w:t xml:space="preserve"> </w:t>
      </w:r>
      <w:r w:rsidR="008E1D9E">
        <w:t>“</w:t>
      </w:r>
      <w:r w:rsidR="00D25A1F">
        <w:t>4.1</w:t>
      </w:r>
      <w:r w:rsidR="007933E2">
        <w:t xml:space="preserve"> Regional Water Quality Control Board Goals</w:t>
      </w:r>
      <w:r w:rsidR="008E1D9E">
        <w:t>”</w:t>
      </w:r>
      <w:r w:rsidR="007933E2">
        <w:t>—</w:t>
      </w:r>
      <w:r w:rsidR="008E1D9E">
        <w:t>p</w:t>
      </w:r>
      <w:r w:rsidR="00EC4566">
        <w:t>aragraph</w:t>
      </w:r>
      <w:r w:rsidR="007933E2">
        <w:t xml:space="preserve"> </w:t>
      </w:r>
      <w:r w:rsidR="00EC4566">
        <w:t>1</w:t>
      </w:r>
    </w:p>
    <w:p w14:paraId="073E6F38" w14:textId="1EDB1D87" w:rsidR="00D25A1F" w:rsidRPr="00D25A1F" w:rsidRDefault="00D25A1F" w:rsidP="00D25A1F">
      <w:pPr>
        <w:pStyle w:val="BodyText"/>
      </w:pPr>
      <w:r>
        <w:t xml:space="preserve">To </w:t>
      </w:r>
      <w:del w:id="1340" w:author="Pratt, Jamie@Waterboards" w:date="2023-09-14T14:17:00Z">
        <w:r w:rsidRPr="00F62825" w:rsidDel="00F62825">
          <w:delText>insure</w:delText>
        </w:r>
      </w:del>
      <w:ins w:id="1341" w:author="Pratt, Jamie@Waterboards" w:date="2023-09-14T14:17:00Z">
        <w:r w:rsidR="00F62825" w:rsidRPr="00F62825">
          <w:t>ensure</w:t>
        </w:r>
      </w:ins>
      <w:r>
        <w:t xml:space="preserve"> that the water resources of the Central Coastal Basin are preserved for future generations of Californians, the California Regional Water Quality Control Board, Central Coast Region, determined it was desirable to establish certain planning goals. </w:t>
      </w:r>
    </w:p>
    <w:p w14:paraId="2D95758C" w14:textId="00CF8785" w:rsidR="003D077E" w:rsidRDefault="003D077E"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4.5.1.2 National Pollution Discharge Elimination System (NPDES)</w:t>
      </w:r>
      <w:r w:rsidR="008E1D9E">
        <w:t>”</w:t>
      </w:r>
      <w:r>
        <w:t>—</w:t>
      </w:r>
      <w:r w:rsidR="008E1D9E">
        <w:t>p</w:t>
      </w:r>
      <w:r>
        <w:t>aragraph 3</w:t>
      </w:r>
    </w:p>
    <w:p w14:paraId="4237886B" w14:textId="034D8B04" w:rsidR="003D077E" w:rsidRDefault="003D077E" w:rsidP="003D077E">
      <w:pPr>
        <w:pStyle w:val="BodyText"/>
      </w:pPr>
      <w:bookmarkStart w:id="1342" w:name="_Hlk146210964"/>
      <w:r>
        <w:t>NPDES permits are required to prescribe conditions of discharge which will ensure protection of beneficial uses of the receiving water. The Regional Board uses this Basin Plan, the Ocean Plan</w:t>
      </w:r>
      <w:del w:id="1343" w:author="Pratt, Jamie@Waterboards" w:date="2023-09-22T11:19:00Z">
        <w:r>
          <w:delText xml:space="preserve"> (</w:delText>
        </w:r>
      </w:del>
      <w:del w:id="1344" w:author="Pratt, Jamie@Waterboards" w:date="2023-09-22T09:46:00Z">
        <w:r>
          <w:delText>Appendix A-11</w:delText>
        </w:r>
      </w:del>
      <w:del w:id="1345" w:author="Pratt, Jamie@Waterboards" w:date="2023-09-22T11:19:00Z">
        <w:r>
          <w:delText>)</w:delText>
        </w:r>
      </w:del>
      <w:r>
        <w:t xml:space="preserve">, and water quality control policies adopted by the State </w:t>
      </w:r>
      <w:ins w:id="1346" w:author="Pratt, Jamie@Waterboards" w:date="2024-02-09T09:30:00Z">
        <w:r w:rsidR="00CB4B5F">
          <w:t xml:space="preserve">Water </w:t>
        </w:r>
      </w:ins>
      <w:r>
        <w:t>Board to develop permits for specific types of discharges or uses of wastewater.</w:t>
      </w:r>
      <w:bookmarkEnd w:id="1342"/>
    </w:p>
    <w:p w14:paraId="6DEC05BF" w14:textId="0CDEDDF7" w:rsidR="00812EB9" w:rsidRDefault="00812EB9" w:rsidP="000B2D36">
      <w:pPr>
        <w:pStyle w:val="Heading5Numberless"/>
      </w:pPr>
      <w:r>
        <w:lastRenderedPageBreak/>
        <w:t xml:space="preserve">Proposed </w:t>
      </w:r>
      <w:r w:rsidR="008E1D9E">
        <w:t>r</w:t>
      </w:r>
      <w:r w:rsidR="00A47A2F">
        <w:t>evision</w:t>
      </w:r>
      <w:r>
        <w:t xml:space="preserve"> to </w:t>
      </w:r>
      <w:r w:rsidR="008E1D9E">
        <w:t>s</w:t>
      </w:r>
      <w:r w:rsidR="006725D1">
        <w:t>ection</w:t>
      </w:r>
      <w:r>
        <w:t xml:space="preserve"> </w:t>
      </w:r>
      <w:r w:rsidR="008E1D9E">
        <w:t>“</w:t>
      </w:r>
      <w:r>
        <w:t>4.5.2 Nonpoint Source Program</w:t>
      </w:r>
      <w:r w:rsidR="008E1D9E">
        <w:t>”</w:t>
      </w:r>
      <w:r>
        <w:t>—</w:t>
      </w:r>
      <w:r w:rsidR="008E1D9E">
        <w:t>p</w:t>
      </w:r>
      <w:r>
        <w:t>aragr</w:t>
      </w:r>
      <w:r w:rsidR="00D3566F">
        <w:t>a</w:t>
      </w:r>
      <w:r>
        <w:t>ph 1</w:t>
      </w:r>
    </w:p>
    <w:p w14:paraId="142144E6" w14:textId="147F041B" w:rsidR="00812EB9" w:rsidRPr="00812EB9" w:rsidRDefault="00812EB9" w:rsidP="00812EB9">
      <w:pPr>
        <w:pStyle w:val="BodyText"/>
      </w:pPr>
      <w:r>
        <w:t xml:space="preserve">Nonpoint source pollution is caused by land use activities or </w:t>
      </w:r>
      <w:del w:id="1347" w:author="Pratt, Jamie@Waterboards" w:date="2023-09-14T14:18:00Z">
        <w:r w:rsidR="00F62825" w:rsidDel="00F62825">
          <w:delText>anthropomorphic</w:delText>
        </w:r>
      </w:del>
      <w:ins w:id="1348" w:author="Pratt, Jamie@Waterboards" w:date="2023-09-14T14:18:00Z">
        <w:r w:rsidR="00F62825">
          <w:t>anthropogenic</w:t>
        </w:r>
      </w:ins>
      <w:r w:rsidR="00F62825">
        <w:t xml:space="preserve"> </w:t>
      </w:r>
      <w:r>
        <w:t>activities.</w:t>
      </w:r>
    </w:p>
    <w:p w14:paraId="131BA816" w14:textId="0C4F424E" w:rsidR="00D25A1F" w:rsidRDefault="006C66E0" w:rsidP="000B2D36">
      <w:pPr>
        <w:pStyle w:val="Heading5Numberless"/>
      </w:pPr>
      <w:r>
        <w:t xml:space="preserve">Proposed </w:t>
      </w:r>
      <w:r w:rsidR="008E1D9E">
        <w:t>r</w:t>
      </w:r>
      <w:r w:rsidR="00A47A2F">
        <w:t>evision</w:t>
      </w:r>
      <w:r>
        <w:t xml:space="preserve"> to </w:t>
      </w:r>
      <w:r w:rsidR="008E1D9E">
        <w:t>s</w:t>
      </w:r>
      <w:r w:rsidR="006725D1">
        <w:t>ection</w:t>
      </w:r>
      <w:r w:rsidR="00D25A1F">
        <w:t xml:space="preserve"> </w:t>
      </w:r>
      <w:r w:rsidR="008E1D9E">
        <w:t>“</w:t>
      </w:r>
      <w:r w:rsidR="00A22CEA">
        <w:t>4.6</w:t>
      </w:r>
      <w:r w:rsidR="007933E2">
        <w:t xml:space="preserve"> Waste Discharge </w:t>
      </w:r>
      <w:r w:rsidR="00812EB9">
        <w:t>P</w:t>
      </w:r>
      <w:r w:rsidR="007933E2">
        <w:t>rogram Implementation</w:t>
      </w:r>
      <w:r w:rsidR="008E1D9E">
        <w:t>”</w:t>
      </w:r>
      <w:r w:rsidR="007933E2">
        <w:t>—</w:t>
      </w:r>
      <w:r w:rsidR="008E1D9E">
        <w:t>p</w:t>
      </w:r>
      <w:r w:rsidR="007933E2">
        <w:t xml:space="preserve">aragraph </w:t>
      </w:r>
      <w:r w:rsidR="00EC4566">
        <w:t>1</w:t>
      </w:r>
    </w:p>
    <w:p w14:paraId="633F7659" w14:textId="5C488CEE" w:rsidR="00A22CEA" w:rsidRDefault="00A22CEA" w:rsidP="00A22CEA">
      <w:pPr>
        <w:pStyle w:val="BodyText"/>
      </w:pPr>
      <w:r>
        <w:t xml:space="preserve">Water Quality Control Plans to regulate </w:t>
      </w:r>
      <w:del w:id="1349" w:author="Pratt, Jamie@Waterboards" w:date="2023-09-14T14:19:00Z">
        <w:r w:rsidR="00912BE2" w:rsidRPr="00F62825" w:rsidDel="00F62825">
          <w:delText>wasteload</w:delText>
        </w:r>
        <w:r w:rsidR="00402F83" w:rsidRPr="00F62825" w:rsidDel="00F62825">
          <w:delText>s</w:delText>
        </w:r>
      </w:del>
      <w:ins w:id="1350" w:author="Pratt, Jamie@Waterboards" w:date="2023-09-14T14:19:00Z">
        <w:r w:rsidR="00F62825">
          <w:t>waste loads</w:t>
        </w:r>
      </w:ins>
      <w:r w:rsidRPr="00F62825">
        <w:t xml:space="preserve"> </w:t>
      </w:r>
      <w:r>
        <w:t xml:space="preserve">in the Central Coastal Basin have been developed to </w:t>
      </w:r>
      <w:del w:id="1351" w:author="Pratt, Jamie@Waterboards" w:date="2023-09-14T14:20:00Z">
        <w:r w:rsidRPr="00F62825" w:rsidDel="00F62825">
          <w:delText>insure</w:delText>
        </w:r>
      </w:del>
      <w:ins w:id="1352" w:author="Pratt, Jamie@Waterboards" w:date="2023-09-14T14:20:00Z">
        <w:r w:rsidR="00F62825" w:rsidRPr="00F62825">
          <w:t>ensure</w:t>
        </w:r>
      </w:ins>
      <w:r w:rsidRPr="00F62825">
        <w:t xml:space="preserve"> p</w:t>
      </w:r>
      <w:r>
        <w:t>rotection of beneficial uses of water described in Chapter Two, as well as water quality objectives described in Chapter Three.</w:t>
      </w:r>
    </w:p>
    <w:p w14:paraId="43C32978" w14:textId="49318580" w:rsidR="003D077E" w:rsidRDefault="003D077E" w:rsidP="000B2D36">
      <w:pPr>
        <w:pStyle w:val="Heading5Numberless"/>
      </w:pPr>
      <w:r>
        <w:t xml:space="preserve">Proposed </w:t>
      </w:r>
      <w:r w:rsidR="008E1D9E">
        <w:t>r</w:t>
      </w:r>
      <w:r w:rsidR="00A47A2F">
        <w:t>evision</w:t>
      </w:r>
      <w:r>
        <w:t xml:space="preserve"> to </w:t>
      </w:r>
      <w:r w:rsidR="008E1D9E">
        <w:t>s</w:t>
      </w:r>
      <w:r w:rsidR="006725D1">
        <w:t>ection</w:t>
      </w:r>
      <w:r>
        <w:t xml:space="preserve"> </w:t>
      </w:r>
      <w:r w:rsidR="008E1D9E">
        <w:t>“</w:t>
      </w:r>
      <w:r>
        <w:t>4.6.1.3 Ocean Disposal</w:t>
      </w:r>
      <w:r w:rsidR="008E1D9E">
        <w:t>”</w:t>
      </w:r>
      <w:r>
        <w:t>—</w:t>
      </w:r>
      <w:r w:rsidR="008E1D9E">
        <w:t>p</w:t>
      </w:r>
      <w:r>
        <w:t>aragraph 1</w:t>
      </w:r>
    </w:p>
    <w:p w14:paraId="466192CF" w14:textId="0262E4EF" w:rsidR="003D077E" w:rsidRDefault="003D077E" w:rsidP="003D077E">
      <w:pPr>
        <w:pStyle w:val="BodyText"/>
      </w:pPr>
      <w:r>
        <w:t xml:space="preserve">Federal guidelines for secondary treatment apply to ocean discharges. The State Water </w:t>
      </w:r>
      <w:del w:id="1353" w:author="Pratt, Jamie@Waterboards" w:date="2024-02-09T09:37:00Z">
        <w:r w:rsidDel="009813B0">
          <w:delText xml:space="preserve">Resources Control </w:delText>
        </w:r>
      </w:del>
      <w:r>
        <w:t xml:space="preserve">Board’s </w:t>
      </w:r>
      <w:r w:rsidRPr="00730E2E">
        <w:rPr>
          <w:i/>
          <w:iCs/>
        </w:rPr>
        <w:t>Water Quality Control Plan for Ocean Waters of California</w:t>
      </w:r>
      <w:r>
        <w:t xml:space="preserve"> (Ocean Plan</w:t>
      </w:r>
      <w:del w:id="1354" w:author="Pratt, Jamie@Waterboards" w:date="2023-09-22T11:20:00Z">
        <w:r>
          <w:delText xml:space="preserve">, </w:delText>
        </w:r>
      </w:del>
      <w:del w:id="1355" w:author="Pratt, Jamie@Waterboards" w:date="2023-09-22T09:47:00Z">
        <w:r>
          <w:delText>Appendix A-11</w:delText>
        </w:r>
      </w:del>
      <w:r>
        <w:t xml:space="preserve">) establishes effluent limits achievable by alternative processes, such as advanced primary treatment. The Ocean Plan contains water quality objectives, requirements for effluent quality and management of waste discharges, and discharge prohibitions (including Areas of Special Biological Significance). Effluent quality requirements establish limitations for grease and oil, solids, turbidity, pH, and toxicity. Limits are also established for heavy metals, chlorine residual, various chlorinated pesticides, PCBs, </w:t>
      </w:r>
      <w:proofErr w:type="gramStart"/>
      <w:r>
        <w:t>toxaphene</w:t>
      </w:r>
      <w:proofErr w:type="gramEnd"/>
      <w:r>
        <w:t xml:space="preserve"> and radioactivity outside the zone of initial dilution.</w:t>
      </w:r>
    </w:p>
    <w:p w14:paraId="3FD07886" w14:textId="4A4D219E" w:rsidR="00471E89" w:rsidRDefault="006C66E0" w:rsidP="000B2D36">
      <w:pPr>
        <w:pStyle w:val="Heading5Numberless"/>
      </w:pPr>
      <w:r>
        <w:t xml:space="preserve">Proposed </w:t>
      </w:r>
      <w:r w:rsidR="008E1D9E">
        <w:t>r</w:t>
      </w:r>
      <w:r w:rsidR="00A47A2F">
        <w:t>evision</w:t>
      </w:r>
      <w:r>
        <w:t xml:space="preserve"> to </w:t>
      </w:r>
      <w:r w:rsidR="008E1D9E">
        <w:t>s</w:t>
      </w:r>
      <w:r w:rsidR="006725D1">
        <w:t>ection</w:t>
      </w:r>
      <w:r w:rsidR="00471E89">
        <w:t xml:space="preserve"> </w:t>
      </w:r>
      <w:r w:rsidR="008E1D9E">
        <w:t>“</w:t>
      </w:r>
      <w:r w:rsidR="00471E89">
        <w:t>4.6.1.4.1</w:t>
      </w:r>
      <w:r w:rsidR="007933E2">
        <w:t xml:space="preserve"> Wastewater Disposal</w:t>
      </w:r>
      <w:r w:rsidR="008E1D9E">
        <w:t>”</w:t>
      </w:r>
      <w:r w:rsidR="007933E2">
        <w:t>—</w:t>
      </w:r>
      <w:r w:rsidR="008E1D9E">
        <w:t>p</w:t>
      </w:r>
      <w:r w:rsidR="007933E2">
        <w:t xml:space="preserve">aragraph </w:t>
      </w:r>
      <w:r w:rsidR="00EC4566">
        <w:t>1</w:t>
      </w:r>
    </w:p>
    <w:p w14:paraId="4FD4AFE5" w14:textId="28B07737" w:rsidR="00471E89" w:rsidRDefault="00471E89" w:rsidP="00471E89">
      <w:pPr>
        <w:pStyle w:val="BodyText"/>
      </w:pPr>
      <w:r>
        <w:t xml:space="preserve">Treatment processes should be tailored to </w:t>
      </w:r>
      <w:del w:id="1356" w:author="Pratt, Jamie@Waterboards" w:date="2023-09-14T14:20:00Z">
        <w:r w:rsidR="00F62825" w:rsidRPr="00F62825" w:rsidDel="00F62825">
          <w:delText>insure</w:delText>
        </w:r>
      </w:del>
      <w:ins w:id="1357" w:author="Pratt, Jamie@Waterboards" w:date="2023-09-14T14:20:00Z">
        <w:r w:rsidR="00F62825" w:rsidRPr="00F62825">
          <w:t>ensure</w:t>
        </w:r>
      </w:ins>
      <w:r>
        <w:t xml:space="preserve"> that local groundwaters are not degraded.</w:t>
      </w:r>
    </w:p>
    <w:p w14:paraId="6EDB0CFC" w14:textId="3E9ABE76" w:rsidR="00641C00" w:rsidRDefault="006C66E0" w:rsidP="000B2D36">
      <w:pPr>
        <w:pStyle w:val="Heading5Numberless"/>
      </w:pPr>
      <w:r>
        <w:t xml:space="preserve">Proposed </w:t>
      </w:r>
      <w:r w:rsidR="008E1D9E">
        <w:t>r</w:t>
      </w:r>
      <w:r w:rsidR="00A47A2F">
        <w:t>evision</w:t>
      </w:r>
      <w:r>
        <w:t xml:space="preserve"> to </w:t>
      </w:r>
      <w:r w:rsidR="008E1D9E">
        <w:t>s</w:t>
      </w:r>
      <w:r w:rsidR="006725D1">
        <w:t>ection</w:t>
      </w:r>
      <w:r w:rsidR="00641C00">
        <w:t xml:space="preserve"> </w:t>
      </w:r>
      <w:r w:rsidR="008E1D9E">
        <w:t>“</w:t>
      </w:r>
      <w:r w:rsidR="00641C00">
        <w:t>4.6.1.6</w:t>
      </w:r>
      <w:r w:rsidR="00AD0DF6">
        <w:t xml:space="preserve"> Pretreatment Programs</w:t>
      </w:r>
      <w:r w:rsidR="008E1D9E">
        <w:t>”</w:t>
      </w:r>
      <w:r w:rsidR="00AD0DF6">
        <w:t>—</w:t>
      </w:r>
      <w:r w:rsidR="008E1D9E">
        <w:t>p</w:t>
      </w:r>
      <w:r w:rsidR="00EC4566">
        <w:t>aragraph</w:t>
      </w:r>
      <w:r w:rsidR="00AD0DF6">
        <w:t xml:space="preserve"> </w:t>
      </w:r>
      <w:r w:rsidR="00EC4566">
        <w:t>2</w:t>
      </w:r>
    </w:p>
    <w:p w14:paraId="6A1DFA31" w14:textId="6398A1F5" w:rsidR="00641C00" w:rsidRDefault="00641C00" w:rsidP="00641C00">
      <w:pPr>
        <w:pStyle w:val="BodyText"/>
      </w:pPr>
      <w:r>
        <w:t xml:space="preserve">A pretreatment program must include: (1) a local pretreatment ordinance, (2) a use permit system, (3) a program of monitoring and inspection to </w:t>
      </w:r>
      <w:del w:id="1358" w:author="Pratt, Jamie@Waterboards" w:date="2023-09-14T14:20:00Z">
        <w:r w:rsidR="00F62825" w:rsidRPr="00F62825" w:rsidDel="00F62825">
          <w:delText>insure</w:delText>
        </w:r>
      </w:del>
      <w:ins w:id="1359" w:author="Pratt, Jamie@Waterboards" w:date="2023-09-14T14:20:00Z">
        <w:r w:rsidR="00F62825" w:rsidRPr="00F62825">
          <w:t>ensure</w:t>
        </w:r>
      </w:ins>
      <w:r w:rsidRPr="00EC4566">
        <w:rPr>
          <w:color w:val="FF0000"/>
        </w:rPr>
        <w:t xml:space="preserve"> </w:t>
      </w:r>
      <w:r>
        <w:t xml:space="preserve">compliance with the ordinance and use permit, and (4) an enforcement program sufficient to obtain compliance with provisions of the ordinance or use permit. </w:t>
      </w:r>
    </w:p>
    <w:p w14:paraId="36AC56C7" w14:textId="19783D78" w:rsidR="003D077E" w:rsidRDefault="003D077E" w:rsidP="00395EAD">
      <w:pPr>
        <w:pStyle w:val="Heading5Numberless"/>
        <w:tabs>
          <w:tab w:val="left" w:pos="5620"/>
        </w:tabs>
      </w:pPr>
      <w:r>
        <w:t xml:space="preserve">Proposed </w:t>
      </w:r>
      <w:r w:rsidR="008E1D9E">
        <w:t>r</w:t>
      </w:r>
      <w:r w:rsidR="00A47A2F">
        <w:t>evision</w:t>
      </w:r>
      <w:r>
        <w:t xml:space="preserve"> to </w:t>
      </w:r>
      <w:r w:rsidR="008E1D9E">
        <w:t>s</w:t>
      </w:r>
      <w:r w:rsidR="006725D1">
        <w:t>ection</w:t>
      </w:r>
      <w:r>
        <w:t xml:space="preserve"> </w:t>
      </w:r>
      <w:r w:rsidR="008E1D9E">
        <w:t>“</w:t>
      </w:r>
      <w:r>
        <w:t>4.6.1.7 Sludge Treatment</w:t>
      </w:r>
      <w:r w:rsidR="008E1D9E">
        <w:t>”</w:t>
      </w:r>
      <w:r>
        <w:t>—</w:t>
      </w:r>
      <w:r w:rsidR="008E1D9E">
        <w:t>p</w:t>
      </w:r>
      <w:r>
        <w:t>aragraph 3</w:t>
      </w:r>
    </w:p>
    <w:p w14:paraId="28F648F3" w14:textId="11919366" w:rsidR="003D077E" w:rsidRDefault="003D077E" w:rsidP="003D077E">
      <w:pPr>
        <w:pStyle w:val="BodyText"/>
      </w:pPr>
      <w:r>
        <w:t>Sludge treatment methods are evolving as disposal is discouraged and beneficial reuse is encouraged. Ocean disposal of sludge is prohibited by the California Ocean Plan</w:t>
      </w:r>
      <w:del w:id="1360" w:author="Pratt, Jamie@Waterboards" w:date="2023-09-22T11:21:00Z">
        <w:r>
          <w:delText xml:space="preserve"> </w:delText>
        </w:r>
      </w:del>
      <w:del w:id="1361" w:author="Pratt, Jamie@Waterboards" w:date="2023-09-22T11:20:00Z">
        <w:r>
          <w:lastRenderedPageBreak/>
          <w:delText>(</w:delText>
        </w:r>
      </w:del>
      <w:del w:id="1362" w:author="Pratt, Jamie@Waterboards" w:date="2023-09-22T09:48:00Z">
        <w:r>
          <w:delText>Appendix A-11</w:delText>
        </w:r>
      </w:del>
      <w:del w:id="1363" w:author="Pratt, Jamie@Waterboards" w:date="2023-09-22T11:20:00Z">
        <w:r>
          <w:delText>)</w:delText>
        </w:r>
      </w:del>
      <w:r>
        <w:t xml:space="preserve">. Landfilling of sludge is generally allowed if the sludge is nonhazardous and meets specific moisture content requirements. Sludge may be disposed in Class I and Class II waste management units, but this practice is uncommon due to its high cost. Disposal of sludge is becoming less attractive as landfill capacity decreases, recycling mandates (Assembly Bill 939) must be met, and society becomes aware that sludge can be a valuable resource as a soil </w:t>
      </w:r>
      <w:r w:rsidR="00E0356C">
        <w:t>amendment</w:t>
      </w:r>
      <w:r>
        <w:t>/fertilizer.</w:t>
      </w:r>
    </w:p>
    <w:p w14:paraId="0E4673C5" w14:textId="695E46FA" w:rsidR="00395EAD" w:rsidRPr="00641C00" w:rsidRDefault="006C66E0" w:rsidP="00395EAD">
      <w:pPr>
        <w:pStyle w:val="Heading5Numberless"/>
        <w:tabs>
          <w:tab w:val="left" w:pos="5620"/>
        </w:tabs>
      </w:pPr>
      <w:r>
        <w:t xml:space="preserve">Proposed </w:t>
      </w:r>
      <w:r w:rsidR="008E1D9E">
        <w:t>r</w:t>
      </w:r>
      <w:r w:rsidR="00A47A2F">
        <w:t>evision</w:t>
      </w:r>
      <w:r>
        <w:t xml:space="preserve"> to </w:t>
      </w:r>
      <w:r w:rsidR="008E1D9E">
        <w:t>s</w:t>
      </w:r>
      <w:r w:rsidR="006725D1">
        <w:t>ection</w:t>
      </w:r>
      <w:r w:rsidR="00395EAD">
        <w:t xml:space="preserve"> </w:t>
      </w:r>
      <w:r w:rsidR="008E1D9E">
        <w:t>“</w:t>
      </w:r>
      <w:r w:rsidR="00395EAD" w:rsidRPr="00641C00">
        <w:t>4.6.2.1</w:t>
      </w:r>
      <w:r w:rsidR="00395EAD">
        <w:t xml:space="preserve"> </w:t>
      </w:r>
      <w:r w:rsidR="00395EAD" w:rsidRPr="00641C00">
        <w:t>Big Basin Hydrologic Unit</w:t>
      </w:r>
      <w:r w:rsidR="008E1D9E">
        <w:t>”</w:t>
      </w:r>
      <w:r w:rsidR="00AD0DF6">
        <w:t>—</w:t>
      </w:r>
      <w:r w:rsidR="008E1D9E">
        <w:t>p</w:t>
      </w:r>
      <w:r w:rsidR="00395EAD">
        <w:t>aragraph 9</w:t>
      </w:r>
    </w:p>
    <w:p w14:paraId="447127E4" w14:textId="39374DE6" w:rsidR="00395EAD" w:rsidRDefault="00395EAD" w:rsidP="00395EAD">
      <w:pPr>
        <w:pStyle w:val="BodyText"/>
      </w:pPr>
      <w:r w:rsidRPr="00641C00">
        <w:t xml:space="preserve">The recommended plan for Big Basin Woods Subdivision is to retain the existing extended aeration treatment facility with </w:t>
      </w:r>
      <w:proofErr w:type="spellStart"/>
      <w:r w:rsidRPr="00641C00">
        <w:t>leachfield</w:t>
      </w:r>
      <w:proofErr w:type="spellEnd"/>
      <w:r w:rsidRPr="00641C00">
        <w:t xml:space="preserve"> disposal, presently operating at approximately ten percent of total capacity (</w:t>
      </w:r>
      <w:ins w:id="1364" w:author="Pratt, Jamie@Waterboards" w:date="2023-09-14T14:21:00Z">
        <w:r w:rsidR="00F62825" w:rsidRPr="00FE2547">
          <w:rPr>
            <w:u w:val="single"/>
          </w:rPr>
          <w:t>0</w:t>
        </w:r>
      </w:ins>
      <w:r w:rsidRPr="00641C00">
        <w:t xml:space="preserve">.35 </w:t>
      </w:r>
      <w:proofErr w:type="spellStart"/>
      <w:r w:rsidRPr="00641C00">
        <w:t>mgd</w:t>
      </w:r>
      <w:proofErr w:type="spellEnd"/>
      <w:r w:rsidRPr="00641C00">
        <w:t xml:space="preserve">). </w:t>
      </w:r>
    </w:p>
    <w:p w14:paraId="3DFD1440" w14:textId="3848E673" w:rsidR="00AD49DC" w:rsidRDefault="006C66E0" w:rsidP="000B2D36">
      <w:pPr>
        <w:pStyle w:val="Heading5Numberless"/>
      </w:pPr>
      <w:r>
        <w:t xml:space="preserve">Proposed </w:t>
      </w:r>
      <w:r w:rsidR="008E1D9E">
        <w:t>r</w:t>
      </w:r>
      <w:r w:rsidR="00A47A2F">
        <w:t>evision</w:t>
      </w:r>
      <w:r>
        <w:t xml:space="preserve"> to </w:t>
      </w:r>
      <w:r w:rsidR="008E1D9E">
        <w:t>s</w:t>
      </w:r>
      <w:r w:rsidR="006725D1">
        <w:t>ection</w:t>
      </w:r>
      <w:r w:rsidR="00AD49DC">
        <w:t xml:space="preserve"> </w:t>
      </w:r>
      <w:r w:rsidR="008E1D9E">
        <w:t>“</w:t>
      </w:r>
      <w:r w:rsidR="00142926">
        <w:t>4.6.2.5</w:t>
      </w:r>
      <w:r w:rsidR="00AD0DF6">
        <w:t xml:space="preserve"> Salinas River Hydrologic Unit</w:t>
      </w:r>
      <w:r w:rsidR="008E1D9E">
        <w:t>”</w:t>
      </w:r>
      <w:r w:rsidR="00AD0DF6">
        <w:t>—</w:t>
      </w:r>
      <w:r w:rsidR="008E1D9E">
        <w:t>p</w:t>
      </w:r>
      <w:r w:rsidR="00AD0DF6">
        <w:t>aragraph 1</w:t>
      </w:r>
      <w:r w:rsidR="00EC4566">
        <w:t>0</w:t>
      </w:r>
    </w:p>
    <w:p w14:paraId="437E52A1" w14:textId="23CFC158" w:rsidR="00AD49DC" w:rsidRDefault="00AD49DC" w:rsidP="00AD49DC">
      <w:pPr>
        <w:pStyle w:val="BodyText"/>
      </w:pPr>
      <w:r w:rsidRPr="00AD49DC">
        <w:t xml:space="preserve">This area should be watched closely as reservoir level rises and wastewater flows increase to </w:t>
      </w:r>
      <w:del w:id="1365" w:author="Pratt, Jamie@Waterboards" w:date="2023-09-14T14:20:00Z">
        <w:r w:rsidR="00F62825" w:rsidRPr="00F62825" w:rsidDel="00F62825">
          <w:delText>insure</w:delText>
        </w:r>
      </w:del>
      <w:ins w:id="1366" w:author="Pratt, Jamie@Waterboards" w:date="2023-09-14T14:20:00Z">
        <w:r w:rsidR="00F62825" w:rsidRPr="00F62825">
          <w:t>ensure</w:t>
        </w:r>
      </w:ins>
      <w:r w:rsidRPr="00AD49DC">
        <w:t xml:space="preserve"> infiltration and/or exfiltration do not reoccur. </w:t>
      </w:r>
    </w:p>
    <w:p w14:paraId="47137A5B" w14:textId="162676B1" w:rsidR="00142926" w:rsidRDefault="006C66E0" w:rsidP="00EC4566">
      <w:pPr>
        <w:pStyle w:val="Heading5Numberless"/>
      </w:pPr>
      <w:r>
        <w:t xml:space="preserve">Proposed </w:t>
      </w:r>
      <w:r w:rsidR="008E1D9E">
        <w:t>r</w:t>
      </w:r>
      <w:r w:rsidR="00A47A2F">
        <w:t>evision</w:t>
      </w:r>
      <w:r>
        <w:t xml:space="preserve"> to </w:t>
      </w:r>
      <w:r w:rsidR="008E1D9E">
        <w:t>s</w:t>
      </w:r>
      <w:r w:rsidR="006725D1">
        <w:t>ection</w:t>
      </w:r>
      <w:r w:rsidR="00142926">
        <w:t xml:space="preserve"> </w:t>
      </w:r>
      <w:r w:rsidR="008E1D9E">
        <w:t>“</w:t>
      </w:r>
      <w:r w:rsidR="00142926">
        <w:t>4.6.2.8</w:t>
      </w:r>
      <w:r w:rsidR="00AD0DF6">
        <w:t xml:space="preserve"> Santa Maria Hydrologic Unit</w:t>
      </w:r>
      <w:r w:rsidR="008E1D9E">
        <w:t>”</w:t>
      </w:r>
      <w:r w:rsidR="00AD0DF6">
        <w:t>—</w:t>
      </w:r>
      <w:r w:rsidR="008E1D9E">
        <w:t>p</w:t>
      </w:r>
      <w:r w:rsidR="00AD0DF6">
        <w:t xml:space="preserve">aragraph </w:t>
      </w:r>
      <w:r w:rsidR="00EC4566">
        <w:t>4</w:t>
      </w:r>
    </w:p>
    <w:p w14:paraId="4EC73B70" w14:textId="47268D0A" w:rsidR="00142926" w:rsidRDefault="00142926" w:rsidP="00142926">
      <w:pPr>
        <w:pStyle w:val="BodyText"/>
      </w:pPr>
      <w:r w:rsidRPr="00142926">
        <w:t xml:space="preserve">The recommended plan for Guadalupe is to complete additional storage ponds and disposal facilities to </w:t>
      </w:r>
      <w:del w:id="1367" w:author="Pratt, Jamie@Waterboards" w:date="2023-09-14T14:20:00Z">
        <w:r w:rsidR="00F62825" w:rsidRPr="00F62825" w:rsidDel="00F62825">
          <w:delText>insure</w:delText>
        </w:r>
      </w:del>
      <w:ins w:id="1368" w:author="Pratt, Jamie@Waterboards" w:date="2023-09-14T14:20:00Z">
        <w:r w:rsidR="00F62825" w:rsidRPr="00F62825">
          <w:t>ensure</w:t>
        </w:r>
      </w:ins>
      <w:r w:rsidRPr="00142926">
        <w:t xml:space="preserve"> containment of wastewaters during wet weather and accommodate planned growth and to continue effluent discharge to land.</w:t>
      </w:r>
    </w:p>
    <w:p w14:paraId="6D4509E4" w14:textId="0A0C2076" w:rsidR="00142926" w:rsidRDefault="006C66E0" w:rsidP="00F97FF9">
      <w:pPr>
        <w:pStyle w:val="Heading5Numberless"/>
      </w:pPr>
      <w:r>
        <w:t xml:space="preserve">Proposed </w:t>
      </w:r>
      <w:r w:rsidR="00D62244">
        <w:t>r</w:t>
      </w:r>
      <w:r w:rsidR="00A47A2F">
        <w:t>evision</w:t>
      </w:r>
      <w:r>
        <w:t xml:space="preserve"> to </w:t>
      </w:r>
      <w:r w:rsidR="00D62244">
        <w:t>s</w:t>
      </w:r>
      <w:r w:rsidR="006725D1">
        <w:t>ection</w:t>
      </w:r>
      <w:r w:rsidR="00142926">
        <w:t xml:space="preserve"> </w:t>
      </w:r>
      <w:r w:rsidR="00D62244">
        <w:t>“</w:t>
      </w:r>
      <w:r w:rsidR="00142926">
        <w:t>4.6.2.10</w:t>
      </w:r>
      <w:r w:rsidR="00AD0DF6">
        <w:t xml:space="preserve"> Santa Ynez Hydrologic Unit</w:t>
      </w:r>
      <w:r w:rsidR="00D62244">
        <w:t>”</w:t>
      </w:r>
      <w:r w:rsidR="00AD0DF6">
        <w:t>—</w:t>
      </w:r>
      <w:r w:rsidR="00D62244">
        <w:t>p</w:t>
      </w:r>
      <w:r w:rsidR="00F97FF9">
        <w:t>aragraph</w:t>
      </w:r>
      <w:r w:rsidR="00AD0DF6">
        <w:t xml:space="preserve"> 9</w:t>
      </w:r>
    </w:p>
    <w:p w14:paraId="147DFF14" w14:textId="5866F3FF" w:rsidR="00142926" w:rsidRDefault="00142926" w:rsidP="00142926">
      <w:pPr>
        <w:pStyle w:val="BodyText"/>
      </w:pPr>
      <w:r w:rsidRPr="00142926">
        <w:t xml:space="preserve">Since groundwaters downgradient from the spray field are used for domestic water supply, sampling of the nearest downgradient well is recommended to </w:t>
      </w:r>
      <w:del w:id="1369" w:author="Pratt, Jamie@Waterboards" w:date="2023-09-14T14:20:00Z">
        <w:r w:rsidR="00F62825" w:rsidRPr="00F62825" w:rsidDel="00F62825">
          <w:delText>insure</w:delText>
        </w:r>
      </w:del>
      <w:ins w:id="1370" w:author="Pratt, Jamie@Waterboards" w:date="2023-09-14T14:20:00Z">
        <w:r w:rsidR="00F62825" w:rsidRPr="00F62825">
          <w:t>ensure</w:t>
        </w:r>
      </w:ins>
      <w:r w:rsidRPr="00142926">
        <w:t xml:space="preserve"> that water supply quality is not adversely affected by the discharge.</w:t>
      </w:r>
    </w:p>
    <w:p w14:paraId="09F68AC6" w14:textId="25032FBA" w:rsidR="00142926" w:rsidRDefault="006C66E0" w:rsidP="000B2D36">
      <w:pPr>
        <w:pStyle w:val="Heading5Numberless"/>
      </w:pPr>
      <w:r>
        <w:t xml:space="preserve">Proposed </w:t>
      </w:r>
      <w:r w:rsidR="00D62244">
        <w:t>r</w:t>
      </w:r>
      <w:r w:rsidR="00A47A2F">
        <w:t>evision</w:t>
      </w:r>
      <w:r>
        <w:t xml:space="preserve"> to </w:t>
      </w:r>
      <w:r w:rsidR="00D62244">
        <w:t>s</w:t>
      </w:r>
      <w:r w:rsidR="006725D1">
        <w:t>ection</w:t>
      </w:r>
      <w:r w:rsidR="00142926">
        <w:t xml:space="preserve"> </w:t>
      </w:r>
      <w:r w:rsidR="00D62244">
        <w:t>“</w:t>
      </w:r>
      <w:r w:rsidR="00142926">
        <w:t>4.6.2.11</w:t>
      </w:r>
      <w:r w:rsidR="00AD0DF6">
        <w:t xml:space="preserve"> South Coast Hydrologic Unit</w:t>
      </w:r>
      <w:r w:rsidR="00D62244">
        <w:t>”</w:t>
      </w:r>
      <w:r w:rsidR="00AD0DF6">
        <w:t>—</w:t>
      </w:r>
      <w:r w:rsidR="00D62244">
        <w:t>p</w:t>
      </w:r>
      <w:r w:rsidR="00F97FF9">
        <w:t>aragraph</w:t>
      </w:r>
      <w:r w:rsidR="00AD0DF6">
        <w:t xml:space="preserve"> </w:t>
      </w:r>
      <w:r w:rsidR="00F97FF9">
        <w:t>5</w:t>
      </w:r>
    </w:p>
    <w:p w14:paraId="3DACE4D9" w14:textId="49DED897" w:rsidR="00142926" w:rsidRDefault="00142926" w:rsidP="00142926">
      <w:pPr>
        <w:pStyle w:val="BodyText"/>
      </w:pPr>
      <w:r w:rsidRPr="00142926">
        <w:t xml:space="preserve">The recommended plan for Summerland Sanitary District is to expand and upgrade existing facilities to </w:t>
      </w:r>
      <w:del w:id="1371" w:author="Pratt, Jamie@Waterboards" w:date="2023-09-14T14:20:00Z">
        <w:r w:rsidR="00F62825" w:rsidRPr="00F62825" w:rsidDel="00F62825">
          <w:delText>insure</w:delText>
        </w:r>
      </w:del>
      <w:ins w:id="1372" w:author="Pratt, Jamie@Waterboards" w:date="2023-09-14T14:20:00Z">
        <w:r w:rsidR="00F62825" w:rsidRPr="00F62825">
          <w:t>ensure</w:t>
        </w:r>
      </w:ins>
      <w:r w:rsidRPr="00142926">
        <w:t xml:space="preserve"> reliable plant operations and to accommodate planned growth.</w:t>
      </w:r>
    </w:p>
    <w:p w14:paraId="2CE99A28" w14:textId="1CA406B6" w:rsidR="003D077E" w:rsidRDefault="003D077E" w:rsidP="00B65880">
      <w:pPr>
        <w:pStyle w:val="Heading5Numberless"/>
      </w:pPr>
      <w:bookmarkStart w:id="1373" w:name="table-4.9.16-3"/>
      <w:r>
        <w:t xml:space="preserve">Proposed </w:t>
      </w:r>
      <w:r w:rsidR="00D62244">
        <w:t>r</w:t>
      </w:r>
      <w:r w:rsidR="00A47A2F">
        <w:t>evision</w:t>
      </w:r>
      <w:r>
        <w:t xml:space="preserve"> to </w:t>
      </w:r>
      <w:r w:rsidR="00D62244">
        <w:t>s</w:t>
      </w:r>
      <w:r w:rsidR="006725D1">
        <w:t>ection</w:t>
      </w:r>
      <w:r>
        <w:t xml:space="preserve"> </w:t>
      </w:r>
      <w:r w:rsidR="00D62244">
        <w:t>“</w:t>
      </w:r>
      <w:r>
        <w:t>4.6.3 Industrial Wastewater Management</w:t>
      </w:r>
      <w:r w:rsidR="00D62244">
        <w:t>”</w:t>
      </w:r>
      <w:r>
        <w:t>—</w:t>
      </w:r>
      <w:r w:rsidR="00D62244">
        <w:t>p</w:t>
      </w:r>
      <w:r>
        <w:t>aragraph 1</w:t>
      </w:r>
    </w:p>
    <w:p w14:paraId="07B2D589" w14:textId="35D38BDF" w:rsidR="003D077E" w:rsidRPr="003D077E" w:rsidRDefault="003D077E" w:rsidP="003D077E">
      <w:pPr>
        <w:pStyle w:val="BodyText"/>
      </w:pPr>
      <w:r>
        <w:t xml:space="preserve">In general, the alternatives available to industrial discharges are the following: (1) ocean discharge and compliance with the </w:t>
      </w:r>
      <w:del w:id="1374" w:author="Pratt, Jamie@Waterboards" w:date="2023-09-29T11:22:00Z">
        <w:r w:rsidDel="00425625">
          <w:delText xml:space="preserve">State </w:delText>
        </w:r>
      </w:del>
      <w:r>
        <w:t>Ocean Plan</w:t>
      </w:r>
      <w:del w:id="1375" w:author="Pratt, Jamie@Waterboards" w:date="2023-09-22T12:04:00Z">
        <w:r w:rsidDel="008C6DB8">
          <w:delText xml:space="preserve"> </w:delText>
        </w:r>
      </w:del>
      <w:del w:id="1376" w:author="Pratt, Jamie@Waterboards" w:date="2023-09-22T11:21:00Z">
        <w:r>
          <w:delText>(</w:delText>
        </w:r>
      </w:del>
      <w:del w:id="1377" w:author="Pratt, Jamie@Waterboards" w:date="2023-09-21T17:43:00Z">
        <w:r>
          <w:delText>Appendix A-11</w:delText>
        </w:r>
      </w:del>
      <w:del w:id="1378" w:author="Pratt, Jamie@Waterboards" w:date="2023-09-22T11:21:00Z">
        <w:r>
          <w:delText>)</w:delText>
        </w:r>
      </w:del>
      <w:r>
        <w:t xml:space="preserve">, the </w:t>
      </w:r>
      <w:del w:id="1379" w:author="Pratt, Jamie@Waterboards" w:date="2023-09-29T13:49:00Z">
        <w:r w:rsidDel="0044155E">
          <w:delText xml:space="preserve">State </w:delText>
        </w:r>
      </w:del>
      <w:r>
        <w:lastRenderedPageBreak/>
        <w:t>Thermal Plan</w:t>
      </w:r>
      <w:del w:id="1380" w:author="Pratt, Jamie@Waterboards" w:date="2023-09-29T15:55:00Z">
        <w:r w:rsidDel="0010715F">
          <w:delText xml:space="preserve"> (Appendix A-3)</w:delText>
        </w:r>
      </w:del>
      <w:r>
        <w:t xml:space="preserve">, and Public Law 92-500; (2) containment of </w:t>
      </w:r>
      <w:proofErr w:type="spellStart"/>
      <w:r>
        <w:t>nonsaline</w:t>
      </w:r>
      <w:proofErr w:type="spellEnd"/>
      <w:r>
        <w:t xml:space="preserve"> and non-toxic wastes on land; (3) reinjection of oil and gas production brines; (4) inland surface water discharge, if other alternatives are proved infeasible; and, (5) abandonment of the treatment facility and connection to a publicly owned treatment works. In most cases, alternatives will be limited by standards of performance and pretreatment standards being developed by EPA. It should also be noted that federal guidelines will be subject to regional considerations such as important fishery resources or wildlife areas which could necessitate making regional industrial discharge requirements more stringent than national performance standards.</w:t>
      </w:r>
    </w:p>
    <w:p w14:paraId="2893E7EB" w14:textId="557AC474" w:rsidR="00B65880" w:rsidRDefault="00B65880" w:rsidP="00B65880">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4</w:t>
      </w:r>
      <w:r w:rsidR="00AD0DF6">
        <w:t xml:space="preserve"> Solid Waste Management</w:t>
      </w:r>
      <w:r w:rsidR="00D62244">
        <w:t>”</w:t>
      </w:r>
      <w:r w:rsidR="00AD0DF6">
        <w:t>—</w:t>
      </w:r>
      <w:r w:rsidR="00D62244">
        <w:t>p</w:t>
      </w:r>
      <w:r w:rsidR="00AD0DF6">
        <w:t xml:space="preserve">aragraph </w:t>
      </w:r>
      <w:r>
        <w:t>10</w:t>
      </w:r>
    </w:p>
    <w:p w14:paraId="4D34DED6" w14:textId="0DEAAAB1" w:rsidR="00B65880" w:rsidRDefault="00B65880" w:rsidP="00B65880">
      <w:pPr>
        <w:pStyle w:val="BodyText"/>
      </w:pPr>
      <w:r w:rsidRPr="00702AD6">
        <w:t xml:space="preserve">Therefore, the legislature enacted TPCA as Article 9.5 (Surface Impoundments) of Chapter 6.5 (Hazardous Waste Control) of Division 20 of the California Health and Safety Code with the intent of </w:t>
      </w:r>
      <w:del w:id="1381" w:author="Pratt, Jamie@Waterboards" w:date="2023-09-14T14:22:00Z">
        <w:r w:rsidRPr="00F62825" w:rsidDel="00F62825">
          <w:delText>insuring</w:delText>
        </w:r>
      </w:del>
      <w:ins w:id="1382" w:author="Pratt, Jamie@Waterboards" w:date="2023-09-14T14:22:00Z">
        <w:r w:rsidR="00F62825" w:rsidRPr="00F62825">
          <w:t>ensuring</w:t>
        </w:r>
      </w:ins>
      <w:r w:rsidRPr="00702AD6">
        <w:rPr>
          <w:color w:val="FF0000"/>
        </w:rPr>
        <w:t xml:space="preserve"> </w:t>
      </w:r>
      <w:r w:rsidRPr="00702AD6">
        <w:t>that existing surface impoundments were either made safe or were closed.</w:t>
      </w:r>
    </w:p>
    <w:bookmarkEnd w:id="1373"/>
    <w:p w14:paraId="0CE7950C" w14:textId="7C65643A" w:rsidR="009C6962" w:rsidRDefault="009C6962"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7 Military Installations</w:t>
      </w:r>
      <w:r w:rsidR="00D62244">
        <w:t>”</w:t>
      </w:r>
      <w:r>
        <w:t>—</w:t>
      </w:r>
      <w:r w:rsidR="004B0106">
        <w:t xml:space="preserve"> “</w:t>
      </w:r>
      <w:r>
        <w:t>Program Background,</w:t>
      </w:r>
      <w:r w:rsidR="00D62244">
        <w:t>”</w:t>
      </w:r>
      <w:r>
        <w:t xml:space="preserve"> </w:t>
      </w:r>
      <w:r w:rsidR="00D62244">
        <w:t>p</w:t>
      </w:r>
      <w:r>
        <w:t>aragraph 9</w:t>
      </w:r>
    </w:p>
    <w:p w14:paraId="12A694D7" w14:textId="07F4AF64" w:rsidR="009C6962" w:rsidRPr="009C6962" w:rsidRDefault="009C6962" w:rsidP="009C6962">
      <w:pPr>
        <w:pStyle w:val="BodyText"/>
      </w:pPr>
      <w:r>
        <w:t xml:space="preserve">Generally, Waste Discharge Requirements, Cleanup </w:t>
      </w:r>
      <w:del w:id="1383" w:author="Pratt, Jamie@Waterboards" w:date="2023-09-14T14:22:00Z">
        <w:r w:rsidR="00F62825" w:rsidDel="00F62825">
          <w:delText>of</w:delText>
        </w:r>
      </w:del>
      <w:ins w:id="1384" w:author="Pratt, Jamie@Waterboards" w:date="2023-09-14T14:22:00Z">
        <w:r w:rsidR="00F62825">
          <w:t>and</w:t>
        </w:r>
      </w:ins>
      <w:r w:rsidR="00F62825">
        <w:t xml:space="preserve"> </w:t>
      </w:r>
      <w:r>
        <w:t>Abatement Orders, and local agency permits are not imposed.</w:t>
      </w:r>
    </w:p>
    <w:p w14:paraId="18016C3B" w14:textId="7232E29A" w:rsidR="005A1F69" w:rsidRDefault="005A1F69"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6.12.1 Policy for Regulations of Discharges of Municipal Solid Waste</w:t>
      </w:r>
      <w:r w:rsidR="00D62244">
        <w:t>”</w:t>
      </w:r>
      <w:r w:rsidR="00300549">
        <w:t>—</w:t>
      </w:r>
      <w:r w:rsidR="00D62244">
        <w:t>p</w:t>
      </w:r>
      <w:r w:rsidR="00300549">
        <w:t>aragraph 1</w:t>
      </w:r>
    </w:p>
    <w:p w14:paraId="594D3A9B" w14:textId="5413EB5C" w:rsidR="00300549" w:rsidRDefault="00300549" w:rsidP="00300549">
      <w:pPr>
        <w:pStyle w:val="BodyText"/>
      </w:pPr>
      <w:r>
        <w:t xml:space="preserve">On June 17, 1993, the State Water Resources Control Board (State </w:t>
      </w:r>
      <w:ins w:id="1385" w:author="Pratt, Jamie@Waterboards" w:date="2024-02-09T09:31:00Z">
        <w:r w:rsidR="00CB4B5F">
          <w:t xml:space="preserve">Water </w:t>
        </w:r>
      </w:ins>
      <w:r>
        <w:t xml:space="preserve">Board) adopted Resolution 93-62, </w:t>
      </w:r>
      <w:del w:id="1386" w:author="Pratt, Jamie@Waterboards" w:date="2023-10-03T15:44:00Z">
        <w:r w:rsidDel="00CF29F5">
          <w:delText xml:space="preserve">entitled </w:delText>
        </w:r>
      </w:del>
      <w:r w:rsidRPr="004C46C1">
        <w:rPr>
          <w:i/>
          <w:iCs/>
        </w:rPr>
        <w:t xml:space="preserve">Policy </w:t>
      </w:r>
      <w:r w:rsidR="00730E2E" w:rsidRPr="004C46C1">
        <w:rPr>
          <w:i/>
          <w:iCs/>
        </w:rPr>
        <w:t>for</w:t>
      </w:r>
      <w:r w:rsidR="004C46C1" w:rsidRPr="004C46C1">
        <w:rPr>
          <w:i/>
          <w:iCs/>
        </w:rPr>
        <w:t xml:space="preserve"> </w:t>
      </w:r>
      <w:r w:rsidRPr="004C46C1">
        <w:rPr>
          <w:i/>
          <w:iCs/>
        </w:rPr>
        <w:t xml:space="preserve">Regulations </w:t>
      </w:r>
      <w:r w:rsidR="00730E2E" w:rsidRPr="004C46C1">
        <w:rPr>
          <w:i/>
          <w:iCs/>
        </w:rPr>
        <w:t xml:space="preserve">of </w:t>
      </w:r>
      <w:r w:rsidRPr="004C46C1">
        <w:rPr>
          <w:i/>
          <w:iCs/>
        </w:rPr>
        <w:t xml:space="preserve">Discharges </w:t>
      </w:r>
      <w:r w:rsidR="00730E2E" w:rsidRPr="004C46C1">
        <w:rPr>
          <w:i/>
          <w:iCs/>
        </w:rPr>
        <w:t xml:space="preserve">of </w:t>
      </w:r>
      <w:r w:rsidRPr="004C46C1">
        <w:rPr>
          <w:i/>
          <w:iCs/>
        </w:rPr>
        <w:t>Municipal Solid Waste</w:t>
      </w:r>
      <w:ins w:id="1387" w:author="Pratt, Jamie@Waterboards" w:date="2023-10-24T16:35:00Z">
        <w:r w:rsidR="00A75990">
          <w:t xml:space="preserve"> (Municipal Solid Waste Policy)</w:t>
        </w:r>
      </w:ins>
      <w:r>
        <w:t>.</w:t>
      </w:r>
      <w:del w:id="1388" w:author="Pratt, Jamie@Waterboards" w:date="2023-10-03T15:39:00Z">
        <w:r w:rsidDel="00CF29F5">
          <w:delText xml:space="preserve"> A copy of this policy is available in Appendix A-12.</w:delText>
        </w:r>
      </w:del>
    </w:p>
    <w:p w14:paraId="736F20FD" w14:textId="3D7FF7C1" w:rsidR="00812EB9" w:rsidRDefault="00812EB9" w:rsidP="00812EB9">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 xml:space="preserve">4.8.1 Coastal Zone Act Reauthorization </w:t>
      </w:r>
      <w:r w:rsidR="00E0356C">
        <w:t>Amendment</w:t>
      </w:r>
      <w:r>
        <w:t>s</w:t>
      </w:r>
      <w:r w:rsidR="00D62244">
        <w:t>”</w:t>
      </w:r>
      <w:r>
        <w:t>—</w:t>
      </w:r>
      <w:r w:rsidR="00D62244">
        <w:t>p</w:t>
      </w:r>
      <w:r>
        <w:t>aragraph 4</w:t>
      </w:r>
    </w:p>
    <w:p w14:paraId="06C6A97A" w14:textId="1E327A95" w:rsidR="00812EB9" w:rsidRPr="00812EB9" w:rsidRDefault="00812EB9" w:rsidP="00812EB9">
      <w:pPr>
        <w:pStyle w:val="BodyText"/>
      </w:pPr>
      <w:r>
        <w:t xml:space="preserve">This means that the State’s nonpoint source programs under </w:t>
      </w:r>
      <w:r w:rsidR="006725D1">
        <w:t>Section</w:t>
      </w:r>
      <w:r>
        <w:t xml:space="preserve">s 208 and 319 of the Clean Water Act and the coastal program must be examined to determine if they comprehensively address land use activities and </w:t>
      </w:r>
      <w:del w:id="1389" w:author="Pratt, Jamie@Waterboards" w:date="2023-09-14T14:23:00Z">
        <w:r w:rsidR="00751E15" w:rsidDel="00751E15">
          <w:delText>anthropomorphic</w:delText>
        </w:r>
      </w:del>
      <w:ins w:id="1390" w:author="Pratt, Jamie@Waterboards" w:date="2023-09-14T14:23:00Z">
        <w:r w:rsidR="00751E15">
          <w:t>anthropogenic</w:t>
        </w:r>
      </w:ins>
      <w:r w:rsidR="00751E15">
        <w:t xml:space="preserve"> </w:t>
      </w:r>
      <w:r>
        <w:t>effects that have a significant effect on coastal waters.</w:t>
      </w:r>
    </w:p>
    <w:p w14:paraId="7EDCC045" w14:textId="5DB90603"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w:t>
      </w:r>
      <w:r w:rsidR="00345EF6">
        <w:t xml:space="preserve"> Land Disturbance Activities</w:t>
      </w:r>
      <w:r w:rsidR="00D62244">
        <w:t>”</w:t>
      </w:r>
      <w:r w:rsidR="00345EF6">
        <w:t>—</w:t>
      </w:r>
      <w:r w:rsidR="00D62244">
        <w:t>n</w:t>
      </w:r>
      <w:r w:rsidR="00CD42F5">
        <w:t xml:space="preserve">umbered </w:t>
      </w:r>
      <w:r w:rsidR="00D62244">
        <w:t>l</w:t>
      </w:r>
      <w:r w:rsidR="00345EF6">
        <w:t xml:space="preserve">ist </w:t>
      </w:r>
      <w:r w:rsidR="00D62244">
        <w:t>i</w:t>
      </w:r>
      <w:r>
        <w:t>tem 4</w:t>
      </w:r>
    </w:p>
    <w:p w14:paraId="75C90FC6" w14:textId="27C1FD48" w:rsidR="00A54528" w:rsidRDefault="00A54528" w:rsidP="00A54528">
      <w:pPr>
        <w:pStyle w:val="BodyText"/>
        <w:ind w:left="360" w:hanging="360"/>
      </w:pPr>
      <w:r w:rsidRPr="00822DB7">
        <w:t>4.</w:t>
      </w:r>
      <w:r w:rsidRPr="00822DB7">
        <w:tab/>
        <w:t xml:space="preserve">Effective ordinances and regulatory programs should be adopted by local units of government.  Effective programs would allow only land disturbance actions </w:t>
      </w:r>
      <w:r w:rsidRPr="00822DB7">
        <w:lastRenderedPageBreak/>
        <w:t xml:space="preserve">consistent with the </w:t>
      </w:r>
      <w:del w:id="1391" w:author="Pratt, Jamie@Waterboards" w:date="2023-09-14T14:24:00Z">
        <w:r w:rsidR="00751E15" w:rsidDel="00751E15">
          <w:delText>wasteload</w:delText>
        </w:r>
      </w:del>
      <w:ins w:id="1392" w:author="Pratt, Jamie@Waterboards" w:date="2023-09-14T14:24:00Z">
        <w:r w:rsidR="00751E15">
          <w:t>waste load</w:t>
        </w:r>
      </w:ins>
      <w:r w:rsidR="00751E15">
        <w:t xml:space="preserve"> </w:t>
      </w:r>
      <w:r w:rsidRPr="00822DB7">
        <w:t>capacity of the watershed, require preparation of erosion and sediment control plans with specific contents and with attention to both offsite/</w:t>
      </w:r>
      <w:r>
        <w:t>onsite</w:t>
      </w:r>
      <w:r w:rsidRPr="00822DB7">
        <w:t xml:space="preserve"> impacts, identify performance standards, be at least comparable to the model ordinance in the "Erosion and Sediment Control Handbook," dated May 1978, and have provisions for inspection follow</w:t>
      </w:r>
      <w:r w:rsidRPr="00822DB7">
        <w:noBreakHyphen/>
        <w:t xml:space="preserve">up, enforcement, and referral. </w:t>
      </w:r>
    </w:p>
    <w:p w14:paraId="3D6F10BF" w14:textId="2D7E602C"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2</w:t>
      </w:r>
      <w:r w:rsidR="00345EF6">
        <w:t xml:space="preserve"> Construction Activities</w:t>
      </w:r>
      <w:r w:rsidR="00D62244">
        <w:t>”</w:t>
      </w:r>
      <w:r w:rsidR="00345EF6">
        <w:t>—</w:t>
      </w:r>
      <w:r w:rsidR="00D62244">
        <w:t>p</w:t>
      </w:r>
      <w:r w:rsidR="00345EF6">
        <w:t>aragraph 3</w:t>
      </w:r>
    </w:p>
    <w:p w14:paraId="68E245ED" w14:textId="7EB90BBB" w:rsidR="00A54528" w:rsidRDefault="00A54528" w:rsidP="00A54528">
      <w:pPr>
        <w:pStyle w:val="BodyText"/>
      </w:pPr>
      <w:r w:rsidRPr="00822DB7">
        <w:t xml:space="preserve">For example, proposed subdivisions of 50 lots or more in such areas should be (1) covered by environmental impact reports on the development and its impact on </w:t>
      </w:r>
      <w:del w:id="1393" w:author="Pratt, Jamie@Waterboards" w:date="2023-09-14T14:25:00Z">
        <w:r w:rsidR="00751E15" w:rsidDel="00751E15">
          <w:delText>wastelo</w:delText>
        </w:r>
      </w:del>
      <w:del w:id="1394" w:author="Pratt, Jamie@Waterboards" w:date="2023-09-14T14:24:00Z">
        <w:r w:rsidR="00751E15" w:rsidDel="00751E15">
          <w:delText>ads</w:delText>
        </w:r>
      </w:del>
      <w:ins w:id="1395" w:author="Pratt, Jamie@Waterboards" w:date="2023-09-14T14:25:00Z">
        <w:r w:rsidR="00751E15">
          <w:t>waste loads</w:t>
        </w:r>
      </w:ins>
      <w:r w:rsidR="00751E15">
        <w:t xml:space="preserve"> </w:t>
      </w:r>
      <w:r w:rsidRPr="00822DB7">
        <w:t>and water quality, (2) be in conformance with regional or county master plans, and (3) include provisions for establishment of a public agency responsible for environmental monitoring and maintenance where such subdivisions are outside other appropriate public jurisdictions.</w:t>
      </w:r>
    </w:p>
    <w:p w14:paraId="7966697F" w14:textId="0F193464" w:rsidR="00B65880" w:rsidRDefault="00B65880" w:rsidP="00B65880">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8.5.5</w:t>
      </w:r>
      <w:r w:rsidR="00345EF6">
        <w:t xml:space="preserve"> Agency Activities</w:t>
      </w:r>
      <w:r w:rsidR="00D62244">
        <w:t>”</w:t>
      </w:r>
      <w:r w:rsidR="00345EF6">
        <w:t>—</w:t>
      </w:r>
      <w:r w:rsidR="00D62244">
        <w:t>p</w:t>
      </w:r>
      <w:r w:rsidR="00345EF6">
        <w:t xml:space="preserve">aragraph </w:t>
      </w:r>
      <w:r>
        <w:t>1</w:t>
      </w:r>
    </w:p>
    <w:p w14:paraId="68EA1A61" w14:textId="790D51D9" w:rsidR="00B65880" w:rsidRDefault="00B65880" w:rsidP="00B65880">
      <w:pPr>
        <w:pStyle w:val="BodyText"/>
      </w:pPr>
      <w:r>
        <w:t>To</w:t>
      </w:r>
      <w:r w:rsidR="00751E15">
        <w:t xml:space="preserve"> </w:t>
      </w:r>
      <w:del w:id="1396" w:author="Pratt, Jamie@Waterboards" w:date="2023-09-21T11:18:00Z">
        <w:r w:rsidR="00751E15" w:rsidDel="00D3566F">
          <w:delText>insure</w:delText>
        </w:r>
      </w:del>
      <w:ins w:id="1397" w:author="Pratt, Jamie@Waterboards" w:date="2023-09-21T11:18:00Z">
        <w:r w:rsidR="00D3566F">
          <w:t>ensure</w:t>
        </w:r>
      </w:ins>
      <w:r w:rsidR="00751E15">
        <w:t xml:space="preserve"> t</w:t>
      </w:r>
      <w:r>
        <w:t>hat impacts on water quality from nonpoint sources of pollution are held to a minimum and that goals and management principles of the Regional Board are met, water quality management programs for implementation by land managing agencies have been developed through the Areawide planning process.</w:t>
      </w:r>
    </w:p>
    <w:p w14:paraId="4BA18D6F" w14:textId="0622B602"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4</w:t>
      </w:r>
      <w:r w:rsidR="008B587D">
        <w:t xml:space="preserve"> </w:t>
      </w:r>
      <w:r>
        <w:t xml:space="preserve">TMDL </w:t>
      </w:r>
      <w:r w:rsidR="008B587D">
        <w:t>for Pathogens in San Luis Obispo Creek</w:t>
      </w:r>
      <w:r w:rsidR="00D62244">
        <w:t>”</w:t>
      </w:r>
      <w:r w:rsidR="008B587D">
        <w:t>—</w:t>
      </w:r>
      <w:r w:rsidR="004B0106">
        <w:t xml:space="preserve"> “</w:t>
      </w:r>
      <w:r w:rsidR="008B587D">
        <w:t xml:space="preserve">TMDL </w:t>
      </w:r>
      <w:r>
        <w:t>and Allocations,</w:t>
      </w:r>
      <w:r w:rsidR="00D62244">
        <w:t>”</w:t>
      </w:r>
      <w:r>
        <w:t xml:space="preserve"> </w:t>
      </w:r>
      <w:r w:rsidR="00D62244">
        <w:t>p</w:t>
      </w:r>
      <w:r w:rsidR="00930730">
        <w:t>aragraph 4</w:t>
      </w:r>
    </w:p>
    <w:p w14:paraId="2D7E30D0" w14:textId="79A4C90D" w:rsidR="00A54528" w:rsidRDefault="00E03FA5" w:rsidP="002D0746">
      <w:pPr>
        <w:pStyle w:val="BodyText"/>
        <w:spacing w:after="120"/>
      </w:pPr>
      <w:del w:id="1398" w:author="Pratt, Jamie@Waterboards" w:date="2023-09-14T14:39:00Z">
        <w:r w:rsidDel="00E03FA5">
          <w:delText xml:space="preserve">Wasteload </w:delText>
        </w:r>
      </w:del>
      <w:ins w:id="1399" w:author="Pratt, Jamie@Waterboards" w:date="2023-09-14T14:39:00Z">
        <w:r>
          <w:t xml:space="preserve">Waste </w:t>
        </w:r>
      </w:ins>
      <w:ins w:id="1400" w:author="Pratt, Jamie@Waterboards" w:date="2023-09-14T14:40:00Z">
        <w:r>
          <w:t>Load</w:t>
        </w:r>
      </w:ins>
      <w:ins w:id="1401" w:author="Pratt, Jamie@Waterboards" w:date="2023-09-14T14:39:00Z">
        <w:r>
          <w:t xml:space="preserve"> </w:t>
        </w:r>
      </w:ins>
      <w:r w:rsidR="00A54528">
        <w:t>Allocations</w:t>
      </w:r>
      <w:r w:rsidR="002D0746">
        <w:t xml:space="preserve">: </w:t>
      </w:r>
      <w:r w:rsidR="00A54528">
        <w:t xml:space="preserve">Allocations to the City of San Luis Obispo are </w:t>
      </w:r>
      <w:del w:id="1402" w:author="Pratt, Jamie@Waterboards" w:date="2023-09-14T14:39:00Z">
        <w:r w:rsidDel="00E03FA5">
          <w:delText xml:space="preserve">wasteload </w:delText>
        </w:r>
      </w:del>
      <w:ins w:id="1403" w:author="Pratt, Jamie@Waterboards" w:date="2023-09-14T14:39:00Z">
        <w:r>
          <w:t xml:space="preserve">waste load </w:t>
        </w:r>
      </w:ins>
      <w:r w:rsidR="00A54528">
        <w:t>allocations (WLAs).</w:t>
      </w:r>
    </w:p>
    <w:p w14:paraId="673242C5" w14:textId="0DC301C4" w:rsidR="00AA620F" w:rsidRDefault="00AA620F"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5</w:t>
      </w:r>
      <w:r w:rsidR="00930730">
        <w:t xml:space="preserve"> TMDL for Nitrate-Nitrogen in San Luis Obispo Creek</w:t>
      </w:r>
      <w:r w:rsidR="00D62244">
        <w:t>”</w:t>
      </w:r>
      <w:r w:rsidR="00645439">
        <w:t>—</w:t>
      </w:r>
      <w:r w:rsidR="004B0106">
        <w:t xml:space="preserve"> “</w:t>
      </w:r>
      <w:r>
        <w:t>TMDL</w:t>
      </w:r>
      <w:r w:rsidR="00645439">
        <w:t xml:space="preserve"> </w:t>
      </w:r>
      <w:r>
        <w:t>and Allocations</w:t>
      </w:r>
      <w:r w:rsidR="00D62244">
        <w:t>”</w:t>
      </w:r>
    </w:p>
    <w:p w14:paraId="32C53D55" w14:textId="378AC598" w:rsidR="00AA620F" w:rsidRPr="00F2739D" w:rsidRDefault="00E03FA5" w:rsidP="00AA620F">
      <w:pPr>
        <w:pStyle w:val="BodyText"/>
        <w:spacing w:after="120"/>
      </w:pPr>
      <w:del w:id="1404" w:author="Pratt, Jamie@Waterboards" w:date="2023-09-14T14:38:00Z">
        <w:r w:rsidDel="00E03FA5">
          <w:delText>Wasteload</w:delText>
        </w:r>
      </w:del>
      <w:ins w:id="1405" w:author="Pratt, Jamie@Waterboards" w:date="2023-09-14T14:38:00Z">
        <w:r>
          <w:t>Waste Load</w:t>
        </w:r>
      </w:ins>
      <w:r>
        <w:t xml:space="preserve"> </w:t>
      </w:r>
      <w:r w:rsidR="00AA620F" w:rsidRPr="00F2739D">
        <w:t>Allocations</w:t>
      </w:r>
      <w:r w:rsidR="002B7EF4" w:rsidRPr="00F2739D">
        <w:t>:</w:t>
      </w:r>
    </w:p>
    <w:p w14:paraId="37FBD7F1" w14:textId="2D126049" w:rsidR="00F522A5" w:rsidRDefault="00F522A5" w:rsidP="00C1610D">
      <w:pPr>
        <w:pStyle w:val="ListParagraph"/>
      </w:pPr>
      <w:r>
        <w:t>City of San Luis Obispo WRF effluent: The monthly mean nitrate-N concentration of effluent shall not exceed 10mg/L-N.</w:t>
      </w:r>
    </w:p>
    <w:p w14:paraId="5D2368D0" w14:textId="12757736" w:rsidR="00A54528" w:rsidRPr="00F2739D" w:rsidRDefault="00A54528" w:rsidP="00AA620F">
      <w:pPr>
        <w:pStyle w:val="BodyText"/>
      </w:pPr>
      <w:r w:rsidRPr="00F2739D">
        <w:t xml:space="preserve">Load and </w:t>
      </w:r>
      <w:del w:id="1406" w:author="Pratt, Jamie@Waterboards" w:date="2023-09-14T14:38:00Z">
        <w:r w:rsidR="00E03FA5" w:rsidDel="00E03FA5">
          <w:delText>wasteload</w:delText>
        </w:r>
      </w:del>
      <w:ins w:id="1407" w:author="Pratt, Jamie@Waterboards" w:date="2023-09-14T14:38:00Z">
        <w:r w:rsidR="00E03FA5">
          <w:t>wa</w:t>
        </w:r>
      </w:ins>
      <w:ins w:id="1408" w:author="Pratt, Jamie@Waterboards" w:date="2023-09-14T14:39:00Z">
        <w:r w:rsidR="00E03FA5">
          <w:t>ste load</w:t>
        </w:r>
      </w:ins>
      <w:r w:rsidRPr="00F2739D">
        <w:t xml:space="preserve"> Allocations to Sources Currently Meeting Water Quality Standards</w:t>
      </w:r>
      <w:r w:rsidR="002B7EF4" w:rsidRPr="00F2739D">
        <w:t>:</w:t>
      </w:r>
    </w:p>
    <w:p w14:paraId="43DC92DD" w14:textId="74A15BB9" w:rsidR="00655DD6" w:rsidRPr="00E03FA5" w:rsidRDefault="00A54528" w:rsidP="00F359F0">
      <w:r w:rsidRPr="00E03FA5">
        <w:t xml:space="preserve">The following </w:t>
      </w:r>
      <w:del w:id="1409" w:author="Pratt, Jamie@Waterboards" w:date="2023-09-14T14:39:00Z">
        <w:r w:rsidRPr="00E03FA5" w:rsidDel="00E03FA5">
          <w:delText>wasteload</w:delText>
        </w:r>
      </w:del>
      <w:ins w:id="1410" w:author="Pratt, Jamie@Waterboards" w:date="2023-09-14T14:39:00Z">
        <w:r w:rsidR="00E03FA5">
          <w:t>waste load</w:t>
        </w:r>
      </w:ins>
      <w:r w:rsidRPr="00E03FA5">
        <w:t xml:space="preserve"> and load allocations ensure that the receiving water will achieve compliance with water quality standards </w:t>
      </w:r>
      <w:proofErr w:type="gramStart"/>
      <w:r w:rsidRPr="00E03FA5">
        <w:t>at the earliest possible date</w:t>
      </w:r>
      <w:proofErr w:type="gramEnd"/>
      <w:r w:rsidRPr="00E03FA5">
        <w:t xml:space="preserve">, continue to meet water quality standards after the above </w:t>
      </w:r>
      <w:del w:id="1411" w:author="Pratt, Jamie@Waterboards" w:date="2023-11-08T13:17:00Z">
        <w:r w:rsidRPr="00E03FA5" w:rsidDel="0016475A">
          <w:delText>wasteload</w:delText>
        </w:r>
      </w:del>
      <w:ins w:id="1412" w:author="Pratt, Jamie@Waterboards" w:date="2023-11-08T13:18:00Z">
        <w:r w:rsidR="0016475A">
          <w:t>waste load</w:t>
        </w:r>
      </w:ins>
      <w:r w:rsidRPr="00E03FA5">
        <w:t xml:space="preserve"> and load allocations are attained, and comply with state and federal anti-degradation requirements.</w:t>
      </w:r>
    </w:p>
    <w:p w14:paraId="73B5FF88" w14:textId="5A58CEE8" w:rsidR="00655DD6" w:rsidRPr="00E03FA5" w:rsidRDefault="00A54528" w:rsidP="00F359F0">
      <w:pPr>
        <w:pStyle w:val="ListParagraph"/>
      </w:pPr>
      <w:r w:rsidRPr="00E03FA5">
        <w:t xml:space="preserve">Residential Sources </w:t>
      </w:r>
      <w:del w:id="1413" w:author="Pratt, Jamie@Waterboards" w:date="2023-09-14T14:39:00Z">
        <w:r w:rsidRPr="00E03FA5" w:rsidDel="00E03FA5">
          <w:delText>Wasteload</w:delText>
        </w:r>
      </w:del>
      <w:r w:rsidRPr="00E03FA5">
        <w:t xml:space="preserve"> </w:t>
      </w:r>
      <w:ins w:id="1414" w:author="Pratt, Jamie@Waterboards" w:date="2023-09-14T14:39:00Z">
        <w:r w:rsidR="00E03FA5">
          <w:t>Waste Load</w:t>
        </w:r>
      </w:ins>
      <w:r w:rsidR="00E03FA5">
        <w:t xml:space="preserve"> </w:t>
      </w:r>
      <w:r w:rsidRPr="00E03FA5">
        <w:t>Allocation:</w:t>
      </w:r>
    </w:p>
    <w:p w14:paraId="49675C8C" w14:textId="0B7A95CF" w:rsidR="00A54528" w:rsidRDefault="00645439" w:rsidP="00A54528">
      <w:pPr>
        <w:pStyle w:val="Heading5Numberless"/>
      </w:pPr>
      <w:r>
        <w:lastRenderedPageBreak/>
        <w:t xml:space="preserve">Proposed </w:t>
      </w:r>
      <w:r w:rsidR="00D62244">
        <w:t>r</w:t>
      </w:r>
      <w:r w:rsidR="00A47A2F">
        <w:t>evision</w:t>
      </w:r>
      <w:r>
        <w:t xml:space="preserve"> to </w:t>
      </w:r>
      <w:r w:rsidR="00D62244">
        <w:t>s</w:t>
      </w:r>
      <w:r w:rsidR="006725D1">
        <w:t>ection</w:t>
      </w:r>
      <w:r>
        <w:t xml:space="preserve"> </w:t>
      </w:r>
      <w:r w:rsidR="00D62244">
        <w:t>“</w:t>
      </w:r>
      <w:r>
        <w:t>4.9.5 TMDL for Nitrate-Nitrogen in San Luis Obispo Creek</w:t>
      </w:r>
      <w:r w:rsidR="00D62244">
        <w:t>”</w:t>
      </w:r>
      <w:r>
        <w:t>—</w:t>
      </w:r>
      <w:r w:rsidR="004B0106">
        <w:t xml:space="preserve"> “</w:t>
      </w:r>
      <w:r w:rsidR="00A54528">
        <w:t>Implementation</w:t>
      </w:r>
      <w:r w:rsidR="000F16A9">
        <w:t>,</w:t>
      </w:r>
      <w:r w:rsidR="00D62244">
        <w:t>”</w:t>
      </w:r>
      <w:r w:rsidR="00287602">
        <w:t xml:space="preserve"> </w:t>
      </w:r>
      <w:r w:rsidR="00D62244">
        <w:t>p</w:t>
      </w:r>
      <w:r w:rsidR="00287602">
        <w:t>aragraph 2</w:t>
      </w:r>
    </w:p>
    <w:p w14:paraId="7E138F47" w14:textId="7A31899B" w:rsidR="00287602" w:rsidRPr="00F2739D" w:rsidRDefault="00287602" w:rsidP="00287602">
      <w:pPr>
        <w:pStyle w:val="BodyText"/>
      </w:pPr>
      <w:r w:rsidRPr="00F2739D">
        <w:t>WRF Source</w:t>
      </w:r>
    </w:p>
    <w:p w14:paraId="108206B0" w14:textId="6F3FA192" w:rsidR="00287602" w:rsidRDefault="00287602" w:rsidP="00C1610D">
      <w:pPr>
        <w:pStyle w:val="ListParagraph"/>
      </w:pPr>
      <w:r>
        <w:t xml:space="preserve">The Central Coast Water Board will incorporate an effluent limit for nitrate-N in the City of San Luis Obispo’s National Pollution Discharge Elimination System permit (NPDES permit) for the WRF, consistent with the allocations described in the </w:t>
      </w:r>
      <w:del w:id="1415" w:author="Pratt, Jamie@Waterboards" w:date="2023-09-14T14:39:00Z">
        <w:r w:rsidR="00E03FA5" w:rsidDel="00E03FA5">
          <w:delText xml:space="preserve">Wasteload </w:delText>
        </w:r>
      </w:del>
      <w:ins w:id="1416" w:author="Pratt, Jamie@Waterboards" w:date="2023-09-14T14:39:00Z">
        <w:r w:rsidR="00E03FA5">
          <w:t>Waste Load</w:t>
        </w:r>
      </w:ins>
      <w:r w:rsidR="00E03FA5">
        <w:t xml:space="preserve"> </w:t>
      </w:r>
      <w:r>
        <w:t xml:space="preserve">Allocations </w:t>
      </w:r>
      <w:r w:rsidR="006725D1">
        <w:t>section</w:t>
      </w:r>
      <w:r>
        <w:t xml:space="preserve"> above.</w:t>
      </w:r>
    </w:p>
    <w:p w14:paraId="1D5642CD" w14:textId="01871A8C" w:rsidR="00A54528" w:rsidRDefault="00A54528" w:rsidP="00C1610D">
      <w:pPr>
        <w:pStyle w:val="ListParagraph"/>
      </w:pPr>
      <w:r w:rsidRPr="00AC5471">
        <w:t>The Central Coast Water Board will consider a revision of the</w:t>
      </w:r>
      <w:r w:rsidR="00E03FA5">
        <w:t xml:space="preserve"> </w:t>
      </w:r>
      <w:del w:id="1417" w:author="Pratt, Jamie@Waterboards" w:date="2023-09-14T14:39:00Z">
        <w:r w:rsidR="00E03FA5" w:rsidDel="00E03FA5">
          <w:delText xml:space="preserve">wasteload </w:delText>
        </w:r>
      </w:del>
      <w:ins w:id="1418" w:author="Pratt, Jamie@Waterboards" w:date="2023-09-14T14:39:00Z">
        <w:r w:rsidR="00E03FA5">
          <w:t>waste</w:t>
        </w:r>
      </w:ins>
      <w:ins w:id="1419" w:author="Pratt, Jamie@Waterboards" w:date="2023-11-08T13:15:00Z">
        <w:r w:rsidR="001849EF">
          <w:t xml:space="preserve"> </w:t>
        </w:r>
      </w:ins>
      <w:ins w:id="1420" w:author="Pratt, Jamie@Waterboards" w:date="2023-09-14T14:39:00Z">
        <w:r w:rsidR="00E03FA5">
          <w:t>load</w:t>
        </w:r>
      </w:ins>
      <w:r w:rsidR="00E03FA5">
        <w:t xml:space="preserve"> </w:t>
      </w:r>
      <w:r w:rsidRPr="00AC5471">
        <w:t xml:space="preserve">allocation and corresponding effluent limit for the WRF if an </w:t>
      </w:r>
      <w:r w:rsidR="00E0356C">
        <w:t>amendment</w:t>
      </w:r>
      <w:r w:rsidRPr="00AC5471">
        <w:t xml:space="preserve"> to the Basin Plan removing or revising the MUN beneficial use and corresponding numeric objective for nitrate is approved by USEPA.  </w:t>
      </w:r>
    </w:p>
    <w:p w14:paraId="114D6115" w14:textId="222C0207"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8</w:t>
      </w:r>
      <w:r w:rsidR="00C1610D">
        <w:t xml:space="preserve"> TMDL for Pathogens in San Lorenzo Estuary and River</w:t>
      </w:r>
      <w:r w:rsidR="00D62244">
        <w:t>”</w:t>
      </w:r>
      <w:r>
        <w:t>—</w:t>
      </w:r>
      <w:r w:rsidR="00D62244">
        <w:t>"</w:t>
      </w:r>
      <w:r>
        <w:t>Implementation Plan</w:t>
      </w:r>
      <w:r w:rsidR="000F16A9">
        <w:t>,</w:t>
      </w:r>
      <w:r w:rsidR="00D62244">
        <w:t>”</w:t>
      </w:r>
      <w:r w:rsidR="000F16A9">
        <w:t xml:space="preserve"> </w:t>
      </w:r>
      <w:r w:rsidR="00D62244">
        <w:t>and “</w:t>
      </w:r>
      <w:r w:rsidRPr="004B127A">
        <w:t>Private Laterals to the Sanitary Sewer Collection Systems</w:t>
      </w:r>
      <w:r w:rsidR="00D62244">
        <w:t>”</w:t>
      </w:r>
    </w:p>
    <w:p w14:paraId="6092155B" w14:textId="76438A19" w:rsidR="00A54528" w:rsidRPr="00822DB7" w:rsidRDefault="00A54528" w:rsidP="00A54528">
      <w:r>
        <w:t>T</w:t>
      </w:r>
      <w:r w:rsidRPr="004B127A">
        <w:t xml:space="preserve">herefore, enrollees for the City of Santa Cruz’ General Permit for the Discharges of Stormwater from Small Municipal Separate Storm Sewer Systems will address fecal indicator bacteria from private lateral leaks in the </w:t>
      </w:r>
      <w:del w:id="1421" w:author="Pratt, Jamie@Waterboards" w:date="2023-09-14T14:39:00Z">
        <w:r w:rsidR="00E03FA5" w:rsidDel="00E03FA5">
          <w:delText xml:space="preserve">Wasteload </w:delText>
        </w:r>
      </w:del>
      <w:ins w:id="1422" w:author="Pratt, Jamie@Waterboards" w:date="2023-09-14T14:39:00Z">
        <w:r w:rsidR="00E03FA5">
          <w:t>Waste Load</w:t>
        </w:r>
      </w:ins>
      <w:r>
        <w:t xml:space="preserve"> Allocation Attainment Program</w:t>
      </w:r>
      <w:r w:rsidRPr="004B127A">
        <w:t xml:space="preserve"> (as described in the following </w:t>
      </w:r>
      <w:r w:rsidR="006725D1">
        <w:t>section</w:t>
      </w:r>
      <w:r w:rsidRPr="004B127A">
        <w:t>).</w:t>
      </w:r>
    </w:p>
    <w:p w14:paraId="5F4A1CC6" w14:textId="280C0FB8" w:rsidR="00A54528" w:rsidRDefault="00A54528" w:rsidP="00A54528">
      <w:pPr>
        <w:pStyle w:val="Heading5Numberless"/>
      </w:pPr>
      <w:bookmarkStart w:id="1423" w:name="_Hlk132375366"/>
      <w:r>
        <w:t xml:space="preserve">Proposed </w:t>
      </w:r>
      <w:r w:rsidR="00D62244">
        <w:t>r</w:t>
      </w:r>
      <w:r w:rsidR="00A47A2F">
        <w:t>evision</w:t>
      </w:r>
      <w:r>
        <w:t xml:space="preserve"> to </w:t>
      </w:r>
      <w:r w:rsidR="00D62244">
        <w:t>s</w:t>
      </w:r>
      <w:r w:rsidR="006725D1">
        <w:t>ection</w:t>
      </w:r>
      <w:r>
        <w:t xml:space="preserve"> </w:t>
      </w:r>
      <w:r w:rsidR="00D62244">
        <w:t>“</w:t>
      </w:r>
      <w:r>
        <w:t>4.9.8</w:t>
      </w:r>
      <w:r w:rsidR="000F16A9">
        <w:t xml:space="preserve"> TMDL for Pathogens in San Lorenzo Estuary and River</w:t>
      </w:r>
      <w:r w:rsidR="00D62244">
        <w:t>”</w:t>
      </w:r>
      <w:r>
        <w:t>—</w:t>
      </w:r>
      <w:r w:rsidR="004B0106">
        <w:t xml:space="preserve"> “</w:t>
      </w:r>
      <w:r>
        <w:t>Implementation Plan</w:t>
      </w:r>
      <w:bookmarkEnd w:id="1423"/>
      <w:r w:rsidR="000F16A9">
        <w:t>,</w:t>
      </w:r>
      <w:r w:rsidR="00D62244">
        <w:t>” and</w:t>
      </w:r>
      <w:r w:rsidR="000F16A9">
        <w:t xml:space="preserve"> </w:t>
      </w:r>
      <w:r w:rsidR="00D62244">
        <w:t>“</w:t>
      </w:r>
      <w:r w:rsidRPr="004B127A">
        <w:t>Storm Drain Discharges to Municipally Owned and Operated Separate Storm Sewer Systems</w:t>
      </w:r>
      <w:r w:rsidR="00D62244">
        <w:t>”</w:t>
      </w:r>
    </w:p>
    <w:p w14:paraId="3592A01A" w14:textId="1DAB05AB"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 and the Cities of Santa Cruz and Scotts Valley municipal separate storm sewer systems (MS4 entities) by regulating the MS4 entities under the provisions of the State Water Resources Control Board’s General Permit for the Discharges of Stormwater from Small Municipal Separate Storm Sewer Systems (General Permit) (NPDES </w:t>
      </w:r>
      <w:del w:id="1424" w:author="Pratt, Jamie@Waterboards" w:date="2024-02-13T11:12:00Z">
        <w:r w:rsidDel="001D6363">
          <w:delText>No.</w:delText>
        </w:r>
      </w:del>
      <w:ins w:id="1425" w:author="Pratt, Jamie@Waterboards" w:date="2024-02-13T11:12:00Z">
        <w:r w:rsidR="001D6363">
          <w:t>Number</w:t>
        </w:r>
      </w:ins>
      <w:r>
        <w:t xml:space="preserve"> CAS000004).  As enrollees under the General Permit, the MS4 entities must develop and implement Stormwater Management Plans (SWMPs) that control urban runoff discharges into and from their MS4s.  To address the MS4 entities’ TMDL </w:t>
      </w:r>
      <w:del w:id="1426" w:author="Pratt, Jamie@Waterboards" w:date="2023-09-14T14:39:00Z">
        <w:r w:rsidR="00E03FA5" w:rsidDel="00E03FA5">
          <w:delText xml:space="preserve">wasteload </w:delText>
        </w:r>
      </w:del>
      <w:ins w:id="1427" w:author="Pratt, Jamie@Waterboards" w:date="2023-09-14T14:39:00Z">
        <w:r w:rsidR="00E03FA5">
          <w:t>waste load</w:t>
        </w:r>
      </w:ins>
      <w:r>
        <w:t xml:space="preserve"> allocations, the Central Coast Water Board will require the MS4 entities to specifically target FIB in urban runoff through incorporation of </w:t>
      </w:r>
      <w:del w:id="1428" w:author="Pratt, Jamie@Waterboards" w:date="2023-09-14T14:39:00Z">
        <w:r w:rsidR="00E03FA5" w:rsidDel="00E03FA5">
          <w:delText xml:space="preserve">Wasteload </w:delText>
        </w:r>
      </w:del>
      <w:ins w:id="1429" w:author="Pratt, Jamie@Waterboards" w:date="2023-09-14T14:39:00Z">
        <w:r w:rsidR="00E03FA5">
          <w:t xml:space="preserve">Waste Load </w:t>
        </w:r>
      </w:ins>
      <w:r>
        <w:t>Allocation Attainment Programs in their SWMPs.</w:t>
      </w:r>
    </w:p>
    <w:p w14:paraId="5514CE0D" w14:textId="095ADD4E" w:rsidR="00A54528" w:rsidRDefault="00A54528" w:rsidP="00A54528">
      <w:pPr>
        <w:pStyle w:val="BodyText"/>
        <w:spacing w:after="120"/>
      </w:pPr>
      <w:r>
        <w:t xml:space="preserve">The Central Coast Water Board will require the </w:t>
      </w:r>
      <w:del w:id="1430" w:author="Pratt, Jamie@Waterboards" w:date="2023-09-14T14:39:00Z">
        <w:r w:rsidR="00E03FA5" w:rsidDel="00E03FA5">
          <w:delText xml:space="preserve">Wasteload </w:delText>
        </w:r>
      </w:del>
      <w:ins w:id="1431" w:author="Pratt, Jamie@Waterboards" w:date="2023-09-14T14:39:00Z">
        <w:r w:rsidR="00E03FA5">
          <w:t>Waste Load</w:t>
        </w:r>
      </w:ins>
      <w:r>
        <w:t xml:space="preserve"> Allocation Attainment Program to include descriptions of the actions that will be taken by the MS4 entities to attain the TMDL</w:t>
      </w:r>
      <w:r w:rsidR="00E03FA5">
        <w:t xml:space="preserve"> </w:t>
      </w:r>
      <w:del w:id="1432" w:author="Pratt, Jamie@Waterboards" w:date="2023-09-14T14:39:00Z">
        <w:r w:rsidR="00E03FA5" w:rsidDel="00E03FA5">
          <w:delText xml:space="preserve">wasteload </w:delText>
        </w:r>
      </w:del>
      <w:ins w:id="1433" w:author="Pratt, Jamie@Waterboards" w:date="2023-09-14T14:39:00Z">
        <w:r w:rsidR="00E03FA5">
          <w:t>waste load</w:t>
        </w:r>
      </w:ins>
      <w:r>
        <w:t xml:space="preserve"> allocations, and specifically address: </w:t>
      </w:r>
    </w:p>
    <w:p w14:paraId="1A31A2F0" w14:textId="77777777" w:rsidR="00A54528" w:rsidRDefault="00A54528" w:rsidP="00302963">
      <w:pPr>
        <w:pStyle w:val="BodyText"/>
        <w:numPr>
          <w:ilvl w:val="0"/>
          <w:numId w:val="18"/>
        </w:numPr>
        <w:spacing w:after="120"/>
      </w:pPr>
      <w:r>
        <w:t xml:space="preserve">Development of an implementation and assessment strategy; </w:t>
      </w:r>
    </w:p>
    <w:p w14:paraId="7D449F56" w14:textId="77777777" w:rsidR="00A54528" w:rsidRDefault="00A54528" w:rsidP="00302963">
      <w:pPr>
        <w:pStyle w:val="BodyText"/>
        <w:numPr>
          <w:ilvl w:val="0"/>
          <w:numId w:val="18"/>
        </w:numPr>
        <w:spacing w:after="120"/>
      </w:pPr>
      <w:r>
        <w:lastRenderedPageBreak/>
        <w:t>Source identification and prioritization (including leaks to storm sewers from private laterals);</w:t>
      </w:r>
    </w:p>
    <w:p w14:paraId="4CA19164" w14:textId="77777777" w:rsidR="00A54528" w:rsidRDefault="00A54528" w:rsidP="00302963">
      <w:pPr>
        <w:pStyle w:val="BodyText"/>
        <w:numPr>
          <w:ilvl w:val="0"/>
          <w:numId w:val="18"/>
        </w:numPr>
        <w:spacing w:after="120"/>
      </w:pPr>
      <w:r>
        <w:t>Best management practice identification, prioritization, implementation schedule, analysis, and effectiveness assessment;</w:t>
      </w:r>
    </w:p>
    <w:p w14:paraId="6D537993" w14:textId="77777777" w:rsidR="00A54528" w:rsidRDefault="00A54528" w:rsidP="00302963">
      <w:pPr>
        <w:pStyle w:val="BodyText"/>
        <w:numPr>
          <w:ilvl w:val="0"/>
          <w:numId w:val="18"/>
        </w:numPr>
        <w:spacing w:after="120"/>
      </w:pPr>
      <w:r>
        <w:t>Monitoring program development and implementation;</w:t>
      </w:r>
    </w:p>
    <w:p w14:paraId="366BEAD9" w14:textId="4577E34D" w:rsidR="00A54528" w:rsidRDefault="00A54528" w:rsidP="00302963">
      <w:pPr>
        <w:pStyle w:val="BodyText"/>
        <w:numPr>
          <w:ilvl w:val="0"/>
          <w:numId w:val="18"/>
        </w:numPr>
        <w:spacing w:after="120"/>
      </w:pPr>
      <w:r>
        <w:t xml:space="preserve">Reporting, including evaluation whether current best management practices are progressing towards achieving the </w:t>
      </w:r>
      <w:del w:id="1434" w:author="Pratt, Jamie@Waterboards" w:date="2023-09-14T14:39:00Z">
        <w:r w:rsidR="00E03FA5" w:rsidDel="00E03FA5">
          <w:delText xml:space="preserve">wasteload </w:delText>
        </w:r>
      </w:del>
      <w:ins w:id="1435" w:author="Pratt, Jamie@Waterboards" w:date="2023-09-14T14:39:00Z">
        <w:r w:rsidR="00E03FA5">
          <w:t>waste load</w:t>
        </w:r>
      </w:ins>
      <w:r w:rsidR="00E03FA5">
        <w:t xml:space="preserve"> </w:t>
      </w:r>
      <w:r>
        <w:t>allocations within thirteen years of the date that the TMDLs are approved by the Office of Administrative Law.</w:t>
      </w:r>
    </w:p>
    <w:p w14:paraId="651D56C7" w14:textId="77777777" w:rsidR="00A54528" w:rsidRDefault="00A54528" w:rsidP="00302963">
      <w:pPr>
        <w:pStyle w:val="BodyText"/>
        <w:numPr>
          <w:ilvl w:val="0"/>
          <w:numId w:val="18"/>
        </w:numPr>
        <w:spacing w:after="120"/>
      </w:pPr>
      <w:r>
        <w:t>Coordination with stakeholders; and</w:t>
      </w:r>
    </w:p>
    <w:p w14:paraId="3197093A" w14:textId="77777777" w:rsidR="00A54528" w:rsidRDefault="00A54528" w:rsidP="00302963">
      <w:pPr>
        <w:pStyle w:val="BodyText"/>
        <w:numPr>
          <w:ilvl w:val="0"/>
          <w:numId w:val="18"/>
        </w:numPr>
        <w:spacing w:after="120"/>
      </w:pPr>
      <w:r>
        <w:t xml:space="preserve">Other pertinent factors.  </w:t>
      </w:r>
    </w:p>
    <w:p w14:paraId="0A49D65B" w14:textId="007551C5" w:rsidR="00A54528" w:rsidRDefault="00A54528" w:rsidP="00A54528">
      <w:pPr>
        <w:pStyle w:val="BodyText"/>
        <w:spacing w:after="120"/>
      </w:pPr>
      <w:r>
        <w:t xml:space="preserve">The </w:t>
      </w:r>
      <w:del w:id="1436" w:author="Pratt, Jamie@Waterboards" w:date="2023-09-14T14:39:00Z">
        <w:r w:rsidR="00E03FA5" w:rsidDel="00E03FA5">
          <w:delText xml:space="preserve">Wasteload </w:delText>
        </w:r>
      </w:del>
      <w:ins w:id="1437" w:author="Pratt, Jamie@Waterboards" w:date="2023-09-14T14:39:00Z">
        <w:r w:rsidR="00E03FA5">
          <w:t>Waste Load</w:t>
        </w:r>
      </w:ins>
      <w:r w:rsidR="00E03FA5">
        <w:t xml:space="preserve"> </w:t>
      </w:r>
      <w:r>
        <w:t xml:space="preserve">Allocation Attainment Program will be required by the Central Coast Water Board to address each of these TMDLs that occur within the MS4 entities’ jurisdictions.  </w:t>
      </w:r>
    </w:p>
    <w:p w14:paraId="4DB12432" w14:textId="63AD430E" w:rsidR="00A54528" w:rsidRDefault="00A54528" w:rsidP="00A54528">
      <w:pPr>
        <w:pStyle w:val="BodyText"/>
        <w:spacing w:after="120"/>
      </w:pPr>
      <w:r>
        <w:t xml:space="preserve">The Central Coast Water Board will require the </w:t>
      </w:r>
      <w:del w:id="1438" w:author="Pratt, Jamie@Waterboards" w:date="2023-09-14T14:39:00Z">
        <w:r w:rsidR="00E03FA5" w:rsidDel="00E03FA5">
          <w:delText xml:space="preserve">Wasteload </w:delText>
        </w:r>
      </w:del>
      <w:ins w:id="1439" w:author="Pratt, Jamie@Waterboards" w:date="2023-09-14T14:39:00Z">
        <w:r w:rsidR="00E03FA5">
          <w:t>Waste Load</w:t>
        </w:r>
      </w:ins>
      <w:r>
        <w:t xml:space="preserve"> Allocation Attainment Program to be submitted at one of the following milestones, whichever occurs first:</w:t>
      </w:r>
    </w:p>
    <w:p w14:paraId="1FC6626A" w14:textId="77777777" w:rsidR="00A54528" w:rsidRDefault="00A54528" w:rsidP="00302963">
      <w:pPr>
        <w:pStyle w:val="BodyText"/>
        <w:numPr>
          <w:ilvl w:val="0"/>
          <w:numId w:val="19"/>
        </w:numPr>
        <w:spacing w:after="120"/>
      </w:pPr>
      <w:r>
        <w:t>Within one year of approval of the TMDLs by the Office of Administrative Law;</w:t>
      </w:r>
    </w:p>
    <w:p w14:paraId="18BA4497" w14:textId="77777777" w:rsidR="00A54528" w:rsidRDefault="00A54528" w:rsidP="00302963">
      <w:pPr>
        <w:pStyle w:val="BodyText"/>
        <w:numPr>
          <w:ilvl w:val="0"/>
          <w:numId w:val="19"/>
        </w:numPr>
        <w:spacing w:after="120"/>
      </w:pPr>
      <w:r>
        <w:t>When required by any other Central Coast Water Board-issued stormwater requirements (e.g., when the Phase II Municipal Stormwater Permit is renewed).</w:t>
      </w:r>
    </w:p>
    <w:p w14:paraId="3CE624A8" w14:textId="59FE19F1" w:rsidR="00A54528" w:rsidRPr="004B127A" w:rsidRDefault="00A54528" w:rsidP="00A54528">
      <w:pPr>
        <w:pStyle w:val="BodyText"/>
      </w:pPr>
      <w:r>
        <w:t xml:space="preserve">For those MS4 entities that are enrolled under the General Permit at the time of </w:t>
      </w:r>
      <w:r w:rsidR="00E03FA5">
        <w:t xml:space="preserve"> </w:t>
      </w:r>
      <w:del w:id="1440" w:author="Pratt, Jamie@Waterboards" w:date="2023-09-14T14:39:00Z">
        <w:r w:rsidR="00E03FA5" w:rsidDel="00E03FA5">
          <w:delText xml:space="preserve">Wasteload </w:delText>
        </w:r>
      </w:del>
      <w:ins w:id="1441" w:author="Pratt, Jamie@Waterboards" w:date="2023-09-14T14:39:00Z">
        <w:r w:rsidR="00E03FA5">
          <w:t>Waste Load</w:t>
        </w:r>
      </w:ins>
      <w:r w:rsidR="00E03FA5">
        <w:t xml:space="preserve"> </w:t>
      </w:r>
      <w:r>
        <w:t>Allocation Attainment Program submittal, the</w:t>
      </w:r>
      <w:r w:rsidR="00E03FA5">
        <w:t xml:space="preserve"> </w:t>
      </w:r>
      <w:del w:id="1442" w:author="Pratt, Jamie@Waterboards" w:date="2023-09-14T14:39:00Z">
        <w:r w:rsidR="00E03FA5" w:rsidDel="00E03FA5">
          <w:delText xml:space="preserve">Wasteload </w:delText>
        </w:r>
      </w:del>
      <w:ins w:id="1443" w:author="Pratt, Jamie@Waterboards" w:date="2023-09-14T14:39:00Z">
        <w:r w:rsidR="00E03FA5">
          <w:t>Waste Load</w:t>
        </w:r>
      </w:ins>
      <w:r w:rsidR="00E03FA5">
        <w:t xml:space="preserve"> </w:t>
      </w:r>
      <w:r>
        <w:t xml:space="preserve">Allocation Attainment Program must be incorporated into the SWMPs when they are submitted.  For those MS4 entities that are not enrolled under the General Permit at the time of </w:t>
      </w:r>
      <w:del w:id="1444" w:author="Pratt, Jamie@Waterboards" w:date="2023-09-14T14:39:00Z">
        <w:r w:rsidR="00E03FA5" w:rsidDel="00E03FA5">
          <w:delText xml:space="preserve">Wasteload </w:delText>
        </w:r>
      </w:del>
      <w:ins w:id="1445" w:author="Pratt, Jamie@Waterboards" w:date="2023-09-14T14:39:00Z">
        <w:r w:rsidR="00E03FA5">
          <w:t>Waste Load</w:t>
        </w:r>
      </w:ins>
      <w:r w:rsidR="00E03FA5">
        <w:t xml:space="preserve"> </w:t>
      </w:r>
      <w:r>
        <w:t xml:space="preserve">Allocation Attainment Program submittal, the </w:t>
      </w:r>
      <w:del w:id="1446" w:author="Pratt, Jamie@Waterboards" w:date="2023-09-14T14:39:00Z">
        <w:r w:rsidR="00DD3A2F" w:rsidDel="00E03FA5">
          <w:delText xml:space="preserve">Wasteload </w:delText>
        </w:r>
      </w:del>
      <w:ins w:id="1447" w:author="Pratt, Jamie@Waterboards" w:date="2023-09-14T14:39:00Z">
        <w:r w:rsidR="00DD3A2F">
          <w:t>Waste Load</w:t>
        </w:r>
      </w:ins>
      <w:r>
        <w:t xml:space="preserve"> Allocation Attainment Program must be incorporated into the SWMPs when the SWMPs are approved by the Central Coast Water Board.  </w:t>
      </w:r>
    </w:p>
    <w:p w14:paraId="2EFB3349" w14:textId="654F2DE7"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8</w:t>
      </w:r>
      <w:r w:rsidR="000F16A9">
        <w:t xml:space="preserve"> TMDL for Pathogens in San Lorenzo Estuary and River</w:t>
      </w:r>
      <w:r w:rsidR="00D62244">
        <w:t>”</w:t>
      </w:r>
      <w:r>
        <w:t>—</w:t>
      </w:r>
      <w:r w:rsidR="004B0106">
        <w:t xml:space="preserve"> “</w:t>
      </w:r>
      <w:r>
        <w:t>Implementation Plan</w:t>
      </w:r>
      <w:r w:rsidR="000F16A9">
        <w:t>,</w:t>
      </w:r>
      <w:r w:rsidR="00D62244">
        <w:t>” and</w:t>
      </w:r>
      <w:r w:rsidR="000F16A9">
        <w:t xml:space="preserve"> </w:t>
      </w:r>
      <w:r w:rsidR="00D62244">
        <w:t>“</w:t>
      </w:r>
      <w:r w:rsidRPr="004B127A">
        <w:t>Onsite Wastewater Disposal System Discharges</w:t>
      </w:r>
      <w:r w:rsidR="008221A8">
        <w:t>,</w:t>
      </w:r>
      <w:r w:rsidR="00D62244">
        <w:t>”</w:t>
      </w:r>
      <w:r w:rsidR="008221A8">
        <w:t xml:space="preserve"> </w:t>
      </w:r>
      <w:r w:rsidR="00D62244">
        <w:t>p</w:t>
      </w:r>
      <w:r w:rsidR="008221A8">
        <w:t>aragraph 3</w:t>
      </w:r>
    </w:p>
    <w:p w14:paraId="75EB39E7" w14:textId="0F8A4DBD" w:rsidR="00A54528" w:rsidRDefault="00A54528" w:rsidP="00A54528">
      <w:pPr>
        <w:pStyle w:val="BodyText"/>
        <w:rPr>
          <w:rFonts w:cs="Arial"/>
          <w:szCs w:val="20"/>
        </w:rPr>
      </w:pPr>
      <w:r w:rsidRPr="00822DB7">
        <w:rPr>
          <w:rFonts w:cs="Arial"/>
          <w:szCs w:val="20"/>
        </w:rPr>
        <w:t xml:space="preserve">Within three years of approval of these TMDLs by the Office of Administrative Law, the Executive Officer will either 1) determine that the </w:t>
      </w:r>
      <w:bookmarkStart w:id="1448" w:name="OLE_LINK1"/>
      <w:bookmarkStart w:id="1449" w:name="OLE_LINK2"/>
      <w:r w:rsidRPr="00822DB7">
        <w:rPr>
          <w:rFonts w:cs="Arial"/>
          <w:szCs w:val="20"/>
        </w:rPr>
        <w:t xml:space="preserve">County of Santa Cruz </w:t>
      </w:r>
      <w:bookmarkEnd w:id="1448"/>
      <w:bookmarkEnd w:id="1449"/>
      <w:r w:rsidRPr="00822DB7">
        <w:rPr>
          <w:rFonts w:cs="Arial"/>
          <w:szCs w:val="20"/>
        </w:rPr>
        <w:t xml:space="preserve">is making adequate progress towards implementing an approved Santa Cruz County Onsite Wastewater Management Plan (or another Implementation Program to address onsite wastewater disposal systems) as it pertains to controlling the </w:t>
      </w:r>
      <w:del w:id="1450" w:author="Pratt, Jamie@Waterboards" w:date="2023-09-14T14:45:00Z">
        <w:r w:rsidR="00DD3A2F" w:rsidDel="00DD3A2F">
          <w:rPr>
            <w:rFonts w:cs="Arial"/>
            <w:szCs w:val="20"/>
          </w:rPr>
          <w:delText>wasteloads</w:delText>
        </w:r>
      </w:del>
      <w:ins w:id="1451" w:author="Pratt, Jamie@Waterboards" w:date="2023-09-14T14:45:00Z">
        <w:r w:rsidR="00DD3A2F">
          <w:rPr>
            <w:rFonts w:cs="Arial"/>
            <w:szCs w:val="20"/>
          </w:rPr>
          <w:t>waste loads</w:t>
        </w:r>
      </w:ins>
      <w:r w:rsidR="00DD3A2F">
        <w:rPr>
          <w:rFonts w:cs="Arial"/>
          <w:szCs w:val="20"/>
        </w:rPr>
        <w:t xml:space="preserve"> </w:t>
      </w:r>
      <w:r w:rsidRPr="00822DB7">
        <w:rPr>
          <w:rFonts w:cs="Arial"/>
          <w:szCs w:val="20"/>
        </w:rPr>
        <w:t xml:space="preserve">from onsite wastewater disposal systems in the San Lorenzo River Watershed, or 2) notify owners of onsite wastewater disposal systems (owners) in the area described </w:t>
      </w:r>
      <w:r w:rsidRPr="00822DB7">
        <w:rPr>
          <w:rFonts w:cs="Arial"/>
          <w:szCs w:val="20"/>
        </w:rPr>
        <w:lastRenderedPageBreak/>
        <w:t xml:space="preserve">above of the requirement to comply with the Human Fecal Material Discharge Prohibition.  </w:t>
      </w:r>
    </w:p>
    <w:p w14:paraId="5C195092" w14:textId="45085F51" w:rsidR="00A54528" w:rsidRDefault="00A54528" w:rsidP="00A54528">
      <w:pPr>
        <w:pStyle w:val="Heading5Numberless"/>
      </w:pPr>
      <w:r>
        <w:t xml:space="preserve">Proposed </w:t>
      </w:r>
      <w:r w:rsidR="00D62244">
        <w:t>r</w:t>
      </w:r>
      <w:r w:rsidR="00A47A2F">
        <w:t>evision</w:t>
      </w:r>
      <w:r>
        <w:t xml:space="preserve"> to </w:t>
      </w:r>
      <w:r w:rsidR="00D62244">
        <w:t>s</w:t>
      </w:r>
      <w:r w:rsidR="006725D1">
        <w:t>ection</w:t>
      </w:r>
      <w:r>
        <w:t xml:space="preserve"> </w:t>
      </w:r>
      <w:r w:rsidR="00D62244">
        <w:t>“</w:t>
      </w:r>
      <w:r>
        <w:t>4.9.9</w:t>
      </w:r>
      <w:r w:rsidR="000F16A9">
        <w:t xml:space="preserve"> TMDL for Pathogens in Soquel lagoon, Soquel Creek, and Noble Gulch</w:t>
      </w:r>
      <w:r w:rsidR="00D62244">
        <w:t>”</w:t>
      </w:r>
      <w:r>
        <w:t>—</w:t>
      </w:r>
      <w:r w:rsidR="004B0106">
        <w:t xml:space="preserve"> “</w:t>
      </w:r>
      <w:r>
        <w:t>Implementation Plan</w:t>
      </w:r>
      <w:r w:rsidR="00D62244">
        <w:t>,” and “</w:t>
      </w:r>
      <w:r>
        <w:t>Storm Drain Discharges</w:t>
      </w:r>
      <w:r w:rsidR="00D62244">
        <w:t>”</w:t>
      </w:r>
    </w:p>
    <w:p w14:paraId="5234E268" w14:textId="7D63B4F8" w:rsidR="00A54528" w:rsidRPr="00822DB7" w:rsidRDefault="00A54528" w:rsidP="00A54528">
      <w:pPr>
        <w:rPr>
          <w:rFonts w:cs="Arial"/>
          <w:szCs w:val="20"/>
        </w:rPr>
      </w:pPr>
      <w:r w:rsidRPr="00822DB7">
        <w:rPr>
          <w:rFonts w:cs="Arial"/>
          <w:szCs w:val="20"/>
        </w:rPr>
        <w:t xml:space="preserve">The Central Coast Water Board will address fecal indicator bacteria (FIB), e.g., fecal coliform and/or other indicators of pathogens, discharged from the County of Santa Cruz and the City of Capitola by regulating the MS4 entities under the provisions of the State Water Resources Control Board’s General Permit for the Discharges of </w:t>
      </w:r>
      <w:r>
        <w:rPr>
          <w:rFonts w:cs="Arial"/>
          <w:szCs w:val="20"/>
        </w:rPr>
        <w:t>Stormwater</w:t>
      </w:r>
      <w:r w:rsidRPr="00822DB7">
        <w:rPr>
          <w:rFonts w:cs="Arial"/>
          <w:szCs w:val="20"/>
        </w:rPr>
        <w:t xml:space="preserve"> from Small Municipal Separate Storm Sewer Systems (General Permit) (NPDES </w:t>
      </w:r>
      <w:del w:id="1452" w:author="Pratt, Jamie@Waterboards" w:date="2024-02-13T11:12:00Z">
        <w:r w:rsidRPr="00822DB7" w:rsidDel="001D6363">
          <w:rPr>
            <w:rFonts w:cs="Arial"/>
            <w:szCs w:val="20"/>
          </w:rPr>
          <w:delText>No.</w:delText>
        </w:r>
      </w:del>
      <w:ins w:id="1453" w:author="Pratt, Jamie@Waterboards" w:date="2024-02-13T11:12:00Z">
        <w:r w:rsidR="001D6363">
          <w:rPr>
            <w:rFonts w:cs="Arial"/>
            <w:szCs w:val="20"/>
          </w:rPr>
          <w:t>Number</w:t>
        </w:r>
      </w:ins>
      <w:r w:rsidRPr="00822DB7">
        <w:rPr>
          <w:rFonts w:cs="Arial"/>
          <w:szCs w:val="20"/>
        </w:rPr>
        <w:t xml:space="preserve"> CAS000004).  As enrollees under the General Permit, the MS4 entities must develop and implement </w:t>
      </w:r>
      <w:r>
        <w:rPr>
          <w:rFonts w:cs="Arial"/>
          <w:szCs w:val="20"/>
        </w:rPr>
        <w:t>Stormwater</w:t>
      </w:r>
      <w:r w:rsidRPr="00822DB7">
        <w:rPr>
          <w:rFonts w:cs="Arial"/>
          <w:szCs w:val="20"/>
        </w:rPr>
        <w:t xml:space="preserve"> Management Plans (SWMPs) that control urban runoff discharges into and from their MS4s.  To address the MS4 entities’ TMDL </w:t>
      </w:r>
      <w:del w:id="1454" w:author="Pratt, Jamie@Waterboards" w:date="2023-09-14T14:46:00Z">
        <w:r w:rsidR="00DD3A2F" w:rsidDel="00DD3A2F">
          <w:rPr>
            <w:rFonts w:cs="Arial"/>
            <w:szCs w:val="20"/>
          </w:rPr>
          <w:delText>wasteload</w:delText>
        </w:r>
      </w:del>
      <w:ins w:id="1455" w:author="Pratt, Jamie@Waterboards" w:date="2023-09-14T14:46:00Z">
        <w:r w:rsidR="00DD3A2F">
          <w:rPr>
            <w:rFonts w:cs="Arial"/>
            <w:szCs w:val="20"/>
          </w:rPr>
          <w:t xml:space="preserve">waste </w:t>
        </w:r>
      </w:ins>
      <w:ins w:id="1456" w:author="Pratt, Jamie@Waterboards" w:date="2023-09-14T14:47:00Z">
        <w:r w:rsidR="00DD3A2F">
          <w:rPr>
            <w:rFonts w:cs="Arial"/>
            <w:szCs w:val="20"/>
          </w:rPr>
          <w:t>load</w:t>
        </w:r>
      </w:ins>
      <w:r w:rsidR="00DD3A2F">
        <w:rPr>
          <w:rFonts w:cs="Arial"/>
          <w:szCs w:val="20"/>
        </w:rPr>
        <w:t xml:space="preserve"> </w:t>
      </w:r>
      <w:r w:rsidRPr="00822DB7">
        <w:rPr>
          <w:rFonts w:cs="Arial"/>
          <w:szCs w:val="20"/>
        </w:rPr>
        <w:t xml:space="preserve">allocations, the Central Coast Water Board will require the MS4 entities to specifically target FIB in urban runoff through incorporation of </w:t>
      </w:r>
      <w:del w:id="1457" w:author="Pratt, Jamie@Waterboards" w:date="2023-09-14T14:39:00Z">
        <w:r w:rsidR="00DD3A2F" w:rsidDel="00E03FA5">
          <w:delText xml:space="preserve">Wasteload </w:delText>
        </w:r>
      </w:del>
      <w:ins w:id="1458" w:author="Pratt, Jamie@Waterboards" w:date="2023-09-14T14:39:00Z">
        <w:r w:rsidR="00DD3A2F">
          <w:t>Waste Load</w:t>
        </w:r>
      </w:ins>
      <w:r>
        <w:rPr>
          <w:rFonts w:cs="Arial"/>
          <w:szCs w:val="20"/>
        </w:rPr>
        <w:t xml:space="preserve"> Allocation Attainment Program</w:t>
      </w:r>
      <w:r w:rsidRPr="00822DB7">
        <w:rPr>
          <w:rFonts w:cs="Arial"/>
          <w:szCs w:val="20"/>
        </w:rPr>
        <w:t>s in their SWMPs.</w:t>
      </w:r>
    </w:p>
    <w:p w14:paraId="51DE82CD" w14:textId="14FC9BFB" w:rsidR="00A54528" w:rsidRPr="00822DB7" w:rsidRDefault="00A54528" w:rsidP="00A54528">
      <w:pPr>
        <w:rPr>
          <w:rFonts w:cs="Arial"/>
          <w:szCs w:val="20"/>
        </w:rPr>
      </w:pPr>
      <w:r w:rsidRPr="00822DB7">
        <w:rPr>
          <w:rFonts w:cs="Arial"/>
          <w:szCs w:val="20"/>
        </w:rPr>
        <w:t xml:space="preserve">The Central Coast Water Board will require the </w:t>
      </w:r>
      <w:del w:id="1459" w:author="Pratt, Jamie@Waterboards" w:date="2023-09-14T14:39:00Z">
        <w:r w:rsidR="00DD3A2F" w:rsidDel="00E03FA5">
          <w:delText xml:space="preserve">Wasteload </w:delText>
        </w:r>
      </w:del>
      <w:ins w:id="1460"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s to include descriptions of the actions that will be taken by the MS4 entities to attain the TMDL </w:t>
      </w:r>
      <w:del w:id="1461" w:author="Pratt, Jamie@Waterboards" w:date="2023-09-14T14:47:00Z">
        <w:r w:rsidR="00DD3A2F" w:rsidDel="00DD3A2F">
          <w:rPr>
            <w:rFonts w:cs="Arial"/>
            <w:szCs w:val="20"/>
          </w:rPr>
          <w:delText>wasteload</w:delText>
        </w:r>
      </w:del>
      <w:ins w:id="1462" w:author="Pratt, Jamie@Waterboards" w:date="2023-09-14T14:47:00Z">
        <w:r w:rsidR="00DD3A2F">
          <w:rPr>
            <w:rFonts w:cs="Arial"/>
            <w:szCs w:val="20"/>
          </w:rPr>
          <w:t>waste load</w:t>
        </w:r>
      </w:ins>
      <w:r w:rsidR="00DD3A2F">
        <w:rPr>
          <w:rFonts w:cs="Arial"/>
          <w:szCs w:val="20"/>
        </w:rPr>
        <w:t xml:space="preserve"> </w:t>
      </w:r>
      <w:r w:rsidRPr="00822DB7">
        <w:rPr>
          <w:rFonts w:cs="Arial"/>
          <w:szCs w:val="20"/>
        </w:rPr>
        <w:t xml:space="preserve">allocations, and specifically address: </w:t>
      </w:r>
    </w:p>
    <w:p w14:paraId="604CD633"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 xml:space="preserve">Development of an implementation and assessment strategy; </w:t>
      </w:r>
    </w:p>
    <w:p w14:paraId="7EC259A9"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Source identification and prioritization (including leaks to storm sewers from private laterals);</w:t>
      </w:r>
    </w:p>
    <w:p w14:paraId="00F6A142"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Best management practice identification, prioritization, implementation schedule, analysis, and effectiveness assessment;</w:t>
      </w:r>
    </w:p>
    <w:p w14:paraId="10951402"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Monitoring program development and implementation;</w:t>
      </w:r>
    </w:p>
    <w:p w14:paraId="422D3897" w14:textId="0ACB1C19" w:rsidR="00A54528" w:rsidRPr="00822DB7" w:rsidRDefault="00A54528" w:rsidP="00302963">
      <w:pPr>
        <w:numPr>
          <w:ilvl w:val="0"/>
          <w:numId w:val="20"/>
        </w:numPr>
        <w:spacing w:after="120" w:line="240" w:lineRule="auto"/>
        <w:rPr>
          <w:rFonts w:cs="Arial"/>
          <w:szCs w:val="20"/>
        </w:rPr>
      </w:pPr>
      <w:r w:rsidRPr="00822DB7">
        <w:rPr>
          <w:rFonts w:cs="Arial"/>
          <w:szCs w:val="20"/>
        </w:rPr>
        <w:t xml:space="preserve">Reporting; including evaluation whether current best management practices are progressing towards achieving the </w:t>
      </w:r>
      <w:del w:id="1463" w:author="Pratt, Jamie@Waterboards" w:date="2023-09-21T11:21:00Z">
        <w:r w:rsidR="00DD3A2F" w:rsidDel="00D3566F">
          <w:rPr>
            <w:rFonts w:cs="Arial"/>
            <w:szCs w:val="20"/>
          </w:rPr>
          <w:delText>wasteload</w:delText>
        </w:r>
      </w:del>
      <w:ins w:id="1464" w:author="Pratt, Jamie@Waterboards" w:date="2023-09-21T11:21:00Z">
        <w:r w:rsidR="00D3566F">
          <w:rPr>
            <w:rFonts w:cs="Arial"/>
            <w:szCs w:val="20"/>
          </w:rPr>
          <w:t>waste load</w:t>
        </w:r>
      </w:ins>
      <w:r w:rsidR="00DD3A2F">
        <w:rPr>
          <w:rFonts w:cs="Arial"/>
          <w:szCs w:val="20"/>
        </w:rPr>
        <w:t xml:space="preserve"> </w:t>
      </w:r>
      <w:r w:rsidRPr="00822DB7">
        <w:rPr>
          <w:rFonts w:cs="Arial"/>
          <w:szCs w:val="20"/>
        </w:rPr>
        <w:t>allocations within thirteen years of the date that the TMDLs are approved by the Office of Administrative Law;</w:t>
      </w:r>
    </w:p>
    <w:p w14:paraId="5BE0D01C" w14:textId="77777777" w:rsidR="00A54528" w:rsidRPr="00822DB7" w:rsidRDefault="00A54528" w:rsidP="00302963">
      <w:pPr>
        <w:numPr>
          <w:ilvl w:val="0"/>
          <w:numId w:val="20"/>
        </w:numPr>
        <w:spacing w:after="120" w:line="240" w:lineRule="auto"/>
        <w:rPr>
          <w:rFonts w:cs="Arial"/>
          <w:szCs w:val="20"/>
        </w:rPr>
      </w:pPr>
      <w:r w:rsidRPr="00822DB7">
        <w:rPr>
          <w:rFonts w:cs="Arial"/>
          <w:szCs w:val="20"/>
        </w:rPr>
        <w:t>Coordination with stakeholders; and</w:t>
      </w:r>
    </w:p>
    <w:p w14:paraId="45398F57" w14:textId="5FC1F047" w:rsidR="00A54528" w:rsidRPr="001C60BD" w:rsidRDefault="00A54528" w:rsidP="00302963">
      <w:pPr>
        <w:numPr>
          <w:ilvl w:val="0"/>
          <w:numId w:val="20"/>
        </w:numPr>
        <w:spacing w:after="120" w:line="240" w:lineRule="auto"/>
        <w:rPr>
          <w:rFonts w:cs="Arial"/>
          <w:szCs w:val="20"/>
        </w:rPr>
      </w:pPr>
      <w:r w:rsidRPr="00822DB7">
        <w:rPr>
          <w:rFonts w:cs="Arial"/>
          <w:szCs w:val="20"/>
        </w:rPr>
        <w:t xml:space="preserve">Other pertinent factors.  </w:t>
      </w:r>
    </w:p>
    <w:p w14:paraId="4C3CCF07" w14:textId="6FFE615E" w:rsidR="00A54528" w:rsidRPr="00822DB7" w:rsidRDefault="00A54528" w:rsidP="00A54528">
      <w:pPr>
        <w:rPr>
          <w:rFonts w:cs="Arial"/>
          <w:szCs w:val="20"/>
        </w:rPr>
      </w:pPr>
      <w:r w:rsidRPr="00822DB7">
        <w:rPr>
          <w:rFonts w:cs="Arial"/>
          <w:szCs w:val="20"/>
        </w:rPr>
        <w:t xml:space="preserve">The </w:t>
      </w:r>
      <w:del w:id="1465" w:author="Pratt, Jamie@Waterboards" w:date="2023-09-14T14:39:00Z">
        <w:r w:rsidR="00DD3A2F" w:rsidDel="00E03FA5">
          <w:delText xml:space="preserve">Wasteload </w:delText>
        </w:r>
      </w:del>
      <w:ins w:id="1466"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will be required by the Central Coast Water Board to address each of these TMDLs that occur within the MS4 entities’ jurisdictions.  </w:t>
      </w:r>
    </w:p>
    <w:p w14:paraId="53DF11E3" w14:textId="31399FBC" w:rsidR="00A54528" w:rsidRDefault="00A54528" w:rsidP="00A54528">
      <w:pPr>
        <w:rPr>
          <w:rFonts w:cs="Arial"/>
          <w:szCs w:val="20"/>
        </w:rPr>
      </w:pPr>
      <w:r w:rsidRPr="00822DB7">
        <w:rPr>
          <w:rFonts w:cs="Arial"/>
          <w:szCs w:val="20"/>
        </w:rPr>
        <w:t xml:space="preserve">The Central Coast Water Board will require the </w:t>
      </w:r>
      <w:del w:id="1467" w:author="Pratt, Jamie@Waterboards" w:date="2023-09-14T14:39:00Z">
        <w:r w:rsidR="00DD3A2F" w:rsidDel="00E03FA5">
          <w:delText xml:space="preserve">Wasteload </w:delText>
        </w:r>
      </w:del>
      <w:ins w:id="1468"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to be submitted at one of the following milestones, whichever occurs first:</w:t>
      </w:r>
    </w:p>
    <w:p w14:paraId="2FBE2335" w14:textId="77777777" w:rsidR="00A54528" w:rsidRPr="002A7878" w:rsidRDefault="00A54528" w:rsidP="00302963">
      <w:pPr>
        <w:pStyle w:val="ListParagraph"/>
        <w:numPr>
          <w:ilvl w:val="0"/>
          <w:numId w:val="21"/>
        </w:numPr>
        <w:spacing w:after="120"/>
        <w:contextualSpacing/>
        <w:rPr>
          <w:szCs w:val="20"/>
        </w:rPr>
      </w:pPr>
      <w:r w:rsidRPr="002A7878">
        <w:rPr>
          <w:szCs w:val="20"/>
        </w:rPr>
        <w:t>Within one year of approval of the TMDLs by the Office of Administrative Law;</w:t>
      </w:r>
    </w:p>
    <w:p w14:paraId="2C5977C1" w14:textId="77777777" w:rsidR="00A54528" w:rsidRPr="002A7878" w:rsidRDefault="00A54528" w:rsidP="00302963">
      <w:pPr>
        <w:pStyle w:val="ListParagraph"/>
        <w:numPr>
          <w:ilvl w:val="0"/>
          <w:numId w:val="21"/>
        </w:numPr>
        <w:spacing w:after="120"/>
        <w:rPr>
          <w:szCs w:val="20"/>
        </w:rPr>
      </w:pPr>
      <w:r w:rsidRPr="002A7878">
        <w:rPr>
          <w:szCs w:val="20"/>
        </w:rPr>
        <w:lastRenderedPageBreak/>
        <w:t>When required by any other Water Board-issued stormwater requirements (e.g., when the Phase II Municipal Stormwater Permit is renewed).</w:t>
      </w:r>
    </w:p>
    <w:p w14:paraId="7F53F63C" w14:textId="5C9E0F56" w:rsidR="00A54528" w:rsidRPr="002A7878" w:rsidRDefault="00A54528" w:rsidP="00A54528">
      <w:pPr>
        <w:pStyle w:val="BodyText"/>
      </w:pPr>
      <w:r w:rsidRPr="00822DB7">
        <w:rPr>
          <w:rFonts w:cs="Arial"/>
          <w:szCs w:val="20"/>
        </w:rPr>
        <w:t xml:space="preserve">For those MS4 entities that are enrolled under the General Permit at the time of </w:t>
      </w:r>
      <w:del w:id="1469" w:author="Pratt, Jamie@Waterboards" w:date="2023-09-14T14:39:00Z">
        <w:r w:rsidR="00DD3A2F" w:rsidDel="00E03FA5">
          <w:delText xml:space="preserve">Wasteload </w:delText>
        </w:r>
      </w:del>
      <w:ins w:id="1470"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submittal, the </w:t>
      </w:r>
      <w:del w:id="1471" w:author="Pratt, Jamie@Waterboards" w:date="2023-09-14T14:39:00Z">
        <w:r w:rsidR="00DD3A2F" w:rsidDel="00E03FA5">
          <w:delText xml:space="preserve">Wasteload </w:delText>
        </w:r>
      </w:del>
      <w:ins w:id="1472" w:author="Pratt, Jamie@Waterboards" w:date="2023-09-14T14:39:00Z">
        <w:r w:rsidR="00DD3A2F">
          <w:t>Waste Load</w:t>
        </w:r>
      </w:ins>
      <w:r>
        <w:rPr>
          <w:rFonts w:cs="Arial"/>
          <w:szCs w:val="20"/>
        </w:rPr>
        <w:t xml:space="preserve"> Allocation Attainment Program</w:t>
      </w:r>
      <w:r w:rsidRPr="00822DB7">
        <w:rPr>
          <w:rFonts w:cs="Arial"/>
          <w:szCs w:val="20"/>
        </w:rPr>
        <w:t xml:space="preserve"> must be incorporated into the SWMPs when they are submitted. For those MS4 entities that are not enrolled under the General Permit at the time of </w:t>
      </w:r>
      <w:del w:id="1473" w:author="Pratt, Jamie@Waterboards" w:date="2023-09-14T14:39:00Z">
        <w:r w:rsidR="00DD3A2F" w:rsidDel="00E03FA5">
          <w:delText xml:space="preserve">Wasteload </w:delText>
        </w:r>
      </w:del>
      <w:ins w:id="1474"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submittal, the </w:t>
      </w:r>
      <w:del w:id="1475" w:author="Pratt, Jamie@Waterboards" w:date="2023-09-14T14:39:00Z">
        <w:r w:rsidR="00DD3A2F" w:rsidDel="00E03FA5">
          <w:delText xml:space="preserve">Wasteload </w:delText>
        </w:r>
      </w:del>
      <w:ins w:id="1476" w:author="Pratt, Jamie@Waterboards" w:date="2023-09-14T14:39:00Z">
        <w:r w:rsidR="00DD3A2F">
          <w:t>Waste Load</w:t>
        </w:r>
      </w:ins>
      <w:r w:rsidR="00DD3A2F">
        <w:rPr>
          <w:rFonts w:cs="Arial"/>
          <w:szCs w:val="20"/>
        </w:rPr>
        <w:t xml:space="preserve"> </w:t>
      </w:r>
      <w:r>
        <w:rPr>
          <w:rFonts w:cs="Arial"/>
          <w:szCs w:val="20"/>
        </w:rPr>
        <w:t>Allocation Attainment Program</w:t>
      </w:r>
      <w:r w:rsidRPr="00822DB7">
        <w:rPr>
          <w:rFonts w:cs="Arial"/>
          <w:szCs w:val="20"/>
        </w:rPr>
        <w:t xml:space="preserve"> must be incorporated into the SWMPs when the SWMPs are approved by the Central Coast Water Board.  </w:t>
      </w:r>
    </w:p>
    <w:p w14:paraId="531A54CE" w14:textId="6E4D68A0"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9</w:t>
      </w:r>
      <w:r w:rsidR="000F16A9">
        <w:t xml:space="preserve"> TMDL for Pathogens in Soquel lagoon, Soquel Creek, and Noble Gulch</w:t>
      </w:r>
      <w:r w:rsidR="004B0106">
        <w:t>”</w:t>
      </w:r>
      <w:r>
        <w:t>—</w:t>
      </w:r>
      <w:r w:rsidR="004B0106">
        <w:t xml:space="preserve"> “</w:t>
      </w:r>
      <w:r>
        <w:t>Implementation Plan</w:t>
      </w:r>
      <w:r w:rsidR="000F16A9">
        <w:t>,</w:t>
      </w:r>
      <w:r w:rsidR="004B0106">
        <w:t>” and</w:t>
      </w:r>
      <w:r w:rsidR="000F16A9">
        <w:t xml:space="preserve"> </w:t>
      </w:r>
      <w:r w:rsidR="004B0106">
        <w:t>“</w:t>
      </w:r>
      <w:r>
        <w:t>Private Laterals to the Sanitary Sewer Collection System</w:t>
      </w:r>
      <w:r w:rsidR="004B0106">
        <w:t>”</w:t>
      </w:r>
    </w:p>
    <w:p w14:paraId="34344A2A" w14:textId="597CC289" w:rsidR="00A54528" w:rsidRDefault="00A54528" w:rsidP="00A54528">
      <w:pPr>
        <w:pStyle w:val="BodyText"/>
      </w:pPr>
      <w:r w:rsidRPr="002A7878">
        <w:t xml:space="preserve">Therefore, enrollees for the City of Capitola and County of Santa Cruz General Permit for the Discharges of Stormwater from Small Municipal Separate Storm Sewer Systems will address fecal indicator bacteria from private lateral leaks in the </w:t>
      </w:r>
      <w:del w:id="1477" w:author="Pratt, Jamie@Waterboards" w:date="2023-09-14T14:39:00Z">
        <w:r w:rsidR="00DD3A2F" w:rsidDel="00E03FA5">
          <w:delText xml:space="preserve">Wasteload </w:delText>
        </w:r>
      </w:del>
      <w:ins w:id="1478" w:author="Pratt, Jamie@Waterboards" w:date="2023-09-14T14:39:00Z">
        <w:r w:rsidR="00DD3A2F">
          <w:t>Waste Load</w:t>
        </w:r>
      </w:ins>
      <w:r w:rsidR="00DD3A2F">
        <w:t xml:space="preserve"> </w:t>
      </w:r>
      <w:r>
        <w:t>Allocation Attainment Program</w:t>
      </w:r>
      <w:r w:rsidRPr="002A7878">
        <w:t xml:space="preserve"> (as described in the Storm Drain Discharges </w:t>
      </w:r>
      <w:r w:rsidR="006725D1">
        <w:t>section</w:t>
      </w:r>
      <w:r w:rsidRPr="002A7878">
        <w:t>).</w:t>
      </w:r>
    </w:p>
    <w:p w14:paraId="550DF33D" w14:textId="65786544"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10</w:t>
      </w:r>
      <w:r w:rsidR="000F16A9">
        <w:t xml:space="preserve"> TMDL for Pathogens in Aptos Creek, Valencia Creek, and Trout Gulch</w:t>
      </w:r>
      <w:r w:rsidR="004B0106">
        <w:t>”</w:t>
      </w:r>
      <w:r>
        <w:t>—</w:t>
      </w:r>
      <w:r w:rsidR="004B0106">
        <w:t xml:space="preserve"> “</w:t>
      </w:r>
      <w:r>
        <w:t>Implementation Plan</w:t>
      </w:r>
      <w:r w:rsidR="000F16A9">
        <w:t>,</w:t>
      </w:r>
      <w:r w:rsidR="004B0106">
        <w:t>” and “</w:t>
      </w:r>
      <w:r>
        <w:t>Storm Drain Discharges</w:t>
      </w:r>
      <w:r w:rsidR="004B0106">
        <w:t>”</w:t>
      </w:r>
    </w:p>
    <w:p w14:paraId="13395E07" w14:textId="6D537A1A"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 municipal separate storm sewer system (MS4) by regulating the MS4 under the provisions of the State Water Resources Control Board’s General Permit for the Discharges of Stormwater from Small Municipal Separate Storm Sewer Systems (General Permit) (NPDES </w:t>
      </w:r>
      <w:del w:id="1479" w:author="Pratt, Jamie@Waterboards" w:date="2024-02-13T11:13:00Z">
        <w:r w:rsidDel="001D6363">
          <w:delText>No.</w:delText>
        </w:r>
      </w:del>
      <w:ins w:id="1480" w:author="Pratt, Jamie@Waterboards" w:date="2024-02-13T11:13:00Z">
        <w:r w:rsidR="001D6363">
          <w:t>Number</w:t>
        </w:r>
      </w:ins>
      <w:r>
        <w:t xml:space="preserve"> CAS000004).  As an enrollee under the General Permit, the MS4 must develop and implement a Stormwater Management Plan (SWMP) that controls urban runoff discharges into and from its MS4.  To address the MS4’s TMDL</w:t>
      </w:r>
      <w:r w:rsidR="00F52D04">
        <w:t xml:space="preserve"> </w:t>
      </w:r>
      <w:del w:id="1481" w:author="Pratt, Jamie@Waterboards" w:date="2023-09-14T15:29:00Z">
        <w:r w:rsidR="00F52D04" w:rsidDel="00F52D04">
          <w:delText>wasteload</w:delText>
        </w:r>
      </w:del>
      <w:ins w:id="1482" w:author="Pratt, Jamie@Waterboards" w:date="2023-09-14T15:29:00Z">
        <w:r w:rsidR="00F52D04">
          <w:t>waste load</w:t>
        </w:r>
      </w:ins>
      <w:r w:rsidR="00F52D04">
        <w:t xml:space="preserve"> </w:t>
      </w:r>
      <w:r>
        <w:t xml:space="preserve">allocations, the Central Coast Water Board will require the MS4 to specifically target FIB in urban runoff through incorporation of a </w:t>
      </w:r>
      <w:del w:id="1483" w:author="Pratt, Jamie@Waterboards" w:date="2023-09-14T14:39:00Z">
        <w:r w:rsidR="00DD3A2F" w:rsidDel="00E03FA5">
          <w:delText xml:space="preserve">Wasteload </w:delText>
        </w:r>
      </w:del>
      <w:ins w:id="1484" w:author="Pratt, Jamie@Waterboards" w:date="2023-09-14T14:39:00Z">
        <w:r w:rsidR="00DD3A2F">
          <w:t>Waste Load</w:t>
        </w:r>
      </w:ins>
      <w:r w:rsidR="00DD3A2F">
        <w:t xml:space="preserve"> </w:t>
      </w:r>
      <w:r>
        <w:t>Allocation Attainment Program in its SWMP.</w:t>
      </w:r>
    </w:p>
    <w:p w14:paraId="109AE15C" w14:textId="110C8395" w:rsidR="00A54528" w:rsidRDefault="00A54528" w:rsidP="00A54528">
      <w:pPr>
        <w:pStyle w:val="BodyText"/>
        <w:spacing w:after="120"/>
      </w:pPr>
      <w:r>
        <w:t xml:space="preserve">The Central Coast Water Board will require the </w:t>
      </w:r>
      <w:del w:id="1485" w:author="Pratt, Jamie@Waterboards" w:date="2023-09-14T14:39:00Z">
        <w:r w:rsidR="00DD3A2F" w:rsidDel="00E03FA5">
          <w:delText xml:space="preserve">Wasteload </w:delText>
        </w:r>
      </w:del>
      <w:ins w:id="1486" w:author="Pratt, Jamie@Waterboards" w:date="2023-09-14T14:39:00Z">
        <w:r w:rsidR="00DD3A2F">
          <w:t>Waste Load</w:t>
        </w:r>
      </w:ins>
      <w:r w:rsidR="00DD3A2F">
        <w:t xml:space="preserve"> </w:t>
      </w:r>
      <w:r>
        <w:t xml:space="preserve">Allocation Attainment Program to include descriptions of the actions that will be taken by the MS4 to attain the TMDL </w:t>
      </w:r>
      <w:del w:id="1487" w:author="Pratt, Jamie@Waterboards" w:date="2023-09-14T15:29:00Z">
        <w:r w:rsidR="00F52D04" w:rsidDel="00F52D04">
          <w:delText>wasteload</w:delText>
        </w:r>
      </w:del>
      <w:ins w:id="1488" w:author="Pratt, Jamie@Waterboards" w:date="2023-09-14T15:29:00Z">
        <w:r w:rsidR="00F52D04">
          <w:t>waste load</w:t>
        </w:r>
      </w:ins>
      <w:r w:rsidR="00F52D04">
        <w:t xml:space="preserve"> </w:t>
      </w:r>
      <w:r>
        <w:t xml:space="preserve">allocations, and specifically address: </w:t>
      </w:r>
    </w:p>
    <w:p w14:paraId="20C43854" w14:textId="77777777" w:rsidR="00A54528" w:rsidRDefault="00A54528" w:rsidP="00302963">
      <w:pPr>
        <w:pStyle w:val="BodyText"/>
        <w:numPr>
          <w:ilvl w:val="0"/>
          <w:numId w:val="23"/>
        </w:numPr>
        <w:spacing w:after="120"/>
      </w:pPr>
      <w:r>
        <w:t xml:space="preserve">Development of an implementation and assessment strategy; </w:t>
      </w:r>
    </w:p>
    <w:p w14:paraId="22B1A0F2" w14:textId="77777777" w:rsidR="00A54528" w:rsidRDefault="00A54528" w:rsidP="00302963">
      <w:pPr>
        <w:pStyle w:val="BodyText"/>
        <w:numPr>
          <w:ilvl w:val="0"/>
          <w:numId w:val="23"/>
        </w:numPr>
        <w:spacing w:after="120"/>
      </w:pPr>
      <w:r>
        <w:t>Source identification and prioritization (including leaks to storm sewers from private laterals);</w:t>
      </w:r>
    </w:p>
    <w:p w14:paraId="137820C2" w14:textId="77777777" w:rsidR="00A54528" w:rsidRDefault="00A54528" w:rsidP="00302963">
      <w:pPr>
        <w:pStyle w:val="BodyText"/>
        <w:numPr>
          <w:ilvl w:val="0"/>
          <w:numId w:val="23"/>
        </w:numPr>
        <w:spacing w:after="120"/>
      </w:pPr>
      <w:r>
        <w:lastRenderedPageBreak/>
        <w:t>Best management practice identification, prioritization, implementation schedule, analysis, and effectiveness assessment;</w:t>
      </w:r>
    </w:p>
    <w:p w14:paraId="028D78D7" w14:textId="77777777" w:rsidR="00A54528" w:rsidRDefault="00A54528" w:rsidP="00302963">
      <w:pPr>
        <w:pStyle w:val="BodyText"/>
        <w:numPr>
          <w:ilvl w:val="0"/>
          <w:numId w:val="23"/>
        </w:numPr>
        <w:spacing w:after="120"/>
      </w:pPr>
      <w:r>
        <w:t>Monitoring program development and implementation;</w:t>
      </w:r>
    </w:p>
    <w:p w14:paraId="086172BA" w14:textId="12DA274E" w:rsidR="00A54528" w:rsidRDefault="00A54528" w:rsidP="00302963">
      <w:pPr>
        <w:pStyle w:val="BodyText"/>
        <w:numPr>
          <w:ilvl w:val="0"/>
          <w:numId w:val="23"/>
        </w:numPr>
        <w:spacing w:after="120"/>
      </w:pPr>
      <w:r>
        <w:t xml:space="preserve">Reporting, including evaluation whether current best management practices are progressing towards achieving the </w:t>
      </w:r>
      <w:del w:id="1489" w:author="Pratt, Jamie@Waterboards" w:date="2023-09-14T15:29:00Z">
        <w:r w:rsidR="00F52D04" w:rsidDel="00F52D04">
          <w:delText>wasteload</w:delText>
        </w:r>
      </w:del>
      <w:ins w:id="1490" w:author="Pratt, Jamie@Waterboards" w:date="2023-09-14T15:29:00Z">
        <w:r w:rsidR="00F52D04">
          <w:t>waste load</w:t>
        </w:r>
      </w:ins>
      <w:r w:rsidR="00F52D04">
        <w:t xml:space="preserve"> </w:t>
      </w:r>
      <w:r>
        <w:t>allocations within thirteen years of the date that the TMDLs are approved by the Office of Administrative Law;</w:t>
      </w:r>
    </w:p>
    <w:p w14:paraId="1D7AF9E7" w14:textId="77777777" w:rsidR="00A54528" w:rsidRDefault="00A54528" w:rsidP="00302963">
      <w:pPr>
        <w:pStyle w:val="BodyText"/>
        <w:numPr>
          <w:ilvl w:val="0"/>
          <w:numId w:val="23"/>
        </w:numPr>
        <w:spacing w:after="120"/>
      </w:pPr>
      <w:r>
        <w:t>Coordination with stakeholders; and</w:t>
      </w:r>
    </w:p>
    <w:p w14:paraId="11D1E376" w14:textId="72ECBBA3" w:rsidR="00A54528" w:rsidRDefault="00A54528" w:rsidP="00302963">
      <w:pPr>
        <w:pStyle w:val="BodyText"/>
        <w:numPr>
          <w:ilvl w:val="0"/>
          <w:numId w:val="23"/>
        </w:numPr>
        <w:spacing w:after="120"/>
      </w:pPr>
      <w:r>
        <w:t>Other pertinent factors.</w:t>
      </w:r>
    </w:p>
    <w:p w14:paraId="3C0FD436" w14:textId="0712AD39" w:rsidR="00A54528" w:rsidRDefault="00A54528" w:rsidP="00A54528">
      <w:pPr>
        <w:pStyle w:val="BodyText"/>
        <w:spacing w:after="120"/>
      </w:pPr>
      <w:r>
        <w:t xml:space="preserve">The </w:t>
      </w:r>
      <w:del w:id="1491" w:author="Pratt, Jamie@Waterboards" w:date="2023-09-14T14:39:00Z">
        <w:r w:rsidR="00DD3A2F" w:rsidDel="00E03FA5">
          <w:delText xml:space="preserve">Wasteload </w:delText>
        </w:r>
      </w:del>
      <w:ins w:id="1492" w:author="Pratt, Jamie@Waterboards" w:date="2023-09-14T14:39:00Z">
        <w:r w:rsidR="00DD3A2F">
          <w:t>Waste Load</w:t>
        </w:r>
      </w:ins>
      <w:r w:rsidR="00DD3A2F">
        <w:t xml:space="preserve"> </w:t>
      </w:r>
      <w:r>
        <w:t>Allocation Attainment Program will be required by the Central Coast Water Board to address each of these TMDLs that occur within the MS4 entity’s jurisdiction.</w:t>
      </w:r>
    </w:p>
    <w:p w14:paraId="464CEF80" w14:textId="02455E35" w:rsidR="00A54528" w:rsidRDefault="00A54528" w:rsidP="00A54528">
      <w:pPr>
        <w:pStyle w:val="BodyText"/>
        <w:spacing w:after="120"/>
      </w:pPr>
      <w:r>
        <w:t xml:space="preserve">The Central Coast Water Board will require the </w:t>
      </w:r>
      <w:del w:id="1493" w:author="Pratt, Jamie@Waterboards" w:date="2023-09-14T14:39:00Z">
        <w:r w:rsidR="00DD3A2F" w:rsidDel="00E03FA5">
          <w:delText xml:space="preserve">Wasteload </w:delText>
        </w:r>
      </w:del>
      <w:ins w:id="1494" w:author="Pratt, Jamie@Waterboards" w:date="2023-09-14T14:39:00Z">
        <w:r w:rsidR="00DD3A2F">
          <w:t>Waste Load</w:t>
        </w:r>
      </w:ins>
      <w:r w:rsidR="00DD3A2F">
        <w:t xml:space="preserve"> </w:t>
      </w:r>
      <w:r>
        <w:t>Allocation Attainment Program to be submitted at one of the following milestones, whichever occurs first:</w:t>
      </w:r>
    </w:p>
    <w:p w14:paraId="108CD56C" w14:textId="77777777" w:rsidR="00A54528" w:rsidRDefault="00A54528" w:rsidP="00302963">
      <w:pPr>
        <w:pStyle w:val="BodyText"/>
        <w:numPr>
          <w:ilvl w:val="0"/>
          <w:numId w:val="22"/>
        </w:numPr>
        <w:spacing w:after="120"/>
      </w:pPr>
      <w:r>
        <w:t>Within one year of approval of the TMDLs by the Office of Administrative Law;</w:t>
      </w:r>
    </w:p>
    <w:p w14:paraId="05E4547F" w14:textId="77777777" w:rsidR="00A54528" w:rsidRDefault="00A54528" w:rsidP="00302963">
      <w:pPr>
        <w:pStyle w:val="BodyText"/>
        <w:numPr>
          <w:ilvl w:val="0"/>
          <w:numId w:val="22"/>
        </w:numPr>
        <w:spacing w:after="120"/>
      </w:pPr>
      <w:r>
        <w:t>When required by any other Water Board-issued stormwater requirements (e.g., when the Phase II Municipal Stormwater Permit is renewed).</w:t>
      </w:r>
    </w:p>
    <w:p w14:paraId="238A51D2" w14:textId="538E484D" w:rsidR="00A54528" w:rsidRPr="002A7878" w:rsidRDefault="00A54528" w:rsidP="00A54528">
      <w:pPr>
        <w:pStyle w:val="BodyText"/>
      </w:pPr>
      <w:r>
        <w:t xml:space="preserve">For an MS4 that is enrolled under the General Permit at the time of </w:t>
      </w:r>
      <w:del w:id="1495" w:author="Pratt, Jamie@Waterboards" w:date="2023-09-14T14:39:00Z">
        <w:r w:rsidR="00DD3A2F" w:rsidDel="00E03FA5">
          <w:delText xml:space="preserve">Wasteload </w:delText>
        </w:r>
      </w:del>
      <w:ins w:id="1496" w:author="Pratt, Jamie@Waterboards" w:date="2023-09-14T14:39:00Z">
        <w:r w:rsidR="00DD3A2F">
          <w:t>Waste Load</w:t>
        </w:r>
      </w:ins>
      <w:r>
        <w:t xml:space="preserve"> Allocation Attainment Program submittal, the </w:t>
      </w:r>
      <w:del w:id="1497" w:author="Pratt, Jamie@Waterboards" w:date="2023-09-14T14:39:00Z">
        <w:r w:rsidR="00DD3A2F" w:rsidDel="00E03FA5">
          <w:delText xml:space="preserve">Wasteload </w:delText>
        </w:r>
      </w:del>
      <w:ins w:id="1498" w:author="Pratt, Jamie@Waterboards" w:date="2023-09-14T14:39:00Z">
        <w:r w:rsidR="00DD3A2F">
          <w:t>Waste Load</w:t>
        </w:r>
      </w:ins>
      <w:r>
        <w:t xml:space="preserve"> Allocation Attainment Program must be incorporated into the SWMPs when they are submitted.  For an MS4 that is not enrolled under the General Permit at the time of </w:t>
      </w:r>
      <w:del w:id="1499" w:author="Pratt, Jamie@Waterboards" w:date="2023-09-14T14:39:00Z">
        <w:r w:rsidR="00DD3A2F" w:rsidDel="00E03FA5">
          <w:delText xml:space="preserve">Wasteload </w:delText>
        </w:r>
      </w:del>
      <w:ins w:id="1500" w:author="Pratt, Jamie@Waterboards" w:date="2023-09-14T14:39:00Z">
        <w:r w:rsidR="00DD3A2F">
          <w:t>Waste Load</w:t>
        </w:r>
      </w:ins>
      <w:r w:rsidR="00DD3A2F">
        <w:t xml:space="preserve"> </w:t>
      </w:r>
      <w:r>
        <w:t xml:space="preserve">Allocation Attainment Program submittal, the </w:t>
      </w:r>
      <w:del w:id="1501" w:author="Pratt, Jamie@Waterboards" w:date="2023-09-14T14:39:00Z">
        <w:r w:rsidR="00DD3A2F" w:rsidDel="00E03FA5">
          <w:delText xml:space="preserve">Wasteload </w:delText>
        </w:r>
      </w:del>
      <w:ins w:id="1502" w:author="Pratt, Jamie@Waterboards" w:date="2023-09-14T14:39:00Z">
        <w:r w:rsidR="00DD3A2F">
          <w:t>Waste Load</w:t>
        </w:r>
      </w:ins>
      <w:r>
        <w:t xml:space="preserve"> Allocation Attainment Program must be incorporated into the SWMP when the SWMP is approved by the Central Coast Water Board.  </w:t>
      </w:r>
    </w:p>
    <w:p w14:paraId="0C71BC49" w14:textId="44280AD5" w:rsidR="00A54528" w:rsidRDefault="00A54528" w:rsidP="00A54528">
      <w:pPr>
        <w:pStyle w:val="Heading5Numberless"/>
      </w:pPr>
      <w:r>
        <w:t xml:space="preserve">Proposed </w:t>
      </w:r>
      <w:r w:rsidR="004B0106">
        <w:t>r</w:t>
      </w:r>
      <w:r w:rsidR="00A47A2F">
        <w:t>evision</w:t>
      </w:r>
      <w:r>
        <w:t xml:space="preserve"> to </w:t>
      </w:r>
      <w:r w:rsidR="004B0106">
        <w:t>s</w:t>
      </w:r>
      <w:r w:rsidR="006725D1">
        <w:t>ection</w:t>
      </w:r>
      <w:r>
        <w:t xml:space="preserve"> </w:t>
      </w:r>
      <w:r w:rsidR="004B0106">
        <w:t>“</w:t>
      </w:r>
      <w:r>
        <w:t>4.9.10</w:t>
      </w:r>
      <w:r w:rsidR="00544D79">
        <w:t xml:space="preserve"> TMDL for Pathogens in Aptos Creek, Valencia Creek, and Trout Gulch</w:t>
      </w:r>
      <w:r w:rsidR="004B0106">
        <w:t>”</w:t>
      </w:r>
      <w:r>
        <w:t>—</w:t>
      </w:r>
      <w:r w:rsidR="004B0106">
        <w:t xml:space="preserve"> “</w:t>
      </w:r>
      <w:r>
        <w:t>Implementation Plan</w:t>
      </w:r>
      <w:r w:rsidR="00544D79">
        <w:t>,</w:t>
      </w:r>
      <w:r w:rsidR="004B0106">
        <w:t>” and</w:t>
      </w:r>
      <w:r w:rsidR="00544D79">
        <w:t xml:space="preserve"> </w:t>
      </w:r>
      <w:r w:rsidR="004B0106">
        <w:t>“</w:t>
      </w:r>
      <w:r>
        <w:t>Private Sewer Lateral Discharges</w:t>
      </w:r>
      <w:r w:rsidR="004B0106">
        <w:t>”</w:t>
      </w:r>
    </w:p>
    <w:p w14:paraId="0250EB94" w14:textId="3F3E9F32" w:rsidR="00A54528" w:rsidRDefault="00A54528" w:rsidP="00A54528">
      <w:pPr>
        <w:pStyle w:val="BodyText"/>
      </w:pPr>
      <w:r w:rsidRPr="002A7878">
        <w:t xml:space="preserve">Therefore, enrollees for the County of Santa Cruz’ General Permit for the Discharges of Stormwater from Small Municipal Separate Storm Sewer Systems will address fecal indicator bacteria from private lateral leaks in the </w:t>
      </w:r>
      <w:del w:id="1503" w:author="Pratt, Jamie@Waterboards" w:date="2023-09-14T14:39:00Z">
        <w:r w:rsidR="00DD3A2F" w:rsidDel="00E03FA5">
          <w:delText xml:space="preserve">Wasteload </w:delText>
        </w:r>
      </w:del>
      <w:ins w:id="1504" w:author="Pratt, Jamie@Waterboards" w:date="2023-09-14T14:39:00Z">
        <w:r w:rsidR="00DD3A2F">
          <w:t>Waste Load</w:t>
        </w:r>
      </w:ins>
      <w:r w:rsidR="00DD3A2F">
        <w:t xml:space="preserve"> </w:t>
      </w:r>
      <w:r>
        <w:t>Allocation Attainment Program</w:t>
      </w:r>
      <w:r w:rsidRPr="002A7878">
        <w:t xml:space="preserve"> (as described in the above Storm Drain Discharges </w:t>
      </w:r>
      <w:r w:rsidR="006725D1">
        <w:t>section</w:t>
      </w:r>
      <w:r w:rsidRPr="002A7878">
        <w:t>).</w:t>
      </w:r>
    </w:p>
    <w:p w14:paraId="756A42F0" w14:textId="0BF01DDC" w:rsidR="00A54528" w:rsidRDefault="00A54528" w:rsidP="00A54528">
      <w:pPr>
        <w:pStyle w:val="Heading5Numberless"/>
      </w:pPr>
      <w:r>
        <w:lastRenderedPageBreak/>
        <w:t xml:space="preserve">Proposed </w:t>
      </w:r>
      <w:r w:rsidR="004B0106">
        <w:t>r</w:t>
      </w:r>
      <w:r w:rsidR="00A47A2F">
        <w:t>evision</w:t>
      </w:r>
      <w:r>
        <w:t xml:space="preserve"> to </w:t>
      </w:r>
      <w:r w:rsidR="004B0106">
        <w:t>s</w:t>
      </w:r>
      <w:r w:rsidR="006725D1">
        <w:t>ection</w:t>
      </w:r>
      <w:r>
        <w:t xml:space="preserve"> </w:t>
      </w:r>
      <w:r w:rsidR="004B0106">
        <w:t>“</w:t>
      </w:r>
      <w:r>
        <w:t>4.9.11</w:t>
      </w:r>
      <w:r w:rsidR="00544D79">
        <w:t xml:space="preserve"> TMDL for Fecal Coliform in the Pajaro River Watershed</w:t>
      </w:r>
      <w:r w:rsidR="004B0106">
        <w:t>”</w:t>
      </w:r>
      <w:r>
        <w:t>—</w:t>
      </w:r>
      <w:r w:rsidR="004B0106">
        <w:t xml:space="preserve"> “</w:t>
      </w:r>
      <w:r>
        <w:t>Implementation Program</w:t>
      </w:r>
      <w:r w:rsidR="00544D79">
        <w:t>,</w:t>
      </w:r>
      <w:r w:rsidR="004B0106">
        <w:t>” and “</w:t>
      </w:r>
      <w:r>
        <w:t>Municipal Separate Storm Sewer System Discharges</w:t>
      </w:r>
      <w:r w:rsidR="004B0106">
        <w:t>”</w:t>
      </w:r>
    </w:p>
    <w:p w14:paraId="0896D78C" w14:textId="3D819218" w:rsidR="00A54528" w:rsidRDefault="00A54528" w:rsidP="00A54528">
      <w:pPr>
        <w:pStyle w:val="BodyText"/>
        <w:spacing w:after="120"/>
      </w:pPr>
      <w:r>
        <w:t xml:space="preserve">The Central Coast Water Board will address fecal indicator bacteria (FIB), e.g. fecal coliform and/or other indicators of pathogens, discharged from the Counties of Santa Cruz, Santa Clara, and Monterey, and the Cities of Hollister, Gilroy, Morgan Hill, and Watsonville municipal separate storm sewer systems (MS4 entities) by regulating the MS4 entities under the provisions of the State Water Resource Control Board’s General Permit for the Discharges of Stormwater from Small Municipal Separate Storm Sewer Systems (General Permit) (NPDES </w:t>
      </w:r>
      <w:del w:id="1505" w:author="Pratt, Jamie@Waterboards" w:date="2024-02-13T11:13:00Z">
        <w:r w:rsidDel="001D6363">
          <w:delText>No.</w:delText>
        </w:r>
      </w:del>
      <w:ins w:id="1506" w:author="Pratt, Jamie@Waterboards" w:date="2024-02-13T11:13:00Z">
        <w:r w:rsidR="001D6363">
          <w:t>Number</w:t>
        </w:r>
      </w:ins>
      <w:r>
        <w:t xml:space="preserve"> CAS000004).  As enrollees under the General Permit, the MS4 entities must develop and implement Stormwater Management Program (SWMPs) that control urban runoff discharges into and from their MS4s.  To address the MS4 entities’ TMDL </w:t>
      </w:r>
      <w:del w:id="1507" w:author="Pratt, Jamie@Waterboards" w:date="2023-09-14T15:29:00Z">
        <w:r w:rsidR="00F52D04" w:rsidDel="00F52D04">
          <w:delText>wasteload</w:delText>
        </w:r>
      </w:del>
      <w:ins w:id="1508" w:author="Pratt, Jamie@Waterboards" w:date="2023-09-14T15:29:00Z">
        <w:r w:rsidR="00F52D04">
          <w:t>waste load</w:t>
        </w:r>
      </w:ins>
      <w:r w:rsidR="00F52D04">
        <w:t xml:space="preserve"> </w:t>
      </w:r>
      <w:r>
        <w:t xml:space="preserve">allocations, the Central Coast Water Board will require the MS4 entities to specifically target FIB in urban runoff through incorporation of </w:t>
      </w:r>
      <w:ins w:id="1509" w:author="Froelich, Sophie@Waterboards" w:date="2024-02-08T11:36:00Z">
        <w:r w:rsidR="006938B1">
          <w:t xml:space="preserve">a </w:t>
        </w:r>
      </w:ins>
      <w:del w:id="1510" w:author="Pratt, Jamie@Waterboards" w:date="2023-09-14T14:39:00Z">
        <w:r w:rsidR="00DD3A2F" w:rsidDel="00E03FA5">
          <w:delText xml:space="preserve">Wasteload </w:delText>
        </w:r>
      </w:del>
      <w:ins w:id="1511" w:author="Pratt, Jamie@Waterboards" w:date="2023-09-14T14:39:00Z">
        <w:r w:rsidR="00DD3A2F">
          <w:t>Waste Load</w:t>
        </w:r>
      </w:ins>
      <w:r w:rsidR="00DD3A2F">
        <w:t xml:space="preserve"> </w:t>
      </w:r>
      <w:r>
        <w:t>Allocation Attainment Program in their SWMPs.</w:t>
      </w:r>
    </w:p>
    <w:p w14:paraId="1DD7BEB3" w14:textId="4906FAD9" w:rsidR="00A54528" w:rsidRDefault="00A54528" w:rsidP="00A54528">
      <w:pPr>
        <w:pStyle w:val="BodyText"/>
        <w:spacing w:after="120"/>
      </w:pPr>
      <w:r>
        <w:t xml:space="preserve">The Central Coast Water Board will require the </w:t>
      </w:r>
      <w:del w:id="1512" w:author="Pratt, Jamie@Waterboards" w:date="2023-09-14T14:39:00Z">
        <w:r w:rsidR="00DD3A2F" w:rsidDel="00E03FA5">
          <w:delText xml:space="preserve">Wasteload </w:delText>
        </w:r>
      </w:del>
      <w:ins w:id="1513" w:author="Pratt, Jamie@Waterboards" w:date="2023-09-14T14:39:00Z">
        <w:r w:rsidR="00DD3A2F">
          <w:t>Waste Load</w:t>
        </w:r>
      </w:ins>
      <w:r w:rsidR="00DD3A2F">
        <w:t xml:space="preserve"> </w:t>
      </w:r>
      <w:r>
        <w:t xml:space="preserve">Allocation Attainment Program describe the actions that will be taken by the MS4 entities to attain the TMDL </w:t>
      </w:r>
      <w:del w:id="1514" w:author="Pratt, Jamie@Waterboards" w:date="2023-09-14T15:29:00Z">
        <w:r w:rsidR="00F52D04" w:rsidDel="00F52D04">
          <w:delText>wasteload</w:delText>
        </w:r>
      </w:del>
      <w:ins w:id="1515" w:author="Pratt, Jamie@Waterboards" w:date="2023-09-14T15:29:00Z">
        <w:r w:rsidR="00F52D04">
          <w:t>waste load</w:t>
        </w:r>
      </w:ins>
      <w:r w:rsidR="00F52D04">
        <w:t xml:space="preserve"> </w:t>
      </w:r>
      <w:r>
        <w:t xml:space="preserve">allocations, and specifically address: </w:t>
      </w:r>
    </w:p>
    <w:p w14:paraId="78BB8C46" w14:textId="77777777" w:rsidR="00A54528" w:rsidRDefault="00A54528" w:rsidP="00302963">
      <w:pPr>
        <w:pStyle w:val="BodyText"/>
        <w:numPr>
          <w:ilvl w:val="0"/>
          <w:numId w:val="25"/>
        </w:numPr>
        <w:spacing w:after="120"/>
      </w:pPr>
      <w:r>
        <w:t xml:space="preserve">Development of an implementation and assessment strategy; </w:t>
      </w:r>
    </w:p>
    <w:p w14:paraId="4E0162EC" w14:textId="77777777" w:rsidR="00A54528" w:rsidRDefault="00A54528" w:rsidP="00302963">
      <w:pPr>
        <w:pStyle w:val="BodyText"/>
        <w:numPr>
          <w:ilvl w:val="0"/>
          <w:numId w:val="25"/>
        </w:numPr>
        <w:spacing w:after="120"/>
      </w:pPr>
      <w:r>
        <w:t>Source identification and prioritization;</w:t>
      </w:r>
    </w:p>
    <w:p w14:paraId="263CDD90" w14:textId="77777777" w:rsidR="00A54528" w:rsidRDefault="00A54528" w:rsidP="00302963">
      <w:pPr>
        <w:pStyle w:val="BodyText"/>
        <w:numPr>
          <w:ilvl w:val="0"/>
          <w:numId w:val="25"/>
        </w:numPr>
        <w:spacing w:after="120"/>
      </w:pPr>
      <w:r>
        <w:t>Best management practice identification, prioritization, implementation, analysis, and effectiveness assessment;</w:t>
      </w:r>
    </w:p>
    <w:p w14:paraId="080CB163" w14:textId="77777777" w:rsidR="00A54528" w:rsidRDefault="00A54528" w:rsidP="00302963">
      <w:pPr>
        <w:pStyle w:val="BodyText"/>
        <w:numPr>
          <w:ilvl w:val="0"/>
          <w:numId w:val="25"/>
        </w:numPr>
        <w:spacing w:after="120"/>
      </w:pPr>
      <w:r>
        <w:t>Monitoring program development and implementation;</w:t>
      </w:r>
    </w:p>
    <w:p w14:paraId="69FDCECC" w14:textId="56E9E1BD" w:rsidR="00A54528" w:rsidRDefault="00A54528" w:rsidP="00302963">
      <w:pPr>
        <w:pStyle w:val="BodyText"/>
        <w:numPr>
          <w:ilvl w:val="0"/>
          <w:numId w:val="25"/>
        </w:numPr>
        <w:spacing w:after="120"/>
      </w:pPr>
      <w:r>
        <w:t xml:space="preserve">Reporting; including evaluation whether current best management practices are progressing towards achieving the </w:t>
      </w:r>
      <w:del w:id="1516" w:author="Pratt, Jamie@Waterboards" w:date="2023-09-14T15:29:00Z">
        <w:r w:rsidR="00F52D04" w:rsidDel="00F52D04">
          <w:delText>wasteload</w:delText>
        </w:r>
      </w:del>
      <w:ins w:id="1517" w:author="Pratt, Jamie@Waterboards" w:date="2023-09-14T15:29:00Z">
        <w:r w:rsidR="00F52D04">
          <w:t>waste load</w:t>
        </w:r>
      </w:ins>
      <w:r w:rsidR="00F52D04">
        <w:t xml:space="preserve"> </w:t>
      </w:r>
      <w:r>
        <w:t>allocations by thirteen years after the TMDLs are approved by the Office of Administrative Law.</w:t>
      </w:r>
    </w:p>
    <w:p w14:paraId="48F34BEA" w14:textId="77777777" w:rsidR="00A54528" w:rsidRDefault="00A54528" w:rsidP="00302963">
      <w:pPr>
        <w:pStyle w:val="BodyText"/>
        <w:numPr>
          <w:ilvl w:val="0"/>
          <w:numId w:val="25"/>
        </w:numPr>
        <w:spacing w:after="120"/>
      </w:pPr>
      <w:r>
        <w:t>Coordination with stakeholders; and</w:t>
      </w:r>
    </w:p>
    <w:p w14:paraId="38B427C0" w14:textId="77777777" w:rsidR="00A54528" w:rsidRDefault="00A54528" w:rsidP="00302963">
      <w:pPr>
        <w:pStyle w:val="BodyText"/>
        <w:numPr>
          <w:ilvl w:val="0"/>
          <w:numId w:val="25"/>
        </w:numPr>
        <w:spacing w:after="120"/>
      </w:pPr>
      <w:r>
        <w:t xml:space="preserve">Other pertinent factors.  </w:t>
      </w:r>
    </w:p>
    <w:p w14:paraId="7265BF1F" w14:textId="2A11EC15" w:rsidR="00A54528" w:rsidRDefault="00A54528" w:rsidP="00A54528">
      <w:pPr>
        <w:pStyle w:val="BodyText"/>
        <w:spacing w:after="120"/>
      </w:pPr>
      <w:r>
        <w:t xml:space="preserve">The </w:t>
      </w:r>
      <w:del w:id="1518" w:author="Pratt, Jamie@Waterboards" w:date="2023-09-14T14:39:00Z">
        <w:r w:rsidR="00DD3A2F" w:rsidDel="00E03FA5">
          <w:delText xml:space="preserve">Wasteload </w:delText>
        </w:r>
      </w:del>
      <w:ins w:id="1519" w:author="Pratt, Jamie@Waterboards" w:date="2023-09-14T14:39:00Z">
        <w:r w:rsidR="00DD3A2F">
          <w:t>Waste Load</w:t>
        </w:r>
      </w:ins>
      <w:r w:rsidR="00DD3A2F">
        <w:t xml:space="preserve"> </w:t>
      </w:r>
      <w:r>
        <w:t xml:space="preserve">Allocation Attainment Program will be required by the Central Coast Water Board to address each of these TMDLs that occur within the MS4 entities’ jurisdictions.  </w:t>
      </w:r>
    </w:p>
    <w:p w14:paraId="44620850" w14:textId="0AB9DE42" w:rsidR="00A54528" w:rsidRDefault="00A54528" w:rsidP="00A54528">
      <w:pPr>
        <w:pStyle w:val="BodyText"/>
        <w:spacing w:after="120"/>
      </w:pPr>
      <w:r>
        <w:t xml:space="preserve">The Central Coast Water Board will require the </w:t>
      </w:r>
      <w:del w:id="1520" w:author="Pratt, Jamie@Waterboards" w:date="2023-09-14T14:39:00Z">
        <w:r w:rsidR="00DD3A2F" w:rsidDel="00E03FA5">
          <w:delText xml:space="preserve">Wasteload </w:delText>
        </w:r>
      </w:del>
      <w:ins w:id="1521" w:author="Pratt, Jamie@Waterboards" w:date="2023-09-14T14:39:00Z">
        <w:r w:rsidR="00DD3A2F">
          <w:t>Waste Load</w:t>
        </w:r>
      </w:ins>
      <w:r w:rsidR="00DD3A2F">
        <w:t xml:space="preserve"> </w:t>
      </w:r>
      <w:r>
        <w:t>Allocation Attainment Program to be submitted at one of the following milestones, whichever occurs first:</w:t>
      </w:r>
    </w:p>
    <w:p w14:paraId="7FE5CF3B" w14:textId="77777777" w:rsidR="00A54528" w:rsidRDefault="00A54528" w:rsidP="00302963">
      <w:pPr>
        <w:pStyle w:val="BodyText"/>
        <w:numPr>
          <w:ilvl w:val="0"/>
          <w:numId w:val="24"/>
        </w:numPr>
        <w:spacing w:after="120"/>
      </w:pPr>
      <w:r>
        <w:t>Within one year of approval of the TMDLs by the Office of Administrative Law;</w:t>
      </w:r>
    </w:p>
    <w:p w14:paraId="2E4C1966" w14:textId="77777777" w:rsidR="00A54528" w:rsidRDefault="00A54528" w:rsidP="00302963">
      <w:pPr>
        <w:pStyle w:val="BodyText"/>
        <w:numPr>
          <w:ilvl w:val="0"/>
          <w:numId w:val="24"/>
        </w:numPr>
        <w:spacing w:after="120"/>
      </w:pPr>
      <w:r>
        <w:lastRenderedPageBreak/>
        <w:t>When required by any other Water Board-issued stormwater requirements (e.g., when the Phase II Municipal Stormwater Permit is renewed).</w:t>
      </w:r>
    </w:p>
    <w:p w14:paraId="38772769" w14:textId="599F6E00" w:rsidR="00A54528" w:rsidRPr="0041397A" w:rsidRDefault="00A54528" w:rsidP="00A54528">
      <w:pPr>
        <w:pStyle w:val="BodyText"/>
      </w:pPr>
      <w:r>
        <w:t xml:space="preserve">For an MS4 that is enrolled under the General Permit at the time of </w:t>
      </w:r>
      <w:del w:id="1522" w:author="Pratt, Jamie@Waterboards" w:date="2023-09-14T14:39:00Z">
        <w:r w:rsidR="00DD3A2F" w:rsidDel="00E03FA5">
          <w:delText xml:space="preserve">Wasteload </w:delText>
        </w:r>
      </w:del>
      <w:ins w:id="1523" w:author="Pratt, Jamie@Waterboards" w:date="2023-09-14T14:39:00Z">
        <w:r w:rsidR="00DD3A2F">
          <w:t>Waste Load</w:t>
        </w:r>
      </w:ins>
      <w:r>
        <w:t xml:space="preserve"> Allocation Attainment Program submittal, the </w:t>
      </w:r>
      <w:del w:id="1524" w:author="Pratt, Jamie@Waterboards" w:date="2023-09-14T14:39:00Z">
        <w:r w:rsidR="00DD3A2F" w:rsidDel="00E03FA5">
          <w:delText xml:space="preserve">Wasteload </w:delText>
        </w:r>
      </w:del>
      <w:ins w:id="1525" w:author="Pratt, Jamie@Waterboards" w:date="2023-09-14T14:39:00Z">
        <w:r w:rsidR="00DD3A2F">
          <w:t>Waste Load</w:t>
        </w:r>
      </w:ins>
      <w:r w:rsidR="00DD3A2F">
        <w:t xml:space="preserve"> </w:t>
      </w:r>
      <w:r>
        <w:t xml:space="preserve">Allocation Attainment Program must be incorporated into the SWMP when the </w:t>
      </w:r>
      <w:del w:id="1526" w:author="Pratt, Jamie@Waterboards" w:date="2023-09-14T14:39:00Z">
        <w:r w:rsidR="00DD3A2F" w:rsidDel="00E03FA5">
          <w:delText xml:space="preserve">Wasteload </w:delText>
        </w:r>
      </w:del>
      <w:ins w:id="1527" w:author="Pratt, Jamie@Waterboards" w:date="2023-09-14T14:39:00Z">
        <w:r w:rsidR="00DD3A2F">
          <w:t>Waste Load</w:t>
        </w:r>
      </w:ins>
      <w:r w:rsidR="00DD3A2F">
        <w:t xml:space="preserve"> </w:t>
      </w:r>
      <w:r>
        <w:t xml:space="preserve">Allocation Attainment Program is submitted.  For an MS4 entity that is not enrolled under the General Permit at the time of the </w:t>
      </w:r>
      <w:del w:id="1528" w:author="Pratt, Jamie@Waterboards" w:date="2023-09-14T14:39:00Z">
        <w:r w:rsidR="00DD3A2F" w:rsidDel="00E03FA5">
          <w:delText xml:space="preserve">Wasteload </w:delText>
        </w:r>
      </w:del>
      <w:ins w:id="1529" w:author="Pratt, Jamie@Waterboards" w:date="2023-09-14T14:39:00Z">
        <w:r w:rsidR="00DD3A2F">
          <w:t>Waste Load</w:t>
        </w:r>
      </w:ins>
      <w:r w:rsidR="00DD3A2F">
        <w:t xml:space="preserve"> </w:t>
      </w:r>
      <w:r>
        <w:t xml:space="preserve">Allocation Program submittal, the </w:t>
      </w:r>
      <w:del w:id="1530" w:author="Pratt, Jamie@Waterboards" w:date="2023-09-14T14:39:00Z">
        <w:r w:rsidR="00DD3A2F" w:rsidDel="00E03FA5">
          <w:delText xml:space="preserve">Wasteload </w:delText>
        </w:r>
      </w:del>
      <w:ins w:id="1531" w:author="Pratt, Jamie@Waterboards" w:date="2023-09-14T14:39:00Z">
        <w:r w:rsidR="00DD3A2F">
          <w:t>Waste Load</w:t>
        </w:r>
      </w:ins>
      <w:r>
        <w:t xml:space="preserve"> Allocation Attainment Program must be incorporated into the SWMP when the SWMP is approved by the Central Coast Water Board.</w:t>
      </w:r>
    </w:p>
    <w:p w14:paraId="4E2FBA50" w14:textId="6DC2C879"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2</w:t>
      </w:r>
      <w:r w:rsidR="00544D79">
        <w:t xml:space="preserve"> TMDL for Fecal Coliform in </w:t>
      </w:r>
      <w:proofErr w:type="spellStart"/>
      <w:r w:rsidR="00544D79">
        <w:t>Corralitos</w:t>
      </w:r>
      <w:proofErr w:type="spellEnd"/>
      <w:r w:rsidR="00544D79">
        <w:t xml:space="preserve"> and </w:t>
      </w:r>
      <w:proofErr w:type="spellStart"/>
      <w:r w:rsidR="00544D79">
        <w:t>Salsipuedes</w:t>
      </w:r>
      <w:proofErr w:type="spellEnd"/>
      <w:r w:rsidR="00544D79">
        <w:t xml:space="preserve"> Creeks</w:t>
      </w:r>
      <w:r w:rsidR="00543A55">
        <w:t>”</w:t>
      </w:r>
      <w:r>
        <w:t>—</w:t>
      </w:r>
      <w:r w:rsidR="00543A55">
        <w:t xml:space="preserve"> “</w:t>
      </w:r>
      <w:r>
        <w:t>Implementation Program</w:t>
      </w:r>
      <w:r w:rsidR="00544D79">
        <w:t>,</w:t>
      </w:r>
      <w:r w:rsidR="00543A55">
        <w:t>” and</w:t>
      </w:r>
      <w:r w:rsidR="00544D79">
        <w:t xml:space="preserve"> </w:t>
      </w:r>
      <w:r w:rsidR="00543A55">
        <w:t>“</w:t>
      </w:r>
      <w:r>
        <w:t>Storm Drain Discharges</w:t>
      </w:r>
      <w:r w:rsidR="00543A55">
        <w:t>”</w:t>
      </w:r>
    </w:p>
    <w:p w14:paraId="180B80BB" w14:textId="13FF526C" w:rsidR="00A54528" w:rsidRDefault="00A54528" w:rsidP="00A54528">
      <w:pPr>
        <w:pStyle w:val="BodyText"/>
        <w:spacing w:after="120"/>
      </w:pPr>
      <w:r>
        <w:t xml:space="preserve">The Central Coast Water Board will address fecal indicator bacteria (FIB), e.g., fecal coliform and/or other indicators of pathogens, discharged from the County of Santa Cruz’s and City of Watsonville’s municipal separate storm sewer system (MS4) by regulating the County of Santa Cruz and City of Watsonville under the provisions of the State Water Resources Control Board’s General Permit for the Discharges of Stormwater from Small Municipal Separate Storm Sewer Systems (General Permit) (NPDES </w:t>
      </w:r>
      <w:del w:id="1532" w:author="Pratt, Jamie@Waterboards" w:date="2024-02-13T11:14:00Z">
        <w:r w:rsidDel="001D6363">
          <w:delText>No.</w:delText>
        </w:r>
      </w:del>
      <w:ins w:id="1533" w:author="Pratt, Jamie@Waterboards" w:date="2024-02-13T11:14:00Z">
        <w:r w:rsidR="001D6363">
          <w:t>Number</w:t>
        </w:r>
      </w:ins>
      <w:r>
        <w:t xml:space="preserve"> CAS000004).  As enrollees, the County of Santa Cruz and City of Watsonville must develop and implement a Stormwater Management Plan (SWMP) that controls urban runoff discharges into and from their MS4.  To address the County of Santa Cruz’s and City of Watsonville’s TMDL </w:t>
      </w:r>
      <w:del w:id="1534" w:author="Pratt, Jamie@Waterboards" w:date="2023-09-14T15:29:00Z">
        <w:r w:rsidR="00F52D04" w:rsidDel="00F52D04">
          <w:delText>wasteload</w:delText>
        </w:r>
      </w:del>
      <w:ins w:id="1535" w:author="Pratt, Jamie@Waterboards" w:date="2023-09-14T15:29:00Z">
        <w:r w:rsidR="00F52D04">
          <w:t>waste load</w:t>
        </w:r>
      </w:ins>
      <w:r w:rsidR="00F52D04">
        <w:t xml:space="preserve"> </w:t>
      </w:r>
      <w:r>
        <w:t xml:space="preserve">allocation, the Central Coast Water Board will require the County of Santa Cruz and City of Watsonville to specifically target FIB in urban runoff through incorporation of a </w:t>
      </w:r>
      <w:del w:id="1536" w:author="Pratt, Jamie@Waterboards" w:date="2023-09-14T14:39:00Z">
        <w:r w:rsidR="00DD3A2F" w:rsidDel="00E03FA5">
          <w:delText xml:space="preserve">Wasteload </w:delText>
        </w:r>
      </w:del>
      <w:ins w:id="1537" w:author="Pratt, Jamie@Waterboards" w:date="2023-09-14T14:39:00Z">
        <w:r w:rsidR="00DD3A2F">
          <w:t>Waste Load</w:t>
        </w:r>
      </w:ins>
      <w:r w:rsidR="00DD3A2F">
        <w:t xml:space="preserve"> </w:t>
      </w:r>
      <w:r>
        <w:t>Allocation Attainment Program in their SWMP.</w:t>
      </w:r>
    </w:p>
    <w:p w14:paraId="0C564E78" w14:textId="594BB20D" w:rsidR="00A54528" w:rsidRDefault="00A54528" w:rsidP="00A54528">
      <w:pPr>
        <w:pStyle w:val="BodyText"/>
        <w:spacing w:after="120"/>
      </w:pPr>
      <w:r>
        <w:t xml:space="preserve">The Central Coast Water Board will require that the </w:t>
      </w:r>
      <w:del w:id="1538" w:author="Pratt, Jamie@Waterboards" w:date="2023-09-14T14:39:00Z">
        <w:r w:rsidR="00DD3A2F" w:rsidDel="00E03FA5">
          <w:delText xml:space="preserve">Wasteload </w:delText>
        </w:r>
      </w:del>
      <w:ins w:id="1539" w:author="Pratt, Jamie@Waterboards" w:date="2023-09-14T14:39:00Z">
        <w:r w:rsidR="00DD3A2F">
          <w:t>Waste Load</w:t>
        </w:r>
      </w:ins>
      <w:r w:rsidR="00DD3A2F">
        <w:t xml:space="preserve"> </w:t>
      </w:r>
      <w:r>
        <w:t xml:space="preserve">Allocation Attainment Programs describe the actions that will be taken by the County of Santa Cruz and City of Watsonville to attain the TMDL </w:t>
      </w:r>
      <w:del w:id="1540" w:author="Pratt, Jamie@Waterboards" w:date="2023-09-14T15:29:00Z">
        <w:r w:rsidR="00F52D04" w:rsidDel="00F52D04">
          <w:delText>wasteload</w:delText>
        </w:r>
      </w:del>
      <w:ins w:id="1541" w:author="Pratt, Jamie@Waterboards" w:date="2023-09-14T15:29:00Z">
        <w:r w:rsidR="00F52D04">
          <w:t>waste load</w:t>
        </w:r>
      </w:ins>
      <w:r w:rsidR="00F52D04">
        <w:t xml:space="preserve"> </w:t>
      </w:r>
      <w:r>
        <w:t xml:space="preserve">allocations, and specifically address: </w:t>
      </w:r>
    </w:p>
    <w:p w14:paraId="660CFE79" w14:textId="77777777" w:rsidR="00A54528" w:rsidRDefault="00A54528" w:rsidP="00302963">
      <w:pPr>
        <w:pStyle w:val="BodyText"/>
        <w:numPr>
          <w:ilvl w:val="0"/>
          <w:numId w:val="27"/>
        </w:numPr>
        <w:spacing w:after="120"/>
      </w:pPr>
      <w:r>
        <w:t xml:space="preserve">Development of an implementation and assessment strategy; </w:t>
      </w:r>
    </w:p>
    <w:p w14:paraId="1B8B6098" w14:textId="77777777" w:rsidR="00A54528" w:rsidRDefault="00A54528" w:rsidP="00302963">
      <w:pPr>
        <w:pStyle w:val="BodyText"/>
        <w:numPr>
          <w:ilvl w:val="0"/>
          <w:numId w:val="27"/>
        </w:numPr>
        <w:spacing w:after="120"/>
      </w:pPr>
      <w:r>
        <w:t>Source identification and prioritization;</w:t>
      </w:r>
    </w:p>
    <w:p w14:paraId="4D056BA1" w14:textId="77777777" w:rsidR="00A54528" w:rsidRDefault="00A54528" w:rsidP="00302963">
      <w:pPr>
        <w:pStyle w:val="BodyText"/>
        <w:numPr>
          <w:ilvl w:val="0"/>
          <w:numId w:val="27"/>
        </w:numPr>
        <w:spacing w:after="120"/>
      </w:pPr>
      <w:r>
        <w:t>Best management practice identification, prioritization, implementation, analysis, and effectiveness assessment;</w:t>
      </w:r>
    </w:p>
    <w:p w14:paraId="63FED31B" w14:textId="77777777" w:rsidR="00A54528" w:rsidRDefault="00A54528" w:rsidP="00302963">
      <w:pPr>
        <w:pStyle w:val="BodyText"/>
        <w:numPr>
          <w:ilvl w:val="0"/>
          <w:numId w:val="27"/>
        </w:numPr>
        <w:spacing w:after="120"/>
      </w:pPr>
      <w:r>
        <w:t>Monitoring program development and implementation;</w:t>
      </w:r>
    </w:p>
    <w:p w14:paraId="41F5A7EC" w14:textId="3B6B342E" w:rsidR="00A54528" w:rsidRDefault="00A54528" w:rsidP="00302963">
      <w:pPr>
        <w:pStyle w:val="BodyText"/>
        <w:numPr>
          <w:ilvl w:val="0"/>
          <w:numId w:val="27"/>
        </w:numPr>
        <w:spacing w:after="120"/>
      </w:pPr>
      <w:r>
        <w:t xml:space="preserve">Reporting, including evaluation whether current best management practices are progressing towards achieving the </w:t>
      </w:r>
      <w:del w:id="1542" w:author="Pratt, Jamie@Waterboards" w:date="2023-09-14T15:29:00Z">
        <w:r w:rsidR="00F52D04" w:rsidDel="00F52D04">
          <w:delText>wasteload</w:delText>
        </w:r>
      </w:del>
      <w:ins w:id="1543" w:author="Pratt, Jamie@Waterboards" w:date="2023-09-14T15:29:00Z">
        <w:r w:rsidR="00F52D04">
          <w:t>waste load</w:t>
        </w:r>
      </w:ins>
      <w:r>
        <w:t xml:space="preserve"> allocations by thirteen years after the TMDLs are approved by the Office of Administrative Law.</w:t>
      </w:r>
    </w:p>
    <w:p w14:paraId="0837DEE8" w14:textId="77777777" w:rsidR="00A54528" w:rsidRDefault="00A54528" w:rsidP="00302963">
      <w:pPr>
        <w:pStyle w:val="BodyText"/>
        <w:numPr>
          <w:ilvl w:val="0"/>
          <w:numId w:val="27"/>
        </w:numPr>
        <w:spacing w:after="120"/>
      </w:pPr>
      <w:r>
        <w:lastRenderedPageBreak/>
        <w:t>Coordination with stakeholders; and</w:t>
      </w:r>
    </w:p>
    <w:p w14:paraId="626F1969" w14:textId="77777777" w:rsidR="00A54528" w:rsidRDefault="00A54528" w:rsidP="00302963">
      <w:pPr>
        <w:pStyle w:val="BodyText"/>
        <w:numPr>
          <w:ilvl w:val="0"/>
          <w:numId w:val="27"/>
        </w:numPr>
        <w:spacing w:after="120"/>
      </w:pPr>
      <w:r>
        <w:t>Other pertinent factors.</w:t>
      </w:r>
    </w:p>
    <w:p w14:paraId="5B2EB4A6" w14:textId="23413BE0" w:rsidR="00A54528" w:rsidRDefault="00A54528" w:rsidP="00A54528">
      <w:pPr>
        <w:pStyle w:val="BodyText"/>
        <w:spacing w:after="120"/>
      </w:pPr>
      <w:r>
        <w:t xml:space="preserve">The </w:t>
      </w:r>
      <w:del w:id="1544" w:author="Pratt, Jamie@Waterboards" w:date="2023-09-14T14:39:00Z">
        <w:r w:rsidR="00DD3A2F" w:rsidDel="00E03FA5">
          <w:delText xml:space="preserve">Wasteload </w:delText>
        </w:r>
      </w:del>
      <w:ins w:id="1545" w:author="Pratt, Jamie@Waterboards" w:date="2023-09-14T14:39:00Z">
        <w:r w:rsidR="00DD3A2F">
          <w:t>Waste Load</w:t>
        </w:r>
      </w:ins>
      <w:r w:rsidR="00DD3A2F">
        <w:t xml:space="preserve"> </w:t>
      </w:r>
      <w:r>
        <w:t xml:space="preserve">Allocation Attainment Program will be required by the Central Coast Water Board to address each of these TMDLs that occur within the County of Santa Cruz’s and City of Watsonville’s jurisdiction.  </w:t>
      </w:r>
    </w:p>
    <w:p w14:paraId="29D5268A" w14:textId="3FF4E098" w:rsidR="00A54528" w:rsidRDefault="00A54528" w:rsidP="00A54528">
      <w:pPr>
        <w:pStyle w:val="BodyText"/>
        <w:spacing w:after="120"/>
      </w:pPr>
      <w:r>
        <w:t xml:space="preserve">The Central Coast Water Board will require that the </w:t>
      </w:r>
      <w:del w:id="1546" w:author="Pratt, Jamie@Waterboards" w:date="2023-09-14T14:39:00Z">
        <w:r w:rsidR="00DD3A2F" w:rsidDel="00E03FA5">
          <w:delText xml:space="preserve">Wasteload </w:delText>
        </w:r>
      </w:del>
      <w:ins w:id="1547" w:author="Pratt, Jamie@Waterboards" w:date="2023-09-14T14:39:00Z">
        <w:r w:rsidR="00DD3A2F">
          <w:t>Waste Load</w:t>
        </w:r>
      </w:ins>
      <w:r w:rsidR="00DD3A2F">
        <w:t xml:space="preserve"> </w:t>
      </w:r>
      <w:r>
        <w:t>Allocation Attainment Program be submitted at one of the following milestones, whichever occurs first:</w:t>
      </w:r>
    </w:p>
    <w:p w14:paraId="713434A0" w14:textId="77777777" w:rsidR="00A54528" w:rsidRDefault="00A54528" w:rsidP="00302963">
      <w:pPr>
        <w:pStyle w:val="BodyText"/>
        <w:numPr>
          <w:ilvl w:val="0"/>
          <w:numId w:val="26"/>
        </w:numPr>
        <w:spacing w:after="120"/>
      </w:pPr>
      <w:r>
        <w:t>Within one year of approval of the TMDLs by the Office of Administrative Law;</w:t>
      </w:r>
    </w:p>
    <w:p w14:paraId="7AD3DCAD" w14:textId="77777777" w:rsidR="00A54528" w:rsidRDefault="00A54528" w:rsidP="00302963">
      <w:pPr>
        <w:pStyle w:val="BodyText"/>
        <w:numPr>
          <w:ilvl w:val="0"/>
          <w:numId w:val="26"/>
        </w:numPr>
        <w:spacing w:after="120"/>
      </w:pPr>
      <w:r>
        <w:t>When required by any other Central Coast Water Board-issued stormwater requirements (e.g., when the Phase II Municipal Stormwater Permit is renewed).</w:t>
      </w:r>
    </w:p>
    <w:p w14:paraId="2CC5D11C" w14:textId="324E2690" w:rsidR="00A54528" w:rsidRPr="0041397A" w:rsidRDefault="00A54528" w:rsidP="00A54528">
      <w:pPr>
        <w:pStyle w:val="BodyText"/>
      </w:pPr>
      <w:r>
        <w:t xml:space="preserve">For an MS4 that is enrolled under the General Permit at the time of </w:t>
      </w:r>
      <w:del w:id="1548" w:author="Pratt, Jamie@Waterboards" w:date="2023-09-14T14:39:00Z">
        <w:r w:rsidR="00DD3A2F" w:rsidDel="00E03FA5">
          <w:delText xml:space="preserve">Wasteload </w:delText>
        </w:r>
      </w:del>
      <w:ins w:id="1549" w:author="Pratt, Jamie@Waterboards" w:date="2023-09-14T14:39:00Z">
        <w:r w:rsidR="00DD3A2F">
          <w:t>Waste Load</w:t>
        </w:r>
      </w:ins>
      <w:r>
        <w:t xml:space="preserve"> Allocation Attainment Program submittal, the </w:t>
      </w:r>
      <w:del w:id="1550" w:author="Pratt, Jamie@Waterboards" w:date="2023-09-14T14:39:00Z">
        <w:r w:rsidR="00DD3A2F" w:rsidDel="00E03FA5">
          <w:delText xml:space="preserve">Wasteload </w:delText>
        </w:r>
      </w:del>
      <w:ins w:id="1551" w:author="Pratt, Jamie@Waterboards" w:date="2023-09-14T14:39:00Z">
        <w:r w:rsidR="00DD3A2F">
          <w:t>Waste Load</w:t>
        </w:r>
      </w:ins>
      <w:r>
        <w:t xml:space="preserve"> Allocation Attainment Program must be incorporated into the SWMP when the </w:t>
      </w:r>
      <w:del w:id="1552" w:author="Pratt, Jamie@Waterboards" w:date="2023-09-14T14:39:00Z">
        <w:r w:rsidR="00DD3A2F" w:rsidDel="00E03FA5">
          <w:delText xml:space="preserve">Wasteload </w:delText>
        </w:r>
      </w:del>
      <w:ins w:id="1553" w:author="Pratt, Jamie@Waterboards" w:date="2023-09-14T14:39:00Z">
        <w:r w:rsidR="00DD3A2F">
          <w:t>Waste Load</w:t>
        </w:r>
      </w:ins>
      <w:r>
        <w:t xml:space="preserve"> Allocation Attainment Program is submitted.  For an MS4 entity that is not enrolled under the General Permit at the time of the </w:t>
      </w:r>
      <w:del w:id="1554" w:author="Pratt, Jamie@Waterboards" w:date="2023-09-14T14:39:00Z">
        <w:r w:rsidR="00DD3A2F" w:rsidDel="00E03FA5">
          <w:delText xml:space="preserve">Wasteload </w:delText>
        </w:r>
      </w:del>
      <w:ins w:id="1555" w:author="Pratt, Jamie@Waterboards" w:date="2023-09-14T14:39:00Z">
        <w:r w:rsidR="00DD3A2F">
          <w:t>Waste Load</w:t>
        </w:r>
      </w:ins>
      <w:r w:rsidR="00DD3A2F">
        <w:t xml:space="preserve"> </w:t>
      </w:r>
      <w:r>
        <w:t xml:space="preserve">Allocation Attainment Program submittal, the </w:t>
      </w:r>
      <w:del w:id="1556" w:author="Pratt, Jamie@Waterboards" w:date="2023-09-14T14:39:00Z">
        <w:r w:rsidR="00DD3A2F" w:rsidDel="00E03FA5">
          <w:delText xml:space="preserve">Wasteload </w:delText>
        </w:r>
      </w:del>
      <w:ins w:id="1557" w:author="Pratt, Jamie@Waterboards" w:date="2023-09-14T14:39:00Z">
        <w:r w:rsidR="00DD3A2F">
          <w:t>Waste Load</w:t>
        </w:r>
      </w:ins>
      <w:r w:rsidR="00DD3A2F">
        <w:t xml:space="preserve"> </w:t>
      </w:r>
      <w:r>
        <w:t>Allocation Attainment Program must be incorporated into the SWMP when the SWMP is approved by the Central Coast Water Board.</w:t>
      </w:r>
    </w:p>
    <w:p w14:paraId="3BF3E72E" w14:textId="5CCC88F6"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2</w:t>
      </w:r>
      <w:r w:rsidR="00544D79">
        <w:t xml:space="preserve"> TMDL for Fecal Coliform in </w:t>
      </w:r>
      <w:proofErr w:type="spellStart"/>
      <w:r w:rsidR="00544D79">
        <w:t>Corralitos</w:t>
      </w:r>
      <w:proofErr w:type="spellEnd"/>
      <w:r w:rsidR="00544D79">
        <w:t xml:space="preserve"> and </w:t>
      </w:r>
      <w:proofErr w:type="spellStart"/>
      <w:r w:rsidR="00544D79">
        <w:t>Salsipuedes</w:t>
      </w:r>
      <w:proofErr w:type="spellEnd"/>
      <w:r w:rsidR="00544D79">
        <w:t xml:space="preserve"> Creeks</w:t>
      </w:r>
      <w:r w:rsidR="00543A55">
        <w:t>”</w:t>
      </w:r>
      <w:r>
        <w:t>—</w:t>
      </w:r>
      <w:r w:rsidR="00543A55">
        <w:t xml:space="preserve"> “</w:t>
      </w:r>
      <w:r>
        <w:t>Implementation Program</w:t>
      </w:r>
      <w:r w:rsidR="00544D79">
        <w:t>,</w:t>
      </w:r>
      <w:r w:rsidR="00543A55">
        <w:t>”</w:t>
      </w:r>
      <w:r w:rsidR="00544D79">
        <w:t xml:space="preserve"> </w:t>
      </w:r>
      <w:r w:rsidR="00543A55">
        <w:t>and “</w:t>
      </w:r>
      <w:r>
        <w:t>Onsite Wastewater System Discharges</w:t>
      </w:r>
      <w:r w:rsidR="008221A8">
        <w:t>,</w:t>
      </w:r>
      <w:r w:rsidR="00543A55">
        <w:t>”</w:t>
      </w:r>
      <w:r w:rsidR="008221A8">
        <w:t xml:space="preserve"> </w:t>
      </w:r>
      <w:r w:rsidR="00543A55">
        <w:t>p</w:t>
      </w:r>
      <w:r w:rsidR="008221A8">
        <w:t>aragraph 3</w:t>
      </w:r>
    </w:p>
    <w:p w14:paraId="16F8988B" w14:textId="4A11137B" w:rsidR="00A54528" w:rsidRDefault="00A54528" w:rsidP="00A54528">
      <w:pPr>
        <w:pStyle w:val="BodyText"/>
      </w:pPr>
      <w:r w:rsidRPr="00133A71">
        <w:t xml:space="preserve">Within three years of approval of these TMDLs by the Office of Administrative Law, the Executive Officer will either 1) determine that the County of Santa Cruz is making adequate progress towards implementing an approved Santa Cruz County Onsite Wastewater Management Plan as it pertains to controlling the </w:t>
      </w:r>
      <w:del w:id="1558" w:author="Pratt, Jamie@Waterboards" w:date="2023-09-14T15:26:00Z">
        <w:r w:rsidR="00F52D04" w:rsidDel="00F52D04">
          <w:delText>wasteloads</w:delText>
        </w:r>
      </w:del>
      <w:ins w:id="1559" w:author="Pratt, Jamie@Waterboards" w:date="2023-09-14T15:26:00Z">
        <w:r w:rsidR="00F52D04">
          <w:t>waste loads</w:t>
        </w:r>
      </w:ins>
      <w:r w:rsidR="00F52D04" w:rsidRPr="00133A71">
        <w:t xml:space="preserve"> </w:t>
      </w:r>
      <w:r w:rsidRPr="00133A71">
        <w:t xml:space="preserve">from onsite wastewater systems in </w:t>
      </w:r>
      <w:proofErr w:type="spellStart"/>
      <w:r w:rsidRPr="00133A71">
        <w:t>Corralitos</w:t>
      </w:r>
      <w:proofErr w:type="spellEnd"/>
      <w:r w:rsidRPr="00133A71">
        <w:t xml:space="preserve"> and </w:t>
      </w:r>
      <w:proofErr w:type="spellStart"/>
      <w:r w:rsidRPr="00133A71">
        <w:t>Salsipuedes</w:t>
      </w:r>
      <w:proofErr w:type="spellEnd"/>
      <w:r w:rsidRPr="00133A71">
        <w:t xml:space="preserve"> Creeks, or 2) notify owners of onsite wastewater systems (owners) in the area described above of the requirement to comply with the Human Fecal Material Discharge Prohibition.</w:t>
      </w:r>
    </w:p>
    <w:p w14:paraId="5A00D540" w14:textId="4CE495AB"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3</w:t>
      </w:r>
      <w:r w:rsidR="00544D79">
        <w:t xml:space="preserve"> TMDL for Fecal Coliform in Lower Salinas River Watershed</w:t>
      </w:r>
      <w:r w:rsidR="00543A55">
        <w:t>”</w:t>
      </w:r>
      <w:r>
        <w:t>—</w:t>
      </w:r>
      <w:r w:rsidR="00543A55">
        <w:t xml:space="preserve"> “</w:t>
      </w:r>
      <w:r>
        <w:t>Implementation</w:t>
      </w:r>
      <w:r w:rsidR="00544D79">
        <w:t>,</w:t>
      </w:r>
      <w:r w:rsidR="00543A55">
        <w:t>” and</w:t>
      </w:r>
      <w:r w:rsidR="00544D79">
        <w:t xml:space="preserve"> </w:t>
      </w:r>
      <w:r w:rsidR="00543A55">
        <w:t>“</w:t>
      </w:r>
      <w:r>
        <w:t>Storm Drain Discharges to MS4s</w:t>
      </w:r>
      <w:r w:rsidR="00543A55">
        <w:t>”</w:t>
      </w:r>
    </w:p>
    <w:p w14:paraId="6D01E066" w14:textId="64C11ABA" w:rsidR="00A54528" w:rsidRDefault="00A54528" w:rsidP="00A54528">
      <w:pPr>
        <w:pStyle w:val="BodyText"/>
        <w:spacing w:after="120"/>
      </w:pPr>
      <w:r>
        <w:t xml:space="preserve">The Central Coast Water Board will address fecal indicator bacteria (FIB), i.e., fecal coliform and/or other indicators of pathogens, discharged from the City of Salinas’s and the County of Monterey’s municipal separate storm sewer systems (MS4s) by regulating the MS4 entities under the provisions of an individual municipal stormwater permit, or the State Water Resource Control Board’s General Permit for the Discharges of </w:t>
      </w:r>
      <w:r>
        <w:lastRenderedPageBreak/>
        <w:t>Stormwater from Small Municipal Separate Storm Sewer Systems (General Permit). As enrollees under</w:t>
      </w:r>
      <w:del w:id="1560" w:author="Pratt, Jamie@Waterboards" w:date="2023-09-15T14:03:00Z">
        <w:r w:rsidDel="0070648A">
          <w:delText xml:space="preserve"> the</w:delText>
        </w:r>
      </w:del>
      <w:r>
        <w:t xml:space="preserve"> an individual municipal stormwater permit or the General Permit, they must develop and implement a Stormwater Management Plan (SWMP) that controls urban runoff discharges into and from their MS4s.  To address the MS4 TMDL </w:t>
      </w:r>
      <w:del w:id="1561" w:author="Pratt, Jamie@Waterboards" w:date="2023-09-14T15:29:00Z">
        <w:r w:rsidR="00F52D04" w:rsidDel="00F52D04">
          <w:delText>wasteload</w:delText>
        </w:r>
      </w:del>
      <w:ins w:id="1562" w:author="Pratt, Jamie@Waterboards" w:date="2023-09-14T15:29:00Z">
        <w:r w:rsidR="00F52D04">
          <w:t>waste load</w:t>
        </w:r>
      </w:ins>
      <w:r w:rsidR="00F52D04">
        <w:t xml:space="preserve"> </w:t>
      </w:r>
      <w:r>
        <w:t xml:space="preserve">allocations, the Central Coast Water Board will require the enrollees to specifically target FIB in urban runoff through incorporation of a </w:t>
      </w:r>
      <w:del w:id="1563" w:author="Pratt, Jamie@Waterboards" w:date="2023-09-14T14:39:00Z">
        <w:r w:rsidR="00DD3A2F" w:rsidDel="00E03FA5">
          <w:delText xml:space="preserve">Wasteload </w:delText>
        </w:r>
      </w:del>
      <w:ins w:id="1564" w:author="Pratt, Jamie@Waterboards" w:date="2023-09-14T14:39:00Z">
        <w:r w:rsidR="00DD3A2F">
          <w:t>Waste Load</w:t>
        </w:r>
      </w:ins>
      <w:r w:rsidR="00DD3A2F">
        <w:t xml:space="preserve"> </w:t>
      </w:r>
      <w:r>
        <w:t>Allocation Attainment Program in their SWMPs.</w:t>
      </w:r>
    </w:p>
    <w:p w14:paraId="7C0A9553" w14:textId="626C28EA" w:rsidR="00A54528" w:rsidRDefault="00A54528" w:rsidP="00A54528">
      <w:pPr>
        <w:pStyle w:val="BodyText"/>
        <w:spacing w:after="120"/>
      </w:pPr>
      <w:r>
        <w:t xml:space="preserve">The Central Coast Water Board will require the </w:t>
      </w:r>
      <w:del w:id="1565" w:author="Pratt, Jamie@Waterboards" w:date="2023-09-14T14:39:00Z">
        <w:r w:rsidR="00DD3A2F" w:rsidDel="00E03FA5">
          <w:delText xml:space="preserve">Wasteload </w:delText>
        </w:r>
      </w:del>
      <w:ins w:id="1566" w:author="Pratt, Jamie@Waterboards" w:date="2023-09-14T14:39:00Z">
        <w:r w:rsidR="00DD3A2F">
          <w:t>Waste Load</w:t>
        </w:r>
      </w:ins>
      <w:r w:rsidR="00DD3A2F">
        <w:t xml:space="preserve"> </w:t>
      </w:r>
      <w:r>
        <w:t xml:space="preserve">Allocation Attainment Program to include descriptions of the actions that will be taken by the MS4 entity to attain the TMDL </w:t>
      </w:r>
      <w:del w:id="1567" w:author="Pratt, Jamie@Waterboards" w:date="2023-09-14T15:29:00Z">
        <w:r w:rsidR="00F52D04" w:rsidDel="00F52D04">
          <w:delText>wasteload</w:delText>
        </w:r>
      </w:del>
      <w:ins w:id="1568" w:author="Pratt, Jamie@Waterboards" w:date="2023-09-14T15:29:00Z">
        <w:r w:rsidR="00F52D04">
          <w:t>waste load</w:t>
        </w:r>
      </w:ins>
      <w:r w:rsidR="00F52D04">
        <w:t xml:space="preserve"> </w:t>
      </w:r>
      <w:r>
        <w:t xml:space="preserve">allocations, and specifically address: </w:t>
      </w:r>
    </w:p>
    <w:p w14:paraId="3D0F7D20" w14:textId="77777777" w:rsidR="00A54528" w:rsidRDefault="00A54528" w:rsidP="00302963">
      <w:pPr>
        <w:pStyle w:val="BodyText"/>
        <w:numPr>
          <w:ilvl w:val="0"/>
          <w:numId w:val="28"/>
        </w:numPr>
        <w:spacing w:after="120"/>
      </w:pPr>
      <w:r>
        <w:t xml:space="preserve">Development of an implementation and assessment strategy; </w:t>
      </w:r>
    </w:p>
    <w:p w14:paraId="164004BA" w14:textId="77777777" w:rsidR="00A54528" w:rsidRDefault="00A54528" w:rsidP="00302963">
      <w:pPr>
        <w:pStyle w:val="BodyText"/>
        <w:numPr>
          <w:ilvl w:val="0"/>
          <w:numId w:val="28"/>
        </w:numPr>
        <w:spacing w:after="120"/>
      </w:pPr>
      <w:r>
        <w:t>Source identification and prioritization;</w:t>
      </w:r>
    </w:p>
    <w:p w14:paraId="31020DB7" w14:textId="77777777" w:rsidR="00A54528" w:rsidRDefault="00A54528" w:rsidP="00302963">
      <w:pPr>
        <w:pStyle w:val="BodyText"/>
        <w:numPr>
          <w:ilvl w:val="0"/>
          <w:numId w:val="28"/>
        </w:numPr>
        <w:spacing w:after="120"/>
      </w:pPr>
      <w:r>
        <w:t>Best management practice identification, prioritization, implementation schedule, analysis, and effectiveness assessment;</w:t>
      </w:r>
    </w:p>
    <w:p w14:paraId="36D4FD86" w14:textId="77777777" w:rsidR="00A54528" w:rsidRDefault="00A54528" w:rsidP="00302963">
      <w:pPr>
        <w:pStyle w:val="BodyText"/>
        <w:numPr>
          <w:ilvl w:val="0"/>
          <w:numId w:val="28"/>
        </w:numPr>
        <w:spacing w:after="120"/>
      </w:pPr>
      <w:r>
        <w:t>Monitoring program development and implementation;</w:t>
      </w:r>
    </w:p>
    <w:p w14:paraId="240EC191" w14:textId="3A11BD3A" w:rsidR="00A54528" w:rsidRDefault="00A54528" w:rsidP="00302963">
      <w:pPr>
        <w:pStyle w:val="BodyText"/>
        <w:numPr>
          <w:ilvl w:val="0"/>
          <w:numId w:val="28"/>
        </w:numPr>
        <w:spacing w:after="120"/>
      </w:pPr>
      <w:r>
        <w:t xml:space="preserve">Reporting; including evaluation whether current best management practices are progressing towards achieving the </w:t>
      </w:r>
      <w:del w:id="1569" w:author="Pratt, Jamie@Waterboards" w:date="2023-09-14T15:29:00Z">
        <w:r w:rsidR="00F52D04" w:rsidDel="00F52D04">
          <w:delText>wasteload</w:delText>
        </w:r>
      </w:del>
      <w:ins w:id="1570" w:author="Pratt, Jamie@Waterboards" w:date="2023-09-14T15:29:00Z">
        <w:r w:rsidR="00F52D04">
          <w:t>waste load</w:t>
        </w:r>
      </w:ins>
      <w:r w:rsidR="00F52D04">
        <w:t xml:space="preserve"> </w:t>
      </w:r>
      <w:r>
        <w:t>allocations within thirteen years of the date that the TMDLs are approved by the Office of Administrative Law;</w:t>
      </w:r>
    </w:p>
    <w:p w14:paraId="6524A0E1" w14:textId="77777777" w:rsidR="00A54528" w:rsidRDefault="00A54528" w:rsidP="00302963">
      <w:pPr>
        <w:pStyle w:val="BodyText"/>
        <w:numPr>
          <w:ilvl w:val="0"/>
          <w:numId w:val="28"/>
        </w:numPr>
        <w:spacing w:after="120"/>
      </w:pPr>
      <w:r>
        <w:t>Coordination with stakeholders; and</w:t>
      </w:r>
    </w:p>
    <w:p w14:paraId="493CC356" w14:textId="5183DD74" w:rsidR="00A54528" w:rsidRDefault="00A54528" w:rsidP="00302963">
      <w:pPr>
        <w:pStyle w:val="BodyText"/>
        <w:numPr>
          <w:ilvl w:val="0"/>
          <w:numId w:val="28"/>
        </w:numPr>
        <w:spacing w:after="120"/>
      </w:pPr>
      <w:r>
        <w:t>Other pertinent factors.</w:t>
      </w:r>
    </w:p>
    <w:p w14:paraId="3B1E8DCA" w14:textId="634EF159" w:rsidR="00A54528" w:rsidRDefault="00A54528" w:rsidP="00A54528">
      <w:pPr>
        <w:pStyle w:val="BodyText"/>
        <w:spacing w:after="120"/>
      </w:pPr>
      <w:r>
        <w:t xml:space="preserve">The </w:t>
      </w:r>
      <w:del w:id="1571" w:author="Pratt, Jamie@Waterboards" w:date="2023-09-14T14:39:00Z">
        <w:r w:rsidR="00DD3A2F" w:rsidDel="00E03FA5">
          <w:delText xml:space="preserve">Wasteload </w:delText>
        </w:r>
      </w:del>
      <w:ins w:id="1572" w:author="Pratt, Jamie@Waterboards" w:date="2023-09-14T14:39:00Z">
        <w:r w:rsidR="00DD3A2F">
          <w:t>Waste Load</w:t>
        </w:r>
      </w:ins>
      <w:r w:rsidR="00DD3A2F">
        <w:t xml:space="preserve"> </w:t>
      </w:r>
      <w:r>
        <w:t>Allocation Attainment Program will be required by the Central Coast Water Board to address each of these TMDLs that occur within the MS4 entities’ jurisdictions.</w:t>
      </w:r>
    </w:p>
    <w:p w14:paraId="1E32462B" w14:textId="392571C4" w:rsidR="00A54528" w:rsidRDefault="00A54528" w:rsidP="00A54528">
      <w:pPr>
        <w:pStyle w:val="BodyText"/>
        <w:spacing w:after="120"/>
      </w:pPr>
      <w:r>
        <w:t xml:space="preserve">The Central Coast Water Board will require the </w:t>
      </w:r>
      <w:del w:id="1573" w:author="Pratt, Jamie@Waterboards" w:date="2023-09-14T14:39:00Z">
        <w:r w:rsidR="00DD3A2F" w:rsidDel="00E03FA5">
          <w:delText xml:space="preserve">Wasteload </w:delText>
        </w:r>
      </w:del>
      <w:ins w:id="1574" w:author="Pratt, Jamie@Waterboards" w:date="2023-09-14T14:39:00Z">
        <w:r w:rsidR="00DD3A2F">
          <w:t>Waste Load</w:t>
        </w:r>
      </w:ins>
      <w:r w:rsidR="00DD3A2F">
        <w:t xml:space="preserve"> </w:t>
      </w:r>
      <w:r>
        <w:t>Allocation Attainment Program to be submitted at one of the following milestones, whichever occurs first:</w:t>
      </w:r>
    </w:p>
    <w:p w14:paraId="09BA938D" w14:textId="77777777" w:rsidR="00A54528" w:rsidRDefault="00A54528" w:rsidP="00302963">
      <w:pPr>
        <w:pStyle w:val="BodyText"/>
        <w:numPr>
          <w:ilvl w:val="0"/>
          <w:numId w:val="29"/>
        </w:numPr>
        <w:spacing w:after="120"/>
      </w:pPr>
      <w:r>
        <w:t>Within one year of approval of the TMDLs by the Office of Administrative Law;</w:t>
      </w:r>
    </w:p>
    <w:p w14:paraId="55BB36FA" w14:textId="77777777" w:rsidR="00A54528" w:rsidRDefault="00A54528" w:rsidP="00302963">
      <w:pPr>
        <w:pStyle w:val="BodyText"/>
        <w:numPr>
          <w:ilvl w:val="0"/>
          <w:numId w:val="29"/>
        </w:numPr>
        <w:spacing w:after="120"/>
      </w:pPr>
      <w:r>
        <w:t>When required by any other Water Board-issued stormwater requirements (e.g., when the Phase II Municipal Stormwater Permit is renewed).</w:t>
      </w:r>
    </w:p>
    <w:p w14:paraId="0A38FBDA" w14:textId="429FBDE9" w:rsidR="00A54528" w:rsidRPr="00EE7439" w:rsidRDefault="00A54528" w:rsidP="00A54528">
      <w:pPr>
        <w:pStyle w:val="BodyText"/>
      </w:pPr>
      <w:r>
        <w:t xml:space="preserve">For MS4 entities that are enrolled under an individual municipal stormwater permit or the General Permit at the time of </w:t>
      </w:r>
      <w:del w:id="1575" w:author="Pratt, Jamie@Waterboards" w:date="2023-09-14T14:39:00Z">
        <w:r w:rsidR="00DD3A2F" w:rsidDel="00E03FA5">
          <w:delText xml:space="preserve">Wasteload </w:delText>
        </w:r>
      </w:del>
      <w:ins w:id="1576" w:author="Pratt, Jamie@Waterboards" w:date="2023-09-14T14:39:00Z">
        <w:r w:rsidR="00DD3A2F">
          <w:t>Waste Load</w:t>
        </w:r>
      </w:ins>
      <w:r w:rsidR="00DD3A2F">
        <w:t xml:space="preserve"> </w:t>
      </w:r>
      <w:r>
        <w:t xml:space="preserve">Allocation Attainment Program submittal, the </w:t>
      </w:r>
      <w:del w:id="1577" w:author="Pratt, Jamie@Waterboards" w:date="2023-09-14T14:39:00Z">
        <w:r w:rsidR="00DD3A2F" w:rsidDel="00E03FA5">
          <w:delText xml:space="preserve">Wasteload </w:delText>
        </w:r>
      </w:del>
      <w:ins w:id="1578" w:author="Pratt, Jamie@Waterboards" w:date="2023-09-14T14:39:00Z">
        <w:r w:rsidR="00DD3A2F">
          <w:t>Waste Load</w:t>
        </w:r>
      </w:ins>
      <w:r w:rsidR="00DD3A2F">
        <w:t xml:space="preserve"> </w:t>
      </w:r>
      <w:r>
        <w:t xml:space="preserve">Allocation Attainment Program must be incorporated into the SWMPs when they are submitted.  For an MS4 that is not enrolled under the General Permit at the time of </w:t>
      </w:r>
      <w:del w:id="1579" w:author="Pratt, Jamie@Waterboards" w:date="2023-09-14T14:39:00Z">
        <w:r w:rsidR="00DD3A2F" w:rsidDel="00E03FA5">
          <w:delText xml:space="preserve">Wasteload </w:delText>
        </w:r>
      </w:del>
      <w:ins w:id="1580" w:author="Pratt, Jamie@Waterboards" w:date="2023-09-14T14:39:00Z">
        <w:r w:rsidR="00DD3A2F">
          <w:t>Waste Load</w:t>
        </w:r>
      </w:ins>
      <w:r w:rsidR="00DD3A2F">
        <w:t xml:space="preserve"> </w:t>
      </w:r>
      <w:r>
        <w:t xml:space="preserve">Allocation Attainment Program submittal, the </w:t>
      </w:r>
      <w:del w:id="1581" w:author="Pratt, Jamie@Waterboards" w:date="2023-09-14T14:39:00Z">
        <w:r w:rsidR="00DD3A2F" w:rsidDel="00E03FA5">
          <w:delText xml:space="preserve">Wasteload </w:delText>
        </w:r>
      </w:del>
      <w:ins w:id="1582" w:author="Pratt, Jamie@Waterboards" w:date="2023-09-14T14:39:00Z">
        <w:r w:rsidR="00DD3A2F">
          <w:t>Waste Load</w:t>
        </w:r>
      </w:ins>
      <w:r>
        <w:t xml:space="preserve"> Allocation Attainment Program must be incorporated into the SWMP when the SWMP is approved by the Central Coast Water Board.</w:t>
      </w:r>
    </w:p>
    <w:p w14:paraId="4722844E" w14:textId="0A16A17D" w:rsidR="00A54528" w:rsidRDefault="00A54528" w:rsidP="00A54528">
      <w:pPr>
        <w:pStyle w:val="Heading5Numberless"/>
      </w:pPr>
      <w:r>
        <w:lastRenderedPageBreak/>
        <w:t xml:space="preserve">Proposed </w:t>
      </w:r>
      <w:r w:rsidR="00543A55">
        <w:t>r</w:t>
      </w:r>
      <w:r w:rsidR="00A47A2F">
        <w:t>evision</w:t>
      </w:r>
      <w:r>
        <w:t xml:space="preserve"> to </w:t>
      </w:r>
      <w:r w:rsidR="00543A55">
        <w:t>s</w:t>
      </w:r>
      <w:r w:rsidR="006725D1">
        <w:t>ection</w:t>
      </w:r>
      <w:r>
        <w:t xml:space="preserve"> </w:t>
      </w:r>
      <w:r w:rsidR="00543A55">
        <w:t>“</w:t>
      </w:r>
      <w:r>
        <w:t>4.9.14</w:t>
      </w:r>
      <w:r w:rsidR="00544D79">
        <w:t xml:space="preserve"> TMDL for Fecal Indicator Bacteria in the Santa Maria River Watershed</w:t>
      </w:r>
      <w:r w:rsidR="00543A55">
        <w:t>”</w:t>
      </w:r>
      <w:r>
        <w:t>—</w:t>
      </w:r>
      <w:r w:rsidR="00543A55">
        <w:t xml:space="preserve"> “</w:t>
      </w:r>
      <w:r>
        <w:t>Implementation</w:t>
      </w:r>
      <w:r w:rsidR="00544D79">
        <w:t>,</w:t>
      </w:r>
      <w:r w:rsidR="00543A55">
        <w:t>” and</w:t>
      </w:r>
      <w:r w:rsidR="00544D79">
        <w:t xml:space="preserve"> </w:t>
      </w:r>
      <w:r w:rsidR="00543A55">
        <w:t>“</w:t>
      </w:r>
      <w:r>
        <w:t>Storm Drain Discharges to MS4s</w:t>
      </w:r>
      <w:r w:rsidR="008221A8">
        <w:t>,</w:t>
      </w:r>
      <w:r w:rsidR="00543A55">
        <w:t>”</w:t>
      </w:r>
      <w:r w:rsidR="008221A8">
        <w:t xml:space="preserve"> </w:t>
      </w:r>
      <w:r w:rsidR="00543A55">
        <w:t>p</w:t>
      </w:r>
      <w:r w:rsidR="008221A8">
        <w:t>aragraphs 1 and 4</w:t>
      </w:r>
    </w:p>
    <w:p w14:paraId="123A8153" w14:textId="3A6683BE" w:rsidR="00A54528" w:rsidRDefault="00A54528" w:rsidP="00A54528">
      <w:pPr>
        <w:pStyle w:val="BodyText"/>
        <w:spacing w:after="120"/>
      </w:pPr>
      <w:r>
        <w:t xml:space="preserve">The Central Coast Water Board will require the MS4 entities to develop and submit for Executive Officer approval a </w:t>
      </w:r>
      <w:del w:id="1583" w:author="Pratt, Jamie@Waterboards" w:date="2023-09-14T14:39:00Z">
        <w:r w:rsidR="00DD3A2F" w:rsidDel="00E03FA5">
          <w:delText xml:space="preserve">Wasteload </w:delText>
        </w:r>
      </w:del>
      <w:ins w:id="1584" w:author="Pratt, Jamie@Waterboards" w:date="2023-09-14T14:39:00Z">
        <w:r w:rsidR="00DD3A2F">
          <w:t>Waste Load</w:t>
        </w:r>
      </w:ins>
      <w:r w:rsidR="00DD3A2F">
        <w:t xml:space="preserve"> </w:t>
      </w:r>
      <w:r>
        <w:t xml:space="preserve">Allocation Attainment Program (WAAP).  The WAAP shall be submitted within one year of approval of the TMDL by the Office of Administrative Law, or within one year of a stormwater permit renewal, whichever occurs first.  The WAAP shall include descriptions of the actions that will be taken by the MS4 entity to attain the TMDL </w:t>
      </w:r>
      <w:del w:id="1585" w:author="Pratt, Jamie@Waterboards" w:date="2023-09-14T15:29:00Z">
        <w:r w:rsidR="00F52D04" w:rsidDel="00F52D04">
          <w:delText>wasteload</w:delText>
        </w:r>
      </w:del>
      <w:ins w:id="1586" w:author="Pratt, Jamie@Waterboards" w:date="2023-09-14T15:29:00Z">
        <w:r w:rsidR="00F52D04">
          <w:t>waste load</w:t>
        </w:r>
      </w:ins>
      <w:r w:rsidR="00F52D04">
        <w:t xml:space="preserve"> </w:t>
      </w:r>
      <w:r>
        <w:t>allocations, and specifically address:</w:t>
      </w:r>
    </w:p>
    <w:p w14:paraId="69801096" w14:textId="6D268499" w:rsidR="00A54528" w:rsidRDefault="00A54528" w:rsidP="00302963">
      <w:pPr>
        <w:pStyle w:val="BodyText"/>
        <w:numPr>
          <w:ilvl w:val="0"/>
          <w:numId w:val="30"/>
        </w:numPr>
        <w:spacing w:after="120"/>
      </w:pPr>
      <w:r>
        <w:t>Development of an implementation and assessment strategy;</w:t>
      </w:r>
    </w:p>
    <w:p w14:paraId="7109369C" w14:textId="77777777" w:rsidR="00A54528" w:rsidRDefault="00A54528" w:rsidP="00302963">
      <w:pPr>
        <w:pStyle w:val="BodyText"/>
        <w:numPr>
          <w:ilvl w:val="0"/>
          <w:numId w:val="30"/>
        </w:numPr>
        <w:spacing w:after="120"/>
      </w:pPr>
      <w:r>
        <w:t>Source identification and prioritization;</w:t>
      </w:r>
    </w:p>
    <w:p w14:paraId="09810300" w14:textId="77777777" w:rsidR="00A54528" w:rsidRDefault="00A54528" w:rsidP="00302963">
      <w:pPr>
        <w:pStyle w:val="BodyText"/>
        <w:numPr>
          <w:ilvl w:val="0"/>
          <w:numId w:val="30"/>
        </w:numPr>
        <w:spacing w:after="120"/>
      </w:pPr>
      <w:r>
        <w:t>Best management practice identification, prioritization, implementation schedule, analysis, and effectiveness assessment;</w:t>
      </w:r>
    </w:p>
    <w:p w14:paraId="355CC216" w14:textId="65996110" w:rsidR="00A54528" w:rsidRDefault="00A54528" w:rsidP="00302963">
      <w:pPr>
        <w:pStyle w:val="BodyText"/>
        <w:numPr>
          <w:ilvl w:val="0"/>
          <w:numId w:val="30"/>
        </w:numPr>
        <w:spacing w:after="120"/>
      </w:pPr>
      <w:r>
        <w:t xml:space="preserve">Monitoring and reporting program development and implementation.  Monitoring program goals shall include: 1) assessment of stormwater discharge and receiving water discharge quality 2) assessment of best management effectiveness, and 3) demonstration and progress towards achieving interim targets and </w:t>
      </w:r>
      <w:del w:id="1587" w:author="Pratt, Jamie@Waterboards" w:date="2023-09-14T15:29:00Z">
        <w:r w:rsidR="00F52D04" w:rsidDel="00F52D04">
          <w:delText>wasteload</w:delText>
        </w:r>
      </w:del>
      <w:ins w:id="1588" w:author="Pratt, Jamie@Waterboards" w:date="2023-09-14T15:29:00Z">
        <w:r w:rsidR="00F52D04">
          <w:t>waste load</w:t>
        </w:r>
      </w:ins>
      <w:r w:rsidR="00F52D04">
        <w:t xml:space="preserve"> </w:t>
      </w:r>
      <w:r>
        <w:t>allocations.</w:t>
      </w:r>
    </w:p>
    <w:p w14:paraId="428E8A7A" w14:textId="63DDB6D7" w:rsidR="00A54528" w:rsidRDefault="00A54528" w:rsidP="00A54528">
      <w:pPr>
        <w:pStyle w:val="BodyText"/>
        <w:spacing w:after="120"/>
        <w:ind w:left="720"/>
      </w:pPr>
      <w:r>
        <w:t xml:space="preserve">Demonstration of achieving </w:t>
      </w:r>
      <w:del w:id="1589" w:author="Pratt, Jamie@Waterboards" w:date="2023-09-14T15:29:00Z">
        <w:r w:rsidR="00F52D04" w:rsidDel="00F52D04">
          <w:delText>wasteload</w:delText>
        </w:r>
      </w:del>
      <w:ins w:id="1590" w:author="Pratt, Jamie@Waterboards" w:date="2023-09-14T15:29:00Z">
        <w:r w:rsidR="00F52D04">
          <w:t>waste load</w:t>
        </w:r>
      </w:ins>
      <w:r w:rsidR="00F52D04">
        <w:t xml:space="preserve"> </w:t>
      </w:r>
      <w:r>
        <w:t xml:space="preserve">allocations, interim targets, and progress shall be accomplished quantitatively through a combination of the following: </w:t>
      </w:r>
    </w:p>
    <w:p w14:paraId="716344E8" w14:textId="77777777" w:rsidR="00A54528" w:rsidRDefault="00A54528" w:rsidP="00302963">
      <w:pPr>
        <w:pStyle w:val="ListLetterLower"/>
        <w:numPr>
          <w:ilvl w:val="0"/>
          <w:numId w:val="31"/>
        </w:numPr>
        <w:spacing w:line="259" w:lineRule="auto"/>
      </w:pPr>
      <w:r>
        <w:t>Assessing discharge water quality.</w:t>
      </w:r>
    </w:p>
    <w:p w14:paraId="08576947" w14:textId="77777777" w:rsidR="00A54528" w:rsidRDefault="00A54528" w:rsidP="00302963">
      <w:pPr>
        <w:pStyle w:val="ListLetterLower"/>
        <w:numPr>
          <w:ilvl w:val="0"/>
          <w:numId w:val="31"/>
        </w:numPr>
        <w:spacing w:line="259" w:lineRule="auto"/>
      </w:pPr>
      <w:r>
        <w:t>Assessing receiving water quality.</w:t>
      </w:r>
    </w:p>
    <w:p w14:paraId="1C6E78F9" w14:textId="77777777" w:rsidR="00A54528" w:rsidRDefault="00A54528" w:rsidP="00302963">
      <w:pPr>
        <w:pStyle w:val="ListLetterLower"/>
        <w:numPr>
          <w:ilvl w:val="0"/>
          <w:numId w:val="31"/>
        </w:numPr>
        <w:spacing w:line="259" w:lineRule="auto"/>
      </w:pPr>
      <w:r>
        <w:t>Assessing mass load reduction.</w:t>
      </w:r>
    </w:p>
    <w:p w14:paraId="5523BA6D" w14:textId="11C51479" w:rsidR="00A54528" w:rsidRDefault="00A54528" w:rsidP="00302963">
      <w:pPr>
        <w:pStyle w:val="ListLetterLower"/>
        <w:numPr>
          <w:ilvl w:val="0"/>
          <w:numId w:val="31"/>
        </w:numPr>
        <w:spacing w:line="259" w:lineRule="auto"/>
      </w:pPr>
      <w:r>
        <w:t xml:space="preserve">Best management practices capable of achieving interim targets and </w:t>
      </w:r>
      <w:del w:id="1591" w:author="Pratt, Jamie@Waterboards" w:date="2023-09-14T15:29:00Z">
        <w:r w:rsidR="00F52D04" w:rsidDel="00F52D04">
          <w:delText>wasteload</w:delText>
        </w:r>
      </w:del>
      <w:ins w:id="1592" w:author="Pratt, Jamie@Waterboards" w:date="2023-09-14T15:29:00Z">
        <w:r w:rsidR="00F52D04">
          <w:t>waste load</w:t>
        </w:r>
      </w:ins>
      <w:r w:rsidR="00F52D04">
        <w:t xml:space="preserve"> </w:t>
      </w:r>
      <w:r>
        <w:t>allocations in combination with water quality monitoring for a balanced approach to determine effectiveness.</w:t>
      </w:r>
    </w:p>
    <w:p w14:paraId="56B3DCDC" w14:textId="69CD804C" w:rsidR="00A54528" w:rsidRDefault="00A54528" w:rsidP="00302963">
      <w:pPr>
        <w:pStyle w:val="ListLetterLower"/>
        <w:numPr>
          <w:ilvl w:val="0"/>
          <w:numId w:val="31"/>
        </w:numPr>
        <w:spacing w:line="259" w:lineRule="auto"/>
      </w:pPr>
      <w:r>
        <w:t xml:space="preserve">Any other effluent limitations and conditions which are consistent with the assumptions and requirements of the </w:t>
      </w:r>
      <w:del w:id="1593" w:author="Pratt, Jamie@Waterboards" w:date="2023-09-14T15:29:00Z">
        <w:r w:rsidR="00F52D04" w:rsidDel="00F52D04">
          <w:delText>wasteload</w:delText>
        </w:r>
      </w:del>
      <w:ins w:id="1594" w:author="Pratt, Jamie@Waterboards" w:date="2023-09-14T15:29:00Z">
        <w:r w:rsidR="00F52D04">
          <w:t>waste load</w:t>
        </w:r>
      </w:ins>
      <w:r w:rsidR="00F52D04">
        <w:t xml:space="preserve"> </w:t>
      </w:r>
      <w:r>
        <w:t>allocations.</w:t>
      </w:r>
    </w:p>
    <w:p w14:paraId="57C0FD64" w14:textId="28D96531" w:rsidR="00C27A9A" w:rsidRDefault="00C27A9A" w:rsidP="00302963">
      <w:pPr>
        <w:pStyle w:val="ListLetterLower"/>
        <w:numPr>
          <w:ilvl w:val="0"/>
          <w:numId w:val="30"/>
        </w:numPr>
        <w:spacing w:line="259" w:lineRule="auto"/>
      </w:pPr>
      <w:r>
        <w:t>Coordination with stakeholders; and</w:t>
      </w:r>
    </w:p>
    <w:p w14:paraId="5DA0C3A5" w14:textId="6BDADFC7" w:rsidR="00C27A9A" w:rsidRPr="002A7878" w:rsidRDefault="00C27A9A" w:rsidP="00302963">
      <w:pPr>
        <w:pStyle w:val="ListLetterLower"/>
        <w:numPr>
          <w:ilvl w:val="0"/>
          <w:numId w:val="30"/>
        </w:numPr>
        <w:spacing w:line="259" w:lineRule="auto"/>
      </w:pPr>
      <w:r>
        <w:t>Other pertinent factors.</w:t>
      </w:r>
    </w:p>
    <w:p w14:paraId="0D39DFB0" w14:textId="40564C3B" w:rsidR="00C27A9A" w:rsidRPr="00C27A9A" w:rsidRDefault="00C27A9A" w:rsidP="00C27A9A">
      <w:pPr>
        <w:pStyle w:val="BodyText"/>
        <w:rPr>
          <w:b/>
          <w:bCs/>
        </w:rPr>
      </w:pPr>
      <w:r>
        <w:rPr>
          <w:b/>
          <w:bCs/>
        </w:rPr>
        <w:t>Interim Targets</w:t>
      </w:r>
    </w:p>
    <w:p w14:paraId="4A0281CB" w14:textId="1C06925C" w:rsidR="00A54528" w:rsidRDefault="00A54528" w:rsidP="00A54528">
      <w:pPr>
        <w:pStyle w:val="BodyText"/>
        <w:spacing w:after="120"/>
      </w:pPr>
      <w:r>
        <w:t>The target date to achieve the TMDLs is 15 years from the date of TMDL approval by the Office of Administrative Law.</w:t>
      </w:r>
      <w:r w:rsidR="006C3254">
        <w:t xml:space="preserve"> </w:t>
      </w:r>
      <w:r>
        <w:t>Implementing parties must demonstrate progress towards achieving their allocations.</w:t>
      </w:r>
      <w:r w:rsidR="006C3254">
        <w:t xml:space="preserve"> </w:t>
      </w:r>
      <w:r>
        <w:t>Interim targets are a tool to gauge progress during the 15-year implementation phase.</w:t>
      </w:r>
      <w:r w:rsidR="006C3254">
        <w:t xml:space="preserve"> </w:t>
      </w:r>
      <w:r>
        <w:t xml:space="preserve">Implementing parties may develop and propose </w:t>
      </w:r>
      <w:r>
        <w:lastRenderedPageBreak/>
        <w:t xml:space="preserve">interim targets as part of their WAAP as </w:t>
      </w:r>
      <w:proofErr w:type="gramStart"/>
      <w:r>
        <w:t>demonstration</w:t>
      </w:r>
      <w:proofErr w:type="gramEnd"/>
      <w:r>
        <w:t xml:space="preserve"> of progress. If implementing parties choose not to develop and propose interim targets, the following interim targets are expected as demonstration of progress towards achieving </w:t>
      </w:r>
      <w:del w:id="1595" w:author="Pratt, Jamie@Waterboards" w:date="2023-09-14T15:29:00Z">
        <w:r w:rsidR="00F52D04" w:rsidDel="00F52D04">
          <w:delText>wasteload</w:delText>
        </w:r>
      </w:del>
      <w:ins w:id="1596" w:author="Pratt, Jamie@Waterboards" w:date="2023-09-14T15:29:00Z">
        <w:r w:rsidR="00F52D04">
          <w:t>waste load</w:t>
        </w:r>
      </w:ins>
      <w:r w:rsidR="00F52D04">
        <w:t xml:space="preserve"> </w:t>
      </w:r>
      <w:r>
        <w:t>allocations:</w:t>
      </w:r>
    </w:p>
    <w:p w14:paraId="5D3A2D00" w14:textId="33CEA382" w:rsidR="00A54528" w:rsidRDefault="00A54528" w:rsidP="00302963">
      <w:pPr>
        <w:pStyle w:val="BodyText"/>
        <w:numPr>
          <w:ilvl w:val="0"/>
          <w:numId w:val="32"/>
        </w:numPr>
        <w:spacing w:after="120"/>
      </w:pPr>
      <w:r>
        <w:t xml:space="preserve">20% progress towards achieving </w:t>
      </w:r>
      <w:del w:id="1597" w:author="Pratt, Jamie@Waterboards" w:date="2023-09-14T15:29:00Z">
        <w:r w:rsidR="00F52D04" w:rsidDel="00F52D04">
          <w:delText>wasteload</w:delText>
        </w:r>
      </w:del>
      <w:ins w:id="1598" w:author="Pratt, Jamie@Waterboards" w:date="2023-09-14T15:29:00Z">
        <w:r w:rsidR="00F52D04">
          <w:t>waste load</w:t>
        </w:r>
      </w:ins>
      <w:r w:rsidR="00F52D04">
        <w:t xml:space="preserve"> </w:t>
      </w:r>
      <w:r>
        <w:t>allocations at the end of the fifth year following TMDL approval by OAL.</w:t>
      </w:r>
    </w:p>
    <w:p w14:paraId="1BDD3431" w14:textId="1F558A7A" w:rsidR="00A54528" w:rsidRDefault="00A54528" w:rsidP="00302963">
      <w:pPr>
        <w:pStyle w:val="BodyText"/>
        <w:numPr>
          <w:ilvl w:val="0"/>
          <w:numId w:val="32"/>
        </w:numPr>
        <w:spacing w:after="120"/>
      </w:pPr>
      <w:r>
        <w:t xml:space="preserve">50% progress towards achieving </w:t>
      </w:r>
      <w:del w:id="1599" w:author="Pratt, Jamie@Waterboards" w:date="2023-09-14T15:29:00Z">
        <w:r w:rsidR="00F52D04" w:rsidDel="00F52D04">
          <w:delText>wasteload</w:delText>
        </w:r>
      </w:del>
      <w:ins w:id="1600" w:author="Pratt, Jamie@Waterboards" w:date="2023-09-14T15:29:00Z">
        <w:r w:rsidR="00F52D04">
          <w:t>waste load</w:t>
        </w:r>
      </w:ins>
      <w:r w:rsidR="00F52D04">
        <w:t xml:space="preserve"> </w:t>
      </w:r>
      <w:r>
        <w:t>allocations at the end of the 10th year following TMDL approval by OAL.</w:t>
      </w:r>
    </w:p>
    <w:p w14:paraId="1027F174" w14:textId="6FC8B28E" w:rsidR="00A54528" w:rsidRDefault="00A54528" w:rsidP="00302963">
      <w:pPr>
        <w:pStyle w:val="BodyText"/>
        <w:numPr>
          <w:ilvl w:val="0"/>
          <w:numId w:val="32"/>
        </w:numPr>
        <w:spacing w:after="120"/>
      </w:pPr>
      <w:r>
        <w:t xml:space="preserve">100% progress towards achieving </w:t>
      </w:r>
      <w:del w:id="1601" w:author="Pratt, Jamie@Waterboards" w:date="2023-09-14T15:29:00Z">
        <w:r w:rsidR="00F52D04" w:rsidDel="00F52D04">
          <w:delText>wasteload</w:delText>
        </w:r>
      </w:del>
      <w:ins w:id="1602" w:author="Pratt, Jamie@Waterboards" w:date="2023-09-14T15:29:00Z">
        <w:r w:rsidR="00F52D04">
          <w:t>waste load</w:t>
        </w:r>
      </w:ins>
      <w:r w:rsidR="00F52D04">
        <w:t xml:space="preserve"> </w:t>
      </w:r>
      <w:r>
        <w:t>allocations at the end of the 15th year following TMDL approval by OAL.</w:t>
      </w:r>
    </w:p>
    <w:p w14:paraId="6766A4B6" w14:textId="6544C306" w:rsidR="00A54528" w:rsidRDefault="00A54528" w:rsidP="00A54528">
      <w:pPr>
        <w:pStyle w:val="BodyText"/>
      </w:pPr>
      <w:r>
        <w:t xml:space="preserve">Interim targets are goals and not </w:t>
      </w:r>
      <w:del w:id="1603" w:author="Pratt, Jamie@Waterboards" w:date="2023-09-14T15:29:00Z">
        <w:r w:rsidR="00F52D04" w:rsidDel="00F52D04">
          <w:delText>wasteload</w:delText>
        </w:r>
      </w:del>
      <w:ins w:id="1604" w:author="Pratt, Jamie@Waterboards" w:date="2023-09-14T15:29:00Z">
        <w:r w:rsidR="00F52D04">
          <w:t>waste load</w:t>
        </w:r>
      </w:ins>
      <w:r w:rsidR="00F52D04">
        <w:t xml:space="preserve"> </w:t>
      </w:r>
      <w:r>
        <w:t xml:space="preserve">allocations.  </w:t>
      </w:r>
    </w:p>
    <w:p w14:paraId="67C9D572" w14:textId="64F66EC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4</w:t>
      </w:r>
      <w:r w:rsidR="001D0ED5">
        <w:t xml:space="preserve"> TMDL for Fecal Indicator Bacteria in the Santa Maria River Watershed</w:t>
      </w:r>
      <w:r w:rsidR="00543A55">
        <w:t>”</w:t>
      </w:r>
      <w:r>
        <w:t>—</w:t>
      </w:r>
      <w:r w:rsidR="00543A55">
        <w:t xml:space="preserve"> “</w:t>
      </w:r>
      <w:r>
        <w:t>Implementation</w:t>
      </w:r>
      <w:r w:rsidR="001D0ED5">
        <w:t>,</w:t>
      </w:r>
      <w:r w:rsidR="00543A55">
        <w:t>”</w:t>
      </w:r>
      <w:r w:rsidR="001D0ED5">
        <w:t xml:space="preserve"> </w:t>
      </w:r>
      <w:r w:rsidR="00543A55">
        <w:t>and “</w:t>
      </w:r>
      <w:r>
        <w:t>Domestic Animal/Livestock Discharges</w:t>
      </w:r>
      <w:r w:rsidR="001D0ED5">
        <w:t>,</w:t>
      </w:r>
      <w:r w:rsidR="00543A55">
        <w:t>” and</w:t>
      </w:r>
      <w:r w:rsidR="001D0ED5">
        <w:t xml:space="preserve"> </w:t>
      </w:r>
      <w:r w:rsidR="00543A55">
        <w:t>“</w:t>
      </w:r>
      <w:r w:rsidR="001D0ED5">
        <w:t>Interim Targets</w:t>
      </w:r>
      <w:r w:rsidR="00543A55">
        <w:t>”</w:t>
      </w:r>
    </w:p>
    <w:p w14:paraId="450E75DE" w14:textId="16BBD8DA" w:rsidR="00A54528" w:rsidRPr="006E188A" w:rsidRDefault="00A54528" w:rsidP="00A54528">
      <w:pPr>
        <w:pStyle w:val="BodyText"/>
      </w:pPr>
      <w:r w:rsidRPr="006E188A">
        <w:t xml:space="preserve">Interim targets are goals and not </w:t>
      </w:r>
      <w:del w:id="1605" w:author="Pratt, Jamie@Waterboards" w:date="2023-09-14T15:29:00Z">
        <w:r w:rsidR="00F52D04" w:rsidDel="00F52D04">
          <w:delText>wasteload</w:delText>
        </w:r>
      </w:del>
      <w:ins w:id="1606" w:author="Pratt, Jamie@Waterboards" w:date="2023-09-14T15:29:00Z">
        <w:r w:rsidR="00F52D04">
          <w:t>waste load</w:t>
        </w:r>
      </w:ins>
      <w:r w:rsidR="00F52D04">
        <w:t xml:space="preserve"> </w:t>
      </w:r>
      <w:r w:rsidRPr="006E188A">
        <w:t>allocations.</w:t>
      </w:r>
    </w:p>
    <w:p w14:paraId="56CC9E5D" w14:textId="017447E3"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5</w:t>
      </w:r>
      <w:r w:rsidR="00E457DC">
        <w:t xml:space="preserve"> TMDL for Nitrogen Compounds and orthophosphate in the Lower Salinas River Watersheds</w:t>
      </w:r>
      <w:r w:rsidR="00543A55">
        <w:t>”</w:t>
      </w:r>
      <w:r>
        <w:t>—</w:t>
      </w:r>
      <w:r w:rsidR="00543A55">
        <w:t xml:space="preserve"> “</w:t>
      </w:r>
      <w:r>
        <w:t>Implementation</w:t>
      </w:r>
      <w:r w:rsidR="00E457DC">
        <w:t>,</w:t>
      </w:r>
      <w:r w:rsidR="00543A55">
        <w:t>” and</w:t>
      </w:r>
      <w:r w:rsidR="00E457DC">
        <w:t xml:space="preserve"> </w:t>
      </w:r>
      <w:r w:rsidR="00543A55">
        <w:t>“</w:t>
      </w:r>
      <w:r>
        <w:t>Storm Drain Discharges to MS4s</w:t>
      </w:r>
      <w:r w:rsidR="00E96717">
        <w:t>,</w:t>
      </w:r>
      <w:r w:rsidR="00543A55">
        <w:t>”</w:t>
      </w:r>
      <w:r w:rsidR="00E96717">
        <w:t xml:space="preserve"> </w:t>
      </w:r>
      <w:r w:rsidR="00543A55">
        <w:t>p</w:t>
      </w:r>
      <w:r w:rsidR="00E96717">
        <w:t>aragraphs 1 and 2</w:t>
      </w:r>
    </w:p>
    <w:p w14:paraId="02E43207" w14:textId="555D0557" w:rsidR="00A54528" w:rsidRDefault="00A54528" w:rsidP="00A54528">
      <w:pPr>
        <w:pStyle w:val="BodyText"/>
        <w:spacing w:after="120"/>
      </w:pPr>
      <w:r>
        <w:t xml:space="preserve">The Central Coast Water Board will require MS4 entities to develop and submit for Executive Officer approval a </w:t>
      </w:r>
      <w:del w:id="1607" w:author="Pratt, Jamie@Waterboards" w:date="2023-09-14T14:39:00Z">
        <w:r w:rsidR="00DD3A2F" w:rsidDel="00E03FA5">
          <w:delText xml:space="preserve">Wasteload </w:delText>
        </w:r>
      </w:del>
      <w:ins w:id="1608" w:author="Pratt, Jamie@Waterboards" w:date="2023-09-14T14:39:00Z">
        <w:r w:rsidR="00DD3A2F">
          <w:t>Waste Load</w:t>
        </w:r>
      </w:ins>
      <w:r w:rsidR="00DD3A2F">
        <w:t xml:space="preserve"> </w:t>
      </w:r>
      <w:r>
        <w:t xml:space="preserve">Allocation Attainment Program (WAAP).  The WAAP shall be submitted within one year of approval of the TMDLs by OAL, or within one year of a stormwater permit renewal, whichever occurs first.  The WAAP shall include descriptions of the actions that will be taken by the MS4 entity to attain the TMDL </w:t>
      </w:r>
      <w:del w:id="1609" w:author="Pratt, Jamie@Waterboards" w:date="2023-09-14T15:29:00Z">
        <w:r w:rsidR="00F52D04" w:rsidDel="00F52D04">
          <w:delText>wasteload</w:delText>
        </w:r>
      </w:del>
      <w:ins w:id="1610" w:author="Pratt, Jamie@Waterboards" w:date="2023-09-14T15:29:00Z">
        <w:r w:rsidR="00F52D04">
          <w:t>waste load</w:t>
        </w:r>
      </w:ins>
      <w:r w:rsidR="00F52D04">
        <w:t xml:space="preserve"> </w:t>
      </w:r>
      <w:r>
        <w:t xml:space="preserve">allocations, and shall specifically address: </w:t>
      </w:r>
    </w:p>
    <w:p w14:paraId="03544E02" w14:textId="77777777" w:rsidR="00A54528" w:rsidRDefault="00A54528" w:rsidP="00302963">
      <w:pPr>
        <w:pStyle w:val="ListLetter"/>
        <w:numPr>
          <w:ilvl w:val="0"/>
          <w:numId w:val="33"/>
        </w:numPr>
      </w:pPr>
      <w:r>
        <w:t xml:space="preserve">Development of an implementation and assessment strategy; </w:t>
      </w:r>
    </w:p>
    <w:p w14:paraId="54414735" w14:textId="77777777" w:rsidR="00A54528" w:rsidRDefault="00A54528" w:rsidP="00302963">
      <w:pPr>
        <w:pStyle w:val="ListLetter"/>
        <w:numPr>
          <w:ilvl w:val="0"/>
          <w:numId w:val="33"/>
        </w:numPr>
      </w:pPr>
      <w:r>
        <w:t>Source identification and prioritization;</w:t>
      </w:r>
    </w:p>
    <w:p w14:paraId="67559872" w14:textId="77777777" w:rsidR="00A54528" w:rsidRDefault="00A54528" w:rsidP="00302963">
      <w:pPr>
        <w:pStyle w:val="ListLetter"/>
        <w:numPr>
          <w:ilvl w:val="0"/>
          <w:numId w:val="33"/>
        </w:numPr>
      </w:pPr>
      <w:r>
        <w:t>BMP identification, prioritization, implementation schedule, analysis, and effectiveness assessment;</w:t>
      </w:r>
    </w:p>
    <w:p w14:paraId="59C62F58" w14:textId="2C98A92A" w:rsidR="00A54528" w:rsidRDefault="00A54528" w:rsidP="00302963">
      <w:pPr>
        <w:pStyle w:val="ListLetter"/>
        <w:numPr>
          <w:ilvl w:val="0"/>
          <w:numId w:val="33"/>
        </w:numPr>
      </w:pPr>
      <w:r>
        <w:t xml:space="preserve">Monitoring and reporting program development and implementation.  Monitoring program goals shall include: 1) assessment of stormwater discharge and receiving water discharge quality, 2) assessment of BMP effectiveness, and 3) demonstration and progress towards achieving interim goals and </w:t>
      </w:r>
      <w:del w:id="1611" w:author="Pratt, Jamie@Waterboards" w:date="2023-09-14T15:29:00Z">
        <w:r w:rsidR="00F52D04" w:rsidDel="00F52D04">
          <w:delText>wasteload</w:delText>
        </w:r>
      </w:del>
      <w:ins w:id="1612" w:author="Pratt, Jamie@Waterboards" w:date="2023-09-14T15:29:00Z">
        <w:r w:rsidR="00F52D04">
          <w:t>waste load</w:t>
        </w:r>
      </w:ins>
      <w:r w:rsidR="00F52D04">
        <w:t xml:space="preserve"> </w:t>
      </w:r>
      <w:r>
        <w:t>allocations.</w:t>
      </w:r>
    </w:p>
    <w:p w14:paraId="23132C52" w14:textId="77777777" w:rsidR="00A54528" w:rsidRDefault="00A54528" w:rsidP="00302963">
      <w:pPr>
        <w:pStyle w:val="ListLetter"/>
        <w:numPr>
          <w:ilvl w:val="0"/>
          <w:numId w:val="33"/>
        </w:numPr>
      </w:pPr>
      <w:r>
        <w:t>Coordination with stakeholders; and</w:t>
      </w:r>
    </w:p>
    <w:p w14:paraId="3198081A" w14:textId="77777777" w:rsidR="00A54528" w:rsidRDefault="00A54528" w:rsidP="00302963">
      <w:pPr>
        <w:pStyle w:val="ListLetter"/>
        <w:numPr>
          <w:ilvl w:val="0"/>
          <w:numId w:val="33"/>
        </w:numPr>
      </w:pPr>
      <w:r>
        <w:lastRenderedPageBreak/>
        <w:t xml:space="preserve">Other pertinent factors.  </w:t>
      </w:r>
    </w:p>
    <w:p w14:paraId="307B9DC5" w14:textId="4D50F9ED" w:rsidR="00A54528" w:rsidRPr="00C27A9A" w:rsidRDefault="00A54528" w:rsidP="00A54528">
      <w:pPr>
        <w:pStyle w:val="BodyText"/>
        <w:spacing w:after="120"/>
        <w:rPr>
          <w:b/>
          <w:bCs/>
        </w:rPr>
      </w:pPr>
      <w:r w:rsidRPr="00C27A9A">
        <w:rPr>
          <w:b/>
          <w:bCs/>
        </w:rPr>
        <w:t xml:space="preserve">Determination of Compliance with </w:t>
      </w:r>
      <w:del w:id="1613" w:author="Pratt, Jamie@Waterboards" w:date="2023-09-14T15:32:00Z">
        <w:r w:rsidR="00F52D04" w:rsidDel="00F52D04">
          <w:rPr>
            <w:b/>
            <w:bCs/>
          </w:rPr>
          <w:delText>Wasteload</w:delText>
        </w:r>
      </w:del>
      <w:ins w:id="1614" w:author="Pratt, Jamie@Waterboards" w:date="2023-09-14T15:32:00Z">
        <w:r w:rsidR="00F52D04">
          <w:rPr>
            <w:b/>
            <w:bCs/>
          </w:rPr>
          <w:t>Waste Load</w:t>
        </w:r>
      </w:ins>
      <w:r w:rsidR="00F52D04">
        <w:rPr>
          <w:b/>
          <w:bCs/>
        </w:rPr>
        <w:t xml:space="preserve"> </w:t>
      </w:r>
      <w:r w:rsidRPr="00C27A9A">
        <w:rPr>
          <w:b/>
          <w:bCs/>
        </w:rPr>
        <w:t>Allocations</w:t>
      </w:r>
    </w:p>
    <w:p w14:paraId="11605D9E" w14:textId="3622D8FD" w:rsidR="00A54528" w:rsidRDefault="00F52D04" w:rsidP="00A54528">
      <w:pPr>
        <w:pStyle w:val="BodyText"/>
        <w:spacing w:after="120"/>
      </w:pPr>
      <w:del w:id="1615" w:author="Pratt, Jamie@Waterboards" w:date="2023-09-14T15:32:00Z">
        <w:r w:rsidDel="00F52D04">
          <w:delText>Wasteload</w:delText>
        </w:r>
      </w:del>
      <w:ins w:id="1616" w:author="Pratt, Jamie@Waterboards" w:date="2023-09-14T15:32:00Z">
        <w:r>
          <w:t>Waste load</w:t>
        </w:r>
      </w:ins>
      <w:r>
        <w:t xml:space="preserve"> </w:t>
      </w:r>
      <w:r w:rsidR="00A54528">
        <w:t>allocations will be achieved through a combination of implementation of management practices and strategies to reduce nitrogen compound and orthophosphate loading, and water quality monitoring.</w:t>
      </w:r>
    </w:p>
    <w:p w14:paraId="38F44214" w14:textId="364A6553" w:rsidR="00A54528" w:rsidRDefault="00A54528" w:rsidP="00A54528">
      <w:pPr>
        <w:pStyle w:val="BodyText"/>
        <w:spacing w:after="120"/>
      </w:pPr>
      <w:r>
        <w:t xml:space="preserve">To allow for flexibility, Water Board staff will assess compliance with </w:t>
      </w:r>
      <w:del w:id="1617" w:author="Pratt, Jamie@Waterboards" w:date="2023-09-14T15:29:00Z">
        <w:r w:rsidR="00F52D04" w:rsidDel="00F52D04">
          <w:delText>wasteload</w:delText>
        </w:r>
      </w:del>
      <w:ins w:id="1618" w:author="Pratt, Jamie@Waterboards" w:date="2023-09-14T15:29:00Z">
        <w:r w:rsidR="00F52D04">
          <w:t>waste load</w:t>
        </w:r>
      </w:ins>
      <w:r>
        <w:t xml:space="preserve"> allocations using one or a combination of the following:</w:t>
      </w:r>
    </w:p>
    <w:p w14:paraId="0D97BE47" w14:textId="455DB9DA" w:rsidR="00A54528" w:rsidRDefault="00A54528" w:rsidP="00302963">
      <w:pPr>
        <w:pStyle w:val="ListLetter"/>
        <w:numPr>
          <w:ilvl w:val="0"/>
          <w:numId w:val="34"/>
        </w:numPr>
      </w:pPr>
      <w:r>
        <w:t xml:space="preserve">Attaining the </w:t>
      </w:r>
      <w:del w:id="1619" w:author="Pratt, Jamie@Waterboards" w:date="2023-09-14T15:29:00Z">
        <w:r w:rsidR="00F52D04" w:rsidDel="00F52D04">
          <w:delText>wasteload</w:delText>
        </w:r>
      </w:del>
      <w:ins w:id="1620" w:author="Pratt, Jamie@Waterboards" w:date="2023-09-14T15:29:00Z">
        <w:r w:rsidR="00F52D04">
          <w:t>waste load</w:t>
        </w:r>
      </w:ins>
      <w:r w:rsidR="00F52D04">
        <w:t xml:space="preserve"> </w:t>
      </w:r>
      <w:r>
        <w:t>allocations in the receiving water;</w:t>
      </w:r>
    </w:p>
    <w:p w14:paraId="116B6870" w14:textId="52FAE958" w:rsidR="00A54528" w:rsidRDefault="00A54528" w:rsidP="00302963">
      <w:pPr>
        <w:pStyle w:val="ListLetter"/>
        <w:numPr>
          <w:ilvl w:val="0"/>
          <w:numId w:val="33"/>
        </w:numPr>
      </w:pPr>
      <w:r>
        <w:t xml:space="preserve">Attaining receiving water TMDL numeric targets for nutrient-response indicators (i.e., dissolved oxygen water quality objectives, chlorophyll a </w:t>
      </w:r>
      <w:proofErr w:type="gramStart"/>
      <w:r>
        <w:t>targets</w:t>
      </w:r>
      <w:proofErr w:type="gramEnd"/>
      <w:r>
        <w:t xml:space="preserve">, and microcystin targets) and mitigation of downstream nutrient impacts to receiving waterbodies may constitute a demonstration of the attainment of the nitrate, nitrogen and orthophosphate-based seasonal </w:t>
      </w:r>
      <w:proofErr w:type="spellStart"/>
      <w:r>
        <w:t>biostimulatory</w:t>
      </w:r>
      <w:proofErr w:type="spellEnd"/>
      <w:r>
        <w:t xml:space="preserve"> </w:t>
      </w:r>
      <w:del w:id="1621" w:author="Pratt, Jamie@Waterboards" w:date="2023-09-14T15:29:00Z">
        <w:r w:rsidR="00F52D04" w:rsidDel="00F52D04">
          <w:delText>wasteload</w:delText>
        </w:r>
      </w:del>
      <w:ins w:id="1622" w:author="Pratt, Jamie@Waterboards" w:date="2023-09-14T15:29:00Z">
        <w:r w:rsidR="00F52D04">
          <w:t>waste load</w:t>
        </w:r>
      </w:ins>
      <w:r w:rsidR="00F52D04">
        <w:t xml:space="preserve"> </w:t>
      </w:r>
      <w:r>
        <w:t>allocations.  Note that implementing parties are strongly encouraged to maximize overhead riparian canopy using riparian vegetation, as appropriate, because doing so could result in achieving nutrient-response indicator targets before allocations are achieved (resulting in a less stringent allocation);</w:t>
      </w:r>
    </w:p>
    <w:p w14:paraId="60923E78" w14:textId="77777777" w:rsidR="00A54528" w:rsidRDefault="00A54528" w:rsidP="00302963">
      <w:pPr>
        <w:pStyle w:val="ListLetter"/>
        <w:numPr>
          <w:ilvl w:val="0"/>
          <w:numId w:val="33"/>
        </w:numPr>
      </w:pPr>
      <w:r>
        <w:t>Demonstrate compliance by measuring concentrations in stormwater outfalls;</w:t>
      </w:r>
    </w:p>
    <w:p w14:paraId="65735AC2" w14:textId="77777777" w:rsidR="00A54528" w:rsidRDefault="00A54528" w:rsidP="00302963">
      <w:pPr>
        <w:pStyle w:val="ListLetter"/>
        <w:numPr>
          <w:ilvl w:val="0"/>
          <w:numId w:val="33"/>
        </w:numPr>
      </w:pPr>
      <w:r>
        <w:t xml:space="preserve">Demonstrate compliance by demonstrating load reductions on mass basis at </w:t>
      </w:r>
      <w:proofErr w:type="spellStart"/>
      <w:r>
        <w:t>stormdrain</w:t>
      </w:r>
      <w:proofErr w:type="spellEnd"/>
      <w:r>
        <w:t xml:space="preserve"> outfalls;</w:t>
      </w:r>
    </w:p>
    <w:p w14:paraId="156DA42A" w14:textId="41B80E2E" w:rsidR="00A54528" w:rsidRDefault="00A54528" w:rsidP="00302963">
      <w:pPr>
        <w:pStyle w:val="ListLetter"/>
        <w:numPr>
          <w:ilvl w:val="0"/>
          <w:numId w:val="33"/>
        </w:numPr>
      </w:pPr>
      <w:r>
        <w:t xml:space="preserve">MS4s may be deemed in compliance with </w:t>
      </w:r>
      <w:del w:id="1623" w:author="Pratt, Jamie@Waterboards" w:date="2023-09-14T15:29:00Z">
        <w:r w:rsidR="00F52D04" w:rsidDel="00F52D04">
          <w:delText>wasteload</w:delText>
        </w:r>
      </w:del>
      <w:ins w:id="1624" w:author="Pratt, Jamie@Waterboards" w:date="2023-09-14T15:29:00Z">
        <w:r w:rsidR="00F52D04">
          <w:t>waste load</w:t>
        </w:r>
      </w:ins>
      <w:r w:rsidR="00F52D04">
        <w:t xml:space="preserve"> </w:t>
      </w:r>
      <w:r>
        <w:t xml:space="preserve">allocations through implementation and assessment of BMPs capable of achieving interim and final </w:t>
      </w:r>
      <w:del w:id="1625" w:author="Pratt, Jamie@Waterboards" w:date="2023-09-14T15:29:00Z">
        <w:r w:rsidR="00F52D04" w:rsidDel="00F52D04">
          <w:delText>wasteload</w:delText>
        </w:r>
      </w:del>
      <w:ins w:id="1626" w:author="Pratt, Jamie@Waterboards" w:date="2023-09-14T15:29:00Z">
        <w:r w:rsidR="00F52D04">
          <w:t>waste load</w:t>
        </w:r>
      </w:ins>
      <w:r>
        <w:t xml:space="preserve"> allocations identified in this TMDL in combination with water quality monitoring for a balanced approach to determining program effectiveness;</w:t>
      </w:r>
    </w:p>
    <w:p w14:paraId="2A3F9103" w14:textId="55E85FDD" w:rsidR="00A54528" w:rsidRPr="006E188A" w:rsidRDefault="00A54528" w:rsidP="00302963">
      <w:pPr>
        <w:pStyle w:val="ListLetter"/>
        <w:numPr>
          <w:ilvl w:val="0"/>
          <w:numId w:val="33"/>
        </w:numPr>
      </w:pPr>
      <w:r>
        <w:t xml:space="preserve">Any other effluent limitations and conditions which are consistent with the assumptions and requirements of the </w:t>
      </w:r>
      <w:del w:id="1627" w:author="Pratt, Jamie@Waterboards" w:date="2023-09-14T15:29:00Z">
        <w:r w:rsidR="00F52D04" w:rsidDel="00F52D04">
          <w:delText>wasteload</w:delText>
        </w:r>
      </w:del>
      <w:ins w:id="1628" w:author="Pratt, Jamie@Waterboards" w:date="2023-09-14T15:29:00Z">
        <w:r w:rsidR="00F52D04">
          <w:t>waste load</w:t>
        </w:r>
      </w:ins>
      <w:r w:rsidR="00F52D04">
        <w:t xml:space="preserve"> </w:t>
      </w:r>
      <w:r>
        <w:t>allocations.</w:t>
      </w:r>
    </w:p>
    <w:p w14:paraId="63AAEAF1" w14:textId="5F01AD3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5</w:t>
      </w:r>
      <w:r w:rsidR="00E457DC">
        <w:t xml:space="preserve"> TMDL for Nitrogen Compounds and orthophosphate in the Lower Salinas River Watersheds</w:t>
      </w:r>
      <w:r w:rsidR="00543A55">
        <w:t>”</w:t>
      </w:r>
      <w:r>
        <w:t>—</w:t>
      </w:r>
      <w:r w:rsidR="00543A55">
        <w:t>"</w:t>
      </w:r>
      <w:r>
        <w:t>Optional Special Studies and Reconsideration of the TMDLs</w:t>
      </w:r>
      <w:r w:rsidR="00E96717">
        <w:t>,</w:t>
      </w:r>
      <w:r w:rsidR="00543A55">
        <w:t>”</w:t>
      </w:r>
      <w:r w:rsidR="00E96717">
        <w:t xml:space="preserve"> </w:t>
      </w:r>
      <w:r w:rsidR="00543A55">
        <w:t>p</w:t>
      </w:r>
      <w:r w:rsidR="00E96717">
        <w:t>aragraph 1</w:t>
      </w:r>
    </w:p>
    <w:p w14:paraId="2F040B00" w14:textId="7628E4D8" w:rsidR="00A54528" w:rsidRDefault="00A54528" w:rsidP="00A54528">
      <w:pPr>
        <w:pStyle w:val="BodyText"/>
      </w:pPr>
      <w:r w:rsidRPr="0052396A">
        <w:t xml:space="preserve">Consequently, ongoing scientific research on eutrophication and biostimulation may further inform the Water Board regarding </w:t>
      </w:r>
      <w:del w:id="1629" w:author="Pratt, Jamie@Waterboards" w:date="2023-09-14T15:29:00Z">
        <w:r w:rsidR="00F52D04" w:rsidDel="00F52D04">
          <w:delText>wasteload</w:delText>
        </w:r>
      </w:del>
      <w:ins w:id="1630" w:author="Pratt, Jamie@Waterboards" w:date="2023-09-14T15:29:00Z">
        <w:r w:rsidR="00F52D04">
          <w:t>waste load</w:t>
        </w:r>
      </w:ins>
      <w:r>
        <w:t xml:space="preserve"> </w:t>
      </w:r>
      <w:r w:rsidRPr="0052396A">
        <w:t xml:space="preserve">or load allocations that are protective against </w:t>
      </w:r>
      <w:proofErr w:type="spellStart"/>
      <w:r w:rsidRPr="0052396A">
        <w:t>biostimulatory</w:t>
      </w:r>
      <w:proofErr w:type="spellEnd"/>
      <w:r w:rsidRPr="0052396A">
        <w:t xml:space="preserve"> impairments, implementation timelines, and/or downstream impacts.  </w:t>
      </w:r>
      <w:proofErr w:type="gramStart"/>
      <w:r w:rsidRPr="0052396A">
        <w:t>At this time</w:t>
      </w:r>
      <w:proofErr w:type="gramEnd"/>
      <w:r w:rsidRPr="0052396A">
        <w:t xml:space="preserve">, staff maintains there is sufficient information to begin to implement these TMDLs and make progress towards attainment of water quality standards and the proposed allocations.  However, in recognition of the uncertainties regarding nutrient pollution and </w:t>
      </w:r>
      <w:proofErr w:type="spellStart"/>
      <w:r w:rsidRPr="0052396A">
        <w:t>biostimulatory</w:t>
      </w:r>
      <w:proofErr w:type="spellEnd"/>
      <w:r w:rsidRPr="0052396A">
        <w:t xml:space="preserve"> impairments, staff proposes that the </w:t>
      </w:r>
      <w:r w:rsidRPr="0052396A">
        <w:lastRenderedPageBreak/>
        <w:t xml:space="preserve">Water Board reconsider the </w:t>
      </w:r>
      <w:del w:id="1631" w:author="Pratt, Jamie@Waterboards" w:date="2023-09-14T15:29:00Z">
        <w:r w:rsidR="00F52D04" w:rsidDel="00F52D04">
          <w:delText>wasteload</w:delText>
        </w:r>
      </w:del>
      <w:ins w:id="1632" w:author="Pratt, Jamie@Waterboards" w:date="2023-09-14T15:29:00Z">
        <w:r w:rsidR="00F52D04">
          <w:t>waste load</w:t>
        </w:r>
      </w:ins>
      <w:r w:rsidR="00F52D04">
        <w:t xml:space="preserve"> </w:t>
      </w:r>
      <w:r w:rsidRPr="0052396A">
        <w:t xml:space="preserve">and load allocations, if merited by optional special studies and new research, ten years after the effective date of the TMDLs, which is upon approval by the OAL.  </w:t>
      </w:r>
    </w:p>
    <w:p w14:paraId="4926C49C" w14:textId="64316D88"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w:t>
      </w:r>
      <w:r w:rsidR="00DF457F">
        <w:t>6</w:t>
      </w:r>
      <w:r w:rsidR="00E457DC">
        <w:t xml:space="preserve"> TMDL for </w:t>
      </w:r>
      <w:r w:rsidR="00DF457F">
        <w:t>Toxicity and Pesticides in the Santa Maria</w:t>
      </w:r>
      <w:r w:rsidR="00E457DC">
        <w:t xml:space="preserve"> Watershed</w:t>
      </w:r>
      <w:r w:rsidR="00543A55">
        <w:t>”</w:t>
      </w:r>
      <w:r>
        <w:t>—</w:t>
      </w:r>
      <w:r w:rsidR="00543A55">
        <w:t xml:space="preserve"> “</w:t>
      </w:r>
      <w:r>
        <w:t>Implementation</w:t>
      </w:r>
      <w:r w:rsidR="00E457DC">
        <w:t>,</w:t>
      </w:r>
      <w:r w:rsidR="00543A55">
        <w:t>” and</w:t>
      </w:r>
      <w:r w:rsidR="00E457DC">
        <w:t xml:space="preserve"> </w:t>
      </w:r>
      <w:r w:rsidR="00543A55">
        <w:t>“</w:t>
      </w:r>
      <w:r>
        <w:t>Storm Drain Discharges from MS4s</w:t>
      </w:r>
      <w:r w:rsidR="00E96717">
        <w:t>,</w:t>
      </w:r>
      <w:r w:rsidR="00543A55">
        <w:t>”</w:t>
      </w:r>
      <w:r w:rsidR="00E96717">
        <w:t xml:space="preserve"> </w:t>
      </w:r>
      <w:r w:rsidR="00543A55">
        <w:t>p</w:t>
      </w:r>
      <w:r w:rsidR="00E96717">
        <w:t>aragraphs 1 and 5</w:t>
      </w:r>
    </w:p>
    <w:p w14:paraId="6F5164B1" w14:textId="530D8A43" w:rsidR="00A54528" w:rsidRDefault="00A54528" w:rsidP="00A54528">
      <w:pPr>
        <w:pStyle w:val="BodyText"/>
        <w:spacing w:after="120"/>
      </w:pPr>
      <w:r>
        <w:t xml:space="preserve">The Central Coast Water Board will require municipal separate storm sewer systems (MS4) entities to develop, submit, and implement a </w:t>
      </w:r>
      <w:del w:id="1633" w:author="Pratt, Jamie@Waterboards" w:date="2023-09-14T14:39:00Z">
        <w:r w:rsidR="00DD3A2F" w:rsidDel="00E03FA5">
          <w:delText xml:space="preserve">Wasteload </w:delText>
        </w:r>
      </w:del>
      <w:ins w:id="1634" w:author="Pratt, Jamie@Waterboards" w:date="2023-09-14T14:39:00Z">
        <w:r w:rsidR="00DD3A2F">
          <w:t>Waste Load</w:t>
        </w:r>
      </w:ins>
      <w:r w:rsidR="00DD3A2F">
        <w:t xml:space="preserve"> </w:t>
      </w:r>
      <w:r>
        <w:t xml:space="preserve">Allocation Attainment Program (WAAP).  WAAP development, submittal and implementation will be required in the Phase II municipal stormwater permit. The WAAP will be required to include descriptions of the actions that will be taken by the MS4 entity to attain the TMDL </w:t>
      </w:r>
      <w:del w:id="1635" w:author="Pratt, Jamie@Waterboards" w:date="2023-09-14T15:29:00Z">
        <w:r w:rsidR="00F52D04" w:rsidDel="00F52D04">
          <w:delText>wasteload</w:delText>
        </w:r>
      </w:del>
      <w:ins w:id="1636" w:author="Pratt, Jamie@Waterboards" w:date="2023-09-14T15:29:00Z">
        <w:r w:rsidR="00F52D04">
          <w:t>waste load</w:t>
        </w:r>
      </w:ins>
      <w:r w:rsidR="00F52D04">
        <w:t xml:space="preserve"> </w:t>
      </w:r>
      <w:r>
        <w:t>allocations, and specifically address:</w:t>
      </w:r>
    </w:p>
    <w:p w14:paraId="700FD920" w14:textId="70B7B7A8" w:rsidR="00A54528" w:rsidRDefault="00A54528" w:rsidP="00302963">
      <w:pPr>
        <w:pStyle w:val="ListNumber"/>
        <w:numPr>
          <w:ilvl w:val="0"/>
          <w:numId w:val="38"/>
        </w:numPr>
      </w:pPr>
      <w:r>
        <w:t>Development of an implementation and assessment strategy.</w:t>
      </w:r>
    </w:p>
    <w:p w14:paraId="2B099178" w14:textId="77777777" w:rsidR="00A54528" w:rsidRDefault="00A54528" w:rsidP="009F018B">
      <w:pPr>
        <w:pStyle w:val="ListNumber"/>
      </w:pPr>
      <w:r>
        <w:t>Source identification and prioritization.</w:t>
      </w:r>
    </w:p>
    <w:p w14:paraId="291E715A" w14:textId="77777777" w:rsidR="00A54528" w:rsidRDefault="00A54528" w:rsidP="009F018B">
      <w:pPr>
        <w:pStyle w:val="ListNumber"/>
      </w:pPr>
      <w:r>
        <w:t>Best management practice identification, prioritization, implementation scheduling, analysis, and effectiveness assessment.</w:t>
      </w:r>
    </w:p>
    <w:p w14:paraId="0FEF4B7C" w14:textId="77777777" w:rsidR="00A54528" w:rsidRDefault="00A54528" w:rsidP="009F018B">
      <w:pPr>
        <w:pStyle w:val="ListNumber"/>
      </w:pPr>
      <w:r>
        <w:t>Monitoring and reporting.  Monitoring program goals will be required to include:</w:t>
      </w:r>
    </w:p>
    <w:p w14:paraId="6A2F99F4" w14:textId="77777777" w:rsidR="00A54528" w:rsidRDefault="00A54528" w:rsidP="00302963">
      <w:pPr>
        <w:pStyle w:val="ListNumber"/>
        <w:numPr>
          <w:ilvl w:val="1"/>
          <w:numId w:val="16"/>
        </w:numPr>
      </w:pPr>
      <w:r>
        <w:t>assessment of stormwater discharge and/or receiving water quality,</w:t>
      </w:r>
    </w:p>
    <w:p w14:paraId="3F32118A" w14:textId="77777777" w:rsidR="00A54528" w:rsidRDefault="00A54528" w:rsidP="00302963">
      <w:pPr>
        <w:pStyle w:val="ListNumber"/>
        <w:numPr>
          <w:ilvl w:val="1"/>
          <w:numId w:val="16"/>
        </w:numPr>
      </w:pPr>
      <w:r>
        <w:t xml:space="preserve">assessment of best management practice effectiveness, and </w:t>
      </w:r>
    </w:p>
    <w:p w14:paraId="481C0053" w14:textId="2228DD75" w:rsidR="009F018B" w:rsidRDefault="00A54528" w:rsidP="00302963">
      <w:pPr>
        <w:pStyle w:val="ListNumber"/>
        <w:numPr>
          <w:ilvl w:val="1"/>
          <w:numId w:val="16"/>
        </w:numPr>
      </w:pPr>
      <w:r>
        <w:t xml:space="preserve">demonstration of progress towards achieving interim goals and </w:t>
      </w:r>
      <w:del w:id="1637" w:author="Pratt, Jamie@Waterboards" w:date="2023-09-14T15:29:00Z">
        <w:r w:rsidR="00F52D04" w:rsidDel="00F52D04">
          <w:delText>wasteload</w:delText>
        </w:r>
      </w:del>
      <w:ins w:id="1638" w:author="Pratt, Jamie@Waterboards" w:date="2023-09-14T15:29:00Z">
        <w:r w:rsidR="00F52D04">
          <w:t>waste load</w:t>
        </w:r>
      </w:ins>
      <w:r w:rsidR="00F52D04">
        <w:t xml:space="preserve"> </w:t>
      </w:r>
      <w:r>
        <w:t>allocations.</w:t>
      </w:r>
    </w:p>
    <w:p w14:paraId="45E0CE5A" w14:textId="2EE4B3C3" w:rsidR="009F018B" w:rsidRDefault="009F018B" w:rsidP="009F018B">
      <w:pPr>
        <w:pStyle w:val="ListNumber"/>
      </w:pPr>
      <w:r>
        <w:t>Coordination with stakeholders.</w:t>
      </w:r>
    </w:p>
    <w:p w14:paraId="6A18D054" w14:textId="0237352B" w:rsidR="009F018B" w:rsidRDefault="009F018B" w:rsidP="009F018B">
      <w:pPr>
        <w:pStyle w:val="ListNumber"/>
      </w:pPr>
      <w:r>
        <w:t>Other pertinent factors.</w:t>
      </w:r>
    </w:p>
    <w:p w14:paraId="12F7D206" w14:textId="1C65F249" w:rsidR="00A54528" w:rsidRPr="00C27A9A" w:rsidRDefault="00A54528" w:rsidP="00A54528">
      <w:pPr>
        <w:pStyle w:val="BodyText"/>
        <w:spacing w:after="120"/>
        <w:rPr>
          <w:b/>
          <w:bCs/>
        </w:rPr>
      </w:pPr>
      <w:r w:rsidRPr="00C27A9A">
        <w:rPr>
          <w:b/>
          <w:bCs/>
        </w:rPr>
        <w:t>Determination of Compliance with</w:t>
      </w:r>
      <w:r w:rsidR="00F52D04">
        <w:rPr>
          <w:b/>
          <w:bCs/>
        </w:rPr>
        <w:t xml:space="preserve"> </w:t>
      </w:r>
      <w:del w:id="1639" w:author="Pratt, Jamie@Waterboards" w:date="2023-09-14T15:34:00Z">
        <w:r w:rsidR="00F52D04" w:rsidDel="00F52D04">
          <w:rPr>
            <w:b/>
            <w:bCs/>
          </w:rPr>
          <w:delText>Wasteload</w:delText>
        </w:r>
      </w:del>
      <w:ins w:id="1640" w:author="Pratt, Jamie@Waterboards" w:date="2023-09-14T15:34:00Z">
        <w:r w:rsidR="00F52D04">
          <w:rPr>
            <w:b/>
            <w:bCs/>
          </w:rPr>
          <w:t>Waste load</w:t>
        </w:r>
      </w:ins>
      <w:r w:rsidR="00F52D04">
        <w:rPr>
          <w:b/>
          <w:bCs/>
        </w:rPr>
        <w:t xml:space="preserve"> </w:t>
      </w:r>
      <w:r w:rsidRPr="00C27A9A">
        <w:rPr>
          <w:b/>
          <w:bCs/>
        </w:rPr>
        <w:t>Allocations</w:t>
      </w:r>
    </w:p>
    <w:p w14:paraId="4840DEC9" w14:textId="442D1158" w:rsidR="00A54528" w:rsidRDefault="00F52D04" w:rsidP="00A54528">
      <w:pPr>
        <w:pStyle w:val="BodyText"/>
        <w:spacing w:after="120"/>
      </w:pPr>
      <w:del w:id="1641" w:author="Pratt, Jamie@Waterboards" w:date="2023-09-14T15:34:00Z">
        <w:r w:rsidDel="00F52D04">
          <w:delText>Wasteload</w:delText>
        </w:r>
      </w:del>
      <w:ins w:id="1642" w:author="Pratt, Jamie@Waterboards" w:date="2023-09-14T15:34:00Z">
        <w:r>
          <w:t>Waste load</w:t>
        </w:r>
      </w:ins>
      <w:r>
        <w:t xml:space="preserve"> </w:t>
      </w:r>
      <w:r w:rsidR="00A54528">
        <w:t xml:space="preserve">allocations will be achieved through implementation of management practices and strategies to reduce pesticide loading, and </w:t>
      </w:r>
      <w:del w:id="1643" w:author="Pratt, Jamie@Waterboards" w:date="2023-09-14T15:29:00Z">
        <w:r w:rsidDel="00F52D04">
          <w:delText>wasteload</w:delText>
        </w:r>
      </w:del>
      <w:ins w:id="1644" w:author="Pratt, Jamie@Waterboards" w:date="2023-09-14T15:29:00Z">
        <w:r>
          <w:t>waste load</w:t>
        </w:r>
      </w:ins>
      <w:r w:rsidR="00A54528">
        <w:t xml:space="preserve"> allocation attainment will be demonstrated through water quality monitoring. Implementation can be conducted by MS4s specifically and/or through statewide programs addressing urban pesticide water pollution.</w:t>
      </w:r>
    </w:p>
    <w:p w14:paraId="7BAF9E1B" w14:textId="08D2FB3C" w:rsidR="00A54528" w:rsidRDefault="00A54528" w:rsidP="00A54528">
      <w:pPr>
        <w:pStyle w:val="BodyText"/>
        <w:spacing w:after="120"/>
      </w:pPr>
      <w:r>
        <w:t xml:space="preserve">To allow for flexibility, Water Board staff will assess compliance with </w:t>
      </w:r>
      <w:del w:id="1645" w:author="Pratt, Jamie@Waterboards" w:date="2023-09-14T15:29:00Z">
        <w:r w:rsidR="00F52D04" w:rsidDel="00F52D04">
          <w:delText>wasteload</w:delText>
        </w:r>
      </w:del>
      <w:ins w:id="1646" w:author="Pratt, Jamie@Waterboards" w:date="2023-09-14T15:29:00Z">
        <w:r w:rsidR="00F52D04">
          <w:t>waste load</w:t>
        </w:r>
      </w:ins>
      <w:r>
        <w:t xml:space="preserve"> allocations using one or a combination of the following:</w:t>
      </w:r>
    </w:p>
    <w:p w14:paraId="1B5170E4" w14:textId="1F3C443F" w:rsidR="00A54528" w:rsidRDefault="00A54528" w:rsidP="00302963">
      <w:pPr>
        <w:pStyle w:val="BodyText"/>
        <w:numPr>
          <w:ilvl w:val="0"/>
          <w:numId w:val="35"/>
        </w:numPr>
        <w:spacing w:after="120"/>
      </w:pPr>
      <w:r>
        <w:t xml:space="preserve">Attaining the </w:t>
      </w:r>
      <w:del w:id="1647" w:author="Pratt, Jamie@Waterboards" w:date="2023-09-14T15:29:00Z">
        <w:r w:rsidR="00F52D04" w:rsidDel="00F52D04">
          <w:delText>wasteload</w:delText>
        </w:r>
      </w:del>
      <w:ins w:id="1648" w:author="Pratt, Jamie@Waterboards" w:date="2023-09-14T15:29:00Z">
        <w:r w:rsidR="00F52D04">
          <w:t>waste load</w:t>
        </w:r>
      </w:ins>
      <w:r w:rsidR="00F52D04">
        <w:t xml:space="preserve"> </w:t>
      </w:r>
      <w:r>
        <w:t>allocations in the receiving water.</w:t>
      </w:r>
    </w:p>
    <w:p w14:paraId="1E6490B4" w14:textId="77777777" w:rsidR="00A54528" w:rsidRDefault="00A54528" w:rsidP="00302963">
      <w:pPr>
        <w:pStyle w:val="BodyText"/>
        <w:numPr>
          <w:ilvl w:val="0"/>
          <w:numId w:val="35"/>
        </w:numPr>
        <w:spacing w:after="120"/>
      </w:pPr>
      <w:r>
        <w:t>Demonstrating compliance by measuring pesticide concentrations and toxicity in stormwater outfalls.</w:t>
      </w:r>
    </w:p>
    <w:p w14:paraId="131013DF" w14:textId="34EC7C02" w:rsidR="00A54528" w:rsidRDefault="00A54528" w:rsidP="00302963">
      <w:pPr>
        <w:pStyle w:val="BodyText"/>
        <w:numPr>
          <w:ilvl w:val="0"/>
          <w:numId w:val="35"/>
        </w:numPr>
        <w:spacing w:after="120"/>
      </w:pPr>
      <w:r>
        <w:lastRenderedPageBreak/>
        <w:t xml:space="preserve">Implementation and assessment of pollutant loading reduction projects (BMPs) capable of achieving interim and final </w:t>
      </w:r>
      <w:del w:id="1649" w:author="Pratt, Jamie@Waterboards" w:date="2023-09-14T15:29:00Z">
        <w:r w:rsidR="00F52D04" w:rsidDel="00F52D04">
          <w:delText>wasteload</w:delText>
        </w:r>
      </w:del>
      <w:ins w:id="1650" w:author="Pratt, Jamie@Waterboards" w:date="2023-09-14T15:29:00Z">
        <w:r w:rsidR="00F52D04">
          <w:t>waste load</w:t>
        </w:r>
      </w:ins>
      <w:r w:rsidR="00F52D04">
        <w:t xml:space="preserve"> </w:t>
      </w:r>
      <w:r>
        <w:t>allocations identified in this TMDL in combination with water quality monitoring for a balanced approach to determining program effectiveness.</w:t>
      </w:r>
    </w:p>
    <w:p w14:paraId="6AD71A9D" w14:textId="7964C7AD" w:rsidR="00A54528" w:rsidRDefault="00A54528" w:rsidP="00302963">
      <w:pPr>
        <w:pStyle w:val="BodyText"/>
        <w:numPr>
          <w:ilvl w:val="0"/>
          <w:numId w:val="35"/>
        </w:numPr>
        <w:spacing w:after="120"/>
      </w:pPr>
      <w:r>
        <w:t xml:space="preserve">Any other effluent limitations and conditions that are consistent with the assumptions and requirements of the </w:t>
      </w:r>
      <w:del w:id="1651" w:author="Pratt, Jamie@Waterboards" w:date="2023-09-14T15:29:00Z">
        <w:r w:rsidR="00F52D04" w:rsidDel="00F52D04">
          <w:delText>wasteload</w:delText>
        </w:r>
      </w:del>
      <w:ins w:id="1652" w:author="Pratt, Jamie@Waterboards" w:date="2023-09-14T15:29:00Z">
        <w:r w:rsidR="00F52D04">
          <w:t>waste load</w:t>
        </w:r>
      </w:ins>
      <w:r w:rsidR="00F52D04">
        <w:t xml:space="preserve"> </w:t>
      </w:r>
      <w:r>
        <w:t>allocations.</w:t>
      </w:r>
    </w:p>
    <w:p w14:paraId="5924F99C" w14:textId="157430FA"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w:t>
      </w:r>
      <w:r w:rsidR="00DF457F">
        <w:t>7</w:t>
      </w:r>
      <w:r w:rsidR="00A5450D">
        <w:t xml:space="preserve"> TMDL for Nitrogen Compounds and Orthophosphate in the Lower Santa Maria River Watershed</w:t>
      </w:r>
      <w:r w:rsidR="00543A55">
        <w:t>”</w:t>
      </w:r>
      <w:r>
        <w:t>—</w:t>
      </w:r>
      <w:r w:rsidR="00543A55">
        <w:t>"</w:t>
      </w:r>
      <w:r>
        <w:t>Implementation</w:t>
      </w:r>
      <w:r w:rsidR="00A5450D">
        <w:t>,</w:t>
      </w:r>
      <w:r w:rsidR="00543A55">
        <w:t>” and</w:t>
      </w:r>
      <w:r w:rsidR="00A5450D">
        <w:t xml:space="preserve"> </w:t>
      </w:r>
      <w:r w:rsidR="00543A55">
        <w:t>“</w:t>
      </w:r>
      <w:r>
        <w:t>Storm Drain Discharges from MS4s</w:t>
      </w:r>
      <w:r w:rsidR="00E96717">
        <w:t>,</w:t>
      </w:r>
      <w:r w:rsidR="00543A55">
        <w:t>”</w:t>
      </w:r>
      <w:r w:rsidR="00E96717">
        <w:t xml:space="preserve"> </w:t>
      </w:r>
      <w:r w:rsidR="00543A55">
        <w:t>p</w:t>
      </w:r>
      <w:r w:rsidR="00E96717">
        <w:t>aragraphs 1 and 2</w:t>
      </w:r>
    </w:p>
    <w:p w14:paraId="7A88CA2F" w14:textId="57141FCC" w:rsidR="00A54528" w:rsidRDefault="00A54528" w:rsidP="00A54528">
      <w:pPr>
        <w:pStyle w:val="BodyText"/>
        <w:spacing w:after="120"/>
      </w:pPr>
      <w:r>
        <w:t xml:space="preserve">The Central Coast Water Board will require the MS4 entities to develop and submit for Executive Officer approval a </w:t>
      </w:r>
      <w:del w:id="1653" w:author="Pratt, Jamie@Waterboards" w:date="2023-09-14T14:39:00Z">
        <w:r w:rsidR="00DD3A2F" w:rsidDel="00E03FA5">
          <w:delText xml:space="preserve">Wasteload </w:delText>
        </w:r>
      </w:del>
      <w:ins w:id="1654" w:author="Pratt, Jamie@Waterboards" w:date="2023-09-14T14:39:00Z">
        <w:r w:rsidR="00DD3A2F">
          <w:t>Waste Load</w:t>
        </w:r>
      </w:ins>
      <w:r w:rsidR="00DD3A2F">
        <w:t xml:space="preserve"> </w:t>
      </w:r>
      <w:r>
        <w:t xml:space="preserve">Allocation Attainment Program (WAAP). The WAAP shall be submitted within one year of approval of the TMDL by the Office of Administrative Law, or within one year of a stormwater permit renewal, whichever occurs first. The WAAP shall include descriptions of the actions that will be taken by the MS4 entity to attain the TMDL </w:t>
      </w:r>
      <w:del w:id="1655" w:author="Pratt, Jamie@Waterboards" w:date="2023-09-14T15:29:00Z">
        <w:r w:rsidR="00F52D04" w:rsidDel="00F52D04">
          <w:delText>wasteload</w:delText>
        </w:r>
      </w:del>
      <w:ins w:id="1656" w:author="Pratt, Jamie@Waterboards" w:date="2023-09-14T15:29:00Z">
        <w:r w:rsidR="00F52D04">
          <w:t>waste load</w:t>
        </w:r>
      </w:ins>
      <w:r w:rsidR="00F52D04">
        <w:t xml:space="preserve"> </w:t>
      </w:r>
      <w:r>
        <w:t xml:space="preserve">allocations, and specifically address: </w:t>
      </w:r>
    </w:p>
    <w:p w14:paraId="6CC15838" w14:textId="77777777" w:rsidR="00A54528" w:rsidRDefault="00A54528" w:rsidP="00A5450D">
      <w:pPr>
        <w:pStyle w:val="ListNumber"/>
      </w:pPr>
      <w:r>
        <w:t xml:space="preserve">Development of an implementation and assessment strategy; </w:t>
      </w:r>
    </w:p>
    <w:p w14:paraId="506252F4" w14:textId="77777777" w:rsidR="00A54528" w:rsidRDefault="00A54528" w:rsidP="00A5450D">
      <w:pPr>
        <w:pStyle w:val="ListNumber"/>
      </w:pPr>
      <w:r>
        <w:t>Source identification and prioritization;</w:t>
      </w:r>
    </w:p>
    <w:p w14:paraId="67154928" w14:textId="77777777" w:rsidR="00A54528" w:rsidRDefault="00A54528" w:rsidP="00A5450D">
      <w:pPr>
        <w:pStyle w:val="ListNumber"/>
      </w:pPr>
      <w:r>
        <w:t>Best management practice identification, prioritization, implementation schedule, analysis, and effectiveness assessment;</w:t>
      </w:r>
    </w:p>
    <w:p w14:paraId="36A480AA" w14:textId="7C4C0DCB" w:rsidR="00A54528" w:rsidRDefault="00A54528" w:rsidP="00A5450D">
      <w:pPr>
        <w:pStyle w:val="ListNumber"/>
      </w:pPr>
      <w:r>
        <w:t xml:space="preserve">Monitoring and reporting program development and implementation.  Monitoring program goals shall include: 1) assessment of stormwater discharge and receiving water discharge quality 2) assessment of best management effectiveness, and 3) demonstration of progress towards achieving interim targets and </w:t>
      </w:r>
      <w:del w:id="1657" w:author="Pratt, Jamie@Waterboards" w:date="2023-09-14T15:29:00Z">
        <w:r w:rsidR="00F52D04" w:rsidDel="00F52D04">
          <w:delText>wasteload</w:delText>
        </w:r>
      </w:del>
      <w:ins w:id="1658" w:author="Pratt, Jamie@Waterboards" w:date="2023-09-14T15:29:00Z">
        <w:r w:rsidR="00F52D04">
          <w:t>waste load</w:t>
        </w:r>
      </w:ins>
      <w:r w:rsidR="00F52D04">
        <w:t xml:space="preserve"> </w:t>
      </w:r>
      <w:r>
        <w:t>allocations;</w:t>
      </w:r>
    </w:p>
    <w:p w14:paraId="5FE8BA45" w14:textId="77777777" w:rsidR="00A54528" w:rsidRDefault="00A54528" w:rsidP="00A5450D">
      <w:pPr>
        <w:pStyle w:val="ListNumber"/>
      </w:pPr>
      <w:r>
        <w:t>Coordination with stakeholders; and</w:t>
      </w:r>
    </w:p>
    <w:p w14:paraId="7E3ED1F6" w14:textId="77777777" w:rsidR="00A54528" w:rsidRDefault="00A54528" w:rsidP="00A5450D">
      <w:pPr>
        <w:pStyle w:val="ListNumber"/>
      </w:pPr>
      <w:r>
        <w:t>Other pertinent factors.</w:t>
      </w:r>
    </w:p>
    <w:p w14:paraId="4B09D5F5" w14:textId="25B24EED" w:rsidR="00A54528" w:rsidRPr="00C27A9A" w:rsidRDefault="00A54528" w:rsidP="00A54528">
      <w:pPr>
        <w:pStyle w:val="BodyText"/>
        <w:spacing w:after="120"/>
        <w:rPr>
          <w:b/>
          <w:bCs/>
        </w:rPr>
      </w:pPr>
      <w:r w:rsidRPr="00C27A9A">
        <w:rPr>
          <w:b/>
          <w:bCs/>
        </w:rPr>
        <w:t xml:space="preserve">Determination of Compliance with </w:t>
      </w:r>
      <w:del w:id="1659" w:author="Pratt, Jamie@Waterboards" w:date="2023-09-14T15:36:00Z">
        <w:r w:rsidR="00F52D04" w:rsidDel="003D7580">
          <w:rPr>
            <w:b/>
            <w:bCs/>
          </w:rPr>
          <w:delText>Wasteload</w:delText>
        </w:r>
      </w:del>
      <w:ins w:id="1660" w:author="Pratt, Jamie@Waterboards" w:date="2023-09-14T15:36:00Z">
        <w:r w:rsidR="003D7580">
          <w:rPr>
            <w:b/>
            <w:bCs/>
          </w:rPr>
          <w:t>Waste Load</w:t>
        </w:r>
      </w:ins>
      <w:r w:rsidR="00F52D04">
        <w:rPr>
          <w:b/>
          <w:bCs/>
        </w:rPr>
        <w:t xml:space="preserve"> </w:t>
      </w:r>
      <w:r w:rsidRPr="00C27A9A">
        <w:rPr>
          <w:b/>
          <w:bCs/>
        </w:rPr>
        <w:t>Allocations</w:t>
      </w:r>
    </w:p>
    <w:p w14:paraId="53620121" w14:textId="6902B91D" w:rsidR="00A54528" w:rsidRDefault="00F52D04" w:rsidP="00A54528">
      <w:pPr>
        <w:pStyle w:val="BodyText"/>
        <w:spacing w:after="120"/>
      </w:pPr>
      <w:del w:id="1661" w:author="Pratt, Jamie@Waterboards" w:date="2023-09-14T15:36:00Z">
        <w:r w:rsidDel="003D7580">
          <w:delText>Wasteload</w:delText>
        </w:r>
      </w:del>
      <w:ins w:id="1662" w:author="Pratt, Jamie@Waterboards" w:date="2023-09-14T15:36:00Z">
        <w:r w:rsidR="003D7580">
          <w:t>Waste load</w:t>
        </w:r>
      </w:ins>
      <w:r>
        <w:t xml:space="preserve"> </w:t>
      </w:r>
      <w:r w:rsidR="00A54528">
        <w:t xml:space="preserve">allocations will be achieved through a combination of implementation of management practices and strategies to reduce nitrogen compound and orthophosphate loading.  Water quality monitoring will be included as well.  </w:t>
      </w:r>
    </w:p>
    <w:p w14:paraId="71D222C1" w14:textId="296EF452" w:rsidR="00A54528" w:rsidRDefault="00A54528" w:rsidP="00A54528">
      <w:pPr>
        <w:pStyle w:val="BodyText"/>
        <w:spacing w:after="120"/>
      </w:pPr>
      <w:r>
        <w:t xml:space="preserve">To be consistent with </w:t>
      </w:r>
      <w:del w:id="1663" w:author="Pratt, Jamie@Waterboards" w:date="2023-09-14T15:29:00Z">
        <w:r w:rsidR="00F52D04" w:rsidDel="00F52D04">
          <w:delText>wasteload</w:delText>
        </w:r>
      </w:del>
      <w:ins w:id="1664" w:author="Pratt, Jamie@Waterboards" w:date="2023-09-14T15:29:00Z">
        <w:r w:rsidR="00F52D04">
          <w:t>waste load</w:t>
        </w:r>
      </w:ins>
      <w:r w:rsidR="00F52D04">
        <w:t xml:space="preserve"> </w:t>
      </w:r>
      <w:r>
        <w:t xml:space="preserve">allocations, Water Board staff will evaluate compliance with </w:t>
      </w:r>
      <w:del w:id="1665" w:author="Pratt, Jamie@Waterboards" w:date="2023-09-14T15:29:00Z">
        <w:r w:rsidR="00F52D04" w:rsidDel="00F52D04">
          <w:delText>wasteload</w:delText>
        </w:r>
      </w:del>
      <w:ins w:id="1666" w:author="Pratt, Jamie@Waterboards" w:date="2023-09-14T15:29:00Z">
        <w:r w:rsidR="00F52D04">
          <w:t>waste load</w:t>
        </w:r>
      </w:ins>
      <w:r w:rsidR="00F52D04">
        <w:t xml:space="preserve"> </w:t>
      </w:r>
      <w:r>
        <w:t>allocations using one or a combination of the following:</w:t>
      </w:r>
    </w:p>
    <w:p w14:paraId="258C492A" w14:textId="44B89E3A" w:rsidR="00A54528" w:rsidRPr="00A5450D" w:rsidRDefault="00A54528" w:rsidP="00A5450D">
      <w:pPr>
        <w:pStyle w:val="ListLetter"/>
      </w:pPr>
      <w:r w:rsidRPr="00A5450D">
        <w:t xml:space="preserve">attaining the </w:t>
      </w:r>
      <w:del w:id="1667" w:author="Pratt, Jamie@Waterboards" w:date="2023-09-14T15:29:00Z">
        <w:r w:rsidR="00F52D04" w:rsidDel="00F52D04">
          <w:delText>wasteload</w:delText>
        </w:r>
      </w:del>
      <w:ins w:id="1668" w:author="Pratt, Jamie@Waterboards" w:date="2023-09-14T15:29:00Z">
        <w:r w:rsidR="00F52D04">
          <w:t>waste load</w:t>
        </w:r>
      </w:ins>
      <w:r w:rsidR="00F52D04">
        <w:t xml:space="preserve"> </w:t>
      </w:r>
      <w:r w:rsidRPr="00A5450D">
        <w:t>allocations in the receiving water;</w:t>
      </w:r>
    </w:p>
    <w:p w14:paraId="11DF9E43" w14:textId="7D9EDD1A" w:rsidR="00A54528" w:rsidRPr="00A5450D" w:rsidRDefault="00A54528" w:rsidP="00A5450D">
      <w:pPr>
        <w:pStyle w:val="ListLetter"/>
      </w:pPr>
      <w:r w:rsidRPr="00A5450D">
        <w:lastRenderedPageBreak/>
        <w:t xml:space="preserve">attaining receiving water TMDL numeric targets for nutrient-response indicators (i.e., dissolved oxygen water quality objectives, chlorophyll a </w:t>
      </w:r>
      <w:proofErr w:type="gramStart"/>
      <w:r w:rsidRPr="00A5450D">
        <w:t>targets</w:t>
      </w:r>
      <w:proofErr w:type="gramEnd"/>
      <w:r w:rsidRPr="00A5450D">
        <w:t xml:space="preserve"> and microcystin targets) may constitute a demonstration of the attainment of the nitrate, nitrogen and orthophosphate-based seasonal </w:t>
      </w:r>
      <w:proofErr w:type="spellStart"/>
      <w:r w:rsidRPr="00A5450D">
        <w:t>biostimulatory</w:t>
      </w:r>
      <w:proofErr w:type="spellEnd"/>
      <w:r w:rsidRPr="00A5450D">
        <w:t xml:space="preserve"> </w:t>
      </w:r>
      <w:del w:id="1669" w:author="Pratt, Jamie@Waterboards" w:date="2023-09-14T15:29:00Z">
        <w:r w:rsidR="00F52D04" w:rsidDel="00F52D04">
          <w:delText>wasteload</w:delText>
        </w:r>
      </w:del>
      <w:ins w:id="1670" w:author="Pratt, Jamie@Waterboards" w:date="2023-09-14T15:29:00Z">
        <w:r w:rsidR="00F52D04">
          <w:t>waste load</w:t>
        </w:r>
      </w:ins>
      <w:r w:rsidR="00F52D04">
        <w:t xml:space="preserve"> </w:t>
      </w:r>
      <w:r w:rsidRPr="00A5450D">
        <w:t>allocations.  Note that implementing parties are strongly encouraged to maximize overhead riparian canopy using riparian vegetation, as appropriate, because doing so could result in achieving nutrient-response indicator targets before allocations are achieved (resulting in a less stringent allocation);</w:t>
      </w:r>
    </w:p>
    <w:p w14:paraId="4AC72730" w14:textId="77777777" w:rsidR="00A54528" w:rsidRPr="00A5450D" w:rsidRDefault="00A54528" w:rsidP="00A5450D">
      <w:pPr>
        <w:pStyle w:val="ListLetter"/>
      </w:pPr>
      <w:r w:rsidRPr="00A5450D">
        <w:t>demonstrating reduction of nutrient concentrations in stormwater outfalls.  Optionally, where stormwater is conveyed through managed flood protection facilities that also serve to treat and improve water quality (e.g., treatment wetlands, bioreactors, etc.), compliance may be demonstrated by measuring stormwater quality before entering the receiving waterbody.</w:t>
      </w:r>
    </w:p>
    <w:p w14:paraId="553734C7" w14:textId="5295220F" w:rsidR="00A54528" w:rsidRDefault="00A54528" w:rsidP="00DF457F">
      <w:pPr>
        <w:pStyle w:val="BodyText"/>
        <w:spacing w:after="120"/>
      </w:pPr>
      <w:proofErr w:type="gramStart"/>
      <w:r>
        <w:t>In order to</w:t>
      </w:r>
      <w:proofErr w:type="gramEnd"/>
      <w:r>
        <w:t xml:space="preserve"> achieve attainment of </w:t>
      </w:r>
      <w:del w:id="1671" w:author="Pratt, Jamie@Waterboards" w:date="2023-09-14T15:29:00Z">
        <w:r w:rsidR="00F52D04" w:rsidDel="00F52D04">
          <w:delText>wasteload</w:delText>
        </w:r>
      </w:del>
      <w:ins w:id="1672" w:author="Pratt, Jamie@Waterboards" w:date="2023-09-14T15:29:00Z">
        <w:r w:rsidR="00F52D04">
          <w:t>waste load</w:t>
        </w:r>
      </w:ins>
      <w:r w:rsidR="00F52D04">
        <w:t xml:space="preserve"> </w:t>
      </w:r>
      <w:r>
        <w:t>allocations, Water Board staff may additionally consider:</w:t>
      </w:r>
    </w:p>
    <w:p w14:paraId="41F0960D" w14:textId="77777777" w:rsidR="00A54528" w:rsidRDefault="00A54528" w:rsidP="00E96717">
      <w:pPr>
        <w:pStyle w:val="ListLetter"/>
      </w:pPr>
      <w:r>
        <w:t>load reductions demonstrations on mass basis at storm drain outfalls and/or downstream of treatment systems;</w:t>
      </w:r>
    </w:p>
    <w:p w14:paraId="45B94FCE" w14:textId="3E15DBB8" w:rsidR="00A54528" w:rsidRDefault="00A54528" w:rsidP="00E96717">
      <w:pPr>
        <w:pStyle w:val="ListLetter"/>
      </w:pPr>
      <w:r>
        <w:t xml:space="preserve">implementation and assessment of pollutant loading reduction projects (BMPs), capable of achieving interim and final </w:t>
      </w:r>
      <w:del w:id="1673" w:author="Pratt, Jamie@Waterboards" w:date="2023-09-14T15:29:00Z">
        <w:r w:rsidR="00F52D04" w:rsidDel="00F52D04">
          <w:delText>wasteload</w:delText>
        </w:r>
      </w:del>
      <w:ins w:id="1674" w:author="Pratt, Jamie@Waterboards" w:date="2023-09-14T15:29:00Z">
        <w:r w:rsidR="00F52D04">
          <w:t>waste load</w:t>
        </w:r>
      </w:ins>
      <w:r>
        <w:t xml:space="preserve"> allocations identified in this TMDL in combination with water quality monitoring for a balanced approach to determining program effectiveness;</w:t>
      </w:r>
    </w:p>
    <w:p w14:paraId="71377EEE" w14:textId="74C9E4FB" w:rsidR="00A54528" w:rsidRPr="001C4D2B" w:rsidRDefault="00A54528" w:rsidP="00E96717">
      <w:pPr>
        <w:pStyle w:val="ListLetter"/>
      </w:pPr>
      <w:r>
        <w:t xml:space="preserve">any other effluent limitations and conditions which are consistent with the assumptions and requirements of the </w:t>
      </w:r>
      <w:del w:id="1675" w:author="Pratt, Jamie@Waterboards" w:date="2023-09-14T15:29:00Z">
        <w:r w:rsidR="00F52D04" w:rsidDel="00F52D04">
          <w:delText>wasteload</w:delText>
        </w:r>
      </w:del>
      <w:ins w:id="1676" w:author="Pratt, Jamie@Waterboards" w:date="2023-09-14T15:29:00Z">
        <w:r w:rsidR="00F52D04">
          <w:t>waste load</w:t>
        </w:r>
      </w:ins>
      <w:r>
        <w:t xml:space="preserve"> allocations.</w:t>
      </w:r>
    </w:p>
    <w:p w14:paraId="790D5C48" w14:textId="62DE0F43" w:rsidR="00A54528" w:rsidRDefault="00A54528" w:rsidP="00A54528">
      <w:pPr>
        <w:pStyle w:val="Heading5Numberless"/>
      </w:pPr>
      <w:r>
        <w:t xml:space="preserve">Proposed </w:t>
      </w:r>
      <w:r w:rsidR="00543A55">
        <w:t>r</w:t>
      </w:r>
      <w:r w:rsidR="00A47A2F">
        <w:t>evision</w:t>
      </w:r>
      <w:r>
        <w:t xml:space="preserve"> to </w:t>
      </w:r>
      <w:r w:rsidR="00543A55">
        <w:t>s</w:t>
      </w:r>
      <w:r w:rsidR="006725D1">
        <w:t>ection</w:t>
      </w:r>
      <w:r>
        <w:t xml:space="preserve"> </w:t>
      </w:r>
      <w:r w:rsidR="00543A55">
        <w:t>“</w:t>
      </w:r>
      <w:r>
        <w:t>4.9.17</w:t>
      </w:r>
      <w:r w:rsidR="00A5450D">
        <w:t xml:space="preserve"> TMDL for Nitrogen Compounds and Orthophosphate in the Lower Santa Maria River Watershed</w:t>
      </w:r>
      <w:r w:rsidR="00543A55">
        <w:t>”</w:t>
      </w:r>
      <w:r>
        <w:t>—</w:t>
      </w:r>
      <w:r w:rsidR="00543A55">
        <w:t xml:space="preserve"> “</w:t>
      </w:r>
      <w:r>
        <w:t>Optional Special Studies and Reconsideration of the TMDLs</w:t>
      </w:r>
      <w:r w:rsidR="00E96717">
        <w:t>,</w:t>
      </w:r>
      <w:r w:rsidR="00543A55">
        <w:t>”</w:t>
      </w:r>
      <w:r w:rsidR="00E96717">
        <w:t xml:space="preserve"> </w:t>
      </w:r>
      <w:r w:rsidR="00543A55">
        <w:t>p</w:t>
      </w:r>
      <w:r w:rsidR="00E96717">
        <w:t>aragraph 1</w:t>
      </w:r>
    </w:p>
    <w:p w14:paraId="109A1EAF" w14:textId="06592F09" w:rsidR="00A54528" w:rsidRDefault="00A54528" w:rsidP="00A54528">
      <w:pPr>
        <w:pStyle w:val="BodyText"/>
        <w:rPr>
          <w:szCs w:val="20"/>
        </w:rPr>
      </w:pPr>
      <w:r w:rsidRPr="00817932">
        <w:rPr>
          <w:szCs w:val="20"/>
        </w:rPr>
        <w:t xml:space="preserve">Additionally, eutrophication is an active area of research; consequently ongoing eutrophication and biostimulation scientific research may further inform the Water Board regarding </w:t>
      </w:r>
      <w:del w:id="1677" w:author="Pratt, Jamie@Waterboards" w:date="2023-09-14T15:29:00Z">
        <w:r w:rsidR="003D7580" w:rsidDel="00F52D04">
          <w:delText>wasteload</w:delText>
        </w:r>
      </w:del>
      <w:ins w:id="1678" w:author="Pratt, Jamie@Waterboards" w:date="2023-09-14T15:29:00Z">
        <w:r w:rsidR="003D7580">
          <w:t>waste load</w:t>
        </w:r>
      </w:ins>
      <w:r w:rsidR="003D7580">
        <w:t xml:space="preserve"> </w:t>
      </w:r>
      <w:r w:rsidRPr="00817932">
        <w:rPr>
          <w:szCs w:val="20"/>
        </w:rPr>
        <w:t xml:space="preserve">or load allocations that are protective against </w:t>
      </w:r>
      <w:proofErr w:type="spellStart"/>
      <w:r w:rsidRPr="00817932">
        <w:rPr>
          <w:szCs w:val="20"/>
        </w:rPr>
        <w:t>biostimulatory</w:t>
      </w:r>
      <w:proofErr w:type="spellEnd"/>
      <w:r w:rsidRPr="00817932">
        <w:rPr>
          <w:szCs w:val="20"/>
        </w:rPr>
        <w:t xml:space="preserve"> impairments, implementation timelines, and/or downstream impacts.  </w:t>
      </w:r>
      <w:proofErr w:type="gramStart"/>
      <w:r w:rsidRPr="00817932">
        <w:rPr>
          <w:szCs w:val="20"/>
        </w:rPr>
        <w:t>At this time</w:t>
      </w:r>
      <w:proofErr w:type="gramEnd"/>
      <w:r w:rsidRPr="00817932">
        <w:rPr>
          <w:szCs w:val="20"/>
        </w:rPr>
        <w:t xml:space="preserve">, staff maintains there is sufficient information to begin to implement the TMDL and make progress towards attainment of water quality standards and the proposed allocations.  However, in recognition of the uncertainties regarding nutrient pollution and </w:t>
      </w:r>
      <w:proofErr w:type="spellStart"/>
      <w:r w:rsidRPr="00817932">
        <w:rPr>
          <w:szCs w:val="20"/>
        </w:rPr>
        <w:t>biostimulatory</w:t>
      </w:r>
      <w:proofErr w:type="spellEnd"/>
      <w:r w:rsidRPr="00817932">
        <w:rPr>
          <w:szCs w:val="20"/>
        </w:rPr>
        <w:t xml:space="preserve"> impairments, staff proposes that the Water Board reconsider the </w:t>
      </w:r>
      <w:del w:id="1679" w:author="Pratt, Jamie@Waterboards" w:date="2023-09-14T15:29:00Z">
        <w:r w:rsidR="003D7580" w:rsidDel="00F52D04">
          <w:delText>wasteload</w:delText>
        </w:r>
      </w:del>
      <w:ins w:id="1680" w:author="Pratt, Jamie@Waterboards" w:date="2023-09-14T15:29:00Z">
        <w:r w:rsidR="003D7580">
          <w:t>waste load</w:t>
        </w:r>
      </w:ins>
      <w:r w:rsidR="003D7580">
        <w:t xml:space="preserve"> </w:t>
      </w:r>
      <w:r w:rsidRPr="00817932">
        <w:rPr>
          <w:szCs w:val="20"/>
        </w:rPr>
        <w:t>and load allocations, if merited by optional special studies and new research, ten years after the effective date of the TMDL, which is upon approval by the Office of Administrative Law (OAL).</w:t>
      </w:r>
    </w:p>
    <w:p w14:paraId="0A98D293" w14:textId="12F60BF1" w:rsidR="00B65880" w:rsidRPr="00981B6A" w:rsidRDefault="00B65880" w:rsidP="00B65880">
      <w:pPr>
        <w:pStyle w:val="Heading5Numberless"/>
      </w:pPr>
      <w:r>
        <w:lastRenderedPageBreak/>
        <w:t xml:space="preserve">Proposed </w:t>
      </w:r>
      <w:r w:rsidR="00CB6F50">
        <w:t>r</w:t>
      </w:r>
      <w:r w:rsidR="00A47A2F">
        <w:t>evision</w:t>
      </w:r>
      <w:r>
        <w:t xml:space="preserve"> to </w:t>
      </w:r>
      <w:r w:rsidR="00CB6F50">
        <w:t>s</w:t>
      </w:r>
      <w:r w:rsidR="006725D1">
        <w:t>ection</w:t>
      </w:r>
      <w:r>
        <w:t xml:space="preserve"> </w:t>
      </w:r>
      <w:r w:rsidR="00CB6F50">
        <w:t>“</w:t>
      </w:r>
      <w:r>
        <w:t>4.9.</w:t>
      </w:r>
      <w:r w:rsidRPr="00981B6A">
        <w:t>18</w:t>
      </w:r>
      <w:r w:rsidR="0036324E">
        <w:t xml:space="preserve"> TMDL for Nitrogen Compounds and Orthophosphate in Streams of the Pajaro River Basin</w:t>
      </w:r>
      <w:r w:rsidR="00CB6F50">
        <w:t>”</w:t>
      </w:r>
      <w:r w:rsidRPr="00981B6A">
        <w:t>—</w:t>
      </w:r>
      <w:r w:rsidR="00CB6F50">
        <w:t xml:space="preserve"> “</w:t>
      </w:r>
      <w:r w:rsidRPr="00981B6A">
        <w:t>Final Allocations and Interim Allocations</w:t>
      </w:r>
      <w:r w:rsidR="00E96717">
        <w:t>,</w:t>
      </w:r>
      <w:r w:rsidR="00CB6F50">
        <w:t>”</w:t>
      </w:r>
      <w:r w:rsidR="00E96717">
        <w:t xml:space="preserve"> </w:t>
      </w:r>
      <w:r w:rsidR="00CB6F50">
        <w:t>p</w:t>
      </w:r>
      <w:r w:rsidR="00E96717">
        <w:t>aragraph 1</w:t>
      </w:r>
    </w:p>
    <w:p w14:paraId="23D30807" w14:textId="3406E467" w:rsidR="00B65880" w:rsidRPr="00981B6A" w:rsidRDefault="00B65880" w:rsidP="00B65880">
      <w:pPr>
        <w:pStyle w:val="BodyText"/>
      </w:pPr>
      <w:r w:rsidRPr="00981B6A">
        <w:t xml:space="preserve">Owners and operators of irrigated lands, municipal NPDES-permitted </w:t>
      </w:r>
      <w:del w:id="1681" w:author="Pratt, Jamie@Waterboards" w:date="2023-09-14T15:37:00Z">
        <w:r w:rsidR="003D7580" w:rsidDel="003D7580">
          <w:delText>storm water</w:delText>
        </w:r>
      </w:del>
      <w:ins w:id="1682" w:author="Pratt, Jamie@Waterboards" w:date="2023-09-14T15:37:00Z">
        <w:r w:rsidR="003D7580">
          <w:t>stormwater</w:t>
        </w:r>
      </w:ins>
      <w:r w:rsidR="003D7580">
        <w:t xml:space="preserve"> </w:t>
      </w:r>
      <w:r w:rsidRPr="00981B6A">
        <w:t>entities, industrial and construction NPDES-permitted stormwater sources natural sources, owners and operators of golf courses, and owners/operators of livestock and domestic animals are assigned un-ionized ammonia, nitrate, and orthophosphate allocations equal to the TMDL and numeric targets.</w:t>
      </w:r>
    </w:p>
    <w:p w14:paraId="22575555" w14:textId="10478ABA" w:rsidR="00B65880" w:rsidRDefault="00B65880" w:rsidP="00B65880">
      <w:pPr>
        <w:pStyle w:val="Heading5Numberless"/>
      </w:pPr>
      <w:r>
        <w:t>Proposed</w:t>
      </w:r>
      <w:r w:rsidR="00CB6F50">
        <w:t xml:space="preserve"> re</w:t>
      </w:r>
      <w:r w:rsidR="00A47A2F">
        <w:t>vision</w:t>
      </w:r>
      <w:r>
        <w:t xml:space="preserve"> to </w:t>
      </w:r>
      <w:r w:rsidR="00CB6F50">
        <w:t>s</w:t>
      </w:r>
      <w:r w:rsidR="006725D1">
        <w:t>ection</w:t>
      </w:r>
      <w:r w:rsidRPr="00981B6A">
        <w:t xml:space="preserve"> </w:t>
      </w:r>
      <w:r w:rsidR="00CB6F50">
        <w:t>“</w:t>
      </w:r>
      <w:r w:rsidRPr="00981B6A">
        <w:t>4.9.18</w:t>
      </w:r>
      <w:r w:rsidR="0036324E">
        <w:t xml:space="preserve"> TMDL for Nitrogen Compounds and Orthophosphate in Streams of the Pajaro River Basin</w:t>
      </w:r>
      <w:r w:rsidR="00CB6F50">
        <w:t>”</w:t>
      </w:r>
      <w:r w:rsidRPr="00981B6A">
        <w:t>—</w:t>
      </w:r>
      <w:r w:rsidR="00CB6F50">
        <w:t xml:space="preserve"> “</w:t>
      </w:r>
      <w:r w:rsidRPr="00981B6A">
        <w:t>Implementation</w:t>
      </w:r>
      <w:r w:rsidR="0036324E">
        <w:t>,</w:t>
      </w:r>
      <w:r w:rsidR="00CB6F50">
        <w:t>”</w:t>
      </w:r>
      <w:r w:rsidR="0036324E">
        <w:t xml:space="preserve"> </w:t>
      </w:r>
      <w:r w:rsidR="00CB6F50">
        <w:t>and “</w:t>
      </w:r>
      <w:r w:rsidRPr="00981B6A">
        <w:t>Storm Drain Discharges to MS4s</w:t>
      </w:r>
      <w:r w:rsidR="0036324E">
        <w:t>,</w:t>
      </w:r>
      <w:r w:rsidR="00CB6F50">
        <w:t>”</w:t>
      </w:r>
      <w:r w:rsidR="0036324E">
        <w:t xml:space="preserve"> </w:t>
      </w:r>
      <w:r w:rsidR="00CB6F50">
        <w:t>p</w:t>
      </w:r>
      <w:r w:rsidR="00E96717">
        <w:t>aragraph 3</w:t>
      </w:r>
    </w:p>
    <w:p w14:paraId="338FE12D" w14:textId="0BE65D77" w:rsidR="00E96717" w:rsidRPr="00E96717" w:rsidRDefault="00E96717" w:rsidP="00E96717">
      <w:pPr>
        <w:pStyle w:val="BodyText"/>
        <w:rPr>
          <w:b/>
          <w:bCs/>
        </w:rPr>
      </w:pPr>
      <w:r>
        <w:rPr>
          <w:b/>
          <w:bCs/>
        </w:rPr>
        <w:t>Monitoring</w:t>
      </w:r>
    </w:p>
    <w:p w14:paraId="0B716716" w14:textId="1E35BE81" w:rsidR="00B65880" w:rsidRDefault="00B65880" w:rsidP="00B65880">
      <w:pPr>
        <w:pStyle w:val="BodyText"/>
      </w:pPr>
      <w:r>
        <w:t xml:space="preserve">MS4 entities with operations and </w:t>
      </w:r>
      <w:del w:id="1683" w:author="Pratt, Jamie@Waterboards" w:date="2023-09-14T15:37:00Z">
        <w:r w:rsidR="003D7580" w:rsidDel="003D7580">
          <w:delText>storm water</w:delText>
        </w:r>
      </w:del>
      <w:ins w:id="1684" w:author="Pratt, Jamie@Waterboards" w:date="2023-09-14T15:38:00Z">
        <w:r w:rsidR="003D7580">
          <w:t>stormwater</w:t>
        </w:r>
      </w:ins>
      <w:r w:rsidR="003D7580">
        <w:t xml:space="preserve"> </w:t>
      </w:r>
      <w:r>
        <w:t>conveyance systems discharging to receiving waters impaired by nutrient-related pollution in the Pajaro River basin—specifically the cities of Watsonville and Gilroy, and the counties of Santa Cruz and Santa Clara—are required to develop and submit monitoring programs as part of their WAAP.</w:t>
      </w:r>
    </w:p>
    <w:p w14:paraId="787CE64D" w14:textId="5731FAD1" w:rsidR="0036324E" w:rsidRDefault="0036324E" w:rsidP="0036324E">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 TMDL for Sediment Toxicity and Pyrethroid Pesticides in Sediment in the Lower Salinas River Watershed</w:t>
      </w:r>
      <w:r w:rsidR="00CB6F50">
        <w:t xml:space="preserve">” </w:t>
      </w:r>
      <w:r>
        <w:t>—</w:t>
      </w:r>
      <w:r w:rsidR="00CB6F50">
        <w:t xml:space="preserve"> “</w:t>
      </w:r>
      <w:r>
        <w:t>TMDLs</w:t>
      </w:r>
      <w:r w:rsidR="00E96717">
        <w:t>,</w:t>
      </w:r>
      <w:r w:rsidR="00CB6F50">
        <w:t>”</w:t>
      </w:r>
      <w:r w:rsidR="00E96717">
        <w:t xml:space="preserve"> </w:t>
      </w:r>
      <w:r w:rsidR="00CB6F50">
        <w:t>p</w:t>
      </w:r>
      <w:r w:rsidR="00E96717">
        <w:t>aragraph 1</w:t>
      </w:r>
    </w:p>
    <w:p w14:paraId="6A9C1985" w14:textId="5558E046" w:rsidR="0036324E" w:rsidRPr="004C4CDA" w:rsidRDefault="0036324E" w:rsidP="0036324E">
      <w:pPr>
        <w:pStyle w:val="BodyText"/>
      </w:pPr>
      <w:r w:rsidRPr="00107166">
        <w:t xml:space="preserve">A </w:t>
      </w:r>
      <w:del w:id="1685" w:author="Pratt, Jamie@Waterboards" w:date="2023-09-14T15:29:00Z">
        <w:r w:rsidR="003D7580" w:rsidDel="00F52D04">
          <w:delText>wasteload</w:delText>
        </w:r>
      </w:del>
      <w:ins w:id="1686" w:author="Pratt, Jamie@Waterboards" w:date="2023-09-14T15:29:00Z">
        <w:r w:rsidR="003D7580">
          <w:t>waste load</w:t>
        </w:r>
      </w:ins>
      <w:r w:rsidR="003D7580">
        <w:t xml:space="preserve"> </w:t>
      </w:r>
      <w:r w:rsidRPr="00107166">
        <w:t xml:space="preserve">allocation is a TMDL allocated to point source dischargers in the watershed and load allocation is a TMDL allocated to nonpoint sources of pollution.  </w:t>
      </w:r>
    </w:p>
    <w:p w14:paraId="1D8F9537" w14:textId="24F9F3B6"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w:t>
      </w:r>
      <w:r w:rsidR="0036324E">
        <w:t xml:space="preserve"> TMDL for Sediment Toxicity and Pyrethroid Pesticides in Sediment in the Lower Salinas River Watershed</w:t>
      </w:r>
      <w:r w:rsidR="00CB6F50">
        <w:t>”</w:t>
      </w:r>
      <w:r>
        <w:t>—</w:t>
      </w:r>
      <w:r w:rsidR="00CB6F50">
        <w:t xml:space="preserve"> “</w:t>
      </w:r>
      <w:r>
        <w:t>Implementation</w:t>
      </w:r>
      <w:r w:rsidR="0036324E">
        <w:t>,</w:t>
      </w:r>
      <w:r w:rsidR="00CB6F50">
        <w:t>” and</w:t>
      </w:r>
      <w:r w:rsidR="0036324E">
        <w:t xml:space="preserve"> </w:t>
      </w:r>
      <w:r w:rsidR="00CB6F50">
        <w:t>“</w:t>
      </w:r>
      <w:r>
        <w:t>Municipal Stormwater Discharge</w:t>
      </w:r>
      <w:r w:rsidR="00E96717">
        <w:t>,</w:t>
      </w:r>
      <w:r w:rsidR="00CB6F50">
        <w:t>”</w:t>
      </w:r>
      <w:r w:rsidR="00E96717">
        <w:t xml:space="preserve"> </w:t>
      </w:r>
      <w:r w:rsidR="00CB6F50">
        <w:t>p</w:t>
      </w:r>
      <w:r w:rsidR="00E96717">
        <w:t>aragraphs 1 and 3</w:t>
      </w:r>
    </w:p>
    <w:p w14:paraId="285C2B7C" w14:textId="46989C98" w:rsidR="00A54528" w:rsidRDefault="00A54528" w:rsidP="00A54528">
      <w:pPr>
        <w:pStyle w:val="BodyText"/>
      </w:pPr>
      <w:r w:rsidRPr="00107166">
        <w:t xml:space="preserve">The Central Coast Water Board will require MS4 entities, the City of </w:t>
      </w:r>
      <w:proofErr w:type="gramStart"/>
      <w:r w:rsidRPr="00107166">
        <w:t>Salinas</w:t>
      </w:r>
      <w:proofErr w:type="gramEnd"/>
      <w:r w:rsidRPr="00107166">
        <w:t xml:space="preserve"> and Monterey County, to each develop and submit for Executive Officer approval a </w:t>
      </w:r>
      <w:del w:id="1687" w:author="Pratt, Jamie@Waterboards" w:date="2023-09-14T14:39:00Z">
        <w:r w:rsidR="00DD3A2F" w:rsidDel="00E03FA5">
          <w:delText xml:space="preserve">Wasteload </w:delText>
        </w:r>
      </w:del>
      <w:ins w:id="1688" w:author="Pratt, Jamie@Waterboards" w:date="2023-09-14T14:39:00Z">
        <w:r w:rsidR="00DD3A2F">
          <w:t>Waste Load</w:t>
        </w:r>
      </w:ins>
      <w:r w:rsidR="00DD3A2F">
        <w:t xml:space="preserve"> </w:t>
      </w:r>
      <w:r>
        <w:t>Allocation Attainment Program</w:t>
      </w:r>
      <w:r w:rsidRPr="00107166">
        <w:t xml:space="preserve"> (WAAP).</w:t>
      </w:r>
    </w:p>
    <w:p w14:paraId="72FCF8FA" w14:textId="71B42385" w:rsidR="00A54528" w:rsidRDefault="00A54528" w:rsidP="00A54528">
      <w:pPr>
        <w:pStyle w:val="BodyText"/>
      </w:pPr>
      <w:r w:rsidRPr="0036324E">
        <w:t>Waste load</w:t>
      </w:r>
      <w:r w:rsidRPr="00107166">
        <w:t xml:space="preserve"> allocations will be achieved through implementation of management practices and strategies to reduce pesticide loading, and </w:t>
      </w:r>
      <w:del w:id="1689" w:author="Pratt, Jamie@Waterboards" w:date="2023-09-14T15:29:00Z">
        <w:r w:rsidR="001A4394" w:rsidDel="00F52D04">
          <w:delText>wasteload</w:delText>
        </w:r>
      </w:del>
      <w:ins w:id="1690" w:author="Pratt, Jamie@Waterboards" w:date="2023-09-14T15:29:00Z">
        <w:r w:rsidR="001A4394">
          <w:t>waste load</w:t>
        </w:r>
      </w:ins>
      <w:r>
        <w:t xml:space="preserve"> </w:t>
      </w:r>
      <w:r w:rsidRPr="00107166">
        <w:t>allocation attainment will be demonstrated through water quality monitoring</w:t>
      </w:r>
      <w:r>
        <w:t xml:space="preserve">.  </w:t>
      </w:r>
    </w:p>
    <w:p w14:paraId="6DE89337" w14:textId="36D8612C"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19</w:t>
      </w:r>
      <w:r w:rsidR="0036324E">
        <w:t xml:space="preserve"> TMDL for Sediment Toxicity and Pyrethroid Pesticides in Sediment in the Lower Salinas River </w:t>
      </w:r>
      <w:r w:rsidR="0036324E">
        <w:lastRenderedPageBreak/>
        <w:t>Watershed</w:t>
      </w:r>
      <w:r w:rsidR="00CB6F50">
        <w:t xml:space="preserve">” </w:t>
      </w:r>
      <w:r>
        <w:t>—</w:t>
      </w:r>
      <w:r w:rsidR="00CB6F50">
        <w:t xml:space="preserve"> “</w:t>
      </w:r>
      <w:r>
        <w:t>Implementation</w:t>
      </w:r>
      <w:r w:rsidR="00585F49">
        <w:t>,</w:t>
      </w:r>
      <w:r w:rsidR="00CB6F50">
        <w:t>”</w:t>
      </w:r>
      <w:r w:rsidR="00585F49">
        <w:t xml:space="preserve"> </w:t>
      </w:r>
      <w:r w:rsidR="00CB6F50">
        <w:t>and “</w:t>
      </w:r>
      <w:r>
        <w:t>MS4 Stormwater Monitoring</w:t>
      </w:r>
      <w:r w:rsidR="00585F49">
        <w:t>,</w:t>
      </w:r>
      <w:r w:rsidR="00CB6F50">
        <w:t>”</w:t>
      </w:r>
      <w:r w:rsidR="00585F49">
        <w:t xml:space="preserve"> </w:t>
      </w:r>
      <w:r w:rsidR="00CB6F50">
        <w:t>p</w:t>
      </w:r>
      <w:r w:rsidR="00585F49">
        <w:t>aragraph 2</w:t>
      </w:r>
    </w:p>
    <w:p w14:paraId="0E64A3B0" w14:textId="70BC9AE0" w:rsidR="00A54528" w:rsidRPr="004C4CDA" w:rsidRDefault="00A54528" w:rsidP="00A54528">
      <w:pPr>
        <w:pStyle w:val="BodyText"/>
      </w:pPr>
      <w:r w:rsidRPr="00107166">
        <w:t xml:space="preserve">The MS4s must prepare a detailed description, including a schedule, of a monitoring program the MS4 will implement to assess discharge and receiving water quality, BMP effectiveness, and progress towards any interim targets and ultimate attainment of the MS4s’ </w:t>
      </w:r>
      <w:del w:id="1691" w:author="Pratt, Jamie@Waterboards" w:date="2023-09-14T15:29:00Z">
        <w:r w:rsidR="001A4394" w:rsidDel="00F52D04">
          <w:delText>wasteload</w:delText>
        </w:r>
      </w:del>
      <w:ins w:id="1692" w:author="Pratt, Jamie@Waterboards" w:date="2023-09-14T15:29:00Z">
        <w:r w:rsidR="001A4394">
          <w:t>waste load</w:t>
        </w:r>
      </w:ins>
      <w:r w:rsidR="001A4394" w:rsidRPr="00107166">
        <w:t xml:space="preserve"> </w:t>
      </w:r>
      <w:r w:rsidRPr="00107166">
        <w:t>allocations</w:t>
      </w:r>
      <w:r>
        <w:t xml:space="preserve">.  </w:t>
      </w:r>
      <w:r w:rsidRPr="00107166">
        <w:t xml:space="preserve">The monitoring program shall be designed to validate BMP implementation efforts and quantitatively demonstrate attainment of interim and final </w:t>
      </w:r>
      <w:del w:id="1693" w:author="Pratt, Jamie@Waterboards" w:date="2023-09-14T15:29:00Z">
        <w:r w:rsidR="001A4394" w:rsidDel="00F52D04">
          <w:delText>wasteload</w:delText>
        </w:r>
      </w:del>
      <w:ins w:id="1694" w:author="Pratt, Jamie@Waterboards" w:date="2023-09-14T15:29:00Z">
        <w:r w:rsidR="001A4394">
          <w:t>waste load</w:t>
        </w:r>
      </w:ins>
      <w:r w:rsidR="001A4394" w:rsidRPr="00107166">
        <w:t xml:space="preserve"> </w:t>
      </w:r>
      <w:r w:rsidRPr="00107166">
        <w:t>allocations</w:t>
      </w:r>
      <w:r>
        <w:t>.</w:t>
      </w:r>
    </w:p>
    <w:p w14:paraId="45E85068" w14:textId="2430D156"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0</w:t>
      </w:r>
      <w:r w:rsidR="00C27A9A">
        <w:t xml:space="preserve"> TMDL for Nitrogen and Phosphorus Compounds in Streams of the Franklin Creek Watershed</w:t>
      </w:r>
      <w:r w:rsidR="00CB6F50">
        <w:t>”</w:t>
      </w:r>
      <w:r>
        <w:t>—</w:t>
      </w:r>
      <w:r w:rsidR="00CB6F50">
        <w:t xml:space="preserve"> “</w:t>
      </w:r>
      <w:r>
        <w:t>Implementation</w:t>
      </w:r>
      <w:r w:rsidR="00C27A9A">
        <w:t>,</w:t>
      </w:r>
      <w:r w:rsidR="00CB6F50">
        <w:t>”</w:t>
      </w:r>
      <w:r w:rsidR="00C27A9A">
        <w:t xml:space="preserve"> </w:t>
      </w:r>
      <w:r w:rsidR="00CB6F50">
        <w:t>and “</w:t>
      </w:r>
      <w:r>
        <w:t>Storm Drain Discharges to Municipal Separate Storm Sewer Systems</w:t>
      </w:r>
      <w:r w:rsidR="00CB6F50">
        <w:t>”</w:t>
      </w:r>
    </w:p>
    <w:p w14:paraId="7C618BD5" w14:textId="48A0DC27" w:rsidR="00A54528" w:rsidRDefault="00A54528" w:rsidP="00A54528">
      <w:pPr>
        <w:pStyle w:val="BodyText"/>
        <w:spacing w:after="120"/>
      </w:pPr>
      <w:r>
        <w:t xml:space="preserve">The Central Coast Water Board will address nitrogen and phosphate compounds discharged from municipal separate storm sewer systems (MS4s) by regulating the MS4 entities under the provisions of the State Water Resource Control Board’s General Permit for the Discharges of </w:t>
      </w:r>
      <w:del w:id="1695" w:author="Pratt, Jamie@Waterboards" w:date="2023-11-08T16:00:00Z">
        <w:r w:rsidDel="00AD524A">
          <w:delText>Storm Water</w:delText>
        </w:r>
      </w:del>
      <w:ins w:id="1696" w:author="Pratt, Jamie@Waterboards" w:date="2023-11-08T16:00:00Z">
        <w:r w:rsidR="00AD524A">
          <w:t>Stormwater</w:t>
        </w:r>
      </w:ins>
      <w:r>
        <w:t xml:space="preserve"> from Small Municipal Separate Storm Sewer Systems (General Permit, Water Quality Order </w:t>
      </w:r>
      <w:del w:id="1697" w:author="Pratt, Jamie@Waterboards" w:date="2024-02-13T11:14:00Z">
        <w:r w:rsidDel="001D6363">
          <w:delText>No.</w:delText>
        </w:r>
      </w:del>
      <w:ins w:id="1698" w:author="Pratt, Jamie@Waterboards" w:date="2024-02-13T11:14:00Z">
        <w:r w:rsidR="001D6363">
          <w:t>Number</w:t>
        </w:r>
      </w:ins>
      <w:r>
        <w:t xml:space="preserve"> 2013-0001-DWA, NPDES CAS000004), or subsequent General Permits.  To address the MS4 </w:t>
      </w:r>
      <w:del w:id="1699" w:author="Pratt, Jamie@Waterboards" w:date="2023-09-14T15:29:00Z">
        <w:r w:rsidR="001A4394" w:rsidDel="00F52D04">
          <w:delText>wasteload</w:delText>
        </w:r>
      </w:del>
      <w:ins w:id="1700" w:author="Pratt, Jamie@Waterboards" w:date="2023-09-14T15:29:00Z">
        <w:r w:rsidR="001A4394">
          <w:t>waste load</w:t>
        </w:r>
      </w:ins>
      <w:r w:rsidR="001A4394">
        <w:t xml:space="preserve"> </w:t>
      </w:r>
      <w:r>
        <w:t xml:space="preserve">allocations, the Central Coast Water Board will require MS4 enrollees that discharge to surface waterbodies impaired by excess nutrients or by biostimulation to address these impairments by developing and implementing a </w:t>
      </w:r>
      <w:del w:id="1701" w:author="Pratt, Jamie@Waterboards" w:date="2023-09-14T14:39:00Z">
        <w:r w:rsidR="00DD3A2F" w:rsidDel="00E03FA5">
          <w:delText xml:space="preserve">Wasteload </w:delText>
        </w:r>
      </w:del>
      <w:ins w:id="1702" w:author="Pratt, Jamie@Waterboards" w:date="2023-09-14T14:39:00Z">
        <w:r w:rsidR="00DD3A2F">
          <w:t>Waste Load</w:t>
        </w:r>
      </w:ins>
      <w:r w:rsidR="00DD3A2F">
        <w:t xml:space="preserve"> </w:t>
      </w:r>
      <w:r>
        <w:t>Allocation Attainment Program.</w:t>
      </w:r>
    </w:p>
    <w:p w14:paraId="453E535A" w14:textId="0B40D012" w:rsidR="00A54528" w:rsidRDefault="00A54528" w:rsidP="00A54528">
      <w:pPr>
        <w:pStyle w:val="BodyText"/>
        <w:spacing w:after="120"/>
      </w:pPr>
      <w:r>
        <w:t xml:space="preserve">The Central Coast Water Board will require MS4 entities to develop and submit for Executive Officer approval a </w:t>
      </w:r>
      <w:del w:id="1703" w:author="Pratt, Jamie@Waterboards" w:date="2023-09-14T14:39:00Z">
        <w:r w:rsidR="00DD3A2F" w:rsidDel="00E03FA5">
          <w:delText xml:space="preserve">Wasteload </w:delText>
        </w:r>
      </w:del>
      <w:ins w:id="1704" w:author="Pratt, Jamie@Waterboards" w:date="2023-09-14T14:39:00Z">
        <w:r w:rsidR="00DD3A2F">
          <w:t>Waste Load</w:t>
        </w:r>
      </w:ins>
      <w:r w:rsidR="00DD3A2F">
        <w:t xml:space="preserve"> </w:t>
      </w:r>
      <w:r>
        <w:t xml:space="preserve">Allocation Attainment Program consistent with the requirements of the General Permit, or with any subsequent General Permits.  The </w:t>
      </w:r>
      <w:del w:id="1705" w:author="Pratt, Jamie@Waterboards" w:date="2023-09-14T14:39:00Z">
        <w:r w:rsidR="00DD3A2F" w:rsidDel="00E03FA5">
          <w:delText xml:space="preserve">Wasteload </w:delText>
        </w:r>
      </w:del>
      <w:ins w:id="1706" w:author="Pratt, Jamie@Waterboards" w:date="2023-09-14T14:39:00Z">
        <w:r w:rsidR="00DD3A2F">
          <w:t>Waste Load</w:t>
        </w:r>
      </w:ins>
      <w:r w:rsidR="00DD3A2F">
        <w:t xml:space="preserve"> </w:t>
      </w:r>
      <w:r>
        <w:t xml:space="preserve">Allocation Attainment Program shall include descriptions of the actions that will be taken by the MS4 entity to attain the TMDL </w:t>
      </w:r>
      <w:del w:id="1707" w:author="Pratt, Jamie@Waterboards" w:date="2023-09-14T15:29:00Z">
        <w:r w:rsidR="001A4394" w:rsidDel="00F52D04">
          <w:delText>wasteload</w:delText>
        </w:r>
      </w:del>
      <w:ins w:id="1708" w:author="Pratt, Jamie@Waterboards" w:date="2023-09-14T15:29:00Z">
        <w:r w:rsidR="001A4394">
          <w:t>waste load</w:t>
        </w:r>
      </w:ins>
      <w:r w:rsidR="001A4394">
        <w:t xml:space="preserve"> </w:t>
      </w:r>
      <w:r>
        <w:t>allocations.</w:t>
      </w:r>
    </w:p>
    <w:p w14:paraId="03108FF9" w14:textId="77777777" w:rsidR="00A54528" w:rsidRPr="00C27A9A" w:rsidRDefault="00A54528" w:rsidP="00A54528">
      <w:pPr>
        <w:pStyle w:val="BodyText"/>
        <w:spacing w:after="120"/>
        <w:rPr>
          <w:b/>
          <w:bCs/>
        </w:rPr>
      </w:pPr>
      <w:r w:rsidRPr="00C27A9A">
        <w:rPr>
          <w:b/>
          <w:bCs/>
        </w:rPr>
        <w:t>MS4 Stormwater Monitoring</w:t>
      </w:r>
    </w:p>
    <w:p w14:paraId="2D6FE2A1" w14:textId="77777777" w:rsidR="00A54528" w:rsidRDefault="00A54528" w:rsidP="00A54528">
      <w:pPr>
        <w:pStyle w:val="BodyText"/>
        <w:spacing w:after="120"/>
      </w:pPr>
      <w:r>
        <w:t xml:space="preserve">The MS4s are required to develop and submit monitoring programs as part of their WAAP.  The goals of the monitoring programs are described in the requirements of </w:t>
      </w:r>
      <w:proofErr w:type="gramStart"/>
      <w:r>
        <w:t>the WAAP</w:t>
      </w:r>
      <w:proofErr w:type="gramEnd"/>
      <w:r>
        <w:t>.</w:t>
      </w:r>
    </w:p>
    <w:p w14:paraId="3856038C" w14:textId="16AED9DD" w:rsidR="00A54528" w:rsidRDefault="00A54528" w:rsidP="00A54528">
      <w:pPr>
        <w:pStyle w:val="BodyText"/>
        <w:spacing w:after="120"/>
      </w:pPr>
      <w:r>
        <w:t xml:space="preserve">The MS4s must prepare a detailed description, including a schedule, of a monitoring program the MS4 will implement to assess discharge and receiving water quality, BMP effectiveness, and progress towards any interim targets and ultimate attainment of the MS4s’ </w:t>
      </w:r>
      <w:del w:id="1709" w:author="Pratt, Jamie@Waterboards" w:date="2023-09-14T15:29:00Z">
        <w:r w:rsidR="001A4394" w:rsidDel="00F52D04">
          <w:delText>wasteload</w:delText>
        </w:r>
      </w:del>
      <w:ins w:id="1710" w:author="Pratt, Jamie@Waterboards" w:date="2023-09-14T15:29:00Z">
        <w:r w:rsidR="001A4394">
          <w:t>waste load</w:t>
        </w:r>
      </w:ins>
      <w:r w:rsidR="001A4394">
        <w:t xml:space="preserve"> </w:t>
      </w:r>
      <w:r>
        <w:t xml:space="preserve">allocations.  The monitoring program shall be designed to validate BMP implementation efforts and quantitatively demonstrate attainment of interim and final </w:t>
      </w:r>
      <w:del w:id="1711" w:author="Pratt, Jamie@Waterboards" w:date="2023-09-14T15:29:00Z">
        <w:r w:rsidR="001A4394" w:rsidDel="00F52D04">
          <w:delText>wasteload</w:delText>
        </w:r>
      </w:del>
      <w:ins w:id="1712" w:author="Pratt, Jamie@Waterboards" w:date="2023-09-14T15:29:00Z">
        <w:r w:rsidR="001A4394">
          <w:t>waste load</w:t>
        </w:r>
      </w:ins>
      <w:r w:rsidR="001A4394">
        <w:t xml:space="preserve"> </w:t>
      </w:r>
      <w:r>
        <w:t xml:space="preserve">allocations.  The Central Coast Water Board may </w:t>
      </w:r>
      <w:r>
        <w:lastRenderedPageBreak/>
        <w:t>approve participation in statewide or regional monitoring programs as meeting all, or a portion of monitoring requirements.</w:t>
      </w:r>
    </w:p>
    <w:p w14:paraId="56D2E029" w14:textId="77777777" w:rsidR="00A54528" w:rsidRDefault="00A54528" w:rsidP="00A54528">
      <w:pPr>
        <w:pStyle w:val="BodyText"/>
        <w:spacing w:after="120"/>
      </w:pPr>
      <w:r>
        <w:t>Staff encourages the implementing parties to develop and submit creative and meaningful monitoring programs.  Monitoring strategies can use a phased approach, for example, whereby outfall or receiving water monitoring is phased in after best management practices have been implemented and assessed for effectiveness.  Pilot projects where best management practices are implemented in well-defined areas covering a fraction of the MS4 that facilitate accurate assessment of how well the best management practices control pollution sources are acceptable, with the intent of successful practices then being implemented in other or larger parts of the MS4.</w:t>
      </w:r>
    </w:p>
    <w:p w14:paraId="72EE579D" w14:textId="77777777" w:rsidR="00A54528" w:rsidRPr="00C27A9A" w:rsidRDefault="00A54528" w:rsidP="00A54528">
      <w:pPr>
        <w:pStyle w:val="BodyText"/>
        <w:spacing w:after="120"/>
        <w:rPr>
          <w:b/>
          <w:bCs/>
        </w:rPr>
      </w:pPr>
      <w:r w:rsidRPr="00C27A9A">
        <w:rPr>
          <w:b/>
          <w:bCs/>
        </w:rPr>
        <w:t>Determining Progress Towards and Attainment of Load Allocations</w:t>
      </w:r>
    </w:p>
    <w:p w14:paraId="3CA41041" w14:textId="1CFFEDD9" w:rsidR="00A54528" w:rsidRDefault="001A4394" w:rsidP="00A54528">
      <w:pPr>
        <w:pStyle w:val="BodyText"/>
        <w:spacing w:after="120"/>
      </w:pPr>
      <w:del w:id="1713" w:author="Pratt, Jamie@Waterboards" w:date="2023-09-14T15:41:00Z">
        <w:r w:rsidDel="001A4394">
          <w:delText>Wasteload</w:delText>
        </w:r>
      </w:del>
      <w:ins w:id="1714" w:author="Pratt, Jamie@Waterboards" w:date="2023-09-14T15:41:00Z">
        <w:r>
          <w:t>Waste load</w:t>
        </w:r>
      </w:ins>
      <w:r>
        <w:t xml:space="preserve"> </w:t>
      </w:r>
      <w:r w:rsidR="00A54528">
        <w:t>allocations will be achieved through a combination of implementation of management practices and strategies to reduce nitrogen and phosphorus compound loading, and water quality monitoring.</w:t>
      </w:r>
    </w:p>
    <w:p w14:paraId="7D106EF1" w14:textId="7FFEA298" w:rsidR="00A54528" w:rsidRDefault="00A54528" w:rsidP="00A54528">
      <w:pPr>
        <w:pStyle w:val="BodyText"/>
        <w:spacing w:after="120"/>
      </w:pPr>
      <w:r>
        <w:t xml:space="preserve">To allow for flexibility, Central Coast Water Board staff will assess progress towards and attainment of </w:t>
      </w:r>
      <w:del w:id="1715" w:author="Pratt, Jamie@Waterboards" w:date="2023-09-14T15:29:00Z">
        <w:r w:rsidR="001A4394" w:rsidDel="00F52D04">
          <w:delText>wasteload</w:delText>
        </w:r>
      </w:del>
      <w:ins w:id="1716" w:author="Pratt, Jamie@Waterboards" w:date="2023-09-14T15:29:00Z">
        <w:r w:rsidR="001A4394">
          <w:t>waste load</w:t>
        </w:r>
      </w:ins>
      <w:r w:rsidR="001A4394">
        <w:t xml:space="preserve"> </w:t>
      </w:r>
      <w:r>
        <w:t>allocations using one or a combination of the following:</w:t>
      </w:r>
    </w:p>
    <w:p w14:paraId="7A7D11E0" w14:textId="1FDF21AA" w:rsidR="00A54528" w:rsidRDefault="00A54528" w:rsidP="00302963">
      <w:pPr>
        <w:pStyle w:val="BodyText"/>
        <w:numPr>
          <w:ilvl w:val="0"/>
          <w:numId w:val="37"/>
        </w:numPr>
        <w:spacing w:after="120"/>
      </w:pPr>
      <w:r>
        <w:t xml:space="preserve">Demonstrate progress toward and attainment of </w:t>
      </w:r>
      <w:del w:id="1717" w:author="Pratt, Jamie@Waterboards" w:date="2023-09-14T15:29:00Z">
        <w:r w:rsidR="001A4394" w:rsidDel="00F52D04">
          <w:delText>wasteload</w:delText>
        </w:r>
      </w:del>
      <w:ins w:id="1718" w:author="Pratt, Jamie@Waterboards" w:date="2023-09-14T15:29:00Z">
        <w:r w:rsidR="001A4394">
          <w:t>waste load</w:t>
        </w:r>
      </w:ins>
      <w:r w:rsidR="001A4394">
        <w:t xml:space="preserve"> </w:t>
      </w:r>
      <w:r>
        <w:t xml:space="preserve">allocations by measuring concentrations in </w:t>
      </w:r>
      <w:proofErr w:type="spellStart"/>
      <w:r>
        <w:t>stormdrain</w:t>
      </w:r>
      <w:proofErr w:type="spellEnd"/>
      <w:r>
        <w:t xml:space="preserve"> outfalls;</w:t>
      </w:r>
    </w:p>
    <w:p w14:paraId="2B23C82B" w14:textId="7530896B" w:rsidR="00A54528" w:rsidRDefault="00A54528" w:rsidP="00302963">
      <w:pPr>
        <w:pStyle w:val="BodyText"/>
        <w:numPr>
          <w:ilvl w:val="0"/>
          <w:numId w:val="37"/>
        </w:numPr>
        <w:spacing w:after="120"/>
      </w:pPr>
      <w:r>
        <w:t xml:space="preserve">Demonstrate progress toward and attainment of </w:t>
      </w:r>
      <w:del w:id="1719" w:author="Pratt, Jamie@Waterboards" w:date="2023-09-14T15:29:00Z">
        <w:r w:rsidR="001A4394" w:rsidDel="00F52D04">
          <w:delText>wasteload</w:delText>
        </w:r>
      </w:del>
      <w:ins w:id="1720" w:author="Pratt, Jamie@Waterboards" w:date="2023-09-14T15:29:00Z">
        <w:r w:rsidR="001A4394">
          <w:t>waste load</w:t>
        </w:r>
      </w:ins>
      <w:r w:rsidR="001A4394">
        <w:t xml:space="preserve"> </w:t>
      </w:r>
      <w:r>
        <w:t xml:space="preserve">allocations by measuring load reductions on mass basis at </w:t>
      </w:r>
      <w:proofErr w:type="spellStart"/>
      <w:r>
        <w:t>stormdrain</w:t>
      </w:r>
      <w:proofErr w:type="spellEnd"/>
      <w:r>
        <w:t xml:space="preserve"> outfalls;</w:t>
      </w:r>
    </w:p>
    <w:p w14:paraId="16C2F4F6" w14:textId="1411B108" w:rsidR="00A54528" w:rsidRDefault="00A54528" w:rsidP="00302963">
      <w:pPr>
        <w:pStyle w:val="BodyText"/>
        <w:numPr>
          <w:ilvl w:val="0"/>
          <w:numId w:val="37"/>
        </w:numPr>
        <w:spacing w:after="120"/>
      </w:pPr>
      <w:r>
        <w:t xml:space="preserve">Attaining the </w:t>
      </w:r>
      <w:del w:id="1721" w:author="Pratt, Jamie@Waterboards" w:date="2023-09-14T15:29:00Z">
        <w:r w:rsidR="001A4394" w:rsidDel="00F52D04">
          <w:delText>wasteload</w:delText>
        </w:r>
      </w:del>
      <w:ins w:id="1722" w:author="Pratt, Jamie@Waterboards" w:date="2023-09-14T15:29:00Z">
        <w:r w:rsidR="001A4394">
          <w:t>waste load</w:t>
        </w:r>
      </w:ins>
      <w:r w:rsidR="001A4394">
        <w:t xml:space="preserve"> </w:t>
      </w:r>
      <w:r>
        <w:t>allocations in the receiving water;</w:t>
      </w:r>
    </w:p>
    <w:p w14:paraId="503C44F4" w14:textId="20681FEB" w:rsidR="00A54528" w:rsidRDefault="00A54528" w:rsidP="00302963">
      <w:pPr>
        <w:pStyle w:val="BodyText"/>
        <w:numPr>
          <w:ilvl w:val="0"/>
          <w:numId w:val="37"/>
        </w:numPr>
        <w:spacing w:after="120"/>
      </w:pPr>
      <w:r>
        <w:t xml:space="preserve">Attaining receiving water TMDL numeric targets for nutrient-response indicators (i.e., dissolved oxygen water quality objectives, chlorophyll a </w:t>
      </w:r>
      <w:proofErr w:type="gramStart"/>
      <w:r>
        <w:t>targets</w:t>
      </w:r>
      <w:proofErr w:type="gramEnd"/>
      <w:r>
        <w:t xml:space="preserve"> and microcystin targets) and mitigation of downstream nutrient impacts to receiving waterbodies may constitute a demonstration of the attainment of the nitrate, nitrogen, and orthophosphate-based seasonal </w:t>
      </w:r>
      <w:proofErr w:type="spellStart"/>
      <w:r>
        <w:t>biostimulatory</w:t>
      </w:r>
      <w:proofErr w:type="spellEnd"/>
      <w:r>
        <w:t xml:space="preserve"> </w:t>
      </w:r>
      <w:del w:id="1723" w:author="Pratt, Jamie@Waterboards" w:date="2023-09-14T15:29:00Z">
        <w:r w:rsidR="001A4394" w:rsidDel="00F52D04">
          <w:delText>wasteload</w:delText>
        </w:r>
      </w:del>
      <w:ins w:id="1724" w:author="Pratt, Jamie@Waterboards" w:date="2023-09-14T15:29:00Z">
        <w:r w:rsidR="001A4394">
          <w:t>waste load</w:t>
        </w:r>
      </w:ins>
      <w:r>
        <w:t xml:space="preserve"> allocations.  Note that implementing parties are strongly encouraged to maximize overhead riparian canopy using riparian vegetation, where and if appropriate, because doing so could result in achieving nutrient-response indicator targets before allocations are achieved (resulting in a less stringent allocation);</w:t>
      </w:r>
    </w:p>
    <w:p w14:paraId="332E1856" w14:textId="5B1A0AEA" w:rsidR="00A54528" w:rsidRDefault="00A54528" w:rsidP="00302963">
      <w:pPr>
        <w:pStyle w:val="BodyText"/>
        <w:numPr>
          <w:ilvl w:val="0"/>
          <w:numId w:val="37"/>
        </w:numPr>
        <w:spacing w:after="120"/>
      </w:pPr>
      <w:r>
        <w:t xml:space="preserve">MS4s may demonstrate progress toward and attainment of </w:t>
      </w:r>
      <w:del w:id="1725" w:author="Pratt, Jamie@Waterboards" w:date="2023-09-14T15:29:00Z">
        <w:r w:rsidR="001A4394" w:rsidDel="00F52D04">
          <w:delText>wasteload</w:delText>
        </w:r>
      </w:del>
      <w:ins w:id="1726" w:author="Pratt, Jamie@Waterboards" w:date="2023-09-14T15:29:00Z">
        <w:r w:rsidR="001A4394">
          <w:t>waste load</w:t>
        </w:r>
      </w:ins>
      <w:r w:rsidR="001A4394">
        <w:t xml:space="preserve"> </w:t>
      </w:r>
      <w:r>
        <w:t xml:space="preserve">allocations through implementation and assessment of pollutant loading reduction projects and assessment of BMPs capable of achieving interim and final </w:t>
      </w:r>
      <w:del w:id="1727" w:author="Pratt, Jamie@Waterboards" w:date="2023-09-14T15:29:00Z">
        <w:r w:rsidR="001A4394" w:rsidDel="00F52D04">
          <w:delText>wasteload</w:delText>
        </w:r>
      </w:del>
      <w:ins w:id="1728" w:author="Pratt, Jamie@Waterboards" w:date="2023-09-14T15:29:00Z">
        <w:r w:rsidR="001A4394">
          <w:t>waste load</w:t>
        </w:r>
      </w:ins>
      <w:r w:rsidR="001A4394">
        <w:t xml:space="preserve"> </w:t>
      </w:r>
      <w:r>
        <w:t>allocations identified in this TMDL in combination with water quality monitoring for a balanced approach to determining program effectiveness; and</w:t>
      </w:r>
    </w:p>
    <w:p w14:paraId="0A6870F7" w14:textId="72B8F5F9" w:rsidR="00A54528" w:rsidRPr="004C4CDA" w:rsidRDefault="00A54528" w:rsidP="00302963">
      <w:pPr>
        <w:pStyle w:val="BodyText"/>
        <w:numPr>
          <w:ilvl w:val="0"/>
          <w:numId w:val="37"/>
        </w:numPr>
        <w:spacing w:after="120"/>
      </w:pPr>
      <w:r>
        <w:lastRenderedPageBreak/>
        <w:t xml:space="preserve">Any other effluent limitations and conditions which are consistent with the assumptions and requirements of the </w:t>
      </w:r>
      <w:del w:id="1729" w:author="Pratt, Jamie@Waterboards" w:date="2023-09-14T15:29:00Z">
        <w:r w:rsidR="001A4394" w:rsidDel="00F52D04">
          <w:delText>wasteload</w:delText>
        </w:r>
      </w:del>
      <w:ins w:id="1730" w:author="Pratt, Jamie@Waterboards" w:date="2023-09-14T15:29:00Z">
        <w:r w:rsidR="001A4394">
          <w:t>waste load</w:t>
        </w:r>
      </w:ins>
      <w:r w:rsidR="001A4394">
        <w:t xml:space="preserve"> </w:t>
      </w:r>
      <w:r>
        <w:t>allocations.</w:t>
      </w:r>
    </w:p>
    <w:p w14:paraId="0201821A" w14:textId="3AA35E1D" w:rsidR="00585F49" w:rsidRPr="00585F49" w:rsidRDefault="00585F49" w:rsidP="00A54528">
      <w:pPr>
        <w:pStyle w:val="BodyText"/>
        <w:spacing w:after="120"/>
        <w:rPr>
          <w:b/>
          <w:bCs/>
        </w:rPr>
      </w:pPr>
      <w:r>
        <w:rPr>
          <w:b/>
          <w:bCs/>
        </w:rPr>
        <w:t>Industrial and Construction Stormwater Discharges</w:t>
      </w:r>
    </w:p>
    <w:p w14:paraId="32D33B60" w14:textId="019CD76A" w:rsidR="00A54528" w:rsidRDefault="00A54528" w:rsidP="00A54528">
      <w:pPr>
        <w:pStyle w:val="BodyText"/>
        <w:spacing w:after="120"/>
      </w:pPr>
      <w:r>
        <w:t xml:space="preserve">Based on evidence and information provided in the TMDL report (attachment 2 to the staff report), NPDES stormwater-permitted industrial facilities and construction sites in the Franklin Creek watershed would not be expected to be a significant risk or cause of the observed nutrient water quality impairments, and these types of facilities are generally expected to be currently meeting proposed </w:t>
      </w:r>
      <w:del w:id="1731" w:author="Pratt, Jamie@Waterboards" w:date="2023-09-14T15:29:00Z">
        <w:r w:rsidR="001A4394" w:rsidDel="00F52D04">
          <w:delText>wasteload</w:delText>
        </w:r>
      </w:del>
      <w:ins w:id="1732" w:author="Pratt, Jamie@Waterboards" w:date="2023-09-14T15:29:00Z">
        <w:r w:rsidR="001A4394">
          <w:t>waste load</w:t>
        </w:r>
      </w:ins>
      <w:r w:rsidR="001A4394">
        <w:t xml:space="preserve"> </w:t>
      </w:r>
      <w:r>
        <w:t xml:space="preserve">allocations.  Therefore, </w:t>
      </w:r>
      <w:proofErr w:type="gramStart"/>
      <w:r>
        <w:t>at this time</w:t>
      </w:r>
      <w:proofErr w:type="gramEnd"/>
      <w:r>
        <w:t xml:space="preserve">, additional regulatory measures for this source category are not warranted.  However, according to the U.S. Environmental Protection Agency and the State Water Resources Control Board, all NPDES-permitted point sources identified in a TMDL must be given a </w:t>
      </w:r>
      <w:del w:id="1733" w:author="Pratt, Jamie@Waterboards" w:date="2023-09-14T15:29:00Z">
        <w:r w:rsidR="001A4394" w:rsidDel="00F52D04">
          <w:delText>wasteload</w:delText>
        </w:r>
      </w:del>
      <w:ins w:id="1734" w:author="Pratt, Jamie@Waterboards" w:date="2023-09-14T15:29:00Z">
        <w:r w:rsidR="001A4394">
          <w:t>waste load</w:t>
        </w:r>
      </w:ins>
      <w:r w:rsidR="001A4394">
        <w:t xml:space="preserve"> </w:t>
      </w:r>
      <w:r>
        <w:t>allocation, even if their current load to receiving waters is zero.</w:t>
      </w:r>
    </w:p>
    <w:p w14:paraId="46F286BA" w14:textId="44CB7E6D" w:rsidR="00585F49" w:rsidRDefault="00585F49" w:rsidP="00A54528">
      <w:pPr>
        <w:pStyle w:val="BodyText"/>
        <w:spacing w:after="120"/>
      </w:pPr>
      <w:r w:rsidRPr="00585F49">
        <w:t xml:space="preserve">To maintain existing water quality and prevent any further water quality degradation, these permitted industrial facilities and construction operators shall continue to implement and comply with the requirements of the statewide Industrial General Permit (Order </w:t>
      </w:r>
      <w:del w:id="1735" w:author="Pratt, Jamie@Waterboards" w:date="2024-02-13T11:16:00Z">
        <w:r w:rsidRPr="00585F49" w:rsidDel="00EC5E33">
          <w:delText>No.</w:delText>
        </w:r>
      </w:del>
      <w:ins w:id="1736" w:author="Pratt, Jamie@Waterboards" w:date="2024-02-13T11:16:00Z">
        <w:r w:rsidR="00EC5E33">
          <w:t>Nu</w:t>
        </w:r>
      </w:ins>
      <w:ins w:id="1737" w:author="Pratt, Jamie@Waterboards" w:date="2024-02-13T11:17:00Z">
        <w:r w:rsidR="00EC5E33">
          <w:t>mber</w:t>
        </w:r>
      </w:ins>
      <w:r w:rsidRPr="00585F49">
        <w:t xml:space="preserve"> 2014-0057-DWQ, NPDES </w:t>
      </w:r>
      <w:del w:id="1738" w:author="Pratt, Jamie@Waterboards" w:date="2024-02-13T11:17:00Z">
        <w:r w:rsidRPr="00585F49" w:rsidDel="00EC5E33">
          <w:delText>No.</w:delText>
        </w:r>
      </w:del>
      <w:ins w:id="1739" w:author="Pratt, Jamie@Waterboards" w:date="2024-02-13T11:17:00Z">
        <w:r w:rsidR="00EC5E33">
          <w:t>Number</w:t>
        </w:r>
      </w:ins>
      <w:r w:rsidRPr="00585F49">
        <w:t xml:space="preserve"> CAS000001) or the Construction General Permit (Order </w:t>
      </w:r>
      <w:del w:id="1740" w:author="Pratt, Jamie@Waterboards" w:date="2024-02-13T11:17:00Z">
        <w:r w:rsidRPr="00585F49" w:rsidDel="00EC5E33">
          <w:delText>No.</w:delText>
        </w:r>
      </w:del>
      <w:ins w:id="1741" w:author="Pratt, Jamie@Waterboards" w:date="2024-02-13T11:17:00Z">
        <w:r w:rsidR="00EC5E33">
          <w:t>Number</w:t>
        </w:r>
      </w:ins>
      <w:r w:rsidRPr="00585F49">
        <w:t xml:space="preserve"> 2012-0006-DWQ, NPDES </w:t>
      </w:r>
      <w:del w:id="1742" w:author="Pratt, Jamie@Waterboards" w:date="2024-02-13T11:17:00Z">
        <w:r w:rsidRPr="00585F49" w:rsidDel="00EC5E33">
          <w:delText>No.</w:delText>
        </w:r>
      </w:del>
      <w:ins w:id="1743" w:author="Pratt, Jamie@Waterboards" w:date="2024-02-13T11:17:00Z">
        <w:r w:rsidR="00EC5E33">
          <w:t>Number</w:t>
        </w:r>
      </w:ins>
      <w:r w:rsidRPr="00585F49">
        <w:t xml:space="preserve"> CAS000002), or any subsequent Industrial or Construction General Permits.</w:t>
      </w:r>
    </w:p>
    <w:p w14:paraId="6C99B1DB" w14:textId="656E0BE7" w:rsidR="00A54528" w:rsidRDefault="00A54528" w:rsidP="00A54528">
      <w:pPr>
        <w:pStyle w:val="BodyText"/>
      </w:pPr>
      <w:r>
        <w:t xml:space="preserve">Available information does not conclusively demonstrate that stormwater from all industrial facilities and construction sites are meeting </w:t>
      </w:r>
      <w:del w:id="1744" w:author="Pratt, Jamie@Waterboards" w:date="2023-09-14T15:29:00Z">
        <w:r w:rsidR="001A4394" w:rsidDel="00F52D04">
          <w:delText>wasteload</w:delText>
        </w:r>
      </w:del>
      <w:ins w:id="1745" w:author="Pratt, Jamie@Waterboards" w:date="2023-09-14T15:29:00Z">
        <w:r w:rsidR="001A4394">
          <w:t>waste load</w:t>
        </w:r>
      </w:ins>
      <w:r w:rsidR="001A4394">
        <w:t xml:space="preserve"> </w:t>
      </w:r>
      <w:r>
        <w:t>allocations.</w:t>
      </w:r>
      <w:r w:rsidR="00585F49">
        <w:t xml:space="preserve"> </w:t>
      </w:r>
      <w:r w:rsidR="00585F49" w:rsidRPr="00585F49">
        <w:t>More information may be obtained during the implementation phase of these TMDLs to further assess the level of nutrient contributions to surface waters from these source categories, and to identify any actions needed to reduce nutrient loading.</w:t>
      </w:r>
      <w:r>
        <w:t xml:space="preserve"> </w:t>
      </w:r>
    </w:p>
    <w:p w14:paraId="5F49128C" w14:textId="4D3656F6" w:rsidR="00A54528" w:rsidRPr="006C0211"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0</w:t>
      </w:r>
      <w:r w:rsidR="009E3F33">
        <w:t xml:space="preserve"> TMDL for Nitrogen and Phosphorus Compounds in Streams of the Franklin Creek Watershed</w:t>
      </w:r>
      <w:r w:rsidR="00CB6F50">
        <w:t>”</w:t>
      </w:r>
      <w:r>
        <w:t>—</w:t>
      </w:r>
      <w:r w:rsidR="00CB6F50">
        <w:t xml:space="preserve"> “</w:t>
      </w:r>
      <w:r w:rsidRPr="006C0211">
        <w:t>Optional Special Studies and Reconsideration of the TMDLs</w:t>
      </w:r>
      <w:r w:rsidR="009E3F33">
        <w:t>,</w:t>
      </w:r>
      <w:r w:rsidR="00CB6F50">
        <w:t>”</w:t>
      </w:r>
      <w:r w:rsidR="009E3F33">
        <w:t xml:space="preserve"> </w:t>
      </w:r>
      <w:r w:rsidR="00CB6F50">
        <w:t>p</w:t>
      </w:r>
      <w:r w:rsidR="009E3F33">
        <w:t>aragraph 1</w:t>
      </w:r>
    </w:p>
    <w:p w14:paraId="11596598" w14:textId="27462799" w:rsidR="00A54528" w:rsidRDefault="00A54528" w:rsidP="00A54528">
      <w:pPr>
        <w:rPr>
          <w:sz w:val="22"/>
          <w:szCs w:val="22"/>
        </w:rPr>
      </w:pPr>
      <w:r w:rsidRPr="00532E27">
        <w:t xml:space="preserve">Additional monitoring and voluntary optional special studies would be useful to evaluate the uncertainties and assumptions made in the development of </w:t>
      </w:r>
      <w:r>
        <w:t>these</w:t>
      </w:r>
      <w:r w:rsidRPr="00532E27">
        <w:t xml:space="preserve"> TMDL</w:t>
      </w:r>
      <w:r>
        <w:t xml:space="preserve">s.  </w:t>
      </w:r>
      <w:r w:rsidRPr="00532E27">
        <w:t xml:space="preserve">The results of special </w:t>
      </w:r>
      <w:r w:rsidRPr="00EB77E3">
        <w:t>studies</w:t>
      </w:r>
      <w:r>
        <w:t xml:space="preserve"> </w:t>
      </w:r>
      <w:r w:rsidRPr="00EB77E3">
        <w:t>may</w:t>
      </w:r>
      <w:r>
        <w:t xml:space="preserve"> </w:t>
      </w:r>
      <w:r w:rsidRPr="00EB77E3">
        <w:t>be</w:t>
      </w:r>
      <w:r>
        <w:t xml:space="preserve"> </w:t>
      </w:r>
      <w:r w:rsidRPr="00EB77E3">
        <w:t>used</w:t>
      </w:r>
      <w:r>
        <w:t xml:space="preserve"> </w:t>
      </w:r>
      <w:r w:rsidRPr="00EB77E3">
        <w:t>to</w:t>
      </w:r>
      <w:r>
        <w:t xml:space="preserve"> </w:t>
      </w:r>
      <w:r w:rsidRPr="00EB77E3">
        <w:t>re</w:t>
      </w:r>
      <w:r>
        <w:t>-</w:t>
      </w:r>
      <w:r w:rsidRPr="00EB77E3">
        <w:t>evaluate</w:t>
      </w:r>
      <w:r>
        <w:t xml:space="preserve"> </w:t>
      </w:r>
      <w:del w:id="1746" w:author="Pratt, Jamie@Waterboards" w:date="2023-09-14T15:29:00Z">
        <w:r w:rsidR="001A4394" w:rsidDel="00F52D04">
          <w:delText>wasteload</w:delText>
        </w:r>
      </w:del>
      <w:ins w:id="1747" w:author="Pratt, Jamie@Waterboards" w:date="2023-09-14T15:29:00Z">
        <w:r w:rsidR="001A4394">
          <w:t>waste load</w:t>
        </w:r>
      </w:ins>
      <w:r w:rsidR="001A4394" w:rsidRPr="00EB77E3">
        <w:t xml:space="preserve"> </w:t>
      </w:r>
      <w:r w:rsidRPr="00EB77E3">
        <w:t>allocations</w:t>
      </w:r>
      <w:r>
        <w:t xml:space="preserve"> </w:t>
      </w:r>
      <w:r w:rsidRPr="00EB77E3">
        <w:t>and</w:t>
      </w:r>
      <w:r>
        <w:t xml:space="preserve"> </w:t>
      </w:r>
      <w:r w:rsidRPr="00EB77E3">
        <w:t>load</w:t>
      </w:r>
      <w:r>
        <w:t xml:space="preserve"> </w:t>
      </w:r>
      <w:r w:rsidRPr="00EB77E3">
        <w:t>allocations</w:t>
      </w:r>
      <w:r>
        <w:t xml:space="preserve"> </w:t>
      </w:r>
      <w:r w:rsidRPr="00EB77E3">
        <w:t>in these TMDLs</w:t>
      </w:r>
      <w:r>
        <w:t xml:space="preserve">.  </w:t>
      </w:r>
      <w:r w:rsidRPr="00EB77E3">
        <w:t>Implementing parties may submit work plans for optional special studies (if implementing parties choose to conduct special studies) for approval by the Executive Officer</w:t>
      </w:r>
      <w:r>
        <w:t xml:space="preserve">.  </w:t>
      </w:r>
      <w:r w:rsidRPr="00EB77E3">
        <w:t>Special studies completed and final reports shall be submitted for Executive Officer approval</w:t>
      </w:r>
      <w:r>
        <w:t xml:space="preserve">.  </w:t>
      </w:r>
      <w:r w:rsidRPr="00EB77E3">
        <w:t>Additionally, eutrophication is an active area of research</w:t>
      </w:r>
      <w:r>
        <w:t>.  C</w:t>
      </w:r>
      <w:r w:rsidRPr="00532E27">
        <w:t>onsequently</w:t>
      </w:r>
      <w:r>
        <w:t>,</w:t>
      </w:r>
      <w:r w:rsidRPr="00532E27">
        <w:t xml:space="preserve"> ongoing scientific research on eutrophication and biostimulation may further inform the </w:t>
      </w:r>
      <w:r>
        <w:t xml:space="preserve">Central Coast </w:t>
      </w:r>
      <w:r w:rsidRPr="00532E27">
        <w:t xml:space="preserve">Water Board regarding </w:t>
      </w:r>
      <w:del w:id="1748" w:author="Pratt, Jamie@Waterboards" w:date="2023-09-14T15:29:00Z">
        <w:r w:rsidR="001A4394" w:rsidDel="00F52D04">
          <w:delText>wasteload</w:delText>
        </w:r>
      </w:del>
      <w:ins w:id="1749" w:author="Pratt, Jamie@Waterboards" w:date="2023-09-14T15:29:00Z">
        <w:r w:rsidR="001A4394">
          <w:t>waste load</w:t>
        </w:r>
      </w:ins>
      <w:r w:rsidR="001A4394" w:rsidRPr="00532E27">
        <w:t xml:space="preserve"> </w:t>
      </w:r>
      <w:r w:rsidRPr="00532E27">
        <w:t xml:space="preserve">or load allocations that are protective against </w:t>
      </w:r>
      <w:proofErr w:type="spellStart"/>
      <w:r w:rsidRPr="00532E27">
        <w:t>biostimulatory</w:t>
      </w:r>
      <w:proofErr w:type="spellEnd"/>
      <w:r w:rsidRPr="00532E27">
        <w:t xml:space="preserve"> impairments,</w:t>
      </w:r>
      <w:r>
        <w:t xml:space="preserve"> and help assess</w:t>
      </w:r>
      <w:r w:rsidRPr="00532E27">
        <w:t xml:space="preserve"> implementation timelines, and/or downstream impacts</w:t>
      </w:r>
      <w:r>
        <w:t xml:space="preserve">.  </w:t>
      </w:r>
      <w:proofErr w:type="gramStart"/>
      <w:r w:rsidRPr="00532E27">
        <w:t>At this time</w:t>
      </w:r>
      <w:proofErr w:type="gramEnd"/>
      <w:r w:rsidRPr="00532E27">
        <w:t xml:space="preserve">, staff maintains there </w:t>
      </w:r>
      <w:r>
        <w:t>is</w:t>
      </w:r>
      <w:r w:rsidRPr="00532E27">
        <w:t xml:space="preserve"> sufficient information to begin to implement the</w:t>
      </w:r>
      <w:r>
        <w:t>se</w:t>
      </w:r>
      <w:r w:rsidRPr="00532E27">
        <w:t xml:space="preserve"> </w:t>
      </w:r>
      <w:r w:rsidRPr="00532E27">
        <w:lastRenderedPageBreak/>
        <w:t>TMDL</w:t>
      </w:r>
      <w:r>
        <w:t>s</w:t>
      </w:r>
      <w:r w:rsidRPr="00532E27">
        <w:t xml:space="preserve"> and make progress towards attainment of water quality standards and the proposed allocations</w:t>
      </w:r>
      <w:r>
        <w:t xml:space="preserve">.  </w:t>
      </w:r>
      <w:r w:rsidRPr="00532E27">
        <w:t xml:space="preserve">However, in recognition of the uncertainties regarding nutrient pollution and </w:t>
      </w:r>
      <w:proofErr w:type="spellStart"/>
      <w:r w:rsidRPr="00532E27">
        <w:t>biostimulatory</w:t>
      </w:r>
      <w:proofErr w:type="spellEnd"/>
      <w:r w:rsidRPr="00532E27">
        <w:t xml:space="preserve"> impairments, staff proposes that the </w:t>
      </w:r>
      <w:r>
        <w:t xml:space="preserve">Central Coast </w:t>
      </w:r>
      <w:r w:rsidRPr="00532E27">
        <w:t>W</w:t>
      </w:r>
      <w:r>
        <w:t xml:space="preserve">ater Board reconsider the </w:t>
      </w:r>
      <w:del w:id="1750" w:author="Pratt, Jamie@Waterboards" w:date="2023-09-14T15:29:00Z">
        <w:r w:rsidR="001A4394" w:rsidDel="00F52D04">
          <w:delText>wasteload</w:delText>
        </w:r>
      </w:del>
      <w:ins w:id="1751" w:author="Pratt, Jamie@Waterboards" w:date="2023-09-14T15:29:00Z">
        <w:r w:rsidR="001A4394">
          <w:t>waste load</w:t>
        </w:r>
      </w:ins>
      <w:r w:rsidR="001A4394" w:rsidRPr="00532E27">
        <w:t xml:space="preserve"> </w:t>
      </w:r>
      <w:r w:rsidRPr="00532E27">
        <w:t>and load allocations, if merited by optional special studies and new research, ten years after the effective date of the TMDL</w:t>
      </w:r>
      <w:r>
        <w:t>s</w:t>
      </w:r>
      <w:r w:rsidRPr="00532E27">
        <w:t xml:space="preserve">, which is upon approval by the </w:t>
      </w:r>
      <w:r>
        <w:t xml:space="preserve">OAL.  </w:t>
      </w:r>
      <w:r w:rsidRPr="00532E27">
        <w:t xml:space="preserve">A time schedule for optional studies and Central Coast Water Board reconsideration of the TMDL is presented in </w:t>
      </w:r>
      <w:r>
        <w:rPr>
          <w:sz w:val="22"/>
          <w:szCs w:val="22"/>
        </w:rPr>
        <w:t xml:space="preserve">Table </w:t>
      </w:r>
      <w:r>
        <w:rPr>
          <w:szCs w:val="21"/>
        </w:rPr>
        <w:t>4.9.20-5</w:t>
      </w:r>
      <w:r w:rsidRPr="00532E27">
        <w:rPr>
          <w:sz w:val="22"/>
          <w:szCs w:val="22"/>
        </w:rPr>
        <w:t>.</w:t>
      </w:r>
    </w:p>
    <w:p w14:paraId="67D81FB7" w14:textId="72FB92CA" w:rsidR="00435944" w:rsidRDefault="00435944" w:rsidP="00435944">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1 TMDL for Total Phosphorus to Address Cyanobacterial Blooms in Pinto Lake and a TMDL Implementation Plan for the Pinto Lake Catchment, Santa Cruz County, California</w:t>
      </w:r>
      <w:r w:rsidR="00CB6F50">
        <w:t>”</w:t>
      </w:r>
    </w:p>
    <w:p w14:paraId="6945A0D8" w14:textId="77777777" w:rsidR="00435944" w:rsidRDefault="00435944" w:rsidP="00435944">
      <w:pPr>
        <w:pStyle w:val="BodyText"/>
      </w:pPr>
      <w:r>
        <w:t>This TMDL was approved by:</w:t>
      </w:r>
    </w:p>
    <w:p w14:paraId="2F3877DB" w14:textId="77777777" w:rsidR="00435944" w:rsidRDefault="00435944" w:rsidP="00435944">
      <w:pPr>
        <w:pStyle w:val="BodyText"/>
      </w:pPr>
      <w:r>
        <w:tab/>
        <w:t>The State Water Resources Control Board on</w:t>
      </w:r>
      <w:del w:id="1752" w:author="Pratt, Jamie@Waterboards" w:date="2023-10-06T17:26:00Z">
        <w:r w:rsidDel="00435944">
          <w:delText>:</w:delText>
        </w:r>
      </w:del>
      <w:ins w:id="1753" w:author="Pratt, Jamie@Waterboards" w:date="2023-10-06T17:27:00Z">
        <w:r>
          <w:t xml:space="preserve"> </w:t>
        </w:r>
      </w:ins>
      <w:ins w:id="1754" w:author="Pratt, Jamie@Waterboards" w:date="2023-10-06T17:26:00Z">
        <w:r>
          <w:t>April 20, 2021.</w:t>
        </w:r>
      </w:ins>
      <w:del w:id="1755" w:author="Pratt, Jamie@Waterboards" w:date="2023-10-06T17:26:00Z">
        <w:r w:rsidDel="00435944">
          <w:delText xml:space="preserve"> Date</w:delText>
        </w:r>
      </w:del>
    </w:p>
    <w:p w14:paraId="245AC9ED" w14:textId="77777777" w:rsidR="00435944" w:rsidRDefault="00435944" w:rsidP="00435944">
      <w:pPr>
        <w:pStyle w:val="BodyText"/>
      </w:pPr>
      <w:r>
        <w:tab/>
        <w:t>The California Office of Administrative Law on</w:t>
      </w:r>
      <w:del w:id="1756" w:author="Pratt, Jamie@Waterboards" w:date="2023-10-06T17:27:00Z">
        <w:r w:rsidDel="00435944">
          <w:delText>:</w:delText>
        </w:r>
      </w:del>
      <w:ins w:id="1757" w:author="Pratt, Jamie@Waterboards" w:date="2023-10-06T17:27:00Z">
        <w:r>
          <w:t xml:space="preserve"> </w:t>
        </w:r>
      </w:ins>
      <w:ins w:id="1758" w:author="Pratt, Jamie@Waterboards" w:date="2023-10-06T17:28:00Z">
        <w:r>
          <w:t>September 9, 2021.</w:t>
        </w:r>
      </w:ins>
      <w:del w:id="1759" w:author="Pratt, Jamie@Waterboards" w:date="2023-10-06T17:28:00Z">
        <w:r w:rsidDel="00435944">
          <w:delText xml:space="preserve"> Date</w:delText>
        </w:r>
      </w:del>
    </w:p>
    <w:p w14:paraId="4A0159DF" w14:textId="77777777" w:rsidR="00435944" w:rsidRPr="00435944" w:rsidRDefault="00435944" w:rsidP="00435944">
      <w:pPr>
        <w:pStyle w:val="BodyText"/>
      </w:pPr>
      <w:r>
        <w:tab/>
        <w:t>The U.S. Environmental Protection Agency on</w:t>
      </w:r>
      <w:del w:id="1760" w:author="Pratt, Jamie@Waterboards" w:date="2023-10-06T17:27:00Z">
        <w:r w:rsidDel="00435944">
          <w:delText>:</w:delText>
        </w:r>
      </w:del>
      <w:ins w:id="1761" w:author="Pratt, Jamie@Waterboards" w:date="2023-10-06T17:27:00Z">
        <w:r>
          <w:t xml:space="preserve"> November 21, 2021.</w:t>
        </w:r>
      </w:ins>
      <w:del w:id="1762" w:author="Pratt, Jamie@Waterboards" w:date="2023-10-06T17:27:00Z">
        <w:r w:rsidDel="00435944">
          <w:delText xml:space="preserve"> Date</w:delText>
        </w:r>
      </w:del>
    </w:p>
    <w:p w14:paraId="6D14C118" w14:textId="24E030E8" w:rsidR="00173531" w:rsidRDefault="00173531"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1 TMDL for Total Phosphorus to Address Cyanobacterial Blooms in Pinto Lake and a TMDL Implementation Plan for the Pinto Lake Catchment, Santa Cruz County, California</w:t>
      </w:r>
      <w:r w:rsidR="00CB6F50">
        <w:t>”</w:t>
      </w:r>
      <w:r>
        <w:t>—</w:t>
      </w:r>
      <w:r w:rsidR="00CB6F50">
        <w:t xml:space="preserve"> “</w:t>
      </w:r>
      <w:r>
        <w:t>Allocations</w:t>
      </w:r>
      <w:r w:rsidR="00CB6F50">
        <w:t>”</w:t>
      </w:r>
      <w:r>
        <w:t xml:space="preserve"> </w:t>
      </w:r>
    </w:p>
    <w:p w14:paraId="15518697" w14:textId="729EFBDC" w:rsidR="00173531" w:rsidRDefault="00173531" w:rsidP="00173531">
      <w:pPr>
        <w:pStyle w:val="BodyText"/>
      </w:pPr>
      <w:r w:rsidRPr="00E40EE3">
        <w:t xml:space="preserve">To that end, total phosphorus allocations are given to both internal loading sources (lake bottom sediment), as well as owners and operators of irrigated lands, municipal and industrial NPDES-permitted </w:t>
      </w:r>
      <w:del w:id="1763" w:author="Pratt, Jamie@Waterboards" w:date="2023-11-08T16:11:00Z">
        <w:r w:rsidRPr="00E40EE3" w:rsidDel="00173531">
          <w:delText>storm</w:delText>
        </w:r>
        <w:r w:rsidDel="00173531">
          <w:delText xml:space="preserve"> </w:delText>
        </w:r>
        <w:r w:rsidRPr="00E40EE3" w:rsidDel="00173531">
          <w:delText>water</w:delText>
        </w:r>
      </w:del>
      <w:ins w:id="1764" w:author="Pratt, Jamie@Waterboards" w:date="2023-11-08T16:11:00Z">
        <w:r>
          <w:t>stormwater</w:t>
        </w:r>
      </w:ins>
      <w:r w:rsidRPr="00E40EE3">
        <w:t xml:space="preserve"> entities, </w:t>
      </w:r>
      <w:r w:rsidRPr="00E40EE3">
        <w:rPr>
          <w:rFonts w:cs="Arial"/>
        </w:rPr>
        <w:t xml:space="preserve">onsite </w:t>
      </w:r>
      <w:proofErr w:type="gramStart"/>
      <w:r w:rsidRPr="00E40EE3">
        <w:rPr>
          <w:rFonts w:cs="Arial"/>
        </w:rPr>
        <w:t>waste water</w:t>
      </w:r>
      <w:proofErr w:type="gramEnd"/>
      <w:r w:rsidRPr="00E40EE3">
        <w:rPr>
          <w:rFonts w:cs="Arial"/>
        </w:rPr>
        <w:t xml:space="preserve"> treatment systems,</w:t>
      </w:r>
      <w:r w:rsidRPr="00E40EE3">
        <w:t xml:space="preserve"> atmospheric deposition, undeveloped areas owners, and owners/operators of livestock on rangeland and pasture.</w:t>
      </w:r>
    </w:p>
    <w:p w14:paraId="71088EB0" w14:textId="4ED9D58A" w:rsidR="00E46800" w:rsidRDefault="00E46800" w:rsidP="00173531">
      <w:pPr>
        <w:pStyle w:val="BodyText"/>
        <w:rPr>
          <w:b/>
          <w:bCs/>
          <w:color w:val="2F5496" w:themeColor="accent1" w:themeShade="BF"/>
          <w:sz w:val="28"/>
        </w:rPr>
      </w:pPr>
      <w:r w:rsidRPr="00E46800">
        <w:rPr>
          <w:b/>
          <w:bCs/>
          <w:color w:val="2F5496" w:themeColor="accent1" w:themeShade="BF"/>
          <w:sz w:val="28"/>
        </w:rPr>
        <w:t xml:space="preserve">Proposed </w:t>
      </w:r>
      <w:r w:rsidR="00CB6F50">
        <w:rPr>
          <w:b/>
          <w:bCs/>
          <w:color w:val="2F5496" w:themeColor="accent1" w:themeShade="BF"/>
          <w:sz w:val="28"/>
        </w:rPr>
        <w:t>r</w:t>
      </w:r>
      <w:r w:rsidR="00A47A2F">
        <w:rPr>
          <w:b/>
          <w:bCs/>
          <w:color w:val="2F5496" w:themeColor="accent1" w:themeShade="BF"/>
          <w:sz w:val="28"/>
        </w:rPr>
        <w:t>evision</w:t>
      </w:r>
      <w:r w:rsidRPr="00E46800">
        <w:rPr>
          <w:b/>
          <w:bCs/>
          <w:color w:val="2F5496" w:themeColor="accent1" w:themeShade="BF"/>
          <w:sz w:val="28"/>
        </w:rPr>
        <w:t xml:space="preserve"> to </w:t>
      </w:r>
      <w:r w:rsidR="00CB6F50">
        <w:rPr>
          <w:b/>
          <w:bCs/>
          <w:color w:val="2F5496" w:themeColor="accent1" w:themeShade="BF"/>
          <w:sz w:val="28"/>
        </w:rPr>
        <w:t>s</w:t>
      </w:r>
      <w:r w:rsidR="006725D1">
        <w:rPr>
          <w:b/>
          <w:bCs/>
          <w:color w:val="2F5496" w:themeColor="accent1" w:themeShade="BF"/>
          <w:sz w:val="28"/>
        </w:rPr>
        <w:t>ection</w:t>
      </w:r>
      <w:r w:rsidRPr="00E46800">
        <w:rPr>
          <w:b/>
          <w:bCs/>
          <w:color w:val="2F5496" w:themeColor="accent1" w:themeShade="BF"/>
          <w:sz w:val="28"/>
        </w:rPr>
        <w:t xml:space="preserve"> </w:t>
      </w:r>
      <w:r w:rsidR="00CB6F50">
        <w:rPr>
          <w:b/>
          <w:bCs/>
          <w:color w:val="2F5496" w:themeColor="accent1" w:themeShade="BF"/>
          <w:sz w:val="28"/>
        </w:rPr>
        <w:t>“</w:t>
      </w:r>
      <w:r w:rsidRPr="00E46800">
        <w:rPr>
          <w:b/>
          <w:bCs/>
          <w:color w:val="2F5496" w:themeColor="accent1" w:themeShade="BF"/>
          <w:sz w:val="28"/>
        </w:rPr>
        <w:t>4.9.21 TMDL for Total Phosphorus to Address Cyanobacterial Blooms in Pinto Lake and a TMDL Implementation Plan for the Pinto Lake Catchment, Santa Cruz County, California</w:t>
      </w:r>
      <w:r w:rsidR="00CB6F50">
        <w:rPr>
          <w:b/>
          <w:bCs/>
          <w:color w:val="2F5496" w:themeColor="accent1" w:themeShade="BF"/>
          <w:sz w:val="28"/>
        </w:rPr>
        <w:t>”</w:t>
      </w:r>
      <w:r>
        <w:rPr>
          <w:b/>
          <w:bCs/>
          <w:color w:val="2F5496" w:themeColor="accent1" w:themeShade="BF"/>
          <w:sz w:val="28"/>
        </w:rPr>
        <w:t>—</w:t>
      </w:r>
      <w:r w:rsidR="00CB6F50">
        <w:rPr>
          <w:b/>
          <w:bCs/>
          <w:color w:val="2F5496" w:themeColor="accent1" w:themeShade="BF"/>
          <w:sz w:val="28"/>
        </w:rPr>
        <w:t xml:space="preserve"> “</w:t>
      </w:r>
      <w:r>
        <w:rPr>
          <w:b/>
          <w:bCs/>
          <w:color w:val="2F5496" w:themeColor="accent1" w:themeShade="BF"/>
          <w:sz w:val="28"/>
        </w:rPr>
        <w:t>Implementation,</w:t>
      </w:r>
      <w:r w:rsidR="00CB6F50">
        <w:rPr>
          <w:b/>
          <w:bCs/>
          <w:color w:val="2F5496" w:themeColor="accent1" w:themeShade="BF"/>
          <w:sz w:val="28"/>
        </w:rPr>
        <w:t>” and</w:t>
      </w:r>
      <w:r>
        <w:rPr>
          <w:b/>
          <w:bCs/>
          <w:color w:val="2F5496" w:themeColor="accent1" w:themeShade="BF"/>
          <w:sz w:val="28"/>
        </w:rPr>
        <w:t xml:space="preserve"> </w:t>
      </w:r>
      <w:r w:rsidR="00CB6F50">
        <w:rPr>
          <w:b/>
          <w:bCs/>
          <w:color w:val="2F5496" w:themeColor="accent1" w:themeShade="BF"/>
          <w:sz w:val="28"/>
        </w:rPr>
        <w:t>“</w:t>
      </w:r>
      <w:r>
        <w:rPr>
          <w:b/>
          <w:bCs/>
          <w:color w:val="2F5496" w:themeColor="accent1" w:themeShade="BF"/>
          <w:sz w:val="28"/>
        </w:rPr>
        <w:t>Industrial and Construction Stormwater Discharges,</w:t>
      </w:r>
      <w:r w:rsidR="00CB6F50">
        <w:rPr>
          <w:b/>
          <w:bCs/>
          <w:color w:val="2F5496" w:themeColor="accent1" w:themeShade="BF"/>
          <w:sz w:val="28"/>
        </w:rPr>
        <w:t>”</w:t>
      </w:r>
      <w:r>
        <w:rPr>
          <w:b/>
          <w:bCs/>
          <w:color w:val="2F5496" w:themeColor="accent1" w:themeShade="BF"/>
          <w:sz w:val="28"/>
        </w:rPr>
        <w:t xml:space="preserve"> </w:t>
      </w:r>
      <w:r w:rsidR="00CB6F50">
        <w:rPr>
          <w:b/>
          <w:bCs/>
          <w:color w:val="2F5496" w:themeColor="accent1" w:themeShade="BF"/>
          <w:sz w:val="28"/>
        </w:rPr>
        <w:t>p</w:t>
      </w:r>
      <w:r>
        <w:rPr>
          <w:b/>
          <w:bCs/>
          <w:color w:val="2F5496" w:themeColor="accent1" w:themeShade="BF"/>
          <w:sz w:val="28"/>
        </w:rPr>
        <w:t>aragraph 2</w:t>
      </w:r>
    </w:p>
    <w:p w14:paraId="2D4CE3D9" w14:textId="7ADC4ED6" w:rsidR="00E46800" w:rsidRPr="00E46800" w:rsidRDefault="00E46800" w:rsidP="00173531">
      <w:pPr>
        <w:pStyle w:val="BodyText"/>
      </w:pPr>
      <w:r w:rsidRPr="00E40EE3">
        <w:t xml:space="preserve">Dischargers whose projects disturb one or more acres of soil or whose projects disturb less than one acre but are part of a larger common plan of development that in total disturbs one or more acres, are required to obtain coverage under the Statewide General Permit for </w:t>
      </w:r>
      <w:del w:id="1765" w:author="Pratt, Jamie@Waterboards" w:date="2023-11-08T16:43:00Z">
        <w:r w:rsidRPr="00E40EE3" w:rsidDel="00E46800">
          <w:delText>Storm Water</w:delText>
        </w:r>
      </w:del>
      <w:ins w:id="1766" w:author="Pratt, Jamie@Waterboards" w:date="2023-11-08T16:43:00Z">
        <w:r>
          <w:t>Stormwater</w:t>
        </w:r>
      </w:ins>
      <w:r w:rsidRPr="00E40EE3">
        <w:t xml:space="preserve"> Discharges Associated with Construction and Land Disturbance Activities, State </w:t>
      </w:r>
      <w:ins w:id="1767" w:author="Pratt, Jamie@Waterboards" w:date="2024-02-09T09:32:00Z">
        <w:r w:rsidR="00CB4B5F">
          <w:t xml:space="preserve">Water </w:t>
        </w:r>
      </w:ins>
      <w:r w:rsidRPr="00E40EE3">
        <w:t xml:space="preserve">Board Order 2009-0009-DWQ, NPDES </w:t>
      </w:r>
      <w:del w:id="1768" w:author="Pratt, Jamie@Waterboards" w:date="2024-02-13T11:17:00Z">
        <w:r w:rsidRPr="00E40EE3" w:rsidDel="00EC5E33">
          <w:delText>No.</w:delText>
        </w:r>
      </w:del>
      <w:ins w:id="1769" w:author="Pratt, Jamie@Waterboards" w:date="2024-02-13T11:18:00Z">
        <w:r w:rsidR="00EC5E33">
          <w:t>Number</w:t>
        </w:r>
      </w:ins>
      <w:r w:rsidRPr="00E40EE3">
        <w:t xml:space="preserve"> CAS000002, as amended by Order 2010-0014-DWQ and Order 2012-</w:t>
      </w:r>
      <w:r w:rsidRPr="00E40EE3">
        <w:lastRenderedPageBreak/>
        <w:t xml:space="preserve">0006-DWQ (Construction General Permit), or any future permit regulating the discharge of </w:t>
      </w:r>
      <w:r>
        <w:t>stormwater</w:t>
      </w:r>
      <w:r w:rsidRPr="00E40EE3">
        <w:t xml:space="preserve"> associated with construction and land disturbance activities.</w:t>
      </w:r>
    </w:p>
    <w:p w14:paraId="073DC6AC" w14:textId="1D517D13" w:rsidR="0074146B" w:rsidRDefault="0074146B"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2 TMDL for Turbidity in the Gabilan Creek Watershed</w:t>
      </w:r>
      <w:r w:rsidR="00CB6F50">
        <w:t>”</w:t>
      </w:r>
    </w:p>
    <w:p w14:paraId="33607768" w14:textId="301B1ACD" w:rsidR="0074146B" w:rsidRDefault="0074146B" w:rsidP="0074146B">
      <w:pPr>
        <w:pStyle w:val="BodyText"/>
      </w:pPr>
      <w:r>
        <w:t>This TMDL Project was approved by:</w:t>
      </w:r>
    </w:p>
    <w:p w14:paraId="1C1E44C0" w14:textId="7F64D76C" w:rsidR="0074146B" w:rsidRDefault="0074146B" w:rsidP="0074146B">
      <w:pPr>
        <w:pStyle w:val="BodyText"/>
      </w:pPr>
      <w:r>
        <w:tab/>
        <w:t>The State Water Resources Control Board on</w:t>
      </w:r>
      <w:del w:id="1770" w:author="Pratt, Jamie@Waterboards" w:date="2023-10-06T17:50:00Z">
        <w:r w:rsidDel="0074146B">
          <w:delText>:</w:delText>
        </w:r>
      </w:del>
      <w:ins w:id="1771" w:author="Pratt, Jamie@Waterboards" w:date="2023-10-06T17:50:00Z">
        <w:r>
          <w:t xml:space="preserve"> June 7, 2022.</w:t>
        </w:r>
      </w:ins>
      <w:del w:id="1772" w:author="Pratt, Jamie@Waterboards" w:date="2023-10-06T17:50:00Z">
        <w:r w:rsidDel="0074146B">
          <w:delText xml:space="preserve"> Date</w:delText>
        </w:r>
      </w:del>
    </w:p>
    <w:p w14:paraId="0901D065" w14:textId="4E62955A" w:rsidR="0074146B" w:rsidRDefault="0074146B" w:rsidP="0074146B">
      <w:pPr>
        <w:pStyle w:val="BodyText"/>
      </w:pPr>
      <w:r>
        <w:tab/>
        <w:t>The Office of Administrative Law on</w:t>
      </w:r>
      <w:del w:id="1773" w:author="Pratt, Jamie@Waterboards" w:date="2023-10-06T17:50:00Z">
        <w:r w:rsidDel="0074146B">
          <w:delText>:</w:delText>
        </w:r>
      </w:del>
      <w:ins w:id="1774" w:author="Pratt, Jamie@Waterboards" w:date="2023-10-06T17:50:00Z">
        <w:r>
          <w:t xml:space="preserve"> December 8, 2022.</w:t>
        </w:r>
      </w:ins>
      <w:del w:id="1775" w:author="Pratt, Jamie@Waterboards" w:date="2023-10-06T17:50:00Z">
        <w:r w:rsidDel="0074146B">
          <w:delText xml:space="preserve"> Date</w:delText>
        </w:r>
      </w:del>
    </w:p>
    <w:p w14:paraId="37DF48EF" w14:textId="5DEDEC43" w:rsidR="0074146B" w:rsidRPr="0074146B" w:rsidRDefault="0074146B" w:rsidP="0074146B">
      <w:pPr>
        <w:pStyle w:val="BodyText"/>
      </w:pPr>
      <w:r>
        <w:tab/>
        <w:t>The U.S. Environmental Protection Agency on</w:t>
      </w:r>
      <w:del w:id="1776" w:author="Pratt, Jamie@Waterboards" w:date="2023-10-06T17:50:00Z">
        <w:r w:rsidDel="0074146B">
          <w:delText>:</w:delText>
        </w:r>
      </w:del>
      <w:ins w:id="1777" w:author="Pratt, Jamie@Waterboards" w:date="2023-10-06T17:50:00Z">
        <w:r>
          <w:t xml:space="preserve"> </w:t>
        </w:r>
      </w:ins>
      <w:ins w:id="1778" w:author="Pratt, Jamie@Waterboards" w:date="2023-10-06T17:53:00Z">
        <w:r>
          <w:t>March 27, 2023.</w:t>
        </w:r>
      </w:ins>
      <w:del w:id="1779" w:author="Pratt, Jamie@Waterboards" w:date="2023-10-06T17:53:00Z">
        <w:r w:rsidDel="0074146B">
          <w:delText xml:space="preserve"> Date</w:delText>
        </w:r>
      </w:del>
    </w:p>
    <w:p w14:paraId="2F4459A3" w14:textId="699A4BD7" w:rsidR="00FD236D" w:rsidRDefault="00FD236D" w:rsidP="00FD236D">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2</w:t>
      </w:r>
      <w:r w:rsidR="008655D2">
        <w:t xml:space="preserve"> TMDL for Turbidity in the Gabilan Creek Watershed</w:t>
      </w:r>
      <w:r w:rsidR="00CB6F50">
        <w:t>”</w:t>
      </w:r>
      <w:r>
        <w:t>—</w:t>
      </w:r>
      <w:r w:rsidR="00CB6F50">
        <w:t xml:space="preserve"> “</w:t>
      </w:r>
      <w:r>
        <w:t>Implementation</w:t>
      </w:r>
      <w:r w:rsidR="00CD42F5">
        <w:t>,</w:t>
      </w:r>
      <w:r w:rsidR="00CB6F50">
        <w:t>” and</w:t>
      </w:r>
      <w:r w:rsidR="00CD42F5">
        <w:t xml:space="preserve"> </w:t>
      </w:r>
      <w:r w:rsidR="00CB6F50">
        <w:t>“</w:t>
      </w:r>
      <w:r w:rsidRPr="00FD236D">
        <w:t>Storm Drain Discharges to Municipal Separate Storm Sewer Systems (MS4s)</w:t>
      </w:r>
      <w:r w:rsidR="00CD42F5">
        <w:t>,</w:t>
      </w:r>
      <w:r w:rsidR="00CB6F50">
        <w:t>”</w:t>
      </w:r>
      <w:r w:rsidR="00CD42F5">
        <w:t xml:space="preserve"> </w:t>
      </w:r>
      <w:r w:rsidR="00CB6F50">
        <w:t>and “</w:t>
      </w:r>
      <w:r>
        <w:t>Monterey County,</w:t>
      </w:r>
      <w:r w:rsidR="00CB6F50">
        <w:t>”</w:t>
      </w:r>
      <w:r>
        <w:t xml:space="preserve"> </w:t>
      </w:r>
      <w:r w:rsidR="00CB6F50">
        <w:t>n</w:t>
      </w:r>
      <w:r>
        <w:t xml:space="preserve">umbered </w:t>
      </w:r>
      <w:r w:rsidR="00CB6F50">
        <w:t>l</w:t>
      </w:r>
      <w:r>
        <w:t xml:space="preserve">ist </w:t>
      </w:r>
      <w:r w:rsidR="00CB6F50">
        <w:t>i</w:t>
      </w:r>
      <w:r>
        <w:t>tem</w:t>
      </w:r>
      <w:r w:rsidR="00E46800">
        <w:t>s 10 and</w:t>
      </w:r>
      <w:r>
        <w:t xml:space="preserve"> 13</w:t>
      </w:r>
    </w:p>
    <w:p w14:paraId="7A00D925" w14:textId="5438B03A" w:rsidR="00E46800" w:rsidRDefault="00E46800" w:rsidP="00E46800">
      <w:pPr>
        <w:pStyle w:val="BodyText"/>
        <w:numPr>
          <w:ilvl w:val="0"/>
          <w:numId w:val="48"/>
        </w:numPr>
      </w:pPr>
      <w:r>
        <w:t xml:space="preserve">A detailed description of how the MSF will assess BMP and program effectiveness. The description shall incorporate the assessment methods described in the CASQA Municipal </w:t>
      </w:r>
      <w:del w:id="1780" w:author="Pratt, Jamie@Waterboards" w:date="2023-11-08T16:46:00Z">
        <w:r w:rsidDel="00E46800">
          <w:delText>Storm Water</w:delText>
        </w:r>
      </w:del>
      <w:ins w:id="1781" w:author="Pratt, Jamie@Waterboards" w:date="2023-11-08T16:46:00Z">
        <w:r>
          <w:t>Stormwater</w:t>
        </w:r>
      </w:ins>
      <w:r>
        <w:t xml:space="preserve"> Program Effectiveness Assessment Guide.</w:t>
      </w:r>
    </w:p>
    <w:p w14:paraId="59A99F52" w14:textId="29A216D6" w:rsidR="00FD236D" w:rsidRPr="00FD236D" w:rsidRDefault="00FD236D" w:rsidP="00E46800">
      <w:pPr>
        <w:pStyle w:val="BodyText"/>
        <w:numPr>
          <w:ilvl w:val="0"/>
          <w:numId w:val="49"/>
        </w:numPr>
      </w:pPr>
      <w:r w:rsidRPr="00FD236D">
        <w:t xml:space="preserve">A detailed description of how the MS4 will collaborate with other agencies, stakeholders, and the public to develop and implement the </w:t>
      </w:r>
      <w:del w:id="1782" w:author="Pratt, Jamie@Waterboards" w:date="2023-09-14T14:39:00Z">
        <w:r w:rsidR="002D64E7" w:rsidDel="00E03FA5">
          <w:delText xml:space="preserve">Wasteload </w:delText>
        </w:r>
      </w:del>
      <w:ins w:id="1783" w:author="Pratt, Jamie@Waterboards" w:date="2023-09-14T14:39:00Z">
        <w:r w:rsidR="002D64E7">
          <w:t>Waste Load</w:t>
        </w:r>
      </w:ins>
      <w:r w:rsidR="002D64E7" w:rsidRPr="00FD236D">
        <w:t xml:space="preserve"> </w:t>
      </w:r>
      <w:r w:rsidRPr="00FD236D">
        <w:t>Allocation Attainment Program.</w:t>
      </w:r>
    </w:p>
    <w:p w14:paraId="3A034CEC" w14:textId="6C95A01E" w:rsidR="00E46800" w:rsidRDefault="00E46800"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4.9.22 TMDL for Turbidity in the Gabilan Creek Watershed</w:t>
      </w:r>
      <w:r w:rsidR="00CB6F50">
        <w:t>”</w:t>
      </w:r>
      <w:r>
        <w:t>—</w:t>
      </w:r>
      <w:r w:rsidR="00CB6F50">
        <w:t xml:space="preserve"> “</w:t>
      </w:r>
      <w:r>
        <w:t>Implementation,</w:t>
      </w:r>
      <w:r w:rsidR="00CB6F50">
        <w:t>” and “</w:t>
      </w:r>
      <w:r>
        <w:t>Industrial and Construction Stormwater Discharges,</w:t>
      </w:r>
      <w:r w:rsidR="00CB6F50">
        <w:t>”</w:t>
      </w:r>
      <w:r>
        <w:t xml:space="preserve"> </w:t>
      </w:r>
      <w:r w:rsidR="00CB6F50">
        <w:t>p</w:t>
      </w:r>
      <w:r>
        <w:t>aragraph 2</w:t>
      </w:r>
    </w:p>
    <w:p w14:paraId="13787721" w14:textId="069E178F" w:rsidR="00E46800" w:rsidRPr="00E46800" w:rsidRDefault="00E46800" w:rsidP="00E46800">
      <w:pPr>
        <w:pStyle w:val="BodyText"/>
      </w:pPr>
      <w:r>
        <w:t>T</w:t>
      </w:r>
      <w:r w:rsidRPr="001E60BF">
        <w:t xml:space="preserve">he Construction General Permit requires the development of a </w:t>
      </w:r>
      <w:del w:id="1784" w:author="Pratt, Jamie@Waterboards" w:date="2023-11-08T16:50:00Z">
        <w:r w:rsidRPr="001E60BF" w:rsidDel="00E46800">
          <w:delText>Storm Water</w:delText>
        </w:r>
      </w:del>
      <w:ins w:id="1785" w:author="Pratt, Jamie@Waterboards" w:date="2023-11-08T16:50:00Z">
        <w:r>
          <w:t>Stormwater</w:t>
        </w:r>
      </w:ins>
      <w:r w:rsidRPr="001E60BF">
        <w:t xml:space="preserve"> Pollution Prevention Plan (SWPPP) by a certified Qualified SWPPP Developer. </w:t>
      </w:r>
    </w:p>
    <w:p w14:paraId="11E0F6EC" w14:textId="37FBA630" w:rsidR="00E32B13" w:rsidRDefault="00E32B13"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5.3.1 General</w:t>
      </w:r>
      <w:r w:rsidR="00CB6F50">
        <w:t>”</w:t>
      </w:r>
      <w:r>
        <w:t>—</w:t>
      </w:r>
      <w:r w:rsidR="00CB6F50">
        <w:t>l</w:t>
      </w:r>
      <w:r>
        <w:t xml:space="preserve">ist </w:t>
      </w:r>
      <w:r w:rsidR="00CB6F50">
        <w:t>i</w:t>
      </w:r>
      <w:r>
        <w:t>tem 3</w:t>
      </w:r>
    </w:p>
    <w:p w14:paraId="0957DCB7" w14:textId="3774D1E2" w:rsidR="00E32B13" w:rsidRPr="00E32B13" w:rsidRDefault="00E32B13" w:rsidP="00E46800">
      <w:pPr>
        <w:pStyle w:val="BodyText"/>
        <w:numPr>
          <w:ilvl w:val="0"/>
          <w:numId w:val="47"/>
        </w:numPr>
      </w:pPr>
      <w:r>
        <w:t xml:space="preserve">Property owners are considered ultimately responsible for all activities and practices that could result in adverse </w:t>
      </w:r>
      <w:del w:id="1786" w:author="Pratt, Jamie@Waterboards" w:date="2023-10-16T16:36:00Z">
        <w:r w:rsidDel="00E32B13">
          <w:delText>affects</w:delText>
        </w:r>
      </w:del>
      <w:ins w:id="1787" w:author="Pratt, Jamie@Waterboards" w:date="2023-10-16T16:36:00Z">
        <w:r>
          <w:t>effe</w:t>
        </w:r>
      </w:ins>
      <w:ins w:id="1788" w:author="Pratt, Jamie@Waterboards" w:date="2023-10-16T16:37:00Z">
        <w:r>
          <w:t>cts</w:t>
        </w:r>
      </w:ins>
      <w:r>
        <w:t xml:space="preserve"> on water quality from waste discharges and surface runoff.</w:t>
      </w:r>
    </w:p>
    <w:p w14:paraId="0532A2B4" w14:textId="5B385E52" w:rsidR="00C97B75" w:rsidRDefault="00C97B75" w:rsidP="00A54528">
      <w:pPr>
        <w:pStyle w:val="Heading5Numberless"/>
      </w:pPr>
      <w:r>
        <w:t xml:space="preserve">Proposed </w:t>
      </w:r>
      <w:r w:rsidR="00CB6F50">
        <w:t>r</w:t>
      </w:r>
      <w:r w:rsidR="00A47A2F">
        <w:t>evision</w:t>
      </w:r>
      <w:r>
        <w:t xml:space="preserve"> to </w:t>
      </w:r>
      <w:r w:rsidR="00CB6F50">
        <w:t>“</w:t>
      </w:r>
      <w:r>
        <w:t>Chapter 5. Plans and Policies</w:t>
      </w:r>
      <w:r w:rsidR="00CB6F50">
        <w:t>”</w:t>
      </w:r>
    </w:p>
    <w:p w14:paraId="78000A51" w14:textId="2709A4E4" w:rsidR="00C97B75" w:rsidRPr="00C97B75" w:rsidRDefault="00C97B75" w:rsidP="00C97B75">
      <w:pPr>
        <w:pStyle w:val="BodyText"/>
      </w:pPr>
      <w:r>
        <w:t xml:space="preserve">In addition to the Implementation plan, many other plans and policies direct State and Regional Board actions or clarify the Regional Board’s intent. The following pages contain brief descriptions of State </w:t>
      </w:r>
      <w:ins w:id="1789" w:author="Pratt, Jamie@Waterboards" w:date="2024-02-09T09:33:00Z">
        <w:r w:rsidR="00CB4B5F">
          <w:t xml:space="preserve">Water </w:t>
        </w:r>
      </w:ins>
      <w:r>
        <w:t xml:space="preserve">Board plans and policies and numerous </w:t>
      </w:r>
      <w:r>
        <w:lastRenderedPageBreak/>
        <w:t>Regional Board plans and policies.</w:t>
      </w:r>
      <w:del w:id="1790" w:author="Pratt, Jamie@Waterboards" w:date="2023-10-18T17:20:00Z">
        <w:r w:rsidDel="00C97B75">
          <w:delText xml:space="preserve"> Copies of the State and Regi</w:delText>
        </w:r>
      </w:del>
      <w:del w:id="1791" w:author="Pratt, Jamie@Waterboards" w:date="2023-10-18T17:19:00Z">
        <w:r w:rsidDel="00C97B75">
          <w:delText>onal Board policies are contained in the Appendix.</w:delText>
        </w:r>
      </w:del>
    </w:p>
    <w:p w14:paraId="2D9B3ECD" w14:textId="724C9910" w:rsidR="00A54528" w:rsidRDefault="00A54528" w:rsidP="00A54528">
      <w:pPr>
        <w:pStyle w:val="Heading5Numberless"/>
      </w:pPr>
      <w:r>
        <w:t xml:space="preserve">Proposed </w:t>
      </w:r>
      <w:r w:rsidR="00CB6F50">
        <w:t>r</w:t>
      </w:r>
      <w:r w:rsidR="00A47A2F">
        <w:t>evision</w:t>
      </w:r>
      <w:r>
        <w:t xml:space="preserve"> to </w:t>
      </w:r>
      <w:r w:rsidR="00CB6F50">
        <w:t>s</w:t>
      </w:r>
      <w:r w:rsidR="006725D1">
        <w:t>ection</w:t>
      </w:r>
      <w:r>
        <w:t xml:space="preserve"> </w:t>
      </w:r>
      <w:r w:rsidR="00CB6F50">
        <w:t>“</w:t>
      </w:r>
      <w:r>
        <w:t>6.2</w:t>
      </w:r>
      <w:r w:rsidR="00E57A31">
        <w:t xml:space="preserve"> Objectives</w:t>
      </w:r>
      <w:r w:rsidR="00CB6F50">
        <w:t>”</w:t>
      </w:r>
      <w:r w:rsidR="00E57A31">
        <w:t>—</w:t>
      </w:r>
      <w:r w:rsidR="00CB6F50">
        <w:t>n</w:t>
      </w:r>
      <w:r w:rsidR="00E57A31">
        <w:t xml:space="preserve">umbered </w:t>
      </w:r>
      <w:r w:rsidR="00CB6F50">
        <w:t>l</w:t>
      </w:r>
      <w:r>
        <w:t xml:space="preserve">ist </w:t>
      </w:r>
      <w:r w:rsidR="00CB6F50">
        <w:t>i</w:t>
      </w:r>
      <w:r>
        <w:t>tem 7</w:t>
      </w:r>
    </w:p>
    <w:p w14:paraId="37C51C5C" w14:textId="7F9D15C6" w:rsidR="00A54528" w:rsidRPr="00030A94" w:rsidRDefault="00A54528" w:rsidP="00302963">
      <w:pPr>
        <w:pStyle w:val="BodyText"/>
        <w:numPr>
          <w:ilvl w:val="0"/>
          <w:numId w:val="37"/>
        </w:numPr>
      </w:pPr>
      <w:r w:rsidRPr="00030A94">
        <w:t>To measure</w:t>
      </w:r>
      <w:r w:rsidR="00F52D04">
        <w:t xml:space="preserve"> </w:t>
      </w:r>
      <w:del w:id="1792" w:author="Pratt, Jamie@Waterboards" w:date="2023-09-14T15:26:00Z">
        <w:r w:rsidR="00F52D04" w:rsidDel="00F52D04">
          <w:delText>wasteloads</w:delText>
        </w:r>
      </w:del>
      <w:ins w:id="1793" w:author="Pratt, Jamie@Waterboards" w:date="2023-09-14T15:26:00Z">
        <w:r w:rsidR="00F52D04">
          <w:t>waste loads</w:t>
        </w:r>
      </w:ins>
      <w:r w:rsidR="00F52D04">
        <w:t xml:space="preserve"> </w:t>
      </w:r>
      <w:r w:rsidRPr="00030A94">
        <w:t xml:space="preserve">discharged to receiving waters and to identify the limits of their effect, and in water quality limited segments to prepare </w:t>
      </w:r>
      <w:del w:id="1794" w:author="Pratt, Jamie@Waterboards" w:date="2023-09-14T15:29:00Z">
        <w:r w:rsidR="001A4394" w:rsidDel="00F52D04">
          <w:delText>wasteload</w:delText>
        </w:r>
      </w:del>
      <w:ins w:id="1795" w:author="Pratt, Jamie@Waterboards" w:date="2023-09-14T15:29:00Z">
        <w:r w:rsidR="001A4394">
          <w:t>waste load</w:t>
        </w:r>
      </w:ins>
      <w:r w:rsidRPr="00030A94">
        <w:t xml:space="preserve"> allocations necessary to achieve water quality control.</w:t>
      </w:r>
    </w:p>
    <w:p w14:paraId="2175C8DB" w14:textId="1594B1E0" w:rsidR="00E10E2C" w:rsidRDefault="003556AB" w:rsidP="00A34F20">
      <w:pPr>
        <w:pStyle w:val="Heading3"/>
      </w:pPr>
      <w:bookmarkStart w:id="1796" w:name="_Toc158377605"/>
      <w:r>
        <w:t xml:space="preserve">Edit </w:t>
      </w:r>
      <w:r w:rsidR="00EC65E0">
        <w:t>p</w:t>
      </w:r>
      <w:r w:rsidR="009A4A97">
        <w:t>unctuation</w:t>
      </w:r>
      <w:bookmarkEnd w:id="1796"/>
    </w:p>
    <w:p w14:paraId="3EA746BC" w14:textId="2843F7C0" w:rsidR="00E10E2C" w:rsidRDefault="00E10E2C" w:rsidP="00A34F20">
      <w:pPr>
        <w:pStyle w:val="Heading4"/>
      </w:pPr>
      <w:r>
        <w:t>Discussion</w:t>
      </w:r>
    </w:p>
    <w:p w14:paraId="2F1427A3" w14:textId="7EBF7F01" w:rsidR="00A24E4D" w:rsidRPr="007C3041" w:rsidRDefault="007C3041" w:rsidP="00A24E4D">
      <w:pPr>
        <w:pStyle w:val="BodyText"/>
      </w:pPr>
      <w:r>
        <w:t xml:space="preserve">This </w:t>
      </w:r>
      <w:r w:rsidR="006725D1">
        <w:t>section</w:t>
      </w:r>
      <w:r>
        <w:t xml:space="preserve"> presents minor punctuation changes made for correctness or for consistency between </w:t>
      </w:r>
      <w:r w:rsidR="006725D1">
        <w:t>section</w:t>
      </w:r>
      <w:r>
        <w:t xml:space="preserve">s of the Basin Plan. </w:t>
      </w:r>
      <w:r w:rsidR="00105F99">
        <w:t>The most common punctuation change made was the removal of colons from the end of headings. In some cases</w:t>
      </w:r>
      <w:r w:rsidR="004939AF">
        <w:t>,</w:t>
      </w:r>
      <w:r w:rsidR="00105F99">
        <w:t xml:space="preserve"> this required minor changes to the language</w:t>
      </w:r>
      <w:r w:rsidR="003E2389">
        <w:t xml:space="preserve">, which are also shown with </w:t>
      </w:r>
      <w:r w:rsidR="00EC65E0">
        <w:t xml:space="preserve">dark red </w:t>
      </w:r>
      <w:r w:rsidR="003E2389">
        <w:t>track changes</w:t>
      </w:r>
      <w:r w:rsidR="001A4394">
        <w:t xml:space="preserve">. </w:t>
      </w:r>
      <w:r w:rsidR="00C80608">
        <w:t xml:space="preserve">Edits to words </w:t>
      </w:r>
      <w:r w:rsidR="003E2389">
        <w:t>are displayed again below when they</w:t>
      </w:r>
      <w:r w:rsidR="0070791E">
        <w:t xml:space="preserve"> occur along with punctuation changes.</w:t>
      </w:r>
      <w:r w:rsidR="00E12B74">
        <w:t xml:space="preserve"> </w:t>
      </w:r>
      <w:r w:rsidR="00A24E4D">
        <w:t xml:space="preserve">Some of these </w:t>
      </w:r>
      <w:r w:rsidR="00EC65E0">
        <w:t>revision</w:t>
      </w:r>
      <w:r w:rsidR="00A24E4D" w:rsidRPr="00192E5D">
        <w:t xml:space="preserve">s occur in tables </w:t>
      </w:r>
      <w:r w:rsidR="00A24E4D">
        <w:t xml:space="preserve">and </w:t>
      </w:r>
      <w:r w:rsidR="00A24E4D" w:rsidRPr="00192E5D">
        <w:t xml:space="preserve">are shown in </w:t>
      </w:r>
      <w:r w:rsidR="006725D1">
        <w:t>section</w:t>
      </w:r>
      <w:r w:rsidR="00A24E4D" w:rsidRPr="00192E5D">
        <w:t xml:space="preserve"> </w:t>
      </w:r>
      <w:r w:rsidR="004137E8">
        <w:t>C</w:t>
      </w:r>
      <w:r w:rsidR="00A24E4D" w:rsidRPr="00192E5D">
        <w:t>.6</w:t>
      </w:r>
      <w:r w:rsidR="00EC65E0">
        <w:t xml:space="preserve"> of this Project Report</w:t>
      </w:r>
      <w:r w:rsidR="00A24E4D" w:rsidRPr="00192E5D">
        <w:t>.</w:t>
      </w:r>
    </w:p>
    <w:p w14:paraId="32517795" w14:textId="20B5FBC6" w:rsidR="00E10E2C" w:rsidRDefault="00E10E2C" w:rsidP="00A34F20">
      <w:pPr>
        <w:pStyle w:val="Heading4"/>
      </w:pPr>
      <w:r>
        <w:t xml:space="preserve">Proposed </w:t>
      </w:r>
      <w:r w:rsidR="00EC65E0">
        <w:t>revisions</w:t>
      </w:r>
    </w:p>
    <w:p w14:paraId="05F73B86" w14:textId="5DED63DE" w:rsidR="001B077F" w:rsidRDefault="001B077F" w:rsidP="00521073">
      <w:pPr>
        <w:pStyle w:val="Heading5Numberless"/>
      </w:pPr>
      <w:r>
        <w:t xml:space="preserve">Proposed </w:t>
      </w:r>
      <w:r w:rsidR="000D31B6">
        <w:t>r</w:t>
      </w:r>
      <w:r w:rsidR="00A47A2F">
        <w:t>evision</w:t>
      </w:r>
      <w:r>
        <w:t xml:space="preserve"> to </w:t>
      </w:r>
      <w:r w:rsidR="00CD0D2C">
        <w:t>s</w:t>
      </w:r>
      <w:r w:rsidR="006725D1">
        <w:t>ection</w:t>
      </w:r>
      <w:r>
        <w:t xml:space="preserve"> </w:t>
      </w:r>
      <w:r w:rsidR="00CD0D2C">
        <w:t>“</w:t>
      </w:r>
      <w:r>
        <w:t>4.8.5.5 Agency Activities</w:t>
      </w:r>
      <w:r w:rsidR="00CD0D2C">
        <w:t>”</w:t>
      </w:r>
      <w:r>
        <w:t>—</w:t>
      </w:r>
      <w:r w:rsidR="00CD0D2C">
        <w:t>p</w:t>
      </w:r>
      <w:r>
        <w:t>aragraphs 1 and 3</w:t>
      </w:r>
    </w:p>
    <w:p w14:paraId="504BB580" w14:textId="6D6AAD6A" w:rsidR="001B077F" w:rsidRDefault="001B077F" w:rsidP="001B077F">
      <w:pPr>
        <w:pStyle w:val="BodyText"/>
      </w:pPr>
      <w:r>
        <w:t>For nonpoint sources of pollution, this required identification of Best Management Practices (BMP</w:t>
      </w:r>
      <w:del w:id="1797" w:author="Pratt, Jamie@Waterboards" w:date="2023-10-17T09:56:00Z">
        <w:r w:rsidDel="001B077F">
          <w:delText>’</w:delText>
        </w:r>
      </w:del>
      <w:r>
        <w:t>s).</w:t>
      </w:r>
    </w:p>
    <w:p w14:paraId="326B1675" w14:textId="21E6916A" w:rsidR="001B077F" w:rsidRPr="001B077F" w:rsidRDefault="001B077F" w:rsidP="001B077F">
      <w:pPr>
        <w:pStyle w:val="BodyText"/>
      </w:pPr>
      <w:r>
        <w:t>Practices and procedures in the U.S. Forest Service’s U.S. Bureau of Land Management (BLM’s) and California Department of Transportation’s (CALTRANS’) 208 reports described below constitute proper management for water quality protection and are considered BMP</w:t>
      </w:r>
      <w:del w:id="1798" w:author="Pratt, Jamie@Waterboards" w:date="2023-10-17T10:00:00Z">
        <w:r w:rsidDel="001B077F">
          <w:delText>’</w:delText>
        </w:r>
      </w:del>
      <w:r>
        <w:t>s.</w:t>
      </w:r>
    </w:p>
    <w:p w14:paraId="30396816" w14:textId="7070751A" w:rsidR="001B077F" w:rsidRDefault="001B077F" w:rsidP="00521073">
      <w:pPr>
        <w:pStyle w:val="Heading5Numberless"/>
      </w:pPr>
      <w:r>
        <w:t xml:space="preserve">Proposed </w:t>
      </w:r>
      <w:r w:rsidR="00CD0D2C">
        <w:t>r</w:t>
      </w:r>
      <w:r w:rsidR="00A47A2F">
        <w:t>evision</w:t>
      </w:r>
      <w:r>
        <w:t xml:space="preserve"> to </w:t>
      </w:r>
      <w:r w:rsidR="00CD0D2C">
        <w:t>s</w:t>
      </w:r>
      <w:r w:rsidR="006725D1">
        <w:t>ection</w:t>
      </w:r>
      <w:r>
        <w:t xml:space="preserve"> </w:t>
      </w:r>
      <w:r w:rsidR="00CD0D2C">
        <w:t>“</w:t>
      </w:r>
      <w:r>
        <w:t>4.8.5.5.2 United States Bureau of Land Management</w:t>
      </w:r>
      <w:r w:rsidR="00CD0D2C">
        <w:t>”</w:t>
      </w:r>
      <w:r>
        <w:t>—</w:t>
      </w:r>
      <w:r w:rsidR="00CD0D2C">
        <w:t>p</w:t>
      </w:r>
      <w:r>
        <w:t>aragraph 4</w:t>
      </w:r>
    </w:p>
    <w:p w14:paraId="3BFFE76B" w14:textId="10E52652" w:rsidR="001B077F" w:rsidRPr="001B077F" w:rsidRDefault="001B077F" w:rsidP="001B077F">
      <w:pPr>
        <w:pStyle w:val="BodyText"/>
      </w:pPr>
      <w:r>
        <w:t xml:space="preserve">The process for determining management practices on a site-specific </w:t>
      </w:r>
      <w:r w:rsidR="008365A7">
        <w:t>basis applies</w:t>
      </w:r>
      <w:r>
        <w:t xml:space="preserve"> to all BLM activities and is divided into three major phases</w:t>
      </w:r>
      <w:del w:id="1799" w:author="Pratt, Jamie@Waterboards" w:date="2023-10-17T10:02:00Z">
        <w:r w:rsidDel="001B077F">
          <w:delText>;</w:delText>
        </w:r>
      </w:del>
      <w:ins w:id="1800" w:author="Pratt, Jamie@Waterboards" w:date="2023-10-17T10:02:00Z">
        <w:r>
          <w:t>:</w:t>
        </w:r>
      </w:ins>
      <w:r>
        <w:t xml:space="preserve"> (1) consideration of site characteristics</w:t>
      </w:r>
      <w:r w:rsidR="004A4110">
        <w:t xml:space="preserve"> and water quality concerns, (2) definition and application of BMP</w:t>
      </w:r>
      <w:del w:id="1801" w:author="Pratt, Jamie@Waterboards" w:date="2023-10-17T10:04:00Z">
        <w:r w:rsidR="004A4110" w:rsidDel="004A4110">
          <w:delText>’</w:delText>
        </w:r>
      </w:del>
      <w:r w:rsidR="004A4110">
        <w:t>s through contract clauses, leases, stipulations, etc., and (3) evaluation of BMP effectiveness and practice modification, if necessary.</w:t>
      </w:r>
    </w:p>
    <w:p w14:paraId="195D5411" w14:textId="15D504F3" w:rsidR="00855475" w:rsidRDefault="006C66E0" w:rsidP="00521073">
      <w:pPr>
        <w:pStyle w:val="Heading5Numberless"/>
      </w:pPr>
      <w:r>
        <w:lastRenderedPageBreak/>
        <w:t xml:space="preserve">Proposed </w:t>
      </w:r>
      <w:r w:rsidR="00CD0D2C">
        <w:t>r</w:t>
      </w:r>
      <w:r w:rsidR="00A47A2F">
        <w:t>evision</w:t>
      </w:r>
      <w:r>
        <w:t xml:space="preserve"> to </w:t>
      </w:r>
      <w:r w:rsidR="00CD0D2C">
        <w:t>s</w:t>
      </w:r>
      <w:r w:rsidR="006725D1">
        <w:t>ection</w:t>
      </w:r>
      <w:r w:rsidR="00855475" w:rsidRPr="00A34F20">
        <w:t xml:space="preserve"> </w:t>
      </w:r>
      <w:r w:rsidR="00CD0D2C">
        <w:t>“</w:t>
      </w:r>
      <w:r w:rsidR="00855475" w:rsidRPr="00A34F20">
        <w:t>4.9.5</w:t>
      </w:r>
      <w:r w:rsidR="00F2739D">
        <w:t xml:space="preserve"> TMDL for Nitrate-Nitrogen in San Luis Obispo Creek</w:t>
      </w:r>
      <w:r w:rsidR="00CD0D2C">
        <w:t>”</w:t>
      </w:r>
      <w:r w:rsidR="00521073">
        <w:t>—</w:t>
      </w:r>
      <w:r w:rsidR="00CD0D2C">
        <w:t xml:space="preserve"> “</w:t>
      </w:r>
      <w:r w:rsidR="00521073">
        <w:t>TMDL and Allocations,</w:t>
      </w:r>
      <w:r w:rsidR="00CD0D2C">
        <w:t>”</w:t>
      </w:r>
      <w:r w:rsidR="00521073">
        <w:t xml:space="preserve"> </w:t>
      </w:r>
      <w:r w:rsidR="00CD0D2C">
        <w:t>s</w:t>
      </w:r>
      <w:r w:rsidR="00521073">
        <w:t>ubheadings</w:t>
      </w:r>
    </w:p>
    <w:p w14:paraId="307FCD67" w14:textId="67930C85" w:rsidR="00855475" w:rsidRPr="003E2389" w:rsidRDefault="004939AF" w:rsidP="00855475">
      <w:pPr>
        <w:pStyle w:val="InsideHeading6"/>
      </w:pPr>
      <w:del w:id="1802" w:author="Pratt, Jamie@Waterboards" w:date="2023-09-14T15:50:00Z">
        <w:r w:rsidRPr="003E2389" w:rsidDel="003E2389">
          <w:delText>Wasteload</w:delText>
        </w:r>
      </w:del>
      <w:ins w:id="1803" w:author="Pratt, Jamie@Waterboards" w:date="2023-09-14T15:50:00Z">
        <w:r w:rsidR="003E2389" w:rsidRPr="003E2389">
          <w:t>Waste Load</w:t>
        </w:r>
      </w:ins>
      <w:r w:rsidR="003E2389">
        <w:t xml:space="preserve"> </w:t>
      </w:r>
      <w:r w:rsidR="00855475" w:rsidRPr="003E2389">
        <w:t>Allocations</w:t>
      </w:r>
      <w:del w:id="1804" w:author="Pratt, Jamie@Waterboards" w:date="2023-09-14T15:50:00Z">
        <w:r w:rsidR="003E2389" w:rsidRPr="003E2389" w:rsidDel="003E2389">
          <w:delText>:</w:delText>
        </w:r>
      </w:del>
    </w:p>
    <w:p w14:paraId="054F38E8" w14:textId="3A7582C8" w:rsidR="00855475" w:rsidRPr="00730665" w:rsidRDefault="00855475" w:rsidP="00855475">
      <w:pPr>
        <w:pStyle w:val="InsideHeading6"/>
        <w:rPr>
          <w:strike/>
        </w:rPr>
      </w:pPr>
      <w:r>
        <w:t>Load Allocations</w:t>
      </w:r>
      <w:del w:id="1805" w:author="Pratt, Jamie@Waterboards" w:date="2023-09-19T12:13:00Z">
        <w:r w:rsidRPr="00FE2547" w:rsidDel="00FE2547">
          <w:delText>:</w:delText>
        </w:r>
      </w:del>
    </w:p>
    <w:p w14:paraId="7815A634" w14:textId="205D0218" w:rsidR="00855475" w:rsidRDefault="00855475" w:rsidP="00855475">
      <w:pPr>
        <w:pStyle w:val="InsideHeading6"/>
      </w:pPr>
      <w:r>
        <w:t xml:space="preserve">Load and </w:t>
      </w:r>
      <w:del w:id="1806" w:author="Pratt, Jamie@Waterboards" w:date="2023-09-14T15:50:00Z">
        <w:r w:rsidR="003E2389" w:rsidRPr="003E2389" w:rsidDel="003E2389">
          <w:delText>Wasteload</w:delText>
        </w:r>
      </w:del>
      <w:ins w:id="1807" w:author="Pratt, Jamie@Waterboards" w:date="2023-09-14T15:50:00Z">
        <w:r w:rsidR="003E2389" w:rsidRPr="003E2389">
          <w:t>Waste Load</w:t>
        </w:r>
      </w:ins>
      <w:r w:rsidR="003E2389">
        <w:t xml:space="preserve"> a</w:t>
      </w:r>
      <w:r w:rsidRPr="00077FB1">
        <w:t xml:space="preserve">llocations </w:t>
      </w:r>
      <w:r>
        <w:t>to</w:t>
      </w:r>
      <w:r w:rsidR="003E2389">
        <w:t xml:space="preserve"> s</w:t>
      </w:r>
      <w:r>
        <w:t>ources</w:t>
      </w:r>
      <w:r w:rsidR="003E2389">
        <w:t xml:space="preserve"> c</w:t>
      </w:r>
      <w:r>
        <w:t>urrently</w:t>
      </w:r>
      <w:r w:rsidR="003E2389">
        <w:t xml:space="preserve"> m</w:t>
      </w:r>
      <w:r>
        <w:t>eeting</w:t>
      </w:r>
      <w:r w:rsidR="003E2389">
        <w:t xml:space="preserve"> w</w:t>
      </w:r>
      <w:r>
        <w:t>ater</w:t>
      </w:r>
      <w:r w:rsidR="003E2389">
        <w:t xml:space="preserve"> q</w:t>
      </w:r>
      <w:r>
        <w:t>uality</w:t>
      </w:r>
      <w:r w:rsidR="003E2389">
        <w:t xml:space="preserve"> s</w:t>
      </w:r>
      <w:r>
        <w:t>tandards</w:t>
      </w:r>
      <w:del w:id="1808" w:author="Pratt, Jamie@Waterboards" w:date="2023-09-14T15:50:00Z">
        <w:r w:rsidR="003E2389" w:rsidRPr="003E2389" w:rsidDel="003E2389">
          <w:delText>:</w:delText>
        </w:r>
      </w:del>
    </w:p>
    <w:p w14:paraId="19A1F353" w14:textId="6AB75AF3" w:rsidR="00521073" w:rsidRDefault="006C66E0" w:rsidP="00521073">
      <w:pPr>
        <w:pStyle w:val="Heading5Numberless"/>
      </w:pPr>
      <w:r>
        <w:t xml:space="preserve">Proposed </w:t>
      </w:r>
      <w:r w:rsidR="00CD0D2C">
        <w:t>r</w:t>
      </w:r>
      <w:r w:rsidR="00A47A2F">
        <w:t>evision</w:t>
      </w:r>
      <w:r>
        <w:t xml:space="preserve"> to </w:t>
      </w:r>
      <w:r w:rsidR="00CD0D2C">
        <w:t>s</w:t>
      </w:r>
      <w:r w:rsidR="006725D1">
        <w:t>ection</w:t>
      </w:r>
      <w:r w:rsidR="00521073" w:rsidRPr="00A34F20">
        <w:t xml:space="preserve"> </w:t>
      </w:r>
      <w:r w:rsidR="00CD0D2C">
        <w:t>“</w:t>
      </w:r>
      <w:r w:rsidR="00521073" w:rsidRPr="00A34F20">
        <w:t>4.9.5</w:t>
      </w:r>
      <w:r w:rsidR="00F2739D">
        <w:t xml:space="preserve"> TMDL for Nitrate-Nitrogen in San Luis Obispo Creek</w:t>
      </w:r>
      <w:r w:rsidR="00CD0D2C">
        <w:t>”</w:t>
      </w:r>
      <w:r w:rsidR="00521073">
        <w:t>—</w:t>
      </w:r>
      <w:r w:rsidR="00CD0D2C">
        <w:t xml:space="preserve"> “</w:t>
      </w:r>
      <w:r w:rsidR="00521073">
        <w:t>Implementation,</w:t>
      </w:r>
      <w:r w:rsidR="00CD0D2C">
        <w:t>”</w:t>
      </w:r>
      <w:r w:rsidR="00521073">
        <w:t xml:space="preserve"> </w:t>
      </w:r>
      <w:r w:rsidR="00CD0D2C">
        <w:t>s</w:t>
      </w:r>
      <w:r w:rsidR="00521073">
        <w:t>ubheadings</w:t>
      </w:r>
      <w:r w:rsidR="00D54ED5">
        <w:t xml:space="preserve"> 1, 2, and 4</w:t>
      </w:r>
    </w:p>
    <w:p w14:paraId="25D1E4F4" w14:textId="388FC6BE" w:rsidR="00855475" w:rsidRPr="00730665" w:rsidRDefault="00855475" w:rsidP="00855475">
      <w:pPr>
        <w:pStyle w:val="InsideHeading6"/>
        <w:rPr>
          <w:strike/>
        </w:rPr>
      </w:pPr>
      <w:r>
        <w:t>WRF Source</w:t>
      </w:r>
      <w:del w:id="1809" w:author="Pratt, Jamie@Waterboards" w:date="2023-09-14T15:50:00Z">
        <w:r w:rsidR="003E2389" w:rsidRPr="003E2389" w:rsidDel="003E2389">
          <w:delText>:</w:delText>
        </w:r>
      </w:del>
    </w:p>
    <w:p w14:paraId="12AFE039" w14:textId="14C942DC" w:rsidR="00855475" w:rsidRPr="00730665" w:rsidRDefault="00855475" w:rsidP="00521073">
      <w:pPr>
        <w:pStyle w:val="InsideHeading6"/>
        <w:rPr>
          <w:strike/>
        </w:rPr>
      </w:pPr>
      <w:r>
        <w:t>Residential Source (Stormwater)</w:t>
      </w:r>
      <w:del w:id="1810" w:author="Pratt, Jamie@Waterboards" w:date="2023-09-14T15:50:00Z">
        <w:r w:rsidR="003E2389" w:rsidRPr="003E2389" w:rsidDel="003E2389">
          <w:delText>:</w:delText>
        </w:r>
      </w:del>
    </w:p>
    <w:p w14:paraId="402DF1D1" w14:textId="760D831B" w:rsidR="00855475" w:rsidRPr="00730665" w:rsidRDefault="00855475" w:rsidP="00855475">
      <w:pPr>
        <w:pStyle w:val="InsideHeading6"/>
        <w:rPr>
          <w:strike/>
        </w:rPr>
      </w:pPr>
      <w:r>
        <w:t>Cropland Source</w:t>
      </w:r>
      <w:del w:id="1811" w:author="Pratt, Jamie@Waterboards" w:date="2023-09-14T15:50:00Z">
        <w:r w:rsidR="003E2389" w:rsidRPr="003E2389" w:rsidDel="003E2389">
          <w:delText>:</w:delText>
        </w:r>
      </w:del>
    </w:p>
    <w:p w14:paraId="3DA2BB85" w14:textId="7EAF4938" w:rsidR="00855475" w:rsidRDefault="006C66E0" w:rsidP="000B2D36">
      <w:pPr>
        <w:pStyle w:val="Heading5Numberless"/>
      </w:pPr>
      <w:r>
        <w:t xml:space="preserve">Proposed </w:t>
      </w:r>
      <w:r w:rsidR="00CD0D2C">
        <w:t>r</w:t>
      </w:r>
      <w:r w:rsidR="00A47A2F">
        <w:t>evision</w:t>
      </w:r>
      <w:r>
        <w:t xml:space="preserve"> to </w:t>
      </w:r>
      <w:r w:rsidR="00CD0D2C">
        <w:t>s</w:t>
      </w:r>
      <w:r w:rsidR="006725D1">
        <w:t>ection</w:t>
      </w:r>
      <w:r w:rsidR="00855475">
        <w:t xml:space="preserve"> </w:t>
      </w:r>
      <w:r w:rsidR="00CD0D2C">
        <w:t>“</w:t>
      </w:r>
      <w:r w:rsidR="00855475">
        <w:t>4.9.7</w:t>
      </w:r>
      <w:r w:rsidR="00F2739D">
        <w:t xml:space="preserve"> TMDL for Pathogens in Watsonville Slough</w:t>
      </w:r>
      <w:r w:rsidR="00CD0D2C">
        <w:t>”</w:t>
      </w:r>
      <w:r w:rsidR="00521073">
        <w:t>—</w:t>
      </w:r>
      <w:r w:rsidR="00CD0D2C">
        <w:t xml:space="preserve"> “</w:t>
      </w:r>
      <w:r w:rsidR="00521073">
        <w:t>Implementation and Monitoring,</w:t>
      </w:r>
      <w:r w:rsidR="00CD0D2C">
        <w:t>”</w:t>
      </w:r>
      <w:r w:rsidR="00521073">
        <w:t xml:space="preserve"> </w:t>
      </w:r>
      <w:r w:rsidR="00CD0D2C">
        <w:t>h</w:t>
      </w:r>
      <w:r w:rsidR="00521073">
        <w:t>eadings</w:t>
      </w:r>
    </w:p>
    <w:p w14:paraId="4DD5805C" w14:textId="11149B8C" w:rsidR="00855475" w:rsidRDefault="00855475" w:rsidP="00855475">
      <w:pPr>
        <w:pStyle w:val="InsideHeading6"/>
      </w:pPr>
      <w:del w:id="1812" w:author="Pratt, Jamie@Waterboards" w:date="2023-09-14T16:13:00Z">
        <w:r w:rsidRPr="00536FF1" w:rsidDel="00536FF1">
          <w:delText xml:space="preserve">The Following </w:delText>
        </w:r>
      </w:del>
      <w:r w:rsidRPr="00550EDD">
        <w:t>Actions</w:t>
      </w:r>
      <w:ins w:id="1813" w:author="Pratt, Jamie@Waterboards" w:date="2023-09-14T16:13:00Z">
        <w:r w:rsidR="00536FF1">
          <w:t xml:space="preserve"> That</w:t>
        </w:r>
      </w:ins>
      <w:r w:rsidRPr="00550EDD">
        <w:rPr>
          <w:color w:val="FF0000"/>
        </w:rPr>
        <w:t xml:space="preserve"> </w:t>
      </w:r>
      <w:r w:rsidRPr="00550EDD">
        <w:t>Will Reduce Fecal Coliform Bacteria Loading From Humans And Pets</w:t>
      </w:r>
      <w:del w:id="1814" w:author="Pratt, Jamie@Waterboards" w:date="2023-09-14T15:50:00Z">
        <w:r w:rsidR="003E2389" w:rsidRPr="003E2389" w:rsidDel="003E2389">
          <w:delText>:</w:delText>
        </w:r>
      </w:del>
    </w:p>
    <w:p w14:paraId="24E0C9F6" w14:textId="22B8B4AC" w:rsidR="00855475" w:rsidRPr="00730665" w:rsidRDefault="00536FF1" w:rsidP="00855475">
      <w:pPr>
        <w:pStyle w:val="InsideHeading6"/>
        <w:rPr>
          <w:strike/>
        </w:rPr>
      </w:pPr>
      <w:del w:id="1815" w:author="Pratt, Jamie@Waterboards" w:date="2023-09-14T16:13:00Z">
        <w:r w:rsidRPr="00536FF1" w:rsidDel="00536FF1">
          <w:delText xml:space="preserve">The Following </w:delText>
        </w:r>
      </w:del>
      <w:r w:rsidRPr="00550EDD">
        <w:t>Actions</w:t>
      </w:r>
      <w:ins w:id="1816" w:author="Pratt, Jamie@Waterboards" w:date="2023-09-14T16:13:00Z">
        <w:r>
          <w:t xml:space="preserve"> That</w:t>
        </w:r>
      </w:ins>
      <w:r w:rsidR="00855475" w:rsidRPr="00550EDD">
        <w:rPr>
          <w:color w:val="FF0000"/>
        </w:rPr>
        <w:t xml:space="preserve"> </w:t>
      </w:r>
      <w:r w:rsidR="00855475" w:rsidRPr="00550EDD">
        <w:t>Will Reduce Fecal Coliform Bacteria Loading From Livestock And Land-Applied Non-Sterile Manure</w:t>
      </w:r>
      <w:del w:id="1817" w:author="Pratt, Jamie@Waterboards" w:date="2023-09-14T15:50:00Z">
        <w:r w:rsidR="003E2389" w:rsidRPr="003E2389" w:rsidDel="003E2389">
          <w:delText>:</w:delText>
        </w:r>
      </w:del>
    </w:p>
    <w:p w14:paraId="6DC41ADB" w14:textId="3744C77F" w:rsidR="000B2D36" w:rsidRDefault="006C66E0" w:rsidP="000B2D36">
      <w:pPr>
        <w:pStyle w:val="Heading5Numberless"/>
      </w:pPr>
      <w:r>
        <w:t xml:space="preserve">Proposed </w:t>
      </w:r>
      <w:r w:rsidR="00CD0D2C">
        <w:t>r</w:t>
      </w:r>
      <w:r w:rsidR="00A47A2F">
        <w:t>evision</w:t>
      </w:r>
      <w:r>
        <w:t xml:space="preserve"> to </w:t>
      </w:r>
      <w:r w:rsidR="00CD0D2C">
        <w:t>s</w:t>
      </w:r>
      <w:r w:rsidR="006725D1">
        <w:t>ection</w:t>
      </w:r>
      <w:r w:rsidR="000B2D36">
        <w:t xml:space="preserve"> </w:t>
      </w:r>
      <w:r w:rsidR="00CD0D2C">
        <w:t>“</w:t>
      </w:r>
      <w:r w:rsidR="000B2D36">
        <w:t>4.9.8</w:t>
      </w:r>
      <w:r w:rsidR="00C71D4B">
        <w:t xml:space="preserve"> TMDL for Pathogens in San Lorenzo Estuary and River</w:t>
      </w:r>
      <w:r w:rsidR="00CD0D2C">
        <w:t>”</w:t>
      </w:r>
      <w:r w:rsidR="00B45EDA" w:rsidRPr="007808B2">
        <w:t>—</w:t>
      </w:r>
      <w:r w:rsidR="00CD0D2C">
        <w:t xml:space="preserve"> “</w:t>
      </w:r>
      <w:r w:rsidR="000B2D36" w:rsidRPr="007808B2">
        <w:t>Source Analysis,</w:t>
      </w:r>
      <w:r w:rsidR="00CD0D2C">
        <w:t>”</w:t>
      </w:r>
      <w:r w:rsidR="000B2D36" w:rsidRPr="007808B2">
        <w:t xml:space="preserve"> </w:t>
      </w:r>
      <w:r w:rsidR="00CD0D2C">
        <w:t>h</w:t>
      </w:r>
      <w:r w:rsidR="000B2D36" w:rsidRPr="007808B2">
        <w:t>eading</w:t>
      </w:r>
      <w:r w:rsidR="000B2D36">
        <w:t xml:space="preserve"> 4</w:t>
      </w:r>
    </w:p>
    <w:p w14:paraId="280FDFFD" w14:textId="20B26E71" w:rsidR="000B2D36" w:rsidRPr="00730665" w:rsidRDefault="000B2D36" w:rsidP="000B2D36">
      <w:pPr>
        <w:pStyle w:val="InsideHeading6"/>
        <w:rPr>
          <w:strike/>
        </w:rPr>
      </w:pPr>
      <w:proofErr w:type="spellStart"/>
      <w:r w:rsidRPr="000B2D36">
        <w:t>Carbonera</w:t>
      </w:r>
      <w:proofErr w:type="spellEnd"/>
      <w:r w:rsidRPr="000B2D36">
        <w:t xml:space="preserve"> and Camp Evers Creeks</w:t>
      </w:r>
      <w:del w:id="1818" w:author="Pratt, Jamie@Waterboards" w:date="2023-09-14T15:50:00Z">
        <w:r w:rsidR="003E2389" w:rsidRPr="003E2389" w:rsidDel="003E2389">
          <w:delText>:</w:delText>
        </w:r>
      </w:del>
    </w:p>
    <w:p w14:paraId="3AE2E187" w14:textId="32213F8B" w:rsidR="00521073" w:rsidRDefault="006C66E0" w:rsidP="00521073">
      <w:pPr>
        <w:pStyle w:val="Heading5Numberless"/>
      </w:pPr>
      <w:r>
        <w:t xml:space="preserve">Proposed </w:t>
      </w:r>
      <w:r w:rsidR="00CD0D2C">
        <w:t>r</w:t>
      </w:r>
      <w:r w:rsidR="00A47A2F">
        <w:t>evision</w:t>
      </w:r>
      <w:r>
        <w:t xml:space="preserve"> to </w:t>
      </w:r>
      <w:r w:rsidR="00CD0D2C">
        <w:t>s</w:t>
      </w:r>
      <w:r w:rsidR="006725D1">
        <w:t>ection</w:t>
      </w:r>
      <w:r w:rsidR="00521073">
        <w:t xml:space="preserve"> </w:t>
      </w:r>
      <w:r w:rsidR="00CD0D2C">
        <w:t>“</w:t>
      </w:r>
      <w:r w:rsidR="00521073" w:rsidRPr="002114B2">
        <w:t>4.9.8</w:t>
      </w:r>
      <w:r w:rsidR="00C71D4B" w:rsidRPr="00C71D4B">
        <w:t xml:space="preserve"> </w:t>
      </w:r>
      <w:r w:rsidR="00C71D4B">
        <w:t>TMDL for Pathogens in San Lorenzo Estuary and River</w:t>
      </w:r>
      <w:r w:rsidR="00CD0D2C">
        <w:t>”</w:t>
      </w:r>
      <w:r w:rsidR="00521073">
        <w:t>—</w:t>
      </w:r>
      <w:r w:rsidR="00CD0D2C">
        <w:t xml:space="preserve"> “</w:t>
      </w:r>
      <w:r w:rsidR="00521073" w:rsidRPr="002114B2">
        <w:t xml:space="preserve">TMDL </w:t>
      </w:r>
      <w:r w:rsidR="00521073">
        <w:t>and Allocations</w:t>
      </w:r>
      <w:r w:rsidR="00CD0D2C">
        <w:t>”</w:t>
      </w:r>
    </w:p>
    <w:p w14:paraId="2CF2DA93" w14:textId="32E40DB6" w:rsidR="00521073" w:rsidRPr="00730665" w:rsidRDefault="00521073" w:rsidP="00521073">
      <w:pPr>
        <w:pStyle w:val="BodyText"/>
      </w:pPr>
      <w:r>
        <w:t xml:space="preserve">The TMDLs are for the impaired reaches of the following water </w:t>
      </w:r>
      <w:proofErr w:type="gramStart"/>
      <w:r>
        <w:t>bodies, and</w:t>
      </w:r>
      <w:proofErr w:type="gramEnd"/>
      <w:r>
        <w:t xml:space="preserve"> are applicable for each day for all seasons: </w:t>
      </w:r>
      <w:ins w:id="1819" w:author="Pratt, Jamie@Waterboards" w:date="2023-09-14T16:10:00Z">
        <w:r w:rsidR="00536FF1">
          <w:t>San Lorenzo River E</w:t>
        </w:r>
      </w:ins>
      <w:ins w:id="1820" w:author="Pratt, Jamie@Waterboards" w:date="2023-09-14T16:11:00Z">
        <w:r w:rsidR="00536FF1">
          <w:t xml:space="preserve">stuary, San Lorenzo River, Branciforte Creek, Camp Evers Creek, </w:t>
        </w:r>
        <w:proofErr w:type="spellStart"/>
        <w:r w:rsidR="00536FF1">
          <w:t>Carbonera</w:t>
        </w:r>
        <w:proofErr w:type="spellEnd"/>
        <w:r w:rsidR="00536FF1">
          <w:t xml:space="preserve"> Creek, and </w:t>
        </w:r>
        <w:proofErr w:type="spellStart"/>
        <w:r w:rsidR="00536FF1">
          <w:t>Lompico</w:t>
        </w:r>
        <w:proofErr w:type="spellEnd"/>
        <w:r w:rsidR="00536FF1">
          <w:t xml:space="preserve"> Creek.</w:t>
        </w:r>
      </w:ins>
    </w:p>
    <w:p w14:paraId="7BB80DC5" w14:textId="6A2A8D23" w:rsidR="00521073" w:rsidRPr="00730665" w:rsidDel="00536FF1" w:rsidRDefault="00521073" w:rsidP="00521073">
      <w:pPr>
        <w:pStyle w:val="BodyText"/>
        <w:rPr>
          <w:del w:id="1821" w:author="Pratt, Jamie@Waterboards" w:date="2023-09-14T16:12:00Z"/>
        </w:rPr>
      </w:pPr>
      <w:del w:id="1822" w:author="Pratt, Jamie@Waterboards" w:date="2023-09-14T16:12:00Z">
        <w:r w:rsidRPr="00536FF1" w:rsidDel="00536FF1">
          <w:delText>San Lorenzo River Estuary, San Lorenzo River, Branciforte Creek, Camp Evers Creek, Carbonera Creek, and Lompico Creek TMDLs:</w:delText>
        </w:r>
      </w:del>
    </w:p>
    <w:p w14:paraId="5EF52CA2" w14:textId="0D6D374B" w:rsidR="00521073" w:rsidRDefault="00536FF1" w:rsidP="00521073">
      <w:pPr>
        <w:pStyle w:val="BodyText"/>
      </w:pPr>
      <w:ins w:id="1823" w:author="Pratt, Jamie@Waterboards" w:date="2023-09-14T16:12:00Z">
        <w:r>
          <w:rPr>
            <w:u w:val="single"/>
          </w:rPr>
          <w:t xml:space="preserve">TMDLS: </w:t>
        </w:r>
      </w:ins>
      <w:r w:rsidR="00521073" w:rsidRPr="00536FF1">
        <w:t xml:space="preserve">Fecal coliform concentration, based on a minimum </w:t>
      </w:r>
      <w:r w:rsidR="00521073">
        <w:t xml:space="preserve">of not less than five samples for any 30-day period, shall not exceed a log mean of 200 MPN per 100 mL, nor shall more than 10 percent of samples collected during any 30-day period exceed 400 MPN per 100 </w:t>
      </w:r>
      <w:proofErr w:type="spellStart"/>
      <w:r w:rsidR="00521073">
        <w:t>mL.</w:t>
      </w:r>
      <w:proofErr w:type="spellEnd"/>
    </w:p>
    <w:p w14:paraId="73B367CB" w14:textId="29884D63" w:rsidR="000B2D36" w:rsidRDefault="006C66E0" w:rsidP="000B2D36">
      <w:pPr>
        <w:pStyle w:val="Heading5Numberless"/>
      </w:pPr>
      <w:r>
        <w:lastRenderedPageBreak/>
        <w:t xml:space="preserve">Proposed </w:t>
      </w:r>
      <w:r w:rsidR="00CD0D2C">
        <w:t>r</w:t>
      </w:r>
      <w:r w:rsidR="00A47A2F">
        <w:t>evision</w:t>
      </w:r>
      <w:r>
        <w:t xml:space="preserve"> to </w:t>
      </w:r>
      <w:r w:rsidR="00CD0D2C">
        <w:t>s</w:t>
      </w:r>
      <w:r w:rsidR="006725D1">
        <w:t>ection</w:t>
      </w:r>
      <w:r w:rsidR="000B2D36">
        <w:t xml:space="preserve"> </w:t>
      </w:r>
      <w:r w:rsidR="00CD0D2C">
        <w:t>“</w:t>
      </w:r>
      <w:r w:rsidR="000B2D36">
        <w:t>4.9.9</w:t>
      </w:r>
      <w:r w:rsidR="00C71D4B">
        <w:t xml:space="preserve"> TMDL for Pathogens in Soquel Lagoon, Soquel Creek, and Noble Gulch</w:t>
      </w:r>
      <w:r w:rsidR="00CD0D2C">
        <w:t>”</w:t>
      </w:r>
      <w:r w:rsidR="00B45EDA" w:rsidRPr="00521073">
        <w:t>—</w:t>
      </w:r>
      <w:r w:rsidR="00CD0D2C">
        <w:t xml:space="preserve"> “</w:t>
      </w:r>
      <w:r w:rsidR="000B2D36" w:rsidRPr="00521073">
        <w:t>Implementation Plan,</w:t>
      </w:r>
      <w:r w:rsidR="00CD0D2C">
        <w:t>”</w:t>
      </w:r>
      <w:r w:rsidR="000B2D36" w:rsidRPr="00521073">
        <w:t xml:space="preserve"> </w:t>
      </w:r>
      <w:r w:rsidR="00CD0D2C">
        <w:t>h</w:t>
      </w:r>
      <w:r w:rsidR="000B2D36" w:rsidRPr="00521073">
        <w:t>eadings</w:t>
      </w:r>
      <w:r w:rsidR="00D54ED5">
        <w:t xml:space="preserve"> 1, 2, 4 and 5</w:t>
      </w:r>
    </w:p>
    <w:p w14:paraId="46ACD166" w14:textId="4A2B0465" w:rsidR="000B2D36" w:rsidRDefault="000B2D36" w:rsidP="000B2D36">
      <w:pPr>
        <w:pStyle w:val="InsideHeading6"/>
      </w:pPr>
      <w:r w:rsidRPr="000B2D36">
        <w:t>Storm Drain Discharges</w:t>
      </w:r>
      <w:del w:id="1824" w:author="Pratt, Jamie@Waterboards" w:date="2023-09-14T15:50:00Z">
        <w:r w:rsidR="003E2389" w:rsidRPr="003E2389" w:rsidDel="003E2389">
          <w:delText>:</w:delText>
        </w:r>
      </w:del>
    </w:p>
    <w:p w14:paraId="25483853" w14:textId="2B4FBFD2" w:rsidR="000B2D36" w:rsidRDefault="000B2D36" w:rsidP="000B2D36">
      <w:pPr>
        <w:pStyle w:val="InsideHeading6"/>
      </w:pPr>
      <w:r w:rsidRPr="000B2D36">
        <w:t>Sanitary Sewer Collection System Spills and Leaks</w:t>
      </w:r>
      <w:del w:id="1825" w:author="Pratt, Jamie@Waterboards" w:date="2023-09-14T15:50:00Z">
        <w:r w:rsidR="003E2389" w:rsidRPr="003E2389" w:rsidDel="003E2389">
          <w:delText>:</w:delText>
        </w:r>
      </w:del>
    </w:p>
    <w:p w14:paraId="105BB83A" w14:textId="60B4C476" w:rsidR="000B2D36" w:rsidRDefault="000B2D36" w:rsidP="000B2D36">
      <w:pPr>
        <w:pStyle w:val="InsideHeading6"/>
      </w:pPr>
      <w:r w:rsidRPr="000B2D36">
        <w:t>Private Laterals to the Sanitary Sewer Collection System</w:t>
      </w:r>
      <w:del w:id="1826" w:author="Pratt, Jamie@Waterboards" w:date="2023-09-14T15:50:00Z">
        <w:r w:rsidR="003E2389" w:rsidRPr="003E2389" w:rsidDel="003E2389">
          <w:delText>:</w:delText>
        </w:r>
      </w:del>
    </w:p>
    <w:p w14:paraId="63232617" w14:textId="3A284089" w:rsidR="000B2D36" w:rsidRDefault="000B2D36" w:rsidP="000B2D36">
      <w:pPr>
        <w:pStyle w:val="InsideHeading6"/>
      </w:pPr>
      <w:r w:rsidRPr="000B2D36">
        <w:t xml:space="preserve">Domestic Animals not Regulated by WQ Order </w:t>
      </w:r>
      <w:del w:id="1827" w:author="Pratt, Jamie@Waterboards" w:date="2024-02-13T11:21:00Z">
        <w:r w:rsidRPr="000B2D36" w:rsidDel="0062002F">
          <w:delText>No.</w:delText>
        </w:r>
      </w:del>
      <w:ins w:id="1828" w:author="Pratt, Jamie@Waterboards" w:date="2024-02-13T11:21:00Z">
        <w:r w:rsidR="0062002F">
          <w:t>Number</w:t>
        </w:r>
      </w:ins>
      <w:r w:rsidRPr="000B2D36">
        <w:t xml:space="preserve"> 2003-0005-DWQ [Stormwater General Permit]</w:t>
      </w:r>
      <w:del w:id="1829" w:author="Pratt, Jamie@Waterboards" w:date="2023-09-14T15:50:00Z">
        <w:r w:rsidR="003E2389" w:rsidRPr="003E2389" w:rsidDel="003E2389">
          <w:delText>:</w:delText>
        </w:r>
      </w:del>
    </w:p>
    <w:p w14:paraId="6BBFCA97" w14:textId="32E69279" w:rsidR="000B2D36" w:rsidRDefault="000B2D36" w:rsidP="000B2D36">
      <w:pPr>
        <w:pStyle w:val="InsideHeading6"/>
      </w:pPr>
      <w:r w:rsidRPr="000B2D36">
        <w:t xml:space="preserve">Homeless Person/Encampment Discharges not Regulated by WQ Order </w:t>
      </w:r>
      <w:del w:id="1830" w:author="Pratt, Jamie@Waterboards" w:date="2024-02-13T11:21:00Z">
        <w:r w:rsidRPr="000B2D36" w:rsidDel="0062002F">
          <w:delText>No.</w:delText>
        </w:r>
      </w:del>
      <w:ins w:id="1831" w:author="Pratt, Jamie@Waterboards" w:date="2024-02-13T11:21:00Z">
        <w:r w:rsidR="0062002F">
          <w:t>Number</w:t>
        </w:r>
      </w:ins>
      <w:r w:rsidRPr="000B2D36">
        <w:t xml:space="preserve"> 2003-0005-DWQ [Stormwater General Permit]</w:t>
      </w:r>
      <w:del w:id="1832" w:author="Pratt, Jamie@Waterboards" w:date="2023-09-14T15:50:00Z">
        <w:r w:rsidR="003E2389" w:rsidRPr="003E2389" w:rsidDel="003E2389">
          <w:delText>:</w:delText>
        </w:r>
      </w:del>
    </w:p>
    <w:p w14:paraId="6A656946" w14:textId="537F7C88" w:rsidR="001C77C7" w:rsidRDefault="006C66E0" w:rsidP="001C77C7">
      <w:pPr>
        <w:pStyle w:val="Heading5Numberless"/>
      </w:pPr>
      <w:r>
        <w:t xml:space="preserve">Proposed </w:t>
      </w:r>
      <w:r w:rsidR="00CD0D2C">
        <w:t>r</w:t>
      </w:r>
      <w:r w:rsidR="00A47A2F">
        <w:t>evision</w:t>
      </w:r>
      <w:r>
        <w:t xml:space="preserve"> to </w:t>
      </w:r>
      <w:r w:rsidR="00CD0D2C">
        <w:t>s</w:t>
      </w:r>
      <w:r w:rsidR="006725D1">
        <w:t>ection</w:t>
      </w:r>
      <w:r w:rsidR="001C77C7">
        <w:t xml:space="preserve"> </w:t>
      </w:r>
      <w:r w:rsidR="00CD0D2C">
        <w:t>“</w:t>
      </w:r>
      <w:r w:rsidR="001C77C7">
        <w:t>4.9.</w:t>
      </w:r>
      <w:r w:rsidR="001C77C7" w:rsidRPr="00521073">
        <w:t>13</w:t>
      </w:r>
      <w:r w:rsidR="00C71D4B">
        <w:t xml:space="preserve"> TMDL for Fecal Coliform in Lower Salinas River Watershed</w:t>
      </w:r>
      <w:r w:rsidR="00CD0D2C">
        <w:t>”</w:t>
      </w:r>
      <w:r w:rsidR="00B45EDA" w:rsidRPr="00521073">
        <w:t>—</w:t>
      </w:r>
      <w:r w:rsidR="00CD0D2C">
        <w:t xml:space="preserve"> “</w:t>
      </w:r>
      <w:r w:rsidR="001C77C7" w:rsidRPr="00521073">
        <w:t>Implementation,</w:t>
      </w:r>
      <w:r w:rsidR="00CD0D2C">
        <w:t>”</w:t>
      </w:r>
      <w:r w:rsidR="001C77C7" w:rsidRPr="00521073">
        <w:t xml:space="preserve"> </w:t>
      </w:r>
      <w:r w:rsidR="00CD0D2C">
        <w:t>h</w:t>
      </w:r>
      <w:r w:rsidR="001C77C7" w:rsidRPr="00521073">
        <w:t>eadings</w:t>
      </w:r>
      <w:r w:rsidR="007D21D3">
        <w:t xml:space="preserve"> </w:t>
      </w:r>
    </w:p>
    <w:p w14:paraId="601E8150" w14:textId="5ACF5B61" w:rsidR="007D21D3" w:rsidRDefault="007D21D3" w:rsidP="00855475">
      <w:pPr>
        <w:pStyle w:val="InsideHeading6"/>
      </w:pPr>
      <w:r w:rsidRPr="007D21D3">
        <w:t>Storm Drain Discharges to MS4s</w:t>
      </w:r>
      <w:del w:id="1833" w:author="Pratt, Jamie@Waterboards" w:date="2023-09-14T15:50:00Z">
        <w:r w:rsidR="003E2389" w:rsidRPr="003E2389" w:rsidDel="003E2389">
          <w:delText>:</w:delText>
        </w:r>
      </w:del>
    </w:p>
    <w:p w14:paraId="04192BF4" w14:textId="3D7B61FB" w:rsidR="007D21D3" w:rsidRPr="007D21D3" w:rsidRDefault="007D21D3" w:rsidP="007D21D3">
      <w:pPr>
        <w:pStyle w:val="InsideHeading6"/>
      </w:pPr>
      <w:r w:rsidRPr="007D21D3">
        <w:t>Domestic Animal/Livestock Discharges</w:t>
      </w:r>
      <w:del w:id="1834" w:author="Pratt, Jamie@Waterboards" w:date="2023-09-14T15:50:00Z">
        <w:r w:rsidR="003E2389" w:rsidRPr="003E2389" w:rsidDel="003E2389">
          <w:delText>:</w:delText>
        </w:r>
      </w:del>
    </w:p>
    <w:p w14:paraId="5D44197B" w14:textId="41CBE035" w:rsidR="00855475" w:rsidRDefault="00855475" w:rsidP="00855475">
      <w:pPr>
        <w:pStyle w:val="InsideHeading6"/>
      </w:pPr>
      <w:r w:rsidRPr="00E657F0">
        <w:t>Sanitary Sewer Collection System Leaks</w:t>
      </w:r>
      <w:del w:id="1835" w:author="Pratt, Jamie@Waterboards" w:date="2023-09-14T15:50:00Z">
        <w:r w:rsidR="003E2389" w:rsidRPr="003E2389" w:rsidDel="003E2389">
          <w:delText>:</w:delText>
        </w:r>
      </w:del>
    </w:p>
    <w:p w14:paraId="45900785" w14:textId="39CA663E" w:rsidR="00855475" w:rsidRPr="00730665" w:rsidRDefault="00855475" w:rsidP="00855475">
      <w:pPr>
        <w:pStyle w:val="InsideHeading6"/>
        <w:rPr>
          <w:strike/>
        </w:rPr>
      </w:pPr>
      <w:r w:rsidRPr="00E657F0">
        <w:t>Illegal Dumping</w:t>
      </w:r>
      <w:del w:id="1836" w:author="Pratt, Jamie@Waterboards" w:date="2023-09-14T15:50:00Z">
        <w:r w:rsidR="003E2389" w:rsidRPr="003E2389" w:rsidDel="003E2389">
          <w:delText>:</w:delText>
        </w:r>
      </w:del>
    </w:p>
    <w:p w14:paraId="77B2CE29" w14:textId="3D1FB68D" w:rsidR="007D21D3" w:rsidRDefault="006C66E0" w:rsidP="007D21D3">
      <w:pPr>
        <w:pStyle w:val="Heading5Numberless"/>
      </w:pPr>
      <w:r>
        <w:t xml:space="preserve">Proposed </w:t>
      </w:r>
      <w:r w:rsidR="00CD0D2C">
        <w:t>r</w:t>
      </w:r>
      <w:r w:rsidR="00A47A2F">
        <w:t>evision</w:t>
      </w:r>
      <w:r>
        <w:t xml:space="preserve"> to </w:t>
      </w:r>
      <w:r w:rsidR="00CD0D2C">
        <w:t>s</w:t>
      </w:r>
      <w:r w:rsidR="006725D1">
        <w:t>ection</w:t>
      </w:r>
      <w:r w:rsidR="007D21D3">
        <w:t xml:space="preserve"> </w:t>
      </w:r>
      <w:r w:rsidR="00CD0D2C">
        <w:t>“</w:t>
      </w:r>
      <w:r w:rsidR="007D21D3">
        <w:t>4.9.14</w:t>
      </w:r>
      <w:r w:rsidR="00C71D4B">
        <w:t xml:space="preserve"> TMDL for Fecal Indicator Bacteria in the Santa Maria River</w:t>
      </w:r>
      <w:r w:rsidR="00CD0D2C">
        <w:t>”</w:t>
      </w:r>
      <w:r w:rsidR="00B45EDA">
        <w:t>—</w:t>
      </w:r>
      <w:r w:rsidR="00CD0D2C">
        <w:t xml:space="preserve"> “</w:t>
      </w:r>
      <w:r w:rsidR="007D21D3" w:rsidRPr="00521073">
        <w:t>Implementation,</w:t>
      </w:r>
      <w:r w:rsidR="00CD0D2C">
        <w:t>”</w:t>
      </w:r>
      <w:r w:rsidR="007D21D3" w:rsidRPr="00521073">
        <w:t xml:space="preserve"> </w:t>
      </w:r>
      <w:r w:rsidR="00CD0D2C">
        <w:t>h</w:t>
      </w:r>
      <w:r w:rsidR="007D21D3" w:rsidRPr="00521073">
        <w:t>eadings</w:t>
      </w:r>
    </w:p>
    <w:p w14:paraId="76E5EC72" w14:textId="00128344" w:rsidR="007D21D3" w:rsidRDefault="007D21D3" w:rsidP="00611A3C">
      <w:pPr>
        <w:pStyle w:val="InsideHeading6"/>
      </w:pPr>
      <w:r>
        <w:t>Storm Drain Discharges to MS4s</w:t>
      </w:r>
      <w:del w:id="1837" w:author="Pratt, Jamie@Waterboards" w:date="2023-09-14T15:50:00Z">
        <w:r w:rsidR="003E2389" w:rsidRPr="003E2389" w:rsidDel="003E2389">
          <w:delText>:</w:delText>
        </w:r>
      </w:del>
    </w:p>
    <w:p w14:paraId="7B69CD3A" w14:textId="1E83E015" w:rsidR="007D21D3" w:rsidRDefault="007D21D3" w:rsidP="00611A3C">
      <w:pPr>
        <w:pStyle w:val="InsideHeading6"/>
      </w:pPr>
      <w:r>
        <w:t>Domestic Animal/Livestock Discharges</w:t>
      </w:r>
      <w:del w:id="1838" w:author="Pratt, Jamie@Waterboards" w:date="2023-09-14T15:50:00Z">
        <w:r w:rsidR="003E2389" w:rsidRPr="003E2389" w:rsidDel="003E2389">
          <w:delText>:</w:delText>
        </w:r>
      </w:del>
    </w:p>
    <w:p w14:paraId="7044C37F" w14:textId="4A4BAA49" w:rsidR="007D21D3" w:rsidRDefault="007D21D3" w:rsidP="00611A3C">
      <w:pPr>
        <w:pStyle w:val="InsideHeading6"/>
      </w:pPr>
      <w:r>
        <w:t>Sanitary Sewer Collection System Leaks</w:t>
      </w:r>
      <w:del w:id="1839" w:author="Pratt, Jamie@Waterboards" w:date="2023-09-14T15:50:00Z">
        <w:r w:rsidR="003E2389" w:rsidRPr="003E2389" w:rsidDel="003E2389">
          <w:delText>:</w:delText>
        </w:r>
      </w:del>
    </w:p>
    <w:p w14:paraId="6DE6B9C4" w14:textId="7AAB500C" w:rsidR="00E10E2C" w:rsidRPr="00521073" w:rsidRDefault="006C66E0" w:rsidP="000B2D36">
      <w:pPr>
        <w:pStyle w:val="Heading5Numberless"/>
      </w:pPr>
      <w:r>
        <w:t xml:space="preserve">Proposed </w:t>
      </w:r>
      <w:r w:rsidR="00CD0D2C">
        <w:t>r</w:t>
      </w:r>
      <w:r w:rsidR="00A47A2F">
        <w:t>evision</w:t>
      </w:r>
      <w:r>
        <w:t xml:space="preserve"> to </w:t>
      </w:r>
      <w:r w:rsidR="00CD0D2C">
        <w:t>s</w:t>
      </w:r>
      <w:r w:rsidR="006725D1">
        <w:t>ection</w:t>
      </w:r>
      <w:r w:rsidR="009A4A97" w:rsidRPr="00521073">
        <w:t xml:space="preserve"> </w:t>
      </w:r>
      <w:r w:rsidR="00CD0D2C">
        <w:t>“</w:t>
      </w:r>
      <w:r w:rsidR="009A4A97" w:rsidRPr="00521073">
        <w:t>4.9.15</w:t>
      </w:r>
      <w:r w:rsidR="00C71D4B">
        <w:t xml:space="preserve"> TMDL for Nitrogen Compounds and Orthophosphate in the Lower Salinas River Watersheds</w:t>
      </w:r>
      <w:r w:rsidR="00CD0D2C">
        <w:t>”</w:t>
      </w:r>
      <w:r w:rsidR="00B45EDA" w:rsidRPr="00521073">
        <w:t>—</w:t>
      </w:r>
      <w:r w:rsidR="00CD0D2C">
        <w:t xml:space="preserve"> “</w:t>
      </w:r>
      <w:r w:rsidR="006A1BB1" w:rsidRPr="00521073">
        <w:t>Numeric Targets</w:t>
      </w:r>
      <w:r w:rsidR="00C71D4B">
        <w:t xml:space="preserve">, </w:t>
      </w:r>
      <w:r w:rsidR="00E10E2C" w:rsidRPr="00521073">
        <w:t xml:space="preserve">Targets for </w:t>
      </w:r>
      <w:proofErr w:type="spellStart"/>
      <w:r w:rsidR="00E10E2C" w:rsidRPr="00521073">
        <w:t>Biostimulatory</w:t>
      </w:r>
      <w:proofErr w:type="spellEnd"/>
      <w:r w:rsidR="00E10E2C" w:rsidRPr="00521073">
        <w:t xml:space="preserve"> Substances (</w:t>
      </w:r>
      <w:r w:rsidR="006A1BB1" w:rsidRPr="00521073">
        <w:t>N</w:t>
      </w:r>
      <w:r w:rsidR="00E10E2C" w:rsidRPr="00521073">
        <w:t xml:space="preserve">itrate and </w:t>
      </w:r>
      <w:r w:rsidR="006A1BB1" w:rsidRPr="00521073">
        <w:t>O</w:t>
      </w:r>
      <w:r w:rsidR="00E10E2C" w:rsidRPr="00521073">
        <w:t>rthophosphate)</w:t>
      </w:r>
      <w:r w:rsidR="00CD0D2C">
        <w:t>”</w:t>
      </w:r>
    </w:p>
    <w:p w14:paraId="47718EC9" w14:textId="77777777" w:rsidR="00E10E2C" w:rsidRDefault="00E10E2C" w:rsidP="00E10E2C">
      <w:pPr>
        <w:pStyle w:val="BodyText"/>
      </w:pPr>
      <w:r>
        <w:t xml:space="preserve">The Basin Plan contains the following narrative water quality objectives for </w:t>
      </w:r>
      <w:proofErr w:type="spellStart"/>
      <w:r>
        <w:t>biostimulatory</w:t>
      </w:r>
      <w:proofErr w:type="spellEnd"/>
      <w:r>
        <w:t xml:space="preserve"> substances:</w:t>
      </w:r>
    </w:p>
    <w:p w14:paraId="459C815D" w14:textId="65E6DCB0" w:rsidR="00E10E2C" w:rsidRPr="00536FF1" w:rsidRDefault="00E10E2C" w:rsidP="006F2312">
      <w:pPr>
        <w:pStyle w:val="BodyText"/>
        <w:ind w:left="720"/>
      </w:pPr>
      <w:del w:id="1840" w:author="Pratt, Jamie@Waterboards" w:date="2023-09-14T16:10:00Z">
        <w:r w:rsidRPr="00536FF1" w:rsidDel="00536FF1">
          <w:delText>“</w:delText>
        </w:r>
      </w:del>
      <w:r w:rsidRPr="00536FF1">
        <w:t xml:space="preserve">Waters shall not contain </w:t>
      </w:r>
      <w:proofErr w:type="spellStart"/>
      <w:r w:rsidRPr="00536FF1">
        <w:t>biostimulatory</w:t>
      </w:r>
      <w:proofErr w:type="spellEnd"/>
      <w:r w:rsidRPr="00536FF1">
        <w:t xml:space="preserve"> substances in concentrations that promote aquatic growths to the extent that such growths cause nuisance or adversely affect beneficial uses.</w:t>
      </w:r>
      <w:del w:id="1841" w:author="Pratt, Jamie@Waterboards" w:date="2023-09-14T16:10:00Z">
        <w:r w:rsidRPr="00536FF1" w:rsidDel="00536FF1">
          <w:delText>”</w:delText>
        </w:r>
      </w:del>
    </w:p>
    <w:p w14:paraId="3E333340" w14:textId="6EBD6602" w:rsidR="008926DB" w:rsidRPr="00521073" w:rsidRDefault="006C66E0" w:rsidP="000B2D36">
      <w:pPr>
        <w:pStyle w:val="Heading5Numberless"/>
      </w:pPr>
      <w:r>
        <w:t xml:space="preserve">Proposed </w:t>
      </w:r>
      <w:r w:rsidR="00CD0D2C">
        <w:t>r</w:t>
      </w:r>
      <w:r w:rsidR="00A47A2F">
        <w:t>evision</w:t>
      </w:r>
      <w:r>
        <w:t xml:space="preserve"> to</w:t>
      </w:r>
      <w:r w:rsidR="00CD0D2C">
        <w:t xml:space="preserve"> s</w:t>
      </w:r>
      <w:r w:rsidR="006725D1">
        <w:t>ection</w:t>
      </w:r>
      <w:r w:rsidR="008926DB" w:rsidRPr="00521073">
        <w:t xml:space="preserve"> </w:t>
      </w:r>
      <w:r w:rsidR="00CD0D2C">
        <w:t>“</w:t>
      </w:r>
      <w:r w:rsidR="008926DB" w:rsidRPr="00521073">
        <w:t xml:space="preserve">4.9.15 </w:t>
      </w:r>
      <w:r w:rsidR="00C71D4B">
        <w:t>TMDL for Nitrogen Compounds and Orthophosphate in the Lower Salinas River Watersheds</w:t>
      </w:r>
      <w:r w:rsidR="00CD0D2C">
        <w:t>”</w:t>
      </w:r>
      <w:r w:rsidR="00C71D4B">
        <w:t>—</w:t>
      </w:r>
      <w:r w:rsidR="00CD0D2C">
        <w:t xml:space="preserve"> </w:t>
      </w:r>
      <w:r w:rsidR="00CD0D2C">
        <w:lastRenderedPageBreak/>
        <w:t>“</w:t>
      </w:r>
      <w:r w:rsidR="006A1BB1" w:rsidRPr="00521073">
        <w:t>Numeric Targets</w:t>
      </w:r>
      <w:r w:rsidR="00C71D4B">
        <w:t xml:space="preserve">, </w:t>
      </w:r>
      <w:r w:rsidR="008926DB" w:rsidRPr="00521073">
        <w:t>Nutrient-Response Indicators (</w:t>
      </w:r>
      <w:r w:rsidR="006A1BB1" w:rsidRPr="00521073">
        <w:t>D</w:t>
      </w:r>
      <w:r w:rsidR="008926DB" w:rsidRPr="00521073">
        <w:t xml:space="preserve">issolved </w:t>
      </w:r>
      <w:r w:rsidR="006A1BB1" w:rsidRPr="00521073">
        <w:t>O</w:t>
      </w:r>
      <w:r w:rsidR="008926DB" w:rsidRPr="00521073">
        <w:t xml:space="preserve">xygen and </w:t>
      </w:r>
      <w:r w:rsidR="006A1BB1" w:rsidRPr="00521073">
        <w:t>C</w:t>
      </w:r>
      <w:r w:rsidR="008926DB" w:rsidRPr="00521073">
        <w:t xml:space="preserve">hlorophyll </w:t>
      </w:r>
      <w:proofErr w:type="gramStart"/>
      <w:r w:rsidR="008926DB" w:rsidRPr="00821367">
        <w:rPr>
          <w:i/>
          <w:iCs/>
        </w:rPr>
        <w:t>a</w:t>
      </w:r>
      <w:r w:rsidR="008926DB" w:rsidRPr="00521073">
        <w:t xml:space="preserve"> and</w:t>
      </w:r>
      <w:proofErr w:type="gramEnd"/>
      <w:r w:rsidR="008926DB" w:rsidRPr="00521073">
        <w:t xml:space="preserve"> </w:t>
      </w:r>
      <w:proofErr w:type="spellStart"/>
      <w:r w:rsidR="006A1BB1" w:rsidRPr="00521073">
        <w:t>M</w:t>
      </w:r>
      <w:r w:rsidR="008926DB" w:rsidRPr="00521073">
        <w:t>icrocystins</w:t>
      </w:r>
      <w:proofErr w:type="spellEnd"/>
      <w:r w:rsidR="008926DB" w:rsidRPr="00521073">
        <w:t>)</w:t>
      </w:r>
      <w:r w:rsidR="00CD0D2C">
        <w:t>”</w:t>
      </w:r>
    </w:p>
    <w:p w14:paraId="74A11580" w14:textId="6B4A7261" w:rsidR="008926DB" w:rsidRDefault="008926DB" w:rsidP="008926DB">
      <w:pPr>
        <w:pStyle w:val="BodyText"/>
      </w:pPr>
      <w:r w:rsidRPr="00E10E2C">
        <w:t xml:space="preserve">The numeric water quality target for </w:t>
      </w:r>
      <w:proofErr w:type="spellStart"/>
      <w:r w:rsidRPr="00E10E2C">
        <w:t>microcystins</w:t>
      </w:r>
      <w:proofErr w:type="spellEnd"/>
      <w:r w:rsidRPr="00E10E2C">
        <w:t xml:space="preserve"> is 0.8 micrograms per liter (µg/L) for all waterbodies (i.e., </w:t>
      </w:r>
      <w:proofErr w:type="spellStart"/>
      <w:r w:rsidRPr="00E10E2C">
        <w:t>microcystins</w:t>
      </w:r>
      <w:proofErr w:type="spellEnd"/>
      <w:r w:rsidRPr="00E10E2C">
        <w:t xml:space="preserve"> not to exceed 0.8 µg/L</w:t>
      </w:r>
      <w:r w:rsidR="00536FF1">
        <w:t xml:space="preserve"> </w:t>
      </w:r>
      <w:ins w:id="1842" w:author="Pratt, Jamie@Waterboards" w:date="2023-09-14T16:10:00Z">
        <w:r w:rsidR="00536FF1">
          <w:t>[</w:t>
        </w:r>
      </w:ins>
      <w:del w:id="1843" w:author="Pratt, Jamie@Waterboards" w:date="2023-09-14T16:10:00Z">
        <w:r w:rsidR="00536FF1" w:rsidDel="00536FF1">
          <w:delText>(</w:delText>
        </w:r>
      </w:del>
      <w:r w:rsidRPr="00E10E2C">
        <w:t>includes microcystin congeners LA, LR, RR and Y</w:t>
      </w:r>
      <w:r w:rsidR="00536FF1">
        <w:t>R</w:t>
      </w:r>
      <w:ins w:id="1844" w:author="Pratt, Jamie@Waterboards" w:date="2023-09-14T16:10:00Z">
        <w:r w:rsidR="00536FF1">
          <w:t>]</w:t>
        </w:r>
      </w:ins>
      <w:del w:id="1845" w:author="Pratt, Jamie@Waterboards" w:date="2023-09-14T16:10:00Z">
        <w:r w:rsidR="00536FF1" w:rsidDel="00536FF1">
          <w:delText>)</w:delText>
        </w:r>
      </w:del>
      <w:r w:rsidRPr="00E10E2C">
        <w:t>).</w:t>
      </w:r>
    </w:p>
    <w:p w14:paraId="2838E44E" w14:textId="4DB7D563" w:rsidR="00531FE7" w:rsidRPr="00521073" w:rsidRDefault="006C66E0" w:rsidP="00531FE7">
      <w:pPr>
        <w:pStyle w:val="Heading5Numberless"/>
      </w:pPr>
      <w:r>
        <w:t xml:space="preserve">Proposed </w:t>
      </w:r>
      <w:r w:rsidR="00CD0D2C">
        <w:t>r</w:t>
      </w:r>
      <w:r w:rsidR="00A47A2F">
        <w:t>evision</w:t>
      </w:r>
      <w:r>
        <w:t xml:space="preserve"> to </w:t>
      </w:r>
      <w:r w:rsidR="00CD0D2C">
        <w:t>s</w:t>
      </w:r>
      <w:r w:rsidR="006725D1">
        <w:t>ection</w:t>
      </w:r>
      <w:r w:rsidR="00531FE7" w:rsidRPr="00521073">
        <w:t xml:space="preserve"> </w:t>
      </w:r>
      <w:r w:rsidR="00CD0D2C">
        <w:t>“</w:t>
      </w:r>
      <w:r w:rsidR="00531FE7" w:rsidRPr="00521073">
        <w:t>4.9.15</w:t>
      </w:r>
      <w:r w:rsidR="00C71D4B">
        <w:t xml:space="preserve"> TMDL for Nitrogen Compounds and Orthophosphate in the Lower Salinas River Watersheds</w:t>
      </w:r>
      <w:r w:rsidR="00CD0D2C">
        <w:t>”</w:t>
      </w:r>
      <w:r w:rsidR="00B45EDA" w:rsidRPr="00521073">
        <w:t>—</w:t>
      </w:r>
      <w:r w:rsidR="00CD0D2C">
        <w:t xml:space="preserve"> “</w:t>
      </w:r>
      <w:r w:rsidR="00531FE7" w:rsidRPr="00521073">
        <w:t>Implementation,</w:t>
      </w:r>
      <w:r w:rsidR="00CD0D2C">
        <w:t>”</w:t>
      </w:r>
      <w:r w:rsidR="00531FE7" w:rsidRPr="00521073">
        <w:t xml:space="preserve"> </w:t>
      </w:r>
      <w:r w:rsidR="00CD0D2C">
        <w:t>h</w:t>
      </w:r>
      <w:r w:rsidR="00531FE7" w:rsidRPr="00521073">
        <w:t>eadings</w:t>
      </w:r>
    </w:p>
    <w:p w14:paraId="26C09FE6" w14:textId="76C6C99E" w:rsidR="006B5408" w:rsidRDefault="006B5408" w:rsidP="00611A3C">
      <w:pPr>
        <w:pStyle w:val="InsideHeading6"/>
      </w:pPr>
      <w:r>
        <w:t>Discharges From Irrigated Agricultural Lands</w:t>
      </w:r>
      <w:del w:id="1846" w:author="Pratt, Jamie@Waterboards" w:date="2023-10-12T14:01:00Z">
        <w:r w:rsidDel="006B5408">
          <w:delText>:</w:delText>
        </w:r>
      </w:del>
    </w:p>
    <w:p w14:paraId="299B3FE8" w14:textId="0ABA439D" w:rsidR="00531FE7" w:rsidRDefault="00531FE7" w:rsidP="00611A3C">
      <w:pPr>
        <w:pStyle w:val="InsideHeading6"/>
      </w:pPr>
      <w:r>
        <w:t>Storm Drain Discharges to MS4s</w:t>
      </w:r>
      <w:del w:id="1847" w:author="Pratt, Jamie@Waterboards" w:date="2023-09-14T15:50:00Z">
        <w:r w:rsidR="003E2389" w:rsidRPr="003E2389" w:rsidDel="003E2389">
          <w:delText>:</w:delText>
        </w:r>
      </w:del>
    </w:p>
    <w:p w14:paraId="52CC9B61" w14:textId="1C0B28C9" w:rsidR="00531FE7" w:rsidRPr="00730665" w:rsidRDefault="00531FE7" w:rsidP="006B5408">
      <w:pPr>
        <w:pStyle w:val="InsideHeading6"/>
        <w:rPr>
          <w:strike/>
        </w:rPr>
      </w:pPr>
      <w:r>
        <w:t>Domestic Animal/Livestock Discharges</w:t>
      </w:r>
      <w:del w:id="1848" w:author="Pratt, Jamie@Waterboards" w:date="2023-09-14T15:50:00Z">
        <w:r w:rsidR="003E2389" w:rsidRPr="003E2389" w:rsidDel="003E2389">
          <w:delText>:</w:delText>
        </w:r>
      </w:del>
      <w:r w:rsidR="006B5408" w:rsidRPr="00730665">
        <w:rPr>
          <w:strike/>
        </w:rPr>
        <w:t xml:space="preserve"> </w:t>
      </w:r>
    </w:p>
    <w:p w14:paraId="7F5C3DAA" w14:textId="33DBEED7" w:rsidR="00855475" w:rsidRPr="00521073" w:rsidRDefault="006C66E0" w:rsidP="000B2D36">
      <w:pPr>
        <w:pStyle w:val="Heading5Numberless"/>
      </w:pPr>
      <w:r>
        <w:t xml:space="preserve">Proposed </w:t>
      </w:r>
      <w:r w:rsidR="00CD0D2C">
        <w:t>r</w:t>
      </w:r>
      <w:r w:rsidR="00A47A2F">
        <w:t>evision</w:t>
      </w:r>
      <w:r>
        <w:t xml:space="preserve"> to </w:t>
      </w:r>
      <w:r w:rsidR="00CD0D2C">
        <w:t>s</w:t>
      </w:r>
      <w:r w:rsidR="006725D1">
        <w:t>ection</w:t>
      </w:r>
      <w:r w:rsidR="00855475" w:rsidRPr="00521073">
        <w:t xml:space="preserve"> </w:t>
      </w:r>
      <w:r w:rsidR="00CD0D2C">
        <w:t>“</w:t>
      </w:r>
      <w:r w:rsidR="00855475" w:rsidRPr="00521073">
        <w:t>4.9.16</w:t>
      </w:r>
      <w:r w:rsidR="00077FB1">
        <w:t xml:space="preserve"> TMDL for Toxicity and Pesticides in the Santa Maria Watershed</w:t>
      </w:r>
      <w:r w:rsidR="00CD0D2C">
        <w:t>”</w:t>
      </w:r>
      <w:r w:rsidR="00B45EDA" w:rsidRPr="00521073">
        <w:t>—</w:t>
      </w:r>
      <w:r w:rsidR="00CD0D2C">
        <w:t xml:space="preserve"> “</w:t>
      </w:r>
      <w:r w:rsidR="00855475" w:rsidRPr="00521073">
        <w:t>Numeric Targets</w:t>
      </w:r>
      <w:r w:rsidR="00285AD5" w:rsidRPr="00521073">
        <w:t>,</w:t>
      </w:r>
      <w:r w:rsidR="00CD0D2C">
        <w:t>”</w:t>
      </w:r>
      <w:r w:rsidR="00285AD5" w:rsidRPr="00521073">
        <w:t xml:space="preserve"> </w:t>
      </w:r>
      <w:r w:rsidR="00CD0D2C">
        <w:t>h</w:t>
      </w:r>
      <w:r w:rsidR="00285AD5" w:rsidRPr="00521073">
        <w:t>eading</w:t>
      </w:r>
    </w:p>
    <w:p w14:paraId="17290B5C" w14:textId="01D90881" w:rsidR="00D467ED" w:rsidRPr="00730665" w:rsidRDefault="00D467ED" w:rsidP="00D467ED">
      <w:pPr>
        <w:pStyle w:val="InsideHeading6"/>
        <w:rPr>
          <w:strike/>
        </w:rPr>
      </w:pPr>
      <w:r w:rsidRPr="00D467ED">
        <w:t>Aquatic Toxicity Numeric Target</w:t>
      </w:r>
      <w:del w:id="1849" w:author="Pratt, Jamie@Waterboards" w:date="2023-09-14T15:50:00Z">
        <w:r w:rsidR="003E2389" w:rsidRPr="003E2389" w:rsidDel="003E2389">
          <w:delText>:</w:delText>
        </w:r>
      </w:del>
    </w:p>
    <w:p w14:paraId="4B1FFF34" w14:textId="423D62D5" w:rsidR="00285AD5" w:rsidRPr="00521073" w:rsidRDefault="006C66E0" w:rsidP="00285AD5">
      <w:pPr>
        <w:pStyle w:val="Heading5Numberless"/>
      </w:pPr>
      <w:r>
        <w:t xml:space="preserve">Proposed </w:t>
      </w:r>
      <w:r w:rsidR="00CD0D2C">
        <w:t>r</w:t>
      </w:r>
      <w:r w:rsidR="00A47A2F">
        <w:t>evision</w:t>
      </w:r>
      <w:r>
        <w:t xml:space="preserve"> to </w:t>
      </w:r>
      <w:r w:rsidR="00CD0D2C">
        <w:t>s</w:t>
      </w:r>
      <w:r w:rsidR="006725D1">
        <w:t>ection</w:t>
      </w:r>
      <w:r w:rsidR="00285AD5" w:rsidRPr="00521073">
        <w:t xml:space="preserve"> </w:t>
      </w:r>
      <w:r w:rsidR="00CD0D2C">
        <w:t>“</w:t>
      </w:r>
      <w:r w:rsidR="00285AD5" w:rsidRPr="00521073">
        <w:t>4.9.16</w:t>
      </w:r>
      <w:r w:rsidR="00077FB1">
        <w:t xml:space="preserve"> TMDL for Toxicity and Pesticides in the Santa Maria Watershed</w:t>
      </w:r>
      <w:r w:rsidR="00CD0D2C">
        <w:t>”</w:t>
      </w:r>
      <w:r w:rsidR="00B45EDA" w:rsidRPr="00521073">
        <w:t>—</w:t>
      </w:r>
      <w:r w:rsidR="00CD0D2C">
        <w:t xml:space="preserve"> “</w:t>
      </w:r>
      <w:r w:rsidR="00285AD5" w:rsidRPr="00521073">
        <w:t>Implementation,</w:t>
      </w:r>
      <w:r w:rsidR="00CD0D2C">
        <w:t>”</w:t>
      </w:r>
      <w:r w:rsidR="00285AD5" w:rsidRPr="00521073">
        <w:t xml:space="preserve"> </w:t>
      </w:r>
      <w:r w:rsidR="00CD0D2C">
        <w:t>h</w:t>
      </w:r>
      <w:r w:rsidR="00285AD5" w:rsidRPr="00521073">
        <w:t>eadings</w:t>
      </w:r>
    </w:p>
    <w:p w14:paraId="258E54C5" w14:textId="791CECA2" w:rsidR="00285AD5" w:rsidRDefault="00285AD5" w:rsidP="00285AD5">
      <w:pPr>
        <w:pStyle w:val="InsideHeading6"/>
      </w:pPr>
      <w:r w:rsidRPr="00611A3C">
        <w:t>Discharges from Irrigated Agricultural Lands</w:t>
      </w:r>
      <w:del w:id="1850" w:author="Pratt, Jamie@Waterboards" w:date="2023-09-14T15:50:00Z">
        <w:r w:rsidR="003E2389" w:rsidRPr="003E2389" w:rsidDel="003E2389">
          <w:delText>:</w:delText>
        </w:r>
      </w:del>
    </w:p>
    <w:p w14:paraId="6056CC1A" w14:textId="1A8B08EF" w:rsidR="00285AD5" w:rsidRPr="00730665" w:rsidRDefault="00285AD5" w:rsidP="00285AD5">
      <w:pPr>
        <w:pStyle w:val="InsideHeading6"/>
        <w:rPr>
          <w:strike/>
        </w:rPr>
      </w:pPr>
      <w:r w:rsidRPr="00611A3C">
        <w:t>Storm Drain Discharges from MS4s</w:t>
      </w:r>
      <w:del w:id="1851" w:author="Pratt, Jamie@Waterboards" w:date="2023-09-14T15:50:00Z">
        <w:r w:rsidR="003E2389" w:rsidRPr="003E2389" w:rsidDel="003E2389">
          <w:delText>:</w:delText>
        </w:r>
      </w:del>
    </w:p>
    <w:p w14:paraId="7538F170" w14:textId="6103AE61" w:rsidR="002F34F6" w:rsidRDefault="006C66E0" w:rsidP="000B2D36">
      <w:pPr>
        <w:pStyle w:val="Heading5Numberless"/>
      </w:pPr>
      <w:r>
        <w:t xml:space="preserve">Proposed </w:t>
      </w:r>
      <w:r w:rsidR="00CD0D2C">
        <w:t>r</w:t>
      </w:r>
      <w:r w:rsidR="00A47A2F">
        <w:t>evision</w:t>
      </w:r>
      <w:r>
        <w:t xml:space="preserve"> to </w:t>
      </w:r>
      <w:r w:rsidR="00CD0D2C">
        <w:t>s</w:t>
      </w:r>
      <w:r w:rsidR="006725D1">
        <w:t>ection</w:t>
      </w:r>
      <w:r w:rsidR="002F34F6">
        <w:t xml:space="preserve"> </w:t>
      </w:r>
      <w:r w:rsidR="00CD0D2C">
        <w:t>“</w:t>
      </w:r>
      <w:r w:rsidR="002F34F6">
        <w:t>4.9.17</w:t>
      </w:r>
      <w:r w:rsidR="00077FB1">
        <w:t xml:space="preserve"> TMDL for Nitrogen Compounds and Orthophosphate in the Lower Santa Maria River Watershed</w:t>
      </w:r>
      <w:r w:rsidR="00521073">
        <w:t>,</w:t>
      </w:r>
      <w:r w:rsidR="00CD0D2C">
        <w:t>”</w:t>
      </w:r>
      <w:r w:rsidR="00BF41B6">
        <w:t>—list item 2</w:t>
      </w:r>
    </w:p>
    <w:p w14:paraId="186CA89F" w14:textId="77777777" w:rsidR="00A97249" w:rsidRDefault="00A97249" w:rsidP="00A97249">
      <w:pPr>
        <w:pStyle w:val="BodyText"/>
      </w:pPr>
      <w:r>
        <w:t>These TMDLs were approved by:</w:t>
      </w:r>
    </w:p>
    <w:p w14:paraId="1B8DA75E" w14:textId="77777777" w:rsidR="00A97249" w:rsidRDefault="00A97249" w:rsidP="00A97249">
      <w:pPr>
        <w:pStyle w:val="BodyText"/>
        <w:ind w:firstLine="720"/>
      </w:pPr>
      <w:r>
        <w:t>The State Water Resources Control Board on February 4, 2014.</w:t>
      </w:r>
    </w:p>
    <w:p w14:paraId="24FFE229" w14:textId="60958EA6" w:rsidR="002F34F6" w:rsidRPr="00730665" w:rsidRDefault="002F34F6" w:rsidP="002F34F6">
      <w:pPr>
        <w:pStyle w:val="BodyText"/>
        <w:rPr>
          <w:u w:val="single"/>
        </w:rPr>
      </w:pPr>
      <w:r>
        <w:tab/>
        <w:t>The California Office of Administrative Law on May 17, 201</w:t>
      </w:r>
      <w:r w:rsidR="00536FF1">
        <w:t>4</w:t>
      </w:r>
      <w:ins w:id="1852" w:author="Pratt, Jamie@Waterboards" w:date="2023-09-14T16:08:00Z">
        <w:r w:rsidR="00536FF1">
          <w:t>.</w:t>
        </w:r>
      </w:ins>
    </w:p>
    <w:p w14:paraId="18F841A7" w14:textId="77777777" w:rsidR="00A97249" w:rsidRPr="00A97249" w:rsidRDefault="00A97249" w:rsidP="00A97249">
      <w:pPr>
        <w:pStyle w:val="BodyText"/>
        <w:ind w:firstLine="720"/>
      </w:pPr>
      <w:r>
        <w:t>The U.S. Environmental Protection Agency on March 8, 2016.</w:t>
      </w:r>
    </w:p>
    <w:p w14:paraId="6A9BD1E9" w14:textId="121402E1" w:rsidR="009A4A97" w:rsidRDefault="006C66E0" w:rsidP="000B2D36">
      <w:pPr>
        <w:pStyle w:val="Heading5Numberless"/>
      </w:pPr>
      <w:bookmarkStart w:id="1853" w:name="_Hlk129706775"/>
      <w:r>
        <w:t xml:space="preserve">Proposed </w:t>
      </w:r>
      <w:r w:rsidR="00BF41B6">
        <w:t>r</w:t>
      </w:r>
      <w:r w:rsidR="00A47A2F">
        <w:t>evision</w:t>
      </w:r>
      <w:r>
        <w:t xml:space="preserve"> to </w:t>
      </w:r>
      <w:r w:rsidR="00BF41B6">
        <w:t>s</w:t>
      </w:r>
      <w:r w:rsidR="006725D1">
        <w:t>ection</w:t>
      </w:r>
      <w:r w:rsidR="009A4A97">
        <w:t xml:space="preserve"> </w:t>
      </w:r>
      <w:r w:rsidR="00BF41B6">
        <w:t>“</w:t>
      </w:r>
      <w:r w:rsidR="009A4A97">
        <w:t>4.9.17</w:t>
      </w:r>
      <w:bookmarkEnd w:id="1853"/>
      <w:r w:rsidR="00077FB1">
        <w:t xml:space="preserve"> TMDL for Nitrogen Compounds and Orthophosphate in the Lower Santa Maria River Watershed</w:t>
      </w:r>
      <w:r w:rsidR="00BF41B6">
        <w:t>”</w:t>
      </w:r>
      <w:r w:rsidR="00B45EDA">
        <w:t>—</w:t>
      </w:r>
      <w:r w:rsidR="00BF41B6">
        <w:t xml:space="preserve"> “</w:t>
      </w:r>
      <w:r w:rsidR="00900939">
        <w:t>Numeric Targets</w:t>
      </w:r>
      <w:r w:rsidR="00077FB1">
        <w:t xml:space="preserve">, </w:t>
      </w:r>
      <w:r w:rsidR="006F2312" w:rsidRPr="006F2312">
        <w:t xml:space="preserve">Targets for </w:t>
      </w:r>
      <w:proofErr w:type="spellStart"/>
      <w:r w:rsidR="006F2312" w:rsidRPr="006F2312">
        <w:t>Biostimulatory</w:t>
      </w:r>
      <w:proofErr w:type="spellEnd"/>
      <w:r w:rsidR="006F2312" w:rsidRPr="006F2312">
        <w:t xml:space="preserve"> Substances (</w:t>
      </w:r>
      <w:r w:rsidR="00521073">
        <w:t>N</w:t>
      </w:r>
      <w:r w:rsidR="006F2312" w:rsidRPr="006F2312">
        <w:t xml:space="preserve">itrate and </w:t>
      </w:r>
      <w:r w:rsidR="00521073">
        <w:t>O</w:t>
      </w:r>
      <w:r w:rsidR="006F2312" w:rsidRPr="006F2312">
        <w:t>rthophosphate)</w:t>
      </w:r>
      <w:r w:rsidR="00BF41B6">
        <w:t>”</w:t>
      </w:r>
    </w:p>
    <w:p w14:paraId="22EBDE09" w14:textId="3FDC1619" w:rsidR="00A97249" w:rsidRPr="00A97249" w:rsidRDefault="00A97249" w:rsidP="00A97249">
      <w:pPr>
        <w:pStyle w:val="BodyText"/>
      </w:pPr>
      <w:r w:rsidRPr="00A97249">
        <w:t xml:space="preserve">The Basin Plan contains the following narrative water quality objectives for </w:t>
      </w:r>
      <w:proofErr w:type="spellStart"/>
      <w:r w:rsidRPr="00A97249">
        <w:t>biostimulatory</w:t>
      </w:r>
      <w:proofErr w:type="spellEnd"/>
      <w:r w:rsidRPr="00A97249">
        <w:t xml:space="preserve"> substances:</w:t>
      </w:r>
    </w:p>
    <w:p w14:paraId="6F0D70CE" w14:textId="5A875F71" w:rsidR="006F2312" w:rsidRPr="00536FF1" w:rsidRDefault="006F2312" w:rsidP="006F2312">
      <w:pPr>
        <w:pStyle w:val="BodyText"/>
        <w:ind w:left="720"/>
      </w:pPr>
      <w:del w:id="1854" w:author="Pratt, Jamie@Waterboards" w:date="2023-09-14T16:08:00Z">
        <w:r w:rsidRPr="00536FF1" w:rsidDel="00536FF1">
          <w:lastRenderedPageBreak/>
          <w:delText>“</w:delText>
        </w:r>
      </w:del>
      <w:r w:rsidRPr="00536FF1">
        <w:t xml:space="preserve">Waters shall not contain </w:t>
      </w:r>
      <w:proofErr w:type="spellStart"/>
      <w:r w:rsidRPr="00536FF1">
        <w:t>biostimulatory</w:t>
      </w:r>
      <w:proofErr w:type="spellEnd"/>
      <w:r w:rsidRPr="00536FF1">
        <w:t xml:space="preserve"> substances in concentrations that promote aquatic growths to the extent that such growths cause nuisance or adversely affect beneficial uses.</w:t>
      </w:r>
      <w:del w:id="1855" w:author="Pratt, Jamie@Waterboards" w:date="2023-09-14T16:08:00Z">
        <w:r w:rsidRPr="00536FF1" w:rsidDel="00536FF1">
          <w:delText>”</w:delText>
        </w:r>
      </w:del>
    </w:p>
    <w:p w14:paraId="5EA0635F" w14:textId="5BB3360D" w:rsidR="00483AC2" w:rsidRPr="00E26897" w:rsidRDefault="006C66E0" w:rsidP="000B2D36">
      <w:pPr>
        <w:pStyle w:val="Heading5Numberless"/>
      </w:pPr>
      <w:r>
        <w:t xml:space="preserve">Proposed </w:t>
      </w:r>
      <w:r w:rsidR="00BF41B6">
        <w:t>r</w:t>
      </w:r>
      <w:r w:rsidR="00A47A2F">
        <w:t>evision</w:t>
      </w:r>
      <w:r>
        <w:t xml:space="preserve"> to </w:t>
      </w:r>
      <w:r w:rsidR="00BF41B6">
        <w:t>s</w:t>
      </w:r>
      <w:r w:rsidR="006725D1">
        <w:t>ection</w:t>
      </w:r>
      <w:r w:rsidR="00483AC2" w:rsidRPr="00483AC2">
        <w:t xml:space="preserve"> </w:t>
      </w:r>
      <w:r w:rsidR="00BF41B6">
        <w:t>“</w:t>
      </w:r>
      <w:r w:rsidR="00483AC2" w:rsidRPr="00483AC2">
        <w:t>4.9.17</w:t>
      </w:r>
      <w:r w:rsidR="00B606FB">
        <w:t xml:space="preserve"> TMDL for Nitrogen Compounds and Orthophosphate in the Lower Santa Maria River Watershed</w:t>
      </w:r>
      <w:r w:rsidR="00BF41B6">
        <w:t>”</w:t>
      </w:r>
      <w:r w:rsidR="00B45EDA">
        <w:t>—</w:t>
      </w:r>
      <w:r w:rsidR="00BF41B6">
        <w:t xml:space="preserve"> “</w:t>
      </w:r>
      <w:r w:rsidR="00483AC2" w:rsidRPr="00A97249">
        <w:t>Compliance with Antidegradation Requirements</w:t>
      </w:r>
      <w:r w:rsidR="00E26897" w:rsidRPr="00A97249">
        <w:t>,</w:t>
      </w:r>
      <w:r w:rsidR="00BF41B6">
        <w:t>’ p</w:t>
      </w:r>
      <w:r w:rsidR="00E26897" w:rsidRPr="00A97249">
        <w:t>aragraph</w:t>
      </w:r>
      <w:r w:rsidR="00A97249">
        <w:t xml:space="preserve"> 1</w:t>
      </w:r>
    </w:p>
    <w:p w14:paraId="305BEC10" w14:textId="03F8C5FE" w:rsidR="00483AC2" w:rsidRDefault="00483AC2" w:rsidP="00483AC2">
      <w:pPr>
        <w:pStyle w:val="BodyText"/>
      </w:pPr>
      <w:r w:rsidRPr="00483AC2">
        <w:t>The federal antidegradation policy, 40 C.F.R. 131.12(a) states, in par</w:t>
      </w:r>
      <w:r w:rsidR="00536FF1">
        <w:t>t</w:t>
      </w:r>
      <w:del w:id="1856" w:author="Pratt, Jamie@Waterboards" w:date="2023-09-14T16:07:00Z">
        <w:r w:rsidR="00536FF1" w:rsidDel="00536FF1">
          <w:delText>.</w:delText>
        </w:r>
      </w:del>
      <w:ins w:id="1857" w:author="Pratt, Jamie@Waterboards" w:date="2023-09-14T16:07:00Z">
        <w:r w:rsidR="00536FF1" w:rsidRPr="00FE2547">
          <w:rPr>
            <w:u w:val="single"/>
          </w:rPr>
          <w:t>,</w:t>
        </w:r>
      </w:ins>
      <w:r w:rsidRPr="00483AC2">
        <w:t xml:space="preserve"> “Where the quality of waters exceed levels necessary to support propagation of fish, shellfish, and wildlife and recreation in and on the water, that quality shall be maintained and protected unless the State finds, after full satisfaction of the intergovernmental coordination and public participation provisions of the State’s continuing planning process, that allowing lower water quality is necessary to accommodate important economic or social development in the area in which the waters are located…”</w:t>
      </w:r>
    </w:p>
    <w:p w14:paraId="4BE4719B" w14:textId="3E1A651A" w:rsidR="00E26897" w:rsidRPr="00E26897" w:rsidRDefault="006C66E0" w:rsidP="000B2D36">
      <w:pPr>
        <w:pStyle w:val="Heading5Numberless"/>
      </w:pPr>
      <w:r>
        <w:t xml:space="preserve">Proposed </w:t>
      </w:r>
      <w:r w:rsidR="00BF41B6">
        <w:t>r</w:t>
      </w:r>
      <w:r w:rsidR="00A47A2F">
        <w:t>evision</w:t>
      </w:r>
      <w:r>
        <w:t xml:space="preserve"> to </w:t>
      </w:r>
      <w:r w:rsidR="00BF41B6">
        <w:t>s</w:t>
      </w:r>
      <w:r w:rsidR="006725D1">
        <w:t>ection</w:t>
      </w:r>
      <w:r w:rsidR="00E26897" w:rsidRPr="00A97249">
        <w:t xml:space="preserve"> </w:t>
      </w:r>
      <w:r w:rsidR="00BF41B6">
        <w:t>“</w:t>
      </w:r>
      <w:r w:rsidR="00E26897" w:rsidRPr="00A97249">
        <w:t>4.9.17</w:t>
      </w:r>
      <w:r w:rsidR="00B606FB" w:rsidRPr="00B606FB">
        <w:t xml:space="preserve"> </w:t>
      </w:r>
      <w:r w:rsidR="00B606FB">
        <w:t>TMDL for Nitrogen Compounds and Orthophosphate in the Lower Santa Maria River Watershed</w:t>
      </w:r>
      <w:r w:rsidR="00BF41B6">
        <w:t>”</w:t>
      </w:r>
      <w:r w:rsidR="00B45EDA" w:rsidRPr="00A97249">
        <w:t>—</w:t>
      </w:r>
      <w:r w:rsidR="00BF41B6">
        <w:t xml:space="preserve"> “</w:t>
      </w:r>
      <w:r w:rsidR="00E26897" w:rsidRPr="00A97249">
        <w:t>Compliance with Antidegradation Requirements,</w:t>
      </w:r>
      <w:r w:rsidR="00BF41B6">
        <w:t>”</w:t>
      </w:r>
      <w:r w:rsidR="00E26897" w:rsidRPr="00A97249">
        <w:t xml:space="preserve"> </w:t>
      </w:r>
      <w:r w:rsidR="00BF41B6">
        <w:t>p</w:t>
      </w:r>
      <w:r w:rsidR="00E26897">
        <w:t>aragraph</w:t>
      </w:r>
      <w:r w:rsidR="00A97249">
        <w:t xml:space="preserve"> 3</w:t>
      </w:r>
    </w:p>
    <w:p w14:paraId="62B5A6E9" w14:textId="2F68D4BC" w:rsidR="00E26897" w:rsidRPr="00730665" w:rsidRDefault="006725D1" w:rsidP="00483AC2">
      <w:pPr>
        <w:pStyle w:val="BodyText"/>
      </w:pPr>
      <w:r>
        <w:t>Section</w:t>
      </w:r>
      <w:r w:rsidR="00E26897" w:rsidRPr="00E26897">
        <w:t xml:space="preserve"> 3.10 of the California 303(d) Listing Policy states that pollutant-specific water quality objectives need not be exceeded to be considered non-compliance with anti-degradation requirements “if the water segment exhibits concentrations of pollutants or water body conditions for any listing factor that shows a trend of declining water quality standards attainmen</w:t>
      </w:r>
      <w:r w:rsidR="00536FF1">
        <w:t>t</w:t>
      </w:r>
      <w:del w:id="1858" w:author="Pratt, Jamie@Waterboards" w:date="2023-09-14T16:07:00Z">
        <w:r w:rsidR="00536FF1" w:rsidDel="00536FF1">
          <w:delText>”</w:delText>
        </w:r>
      </w:del>
      <w:r w:rsidR="00E26897" w:rsidRPr="00E26897">
        <w:t>.</w:t>
      </w:r>
      <w:ins w:id="1859" w:author="Pratt, Jamie@Waterboards" w:date="2023-09-14T16:06:00Z">
        <w:r w:rsidR="00536FF1" w:rsidRPr="00FE2547">
          <w:rPr>
            <w:u w:val="single"/>
          </w:rPr>
          <w:t>”</w:t>
        </w:r>
      </w:ins>
    </w:p>
    <w:p w14:paraId="6D966183" w14:textId="704695FA" w:rsidR="0003304F" w:rsidRDefault="006C66E0" w:rsidP="0003304F">
      <w:pPr>
        <w:pStyle w:val="Heading5Numberless"/>
      </w:pPr>
      <w:r>
        <w:t xml:space="preserve">Proposed </w:t>
      </w:r>
      <w:r w:rsidR="00BF41B6">
        <w:t>r</w:t>
      </w:r>
      <w:r w:rsidR="00A47A2F">
        <w:t>evision</w:t>
      </w:r>
      <w:r>
        <w:t xml:space="preserve"> to </w:t>
      </w:r>
      <w:r w:rsidR="00BF41B6">
        <w:t>s</w:t>
      </w:r>
      <w:r w:rsidR="006725D1">
        <w:t>ection</w:t>
      </w:r>
      <w:r w:rsidR="0003304F">
        <w:t xml:space="preserve"> </w:t>
      </w:r>
      <w:r w:rsidR="00BF41B6">
        <w:t>“</w:t>
      </w:r>
      <w:r w:rsidR="0003304F">
        <w:t>4.9.</w:t>
      </w:r>
      <w:r w:rsidR="0003304F" w:rsidRPr="00A97249">
        <w:t>17</w:t>
      </w:r>
      <w:r w:rsidR="00B606FB">
        <w:t xml:space="preserve"> TMDL for Nitrogen Compounds and Orthophosphate in the Lower Santa Maria River Watershed</w:t>
      </w:r>
      <w:r w:rsidR="00BF41B6">
        <w:t>”</w:t>
      </w:r>
      <w:r w:rsidR="00B45EDA" w:rsidRPr="00A97249">
        <w:t>—</w:t>
      </w:r>
      <w:r w:rsidR="00BF41B6">
        <w:t xml:space="preserve"> “</w:t>
      </w:r>
      <w:r w:rsidR="0003304F" w:rsidRPr="00A97249">
        <w:t>Implementation,</w:t>
      </w:r>
      <w:r w:rsidR="00BF41B6">
        <w:t>”</w:t>
      </w:r>
      <w:r w:rsidR="0003304F" w:rsidRPr="00A97249">
        <w:t xml:space="preserve"> </w:t>
      </w:r>
      <w:r w:rsidR="00BF41B6">
        <w:t>h</w:t>
      </w:r>
      <w:r w:rsidR="0003304F" w:rsidRPr="00A97249">
        <w:t>eadings</w:t>
      </w:r>
    </w:p>
    <w:p w14:paraId="3D27CA30" w14:textId="07C32E6E" w:rsidR="0003304F" w:rsidRDefault="0003304F" w:rsidP="0003304F">
      <w:pPr>
        <w:pStyle w:val="InsideHeading6"/>
      </w:pPr>
      <w:r w:rsidRPr="00611A3C">
        <w:t>Discharges from Irrigated Agricultural Lands</w:t>
      </w:r>
      <w:del w:id="1860" w:author="Pratt, Jamie@Waterboards" w:date="2023-09-14T15:50:00Z">
        <w:r w:rsidR="003E2389" w:rsidRPr="003E2389" w:rsidDel="003E2389">
          <w:delText>:</w:delText>
        </w:r>
      </w:del>
    </w:p>
    <w:p w14:paraId="3A8466FC" w14:textId="590DBC75" w:rsidR="0003304F" w:rsidRPr="00730665" w:rsidRDefault="0003304F" w:rsidP="0003304F">
      <w:pPr>
        <w:pStyle w:val="InsideHeading6"/>
        <w:rPr>
          <w:strike/>
        </w:rPr>
      </w:pPr>
      <w:r w:rsidRPr="00611A3C">
        <w:t>Storm Drain Discharges from MS4s</w:t>
      </w:r>
      <w:del w:id="1861" w:author="Pratt, Jamie@Waterboards" w:date="2023-09-14T15:50:00Z">
        <w:r w:rsidR="003E2389" w:rsidRPr="003E2389" w:rsidDel="003E2389">
          <w:delText>:</w:delText>
        </w:r>
      </w:del>
    </w:p>
    <w:p w14:paraId="76026BAA" w14:textId="1AC4DD74" w:rsidR="0003304F" w:rsidRPr="00730665" w:rsidRDefault="0003304F" w:rsidP="0003304F">
      <w:pPr>
        <w:pStyle w:val="InsideHeading6"/>
        <w:rPr>
          <w:strike/>
        </w:rPr>
      </w:pPr>
      <w:r>
        <w:t>Domestic Animal/Livestock Discharges</w:t>
      </w:r>
      <w:del w:id="1862" w:author="Pratt, Jamie@Waterboards" w:date="2023-09-14T15:50:00Z">
        <w:r w:rsidR="003E2389" w:rsidRPr="003E2389" w:rsidDel="003E2389">
          <w:delText>:</w:delText>
        </w:r>
      </w:del>
    </w:p>
    <w:p w14:paraId="06A8C2E9" w14:textId="0EE286A6" w:rsidR="008926DB" w:rsidRDefault="006C66E0" w:rsidP="000B2D36">
      <w:pPr>
        <w:pStyle w:val="Heading5Numberless"/>
      </w:pPr>
      <w:r>
        <w:t xml:space="preserve">Proposed </w:t>
      </w:r>
      <w:r w:rsidR="00BF41B6">
        <w:t>r</w:t>
      </w:r>
      <w:r w:rsidR="00A47A2F">
        <w:t>evision</w:t>
      </w:r>
      <w:r>
        <w:t xml:space="preserve"> to </w:t>
      </w:r>
      <w:r w:rsidR="00BF41B6">
        <w:t>s</w:t>
      </w:r>
      <w:r w:rsidR="006725D1">
        <w:t>ection</w:t>
      </w:r>
      <w:r w:rsidR="008926DB">
        <w:t xml:space="preserve"> </w:t>
      </w:r>
      <w:r w:rsidR="00BF41B6">
        <w:t>“</w:t>
      </w:r>
      <w:r w:rsidR="008926DB">
        <w:t>4.9.18</w:t>
      </w:r>
      <w:r w:rsidR="00B606FB">
        <w:t xml:space="preserve"> TMDL for Nitrogen Compounds and Orthophosphate in Streams of the Pajaro River Basin</w:t>
      </w:r>
      <w:r w:rsidR="00BF41B6">
        <w:t>”</w:t>
      </w:r>
      <w:r w:rsidR="00B606FB">
        <w:t>—</w:t>
      </w:r>
      <w:r w:rsidR="00BF41B6">
        <w:t>l</w:t>
      </w:r>
      <w:r w:rsidR="00A97249">
        <w:t>ist</w:t>
      </w:r>
      <w:r w:rsidR="00B606FB">
        <w:t xml:space="preserve"> </w:t>
      </w:r>
    </w:p>
    <w:p w14:paraId="09FEA1A8" w14:textId="7E253CA1" w:rsidR="008926DB" w:rsidRPr="008926DB" w:rsidRDefault="008926DB" w:rsidP="008926DB">
      <w:pPr>
        <w:pStyle w:val="BodyText"/>
      </w:pPr>
      <w:r w:rsidRPr="008926DB">
        <w:t>These TMDLs were approved by:</w:t>
      </w:r>
    </w:p>
    <w:p w14:paraId="022E9585" w14:textId="51BBBFCF" w:rsidR="008926DB" w:rsidRPr="007C0AC9" w:rsidRDefault="008926DB" w:rsidP="008926DB">
      <w:pPr>
        <w:pStyle w:val="BodyText"/>
      </w:pPr>
      <w:r>
        <w:tab/>
        <w:t>The State Water Resources Control Board on April 5, 2016</w:t>
      </w:r>
      <w:ins w:id="1863" w:author="Pratt, Jamie@Waterboards" w:date="2023-09-14T16:06:00Z">
        <w:r w:rsidR="00536FF1">
          <w:t>.</w:t>
        </w:r>
      </w:ins>
    </w:p>
    <w:p w14:paraId="502AB5D4" w14:textId="0AAECFB7" w:rsidR="008926DB" w:rsidRPr="007C0AC9" w:rsidRDefault="008926DB" w:rsidP="008926DB">
      <w:pPr>
        <w:pStyle w:val="BodyText"/>
      </w:pPr>
      <w:r w:rsidRPr="007C0AC9">
        <w:tab/>
        <w:t>The California Office of Administrative Law on July 12, 2016</w:t>
      </w:r>
      <w:ins w:id="1864" w:author="Pratt, Jamie@Waterboards" w:date="2023-09-14T16:06:00Z">
        <w:r w:rsidR="00536FF1">
          <w:t>.</w:t>
        </w:r>
      </w:ins>
    </w:p>
    <w:p w14:paraId="03F5BF60" w14:textId="4BFEB3B9" w:rsidR="008926DB" w:rsidRPr="007C0AC9" w:rsidRDefault="008926DB" w:rsidP="008926DB">
      <w:pPr>
        <w:pStyle w:val="BodyText"/>
      </w:pPr>
      <w:r w:rsidRPr="007C0AC9">
        <w:tab/>
        <w:t>The U.S. Environmental Protection Agency on October 6, 2016</w:t>
      </w:r>
      <w:ins w:id="1865" w:author="Pratt, Jamie@Waterboards" w:date="2023-09-14T16:06:00Z">
        <w:r w:rsidR="00536FF1">
          <w:t>.</w:t>
        </w:r>
      </w:ins>
    </w:p>
    <w:p w14:paraId="3E6B75F6" w14:textId="6736C8C0" w:rsidR="008926DB" w:rsidRDefault="006C66E0" w:rsidP="000B2D36">
      <w:pPr>
        <w:pStyle w:val="Heading5Numberless"/>
      </w:pPr>
      <w:r>
        <w:lastRenderedPageBreak/>
        <w:t xml:space="preserve">Proposed </w:t>
      </w:r>
      <w:r w:rsidR="00BF41B6">
        <w:t>r</w:t>
      </w:r>
      <w:r w:rsidR="00A47A2F">
        <w:t>evision</w:t>
      </w:r>
      <w:r>
        <w:t xml:space="preserve"> to </w:t>
      </w:r>
      <w:r w:rsidR="00BF41B6">
        <w:t>s</w:t>
      </w:r>
      <w:r w:rsidR="006725D1">
        <w:t>ection</w:t>
      </w:r>
      <w:r w:rsidR="008926DB">
        <w:t xml:space="preserve"> </w:t>
      </w:r>
      <w:r w:rsidR="00BF41B6">
        <w:t>“</w:t>
      </w:r>
      <w:r w:rsidR="008926DB">
        <w:t>4.9.18</w:t>
      </w:r>
      <w:r w:rsidR="00B606FB">
        <w:t xml:space="preserve"> TMDL for Nitrogen Compounds and Orthophosphate in Streams of the Pajaro River Basin</w:t>
      </w:r>
      <w:r w:rsidR="00BF41B6">
        <w:t>”</w:t>
      </w:r>
      <w:r w:rsidR="008A671B">
        <w:t>—</w:t>
      </w:r>
      <w:r w:rsidR="00BF41B6">
        <w:t xml:space="preserve"> “</w:t>
      </w:r>
      <w:r w:rsidR="00BB370D">
        <w:t xml:space="preserve">Numeric Targets, </w:t>
      </w:r>
      <w:r w:rsidR="008926DB">
        <w:t xml:space="preserve">Targets for </w:t>
      </w:r>
      <w:proofErr w:type="spellStart"/>
      <w:r w:rsidR="008926DB">
        <w:t>Biostimulatory</w:t>
      </w:r>
      <w:proofErr w:type="spellEnd"/>
      <w:r w:rsidR="008926DB">
        <w:t xml:space="preserve"> Substances (</w:t>
      </w:r>
      <w:r w:rsidR="00A97249">
        <w:t>N</w:t>
      </w:r>
      <w:r w:rsidR="008926DB">
        <w:t xml:space="preserve">itrate and </w:t>
      </w:r>
      <w:r w:rsidR="00A97249">
        <w:t>O</w:t>
      </w:r>
      <w:r w:rsidR="008926DB">
        <w:t>rthophosphate)</w:t>
      </w:r>
      <w:r w:rsidR="00BF41B6">
        <w:t>”</w:t>
      </w:r>
    </w:p>
    <w:p w14:paraId="3B994013" w14:textId="77777777" w:rsidR="008926DB" w:rsidRDefault="008926DB" w:rsidP="008926DB">
      <w:pPr>
        <w:pStyle w:val="BodyText"/>
      </w:pPr>
      <w:r>
        <w:t xml:space="preserve">The Basin Plan contains the following narrative water quality objectives for </w:t>
      </w:r>
      <w:proofErr w:type="spellStart"/>
      <w:r>
        <w:t>biostimulatory</w:t>
      </w:r>
      <w:proofErr w:type="spellEnd"/>
      <w:r>
        <w:t xml:space="preserve"> substances:</w:t>
      </w:r>
    </w:p>
    <w:p w14:paraId="0640175E" w14:textId="5DBB98B7" w:rsidR="00E10E2C" w:rsidRPr="007C0AC9" w:rsidRDefault="008926DB" w:rsidP="008926DB">
      <w:pPr>
        <w:pStyle w:val="BodyText"/>
        <w:ind w:left="720"/>
      </w:pPr>
      <w:del w:id="1866" w:author="Pratt, Jamie@Waterboards" w:date="2023-09-14T16:05:00Z">
        <w:r w:rsidRPr="007C0AC9" w:rsidDel="007C0AC9">
          <w:delText>“</w:delText>
        </w:r>
      </w:del>
      <w:r w:rsidRPr="007C0AC9">
        <w:t xml:space="preserve">Waters shall not contain </w:t>
      </w:r>
      <w:proofErr w:type="spellStart"/>
      <w:r w:rsidRPr="007C0AC9">
        <w:t>biostimulatory</w:t>
      </w:r>
      <w:proofErr w:type="spellEnd"/>
      <w:r w:rsidRPr="007C0AC9">
        <w:t xml:space="preserve"> substances in concentrations that promote aquatic growths to the extent that such growths cause nuisance or adversely affect beneficial uses.</w:t>
      </w:r>
      <w:del w:id="1867" w:author="Pratt, Jamie@Waterboards" w:date="2023-09-14T16:05:00Z">
        <w:r w:rsidRPr="007C0AC9" w:rsidDel="007C0AC9">
          <w:delText>”</w:delText>
        </w:r>
      </w:del>
    </w:p>
    <w:p w14:paraId="738412A6" w14:textId="2F543124" w:rsidR="00E50E79" w:rsidRDefault="006C66E0" w:rsidP="000B2D36">
      <w:pPr>
        <w:pStyle w:val="Heading5Numberless"/>
      </w:pPr>
      <w:r>
        <w:t xml:space="preserve">Proposed </w:t>
      </w:r>
      <w:r w:rsidR="00BF41B6">
        <w:t>r</w:t>
      </w:r>
      <w:r w:rsidR="00A47A2F">
        <w:t>evision</w:t>
      </w:r>
      <w:r>
        <w:t xml:space="preserve"> to </w:t>
      </w:r>
      <w:r w:rsidR="00BF41B6">
        <w:t>s</w:t>
      </w:r>
      <w:r w:rsidR="006725D1">
        <w:t>ection</w:t>
      </w:r>
      <w:r w:rsidR="00E50E79">
        <w:t xml:space="preserve"> </w:t>
      </w:r>
      <w:r w:rsidR="00BF41B6">
        <w:t>“</w:t>
      </w:r>
      <w:r w:rsidR="00E50E79">
        <w:t>4.9.18</w:t>
      </w:r>
      <w:r w:rsidR="00BB370D">
        <w:t xml:space="preserve"> TMDL for Nitrogen Compounds and Orthophosphate in Streams of the Pajaro River Basin</w:t>
      </w:r>
      <w:r w:rsidR="00BF41B6">
        <w:t>”</w:t>
      </w:r>
      <w:r w:rsidR="00B45EDA">
        <w:t>—</w:t>
      </w:r>
      <w:r w:rsidR="00BF41B6">
        <w:t xml:space="preserve"> “</w:t>
      </w:r>
      <w:r w:rsidR="00E50E79" w:rsidRPr="00E50E79">
        <w:t>Compliance with Anti-degradation Requirements</w:t>
      </w:r>
      <w:r w:rsidR="00A97249">
        <w:t>,</w:t>
      </w:r>
      <w:r w:rsidR="00BF41B6">
        <w:t>”</w:t>
      </w:r>
      <w:r w:rsidR="00A97249">
        <w:t xml:space="preserve"> </w:t>
      </w:r>
      <w:r w:rsidR="00BF41B6">
        <w:t>p</w:t>
      </w:r>
      <w:r w:rsidR="00A97249">
        <w:t>aragraph 3</w:t>
      </w:r>
    </w:p>
    <w:p w14:paraId="00DE8B36" w14:textId="590DE970" w:rsidR="00E50E79" w:rsidRPr="00730665" w:rsidRDefault="006725D1" w:rsidP="00E50E79">
      <w:pPr>
        <w:pStyle w:val="BodyText"/>
        <w:ind w:left="720"/>
      </w:pPr>
      <w:r>
        <w:t>Section</w:t>
      </w:r>
      <w:r w:rsidR="00E50E79">
        <w:t xml:space="preserve"> 3.10 of the California 303(d) Listing Policy states that pollutant-specific water quality objectives need not be exceeded to be considered non-compliant with anti-degradation requirements: “if the water segment exhibits concentrations of pollutants or water body conditions for any listing factor that shows a trend of declining water quality standards attainmen</w:t>
      </w:r>
      <w:r w:rsidR="007C0AC9">
        <w:t>t</w:t>
      </w:r>
      <w:del w:id="1868" w:author="Pratt, Jamie@Waterboards" w:date="2023-09-14T16:05:00Z">
        <w:r w:rsidR="007C0AC9" w:rsidDel="007C0AC9">
          <w:delText>”</w:delText>
        </w:r>
      </w:del>
      <w:r w:rsidR="00E50E79">
        <w:t>.</w:t>
      </w:r>
      <w:ins w:id="1869" w:author="Pratt, Jamie@Waterboards" w:date="2023-09-14T16:05:00Z">
        <w:r w:rsidR="007C0AC9" w:rsidRPr="00FE2547">
          <w:rPr>
            <w:u w:val="single"/>
          </w:rPr>
          <w:t>”</w:t>
        </w:r>
      </w:ins>
    </w:p>
    <w:p w14:paraId="0898852A" w14:textId="57E13417" w:rsidR="004520F8" w:rsidRPr="0003304F" w:rsidRDefault="006C66E0" w:rsidP="000B2D36">
      <w:pPr>
        <w:pStyle w:val="Heading5Numberless"/>
      </w:pPr>
      <w:r>
        <w:t xml:space="preserve">Proposed </w:t>
      </w:r>
      <w:r w:rsidR="00BF41B6">
        <w:t>r</w:t>
      </w:r>
      <w:r w:rsidR="00A47A2F">
        <w:t>evision</w:t>
      </w:r>
      <w:r>
        <w:t xml:space="preserve"> to </w:t>
      </w:r>
      <w:r w:rsidR="00BF41B6">
        <w:t>s</w:t>
      </w:r>
      <w:r w:rsidR="006725D1">
        <w:t>ection</w:t>
      </w:r>
      <w:r w:rsidR="004520F8">
        <w:t xml:space="preserve"> </w:t>
      </w:r>
      <w:r w:rsidR="00BF41B6">
        <w:t>“</w:t>
      </w:r>
      <w:r w:rsidR="004520F8">
        <w:t>4.9.18</w:t>
      </w:r>
      <w:r w:rsidR="00BB370D">
        <w:t xml:space="preserve"> TMDL for Nitrogen Compounds and Orthophosphate in Streams of the Pajaro River Basin</w:t>
      </w:r>
      <w:r w:rsidR="00BF41B6">
        <w:t>”</w:t>
      </w:r>
      <w:r w:rsidR="00B45EDA" w:rsidRPr="00A97249">
        <w:t>—</w:t>
      </w:r>
      <w:r w:rsidR="00BF41B6">
        <w:t xml:space="preserve"> “</w:t>
      </w:r>
      <w:r w:rsidR="004520F8" w:rsidRPr="00A97249">
        <w:t>Implementation</w:t>
      </w:r>
      <w:r w:rsidR="0003304F" w:rsidRPr="00A97249">
        <w:t>,</w:t>
      </w:r>
      <w:r w:rsidR="00BF41B6">
        <w:t>”</w:t>
      </w:r>
      <w:r w:rsidR="0003304F">
        <w:t xml:space="preserve"> </w:t>
      </w:r>
      <w:r w:rsidR="00BF41B6">
        <w:t>h</w:t>
      </w:r>
      <w:r w:rsidR="0003304F">
        <w:t>eadings</w:t>
      </w:r>
    </w:p>
    <w:p w14:paraId="704764EA" w14:textId="547A0C36" w:rsidR="00B30609" w:rsidRDefault="00B30609" w:rsidP="00B30609">
      <w:pPr>
        <w:pStyle w:val="InsideHeading6"/>
      </w:pPr>
      <w:r w:rsidRPr="00B30609">
        <w:t>Discharges from Irrigated Agricultural Lands</w:t>
      </w:r>
      <w:del w:id="1870" w:author="Pratt, Jamie@Waterboards" w:date="2023-09-14T15:50:00Z">
        <w:r w:rsidR="003E2389" w:rsidRPr="003E2389" w:rsidDel="003E2389">
          <w:delText>:</w:delText>
        </w:r>
      </w:del>
    </w:p>
    <w:p w14:paraId="46D7B483" w14:textId="4FC937F0" w:rsidR="004520F8" w:rsidRPr="00730665" w:rsidRDefault="004520F8" w:rsidP="00B30609">
      <w:pPr>
        <w:pStyle w:val="InsideHeading6"/>
        <w:rPr>
          <w:strike/>
        </w:rPr>
      </w:pPr>
      <w:r>
        <w:t>Storm Drain Discharges to MS4s</w:t>
      </w:r>
      <w:del w:id="1871" w:author="Pratt, Jamie@Waterboards" w:date="2023-09-14T15:50:00Z">
        <w:r w:rsidR="003E2389" w:rsidRPr="003E2389" w:rsidDel="003E2389">
          <w:delText>:</w:delText>
        </w:r>
      </w:del>
    </w:p>
    <w:p w14:paraId="09CD4B2A" w14:textId="2E6B1508" w:rsidR="00B30609" w:rsidRDefault="00B30609" w:rsidP="00B30609">
      <w:pPr>
        <w:pStyle w:val="InsideHeading6"/>
      </w:pPr>
      <w:r w:rsidRPr="00B30609">
        <w:t>Industrial and Construction Stormwater Discharges</w:t>
      </w:r>
      <w:del w:id="1872" w:author="Pratt, Jamie@Waterboards" w:date="2023-09-14T15:50:00Z">
        <w:r w:rsidR="003E2389" w:rsidRPr="003E2389" w:rsidDel="003E2389">
          <w:delText>:</w:delText>
        </w:r>
      </w:del>
    </w:p>
    <w:p w14:paraId="21CF75DF" w14:textId="32C9FFAF" w:rsidR="00B30609" w:rsidRDefault="00B30609" w:rsidP="00B30609">
      <w:pPr>
        <w:pStyle w:val="InsideHeading6"/>
      </w:pPr>
      <w:r w:rsidRPr="00B30609">
        <w:t>Municipal Wastewater Treatment Facilities</w:t>
      </w:r>
      <w:del w:id="1873" w:author="Pratt, Jamie@Waterboards" w:date="2023-09-14T15:50:00Z">
        <w:r w:rsidR="003E2389" w:rsidRPr="003E2389" w:rsidDel="003E2389">
          <w:delText>:</w:delText>
        </w:r>
      </w:del>
    </w:p>
    <w:p w14:paraId="11C90D48" w14:textId="4F5B94C2" w:rsidR="00B30609" w:rsidRPr="00B30609" w:rsidRDefault="00B30609" w:rsidP="00B30609">
      <w:pPr>
        <w:pStyle w:val="InsideHeading6"/>
      </w:pPr>
      <w:r w:rsidRPr="00B30609">
        <w:t>Domestic Animal and Livestock Waste Discharges</w:t>
      </w:r>
      <w:del w:id="1874" w:author="Pratt, Jamie@Waterboards" w:date="2023-09-14T15:50:00Z">
        <w:r w:rsidR="003E2389" w:rsidRPr="003E2389" w:rsidDel="003E2389">
          <w:delText>:</w:delText>
        </w:r>
      </w:del>
    </w:p>
    <w:p w14:paraId="0054E687" w14:textId="7CBAC803" w:rsidR="00B30609" w:rsidRPr="00730665" w:rsidRDefault="00B30609" w:rsidP="00B30609">
      <w:pPr>
        <w:pStyle w:val="InsideHeading6"/>
        <w:rPr>
          <w:strike/>
        </w:rPr>
      </w:pPr>
      <w:r w:rsidRPr="00B30609">
        <w:t>Public and Private Golf Courses</w:t>
      </w:r>
      <w:del w:id="1875" w:author="Pratt, Jamie@Waterboards" w:date="2023-09-14T15:50:00Z">
        <w:r w:rsidR="003E2389" w:rsidRPr="003E2389" w:rsidDel="003E2389">
          <w:delText>:</w:delText>
        </w:r>
      </w:del>
    </w:p>
    <w:p w14:paraId="66BEE567" w14:textId="43506B63" w:rsidR="008238EC" w:rsidRDefault="006C66E0" w:rsidP="000B2D36">
      <w:pPr>
        <w:pStyle w:val="Heading5Numberless"/>
      </w:pPr>
      <w:r>
        <w:t xml:space="preserve">Proposed </w:t>
      </w:r>
      <w:r w:rsidR="00BF41B6">
        <w:t>r</w:t>
      </w:r>
      <w:r w:rsidR="00A47A2F">
        <w:t>evision</w:t>
      </w:r>
      <w:r>
        <w:t xml:space="preserve"> to </w:t>
      </w:r>
      <w:r w:rsidR="00BF41B6">
        <w:t>s</w:t>
      </w:r>
      <w:r w:rsidR="006725D1">
        <w:t>ection</w:t>
      </w:r>
      <w:r w:rsidR="008238EC">
        <w:t xml:space="preserve"> </w:t>
      </w:r>
      <w:r w:rsidR="00BF41B6">
        <w:t>“</w:t>
      </w:r>
      <w:r w:rsidR="008238EC">
        <w:t>4.9.19</w:t>
      </w:r>
      <w:r w:rsidR="00BB370D">
        <w:t xml:space="preserve"> TMDL for Sediment Toxicity and Pyrethroid Pesticides in Sediment in the Lower Salinas River Watershed</w:t>
      </w:r>
      <w:r w:rsidR="00BF41B6">
        <w:t>”</w:t>
      </w:r>
      <w:r w:rsidR="00BB370D">
        <w:t>—</w:t>
      </w:r>
      <w:r w:rsidR="00BF41B6">
        <w:t>l</w:t>
      </w:r>
      <w:r w:rsidR="008238EC">
        <w:t>ist</w:t>
      </w:r>
    </w:p>
    <w:p w14:paraId="38A248D9" w14:textId="77777777" w:rsidR="008238EC" w:rsidRDefault="008238EC" w:rsidP="008238EC">
      <w:pPr>
        <w:pStyle w:val="BodyText"/>
      </w:pPr>
      <w:r>
        <w:t>These TMDLs were approved by:</w:t>
      </w:r>
    </w:p>
    <w:p w14:paraId="44D18745" w14:textId="6E528ED3" w:rsidR="008238EC" w:rsidRDefault="008238EC" w:rsidP="008238EC">
      <w:pPr>
        <w:pStyle w:val="BodyText"/>
      </w:pPr>
      <w:r>
        <w:tab/>
        <w:t>The State Water Resources Control Board on March 6, 2018</w:t>
      </w:r>
      <w:ins w:id="1876" w:author="Pratt, Jamie@Waterboards" w:date="2023-09-14T16:05:00Z">
        <w:r w:rsidR="007C0AC9">
          <w:t>.</w:t>
        </w:r>
      </w:ins>
    </w:p>
    <w:p w14:paraId="353F451F" w14:textId="46F04410" w:rsidR="008238EC" w:rsidRDefault="008238EC" w:rsidP="008238EC">
      <w:pPr>
        <w:pStyle w:val="BodyText"/>
      </w:pPr>
      <w:r>
        <w:tab/>
        <w:t>The California Office of Administrative Law on June 29, 2018</w:t>
      </w:r>
      <w:ins w:id="1877" w:author="Pratt, Jamie@Waterboards" w:date="2023-09-14T16:05:00Z">
        <w:r w:rsidR="007C0AC9">
          <w:t>.</w:t>
        </w:r>
      </w:ins>
    </w:p>
    <w:p w14:paraId="4D7B5F40" w14:textId="7A291562" w:rsidR="008238EC" w:rsidRPr="008238EC" w:rsidRDefault="008238EC" w:rsidP="008238EC">
      <w:pPr>
        <w:pStyle w:val="BodyText"/>
      </w:pPr>
      <w:r>
        <w:tab/>
        <w:t>The U.S. Environmental Protection Agency on August 9, 2018</w:t>
      </w:r>
      <w:ins w:id="1878" w:author="Pratt, Jamie@Waterboards" w:date="2023-09-14T16:05:00Z">
        <w:r w:rsidR="007C0AC9">
          <w:t>.</w:t>
        </w:r>
      </w:ins>
    </w:p>
    <w:p w14:paraId="1832A8EF" w14:textId="589E528B" w:rsidR="00F82224" w:rsidRDefault="00F82224" w:rsidP="007C2BE0">
      <w:pPr>
        <w:spacing w:before="0" w:line="240" w:lineRule="auto"/>
        <w:jc w:val="both"/>
        <w:rPr>
          <w:rFonts w:ascii="Arial" w:eastAsia="Times New Roman" w:hAnsi="Arial" w:cs="Times New Roman"/>
          <w:sz w:val="20"/>
          <w:szCs w:val="20"/>
        </w:rPr>
      </w:pPr>
      <w:bookmarkStart w:id="1879" w:name="table-4.9.19-1"/>
      <w:bookmarkStart w:id="1880" w:name="proposed-basin-plan-amendment-68"/>
      <w:bookmarkStart w:id="1881" w:name="table-4.9.19-2"/>
      <w:bookmarkStart w:id="1882" w:name="proposed-basin-plan-amendment-69"/>
      <w:r w:rsidRPr="00F82224">
        <w:rPr>
          <w:rFonts w:ascii="Arial" w:eastAsia="Times New Roman" w:hAnsi="Arial" w:cs="Times New Roman"/>
          <w:sz w:val="20"/>
          <w:szCs w:val="20"/>
          <w:vertAlign w:val="superscript"/>
        </w:rPr>
        <w:lastRenderedPageBreak/>
        <w:t xml:space="preserve"> </w:t>
      </w:r>
    </w:p>
    <w:bookmarkEnd w:id="1879"/>
    <w:bookmarkEnd w:id="1880"/>
    <w:bookmarkEnd w:id="1881"/>
    <w:bookmarkEnd w:id="1882"/>
    <w:p w14:paraId="5F62A774" w14:textId="2DCD9295" w:rsidR="008238EC" w:rsidRPr="00A72140" w:rsidRDefault="006C66E0" w:rsidP="000B2D36">
      <w:pPr>
        <w:pStyle w:val="Heading5Numberless"/>
      </w:pPr>
      <w:r>
        <w:t xml:space="preserve">Proposed </w:t>
      </w:r>
      <w:r w:rsidR="00BF41B6">
        <w:t>r</w:t>
      </w:r>
      <w:r w:rsidR="00A47A2F">
        <w:t>evision</w:t>
      </w:r>
      <w:r>
        <w:t xml:space="preserve"> to </w:t>
      </w:r>
      <w:r w:rsidR="00BF41B6">
        <w:t>s</w:t>
      </w:r>
      <w:r w:rsidR="006725D1">
        <w:t>ection</w:t>
      </w:r>
      <w:r w:rsidR="00A72140">
        <w:t xml:space="preserve"> </w:t>
      </w:r>
      <w:r w:rsidR="00BF41B6">
        <w:t>“</w:t>
      </w:r>
      <w:r w:rsidR="00A72140">
        <w:t>4.9.19</w:t>
      </w:r>
      <w:r w:rsidR="00BF41B6">
        <w:t xml:space="preserve"> </w:t>
      </w:r>
      <w:r w:rsidR="00A72140" w:rsidRPr="00A72140">
        <w:t>Compliance with Anti-degradation Requirements</w:t>
      </w:r>
      <w:r w:rsidR="00BF41B6">
        <w:t xml:space="preserve">”—paragraph </w:t>
      </w:r>
      <w:r w:rsidR="00A97249">
        <w:t>3</w:t>
      </w:r>
    </w:p>
    <w:p w14:paraId="10D8E738" w14:textId="02E9AE96" w:rsidR="00A72140" w:rsidRPr="00730665" w:rsidRDefault="006725D1" w:rsidP="00A72140">
      <w:pPr>
        <w:pStyle w:val="BodyText"/>
      </w:pPr>
      <w:r>
        <w:t>Section</w:t>
      </w:r>
      <w:r w:rsidR="00A72140" w:rsidRPr="00A72140">
        <w:t xml:space="preserve"> 3.10 of the California 303(d) Listing Policy states that pollutant-specific water quality objectives need not be exceeded to be considered non-compliant with anti-degradation requirements: “if the water segment exhibits concentrations of pollutants or water body conditions for any listing factor that shows a trend of declining water quality standards attainment</w:t>
      </w:r>
      <w:del w:id="1883" w:author="Pratt, Jamie@Waterboards" w:date="2023-09-14T16:04:00Z">
        <w:r w:rsidR="00A72140" w:rsidRPr="007C0AC9" w:rsidDel="007C0AC9">
          <w:delText>”</w:delText>
        </w:r>
      </w:del>
      <w:r w:rsidR="00A72140" w:rsidRPr="00A72140">
        <w:t>.</w:t>
      </w:r>
      <w:ins w:id="1884" w:author="Pratt, Jamie@Waterboards" w:date="2023-09-14T16:04:00Z">
        <w:r w:rsidR="007C0AC9" w:rsidRPr="00FE2547">
          <w:rPr>
            <w:u w:val="single"/>
          </w:rPr>
          <w:t>”</w:t>
        </w:r>
      </w:ins>
    </w:p>
    <w:p w14:paraId="452714C2" w14:textId="2E82A636" w:rsidR="0003304F" w:rsidRPr="0003304F" w:rsidRDefault="006C66E0" w:rsidP="0003304F">
      <w:pPr>
        <w:pStyle w:val="Heading5Numberless"/>
      </w:pPr>
      <w:r>
        <w:t xml:space="preserve">Proposed </w:t>
      </w:r>
      <w:r w:rsidR="00BF41B6">
        <w:t>r</w:t>
      </w:r>
      <w:r w:rsidR="00A47A2F">
        <w:t>evision</w:t>
      </w:r>
      <w:r>
        <w:t xml:space="preserve"> to </w:t>
      </w:r>
      <w:r w:rsidR="00BF41B6">
        <w:t>s</w:t>
      </w:r>
      <w:r w:rsidR="006725D1">
        <w:t>ection</w:t>
      </w:r>
      <w:r w:rsidR="0003304F">
        <w:t xml:space="preserve"> </w:t>
      </w:r>
      <w:r w:rsidR="00BF41B6">
        <w:t>“</w:t>
      </w:r>
      <w:r w:rsidR="0003304F">
        <w:t>4.9.1</w:t>
      </w:r>
      <w:r w:rsidR="004F1D10">
        <w:t>9</w:t>
      </w:r>
      <w:r w:rsidR="00BB370D">
        <w:t xml:space="preserve"> TMDL for Sediment Toxicity and Pyrethroid Pesticides in Sediment in the Lower Salinas River Watershed</w:t>
      </w:r>
      <w:r w:rsidR="00BF41B6">
        <w:t>”</w:t>
      </w:r>
      <w:r w:rsidR="00B45EDA">
        <w:t>—</w:t>
      </w:r>
      <w:r w:rsidR="00BF41B6">
        <w:t xml:space="preserve"> “</w:t>
      </w:r>
      <w:r w:rsidR="0003304F" w:rsidRPr="00A97249">
        <w:t>Implementation</w:t>
      </w:r>
      <w:r w:rsidR="0003304F">
        <w:t>,</w:t>
      </w:r>
      <w:r w:rsidR="00BF41B6">
        <w:t>”</w:t>
      </w:r>
      <w:r w:rsidR="0003304F">
        <w:t xml:space="preserve"> </w:t>
      </w:r>
      <w:r w:rsidR="00BF41B6">
        <w:t>h</w:t>
      </w:r>
      <w:r w:rsidR="0003304F">
        <w:t>eadings</w:t>
      </w:r>
    </w:p>
    <w:p w14:paraId="07542CDF" w14:textId="53A7864A" w:rsidR="0003304F" w:rsidRDefault="0003304F" w:rsidP="0003304F">
      <w:pPr>
        <w:pStyle w:val="InsideHeading6"/>
      </w:pPr>
      <w:r w:rsidRPr="00B30609">
        <w:t>Discharges from Irrigated Agricultural Lands</w:t>
      </w:r>
      <w:del w:id="1885" w:author="Pratt, Jamie@Waterboards" w:date="2023-09-14T15:50:00Z">
        <w:r w:rsidR="003E2389" w:rsidRPr="003E2389" w:rsidDel="003E2389">
          <w:delText>:</w:delText>
        </w:r>
      </w:del>
    </w:p>
    <w:p w14:paraId="10D48CB7" w14:textId="43B888F9" w:rsidR="0003304F" w:rsidRPr="00730665" w:rsidRDefault="00476A4B" w:rsidP="00730665">
      <w:pPr>
        <w:pStyle w:val="BodyText"/>
        <w:rPr>
          <w:strike/>
        </w:rPr>
      </w:pPr>
      <w:r>
        <w:t>Municipal Stormwater Discharge</w:t>
      </w:r>
      <w:del w:id="1886" w:author="Pratt, Jamie@Waterboards" w:date="2023-09-14T15:50:00Z">
        <w:r w:rsidR="003E2389" w:rsidRPr="003E2389" w:rsidDel="003E2389">
          <w:delText>:</w:delText>
        </w:r>
      </w:del>
    </w:p>
    <w:p w14:paraId="67B323FC" w14:textId="511A6465" w:rsidR="00855475" w:rsidRDefault="006C66E0" w:rsidP="000B2D36">
      <w:pPr>
        <w:pStyle w:val="Heading5Numberless"/>
      </w:pPr>
      <w:r>
        <w:t xml:space="preserve">Proposed </w:t>
      </w:r>
      <w:r w:rsidR="00BF41B6">
        <w:t>r</w:t>
      </w:r>
      <w:r w:rsidR="00A47A2F">
        <w:t>evision</w:t>
      </w:r>
      <w:r>
        <w:t xml:space="preserve"> to </w:t>
      </w:r>
      <w:r w:rsidR="00BF41B6">
        <w:t>s</w:t>
      </w:r>
      <w:r w:rsidR="006725D1">
        <w:t>ection</w:t>
      </w:r>
      <w:r w:rsidR="00855475">
        <w:t xml:space="preserve"> </w:t>
      </w:r>
      <w:r w:rsidR="00BF41B6">
        <w:t>“</w:t>
      </w:r>
      <w:r w:rsidR="00855475">
        <w:t>4.9.20</w:t>
      </w:r>
      <w:r w:rsidR="00BB370D">
        <w:t xml:space="preserve"> TMDL for Nitrogen and Phosphorus Compounds in Streams of the Franklin Creek watershed</w:t>
      </w:r>
      <w:r w:rsidR="00BF41B6">
        <w:t>”</w:t>
      </w:r>
      <w:r w:rsidR="00BB370D">
        <w:t>—</w:t>
      </w:r>
      <w:r w:rsidR="00BF41B6">
        <w:t>l</w:t>
      </w:r>
      <w:r w:rsidR="00855475">
        <w:t>ist</w:t>
      </w:r>
      <w:r w:rsidR="00BB370D">
        <w:t xml:space="preserve"> </w:t>
      </w:r>
    </w:p>
    <w:p w14:paraId="3E2C0A68" w14:textId="77777777" w:rsidR="00855475" w:rsidRDefault="00855475" w:rsidP="00855475">
      <w:pPr>
        <w:pStyle w:val="BodyText"/>
      </w:pPr>
      <w:r>
        <w:t>These TMDLs were approved by:</w:t>
      </w:r>
    </w:p>
    <w:p w14:paraId="3A980C27" w14:textId="29221EFF" w:rsidR="00855475" w:rsidRPr="007C0AC9" w:rsidRDefault="00855475" w:rsidP="00855475">
      <w:pPr>
        <w:pStyle w:val="BodyText"/>
      </w:pPr>
      <w:r>
        <w:tab/>
        <w:t>The State Water Resources Control Board on November 6, 2</w:t>
      </w:r>
      <w:r w:rsidRPr="007C0AC9">
        <w:t>018</w:t>
      </w:r>
      <w:ins w:id="1887" w:author="Pratt, Jamie@Waterboards" w:date="2023-09-14T16:04:00Z">
        <w:r w:rsidR="007C0AC9">
          <w:t>.</w:t>
        </w:r>
      </w:ins>
    </w:p>
    <w:p w14:paraId="7616FBDF" w14:textId="3343E8C4" w:rsidR="00855475" w:rsidRPr="007C0AC9" w:rsidRDefault="00855475" w:rsidP="00855475">
      <w:pPr>
        <w:pStyle w:val="BodyText"/>
      </w:pPr>
      <w:r w:rsidRPr="007C0AC9">
        <w:tab/>
        <w:t>The California Office of Administrative Law on March 4, 2019</w:t>
      </w:r>
      <w:ins w:id="1888" w:author="Pratt, Jamie@Waterboards" w:date="2023-09-14T16:04:00Z">
        <w:r w:rsidR="007C0AC9">
          <w:t>.</w:t>
        </w:r>
      </w:ins>
    </w:p>
    <w:p w14:paraId="6E1702BC" w14:textId="18945318" w:rsidR="00855475" w:rsidRPr="007C0AC9" w:rsidRDefault="00855475" w:rsidP="00855475">
      <w:pPr>
        <w:pStyle w:val="BodyText"/>
      </w:pPr>
      <w:r w:rsidRPr="007C0AC9">
        <w:tab/>
        <w:t>The U.S. Environmental Protection Agency on May 9, 2019</w:t>
      </w:r>
      <w:ins w:id="1889" w:author="Pratt, Jamie@Waterboards" w:date="2023-09-14T16:04:00Z">
        <w:r w:rsidR="007C0AC9">
          <w:t>.</w:t>
        </w:r>
      </w:ins>
    </w:p>
    <w:p w14:paraId="17129BC5" w14:textId="54B91A4A" w:rsidR="00855475" w:rsidRDefault="006C66E0" w:rsidP="000B2D36">
      <w:pPr>
        <w:pStyle w:val="Heading5Numberless"/>
      </w:pPr>
      <w:r>
        <w:t xml:space="preserve">Proposed </w:t>
      </w:r>
      <w:r w:rsidR="00BF41B6">
        <w:t>r</w:t>
      </w:r>
      <w:r w:rsidR="00A47A2F">
        <w:t>evision</w:t>
      </w:r>
      <w:r>
        <w:t xml:space="preserve"> to </w:t>
      </w:r>
      <w:r w:rsidR="00BF41B6">
        <w:t>s</w:t>
      </w:r>
      <w:r w:rsidR="006725D1">
        <w:t>ection</w:t>
      </w:r>
      <w:r w:rsidR="00855475">
        <w:t xml:space="preserve"> </w:t>
      </w:r>
      <w:r w:rsidR="00BF41B6">
        <w:t>“</w:t>
      </w:r>
      <w:r w:rsidR="00855475">
        <w:t>4.9.20</w:t>
      </w:r>
      <w:r w:rsidR="00942627">
        <w:t xml:space="preserve"> TMDL for Nitrogen and Phosphorus Compounds in Streams of the Franklin Creek watershed</w:t>
      </w:r>
      <w:r w:rsidR="00BF41B6">
        <w:t>”</w:t>
      </w:r>
      <w:r w:rsidR="00B45EDA">
        <w:t>—</w:t>
      </w:r>
      <w:r w:rsidR="00BF41B6">
        <w:t xml:space="preserve"> “</w:t>
      </w:r>
      <w:r w:rsidR="00855475" w:rsidRPr="00855475">
        <w:t>Numeric Targets</w:t>
      </w:r>
      <w:r w:rsidR="00942627">
        <w:t>,</w:t>
      </w:r>
      <w:r w:rsidR="00BF41B6">
        <w:t>” and</w:t>
      </w:r>
      <w:r w:rsidR="00942627">
        <w:t xml:space="preserve"> </w:t>
      </w:r>
      <w:r w:rsidR="00BF41B6">
        <w:t>“</w:t>
      </w:r>
      <w:r w:rsidR="00855475" w:rsidRPr="00855475">
        <w:t xml:space="preserve">Targets for </w:t>
      </w:r>
      <w:proofErr w:type="spellStart"/>
      <w:r w:rsidR="00855475" w:rsidRPr="00855475">
        <w:t>Biostimulatory</w:t>
      </w:r>
      <w:proofErr w:type="spellEnd"/>
      <w:r w:rsidR="00855475" w:rsidRPr="00855475">
        <w:t xml:space="preserve"> Substances (</w:t>
      </w:r>
      <w:r w:rsidR="00A97249">
        <w:t>T</w:t>
      </w:r>
      <w:r w:rsidR="00855475" w:rsidRPr="00855475">
        <w:t xml:space="preserve">otal </w:t>
      </w:r>
      <w:r w:rsidR="00A97249">
        <w:t>N</w:t>
      </w:r>
      <w:r w:rsidR="00855475" w:rsidRPr="00855475">
        <w:t xml:space="preserve">itrogen and </w:t>
      </w:r>
      <w:r w:rsidR="00A97249">
        <w:t>T</w:t>
      </w:r>
      <w:r w:rsidR="00855475" w:rsidRPr="00855475">
        <w:t xml:space="preserve">otal </w:t>
      </w:r>
      <w:r w:rsidR="00A97249">
        <w:t>P</w:t>
      </w:r>
      <w:r w:rsidR="00855475" w:rsidRPr="00855475">
        <w:t>hosphorus)</w:t>
      </w:r>
      <w:r w:rsidR="00BF41B6">
        <w:t>”</w:t>
      </w:r>
    </w:p>
    <w:p w14:paraId="09BD2739" w14:textId="77777777" w:rsidR="00855475" w:rsidRDefault="00855475" w:rsidP="00855475">
      <w:pPr>
        <w:pStyle w:val="BodyText"/>
      </w:pPr>
      <w:r>
        <w:t xml:space="preserve">The Basin Plan contains the following narrative water quality objectives for </w:t>
      </w:r>
      <w:proofErr w:type="spellStart"/>
      <w:r>
        <w:t>biostimulatory</w:t>
      </w:r>
      <w:proofErr w:type="spellEnd"/>
      <w:r>
        <w:t xml:space="preserve"> substances:</w:t>
      </w:r>
    </w:p>
    <w:p w14:paraId="09656E18" w14:textId="03BE76DF" w:rsidR="00855475" w:rsidRDefault="00855475" w:rsidP="00855475">
      <w:pPr>
        <w:pStyle w:val="BodyText"/>
        <w:ind w:left="720"/>
      </w:pPr>
      <w:del w:id="1890" w:author="Pratt, Jamie@Waterboards" w:date="2023-09-14T16:03:00Z">
        <w:r w:rsidRPr="007C0AC9" w:rsidDel="007C0AC9">
          <w:delText>“</w:delText>
        </w:r>
      </w:del>
      <w:r w:rsidRPr="007C0AC9">
        <w:t xml:space="preserve">Waters shall not contain </w:t>
      </w:r>
      <w:proofErr w:type="spellStart"/>
      <w:r w:rsidRPr="007C0AC9">
        <w:t>biostimulatory</w:t>
      </w:r>
      <w:proofErr w:type="spellEnd"/>
      <w:r w:rsidRPr="007C0AC9">
        <w:t xml:space="preserve"> substances in concentrations that promote aquatic growths to the extent that such growths cause nuisance or adversely affect beneficial uses.</w:t>
      </w:r>
      <w:del w:id="1891" w:author="Pratt, Jamie@Waterboards" w:date="2023-09-14T16:03:00Z">
        <w:r w:rsidRPr="007C0AC9" w:rsidDel="007C0AC9">
          <w:delText>”</w:delText>
        </w:r>
      </w:del>
    </w:p>
    <w:p w14:paraId="63816748" w14:textId="416F4FF7" w:rsidR="00435944" w:rsidRDefault="00435944" w:rsidP="00435944">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 xml:space="preserve">4.9.21 TMDL for Total Phosphorus to Address Cyanobacterial Blooms in Pinto Lake and a TMDL Implementation Plan for the Pinto Lake Catchment, Santa Cruz </w:t>
      </w:r>
      <w:r>
        <w:lastRenderedPageBreak/>
        <w:t>County, California</w:t>
      </w:r>
      <w:r w:rsidR="00BF41B6">
        <w:t>”</w:t>
      </w:r>
      <w:r w:rsidR="00740F9F">
        <w:t>—</w:t>
      </w:r>
      <w:r w:rsidR="00BF41B6">
        <w:t xml:space="preserve"> “</w:t>
      </w:r>
      <w:r w:rsidR="00740F9F">
        <w:t>Compliance with Anti-degradation Policy,</w:t>
      </w:r>
      <w:r w:rsidR="00BF41B6">
        <w:t>”</w:t>
      </w:r>
      <w:r w:rsidR="00740F9F">
        <w:t xml:space="preserve"> </w:t>
      </w:r>
      <w:r w:rsidR="00BF41B6">
        <w:t>p</w:t>
      </w:r>
      <w:r w:rsidR="00740F9F">
        <w:t>aragraph 4</w:t>
      </w:r>
    </w:p>
    <w:p w14:paraId="2FC78A29" w14:textId="25954FB1" w:rsidR="00740F9F" w:rsidRDefault="006725D1" w:rsidP="00740F9F">
      <w:pPr>
        <w:pStyle w:val="BodyText"/>
        <w:rPr>
          <w:i/>
          <w:iCs/>
        </w:rPr>
      </w:pPr>
      <w:r>
        <w:t>Section</w:t>
      </w:r>
      <w:r w:rsidR="00740F9F">
        <w:t xml:space="preserve"> 3.10 of the California 303(d) Listing Policy states that pollutant-specific water quality objectives need not be exceeded to be considered non-compliant with anti-degradation requirements: </w:t>
      </w:r>
      <w:r w:rsidR="00740F9F">
        <w:rPr>
          <w:i/>
        </w:rPr>
        <w:t>“</w:t>
      </w:r>
      <w:r w:rsidR="00740F9F" w:rsidRPr="00740F9F">
        <w:rPr>
          <w:i/>
        </w:rPr>
        <w:t xml:space="preserve">A water segment shall be placed on the </w:t>
      </w:r>
      <w:r>
        <w:rPr>
          <w:i/>
        </w:rPr>
        <w:t>section</w:t>
      </w:r>
      <w:r w:rsidR="00740F9F" w:rsidRPr="00740F9F">
        <w:rPr>
          <w:i/>
        </w:rPr>
        <w:t xml:space="preserve"> 303(d) List if the water segment exhibits concentrations of pollutants or water body conditions for any listing factor that shows a trend of declining water quality standards attainment</w:t>
      </w:r>
      <w:ins w:id="1892" w:author="Pratt, Jamie@Waterboards" w:date="2023-10-06T17:37:00Z">
        <w:r w:rsidR="00740F9F">
          <w:rPr>
            <w:i/>
          </w:rPr>
          <w:t>.</w:t>
        </w:r>
      </w:ins>
      <w:r w:rsidR="00740F9F" w:rsidRPr="00740F9F">
        <w:rPr>
          <w:i/>
          <w:iCs/>
        </w:rPr>
        <w:t>”</w:t>
      </w:r>
      <w:del w:id="1893" w:author="Pratt, Jamie@Waterboards" w:date="2023-10-06T17:37:00Z">
        <w:r w:rsidR="00740F9F" w:rsidRPr="00740F9F" w:rsidDel="00740F9F">
          <w:rPr>
            <w:i/>
            <w:iCs/>
          </w:rPr>
          <w:delText>.</w:delText>
        </w:r>
      </w:del>
    </w:p>
    <w:p w14:paraId="4E4F4006" w14:textId="79F2C503" w:rsidR="00740F9F" w:rsidRDefault="00740F9F" w:rsidP="00740F9F">
      <w:pPr>
        <w:pStyle w:val="BodyText"/>
        <w:rPr>
          <w:b/>
          <w:bCs/>
          <w:color w:val="2F5496" w:themeColor="accent1" w:themeShade="BF"/>
          <w:sz w:val="28"/>
        </w:rPr>
      </w:pPr>
      <w:r w:rsidRPr="00740F9F">
        <w:rPr>
          <w:b/>
          <w:bCs/>
          <w:color w:val="2F5496" w:themeColor="accent1" w:themeShade="BF"/>
          <w:sz w:val="28"/>
        </w:rPr>
        <w:t xml:space="preserve">Proposed </w:t>
      </w:r>
      <w:r w:rsidR="00BF41B6">
        <w:rPr>
          <w:b/>
          <w:bCs/>
          <w:color w:val="2F5496" w:themeColor="accent1" w:themeShade="BF"/>
          <w:sz w:val="28"/>
        </w:rPr>
        <w:t>r</w:t>
      </w:r>
      <w:r w:rsidR="00A47A2F">
        <w:rPr>
          <w:b/>
          <w:bCs/>
          <w:color w:val="2F5496" w:themeColor="accent1" w:themeShade="BF"/>
          <w:sz w:val="28"/>
        </w:rPr>
        <w:t>evision</w:t>
      </w:r>
      <w:r w:rsidRPr="00740F9F">
        <w:rPr>
          <w:b/>
          <w:bCs/>
          <w:color w:val="2F5496" w:themeColor="accent1" w:themeShade="BF"/>
          <w:sz w:val="28"/>
        </w:rPr>
        <w:t xml:space="preserve"> to </w:t>
      </w:r>
      <w:r w:rsidR="00BF41B6">
        <w:rPr>
          <w:b/>
          <w:bCs/>
          <w:color w:val="2F5496" w:themeColor="accent1" w:themeShade="BF"/>
          <w:sz w:val="28"/>
        </w:rPr>
        <w:t>s</w:t>
      </w:r>
      <w:r w:rsidR="006725D1">
        <w:rPr>
          <w:b/>
          <w:bCs/>
          <w:color w:val="2F5496" w:themeColor="accent1" w:themeShade="BF"/>
          <w:sz w:val="28"/>
        </w:rPr>
        <w:t>ection</w:t>
      </w:r>
      <w:r w:rsidRPr="00740F9F">
        <w:rPr>
          <w:b/>
          <w:bCs/>
          <w:color w:val="2F5496" w:themeColor="accent1" w:themeShade="BF"/>
          <w:sz w:val="28"/>
        </w:rPr>
        <w:t xml:space="preserve"> </w:t>
      </w:r>
      <w:r w:rsidR="00BF41B6">
        <w:rPr>
          <w:b/>
          <w:bCs/>
          <w:color w:val="2F5496" w:themeColor="accent1" w:themeShade="BF"/>
          <w:sz w:val="28"/>
        </w:rPr>
        <w:t>“</w:t>
      </w:r>
      <w:r w:rsidRPr="00740F9F">
        <w:rPr>
          <w:b/>
          <w:bCs/>
          <w:color w:val="2F5496" w:themeColor="accent1" w:themeShade="BF"/>
          <w:sz w:val="28"/>
        </w:rPr>
        <w:t>4.9.21 TMDL for Total Phosphorus to Address Cyanobacterial Blooms in Pinto Lake and a TMDL Implementation Plan for the Pinto Lake Catchment, Santa Cruz County, California</w:t>
      </w:r>
      <w:r w:rsidR="00BF41B6">
        <w:rPr>
          <w:b/>
          <w:bCs/>
          <w:color w:val="2F5496" w:themeColor="accent1" w:themeShade="BF"/>
          <w:sz w:val="28"/>
        </w:rPr>
        <w:t>”</w:t>
      </w:r>
      <w:r w:rsidRPr="00740F9F">
        <w:rPr>
          <w:b/>
          <w:bCs/>
          <w:color w:val="2F5496" w:themeColor="accent1" w:themeShade="BF"/>
          <w:sz w:val="28"/>
        </w:rPr>
        <w:t>—</w:t>
      </w:r>
      <w:r w:rsidR="00BF41B6">
        <w:rPr>
          <w:b/>
          <w:bCs/>
          <w:color w:val="2F5496" w:themeColor="accent1" w:themeShade="BF"/>
          <w:sz w:val="28"/>
        </w:rPr>
        <w:t xml:space="preserve"> “</w:t>
      </w:r>
      <w:r>
        <w:rPr>
          <w:b/>
          <w:bCs/>
          <w:color w:val="2F5496" w:themeColor="accent1" w:themeShade="BF"/>
          <w:sz w:val="28"/>
        </w:rPr>
        <w:t>Implementation,</w:t>
      </w:r>
      <w:r w:rsidR="00BF41B6">
        <w:rPr>
          <w:b/>
          <w:bCs/>
          <w:color w:val="2F5496" w:themeColor="accent1" w:themeShade="BF"/>
          <w:sz w:val="28"/>
        </w:rPr>
        <w:t>”</w:t>
      </w:r>
      <w:r>
        <w:rPr>
          <w:b/>
          <w:bCs/>
          <w:color w:val="2F5496" w:themeColor="accent1" w:themeShade="BF"/>
          <w:sz w:val="28"/>
        </w:rPr>
        <w:t xml:space="preserve"> </w:t>
      </w:r>
      <w:r w:rsidR="00BF41B6">
        <w:rPr>
          <w:b/>
          <w:bCs/>
          <w:color w:val="2F5496" w:themeColor="accent1" w:themeShade="BF"/>
          <w:sz w:val="28"/>
        </w:rPr>
        <w:t>h</w:t>
      </w:r>
      <w:r w:rsidR="00425B2C">
        <w:rPr>
          <w:b/>
          <w:bCs/>
          <w:color w:val="2F5496" w:themeColor="accent1" w:themeShade="BF"/>
          <w:sz w:val="28"/>
        </w:rPr>
        <w:t>eadings 1</w:t>
      </w:r>
      <w:r w:rsidR="00BF41B6">
        <w:rPr>
          <w:b/>
          <w:bCs/>
          <w:color w:val="2F5496" w:themeColor="accent1" w:themeShade="BF"/>
          <w:sz w:val="28"/>
        </w:rPr>
        <w:t xml:space="preserve"> through </w:t>
      </w:r>
      <w:r w:rsidR="00425B2C">
        <w:rPr>
          <w:b/>
          <w:bCs/>
          <w:color w:val="2F5496" w:themeColor="accent1" w:themeShade="BF"/>
          <w:sz w:val="28"/>
        </w:rPr>
        <w:t>5</w:t>
      </w:r>
    </w:p>
    <w:p w14:paraId="765A7BA8" w14:textId="10B50CEB" w:rsidR="00435944" w:rsidRDefault="00740F9F" w:rsidP="00435944">
      <w:pPr>
        <w:pStyle w:val="BodyText"/>
      </w:pPr>
      <w:r>
        <w:t>Storm Drain Discharges to Small Municipal Separate Storm Sewer Systems (MS4s)</w:t>
      </w:r>
      <w:del w:id="1894" w:author="Pratt, Jamie@Waterboards" w:date="2023-10-06T17:40:00Z">
        <w:r w:rsidDel="00740F9F">
          <w:delText>:</w:delText>
        </w:r>
      </w:del>
    </w:p>
    <w:p w14:paraId="40E0BB52" w14:textId="69425805" w:rsidR="00740F9F" w:rsidRDefault="00740F9F" w:rsidP="00435944">
      <w:pPr>
        <w:pStyle w:val="BodyText"/>
      </w:pPr>
      <w:r>
        <w:t>Industrial and Construction Stormwater Discharges</w:t>
      </w:r>
      <w:del w:id="1895" w:author="Pratt, Jamie@Waterboards" w:date="2023-10-06T17:41:00Z">
        <w:r w:rsidDel="00740F9F">
          <w:delText>:</w:delText>
        </w:r>
      </w:del>
    </w:p>
    <w:p w14:paraId="29D63E50" w14:textId="238AF16B" w:rsidR="0074146B" w:rsidRDefault="00740F9F" w:rsidP="00435944">
      <w:pPr>
        <w:pStyle w:val="BodyText"/>
      </w:pPr>
      <w:r>
        <w:t>Irrigated Agricultural Lands Discharges</w:t>
      </w:r>
      <w:del w:id="1896" w:author="Pratt, Jamie@Waterboards" w:date="2023-10-06T17:42:00Z">
        <w:r w:rsidDel="00740F9F">
          <w:delText>:</w:delText>
        </w:r>
      </w:del>
    </w:p>
    <w:p w14:paraId="33D02BE8" w14:textId="433C894B" w:rsidR="0074146B" w:rsidRDefault="0074146B" w:rsidP="00435944">
      <w:pPr>
        <w:pStyle w:val="BodyText"/>
      </w:pPr>
      <w:r>
        <w:t>Onsite Wastewater Treatment Systems (OWTS) Discharges</w:t>
      </w:r>
      <w:del w:id="1897" w:author="Pratt, Jamie@Waterboards" w:date="2023-10-06T17:43:00Z">
        <w:r w:rsidDel="0074146B">
          <w:delText>:</w:delText>
        </w:r>
      </w:del>
    </w:p>
    <w:p w14:paraId="400F1335" w14:textId="37F2CADC" w:rsidR="0074146B" w:rsidRPr="00435944" w:rsidRDefault="0074146B" w:rsidP="00435944">
      <w:pPr>
        <w:pStyle w:val="BodyText"/>
      </w:pPr>
      <w:r>
        <w:t>Domestic Animal and Livestock Waste Discharges</w:t>
      </w:r>
      <w:del w:id="1898" w:author="Pratt, Jamie@Waterboards" w:date="2023-10-06T17:44:00Z">
        <w:r w:rsidDel="0074146B">
          <w:delText>:</w:delText>
        </w:r>
      </w:del>
    </w:p>
    <w:p w14:paraId="1A51CCD8" w14:textId="5310A331" w:rsidR="00D467ED" w:rsidRDefault="006C66E0" w:rsidP="00F74862">
      <w:pPr>
        <w:pStyle w:val="Heading5Numberless"/>
      </w:pPr>
      <w:r>
        <w:t xml:space="preserve">Proposed </w:t>
      </w:r>
      <w:r w:rsidR="00BF41B6">
        <w:t>r</w:t>
      </w:r>
      <w:r w:rsidR="00A47A2F">
        <w:t>evision</w:t>
      </w:r>
      <w:r>
        <w:t xml:space="preserve"> to </w:t>
      </w:r>
      <w:r w:rsidR="00BF41B6">
        <w:t>s</w:t>
      </w:r>
      <w:r w:rsidR="006725D1">
        <w:t>ection</w:t>
      </w:r>
      <w:r w:rsidR="00D467ED">
        <w:t xml:space="preserve"> </w:t>
      </w:r>
      <w:r w:rsidR="00BF41B6">
        <w:t>“</w:t>
      </w:r>
      <w:r w:rsidR="00D467ED">
        <w:t>4.9.22</w:t>
      </w:r>
      <w:r w:rsidR="008655D2">
        <w:t xml:space="preserve"> TMDL for Turbidity in the Gabilan Creek Watershed</w:t>
      </w:r>
      <w:r w:rsidR="00BF41B6">
        <w:t>”</w:t>
      </w:r>
      <w:r w:rsidR="00B45EDA" w:rsidRPr="004B0CF7">
        <w:t>—</w:t>
      </w:r>
      <w:r w:rsidR="00BF41B6">
        <w:t xml:space="preserve"> “</w:t>
      </w:r>
      <w:r w:rsidR="00F74862" w:rsidRPr="004B0CF7">
        <w:t>Compliance with Anti-degradation Policy,</w:t>
      </w:r>
      <w:r w:rsidR="00BF41B6">
        <w:t>”</w:t>
      </w:r>
      <w:r w:rsidR="00F74862" w:rsidRPr="004B0CF7">
        <w:t xml:space="preserve"> </w:t>
      </w:r>
      <w:r w:rsidR="00BF41B6">
        <w:t>p</w:t>
      </w:r>
      <w:r w:rsidR="00F74862" w:rsidRPr="004B0CF7">
        <w:t>aragraph</w:t>
      </w:r>
      <w:r w:rsidR="00F74862">
        <w:t xml:space="preserve"> 3</w:t>
      </w:r>
    </w:p>
    <w:p w14:paraId="5E501CF6" w14:textId="5108063E" w:rsidR="00F74862" w:rsidRDefault="00F74862" w:rsidP="00F74862">
      <w:pPr>
        <w:pStyle w:val="BodyText"/>
      </w:pPr>
      <w:r w:rsidRPr="00F74862">
        <w:t xml:space="preserve">Compliance with anti-degradation requirements may be determined on the basis of trends in water quality in applicable waterbodies, consistent with the methodologies and criteria provided in </w:t>
      </w:r>
      <w:r w:rsidR="006725D1">
        <w:t>section</w:t>
      </w:r>
      <w:r w:rsidRPr="00F74862">
        <w:t xml:space="preserve"> 3.10 of California’s </w:t>
      </w:r>
      <w:r w:rsidRPr="008655D2">
        <w:rPr>
          <w:i/>
          <w:iCs/>
        </w:rPr>
        <w:t xml:space="preserve">Water Quality Control Policy for Developing California’s Clean Water Act </w:t>
      </w:r>
      <w:r w:rsidR="006725D1">
        <w:rPr>
          <w:i/>
          <w:iCs/>
        </w:rPr>
        <w:t>section</w:t>
      </w:r>
      <w:r w:rsidRPr="008655D2">
        <w:rPr>
          <w:i/>
          <w:iCs/>
        </w:rPr>
        <w:t xml:space="preserve"> 303(d) </w:t>
      </w:r>
      <w:r w:rsidRPr="007C0AC9">
        <w:rPr>
          <w:i/>
          <w:iCs/>
        </w:rPr>
        <w:t>List</w:t>
      </w:r>
      <w:r w:rsidRPr="007C0AC9">
        <w:t xml:space="preserve"> (California 303</w:t>
      </w:r>
      <w:r w:rsidR="00740F9F">
        <w:t>(</w:t>
      </w:r>
      <w:r w:rsidRPr="007C0AC9">
        <w:t>d</w:t>
      </w:r>
      <w:r w:rsidR="00740F9F">
        <w:t>)</w:t>
      </w:r>
      <w:r w:rsidRPr="007C0AC9">
        <w:t xml:space="preserve"> Listing Policy) (State Water Resources Control Board </w:t>
      </w:r>
      <w:ins w:id="1899" w:author="Pratt, Jamie@Waterboards" w:date="2023-09-14T16:02:00Z">
        <w:r w:rsidR="007C0AC9">
          <w:t>[</w:t>
        </w:r>
      </w:ins>
      <w:del w:id="1900" w:author="Pratt, Jamie@Waterboards" w:date="2023-09-14T16:02:00Z">
        <w:r w:rsidRPr="007C0AC9" w:rsidDel="007C0AC9">
          <w:delText>(</w:delText>
        </w:r>
      </w:del>
      <w:r w:rsidRPr="007C0AC9">
        <w:t>State Water Board</w:t>
      </w:r>
      <w:ins w:id="1901" w:author="Pratt, Jamie@Waterboards" w:date="2023-09-14T16:02:00Z">
        <w:r w:rsidR="007C0AC9">
          <w:t>]</w:t>
        </w:r>
      </w:ins>
      <w:del w:id="1902" w:author="Pratt, Jamie@Waterboards" w:date="2023-09-14T16:02:00Z">
        <w:r w:rsidRPr="007C0AC9" w:rsidDel="007C0AC9">
          <w:delText>)</w:delText>
        </w:r>
      </w:del>
      <w:r w:rsidRPr="007C0AC9">
        <w:t xml:space="preserve"> Res</w:t>
      </w:r>
      <w:r w:rsidRPr="00F74862">
        <w:t xml:space="preserve">olution </w:t>
      </w:r>
      <w:del w:id="1903" w:author="Pratt, Jamie@Waterboards" w:date="2023-10-24T17:05:00Z">
        <w:r w:rsidRPr="00F74862" w:rsidDel="00431F01">
          <w:delText>No.</w:delText>
        </w:r>
      </w:del>
      <w:r w:rsidRPr="00F74862">
        <w:t xml:space="preserve"> 2004-0063, adopted September 30, 2004, as amended by State Water Board Resolution </w:t>
      </w:r>
      <w:del w:id="1904" w:author="Pratt, Jamie@Waterboards" w:date="2023-10-24T17:05:00Z">
        <w:r w:rsidRPr="00F74862" w:rsidDel="00431F01">
          <w:delText xml:space="preserve">No. </w:delText>
        </w:r>
      </w:del>
      <w:r w:rsidRPr="00F74862">
        <w:t xml:space="preserve">2015-0005, adopted February 3, 2015). </w:t>
      </w:r>
    </w:p>
    <w:p w14:paraId="5437FED2" w14:textId="36AEBEBA" w:rsidR="00F74862" w:rsidRDefault="006C66E0" w:rsidP="00F74862">
      <w:pPr>
        <w:pStyle w:val="Heading5Numberless"/>
      </w:pPr>
      <w:r>
        <w:t xml:space="preserve">Proposed </w:t>
      </w:r>
      <w:r w:rsidR="00BF41B6">
        <w:t>r</w:t>
      </w:r>
      <w:r w:rsidR="00A47A2F">
        <w:t>evision</w:t>
      </w:r>
      <w:r>
        <w:t xml:space="preserve"> to </w:t>
      </w:r>
      <w:r w:rsidR="00BF41B6">
        <w:t>s</w:t>
      </w:r>
      <w:r w:rsidR="006725D1">
        <w:t>ection</w:t>
      </w:r>
      <w:r w:rsidR="00F74862">
        <w:t xml:space="preserve"> </w:t>
      </w:r>
      <w:r w:rsidR="00BF41B6">
        <w:t>“</w:t>
      </w:r>
      <w:r w:rsidR="00F74862">
        <w:t>4.9.22</w:t>
      </w:r>
      <w:r w:rsidR="008655D2">
        <w:t xml:space="preserve"> TMDL for Turbidity in the Gabilan Creek Watershed</w:t>
      </w:r>
      <w:r w:rsidR="00BF41B6">
        <w:t>”</w:t>
      </w:r>
      <w:r w:rsidR="008655D2">
        <w:t>—</w:t>
      </w:r>
      <w:r w:rsidR="00BF41B6">
        <w:t>h</w:t>
      </w:r>
      <w:r w:rsidR="00F74862">
        <w:t>eading 10</w:t>
      </w:r>
    </w:p>
    <w:p w14:paraId="2961647B" w14:textId="433ED1AE" w:rsidR="00F74862" w:rsidRPr="00E40EE3" w:rsidRDefault="00F74862" w:rsidP="00F74862">
      <w:pPr>
        <w:pStyle w:val="InsideHeading5"/>
      </w:pPr>
      <w:r>
        <w:t>Attainment Schedule and Milestones for Turbidity Targets, TMDLs, and Allocations</w:t>
      </w:r>
      <w:del w:id="1905" w:author="Pratt, Jamie@Waterboards" w:date="2023-09-19T12:16:00Z">
        <w:r w:rsidRPr="00FE2547" w:rsidDel="00FE2547">
          <w:delText>.</w:delText>
        </w:r>
      </w:del>
    </w:p>
    <w:p w14:paraId="15CBEC1B" w14:textId="772BA2CE" w:rsidR="00F74862" w:rsidRPr="00D941A3" w:rsidRDefault="006C66E0" w:rsidP="00297178">
      <w:pPr>
        <w:pStyle w:val="Heading5Numberless"/>
      </w:pPr>
      <w:r>
        <w:t xml:space="preserve">Proposed </w:t>
      </w:r>
      <w:r w:rsidR="00BF41B6">
        <w:t>r</w:t>
      </w:r>
      <w:r w:rsidR="00A47A2F">
        <w:t>evision</w:t>
      </w:r>
      <w:r>
        <w:t xml:space="preserve"> to </w:t>
      </w:r>
      <w:r w:rsidR="00BF41B6">
        <w:t>s</w:t>
      </w:r>
      <w:r w:rsidR="006725D1">
        <w:t>ection</w:t>
      </w:r>
      <w:r w:rsidR="00297178">
        <w:t xml:space="preserve"> </w:t>
      </w:r>
      <w:r w:rsidR="00BF41B6">
        <w:t>“</w:t>
      </w:r>
      <w:r w:rsidR="00297178">
        <w:t>4.9</w:t>
      </w:r>
      <w:r w:rsidR="00297178" w:rsidRPr="004B0CF7">
        <w:t>.22</w:t>
      </w:r>
      <w:r w:rsidR="008655D2">
        <w:t xml:space="preserve"> TMDL for Turbidity in the Gabilan Creek Watershed</w:t>
      </w:r>
      <w:r w:rsidR="00BF41B6">
        <w:t>”</w:t>
      </w:r>
      <w:r w:rsidR="00B45EDA" w:rsidRPr="004B0CF7">
        <w:t>—</w:t>
      </w:r>
      <w:r w:rsidR="00BF41B6">
        <w:t xml:space="preserve"> “</w:t>
      </w:r>
      <w:r w:rsidR="00297178" w:rsidRPr="004B0CF7">
        <w:t>Implementation</w:t>
      </w:r>
      <w:r w:rsidR="00D941A3" w:rsidRPr="004B0CF7">
        <w:t>,</w:t>
      </w:r>
      <w:r w:rsidR="00BF41B6">
        <w:t>”</w:t>
      </w:r>
      <w:r w:rsidR="00D941A3" w:rsidRPr="004B0CF7">
        <w:t xml:space="preserve"> </w:t>
      </w:r>
      <w:r w:rsidR="00BF41B6">
        <w:t>h</w:t>
      </w:r>
      <w:r w:rsidR="00D941A3" w:rsidRPr="004B0CF7">
        <w:t>eading</w:t>
      </w:r>
      <w:r w:rsidR="004D1E6A" w:rsidRPr="004B0CF7">
        <w:t>s</w:t>
      </w:r>
      <w:r w:rsidR="00D941A3">
        <w:t xml:space="preserve"> 1</w:t>
      </w:r>
      <w:r w:rsidR="00BF41B6">
        <w:t xml:space="preserve"> through </w:t>
      </w:r>
      <w:r w:rsidR="00D941A3">
        <w:t>5</w:t>
      </w:r>
      <w:r w:rsidR="00BF41B6">
        <w:t>,</w:t>
      </w:r>
      <w:r w:rsidR="00D941A3">
        <w:t xml:space="preserve"> and 8</w:t>
      </w:r>
    </w:p>
    <w:p w14:paraId="71C52680" w14:textId="4CE82516" w:rsidR="00297178" w:rsidRDefault="00297178" w:rsidP="004D1E6A">
      <w:pPr>
        <w:pStyle w:val="InsideHeading6"/>
      </w:pPr>
      <w:r w:rsidRPr="00297178">
        <w:t>Irrigated Agricultural Lands Discharges</w:t>
      </w:r>
      <w:del w:id="1906" w:author="Pratt, Jamie@Waterboards" w:date="2023-09-14T15:50:00Z">
        <w:r w:rsidR="003E2389" w:rsidRPr="003E2389" w:rsidDel="003E2389">
          <w:delText>:</w:delText>
        </w:r>
      </w:del>
    </w:p>
    <w:p w14:paraId="367D8E2F" w14:textId="24BAC812" w:rsidR="00297178" w:rsidRDefault="00297178" w:rsidP="004D1E6A">
      <w:pPr>
        <w:pStyle w:val="InsideHeading6"/>
      </w:pPr>
      <w:r w:rsidRPr="00297178">
        <w:t>Storm Drain Discharges to Municipal Separate Storm Sewer Systems (MS4s)</w:t>
      </w:r>
      <w:del w:id="1907" w:author="Pratt, Jamie@Waterboards" w:date="2023-09-14T15:50:00Z">
        <w:r w:rsidR="003E2389" w:rsidRPr="003E2389" w:rsidDel="003E2389">
          <w:delText>:</w:delText>
        </w:r>
      </w:del>
    </w:p>
    <w:p w14:paraId="37A92C5E" w14:textId="469D92D0" w:rsidR="00297178" w:rsidRDefault="00297178" w:rsidP="004D1E6A">
      <w:pPr>
        <w:pStyle w:val="InsideHeading6"/>
      </w:pPr>
      <w:r w:rsidRPr="00297178">
        <w:t>Industrial and Construction Stormwater Discharges</w:t>
      </w:r>
      <w:del w:id="1908" w:author="Pratt, Jamie@Waterboards" w:date="2023-09-14T15:50:00Z">
        <w:r w:rsidR="003E2389" w:rsidRPr="003E2389" w:rsidDel="003E2389">
          <w:delText>:</w:delText>
        </w:r>
      </w:del>
    </w:p>
    <w:p w14:paraId="10312103" w14:textId="053F06EF" w:rsidR="00297178" w:rsidRDefault="00297178" w:rsidP="004D1E6A">
      <w:pPr>
        <w:pStyle w:val="InsideHeading6"/>
      </w:pPr>
      <w:r w:rsidRPr="00297178">
        <w:lastRenderedPageBreak/>
        <w:t>Monterey County Regional Stormwater Resource Management Plan</w:t>
      </w:r>
      <w:del w:id="1909" w:author="Pratt, Jamie@Waterboards" w:date="2023-09-14T15:50:00Z">
        <w:r w:rsidR="003E2389" w:rsidRPr="003E2389" w:rsidDel="003E2389">
          <w:delText>:</w:delText>
        </w:r>
      </w:del>
    </w:p>
    <w:p w14:paraId="0EA5A64C" w14:textId="136EDEE1" w:rsidR="00297178" w:rsidRDefault="00297178" w:rsidP="004D1E6A">
      <w:pPr>
        <w:pStyle w:val="InsideHeading6"/>
      </w:pPr>
      <w:r w:rsidRPr="00297178">
        <w:t>Prohibition of Discharge</w:t>
      </w:r>
      <w:del w:id="1910" w:author="Pratt, Jamie@Waterboards" w:date="2023-09-14T15:50:00Z">
        <w:r w:rsidR="003E2389" w:rsidRPr="003E2389" w:rsidDel="003E2389">
          <w:delText>:</w:delText>
        </w:r>
      </w:del>
    </w:p>
    <w:p w14:paraId="11A6FD73" w14:textId="1331527E" w:rsidR="00297178" w:rsidRPr="00730665" w:rsidRDefault="00297178" w:rsidP="004D1E6A">
      <w:pPr>
        <w:pStyle w:val="InsideHeading6"/>
        <w:rPr>
          <w:strike/>
        </w:rPr>
      </w:pPr>
      <w:r w:rsidRPr="00297178">
        <w:t>Rangeland and Natural Areas</w:t>
      </w:r>
      <w:del w:id="1911" w:author="Pratt, Jamie@Waterboards" w:date="2023-09-14T15:50:00Z">
        <w:r w:rsidR="003E2389" w:rsidRPr="003E2389" w:rsidDel="003E2389">
          <w:delText>:</w:delText>
        </w:r>
      </w:del>
    </w:p>
    <w:p w14:paraId="2C5CF40B" w14:textId="10560808" w:rsidR="004D1E6A" w:rsidRDefault="006C66E0" w:rsidP="004D1E6A">
      <w:pPr>
        <w:pStyle w:val="Heading5Numberless"/>
      </w:pPr>
      <w:r>
        <w:t xml:space="preserve">Proposed </w:t>
      </w:r>
      <w:r w:rsidR="00BF41B6">
        <w:t>r</w:t>
      </w:r>
      <w:r w:rsidR="00A47A2F">
        <w:t>evision</w:t>
      </w:r>
      <w:r>
        <w:t xml:space="preserve"> to </w:t>
      </w:r>
      <w:r w:rsidR="00BF41B6">
        <w:t>s</w:t>
      </w:r>
      <w:r w:rsidR="006725D1">
        <w:t>ection</w:t>
      </w:r>
      <w:r w:rsidR="004D1E6A">
        <w:t xml:space="preserve"> </w:t>
      </w:r>
      <w:r w:rsidR="00BF41B6">
        <w:t>“</w:t>
      </w:r>
      <w:r w:rsidR="004D1E6A">
        <w:t>4.</w:t>
      </w:r>
      <w:r w:rsidR="004D1E6A" w:rsidRPr="004B0CF7">
        <w:t>9.22</w:t>
      </w:r>
      <w:r w:rsidR="008655D2">
        <w:t xml:space="preserve"> TMDL for Turbidity in the Gabilan Creek Watershed</w:t>
      </w:r>
      <w:r w:rsidR="00BF41B6">
        <w:t>”</w:t>
      </w:r>
      <w:r w:rsidR="00B45EDA" w:rsidRPr="004B0CF7">
        <w:t>—</w:t>
      </w:r>
      <w:r w:rsidR="00BF41B6">
        <w:t xml:space="preserve"> “</w:t>
      </w:r>
      <w:r w:rsidR="004D1E6A" w:rsidRPr="004B0CF7">
        <w:t>Implementation</w:t>
      </w:r>
      <w:r w:rsidR="008655D2">
        <w:t>,</w:t>
      </w:r>
      <w:r w:rsidR="00BF41B6">
        <w:t>” and “</w:t>
      </w:r>
      <w:r w:rsidR="004D1E6A" w:rsidRPr="004B0CF7">
        <w:t>Storm Drain Discharges to Municipal Separate Storm Sewer Systems (MS4s),</w:t>
      </w:r>
      <w:r w:rsidR="00BF41B6">
        <w:t>” h</w:t>
      </w:r>
      <w:r w:rsidR="004D1E6A" w:rsidRPr="004B0CF7">
        <w:t>eadings 1</w:t>
      </w:r>
      <w:r w:rsidR="00D54ED5">
        <w:t xml:space="preserve"> and </w:t>
      </w:r>
      <w:r w:rsidR="004D1E6A" w:rsidRPr="004B0CF7">
        <w:t>2</w:t>
      </w:r>
    </w:p>
    <w:p w14:paraId="094F2031" w14:textId="50169A72" w:rsidR="004D1E6A" w:rsidRDefault="004D1E6A" w:rsidP="004D1E6A">
      <w:pPr>
        <w:pStyle w:val="InsideHeading7"/>
      </w:pPr>
      <w:r>
        <w:t>City of Salinas</w:t>
      </w:r>
      <w:del w:id="1912" w:author="Pratt, Jamie@Waterboards" w:date="2023-09-14T15:50:00Z">
        <w:r w:rsidR="003E2389" w:rsidRPr="003E2389" w:rsidDel="003E2389">
          <w:delText>:</w:delText>
        </w:r>
      </w:del>
    </w:p>
    <w:p w14:paraId="0F920A84" w14:textId="60085E2C" w:rsidR="004D1E6A" w:rsidRPr="004D1E6A" w:rsidRDefault="004D1E6A" w:rsidP="004D1E6A">
      <w:pPr>
        <w:pStyle w:val="InsideHeading7"/>
      </w:pPr>
      <w:r>
        <w:t>Monterey County</w:t>
      </w:r>
      <w:del w:id="1913" w:author="Pratt, Jamie@Waterboards" w:date="2023-09-14T15:50:00Z">
        <w:r w:rsidR="003E2389" w:rsidRPr="003E2389" w:rsidDel="003E2389">
          <w:delText>:</w:delText>
        </w:r>
      </w:del>
    </w:p>
    <w:p w14:paraId="21AE075B" w14:textId="2B813B4C" w:rsidR="004D1E6A" w:rsidRPr="004B0CF7" w:rsidRDefault="006C66E0" w:rsidP="004D1E6A">
      <w:pPr>
        <w:pStyle w:val="Heading5Numberless"/>
      </w:pPr>
      <w:r>
        <w:t xml:space="preserve">Proposed </w:t>
      </w:r>
      <w:r w:rsidR="00BF41B6">
        <w:t>r</w:t>
      </w:r>
      <w:r w:rsidR="00A47A2F">
        <w:t>evision</w:t>
      </w:r>
      <w:r>
        <w:t xml:space="preserve"> to </w:t>
      </w:r>
      <w:r w:rsidR="00BF41B6">
        <w:t>s</w:t>
      </w:r>
      <w:r w:rsidR="006725D1">
        <w:t>ection</w:t>
      </w:r>
      <w:r w:rsidR="004D1E6A" w:rsidRPr="004B0CF7">
        <w:t xml:space="preserve"> </w:t>
      </w:r>
      <w:r w:rsidR="00BF41B6">
        <w:t>“</w:t>
      </w:r>
      <w:r w:rsidR="004D1E6A" w:rsidRPr="004B0CF7">
        <w:t>4.9.22</w:t>
      </w:r>
      <w:r w:rsidR="008655D2">
        <w:t xml:space="preserve"> TMDL for Turbidity in the Gabilan Creek Watershed</w:t>
      </w:r>
      <w:r w:rsidR="00BF41B6">
        <w:t>”</w:t>
      </w:r>
      <w:r w:rsidR="00B45EDA" w:rsidRPr="004B0CF7">
        <w:t>—</w:t>
      </w:r>
      <w:r w:rsidR="00BF41B6">
        <w:t>"</w:t>
      </w:r>
      <w:r w:rsidR="004D1E6A" w:rsidRPr="004B0CF7">
        <w:t>Implementation</w:t>
      </w:r>
      <w:r w:rsidR="00D54ED5">
        <w:t>,</w:t>
      </w:r>
      <w:r w:rsidR="00BF41B6">
        <w:t>” and “</w:t>
      </w:r>
      <w:r w:rsidR="004D1E6A" w:rsidRPr="004B0CF7">
        <w:t>Agricultural Drainage Pumps,</w:t>
      </w:r>
      <w:r w:rsidR="00BF41B6">
        <w:t>”</w:t>
      </w:r>
      <w:r w:rsidR="004D1E6A" w:rsidRPr="004B0CF7">
        <w:t xml:space="preserve"> </w:t>
      </w:r>
      <w:r w:rsidR="00BF41B6">
        <w:t>p</w:t>
      </w:r>
      <w:r w:rsidR="004D1E6A" w:rsidRPr="004B0CF7">
        <w:t xml:space="preserve">aragraph 3 and </w:t>
      </w:r>
      <w:r w:rsidR="00BF41B6">
        <w:t>f</w:t>
      </w:r>
      <w:r w:rsidR="004D1E6A" w:rsidRPr="004B0CF7">
        <w:t>ootnote</w:t>
      </w:r>
    </w:p>
    <w:p w14:paraId="691A41C5" w14:textId="4DAD8DCB" w:rsidR="004D1E6A" w:rsidRPr="007C0AC9" w:rsidRDefault="004D1E6A" w:rsidP="004D1E6A">
      <w:pPr>
        <w:pStyle w:val="BodyText"/>
        <w:rPr>
          <w:vertAlign w:val="superscript"/>
        </w:rPr>
      </w:pPr>
      <w:r w:rsidRPr="007C0AC9">
        <w:t xml:space="preserve">Waste Discharge Control and Prohibition: Dischargers who utilize agricultural drainage pumps must implement management practices to dissipate flow and prevent channel and/or streambank erosion resulting in increased sediment transport and turbidity within surface water. </w:t>
      </w:r>
      <w:del w:id="1914" w:author="Pratt, Jamie@Waterboards" w:date="2023-09-14T16:00:00Z">
        <w:r w:rsidRPr="007C0AC9" w:rsidDel="007C0AC9">
          <w:rPr>
            <w:vertAlign w:val="superscript"/>
          </w:rPr>
          <w:delText>[</w:delText>
        </w:r>
      </w:del>
      <w:r w:rsidRPr="007C0AC9">
        <w:rPr>
          <w:vertAlign w:val="superscript"/>
        </w:rPr>
        <w:t>1</w:t>
      </w:r>
      <w:del w:id="1915" w:author="Pratt, Jamie@Waterboards" w:date="2023-09-14T16:00:00Z">
        <w:r w:rsidRPr="007C0AC9" w:rsidDel="007C0AC9">
          <w:rPr>
            <w:vertAlign w:val="superscript"/>
          </w:rPr>
          <w:delText>]</w:delText>
        </w:r>
      </w:del>
    </w:p>
    <w:p w14:paraId="16258ED9" w14:textId="400ED471" w:rsidR="004D1E6A" w:rsidRPr="004D1E6A" w:rsidRDefault="004D1E6A" w:rsidP="004D1E6A">
      <w:pPr>
        <w:pStyle w:val="BodyText"/>
        <w:rPr>
          <w:sz w:val="20"/>
          <w:szCs w:val="20"/>
        </w:rPr>
      </w:pPr>
      <w:del w:id="1916" w:author="Pratt, Jamie@Waterboards" w:date="2023-09-14T16:00:00Z">
        <w:r w:rsidRPr="007C0AC9" w:rsidDel="007C0AC9">
          <w:rPr>
            <w:sz w:val="20"/>
            <w:szCs w:val="20"/>
          </w:rPr>
          <w:delText>[</w:delText>
        </w:r>
      </w:del>
      <w:r w:rsidRPr="007C0AC9">
        <w:rPr>
          <w:sz w:val="20"/>
          <w:szCs w:val="20"/>
        </w:rPr>
        <w:t>1</w:t>
      </w:r>
      <w:del w:id="1917" w:author="Pratt, Jamie@Waterboards" w:date="2023-09-14T16:00:00Z">
        <w:r w:rsidRPr="007C0AC9" w:rsidDel="007C0AC9">
          <w:rPr>
            <w:sz w:val="20"/>
            <w:szCs w:val="20"/>
          </w:rPr>
          <w:delText>]</w:delText>
        </w:r>
      </w:del>
      <w:r w:rsidRPr="007C0AC9">
        <w:rPr>
          <w:sz w:val="20"/>
          <w:szCs w:val="20"/>
        </w:rPr>
        <w:t xml:space="preserve"> Order </w:t>
      </w:r>
      <w:r w:rsidRPr="004D1E6A">
        <w:rPr>
          <w:sz w:val="20"/>
          <w:szCs w:val="20"/>
        </w:rPr>
        <w:t>N</w:t>
      </w:r>
      <w:ins w:id="1918" w:author="Pratt, Jamie@Waterboards" w:date="2023-11-08T13:23:00Z">
        <w:r w:rsidR="00F359F0">
          <w:rPr>
            <w:sz w:val="20"/>
            <w:szCs w:val="20"/>
          </w:rPr>
          <w:t>umber</w:t>
        </w:r>
      </w:ins>
      <w:del w:id="1919" w:author="Pratt, Jamie@Waterboards" w:date="2023-11-08T13:23:00Z">
        <w:r w:rsidRPr="004D1E6A" w:rsidDel="00F359F0">
          <w:rPr>
            <w:sz w:val="20"/>
            <w:szCs w:val="20"/>
          </w:rPr>
          <w:delText>o.</w:delText>
        </w:r>
      </w:del>
      <w:r w:rsidRPr="004D1E6A">
        <w:rPr>
          <w:sz w:val="20"/>
          <w:szCs w:val="20"/>
        </w:rPr>
        <w:t xml:space="preserve"> R3-2021-0040, Part. 2, </w:t>
      </w:r>
      <w:r w:rsidR="006725D1">
        <w:rPr>
          <w:sz w:val="20"/>
          <w:szCs w:val="20"/>
        </w:rPr>
        <w:t>Section</w:t>
      </w:r>
      <w:r w:rsidRPr="004D1E6A">
        <w:rPr>
          <w:sz w:val="20"/>
          <w:szCs w:val="20"/>
        </w:rPr>
        <w:t xml:space="preserve"> D, at page 44, paragraph 14.</w:t>
      </w:r>
    </w:p>
    <w:p w14:paraId="242480F6" w14:textId="198A4579" w:rsidR="00CE3993" w:rsidRDefault="00CE3993"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1.2 Anti-Degradation Policy</w:t>
      </w:r>
      <w:r w:rsidR="00BF41B6">
        <w:t>”</w:t>
      </w:r>
      <w:r>
        <w:t>—</w:t>
      </w:r>
      <w:r w:rsidR="00BF41B6">
        <w:t>p</w:t>
      </w:r>
      <w:r>
        <w:t>aragraph 1</w:t>
      </w:r>
    </w:p>
    <w:p w14:paraId="1288534E" w14:textId="3870463A" w:rsidR="00CE3993" w:rsidRPr="00CE3993" w:rsidRDefault="00CE3993" w:rsidP="00CE3993">
      <w:pPr>
        <w:pStyle w:val="BodyText"/>
      </w:pPr>
      <w:r>
        <w:t xml:space="preserve">On October 28, 1968, the State Water </w:t>
      </w:r>
      <w:del w:id="1920" w:author="Pratt, Jamie@Waterboards" w:date="2024-02-09T09:39:00Z">
        <w:r w:rsidDel="009813B0">
          <w:delText xml:space="preserve">Resources Control </w:delText>
        </w:r>
      </w:del>
      <w:r>
        <w:t>Board adopted Resolution</w:t>
      </w:r>
      <w:del w:id="1921" w:author="Pratt, Jamie@Waterboards" w:date="2023-10-24T16:42:00Z">
        <w:r w:rsidDel="00A75990">
          <w:delText xml:space="preserve"> No.</w:delText>
        </w:r>
      </w:del>
      <w:r>
        <w:t xml:space="preserve"> 68-16, </w:t>
      </w:r>
      <w:del w:id="1922" w:author="Pratt, Jamie@Waterboards" w:date="2023-10-24T15:13:00Z">
        <w:r w:rsidDel="00CE3993">
          <w:delText>“</w:delText>
        </w:r>
      </w:del>
      <w:r w:rsidRPr="00CE3993">
        <w:rPr>
          <w:i/>
          <w:iCs/>
        </w:rPr>
        <w:t>Statement of Policy with Respect to Maintaining High Quality of Waters in California</w:t>
      </w:r>
      <w:r>
        <w:t>,</w:t>
      </w:r>
      <w:del w:id="1923" w:author="Pratt, Jamie@Waterboards" w:date="2023-10-24T15:13:00Z">
        <w:r w:rsidDel="00CE3993">
          <w:delText>”</w:delText>
        </w:r>
      </w:del>
      <w:r>
        <w:t xml:space="preserve"> (Appendix A-2). While requiring continued maintenance of existing </w:t>
      </w:r>
      <w:proofErr w:type="gramStart"/>
      <w:r>
        <w:t>high quality</w:t>
      </w:r>
      <w:proofErr w:type="gramEnd"/>
      <w:r>
        <w:t xml:space="preserve"> waters, the policy provides conditions under which a change in water quality is allowable. A change must:</w:t>
      </w:r>
    </w:p>
    <w:p w14:paraId="5F79F0DA" w14:textId="67676835" w:rsidR="004A4110" w:rsidRDefault="004A4110"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3.6 Erosion and Sedimentation Control</w:t>
      </w:r>
      <w:r w:rsidR="00BF41B6">
        <w:t>”</w:t>
      </w:r>
      <w:r>
        <w:t>—</w:t>
      </w:r>
      <w:r w:rsidR="00BF41B6">
        <w:t>l</w:t>
      </w:r>
      <w:r>
        <w:t>ist items 1 and 3</w:t>
      </w:r>
    </w:p>
    <w:p w14:paraId="330E70DE" w14:textId="77777777" w:rsidR="004A4110" w:rsidRDefault="004A4110" w:rsidP="00302963">
      <w:pPr>
        <w:pStyle w:val="BodyText"/>
        <w:numPr>
          <w:ilvl w:val="0"/>
          <w:numId w:val="42"/>
        </w:numPr>
      </w:pPr>
      <w:r>
        <w:t>General recommendations for erosion control, numbered one through six under “Land Disturbance Activities” in the Implementation Plan, Chapter Four, are considered by the Regional Board to be Best Management Practices (BMP</w:t>
      </w:r>
      <w:del w:id="1924" w:author="Pratt, Jamie@Waterboards" w:date="2023-10-17T10:07:00Z">
        <w:r w:rsidDel="004A4110">
          <w:delText>’</w:delText>
        </w:r>
      </w:del>
      <w:r>
        <w:t>s), as are those BMP</w:t>
      </w:r>
      <w:del w:id="1925" w:author="Pratt, Jamie@Waterboards" w:date="2023-10-17T10:07:00Z">
        <w:r w:rsidDel="004A4110">
          <w:delText>’</w:delText>
        </w:r>
      </w:del>
      <w:r>
        <w:t>s identified in approved areawide Water Quality Management Plans.</w:t>
      </w:r>
    </w:p>
    <w:p w14:paraId="3D17BFFC" w14:textId="4613DED2" w:rsidR="004A4110" w:rsidRPr="004A4110" w:rsidRDefault="004A4110" w:rsidP="00302963">
      <w:pPr>
        <w:pStyle w:val="BodyText"/>
        <w:numPr>
          <w:ilvl w:val="0"/>
          <w:numId w:val="43"/>
        </w:numPr>
      </w:pPr>
      <w:r>
        <w:t>In implementing BMP</w:t>
      </w:r>
      <w:del w:id="1926" w:author="Pratt, Jamie@Waterboards" w:date="2023-10-17T10:09:00Z">
        <w:r w:rsidDel="004A4110">
          <w:delText>’</w:delText>
        </w:r>
      </w:del>
      <w:r>
        <w:t xml:space="preserve">s through local units of government, or through State and federal agencies for lands under their control, working relationships, priorities, and time schedules will be defined in management agency agreements between </w:t>
      </w:r>
      <w:r>
        <w:lastRenderedPageBreak/>
        <w:t>the areawide waste treatment planning agency and the local management agency.</w:t>
      </w:r>
    </w:p>
    <w:p w14:paraId="0C59EF10" w14:textId="6B6A594C" w:rsidR="004A4110" w:rsidRDefault="004A4110" w:rsidP="002F23C6">
      <w:pPr>
        <w:pStyle w:val="Heading5Numberless"/>
      </w:pPr>
      <w:r>
        <w:t xml:space="preserve">Proposed </w:t>
      </w:r>
      <w:r w:rsidR="00BF41B6">
        <w:t>r</w:t>
      </w:r>
      <w:r w:rsidR="00A47A2F">
        <w:t>evision</w:t>
      </w:r>
      <w:r>
        <w:t xml:space="preserve"> to </w:t>
      </w:r>
      <w:r w:rsidR="00BF41B6">
        <w:t>s</w:t>
      </w:r>
      <w:r w:rsidR="006725D1">
        <w:t>ection</w:t>
      </w:r>
      <w:r>
        <w:t xml:space="preserve"> </w:t>
      </w:r>
      <w:r w:rsidR="00BF41B6">
        <w:t>“</w:t>
      </w:r>
      <w:r>
        <w:t>5.5.6 Erosion and Sedimentation</w:t>
      </w:r>
      <w:r w:rsidR="00BF41B6">
        <w:t>”</w:t>
      </w:r>
      <w:r>
        <w:t>—</w:t>
      </w:r>
      <w:r w:rsidR="00BF41B6">
        <w:t>l</w:t>
      </w:r>
      <w:r>
        <w:t>ist item 1</w:t>
      </w:r>
    </w:p>
    <w:p w14:paraId="5BC1AA43" w14:textId="2C1D41FF" w:rsidR="004A4110" w:rsidRPr="004A4110" w:rsidRDefault="004A4110" w:rsidP="00302963">
      <w:pPr>
        <w:pStyle w:val="BodyText"/>
        <w:numPr>
          <w:ilvl w:val="0"/>
          <w:numId w:val="44"/>
        </w:numPr>
      </w:pPr>
      <w:r>
        <w:t>Erosion form nonpoint pollution sources shall be minimized through implementation of BMP</w:t>
      </w:r>
      <w:del w:id="1927" w:author="Pratt, Jamie@Waterboards" w:date="2023-10-17T10:11:00Z">
        <w:r w:rsidDel="004A4110">
          <w:delText>’</w:delText>
        </w:r>
      </w:del>
      <w:r>
        <w:t xml:space="preserve">s (identified under “Management Principles” and described under “Land Disturbance Activities” in Chapter Four’s “Nonpoint Source Measures” </w:t>
      </w:r>
      <w:r w:rsidR="006725D1">
        <w:t>section</w:t>
      </w:r>
      <w:r>
        <w:t>.</w:t>
      </w:r>
      <w:ins w:id="1928" w:author="Pratt, Jamie@Waterboards" w:date="2023-10-17T10:11:00Z">
        <w:r>
          <w:t>)</w:t>
        </w:r>
      </w:ins>
    </w:p>
    <w:p w14:paraId="5A2BD2B5" w14:textId="492A0361" w:rsidR="00297178" w:rsidRDefault="006C66E0" w:rsidP="002F23C6">
      <w:pPr>
        <w:pStyle w:val="Heading5Numberless"/>
      </w:pPr>
      <w:r>
        <w:t xml:space="preserve">Proposed </w:t>
      </w:r>
      <w:r w:rsidR="00446C97">
        <w:t>r</w:t>
      </w:r>
      <w:r w:rsidR="00A47A2F">
        <w:t>evision</w:t>
      </w:r>
      <w:r>
        <w:t xml:space="preserve"> to </w:t>
      </w:r>
      <w:r w:rsidR="00446C97">
        <w:t>s</w:t>
      </w:r>
      <w:r w:rsidR="006725D1">
        <w:t>ection</w:t>
      </w:r>
      <w:r w:rsidR="002F23C6">
        <w:t xml:space="preserve"> </w:t>
      </w:r>
      <w:r w:rsidR="00446C97">
        <w:t>“</w:t>
      </w:r>
      <w:r w:rsidR="002F23C6">
        <w:t>5.4.1.1</w:t>
      </w:r>
      <w:r w:rsidR="00D54ED5">
        <w:t xml:space="preserve"> Toxic or Hazardous Pollutants</w:t>
      </w:r>
      <w:r w:rsidR="00446C97">
        <w:t>”</w:t>
      </w:r>
      <w:r w:rsidR="00D54ED5">
        <w:t>—</w:t>
      </w:r>
      <w:r w:rsidR="00446C97">
        <w:t xml:space="preserve"> p</w:t>
      </w:r>
      <w:r w:rsidR="00D54ED5">
        <w:t>aragraph 1</w:t>
      </w:r>
    </w:p>
    <w:p w14:paraId="4AE4F6F7" w14:textId="011EBD84" w:rsidR="00975A63" w:rsidRDefault="00975A63" w:rsidP="002F23C6">
      <w:pPr>
        <w:pStyle w:val="BodyText"/>
      </w:pPr>
      <w:r w:rsidRPr="002F23C6">
        <w:t xml:space="preserve">Discharge of toxic or hazardous material that violates: 1) the toxicity objective for all waters as designated in the Ocean </w:t>
      </w:r>
      <w:r w:rsidRPr="003E2389">
        <w:t xml:space="preserve">Plan </w:t>
      </w:r>
      <w:del w:id="1929" w:author="Pratt, Jamie@Waterboards" w:date="2023-09-14T15:59:00Z">
        <w:r w:rsidRPr="003E2389" w:rsidDel="007C0AC9">
          <w:delText>[</w:delText>
        </w:r>
      </w:del>
      <w:del w:id="1930" w:author="Pratt, Jamie@Waterboards" w:date="2023-09-22T11:40:00Z">
        <w:r w:rsidRPr="003E2389" w:rsidDel="003F1E8B">
          <w:delText xml:space="preserve">See </w:delText>
        </w:r>
      </w:del>
      <w:del w:id="1931" w:author="Pratt, Jamie@Waterboards" w:date="2023-09-22T10:06:00Z">
        <w:r w:rsidRPr="003E2389" w:rsidDel="00975A63">
          <w:delText>Appendix A-11</w:delText>
        </w:r>
      </w:del>
      <w:del w:id="1932" w:author="Pratt, Jamie@Waterboards" w:date="2023-09-14T15:59:00Z">
        <w:r w:rsidRPr="003E2389" w:rsidDel="007C0AC9">
          <w:delText>]</w:delText>
        </w:r>
      </w:del>
      <w:del w:id="1933" w:author="Pratt, Jamie@Waterboards" w:date="2023-09-22T11:40:00Z">
        <w:r w:rsidRPr="003E2389" w:rsidDel="003F1E8B">
          <w:delText xml:space="preserve"> </w:delText>
        </w:r>
      </w:del>
      <w:r w:rsidRPr="003E2389">
        <w:t xml:space="preserve">and Objectives for All Inland Surface Waters, Enclosed Bays, and Estuaries </w:t>
      </w:r>
      <w:ins w:id="1934" w:author="Pratt, Jamie@Waterboards" w:date="2023-09-14T15:59:00Z">
        <w:r>
          <w:t>(</w:t>
        </w:r>
      </w:ins>
      <w:del w:id="1935" w:author="Pratt, Jamie@Waterboards" w:date="2023-09-14T15:59:00Z">
        <w:r w:rsidRPr="003E2389" w:rsidDel="007C0AC9">
          <w:delText>[</w:delText>
        </w:r>
      </w:del>
      <w:r w:rsidRPr="003E2389">
        <w:t>See Chapter Three</w:t>
      </w:r>
      <w:ins w:id="1936" w:author="Pratt, Jamie@Waterboards" w:date="2023-09-14T15:59:00Z">
        <w:r>
          <w:t>)</w:t>
        </w:r>
      </w:ins>
      <w:del w:id="1937" w:author="Pratt, Jamie@Waterboards" w:date="2023-09-14T15:59:00Z">
        <w:r w:rsidRPr="003E2389" w:rsidDel="007C0AC9">
          <w:delText>]</w:delText>
        </w:r>
      </w:del>
      <w:r w:rsidRPr="003E2389">
        <w:t>, or 2) Proposition 65 limitations for municipal/domestic water supply waters is prohibited</w:t>
      </w:r>
      <w:r w:rsidRPr="002F23C6">
        <w:t>.</w:t>
      </w:r>
    </w:p>
    <w:p w14:paraId="4999EBBB" w14:textId="77E47F4F" w:rsidR="00FE4191" w:rsidRDefault="00FE4191" w:rsidP="00FE4191">
      <w:pPr>
        <w:pStyle w:val="Heading5Numberless"/>
      </w:pPr>
      <w:r>
        <w:t xml:space="preserve">Proposed </w:t>
      </w:r>
      <w:r w:rsidR="00446C97">
        <w:t>r</w:t>
      </w:r>
      <w:r w:rsidR="00A47A2F">
        <w:t>evision</w:t>
      </w:r>
      <w:r>
        <w:t xml:space="preserve"> to </w:t>
      </w:r>
      <w:r w:rsidR="00446C97">
        <w:t>s</w:t>
      </w:r>
      <w:r w:rsidR="006725D1">
        <w:t>ection</w:t>
      </w:r>
      <w:r>
        <w:t xml:space="preserve"> </w:t>
      </w:r>
      <w:r w:rsidR="00446C97">
        <w:t>“</w:t>
      </w:r>
      <w:r>
        <w:t>6.5.1.3 State Mussel Watch Program</w:t>
      </w:r>
      <w:r w:rsidR="00446C97">
        <w:t>”</w:t>
      </w:r>
      <w:r>
        <w:t>—</w:t>
      </w:r>
      <w:r w:rsidR="00446C97">
        <w:t>p</w:t>
      </w:r>
      <w:r>
        <w:t xml:space="preserve">aragraph 4 </w:t>
      </w:r>
    </w:p>
    <w:p w14:paraId="08D38C33" w14:textId="0475586D" w:rsidR="00FE4191" w:rsidRPr="00FE4191" w:rsidRDefault="00FE4191" w:rsidP="00FE4191">
      <w:pPr>
        <w:pStyle w:val="BodyText"/>
      </w:pPr>
      <w:r>
        <w:t>Monitoring water quality in the State</w:t>
      </w:r>
      <w:ins w:id="1938" w:author="Pratt, Jamie@Waterboards" w:date="2024-02-09T09:33:00Z">
        <w:r w:rsidR="00CB4B5F">
          <w:t xml:space="preserve"> Water</w:t>
        </w:r>
      </w:ins>
      <w:r>
        <w:t xml:space="preserve"> Board’s designated Water Quality Protection Areas (formerly known as Areas of Special Biological Significance</w:t>
      </w:r>
      <w:ins w:id="1939" w:author="Pratt, Jamie@Waterboards" w:date="2023-10-31T16:34:00Z">
        <w:r>
          <w:t>)</w:t>
        </w:r>
      </w:ins>
      <w:r>
        <w:t xml:space="preserve">, to establish baseline conditions relating to the range of typical conditions in water, </w:t>
      </w:r>
      <w:proofErr w:type="gramStart"/>
      <w:r>
        <w:t>sediment</w:t>
      </w:r>
      <w:proofErr w:type="gramEnd"/>
      <w:r>
        <w:t xml:space="preserve"> and biota, was given prime importance in the early years of the program.</w:t>
      </w:r>
    </w:p>
    <w:p w14:paraId="48537FD9" w14:textId="6546B0F9" w:rsidR="00D23E09" w:rsidRDefault="00D23E09" w:rsidP="00D23E09">
      <w:pPr>
        <w:pStyle w:val="Heading3"/>
      </w:pPr>
      <w:bookmarkStart w:id="1940" w:name="_Toc158377606"/>
      <w:r>
        <w:t xml:space="preserve">Reformat </w:t>
      </w:r>
      <w:r w:rsidR="002F1495">
        <w:t>t</w:t>
      </w:r>
      <w:r>
        <w:t>ables</w:t>
      </w:r>
      <w:bookmarkEnd w:id="1940"/>
    </w:p>
    <w:p w14:paraId="465C8292" w14:textId="77777777" w:rsidR="00D23E09" w:rsidRDefault="00D23E09" w:rsidP="00D23E09">
      <w:pPr>
        <w:pStyle w:val="Heading4"/>
      </w:pPr>
      <w:r>
        <w:t>Discussion</w:t>
      </w:r>
    </w:p>
    <w:p w14:paraId="3BE80A65" w14:textId="3C8B0529" w:rsidR="00461AD5" w:rsidRPr="008A7177" w:rsidRDefault="00A033D5" w:rsidP="00A26F21">
      <w:pPr>
        <w:pStyle w:val="BodyText"/>
      </w:pPr>
      <w:bookmarkStart w:id="1941" w:name="_Hlk149314674"/>
      <w:r>
        <w:t xml:space="preserve">This </w:t>
      </w:r>
      <w:r w:rsidR="006725D1">
        <w:t>section</w:t>
      </w:r>
      <w:r>
        <w:t xml:space="preserve"> presents proposed </w:t>
      </w:r>
      <w:r w:rsidR="008365A7">
        <w:t>revisions to tables for</w:t>
      </w:r>
      <w:r w:rsidR="00637E77">
        <w:t xml:space="preserve"> </w:t>
      </w:r>
      <w:r w:rsidR="008365A7">
        <w:t>reformatting</w:t>
      </w:r>
      <w:r w:rsidR="00C80C51">
        <w:t>,</w:t>
      </w:r>
      <w:r w:rsidR="00730665">
        <w:t xml:space="preserve"> </w:t>
      </w:r>
      <w:r w:rsidR="006F6DFB">
        <w:t>editing of symbols</w:t>
      </w:r>
      <w:r w:rsidR="008365A7">
        <w:t xml:space="preserve"> and </w:t>
      </w:r>
      <w:r w:rsidR="006F6DFB">
        <w:t>punctuation</w:t>
      </w:r>
      <w:r w:rsidR="008365A7">
        <w:t>, correction of typographical errors</w:t>
      </w:r>
      <w:r w:rsidR="00461AD5">
        <w:t xml:space="preserve">, and the </w:t>
      </w:r>
      <w:r w:rsidR="00730665">
        <w:t>replacement of</w:t>
      </w:r>
      <w:r w:rsidR="00C80C51">
        <w:t xml:space="preserve"> </w:t>
      </w:r>
      <w:r w:rsidR="00C80C51" w:rsidRPr="002703A1">
        <w:t>equation</w:t>
      </w:r>
      <w:r w:rsidR="00730665">
        <w:t xml:space="preserve"> objects with </w:t>
      </w:r>
      <w:r w:rsidR="00461AD5">
        <w:t xml:space="preserve">equation </w:t>
      </w:r>
      <w:r w:rsidR="00730665">
        <w:t>image</w:t>
      </w:r>
      <w:r w:rsidR="00C80C51" w:rsidRPr="002703A1">
        <w:t>s</w:t>
      </w:r>
      <w:r w:rsidR="00461AD5">
        <w:t xml:space="preserve"> in table footnotes</w:t>
      </w:r>
      <w:r w:rsidR="00637E77">
        <w:t>.</w:t>
      </w:r>
      <w:r w:rsidR="006F6DFB">
        <w:t xml:space="preserve"> </w:t>
      </w:r>
      <w:r w:rsidR="008A7177">
        <w:t>In two cases (Table 3-3 and Table 3-4) content was removed</w:t>
      </w:r>
      <w:r w:rsidR="00DF4141">
        <w:t xml:space="preserve"> from tables as provided by the </w:t>
      </w:r>
      <w:r w:rsidR="008A7177">
        <w:t xml:space="preserve">water quality objectives of the </w:t>
      </w:r>
      <w:r w:rsidR="008A7177">
        <w:rPr>
          <w:i/>
          <w:iCs/>
        </w:rPr>
        <w:t>Water Quality Control Plan for Inland Surface Waters, Enclosed Bays, and Estuaries of California, Part 2: Tribal Subsistence Beneficial Uses and Mercury Provisions</w:t>
      </w:r>
      <w:r w:rsidR="00DF4141">
        <w:t xml:space="preserve"> that</w:t>
      </w:r>
      <w:r w:rsidR="008A7177">
        <w:t xml:space="preserve"> supersede the chronic </w:t>
      </w:r>
      <w:r w:rsidR="00DF4141">
        <w:t>and total body burden value</w:t>
      </w:r>
      <w:r w:rsidR="008A7177">
        <w:t>s</w:t>
      </w:r>
      <w:r w:rsidR="00DF4141">
        <w:t xml:space="preserve"> for mercury, and t</w:t>
      </w:r>
      <w:r w:rsidR="008A7177">
        <w:t xml:space="preserve">he mercury objectives for freshwater and marine aquatic life habitats are now stated under </w:t>
      </w:r>
      <w:r w:rsidR="00BC00E0">
        <w:t xml:space="preserve">beneficial uses in the Basin Plan, </w:t>
      </w:r>
      <w:r w:rsidR="006725D1">
        <w:t>section</w:t>
      </w:r>
      <w:r w:rsidR="008A7177">
        <w:t xml:space="preserve"> </w:t>
      </w:r>
      <w:r w:rsidR="00EC65E0">
        <w:t>“</w:t>
      </w:r>
      <w:r w:rsidR="008A7177">
        <w:t>3.3.2.2.</w:t>
      </w:r>
      <w:r w:rsidR="00202E14">
        <w:t xml:space="preserve"> </w:t>
      </w:r>
      <w:r w:rsidR="00BC00E0">
        <w:t>Objectives for Specific Beneficial Uses</w:t>
      </w:r>
      <w:r w:rsidR="00EC65E0">
        <w:t>.”</w:t>
      </w:r>
    </w:p>
    <w:p w14:paraId="02AAEBB9" w14:textId="7AF6471C" w:rsidR="00A26F21" w:rsidRDefault="00A26F21" w:rsidP="00A26F21">
      <w:pPr>
        <w:pStyle w:val="BodyText"/>
      </w:pPr>
      <w:r>
        <w:t xml:space="preserve">Formatting changes </w:t>
      </w:r>
      <w:r w:rsidR="00A033D5">
        <w:t xml:space="preserve">achieve </w:t>
      </w:r>
      <w:r w:rsidR="0092358D">
        <w:t xml:space="preserve">web accessibility and </w:t>
      </w:r>
      <w:r w:rsidR="00A033D5">
        <w:t xml:space="preserve">consistency between Basin Plan </w:t>
      </w:r>
      <w:r w:rsidR="006725D1">
        <w:t>section</w:t>
      </w:r>
      <w:r w:rsidR="00A033D5">
        <w:t>s</w:t>
      </w:r>
      <w:r w:rsidR="0092358D">
        <w:t>. Web accessibility was obstructed in two cases by nested tables (Table 4.9.1</w:t>
      </w:r>
      <w:r w:rsidR="00B55638">
        <w:t xml:space="preserve"> </w:t>
      </w:r>
      <w:r w:rsidR="0092358D">
        <w:t>TMDL Elements</w:t>
      </w:r>
      <w:r w:rsidR="00B55638">
        <w:t>,</w:t>
      </w:r>
      <w:r w:rsidR="0092358D">
        <w:t xml:space="preserve"> and Table 4.9.3</w:t>
      </w:r>
      <w:r w:rsidR="00B55638">
        <w:t xml:space="preserve"> </w:t>
      </w:r>
      <w:r w:rsidR="0092358D">
        <w:t xml:space="preserve">TMDL Elements). These tables have been </w:t>
      </w:r>
      <w:r w:rsidR="0092358D">
        <w:lastRenderedPageBreak/>
        <w:t>reformatted such that the inner tables became stand-alone tables</w:t>
      </w:r>
      <w:r w:rsidR="00B55638">
        <w:t>,</w:t>
      </w:r>
      <w:r w:rsidR="0092358D">
        <w:t xml:space="preserve"> and the outer tables became normal paragraphs. </w:t>
      </w:r>
      <w:r w:rsidR="009A652F">
        <w:t>Other</w:t>
      </w:r>
      <w:r w:rsidR="0092358D">
        <w:t xml:space="preserve"> </w:t>
      </w:r>
      <w:r>
        <w:t xml:space="preserve">formatting </w:t>
      </w:r>
      <w:r w:rsidR="0092358D">
        <w:t xml:space="preserve">changes </w:t>
      </w:r>
      <w:r w:rsidR="009A652F">
        <w:t xml:space="preserve">create </w:t>
      </w:r>
      <w:r w:rsidR="0092358D">
        <w:t>consistency</w:t>
      </w:r>
      <w:r w:rsidR="0052287A">
        <w:t xml:space="preserve"> between tables with similar functions</w:t>
      </w:r>
      <w:r w:rsidR="009A652F">
        <w:t xml:space="preserve"> that </w:t>
      </w:r>
      <w:r>
        <w:t xml:space="preserve">were created by multiple authors over decades. </w:t>
      </w:r>
    </w:p>
    <w:p w14:paraId="0B2BC8A8" w14:textId="3420C1CF" w:rsidR="00B54221" w:rsidRDefault="00461AD5" w:rsidP="00A26F21">
      <w:pPr>
        <w:pStyle w:val="BodyText"/>
      </w:pPr>
      <w:r>
        <w:t>O</w:t>
      </w:r>
      <w:r w:rsidR="00B54221" w:rsidRPr="002703A1">
        <w:t xml:space="preserve">riginal and revised versions of </w:t>
      </w:r>
      <w:r w:rsidR="00B54221">
        <w:t xml:space="preserve">all </w:t>
      </w:r>
      <w:r w:rsidR="00B54221" w:rsidRPr="002703A1">
        <w:t xml:space="preserve">tables are shown, with reductive </w:t>
      </w:r>
      <w:r w:rsidR="00B54221">
        <w:t>changes</w:t>
      </w:r>
      <w:r w:rsidR="00B54221" w:rsidRPr="002703A1">
        <w:t xml:space="preserve"> displayed in </w:t>
      </w:r>
      <w:r w:rsidR="00B54221">
        <w:t xml:space="preserve">dark red strikethrough in </w:t>
      </w:r>
      <w:r w:rsidR="00B54221" w:rsidRPr="002703A1">
        <w:t xml:space="preserve">the original versions and additive </w:t>
      </w:r>
      <w:r w:rsidR="00B54221">
        <w:t xml:space="preserve">changes </w:t>
      </w:r>
      <w:r w:rsidR="00B54221" w:rsidRPr="002703A1">
        <w:t xml:space="preserve">displayed in </w:t>
      </w:r>
      <w:r w:rsidR="00B54221">
        <w:t xml:space="preserve">dark red underline in </w:t>
      </w:r>
      <w:r w:rsidR="00B54221" w:rsidRPr="002703A1">
        <w:t>the revised versions.</w:t>
      </w:r>
      <w:r w:rsidR="00B54221">
        <w:t xml:space="preserve"> </w:t>
      </w:r>
    </w:p>
    <w:bookmarkEnd w:id="1941"/>
    <w:p w14:paraId="23ED741E" w14:textId="5B9FA1C0" w:rsidR="00D23E09" w:rsidRPr="00C010CF" w:rsidRDefault="00D23E09" w:rsidP="00D23E09">
      <w:pPr>
        <w:pStyle w:val="Heading4"/>
      </w:pPr>
      <w:r>
        <w:t xml:space="preserve">Proposed </w:t>
      </w:r>
      <w:r w:rsidR="002F1495">
        <w:t>r</w:t>
      </w:r>
      <w:r w:rsidR="00A47A2F">
        <w:t>evision</w:t>
      </w:r>
      <w:r>
        <w:t>s</w:t>
      </w:r>
    </w:p>
    <w:p w14:paraId="43F513B2" w14:textId="0E7BD7DB" w:rsidR="004E5641" w:rsidRDefault="00FB662B" w:rsidP="004E5641">
      <w:pPr>
        <w:pStyle w:val="Heading5Numberless"/>
      </w:pPr>
      <w:bookmarkStart w:id="1942" w:name="_Toc12346685"/>
      <w:bookmarkStart w:id="1943" w:name="_Toc12346861"/>
      <w:bookmarkEnd w:id="37"/>
      <w:bookmarkEnd w:id="38"/>
      <w:bookmarkEnd w:id="39"/>
      <w:bookmarkEnd w:id="40"/>
      <w:r>
        <w:t>Table</w:t>
      </w:r>
      <w:r w:rsidR="004E5641">
        <w:t xml:space="preserve"> 1</w:t>
      </w:r>
      <w:r w:rsidR="007B0FA4">
        <w:t xml:space="preserve"> </w:t>
      </w:r>
      <w:r w:rsidR="004E5641">
        <w:t>Central Coast Region Characteristics</w:t>
      </w:r>
    </w:p>
    <w:p w14:paraId="2C017EBD" w14:textId="365AD927" w:rsidR="004E5641" w:rsidRDefault="004E5641" w:rsidP="004E5641">
      <w:pPr>
        <w:pStyle w:val="Heading6Numberless"/>
      </w:pPr>
      <w:r>
        <w:t xml:space="preserve">Original </w:t>
      </w:r>
      <w:r w:rsidR="00446C97">
        <w:t>t</w:t>
      </w:r>
      <w:r>
        <w:t>able</w:t>
      </w:r>
    </w:p>
    <w:p w14:paraId="5A8E0678" w14:textId="09CDAF6A" w:rsidR="0005318C" w:rsidRDefault="00892A92" w:rsidP="00FE0791">
      <w:pPr>
        <w:pStyle w:val="Heading6Numberless"/>
      </w:pPr>
      <w:r w:rsidRPr="00892A92">
        <w:rPr>
          <w:noProof/>
        </w:rPr>
        <w:drawing>
          <wp:inline distT="0" distB="0" distL="0" distR="0" wp14:anchorId="32CF1EA5" wp14:editId="514D5108">
            <wp:extent cx="3471786" cy="2349844"/>
            <wp:effectExtent l="0" t="0" r="0" b="0"/>
            <wp:docPr id="1485465771" name="Picture 1" descr="Original Tab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65771" name="Picture 1" descr="Original Table 1"/>
                    <pic:cNvPicPr/>
                  </pic:nvPicPr>
                  <pic:blipFill>
                    <a:blip r:embed="rId36"/>
                    <a:stretch>
                      <a:fillRect/>
                    </a:stretch>
                  </pic:blipFill>
                  <pic:spPr>
                    <a:xfrm>
                      <a:off x="0" y="0"/>
                      <a:ext cx="3478907" cy="2354664"/>
                    </a:xfrm>
                    <a:prstGeom prst="rect">
                      <a:avLst/>
                    </a:prstGeom>
                  </pic:spPr>
                </pic:pic>
              </a:graphicData>
            </a:graphic>
          </wp:inline>
        </w:drawing>
      </w:r>
    </w:p>
    <w:p w14:paraId="3C4DE703" w14:textId="492B65BC" w:rsidR="004E5641" w:rsidRDefault="004E5641" w:rsidP="004E5641">
      <w:pPr>
        <w:pStyle w:val="Heading6Numberless"/>
      </w:pPr>
      <w:r>
        <w:t xml:space="preserve">Revised </w:t>
      </w:r>
      <w:r w:rsidR="00446C97">
        <w:t>t</w:t>
      </w:r>
      <w:r>
        <w:t>able</w:t>
      </w:r>
    </w:p>
    <w:p w14:paraId="13A435C2" w14:textId="77777777" w:rsidR="004E5641" w:rsidRPr="000A2AC9" w:rsidRDefault="004E5641" w:rsidP="004E5641">
      <w:pPr>
        <w:keepNext/>
        <w:spacing w:after="120" w:line="240" w:lineRule="auto"/>
        <w:jc w:val="center"/>
        <w:rPr>
          <w:rFonts w:ascii="Arial" w:eastAsia="Arial" w:hAnsi="Arial" w:cs="Times New Roman"/>
          <w:b/>
          <w:bCs/>
          <w:iCs/>
        </w:rPr>
      </w:pPr>
      <w:r w:rsidRPr="000A2AC9">
        <w:rPr>
          <w:rFonts w:ascii="Arial" w:eastAsia="Arial" w:hAnsi="Arial" w:cs="Times New Roman"/>
          <w:b/>
          <w:bCs/>
          <w:iCs/>
        </w:rPr>
        <w:t>Central Coast Region</w:t>
      </w:r>
      <w:r w:rsidRPr="000A2AC9">
        <w:rPr>
          <w:rFonts w:ascii="Arial" w:eastAsia="Arial" w:hAnsi="Arial" w:cs="Times New Roman"/>
          <w:b/>
          <w:bCs/>
          <w:iCs/>
          <w:vertAlign w:val="superscript"/>
        </w:rPr>
        <w:t>1</w:t>
      </w:r>
    </w:p>
    <w:tbl>
      <w:tblPr>
        <w:tblStyle w:val="Custom"/>
        <w:tblW w:w="0" w:type="auto"/>
        <w:jc w:val="center"/>
        <w:tblLook w:val="0020" w:firstRow="1" w:lastRow="0" w:firstColumn="0" w:lastColumn="0" w:noHBand="0" w:noVBand="0"/>
      </w:tblPr>
      <w:tblGrid>
        <w:gridCol w:w="4419"/>
        <w:gridCol w:w="1217"/>
        <w:gridCol w:w="2378"/>
      </w:tblGrid>
      <w:tr w:rsidR="004E5641" w:rsidRPr="000A2AC9" w14:paraId="406E544D"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DAF1AE3" w14:textId="77777777" w:rsidR="004E5641" w:rsidRPr="000A2AC9" w:rsidRDefault="004E5641" w:rsidP="0050448F">
            <w:pPr>
              <w:rPr>
                <w:rFonts w:eastAsia="Arial"/>
              </w:rPr>
            </w:pPr>
            <w:r w:rsidRPr="000A2AC9">
              <w:rPr>
                <w:rFonts w:eastAsia="Arial"/>
              </w:rPr>
              <w:t>Characteristics</w:t>
            </w:r>
          </w:p>
        </w:tc>
        <w:tc>
          <w:tcPr>
            <w:tcW w:w="0" w:type="auto"/>
          </w:tcPr>
          <w:p w14:paraId="61A72DE9" w14:textId="77777777" w:rsidR="004E5641" w:rsidRPr="000A2AC9" w:rsidRDefault="004E5641" w:rsidP="0050448F">
            <w:pPr>
              <w:rPr>
                <w:rFonts w:eastAsia="Arial"/>
              </w:rPr>
            </w:pPr>
            <w:r w:rsidRPr="000A2AC9">
              <w:rPr>
                <w:rFonts w:eastAsia="Arial"/>
              </w:rPr>
              <w:t>Number</w:t>
            </w:r>
          </w:p>
        </w:tc>
        <w:tc>
          <w:tcPr>
            <w:tcW w:w="0" w:type="auto"/>
          </w:tcPr>
          <w:p w14:paraId="65992D5E" w14:textId="77777777" w:rsidR="004E5641" w:rsidRPr="000A2AC9" w:rsidRDefault="004E5641" w:rsidP="0050448F">
            <w:pPr>
              <w:rPr>
                <w:rFonts w:eastAsia="Arial"/>
              </w:rPr>
            </w:pPr>
            <w:r w:rsidRPr="000A2AC9">
              <w:rPr>
                <w:rFonts w:eastAsia="Arial"/>
              </w:rPr>
              <w:t>Measure</w:t>
            </w:r>
          </w:p>
        </w:tc>
      </w:tr>
      <w:tr w:rsidR="004E5641" w:rsidRPr="000A2AC9" w14:paraId="58BAB8F7" w14:textId="77777777" w:rsidTr="0050448F">
        <w:tc>
          <w:tcPr>
            <w:tcW w:w="0" w:type="auto"/>
          </w:tcPr>
          <w:p w14:paraId="63A4F00D" w14:textId="77777777" w:rsidR="004E5641" w:rsidRPr="000A2AC9" w:rsidRDefault="004E5641" w:rsidP="0050448F">
            <w:pPr>
              <w:rPr>
                <w:rFonts w:ascii="Arial" w:eastAsia="Arial" w:hAnsi="Arial"/>
              </w:rPr>
            </w:pPr>
            <w:r w:rsidRPr="000A2AC9">
              <w:rPr>
                <w:rFonts w:ascii="Arial" w:eastAsia="Arial" w:hAnsi="Arial"/>
              </w:rPr>
              <w:t>Area of Region</w:t>
            </w:r>
          </w:p>
        </w:tc>
        <w:tc>
          <w:tcPr>
            <w:tcW w:w="0" w:type="auto"/>
          </w:tcPr>
          <w:p w14:paraId="499A1A02" w14:textId="77777777" w:rsidR="004E5641" w:rsidRPr="000A2AC9" w:rsidRDefault="004E5641" w:rsidP="0050448F">
            <w:pPr>
              <w:rPr>
                <w:rFonts w:ascii="Arial" w:eastAsia="Arial" w:hAnsi="Arial"/>
              </w:rPr>
            </w:pPr>
            <w:r w:rsidRPr="000A2AC9">
              <w:rPr>
                <w:rFonts w:ascii="Arial" w:eastAsia="Arial" w:hAnsi="Arial"/>
              </w:rPr>
              <w:t> —</w:t>
            </w:r>
          </w:p>
        </w:tc>
        <w:tc>
          <w:tcPr>
            <w:tcW w:w="0" w:type="auto"/>
          </w:tcPr>
          <w:p w14:paraId="37E49F29" w14:textId="77777777" w:rsidR="004E5641" w:rsidRPr="000A2AC9" w:rsidRDefault="004E5641" w:rsidP="0050448F">
            <w:pPr>
              <w:rPr>
                <w:rFonts w:ascii="Arial" w:eastAsia="Arial" w:hAnsi="Arial"/>
              </w:rPr>
            </w:pPr>
            <w:r w:rsidRPr="000A2AC9">
              <w:rPr>
                <w:rFonts w:ascii="Arial" w:eastAsia="Arial" w:hAnsi="Arial"/>
              </w:rPr>
              <w:t>11,274 square miles</w:t>
            </w:r>
          </w:p>
        </w:tc>
      </w:tr>
      <w:tr w:rsidR="004E5641" w:rsidRPr="000A2AC9" w14:paraId="62BCAF02" w14:textId="77777777" w:rsidTr="0050448F">
        <w:tc>
          <w:tcPr>
            <w:tcW w:w="0" w:type="auto"/>
          </w:tcPr>
          <w:p w14:paraId="0E56CA1A" w14:textId="77777777" w:rsidR="004E5641" w:rsidRPr="000A2AC9" w:rsidRDefault="004E5641" w:rsidP="0050448F">
            <w:pPr>
              <w:rPr>
                <w:rFonts w:ascii="Arial" w:eastAsia="Arial" w:hAnsi="Arial"/>
              </w:rPr>
            </w:pPr>
            <w:r w:rsidRPr="000A2AC9">
              <w:rPr>
                <w:rFonts w:ascii="Arial" w:eastAsia="Arial" w:hAnsi="Arial"/>
              </w:rPr>
              <w:t>Streams</w:t>
            </w:r>
          </w:p>
        </w:tc>
        <w:tc>
          <w:tcPr>
            <w:tcW w:w="0" w:type="auto"/>
          </w:tcPr>
          <w:p w14:paraId="32941047" w14:textId="77777777" w:rsidR="004E5641" w:rsidRPr="000A2AC9" w:rsidRDefault="004E5641" w:rsidP="0050448F">
            <w:pPr>
              <w:rPr>
                <w:rFonts w:ascii="Arial" w:eastAsia="Arial" w:hAnsi="Arial"/>
              </w:rPr>
            </w:pPr>
            <w:r w:rsidRPr="000A2AC9">
              <w:rPr>
                <w:rFonts w:ascii="Arial" w:eastAsia="Arial" w:hAnsi="Arial"/>
              </w:rPr>
              <w:t>Unknown</w:t>
            </w:r>
          </w:p>
        </w:tc>
        <w:tc>
          <w:tcPr>
            <w:tcW w:w="0" w:type="auto"/>
          </w:tcPr>
          <w:p w14:paraId="75413C8C" w14:textId="77777777" w:rsidR="004E5641" w:rsidRPr="000A2AC9" w:rsidRDefault="004E5641" w:rsidP="0050448F">
            <w:pPr>
              <w:rPr>
                <w:rFonts w:ascii="Arial" w:eastAsia="Arial" w:hAnsi="Arial"/>
              </w:rPr>
            </w:pPr>
            <w:r w:rsidRPr="000A2AC9">
              <w:rPr>
                <w:rFonts w:ascii="Arial" w:eastAsia="Arial" w:hAnsi="Arial"/>
              </w:rPr>
              <w:t>2,360 miles</w:t>
            </w:r>
          </w:p>
        </w:tc>
      </w:tr>
      <w:tr w:rsidR="004E5641" w:rsidRPr="000A2AC9" w14:paraId="517A9575" w14:textId="77777777" w:rsidTr="0050448F">
        <w:tc>
          <w:tcPr>
            <w:tcW w:w="0" w:type="auto"/>
          </w:tcPr>
          <w:p w14:paraId="7B92CC25" w14:textId="77777777" w:rsidR="004E5641" w:rsidRPr="000A2AC9" w:rsidRDefault="004E5641" w:rsidP="0050448F">
            <w:pPr>
              <w:rPr>
                <w:rFonts w:ascii="Arial" w:eastAsia="Arial" w:hAnsi="Arial"/>
              </w:rPr>
            </w:pPr>
            <w:r w:rsidRPr="000A2AC9">
              <w:rPr>
                <w:rFonts w:ascii="Arial" w:eastAsia="Arial" w:hAnsi="Arial"/>
              </w:rPr>
              <w:t>Lakes</w:t>
            </w:r>
          </w:p>
        </w:tc>
        <w:tc>
          <w:tcPr>
            <w:tcW w:w="0" w:type="auto"/>
          </w:tcPr>
          <w:p w14:paraId="49AEA146" w14:textId="77777777" w:rsidR="004E5641" w:rsidRPr="000A2AC9" w:rsidRDefault="004E5641" w:rsidP="0050448F">
            <w:pPr>
              <w:rPr>
                <w:rFonts w:ascii="Arial" w:eastAsia="Arial" w:hAnsi="Arial"/>
              </w:rPr>
            </w:pPr>
            <w:r w:rsidRPr="000A2AC9">
              <w:rPr>
                <w:rFonts w:ascii="Arial" w:eastAsia="Arial" w:hAnsi="Arial"/>
              </w:rPr>
              <w:t>99</w:t>
            </w:r>
          </w:p>
        </w:tc>
        <w:tc>
          <w:tcPr>
            <w:tcW w:w="0" w:type="auto"/>
          </w:tcPr>
          <w:p w14:paraId="4B6DE1C1" w14:textId="77777777" w:rsidR="004E5641" w:rsidRPr="000A2AC9" w:rsidRDefault="004E5641" w:rsidP="0050448F">
            <w:pPr>
              <w:rPr>
                <w:rFonts w:ascii="Arial" w:eastAsia="Arial" w:hAnsi="Arial"/>
              </w:rPr>
            </w:pPr>
            <w:r w:rsidRPr="000A2AC9">
              <w:rPr>
                <w:rFonts w:ascii="Arial" w:eastAsia="Arial" w:hAnsi="Arial"/>
              </w:rPr>
              <w:t>25,040 acres</w:t>
            </w:r>
          </w:p>
        </w:tc>
      </w:tr>
      <w:tr w:rsidR="004E5641" w:rsidRPr="000A2AC9" w14:paraId="0DB9300C" w14:textId="77777777" w:rsidTr="0050448F">
        <w:tc>
          <w:tcPr>
            <w:tcW w:w="0" w:type="auto"/>
          </w:tcPr>
          <w:p w14:paraId="66C49C5E" w14:textId="77777777" w:rsidR="004E5641" w:rsidRPr="000A2AC9" w:rsidRDefault="004E5641" w:rsidP="0050448F">
            <w:pPr>
              <w:rPr>
                <w:rFonts w:ascii="Arial" w:eastAsia="Arial" w:hAnsi="Arial"/>
              </w:rPr>
            </w:pPr>
            <w:r w:rsidRPr="000A2AC9">
              <w:rPr>
                <w:rFonts w:ascii="Arial" w:eastAsia="Arial" w:hAnsi="Arial"/>
              </w:rPr>
              <w:t>Groundwater Basins</w:t>
            </w:r>
          </w:p>
        </w:tc>
        <w:tc>
          <w:tcPr>
            <w:tcW w:w="0" w:type="auto"/>
          </w:tcPr>
          <w:p w14:paraId="1FAFAD73" w14:textId="77777777" w:rsidR="004E5641" w:rsidRPr="000A2AC9" w:rsidRDefault="004E5641" w:rsidP="0050448F">
            <w:pPr>
              <w:rPr>
                <w:rFonts w:ascii="Arial" w:eastAsia="Arial" w:hAnsi="Arial"/>
              </w:rPr>
            </w:pPr>
            <w:r w:rsidRPr="000A2AC9">
              <w:rPr>
                <w:rFonts w:ascii="Arial" w:eastAsia="Arial" w:hAnsi="Arial"/>
              </w:rPr>
              <w:t>53</w:t>
            </w:r>
          </w:p>
        </w:tc>
        <w:tc>
          <w:tcPr>
            <w:tcW w:w="0" w:type="auto"/>
          </w:tcPr>
          <w:p w14:paraId="319DCC73" w14:textId="77777777" w:rsidR="004E5641" w:rsidRPr="000A2AC9" w:rsidRDefault="004E5641" w:rsidP="0050448F">
            <w:pPr>
              <w:rPr>
                <w:rFonts w:ascii="Arial" w:eastAsia="Arial" w:hAnsi="Arial"/>
              </w:rPr>
            </w:pPr>
            <w:r w:rsidRPr="000A2AC9">
              <w:rPr>
                <w:rFonts w:ascii="Arial" w:eastAsia="Arial" w:hAnsi="Arial"/>
              </w:rPr>
              <w:t>3,559 square miles</w:t>
            </w:r>
          </w:p>
        </w:tc>
      </w:tr>
      <w:tr w:rsidR="004E5641" w:rsidRPr="000A2AC9" w14:paraId="1F0AB7F2" w14:textId="77777777" w:rsidTr="0050448F">
        <w:tc>
          <w:tcPr>
            <w:tcW w:w="0" w:type="auto"/>
          </w:tcPr>
          <w:p w14:paraId="1474EECA" w14:textId="77777777" w:rsidR="004E5641" w:rsidRPr="000A2AC9" w:rsidRDefault="004E5641" w:rsidP="0050448F">
            <w:pPr>
              <w:rPr>
                <w:rFonts w:ascii="Arial" w:eastAsia="Arial" w:hAnsi="Arial"/>
              </w:rPr>
            </w:pPr>
            <w:r w:rsidRPr="000A2AC9">
              <w:rPr>
                <w:rFonts w:ascii="Arial" w:eastAsia="Arial" w:hAnsi="Arial"/>
              </w:rPr>
              <w:t>Mainland Coast</w:t>
            </w:r>
          </w:p>
        </w:tc>
        <w:tc>
          <w:tcPr>
            <w:tcW w:w="0" w:type="auto"/>
          </w:tcPr>
          <w:p w14:paraId="64F97839" w14:textId="77777777" w:rsidR="004E5641" w:rsidRPr="000A2AC9" w:rsidRDefault="004E5641" w:rsidP="0050448F">
            <w:pPr>
              <w:rPr>
                <w:rFonts w:ascii="Arial" w:eastAsia="Arial" w:hAnsi="Arial"/>
              </w:rPr>
            </w:pPr>
            <w:r w:rsidRPr="000A2AC9">
              <w:rPr>
                <w:rFonts w:ascii="Arial" w:eastAsia="Arial" w:hAnsi="Arial"/>
              </w:rPr>
              <w:t> —</w:t>
            </w:r>
          </w:p>
        </w:tc>
        <w:tc>
          <w:tcPr>
            <w:tcW w:w="0" w:type="auto"/>
          </w:tcPr>
          <w:p w14:paraId="51860F6D" w14:textId="77777777" w:rsidR="004E5641" w:rsidRPr="000A2AC9" w:rsidRDefault="004E5641" w:rsidP="0050448F">
            <w:pPr>
              <w:rPr>
                <w:rFonts w:ascii="Arial" w:eastAsia="Arial" w:hAnsi="Arial"/>
              </w:rPr>
            </w:pPr>
            <w:r w:rsidRPr="000A2AC9">
              <w:rPr>
                <w:rFonts w:ascii="Arial" w:eastAsia="Arial" w:hAnsi="Arial"/>
              </w:rPr>
              <w:t>378 miles</w:t>
            </w:r>
          </w:p>
        </w:tc>
      </w:tr>
      <w:tr w:rsidR="004E5641" w:rsidRPr="000A2AC9" w14:paraId="33AF6F0A" w14:textId="77777777" w:rsidTr="0050448F">
        <w:tc>
          <w:tcPr>
            <w:tcW w:w="0" w:type="auto"/>
          </w:tcPr>
          <w:p w14:paraId="793F6F3D" w14:textId="77777777" w:rsidR="004E5641" w:rsidRPr="000A2AC9" w:rsidRDefault="004E5641" w:rsidP="0050448F">
            <w:pPr>
              <w:rPr>
                <w:rFonts w:ascii="Arial" w:eastAsia="Arial" w:hAnsi="Arial"/>
              </w:rPr>
            </w:pPr>
            <w:r w:rsidRPr="000A2AC9">
              <w:rPr>
                <w:rFonts w:ascii="Arial" w:eastAsia="Arial" w:hAnsi="Arial"/>
              </w:rPr>
              <w:t>Wetlands and Estuaries</w:t>
            </w:r>
          </w:p>
        </w:tc>
        <w:tc>
          <w:tcPr>
            <w:tcW w:w="0" w:type="auto"/>
          </w:tcPr>
          <w:p w14:paraId="119B7D6F" w14:textId="77777777" w:rsidR="004E5641" w:rsidRPr="000A2AC9" w:rsidRDefault="004E5641" w:rsidP="0050448F">
            <w:pPr>
              <w:rPr>
                <w:rFonts w:ascii="Arial" w:eastAsia="Arial" w:hAnsi="Arial"/>
              </w:rPr>
            </w:pPr>
            <w:r w:rsidRPr="000A2AC9">
              <w:rPr>
                <w:rFonts w:ascii="Arial" w:eastAsia="Arial" w:hAnsi="Arial"/>
              </w:rPr>
              <w:t>59</w:t>
            </w:r>
          </w:p>
        </w:tc>
        <w:tc>
          <w:tcPr>
            <w:tcW w:w="0" w:type="auto"/>
          </w:tcPr>
          <w:p w14:paraId="1527D1FC" w14:textId="77777777" w:rsidR="004E5641" w:rsidRPr="000A2AC9" w:rsidRDefault="004E5641" w:rsidP="0050448F">
            <w:pPr>
              <w:rPr>
                <w:rFonts w:ascii="Arial" w:eastAsia="Arial" w:hAnsi="Arial"/>
              </w:rPr>
            </w:pPr>
            <w:r w:rsidRPr="000A2AC9">
              <w:rPr>
                <w:rFonts w:ascii="Arial" w:eastAsia="Arial" w:hAnsi="Arial"/>
              </w:rPr>
              <w:t>8,387 acres</w:t>
            </w:r>
          </w:p>
        </w:tc>
      </w:tr>
      <w:tr w:rsidR="004E5641" w:rsidRPr="000A2AC9" w14:paraId="45DF0CEA" w14:textId="77777777" w:rsidTr="0050448F">
        <w:tc>
          <w:tcPr>
            <w:tcW w:w="0" w:type="auto"/>
          </w:tcPr>
          <w:p w14:paraId="6C4398D7" w14:textId="77777777" w:rsidR="004E5641" w:rsidRPr="000A2AC9" w:rsidRDefault="004E5641" w:rsidP="0050448F">
            <w:pPr>
              <w:rPr>
                <w:rFonts w:ascii="Arial" w:eastAsia="Arial" w:hAnsi="Arial"/>
              </w:rPr>
            </w:pPr>
            <w:r w:rsidRPr="000A2AC9">
              <w:rPr>
                <w:rFonts w:ascii="Arial" w:eastAsia="Arial" w:hAnsi="Arial"/>
              </w:rPr>
              <w:t>Areas of Special Biological Significance</w:t>
            </w:r>
          </w:p>
        </w:tc>
        <w:tc>
          <w:tcPr>
            <w:tcW w:w="0" w:type="auto"/>
          </w:tcPr>
          <w:p w14:paraId="784B5182" w14:textId="77777777" w:rsidR="004E5641" w:rsidRPr="000A2AC9" w:rsidRDefault="004E5641" w:rsidP="0050448F">
            <w:pPr>
              <w:rPr>
                <w:rFonts w:ascii="Arial" w:eastAsia="Arial" w:hAnsi="Arial"/>
              </w:rPr>
            </w:pPr>
            <w:r w:rsidRPr="000A2AC9">
              <w:rPr>
                <w:rFonts w:ascii="Arial" w:eastAsia="Arial" w:hAnsi="Arial"/>
              </w:rPr>
              <w:t>9</w:t>
            </w:r>
          </w:p>
        </w:tc>
        <w:tc>
          <w:tcPr>
            <w:tcW w:w="0" w:type="auto"/>
          </w:tcPr>
          <w:p w14:paraId="7C82ED85" w14:textId="77777777" w:rsidR="004E5641" w:rsidRPr="000A2AC9" w:rsidRDefault="004E5641" w:rsidP="0050448F">
            <w:pPr>
              <w:rPr>
                <w:rFonts w:ascii="Arial" w:eastAsia="Arial" w:hAnsi="Arial"/>
              </w:rPr>
            </w:pPr>
            <w:r w:rsidRPr="000A2AC9">
              <w:rPr>
                <w:rFonts w:ascii="Arial" w:eastAsia="Arial" w:hAnsi="Arial"/>
              </w:rPr>
              <w:t>235,825 acres</w:t>
            </w:r>
          </w:p>
        </w:tc>
      </w:tr>
    </w:tbl>
    <w:p w14:paraId="18FF41C1" w14:textId="47F0E977" w:rsidR="004E5641" w:rsidRDefault="004E5641" w:rsidP="004E5641">
      <w:pPr>
        <w:spacing w:before="100" w:after="100" w:line="240" w:lineRule="auto"/>
        <w:ind w:left="720" w:right="720"/>
        <w:rPr>
          <w:rFonts w:ascii="Arial" w:eastAsia="Arial" w:hAnsi="Arial" w:cs="Times New Roman"/>
          <w:sz w:val="20"/>
          <w:szCs w:val="20"/>
        </w:rPr>
      </w:pPr>
      <w:r w:rsidRPr="000A2AC9">
        <w:rPr>
          <w:rFonts w:ascii="Arial" w:eastAsia="Arial" w:hAnsi="Arial" w:cs="Times New Roman"/>
          <w:sz w:val="20"/>
          <w:szCs w:val="20"/>
          <w:vertAlign w:val="superscript"/>
        </w:rPr>
        <w:lastRenderedPageBreak/>
        <w:t>1</w:t>
      </w:r>
      <w:r w:rsidRPr="000A2AC9">
        <w:rPr>
          <w:rFonts w:ascii="Arial" w:eastAsia="Arial" w:hAnsi="Arial" w:cs="Times New Roman"/>
          <w:sz w:val="20"/>
          <w:szCs w:val="20"/>
        </w:rPr>
        <w:t xml:space="preserve"> Water Quality Assessment for Water Years 1986 and 1987, Water Quality Monitoring Report </w:t>
      </w:r>
      <w:ins w:id="1944" w:author="Pratt, Jamie@Waterboards" w:date="2023-10-24T17:56:00Z">
        <w:r w:rsidR="00FE0791">
          <w:rPr>
            <w:rFonts w:ascii="Arial" w:eastAsia="Arial" w:hAnsi="Arial" w:cs="Times New Roman"/>
            <w:sz w:val="20"/>
            <w:szCs w:val="20"/>
          </w:rPr>
          <w:t>Number</w:t>
        </w:r>
      </w:ins>
      <w:r w:rsidR="007128CE">
        <w:rPr>
          <w:rFonts w:ascii="Arial" w:eastAsia="Arial" w:hAnsi="Arial" w:cs="Times New Roman"/>
          <w:sz w:val="20"/>
          <w:szCs w:val="20"/>
        </w:rPr>
        <w:t xml:space="preserve"> </w:t>
      </w:r>
      <w:r w:rsidRPr="000A2AC9">
        <w:rPr>
          <w:rFonts w:ascii="Arial" w:eastAsia="Arial" w:hAnsi="Arial" w:cs="Times New Roman"/>
          <w:sz w:val="20"/>
          <w:szCs w:val="20"/>
        </w:rPr>
        <w:t>88-1 Water Quality, Division of Water Quality, State Water Resources Control Board, July, 1988.</w:t>
      </w:r>
    </w:p>
    <w:p w14:paraId="138A4D4D" w14:textId="467BC846" w:rsidR="004E5641" w:rsidRDefault="00FB662B" w:rsidP="004E5641">
      <w:pPr>
        <w:pStyle w:val="Heading5Numberless"/>
      </w:pPr>
      <w:r>
        <w:t>Table</w:t>
      </w:r>
      <w:r w:rsidR="004E5641">
        <w:t xml:space="preserve"> </w:t>
      </w:r>
      <w:r w:rsidR="007B0FA4">
        <w:t xml:space="preserve">2 </w:t>
      </w:r>
      <w:r w:rsidR="004E5641">
        <w:t>Annual Average Precipitation</w:t>
      </w:r>
    </w:p>
    <w:p w14:paraId="3BC441B0" w14:textId="69EA8F94" w:rsidR="004E5641" w:rsidRPr="00377D25" w:rsidRDefault="004E5641" w:rsidP="004E5641">
      <w:pPr>
        <w:pStyle w:val="Heading6Numberless"/>
      </w:pPr>
      <w:r>
        <w:t xml:space="preserve">Original </w:t>
      </w:r>
      <w:r w:rsidR="00446C97">
        <w:t>t</w:t>
      </w:r>
      <w:r>
        <w:t>able</w:t>
      </w:r>
    </w:p>
    <w:p w14:paraId="7318D80C" w14:textId="050852B5" w:rsidR="004E5641" w:rsidRDefault="00721B22" w:rsidP="004E5641">
      <w:pPr>
        <w:pStyle w:val="BodyText"/>
      </w:pPr>
      <w:r>
        <w:rPr>
          <w:noProof/>
        </w:rPr>
        <mc:AlternateContent>
          <mc:Choice Requires="wps">
            <w:drawing>
              <wp:inline distT="0" distB="0" distL="0" distR="0" wp14:anchorId="1348C0B3" wp14:editId="756D815A">
                <wp:extent cx="3576320" cy="914400"/>
                <wp:effectExtent l="0" t="0" r="0" b="0"/>
                <wp:docPr id="1013034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392" w:type="dxa"/>
                              <w:tblInd w:w="576" w:type="dxa"/>
                              <w:tblLook w:val="04A0" w:firstRow="1" w:lastRow="0" w:firstColumn="1" w:lastColumn="0" w:noHBand="0" w:noVBand="1"/>
                            </w:tblPr>
                            <w:tblGrid>
                              <w:gridCol w:w="1512"/>
                              <w:gridCol w:w="2880"/>
                            </w:tblGrid>
                            <w:tr w:rsidR="004E5641" w:rsidRPr="0007473B" w14:paraId="78F02ADF" w14:textId="77777777" w:rsidTr="0050448F">
                              <w:tc>
                                <w:tcPr>
                                  <w:tcW w:w="1512" w:type="dxa"/>
                                  <w:shd w:val="clear" w:color="auto" w:fill="auto"/>
                                  <w:vAlign w:val="bottom"/>
                                </w:tcPr>
                                <w:p w14:paraId="7D45A4DE" w14:textId="77777777" w:rsidR="004E5641" w:rsidRPr="0007473B" w:rsidRDefault="004E5641" w:rsidP="0007473B">
                                  <w:pPr>
                                    <w:spacing w:before="0" w:line="240" w:lineRule="auto"/>
                                    <w:jc w:val="center"/>
                                    <w:rPr>
                                      <w:rFonts w:ascii="Arial" w:eastAsia="Times New Roman" w:hAnsi="Arial" w:cs="Times New Roman"/>
                                      <w:sz w:val="20"/>
                                      <w:u w:val="single"/>
                                    </w:rPr>
                                  </w:pPr>
                                  <w:r w:rsidRPr="0007473B">
                                    <w:rPr>
                                      <w:rFonts w:ascii="Arial" w:eastAsia="Times New Roman" w:hAnsi="Arial" w:cs="Times New Roman"/>
                                      <w:sz w:val="20"/>
                                      <w:u w:val="single"/>
                                    </w:rPr>
                                    <w:t>Region</w:t>
                                  </w:r>
                                </w:p>
                              </w:tc>
                              <w:tc>
                                <w:tcPr>
                                  <w:tcW w:w="2880" w:type="dxa"/>
                                  <w:shd w:val="clear" w:color="auto" w:fill="auto"/>
                                  <w:vAlign w:val="bottom"/>
                                </w:tcPr>
                                <w:p w14:paraId="73D2CC2F" w14:textId="2F268AD8" w:rsidR="004E5641" w:rsidRPr="0007473B" w:rsidRDefault="004E5641" w:rsidP="0007473B">
                                  <w:pPr>
                                    <w:spacing w:before="0" w:line="240" w:lineRule="auto"/>
                                    <w:rPr>
                                      <w:rFonts w:ascii="Arial" w:eastAsia="Times New Roman" w:hAnsi="Arial" w:cs="Times New Roman"/>
                                      <w:sz w:val="20"/>
                                    </w:rPr>
                                  </w:pPr>
                                  <w:r w:rsidRPr="0007473B">
                                    <w:rPr>
                                      <w:rFonts w:ascii="Arial" w:eastAsia="Times New Roman" w:hAnsi="Arial" w:cs="Times New Roman"/>
                                      <w:sz w:val="20"/>
                                    </w:rPr>
                                    <w:t>Annual Average Precipitation (</w:t>
                                  </w:r>
                                  <w:r w:rsidRPr="0007473B">
                                    <w:rPr>
                                      <w:rFonts w:ascii="Arial" w:eastAsia="Times New Roman" w:hAnsi="Arial" w:cs="Times New Roman"/>
                                      <w:sz w:val="20"/>
                                      <w:u w:val="single"/>
                                    </w:rPr>
                                    <w:t>Ac. Ft.</w:t>
                                  </w:r>
                                  <w:del w:id="1945" w:author="Pratt, Jamie@Waterboards" w:date="2023-09-14T16:23:00Z">
                                    <w:r w:rsidR="002703A1" w:rsidDel="002703A1">
                                      <w:rPr>
                                        <w:rFonts w:ascii="Arial" w:eastAsia="Times New Roman" w:hAnsi="Arial" w:cs="Times New Roman"/>
                                        <w:sz w:val="20"/>
                                        <w:u w:val="single"/>
                                      </w:rPr>
                                      <w:delText>)</w:delText>
                                    </w:r>
                                  </w:del>
                                  <w:r w:rsidRPr="0007473B">
                                    <w:rPr>
                                      <w:rFonts w:ascii="Arial" w:eastAsia="Times New Roman" w:hAnsi="Arial" w:cs="Times New Roman"/>
                                      <w:sz w:val="20"/>
                                      <w:u w:val="single"/>
                                    </w:rPr>
                                    <w:t xml:space="preserve"> per Person</w:t>
                                  </w:r>
                                </w:p>
                              </w:tc>
                            </w:tr>
                            <w:tr w:rsidR="004E5641" w:rsidRPr="0007473B" w14:paraId="11AACB7C" w14:textId="77777777" w:rsidTr="0050448F">
                              <w:tc>
                                <w:tcPr>
                                  <w:tcW w:w="1512" w:type="dxa"/>
                                  <w:shd w:val="clear" w:color="auto" w:fill="auto"/>
                                </w:tcPr>
                                <w:p w14:paraId="30A99A55"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North Coast</w:t>
                                  </w:r>
                                </w:p>
                              </w:tc>
                              <w:tc>
                                <w:tcPr>
                                  <w:tcW w:w="2880" w:type="dxa"/>
                                  <w:shd w:val="clear" w:color="auto" w:fill="auto"/>
                                </w:tcPr>
                                <w:p w14:paraId="7592895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113.0</w:t>
                                  </w:r>
                                </w:p>
                              </w:tc>
                            </w:tr>
                            <w:tr w:rsidR="004E5641" w:rsidRPr="0007473B" w14:paraId="568B83A6" w14:textId="77777777" w:rsidTr="0050448F">
                              <w:tc>
                                <w:tcPr>
                                  <w:tcW w:w="1512" w:type="dxa"/>
                                  <w:shd w:val="clear" w:color="auto" w:fill="auto"/>
                                </w:tcPr>
                                <w:p w14:paraId="604D0C9E"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Central Coast</w:t>
                                  </w:r>
                                </w:p>
                              </w:tc>
                              <w:tc>
                                <w:tcPr>
                                  <w:tcW w:w="2880" w:type="dxa"/>
                                  <w:shd w:val="clear" w:color="auto" w:fill="auto"/>
                                </w:tcPr>
                                <w:p w14:paraId="06E9E89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9.9</w:t>
                                  </w:r>
                                </w:p>
                              </w:tc>
                            </w:tr>
                            <w:tr w:rsidR="004E5641" w:rsidRPr="0007473B" w14:paraId="747019B2" w14:textId="77777777" w:rsidTr="0050448F">
                              <w:tc>
                                <w:tcPr>
                                  <w:tcW w:w="1512" w:type="dxa"/>
                                  <w:shd w:val="clear" w:color="auto" w:fill="auto"/>
                                </w:tcPr>
                                <w:p w14:paraId="41465F01"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Los Angeles</w:t>
                                  </w:r>
                                </w:p>
                              </w:tc>
                              <w:tc>
                                <w:tcPr>
                                  <w:tcW w:w="2880" w:type="dxa"/>
                                  <w:shd w:val="clear" w:color="auto" w:fill="auto"/>
                                </w:tcPr>
                                <w:p w14:paraId="43B7923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0.56</w:t>
                                  </w:r>
                                </w:p>
                              </w:tc>
                            </w:tr>
                          </w:tbl>
                          <w:p w14:paraId="0B96AED7" w14:textId="77777777" w:rsidR="004E5641" w:rsidRDefault="004E5641" w:rsidP="004E5641"/>
                        </w:txbxContent>
                      </wps:txbx>
                      <wps:bodyPr rot="0" vert="horz" wrap="square" lIns="91440" tIns="45720" rIns="91440" bIns="45720" anchor="t" anchorCtr="0" upright="1">
                        <a:noAutofit/>
                      </wps:bodyPr>
                    </wps:wsp>
                  </a:graphicData>
                </a:graphic>
              </wp:inline>
            </w:drawing>
          </mc:Choice>
          <mc:Fallback>
            <w:pict>
              <v:shapetype w14:anchorId="1348C0B3" id="_x0000_t202" coordsize="21600,21600" o:spt="202" path="m,l,21600r21600,l21600,xe">
                <v:stroke joinstyle="miter"/>
                <v:path gradientshapeok="t" o:connecttype="rect"/>
              </v:shapetype>
              <v:shape id="Text Box 2" o:spid="_x0000_s1026" type="#_x0000_t202" style="width:281.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" stroked="f">
                <v:textbox>
                  <w:txbxContent>
                    <w:tbl>
                      <w:tblPr>
                        <w:tblW w:w="4392" w:type="dxa"/>
                        <w:tblInd w:w="576" w:type="dxa"/>
                        <w:tblLook w:val="04A0" w:firstRow="1" w:lastRow="0" w:firstColumn="1" w:lastColumn="0" w:noHBand="0" w:noVBand="1"/>
                      </w:tblPr>
                      <w:tblGrid>
                        <w:gridCol w:w="1512"/>
                        <w:gridCol w:w="2880"/>
                      </w:tblGrid>
                      <w:tr w:rsidR="004E5641" w:rsidRPr="0007473B" w14:paraId="78F02ADF" w14:textId="77777777" w:rsidTr="0050448F">
                        <w:tc>
                          <w:tcPr>
                            <w:tcW w:w="1512" w:type="dxa"/>
                            <w:shd w:val="clear" w:color="auto" w:fill="auto"/>
                            <w:vAlign w:val="bottom"/>
                          </w:tcPr>
                          <w:p w14:paraId="7D45A4DE" w14:textId="77777777" w:rsidR="004E5641" w:rsidRPr="0007473B" w:rsidRDefault="004E5641" w:rsidP="0007473B">
                            <w:pPr>
                              <w:spacing w:before="0" w:line="240" w:lineRule="auto"/>
                              <w:jc w:val="center"/>
                              <w:rPr>
                                <w:rFonts w:ascii="Arial" w:eastAsia="Times New Roman" w:hAnsi="Arial" w:cs="Times New Roman"/>
                                <w:sz w:val="20"/>
                                <w:u w:val="single"/>
                              </w:rPr>
                            </w:pPr>
                            <w:r w:rsidRPr="0007473B">
                              <w:rPr>
                                <w:rFonts w:ascii="Arial" w:eastAsia="Times New Roman" w:hAnsi="Arial" w:cs="Times New Roman"/>
                                <w:sz w:val="20"/>
                                <w:u w:val="single"/>
                              </w:rPr>
                              <w:t>Region</w:t>
                            </w:r>
                          </w:p>
                        </w:tc>
                        <w:tc>
                          <w:tcPr>
                            <w:tcW w:w="2880" w:type="dxa"/>
                            <w:shd w:val="clear" w:color="auto" w:fill="auto"/>
                            <w:vAlign w:val="bottom"/>
                          </w:tcPr>
                          <w:p w14:paraId="73D2CC2F" w14:textId="2F268AD8" w:rsidR="004E5641" w:rsidRPr="0007473B" w:rsidRDefault="004E5641" w:rsidP="0007473B">
                            <w:pPr>
                              <w:spacing w:before="0" w:line="240" w:lineRule="auto"/>
                              <w:rPr>
                                <w:rFonts w:ascii="Arial" w:eastAsia="Times New Roman" w:hAnsi="Arial" w:cs="Times New Roman"/>
                                <w:sz w:val="20"/>
                              </w:rPr>
                            </w:pPr>
                            <w:r w:rsidRPr="0007473B">
                              <w:rPr>
                                <w:rFonts w:ascii="Arial" w:eastAsia="Times New Roman" w:hAnsi="Arial" w:cs="Times New Roman"/>
                                <w:sz w:val="20"/>
                              </w:rPr>
                              <w:t>Annual Average Precipitation (</w:t>
                            </w:r>
                            <w:r w:rsidRPr="0007473B">
                              <w:rPr>
                                <w:rFonts w:ascii="Arial" w:eastAsia="Times New Roman" w:hAnsi="Arial" w:cs="Times New Roman"/>
                                <w:sz w:val="20"/>
                                <w:u w:val="single"/>
                              </w:rPr>
                              <w:t>Ac. Ft.</w:t>
                            </w:r>
                            <w:del w:id="1946" w:author="Pratt, Jamie@Waterboards" w:date="2023-09-14T16:23:00Z">
                              <w:r w:rsidR="002703A1" w:rsidDel="002703A1">
                                <w:rPr>
                                  <w:rFonts w:ascii="Arial" w:eastAsia="Times New Roman" w:hAnsi="Arial" w:cs="Times New Roman"/>
                                  <w:sz w:val="20"/>
                                  <w:u w:val="single"/>
                                </w:rPr>
                                <w:delText>)</w:delText>
                              </w:r>
                            </w:del>
                            <w:r w:rsidRPr="0007473B">
                              <w:rPr>
                                <w:rFonts w:ascii="Arial" w:eastAsia="Times New Roman" w:hAnsi="Arial" w:cs="Times New Roman"/>
                                <w:sz w:val="20"/>
                                <w:u w:val="single"/>
                              </w:rPr>
                              <w:t xml:space="preserve"> per Person</w:t>
                            </w:r>
                          </w:p>
                        </w:tc>
                      </w:tr>
                      <w:tr w:rsidR="004E5641" w:rsidRPr="0007473B" w14:paraId="11AACB7C" w14:textId="77777777" w:rsidTr="0050448F">
                        <w:tc>
                          <w:tcPr>
                            <w:tcW w:w="1512" w:type="dxa"/>
                            <w:shd w:val="clear" w:color="auto" w:fill="auto"/>
                          </w:tcPr>
                          <w:p w14:paraId="30A99A55"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North Coast</w:t>
                            </w:r>
                          </w:p>
                        </w:tc>
                        <w:tc>
                          <w:tcPr>
                            <w:tcW w:w="2880" w:type="dxa"/>
                            <w:shd w:val="clear" w:color="auto" w:fill="auto"/>
                          </w:tcPr>
                          <w:p w14:paraId="7592895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113.0</w:t>
                            </w:r>
                          </w:p>
                        </w:tc>
                      </w:tr>
                      <w:tr w:rsidR="004E5641" w:rsidRPr="0007473B" w14:paraId="568B83A6" w14:textId="77777777" w:rsidTr="0050448F">
                        <w:tc>
                          <w:tcPr>
                            <w:tcW w:w="1512" w:type="dxa"/>
                            <w:shd w:val="clear" w:color="auto" w:fill="auto"/>
                          </w:tcPr>
                          <w:p w14:paraId="604D0C9E"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Central Coast</w:t>
                            </w:r>
                          </w:p>
                        </w:tc>
                        <w:tc>
                          <w:tcPr>
                            <w:tcW w:w="2880" w:type="dxa"/>
                            <w:shd w:val="clear" w:color="auto" w:fill="auto"/>
                          </w:tcPr>
                          <w:p w14:paraId="06E9E89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9.9</w:t>
                            </w:r>
                          </w:p>
                        </w:tc>
                      </w:tr>
                      <w:tr w:rsidR="004E5641" w:rsidRPr="0007473B" w14:paraId="747019B2" w14:textId="77777777" w:rsidTr="0050448F">
                        <w:tc>
                          <w:tcPr>
                            <w:tcW w:w="1512" w:type="dxa"/>
                            <w:shd w:val="clear" w:color="auto" w:fill="auto"/>
                          </w:tcPr>
                          <w:p w14:paraId="41465F01" w14:textId="77777777" w:rsidR="004E5641" w:rsidRPr="0007473B" w:rsidRDefault="004E5641" w:rsidP="0007473B">
                            <w:pPr>
                              <w:spacing w:before="0" w:line="240" w:lineRule="auto"/>
                              <w:jc w:val="both"/>
                              <w:rPr>
                                <w:rFonts w:ascii="Arial" w:eastAsia="Times New Roman" w:hAnsi="Arial" w:cs="Times New Roman"/>
                                <w:sz w:val="20"/>
                              </w:rPr>
                            </w:pPr>
                            <w:r w:rsidRPr="0007473B">
                              <w:rPr>
                                <w:rFonts w:ascii="Arial" w:eastAsia="Times New Roman" w:hAnsi="Arial" w:cs="Times New Roman"/>
                                <w:sz w:val="20"/>
                              </w:rPr>
                              <w:t>Los Angeles</w:t>
                            </w:r>
                          </w:p>
                        </w:tc>
                        <w:tc>
                          <w:tcPr>
                            <w:tcW w:w="2880" w:type="dxa"/>
                            <w:shd w:val="clear" w:color="auto" w:fill="auto"/>
                          </w:tcPr>
                          <w:p w14:paraId="43B79230" w14:textId="77777777" w:rsidR="004E5641" w:rsidRPr="0007473B" w:rsidRDefault="004E5641" w:rsidP="0007473B">
                            <w:pPr>
                              <w:tabs>
                                <w:tab w:val="decimal" w:pos="1227"/>
                              </w:tabs>
                              <w:spacing w:before="0" w:line="240" w:lineRule="auto"/>
                              <w:jc w:val="both"/>
                              <w:rPr>
                                <w:rFonts w:ascii="Arial" w:eastAsia="Times New Roman" w:hAnsi="Arial" w:cs="Times New Roman"/>
                                <w:sz w:val="20"/>
                              </w:rPr>
                            </w:pPr>
                            <w:r w:rsidRPr="0007473B">
                              <w:rPr>
                                <w:rFonts w:ascii="Arial" w:eastAsia="Times New Roman" w:hAnsi="Arial" w:cs="Times New Roman"/>
                                <w:sz w:val="20"/>
                              </w:rPr>
                              <w:t>0.56</w:t>
                            </w:r>
                          </w:p>
                        </w:tc>
                      </w:tr>
                    </w:tbl>
                    <w:p w14:paraId="0B96AED7" w14:textId="77777777" w:rsidR="004E5641" w:rsidRDefault="004E5641" w:rsidP="004E5641"/>
                  </w:txbxContent>
                </v:textbox>
                <w10:anchorlock/>
              </v:shape>
            </w:pict>
          </mc:Fallback>
        </mc:AlternateContent>
      </w:r>
    </w:p>
    <w:p w14:paraId="1B253FC5" w14:textId="34C682E1" w:rsidR="004E5641" w:rsidRDefault="004E5641" w:rsidP="004E5641">
      <w:pPr>
        <w:pStyle w:val="Heading6Numberless"/>
      </w:pPr>
      <w:r>
        <w:t xml:space="preserve">Revised </w:t>
      </w:r>
      <w:r w:rsidR="00446C97">
        <w:t>t</w:t>
      </w:r>
      <w:r>
        <w:t>able</w:t>
      </w:r>
    </w:p>
    <w:tbl>
      <w:tblPr>
        <w:tblStyle w:val="Custom1"/>
        <w:tblW w:w="0" w:type="auto"/>
        <w:jc w:val="center"/>
        <w:tblLook w:val="0020" w:firstRow="1" w:lastRow="0" w:firstColumn="0" w:lastColumn="0" w:noHBand="0" w:noVBand="0"/>
      </w:tblPr>
      <w:tblGrid>
        <w:gridCol w:w="1684"/>
        <w:gridCol w:w="3564"/>
      </w:tblGrid>
      <w:tr w:rsidR="004E5641" w:rsidRPr="0007473B" w14:paraId="7D737096"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F0C2255" w14:textId="77777777" w:rsidR="004E5641" w:rsidRPr="0007473B" w:rsidRDefault="004E5641" w:rsidP="0050448F">
            <w:pPr>
              <w:rPr>
                <w:rFonts w:eastAsia="Arial"/>
              </w:rPr>
            </w:pPr>
            <w:r w:rsidRPr="0007473B">
              <w:rPr>
                <w:rFonts w:eastAsia="Arial"/>
              </w:rPr>
              <w:t>Region</w:t>
            </w:r>
          </w:p>
        </w:tc>
        <w:tc>
          <w:tcPr>
            <w:tcW w:w="0" w:type="auto"/>
          </w:tcPr>
          <w:p w14:paraId="0F8E18CF" w14:textId="77777777" w:rsidR="004E5641" w:rsidRPr="0007473B" w:rsidRDefault="004E5641" w:rsidP="0050448F">
            <w:pPr>
              <w:jc w:val="right"/>
              <w:rPr>
                <w:rFonts w:eastAsia="Arial"/>
              </w:rPr>
            </w:pPr>
            <w:r w:rsidRPr="0007473B">
              <w:rPr>
                <w:rFonts w:eastAsia="Arial"/>
              </w:rPr>
              <w:t>Annual Average Precipitation</w:t>
            </w:r>
          </w:p>
          <w:p w14:paraId="595A6F7A" w14:textId="53640341" w:rsidR="004E5641" w:rsidRPr="0007473B" w:rsidRDefault="004E5641" w:rsidP="0050448F">
            <w:pPr>
              <w:jc w:val="right"/>
              <w:rPr>
                <w:rFonts w:eastAsia="Arial"/>
              </w:rPr>
            </w:pPr>
            <w:r w:rsidRPr="0007473B">
              <w:rPr>
                <w:rFonts w:eastAsia="Arial"/>
              </w:rPr>
              <w:t>(Ac. Ft. per Person</w:t>
            </w:r>
            <w:ins w:id="1947" w:author="Pratt, Jamie@Waterboards" w:date="2023-09-14T16:23:00Z">
              <w:r w:rsidR="002703A1">
                <w:rPr>
                  <w:rFonts w:eastAsia="Arial"/>
                </w:rPr>
                <w:t>)</w:t>
              </w:r>
            </w:ins>
          </w:p>
        </w:tc>
      </w:tr>
      <w:tr w:rsidR="004E5641" w:rsidRPr="0007473B" w14:paraId="309550E7" w14:textId="77777777" w:rsidTr="0050448F">
        <w:tc>
          <w:tcPr>
            <w:tcW w:w="0" w:type="auto"/>
          </w:tcPr>
          <w:p w14:paraId="50B31F74" w14:textId="77777777" w:rsidR="004E5641" w:rsidRPr="0007473B" w:rsidRDefault="004E5641" w:rsidP="0050448F">
            <w:pPr>
              <w:rPr>
                <w:rFonts w:ascii="Arial" w:eastAsia="Arial" w:hAnsi="Arial"/>
              </w:rPr>
            </w:pPr>
            <w:r w:rsidRPr="0007473B">
              <w:rPr>
                <w:rFonts w:ascii="Arial" w:eastAsia="Arial" w:hAnsi="Arial"/>
              </w:rPr>
              <w:t>North Coast</w:t>
            </w:r>
          </w:p>
        </w:tc>
        <w:tc>
          <w:tcPr>
            <w:tcW w:w="0" w:type="auto"/>
          </w:tcPr>
          <w:p w14:paraId="02CA93D0" w14:textId="77777777" w:rsidR="004E5641" w:rsidRPr="0007473B" w:rsidRDefault="004E5641" w:rsidP="0050448F">
            <w:pPr>
              <w:jc w:val="right"/>
              <w:rPr>
                <w:rFonts w:ascii="Arial" w:eastAsia="Arial" w:hAnsi="Arial"/>
              </w:rPr>
            </w:pPr>
            <w:r w:rsidRPr="0007473B">
              <w:rPr>
                <w:rFonts w:ascii="Arial" w:eastAsia="Arial" w:hAnsi="Arial"/>
              </w:rPr>
              <w:t>113.0</w:t>
            </w:r>
          </w:p>
        </w:tc>
      </w:tr>
      <w:tr w:rsidR="004E5641" w:rsidRPr="0007473B" w14:paraId="7BB94F91" w14:textId="77777777" w:rsidTr="0050448F">
        <w:tc>
          <w:tcPr>
            <w:tcW w:w="0" w:type="auto"/>
          </w:tcPr>
          <w:p w14:paraId="6B4D8C8D" w14:textId="77777777" w:rsidR="004E5641" w:rsidRPr="0007473B" w:rsidRDefault="004E5641" w:rsidP="0050448F">
            <w:pPr>
              <w:rPr>
                <w:rFonts w:ascii="Arial" w:eastAsia="Arial" w:hAnsi="Arial"/>
              </w:rPr>
            </w:pPr>
            <w:r w:rsidRPr="0007473B">
              <w:rPr>
                <w:rFonts w:ascii="Arial" w:eastAsia="Arial" w:hAnsi="Arial"/>
              </w:rPr>
              <w:t>Central Coast</w:t>
            </w:r>
          </w:p>
        </w:tc>
        <w:tc>
          <w:tcPr>
            <w:tcW w:w="0" w:type="auto"/>
          </w:tcPr>
          <w:p w14:paraId="1915FDE1" w14:textId="77777777" w:rsidR="004E5641" w:rsidRPr="0007473B" w:rsidRDefault="004E5641" w:rsidP="0050448F">
            <w:pPr>
              <w:jc w:val="right"/>
              <w:rPr>
                <w:rFonts w:ascii="Arial" w:eastAsia="Arial" w:hAnsi="Arial"/>
              </w:rPr>
            </w:pPr>
            <w:r w:rsidRPr="0007473B">
              <w:rPr>
                <w:rFonts w:ascii="Arial" w:eastAsia="Arial" w:hAnsi="Arial"/>
              </w:rPr>
              <w:t>9.9</w:t>
            </w:r>
          </w:p>
        </w:tc>
      </w:tr>
      <w:tr w:rsidR="004E5641" w:rsidRPr="0007473B" w14:paraId="3B706C1A" w14:textId="77777777" w:rsidTr="0050448F">
        <w:tc>
          <w:tcPr>
            <w:tcW w:w="0" w:type="auto"/>
          </w:tcPr>
          <w:p w14:paraId="0F2E5BAC" w14:textId="77777777" w:rsidR="004E5641" w:rsidRPr="0007473B" w:rsidRDefault="004E5641" w:rsidP="0050448F">
            <w:pPr>
              <w:rPr>
                <w:rFonts w:ascii="Arial" w:eastAsia="Arial" w:hAnsi="Arial"/>
              </w:rPr>
            </w:pPr>
            <w:r w:rsidRPr="0007473B">
              <w:rPr>
                <w:rFonts w:ascii="Arial" w:eastAsia="Arial" w:hAnsi="Arial"/>
              </w:rPr>
              <w:t>Los Angeles</w:t>
            </w:r>
          </w:p>
        </w:tc>
        <w:tc>
          <w:tcPr>
            <w:tcW w:w="0" w:type="auto"/>
          </w:tcPr>
          <w:p w14:paraId="007FA1D7" w14:textId="77777777" w:rsidR="004E5641" w:rsidRPr="0007473B" w:rsidRDefault="004E5641" w:rsidP="0050448F">
            <w:pPr>
              <w:jc w:val="right"/>
              <w:rPr>
                <w:rFonts w:ascii="Arial" w:eastAsia="Arial" w:hAnsi="Arial"/>
              </w:rPr>
            </w:pPr>
            <w:r w:rsidRPr="0007473B">
              <w:rPr>
                <w:rFonts w:ascii="Arial" w:eastAsia="Arial" w:hAnsi="Arial"/>
              </w:rPr>
              <w:t>0.56</w:t>
            </w:r>
          </w:p>
        </w:tc>
      </w:tr>
    </w:tbl>
    <w:p w14:paraId="62F007B9" w14:textId="12C07F7E" w:rsidR="004E5641" w:rsidRDefault="00FB662B" w:rsidP="004E5641">
      <w:pPr>
        <w:pStyle w:val="Heading5Numberless"/>
      </w:pPr>
      <w:r>
        <w:t>Table</w:t>
      </w:r>
      <w:r w:rsidR="004E5641">
        <w:t xml:space="preserve"> </w:t>
      </w:r>
      <w:r w:rsidR="00A925E6">
        <w:t>3</w:t>
      </w:r>
      <w:r w:rsidR="002F1495">
        <w:t xml:space="preserve"> </w:t>
      </w:r>
      <w:r w:rsidR="004E5641">
        <w:t>Central Coast Region Population</w:t>
      </w:r>
    </w:p>
    <w:p w14:paraId="2D652730" w14:textId="5FD1654A" w:rsidR="004E5641" w:rsidRDefault="004E5641" w:rsidP="004E5641">
      <w:pPr>
        <w:pStyle w:val="Heading6Numberless"/>
      </w:pPr>
      <w:r>
        <w:t xml:space="preserve">Original </w:t>
      </w:r>
      <w:r w:rsidR="00446C97">
        <w:t>t</w:t>
      </w:r>
      <w:r>
        <w:t>able</w:t>
      </w:r>
    </w:p>
    <w:p w14:paraId="55EA76F5" w14:textId="7487A3B9" w:rsidR="004E5641" w:rsidRDefault="00721B22" w:rsidP="004E5641">
      <w:pPr>
        <w:pStyle w:val="BodyText"/>
      </w:pPr>
      <w:r>
        <w:rPr>
          <w:noProof/>
        </w:rPr>
        <mc:AlternateContent>
          <mc:Choice Requires="wps">
            <w:drawing>
              <wp:inline distT="0" distB="0" distL="0" distR="0" wp14:anchorId="0205CB8B" wp14:editId="61EA4C8D">
                <wp:extent cx="3576320" cy="1404620"/>
                <wp:effectExtent l="0" t="0" r="0" b="0"/>
                <wp:docPr id="7017900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140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BE143F" w14:textId="77777777" w:rsidR="004E5641" w:rsidRPr="00484884" w:rsidRDefault="004E5641" w:rsidP="00B4556D">
                            <w:pPr>
                              <w:spacing w:before="0" w:after="60" w:line="240" w:lineRule="auto"/>
                              <w:jc w:val="center"/>
                              <w:rPr>
                                <w:rFonts w:ascii="Arial" w:eastAsia="Times New Roman" w:hAnsi="Arial" w:cs="Arial"/>
                                <w:b/>
                                <w:sz w:val="20"/>
                                <w:szCs w:val="20"/>
                              </w:rPr>
                            </w:pPr>
                            <w:r w:rsidRPr="00484884">
                              <w:rPr>
                                <w:rFonts w:ascii="Arial" w:eastAsia="Times New Roman" w:hAnsi="Arial" w:cs="Arial"/>
                                <w:b/>
                                <w:sz w:val="20"/>
                                <w:szCs w:val="20"/>
                              </w:rPr>
                              <w:t>Central Coast Region Population</w:t>
                            </w:r>
                          </w:p>
                          <w:tbl>
                            <w:tblPr>
                              <w:tblW w:w="0" w:type="auto"/>
                              <w:tblInd w:w="108" w:type="dxa"/>
                              <w:tblLook w:val="04A0" w:firstRow="1" w:lastRow="0" w:firstColumn="1" w:lastColumn="0" w:noHBand="0" w:noVBand="1"/>
                            </w:tblPr>
                            <w:tblGrid>
                              <w:gridCol w:w="2070"/>
                              <w:gridCol w:w="1350"/>
                              <w:gridCol w:w="1260"/>
                            </w:tblGrid>
                            <w:tr w:rsidR="004E5641" w:rsidRPr="00484884" w14:paraId="225AECAA" w14:textId="77777777" w:rsidTr="0050448F">
                              <w:trPr>
                                <w:trHeight w:val="288"/>
                              </w:trPr>
                              <w:tc>
                                <w:tcPr>
                                  <w:tcW w:w="2070" w:type="dxa"/>
                                  <w:tcBorders>
                                    <w:bottom w:val="single" w:sz="4" w:space="0" w:color="auto"/>
                                  </w:tcBorders>
                                  <w:shd w:val="clear" w:color="auto" w:fill="auto"/>
                                  <w:vAlign w:val="center"/>
                                </w:tcPr>
                                <w:p w14:paraId="4D1B79D2"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County</w:t>
                                  </w:r>
                                </w:p>
                              </w:tc>
                              <w:tc>
                                <w:tcPr>
                                  <w:tcW w:w="1350" w:type="dxa"/>
                                  <w:tcBorders>
                                    <w:bottom w:val="single" w:sz="4" w:space="0" w:color="auto"/>
                                  </w:tcBorders>
                                  <w:shd w:val="clear" w:color="auto" w:fill="auto"/>
                                  <w:vAlign w:val="center"/>
                                </w:tcPr>
                                <w:p w14:paraId="321D4B53"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70</w:t>
                                  </w:r>
                                </w:p>
                              </w:tc>
                              <w:tc>
                                <w:tcPr>
                                  <w:tcW w:w="1260" w:type="dxa"/>
                                  <w:tcBorders>
                                    <w:bottom w:val="single" w:sz="4" w:space="0" w:color="auto"/>
                                  </w:tcBorders>
                                  <w:shd w:val="clear" w:color="auto" w:fill="auto"/>
                                  <w:vAlign w:val="center"/>
                                </w:tcPr>
                                <w:p w14:paraId="28DF876B"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88</w:t>
                                  </w:r>
                                </w:p>
                              </w:tc>
                            </w:tr>
                            <w:tr w:rsidR="004E5641" w:rsidRPr="00484884" w14:paraId="0728D31F" w14:textId="77777777" w:rsidTr="0050448F">
                              <w:trPr>
                                <w:trHeight w:val="288"/>
                              </w:trPr>
                              <w:tc>
                                <w:tcPr>
                                  <w:tcW w:w="2070" w:type="dxa"/>
                                  <w:tcBorders>
                                    <w:top w:val="single" w:sz="4" w:space="0" w:color="auto"/>
                                  </w:tcBorders>
                                  <w:shd w:val="clear" w:color="auto" w:fill="auto"/>
                                </w:tcPr>
                                <w:p w14:paraId="1535F29A"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ruz</w:t>
                                  </w:r>
                                </w:p>
                              </w:tc>
                              <w:tc>
                                <w:tcPr>
                                  <w:tcW w:w="1350" w:type="dxa"/>
                                  <w:tcBorders>
                                    <w:top w:val="single" w:sz="4" w:space="0" w:color="auto"/>
                                  </w:tcBorders>
                                  <w:shd w:val="clear" w:color="auto" w:fill="auto"/>
                                </w:tcPr>
                                <w:p w14:paraId="51A8C44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24,000</w:t>
                                  </w:r>
                                </w:p>
                              </w:tc>
                              <w:tc>
                                <w:tcPr>
                                  <w:tcW w:w="1260" w:type="dxa"/>
                                  <w:tcBorders>
                                    <w:top w:val="single" w:sz="4" w:space="0" w:color="auto"/>
                                  </w:tcBorders>
                                  <w:shd w:val="clear" w:color="auto" w:fill="auto"/>
                                </w:tcPr>
                                <w:p w14:paraId="527FAD5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25,400</w:t>
                                  </w:r>
                                </w:p>
                              </w:tc>
                            </w:tr>
                            <w:tr w:rsidR="004E5641" w:rsidRPr="00484884" w14:paraId="1AFD42B8" w14:textId="77777777" w:rsidTr="0050448F">
                              <w:trPr>
                                <w:trHeight w:val="288"/>
                              </w:trPr>
                              <w:tc>
                                <w:tcPr>
                                  <w:tcW w:w="2070" w:type="dxa"/>
                                  <w:shd w:val="clear" w:color="auto" w:fill="auto"/>
                                </w:tcPr>
                                <w:p w14:paraId="443805CF"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lara(South)</w:t>
                                  </w:r>
                                </w:p>
                              </w:tc>
                              <w:tc>
                                <w:tcPr>
                                  <w:tcW w:w="1350" w:type="dxa"/>
                                  <w:shd w:val="clear" w:color="auto" w:fill="auto"/>
                                </w:tcPr>
                                <w:p w14:paraId="34439CDC"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9,000</w:t>
                                  </w:r>
                                </w:p>
                              </w:tc>
                              <w:tc>
                                <w:tcPr>
                                  <w:tcW w:w="1260" w:type="dxa"/>
                                  <w:shd w:val="clear" w:color="auto" w:fill="auto"/>
                                </w:tcPr>
                                <w:p w14:paraId="20E5626A"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65,800</w:t>
                                  </w:r>
                                </w:p>
                              </w:tc>
                            </w:tr>
                            <w:tr w:rsidR="004E5641" w:rsidRPr="00484884" w14:paraId="1DE93D26" w14:textId="77777777" w:rsidTr="0050448F">
                              <w:trPr>
                                <w:trHeight w:val="288"/>
                              </w:trPr>
                              <w:tc>
                                <w:tcPr>
                                  <w:tcW w:w="2070" w:type="dxa"/>
                                  <w:shd w:val="clear" w:color="auto" w:fill="auto"/>
                                </w:tcPr>
                                <w:p w14:paraId="00F547E4"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Benito</w:t>
                                  </w:r>
                                </w:p>
                              </w:tc>
                              <w:tc>
                                <w:tcPr>
                                  <w:tcW w:w="1350" w:type="dxa"/>
                                  <w:shd w:val="clear" w:color="auto" w:fill="auto"/>
                                </w:tcPr>
                                <w:p w14:paraId="5CD3AE66"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8,000</w:t>
                                  </w:r>
                                </w:p>
                              </w:tc>
                              <w:tc>
                                <w:tcPr>
                                  <w:tcW w:w="1260" w:type="dxa"/>
                                  <w:shd w:val="clear" w:color="auto" w:fill="auto"/>
                                </w:tcPr>
                                <w:p w14:paraId="3FD65E37"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100</w:t>
                                  </w:r>
                                </w:p>
                              </w:tc>
                            </w:tr>
                            <w:tr w:rsidR="004E5641" w:rsidRPr="00484884" w14:paraId="7B37B2D2" w14:textId="77777777" w:rsidTr="0050448F">
                              <w:trPr>
                                <w:trHeight w:val="288"/>
                              </w:trPr>
                              <w:tc>
                                <w:tcPr>
                                  <w:tcW w:w="2070" w:type="dxa"/>
                                  <w:shd w:val="clear" w:color="auto" w:fill="auto"/>
                                </w:tcPr>
                                <w:p w14:paraId="17DB9421"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Monterey</w:t>
                                  </w:r>
                                </w:p>
                              </w:tc>
                              <w:tc>
                                <w:tcPr>
                                  <w:tcW w:w="1350" w:type="dxa"/>
                                  <w:shd w:val="clear" w:color="auto" w:fill="auto"/>
                                </w:tcPr>
                                <w:p w14:paraId="5DCE67B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49,000</w:t>
                                  </w:r>
                                </w:p>
                              </w:tc>
                              <w:tc>
                                <w:tcPr>
                                  <w:tcW w:w="1260" w:type="dxa"/>
                                  <w:shd w:val="clear" w:color="auto" w:fill="auto"/>
                                </w:tcPr>
                                <w:p w14:paraId="526EAEE0"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6,100</w:t>
                                  </w:r>
                                </w:p>
                              </w:tc>
                            </w:tr>
                            <w:tr w:rsidR="004E5641" w:rsidRPr="00484884" w14:paraId="08E82B35" w14:textId="77777777" w:rsidTr="0050448F">
                              <w:trPr>
                                <w:trHeight w:val="288"/>
                              </w:trPr>
                              <w:tc>
                                <w:tcPr>
                                  <w:tcW w:w="2070" w:type="dxa"/>
                                  <w:shd w:val="clear" w:color="auto" w:fill="auto"/>
                                </w:tcPr>
                                <w:p w14:paraId="22D40E43"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Luis Obispo</w:t>
                                  </w:r>
                                </w:p>
                              </w:tc>
                              <w:tc>
                                <w:tcPr>
                                  <w:tcW w:w="1350" w:type="dxa"/>
                                  <w:shd w:val="clear" w:color="auto" w:fill="auto"/>
                                </w:tcPr>
                                <w:p w14:paraId="3C33F070"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07,000</w:t>
                                  </w:r>
                                </w:p>
                              </w:tc>
                              <w:tc>
                                <w:tcPr>
                                  <w:tcW w:w="1260" w:type="dxa"/>
                                  <w:shd w:val="clear" w:color="auto" w:fill="auto"/>
                                </w:tcPr>
                                <w:p w14:paraId="2F9BD932"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04,300</w:t>
                                  </w:r>
                                </w:p>
                              </w:tc>
                            </w:tr>
                            <w:tr w:rsidR="004E5641" w:rsidRPr="00484884" w14:paraId="698842A8" w14:textId="77777777" w:rsidTr="0050448F">
                              <w:trPr>
                                <w:trHeight w:val="288"/>
                              </w:trPr>
                              <w:tc>
                                <w:tcPr>
                                  <w:tcW w:w="2070" w:type="dxa"/>
                                  <w:tcBorders>
                                    <w:bottom w:val="single" w:sz="4" w:space="0" w:color="auto"/>
                                  </w:tcBorders>
                                  <w:shd w:val="clear" w:color="auto" w:fill="auto"/>
                                </w:tcPr>
                                <w:p w14:paraId="4DCE5423"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Santa Barbara</w:t>
                                  </w:r>
                                </w:p>
                              </w:tc>
                              <w:tc>
                                <w:tcPr>
                                  <w:tcW w:w="1350" w:type="dxa"/>
                                  <w:tcBorders>
                                    <w:bottom w:val="single" w:sz="4" w:space="0" w:color="auto"/>
                                  </w:tcBorders>
                                  <w:shd w:val="clear" w:color="auto" w:fill="auto"/>
                                </w:tcPr>
                                <w:p w14:paraId="7F7EB248"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265,000</w:t>
                                  </w:r>
                                </w:p>
                              </w:tc>
                              <w:tc>
                                <w:tcPr>
                                  <w:tcW w:w="1260" w:type="dxa"/>
                                  <w:tcBorders>
                                    <w:bottom w:val="single" w:sz="4" w:space="0" w:color="auto"/>
                                  </w:tcBorders>
                                  <w:shd w:val="clear" w:color="auto" w:fill="auto"/>
                                </w:tcPr>
                                <w:p w14:paraId="3A8A5FC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345,000</w:t>
                                  </w:r>
                                </w:p>
                              </w:tc>
                            </w:tr>
                            <w:tr w:rsidR="004E5641" w:rsidRPr="00484884" w14:paraId="69AB5EE7" w14:textId="77777777" w:rsidTr="0050448F">
                              <w:trPr>
                                <w:trHeight w:val="288"/>
                              </w:trPr>
                              <w:tc>
                                <w:tcPr>
                                  <w:tcW w:w="2070" w:type="dxa"/>
                                  <w:tcBorders>
                                    <w:top w:val="single" w:sz="4" w:space="0" w:color="auto"/>
                                  </w:tcBorders>
                                  <w:shd w:val="clear" w:color="auto" w:fill="auto"/>
                                </w:tcPr>
                                <w:p w14:paraId="2B72152D"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Total</w:t>
                                  </w:r>
                                  <w:r w:rsidRPr="00484884">
                                    <w:rPr>
                                      <w:rFonts w:ascii="Arial" w:eastAsia="Times New Roman" w:hAnsi="Arial" w:cs="Arial"/>
                                      <w:sz w:val="20"/>
                                      <w:szCs w:val="20"/>
                                      <w:vertAlign w:val="superscript"/>
                                    </w:rPr>
                                    <w:t>1</w:t>
                                  </w:r>
                                </w:p>
                              </w:tc>
                              <w:tc>
                                <w:tcPr>
                                  <w:tcW w:w="1350" w:type="dxa"/>
                                  <w:tcBorders>
                                    <w:top w:val="single" w:sz="4" w:space="0" w:color="auto"/>
                                  </w:tcBorders>
                                  <w:shd w:val="clear" w:color="auto" w:fill="auto"/>
                                </w:tcPr>
                                <w:p w14:paraId="52A339A3"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792,000</w:t>
                                  </w:r>
                                </w:p>
                              </w:tc>
                              <w:tc>
                                <w:tcPr>
                                  <w:tcW w:w="1260" w:type="dxa"/>
                                  <w:tcBorders>
                                    <w:top w:val="single" w:sz="4" w:space="0" w:color="auto"/>
                                  </w:tcBorders>
                                  <w:shd w:val="clear" w:color="auto" w:fill="auto"/>
                                </w:tcPr>
                                <w:p w14:paraId="5AE6F755"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1,220,700</w:t>
                                  </w:r>
                                </w:p>
                              </w:tc>
                            </w:tr>
                          </w:tbl>
                          <w:p w14:paraId="6E64BAC0" w14:textId="77777777" w:rsidR="004E5641" w:rsidRPr="00484884" w:rsidRDefault="004E5641" w:rsidP="004E5641">
                            <w:pPr>
                              <w:spacing w:before="0" w:line="240" w:lineRule="auto"/>
                              <w:jc w:val="both"/>
                              <w:rPr>
                                <w:rFonts w:ascii="Arial" w:eastAsia="Times New Roman" w:hAnsi="Arial" w:cs="Arial"/>
                                <w:sz w:val="18"/>
                                <w:szCs w:val="18"/>
                              </w:rPr>
                            </w:pPr>
                            <w:r w:rsidRPr="00484884">
                              <w:rPr>
                                <w:rFonts w:ascii="Arial" w:eastAsia="Times New Roman" w:hAnsi="Arial" w:cs="Arial"/>
                                <w:sz w:val="18"/>
                                <w:szCs w:val="18"/>
                              </w:rPr>
                              <w:t>1</w:t>
                            </w:r>
                            <w:r w:rsidRPr="00484884">
                              <w:rPr>
                                <w:rFonts w:ascii="Arial" w:eastAsia="Times New Roman" w:hAnsi="Arial" w:cs="Arial"/>
                                <w:sz w:val="18"/>
                                <w:szCs w:val="18"/>
                                <w:vertAlign w:val="superscript"/>
                              </w:rPr>
                              <w:t xml:space="preserve"> </w:t>
                            </w:r>
                            <w:r w:rsidRPr="00484884">
                              <w:rPr>
                                <w:rFonts w:ascii="Arial" w:eastAsia="Times New Roman" w:hAnsi="Arial" w:cs="Arial"/>
                                <w:sz w:val="18"/>
                                <w:szCs w:val="18"/>
                              </w:rPr>
                              <w:t xml:space="preserve">Table does not include relatively small populations of portions of Ventura, Kern, and San Mateo Counties that are within the Central Coast Region. </w:t>
                            </w:r>
                          </w:p>
                        </w:txbxContent>
                      </wps:txbx>
                      <wps:bodyPr rot="0" vert="horz" wrap="square" lIns="91440" tIns="45720" rIns="91440" bIns="45720" anchor="t" anchorCtr="0" upright="1">
                        <a:spAutoFit/>
                      </wps:bodyPr>
                    </wps:wsp>
                  </a:graphicData>
                </a:graphic>
              </wp:inline>
            </w:drawing>
          </mc:Choice>
          <mc:Fallback>
            <w:pict>
              <v:shape w14:anchorId="0205CB8B" id="_x0000_s1027" type="#_x0000_t202" style="width:281.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" stroked="f">
                <v:textbox style="mso-fit-shape-to-text:t">
                  <w:txbxContent>
                    <w:p w14:paraId="2EBE143F" w14:textId="77777777" w:rsidR="004E5641" w:rsidRPr="00484884" w:rsidRDefault="004E5641" w:rsidP="00B4556D">
                      <w:pPr>
                        <w:spacing w:before="0" w:after="60" w:line="240" w:lineRule="auto"/>
                        <w:jc w:val="center"/>
                        <w:rPr>
                          <w:rFonts w:ascii="Arial" w:eastAsia="Times New Roman" w:hAnsi="Arial" w:cs="Arial"/>
                          <w:b/>
                          <w:sz w:val="20"/>
                          <w:szCs w:val="20"/>
                        </w:rPr>
                      </w:pPr>
                      <w:r w:rsidRPr="00484884">
                        <w:rPr>
                          <w:rFonts w:ascii="Arial" w:eastAsia="Times New Roman" w:hAnsi="Arial" w:cs="Arial"/>
                          <w:b/>
                          <w:sz w:val="20"/>
                          <w:szCs w:val="20"/>
                        </w:rPr>
                        <w:t>Central Coast Region Population</w:t>
                      </w:r>
                    </w:p>
                    <w:tbl>
                      <w:tblPr>
                        <w:tblW w:w="0" w:type="auto"/>
                        <w:tblInd w:w="108" w:type="dxa"/>
                        <w:tblLook w:val="04A0" w:firstRow="1" w:lastRow="0" w:firstColumn="1" w:lastColumn="0" w:noHBand="0" w:noVBand="1"/>
                      </w:tblPr>
                      <w:tblGrid>
                        <w:gridCol w:w="2070"/>
                        <w:gridCol w:w="1350"/>
                        <w:gridCol w:w="1260"/>
                      </w:tblGrid>
                      <w:tr w:rsidR="004E5641" w:rsidRPr="00484884" w14:paraId="225AECAA" w14:textId="77777777" w:rsidTr="0050448F">
                        <w:trPr>
                          <w:trHeight w:val="288"/>
                        </w:trPr>
                        <w:tc>
                          <w:tcPr>
                            <w:tcW w:w="2070" w:type="dxa"/>
                            <w:tcBorders>
                              <w:bottom w:val="single" w:sz="4" w:space="0" w:color="auto"/>
                            </w:tcBorders>
                            <w:shd w:val="clear" w:color="auto" w:fill="auto"/>
                            <w:vAlign w:val="center"/>
                          </w:tcPr>
                          <w:p w14:paraId="4D1B79D2"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County</w:t>
                            </w:r>
                          </w:p>
                        </w:tc>
                        <w:tc>
                          <w:tcPr>
                            <w:tcW w:w="1350" w:type="dxa"/>
                            <w:tcBorders>
                              <w:bottom w:val="single" w:sz="4" w:space="0" w:color="auto"/>
                            </w:tcBorders>
                            <w:shd w:val="clear" w:color="auto" w:fill="auto"/>
                            <w:vAlign w:val="center"/>
                          </w:tcPr>
                          <w:p w14:paraId="321D4B53"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70</w:t>
                            </w:r>
                          </w:p>
                        </w:tc>
                        <w:tc>
                          <w:tcPr>
                            <w:tcW w:w="1260" w:type="dxa"/>
                            <w:tcBorders>
                              <w:bottom w:val="single" w:sz="4" w:space="0" w:color="auto"/>
                            </w:tcBorders>
                            <w:shd w:val="clear" w:color="auto" w:fill="auto"/>
                            <w:vAlign w:val="center"/>
                          </w:tcPr>
                          <w:p w14:paraId="28DF876B" w14:textId="77777777" w:rsidR="004E5641" w:rsidRPr="00484884" w:rsidRDefault="004E5641" w:rsidP="00484884">
                            <w:pPr>
                              <w:spacing w:before="0" w:line="240" w:lineRule="auto"/>
                              <w:jc w:val="center"/>
                              <w:rPr>
                                <w:rFonts w:ascii="Arial" w:eastAsia="Times New Roman" w:hAnsi="Arial" w:cs="Arial"/>
                                <w:b/>
                                <w:sz w:val="20"/>
                                <w:szCs w:val="20"/>
                              </w:rPr>
                            </w:pPr>
                            <w:r w:rsidRPr="00484884">
                              <w:rPr>
                                <w:rFonts w:ascii="Arial" w:eastAsia="Times New Roman" w:hAnsi="Arial" w:cs="Arial"/>
                                <w:b/>
                                <w:sz w:val="20"/>
                                <w:szCs w:val="20"/>
                              </w:rPr>
                              <w:t>1988</w:t>
                            </w:r>
                          </w:p>
                        </w:tc>
                      </w:tr>
                      <w:tr w:rsidR="004E5641" w:rsidRPr="00484884" w14:paraId="0728D31F" w14:textId="77777777" w:rsidTr="0050448F">
                        <w:trPr>
                          <w:trHeight w:val="288"/>
                        </w:trPr>
                        <w:tc>
                          <w:tcPr>
                            <w:tcW w:w="2070" w:type="dxa"/>
                            <w:tcBorders>
                              <w:top w:val="single" w:sz="4" w:space="0" w:color="auto"/>
                            </w:tcBorders>
                            <w:shd w:val="clear" w:color="auto" w:fill="auto"/>
                          </w:tcPr>
                          <w:p w14:paraId="1535F29A"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ruz</w:t>
                            </w:r>
                          </w:p>
                        </w:tc>
                        <w:tc>
                          <w:tcPr>
                            <w:tcW w:w="1350" w:type="dxa"/>
                            <w:tcBorders>
                              <w:top w:val="single" w:sz="4" w:space="0" w:color="auto"/>
                            </w:tcBorders>
                            <w:shd w:val="clear" w:color="auto" w:fill="auto"/>
                          </w:tcPr>
                          <w:p w14:paraId="51A8C44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24,000</w:t>
                            </w:r>
                          </w:p>
                        </w:tc>
                        <w:tc>
                          <w:tcPr>
                            <w:tcW w:w="1260" w:type="dxa"/>
                            <w:tcBorders>
                              <w:top w:val="single" w:sz="4" w:space="0" w:color="auto"/>
                            </w:tcBorders>
                            <w:shd w:val="clear" w:color="auto" w:fill="auto"/>
                          </w:tcPr>
                          <w:p w14:paraId="527FAD5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25,400</w:t>
                            </w:r>
                          </w:p>
                        </w:tc>
                      </w:tr>
                      <w:tr w:rsidR="004E5641" w:rsidRPr="00484884" w14:paraId="1AFD42B8" w14:textId="77777777" w:rsidTr="0050448F">
                        <w:trPr>
                          <w:trHeight w:val="288"/>
                        </w:trPr>
                        <w:tc>
                          <w:tcPr>
                            <w:tcW w:w="2070" w:type="dxa"/>
                            <w:shd w:val="clear" w:color="auto" w:fill="auto"/>
                          </w:tcPr>
                          <w:p w14:paraId="443805CF"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ta Clara(South)</w:t>
                            </w:r>
                          </w:p>
                        </w:tc>
                        <w:tc>
                          <w:tcPr>
                            <w:tcW w:w="1350" w:type="dxa"/>
                            <w:shd w:val="clear" w:color="auto" w:fill="auto"/>
                          </w:tcPr>
                          <w:p w14:paraId="34439CDC"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9,000</w:t>
                            </w:r>
                          </w:p>
                        </w:tc>
                        <w:tc>
                          <w:tcPr>
                            <w:tcW w:w="1260" w:type="dxa"/>
                            <w:shd w:val="clear" w:color="auto" w:fill="auto"/>
                          </w:tcPr>
                          <w:p w14:paraId="20E5626A"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65,800</w:t>
                            </w:r>
                          </w:p>
                        </w:tc>
                      </w:tr>
                      <w:tr w:rsidR="004E5641" w:rsidRPr="00484884" w14:paraId="1DE93D26" w14:textId="77777777" w:rsidTr="0050448F">
                        <w:trPr>
                          <w:trHeight w:val="288"/>
                        </w:trPr>
                        <w:tc>
                          <w:tcPr>
                            <w:tcW w:w="2070" w:type="dxa"/>
                            <w:shd w:val="clear" w:color="auto" w:fill="auto"/>
                          </w:tcPr>
                          <w:p w14:paraId="00F547E4"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Benito</w:t>
                            </w:r>
                          </w:p>
                        </w:tc>
                        <w:tc>
                          <w:tcPr>
                            <w:tcW w:w="1350" w:type="dxa"/>
                            <w:shd w:val="clear" w:color="auto" w:fill="auto"/>
                          </w:tcPr>
                          <w:p w14:paraId="5CD3AE66"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8,000</w:t>
                            </w:r>
                          </w:p>
                        </w:tc>
                        <w:tc>
                          <w:tcPr>
                            <w:tcW w:w="1260" w:type="dxa"/>
                            <w:shd w:val="clear" w:color="auto" w:fill="auto"/>
                          </w:tcPr>
                          <w:p w14:paraId="3FD65E37"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100</w:t>
                            </w:r>
                          </w:p>
                        </w:tc>
                      </w:tr>
                      <w:tr w:rsidR="004E5641" w:rsidRPr="00484884" w14:paraId="7B37B2D2" w14:textId="77777777" w:rsidTr="0050448F">
                        <w:trPr>
                          <w:trHeight w:val="288"/>
                        </w:trPr>
                        <w:tc>
                          <w:tcPr>
                            <w:tcW w:w="2070" w:type="dxa"/>
                            <w:shd w:val="clear" w:color="auto" w:fill="auto"/>
                          </w:tcPr>
                          <w:p w14:paraId="17DB9421"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Monterey</w:t>
                            </w:r>
                          </w:p>
                        </w:tc>
                        <w:tc>
                          <w:tcPr>
                            <w:tcW w:w="1350" w:type="dxa"/>
                            <w:shd w:val="clear" w:color="auto" w:fill="auto"/>
                          </w:tcPr>
                          <w:p w14:paraId="5DCE67BD"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49,000</w:t>
                            </w:r>
                          </w:p>
                        </w:tc>
                        <w:tc>
                          <w:tcPr>
                            <w:tcW w:w="1260" w:type="dxa"/>
                            <w:shd w:val="clear" w:color="auto" w:fill="auto"/>
                          </w:tcPr>
                          <w:p w14:paraId="526EAEE0"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346,100</w:t>
                            </w:r>
                          </w:p>
                        </w:tc>
                      </w:tr>
                      <w:tr w:rsidR="004E5641" w:rsidRPr="00484884" w14:paraId="08E82B35" w14:textId="77777777" w:rsidTr="0050448F">
                        <w:trPr>
                          <w:trHeight w:val="288"/>
                        </w:trPr>
                        <w:tc>
                          <w:tcPr>
                            <w:tcW w:w="2070" w:type="dxa"/>
                            <w:shd w:val="clear" w:color="auto" w:fill="auto"/>
                          </w:tcPr>
                          <w:p w14:paraId="22D40E43" w14:textId="77777777" w:rsidR="004E5641" w:rsidRPr="00484884" w:rsidRDefault="004E5641" w:rsidP="00484884">
                            <w:pPr>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San Luis Obispo</w:t>
                            </w:r>
                          </w:p>
                        </w:tc>
                        <w:tc>
                          <w:tcPr>
                            <w:tcW w:w="1350" w:type="dxa"/>
                            <w:shd w:val="clear" w:color="auto" w:fill="auto"/>
                          </w:tcPr>
                          <w:p w14:paraId="3C33F070"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107,000</w:t>
                            </w:r>
                          </w:p>
                        </w:tc>
                        <w:tc>
                          <w:tcPr>
                            <w:tcW w:w="1260" w:type="dxa"/>
                            <w:shd w:val="clear" w:color="auto" w:fill="auto"/>
                          </w:tcPr>
                          <w:p w14:paraId="2F9BD932"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lang w:val="it-IT"/>
                              </w:rPr>
                            </w:pPr>
                            <w:r w:rsidRPr="00484884">
                              <w:rPr>
                                <w:rFonts w:ascii="Arial" w:eastAsia="Times New Roman" w:hAnsi="Arial" w:cs="Arial"/>
                                <w:sz w:val="20"/>
                                <w:szCs w:val="20"/>
                                <w:lang w:val="it-IT"/>
                              </w:rPr>
                              <w:t>204,300</w:t>
                            </w:r>
                          </w:p>
                        </w:tc>
                      </w:tr>
                      <w:tr w:rsidR="004E5641" w:rsidRPr="00484884" w14:paraId="698842A8" w14:textId="77777777" w:rsidTr="0050448F">
                        <w:trPr>
                          <w:trHeight w:val="288"/>
                        </w:trPr>
                        <w:tc>
                          <w:tcPr>
                            <w:tcW w:w="2070" w:type="dxa"/>
                            <w:tcBorders>
                              <w:bottom w:val="single" w:sz="4" w:space="0" w:color="auto"/>
                            </w:tcBorders>
                            <w:shd w:val="clear" w:color="auto" w:fill="auto"/>
                          </w:tcPr>
                          <w:p w14:paraId="4DCE5423"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Santa Barbara</w:t>
                            </w:r>
                          </w:p>
                        </w:tc>
                        <w:tc>
                          <w:tcPr>
                            <w:tcW w:w="1350" w:type="dxa"/>
                            <w:tcBorders>
                              <w:bottom w:val="single" w:sz="4" w:space="0" w:color="auto"/>
                            </w:tcBorders>
                            <w:shd w:val="clear" w:color="auto" w:fill="auto"/>
                          </w:tcPr>
                          <w:p w14:paraId="7F7EB248"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265,000</w:t>
                            </w:r>
                          </w:p>
                        </w:tc>
                        <w:tc>
                          <w:tcPr>
                            <w:tcW w:w="1260" w:type="dxa"/>
                            <w:tcBorders>
                              <w:bottom w:val="single" w:sz="4" w:space="0" w:color="auto"/>
                            </w:tcBorders>
                            <w:shd w:val="clear" w:color="auto" w:fill="auto"/>
                          </w:tcPr>
                          <w:p w14:paraId="3A8A5FC1"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345,000</w:t>
                            </w:r>
                          </w:p>
                        </w:tc>
                      </w:tr>
                      <w:tr w:rsidR="004E5641" w:rsidRPr="00484884" w14:paraId="69AB5EE7" w14:textId="77777777" w:rsidTr="0050448F">
                        <w:trPr>
                          <w:trHeight w:val="288"/>
                        </w:trPr>
                        <w:tc>
                          <w:tcPr>
                            <w:tcW w:w="2070" w:type="dxa"/>
                            <w:tcBorders>
                              <w:top w:val="single" w:sz="4" w:space="0" w:color="auto"/>
                            </w:tcBorders>
                            <w:shd w:val="clear" w:color="auto" w:fill="auto"/>
                          </w:tcPr>
                          <w:p w14:paraId="2B72152D" w14:textId="77777777" w:rsidR="004E5641" w:rsidRPr="00484884" w:rsidRDefault="004E5641" w:rsidP="00484884">
                            <w:pPr>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Total</w:t>
                            </w:r>
                            <w:r w:rsidRPr="00484884">
                              <w:rPr>
                                <w:rFonts w:ascii="Arial" w:eastAsia="Times New Roman" w:hAnsi="Arial" w:cs="Arial"/>
                                <w:sz w:val="20"/>
                                <w:szCs w:val="20"/>
                                <w:vertAlign w:val="superscript"/>
                              </w:rPr>
                              <w:t>1</w:t>
                            </w:r>
                          </w:p>
                        </w:tc>
                        <w:tc>
                          <w:tcPr>
                            <w:tcW w:w="1350" w:type="dxa"/>
                            <w:tcBorders>
                              <w:top w:val="single" w:sz="4" w:space="0" w:color="auto"/>
                            </w:tcBorders>
                            <w:shd w:val="clear" w:color="auto" w:fill="auto"/>
                          </w:tcPr>
                          <w:p w14:paraId="52A339A3" w14:textId="77777777" w:rsidR="004E5641" w:rsidRPr="00484884" w:rsidRDefault="004E5641" w:rsidP="00484884">
                            <w:pPr>
                              <w:tabs>
                                <w:tab w:val="decimal" w:pos="792"/>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792,000</w:t>
                            </w:r>
                          </w:p>
                        </w:tc>
                        <w:tc>
                          <w:tcPr>
                            <w:tcW w:w="1260" w:type="dxa"/>
                            <w:tcBorders>
                              <w:top w:val="single" w:sz="4" w:space="0" w:color="auto"/>
                            </w:tcBorders>
                            <w:shd w:val="clear" w:color="auto" w:fill="auto"/>
                          </w:tcPr>
                          <w:p w14:paraId="5AE6F755" w14:textId="77777777" w:rsidR="004E5641" w:rsidRPr="00484884" w:rsidRDefault="004E5641" w:rsidP="00484884">
                            <w:pPr>
                              <w:tabs>
                                <w:tab w:val="decimal" w:pos="975"/>
                              </w:tabs>
                              <w:spacing w:before="0" w:line="240" w:lineRule="auto"/>
                              <w:jc w:val="both"/>
                              <w:rPr>
                                <w:rFonts w:ascii="Arial" w:eastAsia="Times New Roman" w:hAnsi="Arial" w:cs="Arial"/>
                                <w:sz w:val="20"/>
                                <w:szCs w:val="20"/>
                              </w:rPr>
                            </w:pPr>
                            <w:r w:rsidRPr="00484884">
                              <w:rPr>
                                <w:rFonts w:ascii="Arial" w:eastAsia="Times New Roman" w:hAnsi="Arial" w:cs="Arial"/>
                                <w:sz w:val="20"/>
                                <w:szCs w:val="20"/>
                              </w:rPr>
                              <w:t>1,220,700</w:t>
                            </w:r>
                          </w:p>
                        </w:tc>
                      </w:tr>
                    </w:tbl>
                    <w:p w14:paraId="6E64BAC0" w14:textId="77777777" w:rsidR="004E5641" w:rsidRPr="00484884" w:rsidRDefault="004E5641" w:rsidP="004E5641">
                      <w:pPr>
                        <w:spacing w:before="0" w:line="240" w:lineRule="auto"/>
                        <w:jc w:val="both"/>
                        <w:rPr>
                          <w:rFonts w:ascii="Arial" w:eastAsia="Times New Roman" w:hAnsi="Arial" w:cs="Arial"/>
                          <w:sz w:val="18"/>
                          <w:szCs w:val="18"/>
                        </w:rPr>
                      </w:pPr>
                      <w:r w:rsidRPr="00484884">
                        <w:rPr>
                          <w:rFonts w:ascii="Arial" w:eastAsia="Times New Roman" w:hAnsi="Arial" w:cs="Arial"/>
                          <w:sz w:val="18"/>
                          <w:szCs w:val="18"/>
                        </w:rPr>
                        <w:t>1</w:t>
                      </w:r>
                      <w:r w:rsidRPr="00484884">
                        <w:rPr>
                          <w:rFonts w:ascii="Arial" w:eastAsia="Times New Roman" w:hAnsi="Arial" w:cs="Arial"/>
                          <w:sz w:val="18"/>
                          <w:szCs w:val="18"/>
                          <w:vertAlign w:val="superscript"/>
                        </w:rPr>
                        <w:t xml:space="preserve"> </w:t>
                      </w:r>
                      <w:r w:rsidRPr="00484884">
                        <w:rPr>
                          <w:rFonts w:ascii="Arial" w:eastAsia="Times New Roman" w:hAnsi="Arial" w:cs="Arial"/>
                          <w:sz w:val="18"/>
                          <w:szCs w:val="18"/>
                        </w:rPr>
                        <w:t xml:space="preserve">Table does not include relatively small populations of portions of Ventura, Kern, and San Mateo Counties that are within the Central Coast Region. </w:t>
                      </w:r>
                    </w:p>
                  </w:txbxContent>
                </v:textbox>
                <w10:anchorlock/>
              </v:shape>
            </w:pict>
          </mc:Fallback>
        </mc:AlternateContent>
      </w:r>
    </w:p>
    <w:p w14:paraId="1EE26A93" w14:textId="325F3ABF" w:rsidR="004E5641" w:rsidRDefault="004E5641" w:rsidP="004E5641">
      <w:pPr>
        <w:pStyle w:val="Heading6Numberless"/>
      </w:pPr>
      <w:r>
        <w:t xml:space="preserve">Revised </w:t>
      </w:r>
      <w:r w:rsidR="00446C97">
        <w:t>t</w:t>
      </w:r>
      <w:r>
        <w:t>able</w:t>
      </w:r>
    </w:p>
    <w:p w14:paraId="6F1F4D82" w14:textId="77777777" w:rsidR="004E5641" w:rsidRPr="00484884" w:rsidRDefault="004E5641" w:rsidP="004E5641">
      <w:pPr>
        <w:keepNext/>
        <w:spacing w:after="120" w:line="240" w:lineRule="auto"/>
        <w:jc w:val="center"/>
        <w:rPr>
          <w:rFonts w:ascii="Arial" w:eastAsia="Arial" w:hAnsi="Arial" w:cs="Times New Roman"/>
          <w:b/>
          <w:bCs/>
          <w:iCs/>
        </w:rPr>
      </w:pPr>
      <w:r w:rsidRPr="00484884">
        <w:rPr>
          <w:rFonts w:ascii="Arial" w:eastAsia="Arial" w:hAnsi="Arial" w:cs="Times New Roman"/>
          <w:b/>
          <w:bCs/>
          <w:iCs/>
        </w:rPr>
        <w:t>Central Coast Region Population</w:t>
      </w:r>
    </w:p>
    <w:tbl>
      <w:tblPr>
        <w:tblStyle w:val="Custom2"/>
        <w:tblW w:w="0" w:type="auto"/>
        <w:jc w:val="center"/>
        <w:tblLook w:val="0020" w:firstRow="1" w:lastRow="0" w:firstColumn="0" w:lastColumn="0" w:noHBand="0" w:noVBand="0"/>
      </w:tblPr>
      <w:tblGrid>
        <w:gridCol w:w="2338"/>
        <w:gridCol w:w="1084"/>
        <w:gridCol w:w="1284"/>
      </w:tblGrid>
      <w:tr w:rsidR="004E5641" w:rsidRPr="00484884" w14:paraId="4E6E4D4E"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EED78B4" w14:textId="77777777" w:rsidR="004E5641" w:rsidRPr="00484884" w:rsidRDefault="004E5641" w:rsidP="0050448F">
            <w:pPr>
              <w:rPr>
                <w:rFonts w:eastAsia="Arial"/>
              </w:rPr>
            </w:pPr>
            <w:r w:rsidRPr="00484884">
              <w:rPr>
                <w:rFonts w:eastAsia="Arial"/>
              </w:rPr>
              <w:t>County</w:t>
            </w:r>
          </w:p>
        </w:tc>
        <w:tc>
          <w:tcPr>
            <w:tcW w:w="0" w:type="auto"/>
          </w:tcPr>
          <w:p w14:paraId="173C4A44" w14:textId="77777777" w:rsidR="004E5641" w:rsidRPr="00484884" w:rsidRDefault="004E5641" w:rsidP="0050448F">
            <w:pPr>
              <w:jc w:val="right"/>
              <w:rPr>
                <w:rFonts w:eastAsia="Arial"/>
              </w:rPr>
            </w:pPr>
            <w:r w:rsidRPr="00484884">
              <w:rPr>
                <w:rFonts w:eastAsia="Arial"/>
              </w:rPr>
              <w:t>1970</w:t>
            </w:r>
          </w:p>
        </w:tc>
        <w:tc>
          <w:tcPr>
            <w:tcW w:w="0" w:type="auto"/>
          </w:tcPr>
          <w:p w14:paraId="7EF9C101" w14:textId="77777777" w:rsidR="004E5641" w:rsidRPr="00484884" w:rsidRDefault="004E5641" w:rsidP="0050448F">
            <w:pPr>
              <w:jc w:val="right"/>
              <w:rPr>
                <w:rFonts w:eastAsia="Arial"/>
              </w:rPr>
            </w:pPr>
            <w:r w:rsidRPr="00484884">
              <w:rPr>
                <w:rFonts w:eastAsia="Arial"/>
              </w:rPr>
              <w:t>1988</w:t>
            </w:r>
          </w:p>
        </w:tc>
      </w:tr>
      <w:tr w:rsidR="004E5641" w:rsidRPr="00484884" w14:paraId="39227D40" w14:textId="77777777" w:rsidTr="0050448F">
        <w:tc>
          <w:tcPr>
            <w:tcW w:w="0" w:type="auto"/>
          </w:tcPr>
          <w:p w14:paraId="7898929B" w14:textId="77777777" w:rsidR="004E5641" w:rsidRPr="00484884" w:rsidRDefault="004E5641" w:rsidP="0050448F">
            <w:pPr>
              <w:rPr>
                <w:rFonts w:ascii="Arial" w:eastAsia="Arial" w:hAnsi="Arial"/>
              </w:rPr>
            </w:pPr>
            <w:r w:rsidRPr="00484884">
              <w:rPr>
                <w:rFonts w:ascii="Arial" w:eastAsia="Arial" w:hAnsi="Arial"/>
              </w:rPr>
              <w:t>Santa Cruz</w:t>
            </w:r>
          </w:p>
        </w:tc>
        <w:tc>
          <w:tcPr>
            <w:tcW w:w="0" w:type="auto"/>
          </w:tcPr>
          <w:p w14:paraId="103D4C62" w14:textId="77777777" w:rsidR="004E5641" w:rsidRPr="00484884" w:rsidRDefault="004E5641" w:rsidP="0050448F">
            <w:pPr>
              <w:jc w:val="right"/>
              <w:rPr>
                <w:rFonts w:ascii="Arial" w:eastAsia="Arial" w:hAnsi="Arial"/>
              </w:rPr>
            </w:pPr>
            <w:r w:rsidRPr="00484884">
              <w:rPr>
                <w:rFonts w:ascii="Arial" w:eastAsia="Arial" w:hAnsi="Arial"/>
              </w:rPr>
              <w:t>124,000</w:t>
            </w:r>
          </w:p>
        </w:tc>
        <w:tc>
          <w:tcPr>
            <w:tcW w:w="0" w:type="auto"/>
          </w:tcPr>
          <w:p w14:paraId="1AA7F9AF" w14:textId="77777777" w:rsidR="004E5641" w:rsidRPr="00484884" w:rsidRDefault="004E5641" w:rsidP="0050448F">
            <w:pPr>
              <w:jc w:val="right"/>
              <w:rPr>
                <w:rFonts w:ascii="Arial" w:eastAsia="Arial" w:hAnsi="Arial"/>
              </w:rPr>
            </w:pPr>
            <w:r w:rsidRPr="00484884">
              <w:rPr>
                <w:rFonts w:ascii="Arial" w:eastAsia="Arial" w:hAnsi="Arial"/>
              </w:rPr>
              <w:t>225,400</w:t>
            </w:r>
          </w:p>
        </w:tc>
      </w:tr>
      <w:tr w:rsidR="004E5641" w:rsidRPr="00484884" w14:paraId="010AF943" w14:textId="77777777" w:rsidTr="0050448F">
        <w:tc>
          <w:tcPr>
            <w:tcW w:w="0" w:type="auto"/>
          </w:tcPr>
          <w:p w14:paraId="7B2BCF72" w14:textId="2BCB22D2" w:rsidR="004E5641" w:rsidRPr="00484884" w:rsidRDefault="004E5641" w:rsidP="0050448F">
            <w:pPr>
              <w:rPr>
                <w:rFonts w:ascii="Arial" w:eastAsia="Arial" w:hAnsi="Arial"/>
              </w:rPr>
            </w:pPr>
            <w:r w:rsidRPr="00484884">
              <w:rPr>
                <w:rFonts w:ascii="Arial" w:eastAsia="Arial" w:hAnsi="Arial"/>
              </w:rPr>
              <w:lastRenderedPageBreak/>
              <w:t>Santa Clara</w:t>
            </w:r>
            <w:ins w:id="1948" w:author="Pratt, Jamie@Waterboards" w:date="2023-09-15T14:20:00Z">
              <w:r w:rsidR="009A652F">
                <w:rPr>
                  <w:rFonts w:ascii="Arial" w:eastAsia="Arial" w:hAnsi="Arial"/>
                </w:rPr>
                <w:t xml:space="preserve"> </w:t>
              </w:r>
            </w:ins>
            <w:r w:rsidRPr="00484884">
              <w:rPr>
                <w:rFonts w:ascii="Arial" w:eastAsia="Arial" w:hAnsi="Arial"/>
              </w:rPr>
              <w:t>(South)</w:t>
            </w:r>
          </w:p>
        </w:tc>
        <w:tc>
          <w:tcPr>
            <w:tcW w:w="0" w:type="auto"/>
          </w:tcPr>
          <w:p w14:paraId="5AC24864" w14:textId="77777777" w:rsidR="004E5641" w:rsidRPr="00484884" w:rsidRDefault="004E5641" w:rsidP="0050448F">
            <w:pPr>
              <w:jc w:val="right"/>
              <w:rPr>
                <w:rFonts w:ascii="Arial" w:eastAsia="Arial" w:hAnsi="Arial"/>
              </w:rPr>
            </w:pPr>
            <w:r w:rsidRPr="00484884">
              <w:rPr>
                <w:rFonts w:ascii="Arial" w:eastAsia="Arial" w:hAnsi="Arial"/>
              </w:rPr>
              <w:t>29,000</w:t>
            </w:r>
          </w:p>
        </w:tc>
        <w:tc>
          <w:tcPr>
            <w:tcW w:w="0" w:type="auto"/>
          </w:tcPr>
          <w:p w14:paraId="6A600775" w14:textId="77777777" w:rsidR="004E5641" w:rsidRPr="00484884" w:rsidRDefault="004E5641" w:rsidP="0050448F">
            <w:pPr>
              <w:jc w:val="right"/>
              <w:rPr>
                <w:rFonts w:ascii="Arial" w:eastAsia="Arial" w:hAnsi="Arial"/>
              </w:rPr>
            </w:pPr>
            <w:r w:rsidRPr="00484884">
              <w:rPr>
                <w:rFonts w:ascii="Arial" w:eastAsia="Arial" w:hAnsi="Arial"/>
              </w:rPr>
              <w:t>65,800</w:t>
            </w:r>
          </w:p>
        </w:tc>
      </w:tr>
      <w:tr w:rsidR="004E5641" w:rsidRPr="00484884" w14:paraId="165D7B5E" w14:textId="77777777" w:rsidTr="0050448F">
        <w:tc>
          <w:tcPr>
            <w:tcW w:w="0" w:type="auto"/>
          </w:tcPr>
          <w:p w14:paraId="1D092615" w14:textId="77777777" w:rsidR="004E5641" w:rsidRPr="00484884" w:rsidRDefault="004E5641" w:rsidP="0050448F">
            <w:pPr>
              <w:rPr>
                <w:rFonts w:ascii="Arial" w:eastAsia="Arial" w:hAnsi="Arial"/>
              </w:rPr>
            </w:pPr>
            <w:r w:rsidRPr="00484884">
              <w:rPr>
                <w:rFonts w:ascii="Arial" w:eastAsia="Arial" w:hAnsi="Arial"/>
              </w:rPr>
              <w:t>San Benito</w:t>
            </w:r>
          </w:p>
        </w:tc>
        <w:tc>
          <w:tcPr>
            <w:tcW w:w="0" w:type="auto"/>
          </w:tcPr>
          <w:p w14:paraId="0306A397" w14:textId="77777777" w:rsidR="004E5641" w:rsidRPr="00484884" w:rsidRDefault="004E5641" w:rsidP="0050448F">
            <w:pPr>
              <w:jc w:val="right"/>
              <w:rPr>
                <w:rFonts w:ascii="Arial" w:eastAsia="Arial" w:hAnsi="Arial"/>
              </w:rPr>
            </w:pPr>
            <w:r w:rsidRPr="00484884">
              <w:rPr>
                <w:rFonts w:ascii="Arial" w:eastAsia="Arial" w:hAnsi="Arial"/>
              </w:rPr>
              <w:t>18,000</w:t>
            </w:r>
          </w:p>
        </w:tc>
        <w:tc>
          <w:tcPr>
            <w:tcW w:w="0" w:type="auto"/>
          </w:tcPr>
          <w:p w14:paraId="30BE7A10" w14:textId="77777777" w:rsidR="004E5641" w:rsidRPr="00484884" w:rsidRDefault="004E5641" w:rsidP="0050448F">
            <w:pPr>
              <w:jc w:val="right"/>
              <w:rPr>
                <w:rFonts w:ascii="Arial" w:eastAsia="Arial" w:hAnsi="Arial"/>
              </w:rPr>
            </w:pPr>
            <w:r w:rsidRPr="00484884">
              <w:rPr>
                <w:rFonts w:ascii="Arial" w:eastAsia="Arial" w:hAnsi="Arial"/>
              </w:rPr>
              <w:t>34,100</w:t>
            </w:r>
          </w:p>
        </w:tc>
      </w:tr>
      <w:tr w:rsidR="004E5641" w:rsidRPr="00484884" w14:paraId="794C4EF8" w14:textId="77777777" w:rsidTr="0050448F">
        <w:tc>
          <w:tcPr>
            <w:tcW w:w="0" w:type="auto"/>
          </w:tcPr>
          <w:p w14:paraId="1B5272D2" w14:textId="77777777" w:rsidR="004E5641" w:rsidRPr="00484884" w:rsidRDefault="004E5641" w:rsidP="0050448F">
            <w:pPr>
              <w:rPr>
                <w:rFonts w:ascii="Arial" w:eastAsia="Arial" w:hAnsi="Arial"/>
              </w:rPr>
            </w:pPr>
            <w:r w:rsidRPr="00484884">
              <w:rPr>
                <w:rFonts w:ascii="Arial" w:eastAsia="Arial" w:hAnsi="Arial"/>
              </w:rPr>
              <w:t>Monterey</w:t>
            </w:r>
          </w:p>
        </w:tc>
        <w:tc>
          <w:tcPr>
            <w:tcW w:w="0" w:type="auto"/>
          </w:tcPr>
          <w:p w14:paraId="450B9DD2" w14:textId="77777777" w:rsidR="004E5641" w:rsidRPr="00484884" w:rsidRDefault="004E5641" w:rsidP="0050448F">
            <w:pPr>
              <w:jc w:val="right"/>
              <w:rPr>
                <w:rFonts w:ascii="Arial" w:eastAsia="Arial" w:hAnsi="Arial"/>
              </w:rPr>
            </w:pPr>
            <w:r w:rsidRPr="00484884">
              <w:rPr>
                <w:rFonts w:ascii="Arial" w:eastAsia="Arial" w:hAnsi="Arial"/>
              </w:rPr>
              <w:t>249,000</w:t>
            </w:r>
          </w:p>
        </w:tc>
        <w:tc>
          <w:tcPr>
            <w:tcW w:w="0" w:type="auto"/>
          </w:tcPr>
          <w:p w14:paraId="69B253F8" w14:textId="77777777" w:rsidR="004E5641" w:rsidRPr="00484884" w:rsidRDefault="004E5641" w:rsidP="0050448F">
            <w:pPr>
              <w:jc w:val="right"/>
              <w:rPr>
                <w:rFonts w:ascii="Arial" w:eastAsia="Arial" w:hAnsi="Arial"/>
              </w:rPr>
            </w:pPr>
            <w:r w:rsidRPr="00484884">
              <w:rPr>
                <w:rFonts w:ascii="Arial" w:eastAsia="Arial" w:hAnsi="Arial"/>
              </w:rPr>
              <w:t>346,100</w:t>
            </w:r>
          </w:p>
        </w:tc>
      </w:tr>
      <w:tr w:rsidR="004E5641" w:rsidRPr="00484884" w14:paraId="6CA77711" w14:textId="77777777" w:rsidTr="0050448F">
        <w:tc>
          <w:tcPr>
            <w:tcW w:w="0" w:type="auto"/>
          </w:tcPr>
          <w:p w14:paraId="7F7E8649" w14:textId="77777777" w:rsidR="004E5641" w:rsidRPr="00484884" w:rsidRDefault="004E5641" w:rsidP="0050448F">
            <w:pPr>
              <w:rPr>
                <w:rFonts w:ascii="Arial" w:eastAsia="Arial" w:hAnsi="Arial"/>
              </w:rPr>
            </w:pPr>
            <w:r w:rsidRPr="00484884">
              <w:rPr>
                <w:rFonts w:ascii="Arial" w:eastAsia="Arial" w:hAnsi="Arial"/>
              </w:rPr>
              <w:t>San Luis Obispo</w:t>
            </w:r>
          </w:p>
        </w:tc>
        <w:tc>
          <w:tcPr>
            <w:tcW w:w="0" w:type="auto"/>
          </w:tcPr>
          <w:p w14:paraId="33F2AB03" w14:textId="77777777" w:rsidR="004E5641" w:rsidRPr="00484884" w:rsidRDefault="004E5641" w:rsidP="0050448F">
            <w:pPr>
              <w:jc w:val="right"/>
              <w:rPr>
                <w:rFonts w:ascii="Arial" w:eastAsia="Arial" w:hAnsi="Arial"/>
              </w:rPr>
            </w:pPr>
            <w:r w:rsidRPr="00484884">
              <w:rPr>
                <w:rFonts w:ascii="Arial" w:eastAsia="Arial" w:hAnsi="Arial"/>
              </w:rPr>
              <w:t>107,000</w:t>
            </w:r>
          </w:p>
        </w:tc>
        <w:tc>
          <w:tcPr>
            <w:tcW w:w="0" w:type="auto"/>
          </w:tcPr>
          <w:p w14:paraId="7F975BBE" w14:textId="77777777" w:rsidR="004E5641" w:rsidRPr="00484884" w:rsidRDefault="004E5641" w:rsidP="0050448F">
            <w:pPr>
              <w:jc w:val="right"/>
              <w:rPr>
                <w:rFonts w:ascii="Arial" w:eastAsia="Arial" w:hAnsi="Arial"/>
              </w:rPr>
            </w:pPr>
            <w:r w:rsidRPr="00484884">
              <w:rPr>
                <w:rFonts w:ascii="Arial" w:eastAsia="Arial" w:hAnsi="Arial"/>
              </w:rPr>
              <w:t>204,300</w:t>
            </w:r>
          </w:p>
        </w:tc>
      </w:tr>
      <w:tr w:rsidR="004E5641" w:rsidRPr="00484884" w14:paraId="582B1ECA" w14:textId="77777777" w:rsidTr="0050448F">
        <w:tc>
          <w:tcPr>
            <w:tcW w:w="0" w:type="auto"/>
          </w:tcPr>
          <w:p w14:paraId="6F8FA881" w14:textId="77777777" w:rsidR="004E5641" w:rsidRPr="00484884" w:rsidRDefault="004E5641" w:rsidP="0050448F">
            <w:pPr>
              <w:rPr>
                <w:rFonts w:ascii="Arial" w:eastAsia="Arial" w:hAnsi="Arial"/>
              </w:rPr>
            </w:pPr>
            <w:r w:rsidRPr="00484884">
              <w:rPr>
                <w:rFonts w:ascii="Arial" w:eastAsia="Arial" w:hAnsi="Arial"/>
              </w:rPr>
              <w:t>Santa Barbara</w:t>
            </w:r>
          </w:p>
        </w:tc>
        <w:tc>
          <w:tcPr>
            <w:tcW w:w="0" w:type="auto"/>
          </w:tcPr>
          <w:p w14:paraId="75405B44" w14:textId="77777777" w:rsidR="004E5641" w:rsidRPr="00484884" w:rsidRDefault="004E5641" w:rsidP="0050448F">
            <w:pPr>
              <w:jc w:val="right"/>
              <w:rPr>
                <w:rFonts w:ascii="Arial" w:eastAsia="Arial" w:hAnsi="Arial"/>
              </w:rPr>
            </w:pPr>
            <w:r w:rsidRPr="00484884">
              <w:rPr>
                <w:rFonts w:ascii="Arial" w:eastAsia="Arial" w:hAnsi="Arial"/>
              </w:rPr>
              <w:t>265,000</w:t>
            </w:r>
          </w:p>
        </w:tc>
        <w:tc>
          <w:tcPr>
            <w:tcW w:w="0" w:type="auto"/>
          </w:tcPr>
          <w:p w14:paraId="40FA2A07" w14:textId="77777777" w:rsidR="004E5641" w:rsidRPr="00484884" w:rsidRDefault="004E5641" w:rsidP="0050448F">
            <w:pPr>
              <w:jc w:val="right"/>
              <w:rPr>
                <w:rFonts w:ascii="Arial" w:eastAsia="Arial" w:hAnsi="Arial"/>
              </w:rPr>
            </w:pPr>
            <w:r w:rsidRPr="00484884">
              <w:rPr>
                <w:rFonts w:ascii="Arial" w:eastAsia="Arial" w:hAnsi="Arial"/>
              </w:rPr>
              <w:t>345,000</w:t>
            </w:r>
          </w:p>
        </w:tc>
      </w:tr>
      <w:tr w:rsidR="004E5641" w:rsidRPr="00484884" w14:paraId="15A4057A" w14:textId="77777777" w:rsidTr="0050448F">
        <w:tc>
          <w:tcPr>
            <w:tcW w:w="0" w:type="auto"/>
          </w:tcPr>
          <w:p w14:paraId="094919D5" w14:textId="77777777" w:rsidR="004E5641" w:rsidRPr="00484884" w:rsidRDefault="004E5641" w:rsidP="0050448F">
            <w:pPr>
              <w:rPr>
                <w:rFonts w:ascii="Arial" w:eastAsia="Arial" w:hAnsi="Arial"/>
              </w:rPr>
            </w:pPr>
            <w:r w:rsidRPr="00484884">
              <w:rPr>
                <w:rFonts w:ascii="Arial" w:eastAsia="Arial" w:hAnsi="Arial"/>
              </w:rPr>
              <w:t>Total</w:t>
            </w:r>
            <w:r w:rsidRPr="00484884">
              <w:rPr>
                <w:rFonts w:ascii="Arial" w:eastAsia="Arial" w:hAnsi="Arial"/>
                <w:vertAlign w:val="superscript"/>
              </w:rPr>
              <w:t>1</w:t>
            </w:r>
          </w:p>
        </w:tc>
        <w:tc>
          <w:tcPr>
            <w:tcW w:w="0" w:type="auto"/>
          </w:tcPr>
          <w:p w14:paraId="5470A9D0" w14:textId="77777777" w:rsidR="004E5641" w:rsidRPr="00484884" w:rsidRDefault="004E5641" w:rsidP="0050448F">
            <w:pPr>
              <w:jc w:val="right"/>
              <w:rPr>
                <w:rFonts w:ascii="Arial" w:eastAsia="Arial" w:hAnsi="Arial"/>
              </w:rPr>
            </w:pPr>
            <w:r w:rsidRPr="00484884">
              <w:rPr>
                <w:rFonts w:ascii="Arial" w:eastAsia="Arial" w:hAnsi="Arial"/>
              </w:rPr>
              <w:t>792,000</w:t>
            </w:r>
          </w:p>
        </w:tc>
        <w:tc>
          <w:tcPr>
            <w:tcW w:w="0" w:type="auto"/>
          </w:tcPr>
          <w:p w14:paraId="012F7B90" w14:textId="77777777" w:rsidR="004E5641" w:rsidRPr="00484884" w:rsidRDefault="004E5641" w:rsidP="0050448F">
            <w:pPr>
              <w:jc w:val="right"/>
              <w:rPr>
                <w:rFonts w:ascii="Arial" w:eastAsia="Arial" w:hAnsi="Arial"/>
              </w:rPr>
            </w:pPr>
            <w:r w:rsidRPr="00484884">
              <w:rPr>
                <w:rFonts w:ascii="Arial" w:eastAsia="Arial" w:hAnsi="Arial"/>
              </w:rPr>
              <w:t>1,220,700</w:t>
            </w:r>
          </w:p>
        </w:tc>
      </w:tr>
    </w:tbl>
    <w:p w14:paraId="5072DBB5" w14:textId="68BCAE6C" w:rsidR="00B4556D" w:rsidRDefault="004E5641" w:rsidP="004E5641">
      <w:pPr>
        <w:spacing w:before="100" w:after="100" w:line="240" w:lineRule="auto"/>
        <w:ind w:left="2430" w:right="2448"/>
        <w:rPr>
          <w:rFonts w:ascii="Arial" w:eastAsia="Arial" w:hAnsi="Arial" w:cs="Times New Roman"/>
          <w:sz w:val="20"/>
          <w:szCs w:val="20"/>
        </w:rPr>
      </w:pPr>
      <w:r w:rsidRPr="00484884">
        <w:rPr>
          <w:rFonts w:ascii="Arial" w:eastAsia="Arial" w:hAnsi="Arial" w:cs="Times New Roman"/>
          <w:sz w:val="20"/>
          <w:szCs w:val="20"/>
          <w:vertAlign w:val="superscript"/>
        </w:rPr>
        <w:t>1</w:t>
      </w:r>
      <w:r w:rsidRPr="00484884">
        <w:rPr>
          <w:rFonts w:ascii="Arial" w:eastAsia="Arial" w:hAnsi="Arial" w:cs="Times New Roman"/>
          <w:sz w:val="20"/>
          <w:szCs w:val="20"/>
        </w:rPr>
        <w:t xml:space="preserve"> Table does not include relatively small populations of portions of Ventura, Kern, and San Mateo Counties that are within the Central Coast Region.</w:t>
      </w:r>
      <w:bookmarkStart w:id="1949" w:name="table-2-1"/>
    </w:p>
    <w:p w14:paraId="6163918C" w14:textId="60CBC919" w:rsidR="004E5641" w:rsidRDefault="00FB662B" w:rsidP="004E5641">
      <w:pPr>
        <w:pStyle w:val="Heading5Numberless"/>
      </w:pPr>
      <w:r>
        <w:t>Table</w:t>
      </w:r>
      <w:r w:rsidR="004E5641">
        <w:t xml:space="preserve"> 2-1</w:t>
      </w:r>
    </w:p>
    <w:p w14:paraId="43D38179" w14:textId="3ED322DA" w:rsidR="004E5641" w:rsidRDefault="004E5641" w:rsidP="004E5641">
      <w:pPr>
        <w:pStyle w:val="Heading6Numberless"/>
      </w:pPr>
      <w:bookmarkStart w:id="1950" w:name="proposed-basin-plan-amendment-3"/>
      <w:r>
        <w:t xml:space="preserve">Original </w:t>
      </w:r>
      <w:r w:rsidR="00446C97">
        <w:t>t</w:t>
      </w:r>
      <w:r>
        <w:t>able</w:t>
      </w:r>
    </w:p>
    <w:p w14:paraId="241AE217" w14:textId="614F208A" w:rsidR="004E5641" w:rsidRPr="00484884"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484884">
        <w:rPr>
          <w:rFonts w:ascii="Arial" w:eastAsia="Times New Roman" w:hAnsi="Arial" w:cs="Arial"/>
          <w:b/>
          <w:bCs/>
          <w:sz w:val="20"/>
          <w:szCs w:val="20"/>
        </w:rPr>
        <w:t>Table 2-</w:t>
      </w:r>
      <w:r w:rsidR="00974B87">
        <w:rPr>
          <w:rFonts w:ascii="Arial" w:eastAsia="Times New Roman" w:hAnsi="Arial" w:cs="Arial"/>
          <w:b/>
          <w:bCs/>
          <w:sz w:val="20"/>
          <w:szCs w:val="20"/>
        </w:rPr>
        <w:t>1</w:t>
      </w:r>
      <w:r w:rsidRPr="00484884">
        <w:rPr>
          <w:rFonts w:ascii="Arial" w:eastAsia="Times New Roman" w:hAnsi="Arial" w:cs="Arial"/>
          <w:b/>
          <w:bCs/>
          <w:sz w:val="20"/>
          <w:szCs w:val="20"/>
        </w:rPr>
        <w:t>. Identified Uses of Inland Surface Wa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29" w:type="dxa"/>
        </w:tblCellMar>
        <w:tblLook w:val="0000" w:firstRow="0" w:lastRow="0" w:firstColumn="0" w:lastColumn="0" w:noHBand="0" w:noVBand="0"/>
      </w:tblPr>
      <w:tblGrid>
        <w:gridCol w:w="2772"/>
        <w:gridCol w:w="300"/>
        <w:gridCol w:w="300"/>
        <w:gridCol w:w="300"/>
        <w:gridCol w:w="300"/>
        <w:gridCol w:w="299"/>
        <w:gridCol w:w="299"/>
        <w:gridCol w:w="299"/>
        <w:gridCol w:w="299"/>
        <w:gridCol w:w="299"/>
        <w:gridCol w:w="299"/>
        <w:gridCol w:w="299"/>
        <w:gridCol w:w="299"/>
        <w:gridCol w:w="299"/>
        <w:gridCol w:w="299"/>
        <w:gridCol w:w="299"/>
        <w:gridCol w:w="299"/>
        <w:gridCol w:w="299"/>
        <w:gridCol w:w="299"/>
        <w:gridCol w:w="299"/>
        <w:gridCol w:w="299"/>
        <w:gridCol w:w="299"/>
        <w:gridCol w:w="295"/>
      </w:tblGrid>
      <w:tr w:rsidR="004E5641" w:rsidRPr="00484884" w14:paraId="10509D83" w14:textId="77777777" w:rsidTr="0050448F">
        <w:trPr>
          <w:tblHeader/>
        </w:trPr>
        <w:tc>
          <w:tcPr>
            <w:tcW w:w="1482" w:type="pct"/>
            <w:vAlign w:val="center"/>
          </w:tcPr>
          <w:p w14:paraId="36604BBF"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jc w:val="center"/>
              <w:rPr>
                <w:rFonts w:ascii="Arial" w:eastAsia="Times New Roman" w:hAnsi="Arial" w:cs="Arial"/>
                <w:b/>
                <w:sz w:val="18"/>
                <w:szCs w:val="18"/>
              </w:rPr>
            </w:pPr>
            <w:r w:rsidRPr="00484884">
              <w:rPr>
                <w:rFonts w:ascii="Arial" w:eastAsia="Times New Roman" w:hAnsi="Arial" w:cs="Arial"/>
                <w:sz w:val="18"/>
                <w:szCs w:val="18"/>
              </w:rPr>
              <w:br w:type="page"/>
            </w:r>
            <w:r w:rsidRPr="00484884">
              <w:rPr>
                <w:rFonts w:ascii="Arial" w:eastAsia="Times New Roman" w:hAnsi="Arial" w:cs="Arial"/>
                <w:b/>
                <w:sz w:val="18"/>
                <w:szCs w:val="18"/>
              </w:rPr>
              <w:t>Waterbody Names</w:t>
            </w:r>
          </w:p>
        </w:tc>
        <w:tc>
          <w:tcPr>
            <w:tcW w:w="160" w:type="pct"/>
            <w:shd w:val="clear" w:color="auto" w:fill="F2F2F2"/>
          </w:tcPr>
          <w:p w14:paraId="2746AB7D"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D2DB0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3CE1B3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U</w:t>
            </w:r>
          </w:p>
          <w:p w14:paraId="399CE2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tc>
        <w:tc>
          <w:tcPr>
            <w:tcW w:w="160" w:type="pct"/>
          </w:tcPr>
          <w:p w14:paraId="52A10752"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6A2AC9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9C48BA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742E5B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shd w:val="clear" w:color="auto" w:fill="F2F2F2"/>
          </w:tcPr>
          <w:p w14:paraId="316EF745"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910F0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69DDAD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78540B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4B5142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tc>
        <w:tc>
          <w:tcPr>
            <w:tcW w:w="160" w:type="pct"/>
          </w:tcPr>
          <w:p w14:paraId="07800AA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625A3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7CEEE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p w14:paraId="7545ED6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shd w:val="clear" w:color="auto" w:fill="F2F2F2"/>
          </w:tcPr>
          <w:p w14:paraId="16B0A05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1041E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660FCF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079954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tcPr>
          <w:p w14:paraId="203925D3"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B6CD9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29E4F3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4F6C35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055FD0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1</w:t>
            </w:r>
          </w:p>
        </w:tc>
        <w:tc>
          <w:tcPr>
            <w:tcW w:w="160" w:type="pct"/>
            <w:shd w:val="clear" w:color="auto" w:fill="F2F2F2"/>
          </w:tcPr>
          <w:p w14:paraId="47BE465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699D3E7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507314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69F203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046B9F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2</w:t>
            </w:r>
          </w:p>
        </w:tc>
        <w:tc>
          <w:tcPr>
            <w:tcW w:w="160" w:type="pct"/>
          </w:tcPr>
          <w:p w14:paraId="2FD3D26A"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6C3BF4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5314B5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5C7C24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2186124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shd w:val="clear" w:color="auto" w:fill="F2F2F2"/>
          </w:tcPr>
          <w:p w14:paraId="2F77B510"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E69F2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61775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3980B25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19459F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D</w:t>
            </w:r>
          </w:p>
        </w:tc>
        <w:tc>
          <w:tcPr>
            <w:tcW w:w="160" w:type="pct"/>
          </w:tcPr>
          <w:p w14:paraId="1EFDFB1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0963C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6EA96A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74650C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638E0A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tc>
        <w:tc>
          <w:tcPr>
            <w:tcW w:w="160" w:type="pct"/>
            <w:shd w:val="clear" w:color="auto" w:fill="F2F2F2"/>
          </w:tcPr>
          <w:p w14:paraId="5B46ED75"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B1091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55B9E9B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5847DE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G</w:t>
            </w:r>
          </w:p>
          <w:p w14:paraId="581EB1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tc>
        <w:tc>
          <w:tcPr>
            <w:tcW w:w="160" w:type="pct"/>
          </w:tcPr>
          <w:p w14:paraId="2C86A39C"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43F70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50C482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1DC8C5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p w14:paraId="3A4CC7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tc>
        <w:tc>
          <w:tcPr>
            <w:tcW w:w="160" w:type="pct"/>
            <w:shd w:val="clear" w:color="auto" w:fill="F2F2F2"/>
          </w:tcPr>
          <w:p w14:paraId="2E9E39BF"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071A10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B</w:t>
            </w:r>
          </w:p>
          <w:p w14:paraId="0E028B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I</w:t>
            </w:r>
          </w:p>
          <w:p w14:paraId="12B11B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2F7453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c>
          <w:tcPr>
            <w:tcW w:w="160" w:type="pct"/>
          </w:tcPr>
          <w:p w14:paraId="1CA2C20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2AFAA2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6C37AF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F4967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2E1000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tc>
        <w:tc>
          <w:tcPr>
            <w:tcW w:w="160" w:type="pct"/>
            <w:shd w:val="clear" w:color="auto" w:fill="F2F2F2"/>
          </w:tcPr>
          <w:p w14:paraId="36ED500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92415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084A6A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29DAF0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T</w:t>
            </w:r>
          </w:p>
        </w:tc>
        <w:tc>
          <w:tcPr>
            <w:tcW w:w="160" w:type="pct"/>
          </w:tcPr>
          <w:p w14:paraId="4F5C0EA6"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9AACF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F</w:t>
            </w:r>
          </w:p>
          <w:p w14:paraId="48FA2D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R</w:t>
            </w:r>
          </w:p>
          <w:p w14:paraId="40AB77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0D0693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H</w:t>
            </w:r>
          </w:p>
        </w:tc>
        <w:tc>
          <w:tcPr>
            <w:tcW w:w="160" w:type="pct"/>
            <w:shd w:val="clear" w:color="auto" w:fill="F2F2F2"/>
          </w:tcPr>
          <w:p w14:paraId="5065712B"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EB34D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N</w:t>
            </w:r>
          </w:p>
          <w:p w14:paraId="1FAEEB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148F51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V</w:t>
            </w:r>
          </w:p>
        </w:tc>
        <w:tc>
          <w:tcPr>
            <w:tcW w:w="160" w:type="pct"/>
          </w:tcPr>
          <w:p w14:paraId="593A1819"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24BB55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P</w:t>
            </w:r>
          </w:p>
          <w:p w14:paraId="41D717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739A351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W</w:t>
            </w:r>
          </w:p>
        </w:tc>
        <w:tc>
          <w:tcPr>
            <w:tcW w:w="160" w:type="pct"/>
            <w:shd w:val="clear" w:color="auto" w:fill="F2F2F2"/>
          </w:tcPr>
          <w:p w14:paraId="7DF28D63"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5D2702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C</w:t>
            </w:r>
          </w:p>
          <w:p w14:paraId="3C950C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O</w:t>
            </w:r>
          </w:p>
          <w:p w14:paraId="3D07C3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p w14:paraId="6DD446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M</w:t>
            </w:r>
          </w:p>
        </w:tc>
        <w:tc>
          <w:tcPr>
            <w:tcW w:w="160" w:type="pct"/>
          </w:tcPr>
          <w:p w14:paraId="03AF4948"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769AFD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32F1DB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Q</w:t>
            </w:r>
          </w:p>
          <w:p w14:paraId="038B70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U</w:t>
            </w:r>
          </w:p>
          <w:p w14:paraId="175809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tc>
        <w:tc>
          <w:tcPr>
            <w:tcW w:w="160" w:type="pct"/>
            <w:shd w:val="clear" w:color="auto" w:fill="F2F2F2"/>
          </w:tcPr>
          <w:p w14:paraId="2780E42C"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16BE2C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18AF8D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A</w:t>
            </w:r>
          </w:p>
          <w:p w14:paraId="21DB46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c>
          <w:tcPr>
            <w:tcW w:w="158" w:type="pct"/>
          </w:tcPr>
          <w:p w14:paraId="741AFB2B" w14:textId="77777777" w:rsidR="004E5641" w:rsidRPr="00484884" w:rsidRDefault="004E5641" w:rsidP="0050448F">
            <w:pPr>
              <w:spacing w:before="0" w:line="-72" w:lineRule="auto"/>
              <w:jc w:val="center"/>
              <w:rPr>
                <w:rFonts w:ascii="Arial" w:eastAsia="Times New Roman" w:hAnsi="Arial" w:cs="Times New Roman"/>
                <w:b/>
                <w:sz w:val="16"/>
                <w:szCs w:val="16"/>
              </w:rPr>
            </w:pPr>
          </w:p>
          <w:p w14:paraId="4A22A56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S</w:t>
            </w:r>
          </w:p>
          <w:p w14:paraId="2E2FE8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H</w:t>
            </w:r>
          </w:p>
          <w:p w14:paraId="7EF4D4D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E</w:t>
            </w:r>
          </w:p>
          <w:p w14:paraId="119754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p w14:paraId="7581D18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484884">
              <w:rPr>
                <w:rFonts w:ascii="Arial" w:eastAsia="Times New Roman" w:hAnsi="Arial" w:cs="Times New Roman"/>
                <w:b/>
                <w:sz w:val="16"/>
                <w:szCs w:val="16"/>
              </w:rPr>
              <w:t>L</w:t>
            </w:r>
          </w:p>
        </w:tc>
      </w:tr>
      <w:tr w:rsidR="004E5641" w:rsidRPr="00484884" w14:paraId="10A28A50" w14:textId="77777777" w:rsidTr="0050448F">
        <w:tc>
          <w:tcPr>
            <w:tcW w:w="5000" w:type="pct"/>
            <w:gridSpan w:val="23"/>
            <w:shd w:val="clear" w:color="auto" w:fill="D9D9D9"/>
            <w:vAlign w:val="center"/>
          </w:tcPr>
          <w:p w14:paraId="7FB76029"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8F1003A"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Arial" w:eastAsia="Times New Roman" w:hAnsi="Arial" w:cs="Arial"/>
                <w:sz w:val="18"/>
                <w:szCs w:val="18"/>
              </w:rPr>
            </w:pPr>
            <w:r w:rsidRPr="00484884">
              <w:rPr>
                <w:rFonts w:ascii="Arial" w:eastAsia="Times New Roman" w:hAnsi="Arial" w:cs="Arial"/>
                <w:b/>
                <w:sz w:val="18"/>
                <w:szCs w:val="18"/>
              </w:rPr>
              <w:t>Big Basin Hydrologic Unit 304</w:t>
            </w:r>
          </w:p>
        </w:tc>
      </w:tr>
      <w:tr w:rsidR="004E5641" w:rsidRPr="00484884" w14:paraId="0E8B3368" w14:textId="77777777" w:rsidTr="0050448F">
        <w:tc>
          <w:tcPr>
            <w:tcW w:w="1482" w:type="pct"/>
            <w:vAlign w:val="center"/>
          </w:tcPr>
          <w:p w14:paraId="46A0DF5A" w14:textId="77777777" w:rsidR="004E5641" w:rsidRPr="00484884" w:rsidRDefault="004E5641" w:rsidP="0050448F">
            <w:pPr>
              <w:spacing w:before="0" w:line="-33" w:lineRule="auto"/>
              <w:ind w:left="180" w:hanging="180"/>
              <w:rPr>
                <w:rFonts w:ascii="Arial" w:eastAsia="Times New Roman" w:hAnsi="Arial" w:cs="Arial"/>
                <w:sz w:val="18"/>
                <w:szCs w:val="18"/>
              </w:rPr>
            </w:pPr>
          </w:p>
          <w:p w14:paraId="24A553B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Lucerne Lake Estuary</w:t>
            </w:r>
          </w:p>
        </w:tc>
        <w:tc>
          <w:tcPr>
            <w:tcW w:w="160" w:type="pct"/>
            <w:shd w:val="clear" w:color="auto" w:fill="F2F2F2"/>
          </w:tcPr>
          <w:p w14:paraId="758878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84BA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20593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F9C7A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6C7C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E49A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C08C7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E58A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0586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0123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B37E8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093D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77652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3EBA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8CF6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E458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32CE45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4182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846A2F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E6C4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80E775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05079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20114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7D75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E1A55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6170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1E05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D71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560256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8829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9F88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3AB2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ED1AF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3106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5DAA9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AABD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12C89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911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E07A2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DF23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C5420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275F0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18F1C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36AC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19D99D3D" w14:textId="77777777" w:rsidTr="0050448F">
        <w:tc>
          <w:tcPr>
            <w:tcW w:w="1482" w:type="pct"/>
            <w:vAlign w:val="center"/>
          </w:tcPr>
          <w:p w14:paraId="0D3FC5F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29B775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Lucerne Lake</w:t>
            </w:r>
          </w:p>
        </w:tc>
        <w:tc>
          <w:tcPr>
            <w:tcW w:w="160" w:type="pct"/>
            <w:shd w:val="clear" w:color="auto" w:fill="F2F2F2"/>
          </w:tcPr>
          <w:p w14:paraId="013F1FA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EF1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B64A1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82777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E2DD5B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6BA96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04E1C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B1A6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5BB0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E33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D17AA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E90B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A5E43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55CE4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FD87D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F525D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D804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2A3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0BC49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608B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CCF30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7BBD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2E44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F4D4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5958E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87A0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F21978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C04A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026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F8C10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124F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83F4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55139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81C7A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9D15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60DA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EAE59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BE89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59EE7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238A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A970D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EAC1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C18A51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824D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D907C06" w14:textId="77777777" w:rsidTr="0050448F">
        <w:tc>
          <w:tcPr>
            <w:tcW w:w="1482" w:type="pct"/>
            <w:vAlign w:val="center"/>
          </w:tcPr>
          <w:p w14:paraId="4C71E79B" w14:textId="77777777" w:rsidR="004E5641" w:rsidRPr="00F75C31" w:rsidRDefault="004E5641" w:rsidP="0050448F">
            <w:pPr>
              <w:spacing w:before="0" w:line="-33" w:lineRule="auto"/>
              <w:ind w:left="180" w:hanging="180"/>
              <w:rPr>
                <w:rFonts w:ascii="Arial" w:eastAsia="Times New Roman" w:hAnsi="Arial" w:cs="Arial"/>
                <w:sz w:val="18"/>
                <w:szCs w:val="18"/>
                <w:lang w:val="es-ES"/>
              </w:rPr>
            </w:pPr>
          </w:p>
          <w:p w14:paraId="48CEF2DC" w14:textId="77777777" w:rsidR="004E5641" w:rsidRPr="00F75C3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lang w:val="es-ES"/>
              </w:rPr>
            </w:pPr>
            <w:r w:rsidRPr="00F75C31">
              <w:rPr>
                <w:rFonts w:ascii="Arial" w:eastAsia="Times New Roman" w:hAnsi="Arial" w:cs="Arial"/>
                <w:sz w:val="18"/>
                <w:szCs w:val="18"/>
                <w:lang w:val="es-ES"/>
              </w:rPr>
              <w:t xml:space="preserve">   Arroyo de los Frejoles Creek</w:t>
            </w:r>
          </w:p>
        </w:tc>
        <w:tc>
          <w:tcPr>
            <w:tcW w:w="160" w:type="pct"/>
            <w:shd w:val="clear" w:color="auto" w:fill="F2F2F2"/>
          </w:tcPr>
          <w:p w14:paraId="4647BBB0" w14:textId="77777777" w:rsidR="004E5641" w:rsidRPr="00F75C31" w:rsidRDefault="004E5641" w:rsidP="0050448F">
            <w:pPr>
              <w:spacing w:before="0" w:line="-33" w:lineRule="auto"/>
              <w:jc w:val="center"/>
              <w:rPr>
                <w:rFonts w:ascii="Arial" w:eastAsia="Times New Roman" w:hAnsi="Arial" w:cs="Times New Roman"/>
                <w:sz w:val="16"/>
                <w:szCs w:val="16"/>
                <w:lang w:val="es-ES"/>
              </w:rPr>
            </w:pPr>
          </w:p>
          <w:p w14:paraId="48F819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FC86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B0EE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8AF36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CE99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E378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8624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3307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AB4B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80CC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41B8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490C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5FA4D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14391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2B8A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5FC1F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A061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CBCC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7C6E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9B272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DBB6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F736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0438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0714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B639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3D4E0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C830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2F8F8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5FB0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F130D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EAC3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4E7B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F220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DCC31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83D9C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647A94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34C7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1E6BA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8C72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152BB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3B57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0A486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D62D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1173CB72" w14:textId="77777777" w:rsidTr="0050448F">
        <w:tc>
          <w:tcPr>
            <w:tcW w:w="1482" w:type="pct"/>
            <w:vAlign w:val="center"/>
          </w:tcPr>
          <w:p w14:paraId="2AF30078" w14:textId="77777777" w:rsidR="004E5641" w:rsidRPr="00F75C31" w:rsidRDefault="004E5641" w:rsidP="0050448F">
            <w:pPr>
              <w:spacing w:before="0" w:line="-33" w:lineRule="auto"/>
              <w:ind w:left="180" w:hanging="180"/>
              <w:rPr>
                <w:rFonts w:ascii="Arial" w:eastAsia="Times New Roman" w:hAnsi="Arial" w:cs="Arial"/>
                <w:sz w:val="18"/>
                <w:szCs w:val="18"/>
                <w:lang w:val="es-ES"/>
              </w:rPr>
            </w:pPr>
          </w:p>
          <w:p w14:paraId="4765D309" w14:textId="77777777" w:rsidR="004E5641" w:rsidRPr="00F75C3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lang w:val="es-ES"/>
              </w:rPr>
            </w:pPr>
            <w:r w:rsidRPr="00F75C31">
              <w:rPr>
                <w:rFonts w:ascii="Arial" w:eastAsia="Times New Roman" w:hAnsi="Arial" w:cs="Arial"/>
                <w:sz w:val="18"/>
                <w:szCs w:val="18"/>
                <w:lang w:val="es-ES"/>
              </w:rPr>
              <w:t xml:space="preserve">      Arroyo de los Frejoles </w:t>
            </w:r>
            <w:proofErr w:type="spellStart"/>
            <w:r w:rsidRPr="00F75C31">
              <w:rPr>
                <w:rFonts w:ascii="Arial" w:eastAsia="Times New Roman" w:hAnsi="Arial" w:cs="Arial"/>
                <w:sz w:val="18"/>
                <w:szCs w:val="18"/>
                <w:lang w:val="es-ES"/>
              </w:rPr>
              <w:t>Reservoir</w:t>
            </w:r>
            <w:proofErr w:type="spellEnd"/>
          </w:p>
        </w:tc>
        <w:tc>
          <w:tcPr>
            <w:tcW w:w="160" w:type="pct"/>
            <w:shd w:val="clear" w:color="auto" w:fill="F2F2F2"/>
          </w:tcPr>
          <w:p w14:paraId="285DD923" w14:textId="77777777" w:rsidR="004E5641" w:rsidRPr="00F75C31" w:rsidRDefault="004E5641" w:rsidP="0050448F">
            <w:pPr>
              <w:spacing w:before="0" w:line="-33" w:lineRule="auto"/>
              <w:jc w:val="center"/>
              <w:rPr>
                <w:rFonts w:ascii="Arial" w:eastAsia="Times New Roman" w:hAnsi="Arial" w:cs="Times New Roman"/>
                <w:sz w:val="16"/>
                <w:szCs w:val="16"/>
                <w:lang w:val="es-ES"/>
              </w:rPr>
            </w:pPr>
          </w:p>
          <w:p w14:paraId="335FD7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DC18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9C4B8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309B3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44EB0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CF8BD0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77FD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4A8F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7BF5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853E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AD7F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4EE55B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5ABC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1FA5F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1BB4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DFFE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40E31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54A0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9B62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2EAB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7F276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916BD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70F5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076B3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BF2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F1CE1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079D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2A49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495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BC335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D62D6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97A1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2BEA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BFA0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8911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F61B5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6EDD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22F87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7A0B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1939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F95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BE4A8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1E74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91BD5C8" w14:textId="77777777" w:rsidTr="0050448F">
        <w:tc>
          <w:tcPr>
            <w:tcW w:w="1482" w:type="pct"/>
            <w:vAlign w:val="center"/>
          </w:tcPr>
          <w:p w14:paraId="2250884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68866DB"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proofErr w:type="spellStart"/>
            <w:r w:rsidRPr="00484884">
              <w:rPr>
                <w:rFonts w:ascii="Arial" w:eastAsia="Times New Roman" w:hAnsi="Arial" w:cs="Arial"/>
                <w:sz w:val="18"/>
                <w:szCs w:val="18"/>
              </w:rPr>
              <w:t>Gazos</w:t>
            </w:r>
            <w:proofErr w:type="spellEnd"/>
            <w:r w:rsidRPr="00484884">
              <w:rPr>
                <w:rFonts w:ascii="Arial" w:eastAsia="Times New Roman" w:hAnsi="Arial" w:cs="Arial"/>
                <w:sz w:val="18"/>
                <w:szCs w:val="18"/>
              </w:rPr>
              <w:t xml:space="preserve"> Creek Lagoon/Estuary</w:t>
            </w:r>
          </w:p>
        </w:tc>
        <w:tc>
          <w:tcPr>
            <w:tcW w:w="160" w:type="pct"/>
            <w:shd w:val="clear" w:color="auto" w:fill="F2F2F2"/>
          </w:tcPr>
          <w:p w14:paraId="39DEA4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5394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A6430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AC81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4F54E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CBEF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B661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C9C7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FC17B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25E81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445D8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823E8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DA5FCF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E658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6DD75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E5EB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85ED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EA6C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5B52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78D4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77AA1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9B62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317ED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DCE7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A0BC4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6489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10DF1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F844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564F4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FBAE3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E585C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E88F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D3FB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673D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0B1FD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6853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5487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DE7D8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B83A4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561B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734F1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AF1E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93F22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1B87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3E54E2E" w14:textId="77777777" w:rsidTr="0050448F">
        <w:tc>
          <w:tcPr>
            <w:tcW w:w="1482" w:type="pct"/>
            <w:vAlign w:val="center"/>
          </w:tcPr>
          <w:p w14:paraId="0BE5168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E9CF2DB"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proofErr w:type="spellStart"/>
            <w:r w:rsidRPr="00484884">
              <w:rPr>
                <w:rFonts w:ascii="Arial" w:eastAsia="Times New Roman" w:hAnsi="Arial" w:cs="Arial"/>
                <w:sz w:val="18"/>
                <w:szCs w:val="18"/>
              </w:rPr>
              <w:t>Gazos</w:t>
            </w:r>
            <w:proofErr w:type="spellEnd"/>
            <w:r w:rsidRPr="00484884">
              <w:rPr>
                <w:rFonts w:ascii="Arial" w:eastAsia="Times New Roman" w:hAnsi="Arial" w:cs="Arial"/>
                <w:sz w:val="18"/>
                <w:szCs w:val="18"/>
              </w:rPr>
              <w:t xml:space="preserve"> Creek</w:t>
            </w:r>
          </w:p>
        </w:tc>
        <w:tc>
          <w:tcPr>
            <w:tcW w:w="160" w:type="pct"/>
            <w:shd w:val="clear" w:color="auto" w:fill="F2F2F2"/>
          </w:tcPr>
          <w:p w14:paraId="161DAAE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3236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06B9E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A5949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4164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B0DD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12771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3725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BB52D4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972F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3117CB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E9C5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35737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0A28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4B77B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F718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B7E59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650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C395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3F0D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E6A7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ABA9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D88FC6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46DF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09FE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6479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9C3E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0499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812F6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0501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E2A83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06AC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B2199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071A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29BF3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CEE0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7CC7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02DB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0A130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C74A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87972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BD71C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0CC2C04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5632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5B462781" w14:textId="77777777" w:rsidTr="0050448F">
        <w:tc>
          <w:tcPr>
            <w:tcW w:w="1482" w:type="pct"/>
            <w:vAlign w:val="center"/>
          </w:tcPr>
          <w:p w14:paraId="1EF52C8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EBA0D8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Old Woman’s Creek</w:t>
            </w:r>
          </w:p>
        </w:tc>
        <w:tc>
          <w:tcPr>
            <w:tcW w:w="160" w:type="pct"/>
            <w:shd w:val="clear" w:color="auto" w:fill="F2F2F2"/>
          </w:tcPr>
          <w:p w14:paraId="02A525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A00B3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ADC06E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0140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1843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EB83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02C16A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DF4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39CD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935B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F285E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BFA6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55428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A8B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1C4442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7830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ADF6F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BF9C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9DDD5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4901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D26F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12A5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362EF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7F1B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5451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C942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F8A1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475A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978CC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5C95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E2DA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E65A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33DB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78AB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95233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80B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10CE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CC7D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EDBC9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67E8F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61CB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B606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317251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F6C7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A73F5A1" w14:textId="77777777" w:rsidTr="0050448F">
        <w:tc>
          <w:tcPr>
            <w:tcW w:w="1482" w:type="pct"/>
            <w:vAlign w:val="center"/>
          </w:tcPr>
          <w:p w14:paraId="2D66707B"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DF5F8BF"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hitehouse Creek</w:t>
            </w:r>
          </w:p>
        </w:tc>
        <w:tc>
          <w:tcPr>
            <w:tcW w:w="160" w:type="pct"/>
            <w:shd w:val="clear" w:color="auto" w:fill="F2F2F2"/>
          </w:tcPr>
          <w:p w14:paraId="70549D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CD9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7AB6D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4A4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DF19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E7D7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44A41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BD89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4A50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887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F6968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791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BCA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71B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547A8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1D8F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E10EE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A5DB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7D184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E24D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3D26A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49F8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DF2BF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A729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5F014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44E8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8B46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256B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4ABE2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1C7D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FEB2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068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E91B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E8CB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8C229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CF6D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FA879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463D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ACBD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E332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A0240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6F98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B2CED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989A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EB0EEC8" w14:textId="77777777" w:rsidTr="0050448F">
        <w:tc>
          <w:tcPr>
            <w:tcW w:w="1482" w:type="pct"/>
            <w:vAlign w:val="center"/>
          </w:tcPr>
          <w:p w14:paraId="4DA326A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0E0C8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Cascade Creek Lagoon/Estuary</w:t>
            </w:r>
          </w:p>
        </w:tc>
        <w:tc>
          <w:tcPr>
            <w:tcW w:w="160" w:type="pct"/>
            <w:shd w:val="clear" w:color="auto" w:fill="F2F2F2"/>
          </w:tcPr>
          <w:p w14:paraId="4102DA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8543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74DD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6C39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D5EF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56E5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9C38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297D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4B7DE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D894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BD452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6286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DC564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C06E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956DC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661C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55DC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0279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AE911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550C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BCF3B5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2442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11AC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2283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2A8C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52B2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4944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9C30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DFC7C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3E66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DE9F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A443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9C508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D1FFF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15641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21C5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A039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D434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3ECCE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A7FF5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FB73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8D35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E5109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F6F8B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2CE2E15" w14:textId="77777777" w:rsidTr="0050448F">
        <w:tc>
          <w:tcPr>
            <w:tcW w:w="1482" w:type="pct"/>
            <w:vAlign w:val="center"/>
          </w:tcPr>
          <w:p w14:paraId="24C5481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F6CA27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Cascade Creek</w:t>
            </w:r>
          </w:p>
        </w:tc>
        <w:tc>
          <w:tcPr>
            <w:tcW w:w="160" w:type="pct"/>
            <w:shd w:val="clear" w:color="auto" w:fill="F2F2F2"/>
          </w:tcPr>
          <w:p w14:paraId="45A12A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DA4D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CB62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9008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4918BE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AFF0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9F07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E8244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5C5D6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D1F4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8F16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5CA3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0B66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7528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8A7A9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31CB11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EC293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95EF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05A7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0639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D330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0B97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1CA91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4722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B097D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0EEC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582C5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ED24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89270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F2AC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C7E8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1FEB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FA55CA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E05C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B426D9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73DF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E6064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0C95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D766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8881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DE18D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6BF98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355068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C46E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2AE5E3" w14:textId="77777777" w:rsidTr="0050448F">
        <w:tc>
          <w:tcPr>
            <w:tcW w:w="1482" w:type="pct"/>
            <w:vAlign w:val="center"/>
          </w:tcPr>
          <w:p w14:paraId="4ACAC29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F9797A2"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Green Oaks Creek Lagoon/Estuary</w:t>
            </w:r>
          </w:p>
        </w:tc>
        <w:tc>
          <w:tcPr>
            <w:tcW w:w="160" w:type="pct"/>
            <w:shd w:val="clear" w:color="auto" w:fill="F2F2F2"/>
          </w:tcPr>
          <w:p w14:paraId="55A102F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FB5A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1C8F7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C1D1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7979C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4B2D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523A56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8D47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0350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340F1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83503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C803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84304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061E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C28C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8B9D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41732E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08D2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2734D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77DD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76C1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E134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ADDA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A59A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9336C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E1BD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339615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572F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AD386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D6017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02F2B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274B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9881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BEA36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900CA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4303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1E501A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7DD2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B0B74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78C8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A313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1EAA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B8DFB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08DD9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54F6B8ED" w14:textId="77777777" w:rsidTr="0050448F">
        <w:tc>
          <w:tcPr>
            <w:tcW w:w="1482" w:type="pct"/>
            <w:vAlign w:val="center"/>
          </w:tcPr>
          <w:p w14:paraId="14C2407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B2FA03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Green Oaks Creek</w:t>
            </w:r>
          </w:p>
        </w:tc>
        <w:tc>
          <w:tcPr>
            <w:tcW w:w="160" w:type="pct"/>
            <w:shd w:val="clear" w:color="auto" w:fill="F2F2F2"/>
          </w:tcPr>
          <w:p w14:paraId="6D235F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0A672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2521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8165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D2DA4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1B99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CE2081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5E0A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0D0C1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9CF8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03FF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61CA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EA63A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2228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B7087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1029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2073B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8057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8A721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ABE6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3C458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8699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CBFE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EE5F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BC00E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F323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A213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D934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B29C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28D1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5F161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24AB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1C3EE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9686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DB4AF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BDD1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815AD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9BFA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E01E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FEB2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1D18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3213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113CA1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3D12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17B3EC3" w14:textId="77777777" w:rsidTr="0050448F">
        <w:tc>
          <w:tcPr>
            <w:tcW w:w="1482" w:type="pct"/>
            <w:vAlign w:val="center"/>
          </w:tcPr>
          <w:p w14:paraId="182143F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3891A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Año Nuevo Creek</w:t>
            </w:r>
          </w:p>
        </w:tc>
        <w:tc>
          <w:tcPr>
            <w:tcW w:w="160" w:type="pct"/>
            <w:shd w:val="clear" w:color="auto" w:fill="F2F2F2"/>
          </w:tcPr>
          <w:p w14:paraId="48396F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855F3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DA239A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8A03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BCA9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C1FA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CBC0C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3A87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1773E6D"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A295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64912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5FB4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E8BFC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57B6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0040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C135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A2F81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7C06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FFFEA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C58E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0ED9D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BF7F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B7DE4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764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1974E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B31E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6B200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B9FC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B17757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012E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6070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D580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DBF22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874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19525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C5C6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6F5F4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A612C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2C730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44C5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4A6B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FEC3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AA8F9F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894DD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6F4E3989" w14:textId="77777777" w:rsidTr="0050448F">
        <w:tc>
          <w:tcPr>
            <w:tcW w:w="1482" w:type="pct"/>
            <w:vAlign w:val="center"/>
          </w:tcPr>
          <w:p w14:paraId="2023B80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556A6E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Finney Creek</w:t>
            </w:r>
          </w:p>
        </w:tc>
        <w:tc>
          <w:tcPr>
            <w:tcW w:w="160" w:type="pct"/>
            <w:shd w:val="clear" w:color="auto" w:fill="F2F2F2"/>
          </w:tcPr>
          <w:p w14:paraId="384DA9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7285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27DEF32"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4E2C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0854B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A67F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7D7E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64D6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2739F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ACDE6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ADCE3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0D5D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6B8C6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B5F7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4F245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58A1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476D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871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7918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BC24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DF03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A1E7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40C8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4AB1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90B2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2AAC0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515E6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2E11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664C0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4C97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5E0C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09F1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8C83E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AC37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4E7ED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7E0E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F098FD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E09A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9F86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085E3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A12F9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0848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9C8F5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8F58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239A7AB" w14:textId="77777777" w:rsidTr="0050448F">
        <w:tc>
          <w:tcPr>
            <w:tcW w:w="1482" w:type="pct"/>
            <w:vAlign w:val="center"/>
          </w:tcPr>
          <w:p w14:paraId="27023C2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BCA4F8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Elliot Creek</w:t>
            </w:r>
          </w:p>
        </w:tc>
        <w:tc>
          <w:tcPr>
            <w:tcW w:w="160" w:type="pct"/>
            <w:shd w:val="clear" w:color="auto" w:fill="F2F2F2"/>
          </w:tcPr>
          <w:p w14:paraId="3B5AB4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CE82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6703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0E63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0E0A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C396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77855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6B29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11D4E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214F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4011E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0C9B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0C5C8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97AF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C45DD6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4BE0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CFB381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A49A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1B8FB6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90EF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338BA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4972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6B7DC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847C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9FD8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418F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C2161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A7DC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C00D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D881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BDFAB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D39F7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99F9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8FB84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42979A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2C1D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7F6B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38EE0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710C5F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8717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8C3F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7707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26247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5886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F80101" w14:textId="77777777" w:rsidTr="0050448F">
        <w:tc>
          <w:tcPr>
            <w:tcW w:w="1482" w:type="pct"/>
            <w:vAlign w:val="center"/>
          </w:tcPr>
          <w:p w14:paraId="38E2227D"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651E74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Estuary</w:t>
            </w:r>
          </w:p>
        </w:tc>
        <w:tc>
          <w:tcPr>
            <w:tcW w:w="160" w:type="pct"/>
            <w:shd w:val="clear" w:color="auto" w:fill="F2F2F2"/>
          </w:tcPr>
          <w:p w14:paraId="1F2389A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63CD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CD7B2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E234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611BF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DFD5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FFF3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39151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8EB93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0879BB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D6E07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2E76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E925D30"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0DEC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24B0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92C2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44E294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91DD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7F078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3B642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47DA0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90BB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56535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D261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FFEAF6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9B1C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AEBC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6F94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EB3CA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7E0E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8FBEA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61E8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E1704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1210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1C94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7B78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6C414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58C7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EB21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6CD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5A5B6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761E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053F9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0963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2E3E4A12" w14:textId="77777777" w:rsidTr="0050448F">
        <w:tc>
          <w:tcPr>
            <w:tcW w:w="1482" w:type="pct"/>
            <w:vAlign w:val="center"/>
          </w:tcPr>
          <w:p w14:paraId="514B7D32"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80ECE7D"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Main Stem)</w:t>
            </w:r>
          </w:p>
        </w:tc>
        <w:tc>
          <w:tcPr>
            <w:tcW w:w="160" w:type="pct"/>
            <w:shd w:val="clear" w:color="auto" w:fill="F2F2F2"/>
          </w:tcPr>
          <w:p w14:paraId="4B147D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C2947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6BB2D1F"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BEB5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0566A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30CD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13AE7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D591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B41EFB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96FC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A5BE8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2FA28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1FD7A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5060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AA25BCD"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A8B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0AE04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E76D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5A700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87C8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25C2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A4B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3A1E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B180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8B35B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996F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5835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1031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344D49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9BEB2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9962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76FD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CF7E5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38F5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D2DD5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5D13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D2A8BE"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A0509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40D3A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05626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9BBE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DA26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00691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05A2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38D9C0C" w14:textId="77777777" w:rsidTr="0050448F">
        <w:tc>
          <w:tcPr>
            <w:tcW w:w="1482" w:type="pct"/>
            <w:vAlign w:val="center"/>
          </w:tcPr>
          <w:p w14:paraId="26AC673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EFF5D5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east branch</w:t>
            </w:r>
          </w:p>
        </w:tc>
        <w:tc>
          <w:tcPr>
            <w:tcW w:w="160" w:type="pct"/>
            <w:shd w:val="clear" w:color="auto" w:fill="F2F2F2"/>
          </w:tcPr>
          <w:p w14:paraId="65AC1E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1C18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BD2AF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CA249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8F590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C451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980DA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5824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79430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0D6BE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F1B9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77F6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4488C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4049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360ED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8430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24A3D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3836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992D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7577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6ADE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F35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9234F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9AEF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4EF1AF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E946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3BAF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C98B8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FBCBA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C0DC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DDA6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444A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0F38E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B252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6245C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EAB9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6ED926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1620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DC74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7B8C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4C0D89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425E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E254E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4B15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433E96B4" w14:textId="77777777" w:rsidTr="0050448F">
        <w:tc>
          <w:tcPr>
            <w:tcW w:w="1482" w:type="pct"/>
            <w:vAlign w:val="center"/>
          </w:tcPr>
          <w:p w14:paraId="2AA84E87"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5D9668A"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Last Chance Creek</w:t>
            </w:r>
          </w:p>
        </w:tc>
        <w:tc>
          <w:tcPr>
            <w:tcW w:w="160" w:type="pct"/>
            <w:shd w:val="clear" w:color="auto" w:fill="F2F2F2"/>
          </w:tcPr>
          <w:p w14:paraId="503F79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1C54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E8B6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4B3C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292B7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9C8F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E34826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7B9C4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42761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D27D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18FF9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1302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5603BDC"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E52D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E06EC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9DD1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37D22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9EBA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E6ECA5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5531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61FA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C474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A841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E59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EBA3B2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7C07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4266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758C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493DC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778B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041E86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B7CED6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ABDD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5CB4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D9176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798F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8932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66AF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727F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867E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ADE1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A0E4A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F6FD3F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22D47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9AC0F88" w14:textId="77777777" w:rsidTr="0050448F">
        <w:tc>
          <w:tcPr>
            <w:tcW w:w="1482" w:type="pct"/>
            <w:vAlign w:val="center"/>
          </w:tcPr>
          <w:p w14:paraId="53284251"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A850FD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looms Creek</w:t>
            </w:r>
          </w:p>
        </w:tc>
        <w:tc>
          <w:tcPr>
            <w:tcW w:w="160" w:type="pct"/>
            <w:shd w:val="clear" w:color="auto" w:fill="F2F2F2"/>
          </w:tcPr>
          <w:p w14:paraId="6DBD92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BB91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2C5F2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F55A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8EF22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7ECF0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DCD8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5C56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7A2C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1BF8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D1F720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66D3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5BE8F9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97CF0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EE0F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CF67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6C947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C2B9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490A7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4233E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2C90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BA90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74D6F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BA76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C5B7580"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B76D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E990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5EEA1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46B6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D2CB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9DE3F8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E3867F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4F9A94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E0D3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2852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C2C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46965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61A4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EE72FC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218B5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FEA4C9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89E0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367B3F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4B87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272660F7" w14:textId="77777777" w:rsidTr="0050448F">
        <w:tc>
          <w:tcPr>
            <w:tcW w:w="1482" w:type="pct"/>
            <w:vAlign w:val="center"/>
          </w:tcPr>
          <w:p w14:paraId="18DCB777" w14:textId="77777777" w:rsidR="004E5641" w:rsidRPr="00484884" w:rsidRDefault="004E5641" w:rsidP="0050448F">
            <w:pPr>
              <w:spacing w:before="0" w:line="-33" w:lineRule="auto"/>
              <w:ind w:left="180" w:hanging="180"/>
              <w:rPr>
                <w:rFonts w:ascii="Arial" w:eastAsia="Times New Roman" w:hAnsi="Arial" w:cs="Arial"/>
                <w:sz w:val="18"/>
                <w:szCs w:val="18"/>
              </w:rPr>
            </w:pPr>
          </w:p>
          <w:p w14:paraId="667708A6"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lastRenderedPageBreak/>
              <w:t xml:space="preserve">      Sempervirens Creek</w:t>
            </w:r>
          </w:p>
        </w:tc>
        <w:tc>
          <w:tcPr>
            <w:tcW w:w="160" w:type="pct"/>
            <w:shd w:val="clear" w:color="auto" w:fill="F2F2F2"/>
          </w:tcPr>
          <w:p w14:paraId="7F93BFE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3563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3541639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968EB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ECF9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244F5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03C28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4B52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7B513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BD3E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6F0FD8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E7D9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5281A4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992F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59D1D9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974A4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6109A6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5720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0B8304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62EA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D677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A944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3FC5921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3129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shd w:val="clear" w:color="auto" w:fill="F2F2F2"/>
          </w:tcPr>
          <w:p w14:paraId="546C08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F9705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6FB198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2DC9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68B84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9F7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37140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B429D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CB4F5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406F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09AE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7246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4F54F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E9CE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lastRenderedPageBreak/>
              <w:t>X</w:t>
            </w:r>
          </w:p>
        </w:tc>
        <w:tc>
          <w:tcPr>
            <w:tcW w:w="160" w:type="pct"/>
          </w:tcPr>
          <w:p w14:paraId="019D4A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41DB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B8E3A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5B7D8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2EC00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D597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E9B1C1C" w14:textId="77777777" w:rsidTr="0050448F">
        <w:tc>
          <w:tcPr>
            <w:tcW w:w="1482" w:type="pct"/>
            <w:vAlign w:val="center"/>
          </w:tcPr>
          <w:p w14:paraId="0662B209" w14:textId="77777777" w:rsidR="004E5641" w:rsidRPr="00484884" w:rsidRDefault="004E5641" w:rsidP="0050448F">
            <w:pPr>
              <w:spacing w:before="0" w:line="-33" w:lineRule="auto"/>
              <w:ind w:left="180" w:hanging="180"/>
              <w:rPr>
                <w:rFonts w:ascii="Arial" w:eastAsia="Times New Roman" w:hAnsi="Arial" w:cs="Arial"/>
                <w:sz w:val="18"/>
                <w:szCs w:val="18"/>
              </w:rPr>
            </w:pPr>
          </w:p>
          <w:p w14:paraId="1354AFA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Union Creek</w:t>
            </w:r>
          </w:p>
        </w:tc>
        <w:tc>
          <w:tcPr>
            <w:tcW w:w="160" w:type="pct"/>
            <w:shd w:val="clear" w:color="auto" w:fill="F2F2F2"/>
          </w:tcPr>
          <w:p w14:paraId="32E27B5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A2C03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B5421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B46D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FDC93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1BC2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F6F0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7093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E116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3384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D728C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9100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BC728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70669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D1C7E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92838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703159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6024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F77BD4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A600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E5DAF38"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17DA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D30B9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3D6F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F6237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BBAE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01A95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E7B99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C84D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94EE1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21E9D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8C34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CD644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187AD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D2DD5C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6E682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9DFFC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86B23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1372EC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D0A3E6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0861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9965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8E0458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D8CF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CA051EB" w14:textId="77777777" w:rsidTr="0050448F">
        <w:tc>
          <w:tcPr>
            <w:tcW w:w="1482" w:type="pct"/>
            <w:vAlign w:val="center"/>
          </w:tcPr>
          <w:p w14:paraId="5F9233E3"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6DD83E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Sempervirens Res.</w:t>
            </w:r>
          </w:p>
        </w:tc>
        <w:tc>
          <w:tcPr>
            <w:tcW w:w="160" w:type="pct"/>
            <w:shd w:val="clear" w:color="auto" w:fill="F2F2F2"/>
          </w:tcPr>
          <w:p w14:paraId="7B18FE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DE708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8EF8E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F083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8FD11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FA5DC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8FBDEAC"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9A34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3E80E1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87140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BC923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6E41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C4DBD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3192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DC0C8F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EAB4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209338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0AAAB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244252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52B1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E76DF2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5C13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45BFC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FA7F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00973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5A939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10C8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6DB97C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15965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A488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C0FB4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194DB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6C2E7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4A3A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0C5B53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C670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6D89C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E870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62AF2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9E6A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06324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8DCD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9129DE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410D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36ECAE86" w14:textId="77777777" w:rsidTr="0050448F">
        <w:tc>
          <w:tcPr>
            <w:tcW w:w="1482" w:type="pct"/>
            <w:vAlign w:val="center"/>
          </w:tcPr>
          <w:p w14:paraId="2D739C6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7441B52"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Opal Creek</w:t>
            </w:r>
          </w:p>
        </w:tc>
        <w:tc>
          <w:tcPr>
            <w:tcW w:w="160" w:type="pct"/>
            <w:shd w:val="clear" w:color="auto" w:fill="F2F2F2"/>
          </w:tcPr>
          <w:p w14:paraId="1AD8F4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39F8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AF1BC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E877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2B3F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32EA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14DCE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01B4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96C07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6528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BD69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74607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FA533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B8B5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C091F9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0D6F5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F746E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C71D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1D1B5E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3B1F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82AC20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624F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5A2DD9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1BFD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0E311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142E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57EB3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E7AF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1577C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47F4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80A4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40E2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4EDD5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8D34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5328E6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8CF5C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DBDCBA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39AE6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0E3F01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7DAF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CDBCA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CA946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8AC0F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D8CA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82A111D" w14:textId="77777777" w:rsidTr="0050448F">
        <w:tc>
          <w:tcPr>
            <w:tcW w:w="1482" w:type="pct"/>
            <w:vAlign w:val="center"/>
          </w:tcPr>
          <w:p w14:paraId="30F023C5"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991549"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Rogers Creek</w:t>
            </w:r>
          </w:p>
        </w:tc>
        <w:tc>
          <w:tcPr>
            <w:tcW w:w="160" w:type="pct"/>
            <w:shd w:val="clear" w:color="auto" w:fill="F2F2F2"/>
          </w:tcPr>
          <w:p w14:paraId="16D247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09B8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EB38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E6D3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73C27B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CB76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D7DFA1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F024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BC30A54"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6FFC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32C4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ADF35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95DE3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FF68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E6A13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7C3F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7A7299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F3EC4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12BB8E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5F14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A8A6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2FD210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3E931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23D12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1AAE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A7A06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0C1844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FD8B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BEF3E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32F3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1A47F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C738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BC8E7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407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97573C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E6F5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58AA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8EBA5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E9066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B5C8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CD2D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66122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785A1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8FEAA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96B4EDF" w14:textId="77777777" w:rsidTr="0050448F">
        <w:tc>
          <w:tcPr>
            <w:tcW w:w="1482" w:type="pct"/>
            <w:vAlign w:val="center"/>
          </w:tcPr>
          <w:p w14:paraId="40DF5688"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30786C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Maddock’s Creek</w:t>
            </w:r>
          </w:p>
        </w:tc>
        <w:tc>
          <w:tcPr>
            <w:tcW w:w="160" w:type="pct"/>
            <w:shd w:val="clear" w:color="auto" w:fill="F2F2F2"/>
          </w:tcPr>
          <w:p w14:paraId="62CB80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0020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3ED86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4EE9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070C6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77EB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08CD3A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A0A6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F1E827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80C0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673B4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EA1B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31F20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3EBB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D9CA5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7B27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8B43C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81A2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941757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44E4D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10D1C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FDAF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53915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EB3A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36A31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1C66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84DF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74F6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91641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D3C5C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856E32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854CE5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87CDF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A8999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419ED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ACF3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2F4FE6F" w14:textId="77777777" w:rsidR="004E5641" w:rsidRPr="00484884" w:rsidRDefault="004E5641" w:rsidP="0050448F">
            <w:pPr>
              <w:spacing w:before="0" w:line="-33" w:lineRule="auto"/>
              <w:jc w:val="center"/>
              <w:rPr>
                <w:rFonts w:ascii="Arial" w:eastAsia="Times New Roman" w:hAnsi="Arial" w:cs="Times New Roman"/>
                <w:sz w:val="16"/>
                <w:szCs w:val="16"/>
              </w:rPr>
            </w:pPr>
          </w:p>
          <w:p w14:paraId="4BD1B1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69193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9DEC4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21AF93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FD71D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A9B45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21CFBBF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5945A464" w14:textId="77777777" w:rsidTr="0050448F">
        <w:tc>
          <w:tcPr>
            <w:tcW w:w="1482" w:type="pct"/>
            <w:vAlign w:val="center"/>
          </w:tcPr>
          <w:p w14:paraId="64BD8DD0"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6F6455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Waddell Creek, west branch</w:t>
            </w:r>
          </w:p>
        </w:tc>
        <w:tc>
          <w:tcPr>
            <w:tcW w:w="160" w:type="pct"/>
            <w:shd w:val="clear" w:color="auto" w:fill="F2F2F2"/>
          </w:tcPr>
          <w:p w14:paraId="40D01B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AB0E9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F5B0E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46EF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34FAC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9F9E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096E6B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81D66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AF11D21"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747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7B91D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96A0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7A76F7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6B44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738650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8354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71A59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E94F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CACA71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9315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3B3F6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9F8E6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B4A2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BBA3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183E5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FD4AF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32CE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1DC2A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FC1AD7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280F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F07B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CE60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35CCE5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A6388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78369EC"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379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EA12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3D2C84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85B1BD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4820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C15E7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F6A02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0DDAC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3452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F964181" w14:textId="77777777" w:rsidTr="0050448F">
        <w:tc>
          <w:tcPr>
            <w:tcW w:w="1482" w:type="pct"/>
            <w:vAlign w:val="center"/>
          </w:tcPr>
          <w:p w14:paraId="5FC0836B"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77E79B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Kelley Creek</w:t>
            </w:r>
          </w:p>
        </w:tc>
        <w:tc>
          <w:tcPr>
            <w:tcW w:w="160" w:type="pct"/>
            <w:shd w:val="clear" w:color="auto" w:fill="F2F2F2"/>
          </w:tcPr>
          <w:p w14:paraId="4A100C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4C77AE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C38B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DABA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520EAE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E079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0ABD92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B660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E9AEC22"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6197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30BC6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B83AE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7B98E21"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8E87B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AFA523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322D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FF54B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5B097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F85BEB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F15E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EB792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7A7AB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CC324E2"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AE0D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040AA4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D1C15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8F2BBA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161D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28258C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93B3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6613D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B6F2A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BBA597"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CC4D5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FC031B7"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3FFF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14983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5820A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E9678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3697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D70AF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03FA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5EB260F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3E5D8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A780AAD" w14:textId="77777777" w:rsidTr="0050448F">
        <w:tc>
          <w:tcPr>
            <w:tcW w:w="1482" w:type="pct"/>
            <w:vAlign w:val="center"/>
          </w:tcPr>
          <w:p w14:paraId="425BE6AD" w14:textId="77777777" w:rsidR="004E5641" w:rsidRPr="00484884" w:rsidRDefault="004E5641" w:rsidP="0050448F">
            <w:pPr>
              <w:spacing w:before="0" w:line="-33" w:lineRule="auto"/>
              <w:ind w:left="180" w:hanging="180"/>
              <w:rPr>
                <w:rFonts w:ascii="Arial" w:eastAsia="Times New Roman" w:hAnsi="Arial" w:cs="Arial"/>
                <w:sz w:val="18"/>
                <w:szCs w:val="18"/>
              </w:rPr>
            </w:pPr>
          </w:p>
          <w:p w14:paraId="5AAD5B9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erry Creek (304, trib. of Waddell Cr. W.)</w:t>
            </w:r>
          </w:p>
        </w:tc>
        <w:tc>
          <w:tcPr>
            <w:tcW w:w="160" w:type="pct"/>
            <w:shd w:val="clear" w:color="auto" w:fill="F2F2F2"/>
          </w:tcPr>
          <w:p w14:paraId="479F29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1009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23635B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B6A8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E64A7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745B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8EC94C5"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141C8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996AA5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12139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48659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136A8A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8F110E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321EF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7E20802" w14:textId="77777777" w:rsidR="004E5641" w:rsidRPr="00484884" w:rsidRDefault="004E5641" w:rsidP="0050448F">
            <w:pPr>
              <w:spacing w:before="0" w:line="-33" w:lineRule="auto"/>
              <w:jc w:val="center"/>
              <w:rPr>
                <w:rFonts w:ascii="Arial" w:eastAsia="Times New Roman" w:hAnsi="Arial" w:cs="Times New Roman"/>
                <w:sz w:val="16"/>
                <w:szCs w:val="16"/>
              </w:rPr>
            </w:pPr>
          </w:p>
          <w:p w14:paraId="355A336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073E2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D06BC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EC45A1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C0C3D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7255A9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F10D3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38734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FA972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C8549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70502CB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ECF929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C3864E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A82EF64"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26BF7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58D41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2062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05E7D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0F6B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A607F0"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8B39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23785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6FD5B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A1A34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01A1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D901E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CE44E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D9F47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297893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43CD9CC" w14:textId="77777777" w:rsidTr="0050448F">
        <w:tc>
          <w:tcPr>
            <w:tcW w:w="1482" w:type="pct"/>
            <w:vAlign w:val="center"/>
          </w:tcPr>
          <w:p w14:paraId="2A3E66E4" w14:textId="77777777" w:rsidR="004E5641" w:rsidRPr="00484884" w:rsidRDefault="004E5641" w:rsidP="0050448F">
            <w:pPr>
              <w:spacing w:before="0" w:line="-33" w:lineRule="auto"/>
              <w:ind w:left="180" w:hanging="180"/>
              <w:rPr>
                <w:rFonts w:ascii="Arial" w:eastAsia="Times New Roman" w:hAnsi="Arial" w:cs="Arial"/>
                <w:sz w:val="18"/>
                <w:szCs w:val="18"/>
              </w:rPr>
            </w:pPr>
          </w:p>
          <w:p w14:paraId="36FDFCB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Henry Creek</w:t>
            </w:r>
          </w:p>
        </w:tc>
        <w:tc>
          <w:tcPr>
            <w:tcW w:w="160" w:type="pct"/>
            <w:shd w:val="clear" w:color="auto" w:fill="F2F2F2"/>
          </w:tcPr>
          <w:p w14:paraId="48D4C1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51742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852658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C0DDA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A783DBB"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E4DDB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4198F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B4C73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94AF2E1"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5465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FBA351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5942A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03998D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CAA33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87AE7F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22F9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ED9EB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461F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99EE0B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2008A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AF7BFC9"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855D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06C953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A5D9C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5A00C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7FFB0E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7325B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E344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6D12A74" w14:textId="77777777" w:rsidR="004E5641" w:rsidRPr="00484884" w:rsidRDefault="004E5641" w:rsidP="0050448F">
            <w:pPr>
              <w:spacing w:before="0" w:line="-33" w:lineRule="auto"/>
              <w:jc w:val="center"/>
              <w:rPr>
                <w:rFonts w:ascii="Arial" w:eastAsia="Times New Roman" w:hAnsi="Arial" w:cs="Times New Roman"/>
                <w:sz w:val="16"/>
                <w:szCs w:val="16"/>
              </w:rPr>
            </w:pPr>
          </w:p>
          <w:p w14:paraId="615680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E8D93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5ED63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94D706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ADDC02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821CD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C9CB0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F7DEF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D582C4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A772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54D85A3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0B091D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C877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0AC57C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B0EB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1D07A5F" w14:textId="77777777" w:rsidTr="0050448F">
        <w:tc>
          <w:tcPr>
            <w:tcW w:w="1482" w:type="pct"/>
            <w:vAlign w:val="center"/>
          </w:tcPr>
          <w:p w14:paraId="5D7C5D1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0D4B67"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Scott Creek Lagoon</w:t>
            </w:r>
          </w:p>
        </w:tc>
        <w:tc>
          <w:tcPr>
            <w:tcW w:w="160" w:type="pct"/>
            <w:shd w:val="clear" w:color="auto" w:fill="F2F2F2"/>
          </w:tcPr>
          <w:p w14:paraId="241259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6EFD8E7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4FBD0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13A6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2DA4CF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C739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4F8D6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3C8B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2CF1E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EC9D7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06D46D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4257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B24B8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BB546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FA2692E"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AA018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09363D" w14:textId="77777777" w:rsidR="004E5641" w:rsidRPr="00484884" w:rsidRDefault="004E5641" w:rsidP="0050448F">
            <w:pPr>
              <w:spacing w:before="0" w:line="-33" w:lineRule="auto"/>
              <w:jc w:val="center"/>
              <w:rPr>
                <w:rFonts w:ascii="Arial" w:eastAsia="Times New Roman" w:hAnsi="Arial" w:cs="Times New Roman"/>
                <w:sz w:val="16"/>
                <w:szCs w:val="16"/>
              </w:rPr>
            </w:pPr>
          </w:p>
          <w:p w14:paraId="0172A3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5FF90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51A39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FE97F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8198DE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7653A8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82E0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4E0D7BA"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C0DF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24AFE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19102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68CD32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38D9F2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B206A40"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98D81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A7B996" w14:textId="77777777" w:rsidR="004E5641" w:rsidRPr="00484884" w:rsidRDefault="004E5641" w:rsidP="0050448F">
            <w:pPr>
              <w:spacing w:before="0" w:line="-33" w:lineRule="auto"/>
              <w:jc w:val="center"/>
              <w:rPr>
                <w:rFonts w:ascii="Arial" w:eastAsia="Times New Roman" w:hAnsi="Arial" w:cs="Times New Roman"/>
                <w:sz w:val="16"/>
                <w:szCs w:val="16"/>
              </w:rPr>
            </w:pPr>
          </w:p>
          <w:p w14:paraId="74877C4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CB82A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3228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F4DCEF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70A3D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EF50B0C"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B5C68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D8E8D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DCFA4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0879B7FB"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93D14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r>
      <w:tr w:rsidR="004E5641" w:rsidRPr="00484884" w14:paraId="12B9410B" w14:textId="77777777" w:rsidTr="0050448F">
        <w:tc>
          <w:tcPr>
            <w:tcW w:w="1482" w:type="pct"/>
            <w:vAlign w:val="center"/>
          </w:tcPr>
          <w:p w14:paraId="35F33F5E"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D2BD1C"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Scott Creek</w:t>
            </w:r>
          </w:p>
        </w:tc>
        <w:tc>
          <w:tcPr>
            <w:tcW w:w="160" w:type="pct"/>
            <w:shd w:val="clear" w:color="auto" w:fill="F2F2F2"/>
          </w:tcPr>
          <w:p w14:paraId="62ADC2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05AE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80D83C4"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84E0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9AF0AD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3F42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4D8C10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72300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A9CB4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1E7F58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AC2FF42"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C737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B5AA5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2549B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2EBE8B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F4B8B3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029D6E9"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269F7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4C10ED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625F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1FCBA4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782EE3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4F98547"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7AD1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9CBC93A"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F3599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7C0AD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75BCAD1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248F025"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319C7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14CB06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6189F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9BB79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2FE9E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12D1F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B252B1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BF37CEE" w14:textId="77777777" w:rsidR="004E5641" w:rsidRPr="00484884" w:rsidRDefault="004E5641" w:rsidP="0050448F">
            <w:pPr>
              <w:spacing w:before="0" w:line="-33" w:lineRule="auto"/>
              <w:jc w:val="center"/>
              <w:rPr>
                <w:rFonts w:ascii="Arial" w:eastAsia="Times New Roman" w:hAnsi="Arial" w:cs="Times New Roman"/>
                <w:sz w:val="16"/>
                <w:szCs w:val="16"/>
              </w:rPr>
            </w:pPr>
          </w:p>
          <w:p w14:paraId="270C934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87BA6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AE3DF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98BBD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E6BF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2F468C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408D95D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1B16E8D2" w14:textId="77777777" w:rsidTr="0050448F">
        <w:tc>
          <w:tcPr>
            <w:tcW w:w="1482" w:type="pct"/>
            <w:vAlign w:val="center"/>
          </w:tcPr>
          <w:p w14:paraId="6800F12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07303AD1"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Little Creek</w:t>
            </w:r>
          </w:p>
        </w:tc>
        <w:tc>
          <w:tcPr>
            <w:tcW w:w="160" w:type="pct"/>
            <w:shd w:val="clear" w:color="auto" w:fill="F2F2F2"/>
          </w:tcPr>
          <w:p w14:paraId="604D08A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5155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94C7B48"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2270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2491F2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3DA6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A2F8C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7D3DE00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9C819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C75DD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70C5A9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0C749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AE2D8F1"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A985F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1845A12"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8057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FABB5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95D1F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4867FA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6DAEEE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80AC15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A9239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C8308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8FA738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2B2DC1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56FC5B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BFFB4F8" w14:textId="77777777" w:rsidR="004E5641" w:rsidRPr="00484884" w:rsidRDefault="004E5641" w:rsidP="0050448F">
            <w:pPr>
              <w:spacing w:before="0" w:line="-33" w:lineRule="auto"/>
              <w:jc w:val="center"/>
              <w:rPr>
                <w:rFonts w:ascii="Arial" w:eastAsia="Times New Roman" w:hAnsi="Arial" w:cs="Times New Roman"/>
                <w:sz w:val="16"/>
                <w:szCs w:val="16"/>
              </w:rPr>
            </w:pPr>
          </w:p>
          <w:p w14:paraId="1BCE8B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DCE50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EE05E5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9085AE" w14:textId="77777777" w:rsidR="004E5641" w:rsidRPr="00484884" w:rsidRDefault="004E5641" w:rsidP="0050448F">
            <w:pPr>
              <w:spacing w:before="0" w:line="-33" w:lineRule="auto"/>
              <w:jc w:val="center"/>
              <w:rPr>
                <w:rFonts w:ascii="Arial" w:eastAsia="Times New Roman" w:hAnsi="Arial" w:cs="Times New Roman"/>
                <w:sz w:val="16"/>
                <w:szCs w:val="16"/>
              </w:rPr>
            </w:pPr>
          </w:p>
          <w:p w14:paraId="136515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7FCF01A" w14:textId="77777777" w:rsidR="004E5641" w:rsidRPr="00484884" w:rsidRDefault="004E5641" w:rsidP="0050448F">
            <w:pPr>
              <w:spacing w:before="0" w:line="-33" w:lineRule="auto"/>
              <w:jc w:val="center"/>
              <w:rPr>
                <w:rFonts w:ascii="Arial" w:eastAsia="Times New Roman" w:hAnsi="Arial" w:cs="Times New Roman"/>
                <w:sz w:val="16"/>
                <w:szCs w:val="16"/>
              </w:rPr>
            </w:pPr>
          </w:p>
          <w:p w14:paraId="2D93EB0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EABBC91" w14:textId="77777777" w:rsidR="004E5641" w:rsidRPr="00484884" w:rsidRDefault="004E5641" w:rsidP="0050448F">
            <w:pPr>
              <w:spacing w:before="0" w:line="-33" w:lineRule="auto"/>
              <w:jc w:val="center"/>
              <w:rPr>
                <w:rFonts w:ascii="Arial" w:eastAsia="Times New Roman" w:hAnsi="Arial" w:cs="Times New Roman"/>
                <w:sz w:val="16"/>
                <w:szCs w:val="16"/>
              </w:rPr>
            </w:pPr>
          </w:p>
          <w:p w14:paraId="3D6DBE6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62F1478"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31144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40E331EB" w14:textId="77777777" w:rsidR="004E5641" w:rsidRPr="00484884" w:rsidRDefault="004E5641" w:rsidP="0050448F">
            <w:pPr>
              <w:spacing w:before="0" w:line="-33" w:lineRule="auto"/>
              <w:jc w:val="center"/>
              <w:rPr>
                <w:rFonts w:ascii="Arial" w:eastAsia="Times New Roman" w:hAnsi="Arial" w:cs="Times New Roman"/>
                <w:sz w:val="16"/>
                <w:szCs w:val="16"/>
              </w:rPr>
            </w:pPr>
          </w:p>
          <w:p w14:paraId="66FEED9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CECD4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04ABAE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495FFC3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5BE9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0FEC8EA7" w14:textId="77777777" w:rsidTr="0050448F">
        <w:tc>
          <w:tcPr>
            <w:tcW w:w="1482" w:type="pct"/>
            <w:vAlign w:val="center"/>
          </w:tcPr>
          <w:p w14:paraId="58EE7B2F" w14:textId="77777777" w:rsidR="004E5641" w:rsidRPr="00484884" w:rsidRDefault="004E5641" w:rsidP="0050448F">
            <w:pPr>
              <w:spacing w:before="0" w:line="-33" w:lineRule="auto"/>
              <w:ind w:left="180" w:hanging="180"/>
              <w:rPr>
                <w:rFonts w:ascii="Arial" w:eastAsia="Times New Roman" w:hAnsi="Arial" w:cs="Arial"/>
                <w:sz w:val="18"/>
                <w:szCs w:val="18"/>
              </w:rPr>
            </w:pPr>
          </w:p>
          <w:p w14:paraId="4FF8A213"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ig Creek (304)</w:t>
            </w:r>
          </w:p>
        </w:tc>
        <w:tc>
          <w:tcPr>
            <w:tcW w:w="160" w:type="pct"/>
            <w:shd w:val="clear" w:color="auto" w:fill="F2F2F2"/>
          </w:tcPr>
          <w:p w14:paraId="106E913E"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C69E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ACC257E" w14:textId="77777777" w:rsidR="004E5641" w:rsidRPr="00484884" w:rsidRDefault="004E5641" w:rsidP="0050448F">
            <w:pPr>
              <w:spacing w:before="0" w:line="-33" w:lineRule="auto"/>
              <w:jc w:val="center"/>
              <w:rPr>
                <w:rFonts w:ascii="Arial" w:eastAsia="Times New Roman" w:hAnsi="Arial" w:cs="Times New Roman"/>
                <w:sz w:val="16"/>
                <w:szCs w:val="16"/>
              </w:rPr>
            </w:pPr>
          </w:p>
          <w:p w14:paraId="34C7378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9AB01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74C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A1EEA2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F0A09F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F2C8E0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B52CD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290A836"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9206A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715B86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50977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9D0A69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4931B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A85D1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5AD08FD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E2BA1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DE5B6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F662E79" w14:textId="77777777" w:rsidR="004E5641" w:rsidRPr="00484884" w:rsidRDefault="004E5641" w:rsidP="0050448F">
            <w:pPr>
              <w:spacing w:before="0" w:line="-33" w:lineRule="auto"/>
              <w:jc w:val="center"/>
              <w:rPr>
                <w:rFonts w:ascii="Arial" w:eastAsia="Times New Roman" w:hAnsi="Arial" w:cs="Times New Roman"/>
                <w:sz w:val="16"/>
                <w:szCs w:val="16"/>
              </w:rPr>
            </w:pPr>
          </w:p>
          <w:p w14:paraId="0E11DBE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E2E28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2BC818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365F906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34A7D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7E1717A6" w14:textId="77777777" w:rsidR="004E5641" w:rsidRPr="00484884" w:rsidRDefault="004E5641" w:rsidP="0050448F">
            <w:pPr>
              <w:spacing w:before="0" w:line="-33" w:lineRule="auto"/>
              <w:jc w:val="center"/>
              <w:rPr>
                <w:rFonts w:ascii="Arial" w:eastAsia="Times New Roman" w:hAnsi="Arial" w:cs="Times New Roman"/>
                <w:sz w:val="16"/>
                <w:szCs w:val="16"/>
              </w:rPr>
            </w:pPr>
          </w:p>
          <w:p w14:paraId="56F33EE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CC01614"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1BDD0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47FB0E4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55F0D7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A935589" w14:textId="77777777" w:rsidR="004E5641" w:rsidRPr="00484884" w:rsidRDefault="004E5641" w:rsidP="0050448F">
            <w:pPr>
              <w:spacing w:before="0" w:line="-33" w:lineRule="auto"/>
              <w:jc w:val="center"/>
              <w:rPr>
                <w:rFonts w:ascii="Arial" w:eastAsia="Times New Roman" w:hAnsi="Arial" w:cs="Times New Roman"/>
                <w:sz w:val="16"/>
                <w:szCs w:val="16"/>
              </w:rPr>
            </w:pPr>
          </w:p>
          <w:p w14:paraId="714526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4D1FD9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FB6D1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7694EB4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12565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87EC5A"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8305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E85194C" w14:textId="77777777" w:rsidR="004E5641" w:rsidRPr="00484884" w:rsidRDefault="004E5641" w:rsidP="0050448F">
            <w:pPr>
              <w:spacing w:before="0" w:line="-33" w:lineRule="auto"/>
              <w:jc w:val="center"/>
              <w:rPr>
                <w:rFonts w:ascii="Arial" w:eastAsia="Times New Roman" w:hAnsi="Arial" w:cs="Times New Roman"/>
                <w:sz w:val="16"/>
                <w:szCs w:val="16"/>
              </w:rPr>
            </w:pPr>
          </w:p>
          <w:p w14:paraId="632857E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1DC1AE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2A3D623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7074A5CC" w14:textId="77777777" w:rsidTr="0050448F">
        <w:tc>
          <w:tcPr>
            <w:tcW w:w="1482" w:type="pct"/>
            <w:vAlign w:val="center"/>
          </w:tcPr>
          <w:p w14:paraId="01294D8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288FD1A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Arial" w:eastAsia="Times New Roman" w:hAnsi="Arial" w:cs="Arial"/>
                <w:sz w:val="18"/>
                <w:szCs w:val="18"/>
              </w:rPr>
            </w:pPr>
            <w:r w:rsidRPr="00484884">
              <w:rPr>
                <w:rFonts w:ascii="Arial" w:eastAsia="Times New Roman" w:hAnsi="Arial" w:cs="Arial"/>
                <w:sz w:val="18"/>
                <w:szCs w:val="18"/>
              </w:rPr>
              <w:t xml:space="preserve">      Berry Creek (304, trib. of Big Cr.)</w:t>
            </w:r>
          </w:p>
        </w:tc>
        <w:tc>
          <w:tcPr>
            <w:tcW w:w="160" w:type="pct"/>
            <w:shd w:val="clear" w:color="auto" w:fill="F2F2F2"/>
          </w:tcPr>
          <w:p w14:paraId="306A50C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A8C8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B296A23" w14:textId="77777777" w:rsidR="004E5641" w:rsidRPr="00484884" w:rsidRDefault="004E5641" w:rsidP="0050448F">
            <w:pPr>
              <w:spacing w:before="0" w:line="-33" w:lineRule="auto"/>
              <w:jc w:val="center"/>
              <w:rPr>
                <w:rFonts w:ascii="Arial" w:eastAsia="Times New Roman" w:hAnsi="Arial" w:cs="Times New Roman"/>
                <w:sz w:val="16"/>
                <w:szCs w:val="16"/>
              </w:rPr>
            </w:pPr>
          </w:p>
          <w:p w14:paraId="5ED9ABC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A02D83" w14:textId="77777777" w:rsidR="004E5641" w:rsidRPr="00484884" w:rsidRDefault="004E5641" w:rsidP="0050448F">
            <w:pPr>
              <w:spacing w:before="0" w:line="-33" w:lineRule="auto"/>
              <w:jc w:val="center"/>
              <w:rPr>
                <w:rFonts w:ascii="Arial" w:eastAsia="Times New Roman" w:hAnsi="Arial" w:cs="Times New Roman"/>
                <w:sz w:val="16"/>
                <w:szCs w:val="16"/>
              </w:rPr>
            </w:pPr>
          </w:p>
          <w:p w14:paraId="1EFEDF3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32C63F03"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6C1D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0B46EF3" w14:textId="77777777" w:rsidR="004E5641" w:rsidRPr="00484884" w:rsidRDefault="004E5641" w:rsidP="0050448F">
            <w:pPr>
              <w:spacing w:before="0" w:line="-33" w:lineRule="auto"/>
              <w:jc w:val="center"/>
              <w:rPr>
                <w:rFonts w:ascii="Arial" w:eastAsia="Times New Roman" w:hAnsi="Arial" w:cs="Times New Roman"/>
                <w:sz w:val="16"/>
                <w:szCs w:val="16"/>
              </w:rPr>
            </w:pPr>
          </w:p>
          <w:p w14:paraId="451123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D91095E"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213D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1636D15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00A707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B8A7137" w14:textId="77777777" w:rsidR="004E5641" w:rsidRPr="00484884" w:rsidRDefault="004E5641" w:rsidP="0050448F">
            <w:pPr>
              <w:spacing w:before="0" w:line="-33" w:lineRule="auto"/>
              <w:jc w:val="center"/>
              <w:rPr>
                <w:rFonts w:ascii="Arial" w:eastAsia="Times New Roman" w:hAnsi="Arial" w:cs="Times New Roman"/>
                <w:sz w:val="16"/>
                <w:szCs w:val="16"/>
              </w:rPr>
            </w:pPr>
          </w:p>
          <w:p w14:paraId="4926160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55291770" w14:textId="77777777" w:rsidR="004E5641" w:rsidRPr="00484884" w:rsidRDefault="004E5641" w:rsidP="0050448F">
            <w:pPr>
              <w:spacing w:before="0" w:line="-33" w:lineRule="auto"/>
              <w:jc w:val="center"/>
              <w:rPr>
                <w:rFonts w:ascii="Arial" w:eastAsia="Times New Roman" w:hAnsi="Arial" w:cs="Times New Roman"/>
                <w:sz w:val="16"/>
                <w:szCs w:val="16"/>
              </w:rPr>
            </w:pPr>
          </w:p>
          <w:p w14:paraId="247503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80C4BC2" w14:textId="77777777" w:rsidR="004E5641" w:rsidRPr="00484884" w:rsidRDefault="004E5641" w:rsidP="0050448F">
            <w:pPr>
              <w:spacing w:before="0" w:line="-33" w:lineRule="auto"/>
              <w:jc w:val="center"/>
              <w:rPr>
                <w:rFonts w:ascii="Arial" w:eastAsia="Times New Roman" w:hAnsi="Arial" w:cs="Times New Roman"/>
                <w:sz w:val="16"/>
                <w:szCs w:val="16"/>
              </w:rPr>
            </w:pPr>
          </w:p>
          <w:p w14:paraId="4AC320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AC0C6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99625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75DEEC7" w14:textId="77777777" w:rsidR="004E5641" w:rsidRPr="00484884" w:rsidRDefault="004E5641" w:rsidP="0050448F">
            <w:pPr>
              <w:spacing w:before="0" w:line="-33" w:lineRule="auto"/>
              <w:jc w:val="center"/>
              <w:rPr>
                <w:rFonts w:ascii="Arial" w:eastAsia="Times New Roman" w:hAnsi="Arial" w:cs="Times New Roman"/>
                <w:sz w:val="16"/>
                <w:szCs w:val="16"/>
              </w:rPr>
            </w:pPr>
          </w:p>
          <w:p w14:paraId="199E465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67FCA58F"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683CC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EFC833" w14:textId="77777777" w:rsidR="004E5641" w:rsidRPr="00484884" w:rsidRDefault="004E5641" w:rsidP="0050448F">
            <w:pPr>
              <w:spacing w:before="0" w:line="-33" w:lineRule="auto"/>
              <w:jc w:val="center"/>
              <w:rPr>
                <w:rFonts w:ascii="Arial" w:eastAsia="Times New Roman" w:hAnsi="Arial" w:cs="Times New Roman"/>
                <w:sz w:val="16"/>
                <w:szCs w:val="16"/>
              </w:rPr>
            </w:pPr>
          </w:p>
          <w:p w14:paraId="30E031A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DEC24B"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D0882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6204BA0D" w14:textId="77777777" w:rsidR="004E5641" w:rsidRPr="00484884" w:rsidRDefault="004E5641" w:rsidP="0050448F">
            <w:pPr>
              <w:spacing w:before="0" w:line="-33" w:lineRule="auto"/>
              <w:jc w:val="center"/>
              <w:rPr>
                <w:rFonts w:ascii="Arial" w:eastAsia="Times New Roman" w:hAnsi="Arial" w:cs="Times New Roman"/>
                <w:sz w:val="16"/>
                <w:szCs w:val="16"/>
              </w:rPr>
            </w:pPr>
          </w:p>
          <w:p w14:paraId="6A627C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F41F8E6" w14:textId="77777777" w:rsidR="004E5641" w:rsidRPr="00484884" w:rsidRDefault="004E5641" w:rsidP="0050448F">
            <w:pPr>
              <w:spacing w:before="0" w:line="-33" w:lineRule="auto"/>
              <w:jc w:val="center"/>
              <w:rPr>
                <w:rFonts w:ascii="Arial" w:eastAsia="Times New Roman" w:hAnsi="Arial" w:cs="Times New Roman"/>
                <w:sz w:val="16"/>
                <w:szCs w:val="16"/>
              </w:rPr>
            </w:pPr>
          </w:p>
          <w:p w14:paraId="00F67E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0B695482" w14:textId="77777777" w:rsidR="004E5641" w:rsidRPr="00484884" w:rsidRDefault="004E5641" w:rsidP="0050448F">
            <w:pPr>
              <w:spacing w:before="0" w:line="-33" w:lineRule="auto"/>
              <w:jc w:val="center"/>
              <w:rPr>
                <w:rFonts w:ascii="Arial" w:eastAsia="Times New Roman" w:hAnsi="Arial" w:cs="Times New Roman"/>
                <w:sz w:val="16"/>
                <w:szCs w:val="16"/>
              </w:rPr>
            </w:pPr>
          </w:p>
          <w:p w14:paraId="62DBC10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8887D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7D0FD8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79A1DFF" w14:textId="77777777" w:rsidR="004E5641" w:rsidRPr="00484884" w:rsidRDefault="004E5641" w:rsidP="0050448F">
            <w:pPr>
              <w:spacing w:before="0" w:line="-33" w:lineRule="auto"/>
              <w:jc w:val="center"/>
              <w:rPr>
                <w:rFonts w:ascii="Arial" w:eastAsia="Times New Roman" w:hAnsi="Arial" w:cs="Times New Roman"/>
                <w:sz w:val="16"/>
                <w:szCs w:val="16"/>
              </w:rPr>
            </w:pPr>
          </w:p>
          <w:p w14:paraId="2E7D9B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23B7CC05" w14:textId="77777777" w:rsidR="004E5641" w:rsidRPr="00484884" w:rsidRDefault="004E5641" w:rsidP="0050448F">
            <w:pPr>
              <w:spacing w:before="0" w:line="-33" w:lineRule="auto"/>
              <w:jc w:val="center"/>
              <w:rPr>
                <w:rFonts w:ascii="Arial" w:eastAsia="Times New Roman" w:hAnsi="Arial" w:cs="Times New Roman"/>
                <w:sz w:val="16"/>
                <w:szCs w:val="16"/>
              </w:rPr>
            </w:pPr>
          </w:p>
          <w:p w14:paraId="5D1AA3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61F1BFA5" w14:textId="77777777" w:rsidR="004E5641" w:rsidRPr="00484884" w:rsidRDefault="004E5641" w:rsidP="0050448F">
            <w:pPr>
              <w:spacing w:before="0" w:line="-33" w:lineRule="auto"/>
              <w:jc w:val="center"/>
              <w:rPr>
                <w:rFonts w:ascii="Arial" w:eastAsia="Times New Roman" w:hAnsi="Arial" w:cs="Times New Roman"/>
                <w:sz w:val="16"/>
                <w:szCs w:val="16"/>
              </w:rPr>
            </w:pPr>
          </w:p>
          <w:p w14:paraId="12520AC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3A19C452" w14:textId="77777777" w:rsidTr="0050448F">
        <w:tc>
          <w:tcPr>
            <w:tcW w:w="1482" w:type="pct"/>
            <w:vAlign w:val="center"/>
          </w:tcPr>
          <w:p w14:paraId="460968B6" w14:textId="77777777" w:rsidR="004E5641" w:rsidRPr="00484884" w:rsidRDefault="004E5641" w:rsidP="0050448F">
            <w:pPr>
              <w:spacing w:before="0" w:line="-33" w:lineRule="auto"/>
              <w:ind w:left="180" w:hanging="180"/>
              <w:rPr>
                <w:rFonts w:ascii="Arial" w:eastAsia="Times New Roman" w:hAnsi="Arial" w:cs="Arial"/>
                <w:sz w:val="18"/>
                <w:szCs w:val="18"/>
              </w:rPr>
            </w:pPr>
          </w:p>
          <w:p w14:paraId="7202F3A4"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Deadman Gulch Creek</w:t>
            </w:r>
          </w:p>
        </w:tc>
        <w:tc>
          <w:tcPr>
            <w:tcW w:w="160" w:type="pct"/>
            <w:shd w:val="clear" w:color="auto" w:fill="F2F2F2"/>
          </w:tcPr>
          <w:p w14:paraId="7649DF7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B10145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02E8CAD6" w14:textId="77777777" w:rsidR="004E5641" w:rsidRPr="00484884" w:rsidRDefault="004E5641" w:rsidP="0050448F">
            <w:pPr>
              <w:spacing w:before="0" w:line="-33" w:lineRule="auto"/>
              <w:jc w:val="center"/>
              <w:rPr>
                <w:rFonts w:ascii="Arial" w:eastAsia="Times New Roman" w:hAnsi="Arial" w:cs="Times New Roman"/>
                <w:sz w:val="16"/>
                <w:szCs w:val="16"/>
              </w:rPr>
            </w:pPr>
          </w:p>
          <w:p w14:paraId="37BA31E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7D1A6E8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0EED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9AF0510" w14:textId="77777777" w:rsidR="004E5641" w:rsidRPr="00484884" w:rsidRDefault="004E5641" w:rsidP="0050448F">
            <w:pPr>
              <w:spacing w:before="0" w:line="-33" w:lineRule="auto"/>
              <w:jc w:val="center"/>
              <w:rPr>
                <w:rFonts w:ascii="Arial" w:eastAsia="Times New Roman" w:hAnsi="Arial" w:cs="Times New Roman"/>
                <w:sz w:val="16"/>
                <w:szCs w:val="16"/>
              </w:rPr>
            </w:pPr>
          </w:p>
          <w:p w14:paraId="3A6205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7C3B7B" w14:textId="77777777" w:rsidR="004E5641" w:rsidRPr="00484884" w:rsidRDefault="004E5641" w:rsidP="0050448F">
            <w:pPr>
              <w:spacing w:before="0" w:line="-33" w:lineRule="auto"/>
              <w:jc w:val="center"/>
              <w:rPr>
                <w:rFonts w:ascii="Arial" w:eastAsia="Times New Roman" w:hAnsi="Arial" w:cs="Times New Roman"/>
                <w:sz w:val="16"/>
                <w:szCs w:val="16"/>
              </w:rPr>
            </w:pPr>
          </w:p>
          <w:p w14:paraId="0202B3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3CA0A8DA" w14:textId="77777777" w:rsidR="004E5641" w:rsidRPr="00484884" w:rsidRDefault="004E5641" w:rsidP="0050448F">
            <w:pPr>
              <w:spacing w:before="0" w:line="-33" w:lineRule="auto"/>
              <w:jc w:val="center"/>
              <w:rPr>
                <w:rFonts w:ascii="Arial" w:eastAsia="Times New Roman" w:hAnsi="Arial" w:cs="Times New Roman"/>
                <w:sz w:val="16"/>
                <w:szCs w:val="16"/>
              </w:rPr>
            </w:pPr>
          </w:p>
          <w:p w14:paraId="7A7A956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BC36C76" w14:textId="77777777" w:rsidR="004E5641" w:rsidRPr="00484884" w:rsidRDefault="004E5641" w:rsidP="0050448F">
            <w:pPr>
              <w:spacing w:before="0" w:line="-33" w:lineRule="auto"/>
              <w:jc w:val="center"/>
              <w:rPr>
                <w:rFonts w:ascii="Arial" w:eastAsia="Times New Roman" w:hAnsi="Arial" w:cs="Times New Roman"/>
                <w:sz w:val="16"/>
                <w:szCs w:val="16"/>
              </w:rPr>
            </w:pPr>
          </w:p>
          <w:p w14:paraId="2324BA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5302F7CA" w14:textId="77777777" w:rsidR="004E5641" w:rsidRPr="00484884" w:rsidRDefault="004E5641" w:rsidP="0050448F">
            <w:pPr>
              <w:spacing w:before="0" w:line="-33" w:lineRule="auto"/>
              <w:jc w:val="center"/>
              <w:rPr>
                <w:rFonts w:ascii="Arial" w:eastAsia="Times New Roman" w:hAnsi="Arial" w:cs="Times New Roman"/>
                <w:sz w:val="16"/>
                <w:szCs w:val="16"/>
              </w:rPr>
            </w:pPr>
          </w:p>
          <w:p w14:paraId="33E8E38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086CFE59"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66431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6627DFDB" w14:textId="77777777" w:rsidR="004E5641" w:rsidRPr="00484884" w:rsidRDefault="004E5641" w:rsidP="0050448F">
            <w:pPr>
              <w:spacing w:before="0" w:line="-33" w:lineRule="auto"/>
              <w:jc w:val="center"/>
              <w:rPr>
                <w:rFonts w:ascii="Arial" w:eastAsia="Times New Roman" w:hAnsi="Arial" w:cs="Times New Roman"/>
                <w:sz w:val="16"/>
                <w:szCs w:val="16"/>
              </w:rPr>
            </w:pPr>
          </w:p>
          <w:p w14:paraId="22C3B7F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4976402C" w14:textId="77777777" w:rsidR="004E5641" w:rsidRPr="00484884" w:rsidRDefault="004E5641" w:rsidP="0050448F">
            <w:pPr>
              <w:spacing w:before="0" w:line="-33" w:lineRule="auto"/>
              <w:jc w:val="center"/>
              <w:rPr>
                <w:rFonts w:ascii="Arial" w:eastAsia="Times New Roman" w:hAnsi="Arial" w:cs="Times New Roman"/>
                <w:sz w:val="16"/>
                <w:szCs w:val="16"/>
              </w:rPr>
            </w:pPr>
          </w:p>
          <w:p w14:paraId="5888BAF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10796D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1D6C693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630CC575" w14:textId="77777777" w:rsidR="004E5641" w:rsidRPr="00484884" w:rsidRDefault="004E5641" w:rsidP="0050448F">
            <w:pPr>
              <w:spacing w:before="0" w:line="-33" w:lineRule="auto"/>
              <w:jc w:val="center"/>
              <w:rPr>
                <w:rFonts w:ascii="Arial" w:eastAsia="Times New Roman" w:hAnsi="Arial" w:cs="Times New Roman"/>
                <w:sz w:val="16"/>
                <w:szCs w:val="16"/>
              </w:rPr>
            </w:pPr>
          </w:p>
          <w:p w14:paraId="7C0003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7A56BEF" w14:textId="77777777" w:rsidR="004E5641" w:rsidRPr="00484884" w:rsidRDefault="004E5641" w:rsidP="0050448F">
            <w:pPr>
              <w:spacing w:before="0" w:line="-33" w:lineRule="auto"/>
              <w:jc w:val="center"/>
              <w:rPr>
                <w:rFonts w:ascii="Arial" w:eastAsia="Times New Roman" w:hAnsi="Arial" w:cs="Times New Roman"/>
                <w:sz w:val="16"/>
                <w:szCs w:val="16"/>
              </w:rPr>
            </w:pPr>
          </w:p>
          <w:p w14:paraId="102A68B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shd w:val="clear" w:color="auto" w:fill="F2F2F2"/>
          </w:tcPr>
          <w:p w14:paraId="45FF4955" w14:textId="77777777" w:rsidR="004E5641" w:rsidRPr="00484884" w:rsidRDefault="004E5641" w:rsidP="0050448F">
            <w:pPr>
              <w:spacing w:before="0" w:line="-33" w:lineRule="auto"/>
              <w:jc w:val="center"/>
              <w:rPr>
                <w:rFonts w:ascii="Arial" w:eastAsia="Times New Roman" w:hAnsi="Arial" w:cs="Times New Roman"/>
                <w:sz w:val="16"/>
                <w:szCs w:val="16"/>
              </w:rPr>
            </w:pPr>
          </w:p>
          <w:p w14:paraId="6DAD257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2682E2B5" w14:textId="77777777" w:rsidR="004E5641" w:rsidRPr="00484884" w:rsidRDefault="004E5641" w:rsidP="0050448F">
            <w:pPr>
              <w:spacing w:before="0" w:line="-33" w:lineRule="auto"/>
              <w:jc w:val="center"/>
              <w:rPr>
                <w:rFonts w:ascii="Arial" w:eastAsia="Times New Roman" w:hAnsi="Arial" w:cs="Times New Roman"/>
                <w:sz w:val="16"/>
                <w:szCs w:val="16"/>
              </w:rPr>
            </w:pPr>
          </w:p>
          <w:p w14:paraId="063FEE2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5D9F408D"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7C55E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tcPr>
          <w:p w14:paraId="59F7B82F"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61D14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36A70B81" w14:textId="77777777" w:rsidR="004E5641" w:rsidRPr="00484884" w:rsidRDefault="004E5641" w:rsidP="0050448F">
            <w:pPr>
              <w:spacing w:before="0" w:line="-33" w:lineRule="auto"/>
              <w:jc w:val="center"/>
              <w:rPr>
                <w:rFonts w:ascii="Arial" w:eastAsia="Times New Roman" w:hAnsi="Arial" w:cs="Times New Roman"/>
                <w:sz w:val="16"/>
                <w:szCs w:val="16"/>
              </w:rPr>
            </w:pPr>
          </w:p>
          <w:p w14:paraId="417124D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r w:rsidRPr="00484884">
              <w:rPr>
                <w:rFonts w:ascii="Arial" w:eastAsia="Times New Roman" w:hAnsi="Arial" w:cs="Times New Roman"/>
                <w:sz w:val="16"/>
                <w:szCs w:val="16"/>
              </w:rPr>
              <w:t>X</w:t>
            </w:r>
          </w:p>
        </w:tc>
        <w:tc>
          <w:tcPr>
            <w:tcW w:w="160" w:type="pct"/>
          </w:tcPr>
          <w:p w14:paraId="2C9FF353" w14:textId="77777777" w:rsidR="004E5641" w:rsidRPr="00484884" w:rsidRDefault="004E5641" w:rsidP="0050448F">
            <w:pPr>
              <w:spacing w:before="0" w:line="-33" w:lineRule="auto"/>
              <w:jc w:val="center"/>
              <w:rPr>
                <w:rFonts w:ascii="Arial" w:eastAsia="Times New Roman" w:hAnsi="Arial" w:cs="Times New Roman"/>
                <w:sz w:val="16"/>
                <w:szCs w:val="16"/>
              </w:rPr>
            </w:pPr>
          </w:p>
          <w:p w14:paraId="0F4684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60" w:type="pct"/>
            <w:shd w:val="clear" w:color="auto" w:fill="F2F2F2"/>
          </w:tcPr>
          <w:p w14:paraId="1F46C831" w14:textId="77777777" w:rsidR="004E5641" w:rsidRPr="00484884" w:rsidRDefault="004E5641" w:rsidP="0050448F">
            <w:pPr>
              <w:spacing w:before="0" w:line="-33" w:lineRule="auto"/>
              <w:jc w:val="center"/>
              <w:rPr>
                <w:rFonts w:ascii="Arial" w:eastAsia="Times New Roman" w:hAnsi="Arial" w:cs="Times New Roman"/>
                <w:sz w:val="16"/>
                <w:szCs w:val="16"/>
              </w:rPr>
            </w:pPr>
          </w:p>
          <w:p w14:paraId="797AC51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c>
          <w:tcPr>
            <w:tcW w:w="158" w:type="pct"/>
          </w:tcPr>
          <w:p w14:paraId="75E89DAF" w14:textId="77777777" w:rsidR="004E5641" w:rsidRPr="00484884" w:rsidRDefault="004E5641" w:rsidP="0050448F">
            <w:pPr>
              <w:spacing w:before="0" w:line="-33" w:lineRule="auto"/>
              <w:jc w:val="center"/>
              <w:rPr>
                <w:rFonts w:ascii="Arial" w:eastAsia="Times New Roman" w:hAnsi="Arial" w:cs="Times New Roman"/>
                <w:sz w:val="16"/>
                <w:szCs w:val="16"/>
              </w:rPr>
            </w:pPr>
          </w:p>
          <w:p w14:paraId="77F62C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sz w:val="16"/>
                <w:szCs w:val="16"/>
              </w:rPr>
            </w:pPr>
          </w:p>
        </w:tc>
      </w:tr>
      <w:tr w:rsidR="004E5641" w:rsidRPr="00484884" w14:paraId="6E0A0CA7" w14:textId="77777777" w:rsidTr="0050448F">
        <w:trPr>
          <w:trHeight w:val="230"/>
        </w:trPr>
        <w:tc>
          <w:tcPr>
            <w:tcW w:w="1482" w:type="pct"/>
            <w:vAlign w:val="center"/>
          </w:tcPr>
          <w:p w14:paraId="098D566F" w14:textId="77777777" w:rsidR="004E5641" w:rsidRPr="00484884" w:rsidRDefault="004E5641" w:rsidP="0050448F">
            <w:pPr>
              <w:spacing w:before="0" w:line="240" w:lineRule="auto"/>
              <w:ind w:left="180" w:hanging="180"/>
              <w:rPr>
                <w:rFonts w:ascii="Arial" w:eastAsia="Times New Roman" w:hAnsi="Arial" w:cs="Arial"/>
                <w:sz w:val="18"/>
                <w:szCs w:val="18"/>
              </w:rPr>
            </w:pPr>
            <w:r w:rsidRPr="00484884">
              <w:rPr>
                <w:rFonts w:ascii="Arial" w:eastAsia="Times New Roman" w:hAnsi="Arial" w:cs="Arial"/>
                <w:sz w:val="18"/>
                <w:szCs w:val="18"/>
              </w:rPr>
              <w:t xml:space="preserve">      Boyer Creek</w:t>
            </w:r>
          </w:p>
        </w:tc>
        <w:tc>
          <w:tcPr>
            <w:tcW w:w="160" w:type="pct"/>
            <w:shd w:val="clear" w:color="auto" w:fill="F2F2F2"/>
          </w:tcPr>
          <w:p w14:paraId="0E398F3C"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51389908"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0353B681"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3D8D2A3C"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6B9A228D"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132C7B81"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2C8AB624"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607A5858"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509C1CEE"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100EC50F"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21AA87D3"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2629660C"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1D3C9D46"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396A41C6"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3C6A1D60"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4DF5BA8D"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6702826B"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tcPr>
          <w:p w14:paraId="665242D9"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shd w:val="clear" w:color="auto" w:fill="F2F2F2"/>
          </w:tcPr>
          <w:p w14:paraId="7CDB61F5" w14:textId="77777777" w:rsidR="004E5641" w:rsidRPr="00484884" w:rsidRDefault="004E5641" w:rsidP="0050448F">
            <w:pPr>
              <w:spacing w:before="0" w:line="240" w:lineRule="auto"/>
              <w:jc w:val="center"/>
              <w:rPr>
                <w:rFonts w:ascii="Arial" w:eastAsia="Times New Roman" w:hAnsi="Arial" w:cs="Times New Roman"/>
                <w:sz w:val="18"/>
                <w:szCs w:val="18"/>
              </w:rPr>
            </w:pPr>
            <w:r w:rsidRPr="00484884">
              <w:rPr>
                <w:rFonts w:ascii="Arial" w:eastAsia="Times New Roman" w:hAnsi="Arial" w:cs="Times New Roman"/>
                <w:sz w:val="18"/>
                <w:szCs w:val="18"/>
              </w:rPr>
              <w:t>X</w:t>
            </w:r>
          </w:p>
        </w:tc>
        <w:tc>
          <w:tcPr>
            <w:tcW w:w="160" w:type="pct"/>
          </w:tcPr>
          <w:p w14:paraId="074A0020"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60" w:type="pct"/>
            <w:shd w:val="clear" w:color="auto" w:fill="F2F2F2"/>
          </w:tcPr>
          <w:p w14:paraId="3CF37283" w14:textId="77777777" w:rsidR="004E5641" w:rsidRPr="00484884" w:rsidRDefault="004E5641" w:rsidP="0050448F">
            <w:pPr>
              <w:spacing w:before="0" w:line="240" w:lineRule="auto"/>
              <w:jc w:val="center"/>
              <w:rPr>
                <w:rFonts w:ascii="Arial" w:eastAsia="Times New Roman" w:hAnsi="Arial" w:cs="Times New Roman"/>
                <w:sz w:val="18"/>
                <w:szCs w:val="18"/>
              </w:rPr>
            </w:pPr>
          </w:p>
        </w:tc>
        <w:tc>
          <w:tcPr>
            <w:tcW w:w="158" w:type="pct"/>
          </w:tcPr>
          <w:p w14:paraId="627CEFD8" w14:textId="77777777" w:rsidR="004E5641" w:rsidRPr="00484884" w:rsidRDefault="004E5641" w:rsidP="0050448F">
            <w:pPr>
              <w:spacing w:before="0" w:line="240" w:lineRule="auto"/>
              <w:jc w:val="center"/>
              <w:rPr>
                <w:rFonts w:ascii="Arial" w:eastAsia="Times New Roman" w:hAnsi="Arial" w:cs="Times New Roman"/>
                <w:sz w:val="18"/>
                <w:szCs w:val="18"/>
              </w:rPr>
            </w:pPr>
          </w:p>
        </w:tc>
      </w:tr>
      <w:tr w:rsidR="004E5641" w:rsidRPr="00484884" w14:paraId="68BE6BC5" w14:textId="77777777" w:rsidTr="0050448F">
        <w:tc>
          <w:tcPr>
            <w:tcW w:w="1482" w:type="pct"/>
            <w:vAlign w:val="center"/>
          </w:tcPr>
          <w:p w14:paraId="1294650C" w14:textId="77777777" w:rsidR="004E5641" w:rsidRPr="00484884" w:rsidRDefault="004E5641" w:rsidP="0050448F">
            <w:pPr>
              <w:spacing w:before="0" w:line="-33" w:lineRule="auto"/>
              <w:ind w:left="180" w:hanging="180"/>
              <w:rPr>
                <w:rFonts w:ascii="Arial" w:eastAsia="Times New Roman" w:hAnsi="Arial" w:cs="Times New Roman"/>
                <w:sz w:val="18"/>
              </w:rPr>
            </w:pPr>
            <w:r w:rsidRPr="00484884">
              <w:rPr>
                <w:rFonts w:ascii="Arial" w:eastAsia="Times New Roman" w:hAnsi="Arial" w:cs="Arial"/>
                <w:sz w:val="18"/>
                <w:szCs w:val="18"/>
              </w:rPr>
              <w:br w:type="column"/>
            </w:r>
          </w:p>
          <w:p w14:paraId="61F532EE"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 xml:space="preserve">   Mill Creek (</w:t>
            </w:r>
            <w:r w:rsidRPr="00484884">
              <w:rPr>
                <w:rFonts w:ascii="Arial" w:eastAsia="Times New Roman" w:hAnsi="Arial" w:cs="Arial"/>
                <w:sz w:val="18"/>
                <w:szCs w:val="18"/>
              </w:rPr>
              <w:t xml:space="preserve">304, trib. of </w:t>
            </w:r>
            <w:r w:rsidRPr="00484884">
              <w:rPr>
                <w:rFonts w:ascii="Arial" w:eastAsia="Times New Roman" w:hAnsi="Arial" w:cs="Times New Roman"/>
                <w:sz w:val="18"/>
              </w:rPr>
              <w:t>Scott Creek)</w:t>
            </w:r>
          </w:p>
        </w:tc>
        <w:tc>
          <w:tcPr>
            <w:tcW w:w="160" w:type="pct"/>
            <w:shd w:val="clear" w:color="auto" w:fill="F2F2F2"/>
          </w:tcPr>
          <w:p w14:paraId="16AFCFC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1C377D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72D9257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F7ED5B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FDAA49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1E8915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621C8CB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C4E7D8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A3371D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2A373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39CE93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5AABF1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2728BD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F6C45F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47C52D2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2615CB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1C2F0A3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3A78DC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DF64B0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CA8450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E6DB57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D7D4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4FF3878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CA252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A4F8BB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8B0C8D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2116EC7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77AD98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EF7649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3DA9AD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34732DD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1B204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55B88C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39A80A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9472C8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A846CB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54CA13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7D1C64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5B0389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4786F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7B5DF98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F3A8BA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640D71B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2D176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013550F6" w14:textId="77777777" w:rsidTr="0050448F">
        <w:tc>
          <w:tcPr>
            <w:tcW w:w="1482" w:type="pct"/>
            <w:vAlign w:val="center"/>
          </w:tcPr>
          <w:p w14:paraId="6C394F56" w14:textId="77777777" w:rsidR="004E5641" w:rsidRPr="00484884" w:rsidRDefault="004E5641" w:rsidP="0050448F">
            <w:pPr>
              <w:spacing w:before="0" w:line="-33" w:lineRule="auto"/>
              <w:ind w:left="180" w:hanging="180"/>
              <w:rPr>
                <w:rFonts w:ascii="Arial" w:eastAsia="Times New Roman" w:hAnsi="Arial" w:cs="Times New Roman"/>
                <w:sz w:val="18"/>
              </w:rPr>
            </w:pPr>
          </w:p>
          <w:p w14:paraId="6DA59039"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 xml:space="preserve">      Mill Creek Res.</w:t>
            </w:r>
          </w:p>
        </w:tc>
        <w:tc>
          <w:tcPr>
            <w:tcW w:w="160" w:type="pct"/>
            <w:shd w:val="clear" w:color="auto" w:fill="F2F2F2"/>
          </w:tcPr>
          <w:p w14:paraId="039ACFD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523818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E2D1AD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36C96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7C4938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5BE3E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F43E50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AB6D10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627EDBC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7C33FE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587696F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88A88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59334E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60EF9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0D32DE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094881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3D35319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CBC754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4EAFAB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5A0BF2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2D22D5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422F55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C2BF3E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D39068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FBCAE4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75D07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46CAA7A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78E0C9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4F8566F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BCC5D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7A1ECDA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AC45EC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2A73D8E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955A22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53AE33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F2BE3D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1D16D2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A5633A9"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808ABD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FB541F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57B0083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7388A1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6F155E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1D19B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3EDBBE63" w14:textId="77777777" w:rsidTr="0050448F">
        <w:tc>
          <w:tcPr>
            <w:tcW w:w="1482" w:type="pct"/>
            <w:vAlign w:val="center"/>
          </w:tcPr>
          <w:p w14:paraId="756F92AE" w14:textId="77777777" w:rsidR="004E5641" w:rsidRPr="00484884" w:rsidRDefault="004E5641" w:rsidP="0050448F">
            <w:pPr>
              <w:spacing w:before="0" w:line="-33" w:lineRule="auto"/>
              <w:ind w:left="180" w:hanging="180"/>
              <w:rPr>
                <w:rFonts w:ascii="Arial" w:eastAsia="Times New Roman" w:hAnsi="Arial" w:cs="Times New Roman"/>
                <w:sz w:val="18"/>
              </w:rPr>
            </w:pPr>
          </w:p>
          <w:p w14:paraId="545B089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Molino Creek</w:t>
            </w:r>
          </w:p>
        </w:tc>
        <w:tc>
          <w:tcPr>
            <w:tcW w:w="160" w:type="pct"/>
            <w:shd w:val="clear" w:color="auto" w:fill="F2F2F2"/>
          </w:tcPr>
          <w:p w14:paraId="43652CB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72757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110A35B"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657A71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2BB1C65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E12DF2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507DC6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99FDB5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4AFB7E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301F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52D676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9E578A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035226B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A2F22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632F745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8F1FB7"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43C08EB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D2FD72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F5DB06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84488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4840FB3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7FF21F2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06A31C61"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A8461A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03A3D250"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EC7FDD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961CC1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7E0586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54ACB93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14A639A"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DDBBEA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22DA68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7C5A14D7"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6DE807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40F33D4E"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E83BEA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2F35633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2CBD7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056DD28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13168E4"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3F91DE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A0BEF4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16E71C5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B36C2C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484884" w14:paraId="0EE2C0B7" w14:textId="77777777" w:rsidTr="0050448F">
        <w:tc>
          <w:tcPr>
            <w:tcW w:w="1482" w:type="pct"/>
            <w:vAlign w:val="center"/>
          </w:tcPr>
          <w:p w14:paraId="0F23B13D" w14:textId="77777777" w:rsidR="004E5641" w:rsidRPr="00484884" w:rsidRDefault="004E5641" w:rsidP="0050448F">
            <w:pPr>
              <w:spacing w:before="0" w:line="-33" w:lineRule="auto"/>
              <w:ind w:left="180" w:hanging="180"/>
              <w:rPr>
                <w:rFonts w:ascii="Arial" w:eastAsia="Times New Roman" w:hAnsi="Arial" w:cs="Times New Roman"/>
                <w:sz w:val="18"/>
              </w:rPr>
            </w:pPr>
          </w:p>
          <w:p w14:paraId="67531965" w14:textId="77777777" w:rsidR="004E5641" w:rsidRPr="00484884"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484884">
              <w:rPr>
                <w:rFonts w:ascii="Arial" w:eastAsia="Times New Roman" w:hAnsi="Arial" w:cs="Times New Roman"/>
                <w:sz w:val="18"/>
              </w:rPr>
              <w:t>San Vicente Creek</w:t>
            </w:r>
          </w:p>
        </w:tc>
        <w:tc>
          <w:tcPr>
            <w:tcW w:w="160" w:type="pct"/>
            <w:shd w:val="clear" w:color="auto" w:fill="F2F2F2"/>
          </w:tcPr>
          <w:p w14:paraId="7A02264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F839C4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70E4C7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A977B4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061C9D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288C53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740200AD"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BE0F42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5003F14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24B506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5E599BE6"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EBE9DC6"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1B778E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6A59300"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29054E7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BA0723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54B78C8"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657CB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1F6DDC6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4AC7105"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7678A95A"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0E05C80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0ED852F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BF4C3ED"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180D12E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89BA793"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167882F4"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2844883C"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682B251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A3B8FAB"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A036D8F"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308EEA01"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shd w:val="clear" w:color="auto" w:fill="F2F2F2"/>
          </w:tcPr>
          <w:p w14:paraId="75B4072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6830E0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tcPr>
          <w:p w14:paraId="3CBDF87C"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EF293FF"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1B248D82"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64556EF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484884">
              <w:rPr>
                <w:rFonts w:ascii="Univers" w:eastAsia="Times New Roman" w:hAnsi="Univers" w:cs="Times New Roman"/>
                <w:sz w:val="16"/>
                <w:szCs w:val="16"/>
              </w:rPr>
              <w:t>X</w:t>
            </w:r>
          </w:p>
        </w:tc>
        <w:tc>
          <w:tcPr>
            <w:tcW w:w="160" w:type="pct"/>
          </w:tcPr>
          <w:p w14:paraId="3C8F0985"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566CFC98"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0" w:type="pct"/>
            <w:shd w:val="clear" w:color="auto" w:fill="F2F2F2"/>
          </w:tcPr>
          <w:p w14:paraId="2E2345C9"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1A38FF72"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58" w:type="pct"/>
          </w:tcPr>
          <w:p w14:paraId="17AC8093" w14:textId="77777777" w:rsidR="004E5641" w:rsidRPr="00484884" w:rsidRDefault="004E5641" w:rsidP="0050448F">
            <w:pPr>
              <w:spacing w:before="0" w:line="-33" w:lineRule="auto"/>
              <w:jc w:val="center"/>
              <w:rPr>
                <w:rFonts w:ascii="Univers" w:eastAsia="Times New Roman" w:hAnsi="Univers" w:cs="Times New Roman"/>
                <w:sz w:val="16"/>
                <w:szCs w:val="16"/>
              </w:rPr>
            </w:pPr>
          </w:p>
          <w:p w14:paraId="4FCD37CE" w14:textId="77777777" w:rsidR="004E5641" w:rsidRPr="00484884"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bl>
    <w:p w14:paraId="2C07EF05" w14:textId="77777777" w:rsidR="004E5641"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p w14:paraId="2E6F6943" w14:textId="63E469E6" w:rsidR="004E5641" w:rsidRPr="002703A1" w:rsidRDefault="004E5641" w:rsidP="002703A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del w:id="1951" w:author="Pratt, Jamie@Waterboards" w:date="2023-09-14T16:24:00Z">
        <w:r w:rsidRPr="002703A1" w:rsidDel="002703A1">
          <w:rPr>
            <w:rFonts w:ascii="Arial" w:eastAsia="Times New Roman" w:hAnsi="Arial" w:cs="Arial"/>
            <w:b/>
            <w:bCs/>
            <w:sz w:val="20"/>
            <w:szCs w:val="20"/>
          </w:rPr>
          <w:delText>Table 2-1. Identified Uses of Inland Surface Waters (continued)</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29" w:type="dxa"/>
        </w:tblCellMar>
        <w:tblLook w:val="0000" w:firstRow="0" w:lastRow="0" w:firstColumn="0" w:lastColumn="0" w:noHBand="0" w:noVBand="0"/>
      </w:tblPr>
      <w:tblGrid>
        <w:gridCol w:w="2181"/>
        <w:gridCol w:w="329"/>
        <w:gridCol w:w="320"/>
        <w:gridCol w:w="322"/>
        <w:gridCol w:w="314"/>
        <w:gridCol w:w="350"/>
        <w:gridCol w:w="314"/>
        <w:gridCol w:w="314"/>
        <w:gridCol w:w="350"/>
        <w:gridCol w:w="322"/>
        <w:gridCol w:w="348"/>
        <w:gridCol w:w="331"/>
        <w:gridCol w:w="348"/>
        <w:gridCol w:w="322"/>
        <w:gridCol w:w="314"/>
        <w:gridCol w:w="314"/>
        <w:gridCol w:w="314"/>
        <w:gridCol w:w="314"/>
        <w:gridCol w:w="348"/>
        <w:gridCol w:w="331"/>
        <w:gridCol w:w="322"/>
        <w:gridCol w:w="314"/>
        <w:gridCol w:w="314"/>
      </w:tblGrid>
      <w:tr w:rsidR="004E5641" w:rsidRPr="000D0E6F" w14:paraId="6A8A1439" w14:textId="77777777" w:rsidTr="0050448F">
        <w:trPr>
          <w:tblHeader/>
        </w:trPr>
        <w:tc>
          <w:tcPr>
            <w:tcW w:w="1167" w:type="pct"/>
            <w:vAlign w:val="center"/>
          </w:tcPr>
          <w:p w14:paraId="0325FC2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jc w:val="center"/>
              <w:rPr>
                <w:rFonts w:ascii="Arial" w:eastAsia="Times New Roman" w:hAnsi="Arial" w:cs="Arial"/>
                <w:b/>
                <w:sz w:val="18"/>
                <w:szCs w:val="18"/>
              </w:rPr>
            </w:pPr>
            <w:r w:rsidRPr="000D0E6F">
              <w:rPr>
                <w:rFonts w:ascii="Arial" w:eastAsia="Times New Roman" w:hAnsi="Arial" w:cs="Arial"/>
                <w:sz w:val="18"/>
                <w:szCs w:val="18"/>
              </w:rPr>
              <w:br w:type="page"/>
            </w:r>
            <w:r w:rsidRPr="000D0E6F">
              <w:rPr>
                <w:rFonts w:ascii="Arial" w:eastAsia="Times New Roman" w:hAnsi="Arial" w:cs="Arial"/>
                <w:b/>
                <w:sz w:val="18"/>
                <w:szCs w:val="18"/>
              </w:rPr>
              <w:t>Waterbody Names</w:t>
            </w:r>
          </w:p>
        </w:tc>
        <w:tc>
          <w:tcPr>
            <w:tcW w:w="176" w:type="pct"/>
            <w:shd w:val="clear" w:color="auto" w:fill="F2F2F2"/>
          </w:tcPr>
          <w:p w14:paraId="6346D1E2"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2EEEB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1822ED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U</w:t>
            </w:r>
          </w:p>
          <w:p w14:paraId="0EF36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tc>
        <w:tc>
          <w:tcPr>
            <w:tcW w:w="171" w:type="pct"/>
          </w:tcPr>
          <w:p w14:paraId="2A83BF4E"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B4EE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3C1ED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073165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72" w:type="pct"/>
            <w:shd w:val="clear" w:color="auto" w:fill="F2F2F2"/>
          </w:tcPr>
          <w:p w14:paraId="0D1B94D6"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6299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34E07F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2390E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0941A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tc>
        <w:tc>
          <w:tcPr>
            <w:tcW w:w="168" w:type="pct"/>
          </w:tcPr>
          <w:p w14:paraId="364ACA2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6E3A9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58322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p w14:paraId="17028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87" w:type="pct"/>
            <w:shd w:val="clear" w:color="auto" w:fill="F2F2F2"/>
          </w:tcPr>
          <w:p w14:paraId="56125802"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8C73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2D284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7E22BA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68" w:type="pct"/>
          </w:tcPr>
          <w:p w14:paraId="154F56D5"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FC2E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12BF02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44C800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47D6F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1</w:t>
            </w:r>
          </w:p>
        </w:tc>
        <w:tc>
          <w:tcPr>
            <w:tcW w:w="168" w:type="pct"/>
            <w:shd w:val="clear" w:color="auto" w:fill="F2F2F2"/>
          </w:tcPr>
          <w:p w14:paraId="1CFADB65"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5EBF62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6F2E99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69B36C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235D3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2</w:t>
            </w:r>
          </w:p>
        </w:tc>
        <w:tc>
          <w:tcPr>
            <w:tcW w:w="187" w:type="pct"/>
          </w:tcPr>
          <w:p w14:paraId="49EB1326"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5A4A86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780E13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4F17C0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5D4B7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72" w:type="pct"/>
            <w:shd w:val="clear" w:color="auto" w:fill="F2F2F2"/>
          </w:tcPr>
          <w:p w14:paraId="32FB94F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88E27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00804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53985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156E8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D</w:t>
            </w:r>
          </w:p>
        </w:tc>
        <w:tc>
          <w:tcPr>
            <w:tcW w:w="186" w:type="pct"/>
          </w:tcPr>
          <w:p w14:paraId="4C69576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04B8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6B843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4B0DAF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67019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tc>
        <w:tc>
          <w:tcPr>
            <w:tcW w:w="177" w:type="pct"/>
            <w:shd w:val="clear" w:color="auto" w:fill="F2F2F2"/>
          </w:tcPr>
          <w:p w14:paraId="42D18BDF"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BEFB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362E2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2443F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G</w:t>
            </w:r>
          </w:p>
          <w:p w14:paraId="5F4B5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tc>
        <w:tc>
          <w:tcPr>
            <w:tcW w:w="186" w:type="pct"/>
          </w:tcPr>
          <w:p w14:paraId="68C6CC8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2DA0CC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0CDFA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7BE69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p w14:paraId="57D38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tc>
        <w:tc>
          <w:tcPr>
            <w:tcW w:w="172" w:type="pct"/>
            <w:shd w:val="clear" w:color="auto" w:fill="F2F2F2"/>
          </w:tcPr>
          <w:p w14:paraId="681507A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9D42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B</w:t>
            </w:r>
          </w:p>
          <w:p w14:paraId="2AC2C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I</w:t>
            </w:r>
          </w:p>
          <w:p w14:paraId="0DCC7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7869A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c>
          <w:tcPr>
            <w:tcW w:w="168" w:type="pct"/>
          </w:tcPr>
          <w:p w14:paraId="093E5744"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37A67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081C6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44DD6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7C1F4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tc>
        <w:tc>
          <w:tcPr>
            <w:tcW w:w="168" w:type="pct"/>
            <w:shd w:val="clear" w:color="auto" w:fill="F2F2F2"/>
          </w:tcPr>
          <w:p w14:paraId="584C0E73"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8D329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57ECA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2C03DD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T</w:t>
            </w:r>
          </w:p>
        </w:tc>
        <w:tc>
          <w:tcPr>
            <w:tcW w:w="168" w:type="pct"/>
          </w:tcPr>
          <w:p w14:paraId="2B477FC0"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0FCC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F</w:t>
            </w:r>
          </w:p>
          <w:p w14:paraId="2BB0A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R</w:t>
            </w:r>
          </w:p>
          <w:p w14:paraId="33F55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65CE1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H</w:t>
            </w:r>
          </w:p>
        </w:tc>
        <w:tc>
          <w:tcPr>
            <w:tcW w:w="168" w:type="pct"/>
            <w:shd w:val="clear" w:color="auto" w:fill="F2F2F2"/>
          </w:tcPr>
          <w:p w14:paraId="2F94E0C3"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D7F6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N</w:t>
            </w:r>
          </w:p>
          <w:p w14:paraId="1C9338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56DAA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V</w:t>
            </w:r>
          </w:p>
        </w:tc>
        <w:tc>
          <w:tcPr>
            <w:tcW w:w="186" w:type="pct"/>
          </w:tcPr>
          <w:p w14:paraId="1E850A7A"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70EF9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P</w:t>
            </w:r>
          </w:p>
          <w:p w14:paraId="33C4A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1AB827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W</w:t>
            </w:r>
          </w:p>
        </w:tc>
        <w:tc>
          <w:tcPr>
            <w:tcW w:w="177" w:type="pct"/>
            <w:shd w:val="clear" w:color="auto" w:fill="F2F2F2"/>
          </w:tcPr>
          <w:p w14:paraId="25D5950C"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0DC3B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C</w:t>
            </w:r>
          </w:p>
          <w:p w14:paraId="28849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O</w:t>
            </w:r>
          </w:p>
          <w:p w14:paraId="0233B4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p w14:paraId="14A2EF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M</w:t>
            </w:r>
          </w:p>
        </w:tc>
        <w:tc>
          <w:tcPr>
            <w:tcW w:w="172" w:type="pct"/>
          </w:tcPr>
          <w:p w14:paraId="49C8E147"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3A772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08AFC5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Q</w:t>
            </w:r>
          </w:p>
          <w:p w14:paraId="5A497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U</w:t>
            </w:r>
          </w:p>
          <w:p w14:paraId="50A385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tc>
        <w:tc>
          <w:tcPr>
            <w:tcW w:w="168" w:type="pct"/>
            <w:shd w:val="clear" w:color="auto" w:fill="F2F2F2"/>
          </w:tcPr>
          <w:p w14:paraId="2C5000B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1438C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62164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A</w:t>
            </w:r>
          </w:p>
          <w:p w14:paraId="0AD4C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c>
          <w:tcPr>
            <w:tcW w:w="168" w:type="pct"/>
          </w:tcPr>
          <w:p w14:paraId="1FE3072B" w14:textId="77777777" w:rsidR="004E5641" w:rsidRPr="000D0E6F" w:rsidRDefault="004E5641" w:rsidP="0050448F">
            <w:pPr>
              <w:spacing w:before="0" w:line="-72" w:lineRule="auto"/>
              <w:jc w:val="center"/>
              <w:rPr>
                <w:rFonts w:ascii="Arial" w:eastAsia="Times New Roman" w:hAnsi="Arial" w:cs="Times New Roman"/>
                <w:b/>
                <w:sz w:val="16"/>
                <w:szCs w:val="16"/>
              </w:rPr>
            </w:pPr>
          </w:p>
          <w:p w14:paraId="6396D0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S</w:t>
            </w:r>
          </w:p>
          <w:p w14:paraId="2BDC6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H</w:t>
            </w:r>
          </w:p>
          <w:p w14:paraId="418DD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E</w:t>
            </w:r>
          </w:p>
          <w:p w14:paraId="7A2AB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p w14:paraId="54A575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Arial" w:eastAsia="Times New Roman" w:hAnsi="Arial" w:cs="Times New Roman"/>
                <w:b/>
                <w:sz w:val="16"/>
                <w:szCs w:val="16"/>
              </w:rPr>
            </w:pPr>
            <w:r w:rsidRPr="000D0E6F">
              <w:rPr>
                <w:rFonts w:ascii="Arial" w:eastAsia="Times New Roman" w:hAnsi="Arial" w:cs="Times New Roman"/>
                <w:b/>
                <w:sz w:val="16"/>
                <w:szCs w:val="16"/>
              </w:rPr>
              <w:t>L</w:t>
            </w:r>
          </w:p>
        </w:tc>
      </w:tr>
      <w:tr w:rsidR="004E5641" w:rsidRPr="000D0E6F" w14:paraId="5B58AC0F" w14:textId="77777777" w:rsidTr="0050448F">
        <w:tc>
          <w:tcPr>
            <w:tcW w:w="1166" w:type="pct"/>
            <w:vAlign w:val="center"/>
          </w:tcPr>
          <w:p w14:paraId="4E36CE3C" w14:textId="77777777" w:rsidR="004E5641" w:rsidRPr="000D0E6F" w:rsidRDefault="004E5641" w:rsidP="0050448F">
            <w:pPr>
              <w:spacing w:before="0" w:line="-33" w:lineRule="auto"/>
              <w:ind w:left="180" w:hanging="180"/>
              <w:rPr>
                <w:rFonts w:ascii="Arial" w:eastAsia="Times New Roman" w:hAnsi="Arial" w:cs="Times New Roman"/>
                <w:sz w:val="18"/>
              </w:rPr>
            </w:pPr>
          </w:p>
          <w:p w14:paraId="2792B37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Mill Creek (</w:t>
            </w:r>
            <w:r w:rsidRPr="000D0E6F">
              <w:rPr>
                <w:rFonts w:ascii="Arial" w:eastAsia="Times New Roman" w:hAnsi="Arial" w:cs="Arial"/>
                <w:sz w:val="18"/>
                <w:szCs w:val="18"/>
              </w:rPr>
              <w:t>304, trib. of S. Vicente Cr.)</w:t>
            </w:r>
          </w:p>
        </w:tc>
        <w:tc>
          <w:tcPr>
            <w:tcW w:w="176" w:type="pct"/>
            <w:shd w:val="clear" w:color="auto" w:fill="F2F2F2"/>
          </w:tcPr>
          <w:p w14:paraId="41FC4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17C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4B6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24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9CC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ED9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1AD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0D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B00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19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A3DB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48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944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C6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321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C27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C1F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35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CA5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DAB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A97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32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D9AD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C7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57F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13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55A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A7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1E8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0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9A3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6A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0A5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9F3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6AC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AE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FEF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42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4F0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2D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59C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9D6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778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D2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186AB8D" w14:textId="77777777" w:rsidTr="0050448F">
        <w:tc>
          <w:tcPr>
            <w:tcW w:w="1166" w:type="pct"/>
            <w:vAlign w:val="center"/>
          </w:tcPr>
          <w:p w14:paraId="73CD967C" w14:textId="77777777" w:rsidR="004E5641" w:rsidRPr="000D0E6F" w:rsidRDefault="004E5641" w:rsidP="0050448F">
            <w:pPr>
              <w:spacing w:before="0" w:line="-33" w:lineRule="auto"/>
              <w:ind w:left="180" w:hanging="180"/>
              <w:rPr>
                <w:rFonts w:ascii="Arial" w:eastAsia="Times New Roman" w:hAnsi="Arial" w:cs="Times New Roman"/>
                <w:sz w:val="18"/>
              </w:rPr>
            </w:pPr>
          </w:p>
          <w:p w14:paraId="3113077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Liddell Creek</w:t>
            </w:r>
          </w:p>
        </w:tc>
        <w:tc>
          <w:tcPr>
            <w:tcW w:w="176" w:type="pct"/>
            <w:shd w:val="clear" w:color="auto" w:fill="F2F2F2"/>
          </w:tcPr>
          <w:p w14:paraId="42130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BB9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163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A51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354D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D00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4A4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F2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6F62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78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234A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16E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1BAC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A1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7A1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09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06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29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9C19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12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C51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A52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6E9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B4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DC9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70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CCC3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04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86A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E43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FB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A446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42C2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95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643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E9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642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C4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D3E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B3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A266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07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669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67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673640B" w14:textId="77777777" w:rsidTr="0050448F">
        <w:tc>
          <w:tcPr>
            <w:tcW w:w="1166" w:type="pct"/>
            <w:vAlign w:val="center"/>
          </w:tcPr>
          <w:p w14:paraId="16700AB4" w14:textId="77777777" w:rsidR="004E5641" w:rsidRPr="000D0E6F" w:rsidRDefault="004E5641" w:rsidP="0050448F">
            <w:pPr>
              <w:spacing w:before="0" w:line="-33" w:lineRule="auto"/>
              <w:ind w:left="180" w:hanging="180"/>
              <w:rPr>
                <w:rFonts w:ascii="Arial" w:eastAsia="Times New Roman" w:hAnsi="Arial" w:cs="Times New Roman"/>
                <w:sz w:val="18"/>
              </w:rPr>
            </w:pPr>
          </w:p>
          <w:p w14:paraId="635763F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Liddell Creek, east branch</w:t>
            </w:r>
          </w:p>
        </w:tc>
        <w:tc>
          <w:tcPr>
            <w:tcW w:w="176" w:type="pct"/>
            <w:shd w:val="clear" w:color="auto" w:fill="F2F2F2"/>
          </w:tcPr>
          <w:p w14:paraId="2AA40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E04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7898F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442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AA7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C9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4D4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37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F896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8E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9340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7F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684B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164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DE5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B8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209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BC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CAA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B3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32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C5E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2D8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AE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35C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4E5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271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6F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B4D9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BBB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011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ED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FD6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DD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CE27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3E8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C1F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BA2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A08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9B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C8B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51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D045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52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B97AF4" w14:textId="77777777" w:rsidTr="0050448F">
        <w:tc>
          <w:tcPr>
            <w:tcW w:w="1166" w:type="pct"/>
            <w:vAlign w:val="center"/>
          </w:tcPr>
          <w:p w14:paraId="13D1A2E9" w14:textId="77777777" w:rsidR="004E5641" w:rsidRPr="000D0E6F" w:rsidRDefault="004E5641" w:rsidP="0050448F">
            <w:pPr>
              <w:spacing w:before="0" w:line="-33" w:lineRule="auto"/>
              <w:ind w:left="180" w:hanging="180"/>
              <w:rPr>
                <w:rFonts w:ascii="Arial" w:eastAsia="Times New Roman" w:hAnsi="Arial" w:cs="Times New Roman"/>
                <w:sz w:val="18"/>
              </w:rPr>
            </w:pPr>
          </w:p>
          <w:p w14:paraId="6C637ED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 xml:space="preserve">   Liddell Creek, west branch</w:t>
            </w:r>
          </w:p>
        </w:tc>
        <w:tc>
          <w:tcPr>
            <w:tcW w:w="176" w:type="pct"/>
            <w:shd w:val="clear" w:color="auto" w:fill="F2F2F2"/>
          </w:tcPr>
          <w:p w14:paraId="4006C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EFA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57F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99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AE7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98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2D6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34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CE306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71A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4F4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B6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ED8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4B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D899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CF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6F7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85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D0C1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6C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930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17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ADE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11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60F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38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20C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6A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3FA1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2F5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0A8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8E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FF6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4D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6F1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A99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C733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A2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8103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8A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AA8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F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0D15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F7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446A17" w14:textId="77777777" w:rsidTr="0050448F">
        <w:tc>
          <w:tcPr>
            <w:tcW w:w="1166" w:type="pct"/>
            <w:vAlign w:val="center"/>
          </w:tcPr>
          <w:p w14:paraId="71AE9D28" w14:textId="77777777" w:rsidR="004E5641" w:rsidRPr="000D0E6F" w:rsidRDefault="004E5641" w:rsidP="0050448F">
            <w:pPr>
              <w:spacing w:before="0" w:line="-33" w:lineRule="auto"/>
              <w:ind w:left="180" w:hanging="180"/>
              <w:rPr>
                <w:rFonts w:ascii="Arial" w:eastAsia="Times New Roman" w:hAnsi="Arial" w:cs="Times New Roman"/>
                <w:sz w:val="18"/>
              </w:rPr>
            </w:pPr>
          </w:p>
          <w:p w14:paraId="52D002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Arial" w:eastAsia="Times New Roman" w:hAnsi="Arial" w:cs="Times New Roman"/>
                <w:sz w:val="18"/>
              </w:rPr>
            </w:pPr>
            <w:r w:rsidRPr="000D0E6F">
              <w:rPr>
                <w:rFonts w:ascii="Arial" w:eastAsia="Times New Roman" w:hAnsi="Arial" w:cs="Times New Roman"/>
                <w:sz w:val="18"/>
              </w:rPr>
              <w:t>Laguna Creek Estuary</w:t>
            </w:r>
          </w:p>
        </w:tc>
        <w:tc>
          <w:tcPr>
            <w:tcW w:w="176" w:type="pct"/>
            <w:shd w:val="clear" w:color="auto" w:fill="F2F2F2"/>
          </w:tcPr>
          <w:p w14:paraId="10F97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D0D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120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B8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0C9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73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0AD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E8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E6AE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6B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3F50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064E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0E5A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06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37A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24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C93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32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E0E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16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1A2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AA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930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E4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63D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17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16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A7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55B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4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497E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AC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813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89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BD1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42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6A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4D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BA4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85E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F6B4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F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29B5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A0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3EBFE64" w14:textId="77777777" w:rsidTr="0050448F">
        <w:trPr>
          <w:cantSplit/>
        </w:trPr>
        <w:tc>
          <w:tcPr>
            <w:tcW w:w="1166" w:type="pct"/>
            <w:vAlign w:val="center"/>
          </w:tcPr>
          <w:p w14:paraId="23A6EC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CD5F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guna Creek</w:t>
            </w:r>
          </w:p>
        </w:tc>
        <w:tc>
          <w:tcPr>
            <w:tcW w:w="176" w:type="pct"/>
            <w:shd w:val="clear" w:color="auto" w:fill="F2F2F2"/>
          </w:tcPr>
          <w:p w14:paraId="42E2C9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69F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69A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AF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25F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D35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7DF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B88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68C7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ED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0AB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2B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9A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CB2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098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C6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FE5E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D2D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34F9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C1C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BFF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6AB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3F1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0A2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804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C6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1DAF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B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ED34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A8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2CC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F2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C22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95E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0D5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4AD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FBF7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1FA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4B5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BD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536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E0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5BE0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83D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7A7C9C" w14:textId="77777777" w:rsidTr="0050448F">
        <w:trPr>
          <w:cantSplit/>
        </w:trPr>
        <w:tc>
          <w:tcPr>
            <w:tcW w:w="1166" w:type="pct"/>
            <w:vAlign w:val="center"/>
          </w:tcPr>
          <w:p w14:paraId="5F8B00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943F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eggiardo Creek</w:t>
            </w:r>
          </w:p>
        </w:tc>
        <w:tc>
          <w:tcPr>
            <w:tcW w:w="176" w:type="pct"/>
            <w:shd w:val="clear" w:color="auto" w:fill="F2F2F2"/>
          </w:tcPr>
          <w:p w14:paraId="3C562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68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C1C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F20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66B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3CD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E3F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CB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25FA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BA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E49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245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A22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5DC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143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92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8FC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BE2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9BE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30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9D0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A1A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845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AF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A35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FAD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7F4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3E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6CF6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E1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3F2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B16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043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729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C9D6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23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760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F7B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D62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02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477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01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866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02F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C64DCC" w14:textId="77777777" w:rsidTr="0050448F">
        <w:trPr>
          <w:cantSplit/>
        </w:trPr>
        <w:tc>
          <w:tcPr>
            <w:tcW w:w="1166" w:type="pct"/>
            <w:vAlign w:val="center"/>
          </w:tcPr>
          <w:p w14:paraId="1C0B59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A855F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jors Creek</w:t>
            </w:r>
          </w:p>
        </w:tc>
        <w:tc>
          <w:tcPr>
            <w:tcW w:w="176" w:type="pct"/>
            <w:shd w:val="clear" w:color="auto" w:fill="F2F2F2"/>
          </w:tcPr>
          <w:p w14:paraId="69B7C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A1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817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421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44C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B5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2822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BE6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CEC9C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F9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126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46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DCEF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FC2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3A67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C4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B26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F6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1A8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84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8FEF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26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04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3B0A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36E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6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B4D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12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2FF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6F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51F1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E5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4E4B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23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745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14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9550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C7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FBF4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C83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A48B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1A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05A3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AD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8A661C" w14:textId="77777777" w:rsidTr="0050448F">
        <w:trPr>
          <w:cantSplit/>
        </w:trPr>
        <w:tc>
          <w:tcPr>
            <w:tcW w:w="1166" w:type="pct"/>
            <w:vAlign w:val="center"/>
          </w:tcPr>
          <w:p w14:paraId="6BA388E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C851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ldwin Creek Estuary</w:t>
            </w:r>
          </w:p>
        </w:tc>
        <w:tc>
          <w:tcPr>
            <w:tcW w:w="176" w:type="pct"/>
            <w:shd w:val="clear" w:color="auto" w:fill="F2F2F2"/>
          </w:tcPr>
          <w:p w14:paraId="4EFCA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4B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60E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DE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0480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8167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754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4E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F27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00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0A6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945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7F2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80E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A3B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2C0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49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51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3FFA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2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1D10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CD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378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0EC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C6E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2E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01D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800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CD68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5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3516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2B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54F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24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9F5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53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FE2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79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0C0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69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C6C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AA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ED0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F5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3A618E3" w14:textId="77777777" w:rsidTr="0050448F">
        <w:trPr>
          <w:cantSplit/>
        </w:trPr>
        <w:tc>
          <w:tcPr>
            <w:tcW w:w="1166" w:type="pct"/>
            <w:vAlign w:val="center"/>
          </w:tcPr>
          <w:p w14:paraId="6D7BF90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0DEF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ldwin Creek</w:t>
            </w:r>
          </w:p>
        </w:tc>
        <w:tc>
          <w:tcPr>
            <w:tcW w:w="176" w:type="pct"/>
            <w:shd w:val="clear" w:color="auto" w:fill="F2F2F2"/>
          </w:tcPr>
          <w:p w14:paraId="59B03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40F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3176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9D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3A6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08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933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1B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7B9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47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D83F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AE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437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BE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1C8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2C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52858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5BB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8F6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2C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6682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87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4EEF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853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C8A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9E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DF1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48E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21C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F6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9E23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9C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2AF86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CB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341B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5B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34E6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BD1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3FD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951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9755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4E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B1C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A6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BD4B24" w14:textId="77777777" w:rsidTr="0050448F">
        <w:trPr>
          <w:cantSplit/>
        </w:trPr>
        <w:tc>
          <w:tcPr>
            <w:tcW w:w="1166" w:type="pct"/>
            <w:vAlign w:val="center"/>
          </w:tcPr>
          <w:p w14:paraId="7615AA8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3C1D1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der Creek Estuary</w:t>
            </w:r>
          </w:p>
        </w:tc>
        <w:tc>
          <w:tcPr>
            <w:tcW w:w="176" w:type="pct"/>
            <w:shd w:val="clear" w:color="auto" w:fill="F2F2F2"/>
          </w:tcPr>
          <w:p w14:paraId="7534D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CB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D08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DB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039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E55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6FB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7D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0D0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39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A5B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BA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8C78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1D1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DD03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25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E23A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B1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B9C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57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2B6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90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A0C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58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D90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F1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9F4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27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778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C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826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F6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BAB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59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BEE1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01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531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D47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FA7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58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E01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6B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5D4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32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21E702F" w14:textId="77777777" w:rsidTr="0050448F">
        <w:trPr>
          <w:cantSplit/>
        </w:trPr>
        <w:tc>
          <w:tcPr>
            <w:tcW w:w="1166" w:type="pct"/>
            <w:vAlign w:val="center"/>
          </w:tcPr>
          <w:p w14:paraId="11F8990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tc>
        <w:tc>
          <w:tcPr>
            <w:tcW w:w="176" w:type="pct"/>
            <w:shd w:val="clear" w:color="auto" w:fill="F2F2F2"/>
          </w:tcPr>
          <w:p w14:paraId="0914034E"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1" w:type="pct"/>
          </w:tcPr>
          <w:p w14:paraId="5FCF85A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37481C7C"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64798455"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shd w:val="clear" w:color="auto" w:fill="F2F2F2"/>
          </w:tcPr>
          <w:p w14:paraId="24D68F11"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563B3F03"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39ED4D00"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5FAFDCF4"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78BC6251"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6E14A9EB"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7" w:type="pct"/>
            <w:shd w:val="clear" w:color="auto" w:fill="F2F2F2"/>
          </w:tcPr>
          <w:p w14:paraId="29C79D2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69E5841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shd w:val="clear" w:color="auto" w:fill="F2F2F2"/>
          </w:tcPr>
          <w:p w14:paraId="250A324A"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13380DF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687D52D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tcPr>
          <w:p w14:paraId="2AE0CBB7"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0CF406BF"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86" w:type="pct"/>
          </w:tcPr>
          <w:p w14:paraId="08B38A02"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7" w:type="pct"/>
            <w:shd w:val="clear" w:color="auto" w:fill="F2F2F2"/>
          </w:tcPr>
          <w:p w14:paraId="6AC2202D"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2" w:type="pct"/>
          </w:tcPr>
          <w:p w14:paraId="34595A0E"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68" w:type="pct"/>
            <w:shd w:val="clear" w:color="auto" w:fill="F2F2F2"/>
          </w:tcPr>
          <w:p w14:paraId="62E0A0A7" w14:textId="77777777" w:rsidR="004E5641" w:rsidRPr="000D0E6F" w:rsidRDefault="004E5641" w:rsidP="0050448F">
            <w:pPr>
              <w:spacing w:before="0" w:line="-33" w:lineRule="auto"/>
              <w:jc w:val="center"/>
              <w:rPr>
                <w:rFonts w:ascii="Univers" w:eastAsia="Times New Roman" w:hAnsi="Univers" w:cs="Times New Roman"/>
                <w:sz w:val="16"/>
                <w:szCs w:val="16"/>
              </w:rPr>
            </w:pPr>
          </w:p>
        </w:tc>
        <w:tc>
          <w:tcPr>
            <w:tcW w:w="171" w:type="pct"/>
          </w:tcPr>
          <w:p w14:paraId="5E801124" w14:textId="77777777" w:rsidR="004E5641" w:rsidRPr="000D0E6F" w:rsidRDefault="004E5641" w:rsidP="0050448F">
            <w:pPr>
              <w:spacing w:before="0" w:line="-33" w:lineRule="auto"/>
              <w:jc w:val="center"/>
              <w:rPr>
                <w:rFonts w:ascii="Univers" w:eastAsia="Times New Roman" w:hAnsi="Univers" w:cs="Times New Roman"/>
                <w:sz w:val="16"/>
                <w:szCs w:val="16"/>
              </w:rPr>
            </w:pPr>
          </w:p>
        </w:tc>
      </w:tr>
      <w:tr w:rsidR="004E5641" w:rsidRPr="000D0E6F" w14:paraId="35F73BCA" w14:textId="77777777" w:rsidTr="0050448F">
        <w:trPr>
          <w:cantSplit/>
        </w:trPr>
        <w:tc>
          <w:tcPr>
            <w:tcW w:w="1166" w:type="pct"/>
            <w:vAlign w:val="center"/>
          </w:tcPr>
          <w:p w14:paraId="14C2C0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665B3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der Creek</w:t>
            </w:r>
          </w:p>
        </w:tc>
        <w:tc>
          <w:tcPr>
            <w:tcW w:w="176" w:type="pct"/>
            <w:shd w:val="clear" w:color="auto" w:fill="F2F2F2"/>
          </w:tcPr>
          <w:p w14:paraId="07C6AA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C54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91A7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22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2050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1E1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1D8E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69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5743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4A8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611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73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389E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84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57DA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3CB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6E3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52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0A1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3A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7952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221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E58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55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B13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726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19C1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C6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F6F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54D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69D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1C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F24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9D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4F2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9C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B4C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4EB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7E4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1A9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CD3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95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210C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99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DE0A90" w14:textId="77777777" w:rsidTr="0050448F">
        <w:trPr>
          <w:cantSplit/>
        </w:trPr>
        <w:tc>
          <w:tcPr>
            <w:tcW w:w="1166" w:type="pct"/>
            <w:vAlign w:val="center"/>
          </w:tcPr>
          <w:p w14:paraId="68BD88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2B87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ve Gulch</w:t>
            </w:r>
          </w:p>
        </w:tc>
        <w:tc>
          <w:tcPr>
            <w:tcW w:w="176" w:type="pct"/>
            <w:shd w:val="clear" w:color="auto" w:fill="F2F2F2"/>
          </w:tcPr>
          <w:p w14:paraId="0300A9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60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CA5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D6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E8A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0E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609D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88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FBBF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889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CCA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9A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949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E1B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D14D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8A7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817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CE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4EA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12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6E5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82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ECAB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E4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80D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9D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4DB8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C2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CE1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4B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F0E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2C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3AE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9F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D61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7D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8215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0F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7F2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82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549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32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BA2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B0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4D5C63" w14:textId="77777777" w:rsidTr="0050448F">
        <w:trPr>
          <w:cantSplit/>
        </w:trPr>
        <w:tc>
          <w:tcPr>
            <w:tcW w:w="1166" w:type="pct"/>
            <w:vAlign w:val="center"/>
          </w:tcPr>
          <w:p w14:paraId="404823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7A99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Younger's Lagoon</w:t>
            </w:r>
          </w:p>
        </w:tc>
        <w:tc>
          <w:tcPr>
            <w:tcW w:w="176" w:type="pct"/>
            <w:shd w:val="clear" w:color="auto" w:fill="F2F2F2"/>
          </w:tcPr>
          <w:p w14:paraId="3C4EF6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70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EB2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8C6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3C36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ABC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0EE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07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1DE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3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EC4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D5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011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3B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31F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0F2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A03B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A3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197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27F1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645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5A2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377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10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6D1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D9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69C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8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25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F72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B611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C7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4AE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6F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7D5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3C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70FF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4E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526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DA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9DD7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E7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2762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19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0682E80" w14:textId="77777777" w:rsidTr="0050448F">
        <w:trPr>
          <w:cantSplit/>
        </w:trPr>
        <w:tc>
          <w:tcPr>
            <w:tcW w:w="1166" w:type="pct"/>
            <w:vAlign w:val="center"/>
          </w:tcPr>
          <w:p w14:paraId="6ADDFD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4014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ntonellis Pond</w:t>
            </w:r>
          </w:p>
        </w:tc>
        <w:tc>
          <w:tcPr>
            <w:tcW w:w="176" w:type="pct"/>
            <w:shd w:val="clear" w:color="auto" w:fill="F2F2F2"/>
          </w:tcPr>
          <w:p w14:paraId="726576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4D3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A58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FA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FE4B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14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FF9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92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87BC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71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886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EC6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99E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21E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E26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6FA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2CB6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83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7A6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A2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B0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A02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7E4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73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40D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CA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CF26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482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D4A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559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88FC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93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93EB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4F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1A9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FC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B527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5F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2308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F55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5DF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A1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6305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C2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F9146B" w14:textId="77777777" w:rsidTr="0050448F">
        <w:trPr>
          <w:cantSplit/>
        </w:trPr>
        <w:tc>
          <w:tcPr>
            <w:tcW w:w="1166" w:type="pct"/>
            <w:vAlign w:val="center"/>
          </w:tcPr>
          <w:p w14:paraId="47CCD0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6C41B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ore Creek</w:t>
            </w:r>
          </w:p>
        </w:tc>
        <w:tc>
          <w:tcPr>
            <w:tcW w:w="176" w:type="pct"/>
            <w:shd w:val="clear" w:color="auto" w:fill="F2F2F2"/>
          </w:tcPr>
          <w:p w14:paraId="2F2227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25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BDF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9D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727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97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31E7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6D1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E2C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9D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86C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93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32C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A3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901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B8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36A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818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2321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79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03B8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296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F031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80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E5A9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DB6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7CEA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7E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A1DB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71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BB3F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12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B41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92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A42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F5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BFC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D2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597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D78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A7A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23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0E2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1C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E2A091" w14:textId="77777777" w:rsidTr="0050448F">
        <w:trPr>
          <w:cantSplit/>
        </w:trPr>
        <w:tc>
          <w:tcPr>
            <w:tcW w:w="1166" w:type="pct"/>
            <w:vAlign w:val="center"/>
          </w:tcPr>
          <w:p w14:paraId="3A9132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4D115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Neary's Lagoon</w:t>
            </w:r>
          </w:p>
        </w:tc>
        <w:tc>
          <w:tcPr>
            <w:tcW w:w="176" w:type="pct"/>
            <w:shd w:val="clear" w:color="auto" w:fill="F2F2F2"/>
          </w:tcPr>
          <w:p w14:paraId="7A9FA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CA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6FEF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508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0630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46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A09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F8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D04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1D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C8C6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3C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2430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7E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56BD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C80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9686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56D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4029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1E5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7B6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82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3846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AE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AA1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EE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34E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0E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EDD4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86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10D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B0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EA42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72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F49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24E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EA6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52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7E29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D3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443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60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F44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68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A6A245" w14:textId="77777777" w:rsidTr="0050448F">
        <w:trPr>
          <w:cantSplit/>
        </w:trPr>
        <w:tc>
          <w:tcPr>
            <w:tcW w:w="1166" w:type="pct"/>
            <w:vAlign w:val="center"/>
          </w:tcPr>
          <w:p w14:paraId="05368CF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8CA41E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Lorenzo River Estuary</w:t>
            </w:r>
          </w:p>
        </w:tc>
        <w:tc>
          <w:tcPr>
            <w:tcW w:w="176" w:type="pct"/>
            <w:shd w:val="clear" w:color="auto" w:fill="F2F2F2"/>
          </w:tcPr>
          <w:p w14:paraId="224F56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C7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6297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00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9D97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2D0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889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1B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B26B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94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6E5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C9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AE2A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88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C485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FC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352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E9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7646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44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08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CE1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F18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194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4B30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10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EC8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F9B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119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760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BE3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5B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F90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73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AC5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28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0E7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D9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58CE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F5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E500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FFE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1D6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B9C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5480AA5" w14:textId="77777777" w:rsidTr="0050448F">
        <w:trPr>
          <w:cantSplit/>
        </w:trPr>
        <w:tc>
          <w:tcPr>
            <w:tcW w:w="1166" w:type="pct"/>
            <w:vAlign w:val="center"/>
          </w:tcPr>
          <w:p w14:paraId="1EABE97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2931A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Lorenzo River</w:t>
            </w:r>
          </w:p>
        </w:tc>
        <w:tc>
          <w:tcPr>
            <w:tcW w:w="176" w:type="pct"/>
            <w:shd w:val="clear" w:color="auto" w:fill="F2F2F2"/>
          </w:tcPr>
          <w:p w14:paraId="7B61E9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2F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F55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19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6D8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A7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F05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368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2AF1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65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8107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C3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DCE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7A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16E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72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6EC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4DF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213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6B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8917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60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92C9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5E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CA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21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D69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01E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2FB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E6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D6A4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7B8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0FF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0B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FE8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CB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C926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25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7F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27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662C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C2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B2F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B1D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35C341" w14:textId="77777777" w:rsidTr="0050448F">
        <w:trPr>
          <w:cantSplit/>
        </w:trPr>
        <w:tc>
          <w:tcPr>
            <w:tcW w:w="1166" w:type="pct"/>
            <w:vAlign w:val="center"/>
          </w:tcPr>
          <w:p w14:paraId="67CD56E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8B923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anciforte Creek</w:t>
            </w:r>
          </w:p>
        </w:tc>
        <w:tc>
          <w:tcPr>
            <w:tcW w:w="176" w:type="pct"/>
            <w:shd w:val="clear" w:color="auto" w:fill="F2F2F2"/>
          </w:tcPr>
          <w:p w14:paraId="44762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46C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80D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5F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1E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61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7C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87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00F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76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254BD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3B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762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BC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2BF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AD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2F7B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2B0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4AA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F00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F6F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59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AE6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830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F7E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49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4DF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FE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985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E5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8413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C40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A35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5E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298A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F4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E08C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747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8CE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CA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36C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10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C38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7D5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588D83" w14:textId="77777777" w:rsidTr="0050448F">
        <w:trPr>
          <w:cantSplit/>
        </w:trPr>
        <w:tc>
          <w:tcPr>
            <w:tcW w:w="1166" w:type="pct"/>
            <w:vAlign w:val="center"/>
          </w:tcPr>
          <w:p w14:paraId="5990784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62B9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lackburn Gulch</w:t>
            </w:r>
          </w:p>
        </w:tc>
        <w:tc>
          <w:tcPr>
            <w:tcW w:w="176" w:type="pct"/>
            <w:shd w:val="clear" w:color="auto" w:fill="F2F2F2"/>
          </w:tcPr>
          <w:p w14:paraId="6460D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FE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15FD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D5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5AEB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06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14CC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56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0353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4B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5B23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0D8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3B2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C6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60B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99B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262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59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0E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0DC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D6B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9F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14A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2C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E67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6E2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4AB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9F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0ED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4D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408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F4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659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52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0A8C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26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E0A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4D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3F1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EB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4653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C21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BF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A6F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8B62556" w14:textId="77777777" w:rsidTr="0050448F">
        <w:trPr>
          <w:cantSplit/>
        </w:trPr>
        <w:tc>
          <w:tcPr>
            <w:tcW w:w="1166" w:type="pct"/>
            <w:vAlign w:val="center"/>
          </w:tcPr>
          <w:p w14:paraId="1839AC5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7953F9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ie Gulch</w:t>
            </w:r>
          </w:p>
        </w:tc>
        <w:tc>
          <w:tcPr>
            <w:tcW w:w="176" w:type="pct"/>
            <w:shd w:val="clear" w:color="auto" w:fill="F2F2F2"/>
          </w:tcPr>
          <w:p w14:paraId="33B5C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BDB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F0E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EF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7C046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DD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055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13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48D6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EC8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798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87F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FAF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5F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8A6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FEE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BBF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63C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B27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8D4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CC6B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7A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149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D8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9AAE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08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09C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D4A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206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36B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DAFA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6A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961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FEF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648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33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D20E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1CF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2F11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AD1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6D1C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F4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FE1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49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F24A52" w14:textId="77777777" w:rsidTr="0050448F">
        <w:trPr>
          <w:cantSplit/>
        </w:trPr>
        <w:tc>
          <w:tcPr>
            <w:tcW w:w="1166" w:type="pct"/>
            <w:vAlign w:val="center"/>
          </w:tcPr>
          <w:p w14:paraId="5EC33D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10532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anite Creek</w:t>
            </w:r>
          </w:p>
        </w:tc>
        <w:tc>
          <w:tcPr>
            <w:tcW w:w="176" w:type="pct"/>
            <w:shd w:val="clear" w:color="auto" w:fill="F2F2F2"/>
          </w:tcPr>
          <w:p w14:paraId="2453C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3D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5416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E4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0D33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E1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291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0E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74DC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8A4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54B8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D8E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BCB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E87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DF4C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5D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639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2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05C3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B8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C00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8AD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6647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C7D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D01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7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161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9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D70E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89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41A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70C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64B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E3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0B0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406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A9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4D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47D6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36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940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70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646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E6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2AB6E28" w14:textId="77777777" w:rsidTr="0050448F">
        <w:trPr>
          <w:cantSplit/>
        </w:trPr>
        <w:tc>
          <w:tcPr>
            <w:tcW w:w="1166" w:type="pct"/>
            <w:vAlign w:val="center"/>
          </w:tcPr>
          <w:p w14:paraId="3919F28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79C42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arboner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1665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43C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4027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6C1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E9F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B21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9DFF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1E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824D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F7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03D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D6F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A0B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CA6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5B1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7C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07B0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80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CA7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4B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BF3A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422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16DF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6B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604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8A1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E57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8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8AE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699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0DC8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3C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03AA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650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2B3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31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F17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65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303E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05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2B99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AA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55CC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24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F9479F" w14:textId="77777777" w:rsidTr="0050448F">
        <w:trPr>
          <w:cantSplit/>
        </w:trPr>
        <w:tc>
          <w:tcPr>
            <w:tcW w:w="1166" w:type="pct"/>
            <w:vAlign w:val="center"/>
          </w:tcPr>
          <w:p w14:paraId="25ADC6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B650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Zayante</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B4D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67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46EB9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AC7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147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DD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34A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FB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F755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9A8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818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7C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8C04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AA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868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8AE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4A68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88A4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105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53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CC4D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0B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01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C5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3334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FD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BF7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D7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29BE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D0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69ED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77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270C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65B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9C7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08C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0359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75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0240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55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FCC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31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4CD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E2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6212CE" w14:textId="77777777" w:rsidTr="0050448F">
        <w:trPr>
          <w:cantSplit/>
        </w:trPr>
        <w:tc>
          <w:tcPr>
            <w:tcW w:w="1166" w:type="pct"/>
            <w:vAlign w:val="center"/>
          </w:tcPr>
          <w:p w14:paraId="3F3D88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98A2F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an Creek</w:t>
            </w:r>
          </w:p>
        </w:tc>
        <w:tc>
          <w:tcPr>
            <w:tcW w:w="176" w:type="pct"/>
            <w:shd w:val="clear" w:color="auto" w:fill="F2F2F2"/>
          </w:tcPr>
          <w:p w14:paraId="18B12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F7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B70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B8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58F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FB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C077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A3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3158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5F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B32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C71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3AB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B3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CAB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AF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F5B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48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BED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AEB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7B5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5E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59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FB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28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59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9CD0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74A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F73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17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9B4B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9A5C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CAF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4C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27ED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60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2BA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74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51A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1C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93D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98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07AE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3E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60ED0EA" w14:textId="77777777" w:rsidTr="0050448F">
        <w:trPr>
          <w:cantSplit/>
        </w:trPr>
        <w:tc>
          <w:tcPr>
            <w:tcW w:w="1166" w:type="pct"/>
            <w:vAlign w:val="center"/>
          </w:tcPr>
          <w:p w14:paraId="057837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FF0B6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ckenzie Creek</w:t>
            </w:r>
          </w:p>
        </w:tc>
        <w:tc>
          <w:tcPr>
            <w:tcW w:w="176" w:type="pct"/>
            <w:shd w:val="clear" w:color="auto" w:fill="F2F2F2"/>
          </w:tcPr>
          <w:p w14:paraId="26653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EF3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BE6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2F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15D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14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7ED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B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BFC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E8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1DF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9E6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FB4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E62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2C9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99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4B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AF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60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1C1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ED0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48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469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804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001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72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B37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BB6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80B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79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CDB2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583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1033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88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E20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C9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8C8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6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846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37C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7B8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D5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19A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8A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8784D7" w14:textId="77777777" w:rsidTr="0050448F">
        <w:trPr>
          <w:cantSplit/>
        </w:trPr>
        <w:tc>
          <w:tcPr>
            <w:tcW w:w="1166" w:type="pct"/>
            <w:vAlign w:val="center"/>
          </w:tcPr>
          <w:p w14:paraId="717176B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E48F9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uins Creek</w:t>
            </w:r>
          </w:p>
        </w:tc>
        <w:tc>
          <w:tcPr>
            <w:tcW w:w="176" w:type="pct"/>
            <w:shd w:val="clear" w:color="auto" w:fill="F2F2F2"/>
          </w:tcPr>
          <w:p w14:paraId="636676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6CE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7BF0D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3F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A3C6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6B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ECD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2B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6371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747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258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C045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BC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9979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D99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E1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CBD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14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5DBC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352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4496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6AD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5C1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822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142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68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879F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17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4389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E9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D3A8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6C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0CF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AC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EA2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9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657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6B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49BC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2F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6C4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1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98B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958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0DB483" w14:textId="77777777" w:rsidTr="0050448F">
        <w:trPr>
          <w:cantSplit/>
        </w:trPr>
        <w:tc>
          <w:tcPr>
            <w:tcW w:w="1166" w:type="pct"/>
            <w:vAlign w:val="center"/>
          </w:tcPr>
          <w:p w14:paraId="3C0020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BED58D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ckhart Gulch Creek</w:t>
            </w:r>
          </w:p>
        </w:tc>
        <w:tc>
          <w:tcPr>
            <w:tcW w:w="176" w:type="pct"/>
            <w:shd w:val="clear" w:color="auto" w:fill="F2F2F2"/>
          </w:tcPr>
          <w:p w14:paraId="0B757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7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A68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87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8DD9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E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F33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3EC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05D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566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AA82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CF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54BC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280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C5BD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635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7C6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631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279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D7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1EE3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F8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F0F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DE1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58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97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B67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A4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BFD3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BD9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5042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03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643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4D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D4C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18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17E2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07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09D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52E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8E8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35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7FC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8A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DA94A1" w14:textId="77777777" w:rsidTr="0050448F">
        <w:trPr>
          <w:cantSplit/>
        </w:trPr>
        <w:tc>
          <w:tcPr>
            <w:tcW w:w="1166" w:type="pct"/>
            <w:vAlign w:val="center"/>
          </w:tcPr>
          <w:p w14:paraId="73D2CE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48ADD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untain Charlie Gulch</w:t>
            </w:r>
          </w:p>
        </w:tc>
        <w:tc>
          <w:tcPr>
            <w:tcW w:w="176" w:type="pct"/>
            <w:shd w:val="clear" w:color="auto" w:fill="F2F2F2"/>
          </w:tcPr>
          <w:p w14:paraId="7442B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4BB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26B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FC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65B51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5F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705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93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563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771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E73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683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B86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45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5D1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B96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AEF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EA9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E9A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B4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A2D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0E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D3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74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E16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ED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F8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D7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1DA3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206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B0D0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4D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643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2C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D76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2B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5A3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7E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2B3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30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5B07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B67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27CC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C9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59559A" w14:textId="77777777" w:rsidTr="0050448F">
        <w:trPr>
          <w:cantSplit/>
        </w:trPr>
        <w:tc>
          <w:tcPr>
            <w:tcW w:w="1166" w:type="pct"/>
            <w:vAlign w:val="center"/>
          </w:tcPr>
          <w:p w14:paraId="2784B3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D461B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Lompic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76B58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F4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E87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F4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1AF1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D07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2983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43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FB6A7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D1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A659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3E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50E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92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0B5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1DA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07B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F2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616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24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DE24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C0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55E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C0A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F65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29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796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CF5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0C9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EE9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64D5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12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397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41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853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E0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5AFD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499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78D4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A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451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A2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88C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7EA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32402F" w14:textId="77777777" w:rsidTr="0050448F">
        <w:trPr>
          <w:cantSplit/>
        </w:trPr>
        <w:tc>
          <w:tcPr>
            <w:tcW w:w="1166" w:type="pct"/>
            <w:vAlign w:val="center"/>
          </w:tcPr>
          <w:p w14:paraId="2B35A6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460C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ill Creek (304, trib. of </w:t>
            </w:r>
            <w:proofErr w:type="spellStart"/>
            <w:r w:rsidRPr="000D0E6F">
              <w:rPr>
                <w:rFonts w:ascii="Univers" w:eastAsia="Times New Roman" w:hAnsi="Univers" w:cs="Times New Roman"/>
                <w:sz w:val="18"/>
                <w:szCs w:val="18"/>
              </w:rPr>
              <w:t>Lompico</w:t>
            </w:r>
            <w:proofErr w:type="spellEnd"/>
            <w:r w:rsidRPr="000D0E6F">
              <w:rPr>
                <w:rFonts w:ascii="Univers" w:eastAsia="Times New Roman" w:hAnsi="Univers" w:cs="Times New Roman"/>
                <w:sz w:val="18"/>
                <w:szCs w:val="18"/>
              </w:rPr>
              <w:t xml:space="preserve"> Cr.)</w:t>
            </w:r>
          </w:p>
        </w:tc>
        <w:tc>
          <w:tcPr>
            <w:tcW w:w="176" w:type="pct"/>
            <w:shd w:val="clear" w:color="auto" w:fill="F2F2F2"/>
          </w:tcPr>
          <w:p w14:paraId="4E479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A6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521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9EB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123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81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BB4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A9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460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8C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2AE7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B49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1348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E0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C0E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F9D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438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F9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20F5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DE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5CBFE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6A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62A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1A5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A2C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92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D1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C3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4CD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5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AAC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01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462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6D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0E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38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DA2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4D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5F0B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513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E3FA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0D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480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EC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FDCB5A" w14:textId="77777777" w:rsidTr="0050448F">
        <w:trPr>
          <w:cantSplit/>
        </w:trPr>
        <w:tc>
          <w:tcPr>
            <w:tcW w:w="1166" w:type="pct"/>
            <w:vAlign w:val="center"/>
          </w:tcPr>
          <w:p w14:paraId="7BD505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52CC1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Newell Creek</w:t>
            </w:r>
          </w:p>
        </w:tc>
        <w:tc>
          <w:tcPr>
            <w:tcW w:w="176" w:type="pct"/>
            <w:shd w:val="clear" w:color="auto" w:fill="F2F2F2"/>
          </w:tcPr>
          <w:p w14:paraId="216C7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14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3C8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959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5A9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CB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CC71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11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48FDB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A0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BF98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068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FE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2FA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E6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3F1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E7C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EE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9F3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94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32B3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A9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5B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6B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D840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BB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8CC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65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BB4D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0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AAF3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88B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20C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EE5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363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B59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2DB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4E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89A7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EA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C972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39FA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4FD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29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71250FF" w14:textId="77777777" w:rsidTr="0050448F">
        <w:trPr>
          <w:cantSplit/>
        </w:trPr>
        <w:tc>
          <w:tcPr>
            <w:tcW w:w="1166" w:type="pct"/>
            <w:vAlign w:val="center"/>
          </w:tcPr>
          <w:p w14:paraId="6E6F28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98278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ch Lomond Res.</w:t>
            </w:r>
          </w:p>
        </w:tc>
        <w:tc>
          <w:tcPr>
            <w:tcW w:w="176" w:type="pct"/>
            <w:shd w:val="clear" w:color="auto" w:fill="F2F2F2"/>
          </w:tcPr>
          <w:p w14:paraId="5D66BC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EB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4F5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38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F7B2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7A2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1F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05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8DC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DDE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4B70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48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16D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A10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7F54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5E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382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8E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204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47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4B4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D4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3EF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FE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BA7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A5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15D0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6A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DAD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47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1C4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45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E0E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FE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F66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287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FCC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C4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952A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54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FA9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E0D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4E4A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862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D92E354" w14:textId="77777777" w:rsidTr="0050448F">
        <w:trPr>
          <w:cantSplit/>
        </w:trPr>
        <w:tc>
          <w:tcPr>
            <w:tcW w:w="1166" w:type="pct"/>
            <w:vAlign w:val="center"/>
          </w:tcPr>
          <w:p w14:paraId="54BA254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34B1B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ve Creek</w:t>
            </w:r>
          </w:p>
        </w:tc>
        <w:tc>
          <w:tcPr>
            <w:tcW w:w="176" w:type="pct"/>
            <w:shd w:val="clear" w:color="auto" w:fill="F2F2F2"/>
          </w:tcPr>
          <w:p w14:paraId="74929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13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CFB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0257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F55E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5B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2394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9BE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14AB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B4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ED9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16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BF5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6F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98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4C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3B5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D7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5D0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2A6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626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E5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06F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9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728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97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07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FB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EC8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49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53C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64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DCEA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EEB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471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48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D32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66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C9E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E32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D41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ED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F15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3AF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7E3C21" w14:textId="77777777" w:rsidTr="0050448F">
        <w:trPr>
          <w:cantSplit/>
        </w:trPr>
        <w:tc>
          <w:tcPr>
            <w:tcW w:w="1166" w:type="pct"/>
            <w:vAlign w:val="center"/>
          </w:tcPr>
          <w:p w14:paraId="0727FA5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BA9F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itch Creek</w:t>
            </w:r>
          </w:p>
        </w:tc>
        <w:tc>
          <w:tcPr>
            <w:tcW w:w="176" w:type="pct"/>
            <w:shd w:val="clear" w:color="auto" w:fill="F2F2F2"/>
          </w:tcPr>
          <w:p w14:paraId="49730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01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D2A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E1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47B7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2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A2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A68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6386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3F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CF0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3D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3846A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208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4EE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D4F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274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4C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C33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B0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33F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F6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6E5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F8B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BD4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63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DAF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BCB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B2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0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A74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56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E0D7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6B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CA5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AD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B17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CD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E83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9CF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EBB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70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333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9F3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140006" w14:textId="77777777" w:rsidTr="0050448F">
        <w:trPr>
          <w:cantSplit/>
        </w:trPr>
        <w:tc>
          <w:tcPr>
            <w:tcW w:w="1166" w:type="pct"/>
            <w:vAlign w:val="center"/>
          </w:tcPr>
          <w:p w14:paraId="3DD5894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00CAC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mith Creek</w:t>
            </w:r>
          </w:p>
        </w:tc>
        <w:tc>
          <w:tcPr>
            <w:tcW w:w="176" w:type="pct"/>
            <w:shd w:val="clear" w:color="auto" w:fill="F2F2F2"/>
          </w:tcPr>
          <w:p w14:paraId="6D700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E0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6859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840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0531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4E0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55FA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7C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E31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3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563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5C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C6A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2D0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911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4F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B0F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3F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AF18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C21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B49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31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DBEC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42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C46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FD8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8F2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F9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E6C4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D3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DB4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E3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1D1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01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DCD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93E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4AF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5091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FB6F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85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5F2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A5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3BB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99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F877C8" w14:textId="77777777" w:rsidTr="0050448F">
        <w:trPr>
          <w:cantSplit/>
        </w:trPr>
        <w:tc>
          <w:tcPr>
            <w:tcW w:w="1166" w:type="pct"/>
            <w:vAlign w:val="center"/>
          </w:tcPr>
          <w:p w14:paraId="0C519DC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1EAC9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pring Creek Gulch</w:t>
            </w:r>
          </w:p>
        </w:tc>
        <w:tc>
          <w:tcPr>
            <w:tcW w:w="176" w:type="pct"/>
            <w:shd w:val="clear" w:color="auto" w:fill="F2F2F2"/>
          </w:tcPr>
          <w:p w14:paraId="5DCFF9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DB7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539E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6F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60D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AC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5F8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30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BDE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D39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03B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DD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26F9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83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49B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A1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4FE6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71E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2778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66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AD9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1D3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1C3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E4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FF60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06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74F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C5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19ED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C52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F63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7C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881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90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E8EE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01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44F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7B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3CC7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79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E72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3B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4B4D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A81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C4F109" w14:textId="77777777" w:rsidTr="0050448F">
        <w:trPr>
          <w:cantSplit/>
        </w:trPr>
        <w:tc>
          <w:tcPr>
            <w:tcW w:w="1166" w:type="pct"/>
            <w:vAlign w:val="center"/>
          </w:tcPr>
          <w:p w14:paraId="0F17F5A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387B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ar Creek</w:t>
            </w:r>
          </w:p>
        </w:tc>
        <w:tc>
          <w:tcPr>
            <w:tcW w:w="176" w:type="pct"/>
            <w:shd w:val="clear" w:color="auto" w:fill="F2F2F2"/>
          </w:tcPr>
          <w:p w14:paraId="02F75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216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BF9E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4B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CA5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BA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D9E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C6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2AAD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7B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412B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4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95E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DF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329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3C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2006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E2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8320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206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802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E6C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314A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FC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A774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CFC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EC6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F5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6970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72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E32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22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0168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AF3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253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EA1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4B5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96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814F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22E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CD4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DAD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F280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C0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0C850B" w14:textId="77777777" w:rsidTr="0050448F">
        <w:trPr>
          <w:cantSplit/>
        </w:trPr>
        <w:tc>
          <w:tcPr>
            <w:tcW w:w="1166" w:type="pct"/>
            <w:vAlign w:val="center"/>
          </w:tcPr>
          <w:p w14:paraId="2A5FE62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0E02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onnelly Gulch</w:t>
            </w:r>
          </w:p>
        </w:tc>
        <w:tc>
          <w:tcPr>
            <w:tcW w:w="176" w:type="pct"/>
            <w:shd w:val="clear" w:color="auto" w:fill="F2F2F2"/>
          </w:tcPr>
          <w:p w14:paraId="00780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B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C31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B06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1C5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BF6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BE8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85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51EB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0D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E7CE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7C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5E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7EE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97FC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47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977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F6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92B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6C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3198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EF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3690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25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1C4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B3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EEC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19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6F8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4DE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58C8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D81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F34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A16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D3C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CA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870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46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07D0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B4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1CE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D1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70A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B2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0E01E1" w14:textId="77777777" w:rsidTr="0050448F">
        <w:trPr>
          <w:cantSplit/>
        </w:trPr>
        <w:tc>
          <w:tcPr>
            <w:tcW w:w="1166" w:type="pct"/>
            <w:vAlign w:val="center"/>
          </w:tcPr>
          <w:p w14:paraId="3558A1E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4904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ear Creek</w:t>
            </w:r>
          </w:p>
        </w:tc>
        <w:tc>
          <w:tcPr>
            <w:tcW w:w="176" w:type="pct"/>
            <w:shd w:val="clear" w:color="auto" w:fill="F2F2F2"/>
          </w:tcPr>
          <w:p w14:paraId="2039A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8D9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BF3E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DB0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7FB2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8B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392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FB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340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B4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EC5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C9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197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EFB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C0A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296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02B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1BC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82A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3D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98B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41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946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7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937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8E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A18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1A6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8C96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12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A4B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A3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2353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FA3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375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EB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5A00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64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848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D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6CB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6E3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4AE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29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652CD8" w14:textId="77777777" w:rsidTr="0050448F">
        <w:trPr>
          <w:cantSplit/>
        </w:trPr>
        <w:tc>
          <w:tcPr>
            <w:tcW w:w="1166" w:type="pct"/>
            <w:vAlign w:val="center"/>
          </w:tcPr>
          <w:p w14:paraId="6E6AC98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C375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er Creek</w:t>
            </w:r>
          </w:p>
        </w:tc>
        <w:tc>
          <w:tcPr>
            <w:tcW w:w="176" w:type="pct"/>
            <w:shd w:val="clear" w:color="auto" w:fill="F2F2F2"/>
          </w:tcPr>
          <w:p w14:paraId="1278E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61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A766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2E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078E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E3A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BF6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02C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845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6A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1279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BBDE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5A0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AF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398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3A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4EA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28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1F0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41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990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A4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9A7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76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27C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C7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F34C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B87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EC0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2B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EFB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2D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01F7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764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633E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34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913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96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168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83B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2C3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36B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AD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C6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2D846F3" w14:textId="77777777" w:rsidTr="0050448F">
        <w:trPr>
          <w:cantSplit/>
        </w:trPr>
        <w:tc>
          <w:tcPr>
            <w:tcW w:w="1166" w:type="pct"/>
            <w:vAlign w:val="center"/>
          </w:tcPr>
          <w:p w14:paraId="5C7654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29E34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opkins Gulch</w:t>
            </w:r>
          </w:p>
        </w:tc>
        <w:tc>
          <w:tcPr>
            <w:tcW w:w="176" w:type="pct"/>
            <w:shd w:val="clear" w:color="auto" w:fill="F2F2F2"/>
          </w:tcPr>
          <w:p w14:paraId="4A4C0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AA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B4D1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DD9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025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D3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26A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AF1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281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45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B2A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9AD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601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F19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004A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64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16CE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76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AF2B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A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C0A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13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A40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0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6B3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27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BAB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21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C95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489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E8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BD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911D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78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CC6D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AC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04C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FB6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9968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254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8072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984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499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F9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031B98" w14:textId="77777777" w:rsidTr="0050448F">
        <w:trPr>
          <w:cantSplit/>
        </w:trPr>
        <w:tc>
          <w:tcPr>
            <w:tcW w:w="1166" w:type="pct"/>
            <w:vAlign w:val="center"/>
          </w:tcPr>
          <w:p w14:paraId="5E268F3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508D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wo Bar Creek</w:t>
            </w:r>
          </w:p>
        </w:tc>
        <w:tc>
          <w:tcPr>
            <w:tcW w:w="176" w:type="pct"/>
            <w:shd w:val="clear" w:color="auto" w:fill="F2F2F2"/>
          </w:tcPr>
          <w:p w14:paraId="155E43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72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11E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D5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C54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DB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CA2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C7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83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62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B4C4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94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D29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CF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7781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B87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3C38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48B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8888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EE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E07D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89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22CC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CB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332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572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BA5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72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579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D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C6A0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4A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D50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6AC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2061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ED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3CF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C6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EFC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423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5FDD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0F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962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F67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5AA387" w14:textId="77777777" w:rsidTr="0050448F">
        <w:trPr>
          <w:cantSplit/>
        </w:trPr>
        <w:tc>
          <w:tcPr>
            <w:tcW w:w="1166" w:type="pct"/>
            <w:vAlign w:val="center"/>
          </w:tcPr>
          <w:p w14:paraId="2A469D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1692C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Kings Creek</w:t>
            </w:r>
          </w:p>
        </w:tc>
        <w:tc>
          <w:tcPr>
            <w:tcW w:w="176" w:type="pct"/>
            <w:shd w:val="clear" w:color="auto" w:fill="F2F2F2"/>
          </w:tcPr>
          <w:p w14:paraId="67096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522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A48D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5D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29A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F06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E445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FC3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3101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CC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2F4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D57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CD9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1D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CA2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61E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D4E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5E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1B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B3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73F2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0B1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38F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BE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DC6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4C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E11D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08F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C7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84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401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876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BFF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49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DDD1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B8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68C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3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E27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CA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F9C0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593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E2C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A5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4673A5" w14:textId="77777777" w:rsidTr="0050448F">
        <w:trPr>
          <w:cantSplit/>
        </w:trPr>
        <w:tc>
          <w:tcPr>
            <w:tcW w:w="1166" w:type="pct"/>
            <w:vAlign w:val="center"/>
          </w:tcPr>
          <w:p w14:paraId="78404EA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1649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gan Creek</w:t>
            </w:r>
          </w:p>
        </w:tc>
        <w:tc>
          <w:tcPr>
            <w:tcW w:w="176" w:type="pct"/>
            <w:shd w:val="clear" w:color="auto" w:fill="F2F2F2"/>
          </w:tcPr>
          <w:p w14:paraId="30214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7B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C1FBA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C2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CCA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B66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9524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18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8F8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7D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34D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DA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EDD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21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F1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E31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C21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50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376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74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0AA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B2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9A2F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E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772B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FF1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1D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16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3E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D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08C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A2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BEF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03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033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F1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B172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10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686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E45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F610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3D6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6A3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A0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7A7B7F" w14:textId="77777777" w:rsidTr="0050448F">
        <w:trPr>
          <w:cantSplit/>
        </w:trPr>
        <w:tc>
          <w:tcPr>
            <w:tcW w:w="1166" w:type="pct"/>
            <w:vAlign w:val="center"/>
          </w:tcPr>
          <w:p w14:paraId="39CF632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1C6DD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leeper Gulch</w:t>
            </w:r>
          </w:p>
        </w:tc>
        <w:tc>
          <w:tcPr>
            <w:tcW w:w="176" w:type="pct"/>
            <w:shd w:val="clear" w:color="auto" w:fill="F2F2F2"/>
          </w:tcPr>
          <w:p w14:paraId="31AEC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15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821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B25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D17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1FF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382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5DD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124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2D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837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683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CAB3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4BF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7F5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52A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0A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F8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E29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A58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DAC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E9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2B8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1F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ECDE0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AC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3133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76B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0BB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4F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D1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10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DD83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B7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872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652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CB2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269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26B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20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424E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4E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B7DD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B0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4E1F75" w14:textId="77777777" w:rsidTr="0050448F">
        <w:trPr>
          <w:cantSplit/>
        </w:trPr>
        <w:tc>
          <w:tcPr>
            <w:tcW w:w="1166" w:type="pct"/>
            <w:vAlign w:val="center"/>
          </w:tcPr>
          <w:p w14:paraId="54E0B5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8D3A4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cDonald Gulch </w:t>
            </w:r>
          </w:p>
        </w:tc>
        <w:tc>
          <w:tcPr>
            <w:tcW w:w="176" w:type="pct"/>
            <w:shd w:val="clear" w:color="auto" w:fill="F2F2F2"/>
          </w:tcPr>
          <w:p w14:paraId="0401E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41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73E9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97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6B5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D1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0EA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2B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464B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4B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E96C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D1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372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76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28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84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2A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586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131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6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22E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41E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D4B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A1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15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1B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755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80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E8B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B9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D45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25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FB3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B0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DA8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878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E4D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F2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B555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CF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5F3B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CE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8DF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FC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EA99FA" w14:textId="77777777" w:rsidTr="0050448F">
        <w:trPr>
          <w:cantSplit/>
        </w:trPr>
        <w:tc>
          <w:tcPr>
            <w:tcW w:w="1166" w:type="pct"/>
            <w:vAlign w:val="center"/>
          </w:tcPr>
          <w:p w14:paraId="1B19B3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F9DA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pring Creek</w:t>
            </w:r>
          </w:p>
        </w:tc>
        <w:tc>
          <w:tcPr>
            <w:tcW w:w="176" w:type="pct"/>
            <w:shd w:val="clear" w:color="auto" w:fill="F2F2F2"/>
          </w:tcPr>
          <w:p w14:paraId="634D7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BD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657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6B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54DC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AE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97FF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BE8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844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CB9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3C05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22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C34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45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269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F87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7D34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9C2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CA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17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25C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90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25D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41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98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C99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F80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289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828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CC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4DFF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DB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34B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55D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55CD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B6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1AA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429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A9E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B00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5A4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2E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EB36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7A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3EB7CF" w14:textId="77777777" w:rsidTr="0050448F">
        <w:trPr>
          <w:cantSplit/>
        </w:trPr>
        <w:tc>
          <w:tcPr>
            <w:tcW w:w="1166" w:type="pct"/>
            <w:vAlign w:val="center"/>
          </w:tcPr>
          <w:p w14:paraId="3C21DB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F0478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oulder Creek</w:t>
            </w:r>
          </w:p>
        </w:tc>
        <w:tc>
          <w:tcPr>
            <w:tcW w:w="176" w:type="pct"/>
            <w:shd w:val="clear" w:color="auto" w:fill="F2F2F2"/>
          </w:tcPr>
          <w:p w14:paraId="11F4C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F7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E3BF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E33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35D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A17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4BC3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D2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B9D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FA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43D8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DE2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1D6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67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736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7EA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2E2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4A0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EB5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5A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936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0E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B3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60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FF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CCB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489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2F7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B15D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67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11A0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98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282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012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18FD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A0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A0E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4E5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59F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02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DC08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9E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B44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6A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B341F3" w14:textId="77777777" w:rsidTr="0050448F">
        <w:trPr>
          <w:cantSplit/>
        </w:trPr>
        <w:tc>
          <w:tcPr>
            <w:tcW w:w="1166" w:type="pct"/>
            <w:vAlign w:val="center"/>
          </w:tcPr>
          <w:p w14:paraId="451E35B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FEE2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acken Brae Creek</w:t>
            </w:r>
          </w:p>
        </w:tc>
        <w:tc>
          <w:tcPr>
            <w:tcW w:w="176" w:type="pct"/>
            <w:shd w:val="clear" w:color="auto" w:fill="F2F2F2"/>
          </w:tcPr>
          <w:p w14:paraId="77320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6D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DDD0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C6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41A52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61A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C223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8BC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8C85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7D8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426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E2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61B9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8D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C18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29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A6A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4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E48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D7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DAC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D5D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2AA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8D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BFD0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1C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5E8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CF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E55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AF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7B9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BE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1AC4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2E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298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6E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9C8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F9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6C7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C94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B049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80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2CF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76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84D848" w14:textId="77777777" w:rsidTr="0050448F">
        <w:trPr>
          <w:cantSplit/>
        </w:trPr>
        <w:tc>
          <w:tcPr>
            <w:tcW w:w="1166" w:type="pct"/>
            <w:vAlign w:val="center"/>
          </w:tcPr>
          <w:p w14:paraId="50F5DE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6851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re Creek</w:t>
            </w:r>
          </w:p>
        </w:tc>
        <w:tc>
          <w:tcPr>
            <w:tcW w:w="176" w:type="pct"/>
            <w:shd w:val="clear" w:color="auto" w:fill="F2F2F2"/>
          </w:tcPr>
          <w:p w14:paraId="541D63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16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078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E82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E92D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EE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B62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FE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2A4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6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E98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80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DB2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DA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64B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17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D8D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1EF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023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16C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4E8E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93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0B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880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A87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A6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AE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61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4F6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2D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13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46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C76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1EB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142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56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932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F2B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B2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83F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D45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F0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11E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FBC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71119A" w14:textId="77777777" w:rsidTr="0050448F">
        <w:trPr>
          <w:cantSplit/>
        </w:trPr>
        <w:tc>
          <w:tcPr>
            <w:tcW w:w="1166" w:type="pct"/>
            <w:vAlign w:val="center"/>
          </w:tcPr>
          <w:p w14:paraId="516A18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287E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mison Creek</w:t>
            </w:r>
          </w:p>
        </w:tc>
        <w:tc>
          <w:tcPr>
            <w:tcW w:w="176" w:type="pct"/>
            <w:shd w:val="clear" w:color="auto" w:fill="F2F2F2"/>
          </w:tcPr>
          <w:p w14:paraId="227CD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F6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4C2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D4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1E2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95D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D0F4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11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826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3C6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2EC7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89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2F7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9E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D09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83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90B0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59C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FF9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E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DC2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53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5F5F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A1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A1B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576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C7BA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06B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4BA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87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6BC6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AE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88B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48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8BE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05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C6F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06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A8A8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AC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F95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ABD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1050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378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13815E" w14:textId="77777777" w:rsidTr="0050448F">
        <w:trPr>
          <w:cantSplit/>
        </w:trPr>
        <w:tc>
          <w:tcPr>
            <w:tcW w:w="1166" w:type="pct"/>
            <w:vAlign w:val="center"/>
          </w:tcPr>
          <w:p w14:paraId="7EBD0D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C819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eavine</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8766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776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B2E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87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15F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5C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C0A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53F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A1D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2A5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A6C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5E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391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46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A6F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60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08C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2E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4CE2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7F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128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F7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EDE5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CC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FB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8C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80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A9C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647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4A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4A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D0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EF1B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8B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2A42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FF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637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9C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AAAB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0A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30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66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0E9E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0A4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28AD23A" w14:textId="77777777" w:rsidTr="0050448F">
        <w:trPr>
          <w:cantSplit/>
        </w:trPr>
        <w:tc>
          <w:tcPr>
            <w:tcW w:w="1166" w:type="pct"/>
            <w:vAlign w:val="center"/>
          </w:tcPr>
          <w:p w14:paraId="4956B5D6"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E8A9F8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ilver Creek</w:t>
            </w:r>
          </w:p>
        </w:tc>
        <w:tc>
          <w:tcPr>
            <w:tcW w:w="176" w:type="pct"/>
            <w:shd w:val="clear" w:color="auto" w:fill="F2F2F2"/>
          </w:tcPr>
          <w:p w14:paraId="471778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A6F15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A77F3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EC8C52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73FAD3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0E557E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6AC80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87D55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0F16B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BE703E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8CBEA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A7C01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4A32D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8C924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D5A96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9CFCF6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552C4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8FF1D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3E77D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28925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647C5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403615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B9F58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90C71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5F2D0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74F69A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949B5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C17F52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4BAE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221F7D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2D01F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5B1301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8E56D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4A56AD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FF942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FE2F61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08392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3859B1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9B4F8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C466CF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CEC7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BD0650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BF84F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5C85E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A7A5FD" w14:textId="77777777" w:rsidTr="0050448F">
        <w:trPr>
          <w:cantSplit/>
        </w:trPr>
        <w:tc>
          <w:tcPr>
            <w:tcW w:w="1166" w:type="pct"/>
            <w:vAlign w:val="center"/>
          </w:tcPr>
          <w:p w14:paraId="62AFE1F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7BE9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oreman Creek</w:t>
            </w:r>
          </w:p>
        </w:tc>
        <w:tc>
          <w:tcPr>
            <w:tcW w:w="176" w:type="pct"/>
            <w:shd w:val="clear" w:color="auto" w:fill="F2F2F2"/>
          </w:tcPr>
          <w:p w14:paraId="7CC5B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BEF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7D4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466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9B091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D0B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AE0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16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D58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A9A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DBB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A8D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C520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E1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E6C3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FD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0FB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C4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06B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12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051C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47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19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01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00DB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70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C3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22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B48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62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9F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34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6C17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BCC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A6A7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1A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8E4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81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D66C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CB4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A365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27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5097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33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A88E7C" w14:textId="77777777" w:rsidTr="0050448F">
        <w:trPr>
          <w:cantSplit/>
        </w:trPr>
        <w:tc>
          <w:tcPr>
            <w:tcW w:w="1166" w:type="pct"/>
            <w:vAlign w:val="center"/>
          </w:tcPr>
          <w:p w14:paraId="3D97BD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3D0D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Malosky</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E2B2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08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A58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B8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78E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A87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145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2C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D69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8C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FDE9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4A4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7EE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04D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013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E5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D472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86A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7E8A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2B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AAA8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06F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C25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65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58DF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37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7980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11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AE7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FE8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753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44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13E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2D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F46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25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40D4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C1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122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FA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B53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69C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31C2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8B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7227A" w14:textId="77777777" w:rsidTr="0050448F">
        <w:trPr>
          <w:cantSplit/>
        </w:trPr>
        <w:tc>
          <w:tcPr>
            <w:tcW w:w="1166" w:type="pct"/>
            <w:vAlign w:val="center"/>
          </w:tcPr>
          <w:p w14:paraId="526F1E9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F53DE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lear Creek</w:t>
            </w:r>
          </w:p>
        </w:tc>
        <w:tc>
          <w:tcPr>
            <w:tcW w:w="176" w:type="pct"/>
            <w:shd w:val="clear" w:color="auto" w:fill="F2F2F2"/>
          </w:tcPr>
          <w:p w14:paraId="5A559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EF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E7D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982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2B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7D1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7E9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44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1B9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F9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408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F6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4EE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0D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725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B1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0A33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84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ED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449A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E8ED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4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85FF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F0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3E6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36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62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49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6BD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D5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685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D6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530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08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956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8C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6C7E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D69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E14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B7B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1D3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E5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03CB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B5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E7E27D" w14:textId="77777777" w:rsidTr="0050448F">
        <w:trPr>
          <w:cantSplit/>
        </w:trPr>
        <w:tc>
          <w:tcPr>
            <w:tcW w:w="1166" w:type="pct"/>
            <w:vAlign w:val="center"/>
          </w:tcPr>
          <w:p w14:paraId="7FF25F7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45141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ba Creek</w:t>
            </w:r>
          </w:p>
        </w:tc>
        <w:tc>
          <w:tcPr>
            <w:tcW w:w="176" w:type="pct"/>
            <w:shd w:val="clear" w:color="auto" w:fill="F2F2F2"/>
          </w:tcPr>
          <w:p w14:paraId="4520E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B92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845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33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44D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791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A765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F9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D5D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CA4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959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9D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7441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190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1A4F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5D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1C4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AF1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98E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4B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548E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675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FF2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C1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471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5A93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D8A7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A1C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E72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22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0157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92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9F7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35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891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2EE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6F8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1E1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922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A54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E9D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743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BB1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A5E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9D7A12" w14:textId="77777777" w:rsidTr="0050448F">
        <w:trPr>
          <w:cantSplit/>
        </w:trPr>
        <w:tc>
          <w:tcPr>
            <w:tcW w:w="1166" w:type="pct"/>
            <w:vAlign w:val="center"/>
          </w:tcPr>
          <w:p w14:paraId="0DE8A2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BAD1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rshall Creek</w:t>
            </w:r>
          </w:p>
        </w:tc>
        <w:tc>
          <w:tcPr>
            <w:tcW w:w="176" w:type="pct"/>
            <w:shd w:val="clear" w:color="auto" w:fill="F2F2F2"/>
          </w:tcPr>
          <w:p w14:paraId="09FFB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6A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827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9D0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BB8B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12C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41F9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35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241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41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2C7C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22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DBA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37B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2CD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3D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B45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36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843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CD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119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8A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C883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E3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3F9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A0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1F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049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3DB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F71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8F4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89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24AE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6D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C6B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AA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A00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41D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5B64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AF1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420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B2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291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383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183DFE0" w14:textId="77777777" w:rsidTr="0050448F">
        <w:trPr>
          <w:cantSplit/>
        </w:trPr>
        <w:tc>
          <w:tcPr>
            <w:tcW w:w="1166" w:type="pct"/>
            <w:vAlign w:val="center"/>
          </w:tcPr>
          <w:p w14:paraId="0A60DB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186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nson Creek</w:t>
            </w:r>
          </w:p>
        </w:tc>
        <w:tc>
          <w:tcPr>
            <w:tcW w:w="176" w:type="pct"/>
            <w:shd w:val="clear" w:color="auto" w:fill="F2F2F2"/>
          </w:tcPr>
          <w:p w14:paraId="5B559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29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DDD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390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CE6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70B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AC08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60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382A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98F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8B6B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938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31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E2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E07B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E9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CB72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CE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F8E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6C8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64FF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C99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B263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A9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92A8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F17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286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572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063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35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CA3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77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17F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26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C41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713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CF64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60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B51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BD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63B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CF6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7D8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B8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43446D" w14:textId="77777777" w:rsidTr="0050448F">
        <w:trPr>
          <w:cantSplit/>
        </w:trPr>
        <w:tc>
          <w:tcPr>
            <w:tcW w:w="1166" w:type="pct"/>
            <w:vAlign w:val="center"/>
          </w:tcPr>
          <w:p w14:paraId="4B307F8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E9907C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all Creek</w:t>
            </w:r>
          </w:p>
        </w:tc>
        <w:tc>
          <w:tcPr>
            <w:tcW w:w="176" w:type="pct"/>
            <w:shd w:val="clear" w:color="auto" w:fill="F2F2F2"/>
          </w:tcPr>
          <w:p w14:paraId="6FCC3D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BB9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4B8C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DA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AD4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D8A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11AF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D9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830C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13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24E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1E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298D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35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71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B2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3F5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B8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A53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3C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9133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D0F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02B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F2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9B0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49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9CC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FB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E85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65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034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42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376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A1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61F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3F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0DD1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58B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2CB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35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BBD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75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A55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5B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756C4D" w14:textId="77777777" w:rsidTr="0050448F">
        <w:trPr>
          <w:cantSplit/>
        </w:trPr>
        <w:tc>
          <w:tcPr>
            <w:tcW w:w="1166" w:type="pct"/>
            <w:vAlign w:val="center"/>
          </w:tcPr>
          <w:p w14:paraId="16A4B2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5586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uth Fall Creek</w:t>
            </w:r>
          </w:p>
        </w:tc>
        <w:tc>
          <w:tcPr>
            <w:tcW w:w="176" w:type="pct"/>
            <w:shd w:val="clear" w:color="auto" w:fill="F2F2F2"/>
          </w:tcPr>
          <w:p w14:paraId="370F0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B57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7AB5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70E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A71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B9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2A8C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41E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E07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81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F496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9B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350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86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1AA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761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29F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45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C5B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DB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DDC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F25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BDC0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271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7D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86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8275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AD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D410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61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CEB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E0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258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37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BF58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FD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E0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5C9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D687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A65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857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57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ABE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F83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1593FF" w14:textId="77777777" w:rsidTr="0050448F">
        <w:trPr>
          <w:cantSplit/>
        </w:trPr>
        <w:tc>
          <w:tcPr>
            <w:tcW w:w="1166" w:type="pct"/>
            <w:vAlign w:val="center"/>
          </w:tcPr>
          <w:p w14:paraId="79C8CC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75BD3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nnett Creek</w:t>
            </w:r>
          </w:p>
        </w:tc>
        <w:tc>
          <w:tcPr>
            <w:tcW w:w="176" w:type="pct"/>
            <w:shd w:val="clear" w:color="auto" w:fill="F2F2F2"/>
          </w:tcPr>
          <w:p w14:paraId="08BB8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CC3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AC82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AF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589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AFF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176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B61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63AB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90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8345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189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DB6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E7A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5190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542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63F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408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D55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079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98A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52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0CC6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862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505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63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D77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37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9057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A0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3A4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B2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489E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1AF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D788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AC0D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9E9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642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CE4E7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2F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989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5A0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C8A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18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65ACF8" w14:textId="77777777" w:rsidTr="0050448F">
        <w:trPr>
          <w:cantSplit/>
        </w:trPr>
        <w:tc>
          <w:tcPr>
            <w:tcW w:w="1166" w:type="pct"/>
            <w:vAlign w:val="center"/>
          </w:tcPr>
          <w:p w14:paraId="69DB61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0391A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ll Creek</w:t>
            </w:r>
          </w:p>
        </w:tc>
        <w:tc>
          <w:tcPr>
            <w:tcW w:w="176" w:type="pct"/>
            <w:shd w:val="clear" w:color="auto" w:fill="F2F2F2"/>
          </w:tcPr>
          <w:p w14:paraId="49C93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415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FBC7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895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F6E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EB5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F6D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513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BB3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63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96A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D3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0EC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69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FC7F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3D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DB6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753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DE8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F51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1D6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0CF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661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242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E7BB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36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F97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E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3FE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1EB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D07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0AD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87D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0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77C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A4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AE6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DD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2DA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F7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3CC8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11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6514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2C7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9DFFE7" w14:textId="77777777" w:rsidTr="0050448F">
        <w:trPr>
          <w:cantSplit/>
        </w:trPr>
        <w:tc>
          <w:tcPr>
            <w:tcW w:w="1166" w:type="pct"/>
            <w:vAlign w:val="center"/>
          </w:tcPr>
          <w:p w14:paraId="17A97CA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1F4B2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ingle Mill Creek</w:t>
            </w:r>
          </w:p>
        </w:tc>
        <w:tc>
          <w:tcPr>
            <w:tcW w:w="176" w:type="pct"/>
            <w:shd w:val="clear" w:color="auto" w:fill="F2F2F2"/>
          </w:tcPr>
          <w:p w14:paraId="37943F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EA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E9E5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196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ECA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0B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B84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ED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942E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6B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29C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83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B613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F9D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E99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3E2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082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57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CA14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1C6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B36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E9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249C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94B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89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FA9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80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F6F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806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84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C769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11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9DF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78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C9F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F5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EA55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61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9DE3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42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7A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59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6E95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C5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2A81CC" w14:textId="77777777" w:rsidTr="0050448F">
        <w:trPr>
          <w:cantSplit/>
        </w:trPr>
        <w:tc>
          <w:tcPr>
            <w:tcW w:w="1166" w:type="pct"/>
            <w:vAlign w:val="center"/>
          </w:tcPr>
          <w:p w14:paraId="6F6F164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B5DDE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old Gulch Creek</w:t>
            </w:r>
          </w:p>
        </w:tc>
        <w:tc>
          <w:tcPr>
            <w:tcW w:w="176" w:type="pct"/>
            <w:shd w:val="clear" w:color="auto" w:fill="F2F2F2"/>
          </w:tcPr>
          <w:p w14:paraId="430EF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94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5E78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B24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98E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F3B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53E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30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7C5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781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86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4B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DC5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80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6A6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2A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5C27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514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93B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1B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E2D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F8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B3B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4E5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59C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27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982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7F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B57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DC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A9D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A6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357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85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5CF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37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48F3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48C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9E2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594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971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05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623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1D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74CD6FD" w14:textId="77777777" w:rsidTr="0050448F">
        <w:trPr>
          <w:cantSplit/>
        </w:trPr>
        <w:tc>
          <w:tcPr>
            <w:tcW w:w="1166" w:type="pct"/>
            <w:vAlign w:val="center"/>
          </w:tcPr>
          <w:p w14:paraId="22C2401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223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oods Lagoon</w:t>
            </w:r>
          </w:p>
        </w:tc>
        <w:tc>
          <w:tcPr>
            <w:tcW w:w="176" w:type="pct"/>
            <w:shd w:val="clear" w:color="auto" w:fill="F2F2F2"/>
          </w:tcPr>
          <w:p w14:paraId="68136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28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085C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31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C005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97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70C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CF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31B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85A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B4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4B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70F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E55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DF9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2A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23EC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94D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8B1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9D6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C66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E77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BE6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2C2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E28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4AA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CE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7D4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7F3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16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E20B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B3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F654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75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B19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87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3149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CE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060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F7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4D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EE5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1E5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32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87D7E4D" w14:textId="77777777" w:rsidTr="0050448F">
        <w:trPr>
          <w:cantSplit/>
        </w:trPr>
        <w:tc>
          <w:tcPr>
            <w:tcW w:w="1166" w:type="pct"/>
            <w:vAlign w:val="center"/>
          </w:tcPr>
          <w:p w14:paraId="09E09AA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98C97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ana Gulch</w:t>
            </w:r>
          </w:p>
        </w:tc>
        <w:tc>
          <w:tcPr>
            <w:tcW w:w="176" w:type="pct"/>
            <w:shd w:val="clear" w:color="auto" w:fill="F2F2F2"/>
          </w:tcPr>
          <w:p w14:paraId="68768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5C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69C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BD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3D4E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95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F06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4D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7930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B49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4FE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DE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62B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FD6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49B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7E6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01DF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25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F4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55A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8F18C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8F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C918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8D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96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95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D70B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4B6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7027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36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354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C4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F5B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45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60E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D9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70D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591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398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C9B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1BB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239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D2F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4CD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3D0D0C" w14:textId="77777777" w:rsidTr="0050448F">
        <w:trPr>
          <w:cantSplit/>
        </w:trPr>
        <w:tc>
          <w:tcPr>
            <w:tcW w:w="1166" w:type="pct"/>
            <w:vAlign w:val="center"/>
          </w:tcPr>
          <w:p w14:paraId="216303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90C40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chwan Lake</w:t>
            </w:r>
          </w:p>
        </w:tc>
        <w:tc>
          <w:tcPr>
            <w:tcW w:w="176" w:type="pct"/>
            <w:shd w:val="clear" w:color="auto" w:fill="F2F2F2"/>
          </w:tcPr>
          <w:p w14:paraId="42BE6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C1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4FE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6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490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EF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4AA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B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67E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35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63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A6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E3C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859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CC6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1EB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9A13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C5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7F99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56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DA7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F8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911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D8B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7B6D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96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F00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B3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390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98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141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50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CF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EA1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48F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1B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BF9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50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1AEC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3F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785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54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868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E7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C448B9B" w14:textId="77777777" w:rsidTr="0050448F">
        <w:trPr>
          <w:cantSplit/>
        </w:trPr>
        <w:tc>
          <w:tcPr>
            <w:tcW w:w="1166" w:type="pct"/>
            <w:vAlign w:val="center"/>
          </w:tcPr>
          <w:p w14:paraId="1D2A31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6AE08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rcoran Lagoon</w:t>
            </w:r>
          </w:p>
        </w:tc>
        <w:tc>
          <w:tcPr>
            <w:tcW w:w="176" w:type="pct"/>
            <w:shd w:val="clear" w:color="auto" w:fill="F2F2F2"/>
          </w:tcPr>
          <w:p w14:paraId="0D8CF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193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57DF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B7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5BF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FA6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F42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CEF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FCD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88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215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825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A79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A48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415E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8B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677E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8B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967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948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668D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EDB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2D1C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62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296C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A3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5B5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C1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6E0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EDC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2F3A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5E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4BCD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9F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410D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BEF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E7B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44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A39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FC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DE9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20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7BA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BC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6FFF556" w14:textId="77777777" w:rsidTr="0050448F">
        <w:trPr>
          <w:cantSplit/>
        </w:trPr>
        <w:tc>
          <w:tcPr>
            <w:tcW w:w="1166" w:type="pct"/>
            <w:vAlign w:val="center"/>
          </w:tcPr>
          <w:p w14:paraId="0CAC6E7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1569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deo Creek Gulch (Doyle Gulch)</w:t>
            </w:r>
          </w:p>
        </w:tc>
        <w:tc>
          <w:tcPr>
            <w:tcW w:w="176" w:type="pct"/>
            <w:shd w:val="clear" w:color="auto" w:fill="F2F2F2"/>
          </w:tcPr>
          <w:p w14:paraId="268A7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C24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507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80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427B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7FF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246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3C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ACA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A3B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731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AA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86E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A3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98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FA3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2C6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1B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4389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DA6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9C2F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36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06C5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1B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4D7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17E1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44B7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793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161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84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6974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C5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023B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79E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58F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16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017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54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3D11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90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6AD3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2F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05FF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AB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549578" w14:textId="77777777" w:rsidTr="0050448F">
        <w:trPr>
          <w:cantSplit/>
        </w:trPr>
        <w:tc>
          <w:tcPr>
            <w:tcW w:w="1166" w:type="pct"/>
            <w:vAlign w:val="center"/>
          </w:tcPr>
          <w:p w14:paraId="7473B3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C06F4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an Lake</w:t>
            </w:r>
          </w:p>
        </w:tc>
        <w:tc>
          <w:tcPr>
            <w:tcW w:w="176" w:type="pct"/>
            <w:shd w:val="clear" w:color="auto" w:fill="F2F2F2"/>
          </w:tcPr>
          <w:p w14:paraId="1279C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2AD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5E6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656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D72A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A9E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280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D4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C7DC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77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D09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396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32B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9A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4D5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F9E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5C7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8A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CB7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7AE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0F8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F9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834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F7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2FFE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01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F14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57B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6DCF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61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C3E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858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3AE4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5F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B57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141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023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001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D42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2C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731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9E7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8B4C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517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201DF1" w14:textId="77777777" w:rsidTr="0050448F">
        <w:trPr>
          <w:cantSplit/>
        </w:trPr>
        <w:tc>
          <w:tcPr>
            <w:tcW w:w="1166" w:type="pct"/>
            <w:vAlign w:val="center"/>
          </w:tcPr>
          <w:p w14:paraId="7FF6DF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EC30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quel Lagoon</w:t>
            </w:r>
          </w:p>
        </w:tc>
        <w:tc>
          <w:tcPr>
            <w:tcW w:w="176" w:type="pct"/>
            <w:shd w:val="clear" w:color="auto" w:fill="F2F2F2"/>
          </w:tcPr>
          <w:p w14:paraId="4C0B4C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893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5DB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62D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BF9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40F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EFF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A47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8B7B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FF9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D664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D8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4D5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87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E074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C7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335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72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0603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C7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3B9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D3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B43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B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6BEA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7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4C6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10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0A6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94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4AF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29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D704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B1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6368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572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2F38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5F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BF2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F2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E79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8D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041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F37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E9C5B9" w14:textId="77777777" w:rsidTr="0050448F">
        <w:trPr>
          <w:cantSplit/>
        </w:trPr>
        <w:tc>
          <w:tcPr>
            <w:tcW w:w="1166" w:type="pct"/>
            <w:vAlign w:val="center"/>
          </w:tcPr>
          <w:p w14:paraId="2129608C" w14:textId="77777777" w:rsidR="004E5641" w:rsidRPr="000D0E6F" w:rsidRDefault="004E5641" w:rsidP="0050448F">
            <w:pPr>
              <w:spacing w:before="0" w:line="-33" w:lineRule="auto"/>
              <w:ind w:left="180" w:hanging="180"/>
              <w:rPr>
                <w:rFonts w:ascii="Univers" w:eastAsia="Times New Roman" w:hAnsi="Univers" w:cs="Times New Roman"/>
                <w:b/>
                <w:sz w:val="18"/>
                <w:szCs w:val="18"/>
              </w:rPr>
            </w:pPr>
          </w:p>
          <w:p w14:paraId="4B69A4F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quel Creek</w:t>
            </w:r>
          </w:p>
        </w:tc>
        <w:tc>
          <w:tcPr>
            <w:tcW w:w="176" w:type="pct"/>
            <w:shd w:val="clear" w:color="auto" w:fill="F2F2F2"/>
          </w:tcPr>
          <w:p w14:paraId="2EEA6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5B7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58D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442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B890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D51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9C0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DD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EACB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5B0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7F2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D9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EB1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FEB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286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0C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C240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7B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252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746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5DCF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79C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8185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29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3E3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2E7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FA2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09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6DE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09C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52E2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11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719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6C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F97E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8B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F84F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75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9CA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A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730B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AE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964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B0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9219DC6" w14:textId="77777777" w:rsidTr="0050448F">
        <w:trPr>
          <w:cantSplit/>
        </w:trPr>
        <w:tc>
          <w:tcPr>
            <w:tcW w:w="1166" w:type="pct"/>
            <w:vAlign w:val="center"/>
          </w:tcPr>
          <w:p w14:paraId="34531A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27E2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ates Creek</w:t>
            </w:r>
          </w:p>
        </w:tc>
        <w:tc>
          <w:tcPr>
            <w:tcW w:w="176" w:type="pct"/>
            <w:shd w:val="clear" w:color="auto" w:fill="F2F2F2"/>
          </w:tcPr>
          <w:p w14:paraId="5C315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5E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C290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D6D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083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887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B924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E8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99C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82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150A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62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A16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F1D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B4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AA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E23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12E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E279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ABD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F78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5F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75D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78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BE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BA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3B7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4D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F9F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E6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225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04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039C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B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331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6F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37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05F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60F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FCB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19D9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8A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C09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47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B8E684" w14:textId="77777777" w:rsidTr="0050448F">
        <w:trPr>
          <w:cantSplit/>
        </w:trPr>
        <w:tc>
          <w:tcPr>
            <w:tcW w:w="1166" w:type="pct"/>
            <w:vAlign w:val="center"/>
          </w:tcPr>
          <w:p w14:paraId="59AE833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ED41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over Gulch</w:t>
            </w:r>
          </w:p>
        </w:tc>
        <w:tc>
          <w:tcPr>
            <w:tcW w:w="176" w:type="pct"/>
            <w:shd w:val="clear" w:color="auto" w:fill="F2F2F2"/>
          </w:tcPr>
          <w:p w14:paraId="26E96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6AE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A69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08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BC7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2A8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E389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D01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D54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25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122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EA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208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5D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9ABC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8F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2CD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5B4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439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EC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3030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39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C88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6BD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A9E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335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713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75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5BF0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22A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885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47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0ED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29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96D1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C86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BC4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FD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1D3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A2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8F2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09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64BF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1D9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12906CA" w14:textId="77777777" w:rsidTr="0050448F">
        <w:trPr>
          <w:cantSplit/>
        </w:trPr>
        <w:tc>
          <w:tcPr>
            <w:tcW w:w="1166" w:type="pct"/>
            <w:vAlign w:val="center"/>
          </w:tcPr>
          <w:p w14:paraId="2B7016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2BFB5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quel Creek, east branch</w:t>
            </w:r>
          </w:p>
        </w:tc>
        <w:tc>
          <w:tcPr>
            <w:tcW w:w="176" w:type="pct"/>
            <w:shd w:val="clear" w:color="auto" w:fill="F2F2F2"/>
          </w:tcPr>
          <w:p w14:paraId="60569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DBF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6EB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C8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2D4F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5E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516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2D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A5B6A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36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46E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F3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775E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24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E5B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F8D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D2A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63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EB59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FE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F885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656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111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1E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057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4A2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0CCD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FC5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E768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8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9615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9A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A407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D1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3F3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B6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302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0C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1CF21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66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D06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69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BF3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EF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EB818F" w14:textId="77777777" w:rsidTr="0050448F">
        <w:trPr>
          <w:cantSplit/>
        </w:trPr>
        <w:tc>
          <w:tcPr>
            <w:tcW w:w="1166" w:type="pct"/>
            <w:vAlign w:val="center"/>
          </w:tcPr>
          <w:p w14:paraId="4DF6557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3987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inckley Creek</w:t>
            </w:r>
          </w:p>
        </w:tc>
        <w:tc>
          <w:tcPr>
            <w:tcW w:w="176" w:type="pct"/>
            <w:shd w:val="clear" w:color="auto" w:fill="F2F2F2"/>
          </w:tcPr>
          <w:p w14:paraId="0005A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5D25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7842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6F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A35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317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571D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A1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106B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90E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438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3E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387C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74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8F7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5A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19BB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7A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D7C5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EC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0FD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E21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041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11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9DCD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C6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EA6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E3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CD7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C1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B1F9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CAA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36A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DE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9402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84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2C1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AD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F24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F3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30F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9C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1540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94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DCE889" w14:textId="77777777" w:rsidTr="0050448F">
        <w:trPr>
          <w:cantSplit/>
        </w:trPr>
        <w:tc>
          <w:tcPr>
            <w:tcW w:w="1166" w:type="pct"/>
            <w:vAlign w:val="center"/>
          </w:tcPr>
          <w:p w14:paraId="11D607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D9156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maya Creek</w:t>
            </w:r>
          </w:p>
        </w:tc>
        <w:tc>
          <w:tcPr>
            <w:tcW w:w="176" w:type="pct"/>
            <w:shd w:val="clear" w:color="auto" w:fill="F2F2F2"/>
          </w:tcPr>
          <w:p w14:paraId="5516D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05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4BC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8E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06F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EC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B859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57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D62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28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109E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72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42A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0BB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2A9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01F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1B6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D2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D19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8A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E0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7E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06E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6B7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5B1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EF8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2D1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7F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1A5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A8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CF3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40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AE2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5F5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46C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5E0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59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4B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D853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71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AE9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DB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F08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DBF1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991694" w14:textId="77777777" w:rsidTr="0050448F">
        <w:trPr>
          <w:cantSplit/>
        </w:trPr>
        <w:tc>
          <w:tcPr>
            <w:tcW w:w="1166" w:type="pct"/>
            <w:vAlign w:val="center"/>
          </w:tcPr>
          <w:p w14:paraId="1ED1CF0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FEF6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oquel Creek, west branch</w:t>
            </w:r>
          </w:p>
        </w:tc>
        <w:tc>
          <w:tcPr>
            <w:tcW w:w="176" w:type="pct"/>
            <w:shd w:val="clear" w:color="auto" w:fill="F2F2F2"/>
          </w:tcPr>
          <w:p w14:paraId="5D550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894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5FB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F7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FF0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37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3DDC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C8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74C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C3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9DC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08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752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AD3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A0B2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0A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CE2B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58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4F6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21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425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E1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166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35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8E50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49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3BD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CF1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E5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E6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615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32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947A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8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0D3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78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6BD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DE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0CA1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56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FE2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44E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F54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92E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59B183" w14:textId="77777777" w:rsidTr="0050448F">
        <w:trPr>
          <w:cantSplit/>
        </w:trPr>
        <w:tc>
          <w:tcPr>
            <w:tcW w:w="1166" w:type="pct"/>
            <w:vAlign w:val="center"/>
          </w:tcPr>
          <w:p w14:paraId="1603E2D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2218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ester Creek</w:t>
            </w:r>
          </w:p>
        </w:tc>
        <w:tc>
          <w:tcPr>
            <w:tcW w:w="176" w:type="pct"/>
            <w:shd w:val="clear" w:color="auto" w:fill="F2F2F2"/>
          </w:tcPr>
          <w:p w14:paraId="6D257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211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37E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3B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EB03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60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CF90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F7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954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57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86B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AF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797A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62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2926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E4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75D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159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9D83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42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93CF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D0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D744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03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49D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2EA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CFD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CB0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314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6A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996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965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FA71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068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10B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418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6D97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CC8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B4B0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C2A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2C4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B36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4F7B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468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5BB87C" w14:textId="77777777" w:rsidTr="0050448F">
        <w:trPr>
          <w:cantSplit/>
        </w:trPr>
        <w:tc>
          <w:tcPr>
            <w:tcW w:w="1166" w:type="pct"/>
            <w:vAlign w:val="center"/>
          </w:tcPr>
          <w:p w14:paraId="24FBDE2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D86903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ural Creek</w:t>
            </w:r>
          </w:p>
        </w:tc>
        <w:tc>
          <w:tcPr>
            <w:tcW w:w="176" w:type="pct"/>
            <w:shd w:val="clear" w:color="auto" w:fill="F2F2F2"/>
          </w:tcPr>
          <w:p w14:paraId="5E56F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15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9C77B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1E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50E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834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0A9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50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854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2E0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09E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C2D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7C7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9E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3891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10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CB5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1E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79D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802A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E41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B6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B4B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A1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C416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C6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20A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2E5D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CC15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83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666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59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86C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B2D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8994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18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2AE0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1D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B02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11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7D5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E5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B7C2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B7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1AC4AD" w14:textId="77777777" w:rsidTr="0050448F">
        <w:trPr>
          <w:cantSplit/>
        </w:trPr>
        <w:tc>
          <w:tcPr>
            <w:tcW w:w="1166" w:type="pct"/>
            <w:vAlign w:val="center"/>
          </w:tcPr>
          <w:p w14:paraId="4DC11C6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6B6D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rns Creek</w:t>
            </w:r>
          </w:p>
        </w:tc>
        <w:tc>
          <w:tcPr>
            <w:tcW w:w="176" w:type="pct"/>
            <w:shd w:val="clear" w:color="auto" w:fill="F2F2F2"/>
          </w:tcPr>
          <w:p w14:paraId="28534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85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478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51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A44CC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30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91E9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3D7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40B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7E0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438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15E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854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09A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940B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CEC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94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81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1E8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35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631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65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E31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27B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755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FD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6EE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BE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FD9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A3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029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E09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D80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A3CF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630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201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4F01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9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06E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C9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D476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638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818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A6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7574B5" w14:textId="77777777" w:rsidTr="0050448F">
        <w:trPr>
          <w:cantSplit/>
        </w:trPr>
        <w:tc>
          <w:tcPr>
            <w:tcW w:w="1166" w:type="pct"/>
            <w:vAlign w:val="center"/>
          </w:tcPr>
          <w:p w14:paraId="49F7F0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C0D5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Moores</w:t>
            </w:r>
            <w:proofErr w:type="spellEnd"/>
            <w:r w:rsidRPr="000D0E6F">
              <w:rPr>
                <w:rFonts w:ascii="Univers" w:eastAsia="Times New Roman" w:hAnsi="Univers" w:cs="Times New Roman"/>
                <w:sz w:val="18"/>
                <w:szCs w:val="18"/>
              </w:rPr>
              <w:t xml:space="preserve"> Gulch</w:t>
            </w:r>
          </w:p>
        </w:tc>
        <w:tc>
          <w:tcPr>
            <w:tcW w:w="176" w:type="pct"/>
            <w:shd w:val="clear" w:color="auto" w:fill="F2F2F2"/>
          </w:tcPr>
          <w:p w14:paraId="4BDD94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A2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6D5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F2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A6E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22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2C75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0D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052C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B83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B9A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C4B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E7F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AA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4E1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4E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D2D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8C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9E52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D6A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75E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D6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99B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BD4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68F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DF4C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8E1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1F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B5F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092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472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62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F474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A2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D12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26E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504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7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4C5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D8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E577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4BD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4BD6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16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661709" w14:textId="77777777" w:rsidTr="0050448F">
        <w:trPr>
          <w:cantSplit/>
        </w:trPr>
        <w:tc>
          <w:tcPr>
            <w:tcW w:w="1166" w:type="pct"/>
            <w:vAlign w:val="center"/>
          </w:tcPr>
          <w:p w14:paraId="6B0B09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7024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iners  Creek</w:t>
            </w:r>
          </w:p>
        </w:tc>
        <w:tc>
          <w:tcPr>
            <w:tcW w:w="176" w:type="pct"/>
            <w:shd w:val="clear" w:color="auto" w:fill="F2F2F2"/>
          </w:tcPr>
          <w:p w14:paraId="6645E8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88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520C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D77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95D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9B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961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83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48B63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DD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49F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386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F989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1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1A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496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51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6BB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44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00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0E3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1A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8F1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9B9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B5C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9C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EE1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510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DD3B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1A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48E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B4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025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B3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2CC4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D7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47F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92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3291E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73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9E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E0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50B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0E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605ACE" w14:textId="77777777" w:rsidTr="0050448F">
        <w:trPr>
          <w:cantSplit/>
        </w:trPr>
        <w:tc>
          <w:tcPr>
            <w:tcW w:w="1166" w:type="pct"/>
            <w:vAlign w:val="center"/>
          </w:tcPr>
          <w:p w14:paraId="008EA5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7251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ptos Creek</w:t>
            </w:r>
          </w:p>
        </w:tc>
        <w:tc>
          <w:tcPr>
            <w:tcW w:w="176" w:type="pct"/>
            <w:shd w:val="clear" w:color="auto" w:fill="F2F2F2"/>
          </w:tcPr>
          <w:p w14:paraId="6BA84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DF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C596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07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F4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A8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9CA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5D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2C7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CC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BCFD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67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E64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28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101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CA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915C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30A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D5E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0B0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DD8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07D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6C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3F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87F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0F3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3B2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B0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0EA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EB1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103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B4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B45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C0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15D1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9B6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87F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8F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4A46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F2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948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8E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AFF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D7C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3550018" w14:textId="77777777" w:rsidTr="0050448F">
        <w:trPr>
          <w:cantSplit/>
        </w:trPr>
        <w:tc>
          <w:tcPr>
            <w:tcW w:w="1166" w:type="pct"/>
            <w:vAlign w:val="center"/>
          </w:tcPr>
          <w:p w14:paraId="5B884F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638F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alencia Creek</w:t>
            </w:r>
          </w:p>
        </w:tc>
        <w:tc>
          <w:tcPr>
            <w:tcW w:w="176" w:type="pct"/>
            <w:shd w:val="clear" w:color="auto" w:fill="F2F2F2"/>
          </w:tcPr>
          <w:p w14:paraId="6179B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85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EF4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F6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700B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7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FCC6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CC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F28BF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A5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64A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F0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EAF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1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028F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5E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85F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8E0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5D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E0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1A7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903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80F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35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6B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B3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9959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FD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EFC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11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762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AD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CB8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D6C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34BB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A2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D460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83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F3B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90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31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945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BAF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F7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C99C8" w14:textId="77777777" w:rsidTr="0050448F">
        <w:trPr>
          <w:cantSplit/>
        </w:trPr>
        <w:tc>
          <w:tcPr>
            <w:tcW w:w="1166" w:type="pct"/>
            <w:vAlign w:val="center"/>
          </w:tcPr>
          <w:p w14:paraId="6EF15B6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4C719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rout Gulch</w:t>
            </w:r>
          </w:p>
        </w:tc>
        <w:tc>
          <w:tcPr>
            <w:tcW w:w="176" w:type="pct"/>
            <w:shd w:val="clear" w:color="auto" w:fill="F2F2F2"/>
          </w:tcPr>
          <w:p w14:paraId="5BAE5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96D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376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B7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9CBE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F3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048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BB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E2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BD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8DF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D5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F6D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B7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6D0C7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9D5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FE4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96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CC4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A2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DC5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1A5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07E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F6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990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586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30C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3C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41C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46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FB02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96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85EC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81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379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C9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4363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19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D92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5C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1165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60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8FB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076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43E2F9" w14:textId="77777777" w:rsidTr="0050448F">
        <w:trPr>
          <w:cantSplit/>
        </w:trPr>
        <w:tc>
          <w:tcPr>
            <w:tcW w:w="1166" w:type="pct"/>
            <w:vAlign w:val="center"/>
          </w:tcPr>
          <w:p w14:paraId="51A441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6387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idge Creek</w:t>
            </w:r>
          </w:p>
        </w:tc>
        <w:tc>
          <w:tcPr>
            <w:tcW w:w="176" w:type="pct"/>
            <w:shd w:val="clear" w:color="auto" w:fill="F2F2F2"/>
          </w:tcPr>
          <w:p w14:paraId="763FC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B1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E229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D39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730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830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214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ABC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519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07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AD7B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192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075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FA9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B9F3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CB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B6D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7F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5C9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3E6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9B0A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1D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FAA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79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FFA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38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077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49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5D3E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A4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2DB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D5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7EB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8E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F56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6F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3DA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16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6DC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C5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79B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F6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259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55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EE9E7C" w14:textId="77777777" w:rsidTr="0050448F">
        <w:trPr>
          <w:cantSplit/>
        </w:trPr>
        <w:tc>
          <w:tcPr>
            <w:tcW w:w="1166" w:type="pct"/>
            <w:vAlign w:val="center"/>
          </w:tcPr>
          <w:p w14:paraId="69672DD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55901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Valencia Lagoon</w:t>
            </w:r>
          </w:p>
        </w:tc>
        <w:tc>
          <w:tcPr>
            <w:tcW w:w="176" w:type="pct"/>
            <w:shd w:val="clear" w:color="auto" w:fill="F2F2F2"/>
          </w:tcPr>
          <w:p w14:paraId="0B853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2F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5214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F97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914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D9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2B8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82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C62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64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5E0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F86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3A6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CB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30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21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C61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44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B4A6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D3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0899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F5B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564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EA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818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84E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3D0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4D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6DA4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CC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EB18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5B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2C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448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6E58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62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890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6F0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1B6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F5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078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2A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BBB7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C4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196E3D" w14:textId="77777777" w:rsidTr="0050448F">
        <w:trPr>
          <w:cantSplit/>
        </w:trPr>
        <w:tc>
          <w:tcPr>
            <w:tcW w:w="5000" w:type="pct"/>
            <w:gridSpan w:val="23"/>
            <w:shd w:val="clear" w:color="auto" w:fill="D9D9D9"/>
            <w:vAlign w:val="center"/>
          </w:tcPr>
          <w:p w14:paraId="1542C2FB"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3D3ED90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Pajaro River Hydrologic Unit 305</w:t>
            </w:r>
          </w:p>
        </w:tc>
      </w:tr>
      <w:tr w:rsidR="004E5641" w:rsidRPr="000D0E6F" w14:paraId="4B853B9B" w14:textId="77777777" w:rsidTr="0050448F">
        <w:trPr>
          <w:cantSplit/>
        </w:trPr>
        <w:tc>
          <w:tcPr>
            <w:tcW w:w="1166" w:type="pct"/>
            <w:vAlign w:val="center"/>
          </w:tcPr>
          <w:p w14:paraId="7DA6DB92"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05425FD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Lagoon</w:t>
            </w:r>
          </w:p>
        </w:tc>
        <w:tc>
          <w:tcPr>
            <w:tcW w:w="176" w:type="pct"/>
            <w:shd w:val="clear" w:color="auto" w:fill="F2F2F2"/>
          </w:tcPr>
          <w:p w14:paraId="5E63488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E1DD8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FB406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E2A5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429E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7F7FC8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0763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9E37F9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7A2570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F1E1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5CB8B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327F0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50560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B02360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DF3D0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35F06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540F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F3207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31E96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7D4AC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F602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CD538A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EB268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A31C3F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369F3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485B57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8FD64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1C03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CDE7B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8403A6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0DDE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2D416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33AF9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E4082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1980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75FB9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41CAF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A1429E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98DB1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D19B61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6BFED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01CD14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947F3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E0F0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D3651B" w14:textId="77777777" w:rsidTr="0050448F">
        <w:trPr>
          <w:cantSplit/>
        </w:trPr>
        <w:tc>
          <w:tcPr>
            <w:tcW w:w="1166" w:type="pct"/>
            <w:vAlign w:val="center"/>
          </w:tcPr>
          <w:p w14:paraId="514C83A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6439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lm Beach Pond</w:t>
            </w:r>
          </w:p>
        </w:tc>
        <w:tc>
          <w:tcPr>
            <w:tcW w:w="176" w:type="pct"/>
            <w:shd w:val="clear" w:color="auto" w:fill="F2F2F2"/>
          </w:tcPr>
          <w:p w14:paraId="43017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9A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B58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11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F29F8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043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80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9D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71A6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47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5E9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AF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3623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E3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05F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04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9F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65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1F49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A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8EDD6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F2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AAD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0B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BFDD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96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7818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55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FF8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56A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24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690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8F3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FC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FD7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32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D31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25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F1D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BF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E744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C2E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8E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7A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4DD8B4" w14:textId="77777777" w:rsidTr="0050448F">
        <w:trPr>
          <w:cantSplit/>
        </w:trPr>
        <w:tc>
          <w:tcPr>
            <w:tcW w:w="1166" w:type="pct"/>
            <w:vAlign w:val="center"/>
          </w:tcPr>
          <w:p w14:paraId="36DA9F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2280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nto Lake</w:t>
            </w:r>
          </w:p>
        </w:tc>
        <w:tc>
          <w:tcPr>
            <w:tcW w:w="176" w:type="pct"/>
            <w:shd w:val="clear" w:color="auto" w:fill="F2F2F2"/>
          </w:tcPr>
          <w:p w14:paraId="52B5C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D684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AE4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8B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510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77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971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F4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4B81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C11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7F1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76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8058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D4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3779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799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C6F4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17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4A1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8A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F8DF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65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F2A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3C8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DEF9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C1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09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4DB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6B9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25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BB1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FB4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E805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C10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BA8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77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004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09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CBF9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5A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8FF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1F8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D328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B76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CE16E9" w14:textId="77777777" w:rsidTr="0050448F">
        <w:trPr>
          <w:cantSplit/>
        </w:trPr>
        <w:tc>
          <w:tcPr>
            <w:tcW w:w="1166" w:type="pct"/>
            <w:vAlign w:val="center"/>
          </w:tcPr>
          <w:p w14:paraId="367F2F0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3D18B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Kelley Lake</w:t>
            </w:r>
          </w:p>
        </w:tc>
        <w:tc>
          <w:tcPr>
            <w:tcW w:w="176" w:type="pct"/>
            <w:shd w:val="clear" w:color="auto" w:fill="F2F2F2"/>
          </w:tcPr>
          <w:p w14:paraId="6AEAA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AF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2924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BA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8E1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293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45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5C5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E24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15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B80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BD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F07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116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F9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97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F06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FF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A4E2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135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DF28B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046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0C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C0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53C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BB9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D8C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FD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477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943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946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80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2A0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3F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913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70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57D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A0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67E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06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51DC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E2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7F4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6B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B3C764" w14:textId="77777777" w:rsidTr="0050448F">
        <w:trPr>
          <w:cantSplit/>
        </w:trPr>
        <w:tc>
          <w:tcPr>
            <w:tcW w:w="1166" w:type="pct"/>
            <w:vAlign w:val="center"/>
          </w:tcPr>
          <w:p w14:paraId="0F51CB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EC51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rew Lake</w:t>
            </w:r>
          </w:p>
        </w:tc>
        <w:tc>
          <w:tcPr>
            <w:tcW w:w="176" w:type="pct"/>
            <w:shd w:val="clear" w:color="auto" w:fill="F2F2F2"/>
          </w:tcPr>
          <w:p w14:paraId="3807C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F3F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B59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E62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A6D8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3C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C2D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092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AEF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7A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26D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5C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EC03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10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2584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C5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B6A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26D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EFA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477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CB888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39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E20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CF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AE2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3FD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034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86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14C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0B8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BBF8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9A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6DF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D1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588B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E7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081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F3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2D10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D531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E75B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5AB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A5B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D3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BB696B8" w14:textId="77777777" w:rsidTr="0050448F">
        <w:trPr>
          <w:cantSplit/>
        </w:trPr>
        <w:tc>
          <w:tcPr>
            <w:tcW w:w="1166" w:type="pct"/>
            <w:vAlign w:val="center"/>
          </w:tcPr>
          <w:p w14:paraId="4FF4F2B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10107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ynan Lake</w:t>
            </w:r>
          </w:p>
        </w:tc>
        <w:tc>
          <w:tcPr>
            <w:tcW w:w="176" w:type="pct"/>
            <w:shd w:val="clear" w:color="auto" w:fill="F2F2F2"/>
          </w:tcPr>
          <w:p w14:paraId="1A54E2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F3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232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9AC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3CD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58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09A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914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B896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28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F81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22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140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688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E67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1CE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CA3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632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B62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AB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6BA9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4D39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920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5C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6BB0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EAF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6D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955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779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094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64A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61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B92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C8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37B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806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713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B3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5E44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634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05E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80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830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9456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B3F2C8" w14:textId="77777777" w:rsidTr="0050448F">
        <w:trPr>
          <w:cantSplit/>
        </w:trPr>
        <w:tc>
          <w:tcPr>
            <w:tcW w:w="1166" w:type="pct"/>
            <w:vAlign w:val="center"/>
          </w:tcPr>
          <w:p w14:paraId="76C0C6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7BDC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rner Lake</w:t>
            </w:r>
          </w:p>
        </w:tc>
        <w:tc>
          <w:tcPr>
            <w:tcW w:w="176" w:type="pct"/>
            <w:shd w:val="clear" w:color="auto" w:fill="F2F2F2"/>
          </w:tcPr>
          <w:p w14:paraId="16C3F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9E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D88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33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7DC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F8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B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AD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890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486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5A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776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858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8E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7A0C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46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16C5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13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293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F2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973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5C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AC8D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787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D6BA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52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EB8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698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147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00C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3CF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495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BD4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E0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577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785A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403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9A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6023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347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BD3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6C2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173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E9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FD9325" w14:textId="77777777" w:rsidTr="0050448F">
        <w:trPr>
          <w:cantSplit/>
        </w:trPr>
        <w:tc>
          <w:tcPr>
            <w:tcW w:w="1166" w:type="pct"/>
            <w:vAlign w:val="center"/>
          </w:tcPr>
          <w:p w14:paraId="3875DE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EECA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jaro River Estuary</w:t>
            </w:r>
          </w:p>
        </w:tc>
        <w:tc>
          <w:tcPr>
            <w:tcW w:w="176" w:type="pct"/>
            <w:shd w:val="clear" w:color="auto" w:fill="F2F2F2"/>
          </w:tcPr>
          <w:p w14:paraId="0FE35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54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CAC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2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7FA7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F8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1EB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BCB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EC0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AF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73B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DA2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8DF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BA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3D2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4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BE4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0F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B39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D9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60A4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57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27F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FB3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E07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D9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AE7F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04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CD7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FF0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AEF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1E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84D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4E5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FF20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37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70B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E4E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B7B2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7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E520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AC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61E44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AE7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1CEE4FF" w14:textId="77777777" w:rsidTr="0050448F">
        <w:trPr>
          <w:cantSplit/>
        </w:trPr>
        <w:tc>
          <w:tcPr>
            <w:tcW w:w="1166" w:type="pct"/>
            <w:vAlign w:val="center"/>
          </w:tcPr>
          <w:p w14:paraId="3502DC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BF5CA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jaro River</w:t>
            </w:r>
          </w:p>
        </w:tc>
        <w:tc>
          <w:tcPr>
            <w:tcW w:w="176" w:type="pct"/>
            <w:shd w:val="clear" w:color="auto" w:fill="F2F2F2"/>
          </w:tcPr>
          <w:p w14:paraId="4D52F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54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BEB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AD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13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37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D77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0B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72B5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AA2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FF0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93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DA1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3F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08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EE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071D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B0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BB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B1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7D33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97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906F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FA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594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64A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4A9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FDA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8B4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41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0E9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15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88E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A1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35AC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99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FCA2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47E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71F0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FDD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91D6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DC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8B69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4FE9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5E24C3" w14:textId="77777777" w:rsidTr="0050448F">
        <w:trPr>
          <w:cantSplit/>
        </w:trPr>
        <w:tc>
          <w:tcPr>
            <w:tcW w:w="1166" w:type="pct"/>
            <w:vAlign w:val="center"/>
          </w:tcPr>
          <w:p w14:paraId="6933DCA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A5FB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Benito River</w:t>
            </w:r>
          </w:p>
        </w:tc>
        <w:tc>
          <w:tcPr>
            <w:tcW w:w="176" w:type="pct"/>
            <w:shd w:val="clear" w:color="auto" w:fill="F2F2F2"/>
          </w:tcPr>
          <w:p w14:paraId="4BABF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D6C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F876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0E3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7B68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B1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ADD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8E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3A15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5C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2756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D3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E6E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9A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2E03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4A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501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2D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FC7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BC5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8656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84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7A0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CF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5A6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22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DCCC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5D3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D06A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1C8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6E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4D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261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A2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5B4D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7A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3FB1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70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C4B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A1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B3D9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59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62A7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4F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35A83D" w14:textId="77777777" w:rsidTr="0050448F">
        <w:trPr>
          <w:cantSplit/>
        </w:trPr>
        <w:tc>
          <w:tcPr>
            <w:tcW w:w="1166" w:type="pct"/>
            <w:vAlign w:val="center"/>
          </w:tcPr>
          <w:p w14:paraId="68B52807"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08CD708F"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rd Creek</w:t>
            </w:r>
          </w:p>
        </w:tc>
        <w:tc>
          <w:tcPr>
            <w:tcW w:w="176" w:type="pct"/>
            <w:shd w:val="clear" w:color="auto" w:fill="F2F2F2"/>
          </w:tcPr>
          <w:p w14:paraId="4C63D38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CB690A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D809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4ED406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CCB20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D634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A1105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CFDA7E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A20681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8464C9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F6127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A2EC9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00994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204667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DB0BC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601F3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99A0B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B6BD3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856D8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C699C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06055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07AE3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B3B5D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1530F7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84D0F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452AA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56094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9AFFA8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2C182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A6EEF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2AB4D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567F1D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B5DA9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8F94A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4643D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A5C7B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EC19F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1ADDC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5F3A8D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A0940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5C71B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B826B4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59F2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6CB7AE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C17A7C" w14:textId="77777777" w:rsidTr="0050448F">
        <w:trPr>
          <w:cantSplit/>
        </w:trPr>
        <w:tc>
          <w:tcPr>
            <w:tcW w:w="1166" w:type="pct"/>
            <w:vAlign w:val="center"/>
          </w:tcPr>
          <w:p w14:paraId="0083DC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DBCE6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270" w:hanging="27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escadero</w:t>
            </w:r>
            <w:proofErr w:type="spellEnd"/>
            <w:r w:rsidRPr="000D0E6F">
              <w:rPr>
                <w:rFonts w:ascii="Univers" w:eastAsia="Times New Roman" w:hAnsi="Univers" w:cs="Times New Roman"/>
                <w:sz w:val="18"/>
                <w:szCs w:val="18"/>
              </w:rPr>
              <w:t xml:space="preserve"> Creek (305, trib. of San Benito R.)</w:t>
            </w:r>
          </w:p>
        </w:tc>
        <w:tc>
          <w:tcPr>
            <w:tcW w:w="176" w:type="pct"/>
            <w:shd w:val="clear" w:color="auto" w:fill="F2F2F2"/>
          </w:tcPr>
          <w:p w14:paraId="32EA2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96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512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550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B37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18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07B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E9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FBC39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E6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7EA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D2E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FEA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86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9C3A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2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0F6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FBD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98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6D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63A2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AE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6AA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B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2C3A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85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F2A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76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FAB5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FE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704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7A6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D7E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0BC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3A1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3C8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767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0B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817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1A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53D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CA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263C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A2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D372B2" w14:textId="77777777" w:rsidTr="0050448F">
        <w:trPr>
          <w:cantSplit/>
        </w:trPr>
        <w:tc>
          <w:tcPr>
            <w:tcW w:w="1166" w:type="pct"/>
            <w:vAlign w:val="center"/>
          </w:tcPr>
          <w:p w14:paraId="5484CE5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EDFE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res Pinos Creek</w:t>
            </w:r>
          </w:p>
        </w:tc>
        <w:tc>
          <w:tcPr>
            <w:tcW w:w="176" w:type="pct"/>
            <w:shd w:val="clear" w:color="auto" w:fill="F2F2F2"/>
          </w:tcPr>
          <w:p w14:paraId="1659EA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E26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94D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B1D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6EA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463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93DB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0F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9EC4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0E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DDBD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EF59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5AC0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4C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2498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52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016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FB2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5CC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CD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0F0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A1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69E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7B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407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C1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602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23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DEF8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586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346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917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91D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00F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4B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061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E20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D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B707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8B5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200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18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476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3AF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11231C" w14:textId="77777777" w:rsidTr="0050448F">
        <w:trPr>
          <w:cantSplit/>
        </w:trPr>
        <w:tc>
          <w:tcPr>
            <w:tcW w:w="1166" w:type="pct"/>
            <w:vAlign w:val="center"/>
          </w:tcPr>
          <w:p w14:paraId="11E405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A7B2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ernandez Reservoir</w:t>
            </w:r>
          </w:p>
        </w:tc>
        <w:tc>
          <w:tcPr>
            <w:tcW w:w="176" w:type="pct"/>
            <w:shd w:val="clear" w:color="auto" w:fill="F2F2F2"/>
          </w:tcPr>
          <w:p w14:paraId="0387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59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89D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C2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E16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7AB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A428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89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2AFD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10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AF3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8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055F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DC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D4D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C9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C1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74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8E5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FC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23D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8F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ACE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5C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E48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AB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887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0C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6D36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A3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BCC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2A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B90A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A7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4FEC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C6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CC1F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DD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5DD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C32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C37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0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569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EBE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78BA78" w14:textId="77777777" w:rsidTr="0050448F">
        <w:trPr>
          <w:cantSplit/>
        </w:trPr>
        <w:tc>
          <w:tcPr>
            <w:tcW w:w="1166" w:type="pct"/>
            <w:vAlign w:val="center"/>
          </w:tcPr>
          <w:p w14:paraId="3D7CBC0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546C7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equisquita</w:t>
            </w:r>
            <w:proofErr w:type="spellEnd"/>
            <w:r w:rsidRPr="000D0E6F">
              <w:rPr>
                <w:rFonts w:ascii="Univers" w:eastAsia="Times New Roman" w:hAnsi="Univers" w:cs="Times New Roman"/>
                <w:sz w:val="18"/>
                <w:szCs w:val="18"/>
              </w:rPr>
              <w:t xml:space="preserve"> Slough </w:t>
            </w:r>
          </w:p>
        </w:tc>
        <w:tc>
          <w:tcPr>
            <w:tcW w:w="176" w:type="pct"/>
            <w:shd w:val="clear" w:color="auto" w:fill="F2F2F2"/>
          </w:tcPr>
          <w:p w14:paraId="376B6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73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177B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664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79B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84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776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B0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0BC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44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292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C9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909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B1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A51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2A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35FF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9A7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660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739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84E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A56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C7B9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F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41E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540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A6F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AA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639F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B6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3C8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33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FA1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11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427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A9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670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D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9D2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560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6298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8AB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F0B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CDA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6FA989" w14:textId="77777777" w:rsidTr="0050448F">
        <w:trPr>
          <w:cantSplit/>
        </w:trPr>
        <w:tc>
          <w:tcPr>
            <w:tcW w:w="1166" w:type="pct"/>
            <w:vAlign w:val="center"/>
          </w:tcPr>
          <w:p w14:paraId="259653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1F80A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Felipe Lake</w:t>
            </w:r>
          </w:p>
        </w:tc>
        <w:tc>
          <w:tcPr>
            <w:tcW w:w="176" w:type="pct"/>
            <w:shd w:val="clear" w:color="auto" w:fill="F2F2F2"/>
          </w:tcPr>
          <w:p w14:paraId="3A962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78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C1AD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54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252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64A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2515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212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43A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47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89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261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AF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C0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B32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0A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35A5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AF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16D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F9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000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46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60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36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654C8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5C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302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07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00C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25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953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CC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424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30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E2E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53F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2BF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D02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9B29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E6C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C03E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89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1D6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B63D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94E7F9" w14:textId="77777777" w:rsidTr="0050448F">
        <w:trPr>
          <w:cantSplit/>
        </w:trPr>
        <w:tc>
          <w:tcPr>
            <w:tcW w:w="1166" w:type="pct"/>
            <w:vAlign w:val="center"/>
          </w:tcPr>
          <w:p w14:paraId="05C7E8B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3705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checo Creek</w:t>
            </w:r>
          </w:p>
        </w:tc>
        <w:tc>
          <w:tcPr>
            <w:tcW w:w="176" w:type="pct"/>
            <w:shd w:val="clear" w:color="auto" w:fill="F2F2F2"/>
          </w:tcPr>
          <w:p w14:paraId="16E09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15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4DA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3FC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6E3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37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BA1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AD2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B49F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D3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CC6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79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CB82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8E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14D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F5FC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E499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67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9B2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056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F1D8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E7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C4D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85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E27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06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8D8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DD2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FD2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E7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65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838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288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79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35E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6E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849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6E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651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C0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F45A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4F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E71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AD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8112F1" w14:textId="77777777" w:rsidTr="0050448F">
        <w:trPr>
          <w:cantSplit/>
        </w:trPr>
        <w:tc>
          <w:tcPr>
            <w:tcW w:w="1166" w:type="pct"/>
            <w:vAlign w:val="center"/>
          </w:tcPr>
          <w:p w14:paraId="139417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43F34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checo Lake </w:t>
            </w:r>
          </w:p>
        </w:tc>
        <w:tc>
          <w:tcPr>
            <w:tcW w:w="176" w:type="pct"/>
            <w:shd w:val="clear" w:color="auto" w:fill="F2F2F2"/>
          </w:tcPr>
          <w:p w14:paraId="50D9E5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343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BE9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F7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5F02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0E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8E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53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542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4B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AD5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B53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93F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DD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DD6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7CA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FB3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D7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F38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C13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ED5D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E1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E67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BB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723D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6F3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E54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16B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C34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9B8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966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3D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3FB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F2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451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7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E486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FF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D9A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C6E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7EC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B5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F7E8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B9B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90F3D9" w14:textId="77777777" w:rsidTr="0050448F">
        <w:trPr>
          <w:cantSplit/>
        </w:trPr>
        <w:tc>
          <w:tcPr>
            <w:tcW w:w="1166" w:type="pct"/>
            <w:vAlign w:val="center"/>
          </w:tcPr>
          <w:p w14:paraId="2DC09D7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1669AA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lagas Creek (above Chesbro Res.)</w:t>
            </w:r>
          </w:p>
        </w:tc>
        <w:tc>
          <w:tcPr>
            <w:tcW w:w="176" w:type="pct"/>
            <w:shd w:val="clear" w:color="auto" w:fill="F2F2F2"/>
          </w:tcPr>
          <w:p w14:paraId="6847D5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832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414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EDF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E6E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87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407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F3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EB94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322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659D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EF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04A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7D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D831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8C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2B7E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0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D0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A5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6A4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FB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A690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B3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2CA5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D66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E95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42B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8BB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5A1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8EA4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BC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B70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D3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3496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34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BE9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2E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CD6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DB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245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E5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B4D4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240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054743" w14:textId="77777777" w:rsidTr="0050448F">
        <w:trPr>
          <w:cantSplit/>
        </w:trPr>
        <w:tc>
          <w:tcPr>
            <w:tcW w:w="1166" w:type="pct"/>
            <w:vAlign w:val="center"/>
          </w:tcPr>
          <w:p w14:paraId="06E7B7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74CA8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esbro Reservoir</w:t>
            </w:r>
          </w:p>
        </w:tc>
        <w:tc>
          <w:tcPr>
            <w:tcW w:w="176" w:type="pct"/>
            <w:shd w:val="clear" w:color="auto" w:fill="F2F2F2"/>
          </w:tcPr>
          <w:p w14:paraId="5589A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C1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5823D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10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10D7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81D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21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AE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7458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AB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0D4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9E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9AF2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7E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429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02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989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D1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715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1D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3951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30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21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BCE7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1233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E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519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44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198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FE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22E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5C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026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99A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12DF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76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1F9A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AD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C527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F2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935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601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939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87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555030C" w14:textId="77777777" w:rsidTr="0050448F">
        <w:trPr>
          <w:cantSplit/>
        </w:trPr>
        <w:tc>
          <w:tcPr>
            <w:tcW w:w="1166" w:type="pct"/>
            <w:vAlign w:val="center"/>
          </w:tcPr>
          <w:p w14:paraId="698BAF4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CF294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lagas Creek (below Chesbro Res.)</w:t>
            </w:r>
          </w:p>
        </w:tc>
        <w:tc>
          <w:tcPr>
            <w:tcW w:w="176" w:type="pct"/>
            <w:shd w:val="clear" w:color="auto" w:fill="F2F2F2"/>
          </w:tcPr>
          <w:p w14:paraId="5C6E7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9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23AA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FD2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74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46B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0DA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BF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ABA2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240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BFFC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15F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B3E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64C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70A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354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FF5D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9F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219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DEB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AF0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C7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C4E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DE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D65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A8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5B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AA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0FE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7B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F8C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6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05D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C9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C54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E3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811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30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4D50B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CE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3FFB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FE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C9A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51A5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784FC2" w14:textId="77777777" w:rsidTr="0050448F">
        <w:trPr>
          <w:cantSplit/>
        </w:trPr>
        <w:tc>
          <w:tcPr>
            <w:tcW w:w="1166" w:type="pct"/>
            <w:vAlign w:val="center"/>
          </w:tcPr>
          <w:p w14:paraId="5962D5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A7552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Alami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17B2F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597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21B5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38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07E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2F7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718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2695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324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74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3F1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AC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A24B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09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594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21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24F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47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CEFE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D6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3CF1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7F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C8D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B10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8E8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94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94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047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1FC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05A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9CC9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9F6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C6F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1AB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9C06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4B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1E8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08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6B1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C0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F39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15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11B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3B9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8825685" w14:textId="77777777" w:rsidTr="0050448F">
        <w:trPr>
          <w:cantSplit/>
        </w:trPr>
        <w:tc>
          <w:tcPr>
            <w:tcW w:w="1166" w:type="pct"/>
            <w:vAlign w:val="center"/>
          </w:tcPr>
          <w:p w14:paraId="349893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58CC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ve Oak Creek</w:t>
            </w:r>
          </w:p>
        </w:tc>
        <w:tc>
          <w:tcPr>
            <w:tcW w:w="176" w:type="pct"/>
            <w:shd w:val="clear" w:color="auto" w:fill="F2F2F2"/>
          </w:tcPr>
          <w:p w14:paraId="55B54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07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F215B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B1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494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8E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198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00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ABB7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1E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8A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55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C879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74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B5D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59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CA4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347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690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0E6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60B2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8A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D81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F3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DA0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54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16F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49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BE6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EDB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AF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5E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97D4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E5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B08F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02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E199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AD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1D6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C3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E75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BA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D93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53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5BE0C4" w14:textId="77777777" w:rsidTr="0050448F">
        <w:trPr>
          <w:cantSplit/>
        </w:trPr>
        <w:tc>
          <w:tcPr>
            <w:tcW w:w="1166" w:type="pct"/>
            <w:vAlign w:val="center"/>
          </w:tcPr>
          <w:p w14:paraId="2B3DEB5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79EC8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Llagas Creek</w:t>
            </w:r>
          </w:p>
        </w:tc>
        <w:tc>
          <w:tcPr>
            <w:tcW w:w="176" w:type="pct"/>
            <w:shd w:val="clear" w:color="auto" w:fill="F2F2F2"/>
          </w:tcPr>
          <w:p w14:paraId="3D72D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27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6844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34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C07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9F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F65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6C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10A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2D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1C5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8A5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05A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49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DD8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CF6D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AA49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89B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E1E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B8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463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94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A0E4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E5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10A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28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8BE6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38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733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79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962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F26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056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BD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E96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09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ABD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A9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213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CE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F6F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23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017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CF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ACA964" w14:textId="77777777" w:rsidTr="0050448F">
        <w:trPr>
          <w:cantSplit/>
        </w:trPr>
        <w:tc>
          <w:tcPr>
            <w:tcW w:w="1166" w:type="pct"/>
            <w:vAlign w:val="center"/>
          </w:tcPr>
          <w:p w14:paraId="1DCAB4D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887CB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arnade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3244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C0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46C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CC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0D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71B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916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49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E20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0F2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F16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CB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F0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890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FDA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5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E67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1C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7D8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BA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D5B4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42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87F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A4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14AE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49D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98AD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2A9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920A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BB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38CC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9F6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41B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32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0EEC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4F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B22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09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2CF22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82B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4D4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C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E54B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63C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7F753C" w14:textId="77777777" w:rsidTr="0050448F">
        <w:trPr>
          <w:cantSplit/>
        </w:trPr>
        <w:tc>
          <w:tcPr>
            <w:tcW w:w="1166" w:type="pct"/>
            <w:vAlign w:val="center"/>
          </w:tcPr>
          <w:p w14:paraId="5FEB31E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E542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 downstream</w:t>
            </w:r>
          </w:p>
        </w:tc>
        <w:tc>
          <w:tcPr>
            <w:tcW w:w="176" w:type="pct"/>
            <w:shd w:val="clear" w:color="auto" w:fill="F2F2F2"/>
          </w:tcPr>
          <w:p w14:paraId="622E7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92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12598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6E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28A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68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DD3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41F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3D93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055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C07D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9B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C306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EF8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1A28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5DE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A8A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33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C013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53A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B849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7A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7081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269F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C17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DB5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DB6A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3B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D61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A5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664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BDA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90B7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C9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6C9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E7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119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67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F43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0B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100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DD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36C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07B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FB907F" w14:textId="77777777" w:rsidTr="0050448F">
        <w:trPr>
          <w:cantSplit/>
        </w:trPr>
        <w:tc>
          <w:tcPr>
            <w:tcW w:w="1166" w:type="pct"/>
            <w:vAlign w:val="center"/>
          </w:tcPr>
          <w:p w14:paraId="4EC170E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158CF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Res.</w:t>
            </w:r>
          </w:p>
        </w:tc>
        <w:tc>
          <w:tcPr>
            <w:tcW w:w="176" w:type="pct"/>
            <w:shd w:val="clear" w:color="auto" w:fill="F2F2F2"/>
          </w:tcPr>
          <w:p w14:paraId="4BCE80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1D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84AB4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C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F7A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1E7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16E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8C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861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3D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96FA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8E6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C04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E0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EB4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C00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B1C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FBF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263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5D0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ED1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3FB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635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654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BE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D358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D3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9088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420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AEC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F1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94F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2BC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C7BA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5F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094D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663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D3B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4D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38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7F7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5E1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2A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C2E8BB" w14:textId="77777777" w:rsidTr="0050448F">
        <w:trPr>
          <w:cantSplit/>
        </w:trPr>
        <w:tc>
          <w:tcPr>
            <w:tcW w:w="1166" w:type="pct"/>
            <w:vAlign w:val="center"/>
          </w:tcPr>
          <w:p w14:paraId="24E33FB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D0F1DD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Arthur Creek</w:t>
            </w:r>
          </w:p>
        </w:tc>
        <w:tc>
          <w:tcPr>
            <w:tcW w:w="176" w:type="pct"/>
            <w:shd w:val="clear" w:color="auto" w:fill="F2F2F2"/>
          </w:tcPr>
          <w:p w14:paraId="07F80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3D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025A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AA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5565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409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6A67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75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67B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DD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7C4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87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A78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59F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55C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A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A88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E1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0C3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E7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D7C97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AF9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DF3F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6FF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03E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9C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76E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33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5EC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1D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F8E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1B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24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C5C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F10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8E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64A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3D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BF8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36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235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A4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CC54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4D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0BEA920" w14:textId="77777777" w:rsidTr="0050448F">
        <w:trPr>
          <w:cantSplit/>
        </w:trPr>
        <w:tc>
          <w:tcPr>
            <w:tcW w:w="1166" w:type="pct"/>
            <w:vAlign w:val="center"/>
          </w:tcPr>
          <w:p w14:paraId="00674B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BD4B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odfish Creek</w:t>
            </w:r>
          </w:p>
        </w:tc>
        <w:tc>
          <w:tcPr>
            <w:tcW w:w="176" w:type="pct"/>
            <w:shd w:val="clear" w:color="auto" w:fill="F2F2F2"/>
          </w:tcPr>
          <w:p w14:paraId="1A039B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5F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A18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49E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D4E6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D1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1EA6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71E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C8F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714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FA25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43A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B24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80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9188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7C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1CF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5D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9E3B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6FA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04E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B7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B52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64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FAE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D65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F8F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ED0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3D1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55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DDD0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99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9F04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BB7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49FA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6D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D72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1D9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F21A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F91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18F4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A0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970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D58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6A70D0" w14:textId="77777777" w:rsidTr="0050448F">
        <w:trPr>
          <w:cantSplit/>
        </w:trPr>
        <w:tc>
          <w:tcPr>
            <w:tcW w:w="1166" w:type="pct"/>
            <w:vAlign w:val="center"/>
          </w:tcPr>
          <w:p w14:paraId="1D6AF45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2D4F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lack Hawk Canyon Creek</w:t>
            </w:r>
          </w:p>
        </w:tc>
        <w:tc>
          <w:tcPr>
            <w:tcW w:w="176" w:type="pct"/>
            <w:shd w:val="clear" w:color="auto" w:fill="F2F2F2"/>
          </w:tcPr>
          <w:p w14:paraId="043E99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5FC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F58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EE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B150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27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2F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05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23C6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A9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15C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C2F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0A2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AD1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4E4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F9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DE6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2C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BFA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92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2D41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AC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F25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2A9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8DF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000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B4EB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F9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D98E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C7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288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49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281B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A2F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F9C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B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D778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553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FD7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219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E7D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7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8644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FCE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1EC9A5" w14:textId="77777777" w:rsidTr="0050448F">
        <w:trPr>
          <w:cantSplit/>
        </w:trPr>
        <w:tc>
          <w:tcPr>
            <w:tcW w:w="1166" w:type="pct"/>
            <w:vAlign w:val="center"/>
          </w:tcPr>
          <w:p w14:paraId="2476935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FE1CE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 upstream</w:t>
            </w:r>
          </w:p>
        </w:tc>
        <w:tc>
          <w:tcPr>
            <w:tcW w:w="176" w:type="pct"/>
            <w:shd w:val="clear" w:color="auto" w:fill="F2F2F2"/>
          </w:tcPr>
          <w:p w14:paraId="76A8D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9B2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C1CF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A52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4EF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97E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E49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4D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DE9A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E48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E3A7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8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B5F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20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13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6B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C863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88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C50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FC1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7097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772F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31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026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AD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93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DB5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184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D46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324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892F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1F4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6A1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22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427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4D0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3E3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6A3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DD7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ED9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BA2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39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CA65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6F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E431DFC" w14:textId="77777777" w:rsidTr="0050448F">
        <w:trPr>
          <w:cantSplit/>
        </w:trPr>
        <w:tc>
          <w:tcPr>
            <w:tcW w:w="1166" w:type="pct"/>
            <w:vAlign w:val="center"/>
          </w:tcPr>
          <w:p w14:paraId="072A8E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AA34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w:t>
            </w:r>
            <w:proofErr w:type="spellStart"/>
            <w:r w:rsidRPr="000D0E6F">
              <w:rPr>
                <w:rFonts w:ascii="Univers" w:eastAsia="Times New Roman" w:hAnsi="Univers" w:cs="Times New Roman"/>
                <w:sz w:val="18"/>
                <w:szCs w:val="18"/>
              </w:rPr>
              <w:t>Uv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A9B7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F8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8040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477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EB9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0E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E9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941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672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A7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9BE2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C8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2DAB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C0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159F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27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D655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8EA3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9CE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46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C59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D31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A425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C6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3BE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6A4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BB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EDE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A9C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1E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84F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FB6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04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44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575E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84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77C1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48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0DBA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9F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563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F46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60F5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7F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986E0C" w14:textId="77777777" w:rsidTr="0050448F">
        <w:trPr>
          <w:cantSplit/>
        </w:trPr>
        <w:tc>
          <w:tcPr>
            <w:tcW w:w="1166" w:type="pct"/>
            <w:vAlign w:val="center"/>
          </w:tcPr>
          <w:p w14:paraId="5FE20C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0AA21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wanson Canyon Creek</w:t>
            </w:r>
          </w:p>
        </w:tc>
        <w:tc>
          <w:tcPr>
            <w:tcW w:w="176" w:type="pct"/>
            <w:shd w:val="clear" w:color="auto" w:fill="F2F2F2"/>
          </w:tcPr>
          <w:p w14:paraId="78FA7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8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328F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39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38BC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2A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45C0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71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C1D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4D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3BCB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3C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4A0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1B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AD7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BE3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E04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673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708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6D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B94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89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AD2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14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A08D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8A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CD3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2D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367D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B1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9FD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40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98F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88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559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BA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AEE27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56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2F1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E0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3B6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F3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14AD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39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AD4855" w14:textId="77777777" w:rsidTr="0050448F">
        <w:trPr>
          <w:cantSplit/>
        </w:trPr>
        <w:tc>
          <w:tcPr>
            <w:tcW w:w="1166" w:type="pct"/>
            <w:vAlign w:val="center"/>
          </w:tcPr>
          <w:p w14:paraId="33C29E3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3CBE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ec Canyon Creek</w:t>
            </w:r>
          </w:p>
        </w:tc>
        <w:tc>
          <w:tcPr>
            <w:tcW w:w="176" w:type="pct"/>
            <w:shd w:val="clear" w:color="auto" w:fill="F2F2F2"/>
          </w:tcPr>
          <w:p w14:paraId="516D0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796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9E51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F1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6CF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1F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C145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27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76C2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445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73C1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653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1905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B9A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932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F8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1E2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D3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F6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7E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C62C3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4F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9AC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CB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C086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4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A8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AF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8B6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C5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50F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27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D45F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85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EF99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DF95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6C4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24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64EB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D3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E43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23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92D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25EA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E73220" w14:textId="77777777" w:rsidTr="0050448F">
        <w:trPr>
          <w:cantSplit/>
        </w:trPr>
        <w:tc>
          <w:tcPr>
            <w:tcW w:w="1166" w:type="pct"/>
            <w:vAlign w:val="center"/>
          </w:tcPr>
          <w:p w14:paraId="67BCD5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265A28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roy Creek</w:t>
            </w:r>
          </w:p>
        </w:tc>
        <w:tc>
          <w:tcPr>
            <w:tcW w:w="176" w:type="pct"/>
            <w:shd w:val="clear" w:color="auto" w:fill="F2F2F2"/>
          </w:tcPr>
          <w:p w14:paraId="2019F3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183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4BF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66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DB17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253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C35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D6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970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B4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3D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E1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ACB4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0CA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B93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410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0A5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DD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418B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AD7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786B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7C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49A0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72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2E4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1A7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78C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13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A36E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DFA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DF3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C29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58F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76D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252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BB1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D1B8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9B3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6363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B3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D90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49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0C5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00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131AAF" w14:textId="77777777" w:rsidTr="0050448F">
        <w:trPr>
          <w:cantSplit/>
        </w:trPr>
        <w:tc>
          <w:tcPr>
            <w:tcW w:w="1166" w:type="pct"/>
            <w:vAlign w:val="center"/>
          </w:tcPr>
          <w:p w14:paraId="277AABE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20775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astman Canyon Creek</w:t>
            </w:r>
          </w:p>
        </w:tc>
        <w:tc>
          <w:tcPr>
            <w:tcW w:w="176" w:type="pct"/>
            <w:shd w:val="clear" w:color="auto" w:fill="F2F2F2"/>
          </w:tcPr>
          <w:p w14:paraId="008ED2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247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00F3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8D5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6D9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A8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4B7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66A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5DC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D87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E4C9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745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CC8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D45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BFA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AC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592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A7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CD40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8EE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645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E9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612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68A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3507F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0E2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3D4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9A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53F2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AA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FE4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BAB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BC5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B3B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76F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C8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8FC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2B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C169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5B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8EED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D6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0C5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6A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A7A8991" w14:textId="77777777" w:rsidTr="0050448F">
        <w:trPr>
          <w:cantSplit/>
        </w:trPr>
        <w:tc>
          <w:tcPr>
            <w:tcW w:w="1166" w:type="pct"/>
            <w:vAlign w:val="center"/>
          </w:tcPr>
          <w:p w14:paraId="52F363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419F8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Pescadero</w:t>
            </w:r>
            <w:proofErr w:type="spellEnd"/>
            <w:r w:rsidRPr="000D0E6F">
              <w:rPr>
                <w:rFonts w:ascii="Univers" w:eastAsia="Times New Roman" w:hAnsi="Univers" w:cs="Times New Roman"/>
                <w:sz w:val="18"/>
                <w:szCs w:val="18"/>
              </w:rPr>
              <w:t xml:space="preserve"> Creek (305, trib. of  Pajaro R.)</w:t>
            </w:r>
          </w:p>
        </w:tc>
        <w:tc>
          <w:tcPr>
            <w:tcW w:w="176" w:type="pct"/>
            <w:shd w:val="clear" w:color="auto" w:fill="F2F2F2"/>
          </w:tcPr>
          <w:p w14:paraId="16910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65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B67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C71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84AA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B1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3AA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E7F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43A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09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33A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179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C3C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F32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80E3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EC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503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5F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385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142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A21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8E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F62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45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C1F7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D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537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490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E79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5D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8D8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67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45D5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C3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043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49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D9C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E2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8DF7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01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5F1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51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13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B8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F2EA0A" w14:textId="77777777" w:rsidTr="0050448F">
        <w:trPr>
          <w:cantSplit/>
        </w:trPr>
        <w:tc>
          <w:tcPr>
            <w:tcW w:w="1166" w:type="pct"/>
            <w:vAlign w:val="center"/>
          </w:tcPr>
          <w:p w14:paraId="59FC58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971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da Lake (305)</w:t>
            </w:r>
          </w:p>
        </w:tc>
        <w:tc>
          <w:tcPr>
            <w:tcW w:w="176" w:type="pct"/>
            <w:shd w:val="clear" w:color="auto" w:fill="F2F2F2"/>
          </w:tcPr>
          <w:p w14:paraId="0B090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FD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4CAC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28A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2AE2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08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7B3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998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807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3F8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837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F48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215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6C8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FAF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AC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E1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3BC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4BA6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70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2F7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25E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0A9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9B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3BD1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237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3D2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4B8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79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59F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4B9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A3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7BA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67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DD1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A0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55F8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564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7EC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EF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BEE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D7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74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4B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850713D" w14:textId="77777777" w:rsidTr="0050448F">
        <w:trPr>
          <w:cantSplit/>
        </w:trPr>
        <w:tc>
          <w:tcPr>
            <w:tcW w:w="1166" w:type="pct"/>
            <w:vAlign w:val="center"/>
          </w:tcPr>
          <w:p w14:paraId="170931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CE8A4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Salsipuedes</w:t>
            </w:r>
            <w:proofErr w:type="spellEnd"/>
            <w:r w:rsidRPr="000D0E6F">
              <w:rPr>
                <w:rFonts w:ascii="Univers" w:eastAsia="Times New Roman" w:hAnsi="Univers" w:cs="Times New Roman"/>
                <w:sz w:val="18"/>
                <w:szCs w:val="18"/>
              </w:rPr>
              <w:t xml:space="preserve"> Creek (305)</w:t>
            </w:r>
          </w:p>
        </w:tc>
        <w:tc>
          <w:tcPr>
            <w:tcW w:w="176" w:type="pct"/>
            <w:shd w:val="clear" w:color="auto" w:fill="F2F2F2"/>
          </w:tcPr>
          <w:p w14:paraId="4C9B8C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7F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E539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3B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047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2C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231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A57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B070D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CF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D588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A7A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6C0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822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8C37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00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E5C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0A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F09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C3F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690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367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CF1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14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AE1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EA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649B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F1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6E9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3D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145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C1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60A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D5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3BD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8B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C25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27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4AC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E1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E46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74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59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7B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09FDE9" w14:textId="77777777" w:rsidTr="0050448F">
        <w:trPr>
          <w:cantSplit/>
        </w:trPr>
        <w:tc>
          <w:tcPr>
            <w:tcW w:w="1166" w:type="pct"/>
            <w:vAlign w:val="center"/>
          </w:tcPr>
          <w:p w14:paraId="3114ED7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E743A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51A36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B0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663D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82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E15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EF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50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400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AAED1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4C3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E700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CC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7DC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94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44C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D6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2BB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E2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2EF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E9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974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7D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F3A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0E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3EC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B5B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518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68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AD99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302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B2D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35C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7EE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9459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338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16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09D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EB3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F4C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74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AFB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F3F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E0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70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EE389E" w14:textId="77777777" w:rsidTr="0050448F">
        <w:trPr>
          <w:cantSplit/>
        </w:trPr>
        <w:tc>
          <w:tcPr>
            <w:tcW w:w="1166" w:type="pct"/>
            <w:vAlign w:val="center"/>
          </w:tcPr>
          <w:p w14:paraId="4A5ECB9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B5CBC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rowns Creek</w:t>
            </w:r>
          </w:p>
        </w:tc>
        <w:tc>
          <w:tcPr>
            <w:tcW w:w="176" w:type="pct"/>
            <w:shd w:val="clear" w:color="auto" w:fill="F2F2F2"/>
          </w:tcPr>
          <w:p w14:paraId="26587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FD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CB5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78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6EB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FF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030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A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442B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EC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1C9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27D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FF2B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DF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32E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65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129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0C5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90AB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8E8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BD8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8E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4B2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CEF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AC50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EB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455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69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1E2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32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14C5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6B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5F9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A2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204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CD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1D97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C1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914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49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DCE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86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8913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FC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51C52F" w14:textId="77777777" w:rsidTr="0050448F">
        <w:trPr>
          <w:cantSplit/>
        </w:trPr>
        <w:tc>
          <w:tcPr>
            <w:tcW w:w="1166" w:type="pct"/>
            <w:vAlign w:val="center"/>
          </w:tcPr>
          <w:p w14:paraId="4DFEC3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A2488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mecock Creek</w:t>
            </w:r>
          </w:p>
        </w:tc>
        <w:tc>
          <w:tcPr>
            <w:tcW w:w="176" w:type="pct"/>
            <w:shd w:val="clear" w:color="auto" w:fill="F2F2F2"/>
          </w:tcPr>
          <w:p w14:paraId="09C64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E71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98F4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CE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012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7C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F21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1E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81F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50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05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E7C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842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E200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2B2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41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F9DF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45C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504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EBD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235EA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251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E00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D7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CFE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2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C0D4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51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E36B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E8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D52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578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514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83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2C3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A3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850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6B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446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05A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4698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0D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72A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84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4CA998" w14:textId="77777777" w:rsidTr="0050448F">
        <w:trPr>
          <w:cantSplit/>
        </w:trPr>
        <w:tc>
          <w:tcPr>
            <w:tcW w:w="1166" w:type="pct"/>
            <w:vAlign w:val="center"/>
          </w:tcPr>
          <w:p w14:paraId="0C06871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78A61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msey Gulch</w:t>
            </w:r>
          </w:p>
        </w:tc>
        <w:tc>
          <w:tcPr>
            <w:tcW w:w="176" w:type="pct"/>
            <w:shd w:val="clear" w:color="auto" w:fill="F2F2F2"/>
          </w:tcPr>
          <w:p w14:paraId="3C879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E1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321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1A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FD2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26D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D87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12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7E07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F1F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68D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303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39E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7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0C7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77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D5F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3F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BC9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05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AF1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419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3C40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E9C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05F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C2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AC4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3DD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1F5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8E3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B41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10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F8D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D5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ECBE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83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5E1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6F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578B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47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448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BB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45B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E19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F7254BB" w14:textId="77777777" w:rsidTr="0050448F">
        <w:trPr>
          <w:cantSplit/>
        </w:trPr>
        <w:tc>
          <w:tcPr>
            <w:tcW w:w="1166" w:type="pct"/>
            <w:vAlign w:val="center"/>
          </w:tcPr>
          <w:p w14:paraId="2212DD4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C0857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edwood Creek</w:t>
            </w:r>
          </w:p>
        </w:tc>
        <w:tc>
          <w:tcPr>
            <w:tcW w:w="176" w:type="pct"/>
            <w:shd w:val="clear" w:color="auto" w:fill="F2F2F2"/>
          </w:tcPr>
          <w:p w14:paraId="1CCD5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AA3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E2A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F67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24D7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ED7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EFC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A3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BD8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E5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D3B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AA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D0D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0C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B8D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FEE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D05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F53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ADD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2DA0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77F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62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F15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9D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FAB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1F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25D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D0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EAFD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D5A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CF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07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867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22A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968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D61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302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836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6444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D7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2DF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F47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C86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F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08062B" w14:textId="77777777" w:rsidTr="0050448F">
        <w:trPr>
          <w:cantSplit/>
        </w:trPr>
        <w:tc>
          <w:tcPr>
            <w:tcW w:w="1166" w:type="pct"/>
            <w:vAlign w:val="center"/>
          </w:tcPr>
          <w:p w14:paraId="2029534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C6D11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rmon Gulch</w:t>
            </w:r>
          </w:p>
        </w:tc>
        <w:tc>
          <w:tcPr>
            <w:tcW w:w="176" w:type="pct"/>
            <w:shd w:val="clear" w:color="auto" w:fill="F2F2F2"/>
          </w:tcPr>
          <w:p w14:paraId="2F3411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BF1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CD3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BA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C43D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7B2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A85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4A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D158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19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1FCB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871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963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2CA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2FC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DA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98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AD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A48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CA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A4EB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DF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72A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5CB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DF6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01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CFB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FA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235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9E0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7CB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09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CD62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8B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FF1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56B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C68C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CA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CCE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11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DA4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133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D049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26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A2DCDE" w14:textId="77777777" w:rsidTr="0050448F">
        <w:trPr>
          <w:cantSplit/>
        </w:trPr>
        <w:tc>
          <w:tcPr>
            <w:tcW w:w="1166" w:type="pct"/>
            <w:vAlign w:val="center"/>
          </w:tcPr>
          <w:p w14:paraId="20E1A3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4FCC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lipper Gulch</w:t>
            </w:r>
          </w:p>
        </w:tc>
        <w:tc>
          <w:tcPr>
            <w:tcW w:w="176" w:type="pct"/>
            <w:shd w:val="clear" w:color="auto" w:fill="F2F2F2"/>
          </w:tcPr>
          <w:p w14:paraId="0F73A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0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593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6E2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44E1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D5A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C67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60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63D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35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5036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80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A8E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B0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FED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73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6873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14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CA8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9ED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FDEA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D1F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7C8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E8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22D92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67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849A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56D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EED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3C92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CD5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118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103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549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EC6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7D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E26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25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BD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081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85A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65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FE7F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0F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4BC609" w14:textId="77777777" w:rsidTr="0050448F">
        <w:trPr>
          <w:cantSplit/>
        </w:trPr>
        <w:tc>
          <w:tcPr>
            <w:tcW w:w="1166" w:type="pct"/>
            <w:vAlign w:val="center"/>
          </w:tcPr>
          <w:p w14:paraId="6D001E4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960D0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ookhouse Gulch</w:t>
            </w:r>
          </w:p>
        </w:tc>
        <w:tc>
          <w:tcPr>
            <w:tcW w:w="176" w:type="pct"/>
            <w:shd w:val="clear" w:color="auto" w:fill="F2F2F2"/>
          </w:tcPr>
          <w:p w14:paraId="6F7E25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21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25FD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75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144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B9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92EB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0AD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E20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77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0B17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966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BE4D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B7E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9E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9A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2CD4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6FE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C733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4B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B0E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9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1E3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E8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76C1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406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D2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B9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FD2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81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304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F1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6C3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43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B22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F4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17B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590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EE3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23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6CB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93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36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6C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BACA02" w14:textId="77777777" w:rsidTr="0050448F">
        <w:trPr>
          <w:cantSplit/>
        </w:trPr>
        <w:tc>
          <w:tcPr>
            <w:tcW w:w="1166" w:type="pct"/>
            <w:vAlign w:val="center"/>
          </w:tcPr>
          <w:p w14:paraId="73F8F8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6206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hingle Mill Gulch</w:t>
            </w:r>
          </w:p>
        </w:tc>
        <w:tc>
          <w:tcPr>
            <w:tcW w:w="176" w:type="pct"/>
            <w:shd w:val="clear" w:color="auto" w:fill="F2F2F2"/>
          </w:tcPr>
          <w:p w14:paraId="18B10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6AF3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02A0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68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7AB3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76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5B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53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2901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E46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211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41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2B7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17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5D9C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C3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42F1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48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040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1C2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FD8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46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4504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869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7D5B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F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5D3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A71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50DC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576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794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33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29B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B5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AEE2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44D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053F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77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84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128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C24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2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EA20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970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27B3766" w14:textId="77777777" w:rsidTr="0050448F">
        <w:trPr>
          <w:cantSplit/>
        </w:trPr>
        <w:tc>
          <w:tcPr>
            <w:tcW w:w="1166" w:type="pct"/>
            <w:vAlign w:val="center"/>
          </w:tcPr>
          <w:p w14:paraId="40E482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6C3EF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ttlesnake Gulch</w:t>
            </w:r>
          </w:p>
        </w:tc>
        <w:tc>
          <w:tcPr>
            <w:tcW w:w="176" w:type="pct"/>
            <w:shd w:val="clear" w:color="auto" w:fill="F2F2F2"/>
          </w:tcPr>
          <w:p w14:paraId="68B7E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67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F52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570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CC8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52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F2B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FF73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0CB1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A7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9532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1E2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2BA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67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BFC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D2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1E2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EB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0366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B8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677E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50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7DA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BA4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8728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43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256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2CF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EE9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29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520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48A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9D1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810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4F99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C2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44A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E34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C19A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488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F9AB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2DC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6B1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07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F024EC" w14:textId="77777777" w:rsidTr="0050448F">
        <w:trPr>
          <w:cantSplit/>
        </w:trPr>
        <w:tc>
          <w:tcPr>
            <w:tcW w:w="1166" w:type="pct"/>
            <w:vAlign w:val="center"/>
          </w:tcPr>
          <w:p w14:paraId="5C091B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70B0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iablo Gulch Creek</w:t>
            </w:r>
          </w:p>
        </w:tc>
        <w:tc>
          <w:tcPr>
            <w:tcW w:w="176" w:type="pct"/>
            <w:shd w:val="clear" w:color="auto" w:fill="F2F2F2"/>
          </w:tcPr>
          <w:p w14:paraId="521CD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AB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D1E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9E71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261F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3A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000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F5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50AC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41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B74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E1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ED10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57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694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B1E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6F2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EFF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022A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7FA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8C7C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0F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B3B9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160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3A8D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580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003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7F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A1B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61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4FC5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63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9CA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1D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5A2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05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ED6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B1B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E11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2C0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C8B2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4E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50D0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4A64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3F0DA0" w14:textId="77777777" w:rsidTr="0050448F">
        <w:trPr>
          <w:cantSplit/>
        </w:trPr>
        <w:tc>
          <w:tcPr>
            <w:tcW w:w="1166" w:type="pct"/>
            <w:vAlign w:val="center"/>
          </w:tcPr>
          <w:p w14:paraId="1BC550E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BD2EE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ureka Gulch</w:t>
            </w:r>
          </w:p>
        </w:tc>
        <w:tc>
          <w:tcPr>
            <w:tcW w:w="176" w:type="pct"/>
            <w:shd w:val="clear" w:color="auto" w:fill="F2F2F2"/>
          </w:tcPr>
          <w:p w14:paraId="23BCC8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5C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4AE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96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9F24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AB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C20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A39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AD18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AC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DF7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5D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A34D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FC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80C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C6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323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57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061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25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D46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59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CE8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B95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6DCC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B2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03C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7B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8868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954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C648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F0D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0F6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3A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0CD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71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622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1E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ADF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37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766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69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EAA8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2E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6ABE20" w14:textId="77777777" w:rsidTr="0050448F">
        <w:trPr>
          <w:cantSplit/>
        </w:trPr>
        <w:tc>
          <w:tcPr>
            <w:tcW w:w="1166" w:type="pct"/>
            <w:vAlign w:val="center"/>
          </w:tcPr>
          <w:p w14:paraId="03FA945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1864C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ider Gulch Creek</w:t>
            </w:r>
          </w:p>
        </w:tc>
        <w:tc>
          <w:tcPr>
            <w:tcW w:w="176" w:type="pct"/>
            <w:shd w:val="clear" w:color="auto" w:fill="F2F2F2"/>
          </w:tcPr>
          <w:p w14:paraId="25DFFE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1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D787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E4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7E4E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5C9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52E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24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024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15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ABB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3FE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4531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62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7E0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01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A9F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8B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A396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27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09E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E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D85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41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638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4C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069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12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A98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B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B32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BC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B516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CE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87E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64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4E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9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3769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214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5E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FB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C71B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7D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DD5847" w14:textId="77777777" w:rsidTr="0050448F">
        <w:trPr>
          <w:cantSplit/>
        </w:trPr>
        <w:tc>
          <w:tcPr>
            <w:tcW w:w="1166" w:type="pct"/>
            <w:vAlign w:val="center"/>
          </w:tcPr>
          <w:p w14:paraId="650CB22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1A9A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sonville Slough</w:t>
            </w:r>
          </w:p>
        </w:tc>
        <w:tc>
          <w:tcPr>
            <w:tcW w:w="176" w:type="pct"/>
            <w:shd w:val="clear" w:color="auto" w:fill="F2F2F2"/>
          </w:tcPr>
          <w:p w14:paraId="1EA1D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E6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F40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15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6A4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71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59E6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3C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1985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785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7A1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36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FCB1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AF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BD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BF0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26A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61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9E7B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3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9D3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1A5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5B4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73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4C5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19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302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C12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AE7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C0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D4D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75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2F39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A2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6D7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5F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645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5C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28B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5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8F9D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9FBA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C96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43E5514" w14:textId="77777777" w:rsidTr="0050448F">
        <w:trPr>
          <w:cantSplit/>
        </w:trPr>
        <w:tc>
          <w:tcPr>
            <w:tcW w:w="1166" w:type="pct"/>
            <w:vAlign w:val="center"/>
          </w:tcPr>
          <w:p w14:paraId="19908C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67724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ruve Slough</w:t>
            </w:r>
          </w:p>
        </w:tc>
        <w:tc>
          <w:tcPr>
            <w:tcW w:w="176" w:type="pct"/>
            <w:shd w:val="clear" w:color="auto" w:fill="F2F2F2"/>
          </w:tcPr>
          <w:p w14:paraId="709821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1B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2496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AFE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D00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53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78D6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BE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A9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6B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1BB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9C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C3E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B80C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C8B2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46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D4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45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4CE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18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3529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AF2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971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D84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52B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4F2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695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72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DEE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AC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CFF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D3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309A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C8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0E6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461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E17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08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B58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8C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54E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73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83F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F67C4D" w14:textId="77777777" w:rsidTr="0050448F">
        <w:trPr>
          <w:cantSplit/>
        </w:trPr>
        <w:tc>
          <w:tcPr>
            <w:tcW w:w="1166" w:type="pct"/>
            <w:vAlign w:val="center"/>
          </w:tcPr>
          <w:p w14:paraId="2652B69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33558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nson Slough</w:t>
            </w:r>
          </w:p>
        </w:tc>
        <w:tc>
          <w:tcPr>
            <w:tcW w:w="176" w:type="pct"/>
            <w:shd w:val="clear" w:color="auto" w:fill="F2F2F2"/>
          </w:tcPr>
          <w:p w14:paraId="22662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E3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1791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1C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54DD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70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6D6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1B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5D3E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65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015E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ED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F3E3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9F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AFE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61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F92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39B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00A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63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C42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019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82C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E0E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D1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83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1A9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69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31F4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89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557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A2F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06A0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9C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3019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F1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1F1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78C6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54D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7DC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D6B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84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E554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7250E3" w14:textId="77777777" w:rsidTr="0050448F">
        <w:trPr>
          <w:cantSplit/>
        </w:trPr>
        <w:tc>
          <w:tcPr>
            <w:tcW w:w="1166" w:type="pct"/>
            <w:vAlign w:val="center"/>
          </w:tcPr>
          <w:p w14:paraId="240B8F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A8499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rkins Slough</w:t>
            </w:r>
          </w:p>
        </w:tc>
        <w:tc>
          <w:tcPr>
            <w:tcW w:w="176" w:type="pct"/>
            <w:shd w:val="clear" w:color="auto" w:fill="F2F2F2"/>
          </w:tcPr>
          <w:p w14:paraId="7C148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AE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D4E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8B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91E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A4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D1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BC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B1FE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7C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F4E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F2F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36A2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64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77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7A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5137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7D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AAB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58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8F3D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398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99E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C7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4B9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9C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3F5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8E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FAC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6B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1B02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815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605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E55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243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77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E5F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8F4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403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59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7E4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551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9B00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F2ACDF" w14:textId="77777777" w:rsidTr="0050448F">
        <w:trPr>
          <w:cantSplit/>
        </w:trPr>
        <w:tc>
          <w:tcPr>
            <w:tcW w:w="1166" w:type="pct"/>
            <w:vAlign w:val="center"/>
          </w:tcPr>
          <w:p w14:paraId="0B95D8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A25D8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llighan Slough</w:t>
            </w:r>
          </w:p>
        </w:tc>
        <w:tc>
          <w:tcPr>
            <w:tcW w:w="176" w:type="pct"/>
            <w:shd w:val="clear" w:color="auto" w:fill="F2F2F2"/>
          </w:tcPr>
          <w:p w14:paraId="05EA49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EF8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2945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71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1B01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4E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4C01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4C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C78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F6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D51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D6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F6B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1F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64D0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E8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EF5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16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CA75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59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5760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99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832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8F7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670B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7B9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4D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C36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B0F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C0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F5B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28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DC11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A0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20F9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D5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59E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A5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3BC9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71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9753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83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CB8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EEC4E7" w14:textId="77777777" w:rsidTr="0050448F">
        <w:trPr>
          <w:cantSplit/>
        </w:trPr>
        <w:tc>
          <w:tcPr>
            <w:tcW w:w="5000" w:type="pct"/>
            <w:gridSpan w:val="23"/>
            <w:shd w:val="clear" w:color="auto" w:fill="D9D9D9"/>
            <w:vAlign w:val="center"/>
          </w:tcPr>
          <w:p w14:paraId="01DEA37C"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55326F90"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Bolsa Nueva Hydrologic Unit 306</w:t>
            </w:r>
          </w:p>
        </w:tc>
      </w:tr>
      <w:tr w:rsidR="004E5641" w:rsidRPr="000D0E6F" w14:paraId="0A3BF56A" w14:textId="77777777" w:rsidTr="0050448F">
        <w:trPr>
          <w:cantSplit/>
        </w:trPr>
        <w:tc>
          <w:tcPr>
            <w:tcW w:w="1166" w:type="pct"/>
            <w:vAlign w:val="center"/>
          </w:tcPr>
          <w:p w14:paraId="05049761"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C302654"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cClusky Slough</w:t>
            </w:r>
          </w:p>
        </w:tc>
        <w:tc>
          <w:tcPr>
            <w:tcW w:w="176" w:type="pct"/>
            <w:shd w:val="clear" w:color="auto" w:fill="F2F2F2"/>
          </w:tcPr>
          <w:p w14:paraId="7E3B1FE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D44EF3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9AC1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406590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293442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AB673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A4506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AE381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AACA0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15828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3D44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889B6F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D52D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9A0AB0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CEBF2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D8731A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8987C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52A8D2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76AD7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FE8CDC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12BED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4B60D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CE1BD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10343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B02C1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97A5A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BBB05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68F9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302C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A329E2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EAA33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E84A62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E8492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4BDD5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77A4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69B7CB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0C60C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3E9AC8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8B8E2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2D95E5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04DFD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E0CD3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28A71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9E129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DEB45AF" w14:textId="77777777" w:rsidTr="0050448F">
        <w:trPr>
          <w:cantSplit/>
        </w:trPr>
        <w:tc>
          <w:tcPr>
            <w:tcW w:w="1166" w:type="pct"/>
            <w:vAlign w:val="center"/>
          </w:tcPr>
          <w:p w14:paraId="39428C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1D44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lkhorn Slough</w:t>
            </w:r>
          </w:p>
        </w:tc>
        <w:tc>
          <w:tcPr>
            <w:tcW w:w="176" w:type="pct"/>
            <w:shd w:val="clear" w:color="auto" w:fill="F2F2F2"/>
          </w:tcPr>
          <w:p w14:paraId="02EA7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4C2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DDB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11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470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22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05D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E5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780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8D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6CA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2573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81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E0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94C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69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CD7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771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354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4A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DFEA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0A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DA9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4E3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10E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C4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B36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081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471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14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26C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59F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E28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B5C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57B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818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FEC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0CE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017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3C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3906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D2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9234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EA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5C56E9D" w14:textId="77777777" w:rsidTr="0050448F">
        <w:trPr>
          <w:cantSplit/>
        </w:trPr>
        <w:tc>
          <w:tcPr>
            <w:tcW w:w="1166" w:type="pct"/>
            <w:vAlign w:val="center"/>
          </w:tcPr>
          <w:p w14:paraId="45DD45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AD30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rneros Creek </w:t>
            </w:r>
          </w:p>
        </w:tc>
        <w:tc>
          <w:tcPr>
            <w:tcW w:w="176" w:type="pct"/>
            <w:shd w:val="clear" w:color="auto" w:fill="F2F2F2"/>
          </w:tcPr>
          <w:p w14:paraId="131A14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8D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AC4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5E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22B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D3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ABE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C4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CFA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9D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B634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D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7AD9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21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80CC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D6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3BD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02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0B7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E4F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BB68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9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E495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5486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CB4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4E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74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78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600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CFF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ECE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DE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67E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C35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DAD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6A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AB1B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A4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C48D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850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F4C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D16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DE7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711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07639E" w14:textId="77777777" w:rsidTr="0050448F">
        <w:trPr>
          <w:cantSplit/>
        </w:trPr>
        <w:tc>
          <w:tcPr>
            <w:tcW w:w="1166" w:type="pct"/>
            <w:vAlign w:val="center"/>
          </w:tcPr>
          <w:p w14:paraId="32316D8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42BA1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ennett Slough/Estuary</w:t>
            </w:r>
          </w:p>
        </w:tc>
        <w:tc>
          <w:tcPr>
            <w:tcW w:w="176" w:type="pct"/>
            <w:shd w:val="clear" w:color="auto" w:fill="F2F2F2"/>
          </w:tcPr>
          <w:p w14:paraId="73E8ED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FF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9ABD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C8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C1D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A7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89E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F8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E266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64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EA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95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034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22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8CE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0D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309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79A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238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678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81BF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B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22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DB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652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7A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949A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CE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88F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171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5E2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C5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6D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F4CA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0F8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A9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50A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1D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592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BB7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6077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5C3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9F5D2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E3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A48D88E" w14:textId="77777777" w:rsidTr="0050448F">
        <w:trPr>
          <w:cantSplit/>
        </w:trPr>
        <w:tc>
          <w:tcPr>
            <w:tcW w:w="1166" w:type="pct"/>
            <w:vAlign w:val="center"/>
          </w:tcPr>
          <w:p w14:paraId="7885660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A8459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rsons Slough</w:t>
            </w:r>
          </w:p>
        </w:tc>
        <w:tc>
          <w:tcPr>
            <w:tcW w:w="176" w:type="pct"/>
            <w:shd w:val="clear" w:color="auto" w:fill="F2F2F2"/>
          </w:tcPr>
          <w:p w14:paraId="42831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90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19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284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9151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77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9950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34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4FE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91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8F3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E49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A48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412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D07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B5A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C96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F0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0D0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34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885C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05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5F8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5A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CE28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3A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659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F1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A1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BE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C5FC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7C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312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980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8E3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8F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D241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D5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9432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FA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BF27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AF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4AA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7B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7FCF8EB" w14:textId="77777777" w:rsidTr="0050448F">
        <w:trPr>
          <w:cantSplit/>
        </w:trPr>
        <w:tc>
          <w:tcPr>
            <w:tcW w:w="5000" w:type="pct"/>
            <w:gridSpan w:val="23"/>
            <w:shd w:val="clear" w:color="auto" w:fill="D9D9D9"/>
            <w:vAlign w:val="center"/>
          </w:tcPr>
          <w:p w14:paraId="67A8A8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4902CB"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Carmel River Hydrologic Unit 307</w:t>
            </w:r>
          </w:p>
        </w:tc>
      </w:tr>
      <w:tr w:rsidR="004E5641" w:rsidRPr="000D0E6F" w14:paraId="5FC178A7" w14:textId="77777777" w:rsidTr="0050448F">
        <w:trPr>
          <w:cantSplit/>
        </w:trPr>
        <w:tc>
          <w:tcPr>
            <w:tcW w:w="1166" w:type="pct"/>
            <w:vAlign w:val="center"/>
          </w:tcPr>
          <w:p w14:paraId="2EE61A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9A27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mel River Estuary</w:t>
            </w:r>
          </w:p>
        </w:tc>
        <w:tc>
          <w:tcPr>
            <w:tcW w:w="176" w:type="pct"/>
            <w:shd w:val="clear" w:color="auto" w:fill="F2F2F2"/>
          </w:tcPr>
          <w:p w14:paraId="50E587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B7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AD7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91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1D50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82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F01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F4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DBD4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E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22A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D2A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A64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22F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ADD7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597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262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5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8F94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2F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1A64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D5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200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20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6F8C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ED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222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80E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CF7A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2F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BA8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5A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77BD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79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44C6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63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B9BE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B7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2FD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30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403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59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35D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1A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0066067" w14:textId="77777777" w:rsidTr="0050448F">
        <w:trPr>
          <w:cantSplit/>
        </w:trPr>
        <w:tc>
          <w:tcPr>
            <w:tcW w:w="1166" w:type="pct"/>
            <w:vAlign w:val="center"/>
          </w:tcPr>
          <w:p w14:paraId="1C3E98F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87E8C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mel River</w:t>
            </w:r>
          </w:p>
        </w:tc>
        <w:tc>
          <w:tcPr>
            <w:tcW w:w="176" w:type="pct"/>
            <w:shd w:val="clear" w:color="auto" w:fill="F2F2F2"/>
          </w:tcPr>
          <w:p w14:paraId="19F03F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4C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91D45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427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796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C3A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54EC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73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7AFA9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28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F24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48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3DC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21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181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7E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4C4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E4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CD6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0928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764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832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DCC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FCC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A08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37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9ED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CE9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6CF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DD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467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69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D8C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A83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A4EA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30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4EB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CC0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CB0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148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A83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E0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35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66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0B390B" w14:textId="77777777" w:rsidTr="0050448F">
        <w:trPr>
          <w:cantSplit/>
        </w:trPr>
        <w:tc>
          <w:tcPr>
            <w:tcW w:w="1166" w:type="pct"/>
            <w:vAlign w:val="center"/>
          </w:tcPr>
          <w:p w14:paraId="1FAD20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CCE9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Clemente Res.</w:t>
            </w:r>
          </w:p>
        </w:tc>
        <w:tc>
          <w:tcPr>
            <w:tcW w:w="176" w:type="pct"/>
            <w:shd w:val="clear" w:color="auto" w:fill="F2F2F2"/>
          </w:tcPr>
          <w:p w14:paraId="03228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4E2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DECA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9EA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0C096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5E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D940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1E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3C77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949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17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1D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EE6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158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8FC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57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2DC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9C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387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CB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31D7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CD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2CB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BD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DB4C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9A4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F957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4C3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E9E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07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4A2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BF7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FB5E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EF7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0DED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CF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8175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04E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16C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AE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0926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25A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A63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3B4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70BB3A" w14:textId="77777777" w:rsidTr="0050448F">
        <w:trPr>
          <w:cantSplit/>
        </w:trPr>
        <w:tc>
          <w:tcPr>
            <w:tcW w:w="1166" w:type="pct"/>
            <w:vAlign w:val="center"/>
          </w:tcPr>
          <w:p w14:paraId="0B9833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F929D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Clemente Creek</w:t>
            </w:r>
          </w:p>
        </w:tc>
        <w:tc>
          <w:tcPr>
            <w:tcW w:w="176" w:type="pct"/>
            <w:shd w:val="clear" w:color="auto" w:fill="F2F2F2"/>
          </w:tcPr>
          <w:p w14:paraId="39C82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57F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A98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F0F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41CE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39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1FE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D5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F1954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97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FD5A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59E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FF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3A0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7A9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252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F065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97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31B5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5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781A4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B5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622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3F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6D67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63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2D7D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F4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A40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832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DBD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17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CACC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FA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DD1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2C8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9A9B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437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5AFB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6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465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6EE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4CC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65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CFF92A1" w14:textId="77777777" w:rsidTr="0050448F">
        <w:trPr>
          <w:cantSplit/>
        </w:trPr>
        <w:tc>
          <w:tcPr>
            <w:tcW w:w="1166" w:type="pct"/>
            <w:vAlign w:val="center"/>
          </w:tcPr>
          <w:p w14:paraId="58CB7BB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55AE3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ne Creek</w:t>
            </w:r>
          </w:p>
        </w:tc>
        <w:tc>
          <w:tcPr>
            <w:tcW w:w="176" w:type="pct"/>
            <w:shd w:val="clear" w:color="auto" w:fill="F2F2F2"/>
          </w:tcPr>
          <w:p w14:paraId="1F0937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72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33C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73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BE4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84A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959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95E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AF8C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8C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6F8C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F1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975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2D5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E3A1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97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7C5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38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83C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48E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F21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9B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0A1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23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620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4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D90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FB3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454E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BDA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2F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F5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60B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81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8FFE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25E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F18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642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2480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7FA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297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CE5B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A1E3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5A6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B9A2A8" w14:textId="77777777" w:rsidTr="0050448F">
        <w:trPr>
          <w:cantSplit/>
        </w:trPr>
        <w:tc>
          <w:tcPr>
            <w:tcW w:w="1166" w:type="pct"/>
            <w:vAlign w:val="center"/>
          </w:tcPr>
          <w:p w14:paraId="43A8E74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BC8E5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s Padres Reservoir</w:t>
            </w:r>
          </w:p>
        </w:tc>
        <w:tc>
          <w:tcPr>
            <w:tcW w:w="176" w:type="pct"/>
            <w:shd w:val="clear" w:color="auto" w:fill="F2F2F2"/>
          </w:tcPr>
          <w:p w14:paraId="79AE79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E6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6C83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D3F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0978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15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6513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169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1EE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8D3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864B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DA8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F50B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C2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9D8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CFB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248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71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3F6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78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DAA38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4A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33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A2A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0BA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38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F12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125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BB2B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FA6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2E41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83E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70C2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05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BDE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2F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F8E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2D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79D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3E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55D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F3F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640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05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5E1D3A0" w14:textId="77777777" w:rsidTr="0050448F">
        <w:trPr>
          <w:cantSplit/>
        </w:trPr>
        <w:tc>
          <w:tcPr>
            <w:tcW w:w="1166" w:type="pct"/>
            <w:vAlign w:val="center"/>
          </w:tcPr>
          <w:p w14:paraId="7EA1E1E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64DA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chagua Creek</w:t>
            </w:r>
          </w:p>
        </w:tc>
        <w:tc>
          <w:tcPr>
            <w:tcW w:w="176" w:type="pct"/>
            <w:shd w:val="clear" w:color="auto" w:fill="F2F2F2"/>
          </w:tcPr>
          <w:p w14:paraId="6F2D8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E3A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2265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C4F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E18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64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FF6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CD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B212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12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77C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21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73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AC4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769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DB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E223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0DC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8C7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C2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A6DC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E2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41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6B0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CE5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92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ECE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D2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5694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7D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0C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7FC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5E9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D3B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1E3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B4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152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BD0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DAB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AEC0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1CC6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20C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E44D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F2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9D0AFF" w14:textId="77777777" w:rsidTr="0050448F">
        <w:trPr>
          <w:cantSplit/>
        </w:trPr>
        <w:tc>
          <w:tcPr>
            <w:tcW w:w="1166" w:type="pct"/>
            <w:vAlign w:val="center"/>
          </w:tcPr>
          <w:p w14:paraId="13804E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4BD45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inch Creek</w:t>
            </w:r>
          </w:p>
        </w:tc>
        <w:tc>
          <w:tcPr>
            <w:tcW w:w="176" w:type="pct"/>
            <w:shd w:val="clear" w:color="auto" w:fill="F2F2F2"/>
          </w:tcPr>
          <w:p w14:paraId="441E5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73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3D8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FA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C601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D9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8D6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DC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5E50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2BE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8A6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6B3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E51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2F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5AFB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B2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72B8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830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185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5A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F67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E0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3CC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FA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26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68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4A6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CE1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3B5E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9D6C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6A14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8F1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96C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09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018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FE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822AC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E03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3E7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ED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21D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BA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D916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5DF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5E57EC" w14:textId="77777777" w:rsidTr="0050448F">
        <w:trPr>
          <w:cantSplit/>
        </w:trPr>
        <w:tc>
          <w:tcPr>
            <w:tcW w:w="1166" w:type="pct"/>
            <w:vAlign w:val="center"/>
          </w:tcPr>
          <w:p w14:paraId="0BBBA11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1FE1F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Tularcito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3A2DCA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C5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DCE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12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BE7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4C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E6B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99C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F38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4A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401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8B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38D0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ACC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818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4D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647C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B0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BC1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9C0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046D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1F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94E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C92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9E6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530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CD48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1A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57D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A63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764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94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691B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C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034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FC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A4D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B4B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7D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0D8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47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0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E4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1A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F5A561" w14:textId="77777777" w:rsidTr="0050448F">
        <w:trPr>
          <w:cantSplit/>
        </w:trPr>
        <w:tc>
          <w:tcPr>
            <w:tcW w:w="1166" w:type="pct"/>
            <w:vAlign w:val="center"/>
          </w:tcPr>
          <w:p w14:paraId="785FAFC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E85F1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na Creek</w:t>
            </w:r>
          </w:p>
        </w:tc>
        <w:tc>
          <w:tcPr>
            <w:tcW w:w="176" w:type="pct"/>
            <w:shd w:val="clear" w:color="auto" w:fill="F2F2F2"/>
          </w:tcPr>
          <w:p w14:paraId="329493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C2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5968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71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68BD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6E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63B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F2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8694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032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904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042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D5C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6F1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CBC7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2C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F97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6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066A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23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DD80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679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53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E6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413D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EE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CB82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BF8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8E7E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8B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C23E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59C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72C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8B4B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DC8B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E9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62C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E46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5B4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B76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2DFC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EE3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E00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DBE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E2F317" w14:textId="77777777" w:rsidTr="0050448F">
        <w:trPr>
          <w:cantSplit/>
        </w:trPr>
        <w:tc>
          <w:tcPr>
            <w:tcW w:w="1166" w:type="pct"/>
            <w:vAlign w:val="center"/>
          </w:tcPr>
          <w:p w14:paraId="05D65CB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AEE61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hupine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FBCE6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08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E3BE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E8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C7C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1E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75BF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A1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517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E5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39C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6A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9E4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62F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1B7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45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309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65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977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BD9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1CCF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9DA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318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F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43B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12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C5B7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71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AA1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3D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54C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08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FEA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77B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766A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9E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1C8B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7E5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DCA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B42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36C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6FD4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2D7E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22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8A8F94" w14:textId="77777777" w:rsidTr="0050448F">
        <w:trPr>
          <w:cantSplit/>
        </w:trPr>
        <w:tc>
          <w:tcPr>
            <w:tcW w:w="1166" w:type="pct"/>
            <w:vAlign w:val="center"/>
          </w:tcPr>
          <w:p w14:paraId="109481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2DD5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lack Rock Creek</w:t>
            </w:r>
          </w:p>
        </w:tc>
        <w:tc>
          <w:tcPr>
            <w:tcW w:w="176" w:type="pct"/>
            <w:shd w:val="clear" w:color="auto" w:fill="F2F2F2"/>
          </w:tcPr>
          <w:p w14:paraId="7572C3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DF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4FA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E3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F73E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A90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F81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63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8A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97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8E3B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40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F1ED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C1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A87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EF5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3537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87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6930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88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1CA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A6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CF4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29E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B9C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23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B0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54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7A8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B3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DDC4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AB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C760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5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1B55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13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9C3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3A7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62E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27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23A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4D1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D681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22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62AC83" w14:textId="77777777" w:rsidTr="0050448F">
        <w:trPr>
          <w:cantSplit/>
        </w:trPr>
        <w:tc>
          <w:tcPr>
            <w:tcW w:w="1166" w:type="pct"/>
            <w:vAlign w:val="center"/>
          </w:tcPr>
          <w:p w14:paraId="24B316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66AE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hite Rock Lake</w:t>
            </w:r>
          </w:p>
        </w:tc>
        <w:tc>
          <w:tcPr>
            <w:tcW w:w="176" w:type="pct"/>
            <w:shd w:val="clear" w:color="auto" w:fill="F2F2F2"/>
          </w:tcPr>
          <w:p w14:paraId="4F3FD7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FED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CA92C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2C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ACE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1E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8A2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A8F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4A0F4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31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DD0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C21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24B8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C59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8C8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8F3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28EE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320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0F2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9A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3FF3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49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5F86E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F74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09C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A2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D86A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4B6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676D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05D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44EF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353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7B48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33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9E1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669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A07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BF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0933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D08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543E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46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9E5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AB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5E9644" w14:textId="77777777" w:rsidTr="0050448F">
        <w:trPr>
          <w:cantSplit/>
        </w:trPr>
        <w:tc>
          <w:tcPr>
            <w:tcW w:w="5000" w:type="pct"/>
            <w:gridSpan w:val="23"/>
            <w:shd w:val="clear" w:color="auto" w:fill="D9D9D9"/>
            <w:vAlign w:val="center"/>
          </w:tcPr>
          <w:p w14:paraId="4880E5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F4E76A"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Lucia Hydrologic Unit 308</w:t>
            </w:r>
          </w:p>
        </w:tc>
      </w:tr>
      <w:tr w:rsidR="004E5641" w:rsidRPr="000D0E6F" w14:paraId="5A14FC79" w14:textId="77777777" w:rsidTr="0050448F">
        <w:trPr>
          <w:cantSplit/>
        </w:trPr>
        <w:tc>
          <w:tcPr>
            <w:tcW w:w="1166" w:type="pct"/>
            <w:vAlign w:val="center"/>
          </w:tcPr>
          <w:p w14:paraId="08B770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6357B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Jose Creek Estuary</w:t>
            </w:r>
          </w:p>
        </w:tc>
        <w:tc>
          <w:tcPr>
            <w:tcW w:w="176" w:type="pct"/>
            <w:shd w:val="clear" w:color="auto" w:fill="F2F2F2"/>
          </w:tcPr>
          <w:p w14:paraId="7E279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FED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4CB6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653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F83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1E8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62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49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507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F5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1678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E9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F18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08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352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887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B7E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84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223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B9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E18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286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0D8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002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7C9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25D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84B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F6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A68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A5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FF9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BB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DA6F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C1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6E6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59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1C9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ACD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DA32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DF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4F76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849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7B6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CD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51A2255" w14:textId="77777777" w:rsidTr="0050448F">
        <w:trPr>
          <w:cantSplit/>
        </w:trPr>
        <w:tc>
          <w:tcPr>
            <w:tcW w:w="1166" w:type="pct"/>
            <w:vAlign w:val="center"/>
          </w:tcPr>
          <w:p w14:paraId="722691A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AFDD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Jose Creek (308)</w:t>
            </w:r>
          </w:p>
        </w:tc>
        <w:tc>
          <w:tcPr>
            <w:tcW w:w="176" w:type="pct"/>
            <w:shd w:val="clear" w:color="auto" w:fill="F2F2F2"/>
          </w:tcPr>
          <w:p w14:paraId="11D96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85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6820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C9C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DCC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2F4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D64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88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DAE31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8C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F2D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63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6C40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7A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A21A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D82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5B9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D24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2E52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4C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A16F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4E2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C3B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04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760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44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312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5C9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B240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54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458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BE6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76D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BED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DCC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B8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41F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0EE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598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B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324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3E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7070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39D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126677B" w14:textId="77777777" w:rsidTr="0050448F">
        <w:trPr>
          <w:cantSplit/>
        </w:trPr>
        <w:tc>
          <w:tcPr>
            <w:tcW w:w="1166" w:type="pct"/>
            <w:vAlign w:val="center"/>
          </w:tcPr>
          <w:p w14:paraId="46A3F4B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AEEED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Garrapat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B2051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54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5273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4C9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4EE9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CF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E7D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EE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B61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D3F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5E1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7C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98D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83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E1C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90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14C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FEE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77A9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A894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55AB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D6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97B3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339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4A0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E9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3FE9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5A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2B1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B31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68A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A6F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35E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99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C44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048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4EB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288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195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D2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3E8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DC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F589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43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D4F903" w14:textId="77777777" w:rsidTr="0050448F">
        <w:trPr>
          <w:cantSplit/>
        </w:trPr>
        <w:tc>
          <w:tcPr>
            <w:tcW w:w="1166" w:type="pct"/>
            <w:vAlign w:val="center"/>
          </w:tcPr>
          <w:p w14:paraId="795C9FD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16BEF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alo Colorado Canyon</w:t>
            </w:r>
          </w:p>
        </w:tc>
        <w:tc>
          <w:tcPr>
            <w:tcW w:w="176" w:type="pct"/>
            <w:shd w:val="clear" w:color="auto" w:fill="F2F2F2"/>
          </w:tcPr>
          <w:p w14:paraId="54CAA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BE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09D0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C8D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FCEF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A88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0A4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57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603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59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E48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F2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2E50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63F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4AC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D2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D825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BA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5C6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AD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CCA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E0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7E03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4B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0D7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058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774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E2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2707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67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FF3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8C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3F3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1F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109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F00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E5C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7A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830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B5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BB78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008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D56E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50D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A85553" w14:textId="77777777" w:rsidTr="0050448F">
        <w:trPr>
          <w:cantSplit/>
        </w:trPr>
        <w:tc>
          <w:tcPr>
            <w:tcW w:w="1166" w:type="pct"/>
            <w:vAlign w:val="center"/>
          </w:tcPr>
          <w:p w14:paraId="5361BC0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7683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cky Creek</w:t>
            </w:r>
          </w:p>
        </w:tc>
        <w:tc>
          <w:tcPr>
            <w:tcW w:w="176" w:type="pct"/>
            <w:shd w:val="clear" w:color="auto" w:fill="F2F2F2"/>
          </w:tcPr>
          <w:p w14:paraId="4899D9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53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47E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CA0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2F0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73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F16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A85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1E436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8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03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9FF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A96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97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A398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D6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55B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2B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27C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7A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5F69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0EE7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E56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32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B5A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261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036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6F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98B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0F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CA0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56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169F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DD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FDC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534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1E7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A8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9AA3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DB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922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F0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9F76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5A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BA3A43" w14:textId="77777777" w:rsidTr="0050448F">
        <w:trPr>
          <w:cantSplit/>
        </w:trPr>
        <w:tc>
          <w:tcPr>
            <w:tcW w:w="1166" w:type="pct"/>
            <w:vAlign w:val="center"/>
          </w:tcPr>
          <w:p w14:paraId="1DDE2C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5DA1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xby Creek</w:t>
            </w:r>
          </w:p>
        </w:tc>
        <w:tc>
          <w:tcPr>
            <w:tcW w:w="176" w:type="pct"/>
            <w:shd w:val="clear" w:color="auto" w:fill="F2F2F2"/>
          </w:tcPr>
          <w:p w14:paraId="76041A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AC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554D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6CE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9B5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4C0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40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78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DB7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D9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813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A2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4DA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C9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EABF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14E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FE4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B4A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8A8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AE1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FD2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7B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38D2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778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E38D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86A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BBF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5D7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7C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443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C8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82B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071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94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0A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1E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113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8E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D0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97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889B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2A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90C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3E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6E71FE" w14:textId="77777777" w:rsidTr="0050448F">
        <w:trPr>
          <w:cantSplit/>
        </w:trPr>
        <w:tc>
          <w:tcPr>
            <w:tcW w:w="1166" w:type="pct"/>
            <w:vAlign w:val="center"/>
          </w:tcPr>
          <w:p w14:paraId="1759E7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044E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ill Creek (308, trib. of Bixby Cr.)</w:t>
            </w:r>
          </w:p>
        </w:tc>
        <w:tc>
          <w:tcPr>
            <w:tcW w:w="176" w:type="pct"/>
            <w:shd w:val="clear" w:color="auto" w:fill="F2F2F2"/>
          </w:tcPr>
          <w:p w14:paraId="133FA8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201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49B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81D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3C9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AC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62FA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02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C7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F2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D547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506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B7E6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1E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3EA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137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84B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EE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5F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55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2E5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66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68E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9D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A6D0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59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458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659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680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C427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32F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94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34E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7F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DB2B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CF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45D0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E9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A050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3A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A28A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80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8D4BD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57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CD95F7" w14:textId="77777777" w:rsidTr="0050448F">
        <w:trPr>
          <w:cantSplit/>
        </w:trPr>
        <w:tc>
          <w:tcPr>
            <w:tcW w:w="1166" w:type="pct"/>
            <w:vAlign w:val="center"/>
          </w:tcPr>
          <w:p w14:paraId="1E1812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8636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Sur River Estuary</w:t>
            </w:r>
          </w:p>
        </w:tc>
        <w:tc>
          <w:tcPr>
            <w:tcW w:w="176" w:type="pct"/>
            <w:shd w:val="clear" w:color="auto" w:fill="F2F2F2"/>
          </w:tcPr>
          <w:p w14:paraId="63DA6B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32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704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C30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CEA3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AE5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1F7A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A28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BF5E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51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5419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1D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AEF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73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5AA6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6E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66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47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9133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3A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4B8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920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2E82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25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02D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A8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D17E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7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D8F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BF0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12C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59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089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8E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6169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A2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52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5CB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06D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2C9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B9F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EB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31F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16A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C463466" w14:textId="77777777" w:rsidTr="0050448F">
        <w:trPr>
          <w:cantSplit/>
        </w:trPr>
        <w:tc>
          <w:tcPr>
            <w:tcW w:w="1166" w:type="pct"/>
            <w:vAlign w:val="center"/>
          </w:tcPr>
          <w:p w14:paraId="02FF1CE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005245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Sur River</w:t>
            </w:r>
          </w:p>
        </w:tc>
        <w:tc>
          <w:tcPr>
            <w:tcW w:w="176" w:type="pct"/>
            <w:shd w:val="clear" w:color="auto" w:fill="F2F2F2"/>
          </w:tcPr>
          <w:p w14:paraId="304FB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B3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161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5A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C59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23F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2290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D2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B2A6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D3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B0F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B53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512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CFA0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5FD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B6F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C66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1DA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267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35F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157E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03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EFB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A2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13E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69A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B5EA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4E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6B3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7B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30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76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8528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23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ACA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72C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483E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54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D2AA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CB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241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2E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5506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0ED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E6B9FC" w14:textId="77777777" w:rsidTr="0050448F">
        <w:trPr>
          <w:cantSplit/>
        </w:trPr>
        <w:tc>
          <w:tcPr>
            <w:tcW w:w="1166" w:type="pct"/>
            <w:vAlign w:val="center"/>
          </w:tcPr>
          <w:p w14:paraId="0C55215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ED0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Sur River Estuary</w:t>
            </w:r>
          </w:p>
        </w:tc>
        <w:tc>
          <w:tcPr>
            <w:tcW w:w="176" w:type="pct"/>
            <w:shd w:val="clear" w:color="auto" w:fill="F2F2F2"/>
          </w:tcPr>
          <w:p w14:paraId="77A10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32DD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6E0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EA4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9A0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A9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F85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DB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D4F3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D4F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A08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B7F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3D8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0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AD4C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93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A1F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F261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94D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ED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4B2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E0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BF3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29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FCE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64D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AF9C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7C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C6CD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BB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18F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63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D4D7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308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7029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DE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2410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DB0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BE6E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0C6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28B8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F3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AF63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B0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882F0C3" w14:textId="77777777" w:rsidTr="0050448F">
        <w:trPr>
          <w:cantSplit/>
        </w:trPr>
        <w:tc>
          <w:tcPr>
            <w:tcW w:w="1166" w:type="pct"/>
            <w:vAlign w:val="center"/>
          </w:tcPr>
          <w:p w14:paraId="4879D1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5AF3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Sur River</w:t>
            </w:r>
          </w:p>
        </w:tc>
        <w:tc>
          <w:tcPr>
            <w:tcW w:w="176" w:type="pct"/>
            <w:shd w:val="clear" w:color="auto" w:fill="F2F2F2"/>
          </w:tcPr>
          <w:p w14:paraId="30443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FAC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417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A40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CC01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602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C83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90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E0FE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A4F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1BEA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6C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F29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EF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0FE6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82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091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312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06F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595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A06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BE9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769E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AB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50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D3C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EBF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CF5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823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F1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0AF1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D1E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0EDB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B9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77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3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1ED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83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D68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42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92F4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9A9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F725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EF3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5774B4A" w14:textId="77777777" w:rsidTr="0050448F">
        <w:trPr>
          <w:cantSplit/>
        </w:trPr>
        <w:tc>
          <w:tcPr>
            <w:tcW w:w="1166" w:type="pct"/>
            <w:vAlign w:val="center"/>
          </w:tcPr>
          <w:p w14:paraId="025B61B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BFE9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Creek (308)</w:t>
            </w:r>
          </w:p>
        </w:tc>
        <w:tc>
          <w:tcPr>
            <w:tcW w:w="176" w:type="pct"/>
            <w:shd w:val="clear" w:color="auto" w:fill="F2F2F2"/>
          </w:tcPr>
          <w:p w14:paraId="0B679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14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F827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CD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F9A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6B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F7F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07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727F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200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34C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5DD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71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BD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BF8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89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05E8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A9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88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54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17328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2E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C083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A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493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B8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C22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49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9B9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C1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FB0B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5EA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563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83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2D9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1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F05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BBC4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6A3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4B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3B31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2A6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0D75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2F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35F46D" w14:textId="77777777" w:rsidTr="0050448F">
        <w:trPr>
          <w:cantSplit/>
        </w:trPr>
        <w:tc>
          <w:tcPr>
            <w:tcW w:w="1166" w:type="pct"/>
            <w:vAlign w:val="center"/>
          </w:tcPr>
          <w:p w14:paraId="5C904C5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CDAC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south fork</w:t>
            </w:r>
          </w:p>
        </w:tc>
        <w:tc>
          <w:tcPr>
            <w:tcW w:w="176" w:type="pct"/>
            <w:shd w:val="clear" w:color="auto" w:fill="F2F2F2"/>
          </w:tcPr>
          <w:p w14:paraId="3B5E9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15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4E01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9D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CC1BC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237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ECC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99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48D2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82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670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5F6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466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7D76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454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98D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2C24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04E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166D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72A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E52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76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F8E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895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D070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82B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56CB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0EA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BA0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B4F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D17E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59A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3115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3A5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7FD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0E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BA4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22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3B3A4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50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3BB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9AF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611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97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1618C1" w14:textId="77777777" w:rsidTr="0050448F">
        <w:trPr>
          <w:cantSplit/>
        </w:trPr>
        <w:tc>
          <w:tcPr>
            <w:tcW w:w="1166" w:type="pct"/>
            <w:vAlign w:val="center"/>
          </w:tcPr>
          <w:p w14:paraId="15EEAF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DCDEC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middle fork</w:t>
            </w:r>
          </w:p>
        </w:tc>
        <w:tc>
          <w:tcPr>
            <w:tcW w:w="176" w:type="pct"/>
            <w:shd w:val="clear" w:color="auto" w:fill="F2F2F2"/>
          </w:tcPr>
          <w:p w14:paraId="345BC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E0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F16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70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D733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5D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8DAA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AF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84F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56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112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AF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71C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E2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2FC8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35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DC08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12A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417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3B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6F9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889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8AE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80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9D36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B7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A8E9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0E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002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DA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1E0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418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2BD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CF4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E26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E5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F4D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6E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29D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BE8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741C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80D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9CC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C6E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E0D94E" w14:textId="77777777" w:rsidTr="0050448F">
        <w:trPr>
          <w:cantSplit/>
        </w:trPr>
        <w:tc>
          <w:tcPr>
            <w:tcW w:w="1166" w:type="pct"/>
            <w:vAlign w:val="center"/>
          </w:tcPr>
          <w:p w14:paraId="54C08D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9F1714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evils Canyon Creek, north fork</w:t>
            </w:r>
          </w:p>
        </w:tc>
        <w:tc>
          <w:tcPr>
            <w:tcW w:w="176" w:type="pct"/>
            <w:shd w:val="clear" w:color="auto" w:fill="F2F2F2"/>
          </w:tcPr>
          <w:p w14:paraId="3E930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00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DE8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96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F7F7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C01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90D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CF2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6B5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69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5F95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16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4762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3E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AE8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EC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7E52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57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0789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11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CEC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87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A495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8F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121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B9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792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2AFD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407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73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417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E5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F81C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78C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BDF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96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393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6C4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A51A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7B0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39B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7DF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1B4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144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5F3395" w14:textId="77777777" w:rsidTr="0050448F">
        <w:trPr>
          <w:cantSplit/>
        </w:trPr>
        <w:tc>
          <w:tcPr>
            <w:tcW w:w="1166" w:type="pct"/>
            <w:vAlign w:val="center"/>
          </w:tcPr>
          <w:p w14:paraId="73FD6A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D9E04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g Creek, north fork</w:t>
            </w:r>
          </w:p>
        </w:tc>
        <w:tc>
          <w:tcPr>
            <w:tcW w:w="176" w:type="pct"/>
            <w:shd w:val="clear" w:color="auto" w:fill="F2F2F2"/>
          </w:tcPr>
          <w:p w14:paraId="507D7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E8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FA83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05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8AB7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57D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55D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6D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779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3D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99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66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E53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D8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A09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0C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AB1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AF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D163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72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57E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0AB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9F68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13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A4B0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67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FFB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95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B5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77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77F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5AA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1663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7B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6B1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1B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F343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70EB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01A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C5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201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8D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1A89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1518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7EE6FC" w14:textId="77777777" w:rsidTr="0050448F">
        <w:trPr>
          <w:cantSplit/>
        </w:trPr>
        <w:tc>
          <w:tcPr>
            <w:tcW w:w="1166" w:type="pct"/>
            <w:vAlign w:val="center"/>
          </w:tcPr>
          <w:p w14:paraId="754A931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FA1A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mekiln Creek</w:t>
            </w:r>
          </w:p>
        </w:tc>
        <w:tc>
          <w:tcPr>
            <w:tcW w:w="176" w:type="pct"/>
            <w:shd w:val="clear" w:color="auto" w:fill="F2F2F2"/>
          </w:tcPr>
          <w:p w14:paraId="3DCCC5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A8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B2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61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A17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20C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A93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1D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B2F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4C3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703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71A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BE10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4D9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71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960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8C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A7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7B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E23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981F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02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620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F75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CE0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6F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04A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16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0017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2D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D82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FA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54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BD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C50C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B55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C41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59D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175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04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B4A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0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19E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378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AC7AE8" w14:textId="77777777" w:rsidTr="0050448F">
        <w:trPr>
          <w:cantSplit/>
        </w:trPr>
        <w:tc>
          <w:tcPr>
            <w:tcW w:w="1166" w:type="pct"/>
            <w:vAlign w:val="center"/>
          </w:tcPr>
          <w:p w14:paraId="29700B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665E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ill Creek (308, N. of Cape San Martin)</w:t>
            </w:r>
          </w:p>
        </w:tc>
        <w:tc>
          <w:tcPr>
            <w:tcW w:w="176" w:type="pct"/>
            <w:shd w:val="clear" w:color="auto" w:fill="F2F2F2"/>
          </w:tcPr>
          <w:p w14:paraId="543F6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16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371F7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02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8732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32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35B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A0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293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199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7A98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4AE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E4E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29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9F2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2AB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64C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49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3C2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39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DF7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6DF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7996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48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79A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5D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1284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93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BE3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2A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940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F5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93DC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FB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4807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D7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3D2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81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680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C22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56E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6C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403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1C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15FAC8" w14:textId="77777777" w:rsidTr="0050448F">
        <w:trPr>
          <w:cantSplit/>
        </w:trPr>
        <w:tc>
          <w:tcPr>
            <w:tcW w:w="1166" w:type="pct"/>
            <w:vAlign w:val="center"/>
          </w:tcPr>
          <w:p w14:paraId="05F3EF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A3E67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low Creek</w:t>
            </w:r>
          </w:p>
        </w:tc>
        <w:tc>
          <w:tcPr>
            <w:tcW w:w="176" w:type="pct"/>
            <w:shd w:val="clear" w:color="auto" w:fill="F2F2F2"/>
          </w:tcPr>
          <w:p w14:paraId="471D7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C4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5B5A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ADE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A97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D2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5539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9C4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82A2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CA5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5B07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71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258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08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7CE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CD2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597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916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E0B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CA1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698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2F0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124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B2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5E0B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E74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B7D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4E4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8C1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93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4CD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3E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A425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EB7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E0C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25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4F3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CD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5BF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C5D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391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67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5C7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C6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513E86" w14:textId="77777777" w:rsidTr="0050448F">
        <w:trPr>
          <w:cantSplit/>
        </w:trPr>
        <w:tc>
          <w:tcPr>
            <w:tcW w:w="1166" w:type="pct"/>
            <w:vAlign w:val="center"/>
          </w:tcPr>
          <w:p w14:paraId="3142A8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3487B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mon Creek (308)</w:t>
            </w:r>
          </w:p>
        </w:tc>
        <w:tc>
          <w:tcPr>
            <w:tcW w:w="176" w:type="pct"/>
            <w:shd w:val="clear" w:color="auto" w:fill="F2F2F2"/>
          </w:tcPr>
          <w:p w14:paraId="2B47E8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D6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D33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3C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C69B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4D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2B9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27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DA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67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12D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34A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E79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BB3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74A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11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5E41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E2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67C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BA2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A53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43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DEE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5D0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DB6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E7B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25D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B8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36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8C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6F1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89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143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CB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BF6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7A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AF7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114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BC7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A12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288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56C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82A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0C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DE1ADA" w14:textId="77777777" w:rsidTr="0050448F">
        <w:trPr>
          <w:cantSplit/>
        </w:trPr>
        <w:tc>
          <w:tcPr>
            <w:tcW w:w="5000" w:type="pct"/>
            <w:gridSpan w:val="23"/>
            <w:shd w:val="clear" w:color="auto" w:fill="D9D9D9"/>
            <w:vAlign w:val="center"/>
          </w:tcPr>
          <w:p w14:paraId="33D87DB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5C741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linas Hydrologic Unit 309</w:t>
            </w:r>
          </w:p>
        </w:tc>
      </w:tr>
      <w:tr w:rsidR="004E5641" w:rsidRPr="000D0E6F" w14:paraId="5A283465" w14:textId="77777777" w:rsidTr="0050448F">
        <w:trPr>
          <w:cantSplit/>
        </w:trPr>
        <w:tc>
          <w:tcPr>
            <w:tcW w:w="1166" w:type="pct"/>
            <w:vAlign w:val="center"/>
          </w:tcPr>
          <w:p w14:paraId="4FB8F32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546C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Salinas River Estuary, downstream of  Potrero Rd.</w:t>
            </w:r>
          </w:p>
        </w:tc>
        <w:tc>
          <w:tcPr>
            <w:tcW w:w="176" w:type="pct"/>
            <w:shd w:val="clear" w:color="auto" w:fill="F2F2F2"/>
          </w:tcPr>
          <w:p w14:paraId="12D9A5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3C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AED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BA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1070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918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12E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02D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346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CF5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69A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3D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1F8D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6F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EE6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3B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718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E9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4EC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3B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A0326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FE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AE1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C435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4AA3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8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A2AF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52D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E1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979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81AA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61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E33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3ED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840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98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DF2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62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D1C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A8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340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0D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DDD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35D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295B9D6" w14:textId="77777777" w:rsidTr="0050448F">
        <w:trPr>
          <w:cantSplit/>
        </w:trPr>
        <w:tc>
          <w:tcPr>
            <w:tcW w:w="1166" w:type="pct"/>
            <w:vAlign w:val="center"/>
          </w:tcPr>
          <w:p w14:paraId="536EE12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FBF920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Moro </w:t>
            </w:r>
            <w:proofErr w:type="spellStart"/>
            <w:r w:rsidRPr="000D0E6F">
              <w:rPr>
                <w:rFonts w:ascii="Univers" w:eastAsia="Times New Roman" w:hAnsi="Univers" w:cs="Times New Roman"/>
                <w:sz w:val="18"/>
                <w:szCs w:val="18"/>
              </w:rPr>
              <w:t>Cojo</w:t>
            </w:r>
            <w:proofErr w:type="spellEnd"/>
            <w:r w:rsidRPr="000D0E6F">
              <w:rPr>
                <w:rFonts w:ascii="Univers" w:eastAsia="Times New Roman" w:hAnsi="Univers" w:cs="Times New Roman"/>
                <w:sz w:val="18"/>
                <w:szCs w:val="18"/>
              </w:rPr>
              <w:t xml:space="preserve"> Slough</w:t>
            </w:r>
          </w:p>
        </w:tc>
        <w:tc>
          <w:tcPr>
            <w:tcW w:w="176" w:type="pct"/>
            <w:shd w:val="clear" w:color="auto" w:fill="F2F2F2"/>
          </w:tcPr>
          <w:p w14:paraId="53528E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C5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3710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7C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637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FF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6AC8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F8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E592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040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072A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67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4D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1E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AC7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5A3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2847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23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CAFE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09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3E1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80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47A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4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C911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BC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AE7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77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15C5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869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C7B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83F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6F4F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30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8A7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FF6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9205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81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97D0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13D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856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DE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057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70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3DDA3BB9" w14:textId="77777777" w:rsidTr="0050448F">
        <w:trPr>
          <w:cantSplit/>
        </w:trPr>
        <w:tc>
          <w:tcPr>
            <w:tcW w:w="1166" w:type="pct"/>
            <w:vAlign w:val="center"/>
          </w:tcPr>
          <w:p w14:paraId="4506F41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CE52A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embladero</w:t>
            </w:r>
            <w:proofErr w:type="spellEnd"/>
            <w:r w:rsidRPr="000D0E6F">
              <w:rPr>
                <w:rFonts w:ascii="Univers" w:eastAsia="Times New Roman" w:hAnsi="Univers" w:cs="Times New Roman"/>
                <w:sz w:val="18"/>
                <w:szCs w:val="18"/>
              </w:rPr>
              <w:t xml:space="preserve"> Slough</w:t>
            </w:r>
          </w:p>
        </w:tc>
        <w:tc>
          <w:tcPr>
            <w:tcW w:w="176" w:type="pct"/>
            <w:shd w:val="clear" w:color="auto" w:fill="F2F2F2"/>
          </w:tcPr>
          <w:p w14:paraId="24448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4A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9F1E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57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23B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6D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2BF5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176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0C5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AF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33A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6A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178A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A93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3770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D2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2C34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4B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7AA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F7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497A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760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803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EFF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9A5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657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C6D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45A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C7B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83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675C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84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87F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D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24D1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3F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9C5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78B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05F7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B0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726F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9C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786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4C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C0D675D" w14:textId="77777777" w:rsidTr="0050448F">
        <w:trPr>
          <w:cantSplit/>
        </w:trPr>
        <w:tc>
          <w:tcPr>
            <w:tcW w:w="1166" w:type="pct"/>
            <w:vAlign w:val="center"/>
          </w:tcPr>
          <w:p w14:paraId="7831EA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01A08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spinosa Lake</w:t>
            </w:r>
          </w:p>
        </w:tc>
        <w:tc>
          <w:tcPr>
            <w:tcW w:w="176" w:type="pct"/>
            <w:shd w:val="clear" w:color="auto" w:fill="F2F2F2"/>
          </w:tcPr>
          <w:p w14:paraId="0F778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7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19E5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52C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DFC2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E4C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304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7F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32D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D2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44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115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6838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DE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B67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63E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3BEF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5BC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31E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B22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60D1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61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A35B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84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D197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70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9437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CE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5E7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225B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109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6E6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497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4D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8E1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95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081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666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650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88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9FD1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7A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DF8C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EB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B4BED4" w14:textId="77777777" w:rsidTr="0050448F">
        <w:trPr>
          <w:cantSplit/>
        </w:trPr>
        <w:tc>
          <w:tcPr>
            <w:tcW w:w="1166" w:type="pct"/>
            <w:vAlign w:val="center"/>
          </w:tcPr>
          <w:p w14:paraId="094335E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778D9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spinosa Slough</w:t>
            </w:r>
          </w:p>
        </w:tc>
        <w:tc>
          <w:tcPr>
            <w:tcW w:w="176" w:type="pct"/>
            <w:shd w:val="clear" w:color="auto" w:fill="F2F2F2"/>
          </w:tcPr>
          <w:p w14:paraId="6F800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B96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F12B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35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84F8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95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EE7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65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C4C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F6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6455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CC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94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23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CED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0F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B5EE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C0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856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D2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9F2C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406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FF9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2B0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9E3D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7D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403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D1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277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50E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F2F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7F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4584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944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90E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0F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C77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C81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3D7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FB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113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AA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F6F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CCB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3315F4" w14:textId="77777777" w:rsidTr="0050448F">
        <w:trPr>
          <w:cantSplit/>
        </w:trPr>
        <w:tc>
          <w:tcPr>
            <w:tcW w:w="1166" w:type="pct"/>
            <w:vAlign w:val="center"/>
          </w:tcPr>
          <w:p w14:paraId="0809A0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453FF3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eclamation Canal</w:t>
            </w:r>
          </w:p>
        </w:tc>
        <w:tc>
          <w:tcPr>
            <w:tcW w:w="176" w:type="pct"/>
            <w:shd w:val="clear" w:color="auto" w:fill="F2F2F2"/>
          </w:tcPr>
          <w:p w14:paraId="55740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E1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76B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69D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8C2D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F3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3DD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816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BBE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7EC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BA94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52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C57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515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335A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15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66E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03F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B690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8F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1861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C5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B3C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3A8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59E56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14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ED6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0A5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2C10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356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5C02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DE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1E12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AB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28B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047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6CB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77E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8B76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764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CA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FE5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3154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172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26FCD8" w14:textId="77777777" w:rsidTr="0050448F">
        <w:trPr>
          <w:cantSplit/>
        </w:trPr>
        <w:tc>
          <w:tcPr>
            <w:tcW w:w="1166" w:type="pct"/>
            <w:vAlign w:val="center"/>
          </w:tcPr>
          <w:p w14:paraId="54DE088E"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4FB2466"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7" w:hanging="187"/>
              <w:rPr>
                <w:rFonts w:ascii="Univers" w:eastAsia="Times New Roman" w:hAnsi="Univers" w:cs="Times New Roman"/>
                <w:sz w:val="18"/>
                <w:szCs w:val="18"/>
              </w:rPr>
            </w:pPr>
            <w:r w:rsidRPr="000D0E6F">
              <w:rPr>
                <w:rFonts w:ascii="Univers" w:eastAsia="Times New Roman" w:hAnsi="Univers" w:cs="Times New Roman"/>
                <w:sz w:val="18"/>
                <w:szCs w:val="18"/>
              </w:rPr>
              <w:t>Gabilan Creek</w:t>
            </w:r>
          </w:p>
        </w:tc>
        <w:tc>
          <w:tcPr>
            <w:tcW w:w="176" w:type="pct"/>
            <w:shd w:val="clear" w:color="auto" w:fill="F2F2F2"/>
          </w:tcPr>
          <w:p w14:paraId="11B03DB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13C551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995BB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060B88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93D1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6D19B5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423AE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1DB509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B091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DABA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1F0D8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5711C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5173A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7CFAE2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58129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ECED6C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307C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51E5BE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B945A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6B2C8A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C7869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83B20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51F94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6D51C4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AB3AB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F7832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6F23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ADA45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85B45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B63F2D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68641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3D4D0D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5BFBE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1DBB12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28C02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A6133F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4999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754715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8E22C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0D8066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7A718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6637A7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15E85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35FC9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7A86A4" w14:textId="77777777" w:rsidTr="0050448F">
        <w:trPr>
          <w:cantSplit/>
        </w:trPr>
        <w:tc>
          <w:tcPr>
            <w:tcW w:w="1166" w:type="pct"/>
            <w:vAlign w:val="center"/>
          </w:tcPr>
          <w:p w14:paraId="7EBEF72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1DA4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Alisal</w:t>
            </w:r>
            <w:proofErr w:type="spellEnd"/>
            <w:r w:rsidRPr="000D0E6F">
              <w:rPr>
                <w:rFonts w:ascii="Univers" w:eastAsia="Times New Roman" w:hAnsi="Univers" w:cs="Times New Roman"/>
                <w:sz w:val="18"/>
                <w:szCs w:val="18"/>
              </w:rPr>
              <w:t xml:space="preserve"> Creek </w:t>
            </w:r>
          </w:p>
        </w:tc>
        <w:tc>
          <w:tcPr>
            <w:tcW w:w="176" w:type="pct"/>
            <w:shd w:val="clear" w:color="auto" w:fill="F2F2F2"/>
          </w:tcPr>
          <w:p w14:paraId="2F449D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A3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EB8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394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C87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E9D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FCCA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FA5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E36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3B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FE4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53B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295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3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D35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58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C64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4DD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492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DB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8E5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7A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157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2BD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EB4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E94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CF9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37C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C75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3A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4A8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A84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4BC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EC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FC3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79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15D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A9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37E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D4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5F5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3A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C686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330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B4A7DA" w14:textId="77777777" w:rsidTr="0050448F">
        <w:trPr>
          <w:cantSplit/>
          <w:trHeight w:val="75"/>
        </w:trPr>
        <w:tc>
          <w:tcPr>
            <w:tcW w:w="1166" w:type="pct"/>
            <w:vAlign w:val="center"/>
          </w:tcPr>
          <w:p w14:paraId="1E8C1F1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91833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lanco Drain</w:t>
            </w:r>
          </w:p>
        </w:tc>
        <w:tc>
          <w:tcPr>
            <w:tcW w:w="176" w:type="pct"/>
            <w:shd w:val="clear" w:color="auto" w:fill="F2F2F2"/>
          </w:tcPr>
          <w:p w14:paraId="696357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1B6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6802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88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6DB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07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65F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E1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70C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894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20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E03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D9A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56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E0B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D6B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FC1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62C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25A6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B1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8408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0FC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C21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36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0B6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78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375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02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48E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BF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EE1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761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B9F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72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17048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D3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52B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77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6C48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ED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2726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6AF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BD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DF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1FA59C" w14:textId="77777777" w:rsidTr="0050448F">
        <w:trPr>
          <w:cantSplit/>
        </w:trPr>
        <w:tc>
          <w:tcPr>
            <w:tcW w:w="1166" w:type="pct"/>
            <w:vAlign w:val="center"/>
          </w:tcPr>
          <w:p w14:paraId="49982A1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Salinas River</w:t>
            </w:r>
          </w:p>
        </w:tc>
        <w:tc>
          <w:tcPr>
            <w:tcW w:w="176" w:type="pct"/>
            <w:shd w:val="clear" w:color="auto" w:fill="F2F2F2"/>
          </w:tcPr>
          <w:p w14:paraId="6D9485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C53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8B7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EA6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6A617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DBC7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768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2C0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D1C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5B2C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BB3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8D3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5B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A63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469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F4D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E2A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6B2C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965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E05E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290C4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6D0F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3A4C9C" w14:textId="77777777" w:rsidTr="0050448F">
        <w:trPr>
          <w:cantSplit/>
        </w:trPr>
        <w:tc>
          <w:tcPr>
            <w:tcW w:w="1166" w:type="pct"/>
            <w:vAlign w:val="center"/>
          </w:tcPr>
          <w:p w14:paraId="7B20FD4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BA182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Refuge Lagoon (South)</w:t>
            </w:r>
          </w:p>
        </w:tc>
        <w:tc>
          <w:tcPr>
            <w:tcW w:w="176" w:type="pct"/>
            <w:shd w:val="clear" w:color="auto" w:fill="F2F2F2"/>
          </w:tcPr>
          <w:p w14:paraId="3E073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FF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69E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480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177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6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E46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FD7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F308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3B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92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A87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EF4E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10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770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00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E60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E5B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BB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D5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EBF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AE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0E60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9F6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61D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2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E69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38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8442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1D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C00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420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8F39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44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90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9C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BD2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CAC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214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7F9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4AD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32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F8DEB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743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E949D1B" w14:textId="77777777" w:rsidTr="0050448F">
        <w:trPr>
          <w:cantSplit/>
        </w:trPr>
        <w:tc>
          <w:tcPr>
            <w:tcW w:w="1166" w:type="pct"/>
            <w:vAlign w:val="center"/>
          </w:tcPr>
          <w:p w14:paraId="1999BD5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015C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1</w:t>
            </w:r>
          </w:p>
        </w:tc>
        <w:tc>
          <w:tcPr>
            <w:tcW w:w="176" w:type="pct"/>
            <w:shd w:val="clear" w:color="auto" w:fill="F2F2F2"/>
          </w:tcPr>
          <w:p w14:paraId="614EB5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48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007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1E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F63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E3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669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E7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BDC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1A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4AD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F6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200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5B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6D3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535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F7C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DB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4B0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A5D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CE9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00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402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141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5B3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86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659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9D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E41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68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2A8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6A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3BD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7D1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FB5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0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3013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8E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6431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DF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81D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82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D08F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EC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2B162A" w14:textId="77777777" w:rsidTr="0050448F">
        <w:trPr>
          <w:cantSplit/>
        </w:trPr>
        <w:tc>
          <w:tcPr>
            <w:tcW w:w="1166" w:type="pct"/>
            <w:vAlign w:val="center"/>
          </w:tcPr>
          <w:p w14:paraId="365BF8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4677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2</w:t>
            </w:r>
          </w:p>
        </w:tc>
        <w:tc>
          <w:tcPr>
            <w:tcW w:w="176" w:type="pct"/>
            <w:shd w:val="clear" w:color="auto" w:fill="F2F2F2"/>
          </w:tcPr>
          <w:p w14:paraId="076F2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FBE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2B02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5B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4B18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C0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A1E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29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81F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48D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C593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40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FC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05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9A7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133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EE8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E8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F38A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94C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91F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E8E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87B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BD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885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73F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2093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85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C7E9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696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D92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31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A98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EE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38A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A9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3C65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AD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4A40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76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5AD6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93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8C9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F84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CEAE12" w14:textId="77777777" w:rsidTr="0050448F">
        <w:trPr>
          <w:cantSplit/>
        </w:trPr>
        <w:tc>
          <w:tcPr>
            <w:tcW w:w="1166" w:type="pct"/>
            <w:vAlign w:val="center"/>
          </w:tcPr>
          <w:p w14:paraId="0DFDF8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32ED17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3</w:t>
            </w:r>
          </w:p>
        </w:tc>
        <w:tc>
          <w:tcPr>
            <w:tcW w:w="176" w:type="pct"/>
            <w:shd w:val="clear" w:color="auto" w:fill="F2F2F2"/>
          </w:tcPr>
          <w:p w14:paraId="1626C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FDF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6E7C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5D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F1E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6B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582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C07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6008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C79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6DD9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E8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ED9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FAB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33F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C8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BDC2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429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45A3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7A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D344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E6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F43B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D1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8B8A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B7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55A5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AF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7FA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BDFD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AEE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899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8887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4D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EA06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5C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D892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336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CD2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01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23DA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12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9F5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4EA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E72778" w14:textId="77777777" w:rsidTr="0050448F">
        <w:trPr>
          <w:cantSplit/>
        </w:trPr>
        <w:tc>
          <w:tcPr>
            <w:tcW w:w="1166" w:type="pct"/>
            <w:vAlign w:val="center"/>
          </w:tcPr>
          <w:p w14:paraId="69F8D7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763B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4/5</w:t>
            </w:r>
          </w:p>
        </w:tc>
        <w:tc>
          <w:tcPr>
            <w:tcW w:w="176" w:type="pct"/>
            <w:shd w:val="clear" w:color="auto" w:fill="F2F2F2"/>
          </w:tcPr>
          <w:p w14:paraId="74DB0D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61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4AE2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AF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9DB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B0C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45FA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C4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B2DC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52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1C6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AAF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242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8C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A271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5FB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1374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D0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FCEC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27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BD8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49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658F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E2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1731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C0B2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8C0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4A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90D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BD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41C3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91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71AA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39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599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CE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5E9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EB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FB4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9E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CD94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2A0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92A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11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8FDF34" w14:textId="77777777" w:rsidTr="0050448F">
        <w:trPr>
          <w:cantSplit/>
        </w:trPr>
        <w:tc>
          <w:tcPr>
            <w:tcW w:w="1166" w:type="pct"/>
            <w:vAlign w:val="center"/>
          </w:tcPr>
          <w:p w14:paraId="33E223C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84370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6</w:t>
            </w:r>
          </w:p>
        </w:tc>
        <w:tc>
          <w:tcPr>
            <w:tcW w:w="176" w:type="pct"/>
            <w:shd w:val="clear" w:color="auto" w:fill="F2F2F2"/>
          </w:tcPr>
          <w:p w14:paraId="3C3FF3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53F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3CB8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61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92C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80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790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D59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2EB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B7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EC9A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60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459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FB9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145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DCA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B8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C03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A004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83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9C69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467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9631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2A6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EA1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F00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8851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081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A42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FBE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89A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06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A8F2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B5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B48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A7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65B8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A8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7F5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C6E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E37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A3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764E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A77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CC95D2" w14:textId="77777777" w:rsidTr="0050448F">
        <w:trPr>
          <w:cantSplit/>
        </w:trPr>
        <w:tc>
          <w:tcPr>
            <w:tcW w:w="1166" w:type="pct"/>
            <w:vAlign w:val="center"/>
          </w:tcPr>
          <w:p w14:paraId="7572B6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CCE9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arina Pond #7</w:t>
            </w:r>
          </w:p>
        </w:tc>
        <w:tc>
          <w:tcPr>
            <w:tcW w:w="176" w:type="pct"/>
            <w:shd w:val="clear" w:color="auto" w:fill="F2F2F2"/>
          </w:tcPr>
          <w:p w14:paraId="6C1D6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8C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FD3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22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25F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5E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6F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C750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5DB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0F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0D61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95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7616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A1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416D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D9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8AF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ED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C78A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53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46D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D6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D35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CF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B8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9F6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47A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0FD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88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F51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CB44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6E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3DD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AF3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5AB9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6A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B4A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DCA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DE5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DB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5498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04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BAEA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A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61F46F8" w14:textId="77777777" w:rsidTr="0050448F">
        <w:trPr>
          <w:cantSplit/>
        </w:trPr>
        <w:tc>
          <w:tcPr>
            <w:tcW w:w="1166" w:type="pct"/>
            <w:vAlign w:val="center"/>
          </w:tcPr>
          <w:p w14:paraId="089C503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BE06E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guna Grande/Roberts Lake</w:t>
            </w:r>
          </w:p>
        </w:tc>
        <w:tc>
          <w:tcPr>
            <w:tcW w:w="176" w:type="pct"/>
            <w:shd w:val="clear" w:color="auto" w:fill="F2F2F2"/>
          </w:tcPr>
          <w:p w14:paraId="681C8D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64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63B6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D6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509E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4D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580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2B95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15E9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961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B2B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CE3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4308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5E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0E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D79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986E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B5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FA2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46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C752E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7CC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B3F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F8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68DEA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AAF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E37F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ACC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EFD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078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DC3A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C4F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77A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4C8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6EDD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C3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1FF6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FC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ECA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F6F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66F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BC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FA8D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FC0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B72D5D5" w14:textId="77777777" w:rsidTr="0050448F">
        <w:trPr>
          <w:cantSplit/>
        </w:trPr>
        <w:tc>
          <w:tcPr>
            <w:tcW w:w="1166" w:type="pct"/>
            <w:vAlign w:val="center"/>
          </w:tcPr>
          <w:p w14:paraId="68F26B4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09DB0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l Monte Lake</w:t>
            </w:r>
          </w:p>
        </w:tc>
        <w:tc>
          <w:tcPr>
            <w:tcW w:w="176" w:type="pct"/>
            <w:shd w:val="clear" w:color="auto" w:fill="F2F2F2"/>
          </w:tcPr>
          <w:p w14:paraId="1023A4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614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98F9B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FB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068A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92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712F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40C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84DB1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E66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027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7726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0E4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83D4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7A75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876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0EF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B6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942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08E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89A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01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1752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71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8CF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1E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A7E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623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E4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83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6DE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B3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561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51C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4A8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C18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B17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3FA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43DDD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88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D434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E83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3B0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B1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7F7664" w14:textId="77777777" w:rsidTr="0050448F">
        <w:trPr>
          <w:cantSplit/>
        </w:trPr>
        <w:tc>
          <w:tcPr>
            <w:tcW w:w="1166" w:type="pct"/>
            <w:vAlign w:val="center"/>
          </w:tcPr>
          <w:p w14:paraId="6F8224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ECD465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El Estero Lake</w:t>
            </w:r>
          </w:p>
        </w:tc>
        <w:tc>
          <w:tcPr>
            <w:tcW w:w="176" w:type="pct"/>
            <w:shd w:val="clear" w:color="auto" w:fill="F2F2F2"/>
          </w:tcPr>
          <w:p w14:paraId="541074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E1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2A9C5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02C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5851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F4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7A2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49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054A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29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E6E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8E0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561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3D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A448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F3E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5FD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918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ED4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C2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0E2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A9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DC5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022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BAA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51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C83D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DACA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90D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600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BC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E4D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CA3E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4E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5BE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52C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6EA2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EEE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22B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35E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9C99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6B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2ECA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BB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E11D7E" w14:textId="77777777" w:rsidTr="0050448F">
        <w:trPr>
          <w:cantSplit/>
        </w:trPr>
        <w:tc>
          <w:tcPr>
            <w:tcW w:w="1166" w:type="pct"/>
            <w:vAlign w:val="center"/>
          </w:tcPr>
          <w:p w14:paraId="72EDBEE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C0B4C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Lagoon (North)</w:t>
            </w:r>
          </w:p>
        </w:tc>
        <w:tc>
          <w:tcPr>
            <w:tcW w:w="176" w:type="pct"/>
            <w:shd w:val="clear" w:color="auto" w:fill="F2F2F2"/>
          </w:tcPr>
          <w:p w14:paraId="6CE4E8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805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E06A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10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FBB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B114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7978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8B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BA9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85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BE3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382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D754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354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608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AD9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BD93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178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DA2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1D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7C795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A0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C847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06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0D3D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2C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8D6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D7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8B8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D1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A67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53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92F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612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E195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D2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766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E8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BEC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5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9254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70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B13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82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6AA41F9F" w14:textId="77777777" w:rsidTr="0050448F">
        <w:trPr>
          <w:cantSplit/>
        </w:trPr>
        <w:tc>
          <w:tcPr>
            <w:tcW w:w="1166" w:type="pct"/>
            <w:vAlign w:val="center"/>
          </w:tcPr>
          <w:p w14:paraId="7F35428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945905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linas River, downstream of Spreckels Gage </w:t>
            </w:r>
          </w:p>
        </w:tc>
        <w:tc>
          <w:tcPr>
            <w:tcW w:w="176" w:type="pct"/>
            <w:shd w:val="clear" w:color="auto" w:fill="F2F2F2"/>
          </w:tcPr>
          <w:p w14:paraId="3CBEC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63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81C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F15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56D5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74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511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2E1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5D8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2D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2C9E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F1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4E6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370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327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63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25A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AF6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F56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97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4E4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8E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ABB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AB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4365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E0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66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AD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4B1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80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BE1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23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B4A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AFE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612A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4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D423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58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280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EDED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CAE9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C2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48C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3D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3CD56C" w14:textId="77777777" w:rsidTr="0050448F">
        <w:trPr>
          <w:cantSplit/>
        </w:trPr>
        <w:tc>
          <w:tcPr>
            <w:tcW w:w="1166" w:type="pct"/>
            <w:vAlign w:val="center"/>
          </w:tcPr>
          <w:p w14:paraId="355E0E2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450A2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iver, Spreckels Gage</w:t>
            </w:r>
            <w:r w:rsidRPr="000D0E6F">
              <w:rPr>
                <w:rFonts w:ascii="Univers" w:eastAsia="Times New Roman" w:hAnsi="Univers" w:cs="Times New Roman"/>
                <w:sz w:val="18"/>
                <w:szCs w:val="18"/>
              </w:rPr>
              <w:noBreakHyphen/>
            </w:r>
            <w:proofErr w:type="spellStart"/>
            <w:r w:rsidRPr="000D0E6F">
              <w:rPr>
                <w:rFonts w:ascii="Univers" w:eastAsia="Times New Roman" w:hAnsi="Univers" w:cs="Times New Roman"/>
                <w:sz w:val="18"/>
                <w:szCs w:val="18"/>
              </w:rPr>
              <w:t>Chualar</w:t>
            </w:r>
            <w:proofErr w:type="spellEnd"/>
          </w:p>
        </w:tc>
        <w:tc>
          <w:tcPr>
            <w:tcW w:w="176" w:type="pct"/>
            <w:shd w:val="clear" w:color="auto" w:fill="F2F2F2"/>
          </w:tcPr>
          <w:p w14:paraId="547D20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CA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A209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A2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BAB4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576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C2C0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FC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5AFC0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3A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953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9C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11F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DEB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FD9E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956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44C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E4B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A94F9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D3A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8076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12C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3A83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6F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91D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28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D974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A0D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89C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DB13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996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D6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D32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D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C22D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057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F9DB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86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DC06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55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7BA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BA2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006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CD1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36819D" w14:textId="77777777" w:rsidTr="0050448F">
        <w:trPr>
          <w:cantSplit/>
        </w:trPr>
        <w:tc>
          <w:tcPr>
            <w:tcW w:w="1166" w:type="pct"/>
            <w:vAlign w:val="center"/>
          </w:tcPr>
          <w:p w14:paraId="70D44F8C" w14:textId="77777777" w:rsidR="004E5641" w:rsidRPr="00BE011B" w:rsidRDefault="004E5641" w:rsidP="0050448F">
            <w:pPr>
              <w:spacing w:before="0" w:line="-33" w:lineRule="auto"/>
              <w:ind w:left="180" w:hanging="180"/>
              <w:rPr>
                <w:rFonts w:ascii="Univers" w:eastAsia="Times New Roman" w:hAnsi="Univers" w:cs="Times New Roman"/>
                <w:sz w:val="18"/>
                <w:szCs w:val="18"/>
                <w:lang w:val="es-ES"/>
              </w:rPr>
            </w:pPr>
          </w:p>
          <w:p w14:paraId="1BFCA5DC" w14:textId="77777777" w:rsidR="004E5641" w:rsidRPr="00BE011B"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es-ES"/>
              </w:rPr>
            </w:pPr>
            <w:r w:rsidRPr="00BE011B">
              <w:rPr>
                <w:rFonts w:ascii="Univers" w:eastAsia="Times New Roman" w:hAnsi="Univers" w:cs="Times New Roman"/>
                <w:sz w:val="18"/>
                <w:szCs w:val="18"/>
                <w:lang w:val="es-ES"/>
              </w:rPr>
              <w:t xml:space="preserve">Salinas </w:t>
            </w:r>
            <w:proofErr w:type="spellStart"/>
            <w:r w:rsidRPr="00BE011B">
              <w:rPr>
                <w:rFonts w:ascii="Univers" w:eastAsia="Times New Roman" w:hAnsi="Univers" w:cs="Times New Roman"/>
                <w:sz w:val="18"/>
                <w:szCs w:val="18"/>
                <w:lang w:val="es-ES"/>
              </w:rPr>
              <w:t>Riv</w:t>
            </w:r>
            <w:proofErr w:type="spellEnd"/>
            <w:r w:rsidRPr="00BE011B">
              <w:rPr>
                <w:rFonts w:ascii="Univers" w:eastAsia="Times New Roman" w:hAnsi="Univers" w:cs="Times New Roman"/>
                <w:sz w:val="18"/>
                <w:szCs w:val="18"/>
                <w:lang w:val="es-ES"/>
              </w:rPr>
              <w:t xml:space="preserve">, </w:t>
            </w:r>
            <w:proofErr w:type="spellStart"/>
            <w:r w:rsidRPr="00BE011B">
              <w:rPr>
                <w:rFonts w:ascii="Univers" w:eastAsia="Times New Roman" w:hAnsi="Univers" w:cs="Times New Roman"/>
                <w:sz w:val="18"/>
                <w:szCs w:val="18"/>
                <w:lang w:val="es-ES"/>
              </w:rPr>
              <w:t>Chualar</w:t>
            </w:r>
            <w:proofErr w:type="spellEnd"/>
            <w:r w:rsidRPr="00BE011B">
              <w:rPr>
                <w:rFonts w:ascii="Univers" w:eastAsia="Times New Roman" w:hAnsi="Univers" w:cs="Times New Roman"/>
                <w:sz w:val="18"/>
                <w:szCs w:val="18"/>
                <w:lang w:val="es-ES"/>
              </w:rPr>
              <w:noBreakHyphen/>
              <w:t xml:space="preserve">Nacimiento </w:t>
            </w:r>
            <w:proofErr w:type="spellStart"/>
            <w:r w:rsidRPr="00BE011B">
              <w:rPr>
                <w:rFonts w:ascii="Univers" w:eastAsia="Times New Roman" w:hAnsi="Univers" w:cs="Times New Roman"/>
                <w:sz w:val="18"/>
                <w:szCs w:val="18"/>
                <w:lang w:val="es-ES"/>
              </w:rPr>
              <w:t>Riv</w:t>
            </w:r>
            <w:proofErr w:type="spellEnd"/>
          </w:p>
        </w:tc>
        <w:tc>
          <w:tcPr>
            <w:tcW w:w="176" w:type="pct"/>
            <w:shd w:val="clear" w:color="auto" w:fill="F2F2F2"/>
          </w:tcPr>
          <w:p w14:paraId="4673ABAF" w14:textId="77777777" w:rsidR="004E5641" w:rsidRPr="00BE011B" w:rsidRDefault="004E5641" w:rsidP="0050448F">
            <w:pPr>
              <w:spacing w:before="0" w:line="-33" w:lineRule="auto"/>
              <w:jc w:val="center"/>
              <w:rPr>
                <w:rFonts w:ascii="Univers" w:eastAsia="Times New Roman" w:hAnsi="Univers" w:cs="Times New Roman"/>
                <w:sz w:val="16"/>
                <w:szCs w:val="16"/>
                <w:lang w:val="es-ES"/>
              </w:rPr>
            </w:pPr>
          </w:p>
          <w:p w14:paraId="5E8E2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480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0E2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FA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F8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B74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D48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C334F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73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FE3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72C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C53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F60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0EDC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14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71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6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666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4D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F46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E9E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B23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CAB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698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8B0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2C5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04A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297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A6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5F2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8C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59B6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B9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59C9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AA7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0A2F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D58F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EBD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DD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F03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1A1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9C90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B5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D0E52A" w14:textId="77777777" w:rsidTr="0050448F">
        <w:trPr>
          <w:cantSplit/>
        </w:trPr>
        <w:tc>
          <w:tcPr>
            <w:tcW w:w="1166" w:type="pct"/>
            <w:vAlign w:val="center"/>
          </w:tcPr>
          <w:p w14:paraId="62173B0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04050F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rroyo Seco River</w:t>
            </w:r>
          </w:p>
        </w:tc>
        <w:tc>
          <w:tcPr>
            <w:tcW w:w="176" w:type="pct"/>
            <w:shd w:val="clear" w:color="auto" w:fill="F2F2F2"/>
          </w:tcPr>
          <w:p w14:paraId="2E6EC9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48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F52FA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2C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AC6D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31F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3FE2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51F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F20D0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28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6EA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A9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4FCA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77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654A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45A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37C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D6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9D5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EC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C5C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ED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1FB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E0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8F9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4D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BA7A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EA7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F5C4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50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E98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07C2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AC7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FF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C44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03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ED6B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35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FA11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CF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63F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D9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4B2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E29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04883E" w14:textId="77777777" w:rsidTr="0050448F">
        <w:trPr>
          <w:cantSplit/>
        </w:trPr>
        <w:tc>
          <w:tcPr>
            <w:tcW w:w="1166" w:type="pct"/>
            <w:vAlign w:val="center"/>
          </w:tcPr>
          <w:p w14:paraId="68F436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E924A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bbott Lakes  (The Lakes)</w:t>
            </w:r>
          </w:p>
        </w:tc>
        <w:tc>
          <w:tcPr>
            <w:tcW w:w="176" w:type="pct"/>
            <w:shd w:val="clear" w:color="auto" w:fill="F2F2F2"/>
          </w:tcPr>
          <w:p w14:paraId="3A312A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A9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2C0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76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40C7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31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85C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93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5D5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FFF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26E7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4CF4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399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6EA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ED78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AD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9F89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9D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CCB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8D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508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667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E915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98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AF2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770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8A3E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AF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8DD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49D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705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85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5679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E1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4240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3C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AF0B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23C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1C9E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DD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BD0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CAF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202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0C7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F4E2F4A" w14:textId="77777777" w:rsidTr="0050448F">
        <w:trPr>
          <w:cantSplit/>
        </w:trPr>
        <w:tc>
          <w:tcPr>
            <w:tcW w:w="1166" w:type="pct"/>
            <w:vAlign w:val="center"/>
          </w:tcPr>
          <w:p w14:paraId="30EB675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1E89D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ney Creek </w:t>
            </w:r>
          </w:p>
        </w:tc>
        <w:tc>
          <w:tcPr>
            <w:tcW w:w="176" w:type="pct"/>
            <w:shd w:val="clear" w:color="auto" w:fill="F2F2F2"/>
          </w:tcPr>
          <w:p w14:paraId="63E914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3DD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DBB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217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286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CF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43AC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71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F1CD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58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6D5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A9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68A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77A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063D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534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97F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67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86D4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A5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09AC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A8E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6C5A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94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70BB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39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23B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2A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FCD6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75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D216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A8A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EE1F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DF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15A0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D4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173D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E1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6671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7B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2FE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E9D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15E3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B3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86F3F6" w14:textId="77777777" w:rsidTr="0050448F">
        <w:trPr>
          <w:cantSplit/>
        </w:trPr>
        <w:tc>
          <w:tcPr>
            <w:tcW w:w="1166" w:type="pct"/>
            <w:vAlign w:val="center"/>
          </w:tcPr>
          <w:p w14:paraId="4578EAC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D36C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loma Creek</w:t>
            </w:r>
          </w:p>
        </w:tc>
        <w:tc>
          <w:tcPr>
            <w:tcW w:w="176" w:type="pct"/>
            <w:shd w:val="clear" w:color="auto" w:fill="F2F2F2"/>
          </w:tcPr>
          <w:p w14:paraId="2C0750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98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507A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93B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C9C1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FA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C44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50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DBA5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F8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C58A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53D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203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CD2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B1A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D3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4108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C4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130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201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BE0E6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3F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83B7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1D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75F88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3E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77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683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3FB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4E6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F44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7D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16E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5A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555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BA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DD81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C35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FEBA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6C3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B8AD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25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972A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4A5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C656D8" w14:textId="77777777" w:rsidTr="0050448F">
        <w:trPr>
          <w:cantSplit/>
        </w:trPr>
        <w:tc>
          <w:tcPr>
            <w:tcW w:w="1166" w:type="pct"/>
            <w:vAlign w:val="center"/>
          </w:tcPr>
          <w:p w14:paraId="0C49EE8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5143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assajara Creek</w:t>
            </w:r>
          </w:p>
        </w:tc>
        <w:tc>
          <w:tcPr>
            <w:tcW w:w="176" w:type="pct"/>
            <w:shd w:val="clear" w:color="auto" w:fill="F2F2F2"/>
          </w:tcPr>
          <w:p w14:paraId="47A8D2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A2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D45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49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300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3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5C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3FD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4D53E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B1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4DBE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04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2B0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2ED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888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27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E8DA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50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12B9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74E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2C23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2D5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A6A9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35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4FE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26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A7E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FE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DEC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92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FA0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39A2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0A6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5F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0900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3B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382B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87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BB3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BAC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9D6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3D0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198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7F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FF98FF" w14:textId="77777777" w:rsidTr="0050448F">
        <w:trPr>
          <w:cantSplit/>
        </w:trPr>
        <w:tc>
          <w:tcPr>
            <w:tcW w:w="1166" w:type="pct"/>
            <w:vAlign w:val="center"/>
          </w:tcPr>
          <w:p w14:paraId="49FE8C1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5200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Lucia Creek</w:t>
            </w:r>
          </w:p>
        </w:tc>
        <w:tc>
          <w:tcPr>
            <w:tcW w:w="176" w:type="pct"/>
            <w:shd w:val="clear" w:color="auto" w:fill="F2F2F2"/>
          </w:tcPr>
          <w:p w14:paraId="75F8E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C41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37A1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6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8122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9A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B63C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13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EE2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E08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166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FDE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341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7D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EC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1E1E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900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1E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0AD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7FF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EAEA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34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8E5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79F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781F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B6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8404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4E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1BC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7F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522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F12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A7A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77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0E1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31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7C79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9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88C0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00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98D2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E88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1B3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4E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B844B2" w14:textId="77777777" w:rsidTr="0050448F">
        <w:trPr>
          <w:cantSplit/>
        </w:trPr>
        <w:tc>
          <w:tcPr>
            <w:tcW w:w="1166" w:type="pct"/>
            <w:vAlign w:val="center"/>
          </w:tcPr>
          <w:p w14:paraId="389D3AB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E159C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aqueros Creek</w:t>
            </w:r>
          </w:p>
        </w:tc>
        <w:tc>
          <w:tcPr>
            <w:tcW w:w="176" w:type="pct"/>
            <w:shd w:val="clear" w:color="auto" w:fill="F2F2F2"/>
          </w:tcPr>
          <w:p w14:paraId="1A3E6A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35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98ADB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007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FB1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4A9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36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86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5C49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FA8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8CD6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8F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815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6A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7578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6F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5FE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1B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6BD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00D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C2CF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F22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3A1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D7B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538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A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15D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AD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EAF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73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7EF6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1E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056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606F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ABA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B7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916A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218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501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3F4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0110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9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E78F7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57E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E8BBC5" w14:textId="77777777" w:rsidTr="0050448F">
        <w:trPr>
          <w:cantSplit/>
        </w:trPr>
        <w:tc>
          <w:tcPr>
            <w:tcW w:w="1166" w:type="pct"/>
            <w:vAlign w:val="center"/>
          </w:tcPr>
          <w:p w14:paraId="6A30416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849ACA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Reliz</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D70C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2FA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3AB5E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6E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8B9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4E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7F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FF9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FFB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50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2E5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8D5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73A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650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2B2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691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67D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0B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1407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70A1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01C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B1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522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8A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D21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FE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612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E98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AB3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79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BAA9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D4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E8C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9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F10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7F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279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052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7F4C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2D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42DB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E27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A247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3D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6933EB" w14:textId="77777777" w:rsidTr="0050448F">
        <w:trPr>
          <w:cantSplit/>
        </w:trPr>
        <w:tc>
          <w:tcPr>
            <w:tcW w:w="1166" w:type="pct"/>
            <w:vAlign w:val="center"/>
          </w:tcPr>
          <w:p w14:paraId="2A78672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1952D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Hames Creek</w:t>
            </w:r>
          </w:p>
        </w:tc>
        <w:tc>
          <w:tcPr>
            <w:tcW w:w="176" w:type="pct"/>
            <w:shd w:val="clear" w:color="auto" w:fill="F2F2F2"/>
          </w:tcPr>
          <w:p w14:paraId="2E8C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5D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BA19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40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752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A5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D3B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4D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34B4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A0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DE88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D2E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556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3AF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858F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D25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141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40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98D3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5C0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22C7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20E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7F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9F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E5D3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4A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FE8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27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527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B6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6B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93A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550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E0B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E20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1C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DC95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7CA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0D8D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6B6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7E8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45D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C19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8FC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9BB692" w14:textId="77777777" w:rsidTr="0050448F">
        <w:trPr>
          <w:cantSplit/>
        </w:trPr>
        <w:tc>
          <w:tcPr>
            <w:tcW w:w="1166" w:type="pct"/>
            <w:vAlign w:val="center"/>
          </w:tcPr>
          <w:p w14:paraId="31F9B97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4D67F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iv., downstream from Res.</w:t>
            </w:r>
          </w:p>
        </w:tc>
        <w:tc>
          <w:tcPr>
            <w:tcW w:w="176" w:type="pct"/>
            <w:shd w:val="clear" w:color="auto" w:fill="F2F2F2"/>
          </w:tcPr>
          <w:p w14:paraId="38997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AE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D592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668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504D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6FD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654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33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782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0B6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557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278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F663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B48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292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B1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B68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0C30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B1F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0F1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00DE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D2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AEC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D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3EE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659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0AF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C8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F07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3A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E59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85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942F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050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1DF6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7B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BCC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157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2A0D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642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16FB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82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15324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19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16CBA6" w14:textId="77777777" w:rsidTr="0050448F">
        <w:trPr>
          <w:cantSplit/>
        </w:trPr>
        <w:tc>
          <w:tcPr>
            <w:tcW w:w="1166" w:type="pct"/>
            <w:vAlign w:val="center"/>
          </w:tcPr>
          <w:p w14:paraId="70B7A30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F53E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eservoir</w:t>
            </w:r>
          </w:p>
        </w:tc>
        <w:tc>
          <w:tcPr>
            <w:tcW w:w="176" w:type="pct"/>
            <w:shd w:val="clear" w:color="auto" w:fill="F2F2F2"/>
          </w:tcPr>
          <w:p w14:paraId="0E6796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F8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A342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19F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DB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63D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8AD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4A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D54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745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4D0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C4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2C10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E1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196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AB8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8682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8A7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4A6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D7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AC9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B9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D3A32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04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EB6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BD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C95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94C1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DC5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86B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18B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20E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41D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9DC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F3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EC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C59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B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0BBE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43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6F1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02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0FEA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29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1B4551" w14:textId="77777777" w:rsidTr="0050448F">
        <w:trPr>
          <w:cantSplit/>
        </w:trPr>
        <w:tc>
          <w:tcPr>
            <w:tcW w:w="1166" w:type="pct"/>
            <w:vAlign w:val="center"/>
          </w:tcPr>
          <w:p w14:paraId="5B8F90B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B0C9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540" w:hanging="54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Riv., upstream from Res.</w:t>
            </w:r>
          </w:p>
        </w:tc>
        <w:tc>
          <w:tcPr>
            <w:tcW w:w="176" w:type="pct"/>
            <w:shd w:val="clear" w:color="auto" w:fill="F2F2F2"/>
          </w:tcPr>
          <w:p w14:paraId="722A47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531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3D1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237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4BC7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35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D69A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AB0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C83F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58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E1E9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61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423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087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4E7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7E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6415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2D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53FA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8A7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1CB88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05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75B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B2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116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314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35B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2BC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AD00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578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DDE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71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C77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241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003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16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C7B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5A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963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319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35B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A34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B7A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62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625A79" w14:textId="77777777" w:rsidTr="0050448F">
        <w:trPr>
          <w:cantSplit/>
        </w:trPr>
        <w:tc>
          <w:tcPr>
            <w:tcW w:w="1166" w:type="pct"/>
            <w:vAlign w:val="center"/>
          </w:tcPr>
          <w:p w14:paraId="6A3EE3C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B541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ncho Rico Creek</w:t>
            </w:r>
          </w:p>
        </w:tc>
        <w:tc>
          <w:tcPr>
            <w:tcW w:w="176" w:type="pct"/>
            <w:shd w:val="clear" w:color="auto" w:fill="F2F2F2"/>
          </w:tcPr>
          <w:p w14:paraId="09A66C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3F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CF4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FE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5F115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B55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9F25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AC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B08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DD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D5E6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0A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5E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8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537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AF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C66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5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822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DD1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65F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98B1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CE4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9D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F6D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C79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64F0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60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5053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21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B42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F20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900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84F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02EC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E4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A58D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8F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99C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41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0FD6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8A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9992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D8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9326C0" w14:textId="77777777" w:rsidTr="0050448F">
        <w:trPr>
          <w:cantSplit/>
        </w:trPr>
        <w:tc>
          <w:tcPr>
            <w:tcW w:w="1166" w:type="pct"/>
            <w:vAlign w:val="center"/>
          </w:tcPr>
          <w:p w14:paraId="7A3599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54B5FF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Lorenzo Creek</w:t>
            </w:r>
          </w:p>
        </w:tc>
        <w:tc>
          <w:tcPr>
            <w:tcW w:w="176" w:type="pct"/>
            <w:shd w:val="clear" w:color="auto" w:fill="F2F2F2"/>
          </w:tcPr>
          <w:p w14:paraId="67AD1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589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03F25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F9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CA55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BD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D16C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35D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BC7A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1E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60E9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D80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8CB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FD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13C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8D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3AB8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3DC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E8BC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29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977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E1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A90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E58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F859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7A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37A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D1D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264F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E3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F64E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D8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2BB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371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7751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EB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EC6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91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3BEB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CD8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92FC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C55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67E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9C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9BAF2F" w14:textId="77777777" w:rsidTr="0050448F">
        <w:trPr>
          <w:cantSplit/>
        </w:trPr>
        <w:tc>
          <w:tcPr>
            <w:tcW w:w="1166" w:type="pct"/>
            <w:vAlign w:val="center"/>
          </w:tcPr>
          <w:p w14:paraId="4B4299C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12FF4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alone Creek</w:t>
            </w:r>
          </w:p>
        </w:tc>
        <w:tc>
          <w:tcPr>
            <w:tcW w:w="176" w:type="pct"/>
            <w:shd w:val="clear" w:color="auto" w:fill="F2F2F2"/>
          </w:tcPr>
          <w:p w14:paraId="54D8FE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399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C043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57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068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A0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F16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AA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C94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085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AC0F2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33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F37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A7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48B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DE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0F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52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453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98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1CD6C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7EA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764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8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B5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9F4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8DB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292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B84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F0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EEE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F45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B0C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3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B968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DEE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5418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E6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8C8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44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AC6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42C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229CF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0C07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73A8F6E" w14:textId="77777777" w:rsidTr="0050448F">
        <w:trPr>
          <w:cantSplit/>
        </w:trPr>
        <w:tc>
          <w:tcPr>
            <w:tcW w:w="1166" w:type="pct"/>
            <w:vAlign w:val="center"/>
          </w:tcPr>
          <w:p w14:paraId="189C66FB"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3277A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Salinas R.,Nacimiento R.</w:t>
            </w:r>
            <w:r w:rsidRPr="000D0E6F">
              <w:rPr>
                <w:rFonts w:ascii="Univers" w:eastAsia="Times New Roman" w:hAnsi="Univers" w:cs="Times New Roman"/>
                <w:sz w:val="18"/>
                <w:szCs w:val="18"/>
                <w:lang w:val="it-IT"/>
              </w:rPr>
              <w:noBreakHyphen/>
              <w:t>S. Margarita Res.</w:t>
            </w:r>
          </w:p>
        </w:tc>
        <w:tc>
          <w:tcPr>
            <w:tcW w:w="176" w:type="pct"/>
            <w:shd w:val="clear" w:color="auto" w:fill="F2F2F2"/>
          </w:tcPr>
          <w:p w14:paraId="5CA2FA4F"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3699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933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BB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CC1B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6F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431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C25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A547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13C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D6A94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44E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F34D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69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D6D7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58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FF33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4F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120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1DA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D5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ED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467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37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9557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9E5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212E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F2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D7C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57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01A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DA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4CAD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9E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CD0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A4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23B5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BE2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93941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F8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960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E8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375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A5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D7CAD7" w14:textId="77777777" w:rsidTr="0050448F">
        <w:trPr>
          <w:cantSplit/>
        </w:trPr>
        <w:tc>
          <w:tcPr>
            <w:tcW w:w="1166" w:type="pct"/>
            <w:vAlign w:val="center"/>
          </w:tcPr>
          <w:p w14:paraId="3C9D35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607D44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iver, upstream of Res.</w:t>
            </w:r>
          </w:p>
        </w:tc>
        <w:tc>
          <w:tcPr>
            <w:tcW w:w="176" w:type="pct"/>
            <w:shd w:val="clear" w:color="auto" w:fill="F2F2F2"/>
          </w:tcPr>
          <w:p w14:paraId="2567D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41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4BFF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651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BCD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4E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40C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D7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14A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9C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47F2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11E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8DA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F7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D7C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6D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3CE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3D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B93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E42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E5E3D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90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A8A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FF5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DDD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E7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CC95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61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232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FFC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57C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EC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484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805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73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7F8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9181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F5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216C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8E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9ED11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C1A5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F86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621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20CC81" w14:textId="77777777" w:rsidTr="0050448F">
        <w:trPr>
          <w:cantSplit/>
        </w:trPr>
        <w:tc>
          <w:tcPr>
            <w:tcW w:w="1166" w:type="pct"/>
            <w:vAlign w:val="center"/>
          </w:tcPr>
          <w:p w14:paraId="2A8D426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39D21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lmon Creek (309)</w:t>
            </w:r>
          </w:p>
        </w:tc>
        <w:tc>
          <w:tcPr>
            <w:tcW w:w="176" w:type="pct"/>
            <w:shd w:val="clear" w:color="auto" w:fill="F2F2F2"/>
          </w:tcPr>
          <w:p w14:paraId="2D3CD6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0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6A3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74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FDD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8E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1987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6AB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D1B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43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1340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23E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416C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EB8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F5B5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25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6BF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87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76E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B6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67C59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7D0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AD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A72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E663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F9A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28B5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A8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C178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418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5AB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9E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C41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3C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721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50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A58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4B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CBE0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9E10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E63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98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B5F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CB0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D6B68E" w14:textId="77777777" w:rsidTr="0050448F">
        <w:trPr>
          <w:cantSplit/>
        </w:trPr>
        <w:tc>
          <w:tcPr>
            <w:tcW w:w="1166" w:type="pct"/>
            <w:vAlign w:val="center"/>
          </w:tcPr>
          <w:p w14:paraId="11525D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FDFEC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eservoir</w:t>
            </w:r>
          </w:p>
        </w:tc>
        <w:tc>
          <w:tcPr>
            <w:tcW w:w="176" w:type="pct"/>
            <w:shd w:val="clear" w:color="auto" w:fill="F2F2F2"/>
          </w:tcPr>
          <w:p w14:paraId="6C7AB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EC9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0690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24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DAE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80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791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30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0081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005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9215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09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196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8F9F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F3D9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F5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190E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EE0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46AF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A0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67FD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33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B188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E84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6E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4A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679F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1B4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8552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7FE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DE4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9D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A7C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75E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C10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327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73CC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0E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BFEF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52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66F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CA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CA5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6F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385296" w14:textId="77777777" w:rsidTr="0050448F">
        <w:trPr>
          <w:cantSplit/>
        </w:trPr>
        <w:tc>
          <w:tcPr>
            <w:tcW w:w="1166" w:type="pct"/>
            <w:vAlign w:val="center"/>
          </w:tcPr>
          <w:p w14:paraId="01260C4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B0C29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630" w:hanging="630"/>
              <w:rPr>
                <w:rFonts w:ascii="Univers" w:eastAsia="Times New Roman" w:hAnsi="Univers" w:cs="Times New Roman"/>
                <w:sz w:val="18"/>
                <w:szCs w:val="18"/>
              </w:rPr>
            </w:pPr>
            <w:r w:rsidRPr="000D0E6F">
              <w:rPr>
                <w:rFonts w:ascii="Univers" w:eastAsia="Times New Roman" w:hAnsi="Univers" w:cs="Times New Roman"/>
                <w:sz w:val="18"/>
                <w:szCs w:val="18"/>
              </w:rPr>
              <w:t xml:space="preserve">         Nacimiento River, downstream of Res.</w:t>
            </w:r>
          </w:p>
        </w:tc>
        <w:tc>
          <w:tcPr>
            <w:tcW w:w="176" w:type="pct"/>
            <w:shd w:val="clear" w:color="auto" w:fill="F2F2F2"/>
          </w:tcPr>
          <w:p w14:paraId="37264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6B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CD94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42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C16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AF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4A11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CD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0B1DE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33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BBD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93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748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21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38D4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06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2E1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DA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62AB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E4B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B4FE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2D1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9BA1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FCB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6A9B1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B6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B64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314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FB8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A1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48B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28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856B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85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2BF3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3F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030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75C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B16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BB5B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AA4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5234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ADBB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94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710AF64" w14:textId="77777777" w:rsidTr="0050448F">
        <w:trPr>
          <w:cantSplit/>
        </w:trPr>
        <w:tc>
          <w:tcPr>
            <w:tcW w:w="1166" w:type="pct"/>
            <w:vAlign w:val="center"/>
          </w:tcPr>
          <w:p w14:paraId="49C53B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E81E28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7DB3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57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BBD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C9A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F8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A4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96F3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DB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64B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ECB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1C6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43A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A2C7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04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38A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B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8CEE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633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234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C3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D391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30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BF4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71B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4A8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7AD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22D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64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79B1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63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E47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C8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4F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A7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0C15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3C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AF5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F9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EC9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1C5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A23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4D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180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64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E0E8724" w14:textId="77777777" w:rsidTr="0050448F">
        <w:trPr>
          <w:cantSplit/>
        </w:trPr>
        <w:tc>
          <w:tcPr>
            <w:tcW w:w="1166" w:type="pct"/>
            <w:vAlign w:val="center"/>
          </w:tcPr>
          <w:p w14:paraId="462557E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AB460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 north fork</w:t>
            </w:r>
          </w:p>
        </w:tc>
        <w:tc>
          <w:tcPr>
            <w:tcW w:w="176" w:type="pct"/>
            <w:shd w:val="clear" w:color="auto" w:fill="F2F2F2"/>
          </w:tcPr>
          <w:p w14:paraId="42AABB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D2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8DF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3C9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9F9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E0B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CA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38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B354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3F8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94B9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D8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116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F72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5C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32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8F8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FF1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B01F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D07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D18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3A9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7B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17E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058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0D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504D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70E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82D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1FF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A30F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BC7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31A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3F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FB5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53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2EF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70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0EB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51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C04F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BAA6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9466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360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5C1F60" w14:textId="77777777" w:rsidTr="0050448F">
        <w:trPr>
          <w:cantSplit/>
        </w:trPr>
        <w:tc>
          <w:tcPr>
            <w:tcW w:w="1166" w:type="pct"/>
            <w:vAlign w:val="center"/>
          </w:tcPr>
          <w:p w14:paraId="2E63394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F996AC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w:t>
            </w:r>
            <w:proofErr w:type="spellStart"/>
            <w:r w:rsidRPr="000D0E6F">
              <w:rPr>
                <w:rFonts w:ascii="Univers" w:eastAsia="Times New Roman" w:hAnsi="Univers" w:cs="Times New Roman"/>
                <w:sz w:val="18"/>
                <w:szCs w:val="18"/>
              </w:rPr>
              <w:t>Tablas</w:t>
            </w:r>
            <w:proofErr w:type="spellEnd"/>
            <w:r w:rsidRPr="000D0E6F">
              <w:rPr>
                <w:rFonts w:ascii="Univers" w:eastAsia="Times New Roman" w:hAnsi="Univers" w:cs="Times New Roman"/>
                <w:sz w:val="18"/>
                <w:szCs w:val="18"/>
              </w:rPr>
              <w:t xml:space="preserve"> Creek, south fork</w:t>
            </w:r>
          </w:p>
        </w:tc>
        <w:tc>
          <w:tcPr>
            <w:tcW w:w="176" w:type="pct"/>
            <w:shd w:val="clear" w:color="auto" w:fill="F2F2F2"/>
          </w:tcPr>
          <w:p w14:paraId="2BA14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0B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D867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BF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AC8D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CCD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FE4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AA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877D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3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1D3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666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F8F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B02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22C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5E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5A3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97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82F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B5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B77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2C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F510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44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E67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9E5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B1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4B0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F14A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81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7A5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AD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BFB7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867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E236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E2E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23C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8C5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3BBC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CE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A66B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64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11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4AD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3F91E56" w14:textId="77777777" w:rsidTr="0050448F">
        <w:trPr>
          <w:cantSplit/>
        </w:trPr>
        <w:tc>
          <w:tcPr>
            <w:tcW w:w="1166" w:type="pct"/>
            <w:vAlign w:val="center"/>
          </w:tcPr>
          <w:p w14:paraId="0C2CAE7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92E108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anklin Creek (309)</w:t>
            </w:r>
          </w:p>
        </w:tc>
        <w:tc>
          <w:tcPr>
            <w:tcW w:w="176" w:type="pct"/>
            <w:shd w:val="clear" w:color="auto" w:fill="F2F2F2"/>
          </w:tcPr>
          <w:p w14:paraId="673CEA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19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C47A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E8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FDD4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A6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E84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C87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118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384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EE3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1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40E8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64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FC3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E2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039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CC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B41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AE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EBA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B5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31EA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4CD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5D10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103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FC9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5D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C14B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62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8C3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85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46B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30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7BA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C3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843B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4B6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C299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530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E51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CB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086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D7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1AFBE8" w14:textId="77777777" w:rsidTr="0050448F">
        <w:trPr>
          <w:cantSplit/>
        </w:trPr>
        <w:tc>
          <w:tcPr>
            <w:tcW w:w="1166" w:type="pct"/>
            <w:vAlign w:val="center"/>
          </w:tcPr>
          <w:p w14:paraId="270D91A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E986C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Marcos Creek</w:t>
            </w:r>
          </w:p>
        </w:tc>
        <w:tc>
          <w:tcPr>
            <w:tcW w:w="176" w:type="pct"/>
            <w:shd w:val="clear" w:color="auto" w:fill="F2F2F2"/>
          </w:tcPr>
          <w:p w14:paraId="4884B8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3D3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CFE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27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F2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DA6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F7E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55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7BE7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2AA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3CC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0C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6E4F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ED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2C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0E0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783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E1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5507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ED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229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81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153C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32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2EF12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BB3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51B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44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CC89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67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AB06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DAD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1C8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F0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33C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DE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65B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C9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F90E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043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828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3F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E81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7B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8D09201" w14:textId="77777777" w:rsidTr="0050448F">
        <w:trPr>
          <w:cantSplit/>
        </w:trPr>
        <w:tc>
          <w:tcPr>
            <w:tcW w:w="1166" w:type="pct"/>
            <w:vAlign w:val="center"/>
          </w:tcPr>
          <w:p w14:paraId="753EB6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E8F72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aso Robles Creek</w:t>
            </w:r>
          </w:p>
        </w:tc>
        <w:tc>
          <w:tcPr>
            <w:tcW w:w="176" w:type="pct"/>
            <w:shd w:val="clear" w:color="auto" w:fill="F2F2F2"/>
          </w:tcPr>
          <w:p w14:paraId="615D2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467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68D6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A36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3BA5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4057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65F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B2E0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36D4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DF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0F6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337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506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009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C39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2F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12A1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52C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3C8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51D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DA05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45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999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BF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4CE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A5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2EB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2B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2221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CB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028A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8DAF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897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6F2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DEC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FF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3B6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6F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457EA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72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0AA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D4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415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2CC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311A83" w14:textId="77777777" w:rsidTr="0050448F">
        <w:trPr>
          <w:cantSplit/>
        </w:trPr>
        <w:tc>
          <w:tcPr>
            <w:tcW w:w="1166" w:type="pct"/>
            <w:vAlign w:val="center"/>
          </w:tcPr>
          <w:p w14:paraId="047E0A9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2689D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ck Creek</w:t>
            </w:r>
          </w:p>
        </w:tc>
        <w:tc>
          <w:tcPr>
            <w:tcW w:w="176" w:type="pct"/>
            <w:shd w:val="clear" w:color="auto" w:fill="F2F2F2"/>
          </w:tcPr>
          <w:p w14:paraId="327F05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59F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FF83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DB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70A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D1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9C1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8A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04ED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96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579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2BF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E179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71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099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A3D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239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6D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1013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D9A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B09F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DB03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1642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79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527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620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E5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667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BC37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F2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3136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3AC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0A1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F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423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BA1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C18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574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B3F5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A9E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0A6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C5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7BA0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62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AAAEA1" w14:textId="77777777" w:rsidTr="0050448F">
        <w:trPr>
          <w:cantSplit/>
        </w:trPr>
        <w:tc>
          <w:tcPr>
            <w:tcW w:w="1166" w:type="pct"/>
            <w:vAlign w:val="center"/>
          </w:tcPr>
          <w:p w14:paraId="26D2F4E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0AD9C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ita Creek (309)</w:t>
            </w:r>
          </w:p>
        </w:tc>
        <w:tc>
          <w:tcPr>
            <w:tcW w:w="176" w:type="pct"/>
            <w:shd w:val="clear" w:color="auto" w:fill="F2F2F2"/>
          </w:tcPr>
          <w:p w14:paraId="69516B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98C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EFD8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585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FCE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9C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E4C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4A8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6617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1C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246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23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7A21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470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683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44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B227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596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5770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63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DD26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F35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7C2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38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CCAA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85B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763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3CA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E666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2A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066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FC1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64E0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707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80B9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1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8516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E8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BEC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F7E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97F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37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8AB2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13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AF10CB" w14:textId="77777777" w:rsidTr="0050448F">
        <w:trPr>
          <w:cantSplit/>
        </w:trPr>
        <w:tc>
          <w:tcPr>
            <w:tcW w:w="1166" w:type="pct"/>
            <w:vAlign w:val="center"/>
          </w:tcPr>
          <w:p w14:paraId="58FA1B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DF23CA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tascadero Creek (309)</w:t>
            </w:r>
          </w:p>
        </w:tc>
        <w:tc>
          <w:tcPr>
            <w:tcW w:w="176" w:type="pct"/>
            <w:shd w:val="clear" w:color="auto" w:fill="F2F2F2"/>
          </w:tcPr>
          <w:p w14:paraId="210DD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D74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5A5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AA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4E5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B93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08E6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68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70CD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AB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C28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2A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1E27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A8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F43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FE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331F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60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51A2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0F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12524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F1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CB6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5F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67E69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B07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D4C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8C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7B7A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468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D8C4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5F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1AE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7C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4B7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BD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152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8B6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23C7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872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714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4EE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6ED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8A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9D60A5" w14:textId="77777777" w:rsidTr="0050448F">
        <w:trPr>
          <w:cantSplit/>
        </w:trPr>
        <w:tc>
          <w:tcPr>
            <w:tcW w:w="1166" w:type="pct"/>
            <w:vAlign w:val="center"/>
          </w:tcPr>
          <w:p w14:paraId="462410B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0A215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garita Reservoir (Lake)</w:t>
            </w:r>
          </w:p>
        </w:tc>
        <w:tc>
          <w:tcPr>
            <w:tcW w:w="176" w:type="pct"/>
            <w:shd w:val="clear" w:color="auto" w:fill="F2F2F2"/>
          </w:tcPr>
          <w:p w14:paraId="15225A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07A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629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B1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8C39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454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828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10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8F9A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C82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666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FF8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486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3CF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352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B68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36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D57A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D06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C23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2992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32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CD2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E4D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749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0F6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26F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AC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51F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256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E745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45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83F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91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557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99A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661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0B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36C7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105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5BD1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33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42F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5C7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A5CB4B" w14:textId="77777777" w:rsidTr="0050448F">
        <w:trPr>
          <w:cantSplit/>
        </w:trPr>
        <w:tc>
          <w:tcPr>
            <w:tcW w:w="1166" w:type="pct"/>
            <w:vAlign w:val="center"/>
          </w:tcPr>
          <w:p w14:paraId="6C9186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5DF512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linas R., Reservoir</w:t>
            </w:r>
            <w:r w:rsidRPr="000D0E6F">
              <w:rPr>
                <w:rFonts w:ascii="Univers" w:eastAsia="Times New Roman" w:hAnsi="Univers" w:cs="Times New Roman"/>
                <w:sz w:val="18"/>
                <w:szCs w:val="18"/>
              </w:rPr>
              <w:noBreakHyphen/>
              <w:t>Headwaters</w:t>
            </w:r>
          </w:p>
        </w:tc>
        <w:tc>
          <w:tcPr>
            <w:tcW w:w="176" w:type="pct"/>
            <w:shd w:val="clear" w:color="auto" w:fill="F2F2F2"/>
          </w:tcPr>
          <w:p w14:paraId="03381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DA0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613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E8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440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FD6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B1C7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672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E354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2C7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7D4E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4D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8BAE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A26F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924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48C9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6867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67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98C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EFD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1DE4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1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EC4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C9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BB0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FD9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AF8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EE3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260D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FCD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029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9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8B29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26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B878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E67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C70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650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9B6E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C7D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20D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7D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6AB5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981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4D58D6" w14:textId="77777777" w:rsidTr="0050448F">
        <w:trPr>
          <w:cantSplit/>
        </w:trPr>
        <w:tc>
          <w:tcPr>
            <w:tcW w:w="1166" w:type="pct"/>
            <w:vAlign w:val="center"/>
          </w:tcPr>
          <w:p w14:paraId="7774E0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DB296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Huerhue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7D13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3A6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76F9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179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AA7D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F08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0D4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93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7AE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0DC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F12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55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E1D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BE9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463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99C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96FB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9CC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2E2B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E8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8E7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895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F8B3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82E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F805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9C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C5E4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52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613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7C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836B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382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4708C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D6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F17A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0C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5EE3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9B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F3ED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EA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FB5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42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626C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E5E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C6B68AD" w14:textId="77777777" w:rsidTr="0050448F">
        <w:trPr>
          <w:cantSplit/>
        </w:trPr>
        <w:tc>
          <w:tcPr>
            <w:tcW w:w="1166" w:type="pct"/>
            <w:vAlign w:val="center"/>
          </w:tcPr>
          <w:p w14:paraId="4655D4B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CF766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Vineyard Canyon Creek</w:t>
            </w:r>
          </w:p>
        </w:tc>
        <w:tc>
          <w:tcPr>
            <w:tcW w:w="176" w:type="pct"/>
            <w:shd w:val="clear" w:color="auto" w:fill="F2F2F2"/>
          </w:tcPr>
          <w:p w14:paraId="62FE5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00D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BD7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F52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7BB3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714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07E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5C6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A53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B12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83D2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84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5BB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29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8E7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64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0B11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B0D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9AD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8E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0D4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978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013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98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41F8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EC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886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7A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B73D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B9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F1DC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11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82F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A9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611B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A00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B09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667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EA7D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CDC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F10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02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31DA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98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F2F205" w14:textId="77777777" w:rsidTr="0050448F">
        <w:trPr>
          <w:cantSplit/>
        </w:trPr>
        <w:tc>
          <w:tcPr>
            <w:tcW w:w="1166" w:type="pct"/>
            <w:vAlign w:val="center"/>
          </w:tcPr>
          <w:p w14:paraId="3F9BBB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8319C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ig Sandy Creek</w:t>
            </w:r>
          </w:p>
        </w:tc>
        <w:tc>
          <w:tcPr>
            <w:tcW w:w="176" w:type="pct"/>
            <w:shd w:val="clear" w:color="auto" w:fill="F2F2F2"/>
          </w:tcPr>
          <w:p w14:paraId="4480B0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E4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308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99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101A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3E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AB0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C3F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ACF8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B4D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F68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E9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0DF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A29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4F7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31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822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C0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332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5D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83E6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0B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781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8D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23AC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FB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4BE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20C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ABBA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26E4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117E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91D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37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A8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8D7E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B5F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EDF5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D8D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976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04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D2E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F0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8885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A5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AE36A9" w14:textId="77777777" w:rsidTr="0050448F">
        <w:trPr>
          <w:cantSplit/>
        </w:trPr>
        <w:tc>
          <w:tcPr>
            <w:tcW w:w="1166" w:type="pct"/>
            <w:vAlign w:val="center"/>
          </w:tcPr>
          <w:p w14:paraId="433B799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B5670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tascadero Lake</w:t>
            </w:r>
          </w:p>
        </w:tc>
        <w:tc>
          <w:tcPr>
            <w:tcW w:w="176" w:type="pct"/>
            <w:shd w:val="clear" w:color="auto" w:fill="F2F2F2"/>
          </w:tcPr>
          <w:p w14:paraId="593E8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81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B2A7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32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106CE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E4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A560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A15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0F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E62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E68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726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0E3D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5D0F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2AD5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AC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C5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E4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E9D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49FE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B5A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89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344A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512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6133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17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7456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162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519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80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26E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28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5EBB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0D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99D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020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3AD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0BA4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B150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4E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4A32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FCF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88B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3A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38DD88" w14:textId="77777777" w:rsidTr="0050448F">
        <w:trPr>
          <w:cantSplit/>
        </w:trPr>
        <w:tc>
          <w:tcPr>
            <w:tcW w:w="5000" w:type="pct"/>
            <w:gridSpan w:val="23"/>
            <w:shd w:val="clear" w:color="auto" w:fill="D9D9D9"/>
            <w:vAlign w:val="center"/>
          </w:tcPr>
          <w:p w14:paraId="7273D1A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3FC36C"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Estero Bay Hydrologic Unit 310</w:t>
            </w:r>
          </w:p>
        </w:tc>
      </w:tr>
      <w:tr w:rsidR="004E5641" w:rsidRPr="000D0E6F" w14:paraId="211C9F2D" w14:textId="77777777" w:rsidTr="0050448F">
        <w:trPr>
          <w:cantSplit/>
        </w:trPr>
        <w:tc>
          <w:tcPr>
            <w:tcW w:w="1166" w:type="pct"/>
            <w:vAlign w:val="center"/>
          </w:tcPr>
          <w:p w14:paraId="65974EF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BD728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w:t>
            </w:r>
            <w:proofErr w:type="spellStart"/>
            <w:r w:rsidRPr="000D0E6F">
              <w:rPr>
                <w:rFonts w:ascii="Univers" w:eastAsia="Times New Roman" w:hAnsi="Univers" w:cs="Times New Roman"/>
                <w:sz w:val="18"/>
                <w:szCs w:val="18"/>
              </w:rPr>
              <w:t>Carpoforo</w:t>
            </w:r>
            <w:proofErr w:type="spellEnd"/>
            <w:r w:rsidRPr="000D0E6F">
              <w:rPr>
                <w:rFonts w:ascii="Univers" w:eastAsia="Times New Roman" w:hAnsi="Univers" w:cs="Times New Roman"/>
                <w:sz w:val="18"/>
                <w:szCs w:val="18"/>
              </w:rPr>
              <w:t xml:space="preserve"> Creek Estuary</w:t>
            </w:r>
          </w:p>
        </w:tc>
        <w:tc>
          <w:tcPr>
            <w:tcW w:w="176" w:type="pct"/>
            <w:shd w:val="clear" w:color="auto" w:fill="F2F2F2"/>
          </w:tcPr>
          <w:p w14:paraId="16DEC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6E4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EC3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AA8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BC9D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2B5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340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A9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0080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06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CDC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54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8E3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1E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CAB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30F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C8F2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AE7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89C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57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1734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AF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74DC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880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B45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D7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0FF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D632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6B6F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93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C7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216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2C1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16F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CE4F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CD7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513B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0D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635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DE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31B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B9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ED3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BA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CFF7CE6" w14:textId="77777777" w:rsidTr="0050448F">
        <w:trPr>
          <w:cantSplit/>
        </w:trPr>
        <w:tc>
          <w:tcPr>
            <w:tcW w:w="1166" w:type="pct"/>
            <w:vAlign w:val="center"/>
          </w:tcPr>
          <w:p w14:paraId="621338D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6798D5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w:t>
            </w:r>
            <w:proofErr w:type="spellStart"/>
            <w:r w:rsidRPr="000D0E6F">
              <w:rPr>
                <w:rFonts w:ascii="Univers" w:eastAsia="Times New Roman" w:hAnsi="Univers" w:cs="Times New Roman"/>
                <w:sz w:val="18"/>
                <w:szCs w:val="18"/>
              </w:rPr>
              <w:t>Carpofor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03023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40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E10C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AE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9E2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19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A47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8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8C50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29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508C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EC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5CFC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D7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EDD0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33A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C24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B4C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71CA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BC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22CED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FE7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17DD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74E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132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033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F4D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FA0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29D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391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79A1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46A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B0E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0C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B84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E9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0143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7DE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57522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B67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7B58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A7D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8326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6C4E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788D277" w14:textId="77777777" w:rsidTr="0050448F">
        <w:trPr>
          <w:cantSplit/>
        </w:trPr>
        <w:tc>
          <w:tcPr>
            <w:tcW w:w="1166" w:type="pct"/>
            <w:vAlign w:val="center"/>
          </w:tcPr>
          <w:p w14:paraId="60673C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38E95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trada Creek</w:t>
            </w:r>
          </w:p>
        </w:tc>
        <w:tc>
          <w:tcPr>
            <w:tcW w:w="176" w:type="pct"/>
            <w:shd w:val="clear" w:color="auto" w:fill="F2F2F2"/>
          </w:tcPr>
          <w:p w14:paraId="4018A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30D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DB8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96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DA3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DB2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A8D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A2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A15F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AB5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B397A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797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19FE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B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4220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D435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1201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3A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6D4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3B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69DDB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E30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CC5D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7DF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910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869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A7B3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E5E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6BE8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24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E70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BA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A25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F50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E1F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0C2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2BD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DB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5594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559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8A8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5E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5B5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0186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F16717" w14:textId="77777777" w:rsidTr="0050448F">
        <w:trPr>
          <w:cantSplit/>
        </w:trPr>
        <w:tc>
          <w:tcPr>
            <w:tcW w:w="1166" w:type="pct"/>
            <w:vAlign w:val="center"/>
          </w:tcPr>
          <w:p w14:paraId="56FF11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24C2F2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hris Flood Creek</w:t>
            </w:r>
          </w:p>
        </w:tc>
        <w:tc>
          <w:tcPr>
            <w:tcW w:w="176" w:type="pct"/>
            <w:shd w:val="clear" w:color="auto" w:fill="F2F2F2"/>
          </w:tcPr>
          <w:p w14:paraId="0FBAD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5F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25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0B3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C9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DC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33A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89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E540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38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E058C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E6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BD9C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CC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F29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C7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B67B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6EC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A5D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9E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E118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92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BD5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0AEB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EEB09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1F2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50CC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986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7BE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BC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1FC9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96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A71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1C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539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5B8F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A2A6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681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3C9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A5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61D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FE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545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A6B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0E4EDE" w14:textId="77777777" w:rsidTr="0050448F">
        <w:trPr>
          <w:cantSplit/>
        </w:trPr>
        <w:tc>
          <w:tcPr>
            <w:tcW w:w="1166" w:type="pct"/>
            <w:vAlign w:val="center"/>
          </w:tcPr>
          <w:p w14:paraId="1D0CCC5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F07665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agner Creek</w:t>
            </w:r>
          </w:p>
        </w:tc>
        <w:tc>
          <w:tcPr>
            <w:tcW w:w="176" w:type="pct"/>
            <w:shd w:val="clear" w:color="auto" w:fill="F2F2F2"/>
          </w:tcPr>
          <w:p w14:paraId="29EEF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D238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D83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BF9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F3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81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534E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47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8EA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C1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AED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34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48F1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6E3B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DE06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65D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4F51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52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170F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BF1D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D9C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F7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CA0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88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290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1A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B3A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E3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A7A9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6B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55DA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E02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E2F6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67D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97D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9BD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42872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21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D1B7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31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0AE6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429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ED6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92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D162DCC" w14:textId="77777777" w:rsidTr="0050448F">
        <w:trPr>
          <w:cantSplit/>
        </w:trPr>
        <w:tc>
          <w:tcPr>
            <w:tcW w:w="1166" w:type="pct"/>
            <w:vAlign w:val="center"/>
          </w:tcPr>
          <w:p w14:paraId="14F48D4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DD26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utra Creek</w:t>
            </w:r>
          </w:p>
        </w:tc>
        <w:tc>
          <w:tcPr>
            <w:tcW w:w="176" w:type="pct"/>
            <w:shd w:val="clear" w:color="auto" w:fill="F2F2F2"/>
          </w:tcPr>
          <w:p w14:paraId="331235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7DD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DC2A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61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1D6B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4E4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A39E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5CF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15CE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20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7A25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2F6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BBF6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6C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795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8A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1ADC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722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169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BD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C07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16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7773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8CC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379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D2E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B30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F0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50B8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14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019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5A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D195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21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E6C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9A6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A4B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535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821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4AA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FC3C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82D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BB1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F90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5F53D19" w14:textId="77777777" w:rsidTr="0050448F">
        <w:trPr>
          <w:cantSplit/>
        </w:trPr>
        <w:tc>
          <w:tcPr>
            <w:tcW w:w="1166" w:type="pct"/>
            <w:vAlign w:val="center"/>
          </w:tcPr>
          <w:p w14:paraId="46E7B43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FA6C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de </w:t>
            </w:r>
            <w:proofErr w:type="spellStart"/>
            <w:r w:rsidRPr="000D0E6F">
              <w:rPr>
                <w:rFonts w:ascii="Univers" w:eastAsia="Times New Roman" w:hAnsi="Univers" w:cs="Times New Roman"/>
                <w:sz w:val="18"/>
                <w:szCs w:val="18"/>
              </w:rPr>
              <w:t>los</w:t>
            </w:r>
            <w:proofErr w:type="spellEnd"/>
            <w:r w:rsidRPr="000D0E6F">
              <w:rPr>
                <w:rFonts w:ascii="Univers" w:eastAsia="Times New Roman" w:hAnsi="Univers" w:cs="Times New Roman"/>
                <w:sz w:val="18"/>
                <w:szCs w:val="18"/>
              </w:rPr>
              <w:t xml:space="preserve"> Chinos</w:t>
            </w:r>
          </w:p>
        </w:tc>
        <w:tc>
          <w:tcPr>
            <w:tcW w:w="176" w:type="pct"/>
            <w:shd w:val="clear" w:color="auto" w:fill="F2F2F2"/>
          </w:tcPr>
          <w:p w14:paraId="3F2C59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10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D8E4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57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A651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2B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897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3A9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13333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3D8D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787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DEB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FEC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B78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741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61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DC6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5C1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47F2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345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EEE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3DD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5589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3C8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052A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D8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896E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8B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226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DDB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E090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0C8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5954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C2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53C0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ED5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4816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53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6429D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9F3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33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E8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FA0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F4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89DCCD" w14:textId="77777777" w:rsidTr="0050448F">
        <w:trPr>
          <w:cantSplit/>
        </w:trPr>
        <w:tc>
          <w:tcPr>
            <w:tcW w:w="1166" w:type="pct"/>
            <w:vAlign w:val="center"/>
          </w:tcPr>
          <w:p w14:paraId="2C359ACF"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1F80CFE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Arroyo de la Cruz Estuary</w:t>
            </w:r>
          </w:p>
        </w:tc>
        <w:tc>
          <w:tcPr>
            <w:tcW w:w="176" w:type="pct"/>
            <w:shd w:val="clear" w:color="auto" w:fill="F2F2F2"/>
          </w:tcPr>
          <w:p w14:paraId="2BB5203F"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EA2D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28C66DC1"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F6D5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01EEE7AC"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53A4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9184761"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3774B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72A1D3B9"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5444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808D25C"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357AF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963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05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CF7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ED5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9FA0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5F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8CB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9F8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4DE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7A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6FD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D73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17BC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B4A0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88EB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4F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759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FC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21C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C5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5817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0B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BA5B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4A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F09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74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CF2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36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7685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6EB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AAD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48A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67EB992" w14:textId="77777777" w:rsidTr="0050448F">
        <w:trPr>
          <w:cantSplit/>
        </w:trPr>
        <w:tc>
          <w:tcPr>
            <w:tcW w:w="1166" w:type="pct"/>
            <w:vAlign w:val="center"/>
          </w:tcPr>
          <w:p w14:paraId="38E8945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D8FAE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Arroyo de la Cruz Creek</w:t>
            </w:r>
          </w:p>
        </w:tc>
        <w:tc>
          <w:tcPr>
            <w:tcW w:w="176" w:type="pct"/>
            <w:shd w:val="clear" w:color="auto" w:fill="F2F2F2"/>
          </w:tcPr>
          <w:p w14:paraId="1C31456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2940B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2F944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D52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F34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291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54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DD3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C3ECD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651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E29E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0B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E6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D95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CC3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16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FEB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F8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D01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69C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8760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6C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A490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7B0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1EF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AC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BCE3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994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1321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23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0E3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DF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C07B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595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C1F0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DAD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C38A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83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AF0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298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4F60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D37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C52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132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2B27CC" w14:textId="77777777" w:rsidTr="0050448F">
        <w:trPr>
          <w:cantSplit/>
        </w:trPr>
        <w:tc>
          <w:tcPr>
            <w:tcW w:w="1166" w:type="pct"/>
            <w:vAlign w:val="center"/>
          </w:tcPr>
          <w:p w14:paraId="56A1EB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E6E32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urnett Creek</w:t>
            </w:r>
          </w:p>
        </w:tc>
        <w:tc>
          <w:tcPr>
            <w:tcW w:w="176" w:type="pct"/>
            <w:shd w:val="clear" w:color="auto" w:fill="F2F2F2"/>
          </w:tcPr>
          <w:p w14:paraId="60A47F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16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00ED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8A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83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029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A5AB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E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377D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37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626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81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3992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EF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3A1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86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F1A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9B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D17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524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C996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D57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85E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B2B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A5F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93E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164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A9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35C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AA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07B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A83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9CFF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D8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840B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75F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CF89A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9C4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B3DE6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6A8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3DF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FD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8FC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6D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826D2A" w14:textId="77777777" w:rsidTr="0050448F">
        <w:trPr>
          <w:cantSplit/>
        </w:trPr>
        <w:tc>
          <w:tcPr>
            <w:tcW w:w="1166" w:type="pct"/>
            <w:vAlign w:val="center"/>
          </w:tcPr>
          <w:p w14:paraId="34A2746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758959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del Oso</w:t>
            </w:r>
          </w:p>
        </w:tc>
        <w:tc>
          <w:tcPr>
            <w:tcW w:w="176" w:type="pct"/>
            <w:shd w:val="clear" w:color="auto" w:fill="F2F2F2"/>
          </w:tcPr>
          <w:p w14:paraId="7C6EC9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49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4097B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C28B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8098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6D7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7AC1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A5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1815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67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718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B05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AE3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4ED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B6E1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8A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7F5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C25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C09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8865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A4E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AE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E04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686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E0F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CE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FF1E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74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249A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6F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810C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DA91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1589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7D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4E0F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7E2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DAAE2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130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9BA0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41B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3DD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47C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D98D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BE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11E6481" w14:textId="77777777" w:rsidTr="0050448F">
        <w:trPr>
          <w:cantSplit/>
        </w:trPr>
        <w:tc>
          <w:tcPr>
            <w:tcW w:w="1166" w:type="pct"/>
            <w:vAlign w:val="center"/>
          </w:tcPr>
          <w:p w14:paraId="49A2D1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4EF5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del Corral</w:t>
            </w:r>
          </w:p>
        </w:tc>
        <w:tc>
          <w:tcPr>
            <w:tcW w:w="176" w:type="pct"/>
            <w:shd w:val="clear" w:color="auto" w:fill="F2F2F2"/>
          </w:tcPr>
          <w:p w14:paraId="1E21A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4158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EF49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B1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A25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3DC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E37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F90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AF30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8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748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3C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38A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8F9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B9C8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14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D2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1241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789B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CE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43F5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E4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AE57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16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4C4B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094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3F6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3C46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614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4875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DF5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727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17E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A94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619C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A57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D8C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07D8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F70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1746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FF4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913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C1A4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92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ED88A1" w14:textId="77777777" w:rsidTr="0050448F">
        <w:trPr>
          <w:cantSplit/>
        </w:trPr>
        <w:tc>
          <w:tcPr>
            <w:tcW w:w="1166" w:type="pct"/>
            <w:vAlign w:val="center"/>
          </w:tcPr>
          <w:p w14:paraId="3602983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96001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ak Knoll Creek</w:t>
            </w:r>
          </w:p>
        </w:tc>
        <w:tc>
          <w:tcPr>
            <w:tcW w:w="176" w:type="pct"/>
            <w:shd w:val="clear" w:color="auto" w:fill="F2F2F2"/>
          </w:tcPr>
          <w:p w14:paraId="418E8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D2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6182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E9D6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D7F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6C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C59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FE2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7CC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61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105F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9FE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54F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2DE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32AA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F4E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2E1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25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9D3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FC2C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C3DF9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B7C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CC9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090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56B4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958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E8E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7B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282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A8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373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0E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7D28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90B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4FBF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93E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5A7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A41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B96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9A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A5C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C87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B917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E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D8420B" w14:textId="77777777" w:rsidTr="0050448F">
        <w:trPr>
          <w:cantSplit/>
        </w:trPr>
        <w:tc>
          <w:tcPr>
            <w:tcW w:w="1166" w:type="pct"/>
            <w:vAlign w:val="center"/>
          </w:tcPr>
          <w:p w14:paraId="1B9F36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EEEE5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rroyo Laguna</w:t>
            </w:r>
          </w:p>
        </w:tc>
        <w:tc>
          <w:tcPr>
            <w:tcW w:w="176" w:type="pct"/>
            <w:shd w:val="clear" w:color="auto" w:fill="F2F2F2"/>
          </w:tcPr>
          <w:p w14:paraId="7A3B23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33F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73DD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29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7431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69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569B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006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295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B5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AD6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F8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728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A1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217CF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FB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138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137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256F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C1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93CB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CA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7DAD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7AD2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D931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875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D7A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35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90D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928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2FF3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A149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94D0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3CB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7699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147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0114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C1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101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6C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CF6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939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AE4A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AA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BB8F41A" w14:textId="77777777" w:rsidTr="0050448F">
        <w:trPr>
          <w:cantSplit/>
        </w:trPr>
        <w:tc>
          <w:tcPr>
            <w:tcW w:w="1166" w:type="pct"/>
            <w:vAlign w:val="center"/>
          </w:tcPr>
          <w:p w14:paraId="1B6AA5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682CA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Pico Creek Estuary</w:t>
            </w:r>
          </w:p>
        </w:tc>
        <w:tc>
          <w:tcPr>
            <w:tcW w:w="176" w:type="pct"/>
            <w:shd w:val="clear" w:color="auto" w:fill="F2F2F2"/>
          </w:tcPr>
          <w:p w14:paraId="6885C1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B8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D5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90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9C5E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038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563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F6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C07F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72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455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7F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FD84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06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DCA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7492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13D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D03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946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63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1187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5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688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3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576A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975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394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CD6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C0BB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E6B0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161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350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1B1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589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502A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7B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71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230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73358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8FC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794C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800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765A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D71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58EA4A7" w14:textId="77777777" w:rsidTr="0050448F">
        <w:trPr>
          <w:cantSplit/>
        </w:trPr>
        <w:tc>
          <w:tcPr>
            <w:tcW w:w="1166" w:type="pct"/>
            <w:vAlign w:val="center"/>
          </w:tcPr>
          <w:p w14:paraId="21795BC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7C3462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ittle Pico Creek</w:t>
            </w:r>
          </w:p>
        </w:tc>
        <w:tc>
          <w:tcPr>
            <w:tcW w:w="176" w:type="pct"/>
            <w:shd w:val="clear" w:color="auto" w:fill="F2F2F2"/>
          </w:tcPr>
          <w:p w14:paraId="29660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8D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2C9B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258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2AFA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94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3F0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E47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F48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544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F540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3B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ADE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D99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BEF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F03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4C6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39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1FB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F9F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944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5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820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82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42B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D9E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F0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A585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F2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40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C947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7D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D127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DFE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4E4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DA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FA8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D6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C1FE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D6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87FA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27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ED5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EF8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B7DFE7" w14:textId="77777777" w:rsidTr="0050448F">
        <w:trPr>
          <w:cantSplit/>
        </w:trPr>
        <w:tc>
          <w:tcPr>
            <w:tcW w:w="1166" w:type="pct"/>
            <w:vAlign w:val="center"/>
          </w:tcPr>
          <w:p w14:paraId="4C4F484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8957D3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co Creek Estuary</w:t>
            </w:r>
          </w:p>
        </w:tc>
        <w:tc>
          <w:tcPr>
            <w:tcW w:w="176" w:type="pct"/>
            <w:shd w:val="clear" w:color="auto" w:fill="F2F2F2"/>
          </w:tcPr>
          <w:p w14:paraId="39F0F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053A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A25F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281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3F90D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EBB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B56D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CF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109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807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A57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1F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C5A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2F9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96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ECB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8307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CB72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E1AC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54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1DA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0E7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D25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E03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29F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C4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F196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487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3597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540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8AC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69A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E09E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CA4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914F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75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8DA6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0B6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A19E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B5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F33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CF8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885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FD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2A82344" w14:textId="77777777" w:rsidTr="0050448F">
        <w:trPr>
          <w:cantSplit/>
        </w:trPr>
        <w:tc>
          <w:tcPr>
            <w:tcW w:w="1166" w:type="pct"/>
            <w:vAlign w:val="center"/>
          </w:tcPr>
          <w:p w14:paraId="1D1566D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16988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co Creek</w:t>
            </w:r>
          </w:p>
        </w:tc>
        <w:tc>
          <w:tcPr>
            <w:tcW w:w="176" w:type="pct"/>
            <w:shd w:val="clear" w:color="auto" w:fill="F2F2F2"/>
          </w:tcPr>
          <w:p w14:paraId="52E722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AD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961C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F8D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E3FC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4B6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0BE2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7B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5B2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979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C33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BC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D457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243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5436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96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E6B3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3D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159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59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7394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00F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D5D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40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9454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890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3FE4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8B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363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E4A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E14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49D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856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B596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584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24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E1CF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EDAD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332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B3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5BC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C6C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545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714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B36115" w14:textId="77777777" w:rsidTr="0050448F">
        <w:trPr>
          <w:cantSplit/>
        </w:trPr>
        <w:tc>
          <w:tcPr>
            <w:tcW w:w="1166" w:type="pct"/>
            <w:vAlign w:val="center"/>
          </w:tcPr>
          <w:p w14:paraId="575DAF8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24E23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co Creek, south fork</w:t>
            </w:r>
          </w:p>
        </w:tc>
        <w:tc>
          <w:tcPr>
            <w:tcW w:w="176" w:type="pct"/>
            <w:shd w:val="clear" w:color="auto" w:fill="F2F2F2"/>
          </w:tcPr>
          <w:p w14:paraId="6206DC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C6A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4D455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57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EB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E95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1729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24B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74DB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06B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FAB8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D796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AB1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28C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25A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F1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C71F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67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BB5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C19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E62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9F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87F1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04A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08339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2BB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850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C0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371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6B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F7D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5C6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DAD53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B1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93C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27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29C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BB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0E001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636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629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546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0E0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0E4D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A6CB32" w14:textId="77777777" w:rsidTr="0050448F">
        <w:trPr>
          <w:cantSplit/>
        </w:trPr>
        <w:tc>
          <w:tcPr>
            <w:tcW w:w="1166" w:type="pct"/>
            <w:vAlign w:val="center"/>
          </w:tcPr>
          <w:p w14:paraId="0EA0432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3C6DC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co Creek, north fork</w:t>
            </w:r>
          </w:p>
        </w:tc>
        <w:tc>
          <w:tcPr>
            <w:tcW w:w="176" w:type="pct"/>
            <w:shd w:val="clear" w:color="auto" w:fill="F2F2F2"/>
          </w:tcPr>
          <w:p w14:paraId="6A4B6F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C0B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64D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95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293D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14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D9EF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531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5DBF1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07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7BFD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FB9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5CD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2C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F3F6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3B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994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21F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10B2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A08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481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9BA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0A7C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744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CBED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F74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C97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E13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510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AD7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F1F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B32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0EC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903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7C31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47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E8A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864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75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80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A3EC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A4F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0AB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EBD7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396892" w14:textId="77777777" w:rsidTr="0050448F">
        <w:trPr>
          <w:cantSplit/>
        </w:trPr>
        <w:tc>
          <w:tcPr>
            <w:tcW w:w="1166" w:type="pct"/>
            <w:vAlign w:val="center"/>
          </w:tcPr>
          <w:p w14:paraId="2ECE08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194CC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Simeon Creek Estuary</w:t>
            </w:r>
          </w:p>
        </w:tc>
        <w:tc>
          <w:tcPr>
            <w:tcW w:w="176" w:type="pct"/>
            <w:shd w:val="clear" w:color="auto" w:fill="F2F2F2"/>
          </w:tcPr>
          <w:p w14:paraId="32A309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AD1E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6F1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BF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07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1F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327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73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AE7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213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AB6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741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645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101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B5AE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1FB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2D4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5AB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366A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E6E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0FA0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8A3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C933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4F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9C2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DE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6CE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B1C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CBA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03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57B34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948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729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01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657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479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C801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068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B8B5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04C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4ECC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96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1B9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9B13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44CFBEE" w14:textId="77777777" w:rsidTr="0050448F">
        <w:trPr>
          <w:cantSplit/>
        </w:trPr>
        <w:tc>
          <w:tcPr>
            <w:tcW w:w="1166" w:type="pct"/>
            <w:vAlign w:val="center"/>
          </w:tcPr>
          <w:p w14:paraId="4E6DA0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C08FC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Simeon Creek</w:t>
            </w:r>
          </w:p>
        </w:tc>
        <w:tc>
          <w:tcPr>
            <w:tcW w:w="176" w:type="pct"/>
            <w:shd w:val="clear" w:color="auto" w:fill="F2F2F2"/>
          </w:tcPr>
          <w:p w14:paraId="1C57C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74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AA18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2BD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9320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52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0E1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08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21942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60B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CB5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64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7FFE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2D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1A7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69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6859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36B9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8513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70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3DB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8A7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57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69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50F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91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874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6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4BEB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40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668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9F0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FE7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7A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275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37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CC3C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1D5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8E1E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E56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E88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31E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2C9AA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9ABC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59863D" w14:textId="77777777" w:rsidTr="0050448F">
        <w:trPr>
          <w:cantSplit/>
        </w:trPr>
        <w:tc>
          <w:tcPr>
            <w:tcW w:w="1166" w:type="pct"/>
            <w:vAlign w:val="center"/>
          </w:tcPr>
          <w:p w14:paraId="18698B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08C81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iner Creek</w:t>
            </w:r>
          </w:p>
        </w:tc>
        <w:tc>
          <w:tcPr>
            <w:tcW w:w="176" w:type="pct"/>
            <w:shd w:val="clear" w:color="auto" w:fill="F2F2F2"/>
          </w:tcPr>
          <w:p w14:paraId="7FF10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4A7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67FE6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A06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29471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0F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E221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E91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88A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C0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AC42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2B1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DAD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03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7AD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8F7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5A5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33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19B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CE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F387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5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867B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4B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4FE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357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57C3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2C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F7A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3F1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D7DA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E0F7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86C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C7C7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34A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9DFE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3D2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635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D17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F4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67DD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9D0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3E4E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FC9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6CF8F7" w14:textId="77777777" w:rsidTr="0050448F">
        <w:trPr>
          <w:cantSplit/>
        </w:trPr>
        <w:tc>
          <w:tcPr>
            <w:tcW w:w="1166" w:type="pct"/>
            <w:vAlign w:val="center"/>
          </w:tcPr>
          <w:p w14:paraId="7A7FC8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295D6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Rosa Creek Estuary</w:t>
            </w:r>
          </w:p>
        </w:tc>
        <w:tc>
          <w:tcPr>
            <w:tcW w:w="176" w:type="pct"/>
            <w:shd w:val="clear" w:color="auto" w:fill="F2F2F2"/>
          </w:tcPr>
          <w:p w14:paraId="34F02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20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511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1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9658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2557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9E66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BF74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E7D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8E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18B1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C0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EFC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F6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8A18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970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B57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1A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72D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12C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DB29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575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6895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107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BFD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52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1246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98F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BDE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DCA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A4D4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22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EAE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35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4A7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A60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2B39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BFC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59A0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F0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ECB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D6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F81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1E2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EAE7AB7" w14:textId="77777777" w:rsidTr="0050448F">
        <w:trPr>
          <w:cantSplit/>
        </w:trPr>
        <w:tc>
          <w:tcPr>
            <w:tcW w:w="1166" w:type="pct"/>
            <w:vAlign w:val="center"/>
          </w:tcPr>
          <w:p w14:paraId="5697E8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CD1C97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Rosa Creek (310)</w:t>
            </w:r>
          </w:p>
        </w:tc>
        <w:tc>
          <w:tcPr>
            <w:tcW w:w="176" w:type="pct"/>
            <w:shd w:val="clear" w:color="auto" w:fill="F2F2F2"/>
          </w:tcPr>
          <w:p w14:paraId="3729A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075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E432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819C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F6C8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5E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9A97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7B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20E30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EA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826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8D6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7C9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030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FBE9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E0D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36E4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2EF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0D6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78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288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6C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321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22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0D9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BC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A40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90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CF2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C99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EC8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3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8D12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1D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A99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2B8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98C0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59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FE11D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26B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C15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7DC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B4B2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D9C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4AFD2D1" w14:textId="77777777" w:rsidTr="0050448F">
        <w:trPr>
          <w:cantSplit/>
        </w:trPr>
        <w:tc>
          <w:tcPr>
            <w:tcW w:w="1166" w:type="pct"/>
            <w:vAlign w:val="center"/>
          </w:tcPr>
          <w:p w14:paraId="06A6C17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6586C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erry Creek</w:t>
            </w:r>
          </w:p>
        </w:tc>
        <w:tc>
          <w:tcPr>
            <w:tcW w:w="176" w:type="pct"/>
            <w:shd w:val="clear" w:color="auto" w:fill="F2F2F2"/>
          </w:tcPr>
          <w:p w14:paraId="4945C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C4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FCD8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CA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F49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9D1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164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7B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FF41B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1F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A4B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0D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E99A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89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1B99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D70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2A29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6C6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8396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01B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6B7E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CE9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87CD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3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B784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0AC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E607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54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CC6E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7A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1C5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7B4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240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178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37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AA4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C8A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63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E205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E21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D96C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30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5E0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343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84919B" w14:textId="77777777" w:rsidTr="0050448F">
        <w:trPr>
          <w:cantSplit/>
        </w:trPr>
        <w:tc>
          <w:tcPr>
            <w:tcW w:w="1166" w:type="pct"/>
            <w:vAlign w:val="center"/>
          </w:tcPr>
          <w:p w14:paraId="78378AA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CFAD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reen Valley Creek</w:t>
            </w:r>
          </w:p>
        </w:tc>
        <w:tc>
          <w:tcPr>
            <w:tcW w:w="176" w:type="pct"/>
            <w:shd w:val="clear" w:color="auto" w:fill="F2F2F2"/>
          </w:tcPr>
          <w:p w14:paraId="0B4B1F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FDF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0E7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726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FF0A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00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C066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6D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D510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E4D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10E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87F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BB16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51B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659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90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CDE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EE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4051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E2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1E651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0FA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F949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91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A5D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E6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2B6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5A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506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E36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76C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1F9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5AEE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C6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5D8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95B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01DA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839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0A3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FBA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6EF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30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7C6A4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B024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2CCFFB" w14:textId="77777777" w:rsidTr="0050448F">
        <w:trPr>
          <w:cantSplit/>
        </w:trPr>
        <w:tc>
          <w:tcPr>
            <w:tcW w:w="1166" w:type="pct"/>
            <w:vAlign w:val="center"/>
          </w:tcPr>
          <w:p w14:paraId="02D2991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46C5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Villa Creek</w:t>
            </w:r>
          </w:p>
        </w:tc>
        <w:tc>
          <w:tcPr>
            <w:tcW w:w="176" w:type="pct"/>
            <w:shd w:val="clear" w:color="auto" w:fill="F2F2F2"/>
          </w:tcPr>
          <w:p w14:paraId="0A19F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72B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2AAA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FD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3B6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4A3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424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151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78F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FD13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D31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74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76B4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7DF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08F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23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301E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59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846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16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AEA6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34D5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FB3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2CB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E1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7053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2E83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F0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A4B8A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0BE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AA00D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CFE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192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81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5B41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F94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20CA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11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E01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8065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B33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C9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5FC9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8EE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575EFF" w14:textId="77777777" w:rsidTr="0050448F">
        <w:trPr>
          <w:cantSplit/>
        </w:trPr>
        <w:tc>
          <w:tcPr>
            <w:tcW w:w="1166" w:type="pct"/>
            <w:vAlign w:val="center"/>
          </w:tcPr>
          <w:p w14:paraId="4833AF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E050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yucos Creek</w:t>
            </w:r>
          </w:p>
        </w:tc>
        <w:tc>
          <w:tcPr>
            <w:tcW w:w="176" w:type="pct"/>
            <w:shd w:val="clear" w:color="auto" w:fill="F2F2F2"/>
          </w:tcPr>
          <w:p w14:paraId="1579A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91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8808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C51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7802A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7E1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BFD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E4B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B4CD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2C07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38E7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673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52C5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B5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930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4E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CA8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383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EAB5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366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C70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D8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448D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18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BC5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8E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8F1F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EC1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07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359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2BE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88E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2A8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91F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7F4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22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839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997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2A9A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E71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F9E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7F0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92C7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A5F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AA6644" w14:textId="77777777" w:rsidTr="0050448F">
        <w:trPr>
          <w:cantSplit/>
        </w:trPr>
        <w:tc>
          <w:tcPr>
            <w:tcW w:w="1166" w:type="pct"/>
            <w:vAlign w:val="center"/>
          </w:tcPr>
          <w:p w14:paraId="4CE43BC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AD6CEC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Creek, downstream from Whale Rock Res.</w:t>
            </w:r>
          </w:p>
        </w:tc>
        <w:tc>
          <w:tcPr>
            <w:tcW w:w="176" w:type="pct"/>
            <w:shd w:val="clear" w:color="auto" w:fill="F2F2F2"/>
          </w:tcPr>
          <w:p w14:paraId="4DC8C2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9D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B6B9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C8A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82C5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14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B5B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914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3A12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616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D95C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0FF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4159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B6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CE3E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4886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5C2F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A01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FB4C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80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3DC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00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E4B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5D8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CC5D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30E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445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B6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EA66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1C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30A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52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866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90D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7790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E08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D4D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1E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B001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F28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2C4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332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D22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E1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4A607BB" w14:textId="77777777" w:rsidTr="0050448F">
        <w:trPr>
          <w:cantSplit/>
        </w:trPr>
        <w:tc>
          <w:tcPr>
            <w:tcW w:w="1166" w:type="pct"/>
            <w:vAlign w:val="center"/>
          </w:tcPr>
          <w:p w14:paraId="192232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E5B24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hale Rock Reservoir</w:t>
            </w:r>
          </w:p>
        </w:tc>
        <w:tc>
          <w:tcPr>
            <w:tcW w:w="176" w:type="pct"/>
            <w:shd w:val="clear" w:color="auto" w:fill="F2F2F2"/>
          </w:tcPr>
          <w:p w14:paraId="39F4F3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363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D49E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E75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844D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57F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F55C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84F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C814F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05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FF61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A12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F3D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34A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B4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5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7DCF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989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3AB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FD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22B8D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D5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4F445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2A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5DA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E978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D18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7CD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6E2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004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078A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525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7B2D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FA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4529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5CC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078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356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D4E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F2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1346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C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66E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D5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CBA3A9" w14:textId="77777777" w:rsidTr="0050448F">
        <w:trPr>
          <w:cantSplit/>
        </w:trPr>
        <w:tc>
          <w:tcPr>
            <w:tcW w:w="1166" w:type="pct"/>
            <w:vAlign w:val="center"/>
          </w:tcPr>
          <w:p w14:paraId="108355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6824D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540" w:hanging="540"/>
              <w:rPr>
                <w:rFonts w:ascii="Univers" w:eastAsia="Times New Roman" w:hAnsi="Univers" w:cs="Times New Roman"/>
                <w:sz w:val="18"/>
                <w:szCs w:val="18"/>
              </w:rPr>
            </w:pPr>
            <w:r w:rsidRPr="000D0E6F">
              <w:rPr>
                <w:rFonts w:ascii="Univers" w:eastAsia="Times New Roman" w:hAnsi="Univers" w:cs="Times New Roman"/>
                <w:sz w:val="18"/>
                <w:szCs w:val="18"/>
              </w:rPr>
              <w:t xml:space="preserve">      Old Creek, upstream from Whale Rock Res.</w:t>
            </w:r>
          </w:p>
        </w:tc>
        <w:tc>
          <w:tcPr>
            <w:tcW w:w="176" w:type="pct"/>
            <w:shd w:val="clear" w:color="auto" w:fill="F2F2F2"/>
          </w:tcPr>
          <w:p w14:paraId="4B5A6F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0C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261D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7F1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EF29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87F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1B7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AFE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6AFE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218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166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9D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063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F86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A5C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00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364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E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60BA3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CB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F848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513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CD0F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2A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BC15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9CE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131C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8E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A74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A3C4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BCA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4B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7B99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2B2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86C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D2D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7F9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9B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CD62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E0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4F67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3E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FB35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2F5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27EC99B" w14:textId="77777777" w:rsidTr="0050448F">
        <w:trPr>
          <w:cantSplit/>
        </w:trPr>
        <w:tc>
          <w:tcPr>
            <w:tcW w:w="1166" w:type="pct"/>
            <w:vAlign w:val="center"/>
          </w:tcPr>
          <w:p w14:paraId="3952710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C7AD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oro Creek</w:t>
            </w:r>
          </w:p>
        </w:tc>
        <w:tc>
          <w:tcPr>
            <w:tcW w:w="176" w:type="pct"/>
            <w:shd w:val="clear" w:color="auto" w:fill="F2F2F2"/>
          </w:tcPr>
          <w:p w14:paraId="49524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5A3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5DC2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58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DA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A63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F08D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42A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4C55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19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B8A25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FDE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886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9C3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8BAC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667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9887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000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7F0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972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054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0F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396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626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0D2D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9EB0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D59B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77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8510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25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662B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58A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AEB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EF6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347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554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E83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45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CB4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30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A2EA9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CA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A7E7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702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45F46C" w14:textId="77777777" w:rsidTr="0050448F">
        <w:trPr>
          <w:cantSplit/>
        </w:trPr>
        <w:tc>
          <w:tcPr>
            <w:tcW w:w="1166" w:type="pct"/>
            <w:vAlign w:val="center"/>
          </w:tcPr>
          <w:p w14:paraId="050941F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F3531F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ro Creek</w:t>
            </w:r>
          </w:p>
        </w:tc>
        <w:tc>
          <w:tcPr>
            <w:tcW w:w="176" w:type="pct"/>
            <w:shd w:val="clear" w:color="auto" w:fill="F2F2F2"/>
          </w:tcPr>
          <w:p w14:paraId="46CBC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92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0AA0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895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107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D11A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F6D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15B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649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195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62B0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9B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9D335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5E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98B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6582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3C9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28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62B0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A4D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EF70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91A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1BA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AF9D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2DFF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07D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C34F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D50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7264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479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B3BC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83A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4BC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12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61B2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5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7F2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49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82A4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FFD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EE6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EDE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EFF3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54A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B5F7BEE" w14:textId="77777777" w:rsidTr="0050448F">
        <w:trPr>
          <w:cantSplit/>
        </w:trPr>
        <w:tc>
          <w:tcPr>
            <w:tcW w:w="1166" w:type="pct"/>
            <w:vAlign w:val="center"/>
          </w:tcPr>
          <w:p w14:paraId="7FBEC5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4A2F9F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ittle Morro Creek</w:t>
            </w:r>
          </w:p>
        </w:tc>
        <w:tc>
          <w:tcPr>
            <w:tcW w:w="176" w:type="pct"/>
            <w:shd w:val="clear" w:color="auto" w:fill="F2F2F2"/>
          </w:tcPr>
          <w:p w14:paraId="0B5BD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F5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5106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A8D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8C2E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42E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02B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995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471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7E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164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BF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080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C18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65A6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B2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C2D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96E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CBD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01D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054D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5CB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FFF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5A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62B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695B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ED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1EEB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D445D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5C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032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10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9C4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22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C6D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4F5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979A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8E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969E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23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07D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88C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AF4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F2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B0BEBC4" w14:textId="77777777" w:rsidTr="0050448F">
        <w:trPr>
          <w:cantSplit/>
        </w:trPr>
        <w:tc>
          <w:tcPr>
            <w:tcW w:w="1166" w:type="pct"/>
            <w:vAlign w:val="center"/>
          </w:tcPr>
          <w:p w14:paraId="79224D5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FF35A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orro Bay Estuary</w:t>
            </w:r>
          </w:p>
        </w:tc>
        <w:tc>
          <w:tcPr>
            <w:tcW w:w="176" w:type="pct"/>
            <w:shd w:val="clear" w:color="auto" w:fill="F2F2F2"/>
          </w:tcPr>
          <w:p w14:paraId="60B99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262A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35C3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393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507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EB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0FC1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5D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0ED4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6F2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C4B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F3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CCAA4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29F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7B3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43F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37A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562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61D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C9D8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7CD4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85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050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41E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4C06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444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A9C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B2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6E5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581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C37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049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4B14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A5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052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86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235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0E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BD7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FE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D7A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964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E91F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281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4B8545BE" w14:textId="77777777" w:rsidTr="0050448F">
        <w:trPr>
          <w:cantSplit/>
        </w:trPr>
        <w:tc>
          <w:tcPr>
            <w:tcW w:w="1166" w:type="pct"/>
            <w:vAlign w:val="center"/>
          </w:tcPr>
          <w:p w14:paraId="4360AE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1F88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horro Creek</w:t>
            </w:r>
          </w:p>
        </w:tc>
        <w:tc>
          <w:tcPr>
            <w:tcW w:w="176" w:type="pct"/>
            <w:shd w:val="clear" w:color="auto" w:fill="F2F2F2"/>
          </w:tcPr>
          <w:p w14:paraId="27C1A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F73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8EA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7E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4E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3EB2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A2A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DA0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0B1C7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EE5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D68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2AF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938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DAC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1101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EB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5D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F74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49F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58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875B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3D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C8B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D5C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806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33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4AE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CE74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655D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E32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A18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B74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051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C59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0013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B516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2D9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2F9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8BE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92A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E5A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F77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545C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D7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E06DD5" w14:textId="77777777" w:rsidTr="0050448F">
        <w:trPr>
          <w:cantSplit/>
        </w:trPr>
        <w:tc>
          <w:tcPr>
            <w:tcW w:w="1166" w:type="pct"/>
            <w:vAlign w:val="center"/>
          </w:tcPr>
          <w:p w14:paraId="52D171A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01CF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iry Creek</w:t>
            </w:r>
          </w:p>
        </w:tc>
        <w:tc>
          <w:tcPr>
            <w:tcW w:w="176" w:type="pct"/>
            <w:shd w:val="clear" w:color="auto" w:fill="F2F2F2"/>
          </w:tcPr>
          <w:p w14:paraId="08753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97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2F8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1C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2475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2DB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73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14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700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44B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67C7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2ED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457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E92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E1E1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51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7B15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40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8B5A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45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E94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73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EFD2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79F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0E6A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10E9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D44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0F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7EF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E27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EBB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780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ABCA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899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5E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D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14A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963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F43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29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ACD6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396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988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E7A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E50ECB3" w14:textId="77777777" w:rsidTr="0050448F">
        <w:trPr>
          <w:cantSplit/>
        </w:trPr>
        <w:tc>
          <w:tcPr>
            <w:tcW w:w="1166" w:type="pct"/>
            <w:vAlign w:val="center"/>
          </w:tcPr>
          <w:p w14:paraId="03E27A6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27E2B7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Luisito Creek</w:t>
            </w:r>
          </w:p>
        </w:tc>
        <w:tc>
          <w:tcPr>
            <w:tcW w:w="176" w:type="pct"/>
            <w:shd w:val="clear" w:color="auto" w:fill="F2F2F2"/>
          </w:tcPr>
          <w:p w14:paraId="5D564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908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946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16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7438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FEB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07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0C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4719E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E0C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7366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27E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DD39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33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D65D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F8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C29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A8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190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012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4429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D83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BD68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BB1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7931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A3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1F88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44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11C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7D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D2E6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D5AA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F28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3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4BAF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765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1E6BA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562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003E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BC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947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306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0BF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E21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F043BC" w14:textId="77777777" w:rsidTr="0050448F">
        <w:trPr>
          <w:cantSplit/>
        </w:trPr>
        <w:tc>
          <w:tcPr>
            <w:tcW w:w="1166" w:type="pct"/>
            <w:vAlign w:val="center"/>
          </w:tcPr>
          <w:p w14:paraId="01958BC9"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1206221"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Bernardo Creek</w:t>
            </w:r>
          </w:p>
        </w:tc>
        <w:tc>
          <w:tcPr>
            <w:tcW w:w="176" w:type="pct"/>
            <w:shd w:val="clear" w:color="auto" w:fill="F2F2F2"/>
          </w:tcPr>
          <w:p w14:paraId="32616A1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E302BC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90C64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B70FD9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BC9FF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752473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82B31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1D565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86316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22288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37A141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D61AE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5DAC5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FAA4E9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96CD4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B4DFA6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8B300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BBF7A9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CF46E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DFE76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BD526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0E25A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C796B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3EEC26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A4B8E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F56DE7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A280C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F335FE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F32CA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C05200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AA246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4263F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009CF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991B09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2FEE3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AD377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D8EB03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60C004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73A83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108381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5BBD1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72F2C0"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D79B3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69B92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09AEAFE" w14:textId="77777777" w:rsidTr="0050448F">
        <w:trPr>
          <w:cantSplit/>
        </w:trPr>
        <w:tc>
          <w:tcPr>
            <w:tcW w:w="1166" w:type="pct"/>
            <w:vAlign w:val="center"/>
          </w:tcPr>
          <w:p w14:paraId="0563833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AD17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os Osos Creek</w:t>
            </w:r>
          </w:p>
        </w:tc>
        <w:tc>
          <w:tcPr>
            <w:tcW w:w="176" w:type="pct"/>
            <w:shd w:val="clear" w:color="auto" w:fill="F2F2F2"/>
          </w:tcPr>
          <w:p w14:paraId="6C758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6FF6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9441D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95E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F6B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73D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9DB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3E58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D031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66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DBD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B3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D72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1D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B3C7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0CF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275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D87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C710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6D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B7B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4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059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C6B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CAF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7F04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CAD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3D2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259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4B0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5D5C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C5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FF98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F92B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0C34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E7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9E59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4B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490F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F12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CD8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D59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3596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DD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587BAE2" w14:textId="77777777" w:rsidTr="0050448F">
        <w:trPr>
          <w:cantSplit/>
        </w:trPr>
        <w:tc>
          <w:tcPr>
            <w:tcW w:w="1166" w:type="pct"/>
            <w:vAlign w:val="center"/>
          </w:tcPr>
          <w:p w14:paraId="1235DC9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5CE0F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rden Lake Wetland</w:t>
            </w:r>
          </w:p>
        </w:tc>
        <w:tc>
          <w:tcPr>
            <w:tcW w:w="176" w:type="pct"/>
            <w:shd w:val="clear" w:color="auto" w:fill="F2F2F2"/>
          </w:tcPr>
          <w:p w14:paraId="012FB9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3A6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6B9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2C9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F183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2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6601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9A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E4CF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D0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EB92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7E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008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FAF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562E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A23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373E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6E6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C29D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C1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94A0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FCC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932F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C91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899B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81A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9D7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FD7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B3CF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537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A168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39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711D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35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FE1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30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B34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E0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02EB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22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2A13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FA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6BCF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4FF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FB1CCD" w14:textId="77777777" w:rsidTr="0050448F">
        <w:trPr>
          <w:cantSplit/>
        </w:trPr>
        <w:tc>
          <w:tcPr>
            <w:tcW w:w="1166" w:type="pct"/>
            <w:vAlign w:val="center"/>
          </w:tcPr>
          <w:p w14:paraId="43192AB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87CA2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Islay Creek</w:t>
            </w:r>
          </w:p>
        </w:tc>
        <w:tc>
          <w:tcPr>
            <w:tcW w:w="176" w:type="pct"/>
            <w:shd w:val="clear" w:color="auto" w:fill="F2F2F2"/>
          </w:tcPr>
          <w:p w14:paraId="6F630B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45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75AD2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04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0D7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184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6D2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7B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BE0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FEB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DA0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75F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6E9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56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4633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26B5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07C2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CE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3D2D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604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B1D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434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6636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B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ECB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565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3075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08F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D08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2A9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0E7B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96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157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BB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176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A9D3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181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CD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787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EC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2078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ADB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F4F1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104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878BB30" w14:textId="77777777" w:rsidTr="0050448F">
        <w:trPr>
          <w:cantSplit/>
        </w:trPr>
        <w:tc>
          <w:tcPr>
            <w:tcW w:w="1166" w:type="pct"/>
            <w:vAlign w:val="center"/>
          </w:tcPr>
          <w:p w14:paraId="5F8CEA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1C27F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on Creek</w:t>
            </w:r>
          </w:p>
        </w:tc>
        <w:tc>
          <w:tcPr>
            <w:tcW w:w="176" w:type="pct"/>
            <w:shd w:val="clear" w:color="auto" w:fill="F2F2F2"/>
          </w:tcPr>
          <w:p w14:paraId="1F34E6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6AF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3B0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A1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C9BF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EE3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FB68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CC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92D8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F2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3AD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5876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AD70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9C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45A7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DCB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E89E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74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C90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D1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0E6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59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854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F3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EBE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2B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0E5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54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2559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24B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6C0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895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501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EE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DEFF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127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887A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07A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2C5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33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B249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BF7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18F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491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285803" w14:textId="77777777" w:rsidTr="0050448F">
        <w:trPr>
          <w:cantSplit/>
        </w:trPr>
        <w:tc>
          <w:tcPr>
            <w:tcW w:w="1166" w:type="pct"/>
            <w:vAlign w:val="center"/>
          </w:tcPr>
          <w:p w14:paraId="1AB1CFA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277B10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iablo Canyon Creek</w:t>
            </w:r>
          </w:p>
        </w:tc>
        <w:tc>
          <w:tcPr>
            <w:tcW w:w="176" w:type="pct"/>
            <w:shd w:val="clear" w:color="auto" w:fill="F2F2F2"/>
          </w:tcPr>
          <w:p w14:paraId="34D01D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55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358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416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521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E44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595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61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881E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552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D3F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D3D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1BB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8A5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2BC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322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C999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7D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1185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A4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3BB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C9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20B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5DE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9C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35B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DA1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985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721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5E3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A3E9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05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5DB3D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09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A62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08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FA7E6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B2D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0E6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3F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8B1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D8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4A67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BD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B5AB46" w14:textId="77777777" w:rsidTr="0050448F">
        <w:trPr>
          <w:cantSplit/>
        </w:trPr>
        <w:tc>
          <w:tcPr>
            <w:tcW w:w="1166" w:type="pct"/>
            <w:vAlign w:val="center"/>
          </w:tcPr>
          <w:p w14:paraId="0BC53280"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272F0FF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San Luis Obispo Creek Estuary (a)</w:t>
            </w:r>
          </w:p>
        </w:tc>
        <w:tc>
          <w:tcPr>
            <w:tcW w:w="176" w:type="pct"/>
            <w:shd w:val="clear" w:color="auto" w:fill="F2F2F2"/>
          </w:tcPr>
          <w:p w14:paraId="5383A0A3"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BB67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214E623B"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571B42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4BD05D5D"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139A85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2A096C0B"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682A7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1D5935D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0273AF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2E3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C3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557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00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34A8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BA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CE8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B70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1C6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F8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5021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C7E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C1FA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19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FD29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13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E749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57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ADB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8CEE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A1E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BAA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406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112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419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1744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B136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25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50C88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EC8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5068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2A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9C87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4F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3253035" w14:textId="77777777" w:rsidTr="0050448F">
        <w:trPr>
          <w:cantSplit/>
        </w:trPr>
        <w:tc>
          <w:tcPr>
            <w:tcW w:w="1166" w:type="pct"/>
            <w:vAlign w:val="center"/>
          </w:tcPr>
          <w:p w14:paraId="627881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12F31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L.O. </w:t>
            </w:r>
            <w:proofErr w:type="spellStart"/>
            <w:r w:rsidRPr="000D0E6F">
              <w:rPr>
                <w:rFonts w:ascii="Univers" w:eastAsia="Times New Roman" w:hAnsi="Univers" w:cs="Times New Roman"/>
                <w:sz w:val="18"/>
                <w:szCs w:val="18"/>
              </w:rPr>
              <w:t>Crk</w:t>
            </w:r>
            <w:proofErr w:type="spellEnd"/>
            <w:r w:rsidRPr="000D0E6F">
              <w:rPr>
                <w:rFonts w:ascii="Univers" w:eastAsia="Times New Roman" w:hAnsi="Univers" w:cs="Times New Roman"/>
                <w:sz w:val="18"/>
                <w:szCs w:val="18"/>
              </w:rPr>
              <w:t>. above  W. Marsh St.</w:t>
            </w:r>
          </w:p>
        </w:tc>
        <w:tc>
          <w:tcPr>
            <w:tcW w:w="176" w:type="pct"/>
            <w:shd w:val="clear" w:color="auto" w:fill="F2F2F2"/>
          </w:tcPr>
          <w:p w14:paraId="26043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C11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EE28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9D8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D9B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FD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BCCF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174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C425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4C2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2E6E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5C45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F25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7C3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284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88E9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7192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EBB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13E3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5A9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556F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19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2F77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95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988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AE41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0FF8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46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36D1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B5C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C5A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34C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FD1A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FD7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EF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3A3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5096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74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E5FD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BE2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39C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ABA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F3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73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4237586" w14:textId="77777777" w:rsidTr="0050448F">
        <w:trPr>
          <w:cantSplit/>
        </w:trPr>
        <w:tc>
          <w:tcPr>
            <w:tcW w:w="1166" w:type="pct"/>
            <w:vAlign w:val="center"/>
          </w:tcPr>
          <w:p w14:paraId="64B735E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39C825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L.O. </w:t>
            </w:r>
            <w:proofErr w:type="spellStart"/>
            <w:r w:rsidRPr="000D0E6F">
              <w:rPr>
                <w:rFonts w:ascii="Univers" w:eastAsia="Times New Roman" w:hAnsi="Univers" w:cs="Times New Roman"/>
                <w:sz w:val="18"/>
                <w:szCs w:val="18"/>
              </w:rPr>
              <w:t>Crk</w:t>
            </w:r>
            <w:proofErr w:type="spellEnd"/>
            <w:r w:rsidRPr="000D0E6F">
              <w:rPr>
                <w:rFonts w:ascii="Univers" w:eastAsia="Times New Roman" w:hAnsi="Univers" w:cs="Times New Roman"/>
                <w:sz w:val="18"/>
                <w:szCs w:val="18"/>
              </w:rPr>
              <w:t xml:space="preserve">. below  W. Marsh St.       </w:t>
            </w:r>
          </w:p>
        </w:tc>
        <w:tc>
          <w:tcPr>
            <w:tcW w:w="176" w:type="pct"/>
            <w:shd w:val="clear" w:color="auto" w:fill="F2F2F2"/>
          </w:tcPr>
          <w:p w14:paraId="064020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28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8582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341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9B8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FDB2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B7A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2A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CEC29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5B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508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B04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3C02D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260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5692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292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FA5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704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B48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3ED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260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30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3D1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3D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988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85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076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3D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612E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24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5799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073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821B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547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6EBF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D73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1375A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A7A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248C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306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611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5A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84AE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195D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FB7188" w14:textId="77777777" w:rsidTr="0050448F">
        <w:trPr>
          <w:cantSplit/>
        </w:trPr>
        <w:tc>
          <w:tcPr>
            <w:tcW w:w="1166" w:type="pct"/>
            <w:vAlign w:val="center"/>
          </w:tcPr>
          <w:p w14:paraId="2F6060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F670CB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Froom Creek</w:t>
            </w:r>
          </w:p>
        </w:tc>
        <w:tc>
          <w:tcPr>
            <w:tcW w:w="176" w:type="pct"/>
            <w:shd w:val="clear" w:color="auto" w:fill="F2F2F2"/>
          </w:tcPr>
          <w:p w14:paraId="4F5FFD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7BF8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0672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70DC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D19D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3F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CF7D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6CE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61A17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78A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86BE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6AA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D480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20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B3B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CC4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513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0DA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6BC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3A5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E5E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47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20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79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45F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49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B43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B43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451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8C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F503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277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DABB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5CE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2FA3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FCE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4A91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1A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70F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10A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9A5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9F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73CE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59F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5B31071" w14:textId="77777777" w:rsidTr="0050448F">
        <w:trPr>
          <w:cantSplit/>
        </w:trPr>
        <w:tc>
          <w:tcPr>
            <w:tcW w:w="1166" w:type="pct"/>
            <w:vAlign w:val="center"/>
          </w:tcPr>
          <w:p w14:paraId="143F3DF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399C4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venport Creek</w:t>
            </w:r>
          </w:p>
        </w:tc>
        <w:tc>
          <w:tcPr>
            <w:tcW w:w="176" w:type="pct"/>
            <w:shd w:val="clear" w:color="auto" w:fill="F2F2F2"/>
          </w:tcPr>
          <w:p w14:paraId="122D1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F0F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5C6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84D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5471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890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FC61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176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E5F81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08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357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84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92A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ABD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982A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BB5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5ED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08B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5D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2E3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2E0F9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0A3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27E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37A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53F7A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F5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3A32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272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0161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84D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AF48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06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EC20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141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581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B8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5BDA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E5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FCFC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CA0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1A5A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6A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21D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BD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244EDB9" w14:textId="77777777" w:rsidTr="0050448F">
        <w:trPr>
          <w:cantSplit/>
        </w:trPr>
        <w:tc>
          <w:tcPr>
            <w:tcW w:w="1166" w:type="pct"/>
            <w:vAlign w:val="center"/>
          </w:tcPr>
          <w:p w14:paraId="018A8843" w14:textId="77777777" w:rsidR="004E5641" w:rsidRPr="00BE011B" w:rsidRDefault="004E5641" w:rsidP="0050448F">
            <w:pPr>
              <w:spacing w:before="0" w:line="-33" w:lineRule="auto"/>
              <w:ind w:left="180" w:hanging="180"/>
              <w:rPr>
                <w:rFonts w:ascii="Univers" w:eastAsia="Times New Roman" w:hAnsi="Univers" w:cs="Times New Roman"/>
                <w:sz w:val="18"/>
                <w:szCs w:val="18"/>
                <w:lang w:val="es-ES"/>
              </w:rPr>
            </w:pPr>
          </w:p>
          <w:p w14:paraId="3A9A1136" w14:textId="77777777" w:rsidR="004E5641" w:rsidRPr="00BE011B"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es-ES"/>
              </w:rPr>
            </w:pPr>
            <w:r w:rsidRPr="00BE011B">
              <w:rPr>
                <w:rFonts w:ascii="Univers" w:eastAsia="Times New Roman" w:hAnsi="Univers" w:cs="Times New Roman"/>
                <w:sz w:val="18"/>
                <w:szCs w:val="18"/>
                <w:lang w:val="es-ES"/>
              </w:rPr>
              <w:t xml:space="preserve">   San Luis Obispo Creek, </w:t>
            </w:r>
            <w:proofErr w:type="spellStart"/>
            <w:r w:rsidRPr="00BE011B">
              <w:rPr>
                <w:rFonts w:ascii="Univers" w:eastAsia="Times New Roman" w:hAnsi="Univers" w:cs="Times New Roman"/>
                <w:sz w:val="18"/>
                <w:szCs w:val="18"/>
                <w:lang w:val="es-ES"/>
              </w:rPr>
              <w:t>east</w:t>
            </w:r>
            <w:proofErr w:type="spellEnd"/>
            <w:r w:rsidRPr="00BE011B">
              <w:rPr>
                <w:rFonts w:ascii="Univers" w:eastAsia="Times New Roman" w:hAnsi="Univers" w:cs="Times New Roman"/>
                <w:sz w:val="18"/>
                <w:szCs w:val="18"/>
                <w:lang w:val="es-ES"/>
              </w:rPr>
              <w:t xml:space="preserve"> </w:t>
            </w:r>
            <w:proofErr w:type="spellStart"/>
            <w:r w:rsidRPr="00BE011B">
              <w:rPr>
                <w:rFonts w:ascii="Univers" w:eastAsia="Times New Roman" w:hAnsi="Univers" w:cs="Times New Roman"/>
                <w:sz w:val="18"/>
                <w:szCs w:val="18"/>
                <w:lang w:val="es-ES"/>
              </w:rPr>
              <w:t>fork</w:t>
            </w:r>
            <w:proofErr w:type="spellEnd"/>
          </w:p>
        </w:tc>
        <w:tc>
          <w:tcPr>
            <w:tcW w:w="176" w:type="pct"/>
            <w:shd w:val="clear" w:color="auto" w:fill="F2F2F2"/>
          </w:tcPr>
          <w:p w14:paraId="4393182A" w14:textId="77777777" w:rsidR="004E5641" w:rsidRPr="00BE011B" w:rsidRDefault="004E5641" w:rsidP="0050448F">
            <w:pPr>
              <w:spacing w:before="0" w:line="-33" w:lineRule="auto"/>
              <w:jc w:val="center"/>
              <w:rPr>
                <w:rFonts w:ascii="Univers" w:eastAsia="Times New Roman" w:hAnsi="Univers" w:cs="Times New Roman"/>
                <w:sz w:val="16"/>
                <w:szCs w:val="16"/>
                <w:lang w:val="es-ES"/>
              </w:rPr>
            </w:pPr>
          </w:p>
          <w:p w14:paraId="7D12D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6BBE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23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AC42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92AA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A0A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35D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7B84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2C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36C3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8BC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88D2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19B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BFE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EAC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A90A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0AD2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46FC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869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B12F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BDE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42F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660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0634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1026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ADDB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91A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49C4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07C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C226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8F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A57E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E3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8E3D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EBB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3CC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2B1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71BA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A69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AED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16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710D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A3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8F586F" w14:textId="77777777" w:rsidTr="0050448F">
        <w:trPr>
          <w:cantSplit/>
        </w:trPr>
        <w:tc>
          <w:tcPr>
            <w:tcW w:w="1166" w:type="pct"/>
            <w:vAlign w:val="center"/>
          </w:tcPr>
          <w:p w14:paraId="7960816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651839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nner Creek</w:t>
            </w:r>
          </w:p>
        </w:tc>
        <w:tc>
          <w:tcPr>
            <w:tcW w:w="176" w:type="pct"/>
            <w:shd w:val="clear" w:color="auto" w:fill="F2F2F2"/>
          </w:tcPr>
          <w:p w14:paraId="00332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294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7C151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DB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F33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A1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901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38F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1760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8E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55A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E0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2BB2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468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DFB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5F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1CC8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FE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151B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DC45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3541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63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1948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0FB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C4A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60A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032B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F7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44B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F3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CB35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BE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E437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5E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3D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AC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90D0F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72F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FB444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FD6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929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C30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A4D1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EE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8B796A" w14:textId="77777777" w:rsidTr="0050448F">
        <w:trPr>
          <w:cantSplit/>
        </w:trPr>
        <w:tc>
          <w:tcPr>
            <w:tcW w:w="1166" w:type="pct"/>
            <w:vAlign w:val="center"/>
          </w:tcPr>
          <w:p w14:paraId="6C4070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F2587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Brizziolari</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DC815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6A6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88D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FB0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9148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A3BC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72A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04C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34F1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29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583F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7E4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6BCD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559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2E7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7AA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1F6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85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26E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D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3EB1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DA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6C1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B37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0420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A88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419A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F17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FA4F0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A2B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43A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65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7BE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883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2E2F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F79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F2AC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B20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82D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AB36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529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D2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9A4E8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74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2A9175" w14:textId="77777777" w:rsidTr="0050448F">
        <w:trPr>
          <w:cantSplit/>
        </w:trPr>
        <w:tc>
          <w:tcPr>
            <w:tcW w:w="1166" w:type="pct"/>
            <w:vAlign w:val="center"/>
          </w:tcPr>
          <w:p w14:paraId="1BBDB3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7A850B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Prefum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F2E27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091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E8A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E600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A1D8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0BC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85D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963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153B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AE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3A6A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016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A4B8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43E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2F8B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21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1C3F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8F5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AE70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2A8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DBA4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903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2559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749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066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51B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854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29F0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F90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CE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404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D0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B46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14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083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A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FBE9C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33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39C1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66C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6A0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AD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9013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5BC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6108D27" w14:textId="77777777" w:rsidTr="0050448F">
        <w:trPr>
          <w:cantSplit/>
        </w:trPr>
        <w:tc>
          <w:tcPr>
            <w:tcW w:w="1166" w:type="pct"/>
            <w:vAlign w:val="center"/>
          </w:tcPr>
          <w:p w14:paraId="2B1B2DD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BA60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guna Lake</w:t>
            </w:r>
          </w:p>
        </w:tc>
        <w:tc>
          <w:tcPr>
            <w:tcW w:w="176" w:type="pct"/>
            <w:shd w:val="clear" w:color="auto" w:fill="F2F2F2"/>
          </w:tcPr>
          <w:p w14:paraId="2507AA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99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BE74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3D7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710C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A03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6A5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4F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E738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AC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14F60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B4D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0A5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7AD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D6D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E06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D6E0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CA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305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15D4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7618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940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F7F07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F8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7A9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96D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E20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6ED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12D2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423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3DE5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81E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806EF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318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3203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7BF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174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38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B53C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49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C1E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FF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DB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B5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43AE9C" w14:textId="77777777" w:rsidTr="0050448F">
        <w:trPr>
          <w:cantSplit/>
        </w:trPr>
        <w:tc>
          <w:tcPr>
            <w:tcW w:w="1166" w:type="pct"/>
            <w:vAlign w:val="center"/>
          </w:tcPr>
          <w:p w14:paraId="74041A0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68AC4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smo Creek Estuary</w:t>
            </w:r>
          </w:p>
        </w:tc>
        <w:tc>
          <w:tcPr>
            <w:tcW w:w="176" w:type="pct"/>
            <w:shd w:val="clear" w:color="auto" w:fill="F2F2F2"/>
          </w:tcPr>
          <w:p w14:paraId="36A52E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E6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07807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746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D21F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DB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D1B7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64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16E1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D31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C19C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084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042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A4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DBD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49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5A3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EE3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F8CF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BA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96C1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8FD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8834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C8B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507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8B6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13D9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E72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D72E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32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274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4E1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F0FC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7A9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C65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5CF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7145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73F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670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E4F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0DB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4C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A8CB0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679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47C77C0" w14:textId="77777777" w:rsidTr="0050448F">
        <w:trPr>
          <w:cantSplit/>
        </w:trPr>
        <w:tc>
          <w:tcPr>
            <w:tcW w:w="1166" w:type="pct"/>
            <w:vAlign w:val="center"/>
          </w:tcPr>
          <w:p w14:paraId="518E7B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28901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Pismo Creek</w:t>
            </w:r>
          </w:p>
        </w:tc>
        <w:tc>
          <w:tcPr>
            <w:tcW w:w="176" w:type="pct"/>
            <w:shd w:val="clear" w:color="auto" w:fill="F2F2F2"/>
          </w:tcPr>
          <w:p w14:paraId="492DD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F32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3BF6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300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376B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117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0A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96A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05A5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BA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AD15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D7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6452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BB66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A67B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468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895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32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5EF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D1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6F5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AA8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D97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EDA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7CC3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AD5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6687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AE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EFFD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35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94D1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2B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6B0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FD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9575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A87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F746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48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19766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2B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3B26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FB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F863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FF0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C54DA10" w14:textId="77777777" w:rsidTr="0050448F">
        <w:trPr>
          <w:cantSplit/>
        </w:trPr>
        <w:tc>
          <w:tcPr>
            <w:tcW w:w="1166" w:type="pct"/>
            <w:vAlign w:val="center"/>
          </w:tcPr>
          <w:p w14:paraId="660AF3D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D3958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Estuary</w:t>
            </w:r>
          </w:p>
        </w:tc>
        <w:tc>
          <w:tcPr>
            <w:tcW w:w="176" w:type="pct"/>
            <w:shd w:val="clear" w:color="auto" w:fill="F2F2F2"/>
          </w:tcPr>
          <w:p w14:paraId="2C160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40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D3F0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F4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F4105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57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1727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49E4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D472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67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138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C85B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7157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F8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EAF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D43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1760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1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049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DC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A8DF8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CE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34DF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3A6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EF9F4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287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088A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94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641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89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7624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84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A9EE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7C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4DB5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72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59B6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C1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27522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5A2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D1F8E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9D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57BD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BD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12B81B9" w14:textId="77777777" w:rsidTr="0050448F">
        <w:trPr>
          <w:cantSplit/>
        </w:trPr>
        <w:tc>
          <w:tcPr>
            <w:tcW w:w="1166" w:type="pct"/>
            <w:vAlign w:val="center"/>
          </w:tcPr>
          <w:p w14:paraId="4E3E5D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95A82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downstream from Lopez Res.</w:t>
            </w:r>
          </w:p>
        </w:tc>
        <w:tc>
          <w:tcPr>
            <w:tcW w:w="176" w:type="pct"/>
            <w:shd w:val="clear" w:color="auto" w:fill="F2F2F2"/>
          </w:tcPr>
          <w:p w14:paraId="0D5FC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4A5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A66FA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F8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38E8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95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A6AE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E1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554E6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563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544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3BF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857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E1E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B74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3C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8372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BFB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A70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8F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A8A9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B9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1FE0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2D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A7D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53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EF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A2F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4BAC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3E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279B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7F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CBA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CF01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6CE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0A0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011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FF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1A4C2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33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7BE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C68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BF4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00E3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0599EF" w14:textId="77777777" w:rsidTr="0050448F">
        <w:trPr>
          <w:cantSplit/>
        </w:trPr>
        <w:tc>
          <w:tcPr>
            <w:tcW w:w="1166" w:type="pct"/>
            <w:vAlign w:val="center"/>
          </w:tcPr>
          <w:p w14:paraId="1D1C65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6280C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ceano Lagoon</w:t>
            </w:r>
          </w:p>
        </w:tc>
        <w:tc>
          <w:tcPr>
            <w:tcW w:w="176" w:type="pct"/>
            <w:shd w:val="clear" w:color="auto" w:fill="F2F2F2"/>
          </w:tcPr>
          <w:p w14:paraId="0EF368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F5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C069F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349A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1EE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820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0533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D5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B8F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4CA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BC88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ACC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D37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96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568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D4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FB3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080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3F4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85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35A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8D7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52E5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AF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B55C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43D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DC78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5A5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7748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7CE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63B05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5AC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5C1C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D4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987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12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2082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234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422C3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1F0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F3F9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CE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957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7B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1EF5BB" w14:textId="77777777" w:rsidTr="0050448F">
        <w:trPr>
          <w:cantSplit/>
        </w:trPr>
        <w:tc>
          <w:tcPr>
            <w:tcW w:w="1166" w:type="pct"/>
            <w:vAlign w:val="center"/>
          </w:tcPr>
          <w:p w14:paraId="1DEF178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6573B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eadow Creek</w:t>
            </w:r>
          </w:p>
        </w:tc>
        <w:tc>
          <w:tcPr>
            <w:tcW w:w="176" w:type="pct"/>
            <w:shd w:val="clear" w:color="auto" w:fill="F2F2F2"/>
          </w:tcPr>
          <w:p w14:paraId="67165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C5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CC4A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111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165D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4A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85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BF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7B017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6A8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3150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8C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074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2DC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425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0B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F6F4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22F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F18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72F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9E4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BBE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6D1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DF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B830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8F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BE4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6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DF2D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09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2A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9CC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9DA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5C0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D280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766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01BA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63C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71D4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055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B876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9ED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C138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D58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6D37EA" w14:textId="77777777" w:rsidTr="0050448F">
        <w:trPr>
          <w:cantSplit/>
        </w:trPr>
        <w:tc>
          <w:tcPr>
            <w:tcW w:w="1166" w:type="pct"/>
            <w:vAlign w:val="center"/>
          </w:tcPr>
          <w:p w14:paraId="43C5D27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27D64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Pismo Marsh (Lake)</w:t>
            </w:r>
          </w:p>
        </w:tc>
        <w:tc>
          <w:tcPr>
            <w:tcW w:w="176" w:type="pct"/>
            <w:shd w:val="clear" w:color="auto" w:fill="F2F2F2"/>
          </w:tcPr>
          <w:p w14:paraId="6E5535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778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0FC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96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6FE7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2303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4E7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3C3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CA1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C69A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82338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50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90CE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41B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09D1A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17C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BFB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94D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F61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67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A676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EF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2172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91E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504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3A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EEA7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AE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D85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6E6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CE4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14D3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DF456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77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BCDE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6A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1B5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172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81A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8E1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7EDC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931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5A76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7C1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8CFDEB7" w14:textId="77777777" w:rsidTr="0050448F">
        <w:trPr>
          <w:cantSplit/>
        </w:trPr>
        <w:tc>
          <w:tcPr>
            <w:tcW w:w="1166" w:type="pct"/>
            <w:vAlign w:val="center"/>
          </w:tcPr>
          <w:p w14:paraId="0C06D0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6AED0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s </w:t>
            </w:r>
            <w:proofErr w:type="spellStart"/>
            <w:r w:rsidRPr="000D0E6F">
              <w:rPr>
                <w:rFonts w:ascii="Univers" w:eastAsia="Times New Roman" w:hAnsi="Univers" w:cs="Times New Roman"/>
                <w:sz w:val="18"/>
                <w:szCs w:val="18"/>
              </w:rPr>
              <w:t>Berros</w:t>
            </w:r>
            <w:proofErr w:type="spellEnd"/>
            <w:r w:rsidRPr="000D0E6F">
              <w:rPr>
                <w:rFonts w:ascii="Univers" w:eastAsia="Times New Roman" w:hAnsi="Univers" w:cs="Times New Roman"/>
                <w:sz w:val="18"/>
                <w:szCs w:val="18"/>
              </w:rPr>
              <w:t xml:space="preserve"> Creek </w:t>
            </w:r>
          </w:p>
        </w:tc>
        <w:tc>
          <w:tcPr>
            <w:tcW w:w="176" w:type="pct"/>
            <w:shd w:val="clear" w:color="auto" w:fill="F2F2F2"/>
          </w:tcPr>
          <w:p w14:paraId="2D134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4966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DF2A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6B9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C76D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DF2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EB5B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1F8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6164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BD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43D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7E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5E1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C0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5CDA5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14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08B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8FC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22B9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310E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F5C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29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CBF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009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6AE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E1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CEAE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50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AB0B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435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1B6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266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2454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CB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6F3C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DC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D5CB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65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593B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3FC9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25B8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37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D7C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5743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94DFD91" w14:textId="77777777" w:rsidTr="0050448F">
        <w:trPr>
          <w:cantSplit/>
        </w:trPr>
        <w:tc>
          <w:tcPr>
            <w:tcW w:w="1166" w:type="pct"/>
            <w:vAlign w:val="center"/>
          </w:tcPr>
          <w:p w14:paraId="099FFF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282CB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opez Reservoir</w:t>
            </w:r>
          </w:p>
        </w:tc>
        <w:tc>
          <w:tcPr>
            <w:tcW w:w="176" w:type="pct"/>
            <w:shd w:val="clear" w:color="auto" w:fill="F2F2F2"/>
          </w:tcPr>
          <w:p w14:paraId="524811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1A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DB8FD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671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D7E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F5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897F0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C5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2016B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38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202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25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860F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FF5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DA9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724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B9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A5F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C40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8E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BD0D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07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584B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9D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314B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82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2FE9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BD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006D4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5D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1EE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FA5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469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78F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195D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5F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A060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A38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53569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1257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BC0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F96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CB3C8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71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B3B29C" w14:textId="77777777" w:rsidTr="0050448F">
        <w:trPr>
          <w:cantSplit/>
        </w:trPr>
        <w:tc>
          <w:tcPr>
            <w:tcW w:w="1166" w:type="pct"/>
            <w:vAlign w:val="center"/>
          </w:tcPr>
          <w:p w14:paraId="700596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58F85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Grande Creek, upstream from Lopez Res.</w:t>
            </w:r>
          </w:p>
        </w:tc>
        <w:tc>
          <w:tcPr>
            <w:tcW w:w="176" w:type="pct"/>
            <w:shd w:val="clear" w:color="auto" w:fill="F2F2F2"/>
          </w:tcPr>
          <w:p w14:paraId="6D3BCF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121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896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1D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DD4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8B70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7AD4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41D6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6DFD7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4934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8085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8691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8C5E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FFAB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7660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235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7B4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AE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01B8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1416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A6B6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25B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31E4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06EB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798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6E9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56E8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D3F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24A9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795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0490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2D5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7C27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5D3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6357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1C5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0F34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429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B6F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4DF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400F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A7A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4CC9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E1EF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3B9B233" w14:textId="77777777" w:rsidTr="0050448F">
        <w:trPr>
          <w:cantSplit/>
        </w:trPr>
        <w:tc>
          <w:tcPr>
            <w:tcW w:w="1166" w:type="pct"/>
            <w:vAlign w:val="center"/>
          </w:tcPr>
          <w:p w14:paraId="35D7D57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42481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ig Pocket Lake    (Dunes Lakes)</w:t>
            </w:r>
          </w:p>
        </w:tc>
        <w:tc>
          <w:tcPr>
            <w:tcW w:w="176" w:type="pct"/>
            <w:shd w:val="clear" w:color="auto" w:fill="F2F2F2"/>
          </w:tcPr>
          <w:p w14:paraId="777F8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91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1D7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CD0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A03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EE4D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2D7C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181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5A31E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166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1F8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BCD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F7E4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5CF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1F45D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4A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ADD9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137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05E1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10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A85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4AA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BF0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FB5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E9DCE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F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FE1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A6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34BE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81A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911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D42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73503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344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EF6B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F2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C3B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480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1452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B5AE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F2D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C9B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798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95C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85FB2A" w14:textId="77777777" w:rsidTr="0050448F">
        <w:trPr>
          <w:cantSplit/>
        </w:trPr>
        <w:tc>
          <w:tcPr>
            <w:tcW w:w="1166" w:type="pct"/>
            <w:vAlign w:val="center"/>
          </w:tcPr>
          <w:p w14:paraId="35F6357B"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416E7957" w14:textId="1A309E9E"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Willow Lake           </w:t>
            </w:r>
            <w:del w:id="1952" w:author="Pratt, Jamie@Waterboards" w:date="2023-09-14T16:25:00Z">
              <w:r w:rsidRPr="002703A1" w:rsidDel="002703A1">
                <w:rPr>
                  <w:rFonts w:ascii="Univers" w:eastAsia="Times New Roman" w:hAnsi="Univers" w:cs="Times New Roman"/>
                  <w:sz w:val="18"/>
                  <w:szCs w:val="18"/>
                </w:rPr>
                <w:delText>"      "</w:delText>
              </w:r>
            </w:del>
          </w:p>
        </w:tc>
        <w:tc>
          <w:tcPr>
            <w:tcW w:w="176" w:type="pct"/>
            <w:shd w:val="clear" w:color="auto" w:fill="F2F2F2"/>
          </w:tcPr>
          <w:p w14:paraId="4631C7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71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D4EF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1C7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7B3A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735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3DA7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941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2524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27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172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5D4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6062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B47D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B3E73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6DE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91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950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0590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88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85EB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FF5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575C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E9B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F159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3B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1F22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C0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A9F3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97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F80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924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5F5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4C2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16DF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192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AC2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D3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19E9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290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F0F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2AA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5384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A9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E5DFCAB" w14:textId="77777777" w:rsidTr="0050448F">
        <w:trPr>
          <w:cantSplit/>
        </w:trPr>
        <w:tc>
          <w:tcPr>
            <w:tcW w:w="1166" w:type="pct"/>
            <w:vAlign w:val="center"/>
          </w:tcPr>
          <w:p w14:paraId="1B01603D"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1ED5BFCE" w14:textId="34656D6C"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Pipeline Lake         </w:t>
            </w:r>
            <w:del w:id="1953"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092C0B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D28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EA84F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D83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36A0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1A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A9C7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3E79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C4D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1C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DA7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A17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895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13E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54A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A9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8B11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68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B389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58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9F06E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39C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4819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E4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D43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2F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0A1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CC4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B86A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DE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4F4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03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17F7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F0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2EDD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52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05EA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0CF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1A7A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D7A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6FB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99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066D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1E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633C6AF" w14:textId="77777777" w:rsidTr="0050448F">
        <w:trPr>
          <w:cantSplit/>
        </w:trPr>
        <w:tc>
          <w:tcPr>
            <w:tcW w:w="1166" w:type="pct"/>
            <w:vAlign w:val="center"/>
          </w:tcPr>
          <w:p w14:paraId="16B2FD1F"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6BA54F4C" w14:textId="1889CD0E"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Celery Lake            </w:t>
            </w:r>
            <w:del w:id="1954"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3FE00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991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81C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D0B4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B03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096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0CB4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7B8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21B0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B96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90D8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98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41B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592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195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1E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EC2D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B5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66E24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7BFB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179A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EE8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A84E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B00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DCB3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D8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32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017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83C1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37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477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C94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F06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E4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C079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18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7112B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E74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899D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DB9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3B0E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48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0D9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62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C27E01" w14:textId="77777777" w:rsidTr="0050448F">
        <w:trPr>
          <w:cantSplit/>
        </w:trPr>
        <w:tc>
          <w:tcPr>
            <w:tcW w:w="1166" w:type="pct"/>
            <w:vAlign w:val="center"/>
          </w:tcPr>
          <w:p w14:paraId="0B59CF37"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0F6F27D5" w14:textId="5ED9F2CA"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Hospital Lake         </w:t>
            </w:r>
            <w:del w:id="1955" w:author="Pratt, Jamie@Waterboards" w:date="2023-09-14T16:26:00Z">
              <w:r w:rsidRPr="002703A1" w:rsidDel="002703A1">
                <w:rPr>
                  <w:rFonts w:ascii="Univers" w:eastAsia="Times New Roman" w:hAnsi="Univers" w:cs="Times New Roman"/>
                  <w:sz w:val="18"/>
                  <w:szCs w:val="18"/>
                </w:rPr>
                <w:delText xml:space="preserve">"      " </w:delText>
              </w:r>
            </w:del>
          </w:p>
        </w:tc>
        <w:tc>
          <w:tcPr>
            <w:tcW w:w="176" w:type="pct"/>
            <w:shd w:val="clear" w:color="auto" w:fill="F2F2F2"/>
          </w:tcPr>
          <w:p w14:paraId="3657C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E2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AD73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200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866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B6E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8FA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A8E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FF5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B9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86B1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BBC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8A32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212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258A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3CE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F21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94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1D20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6A3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3A080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E36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6B8D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36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A7E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473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F0D6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BA5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B11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C5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20D9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894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669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5F2F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B9E3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E1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851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1EBD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D5E5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F4A0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C943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34D7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45AD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117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2EAED5" w14:textId="77777777" w:rsidTr="0050448F">
        <w:trPr>
          <w:cantSplit/>
        </w:trPr>
        <w:tc>
          <w:tcPr>
            <w:tcW w:w="1166" w:type="pct"/>
            <w:vAlign w:val="center"/>
          </w:tcPr>
          <w:p w14:paraId="6968C441"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33DCDEC" w14:textId="4782393C"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ig Twin Lake        </w:t>
            </w:r>
            <w:del w:id="1956"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2511C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D95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CA0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541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44D6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EA2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7CA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404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196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C7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F6BF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0D90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669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69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B5A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2D8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1830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68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E5A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84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BB7C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969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69EB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9F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904FB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AAF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5A1E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318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1B13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9F4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4663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5FBB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A85A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B0C4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6CE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09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EACCB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6F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9B5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738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B3B8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27B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0140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2637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3F6D4F" w14:textId="77777777" w:rsidTr="0050448F">
        <w:trPr>
          <w:cantSplit/>
        </w:trPr>
        <w:tc>
          <w:tcPr>
            <w:tcW w:w="1166" w:type="pct"/>
            <w:vAlign w:val="center"/>
          </w:tcPr>
          <w:p w14:paraId="34F61691"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5FCC95CF" w14:textId="2CE679B8"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Small Twin Lake    </w:t>
            </w:r>
            <w:del w:id="1957" w:author="Pratt, Jamie@Waterboards" w:date="2023-09-14T16:26:00Z">
              <w:r w:rsidRPr="002703A1" w:rsidDel="002703A1">
                <w:rPr>
                  <w:rFonts w:ascii="Univers" w:eastAsia="Times New Roman" w:hAnsi="Univers" w:cs="Times New Roman"/>
                  <w:sz w:val="18"/>
                  <w:szCs w:val="18"/>
                </w:rPr>
                <w:delText xml:space="preserve">"      "     </w:delText>
              </w:r>
            </w:del>
          </w:p>
        </w:tc>
        <w:tc>
          <w:tcPr>
            <w:tcW w:w="176" w:type="pct"/>
            <w:shd w:val="clear" w:color="auto" w:fill="F2F2F2"/>
          </w:tcPr>
          <w:p w14:paraId="469C1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53D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8D0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00C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A409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D9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A0A6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DC8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7364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1F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A086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07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F459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7D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BFB2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F69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BA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03B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A9F6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83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2568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B28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1292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96D6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A29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3A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5465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C468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EFC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E7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99AE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7E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228A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7D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3704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79A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D44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A6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D2554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46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3B4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D45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064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2AC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C32456" w14:textId="77777777" w:rsidTr="0050448F">
        <w:trPr>
          <w:cantSplit/>
        </w:trPr>
        <w:tc>
          <w:tcPr>
            <w:tcW w:w="1166" w:type="pct"/>
            <w:vAlign w:val="center"/>
          </w:tcPr>
          <w:p w14:paraId="0D5130E4"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ECD4F59" w14:textId="2709E344"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olsa Chico Lake   </w:t>
            </w:r>
            <w:del w:id="1958"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256A1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26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D31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6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9023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B46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65C1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AF1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879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4D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911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B3D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20AE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61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E49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786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75D3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67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41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2B3C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AC9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180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AA3CB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260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FE57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7AA9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B78B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D89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12F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65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AD0A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BB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A3DF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49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22B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A2E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0FE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FDA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D5F68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26C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A8AC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114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6E85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B9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C17E625" w14:textId="77777777" w:rsidTr="0050448F">
        <w:trPr>
          <w:cantSplit/>
        </w:trPr>
        <w:tc>
          <w:tcPr>
            <w:tcW w:w="1166" w:type="pct"/>
            <w:vAlign w:val="center"/>
          </w:tcPr>
          <w:p w14:paraId="7C55F9B0"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0958DE49" w14:textId="352B85A9"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White Lake            </w:t>
            </w:r>
            <w:del w:id="1959"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315448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5CD0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BE2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EC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F471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AAEE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8CE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860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3B41F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81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A3A7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4BF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54F5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4F34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A9E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C62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1A6E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150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EBDB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1FE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D687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E05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CD98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1D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A96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61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79F2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219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F3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23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54D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F9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3AD5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1E84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DDAD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D51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A0661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E998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9B8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39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6B0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E26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6B2A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3D9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C75757" w14:textId="77777777" w:rsidTr="0050448F">
        <w:trPr>
          <w:cantSplit/>
        </w:trPr>
        <w:tc>
          <w:tcPr>
            <w:tcW w:w="1166" w:type="pct"/>
            <w:vAlign w:val="center"/>
          </w:tcPr>
          <w:p w14:paraId="5BE4C81F"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2DE2D51" w14:textId="7D2B39DD"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Mud Lake               </w:t>
            </w:r>
            <w:del w:id="1960"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507D77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C7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73F2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9E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DD4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71D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B5B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C8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BFD4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51C3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FD1B1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356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371C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93E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C01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0C4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965D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FB8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6C6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FB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1D7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694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FE1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BC10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E34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38E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FD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2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8DF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822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837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C4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A999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E41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998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C57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B830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96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588A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B8A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15D1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00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FDF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17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BAEDDD" w14:textId="77777777" w:rsidTr="0050448F">
        <w:trPr>
          <w:cantSplit/>
        </w:trPr>
        <w:tc>
          <w:tcPr>
            <w:tcW w:w="1166" w:type="pct"/>
            <w:vAlign w:val="center"/>
          </w:tcPr>
          <w:p w14:paraId="3B6E64AB"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1518D994" w14:textId="0B16EBA0"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Black Lake             </w:t>
            </w:r>
            <w:del w:id="1961"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755FB3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8F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880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4D4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B4AC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BC7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51F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D6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C120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BEA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BD2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4C2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DA03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A8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410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3A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837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C23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2156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E9D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C0E8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ABE7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CCD2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A87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3D38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E0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8656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47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6C3B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39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4A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D47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82B8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E1F3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4F9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644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CFA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EA6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9C7A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D4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8DF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84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AFF13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F0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644A6A" w14:textId="77777777" w:rsidTr="0050448F">
        <w:trPr>
          <w:cantSplit/>
        </w:trPr>
        <w:tc>
          <w:tcPr>
            <w:tcW w:w="1166" w:type="pct"/>
            <w:vAlign w:val="center"/>
          </w:tcPr>
          <w:p w14:paraId="74440595" w14:textId="77777777" w:rsidR="004E5641" w:rsidRPr="002703A1" w:rsidRDefault="004E5641" w:rsidP="0050448F">
            <w:pPr>
              <w:spacing w:before="0" w:line="-33" w:lineRule="auto"/>
              <w:ind w:left="180" w:hanging="180"/>
              <w:rPr>
                <w:rFonts w:ascii="Univers" w:eastAsia="Times New Roman" w:hAnsi="Univers" w:cs="Times New Roman"/>
                <w:sz w:val="18"/>
                <w:szCs w:val="18"/>
              </w:rPr>
            </w:pPr>
          </w:p>
          <w:p w14:paraId="70971E36" w14:textId="3544E9C6" w:rsidR="004E5641" w:rsidRPr="002703A1"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2703A1">
              <w:rPr>
                <w:rFonts w:ascii="Univers" w:eastAsia="Times New Roman" w:hAnsi="Univers" w:cs="Times New Roman"/>
                <w:sz w:val="18"/>
                <w:szCs w:val="18"/>
              </w:rPr>
              <w:t xml:space="preserve">Dune Lakes Marsh Area  </w:t>
            </w:r>
            <w:del w:id="1962" w:author="Pratt, Jamie@Waterboards" w:date="2023-09-14T16:26:00Z">
              <w:r w:rsidRPr="002703A1" w:rsidDel="002703A1">
                <w:rPr>
                  <w:rFonts w:ascii="Univers" w:eastAsia="Times New Roman" w:hAnsi="Univers" w:cs="Times New Roman"/>
                  <w:sz w:val="18"/>
                  <w:szCs w:val="18"/>
                </w:rPr>
                <w:delText>"      "</w:delText>
              </w:r>
            </w:del>
          </w:p>
        </w:tc>
        <w:tc>
          <w:tcPr>
            <w:tcW w:w="176" w:type="pct"/>
            <w:shd w:val="clear" w:color="auto" w:fill="F2F2F2"/>
          </w:tcPr>
          <w:p w14:paraId="706EEB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A5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60B7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85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119D6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D96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6916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7B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1373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11E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6FB6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709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C890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B7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F438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E2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419B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5A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55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58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846B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2993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156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BB4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C22AD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92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545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11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F063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D54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3C3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A8F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ABB3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B5A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003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97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7F3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9F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653D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526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A8B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929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75C9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8FB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81A726" w14:textId="77777777" w:rsidTr="0050448F">
        <w:trPr>
          <w:cantSplit/>
        </w:trPr>
        <w:tc>
          <w:tcPr>
            <w:tcW w:w="5000" w:type="pct"/>
            <w:gridSpan w:val="23"/>
            <w:shd w:val="clear" w:color="auto" w:fill="D9D9D9"/>
            <w:vAlign w:val="center"/>
          </w:tcPr>
          <w:p w14:paraId="3287AF35" w14:textId="77777777" w:rsidR="004E5641" w:rsidRPr="000D0E6F" w:rsidRDefault="004E5641" w:rsidP="0050448F">
            <w:pPr>
              <w:spacing w:before="60" w:after="60" w:line="-33" w:lineRule="auto"/>
              <w:ind w:left="187" w:hanging="187"/>
              <w:rPr>
                <w:rFonts w:ascii="Univers" w:eastAsia="Times New Roman" w:hAnsi="Univers" w:cs="Times New Roman"/>
                <w:sz w:val="18"/>
                <w:szCs w:val="18"/>
              </w:rPr>
            </w:pPr>
          </w:p>
          <w:p w14:paraId="1A5950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Carrizo Plain Hydrologic Unit 311</w:t>
            </w:r>
          </w:p>
        </w:tc>
      </w:tr>
      <w:tr w:rsidR="004E5641" w:rsidRPr="000D0E6F" w14:paraId="71A3F186" w14:textId="77777777" w:rsidTr="0050448F">
        <w:trPr>
          <w:cantSplit/>
        </w:trPr>
        <w:tc>
          <w:tcPr>
            <w:tcW w:w="1166" w:type="pct"/>
            <w:vAlign w:val="center"/>
          </w:tcPr>
          <w:p w14:paraId="5BF658F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4BFAE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Diego Creek</w:t>
            </w:r>
          </w:p>
        </w:tc>
        <w:tc>
          <w:tcPr>
            <w:tcW w:w="176" w:type="pct"/>
            <w:shd w:val="clear" w:color="auto" w:fill="F2F2F2"/>
          </w:tcPr>
          <w:p w14:paraId="18949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A1B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280ED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84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837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FB2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9E2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38B2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2F5C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7FC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6F17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53C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29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53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EFB6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01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B223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5C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88CC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09A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AA21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880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D76F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DE3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DE0AF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7C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CDA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897B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5020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9C7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73963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A872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4884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12E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90B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C0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76E1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42A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FD35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F02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C281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AA8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0D1F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B21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D881A9" w14:textId="77777777" w:rsidTr="0050448F">
        <w:trPr>
          <w:cantSplit/>
        </w:trPr>
        <w:tc>
          <w:tcPr>
            <w:tcW w:w="1166" w:type="pct"/>
            <w:vAlign w:val="center"/>
          </w:tcPr>
          <w:p w14:paraId="3975A33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oda Lake (311)</w:t>
            </w:r>
          </w:p>
        </w:tc>
        <w:tc>
          <w:tcPr>
            <w:tcW w:w="176" w:type="pct"/>
            <w:shd w:val="clear" w:color="auto" w:fill="F2F2F2"/>
          </w:tcPr>
          <w:p w14:paraId="7103EA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E48D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DC02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5ADB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99256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1D3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2BA1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8C618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B6B6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7AAF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9E7F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94E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E71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405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C797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FE43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7ED5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D60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03C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EC23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0EE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30B6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5553B7" w14:textId="77777777" w:rsidTr="0050448F">
        <w:trPr>
          <w:cantSplit/>
        </w:trPr>
        <w:tc>
          <w:tcPr>
            <w:tcW w:w="5000" w:type="pct"/>
            <w:gridSpan w:val="23"/>
            <w:shd w:val="clear" w:color="auto" w:fill="D9D9D9"/>
            <w:vAlign w:val="center"/>
          </w:tcPr>
          <w:p w14:paraId="5FF317F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EA79F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Maria Hydrologic Unit 312</w:t>
            </w:r>
          </w:p>
        </w:tc>
      </w:tr>
      <w:tr w:rsidR="004E5641" w:rsidRPr="000D0E6F" w14:paraId="367D2AAE" w14:textId="77777777" w:rsidTr="0050448F">
        <w:trPr>
          <w:cantSplit/>
        </w:trPr>
        <w:tc>
          <w:tcPr>
            <w:tcW w:w="1166" w:type="pct"/>
            <w:vAlign w:val="center"/>
          </w:tcPr>
          <w:p w14:paraId="0D7977A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F0629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so Flaco Lake</w:t>
            </w:r>
          </w:p>
        </w:tc>
        <w:tc>
          <w:tcPr>
            <w:tcW w:w="176" w:type="pct"/>
            <w:shd w:val="clear" w:color="auto" w:fill="F2F2F2"/>
          </w:tcPr>
          <w:p w14:paraId="2C0401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DA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166A5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A7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4AE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5A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3B95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39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E93F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C3EB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410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7264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819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57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F17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4B27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3E90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78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664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670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B61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03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F4A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F7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276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CE0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6AD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FCD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62B93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7BA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F19B5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3D9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E93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C8A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F6F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EF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FCF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0B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D36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43A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1F14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3328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9877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2E2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B1902BF" w14:textId="77777777" w:rsidTr="0050448F">
        <w:trPr>
          <w:cantSplit/>
        </w:trPr>
        <w:tc>
          <w:tcPr>
            <w:tcW w:w="1166" w:type="pct"/>
            <w:vAlign w:val="center"/>
          </w:tcPr>
          <w:p w14:paraId="7ADB241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052A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so Flaco Creek</w:t>
            </w:r>
          </w:p>
        </w:tc>
        <w:tc>
          <w:tcPr>
            <w:tcW w:w="176" w:type="pct"/>
            <w:shd w:val="clear" w:color="auto" w:fill="F2F2F2"/>
          </w:tcPr>
          <w:p w14:paraId="1533B3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689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5991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7E7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637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8B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B2FF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590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CA94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DE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65A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DA1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7D6B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97CE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4E7F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BDAF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03C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16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BB4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63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097A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5E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104C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79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BEBDD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C78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BA8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08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6055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9B9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AE1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16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1571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30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A46C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1A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D0C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20C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91B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B9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671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355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2B8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CE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967C87" w14:textId="77777777" w:rsidTr="0050448F">
        <w:trPr>
          <w:cantSplit/>
        </w:trPr>
        <w:tc>
          <w:tcPr>
            <w:tcW w:w="1166" w:type="pct"/>
            <w:vAlign w:val="center"/>
          </w:tcPr>
          <w:p w14:paraId="598B218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92A84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ia River Estuary</w:t>
            </w:r>
          </w:p>
        </w:tc>
        <w:tc>
          <w:tcPr>
            <w:tcW w:w="176" w:type="pct"/>
            <w:shd w:val="clear" w:color="auto" w:fill="F2F2F2"/>
          </w:tcPr>
          <w:p w14:paraId="1A4DF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E9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48EE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F4B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0B04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B6DD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551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DE4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754E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4F1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FFF52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745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C6B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394C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4A85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E12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18A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50C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A5825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9AFF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F50F1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BD3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1FE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41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396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7D1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3FC1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E23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AD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9E36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EA4A3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4D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F28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9FC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F0AF4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463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B9D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01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3A1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28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B7E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3FB2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FB9A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5FF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58BFA0F" w14:textId="77777777" w:rsidTr="0050448F">
        <w:trPr>
          <w:cantSplit/>
        </w:trPr>
        <w:tc>
          <w:tcPr>
            <w:tcW w:w="1166" w:type="pct"/>
            <w:vAlign w:val="center"/>
          </w:tcPr>
          <w:p w14:paraId="6234029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5504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Maria River</w:t>
            </w:r>
          </w:p>
        </w:tc>
        <w:tc>
          <w:tcPr>
            <w:tcW w:w="176" w:type="pct"/>
            <w:shd w:val="clear" w:color="auto" w:fill="F2F2F2"/>
          </w:tcPr>
          <w:p w14:paraId="58883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C56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FB3E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AD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0410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AF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A61E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7EB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63C5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E3C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5E5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29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F15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F6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5F15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6A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1A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3B4D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D137F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EB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FF8BE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AB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1F1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0B4E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C8C2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D60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3A8D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778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E6AF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0E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3466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45FD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B2878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48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6087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54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E318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30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332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E4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CB0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0F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CB94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84E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78329A" w14:textId="77777777" w:rsidTr="0050448F">
        <w:trPr>
          <w:cantSplit/>
        </w:trPr>
        <w:tc>
          <w:tcPr>
            <w:tcW w:w="1166" w:type="pct"/>
            <w:vAlign w:val="center"/>
          </w:tcPr>
          <w:p w14:paraId="6604C70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54062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Corralitos</w:t>
            </w:r>
            <w:proofErr w:type="spellEnd"/>
            <w:r w:rsidRPr="000D0E6F">
              <w:rPr>
                <w:rFonts w:ascii="Univers" w:eastAsia="Times New Roman" w:hAnsi="Univers" w:cs="Times New Roman"/>
                <w:sz w:val="18"/>
                <w:szCs w:val="18"/>
              </w:rPr>
              <w:t xml:space="preserve"> Canyon Creek</w:t>
            </w:r>
          </w:p>
        </w:tc>
        <w:tc>
          <w:tcPr>
            <w:tcW w:w="176" w:type="pct"/>
            <w:shd w:val="clear" w:color="auto" w:fill="F2F2F2"/>
          </w:tcPr>
          <w:p w14:paraId="127CB8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E01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2BF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A9A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3B0D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5061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0B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89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CDAC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5B5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866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98A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208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42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0A108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C22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4E7C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06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B969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2A9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F00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218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B42A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C0C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C8E7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B15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61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BB4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05E8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B70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E0D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1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FE9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57A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CFD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B41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91831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3C9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F31D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BBB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D40A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0E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F734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A469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06B4B8" w14:textId="77777777" w:rsidTr="0050448F">
        <w:trPr>
          <w:cantSplit/>
        </w:trPr>
        <w:tc>
          <w:tcPr>
            <w:tcW w:w="1166" w:type="pct"/>
            <w:vAlign w:val="center"/>
          </w:tcPr>
          <w:p w14:paraId="5639FC5C"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09933B0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isquoc</w:t>
            </w:r>
            <w:proofErr w:type="spellEnd"/>
            <w:r w:rsidRPr="000D0E6F">
              <w:rPr>
                <w:rFonts w:ascii="Univers" w:eastAsia="Times New Roman" w:hAnsi="Univers" w:cs="Times New Roman"/>
                <w:sz w:val="18"/>
                <w:szCs w:val="18"/>
              </w:rPr>
              <w:t xml:space="preserve"> River, downstream from San Rafael wilderness boundary</w:t>
            </w:r>
          </w:p>
        </w:tc>
        <w:tc>
          <w:tcPr>
            <w:tcW w:w="176" w:type="pct"/>
            <w:shd w:val="clear" w:color="auto" w:fill="F2F2F2"/>
          </w:tcPr>
          <w:p w14:paraId="704C3A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51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0FFA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BAE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21C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A8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F776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8C79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82317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41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03997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95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67D4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C7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CB63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67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8344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03F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E09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C8E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D21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A218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9853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D95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48DC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11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A358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B79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02B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09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1F6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F475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46F4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E41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C9D11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848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CF0D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4F8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D1CF1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4C3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BB0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7C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50B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3FF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6BB17F9" w14:textId="77777777" w:rsidTr="0050448F">
        <w:trPr>
          <w:cantSplit/>
        </w:trPr>
        <w:tc>
          <w:tcPr>
            <w:tcW w:w="1166" w:type="pct"/>
            <w:vAlign w:val="center"/>
          </w:tcPr>
          <w:p w14:paraId="734FDF11"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5A2D826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isquoc</w:t>
            </w:r>
            <w:proofErr w:type="spellEnd"/>
            <w:r w:rsidRPr="000D0E6F">
              <w:rPr>
                <w:rFonts w:ascii="Univers" w:eastAsia="Times New Roman" w:hAnsi="Univers" w:cs="Times New Roman"/>
                <w:sz w:val="18"/>
                <w:szCs w:val="18"/>
              </w:rPr>
              <w:t xml:space="preserve"> River, upstream from San Rafael wilderness boundary</w:t>
            </w:r>
          </w:p>
        </w:tc>
        <w:tc>
          <w:tcPr>
            <w:tcW w:w="176" w:type="pct"/>
            <w:shd w:val="clear" w:color="auto" w:fill="F2F2F2"/>
          </w:tcPr>
          <w:p w14:paraId="1EF10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3E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C0271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D7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E965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083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4FD83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CD7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9A8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89F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DC2D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A3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C14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B9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0367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77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2DE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6E9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75F9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F5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67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BE3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F0A4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72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D75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2A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560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60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F83D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7E5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FF7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21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3F19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200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D6F3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AD7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8734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6E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2288E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F3DF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D1E9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F3B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740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B5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CFDC25" w14:textId="77777777" w:rsidTr="0050448F">
        <w:trPr>
          <w:cantSplit/>
        </w:trPr>
        <w:tc>
          <w:tcPr>
            <w:tcW w:w="1166" w:type="pct"/>
            <w:vAlign w:val="center"/>
          </w:tcPr>
          <w:p w14:paraId="0293A2AC" w14:textId="77777777" w:rsidR="004E5641" w:rsidRPr="000D0E6F" w:rsidRDefault="004E5641" w:rsidP="0050448F">
            <w:pPr>
              <w:spacing w:before="0" w:line="-33" w:lineRule="auto"/>
              <w:ind w:left="360" w:hanging="360"/>
              <w:rPr>
                <w:rFonts w:ascii="Univers" w:eastAsia="Times New Roman" w:hAnsi="Univers" w:cs="Times New Roman"/>
                <w:sz w:val="18"/>
                <w:szCs w:val="18"/>
              </w:rPr>
            </w:pPr>
          </w:p>
          <w:p w14:paraId="74D453A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Cuyama River, downstream from Twitchell Res.</w:t>
            </w:r>
          </w:p>
        </w:tc>
        <w:tc>
          <w:tcPr>
            <w:tcW w:w="176" w:type="pct"/>
            <w:shd w:val="clear" w:color="auto" w:fill="F2F2F2"/>
          </w:tcPr>
          <w:p w14:paraId="109A5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786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1F12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68DD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01CA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53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0DC6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4B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243E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735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2E95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196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EE3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C2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2C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346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273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36F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272E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E8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4CA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924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DC18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A99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E022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BE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048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BFBB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7F43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4655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550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F30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6444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49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8F2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E6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38D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7D1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82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27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B42A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D28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965B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92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D27DAF" w14:textId="77777777" w:rsidTr="0050448F">
        <w:trPr>
          <w:cantSplit/>
        </w:trPr>
        <w:tc>
          <w:tcPr>
            <w:tcW w:w="1166" w:type="pct"/>
            <w:vAlign w:val="center"/>
          </w:tcPr>
          <w:p w14:paraId="253D550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CF3C2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Twitchell Reservoir</w:t>
            </w:r>
          </w:p>
        </w:tc>
        <w:tc>
          <w:tcPr>
            <w:tcW w:w="176" w:type="pct"/>
            <w:shd w:val="clear" w:color="auto" w:fill="F2F2F2"/>
          </w:tcPr>
          <w:p w14:paraId="6E7434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FBC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B81B3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FE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DFB3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FBE0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EA83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51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8481E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5E6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FD3A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C79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CEF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4A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AB9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EDA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FF06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6F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D9B4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29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E2AA3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02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7C25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76D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CF944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BEF0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0F02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DF9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8AAC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73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C714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F59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A86E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2C0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C265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63F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8D8A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3D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1332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892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D1E4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931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52A4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D4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511D4D" w14:textId="77777777" w:rsidTr="0050448F">
        <w:trPr>
          <w:cantSplit/>
        </w:trPr>
        <w:tc>
          <w:tcPr>
            <w:tcW w:w="1166" w:type="pct"/>
            <w:vAlign w:val="center"/>
          </w:tcPr>
          <w:p w14:paraId="342C86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208F8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720" w:hanging="720"/>
              <w:rPr>
                <w:rFonts w:ascii="Univers" w:eastAsia="Times New Roman" w:hAnsi="Univers" w:cs="Times New Roman"/>
                <w:sz w:val="18"/>
                <w:szCs w:val="18"/>
              </w:rPr>
            </w:pPr>
            <w:r w:rsidRPr="000D0E6F">
              <w:rPr>
                <w:rFonts w:ascii="Univers" w:eastAsia="Times New Roman" w:hAnsi="Univers" w:cs="Times New Roman"/>
                <w:sz w:val="18"/>
                <w:szCs w:val="18"/>
              </w:rPr>
              <w:t xml:space="preserve">         Cuyama River, upstream from Twitchell Res.</w:t>
            </w:r>
          </w:p>
        </w:tc>
        <w:tc>
          <w:tcPr>
            <w:tcW w:w="176" w:type="pct"/>
            <w:shd w:val="clear" w:color="auto" w:fill="F2F2F2"/>
          </w:tcPr>
          <w:p w14:paraId="1B2DDA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0E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010D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CB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C82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13B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A83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60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2CAC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84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0793E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A91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65E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1B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19D2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9F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8544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F2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A8D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27E9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329C3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44E3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EA81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F4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63A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1FF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0057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D7F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AA06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06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2B09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A2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7521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EA4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5785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044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B3D9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1906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263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B5B4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E12A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187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3FB1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A0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2EC120D" w14:textId="77777777" w:rsidTr="0050448F">
        <w:trPr>
          <w:cantSplit/>
        </w:trPr>
        <w:tc>
          <w:tcPr>
            <w:tcW w:w="1166" w:type="pct"/>
            <w:vAlign w:val="center"/>
          </w:tcPr>
          <w:p w14:paraId="72DE0C9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9582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amo Creek</w:t>
            </w:r>
          </w:p>
        </w:tc>
        <w:tc>
          <w:tcPr>
            <w:tcW w:w="176" w:type="pct"/>
            <w:shd w:val="clear" w:color="auto" w:fill="F2F2F2"/>
          </w:tcPr>
          <w:p w14:paraId="41BB4D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A37B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FC1C3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4E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5D8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A34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BD3A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DB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636F9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FC51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CC41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8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9FE9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F73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C96A4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202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EFE6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A61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0842B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7A4E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4231C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F839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CF2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B4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8A77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4EE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4475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920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50925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EEBA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68D4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D79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52D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95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426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8F7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2CB5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A52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08366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FAF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DAA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74E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92046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FA6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A8651D" w14:textId="77777777" w:rsidTr="0050448F">
        <w:trPr>
          <w:cantSplit/>
        </w:trPr>
        <w:tc>
          <w:tcPr>
            <w:tcW w:w="1166" w:type="pct"/>
            <w:vAlign w:val="center"/>
          </w:tcPr>
          <w:p w14:paraId="757D467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049FC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Huasna</w:t>
            </w:r>
            <w:proofErr w:type="spellEnd"/>
            <w:r w:rsidRPr="000D0E6F">
              <w:rPr>
                <w:rFonts w:ascii="Univers" w:eastAsia="Times New Roman" w:hAnsi="Univers" w:cs="Times New Roman"/>
                <w:sz w:val="18"/>
                <w:szCs w:val="18"/>
              </w:rPr>
              <w:t xml:space="preserve"> River</w:t>
            </w:r>
          </w:p>
        </w:tc>
        <w:tc>
          <w:tcPr>
            <w:tcW w:w="176" w:type="pct"/>
            <w:shd w:val="clear" w:color="auto" w:fill="F2F2F2"/>
          </w:tcPr>
          <w:p w14:paraId="6672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BF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AD7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0F7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68F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ABF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0776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E0B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F3A1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2C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297B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32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3429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08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401B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43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AD7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B3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73D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C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2DB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6C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2BC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60F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A865D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3C7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FA3B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3B1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3E50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90A9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BB0F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A84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A143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F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CA6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C04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0DE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4D73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550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5E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E51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7BB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9B47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FF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DE7FA7" w14:textId="77777777" w:rsidTr="0050448F">
        <w:trPr>
          <w:cantSplit/>
        </w:trPr>
        <w:tc>
          <w:tcPr>
            <w:tcW w:w="1166" w:type="pct"/>
            <w:vAlign w:val="center"/>
          </w:tcPr>
          <w:p w14:paraId="4D3C08B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262B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rcutt Creek</w:t>
            </w:r>
          </w:p>
        </w:tc>
        <w:tc>
          <w:tcPr>
            <w:tcW w:w="176" w:type="pct"/>
            <w:shd w:val="clear" w:color="auto" w:fill="F2F2F2"/>
          </w:tcPr>
          <w:p w14:paraId="3A54D0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D61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AE3D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6F3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0E4C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798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B478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E05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C69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4D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CE90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7A8C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5FD7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B9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044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1E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135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64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217DD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B1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6A91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13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2D2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7EA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E091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314C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6399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417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35E8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37C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EA50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F5C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AE3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CB5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7B35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99D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D924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BF5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E1274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09EE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1C75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6A1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1D21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9450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DC8D90" w14:textId="77777777" w:rsidTr="0050448F">
        <w:trPr>
          <w:cantSplit/>
        </w:trPr>
        <w:tc>
          <w:tcPr>
            <w:tcW w:w="5000" w:type="pct"/>
            <w:gridSpan w:val="23"/>
            <w:shd w:val="clear" w:color="auto" w:fill="D9D9D9"/>
            <w:vAlign w:val="center"/>
          </w:tcPr>
          <w:p w14:paraId="2CD3EE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72881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 Antonio Hydrologic Unit 313</w:t>
            </w:r>
          </w:p>
        </w:tc>
      </w:tr>
      <w:tr w:rsidR="004E5641" w:rsidRPr="000D0E6F" w14:paraId="5B920D66" w14:textId="77777777" w:rsidTr="0050448F">
        <w:trPr>
          <w:cantSplit/>
        </w:trPr>
        <w:tc>
          <w:tcPr>
            <w:tcW w:w="1166" w:type="pct"/>
            <w:vAlign w:val="center"/>
          </w:tcPr>
          <w:p w14:paraId="3D2F9CA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699E6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human Canyon Creek</w:t>
            </w:r>
          </w:p>
        </w:tc>
        <w:tc>
          <w:tcPr>
            <w:tcW w:w="176" w:type="pct"/>
            <w:shd w:val="clear" w:color="auto" w:fill="F2F2F2"/>
          </w:tcPr>
          <w:p w14:paraId="393DA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B1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0E6A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FC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33F5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B5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00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A491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7EEC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320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64E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2D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9830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8DA7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68D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1D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195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818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0038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8C3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B5E9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029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0B13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976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13AD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2AB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A7A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7E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C1D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1B9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99881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D3A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B9B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B38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DC75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24B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28A1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D04E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523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F08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351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5FD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60C3E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CC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3F27E42" w14:textId="77777777" w:rsidTr="0050448F">
        <w:trPr>
          <w:cantSplit/>
        </w:trPr>
        <w:tc>
          <w:tcPr>
            <w:tcW w:w="1166" w:type="pct"/>
            <w:vAlign w:val="center"/>
          </w:tcPr>
          <w:p w14:paraId="0D18DF3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E372C2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smalia Canyon Creek</w:t>
            </w:r>
          </w:p>
        </w:tc>
        <w:tc>
          <w:tcPr>
            <w:tcW w:w="176" w:type="pct"/>
            <w:shd w:val="clear" w:color="auto" w:fill="F2F2F2"/>
          </w:tcPr>
          <w:p w14:paraId="75A67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137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CDDFB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533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7498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79A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CAC6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2FD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5B27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F55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C0AE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33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9D6AA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51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473C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0F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E738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E43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1927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05D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A1B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B107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70B0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3C18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7526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7C9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FB8C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99C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0AD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44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3F4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DC5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EFA6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3DE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ED6F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66B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C751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849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4E06D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2A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5E3C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3221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3EE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AAB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6811E5" w14:textId="77777777" w:rsidTr="0050448F">
        <w:trPr>
          <w:cantSplit/>
        </w:trPr>
        <w:tc>
          <w:tcPr>
            <w:tcW w:w="1166" w:type="pct"/>
            <w:vAlign w:val="center"/>
          </w:tcPr>
          <w:p w14:paraId="28E2704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1F97C5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Antonio Creek Estuary</w:t>
            </w:r>
          </w:p>
        </w:tc>
        <w:tc>
          <w:tcPr>
            <w:tcW w:w="176" w:type="pct"/>
            <w:shd w:val="clear" w:color="auto" w:fill="F2F2F2"/>
          </w:tcPr>
          <w:p w14:paraId="2B246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A5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CEF70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94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78C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B72F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FAAB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051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6EB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CF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A3E5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8B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41AE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92E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D9B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D853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FEBB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75F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4B8C4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4BB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ABF9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86BF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68DB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89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44A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EC7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FE80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99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D611B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E93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0B9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C825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532C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F35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4897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F891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E90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9BA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D31B2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998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090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4BE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EA2F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123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5308826F" w14:textId="77777777" w:rsidTr="0050448F">
        <w:trPr>
          <w:cantSplit/>
        </w:trPr>
        <w:tc>
          <w:tcPr>
            <w:tcW w:w="1166" w:type="pct"/>
            <w:vAlign w:val="center"/>
          </w:tcPr>
          <w:p w14:paraId="1883598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20E91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San Antonio Creek (313)  </w:t>
            </w:r>
          </w:p>
        </w:tc>
        <w:tc>
          <w:tcPr>
            <w:tcW w:w="176" w:type="pct"/>
            <w:shd w:val="clear" w:color="auto" w:fill="F2F2F2"/>
          </w:tcPr>
          <w:p w14:paraId="03DD51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374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0F7D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BF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3D7B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BD0C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96A1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D02B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710F6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534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E586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CC7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03BD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AE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561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EB1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1654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2CB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F823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353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C5D0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0DB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D15E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3B6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0B47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801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2E4E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E56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C4B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41C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AD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04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6DE9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C20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6B3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9F2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FE9A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392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E14E8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3338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F0178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75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E558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406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727EAB" w14:textId="77777777" w:rsidTr="0050448F">
        <w:trPr>
          <w:cantSplit/>
        </w:trPr>
        <w:tc>
          <w:tcPr>
            <w:tcW w:w="1166" w:type="pct"/>
            <w:vAlign w:val="center"/>
          </w:tcPr>
          <w:p w14:paraId="0880CBF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01DB54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Barka Slough</w:t>
            </w:r>
          </w:p>
        </w:tc>
        <w:tc>
          <w:tcPr>
            <w:tcW w:w="176" w:type="pct"/>
            <w:shd w:val="clear" w:color="auto" w:fill="F2F2F2"/>
          </w:tcPr>
          <w:p w14:paraId="1EC0F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5EC5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C8BD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57F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D51F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47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7C9C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95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57292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155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1D8D6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CD7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A2E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8A5F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802C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0E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A41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2264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7DD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F826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F3D9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FD1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A810E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33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C09D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749B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7C4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7C1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321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87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30D7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B9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CD64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8EA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C59A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6E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7F7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1D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FCB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14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A0BF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17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3BD6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A11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85D67D1" w14:textId="77777777" w:rsidTr="0050448F">
        <w:trPr>
          <w:cantSplit/>
        </w:trPr>
        <w:tc>
          <w:tcPr>
            <w:tcW w:w="5000" w:type="pct"/>
            <w:gridSpan w:val="23"/>
            <w:shd w:val="clear" w:color="auto" w:fill="D9D9D9"/>
            <w:vAlign w:val="center"/>
          </w:tcPr>
          <w:p w14:paraId="2A72164D"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75CE59F1"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anta Ynez Hydrologic Unit 314</w:t>
            </w:r>
          </w:p>
        </w:tc>
      </w:tr>
      <w:tr w:rsidR="004E5641" w:rsidRPr="000D0E6F" w14:paraId="308CC6AD" w14:textId="77777777" w:rsidTr="0050448F">
        <w:trPr>
          <w:cantSplit/>
        </w:trPr>
        <w:tc>
          <w:tcPr>
            <w:tcW w:w="1166" w:type="pct"/>
            <w:vAlign w:val="center"/>
          </w:tcPr>
          <w:p w14:paraId="02647ABF"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63C59F3E"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ta Ynez River Estuary</w:t>
            </w:r>
          </w:p>
        </w:tc>
        <w:tc>
          <w:tcPr>
            <w:tcW w:w="176" w:type="pct"/>
            <w:shd w:val="clear" w:color="auto" w:fill="F2F2F2"/>
          </w:tcPr>
          <w:p w14:paraId="2F7AEDA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9FC389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C14150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976B5E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2C75F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6B58C66"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D7E37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E3E583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CA5BB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62C73E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68817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E3BDD2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9F9449"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A085EB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6035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35B2CA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CCA26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4807D2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4D17C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8952CDD"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DE70DE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40D14C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4E424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F5A85B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8B78A"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535FED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7EC33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114F76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63974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3B0A5A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D131A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66B5A2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6DFBE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966C60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C8026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1075DE"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86A0B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3CF4E0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F0AD4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6340449"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49544A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77963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CB2DE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0ADA4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2A9AA91A" w14:textId="77777777" w:rsidTr="0050448F">
        <w:trPr>
          <w:cantSplit/>
        </w:trPr>
        <w:tc>
          <w:tcPr>
            <w:tcW w:w="1166" w:type="pct"/>
            <w:vAlign w:val="center"/>
          </w:tcPr>
          <w:p w14:paraId="23AE9E3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F83C6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270" w:hanging="270"/>
              <w:rPr>
                <w:rFonts w:ascii="Univers" w:eastAsia="Times New Roman" w:hAnsi="Univers" w:cs="Times New Roman"/>
                <w:sz w:val="18"/>
                <w:szCs w:val="18"/>
              </w:rPr>
            </w:pPr>
            <w:r w:rsidRPr="000D0E6F">
              <w:rPr>
                <w:rFonts w:ascii="Univers" w:eastAsia="Times New Roman" w:hAnsi="Univers" w:cs="Times New Roman"/>
                <w:sz w:val="18"/>
                <w:szCs w:val="18"/>
              </w:rPr>
              <w:t>Santa Ynez River, downstream from Cachuma Res.</w:t>
            </w:r>
          </w:p>
        </w:tc>
        <w:tc>
          <w:tcPr>
            <w:tcW w:w="176" w:type="pct"/>
            <w:shd w:val="clear" w:color="auto" w:fill="F2F2F2"/>
          </w:tcPr>
          <w:p w14:paraId="5A324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246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62F1F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A7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1CCF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982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17D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C63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9E9A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4E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C5A6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6C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DAA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B0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A8D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01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060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10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4E0C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11D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F804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08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EEBE2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5C49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6B2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033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0B5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69E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80B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F45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19F2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A9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106E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6D8F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2A0C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77E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D03D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D09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59D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4809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AF16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90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19B4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06F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4D6419" w14:textId="77777777" w:rsidTr="0050448F">
        <w:trPr>
          <w:cantSplit/>
        </w:trPr>
        <w:tc>
          <w:tcPr>
            <w:tcW w:w="1166" w:type="pct"/>
            <w:vAlign w:val="center"/>
          </w:tcPr>
          <w:p w14:paraId="0A5612E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1FF43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raves Wetland</w:t>
            </w:r>
          </w:p>
        </w:tc>
        <w:tc>
          <w:tcPr>
            <w:tcW w:w="176" w:type="pct"/>
            <w:shd w:val="clear" w:color="auto" w:fill="F2F2F2"/>
          </w:tcPr>
          <w:p w14:paraId="1BE7F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374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D1E1F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286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6D6BF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F8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05ED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6B16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238C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56FB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BE96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70C6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2748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70B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2FC8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33E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A0F9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80CD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6077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CB3A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9E63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59A5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F212D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1E0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5B2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BA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4D77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F135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AF3B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760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4CA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9D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784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A5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FF04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6C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3D4E4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605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321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63C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42FC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BE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8CB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5F4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96BBDBF" w14:textId="77777777" w:rsidTr="0050448F">
        <w:trPr>
          <w:cantSplit/>
        </w:trPr>
        <w:tc>
          <w:tcPr>
            <w:tcW w:w="1166" w:type="pct"/>
            <w:vAlign w:val="center"/>
          </w:tcPr>
          <w:p w14:paraId="5605BDB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4BFC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ompoc Canyon</w:t>
            </w:r>
          </w:p>
        </w:tc>
        <w:tc>
          <w:tcPr>
            <w:tcW w:w="176" w:type="pct"/>
            <w:shd w:val="clear" w:color="auto" w:fill="F2F2F2"/>
          </w:tcPr>
          <w:p w14:paraId="3F313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9DC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2BAC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94F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7209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F5E3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1A60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E9F0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CB87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137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2EE1E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9D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24B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1A8C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8B70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DF1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06F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AADA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87E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75C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C785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151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7FEF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344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55A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F12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E68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C222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A71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530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CF42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F5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83A45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16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05D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41F2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139A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21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4B2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C2B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F2AC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0DC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197D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00E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9E93F2" w14:textId="77777777" w:rsidTr="0050448F">
        <w:trPr>
          <w:cantSplit/>
        </w:trPr>
        <w:tc>
          <w:tcPr>
            <w:tcW w:w="1166" w:type="pct"/>
            <w:vAlign w:val="center"/>
          </w:tcPr>
          <w:p w14:paraId="055AF81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DED65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 Salle Canyon Creek</w:t>
            </w:r>
          </w:p>
        </w:tc>
        <w:tc>
          <w:tcPr>
            <w:tcW w:w="176" w:type="pct"/>
            <w:shd w:val="clear" w:color="auto" w:fill="F2F2F2"/>
          </w:tcPr>
          <w:p w14:paraId="6758C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824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A7C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CA5B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1CA9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9043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5C0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797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37FD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86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D79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26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CDF0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48B4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3ED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8C1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AD7F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3C5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C07C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6DDA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75D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D17D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D56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8D4D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8E72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3796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DB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968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02D0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BF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BD0C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0B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6C7B6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B4E4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BE12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48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BDFE5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C2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EBD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FE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2878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AA4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9DF3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840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637398E" w14:textId="77777777" w:rsidTr="0050448F">
        <w:trPr>
          <w:cantSplit/>
        </w:trPr>
        <w:tc>
          <w:tcPr>
            <w:tcW w:w="1166" w:type="pct"/>
            <w:vAlign w:val="center"/>
          </w:tcPr>
          <w:p w14:paraId="5C9E625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304D2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loans</w:t>
            </w:r>
            <w:proofErr w:type="spellEnd"/>
            <w:r w:rsidRPr="000D0E6F">
              <w:rPr>
                <w:rFonts w:ascii="Univers" w:eastAsia="Times New Roman" w:hAnsi="Univers" w:cs="Times New Roman"/>
                <w:sz w:val="18"/>
                <w:szCs w:val="18"/>
              </w:rPr>
              <w:t xml:space="preserve"> Canyon Creek</w:t>
            </w:r>
          </w:p>
        </w:tc>
        <w:tc>
          <w:tcPr>
            <w:tcW w:w="176" w:type="pct"/>
            <w:shd w:val="clear" w:color="auto" w:fill="F2F2F2"/>
          </w:tcPr>
          <w:p w14:paraId="2F0C6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BCE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36630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EA1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3B4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D94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4DD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7F4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8CAFB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2268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90A54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4983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382B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6B1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584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036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2628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E41C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2E41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AF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75E6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43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BCA3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C64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03DAE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4979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B54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984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F4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933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1D04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2F4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9D3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CD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8B36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953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4B2CB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7CB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F4A4E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98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A638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52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55A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CD2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0054910" w14:textId="77777777" w:rsidTr="0050448F">
        <w:trPr>
          <w:cantSplit/>
        </w:trPr>
        <w:tc>
          <w:tcPr>
            <w:tcW w:w="1166" w:type="pct"/>
            <w:vAlign w:val="center"/>
          </w:tcPr>
          <w:p w14:paraId="5FA7C2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1DD47A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Miguelito Creek</w:t>
            </w:r>
          </w:p>
        </w:tc>
        <w:tc>
          <w:tcPr>
            <w:tcW w:w="176" w:type="pct"/>
            <w:shd w:val="clear" w:color="auto" w:fill="F2F2F2"/>
          </w:tcPr>
          <w:p w14:paraId="61135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53D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A070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9FE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0D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6B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2D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6F49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6138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D119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D437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228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B012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353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5EB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CFCA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89DC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4517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B24F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5D0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03B64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8CA6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DE2D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7E2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7A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7D3D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BC1E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E0A5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3771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102E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CAF6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5263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BF1E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FB62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041D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03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EB7CE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074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0322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5FC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C61DE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C1C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022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F0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B69AC50" w14:textId="77777777" w:rsidTr="0050448F">
        <w:trPr>
          <w:cantSplit/>
        </w:trPr>
        <w:tc>
          <w:tcPr>
            <w:tcW w:w="1166" w:type="pct"/>
            <w:vAlign w:val="center"/>
          </w:tcPr>
          <w:p w14:paraId="35D0AB7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4F37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Salsipuedes</w:t>
            </w:r>
            <w:proofErr w:type="spellEnd"/>
            <w:r w:rsidRPr="000D0E6F">
              <w:rPr>
                <w:rFonts w:ascii="Univers" w:eastAsia="Times New Roman" w:hAnsi="Univers" w:cs="Times New Roman"/>
                <w:sz w:val="18"/>
                <w:szCs w:val="18"/>
              </w:rPr>
              <w:t xml:space="preserve"> Creek (314)</w:t>
            </w:r>
          </w:p>
        </w:tc>
        <w:tc>
          <w:tcPr>
            <w:tcW w:w="176" w:type="pct"/>
            <w:shd w:val="clear" w:color="auto" w:fill="F2F2F2"/>
          </w:tcPr>
          <w:p w14:paraId="771C43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5F46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C2960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6D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84B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2A1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F19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AC2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57F35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0FF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3124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5D86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EE14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8F63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D92B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8F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0972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00A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4F3B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9F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09846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74A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4611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246F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DB7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28BC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D4E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5B9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99F5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610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C067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0F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6056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E6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E021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E1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734F1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127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06EB4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46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1078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4B5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D5E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849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4AA6B0" w14:textId="77777777" w:rsidTr="0050448F">
        <w:trPr>
          <w:cantSplit/>
        </w:trPr>
        <w:tc>
          <w:tcPr>
            <w:tcW w:w="1166" w:type="pct"/>
            <w:vAlign w:val="center"/>
          </w:tcPr>
          <w:p w14:paraId="300464F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A1FA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l Jaro Creek</w:t>
            </w:r>
          </w:p>
        </w:tc>
        <w:tc>
          <w:tcPr>
            <w:tcW w:w="176" w:type="pct"/>
            <w:shd w:val="clear" w:color="auto" w:fill="F2F2F2"/>
          </w:tcPr>
          <w:p w14:paraId="6810DE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43D2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01A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555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26B6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20D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7924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C76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995B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75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BC2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97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312F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49B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BDAD6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A44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14B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149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BA9A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CA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B4C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55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585CA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F37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AB00D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338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DD67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75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2DE1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37FE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2B14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99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569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E1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0E2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4A7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AA6E8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3AE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EE0C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ED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5FF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723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7BEE9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1727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D2A3C5" w14:textId="77777777" w:rsidTr="0050448F">
        <w:trPr>
          <w:cantSplit/>
        </w:trPr>
        <w:tc>
          <w:tcPr>
            <w:tcW w:w="1166" w:type="pct"/>
            <w:vAlign w:val="center"/>
          </w:tcPr>
          <w:p w14:paraId="03E963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BA9CC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l Callejon Creek</w:t>
            </w:r>
          </w:p>
        </w:tc>
        <w:tc>
          <w:tcPr>
            <w:tcW w:w="176" w:type="pct"/>
            <w:shd w:val="clear" w:color="auto" w:fill="F2F2F2"/>
          </w:tcPr>
          <w:p w14:paraId="2C26F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B4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50A3F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2F9C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8270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A2B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D617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4D31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6256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9DE1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D2FE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A94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C7D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71D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A07E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F55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8D62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FC2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BB0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398F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3A1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3B9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DA12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22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0AA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1B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2EBA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CB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E8A5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17D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16A8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4C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317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CB5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954D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BF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9253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761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B702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3F1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F85AD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09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CB0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08D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ADC12DF" w14:textId="77777777" w:rsidTr="0050448F">
        <w:trPr>
          <w:cantSplit/>
        </w:trPr>
        <w:tc>
          <w:tcPr>
            <w:tcW w:w="1166" w:type="pct"/>
            <w:vAlign w:val="center"/>
          </w:tcPr>
          <w:p w14:paraId="76E190A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6768F6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Llanit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D689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D2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2E99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2C3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7A43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8AD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209D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441B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7E62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0B6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718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864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B21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74F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6FFC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2810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0DAC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AB3E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8651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967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10425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948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0EBF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C251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B2B2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D6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111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B6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5B63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FB05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02B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959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351C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62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A856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F0D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DC0A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31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53D60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EB7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996C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1E5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5FC4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FA06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F8D111" w14:textId="77777777" w:rsidTr="0050448F">
        <w:trPr>
          <w:cantSplit/>
        </w:trPr>
        <w:tc>
          <w:tcPr>
            <w:tcW w:w="1166" w:type="pct"/>
            <w:vAlign w:val="center"/>
          </w:tcPr>
          <w:p w14:paraId="07CCAF1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26589B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Yridisi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1C6086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10BF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9E3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ACB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C81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9C03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4E31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41B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61A5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C98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F0CF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26B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1DD8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4C1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77F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E6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3C1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14F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9162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957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D1D8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04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D806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784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8E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630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FBF5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1864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C79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D9A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621D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30E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0F5D2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924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1549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B4A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F1A85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8467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D8530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C42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A4EB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F818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FD1D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CD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D60E61" w14:textId="77777777" w:rsidTr="0050448F">
        <w:trPr>
          <w:cantSplit/>
        </w:trPr>
        <w:tc>
          <w:tcPr>
            <w:tcW w:w="1166" w:type="pct"/>
            <w:vAlign w:val="center"/>
          </w:tcPr>
          <w:p w14:paraId="6D792AD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C6DD77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nada de la Vina</w:t>
            </w:r>
          </w:p>
        </w:tc>
        <w:tc>
          <w:tcPr>
            <w:tcW w:w="176" w:type="pct"/>
            <w:shd w:val="clear" w:color="auto" w:fill="F2F2F2"/>
          </w:tcPr>
          <w:p w14:paraId="7CEEF9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F0C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119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F0A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9273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BBA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FDB5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DB5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A0C0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4B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BE7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DAE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BEAA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F08E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8FCA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486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48C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40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2A0B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067F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494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D593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8693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5E4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D32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D117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8000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9BC3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9FA1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1237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DC0F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573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78F2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F7BB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E1C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468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6471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810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3B6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F4D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9BF57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96AD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B7ABE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FB11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37B57C3" w14:textId="77777777" w:rsidTr="0050448F">
        <w:trPr>
          <w:cantSplit/>
        </w:trPr>
        <w:tc>
          <w:tcPr>
            <w:tcW w:w="1166" w:type="pct"/>
            <w:vAlign w:val="center"/>
          </w:tcPr>
          <w:p w14:paraId="2EF260C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786FD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Nojoqui</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5E6768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20F3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281E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2CB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4FD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562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2B3B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C797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11B3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0F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4D8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7ECD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8EE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FE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3E46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4E3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CBF1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E1FB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6C91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424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4D26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87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C25D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82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83B7D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6E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3AEA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521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0D3E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1587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03C6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AB7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696B6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54B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812F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65F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490B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492E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8B56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B81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1478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6CCB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DC280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82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28233BD" w14:textId="77777777" w:rsidTr="0050448F">
        <w:trPr>
          <w:cantSplit/>
        </w:trPr>
        <w:tc>
          <w:tcPr>
            <w:tcW w:w="1166" w:type="pct"/>
            <w:vAlign w:val="center"/>
          </w:tcPr>
          <w:p w14:paraId="6DE2A1D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A67925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lamo Pintado Creek</w:t>
            </w:r>
          </w:p>
        </w:tc>
        <w:tc>
          <w:tcPr>
            <w:tcW w:w="176" w:type="pct"/>
            <w:shd w:val="clear" w:color="auto" w:fill="F2F2F2"/>
          </w:tcPr>
          <w:p w14:paraId="626505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9B0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FC02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93B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AC5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464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4CFA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E4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AD0F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5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74BF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12C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513C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2F8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81E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352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F38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2DD0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39BF2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D80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2B4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405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4C563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8C6A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CCFA4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ED3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3799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C26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6FC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C22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399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DA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795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6025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7CA1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552E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E199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088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01AD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765E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20C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C2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110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C48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080A5E" w14:textId="77777777" w:rsidTr="0050448F">
        <w:trPr>
          <w:cantSplit/>
        </w:trPr>
        <w:tc>
          <w:tcPr>
            <w:tcW w:w="1166" w:type="pct"/>
            <w:vAlign w:val="center"/>
          </w:tcPr>
          <w:p w14:paraId="3807CCD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E499B7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Zaca Creek</w:t>
            </w:r>
          </w:p>
        </w:tc>
        <w:tc>
          <w:tcPr>
            <w:tcW w:w="176" w:type="pct"/>
            <w:shd w:val="clear" w:color="auto" w:fill="F2F2F2"/>
          </w:tcPr>
          <w:p w14:paraId="08DDC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1A1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832B4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5378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9514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A8B6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80E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F5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0463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CF9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5AD0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FD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9257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30F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F72A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174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2FF0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3B2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C5FD7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F2F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5AF3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37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03AB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FC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03C6B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E08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B6A2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52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5109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DC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7728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5BD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8FC6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C6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124E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AC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E6EF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D57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4E7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7E04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8B1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615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9519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1036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769EEF" w14:textId="77777777" w:rsidTr="0050448F">
        <w:trPr>
          <w:cantSplit/>
        </w:trPr>
        <w:tc>
          <w:tcPr>
            <w:tcW w:w="1166" w:type="pct"/>
            <w:vAlign w:val="center"/>
          </w:tcPr>
          <w:p w14:paraId="3E829CA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3BF96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Zaca Lake</w:t>
            </w:r>
          </w:p>
        </w:tc>
        <w:tc>
          <w:tcPr>
            <w:tcW w:w="176" w:type="pct"/>
            <w:shd w:val="clear" w:color="auto" w:fill="F2F2F2"/>
          </w:tcPr>
          <w:p w14:paraId="57F2B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A33A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01BF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20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246F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52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0D283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840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87A91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26E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C01E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5E37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7ECD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8ED1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FBCC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D37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FEE46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105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3F0D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F0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64CDC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A89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F01A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284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ABBC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6532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587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F4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1377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E03C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E8336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CB94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151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E32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DB69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ADD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E53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569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9DCC1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94C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5324C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D4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6FD1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C609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11F3A6" w14:textId="77777777" w:rsidTr="0050448F">
        <w:trPr>
          <w:cantSplit/>
        </w:trPr>
        <w:tc>
          <w:tcPr>
            <w:tcW w:w="1166" w:type="pct"/>
            <w:vAlign w:val="center"/>
          </w:tcPr>
          <w:p w14:paraId="56BC239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AAF5A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osa Creek (314)</w:t>
            </w:r>
          </w:p>
        </w:tc>
        <w:tc>
          <w:tcPr>
            <w:tcW w:w="176" w:type="pct"/>
            <w:shd w:val="clear" w:color="auto" w:fill="F2F2F2"/>
          </w:tcPr>
          <w:p w14:paraId="0437CA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7A2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1C727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505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8EAF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FFFD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BC42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F7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0CAA3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EA1D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7C59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0D4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2D2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3ED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64EB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98D3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F65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186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505C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EDF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344BE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5C6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EE2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876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9EB1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91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475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37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CA087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DB5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993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EE6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EC7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13A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72C1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737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3D9F6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C76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C509E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80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7D9A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4CB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A60CC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666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20B73B" w14:textId="77777777" w:rsidTr="0050448F">
        <w:trPr>
          <w:cantSplit/>
        </w:trPr>
        <w:tc>
          <w:tcPr>
            <w:tcW w:w="1166" w:type="pct"/>
            <w:vAlign w:val="center"/>
          </w:tcPr>
          <w:p w14:paraId="0CBCF68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8498C7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Rita Creek (314)</w:t>
            </w:r>
          </w:p>
        </w:tc>
        <w:tc>
          <w:tcPr>
            <w:tcW w:w="176" w:type="pct"/>
            <w:shd w:val="clear" w:color="auto" w:fill="F2F2F2"/>
          </w:tcPr>
          <w:p w14:paraId="489F07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DAC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400A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9A13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EC9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9C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381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7D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407D3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3A9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B7D4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592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3DD2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372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057A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46C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2F4F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543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0080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72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40C5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DCE1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BEF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F1AD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AC4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C09C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3874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7F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AF2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D27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FE0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5E47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4FAA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27B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D46C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640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BF0A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3A8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2F49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58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700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407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902AB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86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F472E56" w14:textId="77777777" w:rsidTr="0050448F">
        <w:trPr>
          <w:cantSplit/>
        </w:trPr>
        <w:tc>
          <w:tcPr>
            <w:tcW w:w="1166" w:type="pct"/>
            <w:vAlign w:val="center"/>
          </w:tcPr>
          <w:p w14:paraId="072223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3C7599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Davis Creek</w:t>
            </w:r>
          </w:p>
        </w:tc>
        <w:tc>
          <w:tcPr>
            <w:tcW w:w="176" w:type="pct"/>
            <w:shd w:val="clear" w:color="auto" w:fill="F2F2F2"/>
          </w:tcPr>
          <w:p w14:paraId="51C4A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BDB2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86C64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914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16C3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44FD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CF11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559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E11F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946B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F29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65F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8BD9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89B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E73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2F1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7EB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0BE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DD4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FC7C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04D50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0761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4178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E44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801C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D77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D8AC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1C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BBF2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585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CE3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CC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064C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A1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42AAD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D1B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FBA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6F0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E5A0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63F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131B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44E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034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72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2CECC0" w14:textId="77777777" w:rsidTr="0050448F">
        <w:trPr>
          <w:cantSplit/>
        </w:trPr>
        <w:tc>
          <w:tcPr>
            <w:tcW w:w="1166" w:type="pct"/>
            <w:vAlign w:val="center"/>
          </w:tcPr>
          <w:p w14:paraId="58C9622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0C71B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Lucia Canyon Creek</w:t>
            </w:r>
          </w:p>
        </w:tc>
        <w:tc>
          <w:tcPr>
            <w:tcW w:w="176" w:type="pct"/>
            <w:shd w:val="clear" w:color="auto" w:fill="F2F2F2"/>
          </w:tcPr>
          <w:p w14:paraId="3177E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51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53A94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5DDA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297B2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370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1FFE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C7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BA6B9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37D4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E2E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F473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010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32CB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BC42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54E8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47B0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DE4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D35A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6940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3E9F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F21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98B9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2ACA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A001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02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A8F35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07A4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748D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1CC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752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A32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8C73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7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A414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BF8D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A790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BA2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6C3B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81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24CC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740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22183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4F5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B106317" w14:textId="77777777" w:rsidTr="0050448F">
        <w:trPr>
          <w:cantSplit/>
        </w:trPr>
        <w:tc>
          <w:tcPr>
            <w:tcW w:w="1166" w:type="pct"/>
            <w:vAlign w:val="center"/>
          </w:tcPr>
          <w:p w14:paraId="25833B9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69218C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Oak Canyon Creek</w:t>
            </w:r>
          </w:p>
        </w:tc>
        <w:tc>
          <w:tcPr>
            <w:tcW w:w="176" w:type="pct"/>
            <w:shd w:val="clear" w:color="auto" w:fill="F2F2F2"/>
          </w:tcPr>
          <w:p w14:paraId="1DCC5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736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849B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B0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DE828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57BB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C0E4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EF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66179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5CB5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B2C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2FE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2DD8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A49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04AA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11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AFD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F2A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C890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C28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5748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7E3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C9D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193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545EA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4DC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0D84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BB9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57C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46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8B6F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E2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42A8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C73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EDF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7B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4F5E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C3C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9CFF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8F82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E9180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49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92DB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7D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08D430" w14:textId="77777777" w:rsidTr="0050448F">
        <w:trPr>
          <w:cantSplit/>
        </w:trPr>
        <w:tc>
          <w:tcPr>
            <w:tcW w:w="1166" w:type="pct"/>
            <w:vAlign w:val="center"/>
          </w:tcPr>
          <w:p w14:paraId="7EB6463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AFA1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Hilton Creek</w:t>
            </w:r>
          </w:p>
        </w:tc>
        <w:tc>
          <w:tcPr>
            <w:tcW w:w="176" w:type="pct"/>
            <w:shd w:val="clear" w:color="auto" w:fill="F2F2F2"/>
          </w:tcPr>
          <w:p w14:paraId="39D9C4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3E3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D18C3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FFF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B4CC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28F3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FF59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D4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A41E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170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AD44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31C9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136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1ED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62AF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F4B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32FB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27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EB521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D29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AAF89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402A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A492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57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3D0F9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BA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66FC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4D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3AC21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83A3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1DD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F3AB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1295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F8EB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818B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056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29474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415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0B5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974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DCF5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B57B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4C45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0DA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063347" w14:textId="77777777" w:rsidTr="0050448F">
        <w:trPr>
          <w:cantSplit/>
        </w:trPr>
        <w:tc>
          <w:tcPr>
            <w:tcW w:w="1166" w:type="pct"/>
            <w:vAlign w:val="center"/>
          </w:tcPr>
          <w:p w14:paraId="09C105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FE39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chuma Reservoir</w:t>
            </w:r>
          </w:p>
        </w:tc>
        <w:tc>
          <w:tcPr>
            <w:tcW w:w="176" w:type="pct"/>
            <w:shd w:val="clear" w:color="auto" w:fill="F2F2F2"/>
          </w:tcPr>
          <w:p w14:paraId="4FE830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64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C9FA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A343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70A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78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EDB96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9DC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5F495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87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1DFF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5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098B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46B7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DFEA2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D54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5932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6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6070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B5CC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6E5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C9D0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5418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D4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C6F3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607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DE80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E63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950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453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C03C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EB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9E66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D839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23B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9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2BD2D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810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9B0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BD4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C54F4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0A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4D52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C2A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A79D779" w14:textId="77777777" w:rsidTr="0050448F">
        <w:trPr>
          <w:cantSplit/>
        </w:trPr>
        <w:tc>
          <w:tcPr>
            <w:tcW w:w="1166" w:type="pct"/>
            <w:vAlign w:val="center"/>
          </w:tcPr>
          <w:p w14:paraId="3BE9FC9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A8CFA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360" w:hanging="36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Ynez River, upstream from Cachuma Res.</w:t>
            </w:r>
          </w:p>
        </w:tc>
        <w:tc>
          <w:tcPr>
            <w:tcW w:w="176" w:type="pct"/>
            <w:shd w:val="clear" w:color="auto" w:fill="F2F2F2"/>
          </w:tcPr>
          <w:p w14:paraId="2D6D8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5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4540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73F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7EEC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35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10C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2B4D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242F1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5E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CC19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C3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8CC1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E08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DFDB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6A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8252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C18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603B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CC8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73306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93C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FBE1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BAA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F88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6E8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08B2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C6F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E13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758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208E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A2E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FF6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265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F327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0EE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E00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8AF3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2A610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BF6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B1A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1C9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0B3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C2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7D96F4" w14:textId="77777777" w:rsidTr="0050448F">
        <w:trPr>
          <w:cantSplit/>
        </w:trPr>
        <w:tc>
          <w:tcPr>
            <w:tcW w:w="1166" w:type="pct"/>
            <w:vAlign w:val="center"/>
          </w:tcPr>
          <w:p w14:paraId="3F4C189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5585EA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Gibralter</w:t>
            </w:r>
            <w:proofErr w:type="spellEnd"/>
            <w:r w:rsidRPr="000D0E6F">
              <w:rPr>
                <w:rFonts w:ascii="Univers" w:eastAsia="Times New Roman" w:hAnsi="Univers" w:cs="Times New Roman"/>
                <w:sz w:val="18"/>
                <w:szCs w:val="18"/>
              </w:rPr>
              <w:t xml:space="preserve"> Reservoir</w:t>
            </w:r>
          </w:p>
        </w:tc>
        <w:tc>
          <w:tcPr>
            <w:tcW w:w="176" w:type="pct"/>
            <w:shd w:val="clear" w:color="auto" w:fill="F2F2F2"/>
          </w:tcPr>
          <w:p w14:paraId="0A34FC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49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3330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C92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B50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AF36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9C5A5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42B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9B8F0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CF9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08B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1D0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9E66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F06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19D6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3AE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D78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AF0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1EE2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E89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A1E60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E96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8116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98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293B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79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87B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69D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0C5C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D74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99F6F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4DC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42E2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AA8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D3119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06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269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5A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C11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ADC7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D33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B7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B46CF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470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54E810" w14:textId="77777777" w:rsidTr="0050448F">
        <w:trPr>
          <w:cantSplit/>
        </w:trPr>
        <w:tc>
          <w:tcPr>
            <w:tcW w:w="1166" w:type="pct"/>
            <w:vAlign w:val="center"/>
          </w:tcPr>
          <w:p w14:paraId="2614D30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F16D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Jameson Reservoir</w:t>
            </w:r>
          </w:p>
        </w:tc>
        <w:tc>
          <w:tcPr>
            <w:tcW w:w="176" w:type="pct"/>
            <w:shd w:val="clear" w:color="auto" w:fill="F2F2F2"/>
          </w:tcPr>
          <w:p w14:paraId="53FC97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54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1EFC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CCC3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7A00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204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5307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5770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E8E0D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9A1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AC35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FE1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026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A746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502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2E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E7D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CA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A8C3F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7DDD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977B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3B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67E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2FF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E346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33B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0FD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D38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8DF3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1FE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6F3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DCEC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5E83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E77B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D7B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995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7B5BF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7E84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AB202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121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CD27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2F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65378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B48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12E026" w14:textId="77777777" w:rsidTr="0050448F">
        <w:trPr>
          <w:cantSplit/>
        </w:trPr>
        <w:tc>
          <w:tcPr>
            <w:tcW w:w="1166" w:type="pct"/>
            <w:vAlign w:val="center"/>
          </w:tcPr>
          <w:p w14:paraId="20578F7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26D5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Agua Caliente Canyon</w:t>
            </w:r>
          </w:p>
        </w:tc>
        <w:tc>
          <w:tcPr>
            <w:tcW w:w="176" w:type="pct"/>
            <w:shd w:val="clear" w:color="auto" w:fill="F2F2F2"/>
          </w:tcPr>
          <w:p w14:paraId="1EE85E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2E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115BD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05C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C807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D917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585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ED6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110AD8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07A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B4282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9825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DB19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C23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7A2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939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2D9B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E2A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070F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E7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2C779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92E8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DE8D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3BE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ECA9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C8F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83E7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7B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C790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347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FF27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CC7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DE85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CCD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29F8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36C8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C96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FC5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6E9E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50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9CBEE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8CC1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5F33F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D003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FEDD59" w14:textId="77777777" w:rsidTr="0050448F">
        <w:trPr>
          <w:cantSplit/>
        </w:trPr>
        <w:tc>
          <w:tcPr>
            <w:tcW w:w="1166" w:type="pct"/>
            <w:vAlign w:val="center"/>
          </w:tcPr>
          <w:p w14:paraId="112DC90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485E65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ono Creek</w:t>
            </w:r>
          </w:p>
        </w:tc>
        <w:tc>
          <w:tcPr>
            <w:tcW w:w="176" w:type="pct"/>
            <w:shd w:val="clear" w:color="auto" w:fill="F2F2F2"/>
          </w:tcPr>
          <w:p w14:paraId="3FE34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720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97C66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589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20B5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25A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7578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A61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7A00C3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5731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00A4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C6A1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1F53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F25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BB1A8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A7D0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FE0F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E30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C8B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6D60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C21D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726F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28FC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58FC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D976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B0A5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D9E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B3EF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077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360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319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B37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002A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610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BF9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272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7CB7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7B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A5E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9E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FCBA3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4B8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A466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24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9C2914D" w14:textId="77777777" w:rsidTr="0050448F">
        <w:trPr>
          <w:cantSplit/>
        </w:trPr>
        <w:tc>
          <w:tcPr>
            <w:tcW w:w="1166" w:type="pct"/>
            <w:vAlign w:val="center"/>
          </w:tcPr>
          <w:p w14:paraId="0D7E69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5AB394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Indian Creek</w:t>
            </w:r>
          </w:p>
        </w:tc>
        <w:tc>
          <w:tcPr>
            <w:tcW w:w="176" w:type="pct"/>
            <w:shd w:val="clear" w:color="auto" w:fill="F2F2F2"/>
          </w:tcPr>
          <w:p w14:paraId="54C1F6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2B6F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D68A1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C9C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C9F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78B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5D45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498D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BC71F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01F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CC7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2CD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96B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33B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F99D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09F6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4267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C26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7B3B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11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BE95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857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6713A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04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16148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2E87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157F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F1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07D2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20C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1699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E52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56B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2C3A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C26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A3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E947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7A0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5462D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9BF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3943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EBBA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6D6A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8BC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D5588F" w14:textId="77777777" w:rsidTr="0050448F">
        <w:trPr>
          <w:cantSplit/>
        </w:trPr>
        <w:tc>
          <w:tcPr>
            <w:tcW w:w="1166" w:type="pct"/>
            <w:vAlign w:val="center"/>
          </w:tcPr>
          <w:p w14:paraId="184D0C1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D5B56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Cruz Creek</w:t>
            </w:r>
          </w:p>
        </w:tc>
        <w:tc>
          <w:tcPr>
            <w:tcW w:w="176" w:type="pct"/>
            <w:shd w:val="clear" w:color="auto" w:fill="F2F2F2"/>
          </w:tcPr>
          <w:p w14:paraId="479C4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952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96DB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42C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AF762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973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2549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3B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0111B8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E9EE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6CA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52FF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21A7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FC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52AC7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536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6B1A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04A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5C2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C6EB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4C1E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4EF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C8A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4C4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167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29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D29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415E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DF2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E1B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46563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A74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3D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06B5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3797B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730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59D14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EC7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B2E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E40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FDAFF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7F4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793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8CEF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CBAB936" w14:textId="77777777" w:rsidTr="0050448F">
        <w:trPr>
          <w:cantSplit/>
        </w:trPr>
        <w:tc>
          <w:tcPr>
            <w:tcW w:w="1166" w:type="pct"/>
            <w:vAlign w:val="center"/>
          </w:tcPr>
          <w:p w14:paraId="54B3434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2A13F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chuma Creek</w:t>
            </w:r>
          </w:p>
        </w:tc>
        <w:tc>
          <w:tcPr>
            <w:tcW w:w="176" w:type="pct"/>
            <w:shd w:val="clear" w:color="auto" w:fill="F2F2F2"/>
          </w:tcPr>
          <w:p w14:paraId="754D3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404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1D33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3B83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83014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868E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0E2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BD7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068F8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204A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CE0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9D1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19A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E0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EE39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E163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B06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EEBE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11C5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CDC1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08B0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E0C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30C3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DA9D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E9FD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93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D435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A6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E096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449B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1C0C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1F4D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E06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741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EF80C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172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C68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203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FED35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B76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98F6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308E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E604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AC6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F1DF5CF" w14:textId="77777777" w:rsidTr="0050448F">
        <w:trPr>
          <w:cantSplit/>
        </w:trPr>
        <w:tc>
          <w:tcPr>
            <w:tcW w:w="5000" w:type="pct"/>
            <w:gridSpan w:val="23"/>
            <w:shd w:val="clear" w:color="auto" w:fill="D9D9D9"/>
            <w:vAlign w:val="center"/>
          </w:tcPr>
          <w:p w14:paraId="026032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8792F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South Coast Hydrologic Unit 315</w:t>
            </w:r>
          </w:p>
        </w:tc>
      </w:tr>
      <w:tr w:rsidR="004E5641" w:rsidRPr="000D0E6F" w14:paraId="2B5FFA9D" w14:textId="77777777" w:rsidTr="0050448F">
        <w:trPr>
          <w:cantSplit/>
        </w:trPr>
        <w:tc>
          <w:tcPr>
            <w:tcW w:w="1166" w:type="pct"/>
            <w:vAlign w:val="center"/>
          </w:tcPr>
          <w:p w14:paraId="4B6BDC2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E9380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Honda Creek Estuary</w:t>
            </w:r>
          </w:p>
        </w:tc>
        <w:tc>
          <w:tcPr>
            <w:tcW w:w="176" w:type="pct"/>
            <w:shd w:val="clear" w:color="auto" w:fill="F2F2F2"/>
          </w:tcPr>
          <w:p w14:paraId="251754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0E2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1E7D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C81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C5F01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D84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8866D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920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0D98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4CE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8B1E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AE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FE98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F13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61254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724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C4675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7EF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50E79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58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E94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5344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6C1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CB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B646C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70A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54CB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581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576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2100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0B0C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7A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B1FB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15E3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2C1D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7D58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BFE2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BA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DC25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885F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B2E1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8177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2C373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AE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39CD2B0" w14:textId="77777777" w:rsidTr="0050448F">
        <w:trPr>
          <w:cantSplit/>
        </w:trPr>
        <w:tc>
          <w:tcPr>
            <w:tcW w:w="1166" w:type="pct"/>
            <w:vAlign w:val="center"/>
          </w:tcPr>
          <w:p w14:paraId="1C1E1E7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84B03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Honda Creek</w:t>
            </w:r>
          </w:p>
        </w:tc>
        <w:tc>
          <w:tcPr>
            <w:tcW w:w="176" w:type="pct"/>
            <w:shd w:val="clear" w:color="auto" w:fill="F2F2F2"/>
          </w:tcPr>
          <w:p w14:paraId="5F695C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E02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8F23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67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6FD6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7B7E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AE6E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18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B03E5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92E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2A717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D9F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3D8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8F0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CFB239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060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E113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02E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BF1E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13D5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0F74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F39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879E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1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C83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AA6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AB11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808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21D5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18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FC49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261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7925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9D65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B5BBF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92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5182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04E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7419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47A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8E5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21A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F995C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39E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F3B089" w14:textId="77777777" w:rsidTr="0050448F">
        <w:trPr>
          <w:cantSplit/>
        </w:trPr>
        <w:tc>
          <w:tcPr>
            <w:tcW w:w="1166" w:type="pct"/>
            <w:vAlign w:val="center"/>
          </w:tcPr>
          <w:p w14:paraId="024B5540" w14:textId="77777777" w:rsidR="004E5641" w:rsidRPr="000D0E6F" w:rsidRDefault="004E5641" w:rsidP="0050448F">
            <w:pPr>
              <w:keepNext/>
              <w:spacing w:before="0" w:line="-33" w:lineRule="auto"/>
              <w:ind w:left="180" w:hanging="180"/>
              <w:rPr>
                <w:rFonts w:ascii="Univers" w:eastAsia="Times New Roman" w:hAnsi="Univers" w:cs="Times New Roman"/>
                <w:sz w:val="18"/>
                <w:szCs w:val="18"/>
              </w:rPr>
            </w:pPr>
          </w:p>
          <w:p w14:paraId="1F122B47" w14:textId="77777777" w:rsidR="004E5641" w:rsidRPr="000D0E6F" w:rsidRDefault="004E5641" w:rsidP="0050448F">
            <w:pPr>
              <w:keepNext/>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Agua Viva</w:t>
            </w:r>
          </w:p>
        </w:tc>
        <w:tc>
          <w:tcPr>
            <w:tcW w:w="176" w:type="pct"/>
            <w:shd w:val="clear" w:color="auto" w:fill="F2F2F2"/>
          </w:tcPr>
          <w:p w14:paraId="17131106"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180CF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A7FD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8ADC7C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D5A50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2832C3"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305867"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EBC411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71A92E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182AFEB"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DA3717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524574D8"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A05CCB"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C14C37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39C9A41"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9D69585"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32C3FF"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E95B55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5AFB8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6FA4CF"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F12795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2C58D8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D2E07C"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7FAE597"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46A4F4"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4432E8F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208B78"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2B9373D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2CF61F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8EDDAF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7F5B282"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07CE066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D8B42D"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584E781"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B232C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6D53D4BC"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153093"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7BF5500A"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D0C8B45"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35477E74"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2CAFE50"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08AF23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D7A254E" w14:textId="77777777" w:rsidR="004E5641" w:rsidRPr="000D0E6F" w:rsidRDefault="004E5641" w:rsidP="0050448F">
            <w:pPr>
              <w:keepNext/>
              <w:spacing w:before="0" w:line="-33" w:lineRule="auto"/>
              <w:jc w:val="center"/>
              <w:rPr>
                <w:rFonts w:ascii="Univers" w:eastAsia="Times New Roman" w:hAnsi="Univers" w:cs="Times New Roman"/>
                <w:sz w:val="16"/>
                <w:szCs w:val="16"/>
              </w:rPr>
            </w:pPr>
          </w:p>
          <w:p w14:paraId="11F60392" w14:textId="77777777" w:rsidR="004E5641" w:rsidRPr="000D0E6F" w:rsidRDefault="004E5641" w:rsidP="0050448F">
            <w:pPr>
              <w:keepNext/>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1FCF52" w14:textId="77777777" w:rsidTr="0050448F">
        <w:trPr>
          <w:cantSplit/>
        </w:trPr>
        <w:tc>
          <w:tcPr>
            <w:tcW w:w="1166" w:type="pct"/>
            <w:vAlign w:val="center"/>
          </w:tcPr>
          <w:p w14:paraId="10C84FF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B062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er Canyon Creek (315)</w:t>
            </w:r>
          </w:p>
        </w:tc>
        <w:tc>
          <w:tcPr>
            <w:tcW w:w="176" w:type="pct"/>
            <w:shd w:val="clear" w:color="auto" w:fill="F2F2F2"/>
          </w:tcPr>
          <w:p w14:paraId="5CB3B2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DC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C651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2BC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474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5B1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96745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5FA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F73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D9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86F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68A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726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9F5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1CC3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949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8810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E7B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CB9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3BAD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87AF2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B794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C673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4F2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2DD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35B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7A2D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F6F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E9F9C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3AF5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CE29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E61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64EEE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64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E0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3CD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E619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814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7E454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9B75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0A86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F7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8923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2CB4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8B40F70" w14:textId="77777777" w:rsidTr="0050448F">
        <w:trPr>
          <w:cantSplit/>
        </w:trPr>
        <w:tc>
          <w:tcPr>
            <w:tcW w:w="1166" w:type="pct"/>
            <w:vAlign w:val="center"/>
          </w:tcPr>
          <w:p w14:paraId="216149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5C862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Jolloru</w:t>
            </w:r>
            <w:proofErr w:type="spellEnd"/>
          </w:p>
        </w:tc>
        <w:tc>
          <w:tcPr>
            <w:tcW w:w="176" w:type="pct"/>
            <w:shd w:val="clear" w:color="auto" w:fill="F2F2F2"/>
          </w:tcPr>
          <w:p w14:paraId="74931C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772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077CA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2B5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2187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57C3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70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E040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05C5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C3D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73D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82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7DE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75E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AAF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C3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61B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0C8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14C7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58A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DCD60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A9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3EE6F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4782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B6FE2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4E7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68AE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C6B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B3F9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820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8D8A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FC5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4DD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0E5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AD35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F1DD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CDDC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785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89A5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92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617D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6C81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A25C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B42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DB3A0F8" w14:textId="77777777" w:rsidTr="0050448F">
        <w:trPr>
          <w:cantSplit/>
        </w:trPr>
        <w:tc>
          <w:tcPr>
            <w:tcW w:w="1166" w:type="pct"/>
            <w:vAlign w:val="center"/>
          </w:tcPr>
          <w:p w14:paraId="6EC117D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BCC9B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Jalama</w:t>
            </w:r>
            <w:proofErr w:type="spellEnd"/>
            <w:r w:rsidRPr="000D0E6F">
              <w:rPr>
                <w:rFonts w:ascii="Univers" w:eastAsia="Times New Roman" w:hAnsi="Univers" w:cs="Times New Roman"/>
                <w:sz w:val="18"/>
                <w:szCs w:val="18"/>
              </w:rPr>
              <w:t xml:space="preserve"> Creek Estuary</w:t>
            </w:r>
          </w:p>
        </w:tc>
        <w:tc>
          <w:tcPr>
            <w:tcW w:w="176" w:type="pct"/>
            <w:shd w:val="clear" w:color="auto" w:fill="F2F2F2"/>
          </w:tcPr>
          <w:p w14:paraId="6592F1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49B5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3C0BC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143D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8837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3B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90781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94B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FAE3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DC93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1A8E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D68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A855C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4A15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A339B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EB6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0682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076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79B23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989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4126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4B1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C34D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551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72F1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C7A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40847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DA3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784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48AB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DC0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A68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5BFB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53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4287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A8C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3044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136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20A8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1F6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BBB4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FDA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5494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CE3A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7A244614" w14:textId="77777777" w:rsidTr="0050448F">
        <w:trPr>
          <w:cantSplit/>
        </w:trPr>
        <w:tc>
          <w:tcPr>
            <w:tcW w:w="1166" w:type="pct"/>
            <w:vAlign w:val="center"/>
          </w:tcPr>
          <w:p w14:paraId="2F332EB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99446D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Jalam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286FC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9C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62F2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0F5F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FDAD0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8A2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E12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B36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2CF4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B6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6952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9A10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745D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3D14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462B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9A3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C76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606F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9C00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D1A1F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3E7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B06A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E894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A26D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580A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96D3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4EAF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71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71033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876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24D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4E0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427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12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E0FD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706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1B26E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3B4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D44CA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0A9B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04AB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555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5EA3F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8D3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9C6193C" w14:textId="77777777" w:rsidTr="0050448F">
        <w:trPr>
          <w:cantSplit/>
        </w:trPr>
        <w:tc>
          <w:tcPr>
            <w:tcW w:w="1166" w:type="pct"/>
            <w:vAlign w:val="center"/>
          </w:tcPr>
          <w:p w14:paraId="5CA157B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4AFCBD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condido Creek</w:t>
            </w:r>
          </w:p>
        </w:tc>
        <w:tc>
          <w:tcPr>
            <w:tcW w:w="176" w:type="pct"/>
            <w:shd w:val="clear" w:color="auto" w:fill="F2F2F2"/>
          </w:tcPr>
          <w:p w14:paraId="572C03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95AE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F424C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8B79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AC4CF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90C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7938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74C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8B31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CC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D6C15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82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A7E8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F3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871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5FB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68146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6D6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8F419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022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838B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8A8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B1F1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C26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487C9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3AC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D0BD8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EB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274F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EC4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73DA9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E9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533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DF0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933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4A3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060DC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F294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3C55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312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4DE5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A82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9351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B974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F0A14F" w14:textId="77777777" w:rsidTr="0050448F">
        <w:trPr>
          <w:cantSplit/>
        </w:trPr>
        <w:tc>
          <w:tcPr>
            <w:tcW w:w="1166" w:type="pct"/>
            <w:vAlign w:val="center"/>
          </w:tcPr>
          <w:p w14:paraId="2FC2D46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05C84A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asper Creek</w:t>
            </w:r>
          </w:p>
        </w:tc>
        <w:tc>
          <w:tcPr>
            <w:tcW w:w="176" w:type="pct"/>
            <w:shd w:val="clear" w:color="auto" w:fill="F2F2F2"/>
          </w:tcPr>
          <w:p w14:paraId="585A15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B01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C9D5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5C51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A122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CB5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C02E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BAAA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A33C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349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F81A6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1C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A90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100B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9A55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1D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9D0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174D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B176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CFD7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F950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6E9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01B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44ED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4785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62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5C0D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A59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7A2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E544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B75F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24C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96B5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C248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6E3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243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EC57E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7B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68A5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651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164F8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DC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A7A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902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5B2D064" w14:textId="77777777" w:rsidTr="0050448F">
        <w:trPr>
          <w:cantSplit/>
        </w:trPr>
        <w:tc>
          <w:tcPr>
            <w:tcW w:w="1166" w:type="pct"/>
            <w:vAlign w:val="center"/>
          </w:tcPr>
          <w:p w14:paraId="006945D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1A82E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Espada Creek</w:t>
            </w:r>
          </w:p>
        </w:tc>
        <w:tc>
          <w:tcPr>
            <w:tcW w:w="176" w:type="pct"/>
            <w:shd w:val="clear" w:color="auto" w:fill="F2F2F2"/>
          </w:tcPr>
          <w:p w14:paraId="0C1C34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27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7D7D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48E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B49F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16E1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BDBDC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B068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6AF4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34A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6853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8D3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328C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3D52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28620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B8E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0B59C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69E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720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6E0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54DB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727F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8C4D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7F5A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BC912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E8CB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D94A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18E2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0A45B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6E4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C762E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0C4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9F0D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D21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A44D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11F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069F6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1B1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7625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4C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1BC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A4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EB35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31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764E769" w14:textId="77777777" w:rsidTr="0050448F">
        <w:trPr>
          <w:cantSplit/>
        </w:trPr>
        <w:tc>
          <w:tcPr>
            <w:tcW w:w="1166" w:type="pct"/>
            <w:vAlign w:val="center"/>
          </w:tcPr>
          <w:p w14:paraId="47F17AC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FFCDB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ood Canyon Creek</w:t>
            </w:r>
          </w:p>
        </w:tc>
        <w:tc>
          <w:tcPr>
            <w:tcW w:w="176" w:type="pct"/>
            <w:shd w:val="clear" w:color="auto" w:fill="F2F2F2"/>
          </w:tcPr>
          <w:p w14:paraId="118443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0FA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2B5F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2F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50A5C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E75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1491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28B6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BF27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07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1101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202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CA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68B7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522D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9C5A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4FDA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6BC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FEF8F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F0E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7E97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56F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5FDA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DD6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F6C3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350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D77E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C93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8E9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D0F2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F72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A708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EB9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1E2A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5670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791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9423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A781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12DBD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6C7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D86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414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547D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CEA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83B2CEE" w14:textId="77777777" w:rsidTr="0050448F">
        <w:trPr>
          <w:cantSplit/>
        </w:trPr>
        <w:tc>
          <w:tcPr>
            <w:tcW w:w="1166" w:type="pct"/>
            <w:vAlign w:val="center"/>
          </w:tcPr>
          <w:p w14:paraId="350E686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4C83FA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Cojo</w:t>
            </w:r>
            <w:proofErr w:type="spellEnd"/>
          </w:p>
        </w:tc>
        <w:tc>
          <w:tcPr>
            <w:tcW w:w="176" w:type="pct"/>
            <w:shd w:val="clear" w:color="auto" w:fill="F2F2F2"/>
          </w:tcPr>
          <w:p w14:paraId="113E32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27DE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67D0F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4B4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3602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8F7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9415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FEF3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DB5C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6C3B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3B7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5BC7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05D6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8D8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5B0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77A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1DD20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BCE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AF69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819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2B56A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D154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A3F0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36A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6858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58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3251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7127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311FA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BD3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8D69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16A0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00834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E0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B641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FF0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E9F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0021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3250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91F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1F38A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B85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FFA43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641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470C38" w14:textId="77777777" w:rsidTr="0050448F">
        <w:trPr>
          <w:cantSplit/>
        </w:trPr>
        <w:tc>
          <w:tcPr>
            <w:tcW w:w="1166" w:type="pct"/>
            <w:vAlign w:val="center"/>
          </w:tcPr>
          <w:p w14:paraId="51377C1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8A0E2E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Barranca Honda</w:t>
            </w:r>
          </w:p>
        </w:tc>
        <w:tc>
          <w:tcPr>
            <w:tcW w:w="176" w:type="pct"/>
            <w:shd w:val="clear" w:color="auto" w:fill="F2F2F2"/>
          </w:tcPr>
          <w:p w14:paraId="2F2CF8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45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33EB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EDA5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F6F6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E0C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2F278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0C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912CC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2B1B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DD3F5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3F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0120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531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DFD3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63F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724E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13E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1802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250B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D2777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802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E234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F8D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1D8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E48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6EAF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5A3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642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66B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1F9E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E8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6A8AB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C9B2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DABB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46C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983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67E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A24D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8BE8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6B13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9A4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D641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CE4C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71E70A" w14:textId="77777777" w:rsidTr="0050448F">
        <w:trPr>
          <w:cantSplit/>
        </w:trPr>
        <w:tc>
          <w:tcPr>
            <w:tcW w:w="1166" w:type="pct"/>
            <w:vAlign w:val="center"/>
          </w:tcPr>
          <w:p w14:paraId="45ACA73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97F83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w:t>
            </w:r>
            <w:proofErr w:type="spellStart"/>
            <w:r w:rsidRPr="000D0E6F">
              <w:rPr>
                <w:rFonts w:ascii="Univers" w:eastAsia="Times New Roman" w:hAnsi="Univers" w:cs="Times New Roman"/>
                <w:sz w:val="18"/>
                <w:szCs w:val="18"/>
              </w:rPr>
              <w:t>Bulito</w:t>
            </w:r>
            <w:proofErr w:type="spellEnd"/>
          </w:p>
        </w:tc>
        <w:tc>
          <w:tcPr>
            <w:tcW w:w="176" w:type="pct"/>
            <w:shd w:val="clear" w:color="auto" w:fill="F2F2F2"/>
          </w:tcPr>
          <w:p w14:paraId="601B47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9C79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AF97A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D4B0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D79E1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4DC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C2A94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A140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D2757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178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B5E2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829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7DC6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8F6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1813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2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23C0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38F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7DF3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E31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51D36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D234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393C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6A6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DD05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263C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A1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DEE7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59B0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CF58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80C8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99EF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E7E8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B714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8A35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ECA0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D7AE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454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10C0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E35C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04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94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88CC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B89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A61EC3B" w14:textId="77777777" w:rsidTr="0050448F">
        <w:trPr>
          <w:cantSplit/>
        </w:trPr>
        <w:tc>
          <w:tcPr>
            <w:tcW w:w="1166" w:type="pct"/>
            <w:vAlign w:val="center"/>
          </w:tcPr>
          <w:p w14:paraId="56B9493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D39BF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 Santa Anita</w:t>
            </w:r>
          </w:p>
        </w:tc>
        <w:tc>
          <w:tcPr>
            <w:tcW w:w="176" w:type="pct"/>
            <w:shd w:val="clear" w:color="auto" w:fill="F2F2F2"/>
          </w:tcPr>
          <w:p w14:paraId="4B73B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CCD6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56E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1AC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8551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FB0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4279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49CD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5608C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0437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BFF7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497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283F4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52F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26620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F5F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EAD9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98D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D17E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B30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EA30F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A4D7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F3A0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0A4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6649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CA9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CF5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FF1E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0359C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5D4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77A0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6564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2DB3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B23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96C19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096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2C12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CFB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14AC5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517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40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F1D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776B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7090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A66179C" w14:textId="77777777" w:rsidTr="0050448F">
        <w:trPr>
          <w:cantSplit/>
        </w:trPr>
        <w:tc>
          <w:tcPr>
            <w:tcW w:w="1166" w:type="pct"/>
            <w:vAlign w:val="center"/>
          </w:tcPr>
          <w:p w14:paraId="19B081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36AC50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del </w:t>
            </w:r>
            <w:proofErr w:type="spellStart"/>
            <w:r w:rsidRPr="000D0E6F">
              <w:rPr>
                <w:rFonts w:ascii="Univers" w:eastAsia="Times New Roman" w:hAnsi="Univers" w:cs="Times New Roman"/>
                <w:sz w:val="18"/>
                <w:szCs w:val="18"/>
              </w:rPr>
              <w:t>Sacate</w:t>
            </w:r>
            <w:proofErr w:type="spellEnd"/>
          </w:p>
        </w:tc>
        <w:tc>
          <w:tcPr>
            <w:tcW w:w="176" w:type="pct"/>
            <w:shd w:val="clear" w:color="auto" w:fill="F2F2F2"/>
          </w:tcPr>
          <w:p w14:paraId="521468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0BAF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F45D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CC74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A701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119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592CD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D9B7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57A3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8DC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3729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A1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6F26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6B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1FF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A27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61437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516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84D2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893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B1D5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288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3F2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AB4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F94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8CE3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0225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F25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43E5B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AE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6737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D04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3511C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5B7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40A0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7D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2B0B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5F67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818DB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9BF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EBC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41B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8149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F1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B26D53" w14:textId="77777777" w:rsidTr="0050448F">
        <w:trPr>
          <w:cantSplit/>
        </w:trPr>
        <w:tc>
          <w:tcPr>
            <w:tcW w:w="1166" w:type="pct"/>
            <w:vAlign w:val="center"/>
          </w:tcPr>
          <w:p w14:paraId="29A47C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59BEA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Alegria</w:t>
            </w:r>
          </w:p>
        </w:tc>
        <w:tc>
          <w:tcPr>
            <w:tcW w:w="176" w:type="pct"/>
            <w:shd w:val="clear" w:color="auto" w:fill="F2F2F2"/>
          </w:tcPr>
          <w:p w14:paraId="5BF4FB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4BC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A622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8AD9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D8DF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E4F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7E6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842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C0DEC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38C8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665F4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6FD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CC10D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29D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A708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F9C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1AD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4F5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CF2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92E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2576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EA7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9C30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722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1E2C3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BA5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3B677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7E4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BD9B2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62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A00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7CE2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D0745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205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D6774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E71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04BC8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2E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B94EC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20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7843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D26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6862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9712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3EECB17" w14:textId="77777777" w:rsidTr="0050448F">
        <w:trPr>
          <w:cantSplit/>
        </w:trPr>
        <w:tc>
          <w:tcPr>
            <w:tcW w:w="1166" w:type="pct"/>
            <w:vAlign w:val="center"/>
          </w:tcPr>
          <w:p w14:paraId="3818E3E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EB7A6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Agua Caliente</w:t>
            </w:r>
          </w:p>
        </w:tc>
        <w:tc>
          <w:tcPr>
            <w:tcW w:w="176" w:type="pct"/>
            <w:shd w:val="clear" w:color="auto" w:fill="F2F2F2"/>
          </w:tcPr>
          <w:p w14:paraId="3DC342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DD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E43E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87C5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9E95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909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6D6F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61F0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562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09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C913C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339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5D81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67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4BC2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09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477DE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A9C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BCA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DF73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3634E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78C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890F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3234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D0C5A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A81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04FE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AFD1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0D52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40D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4F63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A20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3AF7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E1A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BA2A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650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64C2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F05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E412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981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ADB6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4F94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F128C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B33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CA1C2BB" w14:textId="77777777" w:rsidTr="0050448F">
        <w:trPr>
          <w:cantSplit/>
        </w:trPr>
        <w:tc>
          <w:tcPr>
            <w:tcW w:w="1166" w:type="pct"/>
            <w:vAlign w:val="center"/>
          </w:tcPr>
          <w:p w14:paraId="4AF1EAC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DC7A6D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 la Gaviota</w:t>
            </w:r>
          </w:p>
        </w:tc>
        <w:tc>
          <w:tcPr>
            <w:tcW w:w="176" w:type="pct"/>
            <w:shd w:val="clear" w:color="auto" w:fill="F2F2F2"/>
          </w:tcPr>
          <w:p w14:paraId="2F5826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8DB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A449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ADDF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16FBD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C0A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6F750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D4A2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60C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993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DCDAF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104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B407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EC6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2BA0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B128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57BD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179D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06FC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0C2B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7E875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C7D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559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CB6A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C10A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AEBA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337A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B1DC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5FD0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C9BE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A2F2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CA0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9D74D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B6C7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142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EE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7484B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B6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8FB8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C4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5EFBC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30A4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A1AD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B1F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DE772A" w14:textId="77777777" w:rsidTr="0050448F">
        <w:trPr>
          <w:cantSplit/>
        </w:trPr>
        <w:tc>
          <w:tcPr>
            <w:tcW w:w="1166" w:type="pct"/>
            <w:vAlign w:val="center"/>
          </w:tcPr>
          <w:p w14:paraId="54B8577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EFFB69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San Onofre</w:t>
            </w:r>
          </w:p>
        </w:tc>
        <w:tc>
          <w:tcPr>
            <w:tcW w:w="176" w:type="pct"/>
            <w:shd w:val="clear" w:color="auto" w:fill="F2F2F2"/>
          </w:tcPr>
          <w:p w14:paraId="730D64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DF6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3A2E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93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65D1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A04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F14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3A3A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CE40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1433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8F783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777A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A25F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A3E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B734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6CCF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6613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46D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AC85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7739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DDE2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73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D277D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435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F87A3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8B51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C68E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368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B8B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D2C6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D13FD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E74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B7E1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81C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785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FB1F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E9F5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DD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7C40E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BE4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519D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143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845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38F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713D9DE" w14:textId="77777777" w:rsidTr="0050448F">
        <w:trPr>
          <w:cantSplit/>
        </w:trPr>
        <w:tc>
          <w:tcPr>
            <w:tcW w:w="1166" w:type="pct"/>
            <w:vAlign w:val="center"/>
          </w:tcPr>
          <w:p w14:paraId="2F8E6BF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5CF9C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Molino</w:t>
            </w:r>
          </w:p>
        </w:tc>
        <w:tc>
          <w:tcPr>
            <w:tcW w:w="176" w:type="pct"/>
            <w:shd w:val="clear" w:color="auto" w:fill="F2F2F2"/>
          </w:tcPr>
          <w:p w14:paraId="08ACD0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BD24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B1FB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D893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E9A531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7280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B120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D4B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2C95F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50B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CCD0E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C24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9744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1A7D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54D0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B6D8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9966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EEB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CE0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5BC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E46776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E51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60DB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174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974D2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AF17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5311A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F59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B7F2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CF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4FBB1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7BD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C712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0BF8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54FE6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88B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39B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332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400A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3CD2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5699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AB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2F9F6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6A9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6E2DB6" w14:textId="77777777" w:rsidTr="0050448F">
        <w:trPr>
          <w:cantSplit/>
        </w:trPr>
        <w:tc>
          <w:tcPr>
            <w:tcW w:w="1166" w:type="pct"/>
            <w:vAlign w:val="center"/>
          </w:tcPr>
          <w:p w14:paraId="1F99C6F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97360E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Hondo</w:t>
            </w:r>
          </w:p>
        </w:tc>
        <w:tc>
          <w:tcPr>
            <w:tcW w:w="176" w:type="pct"/>
            <w:shd w:val="clear" w:color="auto" w:fill="F2F2F2"/>
          </w:tcPr>
          <w:p w14:paraId="0A594F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5D8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2E7A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0E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D7C8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57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53909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168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479A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804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95F3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DCF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07DD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B92A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9D4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B2C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C7C4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CF65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D803E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A07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C3E99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E5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2A3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4FA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77E8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123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3BE6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8B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B4423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0216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2B9F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89E0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B652D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26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BCE29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0A1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1E25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20D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C5F63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AC3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AEF1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9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0E38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91A4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F2C350B" w14:textId="77777777" w:rsidTr="0050448F">
        <w:trPr>
          <w:cantSplit/>
        </w:trPr>
        <w:tc>
          <w:tcPr>
            <w:tcW w:w="1166" w:type="pct"/>
            <w:vAlign w:val="center"/>
          </w:tcPr>
          <w:p w14:paraId="7DDC9C3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6303C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Arroyo </w:t>
            </w:r>
            <w:proofErr w:type="spellStart"/>
            <w:r w:rsidRPr="000D0E6F">
              <w:rPr>
                <w:rFonts w:ascii="Univers" w:eastAsia="Times New Roman" w:hAnsi="Univers" w:cs="Times New Roman"/>
                <w:sz w:val="18"/>
                <w:szCs w:val="18"/>
              </w:rPr>
              <w:t>Quenado</w:t>
            </w:r>
            <w:proofErr w:type="spellEnd"/>
          </w:p>
        </w:tc>
        <w:tc>
          <w:tcPr>
            <w:tcW w:w="176" w:type="pct"/>
            <w:shd w:val="clear" w:color="auto" w:fill="F2F2F2"/>
          </w:tcPr>
          <w:p w14:paraId="589438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46F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7504A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344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B94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171E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F0F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9927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7B6E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402E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330B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4A2D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C4B1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526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FF03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A0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1DE52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184F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AE1E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299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47B8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6FD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199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5E02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915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F67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D04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4A18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DA9F1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381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0890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743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664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4B05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2A1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EB0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6FE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12E2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7C3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7DB1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14D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3CDE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35C1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3CA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6B4D0B" w14:textId="77777777" w:rsidTr="0050448F">
        <w:trPr>
          <w:cantSplit/>
        </w:trPr>
        <w:tc>
          <w:tcPr>
            <w:tcW w:w="1166" w:type="pct"/>
            <w:vAlign w:val="center"/>
          </w:tcPr>
          <w:p w14:paraId="0DFBE60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3B3635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Tajigas</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63F6FC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42FE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6206E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11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DF4C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8CD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8683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759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158C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691A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304B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C90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8C0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8A4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08A0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8FB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6B68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BE4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C511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8E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9E880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9959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0F827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D2C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3741B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019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FD83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B09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FAA06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E7D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E800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6FF5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33194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F3B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2950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C50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074B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875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925F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6DF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A68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46AB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2B40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928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ABD5BD" w14:textId="77777777" w:rsidTr="0050448F">
        <w:trPr>
          <w:cantSplit/>
        </w:trPr>
        <w:tc>
          <w:tcPr>
            <w:tcW w:w="1166" w:type="pct"/>
            <w:vAlign w:val="center"/>
          </w:tcPr>
          <w:p w14:paraId="69774E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102C4E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Refugio</w:t>
            </w:r>
          </w:p>
        </w:tc>
        <w:tc>
          <w:tcPr>
            <w:tcW w:w="176" w:type="pct"/>
            <w:shd w:val="clear" w:color="auto" w:fill="F2F2F2"/>
          </w:tcPr>
          <w:p w14:paraId="024790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6C4C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BCF32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C7CD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241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52A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CD113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E65C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8351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D405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FE478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EC3D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0E52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B64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29D6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897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BEFF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5B66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7BE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EA9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397BD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4E10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0DBC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422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89DD5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475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1A89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0B94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4700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4F7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6D83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B02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B8CB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603A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9EBA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6544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F24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FDE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559D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7FF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1EE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CD8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8EC35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C1CB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D8126FA" w14:textId="77777777" w:rsidTr="0050448F">
        <w:trPr>
          <w:cantSplit/>
        </w:trPr>
        <w:tc>
          <w:tcPr>
            <w:tcW w:w="1166" w:type="pct"/>
            <w:vAlign w:val="center"/>
          </w:tcPr>
          <w:p w14:paraId="54339FD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B8879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del Capitan</w:t>
            </w:r>
          </w:p>
        </w:tc>
        <w:tc>
          <w:tcPr>
            <w:tcW w:w="176" w:type="pct"/>
            <w:shd w:val="clear" w:color="auto" w:fill="F2F2F2"/>
          </w:tcPr>
          <w:p w14:paraId="1DA97D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43C0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44771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DF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62FB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D5C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42AE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91C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3D02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2D9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A87BC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273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FFE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5F9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3D49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148F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8C549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B2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3568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DE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0235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D6F9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3533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064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0643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ABF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3522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8EFA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51F0B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CC2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B83F6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86E9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C3F0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B84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336BE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87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6AE2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124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64059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B47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CC91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9C9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BE629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D2CF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D85AC9C" w14:textId="77777777" w:rsidTr="0050448F">
        <w:trPr>
          <w:cantSplit/>
        </w:trPr>
        <w:tc>
          <w:tcPr>
            <w:tcW w:w="1166" w:type="pct"/>
            <w:vAlign w:val="center"/>
          </w:tcPr>
          <w:p w14:paraId="7EC0FC0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C9206D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os Pueblos Canyon Creek</w:t>
            </w:r>
          </w:p>
        </w:tc>
        <w:tc>
          <w:tcPr>
            <w:tcW w:w="176" w:type="pct"/>
            <w:shd w:val="clear" w:color="auto" w:fill="F2F2F2"/>
          </w:tcPr>
          <w:p w14:paraId="191C4B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791F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AAFA9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FAB4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F56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BA2F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2C43E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9A58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254D55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70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93C67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F69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7F6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B08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2FD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965E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BC99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4E2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EADE7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112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E55A9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DE1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AD2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159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F035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14C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DAEAB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926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13C7A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393A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7783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0FB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B937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A4FC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7BC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156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5317D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C6EE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BAFB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AB0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8252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D4AD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E03A1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9D6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33C5F79" w14:textId="77777777" w:rsidTr="0050448F">
        <w:trPr>
          <w:cantSplit/>
        </w:trPr>
        <w:tc>
          <w:tcPr>
            <w:tcW w:w="1166" w:type="pct"/>
            <w:vAlign w:val="center"/>
          </w:tcPr>
          <w:p w14:paraId="1C3BAF9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8CD1D2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ecolote Creek</w:t>
            </w:r>
          </w:p>
        </w:tc>
        <w:tc>
          <w:tcPr>
            <w:tcW w:w="176" w:type="pct"/>
            <w:shd w:val="clear" w:color="auto" w:fill="F2F2F2"/>
          </w:tcPr>
          <w:p w14:paraId="2FE48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7A51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B959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614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8F1C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CD8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0BCF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2B76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42602F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694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04CDC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BC1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F48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4D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037D5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3B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E4A4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74B7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B8E3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F35D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6540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0FE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6D4FA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9F3E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2199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B54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AB88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400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AC05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257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CF179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C24E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54C7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34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98964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E18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45485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56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3E1E8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8FE6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7B7A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D6D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324E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37F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1D59AC1" w14:textId="77777777" w:rsidTr="0050448F">
        <w:trPr>
          <w:cantSplit/>
        </w:trPr>
        <w:tc>
          <w:tcPr>
            <w:tcW w:w="1166" w:type="pct"/>
            <w:vAlign w:val="center"/>
          </w:tcPr>
          <w:p w14:paraId="4E278DD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E79EFC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vereaux Ranch Lagoon</w:t>
            </w:r>
          </w:p>
        </w:tc>
        <w:tc>
          <w:tcPr>
            <w:tcW w:w="176" w:type="pct"/>
            <w:shd w:val="clear" w:color="auto" w:fill="F2F2F2"/>
          </w:tcPr>
          <w:p w14:paraId="06F0DB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110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66000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FCB0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FB09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9D4D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BA10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0AC9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AEC1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0E5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2D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5D33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E9A29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2C6E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2949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AE2A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C8E2F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B1AE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81EA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FBFF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475C2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A3B0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6BE42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5D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DF40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B88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86DDA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FA1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83FF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EE57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8F5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45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0A09D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56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E87E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AD5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2D0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9A2A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35EF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4B7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DA2C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FA02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1417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27ED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623B35B" w14:textId="77777777" w:rsidTr="0050448F">
        <w:trPr>
          <w:cantSplit/>
        </w:trPr>
        <w:tc>
          <w:tcPr>
            <w:tcW w:w="1166" w:type="pct"/>
            <w:vAlign w:val="center"/>
          </w:tcPr>
          <w:p w14:paraId="4A9EAB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42992A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Devereaux Creek</w:t>
            </w:r>
          </w:p>
        </w:tc>
        <w:tc>
          <w:tcPr>
            <w:tcW w:w="176" w:type="pct"/>
            <w:shd w:val="clear" w:color="auto" w:fill="F2F2F2"/>
          </w:tcPr>
          <w:p w14:paraId="09EBD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9C1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AC0D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525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2D65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1F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CA2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F48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7C1D3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D2E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8610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2E9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4FA6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A8EC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7613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BC4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4AB4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EA82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98C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ABC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70EB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F5FE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2637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1BF5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B82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0DB9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B55D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D252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B86F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920E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4553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0F1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8F87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CC3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0685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E88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13A4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482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FFE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CE8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CBC28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7656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BF1B8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30E7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0F03CC5" w14:textId="77777777" w:rsidTr="0050448F">
        <w:trPr>
          <w:cantSplit/>
        </w:trPr>
        <w:tc>
          <w:tcPr>
            <w:tcW w:w="1166" w:type="pct"/>
            <w:vAlign w:val="center"/>
          </w:tcPr>
          <w:p w14:paraId="22A45346"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51B6B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oleta Point Marsh</w:t>
            </w:r>
          </w:p>
        </w:tc>
        <w:tc>
          <w:tcPr>
            <w:tcW w:w="176" w:type="pct"/>
            <w:shd w:val="clear" w:color="auto" w:fill="F2F2F2"/>
          </w:tcPr>
          <w:p w14:paraId="57EA93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32B6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D96FA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147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7E6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B3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A30C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949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805A1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1B1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C30E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D9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D53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EC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F42B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E2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AF40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3BE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76B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E19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844E8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8AEB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A80E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7B51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BEBD6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A088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6AEF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15B4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8CB49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C63C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0408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D453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A966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502B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92DF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1E8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D64A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46C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BB13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2BB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CC58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6C38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B91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1088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F9B58B" w14:textId="77777777" w:rsidTr="0050448F">
        <w:trPr>
          <w:cantSplit/>
        </w:trPr>
        <w:tc>
          <w:tcPr>
            <w:tcW w:w="1166" w:type="pct"/>
            <w:vAlign w:val="center"/>
          </w:tcPr>
          <w:p w14:paraId="1B58075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B1F64A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Goleta Slough/Estuary</w:t>
            </w:r>
          </w:p>
        </w:tc>
        <w:tc>
          <w:tcPr>
            <w:tcW w:w="176" w:type="pct"/>
            <w:shd w:val="clear" w:color="auto" w:fill="F2F2F2"/>
          </w:tcPr>
          <w:p w14:paraId="1E657F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DDDF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CA6C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AE5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F2E6E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4AD6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9051B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3D9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2C73D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E02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3970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980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7565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E9F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15C7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45E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C3F7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4CA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DD83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E8A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265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FEBD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9BD6F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BB7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4DEC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E8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A8A3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8F67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57B9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8D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6713F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ABEC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974E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AD5B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A9A8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C00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8726A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6E4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89FA9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4105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6C4B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A682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0DCB0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708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17656C30" w14:textId="77777777" w:rsidTr="0050448F">
        <w:trPr>
          <w:cantSplit/>
        </w:trPr>
        <w:tc>
          <w:tcPr>
            <w:tcW w:w="1166" w:type="pct"/>
            <w:vAlign w:val="center"/>
          </w:tcPr>
          <w:p w14:paraId="66B67BC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1B7327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Carneros Creek</w:t>
            </w:r>
          </w:p>
        </w:tc>
        <w:tc>
          <w:tcPr>
            <w:tcW w:w="176" w:type="pct"/>
            <w:shd w:val="clear" w:color="auto" w:fill="F2F2F2"/>
          </w:tcPr>
          <w:p w14:paraId="6C171F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1699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41C8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3CE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F3C7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D79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5D79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0ED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E787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B33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48083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512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1E16A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DFE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10AC6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EDF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3B92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CE0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317E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E55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2BAC1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DD6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2FD4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054C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B5A1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5E66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7E6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35BA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45C7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0CBD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ED3C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B0A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4CCE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A9CF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A8D36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8144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826BA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E1E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44C4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C3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AC9E9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1BB7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56A6B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6D7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C663CB1" w14:textId="77777777" w:rsidTr="0050448F">
        <w:trPr>
          <w:cantSplit/>
        </w:trPr>
        <w:tc>
          <w:tcPr>
            <w:tcW w:w="1166" w:type="pct"/>
            <w:vAlign w:val="center"/>
          </w:tcPr>
          <w:p w14:paraId="28F42C1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4BCF69"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Tecolotito</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960C8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F15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6BEAD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1B36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B0E36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EBC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CA67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62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C6E57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196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DBB52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A38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3FBEB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767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984C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B1B9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D250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7E30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28D2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A5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2A54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5653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BF83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15A1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AE1FE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E77B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767E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3C5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26D8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5540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161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462D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B4E9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A4E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5FD1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E49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568E1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FB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714E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D05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512F9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E01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CAB11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BA55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FA57A3" w14:textId="77777777" w:rsidTr="0050448F">
        <w:trPr>
          <w:cantSplit/>
        </w:trPr>
        <w:tc>
          <w:tcPr>
            <w:tcW w:w="1166" w:type="pct"/>
            <w:vAlign w:val="center"/>
          </w:tcPr>
          <w:p w14:paraId="3933191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857139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Glen Annie Creek</w:t>
            </w:r>
          </w:p>
        </w:tc>
        <w:tc>
          <w:tcPr>
            <w:tcW w:w="176" w:type="pct"/>
            <w:shd w:val="clear" w:color="auto" w:fill="F2F2F2"/>
          </w:tcPr>
          <w:p w14:paraId="3F97B8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9DA4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CCB04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6E49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194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D52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53629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DC2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shd w:val="clear" w:color="auto" w:fill="F2F2F2"/>
          </w:tcPr>
          <w:p w14:paraId="3D03EE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35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7AD2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91E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83F7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A63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9A2D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E0DA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1DE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CA7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DB0D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453A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ED2D8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CA8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902E3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1B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53725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998B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087E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1F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FB735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8471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0B29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444A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FEFB3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D1B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C3E2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DE7A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8FFF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966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7C77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D0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262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6F7F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6A2E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86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2918A7A" w14:textId="77777777" w:rsidTr="0050448F">
        <w:trPr>
          <w:cantSplit/>
        </w:trPr>
        <w:tc>
          <w:tcPr>
            <w:tcW w:w="1166" w:type="pct"/>
            <w:vAlign w:val="center"/>
          </w:tcPr>
          <w:p w14:paraId="680102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9D24C6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Los </w:t>
            </w:r>
            <w:proofErr w:type="spellStart"/>
            <w:r w:rsidRPr="000D0E6F">
              <w:rPr>
                <w:rFonts w:ascii="Univers" w:eastAsia="Times New Roman" w:hAnsi="Univers" w:cs="Times New Roman"/>
                <w:sz w:val="18"/>
                <w:szCs w:val="18"/>
              </w:rPr>
              <w:t>Caneros</w:t>
            </w:r>
            <w:proofErr w:type="spellEnd"/>
            <w:r w:rsidRPr="000D0E6F">
              <w:rPr>
                <w:rFonts w:ascii="Univers" w:eastAsia="Times New Roman" w:hAnsi="Univers" w:cs="Times New Roman"/>
                <w:sz w:val="18"/>
                <w:szCs w:val="18"/>
              </w:rPr>
              <w:t xml:space="preserve"> Wetland</w:t>
            </w:r>
          </w:p>
        </w:tc>
        <w:tc>
          <w:tcPr>
            <w:tcW w:w="176" w:type="pct"/>
            <w:shd w:val="clear" w:color="auto" w:fill="F2F2F2"/>
          </w:tcPr>
          <w:p w14:paraId="63C8B8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4F2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6AF4B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DD7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431BE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778D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6A1F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374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956E3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5927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857DE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F058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89308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90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38E4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39B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0A3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E6CF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C04C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E5C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27A4C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788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C3A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1B0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FF8A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72A5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48CE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2BD8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25E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376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5690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C968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BEC8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16B1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ADD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84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66CD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2926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A981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C8DC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C352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50AE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54265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3C97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1E2EAB" w14:textId="77777777" w:rsidTr="0050448F">
        <w:trPr>
          <w:cantSplit/>
        </w:trPr>
        <w:tc>
          <w:tcPr>
            <w:tcW w:w="1166" w:type="pct"/>
            <w:vAlign w:val="center"/>
          </w:tcPr>
          <w:p w14:paraId="147A2A6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DB8D7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Los </w:t>
            </w:r>
            <w:proofErr w:type="spellStart"/>
            <w:r w:rsidRPr="000D0E6F">
              <w:rPr>
                <w:rFonts w:ascii="Univers" w:eastAsia="Times New Roman" w:hAnsi="Univers" w:cs="Times New Roman"/>
                <w:sz w:val="18"/>
                <w:szCs w:val="18"/>
              </w:rPr>
              <w:t>Caneros</w:t>
            </w:r>
            <w:proofErr w:type="spellEnd"/>
          </w:p>
        </w:tc>
        <w:tc>
          <w:tcPr>
            <w:tcW w:w="176" w:type="pct"/>
            <w:shd w:val="clear" w:color="auto" w:fill="F2F2F2"/>
          </w:tcPr>
          <w:p w14:paraId="271F0B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FD2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3110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F43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492AA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B678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2ABF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13088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43AD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CEA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55B36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17B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0A7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382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A444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F6FF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2AE8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C79C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3C51C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360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CF8D3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C781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0CAC0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564E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31A11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1390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8CDB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053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FE7F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6D7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ED8C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FBB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4B7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EE5F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CE3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68B0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93607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48A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CC68F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C44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6CCB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F4F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65C3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06A6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370384" w14:textId="77777777" w:rsidTr="0050448F">
        <w:trPr>
          <w:cantSplit/>
        </w:trPr>
        <w:tc>
          <w:tcPr>
            <w:tcW w:w="1166" w:type="pct"/>
            <w:vAlign w:val="center"/>
          </w:tcPr>
          <w:p w14:paraId="15F15B6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4CF71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tascadero Creek (315)</w:t>
            </w:r>
          </w:p>
        </w:tc>
        <w:tc>
          <w:tcPr>
            <w:tcW w:w="176" w:type="pct"/>
            <w:shd w:val="clear" w:color="auto" w:fill="F2F2F2"/>
          </w:tcPr>
          <w:p w14:paraId="0EB09B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497A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5FCB2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6270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D9033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E8E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3FC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6F9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557FB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4B20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1B2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3F9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412F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422C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A58A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CB77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DB161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84A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3111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6F48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7469D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E86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74C52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7D1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ABCD6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D0F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0921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4CD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32083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572B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2414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3922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9E704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A3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2516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B305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6D8A5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417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A1DB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7462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E22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994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37529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D6C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87C0683" w14:textId="77777777" w:rsidTr="0050448F">
        <w:trPr>
          <w:cantSplit/>
        </w:trPr>
        <w:tc>
          <w:tcPr>
            <w:tcW w:w="1166" w:type="pct"/>
            <w:vAlign w:val="center"/>
          </w:tcPr>
          <w:p w14:paraId="6B8EA47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49187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Maria Ygnacio Creek</w:t>
            </w:r>
          </w:p>
        </w:tc>
        <w:tc>
          <w:tcPr>
            <w:tcW w:w="176" w:type="pct"/>
            <w:shd w:val="clear" w:color="auto" w:fill="F2F2F2"/>
          </w:tcPr>
          <w:p w14:paraId="413C6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068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D1546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799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0871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A2F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308C1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E24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22254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0162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21C56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1D56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4925E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401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C6A31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7E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382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6B23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246E3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41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A929A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50FB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EDEBF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B94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5056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12F9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E7C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F323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9342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987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C040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6AD7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6D1F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9A3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86B9B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4C55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27F19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FE32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D8A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A8F0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82CD5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098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81F52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B7C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7D615C1" w14:textId="77777777" w:rsidTr="0050448F">
        <w:trPr>
          <w:cantSplit/>
        </w:trPr>
        <w:tc>
          <w:tcPr>
            <w:tcW w:w="1166" w:type="pct"/>
            <w:vAlign w:val="center"/>
          </w:tcPr>
          <w:p w14:paraId="4912BDE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F0B6F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Antonio Creek (315)</w:t>
            </w:r>
          </w:p>
        </w:tc>
        <w:tc>
          <w:tcPr>
            <w:tcW w:w="176" w:type="pct"/>
            <w:shd w:val="clear" w:color="auto" w:fill="F2F2F2"/>
          </w:tcPr>
          <w:p w14:paraId="24BAB6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402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1074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6DC5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E2E7E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A1C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D7B7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9FC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995E1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3AD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05CF6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614B6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4976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46B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F184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FE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6C32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6018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D050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02DF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4B78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AE3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B0465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87F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5259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04F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14352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B66F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E392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F8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F6B0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DD5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575E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4C8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107A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C1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0B169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34E3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5037D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9C2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5A387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8DD3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50A17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349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A22FE9C" w14:textId="77777777" w:rsidTr="0050448F">
        <w:trPr>
          <w:cantSplit/>
        </w:trPr>
        <w:tc>
          <w:tcPr>
            <w:tcW w:w="1166" w:type="pct"/>
            <w:vAlign w:val="center"/>
          </w:tcPr>
          <w:p w14:paraId="4B0D5ED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AFCFE4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Jose Creek (315)</w:t>
            </w:r>
          </w:p>
        </w:tc>
        <w:tc>
          <w:tcPr>
            <w:tcW w:w="176" w:type="pct"/>
            <w:shd w:val="clear" w:color="auto" w:fill="F2F2F2"/>
          </w:tcPr>
          <w:p w14:paraId="36B3DA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C908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756AC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33B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3CB45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1F7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F971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C36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11294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D402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06121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5F0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EA85F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B63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E7A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5387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78923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1891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A22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570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98574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84F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70D9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A23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3028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8800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1917E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A50F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8404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80E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36FA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F4A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F1749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6247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44B16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A579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405D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3E0E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1D1EF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4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88C12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4DE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005C3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34B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2FA845" w14:textId="77777777" w:rsidTr="0050448F">
        <w:trPr>
          <w:cantSplit/>
        </w:trPr>
        <w:tc>
          <w:tcPr>
            <w:tcW w:w="1166" w:type="pct"/>
            <w:vAlign w:val="center"/>
          </w:tcPr>
          <w:p w14:paraId="7B8E635C"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086C59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Las Vegas Creek</w:t>
            </w:r>
          </w:p>
        </w:tc>
        <w:tc>
          <w:tcPr>
            <w:tcW w:w="176" w:type="pct"/>
            <w:shd w:val="clear" w:color="auto" w:fill="F2F2F2"/>
          </w:tcPr>
          <w:p w14:paraId="6D5643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217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B1F15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BC7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4FE0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5DA4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8EC6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664D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A7BC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E9ED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84441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82A2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7A934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4B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A338F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19D4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ECAC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ACC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71A4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AD807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E276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D9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8CE73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9014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622C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45BE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B93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751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AC934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E122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F01D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2C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FCB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ECE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655FC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D450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B1AB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EA76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CF0D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4A39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810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624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B11B1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DC3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A4D54A2" w14:textId="77777777" w:rsidTr="0050448F">
        <w:trPr>
          <w:cantSplit/>
        </w:trPr>
        <w:tc>
          <w:tcPr>
            <w:tcW w:w="1166" w:type="pct"/>
            <w:vAlign w:val="center"/>
          </w:tcPr>
          <w:p w14:paraId="6E574FA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98C6B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Pedro Creek</w:t>
            </w:r>
          </w:p>
        </w:tc>
        <w:tc>
          <w:tcPr>
            <w:tcW w:w="176" w:type="pct"/>
            <w:shd w:val="clear" w:color="auto" w:fill="F2F2F2"/>
          </w:tcPr>
          <w:p w14:paraId="4E0C21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71F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F0196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F29E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C760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BFCC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0069D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E641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4603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3C88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C4C3D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ABD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99652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D9D6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094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1CF5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0BE1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31B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8AE00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61B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0241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81D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9D5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222C9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14C2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67D4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73D4C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E94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FB054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AFB3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17D4B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C1EF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0745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0607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56807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30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B1805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A8655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E446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8E3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5D19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AD6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EFD1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37DE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E5B4250" w14:textId="77777777" w:rsidTr="0050448F">
        <w:trPr>
          <w:cantSplit/>
        </w:trPr>
        <w:tc>
          <w:tcPr>
            <w:tcW w:w="1166" w:type="pct"/>
            <w:vAlign w:val="center"/>
          </w:tcPr>
          <w:p w14:paraId="33B4BD7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7D6612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s Palmas Creek</w:t>
            </w:r>
          </w:p>
        </w:tc>
        <w:tc>
          <w:tcPr>
            <w:tcW w:w="176" w:type="pct"/>
            <w:shd w:val="clear" w:color="auto" w:fill="F2F2F2"/>
          </w:tcPr>
          <w:p w14:paraId="365A72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ED6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A871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0EA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E1060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58E4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41CE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A83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8AE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1197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7FF18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59BF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E045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A65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F6E8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C89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64A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4D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E0C2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8A40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9C696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8C27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5D24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936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8340F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33C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E73D6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0394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D74C2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A2B2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65C2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D202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CA96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5C5D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47BE7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6222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FD2ED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4C5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879D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7EF7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FDF56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1370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2BFF11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16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660217D" w14:textId="77777777" w:rsidTr="0050448F">
        <w:trPr>
          <w:cantSplit/>
        </w:trPr>
        <w:tc>
          <w:tcPr>
            <w:tcW w:w="1166" w:type="pct"/>
            <w:vAlign w:val="center"/>
          </w:tcPr>
          <w:p w14:paraId="3E0BDA91"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CCCE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Burro Estuary</w:t>
            </w:r>
          </w:p>
        </w:tc>
        <w:tc>
          <w:tcPr>
            <w:tcW w:w="176" w:type="pct"/>
            <w:shd w:val="clear" w:color="auto" w:fill="F2F2F2"/>
          </w:tcPr>
          <w:p w14:paraId="372A79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6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8735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3FB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62DF2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5BC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DAD9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E66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0158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343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BF7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EB43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D9C58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FB9E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D0A2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01E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3EB4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9F8C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CEE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8539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50827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D777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03F5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FC8E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EE950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2E9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1518C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9399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8799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25F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F789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5E0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61E33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B127D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A528B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CE9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FDB09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0DB2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57705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9FA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3D50E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8A7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31AA7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6464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603A2E2" w14:textId="77777777" w:rsidTr="0050448F">
        <w:trPr>
          <w:cantSplit/>
        </w:trPr>
        <w:tc>
          <w:tcPr>
            <w:tcW w:w="1166" w:type="pct"/>
            <w:vAlign w:val="center"/>
          </w:tcPr>
          <w:p w14:paraId="10F1AA8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227C906"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Burro Creek</w:t>
            </w:r>
          </w:p>
        </w:tc>
        <w:tc>
          <w:tcPr>
            <w:tcW w:w="176" w:type="pct"/>
            <w:shd w:val="clear" w:color="auto" w:fill="F2F2F2"/>
          </w:tcPr>
          <w:p w14:paraId="6B57A5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7C98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2F508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5407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BC182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BF87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BD6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028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DC95B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D427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F104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4B6F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F9BC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C191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1F6F5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A3E86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CC7E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27A7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5E31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552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936C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B86C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21E16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5846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A13E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F602E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CD9FE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72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1CD9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D1E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AD856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886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48059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B8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AB44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787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75A4C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292E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CF4F0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B82E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3DA31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BAA75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7B1B4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5A15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5468364" w14:textId="77777777" w:rsidTr="0050448F">
        <w:trPr>
          <w:cantSplit/>
        </w:trPr>
        <w:tc>
          <w:tcPr>
            <w:tcW w:w="1166" w:type="pct"/>
            <w:vAlign w:val="center"/>
          </w:tcPr>
          <w:p w14:paraId="748C752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B77CDE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Mission Creek</w:t>
            </w:r>
          </w:p>
        </w:tc>
        <w:tc>
          <w:tcPr>
            <w:tcW w:w="176" w:type="pct"/>
            <w:shd w:val="clear" w:color="auto" w:fill="F2F2F2"/>
          </w:tcPr>
          <w:p w14:paraId="4E223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20CF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FB931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E51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0778C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4AA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2FB2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F052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A9F32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715D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153D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31C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8CCFF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7D92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6CA8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8E0E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EC24D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2DBF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91A7E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B6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B301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8C49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6DD4A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7D2B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FDFA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7549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9769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B936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17C90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AEB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2F2E9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0443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A8CEE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5B9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F373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8FBC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4499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CD0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7372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0BA7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1306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EEBD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9F8AC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B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AC2315F" w14:textId="77777777" w:rsidTr="0050448F">
        <w:trPr>
          <w:cantSplit/>
        </w:trPr>
        <w:tc>
          <w:tcPr>
            <w:tcW w:w="1166" w:type="pct"/>
            <w:vAlign w:val="center"/>
          </w:tcPr>
          <w:p w14:paraId="6D2B695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57542E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Rattlesnake Canyon</w:t>
            </w:r>
          </w:p>
        </w:tc>
        <w:tc>
          <w:tcPr>
            <w:tcW w:w="176" w:type="pct"/>
            <w:shd w:val="clear" w:color="auto" w:fill="F2F2F2"/>
          </w:tcPr>
          <w:p w14:paraId="6E93EA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FDA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D03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E85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72604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8FD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3E5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4FA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9E68D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64E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EC64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0DD5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CC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DBBA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18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B67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AE22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63B0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7B38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57C4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DBE79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4CDF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1F16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CF5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E187C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7A75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F907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2DA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98CE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29BE4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4A8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7B49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1B74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91D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187F9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8C77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6B94F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2E22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AF424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285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5C07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9134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C895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8C3B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D10C427" w14:textId="77777777" w:rsidTr="0050448F">
        <w:trPr>
          <w:cantSplit/>
        </w:trPr>
        <w:tc>
          <w:tcPr>
            <w:tcW w:w="1166" w:type="pct"/>
            <w:vAlign w:val="center"/>
          </w:tcPr>
          <w:p w14:paraId="66ECE6A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9593FA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ste Slough</w:t>
            </w:r>
          </w:p>
        </w:tc>
        <w:tc>
          <w:tcPr>
            <w:tcW w:w="176" w:type="pct"/>
            <w:shd w:val="clear" w:color="auto" w:fill="F2F2F2"/>
          </w:tcPr>
          <w:p w14:paraId="5FECB3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7C5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31825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6007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016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3952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91E0F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3256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2A9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B8E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78DD9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D45F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6475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0DF7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8E70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D15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3B50D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E6D7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9E2C6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F6BF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416C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EB5C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386F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1245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B079E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590F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9AC3B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72E7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214E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A79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6D62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BC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502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78B6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0C8A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3F2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12318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6F74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0D87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79C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DF43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20CC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E58A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43A4A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CC4ECF4" w14:textId="77777777" w:rsidTr="0050448F">
        <w:trPr>
          <w:cantSplit/>
        </w:trPr>
        <w:tc>
          <w:tcPr>
            <w:tcW w:w="1166" w:type="pct"/>
            <w:vAlign w:val="center"/>
          </w:tcPr>
          <w:p w14:paraId="0742076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B23B2C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ycamore Creek</w:t>
            </w:r>
          </w:p>
        </w:tc>
        <w:tc>
          <w:tcPr>
            <w:tcW w:w="176" w:type="pct"/>
            <w:shd w:val="clear" w:color="auto" w:fill="F2F2F2"/>
          </w:tcPr>
          <w:p w14:paraId="738EF9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086D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16F6B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6FA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0190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2FD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0CBD9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AA2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E07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E20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93517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815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C2F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8EF8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EA3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BAC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7E03D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954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AD6FA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64D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3A64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4F42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1B19E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2182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A019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F44D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D4AAD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6B6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7B873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435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4D35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728B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46F7E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89E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0FA3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8BAA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1A0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205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5AF2A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10BF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999A1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CA7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3D3BA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B87D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47B78C4" w14:textId="77777777" w:rsidTr="0050448F">
        <w:trPr>
          <w:cantSplit/>
        </w:trPr>
        <w:tc>
          <w:tcPr>
            <w:tcW w:w="1166" w:type="pct"/>
            <w:vAlign w:val="center"/>
          </w:tcPr>
          <w:p w14:paraId="59C33B6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1CA0A6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ndree Clark Bird Refuge</w:t>
            </w:r>
          </w:p>
        </w:tc>
        <w:tc>
          <w:tcPr>
            <w:tcW w:w="176" w:type="pct"/>
            <w:shd w:val="clear" w:color="auto" w:fill="F2F2F2"/>
          </w:tcPr>
          <w:p w14:paraId="2EFEB9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265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E58E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978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576AB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140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35E8B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FCA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EA6E0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8BC5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225B4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92C7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EF8B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CE11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753D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BC3E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0BE79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5745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1A83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34AA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870B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5FD7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5E7F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4936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9C50A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2C2D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4E47B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AE8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5B13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F851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D5742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75B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A5D8D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024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B365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4D26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6C606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F4E7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5DE7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8DDD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8392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95A1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67BB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9573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r>
      <w:tr w:rsidR="004E5641" w:rsidRPr="000D0E6F" w14:paraId="0B12A2E0" w14:textId="77777777" w:rsidTr="0050448F">
        <w:trPr>
          <w:cantSplit/>
        </w:trPr>
        <w:tc>
          <w:tcPr>
            <w:tcW w:w="1166" w:type="pct"/>
            <w:vAlign w:val="center"/>
          </w:tcPr>
          <w:p w14:paraId="3FD4DD8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4446F3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n Ysidro Creek</w:t>
            </w:r>
          </w:p>
        </w:tc>
        <w:tc>
          <w:tcPr>
            <w:tcW w:w="176" w:type="pct"/>
            <w:shd w:val="clear" w:color="auto" w:fill="F2F2F2"/>
          </w:tcPr>
          <w:p w14:paraId="306BA0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C0E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59384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56E4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B8141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B06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CFC6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C1E0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31922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6A8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FCBDBD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BEEE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9C8D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ED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5526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AB5C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1A7F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37A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59429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073E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0E45C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C71E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E5F1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5DF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6610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91AF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D0A2D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940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8B645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4C5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6F20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D65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32A93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72A8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BEE2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06E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282C6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55B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E844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6124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CADF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04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43D6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CE86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8298985" w14:textId="77777777" w:rsidTr="0050448F">
        <w:trPr>
          <w:cantSplit/>
        </w:trPr>
        <w:tc>
          <w:tcPr>
            <w:tcW w:w="1166" w:type="pct"/>
            <w:vAlign w:val="center"/>
          </w:tcPr>
          <w:p w14:paraId="64FF2C09"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C494C1B"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omero Creek</w:t>
            </w:r>
          </w:p>
        </w:tc>
        <w:tc>
          <w:tcPr>
            <w:tcW w:w="176" w:type="pct"/>
            <w:shd w:val="clear" w:color="auto" w:fill="F2F2F2"/>
          </w:tcPr>
          <w:p w14:paraId="12F98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6849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0DA45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AD9C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F5446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29E9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E4E4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11B2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E900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BF76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324A0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C31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3C29D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1E19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BBBF8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33A3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20137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9893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E672C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20D2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14A98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D3B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A1A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EAF2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5ACE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B09F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1EB6D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08D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EDA61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DF37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0731B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356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A183D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F12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4E2C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12A1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BF59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CA15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A95C4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F82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1ECB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60A6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CF2F5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C9B4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44E1B7C" w14:textId="77777777" w:rsidTr="0050448F">
        <w:trPr>
          <w:cantSplit/>
        </w:trPr>
        <w:tc>
          <w:tcPr>
            <w:tcW w:w="1166" w:type="pct"/>
            <w:vAlign w:val="center"/>
          </w:tcPr>
          <w:p w14:paraId="0C8D688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7EF687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oro Canyon Creek</w:t>
            </w:r>
          </w:p>
        </w:tc>
        <w:tc>
          <w:tcPr>
            <w:tcW w:w="176" w:type="pct"/>
            <w:shd w:val="clear" w:color="auto" w:fill="F2F2F2"/>
          </w:tcPr>
          <w:p w14:paraId="2686A4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B0A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37440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EB35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7B45A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ACA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39F57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EA6C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5A24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2D1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CE446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83DD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D0B6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E77B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97DD9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E33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D9D92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08F8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44AA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5CFA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0C25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742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35171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89FE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6FF19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7A0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E9B3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AD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8B1FC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97A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B2FE2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B51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8349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DCBD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553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51CD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0563E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96D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072A9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CAC5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F5C8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0C70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A5288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CDB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A9D5B84" w14:textId="77777777" w:rsidTr="0050448F">
        <w:trPr>
          <w:cantSplit/>
        </w:trPr>
        <w:tc>
          <w:tcPr>
            <w:tcW w:w="1166" w:type="pct"/>
            <w:vAlign w:val="center"/>
          </w:tcPr>
          <w:p w14:paraId="33812FF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E1957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royo Paredon</w:t>
            </w:r>
          </w:p>
        </w:tc>
        <w:tc>
          <w:tcPr>
            <w:tcW w:w="176" w:type="pct"/>
            <w:shd w:val="clear" w:color="auto" w:fill="F2F2F2"/>
          </w:tcPr>
          <w:p w14:paraId="2D32CB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B383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C48F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B8C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6E236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6081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45C84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B84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DED27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1C9E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058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E6E7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B3FEB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4565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7566C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DA6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1007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AEB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801FFC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BD90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65826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C1AA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6C7B3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BAE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C487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8C2D1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6AB03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AD7E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D21B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7D54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51DC9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C221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934C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23C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4AF0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883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8D82B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880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92803D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2771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74C19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743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37409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90AF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7AF8AF4" w14:textId="77777777" w:rsidTr="0050448F">
        <w:trPr>
          <w:cantSplit/>
        </w:trPr>
        <w:tc>
          <w:tcPr>
            <w:tcW w:w="1166" w:type="pct"/>
            <w:vAlign w:val="center"/>
          </w:tcPr>
          <w:p w14:paraId="41CCAEB2" w14:textId="77777777" w:rsidR="004E5641" w:rsidRPr="000D0E6F" w:rsidRDefault="004E5641" w:rsidP="0050448F">
            <w:pPr>
              <w:spacing w:before="0" w:line="-33" w:lineRule="auto"/>
              <w:ind w:left="180" w:hanging="180"/>
              <w:rPr>
                <w:rFonts w:ascii="Univers" w:eastAsia="Times New Roman" w:hAnsi="Univers" w:cs="Times New Roman"/>
                <w:b/>
                <w:sz w:val="18"/>
                <w:szCs w:val="18"/>
                <w:lang w:val="it-IT"/>
              </w:rPr>
            </w:pPr>
          </w:p>
          <w:p w14:paraId="6456B10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Carpinteria Marsh (El Estero Marsh)</w:t>
            </w:r>
          </w:p>
        </w:tc>
        <w:tc>
          <w:tcPr>
            <w:tcW w:w="176" w:type="pct"/>
            <w:shd w:val="clear" w:color="auto" w:fill="F2F2F2"/>
          </w:tcPr>
          <w:p w14:paraId="6CD2A652"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84381E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1" w:type="pct"/>
          </w:tcPr>
          <w:p w14:paraId="00DAC31A"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637B63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72" w:type="pct"/>
            <w:shd w:val="clear" w:color="auto" w:fill="F2F2F2"/>
          </w:tcPr>
          <w:p w14:paraId="0FA737C0"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1D1274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6812E5F7"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380D1B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86" w:type="pct"/>
            <w:shd w:val="clear" w:color="auto" w:fill="F2F2F2"/>
          </w:tcPr>
          <w:p w14:paraId="69EEB1F3"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052D94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lang w:val="it-IT"/>
              </w:rPr>
            </w:pPr>
          </w:p>
        </w:tc>
        <w:tc>
          <w:tcPr>
            <w:tcW w:w="168" w:type="pct"/>
          </w:tcPr>
          <w:p w14:paraId="409DB824"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7DAE02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7AFA9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0E2F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04E0F9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8EE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AA056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1BA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72E12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7964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1957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F40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358C6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B5BB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9E8E8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47B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37EB1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68A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058B1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571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212634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CA88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1D9D2A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72E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A768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A7F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5E15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04C3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C2AE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9D5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67C4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DE23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1F868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DF89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9B84185" w14:textId="77777777" w:rsidTr="0050448F">
        <w:trPr>
          <w:cantSplit/>
        </w:trPr>
        <w:tc>
          <w:tcPr>
            <w:tcW w:w="1166" w:type="pct"/>
            <w:vAlign w:val="center"/>
          </w:tcPr>
          <w:p w14:paraId="147285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87BA8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ta Monica Creek</w:t>
            </w:r>
          </w:p>
        </w:tc>
        <w:tc>
          <w:tcPr>
            <w:tcW w:w="176" w:type="pct"/>
            <w:shd w:val="clear" w:color="auto" w:fill="F2F2F2"/>
          </w:tcPr>
          <w:p w14:paraId="0AF29A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1E3F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B7116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6C4B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198A2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8D83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FD50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0184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437A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C8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C0733E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5FCB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51BA8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0FEB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DB40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46B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B1E6D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490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C326A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300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2FB88A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B5E2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AE5C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19A8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46920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FFBB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0BBFA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7F01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1625EF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E2CC3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8C1A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1DB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0065C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5ED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73462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B81F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58F76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01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3ABC4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8F6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823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EB2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25C3A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3B51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EDCA84E" w14:textId="77777777" w:rsidTr="0050448F">
        <w:trPr>
          <w:cantSplit/>
        </w:trPr>
        <w:tc>
          <w:tcPr>
            <w:tcW w:w="1166" w:type="pct"/>
            <w:vAlign w:val="center"/>
          </w:tcPr>
          <w:p w14:paraId="3CB65A9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ABE337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Franklin Creek (315)</w:t>
            </w:r>
          </w:p>
        </w:tc>
        <w:tc>
          <w:tcPr>
            <w:tcW w:w="176" w:type="pct"/>
            <w:shd w:val="clear" w:color="auto" w:fill="F2F2F2"/>
          </w:tcPr>
          <w:p w14:paraId="2DC82E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B448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6595D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5E2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F33531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867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703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2A68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02AA1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3B0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9E6A6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A162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A397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B095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6B83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AD8F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9576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9228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2C825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925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6E1CA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197C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FC472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637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90B16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5C1E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E1DC2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BD71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BC7E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4E1F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1505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7FE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1D9E6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6C32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DE65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E545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0B305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E19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51E5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18C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901F1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C1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AF544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639F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77232D3" w14:textId="77777777" w:rsidTr="0050448F">
        <w:trPr>
          <w:cantSplit/>
        </w:trPr>
        <w:tc>
          <w:tcPr>
            <w:tcW w:w="1166" w:type="pct"/>
            <w:vAlign w:val="center"/>
          </w:tcPr>
          <w:p w14:paraId="423180B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23D82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rpinteria Creek</w:t>
            </w:r>
          </w:p>
        </w:tc>
        <w:tc>
          <w:tcPr>
            <w:tcW w:w="176" w:type="pct"/>
            <w:shd w:val="clear" w:color="auto" w:fill="F2F2F2"/>
          </w:tcPr>
          <w:p w14:paraId="7A282A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A3F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858C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4736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405AF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278C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D39F1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056E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25E74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3B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5BF08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454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2D8D5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790A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5A245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0A0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0042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131A6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FE84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FAB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30521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F09C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79ED8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D3D3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05284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A404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73DA3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C480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78B03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09FE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7D454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A8D0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25C92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745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DD43E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6A18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B4C43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C46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3DB6E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4D9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4AE1C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8733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D79A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442C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4E4542" w14:textId="77777777" w:rsidTr="0050448F">
        <w:trPr>
          <w:cantSplit/>
        </w:trPr>
        <w:tc>
          <w:tcPr>
            <w:tcW w:w="1166" w:type="pct"/>
            <w:vAlign w:val="center"/>
          </w:tcPr>
          <w:p w14:paraId="0314A3FE"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E40AD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w:t>
            </w:r>
            <w:proofErr w:type="spellStart"/>
            <w:r w:rsidRPr="000D0E6F">
              <w:rPr>
                <w:rFonts w:ascii="Univers" w:eastAsia="Times New Roman" w:hAnsi="Univers" w:cs="Times New Roman"/>
                <w:sz w:val="18"/>
                <w:szCs w:val="18"/>
              </w:rPr>
              <w:t>Gobernador</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4C816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5733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850F53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DD22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27677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E22C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0D175E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A4E5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6F6DE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B0B7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18992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D08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FF83F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9A4A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3179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0DB7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41B6D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1060C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45E5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D66C7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0BE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06A6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81D4E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55FE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13D4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C156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C1FD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094F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C2E25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03D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1392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DB18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94F2A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1B4F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BA02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FD45C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746AC6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3F83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2A4C99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D6D5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AC32D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619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102FE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DEBE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F888C9F" w14:textId="77777777" w:rsidTr="0050448F">
        <w:trPr>
          <w:cantSplit/>
        </w:trPr>
        <w:tc>
          <w:tcPr>
            <w:tcW w:w="1166" w:type="pct"/>
            <w:vAlign w:val="center"/>
          </w:tcPr>
          <w:p w14:paraId="7BC3EEA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26A7A2A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teer Creek</w:t>
            </w:r>
          </w:p>
        </w:tc>
        <w:tc>
          <w:tcPr>
            <w:tcW w:w="176" w:type="pct"/>
            <w:shd w:val="clear" w:color="auto" w:fill="F2F2F2"/>
          </w:tcPr>
          <w:p w14:paraId="081707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A93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D523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A34C0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4A7C3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056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F3BE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863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55D6D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4CF70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FAD9A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09AA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7D725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5AF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C1BAA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6056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E873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B0198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4CF38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A4B6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5F012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F94E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44C3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D0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F1CC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7E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27C30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50A9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E7FAE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5E2A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E9F94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FF14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6B32C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CA51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6A72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8DE4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C7E85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CDE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03F7C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935F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6B1FF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A802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986FB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A6F01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33B7299E" w14:textId="77777777" w:rsidTr="0050448F">
        <w:trPr>
          <w:cantSplit/>
        </w:trPr>
        <w:tc>
          <w:tcPr>
            <w:tcW w:w="1166" w:type="pct"/>
            <w:vAlign w:val="center"/>
          </w:tcPr>
          <w:p w14:paraId="5487600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87B5264"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Rincon Creek</w:t>
            </w:r>
          </w:p>
        </w:tc>
        <w:tc>
          <w:tcPr>
            <w:tcW w:w="176" w:type="pct"/>
            <w:shd w:val="clear" w:color="auto" w:fill="F2F2F2"/>
          </w:tcPr>
          <w:p w14:paraId="5E14B7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CF5B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CE5B1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DC638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BE202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891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E860C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9C88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B3C5C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B4C9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ABC5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D406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418E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A450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99E02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6E4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24250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0996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E723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3C45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C4880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743D0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A56F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8C1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03748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D2A0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6594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0CCE1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C4BCA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9B27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55118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34AD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6EC58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026C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0203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4BD4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19B9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888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69360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E142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2B2F0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D3DD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BD9A5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944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E5B0191" w14:textId="77777777" w:rsidTr="0050448F">
        <w:trPr>
          <w:cantSplit/>
        </w:trPr>
        <w:tc>
          <w:tcPr>
            <w:tcW w:w="5000" w:type="pct"/>
            <w:gridSpan w:val="23"/>
            <w:shd w:val="clear" w:color="auto" w:fill="D9D9D9"/>
            <w:vAlign w:val="center"/>
          </w:tcPr>
          <w:p w14:paraId="14C450F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4A62E0E8"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lang w:val="it-IT"/>
              </w:rPr>
            </w:pPr>
            <w:r w:rsidRPr="000D0E6F">
              <w:rPr>
                <w:rFonts w:ascii="Univers" w:eastAsia="Times New Roman" w:hAnsi="Univers" w:cs="Times New Roman"/>
                <w:b/>
                <w:sz w:val="18"/>
              </w:rPr>
              <w:t>Santa Barbara Channel Hydrologic Unit 316</w:t>
            </w:r>
          </w:p>
        </w:tc>
      </w:tr>
      <w:tr w:rsidR="004E5641" w:rsidRPr="000D0E6F" w14:paraId="68523F44" w14:textId="77777777" w:rsidTr="0050448F">
        <w:trPr>
          <w:cantSplit/>
        </w:trPr>
        <w:tc>
          <w:tcPr>
            <w:tcW w:w="1166" w:type="pct"/>
            <w:vAlign w:val="center"/>
          </w:tcPr>
          <w:p w14:paraId="1457F6FD"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0DAAFD30"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b/>
                <w:sz w:val="18"/>
                <w:szCs w:val="18"/>
              </w:rPr>
              <w:t>Santa Rosa Island</w:t>
            </w:r>
          </w:p>
        </w:tc>
        <w:tc>
          <w:tcPr>
            <w:tcW w:w="176" w:type="pct"/>
            <w:shd w:val="clear" w:color="auto" w:fill="F2F2F2"/>
          </w:tcPr>
          <w:p w14:paraId="73BFD3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22F1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4AA01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0770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D6A13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7358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92367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3533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A11A7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51CE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76827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B78A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551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ECED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F6366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4F54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55A063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AD62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BAC29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B93E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A9F6A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67BA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07296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0005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D6EF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DDE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F335F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D5BC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AE2F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B85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5141A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39D6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D8BC8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664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EFC50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A1A6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6AAD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922DE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tcPr>
          <w:p w14:paraId="51F8F1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800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F951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AB2E1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B1327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DB838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E3E6694" w14:textId="77777777" w:rsidTr="0050448F">
        <w:trPr>
          <w:cantSplit/>
        </w:trPr>
        <w:tc>
          <w:tcPr>
            <w:tcW w:w="1166" w:type="pct"/>
            <w:vAlign w:val="center"/>
          </w:tcPr>
          <w:p w14:paraId="3651F064"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07FFA4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anada Lobos Creek</w:t>
            </w:r>
          </w:p>
        </w:tc>
        <w:tc>
          <w:tcPr>
            <w:tcW w:w="176" w:type="pct"/>
            <w:shd w:val="clear" w:color="auto" w:fill="F2F2F2"/>
          </w:tcPr>
          <w:p w14:paraId="48B065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405F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A8A2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06A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4F9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6628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63C44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2130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146B7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2B4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DC4E3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B062A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6C47B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C696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F9686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C25E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7A993A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927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0FDC5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806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2D4B2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E069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04EE4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A2E6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D77E1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B1C3B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53676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77CC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FDC9A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151B5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DC730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A41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19C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B9AD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9472C4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7A15A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9E7A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BCDC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2743D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5F83B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4CE2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A53B0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0D60E4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EE7D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B3C582" w14:textId="77777777" w:rsidTr="0050448F">
        <w:trPr>
          <w:cantSplit/>
        </w:trPr>
        <w:tc>
          <w:tcPr>
            <w:tcW w:w="1166" w:type="pct"/>
            <w:vAlign w:val="center"/>
          </w:tcPr>
          <w:p w14:paraId="1AF22617"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6AC108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Canyon Creek</w:t>
            </w:r>
          </w:p>
        </w:tc>
        <w:tc>
          <w:tcPr>
            <w:tcW w:w="176" w:type="pct"/>
            <w:shd w:val="clear" w:color="auto" w:fill="F2F2F2"/>
          </w:tcPr>
          <w:p w14:paraId="2202F28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1EAC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41C264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934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6136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6F63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3D9E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F3B8F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90B3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8A1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64B2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2024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8136F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A3696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40F2D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43BC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29165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F7B2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8EC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58796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1369E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7595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4E4EB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3988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282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F1F9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EF83D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64D3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0CE1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3FB2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EA7B6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3204C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1A24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495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E4661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653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C7EAE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4F0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9C48E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A075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CE7D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A6BE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DD540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10AC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B9B2E7F" w14:textId="77777777" w:rsidTr="0050448F">
        <w:trPr>
          <w:cantSplit/>
        </w:trPr>
        <w:tc>
          <w:tcPr>
            <w:tcW w:w="1166" w:type="pct"/>
            <w:vAlign w:val="center"/>
          </w:tcPr>
          <w:p w14:paraId="2EAD0C5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FBFC9EA"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rlington Canyon Creek</w:t>
            </w:r>
          </w:p>
        </w:tc>
        <w:tc>
          <w:tcPr>
            <w:tcW w:w="176" w:type="pct"/>
            <w:shd w:val="clear" w:color="auto" w:fill="F2F2F2"/>
          </w:tcPr>
          <w:p w14:paraId="3BB1DB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2EED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537F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50AA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7B064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14D7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A343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6305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EDEE54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0E4C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7A717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3B38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AF60F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C938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E9187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F589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9AFC1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95F4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C3E9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F077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B12AE3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B2650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4DB5A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9EA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EF3EF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3A218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4253D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B1F1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8FC3C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572A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5129F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8153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A7B81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12D7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0D93C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E350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38A2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0DBC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7FA86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8C5B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C668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AABB9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0EA9A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284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673FBA3" w14:textId="77777777" w:rsidTr="0050448F">
        <w:trPr>
          <w:cantSplit/>
        </w:trPr>
        <w:tc>
          <w:tcPr>
            <w:tcW w:w="1166" w:type="pct"/>
            <w:vAlign w:val="center"/>
          </w:tcPr>
          <w:p w14:paraId="2B538A6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3EF1DAE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ater Canyon Creek (316)</w:t>
            </w:r>
          </w:p>
        </w:tc>
        <w:tc>
          <w:tcPr>
            <w:tcW w:w="176" w:type="pct"/>
            <w:shd w:val="clear" w:color="auto" w:fill="F2F2F2"/>
          </w:tcPr>
          <w:p w14:paraId="5F6793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3CE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E40B2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F9F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9AE23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9C87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13CF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547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4976A2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D04A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4BDBB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E1B5F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0EDB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156E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14D321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6AA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E40BB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60EC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54E6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69CD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1FBF1E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7BC9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F63E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DB791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6500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A750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BC0E2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7A5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5427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8EF9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80ADA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373BBC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9F752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2E760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172C2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8B99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844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62CB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1666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9F1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D9F68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74D9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8D1E2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EA52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D10A69E" w14:textId="77777777" w:rsidTr="0050448F">
        <w:trPr>
          <w:cantSplit/>
        </w:trPr>
        <w:tc>
          <w:tcPr>
            <w:tcW w:w="1166" w:type="pct"/>
            <w:vAlign w:val="center"/>
          </w:tcPr>
          <w:p w14:paraId="3A898F2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A45BD6F"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ow Canyon Creek</w:t>
            </w:r>
          </w:p>
        </w:tc>
        <w:tc>
          <w:tcPr>
            <w:tcW w:w="176" w:type="pct"/>
            <w:shd w:val="clear" w:color="auto" w:fill="F2F2F2"/>
          </w:tcPr>
          <w:p w14:paraId="7081253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7E6D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E4726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A8F5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EDECD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A87B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BB634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0EC0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8EBE8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469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48C26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1680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21ED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AF8F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8306F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317E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6BBA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349E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A4856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9E99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676C8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2AB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80FD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793A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FBCE21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3AB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038CF2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138042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D0455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4B9A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7949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549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E2A9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866A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FA26E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156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DEE0C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5583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BAB093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8DD8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BBE4E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D91C3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A1B65E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2060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2593B474" w14:textId="77777777" w:rsidTr="0050448F">
        <w:trPr>
          <w:cantSplit/>
        </w:trPr>
        <w:tc>
          <w:tcPr>
            <w:tcW w:w="1166" w:type="pct"/>
            <w:vAlign w:val="center"/>
          </w:tcPr>
          <w:p w14:paraId="52D4A62F"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2F8280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lapp Springs</w:t>
            </w:r>
          </w:p>
        </w:tc>
        <w:tc>
          <w:tcPr>
            <w:tcW w:w="176" w:type="pct"/>
            <w:shd w:val="clear" w:color="auto" w:fill="F2F2F2"/>
          </w:tcPr>
          <w:p w14:paraId="45253F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FF4E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D719CC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80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5A70A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3F4A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219EC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D410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9994F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9EE0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279E2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BA8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4B37C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C29B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CD3B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643B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45953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D96AB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DF1E1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91E9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6AF97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5A68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6871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ED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2E0D97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03F8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E644F1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3BBC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CE0B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292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01B90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2528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17F40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AB2B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607CBB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1ED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D3CE7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7B4E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198EC81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59DE6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5B2E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F500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43368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2B0CB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0D3DACD" w14:textId="77777777" w:rsidTr="0050448F">
        <w:trPr>
          <w:cantSplit/>
        </w:trPr>
        <w:tc>
          <w:tcPr>
            <w:tcW w:w="1166" w:type="pct"/>
            <w:vAlign w:val="center"/>
          </w:tcPr>
          <w:p w14:paraId="2E7E962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953B9C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Canyon Creek Estuaries</w:t>
            </w:r>
          </w:p>
        </w:tc>
        <w:tc>
          <w:tcPr>
            <w:tcW w:w="176" w:type="pct"/>
            <w:shd w:val="clear" w:color="auto" w:fill="F2F2F2"/>
          </w:tcPr>
          <w:p w14:paraId="2C0BC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E7655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D28E0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3A6D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977F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0EB4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22EF1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E66B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C5D3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6043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B1BB0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3F7B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E6F2EB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5ED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33EE3B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B29C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653BF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4C0B7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561A6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416D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F088A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5AFE2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9234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21C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930D2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FDE50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747C4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4AAB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69AC7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EDC0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F55D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1A43F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FAD99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F6A1A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DA3DF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B5AFF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F2B8E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FE69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F198BB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115A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EBA4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0A1A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DAFD4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6683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F0124D3" w14:textId="77777777" w:rsidTr="0050448F">
        <w:trPr>
          <w:cantSplit/>
        </w:trPr>
        <w:tc>
          <w:tcPr>
            <w:tcW w:w="1166" w:type="pct"/>
            <w:vAlign w:val="center"/>
          </w:tcPr>
          <w:p w14:paraId="0A7DD03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7AA0E5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Old Ranch House Canyon Creek</w:t>
            </w:r>
          </w:p>
        </w:tc>
        <w:tc>
          <w:tcPr>
            <w:tcW w:w="176" w:type="pct"/>
            <w:shd w:val="clear" w:color="auto" w:fill="F2F2F2"/>
          </w:tcPr>
          <w:p w14:paraId="71F4440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E335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17C28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31D8F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0227C5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082F4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309A5C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2ABD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66C160B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A8C3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C58F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C8FBE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18063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8913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6C52FE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CBE9D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AD6C20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DEA0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6BE12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E03C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9778AE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17B9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B289CB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11D5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746DCB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8D8F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5BB7F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041D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9E43DC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22E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A11CB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BC82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5D416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716C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E4DBF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C1D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3724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79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F45ADC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2978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4F7F75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D96D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5507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03A5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C91F6A2" w14:textId="77777777" w:rsidTr="0050448F">
        <w:trPr>
          <w:cantSplit/>
        </w:trPr>
        <w:tc>
          <w:tcPr>
            <w:tcW w:w="1166" w:type="pct"/>
            <w:vAlign w:val="center"/>
          </w:tcPr>
          <w:p w14:paraId="69EEA78A"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39E40C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Cherry Canyon Creek</w:t>
            </w:r>
          </w:p>
        </w:tc>
        <w:tc>
          <w:tcPr>
            <w:tcW w:w="176" w:type="pct"/>
            <w:shd w:val="clear" w:color="auto" w:fill="F2F2F2"/>
          </w:tcPr>
          <w:p w14:paraId="692734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00F83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E2B67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38E6E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BFE18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F76E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8697C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E11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30F07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A8871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6538E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9702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237C6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E8C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69137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0B2D9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3E1DD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057A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C29FF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36EE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0592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6CB99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117B9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27FA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6CE0D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E2FE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45C890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017A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C9547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BA301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BD310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2864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9FC2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0297A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8000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9C9E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985E6F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A2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84A01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266B1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E876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703D3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8E39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C152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194DBCC6" w14:textId="77777777" w:rsidTr="0050448F">
        <w:trPr>
          <w:cantSplit/>
        </w:trPr>
        <w:tc>
          <w:tcPr>
            <w:tcW w:w="1166" w:type="pct"/>
            <w:vAlign w:val="center"/>
          </w:tcPr>
          <w:p w14:paraId="16AF8A3B"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756CA0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b/>
                <w:sz w:val="18"/>
                <w:szCs w:val="18"/>
              </w:rPr>
              <w:t>Santa Cruz Island</w:t>
            </w:r>
          </w:p>
        </w:tc>
        <w:tc>
          <w:tcPr>
            <w:tcW w:w="176" w:type="pct"/>
            <w:shd w:val="clear" w:color="auto" w:fill="F2F2F2"/>
          </w:tcPr>
          <w:p w14:paraId="079266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603C4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4F583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07A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56CF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C37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7BA06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C4A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4DBCF6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FAFA0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FB85C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BF4C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F796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682E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BDAD5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2AB02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1B5914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923B7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FFF7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C04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F5F594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F0BD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99187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1267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01BAE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0FD28B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B0EA7E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4D0D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30EE8E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0A467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B3E9E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80D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90ED6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598B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4ADD6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1BF7E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6024A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E006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tcPr>
          <w:p w14:paraId="7D5604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080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7CA11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07411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3759FC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4918E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DDFACB1" w14:textId="77777777" w:rsidTr="0050448F">
        <w:trPr>
          <w:cantSplit/>
        </w:trPr>
        <w:tc>
          <w:tcPr>
            <w:tcW w:w="1166" w:type="pct"/>
            <w:vAlign w:val="center"/>
          </w:tcPr>
          <w:p w14:paraId="564FC3C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4D15BC6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Willow Canyon Creek</w:t>
            </w:r>
          </w:p>
        </w:tc>
        <w:tc>
          <w:tcPr>
            <w:tcW w:w="176" w:type="pct"/>
            <w:shd w:val="clear" w:color="auto" w:fill="F2F2F2"/>
          </w:tcPr>
          <w:p w14:paraId="55EA57F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3EA6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087818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80F4E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33F37A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47BC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23770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9C4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F079F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746C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7B20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8DBE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DE36C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8C3B75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75D56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2C69B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83A12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D3B7D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3FBC1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20BA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058D139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035E7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EF414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D1C4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E777D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15BA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A123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E87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B81FB8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9C1B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3D312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8650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2D926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9A316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9676C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AD05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BBFEB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BB9C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45E31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9C1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B72B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9079A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09755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B90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208C30" w14:textId="77777777" w:rsidTr="0050448F">
        <w:trPr>
          <w:cantSplit/>
        </w:trPr>
        <w:tc>
          <w:tcPr>
            <w:tcW w:w="1166" w:type="pct"/>
            <w:vAlign w:val="center"/>
          </w:tcPr>
          <w:p w14:paraId="68F0DCD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B54019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proofErr w:type="spellStart"/>
            <w:r w:rsidRPr="000D0E6F">
              <w:rPr>
                <w:rFonts w:ascii="Univers" w:eastAsia="Times New Roman" w:hAnsi="Univers" w:cs="Times New Roman"/>
                <w:sz w:val="18"/>
                <w:szCs w:val="18"/>
              </w:rPr>
              <w:t>Coches</w:t>
            </w:r>
            <w:proofErr w:type="spellEnd"/>
            <w:r w:rsidRPr="000D0E6F">
              <w:rPr>
                <w:rFonts w:ascii="Univers" w:eastAsia="Times New Roman" w:hAnsi="Univers" w:cs="Times New Roman"/>
                <w:sz w:val="18"/>
                <w:szCs w:val="18"/>
              </w:rPr>
              <w:t xml:space="preserve"> Prieto Canyon Creek</w:t>
            </w:r>
          </w:p>
        </w:tc>
        <w:tc>
          <w:tcPr>
            <w:tcW w:w="176" w:type="pct"/>
            <w:shd w:val="clear" w:color="auto" w:fill="F2F2F2"/>
          </w:tcPr>
          <w:p w14:paraId="60CDB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387A4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67B7D6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9F60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73D299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01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D8310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DEE2D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0B13C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6DD7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F8B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9BB45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6251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D161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98D95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7A06B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03CDE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39CB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63C367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F0216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E187C0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5A28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C328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EECE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2A84F44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9AFDD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09CD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0ED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63A7E3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07FB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6385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AED17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AF9B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DF2A9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70AD8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0BDFE5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3D42C5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B52D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7A965D9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9287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60A6B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E8E53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8AF53C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2E452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DBA2185" w14:textId="77777777" w:rsidTr="0050448F">
        <w:trPr>
          <w:cantSplit/>
        </w:trPr>
        <w:tc>
          <w:tcPr>
            <w:tcW w:w="1166" w:type="pct"/>
            <w:vAlign w:val="center"/>
          </w:tcPr>
          <w:p w14:paraId="7EAEFA28"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BFBFE1"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Almos Anchorage Canyon Creek</w:t>
            </w:r>
          </w:p>
        </w:tc>
        <w:tc>
          <w:tcPr>
            <w:tcW w:w="176" w:type="pct"/>
            <w:shd w:val="clear" w:color="auto" w:fill="F2F2F2"/>
          </w:tcPr>
          <w:p w14:paraId="6C30CB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F0EA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36D85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AA724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4EFF7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FB6E1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CBA84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6D91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87F75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CC814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2C1F7B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4A2A8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64F97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7104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48C7269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1FC1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C4D2F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2E6D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83E39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20C0F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51983B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35EA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77ED3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7906B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A70CD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8781C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7D89D16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336C2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EC816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2007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0D8F0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936B0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B7E14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DFC9F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53D99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DCEDC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3E398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63202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ED411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B4916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3AB5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63C29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B2DBA8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58CC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F06C16D" w14:textId="77777777" w:rsidTr="0050448F">
        <w:trPr>
          <w:cantSplit/>
        </w:trPr>
        <w:tc>
          <w:tcPr>
            <w:tcW w:w="1166" w:type="pct"/>
            <w:vAlign w:val="center"/>
          </w:tcPr>
          <w:p w14:paraId="18A4D677" w14:textId="77777777" w:rsidR="004E5641" w:rsidRPr="000D0E6F" w:rsidRDefault="004E5641" w:rsidP="0050448F">
            <w:pPr>
              <w:spacing w:before="0" w:line="-33" w:lineRule="auto"/>
              <w:ind w:left="180" w:hanging="180"/>
              <w:rPr>
                <w:rFonts w:ascii="Univers" w:eastAsia="Times New Roman" w:hAnsi="Univers" w:cs="Times New Roman"/>
                <w:sz w:val="18"/>
                <w:szCs w:val="18"/>
                <w:lang w:val="it-IT"/>
              </w:rPr>
            </w:pPr>
          </w:p>
          <w:p w14:paraId="06C4637C"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lang w:val="it-IT"/>
              </w:rPr>
            </w:pPr>
            <w:r w:rsidRPr="000D0E6F">
              <w:rPr>
                <w:rFonts w:ascii="Univers" w:eastAsia="Times New Roman" w:hAnsi="Univers" w:cs="Times New Roman"/>
                <w:sz w:val="18"/>
                <w:szCs w:val="18"/>
                <w:lang w:val="it-IT"/>
              </w:rPr>
              <w:t>Canada del Puerta (Prisoner Harbor)</w:t>
            </w:r>
          </w:p>
        </w:tc>
        <w:tc>
          <w:tcPr>
            <w:tcW w:w="176" w:type="pct"/>
            <w:shd w:val="clear" w:color="auto" w:fill="F2F2F2"/>
          </w:tcPr>
          <w:p w14:paraId="37292DC4" w14:textId="77777777" w:rsidR="004E5641" w:rsidRPr="000D0E6F" w:rsidRDefault="004E5641" w:rsidP="0050448F">
            <w:pPr>
              <w:spacing w:before="0" w:line="-33" w:lineRule="auto"/>
              <w:jc w:val="center"/>
              <w:rPr>
                <w:rFonts w:ascii="Univers" w:eastAsia="Times New Roman" w:hAnsi="Univers" w:cs="Times New Roman"/>
                <w:sz w:val="16"/>
                <w:szCs w:val="16"/>
                <w:lang w:val="it-IT"/>
              </w:rPr>
            </w:pPr>
          </w:p>
          <w:p w14:paraId="41CD880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4E7530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67E9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68B2A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9A3B3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DF37B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69A69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2E2A099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BF9C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AE1245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A3C0B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C92FF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5DDA1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18417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379A7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D21CC7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ADFBC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A0AF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6C24F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BD1E6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8E2C3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F440DE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D741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CF2BDA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62DD6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6D581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C7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30D2C8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46D5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EF248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FE505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01DDD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4B7F9B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0F5034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8BB4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494A5B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5A53BB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3EF088B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BA89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B3657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EC06D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737C41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6A88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304598" w14:textId="77777777" w:rsidTr="0050448F">
        <w:trPr>
          <w:cantSplit/>
        </w:trPr>
        <w:tc>
          <w:tcPr>
            <w:tcW w:w="1166" w:type="pct"/>
            <w:vAlign w:val="center"/>
          </w:tcPr>
          <w:p w14:paraId="213751C2"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2484D2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Canada </w:t>
            </w:r>
            <w:proofErr w:type="spellStart"/>
            <w:r w:rsidRPr="000D0E6F">
              <w:rPr>
                <w:rFonts w:ascii="Univers" w:eastAsia="Times New Roman" w:hAnsi="Univers" w:cs="Times New Roman"/>
                <w:sz w:val="18"/>
                <w:szCs w:val="18"/>
              </w:rPr>
              <w:t>Larga</w:t>
            </w:r>
            <w:proofErr w:type="spellEnd"/>
            <w:r w:rsidRPr="000D0E6F">
              <w:rPr>
                <w:rFonts w:ascii="Univers" w:eastAsia="Times New Roman" w:hAnsi="Univers" w:cs="Times New Roman"/>
                <w:sz w:val="18"/>
                <w:szCs w:val="18"/>
              </w:rPr>
              <w:t xml:space="preserve"> Creek</w:t>
            </w:r>
          </w:p>
        </w:tc>
        <w:tc>
          <w:tcPr>
            <w:tcW w:w="176" w:type="pct"/>
            <w:shd w:val="clear" w:color="auto" w:fill="F2F2F2"/>
          </w:tcPr>
          <w:p w14:paraId="0AC59F0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73782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AD6815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22C870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145CA2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68F82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0412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49BC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9E40E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FDCD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B8910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A0A5F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6C0BC83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C33B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E285E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CC931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C339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9183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367DE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D905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AC168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D622C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A00EF6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EE1F3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A3022B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AFFC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18315A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E269D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02D2C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C80A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FC012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69E53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2E35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59CB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AEEFD2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73BF6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4C81B4C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0BC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25849D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155B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E56BA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048A62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1A3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36FA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46F91F6A" w14:textId="77777777" w:rsidTr="0050448F">
        <w:trPr>
          <w:cantSplit/>
        </w:trPr>
        <w:tc>
          <w:tcPr>
            <w:tcW w:w="1166" w:type="pct"/>
            <w:vAlign w:val="center"/>
          </w:tcPr>
          <w:p w14:paraId="44EABAD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0E0BF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Upper Pozo Canyon Creek</w:t>
            </w:r>
          </w:p>
        </w:tc>
        <w:tc>
          <w:tcPr>
            <w:tcW w:w="176" w:type="pct"/>
            <w:shd w:val="clear" w:color="auto" w:fill="F2F2F2"/>
          </w:tcPr>
          <w:p w14:paraId="41EED2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1C15C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A7BE3D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E138B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44A252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813CA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010F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B35E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B3B24D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01156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F9E43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8957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0F9A07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8D1AD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774C8E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F9A0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9A0DF4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BA34FF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33F52A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F53AD8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8352FD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B7857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2B00C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EE8D5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8B1172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CD0FC4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486AAE2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A79B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02AA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5674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8B4246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E5BB3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454C1C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ED329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DBA7C2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39F84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38F77FC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9EE05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B513F6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F9C16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67DAA1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F22E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5EF2E7D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B432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50068C44" w14:textId="77777777" w:rsidTr="0050448F">
        <w:trPr>
          <w:cantSplit/>
        </w:trPr>
        <w:tc>
          <w:tcPr>
            <w:tcW w:w="1166" w:type="pct"/>
            <w:vAlign w:val="center"/>
          </w:tcPr>
          <w:p w14:paraId="5E36EEA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C6DC7D7"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Sauces Canyon Creek</w:t>
            </w:r>
          </w:p>
        </w:tc>
        <w:tc>
          <w:tcPr>
            <w:tcW w:w="176" w:type="pct"/>
            <w:shd w:val="clear" w:color="auto" w:fill="F2F2F2"/>
          </w:tcPr>
          <w:p w14:paraId="1A9881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9EE3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581B9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C242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36C85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559A39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AE5CC5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DE1D4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016BC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580C0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3D1522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49D9E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C38E85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36A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32A8D41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1DD6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261FA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2986C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C96DF3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FE202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A23D2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B5A03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758271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E0E5C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1DDC4BF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5A93C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8E30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2479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748C8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35301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983650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C6D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76B25C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495D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28F7BF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929B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45F8F0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FE37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63A28DB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E24B7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193E43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A69B3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F9CB41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B6AC8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27FB41E" w14:textId="77777777" w:rsidTr="0050448F">
        <w:trPr>
          <w:cantSplit/>
        </w:trPr>
        <w:tc>
          <w:tcPr>
            <w:tcW w:w="1166" w:type="pct"/>
            <w:vAlign w:val="center"/>
          </w:tcPr>
          <w:p w14:paraId="263FEDE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7D95E77E"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Twin Harbors Canyon Ck, (E. Fork)</w:t>
            </w:r>
          </w:p>
        </w:tc>
        <w:tc>
          <w:tcPr>
            <w:tcW w:w="176" w:type="pct"/>
            <w:shd w:val="clear" w:color="auto" w:fill="F2F2F2"/>
          </w:tcPr>
          <w:p w14:paraId="7ADEB8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51084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38B6C5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BB5E4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D1CC50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3C055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AA1C4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D0CB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3C034A8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4EFA4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21E367F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C17DB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2A48B72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A6A6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E5A3F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308B4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5C5B91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E91D7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D1C02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695B8C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8DFB37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8F3D28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CDFCAF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07A951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09B5622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E8335C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5AB200C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D5DAE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C3C3B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DC04DD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5760B8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CA490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046B99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4B7F1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F57AB5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5DAF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55BEEB5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570A6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5E36CD4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6E486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CDB896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3412D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01C449D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25218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9C00E76" w14:textId="77777777" w:rsidTr="0050448F">
        <w:trPr>
          <w:cantSplit/>
        </w:trPr>
        <w:tc>
          <w:tcPr>
            <w:tcW w:w="1166" w:type="pct"/>
            <w:vAlign w:val="center"/>
          </w:tcPr>
          <w:p w14:paraId="782D94F3"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07B81503"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Lady's Harbor Canyon Creek</w:t>
            </w:r>
          </w:p>
        </w:tc>
        <w:tc>
          <w:tcPr>
            <w:tcW w:w="176" w:type="pct"/>
            <w:shd w:val="clear" w:color="auto" w:fill="F2F2F2"/>
          </w:tcPr>
          <w:p w14:paraId="3C0AB9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74AFE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518DB37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42BE2E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62ACD1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B0002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6A65B4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CA222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178D57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5B58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5F5C288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8CE36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50FD68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9233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17DB2FA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C0A34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F452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961B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BA788D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39117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3960FED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91E5A4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7C7AF2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BC7AE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40C33E8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43197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233A75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A7A3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743DF87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729D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0ED4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3F2E55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5855E96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E77B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357B51A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6F8122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05DDAC5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28C8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BA22E8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7E0979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E24307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63BF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76BAAC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267233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7B8B2076" w14:textId="77777777" w:rsidTr="0050448F">
        <w:trPr>
          <w:cantSplit/>
        </w:trPr>
        <w:tc>
          <w:tcPr>
            <w:tcW w:w="5000" w:type="pct"/>
            <w:gridSpan w:val="23"/>
            <w:shd w:val="clear" w:color="auto" w:fill="D9D9D9"/>
            <w:vAlign w:val="center"/>
          </w:tcPr>
          <w:p w14:paraId="57F7B855"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55676B45"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60" w:after="60" w:line="240" w:lineRule="auto"/>
              <w:ind w:left="187" w:hanging="187"/>
              <w:rPr>
                <w:rFonts w:ascii="Univers" w:eastAsia="Times New Roman" w:hAnsi="Univers" w:cs="Times New Roman"/>
                <w:sz w:val="18"/>
                <w:szCs w:val="18"/>
              </w:rPr>
            </w:pPr>
            <w:r w:rsidRPr="000D0E6F">
              <w:rPr>
                <w:rFonts w:ascii="Univers" w:eastAsia="Times New Roman" w:hAnsi="Univers" w:cs="Times New Roman"/>
                <w:b/>
                <w:sz w:val="18"/>
                <w:szCs w:val="18"/>
              </w:rPr>
              <w:t>Estrella River Hydrologic Unit 317</w:t>
            </w:r>
          </w:p>
        </w:tc>
      </w:tr>
      <w:tr w:rsidR="004E5641" w:rsidRPr="000D0E6F" w14:paraId="5B796D23" w14:textId="77777777" w:rsidTr="0050448F">
        <w:trPr>
          <w:cantSplit/>
        </w:trPr>
        <w:tc>
          <w:tcPr>
            <w:tcW w:w="1166" w:type="pct"/>
            <w:vAlign w:val="center"/>
          </w:tcPr>
          <w:p w14:paraId="23694C60"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19A3BBF2"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Estrella River </w:t>
            </w:r>
          </w:p>
        </w:tc>
        <w:tc>
          <w:tcPr>
            <w:tcW w:w="176" w:type="pct"/>
            <w:shd w:val="clear" w:color="auto" w:fill="F2F2F2"/>
          </w:tcPr>
          <w:p w14:paraId="396DE7D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62F98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180C215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66CF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172F9E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DAA6C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73E0AF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236C52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4A36177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2F608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6C9750F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0A14D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1CE080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8167D1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01C9839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ACA26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2831E78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D8B86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CADE48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62564A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6393A2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BF93B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1D91E6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572A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81147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9F7657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2FCF66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8610B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B3C3AA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A33AB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41113A3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F3ADB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3B5B4B5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666C5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C5681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DB59A9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2AF7DF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24FCD9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4A8F424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4EF1DA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14524BF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4382B2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69DC3F6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7909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404D8BE" w14:textId="77777777" w:rsidTr="0050448F">
        <w:trPr>
          <w:cantSplit/>
        </w:trPr>
        <w:tc>
          <w:tcPr>
            <w:tcW w:w="1166" w:type="pct"/>
            <w:vAlign w:val="center"/>
          </w:tcPr>
          <w:p w14:paraId="5C5CC0FD" w14:textId="77777777" w:rsidR="004E5641" w:rsidRPr="000D0E6F" w:rsidRDefault="004E5641" w:rsidP="0050448F">
            <w:pPr>
              <w:spacing w:before="0" w:line="-33" w:lineRule="auto"/>
              <w:ind w:left="180" w:hanging="180"/>
              <w:rPr>
                <w:rFonts w:ascii="Univers" w:eastAsia="Times New Roman" w:hAnsi="Univers" w:cs="Times New Roman"/>
                <w:sz w:val="18"/>
                <w:szCs w:val="18"/>
              </w:rPr>
            </w:pPr>
          </w:p>
          <w:p w14:paraId="6D648B9D" w14:textId="77777777" w:rsidR="004E5641" w:rsidRPr="000D0E6F"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0D0E6F">
              <w:rPr>
                <w:rFonts w:ascii="Univers" w:eastAsia="Times New Roman" w:hAnsi="Univers" w:cs="Times New Roman"/>
                <w:sz w:val="18"/>
                <w:szCs w:val="18"/>
              </w:rPr>
              <w:t xml:space="preserve">   San Juan Creek</w:t>
            </w:r>
          </w:p>
        </w:tc>
        <w:tc>
          <w:tcPr>
            <w:tcW w:w="176" w:type="pct"/>
            <w:shd w:val="clear" w:color="auto" w:fill="F2F2F2"/>
          </w:tcPr>
          <w:p w14:paraId="454D00D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6262D3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71A1938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EA4DE1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5E8AF3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966D7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7F1D5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3A6F16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0686EB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888B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3F70FF2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CF8BFD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DE3EC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BEF055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BACFA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60772A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6C77C9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E037E9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71CBA4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4240C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75FE172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CC082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416225F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D579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55749E3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5E6087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4E03D7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9A39FF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53D232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57B117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D5920A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F4753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0E6120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F270CD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5824298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E5A44A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808E3B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814683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EE576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F9AD8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626F17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AF3407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40FD048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5A2723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60A2EBA3" w14:textId="77777777" w:rsidTr="0050448F">
        <w:trPr>
          <w:cantSplit/>
        </w:trPr>
        <w:tc>
          <w:tcPr>
            <w:tcW w:w="1166" w:type="pct"/>
            <w:vAlign w:val="center"/>
          </w:tcPr>
          <w:p w14:paraId="48FB90F1" w14:textId="77777777" w:rsidR="004E5641" w:rsidRPr="006E51F5" w:rsidRDefault="004E5641" w:rsidP="0050448F">
            <w:pPr>
              <w:spacing w:before="0" w:line="-33" w:lineRule="auto"/>
              <w:ind w:left="180" w:hanging="180"/>
              <w:rPr>
                <w:rFonts w:ascii="Univers" w:eastAsia="Times New Roman" w:hAnsi="Univers" w:cs="Times New Roman"/>
                <w:sz w:val="18"/>
                <w:szCs w:val="18"/>
              </w:rPr>
            </w:pPr>
          </w:p>
          <w:p w14:paraId="75F455EC" w14:textId="77777777" w:rsidR="004E5641" w:rsidRPr="006E51F5"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6E51F5">
              <w:rPr>
                <w:rFonts w:ascii="Univers" w:eastAsia="Times New Roman" w:hAnsi="Univers" w:cs="Times New Roman"/>
                <w:sz w:val="18"/>
                <w:szCs w:val="18"/>
              </w:rPr>
              <w:t xml:space="preserve">   </w:t>
            </w:r>
            <w:proofErr w:type="spellStart"/>
            <w:r w:rsidRPr="006E51F5">
              <w:rPr>
                <w:rFonts w:ascii="Univers" w:eastAsia="Times New Roman" w:hAnsi="Univers" w:cs="Times New Roman"/>
                <w:sz w:val="18"/>
                <w:szCs w:val="18"/>
              </w:rPr>
              <w:t>Ch</w:t>
            </w:r>
            <w:del w:id="1963" w:author="Pratt, Jamie@Waterboards" w:date="2023-09-14T16:28:00Z">
              <w:r w:rsidRPr="006E51F5" w:rsidDel="006E51F5">
                <w:rPr>
                  <w:rFonts w:ascii="Univers" w:eastAsia="Times New Roman" w:hAnsi="Univers" w:cs="Times New Roman"/>
                  <w:sz w:val="18"/>
                  <w:szCs w:val="18"/>
                </w:rPr>
                <w:delText>a</w:delText>
              </w:r>
            </w:del>
            <w:r w:rsidRPr="006E51F5">
              <w:rPr>
                <w:rFonts w:ascii="Univers" w:eastAsia="Times New Roman" w:hAnsi="Univers" w:cs="Times New Roman"/>
                <w:sz w:val="18"/>
                <w:szCs w:val="18"/>
              </w:rPr>
              <w:t>l</w:t>
            </w:r>
            <w:del w:id="1964" w:author="Pratt, Jamie@Waterboards" w:date="2023-09-14T16:28:00Z">
              <w:r w:rsidRPr="006E51F5" w:rsidDel="006E51F5">
                <w:rPr>
                  <w:rFonts w:ascii="Univers" w:eastAsia="Times New Roman" w:hAnsi="Univers" w:cs="Times New Roman"/>
                  <w:sz w:val="18"/>
                  <w:szCs w:val="18"/>
                </w:rPr>
                <w:delText>o</w:delText>
              </w:r>
            </w:del>
            <w:r w:rsidRPr="006E51F5">
              <w:rPr>
                <w:rFonts w:ascii="Univers" w:eastAsia="Times New Roman" w:hAnsi="Univers" w:cs="Times New Roman"/>
                <w:sz w:val="18"/>
                <w:szCs w:val="18"/>
              </w:rPr>
              <w:t>me</w:t>
            </w:r>
            <w:proofErr w:type="spellEnd"/>
            <w:r w:rsidRPr="006E51F5">
              <w:rPr>
                <w:rFonts w:ascii="Univers" w:eastAsia="Times New Roman" w:hAnsi="Univers" w:cs="Times New Roman"/>
                <w:sz w:val="18"/>
                <w:szCs w:val="18"/>
              </w:rPr>
              <w:t xml:space="preserve"> Creek</w:t>
            </w:r>
          </w:p>
        </w:tc>
        <w:tc>
          <w:tcPr>
            <w:tcW w:w="176" w:type="pct"/>
            <w:shd w:val="clear" w:color="auto" w:fill="F2F2F2"/>
          </w:tcPr>
          <w:p w14:paraId="39913FE9"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4DAD2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02F987E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DF08E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3C66306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75CF5F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045567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B832B8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5229B2F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4C4385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6B1ACA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388C9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975FFC7"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EE2525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5B7E37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42291D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0D42CFF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731C452"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B456C7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15EA936"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478E34E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8FD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97C80B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862F90B"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37F911E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930D5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1171447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15CC27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1E9CB695"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D152ED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0B20D1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9AC633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566787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27438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8560F3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91CEC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1CB5709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7AC5C3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2A59A4C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C12821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7D1671F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12006D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24B38A2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6C6B88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r w:rsidR="004E5641" w:rsidRPr="000D0E6F" w14:paraId="0340AC7C" w14:textId="77777777" w:rsidTr="0050448F">
        <w:trPr>
          <w:cantSplit/>
        </w:trPr>
        <w:tc>
          <w:tcPr>
            <w:tcW w:w="1166" w:type="pct"/>
            <w:vAlign w:val="center"/>
          </w:tcPr>
          <w:p w14:paraId="6536B410" w14:textId="77777777" w:rsidR="004E5641" w:rsidRPr="006E51F5" w:rsidRDefault="004E5641" w:rsidP="0050448F">
            <w:pPr>
              <w:spacing w:before="0" w:line="-33" w:lineRule="auto"/>
              <w:ind w:left="180" w:hanging="180"/>
              <w:rPr>
                <w:rFonts w:ascii="Univers" w:eastAsia="Times New Roman" w:hAnsi="Univers" w:cs="Times New Roman"/>
                <w:sz w:val="18"/>
                <w:szCs w:val="18"/>
              </w:rPr>
            </w:pPr>
          </w:p>
          <w:p w14:paraId="7EA6C092" w14:textId="77777777" w:rsidR="004E5641" w:rsidRPr="006E51F5" w:rsidRDefault="004E5641" w:rsidP="0050448F">
            <w:pPr>
              <w:tabs>
                <w:tab w:val="left" w:pos="-1440"/>
                <w:tab w:val="left" w:pos="-720"/>
                <w:tab w:val="left" w:pos="-288"/>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ind w:left="180" w:hanging="180"/>
              <w:rPr>
                <w:rFonts w:ascii="Univers" w:eastAsia="Times New Roman" w:hAnsi="Univers" w:cs="Times New Roman"/>
                <w:sz w:val="18"/>
                <w:szCs w:val="18"/>
              </w:rPr>
            </w:pPr>
            <w:r w:rsidRPr="006E51F5">
              <w:rPr>
                <w:rFonts w:ascii="Univers" w:eastAsia="Times New Roman" w:hAnsi="Univers" w:cs="Times New Roman"/>
                <w:sz w:val="18"/>
                <w:szCs w:val="18"/>
              </w:rPr>
              <w:t xml:space="preserve">      Little </w:t>
            </w:r>
            <w:proofErr w:type="spellStart"/>
            <w:r w:rsidRPr="006E51F5">
              <w:rPr>
                <w:rFonts w:ascii="Univers" w:eastAsia="Times New Roman" w:hAnsi="Univers" w:cs="Times New Roman"/>
                <w:sz w:val="18"/>
                <w:szCs w:val="18"/>
              </w:rPr>
              <w:t>Ch</w:t>
            </w:r>
            <w:del w:id="1965" w:author="Pratt, Jamie@Waterboards" w:date="2023-09-14T16:28:00Z">
              <w:r w:rsidRPr="006E51F5" w:rsidDel="006E51F5">
                <w:rPr>
                  <w:rFonts w:ascii="Univers" w:eastAsia="Times New Roman" w:hAnsi="Univers" w:cs="Times New Roman"/>
                  <w:sz w:val="18"/>
                  <w:szCs w:val="18"/>
                </w:rPr>
                <w:delText>a</w:delText>
              </w:r>
            </w:del>
            <w:r w:rsidRPr="006E51F5">
              <w:rPr>
                <w:rFonts w:ascii="Univers" w:eastAsia="Times New Roman" w:hAnsi="Univers" w:cs="Times New Roman"/>
                <w:sz w:val="18"/>
                <w:szCs w:val="18"/>
              </w:rPr>
              <w:t>l</w:t>
            </w:r>
            <w:del w:id="1966" w:author="Pratt, Jamie@Waterboards" w:date="2023-09-14T16:28:00Z">
              <w:r w:rsidRPr="006E51F5" w:rsidDel="006E51F5">
                <w:rPr>
                  <w:rFonts w:ascii="Univers" w:eastAsia="Times New Roman" w:hAnsi="Univers" w:cs="Times New Roman"/>
                  <w:sz w:val="18"/>
                  <w:szCs w:val="18"/>
                </w:rPr>
                <w:delText>o</w:delText>
              </w:r>
            </w:del>
            <w:r w:rsidRPr="006E51F5">
              <w:rPr>
                <w:rFonts w:ascii="Univers" w:eastAsia="Times New Roman" w:hAnsi="Univers" w:cs="Times New Roman"/>
                <w:sz w:val="18"/>
                <w:szCs w:val="18"/>
              </w:rPr>
              <w:t>me</w:t>
            </w:r>
            <w:proofErr w:type="spellEnd"/>
            <w:r w:rsidRPr="006E51F5">
              <w:rPr>
                <w:rFonts w:ascii="Univers" w:eastAsia="Times New Roman" w:hAnsi="Univers" w:cs="Times New Roman"/>
                <w:sz w:val="18"/>
                <w:szCs w:val="18"/>
              </w:rPr>
              <w:t xml:space="preserve"> Creek</w:t>
            </w:r>
          </w:p>
        </w:tc>
        <w:tc>
          <w:tcPr>
            <w:tcW w:w="176" w:type="pct"/>
            <w:shd w:val="clear" w:color="auto" w:fill="F2F2F2"/>
          </w:tcPr>
          <w:p w14:paraId="5E369D6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041FFCA"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1" w:type="pct"/>
          </w:tcPr>
          <w:p w14:paraId="2EFED42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1CD7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4A88BC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AAA42F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70D78B4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8079171"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shd w:val="clear" w:color="auto" w:fill="F2F2F2"/>
          </w:tcPr>
          <w:p w14:paraId="756363C1"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0F6DCC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tcPr>
          <w:p w14:paraId="1981575A"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200D7F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456ABE0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B0985E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86" w:type="pct"/>
          </w:tcPr>
          <w:p w14:paraId="2761A45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67E964E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shd w:val="clear" w:color="auto" w:fill="F2F2F2"/>
          </w:tcPr>
          <w:p w14:paraId="7FD0FBEF"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F5DEFFF"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21CCB9F8"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60718A3"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7" w:type="pct"/>
            <w:shd w:val="clear" w:color="auto" w:fill="F2F2F2"/>
          </w:tcPr>
          <w:p w14:paraId="1949123D"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34D6CA7"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6C4E08E0"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8B75AC9"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2" w:type="pct"/>
            <w:shd w:val="clear" w:color="auto" w:fill="F2F2F2"/>
          </w:tcPr>
          <w:p w14:paraId="7D228996"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1054504"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235784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855179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68" w:type="pct"/>
            <w:shd w:val="clear" w:color="auto" w:fill="F2F2F2"/>
          </w:tcPr>
          <w:p w14:paraId="03779C4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1EB248A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tcPr>
          <w:p w14:paraId="3898E1E4"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5C1EB168"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88CAD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ADB18DD"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86" w:type="pct"/>
          </w:tcPr>
          <w:p w14:paraId="02559FF2"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29E5A93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7" w:type="pct"/>
            <w:shd w:val="clear" w:color="auto" w:fill="F2F2F2"/>
          </w:tcPr>
          <w:p w14:paraId="6A9A1D9E"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356F176E"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r w:rsidRPr="000D0E6F">
              <w:rPr>
                <w:rFonts w:ascii="Univers" w:eastAsia="Times New Roman" w:hAnsi="Univers" w:cs="Times New Roman"/>
                <w:sz w:val="16"/>
                <w:szCs w:val="16"/>
              </w:rPr>
              <w:t>X</w:t>
            </w:r>
          </w:p>
        </w:tc>
        <w:tc>
          <w:tcPr>
            <w:tcW w:w="172" w:type="pct"/>
          </w:tcPr>
          <w:p w14:paraId="01E2B96C"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71F00B45"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68" w:type="pct"/>
            <w:shd w:val="clear" w:color="auto" w:fill="F2F2F2"/>
          </w:tcPr>
          <w:p w14:paraId="20ED4843"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49F9F600"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c>
          <w:tcPr>
            <w:tcW w:w="171" w:type="pct"/>
          </w:tcPr>
          <w:p w14:paraId="155F38AB" w14:textId="77777777" w:rsidR="004E5641" w:rsidRPr="000D0E6F" w:rsidRDefault="004E5641" w:rsidP="0050448F">
            <w:pPr>
              <w:spacing w:before="0" w:line="-33" w:lineRule="auto"/>
              <w:jc w:val="center"/>
              <w:rPr>
                <w:rFonts w:ascii="Univers" w:eastAsia="Times New Roman" w:hAnsi="Univers" w:cs="Times New Roman"/>
                <w:sz w:val="16"/>
                <w:szCs w:val="16"/>
              </w:rPr>
            </w:pPr>
          </w:p>
          <w:p w14:paraId="010DA35C" w14:textId="77777777" w:rsidR="004E5641" w:rsidRPr="000D0E6F" w:rsidRDefault="004E5641" w:rsidP="0050448F">
            <w:pPr>
              <w:tabs>
                <w:tab w:val="left" w:pos="-1440"/>
                <w:tab w:val="left" w:pos="-720"/>
                <w:tab w:val="left" w:pos="-288"/>
                <w:tab w:val="left" w:pos="-72"/>
                <w:tab w:val="left" w:pos="888"/>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s>
              <w:spacing w:before="0" w:line="240" w:lineRule="auto"/>
              <w:jc w:val="center"/>
              <w:rPr>
                <w:rFonts w:ascii="Univers" w:eastAsia="Times New Roman" w:hAnsi="Univers" w:cs="Times New Roman"/>
                <w:sz w:val="16"/>
                <w:szCs w:val="16"/>
              </w:rPr>
            </w:pPr>
          </w:p>
        </w:tc>
      </w:tr>
    </w:tbl>
    <w:p w14:paraId="6325BD07" w14:textId="77777777" w:rsidR="004E5641" w:rsidRDefault="004E5641" w:rsidP="004E5641">
      <w:pPr>
        <w:pStyle w:val="BodyText"/>
        <w:sectPr w:rsidR="004E5641" w:rsidSect="00841D7D">
          <w:footerReference w:type="default" r:id="rId37"/>
          <w:pgSz w:w="12240" w:h="15840" w:code="1"/>
          <w:pgMar w:top="1440" w:right="1440" w:bottom="1440" w:left="1440" w:header="720" w:footer="720" w:gutter="0"/>
          <w:cols w:space="720"/>
          <w:titlePg/>
          <w:docGrid w:linePitch="360"/>
        </w:sectPr>
      </w:pPr>
    </w:p>
    <w:p w14:paraId="39D1B2C9" w14:textId="4B440FD3" w:rsidR="004E5641" w:rsidRDefault="004E5641" w:rsidP="004E5641">
      <w:pPr>
        <w:pStyle w:val="Heading6Numberless"/>
      </w:pPr>
      <w:r>
        <w:lastRenderedPageBreak/>
        <w:t xml:space="preserve">Revised </w:t>
      </w:r>
      <w:r w:rsidR="00446C97">
        <w:t>t</w:t>
      </w:r>
      <w:r>
        <w:t>able</w:t>
      </w:r>
    </w:p>
    <w:p w14:paraId="3CC49034" w14:textId="0F0EB595" w:rsidR="004E5641" w:rsidRPr="003114F9" w:rsidRDefault="004E5641" w:rsidP="004E5641">
      <w:pPr>
        <w:keepNext/>
        <w:spacing w:after="120" w:line="240" w:lineRule="auto"/>
        <w:rPr>
          <w:rFonts w:ascii="Arial" w:eastAsia="Arial" w:hAnsi="Arial" w:cs="Times New Roman"/>
          <w:b/>
          <w:bCs/>
          <w:iCs/>
        </w:rPr>
      </w:pPr>
      <w:bookmarkStart w:id="1967" w:name="_Toc118281277"/>
      <w:bookmarkStart w:id="1968" w:name="_Toc118282682"/>
      <w:r w:rsidRPr="003114F9">
        <w:rPr>
          <w:rFonts w:ascii="Arial" w:eastAsia="Arial" w:hAnsi="Arial" w:cs="Times New Roman"/>
          <w:b/>
          <w:bCs/>
          <w:iCs/>
        </w:rPr>
        <w:t>Table 2-</w:t>
      </w:r>
      <w:r w:rsidR="006E51F5">
        <w:rPr>
          <w:rFonts w:ascii="Arial" w:eastAsia="Arial" w:hAnsi="Arial" w:cs="Times New Roman"/>
          <w:b/>
          <w:bCs/>
          <w:iCs/>
        </w:rPr>
        <w:t>1</w:t>
      </w:r>
      <w:r w:rsidRPr="003114F9">
        <w:rPr>
          <w:rFonts w:ascii="Arial" w:eastAsia="Arial" w:hAnsi="Arial" w:cs="Times New Roman"/>
          <w:b/>
          <w:bCs/>
          <w:iCs/>
        </w:rPr>
        <w:t>. Identified Uses of Inland Surface Waters</w:t>
      </w:r>
      <w:bookmarkEnd w:id="1967"/>
      <w:bookmarkEnd w:id="1968"/>
    </w:p>
    <w:tbl>
      <w:tblPr>
        <w:tblStyle w:val="PlainTable11"/>
        <w:tblW w:w="12960" w:type="dxa"/>
        <w:tblLayout w:type="fixed"/>
        <w:tblLook w:val="0220" w:firstRow="1" w:lastRow="0" w:firstColumn="0" w:lastColumn="0" w:noHBand="1" w:noVBand="0"/>
      </w:tblPr>
      <w:tblGrid>
        <w:gridCol w:w="4627"/>
        <w:gridCol w:w="416"/>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rsidR="00974B87" w:rsidRPr="003114F9" w14:paraId="70FB4481" w14:textId="77777777" w:rsidTr="00C739CD">
        <w:trPr>
          <w:cnfStyle w:val="100000000000" w:firstRow="1" w:lastRow="0" w:firstColumn="0" w:lastColumn="0" w:oddVBand="0" w:evenVBand="0" w:oddHBand="0" w:evenHBand="0" w:firstRowFirstColumn="0" w:firstRowLastColumn="0" w:lastRowFirstColumn="0" w:lastRowLastColumn="0"/>
          <w:trHeight w:val="1134"/>
        </w:trPr>
        <w:tc>
          <w:tcPr>
            <w:cnfStyle w:val="000010000000" w:firstRow="0" w:lastRow="0" w:firstColumn="0" w:lastColumn="0" w:oddVBand="1" w:evenVBand="0" w:oddHBand="0" w:evenHBand="0" w:firstRowFirstColumn="0" w:firstRowLastColumn="0" w:lastRowFirstColumn="0" w:lastRowLastColumn="0"/>
            <w:tcW w:w="4627" w:type="dxa"/>
          </w:tcPr>
          <w:p w14:paraId="5BDCE3CB" w14:textId="77777777" w:rsidR="004E5641" w:rsidRPr="003114F9" w:rsidRDefault="004E5641" w:rsidP="0050448F">
            <w:pPr>
              <w:rPr>
                <w:rFonts w:eastAsia="Arial"/>
              </w:rPr>
            </w:pPr>
            <w:r w:rsidRPr="003114F9">
              <w:rPr>
                <w:rFonts w:eastAsia="Arial"/>
              </w:rPr>
              <w:t>Waterbody Names</w:t>
            </w:r>
          </w:p>
        </w:tc>
        <w:tc>
          <w:tcPr>
            <w:tcW w:w="416" w:type="dxa"/>
          </w:tcPr>
          <w:p w14:paraId="441BD8D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7B5A476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U</w:t>
            </w:r>
          </w:p>
          <w:p w14:paraId="51724D6D"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N</w:t>
            </w:r>
          </w:p>
        </w:tc>
        <w:tc>
          <w:tcPr>
            <w:cnfStyle w:val="000010000000" w:firstRow="0" w:lastRow="0" w:firstColumn="0" w:lastColumn="0" w:oddVBand="1" w:evenVBand="0" w:oddHBand="0" w:evenHBand="0" w:firstRowFirstColumn="0" w:firstRowLastColumn="0" w:lastRowFirstColumn="0" w:lastRowLastColumn="0"/>
            <w:tcW w:w="377" w:type="dxa"/>
          </w:tcPr>
          <w:p w14:paraId="29113720" w14:textId="77777777" w:rsidR="004E5641" w:rsidRPr="003114F9" w:rsidRDefault="004E5641" w:rsidP="0050448F">
            <w:pPr>
              <w:rPr>
                <w:rFonts w:eastAsia="Arial"/>
              </w:rPr>
            </w:pPr>
            <w:r w:rsidRPr="003114F9">
              <w:rPr>
                <w:rFonts w:eastAsia="Arial"/>
              </w:rPr>
              <w:t>A</w:t>
            </w:r>
          </w:p>
          <w:p w14:paraId="147C8904" w14:textId="77777777" w:rsidR="004E5641" w:rsidRPr="003114F9" w:rsidRDefault="004E5641" w:rsidP="0050448F">
            <w:pPr>
              <w:rPr>
                <w:rFonts w:eastAsia="Arial"/>
              </w:rPr>
            </w:pPr>
            <w:r w:rsidRPr="003114F9">
              <w:rPr>
                <w:rFonts w:eastAsia="Arial"/>
              </w:rPr>
              <w:t>G</w:t>
            </w:r>
          </w:p>
          <w:p w14:paraId="08A10F63" w14:textId="77777777" w:rsidR="004E5641" w:rsidRPr="003114F9" w:rsidRDefault="004E5641" w:rsidP="0050448F">
            <w:pPr>
              <w:rPr>
                <w:rFonts w:eastAsia="Arial"/>
              </w:rPr>
            </w:pPr>
            <w:r w:rsidRPr="003114F9">
              <w:rPr>
                <w:rFonts w:eastAsia="Arial"/>
              </w:rPr>
              <w:t>R</w:t>
            </w:r>
          </w:p>
        </w:tc>
        <w:tc>
          <w:tcPr>
            <w:tcW w:w="377" w:type="dxa"/>
          </w:tcPr>
          <w:p w14:paraId="25D7ED8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P</w:t>
            </w:r>
          </w:p>
          <w:p w14:paraId="67C0467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p w14:paraId="565BDE5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1D6E1976"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tc>
        <w:tc>
          <w:tcPr>
            <w:cnfStyle w:val="000010000000" w:firstRow="0" w:lastRow="0" w:firstColumn="0" w:lastColumn="0" w:oddVBand="1" w:evenVBand="0" w:oddHBand="0" w:evenHBand="0" w:firstRowFirstColumn="0" w:firstRowLastColumn="0" w:lastRowFirstColumn="0" w:lastRowLastColumn="0"/>
            <w:tcW w:w="377" w:type="dxa"/>
          </w:tcPr>
          <w:p w14:paraId="23D37386" w14:textId="77777777" w:rsidR="004E5641" w:rsidRPr="003114F9" w:rsidRDefault="004E5641" w:rsidP="0050448F">
            <w:pPr>
              <w:rPr>
                <w:rFonts w:eastAsia="Arial"/>
              </w:rPr>
            </w:pPr>
            <w:r w:rsidRPr="003114F9">
              <w:rPr>
                <w:rFonts w:eastAsia="Arial"/>
              </w:rPr>
              <w:t>I</w:t>
            </w:r>
          </w:p>
          <w:p w14:paraId="0203A33E" w14:textId="77777777" w:rsidR="004E5641" w:rsidRPr="003114F9" w:rsidRDefault="004E5641" w:rsidP="0050448F">
            <w:pPr>
              <w:rPr>
                <w:rFonts w:eastAsia="Arial"/>
              </w:rPr>
            </w:pPr>
            <w:r w:rsidRPr="003114F9">
              <w:rPr>
                <w:rFonts w:eastAsia="Arial"/>
              </w:rPr>
              <w:t>N</w:t>
            </w:r>
          </w:p>
          <w:p w14:paraId="609A208B" w14:textId="77777777" w:rsidR="004E5641" w:rsidRPr="003114F9" w:rsidRDefault="004E5641" w:rsidP="0050448F">
            <w:pPr>
              <w:rPr>
                <w:rFonts w:eastAsia="Arial"/>
              </w:rPr>
            </w:pPr>
            <w:r w:rsidRPr="003114F9">
              <w:rPr>
                <w:rFonts w:eastAsia="Arial"/>
              </w:rPr>
              <w:t>D</w:t>
            </w:r>
          </w:p>
        </w:tc>
        <w:tc>
          <w:tcPr>
            <w:tcW w:w="377" w:type="dxa"/>
          </w:tcPr>
          <w:p w14:paraId="13DF55F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G</w:t>
            </w:r>
          </w:p>
          <w:p w14:paraId="79F254B9"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W</w:t>
            </w:r>
          </w:p>
          <w:p w14:paraId="60A9358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tc>
        <w:tc>
          <w:tcPr>
            <w:cnfStyle w:val="000010000000" w:firstRow="0" w:lastRow="0" w:firstColumn="0" w:lastColumn="0" w:oddVBand="1" w:evenVBand="0" w:oddHBand="0" w:evenHBand="0" w:firstRowFirstColumn="0" w:firstRowLastColumn="0" w:lastRowFirstColumn="0" w:lastRowLastColumn="0"/>
            <w:tcW w:w="377" w:type="dxa"/>
          </w:tcPr>
          <w:p w14:paraId="5677E48B" w14:textId="77777777" w:rsidR="004E5641" w:rsidRPr="003114F9" w:rsidRDefault="004E5641" w:rsidP="0050448F">
            <w:pPr>
              <w:rPr>
                <w:rFonts w:eastAsia="Arial"/>
              </w:rPr>
            </w:pPr>
            <w:r w:rsidRPr="003114F9">
              <w:rPr>
                <w:rFonts w:eastAsia="Arial"/>
              </w:rPr>
              <w:t>R</w:t>
            </w:r>
          </w:p>
          <w:p w14:paraId="50879A89" w14:textId="77777777" w:rsidR="004E5641" w:rsidRPr="003114F9" w:rsidRDefault="004E5641" w:rsidP="0050448F">
            <w:pPr>
              <w:rPr>
                <w:rFonts w:eastAsia="Arial"/>
              </w:rPr>
            </w:pPr>
            <w:r w:rsidRPr="003114F9">
              <w:rPr>
                <w:rFonts w:eastAsia="Arial"/>
              </w:rPr>
              <w:t>E</w:t>
            </w:r>
          </w:p>
          <w:p w14:paraId="7D406523" w14:textId="77777777" w:rsidR="004E5641" w:rsidRPr="003114F9" w:rsidRDefault="004E5641" w:rsidP="0050448F">
            <w:pPr>
              <w:rPr>
                <w:rFonts w:eastAsia="Arial"/>
              </w:rPr>
            </w:pPr>
            <w:r w:rsidRPr="003114F9">
              <w:rPr>
                <w:rFonts w:eastAsia="Arial"/>
              </w:rPr>
              <w:t>C</w:t>
            </w:r>
          </w:p>
          <w:p w14:paraId="2A74FB15" w14:textId="77777777" w:rsidR="004E5641" w:rsidRPr="003114F9" w:rsidRDefault="004E5641" w:rsidP="0050448F">
            <w:pPr>
              <w:rPr>
                <w:rFonts w:eastAsia="Arial"/>
              </w:rPr>
            </w:pPr>
            <w:r w:rsidRPr="003114F9">
              <w:rPr>
                <w:rFonts w:eastAsia="Arial"/>
              </w:rPr>
              <w:t>1</w:t>
            </w:r>
          </w:p>
        </w:tc>
        <w:tc>
          <w:tcPr>
            <w:tcW w:w="377" w:type="dxa"/>
          </w:tcPr>
          <w:p w14:paraId="64D128C5"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p w14:paraId="47160D1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E</w:t>
            </w:r>
          </w:p>
          <w:p w14:paraId="3401316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2CD11489"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2</w:t>
            </w:r>
          </w:p>
        </w:tc>
        <w:tc>
          <w:tcPr>
            <w:cnfStyle w:val="000010000000" w:firstRow="0" w:lastRow="0" w:firstColumn="0" w:lastColumn="0" w:oddVBand="1" w:evenVBand="0" w:oddHBand="0" w:evenHBand="0" w:firstRowFirstColumn="0" w:firstRowLastColumn="0" w:lastRowFirstColumn="0" w:lastRowLastColumn="0"/>
            <w:tcW w:w="377" w:type="dxa"/>
          </w:tcPr>
          <w:p w14:paraId="6C0D969F" w14:textId="77777777" w:rsidR="004E5641" w:rsidRPr="003114F9" w:rsidRDefault="004E5641" w:rsidP="0050448F">
            <w:pPr>
              <w:rPr>
                <w:rFonts w:eastAsia="Arial"/>
              </w:rPr>
            </w:pPr>
            <w:r w:rsidRPr="003114F9">
              <w:rPr>
                <w:rFonts w:eastAsia="Arial"/>
              </w:rPr>
              <w:t>W</w:t>
            </w:r>
          </w:p>
          <w:p w14:paraId="60583D35" w14:textId="77777777" w:rsidR="004E5641" w:rsidRPr="003114F9" w:rsidRDefault="004E5641" w:rsidP="0050448F">
            <w:pPr>
              <w:rPr>
                <w:rFonts w:eastAsia="Arial"/>
              </w:rPr>
            </w:pPr>
            <w:r w:rsidRPr="003114F9">
              <w:rPr>
                <w:rFonts w:eastAsia="Arial"/>
              </w:rPr>
              <w:t>I</w:t>
            </w:r>
          </w:p>
          <w:p w14:paraId="34310660" w14:textId="77777777" w:rsidR="004E5641" w:rsidRPr="003114F9" w:rsidRDefault="004E5641" w:rsidP="0050448F">
            <w:pPr>
              <w:rPr>
                <w:rFonts w:eastAsia="Arial"/>
              </w:rPr>
            </w:pPr>
            <w:r w:rsidRPr="003114F9">
              <w:rPr>
                <w:rFonts w:eastAsia="Arial"/>
              </w:rPr>
              <w:t>L</w:t>
            </w:r>
          </w:p>
          <w:p w14:paraId="57CE6ED5" w14:textId="77777777" w:rsidR="004E5641" w:rsidRPr="003114F9" w:rsidRDefault="004E5641" w:rsidP="0050448F">
            <w:pPr>
              <w:rPr>
                <w:rFonts w:eastAsia="Arial"/>
              </w:rPr>
            </w:pPr>
            <w:r w:rsidRPr="003114F9">
              <w:rPr>
                <w:rFonts w:eastAsia="Arial"/>
              </w:rPr>
              <w:t>D</w:t>
            </w:r>
          </w:p>
        </w:tc>
        <w:tc>
          <w:tcPr>
            <w:tcW w:w="377" w:type="dxa"/>
          </w:tcPr>
          <w:p w14:paraId="257ED90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0E59318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ECE8454"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p w14:paraId="23B75466"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D</w:t>
            </w:r>
          </w:p>
        </w:tc>
        <w:tc>
          <w:tcPr>
            <w:cnfStyle w:val="000010000000" w:firstRow="0" w:lastRow="0" w:firstColumn="0" w:lastColumn="0" w:oddVBand="1" w:evenVBand="0" w:oddHBand="0" w:evenHBand="0" w:firstRowFirstColumn="0" w:firstRowLastColumn="0" w:lastRowFirstColumn="0" w:lastRowLastColumn="0"/>
            <w:tcW w:w="377" w:type="dxa"/>
          </w:tcPr>
          <w:p w14:paraId="4B2D8447" w14:textId="77777777" w:rsidR="004E5641" w:rsidRPr="003114F9" w:rsidRDefault="004E5641" w:rsidP="0050448F">
            <w:pPr>
              <w:rPr>
                <w:rFonts w:eastAsia="Arial"/>
              </w:rPr>
            </w:pPr>
            <w:r w:rsidRPr="003114F9">
              <w:rPr>
                <w:rFonts w:eastAsia="Arial"/>
              </w:rPr>
              <w:t>W</w:t>
            </w:r>
          </w:p>
          <w:p w14:paraId="2C386C9D" w14:textId="77777777" w:rsidR="004E5641" w:rsidRPr="003114F9" w:rsidRDefault="004E5641" w:rsidP="0050448F">
            <w:pPr>
              <w:rPr>
                <w:rFonts w:eastAsia="Arial"/>
              </w:rPr>
            </w:pPr>
            <w:r w:rsidRPr="003114F9">
              <w:rPr>
                <w:rFonts w:eastAsia="Arial"/>
              </w:rPr>
              <w:t>A</w:t>
            </w:r>
          </w:p>
          <w:p w14:paraId="0BAB8E31" w14:textId="77777777" w:rsidR="004E5641" w:rsidRPr="003114F9" w:rsidRDefault="004E5641" w:rsidP="0050448F">
            <w:pPr>
              <w:rPr>
                <w:rFonts w:eastAsia="Arial"/>
              </w:rPr>
            </w:pPr>
            <w:r w:rsidRPr="003114F9">
              <w:rPr>
                <w:rFonts w:eastAsia="Arial"/>
              </w:rPr>
              <w:t>R</w:t>
            </w:r>
          </w:p>
          <w:p w14:paraId="4F7AA865" w14:textId="77777777" w:rsidR="004E5641" w:rsidRPr="003114F9" w:rsidRDefault="004E5641" w:rsidP="0050448F">
            <w:pPr>
              <w:rPr>
                <w:rFonts w:eastAsia="Arial"/>
              </w:rPr>
            </w:pPr>
            <w:r w:rsidRPr="003114F9">
              <w:rPr>
                <w:rFonts w:eastAsia="Arial"/>
              </w:rPr>
              <w:t>M</w:t>
            </w:r>
          </w:p>
        </w:tc>
        <w:tc>
          <w:tcPr>
            <w:tcW w:w="377" w:type="dxa"/>
          </w:tcPr>
          <w:p w14:paraId="2F9B062E"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6948E43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I</w:t>
            </w:r>
          </w:p>
          <w:p w14:paraId="2C689D4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G</w:t>
            </w:r>
          </w:p>
          <w:p w14:paraId="446576B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R</w:t>
            </w:r>
          </w:p>
        </w:tc>
        <w:tc>
          <w:tcPr>
            <w:cnfStyle w:val="000010000000" w:firstRow="0" w:lastRow="0" w:firstColumn="0" w:lastColumn="0" w:oddVBand="1" w:evenVBand="0" w:oddHBand="0" w:evenHBand="0" w:firstRowFirstColumn="0" w:firstRowLastColumn="0" w:lastRowFirstColumn="0" w:lastRowLastColumn="0"/>
            <w:tcW w:w="377" w:type="dxa"/>
          </w:tcPr>
          <w:p w14:paraId="03883BDA" w14:textId="77777777" w:rsidR="004E5641" w:rsidRPr="003114F9" w:rsidRDefault="004E5641" w:rsidP="0050448F">
            <w:pPr>
              <w:rPr>
                <w:rFonts w:eastAsia="Arial"/>
              </w:rPr>
            </w:pPr>
            <w:r w:rsidRPr="003114F9">
              <w:rPr>
                <w:rFonts w:eastAsia="Arial"/>
              </w:rPr>
              <w:t>S</w:t>
            </w:r>
          </w:p>
          <w:p w14:paraId="1C6CC6DB" w14:textId="77777777" w:rsidR="004E5641" w:rsidRPr="003114F9" w:rsidRDefault="004E5641" w:rsidP="0050448F">
            <w:pPr>
              <w:rPr>
                <w:rFonts w:eastAsia="Arial"/>
              </w:rPr>
            </w:pPr>
            <w:r w:rsidRPr="003114F9">
              <w:rPr>
                <w:rFonts w:eastAsia="Arial"/>
              </w:rPr>
              <w:t>P</w:t>
            </w:r>
          </w:p>
          <w:p w14:paraId="14157CEE" w14:textId="77777777" w:rsidR="004E5641" w:rsidRPr="003114F9" w:rsidRDefault="004E5641" w:rsidP="0050448F">
            <w:pPr>
              <w:rPr>
                <w:rFonts w:eastAsia="Arial"/>
              </w:rPr>
            </w:pPr>
            <w:r w:rsidRPr="003114F9">
              <w:rPr>
                <w:rFonts w:eastAsia="Arial"/>
              </w:rPr>
              <w:t>W</w:t>
            </w:r>
          </w:p>
          <w:p w14:paraId="176660E0" w14:textId="77777777" w:rsidR="004E5641" w:rsidRPr="003114F9" w:rsidRDefault="004E5641" w:rsidP="0050448F">
            <w:pPr>
              <w:rPr>
                <w:rFonts w:eastAsia="Arial"/>
              </w:rPr>
            </w:pPr>
            <w:r w:rsidRPr="003114F9">
              <w:rPr>
                <w:rFonts w:eastAsia="Arial"/>
              </w:rPr>
              <w:t>N</w:t>
            </w:r>
          </w:p>
        </w:tc>
        <w:tc>
          <w:tcPr>
            <w:tcW w:w="377" w:type="dxa"/>
          </w:tcPr>
          <w:p w14:paraId="4D9F1D82"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B</w:t>
            </w:r>
          </w:p>
          <w:p w14:paraId="6C3BDD8A"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I</w:t>
            </w:r>
          </w:p>
          <w:p w14:paraId="4FAEE4C1"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38A9011"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tc>
        <w:tc>
          <w:tcPr>
            <w:cnfStyle w:val="000010000000" w:firstRow="0" w:lastRow="0" w:firstColumn="0" w:lastColumn="0" w:oddVBand="1" w:evenVBand="0" w:oddHBand="0" w:evenHBand="0" w:firstRowFirstColumn="0" w:firstRowLastColumn="0" w:lastRowFirstColumn="0" w:lastRowLastColumn="0"/>
            <w:tcW w:w="377" w:type="dxa"/>
          </w:tcPr>
          <w:p w14:paraId="75C58861" w14:textId="77777777" w:rsidR="004E5641" w:rsidRPr="003114F9" w:rsidRDefault="004E5641" w:rsidP="0050448F">
            <w:pPr>
              <w:rPr>
                <w:rFonts w:eastAsia="Arial"/>
              </w:rPr>
            </w:pPr>
            <w:r w:rsidRPr="003114F9">
              <w:rPr>
                <w:rFonts w:eastAsia="Arial"/>
              </w:rPr>
              <w:t>R</w:t>
            </w:r>
          </w:p>
          <w:p w14:paraId="360DF7E3" w14:textId="77777777" w:rsidR="004E5641" w:rsidRPr="003114F9" w:rsidRDefault="004E5641" w:rsidP="0050448F">
            <w:pPr>
              <w:rPr>
                <w:rFonts w:eastAsia="Arial"/>
              </w:rPr>
            </w:pPr>
            <w:r w:rsidRPr="003114F9">
              <w:rPr>
                <w:rFonts w:eastAsia="Arial"/>
              </w:rPr>
              <w:t>A</w:t>
            </w:r>
          </w:p>
          <w:p w14:paraId="50EB82AD" w14:textId="77777777" w:rsidR="004E5641" w:rsidRPr="003114F9" w:rsidRDefault="004E5641" w:rsidP="0050448F">
            <w:pPr>
              <w:rPr>
                <w:rFonts w:eastAsia="Arial"/>
              </w:rPr>
            </w:pPr>
            <w:r w:rsidRPr="003114F9">
              <w:rPr>
                <w:rFonts w:eastAsia="Arial"/>
              </w:rPr>
              <w:t>R</w:t>
            </w:r>
          </w:p>
          <w:p w14:paraId="7600FE10" w14:textId="77777777" w:rsidR="004E5641" w:rsidRPr="003114F9" w:rsidRDefault="004E5641" w:rsidP="0050448F">
            <w:pPr>
              <w:rPr>
                <w:rFonts w:eastAsia="Arial"/>
              </w:rPr>
            </w:pPr>
            <w:r w:rsidRPr="003114F9">
              <w:rPr>
                <w:rFonts w:eastAsia="Arial"/>
              </w:rPr>
              <w:t>E</w:t>
            </w:r>
          </w:p>
        </w:tc>
        <w:tc>
          <w:tcPr>
            <w:tcW w:w="377" w:type="dxa"/>
          </w:tcPr>
          <w:p w14:paraId="1F1F962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E</w:t>
            </w:r>
          </w:p>
          <w:p w14:paraId="19CF8CF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S</w:t>
            </w:r>
          </w:p>
          <w:p w14:paraId="4A5FA7D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T</w:t>
            </w:r>
          </w:p>
        </w:tc>
        <w:tc>
          <w:tcPr>
            <w:cnfStyle w:val="000010000000" w:firstRow="0" w:lastRow="0" w:firstColumn="0" w:lastColumn="0" w:oddVBand="1" w:evenVBand="0" w:oddHBand="0" w:evenHBand="0" w:firstRowFirstColumn="0" w:firstRowLastColumn="0" w:lastRowFirstColumn="0" w:lastRowLastColumn="0"/>
            <w:tcW w:w="377" w:type="dxa"/>
          </w:tcPr>
          <w:p w14:paraId="52B5A65C" w14:textId="77777777" w:rsidR="004E5641" w:rsidRPr="003114F9" w:rsidRDefault="004E5641" w:rsidP="0050448F">
            <w:pPr>
              <w:rPr>
                <w:rFonts w:eastAsia="Arial"/>
              </w:rPr>
            </w:pPr>
            <w:r w:rsidRPr="003114F9">
              <w:rPr>
                <w:rFonts w:eastAsia="Arial"/>
              </w:rPr>
              <w:t>F</w:t>
            </w:r>
          </w:p>
          <w:p w14:paraId="1DBC026C" w14:textId="77777777" w:rsidR="004E5641" w:rsidRPr="003114F9" w:rsidRDefault="004E5641" w:rsidP="0050448F">
            <w:pPr>
              <w:rPr>
                <w:rFonts w:eastAsia="Arial"/>
              </w:rPr>
            </w:pPr>
            <w:r w:rsidRPr="003114F9">
              <w:rPr>
                <w:rFonts w:eastAsia="Arial"/>
              </w:rPr>
              <w:t>R</w:t>
            </w:r>
          </w:p>
          <w:p w14:paraId="50B5AB65" w14:textId="77777777" w:rsidR="004E5641" w:rsidRPr="003114F9" w:rsidRDefault="004E5641" w:rsidP="0050448F">
            <w:pPr>
              <w:rPr>
                <w:rFonts w:eastAsia="Arial"/>
              </w:rPr>
            </w:pPr>
            <w:r w:rsidRPr="003114F9">
              <w:rPr>
                <w:rFonts w:eastAsia="Arial"/>
              </w:rPr>
              <w:t>S</w:t>
            </w:r>
          </w:p>
          <w:p w14:paraId="647D2A70" w14:textId="77777777" w:rsidR="004E5641" w:rsidRPr="003114F9" w:rsidRDefault="004E5641" w:rsidP="0050448F">
            <w:pPr>
              <w:rPr>
                <w:rFonts w:eastAsia="Arial"/>
              </w:rPr>
            </w:pPr>
            <w:r w:rsidRPr="003114F9">
              <w:rPr>
                <w:rFonts w:eastAsia="Arial"/>
              </w:rPr>
              <w:t>H</w:t>
            </w:r>
          </w:p>
        </w:tc>
        <w:tc>
          <w:tcPr>
            <w:tcW w:w="377" w:type="dxa"/>
          </w:tcPr>
          <w:p w14:paraId="30D2085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N</w:t>
            </w:r>
          </w:p>
          <w:p w14:paraId="0496E2E7"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A</w:t>
            </w:r>
          </w:p>
          <w:p w14:paraId="2B8B5D9C"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V</w:t>
            </w:r>
          </w:p>
        </w:tc>
        <w:tc>
          <w:tcPr>
            <w:cnfStyle w:val="000010000000" w:firstRow="0" w:lastRow="0" w:firstColumn="0" w:lastColumn="0" w:oddVBand="1" w:evenVBand="0" w:oddHBand="0" w:evenHBand="0" w:firstRowFirstColumn="0" w:firstRowLastColumn="0" w:lastRowFirstColumn="0" w:lastRowLastColumn="0"/>
            <w:tcW w:w="377" w:type="dxa"/>
          </w:tcPr>
          <w:p w14:paraId="1C92EB29" w14:textId="77777777" w:rsidR="004E5641" w:rsidRPr="003114F9" w:rsidRDefault="004E5641" w:rsidP="0050448F">
            <w:pPr>
              <w:rPr>
                <w:rFonts w:eastAsia="Arial"/>
              </w:rPr>
            </w:pPr>
            <w:r w:rsidRPr="003114F9">
              <w:rPr>
                <w:rFonts w:eastAsia="Arial"/>
              </w:rPr>
              <w:t>P</w:t>
            </w:r>
          </w:p>
          <w:p w14:paraId="4B54544B" w14:textId="77777777" w:rsidR="004E5641" w:rsidRPr="003114F9" w:rsidRDefault="004E5641" w:rsidP="0050448F">
            <w:pPr>
              <w:rPr>
                <w:rFonts w:eastAsia="Arial"/>
              </w:rPr>
            </w:pPr>
            <w:r w:rsidRPr="003114F9">
              <w:rPr>
                <w:rFonts w:eastAsia="Arial"/>
              </w:rPr>
              <w:t>O</w:t>
            </w:r>
          </w:p>
          <w:p w14:paraId="7D329743" w14:textId="77777777" w:rsidR="004E5641" w:rsidRPr="003114F9" w:rsidRDefault="004E5641" w:rsidP="0050448F">
            <w:pPr>
              <w:rPr>
                <w:rFonts w:eastAsia="Arial"/>
              </w:rPr>
            </w:pPr>
            <w:r w:rsidRPr="003114F9">
              <w:rPr>
                <w:rFonts w:eastAsia="Arial"/>
              </w:rPr>
              <w:t>W</w:t>
            </w:r>
          </w:p>
        </w:tc>
        <w:tc>
          <w:tcPr>
            <w:tcW w:w="377" w:type="dxa"/>
          </w:tcPr>
          <w:p w14:paraId="18E1D34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C</w:t>
            </w:r>
          </w:p>
          <w:p w14:paraId="2A7276CD"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O</w:t>
            </w:r>
          </w:p>
          <w:p w14:paraId="04445890"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p w14:paraId="4D0647BB"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M</w:t>
            </w:r>
          </w:p>
        </w:tc>
        <w:tc>
          <w:tcPr>
            <w:cnfStyle w:val="000010000000" w:firstRow="0" w:lastRow="0" w:firstColumn="0" w:lastColumn="0" w:oddVBand="1" w:evenVBand="0" w:oddHBand="0" w:evenHBand="0" w:firstRowFirstColumn="0" w:firstRowLastColumn="0" w:lastRowFirstColumn="0" w:lastRowLastColumn="0"/>
            <w:tcW w:w="377" w:type="dxa"/>
          </w:tcPr>
          <w:p w14:paraId="04FAAC5A" w14:textId="77777777" w:rsidR="004E5641" w:rsidRPr="003114F9" w:rsidRDefault="004E5641" w:rsidP="0050448F">
            <w:pPr>
              <w:rPr>
                <w:rFonts w:eastAsia="Arial"/>
              </w:rPr>
            </w:pPr>
            <w:r w:rsidRPr="003114F9">
              <w:rPr>
                <w:rFonts w:eastAsia="Arial"/>
              </w:rPr>
              <w:t>A</w:t>
            </w:r>
          </w:p>
          <w:p w14:paraId="1FB29CE3" w14:textId="77777777" w:rsidR="004E5641" w:rsidRPr="003114F9" w:rsidRDefault="004E5641" w:rsidP="0050448F">
            <w:pPr>
              <w:rPr>
                <w:rFonts w:eastAsia="Arial"/>
              </w:rPr>
            </w:pPr>
            <w:r w:rsidRPr="003114F9">
              <w:rPr>
                <w:rFonts w:eastAsia="Arial"/>
              </w:rPr>
              <w:t>Q</w:t>
            </w:r>
          </w:p>
          <w:p w14:paraId="2239800A" w14:textId="77777777" w:rsidR="004E5641" w:rsidRPr="003114F9" w:rsidRDefault="004E5641" w:rsidP="0050448F">
            <w:pPr>
              <w:rPr>
                <w:rFonts w:eastAsia="Arial"/>
              </w:rPr>
            </w:pPr>
            <w:r w:rsidRPr="003114F9">
              <w:rPr>
                <w:rFonts w:eastAsia="Arial"/>
              </w:rPr>
              <w:t>U</w:t>
            </w:r>
          </w:p>
          <w:p w14:paraId="12F1D5BA" w14:textId="77777777" w:rsidR="004E5641" w:rsidRPr="003114F9" w:rsidRDefault="004E5641" w:rsidP="0050448F">
            <w:pPr>
              <w:rPr>
                <w:rFonts w:eastAsia="Arial"/>
              </w:rPr>
            </w:pPr>
            <w:r w:rsidRPr="003114F9">
              <w:rPr>
                <w:rFonts w:eastAsia="Arial"/>
              </w:rPr>
              <w:t>A</w:t>
            </w:r>
          </w:p>
        </w:tc>
        <w:tc>
          <w:tcPr>
            <w:tcW w:w="377" w:type="dxa"/>
          </w:tcPr>
          <w:p w14:paraId="62A10F1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S</w:t>
            </w:r>
          </w:p>
          <w:p w14:paraId="57CCF358"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A</w:t>
            </w:r>
          </w:p>
          <w:p w14:paraId="6CA058D3" w14:textId="77777777" w:rsidR="004E5641" w:rsidRPr="003114F9"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3114F9">
              <w:rPr>
                <w:rFonts w:eastAsia="Arial"/>
              </w:rPr>
              <w:t>L</w:t>
            </w:r>
          </w:p>
        </w:tc>
        <w:tc>
          <w:tcPr>
            <w:cnfStyle w:val="000010000000" w:firstRow="0" w:lastRow="0" w:firstColumn="0" w:lastColumn="0" w:oddVBand="1" w:evenVBand="0" w:oddHBand="0" w:evenHBand="0" w:firstRowFirstColumn="0" w:firstRowLastColumn="0" w:lastRowFirstColumn="0" w:lastRowLastColumn="0"/>
            <w:tcW w:w="377" w:type="dxa"/>
          </w:tcPr>
          <w:p w14:paraId="5E7C7908" w14:textId="77777777" w:rsidR="004E5641" w:rsidRPr="003114F9" w:rsidRDefault="004E5641" w:rsidP="0050448F">
            <w:pPr>
              <w:rPr>
                <w:rFonts w:eastAsia="Arial"/>
              </w:rPr>
            </w:pPr>
            <w:r w:rsidRPr="003114F9">
              <w:rPr>
                <w:rFonts w:eastAsia="Arial"/>
              </w:rPr>
              <w:t>S</w:t>
            </w:r>
          </w:p>
          <w:p w14:paraId="683C14C6" w14:textId="77777777" w:rsidR="004E5641" w:rsidRPr="003114F9" w:rsidRDefault="004E5641" w:rsidP="0050448F">
            <w:pPr>
              <w:rPr>
                <w:rFonts w:eastAsia="Arial"/>
              </w:rPr>
            </w:pPr>
            <w:r w:rsidRPr="003114F9">
              <w:rPr>
                <w:rFonts w:eastAsia="Arial"/>
              </w:rPr>
              <w:t>H</w:t>
            </w:r>
          </w:p>
          <w:p w14:paraId="63F5ED35" w14:textId="77777777" w:rsidR="004E5641" w:rsidRPr="003114F9" w:rsidRDefault="004E5641" w:rsidP="0050448F">
            <w:pPr>
              <w:rPr>
                <w:rFonts w:eastAsia="Arial"/>
              </w:rPr>
            </w:pPr>
            <w:r w:rsidRPr="003114F9">
              <w:rPr>
                <w:rFonts w:eastAsia="Arial"/>
              </w:rPr>
              <w:t>E</w:t>
            </w:r>
          </w:p>
          <w:p w14:paraId="6C99FF11" w14:textId="77777777" w:rsidR="004E5641" w:rsidRPr="003114F9" w:rsidRDefault="004E5641" w:rsidP="0050448F">
            <w:pPr>
              <w:rPr>
                <w:rFonts w:eastAsia="Arial"/>
              </w:rPr>
            </w:pPr>
            <w:r w:rsidRPr="003114F9">
              <w:rPr>
                <w:rFonts w:eastAsia="Arial"/>
              </w:rPr>
              <w:t>L</w:t>
            </w:r>
          </w:p>
          <w:p w14:paraId="6ADB0FD5" w14:textId="77777777" w:rsidR="004E5641" w:rsidRPr="003114F9" w:rsidRDefault="004E5641" w:rsidP="0050448F">
            <w:pPr>
              <w:rPr>
                <w:rFonts w:eastAsia="Arial"/>
              </w:rPr>
            </w:pPr>
            <w:r w:rsidRPr="003114F9">
              <w:rPr>
                <w:rFonts w:eastAsia="Arial"/>
              </w:rPr>
              <w:t>L</w:t>
            </w:r>
          </w:p>
        </w:tc>
      </w:tr>
      <w:tr w:rsidR="004E5641" w:rsidRPr="003114F9" w14:paraId="327BBEDC"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27FF8E1" w14:textId="77777777" w:rsidR="004E5641" w:rsidRPr="003114F9" w:rsidRDefault="004E5641" w:rsidP="0050448F">
            <w:pPr>
              <w:rPr>
                <w:rFonts w:ascii="Arial" w:eastAsia="Arial" w:hAnsi="Arial"/>
                <w:b/>
                <w:bCs/>
              </w:rPr>
            </w:pPr>
            <w:r w:rsidRPr="003114F9">
              <w:rPr>
                <w:rFonts w:ascii="Arial" w:eastAsia="Arial" w:hAnsi="Arial"/>
                <w:b/>
                <w:bCs/>
              </w:rPr>
              <w:t>Big Basin Hydrologic Unit 304</w:t>
            </w:r>
          </w:p>
        </w:tc>
      </w:tr>
      <w:tr w:rsidR="00974B87" w:rsidRPr="003114F9" w14:paraId="793149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55BFC8" w14:textId="77777777" w:rsidR="004E5641" w:rsidRPr="003114F9" w:rsidRDefault="004E5641" w:rsidP="0050448F">
            <w:pPr>
              <w:rPr>
                <w:rFonts w:ascii="Arial" w:eastAsia="Arial" w:hAnsi="Arial"/>
              </w:rPr>
            </w:pPr>
            <w:r w:rsidRPr="003114F9">
              <w:rPr>
                <w:rFonts w:ascii="Arial" w:eastAsia="Arial" w:hAnsi="Arial"/>
              </w:rPr>
              <w:t>Lucerne Lake Estuary</w:t>
            </w:r>
          </w:p>
        </w:tc>
        <w:tc>
          <w:tcPr>
            <w:tcW w:w="416" w:type="dxa"/>
          </w:tcPr>
          <w:p w14:paraId="04AB4E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E8EF8" w14:textId="77777777" w:rsidR="004E5641" w:rsidRPr="003114F9" w:rsidRDefault="004E5641" w:rsidP="0050448F">
            <w:pPr>
              <w:rPr>
                <w:rFonts w:ascii="Arial" w:eastAsia="Arial" w:hAnsi="Arial"/>
              </w:rPr>
            </w:pPr>
          </w:p>
        </w:tc>
        <w:tc>
          <w:tcPr>
            <w:tcW w:w="377" w:type="dxa"/>
          </w:tcPr>
          <w:p w14:paraId="52BF89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BB3D2" w14:textId="77777777" w:rsidR="004E5641" w:rsidRPr="003114F9" w:rsidRDefault="004E5641" w:rsidP="0050448F">
            <w:pPr>
              <w:rPr>
                <w:rFonts w:ascii="Arial" w:eastAsia="Arial" w:hAnsi="Arial"/>
              </w:rPr>
            </w:pPr>
          </w:p>
        </w:tc>
        <w:tc>
          <w:tcPr>
            <w:tcW w:w="377" w:type="dxa"/>
          </w:tcPr>
          <w:p w14:paraId="70FE46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258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77E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C29E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4C48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BF10E" w14:textId="77777777" w:rsidR="004E5641" w:rsidRPr="003114F9" w:rsidRDefault="004E5641" w:rsidP="0050448F">
            <w:pPr>
              <w:rPr>
                <w:rFonts w:ascii="Arial" w:eastAsia="Arial" w:hAnsi="Arial"/>
              </w:rPr>
            </w:pPr>
          </w:p>
        </w:tc>
        <w:tc>
          <w:tcPr>
            <w:tcW w:w="377" w:type="dxa"/>
          </w:tcPr>
          <w:p w14:paraId="46AB7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FB7C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F3BA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44DC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D52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611268" w14:textId="77777777" w:rsidR="004E5641" w:rsidRPr="003114F9" w:rsidRDefault="004E5641" w:rsidP="0050448F">
            <w:pPr>
              <w:rPr>
                <w:rFonts w:ascii="Arial" w:eastAsia="Arial" w:hAnsi="Arial"/>
              </w:rPr>
            </w:pPr>
          </w:p>
        </w:tc>
        <w:tc>
          <w:tcPr>
            <w:tcW w:w="377" w:type="dxa"/>
          </w:tcPr>
          <w:p w14:paraId="5A0C1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06314F" w14:textId="77777777" w:rsidR="004E5641" w:rsidRPr="003114F9" w:rsidRDefault="004E5641" w:rsidP="0050448F">
            <w:pPr>
              <w:rPr>
                <w:rFonts w:ascii="Arial" w:eastAsia="Arial" w:hAnsi="Arial"/>
              </w:rPr>
            </w:pPr>
          </w:p>
        </w:tc>
        <w:tc>
          <w:tcPr>
            <w:tcW w:w="377" w:type="dxa"/>
          </w:tcPr>
          <w:p w14:paraId="349E7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5F430" w14:textId="77777777" w:rsidR="004E5641" w:rsidRPr="003114F9" w:rsidRDefault="004E5641" w:rsidP="0050448F">
            <w:pPr>
              <w:rPr>
                <w:rFonts w:ascii="Arial" w:eastAsia="Arial" w:hAnsi="Arial"/>
              </w:rPr>
            </w:pPr>
          </w:p>
        </w:tc>
        <w:tc>
          <w:tcPr>
            <w:tcW w:w="377" w:type="dxa"/>
          </w:tcPr>
          <w:p w14:paraId="1CB59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BED73"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A867A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C8611" w14:textId="77777777" w:rsidR="004E5641" w:rsidRPr="003114F9" w:rsidRDefault="004E5641" w:rsidP="0050448F">
            <w:pPr>
              <w:rPr>
                <w:rFonts w:ascii="Arial" w:eastAsia="Arial" w:hAnsi="Arial"/>
              </w:rPr>
            </w:pPr>
            <w:r w:rsidRPr="003114F9">
              <w:rPr>
                <w:rFonts w:ascii="Arial" w:eastAsia="Arial" w:hAnsi="Arial"/>
              </w:rPr>
              <w:t>Lucerne Lake</w:t>
            </w:r>
          </w:p>
        </w:tc>
        <w:tc>
          <w:tcPr>
            <w:tcW w:w="416" w:type="dxa"/>
          </w:tcPr>
          <w:p w14:paraId="76E03D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93E8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44C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B88E" w14:textId="77777777" w:rsidR="004E5641" w:rsidRPr="003114F9" w:rsidRDefault="004E5641" w:rsidP="0050448F">
            <w:pPr>
              <w:rPr>
                <w:rFonts w:ascii="Arial" w:eastAsia="Arial" w:hAnsi="Arial"/>
              </w:rPr>
            </w:pPr>
          </w:p>
        </w:tc>
        <w:tc>
          <w:tcPr>
            <w:tcW w:w="377" w:type="dxa"/>
          </w:tcPr>
          <w:p w14:paraId="59B202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0DCD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7EA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883A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3F11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84C1E0" w14:textId="77777777" w:rsidR="004E5641" w:rsidRPr="003114F9" w:rsidRDefault="004E5641" w:rsidP="0050448F">
            <w:pPr>
              <w:rPr>
                <w:rFonts w:ascii="Arial" w:eastAsia="Arial" w:hAnsi="Arial"/>
              </w:rPr>
            </w:pPr>
          </w:p>
        </w:tc>
        <w:tc>
          <w:tcPr>
            <w:tcW w:w="377" w:type="dxa"/>
          </w:tcPr>
          <w:p w14:paraId="360E86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BFB45" w14:textId="77777777" w:rsidR="004E5641" w:rsidRPr="003114F9" w:rsidRDefault="004E5641" w:rsidP="0050448F">
            <w:pPr>
              <w:rPr>
                <w:rFonts w:ascii="Arial" w:eastAsia="Arial" w:hAnsi="Arial"/>
              </w:rPr>
            </w:pPr>
          </w:p>
        </w:tc>
        <w:tc>
          <w:tcPr>
            <w:tcW w:w="377" w:type="dxa"/>
          </w:tcPr>
          <w:p w14:paraId="26238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DD16FF" w14:textId="77777777" w:rsidR="004E5641" w:rsidRPr="003114F9" w:rsidRDefault="004E5641" w:rsidP="0050448F">
            <w:pPr>
              <w:rPr>
                <w:rFonts w:ascii="Arial" w:eastAsia="Arial" w:hAnsi="Arial"/>
              </w:rPr>
            </w:pPr>
          </w:p>
        </w:tc>
        <w:tc>
          <w:tcPr>
            <w:tcW w:w="377" w:type="dxa"/>
          </w:tcPr>
          <w:p w14:paraId="2BC816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B22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3901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F36911" w14:textId="77777777" w:rsidR="004E5641" w:rsidRPr="003114F9" w:rsidRDefault="004E5641" w:rsidP="0050448F">
            <w:pPr>
              <w:rPr>
                <w:rFonts w:ascii="Arial" w:eastAsia="Arial" w:hAnsi="Arial"/>
              </w:rPr>
            </w:pPr>
          </w:p>
        </w:tc>
        <w:tc>
          <w:tcPr>
            <w:tcW w:w="377" w:type="dxa"/>
          </w:tcPr>
          <w:p w14:paraId="0A12B4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A224C" w14:textId="77777777" w:rsidR="004E5641" w:rsidRPr="003114F9" w:rsidRDefault="004E5641" w:rsidP="0050448F">
            <w:pPr>
              <w:rPr>
                <w:rFonts w:ascii="Arial" w:eastAsia="Arial" w:hAnsi="Arial"/>
              </w:rPr>
            </w:pPr>
          </w:p>
        </w:tc>
        <w:tc>
          <w:tcPr>
            <w:tcW w:w="377" w:type="dxa"/>
          </w:tcPr>
          <w:p w14:paraId="3BF282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75AD4E" w14:textId="77777777" w:rsidR="004E5641" w:rsidRPr="003114F9" w:rsidRDefault="004E5641" w:rsidP="0050448F">
            <w:pPr>
              <w:rPr>
                <w:rFonts w:ascii="Arial" w:eastAsia="Arial" w:hAnsi="Arial"/>
              </w:rPr>
            </w:pPr>
          </w:p>
        </w:tc>
      </w:tr>
      <w:tr w:rsidR="00974B87" w:rsidRPr="003114F9" w14:paraId="6F8EABE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0FBF10" w14:textId="77777777" w:rsidR="004E5641" w:rsidRPr="00BE011B" w:rsidRDefault="004E5641" w:rsidP="0050448F">
            <w:pPr>
              <w:ind w:left="360"/>
              <w:rPr>
                <w:rFonts w:ascii="Arial" w:eastAsia="Arial" w:hAnsi="Arial"/>
                <w:lang w:val="es-ES"/>
              </w:rPr>
            </w:pPr>
            <w:r w:rsidRPr="00BE011B">
              <w:rPr>
                <w:rFonts w:ascii="Arial" w:eastAsia="Arial" w:hAnsi="Arial"/>
                <w:lang w:val="es-ES"/>
              </w:rPr>
              <w:t>Arroyo de los Frejoles Creek</w:t>
            </w:r>
          </w:p>
        </w:tc>
        <w:tc>
          <w:tcPr>
            <w:tcW w:w="416" w:type="dxa"/>
          </w:tcPr>
          <w:p w14:paraId="3B217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7F0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7CC0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BE3F5" w14:textId="77777777" w:rsidR="004E5641" w:rsidRPr="003114F9" w:rsidRDefault="004E5641" w:rsidP="0050448F">
            <w:pPr>
              <w:rPr>
                <w:rFonts w:ascii="Arial" w:eastAsia="Arial" w:hAnsi="Arial"/>
              </w:rPr>
            </w:pPr>
          </w:p>
        </w:tc>
        <w:tc>
          <w:tcPr>
            <w:tcW w:w="377" w:type="dxa"/>
          </w:tcPr>
          <w:p w14:paraId="4C950E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632F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83B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ABF5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F50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6E3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D5A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379F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D88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0E4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E98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F276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B8E1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03255" w14:textId="77777777" w:rsidR="004E5641" w:rsidRPr="003114F9" w:rsidRDefault="004E5641" w:rsidP="0050448F">
            <w:pPr>
              <w:rPr>
                <w:rFonts w:ascii="Arial" w:eastAsia="Arial" w:hAnsi="Arial"/>
              </w:rPr>
            </w:pPr>
          </w:p>
        </w:tc>
        <w:tc>
          <w:tcPr>
            <w:tcW w:w="377" w:type="dxa"/>
          </w:tcPr>
          <w:p w14:paraId="3EB7A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94C51C" w14:textId="77777777" w:rsidR="004E5641" w:rsidRPr="003114F9" w:rsidRDefault="004E5641" w:rsidP="0050448F">
            <w:pPr>
              <w:rPr>
                <w:rFonts w:ascii="Arial" w:eastAsia="Arial" w:hAnsi="Arial"/>
              </w:rPr>
            </w:pPr>
          </w:p>
        </w:tc>
        <w:tc>
          <w:tcPr>
            <w:tcW w:w="377" w:type="dxa"/>
          </w:tcPr>
          <w:p w14:paraId="115A78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DCCC18" w14:textId="77777777" w:rsidR="004E5641" w:rsidRPr="003114F9" w:rsidRDefault="004E5641" w:rsidP="0050448F">
            <w:pPr>
              <w:rPr>
                <w:rFonts w:ascii="Arial" w:eastAsia="Arial" w:hAnsi="Arial"/>
              </w:rPr>
            </w:pPr>
          </w:p>
        </w:tc>
      </w:tr>
      <w:tr w:rsidR="00974B87" w:rsidRPr="003114F9" w14:paraId="05502D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66A2ED" w14:textId="77777777" w:rsidR="004E5641" w:rsidRPr="00BE011B" w:rsidRDefault="004E5641" w:rsidP="0050448F">
            <w:pPr>
              <w:ind w:left="720"/>
              <w:rPr>
                <w:rFonts w:ascii="Arial" w:eastAsia="Arial" w:hAnsi="Arial"/>
                <w:lang w:val="es-ES"/>
              </w:rPr>
            </w:pPr>
            <w:r w:rsidRPr="00BE011B">
              <w:rPr>
                <w:rFonts w:ascii="Arial" w:eastAsia="Arial" w:hAnsi="Arial"/>
                <w:lang w:val="es-ES"/>
              </w:rPr>
              <w:t xml:space="preserve">Arroyo de los Frejoles </w:t>
            </w:r>
            <w:proofErr w:type="spellStart"/>
            <w:r w:rsidRPr="00BE011B">
              <w:rPr>
                <w:rFonts w:ascii="Arial" w:eastAsia="Arial" w:hAnsi="Arial"/>
                <w:lang w:val="es-ES"/>
              </w:rPr>
              <w:t>Reservoir</w:t>
            </w:r>
            <w:proofErr w:type="spellEnd"/>
          </w:p>
        </w:tc>
        <w:tc>
          <w:tcPr>
            <w:tcW w:w="416" w:type="dxa"/>
          </w:tcPr>
          <w:p w14:paraId="2F8533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134B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48D6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68071F" w14:textId="77777777" w:rsidR="004E5641" w:rsidRPr="003114F9" w:rsidRDefault="004E5641" w:rsidP="0050448F">
            <w:pPr>
              <w:rPr>
                <w:rFonts w:ascii="Arial" w:eastAsia="Arial" w:hAnsi="Arial"/>
              </w:rPr>
            </w:pPr>
          </w:p>
        </w:tc>
        <w:tc>
          <w:tcPr>
            <w:tcW w:w="377" w:type="dxa"/>
          </w:tcPr>
          <w:p w14:paraId="6DE60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ED4F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1E55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BD96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25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A5F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DE4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D0AD0F" w14:textId="77777777" w:rsidR="004E5641" w:rsidRPr="003114F9" w:rsidRDefault="004E5641" w:rsidP="0050448F">
            <w:pPr>
              <w:rPr>
                <w:rFonts w:ascii="Arial" w:eastAsia="Arial" w:hAnsi="Arial"/>
              </w:rPr>
            </w:pPr>
          </w:p>
        </w:tc>
        <w:tc>
          <w:tcPr>
            <w:tcW w:w="377" w:type="dxa"/>
          </w:tcPr>
          <w:p w14:paraId="6D8C1D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4CC866" w14:textId="77777777" w:rsidR="004E5641" w:rsidRPr="003114F9" w:rsidRDefault="004E5641" w:rsidP="0050448F">
            <w:pPr>
              <w:rPr>
                <w:rFonts w:ascii="Arial" w:eastAsia="Arial" w:hAnsi="Arial"/>
              </w:rPr>
            </w:pPr>
          </w:p>
        </w:tc>
        <w:tc>
          <w:tcPr>
            <w:tcW w:w="377" w:type="dxa"/>
          </w:tcPr>
          <w:p w14:paraId="23B0B8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95E5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83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CC761" w14:textId="77777777" w:rsidR="004E5641" w:rsidRPr="003114F9" w:rsidRDefault="004E5641" w:rsidP="0050448F">
            <w:pPr>
              <w:rPr>
                <w:rFonts w:ascii="Arial" w:eastAsia="Arial" w:hAnsi="Arial"/>
              </w:rPr>
            </w:pPr>
          </w:p>
        </w:tc>
        <w:tc>
          <w:tcPr>
            <w:tcW w:w="377" w:type="dxa"/>
          </w:tcPr>
          <w:p w14:paraId="3359C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0A067" w14:textId="77777777" w:rsidR="004E5641" w:rsidRPr="003114F9" w:rsidRDefault="004E5641" w:rsidP="0050448F">
            <w:pPr>
              <w:rPr>
                <w:rFonts w:ascii="Arial" w:eastAsia="Arial" w:hAnsi="Arial"/>
              </w:rPr>
            </w:pPr>
          </w:p>
        </w:tc>
        <w:tc>
          <w:tcPr>
            <w:tcW w:w="377" w:type="dxa"/>
          </w:tcPr>
          <w:p w14:paraId="7FA64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3E9E6B" w14:textId="77777777" w:rsidR="004E5641" w:rsidRPr="003114F9" w:rsidRDefault="004E5641" w:rsidP="0050448F">
            <w:pPr>
              <w:rPr>
                <w:rFonts w:ascii="Arial" w:eastAsia="Arial" w:hAnsi="Arial"/>
              </w:rPr>
            </w:pPr>
          </w:p>
        </w:tc>
      </w:tr>
      <w:tr w:rsidR="00974B87" w:rsidRPr="003114F9" w14:paraId="3B10EB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E06F61" w14:textId="77777777" w:rsidR="004E5641" w:rsidRPr="003114F9" w:rsidRDefault="004E5641" w:rsidP="0050448F">
            <w:pPr>
              <w:rPr>
                <w:rFonts w:ascii="Arial" w:eastAsia="Arial" w:hAnsi="Arial"/>
              </w:rPr>
            </w:pPr>
            <w:proofErr w:type="spellStart"/>
            <w:r w:rsidRPr="003114F9">
              <w:rPr>
                <w:rFonts w:ascii="Arial" w:eastAsia="Arial" w:hAnsi="Arial"/>
              </w:rPr>
              <w:t>Gazos</w:t>
            </w:r>
            <w:proofErr w:type="spellEnd"/>
            <w:r w:rsidRPr="003114F9">
              <w:rPr>
                <w:rFonts w:ascii="Arial" w:eastAsia="Arial" w:hAnsi="Arial"/>
              </w:rPr>
              <w:t xml:space="preserve"> Creek Lagoon/Estuary</w:t>
            </w:r>
          </w:p>
        </w:tc>
        <w:tc>
          <w:tcPr>
            <w:tcW w:w="416" w:type="dxa"/>
          </w:tcPr>
          <w:p w14:paraId="101DC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B8C9C" w14:textId="77777777" w:rsidR="004E5641" w:rsidRPr="003114F9" w:rsidRDefault="004E5641" w:rsidP="0050448F">
            <w:pPr>
              <w:rPr>
                <w:rFonts w:ascii="Arial" w:eastAsia="Arial" w:hAnsi="Arial"/>
              </w:rPr>
            </w:pPr>
          </w:p>
        </w:tc>
        <w:tc>
          <w:tcPr>
            <w:tcW w:w="377" w:type="dxa"/>
          </w:tcPr>
          <w:p w14:paraId="3EAE2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F29D1" w14:textId="77777777" w:rsidR="004E5641" w:rsidRPr="003114F9" w:rsidRDefault="004E5641" w:rsidP="0050448F">
            <w:pPr>
              <w:rPr>
                <w:rFonts w:ascii="Arial" w:eastAsia="Arial" w:hAnsi="Arial"/>
              </w:rPr>
            </w:pPr>
          </w:p>
        </w:tc>
        <w:tc>
          <w:tcPr>
            <w:tcW w:w="377" w:type="dxa"/>
          </w:tcPr>
          <w:p w14:paraId="4FC41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E92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03FC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EB6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E59A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778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BE3D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3F97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45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40F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A0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FD5D1" w14:textId="77777777" w:rsidR="004E5641" w:rsidRPr="003114F9" w:rsidRDefault="004E5641" w:rsidP="0050448F">
            <w:pPr>
              <w:rPr>
                <w:rFonts w:ascii="Arial" w:eastAsia="Arial" w:hAnsi="Arial"/>
              </w:rPr>
            </w:pPr>
          </w:p>
        </w:tc>
        <w:tc>
          <w:tcPr>
            <w:tcW w:w="377" w:type="dxa"/>
          </w:tcPr>
          <w:p w14:paraId="12FA6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60FDE" w14:textId="77777777" w:rsidR="004E5641" w:rsidRPr="003114F9" w:rsidRDefault="004E5641" w:rsidP="0050448F">
            <w:pPr>
              <w:rPr>
                <w:rFonts w:ascii="Arial" w:eastAsia="Arial" w:hAnsi="Arial"/>
              </w:rPr>
            </w:pPr>
          </w:p>
        </w:tc>
        <w:tc>
          <w:tcPr>
            <w:tcW w:w="377" w:type="dxa"/>
          </w:tcPr>
          <w:p w14:paraId="6E3B83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CD264" w14:textId="77777777" w:rsidR="004E5641" w:rsidRPr="003114F9" w:rsidRDefault="004E5641" w:rsidP="0050448F">
            <w:pPr>
              <w:rPr>
                <w:rFonts w:ascii="Arial" w:eastAsia="Arial" w:hAnsi="Arial"/>
              </w:rPr>
            </w:pPr>
          </w:p>
        </w:tc>
        <w:tc>
          <w:tcPr>
            <w:tcW w:w="377" w:type="dxa"/>
          </w:tcPr>
          <w:p w14:paraId="5E904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0294B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6403A3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15599E" w14:textId="77777777" w:rsidR="004E5641" w:rsidRPr="003114F9" w:rsidRDefault="004E5641" w:rsidP="0050448F">
            <w:pPr>
              <w:rPr>
                <w:rFonts w:ascii="Arial" w:eastAsia="Arial" w:hAnsi="Arial"/>
              </w:rPr>
            </w:pPr>
            <w:proofErr w:type="spellStart"/>
            <w:r w:rsidRPr="003114F9">
              <w:rPr>
                <w:rFonts w:ascii="Arial" w:eastAsia="Arial" w:hAnsi="Arial"/>
              </w:rPr>
              <w:t>Gazos</w:t>
            </w:r>
            <w:proofErr w:type="spellEnd"/>
            <w:r w:rsidRPr="003114F9">
              <w:rPr>
                <w:rFonts w:ascii="Arial" w:eastAsia="Arial" w:hAnsi="Arial"/>
              </w:rPr>
              <w:t xml:space="preserve"> Creek</w:t>
            </w:r>
          </w:p>
        </w:tc>
        <w:tc>
          <w:tcPr>
            <w:tcW w:w="416" w:type="dxa"/>
          </w:tcPr>
          <w:p w14:paraId="351BAF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30F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EBD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F8756" w14:textId="77777777" w:rsidR="004E5641" w:rsidRPr="003114F9" w:rsidRDefault="004E5641" w:rsidP="0050448F">
            <w:pPr>
              <w:rPr>
                <w:rFonts w:ascii="Arial" w:eastAsia="Arial" w:hAnsi="Arial"/>
              </w:rPr>
            </w:pPr>
          </w:p>
        </w:tc>
        <w:tc>
          <w:tcPr>
            <w:tcW w:w="377" w:type="dxa"/>
          </w:tcPr>
          <w:p w14:paraId="0D77D0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8590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17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6A2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D5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32E1F8" w14:textId="77777777" w:rsidR="004E5641" w:rsidRPr="003114F9" w:rsidRDefault="004E5641" w:rsidP="0050448F">
            <w:pPr>
              <w:rPr>
                <w:rFonts w:ascii="Arial" w:eastAsia="Arial" w:hAnsi="Arial"/>
              </w:rPr>
            </w:pPr>
          </w:p>
        </w:tc>
        <w:tc>
          <w:tcPr>
            <w:tcW w:w="377" w:type="dxa"/>
          </w:tcPr>
          <w:p w14:paraId="5713B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DB9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2D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7F42C" w14:textId="77777777" w:rsidR="004E5641" w:rsidRPr="003114F9" w:rsidRDefault="004E5641" w:rsidP="0050448F">
            <w:pPr>
              <w:rPr>
                <w:rFonts w:ascii="Arial" w:eastAsia="Arial" w:hAnsi="Arial"/>
              </w:rPr>
            </w:pPr>
          </w:p>
        </w:tc>
        <w:tc>
          <w:tcPr>
            <w:tcW w:w="377" w:type="dxa"/>
          </w:tcPr>
          <w:p w14:paraId="0B9F3B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AC90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074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B285C7" w14:textId="77777777" w:rsidR="004E5641" w:rsidRPr="003114F9" w:rsidRDefault="004E5641" w:rsidP="0050448F">
            <w:pPr>
              <w:rPr>
                <w:rFonts w:ascii="Arial" w:eastAsia="Arial" w:hAnsi="Arial"/>
              </w:rPr>
            </w:pPr>
          </w:p>
        </w:tc>
        <w:tc>
          <w:tcPr>
            <w:tcW w:w="377" w:type="dxa"/>
          </w:tcPr>
          <w:p w14:paraId="6FC2D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8AEA5" w14:textId="77777777" w:rsidR="004E5641" w:rsidRPr="003114F9" w:rsidRDefault="004E5641" w:rsidP="0050448F">
            <w:pPr>
              <w:rPr>
                <w:rFonts w:ascii="Arial" w:eastAsia="Arial" w:hAnsi="Arial"/>
              </w:rPr>
            </w:pPr>
          </w:p>
        </w:tc>
        <w:tc>
          <w:tcPr>
            <w:tcW w:w="377" w:type="dxa"/>
          </w:tcPr>
          <w:p w14:paraId="7C60B7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B2FA9" w14:textId="77777777" w:rsidR="004E5641" w:rsidRPr="003114F9" w:rsidRDefault="004E5641" w:rsidP="0050448F">
            <w:pPr>
              <w:rPr>
                <w:rFonts w:ascii="Arial" w:eastAsia="Arial" w:hAnsi="Arial"/>
              </w:rPr>
            </w:pPr>
          </w:p>
        </w:tc>
      </w:tr>
      <w:tr w:rsidR="00974B87" w:rsidRPr="003114F9" w14:paraId="7F0204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0719D0" w14:textId="77777777" w:rsidR="004E5641" w:rsidRPr="003114F9" w:rsidRDefault="004E5641" w:rsidP="0050448F">
            <w:pPr>
              <w:ind w:left="360"/>
              <w:rPr>
                <w:rFonts w:ascii="Arial" w:eastAsia="Arial" w:hAnsi="Arial"/>
              </w:rPr>
            </w:pPr>
            <w:r w:rsidRPr="003114F9">
              <w:rPr>
                <w:rFonts w:ascii="Arial" w:eastAsia="Arial" w:hAnsi="Arial"/>
              </w:rPr>
              <w:t>Old Woman’s Creek</w:t>
            </w:r>
          </w:p>
        </w:tc>
        <w:tc>
          <w:tcPr>
            <w:tcW w:w="416" w:type="dxa"/>
          </w:tcPr>
          <w:p w14:paraId="007630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384C8D" w14:textId="77777777" w:rsidR="004E5641" w:rsidRPr="003114F9" w:rsidRDefault="004E5641" w:rsidP="0050448F">
            <w:pPr>
              <w:rPr>
                <w:rFonts w:ascii="Arial" w:eastAsia="Arial" w:hAnsi="Arial"/>
              </w:rPr>
            </w:pPr>
          </w:p>
        </w:tc>
        <w:tc>
          <w:tcPr>
            <w:tcW w:w="377" w:type="dxa"/>
          </w:tcPr>
          <w:p w14:paraId="77DD9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69F81" w14:textId="77777777" w:rsidR="004E5641" w:rsidRPr="003114F9" w:rsidRDefault="004E5641" w:rsidP="0050448F">
            <w:pPr>
              <w:rPr>
                <w:rFonts w:ascii="Arial" w:eastAsia="Arial" w:hAnsi="Arial"/>
              </w:rPr>
            </w:pPr>
          </w:p>
        </w:tc>
        <w:tc>
          <w:tcPr>
            <w:tcW w:w="377" w:type="dxa"/>
          </w:tcPr>
          <w:p w14:paraId="66B1C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3A15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5C53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273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499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CC812D" w14:textId="77777777" w:rsidR="004E5641" w:rsidRPr="003114F9" w:rsidRDefault="004E5641" w:rsidP="0050448F">
            <w:pPr>
              <w:rPr>
                <w:rFonts w:ascii="Arial" w:eastAsia="Arial" w:hAnsi="Arial"/>
              </w:rPr>
            </w:pPr>
          </w:p>
        </w:tc>
        <w:tc>
          <w:tcPr>
            <w:tcW w:w="377" w:type="dxa"/>
          </w:tcPr>
          <w:p w14:paraId="6F8499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FA05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BF3E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D95107" w14:textId="77777777" w:rsidR="004E5641" w:rsidRPr="003114F9" w:rsidRDefault="004E5641" w:rsidP="0050448F">
            <w:pPr>
              <w:rPr>
                <w:rFonts w:ascii="Arial" w:eastAsia="Arial" w:hAnsi="Arial"/>
              </w:rPr>
            </w:pPr>
          </w:p>
        </w:tc>
        <w:tc>
          <w:tcPr>
            <w:tcW w:w="377" w:type="dxa"/>
          </w:tcPr>
          <w:p w14:paraId="210684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2D2FF" w14:textId="77777777" w:rsidR="004E5641" w:rsidRPr="003114F9" w:rsidRDefault="004E5641" w:rsidP="0050448F">
            <w:pPr>
              <w:rPr>
                <w:rFonts w:ascii="Arial" w:eastAsia="Arial" w:hAnsi="Arial"/>
              </w:rPr>
            </w:pPr>
          </w:p>
        </w:tc>
        <w:tc>
          <w:tcPr>
            <w:tcW w:w="377" w:type="dxa"/>
          </w:tcPr>
          <w:p w14:paraId="5D053E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C9C3B" w14:textId="77777777" w:rsidR="004E5641" w:rsidRPr="003114F9" w:rsidRDefault="004E5641" w:rsidP="0050448F">
            <w:pPr>
              <w:rPr>
                <w:rFonts w:ascii="Arial" w:eastAsia="Arial" w:hAnsi="Arial"/>
              </w:rPr>
            </w:pPr>
          </w:p>
        </w:tc>
        <w:tc>
          <w:tcPr>
            <w:tcW w:w="377" w:type="dxa"/>
          </w:tcPr>
          <w:p w14:paraId="09425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54745A" w14:textId="77777777" w:rsidR="004E5641" w:rsidRPr="003114F9" w:rsidRDefault="004E5641" w:rsidP="0050448F">
            <w:pPr>
              <w:rPr>
                <w:rFonts w:ascii="Arial" w:eastAsia="Arial" w:hAnsi="Arial"/>
              </w:rPr>
            </w:pPr>
          </w:p>
        </w:tc>
        <w:tc>
          <w:tcPr>
            <w:tcW w:w="377" w:type="dxa"/>
          </w:tcPr>
          <w:p w14:paraId="0D0075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AED3D8" w14:textId="77777777" w:rsidR="004E5641" w:rsidRPr="003114F9" w:rsidRDefault="004E5641" w:rsidP="0050448F">
            <w:pPr>
              <w:rPr>
                <w:rFonts w:ascii="Arial" w:eastAsia="Arial" w:hAnsi="Arial"/>
              </w:rPr>
            </w:pPr>
          </w:p>
        </w:tc>
      </w:tr>
      <w:tr w:rsidR="00974B87" w:rsidRPr="003114F9" w14:paraId="528300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754B1A" w14:textId="77777777" w:rsidR="004E5641" w:rsidRPr="003114F9" w:rsidRDefault="004E5641" w:rsidP="0050448F">
            <w:pPr>
              <w:rPr>
                <w:rFonts w:ascii="Arial" w:eastAsia="Arial" w:hAnsi="Arial"/>
              </w:rPr>
            </w:pPr>
            <w:r w:rsidRPr="003114F9">
              <w:rPr>
                <w:rFonts w:ascii="Arial" w:eastAsia="Arial" w:hAnsi="Arial"/>
              </w:rPr>
              <w:t>Whitehouse Creek</w:t>
            </w:r>
          </w:p>
        </w:tc>
        <w:tc>
          <w:tcPr>
            <w:tcW w:w="416" w:type="dxa"/>
          </w:tcPr>
          <w:p w14:paraId="2DCEC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F3E4C9" w14:textId="77777777" w:rsidR="004E5641" w:rsidRPr="003114F9" w:rsidRDefault="004E5641" w:rsidP="0050448F">
            <w:pPr>
              <w:rPr>
                <w:rFonts w:ascii="Arial" w:eastAsia="Arial" w:hAnsi="Arial"/>
              </w:rPr>
            </w:pPr>
          </w:p>
        </w:tc>
        <w:tc>
          <w:tcPr>
            <w:tcW w:w="377" w:type="dxa"/>
          </w:tcPr>
          <w:p w14:paraId="579CEF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9BE9EC" w14:textId="77777777" w:rsidR="004E5641" w:rsidRPr="003114F9" w:rsidRDefault="004E5641" w:rsidP="0050448F">
            <w:pPr>
              <w:rPr>
                <w:rFonts w:ascii="Arial" w:eastAsia="Arial" w:hAnsi="Arial"/>
              </w:rPr>
            </w:pPr>
          </w:p>
        </w:tc>
        <w:tc>
          <w:tcPr>
            <w:tcW w:w="377" w:type="dxa"/>
          </w:tcPr>
          <w:p w14:paraId="0A69C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9C43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D50E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ACC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BAD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3B216" w14:textId="77777777" w:rsidR="004E5641" w:rsidRPr="003114F9" w:rsidRDefault="004E5641" w:rsidP="0050448F">
            <w:pPr>
              <w:rPr>
                <w:rFonts w:ascii="Arial" w:eastAsia="Arial" w:hAnsi="Arial"/>
              </w:rPr>
            </w:pPr>
          </w:p>
        </w:tc>
        <w:tc>
          <w:tcPr>
            <w:tcW w:w="377" w:type="dxa"/>
          </w:tcPr>
          <w:p w14:paraId="73B39E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CCE5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8E92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957C9A" w14:textId="77777777" w:rsidR="004E5641" w:rsidRPr="003114F9" w:rsidRDefault="004E5641" w:rsidP="0050448F">
            <w:pPr>
              <w:rPr>
                <w:rFonts w:ascii="Arial" w:eastAsia="Arial" w:hAnsi="Arial"/>
              </w:rPr>
            </w:pPr>
          </w:p>
        </w:tc>
        <w:tc>
          <w:tcPr>
            <w:tcW w:w="377" w:type="dxa"/>
          </w:tcPr>
          <w:p w14:paraId="1CDA01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B58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F515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FB9B0" w14:textId="77777777" w:rsidR="004E5641" w:rsidRPr="003114F9" w:rsidRDefault="004E5641" w:rsidP="0050448F">
            <w:pPr>
              <w:rPr>
                <w:rFonts w:ascii="Arial" w:eastAsia="Arial" w:hAnsi="Arial"/>
              </w:rPr>
            </w:pPr>
          </w:p>
        </w:tc>
        <w:tc>
          <w:tcPr>
            <w:tcW w:w="377" w:type="dxa"/>
          </w:tcPr>
          <w:p w14:paraId="08C37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0773B6" w14:textId="77777777" w:rsidR="004E5641" w:rsidRPr="003114F9" w:rsidRDefault="004E5641" w:rsidP="0050448F">
            <w:pPr>
              <w:rPr>
                <w:rFonts w:ascii="Arial" w:eastAsia="Arial" w:hAnsi="Arial"/>
              </w:rPr>
            </w:pPr>
          </w:p>
        </w:tc>
        <w:tc>
          <w:tcPr>
            <w:tcW w:w="377" w:type="dxa"/>
          </w:tcPr>
          <w:p w14:paraId="0EEEE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B1289" w14:textId="77777777" w:rsidR="004E5641" w:rsidRPr="003114F9" w:rsidRDefault="004E5641" w:rsidP="0050448F">
            <w:pPr>
              <w:rPr>
                <w:rFonts w:ascii="Arial" w:eastAsia="Arial" w:hAnsi="Arial"/>
              </w:rPr>
            </w:pPr>
          </w:p>
        </w:tc>
      </w:tr>
      <w:tr w:rsidR="00974B87" w:rsidRPr="003114F9" w14:paraId="1A940B6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C02CF4" w14:textId="77777777" w:rsidR="004E5641" w:rsidRPr="003114F9" w:rsidRDefault="004E5641" w:rsidP="0050448F">
            <w:pPr>
              <w:rPr>
                <w:rFonts w:ascii="Arial" w:eastAsia="Arial" w:hAnsi="Arial"/>
              </w:rPr>
            </w:pPr>
            <w:r w:rsidRPr="003114F9">
              <w:rPr>
                <w:rFonts w:ascii="Arial" w:eastAsia="Arial" w:hAnsi="Arial"/>
              </w:rPr>
              <w:t>Cascade Creek Lagoon/Estuary</w:t>
            </w:r>
          </w:p>
        </w:tc>
        <w:tc>
          <w:tcPr>
            <w:tcW w:w="416" w:type="dxa"/>
          </w:tcPr>
          <w:p w14:paraId="15893B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B878B8" w14:textId="77777777" w:rsidR="004E5641" w:rsidRPr="003114F9" w:rsidRDefault="004E5641" w:rsidP="0050448F">
            <w:pPr>
              <w:rPr>
                <w:rFonts w:ascii="Arial" w:eastAsia="Arial" w:hAnsi="Arial"/>
              </w:rPr>
            </w:pPr>
          </w:p>
        </w:tc>
        <w:tc>
          <w:tcPr>
            <w:tcW w:w="377" w:type="dxa"/>
          </w:tcPr>
          <w:p w14:paraId="5BFBFB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E52F69" w14:textId="77777777" w:rsidR="004E5641" w:rsidRPr="003114F9" w:rsidRDefault="004E5641" w:rsidP="0050448F">
            <w:pPr>
              <w:rPr>
                <w:rFonts w:ascii="Arial" w:eastAsia="Arial" w:hAnsi="Arial"/>
              </w:rPr>
            </w:pPr>
          </w:p>
        </w:tc>
        <w:tc>
          <w:tcPr>
            <w:tcW w:w="377" w:type="dxa"/>
          </w:tcPr>
          <w:p w14:paraId="2F58B8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BBE1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CD6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2023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0C9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73F528" w14:textId="77777777" w:rsidR="004E5641" w:rsidRPr="003114F9" w:rsidRDefault="004E5641" w:rsidP="0050448F">
            <w:pPr>
              <w:rPr>
                <w:rFonts w:ascii="Arial" w:eastAsia="Arial" w:hAnsi="Arial"/>
              </w:rPr>
            </w:pPr>
          </w:p>
        </w:tc>
        <w:tc>
          <w:tcPr>
            <w:tcW w:w="377" w:type="dxa"/>
          </w:tcPr>
          <w:p w14:paraId="5E90CA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A85D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563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9D19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E5F6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1EBBBB" w14:textId="77777777" w:rsidR="004E5641" w:rsidRPr="003114F9" w:rsidRDefault="004E5641" w:rsidP="0050448F">
            <w:pPr>
              <w:rPr>
                <w:rFonts w:ascii="Arial" w:eastAsia="Arial" w:hAnsi="Arial"/>
              </w:rPr>
            </w:pPr>
          </w:p>
        </w:tc>
        <w:tc>
          <w:tcPr>
            <w:tcW w:w="377" w:type="dxa"/>
          </w:tcPr>
          <w:p w14:paraId="2814B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39E28C" w14:textId="77777777" w:rsidR="004E5641" w:rsidRPr="003114F9" w:rsidRDefault="004E5641" w:rsidP="0050448F">
            <w:pPr>
              <w:rPr>
                <w:rFonts w:ascii="Arial" w:eastAsia="Arial" w:hAnsi="Arial"/>
              </w:rPr>
            </w:pPr>
          </w:p>
        </w:tc>
        <w:tc>
          <w:tcPr>
            <w:tcW w:w="377" w:type="dxa"/>
          </w:tcPr>
          <w:p w14:paraId="70B4E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C3BDC" w14:textId="77777777" w:rsidR="004E5641" w:rsidRPr="003114F9" w:rsidRDefault="004E5641" w:rsidP="0050448F">
            <w:pPr>
              <w:rPr>
                <w:rFonts w:ascii="Arial" w:eastAsia="Arial" w:hAnsi="Arial"/>
              </w:rPr>
            </w:pPr>
          </w:p>
        </w:tc>
        <w:tc>
          <w:tcPr>
            <w:tcW w:w="377" w:type="dxa"/>
          </w:tcPr>
          <w:p w14:paraId="1E3165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ECB24"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5C4C2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865AC4" w14:textId="77777777" w:rsidR="004E5641" w:rsidRPr="003114F9" w:rsidRDefault="004E5641" w:rsidP="0050448F">
            <w:pPr>
              <w:rPr>
                <w:rFonts w:ascii="Arial" w:eastAsia="Arial" w:hAnsi="Arial"/>
              </w:rPr>
            </w:pPr>
            <w:r w:rsidRPr="003114F9">
              <w:rPr>
                <w:rFonts w:ascii="Arial" w:eastAsia="Arial" w:hAnsi="Arial"/>
              </w:rPr>
              <w:t>Cascade Creek</w:t>
            </w:r>
          </w:p>
        </w:tc>
        <w:tc>
          <w:tcPr>
            <w:tcW w:w="416" w:type="dxa"/>
          </w:tcPr>
          <w:p w14:paraId="0954DD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CA2D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479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7A6B9" w14:textId="77777777" w:rsidR="004E5641" w:rsidRPr="003114F9" w:rsidRDefault="004E5641" w:rsidP="0050448F">
            <w:pPr>
              <w:rPr>
                <w:rFonts w:ascii="Arial" w:eastAsia="Arial" w:hAnsi="Arial"/>
              </w:rPr>
            </w:pPr>
          </w:p>
        </w:tc>
        <w:tc>
          <w:tcPr>
            <w:tcW w:w="377" w:type="dxa"/>
          </w:tcPr>
          <w:p w14:paraId="3C43DF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F51C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05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9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FF1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8746D" w14:textId="77777777" w:rsidR="004E5641" w:rsidRPr="003114F9" w:rsidRDefault="004E5641" w:rsidP="0050448F">
            <w:pPr>
              <w:rPr>
                <w:rFonts w:ascii="Arial" w:eastAsia="Arial" w:hAnsi="Arial"/>
              </w:rPr>
            </w:pPr>
          </w:p>
        </w:tc>
        <w:tc>
          <w:tcPr>
            <w:tcW w:w="377" w:type="dxa"/>
          </w:tcPr>
          <w:p w14:paraId="756740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18E2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B4DB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6E8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F6F2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5EB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389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78F3E" w14:textId="77777777" w:rsidR="004E5641" w:rsidRPr="003114F9" w:rsidRDefault="004E5641" w:rsidP="0050448F">
            <w:pPr>
              <w:rPr>
                <w:rFonts w:ascii="Arial" w:eastAsia="Arial" w:hAnsi="Arial"/>
              </w:rPr>
            </w:pPr>
          </w:p>
        </w:tc>
        <w:tc>
          <w:tcPr>
            <w:tcW w:w="377" w:type="dxa"/>
          </w:tcPr>
          <w:p w14:paraId="076EF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498B9" w14:textId="77777777" w:rsidR="004E5641" w:rsidRPr="003114F9" w:rsidRDefault="004E5641" w:rsidP="0050448F">
            <w:pPr>
              <w:rPr>
                <w:rFonts w:ascii="Arial" w:eastAsia="Arial" w:hAnsi="Arial"/>
              </w:rPr>
            </w:pPr>
          </w:p>
        </w:tc>
        <w:tc>
          <w:tcPr>
            <w:tcW w:w="377" w:type="dxa"/>
          </w:tcPr>
          <w:p w14:paraId="3383C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659ED" w14:textId="77777777" w:rsidR="004E5641" w:rsidRPr="003114F9" w:rsidRDefault="004E5641" w:rsidP="0050448F">
            <w:pPr>
              <w:rPr>
                <w:rFonts w:ascii="Arial" w:eastAsia="Arial" w:hAnsi="Arial"/>
              </w:rPr>
            </w:pPr>
          </w:p>
        </w:tc>
      </w:tr>
      <w:tr w:rsidR="00974B87" w:rsidRPr="003114F9" w14:paraId="62128A8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6D17B4" w14:textId="77777777" w:rsidR="004E5641" w:rsidRPr="003114F9" w:rsidRDefault="004E5641" w:rsidP="0050448F">
            <w:pPr>
              <w:rPr>
                <w:rFonts w:ascii="Arial" w:eastAsia="Arial" w:hAnsi="Arial"/>
              </w:rPr>
            </w:pPr>
            <w:r w:rsidRPr="003114F9">
              <w:rPr>
                <w:rFonts w:ascii="Arial" w:eastAsia="Arial" w:hAnsi="Arial"/>
              </w:rPr>
              <w:t>Green Oaks Creek Lagoon/Estuary</w:t>
            </w:r>
          </w:p>
        </w:tc>
        <w:tc>
          <w:tcPr>
            <w:tcW w:w="416" w:type="dxa"/>
          </w:tcPr>
          <w:p w14:paraId="5C3318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A04DF" w14:textId="77777777" w:rsidR="004E5641" w:rsidRPr="003114F9" w:rsidRDefault="004E5641" w:rsidP="0050448F">
            <w:pPr>
              <w:rPr>
                <w:rFonts w:ascii="Arial" w:eastAsia="Arial" w:hAnsi="Arial"/>
              </w:rPr>
            </w:pPr>
          </w:p>
        </w:tc>
        <w:tc>
          <w:tcPr>
            <w:tcW w:w="377" w:type="dxa"/>
          </w:tcPr>
          <w:p w14:paraId="5FD9A0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0BF8C" w14:textId="77777777" w:rsidR="004E5641" w:rsidRPr="003114F9" w:rsidRDefault="004E5641" w:rsidP="0050448F">
            <w:pPr>
              <w:rPr>
                <w:rFonts w:ascii="Arial" w:eastAsia="Arial" w:hAnsi="Arial"/>
              </w:rPr>
            </w:pPr>
          </w:p>
        </w:tc>
        <w:tc>
          <w:tcPr>
            <w:tcW w:w="377" w:type="dxa"/>
          </w:tcPr>
          <w:p w14:paraId="5B212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26C4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5E4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5EF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C982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A2B4A9" w14:textId="77777777" w:rsidR="004E5641" w:rsidRPr="003114F9" w:rsidRDefault="004E5641" w:rsidP="0050448F">
            <w:pPr>
              <w:rPr>
                <w:rFonts w:ascii="Arial" w:eastAsia="Arial" w:hAnsi="Arial"/>
              </w:rPr>
            </w:pPr>
          </w:p>
        </w:tc>
        <w:tc>
          <w:tcPr>
            <w:tcW w:w="377" w:type="dxa"/>
          </w:tcPr>
          <w:p w14:paraId="2BF9B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772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92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5A30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23A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C25538" w14:textId="77777777" w:rsidR="004E5641" w:rsidRPr="003114F9" w:rsidRDefault="004E5641" w:rsidP="0050448F">
            <w:pPr>
              <w:rPr>
                <w:rFonts w:ascii="Arial" w:eastAsia="Arial" w:hAnsi="Arial"/>
              </w:rPr>
            </w:pPr>
          </w:p>
        </w:tc>
        <w:tc>
          <w:tcPr>
            <w:tcW w:w="377" w:type="dxa"/>
          </w:tcPr>
          <w:p w14:paraId="424C12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751557" w14:textId="77777777" w:rsidR="004E5641" w:rsidRPr="003114F9" w:rsidRDefault="004E5641" w:rsidP="0050448F">
            <w:pPr>
              <w:rPr>
                <w:rFonts w:ascii="Arial" w:eastAsia="Arial" w:hAnsi="Arial"/>
              </w:rPr>
            </w:pPr>
          </w:p>
        </w:tc>
        <w:tc>
          <w:tcPr>
            <w:tcW w:w="377" w:type="dxa"/>
          </w:tcPr>
          <w:p w14:paraId="55C0A8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B3DCE" w14:textId="77777777" w:rsidR="004E5641" w:rsidRPr="003114F9" w:rsidRDefault="004E5641" w:rsidP="0050448F">
            <w:pPr>
              <w:rPr>
                <w:rFonts w:ascii="Arial" w:eastAsia="Arial" w:hAnsi="Arial"/>
              </w:rPr>
            </w:pPr>
          </w:p>
        </w:tc>
        <w:tc>
          <w:tcPr>
            <w:tcW w:w="377" w:type="dxa"/>
          </w:tcPr>
          <w:p w14:paraId="737EE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485E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5854C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58FDB5" w14:textId="77777777" w:rsidR="004E5641" w:rsidRPr="003114F9" w:rsidRDefault="004E5641" w:rsidP="0050448F">
            <w:pPr>
              <w:rPr>
                <w:rFonts w:ascii="Arial" w:eastAsia="Arial" w:hAnsi="Arial"/>
              </w:rPr>
            </w:pPr>
            <w:r w:rsidRPr="003114F9">
              <w:rPr>
                <w:rFonts w:ascii="Arial" w:eastAsia="Arial" w:hAnsi="Arial"/>
              </w:rPr>
              <w:t>Green Oaks Creek</w:t>
            </w:r>
          </w:p>
        </w:tc>
        <w:tc>
          <w:tcPr>
            <w:tcW w:w="416" w:type="dxa"/>
          </w:tcPr>
          <w:p w14:paraId="7D0A10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25E3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1B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66E6D" w14:textId="77777777" w:rsidR="004E5641" w:rsidRPr="003114F9" w:rsidRDefault="004E5641" w:rsidP="0050448F">
            <w:pPr>
              <w:rPr>
                <w:rFonts w:ascii="Arial" w:eastAsia="Arial" w:hAnsi="Arial"/>
              </w:rPr>
            </w:pPr>
          </w:p>
        </w:tc>
        <w:tc>
          <w:tcPr>
            <w:tcW w:w="377" w:type="dxa"/>
          </w:tcPr>
          <w:p w14:paraId="58A70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535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CF5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9B4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C5FE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B224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2A7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1E40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A962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28206D" w14:textId="77777777" w:rsidR="004E5641" w:rsidRPr="003114F9" w:rsidRDefault="004E5641" w:rsidP="0050448F">
            <w:pPr>
              <w:rPr>
                <w:rFonts w:ascii="Arial" w:eastAsia="Arial" w:hAnsi="Arial"/>
              </w:rPr>
            </w:pPr>
          </w:p>
        </w:tc>
        <w:tc>
          <w:tcPr>
            <w:tcW w:w="377" w:type="dxa"/>
          </w:tcPr>
          <w:p w14:paraId="7270EB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115C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57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6F3582" w14:textId="77777777" w:rsidR="004E5641" w:rsidRPr="003114F9" w:rsidRDefault="004E5641" w:rsidP="0050448F">
            <w:pPr>
              <w:rPr>
                <w:rFonts w:ascii="Arial" w:eastAsia="Arial" w:hAnsi="Arial"/>
              </w:rPr>
            </w:pPr>
          </w:p>
        </w:tc>
        <w:tc>
          <w:tcPr>
            <w:tcW w:w="377" w:type="dxa"/>
          </w:tcPr>
          <w:p w14:paraId="61649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877437" w14:textId="77777777" w:rsidR="004E5641" w:rsidRPr="003114F9" w:rsidRDefault="004E5641" w:rsidP="0050448F">
            <w:pPr>
              <w:rPr>
                <w:rFonts w:ascii="Arial" w:eastAsia="Arial" w:hAnsi="Arial"/>
              </w:rPr>
            </w:pPr>
          </w:p>
        </w:tc>
        <w:tc>
          <w:tcPr>
            <w:tcW w:w="377" w:type="dxa"/>
          </w:tcPr>
          <w:p w14:paraId="468254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AEDE6" w14:textId="77777777" w:rsidR="004E5641" w:rsidRPr="003114F9" w:rsidRDefault="004E5641" w:rsidP="0050448F">
            <w:pPr>
              <w:rPr>
                <w:rFonts w:ascii="Arial" w:eastAsia="Arial" w:hAnsi="Arial"/>
              </w:rPr>
            </w:pPr>
          </w:p>
        </w:tc>
      </w:tr>
      <w:tr w:rsidR="00974B87" w:rsidRPr="003114F9" w14:paraId="76C33F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CECA39" w14:textId="77777777" w:rsidR="004E5641" w:rsidRPr="003114F9" w:rsidRDefault="004E5641" w:rsidP="0050448F">
            <w:pPr>
              <w:rPr>
                <w:rFonts w:ascii="Arial" w:eastAsia="Arial" w:hAnsi="Arial"/>
              </w:rPr>
            </w:pPr>
            <w:r w:rsidRPr="003114F9">
              <w:rPr>
                <w:rFonts w:ascii="Arial" w:eastAsia="Arial" w:hAnsi="Arial"/>
              </w:rPr>
              <w:t>Año Nuevo Creek</w:t>
            </w:r>
          </w:p>
        </w:tc>
        <w:tc>
          <w:tcPr>
            <w:tcW w:w="416" w:type="dxa"/>
          </w:tcPr>
          <w:p w14:paraId="4930C9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9C96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3D73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8D32E" w14:textId="77777777" w:rsidR="004E5641" w:rsidRPr="003114F9" w:rsidRDefault="004E5641" w:rsidP="0050448F">
            <w:pPr>
              <w:rPr>
                <w:rFonts w:ascii="Arial" w:eastAsia="Arial" w:hAnsi="Arial"/>
              </w:rPr>
            </w:pPr>
          </w:p>
        </w:tc>
        <w:tc>
          <w:tcPr>
            <w:tcW w:w="377" w:type="dxa"/>
          </w:tcPr>
          <w:p w14:paraId="134A3D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608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E99C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5E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E865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975A1F" w14:textId="77777777" w:rsidR="004E5641" w:rsidRPr="003114F9" w:rsidRDefault="004E5641" w:rsidP="0050448F">
            <w:pPr>
              <w:rPr>
                <w:rFonts w:ascii="Arial" w:eastAsia="Arial" w:hAnsi="Arial"/>
              </w:rPr>
            </w:pPr>
          </w:p>
        </w:tc>
        <w:tc>
          <w:tcPr>
            <w:tcW w:w="377" w:type="dxa"/>
          </w:tcPr>
          <w:p w14:paraId="426924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AA99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CC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F0DF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984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D99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E1D9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47F33" w14:textId="77777777" w:rsidR="004E5641" w:rsidRPr="003114F9" w:rsidRDefault="004E5641" w:rsidP="0050448F">
            <w:pPr>
              <w:rPr>
                <w:rFonts w:ascii="Arial" w:eastAsia="Arial" w:hAnsi="Arial"/>
              </w:rPr>
            </w:pPr>
          </w:p>
        </w:tc>
        <w:tc>
          <w:tcPr>
            <w:tcW w:w="377" w:type="dxa"/>
          </w:tcPr>
          <w:p w14:paraId="0B409B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9B2EE8" w14:textId="77777777" w:rsidR="004E5641" w:rsidRPr="003114F9" w:rsidRDefault="004E5641" w:rsidP="0050448F">
            <w:pPr>
              <w:rPr>
                <w:rFonts w:ascii="Arial" w:eastAsia="Arial" w:hAnsi="Arial"/>
              </w:rPr>
            </w:pPr>
          </w:p>
        </w:tc>
        <w:tc>
          <w:tcPr>
            <w:tcW w:w="377" w:type="dxa"/>
          </w:tcPr>
          <w:p w14:paraId="046362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BB629E" w14:textId="77777777" w:rsidR="004E5641" w:rsidRPr="003114F9" w:rsidRDefault="004E5641" w:rsidP="0050448F">
            <w:pPr>
              <w:rPr>
                <w:rFonts w:ascii="Arial" w:eastAsia="Arial" w:hAnsi="Arial"/>
              </w:rPr>
            </w:pPr>
          </w:p>
        </w:tc>
      </w:tr>
      <w:tr w:rsidR="00974B87" w:rsidRPr="003114F9" w14:paraId="75FE7D7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6DFE67" w14:textId="77777777" w:rsidR="004E5641" w:rsidRPr="003114F9" w:rsidRDefault="004E5641" w:rsidP="0050448F">
            <w:pPr>
              <w:rPr>
                <w:rFonts w:ascii="Arial" w:eastAsia="Arial" w:hAnsi="Arial"/>
              </w:rPr>
            </w:pPr>
            <w:r w:rsidRPr="003114F9">
              <w:rPr>
                <w:rFonts w:ascii="Arial" w:eastAsia="Arial" w:hAnsi="Arial"/>
              </w:rPr>
              <w:t>Finney Creek</w:t>
            </w:r>
          </w:p>
        </w:tc>
        <w:tc>
          <w:tcPr>
            <w:tcW w:w="416" w:type="dxa"/>
          </w:tcPr>
          <w:p w14:paraId="05C57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C05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CA4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FBCA11" w14:textId="77777777" w:rsidR="004E5641" w:rsidRPr="003114F9" w:rsidRDefault="004E5641" w:rsidP="0050448F">
            <w:pPr>
              <w:rPr>
                <w:rFonts w:ascii="Arial" w:eastAsia="Arial" w:hAnsi="Arial"/>
              </w:rPr>
            </w:pPr>
          </w:p>
        </w:tc>
        <w:tc>
          <w:tcPr>
            <w:tcW w:w="377" w:type="dxa"/>
          </w:tcPr>
          <w:p w14:paraId="3283B0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AFC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C0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83A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8BA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A930A5" w14:textId="77777777" w:rsidR="004E5641" w:rsidRPr="003114F9" w:rsidRDefault="004E5641" w:rsidP="0050448F">
            <w:pPr>
              <w:rPr>
                <w:rFonts w:ascii="Arial" w:eastAsia="Arial" w:hAnsi="Arial"/>
              </w:rPr>
            </w:pPr>
          </w:p>
        </w:tc>
        <w:tc>
          <w:tcPr>
            <w:tcW w:w="377" w:type="dxa"/>
          </w:tcPr>
          <w:p w14:paraId="02BC0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655056" w14:textId="77777777" w:rsidR="004E5641" w:rsidRPr="003114F9" w:rsidRDefault="004E5641" w:rsidP="0050448F">
            <w:pPr>
              <w:rPr>
                <w:rFonts w:ascii="Arial" w:eastAsia="Arial" w:hAnsi="Arial"/>
              </w:rPr>
            </w:pPr>
          </w:p>
        </w:tc>
        <w:tc>
          <w:tcPr>
            <w:tcW w:w="377" w:type="dxa"/>
          </w:tcPr>
          <w:p w14:paraId="60C7A6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56A27" w14:textId="77777777" w:rsidR="004E5641" w:rsidRPr="003114F9" w:rsidRDefault="004E5641" w:rsidP="0050448F">
            <w:pPr>
              <w:rPr>
                <w:rFonts w:ascii="Arial" w:eastAsia="Arial" w:hAnsi="Arial"/>
              </w:rPr>
            </w:pPr>
          </w:p>
        </w:tc>
        <w:tc>
          <w:tcPr>
            <w:tcW w:w="377" w:type="dxa"/>
          </w:tcPr>
          <w:p w14:paraId="100656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4C7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037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2AC1A" w14:textId="77777777" w:rsidR="004E5641" w:rsidRPr="003114F9" w:rsidRDefault="004E5641" w:rsidP="0050448F">
            <w:pPr>
              <w:rPr>
                <w:rFonts w:ascii="Arial" w:eastAsia="Arial" w:hAnsi="Arial"/>
              </w:rPr>
            </w:pPr>
          </w:p>
        </w:tc>
        <w:tc>
          <w:tcPr>
            <w:tcW w:w="377" w:type="dxa"/>
          </w:tcPr>
          <w:p w14:paraId="341132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CEC032" w14:textId="77777777" w:rsidR="004E5641" w:rsidRPr="003114F9" w:rsidRDefault="004E5641" w:rsidP="0050448F">
            <w:pPr>
              <w:rPr>
                <w:rFonts w:ascii="Arial" w:eastAsia="Arial" w:hAnsi="Arial"/>
              </w:rPr>
            </w:pPr>
          </w:p>
        </w:tc>
        <w:tc>
          <w:tcPr>
            <w:tcW w:w="377" w:type="dxa"/>
          </w:tcPr>
          <w:p w14:paraId="20B00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B1482" w14:textId="77777777" w:rsidR="004E5641" w:rsidRPr="003114F9" w:rsidRDefault="004E5641" w:rsidP="0050448F">
            <w:pPr>
              <w:rPr>
                <w:rFonts w:ascii="Arial" w:eastAsia="Arial" w:hAnsi="Arial"/>
              </w:rPr>
            </w:pPr>
          </w:p>
        </w:tc>
      </w:tr>
      <w:tr w:rsidR="00974B87" w:rsidRPr="003114F9" w14:paraId="29FA5B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212271" w14:textId="77777777" w:rsidR="004E5641" w:rsidRPr="003114F9" w:rsidRDefault="004E5641" w:rsidP="0050448F">
            <w:pPr>
              <w:rPr>
                <w:rFonts w:ascii="Arial" w:eastAsia="Arial" w:hAnsi="Arial"/>
              </w:rPr>
            </w:pPr>
            <w:r w:rsidRPr="003114F9">
              <w:rPr>
                <w:rFonts w:ascii="Arial" w:eastAsia="Arial" w:hAnsi="Arial"/>
              </w:rPr>
              <w:lastRenderedPageBreak/>
              <w:t>Elliot Creek</w:t>
            </w:r>
          </w:p>
        </w:tc>
        <w:tc>
          <w:tcPr>
            <w:tcW w:w="416" w:type="dxa"/>
          </w:tcPr>
          <w:p w14:paraId="753310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10F6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BC5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45851" w14:textId="77777777" w:rsidR="004E5641" w:rsidRPr="003114F9" w:rsidRDefault="004E5641" w:rsidP="0050448F">
            <w:pPr>
              <w:rPr>
                <w:rFonts w:ascii="Arial" w:eastAsia="Arial" w:hAnsi="Arial"/>
              </w:rPr>
            </w:pPr>
          </w:p>
        </w:tc>
        <w:tc>
          <w:tcPr>
            <w:tcW w:w="377" w:type="dxa"/>
          </w:tcPr>
          <w:p w14:paraId="1BDD14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714D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60D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5ABB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C83E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06B9AA" w14:textId="77777777" w:rsidR="004E5641" w:rsidRPr="003114F9" w:rsidRDefault="004E5641" w:rsidP="0050448F">
            <w:pPr>
              <w:rPr>
                <w:rFonts w:ascii="Arial" w:eastAsia="Arial" w:hAnsi="Arial"/>
              </w:rPr>
            </w:pPr>
          </w:p>
        </w:tc>
        <w:tc>
          <w:tcPr>
            <w:tcW w:w="377" w:type="dxa"/>
          </w:tcPr>
          <w:p w14:paraId="760D7C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7FBAF" w14:textId="77777777" w:rsidR="004E5641" w:rsidRPr="003114F9" w:rsidRDefault="004E5641" w:rsidP="0050448F">
            <w:pPr>
              <w:rPr>
                <w:rFonts w:ascii="Arial" w:eastAsia="Arial" w:hAnsi="Arial"/>
              </w:rPr>
            </w:pPr>
          </w:p>
        </w:tc>
        <w:tc>
          <w:tcPr>
            <w:tcW w:w="377" w:type="dxa"/>
          </w:tcPr>
          <w:p w14:paraId="5BFF67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9EEA0" w14:textId="77777777" w:rsidR="004E5641" w:rsidRPr="003114F9" w:rsidRDefault="004E5641" w:rsidP="0050448F">
            <w:pPr>
              <w:rPr>
                <w:rFonts w:ascii="Arial" w:eastAsia="Arial" w:hAnsi="Arial"/>
              </w:rPr>
            </w:pPr>
          </w:p>
        </w:tc>
        <w:tc>
          <w:tcPr>
            <w:tcW w:w="377" w:type="dxa"/>
          </w:tcPr>
          <w:p w14:paraId="13B456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5AE5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222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48A42" w14:textId="77777777" w:rsidR="004E5641" w:rsidRPr="003114F9" w:rsidRDefault="004E5641" w:rsidP="0050448F">
            <w:pPr>
              <w:rPr>
                <w:rFonts w:ascii="Arial" w:eastAsia="Arial" w:hAnsi="Arial"/>
              </w:rPr>
            </w:pPr>
          </w:p>
        </w:tc>
        <w:tc>
          <w:tcPr>
            <w:tcW w:w="377" w:type="dxa"/>
          </w:tcPr>
          <w:p w14:paraId="61A8D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D61B2A" w14:textId="77777777" w:rsidR="004E5641" w:rsidRPr="003114F9" w:rsidRDefault="004E5641" w:rsidP="0050448F">
            <w:pPr>
              <w:rPr>
                <w:rFonts w:ascii="Arial" w:eastAsia="Arial" w:hAnsi="Arial"/>
              </w:rPr>
            </w:pPr>
          </w:p>
        </w:tc>
        <w:tc>
          <w:tcPr>
            <w:tcW w:w="377" w:type="dxa"/>
          </w:tcPr>
          <w:p w14:paraId="44DCD0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21271" w14:textId="77777777" w:rsidR="004E5641" w:rsidRPr="003114F9" w:rsidRDefault="004E5641" w:rsidP="0050448F">
            <w:pPr>
              <w:rPr>
                <w:rFonts w:ascii="Arial" w:eastAsia="Arial" w:hAnsi="Arial"/>
              </w:rPr>
            </w:pPr>
          </w:p>
        </w:tc>
      </w:tr>
      <w:tr w:rsidR="00974B87" w:rsidRPr="003114F9" w14:paraId="6E597E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9B175F" w14:textId="77777777" w:rsidR="004E5641" w:rsidRPr="003114F9" w:rsidRDefault="004E5641" w:rsidP="0050448F">
            <w:pPr>
              <w:rPr>
                <w:rFonts w:ascii="Arial" w:eastAsia="Arial" w:hAnsi="Arial"/>
              </w:rPr>
            </w:pPr>
            <w:r w:rsidRPr="003114F9">
              <w:rPr>
                <w:rFonts w:ascii="Arial" w:eastAsia="Arial" w:hAnsi="Arial"/>
              </w:rPr>
              <w:t>Waddell Creek Estuary</w:t>
            </w:r>
          </w:p>
        </w:tc>
        <w:tc>
          <w:tcPr>
            <w:tcW w:w="416" w:type="dxa"/>
          </w:tcPr>
          <w:p w14:paraId="4CDC5B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FA1C7" w14:textId="77777777" w:rsidR="004E5641" w:rsidRPr="003114F9" w:rsidRDefault="004E5641" w:rsidP="0050448F">
            <w:pPr>
              <w:rPr>
                <w:rFonts w:ascii="Arial" w:eastAsia="Arial" w:hAnsi="Arial"/>
              </w:rPr>
            </w:pPr>
          </w:p>
        </w:tc>
        <w:tc>
          <w:tcPr>
            <w:tcW w:w="377" w:type="dxa"/>
          </w:tcPr>
          <w:p w14:paraId="530E25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EB622" w14:textId="77777777" w:rsidR="004E5641" w:rsidRPr="003114F9" w:rsidRDefault="004E5641" w:rsidP="0050448F">
            <w:pPr>
              <w:rPr>
                <w:rFonts w:ascii="Arial" w:eastAsia="Arial" w:hAnsi="Arial"/>
              </w:rPr>
            </w:pPr>
          </w:p>
        </w:tc>
        <w:tc>
          <w:tcPr>
            <w:tcW w:w="377" w:type="dxa"/>
          </w:tcPr>
          <w:p w14:paraId="298E32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75E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224C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D0A1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D56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6CE46C" w14:textId="77777777" w:rsidR="004E5641" w:rsidRPr="003114F9" w:rsidRDefault="004E5641" w:rsidP="0050448F">
            <w:pPr>
              <w:rPr>
                <w:rFonts w:ascii="Arial" w:eastAsia="Arial" w:hAnsi="Arial"/>
              </w:rPr>
            </w:pPr>
          </w:p>
        </w:tc>
        <w:tc>
          <w:tcPr>
            <w:tcW w:w="377" w:type="dxa"/>
          </w:tcPr>
          <w:p w14:paraId="4B83F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1AC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550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BF2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6F07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894A0E" w14:textId="77777777" w:rsidR="004E5641" w:rsidRPr="003114F9" w:rsidRDefault="004E5641" w:rsidP="0050448F">
            <w:pPr>
              <w:rPr>
                <w:rFonts w:ascii="Arial" w:eastAsia="Arial" w:hAnsi="Arial"/>
              </w:rPr>
            </w:pPr>
          </w:p>
        </w:tc>
        <w:tc>
          <w:tcPr>
            <w:tcW w:w="377" w:type="dxa"/>
          </w:tcPr>
          <w:p w14:paraId="51EAFE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2732A9" w14:textId="77777777" w:rsidR="004E5641" w:rsidRPr="003114F9" w:rsidRDefault="004E5641" w:rsidP="0050448F">
            <w:pPr>
              <w:rPr>
                <w:rFonts w:ascii="Arial" w:eastAsia="Arial" w:hAnsi="Arial"/>
              </w:rPr>
            </w:pPr>
          </w:p>
        </w:tc>
        <w:tc>
          <w:tcPr>
            <w:tcW w:w="377" w:type="dxa"/>
          </w:tcPr>
          <w:p w14:paraId="5DCF5D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40FFBB" w14:textId="77777777" w:rsidR="004E5641" w:rsidRPr="003114F9" w:rsidRDefault="004E5641" w:rsidP="0050448F">
            <w:pPr>
              <w:rPr>
                <w:rFonts w:ascii="Arial" w:eastAsia="Arial" w:hAnsi="Arial"/>
              </w:rPr>
            </w:pPr>
          </w:p>
        </w:tc>
        <w:tc>
          <w:tcPr>
            <w:tcW w:w="377" w:type="dxa"/>
          </w:tcPr>
          <w:p w14:paraId="139FAB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92D09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F9664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4F78EF" w14:textId="77777777" w:rsidR="004E5641" w:rsidRPr="003114F9" w:rsidRDefault="004E5641" w:rsidP="0050448F">
            <w:pPr>
              <w:rPr>
                <w:rFonts w:ascii="Arial" w:eastAsia="Arial" w:hAnsi="Arial"/>
              </w:rPr>
            </w:pPr>
            <w:r w:rsidRPr="003114F9">
              <w:rPr>
                <w:rFonts w:ascii="Arial" w:eastAsia="Arial" w:hAnsi="Arial"/>
              </w:rPr>
              <w:t>Waddell Creek (Main Stem)</w:t>
            </w:r>
          </w:p>
        </w:tc>
        <w:tc>
          <w:tcPr>
            <w:tcW w:w="416" w:type="dxa"/>
          </w:tcPr>
          <w:p w14:paraId="55DF59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829D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E7A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D341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814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C3A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2BD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596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6DCD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01A17" w14:textId="77777777" w:rsidR="004E5641" w:rsidRPr="003114F9" w:rsidRDefault="004E5641" w:rsidP="0050448F">
            <w:pPr>
              <w:rPr>
                <w:rFonts w:ascii="Arial" w:eastAsia="Arial" w:hAnsi="Arial"/>
              </w:rPr>
            </w:pPr>
          </w:p>
        </w:tc>
        <w:tc>
          <w:tcPr>
            <w:tcW w:w="377" w:type="dxa"/>
          </w:tcPr>
          <w:p w14:paraId="6E75A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87BE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A1EA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CA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F289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97B0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18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101BA7" w14:textId="77777777" w:rsidR="004E5641" w:rsidRPr="003114F9" w:rsidRDefault="004E5641" w:rsidP="0050448F">
            <w:pPr>
              <w:rPr>
                <w:rFonts w:ascii="Arial" w:eastAsia="Arial" w:hAnsi="Arial"/>
              </w:rPr>
            </w:pPr>
          </w:p>
        </w:tc>
        <w:tc>
          <w:tcPr>
            <w:tcW w:w="377" w:type="dxa"/>
          </w:tcPr>
          <w:p w14:paraId="0A01B5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9715CF" w14:textId="77777777" w:rsidR="004E5641" w:rsidRPr="003114F9" w:rsidRDefault="004E5641" w:rsidP="0050448F">
            <w:pPr>
              <w:rPr>
                <w:rFonts w:ascii="Arial" w:eastAsia="Arial" w:hAnsi="Arial"/>
              </w:rPr>
            </w:pPr>
          </w:p>
        </w:tc>
        <w:tc>
          <w:tcPr>
            <w:tcW w:w="377" w:type="dxa"/>
          </w:tcPr>
          <w:p w14:paraId="052C9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B9A908" w14:textId="77777777" w:rsidR="004E5641" w:rsidRPr="003114F9" w:rsidRDefault="004E5641" w:rsidP="0050448F">
            <w:pPr>
              <w:rPr>
                <w:rFonts w:ascii="Arial" w:eastAsia="Arial" w:hAnsi="Arial"/>
              </w:rPr>
            </w:pPr>
          </w:p>
        </w:tc>
      </w:tr>
      <w:tr w:rsidR="00974B87" w:rsidRPr="003114F9" w14:paraId="3D4C2D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99B4F3" w14:textId="77777777" w:rsidR="004E5641" w:rsidRPr="003114F9" w:rsidRDefault="004E5641" w:rsidP="0050448F">
            <w:pPr>
              <w:rPr>
                <w:rFonts w:ascii="Arial" w:eastAsia="Arial" w:hAnsi="Arial"/>
              </w:rPr>
            </w:pPr>
            <w:r w:rsidRPr="003114F9">
              <w:rPr>
                <w:rFonts w:ascii="Arial" w:eastAsia="Arial" w:hAnsi="Arial"/>
              </w:rPr>
              <w:t>Waddell Creek, east branch</w:t>
            </w:r>
          </w:p>
        </w:tc>
        <w:tc>
          <w:tcPr>
            <w:tcW w:w="416" w:type="dxa"/>
          </w:tcPr>
          <w:p w14:paraId="4EBFA8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A43871" w14:textId="77777777" w:rsidR="004E5641" w:rsidRPr="003114F9" w:rsidRDefault="004E5641" w:rsidP="0050448F">
            <w:pPr>
              <w:rPr>
                <w:rFonts w:ascii="Arial" w:eastAsia="Arial" w:hAnsi="Arial"/>
              </w:rPr>
            </w:pPr>
          </w:p>
        </w:tc>
        <w:tc>
          <w:tcPr>
            <w:tcW w:w="377" w:type="dxa"/>
          </w:tcPr>
          <w:p w14:paraId="1C161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494464" w14:textId="77777777" w:rsidR="004E5641" w:rsidRPr="003114F9" w:rsidRDefault="004E5641" w:rsidP="0050448F">
            <w:pPr>
              <w:rPr>
                <w:rFonts w:ascii="Arial" w:eastAsia="Arial" w:hAnsi="Arial"/>
              </w:rPr>
            </w:pPr>
          </w:p>
        </w:tc>
        <w:tc>
          <w:tcPr>
            <w:tcW w:w="377" w:type="dxa"/>
          </w:tcPr>
          <w:p w14:paraId="70D17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0AE3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D93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9CC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7E1E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775801" w14:textId="77777777" w:rsidR="004E5641" w:rsidRPr="003114F9" w:rsidRDefault="004E5641" w:rsidP="0050448F">
            <w:pPr>
              <w:rPr>
                <w:rFonts w:ascii="Arial" w:eastAsia="Arial" w:hAnsi="Arial"/>
              </w:rPr>
            </w:pPr>
          </w:p>
        </w:tc>
        <w:tc>
          <w:tcPr>
            <w:tcW w:w="377" w:type="dxa"/>
          </w:tcPr>
          <w:p w14:paraId="0777E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64D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7B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C4C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DF8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BFB3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5567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64F07B" w14:textId="77777777" w:rsidR="004E5641" w:rsidRPr="003114F9" w:rsidRDefault="004E5641" w:rsidP="0050448F">
            <w:pPr>
              <w:rPr>
                <w:rFonts w:ascii="Arial" w:eastAsia="Arial" w:hAnsi="Arial"/>
              </w:rPr>
            </w:pPr>
          </w:p>
        </w:tc>
        <w:tc>
          <w:tcPr>
            <w:tcW w:w="377" w:type="dxa"/>
          </w:tcPr>
          <w:p w14:paraId="256AA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9D795F" w14:textId="77777777" w:rsidR="004E5641" w:rsidRPr="003114F9" w:rsidRDefault="004E5641" w:rsidP="0050448F">
            <w:pPr>
              <w:rPr>
                <w:rFonts w:ascii="Arial" w:eastAsia="Arial" w:hAnsi="Arial"/>
              </w:rPr>
            </w:pPr>
          </w:p>
        </w:tc>
        <w:tc>
          <w:tcPr>
            <w:tcW w:w="377" w:type="dxa"/>
          </w:tcPr>
          <w:p w14:paraId="6245D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1FC63" w14:textId="77777777" w:rsidR="004E5641" w:rsidRPr="003114F9" w:rsidRDefault="004E5641" w:rsidP="0050448F">
            <w:pPr>
              <w:rPr>
                <w:rFonts w:ascii="Arial" w:eastAsia="Arial" w:hAnsi="Arial"/>
              </w:rPr>
            </w:pPr>
          </w:p>
        </w:tc>
      </w:tr>
      <w:tr w:rsidR="00974B87" w:rsidRPr="003114F9" w14:paraId="4092846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745878" w14:textId="77777777" w:rsidR="004E5641" w:rsidRPr="003114F9" w:rsidRDefault="004E5641" w:rsidP="0050448F">
            <w:pPr>
              <w:ind w:left="360"/>
              <w:rPr>
                <w:rFonts w:ascii="Arial" w:eastAsia="Arial" w:hAnsi="Arial"/>
              </w:rPr>
            </w:pPr>
            <w:r w:rsidRPr="003114F9">
              <w:rPr>
                <w:rFonts w:ascii="Arial" w:eastAsia="Arial" w:hAnsi="Arial"/>
              </w:rPr>
              <w:t>Last Chance Creek</w:t>
            </w:r>
          </w:p>
        </w:tc>
        <w:tc>
          <w:tcPr>
            <w:tcW w:w="416" w:type="dxa"/>
          </w:tcPr>
          <w:p w14:paraId="4072C2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A4D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EA5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629C5" w14:textId="77777777" w:rsidR="004E5641" w:rsidRPr="003114F9" w:rsidRDefault="004E5641" w:rsidP="0050448F">
            <w:pPr>
              <w:rPr>
                <w:rFonts w:ascii="Arial" w:eastAsia="Arial" w:hAnsi="Arial"/>
              </w:rPr>
            </w:pPr>
          </w:p>
        </w:tc>
        <w:tc>
          <w:tcPr>
            <w:tcW w:w="377" w:type="dxa"/>
          </w:tcPr>
          <w:p w14:paraId="083D6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449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6F2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7EB0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464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6453E4" w14:textId="77777777" w:rsidR="004E5641" w:rsidRPr="003114F9" w:rsidRDefault="004E5641" w:rsidP="0050448F">
            <w:pPr>
              <w:rPr>
                <w:rFonts w:ascii="Arial" w:eastAsia="Arial" w:hAnsi="Arial"/>
              </w:rPr>
            </w:pPr>
          </w:p>
        </w:tc>
        <w:tc>
          <w:tcPr>
            <w:tcW w:w="377" w:type="dxa"/>
          </w:tcPr>
          <w:p w14:paraId="31F33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4A5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9BB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1C30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950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0BEF4" w14:textId="77777777" w:rsidR="004E5641" w:rsidRPr="003114F9" w:rsidRDefault="004E5641" w:rsidP="0050448F">
            <w:pPr>
              <w:rPr>
                <w:rFonts w:ascii="Arial" w:eastAsia="Arial" w:hAnsi="Arial"/>
              </w:rPr>
            </w:pPr>
          </w:p>
        </w:tc>
        <w:tc>
          <w:tcPr>
            <w:tcW w:w="377" w:type="dxa"/>
          </w:tcPr>
          <w:p w14:paraId="544A4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FEB316" w14:textId="77777777" w:rsidR="004E5641" w:rsidRPr="003114F9" w:rsidRDefault="004E5641" w:rsidP="0050448F">
            <w:pPr>
              <w:rPr>
                <w:rFonts w:ascii="Arial" w:eastAsia="Arial" w:hAnsi="Arial"/>
              </w:rPr>
            </w:pPr>
          </w:p>
        </w:tc>
        <w:tc>
          <w:tcPr>
            <w:tcW w:w="377" w:type="dxa"/>
          </w:tcPr>
          <w:p w14:paraId="06293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0DD5F" w14:textId="77777777" w:rsidR="004E5641" w:rsidRPr="003114F9" w:rsidRDefault="004E5641" w:rsidP="0050448F">
            <w:pPr>
              <w:rPr>
                <w:rFonts w:ascii="Arial" w:eastAsia="Arial" w:hAnsi="Arial"/>
              </w:rPr>
            </w:pPr>
          </w:p>
        </w:tc>
        <w:tc>
          <w:tcPr>
            <w:tcW w:w="377" w:type="dxa"/>
          </w:tcPr>
          <w:p w14:paraId="5D0985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5B8F3A" w14:textId="77777777" w:rsidR="004E5641" w:rsidRPr="003114F9" w:rsidRDefault="004E5641" w:rsidP="0050448F">
            <w:pPr>
              <w:rPr>
                <w:rFonts w:ascii="Arial" w:eastAsia="Arial" w:hAnsi="Arial"/>
              </w:rPr>
            </w:pPr>
          </w:p>
        </w:tc>
      </w:tr>
      <w:tr w:rsidR="00974B87" w:rsidRPr="003114F9" w14:paraId="0FFB81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EF3A10" w14:textId="77777777" w:rsidR="004E5641" w:rsidRPr="003114F9" w:rsidRDefault="004E5641" w:rsidP="0050448F">
            <w:pPr>
              <w:ind w:left="360"/>
              <w:rPr>
                <w:rFonts w:ascii="Arial" w:eastAsia="Arial" w:hAnsi="Arial"/>
              </w:rPr>
            </w:pPr>
            <w:r w:rsidRPr="003114F9">
              <w:rPr>
                <w:rFonts w:ascii="Arial" w:eastAsia="Arial" w:hAnsi="Arial"/>
              </w:rPr>
              <w:t>Blooms Creek</w:t>
            </w:r>
          </w:p>
        </w:tc>
        <w:tc>
          <w:tcPr>
            <w:tcW w:w="416" w:type="dxa"/>
          </w:tcPr>
          <w:p w14:paraId="27936A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61FACA" w14:textId="77777777" w:rsidR="004E5641" w:rsidRPr="003114F9" w:rsidRDefault="004E5641" w:rsidP="0050448F">
            <w:pPr>
              <w:rPr>
                <w:rFonts w:ascii="Arial" w:eastAsia="Arial" w:hAnsi="Arial"/>
              </w:rPr>
            </w:pPr>
          </w:p>
        </w:tc>
        <w:tc>
          <w:tcPr>
            <w:tcW w:w="377" w:type="dxa"/>
          </w:tcPr>
          <w:p w14:paraId="12DF0A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05E93" w14:textId="77777777" w:rsidR="004E5641" w:rsidRPr="003114F9" w:rsidRDefault="004E5641" w:rsidP="0050448F">
            <w:pPr>
              <w:rPr>
                <w:rFonts w:ascii="Arial" w:eastAsia="Arial" w:hAnsi="Arial"/>
              </w:rPr>
            </w:pPr>
          </w:p>
        </w:tc>
        <w:tc>
          <w:tcPr>
            <w:tcW w:w="377" w:type="dxa"/>
          </w:tcPr>
          <w:p w14:paraId="6A88F1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32C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FBA4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DDA4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085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6F23A0" w14:textId="77777777" w:rsidR="004E5641" w:rsidRPr="003114F9" w:rsidRDefault="004E5641" w:rsidP="0050448F">
            <w:pPr>
              <w:rPr>
                <w:rFonts w:ascii="Arial" w:eastAsia="Arial" w:hAnsi="Arial"/>
              </w:rPr>
            </w:pPr>
          </w:p>
        </w:tc>
        <w:tc>
          <w:tcPr>
            <w:tcW w:w="377" w:type="dxa"/>
          </w:tcPr>
          <w:p w14:paraId="2BB6B0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9857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4F2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3113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C19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018BA" w14:textId="77777777" w:rsidR="004E5641" w:rsidRPr="003114F9" w:rsidRDefault="004E5641" w:rsidP="0050448F">
            <w:pPr>
              <w:rPr>
                <w:rFonts w:ascii="Arial" w:eastAsia="Arial" w:hAnsi="Arial"/>
              </w:rPr>
            </w:pPr>
          </w:p>
        </w:tc>
        <w:tc>
          <w:tcPr>
            <w:tcW w:w="377" w:type="dxa"/>
          </w:tcPr>
          <w:p w14:paraId="42215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35D9C" w14:textId="77777777" w:rsidR="004E5641" w:rsidRPr="003114F9" w:rsidRDefault="004E5641" w:rsidP="0050448F">
            <w:pPr>
              <w:rPr>
                <w:rFonts w:ascii="Arial" w:eastAsia="Arial" w:hAnsi="Arial"/>
              </w:rPr>
            </w:pPr>
          </w:p>
        </w:tc>
        <w:tc>
          <w:tcPr>
            <w:tcW w:w="377" w:type="dxa"/>
          </w:tcPr>
          <w:p w14:paraId="3D2AD8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C9341C" w14:textId="77777777" w:rsidR="004E5641" w:rsidRPr="003114F9" w:rsidRDefault="004E5641" w:rsidP="0050448F">
            <w:pPr>
              <w:rPr>
                <w:rFonts w:ascii="Arial" w:eastAsia="Arial" w:hAnsi="Arial"/>
              </w:rPr>
            </w:pPr>
          </w:p>
        </w:tc>
        <w:tc>
          <w:tcPr>
            <w:tcW w:w="377" w:type="dxa"/>
          </w:tcPr>
          <w:p w14:paraId="54E0D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4C161" w14:textId="77777777" w:rsidR="004E5641" w:rsidRPr="003114F9" w:rsidRDefault="004E5641" w:rsidP="0050448F">
            <w:pPr>
              <w:rPr>
                <w:rFonts w:ascii="Arial" w:eastAsia="Arial" w:hAnsi="Arial"/>
              </w:rPr>
            </w:pPr>
          </w:p>
        </w:tc>
      </w:tr>
      <w:tr w:rsidR="00974B87" w:rsidRPr="003114F9" w14:paraId="1C65C34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B52DB4" w14:textId="77777777" w:rsidR="004E5641" w:rsidRPr="003114F9" w:rsidRDefault="004E5641" w:rsidP="0050448F">
            <w:pPr>
              <w:ind w:left="720"/>
              <w:rPr>
                <w:rFonts w:ascii="Arial" w:eastAsia="Arial" w:hAnsi="Arial"/>
              </w:rPr>
            </w:pPr>
            <w:r w:rsidRPr="003114F9">
              <w:rPr>
                <w:rFonts w:ascii="Arial" w:eastAsia="Arial" w:hAnsi="Arial"/>
              </w:rPr>
              <w:t>Sempervirens Creek</w:t>
            </w:r>
          </w:p>
        </w:tc>
        <w:tc>
          <w:tcPr>
            <w:tcW w:w="416" w:type="dxa"/>
          </w:tcPr>
          <w:p w14:paraId="47A73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16310F" w14:textId="77777777" w:rsidR="004E5641" w:rsidRPr="003114F9" w:rsidRDefault="004E5641" w:rsidP="0050448F">
            <w:pPr>
              <w:rPr>
                <w:rFonts w:ascii="Arial" w:eastAsia="Arial" w:hAnsi="Arial"/>
              </w:rPr>
            </w:pPr>
          </w:p>
        </w:tc>
        <w:tc>
          <w:tcPr>
            <w:tcW w:w="377" w:type="dxa"/>
          </w:tcPr>
          <w:p w14:paraId="6F64F3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D4C02F" w14:textId="77777777" w:rsidR="004E5641" w:rsidRPr="003114F9" w:rsidRDefault="004E5641" w:rsidP="0050448F">
            <w:pPr>
              <w:rPr>
                <w:rFonts w:ascii="Arial" w:eastAsia="Arial" w:hAnsi="Arial"/>
              </w:rPr>
            </w:pPr>
          </w:p>
        </w:tc>
        <w:tc>
          <w:tcPr>
            <w:tcW w:w="377" w:type="dxa"/>
          </w:tcPr>
          <w:p w14:paraId="12DD8E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A2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940B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9706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2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60615" w14:textId="77777777" w:rsidR="004E5641" w:rsidRPr="003114F9" w:rsidRDefault="004E5641" w:rsidP="0050448F">
            <w:pPr>
              <w:rPr>
                <w:rFonts w:ascii="Arial" w:eastAsia="Arial" w:hAnsi="Arial"/>
              </w:rPr>
            </w:pPr>
          </w:p>
        </w:tc>
        <w:tc>
          <w:tcPr>
            <w:tcW w:w="377" w:type="dxa"/>
          </w:tcPr>
          <w:p w14:paraId="166414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6591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E0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CDFA69" w14:textId="77777777" w:rsidR="004E5641" w:rsidRPr="003114F9" w:rsidRDefault="004E5641" w:rsidP="0050448F">
            <w:pPr>
              <w:rPr>
                <w:rFonts w:ascii="Arial" w:eastAsia="Arial" w:hAnsi="Arial"/>
              </w:rPr>
            </w:pPr>
          </w:p>
        </w:tc>
        <w:tc>
          <w:tcPr>
            <w:tcW w:w="377" w:type="dxa"/>
          </w:tcPr>
          <w:p w14:paraId="210C5A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9D6B8" w14:textId="77777777" w:rsidR="004E5641" w:rsidRPr="003114F9" w:rsidRDefault="004E5641" w:rsidP="0050448F">
            <w:pPr>
              <w:rPr>
                <w:rFonts w:ascii="Arial" w:eastAsia="Arial" w:hAnsi="Arial"/>
              </w:rPr>
            </w:pPr>
          </w:p>
        </w:tc>
        <w:tc>
          <w:tcPr>
            <w:tcW w:w="377" w:type="dxa"/>
          </w:tcPr>
          <w:p w14:paraId="7E7F44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DA050" w14:textId="77777777" w:rsidR="004E5641" w:rsidRPr="003114F9" w:rsidRDefault="004E5641" w:rsidP="0050448F">
            <w:pPr>
              <w:rPr>
                <w:rFonts w:ascii="Arial" w:eastAsia="Arial" w:hAnsi="Arial"/>
              </w:rPr>
            </w:pPr>
          </w:p>
        </w:tc>
        <w:tc>
          <w:tcPr>
            <w:tcW w:w="377" w:type="dxa"/>
          </w:tcPr>
          <w:p w14:paraId="357C15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45196A" w14:textId="77777777" w:rsidR="004E5641" w:rsidRPr="003114F9" w:rsidRDefault="004E5641" w:rsidP="0050448F">
            <w:pPr>
              <w:rPr>
                <w:rFonts w:ascii="Arial" w:eastAsia="Arial" w:hAnsi="Arial"/>
              </w:rPr>
            </w:pPr>
          </w:p>
        </w:tc>
        <w:tc>
          <w:tcPr>
            <w:tcW w:w="377" w:type="dxa"/>
          </w:tcPr>
          <w:p w14:paraId="19ECE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978212" w14:textId="77777777" w:rsidR="004E5641" w:rsidRPr="003114F9" w:rsidRDefault="004E5641" w:rsidP="0050448F">
            <w:pPr>
              <w:rPr>
                <w:rFonts w:ascii="Arial" w:eastAsia="Arial" w:hAnsi="Arial"/>
              </w:rPr>
            </w:pPr>
          </w:p>
        </w:tc>
      </w:tr>
      <w:tr w:rsidR="00974B87" w:rsidRPr="003114F9" w14:paraId="2DAD511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7026E37" w14:textId="77777777" w:rsidR="004E5641" w:rsidRPr="003114F9" w:rsidRDefault="004E5641" w:rsidP="0050448F">
            <w:pPr>
              <w:ind w:left="1080"/>
              <w:rPr>
                <w:rFonts w:ascii="Arial" w:eastAsia="Arial" w:hAnsi="Arial"/>
              </w:rPr>
            </w:pPr>
            <w:r w:rsidRPr="003114F9">
              <w:rPr>
                <w:rFonts w:ascii="Arial" w:eastAsia="Arial" w:hAnsi="Arial"/>
              </w:rPr>
              <w:t>Union Creek</w:t>
            </w:r>
          </w:p>
        </w:tc>
        <w:tc>
          <w:tcPr>
            <w:tcW w:w="416" w:type="dxa"/>
          </w:tcPr>
          <w:p w14:paraId="034AF6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E00B2E" w14:textId="77777777" w:rsidR="004E5641" w:rsidRPr="003114F9" w:rsidRDefault="004E5641" w:rsidP="0050448F">
            <w:pPr>
              <w:rPr>
                <w:rFonts w:ascii="Arial" w:eastAsia="Arial" w:hAnsi="Arial"/>
              </w:rPr>
            </w:pPr>
          </w:p>
        </w:tc>
        <w:tc>
          <w:tcPr>
            <w:tcW w:w="377" w:type="dxa"/>
          </w:tcPr>
          <w:p w14:paraId="4719C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138B8" w14:textId="77777777" w:rsidR="004E5641" w:rsidRPr="003114F9" w:rsidRDefault="004E5641" w:rsidP="0050448F">
            <w:pPr>
              <w:rPr>
                <w:rFonts w:ascii="Arial" w:eastAsia="Arial" w:hAnsi="Arial"/>
              </w:rPr>
            </w:pPr>
          </w:p>
        </w:tc>
        <w:tc>
          <w:tcPr>
            <w:tcW w:w="377" w:type="dxa"/>
          </w:tcPr>
          <w:p w14:paraId="4C79C9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3616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1710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D428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1CB9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003F96" w14:textId="77777777" w:rsidR="004E5641" w:rsidRPr="003114F9" w:rsidRDefault="004E5641" w:rsidP="0050448F">
            <w:pPr>
              <w:rPr>
                <w:rFonts w:ascii="Arial" w:eastAsia="Arial" w:hAnsi="Arial"/>
              </w:rPr>
            </w:pPr>
          </w:p>
        </w:tc>
        <w:tc>
          <w:tcPr>
            <w:tcW w:w="377" w:type="dxa"/>
          </w:tcPr>
          <w:p w14:paraId="6B944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A837C8" w14:textId="77777777" w:rsidR="004E5641" w:rsidRPr="003114F9" w:rsidRDefault="004E5641" w:rsidP="0050448F">
            <w:pPr>
              <w:rPr>
                <w:rFonts w:ascii="Arial" w:eastAsia="Arial" w:hAnsi="Arial"/>
              </w:rPr>
            </w:pPr>
          </w:p>
        </w:tc>
        <w:tc>
          <w:tcPr>
            <w:tcW w:w="377" w:type="dxa"/>
          </w:tcPr>
          <w:p w14:paraId="1D70B4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83E02" w14:textId="77777777" w:rsidR="004E5641" w:rsidRPr="003114F9" w:rsidRDefault="004E5641" w:rsidP="0050448F">
            <w:pPr>
              <w:rPr>
                <w:rFonts w:ascii="Arial" w:eastAsia="Arial" w:hAnsi="Arial"/>
              </w:rPr>
            </w:pPr>
          </w:p>
        </w:tc>
        <w:tc>
          <w:tcPr>
            <w:tcW w:w="377" w:type="dxa"/>
          </w:tcPr>
          <w:p w14:paraId="27FF8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08D35C" w14:textId="77777777" w:rsidR="004E5641" w:rsidRPr="003114F9" w:rsidRDefault="004E5641" w:rsidP="0050448F">
            <w:pPr>
              <w:rPr>
                <w:rFonts w:ascii="Arial" w:eastAsia="Arial" w:hAnsi="Arial"/>
              </w:rPr>
            </w:pPr>
          </w:p>
        </w:tc>
        <w:tc>
          <w:tcPr>
            <w:tcW w:w="377" w:type="dxa"/>
          </w:tcPr>
          <w:p w14:paraId="3DA12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9A2CD3" w14:textId="77777777" w:rsidR="004E5641" w:rsidRPr="003114F9" w:rsidRDefault="004E5641" w:rsidP="0050448F">
            <w:pPr>
              <w:rPr>
                <w:rFonts w:ascii="Arial" w:eastAsia="Arial" w:hAnsi="Arial"/>
              </w:rPr>
            </w:pPr>
          </w:p>
        </w:tc>
        <w:tc>
          <w:tcPr>
            <w:tcW w:w="377" w:type="dxa"/>
          </w:tcPr>
          <w:p w14:paraId="14B696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79D95" w14:textId="77777777" w:rsidR="004E5641" w:rsidRPr="003114F9" w:rsidRDefault="004E5641" w:rsidP="0050448F">
            <w:pPr>
              <w:rPr>
                <w:rFonts w:ascii="Arial" w:eastAsia="Arial" w:hAnsi="Arial"/>
              </w:rPr>
            </w:pPr>
          </w:p>
        </w:tc>
        <w:tc>
          <w:tcPr>
            <w:tcW w:w="377" w:type="dxa"/>
          </w:tcPr>
          <w:p w14:paraId="285538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CB6CA" w14:textId="77777777" w:rsidR="004E5641" w:rsidRPr="003114F9" w:rsidRDefault="004E5641" w:rsidP="0050448F">
            <w:pPr>
              <w:rPr>
                <w:rFonts w:ascii="Arial" w:eastAsia="Arial" w:hAnsi="Arial"/>
              </w:rPr>
            </w:pPr>
          </w:p>
        </w:tc>
      </w:tr>
      <w:tr w:rsidR="00974B87" w:rsidRPr="003114F9" w14:paraId="700322E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0C431B" w14:textId="77777777" w:rsidR="004E5641" w:rsidRPr="003114F9" w:rsidRDefault="004E5641" w:rsidP="0050448F">
            <w:pPr>
              <w:ind w:left="720"/>
              <w:rPr>
                <w:rFonts w:ascii="Arial" w:eastAsia="Arial" w:hAnsi="Arial"/>
              </w:rPr>
            </w:pPr>
            <w:r w:rsidRPr="003114F9">
              <w:rPr>
                <w:rFonts w:ascii="Arial" w:eastAsia="Arial" w:hAnsi="Arial"/>
              </w:rPr>
              <w:t>Sempervirens Res.</w:t>
            </w:r>
          </w:p>
        </w:tc>
        <w:tc>
          <w:tcPr>
            <w:tcW w:w="416" w:type="dxa"/>
          </w:tcPr>
          <w:p w14:paraId="0A775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DFB99" w14:textId="77777777" w:rsidR="004E5641" w:rsidRPr="003114F9" w:rsidRDefault="004E5641" w:rsidP="0050448F">
            <w:pPr>
              <w:rPr>
                <w:rFonts w:ascii="Arial" w:eastAsia="Arial" w:hAnsi="Arial"/>
              </w:rPr>
            </w:pPr>
          </w:p>
        </w:tc>
        <w:tc>
          <w:tcPr>
            <w:tcW w:w="377" w:type="dxa"/>
          </w:tcPr>
          <w:p w14:paraId="1689E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994C3" w14:textId="77777777" w:rsidR="004E5641" w:rsidRPr="003114F9" w:rsidRDefault="004E5641" w:rsidP="0050448F">
            <w:pPr>
              <w:rPr>
                <w:rFonts w:ascii="Arial" w:eastAsia="Arial" w:hAnsi="Arial"/>
              </w:rPr>
            </w:pPr>
          </w:p>
        </w:tc>
        <w:tc>
          <w:tcPr>
            <w:tcW w:w="377" w:type="dxa"/>
          </w:tcPr>
          <w:p w14:paraId="0D2CDC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0679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6DC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F23B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ECF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F39043" w14:textId="77777777" w:rsidR="004E5641" w:rsidRPr="003114F9" w:rsidRDefault="004E5641" w:rsidP="0050448F">
            <w:pPr>
              <w:rPr>
                <w:rFonts w:ascii="Arial" w:eastAsia="Arial" w:hAnsi="Arial"/>
              </w:rPr>
            </w:pPr>
          </w:p>
        </w:tc>
        <w:tc>
          <w:tcPr>
            <w:tcW w:w="377" w:type="dxa"/>
          </w:tcPr>
          <w:p w14:paraId="2CF22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5CB10" w14:textId="77777777" w:rsidR="004E5641" w:rsidRPr="003114F9" w:rsidRDefault="004E5641" w:rsidP="0050448F">
            <w:pPr>
              <w:rPr>
                <w:rFonts w:ascii="Arial" w:eastAsia="Arial" w:hAnsi="Arial"/>
              </w:rPr>
            </w:pPr>
          </w:p>
        </w:tc>
        <w:tc>
          <w:tcPr>
            <w:tcW w:w="377" w:type="dxa"/>
          </w:tcPr>
          <w:p w14:paraId="335C1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1C657" w14:textId="77777777" w:rsidR="004E5641" w:rsidRPr="003114F9" w:rsidRDefault="004E5641" w:rsidP="0050448F">
            <w:pPr>
              <w:rPr>
                <w:rFonts w:ascii="Arial" w:eastAsia="Arial" w:hAnsi="Arial"/>
              </w:rPr>
            </w:pPr>
          </w:p>
        </w:tc>
        <w:tc>
          <w:tcPr>
            <w:tcW w:w="377" w:type="dxa"/>
          </w:tcPr>
          <w:p w14:paraId="5AC2E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A454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566C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8F57E2" w14:textId="77777777" w:rsidR="004E5641" w:rsidRPr="003114F9" w:rsidRDefault="004E5641" w:rsidP="0050448F">
            <w:pPr>
              <w:rPr>
                <w:rFonts w:ascii="Arial" w:eastAsia="Arial" w:hAnsi="Arial"/>
              </w:rPr>
            </w:pPr>
          </w:p>
        </w:tc>
        <w:tc>
          <w:tcPr>
            <w:tcW w:w="377" w:type="dxa"/>
          </w:tcPr>
          <w:p w14:paraId="042B45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000A9" w14:textId="77777777" w:rsidR="004E5641" w:rsidRPr="003114F9" w:rsidRDefault="004E5641" w:rsidP="0050448F">
            <w:pPr>
              <w:rPr>
                <w:rFonts w:ascii="Arial" w:eastAsia="Arial" w:hAnsi="Arial"/>
              </w:rPr>
            </w:pPr>
          </w:p>
        </w:tc>
        <w:tc>
          <w:tcPr>
            <w:tcW w:w="377" w:type="dxa"/>
          </w:tcPr>
          <w:p w14:paraId="7FF61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B7109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1DB64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35DDEEA" w14:textId="77777777" w:rsidR="004E5641" w:rsidRPr="003114F9" w:rsidRDefault="004E5641" w:rsidP="0050448F">
            <w:pPr>
              <w:ind w:left="360"/>
              <w:rPr>
                <w:rFonts w:ascii="Arial" w:eastAsia="Arial" w:hAnsi="Arial"/>
              </w:rPr>
            </w:pPr>
            <w:r w:rsidRPr="003114F9">
              <w:rPr>
                <w:rFonts w:ascii="Arial" w:eastAsia="Arial" w:hAnsi="Arial"/>
              </w:rPr>
              <w:t>Opal Creek</w:t>
            </w:r>
          </w:p>
        </w:tc>
        <w:tc>
          <w:tcPr>
            <w:tcW w:w="416" w:type="dxa"/>
          </w:tcPr>
          <w:p w14:paraId="033D9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74A04B" w14:textId="77777777" w:rsidR="004E5641" w:rsidRPr="003114F9" w:rsidRDefault="004E5641" w:rsidP="0050448F">
            <w:pPr>
              <w:rPr>
                <w:rFonts w:ascii="Arial" w:eastAsia="Arial" w:hAnsi="Arial"/>
              </w:rPr>
            </w:pPr>
          </w:p>
        </w:tc>
        <w:tc>
          <w:tcPr>
            <w:tcW w:w="377" w:type="dxa"/>
          </w:tcPr>
          <w:p w14:paraId="513657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B4B893" w14:textId="77777777" w:rsidR="004E5641" w:rsidRPr="003114F9" w:rsidRDefault="004E5641" w:rsidP="0050448F">
            <w:pPr>
              <w:rPr>
                <w:rFonts w:ascii="Arial" w:eastAsia="Arial" w:hAnsi="Arial"/>
              </w:rPr>
            </w:pPr>
          </w:p>
        </w:tc>
        <w:tc>
          <w:tcPr>
            <w:tcW w:w="377" w:type="dxa"/>
          </w:tcPr>
          <w:p w14:paraId="2C19B8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5F1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ABB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02B8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784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5AACDF" w14:textId="77777777" w:rsidR="004E5641" w:rsidRPr="003114F9" w:rsidRDefault="004E5641" w:rsidP="0050448F">
            <w:pPr>
              <w:rPr>
                <w:rFonts w:ascii="Arial" w:eastAsia="Arial" w:hAnsi="Arial"/>
              </w:rPr>
            </w:pPr>
          </w:p>
        </w:tc>
        <w:tc>
          <w:tcPr>
            <w:tcW w:w="377" w:type="dxa"/>
          </w:tcPr>
          <w:p w14:paraId="1EA6BE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B00BE" w14:textId="77777777" w:rsidR="004E5641" w:rsidRPr="003114F9" w:rsidRDefault="004E5641" w:rsidP="0050448F">
            <w:pPr>
              <w:rPr>
                <w:rFonts w:ascii="Arial" w:eastAsia="Arial" w:hAnsi="Arial"/>
              </w:rPr>
            </w:pPr>
          </w:p>
        </w:tc>
        <w:tc>
          <w:tcPr>
            <w:tcW w:w="377" w:type="dxa"/>
          </w:tcPr>
          <w:p w14:paraId="3B8881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5E9D9" w14:textId="77777777" w:rsidR="004E5641" w:rsidRPr="003114F9" w:rsidRDefault="004E5641" w:rsidP="0050448F">
            <w:pPr>
              <w:rPr>
                <w:rFonts w:ascii="Arial" w:eastAsia="Arial" w:hAnsi="Arial"/>
              </w:rPr>
            </w:pPr>
          </w:p>
        </w:tc>
        <w:tc>
          <w:tcPr>
            <w:tcW w:w="377" w:type="dxa"/>
          </w:tcPr>
          <w:p w14:paraId="6F7919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D329AD" w14:textId="77777777" w:rsidR="004E5641" w:rsidRPr="003114F9" w:rsidRDefault="004E5641" w:rsidP="0050448F">
            <w:pPr>
              <w:rPr>
                <w:rFonts w:ascii="Arial" w:eastAsia="Arial" w:hAnsi="Arial"/>
              </w:rPr>
            </w:pPr>
          </w:p>
        </w:tc>
        <w:tc>
          <w:tcPr>
            <w:tcW w:w="377" w:type="dxa"/>
          </w:tcPr>
          <w:p w14:paraId="26F28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7B8C9E" w14:textId="77777777" w:rsidR="004E5641" w:rsidRPr="003114F9" w:rsidRDefault="004E5641" w:rsidP="0050448F">
            <w:pPr>
              <w:rPr>
                <w:rFonts w:ascii="Arial" w:eastAsia="Arial" w:hAnsi="Arial"/>
              </w:rPr>
            </w:pPr>
          </w:p>
        </w:tc>
        <w:tc>
          <w:tcPr>
            <w:tcW w:w="377" w:type="dxa"/>
          </w:tcPr>
          <w:p w14:paraId="3BCE5C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CAB7F3" w14:textId="77777777" w:rsidR="004E5641" w:rsidRPr="003114F9" w:rsidRDefault="004E5641" w:rsidP="0050448F">
            <w:pPr>
              <w:rPr>
                <w:rFonts w:ascii="Arial" w:eastAsia="Arial" w:hAnsi="Arial"/>
              </w:rPr>
            </w:pPr>
          </w:p>
        </w:tc>
        <w:tc>
          <w:tcPr>
            <w:tcW w:w="377" w:type="dxa"/>
          </w:tcPr>
          <w:p w14:paraId="59FFE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0E26E" w14:textId="77777777" w:rsidR="004E5641" w:rsidRPr="003114F9" w:rsidRDefault="004E5641" w:rsidP="0050448F">
            <w:pPr>
              <w:rPr>
                <w:rFonts w:ascii="Arial" w:eastAsia="Arial" w:hAnsi="Arial"/>
              </w:rPr>
            </w:pPr>
          </w:p>
        </w:tc>
      </w:tr>
      <w:tr w:rsidR="00974B87" w:rsidRPr="003114F9" w14:paraId="46EA689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B0906A" w14:textId="77777777" w:rsidR="004E5641" w:rsidRPr="003114F9" w:rsidRDefault="004E5641" w:rsidP="0050448F">
            <w:pPr>
              <w:ind w:left="720"/>
              <w:rPr>
                <w:rFonts w:ascii="Arial" w:eastAsia="Arial" w:hAnsi="Arial"/>
              </w:rPr>
            </w:pPr>
            <w:r w:rsidRPr="003114F9">
              <w:rPr>
                <w:rFonts w:ascii="Arial" w:eastAsia="Arial" w:hAnsi="Arial"/>
              </w:rPr>
              <w:t>Rogers Creek</w:t>
            </w:r>
          </w:p>
        </w:tc>
        <w:tc>
          <w:tcPr>
            <w:tcW w:w="416" w:type="dxa"/>
          </w:tcPr>
          <w:p w14:paraId="08A10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5AFB66" w14:textId="77777777" w:rsidR="004E5641" w:rsidRPr="003114F9" w:rsidRDefault="004E5641" w:rsidP="0050448F">
            <w:pPr>
              <w:rPr>
                <w:rFonts w:ascii="Arial" w:eastAsia="Arial" w:hAnsi="Arial"/>
              </w:rPr>
            </w:pPr>
          </w:p>
        </w:tc>
        <w:tc>
          <w:tcPr>
            <w:tcW w:w="377" w:type="dxa"/>
          </w:tcPr>
          <w:p w14:paraId="2E6B2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DF0D29" w14:textId="77777777" w:rsidR="004E5641" w:rsidRPr="003114F9" w:rsidRDefault="004E5641" w:rsidP="0050448F">
            <w:pPr>
              <w:rPr>
                <w:rFonts w:ascii="Arial" w:eastAsia="Arial" w:hAnsi="Arial"/>
              </w:rPr>
            </w:pPr>
          </w:p>
        </w:tc>
        <w:tc>
          <w:tcPr>
            <w:tcW w:w="377" w:type="dxa"/>
          </w:tcPr>
          <w:p w14:paraId="6808D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33C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368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910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54E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7D62A3" w14:textId="77777777" w:rsidR="004E5641" w:rsidRPr="003114F9" w:rsidRDefault="004E5641" w:rsidP="0050448F">
            <w:pPr>
              <w:rPr>
                <w:rFonts w:ascii="Arial" w:eastAsia="Arial" w:hAnsi="Arial"/>
              </w:rPr>
            </w:pPr>
          </w:p>
        </w:tc>
        <w:tc>
          <w:tcPr>
            <w:tcW w:w="377" w:type="dxa"/>
          </w:tcPr>
          <w:p w14:paraId="443E01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C3B03A" w14:textId="77777777" w:rsidR="004E5641" w:rsidRPr="003114F9" w:rsidRDefault="004E5641" w:rsidP="0050448F">
            <w:pPr>
              <w:rPr>
                <w:rFonts w:ascii="Arial" w:eastAsia="Arial" w:hAnsi="Arial"/>
              </w:rPr>
            </w:pPr>
          </w:p>
        </w:tc>
        <w:tc>
          <w:tcPr>
            <w:tcW w:w="377" w:type="dxa"/>
          </w:tcPr>
          <w:p w14:paraId="034C53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4B1F5" w14:textId="77777777" w:rsidR="004E5641" w:rsidRPr="003114F9" w:rsidRDefault="004E5641" w:rsidP="0050448F">
            <w:pPr>
              <w:rPr>
                <w:rFonts w:ascii="Arial" w:eastAsia="Arial" w:hAnsi="Arial"/>
              </w:rPr>
            </w:pPr>
          </w:p>
        </w:tc>
        <w:tc>
          <w:tcPr>
            <w:tcW w:w="377" w:type="dxa"/>
          </w:tcPr>
          <w:p w14:paraId="5A9BBE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4E71C" w14:textId="77777777" w:rsidR="004E5641" w:rsidRPr="003114F9" w:rsidRDefault="004E5641" w:rsidP="0050448F">
            <w:pPr>
              <w:rPr>
                <w:rFonts w:ascii="Arial" w:eastAsia="Arial" w:hAnsi="Arial"/>
              </w:rPr>
            </w:pPr>
          </w:p>
        </w:tc>
        <w:tc>
          <w:tcPr>
            <w:tcW w:w="377" w:type="dxa"/>
          </w:tcPr>
          <w:p w14:paraId="39B2E0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12714" w14:textId="77777777" w:rsidR="004E5641" w:rsidRPr="003114F9" w:rsidRDefault="004E5641" w:rsidP="0050448F">
            <w:pPr>
              <w:rPr>
                <w:rFonts w:ascii="Arial" w:eastAsia="Arial" w:hAnsi="Arial"/>
              </w:rPr>
            </w:pPr>
          </w:p>
        </w:tc>
        <w:tc>
          <w:tcPr>
            <w:tcW w:w="377" w:type="dxa"/>
          </w:tcPr>
          <w:p w14:paraId="2A54F6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802905" w14:textId="77777777" w:rsidR="004E5641" w:rsidRPr="003114F9" w:rsidRDefault="004E5641" w:rsidP="0050448F">
            <w:pPr>
              <w:rPr>
                <w:rFonts w:ascii="Arial" w:eastAsia="Arial" w:hAnsi="Arial"/>
              </w:rPr>
            </w:pPr>
          </w:p>
        </w:tc>
        <w:tc>
          <w:tcPr>
            <w:tcW w:w="377" w:type="dxa"/>
          </w:tcPr>
          <w:p w14:paraId="07B26C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0B6339" w14:textId="77777777" w:rsidR="004E5641" w:rsidRPr="003114F9" w:rsidRDefault="004E5641" w:rsidP="0050448F">
            <w:pPr>
              <w:rPr>
                <w:rFonts w:ascii="Arial" w:eastAsia="Arial" w:hAnsi="Arial"/>
              </w:rPr>
            </w:pPr>
          </w:p>
        </w:tc>
      </w:tr>
      <w:tr w:rsidR="00974B87" w:rsidRPr="003114F9" w14:paraId="54B15E0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BB0508" w14:textId="77777777" w:rsidR="004E5641" w:rsidRPr="003114F9" w:rsidRDefault="004E5641" w:rsidP="0050448F">
            <w:pPr>
              <w:ind w:left="720"/>
              <w:rPr>
                <w:rFonts w:ascii="Arial" w:eastAsia="Arial" w:hAnsi="Arial"/>
              </w:rPr>
            </w:pPr>
            <w:r w:rsidRPr="003114F9">
              <w:rPr>
                <w:rFonts w:ascii="Arial" w:eastAsia="Arial" w:hAnsi="Arial"/>
              </w:rPr>
              <w:t>Maddock’s Creek</w:t>
            </w:r>
          </w:p>
        </w:tc>
        <w:tc>
          <w:tcPr>
            <w:tcW w:w="416" w:type="dxa"/>
          </w:tcPr>
          <w:p w14:paraId="06BCC2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8E89E" w14:textId="77777777" w:rsidR="004E5641" w:rsidRPr="003114F9" w:rsidRDefault="004E5641" w:rsidP="0050448F">
            <w:pPr>
              <w:rPr>
                <w:rFonts w:ascii="Arial" w:eastAsia="Arial" w:hAnsi="Arial"/>
              </w:rPr>
            </w:pPr>
          </w:p>
        </w:tc>
        <w:tc>
          <w:tcPr>
            <w:tcW w:w="377" w:type="dxa"/>
          </w:tcPr>
          <w:p w14:paraId="2950C2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36FF56" w14:textId="77777777" w:rsidR="004E5641" w:rsidRPr="003114F9" w:rsidRDefault="004E5641" w:rsidP="0050448F">
            <w:pPr>
              <w:rPr>
                <w:rFonts w:ascii="Arial" w:eastAsia="Arial" w:hAnsi="Arial"/>
              </w:rPr>
            </w:pPr>
          </w:p>
        </w:tc>
        <w:tc>
          <w:tcPr>
            <w:tcW w:w="377" w:type="dxa"/>
          </w:tcPr>
          <w:p w14:paraId="4AEE53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16C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CA8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5122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F3A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5D77CB" w14:textId="77777777" w:rsidR="004E5641" w:rsidRPr="003114F9" w:rsidRDefault="004E5641" w:rsidP="0050448F">
            <w:pPr>
              <w:rPr>
                <w:rFonts w:ascii="Arial" w:eastAsia="Arial" w:hAnsi="Arial"/>
              </w:rPr>
            </w:pPr>
          </w:p>
        </w:tc>
        <w:tc>
          <w:tcPr>
            <w:tcW w:w="377" w:type="dxa"/>
          </w:tcPr>
          <w:p w14:paraId="78C961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9F827B" w14:textId="77777777" w:rsidR="004E5641" w:rsidRPr="003114F9" w:rsidRDefault="004E5641" w:rsidP="0050448F">
            <w:pPr>
              <w:rPr>
                <w:rFonts w:ascii="Arial" w:eastAsia="Arial" w:hAnsi="Arial"/>
              </w:rPr>
            </w:pPr>
          </w:p>
        </w:tc>
        <w:tc>
          <w:tcPr>
            <w:tcW w:w="377" w:type="dxa"/>
          </w:tcPr>
          <w:p w14:paraId="625D86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6191C" w14:textId="77777777" w:rsidR="004E5641" w:rsidRPr="003114F9" w:rsidRDefault="004E5641" w:rsidP="0050448F">
            <w:pPr>
              <w:rPr>
                <w:rFonts w:ascii="Arial" w:eastAsia="Arial" w:hAnsi="Arial"/>
              </w:rPr>
            </w:pPr>
          </w:p>
        </w:tc>
        <w:tc>
          <w:tcPr>
            <w:tcW w:w="377" w:type="dxa"/>
          </w:tcPr>
          <w:p w14:paraId="39FE1F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D0392" w14:textId="77777777" w:rsidR="004E5641" w:rsidRPr="003114F9" w:rsidRDefault="004E5641" w:rsidP="0050448F">
            <w:pPr>
              <w:rPr>
                <w:rFonts w:ascii="Arial" w:eastAsia="Arial" w:hAnsi="Arial"/>
              </w:rPr>
            </w:pPr>
          </w:p>
        </w:tc>
        <w:tc>
          <w:tcPr>
            <w:tcW w:w="377" w:type="dxa"/>
          </w:tcPr>
          <w:p w14:paraId="251EE4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AD5D2" w14:textId="77777777" w:rsidR="004E5641" w:rsidRPr="003114F9" w:rsidRDefault="004E5641" w:rsidP="0050448F">
            <w:pPr>
              <w:rPr>
                <w:rFonts w:ascii="Arial" w:eastAsia="Arial" w:hAnsi="Arial"/>
              </w:rPr>
            </w:pPr>
          </w:p>
        </w:tc>
        <w:tc>
          <w:tcPr>
            <w:tcW w:w="377" w:type="dxa"/>
          </w:tcPr>
          <w:p w14:paraId="4529AF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511017" w14:textId="77777777" w:rsidR="004E5641" w:rsidRPr="003114F9" w:rsidRDefault="004E5641" w:rsidP="0050448F">
            <w:pPr>
              <w:rPr>
                <w:rFonts w:ascii="Arial" w:eastAsia="Arial" w:hAnsi="Arial"/>
              </w:rPr>
            </w:pPr>
          </w:p>
        </w:tc>
        <w:tc>
          <w:tcPr>
            <w:tcW w:w="377" w:type="dxa"/>
          </w:tcPr>
          <w:p w14:paraId="1FE32F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D5ACD" w14:textId="77777777" w:rsidR="004E5641" w:rsidRPr="003114F9" w:rsidRDefault="004E5641" w:rsidP="0050448F">
            <w:pPr>
              <w:rPr>
                <w:rFonts w:ascii="Arial" w:eastAsia="Arial" w:hAnsi="Arial"/>
              </w:rPr>
            </w:pPr>
          </w:p>
        </w:tc>
      </w:tr>
      <w:tr w:rsidR="00974B87" w:rsidRPr="003114F9" w14:paraId="61159B2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3707660" w14:textId="77777777" w:rsidR="004E5641" w:rsidRPr="003114F9" w:rsidRDefault="004E5641" w:rsidP="0050448F">
            <w:pPr>
              <w:rPr>
                <w:rFonts w:ascii="Arial" w:eastAsia="Arial" w:hAnsi="Arial"/>
              </w:rPr>
            </w:pPr>
            <w:r w:rsidRPr="003114F9">
              <w:rPr>
                <w:rFonts w:ascii="Arial" w:eastAsia="Arial" w:hAnsi="Arial"/>
              </w:rPr>
              <w:t>Waddell Creek, west branch</w:t>
            </w:r>
          </w:p>
        </w:tc>
        <w:tc>
          <w:tcPr>
            <w:tcW w:w="416" w:type="dxa"/>
          </w:tcPr>
          <w:p w14:paraId="7C7A2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3186B5" w14:textId="77777777" w:rsidR="004E5641" w:rsidRPr="003114F9" w:rsidRDefault="004E5641" w:rsidP="0050448F">
            <w:pPr>
              <w:rPr>
                <w:rFonts w:ascii="Arial" w:eastAsia="Arial" w:hAnsi="Arial"/>
              </w:rPr>
            </w:pPr>
          </w:p>
        </w:tc>
        <w:tc>
          <w:tcPr>
            <w:tcW w:w="377" w:type="dxa"/>
          </w:tcPr>
          <w:p w14:paraId="2B09D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977EC" w14:textId="77777777" w:rsidR="004E5641" w:rsidRPr="003114F9" w:rsidRDefault="004E5641" w:rsidP="0050448F">
            <w:pPr>
              <w:rPr>
                <w:rFonts w:ascii="Arial" w:eastAsia="Arial" w:hAnsi="Arial"/>
              </w:rPr>
            </w:pPr>
          </w:p>
        </w:tc>
        <w:tc>
          <w:tcPr>
            <w:tcW w:w="377" w:type="dxa"/>
          </w:tcPr>
          <w:p w14:paraId="0D4A72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2E2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5F4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3241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F783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88C3D0" w14:textId="77777777" w:rsidR="004E5641" w:rsidRPr="003114F9" w:rsidRDefault="004E5641" w:rsidP="0050448F">
            <w:pPr>
              <w:rPr>
                <w:rFonts w:ascii="Arial" w:eastAsia="Arial" w:hAnsi="Arial"/>
              </w:rPr>
            </w:pPr>
          </w:p>
        </w:tc>
        <w:tc>
          <w:tcPr>
            <w:tcW w:w="377" w:type="dxa"/>
          </w:tcPr>
          <w:p w14:paraId="10CCE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15F7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A8C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3F3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CFD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63CF8D" w14:textId="77777777" w:rsidR="004E5641" w:rsidRPr="003114F9" w:rsidRDefault="004E5641" w:rsidP="0050448F">
            <w:pPr>
              <w:rPr>
                <w:rFonts w:ascii="Arial" w:eastAsia="Arial" w:hAnsi="Arial"/>
              </w:rPr>
            </w:pPr>
          </w:p>
        </w:tc>
        <w:tc>
          <w:tcPr>
            <w:tcW w:w="377" w:type="dxa"/>
          </w:tcPr>
          <w:p w14:paraId="191E18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B32DC" w14:textId="77777777" w:rsidR="004E5641" w:rsidRPr="003114F9" w:rsidRDefault="004E5641" w:rsidP="0050448F">
            <w:pPr>
              <w:rPr>
                <w:rFonts w:ascii="Arial" w:eastAsia="Arial" w:hAnsi="Arial"/>
              </w:rPr>
            </w:pPr>
          </w:p>
        </w:tc>
        <w:tc>
          <w:tcPr>
            <w:tcW w:w="377" w:type="dxa"/>
          </w:tcPr>
          <w:p w14:paraId="06FAFD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A1750" w14:textId="77777777" w:rsidR="004E5641" w:rsidRPr="003114F9" w:rsidRDefault="004E5641" w:rsidP="0050448F">
            <w:pPr>
              <w:rPr>
                <w:rFonts w:ascii="Arial" w:eastAsia="Arial" w:hAnsi="Arial"/>
              </w:rPr>
            </w:pPr>
          </w:p>
        </w:tc>
        <w:tc>
          <w:tcPr>
            <w:tcW w:w="377" w:type="dxa"/>
          </w:tcPr>
          <w:p w14:paraId="14ED38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8ED1DA" w14:textId="77777777" w:rsidR="004E5641" w:rsidRPr="003114F9" w:rsidRDefault="004E5641" w:rsidP="0050448F">
            <w:pPr>
              <w:rPr>
                <w:rFonts w:ascii="Arial" w:eastAsia="Arial" w:hAnsi="Arial"/>
              </w:rPr>
            </w:pPr>
          </w:p>
        </w:tc>
      </w:tr>
      <w:tr w:rsidR="00974B87" w:rsidRPr="003114F9" w14:paraId="79FA91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EEADF2" w14:textId="77777777" w:rsidR="004E5641" w:rsidRPr="003114F9" w:rsidRDefault="004E5641" w:rsidP="0050448F">
            <w:pPr>
              <w:ind w:left="360"/>
              <w:rPr>
                <w:rFonts w:ascii="Arial" w:eastAsia="Arial" w:hAnsi="Arial"/>
              </w:rPr>
            </w:pPr>
            <w:r w:rsidRPr="003114F9">
              <w:rPr>
                <w:rFonts w:ascii="Arial" w:eastAsia="Arial" w:hAnsi="Arial"/>
              </w:rPr>
              <w:t>Kelley Creek</w:t>
            </w:r>
          </w:p>
        </w:tc>
        <w:tc>
          <w:tcPr>
            <w:tcW w:w="416" w:type="dxa"/>
          </w:tcPr>
          <w:p w14:paraId="2393D0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27D17" w14:textId="77777777" w:rsidR="004E5641" w:rsidRPr="003114F9" w:rsidRDefault="004E5641" w:rsidP="0050448F">
            <w:pPr>
              <w:rPr>
                <w:rFonts w:ascii="Arial" w:eastAsia="Arial" w:hAnsi="Arial"/>
              </w:rPr>
            </w:pPr>
          </w:p>
        </w:tc>
        <w:tc>
          <w:tcPr>
            <w:tcW w:w="377" w:type="dxa"/>
          </w:tcPr>
          <w:p w14:paraId="5845E4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609EFA" w14:textId="77777777" w:rsidR="004E5641" w:rsidRPr="003114F9" w:rsidRDefault="004E5641" w:rsidP="0050448F">
            <w:pPr>
              <w:rPr>
                <w:rFonts w:ascii="Arial" w:eastAsia="Arial" w:hAnsi="Arial"/>
              </w:rPr>
            </w:pPr>
          </w:p>
        </w:tc>
        <w:tc>
          <w:tcPr>
            <w:tcW w:w="377" w:type="dxa"/>
          </w:tcPr>
          <w:p w14:paraId="71BF8F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125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18E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CFBB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69E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A15D09" w14:textId="77777777" w:rsidR="004E5641" w:rsidRPr="003114F9" w:rsidRDefault="004E5641" w:rsidP="0050448F">
            <w:pPr>
              <w:rPr>
                <w:rFonts w:ascii="Arial" w:eastAsia="Arial" w:hAnsi="Arial"/>
              </w:rPr>
            </w:pPr>
          </w:p>
        </w:tc>
        <w:tc>
          <w:tcPr>
            <w:tcW w:w="377" w:type="dxa"/>
          </w:tcPr>
          <w:p w14:paraId="137AF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4659EE" w14:textId="77777777" w:rsidR="004E5641" w:rsidRPr="003114F9" w:rsidRDefault="004E5641" w:rsidP="0050448F">
            <w:pPr>
              <w:rPr>
                <w:rFonts w:ascii="Arial" w:eastAsia="Arial" w:hAnsi="Arial"/>
              </w:rPr>
            </w:pPr>
          </w:p>
        </w:tc>
        <w:tc>
          <w:tcPr>
            <w:tcW w:w="377" w:type="dxa"/>
          </w:tcPr>
          <w:p w14:paraId="78F4E7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D9867" w14:textId="77777777" w:rsidR="004E5641" w:rsidRPr="003114F9" w:rsidRDefault="004E5641" w:rsidP="0050448F">
            <w:pPr>
              <w:rPr>
                <w:rFonts w:ascii="Arial" w:eastAsia="Arial" w:hAnsi="Arial"/>
              </w:rPr>
            </w:pPr>
          </w:p>
        </w:tc>
        <w:tc>
          <w:tcPr>
            <w:tcW w:w="377" w:type="dxa"/>
          </w:tcPr>
          <w:p w14:paraId="2FACA6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84D1FD" w14:textId="77777777" w:rsidR="004E5641" w:rsidRPr="003114F9" w:rsidRDefault="004E5641" w:rsidP="0050448F">
            <w:pPr>
              <w:rPr>
                <w:rFonts w:ascii="Arial" w:eastAsia="Arial" w:hAnsi="Arial"/>
              </w:rPr>
            </w:pPr>
          </w:p>
        </w:tc>
        <w:tc>
          <w:tcPr>
            <w:tcW w:w="377" w:type="dxa"/>
          </w:tcPr>
          <w:p w14:paraId="3B7895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F9F746" w14:textId="77777777" w:rsidR="004E5641" w:rsidRPr="003114F9" w:rsidRDefault="004E5641" w:rsidP="0050448F">
            <w:pPr>
              <w:rPr>
                <w:rFonts w:ascii="Arial" w:eastAsia="Arial" w:hAnsi="Arial"/>
              </w:rPr>
            </w:pPr>
          </w:p>
        </w:tc>
        <w:tc>
          <w:tcPr>
            <w:tcW w:w="377" w:type="dxa"/>
          </w:tcPr>
          <w:p w14:paraId="5F900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92C454" w14:textId="77777777" w:rsidR="004E5641" w:rsidRPr="003114F9" w:rsidRDefault="004E5641" w:rsidP="0050448F">
            <w:pPr>
              <w:rPr>
                <w:rFonts w:ascii="Arial" w:eastAsia="Arial" w:hAnsi="Arial"/>
              </w:rPr>
            </w:pPr>
          </w:p>
        </w:tc>
        <w:tc>
          <w:tcPr>
            <w:tcW w:w="377" w:type="dxa"/>
          </w:tcPr>
          <w:p w14:paraId="20829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7E35F" w14:textId="77777777" w:rsidR="004E5641" w:rsidRPr="003114F9" w:rsidRDefault="004E5641" w:rsidP="0050448F">
            <w:pPr>
              <w:rPr>
                <w:rFonts w:ascii="Arial" w:eastAsia="Arial" w:hAnsi="Arial"/>
              </w:rPr>
            </w:pPr>
          </w:p>
        </w:tc>
      </w:tr>
      <w:tr w:rsidR="00974B87" w:rsidRPr="003114F9" w14:paraId="2FCA6C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B9FF9C" w14:textId="77777777" w:rsidR="004E5641" w:rsidRPr="003114F9" w:rsidRDefault="004E5641" w:rsidP="0050448F">
            <w:pPr>
              <w:ind w:left="360"/>
              <w:rPr>
                <w:rFonts w:ascii="Arial" w:eastAsia="Arial" w:hAnsi="Arial"/>
              </w:rPr>
            </w:pPr>
            <w:r w:rsidRPr="003114F9">
              <w:rPr>
                <w:rFonts w:ascii="Arial" w:eastAsia="Arial" w:hAnsi="Arial"/>
              </w:rPr>
              <w:br w:type="page"/>
              <w:t>Berry Creek (304, trib. of Waddell Cr. W.)</w:t>
            </w:r>
          </w:p>
        </w:tc>
        <w:tc>
          <w:tcPr>
            <w:tcW w:w="416" w:type="dxa"/>
          </w:tcPr>
          <w:p w14:paraId="268FC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6DA43" w14:textId="77777777" w:rsidR="004E5641" w:rsidRPr="003114F9" w:rsidRDefault="004E5641" w:rsidP="0050448F">
            <w:pPr>
              <w:rPr>
                <w:rFonts w:ascii="Arial" w:eastAsia="Arial" w:hAnsi="Arial"/>
              </w:rPr>
            </w:pPr>
          </w:p>
        </w:tc>
        <w:tc>
          <w:tcPr>
            <w:tcW w:w="377" w:type="dxa"/>
          </w:tcPr>
          <w:p w14:paraId="37403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B3831" w14:textId="77777777" w:rsidR="004E5641" w:rsidRPr="003114F9" w:rsidRDefault="004E5641" w:rsidP="0050448F">
            <w:pPr>
              <w:rPr>
                <w:rFonts w:ascii="Arial" w:eastAsia="Arial" w:hAnsi="Arial"/>
              </w:rPr>
            </w:pPr>
          </w:p>
        </w:tc>
        <w:tc>
          <w:tcPr>
            <w:tcW w:w="377" w:type="dxa"/>
          </w:tcPr>
          <w:p w14:paraId="36078D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DC02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674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04E7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2C9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7B780" w14:textId="77777777" w:rsidR="004E5641" w:rsidRPr="003114F9" w:rsidRDefault="004E5641" w:rsidP="0050448F">
            <w:pPr>
              <w:rPr>
                <w:rFonts w:ascii="Arial" w:eastAsia="Arial" w:hAnsi="Arial"/>
              </w:rPr>
            </w:pPr>
          </w:p>
        </w:tc>
        <w:tc>
          <w:tcPr>
            <w:tcW w:w="377" w:type="dxa"/>
          </w:tcPr>
          <w:p w14:paraId="2C3782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59479" w14:textId="77777777" w:rsidR="004E5641" w:rsidRPr="003114F9" w:rsidRDefault="004E5641" w:rsidP="0050448F">
            <w:pPr>
              <w:rPr>
                <w:rFonts w:ascii="Arial" w:eastAsia="Arial" w:hAnsi="Arial"/>
              </w:rPr>
            </w:pPr>
          </w:p>
        </w:tc>
        <w:tc>
          <w:tcPr>
            <w:tcW w:w="377" w:type="dxa"/>
          </w:tcPr>
          <w:p w14:paraId="679DDF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8270DB" w14:textId="77777777" w:rsidR="004E5641" w:rsidRPr="003114F9" w:rsidRDefault="004E5641" w:rsidP="0050448F">
            <w:pPr>
              <w:rPr>
                <w:rFonts w:ascii="Arial" w:eastAsia="Arial" w:hAnsi="Arial"/>
              </w:rPr>
            </w:pPr>
          </w:p>
        </w:tc>
        <w:tc>
          <w:tcPr>
            <w:tcW w:w="377" w:type="dxa"/>
          </w:tcPr>
          <w:p w14:paraId="5D303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8BFF24" w14:textId="77777777" w:rsidR="004E5641" w:rsidRPr="003114F9" w:rsidRDefault="004E5641" w:rsidP="0050448F">
            <w:pPr>
              <w:rPr>
                <w:rFonts w:ascii="Arial" w:eastAsia="Arial" w:hAnsi="Arial"/>
              </w:rPr>
            </w:pPr>
          </w:p>
        </w:tc>
        <w:tc>
          <w:tcPr>
            <w:tcW w:w="377" w:type="dxa"/>
          </w:tcPr>
          <w:p w14:paraId="7BC7C9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B50DA" w14:textId="77777777" w:rsidR="004E5641" w:rsidRPr="003114F9" w:rsidRDefault="004E5641" w:rsidP="0050448F">
            <w:pPr>
              <w:rPr>
                <w:rFonts w:ascii="Arial" w:eastAsia="Arial" w:hAnsi="Arial"/>
              </w:rPr>
            </w:pPr>
          </w:p>
        </w:tc>
        <w:tc>
          <w:tcPr>
            <w:tcW w:w="377" w:type="dxa"/>
          </w:tcPr>
          <w:p w14:paraId="27D98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9C69F2" w14:textId="77777777" w:rsidR="004E5641" w:rsidRPr="003114F9" w:rsidRDefault="004E5641" w:rsidP="0050448F">
            <w:pPr>
              <w:rPr>
                <w:rFonts w:ascii="Arial" w:eastAsia="Arial" w:hAnsi="Arial"/>
              </w:rPr>
            </w:pPr>
          </w:p>
        </w:tc>
        <w:tc>
          <w:tcPr>
            <w:tcW w:w="377" w:type="dxa"/>
          </w:tcPr>
          <w:p w14:paraId="31993F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1E7DBC" w14:textId="77777777" w:rsidR="004E5641" w:rsidRPr="003114F9" w:rsidRDefault="004E5641" w:rsidP="0050448F">
            <w:pPr>
              <w:rPr>
                <w:rFonts w:ascii="Arial" w:eastAsia="Arial" w:hAnsi="Arial"/>
              </w:rPr>
            </w:pPr>
          </w:p>
        </w:tc>
      </w:tr>
      <w:tr w:rsidR="00974B87" w:rsidRPr="003114F9" w14:paraId="1CC4731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AEE80C" w14:textId="77777777" w:rsidR="004E5641" w:rsidRPr="003114F9" w:rsidRDefault="004E5641" w:rsidP="0050448F">
            <w:pPr>
              <w:ind w:left="360"/>
              <w:rPr>
                <w:rFonts w:ascii="Arial" w:eastAsia="Arial" w:hAnsi="Arial"/>
              </w:rPr>
            </w:pPr>
            <w:r w:rsidRPr="003114F9">
              <w:rPr>
                <w:rFonts w:ascii="Arial" w:eastAsia="Arial" w:hAnsi="Arial"/>
              </w:rPr>
              <w:t>Henry Creek</w:t>
            </w:r>
          </w:p>
        </w:tc>
        <w:tc>
          <w:tcPr>
            <w:tcW w:w="416" w:type="dxa"/>
          </w:tcPr>
          <w:p w14:paraId="6808C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1277FC" w14:textId="77777777" w:rsidR="004E5641" w:rsidRPr="003114F9" w:rsidRDefault="004E5641" w:rsidP="0050448F">
            <w:pPr>
              <w:rPr>
                <w:rFonts w:ascii="Arial" w:eastAsia="Arial" w:hAnsi="Arial"/>
              </w:rPr>
            </w:pPr>
          </w:p>
        </w:tc>
        <w:tc>
          <w:tcPr>
            <w:tcW w:w="377" w:type="dxa"/>
          </w:tcPr>
          <w:p w14:paraId="6691D5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CB23C7" w14:textId="77777777" w:rsidR="004E5641" w:rsidRPr="003114F9" w:rsidRDefault="004E5641" w:rsidP="0050448F">
            <w:pPr>
              <w:rPr>
                <w:rFonts w:ascii="Arial" w:eastAsia="Arial" w:hAnsi="Arial"/>
              </w:rPr>
            </w:pPr>
          </w:p>
        </w:tc>
        <w:tc>
          <w:tcPr>
            <w:tcW w:w="377" w:type="dxa"/>
          </w:tcPr>
          <w:p w14:paraId="23284D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2C7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AE0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CB9F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B894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37DCFC" w14:textId="77777777" w:rsidR="004E5641" w:rsidRPr="003114F9" w:rsidRDefault="004E5641" w:rsidP="0050448F">
            <w:pPr>
              <w:rPr>
                <w:rFonts w:ascii="Arial" w:eastAsia="Arial" w:hAnsi="Arial"/>
              </w:rPr>
            </w:pPr>
          </w:p>
        </w:tc>
        <w:tc>
          <w:tcPr>
            <w:tcW w:w="377" w:type="dxa"/>
          </w:tcPr>
          <w:p w14:paraId="2A25A9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D735E2" w14:textId="77777777" w:rsidR="004E5641" w:rsidRPr="003114F9" w:rsidRDefault="004E5641" w:rsidP="0050448F">
            <w:pPr>
              <w:rPr>
                <w:rFonts w:ascii="Arial" w:eastAsia="Arial" w:hAnsi="Arial"/>
              </w:rPr>
            </w:pPr>
          </w:p>
        </w:tc>
        <w:tc>
          <w:tcPr>
            <w:tcW w:w="377" w:type="dxa"/>
          </w:tcPr>
          <w:p w14:paraId="383AC4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28266" w14:textId="77777777" w:rsidR="004E5641" w:rsidRPr="003114F9" w:rsidRDefault="004E5641" w:rsidP="0050448F">
            <w:pPr>
              <w:rPr>
                <w:rFonts w:ascii="Arial" w:eastAsia="Arial" w:hAnsi="Arial"/>
              </w:rPr>
            </w:pPr>
          </w:p>
        </w:tc>
        <w:tc>
          <w:tcPr>
            <w:tcW w:w="377" w:type="dxa"/>
          </w:tcPr>
          <w:p w14:paraId="46D169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BCF9A7" w14:textId="77777777" w:rsidR="004E5641" w:rsidRPr="003114F9" w:rsidRDefault="004E5641" w:rsidP="0050448F">
            <w:pPr>
              <w:rPr>
                <w:rFonts w:ascii="Arial" w:eastAsia="Arial" w:hAnsi="Arial"/>
              </w:rPr>
            </w:pPr>
          </w:p>
        </w:tc>
        <w:tc>
          <w:tcPr>
            <w:tcW w:w="377" w:type="dxa"/>
          </w:tcPr>
          <w:p w14:paraId="6EC26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795554" w14:textId="77777777" w:rsidR="004E5641" w:rsidRPr="003114F9" w:rsidRDefault="004E5641" w:rsidP="0050448F">
            <w:pPr>
              <w:rPr>
                <w:rFonts w:ascii="Arial" w:eastAsia="Arial" w:hAnsi="Arial"/>
              </w:rPr>
            </w:pPr>
          </w:p>
        </w:tc>
        <w:tc>
          <w:tcPr>
            <w:tcW w:w="377" w:type="dxa"/>
          </w:tcPr>
          <w:p w14:paraId="73CB4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8FFDAA" w14:textId="77777777" w:rsidR="004E5641" w:rsidRPr="003114F9" w:rsidRDefault="004E5641" w:rsidP="0050448F">
            <w:pPr>
              <w:rPr>
                <w:rFonts w:ascii="Arial" w:eastAsia="Arial" w:hAnsi="Arial"/>
              </w:rPr>
            </w:pPr>
          </w:p>
        </w:tc>
        <w:tc>
          <w:tcPr>
            <w:tcW w:w="377" w:type="dxa"/>
          </w:tcPr>
          <w:p w14:paraId="4A0344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57FE51" w14:textId="77777777" w:rsidR="004E5641" w:rsidRPr="003114F9" w:rsidRDefault="004E5641" w:rsidP="0050448F">
            <w:pPr>
              <w:rPr>
                <w:rFonts w:ascii="Arial" w:eastAsia="Arial" w:hAnsi="Arial"/>
              </w:rPr>
            </w:pPr>
          </w:p>
        </w:tc>
      </w:tr>
      <w:tr w:rsidR="00974B87" w:rsidRPr="003114F9" w14:paraId="36F7D2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7F46F1" w14:textId="77777777" w:rsidR="004E5641" w:rsidRPr="003114F9" w:rsidRDefault="004E5641" w:rsidP="0050448F">
            <w:pPr>
              <w:rPr>
                <w:rFonts w:ascii="Arial" w:eastAsia="Arial" w:hAnsi="Arial"/>
              </w:rPr>
            </w:pPr>
            <w:r w:rsidRPr="003114F9">
              <w:rPr>
                <w:rFonts w:ascii="Arial" w:eastAsia="Arial" w:hAnsi="Arial"/>
              </w:rPr>
              <w:t>Scott Creek Lagoon</w:t>
            </w:r>
          </w:p>
        </w:tc>
        <w:tc>
          <w:tcPr>
            <w:tcW w:w="416" w:type="dxa"/>
          </w:tcPr>
          <w:p w14:paraId="28D157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11F730" w14:textId="77777777" w:rsidR="004E5641" w:rsidRPr="003114F9" w:rsidRDefault="004E5641" w:rsidP="0050448F">
            <w:pPr>
              <w:rPr>
                <w:rFonts w:ascii="Arial" w:eastAsia="Arial" w:hAnsi="Arial"/>
              </w:rPr>
            </w:pPr>
          </w:p>
        </w:tc>
        <w:tc>
          <w:tcPr>
            <w:tcW w:w="377" w:type="dxa"/>
          </w:tcPr>
          <w:p w14:paraId="0644A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7C0A4" w14:textId="77777777" w:rsidR="004E5641" w:rsidRPr="003114F9" w:rsidRDefault="004E5641" w:rsidP="0050448F">
            <w:pPr>
              <w:rPr>
                <w:rFonts w:ascii="Arial" w:eastAsia="Arial" w:hAnsi="Arial"/>
              </w:rPr>
            </w:pPr>
          </w:p>
        </w:tc>
        <w:tc>
          <w:tcPr>
            <w:tcW w:w="377" w:type="dxa"/>
          </w:tcPr>
          <w:p w14:paraId="1A161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637F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B5D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D77B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A65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94337E" w14:textId="77777777" w:rsidR="004E5641" w:rsidRPr="003114F9" w:rsidRDefault="004E5641" w:rsidP="0050448F">
            <w:pPr>
              <w:rPr>
                <w:rFonts w:ascii="Arial" w:eastAsia="Arial" w:hAnsi="Arial"/>
              </w:rPr>
            </w:pPr>
          </w:p>
        </w:tc>
        <w:tc>
          <w:tcPr>
            <w:tcW w:w="377" w:type="dxa"/>
          </w:tcPr>
          <w:p w14:paraId="1C8840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A16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15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56CA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A69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27152A" w14:textId="77777777" w:rsidR="004E5641" w:rsidRPr="003114F9" w:rsidRDefault="004E5641" w:rsidP="0050448F">
            <w:pPr>
              <w:rPr>
                <w:rFonts w:ascii="Arial" w:eastAsia="Arial" w:hAnsi="Arial"/>
              </w:rPr>
            </w:pPr>
          </w:p>
        </w:tc>
        <w:tc>
          <w:tcPr>
            <w:tcW w:w="377" w:type="dxa"/>
          </w:tcPr>
          <w:p w14:paraId="766394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55D397" w14:textId="77777777" w:rsidR="004E5641" w:rsidRPr="003114F9" w:rsidRDefault="004E5641" w:rsidP="0050448F">
            <w:pPr>
              <w:rPr>
                <w:rFonts w:ascii="Arial" w:eastAsia="Arial" w:hAnsi="Arial"/>
              </w:rPr>
            </w:pPr>
          </w:p>
        </w:tc>
        <w:tc>
          <w:tcPr>
            <w:tcW w:w="377" w:type="dxa"/>
          </w:tcPr>
          <w:p w14:paraId="28A34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19043F" w14:textId="77777777" w:rsidR="004E5641" w:rsidRPr="003114F9" w:rsidRDefault="004E5641" w:rsidP="0050448F">
            <w:pPr>
              <w:rPr>
                <w:rFonts w:ascii="Arial" w:eastAsia="Arial" w:hAnsi="Arial"/>
              </w:rPr>
            </w:pPr>
          </w:p>
        </w:tc>
        <w:tc>
          <w:tcPr>
            <w:tcW w:w="377" w:type="dxa"/>
          </w:tcPr>
          <w:p w14:paraId="4CC4A1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636A7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892AEA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4834F0" w14:textId="77777777" w:rsidR="004E5641" w:rsidRPr="003114F9" w:rsidRDefault="004E5641" w:rsidP="0050448F">
            <w:pPr>
              <w:rPr>
                <w:rFonts w:ascii="Arial" w:eastAsia="Arial" w:hAnsi="Arial"/>
              </w:rPr>
            </w:pPr>
            <w:r w:rsidRPr="003114F9">
              <w:rPr>
                <w:rFonts w:ascii="Arial" w:eastAsia="Arial" w:hAnsi="Arial"/>
              </w:rPr>
              <w:t>Scott Creek</w:t>
            </w:r>
          </w:p>
        </w:tc>
        <w:tc>
          <w:tcPr>
            <w:tcW w:w="416" w:type="dxa"/>
          </w:tcPr>
          <w:p w14:paraId="5923B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CDA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898B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AFBB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AA2F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EB99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264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DC8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C557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B87D5D" w14:textId="77777777" w:rsidR="004E5641" w:rsidRPr="003114F9" w:rsidRDefault="004E5641" w:rsidP="0050448F">
            <w:pPr>
              <w:rPr>
                <w:rFonts w:ascii="Arial" w:eastAsia="Arial" w:hAnsi="Arial"/>
              </w:rPr>
            </w:pPr>
          </w:p>
        </w:tc>
        <w:tc>
          <w:tcPr>
            <w:tcW w:w="377" w:type="dxa"/>
          </w:tcPr>
          <w:p w14:paraId="14AE47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FAF1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7D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CA1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34B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13E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56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F209F3" w14:textId="77777777" w:rsidR="004E5641" w:rsidRPr="003114F9" w:rsidRDefault="004E5641" w:rsidP="0050448F">
            <w:pPr>
              <w:rPr>
                <w:rFonts w:ascii="Arial" w:eastAsia="Arial" w:hAnsi="Arial"/>
              </w:rPr>
            </w:pPr>
          </w:p>
        </w:tc>
        <w:tc>
          <w:tcPr>
            <w:tcW w:w="377" w:type="dxa"/>
          </w:tcPr>
          <w:p w14:paraId="5F7476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F435A5" w14:textId="77777777" w:rsidR="004E5641" w:rsidRPr="003114F9" w:rsidRDefault="004E5641" w:rsidP="0050448F">
            <w:pPr>
              <w:rPr>
                <w:rFonts w:ascii="Arial" w:eastAsia="Arial" w:hAnsi="Arial"/>
              </w:rPr>
            </w:pPr>
          </w:p>
        </w:tc>
        <w:tc>
          <w:tcPr>
            <w:tcW w:w="377" w:type="dxa"/>
          </w:tcPr>
          <w:p w14:paraId="60BAC6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FA6E6" w14:textId="77777777" w:rsidR="004E5641" w:rsidRPr="003114F9" w:rsidRDefault="004E5641" w:rsidP="0050448F">
            <w:pPr>
              <w:rPr>
                <w:rFonts w:ascii="Arial" w:eastAsia="Arial" w:hAnsi="Arial"/>
              </w:rPr>
            </w:pPr>
          </w:p>
        </w:tc>
      </w:tr>
      <w:tr w:rsidR="00974B87" w:rsidRPr="003114F9" w14:paraId="4E42FE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E441D0D" w14:textId="77777777" w:rsidR="004E5641" w:rsidRPr="003114F9" w:rsidRDefault="004E5641" w:rsidP="0050448F">
            <w:pPr>
              <w:ind w:left="360"/>
              <w:rPr>
                <w:rFonts w:ascii="Arial" w:eastAsia="Arial" w:hAnsi="Arial"/>
              </w:rPr>
            </w:pPr>
            <w:r w:rsidRPr="003114F9">
              <w:rPr>
                <w:rFonts w:ascii="Arial" w:eastAsia="Arial" w:hAnsi="Arial"/>
              </w:rPr>
              <w:t>Little Creek</w:t>
            </w:r>
          </w:p>
        </w:tc>
        <w:tc>
          <w:tcPr>
            <w:tcW w:w="416" w:type="dxa"/>
          </w:tcPr>
          <w:p w14:paraId="161B85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693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7C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78AD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A7AB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BB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7C8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86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6E9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B2863" w14:textId="77777777" w:rsidR="004E5641" w:rsidRPr="003114F9" w:rsidRDefault="004E5641" w:rsidP="0050448F">
            <w:pPr>
              <w:rPr>
                <w:rFonts w:ascii="Arial" w:eastAsia="Arial" w:hAnsi="Arial"/>
              </w:rPr>
            </w:pPr>
          </w:p>
        </w:tc>
        <w:tc>
          <w:tcPr>
            <w:tcW w:w="377" w:type="dxa"/>
          </w:tcPr>
          <w:p w14:paraId="36292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A3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B2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6769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466E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FB7E50" w14:textId="77777777" w:rsidR="004E5641" w:rsidRPr="003114F9" w:rsidRDefault="004E5641" w:rsidP="0050448F">
            <w:pPr>
              <w:rPr>
                <w:rFonts w:ascii="Arial" w:eastAsia="Arial" w:hAnsi="Arial"/>
              </w:rPr>
            </w:pPr>
          </w:p>
        </w:tc>
        <w:tc>
          <w:tcPr>
            <w:tcW w:w="377" w:type="dxa"/>
          </w:tcPr>
          <w:p w14:paraId="7B29C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F290EB" w14:textId="77777777" w:rsidR="004E5641" w:rsidRPr="003114F9" w:rsidRDefault="004E5641" w:rsidP="0050448F">
            <w:pPr>
              <w:rPr>
                <w:rFonts w:ascii="Arial" w:eastAsia="Arial" w:hAnsi="Arial"/>
              </w:rPr>
            </w:pPr>
          </w:p>
        </w:tc>
        <w:tc>
          <w:tcPr>
            <w:tcW w:w="377" w:type="dxa"/>
          </w:tcPr>
          <w:p w14:paraId="50AE3D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D2312" w14:textId="77777777" w:rsidR="004E5641" w:rsidRPr="003114F9" w:rsidRDefault="004E5641" w:rsidP="0050448F">
            <w:pPr>
              <w:rPr>
                <w:rFonts w:ascii="Arial" w:eastAsia="Arial" w:hAnsi="Arial"/>
              </w:rPr>
            </w:pPr>
          </w:p>
        </w:tc>
        <w:tc>
          <w:tcPr>
            <w:tcW w:w="377" w:type="dxa"/>
          </w:tcPr>
          <w:p w14:paraId="0C8755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EE125B" w14:textId="77777777" w:rsidR="004E5641" w:rsidRPr="003114F9" w:rsidRDefault="004E5641" w:rsidP="0050448F">
            <w:pPr>
              <w:rPr>
                <w:rFonts w:ascii="Arial" w:eastAsia="Arial" w:hAnsi="Arial"/>
              </w:rPr>
            </w:pPr>
          </w:p>
        </w:tc>
      </w:tr>
      <w:tr w:rsidR="00974B87" w:rsidRPr="003114F9" w14:paraId="74B1DED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24C5F7" w14:textId="77777777" w:rsidR="004E5641" w:rsidRPr="003114F9" w:rsidRDefault="004E5641" w:rsidP="0050448F">
            <w:pPr>
              <w:ind w:left="360"/>
              <w:rPr>
                <w:rFonts w:ascii="Arial" w:eastAsia="Arial" w:hAnsi="Arial"/>
              </w:rPr>
            </w:pPr>
            <w:r w:rsidRPr="003114F9">
              <w:rPr>
                <w:rFonts w:ascii="Arial" w:eastAsia="Arial" w:hAnsi="Arial"/>
              </w:rPr>
              <w:t>Big Creek (304)</w:t>
            </w:r>
          </w:p>
        </w:tc>
        <w:tc>
          <w:tcPr>
            <w:tcW w:w="416" w:type="dxa"/>
          </w:tcPr>
          <w:p w14:paraId="4CCB9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765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F672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8ADE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8653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368E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219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86F4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6F7B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DDB439" w14:textId="77777777" w:rsidR="004E5641" w:rsidRPr="003114F9" w:rsidRDefault="004E5641" w:rsidP="0050448F">
            <w:pPr>
              <w:rPr>
                <w:rFonts w:ascii="Arial" w:eastAsia="Arial" w:hAnsi="Arial"/>
              </w:rPr>
            </w:pPr>
          </w:p>
        </w:tc>
        <w:tc>
          <w:tcPr>
            <w:tcW w:w="377" w:type="dxa"/>
          </w:tcPr>
          <w:p w14:paraId="6557C3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67D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7696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7EF7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F5A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93073E" w14:textId="77777777" w:rsidR="004E5641" w:rsidRPr="003114F9" w:rsidRDefault="004E5641" w:rsidP="0050448F">
            <w:pPr>
              <w:rPr>
                <w:rFonts w:ascii="Arial" w:eastAsia="Arial" w:hAnsi="Arial"/>
              </w:rPr>
            </w:pPr>
          </w:p>
        </w:tc>
        <w:tc>
          <w:tcPr>
            <w:tcW w:w="377" w:type="dxa"/>
          </w:tcPr>
          <w:p w14:paraId="0A89A3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F09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67A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59EF5" w14:textId="77777777" w:rsidR="004E5641" w:rsidRPr="003114F9" w:rsidRDefault="004E5641" w:rsidP="0050448F">
            <w:pPr>
              <w:rPr>
                <w:rFonts w:ascii="Arial" w:eastAsia="Arial" w:hAnsi="Arial"/>
              </w:rPr>
            </w:pPr>
          </w:p>
        </w:tc>
        <w:tc>
          <w:tcPr>
            <w:tcW w:w="377" w:type="dxa"/>
          </w:tcPr>
          <w:p w14:paraId="2CC01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87A8A" w14:textId="77777777" w:rsidR="004E5641" w:rsidRPr="003114F9" w:rsidRDefault="004E5641" w:rsidP="0050448F">
            <w:pPr>
              <w:rPr>
                <w:rFonts w:ascii="Arial" w:eastAsia="Arial" w:hAnsi="Arial"/>
              </w:rPr>
            </w:pPr>
          </w:p>
        </w:tc>
      </w:tr>
      <w:tr w:rsidR="00974B87" w:rsidRPr="003114F9" w14:paraId="70ECA9C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BECEB8" w14:textId="77777777" w:rsidR="004E5641" w:rsidRPr="003114F9" w:rsidRDefault="004E5641" w:rsidP="0050448F">
            <w:pPr>
              <w:ind w:left="720"/>
              <w:rPr>
                <w:rFonts w:ascii="Arial" w:eastAsia="Arial" w:hAnsi="Arial"/>
              </w:rPr>
            </w:pPr>
            <w:r w:rsidRPr="003114F9">
              <w:rPr>
                <w:rFonts w:ascii="Arial" w:eastAsia="Arial" w:hAnsi="Arial"/>
              </w:rPr>
              <w:t>Berry Creek (304, trib. of Big Cr.)</w:t>
            </w:r>
          </w:p>
        </w:tc>
        <w:tc>
          <w:tcPr>
            <w:tcW w:w="416" w:type="dxa"/>
          </w:tcPr>
          <w:p w14:paraId="410D6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F4284" w14:textId="77777777" w:rsidR="004E5641" w:rsidRPr="003114F9" w:rsidRDefault="004E5641" w:rsidP="0050448F">
            <w:pPr>
              <w:rPr>
                <w:rFonts w:ascii="Arial" w:eastAsia="Arial" w:hAnsi="Arial"/>
              </w:rPr>
            </w:pPr>
          </w:p>
        </w:tc>
        <w:tc>
          <w:tcPr>
            <w:tcW w:w="377" w:type="dxa"/>
          </w:tcPr>
          <w:p w14:paraId="24F78A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96E9A5" w14:textId="77777777" w:rsidR="004E5641" w:rsidRPr="003114F9" w:rsidRDefault="004E5641" w:rsidP="0050448F">
            <w:pPr>
              <w:rPr>
                <w:rFonts w:ascii="Arial" w:eastAsia="Arial" w:hAnsi="Arial"/>
              </w:rPr>
            </w:pPr>
          </w:p>
        </w:tc>
        <w:tc>
          <w:tcPr>
            <w:tcW w:w="377" w:type="dxa"/>
          </w:tcPr>
          <w:p w14:paraId="038E42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AC10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0B0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B333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B8C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FCF182" w14:textId="77777777" w:rsidR="004E5641" w:rsidRPr="003114F9" w:rsidRDefault="004E5641" w:rsidP="0050448F">
            <w:pPr>
              <w:rPr>
                <w:rFonts w:ascii="Arial" w:eastAsia="Arial" w:hAnsi="Arial"/>
              </w:rPr>
            </w:pPr>
          </w:p>
        </w:tc>
        <w:tc>
          <w:tcPr>
            <w:tcW w:w="377" w:type="dxa"/>
          </w:tcPr>
          <w:p w14:paraId="55CA08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BAEC53" w14:textId="77777777" w:rsidR="004E5641" w:rsidRPr="003114F9" w:rsidRDefault="004E5641" w:rsidP="0050448F">
            <w:pPr>
              <w:rPr>
                <w:rFonts w:ascii="Arial" w:eastAsia="Arial" w:hAnsi="Arial"/>
              </w:rPr>
            </w:pPr>
          </w:p>
        </w:tc>
        <w:tc>
          <w:tcPr>
            <w:tcW w:w="377" w:type="dxa"/>
          </w:tcPr>
          <w:p w14:paraId="1808F7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FBACAF" w14:textId="77777777" w:rsidR="004E5641" w:rsidRPr="003114F9" w:rsidRDefault="004E5641" w:rsidP="0050448F">
            <w:pPr>
              <w:rPr>
                <w:rFonts w:ascii="Arial" w:eastAsia="Arial" w:hAnsi="Arial"/>
              </w:rPr>
            </w:pPr>
          </w:p>
        </w:tc>
        <w:tc>
          <w:tcPr>
            <w:tcW w:w="377" w:type="dxa"/>
          </w:tcPr>
          <w:p w14:paraId="141C77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07136" w14:textId="77777777" w:rsidR="004E5641" w:rsidRPr="003114F9" w:rsidRDefault="004E5641" w:rsidP="0050448F">
            <w:pPr>
              <w:rPr>
                <w:rFonts w:ascii="Arial" w:eastAsia="Arial" w:hAnsi="Arial"/>
              </w:rPr>
            </w:pPr>
          </w:p>
        </w:tc>
        <w:tc>
          <w:tcPr>
            <w:tcW w:w="377" w:type="dxa"/>
          </w:tcPr>
          <w:p w14:paraId="48D3F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306C6" w14:textId="77777777" w:rsidR="004E5641" w:rsidRPr="003114F9" w:rsidRDefault="004E5641" w:rsidP="0050448F">
            <w:pPr>
              <w:rPr>
                <w:rFonts w:ascii="Arial" w:eastAsia="Arial" w:hAnsi="Arial"/>
              </w:rPr>
            </w:pPr>
          </w:p>
        </w:tc>
        <w:tc>
          <w:tcPr>
            <w:tcW w:w="377" w:type="dxa"/>
          </w:tcPr>
          <w:p w14:paraId="31679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57A18B" w14:textId="77777777" w:rsidR="004E5641" w:rsidRPr="003114F9" w:rsidRDefault="004E5641" w:rsidP="0050448F">
            <w:pPr>
              <w:rPr>
                <w:rFonts w:ascii="Arial" w:eastAsia="Arial" w:hAnsi="Arial"/>
              </w:rPr>
            </w:pPr>
          </w:p>
        </w:tc>
        <w:tc>
          <w:tcPr>
            <w:tcW w:w="377" w:type="dxa"/>
          </w:tcPr>
          <w:p w14:paraId="0FDD37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A31F18" w14:textId="77777777" w:rsidR="004E5641" w:rsidRPr="003114F9" w:rsidRDefault="004E5641" w:rsidP="0050448F">
            <w:pPr>
              <w:rPr>
                <w:rFonts w:ascii="Arial" w:eastAsia="Arial" w:hAnsi="Arial"/>
              </w:rPr>
            </w:pPr>
          </w:p>
        </w:tc>
      </w:tr>
      <w:tr w:rsidR="00974B87" w:rsidRPr="003114F9" w14:paraId="5C039C4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3AB4ED" w14:textId="77777777" w:rsidR="004E5641" w:rsidRPr="003114F9" w:rsidRDefault="004E5641" w:rsidP="0050448F">
            <w:pPr>
              <w:ind w:left="720"/>
              <w:rPr>
                <w:rFonts w:ascii="Arial" w:eastAsia="Arial" w:hAnsi="Arial"/>
              </w:rPr>
            </w:pPr>
            <w:r w:rsidRPr="003114F9">
              <w:rPr>
                <w:rFonts w:ascii="Arial" w:eastAsia="Arial" w:hAnsi="Arial"/>
              </w:rPr>
              <w:t>Deadman Gulch Creek</w:t>
            </w:r>
          </w:p>
        </w:tc>
        <w:tc>
          <w:tcPr>
            <w:tcW w:w="416" w:type="dxa"/>
          </w:tcPr>
          <w:p w14:paraId="613BBC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B72F6E" w14:textId="77777777" w:rsidR="004E5641" w:rsidRPr="003114F9" w:rsidRDefault="004E5641" w:rsidP="0050448F">
            <w:pPr>
              <w:rPr>
                <w:rFonts w:ascii="Arial" w:eastAsia="Arial" w:hAnsi="Arial"/>
              </w:rPr>
            </w:pPr>
          </w:p>
        </w:tc>
        <w:tc>
          <w:tcPr>
            <w:tcW w:w="377" w:type="dxa"/>
          </w:tcPr>
          <w:p w14:paraId="4DA366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9C5649" w14:textId="77777777" w:rsidR="004E5641" w:rsidRPr="003114F9" w:rsidRDefault="004E5641" w:rsidP="0050448F">
            <w:pPr>
              <w:rPr>
                <w:rFonts w:ascii="Arial" w:eastAsia="Arial" w:hAnsi="Arial"/>
              </w:rPr>
            </w:pPr>
          </w:p>
        </w:tc>
        <w:tc>
          <w:tcPr>
            <w:tcW w:w="377" w:type="dxa"/>
          </w:tcPr>
          <w:p w14:paraId="58A6F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AB69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EC6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2829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D7CF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96BC1" w14:textId="77777777" w:rsidR="004E5641" w:rsidRPr="003114F9" w:rsidRDefault="004E5641" w:rsidP="0050448F">
            <w:pPr>
              <w:rPr>
                <w:rFonts w:ascii="Arial" w:eastAsia="Arial" w:hAnsi="Arial"/>
              </w:rPr>
            </w:pPr>
          </w:p>
        </w:tc>
        <w:tc>
          <w:tcPr>
            <w:tcW w:w="377" w:type="dxa"/>
          </w:tcPr>
          <w:p w14:paraId="58E7CB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80F3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0657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5EC7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03F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713CD" w14:textId="77777777" w:rsidR="004E5641" w:rsidRPr="003114F9" w:rsidRDefault="004E5641" w:rsidP="0050448F">
            <w:pPr>
              <w:rPr>
                <w:rFonts w:ascii="Arial" w:eastAsia="Arial" w:hAnsi="Arial"/>
              </w:rPr>
            </w:pPr>
          </w:p>
        </w:tc>
        <w:tc>
          <w:tcPr>
            <w:tcW w:w="377" w:type="dxa"/>
          </w:tcPr>
          <w:p w14:paraId="079F76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A4A7BF" w14:textId="77777777" w:rsidR="004E5641" w:rsidRPr="003114F9" w:rsidRDefault="004E5641" w:rsidP="0050448F">
            <w:pPr>
              <w:rPr>
                <w:rFonts w:ascii="Arial" w:eastAsia="Arial" w:hAnsi="Arial"/>
              </w:rPr>
            </w:pPr>
          </w:p>
        </w:tc>
        <w:tc>
          <w:tcPr>
            <w:tcW w:w="377" w:type="dxa"/>
          </w:tcPr>
          <w:p w14:paraId="46C40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C363E0" w14:textId="77777777" w:rsidR="004E5641" w:rsidRPr="003114F9" w:rsidRDefault="004E5641" w:rsidP="0050448F">
            <w:pPr>
              <w:rPr>
                <w:rFonts w:ascii="Arial" w:eastAsia="Arial" w:hAnsi="Arial"/>
              </w:rPr>
            </w:pPr>
          </w:p>
        </w:tc>
        <w:tc>
          <w:tcPr>
            <w:tcW w:w="377" w:type="dxa"/>
          </w:tcPr>
          <w:p w14:paraId="07DB74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13E9F9" w14:textId="77777777" w:rsidR="004E5641" w:rsidRPr="003114F9" w:rsidRDefault="004E5641" w:rsidP="0050448F">
            <w:pPr>
              <w:rPr>
                <w:rFonts w:ascii="Arial" w:eastAsia="Arial" w:hAnsi="Arial"/>
              </w:rPr>
            </w:pPr>
          </w:p>
        </w:tc>
      </w:tr>
      <w:tr w:rsidR="00974B87" w:rsidRPr="003114F9" w14:paraId="584604E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8EE05B" w14:textId="77777777" w:rsidR="004E5641" w:rsidRPr="003114F9" w:rsidRDefault="004E5641" w:rsidP="0050448F">
            <w:pPr>
              <w:ind w:left="720"/>
              <w:rPr>
                <w:rFonts w:ascii="Arial" w:eastAsia="Arial" w:hAnsi="Arial"/>
              </w:rPr>
            </w:pPr>
            <w:r w:rsidRPr="003114F9">
              <w:rPr>
                <w:rFonts w:ascii="Arial" w:eastAsia="Arial" w:hAnsi="Arial"/>
              </w:rPr>
              <w:lastRenderedPageBreak/>
              <w:t>Boyer Creek</w:t>
            </w:r>
          </w:p>
        </w:tc>
        <w:tc>
          <w:tcPr>
            <w:tcW w:w="416" w:type="dxa"/>
          </w:tcPr>
          <w:p w14:paraId="3141BC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D64E00" w14:textId="77777777" w:rsidR="004E5641" w:rsidRPr="003114F9" w:rsidRDefault="004E5641" w:rsidP="0050448F">
            <w:pPr>
              <w:rPr>
                <w:rFonts w:ascii="Arial" w:eastAsia="Arial" w:hAnsi="Arial"/>
              </w:rPr>
            </w:pPr>
          </w:p>
        </w:tc>
        <w:tc>
          <w:tcPr>
            <w:tcW w:w="377" w:type="dxa"/>
          </w:tcPr>
          <w:p w14:paraId="557B3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EB313" w14:textId="77777777" w:rsidR="004E5641" w:rsidRPr="003114F9" w:rsidRDefault="004E5641" w:rsidP="0050448F">
            <w:pPr>
              <w:rPr>
                <w:rFonts w:ascii="Arial" w:eastAsia="Arial" w:hAnsi="Arial"/>
              </w:rPr>
            </w:pPr>
          </w:p>
        </w:tc>
        <w:tc>
          <w:tcPr>
            <w:tcW w:w="377" w:type="dxa"/>
          </w:tcPr>
          <w:p w14:paraId="18E8D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85A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A4F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A0BD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0AF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8FC26" w14:textId="77777777" w:rsidR="004E5641" w:rsidRPr="003114F9" w:rsidRDefault="004E5641" w:rsidP="0050448F">
            <w:pPr>
              <w:rPr>
                <w:rFonts w:ascii="Arial" w:eastAsia="Arial" w:hAnsi="Arial"/>
              </w:rPr>
            </w:pPr>
          </w:p>
        </w:tc>
        <w:tc>
          <w:tcPr>
            <w:tcW w:w="377" w:type="dxa"/>
          </w:tcPr>
          <w:p w14:paraId="5D1DFF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A90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E6E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61821" w14:textId="77777777" w:rsidR="004E5641" w:rsidRPr="003114F9" w:rsidRDefault="004E5641" w:rsidP="0050448F">
            <w:pPr>
              <w:rPr>
                <w:rFonts w:ascii="Arial" w:eastAsia="Arial" w:hAnsi="Arial"/>
              </w:rPr>
            </w:pPr>
          </w:p>
        </w:tc>
        <w:tc>
          <w:tcPr>
            <w:tcW w:w="377" w:type="dxa"/>
          </w:tcPr>
          <w:p w14:paraId="1CF86B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4E5713" w14:textId="77777777" w:rsidR="004E5641" w:rsidRPr="003114F9" w:rsidRDefault="004E5641" w:rsidP="0050448F">
            <w:pPr>
              <w:rPr>
                <w:rFonts w:ascii="Arial" w:eastAsia="Arial" w:hAnsi="Arial"/>
              </w:rPr>
            </w:pPr>
          </w:p>
        </w:tc>
        <w:tc>
          <w:tcPr>
            <w:tcW w:w="377" w:type="dxa"/>
          </w:tcPr>
          <w:p w14:paraId="356F3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D2D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B510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9DA6D" w14:textId="77777777" w:rsidR="004E5641" w:rsidRPr="003114F9" w:rsidRDefault="004E5641" w:rsidP="0050448F">
            <w:pPr>
              <w:rPr>
                <w:rFonts w:ascii="Arial" w:eastAsia="Arial" w:hAnsi="Arial"/>
              </w:rPr>
            </w:pPr>
          </w:p>
        </w:tc>
        <w:tc>
          <w:tcPr>
            <w:tcW w:w="377" w:type="dxa"/>
          </w:tcPr>
          <w:p w14:paraId="667D3F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05316D" w14:textId="77777777" w:rsidR="004E5641" w:rsidRPr="003114F9" w:rsidRDefault="004E5641" w:rsidP="0050448F">
            <w:pPr>
              <w:rPr>
                <w:rFonts w:ascii="Arial" w:eastAsia="Arial" w:hAnsi="Arial"/>
              </w:rPr>
            </w:pPr>
          </w:p>
        </w:tc>
      </w:tr>
      <w:tr w:rsidR="00974B87" w:rsidRPr="003114F9" w14:paraId="60A965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36F7C0" w14:textId="77777777" w:rsidR="004E5641" w:rsidRPr="003114F9" w:rsidRDefault="004E5641" w:rsidP="0050448F">
            <w:pPr>
              <w:ind w:left="360"/>
              <w:rPr>
                <w:rFonts w:ascii="Arial" w:eastAsia="Arial" w:hAnsi="Arial"/>
              </w:rPr>
            </w:pPr>
            <w:r w:rsidRPr="003114F9">
              <w:rPr>
                <w:rFonts w:ascii="Arial" w:eastAsia="Arial" w:hAnsi="Arial"/>
              </w:rPr>
              <w:t>Mill Creek (304, trib. of Scott Creek)</w:t>
            </w:r>
          </w:p>
        </w:tc>
        <w:tc>
          <w:tcPr>
            <w:tcW w:w="416" w:type="dxa"/>
          </w:tcPr>
          <w:p w14:paraId="04CB2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C210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0786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C71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C9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1E3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A871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8F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3E4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F4BEE9" w14:textId="77777777" w:rsidR="004E5641" w:rsidRPr="003114F9" w:rsidRDefault="004E5641" w:rsidP="0050448F">
            <w:pPr>
              <w:rPr>
                <w:rFonts w:ascii="Arial" w:eastAsia="Arial" w:hAnsi="Arial"/>
              </w:rPr>
            </w:pPr>
          </w:p>
        </w:tc>
        <w:tc>
          <w:tcPr>
            <w:tcW w:w="377" w:type="dxa"/>
          </w:tcPr>
          <w:p w14:paraId="7C4CC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CBA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FF3D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D6A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259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341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7FE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73C046" w14:textId="77777777" w:rsidR="004E5641" w:rsidRPr="003114F9" w:rsidRDefault="004E5641" w:rsidP="0050448F">
            <w:pPr>
              <w:rPr>
                <w:rFonts w:ascii="Arial" w:eastAsia="Arial" w:hAnsi="Arial"/>
              </w:rPr>
            </w:pPr>
          </w:p>
        </w:tc>
        <w:tc>
          <w:tcPr>
            <w:tcW w:w="377" w:type="dxa"/>
          </w:tcPr>
          <w:p w14:paraId="7DA3FC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1E31C8" w14:textId="77777777" w:rsidR="004E5641" w:rsidRPr="003114F9" w:rsidRDefault="004E5641" w:rsidP="0050448F">
            <w:pPr>
              <w:rPr>
                <w:rFonts w:ascii="Arial" w:eastAsia="Arial" w:hAnsi="Arial"/>
              </w:rPr>
            </w:pPr>
          </w:p>
        </w:tc>
        <w:tc>
          <w:tcPr>
            <w:tcW w:w="377" w:type="dxa"/>
          </w:tcPr>
          <w:p w14:paraId="7C6882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54CF81" w14:textId="77777777" w:rsidR="004E5641" w:rsidRPr="003114F9" w:rsidRDefault="004E5641" w:rsidP="0050448F">
            <w:pPr>
              <w:rPr>
                <w:rFonts w:ascii="Arial" w:eastAsia="Arial" w:hAnsi="Arial"/>
              </w:rPr>
            </w:pPr>
          </w:p>
        </w:tc>
      </w:tr>
      <w:tr w:rsidR="00974B87" w:rsidRPr="003114F9" w14:paraId="22E052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AB8156" w14:textId="77777777" w:rsidR="004E5641" w:rsidRPr="003114F9" w:rsidRDefault="004E5641" w:rsidP="0050448F">
            <w:pPr>
              <w:ind w:left="720"/>
              <w:rPr>
                <w:rFonts w:ascii="Arial" w:eastAsia="Arial" w:hAnsi="Arial"/>
              </w:rPr>
            </w:pPr>
            <w:r w:rsidRPr="003114F9">
              <w:rPr>
                <w:rFonts w:ascii="Arial" w:eastAsia="Arial" w:hAnsi="Arial"/>
              </w:rPr>
              <w:t>Mill Creek Res.</w:t>
            </w:r>
          </w:p>
        </w:tc>
        <w:tc>
          <w:tcPr>
            <w:tcW w:w="416" w:type="dxa"/>
          </w:tcPr>
          <w:p w14:paraId="178DA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AD0EA9" w14:textId="77777777" w:rsidR="004E5641" w:rsidRPr="003114F9" w:rsidRDefault="004E5641" w:rsidP="0050448F">
            <w:pPr>
              <w:rPr>
                <w:rFonts w:ascii="Arial" w:eastAsia="Arial" w:hAnsi="Arial"/>
              </w:rPr>
            </w:pPr>
          </w:p>
        </w:tc>
        <w:tc>
          <w:tcPr>
            <w:tcW w:w="377" w:type="dxa"/>
          </w:tcPr>
          <w:p w14:paraId="7A183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92FC9" w14:textId="77777777" w:rsidR="004E5641" w:rsidRPr="003114F9" w:rsidRDefault="004E5641" w:rsidP="0050448F">
            <w:pPr>
              <w:rPr>
                <w:rFonts w:ascii="Arial" w:eastAsia="Arial" w:hAnsi="Arial"/>
              </w:rPr>
            </w:pPr>
          </w:p>
        </w:tc>
        <w:tc>
          <w:tcPr>
            <w:tcW w:w="377" w:type="dxa"/>
          </w:tcPr>
          <w:p w14:paraId="6E7ADB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309C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09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5D2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F9B0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022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7A8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31FD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E15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91EAB" w14:textId="77777777" w:rsidR="004E5641" w:rsidRPr="003114F9" w:rsidRDefault="004E5641" w:rsidP="0050448F">
            <w:pPr>
              <w:rPr>
                <w:rFonts w:ascii="Arial" w:eastAsia="Arial" w:hAnsi="Arial"/>
              </w:rPr>
            </w:pPr>
          </w:p>
        </w:tc>
        <w:tc>
          <w:tcPr>
            <w:tcW w:w="377" w:type="dxa"/>
          </w:tcPr>
          <w:p w14:paraId="6EBA70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8135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2C0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08087F" w14:textId="77777777" w:rsidR="004E5641" w:rsidRPr="003114F9" w:rsidRDefault="004E5641" w:rsidP="0050448F">
            <w:pPr>
              <w:rPr>
                <w:rFonts w:ascii="Arial" w:eastAsia="Arial" w:hAnsi="Arial"/>
              </w:rPr>
            </w:pPr>
          </w:p>
        </w:tc>
        <w:tc>
          <w:tcPr>
            <w:tcW w:w="377" w:type="dxa"/>
          </w:tcPr>
          <w:p w14:paraId="413AB1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ABD84E" w14:textId="77777777" w:rsidR="004E5641" w:rsidRPr="003114F9" w:rsidRDefault="004E5641" w:rsidP="0050448F">
            <w:pPr>
              <w:rPr>
                <w:rFonts w:ascii="Arial" w:eastAsia="Arial" w:hAnsi="Arial"/>
              </w:rPr>
            </w:pPr>
          </w:p>
        </w:tc>
        <w:tc>
          <w:tcPr>
            <w:tcW w:w="377" w:type="dxa"/>
          </w:tcPr>
          <w:p w14:paraId="7295CA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80CA5D" w14:textId="77777777" w:rsidR="004E5641" w:rsidRPr="003114F9" w:rsidRDefault="004E5641" w:rsidP="0050448F">
            <w:pPr>
              <w:rPr>
                <w:rFonts w:ascii="Arial" w:eastAsia="Arial" w:hAnsi="Arial"/>
              </w:rPr>
            </w:pPr>
          </w:p>
        </w:tc>
      </w:tr>
      <w:tr w:rsidR="00974B87" w:rsidRPr="003114F9" w14:paraId="78FE6A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D2E75E" w14:textId="77777777" w:rsidR="004E5641" w:rsidRPr="003114F9" w:rsidRDefault="004E5641" w:rsidP="0050448F">
            <w:pPr>
              <w:rPr>
                <w:rFonts w:ascii="Arial" w:eastAsia="Arial" w:hAnsi="Arial"/>
              </w:rPr>
            </w:pPr>
            <w:r w:rsidRPr="003114F9">
              <w:rPr>
                <w:rFonts w:ascii="Arial" w:eastAsia="Arial" w:hAnsi="Arial"/>
              </w:rPr>
              <w:t>Molino Creek</w:t>
            </w:r>
          </w:p>
        </w:tc>
        <w:tc>
          <w:tcPr>
            <w:tcW w:w="416" w:type="dxa"/>
          </w:tcPr>
          <w:p w14:paraId="4002B8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650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8C3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31CA9" w14:textId="77777777" w:rsidR="004E5641" w:rsidRPr="003114F9" w:rsidRDefault="004E5641" w:rsidP="0050448F">
            <w:pPr>
              <w:rPr>
                <w:rFonts w:ascii="Arial" w:eastAsia="Arial" w:hAnsi="Arial"/>
              </w:rPr>
            </w:pPr>
          </w:p>
        </w:tc>
        <w:tc>
          <w:tcPr>
            <w:tcW w:w="377" w:type="dxa"/>
          </w:tcPr>
          <w:p w14:paraId="21FF5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D57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173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677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8D59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1AA19" w14:textId="77777777" w:rsidR="004E5641" w:rsidRPr="003114F9" w:rsidRDefault="004E5641" w:rsidP="0050448F">
            <w:pPr>
              <w:rPr>
                <w:rFonts w:ascii="Arial" w:eastAsia="Arial" w:hAnsi="Arial"/>
              </w:rPr>
            </w:pPr>
          </w:p>
        </w:tc>
        <w:tc>
          <w:tcPr>
            <w:tcW w:w="377" w:type="dxa"/>
          </w:tcPr>
          <w:p w14:paraId="4F074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A59F05" w14:textId="77777777" w:rsidR="004E5641" w:rsidRPr="003114F9" w:rsidRDefault="004E5641" w:rsidP="0050448F">
            <w:pPr>
              <w:rPr>
                <w:rFonts w:ascii="Arial" w:eastAsia="Arial" w:hAnsi="Arial"/>
              </w:rPr>
            </w:pPr>
          </w:p>
        </w:tc>
        <w:tc>
          <w:tcPr>
            <w:tcW w:w="377" w:type="dxa"/>
          </w:tcPr>
          <w:p w14:paraId="1DD273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9AA3C7" w14:textId="77777777" w:rsidR="004E5641" w:rsidRPr="003114F9" w:rsidRDefault="004E5641" w:rsidP="0050448F">
            <w:pPr>
              <w:rPr>
                <w:rFonts w:ascii="Arial" w:eastAsia="Arial" w:hAnsi="Arial"/>
              </w:rPr>
            </w:pPr>
          </w:p>
        </w:tc>
        <w:tc>
          <w:tcPr>
            <w:tcW w:w="377" w:type="dxa"/>
          </w:tcPr>
          <w:p w14:paraId="2089D5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DE97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76C5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93C760" w14:textId="77777777" w:rsidR="004E5641" w:rsidRPr="003114F9" w:rsidRDefault="004E5641" w:rsidP="0050448F">
            <w:pPr>
              <w:rPr>
                <w:rFonts w:ascii="Arial" w:eastAsia="Arial" w:hAnsi="Arial"/>
              </w:rPr>
            </w:pPr>
          </w:p>
        </w:tc>
        <w:tc>
          <w:tcPr>
            <w:tcW w:w="377" w:type="dxa"/>
          </w:tcPr>
          <w:p w14:paraId="3B5483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7F10B" w14:textId="77777777" w:rsidR="004E5641" w:rsidRPr="003114F9" w:rsidRDefault="004E5641" w:rsidP="0050448F">
            <w:pPr>
              <w:rPr>
                <w:rFonts w:ascii="Arial" w:eastAsia="Arial" w:hAnsi="Arial"/>
              </w:rPr>
            </w:pPr>
          </w:p>
        </w:tc>
        <w:tc>
          <w:tcPr>
            <w:tcW w:w="377" w:type="dxa"/>
          </w:tcPr>
          <w:p w14:paraId="6126FB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80BDCF" w14:textId="77777777" w:rsidR="004E5641" w:rsidRPr="003114F9" w:rsidRDefault="004E5641" w:rsidP="0050448F">
            <w:pPr>
              <w:rPr>
                <w:rFonts w:ascii="Arial" w:eastAsia="Arial" w:hAnsi="Arial"/>
              </w:rPr>
            </w:pPr>
          </w:p>
        </w:tc>
      </w:tr>
      <w:tr w:rsidR="00974B87" w:rsidRPr="003114F9" w14:paraId="2F5F6BE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4C0C21" w14:textId="77777777" w:rsidR="004E5641" w:rsidRPr="003114F9" w:rsidRDefault="004E5641" w:rsidP="0050448F">
            <w:pPr>
              <w:rPr>
                <w:rFonts w:ascii="Arial" w:eastAsia="Arial" w:hAnsi="Arial"/>
              </w:rPr>
            </w:pPr>
            <w:r w:rsidRPr="003114F9">
              <w:rPr>
                <w:rFonts w:ascii="Arial" w:eastAsia="Arial" w:hAnsi="Arial"/>
              </w:rPr>
              <w:t>San Vicente Creek</w:t>
            </w:r>
          </w:p>
        </w:tc>
        <w:tc>
          <w:tcPr>
            <w:tcW w:w="416" w:type="dxa"/>
          </w:tcPr>
          <w:p w14:paraId="277A2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773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792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2D8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E4B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2238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8B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BD77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A6B7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EBB7B" w14:textId="77777777" w:rsidR="004E5641" w:rsidRPr="003114F9" w:rsidRDefault="004E5641" w:rsidP="0050448F">
            <w:pPr>
              <w:rPr>
                <w:rFonts w:ascii="Arial" w:eastAsia="Arial" w:hAnsi="Arial"/>
              </w:rPr>
            </w:pPr>
          </w:p>
        </w:tc>
        <w:tc>
          <w:tcPr>
            <w:tcW w:w="377" w:type="dxa"/>
          </w:tcPr>
          <w:p w14:paraId="71FB07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63F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8F2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81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AAC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EE05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F71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9D2BF5" w14:textId="77777777" w:rsidR="004E5641" w:rsidRPr="003114F9" w:rsidRDefault="004E5641" w:rsidP="0050448F">
            <w:pPr>
              <w:rPr>
                <w:rFonts w:ascii="Arial" w:eastAsia="Arial" w:hAnsi="Arial"/>
              </w:rPr>
            </w:pPr>
          </w:p>
        </w:tc>
        <w:tc>
          <w:tcPr>
            <w:tcW w:w="377" w:type="dxa"/>
          </w:tcPr>
          <w:p w14:paraId="65AC48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717814" w14:textId="77777777" w:rsidR="004E5641" w:rsidRPr="003114F9" w:rsidRDefault="004E5641" w:rsidP="0050448F">
            <w:pPr>
              <w:rPr>
                <w:rFonts w:ascii="Arial" w:eastAsia="Arial" w:hAnsi="Arial"/>
              </w:rPr>
            </w:pPr>
          </w:p>
        </w:tc>
        <w:tc>
          <w:tcPr>
            <w:tcW w:w="377" w:type="dxa"/>
          </w:tcPr>
          <w:p w14:paraId="251853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73E57" w14:textId="77777777" w:rsidR="004E5641" w:rsidRPr="003114F9" w:rsidRDefault="004E5641" w:rsidP="0050448F">
            <w:pPr>
              <w:rPr>
                <w:rFonts w:ascii="Arial" w:eastAsia="Arial" w:hAnsi="Arial"/>
              </w:rPr>
            </w:pPr>
          </w:p>
        </w:tc>
      </w:tr>
      <w:tr w:rsidR="00974B87" w:rsidRPr="003114F9" w14:paraId="3FBDE40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BBE7D1" w14:textId="77777777" w:rsidR="004E5641" w:rsidRPr="003114F9" w:rsidRDefault="004E5641" w:rsidP="0050448F">
            <w:pPr>
              <w:ind w:left="360"/>
              <w:rPr>
                <w:rFonts w:ascii="Arial" w:eastAsia="Arial" w:hAnsi="Arial"/>
              </w:rPr>
            </w:pPr>
            <w:r w:rsidRPr="003114F9">
              <w:rPr>
                <w:rFonts w:ascii="Arial" w:eastAsia="Arial" w:hAnsi="Arial"/>
              </w:rPr>
              <w:t>Mill Creek (304, trib. of S. Vicente Cr.)</w:t>
            </w:r>
          </w:p>
        </w:tc>
        <w:tc>
          <w:tcPr>
            <w:tcW w:w="416" w:type="dxa"/>
          </w:tcPr>
          <w:p w14:paraId="15B927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7B1AA" w14:textId="77777777" w:rsidR="004E5641" w:rsidRPr="003114F9" w:rsidRDefault="004E5641" w:rsidP="0050448F">
            <w:pPr>
              <w:rPr>
                <w:rFonts w:ascii="Arial" w:eastAsia="Arial" w:hAnsi="Arial"/>
              </w:rPr>
            </w:pPr>
          </w:p>
        </w:tc>
        <w:tc>
          <w:tcPr>
            <w:tcW w:w="377" w:type="dxa"/>
          </w:tcPr>
          <w:p w14:paraId="22A7C5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57BF64" w14:textId="77777777" w:rsidR="004E5641" w:rsidRPr="003114F9" w:rsidRDefault="004E5641" w:rsidP="0050448F">
            <w:pPr>
              <w:rPr>
                <w:rFonts w:ascii="Arial" w:eastAsia="Arial" w:hAnsi="Arial"/>
              </w:rPr>
            </w:pPr>
          </w:p>
        </w:tc>
        <w:tc>
          <w:tcPr>
            <w:tcW w:w="377" w:type="dxa"/>
          </w:tcPr>
          <w:p w14:paraId="565619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21C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50A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70C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1719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3B4E12" w14:textId="77777777" w:rsidR="004E5641" w:rsidRPr="003114F9" w:rsidRDefault="004E5641" w:rsidP="0050448F">
            <w:pPr>
              <w:rPr>
                <w:rFonts w:ascii="Arial" w:eastAsia="Arial" w:hAnsi="Arial"/>
              </w:rPr>
            </w:pPr>
          </w:p>
        </w:tc>
        <w:tc>
          <w:tcPr>
            <w:tcW w:w="377" w:type="dxa"/>
          </w:tcPr>
          <w:p w14:paraId="252EF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AC12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4EEE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1C56E" w14:textId="77777777" w:rsidR="004E5641" w:rsidRPr="003114F9" w:rsidRDefault="004E5641" w:rsidP="0050448F">
            <w:pPr>
              <w:rPr>
                <w:rFonts w:ascii="Arial" w:eastAsia="Arial" w:hAnsi="Arial"/>
              </w:rPr>
            </w:pPr>
          </w:p>
        </w:tc>
        <w:tc>
          <w:tcPr>
            <w:tcW w:w="377" w:type="dxa"/>
          </w:tcPr>
          <w:p w14:paraId="506FEF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3249EA" w14:textId="77777777" w:rsidR="004E5641" w:rsidRPr="003114F9" w:rsidRDefault="004E5641" w:rsidP="0050448F">
            <w:pPr>
              <w:rPr>
                <w:rFonts w:ascii="Arial" w:eastAsia="Arial" w:hAnsi="Arial"/>
              </w:rPr>
            </w:pPr>
          </w:p>
        </w:tc>
        <w:tc>
          <w:tcPr>
            <w:tcW w:w="377" w:type="dxa"/>
          </w:tcPr>
          <w:p w14:paraId="314A9C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6E5BFC" w14:textId="77777777" w:rsidR="004E5641" w:rsidRPr="003114F9" w:rsidRDefault="004E5641" w:rsidP="0050448F">
            <w:pPr>
              <w:rPr>
                <w:rFonts w:ascii="Arial" w:eastAsia="Arial" w:hAnsi="Arial"/>
              </w:rPr>
            </w:pPr>
          </w:p>
        </w:tc>
        <w:tc>
          <w:tcPr>
            <w:tcW w:w="377" w:type="dxa"/>
          </w:tcPr>
          <w:p w14:paraId="22CBA1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005663" w14:textId="77777777" w:rsidR="004E5641" w:rsidRPr="003114F9" w:rsidRDefault="004E5641" w:rsidP="0050448F">
            <w:pPr>
              <w:rPr>
                <w:rFonts w:ascii="Arial" w:eastAsia="Arial" w:hAnsi="Arial"/>
              </w:rPr>
            </w:pPr>
          </w:p>
        </w:tc>
        <w:tc>
          <w:tcPr>
            <w:tcW w:w="377" w:type="dxa"/>
          </w:tcPr>
          <w:p w14:paraId="1CFF03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348421" w14:textId="77777777" w:rsidR="004E5641" w:rsidRPr="003114F9" w:rsidRDefault="004E5641" w:rsidP="0050448F">
            <w:pPr>
              <w:rPr>
                <w:rFonts w:ascii="Arial" w:eastAsia="Arial" w:hAnsi="Arial"/>
              </w:rPr>
            </w:pPr>
          </w:p>
        </w:tc>
      </w:tr>
      <w:tr w:rsidR="00974B87" w:rsidRPr="003114F9" w14:paraId="0E3D02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15B5F" w14:textId="77777777" w:rsidR="004E5641" w:rsidRPr="003114F9" w:rsidRDefault="004E5641" w:rsidP="0050448F">
            <w:pPr>
              <w:rPr>
                <w:rFonts w:ascii="Arial" w:eastAsia="Arial" w:hAnsi="Arial"/>
              </w:rPr>
            </w:pPr>
            <w:r w:rsidRPr="003114F9">
              <w:rPr>
                <w:rFonts w:ascii="Arial" w:eastAsia="Arial" w:hAnsi="Arial"/>
              </w:rPr>
              <w:t>Liddell Creek</w:t>
            </w:r>
          </w:p>
        </w:tc>
        <w:tc>
          <w:tcPr>
            <w:tcW w:w="416" w:type="dxa"/>
          </w:tcPr>
          <w:p w14:paraId="4A7B3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3C0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00E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BCFABF" w14:textId="77777777" w:rsidR="004E5641" w:rsidRPr="003114F9" w:rsidRDefault="004E5641" w:rsidP="0050448F">
            <w:pPr>
              <w:rPr>
                <w:rFonts w:ascii="Arial" w:eastAsia="Arial" w:hAnsi="Arial"/>
              </w:rPr>
            </w:pPr>
          </w:p>
        </w:tc>
        <w:tc>
          <w:tcPr>
            <w:tcW w:w="377" w:type="dxa"/>
          </w:tcPr>
          <w:p w14:paraId="79EC74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E9A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BF18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E5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385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69BFB" w14:textId="77777777" w:rsidR="004E5641" w:rsidRPr="003114F9" w:rsidRDefault="004E5641" w:rsidP="0050448F">
            <w:pPr>
              <w:rPr>
                <w:rFonts w:ascii="Arial" w:eastAsia="Arial" w:hAnsi="Arial"/>
              </w:rPr>
            </w:pPr>
          </w:p>
        </w:tc>
        <w:tc>
          <w:tcPr>
            <w:tcW w:w="377" w:type="dxa"/>
          </w:tcPr>
          <w:p w14:paraId="628AC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ED6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EE24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D2B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7C10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8BD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CB1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40E93A" w14:textId="77777777" w:rsidR="004E5641" w:rsidRPr="003114F9" w:rsidRDefault="004E5641" w:rsidP="0050448F">
            <w:pPr>
              <w:rPr>
                <w:rFonts w:ascii="Arial" w:eastAsia="Arial" w:hAnsi="Arial"/>
              </w:rPr>
            </w:pPr>
          </w:p>
        </w:tc>
        <w:tc>
          <w:tcPr>
            <w:tcW w:w="377" w:type="dxa"/>
          </w:tcPr>
          <w:p w14:paraId="09403D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BB786" w14:textId="77777777" w:rsidR="004E5641" w:rsidRPr="003114F9" w:rsidRDefault="004E5641" w:rsidP="0050448F">
            <w:pPr>
              <w:rPr>
                <w:rFonts w:ascii="Arial" w:eastAsia="Arial" w:hAnsi="Arial"/>
              </w:rPr>
            </w:pPr>
          </w:p>
        </w:tc>
        <w:tc>
          <w:tcPr>
            <w:tcW w:w="377" w:type="dxa"/>
          </w:tcPr>
          <w:p w14:paraId="0B0C4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0D875" w14:textId="77777777" w:rsidR="004E5641" w:rsidRPr="003114F9" w:rsidRDefault="004E5641" w:rsidP="0050448F">
            <w:pPr>
              <w:rPr>
                <w:rFonts w:ascii="Arial" w:eastAsia="Arial" w:hAnsi="Arial"/>
              </w:rPr>
            </w:pPr>
          </w:p>
        </w:tc>
      </w:tr>
      <w:tr w:rsidR="00974B87" w:rsidRPr="003114F9" w14:paraId="157C9D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8EBEC2" w14:textId="77777777" w:rsidR="004E5641" w:rsidRPr="003114F9" w:rsidRDefault="004E5641" w:rsidP="0050448F">
            <w:pPr>
              <w:ind w:left="360"/>
              <w:rPr>
                <w:rFonts w:ascii="Arial" w:eastAsia="Arial" w:hAnsi="Arial"/>
              </w:rPr>
            </w:pPr>
            <w:r w:rsidRPr="003114F9">
              <w:rPr>
                <w:rFonts w:ascii="Arial" w:eastAsia="Arial" w:hAnsi="Arial"/>
              </w:rPr>
              <w:t>Liddell Creek, east branch</w:t>
            </w:r>
          </w:p>
        </w:tc>
        <w:tc>
          <w:tcPr>
            <w:tcW w:w="416" w:type="dxa"/>
          </w:tcPr>
          <w:p w14:paraId="6038F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6D0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FF44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E86A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3BB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193D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52BE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E09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AF5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238070" w14:textId="77777777" w:rsidR="004E5641" w:rsidRPr="003114F9" w:rsidRDefault="004E5641" w:rsidP="0050448F">
            <w:pPr>
              <w:rPr>
                <w:rFonts w:ascii="Arial" w:eastAsia="Arial" w:hAnsi="Arial"/>
              </w:rPr>
            </w:pPr>
          </w:p>
        </w:tc>
        <w:tc>
          <w:tcPr>
            <w:tcW w:w="377" w:type="dxa"/>
          </w:tcPr>
          <w:p w14:paraId="5F030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42B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360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E470A" w14:textId="77777777" w:rsidR="004E5641" w:rsidRPr="003114F9" w:rsidRDefault="004E5641" w:rsidP="0050448F">
            <w:pPr>
              <w:rPr>
                <w:rFonts w:ascii="Arial" w:eastAsia="Arial" w:hAnsi="Arial"/>
              </w:rPr>
            </w:pPr>
          </w:p>
        </w:tc>
        <w:tc>
          <w:tcPr>
            <w:tcW w:w="377" w:type="dxa"/>
          </w:tcPr>
          <w:p w14:paraId="58581B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BB6C3" w14:textId="77777777" w:rsidR="004E5641" w:rsidRPr="003114F9" w:rsidRDefault="004E5641" w:rsidP="0050448F">
            <w:pPr>
              <w:rPr>
                <w:rFonts w:ascii="Arial" w:eastAsia="Arial" w:hAnsi="Arial"/>
              </w:rPr>
            </w:pPr>
          </w:p>
        </w:tc>
        <w:tc>
          <w:tcPr>
            <w:tcW w:w="377" w:type="dxa"/>
          </w:tcPr>
          <w:p w14:paraId="730F1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ED23E" w14:textId="77777777" w:rsidR="004E5641" w:rsidRPr="003114F9" w:rsidRDefault="004E5641" w:rsidP="0050448F">
            <w:pPr>
              <w:rPr>
                <w:rFonts w:ascii="Arial" w:eastAsia="Arial" w:hAnsi="Arial"/>
              </w:rPr>
            </w:pPr>
          </w:p>
        </w:tc>
        <w:tc>
          <w:tcPr>
            <w:tcW w:w="377" w:type="dxa"/>
          </w:tcPr>
          <w:p w14:paraId="531456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42E0D7" w14:textId="77777777" w:rsidR="004E5641" w:rsidRPr="003114F9" w:rsidRDefault="004E5641" w:rsidP="0050448F">
            <w:pPr>
              <w:rPr>
                <w:rFonts w:ascii="Arial" w:eastAsia="Arial" w:hAnsi="Arial"/>
              </w:rPr>
            </w:pPr>
          </w:p>
        </w:tc>
        <w:tc>
          <w:tcPr>
            <w:tcW w:w="377" w:type="dxa"/>
          </w:tcPr>
          <w:p w14:paraId="76B87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ECA89" w14:textId="77777777" w:rsidR="004E5641" w:rsidRPr="003114F9" w:rsidRDefault="004E5641" w:rsidP="0050448F">
            <w:pPr>
              <w:rPr>
                <w:rFonts w:ascii="Arial" w:eastAsia="Arial" w:hAnsi="Arial"/>
              </w:rPr>
            </w:pPr>
          </w:p>
        </w:tc>
      </w:tr>
      <w:tr w:rsidR="00974B87" w:rsidRPr="003114F9" w14:paraId="67FD924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B4CB0A" w14:textId="77777777" w:rsidR="004E5641" w:rsidRPr="003114F9" w:rsidRDefault="004E5641" w:rsidP="0050448F">
            <w:pPr>
              <w:ind w:left="360"/>
              <w:rPr>
                <w:rFonts w:ascii="Arial" w:eastAsia="Arial" w:hAnsi="Arial"/>
              </w:rPr>
            </w:pPr>
            <w:r w:rsidRPr="003114F9">
              <w:rPr>
                <w:rFonts w:ascii="Arial" w:eastAsia="Arial" w:hAnsi="Arial"/>
              </w:rPr>
              <w:t>Liddell Creek, west branch</w:t>
            </w:r>
          </w:p>
        </w:tc>
        <w:tc>
          <w:tcPr>
            <w:tcW w:w="416" w:type="dxa"/>
          </w:tcPr>
          <w:p w14:paraId="7ADE2D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3C6A4" w14:textId="77777777" w:rsidR="004E5641" w:rsidRPr="003114F9" w:rsidRDefault="004E5641" w:rsidP="0050448F">
            <w:pPr>
              <w:rPr>
                <w:rFonts w:ascii="Arial" w:eastAsia="Arial" w:hAnsi="Arial"/>
              </w:rPr>
            </w:pPr>
          </w:p>
        </w:tc>
        <w:tc>
          <w:tcPr>
            <w:tcW w:w="377" w:type="dxa"/>
          </w:tcPr>
          <w:p w14:paraId="183865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9ED7F4" w14:textId="77777777" w:rsidR="004E5641" w:rsidRPr="003114F9" w:rsidRDefault="004E5641" w:rsidP="0050448F">
            <w:pPr>
              <w:rPr>
                <w:rFonts w:ascii="Arial" w:eastAsia="Arial" w:hAnsi="Arial"/>
              </w:rPr>
            </w:pPr>
          </w:p>
        </w:tc>
        <w:tc>
          <w:tcPr>
            <w:tcW w:w="377" w:type="dxa"/>
          </w:tcPr>
          <w:p w14:paraId="56CF9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E38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7168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B8B6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3ADA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DFF9C4" w14:textId="77777777" w:rsidR="004E5641" w:rsidRPr="003114F9" w:rsidRDefault="004E5641" w:rsidP="0050448F">
            <w:pPr>
              <w:rPr>
                <w:rFonts w:ascii="Arial" w:eastAsia="Arial" w:hAnsi="Arial"/>
              </w:rPr>
            </w:pPr>
          </w:p>
        </w:tc>
        <w:tc>
          <w:tcPr>
            <w:tcW w:w="377" w:type="dxa"/>
          </w:tcPr>
          <w:p w14:paraId="687DAF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8AB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9BF0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703D0F" w14:textId="77777777" w:rsidR="004E5641" w:rsidRPr="003114F9" w:rsidRDefault="004E5641" w:rsidP="0050448F">
            <w:pPr>
              <w:rPr>
                <w:rFonts w:ascii="Arial" w:eastAsia="Arial" w:hAnsi="Arial"/>
              </w:rPr>
            </w:pPr>
          </w:p>
        </w:tc>
        <w:tc>
          <w:tcPr>
            <w:tcW w:w="377" w:type="dxa"/>
          </w:tcPr>
          <w:p w14:paraId="38E348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457B2" w14:textId="77777777" w:rsidR="004E5641" w:rsidRPr="003114F9" w:rsidRDefault="004E5641" w:rsidP="0050448F">
            <w:pPr>
              <w:rPr>
                <w:rFonts w:ascii="Arial" w:eastAsia="Arial" w:hAnsi="Arial"/>
              </w:rPr>
            </w:pPr>
          </w:p>
        </w:tc>
        <w:tc>
          <w:tcPr>
            <w:tcW w:w="377" w:type="dxa"/>
          </w:tcPr>
          <w:p w14:paraId="5E84F9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6FA815" w14:textId="77777777" w:rsidR="004E5641" w:rsidRPr="003114F9" w:rsidRDefault="004E5641" w:rsidP="0050448F">
            <w:pPr>
              <w:rPr>
                <w:rFonts w:ascii="Arial" w:eastAsia="Arial" w:hAnsi="Arial"/>
              </w:rPr>
            </w:pPr>
          </w:p>
        </w:tc>
        <w:tc>
          <w:tcPr>
            <w:tcW w:w="377" w:type="dxa"/>
          </w:tcPr>
          <w:p w14:paraId="0C8FF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B17F4" w14:textId="77777777" w:rsidR="004E5641" w:rsidRPr="003114F9" w:rsidRDefault="004E5641" w:rsidP="0050448F">
            <w:pPr>
              <w:rPr>
                <w:rFonts w:ascii="Arial" w:eastAsia="Arial" w:hAnsi="Arial"/>
              </w:rPr>
            </w:pPr>
          </w:p>
        </w:tc>
        <w:tc>
          <w:tcPr>
            <w:tcW w:w="377" w:type="dxa"/>
          </w:tcPr>
          <w:p w14:paraId="6992A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B25F44" w14:textId="77777777" w:rsidR="004E5641" w:rsidRPr="003114F9" w:rsidRDefault="004E5641" w:rsidP="0050448F">
            <w:pPr>
              <w:rPr>
                <w:rFonts w:ascii="Arial" w:eastAsia="Arial" w:hAnsi="Arial"/>
              </w:rPr>
            </w:pPr>
          </w:p>
        </w:tc>
      </w:tr>
      <w:tr w:rsidR="00974B87" w:rsidRPr="003114F9" w14:paraId="5B7355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E0F706" w14:textId="77777777" w:rsidR="004E5641" w:rsidRPr="003114F9" w:rsidRDefault="004E5641" w:rsidP="0050448F">
            <w:pPr>
              <w:rPr>
                <w:rFonts w:ascii="Arial" w:eastAsia="Arial" w:hAnsi="Arial"/>
              </w:rPr>
            </w:pPr>
            <w:r w:rsidRPr="003114F9">
              <w:rPr>
                <w:rFonts w:ascii="Arial" w:eastAsia="Arial" w:hAnsi="Arial"/>
              </w:rPr>
              <w:t>Laguna Creek Estuary</w:t>
            </w:r>
          </w:p>
        </w:tc>
        <w:tc>
          <w:tcPr>
            <w:tcW w:w="416" w:type="dxa"/>
          </w:tcPr>
          <w:p w14:paraId="22715D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E5416" w14:textId="77777777" w:rsidR="004E5641" w:rsidRPr="003114F9" w:rsidRDefault="004E5641" w:rsidP="0050448F">
            <w:pPr>
              <w:rPr>
                <w:rFonts w:ascii="Arial" w:eastAsia="Arial" w:hAnsi="Arial"/>
              </w:rPr>
            </w:pPr>
          </w:p>
        </w:tc>
        <w:tc>
          <w:tcPr>
            <w:tcW w:w="377" w:type="dxa"/>
          </w:tcPr>
          <w:p w14:paraId="2ABCC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AE89F2" w14:textId="77777777" w:rsidR="004E5641" w:rsidRPr="003114F9" w:rsidRDefault="004E5641" w:rsidP="0050448F">
            <w:pPr>
              <w:rPr>
                <w:rFonts w:ascii="Arial" w:eastAsia="Arial" w:hAnsi="Arial"/>
              </w:rPr>
            </w:pPr>
          </w:p>
        </w:tc>
        <w:tc>
          <w:tcPr>
            <w:tcW w:w="377" w:type="dxa"/>
          </w:tcPr>
          <w:p w14:paraId="6DEED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5310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B63E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8BDA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E00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B1E6D6" w14:textId="77777777" w:rsidR="004E5641" w:rsidRPr="003114F9" w:rsidRDefault="004E5641" w:rsidP="0050448F">
            <w:pPr>
              <w:rPr>
                <w:rFonts w:ascii="Arial" w:eastAsia="Arial" w:hAnsi="Arial"/>
              </w:rPr>
            </w:pPr>
          </w:p>
        </w:tc>
        <w:tc>
          <w:tcPr>
            <w:tcW w:w="377" w:type="dxa"/>
          </w:tcPr>
          <w:p w14:paraId="59F14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3812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4FB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DFEA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29F7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0A0048" w14:textId="77777777" w:rsidR="004E5641" w:rsidRPr="003114F9" w:rsidRDefault="004E5641" w:rsidP="0050448F">
            <w:pPr>
              <w:rPr>
                <w:rFonts w:ascii="Arial" w:eastAsia="Arial" w:hAnsi="Arial"/>
              </w:rPr>
            </w:pPr>
          </w:p>
        </w:tc>
        <w:tc>
          <w:tcPr>
            <w:tcW w:w="377" w:type="dxa"/>
          </w:tcPr>
          <w:p w14:paraId="0FB9CF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FD4AF" w14:textId="77777777" w:rsidR="004E5641" w:rsidRPr="003114F9" w:rsidRDefault="004E5641" w:rsidP="0050448F">
            <w:pPr>
              <w:rPr>
                <w:rFonts w:ascii="Arial" w:eastAsia="Arial" w:hAnsi="Arial"/>
              </w:rPr>
            </w:pPr>
          </w:p>
        </w:tc>
        <w:tc>
          <w:tcPr>
            <w:tcW w:w="377" w:type="dxa"/>
          </w:tcPr>
          <w:p w14:paraId="1F9F3E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A6C94" w14:textId="77777777" w:rsidR="004E5641" w:rsidRPr="003114F9" w:rsidRDefault="004E5641" w:rsidP="0050448F">
            <w:pPr>
              <w:rPr>
                <w:rFonts w:ascii="Arial" w:eastAsia="Arial" w:hAnsi="Arial"/>
              </w:rPr>
            </w:pPr>
          </w:p>
        </w:tc>
        <w:tc>
          <w:tcPr>
            <w:tcW w:w="377" w:type="dxa"/>
          </w:tcPr>
          <w:p w14:paraId="7FC436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76D91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915E5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9DF2D3" w14:textId="77777777" w:rsidR="004E5641" w:rsidRPr="003114F9" w:rsidRDefault="004E5641" w:rsidP="0050448F">
            <w:pPr>
              <w:rPr>
                <w:rFonts w:ascii="Arial" w:eastAsia="Arial" w:hAnsi="Arial"/>
              </w:rPr>
            </w:pPr>
            <w:r w:rsidRPr="003114F9">
              <w:rPr>
                <w:rFonts w:ascii="Arial" w:eastAsia="Arial" w:hAnsi="Arial"/>
              </w:rPr>
              <w:t>Laguna Creek</w:t>
            </w:r>
          </w:p>
        </w:tc>
        <w:tc>
          <w:tcPr>
            <w:tcW w:w="416" w:type="dxa"/>
          </w:tcPr>
          <w:p w14:paraId="30796B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0BFE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39EF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9AB9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BAA1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F4E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DDB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9E5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807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63032" w14:textId="77777777" w:rsidR="004E5641" w:rsidRPr="003114F9" w:rsidRDefault="004E5641" w:rsidP="0050448F">
            <w:pPr>
              <w:rPr>
                <w:rFonts w:ascii="Arial" w:eastAsia="Arial" w:hAnsi="Arial"/>
              </w:rPr>
            </w:pPr>
          </w:p>
        </w:tc>
        <w:tc>
          <w:tcPr>
            <w:tcW w:w="377" w:type="dxa"/>
          </w:tcPr>
          <w:p w14:paraId="1C73B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A78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E1B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065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932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531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C0C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058D19" w14:textId="77777777" w:rsidR="004E5641" w:rsidRPr="003114F9" w:rsidRDefault="004E5641" w:rsidP="0050448F">
            <w:pPr>
              <w:rPr>
                <w:rFonts w:ascii="Arial" w:eastAsia="Arial" w:hAnsi="Arial"/>
              </w:rPr>
            </w:pPr>
          </w:p>
        </w:tc>
        <w:tc>
          <w:tcPr>
            <w:tcW w:w="377" w:type="dxa"/>
          </w:tcPr>
          <w:p w14:paraId="1602D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0D2D7" w14:textId="77777777" w:rsidR="004E5641" w:rsidRPr="003114F9" w:rsidRDefault="004E5641" w:rsidP="0050448F">
            <w:pPr>
              <w:rPr>
                <w:rFonts w:ascii="Arial" w:eastAsia="Arial" w:hAnsi="Arial"/>
              </w:rPr>
            </w:pPr>
          </w:p>
        </w:tc>
        <w:tc>
          <w:tcPr>
            <w:tcW w:w="377" w:type="dxa"/>
          </w:tcPr>
          <w:p w14:paraId="4E753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EE438" w14:textId="77777777" w:rsidR="004E5641" w:rsidRPr="003114F9" w:rsidRDefault="004E5641" w:rsidP="0050448F">
            <w:pPr>
              <w:rPr>
                <w:rFonts w:ascii="Arial" w:eastAsia="Arial" w:hAnsi="Arial"/>
              </w:rPr>
            </w:pPr>
          </w:p>
        </w:tc>
      </w:tr>
      <w:tr w:rsidR="00974B87" w:rsidRPr="003114F9" w14:paraId="4151D5A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18F391" w14:textId="77777777" w:rsidR="004E5641" w:rsidRPr="003114F9" w:rsidRDefault="004E5641" w:rsidP="0050448F">
            <w:pPr>
              <w:ind w:left="360"/>
              <w:rPr>
                <w:rFonts w:ascii="Arial" w:eastAsia="Arial" w:hAnsi="Arial"/>
              </w:rPr>
            </w:pPr>
            <w:r w:rsidRPr="003114F9">
              <w:rPr>
                <w:rFonts w:ascii="Arial" w:eastAsia="Arial" w:hAnsi="Arial"/>
              </w:rPr>
              <w:t>Reggiardo Creek</w:t>
            </w:r>
          </w:p>
        </w:tc>
        <w:tc>
          <w:tcPr>
            <w:tcW w:w="416" w:type="dxa"/>
          </w:tcPr>
          <w:p w14:paraId="5044E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F08E3D" w14:textId="77777777" w:rsidR="004E5641" w:rsidRPr="003114F9" w:rsidRDefault="004E5641" w:rsidP="0050448F">
            <w:pPr>
              <w:rPr>
                <w:rFonts w:ascii="Arial" w:eastAsia="Arial" w:hAnsi="Arial"/>
              </w:rPr>
            </w:pPr>
          </w:p>
        </w:tc>
        <w:tc>
          <w:tcPr>
            <w:tcW w:w="377" w:type="dxa"/>
          </w:tcPr>
          <w:p w14:paraId="6D8DB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A08E9D" w14:textId="77777777" w:rsidR="004E5641" w:rsidRPr="003114F9" w:rsidRDefault="004E5641" w:rsidP="0050448F">
            <w:pPr>
              <w:rPr>
                <w:rFonts w:ascii="Arial" w:eastAsia="Arial" w:hAnsi="Arial"/>
              </w:rPr>
            </w:pPr>
          </w:p>
        </w:tc>
        <w:tc>
          <w:tcPr>
            <w:tcW w:w="377" w:type="dxa"/>
          </w:tcPr>
          <w:p w14:paraId="378C20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CEB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A71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54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CEB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02AF8C" w14:textId="77777777" w:rsidR="004E5641" w:rsidRPr="003114F9" w:rsidRDefault="004E5641" w:rsidP="0050448F">
            <w:pPr>
              <w:rPr>
                <w:rFonts w:ascii="Arial" w:eastAsia="Arial" w:hAnsi="Arial"/>
              </w:rPr>
            </w:pPr>
          </w:p>
        </w:tc>
        <w:tc>
          <w:tcPr>
            <w:tcW w:w="377" w:type="dxa"/>
          </w:tcPr>
          <w:p w14:paraId="23153D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DA3908" w14:textId="77777777" w:rsidR="004E5641" w:rsidRPr="003114F9" w:rsidRDefault="004E5641" w:rsidP="0050448F">
            <w:pPr>
              <w:rPr>
                <w:rFonts w:ascii="Arial" w:eastAsia="Arial" w:hAnsi="Arial"/>
              </w:rPr>
            </w:pPr>
          </w:p>
        </w:tc>
        <w:tc>
          <w:tcPr>
            <w:tcW w:w="377" w:type="dxa"/>
          </w:tcPr>
          <w:p w14:paraId="4ECA9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1F77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A06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805FC" w14:textId="77777777" w:rsidR="004E5641" w:rsidRPr="003114F9" w:rsidRDefault="004E5641" w:rsidP="0050448F">
            <w:pPr>
              <w:rPr>
                <w:rFonts w:ascii="Arial" w:eastAsia="Arial" w:hAnsi="Arial"/>
              </w:rPr>
            </w:pPr>
          </w:p>
        </w:tc>
        <w:tc>
          <w:tcPr>
            <w:tcW w:w="377" w:type="dxa"/>
          </w:tcPr>
          <w:p w14:paraId="4E4A4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15DBB7" w14:textId="77777777" w:rsidR="004E5641" w:rsidRPr="003114F9" w:rsidRDefault="004E5641" w:rsidP="0050448F">
            <w:pPr>
              <w:rPr>
                <w:rFonts w:ascii="Arial" w:eastAsia="Arial" w:hAnsi="Arial"/>
              </w:rPr>
            </w:pPr>
          </w:p>
        </w:tc>
        <w:tc>
          <w:tcPr>
            <w:tcW w:w="377" w:type="dxa"/>
          </w:tcPr>
          <w:p w14:paraId="489AC4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15A34" w14:textId="77777777" w:rsidR="004E5641" w:rsidRPr="003114F9" w:rsidRDefault="004E5641" w:rsidP="0050448F">
            <w:pPr>
              <w:rPr>
                <w:rFonts w:ascii="Arial" w:eastAsia="Arial" w:hAnsi="Arial"/>
              </w:rPr>
            </w:pPr>
          </w:p>
        </w:tc>
        <w:tc>
          <w:tcPr>
            <w:tcW w:w="377" w:type="dxa"/>
          </w:tcPr>
          <w:p w14:paraId="55CE7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167A3" w14:textId="77777777" w:rsidR="004E5641" w:rsidRPr="003114F9" w:rsidRDefault="004E5641" w:rsidP="0050448F">
            <w:pPr>
              <w:rPr>
                <w:rFonts w:ascii="Arial" w:eastAsia="Arial" w:hAnsi="Arial"/>
              </w:rPr>
            </w:pPr>
          </w:p>
        </w:tc>
      </w:tr>
      <w:tr w:rsidR="00974B87" w:rsidRPr="003114F9" w14:paraId="3911F05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7DF779" w14:textId="77777777" w:rsidR="004E5641" w:rsidRPr="003114F9" w:rsidRDefault="004E5641" w:rsidP="0050448F">
            <w:pPr>
              <w:rPr>
                <w:rFonts w:ascii="Arial" w:eastAsia="Arial" w:hAnsi="Arial"/>
              </w:rPr>
            </w:pPr>
            <w:r w:rsidRPr="003114F9">
              <w:rPr>
                <w:rFonts w:ascii="Arial" w:eastAsia="Arial" w:hAnsi="Arial"/>
              </w:rPr>
              <w:t>Majors Creek</w:t>
            </w:r>
          </w:p>
        </w:tc>
        <w:tc>
          <w:tcPr>
            <w:tcW w:w="416" w:type="dxa"/>
          </w:tcPr>
          <w:p w14:paraId="2A8BE9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904A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84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D0BB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A47B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1724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CFD0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8C47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9B7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E5AC77" w14:textId="77777777" w:rsidR="004E5641" w:rsidRPr="003114F9" w:rsidRDefault="004E5641" w:rsidP="0050448F">
            <w:pPr>
              <w:rPr>
                <w:rFonts w:ascii="Arial" w:eastAsia="Arial" w:hAnsi="Arial"/>
              </w:rPr>
            </w:pPr>
          </w:p>
        </w:tc>
        <w:tc>
          <w:tcPr>
            <w:tcW w:w="377" w:type="dxa"/>
          </w:tcPr>
          <w:p w14:paraId="13163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FD72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0BAB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DCD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919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E2AF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641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7D6ADC" w14:textId="77777777" w:rsidR="004E5641" w:rsidRPr="003114F9" w:rsidRDefault="004E5641" w:rsidP="0050448F">
            <w:pPr>
              <w:rPr>
                <w:rFonts w:ascii="Arial" w:eastAsia="Arial" w:hAnsi="Arial"/>
              </w:rPr>
            </w:pPr>
          </w:p>
        </w:tc>
        <w:tc>
          <w:tcPr>
            <w:tcW w:w="377" w:type="dxa"/>
          </w:tcPr>
          <w:p w14:paraId="797945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618A9A" w14:textId="77777777" w:rsidR="004E5641" w:rsidRPr="003114F9" w:rsidRDefault="004E5641" w:rsidP="0050448F">
            <w:pPr>
              <w:rPr>
                <w:rFonts w:ascii="Arial" w:eastAsia="Arial" w:hAnsi="Arial"/>
              </w:rPr>
            </w:pPr>
          </w:p>
        </w:tc>
        <w:tc>
          <w:tcPr>
            <w:tcW w:w="377" w:type="dxa"/>
          </w:tcPr>
          <w:p w14:paraId="050F0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06F13" w14:textId="77777777" w:rsidR="004E5641" w:rsidRPr="003114F9" w:rsidRDefault="004E5641" w:rsidP="0050448F">
            <w:pPr>
              <w:rPr>
                <w:rFonts w:ascii="Arial" w:eastAsia="Arial" w:hAnsi="Arial"/>
              </w:rPr>
            </w:pPr>
          </w:p>
        </w:tc>
      </w:tr>
      <w:tr w:rsidR="00974B87" w:rsidRPr="003114F9" w14:paraId="1E7B1A1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3D00B0" w14:textId="77777777" w:rsidR="004E5641" w:rsidRPr="003114F9" w:rsidRDefault="004E5641" w:rsidP="0050448F">
            <w:pPr>
              <w:rPr>
                <w:rFonts w:ascii="Arial" w:eastAsia="Arial" w:hAnsi="Arial"/>
              </w:rPr>
            </w:pPr>
            <w:r w:rsidRPr="003114F9">
              <w:rPr>
                <w:rFonts w:ascii="Arial" w:eastAsia="Arial" w:hAnsi="Arial"/>
              </w:rPr>
              <w:t>Baldwin Creek Estuary</w:t>
            </w:r>
          </w:p>
        </w:tc>
        <w:tc>
          <w:tcPr>
            <w:tcW w:w="416" w:type="dxa"/>
          </w:tcPr>
          <w:p w14:paraId="3F5008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5C2E51" w14:textId="77777777" w:rsidR="004E5641" w:rsidRPr="003114F9" w:rsidRDefault="004E5641" w:rsidP="0050448F">
            <w:pPr>
              <w:rPr>
                <w:rFonts w:ascii="Arial" w:eastAsia="Arial" w:hAnsi="Arial"/>
              </w:rPr>
            </w:pPr>
          </w:p>
        </w:tc>
        <w:tc>
          <w:tcPr>
            <w:tcW w:w="377" w:type="dxa"/>
          </w:tcPr>
          <w:p w14:paraId="7769E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4FF5E8" w14:textId="77777777" w:rsidR="004E5641" w:rsidRPr="003114F9" w:rsidRDefault="004E5641" w:rsidP="0050448F">
            <w:pPr>
              <w:rPr>
                <w:rFonts w:ascii="Arial" w:eastAsia="Arial" w:hAnsi="Arial"/>
              </w:rPr>
            </w:pPr>
          </w:p>
        </w:tc>
        <w:tc>
          <w:tcPr>
            <w:tcW w:w="377" w:type="dxa"/>
          </w:tcPr>
          <w:p w14:paraId="7A9996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3288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B23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0ED8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87A7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3DA7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468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CD81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FF5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B071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DBD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790C41" w14:textId="77777777" w:rsidR="004E5641" w:rsidRPr="003114F9" w:rsidRDefault="004E5641" w:rsidP="0050448F">
            <w:pPr>
              <w:rPr>
                <w:rFonts w:ascii="Arial" w:eastAsia="Arial" w:hAnsi="Arial"/>
              </w:rPr>
            </w:pPr>
          </w:p>
        </w:tc>
        <w:tc>
          <w:tcPr>
            <w:tcW w:w="377" w:type="dxa"/>
          </w:tcPr>
          <w:p w14:paraId="1CD816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EA7E1B" w14:textId="77777777" w:rsidR="004E5641" w:rsidRPr="003114F9" w:rsidRDefault="004E5641" w:rsidP="0050448F">
            <w:pPr>
              <w:rPr>
                <w:rFonts w:ascii="Arial" w:eastAsia="Arial" w:hAnsi="Arial"/>
              </w:rPr>
            </w:pPr>
          </w:p>
        </w:tc>
        <w:tc>
          <w:tcPr>
            <w:tcW w:w="377" w:type="dxa"/>
          </w:tcPr>
          <w:p w14:paraId="46F49F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95460F" w14:textId="77777777" w:rsidR="004E5641" w:rsidRPr="003114F9" w:rsidRDefault="004E5641" w:rsidP="0050448F">
            <w:pPr>
              <w:rPr>
                <w:rFonts w:ascii="Arial" w:eastAsia="Arial" w:hAnsi="Arial"/>
              </w:rPr>
            </w:pPr>
          </w:p>
        </w:tc>
        <w:tc>
          <w:tcPr>
            <w:tcW w:w="377" w:type="dxa"/>
          </w:tcPr>
          <w:p w14:paraId="46AD74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934C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DBA80F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A42BEF" w14:textId="77777777" w:rsidR="004E5641" w:rsidRPr="003114F9" w:rsidRDefault="004E5641" w:rsidP="0050448F">
            <w:pPr>
              <w:rPr>
                <w:rFonts w:ascii="Arial" w:eastAsia="Arial" w:hAnsi="Arial"/>
              </w:rPr>
            </w:pPr>
            <w:r w:rsidRPr="003114F9">
              <w:rPr>
                <w:rFonts w:ascii="Arial" w:eastAsia="Arial" w:hAnsi="Arial"/>
              </w:rPr>
              <w:t>Baldwin Creek</w:t>
            </w:r>
          </w:p>
        </w:tc>
        <w:tc>
          <w:tcPr>
            <w:tcW w:w="416" w:type="dxa"/>
          </w:tcPr>
          <w:p w14:paraId="7C3652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FF61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5436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F36E4" w14:textId="77777777" w:rsidR="004E5641" w:rsidRPr="003114F9" w:rsidRDefault="004E5641" w:rsidP="0050448F">
            <w:pPr>
              <w:rPr>
                <w:rFonts w:ascii="Arial" w:eastAsia="Arial" w:hAnsi="Arial"/>
              </w:rPr>
            </w:pPr>
          </w:p>
        </w:tc>
        <w:tc>
          <w:tcPr>
            <w:tcW w:w="377" w:type="dxa"/>
          </w:tcPr>
          <w:p w14:paraId="49A9A2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C10C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0C08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A1F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FD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B18FDF" w14:textId="77777777" w:rsidR="004E5641" w:rsidRPr="003114F9" w:rsidRDefault="004E5641" w:rsidP="0050448F">
            <w:pPr>
              <w:rPr>
                <w:rFonts w:ascii="Arial" w:eastAsia="Arial" w:hAnsi="Arial"/>
              </w:rPr>
            </w:pPr>
          </w:p>
        </w:tc>
        <w:tc>
          <w:tcPr>
            <w:tcW w:w="377" w:type="dxa"/>
          </w:tcPr>
          <w:p w14:paraId="15E95A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2F3C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42D7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40E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F8E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CC6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992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4EE462" w14:textId="77777777" w:rsidR="004E5641" w:rsidRPr="003114F9" w:rsidRDefault="004E5641" w:rsidP="0050448F">
            <w:pPr>
              <w:rPr>
                <w:rFonts w:ascii="Arial" w:eastAsia="Arial" w:hAnsi="Arial"/>
              </w:rPr>
            </w:pPr>
          </w:p>
        </w:tc>
        <w:tc>
          <w:tcPr>
            <w:tcW w:w="377" w:type="dxa"/>
          </w:tcPr>
          <w:p w14:paraId="019C4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582523" w14:textId="77777777" w:rsidR="004E5641" w:rsidRPr="003114F9" w:rsidRDefault="004E5641" w:rsidP="0050448F">
            <w:pPr>
              <w:rPr>
                <w:rFonts w:ascii="Arial" w:eastAsia="Arial" w:hAnsi="Arial"/>
              </w:rPr>
            </w:pPr>
          </w:p>
        </w:tc>
        <w:tc>
          <w:tcPr>
            <w:tcW w:w="377" w:type="dxa"/>
          </w:tcPr>
          <w:p w14:paraId="2495A6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2BF74A" w14:textId="77777777" w:rsidR="004E5641" w:rsidRPr="003114F9" w:rsidRDefault="004E5641" w:rsidP="0050448F">
            <w:pPr>
              <w:rPr>
                <w:rFonts w:ascii="Arial" w:eastAsia="Arial" w:hAnsi="Arial"/>
              </w:rPr>
            </w:pPr>
          </w:p>
        </w:tc>
      </w:tr>
      <w:tr w:rsidR="00974B87" w:rsidRPr="003114F9" w14:paraId="74CBB4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F153B9" w14:textId="77777777" w:rsidR="004E5641" w:rsidRPr="003114F9" w:rsidRDefault="004E5641" w:rsidP="0050448F">
            <w:pPr>
              <w:rPr>
                <w:rFonts w:ascii="Arial" w:eastAsia="Arial" w:hAnsi="Arial"/>
              </w:rPr>
            </w:pPr>
            <w:r w:rsidRPr="003114F9">
              <w:rPr>
                <w:rFonts w:ascii="Arial" w:eastAsia="Arial" w:hAnsi="Arial"/>
              </w:rPr>
              <w:t>Wilder Creek Estuary</w:t>
            </w:r>
          </w:p>
        </w:tc>
        <w:tc>
          <w:tcPr>
            <w:tcW w:w="416" w:type="dxa"/>
          </w:tcPr>
          <w:p w14:paraId="0325C6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3F3A6F" w14:textId="77777777" w:rsidR="004E5641" w:rsidRPr="003114F9" w:rsidRDefault="004E5641" w:rsidP="0050448F">
            <w:pPr>
              <w:rPr>
                <w:rFonts w:ascii="Arial" w:eastAsia="Arial" w:hAnsi="Arial"/>
              </w:rPr>
            </w:pPr>
          </w:p>
        </w:tc>
        <w:tc>
          <w:tcPr>
            <w:tcW w:w="377" w:type="dxa"/>
          </w:tcPr>
          <w:p w14:paraId="23B19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EFA6B2" w14:textId="77777777" w:rsidR="004E5641" w:rsidRPr="003114F9" w:rsidRDefault="004E5641" w:rsidP="0050448F">
            <w:pPr>
              <w:rPr>
                <w:rFonts w:ascii="Arial" w:eastAsia="Arial" w:hAnsi="Arial"/>
              </w:rPr>
            </w:pPr>
          </w:p>
        </w:tc>
        <w:tc>
          <w:tcPr>
            <w:tcW w:w="377" w:type="dxa"/>
          </w:tcPr>
          <w:p w14:paraId="1DDAF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38A3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F85B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D4A2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735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6AF6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7B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7AFB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020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96B1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128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0E553B" w14:textId="77777777" w:rsidR="004E5641" w:rsidRPr="003114F9" w:rsidRDefault="004E5641" w:rsidP="0050448F">
            <w:pPr>
              <w:rPr>
                <w:rFonts w:ascii="Arial" w:eastAsia="Arial" w:hAnsi="Arial"/>
              </w:rPr>
            </w:pPr>
          </w:p>
        </w:tc>
        <w:tc>
          <w:tcPr>
            <w:tcW w:w="377" w:type="dxa"/>
          </w:tcPr>
          <w:p w14:paraId="00E88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5E2ED" w14:textId="77777777" w:rsidR="004E5641" w:rsidRPr="003114F9" w:rsidRDefault="004E5641" w:rsidP="0050448F">
            <w:pPr>
              <w:rPr>
                <w:rFonts w:ascii="Arial" w:eastAsia="Arial" w:hAnsi="Arial"/>
              </w:rPr>
            </w:pPr>
          </w:p>
        </w:tc>
        <w:tc>
          <w:tcPr>
            <w:tcW w:w="377" w:type="dxa"/>
          </w:tcPr>
          <w:p w14:paraId="03BFA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9032B" w14:textId="77777777" w:rsidR="004E5641" w:rsidRPr="003114F9" w:rsidRDefault="004E5641" w:rsidP="0050448F">
            <w:pPr>
              <w:rPr>
                <w:rFonts w:ascii="Arial" w:eastAsia="Arial" w:hAnsi="Arial"/>
              </w:rPr>
            </w:pPr>
          </w:p>
        </w:tc>
        <w:tc>
          <w:tcPr>
            <w:tcW w:w="377" w:type="dxa"/>
          </w:tcPr>
          <w:p w14:paraId="76CB7F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F107F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D2B6A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E5B722" w14:textId="77777777" w:rsidR="004E5641" w:rsidRPr="003114F9" w:rsidRDefault="004E5641" w:rsidP="0050448F">
            <w:pPr>
              <w:rPr>
                <w:rFonts w:ascii="Arial" w:eastAsia="Arial" w:hAnsi="Arial"/>
              </w:rPr>
            </w:pPr>
            <w:r w:rsidRPr="003114F9">
              <w:rPr>
                <w:rFonts w:ascii="Arial" w:eastAsia="Arial" w:hAnsi="Arial"/>
              </w:rPr>
              <w:t>Wilder Creek</w:t>
            </w:r>
          </w:p>
        </w:tc>
        <w:tc>
          <w:tcPr>
            <w:tcW w:w="416" w:type="dxa"/>
          </w:tcPr>
          <w:p w14:paraId="18AF6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EE8E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29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46327F" w14:textId="77777777" w:rsidR="004E5641" w:rsidRPr="003114F9" w:rsidRDefault="004E5641" w:rsidP="0050448F">
            <w:pPr>
              <w:rPr>
                <w:rFonts w:ascii="Arial" w:eastAsia="Arial" w:hAnsi="Arial"/>
              </w:rPr>
            </w:pPr>
          </w:p>
        </w:tc>
        <w:tc>
          <w:tcPr>
            <w:tcW w:w="377" w:type="dxa"/>
          </w:tcPr>
          <w:p w14:paraId="440C1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7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85D3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0B2C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B8B7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280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E02B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B72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99C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10DB88" w14:textId="77777777" w:rsidR="004E5641" w:rsidRPr="003114F9" w:rsidRDefault="004E5641" w:rsidP="0050448F">
            <w:pPr>
              <w:rPr>
                <w:rFonts w:ascii="Arial" w:eastAsia="Arial" w:hAnsi="Arial"/>
              </w:rPr>
            </w:pPr>
          </w:p>
        </w:tc>
        <w:tc>
          <w:tcPr>
            <w:tcW w:w="377" w:type="dxa"/>
          </w:tcPr>
          <w:p w14:paraId="36C29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0A92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AE9B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8FDC27" w14:textId="77777777" w:rsidR="004E5641" w:rsidRPr="003114F9" w:rsidRDefault="004E5641" w:rsidP="0050448F">
            <w:pPr>
              <w:rPr>
                <w:rFonts w:ascii="Arial" w:eastAsia="Arial" w:hAnsi="Arial"/>
              </w:rPr>
            </w:pPr>
          </w:p>
        </w:tc>
        <w:tc>
          <w:tcPr>
            <w:tcW w:w="377" w:type="dxa"/>
          </w:tcPr>
          <w:p w14:paraId="59FDCA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5D5714" w14:textId="77777777" w:rsidR="004E5641" w:rsidRPr="003114F9" w:rsidRDefault="004E5641" w:rsidP="0050448F">
            <w:pPr>
              <w:rPr>
                <w:rFonts w:ascii="Arial" w:eastAsia="Arial" w:hAnsi="Arial"/>
              </w:rPr>
            </w:pPr>
          </w:p>
        </w:tc>
        <w:tc>
          <w:tcPr>
            <w:tcW w:w="377" w:type="dxa"/>
          </w:tcPr>
          <w:p w14:paraId="2FE29A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555F08" w14:textId="77777777" w:rsidR="004E5641" w:rsidRPr="003114F9" w:rsidRDefault="004E5641" w:rsidP="0050448F">
            <w:pPr>
              <w:rPr>
                <w:rFonts w:ascii="Arial" w:eastAsia="Arial" w:hAnsi="Arial"/>
              </w:rPr>
            </w:pPr>
          </w:p>
        </w:tc>
      </w:tr>
      <w:tr w:rsidR="00974B87" w:rsidRPr="003114F9" w14:paraId="36518E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5A1C456" w14:textId="77777777" w:rsidR="004E5641" w:rsidRPr="003114F9" w:rsidRDefault="004E5641" w:rsidP="0050448F">
            <w:pPr>
              <w:ind w:left="360"/>
              <w:rPr>
                <w:rFonts w:ascii="Arial" w:eastAsia="Arial" w:hAnsi="Arial"/>
              </w:rPr>
            </w:pPr>
            <w:r w:rsidRPr="003114F9">
              <w:rPr>
                <w:rFonts w:ascii="Arial" w:eastAsia="Arial" w:hAnsi="Arial"/>
              </w:rPr>
              <w:t>Cave Gulch</w:t>
            </w:r>
          </w:p>
        </w:tc>
        <w:tc>
          <w:tcPr>
            <w:tcW w:w="416" w:type="dxa"/>
          </w:tcPr>
          <w:p w14:paraId="49F5D9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998D8D" w14:textId="77777777" w:rsidR="004E5641" w:rsidRPr="003114F9" w:rsidRDefault="004E5641" w:rsidP="0050448F">
            <w:pPr>
              <w:rPr>
                <w:rFonts w:ascii="Arial" w:eastAsia="Arial" w:hAnsi="Arial"/>
              </w:rPr>
            </w:pPr>
          </w:p>
        </w:tc>
        <w:tc>
          <w:tcPr>
            <w:tcW w:w="377" w:type="dxa"/>
          </w:tcPr>
          <w:p w14:paraId="58D864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A687B" w14:textId="77777777" w:rsidR="004E5641" w:rsidRPr="003114F9" w:rsidRDefault="004E5641" w:rsidP="0050448F">
            <w:pPr>
              <w:rPr>
                <w:rFonts w:ascii="Arial" w:eastAsia="Arial" w:hAnsi="Arial"/>
              </w:rPr>
            </w:pPr>
          </w:p>
        </w:tc>
        <w:tc>
          <w:tcPr>
            <w:tcW w:w="377" w:type="dxa"/>
          </w:tcPr>
          <w:p w14:paraId="58D6F4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D06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5EDD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736F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8D90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E227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164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395E46" w14:textId="77777777" w:rsidR="004E5641" w:rsidRPr="003114F9" w:rsidRDefault="004E5641" w:rsidP="0050448F">
            <w:pPr>
              <w:rPr>
                <w:rFonts w:ascii="Arial" w:eastAsia="Arial" w:hAnsi="Arial"/>
              </w:rPr>
            </w:pPr>
          </w:p>
        </w:tc>
        <w:tc>
          <w:tcPr>
            <w:tcW w:w="377" w:type="dxa"/>
          </w:tcPr>
          <w:p w14:paraId="09E28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9EA9AC" w14:textId="77777777" w:rsidR="004E5641" w:rsidRPr="003114F9" w:rsidRDefault="004E5641" w:rsidP="0050448F">
            <w:pPr>
              <w:rPr>
                <w:rFonts w:ascii="Arial" w:eastAsia="Arial" w:hAnsi="Arial"/>
              </w:rPr>
            </w:pPr>
          </w:p>
        </w:tc>
        <w:tc>
          <w:tcPr>
            <w:tcW w:w="377" w:type="dxa"/>
          </w:tcPr>
          <w:p w14:paraId="2BE01A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6F2DD6" w14:textId="77777777" w:rsidR="004E5641" w:rsidRPr="003114F9" w:rsidRDefault="004E5641" w:rsidP="0050448F">
            <w:pPr>
              <w:rPr>
                <w:rFonts w:ascii="Arial" w:eastAsia="Arial" w:hAnsi="Arial"/>
              </w:rPr>
            </w:pPr>
          </w:p>
        </w:tc>
        <w:tc>
          <w:tcPr>
            <w:tcW w:w="377" w:type="dxa"/>
          </w:tcPr>
          <w:p w14:paraId="773E4E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60C837" w14:textId="77777777" w:rsidR="004E5641" w:rsidRPr="003114F9" w:rsidRDefault="004E5641" w:rsidP="0050448F">
            <w:pPr>
              <w:rPr>
                <w:rFonts w:ascii="Arial" w:eastAsia="Arial" w:hAnsi="Arial"/>
              </w:rPr>
            </w:pPr>
          </w:p>
        </w:tc>
        <w:tc>
          <w:tcPr>
            <w:tcW w:w="377" w:type="dxa"/>
          </w:tcPr>
          <w:p w14:paraId="17EDA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5855D5" w14:textId="77777777" w:rsidR="004E5641" w:rsidRPr="003114F9" w:rsidRDefault="004E5641" w:rsidP="0050448F">
            <w:pPr>
              <w:rPr>
                <w:rFonts w:ascii="Arial" w:eastAsia="Arial" w:hAnsi="Arial"/>
              </w:rPr>
            </w:pPr>
          </w:p>
        </w:tc>
        <w:tc>
          <w:tcPr>
            <w:tcW w:w="377" w:type="dxa"/>
          </w:tcPr>
          <w:p w14:paraId="3EE17D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910AA0" w14:textId="77777777" w:rsidR="004E5641" w:rsidRPr="003114F9" w:rsidRDefault="004E5641" w:rsidP="0050448F">
            <w:pPr>
              <w:rPr>
                <w:rFonts w:ascii="Arial" w:eastAsia="Arial" w:hAnsi="Arial"/>
              </w:rPr>
            </w:pPr>
          </w:p>
        </w:tc>
      </w:tr>
      <w:tr w:rsidR="00974B87" w:rsidRPr="003114F9" w14:paraId="6E37C6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D62C0E" w14:textId="77777777" w:rsidR="004E5641" w:rsidRPr="003114F9" w:rsidRDefault="004E5641" w:rsidP="0050448F">
            <w:pPr>
              <w:rPr>
                <w:rFonts w:ascii="Arial" w:eastAsia="Arial" w:hAnsi="Arial"/>
              </w:rPr>
            </w:pPr>
            <w:r w:rsidRPr="003114F9">
              <w:rPr>
                <w:rFonts w:ascii="Arial" w:eastAsia="Arial" w:hAnsi="Arial"/>
              </w:rPr>
              <w:t>Younger</w:t>
            </w:r>
            <w:r>
              <w:rPr>
                <w:rFonts w:ascii="Arial" w:eastAsia="Arial" w:hAnsi="Arial"/>
              </w:rPr>
              <w:t>’</w:t>
            </w:r>
            <w:r w:rsidRPr="003114F9">
              <w:rPr>
                <w:rFonts w:ascii="Arial" w:eastAsia="Arial" w:hAnsi="Arial"/>
              </w:rPr>
              <w:t>s Lagoon</w:t>
            </w:r>
          </w:p>
        </w:tc>
        <w:tc>
          <w:tcPr>
            <w:tcW w:w="416" w:type="dxa"/>
          </w:tcPr>
          <w:p w14:paraId="40651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FADFA" w14:textId="77777777" w:rsidR="004E5641" w:rsidRPr="003114F9" w:rsidRDefault="004E5641" w:rsidP="0050448F">
            <w:pPr>
              <w:rPr>
                <w:rFonts w:ascii="Arial" w:eastAsia="Arial" w:hAnsi="Arial"/>
              </w:rPr>
            </w:pPr>
          </w:p>
        </w:tc>
        <w:tc>
          <w:tcPr>
            <w:tcW w:w="377" w:type="dxa"/>
          </w:tcPr>
          <w:p w14:paraId="2311FF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7CF324" w14:textId="77777777" w:rsidR="004E5641" w:rsidRPr="003114F9" w:rsidRDefault="004E5641" w:rsidP="0050448F">
            <w:pPr>
              <w:rPr>
                <w:rFonts w:ascii="Arial" w:eastAsia="Arial" w:hAnsi="Arial"/>
              </w:rPr>
            </w:pPr>
          </w:p>
        </w:tc>
        <w:tc>
          <w:tcPr>
            <w:tcW w:w="377" w:type="dxa"/>
          </w:tcPr>
          <w:p w14:paraId="48885E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AB4D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C87B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47F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7AA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2A3F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DF71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075C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55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514FDE" w14:textId="77777777" w:rsidR="004E5641" w:rsidRPr="003114F9" w:rsidRDefault="004E5641" w:rsidP="0050448F">
            <w:pPr>
              <w:rPr>
                <w:rFonts w:ascii="Arial" w:eastAsia="Arial" w:hAnsi="Arial"/>
              </w:rPr>
            </w:pPr>
          </w:p>
        </w:tc>
        <w:tc>
          <w:tcPr>
            <w:tcW w:w="377" w:type="dxa"/>
          </w:tcPr>
          <w:p w14:paraId="6071AB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CFFB86" w14:textId="77777777" w:rsidR="004E5641" w:rsidRPr="003114F9" w:rsidRDefault="004E5641" w:rsidP="0050448F">
            <w:pPr>
              <w:rPr>
                <w:rFonts w:ascii="Arial" w:eastAsia="Arial" w:hAnsi="Arial"/>
              </w:rPr>
            </w:pPr>
          </w:p>
        </w:tc>
        <w:tc>
          <w:tcPr>
            <w:tcW w:w="377" w:type="dxa"/>
          </w:tcPr>
          <w:p w14:paraId="5CF104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407472" w14:textId="77777777" w:rsidR="004E5641" w:rsidRPr="003114F9" w:rsidRDefault="004E5641" w:rsidP="0050448F">
            <w:pPr>
              <w:rPr>
                <w:rFonts w:ascii="Arial" w:eastAsia="Arial" w:hAnsi="Arial"/>
              </w:rPr>
            </w:pPr>
          </w:p>
        </w:tc>
        <w:tc>
          <w:tcPr>
            <w:tcW w:w="377" w:type="dxa"/>
          </w:tcPr>
          <w:p w14:paraId="34BFF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687312" w14:textId="77777777" w:rsidR="004E5641" w:rsidRPr="003114F9" w:rsidRDefault="004E5641" w:rsidP="0050448F">
            <w:pPr>
              <w:rPr>
                <w:rFonts w:ascii="Arial" w:eastAsia="Arial" w:hAnsi="Arial"/>
              </w:rPr>
            </w:pPr>
          </w:p>
        </w:tc>
        <w:tc>
          <w:tcPr>
            <w:tcW w:w="377" w:type="dxa"/>
          </w:tcPr>
          <w:p w14:paraId="3C133F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70249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3657DE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CC0AE27" w14:textId="77777777" w:rsidR="004E5641" w:rsidRPr="003114F9" w:rsidRDefault="004E5641" w:rsidP="0050448F">
            <w:pPr>
              <w:rPr>
                <w:rFonts w:ascii="Arial" w:eastAsia="Arial" w:hAnsi="Arial"/>
              </w:rPr>
            </w:pPr>
            <w:r w:rsidRPr="003114F9">
              <w:rPr>
                <w:rFonts w:ascii="Arial" w:eastAsia="Arial" w:hAnsi="Arial"/>
              </w:rPr>
              <w:t>Antonellis Pond</w:t>
            </w:r>
          </w:p>
        </w:tc>
        <w:tc>
          <w:tcPr>
            <w:tcW w:w="416" w:type="dxa"/>
          </w:tcPr>
          <w:p w14:paraId="36E5F1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5B56F5" w14:textId="77777777" w:rsidR="004E5641" w:rsidRPr="003114F9" w:rsidRDefault="004E5641" w:rsidP="0050448F">
            <w:pPr>
              <w:rPr>
                <w:rFonts w:ascii="Arial" w:eastAsia="Arial" w:hAnsi="Arial"/>
              </w:rPr>
            </w:pPr>
          </w:p>
        </w:tc>
        <w:tc>
          <w:tcPr>
            <w:tcW w:w="377" w:type="dxa"/>
          </w:tcPr>
          <w:p w14:paraId="0123B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E55DC" w14:textId="77777777" w:rsidR="004E5641" w:rsidRPr="003114F9" w:rsidRDefault="004E5641" w:rsidP="0050448F">
            <w:pPr>
              <w:rPr>
                <w:rFonts w:ascii="Arial" w:eastAsia="Arial" w:hAnsi="Arial"/>
              </w:rPr>
            </w:pPr>
          </w:p>
        </w:tc>
        <w:tc>
          <w:tcPr>
            <w:tcW w:w="377" w:type="dxa"/>
          </w:tcPr>
          <w:p w14:paraId="4250C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176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A72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E7EB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4CB1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430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1A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E050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86E6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37A7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1D1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B0D54" w14:textId="77777777" w:rsidR="004E5641" w:rsidRPr="003114F9" w:rsidRDefault="004E5641" w:rsidP="0050448F">
            <w:pPr>
              <w:rPr>
                <w:rFonts w:ascii="Arial" w:eastAsia="Arial" w:hAnsi="Arial"/>
              </w:rPr>
            </w:pPr>
          </w:p>
        </w:tc>
        <w:tc>
          <w:tcPr>
            <w:tcW w:w="377" w:type="dxa"/>
          </w:tcPr>
          <w:p w14:paraId="3D6B44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02A36" w14:textId="77777777" w:rsidR="004E5641" w:rsidRPr="003114F9" w:rsidRDefault="004E5641" w:rsidP="0050448F">
            <w:pPr>
              <w:rPr>
                <w:rFonts w:ascii="Arial" w:eastAsia="Arial" w:hAnsi="Arial"/>
              </w:rPr>
            </w:pPr>
          </w:p>
        </w:tc>
        <w:tc>
          <w:tcPr>
            <w:tcW w:w="377" w:type="dxa"/>
          </w:tcPr>
          <w:p w14:paraId="53A04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ED6E3" w14:textId="77777777" w:rsidR="004E5641" w:rsidRPr="003114F9" w:rsidRDefault="004E5641" w:rsidP="0050448F">
            <w:pPr>
              <w:rPr>
                <w:rFonts w:ascii="Arial" w:eastAsia="Arial" w:hAnsi="Arial"/>
              </w:rPr>
            </w:pPr>
          </w:p>
        </w:tc>
        <w:tc>
          <w:tcPr>
            <w:tcW w:w="377" w:type="dxa"/>
          </w:tcPr>
          <w:p w14:paraId="4DD69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6B1731" w14:textId="77777777" w:rsidR="004E5641" w:rsidRPr="003114F9" w:rsidRDefault="004E5641" w:rsidP="0050448F">
            <w:pPr>
              <w:rPr>
                <w:rFonts w:ascii="Arial" w:eastAsia="Arial" w:hAnsi="Arial"/>
              </w:rPr>
            </w:pPr>
          </w:p>
        </w:tc>
      </w:tr>
      <w:tr w:rsidR="00974B87" w:rsidRPr="003114F9" w14:paraId="7BEE565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79AFABB" w14:textId="77777777" w:rsidR="004E5641" w:rsidRPr="003114F9" w:rsidRDefault="004E5641" w:rsidP="0050448F">
            <w:pPr>
              <w:rPr>
                <w:rFonts w:ascii="Arial" w:eastAsia="Arial" w:hAnsi="Arial"/>
              </w:rPr>
            </w:pPr>
            <w:r w:rsidRPr="003114F9">
              <w:rPr>
                <w:rFonts w:ascii="Arial" w:eastAsia="Arial" w:hAnsi="Arial"/>
              </w:rPr>
              <w:t>Moore Creek</w:t>
            </w:r>
          </w:p>
        </w:tc>
        <w:tc>
          <w:tcPr>
            <w:tcW w:w="416" w:type="dxa"/>
          </w:tcPr>
          <w:p w14:paraId="2F9191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7E42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2CA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BA6C8B" w14:textId="77777777" w:rsidR="004E5641" w:rsidRPr="003114F9" w:rsidRDefault="004E5641" w:rsidP="0050448F">
            <w:pPr>
              <w:rPr>
                <w:rFonts w:ascii="Arial" w:eastAsia="Arial" w:hAnsi="Arial"/>
              </w:rPr>
            </w:pPr>
          </w:p>
        </w:tc>
        <w:tc>
          <w:tcPr>
            <w:tcW w:w="377" w:type="dxa"/>
          </w:tcPr>
          <w:p w14:paraId="03E2DD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47EDC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AD1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CD8B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6950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45CC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B6EF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0761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23D2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477084" w14:textId="77777777" w:rsidR="004E5641" w:rsidRPr="003114F9" w:rsidRDefault="004E5641" w:rsidP="0050448F">
            <w:pPr>
              <w:rPr>
                <w:rFonts w:ascii="Arial" w:eastAsia="Arial" w:hAnsi="Arial"/>
              </w:rPr>
            </w:pPr>
          </w:p>
        </w:tc>
        <w:tc>
          <w:tcPr>
            <w:tcW w:w="377" w:type="dxa"/>
          </w:tcPr>
          <w:p w14:paraId="5BB480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03A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F5D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7B9AC" w14:textId="77777777" w:rsidR="004E5641" w:rsidRPr="003114F9" w:rsidRDefault="004E5641" w:rsidP="0050448F">
            <w:pPr>
              <w:rPr>
                <w:rFonts w:ascii="Arial" w:eastAsia="Arial" w:hAnsi="Arial"/>
              </w:rPr>
            </w:pPr>
          </w:p>
        </w:tc>
        <w:tc>
          <w:tcPr>
            <w:tcW w:w="377" w:type="dxa"/>
          </w:tcPr>
          <w:p w14:paraId="2BFAD5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CE0336" w14:textId="77777777" w:rsidR="004E5641" w:rsidRPr="003114F9" w:rsidRDefault="004E5641" w:rsidP="0050448F">
            <w:pPr>
              <w:rPr>
                <w:rFonts w:ascii="Arial" w:eastAsia="Arial" w:hAnsi="Arial"/>
              </w:rPr>
            </w:pPr>
          </w:p>
        </w:tc>
        <w:tc>
          <w:tcPr>
            <w:tcW w:w="377" w:type="dxa"/>
          </w:tcPr>
          <w:p w14:paraId="0A5E1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04D9D" w14:textId="77777777" w:rsidR="004E5641" w:rsidRPr="003114F9" w:rsidRDefault="004E5641" w:rsidP="0050448F">
            <w:pPr>
              <w:rPr>
                <w:rFonts w:ascii="Arial" w:eastAsia="Arial" w:hAnsi="Arial"/>
              </w:rPr>
            </w:pPr>
          </w:p>
        </w:tc>
      </w:tr>
      <w:tr w:rsidR="00974B87" w:rsidRPr="003114F9" w14:paraId="778C3B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739E21" w14:textId="77777777" w:rsidR="004E5641" w:rsidRPr="003114F9" w:rsidRDefault="004E5641" w:rsidP="0050448F">
            <w:pPr>
              <w:rPr>
                <w:rFonts w:ascii="Arial" w:eastAsia="Arial" w:hAnsi="Arial"/>
              </w:rPr>
            </w:pPr>
            <w:r w:rsidRPr="003114F9">
              <w:rPr>
                <w:rFonts w:ascii="Arial" w:eastAsia="Arial" w:hAnsi="Arial"/>
              </w:rPr>
              <w:t>Neary</w:t>
            </w:r>
            <w:r>
              <w:rPr>
                <w:rFonts w:ascii="Arial" w:eastAsia="Arial" w:hAnsi="Arial"/>
              </w:rPr>
              <w:t>’</w:t>
            </w:r>
            <w:r w:rsidRPr="003114F9">
              <w:rPr>
                <w:rFonts w:ascii="Arial" w:eastAsia="Arial" w:hAnsi="Arial"/>
              </w:rPr>
              <w:t>s Lagoon</w:t>
            </w:r>
          </w:p>
        </w:tc>
        <w:tc>
          <w:tcPr>
            <w:tcW w:w="416" w:type="dxa"/>
          </w:tcPr>
          <w:p w14:paraId="4B860C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C2350" w14:textId="77777777" w:rsidR="004E5641" w:rsidRPr="003114F9" w:rsidRDefault="004E5641" w:rsidP="0050448F">
            <w:pPr>
              <w:rPr>
                <w:rFonts w:ascii="Arial" w:eastAsia="Arial" w:hAnsi="Arial"/>
              </w:rPr>
            </w:pPr>
          </w:p>
        </w:tc>
        <w:tc>
          <w:tcPr>
            <w:tcW w:w="377" w:type="dxa"/>
          </w:tcPr>
          <w:p w14:paraId="16D3B9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837D58" w14:textId="77777777" w:rsidR="004E5641" w:rsidRPr="003114F9" w:rsidRDefault="004E5641" w:rsidP="0050448F">
            <w:pPr>
              <w:rPr>
                <w:rFonts w:ascii="Arial" w:eastAsia="Arial" w:hAnsi="Arial"/>
              </w:rPr>
            </w:pPr>
          </w:p>
        </w:tc>
        <w:tc>
          <w:tcPr>
            <w:tcW w:w="377" w:type="dxa"/>
          </w:tcPr>
          <w:p w14:paraId="766C68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E7F3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631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4E4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F1D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DB9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07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77E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FECF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6259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15BE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465AC1" w14:textId="77777777" w:rsidR="004E5641" w:rsidRPr="003114F9" w:rsidRDefault="004E5641" w:rsidP="0050448F">
            <w:pPr>
              <w:rPr>
                <w:rFonts w:ascii="Arial" w:eastAsia="Arial" w:hAnsi="Arial"/>
              </w:rPr>
            </w:pPr>
          </w:p>
        </w:tc>
        <w:tc>
          <w:tcPr>
            <w:tcW w:w="377" w:type="dxa"/>
          </w:tcPr>
          <w:p w14:paraId="5C1457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5F95F6" w14:textId="77777777" w:rsidR="004E5641" w:rsidRPr="003114F9" w:rsidRDefault="004E5641" w:rsidP="0050448F">
            <w:pPr>
              <w:rPr>
                <w:rFonts w:ascii="Arial" w:eastAsia="Arial" w:hAnsi="Arial"/>
              </w:rPr>
            </w:pPr>
          </w:p>
        </w:tc>
        <w:tc>
          <w:tcPr>
            <w:tcW w:w="377" w:type="dxa"/>
          </w:tcPr>
          <w:p w14:paraId="5508B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D4FA8E" w14:textId="77777777" w:rsidR="004E5641" w:rsidRPr="003114F9" w:rsidRDefault="004E5641" w:rsidP="0050448F">
            <w:pPr>
              <w:rPr>
                <w:rFonts w:ascii="Arial" w:eastAsia="Arial" w:hAnsi="Arial"/>
              </w:rPr>
            </w:pPr>
          </w:p>
        </w:tc>
        <w:tc>
          <w:tcPr>
            <w:tcW w:w="377" w:type="dxa"/>
          </w:tcPr>
          <w:p w14:paraId="0A9CED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47B8E0" w14:textId="77777777" w:rsidR="004E5641" w:rsidRPr="003114F9" w:rsidRDefault="004E5641" w:rsidP="0050448F">
            <w:pPr>
              <w:rPr>
                <w:rFonts w:ascii="Arial" w:eastAsia="Arial" w:hAnsi="Arial"/>
              </w:rPr>
            </w:pPr>
          </w:p>
        </w:tc>
      </w:tr>
      <w:tr w:rsidR="00974B87" w:rsidRPr="003114F9" w14:paraId="7788846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D0741A" w14:textId="77777777" w:rsidR="004E5641" w:rsidRPr="003114F9" w:rsidRDefault="004E5641" w:rsidP="0050448F">
            <w:pPr>
              <w:rPr>
                <w:rFonts w:ascii="Arial" w:eastAsia="Arial" w:hAnsi="Arial"/>
              </w:rPr>
            </w:pPr>
            <w:r w:rsidRPr="003114F9">
              <w:rPr>
                <w:rFonts w:ascii="Arial" w:eastAsia="Arial" w:hAnsi="Arial"/>
              </w:rPr>
              <w:t>San Lorenzo River Estuary</w:t>
            </w:r>
          </w:p>
        </w:tc>
        <w:tc>
          <w:tcPr>
            <w:tcW w:w="416" w:type="dxa"/>
          </w:tcPr>
          <w:p w14:paraId="2D02E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7AE53" w14:textId="77777777" w:rsidR="004E5641" w:rsidRPr="003114F9" w:rsidRDefault="004E5641" w:rsidP="0050448F">
            <w:pPr>
              <w:rPr>
                <w:rFonts w:ascii="Arial" w:eastAsia="Arial" w:hAnsi="Arial"/>
              </w:rPr>
            </w:pPr>
          </w:p>
        </w:tc>
        <w:tc>
          <w:tcPr>
            <w:tcW w:w="377" w:type="dxa"/>
          </w:tcPr>
          <w:p w14:paraId="7E77A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02050F" w14:textId="77777777" w:rsidR="004E5641" w:rsidRPr="003114F9" w:rsidRDefault="004E5641" w:rsidP="0050448F">
            <w:pPr>
              <w:rPr>
                <w:rFonts w:ascii="Arial" w:eastAsia="Arial" w:hAnsi="Arial"/>
              </w:rPr>
            </w:pPr>
          </w:p>
        </w:tc>
        <w:tc>
          <w:tcPr>
            <w:tcW w:w="377" w:type="dxa"/>
          </w:tcPr>
          <w:p w14:paraId="1B88E7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DEF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8297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517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8094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C32926" w14:textId="77777777" w:rsidR="004E5641" w:rsidRPr="003114F9" w:rsidRDefault="004E5641" w:rsidP="0050448F">
            <w:pPr>
              <w:rPr>
                <w:rFonts w:ascii="Arial" w:eastAsia="Arial" w:hAnsi="Arial"/>
              </w:rPr>
            </w:pPr>
          </w:p>
        </w:tc>
        <w:tc>
          <w:tcPr>
            <w:tcW w:w="377" w:type="dxa"/>
          </w:tcPr>
          <w:p w14:paraId="130E53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A60D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70E7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7F77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96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35BF28" w14:textId="77777777" w:rsidR="004E5641" w:rsidRPr="003114F9" w:rsidRDefault="004E5641" w:rsidP="0050448F">
            <w:pPr>
              <w:rPr>
                <w:rFonts w:ascii="Arial" w:eastAsia="Arial" w:hAnsi="Arial"/>
              </w:rPr>
            </w:pPr>
          </w:p>
        </w:tc>
        <w:tc>
          <w:tcPr>
            <w:tcW w:w="377" w:type="dxa"/>
          </w:tcPr>
          <w:p w14:paraId="3EF31C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092DB" w14:textId="77777777" w:rsidR="004E5641" w:rsidRPr="003114F9" w:rsidRDefault="004E5641" w:rsidP="0050448F">
            <w:pPr>
              <w:rPr>
                <w:rFonts w:ascii="Arial" w:eastAsia="Arial" w:hAnsi="Arial"/>
              </w:rPr>
            </w:pPr>
          </w:p>
        </w:tc>
        <w:tc>
          <w:tcPr>
            <w:tcW w:w="377" w:type="dxa"/>
          </w:tcPr>
          <w:p w14:paraId="385EA4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6984F" w14:textId="77777777" w:rsidR="004E5641" w:rsidRPr="003114F9" w:rsidRDefault="004E5641" w:rsidP="0050448F">
            <w:pPr>
              <w:rPr>
                <w:rFonts w:ascii="Arial" w:eastAsia="Arial" w:hAnsi="Arial"/>
              </w:rPr>
            </w:pPr>
          </w:p>
        </w:tc>
        <w:tc>
          <w:tcPr>
            <w:tcW w:w="377" w:type="dxa"/>
          </w:tcPr>
          <w:p w14:paraId="266DD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F39C8" w14:textId="77777777" w:rsidR="004E5641" w:rsidRPr="003114F9" w:rsidRDefault="004E5641" w:rsidP="0050448F">
            <w:pPr>
              <w:rPr>
                <w:rFonts w:ascii="Arial" w:eastAsia="Arial" w:hAnsi="Arial"/>
              </w:rPr>
            </w:pPr>
          </w:p>
        </w:tc>
      </w:tr>
      <w:tr w:rsidR="00974B87" w:rsidRPr="003114F9" w14:paraId="2D52DA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4D0A1C" w14:textId="77777777" w:rsidR="004E5641" w:rsidRPr="003114F9" w:rsidRDefault="004E5641" w:rsidP="0050448F">
            <w:pPr>
              <w:rPr>
                <w:rFonts w:ascii="Arial" w:eastAsia="Arial" w:hAnsi="Arial"/>
              </w:rPr>
            </w:pPr>
            <w:r w:rsidRPr="003114F9">
              <w:rPr>
                <w:rFonts w:ascii="Arial" w:eastAsia="Arial" w:hAnsi="Arial"/>
              </w:rPr>
              <w:lastRenderedPageBreak/>
              <w:t>San Lorenzo River</w:t>
            </w:r>
          </w:p>
        </w:tc>
        <w:tc>
          <w:tcPr>
            <w:tcW w:w="416" w:type="dxa"/>
          </w:tcPr>
          <w:p w14:paraId="6589B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A20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32F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8042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8B6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D76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E26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DAA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25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8F2C53" w14:textId="77777777" w:rsidR="004E5641" w:rsidRPr="003114F9" w:rsidRDefault="004E5641" w:rsidP="0050448F">
            <w:pPr>
              <w:rPr>
                <w:rFonts w:ascii="Arial" w:eastAsia="Arial" w:hAnsi="Arial"/>
              </w:rPr>
            </w:pPr>
          </w:p>
        </w:tc>
        <w:tc>
          <w:tcPr>
            <w:tcW w:w="377" w:type="dxa"/>
          </w:tcPr>
          <w:p w14:paraId="62A46B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29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19A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92B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9CC3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032D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FB4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72042D" w14:textId="77777777" w:rsidR="004E5641" w:rsidRPr="003114F9" w:rsidRDefault="004E5641" w:rsidP="0050448F">
            <w:pPr>
              <w:rPr>
                <w:rFonts w:ascii="Arial" w:eastAsia="Arial" w:hAnsi="Arial"/>
              </w:rPr>
            </w:pPr>
          </w:p>
        </w:tc>
        <w:tc>
          <w:tcPr>
            <w:tcW w:w="377" w:type="dxa"/>
          </w:tcPr>
          <w:p w14:paraId="7616F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4FDA1" w14:textId="77777777" w:rsidR="004E5641" w:rsidRPr="003114F9" w:rsidRDefault="004E5641" w:rsidP="0050448F">
            <w:pPr>
              <w:rPr>
                <w:rFonts w:ascii="Arial" w:eastAsia="Arial" w:hAnsi="Arial"/>
              </w:rPr>
            </w:pPr>
          </w:p>
        </w:tc>
        <w:tc>
          <w:tcPr>
            <w:tcW w:w="377" w:type="dxa"/>
          </w:tcPr>
          <w:p w14:paraId="70D2F0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1C86D" w14:textId="77777777" w:rsidR="004E5641" w:rsidRPr="003114F9" w:rsidRDefault="004E5641" w:rsidP="0050448F">
            <w:pPr>
              <w:rPr>
                <w:rFonts w:ascii="Arial" w:eastAsia="Arial" w:hAnsi="Arial"/>
              </w:rPr>
            </w:pPr>
          </w:p>
        </w:tc>
      </w:tr>
      <w:tr w:rsidR="00974B87" w:rsidRPr="003114F9" w14:paraId="05ED224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9E2FAB" w14:textId="77777777" w:rsidR="004E5641" w:rsidRPr="003114F9" w:rsidRDefault="004E5641" w:rsidP="0050448F">
            <w:pPr>
              <w:ind w:left="360"/>
              <w:rPr>
                <w:rFonts w:ascii="Arial" w:eastAsia="Arial" w:hAnsi="Arial"/>
              </w:rPr>
            </w:pPr>
            <w:r w:rsidRPr="003114F9">
              <w:rPr>
                <w:rFonts w:ascii="Arial" w:eastAsia="Arial" w:hAnsi="Arial"/>
              </w:rPr>
              <w:t>Branciforte Creek</w:t>
            </w:r>
          </w:p>
        </w:tc>
        <w:tc>
          <w:tcPr>
            <w:tcW w:w="416" w:type="dxa"/>
          </w:tcPr>
          <w:p w14:paraId="75979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88B9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945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72793" w14:textId="77777777" w:rsidR="004E5641" w:rsidRPr="003114F9" w:rsidRDefault="004E5641" w:rsidP="0050448F">
            <w:pPr>
              <w:rPr>
                <w:rFonts w:ascii="Arial" w:eastAsia="Arial" w:hAnsi="Arial"/>
              </w:rPr>
            </w:pPr>
          </w:p>
        </w:tc>
        <w:tc>
          <w:tcPr>
            <w:tcW w:w="377" w:type="dxa"/>
          </w:tcPr>
          <w:p w14:paraId="3CB618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E922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D520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995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BC94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92F7BC" w14:textId="77777777" w:rsidR="004E5641" w:rsidRPr="003114F9" w:rsidRDefault="004E5641" w:rsidP="0050448F">
            <w:pPr>
              <w:rPr>
                <w:rFonts w:ascii="Arial" w:eastAsia="Arial" w:hAnsi="Arial"/>
              </w:rPr>
            </w:pPr>
          </w:p>
        </w:tc>
        <w:tc>
          <w:tcPr>
            <w:tcW w:w="377" w:type="dxa"/>
          </w:tcPr>
          <w:p w14:paraId="3A36E1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035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CEC5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707A5E" w14:textId="77777777" w:rsidR="004E5641" w:rsidRPr="003114F9" w:rsidRDefault="004E5641" w:rsidP="0050448F">
            <w:pPr>
              <w:rPr>
                <w:rFonts w:ascii="Arial" w:eastAsia="Arial" w:hAnsi="Arial"/>
              </w:rPr>
            </w:pPr>
          </w:p>
        </w:tc>
        <w:tc>
          <w:tcPr>
            <w:tcW w:w="377" w:type="dxa"/>
          </w:tcPr>
          <w:p w14:paraId="521322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48F6B" w14:textId="77777777" w:rsidR="004E5641" w:rsidRPr="003114F9" w:rsidRDefault="004E5641" w:rsidP="0050448F">
            <w:pPr>
              <w:rPr>
                <w:rFonts w:ascii="Arial" w:eastAsia="Arial" w:hAnsi="Arial"/>
              </w:rPr>
            </w:pPr>
          </w:p>
        </w:tc>
        <w:tc>
          <w:tcPr>
            <w:tcW w:w="377" w:type="dxa"/>
          </w:tcPr>
          <w:p w14:paraId="06CEC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D5792" w14:textId="77777777" w:rsidR="004E5641" w:rsidRPr="003114F9" w:rsidRDefault="004E5641" w:rsidP="0050448F">
            <w:pPr>
              <w:rPr>
                <w:rFonts w:ascii="Arial" w:eastAsia="Arial" w:hAnsi="Arial"/>
              </w:rPr>
            </w:pPr>
          </w:p>
        </w:tc>
        <w:tc>
          <w:tcPr>
            <w:tcW w:w="377" w:type="dxa"/>
          </w:tcPr>
          <w:p w14:paraId="5D554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3D07E6" w14:textId="77777777" w:rsidR="004E5641" w:rsidRPr="003114F9" w:rsidRDefault="004E5641" w:rsidP="0050448F">
            <w:pPr>
              <w:rPr>
                <w:rFonts w:ascii="Arial" w:eastAsia="Arial" w:hAnsi="Arial"/>
              </w:rPr>
            </w:pPr>
          </w:p>
        </w:tc>
        <w:tc>
          <w:tcPr>
            <w:tcW w:w="377" w:type="dxa"/>
          </w:tcPr>
          <w:p w14:paraId="5F64C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6B42C4" w14:textId="77777777" w:rsidR="004E5641" w:rsidRPr="003114F9" w:rsidRDefault="004E5641" w:rsidP="0050448F">
            <w:pPr>
              <w:rPr>
                <w:rFonts w:ascii="Arial" w:eastAsia="Arial" w:hAnsi="Arial"/>
              </w:rPr>
            </w:pPr>
          </w:p>
        </w:tc>
      </w:tr>
      <w:tr w:rsidR="00974B87" w:rsidRPr="003114F9" w14:paraId="492F1D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481BA2" w14:textId="77777777" w:rsidR="004E5641" w:rsidRPr="003114F9" w:rsidRDefault="004E5641" w:rsidP="0050448F">
            <w:pPr>
              <w:ind w:left="720"/>
              <w:rPr>
                <w:rFonts w:ascii="Arial" w:eastAsia="Arial" w:hAnsi="Arial"/>
              </w:rPr>
            </w:pPr>
            <w:r w:rsidRPr="003114F9">
              <w:rPr>
                <w:rFonts w:ascii="Arial" w:eastAsia="Arial" w:hAnsi="Arial"/>
              </w:rPr>
              <w:t>Blackburn Gulch</w:t>
            </w:r>
          </w:p>
        </w:tc>
        <w:tc>
          <w:tcPr>
            <w:tcW w:w="416" w:type="dxa"/>
          </w:tcPr>
          <w:p w14:paraId="6A591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AA578" w14:textId="77777777" w:rsidR="004E5641" w:rsidRPr="003114F9" w:rsidRDefault="004E5641" w:rsidP="0050448F">
            <w:pPr>
              <w:rPr>
                <w:rFonts w:ascii="Arial" w:eastAsia="Arial" w:hAnsi="Arial"/>
              </w:rPr>
            </w:pPr>
          </w:p>
        </w:tc>
        <w:tc>
          <w:tcPr>
            <w:tcW w:w="377" w:type="dxa"/>
          </w:tcPr>
          <w:p w14:paraId="08AAD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B6290A" w14:textId="77777777" w:rsidR="004E5641" w:rsidRPr="003114F9" w:rsidRDefault="004E5641" w:rsidP="0050448F">
            <w:pPr>
              <w:rPr>
                <w:rFonts w:ascii="Arial" w:eastAsia="Arial" w:hAnsi="Arial"/>
              </w:rPr>
            </w:pPr>
          </w:p>
        </w:tc>
        <w:tc>
          <w:tcPr>
            <w:tcW w:w="377" w:type="dxa"/>
          </w:tcPr>
          <w:p w14:paraId="13512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8F4A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395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B99E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0A7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8013D2" w14:textId="77777777" w:rsidR="004E5641" w:rsidRPr="003114F9" w:rsidRDefault="004E5641" w:rsidP="0050448F">
            <w:pPr>
              <w:rPr>
                <w:rFonts w:ascii="Arial" w:eastAsia="Arial" w:hAnsi="Arial"/>
              </w:rPr>
            </w:pPr>
          </w:p>
        </w:tc>
        <w:tc>
          <w:tcPr>
            <w:tcW w:w="377" w:type="dxa"/>
          </w:tcPr>
          <w:p w14:paraId="448536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A1C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0C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F70B5E" w14:textId="77777777" w:rsidR="004E5641" w:rsidRPr="003114F9" w:rsidRDefault="004E5641" w:rsidP="0050448F">
            <w:pPr>
              <w:rPr>
                <w:rFonts w:ascii="Arial" w:eastAsia="Arial" w:hAnsi="Arial"/>
              </w:rPr>
            </w:pPr>
          </w:p>
        </w:tc>
        <w:tc>
          <w:tcPr>
            <w:tcW w:w="377" w:type="dxa"/>
          </w:tcPr>
          <w:p w14:paraId="377BD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E8045" w14:textId="77777777" w:rsidR="004E5641" w:rsidRPr="003114F9" w:rsidRDefault="004E5641" w:rsidP="0050448F">
            <w:pPr>
              <w:rPr>
                <w:rFonts w:ascii="Arial" w:eastAsia="Arial" w:hAnsi="Arial"/>
              </w:rPr>
            </w:pPr>
          </w:p>
        </w:tc>
        <w:tc>
          <w:tcPr>
            <w:tcW w:w="377" w:type="dxa"/>
          </w:tcPr>
          <w:p w14:paraId="240BA7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387557" w14:textId="77777777" w:rsidR="004E5641" w:rsidRPr="003114F9" w:rsidRDefault="004E5641" w:rsidP="0050448F">
            <w:pPr>
              <w:rPr>
                <w:rFonts w:ascii="Arial" w:eastAsia="Arial" w:hAnsi="Arial"/>
              </w:rPr>
            </w:pPr>
          </w:p>
        </w:tc>
        <w:tc>
          <w:tcPr>
            <w:tcW w:w="377" w:type="dxa"/>
          </w:tcPr>
          <w:p w14:paraId="06FA82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5BA827" w14:textId="77777777" w:rsidR="004E5641" w:rsidRPr="003114F9" w:rsidRDefault="004E5641" w:rsidP="0050448F">
            <w:pPr>
              <w:rPr>
                <w:rFonts w:ascii="Arial" w:eastAsia="Arial" w:hAnsi="Arial"/>
              </w:rPr>
            </w:pPr>
          </w:p>
        </w:tc>
        <w:tc>
          <w:tcPr>
            <w:tcW w:w="377" w:type="dxa"/>
          </w:tcPr>
          <w:p w14:paraId="7E4EB6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CCD5B4" w14:textId="77777777" w:rsidR="004E5641" w:rsidRPr="003114F9" w:rsidRDefault="004E5641" w:rsidP="0050448F">
            <w:pPr>
              <w:rPr>
                <w:rFonts w:ascii="Arial" w:eastAsia="Arial" w:hAnsi="Arial"/>
              </w:rPr>
            </w:pPr>
          </w:p>
        </w:tc>
      </w:tr>
      <w:tr w:rsidR="00974B87" w:rsidRPr="003114F9" w14:paraId="1DE899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787533" w14:textId="77777777" w:rsidR="004E5641" w:rsidRPr="003114F9" w:rsidRDefault="004E5641" w:rsidP="0050448F">
            <w:pPr>
              <w:ind w:left="720"/>
              <w:rPr>
                <w:rFonts w:ascii="Arial" w:eastAsia="Arial" w:hAnsi="Arial"/>
              </w:rPr>
            </w:pPr>
            <w:r w:rsidRPr="003114F9">
              <w:rPr>
                <w:rFonts w:ascii="Arial" w:eastAsia="Arial" w:hAnsi="Arial"/>
              </w:rPr>
              <w:t>Tie Gulch</w:t>
            </w:r>
          </w:p>
        </w:tc>
        <w:tc>
          <w:tcPr>
            <w:tcW w:w="416" w:type="dxa"/>
          </w:tcPr>
          <w:p w14:paraId="3B34E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F39E4" w14:textId="77777777" w:rsidR="004E5641" w:rsidRPr="003114F9" w:rsidRDefault="004E5641" w:rsidP="0050448F">
            <w:pPr>
              <w:rPr>
                <w:rFonts w:ascii="Arial" w:eastAsia="Arial" w:hAnsi="Arial"/>
              </w:rPr>
            </w:pPr>
          </w:p>
        </w:tc>
        <w:tc>
          <w:tcPr>
            <w:tcW w:w="377" w:type="dxa"/>
          </w:tcPr>
          <w:p w14:paraId="03FCE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AF9EB5" w14:textId="77777777" w:rsidR="004E5641" w:rsidRPr="003114F9" w:rsidRDefault="004E5641" w:rsidP="0050448F">
            <w:pPr>
              <w:rPr>
                <w:rFonts w:ascii="Arial" w:eastAsia="Arial" w:hAnsi="Arial"/>
              </w:rPr>
            </w:pPr>
          </w:p>
        </w:tc>
        <w:tc>
          <w:tcPr>
            <w:tcW w:w="377" w:type="dxa"/>
          </w:tcPr>
          <w:p w14:paraId="47684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B8AE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1D70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6E19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D433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6D8AD" w14:textId="77777777" w:rsidR="004E5641" w:rsidRPr="003114F9" w:rsidRDefault="004E5641" w:rsidP="0050448F">
            <w:pPr>
              <w:rPr>
                <w:rFonts w:ascii="Arial" w:eastAsia="Arial" w:hAnsi="Arial"/>
              </w:rPr>
            </w:pPr>
          </w:p>
        </w:tc>
        <w:tc>
          <w:tcPr>
            <w:tcW w:w="377" w:type="dxa"/>
          </w:tcPr>
          <w:p w14:paraId="53A361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D01C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DE50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795E4" w14:textId="77777777" w:rsidR="004E5641" w:rsidRPr="003114F9" w:rsidRDefault="004E5641" w:rsidP="0050448F">
            <w:pPr>
              <w:rPr>
                <w:rFonts w:ascii="Arial" w:eastAsia="Arial" w:hAnsi="Arial"/>
              </w:rPr>
            </w:pPr>
          </w:p>
        </w:tc>
        <w:tc>
          <w:tcPr>
            <w:tcW w:w="377" w:type="dxa"/>
          </w:tcPr>
          <w:p w14:paraId="2DCE1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C4C29B" w14:textId="77777777" w:rsidR="004E5641" w:rsidRPr="003114F9" w:rsidRDefault="004E5641" w:rsidP="0050448F">
            <w:pPr>
              <w:rPr>
                <w:rFonts w:ascii="Arial" w:eastAsia="Arial" w:hAnsi="Arial"/>
              </w:rPr>
            </w:pPr>
          </w:p>
        </w:tc>
        <w:tc>
          <w:tcPr>
            <w:tcW w:w="377" w:type="dxa"/>
          </w:tcPr>
          <w:p w14:paraId="786A9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D7E10" w14:textId="77777777" w:rsidR="004E5641" w:rsidRPr="003114F9" w:rsidRDefault="004E5641" w:rsidP="0050448F">
            <w:pPr>
              <w:rPr>
                <w:rFonts w:ascii="Arial" w:eastAsia="Arial" w:hAnsi="Arial"/>
              </w:rPr>
            </w:pPr>
          </w:p>
        </w:tc>
        <w:tc>
          <w:tcPr>
            <w:tcW w:w="377" w:type="dxa"/>
          </w:tcPr>
          <w:p w14:paraId="2B19E7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D9DD13" w14:textId="77777777" w:rsidR="004E5641" w:rsidRPr="003114F9" w:rsidRDefault="004E5641" w:rsidP="0050448F">
            <w:pPr>
              <w:rPr>
                <w:rFonts w:ascii="Arial" w:eastAsia="Arial" w:hAnsi="Arial"/>
              </w:rPr>
            </w:pPr>
          </w:p>
        </w:tc>
        <w:tc>
          <w:tcPr>
            <w:tcW w:w="377" w:type="dxa"/>
          </w:tcPr>
          <w:p w14:paraId="1002D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817EC1" w14:textId="77777777" w:rsidR="004E5641" w:rsidRPr="003114F9" w:rsidRDefault="004E5641" w:rsidP="0050448F">
            <w:pPr>
              <w:rPr>
                <w:rFonts w:ascii="Arial" w:eastAsia="Arial" w:hAnsi="Arial"/>
              </w:rPr>
            </w:pPr>
          </w:p>
        </w:tc>
      </w:tr>
      <w:tr w:rsidR="00974B87" w:rsidRPr="003114F9" w14:paraId="0304F6C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534A08" w14:textId="77777777" w:rsidR="004E5641" w:rsidRPr="003114F9" w:rsidRDefault="004E5641" w:rsidP="0050448F">
            <w:pPr>
              <w:ind w:left="720"/>
              <w:rPr>
                <w:rFonts w:ascii="Arial" w:eastAsia="Arial" w:hAnsi="Arial"/>
              </w:rPr>
            </w:pPr>
            <w:r w:rsidRPr="003114F9">
              <w:rPr>
                <w:rFonts w:ascii="Arial" w:eastAsia="Arial" w:hAnsi="Arial"/>
              </w:rPr>
              <w:t>Granite Creek</w:t>
            </w:r>
          </w:p>
        </w:tc>
        <w:tc>
          <w:tcPr>
            <w:tcW w:w="416" w:type="dxa"/>
          </w:tcPr>
          <w:p w14:paraId="394C07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2FBF1" w14:textId="77777777" w:rsidR="004E5641" w:rsidRPr="003114F9" w:rsidRDefault="004E5641" w:rsidP="0050448F">
            <w:pPr>
              <w:rPr>
                <w:rFonts w:ascii="Arial" w:eastAsia="Arial" w:hAnsi="Arial"/>
              </w:rPr>
            </w:pPr>
          </w:p>
        </w:tc>
        <w:tc>
          <w:tcPr>
            <w:tcW w:w="377" w:type="dxa"/>
          </w:tcPr>
          <w:p w14:paraId="1D180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722A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E65F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DA61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EC7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E010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E78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89FC85" w14:textId="77777777" w:rsidR="004E5641" w:rsidRPr="003114F9" w:rsidRDefault="004E5641" w:rsidP="0050448F">
            <w:pPr>
              <w:rPr>
                <w:rFonts w:ascii="Arial" w:eastAsia="Arial" w:hAnsi="Arial"/>
              </w:rPr>
            </w:pPr>
          </w:p>
        </w:tc>
        <w:tc>
          <w:tcPr>
            <w:tcW w:w="377" w:type="dxa"/>
          </w:tcPr>
          <w:p w14:paraId="03A97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582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8CC0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67DA2" w14:textId="77777777" w:rsidR="004E5641" w:rsidRPr="003114F9" w:rsidRDefault="004E5641" w:rsidP="0050448F">
            <w:pPr>
              <w:rPr>
                <w:rFonts w:ascii="Arial" w:eastAsia="Arial" w:hAnsi="Arial"/>
              </w:rPr>
            </w:pPr>
          </w:p>
        </w:tc>
        <w:tc>
          <w:tcPr>
            <w:tcW w:w="377" w:type="dxa"/>
          </w:tcPr>
          <w:p w14:paraId="74CEA2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DD164" w14:textId="77777777" w:rsidR="004E5641" w:rsidRPr="003114F9" w:rsidRDefault="004E5641" w:rsidP="0050448F">
            <w:pPr>
              <w:rPr>
                <w:rFonts w:ascii="Arial" w:eastAsia="Arial" w:hAnsi="Arial"/>
              </w:rPr>
            </w:pPr>
          </w:p>
        </w:tc>
        <w:tc>
          <w:tcPr>
            <w:tcW w:w="377" w:type="dxa"/>
          </w:tcPr>
          <w:p w14:paraId="6266BB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3A843" w14:textId="77777777" w:rsidR="004E5641" w:rsidRPr="003114F9" w:rsidRDefault="004E5641" w:rsidP="0050448F">
            <w:pPr>
              <w:rPr>
                <w:rFonts w:ascii="Arial" w:eastAsia="Arial" w:hAnsi="Arial"/>
              </w:rPr>
            </w:pPr>
          </w:p>
        </w:tc>
        <w:tc>
          <w:tcPr>
            <w:tcW w:w="377" w:type="dxa"/>
          </w:tcPr>
          <w:p w14:paraId="64FADC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E7CD8C" w14:textId="77777777" w:rsidR="004E5641" w:rsidRPr="003114F9" w:rsidRDefault="004E5641" w:rsidP="0050448F">
            <w:pPr>
              <w:rPr>
                <w:rFonts w:ascii="Arial" w:eastAsia="Arial" w:hAnsi="Arial"/>
              </w:rPr>
            </w:pPr>
          </w:p>
        </w:tc>
        <w:tc>
          <w:tcPr>
            <w:tcW w:w="377" w:type="dxa"/>
          </w:tcPr>
          <w:p w14:paraId="05C515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E7FDEA" w14:textId="77777777" w:rsidR="004E5641" w:rsidRPr="003114F9" w:rsidRDefault="004E5641" w:rsidP="0050448F">
            <w:pPr>
              <w:rPr>
                <w:rFonts w:ascii="Arial" w:eastAsia="Arial" w:hAnsi="Arial"/>
              </w:rPr>
            </w:pPr>
          </w:p>
        </w:tc>
      </w:tr>
      <w:tr w:rsidR="00974B87" w:rsidRPr="003114F9" w14:paraId="48EFDE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7B814F" w14:textId="77777777" w:rsidR="004E5641" w:rsidRPr="003114F9" w:rsidRDefault="004E5641" w:rsidP="0050448F">
            <w:pPr>
              <w:ind w:left="720"/>
              <w:rPr>
                <w:rFonts w:ascii="Arial" w:eastAsia="Arial" w:hAnsi="Arial"/>
              </w:rPr>
            </w:pPr>
            <w:proofErr w:type="spellStart"/>
            <w:r w:rsidRPr="003114F9">
              <w:rPr>
                <w:rFonts w:ascii="Arial" w:eastAsia="Arial" w:hAnsi="Arial"/>
              </w:rPr>
              <w:t>Carbonera</w:t>
            </w:r>
            <w:proofErr w:type="spellEnd"/>
            <w:r w:rsidRPr="003114F9">
              <w:rPr>
                <w:rFonts w:ascii="Arial" w:eastAsia="Arial" w:hAnsi="Arial"/>
              </w:rPr>
              <w:t xml:space="preserve"> Creek</w:t>
            </w:r>
          </w:p>
        </w:tc>
        <w:tc>
          <w:tcPr>
            <w:tcW w:w="416" w:type="dxa"/>
          </w:tcPr>
          <w:p w14:paraId="4D1CB8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D266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AB44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6378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2591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5629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7691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C3E8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BD07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5554C" w14:textId="77777777" w:rsidR="004E5641" w:rsidRPr="003114F9" w:rsidRDefault="004E5641" w:rsidP="0050448F">
            <w:pPr>
              <w:rPr>
                <w:rFonts w:ascii="Arial" w:eastAsia="Arial" w:hAnsi="Arial"/>
              </w:rPr>
            </w:pPr>
          </w:p>
        </w:tc>
        <w:tc>
          <w:tcPr>
            <w:tcW w:w="377" w:type="dxa"/>
          </w:tcPr>
          <w:p w14:paraId="0D362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6F9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56A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210432" w14:textId="77777777" w:rsidR="004E5641" w:rsidRPr="003114F9" w:rsidRDefault="004E5641" w:rsidP="0050448F">
            <w:pPr>
              <w:rPr>
                <w:rFonts w:ascii="Arial" w:eastAsia="Arial" w:hAnsi="Arial"/>
              </w:rPr>
            </w:pPr>
          </w:p>
        </w:tc>
        <w:tc>
          <w:tcPr>
            <w:tcW w:w="377" w:type="dxa"/>
          </w:tcPr>
          <w:p w14:paraId="26AADA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7A9C01" w14:textId="77777777" w:rsidR="004E5641" w:rsidRPr="003114F9" w:rsidRDefault="004E5641" w:rsidP="0050448F">
            <w:pPr>
              <w:rPr>
                <w:rFonts w:ascii="Arial" w:eastAsia="Arial" w:hAnsi="Arial"/>
              </w:rPr>
            </w:pPr>
          </w:p>
        </w:tc>
        <w:tc>
          <w:tcPr>
            <w:tcW w:w="377" w:type="dxa"/>
          </w:tcPr>
          <w:p w14:paraId="11BF8F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026951" w14:textId="77777777" w:rsidR="004E5641" w:rsidRPr="003114F9" w:rsidRDefault="004E5641" w:rsidP="0050448F">
            <w:pPr>
              <w:rPr>
                <w:rFonts w:ascii="Arial" w:eastAsia="Arial" w:hAnsi="Arial"/>
              </w:rPr>
            </w:pPr>
          </w:p>
        </w:tc>
        <w:tc>
          <w:tcPr>
            <w:tcW w:w="377" w:type="dxa"/>
          </w:tcPr>
          <w:p w14:paraId="608F3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EE1C2C" w14:textId="77777777" w:rsidR="004E5641" w:rsidRPr="003114F9" w:rsidRDefault="004E5641" w:rsidP="0050448F">
            <w:pPr>
              <w:rPr>
                <w:rFonts w:ascii="Arial" w:eastAsia="Arial" w:hAnsi="Arial"/>
              </w:rPr>
            </w:pPr>
          </w:p>
        </w:tc>
        <w:tc>
          <w:tcPr>
            <w:tcW w:w="377" w:type="dxa"/>
          </w:tcPr>
          <w:p w14:paraId="79BBA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40991" w14:textId="77777777" w:rsidR="004E5641" w:rsidRPr="003114F9" w:rsidRDefault="004E5641" w:rsidP="0050448F">
            <w:pPr>
              <w:rPr>
                <w:rFonts w:ascii="Arial" w:eastAsia="Arial" w:hAnsi="Arial"/>
              </w:rPr>
            </w:pPr>
          </w:p>
        </w:tc>
      </w:tr>
      <w:tr w:rsidR="00974B87" w:rsidRPr="003114F9" w14:paraId="429EA50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476551" w14:textId="77777777" w:rsidR="004E5641" w:rsidRPr="003114F9" w:rsidRDefault="004E5641" w:rsidP="0050448F">
            <w:pPr>
              <w:ind w:left="360"/>
              <w:rPr>
                <w:rFonts w:ascii="Arial" w:eastAsia="Arial" w:hAnsi="Arial"/>
              </w:rPr>
            </w:pPr>
            <w:proofErr w:type="spellStart"/>
            <w:r w:rsidRPr="003114F9">
              <w:rPr>
                <w:rFonts w:ascii="Arial" w:eastAsia="Arial" w:hAnsi="Arial"/>
              </w:rPr>
              <w:t>Zayante</w:t>
            </w:r>
            <w:proofErr w:type="spellEnd"/>
            <w:r w:rsidRPr="003114F9">
              <w:rPr>
                <w:rFonts w:ascii="Arial" w:eastAsia="Arial" w:hAnsi="Arial"/>
              </w:rPr>
              <w:t xml:space="preserve"> Creek</w:t>
            </w:r>
          </w:p>
        </w:tc>
        <w:tc>
          <w:tcPr>
            <w:tcW w:w="416" w:type="dxa"/>
          </w:tcPr>
          <w:p w14:paraId="0F0691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0E29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659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A015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6491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56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6E91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F6C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4CD6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CAAE46" w14:textId="77777777" w:rsidR="004E5641" w:rsidRPr="003114F9" w:rsidRDefault="004E5641" w:rsidP="0050448F">
            <w:pPr>
              <w:rPr>
                <w:rFonts w:ascii="Arial" w:eastAsia="Arial" w:hAnsi="Arial"/>
              </w:rPr>
            </w:pPr>
          </w:p>
        </w:tc>
        <w:tc>
          <w:tcPr>
            <w:tcW w:w="377" w:type="dxa"/>
          </w:tcPr>
          <w:p w14:paraId="738C80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25F7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744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E8C2E3" w14:textId="77777777" w:rsidR="004E5641" w:rsidRPr="003114F9" w:rsidRDefault="004E5641" w:rsidP="0050448F">
            <w:pPr>
              <w:rPr>
                <w:rFonts w:ascii="Arial" w:eastAsia="Arial" w:hAnsi="Arial"/>
              </w:rPr>
            </w:pPr>
          </w:p>
        </w:tc>
        <w:tc>
          <w:tcPr>
            <w:tcW w:w="377" w:type="dxa"/>
          </w:tcPr>
          <w:p w14:paraId="2E8967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4C6024" w14:textId="77777777" w:rsidR="004E5641" w:rsidRPr="003114F9" w:rsidRDefault="004E5641" w:rsidP="0050448F">
            <w:pPr>
              <w:rPr>
                <w:rFonts w:ascii="Arial" w:eastAsia="Arial" w:hAnsi="Arial"/>
              </w:rPr>
            </w:pPr>
          </w:p>
        </w:tc>
        <w:tc>
          <w:tcPr>
            <w:tcW w:w="377" w:type="dxa"/>
          </w:tcPr>
          <w:p w14:paraId="551132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18DAE" w14:textId="77777777" w:rsidR="004E5641" w:rsidRPr="003114F9" w:rsidRDefault="004E5641" w:rsidP="0050448F">
            <w:pPr>
              <w:rPr>
                <w:rFonts w:ascii="Arial" w:eastAsia="Arial" w:hAnsi="Arial"/>
              </w:rPr>
            </w:pPr>
          </w:p>
        </w:tc>
        <w:tc>
          <w:tcPr>
            <w:tcW w:w="377" w:type="dxa"/>
          </w:tcPr>
          <w:p w14:paraId="0F650A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444281" w14:textId="77777777" w:rsidR="004E5641" w:rsidRPr="003114F9" w:rsidRDefault="004E5641" w:rsidP="0050448F">
            <w:pPr>
              <w:rPr>
                <w:rFonts w:ascii="Arial" w:eastAsia="Arial" w:hAnsi="Arial"/>
              </w:rPr>
            </w:pPr>
          </w:p>
        </w:tc>
        <w:tc>
          <w:tcPr>
            <w:tcW w:w="377" w:type="dxa"/>
          </w:tcPr>
          <w:p w14:paraId="7FB826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B3966D" w14:textId="77777777" w:rsidR="004E5641" w:rsidRPr="003114F9" w:rsidRDefault="004E5641" w:rsidP="0050448F">
            <w:pPr>
              <w:rPr>
                <w:rFonts w:ascii="Arial" w:eastAsia="Arial" w:hAnsi="Arial"/>
              </w:rPr>
            </w:pPr>
          </w:p>
        </w:tc>
      </w:tr>
      <w:tr w:rsidR="00974B87" w:rsidRPr="003114F9" w14:paraId="092439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2E81D8" w14:textId="77777777" w:rsidR="004E5641" w:rsidRPr="003114F9" w:rsidRDefault="004E5641" w:rsidP="0050448F">
            <w:pPr>
              <w:ind w:left="720"/>
              <w:rPr>
                <w:rFonts w:ascii="Arial" w:eastAsia="Arial" w:hAnsi="Arial"/>
              </w:rPr>
            </w:pPr>
            <w:r w:rsidRPr="003114F9">
              <w:rPr>
                <w:rFonts w:ascii="Arial" w:eastAsia="Arial" w:hAnsi="Arial"/>
              </w:rPr>
              <w:t>Bean Creek</w:t>
            </w:r>
          </w:p>
        </w:tc>
        <w:tc>
          <w:tcPr>
            <w:tcW w:w="416" w:type="dxa"/>
          </w:tcPr>
          <w:p w14:paraId="223816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B308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9BD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0380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8E6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9E50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7CE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A0F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62C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2A102" w14:textId="77777777" w:rsidR="004E5641" w:rsidRPr="003114F9" w:rsidRDefault="004E5641" w:rsidP="0050448F">
            <w:pPr>
              <w:rPr>
                <w:rFonts w:ascii="Arial" w:eastAsia="Arial" w:hAnsi="Arial"/>
              </w:rPr>
            </w:pPr>
          </w:p>
        </w:tc>
        <w:tc>
          <w:tcPr>
            <w:tcW w:w="377" w:type="dxa"/>
          </w:tcPr>
          <w:p w14:paraId="49C77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6B81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64D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18134C" w14:textId="77777777" w:rsidR="004E5641" w:rsidRPr="003114F9" w:rsidRDefault="004E5641" w:rsidP="0050448F">
            <w:pPr>
              <w:rPr>
                <w:rFonts w:ascii="Arial" w:eastAsia="Arial" w:hAnsi="Arial"/>
              </w:rPr>
            </w:pPr>
          </w:p>
        </w:tc>
        <w:tc>
          <w:tcPr>
            <w:tcW w:w="377" w:type="dxa"/>
          </w:tcPr>
          <w:p w14:paraId="79A90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845F86" w14:textId="77777777" w:rsidR="004E5641" w:rsidRPr="003114F9" w:rsidRDefault="004E5641" w:rsidP="0050448F">
            <w:pPr>
              <w:rPr>
                <w:rFonts w:ascii="Arial" w:eastAsia="Arial" w:hAnsi="Arial"/>
              </w:rPr>
            </w:pPr>
          </w:p>
        </w:tc>
        <w:tc>
          <w:tcPr>
            <w:tcW w:w="377" w:type="dxa"/>
          </w:tcPr>
          <w:p w14:paraId="685186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AD2843" w14:textId="77777777" w:rsidR="004E5641" w:rsidRPr="003114F9" w:rsidRDefault="004E5641" w:rsidP="0050448F">
            <w:pPr>
              <w:rPr>
                <w:rFonts w:ascii="Arial" w:eastAsia="Arial" w:hAnsi="Arial"/>
              </w:rPr>
            </w:pPr>
          </w:p>
        </w:tc>
        <w:tc>
          <w:tcPr>
            <w:tcW w:w="377" w:type="dxa"/>
          </w:tcPr>
          <w:p w14:paraId="7FEE5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BC54C8" w14:textId="77777777" w:rsidR="004E5641" w:rsidRPr="003114F9" w:rsidRDefault="004E5641" w:rsidP="0050448F">
            <w:pPr>
              <w:rPr>
                <w:rFonts w:ascii="Arial" w:eastAsia="Arial" w:hAnsi="Arial"/>
              </w:rPr>
            </w:pPr>
          </w:p>
        </w:tc>
        <w:tc>
          <w:tcPr>
            <w:tcW w:w="377" w:type="dxa"/>
          </w:tcPr>
          <w:p w14:paraId="550D6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F7F2A2" w14:textId="77777777" w:rsidR="004E5641" w:rsidRPr="003114F9" w:rsidRDefault="004E5641" w:rsidP="0050448F">
            <w:pPr>
              <w:rPr>
                <w:rFonts w:ascii="Arial" w:eastAsia="Arial" w:hAnsi="Arial"/>
              </w:rPr>
            </w:pPr>
          </w:p>
        </w:tc>
      </w:tr>
      <w:tr w:rsidR="00974B87" w:rsidRPr="003114F9" w14:paraId="118414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D0C884" w14:textId="77777777" w:rsidR="004E5641" w:rsidRPr="003114F9" w:rsidRDefault="004E5641" w:rsidP="0050448F">
            <w:pPr>
              <w:ind w:left="1080"/>
              <w:rPr>
                <w:rFonts w:ascii="Arial" w:eastAsia="Arial" w:hAnsi="Arial"/>
              </w:rPr>
            </w:pPr>
            <w:r w:rsidRPr="003114F9">
              <w:rPr>
                <w:rFonts w:ascii="Arial" w:eastAsia="Arial" w:hAnsi="Arial"/>
              </w:rPr>
              <w:t>Mackenzie Creek</w:t>
            </w:r>
          </w:p>
        </w:tc>
        <w:tc>
          <w:tcPr>
            <w:tcW w:w="416" w:type="dxa"/>
          </w:tcPr>
          <w:p w14:paraId="5DA95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C53CC9" w14:textId="77777777" w:rsidR="004E5641" w:rsidRPr="003114F9" w:rsidRDefault="004E5641" w:rsidP="0050448F">
            <w:pPr>
              <w:rPr>
                <w:rFonts w:ascii="Arial" w:eastAsia="Arial" w:hAnsi="Arial"/>
              </w:rPr>
            </w:pPr>
          </w:p>
        </w:tc>
        <w:tc>
          <w:tcPr>
            <w:tcW w:w="377" w:type="dxa"/>
          </w:tcPr>
          <w:p w14:paraId="3AB9BA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326F93" w14:textId="77777777" w:rsidR="004E5641" w:rsidRPr="003114F9" w:rsidRDefault="004E5641" w:rsidP="0050448F">
            <w:pPr>
              <w:rPr>
                <w:rFonts w:ascii="Arial" w:eastAsia="Arial" w:hAnsi="Arial"/>
              </w:rPr>
            </w:pPr>
          </w:p>
        </w:tc>
        <w:tc>
          <w:tcPr>
            <w:tcW w:w="377" w:type="dxa"/>
          </w:tcPr>
          <w:p w14:paraId="63EF0A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7E67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5DB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CE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2A8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EE8164" w14:textId="77777777" w:rsidR="004E5641" w:rsidRPr="003114F9" w:rsidRDefault="004E5641" w:rsidP="0050448F">
            <w:pPr>
              <w:rPr>
                <w:rFonts w:ascii="Arial" w:eastAsia="Arial" w:hAnsi="Arial"/>
              </w:rPr>
            </w:pPr>
          </w:p>
        </w:tc>
        <w:tc>
          <w:tcPr>
            <w:tcW w:w="377" w:type="dxa"/>
          </w:tcPr>
          <w:p w14:paraId="67E6B3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44A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2F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195371" w14:textId="77777777" w:rsidR="004E5641" w:rsidRPr="003114F9" w:rsidRDefault="004E5641" w:rsidP="0050448F">
            <w:pPr>
              <w:rPr>
                <w:rFonts w:ascii="Arial" w:eastAsia="Arial" w:hAnsi="Arial"/>
              </w:rPr>
            </w:pPr>
          </w:p>
        </w:tc>
        <w:tc>
          <w:tcPr>
            <w:tcW w:w="377" w:type="dxa"/>
          </w:tcPr>
          <w:p w14:paraId="48A2E1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BD67D1" w14:textId="77777777" w:rsidR="004E5641" w:rsidRPr="003114F9" w:rsidRDefault="004E5641" w:rsidP="0050448F">
            <w:pPr>
              <w:rPr>
                <w:rFonts w:ascii="Arial" w:eastAsia="Arial" w:hAnsi="Arial"/>
              </w:rPr>
            </w:pPr>
          </w:p>
        </w:tc>
        <w:tc>
          <w:tcPr>
            <w:tcW w:w="377" w:type="dxa"/>
          </w:tcPr>
          <w:p w14:paraId="1C4477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A724F0" w14:textId="77777777" w:rsidR="004E5641" w:rsidRPr="003114F9" w:rsidRDefault="004E5641" w:rsidP="0050448F">
            <w:pPr>
              <w:rPr>
                <w:rFonts w:ascii="Arial" w:eastAsia="Arial" w:hAnsi="Arial"/>
              </w:rPr>
            </w:pPr>
          </w:p>
        </w:tc>
        <w:tc>
          <w:tcPr>
            <w:tcW w:w="377" w:type="dxa"/>
          </w:tcPr>
          <w:p w14:paraId="6C40BA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3E58AD" w14:textId="77777777" w:rsidR="004E5641" w:rsidRPr="003114F9" w:rsidRDefault="004E5641" w:rsidP="0050448F">
            <w:pPr>
              <w:rPr>
                <w:rFonts w:ascii="Arial" w:eastAsia="Arial" w:hAnsi="Arial"/>
              </w:rPr>
            </w:pPr>
          </w:p>
        </w:tc>
        <w:tc>
          <w:tcPr>
            <w:tcW w:w="377" w:type="dxa"/>
          </w:tcPr>
          <w:p w14:paraId="14DC9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7F94E" w14:textId="77777777" w:rsidR="004E5641" w:rsidRPr="003114F9" w:rsidRDefault="004E5641" w:rsidP="0050448F">
            <w:pPr>
              <w:rPr>
                <w:rFonts w:ascii="Arial" w:eastAsia="Arial" w:hAnsi="Arial"/>
              </w:rPr>
            </w:pPr>
          </w:p>
        </w:tc>
      </w:tr>
      <w:tr w:rsidR="00974B87" w:rsidRPr="003114F9" w14:paraId="0C28E67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174E1C" w14:textId="77777777" w:rsidR="004E5641" w:rsidRPr="003114F9" w:rsidRDefault="004E5641" w:rsidP="0050448F">
            <w:pPr>
              <w:ind w:left="1080"/>
              <w:rPr>
                <w:rFonts w:ascii="Arial" w:eastAsia="Arial" w:hAnsi="Arial"/>
              </w:rPr>
            </w:pPr>
            <w:r w:rsidRPr="003114F9">
              <w:rPr>
                <w:rFonts w:ascii="Arial" w:eastAsia="Arial" w:hAnsi="Arial"/>
              </w:rPr>
              <w:t>Ruins Creek</w:t>
            </w:r>
          </w:p>
        </w:tc>
        <w:tc>
          <w:tcPr>
            <w:tcW w:w="416" w:type="dxa"/>
          </w:tcPr>
          <w:p w14:paraId="001C4C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B635C" w14:textId="77777777" w:rsidR="004E5641" w:rsidRPr="003114F9" w:rsidRDefault="004E5641" w:rsidP="0050448F">
            <w:pPr>
              <w:rPr>
                <w:rFonts w:ascii="Arial" w:eastAsia="Arial" w:hAnsi="Arial"/>
              </w:rPr>
            </w:pPr>
          </w:p>
        </w:tc>
        <w:tc>
          <w:tcPr>
            <w:tcW w:w="377" w:type="dxa"/>
          </w:tcPr>
          <w:p w14:paraId="27DFA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9E2A9" w14:textId="77777777" w:rsidR="004E5641" w:rsidRPr="003114F9" w:rsidRDefault="004E5641" w:rsidP="0050448F">
            <w:pPr>
              <w:rPr>
                <w:rFonts w:ascii="Arial" w:eastAsia="Arial" w:hAnsi="Arial"/>
              </w:rPr>
            </w:pPr>
          </w:p>
        </w:tc>
        <w:tc>
          <w:tcPr>
            <w:tcW w:w="377" w:type="dxa"/>
          </w:tcPr>
          <w:p w14:paraId="5B2959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6A5A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5C5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5082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A215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24EB21" w14:textId="77777777" w:rsidR="004E5641" w:rsidRPr="003114F9" w:rsidRDefault="004E5641" w:rsidP="0050448F">
            <w:pPr>
              <w:rPr>
                <w:rFonts w:ascii="Arial" w:eastAsia="Arial" w:hAnsi="Arial"/>
              </w:rPr>
            </w:pPr>
          </w:p>
        </w:tc>
        <w:tc>
          <w:tcPr>
            <w:tcW w:w="377" w:type="dxa"/>
          </w:tcPr>
          <w:p w14:paraId="145D0D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DA0B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38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55E242" w14:textId="77777777" w:rsidR="004E5641" w:rsidRPr="003114F9" w:rsidRDefault="004E5641" w:rsidP="0050448F">
            <w:pPr>
              <w:rPr>
                <w:rFonts w:ascii="Arial" w:eastAsia="Arial" w:hAnsi="Arial"/>
              </w:rPr>
            </w:pPr>
          </w:p>
        </w:tc>
        <w:tc>
          <w:tcPr>
            <w:tcW w:w="377" w:type="dxa"/>
          </w:tcPr>
          <w:p w14:paraId="3AD5C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91D7F2" w14:textId="77777777" w:rsidR="004E5641" w:rsidRPr="003114F9" w:rsidRDefault="004E5641" w:rsidP="0050448F">
            <w:pPr>
              <w:rPr>
                <w:rFonts w:ascii="Arial" w:eastAsia="Arial" w:hAnsi="Arial"/>
              </w:rPr>
            </w:pPr>
          </w:p>
        </w:tc>
        <w:tc>
          <w:tcPr>
            <w:tcW w:w="377" w:type="dxa"/>
          </w:tcPr>
          <w:p w14:paraId="14163A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CB52F1" w14:textId="77777777" w:rsidR="004E5641" w:rsidRPr="003114F9" w:rsidRDefault="004E5641" w:rsidP="0050448F">
            <w:pPr>
              <w:rPr>
                <w:rFonts w:ascii="Arial" w:eastAsia="Arial" w:hAnsi="Arial"/>
              </w:rPr>
            </w:pPr>
          </w:p>
        </w:tc>
        <w:tc>
          <w:tcPr>
            <w:tcW w:w="377" w:type="dxa"/>
          </w:tcPr>
          <w:p w14:paraId="1A39B3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9503D5" w14:textId="77777777" w:rsidR="004E5641" w:rsidRPr="003114F9" w:rsidRDefault="004E5641" w:rsidP="0050448F">
            <w:pPr>
              <w:rPr>
                <w:rFonts w:ascii="Arial" w:eastAsia="Arial" w:hAnsi="Arial"/>
              </w:rPr>
            </w:pPr>
          </w:p>
        </w:tc>
        <w:tc>
          <w:tcPr>
            <w:tcW w:w="377" w:type="dxa"/>
          </w:tcPr>
          <w:p w14:paraId="19C0CD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93FBA0" w14:textId="77777777" w:rsidR="004E5641" w:rsidRPr="003114F9" w:rsidRDefault="004E5641" w:rsidP="0050448F">
            <w:pPr>
              <w:rPr>
                <w:rFonts w:ascii="Arial" w:eastAsia="Arial" w:hAnsi="Arial"/>
              </w:rPr>
            </w:pPr>
          </w:p>
        </w:tc>
      </w:tr>
      <w:tr w:rsidR="00974B87" w:rsidRPr="003114F9" w14:paraId="468FD3B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81F408D" w14:textId="77777777" w:rsidR="004E5641" w:rsidRPr="003114F9" w:rsidRDefault="004E5641" w:rsidP="0050448F">
            <w:pPr>
              <w:ind w:left="1080"/>
              <w:rPr>
                <w:rFonts w:ascii="Arial" w:eastAsia="Arial" w:hAnsi="Arial"/>
              </w:rPr>
            </w:pPr>
            <w:r w:rsidRPr="003114F9">
              <w:rPr>
                <w:rFonts w:ascii="Arial" w:eastAsia="Arial" w:hAnsi="Arial"/>
              </w:rPr>
              <w:t>Lockhart Gulch Creek</w:t>
            </w:r>
          </w:p>
        </w:tc>
        <w:tc>
          <w:tcPr>
            <w:tcW w:w="416" w:type="dxa"/>
          </w:tcPr>
          <w:p w14:paraId="01FC0D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993560" w14:textId="77777777" w:rsidR="004E5641" w:rsidRPr="003114F9" w:rsidRDefault="004E5641" w:rsidP="0050448F">
            <w:pPr>
              <w:rPr>
                <w:rFonts w:ascii="Arial" w:eastAsia="Arial" w:hAnsi="Arial"/>
              </w:rPr>
            </w:pPr>
          </w:p>
        </w:tc>
        <w:tc>
          <w:tcPr>
            <w:tcW w:w="377" w:type="dxa"/>
          </w:tcPr>
          <w:p w14:paraId="39A16B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97DE3B" w14:textId="77777777" w:rsidR="004E5641" w:rsidRPr="003114F9" w:rsidRDefault="004E5641" w:rsidP="0050448F">
            <w:pPr>
              <w:rPr>
                <w:rFonts w:ascii="Arial" w:eastAsia="Arial" w:hAnsi="Arial"/>
              </w:rPr>
            </w:pPr>
          </w:p>
        </w:tc>
        <w:tc>
          <w:tcPr>
            <w:tcW w:w="377" w:type="dxa"/>
          </w:tcPr>
          <w:p w14:paraId="5D353F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3F2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428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AFD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6D5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C9CFED" w14:textId="77777777" w:rsidR="004E5641" w:rsidRPr="003114F9" w:rsidRDefault="004E5641" w:rsidP="0050448F">
            <w:pPr>
              <w:rPr>
                <w:rFonts w:ascii="Arial" w:eastAsia="Arial" w:hAnsi="Arial"/>
              </w:rPr>
            </w:pPr>
          </w:p>
        </w:tc>
        <w:tc>
          <w:tcPr>
            <w:tcW w:w="377" w:type="dxa"/>
          </w:tcPr>
          <w:p w14:paraId="2C3AB5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1D9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1E4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1CDD20" w14:textId="77777777" w:rsidR="004E5641" w:rsidRPr="003114F9" w:rsidRDefault="004E5641" w:rsidP="0050448F">
            <w:pPr>
              <w:rPr>
                <w:rFonts w:ascii="Arial" w:eastAsia="Arial" w:hAnsi="Arial"/>
              </w:rPr>
            </w:pPr>
          </w:p>
        </w:tc>
        <w:tc>
          <w:tcPr>
            <w:tcW w:w="377" w:type="dxa"/>
          </w:tcPr>
          <w:p w14:paraId="085C0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B4C4E7" w14:textId="77777777" w:rsidR="004E5641" w:rsidRPr="003114F9" w:rsidRDefault="004E5641" w:rsidP="0050448F">
            <w:pPr>
              <w:rPr>
                <w:rFonts w:ascii="Arial" w:eastAsia="Arial" w:hAnsi="Arial"/>
              </w:rPr>
            </w:pPr>
          </w:p>
        </w:tc>
        <w:tc>
          <w:tcPr>
            <w:tcW w:w="377" w:type="dxa"/>
          </w:tcPr>
          <w:p w14:paraId="07F2B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E83BA" w14:textId="77777777" w:rsidR="004E5641" w:rsidRPr="003114F9" w:rsidRDefault="004E5641" w:rsidP="0050448F">
            <w:pPr>
              <w:rPr>
                <w:rFonts w:ascii="Arial" w:eastAsia="Arial" w:hAnsi="Arial"/>
              </w:rPr>
            </w:pPr>
          </w:p>
        </w:tc>
        <w:tc>
          <w:tcPr>
            <w:tcW w:w="377" w:type="dxa"/>
          </w:tcPr>
          <w:p w14:paraId="58C02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7047A9" w14:textId="77777777" w:rsidR="004E5641" w:rsidRPr="003114F9" w:rsidRDefault="004E5641" w:rsidP="0050448F">
            <w:pPr>
              <w:rPr>
                <w:rFonts w:ascii="Arial" w:eastAsia="Arial" w:hAnsi="Arial"/>
              </w:rPr>
            </w:pPr>
          </w:p>
        </w:tc>
        <w:tc>
          <w:tcPr>
            <w:tcW w:w="377" w:type="dxa"/>
          </w:tcPr>
          <w:p w14:paraId="147A04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4F1E0" w14:textId="77777777" w:rsidR="004E5641" w:rsidRPr="003114F9" w:rsidRDefault="004E5641" w:rsidP="0050448F">
            <w:pPr>
              <w:rPr>
                <w:rFonts w:ascii="Arial" w:eastAsia="Arial" w:hAnsi="Arial"/>
              </w:rPr>
            </w:pPr>
          </w:p>
        </w:tc>
      </w:tr>
      <w:tr w:rsidR="00974B87" w:rsidRPr="003114F9" w14:paraId="33C250D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BA46A3" w14:textId="77777777" w:rsidR="004E5641" w:rsidRPr="003114F9" w:rsidRDefault="004E5641" w:rsidP="0050448F">
            <w:pPr>
              <w:ind w:left="720"/>
              <w:rPr>
                <w:rFonts w:ascii="Arial" w:eastAsia="Arial" w:hAnsi="Arial"/>
              </w:rPr>
            </w:pPr>
            <w:r w:rsidRPr="003114F9">
              <w:rPr>
                <w:rFonts w:ascii="Arial" w:eastAsia="Arial" w:hAnsi="Arial"/>
              </w:rPr>
              <w:t>Mountain Charlie Gulch</w:t>
            </w:r>
          </w:p>
        </w:tc>
        <w:tc>
          <w:tcPr>
            <w:tcW w:w="416" w:type="dxa"/>
          </w:tcPr>
          <w:p w14:paraId="03349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1079EE" w14:textId="77777777" w:rsidR="004E5641" w:rsidRPr="003114F9" w:rsidRDefault="004E5641" w:rsidP="0050448F">
            <w:pPr>
              <w:rPr>
                <w:rFonts w:ascii="Arial" w:eastAsia="Arial" w:hAnsi="Arial"/>
              </w:rPr>
            </w:pPr>
          </w:p>
        </w:tc>
        <w:tc>
          <w:tcPr>
            <w:tcW w:w="377" w:type="dxa"/>
          </w:tcPr>
          <w:p w14:paraId="57225F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C5F37D" w14:textId="77777777" w:rsidR="004E5641" w:rsidRPr="003114F9" w:rsidRDefault="004E5641" w:rsidP="0050448F">
            <w:pPr>
              <w:rPr>
                <w:rFonts w:ascii="Arial" w:eastAsia="Arial" w:hAnsi="Arial"/>
              </w:rPr>
            </w:pPr>
          </w:p>
        </w:tc>
        <w:tc>
          <w:tcPr>
            <w:tcW w:w="377" w:type="dxa"/>
          </w:tcPr>
          <w:p w14:paraId="311AE2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789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E4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287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B1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9C040" w14:textId="77777777" w:rsidR="004E5641" w:rsidRPr="003114F9" w:rsidRDefault="004E5641" w:rsidP="0050448F">
            <w:pPr>
              <w:rPr>
                <w:rFonts w:ascii="Arial" w:eastAsia="Arial" w:hAnsi="Arial"/>
              </w:rPr>
            </w:pPr>
          </w:p>
        </w:tc>
        <w:tc>
          <w:tcPr>
            <w:tcW w:w="377" w:type="dxa"/>
          </w:tcPr>
          <w:p w14:paraId="13F12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DC1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395E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EEFFB5" w14:textId="77777777" w:rsidR="004E5641" w:rsidRPr="003114F9" w:rsidRDefault="004E5641" w:rsidP="0050448F">
            <w:pPr>
              <w:rPr>
                <w:rFonts w:ascii="Arial" w:eastAsia="Arial" w:hAnsi="Arial"/>
              </w:rPr>
            </w:pPr>
          </w:p>
        </w:tc>
        <w:tc>
          <w:tcPr>
            <w:tcW w:w="377" w:type="dxa"/>
          </w:tcPr>
          <w:p w14:paraId="0CD47A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669FFE" w14:textId="77777777" w:rsidR="004E5641" w:rsidRPr="003114F9" w:rsidRDefault="004E5641" w:rsidP="0050448F">
            <w:pPr>
              <w:rPr>
                <w:rFonts w:ascii="Arial" w:eastAsia="Arial" w:hAnsi="Arial"/>
              </w:rPr>
            </w:pPr>
          </w:p>
        </w:tc>
        <w:tc>
          <w:tcPr>
            <w:tcW w:w="377" w:type="dxa"/>
          </w:tcPr>
          <w:p w14:paraId="5214B0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B7DDE7" w14:textId="77777777" w:rsidR="004E5641" w:rsidRPr="003114F9" w:rsidRDefault="004E5641" w:rsidP="0050448F">
            <w:pPr>
              <w:rPr>
                <w:rFonts w:ascii="Arial" w:eastAsia="Arial" w:hAnsi="Arial"/>
              </w:rPr>
            </w:pPr>
          </w:p>
        </w:tc>
        <w:tc>
          <w:tcPr>
            <w:tcW w:w="377" w:type="dxa"/>
          </w:tcPr>
          <w:p w14:paraId="6EC8D7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F31DA2" w14:textId="77777777" w:rsidR="004E5641" w:rsidRPr="003114F9" w:rsidRDefault="004E5641" w:rsidP="0050448F">
            <w:pPr>
              <w:rPr>
                <w:rFonts w:ascii="Arial" w:eastAsia="Arial" w:hAnsi="Arial"/>
              </w:rPr>
            </w:pPr>
          </w:p>
        </w:tc>
        <w:tc>
          <w:tcPr>
            <w:tcW w:w="377" w:type="dxa"/>
          </w:tcPr>
          <w:p w14:paraId="6EC48C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47EFAC" w14:textId="77777777" w:rsidR="004E5641" w:rsidRPr="003114F9" w:rsidRDefault="004E5641" w:rsidP="0050448F">
            <w:pPr>
              <w:rPr>
                <w:rFonts w:ascii="Arial" w:eastAsia="Arial" w:hAnsi="Arial"/>
              </w:rPr>
            </w:pPr>
          </w:p>
        </w:tc>
      </w:tr>
      <w:tr w:rsidR="00974B87" w:rsidRPr="003114F9" w14:paraId="6A322F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A4C450" w14:textId="77777777" w:rsidR="004E5641" w:rsidRPr="003114F9" w:rsidRDefault="004E5641" w:rsidP="0050448F">
            <w:pPr>
              <w:ind w:left="720"/>
              <w:rPr>
                <w:rFonts w:ascii="Arial" w:eastAsia="Arial" w:hAnsi="Arial"/>
              </w:rPr>
            </w:pPr>
            <w:proofErr w:type="spellStart"/>
            <w:r w:rsidRPr="003114F9">
              <w:rPr>
                <w:rFonts w:ascii="Arial" w:eastAsia="Arial" w:hAnsi="Arial"/>
              </w:rPr>
              <w:t>Lompico</w:t>
            </w:r>
            <w:proofErr w:type="spellEnd"/>
            <w:r w:rsidRPr="003114F9">
              <w:rPr>
                <w:rFonts w:ascii="Arial" w:eastAsia="Arial" w:hAnsi="Arial"/>
              </w:rPr>
              <w:t xml:space="preserve"> Creek</w:t>
            </w:r>
          </w:p>
        </w:tc>
        <w:tc>
          <w:tcPr>
            <w:tcW w:w="416" w:type="dxa"/>
          </w:tcPr>
          <w:p w14:paraId="0C0C1A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B36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57DC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B73E1" w14:textId="77777777" w:rsidR="004E5641" w:rsidRPr="003114F9" w:rsidRDefault="004E5641" w:rsidP="0050448F">
            <w:pPr>
              <w:rPr>
                <w:rFonts w:ascii="Arial" w:eastAsia="Arial" w:hAnsi="Arial"/>
              </w:rPr>
            </w:pPr>
          </w:p>
        </w:tc>
        <w:tc>
          <w:tcPr>
            <w:tcW w:w="377" w:type="dxa"/>
          </w:tcPr>
          <w:p w14:paraId="1C5974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CF87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44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DEB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2CC2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530C6" w14:textId="77777777" w:rsidR="004E5641" w:rsidRPr="003114F9" w:rsidRDefault="004E5641" w:rsidP="0050448F">
            <w:pPr>
              <w:rPr>
                <w:rFonts w:ascii="Arial" w:eastAsia="Arial" w:hAnsi="Arial"/>
              </w:rPr>
            </w:pPr>
          </w:p>
        </w:tc>
        <w:tc>
          <w:tcPr>
            <w:tcW w:w="377" w:type="dxa"/>
          </w:tcPr>
          <w:p w14:paraId="29CCEA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6CB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C027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BCE2A4" w14:textId="77777777" w:rsidR="004E5641" w:rsidRPr="003114F9" w:rsidRDefault="004E5641" w:rsidP="0050448F">
            <w:pPr>
              <w:rPr>
                <w:rFonts w:ascii="Arial" w:eastAsia="Arial" w:hAnsi="Arial"/>
              </w:rPr>
            </w:pPr>
          </w:p>
        </w:tc>
        <w:tc>
          <w:tcPr>
            <w:tcW w:w="377" w:type="dxa"/>
          </w:tcPr>
          <w:p w14:paraId="7C4F8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5BD24" w14:textId="77777777" w:rsidR="004E5641" w:rsidRPr="003114F9" w:rsidRDefault="004E5641" w:rsidP="0050448F">
            <w:pPr>
              <w:rPr>
                <w:rFonts w:ascii="Arial" w:eastAsia="Arial" w:hAnsi="Arial"/>
              </w:rPr>
            </w:pPr>
          </w:p>
        </w:tc>
        <w:tc>
          <w:tcPr>
            <w:tcW w:w="377" w:type="dxa"/>
          </w:tcPr>
          <w:p w14:paraId="46F5C1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1AB5BD" w14:textId="77777777" w:rsidR="004E5641" w:rsidRPr="003114F9" w:rsidRDefault="004E5641" w:rsidP="0050448F">
            <w:pPr>
              <w:rPr>
                <w:rFonts w:ascii="Arial" w:eastAsia="Arial" w:hAnsi="Arial"/>
              </w:rPr>
            </w:pPr>
          </w:p>
        </w:tc>
        <w:tc>
          <w:tcPr>
            <w:tcW w:w="377" w:type="dxa"/>
          </w:tcPr>
          <w:p w14:paraId="64BB0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C342F" w14:textId="77777777" w:rsidR="004E5641" w:rsidRPr="003114F9" w:rsidRDefault="004E5641" w:rsidP="0050448F">
            <w:pPr>
              <w:rPr>
                <w:rFonts w:ascii="Arial" w:eastAsia="Arial" w:hAnsi="Arial"/>
              </w:rPr>
            </w:pPr>
          </w:p>
        </w:tc>
        <w:tc>
          <w:tcPr>
            <w:tcW w:w="377" w:type="dxa"/>
          </w:tcPr>
          <w:p w14:paraId="531AD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1792B" w14:textId="77777777" w:rsidR="004E5641" w:rsidRPr="003114F9" w:rsidRDefault="004E5641" w:rsidP="0050448F">
            <w:pPr>
              <w:rPr>
                <w:rFonts w:ascii="Arial" w:eastAsia="Arial" w:hAnsi="Arial"/>
              </w:rPr>
            </w:pPr>
          </w:p>
        </w:tc>
      </w:tr>
      <w:tr w:rsidR="00974B87" w:rsidRPr="003114F9" w14:paraId="39464C2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58FDA4" w14:textId="77777777" w:rsidR="004E5641" w:rsidRPr="003114F9" w:rsidRDefault="004E5641" w:rsidP="0050448F">
            <w:pPr>
              <w:ind w:left="1080"/>
              <w:rPr>
                <w:rFonts w:ascii="Arial" w:eastAsia="Arial" w:hAnsi="Arial"/>
              </w:rPr>
            </w:pPr>
            <w:r w:rsidRPr="003114F9">
              <w:rPr>
                <w:rFonts w:ascii="Arial" w:eastAsia="Arial" w:hAnsi="Arial"/>
              </w:rPr>
              <w:t xml:space="preserve">Mill Creek (304, trib. of </w:t>
            </w:r>
            <w:proofErr w:type="spellStart"/>
            <w:r w:rsidRPr="003114F9">
              <w:rPr>
                <w:rFonts w:ascii="Arial" w:eastAsia="Arial" w:hAnsi="Arial"/>
              </w:rPr>
              <w:t>Lompico</w:t>
            </w:r>
            <w:proofErr w:type="spellEnd"/>
            <w:r w:rsidRPr="003114F9">
              <w:rPr>
                <w:rFonts w:ascii="Arial" w:eastAsia="Arial" w:hAnsi="Arial"/>
              </w:rPr>
              <w:t xml:space="preserve"> Cr.)</w:t>
            </w:r>
          </w:p>
        </w:tc>
        <w:tc>
          <w:tcPr>
            <w:tcW w:w="416" w:type="dxa"/>
          </w:tcPr>
          <w:p w14:paraId="4B073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43048" w14:textId="77777777" w:rsidR="004E5641" w:rsidRPr="003114F9" w:rsidRDefault="004E5641" w:rsidP="0050448F">
            <w:pPr>
              <w:rPr>
                <w:rFonts w:ascii="Arial" w:eastAsia="Arial" w:hAnsi="Arial"/>
              </w:rPr>
            </w:pPr>
          </w:p>
        </w:tc>
        <w:tc>
          <w:tcPr>
            <w:tcW w:w="377" w:type="dxa"/>
          </w:tcPr>
          <w:p w14:paraId="11AD1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8B7C73" w14:textId="77777777" w:rsidR="004E5641" w:rsidRPr="003114F9" w:rsidRDefault="004E5641" w:rsidP="0050448F">
            <w:pPr>
              <w:rPr>
                <w:rFonts w:ascii="Arial" w:eastAsia="Arial" w:hAnsi="Arial"/>
              </w:rPr>
            </w:pPr>
          </w:p>
        </w:tc>
        <w:tc>
          <w:tcPr>
            <w:tcW w:w="377" w:type="dxa"/>
          </w:tcPr>
          <w:p w14:paraId="373210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B9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186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92D6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2B08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FB2E34" w14:textId="77777777" w:rsidR="004E5641" w:rsidRPr="003114F9" w:rsidRDefault="004E5641" w:rsidP="0050448F">
            <w:pPr>
              <w:rPr>
                <w:rFonts w:ascii="Arial" w:eastAsia="Arial" w:hAnsi="Arial"/>
              </w:rPr>
            </w:pPr>
          </w:p>
        </w:tc>
        <w:tc>
          <w:tcPr>
            <w:tcW w:w="377" w:type="dxa"/>
          </w:tcPr>
          <w:p w14:paraId="6B2837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F205E0" w14:textId="77777777" w:rsidR="004E5641" w:rsidRPr="003114F9" w:rsidRDefault="004E5641" w:rsidP="0050448F">
            <w:pPr>
              <w:rPr>
                <w:rFonts w:ascii="Arial" w:eastAsia="Arial" w:hAnsi="Arial"/>
              </w:rPr>
            </w:pPr>
          </w:p>
        </w:tc>
        <w:tc>
          <w:tcPr>
            <w:tcW w:w="377" w:type="dxa"/>
          </w:tcPr>
          <w:p w14:paraId="5FD81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01AC5" w14:textId="77777777" w:rsidR="004E5641" w:rsidRPr="003114F9" w:rsidRDefault="004E5641" w:rsidP="0050448F">
            <w:pPr>
              <w:rPr>
                <w:rFonts w:ascii="Arial" w:eastAsia="Arial" w:hAnsi="Arial"/>
              </w:rPr>
            </w:pPr>
          </w:p>
        </w:tc>
        <w:tc>
          <w:tcPr>
            <w:tcW w:w="377" w:type="dxa"/>
          </w:tcPr>
          <w:p w14:paraId="04DF9F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0549F1" w14:textId="77777777" w:rsidR="004E5641" w:rsidRPr="003114F9" w:rsidRDefault="004E5641" w:rsidP="0050448F">
            <w:pPr>
              <w:rPr>
                <w:rFonts w:ascii="Arial" w:eastAsia="Arial" w:hAnsi="Arial"/>
              </w:rPr>
            </w:pPr>
          </w:p>
        </w:tc>
        <w:tc>
          <w:tcPr>
            <w:tcW w:w="377" w:type="dxa"/>
          </w:tcPr>
          <w:p w14:paraId="6FF26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DE5D09" w14:textId="77777777" w:rsidR="004E5641" w:rsidRPr="003114F9" w:rsidRDefault="004E5641" w:rsidP="0050448F">
            <w:pPr>
              <w:rPr>
                <w:rFonts w:ascii="Arial" w:eastAsia="Arial" w:hAnsi="Arial"/>
              </w:rPr>
            </w:pPr>
          </w:p>
        </w:tc>
        <w:tc>
          <w:tcPr>
            <w:tcW w:w="377" w:type="dxa"/>
          </w:tcPr>
          <w:p w14:paraId="2DA3E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4B1FD" w14:textId="77777777" w:rsidR="004E5641" w:rsidRPr="003114F9" w:rsidRDefault="004E5641" w:rsidP="0050448F">
            <w:pPr>
              <w:rPr>
                <w:rFonts w:ascii="Arial" w:eastAsia="Arial" w:hAnsi="Arial"/>
              </w:rPr>
            </w:pPr>
          </w:p>
        </w:tc>
        <w:tc>
          <w:tcPr>
            <w:tcW w:w="377" w:type="dxa"/>
          </w:tcPr>
          <w:p w14:paraId="28FCF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B8529F" w14:textId="77777777" w:rsidR="004E5641" w:rsidRPr="003114F9" w:rsidRDefault="004E5641" w:rsidP="0050448F">
            <w:pPr>
              <w:rPr>
                <w:rFonts w:ascii="Arial" w:eastAsia="Arial" w:hAnsi="Arial"/>
              </w:rPr>
            </w:pPr>
          </w:p>
        </w:tc>
      </w:tr>
      <w:tr w:rsidR="00974B87" w:rsidRPr="003114F9" w14:paraId="386BB33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E3EBA0" w14:textId="77777777" w:rsidR="004E5641" w:rsidRPr="003114F9" w:rsidRDefault="004E5641" w:rsidP="0050448F">
            <w:pPr>
              <w:ind w:left="360"/>
              <w:rPr>
                <w:rFonts w:ascii="Arial" w:eastAsia="Arial" w:hAnsi="Arial"/>
              </w:rPr>
            </w:pPr>
            <w:r w:rsidRPr="003114F9">
              <w:rPr>
                <w:rFonts w:ascii="Arial" w:eastAsia="Arial" w:hAnsi="Arial"/>
              </w:rPr>
              <w:t>Newell Creek</w:t>
            </w:r>
          </w:p>
        </w:tc>
        <w:tc>
          <w:tcPr>
            <w:tcW w:w="416" w:type="dxa"/>
          </w:tcPr>
          <w:p w14:paraId="3AD33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62C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D2F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6A30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E07C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1CBB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755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65F5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7F6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893CC8" w14:textId="77777777" w:rsidR="004E5641" w:rsidRPr="003114F9" w:rsidRDefault="004E5641" w:rsidP="0050448F">
            <w:pPr>
              <w:rPr>
                <w:rFonts w:ascii="Arial" w:eastAsia="Arial" w:hAnsi="Arial"/>
              </w:rPr>
            </w:pPr>
          </w:p>
        </w:tc>
        <w:tc>
          <w:tcPr>
            <w:tcW w:w="377" w:type="dxa"/>
          </w:tcPr>
          <w:p w14:paraId="09EDC9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5DF5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9BE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4C6AC5" w14:textId="77777777" w:rsidR="004E5641" w:rsidRPr="003114F9" w:rsidRDefault="004E5641" w:rsidP="0050448F">
            <w:pPr>
              <w:rPr>
                <w:rFonts w:ascii="Arial" w:eastAsia="Arial" w:hAnsi="Arial"/>
              </w:rPr>
            </w:pPr>
          </w:p>
        </w:tc>
        <w:tc>
          <w:tcPr>
            <w:tcW w:w="377" w:type="dxa"/>
          </w:tcPr>
          <w:p w14:paraId="3AA8C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38CE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514A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B561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77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C6BE7E" w14:textId="77777777" w:rsidR="004E5641" w:rsidRPr="003114F9" w:rsidRDefault="004E5641" w:rsidP="0050448F">
            <w:pPr>
              <w:rPr>
                <w:rFonts w:ascii="Arial" w:eastAsia="Arial" w:hAnsi="Arial"/>
              </w:rPr>
            </w:pPr>
          </w:p>
        </w:tc>
        <w:tc>
          <w:tcPr>
            <w:tcW w:w="377" w:type="dxa"/>
          </w:tcPr>
          <w:p w14:paraId="5586A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23BF39" w14:textId="77777777" w:rsidR="004E5641" w:rsidRPr="003114F9" w:rsidRDefault="004E5641" w:rsidP="0050448F">
            <w:pPr>
              <w:rPr>
                <w:rFonts w:ascii="Arial" w:eastAsia="Arial" w:hAnsi="Arial"/>
              </w:rPr>
            </w:pPr>
          </w:p>
        </w:tc>
      </w:tr>
      <w:tr w:rsidR="00974B87" w:rsidRPr="003114F9" w14:paraId="3C7585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C81A95" w14:textId="77777777" w:rsidR="004E5641" w:rsidRPr="003114F9" w:rsidRDefault="004E5641" w:rsidP="0050448F">
            <w:pPr>
              <w:ind w:left="720"/>
              <w:rPr>
                <w:rFonts w:ascii="Arial" w:eastAsia="Arial" w:hAnsi="Arial"/>
              </w:rPr>
            </w:pPr>
            <w:r w:rsidRPr="003114F9">
              <w:rPr>
                <w:rFonts w:ascii="Arial" w:eastAsia="Arial" w:hAnsi="Arial"/>
              </w:rPr>
              <w:t>Loch Lomond Res.</w:t>
            </w:r>
          </w:p>
        </w:tc>
        <w:tc>
          <w:tcPr>
            <w:tcW w:w="416" w:type="dxa"/>
          </w:tcPr>
          <w:p w14:paraId="15B07D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C89A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D78E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5AD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3FDB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3B1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62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906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06CE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3079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B60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32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A2ED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8925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702B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49D6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D8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C003B" w14:textId="77777777" w:rsidR="004E5641" w:rsidRPr="003114F9" w:rsidRDefault="004E5641" w:rsidP="0050448F">
            <w:pPr>
              <w:rPr>
                <w:rFonts w:ascii="Arial" w:eastAsia="Arial" w:hAnsi="Arial"/>
              </w:rPr>
            </w:pPr>
          </w:p>
        </w:tc>
        <w:tc>
          <w:tcPr>
            <w:tcW w:w="377" w:type="dxa"/>
          </w:tcPr>
          <w:p w14:paraId="1971CD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36B7A" w14:textId="77777777" w:rsidR="004E5641" w:rsidRPr="003114F9" w:rsidRDefault="004E5641" w:rsidP="0050448F">
            <w:pPr>
              <w:rPr>
                <w:rFonts w:ascii="Arial" w:eastAsia="Arial" w:hAnsi="Arial"/>
              </w:rPr>
            </w:pPr>
          </w:p>
        </w:tc>
        <w:tc>
          <w:tcPr>
            <w:tcW w:w="377" w:type="dxa"/>
          </w:tcPr>
          <w:p w14:paraId="589EF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AC2E3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E3FE3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92BFA3" w14:textId="77777777" w:rsidR="004E5641" w:rsidRPr="003114F9" w:rsidRDefault="004E5641" w:rsidP="0050448F">
            <w:pPr>
              <w:ind w:left="720"/>
              <w:rPr>
                <w:rFonts w:ascii="Arial" w:eastAsia="Arial" w:hAnsi="Arial"/>
              </w:rPr>
            </w:pPr>
            <w:r w:rsidRPr="003114F9">
              <w:rPr>
                <w:rFonts w:ascii="Arial" w:eastAsia="Arial" w:hAnsi="Arial"/>
              </w:rPr>
              <w:t>Love Creek</w:t>
            </w:r>
          </w:p>
        </w:tc>
        <w:tc>
          <w:tcPr>
            <w:tcW w:w="416" w:type="dxa"/>
          </w:tcPr>
          <w:p w14:paraId="2FCE72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FE4D3D" w14:textId="77777777" w:rsidR="004E5641" w:rsidRPr="003114F9" w:rsidRDefault="004E5641" w:rsidP="0050448F">
            <w:pPr>
              <w:rPr>
                <w:rFonts w:ascii="Arial" w:eastAsia="Arial" w:hAnsi="Arial"/>
              </w:rPr>
            </w:pPr>
          </w:p>
        </w:tc>
        <w:tc>
          <w:tcPr>
            <w:tcW w:w="377" w:type="dxa"/>
          </w:tcPr>
          <w:p w14:paraId="3FE5D5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9C69B" w14:textId="77777777" w:rsidR="004E5641" w:rsidRPr="003114F9" w:rsidRDefault="004E5641" w:rsidP="0050448F">
            <w:pPr>
              <w:rPr>
                <w:rFonts w:ascii="Arial" w:eastAsia="Arial" w:hAnsi="Arial"/>
              </w:rPr>
            </w:pPr>
          </w:p>
        </w:tc>
        <w:tc>
          <w:tcPr>
            <w:tcW w:w="377" w:type="dxa"/>
          </w:tcPr>
          <w:p w14:paraId="16852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6B3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FDF0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6F3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F43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38AA3A" w14:textId="77777777" w:rsidR="004E5641" w:rsidRPr="003114F9" w:rsidRDefault="004E5641" w:rsidP="0050448F">
            <w:pPr>
              <w:rPr>
                <w:rFonts w:ascii="Arial" w:eastAsia="Arial" w:hAnsi="Arial"/>
              </w:rPr>
            </w:pPr>
          </w:p>
        </w:tc>
        <w:tc>
          <w:tcPr>
            <w:tcW w:w="377" w:type="dxa"/>
          </w:tcPr>
          <w:p w14:paraId="2AE738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7ED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9E84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B1E03" w14:textId="77777777" w:rsidR="004E5641" w:rsidRPr="003114F9" w:rsidRDefault="004E5641" w:rsidP="0050448F">
            <w:pPr>
              <w:rPr>
                <w:rFonts w:ascii="Arial" w:eastAsia="Arial" w:hAnsi="Arial"/>
              </w:rPr>
            </w:pPr>
          </w:p>
        </w:tc>
        <w:tc>
          <w:tcPr>
            <w:tcW w:w="377" w:type="dxa"/>
          </w:tcPr>
          <w:p w14:paraId="36FB38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AF7CB1" w14:textId="77777777" w:rsidR="004E5641" w:rsidRPr="003114F9" w:rsidRDefault="004E5641" w:rsidP="0050448F">
            <w:pPr>
              <w:rPr>
                <w:rFonts w:ascii="Arial" w:eastAsia="Arial" w:hAnsi="Arial"/>
              </w:rPr>
            </w:pPr>
          </w:p>
        </w:tc>
        <w:tc>
          <w:tcPr>
            <w:tcW w:w="377" w:type="dxa"/>
          </w:tcPr>
          <w:p w14:paraId="0D4F7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C090D" w14:textId="77777777" w:rsidR="004E5641" w:rsidRPr="003114F9" w:rsidRDefault="004E5641" w:rsidP="0050448F">
            <w:pPr>
              <w:rPr>
                <w:rFonts w:ascii="Arial" w:eastAsia="Arial" w:hAnsi="Arial"/>
              </w:rPr>
            </w:pPr>
          </w:p>
        </w:tc>
        <w:tc>
          <w:tcPr>
            <w:tcW w:w="377" w:type="dxa"/>
          </w:tcPr>
          <w:p w14:paraId="1D840E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3DF782" w14:textId="77777777" w:rsidR="004E5641" w:rsidRPr="003114F9" w:rsidRDefault="004E5641" w:rsidP="0050448F">
            <w:pPr>
              <w:rPr>
                <w:rFonts w:ascii="Arial" w:eastAsia="Arial" w:hAnsi="Arial"/>
              </w:rPr>
            </w:pPr>
          </w:p>
        </w:tc>
        <w:tc>
          <w:tcPr>
            <w:tcW w:w="377" w:type="dxa"/>
          </w:tcPr>
          <w:p w14:paraId="5A4D2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B1C77" w14:textId="77777777" w:rsidR="004E5641" w:rsidRPr="003114F9" w:rsidRDefault="004E5641" w:rsidP="0050448F">
            <w:pPr>
              <w:rPr>
                <w:rFonts w:ascii="Arial" w:eastAsia="Arial" w:hAnsi="Arial"/>
              </w:rPr>
            </w:pPr>
          </w:p>
        </w:tc>
      </w:tr>
      <w:tr w:rsidR="00974B87" w:rsidRPr="003114F9" w14:paraId="5E9523A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F7A560" w14:textId="77777777" w:rsidR="004E5641" w:rsidRPr="003114F9" w:rsidRDefault="004E5641" w:rsidP="0050448F">
            <w:pPr>
              <w:ind w:left="720"/>
              <w:rPr>
                <w:rFonts w:ascii="Arial" w:eastAsia="Arial" w:hAnsi="Arial"/>
              </w:rPr>
            </w:pPr>
            <w:r w:rsidRPr="003114F9">
              <w:rPr>
                <w:rFonts w:ascii="Arial" w:eastAsia="Arial" w:hAnsi="Arial"/>
              </w:rPr>
              <w:t>Fritch Creek</w:t>
            </w:r>
          </w:p>
        </w:tc>
        <w:tc>
          <w:tcPr>
            <w:tcW w:w="416" w:type="dxa"/>
          </w:tcPr>
          <w:p w14:paraId="6E901A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50F885" w14:textId="77777777" w:rsidR="004E5641" w:rsidRPr="003114F9" w:rsidRDefault="004E5641" w:rsidP="0050448F">
            <w:pPr>
              <w:rPr>
                <w:rFonts w:ascii="Arial" w:eastAsia="Arial" w:hAnsi="Arial"/>
              </w:rPr>
            </w:pPr>
          </w:p>
        </w:tc>
        <w:tc>
          <w:tcPr>
            <w:tcW w:w="377" w:type="dxa"/>
          </w:tcPr>
          <w:p w14:paraId="225AD4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143DD" w14:textId="77777777" w:rsidR="004E5641" w:rsidRPr="003114F9" w:rsidRDefault="004E5641" w:rsidP="0050448F">
            <w:pPr>
              <w:rPr>
                <w:rFonts w:ascii="Arial" w:eastAsia="Arial" w:hAnsi="Arial"/>
              </w:rPr>
            </w:pPr>
          </w:p>
        </w:tc>
        <w:tc>
          <w:tcPr>
            <w:tcW w:w="377" w:type="dxa"/>
          </w:tcPr>
          <w:p w14:paraId="72B53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B3D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358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9320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4954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23C74" w14:textId="77777777" w:rsidR="004E5641" w:rsidRPr="003114F9" w:rsidRDefault="004E5641" w:rsidP="0050448F">
            <w:pPr>
              <w:rPr>
                <w:rFonts w:ascii="Arial" w:eastAsia="Arial" w:hAnsi="Arial"/>
              </w:rPr>
            </w:pPr>
          </w:p>
        </w:tc>
        <w:tc>
          <w:tcPr>
            <w:tcW w:w="377" w:type="dxa"/>
          </w:tcPr>
          <w:p w14:paraId="0515EC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289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3EA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204047" w14:textId="77777777" w:rsidR="004E5641" w:rsidRPr="003114F9" w:rsidRDefault="004E5641" w:rsidP="0050448F">
            <w:pPr>
              <w:rPr>
                <w:rFonts w:ascii="Arial" w:eastAsia="Arial" w:hAnsi="Arial"/>
              </w:rPr>
            </w:pPr>
          </w:p>
        </w:tc>
        <w:tc>
          <w:tcPr>
            <w:tcW w:w="377" w:type="dxa"/>
          </w:tcPr>
          <w:p w14:paraId="0E4EB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04B615" w14:textId="77777777" w:rsidR="004E5641" w:rsidRPr="003114F9" w:rsidRDefault="004E5641" w:rsidP="0050448F">
            <w:pPr>
              <w:rPr>
                <w:rFonts w:ascii="Arial" w:eastAsia="Arial" w:hAnsi="Arial"/>
              </w:rPr>
            </w:pPr>
          </w:p>
        </w:tc>
        <w:tc>
          <w:tcPr>
            <w:tcW w:w="377" w:type="dxa"/>
          </w:tcPr>
          <w:p w14:paraId="5BCA4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FDAFAC" w14:textId="77777777" w:rsidR="004E5641" w:rsidRPr="003114F9" w:rsidRDefault="004E5641" w:rsidP="0050448F">
            <w:pPr>
              <w:rPr>
                <w:rFonts w:ascii="Arial" w:eastAsia="Arial" w:hAnsi="Arial"/>
              </w:rPr>
            </w:pPr>
          </w:p>
        </w:tc>
        <w:tc>
          <w:tcPr>
            <w:tcW w:w="377" w:type="dxa"/>
          </w:tcPr>
          <w:p w14:paraId="14494A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A9C1C9" w14:textId="77777777" w:rsidR="004E5641" w:rsidRPr="003114F9" w:rsidRDefault="004E5641" w:rsidP="0050448F">
            <w:pPr>
              <w:rPr>
                <w:rFonts w:ascii="Arial" w:eastAsia="Arial" w:hAnsi="Arial"/>
              </w:rPr>
            </w:pPr>
          </w:p>
        </w:tc>
        <w:tc>
          <w:tcPr>
            <w:tcW w:w="377" w:type="dxa"/>
          </w:tcPr>
          <w:p w14:paraId="3D7C3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CD570" w14:textId="77777777" w:rsidR="004E5641" w:rsidRPr="003114F9" w:rsidRDefault="004E5641" w:rsidP="0050448F">
            <w:pPr>
              <w:rPr>
                <w:rFonts w:ascii="Arial" w:eastAsia="Arial" w:hAnsi="Arial"/>
              </w:rPr>
            </w:pPr>
          </w:p>
        </w:tc>
      </w:tr>
      <w:tr w:rsidR="00974B87" w:rsidRPr="003114F9" w14:paraId="7EFA369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864C3D" w14:textId="77777777" w:rsidR="004E5641" w:rsidRPr="003114F9" w:rsidRDefault="004E5641" w:rsidP="0050448F">
            <w:pPr>
              <w:ind w:left="720"/>
              <w:rPr>
                <w:rFonts w:ascii="Arial" w:eastAsia="Arial" w:hAnsi="Arial"/>
              </w:rPr>
            </w:pPr>
            <w:r w:rsidRPr="003114F9">
              <w:rPr>
                <w:rFonts w:ascii="Arial" w:eastAsia="Arial" w:hAnsi="Arial"/>
              </w:rPr>
              <w:t>Smith Creek</w:t>
            </w:r>
          </w:p>
        </w:tc>
        <w:tc>
          <w:tcPr>
            <w:tcW w:w="416" w:type="dxa"/>
          </w:tcPr>
          <w:p w14:paraId="2D276F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FF2C39" w14:textId="77777777" w:rsidR="004E5641" w:rsidRPr="003114F9" w:rsidRDefault="004E5641" w:rsidP="0050448F">
            <w:pPr>
              <w:rPr>
                <w:rFonts w:ascii="Arial" w:eastAsia="Arial" w:hAnsi="Arial"/>
              </w:rPr>
            </w:pPr>
          </w:p>
        </w:tc>
        <w:tc>
          <w:tcPr>
            <w:tcW w:w="377" w:type="dxa"/>
          </w:tcPr>
          <w:p w14:paraId="44506A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077BD9" w14:textId="77777777" w:rsidR="004E5641" w:rsidRPr="003114F9" w:rsidRDefault="004E5641" w:rsidP="0050448F">
            <w:pPr>
              <w:rPr>
                <w:rFonts w:ascii="Arial" w:eastAsia="Arial" w:hAnsi="Arial"/>
              </w:rPr>
            </w:pPr>
          </w:p>
        </w:tc>
        <w:tc>
          <w:tcPr>
            <w:tcW w:w="377" w:type="dxa"/>
          </w:tcPr>
          <w:p w14:paraId="262712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04E8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7FB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5BDD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4F09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396FF8" w14:textId="77777777" w:rsidR="004E5641" w:rsidRPr="003114F9" w:rsidRDefault="004E5641" w:rsidP="0050448F">
            <w:pPr>
              <w:rPr>
                <w:rFonts w:ascii="Arial" w:eastAsia="Arial" w:hAnsi="Arial"/>
              </w:rPr>
            </w:pPr>
          </w:p>
        </w:tc>
        <w:tc>
          <w:tcPr>
            <w:tcW w:w="377" w:type="dxa"/>
          </w:tcPr>
          <w:p w14:paraId="018968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76A25E" w14:textId="77777777" w:rsidR="004E5641" w:rsidRPr="003114F9" w:rsidRDefault="004E5641" w:rsidP="0050448F">
            <w:pPr>
              <w:rPr>
                <w:rFonts w:ascii="Arial" w:eastAsia="Arial" w:hAnsi="Arial"/>
              </w:rPr>
            </w:pPr>
          </w:p>
        </w:tc>
        <w:tc>
          <w:tcPr>
            <w:tcW w:w="377" w:type="dxa"/>
          </w:tcPr>
          <w:p w14:paraId="553FA2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38B105" w14:textId="77777777" w:rsidR="004E5641" w:rsidRPr="003114F9" w:rsidRDefault="004E5641" w:rsidP="0050448F">
            <w:pPr>
              <w:rPr>
                <w:rFonts w:ascii="Arial" w:eastAsia="Arial" w:hAnsi="Arial"/>
              </w:rPr>
            </w:pPr>
          </w:p>
        </w:tc>
        <w:tc>
          <w:tcPr>
            <w:tcW w:w="377" w:type="dxa"/>
          </w:tcPr>
          <w:p w14:paraId="6AEBB1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17C79E" w14:textId="77777777" w:rsidR="004E5641" w:rsidRPr="003114F9" w:rsidRDefault="004E5641" w:rsidP="0050448F">
            <w:pPr>
              <w:rPr>
                <w:rFonts w:ascii="Arial" w:eastAsia="Arial" w:hAnsi="Arial"/>
              </w:rPr>
            </w:pPr>
          </w:p>
        </w:tc>
        <w:tc>
          <w:tcPr>
            <w:tcW w:w="377" w:type="dxa"/>
          </w:tcPr>
          <w:p w14:paraId="7E51E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69E49" w14:textId="77777777" w:rsidR="004E5641" w:rsidRPr="003114F9" w:rsidRDefault="004E5641" w:rsidP="0050448F">
            <w:pPr>
              <w:rPr>
                <w:rFonts w:ascii="Arial" w:eastAsia="Arial" w:hAnsi="Arial"/>
              </w:rPr>
            </w:pPr>
          </w:p>
        </w:tc>
        <w:tc>
          <w:tcPr>
            <w:tcW w:w="377" w:type="dxa"/>
          </w:tcPr>
          <w:p w14:paraId="785313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17BD46" w14:textId="77777777" w:rsidR="004E5641" w:rsidRPr="003114F9" w:rsidRDefault="004E5641" w:rsidP="0050448F">
            <w:pPr>
              <w:rPr>
                <w:rFonts w:ascii="Arial" w:eastAsia="Arial" w:hAnsi="Arial"/>
              </w:rPr>
            </w:pPr>
          </w:p>
        </w:tc>
        <w:tc>
          <w:tcPr>
            <w:tcW w:w="377" w:type="dxa"/>
          </w:tcPr>
          <w:p w14:paraId="77C4F3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C53E77" w14:textId="77777777" w:rsidR="004E5641" w:rsidRPr="003114F9" w:rsidRDefault="004E5641" w:rsidP="0050448F">
            <w:pPr>
              <w:rPr>
                <w:rFonts w:ascii="Arial" w:eastAsia="Arial" w:hAnsi="Arial"/>
              </w:rPr>
            </w:pPr>
          </w:p>
        </w:tc>
      </w:tr>
      <w:tr w:rsidR="00974B87" w:rsidRPr="003114F9" w14:paraId="252D07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0C429F" w14:textId="77777777" w:rsidR="004E5641" w:rsidRPr="003114F9" w:rsidRDefault="004E5641" w:rsidP="0050448F">
            <w:pPr>
              <w:ind w:left="360"/>
              <w:rPr>
                <w:rFonts w:ascii="Arial" w:eastAsia="Arial" w:hAnsi="Arial"/>
              </w:rPr>
            </w:pPr>
            <w:r w:rsidRPr="003114F9">
              <w:rPr>
                <w:rFonts w:ascii="Arial" w:eastAsia="Arial" w:hAnsi="Arial"/>
              </w:rPr>
              <w:t>Spring Creek Gulch</w:t>
            </w:r>
          </w:p>
        </w:tc>
        <w:tc>
          <w:tcPr>
            <w:tcW w:w="416" w:type="dxa"/>
          </w:tcPr>
          <w:p w14:paraId="5164C7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858C0" w14:textId="77777777" w:rsidR="004E5641" w:rsidRPr="003114F9" w:rsidRDefault="004E5641" w:rsidP="0050448F">
            <w:pPr>
              <w:rPr>
                <w:rFonts w:ascii="Arial" w:eastAsia="Arial" w:hAnsi="Arial"/>
              </w:rPr>
            </w:pPr>
          </w:p>
        </w:tc>
        <w:tc>
          <w:tcPr>
            <w:tcW w:w="377" w:type="dxa"/>
          </w:tcPr>
          <w:p w14:paraId="325187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A2933" w14:textId="77777777" w:rsidR="004E5641" w:rsidRPr="003114F9" w:rsidRDefault="004E5641" w:rsidP="0050448F">
            <w:pPr>
              <w:rPr>
                <w:rFonts w:ascii="Arial" w:eastAsia="Arial" w:hAnsi="Arial"/>
              </w:rPr>
            </w:pPr>
          </w:p>
        </w:tc>
        <w:tc>
          <w:tcPr>
            <w:tcW w:w="377" w:type="dxa"/>
          </w:tcPr>
          <w:p w14:paraId="729B88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DD1E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DDA8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78B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29F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BBCFD1" w14:textId="77777777" w:rsidR="004E5641" w:rsidRPr="003114F9" w:rsidRDefault="004E5641" w:rsidP="0050448F">
            <w:pPr>
              <w:rPr>
                <w:rFonts w:ascii="Arial" w:eastAsia="Arial" w:hAnsi="Arial"/>
              </w:rPr>
            </w:pPr>
          </w:p>
        </w:tc>
        <w:tc>
          <w:tcPr>
            <w:tcW w:w="377" w:type="dxa"/>
          </w:tcPr>
          <w:p w14:paraId="592083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216CE" w14:textId="77777777" w:rsidR="004E5641" w:rsidRPr="003114F9" w:rsidRDefault="004E5641" w:rsidP="0050448F">
            <w:pPr>
              <w:rPr>
                <w:rFonts w:ascii="Arial" w:eastAsia="Arial" w:hAnsi="Arial"/>
              </w:rPr>
            </w:pPr>
          </w:p>
        </w:tc>
        <w:tc>
          <w:tcPr>
            <w:tcW w:w="377" w:type="dxa"/>
          </w:tcPr>
          <w:p w14:paraId="66E1B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8603E3" w14:textId="77777777" w:rsidR="004E5641" w:rsidRPr="003114F9" w:rsidRDefault="004E5641" w:rsidP="0050448F">
            <w:pPr>
              <w:rPr>
                <w:rFonts w:ascii="Arial" w:eastAsia="Arial" w:hAnsi="Arial"/>
              </w:rPr>
            </w:pPr>
          </w:p>
        </w:tc>
        <w:tc>
          <w:tcPr>
            <w:tcW w:w="377" w:type="dxa"/>
          </w:tcPr>
          <w:p w14:paraId="5F501F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6196C" w14:textId="77777777" w:rsidR="004E5641" w:rsidRPr="003114F9" w:rsidRDefault="004E5641" w:rsidP="0050448F">
            <w:pPr>
              <w:rPr>
                <w:rFonts w:ascii="Arial" w:eastAsia="Arial" w:hAnsi="Arial"/>
              </w:rPr>
            </w:pPr>
          </w:p>
        </w:tc>
        <w:tc>
          <w:tcPr>
            <w:tcW w:w="377" w:type="dxa"/>
          </w:tcPr>
          <w:p w14:paraId="596A1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A397F" w14:textId="77777777" w:rsidR="004E5641" w:rsidRPr="003114F9" w:rsidRDefault="004E5641" w:rsidP="0050448F">
            <w:pPr>
              <w:rPr>
                <w:rFonts w:ascii="Arial" w:eastAsia="Arial" w:hAnsi="Arial"/>
              </w:rPr>
            </w:pPr>
          </w:p>
        </w:tc>
        <w:tc>
          <w:tcPr>
            <w:tcW w:w="377" w:type="dxa"/>
          </w:tcPr>
          <w:p w14:paraId="788CA6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D60BFB" w14:textId="77777777" w:rsidR="004E5641" w:rsidRPr="003114F9" w:rsidRDefault="004E5641" w:rsidP="0050448F">
            <w:pPr>
              <w:rPr>
                <w:rFonts w:ascii="Arial" w:eastAsia="Arial" w:hAnsi="Arial"/>
              </w:rPr>
            </w:pPr>
          </w:p>
        </w:tc>
        <w:tc>
          <w:tcPr>
            <w:tcW w:w="377" w:type="dxa"/>
          </w:tcPr>
          <w:p w14:paraId="1C967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0C97EB" w14:textId="77777777" w:rsidR="004E5641" w:rsidRPr="003114F9" w:rsidRDefault="004E5641" w:rsidP="0050448F">
            <w:pPr>
              <w:rPr>
                <w:rFonts w:ascii="Arial" w:eastAsia="Arial" w:hAnsi="Arial"/>
              </w:rPr>
            </w:pPr>
          </w:p>
        </w:tc>
      </w:tr>
      <w:tr w:rsidR="00974B87" w:rsidRPr="003114F9" w14:paraId="5FF1C3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7F3679" w14:textId="77777777" w:rsidR="004E5641" w:rsidRPr="003114F9" w:rsidRDefault="004E5641" w:rsidP="0050448F">
            <w:pPr>
              <w:ind w:left="360"/>
              <w:rPr>
                <w:rFonts w:ascii="Arial" w:eastAsia="Arial" w:hAnsi="Arial"/>
              </w:rPr>
            </w:pPr>
            <w:r w:rsidRPr="003114F9">
              <w:rPr>
                <w:rFonts w:ascii="Arial" w:eastAsia="Arial" w:hAnsi="Arial"/>
              </w:rPr>
              <w:t>Bear Creek</w:t>
            </w:r>
          </w:p>
        </w:tc>
        <w:tc>
          <w:tcPr>
            <w:tcW w:w="416" w:type="dxa"/>
          </w:tcPr>
          <w:p w14:paraId="6A599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0372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3B6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8E720" w14:textId="77777777" w:rsidR="004E5641" w:rsidRPr="003114F9" w:rsidRDefault="004E5641" w:rsidP="0050448F">
            <w:pPr>
              <w:rPr>
                <w:rFonts w:ascii="Arial" w:eastAsia="Arial" w:hAnsi="Arial"/>
              </w:rPr>
            </w:pPr>
          </w:p>
        </w:tc>
        <w:tc>
          <w:tcPr>
            <w:tcW w:w="377" w:type="dxa"/>
          </w:tcPr>
          <w:p w14:paraId="1887B1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AEBE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BBD5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EEDF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34B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91601" w14:textId="77777777" w:rsidR="004E5641" w:rsidRPr="003114F9" w:rsidRDefault="004E5641" w:rsidP="0050448F">
            <w:pPr>
              <w:rPr>
                <w:rFonts w:ascii="Arial" w:eastAsia="Arial" w:hAnsi="Arial"/>
              </w:rPr>
            </w:pPr>
          </w:p>
        </w:tc>
        <w:tc>
          <w:tcPr>
            <w:tcW w:w="377" w:type="dxa"/>
          </w:tcPr>
          <w:p w14:paraId="23EE1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4F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DDE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8161DB" w14:textId="77777777" w:rsidR="004E5641" w:rsidRPr="003114F9" w:rsidRDefault="004E5641" w:rsidP="0050448F">
            <w:pPr>
              <w:rPr>
                <w:rFonts w:ascii="Arial" w:eastAsia="Arial" w:hAnsi="Arial"/>
              </w:rPr>
            </w:pPr>
          </w:p>
        </w:tc>
        <w:tc>
          <w:tcPr>
            <w:tcW w:w="377" w:type="dxa"/>
          </w:tcPr>
          <w:p w14:paraId="5593D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FFDCFB" w14:textId="77777777" w:rsidR="004E5641" w:rsidRPr="003114F9" w:rsidRDefault="004E5641" w:rsidP="0050448F">
            <w:pPr>
              <w:rPr>
                <w:rFonts w:ascii="Arial" w:eastAsia="Arial" w:hAnsi="Arial"/>
              </w:rPr>
            </w:pPr>
          </w:p>
        </w:tc>
        <w:tc>
          <w:tcPr>
            <w:tcW w:w="377" w:type="dxa"/>
          </w:tcPr>
          <w:p w14:paraId="29CD5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2EDC6E" w14:textId="77777777" w:rsidR="004E5641" w:rsidRPr="003114F9" w:rsidRDefault="004E5641" w:rsidP="0050448F">
            <w:pPr>
              <w:rPr>
                <w:rFonts w:ascii="Arial" w:eastAsia="Arial" w:hAnsi="Arial"/>
              </w:rPr>
            </w:pPr>
          </w:p>
        </w:tc>
        <w:tc>
          <w:tcPr>
            <w:tcW w:w="377" w:type="dxa"/>
          </w:tcPr>
          <w:p w14:paraId="0ECB4C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31F56E" w14:textId="77777777" w:rsidR="004E5641" w:rsidRPr="003114F9" w:rsidRDefault="004E5641" w:rsidP="0050448F">
            <w:pPr>
              <w:rPr>
                <w:rFonts w:ascii="Arial" w:eastAsia="Arial" w:hAnsi="Arial"/>
              </w:rPr>
            </w:pPr>
          </w:p>
        </w:tc>
        <w:tc>
          <w:tcPr>
            <w:tcW w:w="377" w:type="dxa"/>
          </w:tcPr>
          <w:p w14:paraId="1FA13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5B9863" w14:textId="77777777" w:rsidR="004E5641" w:rsidRPr="003114F9" w:rsidRDefault="004E5641" w:rsidP="0050448F">
            <w:pPr>
              <w:rPr>
                <w:rFonts w:ascii="Arial" w:eastAsia="Arial" w:hAnsi="Arial"/>
              </w:rPr>
            </w:pPr>
          </w:p>
        </w:tc>
      </w:tr>
      <w:tr w:rsidR="00974B87" w:rsidRPr="003114F9" w14:paraId="7E8A522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8EA39F9" w14:textId="77777777" w:rsidR="004E5641" w:rsidRPr="003114F9" w:rsidRDefault="004E5641" w:rsidP="0050448F">
            <w:pPr>
              <w:ind w:left="720"/>
              <w:rPr>
                <w:rFonts w:ascii="Arial" w:eastAsia="Arial" w:hAnsi="Arial"/>
              </w:rPr>
            </w:pPr>
            <w:r w:rsidRPr="003114F9">
              <w:rPr>
                <w:rFonts w:ascii="Arial" w:eastAsia="Arial" w:hAnsi="Arial"/>
              </w:rPr>
              <w:t>Connelly Gulch</w:t>
            </w:r>
          </w:p>
        </w:tc>
        <w:tc>
          <w:tcPr>
            <w:tcW w:w="416" w:type="dxa"/>
          </w:tcPr>
          <w:p w14:paraId="2CBED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CE60B0" w14:textId="77777777" w:rsidR="004E5641" w:rsidRPr="003114F9" w:rsidRDefault="004E5641" w:rsidP="0050448F">
            <w:pPr>
              <w:rPr>
                <w:rFonts w:ascii="Arial" w:eastAsia="Arial" w:hAnsi="Arial"/>
              </w:rPr>
            </w:pPr>
          </w:p>
        </w:tc>
        <w:tc>
          <w:tcPr>
            <w:tcW w:w="377" w:type="dxa"/>
          </w:tcPr>
          <w:p w14:paraId="786018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9E9AE8" w14:textId="77777777" w:rsidR="004E5641" w:rsidRPr="003114F9" w:rsidRDefault="004E5641" w:rsidP="0050448F">
            <w:pPr>
              <w:rPr>
                <w:rFonts w:ascii="Arial" w:eastAsia="Arial" w:hAnsi="Arial"/>
              </w:rPr>
            </w:pPr>
          </w:p>
        </w:tc>
        <w:tc>
          <w:tcPr>
            <w:tcW w:w="377" w:type="dxa"/>
          </w:tcPr>
          <w:p w14:paraId="74A980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C061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236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81A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80A5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5A7533" w14:textId="77777777" w:rsidR="004E5641" w:rsidRPr="003114F9" w:rsidRDefault="004E5641" w:rsidP="0050448F">
            <w:pPr>
              <w:rPr>
                <w:rFonts w:ascii="Arial" w:eastAsia="Arial" w:hAnsi="Arial"/>
              </w:rPr>
            </w:pPr>
          </w:p>
        </w:tc>
        <w:tc>
          <w:tcPr>
            <w:tcW w:w="377" w:type="dxa"/>
          </w:tcPr>
          <w:p w14:paraId="624EDA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214A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1F1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0984AE" w14:textId="77777777" w:rsidR="004E5641" w:rsidRPr="003114F9" w:rsidRDefault="004E5641" w:rsidP="0050448F">
            <w:pPr>
              <w:rPr>
                <w:rFonts w:ascii="Arial" w:eastAsia="Arial" w:hAnsi="Arial"/>
              </w:rPr>
            </w:pPr>
          </w:p>
        </w:tc>
        <w:tc>
          <w:tcPr>
            <w:tcW w:w="377" w:type="dxa"/>
          </w:tcPr>
          <w:p w14:paraId="5933B2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62D110" w14:textId="77777777" w:rsidR="004E5641" w:rsidRPr="003114F9" w:rsidRDefault="004E5641" w:rsidP="0050448F">
            <w:pPr>
              <w:rPr>
                <w:rFonts w:ascii="Arial" w:eastAsia="Arial" w:hAnsi="Arial"/>
              </w:rPr>
            </w:pPr>
          </w:p>
        </w:tc>
        <w:tc>
          <w:tcPr>
            <w:tcW w:w="377" w:type="dxa"/>
          </w:tcPr>
          <w:p w14:paraId="7CFB0C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18CBF3" w14:textId="77777777" w:rsidR="004E5641" w:rsidRPr="003114F9" w:rsidRDefault="004E5641" w:rsidP="0050448F">
            <w:pPr>
              <w:rPr>
                <w:rFonts w:ascii="Arial" w:eastAsia="Arial" w:hAnsi="Arial"/>
              </w:rPr>
            </w:pPr>
          </w:p>
        </w:tc>
        <w:tc>
          <w:tcPr>
            <w:tcW w:w="377" w:type="dxa"/>
          </w:tcPr>
          <w:p w14:paraId="40550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6DDBAD" w14:textId="77777777" w:rsidR="004E5641" w:rsidRPr="003114F9" w:rsidRDefault="004E5641" w:rsidP="0050448F">
            <w:pPr>
              <w:rPr>
                <w:rFonts w:ascii="Arial" w:eastAsia="Arial" w:hAnsi="Arial"/>
              </w:rPr>
            </w:pPr>
          </w:p>
        </w:tc>
        <w:tc>
          <w:tcPr>
            <w:tcW w:w="377" w:type="dxa"/>
          </w:tcPr>
          <w:p w14:paraId="26913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C8DD8" w14:textId="77777777" w:rsidR="004E5641" w:rsidRPr="003114F9" w:rsidRDefault="004E5641" w:rsidP="0050448F">
            <w:pPr>
              <w:rPr>
                <w:rFonts w:ascii="Arial" w:eastAsia="Arial" w:hAnsi="Arial"/>
              </w:rPr>
            </w:pPr>
          </w:p>
        </w:tc>
      </w:tr>
      <w:tr w:rsidR="00974B87" w:rsidRPr="003114F9" w14:paraId="24EB6B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7DEB2C" w14:textId="77777777" w:rsidR="004E5641" w:rsidRPr="003114F9" w:rsidRDefault="004E5641" w:rsidP="0050448F">
            <w:pPr>
              <w:ind w:left="720"/>
              <w:rPr>
                <w:rFonts w:ascii="Arial" w:eastAsia="Arial" w:hAnsi="Arial"/>
              </w:rPr>
            </w:pPr>
            <w:r w:rsidRPr="003114F9">
              <w:rPr>
                <w:rFonts w:ascii="Arial" w:eastAsia="Arial" w:hAnsi="Arial"/>
              </w:rPr>
              <w:lastRenderedPageBreak/>
              <w:t>Shear Creek</w:t>
            </w:r>
          </w:p>
        </w:tc>
        <w:tc>
          <w:tcPr>
            <w:tcW w:w="416" w:type="dxa"/>
          </w:tcPr>
          <w:p w14:paraId="48B3C4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879589" w14:textId="77777777" w:rsidR="004E5641" w:rsidRPr="003114F9" w:rsidRDefault="004E5641" w:rsidP="0050448F">
            <w:pPr>
              <w:rPr>
                <w:rFonts w:ascii="Arial" w:eastAsia="Arial" w:hAnsi="Arial"/>
              </w:rPr>
            </w:pPr>
          </w:p>
        </w:tc>
        <w:tc>
          <w:tcPr>
            <w:tcW w:w="377" w:type="dxa"/>
          </w:tcPr>
          <w:p w14:paraId="738073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AC678" w14:textId="77777777" w:rsidR="004E5641" w:rsidRPr="003114F9" w:rsidRDefault="004E5641" w:rsidP="0050448F">
            <w:pPr>
              <w:rPr>
                <w:rFonts w:ascii="Arial" w:eastAsia="Arial" w:hAnsi="Arial"/>
              </w:rPr>
            </w:pPr>
          </w:p>
        </w:tc>
        <w:tc>
          <w:tcPr>
            <w:tcW w:w="377" w:type="dxa"/>
          </w:tcPr>
          <w:p w14:paraId="60FCB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165F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61C3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96A4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2AE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6A95D0" w14:textId="77777777" w:rsidR="004E5641" w:rsidRPr="003114F9" w:rsidRDefault="004E5641" w:rsidP="0050448F">
            <w:pPr>
              <w:rPr>
                <w:rFonts w:ascii="Arial" w:eastAsia="Arial" w:hAnsi="Arial"/>
              </w:rPr>
            </w:pPr>
          </w:p>
        </w:tc>
        <w:tc>
          <w:tcPr>
            <w:tcW w:w="377" w:type="dxa"/>
          </w:tcPr>
          <w:p w14:paraId="130215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F5CC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BB05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9B52D" w14:textId="77777777" w:rsidR="004E5641" w:rsidRPr="003114F9" w:rsidRDefault="004E5641" w:rsidP="0050448F">
            <w:pPr>
              <w:rPr>
                <w:rFonts w:ascii="Arial" w:eastAsia="Arial" w:hAnsi="Arial"/>
              </w:rPr>
            </w:pPr>
          </w:p>
        </w:tc>
        <w:tc>
          <w:tcPr>
            <w:tcW w:w="377" w:type="dxa"/>
          </w:tcPr>
          <w:p w14:paraId="3D087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154CF0" w14:textId="77777777" w:rsidR="004E5641" w:rsidRPr="003114F9" w:rsidRDefault="004E5641" w:rsidP="0050448F">
            <w:pPr>
              <w:rPr>
                <w:rFonts w:ascii="Arial" w:eastAsia="Arial" w:hAnsi="Arial"/>
              </w:rPr>
            </w:pPr>
          </w:p>
        </w:tc>
        <w:tc>
          <w:tcPr>
            <w:tcW w:w="377" w:type="dxa"/>
          </w:tcPr>
          <w:p w14:paraId="343554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FE413E" w14:textId="77777777" w:rsidR="004E5641" w:rsidRPr="003114F9" w:rsidRDefault="004E5641" w:rsidP="0050448F">
            <w:pPr>
              <w:rPr>
                <w:rFonts w:ascii="Arial" w:eastAsia="Arial" w:hAnsi="Arial"/>
              </w:rPr>
            </w:pPr>
          </w:p>
        </w:tc>
        <w:tc>
          <w:tcPr>
            <w:tcW w:w="377" w:type="dxa"/>
          </w:tcPr>
          <w:p w14:paraId="4119E3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902D7" w14:textId="77777777" w:rsidR="004E5641" w:rsidRPr="003114F9" w:rsidRDefault="004E5641" w:rsidP="0050448F">
            <w:pPr>
              <w:rPr>
                <w:rFonts w:ascii="Arial" w:eastAsia="Arial" w:hAnsi="Arial"/>
              </w:rPr>
            </w:pPr>
          </w:p>
        </w:tc>
        <w:tc>
          <w:tcPr>
            <w:tcW w:w="377" w:type="dxa"/>
          </w:tcPr>
          <w:p w14:paraId="20FEB7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D217E4" w14:textId="77777777" w:rsidR="004E5641" w:rsidRPr="003114F9" w:rsidRDefault="004E5641" w:rsidP="0050448F">
            <w:pPr>
              <w:rPr>
                <w:rFonts w:ascii="Arial" w:eastAsia="Arial" w:hAnsi="Arial"/>
              </w:rPr>
            </w:pPr>
          </w:p>
        </w:tc>
      </w:tr>
      <w:tr w:rsidR="00974B87" w:rsidRPr="003114F9" w14:paraId="02C9CB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690BFF8" w14:textId="77777777" w:rsidR="004E5641" w:rsidRPr="003114F9" w:rsidRDefault="004E5641" w:rsidP="0050448F">
            <w:pPr>
              <w:ind w:left="720"/>
              <w:rPr>
                <w:rFonts w:ascii="Arial" w:eastAsia="Arial" w:hAnsi="Arial"/>
              </w:rPr>
            </w:pPr>
            <w:r w:rsidRPr="003114F9">
              <w:rPr>
                <w:rFonts w:ascii="Arial" w:eastAsia="Arial" w:hAnsi="Arial"/>
              </w:rPr>
              <w:t>Deer Creek</w:t>
            </w:r>
          </w:p>
        </w:tc>
        <w:tc>
          <w:tcPr>
            <w:tcW w:w="416" w:type="dxa"/>
          </w:tcPr>
          <w:p w14:paraId="2A2181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7322BC" w14:textId="77777777" w:rsidR="004E5641" w:rsidRPr="003114F9" w:rsidRDefault="004E5641" w:rsidP="0050448F">
            <w:pPr>
              <w:rPr>
                <w:rFonts w:ascii="Arial" w:eastAsia="Arial" w:hAnsi="Arial"/>
              </w:rPr>
            </w:pPr>
          </w:p>
        </w:tc>
        <w:tc>
          <w:tcPr>
            <w:tcW w:w="377" w:type="dxa"/>
          </w:tcPr>
          <w:p w14:paraId="76086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9C0208" w14:textId="77777777" w:rsidR="004E5641" w:rsidRPr="003114F9" w:rsidRDefault="004E5641" w:rsidP="0050448F">
            <w:pPr>
              <w:rPr>
                <w:rFonts w:ascii="Arial" w:eastAsia="Arial" w:hAnsi="Arial"/>
              </w:rPr>
            </w:pPr>
          </w:p>
        </w:tc>
        <w:tc>
          <w:tcPr>
            <w:tcW w:w="377" w:type="dxa"/>
          </w:tcPr>
          <w:p w14:paraId="6B06C9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51A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BCAC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23FC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92E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384B1" w14:textId="77777777" w:rsidR="004E5641" w:rsidRPr="003114F9" w:rsidRDefault="004E5641" w:rsidP="0050448F">
            <w:pPr>
              <w:rPr>
                <w:rFonts w:ascii="Arial" w:eastAsia="Arial" w:hAnsi="Arial"/>
              </w:rPr>
            </w:pPr>
          </w:p>
        </w:tc>
        <w:tc>
          <w:tcPr>
            <w:tcW w:w="377" w:type="dxa"/>
          </w:tcPr>
          <w:p w14:paraId="724636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960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BB53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6E3EDD" w14:textId="77777777" w:rsidR="004E5641" w:rsidRPr="003114F9" w:rsidRDefault="004E5641" w:rsidP="0050448F">
            <w:pPr>
              <w:rPr>
                <w:rFonts w:ascii="Arial" w:eastAsia="Arial" w:hAnsi="Arial"/>
              </w:rPr>
            </w:pPr>
          </w:p>
        </w:tc>
        <w:tc>
          <w:tcPr>
            <w:tcW w:w="377" w:type="dxa"/>
          </w:tcPr>
          <w:p w14:paraId="3A6E8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7CD0E" w14:textId="77777777" w:rsidR="004E5641" w:rsidRPr="003114F9" w:rsidRDefault="004E5641" w:rsidP="0050448F">
            <w:pPr>
              <w:rPr>
                <w:rFonts w:ascii="Arial" w:eastAsia="Arial" w:hAnsi="Arial"/>
              </w:rPr>
            </w:pPr>
          </w:p>
        </w:tc>
        <w:tc>
          <w:tcPr>
            <w:tcW w:w="377" w:type="dxa"/>
          </w:tcPr>
          <w:p w14:paraId="1AE25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49519" w14:textId="77777777" w:rsidR="004E5641" w:rsidRPr="003114F9" w:rsidRDefault="004E5641" w:rsidP="0050448F">
            <w:pPr>
              <w:rPr>
                <w:rFonts w:ascii="Arial" w:eastAsia="Arial" w:hAnsi="Arial"/>
              </w:rPr>
            </w:pPr>
          </w:p>
        </w:tc>
        <w:tc>
          <w:tcPr>
            <w:tcW w:w="377" w:type="dxa"/>
          </w:tcPr>
          <w:p w14:paraId="1158DA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B2C9D" w14:textId="77777777" w:rsidR="004E5641" w:rsidRPr="003114F9" w:rsidRDefault="004E5641" w:rsidP="0050448F">
            <w:pPr>
              <w:rPr>
                <w:rFonts w:ascii="Arial" w:eastAsia="Arial" w:hAnsi="Arial"/>
              </w:rPr>
            </w:pPr>
          </w:p>
        </w:tc>
        <w:tc>
          <w:tcPr>
            <w:tcW w:w="377" w:type="dxa"/>
          </w:tcPr>
          <w:p w14:paraId="5FAB53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BAFEB2" w14:textId="77777777" w:rsidR="004E5641" w:rsidRPr="003114F9" w:rsidRDefault="004E5641" w:rsidP="0050448F">
            <w:pPr>
              <w:rPr>
                <w:rFonts w:ascii="Arial" w:eastAsia="Arial" w:hAnsi="Arial"/>
              </w:rPr>
            </w:pPr>
          </w:p>
        </w:tc>
      </w:tr>
      <w:tr w:rsidR="00974B87" w:rsidRPr="003114F9" w14:paraId="10B8F8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A32372" w14:textId="77777777" w:rsidR="004E5641" w:rsidRPr="003114F9" w:rsidRDefault="004E5641" w:rsidP="0050448F">
            <w:pPr>
              <w:ind w:left="720"/>
              <w:rPr>
                <w:rFonts w:ascii="Arial" w:eastAsia="Arial" w:hAnsi="Arial"/>
              </w:rPr>
            </w:pPr>
            <w:r w:rsidRPr="003114F9">
              <w:rPr>
                <w:rFonts w:ascii="Arial" w:eastAsia="Arial" w:hAnsi="Arial"/>
              </w:rPr>
              <w:t>Hopkins Gulch</w:t>
            </w:r>
          </w:p>
        </w:tc>
        <w:tc>
          <w:tcPr>
            <w:tcW w:w="416" w:type="dxa"/>
          </w:tcPr>
          <w:p w14:paraId="179375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FE7B5" w14:textId="77777777" w:rsidR="004E5641" w:rsidRPr="003114F9" w:rsidRDefault="004E5641" w:rsidP="0050448F">
            <w:pPr>
              <w:rPr>
                <w:rFonts w:ascii="Arial" w:eastAsia="Arial" w:hAnsi="Arial"/>
              </w:rPr>
            </w:pPr>
          </w:p>
        </w:tc>
        <w:tc>
          <w:tcPr>
            <w:tcW w:w="377" w:type="dxa"/>
          </w:tcPr>
          <w:p w14:paraId="5608BF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B02C85" w14:textId="77777777" w:rsidR="004E5641" w:rsidRPr="003114F9" w:rsidRDefault="004E5641" w:rsidP="0050448F">
            <w:pPr>
              <w:rPr>
                <w:rFonts w:ascii="Arial" w:eastAsia="Arial" w:hAnsi="Arial"/>
              </w:rPr>
            </w:pPr>
          </w:p>
        </w:tc>
        <w:tc>
          <w:tcPr>
            <w:tcW w:w="377" w:type="dxa"/>
          </w:tcPr>
          <w:p w14:paraId="09A8BE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E4E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722D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3E9F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838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57FB6" w14:textId="77777777" w:rsidR="004E5641" w:rsidRPr="003114F9" w:rsidRDefault="004E5641" w:rsidP="0050448F">
            <w:pPr>
              <w:rPr>
                <w:rFonts w:ascii="Arial" w:eastAsia="Arial" w:hAnsi="Arial"/>
              </w:rPr>
            </w:pPr>
          </w:p>
        </w:tc>
        <w:tc>
          <w:tcPr>
            <w:tcW w:w="377" w:type="dxa"/>
          </w:tcPr>
          <w:p w14:paraId="18D123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4B3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D64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4E5D3A" w14:textId="77777777" w:rsidR="004E5641" w:rsidRPr="003114F9" w:rsidRDefault="004E5641" w:rsidP="0050448F">
            <w:pPr>
              <w:rPr>
                <w:rFonts w:ascii="Arial" w:eastAsia="Arial" w:hAnsi="Arial"/>
              </w:rPr>
            </w:pPr>
          </w:p>
        </w:tc>
        <w:tc>
          <w:tcPr>
            <w:tcW w:w="377" w:type="dxa"/>
          </w:tcPr>
          <w:p w14:paraId="065B3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03191D" w14:textId="77777777" w:rsidR="004E5641" w:rsidRPr="003114F9" w:rsidRDefault="004E5641" w:rsidP="0050448F">
            <w:pPr>
              <w:rPr>
                <w:rFonts w:ascii="Arial" w:eastAsia="Arial" w:hAnsi="Arial"/>
              </w:rPr>
            </w:pPr>
          </w:p>
        </w:tc>
        <w:tc>
          <w:tcPr>
            <w:tcW w:w="377" w:type="dxa"/>
          </w:tcPr>
          <w:p w14:paraId="35E761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8C92E1" w14:textId="77777777" w:rsidR="004E5641" w:rsidRPr="003114F9" w:rsidRDefault="004E5641" w:rsidP="0050448F">
            <w:pPr>
              <w:rPr>
                <w:rFonts w:ascii="Arial" w:eastAsia="Arial" w:hAnsi="Arial"/>
              </w:rPr>
            </w:pPr>
          </w:p>
        </w:tc>
        <w:tc>
          <w:tcPr>
            <w:tcW w:w="377" w:type="dxa"/>
          </w:tcPr>
          <w:p w14:paraId="13EB75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FF7086" w14:textId="77777777" w:rsidR="004E5641" w:rsidRPr="003114F9" w:rsidRDefault="004E5641" w:rsidP="0050448F">
            <w:pPr>
              <w:rPr>
                <w:rFonts w:ascii="Arial" w:eastAsia="Arial" w:hAnsi="Arial"/>
              </w:rPr>
            </w:pPr>
          </w:p>
        </w:tc>
        <w:tc>
          <w:tcPr>
            <w:tcW w:w="377" w:type="dxa"/>
          </w:tcPr>
          <w:p w14:paraId="448C99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ACDE0" w14:textId="77777777" w:rsidR="004E5641" w:rsidRPr="003114F9" w:rsidRDefault="004E5641" w:rsidP="0050448F">
            <w:pPr>
              <w:rPr>
                <w:rFonts w:ascii="Arial" w:eastAsia="Arial" w:hAnsi="Arial"/>
              </w:rPr>
            </w:pPr>
          </w:p>
        </w:tc>
      </w:tr>
      <w:tr w:rsidR="00974B87" w:rsidRPr="003114F9" w14:paraId="16E07DF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341FD5" w14:textId="77777777" w:rsidR="004E5641" w:rsidRPr="003114F9" w:rsidRDefault="004E5641" w:rsidP="0050448F">
            <w:pPr>
              <w:ind w:left="360"/>
              <w:rPr>
                <w:rFonts w:ascii="Arial" w:eastAsia="Arial" w:hAnsi="Arial"/>
              </w:rPr>
            </w:pPr>
            <w:r w:rsidRPr="003114F9">
              <w:rPr>
                <w:rFonts w:ascii="Arial" w:eastAsia="Arial" w:hAnsi="Arial"/>
              </w:rPr>
              <w:t>Two Bar Creek</w:t>
            </w:r>
          </w:p>
        </w:tc>
        <w:tc>
          <w:tcPr>
            <w:tcW w:w="416" w:type="dxa"/>
          </w:tcPr>
          <w:p w14:paraId="21B5E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C70D7" w14:textId="77777777" w:rsidR="004E5641" w:rsidRPr="003114F9" w:rsidRDefault="004E5641" w:rsidP="0050448F">
            <w:pPr>
              <w:rPr>
                <w:rFonts w:ascii="Arial" w:eastAsia="Arial" w:hAnsi="Arial"/>
              </w:rPr>
            </w:pPr>
          </w:p>
        </w:tc>
        <w:tc>
          <w:tcPr>
            <w:tcW w:w="377" w:type="dxa"/>
          </w:tcPr>
          <w:p w14:paraId="2181C9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80503" w14:textId="77777777" w:rsidR="004E5641" w:rsidRPr="003114F9" w:rsidRDefault="004E5641" w:rsidP="0050448F">
            <w:pPr>
              <w:rPr>
                <w:rFonts w:ascii="Arial" w:eastAsia="Arial" w:hAnsi="Arial"/>
              </w:rPr>
            </w:pPr>
          </w:p>
        </w:tc>
        <w:tc>
          <w:tcPr>
            <w:tcW w:w="377" w:type="dxa"/>
          </w:tcPr>
          <w:p w14:paraId="1954EC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FDFA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8459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57AB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06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DCB12F" w14:textId="77777777" w:rsidR="004E5641" w:rsidRPr="003114F9" w:rsidRDefault="004E5641" w:rsidP="0050448F">
            <w:pPr>
              <w:rPr>
                <w:rFonts w:ascii="Arial" w:eastAsia="Arial" w:hAnsi="Arial"/>
              </w:rPr>
            </w:pPr>
          </w:p>
        </w:tc>
        <w:tc>
          <w:tcPr>
            <w:tcW w:w="377" w:type="dxa"/>
          </w:tcPr>
          <w:p w14:paraId="35862E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B175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FA78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F29BEB" w14:textId="77777777" w:rsidR="004E5641" w:rsidRPr="003114F9" w:rsidRDefault="004E5641" w:rsidP="0050448F">
            <w:pPr>
              <w:rPr>
                <w:rFonts w:ascii="Arial" w:eastAsia="Arial" w:hAnsi="Arial"/>
              </w:rPr>
            </w:pPr>
          </w:p>
        </w:tc>
        <w:tc>
          <w:tcPr>
            <w:tcW w:w="377" w:type="dxa"/>
          </w:tcPr>
          <w:p w14:paraId="42546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3546B4" w14:textId="77777777" w:rsidR="004E5641" w:rsidRPr="003114F9" w:rsidRDefault="004E5641" w:rsidP="0050448F">
            <w:pPr>
              <w:rPr>
                <w:rFonts w:ascii="Arial" w:eastAsia="Arial" w:hAnsi="Arial"/>
              </w:rPr>
            </w:pPr>
          </w:p>
        </w:tc>
        <w:tc>
          <w:tcPr>
            <w:tcW w:w="377" w:type="dxa"/>
          </w:tcPr>
          <w:p w14:paraId="28E63B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590B6" w14:textId="77777777" w:rsidR="004E5641" w:rsidRPr="003114F9" w:rsidRDefault="004E5641" w:rsidP="0050448F">
            <w:pPr>
              <w:rPr>
                <w:rFonts w:ascii="Arial" w:eastAsia="Arial" w:hAnsi="Arial"/>
              </w:rPr>
            </w:pPr>
          </w:p>
        </w:tc>
        <w:tc>
          <w:tcPr>
            <w:tcW w:w="377" w:type="dxa"/>
          </w:tcPr>
          <w:p w14:paraId="703D68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1E91F" w14:textId="77777777" w:rsidR="004E5641" w:rsidRPr="003114F9" w:rsidRDefault="004E5641" w:rsidP="0050448F">
            <w:pPr>
              <w:rPr>
                <w:rFonts w:ascii="Arial" w:eastAsia="Arial" w:hAnsi="Arial"/>
              </w:rPr>
            </w:pPr>
          </w:p>
        </w:tc>
        <w:tc>
          <w:tcPr>
            <w:tcW w:w="377" w:type="dxa"/>
          </w:tcPr>
          <w:p w14:paraId="55E950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CBFE1C" w14:textId="77777777" w:rsidR="004E5641" w:rsidRPr="003114F9" w:rsidRDefault="004E5641" w:rsidP="0050448F">
            <w:pPr>
              <w:rPr>
                <w:rFonts w:ascii="Arial" w:eastAsia="Arial" w:hAnsi="Arial"/>
              </w:rPr>
            </w:pPr>
          </w:p>
        </w:tc>
      </w:tr>
      <w:tr w:rsidR="00974B87" w:rsidRPr="003114F9" w14:paraId="0BB8B3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4E62FF" w14:textId="77777777" w:rsidR="004E5641" w:rsidRPr="003114F9" w:rsidRDefault="004E5641" w:rsidP="0050448F">
            <w:pPr>
              <w:ind w:left="360"/>
              <w:rPr>
                <w:rFonts w:ascii="Arial" w:eastAsia="Arial" w:hAnsi="Arial"/>
              </w:rPr>
            </w:pPr>
            <w:r w:rsidRPr="003114F9">
              <w:rPr>
                <w:rFonts w:ascii="Arial" w:eastAsia="Arial" w:hAnsi="Arial"/>
              </w:rPr>
              <w:t>Kings Creek</w:t>
            </w:r>
          </w:p>
        </w:tc>
        <w:tc>
          <w:tcPr>
            <w:tcW w:w="416" w:type="dxa"/>
          </w:tcPr>
          <w:p w14:paraId="0338B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2E877" w14:textId="77777777" w:rsidR="004E5641" w:rsidRPr="003114F9" w:rsidRDefault="004E5641" w:rsidP="0050448F">
            <w:pPr>
              <w:rPr>
                <w:rFonts w:ascii="Arial" w:eastAsia="Arial" w:hAnsi="Arial"/>
              </w:rPr>
            </w:pPr>
          </w:p>
        </w:tc>
        <w:tc>
          <w:tcPr>
            <w:tcW w:w="377" w:type="dxa"/>
          </w:tcPr>
          <w:p w14:paraId="51BCEE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09459A" w14:textId="77777777" w:rsidR="004E5641" w:rsidRPr="003114F9" w:rsidRDefault="004E5641" w:rsidP="0050448F">
            <w:pPr>
              <w:rPr>
                <w:rFonts w:ascii="Arial" w:eastAsia="Arial" w:hAnsi="Arial"/>
              </w:rPr>
            </w:pPr>
          </w:p>
        </w:tc>
        <w:tc>
          <w:tcPr>
            <w:tcW w:w="377" w:type="dxa"/>
          </w:tcPr>
          <w:p w14:paraId="76C01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B1D3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0253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315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5CB2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80D73" w14:textId="77777777" w:rsidR="004E5641" w:rsidRPr="003114F9" w:rsidRDefault="004E5641" w:rsidP="0050448F">
            <w:pPr>
              <w:rPr>
                <w:rFonts w:ascii="Arial" w:eastAsia="Arial" w:hAnsi="Arial"/>
              </w:rPr>
            </w:pPr>
          </w:p>
        </w:tc>
        <w:tc>
          <w:tcPr>
            <w:tcW w:w="377" w:type="dxa"/>
          </w:tcPr>
          <w:p w14:paraId="0A38E4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73E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3D54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DEC3FA" w14:textId="77777777" w:rsidR="004E5641" w:rsidRPr="003114F9" w:rsidRDefault="004E5641" w:rsidP="0050448F">
            <w:pPr>
              <w:rPr>
                <w:rFonts w:ascii="Arial" w:eastAsia="Arial" w:hAnsi="Arial"/>
              </w:rPr>
            </w:pPr>
          </w:p>
        </w:tc>
        <w:tc>
          <w:tcPr>
            <w:tcW w:w="377" w:type="dxa"/>
          </w:tcPr>
          <w:p w14:paraId="381151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60E88D" w14:textId="77777777" w:rsidR="004E5641" w:rsidRPr="003114F9" w:rsidRDefault="004E5641" w:rsidP="0050448F">
            <w:pPr>
              <w:rPr>
                <w:rFonts w:ascii="Arial" w:eastAsia="Arial" w:hAnsi="Arial"/>
              </w:rPr>
            </w:pPr>
          </w:p>
        </w:tc>
        <w:tc>
          <w:tcPr>
            <w:tcW w:w="377" w:type="dxa"/>
          </w:tcPr>
          <w:p w14:paraId="1FC633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34A09" w14:textId="77777777" w:rsidR="004E5641" w:rsidRPr="003114F9" w:rsidRDefault="004E5641" w:rsidP="0050448F">
            <w:pPr>
              <w:rPr>
                <w:rFonts w:ascii="Arial" w:eastAsia="Arial" w:hAnsi="Arial"/>
              </w:rPr>
            </w:pPr>
          </w:p>
        </w:tc>
        <w:tc>
          <w:tcPr>
            <w:tcW w:w="377" w:type="dxa"/>
          </w:tcPr>
          <w:p w14:paraId="405BE9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224FBA" w14:textId="77777777" w:rsidR="004E5641" w:rsidRPr="003114F9" w:rsidRDefault="004E5641" w:rsidP="0050448F">
            <w:pPr>
              <w:rPr>
                <w:rFonts w:ascii="Arial" w:eastAsia="Arial" w:hAnsi="Arial"/>
              </w:rPr>
            </w:pPr>
          </w:p>
        </w:tc>
        <w:tc>
          <w:tcPr>
            <w:tcW w:w="377" w:type="dxa"/>
          </w:tcPr>
          <w:p w14:paraId="3C594D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21FBF" w14:textId="77777777" w:rsidR="004E5641" w:rsidRPr="003114F9" w:rsidRDefault="004E5641" w:rsidP="0050448F">
            <w:pPr>
              <w:rPr>
                <w:rFonts w:ascii="Arial" w:eastAsia="Arial" w:hAnsi="Arial"/>
              </w:rPr>
            </w:pPr>
          </w:p>
        </w:tc>
      </w:tr>
      <w:tr w:rsidR="00974B87" w:rsidRPr="003114F9" w14:paraId="340EEC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DABD19" w14:textId="77777777" w:rsidR="004E5641" w:rsidRPr="003114F9" w:rsidRDefault="004E5641" w:rsidP="0050448F">
            <w:pPr>
              <w:ind w:left="720"/>
              <w:rPr>
                <w:rFonts w:ascii="Arial" w:eastAsia="Arial" w:hAnsi="Arial"/>
              </w:rPr>
            </w:pPr>
            <w:r w:rsidRPr="003114F9">
              <w:rPr>
                <w:rFonts w:ascii="Arial" w:eastAsia="Arial" w:hAnsi="Arial"/>
              </w:rPr>
              <w:t>Logan Creek</w:t>
            </w:r>
          </w:p>
        </w:tc>
        <w:tc>
          <w:tcPr>
            <w:tcW w:w="416" w:type="dxa"/>
          </w:tcPr>
          <w:p w14:paraId="2D953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D723A" w14:textId="77777777" w:rsidR="004E5641" w:rsidRPr="003114F9" w:rsidRDefault="004E5641" w:rsidP="0050448F">
            <w:pPr>
              <w:rPr>
                <w:rFonts w:ascii="Arial" w:eastAsia="Arial" w:hAnsi="Arial"/>
              </w:rPr>
            </w:pPr>
          </w:p>
        </w:tc>
        <w:tc>
          <w:tcPr>
            <w:tcW w:w="377" w:type="dxa"/>
          </w:tcPr>
          <w:p w14:paraId="3A63EE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B1CC16" w14:textId="77777777" w:rsidR="004E5641" w:rsidRPr="003114F9" w:rsidRDefault="004E5641" w:rsidP="0050448F">
            <w:pPr>
              <w:rPr>
                <w:rFonts w:ascii="Arial" w:eastAsia="Arial" w:hAnsi="Arial"/>
              </w:rPr>
            </w:pPr>
          </w:p>
        </w:tc>
        <w:tc>
          <w:tcPr>
            <w:tcW w:w="377" w:type="dxa"/>
          </w:tcPr>
          <w:p w14:paraId="0DEF3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6189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EC7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504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FF4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A4B385" w14:textId="77777777" w:rsidR="004E5641" w:rsidRPr="003114F9" w:rsidRDefault="004E5641" w:rsidP="0050448F">
            <w:pPr>
              <w:rPr>
                <w:rFonts w:ascii="Arial" w:eastAsia="Arial" w:hAnsi="Arial"/>
              </w:rPr>
            </w:pPr>
          </w:p>
        </w:tc>
        <w:tc>
          <w:tcPr>
            <w:tcW w:w="377" w:type="dxa"/>
          </w:tcPr>
          <w:p w14:paraId="3087B3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F893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3345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B4C28" w14:textId="77777777" w:rsidR="004E5641" w:rsidRPr="003114F9" w:rsidRDefault="004E5641" w:rsidP="0050448F">
            <w:pPr>
              <w:rPr>
                <w:rFonts w:ascii="Arial" w:eastAsia="Arial" w:hAnsi="Arial"/>
              </w:rPr>
            </w:pPr>
          </w:p>
        </w:tc>
        <w:tc>
          <w:tcPr>
            <w:tcW w:w="377" w:type="dxa"/>
          </w:tcPr>
          <w:p w14:paraId="01756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3526C0" w14:textId="77777777" w:rsidR="004E5641" w:rsidRPr="003114F9" w:rsidRDefault="004E5641" w:rsidP="0050448F">
            <w:pPr>
              <w:rPr>
                <w:rFonts w:ascii="Arial" w:eastAsia="Arial" w:hAnsi="Arial"/>
              </w:rPr>
            </w:pPr>
          </w:p>
        </w:tc>
        <w:tc>
          <w:tcPr>
            <w:tcW w:w="377" w:type="dxa"/>
          </w:tcPr>
          <w:p w14:paraId="621C4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49F4B7" w14:textId="77777777" w:rsidR="004E5641" w:rsidRPr="003114F9" w:rsidRDefault="004E5641" w:rsidP="0050448F">
            <w:pPr>
              <w:rPr>
                <w:rFonts w:ascii="Arial" w:eastAsia="Arial" w:hAnsi="Arial"/>
              </w:rPr>
            </w:pPr>
          </w:p>
        </w:tc>
        <w:tc>
          <w:tcPr>
            <w:tcW w:w="377" w:type="dxa"/>
          </w:tcPr>
          <w:p w14:paraId="1A3E01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6D4FB" w14:textId="77777777" w:rsidR="004E5641" w:rsidRPr="003114F9" w:rsidRDefault="004E5641" w:rsidP="0050448F">
            <w:pPr>
              <w:rPr>
                <w:rFonts w:ascii="Arial" w:eastAsia="Arial" w:hAnsi="Arial"/>
              </w:rPr>
            </w:pPr>
          </w:p>
        </w:tc>
        <w:tc>
          <w:tcPr>
            <w:tcW w:w="377" w:type="dxa"/>
          </w:tcPr>
          <w:p w14:paraId="67B58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56EEAB" w14:textId="77777777" w:rsidR="004E5641" w:rsidRPr="003114F9" w:rsidRDefault="004E5641" w:rsidP="0050448F">
            <w:pPr>
              <w:rPr>
                <w:rFonts w:ascii="Arial" w:eastAsia="Arial" w:hAnsi="Arial"/>
              </w:rPr>
            </w:pPr>
          </w:p>
        </w:tc>
      </w:tr>
      <w:tr w:rsidR="00974B87" w:rsidRPr="003114F9" w14:paraId="16FFF6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85E8A3" w14:textId="77777777" w:rsidR="004E5641" w:rsidRPr="003114F9" w:rsidRDefault="004E5641" w:rsidP="0050448F">
            <w:pPr>
              <w:ind w:left="720"/>
              <w:rPr>
                <w:rFonts w:ascii="Arial" w:eastAsia="Arial" w:hAnsi="Arial"/>
              </w:rPr>
            </w:pPr>
            <w:r w:rsidRPr="003114F9">
              <w:rPr>
                <w:rFonts w:ascii="Arial" w:eastAsia="Arial" w:hAnsi="Arial"/>
              </w:rPr>
              <w:t>Sleeper Gulch</w:t>
            </w:r>
          </w:p>
        </w:tc>
        <w:tc>
          <w:tcPr>
            <w:tcW w:w="416" w:type="dxa"/>
          </w:tcPr>
          <w:p w14:paraId="1B3A7A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E2111" w14:textId="77777777" w:rsidR="004E5641" w:rsidRPr="003114F9" w:rsidRDefault="004E5641" w:rsidP="0050448F">
            <w:pPr>
              <w:rPr>
                <w:rFonts w:ascii="Arial" w:eastAsia="Arial" w:hAnsi="Arial"/>
              </w:rPr>
            </w:pPr>
          </w:p>
        </w:tc>
        <w:tc>
          <w:tcPr>
            <w:tcW w:w="377" w:type="dxa"/>
          </w:tcPr>
          <w:p w14:paraId="5AC74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D6F85" w14:textId="77777777" w:rsidR="004E5641" w:rsidRPr="003114F9" w:rsidRDefault="004E5641" w:rsidP="0050448F">
            <w:pPr>
              <w:rPr>
                <w:rFonts w:ascii="Arial" w:eastAsia="Arial" w:hAnsi="Arial"/>
              </w:rPr>
            </w:pPr>
          </w:p>
        </w:tc>
        <w:tc>
          <w:tcPr>
            <w:tcW w:w="377" w:type="dxa"/>
          </w:tcPr>
          <w:p w14:paraId="11EC0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1753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EB7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2BD3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5F7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B70BA" w14:textId="77777777" w:rsidR="004E5641" w:rsidRPr="003114F9" w:rsidRDefault="004E5641" w:rsidP="0050448F">
            <w:pPr>
              <w:rPr>
                <w:rFonts w:ascii="Arial" w:eastAsia="Arial" w:hAnsi="Arial"/>
              </w:rPr>
            </w:pPr>
          </w:p>
        </w:tc>
        <w:tc>
          <w:tcPr>
            <w:tcW w:w="377" w:type="dxa"/>
          </w:tcPr>
          <w:p w14:paraId="42005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12B2C3" w14:textId="77777777" w:rsidR="004E5641" w:rsidRPr="003114F9" w:rsidRDefault="004E5641" w:rsidP="0050448F">
            <w:pPr>
              <w:rPr>
                <w:rFonts w:ascii="Arial" w:eastAsia="Arial" w:hAnsi="Arial"/>
              </w:rPr>
            </w:pPr>
          </w:p>
        </w:tc>
        <w:tc>
          <w:tcPr>
            <w:tcW w:w="377" w:type="dxa"/>
          </w:tcPr>
          <w:p w14:paraId="4260AA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2F092" w14:textId="77777777" w:rsidR="004E5641" w:rsidRPr="003114F9" w:rsidRDefault="004E5641" w:rsidP="0050448F">
            <w:pPr>
              <w:rPr>
                <w:rFonts w:ascii="Arial" w:eastAsia="Arial" w:hAnsi="Arial"/>
              </w:rPr>
            </w:pPr>
          </w:p>
        </w:tc>
        <w:tc>
          <w:tcPr>
            <w:tcW w:w="377" w:type="dxa"/>
          </w:tcPr>
          <w:p w14:paraId="0183D0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DA1952" w14:textId="77777777" w:rsidR="004E5641" w:rsidRPr="003114F9" w:rsidRDefault="004E5641" w:rsidP="0050448F">
            <w:pPr>
              <w:rPr>
                <w:rFonts w:ascii="Arial" w:eastAsia="Arial" w:hAnsi="Arial"/>
              </w:rPr>
            </w:pPr>
          </w:p>
        </w:tc>
        <w:tc>
          <w:tcPr>
            <w:tcW w:w="377" w:type="dxa"/>
          </w:tcPr>
          <w:p w14:paraId="220A3D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06D79" w14:textId="77777777" w:rsidR="004E5641" w:rsidRPr="003114F9" w:rsidRDefault="004E5641" w:rsidP="0050448F">
            <w:pPr>
              <w:rPr>
                <w:rFonts w:ascii="Arial" w:eastAsia="Arial" w:hAnsi="Arial"/>
              </w:rPr>
            </w:pPr>
          </w:p>
        </w:tc>
        <w:tc>
          <w:tcPr>
            <w:tcW w:w="377" w:type="dxa"/>
          </w:tcPr>
          <w:p w14:paraId="25D4BB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2E24DD" w14:textId="77777777" w:rsidR="004E5641" w:rsidRPr="003114F9" w:rsidRDefault="004E5641" w:rsidP="0050448F">
            <w:pPr>
              <w:rPr>
                <w:rFonts w:ascii="Arial" w:eastAsia="Arial" w:hAnsi="Arial"/>
              </w:rPr>
            </w:pPr>
          </w:p>
        </w:tc>
        <w:tc>
          <w:tcPr>
            <w:tcW w:w="377" w:type="dxa"/>
          </w:tcPr>
          <w:p w14:paraId="1E4920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683681" w14:textId="77777777" w:rsidR="004E5641" w:rsidRPr="003114F9" w:rsidRDefault="004E5641" w:rsidP="0050448F">
            <w:pPr>
              <w:rPr>
                <w:rFonts w:ascii="Arial" w:eastAsia="Arial" w:hAnsi="Arial"/>
              </w:rPr>
            </w:pPr>
          </w:p>
        </w:tc>
      </w:tr>
      <w:tr w:rsidR="00974B87" w:rsidRPr="003114F9" w14:paraId="2E13BB4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A3BEEB" w14:textId="77777777" w:rsidR="004E5641" w:rsidRPr="003114F9" w:rsidRDefault="004E5641" w:rsidP="0050448F">
            <w:pPr>
              <w:ind w:left="720"/>
              <w:rPr>
                <w:rFonts w:ascii="Arial" w:eastAsia="Arial" w:hAnsi="Arial"/>
              </w:rPr>
            </w:pPr>
            <w:r w:rsidRPr="003114F9">
              <w:rPr>
                <w:rFonts w:ascii="Arial" w:eastAsia="Arial" w:hAnsi="Arial"/>
              </w:rPr>
              <w:t>McDonald Gulch</w:t>
            </w:r>
          </w:p>
        </w:tc>
        <w:tc>
          <w:tcPr>
            <w:tcW w:w="416" w:type="dxa"/>
          </w:tcPr>
          <w:p w14:paraId="48E02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4D064" w14:textId="77777777" w:rsidR="004E5641" w:rsidRPr="003114F9" w:rsidRDefault="004E5641" w:rsidP="0050448F">
            <w:pPr>
              <w:rPr>
                <w:rFonts w:ascii="Arial" w:eastAsia="Arial" w:hAnsi="Arial"/>
              </w:rPr>
            </w:pPr>
          </w:p>
        </w:tc>
        <w:tc>
          <w:tcPr>
            <w:tcW w:w="377" w:type="dxa"/>
          </w:tcPr>
          <w:p w14:paraId="22DB81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F342DD" w14:textId="77777777" w:rsidR="004E5641" w:rsidRPr="003114F9" w:rsidRDefault="004E5641" w:rsidP="0050448F">
            <w:pPr>
              <w:rPr>
                <w:rFonts w:ascii="Arial" w:eastAsia="Arial" w:hAnsi="Arial"/>
              </w:rPr>
            </w:pPr>
          </w:p>
        </w:tc>
        <w:tc>
          <w:tcPr>
            <w:tcW w:w="377" w:type="dxa"/>
          </w:tcPr>
          <w:p w14:paraId="645902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BD4B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FC0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22F2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B369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F25354" w14:textId="77777777" w:rsidR="004E5641" w:rsidRPr="003114F9" w:rsidRDefault="004E5641" w:rsidP="0050448F">
            <w:pPr>
              <w:rPr>
                <w:rFonts w:ascii="Arial" w:eastAsia="Arial" w:hAnsi="Arial"/>
              </w:rPr>
            </w:pPr>
          </w:p>
        </w:tc>
        <w:tc>
          <w:tcPr>
            <w:tcW w:w="377" w:type="dxa"/>
          </w:tcPr>
          <w:p w14:paraId="5C738E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3D7E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4D4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FFE178" w14:textId="77777777" w:rsidR="004E5641" w:rsidRPr="003114F9" w:rsidRDefault="004E5641" w:rsidP="0050448F">
            <w:pPr>
              <w:rPr>
                <w:rFonts w:ascii="Arial" w:eastAsia="Arial" w:hAnsi="Arial"/>
              </w:rPr>
            </w:pPr>
          </w:p>
        </w:tc>
        <w:tc>
          <w:tcPr>
            <w:tcW w:w="377" w:type="dxa"/>
          </w:tcPr>
          <w:p w14:paraId="50796C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C5FD3" w14:textId="77777777" w:rsidR="004E5641" w:rsidRPr="003114F9" w:rsidRDefault="004E5641" w:rsidP="0050448F">
            <w:pPr>
              <w:rPr>
                <w:rFonts w:ascii="Arial" w:eastAsia="Arial" w:hAnsi="Arial"/>
              </w:rPr>
            </w:pPr>
          </w:p>
        </w:tc>
        <w:tc>
          <w:tcPr>
            <w:tcW w:w="377" w:type="dxa"/>
          </w:tcPr>
          <w:p w14:paraId="703505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27D0DC" w14:textId="77777777" w:rsidR="004E5641" w:rsidRPr="003114F9" w:rsidRDefault="004E5641" w:rsidP="0050448F">
            <w:pPr>
              <w:rPr>
                <w:rFonts w:ascii="Arial" w:eastAsia="Arial" w:hAnsi="Arial"/>
              </w:rPr>
            </w:pPr>
          </w:p>
        </w:tc>
        <w:tc>
          <w:tcPr>
            <w:tcW w:w="377" w:type="dxa"/>
          </w:tcPr>
          <w:p w14:paraId="3B844A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1AF061" w14:textId="77777777" w:rsidR="004E5641" w:rsidRPr="003114F9" w:rsidRDefault="004E5641" w:rsidP="0050448F">
            <w:pPr>
              <w:rPr>
                <w:rFonts w:ascii="Arial" w:eastAsia="Arial" w:hAnsi="Arial"/>
              </w:rPr>
            </w:pPr>
          </w:p>
        </w:tc>
        <w:tc>
          <w:tcPr>
            <w:tcW w:w="377" w:type="dxa"/>
          </w:tcPr>
          <w:p w14:paraId="6D849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97C56" w14:textId="77777777" w:rsidR="004E5641" w:rsidRPr="003114F9" w:rsidRDefault="004E5641" w:rsidP="0050448F">
            <w:pPr>
              <w:rPr>
                <w:rFonts w:ascii="Arial" w:eastAsia="Arial" w:hAnsi="Arial"/>
              </w:rPr>
            </w:pPr>
          </w:p>
        </w:tc>
      </w:tr>
      <w:tr w:rsidR="00974B87" w:rsidRPr="003114F9" w14:paraId="2EFCF6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051419" w14:textId="77777777" w:rsidR="004E5641" w:rsidRPr="003114F9" w:rsidRDefault="004E5641" w:rsidP="0050448F">
            <w:pPr>
              <w:ind w:left="360"/>
              <w:rPr>
                <w:rFonts w:ascii="Arial" w:eastAsia="Arial" w:hAnsi="Arial"/>
              </w:rPr>
            </w:pPr>
            <w:r w:rsidRPr="003114F9">
              <w:rPr>
                <w:rFonts w:ascii="Arial" w:eastAsia="Arial" w:hAnsi="Arial"/>
              </w:rPr>
              <w:t>Spring Creek</w:t>
            </w:r>
          </w:p>
        </w:tc>
        <w:tc>
          <w:tcPr>
            <w:tcW w:w="416" w:type="dxa"/>
          </w:tcPr>
          <w:p w14:paraId="4BE0D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1DEBB4" w14:textId="77777777" w:rsidR="004E5641" w:rsidRPr="003114F9" w:rsidRDefault="004E5641" w:rsidP="0050448F">
            <w:pPr>
              <w:rPr>
                <w:rFonts w:ascii="Arial" w:eastAsia="Arial" w:hAnsi="Arial"/>
              </w:rPr>
            </w:pPr>
          </w:p>
        </w:tc>
        <w:tc>
          <w:tcPr>
            <w:tcW w:w="377" w:type="dxa"/>
          </w:tcPr>
          <w:p w14:paraId="15E81F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1E72AA" w14:textId="77777777" w:rsidR="004E5641" w:rsidRPr="003114F9" w:rsidRDefault="004E5641" w:rsidP="0050448F">
            <w:pPr>
              <w:rPr>
                <w:rFonts w:ascii="Arial" w:eastAsia="Arial" w:hAnsi="Arial"/>
              </w:rPr>
            </w:pPr>
          </w:p>
        </w:tc>
        <w:tc>
          <w:tcPr>
            <w:tcW w:w="377" w:type="dxa"/>
          </w:tcPr>
          <w:p w14:paraId="7C219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D8DD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ADC7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804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2FBA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0BB002" w14:textId="77777777" w:rsidR="004E5641" w:rsidRPr="003114F9" w:rsidRDefault="004E5641" w:rsidP="0050448F">
            <w:pPr>
              <w:rPr>
                <w:rFonts w:ascii="Arial" w:eastAsia="Arial" w:hAnsi="Arial"/>
              </w:rPr>
            </w:pPr>
          </w:p>
        </w:tc>
        <w:tc>
          <w:tcPr>
            <w:tcW w:w="377" w:type="dxa"/>
          </w:tcPr>
          <w:p w14:paraId="026C1C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BFF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A51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85C75" w14:textId="77777777" w:rsidR="004E5641" w:rsidRPr="003114F9" w:rsidRDefault="004E5641" w:rsidP="0050448F">
            <w:pPr>
              <w:rPr>
                <w:rFonts w:ascii="Arial" w:eastAsia="Arial" w:hAnsi="Arial"/>
              </w:rPr>
            </w:pPr>
          </w:p>
        </w:tc>
        <w:tc>
          <w:tcPr>
            <w:tcW w:w="377" w:type="dxa"/>
          </w:tcPr>
          <w:p w14:paraId="7A7FD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C264A2" w14:textId="77777777" w:rsidR="004E5641" w:rsidRPr="003114F9" w:rsidRDefault="004E5641" w:rsidP="0050448F">
            <w:pPr>
              <w:rPr>
                <w:rFonts w:ascii="Arial" w:eastAsia="Arial" w:hAnsi="Arial"/>
              </w:rPr>
            </w:pPr>
          </w:p>
        </w:tc>
        <w:tc>
          <w:tcPr>
            <w:tcW w:w="377" w:type="dxa"/>
          </w:tcPr>
          <w:p w14:paraId="5D9B55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3DF0FF" w14:textId="77777777" w:rsidR="004E5641" w:rsidRPr="003114F9" w:rsidRDefault="004E5641" w:rsidP="0050448F">
            <w:pPr>
              <w:rPr>
                <w:rFonts w:ascii="Arial" w:eastAsia="Arial" w:hAnsi="Arial"/>
              </w:rPr>
            </w:pPr>
          </w:p>
        </w:tc>
        <w:tc>
          <w:tcPr>
            <w:tcW w:w="377" w:type="dxa"/>
          </w:tcPr>
          <w:p w14:paraId="025341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0B57EC" w14:textId="77777777" w:rsidR="004E5641" w:rsidRPr="003114F9" w:rsidRDefault="004E5641" w:rsidP="0050448F">
            <w:pPr>
              <w:rPr>
                <w:rFonts w:ascii="Arial" w:eastAsia="Arial" w:hAnsi="Arial"/>
              </w:rPr>
            </w:pPr>
          </w:p>
        </w:tc>
        <w:tc>
          <w:tcPr>
            <w:tcW w:w="377" w:type="dxa"/>
          </w:tcPr>
          <w:p w14:paraId="0138DC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7FE83A" w14:textId="77777777" w:rsidR="004E5641" w:rsidRPr="003114F9" w:rsidRDefault="004E5641" w:rsidP="0050448F">
            <w:pPr>
              <w:rPr>
                <w:rFonts w:ascii="Arial" w:eastAsia="Arial" w:hAnsi="Arial"/>
              </w:rPr>
            </w:pPr>
          </w:p>
        </w:tc>
      </w:tr>
      <w:tr w:rsidR="00974B87" w:rsidRPr="003114F9" w14:paraId="4D6B01E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89746D" w14:textId="77777777" w:rsidR="004E5641" w:rsidRPr="003114F9" w:rsidRDefault="004E5641" w:rsidP="0050448F">
            <w:pPr>
              <w:ind w:left="360"/>
              <w:rPr>
                <w:rFonts w:ascii="Arial" w:eastAsia="Arial" w:hAnsi="Arial"/>
              </w:rPr>
            </w:pPr>
            <w:r w:rsidRPr="003114F9">
              <w:rPr>
                <w:rFonts w:ascii="Arial" w:eastAsia="Arial" w:hAnsi="Arial"/>
              </w:rPr>
              <w:t>Boulder Creek</w:t>
            </w:r>
          </w:p>
        </w:tc>
        <w:tc>
          <w:tcPr>
            <w:tcW w:w="416" w:type="dxa"/>
          </w:tcPr>
          <w:p w14:paraId="694450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E2E5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9019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2C0618" w14:textId="77777777" w:rsidR="004E5641" w:rsidRPr="003114F9" w:rsidRDefault="004E5641" w:rsidP="0050448F">
            <w:pPr>
              <w:rPr>
                <w:rFonts w:ascii="Arial" w:eastAsia="Arial" w:hAnsi="Arial"/>
              </w:rPr>
            </w:pPr>
          </w:p>
        </w:tc>
        <w:tc>
          <w:tcPr>
            <w:tcW w:w="377" w:type="dxa"/>
          </w:tcPr>
          <w:p w14:paraId="59F2B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4D3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D69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54B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601E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8036AD" w14:textId="77777777" w:rsidR="004E5641" w:rsidRPr="003114F9" w:rsidRDefault="004E5641" w:rsidP="0050448F">
            <w:pPr>
              <w:rPr>
                <w:rFonts w:ascii="Arial" w:eastAsia="Arial" w:hAnsi="Arial"/>
              </w:rPr>
            </w:pPr>
          </w:p>
        </w:tc>
        <w:tc>
          <w:tcPr>
            <w:tcW w:w="377" w:type="dxa"/>
          </w:tcPr>
          <w:p w14:paraId="71BE5A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A577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D5B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634789" w14:textId="77777777" w:rsidR="004E5641" w:rsidRPr="003114F9" w:rsidRDefault="004E5641" w:rsidP="0050448F">
            <w:pPr>
              <w:rPr>
                <w:rFonts w:ascii="Arial" w:eastAsia="Arial" w:hAnsi="Arial"/>
              </w:rPr>
            </w:pPr>
          </w:p>
        </w:tc>
        <w:tc>
          <w:tcPr>
            <w:tcW w:w="377" w:type="dxa"/>
          </w:tcPr>
          <w:p w14:paraId="74BC29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8F73C6" w14:textId="77777777" w:rsidR="004E5641" w:rsidRPr="003114F9" w:rsidRDefault="004E5641" w:rsidP="0050448F">
            <w:pPr>
              <w:rPr>
                <w:rFonts w:ascii="Arial" w:eastAsia="Arial" w:hAnsi="Arial"/>
              </w:rPr>
            </w:pPr>
          </w:p>
        </w:tc>
        <w:tc>
          <w:tcPr>
            <w:tcW w:w="377" w:type="dxa"/>
          </w:tcPr>
          <w:p w14:paraId="27595F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C2D235" w14:textId="77777777" w:rsidR="004E5641" w:rsidRPr="003114F9" w:rsidRDefault="004E5641" w:rsidP="0050448F">
            <w:pPr>
              <w:rPr>
                <w:rFonts w:ascii="Arial" w:eastAsia="Arial" w:hAnsi="Arial"/>
              </w:rPr>
            </w:pPr>
          </w:p>
        </w:tc>
        <w:tc>
          <w:tcPr>
            <w:tcW w:w="377" w:type="dxa"/>
          </w:tcPr>
          <w:p w14:paraId="0F0708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DB4140" w14:textId="77777777" w:rsidR="004E5641" w:rsidRPr="003114F9" w:rsidRDefault="004E5641" w:rsidP="0050448F">
            <w:pPr>
              <w:rPr>
                <w:rFonts w:ascii="Arial" w:eastAsia="Arial" w:hAnsi="Arial"/>
              </w:rPr>
            </w:pPr>
          </w:p>
        </w:tc>
        <w:tc>
          <w:tcPr>
            <w:tcW w:w="377" w:type="dxa"/>
          </w:tcPr>
          <w:p w14:paraId="4562ED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3272CC" w14:textId="77777777" w:rsidR="004E5641" w:rsidRPr="003114F9" w:rsidRDefault="004E5641" w:rsidP="0050448F">
            <w:pPr>
              <w:rPr>
                <w:rFonts w:ascii="Arial" w:eastAsia="Arial" w:hAnsi="Arial"/>
              </w:rPr>
            </w:pPr>
          </w:p>
        </w:tc>
      </w:tr>
      <w:tr w:rsidR="00974B87" w:rsidRPr="003114F9" w14:paraId="757E27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35F130" w14:textId="77777777" w:rsidR="004E5641" w:rsidRPr="003114F9" w:rsidRDefault="004E5641" w:rsidP="0050448F">
            <w:pPr>
              <w:ind w:left="720"/>
              <w:rPr>
                <w:rFonts w:ascii="Arial" w:eastAsia="Arial" w:hAnsi="Arial"/>
              </w:rPr>
            </w:pPr>
            <w:r w:rsidRPr="003114F9">
              <w:rPr>
                <w:rFonts w:ascii="Arial" w:eastAsia="Arial" w:hAnsi="Arial"/>
              </w:rPr>
              <w:t>Bracken Brae Creek</w:t>
            </w:r>
          </w:p>
        </w:tc>
        <w:tc>
          <w:tcPr>
            <w:tcW w:w="416" w:type="dxa"/>
          </w:tcPr>
          <w:p w14:paraId="39727D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3AFC26" w14:textId="77777777" w:rsidR="004E5641" w:rsidRPr="003114F9" w:rsidRDefault="004E5641" w:rsidP="0050448F">
            <w:pPr>
              <w:rPr>
                <w:rFonts w:ascii="Arial" w:eastAsia="Arial" w:hAnsi="Arial"/>
              </w:rPr>
            </w:pPr>
          </w:p>
        </w:tc>
        <w:tc>
          <w:tcPr>
            <w:tcW w:w="377" w:type="dxa"/>
          </w:tcPr>
          <w:p w14:paraId="09E835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4993CA" w14:textId="77777777" w:rsidR="004E5641" w:rsidRPr="003114F9" w:rsidRDefault="004E5641" w:rsidP="0050448F">
            <w:pPr>
              <w:rPr>
                <w:rFonts w:ascii="Arial" w:eastAsia="Arial" w:hAnsi="Arial"/>
              </w:rPr>
            </w:pPr>
          </w:p>
        </w:tc>
        <w:tc>
          <w:tcPr>
            <w:tcW w:w="377" w:type="dxa"/>
          </w:tcPr>
          <w:p w14:paraId="1DB77D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54B9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D9F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B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4764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D67FB8" w14:textId="77777777" w:rsidR="004E5641" w:rsidRPr="003114F9" w:rsidRDefault="004E5641" w:rsidP="0050448F">
            <w:pPr>
              <w:rPr>
                <w:rFonts w:ascii="Arial" w:eastAsia="Arial" w:hAnsi="Arial"/>
              </w:rPr>
            </w:pPr>
          </w:p>
        </w:tc>
        <w:tc>
          <w:tcPr>
            <w:tcW w:w="377" w:type="dxa"/>
          </w:tcPr>
          <w:p w14:paraId="16EEA1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C29EF3" w14:textId="77777777" w:rsidR="004E5641" w:rsidRPr="003114F9" w:rsidRDefault="004E5641" w:rsidP="0050448F">
            <w:pPr>
              <w:rPr>
                <w:rFonts w:ascii="Arial" w:eastAsia="Arial" w:hAnsi="Arial"/>
              </w:rPr>
            </w:pPr>
          </w:p>
        </w:tc>
        <w:tc>
          <w:tcPr>
            <w:tcW w:w="377" w:type="dxa"/>
          </w:tcPr>
          <w:p w14:paraId="5458A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7793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29C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8BD60" w14:textId="77777777" w:rsidR="004E5641" w:rsidRPr="003114F9" w:rsidRDefault="004E5641" w:rsidP="0050448F">
            <w:pPr>
              <w:rPr>
                <w:rFonts w:ascii="Arial" w:eastAsia="Arial" w:hAnsi="Arial"/>
              </w:rPr>
            </w:pPr>
          </w:p>
        </w:tc>
        <w:tc>
          <w:tcPr>
            <w:tcW w:w="377" w:type="dxa"/>
          </w:tcPr>
          <w:p w14:paraId="3165E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2A6F27" w14:textId="77777777" w:rsidR="004E5641" w:rsidRPr="003114F9" w:rsidRDefault="004E5641" w:rsidP="0050448F">
            <w:pPr>
              <w:rPr>
                <w:rFonts w:ascii="Arial" w:eastAsia="Arial" w:hAnsi="Arial"/>
              </w:rPr>
            </w:pPr>
          </w:p>
        </w:tc>
        <w:tc>
          <w:tcPr>
            <w:tcW w:w="377" w:type="dxa"/>
          </w:tcPr>
          <w:p w14:paraId="4FF704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76B02C" w14:textId="77777777" w:rsidR="004E5641" w:rsidRPr="003114F9" w:rsidRDefault="004E5641" w:rsidP="0050448F">
            <w:pPr>
              <w:rPr>
                <w:rFonts w:ascii="Arial" w:eastAsia="Arial" w:hAnsi="Arial"/>
              </w:rPr>
            </w:pPr>
          </w:p>
        </w:tc>
        <w:tc>
          <w:tcPr>
            <w:tcW w:w="377" w:type="dxa"/>
          </w:tcPr>
          <w:p w14:paraId="2E517A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C6036D" w14:textId="77777777" w:rsidR="004E5641" w:rsidRPr="003114F9" w:rsidRDefault="004E5641" w:rsidP="0050448F">
            <w:pPr>
              <w:rPr>
                <w:rFonts w:ascii="Arial" w:eastAsia="Arial" w:hAnsi="Arial"/>
              </w:rPr>
            </w:pPr>
          </w:p>
        </w:tc>
      </w:tr>
      <w:tr w:rsidR="00974B87" w:rsidRPr="003114F9" w14:paraId="215A2E9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AF7E6C" w14:textId="77777777" w:rsidR="004E5641" w:rsidRPr="003114F9" w:rsidRDefault="004E5641" w:rsidP="0050448F">
            <w:pPr>
              <w:ind w:left="720"/>
              <w:rPr>
                <w:rFonts w:ascii="Arial" w:eastAsia="Arial" w:hAnsi="Arial"/>
              </w:rPr>
            </w:pPr>
            <w:r w:rsidRPr="003114F9">
              <w:rPr>
                <w:rFonts w:ascii="Arial" w:eastAsia="Arial" w:hAnsi="Arial"/>
              </w:rPr>
              <w:t>Hare Creek</w:t>
            </w:r>
          </w:p>
        </w:tc>
        <w:tc>
          <w:tcPr>
            <w:tcW w:w="416" w:type="dxa"/>
          </w:tcPr>
          <w:p w14:paraId="7E91A4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612708" w14:textId="77777777" w:rsidR="004E5641" w:rsidRPr="003114F9" w:rsidRDefault="004E5641" w:rsidP="0050448F">
            <w:pPr>
              <w:rPr>
                <w:rFonts w:ascii="Arial" w:eastAsia="Arial" w:hAnsi="Arial"/>
              </w:rPr>
            </w:pPr>
          </w:p>
        </w:tc>
        <w:tc>
          <w:tcPr>
            <w:tcW w:w="377" w:type="dxa"/>
          </w:tcPr>
          <w:p w14:paraId="0E233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9EB8A" w14:textId="77777777" w:rsidR="004E5641" w:rsidRPr="003114F9" w:rsidRDefault="004E5641" w:rsidP="0050448F">
            <w:pPr>
              <w:rPr>
                <w:rFonts w:ascii="Arial" w:eastAsia="Arial" w:hAnsi="Arial"/>
              </w:rPr>
            </w:pPr>
          </w:p>
        </w:tc>
        <w:tc>
          <w:tcPr>
            <w:tcW w:w="377" w:type="dxa"/>
          </w:tcPr>
          <w:p w14:paraId="7B3DFC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08CB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68E8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B2A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AF6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B38C57" w14:textId="77777777" w:rsidR="004E5641" w:rsidRPr="003114F9" w:rsidRDefault="004E5641" w:rsidP="0050448F">
            <w:pPr>
              <w:rPr>
                <w:rFonts w:ascii="Arial" w:eastAsia="Arial" w:hAnsi="Arial"/>
              </w:rPr>
            </w:pPr>
          </w:p>
        </w:tc>
        <w:tc>
          <w:tcPr>
            <w:tcW w:w="377" w:type="dxa"/>
          </w:tcPr>
          <w:p w14:paraId="3C1BAD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929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946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E9F6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38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B9E8F" w14:textId="77777777" w:rsidR="004E5641" w:rsidRPr="003114F9" w:rsidRDefault="004E5641" w:rsidP="0050448F">
            <w:pPr>
              <w:rPr>
                <w:rFonts w:ascii="Arial" w:eastAsia="Arial" w:hAnsi="Arial"/>
              </w:rPr>
            </w:pPr>
          </w:p>
        </w:tc>
        <w:tc>
          <w:tcPr>
            <w:tcW w:w="377" w:type="dxa"/>
          </w:tcPr>
          <w:p w14:paraId="1E5EB4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AE4AD" w14:textId="77777777" w:rsidR="004E5641" w:rsidRPr="003114F9" w:rsidRDefault="004E5641" w:rsidP="0050448F">
            <w:pPr>
              <w:rPr>
                <w:rFonts w:ascii="Arial" w:eastAsia="Arial" w:hAnsi="Arial"/>
              </w:rPr>
            </w:pPr>
          </w:p>
        </w:tc>
        <w:tc>
          <w:tcPr>
            <w:tcW w:w="377" w:type="dxa"/>
          </w:tcPr>
          <w:p w14:paraId="186388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60264" w14:textId="77777777" w:rsidR="004E5641" w:rsidRPr="003114F9" w:rsidRDefault="004E5641" w:rsidP="0050448F">
            <w:pPr>
              <w:rPr>
                <w:rFonts w:ascii="Arial" w:eastAsia="Arial" w:hAnsi="Arial"/>
              </w:rPr>
            </w:pPr>
          </w:p>
        </w:tc>
        <w:tc>
          <w:tcPr>
            <w:tcW w:w="377" w:type="dxa"/>
          </w:tcPr>
          <w:p w14:paraId="59167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1630C7" w14:textId="77777777" w:rsidR="004E5641" w:rsidRPr="003114F9" w:rsidRDefault="004E5641" w:rsidP="0050448F">
            <w:pPr>
              <w:rPr>
                <w:rFonts w:ascii="Arial" w:eastAsia="Arial" w:hAnsi="Arial"/>
              </w:rPr>
            </w:pPr>
          </w:p>
        </w:tc>
      </w:tr>
      <w:tr w:rsidR="00974B87" w:rsidRPr="003114F9" w14:paraId="2666AEC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B93636" w14:textId="77777777" w:rsidR="004E5641" w:rsidRPr="003114F9" w:rsidRDefault="004E5641" w:rsidP="0050448F">
            <w:pPr>
              <w:ind w:left="720"/>
              <w:rPr>
                <w:rFonts w:ascii="Arial" w:eastAsia="Arial" w:hAnsi="Arial"/>
              </w:rPr>
            </w:pPr>
            <w:r w:rsidRPr="003114F9">
              <w:rPr>
                <w:rFonts w:ascii="Arial" w:eastAsia="Arial" w:hAnsi="Arial"/>
              </w:rPr>
              <w:t>Jamison Creek</w:t>
            </w:r>
          </w:p>
        </w:tc>
        <w:tc>
          <w:tcPr>
            <w:tcW w:w="416" w:type="dxa"/>
          </w:tcPr>
          <w:p w14:paraId="2B617E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456A25" w14:textId="77777777" w:rsidR="004E5641" w:rsidRPr="003114F9" w:rsidRDefault="004E5641" w:rsidP="0050448F">
            <w:pPr>
              <w:rPr>
                <w:rFonts w:ascii="Arial" w:eastAsia="Arial" w:hAnsi="Arial"/>
              </w:rPr>
            </w:pPr>
          </w:p>
        </w:tc>
        <w:tc>
          <w:tcPr>
            <w:tcW w:w="377" w:type="dxa"/>
          </w:tcPr>
          <w:p w14:paraId="4005E9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14377" w14:textId="77777777" w:rsidR="004E5641" w:rsidRPr="003114F9" w:rsidRDefault="004E5641" w:rsidP="0050448F">
            <w:pPr>
              <w:rPr>
                <w:rFonts w:ascii="Arial" w:eastAsia="Arial" w:hAnsi="Arial"/>
              </w:rPr>
            </w:pPr>
          </w:p>
        </w:tc>
        <w:tc>
          <w:tcPr>
            <w:tcW w:w="377" w:type="dxa"/>
          </w:tcPr>
          <w:p w14:paraId="20160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325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89F8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FEBE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D4A2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62EE50" w14:textId="77777777" w:rsidR="004E5641" w:rsidRPr="003114F9" w:rsidRDefault="004E5641" w:rsidP="0050448F">
            <w:pPr>
              <w:rPr>
                <w:rFonts w:ascii="Arial" w:eastAsia="Arial" w:hAnsi="Arial"/>
              </w:rPr>
            </w:pPr>
          </w:p>
        </w:tc>
        <w:tc>
          <w:tcPr>
            <w:tcW w:w="377" w:type="dxa"/>
          </w:tcPr>
          <w:p w14:paraId="465D4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BDC7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8F89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9BDB02" w14:textId="77777777" w:rsidR="004E5641" w:rsidRPr="003114F9" w:rsidRDefault="004E5641" w:rsidP="0050448F">
            <w:pPr>
              <w:rPr>
                <w:rFonts w:ascii="Arial" w:eastAsia="Arial" w:hAnsi="Arial"/>
              </w:rPr>
            </w:pPr>
          </w:p>
        </w:tc>
        <w:tc>
          <w:tcPr>
            <w:tcW w:w="377" w:type="dxa"/>
          </w:tcPr>
          <w:p w14:paraId="362DA2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26D6C" w14:textId="77777777" w:rsidR="004E5641" w:rsidRPr="003114F9" w:rsidRDefault="004E5641" w:rsidP="0050448F">
            <w:pPr>
              <w:rPr>
                <w:rFonts w:ascii="Arial" w:eastAsia="Arial" w:hAnsi="Arial"/>
              </w:rPr>
            </w:pPr>
          </w:p>
        </w:tc>
        <w:tc>
          <w:tcPr>
            <w:tcW w:w="377" w:type="dxa"/>
          </w:tcPr>
          <w:p w14:paraId="16BC93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805D25" w14:textId="77777777" w:rsidR="004E5641" w:rsidRPr="003114F9" w:rsidRDefault="004E5641" w:rsidP="0050448F">
            <w:pPr>
              <w:rPr>
                <w:rFonts w:ascii="Arial" w:eastAsia="Arial" w:hAnsi="Arial"/>
              </w:rPr>
            </w:pPr>
          </w:p>
        </w:tc>
        <w:tc>
          <w:tcPr>
            <w:tcW w:w="377" w:type="dxa"/>
          </w:tcPr>
          <w:p w14:paraId="66823D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80B772" w14:textId="77777777" w:rsidR="004E5641" w:rsidRPr="003114F9" w:rsidRDefault="004E5641" w:rsidP="0050448F">
            <w:pPr>
              <w:rPr>
                <w:rFonts w:ascii="Arial" w:eastAsia="Arial" w:hAnsi="Arial"/>
              </w:rPr>
            </w:pPr>
          </w:p>
        </w:tc>
        <w:tc>
          <w:tcPr>
            <w:tcW w:w="377" w:type="dxa"/>
          </w:tcPr>
          <w:p w14:paraId="3E0A6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84C5F" w14:textId="77777777" w:rsidR="004E5641" w:rsidRPr="003114F9" w:rsidRDefault="004E5641" w:rsidP="0050448F">
            <w:pPr>
              <w:rPr>
                <w:rFonts w:ascii="Arial" w:eastAsia="Arial" w:hAnsi="Arial"/>
              </w:rPr>
            </w:pPr>
          </w:p>
        </w:tc>
      </w:tr>
      <w:tr w:rsidR="00974B87" w:rsidRPr="003114F9" w14:paraId="06CE8B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C4AFE93" w14:textId="77777777" w:rsidR="004E5641" w:rsidRPr="003114F9" w:rsidRDefault="004E5641" w:rsidP="0050448F">
            <w:pPr>
              <w:ind w:left="720"/>
              <w:rPr>
                <w:rFonts w:ascii="Arial" w:eastAsia="Arial" w:hAnsi="Arial"/>
              </w:rPr>
            </w:pPr>
            <w:proofErr w:type="spellStart"/>
            <w:r w:rsidRPr="003114F9">
              <w:rPr>
                <w:rFonts w:ascii="Arial" w:eastAsia="Arial" w:hAnsi="Arial"/>
              </w:rPr>
              <w:t>Peavine</w:t>
            </w:r>
            <w:proofErr w:type="spellEnd"/>
            <w:r w:rsidRPr="003114F9">
              <w:rPr>
                <w:rFonts w:ascii="Arial" w:eastAsia="Arial" w:hAnsi="Arial"/>
              </w:rPr>
              <w:t xml:space="preserve"> Creek</w:t>
            </w:r>
          </w:p>
        </w:tc>
        <w:tc>
          <w:tcPr>
            <w:tcW w:w="416" w:type="dxa"/>
          </w:tcPr>
          <w:p w14:paraId="74152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63FD9F" w14:textId="77777777" w:rsidR="004E5641" w:rsidRPr="003114F9" w:rsidRDefault="004E5641" w:rsidP="0050448F">
            <w:pPr>
              <w:rPr>
                <w:rFonts w:ascii="Arial" w:eastAsia="Arial" w:hAnsi="Arial"/>
              </w:rPr>
            </w:pPr>
          </w:p>
        </w:tc>
        <w:tc>
          <w:tcPr>
            <w:tcW w:w="377" w:type="dxa"/>
          </w:tcPr>
          <w:p w14:paraId="7605B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689EE4" w14:textId="77777777" w:rsidR="004E5641" w:rsidRPr="003114F9" w:rsidRDefault="004E5641" w:rsidP="0050448F">
            <w:pPr>
              <w:rPr>
                <w:rFonts w:ascii="Arial" w:eastAsia="Arial" w:hAnsi="Arial"/>
              </w:rPr>
            </w:pPr>
          </w:p>
        </w:tc>
        <w:tc>
          <w:tcPr>
            <w:tcW w:w="377" w:type="dxa"/>
          </w:tcPr>
          <w:p w14:paraId="29A46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BF72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E82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3DAB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E44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ED8331" w14:textId="77777777" w:rsidR="004E5641" w:rsidRPr="003114F9" w:rsidRDefault="004E5641" w:rsidP="0050448F">
            <w:pPr>
              <w:rPr>
                <w:rFonts w:ascii="Arial" w:eastAsia="Arial" w:hAnsi="Arial"/>
              </w:rPr>
            </w:pPr>
          </w:p>
        </w:tc>
        <w:tc>
          <w:tcPr>
            <w:tcW w:w="377" w:type="dxa"/>
          </w:tcPr>
          <w:p w14:paraId="4ACEDD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04C9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415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84CE4E" w14:textId="77777777" w:rsidR="004E5641" w:rsidRPr="003114F9" w:rsidRDefault="004E5641" w:rsidP="0050448F">
            <w:pPr>
              <w:rPr>
                <w:rFonts w:ascii="Arial" w:eastAsia="Arial" w:hAnsi="Arial"/>
              </w:rPr>
            </w:pPr>
          </w:p>
        </w:tc>
        <w:tc>
          <w:tcPr>
            <w:tcW w:w="377" w:type="dxa"/>
          </w:tcPr>
          <w:p w14:paraId="3DEB84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6523A" w14:textId="77777777" w:rsidR="004E5641" w:rsidRPr="003114F9" w:rsidRDefault="004E5641" w:rsidP="0050448F">
            <w:pPr>
              <w:rPr>
                <w:rFonts w:ascii="Arial" w:eastAsia="Arial" w:hAnsi="Arial"/>
              </w:rPr>
            </w:pPr>
          </w:p>
        </w:tc>
        <w:tc>
          <w:tcPr>
            <w:tcW w:w="377" w:type="dxa"/>
          </w:tcPr>
          <w:p w14:paraId="31FD2A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572962" w14:textId="77777777" w:rsidR="004E5641" w:rsidRPr="003114F9" w:rsidRDefault="004E5641" w:rsidP="0050448F">
            <w:pPr>
              <w:rPr>
                <w:rFonts w:ascii="Arial" w:eastAsia="Arial" w:hAnsi="Arial"/>
              </w:rPr>
            </w:pPr>
          </w:p>
        </w:tc>
        <w:tc>
          <w:tcPr>
            <w:tcW w:w="377" w:type="dxa"/>
          </w:tcPr>
          <w:p w14:paraId="22DB8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13E996" w14:textId="77777777" w:rsidR="004E5641" w:rsidRPr="003114F9" w:rsidRDefault="004E5641" w:rsidP="0050448F">
            <w:pPr>
              <w:rPr>
                <w:rFonts w:ascii="Arial" w:eastAsia="Arial" w:hAnsi="Arial"/>
              </w:rPr>
            </w:pPr>
          </w:p>
        </w:tc>
        <w:tc>
          <w:tcPr>
            <w:tcW w:w="377" w:type="dxa"/>
          </w:tcPr>
          <w:p w14:paraId="25F50C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EB0293" w14:textId="77777777" w:rsidR="004E5641" w:rsidRPr="003114F9" w:rsidRDefault="004E5641" w:rsidP="0050448F">
            <w:pPr>
              <w:rPr>
                <w:rFonts w:ascii="Arial" w:eastAsia="Arial" w:hAnsi="Arial"/>
              </w:rPr>
            </w:pPr>
          </w:p>
        </w:tc>
      </w:tr>
      <w:tr w:rsidR="00974B87" w:rsidRPr="003114F9" w14:paraId="58A1332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D365F7" w14:textId="77777777" w:rsidR="004E5641" w:rsidRPr="003114F9" w:rsidRDefault="004E5641" w:rsidP="0050448F">
            <w:pPr>
              <w:ind w:left="720"/>
              <w:rPr>
                <w:rFonts w:ascii="Arial" w:eastAsia="Arial" w:hAnsi="Arial"/>
              </w:rPr>
            </w:pPr>
            <w:r w:rsidRPr="003114F9">
              <w:rPr>
                <w:rFonts w:ascii="Arial" w:eastAsia="Arial" w:hAnsi="Arial"/>
              </w:rPr>
              <w:t>Silver Creek</w:t>
            </w:r>
          </w:p>
        </w:tc>
        <w:tc>
          <w:tcPr>
            <w:tcW w:w="416" w:type="dxa"/>
          </w:tcPr>
          <w:p w14:paraId="14FB97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3D9D7" w14:textId="77777777" w:rsidR="004E5641" w:rsidRPr="003114F9" w:rsidRDefault="004E5641" w:rsidP="0050448F">
            <w:pPr>
              <w:rPr>
                <w:rFonts w:ascii="Arial" w:eastAsia="Arial" w:hAnsi="Arial"/>
              </w:rPr>
            </w:pPr>
          </w:p>
        </w:tc>
        <w:tc>
          <w:tcPr>
            <w:tcW w:w="377" w:type="dxa"/>
          </w:tcPr>
          <w:p w14:paraId="4A28D8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71BC6" w14:textId="77777777" w:rsidR="004E5641" w:rsidRPr="003114F9" w:rsidRDefault="004E5641" w:rsidP="0050448F">
            <w:pPr>
              <w:rPr>
                <w:rFonts w:ascii="Arial" w:eastAsia="Arial" w:hAnsi="Arial"/>
              </w:rPr>
            </w:pPr>
          </w:p>
        </w:tc>
        <w:tc>
          <w:tcPr>
            <w:tcW w:w="377" w:type="dxa"/>
          </w:tcPr>
          <w:p w14:paraId="3D9131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E38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6E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9C9B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07D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1C7CA2" w14:textId="77777777" w:rsidR="004E5641" w:rsidRPr="003114F9" w:rsidRDefault="004E5641" w:rsidP="0050448F">
            <w:pPr>
              <w:rPr>
                <w:rFonts w:ascii="Arial" w:eastAsia="Arial" w:hAnsi="Arial"/>
              </w:rPr>
            </w:pPr>
          </w:p>
        </w:tc>
        <w:tc>
          <w:tcPr>
            <w:tcW w:w="377" w:type="dxa"/>
          </w:tcPr>
          <w:p w14:paraId="60E656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8E6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CFB5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3E426" w14:textId="77777777" w:rsidR="004E5641" w:rsidRPr="003114F9" w:rsidRDefault="004E5641" w:rsidP="0050448F">
            <w:pPr>
              <w:rPr>
                <w:rFonts w:ascii="Arial" w:eastAsia="Arial" w:hAnsi="Arial"/>
              </w:rPr>
            </w:pPr>
          </w:p>
        </w:tc>
        <w:tc>
          <w:tcPr>
            <w:tcW w:w="377" w:type="dxa"/>
          </w:tcPr>
          <w:p w14:paraId="4AD45A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9FB789" w14:textId="77777777" w:rsidR="004E5641" w:rsidRPr="003114F9" w:rsidRDefault="004E5641" w:rsidP="0050448F">
            <w:pPr>
              <w:rPr>
                <w:rFonts w:ascii="Arial" w:eastAsia="Arial" w:hAnsi="Arial"/>
              </w:rPr>
            </w:pPr>
          </w:p>
        </w:tc>
        <w:tc>
          <w:tcPr>
            <w:tcW w:w="377" w:type="dxa"/>
          </w:tcPr>
          <w:p w14:paraId="3D50EB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7963D4" w14:textId="77777777" w:rsidR="004E5641" w:rsidRPr="003114F9" w:rsidRDefault="004E5641" w:rsidP="0050448F">
            <w:pPr>
              <w:rPr>
                <w:rFonts w:ascii="Arial" w:eastAsia="Arial" w:hAnsi="Arial"/>
              </w:rPr>
            </w:pPr>
          </w:p>
        </w:tc>
        <w:tc>
          <w:tcPr>
            <w:tcW w:w="377" w:type="dxa"/>
          </w:tcPr>
          <w:p w14:paraId="1FF7B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BA436" w14:textId="77777777" w:rsidR="004E5641" w:rsidRPr="003114F9" w:rsidRDefault="004E5641" w:rsidP="0050448F">
            <w:pPr>
              <w:rPr>
                <w:rFonts w:ascii="Arial" w:eastAsia="Arial" w:hAnsi="Arial"/>
              </w:rPr>
            </w:pPr>
          </w:p>
        </w:tc>
        <w:tc>
          <w:tcPr>
            <w:tcW w:w="377" w:type="dxa"/>
          </w:tcPr>
          <w:p w14:paraId="0867A4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65540" w14:textId="77777777" w:rsidR="004E5641" w:rsidRPr="003114F9" w:rsidRDefault="004E5641" w:rsidP="0050448F">
            <w:pPr>
              <w:rPr>
                <w:rFonts w:ascii="Arial" w:eastAsia="Arial" w:hAnsi="Arial"/>
              </w:rPr>
            </w:pPr>
          </w:p>
        </w:tc>
      </w:tr>
      <w:tr w:rsidR="00974B87" w:rsidRPr="003114F9" w14:paraId="4DA860D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B33E371" w14:textId="77777777" w:rsidR="004E5641" w:rsidRPr="003114F9" w:rsidRDefault="004E5641" w:rsidP="0050448F">
            <w:pPr>
              <w:ind w:left="720"/>
              <w:rPr>
                <w:rFonts w:ascii="Arial" w:eastAsia="Arial" w:hAnsi="Arial"/>
              </w:rPr>
            </w:pPr>
            <w:r w:rsidRPr="003114F9">
              <w:rPr>
                <w:rFonts w:ascii="Arial" w:eastAsia="Arial" w:hAnsi="Arial"/>
              </w:rPr>
              <w:t>Foreman Creek</w:t>
            </w:r>
          </w:p>
        </w:tc>
        <w:tc>
          <w:tcPr>
            <w:tcW w:w="416" w:type="dxa"/>
          </w:tcPr>
          <w:p w14:paraId="50A92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4D6A50" w14:textId="77777777" w:rsidR="004E5641" w:rsidRPr="003114F9" w:rsidRDefault="004E5641" w:rsidP="0050448F">
            <w:pPr>
              <w:rPr>
                <w:rFonts w:ascii="Arial" w:eastAsia="Arial" w:hAnsi="Arial"/>
              </w:rPr>
            </w:pPr>
          </w:p>
        </w:tc>
        <w:tc>
          <w:tcPr>
            <w:tcW w:w="377" w:type="dxa"/>
          </w:tcPr>
          <w:p w14:paraId="28F421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5E7F0" w14:textId="77777777" w:rsidR="004E5641" w:rsidRPr="003114F9" w:rsidRDefault="004E5641" w:rsidP="0050448F">
            <w:pPr>
              <w:rPr>
                <w:rFonts w:ascii="Arial" w:eastAsia="Arial" w:hAnsi="Arial"/>
              </w:rPr>
            </w:pPr>
          </w:p>
        </w:tc>
        <w:tc>
          <w:tcPr>
            <w:tcW w:w="377" w:type="dxa"/>
          </w:tcPr>
          <w:p w14:paraId="4FBFBC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709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E31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4531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8B3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C85A5" w14:textId="77777777" w:rsidR="004E5641" w:rsidRPr="003114F9" w:rsidRDefault="004E5641" w:rsidP="0050448F">
            <w:pPr>
              <w:rPr>
                <w:rFonts w:ascii="Arial" w:eastAsia="Arial" w:hAnsi="Arial"/>
              </w:rPr>
            </w:pPr>
          </w:p>
        </w:tc>
        <w:tc>
          <w:tcPr>
            <w:tcW w:w="377" w:type="dxa"/>
          </w:tcPr>
          <w:p w14:paraId="55AFD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BDD7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F901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87C5F" w14:textId="77777777" w:rsidR="004E5641" w:rsidRPr="003114F9" w:rsidRDefault="004E5641" w:rsidP="0050448F">
            <w:pPr>
              <w:rPr>
                <w:rFonts w:ascii="Arial" w:eastAsia="Arial" w:hAnsi="Arial"/>
              </w:rPr>
            </w:pPr>
          </w:p>
        </w:tc>
        <w:tc>
          <w:tcPr>
            <w:tcW w:w="377" w:type="dxa"/>
          </w:tcPr>
          <w:p w14:paraId="17B82F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101117" w14:textId="77777777" w:rsidR="004E5641" w:rsidRPr="003114F9" w:rsidRDefault="004E5641" w:rsidP="0050448F">
            <w:pPr>
              <w:rPr>
                <w:rFonts w:ascii="Arial" w:eastAsia="Arial" w:hAnsi="Arial"/>
              </w:rPr>
            </w:pPr>
          </w:p>
        </w:tc>
        <w:tc>
          <w:tcPr>
            <w:tcW w:w="377" w:type="dxa"/>
          </w:tcPr>
          <w:p w14:paraId="536C6B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29BDC" w14:textId="77777777" w:rsidR="004E5641" w:rsidRPr="003114F9" w:rsidRDefault="004E5641" w:rsidP="0050448F">
            <w:pPr>
              <w:rPr>
                <w:rFonts w:ascii="Arial" w:eastAsia="Arial" w:hAnsi="Arial"/>
              </w:rPr>
            </w:pPr>
          </w:p>
        </w:tc>
        <w:tc>
          <w:tcPr>
            <w:tcW w:w="377" w:type="dxa"/>
          </w:tcPr>
          <w:p w14:paraId="24D1FE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20E57D" w14:textId="77777777" w:rsidR="004E5641" w:rsidRPr="003114F9" w:rsidRDefault="004E5641" w:rsidP="0050448F">
            <w:pPr>
              <w:rPr>
                <w:rFonts w:ascii="Arial" w:eastAsia="Arial" w:hAnsi="Arial"/>
              </w:rPr>
            </w:pPr>
          </w:p>
        </w:tc>
        <w:tc>
          <w:tcPr>
            <w:tcW w:w="377" w:type="dxa"/>
          </w:tcPr>
          <w:p w14:paraId="3410AA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639718" w14:textId="77777777" w:rsidR="004E5641" w:rsidRPr="003114F9" w:rsidRDefault="004E5641" w:rsidP="0050448F">
            <w:pPr>
              <w:rPr>
                <w:rFonts w:ascii="Arial" w:eastAsia="Arial" w:hAnsi="Arial"/>
              </w:rPr>
            </w:pPr>
          </w:p>
        </w:tc>
      </w:tr>
      <w:tr w:rsidR="00974B87" w:rsidRPr="003114F9" w14:paraId="5BF85D5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98676E" w14:textId="77777777" w:rsidR="004E5641" w:rsidRPr="003114F9" w:rsidRDefault="004E5641" w:rsidP="0050448F">
            <w:pPr>
              <w:ind w:left="360"/>
              <w:rPr>
                <w:rFonts w:ascii="Arial" w:eastAsia="Arial" w:hAnsi="Arial"/>
              </w:rPr>
            </w:pPr>
            <w:proofErr w:type="spellStart"/>
            <w:r w:rsidRPr="003114F9">
              <w:rPr>
                <w:rFonts w:ascii="Arial" w:eastAsia="Arial" w:hAnsi="Arial"/>
              </w:rPr>
              <w:t>Malosky</w:t>
            </w:r>
            <w:proofErr w:type="spellEnd"/>
            <w:r w:rsidRPr="003114F9">
              <w:rPr>
                <w:rFonts w:ascii="Arial" w:eastAsia="Arial" w:hAnsi="Arial"/>
              </w:rPr>
              <w:t xml:space="preserve"> Creek</w:t>
            </w:r>
          </w:p>
        </w:tc>
        <w:tc>
          <w:tcPr>
            <w:tcW w:w="416" w:type="dxa"/>
          </w:tcPr>
          <w:p w14:paraId="24C4D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97C271" w14:textId="77777777" w:rsidR="004E5641" w:rsidRPr="003114F9" w:rsidRDefault="004E5641" w:rsidP="0050448F">
            <w:pPr>
              <w:rPr>
                <w:rFonts w:ascii="Arial" w:eastAsia="Arial" w:hAnsi="Arial"/>
              </w:rPr>
            </w:pPr>
          </w:p>
        </w:tc>
        <w:tc>
          <w:tcPr>
            <w:tcW w:w="377" w:type="dxa"/>
          </w:tcPr>
          <w:p w14:paraId="0F0B43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2055DB" w14:textId="77777777" w:rsidR="004E5641" w:rsidRPr="003114F9" w:rsidRDefault="004E5641" w:rsidP="0050448F">
            <w:pPr>
              <w:rPr>
                <w:rFonts w:ascii="Arial" w:eastAsia="Arial" w:hAnsi="Arial"/>
              </w:rPr>
            </w:pPr>
          </w:p>
        </w:tc>
        <w:tc>
          <w:tcPr>
            <w:tcW w:w="377" w:type="dxa"/>
          </w:tcPr>
          <w:p w14:paraId="798A77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113B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13DB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E280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7FB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BB6EE" w14:textId="77777777" w:rsidR="004E5641" w:rsidRPr="003114F9" w:rsidRDefault="004E5641" w:rsidP="0050448F">
            <w:pPr>
              <w:rPr>
                <w:rFonts w:ascii="Arial" w:eastAsia="Arial" w:hAnsi="Arial"/>
              </w:rPr>
            </w:pPr>
          </w:p>
        </w:tc>
        <w:tc>
          <w:tcPr>
            <w:tcW w:w="377" w:type="dxa"/>
          </w:tcPr>
          <w:p w14:paraId="42458A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D29F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35B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794FC" w14:textId="77777777" w:rsidR="004E5641" w:rsidRPr="003114F9" w:rsidRDefault="004E5641" w:rsidP="0050448F">
            <w:pPr>
              <w:rPr>
                <w:rFonts w:ascii="Arial" w:eastAsia="Arial" w:hAnsi="Arial"/>
              </w:rPr>
            </w:pPr>
          </w:p>
        </w:tc>
        <w:tc>
          <w:tcPr>
            <w:tcW w:w="377" w:type="dxa"/>
          </w:tcPr>
          <w:p w14:paraId="461B5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AEFD89" w14:textId="77777777" w:rsidR="004E5641" w:rsidRPr="003114F9" w:rsidRDefault="004E5641" w:rsidP="0050448F">
            <w:pPr>
              <w:rPr>
                <w:rFonts w:ascii="Arial" w:eastAsia="Arial" w:hAnsi="Arial"/>
              </w:rPr>
            </w:pPr>
          </w:p>
        </w:tc>
        <w:tc>
          <w:tcPr>
            <w:tcW w:w="377" w:type="dxa"/>
          </w:tcPr>
          <w:p w14:paraId="2E4135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C3998" w14:textId="77777777" w:rsidR="004E5641" w:rsidRPr="003114F9" w:rsidRDefault="004E5641" w:rsidP="0050448F">
            <w:pPr>
              <w:rPr>
                <w:rFonts w:ascii="Arial" w:eastAsia="Arial" w:hAnsi="Arial"/>
              </w:rPr>
            </w:pPr>
          </w:p>
        </w:tc>
        <w:tc>
          <w:tcPr>
            <w:tcW w:w="377" w:type="dxa"/>
          </w:tcPr>
          <w:p w14:paraId="025A2C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775640" w14:textId="77777777" w:rsidR="004E5641" w:rsidRPr="003114F9" w:rsidRDefault="004E5641" w:rsidP="0050448F">
            <w:pPr>
              <w:rPr>
                <w:rFonts w:ascii="Arial" w:eastAsia="Arial" w:hAnsi="Arial"/>
              </w:rPr>
            </w:pPr>
          </w:p>
        </w:tc>
        <w:tc>
          <w:tcPr>
            <w:tcW w:w="377" w:type="dxa"/>
          </w:tcPr>
          <w:p w14:paraId="7534B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56961" w14:textId="77777777" w:rsidR="004E5641" w:rsidRPr="003114F9" w:rsidRDefault="004E5641" w:rsidP="0050448F">
            <w:pPr>
              <w:rPr>
                <w:rFonts w:ascii="Arial" w:eastAsia="Arial" w:hAnsi="Arial"/>
              </w:rPr>
            </w:pPr>
          </w:p>
        </w:tc>
      </w:tr>
      <w:tr w:rsidR="00974B87" w:rsidRPr="003114F9" w14:paraId="6A8E4D0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22C2A7" w14:textId="77777777" w:rsidR="004E5641" w:rsidRPr="003114F9" w:rsidRDefault="004E5641" w:rsidP="0050448F">
            <w:pPr>
              <w:ind w:left="360"/>
              <w:rPr>
                <w:rFonts w:ascii="Arial" w:eastAsia="Arial" w:hAnsi="Arial"/>
              </w:rPr>
            </w:pPr>
            <w:r w:rsidRPr="003114F9">
              <w:rPr>
                <w:rFonts w:ascii="Arial" w:eastAsia="Arial" w:hAnsi="Arial"/>
              </w:rPr>
              <w:t>Clear Creek</w:t>
            </w:r>
          </w:p>
        </w:tc>
        <w:tc>
          <w:tcPr>
            <w:tcW w:w="416" w:type="dxa"/>
          </w:tcPr>
          <w:p w14:paraId="6A926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A0BCA1" w14:textId="77777777" w:rsidR="004E5641" w:rsidRPr="003114F9" w:rsidRDefault="004E5641" w:rsidP="0050448F">
            <w:pPr>
              <w:rPr>
                <w:rFonts w:ascii="Arial" w:eastAsia="Arial" w:hAnsi="Arial"/>
              </w:rPr>
            </w:pPr>
          </w:p>
        </w:tc>
        <w:tc>
          <w:tcPr>
            <w:tcW w:w="377" w:type="dxa"/>
          </w:tcPr>
          <w:p w14:paraId="477133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E395DF" w14:textId="77777777" w:rsidR="004E5641" w:rsidRPr="003114F9" w:rsidRDefault="004E5641" w:rsidP="0050448F">
            <w:pPr>
              <w:rPr>
                <w:rFonts w:ascii="Arial" w:eastAsia="Arial" w:hAnsi="Arial"/>
              </w:rPr>
            </w:pPr>
          </w:p>
        </w:tc>
        <w:tc>
          <w:tcPr>
            <w:tcW w:w="377" w:type="dxa"/>
          </w:tcPr>
          <w:p w14:paraId="21F97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8879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C67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9B8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D50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B33EB" w14:textId="77777777" w:rsidR="004E5641" w:rsidRPr="003114F9" w:rsidRDefault="004E5641" w:rsidP="0050448F">
            <w:pPr>
              <w:rPr>
                <w:rFonts w:ascii="Arial" w:eastAsia="Arial" w:hAnsi="Arial"/>
              </w:rPr>
            </w:pPr>
          </w:p>
        </w:tc>
        <w:tc>
          <w:tcPr>
            <w:tcW w:w="377" w:type="dxa"/>
          </w:tcPr>
          <w:p w14:paraId="448393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B289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336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326712" w14:textId="77777777" w:rsidR="004E5641" w:rsidRPr="003114F9" w:rsidRDefault="004E5641" w:rsidP="0050448F">
            <w:pPr>
              <w:rPr>
                <w:rFonts w:ascii="Arial" w:eastAsia="Arial" w:hAnsi="Arial"/>
              </w:rPr>
            </w:pPr>
          </w:p>
        </w:tc>
        <w:tc>
          <w:tcPr>
            <w:tcW w:w="377" w:type="dxa"/>
          </w:tcPr>
          <w:p w14:paraId="77A8EF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80444" w14:textId="77777777" w:rsidR="004E5641" w:rsidRPr="003114F9" w:rsidRDefault="004E5641" w:rsidP="0050448F">
            <w:pPr>
              <w:rPr>
                <w:rFonts w:ascii="Arial" w:eastAsia="Arial" w:hAnsi="Arial"/>
              </w:rPr>
            </w:pPr>
          </w:p>
        </w:tc>
        <w:tc>
          <w:tcPr>
            <w:tcW w:w="377" w:type="dxa"/>
          </w:tcPr>
          <w:p w14:paraId="2DF87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9CF1DC" w14:textId="77777777" w:rsidR="004E5641" w:rsidRPr="003114F9" w:rsidRDefault="004E5641" w:rsidP="0050448F">
            <w:pPr>
              <w:rPr>
                <w:rFonts w:ascii="Arial" w:eastAsia="Arial" w:hAnsi="Arial"/>
              </w:rPr>
            </w:pPr>
          </w:p>
        </w:tc>
        <w:tc>
          <w:tcPr>
            <w:tcW w:w="377" w:type="dxa"/>
          </w:tcPr>
          <w:p w14:paraId="0FF75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78365" w14:textId="77777777" w:rsidR="004E5641" w:rsidRPr="003114F9" w:rsidRDefault="004E5641" w:rsidP="0050448F">
            <w:pPr>
              <w:rPr>
                <w:rFonts w:ascii="Arial" w:eastAsia="Arial" w:hAnsi="Arial"/>
              </w:rPr>
            </w:pPr>
          </w:p>
        </w:tc>
        <w:tc>
          <w:tcPr>
            <w:tcW w:w="377" w:type="dxa"/>
          </w:tcPr>
          <w:p w14:paraId="1E588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DAFCE" w14:textId="77777777" w:rsidR="004E5641" w:rsidRPr="003114F9" w:rsidRDefault="004E5641" w:rsidP="0050448F">
            <w:pPr>
              <w:rPr>
                <w:rFonts w:ascii="Arial" w:eastAsia="Arial" w:hAnsi="Arial"/>
              </w:rPr>
            </w:pPr>
          </w:p>
        </w:tc>
      </w:tr>
      <w:tr w:rsidR="00974B87" w:rsidRPr="003114F9" w14:paraId="28CA39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2DBB30" w14:textId="77777777" w:rsidR="004E5641" w:rsidRPr="003114F9" w:rsidRDefault="004E5641" w:rsidP="0050448F">
            <w:pPr>
              <w:ind w:left="360"/>
              <w:rPr>
                <w:rFonts w:ascii="Arial" w:eastAsia="Arial" w:hAnsi="Arial"/>
              </w:rPr>
            </w:pPr>
            <w:r w:rsidRPr="003114F9">
              <w:rPr>
                <w:rFonts w:ascii="Arial" w:eastAsia="Arial" w:hAnsi="Arial"/>
              </w:rPr>
              <w:t>Alba Creek</w:t>
            </w:r>
          </w:p>
        </w:tc>
        <w:tc>
          <w:tcPr>
            <w:tcW w:w="416" w:type="dxa"/>
          </w:tcPr>
          <w:p w14:paraId="257322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881B4" w14:textId="77777777" w:rsidR="004E5641" w:rsidRPr="003114F9" w:rsidRDefault="004E5641" w:rsidP="0050448F">
            <w:pPr>
              <w:rPr>
                <w:rFonts w:ascii="Arial" w:eastAsia="Arial" w:hAnsi="Arial"/>
              </w:rPr>
            </w:pPr>
          </w:p>
        </w:tc>
        <w:tc>
          <w:tcPr>
            <w:tcW w:w="377" w:type="dxa"/>
          </w:tcPr>
          <w:p w14:paraId="5A64B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82E5F" w14:textId="77777777" w:rsidR="004E5641" w:rsidRPr="003114F9" w:rsidRDefault="004E5641" w:rsidP="0050448F">
            <w:pPr>
              <w:rPr>
                <w:rFonts w:ascii="Arial" w:eastAsia="Arial" w:hAnsi="Arial"/>
              </w:rPr>
            </w:pPr>
          </w:p>
        </w:tc>
        <w:tc>
          <w:tcPr>
            <w:tcW w:w="377" w:type="dxa"/>
          </w:tcPr>
          <w:p w14:paraId="08D7C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31C5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5B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020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97A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29E7DD" w14:textId="77777777" w:rsidR="004E5641" w:rsidRPr="003114F9" w:rsidRDefault="004E5641" w:rsidP="0050448F">
            <w:pPr>
              <w:rPr>
                <w:rFonts w:ascii="Arial" w:eastAsia="Arial" w:hAnsi="Arial"/>
              </w:rPr>
            </w:pPr>
          </w:p>
        </w:tc>
        <w:tc>
          <w:tcPr>
            <w:tcW w:w="377" w:type="dxa"/>
          </w:tcPr>
          <w:p w14:paraId="0BB0E2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F7B4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E56F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51A36" w14:textId="77777777" w:rsidR="004E5641" w:rsidRPr="003114F9" w:rsidRDefault="004E5641" w:rsidP="0050448F">
            <w:pPr>
              <w:rPr>
                <w:rFonts w:ascii="Arial" w:eastAsia="Arial" w:hAnsi="Arial"/>
              </w:rPr>
            </w:pPr>
          </w:p>
        </w:tc>
        <w:tc>
          <w:tcPr>
            <w:tcW w:w="377" w:type="dxa"/>
          </w:tcPr>
          <w:p w14:paraId="29FB66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AA6B19" w14:textId="77777777" w:rsidR="004E5641" w:rsidRPr="003114F9" w:rsidRDefault="004E5641" w:rsidP="0050448F">
            <w:pPr>
              <w:rPr>
                <w:rFonts w:ascii="Arial" w:eastAsia="Arial" w:hAnsi="Arial"/>
              </w:rPr>
            </w:pPr>
          </w:p>
        </w:tc>
        <w:tc>
          <w:tcPr>
            <w:tcW w:w="377" w:type="dxa"/>
          </w:tcPr>
          <w:p w14:paraId="20DB75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3B4E6B" w14:textId="77777777" w:rsidR="004E5641" w:rsidRPr="003114F9" w:rsidRDefault="004E5641" w:rsidP="0050448F">
            <w:pPr>
              <w:rPr>
                <w:rFonts w:ascii="Arial" w:eastAsia="Arial" w:hAnsi="Arial"/>
              </w:rPr>
            </w:pPr>
          </w:p>
        </w:tc>
        <w:tc>
          <w:tcPr>
            <w:tcW w:w="377" w:type="dxa"/>
          </w:tcPr>
          <w:p w14:paraId="643C1E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6D3CEC" w14:textId="77777777" w:rsidR="004E5641" w:rsidRPr="003114F9" w:rsidRDefault="004E5641" w:rsidP="0050448F">
            <w:pPr>
              <w:rPr>
                <w:rFonts w:ascii="Arial" w:eastAsia="Arial" w:hAnsi="Arial"/>
              </w:rPr>
            </w:pPr>
          </w:p>
        </w:tc>
        <w:tc>
          <w:tcPr>
            <w:tcW w:w="377" w:type="dxa"/>
          </w:tcPr>
          <w:p w14:paraId="06C71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A13064" w14:textId="77777777" w:rsidR="004E5641" w:rsidRPr="003114F9" w:rsidRDefault="004E5641" w:rsidP="0050448F">
            <w:pPr>
              <w:rPr>
                <w:rFonts w:ascii="Arial" w:eastAsia="Arial" w:hAnsi="Arial"/>
              </w:rPr>
            </w:pPr>
          </w:p>
        </w:tc>
      </w:tr>
      <w:tr w:rsidR="00974B87" w:rsidRPr="003114F9" w14:paraId="38C8B04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0CE725" w14:textId="77777777" w:rsidR="004E5641" w:rsidRPr="003114F9" w:rsidRDefault="004E5641" w:rsidP="0050448F">
            <w:pPr>
              <w:ind w:left="360"/>
              <w:rPr>
                <w:rFonts w:ascii="Arial" w:eastAsia="Arial" w:hAnsi="Arial"/>
              </w:rPr>
            </w:pPr>
            <w:r w:rsidRPr="003114F9">
              <w:rPr>
                <w:rFonts w:ascii="Arial" w:eastAsia="Arial" w:hAnsi="Arial"/>
              </w:rPr>
              <w:t>Marshall Creek</w:t>
            </w:r>
          </w:p>
        </w:tc>
        <w:tc>
          <w:tcPr>
            <w:tcW w:w="416" w:type="dxa"/>
          </w:tcPr>
          <w:p w14:paraId="170C7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2402C" w14:textId="77777777" w:rsidR="004E5641" w:rsidRPr="003114F9" w:rsidRDefault="004E5641" w:rsidP="0050448F">
            <w:pPr>
              <w:rPr>
                <w:rFonts w:ascii="Arial" w:eastAsia="Arial" w:hAnsi="Arial"/>
              </w:rPr>
            </w:pPr>
          </w:p>
        </w:tc>
        <w:tc>
          <w:tcPr>
            <w:tcW w:w="377" w:type="dxa"/>
          </w:tcPr>
          <w:p w14:paraId="5264B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DE539F" w14:textId="77777777" w:rsidR="004E5641" w:rsidRPr="003114F9" w:rsidRDefault="004E5641" w:rsidP="0050448F">
            <w:pPr>
              <w:rPr>
                <w:rFonts w:ascii="Arial" w:eastAsia="Arial" w:hAnsi="Arial"/>
              </w:rPr>
            </w:pPr>
          </w:p>
        </w:tc>
        <w:tc>
          <w:tcPr>
            <w:tcW w:w="377" w:type="dxa"/>
          </w:tcPr>
          <w:p w14:paraId="783AF8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560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1479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E0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1D8B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76DA26" w14:textId="77777777" w:rsidR="004E5641" w:rsidRPr="003114F9" w:rsidRDefault="004E5641" w:rsidP="0050448F">
            <w:pPr>
              <w:rPr>
                <w:rFonts w:ascii="Arial" w:eastAsia="Arial" w:hAnsi="Arial"/>
              </w:rPr>
            </w:pPr>
          </w:p>
        </w:tc>
        <w:tc>
          <w:tcPr>
            <w:tcW w:w="377" w:type="dxa"/>
          </w:tcPr>
          <w:p w14:paraId="3E9BCC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FA9B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235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CD3FA4" w14:textId="77777777" w:rsidR="004E5641" w:rsidRPr="003114F9" w:rsidRDefault="004E5641" w:rsidP="0050448F">
            <w:pPr>
              <w:rPr>
                <w:rFonts w:ascii="Arial" w:eastAsia="Arial" w:hAnsi="Arial"/>
              </w:rPr>
            </w:pPr>
          </w:p>
        </w:tc>
        <w:tc>
          <w:tcPr>
            <w:tcW w:w="377" w:type="dxa"/>
          </w:tcPr>
          <w:p w14:paraId="790F49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7564F" w14:textId="77777777" w:rsidR="004E5641" w:rsidRPr="003114F9" w:rsidRDefault="004E5641" w:rsidP="0050448F">
            <w:pPr>
              <w:rPr>
                <w:rFonts w:ascii="Arial" w:eastAsia="Arial" w:hAnsi="Arial"/>
              </w:rPr>
            </w:pPr>
          </w:p>
        </w:tc>
        <w:tc>
          <w:tcPr>
            <w:tcW w:w="377" w:type="dxa"/>
          </w:tcPr>
          <w:p w14:paraId="15070B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0C31C" w14:textId="77777777" w:rsidR="004E5641" w:rsidRPr="003114F9" w:rsidRDefault="004E5641" w:rsidP="0050448F">
            <w:pPr>
              <w:rPr>
                <w:rFonts w:ascii="Arial" w:eastAsia="Arial" w:hAnsi="Arial"/>
              </w:rPr>
            </w:pPr>
          </w:p>
        </w:tc>
        <w:tc>
          <w:tcPr>
            <w:tcW w:w="377" w:type="dxa"/>
          </w:tcPr>
          <w:p w14:paraId="7D29D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4483C8" w14:textId="77777777" w:rsidR="004E5641" w:rsidRPr="003114F9" w:rsidRDefault="004E5641" w:rsidP="0050448F">
            <w:pPr>
              <w:rPr>
                <w:rFonts w:ascii="Arial" w:eastAsia="Arial" w:hAnsi="Arial"/>
              </w:rPr>
            </w:pPr>
          </w:p>
        </w:tc>
        <w:tc>
          <w:tcPr>
            <w:tcW w:w="377" w:type="dxa"/>
          </w:tcPr>
          <w:p w14:paraId="41805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569616" w14:textId="77777777" w:rsidR="004E5641" w:rsidRPr="003114F9" w:rsidRDefault="004E5641" w:rsidP="0050448F">
            <w:pPr>
              <w:rPr>
                <w:rFonts w:ascii="Arial" w:eastAsia="Arial" w:hAnsi="Arial"/>
              </w:rPr>
            </w:pPr>
          </w:p>
        </w:tc>
      </w:tr>
      <w:tr w:rsidR="00974B87" w:rsidRPr="003114F9" w14:paraId="59BFB07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1F1EA9" w14:textId="77777777" w:rsidR="004E5641" w:rsidRPr="003114F9" w:rsidRDefault="004E5641" w:rsidP="0050448F">
            <w:pPr>
              <w:ind w:left="360"/>
              <w:rPr>
                <w:rFonts w:ascii="Arial" w:eastAsia="Arial" w:hAnsi="Arial"/>
              </w:rPr>
            </w:pPr>
            <w:r w:rsidRPr="003114F9">
              <w:rPr>
                <w:rFonts w:ascii="Arial" w:eastAsia="Arial" w:hAnsi="Arial"/>
              </w:rPr>
              <w:t>Manson Creek</w:t>
            </w:r>
          </w:p>
        </w:tc>
        <w:tc>
          <w:tcPr>
            <w:tcW w:w="416" w:type="dxa"/>
          </w:tcPr>
          <w:p w14:paraId="72E7F9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68424F" w14:textId="77777777" w:rsidR="004E5641" w:rsidRPr="003114F9" w:rsidRDefault="004E5641" w:rsidP="0050448F">
            <w:pPr>
              <w:rPr>
                <w:rFonts w:ascii="Arial" w:eastAsia="Arial" w:hAnsi="Arial"/>
              </w:rPr>
            </w:pPr>
          </w:p>
        </w:tc>
        <w:tc>
          <w:tcPr>
            <w:tcW w:w="377" w:type="dxa"/>
          </w:tcPr>
          <w:p w14:paraId="62C4BA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2526E8" w14:textId="77777777" w:rsidR="004E5641" w:rsidRPr="003114F9" w:rsidRDefault="004E5641" w:rsidP="0050448F">
            <w:pPr>
              <w:rPr>
                <w:rFonts w:ascii="Arial" w:eastAsia="Arial" w:hAnsi="Arial"/>
              </w:rPr>
            </w:pPr>
          </w:p>
        </w:tc>
        <w:tc>
          <w:tcPr>
            <w:tcW w:w="377" w:type="dxa"/>
          </w:tcPr>
          <w:p w14:paraId="1C525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FF8A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700C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8D8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5EF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6F40BD" w14:textId="77777777" w:rsidR="004E5641" w:rsidRPr="003114F9" w:rsidRDefault="004E5641" w:rsidP="0050448F">
            <w:pPr>
              <w:rPr>
                <w:rFonts w:ascii="Arial" w:eastAsia="Arial" w:hAnsi="Arial"/>
              </w:rPr>
            </w:pPr>
          </w:p>
        </w:tc>
        <w:tc>
          <w:tcPr>
            <w:tcW w:w="377" w:type="dxa"/>
          </w:tcPr>
          <w:p w14:paraId="47133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24E9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F16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C7C8F" w14:textId="77777777" w:rsidR="004E5641" w:rsidRPr="003114F9" w:rsidRDefault="004E5641" w:rsidP="0050448F">
            <w:pPr>
              <w:rPr>
                <w:rFonts w:ascii="Arial" w:eastAsia="Arial" w:hAnsi="Arial"/>
              </w:rPr>
            </w:pPr>
          </w:p>
        </w:tc>
        <w:tc>
          <w:tcPr>
            <w:tcW w:w="377" w:type="dxa"/>
          </w:tcPr>
          <w:p w14:paraId="4CA36A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479639" w14:textId="77777777" w:rsidR="004E5641" w:rsidRPr="003114F9" w:rsidRDefault="004E5641" w:rsidP="0050448F">
            <w:pPr>
              <w:rPr>
                <w:rFonts w:ascii="Arial" w:eastAsia="Arial" w:hAnsi="Arial"/>
              </w:rPr>
            </w:pPr>
          </w:p>
        </w:tc>
        <w:tc>
          <w:tcPr>
            <w:tcW w:w="377" w:type="dxa"/>
          </w:tcPr>
          <w:p w14:paraId="395ADE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22CFF" w14:textId="77777777" w:rsidR="004E5641" w:rsidRPr="003114F9" w:rsidRDefault="004E5641" w:rsidP="0050448F">
            <w:pPr>
              <w:rPr>
                <w:rFonts w:ascii="Arial" w:eastAsia="Arial" w:hAnsi="Arial"/>
              </w:rPr>
            </w:pPr>
          </w:p>
        </w:tc>
        <w:tc>
          <w:tcPr>
            <w:tcW w:w="377" w:type="dxa"/>
          </w:tcPr>
          <w:p w14:paraId="30251A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D5E46" w14:textId="77777777" w:rsidR="004E5641" w:rsidRPr="003114F9" w:rsidRDefault="004E5641" w:rsidP="0050448F">
            <w:pPr>
              <w:rPr>
                <w:rFonts w:ascii="Arial" w:eastAsia="Arial" w:hAnsi="Arial"/>
              </w:rPr>
            </w:pPr>
          </w:p>
        </w:tc>
        <w:tc>
          <w:tcPr>
            <w:tcW w:w="377" w:type="dxa"/>
          </w:tcPr>
          <w:p w14:paraId="70C666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3D930" w14:textId="77777777" w:rsidR="004E5641" w:rsidRPr="003114F9" w:rsidRDefault="004E5641" w:rsidP="0050448F">
            <w:pPr>
              <w:rPr>
                <w:rFonts w:ascii="Arial" w:eastAsia="Arial" w:hAnsi="Arial"/>
              </w:rPr>
            </w:pPr>
          </w:p>
        </w:tc>
      </w:tr>
      <w:tr w:rsidR="00974B87" w:rsidRPr="003114F9" w14:paraId="2017D8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E1E7FA" w14:textId="77777777" w:rsidR="004E5641" w:rsidRPr="003114F9" w:rsidRDefault="004E5641" w:rsidP="0050448F">
            <w:pPr>
              <w:ind w:left="360"/>
              <w:rPr>
                <w:rFonts w:ascii="Arial" w:eastAsia="Arial" w:hAnsi="Arial"/>
              </w:rPr>
            </w:pPr>
            <w:r w:rsidRPr="003114F9">
              <w:rPr>
                <w:rFonts w:ascii="Arial" w:eastAsia="Arial" w:hAnsi="Arial"/>
              </w:rPr>
              <w:t>Fall Creek</w:t>
            </w:r>
          </w:p>
        </w:tc>
        <w:tc>
          <w:tcPr>
            <w:tcW w:w="416" w:type="dxa"/>
          </w:tcPr>
          <w:p w14:paraId="5A8D2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933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BE3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9FC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89C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98F1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695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1F3F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01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19AA59" w14:textId="77777777" w:rsidR="004E5641" w:rsidRPr="003114F9" w:rsidRDefault="004E5641" w:rsidP="0050448F">
            <w:pPr>
              <w:rPr>
                <w:rFonts w:ascii="Arial" w:eastAsia="Arial" w:hAnsi="Arial"/>
              </w:rPr>
            </w:pPr>
          </w:p>
        </w:tc>
        <w:tc>
          <w:tcPr>
            <w:tcW w:w="377" w:type="dxa"/>
          </w:tcPr>
          <w:p w14:paraId="39A905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47D2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5C0E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24EC2" w14:textId="77777777" w:rsidR="004E5641" w:rsidRPr="003114F9" w:rsidRDefault="004E5641" w:rsidP="0050448F">
            <w:pPr>
              <w:rPr>
                <w:rFonts w:ascii="Arial" w:eastAsia="Arial" w:hAnsi="Arial"/>
              </w:rPr>
            </w:pPr>
          </w:p>
        </w:tc>
        <w:tc>
          <w:tcPr>
            <w:tcW w:w="377" w:type="dxa"/>
          </w:tcPr>
          <w:p w14:paraId="6384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EB71D" w14:textId="77777777" w:rsidR="004E5641" w:rsidRPr="003114F9" w:rsidRDefault="004E5641" w:rsidP="0050448F">
            <w:pPr>
              <w:rPr>
                <w:rFonts w:ascii="Arial" w:eastAsia="Arial" w:hAnsi="Arial"/>
              </w:rPr>
            </w:pPr>
          </w:p>
        </w:tc>
        <w:tc>
          <w:tcPr>
            <w:tcW w:w="377" w:type="dxa"/>
          </w:tcPr>
          <w:p w14:paraId="7803C6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9629C" w14:textId="77777777" w:rsidR="004E5641" w:rsidRPr="003114F9" w:rsidRDefault="004E5641" w:rsidP="0050448F">
            <w:pPr>
              <w:rPr>
                <w:rFonts w:ascii="Arial" w:eastAsia="Arial" w:hAnsi="Arial"/>
              </w:rPr>
            </w:pPr>
          </w:p>
        </w:tc>
        <w:tc>
          <w:tcPr>
            <w:tcW w:w="377" w:type="dxa"/>
          </w:tcPr>
          <w:p w14:paraId="05A8E1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D06189" w14:textId="77777777" w:rsidR="004E5641" w:rsidRPr="003114F9" w:rsidRDefault="004E5641" w:rsidP="0050448F">
            <w:pPr>
              <w:rPr>
                <w:rFonts w:ascii="Arial" w:eastAsia="Arial" w:hAnsi="Arial"/>
              </w:rPr>
            </w:pPr>
          </w:p>
        </w:tc>
        <w:tc>
          <w:tcPr>
            <w:tcW w:w="377" w:type="dxa"/>
          </w:tcPr>
          <w:p w14:paraId="673A9C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8D5C39" w14:textId="77777777" w:rsidR="004E5641" w:rsidRPr="003114F9" w:rsidRDefault="004E5641" w:rsidP="0050448F">
            <w:pPr>
              <w:rPr>
                <w:rFonts w:ascii="Arial" w:eastAsia="Arial" w:hAnsi="Arial"/>
              </w:rPr>
            </w:pPr>
          </w:p>
        </w:tc>
      </w:tr>
      <w:tr w:rsidR="00974B87" w:rsidRPr="003114F9" w14:paraId="5727CA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DECE90" w14:textId="77777777" w:rsidR="004E5641" w:rsidRPr="003114F9" w:rsidRDefault="004E5641" w:rsidP="0050448F">
            <w:pPr>
              <w:ind w:left="720"/>
              <w:rPr>
                <w:rFonts w:ascii="Arial" w:eastAsia="Arial" w:hAnsi="Arial"/>
              </w:rPr>
            </w:pPr>
            <w:r w:rsidRPr="003114F9">
              <w:rPr>
                <w:rFonts w:ascii="Arial" w:eastAsia="Arial" w:hAnsi="Arial"/>
              </w:rPr>
              <w:t>South Fall Creek</w:t>
            </w:r>
          </w:p>
        </w:tc>
        <w:tc>
          <w:tcPr>
            <w:tcW w:w="416" w:type="dxa"/>
          </w:tcPr>
          <w:p w14:paraId="77A752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2784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8C0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DB1082" w14:textId="77777777" w:rsidR="004E5641" w:rsidRPr="003114F9" w:rsidRDefault="004E5641" w:rsidP="0050448F">
            <w:pPr>
              <w:rPr>
                <w:rFonts w:ascii="Arial" w:eastAsia="Arial" w:hAnsi="Arial"/>
              </w:rPr>
            </w:pPr>
          </w:p>
        </w:tc>
        <w:tc>
          <w:tcPr>
            <w:tcW w:w="377" w:type="dxa"/>
          </w:tcPr>
          <w:p w14:paraId="7D1536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C70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D7FE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508C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645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4A997" w14:textId="77777777" w:rsidR="004E5641" w:rsidRPr="003114F9" w:rsidRDefault="004E5641" w:rsidP="0050448F">
            <w:pPr>
              <w:rPr>
                <w:rFonts w:ascii="Arial" w:eastAsia="Arial" w:hAnsi="Arial"/>
              </w:rPr>
            </w:pPr>
          </w:p>
        </w:tc>
        <w:tc>
          <w:tcPr>
            <w:tcW w:w="377" w:type="dxa"/>
          </w:tcPr>
          <w:p w14:paraId="3C5AE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8927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227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A3F309" w14:textId="77777777" w:rsidR="004E5641" w:rsidRPr="003114F9" w:rsidRDefault="004E5641" w:rsidP="0050448F">
            <w:pPr>
              <w:rPr>
                <w:rFonts w:ascii="Arial" w:eastAsia="Arial" w:hAnsi="Arial"/>
              </w:rPr>
            </w:pPr>
          </w:p>
        </w:tc>
        <w:tc>
          <w:tcPr>
            <w:tcW w:w="377" w:type="dxa"/>
          </w:tcPr>
          <w:p w14:paraId="30AF7D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08FE5" w14:textId="77777777" w:rsidR="004E5641" w:rsidRPr="003114F9" w:rsidRDefault="004E5641" w:rsidP="0050448F">
            <w:pPr>
              <w:rPr>
                <w:rFonts w:ascii="Arial" w:eastAsia="Arial" w:hAnsi="Arial"/>
              </w:rPr>
            </w:pPr>
          </w:p>
        </w:tc>
        <w:tc>
          <w:tcPr>
            <w:tcW w:w="377" w:type="dxa"/>
          </w:tcPr>
          <w:p w14:paraId="144D1F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CAE779" w14:textId="77777777" w:rsidR="004E5641" w:rsidRPr="003114F9" w:rsidRDefault="004E5641" w:rsidP="0050448F">
            <w:pPr>
              <w:rPr>
                <w:rFonts w:ascii="Arial" w:eastAsia="Arial" w:hAnsi="Arial"/>
              </w:rPr>
            </w:pPr>
          </w:p>
        </w:tc>
        <w:tc>
          <w:tcPr>
            <w:tcW w:w="377" w:type="dxa"/>
          </w:tcPr>
          <w:p w14:paraId="1C1EF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E496B2" w14:textId="77777777" w:rsidR="004E5641" w:rsidRPr="003114F9" w:rsidRDefault="004E5641" w:rsidP="0050448F">
            <w:pPr>
              <w:rPr>
                <w:rFonts w:ascii="Arial" w:eastAsia="Arial" w:hAnsi="Arial"/>
              </w:rPr>
            </w:pPr>
          </w:p>
        </w:tc>
        <w:tc>
          <w:tcPr>
            <w:tcW w:w="377" w:type="dxa"/>
          </w:tcPr>
          <w:p w14:paraId="5E761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1B520E" w14:textId="77777777" w:rsidR="004E5641" w:rsidRPr="003114F9" w:rsidRDefault="004E5641" w:rsidP="0050448F">
            <w:pPr>
              <w:rPr>
                <w:rFonts w:ascii="Arial" w:eastAsia="Arial" w:hAnsi="Arial"/>
              </w:rPr>
            </w:pPr>
          </w:p>
        </w:tc>
      </w:tr>
      <w:tr w:rsidR="00974B87" w:rsidRPr="003114F9" w14:paraId="0B2B08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A129BD" w14:textId="77777777" w:rsidR="004E5641" w:rsidRPr="003114F9" w:rsidRDefault="004E5641" w:rsidP="0050448F">
            <w:pPr>
              <w:ind w:left="720"/>
              <w:rPr>
                <w:rFonts w:ascii="Arial" w:eastAsia="Arial" w:hAnsi="Arial"/>
              </w:rPr>
            </w:pPr>
            <w:r w:rsidRPr="003114F9">
              <w:rPr>
                <w:rFonts w:ascii="Arial" w:eastAsia="Arial" w:hAnsi="Arial"/>
              </w:rPr>
              <w:lastRenderedPageBreak/>
              <w:t>Bennett Creek</w:t>
            </w:r>
          </w:p>
        </w:tc>
        <w:tc>
          <w:tcPr>
            <w:tcW w:w="416" w:type="dxa"/>
          </w:tcPr>
          <w:p w14:paraId="3DCAF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F7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FED9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EE7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4AEE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F80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72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B84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66E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C1EE05" w14:textId="77777777" w:rsidR="004E5641" w:rsidRPr="003114F9" w:rsidRDefault="004E5641" w:rsidP="0050448F">
            <w:pPr>
              <w:rPr>
                <w:rFonts w:ascii="Arial" w:eastAsia="Arial" w:hAnsi="Arial"/>
              </w:rPr>
            </w:pPr>
          </w:p>
        </w:tc>
        <w:tc>
          <w:tcPr>
            <w:tcW w:w="377" w:type="dxa"/>
          </w:tcPr>
          <w:p w14:paraId="19D50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734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F7C6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7AE56C" w14:textId="77777777" w:rsidR="004E5641" w:rsidRPr="003114F9" w:rsidRDefault="004E5641" w:rsidP="0050448F">
            <w:pPr>
              <w:rPr>
                <w:rFonts w:ascii="Arial" w:eastAsia="Arial" w:hAnsi="Arial"/>
              </w:rPr>
            </w:pPr>
          </w:p>
        </w:tc>
        <w:tc>
          <w:tcPr>
            <w:tcW w:w="377" w:type="dxa"/>
          </w:tcPr>
          <w:p w14:paraId="67C02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11398" w14:textId="77777777" w:rsidR="004E5641" w:rsidRPr="003114F9" w:rsidRDefault="004E5641" w:rsidP="0050448F">
            <w:pPr>
              <w:rPr>
                <w:rFonts w:ascii="Arial" w:eastAsia="Arial" w:hAnsi="Arial"/>
              </w:rPr>
            </w:pPr>
          </w:p>
        </w:tc>
        <w:tc>
          <w:tcPr>
            <w:tcW w:w="377" w:type="dxa"/>
          </w:tcPr>
          <w:p w14:paraId="3CD98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E671E2" w14:textId="77777777" w:rsidR="004E5641" w:rsidRPr="003114F9" w:rsidRDefault="004E5641" w:rsidP="0050448F">
            <w:pPr>
              <w:rPr>
                <w:rFonts w:ascii="Arial" w:eastAsia="Arial" w:hAnsi="Arial"/>
              </w:rPr>
            </w:pPr>
          </w:p>
        </w:tc>
        <w:tc>
          <w:tcPr>
            <w:tcW w:w="377" w:type="dxa"/>
          </w:tcPr>
          <w:p w14:paraId="23AB9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C72741" w14:textId="77777777" w:rsidR="004E5641" w:rsidRPr="003114F9" w:rsidRDefault="004E5641" w:rsidP="0050448F">
            <w:pPr>
              <w:rPr>
                <w:rFonts w:ascii="Arial" w:eastAsia="Arial" w:hAnsi="Arial"/>
              </w:rPr>
            </w:pPr>
          </w:p>
        </w:tc>
        <w:tc>
          <w:tcPr>
            <w:tcW w:w="377" w:type="dxa"/>
          </w:tcPr>
          <w:p w14:paraId="383994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F3CDCE" w14:textId="77777777" w:rsidR="004E5641" w:rsidRPr="003114F9" w:rsidRDefault="004E5641" w:rsidP="0050448F">
            <w:pPr>
              <w:rPr>
                <w:rFonts w:ascii="Arial" w:eastAsia="Arial" w:hAnsi="Arial"/>
              </w:rPr>
            </w:pPr>
          </w:p>
        </w:tc>
      </w:tr>
      <w:tr w:rsidR="00974B87" w:rsidRPr="003114F9" w14:paraId="5B6ADAD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F37286" w14:textId="77777777" w:rsidR="004E5641" w:rsidRPr="003114F9" w:rsidRDefault="004E5641" w:rsidP="0050448F">
            <w:pPr>
              <w:ind w:left="360"/>
              <w:rPr>
                <w:rFonts w:ascii="Arial" w:eastAsia="Arial" w:hAnsi="Arial"/>
              </w:rPr>
            </w:pPr>
            <w:r w:rsidRPr="003114F9">
              <w:rPr>
                <w:rFonts w:ascii="Arial" w:eastAsia="Arial" w:hAnsi="Arial"/>
              </w:rPr>
              <w:t>Bull Creek</w:t>
            </w:r>
          </w:p>
        </w:tc>
        <w:tc>
          <w:tcPr>
            <w:tcW w:w="416" w:type="dxa"/>
          </w:tcPr>
          <w:p w14:paraId="727D30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C35CA9" w14:textId="77777777" w:rsidR="004E5641" w:rsidRPr="003114F9" w:rsidRDefault="004E5641" w:rsidP="0050448F">
            <w:pPr>
              <w:rPr>
                <w:rFonts w:ascii="Arial" w:eastAsia="Arial" w:hAnsi="Arial"/>
              </w:rPr>
            </w:pPr>
          </w:p>
        </w:tc>
        <w:tc>
          <w:tcPr>
            <w:tcW w:w="377" w:type="dxa"/>
          </w:tcPr>
          <w:p w14:paraId="2CC69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1F6266" w14:textId="77777777" w:rsidR="004E5641" w:rsidRPr="003114F9" w:rsidRDefault="004E5641" w:rsidP="0050448F">
            <w:pPr>
              <w:rPr>
                <w:rFonts w:ascii="Arial" w:eastAsia="Arial" w:hAnsi="Arial"/>
              </w:rPr>
            </w:pPr>
          </w:p>
        </w:tc>
        <w:tc>
          <w:tcPr>
            <w:tcW w:w="377" w:type="dxa"/>
          </w:tcPr>
          <w:p w14:paraId="010EC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FE1D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AC02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C1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E9F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B62061" w14:textId="77777777" w:rsidR="004E5641" w:rsidRPr="003114F9" w:rsidRDefault="004E5641" w:rsidP="0050448F">
            <w:pPr>
              <w:rPr>
                <w:rFonts w:ascii="Arial" w:eastAsia="Arial" w:hAnsi="Arial"/>
              </w:rPr>
            </w:pPr>
          </w:p>
        </w:tc>
        <w:tc>
          <w:tcPr>
            <w:tcW w:w="377" w:type="dxa"/>
          </w:tcPr>
          <w:p w14:paraId="3B0502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E89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625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9D85B" w14:textId="77777777" w:rsidR="004E5641" w:rsidRPr="003114F9" w:rsidRDefault="004E5641" w:rsidP="0050448F">
            <w:pPr>
              <w:rPr>
                <w:rFonts w:ascii="Arial" w:eastAsia="Arial" w:hAnsi="Arial"/>
              </w:rPr>
            </w:pPr>
          </w:p>
        </w:tc>
        <w:tc>
          <w:tcPr>
            <w:tcW w:w="377" w:type="dxa"/>
          </w:tcPr>
          <w:p w14:paraId="49FDE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ABF89C" w14:textId="77777777" w:rsidR="004E5641" w:rsidRPr="003114F9" w:rsidRDefault="004E5641" w:rsidP="0050448F">
            <w:pPr>
              <w:rPr>
                <w:rFonts w:ascii="Arial" w:eastAsia="Arial" w:hAnsi="Arial"/>
              </w:rPr>
            </w:pPr>
          </w:p>
        </w:tc>
        <w:tc>
          <w:tcPr>
            <w:tcW w:w="377" w:type="dxa"/>
          </w:tcPr>
          <w:p w14:paraId="396D3D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CD2240" w14:textId="77777777" w:rsidR="004E5641" w:rsidRPr="003114F9" w:rsidRDefault="004E5641" w:rsidP="0050448F">
            <w:pPr>
              <w:rPr>
                <w:rFonts w:ascii="Arial" w:eastAsia="Arial" w:hAnsi="Arial"/>
              </w:rPr>
            </w:pPr>
          </w:p>
        </w:tc>
        <w:tc>
          <w:tcPr>
            <w:tcW w:w="377" w:type="dxa"/>
          </w:tcPr>
          <w:p w14:paraId="0EA7C0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7D962B" w14:textId="77777777" w:rsidR="004E5641" w:rsidRPr="003114F9" w:rsidRDefault="004E5641" w:rsidP="0050448F">
            <w:pPr>
              <w:rPr>
                <w:rFonts w:ascii="Arial" w:eastAsia="Arial" w:hAnsi="Arial"/>
              </w:rPr>
            </w:pPr>
          </w:p>
        </w:tc>
        <w:tc>
          <w:tcPr>
            <w:tcW w:w="377" w:type="dxa"/>
          </w:tcPr>
          <w:p w14:paraId="70F6C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4CD0A" w14:textId="77777777" w:rsidR="004E5641" w:rsidRPr="003114F9" w:rsidRDefault="004E5641" w:rsidP="0050448F">
            <w:pPr>
              <w:rPr>
                <w:rFonts w:ascii="Arial" w:eastAsia="Arial" w:hAnsi="Arial"/>
              </w:rPr>
            </w:pPr>
          </w:p>
        </w:tc>
      </w:tr>
      <w:tr w:rsidR="00974B87" w:rsidRPr="003114F9" w14:paraId="0C60863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D5B2F25" w14:textId="77777777" w:rsidR="004E5641" w:rsidRPr="003114F9" w:rsidRDefault="004E5641" w:rsidP="0050448F">
            <w:pPr>
              <w:ind w:left="360"/>
              <w:rPr>
                <w:rFonts w:ascii="Arial" w:eastAsia="Arial" w:hAnsi="Arial"/>
              </w:rPr>
            </w:pPr>
            <w:r w:rsidRPr="003114F9">
              <w:rPr>
                <w:rFonts w:ascii="Arial" w:eastAsia="Arial" w:hAnsi="Arial"/>
              </w:rPr>
              <w:t>Shingle Mill Creek</w:t>
            </w:r>
          </w:p>
        </w:tc>
        <w:tc>
          <w:tcPr>
            <w:tcW w:w="416" w:type="dxa"/>
          </w:tcPr>
          <w:p w14:paraId="1E2C7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CFF6AD" w14:textId="77777777" w:rsidR="004E5641" w:rsidRPr="003114F9" w:rsidRDefault="004E5641" w:rsidP="0050448F">
            <w:pPr>
              <w:rPr>
                <w:rFonts w:ascii="Arial" w:eastAsia="Arial" w:hAnsi="Arial"/>
              </w:rPr>
            </w:pPr>
          </w:p>
        </w:tc>
        <w:tc>
          <w:tcPr>
            <w:tcW w:w="377" w:type="dxa"/>
          </w:tcPr>
          <w:p w14:paraId="07370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CCF08B" w14:textId="77777777" w:rsidR="004E5641" w:rsidRPr="003114F9" w:rsidRDefault="004E5641" w:rsidP="0050448F">
            <w:pPr>
              <w:rPr>
                <w:rFonts w:ascii="Arial" w:eastAsia="Arial" w:hAnsi="Arial"/>
              </w:rPr>
            </w:pPr>
          </w:p>
        </w:tc>
        <w:tc>
          <w:tcPr>
            <w:tcW w:w="377" w:type="dxa"/>
          </w:tcPr>
          <w:p w14:paraId="0234F7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026F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4C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5B7E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FDE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E539CE" w14:textId="77777777" w:rsidR="004E5641" w:rsidRPr="003114F9" w:rsidRDefault="004E5641" w:rsidP="0050448F">
            <w:pPr>
              <w:rPr>
                <w:rFonts w:ascii="Arial" w:eastAsia="Arial" w:hAnsi="Arial"/>
              </w:rPr>
            </w:pPr>
          </w:p>
        </w:tc>
        <w:tc>
          <w:tcPr>
            <w:tcW w:w="377" w:type="dxa"/>
          </w:tcPr>
          <w:p w14:paraId="6BE78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38D7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F35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E0ABE" w14:textId="77777777" w:rsidR="004E5641" w:rsidRPr="003114F9" w:rsidRDefault="004E5641" w:rsidP="0050448F">
            <w:pPr>
              <w:rPr>
                <w:rFonts w:ascii="Arial" w:eastAsia="Arial" w:hAnsi="Arial"/>
              </w:rPr>
            </w:pPr>
          </w:p>
        </w:tc>
        <w:tc>
          <w:tcPr>
            <w:tcW w:w="377" w:type="dxa"/>
          </w:tcPr>
          <w:p w14:paraId="077F07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4D73F6" w14:textId="77777777" w:rsidR="004E5641" w:rsidRPr="003114F9" w:rsidRDefault="004E5641" w:rsidP="0050448F">
            <w:pPr>
              <w:rPr>
                <w:rFonts w:ascii="Arial" w:eastAsia="Arial" w:hAnsi="Arial"/>
              </w:rPr>
            </w:pPr>
          </w:p>
        </w:tc>
        <w:tc>
          <w:tcPr>
            <w:tcW w:w="377" w:type="dxa"/>
          </w:tcPr>
          <w:p w14:paraId="49666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FC817" w14:textId="77777777" w:rsidR="004E5641" w:rsidRPr="003114F9" w:rsidRDefault="004E5641" w:rsidP="0050448F">
            <w:pPr>
              <w:rPr>
                <w:rFonts w:ascii="Arial" w:eastAsia="Arial" w:hAnsi="Arial"/>
              </w:rPr>
            </w:pPr>
          </w:p>
        </w:tc>
        <w:tc>
          <w:tcPr>
            <w:tcW w:w="377" w:type="dxa"/>
          </w:tcPr>
          <w:p w14:paraId="04BC1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E99C5" w14:textId="77777777" w:rsidR="004E5641" w:rsidRPr="003114F9" w:rsidRDefault="004E5641" w:rsidP="0050448F">
            <w:pPr>
              <w:rPr>
                <w:rFonts w:ascii="Arial" w:eastAsia="Arial" w:hAnsi="Arial"/>
              </w:rPr>
            </w:pPr>
          </w:p>
        </w:tc>
        <w:tc>
          <w:tcPr>
            <w:tcW w:w="377" w:type="dxa"/>
          </w:tcPr>
          <w:p w14:paraId="657DEB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EBB9F" w14:textId="77777777" w:rsidR="004E5641" w:rsidRPr="003114F9" w:rsidRDefault="004E5641" w:rsidP="0050448F">
            <w:pPr>
              <w:rPr>
                <w:rFonts w:ascii="Arial" w:eastAsia="Arial" w:hAnsi="Arial"/>
              </w:rPr>
            </w:pPr>
          </w:p>
        </w:tc>
      </w:tr>
      <w:tr w:rsidR="00974B87" w:rsidRPr="003114F9" w14:paraId="44D52E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E091848" w14:textId="77777777" w:rsidR="004E5641" w:rsidRPr="003114F9" w:rsidRDefault="004E5641" w:rsidP="0050448F">
            <w:pPr>
              <w:ind w:left="360"/>
              <w:rPr>
                <w:rFonts w:ascii="Arial" w:eastAsia="Arial" w:hAnsi="Arial"/>
              </w:rPr>
            </w:pPr>
            <w:r w:rsidRPr="003114F9">
              <w:rPr>
                <w:rFonts w:ascii="Arial" w:eastAsia="Arial" w:hAnsi="Arial"/>
              </w:rPr>
              <w:t>Gold Gulch Creek</w:t>
            </w:r>
          </w:p>
        </w:tc>
        <w:tc>
          <w:tcPr>
            <w:tcW w:w="416" w:type="dxa"/>
          </w:tcPr>
          <w:p w14:paraId="6DF586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4EE21" w14:textId="77777777" w:rsidR="004E5641" w:rsidRPr="003114F9" w:rsidRDefault="004E5641" w:rsidP="0050448F">
            <w:pPr>
              <w:rPr>
                <w:rFonts w:ascii="Arial" w:eastAsia="Arial" w:hAnsi="Arial"/>
              </w:rPr>
            </w:pPr>
          </w:p>
        </w:tc>
        <w:tc>
          <w:tcPr>
            <w:tcW w:w="377" w:type="dxa"/>
          </w:tcPr>
          <w:p w14:paraId="2CA052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999647" w14:textId="77777777" w:rsidR="004E5641" w:rsidRPr="003114F9" w:rsidRDefault="004E5641" w:rsidP="0050448F">
            <w:pPr>
              <w:rPr>
                <w:rFonts w:ascii="Arial" w:eastAsia="Arial" w:hAnsi="Arial"/>
              </w:rPr>
            </w:pPr>
          </w:p>
        </w:tc>
        <w:tc>
          <w:tcPr>
            <w:tcW w:w="377" w:type="dxa"/>
          </w:tcPr>
          <w:p w14:paraId="2826E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5FC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279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D04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FB1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73A25E" w14:textId="77777777" w:rsidR="004E5641" w:rsidRPr="003114F9" w:rsidRDefault="004E5641" w:rsidP="0050448F">
            <w:pPr>
              <w:rPr>
                <w:rFonts w:ascii="Arial" w:eastAsia="Arial" w:hAnsi="Arial"/>
              </w:rPr>
            </w:pPr>
          </w:p>
        </w:tc>
        <w:tc>
          <w:tcPr>
            <w:tcW w:w="377" w:type="dxa"/>
          </w:tcPr>
          <w:p w14:paraId="3128AB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4215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3EC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61B29D" w14:textId="77777777" w:rsidR="004E5641" w:rsidRPr="003114F9" w:rsidRDefault="004E5641" w:rsidP="0050448F">
            <w:pPr>
              <w:rPr>
                <w:rFonts w:ascii="Arial" w:eastAsia="Arial" w:hAnsi="Arial"/>
              </w:rPr>
            </w:pPr>
          </w:p>
        </w:tc>
        <w:tc>
          <w:tcPr>
            <w:tcW w:w="377" w:type="dxa"/>
          </w:tcPr>
          <w:p w14:paraId="0B0DF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14FA6" w14:textId="77777777" w:rsidR="004E5641" w:rsidRPr="003114F9" w:rsidRDefault="004E5641" w:rsidP="0050448F">
            <w:pPr>
              <w:rPr>
                <w:rFonts w:ascii="Arial" w:eastAsia="Arial" w:hAnsi="Arial"/>
              </w:rPr>
            </w:pPr>
          </w:p>
        </w:tc>
        <w:tc>
          <w:tcPr>
            <w:tcW w:w="377" w:type="dxa"/>
          </w:tcPr>
          <w:p w14:paraId="28C964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19C55F" w14:textId="77777777" w:rsidR="004E5641" w:rsidRPr="003114F9" w:rsidRDefault="004E5641" w:rsidP="0050448F">
            <w:pPr>
              <w:rPr>
                <w:rFonts w:ascii="Arial" w:eastAsia="Arial" w:hAnsi="Arial"/>
              </w:rPr>
            </w:pPr>
          </w:p>
        </w:tc>
        <w:tc>
          <w:tcPr>
            <w:tcW w:w="377" w:type="dxa"/>
          </w:tcPr>
          <w:p w14:paraId="64B5C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B34D66" w14:textId="77777777" w:rsidR="004E5641" w:rsidRPr="003114F9" w:rsidRDefault="004E5641" w:rsidP="0050448F">
            <w:pPr>
              <w:rPr>
                <w:rFonts w:ascii="Arial" w:eastAsia="Arial" w:hAnsi="Arial"/>
              </w:rPr>
            </w:pPr>
          </w:p>
        </w:tc>
        <w:tc>
          <w:tcPr>
            <w:tcW w:w="377" w:type="dxa"/>
          </w:tcPr>
          <w:p w14:paraId="18AD07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00554C" w14:textId="77777777" w:rsidR="004E5641" w:rsidRPr="003114F9" w:rsidRDefault="004E5641" w:rsidP="0050448F">
            <w:pPr>
              <w:rPr>
                <w:rFonts w:ascii="Arial" w:eastAsia="Arial" w:hAnsi="Arial"/>
              </w:rPr>
            </w:pPr>
          </w:p>
        </w:tc>
      </w:tr>
      <w:tr w:rsidR="00974B87" w:rsidRPr="003114F9" w14:paraId="37DD0C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16AD784" w14:textId="77777777" w:rsidR="004E5641" w:rsidRPr="003114F9" w:rsidRDefault="004E5641" w:rsidP="0050448F">
            <w:pPr>
              <w:rPr>
                <w:rFonts w:ascii="Arial" w:eastAsia="Arial" w:hAnsi="Arial"/>
              </w:rPr>
            </w:pPr>
            <w:r w:rsidRPr="003114F9">
              <w:rPr>
                <w:rFonts w:ascii="Arial" w:eastAsia="Arial" w:hAnsi="Arial"/>
              </w:rPr>
              <w:t>Woods Lagoon</w:t>
            </w:r>
          </w:p>
        </w:tc>
        <w:tc>
          <w:tcPr>
            <w:tcW w:w="416" w:type="dxa"/>
          </w:tcPr>
          <w:p w14:paraId="3ADAB4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4D57A4" w14:textId="77777777" w:rsidR="004E5641" w:rsidRPr="003114F9" w:rsidRDefault="004E5641" w:rsidP="0050448F">
            <w:pPr>
              <w:rPr>
                <w:rFonts w:ascii="Arial" w:eastAsia="Arial" w:hAnsi="Arial"/>
              </w:rPr>
            </w:pPr>
          </w:p>
        </w:tc>
        <w:tc>
          <w:tcPr>
            <w:tcW w:w="377" w:type="dxa"/>
          </w:tcPr>
          <w:p w14:paraId="792827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780D57" w14:textId="77777777" w:rsidR="004E5641" w:rsidRPr="003114F9" w:rsidRDefault="004E5641" w:rsidP="0050448F">
            <w:pPr>
              <w:rPr>
                <w:rFonts w:ascii="Arial" w:eastAsia="Arial" w:hAnsi="Arial"/>
              </w:rPr>
            </w:pPr>
          </w:p>
        </w:tc>
        <w:tc>
          <w:tcPr>
            <w:tcW w:w="377" w:type="dxa"/>
          </w:tcPr>
          <w:p w14:paraId="5CA47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D45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B391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D529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962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073291" w14:textId="77777777" w:rsidR="004E5641" w:rsidRPr="003114F9" w:rsidRDefault="004E5641" w:rsidP="0050448F">
            <w:pPr>
              <w:rPr>
                <w:rFonts w:ascii="Arial" w:eastAsia="Arial" w:hAnsi="Arial"/>
              </w:rPr>
            </w:pPr>
          </w:p>
        </w:tc>
        <w:tc>
          <w:tcPr>
            <w:tcW w:w="377" w:type="dxa"/>
          </w:tcPr>
          <w:p w14:paraId="452B9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AC9F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7040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85003" w14:textId="77777777" w:rsidR="004E5641" w:rsidRPr="003114F9" w:rsidRDefault="004E5641" w:rsidP="0050448F">
            <w:pPr>
              <w:rPr>
                <w:rFonts w:ascii="Arial" w:eastAsia="Arial" w:hAnsi="Arial"/>
              </w:rPr>
            </w:pPr>
          </w:p>
        </w:tc>
        <w:tc>
          <w:tcPr>
            <w:tcW w:w="377" w:type="dxa"/>
          </w:tcPr>
          <w:p w14:paraId="5AD25C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27296D" w14:textId="77777777" w:rsidR="004E5641" w:rsidRPr="003114F9" w:rsidRDefault="004E5641" w:rsidP="0050448F">
            <w:pPr>
              <w:rPr>
                <w:rFonts w:ascii="Arial" w:eastAsia="Arial" w:hAnsi="Arial"/>
              </w:rPr>
            </w:pPr>
          </w:p>
        </w:tc>
        <w:tc>
          <w:tcPr>
            <w:tcW w:w="377" w:type="dxa"/>
          </w:tcPr>
          <w:p w14:paraId="206D16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11DA39" w14:textId="77777777" w:rsidR="004E5641" w:rsidRPr="003114F9" w:rsidRDefault="004E5641" w:rsidP="0050448F">
            <w:pPr>
              <w:rPr>
                <w:rFonts w:ascii="Arial" w:eastAsia="Arial" w:hAnsi="Arial"/>
              </w:rPr>
            </w:pPr>
          </w:p>
        </w:tc>
        <w:tc>
          <w:tcPr>
            <w:tcW w:w="377" w:type="dxa"/>
          </w:tcPr>
          <w:p w14:paraId="0BED8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202847" w14:textId="77777777" w:rsidR="004E5641" w:rsidRPr="003114F9" w:rsidRDefault="004E5641" w:rsidP="0050448F">
            <w:pPr>
              <w:rPr>
                <w:rFonts w:ascii="Arial" w:eastAsia="Arial" w:hAnsi="Arial"/>
              </w:rPr>
            </w:pPr>
          </w:p>
        </w:tc>
        <w:tc>
          <w:tcPr>
            <w:tcW w:w="377" w:type="dxa"/>
          </w:tcPr>
          <w:p w14:paraId="16B5F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427DB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C3BB92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270822" w14:textId="77777777" w:rsidR="004E5641" w:rsidRPr="003114F9" w:rsidRDefault="004E5641" w:rsidP="0050448F">
            <w:pPr>
              <w:rPr>
                <w:rFonts w:ascii="Arial" w:eastAsia="Arial" w:hAnsi="Arial"/>
              </w:rPr>
            </w:pPr>
            <w:r w:rsidRPr="003114F9">
              <w:rPr>
                <w:rFonts w:ascii="Arial" w:eastAsia="Arial" w:hAnsi="Arial"/>
              </w:rPr>
              <w:t>Arana Gulch</w:t>
            </w:r>
          </w:p>
        </w:tc>
        <w:tc>
          <w:tcPr>
            <w:tcW w:w="416" w:type="dxa"/>
          </w:tcPr>
          <w:p w14:paraId="126FD8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CD5E93" w14:textId="77777777" w:rsidR="004E5641" w:rsidRPr="003114F9" w:rsidRDefault="004E5641" w:rsidP="0050448F">
            <w:pPr>
              <w:rPr>
                <w:rFonts w:ascii="Arial" w:eastAsia="Arial" w:hAnsi="Arial"/>
              </w:rPr>
            </w:pPr>
          </w:p>
        </w:tc>
        <w:tc>
          <w:tcPr>
            <w:tcW w:w="377" w:type="dxa"/>
          </w:tcPr>
          <w:p w14:paraId="4CB21C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E41B0" w14:textId="77777777" w:rsidR="004E5641" w:rsidRPr="003114F9" w:rsidRDefault="004E5641" w:rsidP="0050448F">
            <w:pPr>
              <w:rPr>
                <w:rFonts w:ascii="Arial" w:eastAsia="Arial" w:hAnsi="Arial"/>
              </w:rPr>
            </w:pPr>
          </w:p>
        </w:tc>
        <w:tc>
          <w:tcPr>
            <w:tcW w:w="377" w:type="dxa"/>
          </w:tcPr>
          <w:p w14:paraId="05FAF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DCAA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8A23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9F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FCA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8CB32" w14:textId="77777777" w:rsidR="004E5641" w:rsidRPr="003114F9" w:rsidRDefault="004E5641" w:rsidP="0050448F">
            <w:pPr>
              <w:rPr>
                <w:rFonts w:ascii="Arial" w:eastAsia="Arial" w:hAnsi="Arial"/>
              </w:rPr>
            </w:pPr>
          </w:p>
        </w:tc>
        <w:tc>
          <w:tcPr>
            <w:tcW w:w="377" w:type="dxa"/>
          </w:tcPr>
          <w:p w14:paraId="7FE7F3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04F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82F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637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6521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C4F3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AF98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7D4A7" w14:textId="77777777" w:rsidR="004E5641" w:rsidRPr="003114F9" w:rsidRDefault="004E5641" w:rsidP="0050448F">
            <w:pPr>
              <w:rPr>
                <w:rFonts w:ascii="Arial" w:eastAsia="Arial" w:hAnsi="Arial"/>
              </w:rPr>
            </w:pPr>
          </w:p>
        </w:tc>
        <w:tc>
          <w:tcPr>
            <w:tcW w:w="377" w:type="dxa"/>
          </w:tcPr>
          <w:p w14:paraId="0C55E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7C9D47" w14:textId="77777777" w:rsidR="004E5641" w:rsidRPr="003114F9" w:rsidRDefault="004E5641" w:rsidP="0050448F">
            <w:pPr>
              <w:rPr>
                <w:rFonts w:ascii="Arial" w:eastAsia="Arial" w:hAnsi="Arial"/>
              </w:rPr>
            </w:pPr>
          </w:p>
        </w:tc>
        <w:tc>
          <w:tcPr>
            <w:tcW w:w="377" w:type="dxa"/>
          </w:tcPr>
          <w:p w14:paraId="05AA8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DF07D0" w14:textId="77777777" w:rsidR="004E5641" w:rsidRPr="003114F9" w:rsidRDefault="004E5641" w:rsidP="0050448F">
            <w:pPr>
              <w:rPr>
                <w:rFonts w:ascii="Arial" w:eastAsia="Arial" w:hAnsi="Arial"/>
              </w:rPr>
            </w:pPr>
          </w:p>
        </w:tc>
      </w:tr>
      <w:tr w:rsidR="00974B87" w:rsidRPr="003114F9" w14:paraId="0774260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3B4AD0" w14:textId="77777777" w:rsidR="004E5641" w:rsidRPr="003114F9" w:rsidRDefault="004E5641" w:rsidP="0050448F">
            <w:pPr>
              <w:rPr>
                <w:rFonts w:ascii="Arial" w:eastAsia="Arial" w:hAnsi="Arial"/>
              </w:rPr>
            </w:pPr>
            <w:r w:rsidRPr="003114F9">
              <w:rPr>
                <w:rFonts w:ascii="Arial" w:eastAsia="Arial" w:hAnsi="Arial"/>
              </w:rPr>
              <w:t>Schwan Lake</w:t>
            </w:r>
          </w:p>
        </w:tc>
        <w:tc>
          <w:tcPr>
            <w:tcW w:w="416" w:type="dxa"/>
          </w:tcPr>
          <w:p w14:paraId="6FB1D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803DAE" w14:textId="77777777" w:rsidR="004E5641" w:rsidRPr="003114F9" w:rsidRDefault="004E5641" w:rsidP="0050448F">
            <w:pPr>
              <w:rPr>
                <w:rFonts w:ascii="Arial" w:eastAsia="Arial" w:hAnsi="Arial"/>
              </w:rPr>
            </w:pPr>
          </w:p>
        </w:tc>
        <w:tc>
          <w:tcPr>
            <w:tcW w:w="377" w:type="dxa"/>
          </w:tcPr>
          <w:p w14:paraId="73CB06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CF5CC7" w14:textId="77777777" w:rsidR="004E5641" w:rsidRPr="003114F9" w:rsidRDefault="004E5641" w:rsidP="0050448F">
            <w:pPr>
              <w:rPr>
                <w:rFonts w:ascii="Arial" w:eastAsia="Arial" w:hAnsi="Arial"/>
              </w:rPr>
            </w:pPr>
          </w:p>
        </w:tc>
        <w:tc>
          <w:tcPr>
            <w:tcW w:w="377" w:type="dxa"/>
          </w:tcPr>
          <w:p w14:paraId="04271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BA8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81BE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823A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0C4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35B8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05F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A739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648B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48F6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23C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836C6" w14:textId="77777777" w:rsidR="004E5641" w:rsidRPr="003114F9" w:rsidRDefault="004E5641" w:rsidP="0050448F">
            <w:pPr>
              <w:rPr>
                <w:rFonts w:ascii="Arial" w:eastAsia="Arial" w:hAnsi="Arial"/>
              </w:rPr>
            </w:pPr>
          </w:p>
        </w:tc>
        <w:tc>
          <w:tcPr>
            <w:tcW w:w="377" w:type="dxa"/>
          </w:tcPr>
          <w:p w14:paraId="1CAA48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CCE2B" w14:textId="77777777" w:rsidR="004E5641" w:rsidRPr="003114F9" w:rsidRDefault="004E5641" w:rsidP="0050448F">
            <w:pPr>
              <w:rPr>
                <w:rFonts w:ascii="Arial" w:eastAsia="Arial" w:hAnsi="Arial"/>
              </w:rPr>
            </w:pPr>
          </w:p>
        </w:tc>
        <w:tc>
          <w:tcPr>
            <w:tcW w:w="377" w:type="dxa"/>
          </w:tcPr>
          <w:p w14:paraId="253E1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2A4E9" w14:textId="77777777" w:rsidR="004E5641" w:rsidRPr="003114F9" w:rsidRDefault="004E5641" w:rsidP="0050448F">
            <w:pPr>
              <w:rPr>
                <w:rFonts w:ascii="Arial" w:eastAsia="Arial" w:hAnsi="Arial"/>
              </w:rPr>
            </w:pPr>
          </w:p>
        </w:tc>
        <w:tc>
          <w:tcPr>
            <w:tcW w:w="377" w:type="dxa"/>
          </w:tcPr>
          <w:p w14:paraId="29AD5C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CC375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EE3A9A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E2B1BC" w14:textId="77777777" w:rsidR="004E5641" w:rsidRPr="003114F9" w:rsidRDefault="004E5641" w:rsidP="0050448F">
            <w:pPr>
              <w:rPr>
                <w:rFonts w:ascii="Arial" w:eastAsia="Arial" w:hAnsi="Arial"/>
              </w:rPr>
            </w:pPr>
            <w:r w:rsidRPr="003114F9">
              <w:rPr>
                <w:rFonts w:ascii="Arial" w:eastAsia="Arial" w:hAnsi="Arial"/>
              </w:rPr>
              <w:t>Corcoran Lagoon</w:t>
            </w:r>
          </w:p>
        </w:tc>
        <w:tc>
          <w:tcPr>
            <w:tcW w:w="416" w:type="dxa"/>
          </w:tcPr>
          <w:p w14:paraId="4CC923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6BA940" w14:textId="77777777" w:rsidR="004E5641" w:rsidRPr="003114F9" w:rsidRDefault="004E5641" w:rsidP="0050448F">
            <w:pPr>
              <w:rPr>
                <w:rFonts w:ascii="Arial" w:eastAsia="Arial" w:hAnsi="Arial"/>
              </w:rPr>
            </w:pPr>
          </w:p>
        </w:tc>
        <w:tc>
          <w:tcPr>
            <w:tcW w:w="377" w:type="dxa"/>
          </w:tcPr>
          <w:p w14:paraId="4C48D5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5E2EF" w14:textId="77777777" w:rsidR="004E5641" w:rsidRPr="003114F9" w:rsidRDefault="004E5641" w:rsidP="0050448F">
            <w:pPr>
              <w:rPr>
                <w:rFonts w:ascii="Arial" w:eastAsia="Arial" w:hAnsi="Arial"/>
              </w:rPr>
            </w:pPr>
          </w:p>
        </w:tc>
        <w:tc>
          <w:tcPr>
            <w:tcW w:w="377" w:type="dxa"/>
          </w:tcPr>
          <w:p w14:paraId="2B4FB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A30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874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D937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45F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0FFB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37F2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58FE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292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1F3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A183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43F176" w14:textId="77777777" w:rsidR="004E5641" w:rsidRPr="003114F9" w:rsidRDefault="004E5641" w:rsidP="0050448F">
            <w:pPr>
              <w:rPr>
                <w:rFonts w:ascii="Arial" w:eastAsia="Arial" w:hAnsi="Arial"/>
              </w:rPr>
            </w:pPr>
          </w:p>
        </w:tc>
        <w:tc>
          <w:tcPr>
            <w:tcW w:w="377" w:type="dxa"/>
          </w:tcPr>
          <w:p w14:paraId="71930F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D5D8D" w14:textId="77777777" w:rsidR="004E5641" w:rsidRPr="003114F9" w:rsidRDefault="004E5641" w:rsidP="0050448F">
            <w:pPr>
              <w:rPr>
                <w:rFonts w:ascii="Arial" w:eastAsia="Arial" w:hAnsi="Arial"/>
              </w:rPr>
            </w:pPr>
          </w:p>
        </w:tc>
        <w:tc>
          <w:tcPr>
            <w:tcW w:w="377" w:type="dxa"/>
          </w:tcPr>
          <w:p w14:paraId="48BAA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8E1EB3" w14:textId="77777777" w:rsidR="004E5641" w:rsidRPr="003114F9" w:rsidRDefault="004E5641" w:rsidP="0050448F">
            <w:pPr>
              <w:rPr>
                <w:rFonts w:ascii="Arial" w:eastAsia="Arial" w:hAnsi="Arial"/>
              </w:rPr>
            </w:pPr>
          </w:p>
        </w:tc>
        <w:tc>
          <w:tcPr>
            <w:tcW w:w="377" w:type="dxa"/>
          </w:tcPr>
          <w:p w14:paraId="563C80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237F9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A0EB5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EFB8DE" w14:textId="77777777" w:rsidR="004E5641" w:rsidRPr="003114F9" w:rsidRDefault="004E5641" w:rsidP="0050448F">
            <w:pPr>
              <w:rPr>
                <w:rFonts w:ascii="Arial" w:eastAsia="Arial" w:hAnsi="Arial"/>
              </w:rPr>
            </w:pPr>
            <w:r w:rsidRPr="003114F9">
              <w:rPr>
                <w:rFonts w:ascii="Arial" w:eastAsia="Arial" w:hAnsi="Arial"/>
              </w:rPr>
              <w:t>Rodeo Creek Gulch (Doyle Gulch)</w:t>
            </w:r>
          </w:p>
        </w:tc>
        <w:tc>
          <w:tcPr>
            <w:tcW w:w="416" w:type="dxa"/>
          </w:tcPr>
          <w:p w14:paraId="3D93F0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8974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56EE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01E4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FC5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B7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FEE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D79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594B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AF3BC" w14:textId="77777777" w:rsidR="004E5641" w:rsidRPr="003114F9" w:rsidRDefault="004E5641" w:rsidP="0050448F">
            <w:pPr>
              <w:rPr>
                <w:rFonts w:ascii="Arial" w:eastAsia="Arial" w:hAnsi="Arial"/>
              </w:rPr>
            </w:pPr>
          </w:p>
        </w:tc>
        <w:tc>
          <w:tcPr>
            <w:tcW w:w="377" w:type="dxa"/>
          </w:tcPr>
          <w:p w14:paraId="6E554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40AC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1744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B460E6" w14:textId="77777777" w:rsidR="004E5641" w:rsidRPr="003114F9" w:rsidRDefault="004E5641" w:rsidP="0050448F">
            <w:pPr>
              <w:rPr>
                <w:rFonts w:ascii="Arial" w:eastAsia="Arial" w:hAnsi="Arial"/>
              </w:rPr>
            </w:pPr>
          </w:p>
        </w:tc>
        <w:tc>
          <w:tcPr>
            <w:tcW w:w="377" w:type="dxa"/>
          </w:tcPr>
          <w:p w14:paraId="66F61C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CE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014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A61CD" w14:textId="77777777" w:rsidR="004E5641" w:rsidRPr="003114F9" w:rsidRDefault="004E5641" w:rsidP="0050448F">
            <w:pPr>
              <w:rPr>
                <w:rFonts w:ascii="Arial" w:eastAsia="Arial" w:hAnsi="Arial"/>
              </w:rPr>
            </w:pPr>
          </w:p>
        </w:tc>
        <w:tc>
          <w:tcPr>
            <w:tcW w:w="377" w:type="dxa"/>
          </w:tcPr>
          <w:p w14:paraId="5466B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AADB6" w14:textId="77777777" w:rsidR="004E5641" w:rsidRPr="003114F9" w:rsidRDefault="004E5641" w:rsidP="0050448F">
            <w:pPr>
              <w:rPr>
                <w:rFonts w:ascii="Arial" w:eastAsia="Arial" w:hAnsi="Arial"/>
              </w:rPr>
            </w:pPr>
          </w:p>
        </w:tc>
        <w:tc>
          <w:tcPr>
            <w:tcW w:w="377" w:type="dxa"/>
          </w:tcPr>
          <w:p w14:paraId="48C6B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BB433A" w14:textId="77777777" w:rsidR="004E5641" w:rsidRPr="003114F9" w:rsidRDefault="004E5641" w:rsidP="0050448F">
            <w:pPr>
              <w:rPr>
                <w:rFonts w:ascii="Arial" w:eastAsia="Arial" w:hAnsi="Arial"/>
              </w:rPr>
            </w:pPr>
          </w:p>
        </w:tc>
      </w:tr>
      <w:tr w:rsidR="00974B87" w:rsidRPr="003114F9" w14:paraId="764CFB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57C5E1" w14:textId="77777777" w:rsidR="004E5641" w:rsidRPr="003114F9" w:rsidRDefault="004E5641" w:rsidP="0050448F">
            <w:pPr>
              <w:rPr>
                <w:rFonts w:ascii="Arial" w:eastAsia="Arial" w:hAnsi="Arial"/>
              </w:rPr>
            </w:pPr>
            <w:r w:rsidRPr="003114F9">
              <w:rPr>
                <w:rFonts w:ascii="Arial" w:eastAsia="Arial" w:hAnsi="Arial"/>
              </w:rPr>
              <w:t>Moran Lake</w:t>
            </w:r>
          </w:p>
        </w:tc>
        <w:tc>
          <w:tcPr>
            <w:tcW w:w="416" w:type="dxa"/>
          </w:tcPr>
          <w:p w14:paraId="6F4F12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7351D" w14:textId="77777777" w:rsidR="004E5641" w:rsidRPr="003114F9" w:rsidRDefault="004E5641" w:rsidP="0050448F">
            <w:pPr>
              <w:rPr>
                <w:rFonts w:ascii="Arial" w:eastAsia="Arial" w:hAnsi="Arial"/>
              </w:rPr>
            </w:pPr>
          </w:p>
        </w:tc>
        <w:tc>
          <w:tcPr>
            <w:tcW w:w="377" w:type="dxa"/>
          </w:tcPr>
          <w:p w14:paraId="290D72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D7D1A" w14:textId="77777777" w:rsidR="004E5641" w:rsidRPr="003114F9" w:rsidRDefault="004E5641" w:rsidP="0050448F">
            <w:pPr>
              <w:rPr>
                <w:rFonts w:ascii="Arial" w:eastAsia="Arial" w:hAnsi="Arial"/>
              </w:rPr>
            </w:pPr>
          </w:p>
        </w:tc>
        <w:tc>
          <w:tcPr>
            <w:tcW w:w="377" w:type="dxa"/>
          </w:tcPr>
          <w:p w14:paraId="48E50C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1FBA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3107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FF22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C84A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E929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DE8E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0314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4391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23D06B" w14:textId="77777777" w:rsidR="004E5641" w:rsidRPr="003114F9" w:rsidRDefault="004E5641" w:rsidP="0050448F">
            <w:pPr>
              <w:rPr>
                <w:rFonts w:ascii="Arial" w:eastAsia="Arial" w:hAnsi="Arial"/>
              </w:rPr>
            </w:pPr>
          </w:p>
        </w:tc>
        <w:tc>
          <w:tcPr>
            <w:tcW w:w="377" w:type="dxa"/>
          </w:tcPr>
          <w:p w14:paraId="39FF77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987984" w14:textId="77777777" w:rsidR="004E5641" w:rsidRPr="003114F9" w:rsidRDefault="004E5641" w:rsidP="0050448F">
            <w:pPr>
              <w:rPr>
                <w:rFonts w:ascii="Arial" w:eastAsia="Arial" w:hAnsi="Arial"/>
              </w:rPr>
            </w:pPr>
          </w:p>
        </w:tc>
        <w:tc>
          <w:tcPr>
            <w:tcW w:w="377" w:type="dxa"/>
          </w:tcPr>
          <w:p w14:paraId="2C7A74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DEB621" w14:textId="77777777" w:rsidR="004E5641" w:rsidRPr="003114F9" w:rsidRDefault="004E5641" w:rsidP="0050448F">
            <w:pPr>
              <w:rPr>
                <w:rFonts w:ascii="Arial" w:eastAsia="Arial" w:hAnsi="Arial"/>
              </w:rPr>
            </w:pPr>
          </w:p>
        </w:tc>
        <w:tc>
          <w:tcPr>
            <w:tcW w:w="377" w:type="dxa"/>
          </w:tcPr>
          <w:p w14:paraId="2AFE0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5B8995" w14:textId="77777777" w:rsidR="004E5641" w:rsidRPr="003114F9" w:rsidRDefault="004E5641" w:rsidP="0050448F">
            <w:pPr>
              <w:rPr>
                <w:rFonts w:ascii="Arial" w:eastAsia="Arial" w:hAnsi="Arial"/>
              </w:rPr>
            </w:pPr>
          </w:p>
        </w:tc>
        <w:tc>
          <w:tcPr>
            <w:tcW w:w="377" w:type="dxa"/>
          </w:tcPr>
          <w:p w14:paraId="48BA05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C6575" w14:textId="77777777" w:rsidR="004E5641" w:rsidRPr="003114F9" w:rsidRDefault="004E5641" w:rsidP="0050448F">
            <w:pPr>
              <w:rPr>
                <w:rFonts w:ascii="Arial" w:eastAsia="Arial" w:hAnsi="Arial"/>
              </w:rPr>
            </w:pPr>
          </w:p>
        </w:tc>
      </w:tr>
      <w:tr w:rsidR="00974B87" w:rsidRPr="003114F9" w14:paraId="431DC1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683120" w14:textId="77777777" w:rsidR="004E5641" w:rsidRPr="003114F9" w:rsidRDefault="004E5641" w:rsidP="0050448F">
            <w:pPr>
              <w:rPr>
                <w:rFonts w:ascii="Arial" w:eastAsia="Arial" w:hAnsi="Arial"/>
              </w:rPr>
            </w:pPr>
            <w:r w:rsidRPr="003114F9">
              <w:rPr>
                <w:rFonts w:ascii="Arial" w:eastAsia="Arial" w:hAnsi="Arial"/>
              </w:rPr>
              <w:t>Soquel Lagoon</w:t>
            </w:r>
          </w:p>
        </w:tc>
        <w:tc>
          <w:tcPr>
            <w:tcW w:w="416" w:type="dxa"/>
          </w:tcPr>
          <w:p w14:paraId="72313D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082CB9" w14:textId="77777777" w:rsidR="004E5641" w:rsidRPr="003114F9" w:rsidRDefault="004E5641" w:rsidP="0050448F">
            <w:pPr>
              <w:rPr>
                <w:rFonts w:ascii="Arial" w:eastAsia="Arial" w:hAnsi="Arial"/>
              </w:rPr>
            </w:pPr>
          </w:p>
        </w:tc>
        <w:tc>
          <w:tcPr>
            <w:tcW w:w="377" w:type="dxa"/>
          </w:tcPr>
          <w:p w14:paraId="62A8B0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755820" w14:textId="77777777" w:rsidR="004E5641" w:rsidRPr="003114F9" w:rsidRDefault="004E5641" w:rsidP="0050448F">
            <w:pPr>
              <w:rPr>
                <w:rFonts w:ascii="Arial" w:eastAsia="Arial" w:hAnsi="Arial"/>
              </w:rPr>
            </w:pPr>
          </w:p>
        </w:tc>
        <w:tc>
          <w:tcPr>
            <w:tcW w:w="377" w:type="dxa"/>
          </w:tcPr>
          <w:p w14:paraId="3CC2B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4740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3F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A69B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B554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7AAAEC" w14:textId="77777777" w:rsidR="004E5641" w:rsidRPr="003114F9" w:rsidRDefault="004E5641" w:rsidP="0050448F">
            <w:pPr>
              <w:rPr>
                <w:rFonts w:ascii="Arial" w:eastAsia="Arial" w:hAnsi="Arial"/>
              </w:rPr>
            </w:pPr>
          </w:p>
        </w:tc>
        <w:tc>
          <w:tcPr>
            <w:tcW w:w="377" w:type="dxa"/>
          </w:tcPr>
          <w:p w14:paraId="09FC14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BB7E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FF0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B4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A846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171F3" w14:textId="77777777" w:rsidR="004E5641" w:rsidRPr="003114F9" w:rsidRDefault="004E5641" w:rsidP="0050448F">
            <w:pPr>
              <w:rPr>
                <w:rFonts w:ascii="Arial" w:eastAsia="Arial" w:hAnsi="Arial"/>
              </w:rPr>
            </w:pPr>
          </w:p>
        </w:tc>
        <w:tc>
          <w:tcPr>
            <w:tcW w:w="377" w:type="dxa"/>
          </w:tcPr>
          <w:p w14:paraId="2D9D48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A8CD6" w14:textId="77777777" w:rsidR="004E5641" w:rsidRPr="003114F9" w:rsidRDefault="004E5641" w:rsidP="0050448F">
            <w:pPr>
              <w:rPr>
                <w:rFonts w:ascii="Arial" w:eastAsia="Arial" w:hAnsi="Arial"/>
              </w:rPr>
            </w:pPr>
          </w:p>
        </w:tc>
        <w:tc>
          <w:tcPr>
            <w:tcW w:w="377" w:type="dxa"/>
          </w:tcPr>
          <w:p w14:paraId="122994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2C4942" w14:textId="77777777" w:rsidR="004E5641" w:rsidRPr="003114F9" w:rsidRDefault="004E5641" w:rsidP="0050448F">
            <w:pPr>
              <w:rPr>
                <w:rFonts w:ascii="Arial" w:eastAsia="Arial" w:hAnsi="Arial"/>
              </w:rPr>
            </w:pPr>
          </w:p>
        </w:tc>
        <w:tc>
          <w:tcPr>
            <w:tcW w:w="377" w:type="dxa"/>
          </w:tcPr>
          <w:p w14:paraId="1E0354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D33ED2" w14:textId="77777777" w:rsidR="004E5641" w:rsidRPr="003114F9" w:rsidRDefault="004E5641" w:rsidP="0050448F">
            <w:pPr>
              <w:rPr>
                <w:rFonts w:ascii="Arial" w:eastAsia="Arial" w:hAnsi="Arial"/>
              </w:rPr>
            </w:pPr>
          </w:p>
        </w:tc>
      </w:tr>
      <w:tr w:rsidR="00974B87" w:rsidRPr="003114F9" w14:paraId="0A434D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7A661F1" w14:textId="77777777" w:rsidR="004E5641" w:rsidRPr="003114F9" w:rsidRDefault="004E5641" w:rsidP="0050448F">
            <w:pPr>
              <w:rPr>
                <w:rFonts w:ascii="Arial" w:eastAsia="Arial" w:hAnsi="Arial"/>
              </w:rPr>
            </w:pPr>
            <w:r w:rsidRPr="003114F9">
              <w:rPr>
                <w:rFonts w:ascii="Arial" w:eastAsia="Arial" w:hAnsi="Arial"/>
              </w:rPr>
              <w:t>Soquel Creek</w:t>
            </w:r>
          </w:p>
        </w:tc>
        <w:tc>
          <w:tcPr>
            <w:tcW w:w="416" w:type="dxa"/>
          </w:tcPr>
          <w:p w14:paraId="75083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4A4C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634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4BA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E5E7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DF72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456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60E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27C0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23263D" w14:textId="77777777" w:rsidR="004E5641" w:rsidRPr="003114F9" w:rsidRDefault="004E5641" w:rsidP="0050448F">
            <w:pPr>
              <w:rPr>
                <w:rFonts w:ascii="Arial" w:eastAsia="Arial" w:hAnsi="Arial"/>
              </w:rPr>
            </w:pPr>
          </w:p>
        </w:tc>
        <w:tc>
          <w:tcPr>
            <w:tcW w:w="377" w:type="dxa"/>
          </w:tcPr>
          <w:p w14:paraId="347EC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F787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05D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B31F1" w14:textId="77777777" w:rsidR="004E5641" w:rsidRPr="003114F9" w:rsidRDefault="004E5641" w:rsidP="0050448F">
            <w:pPr>
              <w:rPr>
                <w:rFonts w:ascii="Arial" w:eastAsia="Arial" w:hAnsi="Arial"/>
              </w:rPr>
            </w:pPr>
          </w:p>
        </w:tc>
        <w:tc>
          <w:tcPr>
            <w:tcW w:w="377" w:type="dxa"/>
          </w:tcPr>
          <w:p w14:paraId="51F7C2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EE25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73C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6A5C7C" w14:textId="77777777" w:rsidR="004E5641" w:rsidRPr="003114F9" w:rsidRDefault="004E5641" w:rsidP="0050448F">
            <w:pPr>
              <w:rPr>
                <w:rFonts w:ascii="Arial" w:eastAsia="Arial" w:hAnsi="Arial"/>
              </w:rPr>
            </w:pPr>
          </w:p>
        </w:tc>
        <w:tc>
          <w:tcPr>
            <w:tcW w:w="377" w:type="dxa"/>
          </w:tcPr>
          <w:p w14:paraId="346AD8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F1ACED" w14:textId="77777777" w:rsidR="004E5641" w:rsidRPr="003114F9" w:rsidRDefault="004E5641" w:rsidP="0050448F">
            <w:pPr>
              <w:rPr>
                <w:rFonts w:ascii="Arial" w:eastAsia="Arial" w:hAnsi="Arial"/>
              </w:rPr>
            </w:pPr>
          </w:p>
        </w:tc>
        <w:tc>
          <w:tcPr>
            <w:tcW w:w="377" w:type="dxa"/>
          </w:tcPr>
          <w:p w14:paraId="2F83B2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564288" w14:textId="77777777" w:rsidR="004E5641" w:rsidRPr="003114F9" w:rsidRDefault="004E5641" w:rsidP="0050448F">
            <w:pPr>
              <w:rPr>
                <w:rFonts w:ascii="Arial" w:eastAsia="Arial" w:hAnsi="Arial"/>
              </w:rPr>
            </w:pPr>
          </w:p>
        </w:tc>
      </w:tr>
      <w:tr w:rsidR="00974B87" w:rsidRPr="003114F9" w14:paraId="71242BB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FC19EA" w14:textId="77777777" w:rsidR="004E5641" w:rsidRPr="003114F9" w:rsidRDefault="004E5641" w:rsidP="0050448F">
            <w:pPr>
              <w:ind w:left="360"/>
              <w:rPr>
                <w:rFonts w:ascii="Arial" w:eastAsia="Arial" w:hAnsi="Arial"/>
              </w:rPr>
            </w:pPr>
            <w:r w:rsidRPr="003114F9">
              <w:rPr>
                <w:rFonts w:ascii="Arial" w:eastAsia="Arial" w:hAnsi="Arial"/>
              </w:rPr>
              <w:t>Bates Creek</w:t>
            </w:r>
          </w:p>
        </w:tc>
        <w:tc>
          <w:tcPr>
            <w:tcW w:w="416" w:type="dxa"/>
          </w:tcPr>
          <w:p w14:paraId="2C7B0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005F20" w14:textId="77777777" w:rsidR="004E5641" w:rsidRPr="003114F9" w:rsidRDefault="004E5641" w:rsidP="0050448F">
            <w:pPr>
              <w:rPr>
                <w:rFonts w:ascii="Arial" w:eastAsia="Arial" w:hAnsi="Arial"/>
              </w:rPr>
            </w:pPr>
          </w:p>
        </w:tc>
        <w:tc>
          <w:tcPr>
            <w:tcW w:w="377" w:type="dxa"/>
          </w:tcPr>
          <w:p w14:paraId="114E04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20AC33" w14:textId="77777777" w:rsidR="004E5641" w:rsidRPr="003114F9" w:rsidRDefault="004E5641" w:rsidP="0050448F">
            <w:pPr>
              <w:rPr>
                <w:rFonts w:ascii="Arial" w:eastAsia="Arial" w:hAnsi="Arial"/>
              </w:rPr>
            </w:pPr>
          </w:p>
        </w:tc>
        <w:tc>
          <w:tcPr>
            <w:tcW w:w="377" w:type="dxa"/>
          </w:tcPr>
          <w:p w14:paraId="757B1D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197D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F5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237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F9C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3D3230" w14:textId="77777777" w:rsidR="004E5641" w:rsidRPr="003114F9" w:rsidRDefault="004E5641" w:rsidP="0050448F">
            <w:pPr>
              <w:rPr>
                <w:rFonts w:ascii="Arial" w:eastAsia="Arial" w:hAnsi="Arial"/>
              </w:rPr>
            </w:pPr>
          </w:p>
        </w:tc>
        <w:tc>
          <w:tcPr>
            <w:tcW w:w="377" w:type="dxa"/>
          </w:tcPr>
          <w:p w14:paraId="6FBB3D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2E28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47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3153B3" w14:textId="77777777" w:rsidR="004E5641" w:rsidRPr="003114F9" w:rsidRDefault="004E5641" w:rsidP="0050448F">
            <w:pPr>
              <w:rPr>
                <w:rFonts w:ascii="Arial" w:eastAsia="Arial" w:hAnsi="Arial"/>
              </w:rPr>
            </w:pPr>
          </w:p>
        </w:tc>
        <w:tc>
          <w:tcPr>
            <w:tcW w:w="377" w:type="dxa"/>
          </w:tcPr>
          <w:p w14:paraId="4764EE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48FCD" w14:textId="77777777" w:rsidR="004E5641" w:rsidRPr="003114F9" w:rsidRDefault="004E5641" w:rsidP="0050448F">
            <w:pPr>
              <w:rPr>
                <w:rFonts w:ascii="Arial" w:eastAsia="Arial" w:hAnsi="Arial"/>
              </w:rPr>
            </w:pPr>
          </w:p>
        </w:tc>
        <w:tc>
          <w:tcPr>
            <w:tcW w:w="377" w:type="dxa"/>
          </w:tcPr>
          <w:p w14:paraId="5DDD65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31650" w14:textId="77777777" w:rsidR="004E5641" w:rsidRPr="003114F9" w:rsidRDefault="004E5641" w:rsidP="0050448F">
            <w:pPr>
              <w:rPr>
                <w:rFonts w:ascii="Arial" w:eastAsia="Arial" w:hAnsi="Arial"/>
              </w:rPr>
            </w:pPr>
          </w:p>
        </w:tc>
        <w:tc>
          <w:tcPr>
            <w:tcW w:w="377" w:type="dxa"/>
          </w:tcPr>
          <w:p w14:paraId="52CBBA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CB2098" w14:textId="77777777" w:rsidR="004E5641" w:rsidRPr="003114F9" w:rsidRDefault="004E5641" w:rsidP="0050448F">
            <w:pPr>
              <w:rPr>
                <w:rFonts w:ascii="Arial" w:eastAsia="Arial" w:hAnsi="Arial"/>
              </w:rPr>
            </w:pPr>
          </w:p>
        </w:tc>
        <w:tc>
          <w:tcPr>
            <w:tcW w:w="377" w:type="dxa"/>
          </w:tcPr>
          <w:p w14:paraId="47AE4F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4D5A1" w14:textId="77777777" w:rsidR="004E5641" w:rsidRPr="003114F9" w:rsidRDefault="004E5641" w:rsidP="0050448F">
            <w:pPr>
              <w:rPr>
                <w:rFonts w:ascii="Arial" w:eastAsia="Arial" w:hAnsi="Arial"/>
              </w:rPr>
            </w:pPr>
          </w:p>
        </w:tc>
      </w:tr>
      <w:tr w:rsidR="00974B87" w:rsidRPr="003114F9" w14:paraId="0BC9B7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AF2950" w14:textId="77777777" w:rsidR="004E5641" w:rsidRPr="003114F9" w:rsidRDefault="004E5641" w:rsidP="0050448F">
            <w:pPr>
              <w:ind w:left="720"/>
              <w:rPr>
                <w:rFonts w:ascii="Arial" w:eastAsia="Arial" w:hAnsi="Arial"/>
              </w:rPr>
            </w:pPr>
            <w:r w:rsidRPr="003114F9">
              <w:rPr>
                <w:rFonts w:ascii="Arial" w:eastAsia="Arial" w:hAnsi="Arial"/>
              </w:rPr>
              <w:t>Grover Gulch</w:t>
            </w:r>
          </w:p>
        </w:tc>
        <w:tc>
          <w:tcPr>
            <w:tcW w:w="416" w:type="dxa"/>
          </w:tcPr>
          <w:p w14:paraId="41D09D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0935A" w14:textId="77777777" w:rsidR="004E5641" w:rsidRPr="003114F9" w:rsidRDefault="004E5641" w:rsidP="0050448F">
            <w:pPr>
              <w:rPr>
                <w:rFonts w:ascii="Arial" w:eastAsia="Arial" w:hAnsi="Arial"/>
              </w:rPr>
            </w:pPr>
          </w:p>
        </w:tc>
        <w:tc>
          <w:tcPr>
            <w:tcW w:w="377" w:type="dxa"/>
          </w:tcPr>
          <w:p w14:paraId="1191D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28C76" w14:textId="77777777" w:rsidR="004E5641" w:rsidRPr="003114F9" w:rsidRDefault="004E5641" w:rsidP="0050448F">
            <w:pPr>
              <w:rPr>
                <w:rFonts w:ascii="Arial" w:eastAsia="Arial" w:hAnsi="Arial"/>
              </w:rPr>
            </w:pPr>
          </w:p>
        </w:tc>
        <w:tc>
          <w:tcPr>
            <w:tcW w:w="377" w:type="dxa"/>
          </w:tcPr>
          <w:p w14:paraId="5F6348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E555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1E22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11F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889D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BEE70" w14:textId="77777777" w:rsidR="004E5641" w:rsidRPr="003114F9" w:rsidRDefault="004E5641" w:rsidP="0050448F">
            <w:pPr>
              <w:rPr>
                <w:rFonts w:ascii="Arial" w:eastAsia="Arial" w:hAnsi="Arial"/>
              </w:rPr>
            </w:pPr>
          </w:p>
        </w:tc>
        <w:tc>
          <w:tcPr>
            <w:tcW w:w="377" w:type="dxa"/>
          </w:tcPr>
          <w:p w14:paraId="07972B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6924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9BB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AE2155" w14:textId="77777777" w:rsidR="004E5641" w:rsidRPr="003114F9" w:rsidRDefault="004E5641" w:rsidP="0050448F">
            <w:pPr>
              <w:rPr>
                <w:rFonts w:ascii="Arial" w:eastAsia="Arial" w:hAnsi="Arial"/>
              </w:rPr>
            </w:pPr>
          </w:p>
        </w:tc>
        <w:tc>
          <w:tcPr>
            <w:tcW w:w="377" w:type="dxa"/>
          </w:tcPr>
          <w:p w14:paraId="2041A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CAA69" w14:textId="77777777" w:rsidR="004E5641" w:rsidRPr="003114F9" w:rsidRDefault="004E5641" w:rsidP="0050448F">
            <w:pPr>
              <w:rPr>
                <w:rFonts w:ascii="Arial" w:eastAsia="Arial" w:hAnsi="Arial"/>
              </w:rPr>
            </w:pPr>
          </w:p>
        </w:tc>
        <w:tc>
          <w:tcPr>
            <w:tcW w:w="377" w:type="dxa"/>
          </w:tcPr>
          <w:p w14:paraId="28124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D5121A" w14:textId="77777777" w:rsidR="004E5641" w:rsidRPr="003114F9" w:rsidRDefault="004E5641" w:rsidP="0050448F">
            <w:pPr>
              <w:rPr>
                <w:rFonts w:ascii="Arial" w:eastAsia="Arial" w:hAnsi="Arial"/>
              </w:rPr>
            </w:pPr>
          </w:p>
        </w:tc>
        <w:tc>
          <w:tcPr>
            <w:tcW w:w="377" w:type="dxa"/>
          </w:tcPr>
          <w:p w14:paraId="0C244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DFBE65" w14:textId="77777777" w:rsidR="004E5641" w:rsidRPr="003114F9" w:rsidRDefault="004E5641" w:rsidP="0050448F">
            <w:pPr>
              <w:rPr>
                <w:rFonts w:ascii="Arial" w:eastAsia="Arial" w:hAnsi="Arial"/>
              </w:rPr>
            </w:pPr>
          </w:p>
        </w:tc>
        <w:tc>
          <w:tcPr>
            <w:tcW w:w="377" w:type="dxa"/>
          </w:tcPr>
          <w:p w14:paraId="0D981C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93FFD1" w14:textId="77777777" w:rsidR="004E5641" w:rsidRPr="003114F9" w:rsidRDefault="004E5641" w:rsidP="0050448F">
            <w:pPr>
              <w:rPr>
                <w:rFonts w:ascii="Arial" w:eastAsia="Arial" w:hAnsi="Arial"/>
              </w:rPr>
            </w:pPr>
          </w:p>
        </w:tc>
      </w:tr>
      <w:tr w:rsidR="00974B87" w:rsidRPr="003114F9" w14:paraId="683AD8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8D2F39" w14:textId="77777777" w:rsidR="004E5641" w:rsidRPr="003114F9" w:rsidRDefault="004E5641" w:rsidP="0050448F">
            <w:pPr>
              <w:ind w:left="360"/>
              <w:rPr>
                <w:rFonts w:ascii="Arial" w:eastAsia="Arial" w:hAnsi="Arial"/>
              </w:rPr>
            </w:pPr>
            <w:r w:rsidRPr="003114F9">
              <w:rPr>
                <w:rFonts w:ascii="Arial" w:eastAsia="Arial" w:hAnsi="Arial"/>
              </w:rPr>
              <w:t>Soquel Creek, east branch</w:t>
            </w:r>
          </w:p>
        </w:tc>
        <w:tc>
          <w:tcPr>
            <w:tcW w:w="416" w:type="dxa"/>
          </w:tcPr>
          <w:p w14:paraId="47598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31A62A" w14:textId="77777777" w:rsidR="004E5641" w:rsidRPr="003114F9" w:rsidRDefault="004E5641" w:rsidP="0050448F">
            <w:pPr>
              <w:rPr>
                <w:rFonts w:ascii="Arial" w:eastAsia="Arial" w:hAnsi="Arial"/>
              </w:rPr>
            </w:pPr>
          </w:p>
        </w:tc>
        <w:tc>
          <w:tcPr>
            <w:tcW w:w="377" w:type="dxa"/>
          </w:tcPr>
          <w:p w14:paraId="78C07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EC5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1149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379F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3F0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9016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BA5A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1D6C81" w14:textId="77777777" w:rsidR="004E5641" w:rsidRPr="003114F9" w:rsidRDefault="004E5641" w:rsidP="0050448F">
            <w:pPr>
              <w:rPr>
                <w:rFonts w:ascii="Arial" w:eastAsia="Arial" w:hAnsi="Arial"/>
              </w:rPr>
            </w:pPr>
          </w:p>
        </w:tc>
        <w:tc>
          <w:tcPr>
            <w:tcW w:w="377" w:type="dxa"/>
          </w:tcPr>
          <w:p w14:paraId="13D86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938C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79B3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E9D268" w14:textId="77777777" w:rsidR="004E5641" w:rsidRPr="003114F9" w:rsidRDefault="004E5641" w:rsidP="0050448F">
            <w:pPr>
              <w:rPr>
                <w:rFonts w:ascii="Arial" w:eastAsia="Arial" w:hAnsi="Arial"/>
              </w:rPr>
            </w:pPr>
          </w:p>
        </w:tc>
        <w:tc>
          <w:tcPr>
            <w:tcW w:w="377" w:type="dxa"/>
          </w:tcPr>
          <w:p w14:paraId="1F39C3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6E8FA" w14:textId="77777777" w:rsidR="004E5641" w:rsidRPr="003114F9" w:rsidRDefault="004E5641" w:rsidP="0050448F">
            <w:pPr>
              <w:rPr>
                <w:rFonts w:ascii="Arial" w:eastAsia="Arial" w:hAnsi="Arial"/>
              </w:rPr>
            </w:pPr>
          </w:p>
        </w:tc>
        <w:tc>
          <w:tcPr>
            <w:tcW w:w="377" w:type="dxa"/>
          </w:tcPr>
          <w:p w14:paraId="37F484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9D5F14" w14:textId="77777777" w:rsidR="004E5641" w:rsidRPr="003114F9" w:rsidRDefault="004E5641" w:rsidP="0050448F">
            <w:pPr>
              <w:rPr>
                <w:rFonts w:ascii="Arial" w:eastAsia="Arial" w:hAnsi="Arial"/>
              </w:rPr>
            </w:pPr>
          </w:p>
        </w:tc>
        <w:tc>
          <w:tcPr>
            <w:tcW w:w="377" w:type="dxa"/>
          </w:tcPr>
          <w:p w14:paraId="425565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CD992" w14:textId="77777777" w:rsidR="004E5641" w:rsidRPr="003114F9" w:rsidRDefault="004E5641" w:rsidP="0050448F">
            <w:pPr>
              <w:rPr>
                <w:rFonts w:ascii="Arial" w:eastAsia="Arial" w:hAnsi="Arial"/>
              </w:rPr>
            </w:pPr>
          </w:p>
        </w:tc>
        <w:tc>
          <w:tcPr>
            <w:tcW w:w="377" w:type="dxa"/>
          </w:tcPr>
          <w:p w14:paraId="2AD3A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8A912" w14:textId="77777777" w:rsidR="004E5641" w:rsidRPr="003114F9" w:rsidRDefault="004E5641" w:rsidP="0050448F">
            <w:pPr>
              <w:rPr>
                <w:rFonts w:ascii="Arial" w:eastAsia="Arial" w:hAnsi="Arial"/>
              </w:rPr>
            </w:pPr>
          </w:p>
        </w:tc>
      </w:tr>
      <w:tr w:rsidR="00974B87" w:rsidRPr="003114F9" w14:paraId="64DC95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482337E" w14:textId="77777777" w:rsidR="004E5641" w:rsidRPr="003114F9" w:rsidRDefault="004E5641" w:rsidP="0050448F">
            <w:pPr>
              <w:ind w:left="720"/>
              <w:rPr>
                <w:rFonts w:ascii="Arial" w:eastAsia="Arial" w:hAnsi="Arial"/>
              </w:rPr>
            </w:pPr>
            <w:r w:rsidRPr="003114F9">
              <w:rPr>
                <w:rFonts w:ascii="Arial" w:eastAsia="Arial" w:hAnsi="Arial"/>
              </w:rPr>
              <w:t>Hinckley Creek</w:t>
            </w:r>
          </w:p>
        </w:tc>
        <w:tc>
          <w:tcPr>
            <w:tcW w:w="416" w:type="dxa"/>
          </w:tcPr>
          <w:p w14:paraId="01FE49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526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75E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0AB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39EE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9142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91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2A2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E43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149D47" w14:textId="77777777" w:rsidR="004E5641" w:rsidRPr="003114F9" w:rsidRDefault="004E5641" w:rsidP="0050448F">
            <w:pPr>
              <w:rPr>
                <w:rFonts w:ascii="Arial" w:eastAsia="Arial" w:hAnsi="Arial"/>
              </w:rPr>
            </w:pPr>
          </w:p>
        </w:tc>
        <w:tc>
          <w:tcPr>
            <w:tcW w:w="377" w:type="dxa"/>
          </w:tcPr>
          <w:p w14:paraId="3AE2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474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089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EE494" w14:textId="77777777" w:rsidR="004E5641" w:rsidRPr="003114F9" w:rsidRDefault="004E5641" w:rsidP="0050448F">
            <w:pPr>
              <w:rPr>
                <w:rFonts w:ascii="Arial" w:eastAsia="Arial" w:hAnsi="Arial"/>
              </w:rPr>
            </w:pPr>
          </w:p>
        </w:tc>
        <w:tc>
          <w:tcPr>
            <w:tcW w:w="377" w:type="dxa"/>
          </w:tcPr>
          <w:p w14:paraId="7503E7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D8865D" w14:textId="77777777" w:rsidR="004E5641" w:rsidRPr="003114F9" w:rsidRDefault="004E5641" w:rsidP="0050448F">
            <w:pPr>
              <w:rPr>
                <w:rFonts w:ascii="Arial" w:eastAsia="Arial" w:hAnsi="Arial"/>
              </w:rPr>
            </w:pPr>
          </w:p>
        </w:tc>
        <w:tc>
          <w:tcPr>
            <w:tcW w:w="377" w:type="dxa"/>
          </w:tcPr>
          <w:p w14:paraId="5AA777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E07D4" w14:textId="77777777" w:rsidR="004E5641" w:rsidRPr="003114F9" w:rsidRDefault="004E5641" w:rsidP="0050448F">
            <w:pPr>
              <w:rPr>
                <w:rFonts w:ascii="Arial" w:eastAsia="Arial" w:hAnsi="Arial"/>
              </w:rPr>
            </w:pPr>
          </w:p>
        </w:tc>
        <w:tc>
          <w:tcPr>
            <w:tcW w:w="377" w:type="dxa"/>
          </w:tcPr>
          <w:p w14:paraId="14CF4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65101A" w14:textId="77777777" w:rsidR="004E5641" w:rsidRPr="003114F9" w:rsidRDefault="004E5641" w:rsidP="0050448F">
            <w:pPr>
              <w:rPr>
                <w:rFonts w:ascii="Arial" w:eastAsia="Arial" w:hAnsi="Arial"/>
              </w:rPr>
            </w:pPr>
          </w:p>
        </w:tc>
        <w:tc>
          <w:tcPr>
            <w:tcW w:w="377" w:type="dxa"/>
          </w:tcPr>
          <w:p w14:paraId="13279D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D1CF3" w14:textId="77777777" w:rsidR="004E5641" w:rsidRPr="003114F9" w:rsidRDefault="004E5641" w:rsidP="0050448F">
            <w:pPr>
              <w:rPr>
                <w:rFonts w:ascii="Arial" w:eastAsia="Arial" w:hAnsi="Arial"/>
              </w:rPr>
            </w:pPr>
          </w:p>
        </w:tc>
      </w:tr>
      <w:tr w:rsidR="00974B87" w:rsidRPr="003114F9" w14:paraId="669A0E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60602F" w14:textId="77777777" w:rsidR="004E5641" w:rsidRPr="003114F9" w:rsidRDefault="004E5641" w:rsidP="0050448F">
            <w:pPr>
              <w:ind w:left="720"/>
              <w:rPr>
                <w:rFonts w:ascii="Arial" w:eastAsia="Arial" w:hAnsi="Arial"/>
              </w:rPr>
            </w:pPr>
            <w:r w:rsidRPr="003114F9">
              <w:rPr>
                <w:rFonts w:ascii="Arial" w:eastAsia="Arial" w:hAnsi="Arial"/>
              </w:rPr>
              <w:t>Amaya Creek</w:t>
            </w:r>
          </w:p>
        </w:tc>
        <w:tc>
          <w:tcPr>
            <w:tcW w:w="416" w:type="dxa"/>
          </w:tcPr>
          <w:p w14:paraId="7556E1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A054D" w14:textId="77777777" w:rsidR="004E5641" w:rsidRPr="003114F9" w:rsidRDefault="004E5641" w:rsidP="0050448F">
            <w:pPr>
              <w:rPr>
                <w:rFonts w:ascii="Arial" w:eastAsia="Arial" w:hAnsi="Arial"/>
              </w:rPr>
            </w:pPr>
          </w:p>
        </w:tc>
        <w:tc>
          <w:tcPr>
            <w:tcW w:w="377" w:type="dxa"/>
          </w:tcPr>
          <w:p w14:paraId="7E4A1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4F957B" w14:textId="77777777" w:rsidR="004E5641" w:rsidRPr="003114F9" w:rsidRDefault="004E5641" w:rsidP="0050448F">
            <w:pPr>
              <w:rPr>
                <w:rFonts w:ascii="Arial" w:eastAsia="Arial" w:hAnsi="Arial"/>
              </w:rPr>
            </w:pPr>
          </w:p>
        </w:tc>
        <w:tc>
          <w:tcPr>
            <w:tcW w:w="377" w:type="dxa"/>
          </w:tcPr>
          <w:p w14:paraId="372678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9F1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E4E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B50D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9F1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60A96" w14:textId="77777777" w:rsidR="004E5641" w:rsidRPr="003114F9" w:rsidRDefault="004E5641" w:rsidP="0050448F">
            <w:pPr>
              <w:rPr>
                <w:rFonts w:ascii="Arial" w:eastAsia="Arial" w:hAnsi="Arial"/>
              </w:rPr>
            </w:pPr>
          </w:p>
        </w:tc>
        <w:tc>
          <w:tcPr>
            <w:tcW w:w="377" w:type="dxa"/>
          </w:tcPr>
          <w:p w14:paraId="3DD102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758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191D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ABCC8" w14:textId="77777777" w:rsidR="004E5641" w:rsidRPr="003114F9" w:rsidRDefault="004E5641" w:rsidP="0050448F">
            <w:pPr>
              <w:rPr>
                <w:rFonts w:ascii="Arial" w:eastAsia="Arial" w:hAnsi="Arial"/>
              </w:rPr>
            </w:pPr>
          </w:p>
        </w:tc>
        <w:tc>
          <w:tcPr>
            <w:tcW w:w="377" w:type="dxa"/>
          </w:tcPr>
          <w:p w14:paraId="25792A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E0A79" w14:textId="77777777" w:rsidR="004E5641" w:rsidRPr="003114F9" w:rsidRDefault="004E5641" w:rsidP="0050448F">
            <w:pPr>
              <w:rPr>
                <w:rFonts w:ascii="Arial" w:eastAsia="Arial" w:hAnsi="Arial"/>
              </w:rPr>
            </w:pPr>
          </w:p>
        </w:tc>
        <w:tc>
          <w:tcPr>
            <w:tcW w:w="377" w:type="dxa"/>
          </w:tcPr>
          <w:p w14:paraId="7C9481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3ABD89" w14:textId="77777777" w:rsidR="004E5641" w:rsidRPr="003114F9" w:rsidRDefault="004E5641" w:rsidP="0050448F">
            <w:pPr>
              <w:rPr>
                <w:rFonts w:ascii="Arial" w:eastAsia="Arial" w:hAnsi="Arial"/>
              </w:rPr>
            </w:pPr>
          </w:p>
        </w:tc>
        <w:tc>
          <w:tcPr>
            <w:tcW w:w="377" w:type="dxa"/>
          </w:tcPr>
          <w:p w14:paraId="30861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207404" w14:textId="77777777" w:rsidR="004E5641" w:rsidRPr="003114F9" w:rsidRDefault="004E5641" w:rsidP="0050448F">
            <w:pPr>
              <w:rPr>
                <w:rFonts w:ascii="Arial" w:eastAsia="Arial" w:hAnsi="Arial"/>
              </w:rPr>
            </w:pPr>
          </w:p>
        </w:tc>
        <w:tc>
          <w:tcPr>
            <w:tcW w:w="377" w:type="dxa"/>
          </w:tcPr>
          <w:p w14:paraId="0C0F76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FA357" w14:textId="77777777" w:rsidR="004E5641" w:rsidRPr="003114F9" w:rsidRDefault="004E5641" w:rsidP="0050448F">
            <w:pPr>
              <w:rPr>
                <w:rFonts w:ascii="Arial" w:eastAsia="Arial" w:hAnsi="Arial"/>
              </w:rPr>
            </w:pPr>
          </w:p>
        </w:tc>
      </w:tr>
      <w:tr w:rsidR="00974B87" w:rsidRPr="003114F9" w14:paraId="089AD1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23AE09" w14:textId="77777777" w:rsidR="004E5641" w:rsidRPr="003114F9" w:rsidRDefault="004E5641" w:rsidP="0050448F">
            <w:pPr>
              <w:ind w:left="360"/>
              <w:rPr>
                <w:rFonts w:ascii="Arial" w:eastAsia="Arial" w:hAnsi="Arial"/>
              </w:rPr>
            </w:pPr>
            <w:r w:rsidRPr="003114F9">
              <w:rPr>
                <w:rFonts w:ascii="Arial" w:eastAsia="Arial" w:hAnsi="Arial"/>
              </w:rPr>
              <w:t>Soquel Creek, west branch</w:t>
            </w:r>
          </w:p>
        </w:tc>
        <w:tc>
          <w:tcPr>
            <w:tcW w:w="416" w:type="dxa"/>
          </w:tcPr>
          <w:p w14:paraId="56D878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840EFA" w14:textId="77777777" w:rsidR="004E5641" w:rsidRPr="003114F9" w:rsidRDefault="004E5641" w:rsidP="0050448F">
            <w:pPr>
              <w:rPr>
                <w:rFonts w:ascii="Arial" w:eastAsia="Arial" w:hAnsi="Arial"/>
              </w:rPr>
            </w:pPr>
          </w:p>
        </w:tc>
        <w:tc>
          <w:tcPr>
            <w:tcW w:w="377" w:type="dxa"/>
          </w:tcPr>
          <w:p w14:paraId="6A3F79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37D1B4" w14:textId="77777777" w:rsidR="004E5641" w:rsidRPr="003114F9" w:rsidRDefault="004E5641" w:rsidP="0050448F">
            <w:pPr>
              <w:rPr>
                <w:rFonts w:ascii="Arial" w:eastAsia="Arial" w:hAnsi="Arial"/>
              </w:rPr>
            </w:pPr>
          </w:p>
        </w:tc>
        <w:tc>
          <w:tcPr>
            <w:tcW w:w="377" w:type="dxa"/>
          </w:tcPr>
          <w:p w14:paraId="1874A4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21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1E2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F8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2406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1E0682" w14:textId="77777777" w:rsidR="004E5641" w:rsidRPr="003114F9" w:rsidRDefault="004E5641" w:rsidP="0050448F">
            <w:pPr>
              <w:rPr>
                <w:rFonts w:ascii="Arial" w:eastAsia="Arial" w:hAnsi="Arial"/>
              </w:rPr>
            </w:pPr>
          </w:p>
        </w:tc>
        <w:tc>
          <w:tcPr>
            <w:tcW w:w="377" w:type="dxa"/>
          </w:tcPr>
          <w:p w14:paraId="73EC64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D549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7AD5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ACFDE" w14:textId="77777777" w:rsidR="004E5641" w:rsidRPr="003114F9" w:rsidRDefault="004E5641" w:rsidP="0050448F">
            <w:pPr>
              <w:rPr>
                <w:rFonts w:ascii="Arial" w:eastAsia="Arial" w:hAnsi="Arial"/>
              </w:rPr>
            </w:pPr>
          </w:p>
        </w:tc>
        <w:tc>
          <w:tcPr>
            <w:tcW w:w="377" w:type="dxa"/>
          </w:tcPr>
          <w:p w14:paraId="47157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B334A" w14:textId="77777777" w:rsidR="004E5641" w:rsidRPr="003114F9" w:rsidRDefault="004E5641" w:rsidP="0050448F">
            <w:pPr>
              <w:rPr>
                <w:rFonts w:ascii="Arial" w:eastAsia="Arial" w:hAnsi="Arial"/>
              </w:rPr>
            </w:pPr>
          </w:p>
        </w:tc>
        <w:tc>
          <w:tcPr>
            <w:tcW w:w="377" w:type="dxa"/>
          </w:tcPr>
          <w:p w14:paraId="2EBB5C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EA940C" w14:textId="77777777" w:rsidR="004E5641" w:rsidRPr="003114F9" w:rsidRDefault="004E5641" w:rsidP="0050448F">
            <w:pPr>
              <w:rPr>
                <w:rFonts w:ascii="Arial" w:eastAsia="Arial" w:hAnsi="Arial"/>
              </w:rPr>
            </w:pPr>
          </w:p>
        </w:tc>
        <w:tc>
          <w:tcPr>
            <w:tcW w:w="377" w:type="dxa"/>
          </w:tcPr>
          <w:p w14:paraId="163E7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E41D3" w14:textId="77777777" w:rsidR="004E5641" w:rsidRPr="003114F9" w:rsidRDefault="004E5641" w:rsidP="0050448F">
            <w:pPr>
              <w:rPr>
                <w:rFonts w:ascii="Arial" w:eastAsia="Arial" w:hAnsi="Arial"/>
              </w:rPr>
            </w:pPr>
          </w:p>
        </w:tc>
        <w:tc>
          <w:tcPr>
            <w:tcW w:w="377" w:type="dxa"/>
          </w:tcPr>
          <w:p w14:paraId="21E02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859D3" w14:textId="77777777" w:rsidR="004E5641" w:rsidRPr="003114F9" w:rsidRDefault="004E5641" w:rsidP="0050448F">
            <w:pPr>
              <w:rPr>
                <w:rFonts w:ascii="Arial" w:eastAsia="Arial" w:hAnsi="Arial"/>
              </w:rPr>
            </w:pPr>
          </w:p>
        </w:tc>
      </w:tr>
      <w:tr w:rsidR="00974B87" w:rsidRPr="003114F9" w14:paraId="09FE7E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73C4D1" w14:textId="77777777" w:rsidR="004E5641" w:rsidRPr="003114F9" w:rsidRDefault="004E5641" w:rsidP="0050448F">
            <w:pPr>
              <w:ind w:left="720"/>
              <w:rPr>
                <w:rFonts w:ascii="Arial" w:eastAsia="Arial" w:hAnsi="Arial"/>
              </w:rPr>
            </w:pPr>
            <w:r w:rsidRPr="003114F9">
              <w:rPr>
                <w:rFonts w:ascii="Arial" w:eastAsia="Arial" w:hAnsi="Arial"/>
              </w:rPr>
              <w:t>Hester Creek</w:t>
            </w:r>
          </w:p>
        </w:tc>
        <w:tc>
          <w:tcPr>
            <w:tcW w:w="416" w:type="dxa"/>
          </w:tcPr>
          <w:p w14:paraId="12525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2E2B05" w14:textId="77777777" w:rsidR="004E5641" w:rsidRPr="003114F9" w:rsidRDefault="004E5641" w:rsidP="0050448F">
            <w:pPr>
              <w:rPr>
                <w:rFonts w:ascii="Arial" w:eastAsia="Arial" w:hAnsi="Arial"/>
              </w:rPr>
            </w:pPr>
          </w:p>
        </w:tc>
        <w:tc>
          <w:tcPr>
            <w:tcW w:w="377" w:type="dxa"/>
          </w:tcPr>
          <w:p w14:paraId="35356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CA2648" w14:textId="77777777" w:rsidR="004E5641" w:rsidRPr="003114F9" w:rsidRDefault="004E5641" w:rsidP="0050448F">
            <w:pPr>
              <w:rPr>
                <w:rFonts w:ascii="Arial" w:eastAsia="Arial" w:hAnsi="Arial"/>
              </w:rPr>
            </w:pPr>
          </w:p>
        </w:tc>
        <w:tc>
          <w:tcPr>
            <w:tcW w:w="377" w:type="dxa"/>
          </w:tcPr>
          <w:p w14:paraId="522B8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69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7E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B49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23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18FE98" w14:textId="77777777" w:rsidR="004E5641" w:rsidRPr="003114F9" w:rsidRDefault="004E5641" w:rsidP="0050448F">
            <w:pPr>
              <w:rPr>
                <w:rFonts w:ascii="Arial" w:eastAsia="Arial" w:hAnsi="Arial"/>
              </w:rPr>
            </w:pPr>
          </w:p>
        </w:tc>
        <w:tc>
          <w:tcPr>
            <w:tcW w:w="377" w:type="dxa"/>
          </w:tcPr>
          <w:p w14:paraId="36EBB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9726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AC3E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F91E83" w14:textId="77777777" w:rsidR="004E5641" w:rsidRPr="003114F9" w:rsidRDefault="004E5641" w:rsidP="0050448F">
            <w:pPr>
              <w:rPr>
                <w:rFonts w:ascii="Arial" w:eastAsia="Arial" w:hAnsi="Arial"/>
              </w:rPr>
            </w:pPr>
          </w:p>
        </w:tc>
        <w:tc>
          <w:tcPr>
            <w:tcW w:w="377" w:type="dxa"/>
          </w:tcPr>
          <w:p w14:paraId="371487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8D89CA" w14:textId="77777777" w:rsidR="004E5641" w:rsidRPr="003114F9" w:rsidRDefault="004E5641" w:rsidP="0050448F">
            <w:pPr>
              <w:rPr>
                <w:rFonts w:ascii="Arial" w:eastAsia="Arial" w:hAnsi="Arial"/>
              </w:rPr>
            </w:pPr>
          </w:p>
        </w:tc>
        <w:tc>
          <w:tcPr>
            <w:tcW w:w="377" w:type="dxa"/>
          </w:tcPr>
          <w:p w14:paraId="35EBC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46C26E" w14:textId="77777777" w:rsidR="004E5641" w:rsidRPr="003114F9" w:rsidRDefault="004E5641" w:rsidP="0050448F">
            <w:pPr>
              <w:rPr>
                <w:rFonts w:ascii="Arial" w:eastAsia="Arial" w:hAnsi="Arial"/>
              </w:rPr>
            </w:pPr>
          </w:p>
        </w:tc>
        <w:tc>
          <w:tcPr>
            <w:tcW w:w="377" w:type="dxa"/>
          </w:tcPr>
          <w:p w14:paraId="029DB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B2FA3D" w14:textId="77777777" w:rsidR="004E5641" w:rsidRPr="003114F9" w:rsidRDefault="004E5641" w:rsidP="0050448F">
            <w:pPr>
              <w:rPr>
                <w:rFonts w:ascii="Arial" w:eastAsia="Arial" w:hAnsi="Arial"/>
              </w:rPr>
            </w:pPr>
          </w:p>
        </w:tc>
        <w:tc>
          <w:tcPr>
            <w:tcW w:w="377" w:type="dxa"/>
          </w:tcPr>
          <w:p w14:paraId="0536FC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7F0C10" w14:textId="77777777" w:rsidR="004E5641" w:rsidRPr="003114F9" w:rsidRDefault="004E5641" w:rsidP="0050448F">
            <w:pPr>
              <w:rPr>
                <w:rFonts w:ascii="Arial" w:eastAsia="Arial" w:hAnsi="Arial"/>
              </w:rPr>
            </w:pPr>
          </w:p>
        </w:tc>
      </w:tr>
      <w:tr w:rsidR="00974B87" w:rsidRPr="003114F9" w14:paraId="3EE417B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3C7A2B" w14:textId="77777777" w:rsidR="004E5641" w:rsidRPr="003114F9" w:rsidRDefault="004E5641" w:rsidP="0050448F">
            <w:pPr>
              <w:ind w:left="720"/>
              <w:rPr>
                <w:rFonts w:ascii="Arial" w:eastAsia="Arial" w:hAnsi="Arial"/>
              </w:rPr>
            </w:pPr>
            <w:r w:rsidRPr="003114F9">
              <w:rPr>
                <w:rFonts w:ascii="Arial" w:eastAsia="Arial" w:hAnsi="Arial"/>
              </w:rPr>
              <w:t>Laural Creek</w:t>
            </w:r>
          </w:p>
        </w:tc>
        <w:tc>
          <w:tcPr>
            <w:tcW w:w="416" w:type="dxa"/>
          </w:tcPr>
          <w:p w14:paraId="42277E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3E9E2E" w14:textId="77777777" w:rsidR="004E5641" w:rsidRPr="003114F9" w:rsidRDefault="004E5641" w:rsidP="0050448F">
            <w:pPr>
              <w:rPr>
                <w:rFonts w:ascii="Arial" w:eastAsia="Arial" w:hAnsi="Arial"/>
              </w:rPr>
            </w:pPr>
          </w:p>
        </w:tc>
        <w:tc>
          <w:tcPr>
            <w:tcW w:w="377" w:type="dxa"/>
          </w:tcPr>
          <w:p w14:paraId="7D470A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874AE" w14:textId="77777777" w:rsidR="004E5641" w:rsidRPr="003114F9" w:rsidRDefault="004E5641" w:rsidP="0050448F">
            <w:pPr>
              <w:rPr>
                <w:rFonts w:ascii="Arial" w:eastAsia="Arial" w:hAnsi="Arial"/>
              </w:rPr>
            </w:pPr>
          </w:p>
        </w:tc>
        <w:tc>
          <w:tcPr>
            <w:tcW w:w="377" w:type="dxa"/>
          </w:tcPr>
          <w:p w14:paraId="4180F9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719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A37B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B9F9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A8F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92BF3A" w14:textId="77777777" w:rsidR="004E5641" w:rsidRPr="003114F9" w:rsidRDefault="004E5641" w:rsidP="0050448F">
            <w:pPr>
              <w:rPr>
                <w:rFonts w:ascii="Arial" w:eastAsia="Arial" w:hAnsi="Arial"/>
              </w:rPr>
            </w:pPr>
          </w:p>
        </w:tc>
        <w:tc>
          <w:tcPr>
            <w:tcW w:w="377" w:type="dxa"/>
          </w:tcPr>
          <w:p w14:paraId="25BF1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ED6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E94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F79595" w14:textId="77777777" w:rsidR="004E5641" w:rsidRPr="003114F9" w:rsidRDefault="004E5641" w:rsidP="0050448F">
            <w:pPr>
              <w:rPr>
                <w:rFonts w:ascii="Arial" w:eastAsia="Arial" w:hAnsi="Arial"/>
              </w:rPr>
            </w:pPr>
          </w:p>
        </w:tc>
        <w:tc>
          <w:tcPr>
            <w:tcW w:w="377" w:type="dxa"/>
          </w:tcPr>
          <w:p w14:paraId="653276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F72DC2" w14:textId="77777777" w:rsidR="004E5641" w:rsidRPr="003114F9" w:rsidRDefault="004E5641" w:rsidP="0050448F">
            <w:pPr>
              <w:rPr>
                <w:rFonts w:ascii="Arial" w:eastAsia="Arial" w:hAnsi="Arial"/>
              </w:rPr>
            </w:pPr>
          </w:p>
        </w:tc>
        <w:tc>
          <w:tcPr>
            <w:tcW w:w="377" w:type="dxa"/>
          </w:tcPr>
          <w:p w14:paraId="34A361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E87514" w14:textId="77777777" w:rsidR="004E5641" w:rsidRPr="003114F9" w:rsidRDefault="004E5641" w:rsidP="0050448F">
            <w:pPr>
              <w:rPr>
                <w:rFonts w:ascii="Arial" w:eastAsia="Arial" w:hAnsi="Arial"/>
              </w:rPr>
            </w:pPr>
          </w:p>
        </w:tc>
        <w:tc>
          <w:tcPr>
            <w:tcW w:w="377" w:type="dxa"/>
          </w:tcPr>
          <w:p w14:paraId="42E08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429B08" w14:textId="77777777" w:rsidR="004E5641" w:rsidRPr="003114F9" w:rsidRDefault="004E5641" w:rsidP="0050448F">
            <w:pPr>
              <w:rPr>
                <w:rFonts w:ascii="Arial" w:eastAsia="Arial" w:hAnsi="Arial"/>
              </w:rPr>
            </w:pPr>
          </w:p>
        </w:tc>
        <w:tc>
          <w:tcPr>
            <w:tcW w:w="377" w:type="dxa"/>
          </w:tcPr>
          <w:p w14:paraId="054255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DDAA88" w14:textId="77777777" w:rsidR="004E5641" w:rsidRPr="003114F9" w:rsidRDefault="004E5641" w:rsidP="0050448F">
            <w:pPr>
              <w:rPr>
                <w:rFonts w:ascii="Arial" w:eastAsia="Arial" w:hAnsi="Arial"/>
              </w:rPr>
            </w:pPr>
          </w:p>
        </w:tc>
      </w:tr>
      <w:tr w:rsidR="00974B87" w:rsidRPr="003114F9" w14:paraId="2A87B2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6DDDE8" w14:textId="77777777" w:rsidR="004E5641" w:rsidRPr="003114F9" w:rsidRDefault="004E5641" w:rsidP="0050448F">
            <w:pPr>
              <w:ind w:left="720"/>
              <w:rPr>
                <w:rFonts w:ascii="Arial" w:eastAsia="Arial" w:hAnsi="Arial"/>
              </w:rPr>
            </w:pPr>
            <w:r w:rsidRPr="003114F9">
              <w:rPr>
                <w:rFonts w:ascii="Arial" w:eastAsia="Arial" w:hAnsi="Arial"/>
              </w:rPr>
              <w:t>Burns Creek</w:t>
            </w:r>
          </w:p>
        </w:tc>
        <w:tc>
          <w:tcPr>
            <w:tcW w:w="416" w:type="dxa"/>
          </w:tcPr>
          <w:p w14:paraId="44E6E9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A1FD68" w14:textId="77777777" w:rsidR="004E5641" w:rsidRPr="003114F9" w:rsidRDefault="004E5641" w:rsidP="0050448F">
            <w:pPr>
              <w:rPr>
                <w:rFonts w:ascii="Arial" w:eastAsia="Arial" w:hAnsi="Arial"/>
              </w:rPr>
            </w:pPr>
          </w:p>
        </w:tc>
        <w:tc>
          <w:tcPr>
            <w:tcW w:w="377" w:type="dxa"/>
          </w:tcPr>
          <w:p w14:paraId="068361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BEE4D" w14:textId="77777777" w:rsidR="004E5641" w:rsidRPr="003114F9" w:rsidRDefault="004E5641" w:rsidP="0050448F">
            <w:pPr>
              <w:rPr>
                <w:rFonts w:ascii="Arial" w:eastAsia="Arial" w:hAnsi="Arial"/>
              </w:rPr>
            </w:pPr>
          </w:p>
        </w:tc>
        <w:tc>
          <w:tcPr>
            <w:tcW w:w="377" w:type="dxa"/>
          </w:tcPr>
          <w:p w14:paraId="0B31E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E7D6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FCF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52C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75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B3A31" w14:textId="77777777" w:rsidR="004E5641" w:rsidRPr="003114F9" w:rsidRDefault="004E5641" w:rsidP="0050448F">
            <w:pPr>
              <w:rPr>
                <w:rFonts w:ascii="Arial" w:eastAsia="Arial" w:hAnsi="Arial"/>
              </w:rPr>
            </w:pPr>
          </w:p>
        </w:tc>
        <w:tc>
          <w:tcPr>
            <w:tcW w:w="377" w:type="dxa"/>
          </w:tcPr>
          <w:p w14:paraId="1CF434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1F6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09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BB50D" w14:textId="77777777" w:rsidR="004E5641" w:rsidRPr="003114F9" w:rsidRDefault="004E5641" w:rsidP="0050448F">
            <w:pPr>
              <w:rPr>
                <w:rFonts w:ascii="Arial" w:eastAsia="Arial" w:hAnsi="Arial"/>
              </w:rPr>
            </w:pPr>
          </w:p>
        </w:tc>
        <w:tc>
          <w:tcPr>
            <w:tcW w:w="377" w:type="dxa"/>
          </w:tcPr>
          <w:p w14:paraId="7D2D6A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B5B82" w14:textId="77777777" w:rsidR="004E5641" w:rsidRPr="003114F9" w:rsidRDefault="004E5641" w:rsidP="0050448F">
            <w:pPr>
              <w:rPr>
                <w:rFonts w:ascii="Arial" w:eastAsia="Arial" w:hAnsi="Arial"/>
              </w:rPr>
            </w:pPr>
          </w:p>
        </w:tc>
        <w:tc>
          <w:tcPr>
            <w:tcW w:w="377" w:type="dxa"/>
          </w:tcPr>
          <w:p w14:paraId="15D26E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CA042" w14:textId="77777777" w:rsidR="004E5641" w:rsidRPr="003114F9" w:rsidRDefault="004E5641" w:rsidP="0050448F">
            <w:pPr>
              <w:rPr>
                <w:rFonts w:ascii="Arial" w:eastAsia="Arial" w:hAnsi="Arial"/>
              </w:rPr>
            </w:pPr>
          </w:p>
        </w:tc>
        <w:tc>
          <w:tcPr>
            <w:tcW w:w="377" w:type="dxa"/>
          </w:tcPr>
          <w:p w14:paraId="5EFCEC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41383" w14:textId="77777777" w:rsidR="004E5641" w:rsidRPr="003114F9" w:rsidRDefault="004E5641" w:rsidP="0050448F">
            <w:pPr>
              <w:rPr>
                <w:rFonts w:ascii="Arial" w:eastAsia="Arial" w:hAnsi="Arial"/>
              </w:rPr>
            </w:pPr>
          </w:p>
        </w:tc>
        <w:tc>
          <w:tcPr>
            <w:tcW w:w="377" w:type="dxa"/>
          </w:tcPr>
          <w:p w14:paraId="3F6D4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80A004" w14:textId="77777777" w:rsidR="004E5641" w:rsidRPr="003114F9" w:rsidRDefault="004E5641" w:rsidP="0050448F">
            <w:pPr>
              <w:rPr>
                <w:rFonts w:ascii="Arial" w:eastAsia="Arial" w:hAnsi="Arial"/>
              </w:rPr>
            </w:pPr>
          </w:p>
        </w:tc>
      </w:tr>
      <w:tr w:rsidR="00974B87" w:rsidRPr="003114F9" w14:paraId="347CC9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E77F58" w14:textId="77777777" w:rsidR="004E5641" w:rsidRPr="003114F9" w:rsidRDefault="004E5641" w:rsidP="0050448F">
            <w:pPr>
              <w:ind w:left="720"/>
              <w:rPr>
                <w:rFonts w:ascii="Arial" w:eastAsia="Arial" w:hAnsi="Arial"/>
              </w:rPr>
            </w:pPr>
            <w:proofErr w:type="spellStart"/>
            <w:r w:rsidRPr="003114F9">
              <w:rPr>
                <w:rFonts w:ascii="Arial" w:eastAsia="Arial" w:hAnsi="Arial"/>
              </w:rPr>
              <w:t>Moores</w:t>
            </w:r>
            <w:proofErr w:type="spellEnd"/>
            <w:r w:rsidRPr="003114F9">
              <w:rPr>
                <w:rFonts w:ascii="Arial" w:eastAsia="Arial" w:hAnsi="Arial"/>
              </w:rPr>
              <w:t xml:space="preserve"> Gulch</w:t>
            </w:r>
          </w:p>
        </w:tc>
        <w:tc>
          <w:tcPr>
            <w:tcW w:w="416" w:type="dxa"/>
          </w:tcPr>
          <w:p w14:paraId="760D1F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82E9A1" w14:textId="77777777" w:rsidR="004E5641" w:rsidRPr="003114F9" w:rsidRDefault="004E5641" w:rsidP="0050448F">
            <w:pPr>
              <w:rPr>
                <w:rFonts w:ascii="Arial" w:eastAsia="Arial" w:hAnsi="Arial"/>
              </w:rPr>
            </w:pPr>
          </w:p>
        </w:tc>
        <w:tc>
          <w:tcPr>
            <w:tcW w:w="377" w:type="dxa"/>
          </w:tcPr>
          <w:p w14:paraId="6949C1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9C6FC6" w14:textId="77777777" w:rsidR="004E5641" w:rsidRPr="003114F9" w:rsidRDefault="004E5641" w:rsidP="0050448F">
            <w:pPr>
              <w:rPr>
                <w:rFonts w:ascii="Arial" w:eastAsia="Arial" w:hAnsi="Arial"/>
              </w:rPr>
            </w:pPr>
          </w:p>
        </w:tc>
        <w:tc>
          <w:tcPr>
            <w:tcW w:w="377" w:type="dxa"/>
          </w:tcPr>
          <w:p w14:paraId="0578CF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B97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597C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F36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CB6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64A414" w14:textId="77777777" w:rsidR="004E5641" w:rsidRPr="003114F9" w:rsidRDefault="004E5641" w:rsidP="0050448F">
            <w:pPr>
              <w:rPr>
                <w:rFonts w:ascii="Arial" w:eastAsia="Arial" w:hAnsi="Arial"/>
              </w:rPr>
            </w:pPr>
          </w:p>
        </w:tc>
        <w:tc>
          <w:tcPr>
            <w:tcW w:w="377" w:type="dxa"/>
          </w:tcPr>
          <w:p w14:paraId="65F77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9A31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885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059DA4" w14:textId="77777777" w:rsidR="004E5641" w:rsidRPr="003114F9" w:rsidRDefault="004E5641" w:rsidP="0050448F">
            <w:pPr>
              <w:rPr>
                <w:rFonts w:ascii="Arial" w:eastAsia="Arial" w:hAnsi="Arial"/>
              </w:rPr>
            </w:pPr>
          </w:p>
        </w:tc>
        <w:tc>
          <w:tcPr>
            <w:tcW w:w="377" w:type="dxa"/>
          </w:tcPr>
          <w:p w14:paraId="3B7D94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ACC512" w14:textId="77777777" w:rsidR="004E5641" w:rsidRPr="003114F9" w:rsidRDefault="004E5641" w:rsidP="0050448F">
            <w:pPr>
              <w:rPr>
                <w:rFonts w:ascii="Arial" w:eastAsia="Arial" w:hAnsi="Arial"/>
              </w:rPr>
            </w:pPr>
          </w:p>
        </w:tc>
        <w:tc>
          <w:tcPr>
            <w:tcW w:w="377" w:type="dxa"/>
          </w:tcPr>
          <w:p w14:paraId="0E1126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9D464" w14:textId="77777777" w:rsidR="004E5641" w:rsidRPr="003114F9" w:rsidRDefault="004E5641" w:rsidP="0050448F">
            <w:pPr>
              <w:rPr>
                <w:rFonts w:ascii="Arial" w:eastAsia="Arial" w:hAnsi="Arial"/>
              </w:rPr>
            </w:pPr>
          </w:p>
        </w:tc>
        <w:tc>
          <w:tcPr>
            <w:tcW w:w="377" w:type="dxa"/>
          </w:tcPr>
          <w:p w14:paraId="0555DD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2F2ED4" w14:textId="77777777" w:rsidR="004E5641" w:rsidRPr="003114F9" w:rsidRDefault="004E5641" w:rsidP="0050448F">
            <w:pPr>
              <w:rPr>
                <w:rFonts w:ascii="Arial" w:eastAsia="Arial" w:hAnsi="Arial"/>
              </w:rPr>
            </w:pPr>
          </w:p>
        </w:tc>
        <w:tc>
          <w:tcPr>
            <w:tcW w:w="377" w:type="dxa"/>
          </w:tcPr>
          <w:p w14:paraId="0F2446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A4C093" w14:textId="77777777" w:rsidR="004E5641" w:rsidRPr="003114F9" w:rsidRDefault="004E5641" w:rsidP="0050448F">
            <w:pPr>
              <w:rPr>
                <w:rFonts w:ascii="Arial" w:eastAsia="Arial" w:hAnsi="Arial"/>
              </w:rPr>
            </w:pPr>
          </w:p>
        </w:tc>
      </w:tr>
      <w:tr w:rsidR="00974B87" w:rsidRPr="003114F9" w14:paraId="633614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419436" w14:textId="77777777" w:rsidR="004E5641" w:rsidRPr="003114F9" w:rsidRDefault="004E5641" w:rsidP="0050448F">
            <w:pPr>
              <w:ind w:left="1080"/>
              <w:rPr>
                <w:rFonts w:ascii="Arial" w:eastAsia="Arial" w:hAnsi="Arial"/>
              </w:rPr>
            </w:pPr>
            <w:r w:rsidRPr="003114F9">
              <w:rPr>
                <w:rFonts w:ascii="Arial" w:eastAsia="Arial" w:hAnsi="Arial"/>
              </w:rPr>
              <w:t>Miners Creek</w:t>
            </w:r>
          </w:p>
        </w:tc>
        <w:tc>
          <w:tcPr>
            <w:tcW w:w="416" w:type="dxa"/>
          </w:tcPr>
          <w:p w14:paraId="18DFAE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2487FA" w14:textId="77777777" w:rsidR="004E5641" w:rsidRPr="003114F9" w:rsidRDefault="004E5641" w:rsidP="0050448F">
            <w:pPr>
              <w:rPr>
                <w:rFonts w:ascii="Arial" w:eastAsia="Arial" w:hAnsi="Arial"/>
              </w:rPr>
            </w:pPr>
          </w:p>
        </w:tc>
        <w:tc>
          <w:tcPr>
            <w:tcW w:w="377" w:type="dxa"/>
          </w:tcPr>
          <w:p w14:paraId="0C817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B2ACF" w14:textId="77777777" w:rsidR="004E5641" w:rsidRPr="003114F9" w:rsidRDefault="004E5641" w:rsidP="0050448F">
            <w:pPr>
              <w:rPr>
                <w:rFonts w:ascii="Arial" w:eastAsia="Arial" w:hAnsi="Arial"/>
              </w:rPr>
            </w:pPr>
          </w:p>
        </w:tc>
        <w:tc>
          <w:tcPr>
            <w:tcW w:w="377" w:type="dxa"/>
          </w:tcPr>
          <w:p w14:paraId="41E63C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2F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DD81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4B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96BD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DE53BD" w14:textId="77777777" w:rsidR="004E5641" w:rsidRPr="003114F9" w:rsidRDefault="004E5641" w:rsidP="0050448F">
            <w:pPr>
              <w:rPr>
                <w:rFonts w:ascii="Arial" w:eastAsia="Arial" w:hAnsi="Arial"/>
              </w:rPr>
            </w:pPr>
          </w:p>
        </w:tc>
        <w:tc>
          <w:tcPr>
            <w:tcW w:w="377" w:type="dxa"/>
          </w:tcPr>
          <w:p w14:paraId="213F5B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9B39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737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A21FD" w14:textId="77777777" w:rsidR="004E5641" w:rsidRPr="003114F9" w:rsidRDefault="004E5641" w:rsidP="0050448F">
            <w:pPr>
              <w:rPr>
                <w:rFonts w:ascii="Arial" w:eastAsia="Arial" w:hAnsi="Arial"/>
              </w:rPr>
            </w:pPr>
          </w:p>
        </w:tc>
        <w:tc>
          <w:tcPr>
            <w:tcW w:w="377" w:type="dxa"/>
          </w:tcPr>
          <w:p w14:paraId="1A56A1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732DDF" w14:textId="77777777" w:rsidR="004E5641" w:rsidRPr="003114F9" w:rsidRDefault="004E5641" w:rsidP="0050448F">
            <w:pPr>
              <w:rPr>
                <w:rFonts w:ascii="Arial" w:eastAsia="Arial" w:hAnsi="Arial"/>
              </w:rPr>
            </w:pPr>
          </w:p>
        </w:tc>
        <w:tc>
          <w:tcPr>
            <w:tcW w:w="377" w:type="dxa"/>
          </w:tcPr>
          <w:p w14:paraId="45B37F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3519FD" w14:textId="77777777" w:rsidR="004E5641" w:rsidRPr="003114F9" w:rsidRDefault="004E5641" w:rsidP="0050448F">
            <w:pPr>
              <w:rPr>
                <w:rFonts w:ascii="Arial" w:eastAsia="Arial" w:hAnsi="Arial"/>
              </w:rPr>
            </w:pPr>
          </w:p>
        </w:tc>
        <w:tc>
          <w:tcPr>
            <w:tcW w:w="377" w:type="dxa"/>
          </w:tcPr>
          <w:p w14:paraId="1A32BD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8D5F25" w14:textId="77777777" w:rsidR="004E5641" w:rsidRPr="003114F9" w:rsidRDefault="004E5641" w:rsidP="0050448F">
            <w:pPr>
              <w:rPr>
                <w:rFonts w:ascii="Arial" w:eastAsia="Arial" w:hAnsi="Arial"/>
              </w:rPr>
            </w:pPr>
          </w:p>
        </w:tc>
        <w:tc>
          <w:tcPr>
            <w:tcW w:w="377" w:type="dxa"/>
          </w:tcPr>
          <w:p w14:paraId="7587D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1DC87" w14:textId="77777777" w:rsidR="004E5641" w:rsidRPr="003114F9" w:rsidRDefault="004E5641" w:rsidP="0050448F">
            <w:pPr>
              <w:rPr>
                <w:rFonts w:ascii="Arial" w:eastAsia="Arial" w:hAnsi="Arial"/>
              </w:rPr>
            </w:pPr>
          </w:p>
        </w:tc>
      </w:tr>
      <w:tr w:rsidR="00974B87" w:rsidRPr="003114F9" w14:paraId="0EB495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B80E3A" w14:textId="77777777" w:rsidR="004E5641" w:rsidRPr="003114F9" w:rsidRDefault="004E5641" w:rsidP="0050448F">
            <w:pPr>
              <w:rPr>
                <w:rFonts w:ascii="Arial" w:eastAsia="Arial" w:hAnsi="Arial"/>
              </w:rPr>
            </w:pPr>
            <w:r w:rsidRPr="003114F9">
              <w:rPr>
                <w:rFonts w:ascii="Arial" w:eastAsia="Arial" w:hAnsi="Arial"/>
              </w:rPr>
              <w:lastRenderedPageBreak/>
              <w:t>Aptos Creek</w:t>
            </w:r>
          </w:p>
        </w:tc>
        <w:tc>
          <w:tcPr>
            <w:tcW w:w="416" w:type="dxa"/>
          </w:tcPr>
          <w:p w14:paraId="2C0683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9AE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AD0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1989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B42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A45E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BB12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D184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D26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3C5A0" w14:textId="77777777" w:rsidR="004E5641" w:rsidRPr="003114F9" w:rsidRDefault="004E5641" w:rsidP="0050448F">
            <w:pPr>
              <w:rPr>
                <w:rFonts w:ascii="Arial" w:eastAsia="Arial" w:hAnsi="Arial"/>
              </w:rPr>
            </w:pPr>
          </w:p>
        </w:tc>
        <w:tc>
          <w:tcPr>
            <w:tcW w:w="377" w:type="dxa"/>
          </w:tcPr>
          <w:p w14:paraId="5DA144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5E1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3D5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D19404" w14:textId="77777777" w:rsidR="004E5641" w:rsidRPr="003114F9" w:rsidRDefault="004E5641" w:rsidP="0050448F">
            <w:pPr>
              <w:rPr>
                <w:rFonts w:ascii="Arial" w:eastAsia="Arial" w:hAnsi="Arial"/>
              </w:rPr>
            </w:pPr>
          </w:p>
        </w:tc>
        <w:tc>
          <w:tcPr>
            <w:tcW w:w="377" w:type="dxa"/>
          </w:tcPr>
          <w:p w14:paraId="792850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A3DE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D30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6C75F4" w14:textId="77777777" w:rsidR="004E5641" w:rsidRPr="003114F9" w:rsidRDefault="004E5641" w:rsidP="0050448F">
            <w:pPr>
              <w:rPr>
                <w:rFonts w:ascii="Arial" w:eastAsia="Arial" w:hAnsi="Arial"/>
              </w:rPr>
            </w:pPr>
          </w:p>
        </w:tc>
        <w:tc>
          <w:tcPr>
            <w:tcW w:w="377" w:type="dxa"/>
          </w:tcPr>
          <w:p w14:paraId="73F606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5131A6" w14:textId="77777777" w:rsidR="004E5641" w:rsidRPr="003114F9" w:rsidRDefault="004E5641" w:rsidP="0050448F">
            <w:pPr>
              <w:rPr>
                <w:rFonts w:ascii="Arial" w:eastAsia="Arial" w:hAnsi="Arial"/>
              </w:rPr>
            </w:pPr>
          </w:p>
        </w:tc>
        <w:tc>
          <w:tcPr>
            <w:tcW w:w="377" w:type="dxa"/>
          </w:tcPr>
          <w:p w14:paraId="05EA8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241E8C" w14:textId="77777777" w:rsidR="004E5641" w:rsidRPr="003114F9" w:rsidRDefault="004E5641" w:rsidP="0050448F">
            <w:pPr>
              <w:rPr>
                <w:rFonts w:ascii="Arial" w:eastAsia="Arial" w:hAnsi="Arial"/>
              </w:rPr>
            </w:pPr>
          </w:p>
        </w:tc>
      </w:tr>
      <w:tr w:rsidR="00974B87" w:rsidRPr="003114F9" w14:paraId="221FCA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E4F654" w14:textId="77777777" w:rsidR="004E5641" w:rsidRPr="003114F9" w:rsidRDefault="004E5641" w:rsidP="0050448F">
            <w:pPr>
              <w:ind w:left="360"/>
              <w:rPr>
                <w:rFonts w:ascii="Arial" w:eastAsia="Arial" w:hAnsi="Arial"/>
              </w:rPr>
            </w:pPr>
            <w:r w:rsidRPr="003114F9">
              <w:rPr>
                <w:rFonts w:ascii="Arial" w:eastAsia="Arial" w:hAnsi="Arial"/>
              </w:rPr>
              <w:t>Valencia Creek</w:t>
            </w:r>
          </w:p>
        </w:tc>
        <w:tc>
          <w:tcPr>
            <w:tcW w:w="416" w:type="dxa"/>
          </w:tcPr>
          <w:p w14:paraId="2ACAC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6F9556" w14:textId="77777777" w:rsidR="004E5641" w:rsidRPr="003114F9" w:rsidRDefault="004E5641" w:rsidP="0050448F">
            <w:pPr>
              <w:rPr>
                <w:rFonts w:ascii="Arial" w:eastAsia="Arial" w:hAnsi="Arial"/>
              </w:rPr>
            </w:pPr>
          </w:p>
        </w:tc>
        <w:tc>
          <w:tcPr>
            <w:tcW w:w="377" w:type="dxa"/>
          </w:tcPr>
          <w:p w14:paraId="13C0D6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9AAC0" w14:textId="77777777" w:rsidR="004E5641" w:rsidRPr="003114F9" w:rsidRDefault="004E5641" w:rsidP="0050448F">
            <w:pPr>
              <w:rPr>
                <w:rFonts w:ascii="Arial" w:eastAsia="Arial" w:hAnsi="Arial"/>
              </w:rPr>
            </w:pPr>
          </w:p>
        </w:tc>
        <w:tc>
          <w:tcPr>
            <w:tcW w:w="377" w:type="dxa"/>
          </w:tcPr>
          <w:p w14:paraId="0A486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C06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EC92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BBCC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4B8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25FDD" w14:textId="77777777" w:rsidR="004E5641" w:rsidRPr="003114F9" w:rsidRDefault="004E5641" w:rsidP="0050448F">
            <w:pPr>
              <w:rPr>
                <w:rFonts w:ascii="Arial" w:eastAsia="Arial" w:hAnsi="Arial"/>
              </w:rPr>
            </w:pPr>
          </w:p>
        </w:tc>
        <w:tc>
          <w:tcPr>
            <w:tcW w:w="377" w:type="dxa"/>
          </w:tcPr>
          <w:p w14:paraId="4CD4A0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1BCB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69D6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58A834" w14:textId="77777777" w:rsidR="004E5641" w:rsidRPr="003114F9" w:rsidRDefault="004E5641" w:rsidP="0050448F">
            <w:pPr>
              <w:rPr>
                <w:rFonts w:ascii="Arial" w:eastAsia="Arial" w:hAnsi="Arial"/>
              </w:rPr>
            </w:pPr>
          </w:p>
        </w:tc>
        <w:tc>
          <w:tcPr>
            <w:tcW w:w="377" w:type="dxa"/>
          </w:tcPr>
          <w:p w14:paraId="3039A9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2B990A" w14:textId="77777777" w:rsidR="004E5641" w:rsidRPr="003114F9" w:rsidRDefault="004E5641" w:rsidP="0050448F">
            <w:pPr>
              <w:rPr>
                <w:rFonts w:ascii="Arial" w:eastAsia="Arial" w:hAnsi="Arial"/>
              </w:rPr>
            </w:pPr>
          </w:p>
        </w:tc>
        <w:tc>
          <w:tcPr>
            <w:tcW w:w="377" w:type="dxa"/>
          </w:tcPr>
          <w:p w14:paraId="369ADB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B8ABC" w14:textId="77777777" w:rsidR="004E5641" w:rsidRPr="003114F9" w:rsidRDefault="004E5641" w:rsidP="0050448F">
            <w:pPr>
              <w:rPr>
                <w:rFonts w:ascii="Arial" w:eastAsia="Arial" w:hAnsi="Arial"/>
              </w:rPr>
            </w:pPr>
          </w:p>
        </w:tc>
        <w:tc>
          <w:tcPr>
            <w:tcW w:w="377" w:type="dxa"/>
          </w:tcPr>
          <w:p w14:paraId="1A663A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D3821" w14:textId="77777777" w:rsidR="004E5641" w:rsidRPr="003114F9" w:rsidRDefault="004E5641" w:rsidP="0050448F">
            <w:pPr>
              <w:rPr>
                <w:rFonts w:ascii="Arial" w:eastAsia="Arial" w:hAnsi="Arial"/>
              </w:rPr>
            </w:pPr>
          </w:p>
        </w:tc>
        <w:tc>
          <w:tcPr>
            <w:tcW w:w="377" w:type="dxa"/>
          </w:tcPr>
          <w:p w14:paraId="4D8F2F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D18DF" w14:textId="77777777" w:rsidR="004E5641" w:rsidRPr="003114F9" w:rsidRDefault="004E5641" w:rsidP="0050448F">
            <w:pPr>
              <w:rPr>
                <w:rFonts w:ascii="Arial" w:eastAsia="Arial" w:hAnsi="Arial"/>
              </w:rPr>
            </w:pPr>
          </w:p>
        </w:tc>
      </w:tr>
      <w:tr w:rsidR="00974B87" w:rsidRPr="003114F9" w14:paraId="258248F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B0FF63" w14:textId="77777777" w:rsidR="004E5641" w:rsidRPr="003114F9" w:rsidRDefault="004E5641" w:rsidP="0050448F">
            <w:pPr>
              <w:ind w:left="720"/>
              <w:rPr>
                <w:rFonts w:ascii="Arial" w:eastAsia="Arial" w:hAnsi="Arial"/>
              </w:rPr>
            </w:pPr>
            <w:r w:rsidRPr="003114F9">
              <w:rPr>
                <w:rFonts w:ascii="Arial" w:eastAsia="Arial" w:hAnsi="Arial"/>
              </w:rPr>
              <w:t>Trout Gulch</w:t>
            </w:r>
          </w:p>
        </w:tc>
        <w:tc>
          <w:tcPr>
            <w:tcW w:w="416" w:type="dxa"/>
          </w:tcPr>
          <w:p w14:paraId="79424D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7E434" w14:textId="77777777" w:rsidR="004E5641" w:rsidRPr="003114F9" w:rsidRDefault="004E5641" w:rsidP="0050448F">
            <w:pPr>
              <w:rPr>
                <w:rFonts w:ascii="Arial" w:eastAsia="Arial" w:hAnsi="Arial"/>
              </w:rPr>
            </w:pPr>
          </w:p>
        </w:tc>
        <w:tc>
          <w:tcPr>
            <w:tcW w:w="377" w:type="dxa"/>
          </w:tcPr>
          <w:p w14:paraId="011AA0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9B2A5C" w14:textId="77777777" w:rsidR="004E5641" w:rsidRPr="003114F9" w:rsidRDefault="004E5641" w:rsidP="0050448F">
            <w:pPr>
              <w:rPr>
                <w:rFonts w:ascii="Arial" w:eastAsia="Arial" w:hAnsi="Arial"/>
              </w:rPr>
            </w:pPr>
          </w:p>
        </w:tc>
        <w:tc>
          <w:tcPr>
            <w:tcW w:w="377" w:type="dxa"/>
          </w:tcPr>
          <w:p w14:paraId="5CB4FB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311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2E06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B9AE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89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862783" w14:textId="77777777" w:rsidR="004E5641" w:rsidRPr="003114F9" w:rsidRDefault="004E5641" w:rsidP="0050448F">
            <w:pPr>
              <w:rPr>
                <w:rFonts w:ascii="Arial" w:eastAsia="Arial" w:hAnsi="Arial"/>
              </w:rPr>
            </w:pPr>
          </w:p>
        </w:tc>
        <w:tc>
          <w:tcPr>
            <w:tcW w:w="377" w:type="dxa"/>
          </w:tcPr>
          <w:p w14:paraId="6EA68A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2CC43" w14:textId="77777777" w:rsidR="004E5641" w:rsidRPr="003114F9" w:rsidRDefault="004E5641" w:rsidP="0050448F">
            <w:pPr>
              <w:rPr>
                <w:rFonts w:ascii="Arial" w:eastAsia="Arial" w:hAnsi="Arial"/>
              </w:rPr>
            </w:pPr>
          </w:p>
        </w:tc>
        <w:tc>
          <w:tcPr>
            <w:tcW w:w="377" w:type="dxa"/>
          </w:tcPr>
          <w:p w14:paraId="1A32E8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0E5F40" w14:textId="77777777" w:rsidR="004E5641" w:rsidRPr="003114F9" w:rsidRDefault="004E5641" w:rsidP="0050448F">
            <w:pPr>
              <w:rPr>
                <w:rFonts w:ascii="Arial" w:eastAsia="Arial" w:hAnsi="Arial"/>
              </w:rPr>
            </w:pPr>
          </w:p>
        </w:tc>
        <w:tc>
          <w:tcPr>
            <w:tcW w:w="377" w:type="dxa"/>
          </w:tcPr>
          <w:p w14:paraId="7868F1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072C6C" w14:textId="77777777" w:rsidR="004E5641" w:rsidRPr="003114F9" w:rsidRDefault="004E5641" w:rsidP="0050448F">
            <w:pPr>
              <w:rPr>
                <w:rFonts w:ascii="Arial" w:eastAsia="Arial" w:hAnsi="Arial"/>
              </w:rPr>
            </w:pPr>
          </w:p>
        </w:tc>
        <w:tc>
          <w:tcPr>
            <w:tcW w:w="377" w:type="dxa"/>
          </w:tcPr>
          <w:p w14:paraId="47401D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E513C" w14:textId="77777777" w:rsidR="004E5641" w:rsidRPr="003114F9" w:rsidRDefault="004E5641" w:rsidP="0050448F">
            <w:pPr>
              <w:rPr>
                <w:rFonts w:ascii="Arial" w:eastAsia="Arial" w:hAnsi="Arial"/>
              </w:rPr>
            </w:pPr>
          </w:p>
        </w:tc>
        <w:tc>
          <w:tcPr>
            <w:tcW w:w="377" w:type="dxa"/>
          </w:tcPr>
          <w:p w14:paraId="7D3F1B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1A595E" w14:textId="77777777" w:rsidR="004E5641" w:rsidRPr="003114F9" w:rsidRDefault="004E5641" w:rsidP="0050448F">
            <w:pPr>
              <w:rPr>
                <w:rFonts w:ascii="Arial" w:eastAsia="Arial" w:hAnsi="Arial"/>
              </w:rPr>
            </w:pPr>
          </w:p>
        </w:tc>
        <w:tc>
          <w:tcPr>
            <w:tcW w:w="377" w:type="dxa"/>
          </w:tcPr>
          <w:p w14:paraId="02E370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5DA4A5" w14:textId="77777777" w:rsidR="004E5641" w:rsidRPr="003114F9" w:rsidRDefault="004E5641" w:rsidP="0050448F">
            <w:pPr>
              <w:rPr>
                <w:rFonts w:ascii="Arial" w:eastAsia="Arial" w:hAnsi="Arial"/>
              </w:rPr>
            </w:pPr>
          </w:p>
        </w:tc>
      </w:tr>
      <w:tr w:rsidR="00974B87" w:rsidRPr="003114F9" w14:paraId="0228D37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36730B" w14:textId="77777777" w:rsidR="004E5641" w:rsidRPr="003114F9" w:rsidRDefault="004E5641" w:rsidP="0050448F">
            <w:pPr>
              <w:ind w:left="360"/>
              <w:rPr>
                <w:rFonts w:ascii="Arial" w:eastAsia="Arial" w:hAnsi="Arial"/>
              </w:rPr>
            </w:pPr>
            <w:r w:rsidRPr="003114F9">
              <w:rPr>
                <w:rFonts w:ascii="Arial" w:eastAsia="Arial" w:hAnsi="Arial"/>
              </w:rPr>
              <w:t>Bridge Creek</w:t>
            </w:r>
          </w:p>
        </w:tc>
        <w:tc>
          <w:tcPr>
            <w:tcW w:w="416" w:type="dxa"/>
          </w:tcPr>
          <w:p w14:paraId="4DE82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408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11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D9B6FF" w14:textId="77777777" w:rsidR="004E5641" w:rsidRPr="003114F9" w:rsidRDefault="004E5641" w:rsidP="0050448F">
            <w:pPr>
              <w:rPr>
                <w:rFonts w:ascii="Arial" w:eastAsia="Arial" w:hAnsi="Arial"/>
              </w:rPr>
            </w:pPr>
          </w:p>
        </w:tc>
        <w:tc>
          <w:tcPr>
            <w:tcW w:w="377" w:type="dxa"/>
          </w:tcPr>
          <w:p w14:paraId="704E2B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E6D5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8C9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AAB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869A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DB3866" w14:textId="77777777" w:rsidR="004E5641" w:rsidRPr="003114F9" w:rsidRDefault="004E5641" w:rsidP="0050448F">
            <w:pPr>
              <w:rPr>
                <w:rFonts w:ascii="Arial" w:eastAsia="Arial" w:hAnsi="Arial"/>
              </w:rPr>
            </w:pPr>
          </w:p>
        </w:tc>
        <w:tc>
          <w:tcPr>
            <w:tcW w:w="377" w:type="dxa"/>
          </w:tcPr>
          <w:p w14:paraId="170F57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8F52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ECD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B195A" w14:textId="77777777" w:rsidR="004E5641" w:rsidRPr="003114F9" w:rsidRDefault="004E5641" w:rsidP="0050448F">
            <w:pPr>
              <w:rPr>
                <w:rFonts w:ascii="Arial" w:eastAsia="Arial" w:hAnsi="Arial"/>
              </w:rPr>
            </w:pPr>
          </w:p>
        </w:tc>
        <w:tc>
          <w:tcPr>
            <w:tcW w:w="377" w:type="dxa"/>
          </w:tcPr>
          <w:p w14:paraId="1BD87B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0C3CA3" w14:textId="77777777" w:rsidR="004E5641" w:rsidRPr="003114F9" w:rsidRDefault="004E5641" w:rsidP="0050448F">
            <w:pPr>
              <w:rPr>
                <w:rFonts w:ascii="Arial" w:eastAsia="Arial" w:hAnsi="Arial"/>
              </w:rPr>
            </w:pPr>
          </w:p>
        </w:tc>
        <w:tc>
          <w:tcPr>
            <w:tcW w:w="377" w:type="dxa"/>
          </w:tcPr>
          <w:p w14:paraId="7F7F0E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6CB8DF" w14:textId="77777777" w:rsidR="004E5641" w:rsidRPr="003114F9" w:rsidRDefault="004E5641" w:rsidP="0050448F">
            <w:pPr>
              <w:rPr>
                <w:rFonts w:ascii="Arial" w:eastAsia="Arial" w:hAnsi="Arial"/>
              </w:rPr>
            </w:pPr>
          </w:p>
        </w:tc>
        <w:tc>
          <w:tcPr>
            <w:tcW w:w="377" w:type="dxa"/>
          </w:tcPr>
          <w:p w14:paraId="0DFD1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B32F98" w14:textId="77777777" w:rsidR="004E5641" w:rsidRPr="003114F9" w:rsidRDefault="004E5641" w:rsidP="0050448F">
            <w:pPr>
              <w:rPr>
                <w:rFonts w:ascii="Arial" w:eastAsia="Arial" w:hAnsi="Arial"/>
              </w:rPr>
            </w:pPr>
          </w:p>
        </w:tc>
        <w:tc>
          <w:tcPr>
            <w:tcW w:w="377" w:type="dxa"/>
          </w:tcPr>
          <w:p w14:paraId="1235A3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D6D151" w14:textId="77777777" w:rsidR="004E5641" w:rsidRPr="003114F9" w:rsidRDefault="004E5641" w:rsidP="0050448F">
            <w:pPr>
              <w:rPr>
                <w:rFonts w:ascii="Arial" w:eastAsia="Arial" w:hAnsi="Arial"/>
              </w:rPr>
            </w:pPr>
          </w:p>
        </w:tc>
      </w:tr>
      <w:tr w:rsidR="00974B87" w:rsidRPr="003114F9" w14:paraId="6B02C38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462BB0" w14:textId="77777777" w:rsidR="004E5641" w:rsidRPr="003114F9" w:rsidRDefault="004E5641" w:rsidP="0050448F">
            <w:pPr>
              <w:rPr>
                <w:rFonts w:ascii="Arial" w:eastAsia="Arial" w:hAnsi="Arial"/>
              </w:rPr>
            </w:pPr>
            <w:r w:rsidRPr="003114F9">
              <w:rPr>
                <w:rFonts w:ascii="Arial" w:eastAsia="Arial" w:hAnsi="Arial"/>
              </w:rPr>
              <w:t>Valencia Lagoon</w:t>
            </w:r>
          </w:p>
        </w:tc>
        <w:tc>
          <w:tcPr>
            <w:tcW w:w="416" w:type="dxa"/>
          </w:tcPr>
          <w:p w14:paraId="6606F1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6BC84B" w14:textId="77777777" w:rsidR="004E5641" w:rsidRPr="003114F9" w:rsidRDefault="004E5641" w:rsidP="0050448F">
            <w:pPr>
              <w:rPr>
                <w:rFonts w:ascii="Arial" w:eastAsia="Arial" w:hAnsi="Arial"/>
              </w:rPr>
            </w:pPr>
          </w:p>
        </w:tc>
        <w:tc>
          <w:tcPr>
            <w:tcW w:w="377" w:type="dxa"/>
          </w:tcPr>
          <w:p w14:paraId="48EFA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04ED6" w14:textId="77777777" w:rsidR="004E5641" w:rsidRPr="003114F9" w:rsidRDefault="004E5641" w:rsidP="0050448F">
            <w:pPr>
              <w:rPr>
                <w:rFonts w:ascii="Arial" w:eastAsia="Arial" w:hAnsi="Arial"/>
              </w:rPr>
            </w:pPr>
          </w:p>
        </w:tc>
        <w:tc>
          <w:tcPr>
            <w:tcW w:w="377" w:type="dxa"/>
          </w:tcPr>
          <w:p w14:paraId="515D28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B4E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4D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FCB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0259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4352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46B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600F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349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1A3C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88A2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D2CA2E" w14:textId="77777777" w:rsidR="004E5641" w:rsidRPr="003114F9" w:rsidRDefault="004E5641" w:rsidP="0050448F">
            <w:pPr>
              <w:rPr>
                <w:rFonts w:ascii="Arial" w:eastAsia="Arial" w:hAnsi="Arial"/>
              </w:rPr>
            </w:pPr>
          </w:p>
        </w:tc>
        <w:tc>
          <w:tcPr>
            <w:tcW w:w="377" w:type="dxa"/>
          </w:tcPr>
          <w:p w14:paraId="77A337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9EB23" w14:textId="77777777" w:rsidR="004E5641" w:rsidRPr="003114F9" w:rsidRDefault="004E5641" w:rsidP="0050448F">
            <w:pPr>
              <w:rPr>
                <w:rFonts w:ascii="Arial" w:eastAsia="Arial" w:hAnsi="Arial"/>
              </w:rPr>
            </w:pPr>
          </w:p>
        </w:tc>
        <w:tc>
          <w:tcPr>
            <w:tcW w:w="377" w:type="dxa"/>
          </w:tcPr>
          <w:p w14:paraId="6ADE7A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1BCE91" w14:textId="77777777" w:rsidR="004E5641" w:rsidRPr="003114F9" w:rsidRDefault="004E5641" w:rsidP="0050448F">
            <w:pPr>
              <w:rPr>
                <w:rFonts w:ascii="Arial" w:eastAsia="Arial" w:hAnsi="Arial"/>
              </w:rPr>
            </w:pPr>
          </w:p>
        </w:tc>
        <w:tc>
          <w:tcPr>
            <w:tcW w:w="377" w:type="dxa"/>
          </w:tcPr>
          <w:p w14:paraId="69D074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1A0A1C" w14:textId="77777777" w:rsidR="004E5641" w:rsidRPr="003114F9" w:rsidRDefault="004E5641" w:rsidP="0050448F">
            <w:pPr>
              <w:rPr>
                <w:rFonts w:ascii="Arial" w:eastAsia="Arial" w:hAnsi="Arial"/>
              </w:rPr>
            </w:pPr>
          </w:p>
        </w:tc>
      </w:tr>
      <w:tr w:rsidR="004E5641" w:rsidRPr="003114F9" w14:paraId="599ADAA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641375CB" w14:textId="77777777" w:rsidR="004E5641" w:rsidRPr="003114F9" w:rsidRDefault="004E5641" w:rsidP="0050448F">
            <w:pPr>
              <w:rPr>
                <w:rFonts w:ascii="Arial" w:eastAsia="Arial" w:hAnsi="Arial"/>
                <w:b/>
                <w:bCs/>
              </w:rPr>
            </w:pPr>
            <w:r w:rsidRPr="003114F9">
              <w:rPr>
                <w:rFonts w:ascii="Arial" w:eastAsia="Arial" w:hAnsi="Arial"/>
                <w:b/>
                <w:bCs/>
              </w:rPr>
              <w:t>Pajaro River Hydrologic Unit 305</w:t>
            </w:r>
          </w:p>
        </w:tc>
      </w:tr>
      <w:tr w:rsidR="00974B87" w:rsidRPr="003114F9" w14:paraId="7BD870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C39782" w14:textId="77777777" w:rsidR="004E5641" w:rsidRPr="003114F9" w:rsidRDefault="004E5641" w:rsidP="0050448F">
            <w:pPr>
              <w:rPr>
                <w:rFonts w:ascii="Arial" w:eastAsia="Arial" w:hAnsi="Arial"/>
              </w:rPr>
            </w:pPr>
            <w:proofErr w:type="spellStart"/>
            <w:r w:rsidRPr="003114F9">
              <w:rPr>
                <w:rFonts w:ascii="Arial" w:eastAsia="Arial" w:hAnsi="Arial"/>
              </w:rPr>
              <w:t>Corralitos</w:t>
            </w:r>
            <w:proofErr w:type="spellEnd"/>
            <w:r w:rsidRPr="003114F9">
              <w:rPr>
                <w:rFonts w:ascii="Arial" w:eastAsia="Arial" w:hAnsi="Arial"/>
              </w:rPr>
              <w:t xml:space="preserve"> Lagoon</w:t>
            </w:r>
          </w:p>
        </w:tc>
        <w:tc>
          <w:tcPr>
            <w:tcW w:w="416" w:type="dxa"/>
          </w:tcPr>
          <w:p w14:paraId="7E9811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E42DF" w14:textId="77777777" w:rsidR="004E5641" w:rsidRPr="003114F9" w:rsidRDefault="004E5641" w:rsidP="0050448F">
            <w:pPr>
              <w:rPr>
                <w:rFonts w:ascii="Arial" w:eastAsia="Arial" w:hAnsi="Arial"/>
              </w:rPr>
            </w:pPr>
          </w:p>
        </w:tc>
        <w:tc>
          <w:tcPr>
            <w:tcW w:w="377" w:type="dxa"/>
          </w:tcPr>
          <w:p w14:paraId="2BB84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E00CC" w14:textId="77777777" w:rsidR="004E5641" w:rsidRPr="003114F9" w:rsidRDefault="004E5641" w:rsidP="0050448F">
            <w:pPr>
              <w:rPr>
                <w:rFonts w:ascii="Arial" w:eastAsia="Arial" w:hAnsi="Arial"/>
              </w:rPr>
            </w:pPr>
          </w:p>
        </w:tc>
        <w:tc>
          <w:tcPr>
            <w:tcW w:w="377" w:type="dxa"/>
          </w:tcPr>
          <w:p w14:paraId="3AF176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53C9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56C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A66B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704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6D6A0F" w14:textId="77777777" w:rsidR="004E5641" w:rsidRPr="003114F9" w:rsidRDefault="004E5641" w:rsidP="0050448F">
            <w:pPr>
              <w:rPr>
                <w:rFonts w:ascii="Arial" w:eastAsia="Arial" w:hAnsi="Arial"/>
              </w:rPr>
            </w:pPr>
          </w:p>
        </w:tc>
        <w:tc>
          <w:tcPr>
            <w:tcW w:w="377" w:type="dxa"/>
          </w:tcPr>
          <w:p w14:paraId="278A9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013CBB" w14:textId="77777777" w:rsidR="004E5641" w:rsidRPr="003114F9" w:rsidRDefault="004E5641" w:rsidP="0050448F">
            <w:pPr>
              <w:rPr>
                <w:rFonts w:ascii="Arial" w:eastAsia="Arial" w:hAnsi="Arial"/>
              </w:rPr>
            </w:pPr>
          </w:p>
        </w:tc>
        <w:tc>
          <w:tcPr>
            <w:tcW w:w="377" w:type="dxa"/>
          </w:tcPr>
          <w:p w14:paraId="49839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58BEF" w14:textId="77777777" w:rsidR="004E5641" w:rsidRPr="003114F9" w:rsidRDefault="004E5641" w:rsidP="0050448F">
            <w:pPr>
              <w:rPr>
                <w:rFonts w:ascii="Arial" w:eastAsia="Arial" w:hAnsi="Arial"/>
              </w:rPr>
            </w:pPr>
          </w:p>
        </w:tc>
        <w:tc>
          <w:tcPr>
            <w:tcW w:w="377" w:type="dxa"/>
          </w:tcPr>
          <w:p w14:paraId="221635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099C41" w14:textId="77777777" w:rsidR="004E5641" w:rsidRPr="003114F9" w:rsidRDefault="004E5641" w:rsidP="0050448F">
            <w:pPr>
              <w:rPr>
                <w:rFonts w:ascii="Arial" w:eastAsia="Arial" w:hAnsi="Arial"/>
              </w:rPr>
            </w:pPr>
          </w:p>
        </w:tc>
        <w:tc>
          <w:tcPr>
            <w:tcW w:w="377" w:type="dxa"/>
          </w:tcPr>
          <w:p w14:paraId="10BC4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C7BB8E" w14:textId="77777777" w:rsidR="004E5641" w:rsidRPr="003114F9" w:rsidRDefault="004E5641" w:rsidP="0050448F">
            <w:pPr>
              <w:rPr>
                <w:rFonts w:ascii="Arial" w:eastAsia="Arial" w:hAnsi="Arial"/>
              </w:rPr>
            </w:pPr>
          </w:p>
        </w:tc>
        <w:tc>
          <w:tcPr>
            <w:tcW w:w="377" w:type="dxa"/>
          </w:tcPr>
          <w:p w14:paraId="6372F6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624CB" w14:textId="77777777" w:rsidR="004E5641" w:rsidRPr="003114F9" w:rsidRDefault="004E5641" w:rsidP="0050448F">
            <w:pPr>
              <w:rPr>
                <w:rFonts w:ascii="Arial" w:eastAsia="Arial" w:hAnsi="Arial"/>
              </w:rPr>
            </w:pPr>
          </w:p>
        </w:tc>
        <w:tc>
          <w:tcPr>
            <w:tcW w:w="377" w:type="dxa"/>
          </w:tcPr>
          <w:p w14:paraId="1FCE51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A6E5B" w14:textId="77777777" w:rsidR="004E5641" w:rsidRPr="003114F9" w:rsidRDefault="004E5641" w:rsidP="0050448F">
            <w:pPr>
              <w:rPr>
                <w:rFonts w:ascii="Arial" w:eastAsia="Arial" w:hAnsi="Arial"/>
              </w:rPr>
            </w:pPr>
          </w:p>
        </w:tc>
      </w:tr>
      <w:tr w:rsidR="00974B87" w:rsidRPr="003114F9" w14:paraId="5341862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6C36D9" w14:textId="77777777" w:rsidR="004E5641" w:rsidRPr="003114F9" w:rsidRDefault="004E5641" w:rsidP="0050448F">
            <w:pPr>
              <w:rPr>
                <w:rFonts w:ascii="Arial" w:eastAsia="Arial" w:hAnsi="Arial"/>
              </w:rPr>
            </w:pPr>
            <w:r w:rsidRPr="003114F9">
              <w:rPr>
                <w:rFonts w:ascii="Arial" w:eastAsia="Arial" w:hAnsi="Arial"/>
              </w:rPr>
              <w:t>Palm Beach Pond</w:t>
            </w:r>
          </w:p>
        </w:tc>
        <w:tc>
          <w:tcPr>
            <w:tcW w:w="416" w:type="dxa"/>
          </w:tcPr>
          <w:p w14:paraId="0780FC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6A2427" w14:textId="77777777" w:rsidR="004E5641" w:rsidRPr="003114F9" w:rsidRDefault="004E5641" w:rsidP="0050448F">
            <w:pPr>
              <w:rPr>
                <w:rFonts w:ascii="Arial" w:eastAsia="Arial" w:hAnsi="Arial"/>
              </w:rPr>
            </w:pPr>
          </w:p>
        </w:tc>
        <w:tc>
          <w:tcPr>
            <w:tcW w:w="377" w:type="dxa"/>
          </w:tcPr>
          <w:p w14:paraId="54F9EB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DC8B0A" w14:textId="77777777" w:rsidR="004E5641" w:rsidRPr="003114F9" w:rsidRDefault="004E5641" w:rsidP="0050448F">
            <w:pPr>
              <w:rPr>
                <w:rFonts w:ascii="Arial" w:eastAsia="Arial" w:hAnsi="Arial"/>
              </w:rPr>
            </w:pPr>
          </w:p>
        </w:tc>
        <w:tc>
          <w:tcPr>
            <w:tcW w:w="377" w:type="dxa"/>
          </w:tcPr>
          <w:p w14:paraId="31CEAA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829A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5FC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1ED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8D0F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9894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91D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0D21E0" w14:textId="77777777" w:rsidR="004E5641" w:rsidRPr="003114F9" w:rsidRDefault="004E5641" w:rsidP="0050448F">
            <w:pPr>
              <w:rPr>
                <w:rFonts w:ascii="Arial" w:eastAsia="Arial" w:hAnsi="Arial"/>
              </w:rPr>
            </w:pPr>
          </w:p>
        </w:tc>
        <w:tc>
          <w:tcPr>
            <w:tcW w:w="377" w:type="dxa"/>
          </w:tcPr>
          <w:p w14:paraId="5AD98B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BB5B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DB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163B29" w14:textId="77777777" w:rsidR="004E5641" w:rsidRPr="003114F9" w:rsidRDefault="004E5641" w:rsidP="0050448F">
            <w:pPr>
              <w:rPr>
                <w:rFonts w:ascii="Arial" w:eastAsia="Arial" w:hAnsi="Arial"/>
              </w:rPr>
            </w:pPr>
          </w:p>
        </w:tc>
        <w:tc>
          <w:tcPr>
            <w:tcW w:w="377" w:type="dxa"/>
          </w:tcPr>
          <w:p w14:paraId="1FE88E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B19E66" w14:textId="77777777" w:rsidR="004E5641" w:rsidRPr="003114F9" w:rsidRDefault="004E5641" w:rsidP="0050448F">
            <w:pPr>
              <w:rPr>
                <w:rFonts w:ascii="Arial" w:eastAsia="Arial" w:hAnsi="Arial"/>
              </w:rPr>
            </w:pPr>
          </w:p>
        </w:tc>
        <w:tc>
          <w:tcPr>
            <w:tcW w:w="377" w:type="dxa"/>
          </w:tcPr>
          <w:p w14:paraId="34168D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3DE2F9" w14:textId="77777777" w:rsidR="004E5641" w:rsidRPr="003114F9" w:rsidRDefault="004E5641" w:rsidP="0050448F">
            <w:pPr>
              <w:rPr>
                <w:rFonts w:ascii="Arial" w:eastAsia="Arial" w:hAnsi="Arial"/>
              </w:rPr>
            </w:pPr>
          </w:p>
        </w:tc>
        <w:tc>
          <w:tcPr>
            <w:tcW w:w="377" w:type="dxa"/>
          </w:tcPr>
          <w:p w14:paraId="41395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EEC71" w14:textId="77777777" w:rsidR="004E5641" w:rsidRPr="003114F9" w:rsidRDefault="004E5641" w:rsidP="0050448F">
            <w:pPr>
              <w:rPr>
                <w:rFonts w:ascii="Arial" w:eastAsia="Arial" w:hAnsi="Arial"/>
              </w:rPr>
            </w:pPr>
          </w:p>
        </w:tc>
      </w:tr>
      <w:tr w:rsidR="00974B87" w:rsidRPr="003114F9" w14:paraId="00F9C23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C4CE4E" w14:textId="77777777" w:rsidR="004E5641" w:rsidRPr="003114F9" w:rsidRDefault="004E5641" w:rsidP="0050448F">
            <w:pPr>
              <w:rPr>
                <w:rFonts w:ascii="Arial" w:eastAsia="Arial" w:hAnsi="Arial"/>
              </w:rPr>
            </w:pPr>
            <w:r w:rsidRPr="003114F9">
              <w:rPr>
                <w:rFonts w:ascii="Arial" w:eastAsia="Arial" w:hAnsi="Arial"/>
              </w:rPr>
              <w:t>Pinto Lake</w:t>
            </w:r>
          </w:p>
        </w:tc>
        <w:tc>
          <w:tcPr>
            <w:tcW w:w="416" w:type="dxa"/>
          </w:tcPr>
          <w:p w14:paraId="002B40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447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77D6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5DEBDD" w14:textId="77777777" w:rsidR="004E5641" w:rsidRPr="003114F9" w:rsidRDefault="004E5641" w:rsidP="0050448F">
            <w:pPr>
              <w:rPr>
                <w:rFonts w:ascii="Arial" w:eastAsia="Arial" w:hAnsi="Arial"/>
              </w:rPr>
            </w:pPr>
          </w:p>
        </w:tc>
        <w:tc>
          <w:tcPr>
            <w:tcW w:w="377" w:type="dxa"/>
          </w:tcPr>
          <w:p w14:paraId="722E3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9B7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9A7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3A50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40A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86C3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BAB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074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A2A7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119F9F" w14:textId="77777777" w:rsidR="004E5641" w:rsidRPr="003114F9" w:rsidRDefault="004E5641" w:rsidP="0050448F">
            <w:pPr>
              <w:rPr>
                <w:rFonts w:ascii="Arial" w:eastAsia="Arial" w:hAnsi="Arial"/>
              </w:rPr>
            </w:pPr>
          </w:p>
        </w:tc>
        <w:tc>
          <w:tcPr>
            <w:tcW w:w="377" w:type="dxa"/>
          </w:tcPr>
          <w:p w14:paraId="33254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FF9370" w14:textId="77777777" w:rsidR="004E5641" w:rsidRPr="003114F9" w:rsidRDefault="004E5641" w:rsidP="0050448F">
            <w:pPr>
              <w:rPr>
                <w:rFonts w:ascii="Arial" w:eastAsia="Arial" w:hAnsi="Arial"/>
              </w:rPr>
            </w:pPr>
          </w:p>
        </w:tc>
        <w:tc>
          <w:tcPr>
            <w:tcW w:w="377" w:type="dxa"/>
          </w:tcPr>
          <w:p w14:paraId="3FC7F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50FDAF" w14:textId="77777777" w:rsidR="004E5641" w:rsidRPr="003114F9" w:rsidRDefault="004E5641" w:rsidP="0050448F">
            <w:pPr>
              <w:rPr>
                <w:rFonts w:ascii="Arial" w:eastAsia="Arial" w:hAnsi="Arial"/>
              </w:rPr>
            </w:pPr>
          </w:p>
        </w:tc>
        <w:tc>
          <w:tcPr>
            <w:tcW w:w="377" w:type="dxa"/>
          </w:tcPr>
          <w:p w14:paraId="62211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715E5F" w14:textId="77777777" w:rsidR="004E5641" w:rsidRPr="003114F9" w:rsidRDefault="004E5641" w:rsidP="0050448F">
            <w:pPr>
              <w:rPr>
                <w:rFonts w:ascii="Arial" w:eastAsia="Arial" w:hAnsi="Arial"/>
              </w:rPr>
            </w:pPr>
          </w:p>
        </w:tc>
        <w:tc>
          <w:tcPr>
            <w:tcW w:w="377" w:type="dxa"/>
          </w:tcPr>
          <w:p w14:paraId="7D3E3D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378AF" w14:textId="77777777" w:rsidR="004E5641" w:rsidRPr="003114F9" w:rsidRDefault="004E5641" w:rsidP="0050448F">
            <w:pPr>
              <w:rPr>
                <w:rFonts w:ascii="Arial" w:eastAsia="Arial" w:hAnsi="Arial"/>
              </w:rPr>
            </w:pPr>
          </w:p>
        </w:tc>
      </w:tr>
      <w:tr w:rsidR="00974B87" w:rsidRPr="003114F9" w14:paraId="48DE63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9BABDE" w14:textId="77777777" w:rsidR="004E5641" w:rsidRPr="003114F9" w:rsidRDefault="004E5641" w:rsidP="0050448F">
            <w:pPr>
              <w:rPr>
                <w:rFonts w:ascii="Arial" w:eastAsia="Arial" w:hAnsi="Arial"/>
              </w:rPr>
            </w:pPr>
            <w:r w:rsidRPr="003114F9">
              <w:rPr>
                <w:rFonts w:ascii="Arial" w:eastAsia="Arial" w:hAnsi="Arial"/>
              </w:rPr>
              <w:t>Kelley Lake</w:t>
            </w:r>
          </w:p>
        </w:tc>
        <w:tc>
          <w:tcPr>
            <w:tcW w:w="416" w:type="dxa"/>
          </w:tcPr>
          <w:p w14:paraId="571D23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5A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9E2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3FFFB" w14:textId="77777777" w:rsidR="004E5641" w:rsidRPr="003114F9" w:rsidRDefault="004E5641" w:rsidP="0050448F">
            <w:pPr>
              <w:rPr>
                <w:rFonts w:ascii="Arial" w:eastAsia="Arial" w:hAnsi="Arial"/>
              </w:rPr>
            </w:pPr>
          </w:p>
        </w:tc>
        <w:tc>
          <w:tcPr>
            <w:tcW w:w="377" w:type="dxa"/>
          </w:tcPr>
          <w:p w14:paraId="514FF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B946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DC9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9CDE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05B8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923B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0153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F53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2F1E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AF25B" w14:textId="77777777" w:rsidR="004E5641" w:rsidRPr="003114F9" w:rsidRDefault="004E5641" w:rsidP="0050448F">
            <w:pPr>
              <w:rPr>
                <w:rFonts w:ascii="Arial" w:eastAsia="Arial" w:hAnsi="Arial"/>
              </w:rPr>
            </w:pPr>
          </w:p>
        </w:tc>
        <w:tc>
          <w:tcPr>
            <w:tcW w:w="377" w:type="dxa"/>
          </w:tcPr>
          <w:p w14:paraId="49F061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DF2048" w14:textId="77777777" w:rsidR="004E5641" w:rsidRPr="003114F9" w:rsidRDefault="004E5641" w:rsidP="0050448F">
            <w:pPr>
              <w:rPr>
                <w:rFonts w:ascii="Arial" w:eastAsia="Arial" w:hAnsi="Arial"/>
              </w:rPr>
            </w:pPr>
          </w:p>
        </w:tc>
        <w:tc>
          <w:tcPr>
            <w:tcW w:w="377" w:type="dxa"/>
          </w:tcPr>
          <w:p w14:paraId="7BE63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6FFE6" w14:textId="77777777" w:rsidR="004E5641" w:rsidRPr="003114F9" w:rsidRDefault="004E5641" w:rsidP="0050448F">
            <w:pPr>
              <w:rPr>
                <w:rFonts w:ascii="Arial" w:eastAsia="Arial" w:hAnsi="Arial"/>
              </w:rPr>
            </w:pPr>
          </w:p>
        </w:tc>
        <w:tc>
          <w:tcPr>
            <w:tcW w:w="377" w:type="dxa"/>
          </w:tcPr>
          <w:p w14:paraId="46C3F6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DF9439" w14:textId="77777777" w:rsidR="004E5641" w:rsidRPr="003114F9" w:rsidRDefault="004E5641" w:rsidP="0050448F">
            <w:pPr>
              <w:rPr>
                <w:rFonts w:ascii="Arial" w:eastAsia="Arial" w:hAnsi="Arial"/>
              </w:rPr>
            </w:pPr>
          </w:p>
        </w:tc>
        <w:tc>
          <w:tcPr>
            <w:tcW w:w="377" w:type="dxa"/>
          </w:tcPr>
          <w:p w14:paraId="2A463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B8F00F" w14:textId="77777777" w:rsidR="004E5641" w:rsidRPr="003114F9" w:rsidRDefault="004E5641" w:rsidP="0050448F">
            <w:pPr>
              <w:rPr>
                <w:rFonts w:ascii="Arial" w:eastAsia="Arial" w:hAnsi="Arial"/>
              </w:rPr>
            </w:pPr>
          </w:p>
        </w:tc>
      </w:tr>
      <w:tr w:rsidR="00974B87" w:rsidRPr="003114F9" w14:paraId="62C42E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ADBF84" w14:textId="77777777" w:rsidR="004E5641" w:rsidRPr="003114F9" w:rsidRDefault="004E5641" w:rsidP="0050448F">
            <w:pPr>
              <w:rPr>
                <w:rFonts w:ascii="Arial" w:eastAsia="Arial" w:hAnsi="Arial"/>
              </w:rPr>
            </w:pPr>
            <w:r w:rsidRPr="003114F9">
              <w:rPr>
                <w:rFonts w:ascii="Arial" w:eastAsia="Arial" w:hAnsi="Arial"/>
              </w:rPr>
              <w:t>Drew Lake</w:t>
            </w:r>
          </w:p>
        </w:tc>
        <w:tc>
          <w:tcPr>
            <w:tcW w:w="416" w:type="dxa"/>
          </w:tcPr>
          <w:p w14:paraId="2298FB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402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669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793134" w14:textId="77777777" w:rsidR="004E5641" w:rsidRPr="003114F9" w:rsidRDefault="004E5641" w:rsidP="0050448F">
            <w:pPr>
              <w:rPr>
                <w:rFonts w:ascii="Arial" w:eastAsia="Arial" w:hAnsi="Arial"/>
              </w:rPr>
            </w:pPr>
          </w:p>
        </w:tc>
        <w:tc>
          <w:tcPr>
            <w:tcW w:w="377" w:type="dxa"/>
          </w:tcPr>
          <w:p w14:paraId="196187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9696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095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F363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3C8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EBA4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09FC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2B89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4C3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81ACA" w14:textId="77777777" w:rsidR="004E5641" w:rsidRPr="003114F9" w:rsidRDefault="004E5641" w:rsidP="0050448F">
            <w:pPr>
              <w:rPr>
                <w:rFonts w:ascii="Arial" w:eastAsia="Arial" w:hAnsi="Arial"/>
              </w:rPr>
            </w:pPr>
          </w:p>
        </w:tc>
        <w:tc>
          <w:tcPr>
            <w:tcW w:w="377" w:type="dxa"/>
          </w:tcPr>
          <w:p w14:paraId="61587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7DCF46" w14:textId="77777777" w:rsidR="004E5641" w:rsidRPr="003114F9" w:rsidRDefault="004E5641" w:rsidP="0050448F">
            <w:pPr>
              <w:rPr>
                <w:rFonts w:ascii="Arial" w:eastAsia="Arial" w:hAnsi="Arial"/>
              </w:rPr>
            </w:pPr>
          </w:p>
        </w:tc>
        <w:tc>
          <w:tcPr>
            <w:tcW w:w="377" w:type="dxa"/>
          </w:tcPr>
          <w:p w14:paraId="678575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FFCE4F" w14:textId="77777777" w:rsidR="004E5641" w:rsidRPr="003114F9" w:rsidRDefault="004E5641" w:rsidP="0050448F">
            <w:pPr>
              <w:rPr>
                <w:rFonts w:ascii="Arial" w:eastAsia="Arial" w:hAnsi="Arial"/>
              </w:rPr>
            </w:pPr>
          </w:p>
        </w:tc>
        <w:tc>
          <w:tcPr>
            <w:tcW w:w="377" w:type="dxa"/>
          </w:tcPr>
          <w:p w14:paraId="419A4E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B3AF30" w14:textId="77777777" w:rsidR="004E5641" w:rsidRPr="003114F9" w:rsidRDefault="004E5641" w:rsidP="0050448F">
            <w:pPr>
              <w:rPr>
                <w:rFonts w:ascii="Arial" w:eastAsia="Arial" w:hAnsi="Arial"/>
              </w:rPr>
            </w:pPr>
          </w:p>
        </w:tc>
        <w:tc>
          <w:tcPr>
            <w:tcW w:w="377" w:type="dxa"/>
          </w:tcPr>
          <w:p w14:paraId="23549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93C39C" w14:textId="77777777" w:rsidR="004E5641" w:rsidRPr="003114F9" w:rsidRDefault="004E5641" w:rsidP="0050448F">
            <w:pPr>
              <w:rPr>
                <w:rFonts w:ascii="Arial" w:eastAsia="Arial" w:hAnsi="Arial"/>
              </w:rPr>
            </w:pPr>
          </w:p>
        </w:tc>
      </w:tr>
      <w:tr w:rsidR="00974B87" w:rsidRPr="003114F9" w14:paraId="7CFB301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390E5D" w14:textId="77777777" w:rsidR="004E5641" w:rsidRPr="003114F9" w:rsidRDefault="004E5641" w:rsidP="0050448F">
            <w:pPr>
              <w:rPr>
                <w:rFonts w:ascii="Arial" w:eastAsia="Arial" w:hAnsi="Arial"/>
              </w:rPr>
            </w:pPr>
            <w:r w:rsidRPr="003114F9">
              <w:rPr>
                <w:rFonts w:ascii="Arial" w:eastAsia="Arial" w:hAnsi="Arial"/>
              </w:rPr>
              <w:t>Tynan Lake</w:t>
            </w:r>
          </w:p>
        </w:tc>
        <w:tc>
          <w:tcPr>
            <w:tcW w:w="416" w:type="dxa"/>
          </w:tcPr>
          <w:p w14:paraId="76E8D7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92FD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108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A212AE" w14:textId="77777777" w:rsidR="004E5641" w:rsidRPr="003114F9" w:rsidRDefault="004E5641" w:rsidP="0050448F">
            <w:pPr>
              <w:rPr>
                <w:rFonts w:ascii="Arial" w:eastAsia="Arial" w:hAnsi="Arial"/>
              </w:rPr>
            </w:pPr>
          </w:p>
        </w:tc>
        <w:tc>
          <w:tcPr>
            <w:tcW w:w="377" w:type="dxa"/>
          </w:tcPr>
          <w:p w14:paraId="2BB39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1543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DC4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CE3E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2E09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25C8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84C2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56D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E2F3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B524B" w14:textId="77777777" w:rsidR="004E5641" w:rsidRPr="003114F9" w:rsidRDefault="004E5641" w:rsidP="0050448F">
            <w:pPr>
              <w:rPr>
                <w:rFonts w:ascii="Arial" w:eastAsia="Arial" w:hAnsi="Arial"/>
              </w:rPr>
            </w:pPr>
          </w:p>
        </w:tc>
        <w:tc>
          <w:tcPr>
            <w:tcW w:w="377" w:type="dxa"/>
          </w:tcPr>
          <w:p w14:paraId="38B0D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054EA" w14:textId="77777777" w:rsidR="004E5641" w:rsidRPr="003114F9" w:rsidRDefault="004E5641" w:rsidP="0050448F">
            <w:pPr>
              <w:rPr>
                <w:rFonts w:ascii="Arial" w:eastAsia="Arial" w:hAnsi="Arial"/>
              </w:rPr>
            </w:pPr>
          </w:p>
        </w:tc>
        <w:tc>
          <w:tcPr>
            <w:tcW w:w="377" w:type="dxa"/>
          </w:tcPr>
          <w:p w14:paraId="5A768D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193805" w14:textId="77777777" w:rsidR="004E5641" w:rsidRPr="003114F9" w:rsidRDefault="004E5641" w:rsidP="0050448F">
            <w:pPr>
              <w:rPr>
                <w:rFonts w:ascii="Arial" w:eastAsia="Arial" w:hAnsi="Arial"/>
              </w:rPr>
            </w:pPr>
          </w:p>
        </w:tc>
        <w:tc>
          <w:tcPr>
            <w:tcW w:w="377" w:type="dxa"/>
          </w:tcPr>
          <w:p w14:paraId="0F86E3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D24425" w14:textId="77777777" w:rsidR="004E5641" w:rsidRPr="003114F9" w:rsidRDefault="004E5641" w:rsidP="0050448F">
            <w:pPr>
              <w:rPr>
                <w:rFonts w:ascii="Arial" w:eastAsia="Arial" w:hAnsi="Arial"/>
              </w:rPr>
            </w:pPr>
          </w:p>
        </w:tc>
        <w:tc>
          <w:tcPr>
            <w:tcW w:w="377" w:type="dxa"/>
          </w:tcPr>
          <w:p w14:paraId="518D24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BBFD8F" w14:textId="77777777" w:rsidR="004E5641" w:rsidRPr="003114F9" w:rsidRDefault="004E5641" w:rsidP="0050448F">
            <w:pPr>
              <w:rPr>
                <w:rFonts w:ascii="Arial" w:eastAsia="Arial" w:hAnsi="Arial"/>
              </w:rPr>
            </w:pPr>
          </w:p>
        </w:tc>
      </w:tr>
      <w:tr w:rsidR="00974B87" w:rsidRPr="003114F9" w14:paraId="4628B1C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71A838" w14:textId="77777777" w:rsidR="004E5641" w:rsidRPr="003114F9" w:rsidRDefault="004E5641" w:rsidP="0050448F">
            <w:pPr>
              <w:rPr>
                <w:rFonts w:ascii="Arial" w:eastAsia="Arial" w:hAnsi="Arial"/>
              </w:rPr>
            </w:pPr>
            <w:r w:rsidRPr="003114F9">
              <w:rPr>
                <w:rFonts w:ascii="Arial" w:eastAsia="Arial" w:hAnsi="Arial"/>
              </w:rPr>
              <w:t>Warner Lake</w:t>
            </w:r>
          </w:p>
        </w:tc>
        <w:tc>
          <w:tcPr>
            <w:tcW w:w="416" w:type="dxa"/>
          </w:tcPr>
          <w:p w14:paraId="624F44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50D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E741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BC6E0E" w14:textId="77777777" w:rsidR="004E5641" w:rsidRPr="003114F9" w:rsidRDefault="004E5641" w:rsidP="0050448F">
            <w:pPr>
              <w:rPr>
                <w:rFonts w:ascii="Arial" w:eastAsia="Arial" w:hAnsi="Arial"/>
              </w:rPr>
            </w:pPr>
          </w:p>
        </w:tc>
        <w:tc>
          <w:tcPr>
            <w:tcW w:w="377" w:type="dxa"/>
          </w:tcPr>
          <w:p w14:paraId="7BD701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72B2A7" w14:textId="77777777" w:rsidR="004E5641" w:rsidRPr="003114F9" w:rsidRDefault="004E5641" w:rsidP="0050448F">
            <w:pPr>
              <w:rPr>
                <w:rFonts w:ascii="Arial" w:eastAsia="Arial" w:hAnsi="Arial"/>
              </w:rPr>
            </w:pPr>
          </w:p>
        </w:tc>
        <w:tc>
          <w:tcPr>
            <w:tcW w:w="377" w:type="dxa"/>
          </w:tcPr>
          <w:p w14:paraId="053C6F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9DD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BA1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0332C" w14:textId="77777777" w:rsidR="004E5641" w:rsidRPr="003114F9" w:rsidRDefault="004E5641" w:rsidP="0050448F">
            <w:pPr>
              <w:rPr>
                <w:rFonts w:ascii="Arial" w:eastAsia="Arial" w:hAnsi="Arial"/>
              </w:rPr>
            </w:pPr>
          </w:p>
        </w:tc>
        <w:tc>
          <w:tcPr>
            <w:tcW w:w="377" w:type="dxa"/>
          </w:tcPr>
          <w:p w14:paraId="54F80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E1B85" w14:textId="77777777" w:rsidR="004E5641" w:rsidRPr="003114F9" w:rsidRDefault="004E5641" w:rsidP="0050448F">
            <w:pPr>
              <w:rPr>
                <w:rFonts w:ascii="Arial" w:eastAsia="Arial" w:hAnsi="Arial"/>
              </w:rPr>
            </w:pPr>
          </w:p>
        </w:tc>
        <w:tc>
          <w:tcPr>
            <w:tcW w:w="377" w:type="dxa"/>
          </w:tcPr>
          <w:p w14:paraId="08E2A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D5F3CB" w14:textId="77777777" w:rsidR="004E5641" w:rsidRPr="003114F9" w:rsidRDefault="004E5641" w:rsidP="0050448F">
            <w:pPr>
              <w:rPr>
                <w:rFonts w:ascii="Arial" w:eastAsia="Arial" w:hAnsi="Arial"/>
              </w:rPr>
            </w:pPr>
          </w:p>
        </w:tc>
        <w:tc>
          <w:tcPr>
            <w:tcW w:w="377" w:type="dxa"/>
          </w:tcPr>
          <w:p w14:paraId="1FF6A1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E243B" w14:textId="77777777" w:rsidR="004E5641" w:rsidRPr="003114F9" w:rsidRDefault="004E5641" w:rsidP="0050448F">
            <w:pPr>
              <w:rPr>
                <w:rFonts w:ascii="Arial" w:eastAsia="Arial" w:hAnsi="Arial"/>
              </w:rPr>
            </w:pPr>
          </w:p>
        </w:tc>
        <w:tc>
          <w:tcPr>
            <w:tcW w:w="377" w:type="dxa"/>
          </w:tcPr>
          <w:p w14:paraId="74E0D3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D66E1" w14:textId="77777777" w:rsidR="004E5641" w:rsidRPr="003114F9" w:rsidRDefault="004E5641" w:rsidP="0050448F">
            <w:pPr>
              <w:rPr>
                <w:rFonts w:ascii="Arial" w:eastAsia="Arial" w:hAnsi="Arial"/>
              </w:rPr>
            </w:pPr>
          </w:p>
        </w:tc>
        <w:tc>
          <w:tcPr>
            <w:tcW w:w="377" w:type="dxa"/>
          </w:tcPr>
          <w:p w14:paraId="18D0C7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85BD74" w14:textId="77777777" w:rsidR="004E5641" w:rsidRPr="003114F9" w:rsidRDefault="004E5641" w:rsidP="0050448F">
            <w:pPr>
              <w:rPr>
                <w:rFonts w:ascii="Arial" w:eastAsia="Arial" w:hAnsi="Arial"/>
              </w:rPr>
            </w:pPr>
          </w:p>
        </w:tc>
        <w:tc>
          <w:tcPr>
            <w:tcW w:w="377" w:type="dxa"/>
          </w:tcPr>
          <w:p w14:paraId="51C1DD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5DAFA9" w14:textId="77777777" w:rsidR="004E5641" w:rsidRPr="003114F9" w:rsidRDefault="004E5641" w:rsidP="0050448F">
            <w:pPr>
              <w:rPr>
                <w:rFonts w:ascii="Arial" w:eastAsia="Arial" w:hAnsi="Arial"/>
              </w:rPr>
            </w:pPr>
          </w:p>
        </w:tc>
      </w:tr>
      <w:tr w:rsidR="00974B87" w:rsidRPr="003114F9" w14:paraId="20C25B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38C86E" w14:textId="77777777" w:rsidR="004E5641" w:rsidRPr="003114F9" w:rsidRDefault="004E5641" w:rsidP="0050448F">
            <w:pPr>
              <w:rPr>
                <w:rFonts w:ascii="Arial" w:eastAsia="Arial" w:hAnsi="Arial"/>
              </w:rPr>
            </w:pPr>
            <w:r w:rsidRPr="003114F9">
              <w:rPr>
                <w:rFonts w:ascii="Arial" w:eastAsia="Arial" w:hAnsi="Arial"/>
              </w:rPr>
              <w:t>Pajaro River Estuary</w:t>
            </w:r>
          </w:p>
        </w:tc>
        <w:tc>
          <w:tcPr>
            <w:tcW w:w="416" w:type="dxa"/>
          </w:tcPr>
          <w:p w14:paraId="776DF3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365A3" w14:textId="77777777" w:rsidR="004E5641" w:rsidRPr="003114F9" w:rsidRDefault="004E5641" w:rsidP="0050448F">
            <w:pPr>
              <w:rPr>
                <w:rFonts w:ascii="Arial" w:eastAsia="Arial" w:hAnsi="Arial"/>
              </w:rPr>
            </w:pPr>
          </w:p>
        </w:tc>
        <w:tc>
          <w:tcPr>
            <w:tcW w:w="377" w:type="dxa"/>
          </w:tcPr>
          <w:p w14:paraId="132F0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F46B7C" w14:textId="77777777" w:rsidR="004E5641" w:rsidRPr="003114F9" w:rsidRDefault="004E5641" w:rsidP="0050448F">
            <w:pPr>
              <w:rPr>
                <w:rFonts w:ascii="Arial" w:eastAsia="Arial" w:hAnsi="Arial"/>
              </w:rPr>
            </w:pPr>
          </w:p>
        </w:tc>
        <w:tc>
          <w:tcPr>
            <w:tcW w:w="377" w:type="dxa"/>
          </w:tcPr>
          <w:p w14:paraId="74CC1A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568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51E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6CED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D1BD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5C6E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1028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B89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9C7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96E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11DF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BDBC64" w14:textId="77777777" w:rsidR="004E5641" w:rsidRPr="003114F9" w:rsidRDefault="004E5641" w:rsidP="0050448F">
            <w:pPr>
              <w:rPr>
                <w:rFonts w:ascii="Arial" w:eastAsia="Arial" w:hAnsi="Arial"/>
              </w:rPr>
            </w:pPr>
          </w:p>
        </w:tc>
        <w:tc>
          <w:tcPr>
            <w:tcW w:w="377" w:type="dxa"/>
          </w:tcPr>
          <w:p w14:paraId="0AF14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4D3D04" w14:textId="77777777" w:rsidR="004E5641" w:rsidRPr="003114F9" w:rsidRDefault="004E5641" w:rsidP="0050448F">
            <w:pPr>
              <w:rPr>
                <w:rFonts w:ascii="Arial" w:eastAsia="Arial" w:hAnsi="Arial"/>
              </w:rPr>
            </w:pPr>
          </w:p>
        </w:tc>
        <w:tc>
          <w:tcPr>
            <w:tcW w:w="377" w:type="dxa"/>
          </w:tcPr>
          <w:p w14:paraId="5F2AB3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2D3338" w14:textId="77777777" w:rsidR="004E5641" w:rsidRPr="003114F9" w:rsidRDefault="004E5641" w:rsidP="0050448F">
            <w:pPr>
              <w:rPr>
                <w:rFonts w:ascii="Arial" w:eastAsia="Arial" w:hAnsi="Arial"/>
              </w:rPr>
            </w:pPr>
          </w:p>
        </w:tc>
        <w:tc>
          <w:tcPr>
            <w:tcW w:w="377" w:type="dxa"/>
          </w:tcPr>
          <w:p w14:paraId="55129F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20F5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530BB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31F6B7" w14:textId="77777777" w:rsidR="004E5641" w:rsidRPr="003114F9" w:rsidRDefault="004E5641" w:rsidP="0050448F">
            <w:pPr>
              <w:rPr>
                <w:rFonts w:ascii="Arial" w:eastAsia="Arial" w:hAnsi="Arial"/>
              </w:rPr>
            </w:pPr>
            <w:r w:rsidRPr="003114F9">
              <w:rPr>
                <w:rFonts w:ascii="Arial" w:eastAsia="Arial" w:hAnsi="Arial"/>
              </w:rPr>
              <w:t>Pajaro River</w:t>
            </w:r>
          </w:p>
        </w:tc>
        <w:tc>
          <w:tcPr>
            <w:tcW w:w="416" w:type="dxa"/>
          </w:tcPr>
          <w:p w14:paraId="26D2AA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683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30EB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C863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9A13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E063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5122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1C3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3B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22D7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B191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2BA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B801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2B89EB" w14:textId="77777777" w:rsidR="004E5641" w:rsidRPr="003114F9" w:rsidRDefault="004E5641" w:rsidP="0050448F">
            <w:pPr>
              <w:rPr>
                <w:rFonts w:ascii="Arial" w:eastAsia="Arial" w:hAnsi="Arial"/>
              </w:rPr>
            </w:pPr>
          </w:p>
        </w:tc>
        <w:tc>
          <w:tcPr>
            <w:tcW w:w="377" w:type="dxa"/>
          </w:tcPr>
          <w:p w14:paraId="6056DD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6A3B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7A3F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DC1D1B" w14:textId="77777777" w:rsidR="004E5641" w:rsidRPr="003114F9" w:rsidRDefault="004E5641" w:rsidP="0050448F">
            <w:pPr>
              <w:rPr>
                <w:rFonts w:ascii="Arial" w:eastAsia="Arial" w:hAnsi="Arial"/>
              </w:rPr>
            </w:pPr>
          </w:p>
        </w:tc>
        <w:tc>
          <w:tcPr>
            <w:tcW w:w="377" w:type="dxa"/>
          </w:tcPr>
          <w:p w14:paraId="045579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1DB57B" w14:textId="77777777" w:rsidR="004E5641" w:rsidRPr="003114F9" w:rsidRDefault="004E5641" w:rsidP="0050448F">
            <w:pPr>
              <w:rPr>
                <w:rFonts w:ascii="Arial" w:eastAsia="Arial" w:hAnsi="Arial"/>
              </w:rPr>
            </w:pPr>
          </w:p>
        </w:tc>
        <w:tc>
          <w:tcPr>
            <w:tcW w:w="377" w:type="dxa"/>
          </w:tcPr>
          <w:p w14:paraId="34C82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CE1D6" w14:textId="77777777" w:rsidR="004E5641" w:rsidRPr="003114F9" w:rsidRDefault="004E5641" w:rsidP="0050448F">
            <w:pPr>
              <w:rPr>
                <w:rFonts w:ascii="Arial" w:eastAsia="Arial" w:hAnsi="Arial"/>
              </w:rPr>
            </w:pPr>
          </w:p>
        </w:tc>
      </w:tr>
      <w:tr w:rsidR="00974B87" w:rsidRPr="003114F9" w14:paraId="3AD1CC4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A8AC74" w14:textId="77777777" w:rsidR="004E5641" w:rsidRPr="003114F9" w:rsidRDefault="004E5641" w:rsidP="0050448F">
            <w:pPr>
              <w:rPr>
                <w:rFonts w:ascii="Arial" w:eastAsia="Arial" w:hAnsi="Arial"/>
              </w:rPr>
            </w:pPr>
            <w:r w:rsidRPr="003114F9">
              <w:rPr>
                <w:rFonts w:ascii="Arial" w:eastAsia="Arial" w:hAnsi="Arial"/>
              </w:rPr>
              <w:t>San Benito River</w:t>
            </w:r>
          </w:p>
        </w:tc>
        <w:tc>
          <w:tcPr>
            <w:tcW w:w="416" w:type="dxa"/>
          </w:tcPr>
          <w:p w14:paraId="06ECC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68C6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9AD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7F22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6153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DFB2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E019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975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1D6A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373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F493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9C2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45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9D11AF" w14:textId="77777777" w:rsidR="004E5641" w:rsidRPr="003114F9" w:rsidRDefault="004E5641" w:rsidP="0050448F">
            <w:pPr>
              <w:rPr>
                <w:rFonts w:ascii="Arial" w:eastAsia="Arial" w:hAnsi="Arial"/>
              </w:rPr>
            </w:pPr>
          </w:p>
        </w:tc>
        <w:tc>
          <w:tcPr>
            <w:tcW w:w="377" w:type="dxa"/>
          </w:tcPr>
          <w:p w14:paraId="2ABC36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81A5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B25E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5A2B5" w14:textId="77777777" w:rsidR="004E5641" w:rsidRPr="003114F9" w:rsidRDefault="004E5641" w:rsidP="0050448F">
            <w:pPr>
              <w:rPr>
                <w:rFonts w:ascii="Arial" w:eastAsia="Arial" w:hAnsi="Arial"/>
              </w:rPr>
            </w:pPr>
          </w:p>
        </w:tc>
        <w:tc>
          <w:tcPr>
            <w:tcW w:w="377" w:type="dxa"/>
          </w:tcPr>
          <w:p w14:paraId="029FA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DCAC95" w14:textId="77777777" w:rsidR="004E5641" w:rsidRPr="003114F9" w:rsidRDefault="004E5641" w:rsidP="0050448F">
            <w:pPr>
              <w:rPr>
                <w:rFonts w:ascii="Arial" w:eastAsia="Arial" w:hAnsi="Arial"/>
              </w:rPr>
            </w:pPr>
          </w:p>
        </w:tc>
        <w:tc>
          <w:tcPr>
            <w:tcW w:w="377" w:type="dxa"/>
          </w:tcPr>
          <w:p w14:paraId="49D59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1D6C55" w14:textId="77777777" w:rsidR="004E5641" w:rsidRPr="003114F9" w:rsidRDefault="004E5641" w:rsidP="0050448F">
            <w:pPr>
              <w:rPr>
                <w:rFonts w:ascii="Arial" w:eastAsia="Arial" w:hAnsi="Arial"/>
              </w:rPr>
            </w:pPr>
          </w:p>
        </w:tc>
      </w:tr>
      <w:tr w:rsidR="00974B87" w:rsidRPr="003114F9" w14:paraId="7BA808A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9679A4" w14:textId="77777777" w:rsidR="004E5641" w:rsidRPr="003114F9" w:rsidRDefault="004E5641" w:rsidP="0050448F">
            <w:pPr>
              <w:ind w:left="360"/>
              <w:rPr>
                <w:rFonts w:ascii="Arial" w:eastAsia="Arial" w:hAnsi="Arial"/>
              </w:rPr>
            </w:pPr>
            <w:r w:rsidRPr="003114F9">
              <w:rPr>
                <w:rFonts w:ascii="Arial" w:eastAsia="Arial" w:hAnsi="Arial"/>
              </w:rPr>
              <w:t>Bird Creek</w:t>
            </w:r>
          </w:p>
        </w:tc>
        <w:tc>
          <w:tcPr>
            <w:tcW w:w="416" w:type="dxa"/>
          </w:tcPr>
          <w:p w14:paraId="30C544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B27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610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0AF66" w14:textId="77777777" w:rsidR="004E5641" w:rsidRPr="003114F9" w:rsidRDefault="004E5641" w:rsidP="0050448F">
            <w:pPr>
              <w:rPr>
                <w:rFonts w:ascii="Arial" w:eastAsia="Arial" w:hAnsi="Arial"/>
              </w:rPr>
            </w:pPr>
          </w:p>
        </w:tc>
        <w:tc>
          <w:tcPr>
            <w:tcW w:w="377" w:type="dxa"/>
          </w:tcPr>
          <w:p w14:paraId="26258E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E927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8E57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0C7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779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79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16B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8EE12" w14:textId="77777777" w:rsidR="004E5641" w:rsidRPr="003114F9" w:rsidRDefault="004E5641" w:rsidP="0050448F">
            <w:pPr>
              <w:rPr>
                <w:rFonts w:ascii="Arial" w:eastAsia="Arial" w:hAnsi="Arial"/>
              </w:rPr>
            </w:pPr>
          </w:p>
        </w:tc>
        <w:tc>
          <w:tcPr>
            <w:tcW w:w="377" w:type="dxa"/>
          </w:tcPr>
          <w:p w14:paraId="3B71EA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48B4A7" w14:textId="77777777" w:rsidR="004E5641" w:rsidRPr="003114F9" w:rsidRDefault="004E5641" w:rsidP="0050448F">
            <w:pPr>
              <w:rPr>
                <w:rFonts w:ascii="Arial" w:eastAsia="Arial" w:hAnsi="Arial"/>
              </w:rPr>
            </w:pPr>
          </w:p>
        </w:tc>
        <w:tc>
          <w:tcPr>
            <w:tcW w:w="377" w:type="dxa"/>
          </w:tcPr>
          <w:p w14:paraId="2C473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05C0F" w14:textId="77777777" w:rsidR="004E5641" w:rsidRPr="003114F9" w:rsidRDefault="004E5641" w:rsidP="0050448F">
            <w:pPr>
              <w:rPr>
                <w:rFonts w:ascii="Arial" w:eastAsia="Arial" w:hAnsi="Arial"/>
              </w:rPr>
            </w:pPr>
          </w:p>
        </w:tc>
        <w:tc>
          <w:tcPr>
            <w:tcW w:w="377" w:type="dxa"/>
          </w:tcPr>
          <w:p w14:paraId="68987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A3578F" w14:textId="77777777" w:rsidR="004E5641" w:rsidRPr="003114F9" w:rsidRDefault="004E5641" w:rsidP="0050448F">
            <w:pPr>
              <w:rPr>
                <w:rFonts w:ascii="Arial" w:eastAsia="Arial" w:hAnsi="Arial"/>
              </w:rPr>
            </w:pPr>
          </w:p>
        </w:tc>
        <w:tc>
          <w:tcPr>
            <w:tcW w:w="377" w:type="dxa"/>
          </w:tcPr>
          <w:p w14:paraId="0462D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1EF701" w14:textId="77777777" w:rsidR="004E5641" w:rsidRPr="003114F9" w:rsidRDefault="004E5641" w:rsidP="0050448F">
            <w:pPr>
              <w:rPr>
                <w:rFonts w:ascii="Arial" w:eastAsia="Arial" w:hAnsi="Arial"/>
              </w:rPr>
            </w:pPr>
          </w:p>
        </w:tc>
        <w:tc>
          <w:tcPr>
            <w:tcW w:w="377" w:type="dxa"/>
          </w:tcPr>
          <w:p w14:paraId="1EF6B8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111037" w14:textId="77777777" w:rsidR="004E5641" w:rsidRPr="003114F9" w:rsidRDefault="004E5641" w:rsidP="0050448F">
            <w:pPr>
              <w:rPr>
                <w:rFonts w:ascii="Arial" w:eastAsia="Arial" w:hAnsi="Arial"/>
              </w:rPr>
            </w:pPr>
          </w:p>
        </w:tc>
      </w:tr>
      <w:tr w:rsidR="00974B87" w:rsidRPr="003114F9" w14:paraId="2D3AF5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603C63" w14:textId="77777777" w:rsidR="004E5641" w:rsidRPr="003114F9" w:rsidRDefault="004E5641" w:rsidP="0050448F">
            <w:pPr>
              <w:ind w:left="360"/>
              <w:rPr>
                <w:rFonts w:ascii="Arial" w:eastAsia="Arial" w:hAnsi="Arial"/>
              </w:rPr>
            </w:pPr>
            <w:proofErr w:type="spellStart"/>
            <w:r w:rsidRPr="003114F9">
              <w:rPr>
                <w:rFonts w:ascii="Arial" w:eastAsia="Arial" w:hAnsi="Arial"/>
              </w:rPr>
              <w:t>Pescadero</w:t>
            </w:r>
            <w:proofErr w:type="spellEnd"/>
            <w:r w:rsidRPr="003114F9">
              <w:rPr>
                <w:rFonts w:ascii="Arial" w:eastAsia="Arial" w:hAnsi="Arial"/>
              </w:rPr>
              <w:t xml:space="preserve"> Creek (305, trib. of San Benito R.)</w:t>
            </w:r>
          </w:p>
        </w:tc>
        <w:tc>
          <w:tcPr>
            <w:tcW w:w="416" w:type="dxa"/>
          </w:tcPr>
          <w:p w14:paraId="1EF9A6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8155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42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F1D4E7" w14:textId="77777777" w:rsidR="004E5641" w:rsidRPr="003114F9" w:rsidRDefault="004E5641" w:rsidP="0050448F">
            <w:pPr>
              <w:rPr>
                <w:rFonts w:ascii="Arial" w:eastAsia="Arial" w:hAnsi="Arial"/>
              </w:rPr>
            </w:pPr>
          </w:p>
        </w:tc>
        <w:tc>
          <w:tcPr>
            <w:tcW w:w="377" w:type="dxa"/>
          </w:tcPr>
          <w:p w14:paraId="5B817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3096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104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2B1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0135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3B9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DB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7FC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1B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DC6FE" w14:textId="77777777" w:rsidR="004E5641" w:rsidRPr="003114F9" w:rsidRDefault="004E5641" w:rsidP="0050448F">
            <w:pPr>
              <w:rPr>
                <w:rFonts w:ascii="Arial" w:eastAsia="Arial" w:hAnsi="Arial"/>
              </w:rPr>
            </w:pPr>
          </w:p>
        </w:tc>
        <w:tc>
          <w:tcPr>
            <w:tcW w:w="377" w:type="dxa"/>
          </w:tcPr>
          <w:p w14:paraId="4997DB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91C84" w14:textId="77777777" w:rsidR="004E5641" w:rsidRPr="003114F9" w:rsidRDefault="004E5641" w:rsidP="0050448F">
            <w:pPr>
              <w:rPr>
                <w:rFonts w:ascii="Arial" w:eastAsia="Arial" w:hAnsi="Arial"/>
              </w:rPr>
            </w:pPr>
          </w:p>
        </w:tc>
        <w:tc>
          <w:tcPr>
            <w:tcW w:w="377" w:type="dxa"/>
          </w:tcPr>
          <w:p w14:paraId="7B57D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FFE516" w14:textId="77777777" w:rsidR="004E5641" w:rsidRPr="003114F9" w:rsidRDefault="004E5641" w:rsidP="0050448F">
            <w:pPr>
              <w:rPr>
                <w:rFonts w:ascii="Arial" w:eastAsia="Arial" w:hAnsi="Arial"/>
              </w:rPr>
            </w:pPr>
          </w:p>
        </w:tc>
        <w:tc>
          <w:tcPr>
            <w:tcW w:w="377" w:type="dxa"/>
          </w:tcPr>
          <w:p w14:paraId="3B046D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EDD3D0" w14:textId="77777777" w:rsidR="004E5641" w:rsidRPr="003114F9" w:rsidRDefault="004E5641" w:rsidP="0050448F">
            <w:pPr>
              <w:rPr>
                <w:rFonts w:ascii="Arial" w:eastAsia="Arial" w:hAnsi="Arial"/>
              </w:rPr>
            </w:pPr>
          </w:p>
        </w:tc>
        <w:tc>
          <w:tcPr>
            <w:tcW w:w="377" w:type="dxa"/>
          </w:tcPr>
          <w:p w14:paraId="45E399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DFD4B" w14:textId="77777777" w:rsidR="004E5641" w:rsidRPr="003114F9" w:rsidRDefault="004E5641" w:rsidP="0050448F">
            <w:pPr>
              <w:rPr>
                <w:rFonts w:ascii="Arial" w:eastAsia="Arial" w:hAnsi="Arial"/>
              </w:rPr>
            </w:pPr>
          </w:p>
        </w:tc>
      </w:tr>
      <w:tr w:rsidR="00974B87" w:rsidRPr="003114F9" w14:paraId="567662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9FB0F1F" w14:textId="77777777" w:rsidR="004E5641" w:rsidRPr="003114F9" w:rsidRDefault="004E5641" w:rsidP="0050448F">
            <w:pPr>
              <w:ind w:left="360"/>
              <w:rPr>
                <w:rFonts w:ascii="Arial" w:eastAsia="Arial" w:hAnsi="Arial"/>
              </w:rPr>
            </w:pPr>
            <w:r w:rsidRPr="003114F9">
              <w:rPr>
                <w:rFonts w:ascii="Arial" w:eastAsia="Arial" w:hAnsi="Arial"/>
              </w:rPr>
              <w:t>Tres Pinos Creek</w:t>
            </w:r>
          </w:p>
        </w:tc>
        <w:tc>
          <w:tcPr>
            <w:tcW w:w="416" w:type="dxa"/>
          </w:tcPr>
          <w:p w14:paraId="3F8004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4920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76A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11E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249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9C8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E133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39B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746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7682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6C56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35E3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52DD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04A72A" w14:textId="77777777" w:rsidR="004E5641" w:rsidRPr="003114F9" w:rsidRDefault="004E5641" w:rsidP="0050448F">
            <w:pPr>
              <w:rPr>
                <w:rFonts w:ascii="Arial" w:eastAsia="Arial" w:hAnsi="Arial"/>
              </w:rPr>
            </w:pPr>
          </w:p>
        </w:tc>
        <w:tc>
          <w:tcPr>
            <w:tcW w:w="377" w:type="dxa"/>
          </w:tcPr>
          <w:p w14:paraId="3D8DB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618431" w14:textId="77777777" w:rsidR="004E5641" w:rsidRPr="003114F9" w:rsidRDefault="004E5641" w:rsidP="0050448F">
            <w:pPr>
              <w:rPr>
                <w:rFonts w:ascii="Arial" w:eastAsia="Arial" w:hAnsi="Arial"/>
              </w:rPr>
            </w:pPr>
          </w:p>
        </w:tc>
        <w:tc>
          <w:tcPr>
            <w:tcW w:w="377" w:type="dxa"/>
          </w:tcPr>
          <w:p w14:paraId="15190F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72FC87" w14:textId="77777777" w:rsidR="004E5641" w:rsidRPr="003114F9" w:rsidRDefault="004E5641" w:rsidP="0050448F">
            <w:pPr>
              <w:rPr>
                <w:rFonts w:ascii="Arial" w:eastAsia="Arial" w:hAnsi="Arial"/>
              </w:rPr>
            </w:pPr>
          </w:p>
        </w:tc>
        <w:tc>
          <w:tcPr>
            <w:tcW w:w="377" w:type="dxa"/>
          </w:tcPr>
          <w:p w14:paraId="3F4ECA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BB980B" w14:textId="77777777" w:rsidR="004E5641" w:rsidRPr="003114F9" w:rsidRDefault="004E5641" w:rsidP="0050448F">
            <w:pPr>
              <w:rPr>
                <w:rFonts w:ascii="Arial" w:eastAsia="Arial" w:hAnsi="Arial"/>
              </w:rPr>
            </w:pPr>
          </w:p>
        </w:tc>
        <w:tc>
          <w:tcPr>
            <w:tcW w:w="377" w:type="dxa"/>
          </w:tcPr>
          <w:p w14:paraId="53C4CE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2E977D" w14:textId="77777777" w:rsidR="004E5641" w:rsidRPr="003114F9" w:rsidRDefault="004E5641" w:rsidP="0050448F">
            <w:pPr>
              <w:rPr>
                <w:rFonts w:ascii="Arial" w:eastAsia="Arial" w:hAnsi="Arial"/>
              </w:rPr>
            </w:pPr>
          </w:p>
        </w:tc>
      </w:tr>
      <w:tr w:rsidR="00974B87" w:rsidRPr="003114F9" w14:paraId="7C11E1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C04FD1" w14:textId="77777777" w:rsidR="004E5641" w:rsidRPr="003114F9" w:rsidRDefault="004E5641" w:rsidP="0050448F">
            <w:pPr>
              <w:ind w:left="360"/>
              <w:rPr>
                <w:rFonts w:ascii="Arial" w:eastAsia="Arial" w:hAnsi="Arial"/>
              </w:rPr>
            </w:pPr>
            <w:r w:rsidRPr="003114F9">
              <w:rPr>
                <w:rFonts w:ascii="Arial" w:eastAsia="Arial" w:hAnsi="Arial"/>
              </w:rPr>
              <w:t>Hernandez Reservoir</w:t>
            </w:r>
          </w:p>
        </w:tc>
        <w:tc>
          <w:tcPr>
            <w:tcW w:w="416" w:type="dxa"/>
          </w:tcPr>
          <w:p w14:paraId="6AC2B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2BF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AC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3C9DD0" w14:textId="77777777" w:rsidR="004E5641" w:rsidRPr="003114F9" w:rsidRDefault="004E5641" w:rsidP="0050448F">
            <w:pPr>
              <w:rPr>
                <w:rFonts w:ascii="Arial" w:eastAsia="Arial" w:hAnsi="Arial"/>
              </w:rPr>
            </w:pPr>
          </w:p>
        </w:tc>
        <w:tc>
          <w:tcPr>
            <w:tcW w:w="377" w:type="dxa"/>
          </w:tcPr>
          <w:p w14:paraId="107F2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7773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88E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AD1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E742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E50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71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F4C4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3089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275149" w14:textId="77777777" w:rsidR="004E5641" w:rsidRPr="003114F9" w:rsidRDefault="004E5641" w:rsidP="0050448F">
            <w:pPr>
              <w:rPr>
                <w:rFonts w:ascii="Arial" w:eastAsia="Arial" w:hAnsi="Arial"/>
              </w:rPr>
            </w:pPr>
          </w:p>
        </w:tc>
        <w:tc>
          <w:tcPr>
            <w:tcW w:w="377" w:type="dxa"/>
          </w:tcPr>
          <w:p w14:paraId="46664C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99D1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FCD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57A30" w14:textId="77777777" w:rsidR="004E5641" w:rsidRPr="003114F9" w:rsidRDefault="004E5641" w:rsidP="0050448F">
            <w:pPr>
              <w:rPr>
                <w:rFonts w:ascii="Arial" w:eastAsia="Arial" w:hAnsi="Arial"/>
              </w:rPr>
            </w:pPr>
          </w:p>
        </w:tc>
        <w:tc>
          <w:tcPr>
            <w:tcW w:w="377" w:type="dxa"/>
          </w:tcPr>
          <w:p w14:paraId="549D4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82162" w14:textId="77777777" w:rsidR="004E5641" w:rsidRPr="003114F9" w:rsidRDefault="004E5641" w:rsidP="0050448F">
            <w:pPr>
              <w:rPr>
                <w:rFonts w:ascii="Arial" w:eastAsia="Arial" w:hAnsi="Arial"/>
              </w:rPr>
            </w:pPr>
          </w:p>
        </w:tc>
        <w:tc>
          <w:tcPr>
            <w:tcW w:w="377" w:type="dxa"/>
          </w:tcPr>
          <w:p w14:paraId="1FF586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27EF3E" w14:textId="77777777" w:rsidR="004E5641" w:rsidRPr="003114F9" w:rsidRDefault="004E5641" w:rsidP="0050448F">
            <w:pPr>
              <w:rPr>
                <w:rFonts w:ascii="Arial" w:eastAsia="Arial" w:hAnsi="Arial"/>
              </w:rPr>
            </w:pPr>
          </w:p>
        </w:tc>
      </w:tr>
      <w:tr w:rsidR="00974B87" w:rsidRPr="003114F9" w14:paraId="286FF0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F2E2FF" w14:textId="77777777" w:rsidR="004E5641" w:rsidRPr="003114F9" w:rsidRDefault="004E5641" w:rsidP="0050448F">
            <w:pPr>
              <w:rPr>
                <w:rFonts w:ascii="Arial" w:eastAsia="Arial" w:hAnsi="Arial"/>
              </w:rPr>
            </w:pPr>
            <w:proofErr w:type="spellStart"/>
            <w:r w:rsidRPr="003114F9">
              <w:rPr>
                <w:rFonts w:ascii="Arial" w:eastAsia="Arial" w:hAnsi="Arial"/>
              </w:rPr>
              <w:t>Tequisquita</w:t>
            </w:r>
            <w:proofErr w:type="spellEnd"/>
            <w:r w:rsidRPr="003114F9">
              <w:rPr>
                <w:rFonts w:ascii="Arial" w:eastAsia="Arial" w:hAnsi="Arial"/>
              </w:rPr>
              <w:t xml:space="preserve"> Slough</w:t>
            </w:r>
          </w:p>
        </w:tc>
        <w:tc>
          <w:tcPr>
            <w:tcW w:w="416" w:type="dxa"/>
          </w:tcPr>
          <w:p w14:paraId="04FB2A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95BFE" w14:textId="77777777" w:rsidR="004E5641" w:rsidRPr="003114F9" w:rsidRDefault="004E5641" w:rsidP="0050448F">
            <w:pPr>
              <w:rPr>
                <w:rFonts w:ascii="Arial" w:eastAsia="Arial" w:hAnsi="Arial"/>
              </w:rPr>
            </w:pPr>
          </w:p>
        </w:tc>
        <w:tc>
          <w:tcPr>
            <w:tcW w:w="377" w:type="dxa"/>
          </w:tcPr>
          <w:p w14:paraId="406AF8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D25FFB" w14:textId="77777777" w:rsidR="004E5641" w:rsidRPr="003114F9" w:rsidRDefault="004E5641" w:rsidP="0050448F">
            <w:pPr>
              <w:rPr>
                <w:rFonts w:ascii="Arial" w:eastAsia="Arial" w:hAnsi="Arial"/>
              </w:rPr>
            </w:pPr>
          </w:p>
        </w:tc>
        <w:tc>
          <w:tcPr>
            <w:tcW w:w="377" w:type="dxa"/>
          </w:tcPr>
          <w:p w14:paraId="3BB912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FDF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3F4E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A64F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416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B88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6984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1B64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DE8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D4C3A4" w14:textId="77777777" w:rsidR="004E5641" w:rsidRPr="003114F9" w:rsidRDefault="004E5641" w:rsidP="0050448F">
            <w:pPr>
              <w:rPr>
                <w:rFonts w:ascii="Arial" w:eastAsia="Arial" w:hAnsi="Arial"/>
              </w:rPr>
            </w:pPr>
          </w:p>
        </w:tc>
        <w:tc>
          <w:tcPr>
            <w:tcW w:w="377" w:type="dxa"/>
          </w:tcPr>
          <w:p w14:paraId="4B622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BCF304" w14:textId="77777777" w:rsidR="004E5641" w:rsidRPr="003114F9" w:rsidRDefault="004E5641" w:rsidP="0050448F">
            <w:pPr>
              <w:rPr>
                <w:rFonts w:ascii="Arial" w:eastAsia="Arial" w:hAnsi="Arial"/>
              </w:rPr>
            </w:pPr>
          </w:p>
        </w:tc>
        <w:tc>
          <w:tcPr>
            <w:tcW w:w="377" w:type="dxa"/>
          </w:tcPr>
          <w:p w14:paraId="3BC39E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ACD082" w14:textId="77777777" w:rsidR="004E5641" w:rsidRPr="003114F9" w:rsidRDefault="004E5641" w:rsidP="0050448F">
            <w:pPr>
              <w:rPr>
                <w:rFonts w:ascii="Arial" w:eastAsia="Arial" w:hAnsi="Arial"/>
              </w:rPr>
            </w:pPr>
          </w:p>
        </w:tc>
        <w:tc>
          <w:tcPr>
            <w:tcW w:w="377" w:type="dxa"/>
          </w:tcPr>
          <w:p w14:paraId="32C7F8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A82C73" w14:textId="77777777" w:rsidR="004E5641" w:rsidRPr="003114F9" w:rsidRDefault="004E5641" w:rsidP="0050448F">
            <w:pPr>
              <w:rPr>
                <w:rFonts w:ascii="Arial" w:eastAsia="Arial" w:hAnsi="Arial"/>
              </w:rPr>
            </w:pPr>
          </w:p>
        </w:tc>
        <w:tc>
          <w:tcPr>
            <w:tcW w:w="377" w:type="dxa"/>
          </w:tcPr>
          <w:p w14:paraId="1ABDFB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5852DF" w14:textId="77777777" w:rsidR="004E5641" w:rsidRPr="003114F9" w:rsidRDefault="004E5641" w:rsidP="0050448F">
            <w:pPr>
              <w:rPr>
                <w:rFonts w:ascii="Arial" w:eastAsia="Arial" w:hAnsi="Arial"/>
              </w:rPr>
            </w:pPr>
          </w:p>
        </w:tc>
      </w:tr>
      <w:tr w:rsidR="00974B87" w:rsidRPr="003114F9" w14:paraId="10A227B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7306DB" w14:textId="77777777" w:rsidR="004E5641" w:rsidRPr="003114F9" w:rsidRDefault="004E5641" w:rsidP="0050448F">
            <w:pPr>
              <w:rPr>
                <w:rFonts w:ascii="Arial" w:eastAsia="Arial" w:hAnsi="Arial"/>
              </w:rPr>
            </w:pPr>
            <w:r w:rsidRPr="003114F9">
              <w:rPr>
                <w:rFonts w:ascii="Arial" w:eastAsia="Arial" w:hAnsi="Arial"/>
              </w:rPr>
              <w:t>San Felipe Lake</w:t>
            </w:r>
          </w:p>
        </w:tc>
        <w:tc>
          <w:tcPr>
            <w:tcW w:w="416" w:type="dxa"/>
          </w:tcPr>
          <w:p w14:paraId="7CDADF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FE4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77F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9E7C40" w14:textId="77777777" w:rsidR="004E5641" w:rsidRPr="003114F9" w:rsidRDefault="004E5641" w:rsidP="0050448F">
            <w:pPr>
              <w:rPr>
                <w:rFonts w:ascii="Arial" w:eastAsia="Arial" w:hAnsi="Arial"/>
              </w:rPr>
            </w:pPr>
          </w:p>
        </w:tc>
        <w:tc>
          <w:tcPr>
            <w:tcW w:w="377" w:type="dxa"/>
          </w:tcPr>
          <w:p w14:paraId="301191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F82A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32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B4B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104F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B36F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C25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2E3C3" w14:textId="77777777" w:rsidR="004E5641" w:rsidRPr="003114F9" w:rsidRDefault="004E5641" w:rsidP="0050448F">
            <w:pPr>
              <w:rPr>
                <w:rFonts w:ascii="Arial" w:eastAsia="Arial" w:hAnsi="Arial"/>
              </w:rPr>
            </w:pPr>
          </w:p>
        </w:tc>
        <w:tc>
          <w:tcPr>
            <w:tcW w:w="377" w:type="dxa"/>
          </w:tcPr>
          <w:p w14:paraId="197883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6953D7" w14:textId="77777777" w:rsidR="004E5641" w:rsidRPr="003114F9" w:rsidRDefault="004E5641" w:rsidP="0050448F">
            <w:pPr>
              <w:rPr>
                <w:rFonts w:ascii="Arial" w:eastAsia="Arial" w:hAnsi="Arial"/>
              </w:rPr>
            </w:pPr>
          </w:p>
        </w:tc>
        <w:tc>
          <w:tcPr>
            <w:tcW w:w="377" w:type="dxa"/>
          </w:tcPr>
          <w:p w14:paraId="46C242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DBC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0F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91134B" w14:textId="77777777" w:rsidR="004E5641" w:rsidRPr="003114F9" w:rsidRDefault="004E5641" w:rsidP="0050448F">
            <w:pPr>
              <w:rPr>
                <w:rFonts w:ascii="Arial" w:eastAsia="Arial" w:hAnsi="Arial"/>
              </w:rPr>
            </w:pPr>
          </w:p>
        </w:tc>
        <w:tc>
          <w:tcPr>
            <w:tcW w:w="377" w:type="dxa"/>
          </w:tcPr>
          <w:p w14:paraId="429E0E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99279A" w14:textId="77777777" w:rsidR="004E5641" w:rsidRPr="003114F9" w:rsidRDefault="004E5641" w:rsidP="0050448F">
            <w:pPr>
              <w:rPr>
                <w:rFonts w:ascii="Arial" w:eastAsia="Arial" w:hAnsi="Arial"/>
              </w:rPr>
            </w:pPr>
          </w:p>
        </w:tc>
        <w:tc>
          <w:tcPr>
            <w:tcW w:w="377" w:type="dxa"/>
          </w:tcPr>
          <w:p w14:paraId="42910C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65E08" w14:textId="77777777" w:rsidR="004E5641" w:rsidRPr="003114F9" w:rsidRDefault="004E5641" w:rsidP="0050448F">
            <w:pPr>
              <w:rPr>
                <w:rFonts w:ascii="Arial" w:eastAsia="Arial" w:hAnsi="Arial"/>
              </w:rPr>
            </w:pPr>
          </w:p>
        </w:tc>
      </w:tr>
      <w:tr w:rsidR="00974B87" w:rsidRPr="003114F9" w14:paraId="1D7476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DB0E12" w14:textId="77777777" w:rsidR="004E5641" w:rsidRPr="003114F9" w:rsidRDefault="004E5641" w:rsidP="0050448F">
            <w:pPr>
              <w:rPr>
                <w:rFonts w:ascii="Arial" w:eastAsia="Arial" w:hAnsi="Arial"/>
              </w:rPr>
            </w:pPr>
            <w:r w:rsidRPr="003114F9">
              <w:rPr>
                <w:rFonts w:ascii="Arial" w:eastAsia="Arial" w:hAnsi="Arial"/>
              </w:rPr>
              <w:lastRenderedPageBreak/>
              <w:t>Pacheco Creek</w:t>
            </w:r>
          </w:p>
        </w:tc>
        <w:tc>
          <w:tcPr>
            <w:tcW w:w="416" w:type="dxa"/>
          </w:tcPr>
          <w:p w14:paraId="69B799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986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2EEA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2C895" w14:textId="77777777" w:rsidR="004E5641" w:rsidRPr="003114F9" w:rsidRDefault="004E5641" w:rsidP="0050448F">
            <w:pPr>
              <w:rPr>
                <w:rFonts w:ascii="Arial" w:eastAsia="Arial" w:hAnsi="Arial"/>
              </w:rPr>
            </w:pPr>
          </w:p>
        </w:tc>
        <w:tc>
          <w:tcPr>
            <w:tcW w:w="377" w:type="dxa"/>
          </w:tcPr>
          <w:p w14:paraId="7935D6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6FC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ECE2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B3F9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87B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44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A585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78C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D30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E2C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C132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E72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29E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F9A88C" w14:textId="77777777" w:rsidR="004E5641" w:rsidRPr="003114F9" w:rsidRDefault="004E5641" w:rsidP="0050448F">
            <w:pPr>
              <w:rPr>
                <w:rFonts w:ascii="Arial" w:eastAsia="Arial" w:hAnsi="Arial"/>
              </w:rPr>
            </w:pPr>
          </w:p>
        </w:tc>
        <w:tc>
          <w:tcPr>
            <w:tcW w:w="377" w:type="dxa"/>
          </w:tcPr>
          <w:p w14:paraId="01C3B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C3AC94" w14:textId="77777777" w:rsidR="004E5641" w:rsidRPr="003114F9" w:rsidRDefault="004E5641" w:rsidP="0050448F">
            <w:pPr>
              <w:rPr>
                <w:rFonts w:ascii="Arial" w:eastAsia="Arial" w:hAnsi="Arial"/>
              </w:rPr>
            </w:pPr>
          </w:p>
        </w:tc>
        <w:tc>
          <w:tcPr>
            <w:tcW w:w="377" w:type="dxa"/>
          </w:tcPr>
          <w:p w14:paraId="09C07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F06C38" w14:textId="77777777" w:rsidR="004E5641" w:rsidRPr="003114F9" w:rsidRDefault="004E5641" w:rsidP="0050448F">
            <w:pPr>
              <w:rPr>
                <w:rFonts w:ascii="Arial" w:eastAsia="Arial" w:hAnsi="Arial"/>
              </w:rPr>
            </w:pPr>
          </w:p>
        </w:tc>
      </w:tr>
      <w:tr w:rsidR="00974B87" w:rsidRPr="003114F9" w14:paraId="413B49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7EAB579" w14:textId="77777777" w:rsidR="004E5641" w:rsidRPr="003114F9" w:rsidRDefault="004E5641" w:rsidP="0050448F">
            <w:pPr>
              <w:ind w:left="360"/>
              <w:rPr>
                <w:rFonts w:ascii="Arial" w:eastAsia="Arial" w:hAnsi="Arial"/>
              </w:rPr>
            </w:pPr>
            <w:r w:rsidRPr="003114F9">
              <w:rPr>
                <w:rFonts w:ascii="Arial" w:eastAsia="Arial" w:hAnsi="Arial"/>
              </w:rPr>
              <w:t>Pacheco Lake</w:t>
            </w:r>
          </w:p>
        </w:tc>
        <w:tc>
          <w:tcPr>
            <w:tcW w:w="416" w:type="dxa"/>
          </w:tcPr>
          <w:p w14:paraId="2240A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250B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938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17FF61" w14:textId="77777777" w:rsidR="004E5641" w:rsidRPr="003114F9" w:rsidRDefault="004E5641" w:rsidP="0050448F">
            <w:pPr>
              <w:rPr>
                <w:rFonts w:ascii="Arial" w:eastAsia="Arial" w:hAnsi="Arial"/>
              </w:rPr>
            </w:pPr>
          </w:p>
        </w:tc>
        <w:tc>
          <w:tcPr>
            <w:tcW w:w="377" w:type="dxa"/>
          </w:tcPr>
          <w:p w14:paraId="1DAD1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954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6B4A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867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6BE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D8E1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5C56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6ADB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7A2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C40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B2F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2CA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0DF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F94543" w14:textId="77777777" w:rsidR="004E5641" w:rsidRPr="003114F9" w:rsidRDefault="004E5641" w:rsidP="0050448F">
            <w:pPr>
              <w:rPr>
                <w:rFonts w:ascii="Arial" w:eastAsia="Arial" w:hAnsi="Arial"/>
              </w:rPr>
            </w:pPr>
          </w:p>
        </w:tc>
        <w:tc>
          <w:tcPr>
            <w:tcW w:w="377" w:type="dxa"/>
          </w:tcPr>
          <w:p w14:paraId="75E2B8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DD9F5D" w14:textId="77777777" w:rsidR="004E5641" w:rsidRPr="003114F9" w:rsidRDefault="004E5641" w:rsidP="0050448F">
            <w:pPr>
              <w:rPr>
                <w:rFonts w:ascii="Arial" w:eastAsia="Arial" w:hAnsi="Arial"/>
              </w:rPr>
            </w:pPr>
          </w:p>
        </w:tc>
        <w:tc>
          <w:tcPr>
            <w:tcW w:w="377" w:type="dxa"/>
          </w:tcPr>
          <w:p w14:paraId="72377F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20BE8F" w14:textId="77777777" w:rsidR="004E5641" w:rsidRPr="003114F9" w:rsidRDefault="004E5641" w:rsidP="0050448F">
            <w:pPr>
              <w:rPr>
                <w:rFonts w:ascii="Arial" w:eastAsia="Arial" w:hAnsi="Arial"/>
              </w:rPr>
            </w:pPr>
          </w:p>
        </w:tc>
      </w:tr>
      <w:tr w:rsidR="00974B87" w:rsidRPr="003114F9" w14:paraId="140D04F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8E96C8" w14:textId="77777777" w:rsidR="004E5641" w:rsidRPr="003114F9" w:rsidRDefault="004E5641" w:rsidP="0050448F">
            <w:pPr>
              <w:ind w:left="360"/>
              <w:rPr>
                <w:rFonts w:ascii="Arial" w:eastAsia="Arial" w:hAnsi="Arial"/>
              </w:rPr>
            </w:pPr>
            <w:r w:rsidRPr="003114F9">
              <w:rPr>
                <w:rFonts w:ascii="Arial" w:eastAsia="Arial" w:hAnsi="Arial"/>
              </w:rPr>
              <w:t>Llagas Creek (above Chesbro Res.)</w:t>
            </w:r>
          </w:p>
        </w:tc>
        <w:tc>
          <w:tcPr>
            <w:tcW w:w="416" w:type="dxa"/>
          </w:tcPr>
          <w:p w14:paraId="6B3B40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1946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9F57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E9B9E1" w14:textId="77777777" w:rsidR="004E5641" w:rsidRPr="003114F9" w:rsidRDefault="004E5641" w:rsidP="0050448F">
            <w:pPr>
              <w:rPr>
                <w:rFonts w:ascii="Arial" w:eastAsia="Arial" w:hAnsi="Arial"/>
              </w:rPr>
            </w:pPr>
          </w:p>
        </w:tc>
        <w:tc>
          <w:tcPr>
            <w:tcW w:w="377" w:type="dxa"/>
          </w:tcPr>
          <w:p w14:paraId="1B8CB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A584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E146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6457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9096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ED3D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4CDA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5A7C69" w14:textId="77777777" w:rsidR="004E5641" w:rsidRPr="003114F9" w:rsidRDefault="004E5641" w:rsidP="0050448F">
            <w:pPr>
              <w:rPr>
                <w:rFonts w:ascii="Arial" w:eastAsia="Arial" w:hAnsi="Arial"/>
              </w:rPr>
            </w:pPr>
          </w:p>
        </w:tc>
        <w:tc>
          <w:tcPr>
            <w:tcW w:w="377" w:type="dxa"/>
          </w:tcPr>
          <w:p w14:paraId="5363AB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162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B7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A36E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11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C7867B" w14:textId="77777777" w:rsidR="004E5641" w:rsidRPr="003114F9" w:rsidRDefault="004E5641" w:rsidP="0050448F">
            <w:pPr>
              <w:rPr>
                <w:rFonts w:ascii="Arial" w:eastAsia="Arial" w:hAnsi="Arial"/>
              </w:rPr>
            </w:pPr>
          </w:p>
        </w:tc>
        <w:tc>
          <w:tcPr>
            <w:tcW w:w="377" w:type="dxa"/>
          </w:tcPr>
          <w:p w14:paraId="437ED7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CFAAA" w14:textId="77777777" w:rsidR="004E5641" w:rsidRPr="003114F9" w:rsidRDefault="004E5641" w:rsidP="0050448F">
            <w:pPr>
              <w:rPr>
                <w:rFonts w:ascii="Arial" w:eastAsia="Arial" w:hAnsi="Arial"/>
              </w:rPr>
            </w:pPr>
          </w:p>
        </w:tc>
        <w:tc>
          <w:tcPr>
            <w:tcW w:w="377" w:type="dxa"/>
          </w:tcPr>
          <w:p w14:paraId="30F95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7F2721" w14:textId="77777777" w:rsidR="004E5641" w:rsidRPr="003114F9" w:rsidRDefault="004E5641" w:rsidP="0050448F">
            <w:pPr>
              <w:rPr>
                <w:rFonts w:ascii="Arial" w:eastAsia="Arial" w:hAnsi="Arial"/>
              </w:rPr>
            </w:pPr>
          </w:p>
        </w:tc>
      </w:tr>
      <w:tr w:rsidR="00974B87" w:rsidRPr="003114F9" w14:paraId="7C05ED4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853C3E" w14:textId="77777777" w:rsidR="004E5641" w:rsidRPr="003114F9" w:rsidRDefault="004E5641" w:rsidP="0050448F">
            <w:pPr>
              <w:ind w:left="360"/>
              <w:rPr>
                <w:rFonts w:ascii="Arial" w:eastAsia="Arial" w:hAnsi="Arial"/>
              </w:rPr>
            </w:pPr>
            <w:r w:rsidRPr="003114F9">
              <w:rPr>
                <w:rFonts w:ascii="Arial" w:eastAsia="Arial" w:hAnsi="Arial"/>
              </w:rPr>
              <w:t>Chesbro Reservoir</w:t>
            </w:r>
          </w:p>
        </w:tc>
        <w:tc>
          <w:tcPr>
            <w:tcW w:w="416" w:type="dxa"/>
          </w:tcPr>
          <w:p w14:paraId="5C650A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56E4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781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378C96" w14:textId="77777777" w:rsidR="004E5641" w:rsidRPr="003114F9" w:rsidRDefault="004E5641" w:rsidP="0050448F">
            <w:pPr>
              <w:rPr>
                <w:rFonts w:ascii="Arial" w:eastAsia="Arial" w:hAnsi="Arial"/>
              </w:rPr>
            </w:pPr>
          </w:p>
        </w:tc>
        <w:tc>
          <w:tcPr>
            <w:tcW w:w="377" w:type="dxa"/>
          </w:tcPr>
          <w:p w14:paraId="341940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E8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C447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EF83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A11A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7FD3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700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1600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1B34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B3B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914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AF3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97C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8C0B8E" w14:textId="77777777" w:rsidR="004E5641" w:rsidRPr="003114F9" w:rsidRDefault="004E5641" w:rsidP="0050448F">
            <w:pPr>
              <w:rPr>
                <w:rFonts w:ascii="Arial" w:eastAsia="Arial" w:hAnsi="Arial"/>
              </w:rPr>
            </w:pPr>
          </w:p>
        </w:tc>
        <w:tc>
          <w:tcPr>
            <w:tcW w:w="377" w:type="dxa"/>
          </w:tcPr>
          <w:p w14:paraId="1AA43A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6DB9E1" w14:textId="77777777" w:rsidR="004E5641" w:rsidRPr="003114F9" w:rsidRDefault="004E5641" w:rsidP="0050448F">
            <w:pPr>
              <w:rPr>
                <w:rFonts w:ascii="Arial" w:eastAsia="Arial" w:hAnsi="Arial"/>
              </w:rPr>
            </w:pPr>
          </w:p>
        </w:tc>
        <w:tc>
          <w:tcPr>
            <w:tcW w:w="377" w:type="dxa"/>
          </w:tcPr>
          <w:p w14:paraId="7180AB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FFCE6" w14:textId="77777777" w:rsidR="004E5641" w:rsidRPr="003114F9" w:rsidRDefault="004E5641" w:rsidP="0050448F">
            <w:pPr>
              <w:rPr>
                <w:rFonts w:ascii="Arial" w:eastAsia="Arial" w:hAnsi="Arial"/>
              </w:rPr>
            </w:pPr>
          </w:p>
        </w:tc>
      </w:tr>
      <w:tr w:rsidR="00974B87" w:rsidRPr="003114F9" w14:paraId="5A65A3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6CA206" w14:textId="77777777" w:rsidR="004E5641" w:rsidRPr="003114F9" w:rsidRDefault="004E5641" w:rsidP="0050448F">
            <w:pPr>
              <w:rPr>
                <w:rFonts w:ascii="Arial" w:eastAsia="Arial" w:hAnsi="Arial"/>
              </w:rPr>
            </w:pPr>
            <w:r w:rsidRPr="003114F9">
              <w:rPr>
                <w:rFonts w:ascii="Arial" w:eastAsia="Arial" w:hAnsi="Arial"/>
              </w:rPr>
              <w:t>Llagas Creek (below Chesbro Res.)</w:t>
            </w:r>
          </w:p>
        </w:tc>
        <w:tc>
          <w:tcPr>
            <w:tcW w:w="416" w:type="dxa"/>
          </w:tcPr>
          <w:p w14:paraId="04908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C2B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16C5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A2A7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F6F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B3CF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A6B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694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6C8E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93C4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F85C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F8BE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BB87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49FD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32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6A02E4" w14:textId="77777777" w:rsidR="004E5641" w:rsidRPr="003114F9" w:rsidRDefault="004E5641" w:rsidP="0050448F">
            <w:pPr>
              <w:rPr>
                <w:rFonts w:ascii="Arial" w:eastAsia="Arial" w:hAnsi="Arial"/>
              </w:rPr>
            </w:pPr>
          </w:p>
        </w:tc>
        <w:tc>
          <w:tcPr>
            <w:tcW w:w="377" w:type="dxa"/>
          </w:tcPr>
          <w:p w14:paraId="6EFDB9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220B8" w14:textId="77777777" w:rsidR="004E5641" w:rsidRPr="003114F9" w:rsidRDefault="004E5641" w:rsidP="0050448F">
            <w:pPr>
              <w:rPr>
                <w:rFonts w:ascii="Arial" w:eastAsia="Arial" w:hAnsi="Arial"/>
              </w:rPr>
            </w:pPr>
          </w:p>
        </w:tc>
        <w:tc>
          <w:tcPr>
            <w:tcW w:w="377" w:type="dxa"/>
          </w:tcPr>
          <w:p w14:paraId="306DF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9CED3" w14:textId="77777777" w:rsidR="004E5641" w:rsidRPr="003114F9" w:rsidRDefault="004E5641" w:rsidP="0050448F">
            <w:pPr>
              <w:rPr>
                <w:rFonts w:ascii="Arial" w:eastAsia="Arial" w:hAnsi="Arial"/>
              </w:rPr>
            </w:pPr>
          </w:p>
        </w:tc>
        <w:tc>
          <w:tcPr>
            <w:tcW w:w="377" w:type="dxa"/>
          </w:tcPr>
          <w:p w14:paraId="2D0022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154F8" w14:textId="77777777" w:rsidR="004E5641" w:rsidRPr="003114F9" w:rsidRDefault="004E5641" w:rsidP="0050448F">
            <w:pPr>
              <w:rPr>
                <w:rFonts w:ascii="Arial" w:eastAsia="Arial" w:hAnsi="Arial"/>
              </w:rPr>
            </w:pPr>
          </w:p>
        </w:tc>
      </w:tr>
      <w:tr w:rsidR="00974B87" w:rsidRPr="003114F9" w14:paraId="07D2015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443DB9" w14:textId="77777777" w:rsidR="004E5641" w:rsidRPr="003114F9" w:rsidRDefault="004E5641" w:rsidP="0050448F">
            <w:pPr>
              <w:ind w:left="360"/>
              <w:rPr>
                <w:rFonts w:ascii="Arial" w:eastAsia="Arial" w:hAnsi="Arial"/>
              </w:rPr>
            </w:pPr>
            <w:proofErr w:type="spellStart"/>
            <w:r w:rsidRPr="003114F9">
              <w:rPr>
                <w:rFonts w:ascii="Arial" w:eastAsia="Arial" w:hAnsi="Arial"/>
              </w:rPr>
              <w:t>Alamias</w:t>
            </w:r>
            <w:proofErr w:type="spellEnd"/>
            <w:r w:rsidRPr="003114F9">
              <w:rPr>
                <w:rFonts w:ascii="Arial" w:eastAsia="Arial" w:hAnsi="Arial"/>
              </w:rPr>
              <w:t xml:space="preserve"> Creek</w:t>
            </w:r>
          </w:p>
        </w:tc>
        <w:tc>
          <w:tcPr>
            <w:tcW w:w="416" w:type="dxa"/>
          </w:tcPr>
          <w:p w14:paraId="3D00A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EAF0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0D0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0DDC04" w14:textId="77777777" w:rsidR="004E5641" w:rsidRPr="003114F9" w:rsidRDefault="004E5641" w:rsidP="0050448F">
            <w:pPr>
              <w:rPr>
                <w:rFonts w:ascii="Arial" w:eastAsia="Arial" w:hAnsi="Arial"/>
              </w:rPr>
            </w:pPr>
          </w:p>
        </w:tc>
        <w:tc>
          <w:tcPr>
            <w:tcW w:w="377" w:type="dxa"/>
          </w:tcPr>
          <w:p w14:paraId="3DBE7A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3C2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01B7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F70A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4A5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5CA6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43E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CFB0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B29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2EDD2" w14:textId="77777777" w:rsidR="004E5641" w:rsidRPr="003114F9" w:rsidRDefault="004E5641" w:rsidP="0050448F">
            <w:pPr>
              <w:rPr>
                <w:rFonts w:ascii="Arial" w:eastAsia="Arial" w:hAnsi="Arial"/>
              </w:rPr>
            </w:pPr>
          </w:p>
        </w:tc>
        <w:tc>
          <w:tcPr>
            <w:tcW w:w="377" w:type="dxa"/>
          </w:tcPr>
          <w:p w14:paraId="79EA78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AAAFF" w14:textId="77777777" w:rsidR="004E5641" w:rsidRPr="003114F9" w:rsidRDefault="004E5641" w:rsidP="0050448F">
            <w:pPr>
              <w:rPr>
                <w:rFonts w:ascii="Arial" w:eastAsia="Arial" w:hAnsi="Arial"/>
              </w:rPr>
            </w:pPr>
          </w:p>
        </w:tc>
        <w:tc>
          <w:tcPr>
            <w:tcW w:w="377" w:type="dxa"/>
          </w:tcPr>
          <w:p w14:paraId="06EEB8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6503A" w14:textId="77777777" w:rsidR="004E5641" w:rsidRPr="003114F9" w:rsidRDefault="004E5641" w:rsidP="0050448F">
            <w:pPr>
              <w:rPr>
                <w:rFonts w:ascii="Arial" w:eastAsia="Arial" w:hAnsi="Arial"/>
              </w:rPr>
            </w:pPr>
          </w:p>
        </w:tc>
        <w:tc>
          <w:tcPr>
            <w:tcW w:w="377" w:type="dxa"/>
          </w:tcPr>
          <w:p w14:paraId="31B06A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E182A3" w14:textId="77777777" w:rsidR="004E5641" w:rsidRPr="003114F9" w:rsidRDefault="004E5641" w:rsidP="0050448F">
            <w:pPr>
              <w:rPr>
                <w:rFonts w:ascii="Arial" w:eastAsia="Arial" w:hAnsi="Arial"/>
              </w:rPr>
            </w:pPr>
          </w:p>
        </w:tc>
        <w:tc>
          <w:tcPr>
            <w:tcW w:w="377" w:type="dxa"/>
          </w:tcPr>
          <w:p w14:paraId="015D82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505F2" w14:textId="77777777" w:rsidR="004E5641" w:rsidRPr="003114F9" w:rsidRDefault="004E5641" w:rsidP="0050448F">
            <w:pPr>
              <w:rPr>
                <w:rFonts w:ascii="Arial" w:eastAsia="Arial" w:hAnsi="Arial"/>
              </w:rPr>
            </w:pPr>
          </w:p>
        </w:tc>
      </w:tr>
      <w:tr w:rsidR="00974B87" w:rsidRPr="003114F9" w14:paraId="6328199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8A1F54" w14:textId="77777777" w:rsidR="004E5641" w:rsidRPr="003114F9" w:rsidRDefault="004E5641" w:rsidP="0050448F">
            <w:pPr>
              <w:ind w:left="360"/>
              <w:rPr>
                <w:rFonts w:ascii="Arial" w:eastAsia="Arial" w:hAnsi="Arial"/>
              </w:rPr>
            </w:pPr>
            <w:r w:rsidRPr="003114F9">
              <w:rPr>
                <w:rFonts w:ascii="Arial" w:eastAsia="Arial" w:hAnsi="Arial"/>
              </w:rPr>
              <w:t>Live Oak Creek</w:t>
            </w:r>
          </w:p>
        </w:tc>
        <w:tc>
          <w:tcPr>
            <w:tcW w:w="416" w:type="dxa"/>
          </w:tcPr>
          <w:p w14:paraId="33E0A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07C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6D14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ACF0AC" w14:textId="77777777" w:rsidR="004E5641" w:rsidRPr="003114F9" w:rsidRDefault="004E5641" w:rsidP="0050448F">
            <w:pPr>
              <w:rPr>
                <w:rFonts w:ascii="Arial" w:eastAsia="Arial" w:hAnsi="Arial"/>
              </w:rPr>
            </w:pPr>
          </w:p>
        </w:tc>
        <w:tc>
          <w:tcPr>
            <w:tcW w:w="377" w:type="dxa"/>
          </w:tcPr>
          <w:p w14:paraId="6999D1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162F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1A1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9AB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CA7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8C42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E9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A1109A" w14:textId="77777777" w:rsidR="004E5641" w:rsidRPr="003114F9" w:rsidRDefault="004E5641" w:rsidP="0050448F">
            <w:pPr>
              <w:rPr>
                <w:rFonts w:ascii="Arial" w:eastAsia="Arial" w:hAnsi="Arial"/>
              </w:rPr>
            </w:pPr>
          </w:p>
        </w:tc>
        <w:tc>
          <w:tcPr>
            <w:tcW w:w="377" w:type="dxa"/>
          </w:tcPr>
          <w:p w14:paraId="1906AA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C5FB0F" w14:textId="77777777" w:rsidR="004E5641" w:rsidRPr="003114F9" w:rsidRDefault="004E5641" w:rsidP="0050448F">
            <w:pPr>
              <w:rPr>
                <w:rFonts w:ascii="Arial" w:eastAsia="Arial" w:hAnsi="Arial"/>
              </w:rPr>
            </w:pPr>
          </w:p>
        </w:tc>
        <w:tc>
          <w:tcPr>
            <w:tcW w:w="377" w:type="dxa"/>
          </w:tcPr>
          <w:p w14:paraId="593D3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562437" w14:textId="77777777" w:rsidR="004E5641" w:rsidRPr="003114F9" w:rsidRDefault="004E5641" w:rsidP="0050448F">
            <w:pPr>
              <w:rPr>
                <w:rFonts w:ascii="Arial" w:eastAsia="Arial" w:hAnsi="Arial"/>
              </w:rPr>
            </w:pPr>
          </w:p>
        </w:tc>
        <w:tc>
          <w:tcPr>
            <w:tcW w:w="377" w:type="dxa"/>
          </w:tcPr>
          <w:p w14:paraId="0CB81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87D63A" w14:textId="77777777" w:rsidR="004E5641" w:rsidRPr="003114F9" w:rsidRDefault="004E5641" w:rsidP="0050448F">
            <w:pPr>
              <w:rPr>
                <w:rFonts w:ascii="Arial" w:eastAsia="Arial" w:hAnsi="Arial"/>
              </w:rPr>
            </w:pPr>
          </w:p>
        </w:tc>
        <w:tc>
          <w:tcPr>
            <w:tcW w:w="377" w:type="dxa"/>
          </w:tcPr>
          <w:p w14:paraId="523239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C27FBB" w14:textId="77777777" w:rsidR="004E5641" w:rsidRPr="003114F9" w:rsidRDefault="004E5641" w:rsidP="0050448F">
            <w:pPr>
              <w:rPr>
                <w:rFonts w:ascii="Arial" w:eastAsia="Arial" w:hAnsi="Arial"/>
              </w:rPr>
            </w:pPr>
          </w:p>
        </w:tc>
        <w:tc>
          <w:tcPr>
            <w:tcW w:w="377" w:type="dxa"/>
          </w:tcPr>
          <w:p w14:paraId="1FAB1F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F7453E" w14:textId="77777777" w:rsidR="004E5641" w:rsidRPr="003114F9" w:rsidRDefault="004E5641" w:rsidP="0050448F">
            <w:pPr>
              <w:rPr>
                <w:rFonts w:ascii="Arial" w:eastAsia="Arial" w:hAnsi="Arial"/>
              </w:rPr>
            </w:pPr>
          </w:p>
        </w:tc>
      </w:tr>
      <w:tr w:rsidR="00974B87" w:rsidRPr="003114F9" w14:paraId="028380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699271" w14:textId="77777777" w:rsidR="004E5641" w:rsidRPr="003114F9" w:rsidRDefault="004E5641" w:rsidP="0050448F">
            <w:pPr>
              <w:ind w:left="360"/>
              <w:rPr>
                <w:rFonts w:ascii="Arial" w:eastAsia="Arial" w:hAnsi="Arial"/>
              </w:rPr>
            </w:pPr>
            <w:r w:rsidRPr="003114F9">
              <w:rPr>
                <w:rFonts w:ascii="Arial" w:eastAsia="Arial" w:hAnsi="Arial"/>
              </w:rPr>
              <w:t>Little Llagas Creek</w:t>
            </w:r>
          </w:p>
        </w:tc>
        <w:tc>
          <w:tcPr>
            <w:tcW w:w="416" w:type="dxa"/>
          </w:tcPr>
          <w:p w14:paraId="3123BD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82B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1929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CE011" w14:textId="77777777" w:rsidR="004E5641" w:rsidRPr="003114F9" w:rsidRDefault="004E5641" w:rsidP="0050448F">
            <w:pPr>
              <w:rPr>
                <w:rFonts w:ascii="Arial" w:eastAsia="Arial" w:hAnsi="Arial"/>
              </w:rPr>
            </w:pPr>
          </w:p>
        </w:tc>
        <w:tc>
          <w:tcPr>
            <w:tcW w:w="377" w:type="dxa"/>
          </w:tcPr>
          <w:p w14:paraId="6F3C9B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4A2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E08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1006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CCA5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8DC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1F2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90AF9F" w14:textId="77777777" w:rsidR="004E5641" w:rsidRPr="003114F9" w:rsidRDefault="004E5641" w:rsidP="0050448F">
            <w:pPr>
              <w:rPr>
                <w:rFonts w:ascii="Arial" w:eastAsia="Arial" w:hAnsi="Arial"/>
              </w:rPr>
            </w:pPr>
          </w:p>
        </w:tc>
        <w:tc>
          <w:tcPr>
            <w:tcW w:w="377" w:type="dxa"/>
          </w:tcPr>
          <w:p w14:paraId="58AE56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A2080" w14:textId="77777777" w:rsidR="004E5641" w:rsidRPr="003114F9" w:rsidRDefault="004E5641" w:rsidP="0050448F">
            <w:pPr>
              <w:rPr>
                <w:rFonts w:ascii="Arial" w:eastAsia="Arial" w:hAnsi="Arial"/>
              </w:rPr>
            </w:pPr>
          </w:p>
        </w:tc>
        <w:tc>
          <w:tcPr>
            <w:tcW w:w="377" w:type="dxa"/>
          </w:tcPr>
          <w:p w14:paraId="722DA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88B8CD" w14:textId="77777777" w:rsidR="004E5641" w:rsidRPr="003114F9" w:rsidRDefault="004E5641" w:rsidP="0050448F">
            <w:pPr>
              <w:rPr>
                <w:rFonts w:ascii="Arial" w:eastAsia="Arial" w:hAnsi="Arial"/>
              </w:rPr>
            </w:pPr>
          </w:p>
        </w:tc>
        <w:tc>
          <w:tcPr>
            <w:tcW w:w="377" w:type="dxa"/>
          </w:tcPr>
          <w:p w14:paraId="61267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72BD99" w14:textId="77777777" w:rsidR="004E5641" w:rsidRPr="003114F9" w:rsidRDefault="004E5641" w:rsidP="0050448F">
            <w:pPr>
              <w:rPr>
                <w:rFonts w:ascii="Arial" w:eastAsia="Arial" w:hAnsi="Arial"/>
              </w:rPr>
            </w:pPr>
          </w:p>
        </w:tc>
        <w:tc>
          <w:tcPr>
            <w:tcW w:w="377" w:type="dxa"/>
          </w:tcPr>
          <w:p w14:paraId="1BE04D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0A2D2D" w14:textId="77777777" w:rsidR="004E5641" w:rsidRPr="003114F9" w:rsidRDefault="004E5641" w:rsidP="0050448F">
            <w:pPr>
              <w:rPr>
                <w:rFonts w:ascii="Arial" w:eastAsia="Arial" w:hAnsi="Arial"/>
              </w:rPr>
            </w:pPr>
          </w:p>
        </w:tc>
        <w:tc>
          <w:tcPr>
            <w:tcW w:w="377" w:type="dxa"/>
          </w:tcPr>
          <w:p w14:paraId="2C73C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DCF38" w14:textId="77777777" w:rsidR="004E5641" w:rsidRPr="003114F9" w:rsidRDefault="004E5641" w:rsidP="0050448F">
            <w:pPr>
              <w:rPr>
                <w:rFonts w:ascii="Arial" w:eastAsia="Arial" w:hAnsi="Arial"/>
              </w:rPr>
            </w:pPr>
          </w:p>
        </w:tc>
      </w:tr>
      <w:tr w:rsidR="00974B87" w:rsidRPr="003114F9" w14:paraId="745E0A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9F58EAB" w14:textId="77777777" w:rsidR="004E5641" w:rsidRPr="003114F9" w:rsidRDefault="004E5641" w:rsidP="0050448F">
            <w:pPr>
              <w:rPr>
                <w:rFonts w:ascii="Arial" w:eastAsia="Arial" w:hAnsi="Arial"/>
              </w:rPr>
            </w:pPr>
            <w:proofErr w:type="spellStart"/>
            <w:r w:rsidRPr="003114F9">
              <w:rPr>
                <w:rFonts w:ascii="Arial" w:eastAsia="Arial" w:hAnsi="Arial"/>
              </w:rPr>
              <w:t>Carnadero</w:t>
            </w:r>
            <w:proofErr w:type="spellEnd"/>
            <w:r w:rsidRPr="003114F9">
              <w:rPr>
                <w:rFonts w:ascii="Arial" w:eastAsia="Arial" w:hAnsi="Arial"/>
              </w:rPr>
              <w:t xml:space="preserve"> Creek</w:t>
            </w:r>
          </w:p>
        </w:tc>
        <w:tc>
          <w:tcPr>
            <w:tcW w:w="416" w:type="dxa"/>
          </w:tcPr>
          <w:p w14:paraId="2C6ED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C874FC" w14:textId="77777777" w:rsidR="004E5641" w:rsidRPr="003114F9" w:rsidRDefault="004E5641" w:rsidP="0050448F">
            <w:pPr>
              <w:rPr>
                <w:rFonts w:ascii="Arial" w:eastAsia="Arial" w:hAnsi="Arial"/>
              </w:rPr>
            </w:pPr>
          </w:p>
        </w:tc>
        <w:tc>
          <w:tcPr>
            <w:tcW w:w="377" w:type="dxa"/>
          </w:tcPr>
          <w:p w14:paraId="2C3CB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48866C" w14:textId="77777777" w:rsidR="004E5641" w:rsidRPr="003114F9" w:rsidRDefault="004E5641" w:rsidP="0050448F">
            <w:pPr>
              <w:rPr>
                <w:rFonts w:ascii="Arial" w:eastAsia="Arial" w:hAnsi="Arial"/>
              </w:rPr>
            </w:pPr>
          </w:p>
        </w:tc>
        <w:tc>
          <w:tcPr>
            <w:tcW w:w="377" w:type="dxa"/>
          </w:tcPr>
          <w:p w14:paraId="69599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8E4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958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FE31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CF5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D45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41EA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C15840" w14:textId="77777777" w:rsidR="004E5641" w:rsidRPr="003114F9" w:rsidRDefault="004E5641" w:rsidP="0050448F">
            <w:pPr>
              <w:rPr>
                <w:rFonts w:ascii="Arial" w:eastAsia="Arial" w:hAnsi="Arial"/>
              </w:rPr>
            </w:pPr>
          </w:p>
        </w:tc>
        <w:tc>
          <w:tcPr>
            <w:tcW w:w="377" w:type="dxa"/>
          </w:tcPr>
          <w:p w14:paraId="746366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00C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A70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8B0B0B" w14:textId="77777777" w:rsidR="004E5641" w:rsidRPr="003114F9" w:rsidRDefault="004E5641" w:rsidP="0050448F">
            <w:pPr>
              <w:rPr>
                <w:rFonts w:ascii="Arial" w:eastAsia="Arial" w:hAnsi="Arial"/>
              </w:rPr>
            </w:pPr>
          </w:p>
        </w:tc>
        <w:tc>
          <w:tcPr>
            <w:tcW w:w="377" w:type="dxa"/>
          </w:tcPr>
          <w:p w14:paraId="29335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E9DF37" w14:textId="77777777" w:rsidR="004E5641" w:rsidRPr="003114F9" w:rsidRDefault="004E5641" w:rsidP="0050448F">
            <w:pPr>
              <w:rPr>
                <w:rFonts w:ascii="Arial" w:eastAsia="Arial" w:hAnsi="Arial"/>
              </w:rPr>
            </w:pPr>
          </w:p>
        </w:tc>
        <w:tc>
          <w:tcPr>
            <w:tcW w:w="377" w:type="dxa"/>
          </w:tcPr>
          <w:p w14:paraId="51250E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A5916F" w14:textId="77777777" w:rsidR="004E5641" w:rsidRPr="003114F9" w:rsidRDefault="004E5641" w:rsidP="0050448F">
            <w:pPr>
              <w:rPr>
                <w:rFonts w:ascii="Arial" w:eastAsia="Arial" w:hAnsi="Arial"/>
              </w:rPr>
            </w:pPr>
          </w:p>
        </w:tc>
        <w:tc>
          <w:tcPr>
            <w:tcW w:w="377" w:type="dxa"/>
          </w:tcPr>
          <w:p w14:paraId="0BC8FB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74D00B" w14:textId="77777777" w:rsidR="004E5641" w:rsidRPr="003114F9" w:rsidRDefault="004E5641" w:rsidP="0050448F">
            <w:pPr>
              <w:rPr>
                <w:rFonts w:ascii="Arial" w:eastAsia="Arial" w:hAnsi="Arial"/>
              </w:rPr>
            </w:pPr>
          </w:p>
        </w:tc>
      </w:tr>
      <w:tr w:rsidR="00974B87" w:rsidRPr="003114F9" w14:paraId="3306AC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D49EF3"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Creek, downstream</w:t>
            </w:r>
          </w:p>
        </w:tc>
        <w:tc>
          <w:tcPr>
            <w:tcW w:w="416" w:type="dxa"/>
          </w:tcPr>
          <w:p w14:paraId="35E2AD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180D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C6D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2886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B4E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7FEF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020B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028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9FC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7C8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2D22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315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D0E4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6F0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D90B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A3B8DC" w14:textId="77777777" w:rsidR="004E5641" w:rsidRPr="003114F9" w:rsidRDefault="004E5641" w:rsidP="0050448F">
            <w:pPr>
              <w:rPr>
                <w:rFonts w:ascii="Arial" w:eastAsia="Arial" w:hAnsi="Arial"/>
              </w:rPr>
            </w:pPr>
          </w:p>
        </w:tc>
        <w:tc>
          <w:tcPr>
            <w:tcW w:w="377" w:type="dxa"/>
          </w:tcPr>
          <w:p w14:paraId="14F7A5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8357A8" w14:textId="77777777" w:rsidR="004E5641" w:rsidRPr="003114F9" w:rsidRDefault="004E5641" w:rsidP="0050448F">
            <w:pPr>
              <w:rPr>
                <w:rFonts w:ascii="Arial" w:eastAsia="Arial" w:hAnsi="Arial"/>
              </w:rPr>
            </w:pPr>
          </w:p>
        </w:tc>
        <w:tc>
          <w:tcPr>
            <w:tcW w:w="377" w:type="dxa"/>
          </w:tcPr>
          <w:p w14:paraId="78C6B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9527C8" w14:textId="77777777" w:rsidR="004E5641" w:rsidRPr="003114F9" w:rsidRDefault="004E5641" w:rsidP="0050448F">
            <w:pPr>
              <w:rPr>
                <w:rFonts w:ascii="Arial" w:eastAsia="Arial" w:hAnsi="Arial"/>
              </w:rPr>
            </w:pPr>
          </w:p>
        </w:tc>
        <w:tc>
          <w:tcPr>
            <w:tcW w:w="377" w:type="dxa"/>
          </w:tcPr>
          <w:p w14:paraId="24241B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3E8F28" w14:textId="77777777" w:rsidR="004E5641" w:rsidRPr="003114F9" w:rsidRDefault="004E5641" w:rsidP="0050448F">
            <w:pPr>
              <w:rPr>
                <w:rFonts w:ascii="Arial" w:eastAsia="Arial" w:hAnsi="Arial"/>
              </w:rPr>
            </w:pPr>
          </w:p>
        </w:tc>
      </w:tr>
      <w:tr w:rsidR="00974B87" w:rsidRPr="003114F9" w14:paraId="570E322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1D2214"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Res.</w:t>
            </w:r>
          </w:p>
        </w:tc>
        <w:tc>
          <w:tcPr>
            <w:tcW w:w="416" w:type="dxa"/>
          </w:tcPr>
          <w:p w14:paraId="52B13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9249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1B7A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311B5F" w14:textId="77777777" w:rsidR="004E5641" w:rsidRPr="003114F9" w:rsidRDefault="004E5641" w:rsidP="0050448F">
            <w:pPr>
              <w:rPr>
                <w:rFonts w:ascii="Arial" w:eastAsia="Arial" w:hAnsi="Arial"/>
              </w:rPr>
            </w:pPr>
          </w:p>
        </w:tc>
        <w:tc>
          <w:tcPr>
            <w:tcW w:w="377" w:type="dxa"/>
          </w:tcPr>
          <w:p w14:paraId="64F3D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459B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3BA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E95A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46EB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237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02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C03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E127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C73D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21E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8FD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A3D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82A1BA" w14:textId="77777777" w:rsidR="004E5641" w:rsidRPr="003114F9" w:rsidRDefault="004E5641" w:rsidP="0050448F">
            <w:pPr>
              <w:rPr>
                <w:rFonts w:ascii="Arial" w:eastAsia="Arial" w:hAnsi="Arial"/>
              </w:rPr>
            </w:pPr>
          </w:p>
        </w:tc>
        <w:tc>
          <w:tcPr>
            <w:tcW w:w="377" w:type="dxa"/>
          </w:tcPr>
          <w:p w14:paraId="5D8348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7D0CDB" w14:textId="77777777" w:rsidR="004E5641" w:rsidRPr="003114F9" w:rsidRDefault="004E5641" w:rsidP="0050448F">
            <w:pPr>
              <w:rPr>
                <w:rFonts w:ascii="Arial" w:eastAsia="Arial" w:hAnsi="Arial"/>
              </w:rPr>
            </w:pPr>
          </w:p>
        </w:tc>
        <w:tc>
          <w:tcPr>
            <w:tcW w:w="377" w:type="dxa"/>
          </w:tcPr>
          <w:p w14:paraId="2862E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9BEE34" w14:textId="77777777" w:rsidR="004E5641" w:rsidRPr="003114F9" w:rsidRDefault="004E5641" w:rsidP="0050448F">
            <w:pPr>
              <w:rPr>
                <w:rFonts w:ascii="Arial" w:eastAsia="Arial" w:hAnsi="Arial"/>
              </w:rPr>
            </w:pPr>
          </w:p>
        </w:tc>
      </w:tr>
      <w:tr w:rsidR="00974B87" w:rsidRPr="003114F9" w14:paraId="2FCB49A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A80120" w14:textId="77777777" w:rsidR="004E5641" w:rsidRPr="003114F9" w:rsidRDefault="004E5641" w:rsidP="0050448F">
            <w:pPr>
              <w:ind w:left="360"/>
              <w:rPr>
                <w:rFonts w:ascii="Arial" w:eastAsia="Arial" w:hAnsi="Arial"/>
              </w:rPr>
            </w:pPr>
            <w:r w:rsidRPr="003114F9">
              <w:rPr>
                <w:rFonts w:ascii="Arial" w:eastAsia="Arial" w:hAnsi="Arial"/>
              </w:rPr>
              <w:t>Little Arthur Creek</w:t>
            </w:r>
          </w:p>
        </w:tc>
        <w:tc>
          <w:tcPr>
            <w:tcW w:w="416" w:type="dxa"/>
          </w:tcPr>
          <w:p w14:paraId="06401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4E8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20B0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2DD5D7" w14:textId="77777777" w:rsidR="004E5641" w:rsidRPr="003114F9" w:rsidRDefault="004E5641" w:rsidP="0050448F">
            <w:pPr>
              <w:rPr>
                <w:rFonts w:ascii="Arial" w:eastAsia="Arial" w:hAnsi="Arial"/>
              </w:rPr>
            </w:pPr>
          </w:p>
        </w:tc>
        <w:tc>
          <w:tcPr>
            <w:tcW w:w="377" w:type="dxa"/>
          </w:tcPr>
          <w:p w14:paraId="05718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0280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51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73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39F5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9010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CA6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C7C8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F11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CA692" w14:textId="77777777" w:rsidR="004E5641" w:rsidRPr="003114F9" w:rsidRDefault="004E5641" w:rsidP="0050448F">
            <w:pPr>
              <w:rPr>
                <w:rFonts w:ascii="Arial" w:eastAsia="Arial" w:hAnsi="Arial"/>
              </w:rPr>
            </w:pPr>
          </w:p>
        </w:tc>
        <w:tc>
          <w:tcPr>
            <w:tcW w:w="377" w:type="dxa"/>
          </w:tcPr>
          <w:p w14:paraId="035F0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DEB1AB" w14:textId="77777777" w:rsidR="004E5641" w:rsidRPr="003114F9" w:rsidRDefault="004E5641" w:rsidP="0050448F">
            <w:pPr>
              <w:rPr>
                <w:rFonts w:ascii="Arial" w:eastAsia="Arial" w:hAnsi="Arial"/>
              </w:rPr>
            </w:pPr>
          </w:p>
        </w:tc>
        <w:tc>
          <w:tcPr>
            <w:tcW w:w="377" w:type="dxa"/>
          </w:tcPr>
          <w:p w14:paraId="4D52CE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D28FA9" w14:textId="77777777" w:rsidR="004E5641" w:rsidRPr="003114F9" w:rsidRDefault="004E5641" w:rsidP="0050448F">
            <w:pPr>
              <w:rPr>
                <w:rFonts w:ascii="Arial" w:eastAsia="Arial" w:hAnsi="Arial"/>
              </w:rPr>
            </w:pPr>
          </w:p>
        </w:tc>
        <w:tc>
          <w:tcPr>
            <w:tcW w:w="377" w:type="dxa"/>
          </w:tcPr>
          <w:p w14:paraId="34DE46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444D88" w14:textId="77777777" w:rsidR="004E5641" w:rsidRPr="003114F9" w:rsidRDefault="004E5641" w:rsidP="0050448F">
            <w:pPr>
              <w:rPr>
                <w:rFonts w:ascii="Arial" w:eastAsia="Arial" w:hAnsi="Arial"/>
              </w:rPr>
            </w:pPr>
          </w:p>
        </w:tc>
        <w:tc>
          <w:tcPr>
            <w:tcW w:w="377" w:type="dxa"/>
          </w:tcPr>
          <w:p w14:paraId="2D5F4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7A82B" w14:textId="77777777" w:rsidR="004E5641" w:rsidRPr="003114F9" w:rsidRDefault="004E5641" w:rsidP="0050448F">
            <w:pPr>
              <w:rPr>
                <w:rFonts w:ascii="Arial" w:eastAsia="Arial" w:hAnsi="Arial"/>
              </w:rPr>
            </w:pPr>
          </w:p>
        </w:tc>
      </w:tr>
      <w:tr w:rsidR="00974B87" w:rsidRPr="003114F9" w14:paraId="598FB96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D5187C" w14:textId="77777777" w:rsidR="004E5641" w:rsidRPr="003114F9" w:rsidRDefault="004E5641" w:rsidP="0050448F">
            <w:pPr>
              <w:ind w:left="360"/>
              <w:rPr>
                <w:rFonts w:ascii="Arial" w:eastAsia="Arial" w:hAnsi="Arial"/>
              </w:rPr>
            </w:pPr>
            <w:r w:rsidRPr="003114F9">
              <w:rPr>
                <w:rFonts w:ascii="Arial" w:eastAsia="Arial" w:hAnsi="Arial"/>
              </w:rPr>
              <w:t>Bodfish Creek</w:t>
            </w:r>
          </w:p>
        </w:tc>
        <w:tc>
          <w:tcPr>
            <w:tcW w:w="416" w:type="dxa"/>
          </w:tcPr>
          <w:p w14:paraId="1E1902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F02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59B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C2A482" w14:textId="77777777" w:rsidR="004E5641" w:rsidRPr="003114F9" w:rsidRDefault="004E5641" w:rsidP="0050448F">
            <w:pPr>
              <w:rPr>
                <w:rFonts w:ascii="Arial" w:eastAsia="Arial" w:hAnsi="Arial"/>
              </w:rPr>
            </w:pPr>
          </w:p>
        </w:tc>
        <w:tc>
          <w:tcPr>
            <w:tcW w:w="377" w:type="dxa"/>
          </w:tcPr>
          <w:p w14:paraId="732DBA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59F3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D23A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0F62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5166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CF39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C5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8054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34F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46E3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BE2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36A26" w14:textId="77777777" w:rsidR="004E5641" w:rsidRPr="003114F9" w:rsidRDefault="004E5641" w:rsidP="0050448F">
            <w:pPr>
              <w:rPr>
                <w:rFonts w:ascii="Arial" w:eastAsia="Arial" w:hAnsi="Arial"/>
              </w:rPr>
            </w:pPr>
          </w:p>
        </w:tc>
        <w:tc>
          <w:tcPr>
            <w:tcW w:w="377" w:type="dxa"/>
          </w:tcPr>
          <w:p w14:paraId="4E1C1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F8809" w14:textId="77777777" w:rsidR="004E5641" w:rsidRPr="003114F9" w:rsidRDefault="004E5641" w:rsidP="0050448F">
            <w:pPr>
              <w:rPr>
                <w:rFonts w:ascii="Arial" w:eastAsia="Arial" w:hAnsi="Arial"/>
              </w:rPr>
            </w:pPr>
          </w:p>
        </w:tc>
        <w:tc>
          <w:tcPr>
            <w:tcW w:w="377" w:type="dxa"/>
          </w:tcPr>
          <w:p w14:paraId="79D27E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42A4A3" w14:textId="77777777" w:rsidR="004E5641" w:rsidRPr="003114F9" w:rsidRDefault="004E5641" w:rsidP="0050448F">
            <w:pPr>
              <w:rPr>
                <w:rFonts w:ascii="Arial" w:eastAsia="Arial" w:hAnsi="Arial"/>
              </w:rPr>
            </w:pPr>
          </w:p>
        </w:tc>
        <w:tc>
          <w:tcPr>
            <w:tcW w:w="377" w:type="dxa"/>
          </w:tcPr>
          <w:p w14:paraId="66B2C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CA64F3" w14:textId="77777777" w:rsidR="004E5641" w:rsidRPr="003114F9" w:rsidRDefault="004E5641" w:rsidP="0050448F">
            <w:pPr>
              <w:rPr>
                <w:rFonts w:ascii="Arial" w:eastAsia="Arial" w:hAnsi="Arial"/>
              </w:rPr>
            </w:pPr>
          </w:p>
        </w:tc>
      </w:tr>
      <w:tr w:rsidR="00974B87" w:rsidRPr="003114F9" w14:paraId="05C573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9C7CF39" w14:textId="77777777" w:rsidR="004E5641" w:rsidRPr="003114F9" w:rsidRDefault="004E5641" w:rsidP="0050448F">
            <w:pPr>
              <w:ind w:left="720"/>
              <w:rPr>
                <w:rFonts w:ascii="Arial" w:eastAsia="Arial" w:hAnsi="Arial"/>
              </w:rPr>
            </w:pPr>
            <w:r w:rsidRPr="003114F9">
              <w:rPr>
                <w:rFonts w:ascii="Arial" w:eastAsia="Arial" w:hAnsi="Arial"/>
              </w:rPr>
              <w:t>Black Hawk Canyon Creek</w:t>
            </w:r>
          </w:p>
        </w:tc>
        <w:tc>
          <w:tcPr>
            <w:tcW w:w="416" w:type="dxa"/>
          </w:tcPr>
          <w:p w14:paraId="0165A9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2E2842" w14:textId="77777777" w:rsidR="004E5641" w:rsidRPr="003114F9" w:rsidRDefault="004E5641" w:rsidP="0050448F">
            <w:pPr>
              <w:rPr>
                <w:rFonts w:ascii="Arial" w:eastAsia="Arial" w:hAnsi="Arial"/>
              </w:rPr>
            </w:pPr>
          </w:p>
        </w:tc>
        <w:tc>
          <w:tcPr>
            <w:tcW w:w="377" w:type="dxa"/>
          </w:tcPr>
          <w:p w14:paraId="69CB2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EF91E4" w14:textId="77777777" w:rsidR="004E5641" w:rsidRPr="003114F9" w:rsidRDefault="004E5641" w:rsidP="0050448F">
            <w:pPr>
              <w:rPr>
                <w:rFonts w:ascii="Arial" w:eastAsia="Arial" w:hAnsi="Arial"/>
              </w:rPr>
            </w:pPr>
          </w:p>
        </w:tc>
        <w:tc>
          <w:tcPr>
            <w:tcW w:w="377" w:type="dxa"/>
          </w:tcPr>
          <w:p w14:paraId="4EBCA7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930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80CC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2BBF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6838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C90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746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CE5B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E2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06B1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4E9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1BBC4" w14:textId="77777777" w:rsidR="004E5641" w:rsidRPr="003114F9" w:rsidRDefault="004E5641" w:rsidP="0050448F">
            <w:pPr>
              <w:rPr>
                <w:rFonts w:ascii="Arial" w:eastAsia="Arial" w:hAnsi="Arial"/>
              </w:rPr>
            </w:pPr>
          </w:p>
        </w:tc>
        <w:tc>
          <w:tcPr>
            <w:tcW w:w="377" w:type="dxa"/>
          </w:tcPr>
          <w:p w14:paraId="412D50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ABA6E" w14:textId="77777777" w:rsidR="004E5641" w:rsidRPr="003114F9" w:rsidRDefault="004E5641" w:rsidP="0050448F">
            <w:pPr>
              <w:rPr>
                <w:rFonts w:ascii="Arial" w:eastAsia="Arial" w:hAnsi="Arial"/>
              </w:rPr>
            </w:pPr>
          </w:p>
        </w:tc>
        <w:tc>
          <w:tcPr>
            <w:tcW w:w="377" w:type="dxa"/>
          </w:tcPr>
          <w:p w14:paraId="537EB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76F264" w14:textId="77777777" w:rsidR="004E5641" w:rsidRPr="003114F9" w:rsidRDefault="004E5641" w:rsidP="0050448F">
            <w:pPr>
              <w:rPr>
                <w:rFonts w:ascii="Arial" w:eastAsia="Arial" w:hAnsi="Arial"/>
              </w:rPr>
            </w:pPr>
          </w:p>
        </w:tc>
        <w:tc>
          <w:tcPr>
            <w:tcW w:w="377" w:type="dxa"/>
          </w:tcPr>
          <w:p w14:paraId="743DC1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3B80B6" w14:textId="77777777" w:rsidR="004E5641" w:rsidRPr="003114F9" w:rsidRDefault="004E5641" w:rsidP="0050448F">
            <w:pPr>
              <w:rPr>
                <w:rFonts w:ascii="Arial" w:eastAsia="Arial" w:hAnsi="Arial"/>
              </w:rPr>
            </w:pPr>
          </w:p>
        </w:tc>
      </w:tr>
      <w:tr w:rsidR="00974B87" w:rsidRPr="003114F9" w14:paraId="1D081DC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F0983E" w14:textId="77777777" w:rsidR="004E5641" w:rsidRPr="003114F9" w:rsidRDefault="004E5641" w:rsidP="0050448F">
            <w:pPr>
              <w:ind w:left="360"/>
              <w:rPr>
                <w:rFonts w:ascii="Arial" w:eastAsia="Arial" w:hAnsi="Arial"/>
              </w:rPr>
            </w:pPr>
            <w:proofErr w:type="spellStart"/>
            <w:r w:rsidRPr="003114F9">
              <w:rPr>
                <w:rFonts w:ascii="Arial" w:eastAsia="Arial" w:hAnsi="Arial"/>
              </w:rPr>
              <w:t>Uvas</w:t>
            </w:r>
            <w:proofErr w:type="spellEnd"/>
            <w:r w:rsidRPr="003114F9">
              <w:rPr>
                <w:rFonts w:ascii="Arial" w:eastAsia="Arial" w:hAnsi="Arial"/>
              </w:rPr>
              <w:t xml:space="preserve"> Creek, upstream</w:t>
            </w:r>
          </w:p>
        </w:tc>
        <w:tc>
          <w:tcPr>
            <w:tcW w:w="416" w:type="dxa"/>
          </w:tcPr>
          <w:p w14:paraId="630D3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9DA88C" w14:textId="77777777" w:rsidR="004E5641" w:rsidRPr="003114F9" w:rsidRDefault="004E5641" w:rsidP="0050448F">
            <w:pPr>
              <w:rPr>
                <w:rFonts w:ascii="Arial" w:eastAsia="Arial" w:hAnsi="Arial"/>
              </w:rPr>
            </w:pPr>
          </w:p>
        </w:tc>
        <w:tc>
          <w:tcPr>
            <w:tcW w:w="377" w:type="dxa"/>
          </w:tcPr>
          <w:p w14:paraId="1757B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E3A871" w14:textId="77777777" w:rsidR="004E5641" w:rsidRPr="003114F9" w:rsidRDefault="004E5641" w:rsidP="0050448F">
            <w:pPr>
              <w:rPr>
                <w:rFonts w:ascii="Arial" w:eastAsia="Arial" w:hAnsi="Arial"/>
              </w:rPr>
            </w:pPr>
          </w:p>
        </w:tc>
        <w:tc>
          <w:tcPr>
            <w:tcW w:w="377" w:type="dxa"/>
          </w:tcPr>
          <w:p w14:paraId="07C1B5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5E5B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F0E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4616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883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5C633C" w14:textId="77777777" w:rsidR="004E5641" w:rsidRPr="003114F9" w:rsidRDefault="004E5641" w:rsidP="0050448F">
            <w:pPr>
              <w:rPr>
                <w:rFonts w:ascii="Arial" w:eastAsia="Arial" w:hAnsi="Arial"/>
              </w:rPr>
            </w:pPr>
          </w:p>
        </w:tc>
        <w:tc>
          <w:tcPr>
            <w:tcW w:w="377" w:type="dxa"/>
          </w:tcPr>
          <w:p w14:paraId="2157B6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5FF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64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E7A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3554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F6C2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CF3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7238D9" w14:textId="77777777" w:rsidR="004E5641" w:rsidRPr="003114F9" w:rsidRDefault="004E5641" w:rsidP="0050448F">
            <w:pPr>
              <w:rPr>
                <w:rFonts w:ascii="Arial" w:eastAsia="Arial" w:hAnsi="Arial"/>
              </w:rPr>
            </w:pPr>
          </w:p>
        </w:tc>
        <w:tc>
          <w:tcPr>
            <w:tcW w:w="377" w:type="dxa"/>
          </w:tcPr>
          <w:p w14:paraId="09FB9E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099F49" w14:textId="77777777" w:rsidR="004E5641" w:rsidRPr="003114F9" w:rsidRDefault="004E5641" w:rsidP="0050448F">
            <w:pPr>
              <w:rPr>
                <w:rFonts w:ascii="Arial" w:eastAsia="Arial" w:hAnsi="Arial"/>
              </w:rPr>
            </w:pPr>
          </w:p>
        </w:tc>
        <w:tc>
          <w:tcPr>
            <w:tcW w:w="377" w:type="dxa"/>
          </w:tcPr>
          <w:p w14:paraId="2D306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68C7B" w14:textId="77777777" w:rsidR="004E5641" w:rsidRPr="003114F9" w:rsidRDefault="004E5641" w:rsidP="0050448F">
            <w:pPr>
              <w:rPr>
                <w:rFonts w:ascii="Arial" w:eastAsia="Arial" w:hAnsi="Arial"/>
              </w:rPr>
            </w:pPr>
          </w:p>
        </w:tc>
      </w:tr>
      <w:tr w:rsidR="00974B87" w:rsidRPr="003114F9" w14:paraId="6742AC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6B45FD" w14:textId="77777777" w:rsidR="004E5641" w:rsidRPr="003114F9" w:rsidRDefault="004E5641" w:rsidP="0050448F">
            <w:pPr>
              <w:ind w:left="720"/>
              <w:rPr>
                <w:rFonts w:ascii="Arial" w:eastAsia="Arial" w:hAnsi="Arial"/>
              </w:rPr>
            </w:pPr>
            <w:r w:rsidRPr="003114F9">
              <w:rPr>
                <w:rFonts w:ascii="Arial" w:eastAsia="Arial" w:hAnsi="Arial"/>
              </w:rPr>
              <w:t xml:space="preserve">Little </w:t>
            </w:r>
            <w:proofErr w:type="spellStart"/>
            <w:r w:rsidRPr="003114F9">
              <w:rPr>
                <w:rFonts w:ascii="Arial" w:eastAsia="Arial" w:hAnsi="Arial"/>
              </w:rPr>
              <w:t>Uvas</w:t>
            </w:r>
            <w:proofErr w:type="spellEnd"/>
            <w:r w:rsidRPr="003114F9">
              <w:rPr>
                <w:rFonts w:ascii="Arial" w:eastAsia="Arial" w:hAnsi="Arial"/>
              </w:rPr>
              <w:t xml:space="preserve"> Creek</w:t>
            </w:r>
          </w:p>
        </w:tc>
        <w:tc>
          <w:tcPr>
            <w:tcW w:w="416" w:type="dxa"/>
          </w:tcPr>
          <w:p w14:paraId="3D68ED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7C6F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052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D8A78F" w14:textId="77777777" w:rsidR="004E5641" w:rsidRPr="003114F9" w:rsidRDefault="004E5641" w:rsidP="0050448F">
            <w:pPr>
              <w:rPr>
                <w:rFonts w:ascii="Arial" w:eastAsia="Arial" w:hAnsi="Arial"/>
              </w:rPr>
            </w:pPr>
          </w:p>
        </w:tc>
        <w:tc>
          <w:tcPr>
            <w:tcW w:w="377" w:type="dxa"/>
          </w:tcPr>
          <w:p w14:paraId="1BA0C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A425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3453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4AE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E87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3C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7A49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556190" w14:textId="77777777" w:rsidR="004E5641" w:rsidRPr="003114F9" w:rsidRDefault="004E5641" w:rsidP="0050448F">
            <w:pPr>
              <w:rPr>
                <w:rFonts w:ascii="Arial" w:eastAsia="Arial" w:hAnsi="Arial"/>
              </w:rPr>
            </w:pPr>
          </w:p>
        </w:tc>
        <w:tc>
          <w:tcPr>
            <w:tcW w:w="377" w:type="dxa"/>
          </w:tcPr>
          <w:p w14:paraId="218CC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12297E" w14:textId="77777777" w:rsidR="004E5641" w:rsidRPr="003114F9" w:rsidRDefault="004E5641" w:rsidP="0050448F">
            <w:pPr>
              <w:rPr>
                <w:rFonts w:ascii="Arial" w:eastAsia="Arial" w:hAnsi="Arial"/>
              </w:rPr>
            </w:pPr>
          </w:p>
        </w:tc>
        <w:tc>
          <w:tcPr>
            <w:tcW w:w="377" w:type="dxa"/>
          </w:tcPr>
          <w:p w14:paraId="7DCE91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B2B2B3" w14:textId="77777777" w:rsidR="004E5641" w:rsidRPr="003114F9" w:rsidRDefault="004E5641" w:rsidP="0050448F">
            <w:pPr>
              <w:rPr>
                <w:rFonts w:ascii="Arial" w:eastAsia="Arial" w:hAnsi="Arial"/>
              </w:rPr>
            </w:pPr>
          </w:p>
        </w:tc>
        <w:tc>
          <w:tcPr>
            <w:tcW w:w="377" w:type="dxa"/>
          </w:tcPr>
          <w:p w14:paraId="7A7E6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2FEDDB" w14:textId="77777777" w:rsidR="004E5641" w:rsidRPr="003114F9" w:rsidRDefault="004E5641" w:rsidP="0050448F">
            <w:pPr>
              <w:rPr>
                <w:rFonts w:ascii="Arial" w:eastAsia="Arial" w:hAnsi="Arial"/>
              </w:rPr>
            </w:pPr>
          </w:p>
        </w:tc>
        <w:tc>
          <w:tcPr>
            <w:tcW w:w="377" w:type="dxa"/>
          </w:tcPr>
          <w:p w14:paraId="4CC4CA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B041F" w14:textId="77777777" w:rsidR="004E5641" w:rsidRPr="003114F9" w:rsidRDefault="004E5641" w:rsidP="0050448F">
            <w:pPr>
              <w:rPr>
                <w:rFonts w:ascii="Arial" w:eastAsia="Arial" w:hAnsi="Arial"/>
              </w:rPr>
            </w:pPr>
          </w:p>
        </w:tc>
        <w:tc>
          <w:tcPr>
            <w:tcW w:w="377" w:type="dxa"/>
          </w:tcPr>
          <w:p w14:paraId="39F9F9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87238" w14:textId="77777777" w:rsidR="004E5641" w:rsidRPr="003114F9" w:rsidRDefault="004E5641" w:rsidP="0050448F">
            <w:pPr>
              <w:rPr>
                <w:rFonts w:ascii="Arial" w:eastAsia="Arial" w:hAnsi="Arial"/>
              </w:rPr>
            </w:pPr>
          </w:p>
        </w:tc>
      </w:tr>
      <w:tr w:rsidR="00974B87" w:rsidRPr="003114F9" w14:paraId="640802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D61DC4" w14:textId="77777777" w:rsidR="004E5641" w:rsidRPr="003114F9" w:rsidRDefault="004E5641" w:rsidP="0050448F">
            <w:pPr>
              <w:ind w:left="720"/>
              <w:rPr>
                <w:rFonts w:ascii="Arial" w:eastAsia="Arial" w:hAnsi="Arial"/>
              </w:rPr>
            </w:pPr>
            <w:r w:rsidRPr="003114F9">
              <w:rPr>
                <w:rFonts w:ascii="Arial" w:eastAsia="Arial" w:hAnsi="Arial"/>
              </w:rPr>
              <w:t>Swanson Canyon Creek</w:t>
            </w:r>
          </w:p>
        </w:tc>
        <w:tc>
          <w:tcPr>
            <w:tcW w:w="416" w:type="dxa"/>
          </w:tcPr>
          <w:p w14:paraId="4840A2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52777" w14:textId="77777777" w:rsidR="004E5641" w:rsidRPr="003114F9" w:rsidRDefault="004E5641" w:rsidP="0050448F">
            <w:pPr>
              <w:rPr>
                <w:rFonts w:ascii="Arial" w:eastAsia="Arial" w:hAnsi="Arial"/>
              </w:rPr>
            </w:pPr>
          </w:p>
        </w:tc>
        <w:tc>
          <w:tcPr>
            <w:tcW w:w="377" w:type="dxa"/>
          </w:tcPr>
          <w:p w14:paraId="2AB7F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84989" w14:textId="77777777" w:rsidR="004E5641" w:rsidRPr="003114F9" w:rsidRDefault="004E5641" w:rsidP="0050448F">
            <w:pPr>
              <w:rPr>
                <w:rFonts w:ascii="Arial" w:eastAsia="Arial" w:hAnsi="Arial"/>
              </w:rPr>
            </w:pPr>
          </w:p>
        </w:tc>
        <w:tc>
          <w:tcPr>
            <w:tcW w:w="377" w:type="dxa"/>
          </w:tcPr>
          <w:p w14:paraId="34CA0D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635E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9F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C954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C1EC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97F64C" w14:textId="77777777" w:rsidR="004E5641" w:rsidRPr="003114F9" w:rsidRDefault="004E5641" w:rsidP="0050448F">
            <w:pPr>
              <w:rPr>
                <w:rFonts w:ascii="Arial" w:eastAsia="Arial" w:hAnsi="Arial"/>
              </w:rPr>
            </w:pPr>
          </w:p>
        </w:tc>
        <w:tc>
          <w:tcPr>
            <w:tcW w:w="377" w:type="dxa"/>
          </w:tcPr>
          <w:p w14:paraId="10D0C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01209" w14:textId="77777777" w:rsidR="004E5641" w:rsidRPr="003114F9" w:rsidRDefault="004E5641" w:rsidP="0050448F">
            <w:pPr>
              <w:rPr>
                <w:rFonts w:ascii="Arial" w:eastAsia="Arial" w:hAnsi="Arial"/>
              </w:rPr>
            </w:pPr>
          </w:p>
        </w:tc>
        <w:tc>
          <w:tcPr>
            <w:tcW w:w="377" w:type="dxa"/>
          </w:tcPr>
          <w:p w14:paraId="64A0A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5FB89" w14:textId="77777777" w:rsidR="004E5641" w:rsidRPr="003114F9" w:rsidRDefault="004E5641" w:rsidP="0050448F">
            <w:pPr>
              <w:rPr>
                <w:rFonts w:ascii="Arial" w:eastAsia="Arial" w:hAnsi="Arial"/>
              </w:rPr>
            </w:pPr>
          </w:p>
        </w:tc>
        <w:tc>
          <w:tcPr>
            <w:tcW w:w="377" w:type="dxa"/>
          </w:tcPr>
          <w:p w14:paraId="263F61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5B3F3" w14:textId="77777777" w:rsidR="004E5641" w:rsidRPr="003114F9" w:rsidRDefault="004E5641" w:rsidP="0050448F">
            <w:pPr>
              <w:rPr>
                <w:rFonts w:ascii="Arial" w:eastAsia="Arial" w:hAnsi="Arial"/>
              </w:rPr>
            </w:pPr>
          </w:p>
        </w:tc>
        <w:tc>
          <w:tcPr>
            <w:tcW w:w="377" w:type="dxa"/>
          </w:tcPr>
          <w:p w14:paraId="6C554D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987AD1" w14:textId="77777777" w:rsidR="004E5641" w:rsidRPr="003114F9" w:rsidRDefault="004E5641" w:rsidP="0050448F">
            <w:pPr>
              <w:rPr>
                <w:rFonts w:ascii="Arial" w:eastAsia="Arial" w:hAnsi="Arial"/>
              </w:rPr>
            </w:pPr>
          </w:p>
        </w:tc>
        <w:tc>
          <w:tcPr>
            <w:tcW w:w="377" w:type="dxa"/>
          </w:tcPr>
          <w:p w14:paraId="37AC56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7F5DA4" w14:textId="77777777" w:rsidR="004E5641" w:rsidRPr="003114F9" w:rsidRDefault="004E5641" w:rsidP="0050448F">
            <w:pPr>
              <w:rPr>
                <w:rFonts w:ascii="Arial" w:eastAsia="Arial" w:hAnsi="Arial"/>
              </w:rPr>
            </w:pPr>
          </w:p>
        </w:tc>
        <w:tc>
          <w:tcPr>
            <w:tcW w:w="377" w:type="dxa"/>
          </w:tcPr>
          <w:p w14:paraId="563841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24A62E" w14:textId="77777777" w:rsidR="004E5641" w:rsidRPr="003114F9" w:rsidRDefault="004E5641" w:rsidP="0050448F">
            <w:pPr>
              <w:rPr>
                <w:rFonts w:ascii="Arial" w:eastAsia="Arial" w:hAnsi="Arial"/>
              </w:rPr>
            </w:pPr>
          </w:p>
        </w:tc>
      </w:tr>
      <w:tr w:rsidR="00974B87" w:rsidRPr="003114F9" w14:paraId="06FA7A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4F607C" w14:textId="77777777" w:rsidR="004E5641" w:rsidRPr="003114F9" w:rsidRDefault="004E5641" w:rsidP="0050448F">
            <w:pPr>
              <w:ind w:left="720"/>
              <w:rPr>
                <w:rFonts w:ascii="Arial" w:eastAsia="Arial" w:hAnsi="Arial"/>
              </w:rPr>
            </w:pPr>
            <w:r w:rsidRPr="003114F9">
              <w:rPr>
                <w:rFonts w:ascii="Arial" w:eastAsia="Arial" w:hAnsi="Arial"/>
              </w:rPr>
              <w:t>Alec Canyon Creek</w:t>
            </w:r>
          </w:p>
        </w:tc>
        <w:tc>
          <w:tcPr>
            <w:tcW w:w="416" w:type="dxa"/>
          </w:tcPr>
          <w:p w14:paraId="5A353F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006C7" w14:textId="77777777" w:rsidR="004E5641" w:rsidRPr="003114F9" w:rsidRDefault="004E5641" w:rsidP="0050448F">
            <w:pPr>
              <w:rPr>
                <w:rFonts w:ascii="Arial" w:eastAsia="Arial" w:hAnsi="Arial"/>
              </w:rPr>
            </w:pPr>
          </w:p>
        </w:tc>
        <w:tc>
          <w:tcPr>
            <w:tcW w:w="377" w:type="dxa"/>
          </w:tcPr>
          <w:p w14:paraId="12A0DE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99444" w14:textId="77777777" w:rsidR="004E5641" w:rsidRPr="003114F9" w:rsidRDefault="004E5641" w:rsidP="0050448F">
            <w:pPr>
              <w:rPr>
                <w:rFonts w:ascii="Arial" w:eastAsia="Arial" w:hAnsi="Arial"/>
              </w:rPr>
            </w:pPr>
          </w:p>
        </w:tc>
        <w:tc>
          <w:tcPr>
            <w:tcW w:w="377" w:type="dxa"/>
          </w:tcPr>
          <w:p w14:paraId="7909BD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A4DA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5C8C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8A8C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4AF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1F1795" w14:textId="77777777" w:rsidR="004E5641" w:rsidRPr="003114F9" w:rsidRDefault="004E5641" w:rsidP="0050448F">
            <w:pPr>
              <w:rPr>
                <w:rFonts w:ascii="Arial" w:eastAsia="Arial" w:hAnsi="Arial"/>
              </w:rPr>
            </w:pPr>
          </w:p>
        </w:tc>
        <w:tc>
          <w:tcPr>
            <w:tcW w:w="377" w:type="dxa"/>
          </w:tcPr>
          <w:p w14:paraId="06D87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A6F3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E3E5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DACF4E" w14:textId="77777777" w:rsidR="004E5641" w:rsidRPr="003114F9" w:rsidRDefault="004E5641" w:rsidP="0050448F">
            <w:pPr>
              <w:rPr>
                <w:rFonts w:ascii="Arial" w:eastAsia="Arial" w:hAnsi="Arial"/>
              </w:rPr>
            </w:pPr>
          </w:p>
        </w:tc>
        <w:tc>
          <w:tcPr>
            <w:tcW w:w="377" w:type="dxa"/>
          </w:tcPr>
          <w:p w14:paraId="7B4F9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07A33" w14:textId="77777777" w:rsidR="004E5641" w:rsidRPr="003114F9" w:rsidRDefault="004E5641" w:rsidP="0050448F">
            <w:pPr>
              <w:rPr>
                <w:rFonts w:ascii="Arial" w:eastAsia="Arial" w:hAnsi="Arial"/>
              </w:rPr>
            </w:pPr>
          </w:p>
        </w:tc>
        <w:tc>
          <w:tcPr>
            <w:tcW w:w="377" w:type="dxa"/>
          </w:tcPr>
          <w:p w14:paraId="710CD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65EF07" w14:textId="77777777" w:rsidR="004E5641" w:rsidRPr="003114F9" w:rsidRDefault="004E5641" w:rsidP="0050448F">
            <w:pPr>
              <w:rPr>
                <w:rFonts w:ascii="Arial" w:eastAsia="Arial" w:hAnsi="Arial"/>
              </w:rPr>
            </w:pPr>
          </w:p>
        </w:tc>
        <w:tc>
          <w:tcPr>
            <w:tcW w:w="377" w:type="dxa"/>
          </w:tcPr>
          <w:p w14:paraId="258FAD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BCAF8" w14:textId="77777777" w:rsidR="004E5641" w:rsidRPr="003114F9" w:rsidRDefault="004E5641" w:rsidP="0050448F">
            <w:pPr>
              <w:rPr>
                <w:rFonts w:ascii="Arial" w:eastAsia="Arial" w:hAnsi="Arial"/>
              </w:rPr>
            </w:pPr>
          </w:p>
        </w:tc>
        <w:tc>
          <w:tcPr>
            <w:tcW w:w="377" w:type="dxa"/>
          </w:tcPr>
          <w:p w14:paraId="3DA64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E44A13" w14:textId="77777777" w:rsidR="004E5641" w:rsidRPr="003114F9" w:rsidRDefault="004E5641" w:rsidP="0050448F">
            <w:pPr>
              <w:rPr>
                <w:rFonts w:ascii="Arial" w:eastAsia="Arial" w:hAnsi="Arial"/>
              </w:rPr>
            </w:pPr>
          </w:p>
        </w:tc>
      </w:tr>
      <w:tr w:rsidR="00974B87" w:rsidRPr="003114F9" w14:paraId="21654A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0BBB3" w14:textId="77777777" w:rsidR="004E5641" w:rsidRPr="003114F9" w:rsidRDefault="004E5641" w:rsidP="0050448F">
            <w:pPr>
              <w:ind w:left="720"/>
              <w:rPr>
                <w:rFonts w:ascii="Arial" w:eastAsia="Arial" w:hAnsi="Arial"/>
              </w:rPr>
            </w:pPr>
            <w:r w:rsidRPr="003114F9">
              <w:rPr>
                <w:rFonts w:ascii="Arial" w:eastAsia="Arial" w:hAnsi="Arial"/>
              </w:rPr>
              <w:t>Croy Creek</w:t>
            </w:r>
          </w:p>
        </w:tc>
        <w:tc>
          <w:tcPr>
            <w:tcW w:w="416" w:type="dxa"/>
          </w:tcPr>
          <w:p w14:paraId="186DAA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238CC0" w14:textId="77777777" w:rsidR="004E5641" w:rsidRPr="003114F9" w:rsidRDefault="004E5641" w:rsidP="0050448F">
            <w:pPr>
              <w:rPr>
                <w:rFonts w:ascii="Arial" w:eastAsia="Arial" w:hAnsi="Arial"/>
              </w:rPr>
            </w:pPr>
          </w:p>
        </w:tc>
        <w:tc>
          <w:tcPr>
            <w:tcW w:w="377" w:type="dxa"/>
          </w:tcPr>
          <w:p w14:paraId="68DB6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B43D76" w14:textId="77777777" w:rsidR="004E5641" w:rsidRPr="003114F9" w:rsidRDefault="004E5641" w:rsidP="0050448F">
            <w:pPr>
              <w:rPr>
                <w:rFonts w:ascii="Arial" w:eastAsia="Arial" w:hAnsi="Arial"/>
              </w:rPr>
            </w:pPr>
          </w:p>
        </w:tc>
        <w:tc>
          <w:tcPr>
            <w:tcW w:w="377" w:type="dxa"/>
          </w:tcPr>
          <w:p w14:paraId="51A6B9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5F1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83E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9D0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9DA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5B0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80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3CEB9" w14:textId="77777777" w:rsidR="004E5641" w:rsidRPr="003114F9" w:rsidRDefault="004E5641" w:rsidP="0050448F">
            <w:pPr>
              <w:rPr>
                <w:rFonts w:ascii="Arial" w:eastAsia="Arial" w:hAnsi="Arial"/>
              </w:rPr>
            </w:pPr>
          </w:p>
        </w:tc>
        <w:tc>
          <w:tcPr>
            <w:tcW w:w="377" w:type="dxa"/>
          </w:tcPr>
          <w:p w14:paraId="744E37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B1D8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D10F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342AD" w14:textId="77777777" w:rsidR="004E5641" w:rsidRPr="003114F9" w:rsidRDefault="004E5641" w:rsidP="0050448F">
            <w:pPr>
              <w:rPr>
                <w:rFonts w:ascii="Arial" w:eastAsia="Arial" w:hAnsi="Arial"/>
              </w:rPr>
            </w:pPr>
          </w:p>
        </w:tc>
        <w:tc>
          <w:tcPr>
            <w:tcW w:w="377" w:type="dxa"/>
          </w:tcPr>
          <w:p w14:paraId="4431D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184AE3" w14:textId="77777777" w:rsidR="004E5641" w:rsidRPr="003114F9" w:rsidRDefault="004E5641" w:rsidP="0050448F">
            <w:pPr>
              <w:rPr>
                <w:rFonts w:ascii="Arial" w:eastAsia="Arial" w:hAnsi="Arial"/>
              </w:rPr>
            </w:pPr>
          </w:p>
        </w:tc>
        <w:tc>
          <w:tcPr>
            <w:tcW w:w="377" w:type="dxa"/>
          </w:tcPr>
          <w:p w14:paraId="09FDBE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3E5C2" w14:textId="77777777" w:rsidR="004E5641" w:rsidRPr="003114F9" w:rsidRDefault="004E5641" w:rsidP="0050448F">
            <w:pPr>
              <w:rPr>
                <w:rFonts w:ascii="Arial" w:eastAsia="Arial" w:hAnsi="Arial"/>
              </w:rPr>
            </w:pPr>
          </w:p>
        </w:tc>
        <w:tc>
          <w:tcPr>
            <w:tcW w:w="377" w:type="dxa"/>
          </w:tcPr>
          <w:p w14:paraId="074221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3D73F" w14:textId="77777777" w:rsidR="004E5641" w:rsidRPr="003114F9" w:rsidRDefault="004E5641" w:rsidP="0050448F">
            <w:pPr>
              <w:rPr>
                <w:rFonts w:ascii="Arial" w:eastAsia="Arial" w:hAnsi="Arial"/>
              </w:rPr>
            </w:pPr>
          </w:p>
        </w:tc>
      </w:tr>
      <w:tr w:rsidR="00974B87" w:rsidRPr="003114F9" w14:paraId="610CFF8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EEB0EE" w14:textId="77777777" w:rsidR="004E5641" w:rsidRPr="003114F9" w:rsidRDefault="004E5641" w:rsidP="0050448F">
            <w:pPr>
              <w:ind w:left="720"/>
              <w:rPr>
                <w:rFonts w:ascii="Arial" w:eastAsia="Arial" w:hAnsi="Arial"/>
              </w:rPr>
            </w:pPr>
            <w:r w:rsidRPr="003114F9">
              <w:rPr>
                <w:rFonts w:ascii="Arial" w:eastAsia="Arial" w:hAnsi="Arial"/>
              </w:rPr>
              <w:t>Eastman Canyon Creek</w:t>
            </w:r>
          </w:p>
        </w:tc>
        <w:tc>
          <w:tcPr>
            <w:tcW w:w="416" w:type="dxa"/>
          </w:tcPr>
          <w:p w14:paraId="71066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526F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7A7D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A40D9" w14:textId="77777777" w:rsidR="004E5641" w:rsidRPr="003114F9" w:rsidRDefault="004E5641" w:rsidP="0050448F">
            <w:pPr>
              <w:rPr>
                <w:rFonts w:ascii="Arial" w:eastAsia="Arial" w:hAnsi="Arial"/>
              </w:rPr>
            </w:pPr>
          </w:p>
        </w:tc>
        <w:tc>
          <w:tcPr>
            <w:tcW w:w="377" w:type="dxa"/>
          </w:tcPr>
          <w:p w14:paraId="41068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762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EF78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F85B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E5CF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4576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E77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743317" w14:textId="77777777" w:rsidR="004E5641" w:rsidRPr="003114F9" w:rsidRDefault="004E5641" w:rsidP="0050448F">
            <w:pPr>
              <w:rPr>
                <w:rFonts w:ascii="Arial" w:eastAsia="Arial" w:hAnsi="Arial"/>
              </w:rPr>
            </w:pPr>
          </w:p>
        </w:tc>
        <w:tc>
          <w:tcPr>
            <w:tcW w:w="377" w:type="dxa"/>
          </w:tcPr>
          <w:p w14:paraId="13D8D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7587F8" w14:textId="77777777" w:rsidR="004E5641" w:rsidRPr="003114F9" w:rsidRDefault="004E5641" w:rsidP="0050448F">
            <w:pPr>
              <w:rPr>
                <w:rFonts w:ascii="Arial" w:eastAsia="Arial" w:hAnsi="Arial"/>
              </w:rPr>
            </w:pPr>
          </w:p>
        </w:tc>
        <w:tc>
          <w:tcPr>
            <w:tcW w:w="377" w:type="dxa"/>
          </w:tcPr>
          <w:p w14:paraId="14EDDA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672E6" w14:textId="77777777" w:rsidR="004E5641" w:rsidRPr="003114F9" w:rsidRDefault="004E5641" w:rsidP="0050448F">
            <w:pPr>
              <w:rPr>
                <w:rFonts w:ascii="Arial" w:eastAsia="Arial" w:hAnsi="Arial"/>
              </w:rPr>
            </w:pPr>
          </w:p>
        </w:tc>
        <w:tc>
          <w:tcPr>
            <w:tcW w:w="377" w:type="dxa"/>
          </w:tcPr>
          <w:p w14:paraId="3AD2A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D57CAF" w14:textId="77777777" w:rsidR="004E5641" w:rsidRPr="003114F9" w:rsidRDefault="004E5641" w:rsidP="0050448F">
            <w:pPr>
              <w:rPr>
                <w:rFonts w:ascii="Arial" w:eastAsia="Arial" w:hAnsi="Arial"/>
              </w:rPr>
            </w:pPr>
          </w:p>
        </w:tc>
        <w:tc>
          <w:tcPr>
            <w:tcW w:w="377" w:type="dxa"/>
          </w:tcPr>
          <w:p w14:paraId="421D1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3423B9" w14:textId="77777777" w:rsidR="004E5641" w:rsidRPr="003114F9" w:rsidRDefault="004E5641" w:rsidP="0050448F">
            <w:pPr>
              <w:rPr>
                <w:rFonts w:ascii="Arial" w:eastAsia="Arial" w:hAnsi="Arial"/>
              </w:rPr>
            </w:pPr>
          </w:p>
        </w:tc>
        <w:tc>
          <w:tcPr>
            <w:tcW w:w="377" w:type="dxa"/>
          </w:tcPr>
          <w:p w14:paraId="784B5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D4500" w14:textId="77777777" w:rsidR="004E5641" w:rsidRPr="003114F9" w:rsidRDefault="004E5641" w:rsidP="0050448F">
            <w:pPr>
              <w:rPr>
                <w:rFonts w:ascii="Arial" w:eastAsia="Arial" w:hAnsi="Arial"/>
              </w:rPr>
            </w:pPr>
          </w:p>
        </w:tc>
      </w:tr>
      <w:tr w:rsidR="00974B87" w:rsidRPr="003114F9" w14:paraId="68C58A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AB36828" w14:textId="77777777" w:rsidR="004E5641" w:rsidRPr="003114F9" w:rsidRDefault="004E5641" w:rsidP="0050448F">
            <w:pPr>
              <w:rPr>
                <w:rFonts w:ascii="Arial" w:eastAsia="Arial" w:hAnsi="Arial"/>
              </w:rPr>
            </w:pPr>
            <w:proofErr w:type="spellStart"/>
            <w:r w:rsidRPr="003114F9">
              <w:rPr>
                <w:rFonts w:ascii="Arial" w:eastAsia="Arial" w:hAnsi="Arial"/>
              </w:rPr>
              <w:t>Pescadero</w:t>
            </w:r>
            <w:proofErr w:type="spellEnd"/>
            <w:r w:rsidRPr="003114F9">
              <w:rPr>
                <w:rFonts w:ascii="Arial" w:eastAsia="Arial" w:hAnsi="Arial"/>
              </w:rPr>
              <w:t xml:space="preserve"> Creek (305, trib. of Pajaro R.)</w:t>
            </w:r>
          </w:p>
        </w:tc>
        <w:tc>
          <w:tcPr>
            <w:tcW w:w="416" w:type="dxa"/>
          </w:tcPr>
          <w:p w14:paraId="5FAFB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7AB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710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A3B97" w14:textId="77777777" w:rsidR="004E5641" w:rsidRPr="003114F9" w:rsidRDefault="004E5641" w:rsidP="0050448F">
            <w:pPr>
              <w:rPr>
                <w:rFonts w:ascii="Arial" w:eastAsia="Arial" w:hAnsi="Arial"/>
              </w:rPr>
            </w:pPr>
          </w:p>
        </w:tc>
        <w:tc>
          <w:tcPr>
            <w:tcW w:w="377" w:type="dxa"/>
          </w:tcPr>
          <w:p w14:paraId="755D1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F2F9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4C0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3EB4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87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394D02" w14:textId="77777777" w:rsidR="004E5641" w:rsidRPr="003114F9" w:rsidRDefault="004E5641" w:rsidP="0050448F">
            <w:pPr>
              <w:rPr>
                <w:rFonts w:ascii="Arial" w:eastAsia="Arial" w:hAnsi="Arial"/>
              </w:rPr>
            </w:pPr>
          </w:p>
        </w:tc>
        <w:tc>
          <w:tcPr>
            <w:tcW w:w="377" w:type="dxa"/>
          </w:tcPr>
          <w:p w14:paraId="6C4C50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B8DA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27D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8195B6" w14:textId="77777777" w:rsidR="004E5641" w:rsidRPr="003114F9" w:rsidRDefault="004E5641" w:rsidP="0050448F">
            <w:pPr>
              <w:rPr>
                <w:rFonts w:ascii="Arial" w:eastAsia="Arial" w:hAnsi="Arial"/>
              </w:rPr>
            </w:pPr>
          </w:p>
        </w:tc>
        <w:tc>
          <w:tcPr>
            <w:tcW w:w="377" w:type="dxa"/>
          </w:tcPr>
          <w:p w14:paraId="545930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6A459" w14:textId="77777777" w:rsidR="004E5641" w:rsidRPr="003114F9" w:rsidRDefault="004E5641" w:rsidP="0050448F">
            <w:pPr>
              <w:rPr>
                <w:rFonts w:ascii="Arial" w:eastAsia="Arial" w:hAnsi="Arial"/>
              </w:rPr>
            </w:pPr>
          </w:p>
        </w:tc>
        <w:tc>
          <w:tcPr>
            <w:tcW w:w="377" w:type="dxa"/>
          </w:tcPr>
          <w:p w14:paraId="05CBE9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CEDD11" w14:textId="77777777" w:rsidR="004E5641" w:rsidRPr="003114F9" w:rsidRDefault="004E5641" w:rsidP="0050448F">
            <w:pPr>
              <w:rPr>
                <w:rFonts w:ascii="Arial" w:eastAsia="Arial" w:hAnsi="Arial"/>
              </w:rPr>
            </w:pPr>
          </w:p>
        </w:tc>
        <w:tc>
          <w:tcPr>
            <w:tcW w:w="377" w:type="dxa"/>
          </w:tcPr>
          <w:p w14:paraId="6D03C0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017FE2" w14:textId="77777777" w:rsidR="004E5641" w:rsidRPr="003114F9" w:rsidRDefault="004E5641" w:rsidP="0050448F">
            <w:pPr>
              <w:rPr>
                <w:rFonts w:ascii="Arial" w:eastAsia="Arial" w:hAnsi="Arial"/>
              </w:rPr>
            </w:pPr>
          </w:p>
        </w:tc>
        <w:tc>
          <w:tcPr>
            <w:tcW w:w="377" w:type="dxa"/>
          </w:tcPr>
          <w:p w14:paraId="0893D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E419FB" w14:textId="77777777" w:rsidR="004E5641" w:rsidRPr="003114F9" w:rsidRDefault="004E5641" w:rsidP="0050448F">
            <w:pPr>
              <w:rPr>
                <w:rFonts w:ascii="Arial" w:eastAsia="Arial" w:hAnsi="Arial"/>
              </w:rPr>
            </w:pPr>
          </w:p>
        </w:tc>
      </w:tr>
      <w:tr w:rsidR="00974B87" w:rsidRPr="003114F9" w14:paraId="3B48D0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7155A9" w14:textId="77777777" w:rsidR="004E5641" w:rsidRPr="003114F9" w:rsidRDefault="004E5641" w:rsidP="0050448F">
            <w:pPr>
              <w:rPr>
                <w:rFonts w:ascii="Arial" w:eastAsia="Arial" w:hAnsi="Arial"/>
              </w:rPr>
            </w:pPr>
            <w:r w:rsidRPr="003114F9">
              <w:rPr>
                <w:rFonts w:ascii="Arial" w:eastAsia="Arial" w:hAnsi="Arial"/>
              </w:rPr>
              <w:t>Soda Lake (305)</w:t>
            </w:r>
          </w:p>
        </w:tc>
        <w:tc>
          <w:tcPr>
            <w:tcW w:w="416" w:type="dxa"/>
          </w:tcPr>
          <w:p w14:paraId="7FF021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3344F4" w14:textId="77777777" w:rsidR="004E5641" w:rsidRPr="003114F9" w:rsidRDefault="004E5641" w:rsidP="0050448F">
            <w:pPr>
              <w:rPr>
                <w:rFonts w:ascii="Arial" w:eastAsia="Arial" w:hAnsi="Arial"/>
              </w:rPr>
            </w:pPr>
          </w:p>
        </w:tc>
        <w:tc>
          <w:tcPr>
            <w:tcW w:w="377" w:type="dxa"/>
          </w:tcPr>
          <w:p w14:paraId="5BE922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89FA2" w14:textId="77777777" w:rsidR="004E5641" w:rsidRPr="003114F9" w:rsidRDefault="004E5641" w:rsidP="0050448F">
            <w:pPr>
              <w:rPr>
                <w:rFonts w:ascii="Arial" w:eastAsia="Arial" w:hAnsi="Arial"/>
              </w:rPr>
            </w:pPr>
          </w:p>
        </w:tc>
        <w:tc>
          <w:tcPr>
            <w:tcW w:w="377" w:type="dxa"/>
          </w:tcPr>
          <w:p w14:paraId="2670C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6C368C" w14:textId="77777777" w:rsidR="004E5641" w:rsidRPr="003114F9" w:rsidRDefault="004E5641" w:rsidP="0050448F">
            <w:pPr>
              <w:rPr>
                <w:rFonts w:ascii="Arial" w:eastAsia="Arial" w:hAnsi="Arial"/>
              </w:rPr>
            </w:pPr>
          </w:p>
        </w:tc>
        <w:tc>
          <w:tcPr>
            <w:tcW w:w="377" w:type="dxa"/>
          </w:tcPr>
          <w:p w14:paraId="62756D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EF18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78FA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26C2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0065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39C775" w14:textId="77777777" w:rsidR="004E5641" w:rsidRPr="003114F9" w:rsidRDefault="004E5641" w:rsidP="0050448F">
            <w:pPr>
              <w:rPr>
                <w:rFonts w:ascii="Arial" w:eastAsia="Arial" w:hAnsi="Arial"/>
              </w:rPr>
            </w:pPr>
          </w:p>
        </w:tc>
        <w:tc>
          <w:tcPr>
            <w:tcW w:w="377" w:type="dxa"/>
          </w:tcPr>
          <w:p w14:paraId="53A5A0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0F30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C94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11BD9" w14:textId="77777777" w:rsidR="004E5641" w:rsidRPr="003114F9" w:rsidRDefault="004E5641" w:rsidP="0050448F">
            <w:pPr>
              <w:rPr>
                <w:rFonts w:ascii="Arial" w:eastAsia="Arial" w:hAnsi="Arial"/>
              </w:rPr>
            </w:pPr>
          </w:p>
        </w:tc>
        <w:tc>
          <w:tcPr>
            <w:tcW w:w="377" w:type="dxa"/>
          </w:tcPr>
          <w:p w14:paraId="438636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1A162" w14:textId="77777777" w:rsidR="004E5641" w:rsidRPr="003114F9" w:rsidRDefault="004E5641" w:rsidP="0050448F">
            <w:pPr>
              <w:rPr>
                <w:rFonts w:ascii="Arial" w:eastAsia="Arial" w:hAnsi="Arial"/>
              </w:rPr>
            </w:pPr>
          </w:p>
        </w:tc>
        <w:tc>
          <w:tcPr>
            <w:tcW w:w="377" w:type="dxa"/>
          </w:tcPr>
          <w:p w14:paraId="66C8DB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9CB8B2" w14:textId="77777777" w:rsidR="004E5641" w:rsidRPr="003114F9" w:rsidRDefault="004E5641" w:rsidP="0050448F">
            <w:pPr>
              <w:rPr>
                <w:rFonts w:ascii="Arial" w:eastAsia="Arial" w:hAnsi="Arial"/>
              </w:rPr>
            </w:pPr>
          </w:p>
        </w:tc>
        <w:tc>
          <w:tcPr>
            <w:tcW w:w="377" w:type="dxa"/>
          </w:tcPr>
          <w:p w14:paraId="11666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C26FD4" w14:textId="77777777" w:rsidR="004E5641" w:rsidRPr="003114F9" w:rsidRDefault="004E5641" w:rsidP="0050448F">
            <w:pPr>
              <w:rPr>
                <w:rFonts w:ascii="Arial" w:eastAsia="Arial" w:hAnsi="Arial"/>
              </w:rPr>
            </w:pPr>
          </w:p>
        </w:tc>
      </w:tr>
      <w:tr w:rsidR="00974B87" w:rsidRPr="003114F9" w14:paraId="51C2D3B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826922" w14:textId="77777777" w:rsidR="004E5641" w:rsidRPr="003114F9" w:rsidRDefault="004E5641" w:rsidP="0050448F">
            <w:pPr>
              <w:rPr>
                <w:rFonts w:ascii="Arial" w:eastAsia="Arial" w:hAnsi="Arial"/>
              </w:rPr>
            </w:pPr>
            <w:proofErr w:type="spellStart"/>
            <w:r w:rsidRPr="003114F9">
              <w:rPr>
                <w:rFonts w:ascii="Arial" w:eastAsia="Arial" w:hAnsi="Arial"/>
              </w:rPr>
              <w:t>Salsipuedes</w:t>
            </w:r>
            <w:proofErr w:type="spellEnd"/>
            <w:r w:rsidRPr="003114F9">
              <w:rPr>
                <w:rFonts w:ascii="Arial" w:eastAsia="Arial" w:hAnsi="Arial"/>
              </w:rPr>
              <w:t xml:space="preserve"> Creek (305)</w:t>
            </w:r>
          </w:p>
        </w:tc>
        <w:tc>
          <w:tcPr>
            <w:tcW w:w="416" w:type="dxa"/>
          </w:tcPr>
          <w:p w14:paraId="6D0820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E433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195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E0FBC1" w14:textId="77777777" w:rsidR="004E5641" w:rsidRPr="003114F9" w:rsidRDefault="004E5641" w:rsidP="0050448F">
            <w:pPr>
              <w:rPr>
                <w:rFonts w:ascii="Arial" w:eastAsia="Arial" w:hAnsi="Arial"/>
              </w:rPr>
            </w:pPr>
          </w:p>
        </w:tc>
        <w:tc>
          <w:tcPr>
            <w:tcW w:w="377" w:type="dxa"/>
          </w:tcPr>
          <w:p w14:paraId="4B26E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50F4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71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53DD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7313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D0E848" w14:textId="77777777" w:rsidR="004E5641" w:rsidRPr="003114F9" w:rsidRDefault="004E5641" w:rsidP="0050448F">
            <w:pPr>
              <w:rPr>
                <w:rFonts w:ascii="Arial" w:eastAsia="Arial" w:hAnsi="Arial"/>
              </w:rPr>
            </w:pPr>
          </w:p>
        </w:tc>
        <w:tc>
          <w:tcPr>
            <w:tcW w:w="377" w:type="dxa"/>
          </w:tcPr>
          <w:p w14:paraId="7E6BE2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ED96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C50E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C606EC" w14:textId="77777777" w:rsidR="004E5641" w:rsidRPr="003114F9" w:rsidRDefault="004E5641" w:rsidP="0050448F">
            <w:pPr>
              <w:rPr>
                <w:rFonts w:ascii="Arial" w:eastAsia="Arial" w:hAnsi="Arial"/>
              </w:rPr>
            </w:pPr>
          </w:p>
        </w:tc>
        <w:tc>
          <w:tcPr>
            <w:tcW w:w="377" w:type="dxa"/>
          </w:tcPr>
          <w:p w14:paraId="760431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D649B" w14:textId="77777777" w:rsidR="004E5641" w:rsidRPr="003114F9" w:rsidRDefault="004E5641" w:rsidP="0050448F">
            <w:pPr>
              <w:rPr>
                <w:rFonts w:ascii="Arial" w:eastAsia="Arial" w:hAnsi="Arial"/>
              </w:rPr>
            </w:pPr>
          </w:p>
        </w:tc>
        <w:tc>
          <w:tcPr>
            <w:tcW w:w="377" w:type="dxa"/>
          </w:tcPr>
          <w:p w14:paraId="5D694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18147" w14:textId="77777777" w:rsidR="004E5641" w:rsidRPr="003114F9" w:rsidRDefault="004E5641" w:rsidP="0050448F">
            <w:pPr>
              <w:rPr>
                <w:rFonts w:ascii="Arial" w:eastAsia="Arial" w:hAnsi="Arial"/>
              </w:rPr>
            </w:pPr>
          </w:p>
        </w:tc>
        <w:tc>
          <w:tcPr>
            <w:tcW w:w="377" w:type="dxa"/>
          </w:tcPr>
          <w:p w14:paraId="3F694E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E99FFE" w14:textId="77777777" w:rsidR="004E5641" w:rsidRPr="003114F9" w:rsidRDefault="004E5641" w:rsidP="0050448F">
            <w:pPr>
              <w:rPr>
                <w:rFonts w:ascii="Arial" w:eastAsia="Arial" w:hAnsi="Arial"/>
              </w:rPr>
            </w:pPr>
          </w:p>
        </w:tc>
        <w:tc>
          <w:tcPr>
            <w:tcW w:w="377" w:type="dxa"/>
          </w:tcPr>
          <w:p w14:paraId="2EABA6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148F1C" w14:textId="77777777" w:rsidR="004E5641" w:rsidRPr="003114F9" w:rsidRDefault="004E5641" w:rsidP="0050448F">
            <w:pPr>
              <w:rPr>
                <w:rFonts w:ascii="Arial" w:eastAsia="Arial" w:hAnsi="Arial"/>
              </w:rPr>
            </w:pPr>
          </w:p>
        </w:tc>
      </w:tr>
      <w:tr w:rsidR="00974B87" w:rsidRPr="003114F9" w14:paraId="455C74E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407283" w14:textId="77777777" w:rsidR="004E5641" w:rsidRPr="003114F9" w:rsidRDefault="004E5641" w:rsidP="0050448F">
            <w:pPr>
              <w:ind w:left="360"/>
              <w:rPr>
                <w:rFonts w:ascii="Arial" w:eastAsia="Arial" w:hAnsi="Arial"/>
              </w:rPr>
            </w:pPr>
            <w:proofErr w:type="spellStart"/>
            <w:r w:rsidRPr="003114F9">
              <w:rPr>
                <w:rFonts w:ascii="Arial" w:eastAsia="Arial" w:hAnsi="Arial"/>
              </w:rPr>
              <w:lastRenderedPageBreak/>
              <w:t>Corralitos</w:t>
            </w:r>
            <w:proofErr w:type="spellEnd"/>
            <w:r w:rsidRPr="003114F9">
              <w:rPr>
                <w:rFonts w:ascii="Arial" w:eastAsia="Arial" w:hAnsi="Arial"/>
              </w:rPr>
              <w:t xml:space="preserve"> Creek</w:t>
            </w:r>
          </w:p>
        </w:tc>
        <w:tc>
          <w:tcPr>
            <w:tcW w:w="416" w:type="dxa"/>
          </w:tcPr>
          <w:p w14:paraId="5575E8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627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DA71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4F2E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C58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BC98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23D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BF6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C6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A9E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1BB7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FF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5D99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8D746" w14:textId="77777777" w:rsidR="004E5641" w:rsidRPr="003114F9" w:rsidRDefault="004E5641" w:rsidP="0050448F">
            <w:pPr>
              <w:rPr>
                <w:rFonts w:ascii="Arial" w:eastAsia="Arial" w:hAnsi="Arial"/>
              </w:rPr>
            </w:pPr>
          </w:p>
        </w:tc>
        <w:tc>
          <w:tcPr>
            <w:tcW w:w="377" w:type="dxa"/>
          </w:tcPr>
          <w:p w14:paraId="03976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86388E" w14:textId="77777777" w:rsidR="004E5641" w:rsidRPr="003114F9" w:rsidRDefault="004E5641" w:rsidP="0050448F">
            <w:pPr>
              <w:rPr>
                <w:rFonts w:ascii="Arial" w:eastAsia="Arial" w:hAnsi="Arial"/>
              </w:rPr>
            </w:pPr>
          </w:p>
        </w:tc>
        <w:tc>
          <w:tcPr>
            <w:tcW w:w="377" w:type="dxa"/>
          </w:tcPr>
          <w:p w14:paraId="2F3498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D45D4" w14:textId="77777777" w:rsidR="004E5641" w:rsidRPr="003114F9" w:rsidRDefault="004E5641" w:rsidP="0050448F">
            <w:pPr>
              <w:rPr>
                <w:rFonts w:ascii="Arial" w:eastAsia="Arial" w:hAnsi="Arial"/>
              </w:rPr>
            </w:pPr>
          </w:p>
        </w:tc>
        <w:tc>
          <w:tcPr>
            <w:tcW w:w="377" w:type="dxa"/>
          </w:tcPr>
          <w:p w14:paraId="36CC80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7A818" w14:textId="77777777" w:rsidR="004E5641" w:rsidRPr="003114F9" w:rsidRDefault="004E5641" w:rsidP="0050448F">
            <w:pPr>
              <w:rPr>
                <w:rFonts w:ascii="Arial" w:eastAsia="Arial" w:hAnsi="Arial"/>
              </w:rPr>
            </w:pPr>
          </w:p>
        </w:tc>
        <w:tc>
          <w:tcPr>
            <w:tcW w:w="377" w:type="dxa"/>
          </w:tcPr>
          <w:p w14:paraId="49A87A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5E7286" w14:textId="77777777" w:rsidR="004E5641" w:rsidRPr="003114F9" w:rsidRDefault="004E5641" w:rsidP="0050448F">
            <w:pPr>
              <w:rPr>
                <w:rFonts w:ascii="Arial" w:eastAsia="Arial" w:hAnsi="Arial"/>
              </w:rPr>
            </w:pPr>
          </w:p>
        </w:tc>
      </w:tr>
      <w:tr w:rsidR="00974B87" w:rsidRPr="003114F9" w14:paraId="472086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FE26FA" w14:textId="77777777" w:rsidR="004E5641" w:rsidRPr="003114F9" w:rsidRDefault="004E5641" w:rsidP="0050448F">
            <w:pPr>
              <w:ind w:left="720"/>
              <w:rPr>
                <w:rFonts w:ascii="Arial" w:eastAsia="Arial" w:hAnsi="Arial"/>
              </w:rPr>
            </w:pPr>
            <w:r w:rsidRPr="003114F9">
              <w:rPr>
                <w:rFonts w:ascii="Arial" w:eastAsia="Arial" w:hAnsi="Arial"/>
              </w:rPr>
              <w:t>Browns Creek</w:t>
            </w:r>
          </w:p>
        </w:tc>
        <w:tc>
          <w:tcPr>
            <w:tcW w:w="416" w:type="dxa"/>
          </w:tcPr>
          <w:p w14:paraId="5F2A02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C9B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4E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A6A1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9537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897D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93DD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33D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869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5D50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F24B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55A4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841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3CE206" w14:textId="77777777" w:rsidR="004E5641" w:rsidRPr="003114F9" w:rsidRDefault="004E5641" w:rsidP="0050448F">
            <w:pPr>
              <w:rPr>
                <w:rFonts w:ascii="Arial" w:eastAsia="Arial" w:hAnsi="Arial"/>
              </w:rPr>
            </w:pPr>
          </w:p>
        </w:tc>
        <w:tc>
          <w:tcPr>
            <w:tcW w:w="377" w:type="dxa"/>
          </w:tcPr>
          <w:p w14:paraId="2AB7D6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B6A57" w14:textId="77777777" w:rsidR="004E5641" w:rsidRPr="003114F9" w:rsidRDefault="004E5641" w:rsidP="0050448F">
            <w:pPr>
              <w:rPr>
                <w:rFonts w:ascii="Arial" w:eastAsia="Arial" w:hAnsi="Arial"/>
              </w:rPr>
            </w:pPr>
          </w:p>
        </w:tc>
        <w:tc>
          <w:tcPr>
            <w:tcW w:w="377" w:type="dxa"/>
          </w:tcPr>
          <w:p w14:paraId="0A4B7F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6ACAF4" w14:textId="77777777" w:rsidR="004E5641" w:rsidRPr="003114F9" w:rsidRDefault="004E5641" w:rsidP="0050448F">
            <w:pPr>
              <w:rPr>
                <w:rFonts w:ascii="Arial" w:eastAsia="Arial" w:hAnsi="Arial"/>
              </w:rPr>
            </w:pPr>
          </w:p>
        </w:tc>
        <w:tc>
          <w:tcPr>
            <w:tcW w:w="377" w:type="dxa"/>
          </w:tcPr>
          <w:p w14:paraId="54F8B9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69D97" w14:textId="77777777" w:rsidR="004E5641" w:rsidRPr="003114F9" w:rsidRDefault="004E5641" w:rsidP="0050448F">
            <w:pPr>
              <w:rPr>
                <w:rFonts w:ascii="Arial" w:eastAsia="Arial" w:hAnsi="Arial"/>
              </w:rPr>
            </w:pPr>
          </w:p>
        </w:tc>
        <w:tc>
          <w:tcPr>
            <w:tcW w:w="377" w:type="dxa"/>
          </w:tcPr>
          <w:p w14:paraId="7E389A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DCDE4" w14:textId="77777777" w:rsidR="004E5641" w:rsidRPr="003114F9" w:rsidRDefault="004E5641" w:rsidP="0050448F">
            <w:pPr>
              <w:rPr>
                <w:rFonts w:ascii="Arial" w:eastAsia="Arial" w:hAnsi="Arial"/>
              </w:rPr>
            </w:pPr>
          </w:p>
        </w:tc>
      </w:tr>
      <w:tr w:rsidR="00974B87" w:rsidRPr="003114F9" w14:paraId="0F949E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CF4BCB" w14:textId="77777777" w:rsidR="004E5641" w:rsidRPr="003114F9" w:rsidRDefault="004E5641" w:rsidP="0050448F">
            <w:pPr>
              <w:ind w:left="1080"/>
              <w:rPr>
                <w:rFonts w:ascii="Arial" w:eastAsia="Arial" w:hAnsi="Arial"/>
              </w:rPr>
            </w:pPr>
            <w:r w:rsidRPr="003114F9">
              <w:rPr>
                <w:rFonts w:ascii="Arial" w:eastAsia="Arial" w:hAnsi="Arial"/>
              </w:rPr>
              <w:t>Gamecock Creek</w:t>
            </w:r>
          </w:p>
        </w:tc>
        <w:tc>
          <w:tcPr>
            <w:tcW w:w="416" w:type="dxa"/>
          </w:tcPr>
          <w:p w14:paraId="3C9B72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829F76" w14:textId="77777777" w:rsidR="004E5641" w:rsidRPr="003114F9" w:rsidRDefault="004E5641" w:rsidP="0050448F">
            <w:pPr>
              <w:rPr>
                <w:rFonts w:ascii="Arial" w:eastAsia="Arial" w:hAnsi="Arial"/>
              </w:rPr>
            </w:pPr>
          </w:p>
        </w:tc>
        <w:tc>
          <w:tcPr>
            <w:tcW w:w="377" w:type="dxa"/>
          </w:tcPr>
          <w:p w14:paraId="582C4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A3176" w14:textId="77777777" w:rsidR="004E5641" w:rsidRPr="003114F9" w:rsidRDefault="004E5641" w:rsidP="0050448F">
            <w:pPr>
              <w:rPr>
                <w:rFonts w:ascii="Arial" w:eastAsia="Arial" w:hAnsi="Arial"/>
              </w:rPr>
            </w:pPr>
          </w:p>
        </w:tc>
        <w:tc>
          <w:tcPr>
            <w:tcW w:w="377" w:type="dxa"/>
          </w:tcPr>
          <w:p w14:paraId="57584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FC9C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0D35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CAE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F5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857C4" w14:textId="77777777" w:rsidR="004E5641" w:rsidRPr="003114F9" w:rsidRDefault="004E5641" w:rsidP="0050448F">
            <w:pPr>
              <w:rPr>
                <w:rFonts w:ascii="Arial" w:eastAsia="Arial" w:hAnsi="Arial"/>
              </w:rPr>
            </w:pPr>
          </w:p>
        </w:tc>
        <w:tc>
          <w:tcPr>
            <w:tcW w:w="377" w:type="dxa"/>
          </w:tcPr>
          <w:p w14:paraId="428BB3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6D3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2D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A95F6A" w14:textId="77777777" w:rsidR="004E5641" w:rsidRPr="003114F9" w:rsidRDefault="004E5641" w:rsidP="0050448F">
            <w:pPr>
              <w:rPr>
                <w:rFonts w:ascii="Arial" w:eastAsia="Arial" w:hAnsi="Arial"/>
              </w:rPr>
            </w:pPr>
          </w:p>
        </w:tc>
        <w:tc>
          <w:tcPr>
            <w:tcW w:w="377" w:type="dxa"/>
          </w:tcPr>
          <w:p w14:paraId="7BBE0B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763FB" w14:textId="77777777" w:rsidR="004E5641" w:rsidRPr="003114F9" w:rsidRDefault="004E5641" w:rsidP="0050448F">
            <w:pPr>
              <w:rPr>
                <w:rFonts w:ascii="Arial" w:eastAsia="Arial" w:hAnsi="Arial"/>
              </w:rPr>
            </w:pPr>
          </w:p>
        </w:tc>
        <w:tc>
          <w:tcPr>
            <w:tcW w:w="377" w:type="dxa"/>
          </w:tcPr>
          <w:p w14:paraId="16236A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AB3493" w14:textId="77777777" w:rsidR="004E5641" w:rsidRPr="003114F9" w:rsidRDefault="004E5641" w:rsidP="0050448F">
            <w:pPr>
              <w:rPr>
                <w:rFonts w:ascii="Arial" w:eastAsia="Arial" w:hAnsi="Arial"/>
              </w:rPr>
            </w:pPr>
          </w:p>
        </w:tc>
        <w:tc>
          <w:tcPr>
            <w:tcW w:w="377" w:type="dxa"/>
          </w:tcPr>
          <w:p w14:paraId="2E0CD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4C72D" w14:textId="77777777" w:rsidR="004E5641" w:rsidRPr="003114F9" w:rsidRDefault="004E5641" w:rsidP="0050448F">
            <w:pPr>
              <w:rPr>
                <w:rFonts w:ascii="Arial" w:eastAsia="Arial" w:hAnsi="Arial"/>
              </w:rPr>
            </w:pPr>
          </w:p>
        </w:tc>
        <w:tc>
          <w:tcPr>
            <w:tcW w:w="377" w:type="dxa"/>
          </w:tcPr>
          <w:p w14:paraId="6F99CC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3A16C" w14:textId="77777777" w:rsidR="004E5641" w:rsidRPr="003114F9" w:rsidRDefault="004E5641" w:rsidP="0050448F">
            <w:pPr>
              <w:rPr>
                <w:rFonts w:ascii="Arial" w:eastAsia="Arial" w:hAnsi="Arial"/>
              </w:rPr>
            </w:pPr>
          </w:p>
        </w:tc>
      </w:tr>
      <w:tr w:rsidR="00974B87" w:rsidRPr="003114F9" w14:paraId="6BB8E9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A2ADB6" w14:textId="77777777" w:rsidR="004E5641" w:rsidRPr="003114F9" w:rsidRDefault="004E5641" w:rsidP="0050448F">
            <w:pPr>
              <w:ind w:left="1080"/>
              <w:rPr>
                <w:rFonts w:ascii="Arial" w:eastAsia="Arial" w:hAnsi="Arial"/>
              </w:rPr>
            </w:pPr>
            <w:r w:rsidRPr="003114F9">
              <w:rPr>
                <w:rFonts w:ascii="Arial" w:eastAsia="Arial" w:hAnsi="Arial"/>
              </w:rPr>
              <w:t>Ramsey Gulch</w:t>
            </w:r>
          </w:p>
        </w:tc>
        <w:tc>
          <w:tcPr>
            <w:tcW w:w="416" w:type="dxa"/>
          </w:tcPr>
          <w:p w14:paraId="22EF0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A1F2E" w14:textId="77777777" w:rsidR="004E5641" w:rsidRPr="003114F9" w:rsidRDefault="004E5641" w:rsidP="0050448F">
            <w:pPr>
              <w:rPr>
                <w:rFonts w:ascii="Arial" w:eastAsia="Arial" w:hAnsi="Arial"/>
              </w:rPr>
            </w:pPr>
          </w:p>
        </w:tc>
        <w:tc>
          <w:tcPr>
            <w:tcW w:w="377" w:type="dxa"/>
          </w:tcPr>
          <w:p w14:paraId="4A4B0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BA4E7" w14:textId="77777777" w:rsidR="004E5641" w:rsidRPr="003114F9" w:rsidRDefault="004E5641" w:rsidP="0050448F">
            <w:pPr>
              <w:rPr>
                <w:rFonts w:ascii="Arial" w:eastAsia="Arial" w:hAnsi="Arial"/>
              </w:rPr>
            </w:pPr>
          </w:p>
        </w:tc>
        <w:tc>
          <w:tcPr>
            <w:tcW w:w="377" w:type="dxa"/>
          </w:tcPr>
          <w:p w14:paraId="117206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80C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B7D0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A27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8D8C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463B6F" w14:textId="77777777" w:rsidR="004E5641" w:rsidRPr="003114F9" w:rsidRDefault="004E5641" w:rsidP="0050448F">
            <w:pPr>
              <w:rPr>
                <w:rFonts w:ascii="Arial" w:eastAsia="Arial" w:hAnsi="Arial"/>
              </w:rPr>
            </w:pPr>
          </w:p>
        </w:tc>
        <w:tc>
          <w:tcPr>
            <w:tcW w:w="377" w:type="dxa"/>
          </w:tcPr>
          <w:p w14:paraId="246302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73B2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A452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F1F3B3" w14:textId="77777777" w:rsidR="004E5641" w:rsidRPr="003114F9" w:rsidRDefault="004E5641" w:rsidP="0050448F">
            <w:pPr>
              <w:rPr>
                <w:rFonts w:ascii="Arial" w:eastAsia="Arial" w:hAnsi="Arial"/>
              </w:rPr>
            </w:pPr>
          </w:p>
        </w:tc>
        <w:tc>
          <w:tcPr>
            <w:tcW w:w="377" w:type="dxa"/>
          </w:tcPr>
          <w:p w14:paraId="411EE1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CF5C3A" w14:textId="77777777" w:rsidR="004E5641" w:rsidRPr="003114F9" w:rsidRDefault="004E5641" w:rsidP="0050448F">
            <w:pPr>
              <w:rPr>
                <w:rFonts w:ascii="Arial" w:eastAsia="Arial" w:hAnsi="Arial"/>
              </w:rPr>
            </w:pPr>
          </w:p>
        </w:tc>
        <w:tc>
          <w:tcPr>
            <w:tcW w:w="377" w:type="dxa"/>
          </w:tcPr>
          <w:p w14:paraId="261210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88E7A" w14:textId="77777777" w:rsidR="004E5641" w:rsidRPr="003114F9" w:rsidRDefault="004E5641" w:rsidP="0050448F">
            <w:pPr>
              <w:rPr>
                <w:rFonts w:ascii="Arial" w:eastAsia="Arial" w:hAnsi="Arial"/>
              </w:rPr>
            </w:pPr>
          </w:p>
        </w:tc>
        <w:tc>
          <w:tcPr>
            <w:tcW w:w="377" w:type="dxa"/>
          </w:tcPr>
          <w:p w14:paraId="494EA7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64AE3" w14:textId="77777777" w:rsidR="004E5641" w:rsidRPr="003114F9" w:rsidRDefault="004E5641" w:rsidP="0050448F">
            <w:pPr>
              <w:rPr>
                <w:rFonts w:ascii="Arial" w:eastAsia="Arial" w:hAnsi="Arial"/>
              </w:rPr>
            </w:pPr>
          </w:p>
        </w:tc>
        <w:tc>
          <w:tcPr>
            <w:tcW w:w="377" w:type="dxa"/>
          </w:tcPr>
          <w:p w14:paraId="5FF3D4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93FFF" w14:textId="77777777" w:rsidR="004E5641" w:rsidRPr="003114F9" w:rsidRDefault="004E5641" w:rsidP="0050448F">
            <w:pPr>
              <w:rPr>
                <w:rFonts w:ascii="Arial" w:eastAsia="Arial" w:hAnsi="Arial"/>
              </w:rPr>
            </w:pPr>
          </w:p>
        </w:tc>
      </w:tr>
      <w:tr w:rsidR="00974B87" w:rsidRPr="003114F9" w14:paraId="14998A4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DD5274" w14:textId="77777777" w:rsidR="004E5641" w:rsidRPr="003114F9" w:rsidRDefault="004E5641" w:rsidP="0050448F">
            <w:pPr>
              <w:ind w:left="1080"/>
              <w:rPr>
                <w:rFonts w:ascii="Arial" w:eastAsia="Arial" w:hAnsi="Arial"/>
              </w:rPr>
            </w:pPr>
            <w:r w:rsidRPr="003114F9">
              <w:rPr>
                <w:rFonts w:ascii="Arial" w:eastAsia="Arial" w:hAnsi="Arial"/>
              </w:rPr>
              <w:t>Redwood Creek</w:t>
            </w:r>
          </w:p>
        </w:tc>
        <w:tc>
          <w:tcPr>
            <w:tcW w:w="416" w:type="dxa"/>
          </w:tcPr>
          <w:p w14:paraId="58B0F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53E17C" w14:textId="77777777" w:rsidR="004E5641" w:rsidRPr="003114F9" w:rsidRDefault="004E5641" w:rsidP="0050448F">
            <w:pPr>
              <w:rPr>
                <w:rFonts w:ascii="Arial" w:eastAsia="Arial" w:hAnsi="Arial"/>
              </w:rPr>
            </w:pPr>
          </w:p>
        </w:tc>
        <w:tc>
          <w:tcPr>
            <w:tcW w:w="377" w:type="dxa"/>
          </w:tcPr>
          <w:p w14:paraId="07FE02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DFCC9" w14:textId="77777777" w:rsidR="004E5641" w:rsidRPr="003114F9" w:rsidRDefault="004E5641" w:rsidP="0050448F">
            <w:pPr>
              <w:rPr>
                <w:rFonts w:ascii="Arial" w:eastAsia="Arial" w:hAnsi="Arial"/>
              </w:rPr>
            </w:pPr>
          </w:p>
        </w:tc>
        <w:tc>
          <w:tcPr>
            <w:tcW w:w="377" w:type="dxa"/>
          </w:tcPr>
          <w:p w14:paraId="4BC771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60DE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4C65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E27F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4E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E89CA1" w14:textId="77777777" w:rsidR="004E5641" w:rsidRPr="003114F9" w:rsidRDefault="004E5641" w:rsidP="0050448F">
            <w:pPr>
              <w:rPr>
                <w:rFonts w:ascii="Arial" w:eastAsia="Arial" w:hAnsi="Arial"/>
              </w:rPr>
            </w:pPr>
          </w:p>
        </w:tc>
        <w:tc>
          <w:tcPr>
            <w:tcW w:w="377" w:type="dxa"/>
          </w:tcPr>
          <w:p w14:paraId="6FCD9A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A10B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352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145A65" w14:textId="77777777" w:rsidR="004E5641" w:rsidRPr="003114F9" w:rsidRDefault="004E5641" w:rsidP="0050448F">
            <w:pPr>
              <w:rPr>
                <w:rFonts w:ascii="Arial" w:eastAsia="Arial" w:hAnsi="Arial"/>
              </w:rPr>
            </w:pPr>
          </w:p>
        </w:tc>
        <w:tc>
          <w:tcPr>
            <w:tcW w:w="377" w:type="dxa"/>
          </w:tcPr>
          <w:p w14:paraId="47DC9B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649ED" w14:textId="77777777" w:rsidR="004E5641" w:rsidRPr="003114F9" w:rsidRDefault="004E5641" w:rsidP="0050448F">
            <w:pPr>
              <w:rPr>
                <w:rFonts w:ascii="Arial" w:eastAsia="Arial" w:hAnsi="Arial"/>
              </w:rPr>
            </w:pPr>
          </w:p>
        </w:tc>
        <w:tc>
          <w:tcPr>
            <w:tcW w:w="377" w:type="dxa"/>
          </w:tcPr>
          <w:p w14:paraId="248EED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3750D5" w14:textId="77777777" w:rsidR="004E5641" w:rsidRPr="003114F9" w:rsidRDefault="004E5641" w:rsidP="0050448F">
            <w:pPr>
              <w:rPr>
                <w:rFonts w:ascii="Arial" w:eastAsia="Arial" w:hAnsi="Arial"/>
              </w:rPr>
            </w:pPr>
          </w:p>
        </w:tc>
        <w:tc>
          <w:tcPr>
            <w:tcW w:w="377" w:type="dxa"/>
          </w:tcPr>
          <w:p w14:paraId="5724B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157091" w14:textId="77777777" w:rsidR="004E5641" w:rsidRPr="003114F9" w:rsidRDefault="004E5641" w:rsidP="0050448F">
            <w:pPr>
              <w:rPr>
                <w:rFonts w:ascii="Arial" w:eastAsia="Arial" w:hAnsi="Arial"/>
              </w:rPr>
            </w:pPr>
          </w:p>
        </w:tc>
        <w:tc>
          <w:tcPr>
            <w:tcW w:w="377" w:type="dxa"/>
          </w:tcPr>
          <w:p w14:paraId="6F8C3C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F9BB76" w14:textId="77777777" w:rsidR="004E5641" w:rsidRPr="003114F9" w:rsidRDefault="004E5641" w:rsidP="0050448F">
            <w:pPr>
              <w:rPr>
                <w:rFonts w:ascii="Arial" w:eastAsia="Arial" w:hAnsi="Arial"/>
              </w:rPr>
            </w:pPr>
          </w:p>
        </w:tc>
      </w:tr>
      <w:tr w:rsidR="00974B87" w:rsidRPr="003114F9" w14:paraId="6E4E6D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15B0C6D" w14:textId="77777777" w:rsidR="004E5641" w:rsidRPr="003114F9" w:rsidRDefault="004E5641" w:rsidP="0050448F">
            <w:pPr>
              <w:ind w:left="720"/>
              <w:rPr>
                <w:rFonts w:ascii="Arial" w:eastAsia="Arial" w:hAnsi="Arial"/>
              </w:rPr>
            </w:pPr>
            <w:r w:rsidRPr="003114F9">
              <w:rPr>
                <w:rFonts w:ascii="Arial" w:eastAsia="Arial" w:hAnsi="Arial"/>
              </w:rPr>
              <w:t>Mormon Gulch</w:t>
            </w:r>
          </w:p>
        </w:tc>
        <w:tc>
          <w:tcPr>
            <w:tcW w:w="416" w:type="dxa"/>
          </w:tcPr>
          <w:p w14:paraId="7CF89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5164F" w14:textId="77777777" w:rsidR="004E5641" w:rsidRPr="003114F9" w:rsidRDefault="004E5641" w:rsidP="0050448F">
            <w:pPr>
              <w:rPr>
                <w:rFonts w:ascii="Arial" w:eastAsia="Arial" w:hAnsi="Arial"/>
              </w:rPr>
            </w:pPr>
          </w:p>
        </w:tc>
        <w:tc>
          <w:tcPr>
            <w:tcW w:w="377" w:type="dxa"/>
          </w:tcPr>
          <w:p w14:paraId="6905D0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133B9C" w14:textId="77777777" w:rsidR="004E5641" w:rsidRPr="003114F9" w:rsidRDefault="004E5641" w:rsidP="0050448F">
            <w:pPr>
              <w:rPr>
                <w:rFonts w:ascii="Arial" w:eastAsia="Arial" w:hAnsi="Arial"/>
              </w:rPr>
            </w:pPr>
          </w:p>
        </w:tc>
        <w:tc>
          <w:tcPr>
            <w:tcW w:w="377" w:type="dxa"/>
          </w:tcPr>
          <w:p w14:paraId="3FE29C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886F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2BE7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597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FD9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187603" w14:textId="77777777" w:rsidR="004E5641" w:rsidRPr="003114F9" w:rsidRDefault="004E5641" w:rsidP="0050448F">
            <w:pPr>
              <w:rPr>
                <w:rFonts w:ascii="Arial" w:eastAsia="Arial" w:hAnsi="Arial"/>
              </w:rPr>
            </w:pPr>
          </w:p>
        </w:tc>
        <w:tc>
          <w:tcPr>
            <w:tcW w:w="377" w:type="dxa"/>
          </w:tcPr>
          <w:p w14:paraId="00743A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F2C384" w14:textId="77777777" w:rsidR="004E5641" w:rsidRPr="003114F9" w:rsidRDefault="004E5641" w:rsidP="0050448F">
            <w:pPr>
              <w:rPr>
                <w:rFonts w:ascii="Arial" w:eastAsia="Arial" w:hAnsi="Arial"/>
              </w:rPr>
            </w:pPr>
          </w:p>
        </w:tc>
        <w:tc>
          <w:tcPr>
            <w:tcW w:w="377" w:type="dxa"/>
          </w:tcPr>
          <w:p w14:paraId="4D435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7BB80" w14:textId="77777777" w:rsidR="004E5641" w:rsidRPr="003114F9" w:rsidRDefault="004E5641" w:rsidP="0050448F">
            <w:pPr>
              <w:rPr>
                <w:rFonts w:ascii="Arial" w:eastAsia="Arial" w:hAnsi="Arial"/>
              </w:rPr>
            </w:pPr>
          </w:p>
        </w:tc>
        <w:tc>
          <w:tcPr>
            <w:tcW w:w="377" w:type="dxa"/>
          </w:tcPr>
          <w:p w14:paraId="4590F0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794145" w14:textId="77777777" w:rsidR="004E5641" w:rsidRPr="003114F9" w:rsidRDefault="004E5641" w:rsidP="0050448F">
            <w:pPr>
              <w:rPr>
                <w:rFonts w:ascii="Arial" w:eastAsia="Arial" w:hAnsi="Arial"/>
              </w:rPr>
            </w:pPr>
          </w:p>
        </w:tc>
        <w:tc>
          <w:tcPr>
            <w:tcW w:w="377" w:type="dxa"/>
          </w:tcPr>
          <w:p w14:paraId="1AC9D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C6710" w14:textId="77777777" w:rsidR="004E5641" w:rsidRPr="003114F9" w:rsidRDefault="004E5641" w:rsidP="0050448F">
            <w:pPr>
              <w:rPr>
                <w:rFonts w:ascii="Arial" w:eastAsia="Arial" w:hAnsi="Arial"/>
              </w:rPr>
            </w:pPr>
          </w:p>
        </w:tc>
        <w:tc>
          <w:tcPr>
            <w:tcW w:w="377" w:type="dxa"/>
          </w:tcPr>
          <w:p w14:paraId="4A2ABB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629D80" w14:textId="77777777" w:rsidR="004E5641" w:rsidRPr="003114F9" w:rsidRDefault="004E5641" w:rsidP="0050448F">
            <w:pPr>
              <w:rPr>
                <w:rFonts w:ascii="Arial" w:eastAsia="Arial" w:hAnsi="Arial"/>
              </w:rPr>
            </w:pPr>
          </w:p>
        </w:tc>
        <w:tc>
          <w:tcPr>
            <w:tcW w:w="377" w:type="dxa"/>
          </w:tcPr>
          <w:p w14:paraId="36411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73E613" w14:textId="77777777" w:rsidR="004E5641" w:rsidRPr="003114F9" w:rsidRDefault="004E5641" w:rsidP="0050448F">
            <w:pPr>
              <w:rPr>
                <w:rFonts w:ascii="Arial" w:eastAsia="Arial" w:hAnsi="Arial"/>
              </w:rPr>
            </w:pPr>
          </w:p>
        </w:tc>
      </w:tr>
      <w:tr w:rsidR="00974B87" w:rsidRPr="003114F9" w14:paraId="26ACED2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1C4DDE5" w14:textId="77777777" w:rsidR="004E5641" w:rsidRPr="003114F9" w:rsidRDefault="004E5641" w:rsidP="0050448F">
            <w:pPr>
              <w:ind w:left="720"/>
              <w:rPr>
                <w:rFonts w:ascii="Arial" w:eastAsia="Arial" w:hAnsi="Arial"/>
              </w:rPr>
            </w:pPr>
            <w:r w:rsidRPr="003114F9">
              <w:rPr>
                <w:rFonts w:ascii="Arial" w:eastAsia="Arial" w:hAnsi="Arial"/>
              </w:rPr>
              <w:t>Clipper Gulch</w:t>
            </w:r>
          </w:p>
        </w:tc>
        <w:tc>
          <w:tcPr>
            <w:tcW w:w="416" w:type="dxa"/>
          </w:tcPr>
          <w:p w14:paraId="088184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D10B9B" w14:textId="77777777" w:rsidR="004E5641" w:rsidRPr="003114F9" w:rsidRDefault="004E5641" w:rsidP="0050448F">
            <w:pPr>
              <w:rPr>
                <w:rFonts w:ascii="Arial" w:eastAsia="Arial" w:hAnsi="Arial"/>
              </w:rPr>
            </w:pPr>
          </w:p>
        </w:tc>
        <w:tc>
          <w:tcPr>
            <w:tcW w:w="377" w:type="dxa"/>
          </w:tcPr>
          <w:p w14:paraId="4DB736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B8ED41" w14:textId="77777777" w:rsidR="004E5641" w:rsidRPr="003114F9" w:rsidRDefault="004E5641" w:rsidP="0050448F">
            <w:pPr>
              <w:rPr>
                <w:rFonts w:ascii="Arial" w:eastAsia="Arial" w:hAnsi="Arial"/>
              </w:rPr>
            </w:pPr>
          </w:p>
        </w:tc>
        <w:tc>
          <w:tcPr>
            <w:tcW w:w="377" w:type="dxa"/>
          </w:tcPr>
          <w:p w14:paraId="397293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9B35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A4F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B550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89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853B29" w14:textId="77777777" w:rsidR="004E5641" w:rsidRPr="003114F9" w:rsidRDefault="004E5641" w:rsidP="0050448F">
            <w:pPr>
              <w:rPr>
                <w:rFonts w:ascii="Arial" w:eastAsia="Arial" w:hAnsi="Arial"/>
              </w:rPr>
            </w:pPr>
          </w:p>
        </w:tc>
        <w:tc>
          <w:tcPr>
            <w:tcW w:w="377" w:type="dxa"/>
          </w:tcPr>
          <w:p w14:paraId="763B68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73FE4" w14:textId="77777777" w:rsidR="004E5641" w:rsidRPr="003114F9" w:rsidRDefault="004E5641" w:rsidP="0050448F">
            <w:pPr>
              <w:rPr>
                <w:rFonts w:ascii="Arial" w:eastAsia="Arial" w:hAnsi="Arial"/>
              </w:rPr>
            </w:pPr>
          </w:p>
        </w:tc>
        <w:tc>
          <w:tcPr>
            <w:tcW w:w="377" w:type="dxa"/>
          </w:tcPr>
          <w:p w14:paraId="5CCAF7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68226" w14:textId="77777777" w:rsidR="004E5641" w:rsidRPr="003114F9" w:rsidRDefault="004E5641" w:rsidP="0050448F">
            <w:pPr>
              <w:rPr>
                <w:rFonts w:ascii="Arial" w:eastAsia="Arial" w:hAnsi="Arial"/>
              </w:rPr>
            </w:pPr>
          </w:p>
        </w:tc>
        <w:tc>
          <w:tcPr>
            <w:tcW w:w="377" w:type="dxa"/>
          </w:tcPr>
          <w:p w14:paraId="6A6BE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AE3C9" w14:textId="77777777" w:rsidR="004E5641" w:rsidRPr="003114F9" w:rsidRDefault="004E5641" w:rsidP="0050448F">
            <w:pPr>
              <w:rPr>
                <w:rFonts w:ascii="Arial" w:eastAsia="Arial" w:hAnsi="Arial"/>
              </w:rPr>
            </w:pPr>
          </w:p>
        </w:tc>
        <w:tc>
          <w:tcPr>
            <w:tcW w:w="377" w:type="dxa"/>
          </w:tcPr>
          <w:p w14:paraId="2D816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2042EE" w14:textId="77777777" w:rsidR="004E5641" w:rsidRPr="003114F9" w:rsidRDefault="004E5641" w:rsidP="0050448F">
            <w:pPr>
              <w:rPr>
                <w:rFonts w:ascii="Arial" w:eastAsia="Arial" w:hAnsi="Arial"/>
              </w:rPr>
            </w:pPr>
          </w:p>
        </w:tc>
        <w:tc>
          <w:tcPr>
            <w:tcW w:w="377" w:type="dxa"/>
          </w:tcPr>
          <w:p w14:paraId="45B487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D0F0F6" w14:textId="77777777" w:rsidR="004E5641" w:rsidRPr="003114F9" w:rsidRDefault="004E5641" w:rsidP="0050448F">
            <w:pPr>
              <w:rPr>
                <w:rFonts w:ascii="Arial" w:eastAsia="Arial" w:hAnsi="Arial"/>
              </w:rPr>
            </w:pPr>
          </w:p>
        </w:tc>
        <w:tc>
          <w:tcPr>
            <w:tcW w:w="377" w:type="dxa"/>
          </w:tcPr>
          <w:p w14:paraId="1FB8E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B4544" w14:textId="77777777" w:rsidR="004E5641" w:rsidRPr="003114F9" w:rsidRDefault="004E5641" w:rsidP="0050448F">
            <w:pPr>
              <w:rPr>
                <w:rFonts w:ascii="Arial" w:eastAsia="Arial" w:hAnsi="Arial"/>
              </w:rPr>
            </w:pPr>
          </w:p>
        </w:tc>
      </w:tr>
      <w:tr w:rsidR="00974B87" w:rsidRPr="003114F9" w14:paraId="658AC99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3132538" w14:textId="77777777" w:rsidR="004E5641" w:rsidRPr="003114F9" w:rsidRDefault="004E5641" w:rsidP="0050448F">
            <w:pPr>
              <w:ind w:left="720"/>
              <w:rPr>
                <w:rFonts w:ascii="Arial" w:eastAsia="Arial" w:hAnsi="Arial"/>
              </w:rPr>
            </w:pPr>
            <w:r w:rsidRPr="003114F9">
              <w:rPr>
                <w:rFonts w:ascii="Arial" w:eastAsia="Arial" w:hAnsi="Arial"/>
              </w:rPr>
              <w:t>Cookhouse Gulch</w:t>
            </w:r>
          </w:p>
        </w:tc>
        <w:tc>
          <w:tcPr>
            <w:tcW w:w="416" w:type="dxa"/>
          </w:tcPr>
          <w:p w14:paraId="2087C1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1E6FCE" w14:textId="77777777" w:rsidR="004E5641" w:rsidRPr="003114F9" w:rsidRDefault="004E5641" w:rsidP="0050448F">
            <w:pPr>
              <w:rPr>
                <w:rFonts w:ascii="Arial" w:eastAsia="Arial" w:hAnsi="Arial"/>
              </w:rPr>
            </w:pPr>
          </w:p>
        </w:tc>
        <w:tc>
          <w:tcPr>
            <w:tcW w:w="377" w:type="dxa"/>
          </w:tcPr>
          <w:p w14:paraId="11B3F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EC19A" w14:textId="77777777" w:rsidR="004E5641" w:rsidRPr="003114F9" w:rsidRDefault="004E5641" w:rsidP="0050448F">
            <w:pPr>
              <w:rPr>
                <w:rFonts w:ascii="Arial" w:eastAsia="Arial" w:hAnsi="Arial"/>
              </w:rPr>
            </w:pPr>
          </w:p>
        </w:tc>
        <w:tc>
          <w:tcPr>
            <w:tcW w:w="377" w:type="dxa"/>
          </w:tcPr>
          <w:p w14:paraId="112609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C35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D9B9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0E5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851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BA1034" w14:textId="77777777" w:rsidR="004E5641" w:rsidRPr="003114F9" w:rsidRDefault="004E5641" w:rsidP="0050448F">
            <w:pPr>
              <w:rPr>
                <w:rFonts w:ascii="Arial" w:eastAsia="Arial" w:hAnsi="Arial"/>
              </w:rPr>
            </w:pPr>
          </w:p>
        </w:tc>
        <w:tc>
          <w:tcPr>
            <w:tcW w:w="377" w:type="dxa"/>
          </w:tcPr>
          <w:p w14:paraId="6F0C62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99B29" w14:textId="77777777" w:rsidR="004E5641" w:rsidRPr="003114F9" w:rsidRDefault="004E5641" w:rsidP="0050448F">
            <w:pPr>
              <w:rPr>
                <w:rFonts w:ascii="Arial" w:eastAsia="Arial" w:hAnsi="Arial"/>
              </w:rPr>
            </w:pPr>
          </w:p>
        </w:tc>
        <w:tc>
          <w:tcPr>
            <w:tcW w:w="377" w:type="dxa"/>
          </w:tcPr>
          <w:p w14:paraId="5C3255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07E986" w14:textId="77777777" w:rsidR="004E5641" w:rsidRPr="003114F9" w:rsidRDefault="004E5641" w:rsidP="0050448F">
            <w:pPr>
              <w:rPr>
                <w:rFonts w:ascii="Arial" w:eastAsia="Arial" w:hAnsi="Arial"/>
              </w:rPr>
            </w:pPr>
          </w:p>
        </w:tc>
        <w:tc>
          <w:tcPr>
            <w:tcW w:w="377" w:type="dxa"/>
          </w:tcPr>
          <w:p w14:paraId="549666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D8355D" w14:textId="77777777" w:rsidR="004E5641" w:rsidRPr="003114F9" w:rsidRDefault="004E5641" w:rsidP="0050448F">
            <w:pPr>
              <w:rPr>
                <w:rFonts w:ascii="Arial" w:eastAsia="Arial" w:hAnsi="Arial"/>
              </w:rPr>
            </w:pPr>
          </w:p>
        </w:tc>
        <w:tc>
          <w:tcPr>
            <w:tcW w:w="377" w:type="dxa"/>
          </w:tcPr>
          <w:p w14:paraId="0983E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572A53" w14:textId="77777777" w:rsidR="004E5641" w:rsidRPr="003114F9" w:rsidRDefault="004E5641" w:rsidP="0050448F">
            <w:pPr>
              <w:rPr>
                <w:rFonts w:ascii="Arial" w:eastAsia="Arial" w:hAnsi="Arial"/>
              </w:rPr>
            </w:pPr>
          </w:p>
        </w:tc>
        <w:tc>
          <w:tcPr>
            <w:tcW w:w="377" w:type="dxa"/>
          </w:tcPr>
          <w:p w14:paraId="3EFF6F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6BD1D4" w14:textId="77777777" w:rsidR="004E5641" w:rsidRPr="003114F9" w:rsidRDefault="004E5641" w:rsidP="0050448F">
            <w:pPr>
              <w:rPr>
                <w:rFonts w:ascii="Arial" w:eastAsia="Arial" w:hAnsi="Arial"/>
              </w:rPr>
            </w:pPr>
          </w:p>
        </w:tc>
        <w:tc>
          <w:tcPr>
            <w:tcW w:w="377" w:type="dxa"/>
          </w:tcPr>
          <w:p w14:paraId="0B5DA2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34FAEB" w14:textId="77777777" w:rsidR="004E5641" w:rsidRPr="003114F9" w:rsidRDefault="004E5641" w:rsidP="0050448F">
            <w:pPr>
              <w:rPr>
                <w:rFonts w:ascii="Arial" w:eastAsia="Arial" w:hAnsi="Arial"/>
              </w:rPr>
            </w:pPr>
          </w:p>
        </w:tc>
      </w:tr>
      <w:tr w:rsidR="00974B87" w:rsidRPr="003114F9" w14:paraId="22B359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8644C85" w14:textId="77777777" w:rsidR="004E5641" w:rsidRPr="003114F9" w:rsidRDefault="004E5641" w:rsidP="0050448F">
            <w:pPr>
              <w:ind w:left="720"/>
              <w:rPr>
                <w:rFonts w:ascii="Arial" w:eastAsia="Arial" w:hAnsi="Arial"/>
              </w:rPr>
            </w:pPr>
            <w:r w:rsidRPr="003114F9">
              <w:rPr>
                <w:rFonts w:ascii="Arial" w:eastAsia="Arial" w:hAnsi="Arial"/>
              </w:rPr>
              <w:t>Shingle Mill Gulch</w:t>
            </w:r>
          </w:p>
        </w:tc>
        <w:tc>
          <w:tcPr>
            <w:tcW w:w="416" w:type="dxa"/>
          </w:tcPr>
          <w:p w14:paraId="5AD859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4B64F" w14:textId="77777777" w:rsidR="004E5641" w:rsidRPr="003114F9" w:rsidRDefault="004E5641" w:rsidP="0050448F">
            <w:pPr>
              <w:rPr>
                <w:rFonts w:ascii="Arial" w:eastAsia="Arial" w:hAnsi="Arial"/>
              </w:rPr>
            </w:pPr>
          </w:p>
        </w:tc>
        <w:tc>
          <w:tcPr>
            <w:tcW w:w="377" w:type="dxa"/>
          </w:tcPr>
          <w:p w14:paraId="1F02CF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E293FE" w14:textId="77777777" w:rsidR="004E5641" w:rsidRPr="003114F9" w:rsidRDefault="004E5641" w:rsidP="0050448F">
            <w:pPr>
              <w:rPr>
                <w:rFonts w:ascii="Arial" w:eastAsia="Arial" w:hAnsi="Arial"/>
              </w:rPr>
            </w:pPr>
          </w:p>
        </w:tc>
        <w:tc>
          <w:tcPr>
            <w:tcW w:w="377" w:type="dxa"/>
          </w:tcPr>
          <w:p w14:paraId="145463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8177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C43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62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BDD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C329A6" w14:textId="77777777" w:rsidR="004E5641" w:rsidRPr="003114F9" w:rsidRDefault="004E5641" w:rsidP="0050448F">
            <w:pPr>
              <w:rPr>
                <w:rFonts w:ascii="Arial" w:eastAsia="Arial" w:hAnsi="Arial"/>
              </w:rPr>
            </w:pPr>
          </w:p>
        </w:tc>
        <w:tc>
          <w:tcPr>
            <w:tcW w:w="377" w:type="dxa"/>
          </w:tcPr>
          <w:p w14:paraId="2621A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980C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2B1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8DE38" w14:textId="77777777" w:rsidR="004E5641" w:rsidRPr="003114F9" w:rsidRDefault="004E5641" w:rsidP="0050448F">
            <w:pPr>
              <w:rPr>
                <w:rFonts w:ascii="Arial" w:eastAsia="Arial" w:hAnsi="Arial"/>
              </w:rPr>
            </w:pPr>
          </w:p>
        </w:tc>
        <w:tc>
          <w:tcPr>
            <w:tcW w:w="377" w:type="dxa"/>
          </w:tcPr>
          <w:p w14:paraId="2771D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F99ED" w14:textId="77777777" w:rsidR="004E5641" w:rsidRPr="003114F9" w:rsidRDefault="004E5641" w:rsidP="0050448F">
            <w:pPr>
              <w:rPr>
                <w:rFonts w:ascii="Arial" w:eastAsia="Arial" w:hAnsi="Arial"/>
              </w:rPr>
            </w:pPr>
          </w:p>
        </w:tc>
        <w:tc>
          <w:tcPr>
            <w:tcW w:w="377" w:type="dxa"/>
          </w:tcPr>
          <w:p w14:paraId="78410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E2A1E" w14:textId="77777777" w:rsidR="004E5641" w:rsidRPr="003114F9" w:rsidRDefault="004E5641" w:rsidP="0050448F">
            <w:pPr>
              <w:rPr>
                <w:rFonts w:ascii="Arial" w:eastAsia="Arial" w:hAnsi="Arial"/>
              </w:rPr>
            </w:pPr>
          </w:p>
        </w:tc>
        <w:tc>
          <w:tcPr>
            <w:tcW w:w="377" w:type="dxa"/>
          </w:tcPr>
          <w:p w14:paraId="55E2C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F70A1A" w14:textId="77777777" w:rsidR="004E5641" w:rsidRPr="003114F9" w:rsidRDefault="004E5641" w:rsidP="0050448F">
            <w:pPr>
              <w:rPr>
                <w:rFonts w:ascii="Arial" w:eastAsia="Arial" w:hAnsi="Arial"/>
              </w:rPr>
            </w:pPr>
          </w:p>
        </w:tc>
        <w:tc>
          <w:tcPr>
            <w:tcW w:w="377" w:type="dxa"/>
          </w:tcPr>
          <w:p w14:paraId="5B4B7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6C2AD0" w14:textId="77777777" w:rsidR="004E5641" w:rsidRPr="003114F9" w:rsidRDefault="004E5641" w:rsidP="0050448F">
            <w:pPr>
              <w:rPr>
                <w:rFonts w:ascii="Arial" w:eastAsia="Arial" w:hAnsi="Arial"/>
              </w:rPr>
            </w:pPr>
          </w:p>
        </w:tc>
      </w:tr>
      <w:tr w:rsidR="00974B87" w:rsidRPr="003114F9" w14:paraId="6DFC87E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8D0C4C" w14:textId="77777777" w:rsidR="004E5641" w:rsidRPr="003114F9" w:rsidRDefault="004E5641" w:rsidP="0050448F">
            <w:pPr>
              <w:ind w:left="720"/>
              <w:rPr>
                <w:rFonts w:ascii="Arial" w:eastAsia="Arial" w:hAnsi="Arial"/>
              </w:rPr>
            </w:pPr>
            <w:r w:rsidRPr="003114F9">
              <w:rPr>
                <w:rFonts w:ascii="Arial" w:eastAsia="Arial" w:hAnsi="Arial"/>
              </w:rPr>
              <w:t>Rattlesnake Gulch</w:t>
            </w:r>
          </w:p>
        </w:tc>
        <w:tc>
          <w:tcPr>
            <w:tcW w:w="416" w:type="dxa"/>
          </w:tcPr>
          <w:p w14:paraId="1F1D92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894E7A" w14:textId="77777777" w:rsidR="004E5641" w:rsidRPr="003114F9" w:rsidRDefault="004E5641" w:rsidP="0050448F">
            <w:pPr>
              <w:rPr>
                <w:rFonts w:ascii="Arial" w:eastAsia="Arial" w:hAnsi="Arial"/>
              </w:rPr>
            </w:pPr>
          </w:p>
        </w:tc>
        <w:tc>
          <w:tcPr>
            <w:tcW w:w="377" w:type="dxa"/>
          </w:tcPr>
          <w:p w14:paraId="4A947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B2EFFD" w14:textId="77777777" w:rsidR="004E5641" w:rsidRPr="003114F9" w:rsidRDefault="004E5641" w:rsidP="0050448F">
            <w:pPr>
              <w:rPr>
                <w:rFonts w:ascii="Arial" w:eastAsia="Arial" w:hAnsi="Arial"/>
              </w:rPr>
            </w:pPr>
          </w:p>
        </w:tc>
        <w:tc>
          <w:tcPr>
            <w:tcW w:w="377" w:type="dxa"/>
          </w:tcPr>
          <w:p w14:paraId="37AD9D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72A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99A6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66E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5CD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06419E" w14:textId="77777777" w:rsidR="004E5641" w:rsidRPr="003114F9" w:rsidRDefault="004E5641" w:rsidP="0050448F">
            <w:pPr>
              <w:rPr>
                <w:rFonts w:ascii="Arial" w:eastAsia="Arial" w:hAnsi="Arial"/>
              </w:rPr>
            </w:pPr>
          </w:p>
        </w:tc>
        <w:tc>
          <w:tcPr>
            <w:tcW w:w="377" w:type="dxa"/>
          </w:tcPr>
          <w:p w14:paraId="4C100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68F78" w14:textId="77777777" w:rsidR="004E5641" w:rsidRPr="003114F9" w:rsidRDefault="004E5641" w:rsidP="0050448F">
            <w:pPr>
              <w:rPr>
                <w:rFonts w:ascii="Arial" w:eastAsia="Arial" w:hAnsi="Arial"/>
              </w:rPr>
            </w:pPr>
          </w:p>
        </w:tc>
        <w:tc>
          <w:tcPr>
            <w:tcW w:w="377" w:type="dxa"/>
          </w:tcPr>
          <w:p w14:paraId="59BAAB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56DC9" w14:textId="77777777" w:rsidR="004E5641" w:rsidRPr="003114F9" w:rsidRDefault="004E5641" w:rsidP="0050448F">
            <w:pPr>
              <w:rPr>
                <w:rFonts w:ascii="Arial" w:eastAsia="Arial" w:hAnsi="Arial"/>
              </w:rPr>
            </w:pPr>
          </w:p>
        </w:tc>
        <w:tc>
          <w:tcPr>
            <w:tcW w:w="377" w:type="dxa"/>
          </w:tcPr>
          <w:p w14:paraId="0D619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223FB3" w14:textId="77777777" w:rsidR="004E5641" w:rsidRPr="003114F9" w:rsidRDefault="004E5641" w:rsidP="0050448F">
            <w:pPr>
              <w:rPr>
                <w:rFonts w:ascii="Arial" w:eastAsia="Arial" w:hAnsi="Arial"/>
              </w:rPr>
            </w:pPr>
          </w:p>
        </w:tc>
        <w:tc>
          <w:tcPr>
            <w:tcW w:w="377" w:type="dxa"/>
          </w:tcPr>
          <w:p w14:paraId="3DF2B5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2068F0" w14:textId="77777777" w:rsidR="004E5641" w:rsidRPr="003114F9" w:rsidRDefault="004E5641" w:rsidP="0050448F">
            <w:pPr>
              <w:rPr>
                <w:rFonts w:ascii="Arial" w:eastAsia="Arial" w:hAnsi="Arial"/>
              </w:rPr>
            </w:pPr>
          </w:p>
        </w:tc>
        <w:tc>
          <w:tcPr>
            <w:tcW w:w="377" w:type="dxa"/>
          </w:tcPr>
          <w:p w14:paraId="2D668F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96A3E6" w14:textId="77777777" w:rsidR="004E5641" w:rsidRPr="003114F9" w:rsidRDefault="004E5641" w:rsidP="0050448F">
            <w:pPr>
              <w:rPr>
                <w:rFonts w:ascii="Arial" w:eastAsia="Arial" w:hAnsi="Arial"/>
              </w:rPr>
            </w:pPr>
          </w:p>
        </w:tc>
        <w:tc>
          <w:tcPr>
            <w:tcW w:w="377" w:type="dxa"/>
          </w:tcPr>
          <w:p w14:paraId="781A8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0C4695" w14:textId="77777777" w:rsidR="004E5641" w:rsidRPr="003114F9" w:rsidRDefault="004E5641" w:rsidP="0050448F">
            <w:pPr>
              <w:rPr>
                <w:rFonts w:ascii="Arial" w:eastAsia="Arial" w:hAnsi="Arial"/>
              </w:rPr>
            </w:pPr>
          </w:p>
        </w:tc>
      </w:tr>
      <w:tr w:rsidR="00974B87" w:rsidRPr="003114F9" w14:paraId="605B6AA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F5ED6E" w14:textId="77777777" w:rsidR="004E5641" w:rsidRPr="003114F9" w:rsidRDefault="004E5641" w:rsidP="0050448F">
            <w:pPr>
              <w:ind w:left="720"/>
              <w:rPr>
                <w:rFonts w:ascii="Arial" w:eastAsia="Arial" w:hAnsi="Arial"/>
              </w:rPr>
            </w:pPr>
            <w:r w:rsidRPr="003114F9">
              <w:rPr>
                <w:rFonts w:ascii="Arial" w:eastAsia="Arial" w:hAnsi="Arial"/>
              </w:rPr>
              <w:t>Diablo Gulch Creek</w:t>
            </w:r>
          </w:p>
        </w:tc>
        <w:tc>
          <w:tcPr>
            <w:tcW w:w="416" w:type="dxa"/>
          </w:tcPr>
          <w:p w14:paraId="74A24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FD0D9" w14:textId="77777777" w:rsidR="004E5641" w:rsidRPr="003114F9" w:rsidRDefault="004E5641" w:rsidP="0050448F">
            <w:pPr>
              <w:rPr>
                <w:rFonts w:ascii="Arial" w:eastAsia="Arial" w:hAnsi="Arial"/>
              </w:rPr>
            </w:pPr>
          </w:p>
        </w:tc>
        <w:tc>
          <w:tcPr>
            <w:tcW w:w="377" w:type="dxa"/>
          </w:tcPr>
          <w:p w14:paraId="357BC9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2CED1" w14:textId="77777777" w:rsidR="004E5641" w:rsidRPr="003114F9" w:rsidRDefault="004E5641" w:rsidP="0050448F">
            <w:pPr>
              <w:rPr>
                <w:rFonts w:ascii="Arial" w:eastAsia="Arial" w:hAnsi="Arial"/>
              </w:rPr>
            </w:pPr>
          </w:p>
        </w:tc>
        <w:tc>
          <w:tcPr>
            <w:tcW w:w="377" w:type="dxa"/>
          </w:tcPr>
          <w:p w14:paraId="60251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69F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E4B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8B8D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ADC9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4236D" w14:textId="77777777" w:rsidR="004E5641" w:rsidRPr="003114F9" w:rsidRDefault="004E5641" w:rsidP="0050448F">
            <w:pPr>
              <w:rPr>
                <w:rFonts w:ascii="Arial" w:eastAsia="Arial" w:hAnsi="Arial"/>
              </w:rPr>
            </w:pPr>
          </w:p>
        </w:tc>
        <w:tc>
          <w:tcPr>
            <w:tcW w:w="377" w:type="dxa"/>
          </w:tcPr>
          <w:p w14:paraId="5C6FF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85EA3A" w14:textId="77777777" w:rsidR="004E5641" w:rsidRPr="003114F9" w:rsidRDefault="004E5641" w:rsidP="0050448F">
            <w:pPr>
              <w:rPr>
                <w:rFonts w:ascii="Arial" w:eastAsia="Arial" w:hAnsi="Arial"/>
              </w:rPr>
            </w:pPr>
          </w:p>
        </w:tc>
        <w:tc>
          <w:tcPr>
            <w:tcW w:w="377" w:type="dxa"/>
          </w:tcPr>
          <w:p w14:paraId="02778B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293B08" w14:textId="77777777" w:rsidR="004E5641" w:rsidRPr="003114F9" w:rsidRDefault="004E5641" w:rsidP="0050448F">
            <w:pPr>
              <w:rPr>
                <w:rFonts w:ascii="Arial" w:eastAsia="Arial" w:hAnsi="Arial"/>
              </w:rPr>
            </w:pPr>
          </w:p>
        </w:tc>
        <w:tc>
          <w:tcPr>
            <w:tcW w:w="377" w:type="dxa"/>
          </w:tcPr>
          <w:p w14:paraId="2BCA8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186E6" w14:textId="77777777" w:rsidR="004E5641" w:rsidRPr="003114F9" w:rsidRDefault="004E5641" w:rsidP="0050448F">
            <w:pPr>
              <w:rPr>
                <w:rFonts w:ascii="Arial" w:eastAsia="Arial" w:hAnsi="Arial"/>
              </w:rPr>
            </w:pPr>
          </w:p>
        </w:tc>
        <w:tc>
          <w:tcPr>
            <w:tcW w:w="377" w:type="dxa"/>
          </w:tcPr>
          <w:p w14:paraId="1F80E5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0041D" w14:textId="77777777" w:rsidR="004E5641" w:rsidRPr="003114F9" w:rsidRDefault="004E5641" w:rsidP="0050448F">
            <w:pPr>
              <w:rPr>
                <w:rFonts w:ascii="Arial" w:eastAsia="Arial" w:hAnsi="Arial"/>
              </w:rPr>
            </w:pPr>
          </w:p>
        </w:tc>
        <w:tc>
          <w:tcPr>
            <w:tcW w:w="377" w:type="dxa"/>
          </w:tcPr>
          <w:p w14:paraId="48DA8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53BA6B" w14:textId="77777777" w:rsidR="004E5641" w:rsidRPr="003114F9" w:rsidRDefault="004E5641" w:rsidP="0050448F">
            <w:pPr>
              <w:rPr>
                <w:rFonts w:ascii="Arial" w:eastAsia="Arial" w:hAnsi="Arial"/>
              </w:rPr>
            </w:pPr>
          </w:p>
        </w:tc>
        <w:tc>
          <w:tcPr>
            <w:tcW w:w="377" w:type="dxa"/>
          </w:tcPr>
          <w:p w14:paraId="61235D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C623E2" w14:textId="77777777" w:rsidR="004E5641" w:rsidRPr="003114F9" w:rsidRDefault="004E5641" w:rsidP="0050448F">
            <w:pPr>
              <w:rPr>
                <w:rFonts w:ascii="Arial" w:eastAsia="Arial" w:hAnsi="Arial"/>
              </w:rPr>
            </w:pPr>
          </w:p>
        </w:tc>
      </w:tr>
      <w:tr w:rsidR="00974B87" w:rsidRPr="003114F9" w14:paraId="093C241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180C98" w14:textId="77777777" w:rsidR="004E5641" w:rsidRPr="003114F9" w:rsidRDefault="004E5641" w:rsidP="0050448F">
            <w:pPr>
              <w:ind w:left="720"/>
              <w:rPr>
                <w:rFonts w:ascii="Arial" w:eastAsia="Arial" w:hAnsi="Arial"/>
              </w:rPr>
            </w:pPr>
            <w:r w:rsidRPr="003114F9">
              <w:rPr>
                <w:rFonts w:ascii="Arial" w:eastAsia="Arial" w:hAnsi="Arial"/>
              </w:rPr>
              <w:t>Eureka Gulch</w:t>
            </w:r>
          </w:p>
        </w:tc>
        <w:tc>
          <w:tcPr>
            <w:tcW w:w="416" w:type="dxa"/>
          </w:tcPr>
          <w:p w14:paraId="6BA801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47D2C0" w14:textId="77777777" w:rsidR="004E5641" w:rsidRPr="003114F9" w:rsidRDefault="004E5641" w:rsidP="0050448F">
            <w:pPr>
              <w:rPr>
                <w:rFonts w:ascii="Arial" w:eastAsia="Arial" w:hAnsi="Arial"/>
              </w:rPr>
            </w:pPr>
          </w:p>
        </w:tc>
        <w:tc>
          <w:tcPr>
            <w:tcW w:w="377" w:type="dxa"/>
          </w:tcPr>
          <w:p w14:paraId="096CE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86A053" w14:textId="77777777" w:rsidR="004E5641" w:rsidRPr="003114F9" w:rsidRDefault="004E5641" w:rsidP="0050448F">
            <w:pPr>
              <w:rPr>
                <w:rFonts w:ascii="Arial" w:eastAsia="Arial" w:hAnsi="Arial"/>
              </w:rPr>
            </w:pPr>
          </w:p>
        </w:tc>
        <w:tc>
          <w:tcPr>
            <w:tcW w:w="377" w:type="dxa"/>
          </w:tcPr>
          <w:p w14:paraId="14C14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FB75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E18E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3354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307D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B0119" w14:textId="77777777" w:rsidR="004E5641" w:rsidRPr="003114F9" w:rsidRDefault="004E5641" w:rsidP="0050448F">
            <w:pPr>
              <w:rPr>
                <w:rFonts w:ascii="Arial" w:eastAsia="Arial" w:hAnsi="Arial"/>
              </w:rPr>
            </w:pPr>
          </w:p>
        </w:tc>
        <w:tc>
          <w:tcPr>
            <w:tcW w:w="377" w:type="dxa"/>
          </w:tcPr>
          <w:p w14:paraId="4675EA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9F24F8" w14:textId="77777777" w:rsidR="004E5641" w:rsidRPr="003114F9" w:rsidRDefault="004E5641" w:rsidP="0050448F">
            <w:pPr>
              <w:rPr>
                <w:rFonts w:ascii="Arial" w:eastAsia="Arial" w:hAnsi="Arial"/>
              </w:rPr>
            </w:pPr>
          </w:p>
        </w:tc>
        <w:tc>
          <w:tcPr>
            <w:tcW w:w="377" w:type="dxa"/>
          </w:tcPr>
          <w:p w14:paraId="585A1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998F9" w14:textId="77777777" w:rsidR="004E5641" w:rsidRPr="003114F9" w:rsidRDefault="004E5641" w:rsidP="0050448F">
            <w:pPr>
              <w:rPr>
                <w:rFonts w:ascii="Arial" w:eastAsia="Arial" w:hAnsi="Arial"/>
              </w:rPr>
            </w:pPr>
          </w:p>
        </w:tc>
        <w:tc>
          <w:tcPr>
            <w:tcW w:w="377" w:type="dxa"/>
          </w:tcPr>
          <w:p w14:paraId="522E44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0E625D" w14:textId="77777777" w:rsidR="004E5641" w:rsidRPr="003114F9" w:rsidRDefault="004E5641" w:rsidP="0050448F">
            <w:pPr>
              <w:rPr>
                <w:rFonts w:ascii="Arial" w:eastAsia="Arial" w:hAnsi="Arial"/>
              </w:rPr>
            </w:pPr>
          </w:p>
        </w:tc>
        <w:tc>
          <w:tcPr>
            <w:tcW w:w="377" w:type="dxa"/>
          </w:tcPr>
          <w:p w14:paraId="46E07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4C6FE" w14:textId="77777777" w:rsidR="004E5641" w:rsidRPr="003114F9" w:rsidRDefault="004E5641" w:rsidP="0050448F">
            <w:pPr>
              <w:rPr>
                <w:rFonts w:ascii="Arial" w:eastAsia="Arial" w:hAnsi="Arial"/>
              </w:rPr>
            </w:pPr>
          </w:p>
        </w:tc>
        <w:tc>
          <w:tcPr>
            <w:tcW w:w="377" w:type="dxa"/>
          </w:tcPr>
          <w:p w14:paraId="3712D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B8951" w14:textId="77777777" w:rsidR="004E5641" w:rsidRPr="003114F9" w:rsidRDefault="004E5641" w:rsidP="0050448F">
            <w:pPr>
              <w:rPr>
                <w:rFonts w:ascii="Arial" w:eastAsia="Arial" w:hAnsi="Arial"/>
              </w:rPr>
            </w:pPr>
          </w:p>
        </w:tc>
        <w:tc>
          <w:tcPr>
            <w:tcW w:w="377" w:type="dxa"/>
          </w:tcPr>
          <w:p w14:paraId="1AAFE4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3E103" w14:textId="77777777" w:rsidR="004E5641" w:rsidRPr="003114F9" w:rsidRDefault="004E5641" w:rsidP="0050448F">
            <w:pPr>
              <w:rPr>
                <w:rFonts w:ascii="Arial" w:eastAsia="Arial" w:hAnsi="Arial"/>
              </w:rPr>
            </w:pPr>
          </w:p>
        </w:tc>
      </w:tr>
      <w:tr w:rsidR="00974B87" w:rsidRPr="003114F9" w14:paraId="7AA4DC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40F3FF" w14:textId="77777777" w:rsidR="004E5641" w:rsidRPr="003114F9" w:rsidRDefault="004E5641" w:rsidP="0050448F">
            <w:pPr>
              <w:ind w:left="720"/>
              <w:rPr>
                <w:rFonts w:ascii="Arial" w:eastAsia="Arial" w:hAnsi="Arial"/>
              </w:rPr>
            </w:pPr>
            <w:r w:rsidRPr="003114F9">
              <w:rPr>
                <w:rFonts w:ascii="Arial" w:eastAsia="Arial" w:hAnsi="Arial"/>
              </w:rPr>
              <w:t>Rider Gulch Creek</w:t>
            </w:r>
          </w:p>
        </w:tc>
        <w:tc>
          <w:tcPr>
            <w:tcW w:w="416" w:type="dxa"/>
          </w:tcPr>
          <w:p w14:paraId="4DDD6A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4EB404" w14:textId="77777777" w:rsidR="004E5641" w:rsidRPr="003114F9" w:rsidRDefault="004E5641" w:rsidP="0050448F">
            <w:pPr>
              <w:rPr>
                <w:rFonts w:ascii="Arial" w:eastAsia="Arial" w:hAnsi="Arial"/>
              </w:rPr>
            </w:pPr>
          </w:p>
        </w:tc>
        <w:tc>
          <w:tcPr>
            <w:tcW w:w="377" w:type="dxa"/>
          </w:tcPr>
          <w:p w14:paraId="605CC7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6924B0" w14:textId="77777777" w:rsidR="004E5641" w:rsidRPr="003114F9" w:rsidRDefault="004E5641" w:rsidP="0050448F">
            <w:pPr>
              <w:rPr>
                <w:rFonts w:ascii="Arial" w:eastAsia="Arial" w:hAnsi="Arial"/>
              </w:rPr>
            </w:pPr>
          </w:p>
        </w:tc>
        <w:tc>
          <w:tcPr>
            <w:tcW w:w="377" w:type="dxa"/>
          </w:tcPr>
          <w:p w14:paraId="76B15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4C2E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911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71F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70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1D78AD" w14:textId="77777777" w:rsidR="004E5641" w:rsidRPr="003114F9" w:rsidRDefault="004E5641" w:rsidP="0050448F">
            <w:pPr>
              <w:rPr>
                <w:rFonts w:ascii="Arial" w:eastAsia="Arial" w:hAnsi="Arial"/>
              </w:rPr>
            </w:pPr>
          </w:p>
        </w:tc>
        <w:tc>
          <w:tcPr>
            <w:tcW w:w="377" w:type="dxa"/>
          </w:tcPr>
          <w:p w14:paraId="1FAB79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6CE8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2B9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78FE70" w14:textId="77777777" w:rsidR="004E5641" w:rsidRPr="003114F9" w:rsidRDefault="004E5641" w:rsidP="0050448F">
            <w:pPr>
              <w:rPr>
                <w:rFonts w:ascii="Arial" w:eastAsia="Arial" w:hAnsi="Arial"/>
              </w:rPr>
            </w:pPr>
          </w:p>
        </w:tc>
        <w:tc>
          <w:tcPr>
            <w:tcW w:w="377" w:type="dxa"/>
          </w:tcPr>
          <w:p w14:paraId="7BC5F7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67A12" w14:textId="77777777" w:rsidR="004E5641" w:rsidRPr="003114F9" w:rsidRDefault="004E5641" w:rsidP="0050448F">
            <w:pPr>
              <w:rPr>
                <w:rFonts w:ascii="Arial" w:eastAsia="Arial" w:hAnsi="Arial"/>
              </w:rPr>
            </w:pPr>
          </w:p>
        </w:tc>
        <w:tc>
          <w:tcPr>
            <w:tcW w:w="377" w:type="dxa"/>
          </w:tcPr>
          <w:p w14:paraId="7D45F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61C816" w14:textId="77777777" w:rsidR="004E5641" w:rsidRPr="003114F9" w:rsidRDefault="004E5641" w:rsidP="0050448F">
            <w:pPr>
              <w:rPr>
                <w:rFonts w:ascii="Arial" w:eastAsia="Arial" w:hAnsi="Arial"/>
              </w:rPr>
            </w:pPr>
          </w:p>
        </w:tc>
        <w:tc>
          <w:tcPr>
            <w:tcW w:w="377" w:type="dxa"/>
          </w:tcPr>
          <w:p w14:paraId="1F45A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AC7E79" w14:textId="77777777" w:rsidR="004E5641" w:rsidRPr="003114F9" w:rsidRDefault="004E5641" w:rsidP="0050448F">
            <w:pPr>
              <w:rPr>
                <w:rFonts w:ascii="Arial" w:eastAsia="Arial" w:hAnsi="Arial"/>
              </w:rPr>
            </w:pPr>
          </w:p>
        </w:tc>
        <w:tc>
          <w:tcPr>
            <w:tcW w:w="377" w:type="dxa"/>
          </w:tcPr>
          <w:p w14:paraId="6D7CD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17365" w14:textId="77777777" w:rsidR="004E5641" w:rsidRPr="003114F9" w:rsidRDefault="004E5641" w:rsidP="0050448F">
            <w:pPr>
              <w:rPr>
                <w:rFonts w:ascii="Arial" w:eastAsia="Arial" w:hAnsi="Arial"/>
              </w:rPr>
            </w:pPr>
          </w:p>
        </w:tc>
      </w:tr>
      <w:tr w:rsidR="00974B87" w:rsidRPr="003114F9" w14:paraId="30CF05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9CDFA9" w14:textId="77777777" w:rsidR="004E5641" w:rsidRPr="003114F9" w:rsidRDefault="004E5641" w:rsidP="0050448F">
            <w:pPr>
              <w:rPr>
                <w:rFonts w:ascii="Arial" w:eastAsia="Arial" w:hAnsi="Arial"/>
              </w:rPr>
            </w:pPr>
            <w:r w:rsidRPr="003114F9">
              <w:rPr>
                <w:rFonts w:ascii="Arial" w:eastAsia="Arial" w:hAnsi="Arial"/>
              </w:rPr>
              <w:t>Watsonville Slough</w:t>
            </w:r>
          </w:p>
        </w:tc>
        <w:tc>
          <w:tcPr>
            <w:tcW w:w="416" w:type="dxa"/>
          </w:tcPr>
          <w:p w14:paraId="1A3D26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0BCF82" w14:textId="77777777" w:rsidR="004E5641" w:rsidRPr="003114F9" w:rsidRDefault="004E5641" w:rsidP="0050448F">
            <w:pPr>
              <w:rPr>
                <w:rFonts w:ascii="Arial" w:eastAsia="Arial" w:hAnsi="Arial"/>
              </w:rPr>
            </w:pPr>
          </w:p>
        </w:tc>
        <w:tc>
          <w:tcPr>
            <w:tcW w:w="377" w:type="dxa"/>
          </w:tcPr>
          <w:p w14:paraId="5B246D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8B33A2" w14:textId="77777777" w:rsidR="004E5641" w:rsidRPr="003114F9" w:rsidRDefault="004E5641" w:rsidP="0050448F">
            <w:pPr>
              <w:rPr>
                <w:rFonts w:ascii="Arial" w:eastAsia="Arial" w:hAnsi="Arial"/>
              </w:rPr>
            </w:pPr>
          </w:p>
        </w:tc>
        <w:tc>
          <w:tcPr>
            <w:tcW w:w="377" w:type="dxa"/>
          </w:tcPr>
          <w:p w14:paraId="3A4881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AD44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1C6A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3FE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156B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F77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5EA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491C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E28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9BE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A0BA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1474EB" w14:textId="77777777" w:rsidR="004E5641" w:rsidRPr="003114F9" w:rsidRDefault="004E5641" w:rsidP="0050448F">
            <w:pPr>
              <w:rPr>
                <w:rFonts w:ascii="Arial" w:eastAsia="Arial" w:hAnsi="Arial"/>
              </w:rPr>
            </w:pPr>
          </w:p>
        </w:tc>
        <w:tc>
          <w:tcPr>
            <w:tcW w:w="377" w:type="dxa"/>
          </w:tcPr>
          <w:p w14:paraId="4ED64A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BE5F4" w14:textId="77777777" w:rsidR="004E5641" w:rsidRPr="003114F9" w:rsidRDefault="004E5641" w:rsidP="0050448F">
            <w:pPr>
              <w:rPr>
                <w:rFonts w:ascii="Arial" w:eastAsia="Arial" w:hAnsi="Arial"/>
              </w:rPr>
            </w:pPr>
          </w:p>
        </w:tc>
        <w:tc>
          <w:tcPr>
            <w:tcW w:w="377" w:type="dxa"/>
          </w:tcPr>
          <w:p w14:paraId="2DE16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347EA2" w14:textId="77777777" w:rsidR="004E5641" w:rsidRPr="003114F9" w:rsidRDefault="004E5641" w:rsidP="0050448F">
            <w:pPr>
              <w:rPr>
                <w:rFonts w:ascii="Arial" w:eastAsia="Arial" w:hAnsi="Arial"/>
              </w:rPr>
            </w:pPr>
          </w:p>
        </w:tc>
        <w:tc>
          <w:tcPr>
            <w:tcW w:w="377" w:type="dxa"/>
          </w:tcPr>
          <w:p w14:paraId="44EAE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250B6" w14:textId="77777777" w:rsidR="004E5641" w:rsidRPr="003114F9" w:rsidRDefault="004E5641" w:rsidP="0050448F">
            <w:pPr>
              <w:rPr>
                <w:rFonts w:ascii="Arial" w:eastAsia="Arial" w:hAnsi="Arial"/>
              </w:rPr>
            </w:pPr>
          </w:p>
        </w:tc>
      </w:tr>
      <w:tr w:rsidR="00974B87" w:rsidRPr="003114F9" w14:paraId="6BA1334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23043C" w14:textId="77777777" w:rsidR="004E5641" w:rsidRPr="003114F9" w:rsidRDefault="004E5641" w:rsidP="0050448F">
            <w:pPr>
              <w:ind w:left="360"/>
              <w:rPr>
                <w:rFonts w:ascii="Arial" w:eastAsia="Arial" w:hAnsi="Arial"/>
              </w:rPr>
            </w:pPr>
            <w:r w:rsidRPr="003114F9">
              <w:rPr>
                <w:rFonts w:ascii="Arial" w:eastAsia="Arial" w:hAnsi="Arial"/>
              </w:rPr>
              <w:t>Struve Slough</w:t>
            </w:r>
          </w:p>
        </w:tc>
        <w:tc>
          <w:tcPr>
            <w:tcW w:w="416" w:type="dxa"/>
          </w:tcPr>
          <w:p w14:paraId="07661F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D649ED" w14:textId="77777777" w:rsidR="004E5641" w:rsidRPr="003114F9" w:rsidRDefault="004E5641" w:rsidP="0050448F">
            <w:pPr>
              <w:rPr>
                <w:rFonts w:ascii="Arial" w:eastAsia="Arial" w:hAnsi="Arial"/>
              </w:rPr>
            </w:pPr>
          </w:p>
        </w:tc>
        <w:tc>
          <w:tcPr>
            <w:tcW w:w="377" w:type="dxa"/>
          </w:tcPr>
          <w:p w14:paraId="7EDF0F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54D6A2" w14:textId="77777777" w:rsidR="004E5641" w:rsidRPr="003114F9" w:rsidRDefault="004E5641" w:rsidP="0050448F">
            <w:pPr>
              <w:rPr>
                <w:rFonts w:ascii="Arial" w:eastAsia="Arial" w:hAnsi="Arial"/>
              </w:rPr>
            </w:pPr>
          </w:p>
        </w:tc>
        <w:tc>
          <w:tcPr>
            <w:tcW w:w="377" w:type="dxa"/>
          </w:tcPr>
          <w:p w14:paraId="27BAD6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CD4B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DD3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17A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42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E226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CD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817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9B1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BB0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94A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C4425" w14:textId="77777777" w:rsidR="004E5641" w:rsidRPr="003114F9" w:rsidRDefault="004E5641" w:rsidP="0050448F">
            <w:pPr>
              <w:rPr>
                <w:rFonts w:ascii="Arial" w:eastAsia="Arial" w:hAnsi="Arial"/>
              </w:rPr>
            </w:pPr>
          </w:p>
        </w:tc>
        <w:tc>
          <w:tcPr>
            <w:tcW w:w="377" w:type="dxa"/>
          </w:tcPr>
          <w:p w14:paraId="391F3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E4EE2B" w14:textId="77777777" w:rsidR="004E5641" w:rsidRPr="003114F9" w:rsidRDefault="004E5641" w:rsidP="0050448F">
            <w:pPr>
              <w:rPr>
                <w:rFonts w:ascii="Arial" w:eastAsia="Arial" w:hAnsi="Arial"/>
              </w:rPr>
            </w:pPr>
          </w:p>
        </w:tc>
        <w:tc>
          <w:tcPr>
            <w:tcW w:w="377" w:type="dxa"/>
          </w:tcPr>
          <w:p w14:paraId="2F91DD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90CAE" w14:textId="77777777" w:rsidR="004E5641" w:rsidRPr="003114F9" w:rsidRDefault="004E5641" w:rsidP="0050448F">
            <w:pPr>
              <w:rPr>
                <w:rFonts w:ascii="Arial" w:eastAsia="Arial" w:hAnsi="Arial"/>
              </w:rPr>
            </w:pPr>
          </w:p>
        </w:tc>
        <w:tc>
          <w:tcPr>
            <w:tcW w:w="377" w:type="dxa"/>
          </w:tcPr>
          <w:p w14:paraId="32681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F3C388" w14:textId="77777777" w:rsidR="004E5641" w:rsidRPr="003114F9" w:rsidRDefault="004E5641" w:rsidP="0050448F">
            <w:pPr>
              <w:rPr>
                <w:rFonts w:ascii="Arial" w:eastAsia="Arial" w:hAnsi="Arial"/>
              </w:rPr>
            </w:pPr>
          </w:p>
        </w:tc>
      </w:tr>
      <w:tr w:rsidR="00974B87" w:rsidRPr="003114F9" w14:paraId="103398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397387" w14:textId="77777777" w:rsidR="004E5641" w:rsidRPr="003114F9" w:rsidRDefault="004E5641" w:rsidP="0050448F">
            <w:pPr>
              <w:ind w:left="360"/>
              <w:rPr>
                <w:rFonts w:ascii="Arial" w:eastAsia="Arial" w:hAnsi="Arial"/>
              </w:rPr>
            </w:pPr>
            <w:r w:rsidRPr="003114F9">
              <w:rPr>
                <w:rFonts w:ascii="Arial" w:eastAsia="Arial" w:hAnsi="Arial"/>
              </w:rPr>
              <w:t>Hanson Slough</w:t>
            </w:r>
          </w:p>
        </w:tc>
        <w:tc>
          <w:tcPr>
            <w:tcW w:w="416" w:type="dxa"/>
          </w:tcPr>
          <w:p w14:paraId="1111CD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F9D81E" w14:textId="77777777" w:rsidR="004E5641" w:rsidRPr="003114F9" w:rsidRDefault="004E5641" w:rsidP="0050448F">
            <w:pPr>
              <w:rPr>
                <w:rFonts w:ascii="Arial" w:eastAsia="Arial" w:hAnsi="Arial"/>
              </w:rPr>
            </w:pPr>
          </w:p>
        </w:tc>
        <w:tc>
          <w:tcPr>
            <w:tcW w:w="377" w:type="dxa"/>
          </w:tcPr>
          <w:p w14:paraId="75E4F8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27AF58" w14:textId="77777777" w:rsidR="004E5641" w:rsidRPr="003114F9" w:rsidRDefault="004E5641" w:rsidP="0050448F">
            <w:pPr>
              <w:rPr>
                <w:rFonts w:ascii="Arial" w:eastAsia="Arial" w:hAnsi="Arial"/>
              </w:rPr>
            </w:pPr>
          </w:p>
        </w:tc>
        <w:tc>
          <w:tcPr>
            <w:tcW w:w="377" w:type="dxa"/>
          </w:tcPr>
          <w:p w14:paraId="497EBB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F88D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559D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7521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23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6E2F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88B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551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3C57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54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E3F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5C94D3" w14:textId="77777777" w:rsidR="004E5641" w:rsidRPr="003114F9" w:rsidRDefault="004E5641" w:rsidP="0050448F">
            <w:pPr>
              <w:rPr>
                <w:rFonts w:ascii="Arial" w:eastAsia="Arial" w:hAnsi="Arial"/>
              </w:rPr>
            </w:pPr>
          </w:p>
        </w:tc>
        <w:tc>
          <w:tcPr>
            <w:tcW w:w="377" w:type="dxa"/>
          </w:tcPr>
          <w:p w14:paraId="7BC654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A35624" w14:textId="77777777" w:rsidR="004E5641" w:rsidRPr="003114F9" w:rsidRDefault="004E5641" w:rsidP="0050448F">
            <w:pPr>
              <w:rPr>
                <w:rFonts w:ascii="Arial" w:eastAsia="Arial" w:hAnsi="Arial"/>
              </w:rPr>
            </w:pPr>
          </w:p>
        </w:tc>
        <w:tc>
          <w:tcPr>
            <w:tcW w:w="377" w:type="dxa"/>
          </w:tcPr>
          <w:p w14:paraId="4F2C4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664B5" w14:textId="77777777" w:rsidR="004E5641" w:rsidRPr="003114F9" w:rsidRDefault="004E5641" w:rsidP="0050448F">
            <w:pPr>
              <w:rPr>
                <w:rFonts w:ascii="Arial" w:eastAsia="Arial" w:hAnsi="Arial"/>
              </w:rPr>
            </w:pPr>
          </w:p>
        </w:tc>
        <w:tc>
          <w:tcPr>
            <w:tcW w:w="377" w:type="dxa"/>
          </w:tcPr>
          <w:p w14:paraId="48E26A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25BF96" w14:textId="77777777" w:rsidR="004E5641" w:rsidRPr="003114F9" w:rsidRDefault="004E5641" w:rsidP="0050448F">
            <w:pPr>
              <w:rPr>
                <w:rFonts w:ascii="Arial" w:eastAsia="Arial" w:hAnsi="Arial"/>
              </w:rPr>
            </w:pPr>
          </w:p>
        </w:tc>
      </w:tr>
      <w:tr w:rsidR="00974B87" w:rsidRPr="003114F9" w14:paraId="16E699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6755E72" w14:textId="77777777" w:rsidR="004E5641" w:rsidRPr="003114F9" w:rsidRDefault="004E5641" w:rsidP="0050448F">
            <w:pPr>
              <w:ind w:left="360"/>
              <w:rPr>
                <w:rFonts w:ascii="Arial" w:eastAsia="Arial" w:hAnsi="Arial"/>
              </w:rPr>
            </w:pPr>
            <w:r w:rsidRPr="003114F9">
              <w:rPr>
                <w:rFonts w:ascii="Arial" w:eastAsia="Arial" w:hAnsi="Arial"/>
              </w:rPr>
              <w:t>Harkins Slough</w:t>
            </w:r>
          </w:p>
        </w:tc>
        <w:tc>
          <w:tcPr>
            <w:tcW w:w="416" w:type="dxa"/>
          </w:tcPr>
          <w:p w14:paraId="7FB51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8D1554" w14:textId="77777777" w:rsidR="004E5641" w:rsidRPr="003114F9" w:rsidRDefault="004E5641" w:rsidP="0050448F">
            <w:pPr>
              <w:rPr>
                <w:rFonts w:ascii="Arial" w:eastAsia="Arial" w:hAnsi="Arial"/>
              </w:rPr>
            </w:pPr>
          </w:p>
        </w:tc>
        <w:tc>
          <w:tcPr>
            <w:tcW w:w="377" w:type="dxa"/>
          </w:tcPr>
          <w:p w14:paraId="1F7818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4715D5" w14:textId="77777777" w:rsidR="004E5641" w:rsidRPr="003114F9" w:rsidRDefault="004E5641" w:rsidP="0050448F">
            <w:pPr>
              <w:rPr>
                <w:rFonts w:ascii="Arial" w:eastAsia="Arial" w:hAnsi="Arial"/>
              </w:rPr>
            </w:pPr>
          </w:p>
        </w:tc>
        <w:tc>
          <w:tcPr>
            <w:tcW w:w="377" w:type="dxa"/>
          </w:tcPr>
          <w:p w14:paraId="0B1D6A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827D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037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DCE5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2CF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B94C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908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780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A0D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1DB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B095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66481E" w14:textId="77777777" w:rsidR="004E5641" w:rsidRPr="003114F9" w:rsidRDefault="004E5641" w:rsidP="0050448F">
            <w:pPr>
              <w:rPr>
                <w:rFonts w:ascii="Arial" w:eastAsia="Arial" w:hAnsi="Arial"/>
              </w:rPr>
            </w:pPr>
          </w:p>
        </w:tc>
        <w:tc>
          <w:tcPr>
            <w:tcW w:w="377" w:type="dxa"/>
          </w:tcPr>
          <w:p w14:paraId="1EE997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67D19" w14:textId="77777777" w:rsidR="004E5641" w:rsidRPr="003114F9" w:rsidRDefault="004E5641" w:rsidP="0050448F">
            <w:pPr>
              <w:rPr>
                <w:rFonts w:ascii="Arial" w:eastAsia="Arial" w:hAnsi="Arial"/>
              </w:rPr>
            </w:pPr>
          </w:p>
        </w:tc>
        <w:tc>
          <w:tcPr>
            <w:tcW w:w="377" w:type="dxa"/>
          </w:tcPr>
          <w:p w14:paraId="30D9C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FD0ED4" w14:textId="77777777" w:rsidR="004E5641" w:rsidRPr="003114F9" w:rsidRDefault="004E5641" w:rsidP="0050448F">
            <w:pPr>
              <w:rPr>
                <w:rFonts w:ascii="Arial" w:eastAsia="Arial" w:hAnsi="Arial"/>
              </w:rPr>
            </w:pPr>
          </w:p>
        </w:tc>
        <w:tc>
          <w:tcPr>
            <w:tcW w:w="377" w:type="dxa"/>
          </w:tcPr>
          <w:p w14:paraId="602E9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0BB333" w14:textId="77777777" w:rsidR="004E5641" w:rsidRPr="003114F9" w:rsidRDefault="004E5641" w:rsidP="0050448F">
            <w:pPr>
              <w:rPr>
                <w:rFonts w:ascii="Arial" w:eastAsia="Arial" w:hAnsi="Arial"/>
              </w:rPr>
            </w:pPr>
          </w:p>
        </w:tc>
      </w:tr>
      <w:tr w:rsidR="00974B87" w:rsidRPr="003114F9" w14:paraId="7F1FC8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885703" w14:textId="77777777" w:rsidR="004E5641" w:rsidRPr="003114F9" w:rsidRDefault="004E5641" w:rsidP="0050448F">
            <w:pPr>
              <w:ind w:left="720"/>
              <w:rPr>
                <w:rFonts w:ascii="Arial" w:eastAsia="Arial" w:hAnsi="Arial"/>
              </w:rPr>
            </w:pPr>
            <w:r w:rsidRPr="003114F9">
              <w:rPr>
                <w:rFonts w:ascii="Arial" w:eastAsia="Arial" w:hAnsi="Arial"/>
              </w:rPr>
              <w:t>Gallighan Slough</w:t>
            </w:r>
          </w:p>
        </w:tc>
        <w:tc>
          <w:tcPr>
            <w:tcW w:w="416" w:type="dxa"/>
          </w:tcPr>
          <w:p w14:paraId="347EE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9C575" w14:textId="77777777" w:rsidR="004E5641" w:rsidRPr="003114F9" w:rsidRDefault="004E5641" w:rsidP="0050448F">
            <w:pPr>
              <w:rPr>
                <w:rFonts w:ascii="Arial" w:eastAsia="Arial" w:hAnsi="Arial"/>
              </w:rPr>
            </w:pPr>
          </w:p>
        </w:tc>
        <w:tc>
          <w:tcPr>
            <w:tcW w:w="377" w:type="dxa"/>
          </w:tcPr>
          <w:p w14:paraId="08D8BD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E3C5E2" w14:textId="77777777" w:rsidR="004E5641" w:rsidRPr="003114F9" w:rsidRDefault="004E5641" w:rsidP="0050448F">
            <w:pPr>
              <w:rPr>
                <w:rFonts w:ascii="Arial" w:eastAsia="Arial" w:hAnsi="Arial"/>
              </w:rPr>
            </w:pPr>
          </w:p>
        </w:tc>
        <w:tc>
          <w:tcPr>
            <w:tcW w:w="377" w:type="dxa"/>
          </w:tcPr>
          <w:p w14:paraId="262B5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0DA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5CD0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B76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11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E46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C2D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4683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3DF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D9C1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DA33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5E991" w14:textId="77777777" w:rsidR="004E5641" w:rsidRPr="003114F9" w:rsidRDefault="004E5641" w:rsidP="0050448F">
            <w:pPr>
              <w:rPr>
                <w:rFonts w:ascii="Arial" w:eastAsia="Arial" w:hAnsi="Arial"/>
              </w:rPr>
            </w:pPr>
          </w:p>
        </w:tc>
        <w:tc>
          <w:tcPr>
            <w:tcW w:w="377" w:type="dxa"/>
          </w:tcPr>
          <w:p w14:paraId="4C3E4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AC920C" w14:textId="77777777" w:rsidR="004E5641" w:rsidRPr="003114F9" w:rsidRDefault="004E5641" w:rsidP="0050448F">
            <w:pPr>
              <w:rPr>
                <w:rFonts w:ascii="Arial" w:eastAsia="Arial" w:hAnsi="Arial"/>
              </w:rPr>
            </w:pPr>
          </w:p>
        </w:tc>
        <w:tc>
          <w:tcPr>
            <w:tcW w:w="377" w:type="dxa"/>
          </w:tcPr>
          <w:p w14:paraId="536B93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0B7FD" w14:textId="77777777" w:rsidR="004E5641" w:rsidRPr="003114F9" w:rsidRDefault="004E5641" w:rsidP="0050448F">
            <w:pPr>
              <w:rPr>
                <w:rFonts w:ascii="Arial" w:eastAsia="Arial" w:hAnsi="Arial"/>
              </w:rPr>
            </w:pPr>
          </w:p>
        </w:tc>
        <w:tc>
          <w:tcPr>
            <w:tcW w:w="377" w:type="dxa"/>
          </w:tcPr>
          <w:p w14:paraId="739F4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3E688" w14:textId="77777777" w:rsidR="004E5641" w:rsidRPr="003114F9" w:rsidRDefault="004E5641" w:rsidP="0050448F">
            <w:pPr>
              <w:rPr>
                <w:rFonts w:ascii="Arial" w:eastAsia="Arial" w:hAnsi="Arial"/>
              </w:rPr>
            </w:pPr>
          </w:p>
        </w:tc>
      </w:tr>
      <w:tr w:rsidR="004E5641" w:rsidRPr="003114F9" w14:paraId="53111BCD"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0155C91D" w14:textId="77777777" w:rsidR="004E5641" w:rsidRPr="003114F9" w:rsidRDefault="004E5641" w:rsidP="0050448F">
            <w:pPr>
              <w:rPr>
                <w:rFonts w:ascii="Arial" w:eastAsia="Arial" w:hAnsi="Arial"/>
                <w:b/>
                <w:bCs/>
              </w:rPr>
            </w:pPr>
            <w:r w:rsidRPr="003114F9">
              <w:rPr>
                <w:rFonts w:ascii="Arial" w:eastAsia="Arial" w:hAnsi="Arial"/>
                <w:b/>
                <w:bCs/>
              </w:rPr>
              <w:t>Bolsa Nueva Hydrologic Unit 306</w:t>
            </w:r>
          </w:p>
        </w:tc>
      </w:tr>
      <w:tr w:rsidR="00974B87" w:rsidRPr="003114F9" w14:paraId="267F837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645F24" w14:textId="77777777" w:rsidR="004E5641" w:rsidRPr="003114F9" w:rsidRDefault="004E5641" w:rsidP="0050448F">
            <w:pPr>
              <w:rPr>
                <w:rFonts w:ascii="Arial" w:eastAsia="Arial" w:hAnsi="Arial"/>
              </w:rPr>
            </w:pPr>
            <w:r w:rsidRPr="003114F9">
              <w:rPr>
                <w:rFonts w:ascii="Arial" w:eastAsia="Arial" w:hAnsi="Arial"/>
              </w:rPr>
              <w:t>McClusky Slough</w:t>
            </w:r>
          </w:p>
        </w:tc>
        <w:tc>
          <w:tcPr>
            <w:tcW w:w="416" w:type="dxa"/>
          </w:tcPr>
          <w:p w14:paraId="6FA2B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EAD212" w14:textId="77777777" w:rsidR="004E5641" w:rsidRPr="003114F9" w:rsidRDefault="004E5641" w:rsidP="0050448F">
            <w:pPr>
              <w:rPr>
                <w:rFonts w:ascii="Arial" w:eastAsia="Arial" w:hAnsi="Arial"/>
              </w:rPr>
            </w:pPr>
          </w:p>
        </w:tc>
        <w:tc>
          <w:tcPr>
            <w:tcW w:w="377" w:type="dxa"/>
          </w:tcPr>
          <w:p w14:paraId="5B89D5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D55A34" w14:textId="77777777" w:rsidR="004E5641" w:rsidRPr="003114F9" w:rsidRDefault="004E5641" w:rsidP="0050448F">
            <w:pPr>
              <w:rPr>
                <w:rFonts w:ascii="Arial" w:eastAsia="Arial" w:hAnsi="Arial"/>
              </w:rPr>
            </w:pPr>
          </w:p>
        </w:tc>
        <w:tc>
          <w:tcPr>
            <w:tcW w:w="377" w:type="dxa"/>
          </w:tcPr>
          <w:p w14:paraId="00F25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211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74F1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5617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CAD2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EC0E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904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6FE3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49D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D757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3A5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3F477" w14:textId="77777777" w:rsidR="004E5641" w:rsidRPr="003114F9" w:rsidRDefault="004E5641" w:rsidP="0050448F">
            <w:pPr>
              <w:rPr>
                <w:rFonts w:ascii="Arial" w:eastAsia="Arial" w:hAnsi="Arial"/>
              </w:rPr>
            </w:pPr>
          </w:p>
        </w:tc>
        <w:tc>
          <w:tcPr>
            <w:tcW w:w="377" w:type="dxa"/>
          </w:tcPr>
          <w:p w14:paraId="054680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C43C73" w14:textId="77777777" w:rsidR="004E5641" w:rsidRPr="003114F9" w:rsidRDefault="004E5641" w:rsidP="0050448F">
            <w:pPr>
              <w:rPr>
                <w:rFonts w:ascii="Arial" w:eastAsia="Arial" w:hAnsi="Arial"/>
              </w:rPr>
            </w:pPr>
          </w:p>
        </w:tc>
        <w:tc>
          <w:tcPr>
            <w:tcW w:w="377" w:type="dxa"/>
          </w:tcPr>
          <w:p w14:paraId="0F4FF7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3B697" w14:textId="77777777" w:rsidR="004E5641" w:rsidRPr="003114F9" w:rsidRDefault="004E5641" w:rsidP="0050448F">
            <w:pPr>
              <w:rPr>
                <w:rFonts w:ascii="Arial" w:eastAsia="Arial" w:hAnsi="Arial"/>
              </w:rPr>
            </w:pPr>
          </w:p>
        </w:tc>
        <w:tc>
          <w:tcPr>
            <w:tcW w:w="377" w:type="dxa"/>
          </w:tcPr>
          <w:p w14:paraId="1A107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86127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6FB64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E398CB" w14:textId="77777777" w:rsidR="004E5641" w:rsidRPr="003114F9" w:rsidRDefault="004E5641" w:rsidP="0050448F">
            <w:pPr>
              <w:rPr>
                <w:rFonts w:ascii="Arial" w:eastAsia="Arial" w:hAnsi="Arial"/>
              </w:rPr>
            </w:pPr>
            <w:r w:rsidRPr="003114F9">
              <w:rPr>
                <w:rFonts w:ascii="Arial" w:eastAsia="Arial" w:hAnsi="Arial"/>
              </w:rPr>
              <w:t>Elkhorn Slough</w:t>
            </w:r>
          </w:p>
        </w:tc>
        <w:tc>
          <w:tcPr>
            <w:tcW w:w="416" w:type="dxa"/>
          </w:tcPr>
          <w:p w14:paraId="2A6963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18824D" w14:textId="77777777" w:rsidR="004E5641" w:rsidRPr="003114F9" w:rsidRDefault="004E5641" w:rsidP="0050448F">
            <w:pPr>
              <w:rPr>
                <w:rFonts w:ascii="Arial" w:eastAsia="Arial" w:hAnsi="Arial"/>
              </w:rPr>
            </w:pPr>
          </w:p>
        </w:tc>
        <w:tc>
          <w:tcPr>
            <w:tcW w:w="377" w:type="dxa"/>
          </w:tcPr>
          <w:p w14:paraId="4F4B8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288C4" w14:textId="77777777" w:rsidR="004E5641" w:rsidRPr="003114F9" w:rsidRDefault="004E5641" w:rsidP="0050448F">
            <w:pPr>
              <w:rPr>
                <w:rFonts w:ascii="Arial" w:eastAsia="Arial" w:hAnsi="Arial"/>
              </w:rPr>
            </w:pPr>
          </w:p>
        </w:tc>
        <w:tc>
          <w:tcPr>
            <w:tcW w:w="377" w:type="dxa"/>
          </w:tcPr>
          <w:p w14:paraId="367594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A2A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CE35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A0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DA08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7E0C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9F50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E09C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9C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DC8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044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1BBBD" w14:textId="77777777" w:rsidR="004E5641" w:rsidRPr="003114F9" w:rsidRDefault="004E5641" w:rsidP="0050448F">
            <w:pPr>
              <w:rPr>
                <w:rFonts w:ascii="Arial" w:eastAsia="Arial" w:hAnsi="Arial"/>
              </w:rPr>
            </w:pPr>
          </w:p>
        </w:tc>
        <w:tc>
          <w:tcPr>
            <w:tcW w:w="377" w:type="dxa"/>
          </w:tcPr>
          <w:p w14:paraId="65AC31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E969AC" w14:textId="77777777" w:rsidR="004E5641" w:rsidRPr="003114F9" w:rsidRDefault="004E5641" w:rsidP="0050448F">
            <w:pPr>
              <w:rPr>
                <w:rFonts w:ascii="Arial" w:eastAsia="Arial" w:hAnsi="Arial"/>
              </w:rPr>
            </w:pPr>
          </w:p>
        </w:tc>
        <w:tc>
          <w:tcPr>
            <w:tcW w:w="377" w:type="dxa"/>
          </w:tcPr>
          <w:p w14:paraId="2A879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F89F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1B3B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BB356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10346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4CD29C" w14:textId="77777777" w:rsidR="004E5641" w:rsidRPr="003114F9" w:rsidRDefault="004E5641" w:rsidP="0050448F">
            <w:pPr>
              <w:ind w:left="360"/>
              <w:rPr>
                <w:rFonts w:ascii="Arial" w:eastAsia="Arial" w:hAnsi="Arial"/>
              </w:rPr>
            </w:pPr>
            <w:r w:rsidRPr="003114F9">
              <w:rPr>
                <w:rFonts w:ascii="Arial" w:eastAsia="Arial" w:hAnsi="Arial"/>
              </w:rPr>
              <w:t>Carneros Creek</w:t>
            </w:r>
          </w:p>
        </w:tc>
        <w:tc>
          <w:tcPr>
            <w:tcW w:w="416" w:type="dxa"/>
          </w:tcPr>
          <w:p w14:paraId="3F386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F9640B" w14:textId="77777777" w:rsidR="004E5641" w:rsidRPr="003114F9" w:rsidRDefault="004E5641" w:rsidP="0050448F">
            <w:pPr>
              <w:rPr>
                <w:rFonts w:ascii="Arial" w:eastAsia="Arial" w:hAnsi="Arial"/>
              </w:rPr>
            </w:pPr>
          </w:p>
        </w:tc>
        <w:tc>
          <w:tcPr>
            <w:tcW w:w="377" w:type="dxa"/>
          </w:tcPr>
          <w:p w14:paraId="2A7FE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ABEAF0" w14:textId="77777777" w:rsidR="004E5641" w:rsidRPr="003114F9" w:rsidRDefault="004E5641" w:rsidP="0050448F">
            <w:pPr>
              <w:rPr>
                <w:rFonts w:ascii="Arial" w:eastAsia="Arial" w:hAnsi="Arial"/>
              </w:rPr>
            </w:pPr>
          </w:p>
        </w:tc>
        <w:tc>
          <w:tcPr>
            <w:tcW w:w="377" w:type="dxa"/>
          </w:tcPr>
          <w:p w14:paraId="6960AB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06A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44F0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D0D6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C800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129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20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A71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A051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6C50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4E53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EC09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DD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95951" w14:textId="77777777" w:rsidR="004E5641" w:rsidRPr="003114F9" w:rsidRDefault="004E5641" w:rsidP="0050448F">
            <w:pPr>
              <w:rPr>
                <w:rFonts w:ascii="Arial" w:eastAsia="Arial" w:hAnsi="Arial"/>
              </w:rPr>
            </w:pPr>
          </w:p>
        </w:tc>
        <w:tc>
          <w:tcPr>
            <w:tcW w:w="377" w:type="dxa"/>
          </w:tcPr>
          <w:p w14:paraId="0EF47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62CEA2" w14:textId="77777777" w:rsidR="004E5641" w:rsidRPr="003114F9" w:rsidRDefault="004E5641" w:rsidP="0050448F">
            <w:pPr>
              <w:rPr>
                <w:rFonts w:ascii="Arial" w:eastAsia="Arial" w:hAnsi="Arial"/>
              </w:rPr>
            </w:pPr>
          </w:p>
        </w:tc>
        <w:tc>
          <w:tcPr>
            <w:tcW w:w="377" w:type="dxa"/>
          </w:tcPr>
          <w:p w14:paraId="109DEF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0821BF" w14:textId="77777777" w:rsidR="004E5641" w:rsidRPr="003114F9" w:rsidRDefault="004E5641" w:rsidP="0050448F">
            <w:pPr>
              <w:rPr>
                <w:rFonts w:ascii="Arial" w:eastAsia="Arial" w:hAnsi="Arial"/>
              </w:rPr>
            </w:pPr>
          </w:p>
        </w:tc>
      </w:tr>
      <w:tr w:rsidR="00974B87" w:rsidRPr="003114F9" w14:paraId="3C40DC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BFD29C" w14:textId="77777777" w:rsidR="004E5641" w:rsidRPr="003114F9" w:rsidRDefault="004E5641" w:rsidP="0050448F">
            <w:pPr>
              <w:ind w:left="360"/>
              <w:rPr>
                <w:rFonts w:ascii="Arial" w:eastAsia="Arial" w:hAnsi="Arial"/>
              </w:rPr>
            </w:pPr>
            <w:r w:rsidRPr="003114F9">
              <w:rPr>
                <w:rFonts w:ascii="Arial" w:eastAsia="Arial" w:hAnsi="Arial"/>
              </w:rPr>
              <w:t>Bennett Slough/Estuary</w:t>
            </w:r>
          </w:p>
        </w:tc>
        <w:tc>
          <w:tcPr>
            <w:tcW w:w="416" w:type="dxa"/>
          </w:tcPr>
          <w:p w14:paraId="2AFF5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B78A62" w14:textId="77777777" w:rsidR="004E5641" w:rsidRPr="003114F9" w:rsidRDefault="004E5641" w:rsidP="0050448F">
            <w:pPr>
              <w:rPr>
                <w:rFonts w:ascii="Arial" w:eastAsia="Arial" w:hAnsi="Arial"/>
              </w:rPr>
            </w:pPr>
          </w:p>
        </w:tc>
        <w:tc>
          <w:tcPr>
            <w:tcW w:w="377" w:type="dxa"/>
          </w:tcPr>
          <w:p w14:paraId="1944A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390EB" w14:textId="77777777" w:rsidR="004E5641" w:rsidRPr="003114F9" w:rsidRDefault="004E5641" w:rsidP="0050448F">
            <w:pPr>
              <w:rPr>
                <w:rFonts w:ascii="Arial" w:eastAsia="Arial" w:hAnsi="Arial"/>
              </w:rPr>
            </w:pPr>
          </w:p>
        </w:tc>
        <w:tc>
          <w:tcPr>
            <w:tcW w:w="377" w:type="dxa"/>
          </w:tcPr>
          <w:p w14:paraId="330B9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F23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ED8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82E6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C0C1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D545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E78B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AE7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FA6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6C42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371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CDD13" w14:textId="77777777" w:rsidR="004E5641" w:rsidRPr="003114F9" w:rsidRDefault="004E5641" w:rsidP="0050448F">
            <w:pPr>
              <w:rPr>
                <w:rFonts w:ascii="Arial" w:eastAsia="Arial" w:hAnsi="Arial"/>
              </w:rPr>
            </w:pPr>
          </w:p>
        </w:tc>
        <w:tc>
          <w:tcPr>
            <w:tcW w:w="377" w:type="dxa"/>
          </w:tcPr>
          <w:p w14:paraId="15F9CE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347CF" w14:textId="77777777" w:rsidR="004E5641" w:rsidRPr="003114F9" w:rsidRDefault="004E5641" w:rsidP="0050448F">
            <w:pPr>
              <w:rPr>
                <w:rFonts w:ascii="Arial" w:eastAsia="Arial" w:hAnsi="Arial"/>
              </w:rPr>
            </w:pPr>
          </w:p>
        </w:tc>
        <w:tc>
          <w:tcPr>
            <w:tcW w:w="377" w:type="dxa"/>
          </w:tcPr>
          <w:p w14:paraId="0096A5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485BD7" w14:textId="77777777" w:rsidR="004E5641" w:rsidRPr="003114F9" w:rsidRDefault="004E5641" w:rsidP="0050448F">
            <w:pPr>
              <w:rPr>
                <w:rFonts w:ascii="Arial" w:eastAsia="Arial" w:hAnsi="Arial"/>
              </w:rPr>
            </w:pPr>
          </w:p>
        </w:tc>
        <w:tc>
          <w:tcPr>
            <w:tcW w:w="377" w:type="dxa"/>
          </w:tcPr>
          <w:p w14:paraId="28F82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7BBE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B2B763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5DF6B2" w14:textId="77777777" w:rsidR="004E5641" w:rsidRPr="003114F9" w:rsidRDefault="004E5641" w:rsidP="0050448F">
            <w:pPr>
              <w:ind w:left="360"/>
              <w:rPr>
                <w:rFonts w:ascii="Arial" w:eastAsia="Arial" w:hAnsi="Arial"/>
              </w:rPr>
            </w:pPr>
            <w:r w:rsidRPr="003114F9">
              <w:rPr>
                <w:rFonts w:ascii="Arial" w:eastAsia="Arial" w:hAnsi="Arial"/>
              </w:rPr>
              <w:lastRenderedPageBreak/>
              <w:t>Parsons Slough</w:t>
            </w:r>
          </w:p>
        </w:tc>
        <w:tc>
          <w:tcPr>
            <w:tcW w:w="416" w:type="dxa"/>
          </w:tcPr>
          <w:p w14:paraId="72CDC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4EF963" w14:textId="77777777" w:rsidR="004E5641" w:rsidRPr="003114F9" w:rsidRDefault="004E5641" w:rsidP="0050448F">
            <w:pPr>
              <w:rPr>
                <w:rFonts w:ascii="Arial" w:eastAsia="Arial" w:hAnsi="Arial"/>
              </w:rPr>
            </w:pPr>
          </w:p>
        </w:tc>
        <w:tc>
          <w:tcPr>
            <w:tcW w:w="377" w:type="dxa"/>
          </w:tcPr>
          <w:p w14:paraId="22C22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2A3794" w14:textId="77777777" w:rsidR="004E5641" w:rsidRPr="003114F9" w:rsidRDefault="004E5641" w:rsidP="0050448F">
            <w:pPr>
              <w:rPr>
                <w:rFonts w:ascii="Arial" w:eastAsia="Arial" w:hAnsi="Arial"/>
              </w:rPr>
            </w:pPr>
          </w:p>
        </w:tc>
        <w:tc>
          <w:tcPr>
            <w:tcW w:w="377" w:type="dxa"/>
          </w:tcPr>
          <w:p w14:paraId="04A2E5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237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375D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1572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D3E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9EBA81" w14:textId="77777777" w:rsidR="004E5641" w:rsidRPr="003114F9" w:rsidRDefault="004E5641" w:rsidP="0050448F">
            <w:pPr>
              <w:rPr>
                <w:rFonts w:ascii="Arial" w:eastAsia="Arial" w:hAnsi="Arial"/>
              </w:rPr>
            </w:pPr>
          </w:p>
        </w:tc>
        <w:tc>
          <w:tcPr>
            <w:tcW w:w="377" w:type="dxa"/>
          </w:tcPr>
          <w:p w14:paraId="5E65CD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9B54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F8F4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D613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A40C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924662" w14:textId="77777777" w:rsidR="004E5641" w:rsidRPr="003114F9" w:rsidRDefault="004E5641" w:rsidP="0050448F">
            <w:pPr>
              <w:rPr>
                <w:rFonts w:ascii="Arial" w:eastAsia="Arial" w:hAnsi="Arial"/>
              </w:rPr>
            </w:pPr>
          </w:p>
        </w:tc>
        <w:tc>
          <w:tcPr>
            <w:tcW w:w="377" w:type="dxa"/>
          </w:tcPr>
          <w:p w14:paraId="75A2F1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B45D0" w14:textId="77777777" w:rsidR="004E5641" w:rsidRPr="003114F9" w:rsidRDefault="004E5641" w:rsidP="0050448F">
            <w:pPr>
              <w:rPr>
                <w:rFonts w:ascii="Arial" w:eastAsia="Arial" w:hAnsi="Arial"/>
              </w:rPr>
            </w:pPr>
          </w:p>
        </w:tc>
        <w:tc>
          <w:tcPr>
            <w:tcW w:w="377" w:type="dxa"/>
          </w:tcPr>
          <w:p w14:paraId="3C51F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EE8FE" w14:textId="77777777" w:rsidR="004E5641" w:rsidRPr="003114F9" w:rsidRDefault="004E5641" w:rsidP="0050448F">
            <w:pPr>
              <w:rPr>
                <w:rFonts w:ascii="Arial" w:eastAsia="Arial" w:hAnsi="Arial"/>
              </w:rPr>
            </w:pPr>
          </w:p>
        </w:tc>
        <w:tc>
          <w:tcPr>
            <w:tcW w:w="377" w:type="dxa"/>
          </w:tcPr>
          <w:p w14:paraId="758D2A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7A1EA" w14:textId="77777777" w:rsidR="004E5641" w:rsidRPr="003114F9" w:rsidRDefault="004E5641" w:rsidP="0050448F">
            <w:pPr>
              <w:rPr>
                <w:rFonts w:ascii="Arial" w:eastAsia="Arial" w:hAnsi="Arial"/>
              </w:rPr>
            </w:pPr>
            <w:r w:rsidRPr="003114F9">
              <w:rPr>
                <w:rFonts w:ascii="Arial" w:eastAsia="Arial" w:hAnsi="Arial"/>
              </w:rPr>
              <w:t>X</w:t>
            </w:r>
          </w:p>
        </w:tc>
      </w:tr>
      <w:tr w:rsidR="004E5641" w:rsidRPr="003114F9" w14:paraId="334AB643"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D63A8AC" w14:textId="77777777" w:rsidR="004E5641" w:rsidRPr="003114F9" w:rsidRDefault="004E5641" w:rsidP="0050448F">
            <w:pPr>
              <w:rPr>
                <w:rFonts w:ascii="Arial" w:eastAsia="Arial" w:hAnsi="Arial"/>
                <w:b/>
                <w:bCs/>
              </w:rPr>
            </w:pPr>
            <w:r w:rsidRPr="003114F9">
              <w:rPr>
                <w:rFonts w:ascii="Arial" w:eastAsia="Arial" w:hAnsi="Arial"/>
                <w:b/>
                <w:bCs/>
              </w:rPr>
              <w:t>Carmel River Hydrologic Unit 307</w:t>
            </w:r>
          </w:p>
        </w:tc>
      </w:tr>
      <w:tr w:rsidR="00974B87" w:rsidRPr="003114F9" w14:paraId="676CFD9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43EF1C5" w14:textId="77777777" w:rsidR="004E5641" w:rsidRPr="003114F9" w:rsidRDefault="004E5641" w:rsidP="0050448F">
            <w:pPr>
              <w:rPr>
                <w:rFonts w:ascii="Arial" w:eastAsia="Arial" w:hAnsi="Arial"/>
              </w:rPr>
            </w:pPr>
            <w:r w:rsidRPr="003114F9">
              <w:rPr>
                <w:rFonts w:ascii="Arial" w:eastAsia="Arial" w:hAnsi="Arial"/>
              </w:rPr>
              <w:t>Carmel River Estuary</w:t>
            </w:r>
          </w:p>
        </w:tc>
        <w:tc>
          <w:tcPr>
            <w:tcW w:w="416" w:type="dxa"/>
          </w:tcPr>
          <w:p w14:paraId="0DCDEC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FEA2F0" w14:textId="77777777" w:rsidR="004E5641" w:rsidRPr="003114F9" w:rsidRDefault="004E5641" w:rsidP="0050448F">
            <w:pPr>
              <w:rPr>
                <w:rFonts w:ascii="Arial" w:eastAsia="Arial" w:hAnsi="Arial"/>
              </w:rPr>
            </w:pPr>
          </w:p>
        </w:tc>
        <w:tc>
          <w:tcPr>
            <w:tcW w:w="377" w:type="dxa"/>
          </w:tcPr>
          <w:p w14:paraId="56BD9A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D5A71" w14:textId="77777777" w:rsidR="004E5641" w:rsidRPr="003114F9" w:rsidRDefault="004E5641" w:rsidP="0050448F">
            <w:pPr>
              <w:rPr>
                <w:rFonts w:ascii="Arial" w:eastAsia="Arial" w:hAnsi="Arial"/>
              </w:rPr>
            </w:pPr>
          </w:p>
        </w:tc>
        <w:tc>
          <w:tcPr>
            <w:tcW w:w="377" w:type="dxa"/>
          </w:tcPr>
          <w:p w14:paraId="5B1385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E53C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5E9F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75D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9FC9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EFB55B" w14:textId="77777777" w:rsidR="004E5641" w:rsidRPr="003114F9" w:rsidRDefault="004E5641" w:rsidP="0050448F">
            <w:pPr>
              <w:rPr>
                <w:rFonts w:ascii="Arial" w:eastAsia="Arial" w:hAnsi="Arial"/>
              </w:rPr>
            </w:pPr>
          </w:p>
        </w:tc>
        <w:tc>
          <w:tcPr>
            <w:tcW w:w="377" w:type="dxa"/>
          </w:tcPr>
          <w:p w14:paraId="500D5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C97B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9982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295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EE6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F3546" w14:textId="77777777" w:rsidR="004E5641" w:rsidRPr="003114F9" w:rsidRDefault="004E5641" w:rsidP="0050448F">
            <w:pPr>
              <w:rPr>
                <w:rFonts w:ascii="Arial" w:eastAsia="Arial" w:hAnsi="Arial"/>
              </w:rPr>
            </w:pPr>
          </w:p>
        </w:tc>
        <w:tc>
          <w:tcPr>
            <w:tcW w:w="377" w:type="dxa"/>
          </w:tcPr>
          <w:p w14:paraId="70AB6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D932FC" w14:textId="77777777" w:rsidR="004E5641" w:rsidRPr="003114F9" w:rsidRDefault="004E5641" w:rsidP="0050448F">
            <w:pPr>
              <w:rPr>
                <w:rFonts w:ascii="Arial" w:eastAsia="Arial" w:hAnsi="Arial"/>
              </w:rPr>
            </w:pPr>
          </w:p>
        </w:tc>
        <w:tc>
          <w:tcPr>
            <w:tcW w:w="377" w:type="dxa"/>
          </w:tcPr>
          <w:p w14:paraId="7985F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CA9BCF" w14:textId="77777777" w:rsidR="004E5641" w:rsidRPr="003114F9" w:rsidRDefault="004E5641" w:rsidP="0050448F">
            <w:pPr>
              <w:rPr>
                <w:rFonts w:ascii="Arial" w:eastAsia="Arial" w:hAnsi="Arial"/>
              </w:rPr>
            </w:pPr>
          </w:p>
        </w:tc>
        <w:tc>
          <w:tcPr>
            <w:tcW w:w="377" w:type="dxa"/>
          </w:tcPr>
          <w:p w14:paraId="2EC80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C44A8E"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75ECBD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49085B" w14:textId="77777777" w:rsidR="004E5641" w:rsidRPr="003114F9" w:rsidRDefault="004E5641" w:rsidP="0050448F">
            <w:pPr>
              <w:rPr>
                <w:rFonts w:ascii="Arial" w:eastAsia="Arial" w:hAnsi="Arial"/>
              </w:rPr>
            </w:pPr>
            <w:r w:rsidRPr="003114F9">
              <w:rPr>
                <w:rFonts w:ascii="Arial" w:eastAsia="Arial" w:hAnsi="Arial"/>
              </w:rPr>
              <w:t>Carmel River</w:t>
            </w:r>
          </w:p>
        </w:tc>
        <w:tc>
          <w:tcPr>
            <w:tcW w:w="416" w:type="dxa"/>
          </w:tcPr>
          <w:p w14:paraId="1BD272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9204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D35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B9CA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9241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EFD2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6130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7C23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59B8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F52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3A9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9E5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B747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449B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0A6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941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90C9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90C192" w14:textId="77777777" w:rsidR="004E5641" w:rsidRPr="003114F9" w:rsidRDefault="004E5641" w:rsidP="0050448F">
            <w:pPr>
              <w:rPr>
                <w:rFonts w:ascii="Arial" w:eastAsia="Arial" w:hAnsi="Arial"/>
              </w:rPr>
            </w:pPr>
          </w:p>
        </w:tc>
        <w:tc>
          <w:tcPr>
            <w:tcW w:w="377" w:type="dxa"/>
          </w:tcPr>
          <w:p w14:paraId="665EE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4709F" w14:textId="77777777" w:rsidR="004E5641" w:rsidRPr="003114F9" w:rsidRDefault="004E5641" w:rsidP="0050448F">
            <w:pPr>
              <w:rPr>
                <w:rFonts w:ascii="Arial" w:eastAsia="Arial" w:hAnsi="Arial"/>
              </w:rPr>
            </w:pPr>
          </w:p>
        </w:tc>
        <w:tc>
          <w:tcPr>
            <w:tcW w:w="377" w:type="dxa"/>
          </w:tcPr>
          <w:p w14:paraId="19A17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BE2A04" w14:textId="77777777" w:rsidR="004E5641" w:rsidRPr="003114F9" w:rsidRDefault="004E5641" w:rsidP="0050448F">
            <w:pPr>
              <w:rPr>
                <w:rFonts w:ascii="Arial" w:eastAsia="Arial" w:hAnsi="Arial"/>
              </w:rPr>
            </w:pPr>
          </w:p>
        </w:tc>
      </w:tr>
      <w:tr w:rsidR="00974B87" w:rsidRPr="003114F9" w14:paraId="2F3B264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BF08FD" w14:textId="77777777" w:rsidR="004E5641" w:rsidRPr="003114F9" w:rsidRDefault="004E5641" w:rsidP="0050448F">
            <w:pPr>
              <w:ind w:left="360"/>
              <w:rPr>
                <w:rFonts w:ascii="Arial" w:eastAsia="Arial" w:hAnsi="Arial"/>
              </w:rPr>
            </w:pPr>
            <w:r w:rsidRPr="003114F9">
              <w:rPr>
                <w:rFonts w:ascii="Arial" w:eastAsia="Arial" w:hAnsi="Arial"/>
              </w:rPr>
              <w:t>San Clemente Res.</w:t>
            </w:r>
          </w:p>
        </w:tc>
        <w:tc>
          <w:tcPr>
            <w:tcW w:w="416" w:type="dxa"/>
          </w:tcPr>
          <w:p w14:paraId="3DC8C4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34AB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94B7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38A47" w14:textId="77777777" w:rsidR="004E5641" w:rsidRPr="003114F9" w:rsidRDefault="004E5641" w:rsidP="0050448F">
            <w:pPr>
              <w:rPr>
                <w:rFonts w:ascii="Arial" w:eastAsia="Arial" w:hAnsi="Arial"/>
              </w:rPr>
            </w:pPr>
          </w:p>
        </w:tc>
        <w:tc>
          <w:tcPr>
            <w:tcW w:w="377" w:type="dxa"/>
          </w:tcPr>
          <w:p w14:paraId="52BC9B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958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DF41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9C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797E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F4C4B0" w14:textId="77777777" w:rsidR="004E5641" w:rsidRPr="003114F9" w:rsidRDefault="004E5641" w:rsidP="0050448F">
            <w:pPr>
              <w:rPr>
                <w:rFonts w:ascii="Arial" w:eastAsia="Arial" w:hAnsi="Arial"/>
              </w:rPr>
            </w:pPr>
          </w:p>
        </w:tc>
        <w:tc>
          <w:tcPr>
            <w:tcW w:w="377" w:type="dxa"/>
          </w:tcPr>
          <w:p w14:paraId="352A75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2EF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D181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630DFB" w14:textId="77777777" w:rsidR="004E5641" w:rsidRPr="003114F9" w:rsidRDefault="004E5641" w:rsidP="0050448F">
            <w:pPr>
              <w:rPr>
                <w:rFonts w:ascii="Arial" w:eastAsia="Arial" w:hAnsi="Arial"/>
              </w:rPr>
            </w:pPr>
          </w:p>
        </w:tc>
        <w:tc>
          <w:tcPr>
            <w:tcW w:w="377" w:type="dxa"/>
          </w:tcPr>
          <w:p w14:paraId="1D1C2C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DB6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240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493195" w14:textId="77777777" w:rsidR="004E5641" w:rsidRPr="003114F9" w:rsidRDefault="004E5641" w:rsidP="0050448F">
            <w:pPr>
              <w:rPr>
                <w:rFonts w:ascii="Arial" w:eastAsia="Arial" w:hAnsi="Arial"/>
              </w:rPr>
            </w:pPr>
          </w:p>
        </w:tc>
        <w:tc>
          <w:tcPr>
            <w:tcW w:w="377" w:type="dxa"/>
          </w:tcPr>
          <w:p w14:paraId="03FFD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3C13E" w14:textId="77777777" w:rsidR="004E5641" w:rsidRPr="003114F9" w:rsidRDefault="004E5641" w:rsidP="0050448F">
            <w:pPr>
              <w:rPr>
                <w:rFonts w:ascii="Arial" w:eastAsia="Arial" w:hAnsi="Arial"/>
              </w:rPr>
            </w:pPr>
          </w:p>
        </w:tc>
        <w:tc>
          <w:tcPr>
            <w:tcW w:w="377" w:type="dxa"/>
          </w:tcPr>
          <w:p w14:paraId="1BA911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231BE" w14:textId="77777777" w:rsidR="004E5641" w:rsidRPr="003114F9" w:rsidRDefault="004E5641" w:rsidP="0050448F">
            <w:pPr>
              <w:rPr>
                <w:rFonts w:ascii="Arial" w:eastAsia="Arial" w:hAnsi="Arial"/>
              </w:rPr>
            </w:pPr>
          </w:p>
        </w:tc>
      </w:tr>
      <w:tr w:rsidR="00974B87" w:rsidRPr="003114F9" w14:paraId="54996F4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3967D7" w14:textId="77777777" w:rsidR="004E5641" w:rsidRPr="003114F9" w:rsidRDefault="004E5641" w:rsidP="0050448F">
            <w:pPr>
              <w:ind w:left="720"/>
              <w:rPr>
                <w:rFonts w:ascii="Arial" w:eastAsia="Arial" w:hAnsi="Arial"/>
              </w:rPr>
            </w:pPr>
            <w:r w:rsidRPr="003114F9">
              <w:rPr>
                <w:rFonts w:ascii="Arial" w:eastAsia="Arial" w:hAnsi="Arial"/>
              </w:rPr>
              <w:t>San Clemente Creek</w:t>
            </w:r>
          </w:p>
        </w:tc>
        <w:tc>
          <w:tcPr>
            <w:tcW w:w="416" w:type="dxa"/>
          </w:tcPr>
          <w:p w14:paraId="34514C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0374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9396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0F3A8F" w14:textId="77777777" w:rsidR="004E5641" w:rsidRPr="003114F9" w:rsidRDefault="004E5641" w:rsidP="0050448F">
            <w:pPr>
              <w:rPr>
                <w:rFonts w:ascii="Arial" w:eastAsia="Arial" w:hAnsi="Arial"/>
              </w:rPr>
            </w:pPr>
          </w:p>
        </w:tc>
        <w:tc>
          <w:tcPr>
            <w:tcW w:w="377" w:type="dxa"/>
          </w:tcPr>
          <w:p w14:paraId="554642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631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267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FDCC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9A0A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7ED6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FABC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172D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29B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84C05F" w14:textId="77777777" w:rsidR="004E5641" w:rsidRPr="003114F9" w:rsidRDefault="004E5641" w:rsidP="0050448F">
            <w:pPr>
              <w:rPr>
                <w:rFonts w:ascii="Arial" w:eastAsia="Arial" w:hAnsi="Arial"/>
              </w:rPr>
            </w:pPr>
          </w:p>
        </w:tc>
        <w:tc>
          <w:tcPr>
            <w:tcW w:w="377" w:type="dxa"/>
          </w:tcPr>
          <w:p w14:paraId="00D4FD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528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BE74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7A414F" w14:textId="77777777" w:rsidR="004E5641" w:rsidRPr="003114F9" w:rsidRDefault="004E5641" w:rsidP="0050448F">
            <w:pPr>
              <w:rPr>
                <w:rFonts w:ascii="Arial" w:eastAsia="Arial" w:hAnsi="Arial"/>
              </w:rPr>
            </w:pPr>
          </w:p>
        </w:tc>
        <w:tc>
          <w:tcPr>
            <w:tcW w:w="377" w:type="dxa"/>
          </w:tcPr>
          <w:p w14:paraId="72283F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0B91A3" w14:textId="77777777" w:rsidR="004E5641" w:rsidRPr="003114F9" w:rsidRDefault="004E5641" w:rsidP="0050448F">
            <w:pPr>
              <w:rPr>
                <w:rFonts w:ascii="Arial" w:eastAsia="Arial" w:hAnsi="Arial"/>
              </w:rPr>
            </w:pPr>
          </w:p>
        </w:tc>
        <w:tc>
          <w:tcPr>
            <w:tcW w:w="377" w:type="dxa"/>
          </w:tcPr>
          <w:p w14:paraId="0FDEE5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12281A" w14:textId="77777777" w:rsidR="004E5641" w:rsidRPr="003114F9" w:rsidRDefault="004E5641" w:rsidP="0050448F">
            <w:pPr>
              <w:rPr>
                <w:rFonts w:ascii="Arial" w:eastAsia="Arial" w:hAnsi="Arial"/>
              </w:rPr>
            </w:pPr>
          </w:p>
        </w:tc>
      </w:tr>
      <w:tr w:rsidR="00974B87" w:rsidRPr="003114F9" w14:paraId="422665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D4F8835" w14:textId="77777777" w:rsidR="004E5641" w:rsidRPr="003114F9" w:rsidRDefault="004E5641" w:rsidP="0050448F">
            <w:pPr>
              <w:ind w:left="360"/>
              <w:rPr>
                <w:rFonts w:ascii="Arial" w:eastAsia="Arial" w:hAnsi="Arial"/>
              </w:rPr>
            </w:pPr>
            <w:r w:rsidRPr="003114F9">
              <w:rPr>
                <w:rFonts w:ascii="Arial" w:eastAsia="Arial" w:hAnsi="Arial"/>
              </w:rPr>
              <w:t>Pine Creek</w:t>
            </w:r>
          </w:p>
        </w:tc>
        <w:tc>
          <w:tcPr>
            <w:tcW w:w="416" w:type="dxa"/>
          </w:tcPr>
          <w:p w14:paraId="0F292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7D5E32" w14:textId="77777777" w:rsidR="004E5641" w:rsidRPr="003114F9" w:rsidRDefault="004E5641" w:rsidP="0050448F">
            <w:pPr>
              <w:rPr>
                <w:rFonts w:ascii="Arial" w:eastAsia="Arial" w:hAnsi="Arial"/>
              </w:rPr>
            </w:pPr>
          </w:p>
        </w:tc>
        <w:tc>
          <w:tcPr>
            <w:tcW w:w="377" w:type="dxa"/>
          </w:tcPr>
          <w:p w14:paraId="19936F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2AF6FF" w14:textId="77777777" w:rsidR="004E5641" w:rsidRPr="003114F9" w:rsidRDefault="004E5641" w:rsidP="0050448F">
            <w:pPr>
              <w:rPr>
                <w:rFonts w:ascii="Arial" w:eastAsia="Arial" w:hAnsi="Arial"/>
              </w:rPr>
            </w:pPr>
          </w:p>
        </w:tc>
        <w:tc>
          <w:tcPr>
            <w:tcW w:w="377" w:type="dxa"/>
          </w:tcPr>
          <w:p w14:paraId="335263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CA02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E3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5E7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108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2748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63C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DDA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B1C1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634EC6" w14:textId="77777777" w:rsidR="004E5641" w:rsidRPr="003114F9" w:rsidRDefault="004E5641" w:rsidP="0050448F">
            <w:pPr>
              <w:rPr>
                <w:rFonts w:ascii="Arial" w:eastAsia="Arial" w:hAnsi="Arial"/>
              </w:rPr>
            </w:pPr>
          </w:p>
        </w:tc>
        <w:tc>
          <w:tcPr>
            <w:tcW w:w="377" w:type="dxa"/>
          </w:tcPr>
          <w:p w14:paraId="2DD1E2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01B1D" w14:textId="77777777" w:rsidR="004E5641" w:rsidRPr="003114F9" w:rsidRDefault="004E5641" w:rsidP="0050448F">
            <w:pPr>
              <w:rPr>
                <w:rFonts w:ascii="Arial" w:eastAsia="Arial" w:hAnsi="Arial"/>
              </w:rPr>
            </w:pPr>
          </w:p>
        </w:tc>
        <w:tc>
          <w:tcPr>
            <w:tcW w:w="377" w:type="dxa"/>
          </w:tcPr>
          <w:p w14:paraId="1B7D1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FA5FE3" w14:textId="77777777" w:rsidR="004E5641" w:rsidRPr="003114F9" w:rsidRDefault="004E5641" w:rsidP="0050448F">
            <w:pPr>
              <w:rPr>
                <w:rFonts w:ascii="Arial" w:eastAsia="Arial" w:hAnsi="Arial"/>
              </w:rPr>
            </w:pPr>
          </w:p>
        </w:tc>
        <w:tc>
          <w:tcPr>
            <w:tcW w:w="377" w:type="dxa"/>
          </w:tcPr>
          <w:p w14:paraId="053D57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499057" w14:textId="77777777" w:rsidR="004E5641" w:rsidRPr="003114F9" w:rsidRDefault="004E5641" w:rsidP="0050448F">
            <w:pPr>
              <w:rPr>
                <w:rFonts w:ascii="Arial" w:eastAsia="Arial" w:hAnsi="Arial"/>
              </w:rPr>
            </w:pPr>
          </w:p>
        </w:tc>
        <w:tc>
          <w:tcPr>
            <w:tcW w:w="377" w:type="dxa"/>
          </w:tcPr>
          <w:p w14:paraId="2A331B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BD16F5" w14:textId="77777777" w:rsidR="004E5641" w:rsidRPr="003114F9" w:rsidRDefault="004E5641" w:rsidP="0050448F">
            <w:pPr>
              <w:rPr>
                <w:rFonts w:ascii="Arial" w:eastAsia="Arial" w:hAnsi="Arial"/>
              </w:rPr>
            </w:pPr>
          </w:p>
        </w:tc>
      </w:tr>
      <w:tr w:rsidR="00974B87" w:rsidRPr="003114F9" w14:paraId="39CB2C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214CC0" w14:textId="77777777" w:rsidR="004E5641" w:rsidRPr="003114F9" w:rsidRDefault="004E5641" w:rsidP="0050448F">
            <w:pPr>
              <w:ind w:left="360"/>
              <w:rPr>
                <w:rFonts w:ascii="Arial" w:eastAsia="Arial" w:hAnsi="Arial"/>
              </w:rPr>
            </w:pPr>
            <w:r w:rsidRPr="003114F9">
              <w:rPr>
                <w:rFonts w:ascii="Arial" w:eastAsia="Arial" w:hAnsi="Arial"/>
              </w:rPr>
              <w:t>Los Padres Reservoir</w:t>
            </w:r>
          </w:p>
        </w:tc>
        <w:tc>
          <w:tcPr>
            <w:tcW w:w="416" w:type="dxa"/>
          </w:tcPr>
          <w:p w14:paraId="568A54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CBB71D" w14:textId="77777777" w:rsidR="004E5641" w:rsidRPr="003114F9" w:rsidRDefault="004E5641" w:rsidP="0050448F">
            <w:pPr>
              <w:rPr>
                <w:rFonts w:ascii="Arial" w:eastAsia="Arial" w:hAnsi="Arial"/>
              </w:rPr>
            </w:pPr>
          </w:p>
        </w:tc>
        <w:tc>
          <w:tcPr>
            <w:tcW w:w="377" w:type="dxa"/>
          </w:tcPr>
          <w:p w14:paraId="093C7D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A200E" w14:textId="77777777" w:rsidR="004E5641" w:rsidRPr="003114F9" w:rsidRDefault="004E5641" w:rsidP="0050448F">
            <w:pPr>
              <w:rPr>
                <w:rFonts w:ascii="Arial" w:eastAsia="Arial" w:hAnsi="Arial"/>
              </w:rPr>
            </w:pPr>
          </w:p>
        </w:tc>
        <w:tc>
          <w:tcPr>
            <w:tcW w:w="377" w:type="dxa"/>
          </w:tcPr>
          <w:p w14:paraId="499CA7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BFBD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99C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6A2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136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DC8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04C7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975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D139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B0283" w14:textId="77777777" w:rsidR="004E5641" w:rsidRPr="003114F9" w:rsidRDefault="004E5641" w:rsidP="0050448F">
            <w:pPr>
              <w:rPr>
                <w:rFonts w:ascii="Arial" w:eastAsia="Arial" w:hAnsi="Arial"/>
              </w:rPr>
            </w:pPr>
          </w:p>
        </w:tc>
        <w:tc>
          <w:tcPr>
            <w:tcW w:w="377" w:type="dxa"/>
          </w:tcPr>
          <w:p w14:paraId="7DBC3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D5FD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D4F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15141" w14:textId="77777777" w:rsidR="004E5641" w:rsidRPr="003114F9" w:rsidRDefault="004E5641" w:rsidP="0050448F">
            <w:pPr>
              <w:rPr>
                <w:rFonts w:ascii="Arial" w:eastAsia="Arial" w:hAnsi="Arial"/>
              </w:rPr>
            </w:pPr>
          </w:p>
        </w:tc>
        <w:tc>
          <w:tcPr>
            <w:tcW w:w="377" w:type="dxa"/>
          </w:tcPr>
          <w:p w14:paraId="7CB70F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ED53E6" w14:textId="77777777" w:rsidR="004E5641" w:rsidRPr="003114F9" w:rsidRDefault="004E5641" w:rsidP="0050448F">
            <w:pPr>
              <w:rPr>
                <w:rFonts w:ascii="Arial" w:eastAsia="Arial" w:hAnsi="Arial"/>
              </w:rPr>
            </w:pPr>
          </w:p>
        </w:tc>
        <w:tc>
          <w:tcPr>
            <w:tcW w:w="377" w:type="dxa"/>
          </w:tcPr>
          <w:p w14:paraId="4CB863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BF3117" w14:textId="77777777" w:rsidR="004E5641" w:rsidRPr="003114F9" w:rsidRDefault="004E5641" w:rsidP="0050448F">
            <w:pPr>
              <w:rPr>
                <w:rFonts w:ascii="Arial" w:eastAsia="Arial" w:hAnsi="Arial"/>
              </w:rPr>
            </w:pPr>
          </w:p>
        </w:tc>
      </w:tr>
      <w:tr w:rsidR="00974B87" w:rsidRPr="003114F9" w14:paraId="6CB507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6C83FD" w14:textId="77777777" w:rsidR="004E5641" w:rsidRPr="003114F9" w:rsidRDefault="004E5641" w:rsidP="0050448F">
            <w:pPr>
              <w:ind w:left="360"/>
              <w:rPr>
                <w:rFonts w:ascii="Arial" w:eastAsia="Arial" w:hAnsi="Arial"/>
              </w:rPr>
            </w:pPr>
            <w:r w:rsidRPr="003114F9">
              <w:rPr>
                <w:rFonts w:ascii="Arial" w:eastAsia="Arial" w:hAnsi="Arial"/>
              </w:rPr>
              <w:t>Cachagua Creek</w:t>
            </w:r>
          </w:p>
        </w:tc>
        <w:tc>
          <w:tcPr>
            <w:tcW w:w="416" w:type="dxa"/>
          </w:tcPr>
          <w:p w14:paraId="58104F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C15D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CAE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556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1C5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ED3E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95C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FA32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7D65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B3C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FFEA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DFA8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548F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19280E" w14:textId="77777777" w:rsidR="004E5641" w:rsidRPr="003114F9" w:rsidRDefault="004E5641" w:rsidP="0050448F">
            <w:pPr>
              <w:rPr>
                <w:rFonts w:ascii="Arial" w:eastAsia="Arial" w:hAnsi="Arial"/>
              </w:rPr>
            </w:pPr>
          </w:p>
        </w:tc>
        <w:tc>
          <w:tcPr>
            <w:tcW w:w="377" w:type="dxa"/>
          </w:tcPr>
          <w:p w14:paraId="62228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C91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E3D6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B0EDEA" w14:textId="77777777" w:rsidR="004E5641" w:rsidRPr="003114F9" w:rsidRDefault="004E5641" w:rsidP="0050448F">
            <w:pPr>
              <w:rPr>
                <w:rFonts w:ascii="Arial" w:eastAsia="Arial" w:hAnsi="Arial"/>
              </w:rPr>
            </w:pPr>
          </w:p>
        </w:tc>
        <w:tc>
          <w:tcPr>
            <w:tcW w:w="377" w:type="dxa"/>
          </w:tcPr>
          <w:p w14:paraId="38A4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1CDF4" w14:textId="77777777" w:rsidR="004E5641" w:rsidRPr="003114F9" w:rsidRDefault="004E5641" w:rsidP="0050448F">
            <w:pPr>
              <w:rPr>
                <w:rFonts w:ascii="Arial" w:eastAsia="Arial" w:hAnsi="Arial"/>
              </w:rPr>
            </w:pPr>
          </w:p>
        </w:tc>
        <w:tc>
          <w:tcPr>
            <w:tcW w:w="377" w:type="dxa"/>
          </w:tcPr>
          <w:p w14:paraId="1C76B4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FA4851" w14:textId="77777777" w:rsidR="004E5641" w:rsidRPr="003114F9" w:rsidRDefault="004E5641" w:rsidP="0050448F">
            <w:pPr>
              <w:rPr>
                <w:rFonts w:ascii="Arial" w:eastAsia="Arial" w:hAnsi="Arial"/>
              </w:rPr>
            </w:pPr>
          </w:p>
        </w:tc>
      </w:tr>
      <w:tr w:rsidR="00974B87" w:rsidRPr="003114F9" w14:paraId="744559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FCA611" w14:textId="77777777" w:rsidR="004E5641" w:rsidRPr="003114F9" w:rsidRDefault="004E5641" w:rsidP="0050448F">
            <w:pPr>
              <w:ind w:left="720"/>
              <w:rPr>
                <w:rFonts w:ascii="Arial" w:eastAsia="Arial" w:hAnsi="Arial"/>
              </w:rPr>
            </w:pPr>
            <w:r w:rsidRPr="003114F9">
              <w:rPr>
                <w:rFonts w:ascii="Arial" w:eastAsia="Arial" w:hAnsi="Arial"/>
              </w:rPr>
              <w:t>Finch Creek</w:t>
            </w:r>
          </w:p>
        </w:tc>
        <w:tc>
          <w:tcPr>
            <w:tcW w:w="416" w:type="dxa"/>
          </w:tcPr>
          <w:p w14:paraId="327BDE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B0642" w14:textId="77777777" w:rsidR="004E5641" w:rsidRPr="003114F9" w:rsidRDefault="004E5641" w:rsidP="0050448F">
            <w:pPr>
              <w:rPr>
                <w:rFonts w:ascii="Arial" w:eastAsia="Arial" w:hAnsi="Arial"/>
              </w:rPr>
            </w:pPr>
          </w:p>
        </w:tc>
        <w:tc>
          <w:tcPr>
            <w:tcW w:w="377" w:type="dxa"/>
          </w:tcPr>
          <w:p w14:paraId="22FC02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DFBEE" w14:textId="77777777" w:rsidR="004E5641" w:rsidRPr="003114F9" w:rsidRDefault="004E5641" w:rsidP="0050448F">
            <w:pPr>
              <w:rPr>
                <w:rFonts w:ascii="Arial" w:eastAsia="Arial" w:hAnsi="Arial"/>
              </w:rPr>
            </w:pPr>
          </w:p>
        </w:tc>
        <w:tc>
          <w:tcPr>
            <w:tcW w:w="377" w:type="dxa"/>
          </w:tcPr>
          <w:p w14:paraId="1CE6A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8CB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5C7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40E6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D84D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EFC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9BD0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9763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DF72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348D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2D9D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DCA78" w14:textId="77777777" w:rsidR="004E5641" w:rsidRPr="003114F9" w:rsidRDefault="004E5641" w:rsidP="0050448F">
            <w:pPr>
              <w:rPr>
                <w:rFonts w:ascii="Arial" w:eastAsia="Arial" w:hAnsi="Arial"/>
              </w:rPr>
            </w:pPr>
          </w:p>
        </w:tc>
        <w:tc>
          <w:tcPr>
            <w:tcW w:w="377" w:type="dxa"/>
          </w:tcPr>
          <w:p w14:paraId="034D5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4B9B7" w14:textId="77777777" w:rsidR="004E5641" w:rsidRPr="003114F9" w:rsidRDefault="004E5641" w:rsidP="0050448F">
            <w:pPr>
              <w:rPr>
                <w:rFonts w:ascii="Arial" w:eastAsia="Arial" w:hAnsi="Arial"/>
              </w:rPr>
            </w:pPr>
          </w:p>
        </w:tc>
        <w:tc>
          <w:tcPr>
            <w:tcW w:w="377" w:type="dxa"/>
          </w:tcPr>
          <w:p w14:paraId="6F857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4C334F" w14:textId="77777777" w:rsidR="004E5641" w:rsidRPr="003114F9" w:rsidRDefault="004E5641" w:rsidP="0050448F">
            <w:pPr>
              <w:rPr>
                <w:rFonts w:ascii="Arial" w:eastAsia="Arial" w:hAnsi="Arial"/>
              </w:rPr>
            </w:pPr>
          </w:p>
        </w:tc>
        <w:tc>
          <w:tcPr>
            <w:tcW w:w="377" w:type="dxa"/>
          </w:tcPr>
          <w:p w14:paraId="1F594D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75499" w14:textId="77777777" w:rsidR="004E5641" w:rsidRPr="003114F9" w:rsidRDefault="004E5641" w:rsidP="0050448F">
            <w:pPr>
              <w:rPr>
                <w:rFonts w:ascii="Arial" w:eastAsia="Arial" w:hAnsi="Arial"/>
              </w:rPr>
            </w:pPr>
          </w:p>
        </w:tc>
      </w:tr>
      <w:tr w:rsidR="00974B87" w:rsidRPr="003114F9" w14:paraId="5E41BD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3904735" w14:textId="77777777" w:rsidR="004E5641" w:rsidRPr="003114F9" w:rsidRDefault="004E5641" w:rsidP="0050448F">
            <w:pPr>
              <w:ind w:left="360"/>
              <w:rPr>
                <w:rFonts w:ascii="Arial" w:eastAsia="Arial" w:hAnsi="Arial"/>
              </w:rPr>
            </w:pPr>
            <w:proofErr w:type="spellStart"/>
            <w:r w:rsidRPr="003114F9">
              <w:rPr>
                <w:rFonts w:ascii="Arial" w:eastAsia="Arial" w:hAnsi="Arial"/>
              </w:rPr>
              <w:t>Tularcitos</w:t>
            </w:r>
            <w:proofErr w:type="spellEnd"/>
            <w:r w:rsidRPr="003114F9">
              <w:rPr>
                <w:rFonts w:ascii="Arial" w:eastAsia="Arial" w:hAnsi="Arial"/>
              </w:rPr>
              <w:t xml:space="preserve"> Creek</w:t>
            </w:r>
          </w:p>
        </w:tc>
        <w:tc>
          <w:tcPr>
            <w:tcW w:w="416" w:type="dxa"/>
          </w:tcPr>
          <w:p w14:paraId="710881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AC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066F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E65366" w14:textId="77777777" w:rsidR="004E5641" w:rsidRPr="003114F9" w:rsidRDefault="004E5641" w:rsidP="0050448F">
            <w:pPr>
              <w:rPr>
                <w:rFonts w:ascii="Arial" w:eastAsia="Arial" w:hAnsi="Arial"/>
              </w:rPr>
            </w:pPr>
          </w:p>
        </w:tc>
        <w:tc>
          <w:tcPr>
            <w:tcW w:w="377" w:type="dxa"/>
          </w:tcPr>
          <w:p w14:paraId="6E1A3A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462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7ED7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113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2298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4E90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D01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2BD9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442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39BDE8" w14:textId="77777777" w:rsidR="004E5641" w:rsidRPr="003114F9" w:rsidRDefault="004E5641" w:rsidP="0050448F">
            <w:pPr>
              <w:rPr>
                <w:rFonts w:ascii="Arial" w:eastAsia="Arial" w:hAnsi="Arial"/>
              </w:rPr>
            </w:pPr>
          </w:p>
        </w:tc>
        <w:tc>
          <w:tcPr>
            <w:tcW w:w="377" w:type="dxa"/>
          </w:tcPr>
          <w:p w14:paraId="0A3755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DB08FA" w14:textId="77777777" w:rsidR="004E5641" w:rsidRPr="003114F9" w:rsidRDefault="004E5641" w:rsidP="0050448F">
            <w:pPr>
              <w:rPr>
                <w:rFonts w:ascii="Arial" w:eastAsia="Arial" w:hAnsi="Arial"/>
              </w:rPr>
            </w:pPr>
          </w:p>
        </w:tc>
        <w:tc>
          <w:tcPr>
            <w:tcW w:w="377" w:type="dxa"/>
          </w:tcPr>
          <w:p w14:paraId="78F41C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E74E57" w14:textId="77777777" w:rsidR="004E5641" w:rsidRPr="003114F9" w:rsidRDefault="004E5641" w:rsidP="0050448F">
            <w:pPr>
              <w:rPr>
                <w:rFonts w:ascii="Arial" w:eastAsia="Arial" w:hAnsi="Arial"/>
              </w:rPr>
            </w:pPr>
          </w:p>
        </w:tc>
        <w:tc>
          <w:tcPr>
            <w:tcW w:w="377" w:type="dxa"/>
          </w:tcPr>
          <w:p w14:paraId="0FB53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F0E185" w14:textId="77777777" w:rsidR="004E5641" w:rsidRPr="003114F9" w:rsidRDefault="004E5641" w:rsidP="0050448F">
            <w:pPr>
              <w:rPr>
                <w:rFonts w:ascii="Arial" w:eastAsia="Arial" w:hAnsi="Arial"/>
              </w:rPr>
            </w:pPr>
          </w:p>
        </w:tc>
        <w:tc>
          <w:tcPr>
            <w:tcW w:w="377" w:type="dxa"/>
          </w:tcPr>
          <w:p w14:paraId="750871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9424F" w14:textId="77777777" w:rsidR="004E5641" w:rsidRPr="003114F9" w:rsidRDefault="004E5641" w:rsidP="0050448F">
            <w:pPr>
              <w:rPr>
                <w:rFonts w:ascii="Arial" w:eastAsia="Arial" w:hAnsi="Arial"/>
              </w:rPr>
            </w:pPr>
          </w:p>
        </w:tc>
      </w:tr>
      <w:tr w:rsidR="00974B87" w:rsidRPr="003114F9" w14:paraId="210C95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0CA138" w14:textId="77777777" w:rsidR="004E5641" w:rsidRPr="003114F9" w:rsidRDefault="004E5641" w:rsidP="0050448F">
            <w:pPr>
              <w:ind w:left="720"/>
              <w:rPr>
                <w:rFonts w:ascii="Arial" w:eastAsia="Arial" w:hAnsi="Arial"/>
              </w:rPr>
            </w:pPr>
            <w:r w:rsidRPr="003114F9">
              <w:rPr>
                <w:rFonts w:ascii="Arial" w:eastAsia="Arial" w:hAnsi="Arial"/>
              </w:rPr>
              <w:t>Rana Creek</w:t>
            </w:r>
          </w:p>
        </w:tc>
        <w:tc>
          <w:tcPr>
            <w:tcW w:w="416" w:type="dxa"/>
          </w:tcPr>
          <w:p w14:paraId="4E9191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E5365" w14:textId="77777777" w:rsidR="004E5641" w:rsidRPr="003114F9" w:rsidRDefault="004E5641" w:rsidP="0050448F">
            <w:pPr>
              <w:rPr>
                <w:rFonts w:ascii="Arial" w:eastAsia="Arial" w:hAnsi="Arial"/>
              </w:rPr>
            </w:pPr>
          </w:p>
        </w:tc>
        <w:tc>
          <w:tcPr>
            <w:tcW w:w="377" w:type="dxa"/>
          </w:tcPr>
          <w:p w14:paraId="0C2210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DA0B30" w14:textId="77777777" w:rsidR="004E5641" w:rsidRPr="003114F9" w:rsidRDefault="004E5641" w:rsidP="0050448F">
            <w:pPr>
              <w:rPr>
                <w:rFonts w:ascii="Arial" w:eastAsia="Arial" w:hAnsi="Arial"/>
              </w:rPr>
            </w:pPr>
          </w:p>
        </w:tc>
        <w:tc>
          <w:tcPr>
            <w:tcW w:w="377" w:type="dxa"/>
          </w:tcPr>
          <w:p w14:paraId="74EBF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1F9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A7AA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3BD1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ED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723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E2F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345E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14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741428" w14:textId="77777777" w:rsidR="004E5641" w:rsidRPr="003114F9" w:rsidRDefault="004E5641" w:rsidP="0050448F">
            <w:pPr>
              <w:rPr>
                <w:rFonts w:ascii="Arial" w:eastAsia="Arial" w:hAnsi="Arial"/>
              </w:rPr>
            </w:pPr>
          </w:p>
        </w:tc>
        <w:tc>
          <w:tcPr>
            <w:tcW w:w="377" w:type="dxa"/>
          </w:tcPr>
          <w:p w14:paraId="64361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672BA5" w14:textId="77777777" w:rsidR="004E5641" w:rsidRPr="003114F9" w:rsidRDefault="004E5641" w:rsidP="0050448F">
            <w:pPr>
              <w:rPr>
                <w:rFonts w:ascii="Arial" w:eastAsia="Arial" w:hAnsi="Arial"/>
              </w:rPr>
            </w:pPr>
          </w:p>
        </w:tc>
        <w:tc>
          <w:tcPr>
            <w:tcW w:w="377" w:type="dxa"/>
          </w:tcPr>
          <w:p w14:paraId="56021F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74B615" w14:textId="77777777" w:rsidR="004E5641" w:rsidRPr="003114F9" w:rsidRDefault="004E5641" w:rsidP="0050448F">
            <w:pPr>
              <w:rPr>
                <w:rFonts w:ascii="Arial" w:eastAsia="Arial" w:hAnsi="Arial"/>
              </w:rPr>
            </w:pPr>
          </w:p>
        </w:tc>
        <w:tc>
          <w:tcPr>
            <w:tcW w:w="377" w:type="dxa"/>
          </w:tcPr>
          <w:p w14:paraId="5A7A1E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EEB496" w14:textId="77777777" w:rsidR="004E5641" w:rsidRPr="003114F9" w:rsidRDefault="004E5641" w:rsidP="0050448F">
            <w:pPr>
              <w:rPr>
                <w:rFonts w:ascii="Arial" w:eastAsia="Arial" w:hAnsi="Arial"/>
              </w:rPr>
            </w:pPr>
          </w:p>
        </w:tc>
        <w:tc>
          <w:tcPr>
            <w:tcW w:w="377" w:type="dxa"/>
          </w:tcPr>
          <w:p w14:paraId="7592A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5DA195" w14:textId="77777777" w:rsidR="004E5641" w:rsidRPr="003114F9" w:rsidRDefault="004E5641" w:rsidP="0050448F">
            <w:pPr>
              <w:rPr>
                <w:rFonts w:ascii="Arial" w:eastAsia="Arial" w:hAnsi="Arial"/>
              </w:rPr>
            </w:pPr>
          </w:p>
        </w:tc>
      </w:tr>
      <w:tr w:rsidR="00974B87" w:rsidRPr="003114F9" w14:paraId="43F17A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D1A2C0" w14:textId="77777777" w:rsidR="004E5641" w:rsidRPr="003114F9" w:rsidRDefault="004E5641" w:rsidP="0050448F">
            <w:pPr>
              <w:ind w:left="720"/>
              <w:rPr>
                <w:rFonts w:ascii="Arial" w:eastAsia="Arial" w:hAnsi="Arial"/>
              </w:rPr>
            </w:pPr>
            <w:proofErr w:type="spellStart"/>
            <w:r w:rsidRPr="003114F9">
              <w:rPr>
                <w:rFonts w:ascii="Arial" w:eastAsia="Arial" w:hAnsi="Arial"/>
              </w:rPr>
              <w:t>Chupines</w:t>
            </w:r>
            <w:proofErr w:type="spellEnd"/>
            <w:r w:rsidRPr="003114F9">
              <w:rPr>
                <w:rFonts w:ascii="Arial" w:eastAsia="Arial" w:hAnsi="Arial"/>
              </w:rPr>
              <w:t xml:space="preserve"> Creek</w:t>
            </w:r>
          </w:p>
        </w:tc>
        <w:tc>
          <w:tcPr>
            <w:tcW w:w="416" w:type="dxa"/>
          </w:tcPr>
          <w:p w14:paraId="575D94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24B887" w14:textId="77777777" w:rsidR="004E5641" w:rsidRPr="003114F9" w:rsidRDefault="004E5641" w:rsidP="0050448F">
            <w:pPr>
              <w:rPr>
                <w:rFonts w:ascii="Arial" w:eastAsia="Arial" w:hAnsi="Arial"/>
              </w:rPr>
            </w:pPr>
          </w:p>
        </w:tc>
        <w:tc>
          <w:tcPr>
            <w:tcW w:w="377" w:type="dxa"/>
          </w:tcPr>
          <w:p w14:paraId="67C7EF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3C073E" w14:textId="77777777" w:rsidR="004E5641" w:rsidRPr="003114F9" w:rsidRDefault="004E5641" w:rsidP="0050448F">
            <w:pPr>
              <w:rPr>
                <w:rFonts w:ascii="Arial" w:eastAsia="Arial" w:hAnsi="Arial"/>
              </w:rPr>
            </w:pPr>
          </w:p>
        </w:tc>
        <w:tc>
          <w:tcPr>
            <w:tcW w:w="377" w:type="dxa"/>
          </w:tcPr>
          <w:p w14:paraId="25EED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A63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913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F5F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10F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7DE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314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F273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56D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4240EC" w14:textId="77777777" w:rsidR="004E5641" w:rsidRPr="003114F9" w:rsidRDefault="004E5641" w:rsidP="0050448F">
            <w:pPr>
              <w:rPr>
                <w:rFonts w:ascii="Arial" w:eastAsia="Arial" w:hAnsi="Arial"/>
              </w:rPr>
            </w:pPr>
          </w:p>
        </w:tc>
        <w:tc>
          <w:tcPr>
            <w:tcW w:w="377" w:type="dxa"/>
          </w:tcPr>
          <w:p w14:paraId="65C140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C8D3A6" w14:textId="77777777" w:rsidR="004E5641" w:rsidRPr="003114F9" w:rsidRDefault="004E5641" w:rsidP="0050448F">
            <w:pPr>
              <w:rPr>
                <w:rFonts w:ascii="Arial" w:eastAsia="Arial" w:hAnsi="Arial"/>
              </w:rPr>
            </w:pPr>
          </w:p>
        </w:tc>
        <w:tc>
          <w:tcPr>
            <w:tcW w:w="377" w:type="dxa"/>
          </w:tcPr>
          <w:p w14:paraId="506C5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F4AFD7" w14:textId="77777777" w:rsidR="004E5641" w:rsidRPr="003114F9" w:rsidRDefault="004E5641" w:rsidP="0050448F">
            <w:pPr>
              <w:rPr>
                <w:rFonts w:ascii="Arial" w:eastAsia="Arial" w:hAnsi="Arial"/>
              </w:rPr>
            </w:pPr>
          </w:p>
        </w:tc>
        <w:tc>
          <w:tcPr>
            <w:tcW w:w="377" w:type="dxa"/>
          </w:tcPr>
          <w:p w14:paraId="540AA6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9A6742" w14:textId="77777777" w:rsidR="004E5641" w:rsidRPr="003114F9" w:rsidRDefault="004E5641" w:rsidP="0050448F">
            <w:pPr>
              <w:rPr>
                <w:rFonts w:ascii="Arial" w:eastAsia="Arial" w:hAnsi="Arial"/>
              </w:rPr>
            </w:pPr>
          </w:p>
        </w:tc>
        <w:tc>
          <w:tcPr>
            <w:tcW w:w="377" w:type="dxa"/>
          </w:tcPr>
          <w:p w14:paraId="39782A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1327FA" w14:textId="77777777" w:rsidR="004E5641" w:rsidRPr="003114F9" w:rsidRDefault="004E5641" w:rsidP="0050448F">
            <w:pPr>
              <w:rPr>
                <w:rFonts w:ascii="Arial" w:eastAsia="Arial" w:hAnsi="Arial"/>
              </w:rPr>
            </w:pPr>
          </w:p>
        </w:tc>
      </w:tr>
      <w:tr w:rsidR="00974B87" w:rsidRPr="003114F9" w14:paraId="68351FB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205155D" w14:textId="77777777" w:rsidR="004E5641" w:rsidRPr="003114F9" w:rsidRDefault="004E5641" w:rsidP="0050448F">
            <w:pPr>
              <w:rPr>
                <w:rFonts w:ascii="Arial" w:eastAsia="Arial" w:hAnsi="Arial"/>
              </w:rPr>
            </w:pPr>
            <w:r w:rsidRPr="003114F9">
              <w:rPr>
                <w:rFonts w:ascii="Arial" w:eastAsia="Arial" w:hAnsi="Arial"/>
              </w:rPr>
              <w:t>Black Rock Creek</w:t>
            </w:r>
          </w:p>
        </w:tc>
        <w:tc>
          <w:tcPr>
            <w:tcW w:w="416" w:type="dxa"/>
          </w:tcPr>
          <w:p w14:paraId="381146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D08BE0" w14:textId="77777777" w:rsidR="004E5641" w:rsidRPr="003114F9" w:rsidRDefault="004E5641" w:rsidP="0050448F">
            <w:pPr>
              <w:rPr>
                <w:rFonts w:ascii="Arial" w:eastAsia="Arial" w:hAnsi="Arial"/>
              </w:rPr>
            </w:pPr>
          </w:p>
        </w:tc>
        <w:tc>
          <w:tcPr>
            <w:tcW w:w="377" w:type="dxa"/>
          </w:tcPr>
          <w:p w14:paraId="2092D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9AEF66" w14:textId="77777777" w:rsidR="004E5641" w:rsidRPr="003114F9" w:rsidRDefault="004E5641" w:rsidP="0050448F">
            <w:pPr>
              <w:rPr>
                <w:rFonts w:ascii="Arial" w:eastAsia="Arial" w:hAnsi="Arial"/>
              </w:rPr>
            </w:pPr>
          </w:p>
        </w:tc>
        <w:tc>
          <w:tcPr>
            <w:tcW w:w="377" w:type="dxa"/>
          </w:tcPr>
          <w:p w14:paraId="1EDEE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CBB8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6027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E111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66F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AF009A" w14:textId="77777777" w:rsidR="004E5641" w:rsidRPr="003114F9" w:rsidRDefault="004E5641" w:rsidP="0050448F">
            <w:pPr>
              <w:rPr>
                <w:rFonts w:ascii="Arial" w:eastAsia="Arial" w:hAnsi="Arial"/>
              </w:rPr>
            </w:pPr>
          </w:p>
        </w:tc>
        <w:tc>
          <w:tcPr>
            <w:tcW w:w="377" w:type="dxa"/>
          </w:tcPr>
          <w:p w14:paraId="12B703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0EA4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BD98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A2C3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2C47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B7E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D2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949997" w14:textId="77777777" w:rsidR="004E5641" w:rsidRPr="003114F9" w:rsidRDefault="004E5641" w:rsidP="0050448F">
            <w:pPr>
              <w:rPr>
                <w:rFonts w:ascii="Arial" w:eastAsia="Arial" w:hAnsi="Arial"/>
              </w:rPr>
            </w:pPr>
          </w:p>
        </w:tc>
        <w:tc>
          <w:tcPr>
            <w:tcW w:w="377" w:type="dxa"/>
          </w:tcPr>
          <w:p w14:paraId="26D539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069C3" w14:textId="77777777" w:rsidR="004E5641" w:rsidRPr="003114F9" w:rsidRDefault="004E5641" w:rsidP="0050448F">
            <w:pPr>
              <w:rPr>
                <w:rFonts w:ascii="Arial" w:eastAsia="Arial" w:hAnsi="Arial"/>
              </w:rPr>
            </w:pPr>
          </w:p>
        </w:tc>
        <w:tc>
          <w:tcPr>
            <w:tcW w:w="377" w:type="dxa"/>
          </w:tcPr>
          <w:p w14:paraId="73E650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BB944C" w14:textId="77777777" w:rsidR="004E5641" w:rsidRPr="003114F9" w:rsidRDefault="004E5641" w:rsidP="0050448F">
            <w:pPr>
              <w:rPr>
                <w:rFonts w:ascii="Arial" w:eastAsia="Arial" w:hAnsi="Arial"/>
              </w:rPr>
            </w:pPr>
          </w:p>
        </w:tc>
      </w:tr>
      <w:tr w:rsidR="00974B87" w:rsidRPr="003114F9" w14:paraId="1A7D04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0EB633" w14:textId="77777777" w:rsidR="004E5641" w:rsidRPr="003114F9" w:rsidRDefault="004E5641" w:rsidP="0050448F">
            <w:pPr>
              <w:ind w:left="360"/>
              <w:rPr>
                <w:rFonts w:ascii="Arial" w:eastAsia="Arial" w:hAnsi="Arial"/>
              </w:rPr>
            </w:pPr>
            <w:r w:rsidRPr="003114F9">
              <w:rPr>
                <w:rFonts w:ascii="Arial" w:eastAsia="Arial" w:hAnsi="Arial"/>
              </w:rPr>
              <w:t>White Rock Lake</w:t>
            </w:r>
          </w:p>
        </w:tc>
        <w:tc>
          <w:tcPr>
            <w:tcW w:w="416" w:type="dxa"/>
          </w:tcPr>
          <w:p w14:paraId="2470B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FACC4" w14:textId="77777777" w:rsidR="004E5641" w:rsidRPr="003114F9" w:rsidRDefault="004E5641" w:rsidP="0050448F">
            <w:pPr>
              <w:rPr>
                <w:rFonts w:ascii="Arial" w:eastAsia="Arial" w:hAnsi="Arial"/>
              </w:rPr>
            </w:pPr>
          </w:p>
        </w:tc>
        <w:tc>
          <w:tcPr>
            <w:tcW w:w="377" w:type="dxa"/>
          </w:tcPr>
          <w:p w14:paraId="2CE3A3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0A56AC" w14:textId="77777777" w:rsidR="004E5641" w:rsidRPr="003114F9" w:rsidRDefault="004E5641" w:rsidP="0050448F">
            <w:pPr>
              <w:rPr>
                <w:rFonts w:ascii="Arial" w:eastAsia="Arial" w:hAnsi="Arial"/>
              </w:rPr>
            </w:pPr>
          </w:p>
        </w:tc>
        <w:tc>
          <w:tcPr>
            <w:tcW w:w="377" w:type="dxa"/>
          </w:tcPr>
          <w:p w14:paraId="0BABD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F8AD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2F5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EC01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1182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C7B6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A3A7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3F4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E154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632D13" w14:textId="77777777" w:rsidR="004E5641" w:rsidRPr="003114F9" w:rsidRDefault="004E5641" w:rsidP="0050448F">
            <w:pPr>
              <w:rPr>
                <w:rFonts w:ascii="Arial" w:eastAsia="Arial" w:hAnsi="Arial"/>
              </w:rPr>
            </w:pPr>
          </w:p>
        </w:tc>
        <w:tc>
          <w:tcPr>
            <w:tcW w:w="377" w:type="dxa"/>
          </w:tcPr>
          <w:p w14:paraId="71C51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6B7229" w14:textId="77777777" w:rsidR="004E5641" w:rsidRPr="003114F9" w:rsidRDefault="004E5641" w:rsidP="0050448F">
            <w:pPr>
              <w:rPr>
                <w:rFonts w:ascii="Arial" w:eastAsia="Arial" w:hAnsi="Arial"/>
              </w:rPr>
            </w:pPr>
          </w:p>
        </w:tc>
        <w:tc>
          <w:tcPr>
            <w:tcW w:w="377" w:type="dxa"/>
          </w:tcPr>
          <w:p w14:paraId="020753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0DEB36" w14:textId="77777777" w:rsidR="004E5641" w:rsidRPr="003114F9" w:rsidRDefault="004E5641" w:rsidP="0050448F">
            <w:pPr>
              <w:rPr>
                <w:rFonts w:ascii="Arial" w:eastAsia="Arial" w:hAnsi="Arial"/>
              </w:rPr>
            </w:pPr>
          </w:p>
        </w:tc>
        <w:tc>
          <w:tcPr>
            <w:tcW w:w="377" w:type="dxa"/>
          </w:tcPr>
          <w:p w14:paraId="270573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3F03E2" w14:textId="77777777" w:rsidR="004E5641" w:rsidRPr="003114F9" w:rsidRDefault="004E5641" w:rsidP="0050448F">
            <w:pPr>
              <w:rPr>
                <w:rFonts w:ascii="Arial" w:eastAsia="Arial" w:hAnsi="Arial"/>
              </w:rPr>
            </w:pPr>
          </w:p>
        </w:tc>
        <w:tc>
          <w:tcPr>
            <w:tcW w:w="377" w:type="dxa"/>
          </w:tcPr>
          <w:p w14:paraId="6784A2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FB26E" w14:textId="77777777" w:rsidR="004E5641" w:rsidRPr="003114F9" w:rsidRDefault="004E5641" w:rsidP="0050448F">
            <w:pPr>
              <w:rPr>
                <w:rFonts w:ascii="Arial" w:eastAsia="Arial" w:hAnsi="Arial"/>
              </w:rPr>
            </w:pPr>
          </w:p>
        </w:tc>
      </w:tr>
      <w:tr w:rsidR="004E5641" w:rsidRPr="003114F9" w14:paraId="0C8DF92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91D8541" w14:textId="77777777" w:rsidR="004E5641" w:rsidRPr="003114F9" w:rsidRDefault="004E5641" w:rsidP="0050448F">
            <w:pPr>
              <w:rPr>
                <w:rFonts w:ascii="Arial" w:eastAsia="Arial" w:hAnsi="Arial"/>
                <w:b/>
                <w:bCs/>
              </w:rPr>
            </w:pPr>
            <w:r w:rsidRPr="003114F9">
              <w:rPr>
                <w:rFonts w:ascii="Arial" w:eastAsia="Arial" w:hAnsi="Arial"/>
                <w:b/>
                <w:bCs/>
              </w:rPr>
              <w:t>Santa Lucia Hydrologic Unit 308</w:t>
            </w:r>
          </w:p>
        </w:tc>
      </w:tr>
      <w:tr w:rsidR="00974B87" w:rsidRPr="003114F9" w14:paraId="037040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9C7EF9" w14:textId="77777777" w:rsidR="004E5641" w:rsidRPr="003114F9" w:rsidRDefault="004E5641" w:rsidP="0050448F">
            <w:pPr>
              <w:rPr>
                <w:rFonts w:ascii="Arial" w:eastAsia="Arial" w:hAnsi="Arial"/>
              </w:rPr>
            </w:pPr>
            <w:r w:rsidRPr="003114F9">
              <w:rPr>
                <w:rFonts w:ascii="Arial" w:eastAsia="Arial" w:hAnsi="Arial"/>
              </w:rPr>
              <w:t>San Jose Creek Estuary</w:t>
            </w:r>
          </w:p>
        </w:tc>
        <w:tc>
          <w:tcPr>
            <w:tcW w:w="416" w:type="dxa"/>
          </w:tcPr>
          <w:p w14:paraId="37BFF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A34315" w14:textId="77777777" w:rsidR="004E5641" w:rsidRPr="003114F9" w:rsidRDefault="004E5641" w:rsidP="0050448F">
            <w:pPr>
              <w:rPr>
                <w:rFonts w:ascii="Arial" w:eastAsia="Arial" w:hAnsi="Arial"/>
              </w:rPr>
            </w:pPr>
          </w:p>
        </w:tc>
        <w:tc>
          <w:tcPr>
            <w:tcW w:w="377" w:type="dxa"/>
          </w:tcPr>
          <w:p w14:paraId="67515C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DA088" w14:textId="77777777" w:rsidR="004E5641" w:rsidRPr="003114F9" w:rsidRDefault="004E5641" w:rsidP="0050448F">
            <w:pPr>
              <w:rPr>
                <w:rFonts w:ascii="Arial" w:eastAsia="Arial" w:hAnsi="Arial"/>
              </w:rPr>
            </w:pPr>
          </w:p>
        </w:tc>
        <w:tc>
          <w:tcPr>
            <w:tcW w:w="377" w:type="dxa"/>
          </w:tcPr>
          <w:p w14:paraId="1DE45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7AC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AC02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E0D3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846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05DDE" w14:textId="77777777" w:rsidR="004E5641" w:rsidRPr="003114F9" w:rsidRDefault="004E5641" w:rsidP="0050448F">
            <w:pPr>
              <w:rPr>
                <w:rFonts w:ascii="Arial" w:eastAsia="Arial" w:hAnsi="Arial"/>
              </w:rPr>
            </w:pPr>
          </w:p>
        </w:tc>
        <w:tc>
          <w:tcPr>
            <w:tcW w:w="377" w:type="dxa"/>
          </w:tcPr>
          <w:p w14:paraId="06FDE7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9818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F985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5D8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D61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61C158" w14:textId="77777777" w:rsidR="004E5641" w:rsidRPr="003114F9" w:rsidRDefault="004E5641" w:rsidP="0050448F">
            <w:pPr>
              <w:rPr>
                <w:rFonts w:ascii="Arial" w:eastAsia="Arial" w:hAnsi="Arial"/>
              </w:rPr>
            </w:pPr>
          </w:p>
        </w:tc>
        <w:tc>
          <w:tcPr>
            <w:tcW w:w="377" w:type="dxa"/>
          </w:tcPr>
          <w:p w14:paraId="1F4332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F230F9" w14:textId="77777777" w:rsidR="004E5641" w:rsidRPr="003114F9" w:rsidRDefault="004E5641" w:rsidP="0050448F">
            <w:pPr>
              <w:rPr>
                <w:rFonts w:ascii="Arial" w:eastAsia="Arial" w:hAnsi="Arial"/>
              </w:rPr>
            </w:pPr>
          </w:p>
        </w:tc>
        <w:tc>
          <w:tcPr>
            <w:tcW w:w="377" w:type="dxa"/>
          </w:tcPr>
          <w:p w14:paraId="394DB5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D1900" w14:textId="77777777" w:rsidR="004E5641" w:rsidRPr="003114F9" w:rsidRDefault="004E5641" w:rsidP="0050448F">
            <w:pPr>
              <w:rPr>
                <w:rFonts w:ascii="Arial" w:eastAsia="Arial" w:hAnsi="Arial"/>
              </w:rPr>
            </w:pPr>
          </w:p>
        </w:tc>
        <w:tc>
          <w:tcPr>
            <w:tcW w:w="377" w:type="dxa"/>
          </w:tcPr>
          <w:p w14:paraId="5E250D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71EBCF"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8BD7AE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61F34D" w14:textId="77777777" w:rsidR="004E5641" w:rsidRPr="003114F9" w:rsidRDefault="004E5641" w:rsidP="0050448F">
            <w:pPr>
              <w:rPr>
                <w:rFonts w:ascii="Arial" w:eastAsia="Arial" w:hAnsi="Arial"/>
              </w:rPr>
            </w:pPr>
            <w:r w:rsidRPr="003114F9">
              <w:rPr>
                <w:rFonts w:ascii="Arial" w:eastAsia="Arial" w:hAnsi="Arial"/>
              </w:rPr>
              <w:t>San Jose Creek (308)</w:t>
            </w:r>
          </w:p>
        </w:tc>
        <w:tc>
          <w:tcPr>
            <w:tcW w:w="416" w:type="dxa"/>
          </w:tcPr>
          <w:p w14:paraId="3CBF77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51F8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A70F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2D65C" w14:textId="77777777" w:rsidR="004E5641" w:rsidRPr="003114F9" w:rsidRDefault="004E5641" w:rsidP="0050448F">
            <w:pPr>
              <w:rPr>
                <w:rFonts w:ascii="Arial" w:eastAsia="Arial" w:hAnsi="Arial"/>
              </w:rPr>
            </w:pPr>
          </w:p>
        </w:tc>
        <w:tc>
          <w:tcPr>
            <w:tcW w:w="377" w:type="dxa"/>
          </w:tcPr>
          <w:p w14:paraId="4EE67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304A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40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4E52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BDC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C355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B08F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77A9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273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A406D" w14:textId="77777777" w:rsidR="004E5641" w:rsidRPr="003114F9" w:rsidRDefault="004E5641" w:rsidP="0050448F">
            <w:pPr>
              <w:rPr>
                <w:rFonts w:ascii="Arial" w:eastAsia="Arial" w:hAnsi="Arial"/>
              </w:rPr>
            </w:pPr>
          </w:p>
        </w:tc>
        <w:tc>
          <w:tcPr>
            <w:tcW w:w="377" w:type="dxa"/>
          </w:tcPr>
          <w:p w14:paraId="4CF64C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DE9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14AD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5BF754" w14:textId="77777777" w:rsidR="004E5641" w:rsidRPr="003114F9" w:rsidRDefault="004E5641" w:rsidP="0050448F">
            <w:pPr>
              <w:rPr>
                <w:rFonts w:ascii="Arial" w:eastAsia="Arial" w:hAnsi="Arial"/>
              </w:rPr>
            </w:pPr>
          </w:p>
        </w:tc>
        <w:tc>
          <w:tcPr>
            <w:tcW w:w="377" w:type="dxa"/>
          </w:tcPr>
          <w:p w14:paraId="342BF5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868FF1" w14:textId="77777777" w:rsidR="004E5641" w:rsidRPr="003114F9" w:rsidRDefault="004E5641" w:rsidP="0050448F">
            <w:pPr>
              <w:rPr>
                <w:rFonts w:ascii="Arial" w:eastAsia="Arial" w:hAnsi="Arial"/>
              </w:rPr>
            </w:pPr>
          </w:p>
        </w:tc>
        <w:tc>
          <w:tcPr>
            <w:tcW w:w="377" w:type="dxa"/>
          </w:tcPr>
          <w:p w14:paraId="664CDA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ECBCE" w14:textId="77777777" w:rsidR="004E5641" w:rsidRPr="003114F9" w:rsidRDefault="004E5641" w:rsidP="0050448F">
            <w:pPr>
              <w:rPr>
                <w:rFonts w:ascii="Arial" w:eastAsia="Arial" w:hAnsi="Arial"/>
              </w:rPr>
            </w:pPr>
          </w:p>
        </w:tc>
      </w:tr>
      <w:tr w:rsidR="00974B87" w:rsidRPr="003114F9" w14:paraId="1B2A25B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2093F6" w14:textId="77777777" w:rsidR="004E5641" w:rsidRPr="003114F9" w:rsidRDefault="004E5641" w:rsidP="0050448F">
            <w:pPr>
              <w:rPr>
                <w:rFonts w:ascii="Arial" w:eastAsia="Arial" w:hAnsi="Arial"/>
              </w:rPr>
            </w:pPr>
            <w:proofErr w:type="spellStart"/>
            <w:r w:rsidRPr="003114F9">
              <w:rPr>
                <w:rFonts w:ascii="Arial" w:eastAsia="Arial" w:hAnsi="Arial"/>
              </w:rPr>
              <w:t>Garrapata</w:t>
            </w:r>
            <w:proofErr w:type="spellEnd"/>
            <w:r w:rsidRPr="003114F9">
              <w:rPr>
                <w:rFonts w:ascii="Arial" w:eastAsia="Arial" w:hAnsi="Arial"/>
              </w:rPr>
              <w:t xml:space="preserve"> Creek</w:t>
            </w:r>
          </w:p>
        </w:tc>
        <w:tc>
          <w:tcPr>
            <w:tcW w:w="416" w:type="dxa"/>
          </w:tcPr>
          <w:p w14:paraId="64D906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C832B2" w14:textId="77777777" w:rsidR="004E5641" w:rsidRPr="003114F9" w:rsidRDefault="004E5641" w:rsidP="0050448F">
            <w:pPr>
              <w:rPr>
                <w:rFonts w:ascii="Arial" w:eastAsia="Arial" w:hAnsi="Arial"/>
              </w:rPr>
            </w:pPr>
          </w:p>
        </w:tc>
        <w:tc>
          <w:tcPr>
            <w:tcW w:w="377" w:type="dxa"/>
          </w:tcPr>
          <w:p w14:paraId="3F4DCA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6A094B" w14:textId="77777777" w:rsidR="004E5641" w:rsidRPr="003114F9" w:rsidRDefault="004E5641" w:rsidP="0050448F">
            <w:pPr>
              <w:rPr>
                <w:rFonts w:ascii="Arial" w:eastAsia="Arial" w:hAnsi="Arial"/>
              </w:rPr>
            </w:pPr>
          </w:p>
        </w:tc>
        <w:tc>
          <w:tcPr>
            <w:tcW w:w="377" w:type="dxa"/>
          </w:tcPr>
          <w:p w14:paraId="4CF34E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841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853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C83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1710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EF0F4E" w14:textId="77777777" w:rsidR="004E5641" w:rsidRPr="003114F9" w:rsidRDefault="004E5641" w:rsidP="0050448F">
            <w:pPr>
              <w:rPr>
                <w:rFonts w:ascii="Arial" w:eastAsia="Arial" w:hAnsi="Arial"/>
              </w:rPr>
            </w:pPr>
          </w:p>
        </w:tc>
        <w:tc>
          <w:tcPr>
            <w:tcW w:w="377" w:type="dxa"/>
          </w:tcPr>
          <w:p w14:paraId="442B0A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3C42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1C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A9C9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9F03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FA6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742C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EE647C" w14:textId="77777777" w:rsidR="004E5641" w:rsidRPr="003114F9" w:rsidRDefault="004E5641" w:rsidP="0050448F">
            <w:pPr>
              <w:rPr>
                <w:rFonts w:ascii="Arial" w:eastAsia="Arial" w:hAnsi="Arial"/>
              </w:rPr>
            </w:pPr>
          </w:p>
        </w:tc>
        <w:tc>
          <w:tcPr>
            <w:tcW w:w="377" w:type="dxa"/>
          </w:tcPr>
          <w:p w14:paraId="6291D7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160B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CF63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246B04" w14:textId="77777777" w:rsidR="004E5641" w:rsidRPr="003114F9" w:rsidRDefault="004E5641" w:rsidP="0050448F">
            <w:pPr>
              <w:rPr>
                <w:rFonts w:ascii="Arial" w:eastAsia="Arial" w:hAnsi="Arial"/>
              </w:rPr>
            </w:pPr>
          </w:p>
        </w:tc>
      </w:tr>
      <w:tr w:rsidR="00974B87" w:rsidRPr="003114F9" w14:paraId="6EE1123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F585DE" w14:textId="77777777" w:rsidR="004E5641" w:rsidRPr="003114F9" w:rsidRDefault="004E5641" w:rsidP="0050448F">
            <w:pPr>
              <w:rPr>
                <w:rFonts w:ascii="Arial" w:eastAsia="Arial" w:hAnsi="Arial"/>
              </w:rPr>
            </w:pPr>
            <w:r w:rsidRPr="003114F9">
              <w:rPr>
                <w:rFonts w:ascii="Arial" w:eastAsia="Arial" w:hAnsi="Arial"/>
              </w:rPr>
              <w:t>Palo Colorado Canyon</w:t>
            </w:r>
          </w:p>
        </w:tc>
        <w:tc>
          <w:tcPr>
            <w:tcW w:w="416" w:type="dxa"/>
          </w:tcPr>
          <w:p w14:paraId="781D6B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BE06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091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4896FA" w14:textId="77777777" w:rsidR="004E5641" w:rsidRPr="003114F9" w:rsidRDefault="004E5641" w:rsidP="0050448F">
            <w:pPr>
              <w:rPr>
                <w:rFonts w:ascii="Arial" w:eastAsia="Arial" w:hAnsi="Arial"/>
              </w:rPr>
            </w:pPr>
          </w:p>
        </w:tc>
        <w:tc>
          <w:tcPr>
            <w:tcW w:w="377" w:type="dxa"/>
          </w:tcPr>
          <w:p w14:paraId="17D4C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2B79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E18B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A80F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611E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C86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4D6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ADCD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AD2A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39D60D" w14:textId="77777777" w:rsidR="004E5641" w:rsidRPr="003114F9" w:rsidRDefault="004E5641" w:rsidP="0050448F">
            <w:pPr>
              <w:rPr>
                <w:rFonts w:ascii="Arial" w:eastAsia="Arial" w:hAnsi="Arial"/>
              </w:rPr>
            </w:pPr>
          </w:p>
        </w:tc>
        <w:tc>
          <w:tcPr>
            <w:tcW w:w="377" w:type="dxa"/>
          </w:tcPr>
          <w:p w14:paraId="4BD588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6CB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13E6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94B24" w14:textId="77777777" w:rsidR="004E5641" w:rsidRPr="003114F9" w:rsidRDefault="004E5641" w:rsidP="0050448F">
            <w:pPr>
              <w:rPr>
                <w:rFonts w:ascii="Arial" w:eastAsia="Arial" w:hAnsi="Arial"/>
              </w:rPr>
            </w:pPr>
          </w:p>
        </w:tc>
        <w:tc>
          <w:tcPr>
            <w:tcW w:w="377" w:type="dxa"/>
          </w:tcPr>
          <w:p w14:paraId="62147E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4C30C0" w14:textId="77777777" w:rsidR="004E5641" w:rsidRPr="003114F9" w:rsidRDefault="004E5641" w:rsidP="0050448F">
            <w:pPr>
              <w:rPr>
                <w:rFonts w:ascii="Arial" w:eastAsia="Arial" w:hAnsi="Arial"/>
              </w:rPr>
            </w:pPr>
          </w:p>
        </w:tc>
        <w:tc>
          <w:tcPr>
            <w:tcW w:w="377" w:type="dxa"/>
          </w:tcPr>
          <w:p w14:paraId="50F70C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9F6B38" w14:textId="77777777" w:rsidR="004E5641" w:rsidRPr="003114F9" w:rsidRDefault="004E5641" w:rsidP="0050448F">
            <w:pPr>
              <w:rPr>
                <w:rFonts w:ascii="Arial" w:eastAsia="Arial" w:hAnsi="Arial"/>
              </w:rPr>
            </w:pPr>
          </w:p>
        </w:tc>
      </w:tr>
      <w:tr w:rsidR="00974B87" w:rsidRPr="003114F9" w14:paraId="7BDF4E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85B8A1" w14:textId="77777777" w:rsidR="004E5641" w:rsidRPr="003114F9" w:rsidRDefault="004E5641" w:rsidP="0050448F">
            <w:pPr>
              <w:rPr>
                <w:rFonts w:ascii="Arial" w:eastAsia="Arial" w:hAnsi="Arial"/>
              </w:rPr>
            </w:pPr>
            <w:r w:rsidRPr="003114F9">
              <w:rPr>
                <w:rFonts w:ascii="Arial" w:eastAsia="Arial" w:hAnsi="Arial"/>
              </w:rPr>
              <w:t>Rocky Creek</w:t>
            </w:r>
          </w:p>
        </w:tc>
        <w:tc>
          <w:tcPr>
            <w:tcW w:w="416" w:type="dxa"/>
          </w:tcPr>
          <w:p w14:paraId="6408C5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96C7EA" w14:textId="77777777" w:rsidR="004E5641" w:rsidRPr="003114F9" w:rsidRDefault="004E5641" w:rsidP="0050448F">
            <w:pPr>
              <w:rPr>
                <w:rFonts w:ascii="Arial" w:eastAsia="Arial" w:hAnsi="Arial"/>
              </w:rPr>
            </w:pPr>
          </w:p>
        </w:tc>
        <w:tc>
          <w:tcPr>
            <w:tcW w:w="377" w:type="dxa"/>
          </w:tcPr>
          <w:p w14:paraId="168037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D2552D" w14:textId="77777777" w:rsidR="004E5641" w:rsidRPr="003114F9" w:rsidRDefault="004E5641" w:rsidP="0050448F">
            <w:pPr>
              <w:rPr>
                <w:rFonts w:ascii="Arial" w:eastAsia="Arial" w:hAnsi="Arial"/>
              </w:rPr>
            </w:pPr>
          </w:p>
        </w:tc>
        <w:tc>
          <w:tcPr>
            <w:tcW w:w="377" w:type="dxa"/>
          </w:tcPr>
          <w:p w14:paraId="531A7B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F874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99B8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47DF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4B1D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ACB7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4E2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38D8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CA9D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1A5E6D" w14:textId="77777777" w:rsidR="004E5641" w:rsidRPr="003114F9" w:rsidRDefault="004E5641" w:rsidP="0050448F">
            <w:pPr>
              <w:rPr>
                <w:rFonts w:ascii="Arial" w:eastAsia="Arial" w:hAnsi="Arial"/>
              </w:rPr>
            </w:pPr>
          </w:p>
        </w:tc>
        <w:tc>
          <w:tcPr>
            <w:tcW w:w="377" w:type="dxa"/>
          </w:tcPr>
          <w:p w14:paraId="21A54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5CC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68C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B6AC6E" w14:textId="77777777" w:rsidR="004E5641" w:rsidRPr="003114F9" w:rsidRDefault="004E5641" w:rsidP="0050448F">
            <w:pPr>
              <w:rPr>
                <w:rFonts w:ascii="Arial" w:eastAsia="Arial" w:hAnsi="Arial"/>
              </w:rPr>
            </w:pPr>
          </w:p>
        </w:tc>
        <w:tc>
          <w:tcPr>
            <w:tcW w:w="377" w:type="dxa"/>
          </w:tcPr>
          <w:p w14:paraId="2601C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5C53DB" w14:textId="77777777" w:rsidR="004E5641" w:rsidRPr="003114F9" w:rsidRDefault="004E5641" w:rsidP="0050448F">
            <w:pPr>
              <w:rPr>
                <w:rFonts w:ascii="Arial" w:eastAsia="Arial" w:hAnsi="Arial"/>
              </w:rPr>
            </w:pPr>
          </w:p>
        </w:tc>
        <w:tc>
          <w:tcPr>
            <w:tcW w:w="377" w:type="dxa"/>
          </w:tcPr>
          <w:p w14:paraId="6D09CC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E7EF97" w14:textId="77777777" w:rsidR="004E5641" w:rsidRPr="003114F9" w:rsidRDefault="004E5641" w:rsidP="0050448F">
            <w:pPr>
              <w:rPr>
                <w:rFonts w:ascii="Arial" w:eastAsia="Arial" w:hAnsi="Arial"/>
              </w:rPr>
            </w:pPr>
          </w:p>
        </w:tc>
      </w:tr>
      <w:tr w:rsidR="00974B87" w:rsidRPr="003114F9" w14:paraId="7905308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CB764D" w14:textId="77777777" w:rsidR="004E5641" w:rsidRPr="003114F9" w:rsidRDefault="004E5641" w:rsidP="0050448F">
            <w:pPr>
              <w:rPr>
                <w:rFonts w:ascii="Arial" w:eastAsia="Arial" w:hAnsi="Arial"/>
              </w:rPr>
            </w:pPr>
            <w:r w:rsidRPr="003114F9">
              <w:rPr>
                <w:rFonts w:ascii="Arial" w:eastAsia="Arial" w:hAnsi="Arial"/>
              </w:rPr>
              <w:t>Bixby Creek</w:t>
            </w:r>
          </w:p>
        </w:tc>
        <w:tc>
          <w:tcPr>
            <w:tcW w:w="416" w:type="dxa"/>
          </w:tcPr>
          <w:p w14:paraId="58864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5B1171" w14:textId="77777777" w:rsidR="004E5641" w:rsidRPr="003114F9" w:rsidRDefault="004E5641" w:rsidP="0050448F">
            <w:pPr>
              <w:rPr>
                <w:rFonts w:ascii="Arial" w:eastAsia="Arial" w:hAnsi="Arial"/>
              </w:rPr>
            </w:pPr>
          </w:p>
        </w:tc>
        <w:tc>
          <w:tcPr>
            <w:tcW w:w="377" w:type="dxa"/>
          </w:tcPr>
          <w:p w14:paraId="6AB8E9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EC5273" w14:textId="77777777" w:rsidR="004E5641" w:rsidRPr="003114F9" w:rsidRDefault="004E5641" w:rsidP="0050448F">
            <w:pPr>
              <w:rPr>
                <w:rFonts w:ascii="Arial" w:eastAsia="Arial" w:hAnsi="Arial"/>
              </w:rPr>
            </w:pPr>
          </w:p>
        </w:tc>
        <w:tc>
          <w:tcPr>
            <w:tcW w:w="377" w:type="dxa"/>
          </w:tcPr>
          <w:p w14:paraId="4F23EE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8568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B8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CB2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FEB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124791" w14:textId="77777777" w:rsidR="004E5641" w:rsidRPr="003114F9" w:rsidRDefault="004E5641" w:rsidP="0050448F">
            <w:pPr>
              <w:rPr>
                <w:rFonts w:ascii="Arial" w:eastAsia="Arial" w:hAnsi="Arial"/>
              </w:rPr>
            </w:pPr>
          </w:p>
        </w:tc>
        <w:tc>
          <w:tcPr>
            <w:tcW w:w="377" w:type="dxa"/>
          </w:tcPr>
          <w:p w14:paraId="49505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281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561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2B4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CC34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B0C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998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98915" w14:textId="77777777" w:rsidR="004E5641" w:rsidRPr="003114F9" w:rsidRDefault="004E5641" w:rsidP="0050448F">
            <w:pPr>
              <w:rPr>
                <w:rFonts w:ascii="Arial" w:eastAsia="Arial" w:hAnsi="Arial"/>
              </w:rPr>
            </w:pPr>
          </w:p>
        </w:tc>
        <w:tc>
          <w:tcPr>
            <w:tcW w:w="377" w:type="dxa"/>
          </w:tcPr>
          <w:p w14:paraId="425CAB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242CB7" w14:textId="77777777" w:rsidR="004E5641" w:rsidRPr="003114F9" w:rsidRDefault="004E5641" w:rsidP="0050448F">
            <w:pPr>
              <w:rPr>
                <w:rFonts w:ascii="Arial" w:eastAsia="Arial" w:hAnsi="Arial"/>
              </w:rPr>
            </w:pPr>
          </w:p>
        </w:tc>
        <w:tc>
          <w:tcPr>
            <w:tcW w:w="377" w:type="dxa"/>
          </w:tcPr>
          <w:p w14:paraId="1ED46B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98DE3" w14:textId="77777777" w:rsidR="004E5641" w:rsidRPr="003114F9" w:rsidRDefault="004E5641" w:rsidP="0050448F">
            <w:pPr>
              <w:rPr>
                <w:rFonts w:ascii="Arial" w:eastAsia="Arial" w:hAnsi="Arial"/>
              </w:rPr>
            </w:pPr>
          </w:p>
        </w:tc>
      </w:tr>
      <w:tr w:rsidR="00974B87" w:rsidRPr="003114F9" w14:paraId="62554ED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724916D" w14:textId="77777777" w:rsidR="004E5641" w:rsidRPr="003114F9" w:rsidRDefault="004E5641" w:rsidP="0050448F">
            <w:pPr>
              <w:ind w:left="360"/>
              <w:rPr>
                <w:rFonts w:ascii="Arial" w:eastAsia="Arial" w:hAnsi="Arial"/>
              </w:rPr>
            </w:pPr>
            <w:r w:rsidRPr="003114F9">
              <w:rPr>
                <w:rFonts w:ascii="Arial" w:eastAsia="Arial" w:hAnsi="Arial"/>
              </w:rPr>
              <w:t>Mill Creek (308, trib. of Bixby Cr.)</w:t>
            </w:r>
          </w:p>
        </w:tc>
        <w:tc>
          <w:tcPr>
            <w:tcW w:w="416" w:type="dxa"/>
          </w:tcPr>
          <w:p w14:paraId="30EBD4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E1453" w14:textId="77777777" w:rsidR="004E5641" w:rsidRPr="003114F9" w:rsidRDefault="004E5641" w:rsidP="0050448F">
            <w:pPr>
              <w:rPr>
                <w:rFonts w:ascii="Arial" w:eastAsia="Arial" w:hAnsi="Arial"/>
              </w:rPr>
            </w:pPr>
          </w:p>
        </w:tc>
        <w:tc>
          <w:tcPr>
            <w:tcW w:w="377" w:type="dxa"/>
          </w:tcPr>
          <w:p w14:paraId="029EA4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1E33E4" w14:textId="77777777" w:rsidR="004E5641" w:rsidRPr="003114F9" w:rsidRDefault="004E5641" w:rsidP="0050448F">
            <w:pPr>
              <w:rPr>
                <w:rFonts w:ascii="Arial" w:eastAsia="Arial" w:hAnsi="Arial"/>
              </w:rPr>
            </w:pPr>
          </w:p>
        </w:tc>
        <w:tc>
          <w:tcPr>
            <w:tcW w:w="377" w:type="dxa"/>
          </w:tcPr>
          <w:p w14:paraId="70B97A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525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D7F6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26BB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88C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6FCA81" w14:textId="77777777" w:rsidR="004E5641" w:rsidRPr="003114F9" w:rsidRDefault="004E5641" w:rsidP="0050448F">
            <w:pPr>
              <w:rPr>
                <w:rFonts w:ascii="Arial" w:eastAsia="Arial" w:hAnsi="Arial"/>
              </w:rPr>
            </w:pPr>
          </w:p>
        </w:tc>
        <w:tc>
          <w:tcPr>
            <w:tcW w:w="377" w:type="dxa"/>
          </w:tcPr>
          <w:p w14:paraId="11B88B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D67A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A3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4FE50" w14:textId="77777777" w:rsidR="004E5641" w:rsidRPr="003114F9" w:rsidRDefault="004E5641" w:rsidP="0050448F">
            <w:pPr>
              <w:rPr>
                <w:rFonts w:ascii="Arial" w:eastAsia="Arial" w:hAnsi="Arial"/>
              </w:rPr>
            </w:pPr>
          </w:p>
        </w:tc>
        <w:tc>
          <w:tcPr>
            <w:tcW w:w="377" w:type="dxa"/>
          </w:tcPr>
          <w:p w14:paraId="69CD45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E7F609" w14:textId="77777777" w:rsidR="004E5641" w:rsidRPr="003114F9" w:rsidRDefault="004E5641" w:rsidP="0050448F">
            <w:pPr>
              <w:rPr>
                <w:rFonts w:ascii="Arial" w:eastAsia="Arial" w:hAnsi="Arial"/>
              </w:rPr>
            </w:pPr>
          </w:p>
        </w:tc>
        <w:tc>
          <w:tcPr>
            <w:tcW w:w="377" w:type="dxa"/>
          </w:tcPr>
          <w:p w14:paraId="17D67C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1F530" w14:textId="77777777" w:rsidR="004E5641" w:rsidRPr="003114F9" w:rsidRDefault="004E5641" w:rsidP="0050448F">
            <w:pPr>
              <w:rPr>
                <w:rFonts w:ascii="Arial" w:eastAsia="Arial" w:hAnsi="Arial"/>
              </w:rPr>
            </w:pPr>
          </w:p>
        </w:tc>
        <w:tc>
          <w:tcPr>
            <w:tcW w:w="377" w:type="dxa"/>
          </w:tcPr>
          <w:p w14:paraId="3B080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7E6078" w14:textId="77777777" w:rsidR="004E5641" w:rsidRPr="003114F9" w:rsidRDefault="004E5641" w:rsidP="0050448F">
            <w:pPr>
              <w:rPr>
                <w:rFonts w:ascii="Arial" w:eastAsia="Arial" w:hAnsi="Arial"/>
              </w:rPr>
            </w:pPr>
          </w:p>
        </w:tc>
        <w:tc>
          <w:tcPr>
            <w:tcW w:w="377" w:type="dxa"/>
          </w:tcPr>
          <w:p w14:paraId="3447A0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DD9977" w14:textId="77777777" w:rsidR="004E5641" w:rsidRPr="003114F9" w:rsidRDefault="004E5641" w:rsidP="0050448F">
            <w:pPr>
              <w:rPr>
                <w:rFonts w:ascii="Arial" w:eastAsia="Arial" w:hAnsi="Arial"/>
              </w:rPr>
            </w:pPr>
          </w:p>
        </w:tc>
      </w:tr>
      <w:tr w:rsidR="00974B87" w:rsidRPr="003114F9" w14:paraId="24B25EF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BF2596" w14:textId="77777777" w:rsidR="004E5641" w:rsidRPr="003114F9" w:rsidRDefault="004E5641" w:rsidP="0050448F">
            <w:pPr>
              <w:rPr>
                <w:rFonts w:ascii="Arial" w:eastAsia="Arial" w:hAnsi="Arial"/>
              </w:rPr>
            </w:pPr>
            <w:r w:rsidRPr="003114F9">
              <w:rPr>
                <w:rFonts w:ascii="Arial" w:eastAsia="Arial" w:hAnsi="Arial"/>
              </w:rPr>
              <w:lastRenderedPageBreak/>
              <w:t>Little Sur River Estuary</w:t>
            </w:r>
          </w:p>
        </w:tc>
        <w:tc>
          <w:tcPr>
            <w:tcW w:w="416" w:type="dxa"/>
          </w:tcPr>
          <w:p w14:paraId="2911D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C8BD3A" w14:textId="77777777" w:rsidR="004E5641" w:rsidRPr="003114F9" w:rsidRDefault="004E5641" w:rsidP="0050448F">
            <w:pPr>
              <w:rPr>
                <w:rFonts w:ascii="Arial" w:eastAsia="Arial" w:hAnsi="Arial"/>
              </w:rPr>
            </w:pPr>
          </w:p>
        </w:tc>
        <w:tc>
          <w:tcPr>
            <w:tcW w:w="377" w:type="dxa"/>
          </w:tcPr>
          <w:p w14:paraId="2C1024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513E17" w14:textId="77777777" w:rsidR="004E5641" w:rsidRPr="003114F9" w:rsidRDefault="004E5641" w:rsidP="0050448F">
            <w:pPr>
              <w:rPr>
                <w:rFonts w:ascii="Arial" w:eastAsia="Arial" w:hAnsi="Arial"/>
              </w:rPr>
            </w:pPr>
          </w:p>
        </w:tc>
        <w:tc>
          <w:tcPr>
            <w:tcW w:w="377" w:type="dxa"/>
          </w:tcPr>
          <w:p w14:paraId="01C7B4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26D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36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B50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671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EB8E6" w14:textId="77777777" w:rsidR="004E5641" w:rsidRPr="003114F9" w:rsidRDefault="004E5641" w:rsidP="0050448F">
            <w:pPr>
              <w:rPr>
                <w:rFonts w:ascii="Arial" w:eastAsia="Arial" w:hAnsi="Arial"/>
              </w:rPr>
            </w:pPr>
          </w:p>
        </w:tc>
        <w:tc>
          <w:tcPr>
            <w:tcW w:w="377" w:type="dxa"/>
          </w:tcPr>
          <w:p w14:paraId="69C7FB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09A8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9290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EAE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3DB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2AF03" w14:textId="77777777" w:rsidR="004E5641" w:rsidRPr="003114F9" w:rsidRDefault="004E5641" w:rsidP="0050448F">
            <w:pPr>
              <w:rPr>
                <w:rFonts w:ascii="Arial" w:eastAsia="Arial" w:hAnsi="Arial"/>
              </w:rPr>
            </w:pPr>
          </w:p>
        </w:tc>
        <w:tc>
          <w:tcPr>
            <w:tcW w:w="377" w:type="dxa"/>
          </w:tcPr>
          <w:p w14:paraId="54C10A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CA9508" w14:textId="77777777" w:rsidR="004E5641" w:rsidRPr="003114F9" w:rsidRDefault="004E5641" w:rsidP="0050448F">
            <w:pPr>
              <w:rPr>
                <w:rFonts w:ascii="Arial" w:eastAsia="Arial" w:hAnsi="Arial"/>
              </w:rPr>
            </w:pPr>
          </w:p>
        </w:tc>
        <w:tc>
          <w:tcPr>
            <w:tcW w:w="377" w:type="dxa"/>
          </w:tcPr>
          <w:p w14:paraId="52C41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D0F6F" w14:textId="77777777" w:rsidR="004E5641" w:rsidRPr="003114F9" w:rsidRDefault="004E5641" w:rsidP="0050448F">
            <w:pPr>
              <w:rPr>
                <w:rFonts w:ascii="Arial" w:eastAsia="Arial" w:hAnsi="Arial"/>
              </w:rPr>
            </w:pPr>
          </w:p>
        </w:tc>
        <w:tc>
          <w:tcPr>
            <w:tcW w:w="377" w:type="dxa"/>
          </w:tcPr>
          <w:p w14:paraId="06A5F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05CDB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801220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F30ADE" w14:textId="77777777" w:rsidR="004E5641" w:rsidRPr="003114F9" w:rsidRDefault="004E5641" w:rsidP="0050448F">
            <w:pPr>
              <w:rPr>
                <w:rFonts w:ascii="Arial" w:eastAsia="Arial" w:hAnsi="Arial"/>
              </w:rPr>
            </w:pPr>
            <w:r w:rsidRPr="003114F9">
              <w:rPr>
                <w:rFonts w:ascii="Arial" w:eastAsia="Arial" w:hAnsi="Arial"/>
              </w:rPr>
              <w:t>Little Sur River</w:t>
            </w:r>
          </w:p>
        </w:tc>
        <w:tc>
          <w:tcPr>
            <w:tcW w:w="416" w:type="dxa"/>
          </w:tcPr>
          <w:p w14:paraId="2BF4C3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F3A8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C4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53D8B" w14:textId="77777777" w:rsidR="004E5641" w:rsidRPr="003114F9" w:rsidRDefault="004E5641" w:rsidP="0050448F">
            <w:pPr>
              <w:rPr>
                <w:rFonts w:ascii="Arial" w:eastAsia="Arial" w:hAnsi="Arial"/>
              </w:rPr>
            </w:pPr>
          </w:p>
        </w:tc>
        <w:tc>
          <w:tcPr>
            <w:tcW w:w="377" w:type="dxa"/>
          </w:tcPr>
          <w:p w14:paraId="77F6E0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0BA0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102A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3168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89EB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A6782" w14:textId="77777777" w:rsidR="004E5641" w:rsidRPr="003114F9" w:rsidRDefault="004E5641" w:rsidP="0050448F">
            <w:pPr>
              <w:rPr>
                <w:rFonts w:ascii="Arial" w:eastAsia="Arial" w:hAnsi="Arial"/>
              </w:rPr>
            </w:pPr>
          </w:p>
        </w:tc>
        <w:tc>
          <w:tcPr>
            <w:tcW w:w="377" w:type="dxa"/>
          </w:tcPr>
          <w:p w14:paraId="0D019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26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DC1F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A5DC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A36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0F70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64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C6BF11" w14:textId="77777777" w:rsidR="004E5641" w:rsidRPr="003114F9" w:rsidRDefault="004E5641" w:rsidP="0050448F">
            <w:pPr>
              <w:rPr>
                <w:rFonts w:ascii="Arial" w:eastAsia="Arial" w:hAnsi="Arial"/>
              </w:rPr>
            </w:pPr>
          </w:p>
        </w:tc>
        <w:tc>
          <w:tcPr>
            <w:tcW w:w="377" w:type="dxa"/>
          </w:tcPr>
          <w:p w14:paraId="349C9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8618EF" w14:textId="77777777" w:rsidR="004E5641" w:rsidRPr="003114F9" w:rsidRDefault="004E5641" w:rsidP="0050448F">
            <w:pPr>
              <w:rPr>
                <w:rFonts w:ascii="Arial" w:eastAsia="Arial" w:hAnsi="Arial"/>
              </w:rPr>
            </w:pPr>
          </w:p>
        </w:tc>
        <w:tc>
          <w:tcPr>
            <w:tcW w:w="377" w:type="dxa"/>
          </w:tcPr>
          <w:p w14:paraId="6E777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BFE6AB" w14:textId="77777777" w:rsidR="004E5641" w:rsidRPr="003114F9" w:rsidRDefault="004E5641" w:rsidP="0050448F">
            <w:pPr>
              <w:rPr>
                <w:rFonts w:ascii="Arial" w:eastAsia="Arial" w:hAnsi="Arial"/>
              </w:rPr>
            </w:pPr>
          </w:p>
        </w:tc>
      </w:tr>
      <w:tr w:rsidR="00974B87" w:rsidRPr="003114F9" w14:paraId="1D8987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E838D1B" w14:textId="77777777" w:rsidR="004E5641" w:rsidRPr="003114F9" w:rsidRDefault="004E5641" w:rsidP="0050448F">
            <w:pPr>
              <w:rPr>
                <w:rFonts w:ascii="Arial" w:eastAsia="Arial" w:hAnsi="Arial"/>
              </w:rPr>
            </w:pPr>
            <w:r w:rsidRPr="003114F9">
              <w:rPr>
                <w:rFonts w:ascii="Arial" w:eastAsia="Arial" w:hAnsi="Arial"/>
              </w:rPr>
              <w:t>Big Sur River Estuary</w:t>
            </w:r>
          </w:p>
        </w:tc>
        <w:tc>
          <w:tcPr>
            <w:tcW w:w="416" w:type="dxa"/>
          </w:tcPr>
          <w:p w14:paraId="17C93C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300403" w14:textId="77777777" w:rsidR="004E5641" w:rsidRPr="003114F9" w:rsidRDefault="004E5641" w:rsidP="0050448F">
            <w:pPr>
              <w:rPr>
                <w:rFonts w:ascii="Arial" w:eastAsia="Arial" w:hAnsi="Arial"/>
              </w:rPr>
            </w:pPr>
          </w:p>
        </w:tc>
        <w:tc>
          <w:tcPr>
            <w:tcW w:w="377" w:type="dxa"/>
          </w:tcPr>
          <w:p w14:paraId="33169C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8D9A58" w14:textId="77777777" w:rsidR="004E5641" w:rsidRPr="003114F9" w:rsidRDefault="004E5641" w:rsidP="0050448F">
            <w:pPr>
              <w:rPr>
                <w:rFonts w:ascii="Arial" w:eastAsia="Arial" w:hAnsi="Arial"/>
              </w:rPr>
            </w:pPr>
          </w:p>
        </w:tc>
        <w:tc>
          <w:tcPr>
            <w:tcW w:w="377" w:type="dxa"/>
          </w:tcPr>
          <w:p w14:paraId="2466C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20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12EA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BBA3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7635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E66A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9B8F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D2F8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90F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9BB9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16F4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B5594E" w14:textId="77777777" w:rsidR="004E5641" w:rsidRPr="003114F9" w:rsidRDefault="004E5641" w:rsidP="0050448F">
            <w:pPr>
              <w:rPr>
                <w:rFonts w:ascii="Arial" w:eastAsia="Arial" w:hAnsi="Arial"/>
              </w:rPr>
            </w:pPr>
          </w:p>
        </w:tc>
        <w:tc>
          <w:tcPr>
            <w:tcW w:w="377" w:type="dxa"/>
          </w:tcPr>
          <w:p w14:paraId="172FD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94A6E" w14:textId="77777777" w:rsidR="004E5641" w:rsidRPr="003114F9" w:rsidRDefault="004E5641" w:rsidP="0050448F">
            <w:pPr>
              <w:rPr>
                <w:rFonts w:ascii="Arial" w:eastAsia="Arial" w:hAnsi="Arial"/>
              </w:rPr>
            </w:pPr>
          </w:p>
        </w:tc>
        <w:tc>
          <w:tcPr>
            <w:tcW w:w="377" w:type="dxa"/>
          </w:tcPr>
          <w:p w14:paraId="4DF92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9A0AC7" w14:textId="77777777" w:rsidR="004E5641" w:rsidRPr="003114F9" w:rsidRDefault="004E5641" w:rsidP="0050448F">
            <w:pPr>
              <w:rPr>
                <w:rFonts w:ascii="Arial" w:eastAsia="Arial" w:hAnsi="Arial"/>
              </w:rPr>
            </w:pPr>
          </w:p>
        </w:tc>
        <w:tc>
          <w:tcPr>
            <w:tcW w:w="377" w:type="dxa"/>
          </w:tcPr>
          <w:p w14:paraId="559C5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DB4F9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DD11C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271C04" w14:textId="77777777" w:rsidR="004E5641" w:rsidRPr="003114F9" w:rsidRDefault="004E5641" w:rsidP="0050448F">
            <w:pPr>
              <w:rPr>
                <w:rFonts w:ascii="Arial" w:eastAsia="Arial" w:hAnsi="Arial"/>
              </w:rPr>
            </w:pPr>
            <w:r w:rsidRPr="003114F9">
              <w:rPr>
                <w:rFonts w:ascii="Arial" w:eastAsia="Arial" w:hAnsi="Arial"/>
              </w:rPr>
              <w:t>Big Sur River</w:t>
            </w:r>
          </w:p>
        </w:tc>
        <w:tc>
          <w:tcPr>
            <w:tcW w:w="416" w:type="dxa"/>
          </w:tcPr>
          <w:p w14:paraId="376A9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4873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879D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A5DD6D" w14:textId="77777777" w:rsidR="004E5641" w:rsidRPr="003114F9" w:rsidRDefault="004E5641" w:rsidP="0050448F">
            <w:pPr>
              <w:rPr>
                <w:rFonts w:ascii="Arial" w:eastAsia="Arial" w:hAnsi="Arial"/>
              </w:rPr>
            </w:pPr>
          </w:p>
        </w:tc>
        <w:tc>
          <w:tcPr>
            <w:tcW w:w="377" w:type="dxa"/>
          </w:tcPr>
          <w:p w14:paraId="052C98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D51B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92C4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B9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DB8F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1521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C5B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F969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3E62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5B23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6E55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C17B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BA7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1CE580" w14:textId="77777777" w:rsidR="004E5641" w:rsidRPr="003114F9" w:rsidRDefault="004E5641" w:rsidP="0050448F">
            <w:pPr>
              <w:rPr>
                <w:rFonts w:ascii="Arial" w:eastAsia="Arial" w:hAnsi="Arial"/>
              </w:rPr>
            </w:pPr>
          </w:p>
        </w:tc>
        <w:tc>
          <w:tcPr>
            <w:tcW w:w="377" w:type="dxa"/>
          </w:tcPr>
          <w:p w14:paraId="3A9D48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37561" w14:textId="77777777" w:rsidR="004E5641" w:rsidRPr="003114F9" w:rsidRDefault="004E5641" w:rsidP="0050448F">
            <w:pPr>
              <w:rPr>
                <w:rFonts w:ascii="Arial" w:eastAsia="Arial" w:hAnsi="Arial"/>
              </w:rPr>
            </w:pPr>
          </w:p>
        </w:tc>
        <w:tc>
          <w:tcPr>
            <w:tcW w:w="377" w:type="dxa"/>
          </w:tcPr>
          <w:p w14:paraId="02BAD6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C17C79" w14:textId="77777777" w:rsidR="004E5641" w:rsidRPr="003114F9" w:rsidRDefault="004E5641" w:rsidP="0050448F">
            <w:pPr>
              <w:rPr>
                <w:rFonts w:ascii="Arial" w:eastAsia="Arial" w:hAnsi="Arial"/>
              </w:rPr>
            </w:pPr>
          </w:p>
        </w:tc>
      </w:tr>
      <w:tr w:rsidR="00974B87" w:rsidRPr="003114F9" w14:paraId="19CAA41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A3E6216" w14:textId="77777777" w:rsidR="004E5641" w:rsidRPr="003114F9" w:rsidRDefault="004E5641" w:rsidP="0050448F">
            <w:pPr>
              <w:rPr>
                <w:rFonts w:ascii="Arial" w:eastAsia="Arial" w:hAnsi="Arial"/>
              </w:rPr>
            </w:pPr>
            <w:r w:rsidRPr="003114F9">
              <w:rPr>
                <w:rFonts w:ascii="Arial" w:eastAsia="Arial" w:hAnsi="Arial"/>
              </w:rPr>
              <w:t>Big Creek (308)</w:t>
            </w:r>
          </w:p>
        </w:tc>
        <w:tc>
          <w:tcPr>
            <w:tcW w:w="416" w:type="dxa"/>
          </w:tcPr>
          <w:p w14:paraId="4645EA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3536FC" w14:textId="77777777" w:rsidR="004E5641" w:rsidRPr="003114F9" w:rsidRDefault="004E5641" w:rsidP="0050448F">
            <w:pPr>
              <w:rPr>
                <w:rFonts w:ascii="Arial" w:eastAsia="Arial" w:hAnsi="Arial"/>
              </w:rPr>
            </w:pPr>
          </w:p>
        </w:tc>
        <w:tc>
          <w:tcPr>
            <w:tcW w:w="377" w:type="dxa"/>
          </w:tcPr>
          <w:p w14:paraId="2B8B2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46554" w14:textId="77777777" w:rsidR="004E5641" w:rsidRPr="003114F9" w:rsidRDefault="004E5641" w:rsidP="0050448F">
            <w:pPr>
              <w:rPr>
                <w:rFonts w:ascii="Arial" w:eastAsia="Arial" w:hAnsi="Arial"/>
              </w:rPr>
            </w:pPr>
          </w:p>
        </w:tc>
        <w:tc>
          <w:tcPr>
            <w:tcW w:w="377" w:type="dxa"/>
          </w:tcPr>
          <w:p w14:paraId="0D900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B91B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5E7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7878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A93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6FC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40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723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E4B0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46DC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75B4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8DCB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CC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595F4E" w14:textId="77777777" w:rsidR="004E5641" w:rsidRPr="003114F9" w:rsidRDefault="004E5641" w:rsidP="0050448F">
            <w:pPr>
              <w:rPr>
                <w:rFonts w:ascii="Arial" w:eastAsia="Arial" w:hAnsi="Arial"/>
              </w:rPr>
            </w:pPr>
          </w:p>
        </w:tc>
        <w:tc>
          <w:tcPr>
            <w:tcW w:w="377" w:type="dxa"/>
          </w:tcPr>
          <w:p w14:paraId="5BA9F5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363226" w14:textId="77777777" w:rsidR="004E5641" w:rsidRPr="003114F9" w:rsidRDefault="004E5641" w:rsidP="0050448F">
            <w:pPr>
              <w:rPr>
                <w:rFonts w:ascii="Arial" w:eastAsia="Arial" w:hAnsi="Arial"/>
              </w:rPr>
            </w:pPr>
          </w:p>
        </w:tc>
        <w:tc>
          <w:tcPr>
            <w:tcW w:w="377" w:type="dxa"/>
          </w:tcPr>
          <w:p w14:paraId="142E94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160500" w14:textId="77777777" w:rsidR="004E5641" w:rsidRPr="003114F9" w:rsidRDefault="004E5641" w:rsidP="0050448F">
            <w:pPr>
              <w:rPr>
                <w:rFonts w:ascii="Arial" w:eastAsia="Arial" w:hAnsi="Arial"/>
              </w:rPr>
            </w:pPr>
          </w:p>
        </w:tc>
      </w:tr>
      <w:tr w:rsidR="00974B87" w:rsidRPr="003114F9" w14:paraId="00A33F2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E06176C" w14:textId="77777777" w:rsidR="004E5641" w:rsidRPr="003114F9" w:rsidRDefault="004E5641" w:rsidP="0050448F">
            <w:pPr>
              <w:ind w:left="360"/>
              <w:rPr>
                <w:rFonts w:ascii="Arial" w:eastAsia="Arial" w:hAnsi="Arial"/>
              </w:rPr>
            </w:pPr>
            <w:r w:rsidRPr="003114F9">
              <w:rPr>
                <w:rFonts w:ascii="Arial" w:eastAsia="Arial" w:hAnsi="Arial"/>
              </w:rPr>
              <w:t>Devils Canyon Creek, south fork</w:t>
            </w:r>
          </w:p>
        </w:tc>
        <w:tc>
          <w:tcPr>
            <w:tcW w:w="416" w:type="dxa"/>
          </w:tcPr>
          <w:p w14:paraId="1ABD30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FB578C" w14:textId="77777777" w:rsidR="004E5641" w:rsidRPr="003114F9" w:rsidRDefault="004E5641" w:rsidP="0050448F">
            <w:pPr>
              <w:rPr>
                <w:rFonts w:ascii="Arial" w:eastAsia="Arial" w:hAnsi="Arial"/>
              </w:rPr>
            </w:pPr>
          </w:p>
        </w:tc>
        <w:tc>
          <w:tcPr>
            <w:tcW w:w="377" w:type="dxa"/>
          </w:tcPr>
          <w:p w14:paraId="535A92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A07C78" w14:textId="77777777" w:rsidR="004E5641" w:rsidRPr="003114F9" w:rsidRDefault="004E5641" w:rsidP="0050448F">
            <w:pPr>
              <w:rPr>
                <w:rFonts w:ascii="Arial" w:eastAsia="Arial" w:hAnsi="Arial"/>
              </w:rPr>
            </w:pPr>
          </w:p>
        </w:tc>
        <w:tc>
          <w:tcPr>
            <w:tcW w:w="377" w:type="dxa"/>
          </w:tcPr>
          <w:p w14:paraId="2BD3D9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5BE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BBD3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BA84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8B07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A55CC3" w14:textId="77777777" w:rsidR="004E5641" w:rsidRPr="003114F9" w:rsidRDefault="004E5641" w:rsidP="0050448F">
            <w:pPr>
              <w:rPr>
                <w:rFonts w:ascii="Arial" w:eastAsia="Arial" w:hAnsi="Arial"/>
              </w:rPr>
            </w:pPr>
          </w:p>
        </w:tc>
        <w:tc>
          <w:tcPr>
            <w:tcW w:w="377" w:type="dxa"/>
          </w:tcPr>
          <w:p w14:paraId="43E47B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66D0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4D83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CCCB0" w14:textId="77777777" w:rsidR="004E5641" w:rsidRPr="003114F9" w:rsidRDefault="004E5641" w:rsidP="0050448F">
            <w:pPr>
              <w:rPr>
                <w:rFonts w:ascii="Arial" w:eastAsia="Arial" w:hAnsi="Arial"/>
              </w:rPr>
            </w:pPr>
          </w:p>
        </w:tc>
        <w:tc>
          <w:tcPr>
            <w:tcW w:w="377" w:type="dxa"/>
          </w:tcPr>
          <w:p w14:paraId="69D53E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04CED" w14:textId="77777777" w:rsidR="004E5641" w:rsidRPr="003114F9" w:rsidRDefault="004E5641" w:rsidP="0050448F">
            <w:pPr>
              <w:rPr>
                <w:rFonts w:ascii="Arial" w:eastAsia="Arial" w:hAnsi="Arial"/>
              </w:rPr>
            </w:pPr>
          </w:p>
        </w:tc>
        <w:tc>
          <w:tcPr>
            <w:tcW w:w="377" w:type="dxa"/>
          </w:tcPr>
          <w:p w14:paraId="362400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4391D6" w14:textId="77777777" w:rsidR="004E5641" w:rsidRPr="003114F9" w:rsidRDefault="004E5641" w:rsidP="0050448F">
            <w:pPr>
              <w:rPr>
                <w:rFonts w:ascii="Arial" w:eastAsia="Arial" w:hAnsi="Arial"/>
              </w:rPr>
            </w:pPr>
          </w:p>
        </w:tc>
        <w:tc>
          <w:tcPr>
            <w:tcW w:w="377" w:type="dxa"/>
          </w:tcPr>
          <w:p w14:paraId="213E7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ADC024" w14:textId="77777777" w:rsidR="004E5641" w:rsidRPr="003114F9" w:rsidRDefault="004E5641" w:rsidP="0050448F">
            <w:pPr>
              <w:rPr>
                <w:rFonts w:ascii="Arial" w:eastAsia="Arial" w:hAnsi="Arial"/>
              </w:rPr>
            </w:pPr>
          </w:p>
        </w:tc>
        <w:tc>
          <w:tcPr>
            <w:tcW w:w="377" w:type="dxa"/>
          </w:tcPr>
          <w:p w14:paraId="6BB128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7CE67F" w14:textId="77777777" w:rsidR="004E5641" w:rsidRPr="003114F9" w:rsidRDefault="004E5641" w:rsidP="0050448F">
            <w:pPr>
              <w:rPr>
                <w:rFonts w:ascii="Arial" w:eastAsia="Arial" w:hAnsi="Arial"/>
              </w:rPr>
            </w:pPr>
          </w:p>
        </w:tc>
      </w:tr>
      <w:tr w:rsidR="00974B87" w:rsidRPr="003114F9" w14:paraId="51FB8E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B96FD1" w14:textId="77777777" w:rsidR="004E5641" w:rsidRPr="003114F9" w:rsidRDefault="004E5641" w:rsidP="0050448F">
            <w:pPr>
              <w:ind w:left="360"/>
              <w:rPr>
                <w:rFonts w:ascii="Arial" w:eastAsia="Arial" w:hAnsi="Arial"/>
              </w:rPr>
            </w:pPr>
            <w:r w:rsidRPr="003114F9">
              <w:rPr>
                <w:rFonts w:ascii="Arial" w:eastAsia="Arial" w:hAnsi="Arial"/>
              </w:rPr>
              <w:t>Devils Canyon Creek, middle fork</w:t>
            </w:r>
          </w:p>
        </w:tc>
        <w:tc>
          <w:tcPr>
            <w:tcW w:w="416" w:type="dxa"/>
          </w:tcPr>
          <w:p w14:paraId="120359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B82C8" w14:textId="77777777" w:rsidR="004E5641" w:rsidRPr="003114F9" w:rsidRDefault="004E5641" w:rsidP="0050448F">
            <w:pPr>
              <w:rPr>
                <w:rFonts w:ascii="Arial" w:eastAsia="Arial" w:hAnsi="Arial"/>
              </w:rPr>
            </w:pPr>
          </w:p>
        </w:tc>
        <w:tc>
          <w:tcPr>
            <w:tcW w:w="377" w:type="dxa"/>
          </w:tcPr>
          <w:p w14:paraId="742507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84EAB" w14:textId="77777777" w:rsidR="004E5641" w:rsidRPr="003114F9" w:rsidRDefault="004E5641" w:rsidP="0050448F">
            <w:pPr>
              <w:rPr>
                <w:rFonts w:ascii="Arial" w:eastAsia="Arial" w:hAnsi="Arial"/>
              </w:rPr>
            </w:pPr>
          </w:p>
        </w:tc>
        <w:tc>
          <w:tcPr>
            <w:tcW w:w="377" w:type="dxa"/>
          </w:tcPr>
          <w:p w14:paraId="2D0EC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6CA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142F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10B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D671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D6D80C" w14:textId="77777777" w:rsidR="004E5641" w:rsidRPr="003114F9" w:rsidRDefault="004E5641" w:rsidP="0050448F">
            <w:pPr>
              <w:rPr>
                <w:rFonts w:ascii="Arial" w:eastAsia="Arial" w:hAnsi="Arial"/>
              </w:rPr>
            </w:pPr>
          </w:p>
        </w:tc>
        <w:tc>
          <w:tcPr>
            <w:tcW w:w="377" w:type="dxa"/>
          </w:tcPr>
          <w:p w14:paraId="312B23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E7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8F48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CFE8FE" w14:textId="77777777" w:rsidR="004E5641" w:rsidRPr="003114F9" w:rsidRDefault="004E5641" w:rsidP="0050448F">
            <w:pPr>
              <w:rPr>
                <w:rFonts w:ascii="Arial" w:eastAsia="Arial" w:hAnsi="Arial"/>
              </w:rPr>
            </w:pPr>
          </w:p>
        </w:tc>
        <w:tc>
          <w:tcPr>
            <w:tcW w:w="377" w:type="dxa"/>
          </w:tcPr>
          <w:p w14:paraId="1C2A36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7AEC94" w14:textId="77777777" w:rsidR="004E5641" w:rsidRPr="003114F9" w:rsidRDefault="004E5641" w:rsidP="0050448F">
            <w:pPr>
              <w:rPr>
                <w:rFonts w:ascii="Arial" w:eastAsia="Arial" w:hAnsi="Arial"/>
              </w:rPr>
            </w:pPr>
          </w:p>
        </w:tc>
        <w:tc>
          <w:tcPr>
            <w:tcW w:w="377" w:type="dxa"/>
          </w:tcPr>
          <w:p w14:paraId="78D2B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A45A21" w14:textId="77777777" w:rsidR="004E5641" w:rsidRPr="003114F9" w:rsidRDefault="004E5641" w:rsidP="0050448F">
            <w:pPr>
              <w:rPr>
                <w:rFonts w:ascii="Arial" w:eastAsia="Arial" w:hAnsi="Arial"/>
              </w:rPr>
            </w:pPr>
          </w:p>
        </w:tc>
        <w:tc>
          <w:tcPr>
            <w:tcW w:w="377" w:type="dxa"/>
          </w:tcPr>
          <w:p w14:paraId="2A228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83F135" w14:textId="77777777" w:rsidR="004E5641" w:rsidRPr="003114F9" w:rsidRDefault="004E5641" w:rsidP="0050448F">
            <w:pPr>
              <w:rPr>
                <w:rFonts w:ascii="Arial" w:eastAsia="Arial" w:hAnsi="Arial"/>
              </w:rPr>
            </w:pPr>
          </w:p>
        </w:tc>
        <w:tc>
          <w:tcPr>
            <w:tcW w:w="377" w:type="dxa"/>
          </w:tcPr>
          <w:p w14:paraId="25C93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66774" w14:textId="77777777" w:rsidR="004E5641" w:rsidRPr="003114F9" w:rsidRDefault="004E5641" w:rsidP="0050448F">
            <w:pPr>
              <w:rPr>
                <w:rFonts w:ascii="Arial" w:eastAsia="Arial" w:hAnsi="Arial"/>
              </w:rPr>
            </w:pPr>
          </w:p>
        </w:tc>
      </w:tr>
      <w:tr w:rsidR="00974B87" w:rsidRPr="003114F9" w14:paraId="1858EFE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8767CB" w14:textId="77777777" w:rsidR="004E5641" w:rsidRPr="003114F9" w:rsidRDefault="004E5641" w:rsidP="0050448F">
            <w:pPr>
              <w:ind w:left="360"/>
              <w:rPr>
                <w:rFonts w:ascii="Arial" w:eastAsia="Arial" w:hAnsi="Arial"/>
              </w:rPr>
            </w:pPr>
            <w:r w:rsidRPr="003114F9">
              <w:rPr>
                <w:rFonts w:ascii="Arial" w:eastAsia="Arial" w:hAnsi="Arial"/>
              </w:rPr>
              <w:t>Devils Canyon Creek, north fork</w:t>
            </w:r>
          </w:p>
        </w:tc>
        <w:tc>
          <w:tcPr>
            <w:tcW w:w="416" w:type="dxa"/>
          </w:tcPr>
          <w:p w14:paraId="77A5A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749330" w14:textId="77777777" w:rsidR="004E5641" w:rsidRPr="003114F9" w:rsidRDefault="004E5641" w:rsidP="0050448F">
            <w:pPr>
              <w:rPr>
                <w:rFonts w:ascii="Arial" w:eastAsia="Arial" w:hAnsi="Arial"/>
              </w:rPr>
            </w:pPr>
          </w:p>
        </w:tc>
        <w:tc>
          <w:tcPr>
            <w:tcW w:w="377" w:type="dxa"/>
          </w:tcPr>
          <w:p w14:paraId="1B3F50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F11A6F" w14:textId="77777777" w:rsidR="004E5641" w:rsidRPr="003114F9" w:rsidRDefault="004E5641" w:rsidP="0050448F">
            <w:pPr>
              <w:rPr>
                <w:rFonts w:ascii="Arial" w:eastAsia="Arial" w:hAnsi="Arial"/>
              </w:rPr>
            </w:pPr>
          </w:p>
        </w:tc>
        <w:tc>
          <w:tcPr>
            <w:tcW w:w="377" w:type="dxa"/>
          </w:tcPr>
          <w:p w14:paraId="4A9013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812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FB8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1FB7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CB9A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C715E" w14:textId="77777777" w:rsidR="004E5641" w:rsidRPr="003114F9" w:rsidRDefault="004E5641" w:rsidP="0050448F">
            <w:pPr>
              <w:rPr>
                <w:rFonts w:ascii="Arial" w:eastAsia="Arial" w:hAnsi="Arial"/>
              </w:rPr>
            </w:pPr>
          </w:p>
        </w:tc>
        <w:tc>
          <w:tcPr>
            <w:tcW w:w="377" w:type="dxa"/>
          </w:tcPr>
          <w:p w14:paraId="079617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27A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2054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512B50" w14:textId="77777777" w:rsidR="004E5641" w:rsidRPr="003114F9" w:rsidRDefault="004E5641" w:rsidP="0050448F">
            <w:pPr>
              <w:rPr>
                <w:rFonts w:ascii="Arial" w:eastAsia="Arial" w:hAnsi="Arial"/>
              </w:rPr>
            </w:pPr>
          </w:p>
        </w:tc>
        <w:tc>
          <w:tcPr>
            <w:tcW w:w="377" w:type="dxa"/>
          </w:tcPr>
          <w:p w14:paraId="09F740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602D93" w14:textId="77777777" w:rsidR="004E5641" w:rsidRPr="003114F9" w:rsidRDefault="004E5641" w:rsidP="0050448F">
            <w:pPr>
              <w:rPr>
                <w:rFonts w:ascii="Arial" w:eastAsia="Arial" w:hAnsi="Arial"/>
              </w:rPr>
            </w:pPr>
          </w:p>
        </w:tc>
        <w:tc>
          <w:tcPr>
            <w:tcW w:w="377" w:type="dxa"/>
          </w:tcPr>
          <w:p w14:paraId="1DC142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EBF7A" w14:textId="77777777" w:rsidR="004E5641" w:rsidRPr="003114F9" w:rsidRDefault="004E5641" w:rsidP="0050448F">
            <w:pPr>
              <w:rPr>
                <w:rFonts w:ascii="Arial" w:eastAsia="Arial" w:hAnsi="Arial"/>
              </w:rPr>
            </w:pPr>
          </w:p>
        </w:tc>
        <w:tc>
          <w:tcPr>
            <w:tcW w:w="377" w:type="dxa"/>
          </w:tcPr>
          <w:p w14:paraId="0E745E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2A9EA" w14:textId="77777777" w:rsidR="004E5641" w:rsidRPr="003114F9" w:rsidRDefault="004E5641" w:rsidP="0050448F">
            <w:pPr>
              <w:rPr>
                <w:rFonts w:ascii="Arial" w:eastAsia="Arial" w:hAnsi="Arial"/>
              </w:rPr>
            </w:pPr>
          </w:p>
        </w:tc>
        <w:tc>
          <w:tcPr>
            <w:tcW w:w="377" w:type="dxa"/>
          </w:tcPr>
          <w:p w14:paraId="611D2D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A2562" w14:textId="77777777" w:rsidR="004E5641" w:rsidRPr="003114F9" w:rsidRDefault="004E5641" w:rsidP="0050448F">
            <w:pPr>
              <w:rPr>
                <w:rFonts w:ascii="Arial" w:eastAsia="Arial" w:hAnsi="Arial"/>
              </w:rPr>
            </w:pPr>
          </w:p>
        </w:tc>
      </w:tr>
      <w:tr w:rsidR="00974B87" w:rsidRPr="003114F9" w14:paraId="2385FB6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6F744F6" w14:textId="77777777" w:rsidR="004E5641" w:rsidRPr="003114F9" w:rsidRDefault="004E5641" w:rsidP="0050448F">
            <w:pPr>
              <w:ind w:left="360"/>
              <w:rPr>
                <w:rFonts w:ascii="Arial" w:eastAsia="Arial" w:hAnsi="Arial"/>
              </w:rPr>
            </w:pPr>
            <w:r w:rsidRPr="003114F9">
              <w:rPr>
                <w:rFonts w:ascii="Arial" w:eastAsia="Arial" w:hAnsi="Arial"/>
              </w:rPr>
              <w:t>Big Creek, north fork</w:t>
            </w:r>
          </w:p>
        </w:tc>
        <w:tc>
          <w:tcPr>
            <w:tcW w:w="416" w:type="dxa"/>
          </w:tcPr>
          <w:p w14:paraId="771D4A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AD3B38" w14:textId="77777777" w:rsidR="004E5641" w:rsidRPr="003114F9" w:rsidRDefault="004E5641" w:rsidP="0050448F">
            <w:pPr>
              <w:rPr>
                <w:rFonts w:ascii="Arial" w:eastAsia="Arial" w:hAnsi="Arial"/>
              </w:rPr>
            </w:pPr>
          </w:p>
        </w:tc>
        <w:tc>
          <w:tcPr>
            <w:tcW w:w="377" w:type="dxa"/>
          </w:tcPr>
          <w:p w14:paraId="45C59D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4D1AE" w14:textId="77777777" w:rsidR="004E5641" w:rsidRPr="003114F9" w:rsidRDefault="004E5641" w:rsidP="0050448F">
            <w:pPr>
              <w:rPr>
                <w:rFonts w:ascii="Arial" w:eastAsia="Arial" w:hAnsi="Arial"/>
              </w:rPr>
            </w:pPr>
          </w:p>
        </w:tc>
        <w:tc>
          <w:tcPr>
            <w:tcW w:w="377" w:type="dxa"/>
          </w:tcPr>
          <w:p w14:paraId="248CE1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AFA9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0EE3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3559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C00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DEFBDF" w14:textId="77777777" w:rsidR="004E5641" w:rsidRPr="003114F9" w:rsidRDefault="004E5641" w:rsidP="0050448F">
            <w:pPr>
              <w:rPr>
                <w:rFonts w:ascii="Arial" w:eastAsia="Arial" w:hAnsi="Arial"/>
              </w:rPr>
            </w:pPr>
          </w:p>
        </w:tc>
        <w:tc>
          <w:tcPr>
            <w:tcW w:w="377" w:type="dxa"/>
          </w:tcPr>
          <w:p w14:paraId="717172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4845F0" w14:textId="77777777" w:rsidR="004E5641" w:rsidRPr="003114F9" w:rsidRDefault="004E5641" w:rsidP="0050448F">
            <w:pPr>
              <w:rPr>
                <w:rFonts w:ascii="Arial" w:eastAsia="Arial" w:hAnsi="Arial"/>
              </w:rPr>
            </w:pPr>
          </w:p>
        </w:tc>
        <w:tc>
          <w:tcPr>
            <w:tcW w:w="377" w:type="dxa"/>
          </w:tcPr>
          <w:p w14:paraId="77AFD6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58B5B" w14:textId="77777777" w:rsidR="004E5641" w:rsidRPr="003114F9" w:rsidRDefault="004E5641" w:rsidP="0050448F">
            <w:pPr>
              <w:rPr>
                <w:rFonts w:ascii="Arial" w:eastAsia="Arial" w:hAnsi="Arial"/>
              </w:rPr>
            </w:pPr>
          </w:p>
        </w:tc>
        <w:tc>
          <w:tcPr>
            <w:tcW w:w="377" w:type="dxa"/>
          </w:tcPr>
          <w:p w14:paraId="2E4FF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DE7F78" w14:textId="77777777" w:rsidR="004E5641" w:rsidRPr="003114F9" w:rsidRDefault="004E5641" w:rsidP="0050448F">
            <w:pPr>
              <w:rPr>
                <w:rFonts w:ascii="Arial" w:eastAsia="Arial" w:hAnsi="Arial"/>
              </w:rPr>
            </w:pPr>
          </w:p>
        </w:tc>
        <w:tc>
          <w:tcPr>
            <w:tcW w:w="377" w:type="dxa"/>
          </w:tcPr>
          <w:p w14:paraId="0ECCF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94BBC" w14:textId="77777777" w:rsidR="004E5641" w:rsidRPr="003114F9" w:rsidRDefault="004E5641" w:rsidP="0050448F">
            <w:pPr>
              <w:rPr>
                <w:rFonts w:ascii="Arial" w:eastAsia="Arial" w:hAnsi="Arial"/>
              </w:rPr>
            </w:pPr>
          </w:p>
        </w:tc>
        <w:tc>
          <w:tcPr>
            <w:tcW w:w="377" w:type="dxa"/>
          </w:tcPr>
          <w:p w14:paraId="2A8B6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5A6E2D" w14:textId="77777777" w:rsidR="004E5641" w:rsidRPr="003114F9" w:rsidRDefault="004E5641" w:rsidP="0050448F">
            <w:pPr>
              <w:rPr>
                <w:rFonts w:ascii="Arial" w:eastAsia="Arial" w:hAnsi="Arial"/>
              </w:rPr>
            </w:pPr>
          </w:p>
        </w:tc>
        <w:tc>
          <w:tcPr>
            <w:tcW w:w="377" w:type="dxa"/>
          </w:tcPr>
          <w:p w14:paraId="684179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DFD95" w14:textId="77777777" w:rsidR="004E5641" w:rsidRPr="003114F9" w:rsidRDefault="004E5641" w:rsidP="0050448F">
            <w:pPr>
              <w:rPr>
                <w:rFonts w:ascii="Arial" w:eastAsia="Arial" w:hAnsi="Arial"/>
              </w:rPr>
            </w:pPr>
          </w:p>
        </w:tc>
      </w:tr>
      <w:tr w:rsidR="00974B87" w:rsidRPr="003114F9" w14:paraId="3E013E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0A295B" w14:textId="77777777" w:rsidR="004E5641" w:rsidRPr="003114F9" w:rsidRDefault="004E5641" w:rsidP="0050448F">
            <w:pPr>
              <w:rPr>
                <w:rFonts w:ascii="Arial" w:eastAsia="Arial" w:hAnsi="Arial"/>
              </w:rPr>
            </w:pPr>
            <w:r w:rsidRPr="003114F9">
              <w:rPr>
                <w:rFonts w:ascii="Arial" w:eastAsia="Arial" w:hAnsi="Arial"/>
              </w:rPr>
              <w:t>Limekiln Creek</w:t>
            </w:r>
          </w:p>
        </w:tc>
        <w:tc>
          <w:tcPr>
            <w:tcW w:w="416" w:type="dxa"/>
          </w:tcPr>
          <w:p w14:paraId="2EE175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223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53F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ED2B07" w14:textId="77777777" w:rsidR="004E5641" w:rsidRPr="003114F9" w:rsidRDefault="004E5641" w:rsidP="0050448F">
            <w:pPr>
              <w:rPr>
                <w:rFonts w:ascii="Arial" w:eastAsia="Arial" w:hAnsi="Arial"/>
              </w:rPr>
            </w:pPr>
          </w:p>
        </w:tc>
        <w:tc>
          <w:tcPr>
            <w:tcW w:w="377" w:type="dxa"/>
          </w:tcPr>
          <w:p w14:paraId="37988D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E04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6E20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ECDC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E30C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69254" w14:textId="77777777" w:rsidR="004E5641" w:rsidRPr="003114F9" w:rsidRDefault="004E5641" w:rsidP="0050448F">
            <w:pPr>
              <w:rPr>
                <w:rFonts w:ascii="Arial" w:eastAsia="Arial" w:hAnsi="Arial"/>
              </w:rPr>
            </w:pPr>
          </w:p>
        </w:tc>
        <w:tc>
          <w:tcPr>
            <w:tcW w:w="377" w:type="dxa"/>
          </w:tcPr>
          <w:p w14:paraId="50389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981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E457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641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1DF1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CB97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74D7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8682A5" w14:textId="77777777" w:rsidR="004E5641" w:rsidRPr="003114F9" w:rsidRDefault="004E5641" w:rsidP="0050448F">
            <w:pPr>
              <w:rPr>
                <w:rFonts w:ascii="Arial" w:eastAsia="Arial" w:hAnsi="Arial"/>
              </w:rPr>
            </w:pPr>
          </w:p>
        </w:tc>
        <w:tc>
          <w:tcPr>
            <w:tcW w:w="377" w:type="dxa"/>
          </w:tcPr>
          <w:p w14:paraId="184EE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5D060" w14:textId="77777777" w:rsidR="004E5641" w:rsidRPr="003114F9" w:rsidRDefault="004E5641" w:rsidP="0050448F">
            <w:pPr>
              <w:rPr>
                <w:rFonts w:ascii="Arial" w:eastAsia="Arial" w:hAnsi="Arial"/>
              </w:rPr>
            </w:pPr>
          </w:p>
        </w:tc>
        <w:tc>
          <w:tcPr>
            <w:tcW w:w="377" w:type="dxa"/>
          </w:tcPr>
          <w:p w14:paraId="4237BF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6F065" w14:textId="77777777" w:rsidR="004E5641" w:rsidRPr="003114F9" w:rsidRDefault="004E5641" w:rsidP="0050448F">
            <w:pPr>
              <w:rPr>
                <w:rFonts w:ascii="Arial" w:eastAsia="Arial" w:hAnsi="Arial"/>
              </w:rPr>
            </w:pPr>
          </w:p>
        </w:tc>
      </w:tr>
      <w:tr w:rsidR="00974B87" w:rsidRPr="003114F9" w14:paraId="584AFA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C2505F" w14:textId="77777777" w:rsidR="004E5641" w:rsidRPr="003114F9" w:rsidRDefault="004E5641" w:rsidP="0050448F">
            <w:pPr>
              <w:rPr>
                <w:rFonts w:ascii="Arial" w:eastAsia="Arial" w:hAnsi="Arial"/>
              </w:rPr>
            </w:pPr>
            <w:r w:rsidRPr="003114F9">
              <w:rPr>
                <w:rFonts w:ascii="Arial" w:eastAsia="Arial" w:hAnsi="Arial"/>
              </w:rPr>
              <w:t>Mill Creek (308, N. of Cape San Martin)</w:t>
            </w:r>
          </w:p>
        </w:tc>
        <w:tc>
          <w:tcPr>
            <w:tcW w:w="416" w:type="dxa"/>
          </w:tcPr>
          <w:p w14:paraId="49923D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4E5469" w14:textId="77777777" w:rsidR="004E5641" w:rsidRPr="003114F9" w:rsidRDefault="004E5641" w:rsidP="0050448F">
            <w:pPr>
              <w:rPr>
                <w:rFonts w:ascii="Arial" w:eastAsia="Arial" w:hAnsi="Arial"/>
              </w:rPr>
            </w:pPr>
          </w:p>
        </w:tc>
        <w:tc>
          <w:tcPr>
            <w:tcW w:w="377" w:type="dxa"/>
          </w:tcPr>
          <w:p w14:paraId="7A08E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491A03" w14:textId="77777777" w:rsidR="004E5641" w:rsidRPr="003114F9" w:rsidRDefault="004E5641" w:rsidP="0050448F">
            <w:pPr>
              <w:rPr>
                <w:rFonts w:ascii="Arial" w:eastAsia="Arial" w:hAnsi="Arial"/>
              </w:rPr>
            </w:pPr>
          </w:p>
        </w:tc>
        <w:tc>
          <w:tcPr>
            <w:tcW w:w="377" w:type="dxa"/>
          </w:tcPr>
          <w:p w14:paraId="6677C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7130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5640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FB22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5D0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290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BA2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2180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4488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A187F" w14:textId="77777777" w:rsidR="004E5641" w:rsidRPr="003114F9" w:rsidRDefault="004E5641" w:rsidP="0050448F">
            <w:pPr>
              <w:rPr>
                <w:rFonts w:ascii="Arial" w:eastAsia="Arial" w:hAnsi="Arial"/>
              </w:rPr>
            </w:pPr>
          </w:p>
        </w:tc>
        <w:tc>
          <w:tcPr>
            <w:tcW w:w="377" w:type="dxa"/>
          </w:tcPr>
          <w:p w14:paraId="2EFA7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F28B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DFC3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4C054D" w14:textId="77777777" w:rsidR="004E5641" w:rsidRPr="003114F9" w:rsidRDefault="004E5641" w:rsidP="0050448F">
            <w:pPr>
              <w:rPr>
                <w:rFonts w:ascii="Arial" w:eastAsia="Arial" w:hAnsi="Arial"/>
              </w:rPr>
            </w:pPr>
          </w:p>
        </w:tc>
        <w:tc>
          <w:tcPr>
            <w:tcW w:w="377" w:type="dxa"/>
          </w:tcPr>
          <w:p w14:paraId="43741A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270EC2" w14:textId="77777777" w:rsidR="004E5641" w:rsidRPr="003114F9" w:rsidRDefault="004E5641" w:rsidP="0050448F">
            <w:pPr>
              <w:rPr>
                <w:rFonts w:ascii="Arial" w:eastAsia="Arial" w:hAnsi="Arial"/>
              </w:rPr>
            </w:pPr>
          </w:p>
        </w:tc>
        <w:tc>
          <w:tcPr>
            <w:tcW w:w="377" w:type="dxa"/>
          </w:tcPr>
          <w:p w14:paraId="6D6DFA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67C4A" w14:textId="77777777" w:rsidR="004E5641" w:rsidRPr="003114F9" w:rsidRDefault="004E5641" w:rsidP="0050448F">
            <w:pPr>
              <w:rPr>
                <w:rFonts w:ascii="Arial" w:eastAsia="Arial" w:hAnsi="Arial"/>
              </w:rPr>
            </w:pPr>
          </w:p>
        </w:tc>
      </w:tr>
      <w:tr w:rsidR="00974B87" w:rsidRPr="003114F9" w14:paraId="799F7D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F7D9A80" w14:textId="77777777" w:rsidR="004E5641" w:rsidRPr="003114F9" w:rsidRDefault="004E5641" w:rsidP="0050448F">
            <w:pPr>
              <w:rPr>
                <w:rFonts w:ascii="Arial" w:eastAsia="Arial" w:hAnsi="Arial"/>
              </w:rPr>
            </w:pPr>
            <w:r w:rsidRPr="003114F9">
              <w:rPr>
                <w:rFonts w:ascii="Arial" w:eastAsia="Arial" w:hAnsi="Arial"/>
              </w:rPr>
              <w:t>Willow Creek</w:t>
            </w:r>
          </w:p>
        </w:tc>
        <w:tc>
          <w:tcPr>
            <w:tcW w:w="416" w:type="dxa"/>
          </w:tcPr>
          <w:p w14:paraId="209CFA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36ED89" w14:textId="77777777" w:rsidR="004E5641" w:rsidRPr="003114F9" w:rsidRDefault="004E5641" w:rsidP="0050448F">
            <w:pPr>
              <w:rPr>
                <w:rFonts w:ascii="Arial" w:eastAsia="Arial" w:hAnsi="Arial"/>
              </w:rPr>
            </w:pPr>
          </w:p>
        </w:tc>
        <w:tc>
          <w:tcPr>
            <w:tcW w:w="377" w:type="dxa"/>
          </w:tcPr>
          <w:p w14:paraId="734382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EE76E4" w14:textId="77777777" w:rsidR="004E5641" w:rsidRPr="003114F9" w:rsidRDefault="004E5641" w:rsidP="0050448F">
            <w:pPr>
              <w:rPr>
                <w:rFonts w:ascii="Arial" w:eastAsia="Arial" w:hAnsi="Arial"/>
              </w:rPr>
            </w:pPr>
          </w:p>
        </w:tc>
        <w:tc>
          <w:tcPr>
            <w:tcW w:w="377" w:type="dxa"/>
          </w:tcPr>
          <w:p w14:paraId="7A540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E2D5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275E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541F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573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674DAB" w14:textId="77777777" w:rsidR="004E5641" w:rsidRPr="003114F9" w:rsidRDefault="004E5641" w:rsidP="0050448F">
            <w:pPr>
              <w:rPr>
                <w:rFonts w:ascii="Arial" w:eastAsia="Arial" w:hAnsi="Arial"/>
              </w:rPr>
            </w:pPr>
          </w:p>
        </w:tc>
        <w:tc>
          <w:tcPr>
            <w:tcW w:w="377" w:type="dxa"/>
          </w:tcPr>
          <w:p w14:paraId="0A1B55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BDAB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95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EB6B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988F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EE5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58A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81C59" w14:textId="77777777" w:rsidR="004E5641" w:rsidRPr="003114F9" w:rsidRDefault="004E5641" w:rsidP="0050448F">
            <w:pPr>
              <w:rPr>
                <w:rFonts w:ascii="Arial" w:eastAsia="Arial" w:hAnsi="Arial"/>
              </w:rPr>
            </w:pPr>
          </w:p>
        </w:tc>
        <w:tc>
          <w:tcPr>
            <w:tcW w:w="377" w:type="dxa"/>
          </w:tcPr>
          <w:p w14:paraId="5F643D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36AD0" w14:textId="77777777" w:rsidR="004E5641" w:rsidRPr="003114F9" w:rsidRDefault="004E5641" w:rsidP="0050448F">
            <w:pPr>
              <w:rPr>
                <w:rFonts w:ascii="Arial" w:eastAsia="Arial" w:hAnsi="Arial"/>
              </w:rPr>
            </w:pPr>
          </w:p>
        </w:tc>
        <w:tc>
          <w:tcPr>
            <w:tcW w:w="377" w:type="dxa"/>
          </w:tcPr>
          <w:p w14:paraId="697566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4A51F" w14:textId="77777777" w:rsidR="004E5641" w:rsidRPr="003114F9" w:rsidRDefault="004E5641" w:rsidP="0050448F">
            <w:pPr>
              <w:rPr>
                <w:rFonts w:ascii="Arial" w:eastAsia="Arial" w:hAnsi="Arial"/>
              </w:rPr>
            </w:pPr>
          </w:p>
        </w:tc>
      </w:tr>
      <w:tr w:rsidR="00974B87" w:rsidRPr="003114F9" w14:paraId="4D73F5D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6B02F30" w14:textId="77777777" w:rsidR="004E5641" w:rsidRPr="003114F9" w:rsidRDefault="004E5641" w:rsidP="0050448F">
            <w:pPr>
              <w:rPr>
                <w:rFonts w:ascii="Arial" w:eastAsia="Arial" w:hAnsi="Arial"/>
              </w:rPr>
            </w:pPr>
            <w:r w:rsidRPr="003114F9">
              <w:rPr>
                <w:rFonts w:ascii="Arial" w:eastAsia="Arial" w:hAnsi="Arial"/>
              </w:rPr>
              <w:t>Salmon Creek (308)</w:t>
            </w:r>
          </w:p>
        </w:tc>
        <w:tc>
          <w:tcPr>
            <w:tcW w:w="416" w:type="dxa"/>
          </w:tcPr>
          <w:p w14:paraId="600F4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759191" w14:textId="77777777" w:rsidR="004E5641" w:rsidRPr="003114F9" w:rsidRDefault="004E5641" w:rsidP="0050448F">
            <w:pPr>
              <w:rPr>
                <w:rFonts w:ascii="Arial" w:eastAsia="Arial" w:hAnsi="Arial"/>
              </w:rPr>
            </w:pPr>
          </w:p>
        </w:tc>
        <w:tc>
          <w:tcPr>
            <w:tcW w:w="377" w:type="dxa"/>
          </w:tcPr>
          <w:p w14:paraId="4A5E36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6EE8DD" w14:textId="77777777" w:rsidR="004E5641" w:rsidRPr="003114F9" w:rsidRDefault="004E5641" w:rsidP="0050448F">
            <w:pPr>
              <w:rPr>
                <w:rFonts w:ascii="Arial" w:eastAsia="Arial" w:hAnsi="Arial"/>
              </w:rPr>
            </w:pPr>
          </w:p>
        </w:tc>
        <w:tc>
          <w:tcPr>
            <w:tcW w:w="377" w:type="dxa"/>
          </w:tcPr>
          <w:p w14:paraId="08E81E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F776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8D48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20B2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68D8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3EAF3" w14:textId="77777777" w:rsidR="004E5641" w:rsidRPr="003114F9" w:rsidRDefault="004E5641" w:rsidP="0050448F">
            <w:pPr>
              <w:rPr>
                <w:rFonts w:ascii="Arial" w:eastAsia="Arial" w:hAnsi="Arial"/>
              </w:rPr>
            </w:pPr>
          </w:p>
        </w:tc>
        <w:tc>
          <w:tcPr>
            <w:tcW w:w="377" w:type="dxa"/>
          </w:tcPr>
          <w:p w14:paraId="009930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F363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3547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041C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B6EE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A2B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962C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337CD9" w14:textId="77777777" w:rsidR="004E5641" w:rsidRPr="003114F9" w:rsidRDefault="004E5641" w:rsidP="0050448F">
            <w:pPr>
              <w:rPr>
                <w:rFonts w:ascii="Arial" w:eastAsia="Arial" w:hAnsi="Arial"/>
              </w:rPr>
            </w:pPr>
          </w:p>
        </w:tc>
        <w:tc>
          <w:tcPr>
            <w:tcW w:w="377" w:type="dxa"/>
          </w:tcPr>
          <w:p w14:paraId="06495C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7A5215" w14:textId="77777777" w:rsidR="004E5641" w:rsidRPr="003114F9" w:rsidRDefault="004E5641" w:rsidP="0050448F">
            <w:pPr>
              <w:rPr>
                <w:rFonts w:ascii="Arial" w:eastAsia="Arial" w:hAnsi="Arial"/>
              </w:rPr>
            </w:pPr>
          </w:p>
        </w:tc>
        <w:tc>
          <w:tcPr>
            <w:tcW w:w="377" w:type="dxa"/>
          </w:tcPr>
          <w:p w14:paraId="3AABC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0BB72" w14:textId="77777777" w:rsidR="004E5641" w:rsidRPr="003114F9" w:rsidRDefault="004E5641" w:rsidP="0050448F">
            <w:pPr>
              <w:rPr>
                <w:rFonts w:ascii="Arial" w:eastAsia="Arial" w:hAnsi="Arial"/>
              </w:rPr>
            </w:pPr>
          </w:p>
        </w:tc>
      </w:tr>
      <w:tr w:rsidR="004E5641" w:rsidRPr="003114F9" w14:paraId="79075677"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4ABAC8B" w14:textId="77777777" w:rsidR="004E5641" w:rsidRPr="003114F9" w:rsidRDefault="004E5641" w:rsidP="0050448F">
            <w:pPr>
              <w:rPr>
                <w:rFonts w:ascii="Arial" w:eastAsia="Arial" w:hAnsi="Arial"/>
                <w:b/>
                <w:bCs/>
              </w:rPr>
            </w:pPr>
            <w:r w:rsidRPr="003114F9">
              <w:rPr>
                <w:rFonts w:ascii="Arial" w:eastAsia="Arial" w:hAnsi="Arial"/>
                <w:b/>
                <w:bCs/>
              </w:rPr>
              <w:t>Salinas Hydrologic Unit 309</w:t>
            </w:r>
          </w:p>
        </w:tc>
      </w:tr>
      <w:tr w:rsidR="00974B87" w:rsidRPr="003114F9" w14:paraId="60B337D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8D0ABE" w14:textId="77777777" w:rsidR="004E5641" w:rsidRPr="003114F9" w:rsidRDefault="004E5641" w:rsidP="0050448F">
            <w:pPr>
              <w:rPr>
                <w:rFonts w:ascii="Arial" w:eastAsia="Arial" w:hAnsi="Arial"/>
              </w:rPr>
            </w:pPr>
            <w:r w:rsidRPr="003114F9">
              <w:rPr>
                <w:rFonts w:ascii="Arial" w:eastAsia="Arial" w:hAnsi="Arial"/>
              </w:rPr>
              <w:t>Old Salinas River Estuary, downstream of Potrero Rd.</w:t>
            </w:r>
          </w:p>
        </w:tc>
        <w:tc>
          <w:tcPr>
            <w:tcW w:w="416" w:type="dxa"/>
          </w:tcPr>
          <w:p w14:paraId="22E1E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DDA694" w14:textId="77777777" w:rsidR="004E5641" w:rsidRPr="003114F9" w:rsidRDefault="004E5641" w:rsidP="0050448F">
            <w:pPr>
              <w:rPr>
                <w:rFonts w:ascii="Arial" w:eastAsia="Arial" w:hAnsi="Arial"/>
              </w:rPr>
            </w:pPr>
          </w:p>
        </w:tc>
        <w:tc>
          <w:tcPr>
            <w:tcW w:w="377" w:type="dxa"/>
          </w:tcPr>
          <w:p w14:paraId="054C67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1D8EB7" w14:textId="77777777" w:rsidR="004E5641" w:rsidRPr="003114F9" w:rsidRDefault="004E5641" w:rsidP="0050448F">
            <w:pPr>
              <w:rPr>
                <w:rFonts w:ascii="Arial" w:eastAsia="Arial" w:hAnsi="Arial"/>
              </w:rPr>
            </w:pPr>
          </w:p>
        </w:tc>
        <w:tc>
          <w:tcPr>
            <w:tcW w:w="377" w:type="dxa"/>
          </w:tcPr>
          <w:p w14:paraId="0BF8FC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0E4F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FC6B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B831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3F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7218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46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A10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2BE3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D0D7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B15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CDF46" w14:textId="77777777" w:rsidR="004E5641" w:rsidRPr="003114F9" w:rsidRDefault="004E5641" w:rsidP="0050448F">
            <w:pPr>
              <w:rPr>
                <w:rFonts w:ascii="Arial" w:eastAsia="Arial" w:hAnsi="Arial"/>
              </w:rPr>
            </w:pPr>
          </w:p>
        </w:tc>
        <w:tc>
          <w:tcPr>
            <w:tcW w:w="377" w:type="dxa"/>
          </w:tcPr>
          <w:p w14:paraId="0ABE5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DA8F7" w14:textId="77777777" w:rsidR="004E5641" w:rsidRPr="003114F9" w:rsidRDefault="004E5641" w:rsidP="0050448F">
            <w:pPr>
              <w:rPr>
                <w:rFonts w:ascii="Arial" w:eastAsia="Arial" w:hAnsi="Arial"/>
              </w:rPr>
            </w:pPr>
          </w:p>
        </w:tc>
        <w:tc>
          <w:tcPr>
            <w:tcW w:w="377" w:type="dxa"/>
          </w:tcPr>
          <w:p w14:paraId="1E27D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7F70A4" w14:textId="77777777" w:rsidR="004E5641" w:rsidRPr="003114F9" w:rsidRDefault="004E5641" w:rsidP="0050448F">
            <w:pPr>
              <w:rPr>
                <w:rFonts w:ascii="Arial" w:eastAsia="Arial" w:hAnsi="Arial"/>
              </w:rPr>
            </w:pPr>
          </w:p>
        </w:tc>
        <w:tc>
          <w:tcPr>
            <w:tcW w:w="377" w:type="dxa"/>
          </w:tcPr>
          <w:p w14:paraId="06113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D5734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20A34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72FC6A" w14:textId="77777777" w:rsidR="004E5641" w:rsidRPr="003114F9" w:rsidRDefault="004E5641" w:rsidP="0050448F">
            <w:pPr>
              <w:rPr>
                <w:rFonts w:ascii="Arial" w:eastAsia="Arial" w:hAnsi="Arial"/>
              </w:rPr>
            </w:pPr>
            <w:r w:rsidRPr="003114F9">
              <w:rPr>
                <w:rFonts w:ascii="Arial" w:eastAsia="Arial" w:hAnsi="Arial"/>
              </w:rPr>
              <w:t xml:space="preserve">Moro </w:t>
            </w:r>
            <w:proofErr w:type="spellStart"/>
            <w:r w:rsidRPr="003114F9">
              <w:rPr>
                <w:rFonts w:ascii="Arial" w:eastAsia="Arial" w:hAnsi="Arial"/>
              </w:rPr>
              <w:t>Cojo</w:t>
            </w:r>
            <w:proofErr w:type="spellEnd"/>
            <w:r w:rsidRPr="003114F9">
              <w:rPr>
                <w:rFonts w:ascii="Arial" w:eastAsia="Arial" w:hAnsi="Arial"/>
              </w:rPr>
              <w:t xml:space="preserve"> Slough</w:t>
            </w:r>
          </w:p>
        </w:tc>
        <w:tc>
          <w:tcPr>
            <w:tcW w:w="416" w:type="dxa"/>
          </w:tcPr>
          <w:p w14:paraId="144A54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8F5B72" w14:textId="77777777" w:rsidR="004E5641" w:rsidRPr="003114F9" w:rsidRDefault="004E5641" w:rsidP="0050448F">
            <w:pPr>
              <w:rPr>
                <w:rFonts w:ascii="Arial" w:eastAsia="Arial" w:hAnsi="Arial"/>
              </w:rPr>
            </w:pPr>
          </w:p>
        </w:tc>
        <w:tc>
          <w:tcPr>
            <w:tcW w:w="377" w:type="dxa"/>
          </w:tcPr>
          <w:p w14:paraId="50B3D4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E6FD95" w14:textId="77777777" w:rsidR="004E5641" w:rsidRPr="003114F9" w:rsidRDefault="004E5641" w:rsidP="0050448F">
            <w:pPr>
              <w:rPr>
                <w:rFonts w:ascii="Arial" w:eastAsia="Arial" w:hAnsi="Arial"/>
              </w:rPr>
            </w:pPr>
          </w:p>
        </w:tc>
        <w:tc>
          <w:tcPr>
            <w:tcW w:w="377" w:type="dxa"/>
          </w:tcPr>
          <w:p w14:paraId="419B09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B651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6DBD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1C28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563C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826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B83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99F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AD63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7AA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DAA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24DE4A" w14:textId="77777777" w:rsidR="004E5641" w:rsidRPr="003114F9" w:rsidRDefault="004E5641" w:rsidP="0050448F">
            <w:pPr>
              <w:rPr>
                <w:rFonts w:ascii="Arial" w:eastAsia="Arial" w:hAnsi="Arial"/>
              </w:rPr>
            </w:pPr>
          </w:p>
        </w:tc>
        <w:tc>
          <w:tcPr>
            <w:tcW w:w="377" w:type="dxa"/>
          </w:tcPr>
          <w:p w14:paraId="63709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9AE5A5" w14:textId="77777777" w:rsidR="004E5641" w:rsidRPr="003114F9" w:rsidRDefault="004E5641" w:rsidP="0050448F">
            <w:pPr>
              <w:rPr>
                <w:rFonts w:ascii="Arial" w:eastAsia="Arial" w:hAnsi="Arial"/>
              </w:rPr>
            </w:pPr>
          </w:p>
        </w:tc>
        <w:tc>
          <w:tcPr>
            <w:tcW w:w="377" w:type="dxa"/>
          </w:tcPr>
          <w:p w14:paraId="5E68D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0F8A6E" w14:textId="77777777" w:rsidR="004E5641" w:rsidRPr="003114F9" w:rsidRDefault="004E5641" w:rsidP="0050448F">
            <w:pPr>
              <w:rPr>
                <w:rFonts w:ascii="Arial" w:eastAsia="Arial" w:hAnsi="Arial"/>
              </w:rPr>
            </w:pPr>
          </w:p>
        </w:tc>
        <w:tc>
          <w:tcPr>
            <w:tcW w:w="377" w:type="dxa"/>
          </w:tcPr>
          <w:p w14:paraId="4D3E92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8EB6D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F87BB5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860753" w14:textId="77777777" w:rsidR="004E5641" w:rsidRPr="003114F9" w:rsidRDefault="004E5641" w:rsidP="0050448F">
            <w:pPr>
              <w:rPr>
                <w:rFonts w:ascii="Arial" w:eastAsia="Arial" w:hAnsi="Arial"/>
              </w:rPr>
            </w:pPr>
            <w:proofErr w:type="spellStart"/>
            <w:r w:rsidRPr="003114F9">
              <w:rPr>
                <w:rFonts w:ascii="Arial" w:eastAsia="Arial" w:hAnsi="Arial"/>
              </w:rPr>
              <w:t>Tembladero</w:t>
            </w:r>
            <w:proofErr w:type="spellEnd"/>
            <w:r w:rsidRPr="003114F9">
              <w:rPr>
                <w:rFonts w:ascii="Arial" w:eastAsia="Arial" w:hAnsi="Arial"/>
              </w:rPr>
              <w:t xml:space="preserve"> Slough</w:t>
            </w:r>
          </w:p>
        </w:tc>
        <w:tc>
          <w:tcPr>
            <w:tcW w:w="416" w:type="dxa"/>
          </w:tcPr>
          <w:p w14:paraId="3CD3FD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B7BFDF" w14:textId="77777777" w:rsidR="004E5641" w:rsidRPr="003114F9" w:rsidRDefault="004E5641" w:rsidP="0050448F">
            <w:pPr>
              <w:rPr>
                <w:rFonts w:ascii="Arial" w:eastAsia="Arial" w:hAnsi="Arial"/>
              </w:rPr>
            </w:pPr>
          </w:p>
        </w:tc>
        <w:tc>
          <w:tcPr>
            <w:tcW w:w="377" w:type="dxa"/>
          </w:tcPr>
          <w:p w14:paraId="4348A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7BC672" w14:textId="77777777" w:rsidR="004E5641" w:rsidRPr="003114F9" w:rsidRDefault="004E5641" w:rsidP="0050448F">
            <w:pPr>
              <w:rPr>
                <w:rFonts w:ascii="Arial" w:eastAsia="Arial" w:hAnsi="Arial"/>
              </w:rPr>
            </w:pPr>
          </w:p>
        </w:tc>
        <w:tc>
          <w:tcPr>
            <w:tcW w:w="377" w:type="dxa"/>
          </w:tcPr>
          <w:p w14:paraId="0878D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B045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4E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451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72C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6186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A8E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DDD3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09B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7225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0C1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1D0B42" w14:textId="77777777" w:rsidR="004E5641" w:rsidRPr="003114F9" w:rsidRDefault="004E5641" w:rsidP="0050448F">
            <w:pPr>
              <w:rPr>
                <w:rFonts w:ascii="Arial" w:eastAsia="Arial" w:hAnsi="Arial"/>
              </w:rPr>
            </w:pPr>
          </w:p>
        </w:tc>
        <w:tc>
          <w:tcPr>
            <w:tcW w:w="377" w:type="dxa"/>
          </w:tcPr>
          <w:p w14:paraId="6F45C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C81FD1" w14:textId="77777777" w:rsidR="004E5641" w:rsidRPr="003114F9" w:rsidRDefault="004E5641" w:rsidP="0050448F">
            <w:pPr>
              <w:rPr>
                <w:rFonts w:ascii="Arial" w:eastAsia="Arial" w:hAnsi="Arial"/>
              </w:rPr>
            </w:pPr>
          </w:p>
        </w:tc>
        <w:tc>
          <w:tcPr>
            <w:tcW w:w="377" w:type="dxa"/>
          </w:tcPr>
          <w:p w14:paraId="327990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E6C6B" w14:textId="77777777" w:rsidR="004E5641" w:rsidRPr="003114F9" w:rsidRDefault="004E5641" w:rsidP="0050448F">
            <w:pPr>
              <w:rPr>
                <w:rFonts w:ascii="Arial" w:eastAsia="Arial" w:hAnsi="Arial"/>
              </w:rPr>
            </w:pPr>
          </w:p>
        </w:tc>
        <w:tc>
          <w:tcPr>
            <w:tcW w:w="377" w:type="dxa"/>
          </w:tcPr>
          <w:p w14:paraId="4A822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F212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424E88E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2BFC10" w14:textId="77777777" w:rsidR="004E5641" w:rsidRPr="003114F9" w:rsidRDefault="004E5641" w:rsidP="0050448F">
            <w:pPr>
              <w:rPr>
                <w:rFonts w:ascii="Arial" w:eastAsia="Arial" w:hAnsi="Arial"/>
              </w:rPr>
            </w:pPr>
            <w:r w:rsidRPr="003114F9">
              <w:rPr>
                <w:rFonts w:ascii="Arial" w:eastAsia="Arial" w:hAnsi="Arial"/>
              </w:rPr>
              <w:t>Espinosa Lake</w:t>
            </w:r>
          </w:p>
        </w:tc>
        <w:tc>
          <w:tcPr>
            <w:tcW w:w="416" w:type="dxa"/>
          </w:tcPr>
          <w:p w14:paraId="5371A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65C7F7" w14:textId="77777777" w:rsidR="004E5641" w:rsidRPr="003114F9" w:rsidRDefault="004E5641" w:rsidP="0050448F">
            <w:pPr>
              <w:rPr>
                <w:rFonts w:ascii="Arial" w:eastAsia="Arial" w:hAnsi="Arial"/>
              </w:rPr>
            </w:pPr>
          </w:p>
        </w:tc>
        <w:tc>
          <w:tcPr>
            <w:tcW w:w="377" w:type="dxa"/>
          </w:tcPr>
          <w:p w14:paraId="1AB537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0FE19F" w14:textId="77777777" w:rsidR="004E5641" w:rsidRPr="003114F9" w:rsidRDefault="004E5641" w:rsidP="0050448F">
            <w:pPr>
              <w:rPr>
                <w:rFonts w:ascii="Arial" w:eastAsia="Arial" w:hAnsi="Arial"/>
              </w:rPr>
            </w:pPr>
          </w:p>
        </w:tc>
        <w:tc>
          <w:tcPr>
            <w:tcW w:w="377" w:type="dxa"/>
          </w:tcPr>
          <w:p w14:paraId="3D4F70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93DD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06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870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0E3C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329A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5C9D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00C846" w14:textId="77777777" w:rsidR="004E5641" w:rsidRPr="003114F9" w:rsidRDefault="004E5641" w:rsidP="0050448F">
            <w:pPr>
              <w:rPr>
                <w:rFonts w:ascii="Arial" w:eastAsia="Arial" w:hAnsi="Arial"/>
              </w:rPr>
            </w:pPr>
          </w:p>
        </w:tc>
        <w:tc>
          <w:tcPr>
            <w:tcW w:w="377" w:type="dxa"/>
          </w:tcPr>
          <w:p w14:paraId="700FD7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5EFE5" w14:textId="77777777" w:rsidR="004E5641" w:rsidRPr="003114F9" w:rsidRDefault="004E5641" w:rsidP="0050448F">
            <w:pPr>
              <w:rPr>
                <w:rFonts w:ascii="Arial" w:eastAsia="Arial" w:hAnsi="Arial"/>
              </w:rPr>
            </w:pPr>
          </w:p>
        </w:tc>
        <w:tc>
          <w:tcPr>
            <w:tcW w:w="377" w:type="dxa"/>
          </w:tcPr>
          <w:p w14:paraId="6C60EE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3E4F6" w14:textId="77777777" w:rsidR="004E5641" w:rsidRPr="003114F9" w:rsidRDefault="004E5641" w:rsidP="0050448F">
            <w:pPr>
              <w:rPr>
                <w:rFonts w:ascii="Arial" w:eastAsia="Arial" w:hAnsi="Arial"/>
              </w:rPr>
            </w:pPr>
          </w:p>
        </w:tc>
        <w:tc>
          <w:tcPr>
            <w:tcW w:w="377" w:type="dxa"/>
          </w:tcPr>
          <w:p w14:paraId="59638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564822" w14:textId="77777777" w:rsidR="004E5641" w:rsidRPr="003114F9" w:rsidRDefault="004E5641" w:rsidP="0050448F">
            <w:pPr>
              <w:rPr>
                <w:rFonts w:ascii="Arial" w:eastAsia="Arial" w:hAnsi="Arial"/>
              </w:rPr>
            </w:pPr>
          </w:p>
        </w:tc>
        <w:tc>
          <w:tcPr>
            <w:tcW w:w="377" w:type="dxa"/>
          </w:tcPr>
          <w:p w14:paraId="3B1A1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4051E6" w14:textId="77777777" w:rsidR="004E5641" w:rsidRPr="003114F9" w:rsidRDefault="004E5641" w:rsidP="0050448F">
            <w:pPr>
              <w:rPr>
                <w:rFonts w:ascii="Arial" w:eastAsia="Arial" w:hAnsi="Arial"/>
              </w:rPr>
            </w:pPr>
          </w:p>
        </w:tc>
        <w:tc>
          <w:tcPr>
            <w:tcW w:w="377" w:type="dxa"/>
          </w:tcPr>
          <w:p w14:paraId="6292E6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835A3" w14:textId="77777777" w:rsidR="004E5641" w:rsidRPr="003114F9" w:rsidRDefault="004E5641" w:rsidP="0050448F">
            <w:pPr>
              <w:rPr>
                <w:rFonts w:ascii="Arial" w:eastAsia="Arial" w:hAnsi="Arial"/>
              </w:rPr>
            </w:pPr>
          </w:p>
        </w:tc>
      </w:tr>
      <w:tr w:rsidR="00974B87" w:rsidRPr="003114F9" w14:paraId="2D9D2B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9E5F155" w14:textId="77777777" w:rsidR="004E5641" w:rsidRPr="003114F9" w:rsidRDefault="004E5641" w:rsidP="0050448F">
            <w:pPr>
              <w:rPr>
                <w:rFonts w:ascii="Arial" w:eastAsia="Arial" w:hAnsi="Arial"/>
              </w:rPr>
            </w:pPr>
            <w:r w:rsidRPr="003114F9">
              <w:rPr>
                <w:rFonts w:ascii="Arial" w:eastAsia="Arial" w:hAnsi="Arial"/>
              </w:rPr>
              <w:t>Espinosa Slough</w:t>
            </w:r>
          </w:p>
        </w:tc>
        <w:tc>
          <w:tcPr>
            <w:tcW w:w="416" w:type="dxa"/>
          </w:tcPr>
          <w:p w14:paraId="6568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D2461A" w14:textId="77777777" w:rsidR="004E5641" w:rsidRPr="003114F9" w:rsidRDefault="004E5641" w:rsidP="0050448F">
            <w:pPr>
              <w:rPr>
                <w:rFonts w:ascii="Arial" w:eastAsia="Arial" w:hAnsi="Arial"/>
              </w:rPr>
            </w:pPr>
          </w:p>
        </w:tc>
        <w:tc>
          <w:tcPr>
            <w:tcW w:w="377" w:type="dxa"/>
          </w:tcPr>
          <w:p w14:paraId="7CD84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E31217" w14:textId="77777777" w:rsidR="004E5641" w:rsidRPr="003114F9" w:rsidRDefault="004E5641" w:rsidP="0050448F">
            <w:pPr>
              <w:rPr>
                <w:rFonts w:ascii="Arial" w:eastAsia="Arial" w:hAnsi="Arial"/>
              </w:rPr>
            </w:pPr>
          </w:p>
        </w:tc>
        <w:tc>
          <w:tcPr>
            <w:tcW w:w="377" w:type="dxa"/>
          </w:tcPr>
          <w:p w14:paraId="1539B3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99C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F50F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58DB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F092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DA9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C4A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200D7F" w14:textId="77777777" w:rsidR="004E5641" w:rsidRPr="003114F9" w:rsidRDefault="004E5641" w:rsidP="0050448F">
            <w:pPr>
              <w:rPr>
                <w:rFonts w:ascii="Arial" w:eastAsia="Arial" w:hAnsi="Arial"/>
              </w:rPr>
            </w:pPr>
          </w:p>
        </w:tc>
        <w:tc>
          <w:tcPr>
            <w:tcW w:w="377" w:type="dxa"/>
          </w:tcPr>
          <w:p w14:paraId="0FB29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5DCC99" w14:textId="77777777" w:rsidR="004E5641" w:rsidRPr="003114F9" w:rsidRDefault="004E5641" w:rsidP="0050448F">
            <w:pPr>
              <w:rPr>
                <w:rFonts w:ascii="Arial" w:eastAsia="Arial" w:hAnsi="Arial"/>
              </w:rPr>
            </w:pPr>
          </w:p>
        </w:tc>
        <w:tc>
          <w:tcPr>
            <w:tcW w:w="377" w:type="dxa"/>
          </w:tcPr>
          <w:p w14:paraId="397EE4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0FB618" w14:textId="77777777" w:rsidR="004E5641" w:rsidRPr="003114F9" w:rsidRDefault="004E5641" w:rsidP="0050448F">
            <w:pPr>
              <w:rPr>
                <w:rFonts w:ascii="Arial" w:eastAsia="Arial" w:hAnsi="Arial"/>
              </w:rPr>
            </w:pPr>
          </w:p>
        </w:tc>
        <w:tc>
          <w:tcPr>
            <w:tcW w:w="377" w:type="dxa"/>
          </w:tcPr>
          <w:p w14:paraId="79C9A3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846F8C" w14:textId="77777777" w:rsidR="004E5641" w:rsidRPr="003114F9" w:rsidRDefault="004E5641" w:rsidP="0050448F">
            <w:pPr>
              <w:rPr>
                <w:rFonts w:ascii="Arial" w:eastAsia="Arial" w:hAnsi="Arial"/>
              </w:rPr>
            </w:pPr>
          </w:p>
        </w:tc>
        <w:tc>
          <w:tcPr>
            <w:tcW w:w="377" w:type="dxa"/>
          </w:tcPr>
          <w:p w14:paraId="3EB83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DD386C" w14:textId="77777777" w:rsidR="004E5641" w:rsidRPr="003114F9" w:rsidRDefault="004E5641" w:rsidP="0050448F">
            <w:pPr>
              <w:rPr>
                <w:rFonts w:ascii="Arial" w:eastAsia="Arial" w:hAnsi="Arial"/>
              </w:rPr>
            </w:pPr>
          </w:p>
        </w:tc>
        <w:tc>
          <w:tcPr>
            <w:tcW w:w="377" w:type="dxa"/>
          </w:tcPr>
          <w:p w14:paraId="30CA53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B3E98" w14:textId="77777777" w:rsidR="004E5641" w:rsidRPr="003114F9" w:rsidRDefault="004E5641" w:rsidP="0050448F">
            <w:pPr>
              <w:rPr>
                <w:rFonts w:ascii="Arial" w:eastAsia="Arial" w:hAnsi="Arial"/>
              </w:rPr>
            </w:pPr>
          </w:p>
        </w:tc>
      </w:tr>
      <w:tr w:rsidR="00974B87" w:rsidRPr="003114F9" w14:paraId="5B7C13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9134E2" w14:textId="77777777" w:rsidR="004E5641" w:rsidRPr="003114F9" w:rsidRDefault="004E5641" w:rsidP="0050448F">
            <w:pPr>
              <w:rPr>
                <w:rFonts w:ascii="Arial" w:eastAsia="Arial" w:hAnsi="Arial"/>
              </w:rPr>
            </w:pPr>
            <w:r w:rsidRPr="003114F9">
              <w:rPr>
                <w:rFonts w:ascii="Arial" w:eastAsia="Arial" w:hAnsi="Arial"/>
              </w:rPr>
              <w:t>Salinas Reclamation Canal</w:t>
            </w:r>
          </w:p>
        </w:tc>
        <w:tc>
          <w:tcPr>
            <w:tcW w:w="416" w:type="dxa"/>
          </w:tcPr>
          <w:p w14:paraId="3AA674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14240" w14:textId="77777777" w:rsidR="004E5641" w:rsidRPr="003114F9" w:rsidRDefault="004E5641" w:rsidP="0050448F">
            <w:pPr>
              <w:rPr>
                <w:rFonts w:ascii="Arial" w:eastAsia="Arial" w:hAnsi="Arial"/>
              </w:rPr>
            </w:pPr>
          </w:p>
        </w:tc>
        <w:tc>
          <w:tcPr>
            <w:tcW w:w="377" w:type="dxa"/>
          </w:tcPr>
          <w:p w14:paraId="5CE763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090DE" w14:textId="77777777" w:rsidR="004E5641" w:rsidRPr="003114F9" w:rsidRDefault="004E5641" w:rsidP="0050448F">
            <w:pPr>
              <w:rPr>
                <w:rFonts w:ascii="Arial" w:eastAsia="Arial" w:hAnsi="Arial"/>
              </w:rPr>
            </w:pPr>
          </w:p>
        </w:tc>
        <w:tc>
          <w:tcPr>
            <w:tcW w:w="377" w:type="dxa"/>
          </w:tcPr>
          <w:p w14:paraId="63525A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6BC5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7EF8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2306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B5DC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EAC8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B79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1D00B" w14:textId="77777777" w:rsidR="004E5641" w:rsidRPr="003114F9" w:rsidRDefault="004E5641" w:rsidP="0050448F">
            <w:pPr>
              <w:rPr>
                <w:rFonts w:ascii="Arial" w:eastAsia="Arial" w:hAnsi="Arial"/>
              </w:rPr>
            </w:pPr>
          </w:p>
        </w:tc>
        <w:tc>
          <w:tcPr>
            <w:tcW w:w="377" w:type="dxa"/>
          </w:tcPr>
          <w:p w14:paraId="4666D8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93B599" w14:textId="77777777" w:rsidR="004E5641" w:rsidRPr="003114F9" w:rsidRDefault="004E5641" w:rsidP="0050448F">
            <w:pPr>
              <w:rPr>
                <w:rFonts w:ascii="Arial" w:eastAsia="Arial" w:hAnsi="Arial"/>
              </w:rPr>
            </w:pPr>
          </w:p>
        </w:tc>
        <w:tc>
          <w:tcPr>
            <w:tcW w:w="377" w:type="dxa"/>
          </w:tcPr>
          <w:p w14:paraId="27AA98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964E15" w14:textId="77777777" w:rsidR="004E5641" w:rsidRPr="003114F9" w:rsidRDefault="004E5641" w:rsidP="0050448F">
            <w:pPr>
              <w:rPr>
                <w:rFonts w:ascii="Arial" w:eastAsia="Arial" w:hAnsi="Arial"/>
              </w:rPr>
            </w:pPr>
          </w:p>
        </w:tc>
        <w:tc>
          <w:tcPr>
            <w:tcW w:w="377" w:type="dxa"/>
          </w:tcPr>
          <w:p w14:paraId="5F3E4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1D9C6" w14:textId="77777777" w:rsidR="004E5641" w:rsidRPr="003114F9" w:rsidRDefault="004E5641" w:rsidP="0050448F">
            <w:pPr>
              <w:rPr>
                <w:rFonts w:ascii="Arial" w:eastAsia="Arial" w:hAnsi="Arial"/>
              </w:rPr>
            </w:pPr>
          </w:p>
        </w:tc>
        <w:tc>
          <w:tcPr>
            <w:tcW w:w="377" w:type="dxa"/>
          </w:tcPr>
          <w:p w14:paraId="68EC6F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AC4E6" w14:textId="77777777" w:rsidR="004E5641" w:rsidRPr="003114F9" w:rsidRDefault="004E5641" w:rsidP="0050448F">
            <w:pPr>
              <w:rPr>
                <w:rFonts w:ascii="Arial" w:eastAsia="Arial" w:hAnsi="Arial"/>
              </w:rPr>
            </w:pPr>
          </w:p>
        </w:tc>
        <w:tc>
          <w:tcPr>
            <w:tcW w:w="377" w:type="dxa"/>
          </w:tcPr>
          <w:p w14:paraId="53B07D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7F26D" w14:textId="77777777" w:rsidR="004E5641" w:rsidRPr="003114F9" w:rsidRDefault="004E5641" w:rsidP="0050448F">
            <w:pPr>
              <w:rPr>
                <w:rFonts w:ascii="Arial" w:eastAsia="Arial" w:hAnsi="Arial"/>
              </w:rPr>
            </w:pPr>
          </w:p>
        </w:tc>
      </w:tr>
      <w:tr w:rsidR="00974B87" w:rsidRPr="003114F9" w14:paraId="401A6AE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1FA1A18" w14:textId="77777777" w:rsidR="004E5641" w:rsidRPr="003114F9" w:rsidRDefault="004E5641" w:rsidP="0050448F">
            <w:pPr>
              <w:rPr>
                <w:rFonts w:ascii="Arial" w:eastAsia="Arial" w:hAnsi="Arial"/>
              </w:rPr>
            </w:pPr>
            <w:r w:rsidRPr="003114F9">
              <w:rPr>
                <w:rFonts w:ascii="Arial" w:eastAsia="Arial" w:hAnsi="Arial"/>
              </w:rPr>
              <w:t>Gabilan Creek</w:t>
            </w:r>
          </w:p>
        </w:tc>
        <w:tc>
          <w:tcPr>
            <w:tcW w:w="416" w:type="dxa"/>
          </w:tcPr>
          <w:p w14:paraId="32C7E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B39F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B4F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E61074" w14:textId="77777777" w:rsidR="004E5641" w:rsidRPr="003114F9" w:rsidRDefault="004E5641" w:rsidP="0050448F">
            <w:pPr>
              <w:rPr>
                <w:rFonts w:ascii="Arial" w:eastAsia="Arial" w:hAnsi="Arial"/>
              </w:rPr>
            </w:pPr>
          </w:p>
        </w:tc>
        <w:tc>
          <w:tcPr>
            <w:tcW w:w="377" w:type="dxa"/>
          </w:tcPr>
          <w:p w14:paraId="7F1237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E5A2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A80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38E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BF9F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5A87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15A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A13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5F08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D27B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DC02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34762" w14:textId="77777777" w:rsidR="004E5641" w:rsidRPr="003114F9" w:rsidRDefault="004E5641" w:rsidP="0050448F">
            <w:pPr>
              <w:rPr>
                <w:rFonts w:ascii="Arial" w:eastAsia="Arial" w:hAnsi="Arial"/>
              </w:rPr>
            </w:pPr>
          </w:p>
        </w:tc>
        <w:tc>
          <w:tcPr>
            <w:tcW w:w="377" w:type="dxa"/>
          </w:tcPr>
          <w:p w14:paraId="7AE64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F7567" w14:textId="77777777" w:rsidR="004E5641" w:rsidRPr="003114F9" w:rsidRDefault="004E5641" w:rsidP="0050448F">
            <w:pPr>
              <w:rPr>
                <w:rFonts w:ascii="Arial" w:eastAsia="Arial" w:hAnsi="Arial"/>
              </w:rPr>
            </w:pPr>
          </w:p>
        </w:tc>
        <w:tc>
          <w:tcPr>
            <w:tcW w:w="377" w:type="dxa"/>
          </w:tcPr>
          <w:p w14:paraId="04D7EA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569F98" w14:textId="77777777" w:rsidR="004E5641" w:rsidRPr="003114F9" w:rsidRDefault="004E5641" w:rsidP="0050448F">
            <w:pPr>
              <w:rPr>
                <w:rFonts w:ascii="Arial" w:eastAsia="Arial" w:hAnsi="Arial"/>
              </w:rPr>
            </w:pPr>
          </w:p>
        </w:tc>
        <w:tc>
          <w:tcPr>
            <w:tcW w:w="377" w:type="dxa"/>
          </w:tcPr>
          <w:p w14:paraId="183579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420C8" w14:textId="77777777" w:rsidR="004E5641" w:rsidRPr="003114F9" w:rsidRDefault="004E5641" w:rsidP="0050448F">
            <w:pPr>
              <w:rPr>
                <w:rFonts w:ascii="Arial" w:eastAsia="Arial" w:hAnsi="Arial"/>
              </w:rPr>
            </w:pPr>
          </w:p>
        </w:tc>
      </w:tr>
      <w:tr w:rsidR="00974B87" w:rsidRPr="003114F9" w14:paraId="433B56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84F0DF" w14:textId="77777777" w:rsidR="004E5641" w:rsidRPr="003114F9" w:rsidRDefault="004E5641" w:rsidP="0050448F">
            <w:pPr>
              <w:rPr>
                <w:rFonts w:ascii="Arial" w:eastAsia="Arial" w:hAnsi="Arial"/>
              </w:rPr>
            </w:pPr>
            <w:proofErr w:type="spellStart"/>
            <w:r w:rsidRPr="003114F9">
              <w:rPr>
                <w:rFonts w:ascii="Arial" w:eastAsia="Arial" w:hAnsi="Arial"/>
              </w:rPr>
              <w:t>Alisal</w:t>
            </w:r>
            <w:proofErr w:type="spellEnd"/>
            <w:r w:rsidRPr="003114F9">
              <w:rPr>
                <w:rFonts w:ascii="Arial" w:eastAsia="Arial" w:hAnsi="Arial"/>
              </w:rPr>
              <w:t xml:space="preserve"> Creek</w:t>
            </w:r>
          </w:p>
        </w:tc>
        <w:tc>
          <w:tcPr>
            <w:tcW w:w="416" w:type="dxa"/>
          </w:tcPr>
          <w:p w14:paraId="17196E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B60B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E7E9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E6D308" w14:textId="77777777" w:rsidR="004E5641" w:rsidRPr="003114F9" w:rsidRDefault="004E5641" w:rsidP="0050448F">
            <w:pPr>
              <w:rPr>
                <w:rFonts w:ascii="Arial" w:eastAsia="Arial" w:hAnsi="Arial"/>
              </w:rPr>
            </w:pPr>
          </w:p>
        </w:tc>
        <w:tc>
          <w:tcPr>
            <w:tcW w:w="377" w:type="dxa"/>
          </w:tcPr>
          <w:p w14:paraId="0C3A97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469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EAE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D48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F18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EECA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DE0A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54D4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69F0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44AD2A" w14:textId="77777777" w:rsidR="004E5641" w:rsidRPr="003114F9" w:rsidRDefault="004E5641" w:rsidP="0050448F">
            <w:pPr>
              <w:rPr>
                <w:rFonts w:ascii="Arial" w:eastAsia="Arial" w:hAnsi="Arial"/>
              </w:rPr>
            </w:pPr>
          </w:p>
        </w:tc>
        <w:tc>
          <w:tcPr>
            <w:tcW w:w="377" w:type="dxa"/>
          </w:tcPr>
          <w:p w14:paraId="4EB41A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4C55F" w14:textId="77777777" w:rsidR="004E5641" w:rsidRPr="003114F9" w:rsidRDefault="004E5641" w:rsidP="0050448F">
            <w:pPr>
              <w:rPr>
                <w:rFonts w:ascii="Arial" w:eastAsia="Arial" w:hAnsi="Arial"/>
              </w:rPr>
            </w:pPr>
          </w:p>
        </w:tc>
        <w:tc>
          <w:tcPr>
            <w:tcW w:w="377" w:type="dxa"/>
          </w:tcPr>
          <w:p w14:paraId="10C4AF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888BAD" w14:textId="77777777" w:rsidR="004E5641" w:rsidRPr="003114F9" w:rsidRDefault="004E5641" w:rsidP="0050448F">
            <w:pPr>
              <w:rPr>
                <w:rFonts w:ascii="Arial" w:eastAsia="Arial" w:hAnsi="Arial"/>
              </w:rPr>
            </w:pPr>
          </w:p>
        </w:tc>
        <w:tc>
          <w:tcPr>
            <w:tcW w:w="377" w:type="dxa"/>
          </w:tcPr>
          <w:p w14:paraId="656366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6329D6" w14:textId="77777777" w:rsidR="004E5641" w:rsidRPr="003114F9" w:rsidRDefault="004E5641" w:rsidP="0050448F">
            <w:pPr>
              <w:rPr>
                <w:rFonts w:ascii="Arial" w:eastAsia="Arial" w:hAnsi="Arial"/>
              </w:rPr>
            </w:pPr>
          </w:p>
        </w:tc>
        <w:tc>
          <w:tcPr>
            <w:tcW w:w="377" w:type="dxa"/>
          </w:tcPr>
          <w:p w14:paraId="4448CA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7CA10E" w14:textId="77777777" w:rsidR="004E5641" w:rsidRPr="003114F9" w:rsidRDefault="004E5641" w:rsidP="0050448F">
            <w:pPr>
              <w:rPr>
                <w:rFonts w:ascii="Arial" w:eastAsia="Arial" w:hAnsi="Arial"/>
              </w:rPr>
            </w:pPr>
          </w:p>
        </w:tc>
      </w:tr>
      <w:tr w:rsidR="00974B87" w:rsidRPr="003114F9" w14:paraId="403BB21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D74DE" w14:textId="77777777" w:rsidR="004E5641" w:rsidRPr="003114F9" w:rsidRDefault="004E5641" w:rsidP="0050448F">
            <w:pPr>
              <w:rPr>
                <w:rFonts w:ascii="Arial" w:eastAsia="Arial" w:hAnsi="Arial"/>
              </w:rPr>
            </w:pPr>
            <w:r w:rsidRPr="003114F9">
              <w:rPr>
                <w:rFonts w:ascii="Arial" w:eastAsia="Arial" w:hAnsi="Arial"/>
              </w:rPr>
              <w:lastRenderedPageBreak/>
              <w:t>Blanco Drain</w:t>
            </w:r>
          </w:p>
        </w:tc>
        <w:tc>
          <w:tcPr>
            <w:tcW w:w="416" w:type="dxa"/>
          </w:tcPr>
          <w:p w14:paraId="40295A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7BE17" w14:textId="77777777" w:rsidR="004E5641" w:rsidRPr="003114F9" w:rsidRDefault="004E5641" w:rsidP="0050448F">
            <w:pPr>
              <w:rPr>
                <w:rFonts w:ascii="Arial" w:eastAsia="Arial" w:hAnsi="Arial"/>
              </w:rPr>
            </w:pPr>
          </w:p>
        </w:tc>
        <w:tc>
          <w:tcPr>
            <w:tcW w:w="377" w:type="dxa"/>
          </w:tcPr>
          <w:p w14:paraId="45C429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738052" w14:textId="77777777" w:rsidR="004E5641" w:rsidRPr="003114F9" w:rsidRDefault="004E5641" w:rsidP="0050448F">
            <w:pPr>
              <w:rPr>
                <w:rFonts w:ascii="Arial" w:eastAsia="Arial" w:hAnsi="Arial"/>
              </w:rPr>
            </w:pPr>
          </w:p>
        </w:tc>
        <w:tc>
          <w:tcPr>
            <w:tcW w:w="377" w:type="dxa"/>
          </w:tcPr>
          <w:p w14:paraId="170E9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928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830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055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49A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093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796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FD824" w14:textId="77777777" w:rsidR="004E5641" w:rsidRPr="003114F9" w:rsidRDefault="004E5641" w:rsidP="0050448F">
            <w:pPr>
              <w:rPr>
                <w:rFonts w:ascii="Arial" w:eastAsia="Arial" w:hAnsi="Arial"/>
              </w:rPr>
            </w:pPr>
          </w:p>
        </w:tc>
        <w:tc>
          <w:tcPr>
            <w:tcW w:w="377" w:type="dxa"/>
          </w:tcPr>
          <w:p w14:paraId="6B93BA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6FC073" w14:textId="77777777" w:rsidR="004E5641" w:rsidRPr="003114F9" w:rsidRDefault="004E5641" w:rsidP="0050448F">
            <w:pPr>
              <w:rPr>
                <w:rFonts w:ascii="Arial" w:eastAsia="Arial" w:hAnsi="Arial"/>
              </w:rPr>
            </w:pPr>
          </w:p>
        </w:tc>
        <w:tc>
          <w:tcPr>
            <w:tcW w:w="377" w:type="dxa"/>
          </w:tcPr>
          <w:p w14:paraId="6336C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F4067" w14:textId="77777777" w:rsidR="004E5641" w:rsidRPr="003114F9" w:rsidRDefault="004E5641" w:rsidP="0050448F">
            <w:pPr>
              <w:rPr>
                <w:rFonts w:ascii="Arial" w:eastAsia="Arial" w:hAnsi="Arial"/>
              </w:rPr>
            </w:pPr>
          </w:p>
        </w:tc>
        <w:tc>
          <w:tcPr>
            <w:tcW w:w="377" w:type="dxa"/>
          </w:tcPr>
          <w:p w14:paraId="7DB68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D684FE" w14:textId="77777777" w:rsidR="004E5641" w:rsidRPr="003114F9" w:rsidRDefault="004E5641" w:rsidP="0050448F">
            <w:pPr>
              <w:rPr>
                <w:rFonts w:ascii="Arial" w:eastAsia="Arial" w:hAnsi="Arial"/>
              </w:rPr>
            </w:pPr>
          </w:p>
        </w:tc>
        <w:tc>
          <w:tcPr>
            <w:tcW w:w="377" w:type="dxa"/>
          </w:tcPr>
          <w:p w14:paraId="09B8F4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C2969" w14:textId="77777777" w:rsidR="004E5641" w:rsidRPr="003114F9" w:rsidRDefault="004E5641" w:rsidP="0050448F">
            <w:pPr>
              <w:rPr>
                <w:rFonts w:ascii="Arial" w:eastAsia="Arial" w:hAnsi="Arial"/>
              </w:rPr>
            </w:pPr>
          </w:p>
        </w:tc>
        <w:tc>
          <w:tcPr>
            <w:tcW w:w="377" w:type="dxa"/>
          </w:tcPr>
          <w:p w14:paraId="771D71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A536FF" w14:textId="77777777" w:rsidR="004E5641" w:rsidRPr="003114F9" w:rsidRDefault="004E5641" w:rsidP="0050448F">
            <w:pPr>
              <w:rPr>
                <w:rFonts w:ascii="Arial" w:eastAsia="Arial" w:hAnsi="Arial"/>
              </w:rPr>
            </w:pPr>
          </w:p>
        </w:tc>
      </w:tr>
      <w:tr w:rsidR="00974B87" w:rsidRPr="003114F9" w14:paraId="050845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2B49C9" w14:textId="77777777" w:rsidR="004E5641" w:rsidRPr="003114F9" w:rsidRDefault="004E5641" w:rsidP="0050448F">
            <w:pPr>
              <w:rPr>
                <w:rFonts w:ascii="Arial" w:eastAsia="Arial" w:hAnsi="Arial"/>
              </w:rPr>
            </w:pPr>
            <w:r w:rsidRPr="003114F9">
              <w:rPr>
                <w:rFonts w:ascii="Arial" w:eastAsia="Arial" w:hAnsi="Arial"/>
              </w:rPr>
              <w:t>Old Salinas River</w:t>
            </w:r>
          </w:p>
        </w:tc>
        <w:tc>
          <w:tcPr>
            <w:tcW w:w="416" w:type="dxa"/>
          </w:tcPr>
          <w:p w14:paraId="10BA7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3FDB7" w14:textId="77777777" w:rsidR="004E5641" w:rsidRPr="003114F9" w:rsidRDefault="004E5641" w:rsidP="0050448F">
            <w:pPr>
              <w:rPr>
                <w:rFonts w:ascii="Arial" w:eastAsia="Arial" w:hAnsi="Arial"/>
              </w:rPr>
            </w:pPr>
          </w:p>
        </w:tc>
        <w:tc>
          <w:tcPr>
            <w:tcW w:w="377" w:type="dxa"/>
          </w:tcPr>
          <w:p w14:paraId="4EA938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D69F75" w14:textId="77777777" w:rsidR="004E5641" w:rsidRPr="003114F9" w:rsidRDefault="004E5641" w:rsidP="0050448F">
            <w:pPr>
              <w:rPr>
                <w:rFonts w:ascii="Arial" w:eastAsia="Arial" w:hAnsi="Arial"/>
              </w:rPr>
            </w:pPr>
          </w:p>
        </w:tc>
        <w:tc>
          <w:tcPr>
            <w:tcW w:w="377" w:type="dxa"/>
          </w:tcPr>
          <w:p w14:paraId="60B03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9D8F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9F85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CF4D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CC5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85B8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F8D7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71C6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E6D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E679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BD03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F84BD" w14:textId="77777777" w:rsidR="004E5641" w:rsidRPr="003114F9" w:rsidRDefault="004E5641" w:rsidP="0050448F">
            <w:pPr>
              <w:rPr>
                <w:rFonts w:ascii="Arial" w:eastAsia="Arial" w:hAnsi="Arial"/>
              </w:rPr>
            </w:pPr>
          </w:p>
        </w:tc>
        <w:tc>
          <w:tcPr>
            <w:tcW w:w="377" w:type="dxa"/>
          </w:tcPr>
          <w:p w14:paraId="59D3ED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008B3" w14:textId="77777777" w:rsidR="004E5641" w:rsidRPr="003114F9" w:rsidRDefault="004E5641" w:rsidP="0050448F">
            <w:pPr>
              <w:rPr>
                <w:rFonts w:ascii="Arial" w:eastAsia="Arial" w:hAnsi="Arial"/>
              </w:rPr>
            </w:pPr>
          </w:p>
        </w:tc>
        <w:tc>
          <w:tcPr>
            <w:tcW w:w="377" w:type="dxa"/>
          </w:tcPr>
          <w:p w14:paraId="5D9A86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1A73AC" w14:textId="77777777" w:rsidR="004E5641" w:rsidRPr="003114F9" w:rsidRDefault="004E5641" w:rsidP="0050448F">
            <w:pPr>
              <w:rPr>
                <w:rFonts w:ascii="Arial" w:eastAsia="Arial" w:hAnsi="Arial"/>
              </w:rPr>
            </w:pPr>
          </w:p>
        </w:tc>
        <w:tc>
          <w:tcPr>
            <w:tcW w:w="377" w:type="dxa"/>
          </w:tcPr>
          <w:p w14:paraId="6DD442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0C2C33" w14:textId="77777777" w:rsidR="004E5641" w:rsidRPr="003114F9" w:rsidRDefault="004E5641" w:rsidP="0050448F">
            <w:pPr>
              <w:rPr>
                <w:rFonts w:ascii="Arial" w:eastAsia="Arial" w:hAnsi="Arial"/>
              </w:rPr>
            </w:pPr>
          </w:p>
        </w:tc>
      </w:tr>
      <w:tr w:rsidR="00974B87" w:rsidRPr="003114F9" w14:paraId="5E6FA9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6394DF" w14:textId="77777777" w:rsidR="004E5641" w:rsidRPr="003114F9" w:rsidRDefault="004E5641" w:rsidP="0050448F">
            <w:pPr>
              <w:rPr>
                <w:rFonts w:ascii="Arial" w:eastAsia="Arial" w:hAnsi="Arial"/>
              </w:rPr>
            </w:pPr>
            <w:r w:rsidRPr="003114F9">
              <w:rPr>
                <w:rFonts w:ascii="Arial" w:eastAsia="Arial" w:hAnsi="Arial"/>
              </w:rPr>
              <w:t>Salinas River Refuge Lagoon (South)</w:t>
            </w:r>
          </w:p>
        </w:tc>
        <w:tc>
          <w:tcPr>
            <w:tcW w:w="416" w:type="dxa"/>
          </w:tcPr>
          <w:p w14:paraId="6C52EA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09D03" w14:textId="77777777" w:rsidR="004E5641" w:rsidRPr="003114F9" w:rsidRDefault="004E5641" w:rsidP="0050448F">
            <w:pPr>
              <w:rPr>
                <w:rFonts w:ascii="Arial" w:eastAsia="Arial" w:hAnsi="Arial"/>
              </w:rPr>
            </w:pPr>
          </w:p>
        </w:tc>
        <w:tc>
          <w:tcPr>
            <w:tcW w:w="377" w:type="dxa"/>
          </w:tcPr>
          <w:p w14:paraId="66944E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A3294A" w14:textId="77777777" w:rsidR="004E5641" w:rsidRPr="003114F9" w:rsidRDefault="004E5641" w:rsidP="0050448F">
            <w:pPr>
              <w:rPr>
                <w:rFonts w:ascii="Arial" w:eastAsia="Arial" w:hAnsi="Arial"/>
              </w:rPr>
            </w:pPr>
          </w:p>
        </w:tc>
        <w:tc>
          <w:tcPr>
            <w:tcW w:w="377" w:type="dxa"/>
          </w:tcPr>
          <w:p w14:paraId="2873D9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966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B223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1B9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2B1D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2497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C38E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375CB7" w14:textId="77777777" w:rsidR="004E5641" w:rsidRPr="003114F9" w:rsidRDefault="004E5641" w:rsidP="0050448F">
            <w:pPr>
              <w:rPr>
                <w:rFonts w:ascii="Arial" w:eastAsia="Arial" w:hAnsi="Arial"/>
              </w:rPr>
            </w:pPr>
          </w:p>
        </w:tc>
        <w:tc>
          <w:tcPr>
            <w:tcW w:w="377" w:type="dxa"/>
          </w:tcPr>
          <w:p w14:paraId="47ECC7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F40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5828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F7096" w14:textId="77777777" w:rsidR="004E5641" w:rsidRPr="003114F9" w:rsidRDefault="004E5641" w:rsidP="0050448F">
            <w:pPr>
              <w:rPr>
                <w:rFonts w:ascii="Arial" w:eastAsia="Arial" w:hAnsi="Arial"/>
              </w:rPr>
            </w:pPr>
          </w:p>
        </w:tc>
        <w:tc>
          <w:tcPr>
            <w:tcW w:w="377" w:type="dxa"/>
          </w:tcPr>
          <w:p w14:paraId="0B5EF7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93971" w14:textId="77777777" w:rsidR="004E5641" w:rsidRPr="003114F9" w:rsidRDefault="004E5641" w:rsidP="0050448F">
            <w:pPr>
              <w:rPr>
                <w:rFonts w:ascii="Arial" w:eastAsia="Arial" w:hAnsi="Arial"/>
              </w:rPr>
            </w:pPr>
          </w:p>
        </w:tc>
        <w:tc>
          <w:tcPr>
            <w:tcW w:w="377" w:type="dxa"/>
          </w:tcPr>
          <w:p w14:paraId="0F5D7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64560" w14:textId="77777777" w:rsidR="004E5641" w:rsidRPr="003114F9" w:rsidRDefault="004E5641" w:rsidP="0050448F">
            <w:pPr>
              <w:rPr>
                <w:rFonts w:ascii="Arial" w:eastAsia="Arial" w:hAnsi="Arial"/>
              </w:rPr>
            </w:pPr>
          </w:p>
        </w:tc>
        <w:tc>
          <w:tcPr>
            <w:tcW w:w="377" w:type="dxa"/>
          </w:tcPr>
          <w:p w14:paraId="3B902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3214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52C446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BB33FC" w14:textId="77777777" w:rsidR="004E5641" w:rsidRPr="003114F9" w:rsidRDefault="004E5641" w:rsidP="0050448F">
            <w:pPr>
              <w:rPr>
                <w:rFonts w:ascii="Arial" w:eastAsia="Arial" w:hAnsi="Arial"/>
              </w:rPr>
            </w:pPr>
            <w:r w:rsidRPr="003114F9">
              <w:rPr>
                <w:rFonts w:ascii="Arial" w:eastAsia="Arial" w:hAnsi="Arial"/>
              </w:rPr>
              <w:t>Marina Pond #1</w:t>
            </w:r>
          </w:p>
        </w:tc>
        <w:tc>
          <w:tcPr>
            <w:tcW w:w="416" w:type="dxa"/>
          </w:tcPr>
          <w:p w14:paraId="34C653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48A2F" w14:textId="77777777" w:rsidR="004E5641" w:rsidRPr="003114F9" w:rsidRDefault="004E5641" w:rsidP="0050448F">
            <w:pPr>
              <w:rPr>
                <w:rFonts w:ascii="Arial" w:eastAsia="Arial" w:hAnsi="Arial"/>
              </w:rPr>
            </w:pPr>
          </w:p>
        </w:tc>
        <w:tc>
          <w:tcPr>
            <w:tcW w:w="377" w:type="dxa"/>
          </w:tcPr>
          <w:p w14:paraId="72B5F6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B8CD43" w14:textId="77777777" w:rsidR="004E5641" w:rsidRPr="003114F9" w:rsidRDefault="004E5641" w:rsidP="0050448F">
            <w:pPr>
              <w:rPr>
                <w:rFonts w:ascii="Arial" w:eastAsia="Arial" w:hAnsi="Arial"/>
              </w:rPr>
            </w:pPr>
          </w:p>
        </w:tc>
        <w:tc>
          <w:tcPr>
            <w:tcW w:w="377" w:type="dxa"/>
          </w:tcPr>
          <w:p w14:paraId="51A752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1D1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649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04C1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80CA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E4AF3E" w14:textId="77777777" w:rsidR="004E5641" w:rsidRPr="003114F9" w:rsidRDefault="004E5641" w:rsidP="0050448F">
            <w:pPr>
              <w:rPr>
                <w:rFonts w:ascii="Arial" w:eastAsia="Arial" w:hAnsi="Arial"/>
              </w:rPr>
            </w:pPr>
          </w:p>
        </w:tc>
        <w:tc>
          <w:tcPr>
            <w:tcW w:w="377" w:type="dxa"/>
          </w:tcPr>
          <w:p w14:paraId="3523C0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916D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6F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F470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86B2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DD90F" w14:textId="77777777" w:rsidR="004E5641" w:rsidRPr="003114F9" w:rsidRDefault="004E5641" w:rsidP="0050448F">
            <w:pPr>
              <w:rPr>
                <w:rFonts w:ascii="Arial" w:eastAsia="Arial" w:hAnsi="Arial"/>
              </w:rPr>
            </w:pPr>
          </w:p>
        </w:tc>
        <w:tc>
          <w:tcPr>
            <w:tcW w:w="377" w:type="dxa"/>
          </w:tcPr>
          <w:p w14:paraId="7C2D12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D9FF5" w14:textId="77777777" w:rsidR="004E5641" w:rsidRPr="003114F9" w:rsidRDefault="004E5641" w:rsidP="0050448F">
            <w:pPr>
              <w:rPr>
                <w:rFonts w:ascii="Arial" w:eastAsia="Arial" w:hAnsi="Arial"/>
              </w:rPr>
            </w:pPr>
          </w:p>
        </w:tc>
        <w:tc>
          <w:tcPr>
            <w:tcW w:w="377" w:type="dxa"/>
          </w:tcPr>
          <w:p w14:paraId="395E7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8314EC" w14:textId="77777777" w:rsidR="004E5641" w:rsidRPr="003114F9" w:rsidRDefault="004E5641" w:rsidP="0050448F">
            <w:pPr>
              <w:rPr>
                <w:rFonts w:ascii="Arial" w:eastAsia="Arial" w:hAnsi="Arial"/>
              </w:rPr>
            </w:pPr>
          </w:p>
        </w:tc>
        <w:tc>
          <w:tcPr>
            <w:tcW w:w="377" w:type="dxa"/>
          </w:tcPr>
          <w:p w14:paraId="57C6A1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2E06B5" w14:textId="77777777" w:rsidR="004E5641" w:rsidRPr="003114F9" w:rsidRDefault="004E5641" w:rsidP="0050448F">
            <w:pPr>
              <w:rPr>
                <w:rFonts w:ascii="Arial" w:eastAsia="Arial" w:hAnsi="Arial"/>
              </w:rPr>
            </w:pPr>
          </w:p>
        </w:tc>
      </w:tr>
      <w:tr w:rsidR="00974B87" w:rsidRPr="003114F9" w14:paraId="4BF7B11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DE6DF6" w14:textId="77777777" w:rsidR="004E5641" w:rsidRPr="003114F9" w:rsidRDefault="004E5641" w:rsidP="0050448F">
            <w:pPr>
              <w:rPr>
                <w:rFonts w:ascii="Arial" w:eastAsia="Arial" w:hAnsi="Arial"/>
              </w:rPr>
            </w:pPr>
            <w:r w:rsidRPr="003114F9">
              <w:rPr>
                <w:rFonts w:ascii="Arial" w:eastAsia="Arial" w:hAnsi="Arial"/>
              </w:rPr>
              <w:t>Marina Pond #2</w:t>
            </w:r>
          </w:p>
        </w:tc>
        <w:tc>
          <w:tcPr>
            <w:tcW w:w="416" w:type="dxa"/>
          </w:tcPr>
          <w:p w14:paraId="462D57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7661F" w14:textId="77777777" w:rsidR="004E5641" w:rsidRPr="003114F9" w:rsidRDefault="004E5641" w:rsidP="0050448F">
            <w:pPr>
              <w:rPr>
                <w:rFonts w:ascii="Arial" w:eastAsia="Arial" w:hAnsi="Arial"/>
              </w:rPr>
            </w:pPr>
          </w:p>
        </w:tc>
        <w:tc>
          <w:tcPr>
            <w:tcW w:w="377" w:type="dxa"/>
          </w:tcPr>
          <w:p w14:paraId="69659A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EB38B5" w14:textId="77777777" w:rsidR="004E5641" w:rsidRPr="003114F9" w:rsidRDefault="004E5641" w:rsidP="0050448F">
            <w:pPr>
              <w:rPr>
                <w:rFonts w:ascii="Arial" w:eastAsia="Arial" w:hAnsi="Arial"/>
              </w:rPr>
            </w:pPr>
          </w:p>
        </w:tc>
        <w:tc>
          <w:tcPr>
            <w:tcW w:w="377" w:type="dxa"/>
          </w:tcPr>
          <w:p w14:paraId="4FEB6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C801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FFC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84C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296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6B85C" w14:textId="77777777" w:rsidR="004E5641" w:rsidRPr="003114F9" w:rsidRDefault="004E5641" w:rsidP="0050448F">
            <w:pPr>
              <w:rPr>
                <w:rFonts w:ascii="Arial" w:eastAsia="Arial" w:hAnsi="Arial"/>
              </w:rPr>
            </w:pPr>
          </w:p>
        </w:tc>
        <w:tc>
          <w:tcPr>
            <w:tcW w:w="377" w:type="dxa"/>
          </w:tcPr>
          <w:p w14:paraId="647B7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AABCBA" w14:textId="77777777" w:rsidR="004E5641" w:rsidRPr="003114F9" w:rsidRDefault="004E5641" w:rsidP="0050448F">
            <w:pPr>
              <w:rPr>
                <w:rFonts w:ascii="Arial" w:eastAsia="Arial" w:hAnsi="Arial"/>
              </w:rPr>
            </w:pPr>
          </w:p>
        </w:tc>
        <w:tc>
          <w:tcPr>
            <w:tcW w:w="377" w:type="dxa"/>
          </w:tcPr>
          <w:p w14:paraId="271720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4510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88A3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0277DA" w14:textId="77777777" w:rsidR="004E5641" w:rsidRPr="003114F9" w:rsidRDefault="004E5641" w:rsidP="0050448F">
            <w:pPr>
              <w:rPr>
                <w:rFonts w:ascii="Arial" w:eastAsia="Arial" w:hAnsi="Arial"/>
              </w:rPr>
            </w:pPr>
          </w:p>
        </w:tc>
        <w:tc>
          <w:tcPr>
            <w:tcW w:w="377" w:type="dxa"/>
          </w:tcPr>
          <w:p w14:paraId="5FBCAC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376C6F" w14:textId="77777777" w:rsidR="004E5641" w:rsidRPr="003114F9" w:rsidRDefault="004E5641" w:rsidP="0050448F">
            <w:pPr>
              <w:rPr>
                <w:rFonts w:ascii="Arial" w:eastAsia="Arial" w:hAnsi="Arial"/>
              </w:rPr>
            </w:pPr>
          </w:p>
        </w:tc>
        <w:tc>
          <w:tcPr>
            <w:tcW w:w="377" w:type="dxa"/>
          </w:tcPr>
          <w:p w14:paraId="3D47D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9DF43" w14:textId="77777777" w:rsidR="004E5641" w:rsidRPr="003114F9" w:rsidRDefault="004E5641" w:rsidP="0050448F">
            <w:pPr>
              <w:rPr>
                <w:rFonts w:ascii="Arial" w:eastAsia="Arial" w:hAnsi="Arial"/>
              </w:rPr>
            </w:pPr>
          </w:p>
        </w:tc>
        <w:tc>
          <w:tcPr>
            <w:tcW w:w="377" w:type="dxa"/>
          </w:tcPr>
          <w:p w14:paraId="6396D0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8A892" w14:textId="77777777" w:rsidR="004E5641" w:rsidRPr="003114F9" w:rsidRDefault="004E5641" w:rsidP="0050448F">
            <w:pPr>
              <w:rPr>
                <w:rFonts w:ascii="Arial" w:eastAsia="Arial" w:hAnsi="Arial"/>
              </w:rPr>
            </w:pPr>
          </w:p>
        </w:tc>
      </w:tr>
      <w:tr w:rsidR="00974B87" w:rsidRPr="003114F9" w14:paraId="7BFD84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52C20F" w14:textId="77777777" w:rsidR="004E5641" w:rsidRPr="003114F9" w:rsidRDefault="004E5641" w:rsidP="0050448F">
            <w:pPr>
              <w:rPr>
                <w:rFonts w:ascii="Arial" w:eastAsia="Arial" w:hAnsi="Arial"/>
              </w:rPr>
            </w:pPr>
            <w:r w:rsidRPr="003114F9">
              <w:rPr>
                <w:rFonts w:ascii="Arial" w:eastAsia="Arial" w:hAnsi="Arial"/>
              </w:rPr>
              <w:t>Marina Pond #3</w:t>
            </w:r>
          </w:p>
        </w:tc>
        <w:tc>
          <w:tcPr>
            <w:tcW w:w="416" w:type="dxa"/>
          </w:tcPr>
          <w:p w14:paraId="19EBA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091F1" w14:textId="77777777" w:rsidR="004E5641" w:rsidRPr="003114F9" w:rsidRDefault="004E5641" w:rsidP="0050448F">
            <w:pPr>
              <w:rPr>
                <w:rFonts w:ascii="Arial" w:eastAsia="Arial" w:hAnsi="Arial"/>
              </w:rPr>
            </w:pPr>
          </w:p>
        </w:tc>
        <w:tc>
          <w:tcPr>
            <w:tcW w:w="377" w:type="dxa"/>
          </w:tcPr>
          <w:p w14:paraId="16BB8C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1AAA7B" w14:textId="77777777" w:rsidR="004E5641" w:rsidRPr="003114F9" w:rsidRDefault="004E5641" w:rsidP="0050448F">
            <w:pPr>
              <w:rPr>
                <w:rFonts w:ascii="Arial" w:eastAsia="Arial" w:hAnsi="Arial"/>
              </w:rPr>
            </w:pPr>
          </w:p>
        </w:tc>
        <w:tc>
          <w:tcPr>
            <w:tcW w:w="377" w:type="dxa"/>
          </w:tcPr>
          <w:p w14:paraId="7E0B09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F62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229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3F46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7AA4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0A0489" w14:textId="77777777" w:rsidR="004E5641" w:rsidRPr="003114F9" w:rsidRDefault="004E5641" w:rsidP="0050448F">
            <w:pPr>
              <w:rPr>
                <w:rFonts w:ascii="Arial" w:eastAsia="Arial" w:hAnsi="Arial"/>
              </w:rPr>
            </w:pPr>
          </w:p>
        </w:tc>
        <w:tc>
          <w:tcPr>
            <w:tcW w:w="377" w:type="dxa"/>
          </w:tcPr>
          <w:p w14:paraId="535CCC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BA3E6" w14:textId="77777777" w:rsidR="004E5641" w:rsidRPr="003114F9" w:rsidRDefault="004E5641" w:rsidP="0050448F">
            <w:pPr>
              <w:rPr>
                <w:rFonts w:ascii="Arial" w:eastAsia="Arial" w:hAnsi="Arial"/>
              </w:rPr>
            </w:pPr>
          </w:p>
        </w:tc>
        <w:tc>
          <w:tcPr>
            <w:tcW w:w="377" w:type="dxa"/>
          </w:tcPr>
          <w:p w14:paraId="1B9B7E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4B2D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4C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2D267" w14:textId="77777777" w:rsidR="004E5641" w:rsidRPr="003114F9" w:rsidRDefault="004E5641" w:rsidP="0050448F">
            <w:pPr>
              <w:rPr>
                <w:rFonts w:ascii="Arial" w:eastAsia="Arial" w:hAnsi="Arial"/>
              </w:rPr>
            </w:pPr>
          </w:p>
        </w:tc>
        <w:tc>
          <w:tcPr>
            <w:tcW w:w="377" w:type="dxa"/>
          </w:tcPr>
          <w:p w14:paraId="7D1E9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A2610C" w14:textId="77777777" w:rsidR="004E5641" w:rsidRPr="003114F9" w:rsidRDefault="004E5641" w:rsidP="0050448F">
            <w:pPr>
              <w:rPr>
                <w:rFonts w:ascii="Arial" w:eastAsia="Arial" w:hAnsi="Arial"/>
              </w:rPr>
            </w:pPr>
          </w:p>
        </w:tc>
        <w:tc>
          <w:tcPr>
            <w:tcW w:w="377" w:type="dxa"/>
          </w:tcPr>
          <w:p w14:paraId="2871D5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504FF" w14:textId="77777777" w:rsidR="004E5641" w:rsidRPr="003114F9" w:rsidRDefault="004E5641" w:rsidP="0050448F">
            <w:pPr>
              <w:rPr>
                <w:rFonts w:ascii="Arial" w:eastAsia="Arial" w:hAnsi="Arial"/>
              </w:rPr>
            </w:pPr>
          </w:p>
        </w:tc>
        <w:tc>
          <w:tcPr>
            <w:tcW w:w="377" w:type="dxa"/>
          </w:tcPr>
          <w:p w14:paraId="6B6D7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15DE49" w14:textId="77777777" w:rsidR="004E5641" w:rsidRPr="003114F9" w:rsidRDefault="004E5641" w:rsidP="0050448F">
            <w:pPr>
              <w:rPr>
                <w:rFonts w:ascii="Arial" w:eastAsia="Arial" w:hAnsi="Arial"/>
              </w:rPr>
            </w:pPr>
          </w:p>
        </w:tc>
      </w:tr>
      <w:tr w:rsidR="00974B87" w:rsidRPr="003114F9" w14:paraId="7A0EB2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CEA86F" w14:textId="77777777" w:rsidR="004E5641" w:rsidRPr="003114F9" w:rsidRDefault="004E5641" w:rsidP="0050448F">
            <w:pPr>
              <w:rPr>
                <w:rFonts w:ascii="Arial" w:eastAsia="Arial" w:hAnsi="Arial"/>
              </w:rPr>
            </w:pPr>
            <w:r w:rsidRPr="003114F9">
              <w:rPr>
                <w:rFonts w:ascii="Arial" w:eastAsia="Arial" w:hAnsi="Arial"/>
              </w:rPr>
              <w:t>Marina Pond #4/5</w:t>
            </w:r>
          </w:p>
        </w:tc>
        <w:tc>
          <w:tcPr>
            <w:tcW w:w="416" w:type="dxa"/>
          </w:tcPr>
          <w:p w14:paraId="5E208B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A6037B" w14:textId="77777777" w:rsidR="004E5641" w:rsidRPr="003114F9" w:rsidRDefault="004E5641" w:rsidP="0050448F">
            <w:pPr>
              <w:rPr>
                <w:rFonts w:ascii="Arial" w:eastAsia="Arial" w:hAnsi="Arial"/>
              </w:rPr>
            </w:pPr>
          </w:p>
        </w:tc>
        <w:tc>
          <w:tcPr>
            <w:tcW w:w="377" w:type="dxa"/>
          </w:tcPr>
          <w:p w14:paraId="78E058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AF3582" w14:textId="77777777" w:rsidR="004E5641" w:rsidRPr="003114F9" w:rsidRDefault="004E5641" w:rsidP="0050448F">
            <w:pPr>
              <w:rPr>
                <w:rFonts w:ascii="Arial" w:eastAsia="Arial" w:hAnsi="Arial"/>
              </w:rPr>
            </w:pPr>
          </w:p>
        </w:tc>
        <w:tc>
          <w:tcPr>
            <w:tcW w:w="377" w:type="dxa"/>
          </w:tcPr>
          <w:p w14:paraId="49A499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9C56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220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C23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58AD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10DEA1" w14:textId="77777777" w:rsidR="004E5641" w:rsidRPr="003114F9" w:rsidRDefault="004E5641" w:rsidP="0050448F">
            <w:pPr>
              <w:rPr>
                <w:rFonts w:ascii="Arial" w:eastAsia="Arial" w:hAnsi="Arial"/>
              </w:rPr>
            </w:pPr>
          </w:p>
        </w:tc>
        <w:tc>
          <w:tcPr>
            <w:tcW w:w="377" w:type="dxa"/>
          </w:tcPr>
          <w:p w14:paraId="41398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F73428" w14:textId="77777777" w:rsidR="004E5641" w:rsidRPr="003114F9" w:rsidRDefault="004E5641" w:rsidP="0050448F">
            <w:pPr>
              <w:rPr>
                <w:rFonts w:ascii="Arial" w:eastAsia="Arial" w:hAnsi="Arial"/>
              </w:rPr>
            </w:pPr>
          </w:p>
        </w:tc>
        <w:tc>
          <w:tcPr>
            <w:tcW w:w="377" w:type="dxa"/>
          </w:tcPr>
          <w:p w14:paraId="6498D0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7078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C3F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A3695" w14:textId="77777777" w:rsidR="004E5641" w:rsidRPr="003114F9" w:rsidRDefault="004E5641" w:rsidP="0050448F">
            <w:pPr>
              <w:rPr>
                <w:rFonts w:ascii="Arial" w:eastAsia="Arial" w:hAnsi="Arial"/>
              </w:rPr>
            </w:pPr>
          </w:p>
        </w:tc>
        <w:tc>
          <w:tcPr>
            <w:tcW w:w="377" w:type="dxa"/>
          </w:tcPr>
          <w:p w14:paraId="20CCBB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29670" w14:textId="77777777" w:rsidR="004E5641" w:rsidRPr="003114F9" w:rsidRDefault="004E5641" w:rsidP="0050448F">
            <w:pPr>
              <w:rPr>
                <w:rFonts w:ascii="Arial" w:eastAsia="Arial" w:hAnsi="Arial"/>
              </w:rPr>
            </w:pPr>
          </w:p>
        </w:tc>
        <w:tc>
          <w:tcPr>
            <w:tcW w:w="377" w:type="dxa"/>
          </w:tcPr>
          <w:p w14:paraId="206245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3EC0D" w14:textId="77777777" w:rsidR="004E5641" w:rsidRPr="003114F9" w:rsidRDefault="004E5641" w:rsidP="0050448F">
            <w:pPr>
              <w:rPr>
                <w:rFonts w:ascii="Arial" w:eastAsia="Arial" w:hAnsi="Arial"/>
              </w:rPr>
            </w:pPr>
          </w:p>
        </w:tc>
        <w:tc>
          <w:tcPr>
            <w:tcW w:w="377" w:type="dxa"/>
          </w:tcPr>
          <w:p w14:paraId="7E239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2FBB2" w14:textId="77777777" w:rsidR="004E5641" w:rsidRPr="003114F9" w:rsidRDefault="004E5641" w:rsidP="0050448F">
            <w:pPr>
              <w:rPr>
                <w:rFonts w:ascii="Arial" w:eastAsia="Arial" w:hAnsi="Arial"/>
              </w:rPr>
            </w:pPr>
          </w:p>
        </w:tc>
      </w:tr>
      <w:tr w:rsidR="00974B87" w:rsidRPr="003114F9" w14:paraId="7315E82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0DD2CF8" w14:textId="77777777" w:rsidR="004E5641" w:rsidRPr="003114F9" w:rsidRDefault="004E5641" w:rsidP="0050448F">
            <w:pPr>
              <w:rPr>
                <w:rFonts w:ascii="Arial" w:eastAsia="Arial" w:hAnsi="Arial"/>
              </w:rPr>
            </w:pPr>
            <w:r w:rsidRPr="003114F9">
              <w:rPr>
                <w:rFonts w:ascii="Arial" w:eastAsia="Arial" w:hAnsi="Arial"/>
              </w:rPr>
              <w:t>Marina Pond #6</w:t>
            </w:r>
          </w:p>
        </w:tc>
        <w:tc>
          <w:tcPr>
            <w:tcW w:w="416" w:type="dxa"/>
          </w:tcPr>
          <w:p w14:paraId="6012E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11669A" w14:textId="77777777" w:rsidR="004E5641" w:rsidRPr="003114F9" w:rsidRDefault="004E5641" w:rsidP="0050448F">
            <w:pPr>
              <w:rPr>
                <w:rFonts w:ascii="Arial" w:eastAsia="Arial" w:hAnsi="Arial"/>
              </w:rPr>
            </w:pPr>
          </w:p>
        </w:tc>
        <w:tc>
          <w:tcPr>
            <w:tcW w:w="377" w:type="dxa"/>
          </w:tcPr>
          <w:p w14:paraId="239A0E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BBF5C" w14:textId="77777777" w:rsidR="004E5641" w:rsidRPr="003114F9" w:rsidRDefault="004E5641" w:rsidP="0050448F">
            <w:pPr>
              <w:rPr>
                <w:rFonts w:ascii="Arial" w:eastAsia="Arial" w:hAnsi="Arial"/>
              </w:rPr>
            </w:pPr>
          </w:p>
        </w:tc>
        <w:tc>
          <w:tcPr>
            <w:tcW w:w="377" w:type="dxa"/>
          </w:tcPr>
          <w:p w14:paraId="71590B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581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B0F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2C0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AD76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B7838A" w14:textId="77777777" w:rsidR="004E5641" w:rsidRPr="003114F9" w:rsidRDefault="004E5641" w:rsidP="0050448F">
            <w:pPr>
              <w:rPr>
                <w:rFonts w:ascii="Arial" w:eastAsia="Arial" w:hAnsi="Arial"/>
              </w:rPr>
            </w:pPr>
          </w:p>
        </w:tc>
        <w:tc>
          <w:tcPr>
            <w:tcW w:w="377" w:type="dxa"/>
          </w:tcPr>
          <w:p w14:paraId="5C3E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3D763" w14:textId="77777777" w:rsidR="004E5641" w:rsidRPr="003114F9" w:rsidRDefault="004E5641" w:rsidP="0050448F">
            <w:pPr>
              <w:rPr>
                <w:rFonts w:ascii="Arial" w:eastAsia="Arial" w:hAnsi="Arial"/>
              </w:rPr>
            </w:pPr>
          </w:p>
        </w:tc>
        <w:tc>
          <w:tcPr>
            <w:tcW w:w="377" w:type="dxa"/>
          </w:tcPr>
          <w:p w14:paraId="43CAE4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466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FE8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B8A690" w14:textId="77777777" w:rsidR="004E5641" w:rsidRPr="003114F9" w:rsidRDefault="004E5641" w:rsidP="0050448F">
            <w:pPr>
              <w:rPr>
                <w:rFonts w:ascii="Arial" w:eastAsia="Arial" w:hAnsi="Arial"/>
              </w:rPr>
            </w:pPr>
          </w:p>
        </w:tc>
        <w:tc>
          <w:tcPr>
            <w:tcW w:w="377" w:type="dxa"/>
          </w:tcPr>
          <w:p w14:paraId="6EDACC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DDD9E7" w14:textId="77777777" w:rsidR="004E5641" w:rsidRPr="003114F9" w:rsidRDefault="004E5641" w:rsidP="0050448F">
            <w:pPr>
              <w:rPr>
                <w:rFonts w:ascii="Arial" w:eastAsia="Arial" w:hAnsi="Arial"/>
              </w:rPr>
            </w:pPr>
          </w:p>
        </w:tc>
        <w:tc>
          <w:tcPr>
            <w:tcW w:w="377" w:type="dxa"/>
          </w:tcPr>
          <w:p w14:paraId="0BFD6B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FCBE7" w14:textId="77777777" w:rsidR="004E5641" w:rsidRPr="003114F9" w:rsidRDefault="004E5641" w:rsidP="0050448F">
            <w:pPr>
              <w:rPr>
                <w:rFonts w:ascii="Arial" w:eastAsia="Arial" w:hAnsi="Arial"/>
              </w:rPr>
            </w:pPr>
          </w:p>
        </w:tc>
        <w:tc>
          <w:tcPr>
            <w:tcW w:w="377" w:type="dxa"/>
          </w:tcPr>
          <w:p w14:paraId="573E27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BDD50" w14:textId="77777777" w:rsidR="004E5641" w:rsidRPr="003114F9" w:rsidRDefault="004E5641" w:rsidP="0050448F">
            <w:pPr>
              <w:rPr>
                <w:rFonts w:ascii="Arial" w:eastAsia="Arial" w:hAnsi="Arial"/>
              </w:rPr>
            </w:pPr>
          </w:p>
        </w:tc>
      </w:tr>
      <w:tr w:rsidR="00974B87" w:rsidRPr="003114F9" w14:paraId="6E855C7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7812CF" w14:textId="77777777" w:rsidR="004E5641" w:rsidRPr="003114F9" w:rsidRDefault="004E5641" w:rsidP="0050448F">
            <w:pPr>
              <w:rPr>
                <w:rFonts w:ascii="Arial" w:eastAsia="Arial" w:hAnsi="Arial"/>
              </w:rPr>
            </w:pPr>
            <w:r w:rsidRPr="003114F9">
              <w:rPr>
                <w:rFonts w:ascii="Arial" w:eastAsia="Arial" w:hAnsi="Arial"/>
              </w:rPr>
              <w:t>Marina Pond #7</w:t>
            </w:r>
          </w:p>
        </w:tc>
        <w:tc>
          <w:tcPr>
            <w:tcW w:w="416" w:type="dxa"/>
          </w:tcPr>
          <w:p w14:paraId="5B7665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29FBFE" w14:textId="77777777" w:rsidR="004E5641" w:rsidRPr="003114F9" w:rsidRDefault="004E5641" w:rsidP="0050448F">
            <w:pPr>
              <w:rPr>
                <w:rFonts w:ascii="Arial" w:eastAsia="Arial" w:hAnsi="Arial"/>
              </w:rPr>
            </w:pPr>
          </w:p>
        </w:tc>
        <w:tc>
          <w:tcPr>
            <w:tcW w:w="377" w:type="dxa"/>
          </w:tcPr>
          <w:p w14:paraId="2DB53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AD4FE0" w14:textId="77777777" w:rsidR="004E5641" w:rsidRPr="003114F9" w:rsidRDefault="004E5641" w:rsidP="0050448F">
            <w:pPr>
              <w:rPr>
                <w:rFonts w:ascii="Arial" w:eastAsia="Arial" w:hAnsi="Arial"/>
              </w:rPr>
            </w:pPr>
          </w:p>
        </w:tc>
        <w:tc>
          <w:tcPr>
            <w:tcW w:w="377" w:type="dxa"/>
          </w:tcPr>
          <w:p w14:paraId="62DE11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70B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5C63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5F28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A8A4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AD387" w14:textId="77777777" w:rsidR="004E5641" w:rsidRPr="003114F9" w:rsidRDefault="004E5641" w:rsidP="0050448F">
            <w:pPr>
              <w:rPr>
                <w:rFonts w:ascii="Arial" w:eastAsia="Arial" w:hAnsi="Arial"/>
              </w:rPr>
            </w:pPr>
          </w:p>
        </w:tc>
        <w:tc>
          <w:tcPr>
            <w:tcW w:w="377" w:type="dxa"/>
          </w:tcPr>
          <w:p w14:paraId="1051E1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52FD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CE61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421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09C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67ED69" w14:textId="77777777" w:rsidR="004E5641" w:rsidRPr="003114F9" w:rsidRDefault="004E5641" w:rsidP="0050448F">
            <w:pPr>
              <w:rPr>
                <w:rFonts w:ascii="Arial" w:eastAsia="Arial" w:hAnsi="Arial"/>
              </w:rPr>
            </w:pPr>
          </w:p>
        </w:tc>
        <w:tc>
          <w:tcPr>
            <w:tcW w:w="377" w:type="dxa"/>
          </w:tcPr>
          <w:p w14:paraId="220B7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209D79" w14:textId="77777777" w:rsidR="004E5641" w:rsidRPr="003114F9" w:rsidRDefault="004E5641" w:rsidP="0050448F">
            <w:pPr>
              <w:rPr>
                <w:rFonts w:ascii="Arial" w:eastAsia="Arial" w:hAnsi="Arial"/>
              </w:rPr>
            </w:pPr>
          </w:p>
        </w:tc>
        <w:tc>
          <w:tcPr>
            <w:tcW w:w="377" w:type="dxa"/>
          </w:tcPr>
          <w:p w14:paraId="3445EA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39458F" w14:textId="77777777" w:rsidR="004E5641" w:rsidRPr="003114F9" w:rsidRDefault="004E5641" w:rsidP="0050448F">
            <w:pPr>
              <w:rPr>
                <w:rFonts w:ascii="Arial" w:eastAsia="Arial" w:hAnsi="Arial"/>
              </w:rPr>
            </w:pPr>
          </w:p>
        </w:tc>
        <w:tc>
          <w:tcPr>
            <w:tcW w:w="377" w:type="dxa"/>
          </w:tcPr>
          <w:p w14:paraId="252E7F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E7CBE2" w14:textId="77777777" w:rsidR="004E5641" w:rsidRPr="003114F9" w:rsidRDefault="004E5641" w:rsidP="0050448F">
            <w:pPr>
              <w:rPr>
                <w:rFonts w:ascii="Arial" w:eastAsia="Arial" w:hAnsi="Arial"/>
              </w:rPr>
            </w:pPr>
          </w:p>
        </w:tc>
      </w:tr>
      <w:tr w:rsidR="00974B87" w:rsidRPr="003114F9" w14:paraId="2EAD204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3A1AE1" w14:textId="77777777" w:rsidR="004E5641" w:rsidRPr="003114F9" w:rsidRDefault="004E5641" w:rsidP="0050448F">
            <w:pPr>
              <w:rPr>
                <w:rFonts w:ascii="Arial" w:eastAsia="Arial" w:hAnsi="Arial"/>
              </w:rPr>
            </w:pPr>
            <w:r w:rsidRPr="003114F9">
              <w:rPr>
                <w:rFonts w:ascii="Arial" w:eastAsia="Arial" w:hAnsi="Arial"/>
              </w:rPr>
              <w:t>Laguna Grande/Roberts Lake</w:t>
            </w:r>
          </w:p>
        </w:tc>
        <w:tc>
          <w:tcPr>
            <w:tcW w:w="416" w:type="dxa"/>
          </w:tcPr>
          <w:p w14:paraId="0925D9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201E9B" w14:textId="77777777" w:rsidR="004E5641" w:rsidRPr="003114F9" w:rsidRDefault="004E5641" w:rsidP="0050448F">
            <w:pPr>
              <w:rPr>
                <w:rFonts w:ascii="Arial" w:eastAsia="Arial" w:hAnsi="Arial"/>
              </w:rPr>
            </w:pPr>
          </w:p>
        </w:tc>
        <w:tc>
          <w:tcPr>
            <w:tcW w:w="377" w:type="dxa"/>
          </w:tcPr>
          <w:p w14:paraId="4742D1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5C1C58" w14:textId="77777777" w:rsidR="004E5641" w:rsidRPr="003114F9" w:rsidRDefault="004E5641" w:rsidP="0050448F">
            <w:pPr>
              <w:rPr>
                <w:rFonts w:ascii="Arial" w:eastAsia="Arial" w:hAnsi="Arial"/>
              </w:rPr>
            </w:pPr>
          </w:p>
        </w:tc>
        <w:tc>
          <w:tcPr>
            <w:tcW w:w="377" w:type="dxa"/>
          </w:tcPr>
          <w:p w14:paraId="0DB856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E01F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ACB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E39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F1E1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B8C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26F7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67C47" w14:textId="77777777" w:rsidR="004E5641" w:rsidRPr="003114F9" w:rsidRDefault="004E5641" w:rsidP="0050448F">
            <w:pPr>
              <w:rPr>
                <w:rFonts w:ascii="Arial" w:eastAsia="Arial" w:hAnsi="Arial"/>
              </w:rPr>
            </w:pPr>
          </w:p>
        </w:tc>
        <w:tc>
          <w:tcPr>
            <w:tcW w:w="377" w:type="dxa"/>
          </w:tcPr>
          <w:p w14:paraId="403A89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B35E0B" w14:textId="77777777" w:rsidR="004E5641" w:rsidRPr="003114F9" w:rsidRDefault="004E5641" w:rsidP="0050448F">
            <w:pPr>
              <w:rPr>
                <w:rFonts w:ascii="Arial" w:eastAsia="Arial" w:hAnsi="Arial"/>
              </w:rPr>
            </w:pPr>
          </w:p>
        </w:tc>
        <w:tc>
          <w:tcPr>
            <w:tcW w:w="377" w:type="dxa"/>
          </w:tcPr>
          <w:p w14:paraId="1C2B8F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2D3AF4" w14:textId="77777777" w:rsidR="004E5641" w:rsidRPr="003114F9" w:rsidRDefault="004E5641" w:rsidP="0050448F">
            <w:pPr>
              <w:rPr>
                <w:rFonts w:ascii="Arial" w:eastAsia="Arial" w:hAnsi="Arial"/>
              </w:rPr>
            </w:pPr>
          </w:p>
        </w:tc>
        <w:tc>
          <w:tcPr>
            <w:tcW w:w="377" w:type="dxa"/>
          </w:tcPr>
          <w:p w14:paraId="383B7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34C5B" w14:textId="77777777" w:rsidR="004E5641" w:rsidRPr="003114F9" w:rsidRDefault="004E5641" w:rsidP="0050448F">
            <w:pPr>
              <w:rPr>
                <w:rFonts w:ascii="Arial" w:eastAsia="Arial" w:hAnsi="Arial"/>
              </w:rPr>
            </w:pPr>
          </w:p>
        </w:tc>
        <w:tc>
          <w:tcPr>
            <w:tcW w:w="377" w:type="dxa"/>
          </w:tcPr>
          <w:p w14:paraId="2E351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F7C201" w14:textId="77777777" w:rsidR="004E5641" w:rsidRPr="003114F9" w:rsidRDefault="004E5641" w:rsidP="0050448F">
            <w:pPr>
              <w:rPr>
                <w:rFonts w:ascii="Arial" w:eastAsia="Arial" w:hAnsi="Arial"/>
              </w:rPr>
            </w:pPr>
          </w:p>
        </w:tc>
        <w:tc>
          <w:tcPr>
            <w:tcW w:w="377" w:type="dxa"/>
          </w:tcPr>
          <w:p w14:paraId="4CDA6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286DF" w14:textId="77777777" w:rsidR="004E5641" w:rsidRPr="003114F9" w:rsidRDefault="004E5641" w:rsidP="0050448F">
            <w:pPr>
              <w:rPr>
                <w:rFonts w:ascii="Arial" w:eastAsia="Arial" w:hAnsi="Arial"/>
              </w:rPr>
            </w:pPr>
          </w:p>
        </w:tc>
      </w:tr>
      <w:tr w:rsidR="00974B87" w:rsidRPr="003114F9" w14:paraId="5E3F71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BB5892" w14:textId="77777777" w:rsidR="004E5641" w:rsidRPr="003114F9" w:rsidRDefault="004E5641" w:rsidP="0050448F">
            <w:pPr>
              <w:rPr>
                <w:rFonts w:ascii="Arial" w:eastAsia="Arial" w:hAnsi="Arial"/>
              </w:rPr>
            </w:pPr>
            <w:r w:rsidRPr="003114F9">
              <w:rPr>
                <w:rFonts w:ascii="Arial" w:eastAsia="Arial" w:hAnsi="Arial"/>
              </w:rPr>
              <w:t>Del Monte Lake</w:t>
            </w:r>
          </w:p>
        </w:tc>
        <w:tc>
          <w:tcPr>
            <w:tcW w:w="416" w:type="dxa"/>
          </w:tcPr>
          <w:p w14:paraId="2841B5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E28E9F" w14:textId="77777777" w:rsidR="004E5641" w:rsidRPr="003114F9" w:rsidRDefault="004E5641" w:rsidP="0050448F">
            <w:pPr>
              <w:rPr>
                <w:rFonts w:ascii="Arial" w:eastAsia="Arial" w:hAnsi="Arial"/>
              </w:rPr>
            </w:pPr>
          </w:p>
        </w:tc>
        <w:tc>
          <w:tcPr>
            <w:tcW w:w="377" w:type="dxa"/>
          </w:tcPr>
          <w:p w14:paraId="3D866A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B019A5" w14:textId="77777777" w:rsidR="004E5641" w:rsidRPr="003114F9" w:rsidRDefault="004E5641" w:rsidP="0050448F">
            <w:pPr>
              <w:rPr>
                <w:rFonts w:ascii="Arial" w:eastAsia="Arial" w:hAnsi="Arial"/>
              </w:rPr>
            </w:pPr>
          </w:p>
        </w:tc>
        <w:tc>
          <w:tcPr>
            <w:tcW w:w="377" w:type="dxa"/>
          </w:tcPr>
          <w:p w14:paraId="46D4BF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CE4A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11B6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8CF5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CD8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C152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473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41D35" w14:textId="77777777" w:rsidR="004E5641" w:rsidRPr="003114F9" w:rsidRDefault="004E5641" w:rsidP="0050448F">
            <w:pPr>
              <w:rPr>
                <w:rFonts w:ascii="Arial" w:eastAsia="Arial" w:hAnsi="Arial"/>
              </w:rPr>
            </w:pPr>
          </w:p>
        </w:tc>
        <w:tc>
          <w:tcPr>
            <w:tcW w:w="377" w:type="dxa"/>
          </w:tcPr>
          <w:p w14:paraId="05213E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59B448" w14:textId="77777777" w:rsidR="004E5641" w:rsidRPr="003114F9" w:rsidRDefault="004E5641" w:rsidP="0050448F">
            <w:pPr>
              <w:rPr>
                <w:rFonts w:ascii="Arial" w:eastAsia="Arial" w:hAnsi="Arial"/>
              </w:rPr>
            </w:pPr>
          </w:p>
        </w:tc>
        <w:tc>
          <w:tcPr>
            <w:tcW w:w="377" w:type="dxa"/>
          </w:tcPr>
          <w:p w14:paraId="776619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6D4A9" w14:textId="77777777" w:rsidR="004E5641" w:rsidRPr="003114F9" w:rsidRDefault="004E5641" w:rsidP="0050448F">
            <w:pPr>
              <w:rPr>
                <w:rFonts w:ascii="Arial" w:eastAsia="Arial" w:hAnsi="Arial"/>
              </w:rPr>
            </w:pPr>
          </w:p>
        </w:tc>
        <w:tc>
          <w:tcPr>
            <w:tcW w:w="377" w:type="dxa"/>
          </w:tcPr>
          <w:p w14:paraId="7249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0BB81" w14:textId="77777777" w:rsidR="004E5641" w:rsidRPr="003114F9" w:rsidRDefault="004E5641" w:rsidP="0050448F">
            <w:pPr>
              <w:rPr>
                <w:rFonts w:ascii="Arial" w:eastAsia="Arial" w:hAnsi="Arial"/>
              </w:rPr>
            </w:pPr>
          </w:p>
        </w:tc>
        <w:tc>
          <w:tcPr>
            <w:tcW w:w="377" w:type="dxa"/>
          </w:tcPr>
          <w:p w14:paraId="20663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00A0EE" w14:textId="77777777" w:rsidR="004E5641" w:rsidRPr="003114F9" w:rsidRDefault="004E5641" w:rsidP="0050448F">
            <w:pPr>
              <w:rPr>
                <w:rFonts w:ascii="Arial" w:eastAsia="Arial" w:hAnsi="Arial"/>
              </w:rPr>
            </w:pPr>
          </w:p>
        </w:tc>
        <w:tc>
          <w:tcPr>
            <w:tcW w:w="377" w:type="dxa"/>
          </w:tcPr>
          <w:p w14:paraId="6C2A6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EEA4E" w14:textId="77777777" w:rsidR="004E5641" w:rsidRPr="003114F9" w:rsidRDefault="004E5641" w:rsidP="0050448F">
            <w:pPr>
              <w:rPr>
                <w:rFonts w:ascii="Arial" w:eastAsia="Arial" w:hAnsi="Arial"/>
              </w:rPr>
            </w:pPr>
          </w:p>
        </w:tc>
      </w:tr>
      <w:tr w:rsidR="00974B87" w:rsidRPr="003114F9" w14:paraId="37AE9DC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E0DAD6" w14:textId="77777777" w:rsidR="004E5641" w:rsidRPr="003114F9" w:rsidRDefault="004E5641" w:rsidP="0050448F">
            <w:pPr>
              <w:rPr>
                <w:rFonts w:ascii="Arial" w:eastAsia="Arial" w:hAnsi="Arial"/>
              </w:rPr>
            </w:pPr>
            <w:r w:rsidRPr="003114F9">
              <w:rPr>
                <w:rFonts w:ascii="Arial" w:eastAsia="Arial" w:hAnsi="Arial"/>
              </w:rPr>
              <w:t>El Estero Lake</w:t>
            </w:r>
          </w:p>
        </w:tc>
        <w:tc>
          <w:tcPr>
            <w:tcW w:w="416" w:type="dxa"/>
          </w:tcPr>
          <w:p w14:paraId="473818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1BB714" w14:textId="77777777" w:rsidR="004E5641" w:rsidRPr="003114F9" w:rsidRDefault="004E5641" w:rsidP="0050448F">
            <w:pPr>
              <w:rPr>
                <w:rFonts w:ascii="Arial" w:eastAsia="Arial" w:hAnsi="Arial"/>
              </w:rPr>
            </w:pPr>
          </w:p>
        </w:tc>
        <w:tc>
          <w:tcPr>
            <w:tcW w:w="377" w:type="dxa"/>
          </w:tcPr>
          <w:p w14:paraId="184B4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D2A89" w14:textId="77777777" w:rsidR="004E5641" w:rsidRPr="003114F9" w:rsidRDefault="004E5641" w:rsidP="0050448F">
            <w:pPr>
              <w:rPr>
                <w:rFonts w:ascii="Arial" w:eastAsia="Arial" w:hAnsi="Arial"/>
              </w:rPr>
            </w:pPr>
          </w:p>
        </w:tc>
        <w:tc>
          <w:tcPr>
            <w:tcW w:w="377" w:type="dxa"/>
          </w:tcPr>
          <w:p w14:paraId="25F590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BE09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8FF1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405A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DEA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4920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D9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584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5EF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0F9F0" w14:textId="77777777" w:rsidR="004E5641" w:rsidRPr="003114F9" w:rsidRDefault="004E5641" w:rsidP="0050448F">
            <w:pPr>
              <w:rPr>
                <w:rFonts w:ascii="Arial" w:eastAsia="Arial" w:hAnsi="Arial"/>
              </w:rPr>
            </w:pPr>
          </w:p>
        </w:tc>
        <w:tc>
          <w:tcPr>
            <w:tcW w:w="377" w:type="dxa"/>
          </w:tcPr>
          <w:p w14:paraId="2E112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E41850" w14:textId="77777777" w:rsidR="004E5641" w:rsidRPr="003114F9" w:rsidRDefault="004E5641" w:rsidP="0050448F">
            <w:pPr>
              <w:rPr>
                <w:rFonts w:ascii="Arial" w:eastAsia="Arial" w:hAnsi="Arial"/>
              </w:rPr>
            </w:pPr>
          </w:p>
        </w:tc>
        <w:tc>
          <w:tcPr>
            <w:tcW w:w="377" w:type="dxa"/>
          </w:tcPr>
          <w:p w14:paraId="4085A6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73C97" w14:textId="77777777" w:rsidR="004E5641" w:rsidRPr="003114F9" w:rsidRDefault="004E5641" w:rsidP="0050448F">
            <w:pPr>
              <w:rPr>
                <w:rFonts w:ascii="Arial" w:eastAsia="Arial" w:hAnsi="Arial"/>
              </w:rPr>
            </w:pPr>
          </w:p>
        </w:tc>
        <w:tc>
          <w:tcPr>
            <w:tcW w:w="377" w:type="dxa"/>
          </w:tcPr>
          <w:p w14:paraId="47BC6A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1CE64" w14:textId="77777777" w:rsidR="004E5641" w:rsidRPr="003114F9" w:rsidRDefault="004E5641" w:rsidP="0050448F">
            <w:pPr>
              <w:rPr>
                <w:rFonts w:ascii="Arial" w:eastAsia="Arial" w:hAnsi="Arial"/>
              </w:rPr>
            </w:pPr>
          </w:p>
        </w:tc>
        <w:tc>
          <w:tcPr>
            <w:tcW w:w="377" w:type="dxa"/>
          </w:tcPr>
          <w:p w14:paraId="37679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95BE34" w14:textId="77777777" w:rsidR="004E5641" w:rsidRPr="003114F9" w:rsidRDefault="004E5641" w:rsidP="0050448F">
            <w:pPr>
              <w:rPr>
                <w:rFonts w:ascii="Arial" w:eastAsia="Arial" w:hAnsi="Arial"/>
              </w:rPr>
            </w:pPr>
          </w:p>
        </w:tc>
      </w:tr>
      <w:tr w:rsidR="00974B87" w:rsidRPr="003114F9" w14:paraId="3CF48BC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E74FFB" w14:textId="77777777" w:rsidR="004E5641" w:rsidRPr="003114F9" w:rsidRDefault="004E5641" w:rsidP="0050448F">
            <w:pPr>
              <w:rPr>
                <w:rFonts w:ascii="Arial" w:eastAsia="Arial" w:hAnsi="Arial"/>
              </w:rPr>
            </w:pPr>
            <w:r w:rsidRPr="003114F9">
              <w:rPr>
                <w:rFonts w:ascii="Arial" w:eastAsia="Arial" w:hAnsi="Arial"/>
              </w:rPr>
              <w:t>Salinas River Lagoon (North)</w:t>
            </w:r>
          </w:p>
        </w:tc>
        <w:tc>
          <w:tcPr>
            <w:tcW w:w="416" w:type="dxa"/>
          </w:tcPr>
          <w:p w14:paraId="04F41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87762D" w14:textId="77777777" w:rsidR="004E5641" w:rsidRPr="003114F9" w:rsidRDefault="004E5641" w:rsidP="0050448F">
            <w:pPr>
              <w:rPr>
                <w:rFonts w:ascii="Arial" w:eastAsia="Arial" w:hAnsi="Arial"/>
              </w:rPr>
            </w:pPr>
          </w:p>
        </w:tc>
        <w:tc>
          <w:tcPr>
            <w:tcW w:w="377" w:type="dxa"/>
          </w:tcPr>
          <w:p w14:paraId="1ECD63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02150" w14:textId="77777777" w:rsidR="004E5641" w:rsidRPr="003114F9" w:rsidRDefault="004E5641" w:rsidP="0050448F">
            <w:pPr>
              <w:rPr>
                <w:rFonts w:ascii="Arial" w:eastAsia="Arial" w:hAnsi="Arial"/>
              </w:rPr>
            </w:pPr>
          </w:p>
        </w:tc>
        <w:tc>
          <w:tcPr>
            <w:tcW w:w="377" w:type="dxa"/>
          </w:tcPr>
          <w:p w14:paraId="10BAC9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DC08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2DA1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868B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ABA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47D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4F14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E3A7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A6C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6D20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7C89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D86E9" w14:textId="77777777" w:rsidR="004E5641" w:rsidRPr="003114F9" w:rsidRDefault="004E5641" w:rsidP="0050448F">
            <w:pPr>
              <w:rPr>
                <w:rFonts w:ascii="Arial" w:eastAsia="Arial" w:hAnsi="Arial"/>
              </w:rPr>
            </w:pPr>
          </w:p>
        </w:tc>
        <w:tc>
          <w:tcPr>
            <w:tcW w:w="377" w:type="dxa"/>
          </w:tcPr>
          <w:p w14:paraId="3BED4B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6E745C" w14:textId="77777777" w:rsidR="004E5641" w:rsidRPr="003114F9" w:rsidRDefault="004E5641" w:rsidP="0050448F">
            <w:pPr>
              <w:rPr>
                <w:rFonts w:ascii="Arial" w:eastAsia="Arial" w:hAnsi="Arial"/>
              </w:rPr>
            </w:pPr>
          </w:p>
        </w:tc>
        <w:tc>
          <w:tcPr>
            <w:tcW w:w="377" w:type="dxa"/>
          </w:tcPr>
          <w:p w14:paraId="3D72BE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FF645" w14:textId="77777777" w:rsidR="004E5641" w:rsidRPr="003114F9" w:rsidRDefault="004E5641" w:rsidP="0050448F">
            <w:pPr>
              <w:rPr>
                <w:rFonts w:ascii="Arial" w:eastAsia="Arial" w:hAnsi="Arial"/>
              </w:rPr>
            </w:pPr>
          </w:p>
        </w:tc>
        <w:tc>
          <w:tcPr>
            <w:tcW w:w="377" w:type="dxa"/>
          </w:tcPr>
          <w:p w14:paraId="7797A8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23800F"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43E38D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A414D6" w14:textId="77777777" w:rsidR="004E5641" w:rsidRPr="003114F9" w:rsidRDefault="004E5641" w:rsidP="0050448F">
            <w:pPr>
              <w:rPr>
                <w:rFonts w:ascii="Arial" w:eastAsia="Arial" w:hAnsi="Arial"/>
              </w:rPr>
            </w:pPr>
            <w:r w:rsidRPr="003114F9">
              <w:rPr>
                <w:rFonts w:ascii="Arial" w:eastAsia="Arial" w:hAnsi="Arial"/>
              </w:rPr>
              <w:t>Salinas River, downstream of Spreckels Gage</w:t>
            </w:r>
          </w:p>
        </w:tc>
        <w:tc>
          <w:tcPr>
            <w:tcW w:w="416" w:type="dxa"/>
          </w:tcPr>
          <w:p w14:paraId="0DC015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0BA5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DACB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C52B59" w14:textId="77777777" w:rsidR="004E5641" w:rsidRPr="003114F9" w:rsidRDefault="004E5641" w:rsidP="0050448F">
            <w:pPr>
              <w:rPr>
                <w:rFonts w:ascii="Arial" w:eastAsia="Arial" w:hAnsi="Arial"/>
              </w:rPr>
            </w:pPr>
          </w:p>
        </w:tc>
        <w:tc>
          <w:tcPr>
            <w:tcW w:w="377" w:type="dxa"/>
          </w:tcPr>
          <w:p w14:paraId="6D1D04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490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A0E8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CA1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DF8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37D3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CE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B57836" w14:textId="77777777" w:rsidR="004E5641" w:rsidRPr="003114F9" w:rsidRDefault="004E5641" w:rsidP="0050448F">
            <w:pPr>
              <w:rPr>
                <w:rFonts w:ascii="Arial" w:eastAsia="Arial" w:hAnsi="Arial"/>
              </w:rPr>
            </w:pPr>
          </w:p>
        </w:tc>
        <w:tc>
          <w:tcPr>
            <w:tcW w:w="377" w:type="dxa"/>
          </w:tcPr>
          <w:p w14:paraId="72D197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B82679" w14:textId="77777777" w:rsidR="004E5641" w:rsidRPr="003114F9" w:rsidRDefault="004E5641" w:rsidP="0050448F">
            <w:pPr>
              <w:rPr>
                <w:rFonts w:ascii="Arial" w:eastAsia="Arial" w:hAnsi="Arial"/>
              </w:rPr>
            </w:pPr>
          </w:p>
        </w:tc>
        <w:tc>
          <w:tcPr>
            <w:tcW w:w="377" w:type="dxa"/>
          </w:tcPr>
          <w:p w14:paraId="4CA8DB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0A09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D9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AEC78C" w14:textId="77777777" w:rsidR="004E5641" w:rsidRPr="003114F9" w:rsidRDefault="004E5641" w:rsidP="0050448F">
            <w:pPr>
              <w:rPr>
                <w:rFonts w:ascii="Arial" w:eastAsia="Arial" w:hAnsi="Arial"/>
              </w:rPr>
            </w:pPr>
          </w:p>
        </w:tc>
        <w:tc>
          <w:tcPr>
            <w:tcW w:w="377" w:type="dxa"/>
          </w:tcPr>
          <w:p w14:paraId="262A09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78D77" w14:textId="77777777" w:rsidR="004E5641" w:rsidRPr="003114F9" w:rsidRDefault="004E5641" w:rsidP="0050448F">
            <w:pPr>
              <w:rPr>
                <w:rFonts w:ascii="Arial" w:eastAsia="Arial" w:hAnsi="Arial"/>
              </w:rPr>
            </w:pPr>
          </w:p>
        </w:tc>
        <w:tc>
          <w:tcPr>
            <w:tcW w:w="377" w:type="dxa"/>
          </w:tcPr>
          <w:p w14:paraId="438AC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4136E4" w14:textId="77777777" w:rsidR="004E5641" w:rsidRPr="003114F9" w:rsidRDefault="004E5641" w:rsidP="0050448F">
            <w:pPr>
              <w:rPr>
                <w:rFonts w:ascii="Arial" w:eastAsia="Arial" w:hAnsi="Arial"/>
              </w:rPr>
            </w:pPr>
          </w:p>
        </w:tc>
      </w:tr>
      <w:tr w:rsidR="00974B87" w:rsidRPr="003114F9" w14:paraId="1277DB6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A8710B" w14:textId="77777777" w:rsidR="004E5641" w:rsidRPr="003114F9" w:rsidRDefault="004E5641" w:rsidP="0050448F">
            <w:pPr>
              <w:rPr>
                <w:rFonts w:ascii="Arial" w:eastAsia="Arial" w:hAnsi="Arial"/>
              </w:rPr>
            </w:pPr>
            <w:r w:rsidRPr="003114F9">
              <w:rPr>
                <w:rFonts w:ascii="Arial" w:eastAsia="Arial" w:hAnsi="Arial"/>
              </w:rPr>
              <w:t>Salinas River, Spreckels Gage</w:t>
            </w:r>
            <w:r w:rsidRPr="003114F9">
              <w:rPr>
                <w:rFonts w:ascii="Cambria Math" w:eastAsia="Arial" w:hAnsi="Cambria Math" w:cs="Cambria Math"/>
              </w:rPr>
              <w:t>‑</w:t>
            </w:r>
            <w:proofErr w:type="spellStart"/>
            <w:r w:rsidRPr="003114F9">
              <w:rPr>
                <w:rFonts w:ascii="Arial" w:eastAsia="Arial" w:hAnsi="Arial"/>
              </w:rPr>
              <w:t>Chualar</w:t>
            </w:r>
            <w:proofErr w:type="spellEnd"/>
          </w:p>
        </w:tc>
        <w:tc>
          <w:tcPr>
            <w:tcW w:w="416" w:type="dxa"/>
          </w:tcPr>
          <w:p w14:paraId="58056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CBC6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C9F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DDC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B7A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ACC0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64D4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2D41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3012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245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A44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55EA6" w14:textId="77777777" w:rsidR="004E5641" w:rsidRPr="003114F9" w:rsidRDefault="004E5641" w:rsidP="0050448F">
            <w:pPr>
              <w:rPr>
                <w:rFonts w:ascii="Arial" w:eastAsia="Arial" w:hAnsi="Arial"/>
              </w:rPr>
            </w:pPr>
          </w:p>
        </w:tc>
        <w:tc>
          <w:tcPr>
            <w:tcW w:w="377" w:type="dxa"/>
          </w:tcPr>
          <w:p w14:paraId="721D0F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E41B9C" w14:textId="77777777" w:rsidR="004E5641" w:rsidRPr="003114F9" w:rsidRDefault="004E5641" w:rsidP="0050448F">
            <w:pPr>
              <w:rPr>
                <w:rFonts w:ascii="Arial" w:eastAsia="Arial" w:hAnsi="Arial"/>
              </w:rPr>
            </w:pPr>
          </w:p>
        </w:tc>
        <w:tc>
          <w:tcPr>
            <w:tcW w:w="377" w:type="dxa"/>
          </w:tcPr>
          <w:p w14:paraId="4D0416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F320FC" w14:textId="77777777" w:rsidR="004E5641" w:rsidRPr="003114F9" w:rsidRDefault="004E5641" w:rsidP="0050448F">
            <w:pPr>
              <w:rPr>
                <w:rFonts w:ascii="Arial" w:eastAsia="Arial" w:hAnsi="Arial"/>
              </w:rPr>
            </w:pPr>
          </w:p>
        </w:tc>
        <w:tc>
          <w:tcPr>
            <w:tcW w:w="377" w:type="dxa"/>
          </w:tcPr>
          <w:p w14:paraId="7A4530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5127A8" w14:textId="77777777" w:rsidR="004E5641" w:rsidRPr="003114F9" w:rsidRDefault="004E5641" w:rsidP="0050448F">
            <w:pPr>
              <w:rPr>
                <w:rFonts w:ascii="Arial" w:eastAsia="Arial" w:hAnsi="Arial"/>
              </w:rPr>
            </w:pPr>
          </w:p>
        </w:tc>
        <w:tc>
          <w:tcPr>
            <w:tcW w:w="377" w:type="dxa"/>
          </w:tcPr>
          <w:p w14:paraId="036B36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060271" w14:textId="77777777" w:rsidR="004E5641" w:rsidRPr="003114F9" w:rsidRDefault="004E5641" w:rsidP="0050448F">
            <w:pPr>
              <w:rPr>
                <w:rFonts w:ascii="Arial" w:eastAsia="Arial" w:hAnsi="Arial"/>
              </w:rPr>
            </w:pPr>
          </w:p>
        </w:tc>
        <w:tc>
          <w:tcPr>
            <w:tcW w:w="377" w:type="dxa"/>
          </w:tcPr>
          <w:p w14:paraId="589881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B9F84F" w14:textId="77777777" w:rsidR="004E5641" w:rsidRPr="003114F9" w:rsidRDefault="004E5641" w:rsidP="0050448F">
            <w:pPr>
              <w:rPr>
                <w:rFonts w:ascii="Arial" w:eastAsia="Arial" w:hAnsi="Arial"/>
              </w:rPr>
            </w:pPr>
          </w:p>
        </w:tc>
      </w:tr>
      <w:tr w:rsidR="00974B87" w:rsidRPr="003114F9" w14:paraId="3B4B8F0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29874B"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Salinas </w:t>
            </w:r>
            <w:proofErr w:type="spellStart"/>
            <w:r w:rsidRPr="00BE011B">
              <w:rPr>
                <w:rFonts w:ascii="Arial" w:eastAsia="Arial" w:hAnsi="Arial"/>
                <w:lang w:val="es-ES"/>
              </w:rPr>
              <w:t>Riv</w:t>
            </w:r>
            <w:proofErr w:type="spellEnd"/>
            <w:r w:rsidRPr="00BE011B">
              <w:rPr>
                <w:rFonts w:ascii="Arial" w:eastAsia="Arial" w:hAnsi="Arial"/>
                <w:lang w:val="es-ES"/>
              </w:rPr>
              <w:t xml:space="preserve">, </w:t>
            </w:r>
            <w:proofErr w:type="spellStart"/>
            <w:r w:rsidRPr="00BE011B">
              <w:rPr>
                <w:rFonts w:ascii="Arial" w:eastAsia="Arial" w:hAnsi="Arial"/>
                <w:lang w:val="es-ES"/>
              </w:rPr>
              <w:t>Chualar</w:t>
            </w:r>
            <w:proofErr w:type="spellEnd"/>
            <w:r w:rsidRPr="00BE011B">
              <w:rPr>
                <w:rFonts w:ascii="Cambria Math" w:eastAsia="Arial" w:hAnsi="Cambria Math" w:cs="Cambria Math"/>
                <w:lang w:val="es-ES"/>
              </w:rPr>
              <w:t>‑</w:t>
            </w:r>
            <w:r w:rsidRPr="00BE011B">
              <w:rPr>
                <w:rFonts w:ascii="Arial" w:eastAsia="Arial" w:hAnsi="Arial"/>
                <w:lang w:val="es-ES"/>
              </w:rPr>
              <w:t xml:space="preserve">Nacimiento </w:t>
            </w:r>
            <w:proofErr w:type="spellStart"/>
            <w:r w:rsidRPr="00BE011B">
              <w:rPr>
                <w:rFonts w:ascii="Arial" w:eastAsia="Arial" w:hAnsi="Arial"/>
                <w:lang w:val="es-ES"/>
              </w:rPr>
              <w:t>Riv</w:t>
            </w:r>
            <w:proofErr w:type="spellEnd"/>
          </w:p>
        </w:tc>
        <w:tc>
          <w:tcPr>
            <w:tcW w:w="416" w:type="dxa"/>
          </w:tcPr>
          <w:p w14:paraId="2337F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5353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AED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CA8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FB27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92F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103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D55D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76F3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6D2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A29F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D82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5EF9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6DD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C0F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0B6B0" w14:textId="77777777" w:rsidR="004E5641" w:rsidRPr="003114F9" w:rsidRDefault="004E5641" w:rsidP="0050448F">
            <w:pPr>
              <w:rPr>
                <w:rFonts w:ascii="Arial" w:eastAsia="Arial" w:hAnsi="Arial"/>
              </w:rPr>
            </w:pPr>
          </w:p>
        </w:tc>
        <w:tc>
          <w:tcPr>
            <w:tcW w:w="377" w:type="dxa"/>
          </w:tcPr>
          <w:p w14:paraId="43CD3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57B0E3" w14:textId="77777777" w:rsidR="004E5641" w:rsidRPr="003114F9" w:rsidRDefault="004E5641" w:rsidP="0050448F">
            <w:pPr>
              <w:rPr>
                <w:rFonts w:ascii="Arial" w:eastAsia="Arial" w:hAnsi="Arial"/>
              </w:rPr>
            </w:pPr>
          </w:p>
        </w:tc>
        <w:tc>
          <w:tcPr>
            <w:tcW w:w="377" w:type="dxa"/>
          </w:tcPr>
          <w:p w14:paraId="4629B9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B77C38" w14:textId="77777777" w:rsidR="004E5641" w:rsidRPr="003114F9" w:rsidRDefault="004E5641" w:rsidP="0050448F">
            <w:pPr>
              <w:rPr>
                <w:rFonts w:ascii="Arial" w:eastAsia="Arial" w:hAnsi="Arial"/>
              </w:rPr>
            </w:pPr>
          </w:p>
        </w:tc>
        <w:tc>
          <w:tcPr>
            <w:tcW w:w="377" w:type="dxa"/>
          </w:tcPr>
          <w:p w14:paraId="1F254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FD7A59" w14:textId="77777777" w:rsidR="004E5641" w:rsidRPr="003114F9" w:rsidRDefault="004E5641" w:rsidP="0050448F">
            <w:pPr>
              <w:rPr>
                <w:rFonts w:ascii="Arial" w:eastAsia="Arial" w:hAnsi="Arial"/>
              </w:rPr>
            </w:pPr>
          </w:p>
        </w:tc>
      </w:tr>
      <w:tr w:rsidR="00974B87" w:rsidRPr="003114F9" w14:paraId="5CE9B6C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BC0D7C" w14:textId="77777777" w:rsidR="004E5641" w:rsidRPr="003114F9" w:rsidRDefault="004E5641" w:rsidP="0050448F">
            <w:pPr>
              <w:ind w:left="360"/>
              <w:rPr>
                <w:rFonts w:ascii="Arial" w:eastAsia="Arial" w:hAnsi="Arial"/>
              </w:rPr>
            </w:pPr>
            <w:r w:rsidRPr="003114F9">
              <w:rPr>
                <w:rFonts w:ascii="Arial" w:eastAsia="Arial" w:hAnsi="Arial"/>
              </w:rPr>
              <w:t>Arroyo Seco River</w:t>
            </w:r>
          </w:p>
        </w:tc>
        <w:tc>
          <w:tcPr>
            <w:tcW w:w="416" w:type="dxa"/>
          </w:tcPr>
          <w:p w14:paraId="355E42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973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364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993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29D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EA5D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22D4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82B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ED7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E073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BB6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0B1D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7F33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65B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F81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2EB272" w14:textId="77777777" w:rsidR="004E5641" w:rsidRPr="003114F9" w:rsidRDefault="004E5641" w:rsidP="0050448F">
            <w:pPr>
              <w:rPr>
                <w:rFonts w:ascii="Arial" w:eastAsia="Arial" w:hAnsi="Arial"/>
              </w:rPr>
            </w:pPr>
          </w:p>
        </w:tc>
        <w:tc>
          <w:tcPr>
            <w:tcW w:w="377" w:type="dxa"/>
          </w:tcPr>
          <w:p w14:paraId="2880AF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CB7E85" w14:textId="77777777" w:rsidR="004E5641" w:rsidRPr="003114F9" w:rsidRDefault="004E5641" w:rsidP="0050448F">
            <w:pPr>
              <w:rPr>
                <w:rFonts w:ascii="Arial" w:eastAsia="Arial" w:hAnsi="Arial"/>
              </w:rPr>
            </w:pPr>
          </w:p>
        </w:tc>
        <w:tc>
          <w:tcPr>
            <w:tcW w:w="377" w:type="dxa"/>
          </w:tcPr>
          <w:p w14:paraId="78C1A5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097D27" w14:textId="77777777" w:rsidR="004E5641" w:rsidRPr="003114F9" w:rsidRDefault="004E5641" w:rsidP="0050448F">
            <w:pPr>
              <w:rPr>
                <w:rFonts w:ascii="Arial" w:eastAsia="Arial" w:hAnsi="Arial"/>
              </w:rPr>
            </w:pPr>
          </w:p>
        </w:tc>
        <w:tc>
          <w:tcPr>
            <w:tcW w:w="377" w:type="dxa"/>
          </w:tcPr>
          <w:p w14:paraId="5F131B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112C9F" w14:textId="77777777" w:rsidR="004E5641" w:rsidRPr="003114F9" w:rsidRDefault="004E5641" w:rsidP="0050448F">
            <w:pPr>
              <w:rPr>
                <w:rFonts w:ascii="Arial" w:eastAsia="Arial" w:hAnsi="Arial"/>
              </w:rPr>
            </w:pPr>
          </w:p>
        </w:tc>
      </w:tr>
      <w:tr w:rsidR="00974B87" w:rsidRPr="003114F9" w14:paraId="044E500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D1633EF" w14:textId="77777777" w:rsidR="004E5641" w:rsidRPr="003114F9" w:rsidRDefault="004E5641" w:rsidP="0050448F">
            <w:pPr>
              <w:ind w:left="720"/>
              <w:rPr>
                <w:rFonts w:ascii="Arial" w:eastAsia="Arial" w:hAnsi="Arial"/>
              </w:rPr>
            </w:pPr>
            <w:r w:rsidRPr="003114F9">
              <w:rPr>
                <w:rFonts w:ascii="Arial" w:eastAsia="Arial" w:hAnsi="Arial"/>
              </w:rPr>
              <w:t>Abbott Lakes (The Lakes)</w:t>
            </w:r>
          </w:p>
        </w:tc>
        <w:tc>
          <w:tcPr>
            <w:tcW w:w="416" w:type="dxa"/>
          </w:tcPr>
          <w:p w14:paraId="27D315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E9692F" w14:textId="77777777" w:rsidR="004E5641" w:rsidRPr="003114F9" w:rsidRDefault="004E5641" w:rsidP="0050448F">
            <w:pPr>
              <w:rPr>
                <w:rFonts w:ascii="Arial" w:eastAsia="Arial" w:hAnsi="Arial"/>
              </w:rPr>
            </w:pPr>
          </w:p>
        </w:tc>
        <w:tc>
          <w:tcPr>
            <w:tcW w:w="377" w:type="dxa"/>
          </w:tcPr>
          <w:p w14:paraId="00751C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D5E77B" w14:textId="77777777" w:rsidR="004E5641" w:rsidRPr="003114F9" w:rsidRDefault="004E5641" w:rsidP="0050448F">
            <w:pPr>
              <w:rPr>
                <w:rFonts w:ascii="Arial" w:eastAsia="Arial" w:hAnsi="Arial"/>
              </w:rPr>
            </w:pPr>
          </w:p>
        </w:tc>
        <w:tc>
          <w:tcPr>
            <w:tcW w:w="377" w:type="dxa"/>
          </w:tcPr>
          <w:p w14:paraId="541E16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4D4B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4943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AFC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7552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EFB0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603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02B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F83C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A756" w14:textId="77777777" w:rsidR="004E5641" w:rsidRPr="003114F9" w:rsidRDefault="004E5641" w:rsidP="0050448F">
            <w:pPr>
              <w:rPr>
                <w:rFonts w:ascii="Arial" w:eastAsia="Arial" w:hAnsi="Arial"/>
              </w:rPr>
            </w:pPr>
          </w:p>
        </w:tc>
        <w:tc>
          <w:tcPr>
            <w:tcW w:w="377" w:type="dxa"/>
          </w:tcPr>
          <w:p w14:paraId="35BE7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52C3C" w14:textId="77777777" w:rsidR="004E5641" w:rsidRPr="003114F9" w:rsidRDefault="004E5641" w:rsidP="0050448F">
            <w:pPr>
              <w:rPr>
                <w:rFonts w:ascii="Arial" w:eastAsia="Arial" w:hAnsi="Arial"/>
              </w:rPr>
            </w:pPr>
          </w:p>
        </w:tc>
        <w:tc>
          <w:tcPr>
            <w:tcW w:w="377" w:type="dxa"/>
          </w:tcPr>
          <w:p w14:paraId="6C8EDE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E973E9" w14:textId="77777777" w:rsidR="004E5641" w:rsidRPr="003114F9" w:rsidRDefault="004E5641" w:rsidP="0050448F">
            <w:pPr>
              <w:rPr>
                <w:rFonts w:ascii="Arial" w:eastAsia="Arial" w:hAnsi="Arial"/>
              </w:rPr>
            </w:pPr>
          </w:p>
        </w:tc>
        <w:tc>
          <w:tcPr>
            <w:tcW w:w="377" w:type="dxa"/>
          </w:tcPr>
          <w:p w14:paraId="7A108D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A21D6" w14:textId="77777777" w:rsidR="004E5641" w:rsidRPr="003114F9" w:rsidRDefault="004E5641" w:rsidP="0050448F">
            <w:pPr>
              <w:rPr>
                <w:rFonts w:ascii="Arial" w:eastAsia="Arial" w:hAnsi="Arial"/>
              </w:rPr>
            </w:pPr>
          </w:p>
        </w:tc>
        <w:tc>
          <w:tcPr>
            <w:tcW w:w="377" w:type="dxa"/>
          </w:tcPr>
          <w:p w14:paraId="4D910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9E3B1B" w14:textId="77777777" w:rsidR="004E5641" w:rsidRPr="003114F9" w:rsidRDefault="004E5641" w:rsidP="0050448F">
            <w:pPr>
              <w:rPr>
                <w:rFonts w:ascii="Arial" w:eastAsia="Arial" w:hAnsi="Arial"/>
              </w:rPr>
            </w:pPr>
          </w:p>
        </w:tc>
      </w:tr>
      <w:tr w:rsidR="00974B87" w:rsidRPr="003114F9" w14:paraId="5C676A4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5FFDFF" w14:textId="77777777" w:rsidR="004E5641" w:rsidRPr="003114F9" w:rsidRDefault="004E5641" w:rsidP="0050448F">
            <w:pPr>
              <w:ind w:left="720"/>
              <w:rPr>
                <w:rFonts w:ascii="Arial" w:eastAsia="Arial" w:hAnsi="Arial"/>
              </w:rPr>
            </w:pPr>
            <w:r w:rsidRPr="003114F9">
              <w:rPr>
                <w:rFonts w:ascii="Arial" w:eastAsia="Arial" w:hAnsi="Arial"/>
              </w:rPr>
              <w:t>Piney Creek</w:t>
            </w:r>
          </w:p>
        </w:tc>
        <w:tc>
          <w:tcPr>
            <w:tcW w:w="416" w:type="dxa"/>
          </w:tcPr>
          <w:p w14:paraId="3C9FEB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2D2645" w14:textId="77777777" w:rsidR="004E5641" w:rsidRPr="003114F9" w:rsidRDefault="004E5641" w:rsidP="0050448F">
            <w:pPr>
              <w:rPr>
                <w:rFonts w:ascii="Arial" w:eastAsia="Arial" w:hAnsi="Arial"/>
              </w:rPr>
            </w:pPr>
          </w:p>
        </w:tc>
        <w:tc>
          <w:tcPr>
            <w:tcW w:w="377" w:type="dxa"/>
          </w:tcPr>
          <w:p w14:paraId="05220B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A067D" w14:textId="77777777" w:rsidR="004E5641" w:rsidRPr="003114F9" w:rsidRDefault="004E5641" w:rsidP="0050448F">
            <w:pPr>
              <w:rPr>
                <w:rFonts w:ascii="Arial" w:eastAsia="Arial" w:hAnsi="Arial"/>
              </w:rPr>
            </w:pPr>
          </w:p>
        </w:tc>
        <w:tc>
          <w:tcPr>
            <w:tcW w:w="377" w:type="dxa"/>
          </w:tcPr>
          <w:p w14:paraId="2F77A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B077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F06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6B4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3E0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8DCFAD" w14:textId="77777777" w:rsidR="004E5641" w:rsidRPr="003114F9" w:rsidRDefault="004E5641" w:rsidP="0050448F">
            <w:pPr>
              <w:rPr>
                <w:rFonts w:ascii="Arial" w:eastAsia="Arial" w:hAnsi="Arial"/>
              </w:rPr>
            </w:pPr>
          </w:p>
        </w:tc>
        <w:tc>
          <w:tcPr>
            <w:tcW w:w="377" w:type="dxa"/>
          </w:tcPr>
          <w:p w14:paraId="5A64D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9022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96C7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5D9D8D" w14:textId="77777777" w:rsidR="004E5641" w:rsidRPr="003114F9" w:rsidRDefault="004E5641" w:rsidP="0050448F">
            <w:pPr>
              <w:rPr>
                <w:rFonts w:ascii="Arial" w:eastAsia="Arial" w:hAnsi="Arial"/>
              </w:rPr>
            </w:pPr>
          </w:p>
        </w:tc>
        <w:tc>
          <w:tcPr>
            <w:tcW w:w="377" w:type="dxa"/>
          </w:tcPr>
          <w:p w14:paraId="0A71ED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E928A" w14:textId="77777777" w:rsidR="004E5641" w:rsidRPr="003114F9" w:rsidRDefault="004E5641" w:rsidP="0050448F">
            <w:pPr>
              <w:rPr>
                <w:rFonts w:ascii="Arial" w:eastAsia="Arial" w:hAnsi="Arial"/>
              </w:rPr>
            </w:pPr>
          </w:p>
        </w:tc>
        <w:tc>
          <w:tcPr>
            <w:tcW w:w="377" w:type="dxa"/>
          </w:tcPr>
          <w:p w14:paraId="7738A2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BD32AD" w14:textId="77777777" w:rsidR="004E5641" w:rsidRPr="003114F9" w:rsidRDefault="004E5641" w:rsidP="0050448F">
            <w:pPr>
              <w:rPr>
                <w:rFonts w:ascii="Arial" w:eastAsia="Arial" w:hAnsi="Arial"/>
              </w:rPr>
            </w:pPr>
          </w:p>
        </w:tc>
        <w:tc>
          <w:tcPr>
            <w:tcW w:w="377" w:type="dxa"/>
          </w:tcPr>
          <w:p w14:paraId="3F4DFE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2849D1" w14:textId="77777777" w:rsidR="004E5641" w:rsidRPr="003114F9" w:rsidRDefault="004E5641" w:rsidP="0050448F">
            <w:pPr>
              <w:rPr>
                <w:rFonts w:ascii="Arial" w:eastAsia="Arial" w:hAnsi="Arial"/>
              </w:rPr>
            </w:pPr>
          </w:p>
        </w:tc>
        <w:tc>
          <w:tcPr>
            <w:tcW w:w="377" w:type="dxa"/>
          </w:tcPr>
          <w:p w14:paraId="5AA492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A61458" w14:textId="77777777" w:rsidR="004E5641" w:rsidRPr="003114F9" w:rsidRDefault="004E5641" w:rsidP="0050448F">
            <w:pPr>
              <w:rPr>
                <w:rFonts w:ascii="Arial" w:eastAsia="Arial" w:hAnsi="Arial"/>
              </w:rPr>
            </w:pPr>
          </w:p>
        </w:tc>
      </w:tr>
      <w:tr w:rsidR="00974B87" w:rsidRPr="003114F9" w14:paraId="5F214B3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651ECE" w14:textId="77777777" w:rsidR="004E5641" w:rsidRPr="003114F9" w:rsidRDefault="004E5641" w:rsidP="0050448F">
            <w:pPr>
              <w:ind w:left="720"/>
              <w:rPr>
                <w:rFonts w:ascii="Arial" w:eastAsia="Arial" w:hAnsi="Arial"/>
              </w:rPr>
            </w:pPr>
            <w:r w:rsidRPr="003114F9">
              <w:rPr>
                <w:rFonts w:ascii="Arial" w:eastAsia="Arial" w:hAnsi="Arial"/>
              </w:rPr>
              <w:t>Paloma Creek</w:t>
            </w:r>
          </w:p>
        </w:tc>
        <w:tc>
          <w:tcPr>
            <w:tcW w:w="416" w:type="dxa"/>
          </w:tcPr>
          <w:p w14:paraId="705B8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25EF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651E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440955" w14:textId="77777777" w:rsidR="004E5641" w:rsidRPr="003114F9" w:rsidRDefault="004E5641" w:rsidP="0050448F">
            <w:pPr>
              <w:rPr>
                <w:rFonts w:ascii="Arial" w:eastAsia="Arial" w:hAnsi="Arial"/>
              </w:rPr>
            </w:pPr>
          </w:p>
        </w:tc>
        <w:tc>
          <w:tcPr>
            <w:tcW w:w="377" w:type="dxa"/>
          </w:tcPr>
          <w:p w14:paraId="6B26C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044B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DD1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104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653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CAD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1A2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FEC1A" w14:textId="77777777" w:rsidR="004E5641" w:rsidRPr="003114F9" w:rsidRDefault="004E5641" w:rsidP="0050448F">
            <w:pPr>
              <w:rPr>
                <w:rFonts w:ascii="Arial" w:eastAsia="Arial" w:hAnsi="Arial"/>
              </w:rPr>
            </w:pPr>
          </w:p>
        </w:tc>
        <w:tc>
          <w:tcPr>
            <w:tcW w:w="377" w:type="dxa"/>
          </w:tcPr>
          <w:p w14:paraId="7F318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9E0252" w14:textId="77777777" w:rsidR="004E5641" w:rsidRPr="003114F9" w:rsidRDefault="004E5641" w:rsidP="0050448F">
            <w:pPr>
              <w:rPr>
                <w:rFonts w:ascii="Arial" w:eastAsia="Arial" w:hAnsi="Arial"/>
              </w:rPr>
            </w:pPr>
          </w:p>
        </w:tc>
        <w:tc>
          <w:tcPr>
            <w:tcW w:w="377" w:type="dxa"/>
          </w:tcPr>
          <w:p w14:paraId="2DCBCF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EB9336" w14:textId="77777777" w:rsidR="004E5641" w:rsidRPr="003114F9" w:rsidRDefault="004E5641" w:rsidP="0050448F">
            <w:pPr>
              <w:rPr>
                <w:rFonts w:ascii="Arial" w:eastAsia="Arial" w:hAnsi="Arial"/>
              </w:rPr>
            </w:pPr>
          </w:p>
        </w:tc>
        <w:tc>
          <w:tcPr>
            <w:tcW w:w="377" w:type="dxa"/>
          </w:tcPr>
          <w:p w14:paraId="2E7B7D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8F121B" w14:textId="77777777" w:rsidR="004E5641" w:rsidRPr="003114F9" w:rsidRDefault="004E5641" w:rsidP="0050448F">
            <w:pPr>
              <w:rPr>
                <w:rFonts w:ascii="Arial" w:eastAsia="Arial" w:hAnsi="Arial"/>
              </w:rPr>
            </w:pPr>
          </w:p>
        </w:tc>
        <w:tc>
          <w:tcPr>
            <w:tcW w:w="377" w:type="dxa"/>
          </w:tcPr>
          <w:p w14:paraId="55B66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422C59" w14:textId="77777777" w:rsidR="004E5641" w:rsidRPr="003114F9" w:rsidRDefault="004E5641" w:rsidP="0050448F">
            <w:pPr>
              <w:rPr>
                <w:rFonts w:ascii="Arial" w:eastAsia="Arial" w:hAnsi="Arial"/>
              </w:rPr>
            </w:pPr>
          </w:p>
        </w:tc>
        <w:tc>
          <w:tcPr>
            <w:tcW w:w="377" w:type="dxa"/>
          </w:tcPr>
          <w:p w14:paraId="4FAC3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CB3E4A" w14:textId="77777777" w:rsidR="004E5641" w:rsidRPr="003114F9" w:rsidRDefault="004E5641" w:rsidP="0050448F">
            <w:pPr>
              <w:rPr>
                <w:rFonts w:ascii="Arial" w:eastAsia="Arial" w:hAnsi="Arial"/>
              </w:rPr>
            </w:pPr>
          </w:p>
        </w:tc>
      </w:tr>
      <w:tr w:rsidR="00974B87" w:rsidRPr="003114F9" w14:paraId="29D1FC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4E5405" w14:textId="77777777" w:rsidR="004E5641" w:rsidRPr="003114F9" w:rsidRDefault="004E5641" w:rsidP="0050448F">
            <w:pPr>
              <w:ind w:left="720"/>
              <w:rPr>
                <w:rFonts w:ascii="Arial" w:eastAsia="Arial" w:hAnsi="Arial"/>
              </w:rPr>
            </w:pPr>
            <w:r w:rsidRPr="003114F9">
              <w:rPr>
                <w:rFonts w:ascii="Arial" w:eastAsia="Arial" w:hAnsi="Arial"/>
              </w:rPr>
              <w:t>Tassajara Creek</w:t>
            </w:r>
          </w:p>
        </w:tc>
        <w:tc>
          <w:tcPr>
            <w:tcW w:w="416" w:type="dxa"/>
          </w:tcPr>
          <w:p w14:paraId="26FA0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DE0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01E1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EE1A1" w14:textId="77777777" w:rsidR="004E5641" w:rsidRPr="003114F9" w:rsidRDefault="004E5641" w:rsidP="0050448F">
            <w:pPr>
              <w:rPr>
                <w:rFonts w:ascii="Arial" w:eastAsia="Arial" w:hAnsi="Arial"/>
              </w:rPr>
            </w:pPr>
          </w:p>
        </w:tc>
        <w:tc>
          <w:tcPr>
            <w:tcW w:w="377" w:type="dxa"/>
          </w:tcPr>
          <w:p w14:paraId="6A92D6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E8D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BDFE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F14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5D9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C59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8C2F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4D0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542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2AA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9F9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7353FE" w14:textId="77777777" w:rsidR="004E5641" w:rsidRPr="003114F9" w:rsidRDefault="004E5641" w:rsidP="0050448F">
            <w:pPr>
              <w:rPr>
                <w:rFonts w:ascii="Arial" w:eastAsia="Arial" w:hAnsi="Arial"/>
              </w:rPr>
            </w:pPr>
          </w:p>
        </w:tc>
        <w:tc>
          <w:tcPr>
            <w:tcW w:w="377" w:type="dxa"/>
          </w:tcPr>
          <w:p w14:paraId="7E6A2C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B67E0" w14:textId="77777777" w:rsidR="004E5641" w:rsidRPr="003114F9" w:rsidRDefault="004E5641" w:rsidP="0050448F">
            <w:pPr>
              <w:rPr>
                <w:rFonts w:ascii="Arial" w:eastAsia="Arial" w:hAnsi="Arial"/>
              </w:rPr>
            </w:pPr>
          </w:p>
        </w:tc>
        <w:tc>
          <w:tcPr>
            <w:tcW w:w="377" w:type="dxa"/>
          </w:tcPr>
          <w:p w14:paraId="640CC9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FE361" w14:textId="77777777" w:rsidR="004E5641" w:rsidRPr="003114F9" w:rsidRDefault="004E5641" w:rsidP="0050448F">
            <w:pPr>
              <w:rPr>
                <w:rFonts w:ascii="Arial" w:eastAsia="Arial" w:hAnsi="Arial"/>
              </w:rPr>
            </w:pPr>
          </w:p>
        </w:tc>
        <w:tc>
          <w:tcPr>
            <w:tcW w:w="377" w:type="dxa"/>
          </w:tcPr>
          <w:p w14:paraId="65E2DB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08C09C" w14:textId="77777777" w:rsidR="004E5641" w:rsidRPr="003114F9" w:rsidRDefault="004E5641" w:rsidP="0050448F">
            <w:pPr>
              <w:rPr>
                <w:rFonts w:ascii="Arial" w:eastAsia="Arial" w:hAnsi="Arial"/>
              </w:rPr>
            </w:pPr>
          </w:p>
        </w:tc>
      </w:tr>
      <w:tr w:rsidR="00974B87" w:rsidRPr="003114F9" w14:paraId="5E2965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D4C1A3" w14:textId="77777777" w:rsidR="004E5641" w:rsidRPr="003114F9" w:rsidRDefault="004E5641" w:rsidP="0050448F">
            <w:pPr>
              <w:ind w:left="720"/>
              <w:rPr>
                <w:rFonts w:ascii="Arial" w:eastAsia="Arial" w:hAnsi="Arial"/>
              </w:rPr>
            </w:pPr>
            <w:r w:rsidRPr="003114F9">
              <w:rPr>
                <w:rFonts w:ascii="Arial" w:eastAsia="Arial" w:hAnsi="Arial"/>
              </w:rPr>
              <w:t>Santa Lucia Creek</w:t>
            </w:r>
          </w:p>
        </w:tc>
        <w:tc>
          <w:tcPr>
            <w:tcW w:w="416" w:type="dxa"/>
          </w:tcPr>
          <w:p w14:paraId="381589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4F3D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6F6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8CF8E" w14:textId="77777777" w:rsidR="004E5641" w:rsidRPr="003114F9" w:rsidRDefault="004E5641" w:rsidP="0050448F">
            <w:pPr>
              <w:rPr>
                <w:rFonts w:ascii="Arial" w:eastAsia="Arial" w:hAnsi="Arial"/>
              </w:rPr>
            </w:pPr>
          </w:p>
        </w:tc>
        <w:tc>
          <w:tcPr>
            <w:tcW w:w="377" w:type="dxa"/>
          </w:tcPr>
          <w:p w14:paraId="607F43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FE8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23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38C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02CC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25C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44B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95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327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ED3DAC" w14:textId="77777777" w:rsidR="004E5641" w:rsidRPr="003114F9" w:rsidRDefault="004E5641" w:rsidP="0050448F">
            <w:pPr>
              <w:rPr>
                <w:rFonts w:ascii="Arial" w:eastAsia="Arial" w:hAnsi="Arial"/>
              </w:rPr>
            </w:pPr>
          </w:p>
        </w:tc>
        <w:tc>
          <w:tcPr>
            <w:tcW w:w="377" w:type="dxa"/>
          </w:tcPr>
          <w:p w14:paraId="7663AD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161607" w14:textId="77777777" w:rsidR="004E5641" w:rsidRPr="003114F9" w:rsidRDefault="004E5641" w:rsidP="0050448F">
            <w:pPr>
              <w:rPr>
                <w:rFonts w:ascii="Arial" w:eastAsia="Arial" w:hAnsi="Arial"/>
              </w:rPr>
            </w:pPr>
          </w:p>
        </w:tc>
        <w:tc>
          <w:tcPr>
            <w:tcW w:w="377" w:type="dxa"/>
          </w:tcPr>
          <w:p w14:paraId="0F57EC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068815" w14:textId="77777777" w:rsidR="004E5641" w:rsidRPr="003114F9" w:rsidRDefault="004E5641" w:rsidP="0050448F">
            <w:pPr>
              <w:rPr>
                <w:rFonts w:ascii="Arial" w:eastAsia="Arial" w:hAnsi="Arial"/>
              </w:rPr>
            </w:pPr>
          </w:p>
        </w:tc>
        <w:tc>
          <w:tcPr>
            <w:tcW w:w="377" w:type="dxa"/>
          </w:tcPr>
          <w:p w14:paraId="049F68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F3632" w14:textId="77777777" w:rsidR="004E5641" w:rsidRPr="003114F9" w:rsidRDefault="004E5641" w:rsidP="0050448F">
            <w:pPr>
              <w:rPr>
                <w:rFonts w:ascii="Arial" w:eastAsia="Arial" w:hAnsi="Arial"/>
              </w:rPr>
            </w:pPr>
          </w:p>
        </w:tc>
        <w:tc>
          <w:tcPr>
            <w:tcW w:w="377" w:type="dxa"/>
          </w:tcPr>
          <w:p w14:paraId="154F0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D0444" w14:textId="77777777" w:rsidR="004E5641" w:rsidRPr="003114F9" w:rsidRDefault="004E5641" w:rsidP="0050448F">
            <w:pPr>
              <w:rPr>
                <w:rFonts w:ascii="Arial" w:eastAsia="Arial" w:hAnsi="Arial"/>
              </w:rPr>
            </w:pPr>
          </w:p>
        </w:tc>
      </w:tr>
      <w:tr w:rsidR="00974B87" w:rsidRPr="003114F9" w14:paraId="4BDDF1F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25777D" w14:textId="77777777" w:rsidR="004E5641" w:rsidRPr="003114F9" w:rsidRDefault="004E5641" w:rsidP="0050448F">
            <w:pPr>
              <w:ind w:left="720"/>
              <w:rPr>
                <w:rFonts w:ascii="Arial" w:eastAsia="Arial" w:hAnsi="Arial"/>
              </w:rPr>
            </w:pPr>
            <w:r w:rsidRPr="003114F9">
              <w:rPr>
                <w:rFonts w:ascii="Arial" w:eastAsia="Arial" w:hAnsi="Arial"/>
              </w:rPr>
              <w:lastRenderedPageBreak/>
              <w:t>Vaqueros Creek</w:t>
            </w:r>
          </w:p>
        </w:tc>
        <w:tc>
          <w:tcPr>
            <w:tcW w:w="416" w:type="dxa"/>
          </w:tcPr>
          <w:p w14:paraId="3965F5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D58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8A7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E975CF" w14:textId="77777777" w:rsidR="004E5641" w:rsidRPr="003114F9" w:rsidRDefault="004E5641" w:rsidP="0050448F">
            <w:pPr>
              <w:rPr>
                <w:rFonts w:ascii="Arial" w:eastAsia="Arial" w:hAnsi="Arial"/>
              </w:rPr>
            </w:pPr>
          </w:p>
        </w:tc>
        <w:tc>
          <w:tcPr>
            <w:tcW w:w="377" w:type="dxa"/>
          </w:tcPr>
          <w:p w14:paraId="0D5980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2D9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771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4593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3C03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460C1" w14:textId="77777777" w:rsidR="004E5641" w:rsidRPr="003114F9" w:rsidRDefault="004E5641" w:rsidP="0050448F">
            <w:pPr>
              <w:rPr>
                <w:rFonts w:ascii="Arial" w:eastAsia="Arial" w:hAnsi="Arial"/>
              </w:rPr>
            </w:pPr>
          </w:p>
        </w:tc>
        <w:tc>
          <w:tcPr>
            <w:tcW w:w="377" w:type="dxa"/>
          </w:tcPr>
          <w:p w14:paraId="22E08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6B9F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E34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7B0369" w14:textId="77777777" w:rsidR="004E5641" w:rsidRPr="003114F9" w:rsidRDefault="004E5641" w:rsidP="0050448F">
            <w:pPr>
              <w:rPr>
                <w:rFonts w:ascii="Arial" w:eastAsia="Arial" w:hAnsi="Arial"/>
              </w:rPr>
            </w:pPr>
          </w:p>
        </w:tc>
        <w:tc>
          <w:tcPr>
            <w:tcW w:w="377" w:type="dxa"/>
          </w:tcPr>
          <w:p w14:paraId="263EB8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3C9D2C" w14:textId="77777777" w:rsidR="004E5641" w:rsidRPr="003114F9" w:rsidRDefault="004E5641" w:rsidP="0050448F">
            <w:pPr>
              <w:rPr>
                <w:rFonts w:ascii="Arial" w:eastAsia="Arial" w:hAnsi="Arial"/>
              </w:rPr>
            </w:pPr>
          </w:p>
        </w:tc>
        <w:tc>
          <w:tcPr>
            <w:tcW w:w="377" w:type="dxa"/>
          </w:tcPr>
          <w:p w14:paraId="63668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740BF3" w14:textId="77777777" w:rsidR="004E5641" w:rsidRPr="003114F9" w:rsidRDefault="004E5641" w:rsidP="0050448F">
            <w:pPr>
              <w:rPr>
                <w:rFonts w:ascii="Arial" w:eastAsia="Arial" w:hAnsi="Arial"/>
              </w:rPr>
            </w:pPr>
          </w:p>
        </w:tc>
        <w:tc>
          <w:tcPr>
            <w:tcW w:w="377" w:type="dxa"/>
          </w:tcPr>
          <w:p w14:paraId="51FB5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9DACF3" w14:textId="77777777" w:rsidR="004E5641" w:rsidRPr="003114F9" w:rsidRDefault="004E5641" w:rsidP="0050448F">
            <w:pPr>
              <w:rPr>
                <w:rFonts w:ascii="Arial" w:eastAsia="Arial" w:hAnsi="Arial"/>
              </w:rPr>
            </w:pPr>
          </w:p>
        </w:tc>
        <w:tc>
          <w:tcPr>
            <w:tcW w:w="377" w:type="dxa"/>
          </w:tcPr>
          <w:p w14:paraId="0900C4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0A8F0" w14:textId="77777777" w:rsidR="004E5641" w:rsidRPr="003114F9" w:rsidRDefault="004E5641" w:rsidP="0050448F">
            <w:pPr>
              <w:rPr>
                <w:rFonts w:ascii="Arial" w:eastAsia="Arial" w:hAnsi="Arial"/>
              </w:rPr>
            </w:pPr>
          </w:p>
        </w:tc>
      </w:tr>
      <w:tr w:rsidR="00974B87" w:rsidRPr="003114F9" w14:paraId="06C240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98E827" w14:textId="77777777" w:rsidR="004E5641" w:rsidRPr="003114F9" w:rsidRDefault="004E5641" w:rsidP="0050448F">
            <w:pPr>
              <w:ind w:left="720"/>
              <w:rPr>
                <w:rFonts w:ascii="Arial" w:eastAsia="Arial" w:hAnsi="Arial"/>
              </w:rPr>
            </w:pPr>
            <w:proofErr w:type="spellStart"/>
            <w:r w:rsidRPr="003114F9">
              <w:rPr>
                <w:rFonts w:ascii="Arial" w:eastAsia="Arial" w:hAnsi="Arial"/>
              </w:rPr>
              <w:t>Reliz</w:t>
            </w:r>
            <w:proofErr w:type="spellEnd"/>
            <w:r w:rsidRPr="003114F9">
              <w:rPr>
                <w:rFonts w:ascii="Arial" w:eastAsia="Arial" w:hAnsi="Arial"/>
              </w:rPr>
              <w:t xml:space="preserve"> Creek</w:t>
            </w:r>
          </w:p>
        </w:tc>
        <w:tc>
          <w:tcPr>
            <w:tcW w:w="416" w:type="dxa"/>
          </w:tcPr>
          <w:p w14:paraId="310EDB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944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5C74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60C54" w14:textId="77777777" w:rsidR="004E5641" w:rsidRPr="003114F9" w:rsidRDefault="004E5641" w:rsidP="0050448F">
            <w:pPr>
              <w:rPr>
                <w:rFonts w:ascii="Arial" w:eastAsia="Arial" w:hAnsi="Arial"/>
              </w:rPr>
            </w:pPr>
          </w:p>
        </w:tc>
        <w:tc>
          <w:tcPr>
            <w:tcW w:w="377" w:type="dxa"/>
          </w:tcPr>
          <w:p w14:paraId="4373DD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001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F9D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043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2E5B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BFBC1" w14:textId="77777777" w:rsidR="004E5641" w:rsidRPr="003114F9" w:rsidRDefault="004E5641" w:rsidP="0050448F">
            <w:pPr>
              <w:rPr>
                <w:rFonts w:ascii="Arial" w:eastAsia="Arial" w:hAnsi="Arial"/>
              </w:rPr>
            </w:pPr>
          </w:p>
        </w:tc>
        <w:tc>
          <w:tcPr>
            <w:tcW w:w="377" w:type="dxa"/>
          </w:tcPr>
          <w:p w14:paraId="3BA5D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12BB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B399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1490D4" w14:textId="77777777" w:rsidR="004E5641" w:rsidRPr="003114F9" w:rsidRDefault="004E5641" w:rsidP="0050448F">
            <w:pPr>
              <w:rPr>
                <w:rFonts w:ascii="Arial" w:eastAsia="Arial" w:hAnsi="Arial"/>
              </w:rPr>
            </w:pPr>
          </w:p>
        </w:tc>
        <w:tc>
          <w:tcPr>
            <w:tcW w:w="377" w:type="dxa"/>
          </w:tcPr>
          <w:p w14:paraId="6604D9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273D71" w14:textId="77777777" w:rsidR="004E5641" w:rsidRPr="003114F9" w:rsidRDefault="004E5641" w:rsidP="0050448F">
            <w:pPr>
              <w:rPr>
                <w:rFonts w:ascii="Arial" w:eastAsia="Arial" w:hAnsi="Arial"/>
              </w:rPr>
            </w:pPr>
          </w:p>
        </w:tc>
        <w:tc>
          <w:tcPr>
            <w:tcW w:w="377" w:type="dxa"/>
          </w:tcPr>
          <w:p w14:paraId="736CF4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EA451B" w14:textId="77777777" w:rsidR="004E5641" w:rsidRPr="003114F9" w:rsidRDefault="004E5641" w:rsidP="0050448F">
            <w:pPr>
              <w:rPr>
                <w:rFonts w:ascii="Arial" w:eastAsia="Arial" w:hAnsi="Arial"/>
              </w:rPr>
            </w:pPr>
          </w:p>
        </w:tc>
        <w:tc>
          <w:tcPr>
            <w:tcW w:w="377" w:type="dxa"/>
          </w:tcPr>
          <w:p w14:paraId="7769DD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56BBF3" w14:textId="77777777" w:rsidR="004E5641" w:rsidRPr="003114F9" w:rsidRDefault="004E5641" w:rsidP="0050448F">
            <w:pPr>
              <w:rPr>
                <w:rFonts w:ascii="Arial" w:eastAsia="Arial" w:hAnsi="Arial"/>
              </w:rPr>
            </w:pPr>
          </w:p>
        </w:tc>
        <w:tc>
          <w:tcPr>
            <w:tcW w:w="377" w:type="dxa"/>
          </w:tcPr>
          <w:p w14:paraId="21752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6DF7A5" w14:textId="77777777" w:rsidR="004E5641" w:rsidRPr="003114F9" w:rsidRDefault="004E5641" w:rsidP="0050448F">
            <w:pPr>
              <w:rPr>
                <w:rFonts w:ascii="Arial" w:eastAsia="Arial" w:hAnsi="Arial"/>
              </w:rPr>
            </w:pPr>
          </w:p>
        </w:tc>
      </w:tr>
      <w:tr w:rsidR="00974B87" w:rsidRPr="003114F9" w14:paraId="78A168F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32F8E6" w14:textId="77777777" w:rsidR="004E5641" w:rsidRPr="003114F9" w:rsidRDefault="004E5641" w:rsidP="0050448F">
            <w:pPr>
              <w:ind w:left="360"/>
              <w:rPr>
                <w:rFonts w:ascii="Arial" w:eastAsia="Arial" w:hAnsi="Arial"/>
              </w:rPr>
            </w:pPr>
            <w:r w:rsidRPr="003114F9">
              <w:rPr>
                <w:rFonts w:ascii="Arial" w:eastAsia="Arial" w:hAnsi="Arial"/>
              </w:rPr>
              <w:t>Hames Creek</w:t>
            </w:r>
          </w:p>
        </w:tc>
        <w:tc>
          <w:tcPr>
            <w:tcW w:w="416" w:type="dxa"/>
          </w:tcPr>
          <w:p w14:paraId="6F837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B97E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4940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29DBAD" w14:textId="77777777" w:rsidR="004E5641" w:rsidRPr="003114F9" w:rsidRDefault="004E5641" w:rsidP="0050448F">
            <w:pPr>
              <w:rPr>
                <w:rFonts w:ascii="Arial" w:eastAsia="Arial" w:hAnsi="Arial"/>
              </w:rPr>
            </w:pPr>
          </w:p>
        </w:tc>
        <w:tc>
          <w:tcPr>
            <w:tcW w:w="377" w:type="dxa"/>
          </w:tcPr>
          <w:p w14:paraId="05DD70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6A4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8E31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084F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AE4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3A0D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11D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36A39E" w14:textId="77777777" w:rsidR="004E5641" w:rsidRPr="003114F9" w:rsidRDefault="004E5641" w:rsidP="0050448F">
            <w:pPr>
              <w:rPr>
                <w:rFonts w:ascii="Arial" w:eastAsia="Arial" w:hAnsi="Arial"/>
              </w:rPr>
            </w:pPr>
          </w:p>
        </w:tc>
        <w:tc>
          <w:tcPr>
            <w:tcW w:w="377" w:type="dxa"/>
          </w:tcPr>
          <w:p w14:paraId="292FE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926BFC" w14:textId="77777777" w:rsidR="004E5641" w:rsidRPr="003114F9" w:rsidRDefault="004E5641" w:rsidP="0050448F">
            <w:pPr>
              <w:rPr>
                <w:rFonts w:ascii="Arial" w:eastAsia="Arial" w:hAnsi="Arial"/>
              </w:rPr>
            </w:pPr>
          </w:p>
        </w:tc>
        <w:tc>
          <w:tcPr>
            <w:tcW w:w="377" w:type="dxa"/>
          </w:tcPr>
          <w:p w14:paraId="424574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82A1FD" w14:textId="77777777" w:rsidR="004E5641" w:rsidRPr="003114F9" w:rsidRDefault="004E5641" w:rsidP="0050448F">
            <w:pPr>
              <w:rPr>
                <w:rFonts w:ascii="Arial" w:eastAsia="Arial" w:hAnsi="Arial"/>
              </w:rPr>
            </w:pPr>
          </w:p>
        </w:tc>
        <w:tc>
          <w:tcPr>
            <w:tcW w:w="377" w:type="dxa"/>
          </w:tcPr>
          <w:p w14:paraId="178D6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83B2E" w14:textId="77777777" w:rsidR="004E5641" w:rsidRPr="003114F9" w:rsidRDefault="004E5641" w:rsidP="0050448F">
            <w:pPr>
              <w:rPr>
                <w:rFonts w:ascii="Arial" w:eastAsia="Arial" w:hAnsi="Arial"/>
              </w:rPr>
            </w:pPr>
          </w:p>
        </w:tc>
        <w:tc>
          <w:tcPr>
            <w:tcW w:w="377" w:type="dxa"/>
          </w:tcPr>
          <w:p w14:paraId="56430E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8A1D2" w14:textId="77777777" w:rsidR="004E5641" w:rsidRPr="003114F9" w:rsidRDefault="004E5641" w:rsidP="0050448F">
            <w:pPr>
              <w:rPr>
                <w:rFonts w:ascii="Arial" w:eastAsia="Arial" w:hAnsi="Arial"/>
              </w:rPr>
            </w:pPr>
          </w:p>
        </w:tc>
        <w:tc>
          <w:tcPr>
            <w:tcW w:w="377" w:type="dxa"/>
          </w:tcPr>
          <w:p w14:paraId="45B4E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FBA2CD" w14:textId="77777777" w:rsidR="004E5641" w:rsidRPr="003114F9" w:rsidRDefault="004E5641" w:rsidP="0050448F">
            <w:pPr>
              <w:rPr>
                <w:rFonts w:ascii="Arial" w:eastAsia="Arial" w:hAnsi="Arial"/>
              </w:rPr>
            </w:pPr>
          </w:p>
        </w:tc>
      </w:tr>
      <w:tr w:rsidR="00974B87" w:rsidRPr="003114F9" w14:paraId="33F41E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43B08D" w14:textId="77777777" w:rsidR="004E5641" w:rsidRPr="003114F9" w:rsidRDefault="004E5641" w:rsidP="0050448F">
            <w:pPr>
              <w:ind w:left="360"/>
              <w:rPr>
                <w:rFonts w:ascii="Arial" w:eastAsia="Arial" w:hAnsi="Arial"/>
              </w:rPr>
            </w:pPr>
            <w:r w:rsidRPr="003114F9">
              <w:rPr>
                <w:rFonts w:ascii="Arial" w:eastAsia="Arial" w:hAnsi="Arial"/>
              </w:rPr>
              <w:t>San Antonio Riv., downstream from Res.</w:t>
            </w:r>
          </w:p>
        </w:tc>
        <w:tc>
          <w:tcPr>
            <w:tcW w:w="416" w:type="dxa"/>
          </w:tcPr>
          <w:p w14:paraId="36D90A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7B9F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27A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0A88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22A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F9D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83BD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1C73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7EE8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DAC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E09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F388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CA5F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2F4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281D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FF4196" w14:textId="77777777" w:rsidR="004E5641" w:rsidRPr="003114F9" w:rsidRDefault="004E5641" w:rsidP="0050448F">
            <w:pPr>
              <w:rPr>
                <w:rFonts w:ascii="Arial" w:eastAsia="Arial" w:hAnsi="Arial"/>
              </w:rPr>
            </w:pPr>
          </w:p>
        </w:tc>
        <w:tc>
          <w:tcPr>
            <w:tcW w:w="377" w:type="dxa"/>
          </w:tcPr>
          <w:p w14:paraId="6E83EB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F9651F" w14:textId="77777777" w:rsidR="004E5641" w:rsidRPr="003114F9" w:rsidRDefault="004E5641" w:rsidP="0050448F">
            <w:pPr>
              <w:rPr>
                <w:rFonts w:ascii="Arial" w:eastAsia="Arial" w:hAnsi="Arial"/>
              </w:rPr>
            </w:pPr>
          </w:p>
        </w:tc>
        <w:tc>
          <w:tcPr>
            <w:tcW w:w="377" w:type="dxa"/>
          </w:tcPr>
          <w:p w14:paraId="5BA92D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4B2B42" w14:textId="77777777" w:rsidR="004E5641" w:rsidRPr="003114F9" w:rsidRDefault="004E5641" w:rsidP="0050448F">
            <w:pPr>
              <w:rPr>
                <w:rFonts w:ascii="Arial" w:eastAsia="Arial" w:hAnsi="Arial"/>
              </w:rPr>
            </w:pPr>
          </w:p>
        </w:tc>
        <w:tc>
          <w:tcPr>
            <w:tcW w:w="377" w:type="dxa"/>
          </w:tcPr>
          <w:p w14:paraId="52C746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F3759F" w14:textId="77777777" w:rsidR="004E5641" w:rsidRPr="003114F9" w:rsidRDefault="004E5641" w:rsidP="0050448F">
            <w:pPr>
              <w:rPr>
                <w:rFonts w:ascii="Arial" w:eastAsia="Arial" w:hAnsi="Arial"/>
              </w:rPr>
            </w:pPr>
          </w:p>
        </w:tc>
      </w:tr>
      <w:tr w:rsidR="00974B87" w:rsidRPr="003114F9" w14:paraId="4B70243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343812" w14:textId="77777777" w:rsidR="004E5641" w:rsidRPr="003114F9" w:rsidRDefault="004E5641" w:rsidP="0050448F">
            <w:pPr>
              <w:ind w:left="720"/>
              <w:rPr>
                <w:rFonts w:ascii="Arial" w:eastAsia="Arial" w:hAnsi="Arial"/>
              </w:rPr>
            </w:pPr>
            <w:r w:rsidRPr="003114F9">
              <w:rPr>
                <w:rFonts w:ascii="Arial" w:eastAsia="Arial" w:hAnsi="Arial"/>
              </w:rPr>
              <w:t>San Antonio Reservoir</w:t>
            </w:r>
          </w:p>
        </w:tc>
        <w:tc>
          <w:tcPr>
            <w:tcW w:w="416" w:type="dxa"/>
          </w:tcPr>
          <w:p w14:paraId="6957D5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B387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53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6EB228" w14:textId="77777777" w:rsidR="004E5641" w:rsidRPr="003114F9" w:rsidRDefault="004E5641" w:rsidP="0050448F">
            <w:pPr>
              <w:rPr>
                <w:rFonts w:ascii="Arial" w:eastAsia="Arial" w:hAnsi="Arial"/>
              </w:rPr>
            </w:pPr>
          </w:p>
        </w:tc>
        <w:tc>
          <w:tcPr>
            <w:tcW w:w="377" w:type="dxa"/>
          </w:tcPr>
          <w:p w14:paraId="4CB593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E0EA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A287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3ECD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58F8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42E5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8A6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9383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3AAB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DD57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6EB7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F57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86A8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0406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7713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3BE2B1" w14:textId="77777777" w:rsidR="004E5641" w:rsidRPr="003114F9" w:rsidRDefault="004E5641" w:rsidP="0050448F">
            <w:pPr>
              <w:rPr>
                <w:rFonts w:ascii="Arial" w:eastAsia="Arial" w:hAnsi="Arial"/>
              </w:rPr>
            </w:pPr>
          </w:p>
        </w:tc>
        <w:tc>
          <w:tcPr>
            <w:tcW w:w="377" w:type="dxa"/>
          </w:tcPr>
          <w:p w14:paraId="0F7475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3B129" w14:textId="77777777" w:rsidR="004E5641" w:rsidRPr="003114F9" w:rsidRDefault="004E5641" w:rsidP="0050448F">
            <w:pPr>
              <w:rPr>
                <w:rFonts w:ascii="Arial" w:eastAsia="Arial" w:hAnsi="Arial"/>
              </w:rPr>
            </w:pPr>
          </w:p>
        </w:tc>
      </w:tr>
      <w:tr w:rsidR="00974B87" w:rsidRPr="003114F9" w14:paraId="2DF8A0D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82B6121" w14:textId="77777777" w:rsidR="004E5641" w:rsidRPr="003114F9" w:rsidRDefault="004E5641" w:rsidP="0050448F">
            <w:pPr>
              <w:ind w:left="720"/>
              <w:rPr>
                <w:rFonts w:ascii="Arial" w:eastAsia="Arial" w:hAnsi="Arial"/>
              </w:rPr>
            </w:pPr>
            <w:r w:rsidRPr="003114F9">
              <w:rPr>
                <w:rFonts w:ascii="Arial" w:eastAsia="Arial" w:hAnsi="Arial"/>
              </w:rPr>
              <w:t>San Antonio Riv., upstream from Res.</w:t>
            </w:r>
          </w:p>
        </w:tc>
        <w:tc>
          <w:tcPr>
            <w:tcW w:w="416" w:type="dxa"/>
          </w:tcPr>
          <w:p w14:paraId="2339EA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6F3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5068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894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CC2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2BF3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251F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3E9E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62BB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508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1E34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D4B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E092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733D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1A0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CDAA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4BB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843FA" w14:textId="77777777" w:rsidR="004E5641" w:rsidRPr="003114F9" w:rsidRDefault="004E5641" w:rsidP="0050448F">
            <w:pPr>
              <w:rPr>
                <w:rFonts w:ascii="Arial" w:eastAsia="Arial" w:hAnsi="Arial"/>
              </w:rPr>
            </w:pPr>
          </w:p>
        </w:tc>
        <w:tc>
          <w:tcPr>
            <w:tcW w:w="377" w:type="dxa"/>
          </w:tcPr>
          <w:p w14:paraId="0834AF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A8364" w14:textId="77777777" w:rsidR="004E5641" w:rsidRPr="003114F9" w:rsidRDefault="004E5641" w:rsidP="0050448F">
            <w:pPr>
              <w:rPr>
                <w:rFonts w:ascii="Arial" w:eastAsia="Arial" w:hAnsi="Arial"/>
              </w:rPr>
            </w:pPr>
          </w:p>
        </w:tc>
        <w:tc>
          <w:tcPr>
            <w:tcW w:w="377" w:type="dxa"/>
          </w:tcPr>
          <w:p w14:paraId="41FF7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B23DC7" w14:textId="77777777" w:rsidR="004E5641" w:rsidRPr="003114F9" w:rsidRDefault="004E5641" w:rsidP="0050448F">
            <w:pPr>
              <w:rPr>
                <w:rFonts w:ascii="Arial" w:eastAsia="Arial" w:hAnsi="Arial"/>
              </w:rPr>
            </w:pPr>
          </w:p>
        </w:tc>
      </w:tr>
      <w:tr w:rsidR="00974B87" w:rsidRPr="003114F9" w14:paraId="71E35B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3EE54C" w14:textId="77777777" w:rsidR="004E5641" w:rsidRPr="003114F9" w:rsidRDefault="004E5641" w:rsidP="0050448F">
            <w:pPr>
              <w:ind w:left="360"/>
              <w:rPr>
                <w:rFonts w:ascii="Arial" w:eastAsia="Arial" w:hAnsi="Arial"/>
              </w:rPr>
            </w:pPr>
            <w:r w:rsidRPr="003114F9">
              <w:rPr>
                <w:rFonts w:ascii="Arial" w:eastAsia="Arial" w:hAnsi="Arial"/>
              </w:rPr>
              <w:t>Pancho Rico Creek</w:t>
            </w:r>
          </w:p>
        </w:tc>
        <w:tc>
          <w:tcPr>
            <w:tcW w:w="416" w:type="dxa"/>
          </w:tcPr>
          <w:p w14:paraId="25EF5D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F1C0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0C2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0BFF09" w14:textId="77777777" w:rsidR="004E5641" w:rsidRPr="003114F9" w:rsidRDefault="004E5641" w:rsidP="0050448F">
            <w:pPr>
              <w:rPr>
                <w:rFonts w:ascii="Arial" w:eastAsia="Arial" w:hAnsi="Arial"/>
              </w:rPr>
            </w:pPr>
          </w:p>
        </w:tc>
        <w:tc>
          <w:tcPr>
            <w:tcW w:w="377" w:type="dxa"/>
          </w:tcPr>
          <w:p w14:paraId="0543D3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3E7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C75F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17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98E1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0D05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A2EA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10A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373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5EC0DB" w14:textId="77777777" w:rsidR="004E5641" w:rsidRPr="003114F9" w:rsidRDefault="004E5641" w:rsidP="0050448F">
            <w:pPr>
              <w:rPr>
                <w:rFonts w:ascii="Arial" w:eastAsia="Arial" w:hAnsi="Arial"/>
              </w:rPr>
            </w:pPr>
          </w:p>
        </w:tc>
        <w:tc>
          <w:tcPr>
            <w:tcW w:w="377" w:type="dxa"/>
          </w:tcPr>
          <w:p w14:paraId="47196F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C6D364" w14:textId="77777777" w:rsidR="004E5641" w:rsidRPr="003114F9" w:rsidRDefault="004E5641" w:rsidP="0050448F">
            <w:pPr>
              <w:rPr>
                <w:rFonts w:ascii="Arial" w:eastAsia="Arial" w:hAnsi="Arial"/>
              </w:rPr>
            </w:pPr>
          </w:p>
        </w:tc>
        <w:tc>
          <w:tcPr>
            <w:tcW w:w="377" w:type="dxa"/>
          </w:tcPr>
          <w:p w14:paraId="27A872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415E88" w14:textId="77777777" w:rsidR="004E5641" w:rsidRPr="003114F9" w:rsidRDefault="004E5641" w:rsidP="0050448F">
            <w:pPr>
              <w:rPr>
                <w:rFonts w:ascii="Arial" w:eastAsia="Arial" w:hAnsi="Arial"/>
              </w:rPr>
            </w:pPr>
          </w:p>
        </w:tc>
        <w:tc>
          <w:tcPr>
            <w:tcW w:w="377" w:type="dxa"/>
          </w:tcPr>
          <w:p w14:paraId="5AD440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A18DA" w14:textId="77777777" w:rsidR="004E5641" w:rsidRPr="003114F9" w:rsidRDefault="004E5641" w:rsidP="0050448F">
            <w:pPr>
              <w:rPr>
                <w:rFonts w:ascii="Arial" w:eastAsia="Arial" w:hAnsi="Arial"/>
              </w:rPr>
            </w:pPr>
          </w:p>
        </w:tc>
        <w:tc>
          <w:tcPr>
            <w:tcW w:w="377" w:type="dxa"/>
          </w:tcPr>
          <w:p w14:paraId="67882C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A9001" w14:textId="77777777" w:rsidR="004E5641" w:rsidRPr="003114F9" w:rsidRDefault="004E5641" w:rsidP="0050448F">
            <w:pPr>
              <w:rPr>
                <w:rFonts w:ascii="Arial" w:eastAsia="Arial" w:hAnsi="Arial"/>
              </w:rPr>
            </w:pPr>
          </w:p>
        </w:tc>
      </w:tr>
      <w:tr w:rsidR="00974B87" w:rsidRPr="003114F9" w14:paraId="528BFC5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4078C7" w14:textId="77777777" w:rsidR="004E5641" w:rsidRPr="003114F9" w:rsidRDefault="004E5641" w:rsidP="0050448F">
            <w:pPr>
              <w:ind w:left="360"/>
              <w:rPr>
                <w:rFonts w:ascii="Arial" w:eastAsia="Arial" w:hAnsi="Arial"/>
              </w:rPr>
            </w:pPr>
            <w:r w:rsidRPr="003114F9">
              <w:rPr>
                <w:rFonts w:ascii="Arial" w:eastAsia="Arial" w:hAnsi="Arial"/>
              </w:rPr>
              <w:t>San Lorenzo Creek</w:t>
            </w:r>
          </w:p>
        </w:tc>
        <w:tc>
          <w:tcPr>
            <w:tcW w:w="416" w:type="dxa"/>
          </w:tcPr>
          <w:p w14:paraId="566633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C13B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14D6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5B209" w14:textId="77777777" w:rsidR="004E5641" w:rsidRPr="003114F9" w:rsidRDefault="004E5641" w:rsidP="0050448F">
            <w:pPr>
              <w:rPr>
                <w:rFonts w:ascii="Arial" w:eastAsia="Arial" w:hAnsi="Arial"/>
              </w:rPr>
            </w:pPr>
          </w:p>
        </w:tc>
        <w:tc>
          <w:tcPr>
            <w:tcW w:w="377" w:type="dxa"/>
          </w:tcPr>
          <w:p w14:paraId="2D3BCC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A69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5A2C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643F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EDA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B5AC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B63D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5DA5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360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8300DC" w14:textId="77777777" w:rsidR="004E5641" w:rsidRPr="003114F9" w:rsidRDefault="004E5641" w:rsidP="0050448F">
            <w:pPr>
              <w:rPr>
                <w:rFonts w:ascii="Arial" w:eastAsia="Arial" w:hAnsi="Arial"/>
              </w:rPr>
            </w:pPr>
          </w:p>
        </w:tc>
        <w:tc>
          <w:tcPr>
            <w:tcW w:w="377" w:type="dxa"/>
          </w:tcPr>
          <w:p w14:paraId="3CC4A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1F554" w14:textId="77777777" w:rsidR="004E5641" w:rsidRPr="003114F9" w:rsidRDefault="004E5641" w:rsidP="0050448F">
            <w:pPr>
              <w:rPr>
                <w:rFonts w:ascii="Arial" w:eastAsia="Arial" w:hAnsi="Arial"/>
              </w:rPr>
            </w:pPr>
          </w:p>
        </w:tc>
        <w:tc>
          <w:tcPr>
            <w:tcW w:w="377" w:type="dxa"/>
          </w:tcPr>
          <w:p w14:paraId="433D89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8B7B3" w14:textId="77777777" w:rsidR="004E5641" w:rsidRPr="003114F9" w:rsidRDefault="004E5641" w:rsidP="0050448F">
            <w:pPr>
              <w:rPr>
                <w:rFonts w:ascii="Arial" w:eastAsia="Arial" w:hAnsi="Arial"/>
              </w:rPr>
            </w:pPr>
          </w:p>
        </w:tc>
        <w:tc>
          <w:tcPr>
            <w:tcW w:w="377" w:type="dxa"/>
          </w:tcPr>
          <w:p w14:paraId="570C2A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D25C48" w14:textId="77777777" w:rsidR="004E5641" w:rsidRPr="003114F9" w:rsidRDefault="004E5641" w:rsidP="0050448F">
            <w:pPr>
              <w:rPr>
                <w:rFonts w:ascii="Arial" w:eastAsia="Arial" w:hAnsi="Arial"/>
              </w:rPr>
            </w:pPr>
          </w:p>
        </w:tc>
        <w:tc>
          <w:tcPr>
            <w:tcW w:w="377" w:type="dxa"/>
          </w:tcPr>
          <w:p w14:paraId="092AE1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29AAD8" w14:textId="77777777" w:rsidR="004E5641" w:rsidRPr="003114F9" w:rsidRDefault="004E5641" w:rsidP="0050448F">
            <w:pPr>
              <w:rPr>
                <w:rFonts w:ascii="Arial" w:eastAsia="Arial" w:hAnsi="Arial"/>
              </w:rPr>
            </w:pPr>
          </w:p>
        </w:tc>
      </w:tr>
      <w:tr w:rsidR="00974B87" w:rsidRPr="003114F9" w14:paraId="4FEB1F2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F5C16E1" w14:textId="77777777" w:rsidR="004E5641" w:rsidRPr="003114F9" w:rsidRDefault="004E5641" w:rsidP="0050448F">
            <w:pPr>
              <w:ind w:left="360"/>
              <w:rPr>
                <w:rFonts w:ascii="Arial" w:eastAsia="Arial" w:hAnsi="Arial"/>
              </w:rPr>
            </w:pPr>
            <w:r w:rsidRPr="003114F9">
              <w:rPr>
                <w:rFonts w:ascii="Arial" w:eastAsia="Arial" w:hAnsi="Arial"/>
              </w:rPr>
              <w:t>Chalone Creek</w:t>
            </w:r>
          </w:p>
        </w:tc>
        <w:tc>
          <w:tcPr>
            <w:tcW w:w="416" w:type="dxa"/>
          </w:tcPr>
          <w:p w14:paraId="6AE692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A04C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A829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42A27C" w14:textId="77777777" w:rsidR="004E5641" w:rsidRPr="003114F9" w:rsidRDefault="004E5641" w:rsidP="0050448F">
            <w:pPr>
              <w:rPr>
                <w:rFonts w:ascii="Arial" w:eastAsia="Arial" w:hAnsi="Arial"/>
              </w:rPr>
            </w:pPr>
          </w:p>
        </w:tc>
        <w:tc>
          <w:tcPr>
            <w:tcW w:w="377" w:type="dxa"/>
          </w:tcPr>
          <w:p w14:paraId="5F6058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DA4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29EC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5048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0D15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00EE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C135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2A7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076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90B8D" w14:textId="77777777" w:rsidR="004E5641" w:rsidRPr="003114F9" w:rsidRDefault="004E5641" w:rsidP="0050448F">
            <w:pPr>
              <w:rPr>
                <w:rFonts w:ascii="Arial" w:eastAsia="Arial" w:hAnsi="Arial"/>
              </w:rPr>
            </w:pPr>
          </w:p>
        </w:tc>
        <w:tc>
          <w:tcPr>
            <w:tcW w:w="377" w:type="dxa"/>
          </w:tcPr>
          <w:p w14:paraId="5A9CE4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EAAF3F" w14:textId="77777777" w:rsidR="004E5641" w:rsidRPr="003114F9" w:rsidRDefault="004E5641" w:rsidP="0050448F">
            <w:pPr>
              <w:rPr>
                <w:rFonts w:ascii="Arial" w:eastAsia="Arial" w:hAnsi="Arial"/>
              </w:rPr>
            </w:pPr>
          </w:p>
        </w:tc>
        <w:tc>
          <w:tcPr>
            <w:tcW w:w="377" w:type="dxa"/>
          </w:tcPr>
          <w:p w14:paraId="7951EB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BF22B4" w14:textId="77777777" w:rsidR="004E5641" w:rsidRPr="003114F9" w:rsidRDefault="004E5641" w:rsidP="0050448F">
            <w:pPr>
              <w:rPr>
                <w:rFonts w:ascii="Arial" w:eastAsia="Arial" w:hAnsi="Arial"/>
              </w:rPr>
            </w:pPr>
          </w:p>
        </w:tc>
        <w:tc>
          <w:tcPr>
            <w:tcW w:w="377" w:type="dxa"/>
          </w:tcPr>
          <w:p w14:paraId="7DA33E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EE522" w14:textId="77777777" w:rsidR="004E5641" w:rsidRPr="003114F9" w:rsidRDefault="004E5641" w:rsidP="0050448F">
            <w:pPr>
              <w:rPr>
                <w:rFonts w:ascii="Arial" w:eastAsia="Arial" w:hAnsi="Arial"/>
              </w:rPr>
            </w:pPr>
          </w:p>
        </w:tc>
        <w:tc>
          <w:tcPr>
            <w:tcW w:w="377" w:type="dxa"/>
          </w:tcPr>
          <w:p w14:paraId="56F946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2022FD" w14:textId="77777777" w:rsidR="004E5641" w:rsidRPr="003114F9" w:rsidRDefault="004E5641" w:rsidP="0050448F">
            <w:pPr>
              <w:rPr>
                <w:rFonts w:ascii="Arial" w:eastAsia="Arial" w:hAnsi="Arial"/>
              </w:rPr>
            </w:pPr>
          </w:p>
        </w:tc>
      </w:tr>
      <w:tr w:rsidR="00974B87" w:rsidRPr="003114F9" w14:paraId="0405B6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17BDF8" w14:textId="77777777" w:rsidR="004E5641" w:rsidRPr="00F75C31" w:rsidRDefault="004E5641" w:rsidP="0050448F">
            <w:pPr>
              <w:rPr>
                <w:rFonts w:ascii="Arial" w:eastAsia="Arial" w:hAnsi="Arial"/>
                <w:lang w:val="es-ES"/>
              </w:rPr>
            </w:pPr>
            <w:r w:rsidRPr="00F75C31">
              <w:rPr>
                <w:rFonts w:ascii="Arial" w:eastAsia="Arial" w:hAnsi="Arial"/>
                <w:lang w:val="es-ES"/>
              </w:rPr>
              <w:t xml:space="preserve">Salinas </w:t>
            </w:r>
            <w:proofErr w:type="spellStart"/>
            <w:proofErr w:type="gramStart"/>
            <w:r w:rsidRPr="00F75C31">
              <w:rPr>
                <w:rFonts w:ascii="Arial" w:eastAsia="Arial" w:hAnsi="Arial"/>
                <w:lang w:val="es-ES"/>
              </w:rPr>
              <w:t>R.,Nacimiento</w:t>
            </w:r>
            <w:proofErr w:type="spellEnd"/>
            <w:proofErr w:type="gramEnd"/>
            <w:r w:rsidRPr="00F75C31">
              <w:rPr>
                <w:rFonts w:ascii="Arial" w:eastAsia="Arial" w:hAnsi="Arial"/>
                <w:lang w:val="es-ES"/>
              </w:rPr>
              <w:t xml:space="preserve"> R.</w:t>
            </w:r>
            <w:r w:rsidRPr="00F75C31">
              <w:rPr>
                <w:rFonts w:ascii="Cambria Math" w:eastAsia="Arial" w:hAnsi="Cambria Math" w:cs="Cambria Math"/>
                <w:lang w:val="es-ES"/>
              </w:rPr>
              <w:t>‑</w:t>
            </w:r>
            <w:r w:rsidRPr="00F75C31">
              <w:rPr>
                <w:rFonts w:ascii="Arial" w:eastAsia="Arial" w:hAnsi="Arial"/>
                <w:lang w:val="es-ES"/>
              </w:rPr>
              <w:t>S. Margarita Res.</w:t>
            </w:r>
          </w:p>
        </w:tc>
        <w:tc>
          <w:tcPr>
            <w:tcW w:w="416" w:type="dxa"/>
          </w:tcPr>
          <w:p w14:paraId="4BDF8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ECC4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2FD4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F676FA" w14:textId="77777777" w:rsidR="004E5641" w:rsidRPr="003114F9" w:rsidRDefault="004E5641" w:rsidP="0050448F">
            <w:pPr>
              <w:rPr>
                <w:rFonts w:ascii="Arial" w:eastAsia="Arial" w:hAnsi="Arial"/>
              </w:rPr>
            </w:pPr>
          </w:p>
        </w:tc>
        <w:tc>
          <w:tcPr>
            <w:tcW w:w="377" w:type="dxa"/>
          </w:tcPr>
          <w:p w14:paraId="193F32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91B3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78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2608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1F59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C40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A1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EF9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36B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063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B36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0F94DC" w14:textId="77777777" w:rsidR="004E5641" w:rsidRPr="003114F9" w:rsidRDefault="004E5641" w:rsidP="0050448F">
            <w:pPr>
              <w:rPr>
                <w:rFonts w:ascii="Arial" w:eastAsia="Arial" w:hAnsi="Arial"/>
              </w:rPr>
            </w:pPr>
          </w:p>
        </w:tc>
        <w:tc>
          <w:tcPr>
            <w:tcW w:w="377" w:type="dxa"/>
          </w:tcPr>
          <w:p w14:paraId="27CE8F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6D578" w14:textId="77777777" w:rsidR="004E5641" w:rsidRPr="003114F9" w:rsidRDefault="004E5641" w:rsidP="0050448F">
            <w:pPr>
              <w:rPr>
                <w:rFonts w:ascii="Arial" w:eastAsia="Arial" w:hAnsi="Arial"/>
              </w:rPr>
            </w:pPr>
          </w:p>
        </w:tc>
        <w:tc>
          <w:tcPr>
            <w:tcW w:w="377" w:type="dxa"/>
          </w:tcPr>
          <w:p w14:paraId="7BE84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FB60CC" w14:textId="77777777" w:rsidR="004E5641" w:rsidRPr="003114F9" w:rsidRDefault="004E5641" w:rsidP="0050448F">
            <w:pPr>
              <w:rPr>
                <w:rFonts w:ascii="Arial" w:eastAsia="Arial" w:hAnsi="Arial"/>
              </w:rPr>
            </w:pPr>
          </w:p>
        </w:tc>
        <w:tc>
          <w:tcPr>
            <w:tcW w:w="377" w:type="dxa"/>
          </w:tcPr>
          <w:p w14:paraId="21BD40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628E9B" w14:textId="77777777" w:rsidR="004E5641" w:rsidRPr="003114F9" w:rsidRDefault="004E5641" w:rsidP="0050448F">
            <w:pPr>
              <w:rPr>
                <w:rFonts w:ascii="Arial" w:eastAsia="Arial" w:hAnsi="Arial"/>
              </w:rPr>
            </w:pPr>
          </w:p>
        </w:tc>
      </w:tr>
      <w:tr w:rsidR="00974B87" w:rsidRPr="003114F9" w14:paraId="4B724F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2EF099" w14:textId="77777777" w:rsidR="004E5641" w:rsidRPr="003114F9" w:rsidRDefault="004E5641" w:rsidP="0050448F">
            <w:pPr>
              <w:ind w:left="360"/>
              <w:rPr>
                <w:rFonts w:ascii="Arial" w:eastAsia="Arial" w:hAnsi="Arial"/>
              </w:rPr>
            </w:pPr>
            <w:r w:rsidRPr="003114F9">
              <w:rPr>
                <w:rFonts w:ascii="Arial" w:eastAsia="Arial" w:hAnsi="Arial"/>
              </w:rPr>
              <w:t>Nacimiento River, upstream of Res.</w:t>
            </w:r>
          </w:p>
        </w:tc>
        <w:tc>
          <w:tcPr>
            <w:tcW w:w="416" w:type="dxa"/>
          </w:tcPr>
          <w:p w14:paraId="25D114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1A69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3E1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B99065" w14:textId="77777777" w:rsidR="004E5641" w:rsidRPr="003114F9" w:rsidRDefault="004E5641" w:rsidP="0050448F">
            <w:pPr>
              <w:rPr>
                <w:rFonts w:ascii="Arial" w:eastAsia="Arial" w:hAnsi="Arial"/>
              </w:rPr>
            </w:pPr>
          </w:p>
        </w:tc>
        <w:tc>
          <w:tcPr>
            <w:tcW w:w="377" w:type="dxa"/>
          </w:tcPr>
          <w:p w14:paraId="03E561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E90A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9E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F44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624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202B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7E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0EF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691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8232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E70C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D9E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72C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473E4" w14:textId="77777777" w:rsidR="004E5641" w:rsidRPr="003114F9" w:rsidRDefault="004E5641" w:rsidP="0050448F">
            <w:pPr>
              <w:rPr>
                <w:rFonts w:ascii="Arial" w:eastAsia="Arial" w:hAnsi="Arial"/>
              </w:rPr>
            </w:pPr>
          </w:p>
        </w:tc>
        <w:tc>
          <w:tcPr>
            <w:tcW w:w="377" w:type="dxa"/>
          </w:tcPr>
          <w:p w14:paraId="756EDB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6B582" w14:textId="77777777" w:rsidR="004E5641" w:rsidRPr="003114F9" w:rsidRDefault="004E5641" w:rsidP="0050448F">
            <w:pPr>
              <w:rPr>
                <w:rFonts w:ascii="Arial" w:eastAsia="Arial" w:hAnsi="Arial"/>
              </w:rPr>
            </w:pPr>
          </w:p>
        </w:tc>
        <w:tc>
          <w:tcPr>
            <w:tcW w:w="377" w:type="dxa"/>
          </w:tcPr>
          <w:p w14:paraId="05CDF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C898" w14:textId="77777777" w:rsidR="004E5641" w:rsidRPr="003114F9" w:rsidRDefault="004E5641" w:rsidP="0050448F">
            <w:pPr>
              <w:rPr>
                <w:rFonts w:ascii="Arial" w:eastAsia="Arial" w:hAnsi="Arial"/>
              </w:rPr>
            </w:pPr>
          </w:p>
        </w:tc>
      </w:tr>
      <w:tr w:rsidR="00974B87" w:rsidRPr="003114F9" w14:paraId="360A65F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4F8BC6" w14:textId="77777777" w:rsidR="004E5641" w:rsidRPr="003114F9" w:rsidRDefault="004E5641" w:rsidP="0050448F">
            <w:pPr>
              <w:ind w:left="360"/>
              <w:rPr>
                <w:rFonts w:ascii="Arial" w:eastAsia="Arial" w:hAnsi="Arial"/>
              </w:rPr>
            </w:pPr>
            <w:r w:rsidRPr="003114F9">
              <w:rPr>
                <w:rFonts w:ascii="Arial" w:eastAsia="Arial" w:hAnsi="Arial"/>
              </w:rPr>
              <w:t>Salmon Creek (309)</w:t>
            </w:r>
          </w:p>
        </w:tc>
        <w:tc>
          <w:tcPr>
            <w:tcW w:w="416" w:type="dxa"/>
          </w:tcPr>
          <w:p w14:paraId="35B213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B27131" w14:textId="77777777" w:rsidR="004E5641" w:rsidRPr="003114F9" w:rsidRDefault="004E5641" w:rsidP="0050448F">
            <w:pPr>
              <w:rPr>
                <w:rFonts w:ascii="Arial" w:eastAsia="Arial" w:hAnsi="Arial"/>
              </w:rPr>
            </w:pPr>
          </w:p>
        </w:tc>
        <w:tc>
          <w:tcPr>
            <w:tcW w:w="377" w:type="dxa"/>
          </w:tcPr>
          <w:p w14:paraId="57AD2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3DEE4D" w14:textId="77777777" w:rsidR="004E5641" w:rsidRPr="003114F9" w:rsidRDefault="004E5641" w:rsidP="0050448F">
            <w:pPr>
              <w:rPr>
                <w:rFonts w:ascii="Arial" w:eastAsia="Arial" w:hAnsi="Arial"/>
              </w:rPr>
            </w:pPr>
          </w:p>
        </w:tc>
        <w:tc>
          <w:tcPr>
            <w:tcW w:w="377" w:type="dxa"/>
          </w:tcPr>
          <w:p w14:paraId="47EBB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E2AD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347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F68F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FFC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5BE92" w14:textId="77777777" w:rsidR="004E5641" w:rsidRPr="003114F9" w:rsidRDefault="004E5641" w:rsidP="0050448F">
            <w:pPr>
              <w:rPr>
                <w:rFonts w:ascii="Arial" w:eastAsia="Arial" w:hAnsi="Arial"/>
              </w:rPr>
            </w:pPr>
          </w:p>
        </w:tc>
        <w:tc>
          <w:tcPr>
            <w:tcW w:w="377" w:type="dxa"/>
          </w:tcPr>
          <w:p w14:paraId="05CCB0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97E5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A1A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AD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F3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9C41E4" w14:textId="77777777" w:rsidR="004E5641" w:rsidRPr="003114F9" w:rsidRDefault="004E5641" w:rsidP="0050448F">
            <w:pPr>
              <w:rPr>
                <w:rFonts w:ascii="Arial" w:eastAsia="Arial" w:hAnsi="Arial"/>
              </w:rPr>
            </w:pPr>
          </w:p>
        </w:tc>
        <w:tc>
          <w:tcPr>
            <w:tcW w:w="377" w:type="dxa"/>
          </w:tcPr>
          <w:p w14:paraId="54988C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48D3C7" w14:textId="77777777" w:rsidR="004E5641" w:rsidRPr="003114F9" w:rsidRDefault="004E5641" w:rsidP="0050448F">
            <w:pPr>
              <w:rPr>
                <w:rFonts w:ascii="Arial" w:eastAsia="Arial" w:hAnsi="Arial"/>
              </w:rPr>
            </w:pPr>
          </w:p>
        </w:tc>
        <w:tc>
          <w:tcPr>
            <w:tcW w:w="377" w:type="dxa"/>
          </w:tcPr>
          <w:p w14:paraId="33F16E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256206" w14:textId="77777777" w:rsidR="004E5641" w:rsidRPr="003114F9" w:rsidRDefault="004E5641" w:rsidP="0050448F">
            <w:pPr>
              <w:rPr>
                <w:rFonts w:ascii="Arial" w:eastAsia="Arial" w:hAnsi="Arial"/>
              </w:rPr>
            </w:pPr>
          </w:p>
        </w:tc>
        <w:tc>
          <w:tcPr>
            <w:tcW w:w="377" w:type="dxa"/>
          </w:tcPr>
          <w:p w14:paraId="452E5C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A4DEF7" w14:textId="77777777" w:rsidR="004E5641" w:rsidRPr="003114F9" w:rsidRDefault="004E5641" w:rsidP="0050448F">
            <w:pPr>
              <w:rPr>
                <w:rFonts w:ascii="Arial" w:eastAsia="Arial" w:hAnsi="Arial"/>
              </w:rPr>
            </w:pPr>
          </w:p>
        </w:tc>
      </w:tr>
      <w:tr w:rsidR="00974B87" w:rsidRPr="003114F9" w14:paraId="27C513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F6DCCB" w14:textId="77777777" w:rsidR="004E5641" w:rsidRPr="003114F9" w:rsidRDefault="004E5641" w:rsidP="0050448F">
            <w:pPr>
              <w:ind w:left="360"/>
              <w:rPr>
                <w:rFonts w:ascii="Arial" w:eastAsia="Arial" w:hAnsi="Arial"/>
              </w:rPr>
            </w:pPr>
            <w:r w:rsidRPr="003114F9">
              <w:rPr>
                <w:rFonts w:ascii="Arial" w:eastAsia="Arial" w:hAnsi="Arial"/>
              </w:rPr>
              <w:t>Nacimiento Reservoir</w:t>
            </w:r>
          </w:p>
        </w:tc>
        <w:tc>
          <w:tcPr>
            <w:tcW w:w="416" w:type="dxa"/>
          </w:tcPr>
          <w:p w14:paraId="648141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C21D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ED2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29BF1F" w14:textId="77777777" w:rsidR="004E5641" w:rsidRPr="003114F9" w:rsidRDefault="004E5641" w:rsidP="0050448F">
            <w:pPr>
              <w:rPr>
                <w:rFonts w:ascii="Arial" w:eastAsia="Arial" w:hAnsi="Arial"/>
              </w:rPr>
            </w:pPr>
          </w:p>
        </w:tc>
        <w:tc>
          <w:tcPr>
            <w:tcW w:w="377" w:type="dxa"/>
          </w:tcPr>
          <w:p w14:paraId="47960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735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1621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00C3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4C82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2F55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E1C3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1CE2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2064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B3C6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C07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4A2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C854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583BC3" w14:textId="77777777" w:rsidR="004E5641" w:rsidRPr="003114F9" w:rsidRDefault="004E5641" w:rsidP="0050448F">
            <w:pPr>
              <w:rPr>
                <w:rFonts w:ascii="Arial" w:eastAsia="Arial" w:hAnsi="Arial"/>
              </w:rPr>
            </w:pPr>
          </w:p>
        </w:tc>
        <w:tc>
          <w:tcPr>
            <w:tcW w:w="377" w:type="dxa"/>
          </w:tcPr>
          <w:p w14:paraId="3FF97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FC920" w14:textId="77777777" w:rsidR="004E5641" w:rsidRPr="003114F9" w:rsidRDefault="004E5641" w:rsidP="0050448F">
            <w:pPr>
              <w:rPr>
                <w:rFonts w:ascii="Arial" w:eastAsia="Arial" w:hAnsi="Arial"/>
              </w:rPr>
            </w:pPr>
          </w:p>
        </w:tc>
        <w:tc>
          <w:tcPr>
            <w:tcW w:w="377" w:type="dxa"/>
          </w:tcPr>
          <w:p w14:paraId="4CE3AA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528A5" w14:textId="77777777" w:rsidR="004E5641" w:rsidRPr="003114F9" w:rsidRDefault="004E5641" w:rsidP="0050448F">
            <w:pPr>
              <w:rPr>
                <w:rFonts w:ascii="Arial" w:eastAsia="Arial" w:hAnsi="Arial"/>
              </w:rPr>
            </w:pPr>
          </w:p>
        </w:tc>
      </w:tr>
      <w:tr w:rsidR="00974B87" w:rsidRPr="003114F9" w14:paraId="19E54E2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7A2854" w14:textId="77777777" w:rsidR="004E5641" w:rsidRPr="003114F9" w:rsidRDefault="004E5641" w:rsidP="0050448F">
            <w:pPr>
              <w:ind w:left="720"/>
              <w:rPr>
                <w:rFonts w:ascii="Arial" w:eastAsia="Arial" w:hAnsi="Arial"/>
              </w:rPr>
            </w:pPr>
            <w:r w:rsidRPr="003114F9">
              <w:rPr>
                <w:rFonts w:ascii="Arial" w:eastAsia="Arial" w:hAnsi="Arial"/>
              </w:rPr>
              <w:t>Nacimiento River, downstream of Res.</w:t>
            </w:r>
          </w:p>
        </w:tc>
        <w:tc>
          <w:tcPr>
            <w:tcW w:w="416" w:type="dxa"/>
          </w:tcPr>
          <w:p w14:paraId="3F6A09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EAE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BDE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D73C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262C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3E8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5454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4BFA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A61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D79C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A4BC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0A7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63B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C95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1B4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970D4D" w14:textId="77777777" w:rsidR="004E5641" w:rsidRPr="003114F9" w:rsidRDefault="004E5641" w:rsidP="0050448F">
            <w:pPr>
              <w:rPr>
                <w:rFonts w:ascii="Arial" w:eastAsia="Arial" w:hAnsi="Arial"/>
              </w:rPr>
            </w:pPr>
          </w:p>
        </w:tc>
        <w:tc>
          <w:tcPr>
            <w:tcW w:w="377" w:type="dxa"/>
          </w:tcPr>
          <w:p w14:paraId="4BE636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D19C5B" w14:textId="77777777" w:rsidR="004E5641" w:rsidRPr="003114F9" w:rsidRDefault="004E5641" w:rsidP="0050448F">
            <w:pPr>
              <w:rPr>
                <w:rFonts w:ascii="Arial" w:eastAsia="Arial" w:hAnsi="Arial"/>
              </w:rPr>
            </w:pPr>
          </w:p>
        </w:tc>
        <w:tc>
          <w:tcPr>
            <w:tcW w:w="377" w:type="dxa"/>
          </w:tcPr>
          <w:p w14:paraId="596844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F0207" w14:textId="77777777" w:rsidR="004E5641" w:rsidRPr="003114F9" w:rsidRDefault="004E5641" w:rsidP="0050448F">
            <w:pPr>
              <w:rPr>
                <w:rFonts w:ascii="Arial" w:eastAsia="Arial" w:hAnsi="Arial"/>
              </w:rPr>
            </w:pPr>
          </w:p>
        </w:tc>
        <w:tc>
          <w:tcPr>
            <w:tcW w:w="377" w:type="dxa"/>
          </w:tcPr>
          <w:p w14:paraId="2ACD7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8A121B" w14:textId="77777777" w:rsidR="004E5641" w:rsidRPr="003114F9" w:rsidRDefault="004E5641" w:rsidP="0050448F">
            <w:pPr>
              <w:rPr>
                <w:rFonts w:ascii="Arial" w:eastAsia="Arial" w:hAnsi="Arial"/>
              </w:rPr>
            </w:pPr>
          </w:p>
        </w:tc>
      </w:tr>
      <w:tr w:rsidR="00974B87" w:rsidRPr="003114F9" w14:paraId="4D461E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CF41ECA" w14:textId="77777777" w:rsidR="004E5641" w:rsidRPr="003114F9" w:rsidRDefault="004E5641" w:rsidP="0050448F">
            <w:pPr>
              <w:ind w:left="72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w:t>
            </w:r>
          </w:p>
        </w:tc>
        <w:tc>
          <w:tcPr>
            <w:tcW w:w="416" w:type="dxa"/>
          </w:tcPr>
          <w:p w14:paraId="0C4DD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40F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83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76681" w14:textId="77777777" w:rsidR="004E5641" w:rsidRPr="003114F9" w:rsidRDefault="004E5641" w:rsidP="0050448F">
            <w:pPr>
              <w:rPr>
                <w:rFonts w:ascii="Arial" w:eastAsia="Arial" w:hAnsi="Arial"/>
              </w:rPr>
            </w:pPr>
          </w:p>
        </w:tc>
        <w:tc>
          <w:tcPr>
            <w:tcW w:w="377" w:type="dxa"/>
          </w:tcPr>
          <w:p w14:paraId="7DF44A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D79F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108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D813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F4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0C2A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C5E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7914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0D30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153B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A4FF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E3B552" w14:textId="77777777" w:rsidR="004E5641" w:rsidRPr="003114F9" w:rsidRDefault="004E5641" w:rsidP="0050448F">
            <w:pPr>
              <w:rPr>
                <w:rFonts w:ascii="Arial" w:eastAsia="Arial" w:hAnsi="Arial"/>
              </w:rPr>
            </w:pPr>
          </w:p>
        </w:tc>
        <w:tc>
          <w:tcPr>
            <w:tcW w:w="377" w:type="dxa"/>
          </w:tcPr>
          <w:p w14:paraId="32AFD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E5D18B" w14:textId="77777777" w:rsidR="004E5641" w:rsidRPr="003114F9" w:rsidRDefault="004E5641" w:rsidP="0050448F">
            <w:pPr>
              <w:rPr>
                <w:rFonts w:ascii="Arial" w:eastAsia="Arial" w:hAnsi="Arial"/>
              </w:rPr>
            </w:pPr>
          </w:p>
        </w:tc>
        <w:tc>
          <w:tcPr>
            <w:tcW w:w="377" w:type="dxa"/>
          </w:tcPr>
          <w:p w14:paraId="4EA485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1E8E7" w14:textId="77777777" w:rsidR="004E5641" w:rsidRPr="003114F9" w:rsidRDefault="004E5641" w:rsidP="0050448F">
            <w:pPr>
              <w:rPr>
                <w:rFonts w:ascii="Arial" w:eastAsia="Arial" w:hAnsi="Arial"/>
              </w:rPr>
            </w:pPr>
          </w:p>
        </w:tc>
        <w:tc>
          <w:tcPr>
            <w:tcW w:w="377" w:type="dxa"/>
          </w:tcPr>
          <w:p w14:paraId="7C40B4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FDA4A" w14:textId="77777777" w:rsidR="004E5641" w:rsidRPr="003114F9" w:rsidRDefault="004E5641" w:rsidP="0050448F">
            <w:pPr>
              <w:rPr>
                <w:rFonts w:ascii="Arial" w:eastAsia="Arial" w:hAnsi="Arial"/>
              </w:rPr>
            </w:pPr>
          </w:p>
        </w:tc>
      </w:tr>
      <w:tr w:rsidR="00974B87" w:rsidRPr="003114F9" w14:paraId="5C226EA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0DEC20" w14:textId="77777777" w:rsidR="004E5641" w:rsidRPr="003114F9" w:rsidRDefault="004E5641" w:rsidP="0050448F">
            <w:pPr>
              <w:ind w:left="108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 north fork</w:t>
            </w:r>
          </w:p>
        </w:tc>
        <w:tc>
          <w:tcPr>
            <w:tcW w:w="416" w:type="dxa"/>
          </w:tcPr>
          <w:p w14:paraId="2F283B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75E5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FFF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295384" w14:textId="77777777" w:rsidR="004E5641" w:rsidRPr="003114F9" w:rsidRDefault="004E5641" w:rsidP="0050448F">
            <w:pPr>
              <w:rPr>
                <w:rFonts w:ascii="Arial" w:eastAsia="Arial" w:hAnsi="Arial"/>
              </w:rPr>
            </w:pPr>
          </w:p>
        </w:tc>
        <w:tc>
          <w:tcPr>
            <w:tcW w:w="377" w:type="dxa"/>
          </w:tcPr>
          <w:p w14:paraId="3D75B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A49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16E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9966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F9AB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303967" w14:textId="77777777" w:rsidR="004E5641" w:rsidRPr="003114F9" w:rsidRDefault="004E5641" w:rsidP="0050448F">
            <w:pPr>
              <w:rPr>
                <w:rFonts w:ascii="Arial" w:eastAsia="Arial" w:hAnsi="Arial"/>
              </w:rPr>
            </w:pPr>
          </w:p>
        </w:tc>
        <w:tc>
          <w:tcPr>
            <w:tcW w:w="377" w:type="dxa"/>
          </w:tcPr>
          <w:p w14:paraId="6016C8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1518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9EB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A0D1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8A65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6FE906" w14:textId="77777777" w:rsidR="004E5641" w:rsidRPr="003114F9" w:rsidRDefault="004E5641" w:rsidP="0050448F">
            <w:pPr>
              <w:rPr>
                <w:rFonts w:ascii="Arial" w:eastAsia="Arial" w:hAnsi="Arial"/>
              </w:rPr>
            </w:pPr>
          </w:p>
        </w:tc>
        <w:tc>
          <w:tcPr>
            <w:tcW w:w="377" w:type="dxa"/>
          </w:tcPr>
          <w:p w14:paraId="154B61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EB0871" w14:textId="77777777" w:rsidR="004E5641" w:rsidRPr="003114F9" w:rsidRDefault="004E5641" w:rsidP="0050448F">
            <w:pPr>
              <w:rPr>
                <w:rFonts w:ascii="Arial" w:eastAsia="Arial" w:hAnsi="Arial"/>
              </w:rPr>
            </w:pPr>
          </w:p>
        </w:tc>
        <w:tc>
          <w:tcPr>
            <w:tcW w:w="377" w:type="dxa"/>
          </w:tcPr>
          <w:p w14:paraId="5EAF8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FAB360" w14:textId="77777777" w:rsidR="004E5641" w:rsidRPr="003114F9" w:rsidRDefault="004E5641" w:rsidP="0050448F">
            <w:pPr>
              <w:rPr>
                <w:rFonts w:ascii="Arial" w:eastAsia="Arial" w:hAnsi="Arial"/>
              </w:rPr>
            </w:pPr>
          </w:p>
        </w:tc>
        <w:tc>
          <w:tcPr>
            <w:tcW w:w="377" w:type="dxa"/>
          </w:tcPr>
          <w:p w14:paraId="42C01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5E20F0" w14:textId="77777777" w:rsidR="004E5641" w:rsidRPr="003114F9" w:rsidRDefault="004E5641" w:rsidP="0050448F">
            <w:pPr>
              <w:rPr>
                <w:rFonts w:ascii="Arial" w:eastAsia="Arial" w:hAnsi="Arial"/>
              </w:rPr>
            </w:pPr>
          </w:p>
        </w:tc>
      </w:tr>
      <w:tr w:rsidR="00974B87" w:rsidRPr="003114F9" w14:paraId="084782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FAEF5B" w14:textId="77777777" w:rsidR="004E5641" w:rsidRPr="003114F9" w:rsidRDefault="004E5641" w:rsidP="0050448F">
            <w:pPr>
              <w:ind w:left="1080"/>
              <w:rPr>
                <w:rFonts w:ascii="Arial" w:eastAsia="Arial" w:hAnsi="Arial"/>
              </w:rPr>
            </w:pPr>
            <w:r w:rsidRPr="003114F9">
              <w:rPr>
                <w:rFonts w:ascii="Arial" w:eastAsia="Arial" w:hAnsi="Arial"/>
              </w:rPr>
              <w:t xml:space="preserve">Las </w:t>
            </w:r>
            <w:proofErr w:type="spellStart"/>
            <w:r w:rsidRPr="003114F9">
              <w:rPr>
                <w:rFonts w:ascii="Arial" w:eastAsia="Arial" w:hAnsi="Arial"/>
              </w:rPr>
              <w:t>Tablas</w:t>
            </w:r>
            <w:proofErr w:type="spellEnd"/>
            <w:r w:rsidRPr="003114F9">
              <w:rPr>
                <w:rFonts w:ascii="Arial" w:eastAsia="Arial" w:hAnsi="Arial"/>
              </w:rPr>
              <w:t xml:space="preserve"> Creek, south fork</w:t>
            </w:r>
          </w:p>
        </w:tc>
        <w:tc>
          <w:tcPr>
            <w:tcW w:w="416" w:type="dxa"/>
          </w:tcPr>
          <w:p w14:paraId="48BD39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61E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317A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395F7C" w14:textId="77777777" w:rsidR="004E5641" w:rsidRPr="003114F9" w:rsidRDefault="004E5641" w:rsidP="0050448F">
            <w:pPr>
              <w:rPr>
                <w:rFonts w:ascii="Arial" w:eastAsia="Arial" w:hAnsi="Arial"/>
              </w:rPr>
            </w:pPr>
          </w:p>
        </w:tc>
        <w:tc>
          <w:tcPr>
            <w:tcW w:w="377" w:type="dxa"/>
          </w:tcPr>
          <w:p w14:paraId="1110B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2EFE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E413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D85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419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596047" w14:textId="77777777" w:rsidR="004E5641" w:rsidRPr="003114F9" w:rsidRDefault="004E5641" w:rsidP="0050448F">
            <w:pPr>
              <w:rPr>
                <w:rFonts w:ascii="Arial" w:eastAsia="Arial" w:hAnsi="Arial"/>
              </w:rPr>
            </w:pPr>
          </w:p>
        </w:tc>
        <w:tc>
          <w:tcPr>
            <w:tcW w:w="377" w:type="dxa"/>
          </w:tcPr>
          <w:p w14:paraId="75CF75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FB8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AAE8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942A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2BD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F565B1" w14:textId="77777777" w:rsidR="004E5641" w:rsidRPr="003114F9" w:rsidRDefault="004E5641" w:rsidP="0050448F">
            <w:pPr>
              <w:rPr>
                <w:rFonts w:ascii="Arial" w:eastAsia="Arial" w:hAnsi="Arial"/>
              </w:rPr>
            </w:pPr>
          </w:p>
        </w:tc>
        <w:tc>
          <w:tcPr>
            <w:tcW w:w="377" w:type="dxa"/>
          </w:tcPr>
          <w:p w14:paraId="0F4AF8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16E0A" w14:textId="77777777" w:rsidR="004E5641" w:rsidRPr="003114F9" w:rsidRDefault="004E5641" w:rsidP="0050448F">
            <w:pPr>
              <w:rPr>
                <w:rFonts w:ascii="Arial" w:eastAsia="Arial" w:hAnsi="Arial"/>
              </w:rPr>
            </w:pPr>
          </w:p>
        </w:tc>
        <w:tc>
          <w:tcPr>
            <w:tcW w:w="377" w:type="dxa"/>
          </w:tcPr>
          <w:p w14:paraId="655753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A3EFF" w14:textId="77777777" w:rsidR="004E5641" w:rsidRPr="003114F9" w:rsidRDefault="004E5641" w:rsidP="0050448F">
            <w:pPr>
              <w:rPr>
                <w:rFonts w:ascii="Arial" w:eastAsia="Arial" w:hAnsi="Arial"/>
              </w:rPr>
            </w:pPr>
          </w:p>
        </w:tc>
        <w:tc>
          <w:tcPr>
            <w:tcW w:w="377" w:type="dxa"/>
          </w:tcPr>
          <w:p w14:paraId="6F8FAF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49CCEC" w14:textId="77777777" w:rsidR="004E5641" w:rsidRPr="003114F9" w:rsidRDefault="004E5641" w:rsidP="0050448F">
            <w:pPr>
              <w:rPr>
                <w:rFonts w:ascii="Arial" w:eastAsia="Arial" w:hAnsi="Arial"/>
              </w:rPr>
            </w:pPr>
          </w:p>
        </w:tc>
      </w:tr>
      <w:tr w:rsidR="00974B87" w:rsidRPr="003114F9" w14:paraId="3A83DCA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5FAF73" w14:textId="77777777" w:rsidR="004E5641" w:rsidRPr="003114F9" w:rsidRDefault="004E5641" w:rsidP="0050448F">
            <w:pPr>
              <w:ind w:left="1440"/>
              <w:rPr>
                <w:rFonts w:ascii="Arial" w:eastAsia="Arial" w:hAnsi="Arial"/>
              </w:rPr>
            </w:pPr>
            <w:r w:rsidRPr="003114F9">
              <w:rPr>
                <w:rFonts w:ascii="Arial" w:eastAsia="Arial" w:hAnsi="Arial"/>
              </w:rPr>
              <w:t>Franklin Creek (309)</w:t>
            </w:r>
          </w:p>
        </w:tc>
        <w:tc>
          <w:tcPr>
            <w:tcW w:w="416" w:type="dxa"/>
          </w:tcPr>
          <w:p w14:paraId="03DAAD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4F9D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8F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923516" w14:textId="77777777" w:rsidR="004E5641" w:rsidRPr="003114F9" w:rsidRDefault="004E5641" w:rsidP="0050448F">
            <w:pPr>
              <w:rPr>
                <w:rFonts w:ascii="Arial" w:eastAsia="Arial" w:hAnsi="Arial"/>
              </w:rPr>
            </w:pPr>
          </w:p>
        </w:tc>
        <w:tc>
          <w:tcPr>
            <w:tcW w:w="377" w:type="dxa"/>
          </w:tcPr>
          <w:p w14:paraId="490B44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5EA5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052A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41B9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85D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02F94" w14:textId="77777777" w:rsidR="004E5641" w:rsidRPr="003114F9" w:rsidRDefault="004E5641" w:rsidP="0050448F">
            <w:pPr>
              <w:rPr>
                <w:rFonts w:ascii="Arial" w:eastAsia="Arial" w:hAnsi="Arial"/>
              </w:rPr>
            </w:pPr>
          </w:p>
        </w:tc>
        <w:tc>
          <w:tcPr>
            <w:tcW w:w="377" w:type="dxa"/>
          </w:tcPr>
          <w:p w14:paraId="6E6E1D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E59B7" w14:textId="77777777" w:rsidR="004E5641" w:rsidRPr="003114F9" w:rsidRDefault="004E5641" w:rsidP="0050448F">
            <w:pPr>
              <w:rPr>
                <w:rFonts w:ascii="Arial" w:eastAsia="Arial" w:hAnsi="Arial"/>
              </w:rPr>
            </w:pPr>
          </w:p>
        </w:tc>
        <w:tc>
          <w:tcPr>
            <w:tcW w:w="377" w:type="dxa"/>
          </w:tcPr>
          <w:p w14:paraId="6BA486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B70F31" w14:textId="77777777" w:rsidR="004E5641" w:rsidRPr="003114F9" w:rsidRDefault="004E5641" w:rsidP="0050448F">
            <w:pPr>
              <w:rPr>
                <w:rFonts w:ascii="Arial" w:eastAsia="Arial" w:hAnsi="Arial"/>
              </w:rPr>
            </w:pPr>
          </w:p>
        </w:tc>
        <w:tc>
          <w:tcPr>
            <w:tcW w:w="377" w:type="dxa"/>
          </w:tcPr>
          <w:p w14:paraId="06CE91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F1A5C" w14:textId="77777777" w:rsidR="004E5641" w:rsidRPr="003114F9" w:rsidRDefault="004E5641" w:rsidP="0050448F">
            <w:pPr>
              <w:rPr>
                <w:rFonts w:ascii="Arial" w:eastAsia="Arial" w:hAnsi="Arial"/>
              </w:rPr>
            </w:pPr>
          </w:p>
        </w:tc>
        <w:tc>
          <w:tcPr>
            <w:tcW w:w="377" w:type="dxa"/>
          </w:tcPr>
          <w:p w14:paraId="019301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B25EE4" w14:textId="77777777" w:rsidR="004E5641" w:rsidRPr="003114F9" w:rsidRDefault="004E5641" w:rsidP="0050448F">
            <w:pPr>
              <w:rPr>
                <w:rFonts w:ascii="Arial" w:eastAsia="Arial" w:hAnsi="Arial"/>
              </w:rPr>
            </w:pPr>
          </w:p>
        </w:tc>
        <w:tc>
          <w:tcPr>
            <w:tcW w:w="377" w:type="dxa"/>
          </w:tcPr>
          <w:p w14:paraId="78EF56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7F467" w14:textId="77777777" w:rsidR="004E5641" w:rsidRPr="003114F9" w:rsidRDefault="004E5641" w:rsidP="0050448F">
            <w:pPr>
              <w:rPr>
                <w:rFonts w:ascii="Arial" w:eastAsia="Arial" w:hAnsi="Arial"/>
              </w:rPr>
            </w:pPr>
          </w:p>
        </w:tc>
        <w:tc>
          <w:tcPr>
            <w:tcW w:w="377" w:type="dxa"/>
          </w:tcPr>
          <w:p w14:paraId="61F7C0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AA5B77" w14:textId="77777777" w:rsidR="004E5641" w:rsidRPr="003114F9" w:rsidRDefault="004E5641" w:rsidP="0050448F">
            <w:pPr>
              <w:rPr>
                <w:rFonts w:ascii="Arial" w:eastAsia="Arial" w:hAnsi="Arial"/>
              </w:rPr>
            </w:pPr>
          </w:p>
        </w:tc>
      </w:tr>
      <w:tr w:rsidR="00974B87" w:rsidRPr="003114F9" w14:paraId="5883D99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B45585" w14:textId="77777777" w:rsidR="004E5641" w:rsidRPr="003114F9" w:rsidRDefault="004E5641" w:rsidP="0050448F">
            <w:pPr>
              <w:ind w:left="360"/>
              <w:rPr>
                <w:rFonts w:ascii="Arial" w:eastAsia="Arial" w:hAnsi="Arial"/>
              </w:rPr>
            </w:pPr>
            <w:r w:rsidRPr="003114F9">
              <w:rPr>
                <w:rFonts w:ascii="Arial" w:eastAsia="Arial" w:hAnsi="Arial"/>
              </w:rPr>
              <w:t>San Marcos Creek</w:t>
            </w:r>
          </w:p>
        </w:tc>
        <w:tc>
          <w:tcPr>
            <w:tcW w:w="416" w:type="dxa"/>
          </w:tcPr>
          <w:p w14:paraId="7441B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FA3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507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4F5084" w14:textId="77777777" w:rsidR="004E5641" w:rsidRPr="003114F9" w:rsidRDefault="004E5641" w:rsidP="0050448F">
            <w:pPr>
              <w:rPr>
                <w:rFonts w:ascii="Arial" w:eastAsia="Arial" w:hAnsi="Arial"/>
              </w:rPr>
            </w:pPr>
          </w:p>
        </w:tc>
        <w:tc>
          <w:tcPr>
            <w:tcW w:w="377" w:type="dxa"/>
          </w:tcPr>
          <w:p w14:paraId="6AD0C4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0A6A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9E9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BBE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7B9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513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7C2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6872CD" w14:textId="77777777" w:rsidR="004E5641" w:rsidRPr="003114F9" w:rsidRDefault="004E5641" w:rsidP="0050448F">
            <w:pPr>
              <w:rPr>
                <w:rFonts w:ascii="Arial" w:eastAsia="Arial" w:hAnsi="Arial"/>
              </w:rPr>
            </w:pPr>
          </w:p>
        </w:tc>
        <w:tc>
          <w:tcPr>
            <w:tcW w:w="377" w:type="dxa"/>
          </w:tcPr>
          <w:p w14:paraId="2608F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9C1C8C" w14:textId="77777777" w:rsidR="004E5641" w:rsidRPr="003114F9" w:rsidRDefault="004E5641" w:rsidP="0050448F">
            <w:pPr>
              <w:rPr>
                <w:rFonts w:ascii="Arial" w:eastAsia="Arial" w:hAnsi="Arial"/>
              </w:rPr>
            </w:pPr>
          </w:p>
        </w:tc>
        <w:tc>
          <w:tcPr>
            <w:tcW w:w="377" w:type="dxa"/>
          </w:tcPr>
          <w:p w14:paraId="1CFFED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C4653" w14:textId="77777777" w:rsidR="004E5641" w:rsidRPr="003114F9" w:rsidRDefault="004E5641" w:rsidP="0050448F">
            <w:pPr>
              <w:rPr>
                <w:rFonts w:ascii="Arial" w:eastAsia="Arial" w:hAnsi="Arial"/>
              </w:rPr>
            </w:pPr>
          </w:p>
        </w:tc>
        <w:tc>
          <w:tcPr>
            <w:tcW w:w="377" w:type="dxa"/>
          </w:tcPr>
          <w:p w14:paraId="2062B4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C0A261" w14:textId="77777777" w:rsidR="004E5641" w:rsidRPr="003114F9" w:rsidRDefault="004E5641" w:rsidP="0050448F">
            <w:pPr>
              <w:rPr>
                <w:rFonts w:ascii="Arial" w:eastAsia="Arial" w:hAnsi="Arial"/>
              </w:rPr>
            </w:pPr>
          </w:p>
        </w:tc>
        <w:tc>
          <w:tcPr>
            <w:tcW w:w="377" w:type="dxa"/>
          </w:tcPr>
          <w:p w14:paraId="4A2229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AE1B0C" w14:textId="77777777" w:rsidR="004E5641" w:rsidRPr="003114F9" w:rsidRDefault="004E5641" w:rsidP="0050448F">
            <w:pPr>
              <w:rPr>
                <w:rFonts w:ascii="Arial" w:eastAsia="Arial" w:hAnsi="Arial"/>
              </w:rPr>
            </w:pPr>
          </w:p>
        </w:tc>
        <w:tc>
          <w:tcPr>
            <w:tcW w:w="377" w:type="dxa"/>
          </w:tcPr>
          <w:p w14:paraId="01506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BD916" w14:textId="77777777" w:rsidR="004E5641" w:rsidRPr="003114F9" w:rsidRDefault="004E5641" w:rsidP="0050448F">
            <w:pPr>
              <w:rPr>
                <w:rFonts w:ascii="Arial" w:eastAsia="Arial" w:hAnsi="Arial"/>
              </w:rPr>
            </w:pPr>
          </w:p>
        </w:tc>
      </w:tr>
      <w:tr w:rsidR="00974B87" w:rsidRPr="003114F9" w14:paraId="45D584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3E53F8" w14:textId="77777777" w:rsidR="004E5641" w:rsidRPr="003114F9" w:rsidRDefault="004E5641" w:rsidP="0050448F">
            <w:pPr>
              <w:ind w:left="360"/>
              <w:rPr>
                <w:rFonts w:ascii="Arial" w:eastAsia="Arial" w:hAnsi="Arial"/>
              </w:rPr>
            </w:pPr>
            <w:r w:rsidRPr="003114F9">
              <w:rPr>
                <w:rFonts w:ascii="Arial" w:eastAsia="Arial" w:hAnsi="Arial"/>
              </w:rPr>
              <w:t>Paso Robles Creek</w:t>
            </w:r>
          </w:p>
        </w:tc>
        <w:tc>
          <w:tcPr>
            <w:tcW w:w="416" w:type="dxa"/>
          </w:tcPr>
          <w:p w14:paraId="53282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06D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AD94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387C7C" w14:textId="77777777" w:rsidR="004E5641" w:rsidRPr="003114F9" w:rsidRDefault="004E5641" w:rsidP="0050448F">
            <w:pPr>
              <w:rPr>
                <w:rFonts w:ascii="Arial" w:eastAsia="Arial" w:hAnsi="Arial"/>
              </w:rPr>
            </w:pPr>
          </w:p>
        </w:tc>
        <w:tc>
          <w:tcPr>
            <w:tcW w:w="377" w:type="dxa"/>
          </w:tcPr>
          <w:p w14:paraId="280C4F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5B72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495F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D185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F442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A52CCF" w14:textId="77777777" w:rsidR="004E5641" w:rsidRPr="003114F9" w:rsidRDefault="004E5641" w:rsidP="0050448F">
            <w:pPr>
              <w:rPr>
                <w:rFonts w:ascii="Arial" w:eastAsia="Arial" w:hAnsi="Arial"/>
              </w:rPr>
            </w:pPr>
          </w:p>
        </w:tc>
        <w:tc>
          <w:tcPr>
            <w:tcW w:w="377" w:type="dxa"/>
          </w:tcPr>
          <w:p w14:paraId="77B4D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0A6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0A4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22CE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5B08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53E56E" w14:textId="77777777" w:rsidR="004E5641" w:rsidRPr="003114F9" w:rsidRDefault="004E5641" w:rsidP="0050448F">
            <w:pPr>
              <w:rPr>
                <w:rFonts w:ascii="Arial" w:eastAsia="Arial" w:hAnsi="Arial"/>
              </w:rPr>
            </w:pPr>
          </w:p>
        </w:tc>
        <w:tc>
          <w:tcPr>
            <w:tcW w:w="377" w:type="dxa"/>
          </w:tcPr>
          <w:p w14:paraId="05958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9215F2" w14:textId="77777777" w:rsidR="004E5641" w:rsidRPr="003114F9" w:rsidRDefault="004E5641" w:rsidP="0050448F">
            <w:pPr>
              <w:rPr>
                <w:rFonts w:ascii="Arial" w:eastAsia="Arial" w:hAnsi="Arial"/>
              </w:rPr>
            </w:pPr>
          </w:p>
        </w:tc>
        <w:tc>
          <w:tcPr>
            <w:tcW w:w="377" w:type="dxa"/>
          </w:tcPr>
          <w:p w14:paraId="0360C4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1590D" w14:textId="77777777" w:rsidR="004E5641" w:rsidRPr="003114F9" w:rsidRDefault="004E5641" w:rsidP="0050448F">
            <w:pPr>
              <w:rPr>
                <w:rFonts w:ascii="Arial" w:eastAsia="Arial" w:hAnsi="Arial"/>
              </w:rPr>
            </w:pPr>
          </w:p>
        </w:tc>
        <w:tc>
          <w:tcPr>
            <w:tcW w:w="377" w:type="dxa"/>
          </w:tcPr>
          <w:p w14:paraId="417224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E8BE33" w14:textId="77777777" w:rsidR="004E5641" w:rsidRPr="003114F9" w:rsidRDefault="004E5641" w:rsidP="0050448F">
            <w:pPr>
              <w:rPr>
                <w:rFonts w:ascii="Arial" w:eastAsia="Arial" w:hAnsi="Arial"/>
              </w:rPr>
            </w:pPr>
          </w:p>
        </w:tc>
      </w:tr>
      <w:tr w:rsidR="00974B87" w:rsidRPr="003114F9" w14:paraId="25AFF63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B57FAEB" w14:textId="77777777" w:rsidR="004E5641" w:rsidRPr="003114F9" w:rsidRDefault="004E5641" w:rsidP="0050448F">
            <w:pPr>
              <w:ind w:left="720"/>
              <w:rPr>
                <w:rFonts w:ascii="Arial" w:eastAsia="Arial" w:hAnsi="Arial"/>
              </w:rPr>
            </w:pPr>
            <w:r w:rsidRPr="003114F9">
              <w:rPr>
                <w:rFonts w:ascii="Arial" w:eastAsia="Arial" w:hAnsi="Arial"/>
              </w:rPr>
              <w:lastRenderedPageBreak/>
              <w:t>Jack Creek</w:t>
            </w:r>
          </w:p>
        </w:tc>
        <w:tc>
          <w:tcPr>
            <w:tcW w:w="416" w:type="dxa"/>
          </w:tcPr>
          <w:p w14:paraId="6941C5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5272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0D15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EC5C60" w14:textId="77777777" w:rsidR="004E5641" w:rsidRPr="003114F9" w:rsidRDefault="004E5641" w:rsidP="0050448F">
            <w:pPr>
              <w:rPr>
                <w:rFonts w:ascii="Arial" w:eastAsia="Arial" w:hAnsi="Arial"/>
              </w:rPr>
            </w:pPr>
          </w:p>
        </w:tc>
        <w:tc>
          <w:tcPr>
            <w:tcW w:w="377" w:type="dxa"/>
          </w:tcPr>
          <w:p w14:paraId="03A096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BAC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3A9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45D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33E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F0829" w14:textId="77777777" w:rsidR="004E5641" w:rsidRPr="003114F9" w:rsidRDefault="004E5641" w:rsidP="0050448F">
            <w:pPr>
              <w:rPr>
                <w:rFonts w:ascii="Arial" w:eastAsia="Arial" w:hAnsi="Arial"/>
              </w:rPr>
            </w:pPr>
          </w:p>
        </w:tc>
        <w:tc>
          <w:tcPr>
            <w:tcW w:w="377" w:type="dxa"/>
          </w:tcPr>
          <w:p w14:paraId="35F8C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CD59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E02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746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8B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9D4A92" w14:textId="77777777" w:rsidR="004E5641" w:rsidRPr="003114F9" w:rsidRDefault="004E5641" w:rsidP="0050448F">
            <w:pPr>
              <w:rPr>
                <w:rFonts w:ascii="Arial" w:eastAsia="Arial" w:hAnsi="Arial"/>
              </w:rPr>
            </w:pPr>
          </w:p>
        </w:tc>
        <w:tc>
          <w:tcPr>
            <w:tcW w:w="377" w:type="dxa"/>
          </w:tcPr>
          <w:p w14:paraId="7F42C4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CB0F1" w14:textId="77777777" w:rsidR="004E5641" w:rsidRPr="003114F9" w:rsidRDefault="004E5641" w:rsidP="0050448F">
            <w:pPr>
              <w:rPr>
                <w:rFonts w:ascii="Arial" w:eastAsia="Arial" w:hAnsi="Arial"/>
              </w:rPr>
            </w:pPr>
          </w:p>
        </w:tc>
        <w:tc>
          <w:tcPr>
            <w:tcW w:w="377" w:type="dxa"/>
          </w:tcPr>
          <w:p w14:paraId="2D9CF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46938" w14:textId="77777777" w:rsidR="004E5641" w:rsidRPr="003114F9" w:rsidRDefault="004E5641" w:rsidP="0050448F">
            <w:pPr>
              <w:rPr>
                <w:rFonts w:ascii="Arial" w:eastAsia="Arial" w:hAnsi="Arial"/>
              </w:rPr>
            </w:pPr>
          </w:p>
        </w:tc>
        <w:tc>
          <w:tcPr>
            <w:tcW w:w="377" w:type="dxa"/>
          </w:tcPr>
          <w:p w14:paraId="220585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CE195E" w14:textId="77777777" w:rsidR="004E5641" w:rsidRPr="003114F9" w:rsidRDefault="004E5641" w:rsidP="0050448F">
            <w:pPr>
              <w:rPr>
                <w:rFonts w:ascii="Arial" w:eastAsia="Arial" w:hAnsi="Arial"/>
              </w:rPr>
            </w:pPr>
          </w:p>
        </w:tc>
      </w:tr>
      <w:tr w:rsidR="00974B87" w:rsidRPr="003114F9" w14:paraId="34C858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85E90F" w14:textId="77777777" w:rsidR="004E5641" w:rsidRPr="003114F9" w:rsidRDefault="004E5641" w:rsidP="0050448F">
            <w:pPr>
              <w:ind w:left="720"/>
              <w:rPr>
                <w:rFonts w:ascii="Arial" w:eastAsia="Arial" w:hAnsi="Arial"/>
              </w:rPr>
            </w:pPr>
            <w:r w:rsidRPr="003114F9">
              <w:rPr>
                <w:rFonts w:ascii="Arial" w:eastAsia="Arial" w:hAnsi="Arial"/>
              </w:rPr>
              <w:t>Santa Rita Creek (309)</w:t>
            </w:r>
          </w:p>
        </w:tc>
        <w:tc>
          <w:tcPr>
            <w:tcW w:w="416" w:type="dxa"/>
          </w:tcPr>
          <w:p w14:paraId="2E4AC4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044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6470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EE2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A36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5D77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B4D3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45C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332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6AC9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C85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C054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896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4451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ED13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42798" w14:textId="77777777" w:rsidR="004E5641" w:rsidRPr="003114F9" w:rsidRDefault="004E5641" w:rsidP="0050448F">
            <w:pPr>
              <w:rPr>
                <w:rFonts w:ascii="Arial" w:eastAsia="Arial" w:hAnsi="Arial"/>
              </w:rPr>
            </w:pPr>
          </w:p>
        </w:tc>
        <w:tc>
          <w:tcPr>
            <w:tcW w:w="377" w:type="dxa"/>
          </w:tcPr>
          <w:p w14:paraId="773FD9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6B5F8" w14:textId="77777777" w:rsidR="004E5641" w:rsidRPr="003114F9" w:rsidRDefault="004E5641" w:rsidP="0050448F">
            <w:pPr>
              <w:rPr>
                <w:rFonts w:ascii="Arial" w:eastAsia="Arial" w:hAnsi="Arial"/>
              </w:rPr>
            </w:pPr>
          </w:p>
        </w:tc>
        <w:tc>
          <w:tcPr>
            <w:tcW w:w="377" w:type="dxa"/>
          </w:tcPr>
          <w:p w14:paraId="35FFE2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3E40F" w14:textId="77777777" w:rsidR="004E5641" w:rsidRPr="003114F9" w:rsidRDefault="004E5641" w:rsidP="0050448F">
            <w:pPr>
              <w:rPr>
                <w:rFonts w:ascii="Arial" w:eastAsia="Arial" w:hAnsi="Arial"/>
              </w:rPr>
            </w:pPr>
          </w:p>
        </w:tc>
        <w:tc>
          <w:tcPr>
            <w:tcW w:w="377" w:type="dxa"/>
          </w:tcPr>
          <w:p w14:paraId="28A0F0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45FB59" w14:textId="77777777" w:rsidR="004E5641" w:rsidRPr="003114F9" w:rsidRDefault="004E5641" w:rsidP="0050448F">
            <w:pPr>
              <w:rPr>
                <w:rFonts w:ascii="Arial" w:eastAsia="Arial" w:hAnsi="Arial"/>
              </w:rPr>
            </w:pPr>
          </w:p>
        </w:tc>
      </w:tr>
      <w:tr w:rsidR="00974B87" w:rsidRPr="003114F9" w14:paraId="6F88757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00B7C8" w14:textId="77777777" w:rsidR="004E5641" w:rsidRPr="003114F9" w:rsidRDefault="004E5641" w:rsidP="0050448F">
            <w:pPr>
              <w:ind w:left="360"/>
              <w:rPr>
                <w:rFonts w:ascii="Arial" w:eastAsia="Arial" w:hAnsi="Arial"/>
              </w:rPr>
            </w:pPr>
            <w:r w:rsidRPr="003114F9">
              <w:rPr>
                <w:rFonts w:ascii="Arial" w:eastAsia="Arial" w:hAnsi="Arial"/>
              </w:rPr>
              <w:t>Atascadero Creek (309)</w:t>
            </w:r>
          </w:p>
        </w:tc>
        <w:tc>
          <w:tcPr>
            <w:tcW w:w="416" w:type="dxa"/>
          </w:tcPr>
          <w:p w14:paraId="07972F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1286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AC5B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DE6C8" w14:textId="77777777" w:rsidR="004E5641" w:rsidRPr="003114F9" w:rsidRDefault="004E5641" w:rsidP="0050448F">
            <w:pPr>
              <w:rPr>
                <w:rFonts w:ascii="Arial" w:eastAsia="Arial" w:hAnsi="Arial"/>
              </w:rPr>
            </w:pPr>
          </w:p>
        </w:tc>
        <w:tc>
          <w:tcPr>
            <w:tcW w:w="377" w:type="dxa"/>
          </w:tcPr>
          <w:p w14:paraId="499B86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7A78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28C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843C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0C11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00912F" w14:textId="77777777" w:rsidR="004E5641" w:rsidRPr="003114F9" w:rsidRDefault="004E5641" w:rsidP="0050448F">
            <w:pPr>
              <w:rPr>
                <w:rFonts w:ascii="Arial" w:eastAsia="Arial" w:hAnsi="Arial"/>
              </w:rPr>
            </w:pPr>
          </w:p>
        </w:tc>
        <w:tc>
          <w:tcPr>
            <w:tcW w:w="377" w:type="dxa"/>
          </w:tcPr>
          <w:p w14:paraId="32CEAC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BFEF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4B49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41B5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B1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5B0A91" w14:textId="77777777" w:rsidR="004E5641" w:rsidRPr="003114F9" w:rsidRDefault="004E5641" w:rsidP="0050448F">
            <w:pPr>
              <w:rPr>
                <w:rFonts w:ascii="Arial" w:eastAsia="Arial" w:hAnsi="Arial"/>
              </w:rPr>
            </w:pPr>
          </w:p>
        </w:tc>
        <w:tc>
          <w:tcPr>
            <w:tcW w:w="377" w:type="dxa"/>
          </w:tcPr>
          <w:p w14:paraId="60B10F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BCDA3B" w14:textId="77777777" w:rsidR="004E5641" w:rsidRPr="003114F9" w:rsidRDefault="004E5641" w:rsidP="0050448F">
            <w:pPr>
              <w:rPr>
                <w:rFonts w:ascii="Arial" w:eastAsia="Arial" w:hAnsi="Arial"/>
              </w:rPr>
            </w:pPr>
          </w:p>
        </w:tc>
        <w:tc>
          <w:tcPr>
            <w:tcW w:w="377" w:type="dxa"/>
          </w:tcPr>
          <w:p w14:paraId="7F0CC8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8113C1" w14:textId="77777777" w:rsidR="004E5641" w:rsidRPr="003114F9" w:rsidRDefault="004E5641" w:rsidP="0050448F">
            <w:pPr>
              <w:rPr>
                <w:rFonts w:ascii="Arial" w:eastAsia="Arial" w:hAnsi="Arial"/>
              </w:rPr>
            </w:pPr>
          </w:p>
        </w:tc>
        <w:tc>
          <w:tcPr>
            <w:tcW w:w="377" w:type="dxa"/>
          </w:tcPr>
          <w:p w14:paraId="7ADFA9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76A442" w14:textId="77777777" w:rsidR="004E5641" w:rsidRPr="003114F9" w:rsidRDefault="004E5641" w:rsidP="0050448F">
            <w:pPr>
              <w:rPr>
                <w:rFonts w:ascii="Arial" w:eastAsia="Arial" w:hAnsi="Arial"/>
              </w:rPr>
            </w:pPr>
          </w:p>
        </w:tc>
      </w:tr>
      <w:tr w:rsidR="00974B87" w:rsidRPr="003114F9" w14:paraId="26DC8A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10FD31D" w14:textId="77777777" w:rsidR="004E5641" w:rsidRPr="003114F9" w:rsidRDefault="004E5641" w:rsidP="0050448F">
            <w:pPr>
              <w:rPr>
                <w:rFonts w:ascii="Arial" w:eastAsia="Arial" w:hAnsi="Arial"/>
              </w:rPr>
            </w:pPr>
            <w:r w:rsidRPr="003114F9">
              <w:rPr>
                <w:rFonts w:ascii="Arial" w:eastAsia="Arial" w:hAnsi="Arial"/>
              </w:rPr>
              <w:t>Santa Margarita Reservoir (Lake)</w:t>
            </w:r>
          </w:p>
        </w:tc>
        <w:tc>
          <w:tcPr>
            <w:tcW w:w="416" w:type="dxa"/>
          </w:tcPr>
          <w:p w14:paraId="3722D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386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CD5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4BE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CE39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7EED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4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1A24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006D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7F72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78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FB8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F89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3B86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B6B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D8F5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4D8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A042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D3F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08817C" w14:textId="77777777" w:rsidR="004E5641" w:rsidRPr="003114F9" w:rsidRDefault="004E5641" w:rsidP="0050448F">
            <w:pPr>
              <w:rPr>
                <w:rFonts w:ascii="Arial" w:eastAsia="Arial" w:hAnsi="Arial"/>
              </w:rPr>
            </w:pPr>
          </w:p>
        </w:tc>
        <w:tc>
          <w:tcPr>
            <w:tcW w:w="377" w:type="dxa"/>
          </w:tcPr>
          <w:p w14:paraId="615C28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8B522F" w14:textId="77777777" w:rsidR="004E5641" w:rsidRPr="003114F9" w:rsidRDefault="004E5641" w:rsidP="0050448F">
            <w:pPr>
              <w:rPr>
                <w:rFonts w:ascii="Arial" w:eastAsia="Arial" w:hAnsi="Arial"/>
              </w:rPr>
            </w:pPr>
          </w:p>
        </w:tc>
      </w:tr>
      <w:tr w:rsidR="00974B87" w:rsidRPr="003114F9" w14:paraId="71C633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B457CA" w14:textId="77777777" w:rsidR="004E5641" w:rsidRPr="003114F9" w:rsidRDefault="004E5641" w:rsidP="0050448F">
            <w:pPr>
              <w:rPr>
                <w:rFonts w:ascii="Arial" w:eastAsia="Arial" w:hAnsi="Arial"/>
              </w:rPr>
            </w:pPr>
            <w:r w:rsidRPr="003114F9">
              <w:rPr>
                <w:rFonts w:ascii="Arial" w:eastAsia="Arial" w:hAnsi="Arial"/>
              </w:rPr>
              <w:t>Salinas R., Reservoir</w:t>
            </w:r>
            <w:r w:rsidRPr="003114F9">
              <w:rPr>
                <w:rFonts w:ascii="Cambria Math" w:eastAsia="Arial" w:hAnsi="Cambria Math" w:cs="Cambria Math"/>
              </w:rPr>
              <w:t>‑</w:t>
            </w:r>
            <w:r w:rsidRPr="003114F9">
              <w:rPr>
                <w:rFonts w:ascii="Arial" w:eastAsia="Arial" w:hAnsi="Arial"/>
              </w:rPr>
              <w:t>Headwaters</w:t>
            </w:r>
          </w:p>
        </w:tc>
        <w:tc>
          <w:tcPr>
            <w:tcW w:w="416" w:type="dxa"/>
          </w:tcPr>
          <w:p w14:paraId="2298C9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893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8795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09B30" w14:textId="77777777" w:rsidR="004E5641" w:rsidRPr="003114F9" w:rsidRDefault="004E5641" w:rsidP="0050448F">
            <w:pPr>
              <w:rPr>
                <w:rFonts w:ascii="Arial" w:eastAsia="Arial" w:hAnsi="Arial"/>
              </w:rPr>
            </w:pPr>
          </w:p>
        </w:tc>
        <w:tc>
          <w:tcPr>
            <w:tcW w:w="377" w:type="dxa"/>
          </w:tcPr>
          <w:p w14:paraId="00CE41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C3F1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146B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5FB0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0636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501C0" w14:textId="77777777" w:rsidR="004E5641" w:rsidRPr="003114F9" w:rsidRDefault="004E5641" w:rsidP="0050448F">
            <w:pPr>
              <w:rPr>
                <w:rFonts w:ascii="Arial" w:eastAsia="Arial" w:hAnsi="Arial"/>
              </w:rPr>
            </w:pPr>
          </w:p>
        </w:tc>
        <w:tc>
          <w:tcPr>
            <w:tcW w:w="377" w:type="dxa"/>
          </w:tcPr>
          <w:p w14:paraId="7BD107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206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C492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31404D" w14:textId="77777777" w:rsidR="004E5641" w:rsidRPr="003114F9" w:rsidRDefault="004E5641" w:rsidP="0050448F">
            <w:pPr>
              <w:rPr>
                <w:rFonts w:ascii="Arial" w:eastAsia="Arial" w:hAnsi="Arial"/>
              </w:rPr>
            </w:pPr>
          </w:p>
        </w:tc>
        <w:tc>
          <w:tcPr>
            <w:tcW w:w="377" w:type="dxa"/>
          </w:tcPr>
          <w:p w14:paraId="037C9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3BF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B6F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FC9DA1" w14:textId="77777777" w:rsidR="004E5641" w:rsidRPr="003114F9" w:rsidRDefault="004E5641" w:rsidP="0050448F">
            <w:pPr>
              <w:rPr>
                <w:rFonts w:ascii="Arial" w:eastAsia="Arial" w:hAnsi="Arial"/>
              </w:rPr>
            </w:pPr>
          </w:p>
        </w:tc>
        <w:tc>
          <w:tcPr>
            <w:tcW w:w="377" w:type="dxa"/>
          </w:tcPr>
          <w:p w14:paraId="543810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DE6881" w14:textId="77777777" w:rsidR="004E5641" w:rsidRPr="003114F9" w:rsidRDefault="004E5641" w:rsidP="0050448F">
            <w:pPr>
              <w:rPr>
                <w:rFonts w:ascii="Arial" w:eastAsia="Arial" w:hAnsi="Arial"/>
              </w:rPr>
            </w:pPr>
          </w:p>
        </w:tc>
        <w:tc>
          <w:tcPr>
            <w:tcW w:w="377" w:type="dxa"/>
          </w:tcPr>
          <w:p w14:paraId="405BDA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879D2" w14:textId="77777777" w:rsidR="004E5641" w:rsidRPr="003114F9" w:rsidRDefault="004E5641" w:rsidP="0050448F">
            <w:pPr>
              <w:rPr>
                <w:rFonts w:ascii="Arial" w:eastAsia="Arial" w:hAnsi="Arial"/>
              </w:rPr>
            </w:pPr>
          </w:p>
        </w:tc>
      </w:tr>
      <w:tr w:rsidR="00974B87" w:rsidRPr="003114F9" w14:paraId="6F811DF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AF90AC" w14:textId="77777777" w:rsidR="004E5641" w:rsidRPr="003114F9" w:rsidRDefault="004E5641" w:rsidP="0050448F">
            <w:pPr>
              <w:ind w:left="360"/>
              <w:rPr>
                <w:rFonts w:ascii="Arial" w:eastAsia="Arial" w:hAnsi="Arial"/>
              </w:rPr>
            </w:pPr>
            <w:proofErr w:type="spellStart"/>
            <w:r w:rsidRPr="003114F9">
              <w:rPr>
                <w:rFonts w:ascii="Arial" w:eastAsia="Arial" w:hAnsi="Arial"/>
              </w:rPr>
              <w:t>Huerhuero</w:t>
            </w:r>
            <w:proofErr w:type="spellEnd"/>
            <w:r w:rsidRPr="003114F9">
              <w:rPr>
                <w:rFonts w:ascii="Arial" w:eastAsia="Arial" w:hAnsi="Arial"/>
              </w:rPr>
              <w:t xml:space="preserve"> Creek</w:t>
            </w:r>
          </w:p>
        </w:tc>
        <w:tc>
          <w:tcPr>
            <w:tcW w:w="416" w:type="dxa"/>
          </w:tcPr>
          <w:p w14:paraId="794DF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DE1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BCF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D95E1B" w14:textId="77777777" w:rsidR="004E5641" w:rsidRPr="003114F9" w:rsidRDefault="004E5641" w:rsidP="0050448F">
            <w:pPr>
              <w:rPr>
                <w:rFonts w:ascii="Arial" w:eastAsia="Arial" w:hAnsi="Arial"/>
              </w:rPr>
            </w:pPr>
          </w:p>
        </w:tc>
        <w:tc>
          <w:tcPr>
            <w:tcW w:w="377" w:type="dxa"/>
          </w:tcPr>
          <w:p w14:paraId="12FC0D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12E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AD86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FB69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1A6E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11DF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C40E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6EDE7B" w14:textId="77777777" w:rsidR="004E5641" w:rsidRPr="003114F9" w:rsidRDefault="004E5641" w:rsidP="0050448F">
            <w:pPr>
              <w:rPr>
                <w:rFonts w:ascii="Arial" w:eastAsia="Arial" w:hAnsi="Arial"/>
              </w:rPr>
            </w:pPr>
          </w:p>
        </w:tc>
        <w:tc>
          <w:tcPr>
            <w:tcW w:w="377" w:type="dxa"/>
          </w:tcPr>
          <w:p w14:paraId="165A1B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E88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A87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0D3895" w14:textId="77777777" w:rsidR="004E5641" w:rsidRPr="003114F9" w:rsidRDefault="004E5641" w:rsidP="0050448F">
            <w:pPr>
              <w:rPr>
                <w:rFonts w:ascii="Arial" w:eastAsia="Arial" w:hAnsi="Arial"/>
              </w:rPr>
            </w:pPr>
          </w:p>
        </w:tc>
        <w:tc>
          <w:tcPr>
            <w:tcW w:w="377" w:type="dxa"/>
          </w:tcPr>
          <w:p w14:paraId="59406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C2E1EC" w14:textId="77777777" w:rsidR="004E5641" w:rsidRPr="003114F9" w:rsidRDefault="004E5641" w:rsidP="0050448F">
            <w:pPr>
              <w:rPr>
                <w:rFonts w:ascii="Arial" w:eastAsia="Arial" w:hAnsi="Arial"/>
              </w:rPr>
            </w:pPr>
          </w:p>
        </w:tc>
        <w:tc>
          <w:tcPr>
            <w:tcW w:w="377" w:type="dxa"/>
          </w:tcPr>
          <w:p w14:paraId="4D61D3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CD61B" w14:textId="77777777" w:rsidR="004E5641" w:rsidRPr="003114F9" w:rsidRDefault="004E5641" w:rsidP="0050448F">
            <w:pPr>
              <w:rPr>
                <w:rFonts w:ascii="Arial" w:eastAsia="Arial" w:hAnsi="Arial"/>
              </w:rPr>
            </w:pPr>
          </w:p>
        </w:tc>
        <w:tc>
          <w:tcPr>
            <w:tcW w:w="377" w:type="dxa"/>
          </w:tcPr>
          <w:p w14:paraId="4AAEB1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DCB10E" w14:textId="77777777" w:rsidR="004E5641" w:rsidRPr="003114F9" w:rsidRDefault="004E5641" w:rsidP="0050448F">
            <w:pPr>
              <w:rPr>
                <w:rFonts w:ascii="Arial" w:eastAsia="Arial" w:hAnsi="Arial"/>
              </w:rPr>
            </w:pPr>
          </w:p>
        </w:tc>
      </w:tr>
      <w:tr w:rsidR="00974B87" w:rsidRPr="003114F9" w14:paraId="34BCB35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68135B" w14:textId="77777777" w:rsidR="004E5641" w:rsidRPr="003114F9" w:rsidRDefault="004E5641" w:rsidP="0050448F">
            <w:pPr>
              <w:ind w:left="360"/>
              <w:rPr>
                <w:rFonts w:ascii="Arial" w:eastAsia="Arial" w:hAnsi="Arial"/>
              </w:rPr>
            </w:pPr>
            <w:r w:rsidRPr="003114F9">
              <w:rPr>
                <w:rFonts w:ascii="Arial" w:eastAsia="Arial" w:hAnsi="Arial"/>
              </w:rPr>
              <w:t>Vineyard Canyon Creek</w:t>
            </w:r>
          </w:p>
        </w:tc>
        <w:tc>
          <w:tcPr>
            <w:tcW w:w="416" w:type="dxa"/>
          </w:tcPr>
          <w:p w14:paraId="7EBB5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F497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5B2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641B14" w14:textId="77777777" w:rsidR="004E5641" w:rsidRPr="003114F9" w:rsidRDefault="004E5641" w:rsidP="0050448F">
            <w:pPr>
              <w:rPr>
                <w:rFonts w:ascii="Arial" w:eastAsia="Arial" w:hAnsi="Arial"/>
              </w:rPr>
            </w:pPr>
          </w:p>
        </w:tc>
        <w:tc>
          <w:tcPr>
            <w:tcW w:w="377" w:type="dxa"/>
          </w:tcPr>
          <w:p w14:paraId="606F8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43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75E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DDF4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F32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13F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3E60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5D0EB" w14:textId="77777777" w:rsidR="004E5641" w:rsidRPr="003114F9" w:rsidRDefault="004E5641" w:rsidP="0050448F">
            <w:pPr>
              <w:rPr>
                <w:rFonts w:ascii="Arial" w:eastAsia="Arial" w:hAnsi="Arial"/>
              </w:rPr>
            </w:pPr>
          </w:p>
        </w:tc>
        <w:tc>
          <w:tcPr>
            <w:tcW w:w="377" w:type="dxa"/>
          </w:tcPr>
          <w:p w14:paraId="4B5C97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1A77E1" w14:textId="77777777" w:rsidR="004E5641" w:rsidRPr="003114F9" w:rsidRDefault="004E5641" w:rsidP="0050448F">
            <w:pPr>
              <w:rPr>
                <w:rFonts w:ascii="Arial" w:eastAsia="Arial" w:hAnsi="Arial"/>
              </w:rPr>
            </w:pPr>
          </w:p>
        </w:tc>
        <w:tc>
          <w:tcPr>
            <w:tcW w:w="377" w:type="dxa"/>
          </w:tcPr>
          <w:p w14:paraId="2475B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5F614" w14:textId="77777777" w:rsidR="004E5641" w:rsidRPr="003114F9" w:rsidRDefault="004E5641" w:rsidP="0050448F">
            <w:pPr>
              <w:rPr>
                <w:rFonts w:ascii="Arial" w:eastAsia="Arial" w:hAnsi="Arial"/>
              </w:rPr>
            </w:pPr>
          </w:p>
        </w:tc>
        <w:tc>
          <w:tcPr>
            <w:tcW w:w="377" w:type="dxa"/>
          </w:tcPr>
          <w:p w14:paraId="381E3B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E150B8" w14:textId="77777777" w:rsidR="004E5641" w:rsidRPr="003114F9" w:rsidRDefault="004E5641" w:rsidP="0050448F">
            <w:pPr>
              <w:rPr>
                <w:rFonts w:ascii="Arial" w:eastAsia="Arial" w:hAnsi="Arial"/>
              </w:rPr>
            </w:pPr>
          </w:p>
        </w:tc>
        <w:tc>
          <w:tcPr>
            <w:tcW w:w="377" w:type="dxa"/>
          </w:tcPr>
          <w:p w14:paraId="30E291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F5335D" w14:textId="77777777" w:rsidR="004E5641" w:rsidRPr="003114F9" w:rsidRDefault="004E5641" w:rsidP="0050448F">
            <w:pPr>
              <w:rPr>
                <w:rFonts w:ascii="Arial" w:eastAsia="Arial" w:hAnsi="Arial"/>
              </w:rPr>
            </w:pPr>
          </w:p>
        </w:tc>
        <w:tc>
          <w:tcPr>
            <w:tcW w:w="377" w:type="dxa"/>
          </w:tcPr>
          <w:p w14:paraId="1FC082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64E547" w14:textId="77777777" w:rsidR="004E5641" w:rsidRPr="003114F9" w:rsidRDefault="004E5641" w:rsidP="0050448F">
            <w:pPr>
              <w:rPr>
                <w:rFonts w:ascii="Arial" w:eastAsia="Arial" w:hAnsi="Arial"/>
              </w:rPr>
            </w:pPr>
          </w:p>
        </w:tc>
      </w:tr>
      <w:tr w:rsidR="00974B87" w:rsidRPr="003114F9" w14:paraId="264B442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396660" w14:textId="77777777" w:rsidR="004E5641" w:rsidRPr="003114F9" w:rsidRDefault="004E5641" w:rsidP="0050448F">
            <w:pPr>
              <w:ind w:left="360"/>
              <w:rPr>
                <w:rFonts w:ascii="Arial" w:eastAsia="Arial" w:hAnsi="Arial"/>
              </w:rPr>
            </w:pPr>
            <w:r w:rsidRPr="003114F9">
              <w:rPr>
                <w:rFonts w:ascii="Arial" w:eastAsia="Arial" w:hAnsi="Arial"/>
              </w:rPr>
              <w:t>Big Sandy Creek</w:t>
            </w:r>
          </w:p>
        </w:tc>
        <w:tc>
          <w:tcPr>
            <w:tcW w:w="416" w:type="dxa"/>
          </w:tcPr>
          <w:p w14:paraId="231953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98F1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770F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F1016" w14:textId="77777777" w:rsidR="004E5641" w:rsidRPr="003114F9" w:rsidRDefault="004E5641" w:rsidP="0050448F">
            <w:pPr>
              <w:rPr>
                <w:rFonts w:ascii="Arial" w:eastAsia="Arial" w:hAnsi="Arial"/>
              </w:rPr>
            </w:pPr>
          </w:p>
        </w:tc>
        <w:tc>
          <w:tcPr>
            <w:tcW w:w="377" w:type="dxa"/>
          </w:tcPr>
          <w:p w14:paraId="3C68FF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2A0C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3BD5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7D1B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9D98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F6B9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40EE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DE9A7" w14:textId="77777777" w:rsidR="004E5641" w:rsidRPr="003114F9" w:rsidRDefault="004E5641" w:rsidP="0050448F">
            <w:pPr>
              <w:rPr>
                <w:rFonts w:ascii="Arial" w:eastAsia="Arial" w:hAnsi="Arial"/>
              </w:rPr>
            </w:pPr>
          </w:p>
        </w:tc>
        <w:tc>
          <w:tcPr>
            <w:tcW w:w="377" w:type="dxa"/>
          </w:tcPr>
          <w:p w14:paraId="65C97A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6D10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2E8C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BE597D" w14:textId="77777777" w:rsidR="004E5641" w:rsidRPr="003114F9" w:rsidRDefault="004E5641" w:rsidP="0050448F">
            <w:pPr>
              <w:rPr>
                <w:rFonts w:ascii="Arial" w:eastAsia="Arial" w:hAnsi="Arial"/>
              </w:rPr>
            </w:pPr>
          </w:p>
        </w:tc>
        <w:tc>
          <w:tcPr>
            <w:tcW w:w="377" w:type="dxa"/>
          </w:tcPr>
          <w:p w14:paraId="217BB0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286EE5" w14:textId="77777777" w:rsidR="004E5641" w:rsidRPr="003114F9" w:rsidRDefault="004E5641" w:rsidP="0050448F">
            <w:pPr>
              <w:rPr>
                <w:rFonts w:ascii="Arial" w:eastAsia="Arial" w:hAnsi="Arial"/>
              </w:rPr>
            </w:pPr>
          </w:p>
        </w:tc>
        <w:tc>
          <w:tcPr>
            <w:tcW w:w="377" w:type="dxa"/>
          </w:tcPr>
          <w:p w14:paraId="273307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A5DE42" w14:textId="77777777" w:rsidR="004E5641" w:rsidRPr="003114F9" w:rsidRDefault="004E5641" w:rsidP="0050448F">
            <w:pPr>
              <w:rPr>
                <w:rFonts w:ascii="Arial" w:eastAsia="Arial" w:hAnsi="Arial"/>
              </w:rPr>
            </w:pPr>
          </w:p>
        </w:tc>
        <w:tc>
          <w:tcPr>
            <w:tcW w:w="377" w:type="dxa"/>
          </w:tcPr>
          <w:p w14:paraId="554C7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14E2BC" w14:textId="77777777" w:rsidR="004E5641" w:rsidRPr="003114F9" w:rsidRDefault="004E5641" w:rsidP="0050448F">
            <w:pPr>
              <w:rPr>
                <w:rFonts w:ascii="Arial" w:eastAsia="Arial" w:hAnsi="Arial"/>
              </w:rPr>
            </w:pPr>
          </w:p>
        </w:tc>
      </w:tr>
      <w:tr w:rsidR="00974B87" w:rsidRPr="003114F9" w14:paraId="7E0B6C3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83522F" w14:textId="77777777" w:rsidR="004E5641" w:rsidRPr="003114F9" w:rsidRDefault="004E5641" w:rsidP="0050448F">
            <w:pPr>
              <w:ind w:left="360"/>
              <w:rPr>
                <w:rFonts w:ascii="Arial" w:eastAsia="Arial" w:hAnsi="Arial"/>
              </w:rPr>
            </w:pPr>
            <w:r w:rsidRPr="003114F9">
              <w:rPr>
                <w:rFonts w:ascii="Arial" w:eastAsia="Arial" w:hAnsi="Arial"/>
              </w:rPr>
              <w:t>Atascadero Lake</w:t>
            </w:r>
          </w:p>
        </w:tc>
        <w:tc>
          <w:tcPr>
            <w:tcW w:w="416" w:type="dxa"/>
          </w:tcPr>
          <w:p w14:paraId="38F49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BE5D1" w14:textId="77777777" w:rsidR="004E5641" w:rsidRPr="003114F9" w:rsidRDefault="004E5641" w:rsidP="0050448F">
            <w:pPr>
              <w:rPr>
                <w:rFonts w:ascii="Arial" w:eastAsia="Arial" w:hAnsi="Arial"/>
              </w:rPr>
            </w:pPr>
          </w:p>
        </w:tc>
        <w:tc>
          <w:tcPr>
            <w:tcW w:w="377" w:type="dxa"/>
          </w:tcPr>
          <w:p w14:paraId="6FAC48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01F68" w14:textId="77777777" w:rsidR="004E5641" w:rsidRPr="003114F9" w:rsidRDefault="004E5641" w:rsidP="0050448F">
            <w:pPr>
              <w:rPr>
                <w:rFonts w:ascii="Arial" w:eastAsia="Arial" w:hAnsi="Arial"/>
              </w:rPr>
            </w:pPr>
          </w:p>
        </w:tc>
        <w:tc>
          <w:tcPr>
            <w:tcW w:w="377" w:type="dxa"/>
          </w:tcPr>
          <w:p w14:paraId="4B71A6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B65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64B1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EA4E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D7C5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12D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0B8F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996A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9554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CE2E55" w14:textId="77777777" w:rsidR="004E5641" w:rsidRPr="003114F9" w:rsidRDefault="004E5641" w:rsidP="0050448F">
            <w:pPr>
              <w:rPr>
                <w:rFonts w:ascii="Arial" w:eastAsia="Arial" w:hAnsi="Arial"/>
              </w:rPr>
            </w:pPr>
          </w:p>
        </w:tc>
        <w:tc>
          <w:tcPr>
            <w:tcW w:w="377" w:type="dxa"/>
          </w:tcPr>
          <w:p w14:paraId="3BD462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C8FB8C" w14:textId="77777777" w:rsidR="004E5641" w:rsidRPr="003114F9" w:rsidRDefault="004E5641" w:rsidP="0050448F">
            <w:pPr>
              <w:rPr>
                <w:rFonts w:ascii="Arial" w:eastAsia="Arial" w:hAnsi="Arial"/>
              </w:rPr>
            </w:pPr>
          </w:p>
        </w:tc>
        <w:tc>
          <w:tcPr>
            <w:tcW w:w="377" w:type="dxa"/>
          </w:tcPr>
          <w:p w14:paraId="026717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05392B" w14:textId="77777777" w:rsidR="004E5641" w:rsidRPr="003114F9" w:rsidRDefault="004E5641" w:rsidP="0050448F">
            <w:pPr>
              <w:rPr>
                <w:rFonts w:ascii="Arial" w:eastAsia="Arial" w:hAnsi="Arial"/>
              </w:rPr>
            </w:pPr>
          </w:p>
        </w:tc>
        <w:tc>
          <w:tcPr>
            <w:tcW w:w="377" w:type="dxa"/>
          </w:tcPr>
          <w:p w14:paraId="0B6F0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4E33D" w14:textId="77777777" w:rsidR="004E5641" w:rsidRPr="003114F9" w:rsidRDefault="004E5641" w:rsidP="0050448F">
            <w:pPr>
              <w:rPr>
                <w:rFonts w:ascii="Arial" w:eastAsia="Arial" w:hAnsi="Arial"/>
              </w:rPr>
            </w:pPr>
          </w:p>
        </w:tc>
        <w:tc>
          <w:tcPr>
            <w:tcW w:w="377" w:type="dxa"/>
          </w:tcPr>
          <w:p w14:paraId="0DFE7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349A2B" w14:textId="77777777" w:rsidR="004E5641" w:rsidRPr="003114F9" w:rsidRDefault="004E5641" w:rsidP="0050448F">
            <w:pPr>
              <w:rPr>
                <w:rFonts w:ascii="Arial" w:eastAsia="Arial" w:hAnsi="Arial"/>
              </w:rPr>
            </w:pPr>
          </w:p>
        </w:tc>
      </w:tr>
      <w:tr w:rsidR="004E5641" w:rsidRPr="003114F9" w14:paraId="0DB6E83F"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174358EB" w14:textId="77777777" w:rsidR="004E5641" w:rsidRPr="003114F9" w:rsidRDefault="004E5641" w:rsidP="0050448F">
            <w:pPr>
              <w:rPr>
                <w:rFonts w:ascii="Arial" w:eastAsia="Arial" w:hAnsi="Arial"/>
                <w:b/>
                <w:bCs/>
              </w:rPr>
            </w:pPr>
            <w:r w:rsidRPr="003114F9">
              <w:rPr>
                <w:rFonts w:ascii="Arial" w:eastAsia="Arial" w:hAnsi="Arial"/>
                <w:b/>
                <w:bCs/>
              </w:rPr>
              <w:t>Estero Bay Hydrologic Unit 310</w:t>
            </w:r>
          </w:p>
        </w:tc>
      </w:tr>
      <w:tr w:rsidR="00974B87" w:rsidRPr="003114F9" w14:paraId="1396F7C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CF86731" w14:textId="77777777" w:rsidR="004E5641" w:rsidRPr="003114F9" w:rsidRDefault="004E5641" w:rsidP="0050448F">
            <w:pPr>
              <w:rPr>
                <w:rFonts w:ascii="Arial" w:eastAsia="Arial" w:hAnsi="Arial"/>
              </w:rPr>
            </w:pPr>
            <w:r w:rsidRPr="003114F9">
              <w:rPr>
                <w:rFonts w:ascii="Arial" w:eastAsia="Arial" w:hAnsi="Arial"/>
              </w:rPr>
              <w:t xml:space="preserve">San </w:t>
            </w:r>
            <w:proofErr w:type="spellStart"/>
            <w:r w:rsidRPr="003114F9">
              <w:rPr>
                <w:rFonts w:ascii="Arial" w:eastAsia="Arial" w:hAnsi="Arial"/>
              </w:rPr>
              <w:t>Carpoforo</w:t>
            </w:r>
            <w:proofErr w:type="spellEnd"/>
            <w:r w:rsidRPr="003114F9">
              <w:rPr>
                <w:rFonts w:ascii="Arial" w:eastAsia="Arial" w:hAnsi="Arial"/>
              </w:rPr>
              <w:t xml:space="preserve"> Creek Estuary</w:t>
            </w:r>
          </w:p>
        </w:tc>
        <w:tc>
          <w:tcPr>
            <w:tcW w:w="416" w:type="dxa"/>
          </w:tcPr>
          <w:p w14:paraId="209BA6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4AC071" w14:textId="77777777" w:rsidR="004E5641" w:rsidRPr="003114F9" w:rsidRDefault="004E5641" w:rsidP="0050448F">
            <w:pPr>
              <w:rPr>
                <w:rFonts w:ascii="Arial" w:eastAsia="Arial" w:hAnsi="Arial"/>
              </w:rPr>
            </w:pPr>
          </w:p>
        </w:tc>
        <w:tc>
          <w:tcPr>
            <w:tcW w:w="377" w:type="dxa"/>
          </w:tcPr>
          <w:p w14:paraId="64C563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4252B" w14:textId="77777777" w:rsidR="004E5641" w:rsidRPr="003114F9" w:rsidRDefault="004E5641" w:rsidP="0050448F">
            <w:pPr>
              <w:rPr>
                <w:rFonts w:ascii="Arial" w:eastAsia="Arial" w:hAnsi="Arial"/>
              </w:rPr>
            </w:pPr>
          </w:p>
        </w:tc>
        <w:tc>
          <w:tcPr>
            <w:tcW w:w="377" w:type="dxa"/>
          </w:tcPr>
          <w:p w14:paraId="7F928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A62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0828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0072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359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5068E" w14:textId="77777777" w:rsidR="004E5641" w:rsidRPr="003114F9" w:rsidRDefault="004E5641" w:rsidP="0050448F">
            <w:pPr>
              <w:rPr>
                <w:rFonts w:ascii="Arial" w:eastAsia="Arial" w:hAnsi="Arial"/>
              </w:rPr>
            </w:pPr>
          </w:p>
        </w:tc>
        <w:tc>
          <w:tcPr>
            <w:tcW w:w="377" w:type="dxa"/>
          </w:tcPr>
          <w:p w14:paraId="179968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5A2E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B1E5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B0DF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831B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B31069" w14:textId="77777777" w:rsidR="004E5641" w:rsidRPr="003114F9" w:rsidRDefault="004E5641" w:rsidP="0050448F">
            <w:pPr>
              <w:rPr>
                <w:rFonts w:ascii="Arial" w:eastAsia="Arial" w:hAnsi="Arial"/>
              </w:rPr>
            </w:pPr>
          </w:p>
        </w:tc>
        <w:tc>
          <w:tcPr>
            <w:tcW w:w="377" w:type="dxa"/>
          </w:tcPr>
          <w:p w14:paraId="708931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3B40E0" w14:textId="77777777" w:rsidR="004E5641" w:rsidRPr="003114F9" w:rsidRDefault="004E5641" w:rsidP="0050448F">
            <w:pPr>
              <w:rPr>
                <w:rFonts w:ascii="Arial" w:eastAsia="Arial" w:hAnsi="Arial"/>
              </w:rPr>
            </w:pPr>
          </w:p>
        </w:tc>
        <w:tc>
          <w:tcPr>
            <w:tcW w:w="377" w:type="dxa"/>
          </w:tcPr>
          <w:p w14:paraId="2E34C1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030757" w14:textId="77777777" w:rsidR="004E5641" w:rsidRPr="003114F9" w:rsidRDefault="004E5641" w:rsidP="0050448F">
            <w:pPr>
              <w:rPr>
                <w:rFonts w:ascii="Arial" w:eastAsia="Arial" w:hAnsi="Arial"/>
              </w:rPr>
            </w:pPr>
          </w:p>
        </w:tc>
        <w:tc>
          <w:tcPr>
            <w:tcW w:w="377" w:type="dxa"/>
          </w:tcPr>
          <w:p w14:paraId="443D54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EBC950"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088944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AC4E8F" w14:textId="77777777" w:rsidR="004E5641" w:rsidRPr="003114F9" w:rsidRDefault="004E5641" w:rsidP="0050448F">
            <w:pPr>
              <w:rPr>
                <w:rFonts w:ascii="Arial" w:eastAsia="Arial" w:hAnsi="Arial"/>
              </w:rPr>
            </w:pPr>
            <w:r w:rsidRPr="003114F9">
              <w:rPr>
                <w:rFonts w:ascii="Arial" w:eastAsia="Arial" w:hAnsi="Arial"/>
              </w:rPr>
              <w:t xml:space="preserve">San </w:t>
            </w:r>
            <w:proofErr w:type="spellStart"/>
            <w:r w:rsidRPr="003114F9">
              <w:rPr>
                <w:rFonts w:ascii="Arial" w:eastAsia="Arial" w:hAnsi="Arial"/>
              </w:rPr>
              <w:t>Carpoforo</w:t>
            </w:r>
            <w:proofErr w:type="spellEnd"/>
            <w:r w:rsidRPr="003114F9">
              <w:rPr>
                <w:rFonts w:ascii="Arial" w:eastAsia="Arial" w:hAnsi="Arial"/>
              </w:rPr>
              <w:t xml:space="preserve"> Creek</w:t>
            </w:r>
          </w:p>
        </w:tc>
        <w:tc>
          <w:tcPr>
            <w:tcW w:w="416" w:type="dxa"/>
          </w:tcPr>
          <w:p w14:paraId="6A4E7F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7BF4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5D0C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BF3E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CAA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8887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D292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47E3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0E4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4D3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5CF1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E1A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A4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5AF2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0C4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D34C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34B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A8292" w14:textId="77777777" w:rsidR="004E5641" w:rsidRPr="003114F9" w:rsidRDefault="004E5641" w:rsidP="0050448F">
            <w:pPr>
              <w:rPr>
                <w:rFonts w:ascii="Arial" w:eastAsia="Arial" w:hAnsi="Arial"/>
              </w:rPr>
            </w:pPr>
          </w:p>
        </w:tc>
        <w:tc>
          <w:tcPr>
            <w:tcW w:w="377" w:type="dxa"/>
          </w:tcPr>
          <w:p w14:paraId="1FAFE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217B1F" w14:textId="77777777" w:rsidR="004E5641" w:rsidRPr="003114F9" w:rsidRDefault="004E5641" w:rsidP="0050448F">
            <w:pPr>
              <w:rPr>
                <w:rFonts w:ascii="Arial" w:eastAsia="Arial" w:hAnsi="Arial"/>
              </w:rPr>
            </w:pPr>
          </w:p>
        </w:tc>
        <w:tc>
          <w:tcPr>
            <w:tcW w:w="377" w:type="dxa"/>
          </w:tcPr>
          <w:p w14:paraId="0E7D1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69680" w14:textId="77777777" w:rsidR="004E5641" w:rsidRPr="003114F9" w:rsidRDefault="004E5641" w:rsidP="0050448F">
            <w:pPr>
              <w:rPr>
                <w:rFonts w:ascii="Arial" w:eastAsia="Arial" w:hAnsi="Arial"/>
              </w:rPr>
            </w:pPr>
          </w:p>
        </w:tc>
      </w:tr>
      <w:tr w:rsidR="00974B87" w:rsidRPr="003114F9" w14:paraId="252F36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2AD314D" w14:textId="77777777" w:rsidR="004E5641" w:rsidRPr="003114F9" w:rsidRDefault="004E5641" w:rsidP="0050448F">
            <w:pPr>
              <w:ind w:left="360"/>
              <w:rPr>
                <w:rFonts w:ascii="Arial" w:eastAsia="Arial" w:hAnsi="Arial"/>
              </w:rPr>
            </w:pPr>
            <w:r w:rsidRPr="003114F9">
              <w:rPr>
                <w:rFonts w:ascii="Arial" w:eastAsia="Arial" w:hAnsi="Arial"/>
              </w:rPr>
              <w:t>Estrada Creek</w:t>
            </w:r>
          </w:p>
        </w:tc>
        <w:tc>
          <w:tcPr>
            <w:tcW w:w="416" w:type="dxa"/>
          </w:tcPr>
          <w:p w14:paraId="494911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98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5FDE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EA23D0" w14:textId="77777777" w:rsidR="004E5641" w:rsidRPr="003114F9" w:rsidRDefault="004E5641" w:rsidP="0050448F">
            <w:pPr>
              <w:rPr>
                <w:rFonts w:ascii="Arial" w:eastAsia="Arial" w:hAnsi="Arial"/>
              </w:rPr>
            </w:pPr>
          </w:p>
        </w:tc>
        <w:tc>
          <w:tcPr>
            <w:tcW w:w="377" w:type="dxa"/>
          </w:tcPr>
          <w:p w14:paraId="696CB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149D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092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3A47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DBE0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290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A80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8F4B3" w14:textId="77777777" w:rsidR="004E5641" w:rsidRPr="003114F9" w:rsidRDefault="004E5641" w:rsidP="0050448F">
            <w:pPr>
              <w:rPr>
                <w:rFonts w:ascii="Arial" w:eastAsia="Arial" w:hAnsi="Arial"/>
              </w:rPr>
            </w:pPr>
          </w:p>
        </w:tc>
        <w:tc>
          <w:tcPr>
            <w:tcW w:w="377" w:type="dxa"/>
          </w:tcPr>
          <w:p w14:paraId="44C043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A3E1E" w14:textId="77777777" w:rsidR="004E5641" w:rsidRPr="003114F9" w:rsidRDefault="004E5641" w:rsidP="0050448F">
            <w:pPr>
              <w:rPr>
                <w:rFonts w:ascii="Arial" w:eastAsia="Arial" w:hAnsi="Arial"/>
              </w:rPr>
            </w:pPr>
          </w:p>
        </w:tc>
        <w:tc>
          <w:tcPr>
            <w:tcW w:w="377" w:type="dxa"/>
          </w:tcPr>
          <w:p w14:paraId="358DD5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3C9AA1" w14:textId="77777777" w:rsidR="004E5641" w:rsidRPr="003114F9" w:rsidRDefault="004E5641" w:rsidP="0050448F">
            <w:pPr>
              <w:rPr>
                <w:rFonts w:ascii="Arial" w:eastAsia="Arial" w:hAnsi="Arial"/>
              </w:rPr>
            </w:pPr>
          </w:p>
        </w:tc>
        <w:tc>
          <w:tcPr>
            <w:tcW w:w="377" w:type="dxa"/>
          </w:tcPr>
          <w:p w14:paraId="3904DA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2DC3BF" w14:textId="77777777" w:rsidR="004E5641" w:rsidRPr="003114F9" w:rsidRDefault="004E5641" w:rsidP="0050448F">
            <w:pPr>
              <w:rPr>
                <w:rFonts w:ascii="Arial" w:eastAsia="Arial" w:hAnsi="Arial"/>
              </w:rPr>
            </w:pPr>
          </w:p>
        </w:tc>
        <w:tc>
          <w:tcPr>
            <w:tcW w:w="377" w:type="dxa"/>
          </w:tcPr>
          <w:p w14:paraId="18BB31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707C4" w14:textId="77777777" w:rsidR="004E5641" w:rsidRPr="003114F9" w:rsidRDefault="004E5641" w:rsidP="0050448F">
            <w:pPr>
              <w:rPr>
                <w:rFonts w:ascii="Arial" w:eastAsia="Arial" w:hAnsi="Arial"/>
              </w:rPr>
            </w:pPr>
          </w:p>
        </w:tc>
        <w:tc>
          <w:tcPr>
            <w:tcW w:w="377" w:type="dxa"/>
          </w:tcPr>
          <w:p w14:paraId="6BA1C5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18A999" w14:textId="77777777" w:rsidR="004E5641" w:rsidRPr="003114F9" w:rsidRDefault="004E5641" w:rsidP="0050448F">
            <w:pPr>
              <w:rPr>
                <w:rFonts w:ascii="Arial" w:eastAsia="Arial" w:hAnsi="Arial"/>
              </w:rPr>
            </w:pPr>
          </w:p>
        </w:tc>
      </w:tr>
      <w:tr w:rsidR="00974B87" w:rsidRPr="003114F9" w14:paraId="4E1B2E9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5A6ACE" w14:textId="77777777" w:rsidR="004E5641" w:rsidRPr="003114F9" w:rsidRDefault="004E5641" w:rsidP="0050448F">
            <w:pPr>
              <w:ind w:left="360"/>
              <w:rPr>
                <w:rFonts w:ascii="Arial" w:eastAsia="Arial" w:hAnsi="Arial"/>
              </w:rPr>
            </w:pPr>
            <w:r w:rsidRPr="003114F9">
              <w:rPr>
                <w:rFonts w:ascii="Arial" w:eastAsia="Arial" w:hAnsi="Arial"/>
              </w:rPr>
              <w:t>Chris Flood Creek</w:t>
            </w:r>
          </w:p>
        </w:tc>
        <w:tc>
          <w:tcPr>
            <w:tcW w:w="416" w:type="dxa"/>
          </w:tcPr>
          <w:p w14:paraId="6AC012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D5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2CCE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FBFBE5" w14:textId="77777777" w:rsidR="004E5641" w:rsidRPr="003114F9" w:rsidRDefault="004E5641" w:rsidP="0050448F">
            <w:pPr>
              <w:rPr>
                <w:rFonts w:ascii="Arial" w:eastAsia="Arial" w:hAnsi="Arial"/>
              </w:rPr>
            </w:pPr>
          </w:p>
        </w:tc>
        <w:tc>
          <w:tcPr>
            <w:tcW w:w="377" w:type="dxa"/>
          </w:tcPr>
          <w:p w14:paraId="14FB3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C77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1753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F798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9D6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181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2605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BF0A40" w14:textId="77777777" w:rsidR="004E5641" w:rsidRPr="003114F9" w:rsidRDefault="004E5641" w:rsidP="0050448F">
            <w:pPr>
              <w:rPr>
                <w:rFonts w:ascii="Arial" w:eastAsia="Arial" w:hAnsi="Arial"/>
              </w:rPr>
            </w:pPr>
          </w:p>
        </w:tc>
        <w:tc>
          <w:tcPr>
            <w:tcW w:w="377" w:type="dxa"/>
          </w:tcPr>
          <w:p w14:paraId="3FF924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F34D48" w14:textId="77777777" w:rsidR="004E5641" w:rsidRPr="003114F9" w:rsidRDefault="004E5641" w:rsidP="0050448F">
            <w:pPr>
              <w:rPr>
                <w:rFonts w:ascii="Arial" w:eastAsia="Arial" w:hAnsi="Arial"/>
              </w:rPr>
            </w:pPr>
          </w:p>
        </w:tc>
        <w:tc>
          <w:tcPr>
            <w:tcW w:w="377" w:type="dxa"/>
          </w:tcPr>
          <w:p w14:paraId="37E8A7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9A1AF" w14:textId="77777777" w:rsidR="004E5641" w:rsidRPr="003114F9" w:rsidRDefault="004E5641" w:rsidP="0050448F">
            <w:pPr>
              <w:rPr>
                <w:rFonts w:ascii="Arial" w:eastAsia="Arial" w:hAnsi="Arial"/>
              </w:rPr>
            </w:pPr>
          </w:p>
        </w:tc>
        <w:tc>
          <w:tcPr>
            <w:tcW w:w="377" w:type="dxa"/>
          </w:tcPr>
          <w:p w14:paraId="1C3CA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79A1DA" w14:textId="77777777" w:rsidR="004E5641" w:rsidRPr="003114F9" w:rsidRDefault="004E5641" w:rsidP="0050448F">
            <w:pPr>
              <w:rPr>
                <w:rFonts w:ascii="Arial" w:eastAsia="Arial" w:hAnsi="Arial"/>
              </w:rPr>
            </w:pPr>
          </w:p>
        </w:tc>
        <w:tc>
          <w:tcPr>
            <w:tcW w:w="377" w:type="dxa"/>
          </w:tcPr>
          <w:p w14:paraId="1E4318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E9D80" w14:textId="77777777" w:rsidR="004E5641" w:rsidRPr="003114F9" w:rsidRDefault="004E5641" w:rsidP="0050448F">
            <w:pPr>
              <w:rPr>
                <w:rFonts w:ascii="Arial" w:eastAsia="Arial" w:hAnsi="Arial"/>
              </w:rPr>
            </w:pPr>
          </w:p>
        </w:tc>
        <w:tc>
          <w:tcPr>
            <w:tcW w:w="377" w:type="dxa"/>
          </w:tcPr>
          <w:p w14:paraId="248CF3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69DB9E" w14:textId="77777777" w:rsidR="004E5641" w:rsidRPr="003114F9" w:rsidRDefault="004E5641" w:rsidP="0050448F">
            <w:pPr>
              <w:rPr>
                <w:rFonts w:ascii="Arial" w:eastAsia="Arial" w:hAnsi="Arial"/>
              </w:rPr>
            </w:pPr>
          </w:p>
        </w:tc>
      </w:tr>
      <w:tr w:rsidR="00974B87" w:rsidRPr="003114F9" w14:paraId="6285F67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D729CE" w14:textId="77777777" w:rsidR="004E5641" w:rsidRPr="003114F9" w:rsidRDefault="004E5641" w:rsidP="0050448F">
            <w:pPr>
              <w:ind w:left="360"/>
              <w:rPr>
                <w:rFonts w:ascii="Arial" w:eastAsia="Arial" w:hAnsi="Arial"/>
              </w:rPr>
            </w:pPr>
            <w:r w:rsidRPr="003114F9">
              <w:rPr>
                <w:rFonts w:ascii="Arial" w:eastAsia="Arial" w:hAnsi="Arial"/>
              </w:rPr>
              <w:t>Wagner Creek</w:t>
            </w:r>
          </w:p>
        </w:tc>
        <w:tc>
          <w:tcPr>
            <w:tcW w:w="416" w:type="dxa"/>
          </w:tcPr>
          <w:p w14:paraId="706B7A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3D24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B56C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027F2" w14:textId="77777777" w:rsidR="004E5641" w:rsidRPr="003114F9" w:rsidRDefault="004E5641" w:rsidP="0050448F">
            <w:pPr>
              <w:rPr>
                <w:rFonts w:ascii="Arial" w:eastAsia="Arial" w:hAnsi="Arial"/>
              </w:rPr>
            </w:pPr>
          </w:p>
        </w:tc>
        <w:tc>
          <w:tcPr>
            <w:tcW w:w="377" w:type="dxa"/>
          </w:tcPr>
          <w:p w14:paraId="27D920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8AB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9CCC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C41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5810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AEA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AA7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EC5BA8" w14:textId="77777777" w:rsidR="004E5641" w:rsidRPr="003114F9" w:rsidRDefault="004E5641" w:rsidP="0050448F">
            <w:pPr>
              <w:rPr>
                <w:rFonts w:ascii="Arial" w:eastAsia="Arial" w:hAnsi="Arial"/>
              </w:rPr>
            </w:pPr>
          </w:p>
        </w:tc>
        <w:tc>
          <w:tcPr>
            <w:tcW w:w="377" w:type="dxa"/>
          </w:tcPr>
          <w:p w14:paraId="1C84F3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71F990" w14:textId="77777777" w:rsidR="004E5641" w:rsidRPr="003114F9" w:rsidRDefault="004E5641" w:rsidP="0050448F">
            <w:pPr>
              <w:rPr>
                <w:rFonts w:ascii="Arial" w:eastAsia="Arial" w:hAnsi="Arial"/>
              </w:rPr>
            </w:pPr>
          </w:p>
        </w:tc>
        <w:tc>
          <w:tcPr>
            <w:tcW w:w="377" w:type="dxa"/>
          </w:tcPr>
          <w:p w14:paraId="367FD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4D313" w14:textId="77777777" w:rsidR="004E5641" w:rsidRPr="003114F9" w:rsidRDefault="004E5641" w:rsidP="0050448F">
            <w:pPr>
              <w:rPr>
                <w:rFonts w:ascii="Arial" w:eastAsia="Arial" w:hAnsi="Arial"/>
              </w:rPr>
            </w:pPr>
          </w:p>
        </w:tc>
        <w:tc>
          <w:tcPr>
            <w:tcW w:w="377" w:type="dxa"/>
          </w:tcPr>
          <w:p w14:paraId="0B425E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3FF6C6" w14:textId="77777777" w:rsidR="004E5641" w:rsidRPr="003114F9" w:rsidRDefault="004E5641" w:rsidP="0050448F">
            <w:pPr>
              <w:rPr>
                <w:rFonts w:ascii="Arial" w:eastAsia="Arial" w:hAnsi="Arial"/>
              </w:rPr>
            </w:pPr>
          </w:p>
        </w:tc>
        <w:tc>
          <w:tcPr>
            <w:tcW w:w="377" w:type="dxa"/>
          </w:tcPr>
          <w:p w14:paraId="0CEAD3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C10A4E" w14:textId="77777777" w:rsidR="004E5641" w:rsidRPr="003114F9" w:rsidRDefault="004E5641" w:rsidP="0050448F">
            <w:pPr>
              <w:rPr>
                <w:rFonts w:ascii="Arial" w:eastAsia="Arial" w:hAnsi="Arial"/>
              </w:rPr>
            </w:pPr>
          </w:p>
        </w:tc>
        <w:tc>
          <w:tcPr>
            <w:tcW w:w="377" w:type="dxa"/>
          </w:tcPr>
          <w:p w14:paraId="33B51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649A73" w14:textId="77777777" w:rsidR="004E5641" w:rsidRPr="003114F9" w:rsidRDefault="004E5641" w:rsidP="0050448F">
            <w:pPr>
              <w:rPr>
                <w:rFonts w:ascii="Arial" w:eastAsia="Arial" w:hAnsi="Arial"/>
              </w:rPr>
            </w:pPr>
          </w:p>
        </w:tc>
      </w:tr>
      <w:tr w:rsidR="00974B87" w:rsidRPr="003114F9" w14:paraId="34E0A7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4CC7B0" w14:textId="77777777" w:rsidR="004E5641" w:rsidRPr="003114F9" w:rsidRDefault="004E5641" w:rsidP="0050448F">
            <w:pPr>
              <w:ind w:left="360"/>
              <w:rPr>
                <w:rFonts w:ascii="Arial" w:eastAsia="Arial" w:hAnsi="Arial"/>
              </w:rPr>
            </w:pPr>
            <w:r w:rsidRPr="003114F9">
              <w:rPr>
                <w:rFonts w:ascii="Arial" w:eastAsia="Arial" w:hAnsi="Arial"/>
              </w:rPr>
              <w:t>Dutra Creek</w:t>
            </w:r>
          </w:p>
        </w:tc>
        <w:tc>
          <w:tcPr>
            <w:tcW w:w="416" w:type="dxa"/>
          </w:tcPr>
          <w:p w14:paraId="449574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513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07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F330B5" w14:textId="77777777" w:rsidR="004E5641" w:rsidRPr="003114F9" w:rsidRDefault="004E5641" w:rsidP="0050448F">
            <w:pPr>
              <w:rPr>
                <w:rFonts w:ascii="Arial" w:eastAsia="Arial" w:hAnsi="Arial"/>
              </w:rPr>
            </w:pPr>
          </w:p>
        </w:tc>
        <w:tc>
          <w:tcPr>
            <w:tcW w:w="377" w:type="dxa"/>
          </w:tcPr>
          <w:p w14:paraId="74A043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42DF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974F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C4D3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FF30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EBD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30B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5EEC8" w14:textId="77777777" w:rsidR="004E5641" w:rsidRPr="003114F9" w:rsidRDefault="004E5641" w:rsidP="0050448F">
            <w:pPr>
              <w:rPr>
                <w:rFonts w:ascii="Arial" w:eastAsia="Arial" w:hAnsi="Arial"/>
              </w:rPr>
            </w:pPr>
          </w:p>
        </w:tc>
        <w:tc>
          <w:tcPr>
            <w:tcW w:w="377" w:type="dxa"/>
          </w:tcPr>
          <w:p w14:paraId="633625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4F5DF2" w14:textId="77777777" w:rsidR="004E5641" w:rsidRPr="003114F9" w:rsidRDefault="004E5641" w:rsidP="0050448F">
            <w:pPr>
              <w:rPr>
                <w:rFonts w:ascii="Arial" w:eastAsia="Arial" w:hAnsi="Arial"/>
              </w:rPr>
            </w:pPr>
          </w:p>
        </w:tc>
        <w:tc>
          <w:tcPr>
            <w:tcW w:w="377" w:type="dxa"/>
          </w:tcPr>
          <w:p w14:paraId="12D3E4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F2FCB" w14:textId="77777777" w:rsidR="004E5641" w:rsidRPr="003114F9" w:rsidRDefault="004E5641" w:rsidP="0050448F">
            <w:pPr>
              <w:rPr>
                <w:rFonts w:ascii="Arial" w:eastAsia="Arial" w:hAnsi="Arial"/>
              </w:rPr>
            </w:pPr>
          </w:p>
        </w:tc>
        <w:tc>
          <w:tcPr>
            <w:tcW w:w="377" w:type="dxa"/>
          </w:tcPr>
          <w:p w14:paraId="240964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CCF16" w14:textId="77777777" w:rsidR="004E5641" w:rsidRPr="003114F9" w:rsidRDefault="004E5641" w:rsidP="0050448F">
            <w:pPr>
              <w:rPr>
                <w:rFonts w:ascii="Arial" w:eastAsia="Arial" w:hAnsi="Arial"/>
              </w:rPr>
            </w:pPr>
          </w:p>
        </w:tc>
        <w:tc>
          <w:tcPr>
            <w:tcW w:w="377" w:type="dxa"/>
          </w:tcPr>
          <w:p w14:paraId="44514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CA3794" w14:textId="77777777" w:rsidR="004E5641" w:rsidRPr="003114F9" w:rsidRDefault="004E5641" w:rsidP="0050448F">
            <w:pPr>
              <w:rPr>
                <w:rFonts w:ascii="Arial" w:eastAsia="Arial" w:hAnsi="Arial"/>
              </w:rPr>
            </w:pPr>
          </w:p>
        </w:tc>
        <w:tc>
          <w:tcPr>
            <w:tcW w:w="377" w:type="dxa"/>
          </w:tcPr>
          <w:p w14:paraId="74C31C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21B9C5" w14:textId="77777777" w:rsidR="004E5641" w:rsidRPr="003114F9" w:rsidRDefault="004E5641" w:rsidP="0050448F">
            <w:pPr>
              <w:rPr>
                <w:rFonts w:ascii="Arial" w:eastAsia="Arial" w:hAnsi="Arial"/>
              </w:rPr>
            </w:pPr>
          </w:p>
        </w:tc>
      </w:tr>
      <w:tr w:rsidR="00974B87" w:rsidRPr="003114F9" w14:paraId="432388D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9589E8" w14:textId="77777777" w:rsidR="004E5641" w:rsidRPr="003114F9" w:rsidRDefault="004E5641" w:rsidP="0050448F">
            <w:pPr>
              <w:rPr>
                <w:rFonts w:ascii="Arial" w:eastAsia="Arial" w:hAnsi="Arial"/>
              </w:rPr>
            </w:pPr>
            <w:r w:rsidRPr="003114F9">
              <w:rPr>
                <w:rFonts w:ascii="Arial" w:eastAsia="Arial" w:hAnsi="Arial"/>
              </w:rPr>
              <w:t xml:space="preserve">Arroyo de </w:t>
            </w:r>
            <w:proofErr w:type="spellStart"/>
            <w:r w:rsidRPr="003114F9">
              <w:rPr>
                <w:rFonts w:ascii="Arial" w:eastAsia="Arial" w:hAnsi="Arial"/>
              </w:rPr>
              <w:t>los</w:t>
            </w:r>
            <w:proofErr w:type="spellEnd"/>
            <w:r w:rsidRPr="003114F9">
              <w:rPr>
                <w:rFonts w:ascii="Arial" w:eastAsia="Arial" w:hAnsi="Arial"/>
              </w:rPr>
              <w:t xml:space="preserve"> Chinos</w:t>
            </w:r>
          </w:p>
        </w:tc>
        <w:tc>
          <w:tcPr>
            <w:tcW w:w="416" w:type="dxa"/>
          </w:tcPr>
          <w:p w14:paraId="68D845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0140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0A5B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6E8455" w14:textId="77777777" w:rsidR="004E5641" w:rsidRPr="003114F9" w:rsidRDefault="004E5641" w:rsidP="0050448F">
            <w:pPr>
              <w:rPr>
                <w:rFonts w:ascii="Arial" w:eastAsia="Arial" w:hAnsi="Arial"/>
              </w:rPr>
            </w:pPr>
          </w:p>
        </w:tc>
        <w:tc>
          <w:tcPr>
            <w:tcW w:w="377" w:type="dxa"/>
          </w:tcPr>
          <w:p w14:paraId="11D771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28D2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10EA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F51C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11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386D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DC20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CAB36A" w14:textId="77777777" w:rsidR="004E5641" w:rsidRPr="003114F9" w:rsidRDefault="004E5641" w:rsidP="0050448F">
            <w:pPr>
              <w:rPr>
                <w:rFonts w:ascii="Arial" w:eastAsia="Arial" w:hAnsi="Arial"/>
              </w:rPr>
            </w:pPr>
          </w:p>
        </w:tc>
        <w:tc>
          <w:tcPr>
            <w:tcW w:w="377" w:type="dxa"/>
          </w:tcPr>
          <w:p w14:paraId="7351C0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4A24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5FAD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89B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D185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CC36F" w14:textId="77777777" w:rsidR="004E5641" w:rsidRPr="003114F9" w:rsidRDefault="004E5641" w:rsidP="0050448F">
            <w:pPr>
              <w:rPr>
                <w:rFonts w:ascii="Arial" w:eastAsia="Arial" w:hAnsi="Arial"/>
              </w:rPr>
            </w:pPr>
          </w:p>
        </w:tc>
        <w:tc>
          <w:tcPr>
            <w:tcW w:w="377" w:type="dxa"/>
          </w:tcPr>
          <w:p w14:paraId="17127D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56FB95" w14:textId="77777777" w:rsidR="004E5641" w:rsidRPr="003114F9" w:rsidRDefault="004E5641" w:rsidP="0050448F">
            <w:pPr>
              <w:rPr>
                <w:rFonts w:ascii="Arial" w:eastAsia="Arial" w:hAnsi="Arial"/>
              </w:rPr>
            </w:pPr>
          </w:p>
        </w:tc>
        <w:tc>
          <w:tcPr>
            <w:tcW w:w="377" w:type="dxa"/>
          </w:tcPr>
          <w:p w14:paraId="12FE5D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586DC" w14:textId="77777777" w:rsidR="004E5641" w:rsidRPr="003114F9" w:rsidRDefault="004E5641" w:rsidP="0050448F">
            <w:pPr>
              <w:rPr>
                <w:rFonts w:ascii="Arial" w:eastAsia="Arial" w:hAnsi="Arial"/>
              </w:rPr>
            </w:pPr>
          </w:p>
        </w:tc>
      </w:tr>
      <w:tr w:rsidR="00974B87" w:rsidRPr="003114F9" w14:paraId="3000CF8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44FDDD"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Arroyo de la Cruz </w:t>
            </w:r>
            <w:proofErr w:type="spellStart"/>
            <w:r w:rsidRPr="00BE011B">
              <w:rPr>
                <w:rFonts w:ascii="Arial" w:eastAsia="Arial" w:hAnsi="Arial"/>
                <w:lang w:val="es-ES"/>
              </w:rPr>
              <w:t>Estuary</w:t>
            </w:r>
            <w:proofErr w:type="spellEnd"/>
          </w:p>
        </w:tc>
        <w:tc>
          <w:tcPr>
            <w:tcW w:w="416" w:type="dxa"/>
          </w:tcPr>
          <w:p w14:paraId="02CBE0C1"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6279FAF1" w14:textId="77777777" w:rsidR="004E5641" w:rsidRPr="00BE011B" w:rsidRDefault="004E5641" w:rsidP="0050448F">
            <w:pPr>
              <w:rPr>
                <w:rFonts w:ascii="Arial" w:eastAsia="Arial" w:hAnsi="Arial"/>
                <w:lang w:val="es-ES"/>
              </w:rPr>
            </w:pPr>
          </w:p>
        </w:tc>
        <w:tc>
          <w:tcPr>
            <w:tcW w:w="377" w:type="dxa"/>
          </w:tcPr>
          <w:p w14:paraId="7C9CDD8B"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8EC2737" w14:textId="77777777" w:rsidR="004E5641" w:rsidRPr="00BE011B" w:rsidRDefault="004E5641" w:rsidP="0050448F">
            <w:pPr>
              <w:rPr>
                <w:rFonts w:ascii="Arial" w:eastAsia="Arial" w:hAnsi="Arial"/>
                <w:lang w:val="es-ES"/>
              </w:rPr>
            </w:pPr>
          </w:p>
        </w:tc>
        <w:tc>
          <w:tcPr>
            <w:tcW w:w="377" w:type="dxa"/>
          </w:tcPr>
          <w:p w14:paraId="06A93D6E"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5A64D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F4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4F0B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69C7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A3828" w14:textId="77777777" w:rsidR="004E5641" w:rsidRPr="003114F9" w:rsidRDefault="004E5641" w:rsidP="0050448F">
            <w:pPr>
              <w:rPr>
                <w:rFonts w:ascii="Arial" w:eastAsia="Arial" w:hAnsi="Arial"/>
              </w:rPr>
            </w:pPr>
          </w:p>
        </w:tc>
        <w:tc>
          <w:tcPr>
            <w:tcW w:w="377" w:type="dxa"/>
          </w:tcPr>
          <w:p w14:paraId="49E923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08D4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C05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2522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C0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D12DB" w14:textId="77777777" w:rsidR="004E5641" w:rsidRPr="003114F9" w:rsidRDefault="004E5641" w:rsidP="0050448F">
            <w:pPr>
              <w:rPr>
                <w:rFonts w:ascii="Arial" w:eastAsia="Arial" w:hAnsi="Arial"/>
              </w:rPr>
            </w:pPr>
          </w:p>
        </w:tc>
        <w:tc>
          <w:tcPr>
            <w:tcW w:w="377" w:type="dxa"/>
          </w:tcPr>
          <w:p w14:paraId="747957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5A158" w14:textId="77777777" w:rsidR="004E5641" w:rsidRPr="003114F9" w:rsidRDefault="004E5641" w:rsidP="0050448F">
            <w:pPr>
              <w:rPr>
                <w:rFonts w:ascii="Arial" w:eastAsia="Arial" w:hAnsi="Arial"/>
              </w:rPr>
            </w:pPr>
          </w:p>
        </w:tc>
        <w:tc>
          <w:tcPr>
            <w:tcW w:w="377" w:type="dxa"/>
          </w:tcPr>
          <w:p w14:paraId="4EDB9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5BDC14" w14:textId="77777777" w:rsidR="004E5641" w:rsidRPr="003114F9" w:rsidRDefault="004E5641" w:rsidP="0050448F">
            <w:pPr>
              <w:rPr>
                <w:rFonts w:ascii="Arial" w:eastAsia="Arial" w:hAnsi="Arial"/>
              </w:rPr>
            </w:pPr>
          </w:p>
        </w:tc>
        <w:tc>
          <w:tcPr>
            <w:tcW w:w="377" w:type="dxa"/>
          </w:tcPr>
          <w:p w14:paraId="1116CD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EFF9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E67A9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253473" w14:textId="77777777" w:rsidR="004E5641" w:rsidRPr="00BE011B" w:rsidRDefault="004E5641" w:rsidP="0050448F">
            <w:pPr>
              <w:rPr>
                <w:rFonts w:ascii="Arial" w:eastAsia="Arial" w:hAnsi="Arial"/>
                <w:lang w:val="es-ES"/>
              </w:rPr>
            </w:pPr>
            <w:r w:rsidRPr="00BE011B">
              <w:rPr>
                <w:rFonts w:ascii="Arial" w:eastAsia="Arial" w:hAnsi="Arial"/>
                <w:lang w:val="es-ES"/>
              </w:rPr>
              <w:t>Arroyo de la Cruz Creek</w:t>
            </w:r>
          </w:p>
        </w:tc>
        <w:tc>
          <w:tcPr>
            <w:tcW w:w="416" w:type="dxa"/>
          </w:tcPr>
          <w:p w14:paraId="7059D6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7A51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B8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F3B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1027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B6C5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C9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92B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9F1A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C930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BD2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C36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A6D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809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0FA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E2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D81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C1755" w14:textId="77777777" w:rsidR="004E5641" w:rsidRPr="003114F9" w:rsidRDefault="004E5641" w:rsidP="0050448F">
            <w:pPr>
              <w:rPr>
                <w:rFonts w:ascii="Arial" w:eastAsia="Arial" w:hAnsi="Arial"/>
              </w:rPr>
            </w:pPr>
          </w:p>
        </w:tc>
        <w:tc>
          <w:tcPr>
            <w:tcW w:w="377" w:type="dxa"/>
          </w:tcPr>
          <w:p w14:paraId="2297E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ED5F5B" w14:textId="77777777" w:rsidR="004E5641" w:rsidRPr="003114F9" w:rsidRDefault="004E5641" w:rsidP="0050448F">
            <w:pPr>
              <w:rPr>
                <w:rFonts w:ascii="Arial" w:eastAsia="Arial" w:hAnsi="Arial"/>
              </w:rPr>
            </w:pPr>
          </w:p>
        </w:tc>
        <w:tc>
          <w:tcPr>
            <w:tcW w:w="377" w:type="dxa"/>
          </w:tcPr>
          <w:p w14:paraId="056FEC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BF2E80" w14:textId="77777777" w:rsidR="004E5641" w:rsidRPr="003114F9" w:rsidRDefault="004E5641" w:rsidP="0050448F">
            <w:pPr>
              <w:rPr>
                <w:rFonts w:ascii="Arial" w:eastAsia="Arial" w:hAnsi="Arial"/>
              </w:rPr>
            </w:pPr>
          </w:p>
        </w:tc>
      </w:tr>
      <w:tr w:rsidR="00974B87" w:rsidRPr="003114F9" w14:paraId="66D3307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DBE55C" w14:textId="77777777" w:rsidR="004E5641" w:rsidRPr="003114F9" w:rsidRDefault="004E5641" w:rsidP="0050448F">
            <w:pPr>
              <w:ind w:left="360"/>
              <w:rPr>
                <w:rFonts w:ascii="Arial" w:eastAsia="Arial" w:hAnsi="Arial"/>
              </w:rPr>
            </w:pPr>
            <w:r w:rsidRPr="003114F9">
              <w:rPr>
                <w:rFonts w:ascii="Arial" w:eastAsia="Arial" w:hAnsi="Arial"/>
              </w:rPr>
              <w:t>Burnett Creek</w:t>
            </w:r>
          </w:p>
        </w:tc>
        <w:tc>
          <w:tcPr>
            <w:tcW w:w="416" w:type="dxa"/>
          </w:tcPr>
          <w:p w14:paraId="43FAD2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7182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0FC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DE24A6" w14:textId="77777777" w:rsidR="004E5641" w:rsidRPr="003114F9" w:rsidRDefault="004E5641" w:rsidP="0050448F">
            <w:pPr>
              <w:rPr>
                <w:rFonts w:ascii="Arial" w:eastAsia="Arial" w:hAnsi="Arial"/>
              </w:rPr>
            </w:pPr>
          </w:p>
        </w:tc>
        <w:tc>
          <w:tcPr>
            <w:tcW w:w="377" w:type="dxa"/>
          </w:tcPr>
          <w:p w14:paraId="7230E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9A2E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92F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AC8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DF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46FA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FF0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3121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E25B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E3A9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F23E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55763E" w14:textId="77777777" w:rsidR="004E5641" w:rsidRPr="003114F9" w:rsidRDefault="004E5641" w:rsidP="0050448F">
            <w:pPr>
              <w:rPr>
                <w:rFonts w:ascii="Arial" w:eastAsia="Arial" w:hAnsi="Arial"/>
              </w:rPr>
            </w:pPr>
          </w:p>
        </w:tc>
        <w:tc>
          <w:tcPr>
            <w:tcW w:w="377" w:type="dxa"/>
          </w:tcPr>
          <w:p w14:paraId="2AA601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81BDC9" w14:textId="77777777" w:rsidR="004E5641" w:rsidRPr="003114F9" w:rsidRDefault="004E5641" w:rsidP="0050448F">
            <w:pPr>
              <w:rPr>
                <w:rFonts w:ascii="Arial" w:eastAsia="Arial" w:hAnsi="Arial"/>
              </w:rPr>
            </w:pPr>
          </w:p>
        </w:tc>
        <w:tc>
          <w:tcPr>
            <w:tcW w:w="377" w:type="dxa"/>
          </w:tcPr>
          <w:p w14:paraId="355A9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8D4BC4" w14:textId="77777777" w:rsidR="004E5641" w:rsidRPr="003114F9" w:rsidRDefault="004E5641" w:rsidP="0050448F">
            <w:pPr>
              <w:rPr>
                <w:rFonts w:ascii="Arial" w:eastAsia="Arial" w:hAnsi="Arial"/>
              </w:rPr>
            </w:pPr>
          </w:p>
        </w:tc>
        <w:tc>
          <w:tcPr>
            <w:tcW w:w="377" w:type="dxa"/>
          </w:tcPr>
          <w:p w14:paraId="77A082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DBCDC" w14:textId="77777777" w:rsidR="004E5641" w:rsidRPr="003114F9" w:rsidRDefault="004E5641" w:rsidP="0050448F">
            <w:pPr>
              <w:rPr>
                <w:rFonts w:ascii="Arial" w:eastAsia="Arial" w:hAnsi="Arial"/>
              </w:rPr>
            </w:pPr>
          </w:p>
        </w:tc>
      </w:tr>
      <w:tr w:rsidR="00974B87" w:rsidRPr="003114F9" w14:paraId="765BEF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F8332E" w14:textId="77777777" w:rsidR="004E5641" w:rsidRPr="003114F9" w:rsidRDefault="004E5641" w:rsidP="0050448F">
            <w:pPr>
              <w:rPr>
                <w:rFonts w:ascii="Arial" w:eastAsia="Arial" w:hAnsi="Arial"/>
              </w:rPr>
            </w:pPr>
            <w:r w:rsidRPr="003114F9">
              <w:rPr>
                <w:rFonts w:ascii="Arial" w:eastAsia="Arial" w:hAnsi="Arial"/>
              </w:rPr>
              <w:t>Arroyo del Oso</w:t>
            </w:r>
          </w:p>
        </w:tc>
        <w:tc>
          <w:tcPr>
            <w:tcW w:w="416" w:type="dxa"/>
          </w:tcPr>
          <w:p w14:paraId="22D04A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CC7B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9B6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110D25" w14:textId="77777777" w:rsidR="004E5641" w:rsidRPr="003114F9" w:rsidRDefault="004E5641" w:rsidP="0050448F">
            <w:pPr>
              <w:rPr>
                <w:rFonts w:ascii="Arial" w:eastAsia="Arial" w:hAnsi="Arial"/>
              </w:rPr>
            </w:pPr>
          </w:p>
        </w:tc>
        <w:tc>
          <w:tcPr>
            <w:tcW w:w="377" w:type="dxa"/>
          </w:tcPr>
          <w:p w14:paraId="4B3206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3FAA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706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2653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784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D52D9" w14:textId="77777777" w:rsidR="004E5641" w:rsidRPr="003114F9" w:rsidRDefault="004E5641" w:rsidP="0050448F">
            <w:pPr>
              <w:rPr>
                <w:rFonts w:ascii="Arial" w:eastAsia="Arial" w:hAnsi="Arial"/>
              </w:rPr>
            </w:pPr>
          </w:p>
        </w:tc>
        <w:tc>
          <w:tcPr>
            <w:tcW w:w="377" w:type="dxa"/>
          </w:tcPr>
          <w:p w14:paraId="56704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4A214E" w14:textId="77777777" w:rsidR="004E5641" w:rsidRPr="003114F9" w:rsidRDefault="004E5641" w:rsidP="0050448F">
            <w:pPr>
              <w:rPr>
                <w:rFonts w:ascii="Arial" w:eastAsia="Arial" w:hAnsi="Arial"/>
              </w:rPr>
            </w:pPr>
          </w:p>
        </w:tc>
        <w:tc>
          <w:tcPr>
            <w:tcW w:w="377" w:type="dxa"/>
          </w:tcPr>
          <w:p w14:paraId="0FEC7E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C8A9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1B94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1AF0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966C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C29E7" w14:textId="77777777" w:rsidR="004E5641" w:rsidRPr="003114F9" w:rsidRDefault="004E5641" w:rsidP="0050448F">
            <w:pPr>
              <w:rPr>
                <w:rFonts w:ascii="Arial" w:eastAsia="Arial" w:hAnsi="Arial"/>
              </w:rPr>
            </w:pPr>
          </w:p>
        </w:tc>
        <w:tc>
          <w:tcPr>
            <w:tcW w:w="377" w:type="dxa"/>
          </w:tcPr>
          <w:p w14:paraId="16A074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FA749" w14:textId="77777777" w:rsidR="004E5641" w:rsidRPr="003114F9" w:rsidRDefault="004E5641" w:rsidP="0050448F">
            <w:pPr>
              <w:rPr>
                <w:rFonts w:ascii="Arial" w:eastAsia="Arial" w:hAnsi="Arial"/>
              </w:rPr>
            </w:pPr>
          </w:p>
        </w:tc>
        <w:tc>
          <w:tcPr>
            <w:tcW w:w="377" w:type="dxa"/>
          </w:tcPr>
          <w:p w14:paraId="1BE150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DF9B77" w14:textId="77777777" w:rsidR="004E5641" w:rsidRPr="003114F9" w:rsidRDefault="004E5641" w:rsidP="0050448F">
            <w:pPr>
              <w:rPr>
                <w:rFonts w:ascii="Arial" w:eastAsia="Arial" w:hAnsi="Arial"/>
              </w:rPr>
            </w:pPr>
          </w:p>
        </w:tc>
      </w:tr>
      <w:tr w:rsidR="00974B87" w:rsidRPr="003114F9" w14:paraId="3BA017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006E30B" w14:textId="77777777" w:rsidR="004E5641" w:rsidRPr="003114F9" w:rsidRDefault="004E5641" w:rsidP="0050448F">
            <w:pPr>
              <w:rPr>
                <w:rFonts w:ascii="Arial" w:eastAsia="Arial" w:hAnsi="Arial"/>
              </w:rPr>
            </w:pPr>
            <w:r w:rsidRPr="003114F9">
              <w:rPr>
                <w:rFonts w:ascii="Arial" w:eastAsia="Arial" w:hAnsi="Arial"/>
              </w:rPr>
              <w:t>Arroyo del Corral</w:t>
            </w:r>
          </w:p>
        </w:tc>
        <w:tc>
          <w:tcPr>
            <w:tcW w:w="416" w:type="dxa"/>
          </w:tcPr>
          <w:p w14:paraId="6340E8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16DA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D346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DD609" w14:textId="77777777" w:rsidR="004E5641" w:rsidRPr="003114F9" w:rsidRDefault="004E5641" w:rsidP="0050448F">
            <w:pPr>
              <w:rPr>
                <w:rFonts w:ascii="Arial" w:eastAsia="Arial" w:hAnsi="Arial"/>
              </w:rPr>
            </w:pPr>
          </w:p>
        </w:tc>
        <w:tc>
          <w:tcPr>
            <w:tcW w:w="377" w:type="dxa"/>
          </w:tcPr>
          <w:p w14:paraId="0E4909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EE67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06C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B67B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BCF0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7035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BBC8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08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44F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352D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16D1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CDE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C33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BFEFDD" w14:textId="77777777" w:rsidR="004E5641" w:rsidRPr="003114F9" w:rsidRDefault="004E5641" w:rsidP="0050448F">
            <w:pPr>
              <w:rPr>
                <w:rFonts w:ascii="Arial" w:eastAsia="Arial" w:hAnsi="Arial"/>
              </w:rPr>
            </w:pPr>
          </w:p>
        </w:tc>
        <w:tc>
          <w:tcPr>
            <w:tcW w:w="377" w:type="dxa"/>
          </w:tcPr>
          <w:p w14:paraId="3661B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F430BB" w14:textId="77777777" w:rsidR="004E5641" w:rsidRPr="003114F9" w:rsidRDefault="004E5641" w:rsidP="0050448F">
            <w:pPr>
              <w:rPr>
                <w:rFonts w:ascii="Arial" w:eastAsia="Arial" w:hAnsi="Arial"/>
              </w:rPr>
            </w:pPr>
          </w:p>
        </w:tc>
        <w:tc>
          <w:tcPr>
            <w:tcW w:w="377" w:type="dxa"/>
          </w:tcPr>
          <w:p w14:paraId="58FE4E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0DB330" w14:textId="77777777" w:rsidR="004E5641" w:rsidRPr="003114F9" w:rsidRDefault="004E5641" w:rsidP="0050448F">
            <w:pPr>
              <w:rPr>
                <w:rFonts w:ascii="Arial" w:eastAsia="Arial" w:hAnsi="Arial"/>
              </w:rPr>
            </w:pPr>
          </w:p>
        </w:tc>
      </w:tr>
      <w:tr w:rsidR="00974B87" w:rsidRPr="003114F9" w14:paraId="16ADDE1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7B3366A" w14:textId="77777777" w:rsidR="004E5641" w:rsidRPr="003114F9" w:rsidRDefault="004E5641" w:rsidP="0050448F">
            <w:pPr>
              <w:rPr>
                <w:rFonts w:ascii="Arial" w:eastAsia="Arial" w:hAnsi="Arial"/>
              </w:rPr>
            </w:pPr>
            <w:r w:rsidRPr="003114F9">
              <w:rPr>
                <w:rFonts w:ascii="Arial" w:eastAsia="Arial" w:hAnsi="Arial"/>
              </w:rPr>
              <w:t>Oak Knoll Creek</w:t>
            </w:r>
          </w:p>
        </w:tc>
        <w:tc>
          <w:tcPr>
            <w:tcW w:w="416" w:type="dxa"/>
          </w:tcPr>
          <w:p w14:paraId="013B45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F7FD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B8AF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15BA6" w14:textId="77777777" w:rsidR="004E5641" w:rsidRPr="003114F9" w:rsidRDefault="004E5641" w:rsidP="0050448F">
            <w:pPr>
              <w:rPr>
                <w:rFonts w:ascii="Arial" w:eastAsia="Arial" w:hAnsi="Arial"/>
              </w:rPr>
            </w:pPr>
          </w:p>
        </w:tc>
        <w:tc>
          <w:tcPr>
            <w:tcW w:w="377" w:type="dxa"/>
          </w:tcPr>
          <w:p w14:paraId="4995D8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9428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D3EF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A90A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F482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2EE0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659B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1ADE23" w14:textId="77777777" w:rsidR="004E5641" w:rsidRPr="003114F9" w:rsidRDefault="004E5641" w:rsidP="0050448F">
            <w:pPr>
              <w:rPr>
                <w:rFonts w:ascii="Arial" w:eastAsia="Arial" w:hAnsi="Arial"/>
              </w:rPr>
            </w:pPr>
          </w:p>
        </w:tc>
        <w:tc>
          <w:tcPr>
            <w:tcW w:w="377" w:type="dxa"/>
          </w:tcPr>
          <w:p w14:paraId="20C8A9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26E3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E26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6F1C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99F9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24188" w14:textId="77777777" w:rsidR="004E5641" w:rsidRPr="003114F9" w:rsidRDefault="004E5641" w:rsidP="0050448F">
            <w:pPr>
              <w:rPr>
                <w:rFonts w:ascii="Arial" w:eastAsia="Arial" w:hAnsi="Arial"/>
              </w:rPr>
            </w:pPr>
          </w:p>
        </w:tc>
        <w:tc>
          <w:tcPr>
            <w:tcW w:w="377" w:type="dxa"/>
          </w:tcPr>
          <w:p w14:paraId="7498D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CC5923" w14:textId="77777777" w:rsidR="004E5641" w:rsidRPr="003114F9" w:rsidRDefault="004E5641" w:rsidP="0050448F">
            <w:pPr>
              <w:rPr>
                <w:rFonts w:ascii="Arial" w:eastAsia="Arial" w:hAnsi="Arial"/>
              </w:rPr>
            </w:pPr>
          </w:p>
        </w:tc>
        <w:tc>
          <w:tcPr>
            <w:tcW w:w="377" w:type="dxa"/>
          </w:tcPr>
          <w:p w14:paraId="088466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51FEEE" w14:textId="77777777" w:rsidR="004E5641" w:rsidRPr="003114F9" w:rsidRDefault="004E5641" w:rsidP="0050448F">
            <w:pPr>
              <w:rPr>
                <w:rFonts w:ascii="Arial" w:eastAsia="Arial" w:hAnsi="Arial"/>
              </w:rPr>
            </w:pPr>
          </w:p>
        </w:tc>
      </w:tr>
      <w:tr w:rsidR="00974B87" w:rsidRPr="003114F9" w14:paraId="7E5572A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2D9B81" w14:textId="77777777" w:rsidR="004E5641" w:rsidRPr="003114F9" w:rsidRDefault="004E5641" w:rsidP="0050448F">
            <w:pPr>
              <w:ind w:left="360"/>
              <w:rPr>
                <w:rFonts w:ascii="Arial" w:eastAsia="Arial" w:hAnsi="Arial"/>
              </w:rPr>
            </w:pPr>
            <w:r w:rsidRPr="003114F9">
              <w:rPr>
                <w:rFonts w:ascii="Arial" w:eastAsia="Arial" w:hAnsi="Arial"/>
              </w:rPr>
              <w:lastRenderedPageBreak/>
              <w:t>Arroyo Laguna</w:t>
            </w:r>
          </w:p>
        </w:tc>
        <w:tc>
          <w:tcPr>
            <w:tcW w:w="416" w:type="dxa"/>
          </w:tcPr>
          <w:p w14:paraId="1BB36F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C80CA2" w14:textId="77777777" w:rsidR="004E5641" w:rsidRPr="003114F9" w:rsidRDefault="004E5641" w:rsidP="0050448F">
            <w:pPr>
              <w:rPr>
                <w:rFonts w:ascii="Arial" w:eastAsia="Arial" w:hAnsi="Arial"/>
              </w:rPr>
            </w:pPr>
          </w:p>
        </w:tc>
        <w:tc>
          <w:tcPr>
            <w:tcW w:w="377" w:type="dxa"/>
          </w:tcPr>
          <w:p w14:paraId="0E998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9BC997" w14:textId="77777777" w:rsidR="004E5641" w:rsidRPr="003114F9" w:rsidRDefault="004E5641" w:rsidP="0050448F">
            <w:pPr>
              <w:rPr>
                <w:rFonts w:ascii="Arial" w:eastAsia="Arial" w:hAnsi="Arial"/>
              </w:rPr>
            </w:pPr>
          </w:p>
        </w:tc>
        <w:tc>
          <w:tcPr>
            <w:tcW w:w="377" w:type="dxa"/>
          </w:tcPr>
          <w:p w14:paraId="7A9182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49DC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9F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D1B1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9E25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FD350" w14:textId="77777777" w:rsidR="004E5641" w:rsidRPr="003114F9" w:rsidRDefault="004E5641" w:rsidP="0050448F">
            <w:pPr>
              <w:rPr>
                <w:rFonts w:ascii="Arial" w:eastAsia="Arial" w:hAnsi="Arial"/>
              </w:rPr>
            </w:pPr>
          </w:p>
        </w:tc>
        <w:tc>
          <w:tcPr>
            <w:tcW w:w="377" w:type="dxa"/>
          </w:tcPr>
          <w:p w14:paraId="505A86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E1A9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2AF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290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3C19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BDB049" w14:textId="77777777" w:rsidR="004E5641" w:rsidRPr="003114F9" w:rsidRDefault="004E5641" w:rsidP="0050448F">
            <w:pPr>
              <w:rPr>
                <w:rFonts w:ascii="Arial" w:eastAsia="Arial" w:hAnsi="Arial"/>
              </w:rPr>
            </w:pPr>
          </w:p>
        </w:tc>
        <w:tc>
          <w:tcPr>
            <w:tcW w:w="377" w:type="dxa"/>
          </w:tcPr>
          <w:p w14:paraId="5C20D5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A21EAA" w14:textId="77777777" w:rsidR="004E5641" w:rsidRPr="003114F9" w:rsidRDefault="004E5641" w:rsidP="0050448F">
            <w:pPr>
              <w:rPr>
                <w:rFonts w:ascii="Arial" w:eastAsia="Arial" w:hAnsi="Arial"/>
              </w:rPr>
            </w:pPr>
          </w:p>
        </w:tc>
        <w:tc>
          <w:tcPr>
            <w:tcW w:w="377" w:type="dxa"/>
          </w:tcPr>
          <w:p w14:paraId="507F49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13831" w14:textId="77777777" w:rsidR="004E5641" w:rsidRPr="003114F9" w:rsidRDefault="004E5641" w:rsidP="0050448F">
            <w:pPr>
              <w:rPr>
                <w:rFonts w:ascii="Arial" w:eastAsia="Arial" w:hAnsi="Arial"/>
              </w:rPr>
            </w:pPr>
          </w:p>
        </w:tc>
        <w:tc>
          <w:tcPr>
            <w:tcW w:w="377" w:type="dxa"/>
          </w:tcPr>
          <w:p w14:paraId="67157D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73DF9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05B958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F1D5A59" w14:textId="77777777" w:rsidR="004E5641" w:rsidRPr="003114F9" w:rsidRDefault="004E5641" w:rsidP="0050448F">
            <w:pPr>
              <w:rPr>
                <w:rFonts w:ascii="Arial" w:eastAsia="Arial" w:hAnsi="Arial"/>
              </w:rPr>
            </w:pPr>
            <w:r w:rsidRPr="003114F9">
              <w:rPr>
                <w:rFonts w:ascii="Arial" w:eastAsia="Arial" w:hAnsi="Arial"/>
              </w:rPr>
              <w:t>Little Pico Creek Estuary</w:t>
            </w:r>
          </w:p>
        </w:tc>
        <w:tc>
          <w:tcPr>
            <w:tcW w:w="416" w:type="dxa"/>
          </w:tcPr>
          <w:p w14:paraId="141FD9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29225" w14:textId="77777777" w:rsidR="004E5641" w:rsidRPr="003114F9" w:rsidRDefault="004E5641" w:rsidP="0050448F">
            <w:pPr>
              <w:rPr>
                <w:rFonts w:ascii="Arial" w:eastAsia="Arial" w:hAnsi="Arial"/>
              </w:rPr>
            </w:pPr>
          </w:p>
        </w:tc>
        <w:tc>
          <w:tcPr>
            <w:tcW w:w="377" w:type="dxa"/>
          </w:tcPr>
          <w:p w14:paraId="08DD49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FEFC0" w14:textId="77777777" w:rsidR="004E5641" w:rsidRPr="003114F9" w:rsidRDefault="004E5641" w:rsidP="0050448F">
            <w:pPr>
              <w:rPr>
                <w:rFonts w:ascii="Arial" w:eastAsia="Arial" w:hAnsi="Arial"/>
              </w:rPr>
            </w:pPr>
          </w:p>
        </w:tc>
        <w:tc>
          <w:tcPr>
            <w:tcW w:w="377" w:type="dxa"/>
          </w:tcPr>
          <w:p w14:paraId="777D6F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2362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7BCD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8367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216C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4D0F51" w14:textId="77777777" w:rsidR="004E5641" w:rsidRPr="003114F9" w:rsidRDefault="004E5641" w:rsidP="0050448F">
            <w:pPr>
              <w:rPr>
                <w:rFonts w:ascii="Arial" w:eastAsia="Arial" w:hAnsi="Arial"/>
              </w:rPr>
            </w:pPr>
          </w:p>
        </w:tc>
        <w:tc>
          <w:tcPr>
            <w:tcW w:w="377" w:type="dxa"/>
          </w:tcPr>
          <w:p w14:paraId="065190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1F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531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C48F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B78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A816D4" w14:textId="77777777" w:rsidR="004E5641" w:rsidRPr="003114F9" w:rsidRDefault="004E5641" w:rsidP="0050448F">
            <w:pPr>
              <w:rPr>
                <w:rFonts w:ascii="Arial" w:eastAsia="Arial" w:hAnsi="Arial"/>
              </w:rPr>
            </w:pPr>
          </w:p>
        </w:tc>
        <w:tc>
          <w:tcPr>
            <w:tcW w:w="377" w:type="dxa"/>
          </w:tcPr>
          <w:p w14:paraId="1E80C1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8ECFEF" w14:textId="77777777" w:rsidR="004E5641" w:rsidRPr="003114F9" w:rsidRDefault="004E5641" w:rsidP="0050448F">
            <w:pPr>
              <w:rPr>
                <w:rFonts w:ascii="Arial" w:eastAsia="Arial" w:hAnsi="Arial"/>
              </w:rPr>
            </w:pPr>
          </w:p>
        </w:tc>
        <w:tc>
          <w:tcPr>
            <w:tcW w:w="377" w:type="dxa"/>
          </w:tcPr>
          <w:p w14:paraId="1DCBF2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145120" w14:textId="77777777" w:rsidR="004E5641" w:rsidRPr="003114F9" w:rsidRDefault="004E5641" w:rsidP="0050448F">
            <w:pPr>
              <w:rPr>
                <w:rFonts w:ascii="Arial" w:eastAsia="Arial" w:hAnsi="Arial"/>
              </w:rPr>
            </w:pPr>
          </w:p>
        </w:tc>
        <w:tc>
          <w:tcPr>
            <w:tcW w:w="377" w:type="dxa"/>
          </w:tcPr>
          <w:p w14:paraId="0A7905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D4E74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AEDF94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7A5CD9" w14:textId="77777777" w:rsidR="004E5641" w:rsidRPr="003114F9" w:rsidRDefault="004E5641" w:rsidP="0050448F">
            <w:pPr>
              <w:rPr>
                <w:rFonts w:ascii="Arial" w:eastAsia="Arial" w:hAnsi="Arial"/>
              </w:rPr>
            </w:pPr>
            <w:r w:rsidRPr="003114F9">
              <w:rPr>
                <w:rFonts w:ascii="Arial" w:eastAsia="Arial" w:hAnsi="Arial"/>
              </w:rPr>
              <w:t>Little Pico Creek</w:t>
            </w:r>
          </w:p>
        </w:tc>
        <w:tc>
          <w:tcPr>
            <w:tcW w:w="416" w:type="dxa"/>
          </w:tcPr>
          <w:p w14:paraId="1B48B8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C83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73A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798E79" w14:textId="77777777" w:rsidR="004E5641" w:rsidRPr="003114F9" w:rsidRDefault="004E5641" w:rsidP="0050448F">
            <w:pPr>
              <w:rPr>
                <w:rFonts w:ascii="Arial" w:eastAsia="Arial" w:hAnsi="Arial"/>
              </w:rPr>
            </w:pPr>
          </w:p>
        </w:tc>
        <w:tc>
          <w:tcPr>
            <w:tcW w:w="377" w:type="dxa"/>
          </w:tcPr>
          <w:p w14:paraId="095B7E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06D2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C7AC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34AF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3D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99886E" w14:textId="77777777" w:rsidR="004E5641" w:rsidRPr="003114F9" w:rsidRDefault="004E5641" w:rsidP="0050448F">
            <w:pPr>
              <w:rPr>
                <w:rFonts w:ascii="Arial" w:eastAsia="Arial" w:hAnsi="Arial"/>
              </w:rPr>
            </w:pPr>
          </w:p>
        </w:tc>
        <w:tc>
          <w:tcPr>
            <w:tcW w:w="377" w:type="dxa"/>
          </w:tcPr>
          <w:p w14:paraId="4F13DC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029D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73EC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3DB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2982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88A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8A0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BA19F" w14:textId="77777777" w:rsidR="004E5641" w:rsidRPr="003114F9" w:rsidRDefault="004E5641" w:rsidP="0050448F">
            <w:pPr>
              <w:rPr>
                <w:rFonts w:ascii="Arial" w:eastAsia="Arial" w:hAnsi="Arial"/>
              </w:rPr>
            </w:pPr>
          </w:p>
        </w:tc>
        <w:tc>
          <w:tcPr>
            <w:tcW w:w="377" w:type="dxa"/>
          </w:tcPr>
          <w:p w14:paraId="3E0409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E40CAB" w14:textId="77777777" w:rsidR="004E5641" w:rsidRPr="003114F9" w:rsidRDefault="004E5641" w:rsidP="0050448F">
            <w:pPr>
              <w:rPr>
                <w:rFonts w:ascii="Arial" w:eastAsia="Arial" w:hAnsi="Arial"/>
              </w:rPr>
            </w:pPr>
          </w:p>
        </w:tc>
        <w:tc>
          <w:tcPr>
            <w:tcW w:w="377" w:type="dxa"/>
          </w:tcPr>
          <w:p w14:paraId="36C6DC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0AE488" w14:textId="77777777" w:rsidR="004E5641" w:rsidRPr="003114F9" w:rsidRDefault="004E5641" w:rsidP="0050448F">
            <w:pPr>
              <w:rPr>
                <w:rFonts w:ascii="Arial" w:eastAsia="Arial" w:hAnsi="Arial"/>
              </w:rPr>
            </w:pPr>
          </w:p>
        </w:tc>
      </w:tr>
      <w:tr w:rsidR="00974B87" w:rsidRPr="003114F9" w14:paraId="50F0E0C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817B73" w14:textId="77777777" w:rsidR="004E5641" w:rsidRPr="003114F9" w:rsidRDefault="004E5641" w:rsidP="0050448F">
            <w:pPr>
              <w:rPr>
                <w:rFonts w:ascii="Arial" w:eastAsia="Arial" w:hAnsi="Arial"/>
              </w:rPr>
            </w:pPr>
            <w:r w:rsidRPr="003114F9">
              <w:rPr>
                <w:rFonts w:ascii="Arial" w:eastAsia="Arial" w:hAnsi="Arial"/>
              </w:rPr>
              <w:t>Pico Creek Estuary</w:t>
            </w:r>
          </w:p>
        </w:tc>
        <w:tc>
          <w:tcPr>
            <w:tcW w:w="416" w:type="dxa"/>
          </w:tcPr>
          <w:p w14:paraId="7069D6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54D44B" w14:textId="77777777" w:rsidR="004E5641" w:rsidRPr="003114F9" w:rsidRDefault="004E5641" w:rsidP="0050448F">
            <w:pPr>
              <w:rPr>
                <w:rFonts w:ascii="Arial" w:eastAsia="Arial" w:hAnsi="Arial"/>
              </w:rPr>
            </w:pPr>
          </w:p>
        </w:tc>
        <w:tc>
          <w:tcPr>
            <w:tcW w:w="377" w:type="dxa"/>
          </w:tcPr>
          <w:p w14:paraId="7C6104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0612F2" w14:textId="77777777" w:rsidR="004E5641" w:rsidRPr="003114F9" w:rsidRDefault="004E5641" w:rsidP="0050448F">
            <w:pPr>
              <w:rPr>
                <w:rFonts w:ascii="Arial" w:eastAsia="Arial" w:hAnsi="Arial"/>
              </w:rPr>
            </w:pPr>
          </w:p>
        </w:tc>
        <w:tc>
          <w:tcPr>
            <w:tcW w:w="377" w:type="dxa"/>
          </w:tcPr>
          <w:p w14:paraId="51119F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26F6C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514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574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020E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EFC4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5D29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0A8B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982A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A892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0BBF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B806FB" w14:textId="77777777" w:rsidR="004E5641" w:rsidRPr="003114F9" w:rsidRDefault="004E5641" w:rsidP="0050448F">
            <w:pPr>
              <w:rPr>
                <w:rFonts w:ascii="Arial" w:eastAsia="Arial" w:hAnsi="Arial"/>
              </w:rPr>
            </w:pPr>
          </w:p>
        </w:tc>
        <w:tc>
          <w:tcPr>
            <w:tcW w:w="377" w:type="dxa"/>
          </w:tcPr>
          <w:p w14:paraId="56F0A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9BACFD" w14:textId="77777777" w:rsidR="004E5641" w:rsidRPr="003114F9" w:rsidRDefault="004E5641" w:rsidP="0050448F">
            <w:pPr>
              <w:rPr>
                <w:rFonts w:ascii="Arial" w:eastAsia="Arial" w:hAnsi="Arial"/>
              </w:rPr>
            </w:pPr>
          </w:p>
        </w:tc>
        <w:tc>
          <w:tcPr>
            <w:tcW w:w="377" w:type="dxa"/>
          </w:tcPr>
          <w:p w14:paraId="37485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351E3A" w14:textId="77777777" w:rsidR="004E5641" w:rsidRPr="003114F9" w:rsidRDefault="004E5641" w:rsidP="0050448F">
            <w:pPr>
              <w:rPr>
                <w:rFonts w:ascii="Arial" w:eastAsia="Arial" w:hAnsi="Arial"/>
              </w:rPr>
            </w:pPr>
          </w:p>
        </w:tc>
        <w:tc>
          <w:tcPr>
            <w:tcW w:w="377" w:type="dxa"/>
          </w:tcPr>
          <w:p w14:paraId="4CD586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A0C6A1"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16D894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3EB5D40" w14:textId="77777777" w:rsidR="004E5641" w:rsidRPr="003114F9" w:rsidRDefault="004E5641" w:rsidP="0050448F">
            <w:pPr>
              <w:rPr>
                <w:rFonts w:ascii="Arial" w:eastAsia="Arial" w:hAnsi="Arial"/>
              </w:rPr>
            </w:pPr>
            <w:r w:rsidRPr="003114F9">
              <w:rPr>
                <w:rFonts w:ascii="Arial" w:eastAsia="Arial" w:hAnsi="Arial"/>
              </w:rPr>
              <w:t>Pico Creek</w:t>
            </w:r>
          </w:p>
        </w:tc>
        <w:tc>
          <w:tcPr>
            <w:tcW w:w="416" w:type="dxa"/>
          </w:tcPr>
          <w:p w14:paraId="376533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83C0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86C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C05538" w14:textId="77777777" w:rsidR="004E5641" w:rsidRPr="003114F9" w:rsidRDefault="004E5641" w:rsidP="0050448F">
            <w:pPr>
              <w:rPr>
                <w:rFonts w:ascii="Arial" w:eastAsia="Arial" w:hAnsi="Arial"/>
              </w:rPr>
            </w:pPr>
          </w:p>
        </w:tc>
        <w:tc>
          <w:tcPr>
            <w:tcW w:w="377" w:type="dxa"/>
          </w:tcPr>
          <w:p w14:paraId="649228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35EF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2117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95F9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9833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05EE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9481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EB0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07AC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8C2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084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5AC8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DDA7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714F38" w14:textId="77777777" w:rsidR="004E5641" w:rsidRPr="003114F9" w:rsidRDefault="004E5641" w:rsidP="0050448F">
            <w:pPr>
              <w:rPr>
                <w:rFonts w:ascii="Arial" w:eastAsia="Arial" w:hAnsi="Arial"/>
              </w:rPr>
            </w:pPr>
          </w:p>
        </w:tc>
        <w:tc>
          <w:tcPr>
            <w:tcW w:w="377" w:type="dxa"/>
          </w:tcPr>
          <w:p w14:paraId="32F8F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05829" w14:textId="77777777" w:rsidR="004E5641" w:rsidRPr="003114F9" w:rsidRDefault="004E5641" w:rsidP="0050448F">
            <w:pPr>
              <w:rPr>
                <w:rFonts w:ascii="Arial" w:eastAsia="Arial" w:hAnsi="Arial"/>
              </w:rPr>
            </w:pPr>
          </w:p>
        </w:tc>
        <w:tc>
          <w:tcPr>
            <w:tcW w:w="377" w:type="dxa"/>
          </w:tcPr>
          <w:p w14:paraId="17D2D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E4519" w14:textId="77777777" w:rsidR="004E5641" w:rsidRPr="003114F9" w:rsidRDefault="004E5641" w:rsidP="0050448F">
            <w:pPr>
              <w:rPr>
                <w:rFonts w:ascii="Arial" w:eastAsia="Arial" w:hAnsi="Arial"/>
              </w:rPr>
            </w:pPr>
          </w:p>
        </w:tc>
      </w:tr>
      <w:tr w:rsidR="00974B87" w:rsidRPr="003114F9" w14:paraId="3005D75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374CCB" w14:textId="77777777" w:rsidR="004E5641" w:rsidRPr="003114F9" w:rsidRDefault="004E5641" w:rsidP="0050448F">
            <w:pPr>
              <w:ind w:left="360"/>
              <w:rPr>
                <w:rFonts w:ascii="Arial" w:eastAsia="Arial" w:hAnsi="Arial"/>
              </w:rPr>
            </w:pPr>
            <w:r w:rsidRPr="003114F9">
              <w:rPr>
                <w:rFonts w:ascii="Arial" w:eastAsia="Arial" w:hAnsi="Arial"/>
              </w:rPr>
              <w:t>Pico Creek, south fork</w:t>
            </w:r>
          </w:p>
        </w:tc>
        <w:tc>
          <w:tcPr>
            <w:tcW w:w="416" w:type="dxa"/>
          </w:tcPr>
          <w:p w14:paraId="0E89D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9D54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CB2F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E9A148" w14:textId="77777777" w:rsidR="004E5641" w:rsidRPr="003114F9" w:rsidRDefault="004E5641" w:rsidP="0050448F">
            <w:pPr>
              <w:rPr>
                <w:rFonts w:ascii="Arial" w:eastAsia="Arial" w:hAnsi="Arial"/>
              </w:rPr>
            </w:pPr>
          </w:p>
        </w:tc>
        <w:tc>
          <w:tcPr>
            <w:tcW w:w="377" w:type="dxa"/>
          </w:tcPr>
          <w:p w14:paraId="31DD1C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AC6F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3661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A2D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9569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0EA821" w14:textId="77777777" w:rsidR="004E5641" w:rsidRPr="003114F9" w:rsidRDefault="004E5641" w:rsidP="0050448F">
            <w:pPr>
              <w:rPr>
                <w:rFonts w:ascii="Arial" w:eastAsia="Arial" w:hAnsi="Arial"/>
              </w:rPr>
            </w:pPr>
          </w:p>
        </w:tc>
        <w:tc>
          <w:tcPr>
            <w:tcW w:w="377" w:type="dxa"/>
          </w:tcPr>
          <w:p w14:paraId="1754E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7419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233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86B7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B1A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4EE13" w14:textId="77777777" w:rsidR="004E5641" w:rsidRPr="003114F9" w:rsidRDefault="004E5641" w:rsidP="0050448F">
            <w:pPr>
              <w:rPr>
                <w:rFonts w:ascii="Arial" w:eastAsia="Arial" w:hAnsi="Arial"/>
              </w:rPr>
            </w:pPr>
          </w:p>
        </w:tc>
        <w:tc>
          <w:tcPr>
            <w:tcW w:w="377" w:type="dxa"/>
          </w:tcPr>
          <w:p w14:paraId="7B0E23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91C43" w14:textId="77777777" w:rsidR="004E5641" w:rsidRPr="003114F9" w:rsidRDefault="004E5641" w:rsidP="0050448F">
            <w:pPr>
              <w:rPr>
                <w:rFonts w:ascii="Arial" w:eastAsia="Arial" w:hAnsi="Arial"/>
              </w:rPr>
            </w:pPr>
          </w:p>
        </w:tc>
        <w:tc>
          <w:tcPr>
            <w:tcW w:w="377" w:type="dxa"/>
          </w:tcPr>
          <w:p w14:paraId="236E3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D3484E" w14:textId="77777777" w:rsidR="004E5641" w:rsidRPr="003114F9" w:rsidRDefault="004E5641" w:rsidP="0050448F">
            <w:pPr>
              <w:rPr>
                <w:rFonts w:ascii="Arial" w:eastAsia="Arial" w:hAnsi="Arial"/>
              </w:rPr>
            </w:pPr>
          </w:p>
        </w:tc>
        <w:tc>
          <w:tcPr>
            <w:tcW w:w="377" w:type="dxa"/>
          </w:tcPr>
          <w:p w14:paraId="2589C2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F7DDD4" w14:textId="77777777" w:rsidR="004E5641" w:rsidRPr="003114F9" w:rsidRDefault="004E5641" w:rsidP="0050448F">
            <w:pPr>
              <w:rPr>
                <w:rFonts w:ascii="Arial" w:eastAsia="Arial" w:hAnsi="Arial"/>
              </w:rPr>
            </w:pPr>
          </w:p>
        </w:tc>
      </w:tr>
      <w:tr w:rsidR="00974B87" w:rsidRPr="003114F9" w14:paraId="19565B4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242AAE" w14:textId="77777777" w:rsidR="004E5641" w:rsidRPr="003114F9" w:rsidRDefault="004E5641" w:rsidP="0050448F">
            <w:pPr>
              <w:ind w:left="360"/>
              <w:rPr>
                <w:rFonts w:ascii="Arial" w:eastAsia="Arial" w:hAnsi="Arial"/>
              </w:rPr>
            </w:pPr>
            <w:r w:rsidRPr="003114F9">
              <w:rPr>
                <w:rFonts w:ascii="Arial" w:eastAsia="Arial" w:hAnsi="Arial"/>
              </w:rPr>
              <w:t>Pico Creek, north fork</w:t>
            </w:r>
          </w:p>
        </w:tc>
        <w:tc>
          <w:tcPr>
            <w:tcW w:w="416" w:type="dxa"/>
          </w:tcPr>
          <w:p w14:paraId="658646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59E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1980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7593A" w14:textId="77777777" w:rsidR="004E5641" w:rsidRPr="003114F9" w:rsidRDefault="004E5641" w:rsidP="0050448F">
            <w:pPr>
              <w:rPr>
                <w:rFonts w:ascii="Arial" w:eastAsia="Arial" w:hAnsi="Arial"/>
              </w:rPr>
            </w:pPr>
          </w:p>
        </w:tc>
        <w:tc>
          <w:tcPr>
            <w:tcW w:w="377" w:type="dxa"/>
          </w:tcPr>
          <w:p w14:paraId="5F06C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3E3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C8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D0EA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C4B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AD2DFD" w14:textId="77777777" w:rsidR="004E5641" w:rsidRPr="003114F9" w:rsidRDefault="004E5641" w:rsidP="0050448F">
            <w:pPr>
              <w:rPr>
                <w:rFonts w:ascii="Arial" w:eastAsia="Arial" w:hAnsi="Arial"/>
              </w:rPr>
            </w:pPr>
          </w:p>
        </w:tc>
        <w:tc>
          <w:tcPr>
            <w:tcW w:w="377" w:type="dxa"/>
          </w:tcPr>
          <w:p w14:paraId="6AC9EA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3AD0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6E4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150E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E14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2E809" w14:textId="77777777" w:rsidR="004E5641" w:rsidRPr="003114F9" w:rsidRDefault="004E5641" w:rsidP="0050448F">
            <w:pPr>
              <w:rPr>
                <w:rFonts w:ascii="Arial" w:eastAsia="Arial" w:hAnsi="Arial"/>
              </w:rPr>
            </w:pPr>
          </w:p>
        </w:tc>
        <w:tc>
          <w:tcPr>
            <w:tcW w:w="377" w:type="dxa"/>
          </w:tcPr>
          <w:p w14:paraId="2FCC81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92E7B9" w14:textId="77777777" w:rsidR="004E5641" w:rsidRPr="003114F9" w:rsidRDefault="004E5641" w:rsidP="0050448F">
            <w:pPr>
              <w:rPr>
                <w:rFonts w:ascii="Arial" w:eastAsia="Arial" w:hAnsi="Arial"/>
              </w:rPr>
            </w:pPr>
          </w:p>
        </w:tc>
        <w:tc>
          <w:tcPr>
            <w:tcW w:w="377" w:type="dxa"/>
          </w:tcPr>
          <w:p w14:paraId="45D074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07495" w14:textId="77777777" w:rsidR="004E5641" w:rsidRPr="003114F9" w:rsidRDefault="004E5641" w:rsidP="0050448F">
            <w:pPr>
              <w:rPr>
                <w:rFonts w:ascii="Arial" w:eastAsia="Arial" w:hAnsi="Arial"/>
              </w:rPr>
            </w:pPr>
          </w:p>
        </w:tc>
        <w:tc>
          <w:tcPr>
            <w:tcW w:w="377" w:type="dxa"/>
          </w:tcPr>
          <w:p w14:paraId="37556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74F7E1" w14:textId="77777777" w:rsidR="004E5641" w:rsidRPr="003114F9" w:rsidRDefault="004E5641" w:rsidP="0050448F">
            <w:pPr>
              <w:rPr>
                <w:rFonts w:ascii="Arial" w:eastAsia="Arial" w:hAnsi="Arial"/>
              </w:rPr>
            </w:pPr>
          </w:p>
        </w:tc>
      </w:tr>
      <w:tr w:rsidR="00974B87" w:rsidRPr="003114F9" w14:paraId="406CDF2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0F80218" w14:textId="77777777" w:rsidR="004E5641" w:rsidRPr="003114F9" w:rsidRDefault="004E5641" w:rsidP="0050448F">
            <w:pPr>
              <w:rPr>
                <w:rFonts w:ascii="Arial" w:eastAsia="Arial" w:hAnsi="Arial"/>
              </w:rPr>
            </w:pPr>
            <w:r w:rsidRPr="003114F9">
              <w:rPr>
                <w:rFonts w:ascii="Arial" w:eastAsia="Arial" w:hAnsi="Arial"/>
              </w:rPr>
              <w:t>San Simeon Creek Estuary</w:t>
            </w:r>
          </w:p>
        </w:tc>
        <w:tc>
          <w:tcPr>
            <w:tcW w:w="416" w:type="dxa"/>
          </w:tcPr>
          <w:p w14:paraId="65750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19C23B" w14:textId="77777777" w:rsidR="004E5641" w:rsidRPr="003114F9" w:rsidRDefault="004E5641" w:rsidP="0050448F">
            <w:pPr>
              <w:rPr>
                <w:rFonts w:ascii="Arial" w:eastAsia="Arial" w:hAnsi="Arial"/>
              </w:rPr>
            </w:pPr>
          </w:p>
        </w:tc>
        <w:tc>
          <w:tcPr>
            <w:tcW w:w="377" w:type="dxa"/>
          </w:tcPr>
          <w:p w14:paraId="583D43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0C3AF" w14:textId="77777777" w:rsidR="004E5641" w:rsidRPr="003114F9" w:rsidRDefault="004E5641" w:rsidP="0050448F">
            <w:pPr>
              <w:rPr>
                <w:rFonts w:ascii="Arial" w:eastAsia="Arial" w:hAnsi="Arial"/>
              </w:rPr>
            </w:pPr>
          </w:p>
        </w:tc>
        <w:tc>
          <w:tcPr>
            <w:tcW w:w="377" w:type="dxa"/>
          </w:tcPr>
          <w:p w14:paraId="383FE0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A686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1BD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5E26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954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64E2FF" w14:textId="77777777" w:rsidR="004E5641" w:rsidRPr="003114F9" w:rsidRDefault="004E5641" w:rsidP="0050448F">
            <w:pPr>
              <w:rPr>
                <w:rFonts w:ascii="Arial" w:eastAsia="Arial" w:hAnsi="Arial"/>
              </w:rPr>
            </w:pPr>
          </w:p>
        </w:tc>
        <w:tc>
          <w:tcPr>
            <w:tcW w:w="377" w:type="dxa"/>
          </w:tcPr>
          <w:p w14:paraId="45655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174B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D20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95A7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5AAA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394720" w14:textId="77777777" w:rsidR="004E5641" w:rsidRPr="003114F9" w:rsidRDefault="004E5641" w:rsidP="0050448F">
            <w:pPr>
              <w:rPr>
                <w:rFonts w:ascii="Arial" w:eastAsia="Arial" w:hAnsi="Arial"/>
              </w:rPr>
            </w:pPr>
          </w:p>
        </w:tc>
        <w:tc>
          <w:tcPr>
            <w:tcW w:w="377" w:type="dxa"/>
          </w:tcPr>
          <w:p w14:paraId="436A71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335BD" w14:textId="77777777" w:rsidR="004E5641" w:rsidRPr="003114F9" w:rsidRDefault="004E5641" w:rsidP="0050448F">
            <w:pPr>
              <w:rPr>
                <w:rFonts w:ascii="Arial" w:eastAsia="Arial" w:hAnsi="Arial"/>
              </w:rPr>
            </w:pPr>
          </w:p>
        </w:tc>
        <w:tc>
          <w:tcPr>
            <w:tcW w:w="377" w:type="dxa"/>
          </w:tcPr>
          <w:p w14:paraId="75B16E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E237C0" w14:textId="77777777" w:rsidR="004E5641" w:rsidRPr="003114F9" w:rsidRDefault="004E5641" w:rsidP="0050448F">
            <w:pPr>
              <w:rPr>
                <w:rFonts w:ascii="Arial" w:eastAsia="Arial" w:hAnsi="Arial"/>
              </w:rPr>
            </w:pPr>
          </w:p>
        </w:tc>
        <w:tc>
          <w:tcPr>
            <w:tcW w:w="377" w:type="dxa"/>
          </w:tcPr>
          <w:p w14:paraId="2B819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AB134"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999642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BB984AE" w14:textId="77777777" w:rsidR="004E5641" w:rsidRPr="003114F9" w:rsidRDefault="004E5641" w:rsidP="0050448F">
            <w:pPr>
              <w:rPr>
                <w:rFonts w:ascii="Arial" w:eastAsia="Arial" w:hAnsi="Arial"/>
              </w:rPr>
            </w:pPr>
            <w:r w:rsidRPr="003114F9">
              <w:rPr>
                <w:rFonts w:ascii="Arial" w:eastAsia="Arial" w:hAnsi="Arial"/>
              </w:rPr>
              <w:t>San Simeon Creek</w:t>
            </w:r>
          </w:p>
        </w:tc>
        <w:tc>
          <w:tcPr>
            <w:tcW w:w="416" w:type="dxa"/>
          </w:tcPr>
          <w:p w14:paraId="0723D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5B59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974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C642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B6D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C931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88F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324F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0B8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75ED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2B4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8407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110E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65CB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38B0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D5CC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0873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35C3AF" w14:textId="77777777" w:rsidR="004E5641" w:rsidRPr="003114F9" w:rsidRDefault="004E5641" w:rsidP="0050448F">
            <w:pPr>
              <w:rPr>
                <w:rFonts w:ascii="Arial" w:eastAsia="Arial" w:hAnsi="Arial"/>
              </w:rPr>
            </w:pPr>
          </w:p>
        </w:tc>
        <w:tc>
          <w:tcPr>
            <w:tcW w:w="377" w:type="dxa"/>
          </w:tcPr>
          <w:p w14:paraId="79A0CC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CD0A0B" w14:textId="77777777" w:rsidR="004E5641" w:rsidRPr="003114F9" w:rsidRDefault="004E5641" w:rsidP="0050448F">
            <w:pPr>
              <w:rPr>
                <w:rFonts w:ascii="Arial" w:eastAsia="Arial" w:hAnsi="Arial"/>
              </w:rPr>
            </w:pPr>
          </w:p>
        </w:tc>
        <w:tc>
          <w:tcPr>
            <w:tcW w:w="377" w:type="dxa"/>
          </w:tcPr>
          <w:p w14:paraId="5D06F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4BDE3B" w14:textId="77777777" w:rsidR="004E5641" w:rsidRPr="003114F9" w:rsidRDefault="004E5641" w:rsidP="0050448F">
            <w:pPr>
              <w:rPr>
                <w:rFonts w:ascii="Arial" w:eastAsia="Arial" w:hAnsi="Arial"/>
              </w:rPr>
            </w:pPr>
          </w:p>
        </w:tc>
      </w:tr>
      <w:tr w:rsidR="00974B87" w:rsidRPr="003114F9" w14:paraId="3EAD95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A453EE" w14:textId="77777777" w:rsidR="004E5641" w:rsidRPr="003114F9" w:rsidRDefault="004E5641" w:rsidP="0050448F">
            <w:pPr>
              <w:ind w:left="360"/>
              <w:rPr>
                <w:rFonts w:ascii="Arial" w:eastAsia="Arial" w:hAnsi="Arial"/>
              </w:rPr>
            </w:pPr>
            <w:r w:rsidRPr="003114F9">
              <w:rPr>
                <w:rFonts w:ascii="Arial" w:eastAsia="Arial" w:hAnsi="Arial"/>
              </w:rPr>
              <w:t>Steiner Creek</w:t>
            </w:r>
          </w:p>
        </w:tc>
        <w:tc>
          <w:tcPr>
            <w:tcW w:w="416" w:type="dxa"/>
          </w:tcPr>
          <w:p w14:paraId="4734C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98EC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C47C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FC7DF" w14:textId="77777777" w:rsidR="004E5641" w:rsidRPr="003114F9" w:rsidRDefault="004E5641" w:rsidP="0050448F">
            <w:pPr>
              <w:rPr>
                <w:rFonts w:ascii="Arial" w:eastAsia="Arial" w:hAnsi="Arial"/>
              </w:rPr>
            </w:pPr>
          </w:p>
        </w:tc>
        <w:tc>
          <w:tcPr>
            <w:tcW w:w="377" w:type="dxa"/>
          </w:tcPr>
          <w:p w14:paraId="7303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18D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BA4F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8829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0E5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6D59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1F6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F75E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0143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92C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0E2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328B9C" w14:textId="77777777" w:rsidR="004E5641" w:rsidRPr="003114F9" w:rsidRDefault="004E5641" w:rsidP="0050448F">
            <w:pPr>
              <w:rPr>
                <w:rFonts w:ascii="Arial" w:eastAsia="Arial" w:hAnsi="Arial"/>
              </w:rPr>
            </w:pPr>
          </w:p>
        </w:tc>
        <w:tc>
          <w:tcPr>
            <w:tcW w:w="377" w:type="dxa"/>
          </w:tcPr>
          <w:p w14:paraId="0322C1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7879A5" w14:textId="77777777" w:rsidR="004E5641" w:rsidRPr="003114F9" w:rsidRDefault="004E5641" w:rsidP="0050448F">
            <w:pPr>
              <w:rPr>
                <w:rFonts w:ascii="Arial" w:eastAsia="Arial" w:hAnsi="Arial"/>
              </w:rPr>
            </w:pPr>
          </w:p>
        </w:tc>
        <w:tc>
          <w:tcPr>
            <w:tcW w:w="377" w:type="dxa"/>
          </w:tcPr>
          <w:p w14:paraId="13DFA9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71B114" w14:textId="77777777" w:rsidR="004E5641" w:rsidRPr="003114F9" w:rsidRDefault="004E5641" w:rsidP="0050448F">
            <w:pPr>
              <w:rPr>
                <w:rFonts w:ascii="Arial" w:eastAsia="Arial" w:hAnsi="Arial"/>
              </w:rPr>
            </w:pPr>
          </w:p>
        </w:tc>
        <w:tc>
          <w:tcPr>
            <w:tcW w:w="377" w:type="dxa"/>
          </w:tcPr>
          <w:p w14:paraId="52A300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5C6C24" w14:textId="77777777" w:rsidR="004E5641" w:rsidRPr="003114F9" w:rsidRDefault="004E5641" w:rsidP="0050448F">
            <w:pPr>
              <w:rPr>
                <w:rFonts w:ascii="Arial" w:eastAsia="Arial" w:hAnsi="Arial"/>
              </w:rPr>
            </w:pPr>
          </w:p>
        </w:tc>
      </w:tr>
      <w:tr w:rsidR="00974B87" w:rsidRPr="003114F9" w14:paraId="7D32792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566CBF" w14:textId="77777777" w:rsidR="004E5641" w:rsidRPr="003114F9" w:rsidRDefault="004E5641" w:rsidP="0050448F">
            <w:pPr>
              <w:rPr>
                <w:rFonts w:ascii="Arial" w:eastAsia="Arial" w:hAnsi="Arial"/>
              </w:rPr>
            </w:pPr>
            <w:r w:rsidRPr="003114F9">
              <w:rPr>
                <w:rFonts w:ascii="Arial" w:eastAsia="Arial" w:hAnsi="Arial"/>
              </w:rPr>
              <w:t>Santa Rosa Creek Estuary</w:t>
            </w:r>
          </w:p>
        </w:tc>
        <w:tc>
          <w:tcPr>
            <w:tcW w:w="416" w:type="dxa"/>
          </w:tcPr>
          <w:p w14:paraId="2296A3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0162C9" w14:textId="77777777" w:rsidR="004E5641" w:rsidRPr="003114F9" w:rsidRDefault="004E5641" w:rsidP="0050448F">
            <w:pPr>
              <w:rPr>
                <w:rFonts w:ascii="Arial" w:eastAsia="Arial" w:hAnsi="Arial"/>
              </w:rPr>
            </w:pPr>
          </w:p>
        </w:tc>
        <w:tc>
          <w:tcPr>
            <w:tcW w:w="377" w:type="dxa"/>
          </w:tcPr>
          <w:p w14:paraId="383763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6E512" w14:textId="77777777" w:rsidR="004E5641" w:rsidRPr="003114F9" w:rsidRDefault="004E5641" w:rsidP="0050448F">
            <w:pPr>
              <w:rPr>
                <w:rFonts w:ascii="Arial" w:eastAsia="Arial" w:hAnsi="Arial"/>
              </w:rPr>
            </w:pPr>
          </w:p>
        </w:tc>
        <w:tc>
          <w:tcPr>
            <w:tcW w:w="377" w:type="dxa"/>
          </w:tcPr>
          <w:p w14:paraId="7DBEB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859A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77B5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D93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5B12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BF0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94BE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639CC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838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DBE2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9D89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AFA599" w14:textId="77777777" w:rsidR="004E5641" w:rsidRPr="003114F9" w:rsidRDefault="004E5641" w:rsidP="0050448F">
            <w:pPr>
              <w:rPr>
                <w:rFonts w:ascii="Arial" w:eastAsia="Arial" w:hAnsi="Arial"/>
              </w:rPr>
            </w:pPr>
          </w:p>
        </w:tc>
        <w:tc>
          <w:tcPr>
            <w:tcW w:w="377" w:type="dxa"/>
          </w:tcPr>
          <w:p w14:paraId="5170B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8562BC" w14:textId="77777777" w:rsidR="004E5641" w:rsidRPr="003114F9" w:rsidRDefault="004E5641" w:rsidP="0050448F">
            <w:pPr>
              <w:rPr>
                <w:rFonts w:ascii="Arial" w:eastAsia="Arial" w:hAnsi="Arial"/>
              </w:rPr>
            </w:pPr>
          </w:p>
        </w:tc>
        <w:tc>
          <w:tcPr>
            <w:tcW w:w="377" w:type="dxa"/>
          </w:tcPr>
          <w:p w14:paraId="7729A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D16661" w14:textId="77777777" w:rsidR="004E5641" w:rsidRPr="003114F9" w:rsidRDefault="004E5641" w:rsidP="0050448F">
            <w:pPr>
              <w:rPr>
                <w:rFonts w:ascii="Arial" w:eastAsia="Arial" w:hAnsi="Arial"/>
              </w:rPr>
            </w:pPr>
          </w:p>
        </w:tc>
        <w:tc>
          <w:tcPr>
            <w:tcW w:w="377" w:type="dxa"/>
          </w:tcPr>
          <w:p w14:paraId="635142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B6DDC"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3BEABA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5E73AF" w14:textId="77777777" w:rsidR="004E5641" w:rsidRPr="003114F9" w:rsidRDefault="004E5641" w:rsidP="0050448F">
            <w:pPr>
              <w:rPr>
                <w:rFonts w:ascii="Arial" w:eastAsia="Arial" w:hAnsi="Arial"/>
              </w:rPr>
            </w:pPr>
            <w:r w:rsidRPr="003114F9">
              <w:rPr>
                <w:rFonts w:ascii="Arial" w:eastAsia="Arial" w:hAnsi="Arial"/>
              </w:rPr>
              <w:t>Santa Rosa Creek (310)</w:t>
            </w:r>
          </w:p>
        </w:tc>
        <w:tc>
          <w:tcPr>
            <w:tcW w:w="416" w:type="dxa"/>
          </w:tcPr>
          <w:p w14:paraId="0688C2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C90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8047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44CD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9EB1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1353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754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B9F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CBA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7F20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0AD8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1F77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3CC4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3F2C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99D8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23D4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B4D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195F0B" w14:textId="77777777" w:rsidR="004E5641" w:rsidRPr="003114F9" w:rsidRDefault="004E5641" w:rsidP="0050448F">
            <w:pPr>
              <w:rPr>
                <w:rFonts w:ascii="Arial" w:eastAsia="Arial" w:hAnsi="Arial"/>
              </w:rPr>
            </w:pPr>
          </w:p>
        </w:tc>
        <w:tc>
          <w:tcPr>
            <w:tcW w:w="377" w:type="dxa"/>
          </w:tcPr>
          <w:p w14:paraId="786014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F47F6A" w14:textId="77777777" w:rsidR="004E5641" w:rsidRPr="003114F9" w:rsidRDefault="004E5641" w:rsidP="0050448F">
            <w:pPr>
              <w:rPr>
                <w:rFonts w:ascii="Arial" w:eastAsia="Arial" w:hAnsi="Arial"/>
              </w:rPr>
            </w:pPr>
          </w:p>
        </w:tc>
        <w:tc>
          <w:tcPr>
            <w:tcW w:w="377" w:type="dxa"/>
          </w:tcPr>
          <w:p w14:paraId="76C8BB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4E891" w14:textId="77777777" w:rsidR="004E5641" w:rsidRPr="003114F9" w:rsidRDefault="004E5641" w:rsidP="0050448F">
            <w:pPr>
              <w:rPr>
                <w:rFonts w:ascii="Arial" w:eastAsia="Arial" w:hAnsi="Arial"/>
              </w:rPr>
            </w:pPr>
          </w:p>
        </w:tc>
      </w:tr>
      <w:tr w:rsidR="00974B87" w:rsidRPr="003114F9" w14:paraId="23799AD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12BF90" w14:textId="77777777" w:rsidR="004E5641" w:rsidRPr="003114F9" w:rsidRDefault="004E5641" w:rsidP="0050448F">
            <w:pPr>
              <w:ind w:left="360"/>
              <w:rPr>
                <w:rFonts w:ascii="Arial" w:eastAsia="Arial" w:hAnsi="Arial"/>
              </w:rPr>
            </w:pPr>
            <w:r w:rsidRPr="003114F9">
              <w:rPr>
                <w:rFonts w:ascii="Arial" w:eastAsia="Arial" w:hAnsi="Arial"/>
              </w:rPr>
              <w:t>Perry Creek</w:t>
            </w:r>
          </w:p>
        </w:tc>
        <w:tc>
          <w:tcPr>
            <w:tcW w:w="416" w:type="dxa"/>
          </w:tcPr>
          <w:p w14:paraId="654BD5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4A4F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D28D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7DF520" w14:textId="77777777" w:rsidR="004E5641" w:rsidRPr="003114F9" w:rsidRDefault="004E5641" w:rsidP="0050448F">
            <w:pPr>
              <w:rPr>
                <w:rFonts w:ascii="Arial" w:eastAsia="Arial" w:hAnsi="Arial"/>
              </w:rPr>
            </w:pPr>
          </w:p>
        </w:tc>
        <w:tc>
          <w:tcPr>
            <w:tcW w:w="377" w:type="dxa"/>
          </w:tcPr>
          <w:p w14:paraId="35318B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D262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0C5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3304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3E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01E8B" w14:textId="77777777" w:rsidR="004E5641" w:rsidRPr="003114F9" w:rsidRDefault="004E5641" w:rsidP="0050448F">
            <w:pPr>
              <w:rPr>
                <w:rFonts w:ascii="Arial" w:eastAsia="Arial" w:hAnsi="Arial"/>
              </w:rPr>
            </w:pPr>
          </w:p>
        </w:tc>
        <w:tc>
          <w:tcPr>
            <w:tcW w:w="377" w:type="dxa"/>
          </w:tcPr>
          <w:p w14:paraId="44F089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D6ABAA" w14:textId="77777777" w:rsidR="004E5641" w:rsidRPr="003114F9" w:rsidRDefault="004E5641" w:rsidP="0050448F">
            <w:pPr>
              <w:rPr>
                <w:rFonts w:ascii="Arial" w:eastAsia="Arial" w:hAnsi="Arial"/>
              </w:rPr>
            </w:pPr>
          </w:p>
        </w:tc>
        <w:tc>
          <w:tcPr>
            <w:tcW w:w="377" w:type="dxa"/>
          </w:tcPr>
          <w:p w14:paraId="78848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6BE3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120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F6B10" w14:textId="77777777" w:rsidR="004E5641" w:rsidRPr="003114F9" w:rsidRDefault="004E5641" w:rsidP="0050448F">
            <w:pPr>
              <w:rPr>
                <w:rFonts w:ascii="Arial" w:eastAsia="Arial" w:hAnsi="Arial"/>
              </w:rPr>
            </w:pPr>
          </w:p>
        </w:tc>
        <w:tc>
          <w:tcPr>
            <w:tcW w:w="377" w:type="dxa"/>
          </w:tcPr>
          <w:p w14:paraId="300AF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DE40D1" w14:textId="77777777" w:rsidR="004E5641" w:rsidRPr="003114F9" w:rsidRDefault="004E5641" w:rsidP="0050448F">
            <w:pPr>
              <w:rPr>
                <w:rFonts w:ascii="Arial" w:eastAsia="Arial" w:hAnsi="Arial"/>
              </w:rPr>
            </w:pPr>
          </w:p>
        </w:tc>
        <w:tc>
          <w:tcPr>
            <w:tcW w:w="377" w:type="dxa"/>
          </w:tcPr>
          <w:p w14:paraId="7C694D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C344A3" w14:textId="77777777" w:rsidR="004E5641" w:rsidRPr="003114F9" w:rsidRDefault="004E5641" w:rsidP="0050448F">
            <w:pPr>
              <w:rPr>
                <w:rFonts w:ascii="Arial" w:eastAsia="Arial" w:hAnsi="Arial"/>
              </w:rPr>
            </w:pPr>
          </w:p>
        </w:tc>
        <w:tc>
          <w:tcPr>
            <w:tcW w:w="377" w:type="dxa"/>
          </w:tcPr>
          <w:p w14:paraId="542D1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F6384" w14:textId="77777777" w:rsidR="004E5641" w:rsidRPr="003114F9" w:rsidRDefault="004E5641" w:rsidP="0050448F">
            <w:pPr>
              <w:rPr>
                <w:rFonts w:ascii="Arial" w:eastAsia="Arial" w:hAnsi="Arial"/>
              </w:rPr>
            </w:pPr>
          </w:p>
        </w:tc>
      </w:tr>
      <w:tr w:rsidR="00974B87" w:rsidRPr="003114F9" w14:paraId="11FB7E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3511EE" w14:textId="77777777" w:rsidR="004E5641" w:rsidRPr="003114F9" w:rsidRDefault="004E5641" w:rsidP="0050448F">
            <w:pPr>
              <w:ind w:left="720"/>
              <w:rPr>
                <w:rFonts w:ascii="Arial" w:eastAsia="Arial" w:hAnsi="Arial"/>
              </w:rPr>
            </w:pPr>
            <w:r w:rsidRPr="003114F9">
              <w:rPr>
                <w:rFonts w:ascii="Arial" w:eastAsia="Arial" w:hAnsi="Arial"/>
              </w:rPr>
              <w:t>Green Valley Creek</w:t>
            </w:r>
          </w:p>
        </w:tc>
        <w:tc>
          <w:tcPr>
            <w:tcW w:w="416" w:type="dxa"/>
          </w:tcPr>
          <w:p w14:paraId="0DFD8E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945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EA70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E68B6A" w14:textId="77777777" w:rsidR="004E5641" w:rsidRPr="003114F9" w:rsidRDefault="004E5641" w:rsidP="0050448F">
            <w:pPr>
              <w:rPr>
                <w:rFonts w:ascii="Arial" w:eastAsia="Arial" w:hAnsi="Arial"/>
              </w:rPr>
            </w:pPr>
          </w:p>
        </w:tc>
        <w:tc>
          <w:tcPr>
            <w:tcW w:w="377" w:type="dxa"/>
          </w:tcPr>
          <w:p w14:paraId="0F7F28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3797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CE60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5E08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7E0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5C9D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9BC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34378" w14:textId="77777777" w:rsidR="004E5641" w:rsidRPr="003114F9" w:rsidRDefault="004E5641" w:rsidP="0050448F">
            <w:pPr>
              <w:rPr>
                <w:rFonts w:ascii="Arial" w:eastAsia="Arial" w:hAnsi="Arial"/>
              </w:rPr>
            </w:pPr>
          </w:p>
        </w:tc>
        <w:tc>
          <w:tcPr>
            <w:tcW w:w="377" w:type="dxa"/>
          </w:tcPr>
          <w:p w14:paraId="2B9008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A4D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7315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0610D" w14:textId="77777777" w:rsidR="004E5641" w:rsidRPr="003114F9" w:rsidRDefault="004E5641" w:rsidP="0050448F">
            <w:pPr>
              <w:rPr>
                <w:rFonts w:ascii="Arial" w:eastAsia="Arial" w:hAnsi="Arial"/>
              </w:rPr>
            </w:pPr>
          </w:p>
        </w:tc>
        <w:tc>
          <w:tcPr>
            <w:tcW w:w="377" w:type="dxa"/>
          </w:tcPr>
          <w:p w14:paraId="0697F3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5DF166" w14:textId="77777777" w:rsidR="004E5641" w:rsidRPr="003114F9" w:rsidRDefault="004E5641" w:rsidP="0050448F">
            <w:pPr>
              <w:rPr>
                <w:rFonts w:ascii="Arial" w:eastAsia="Arial" w:hAnsi="Arial"/>
              </w:rPr>
            </w:pPr>
          </w:p>
        </w:tc>
        <w:tc>
          <w:tcPr>
            <w:tcW w:w="377" w:type="dxa"/>
          </w:tcPr>
          <w:p w14:paraId="450290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7DED5B" w14:textId="77777777" w:rsidR="004E5641" w:rsidRPr="003114F9" w:rsidRDefault="004E5641" w:rsidP="0050448F">
            <w:pPr>
              <w:rPr>
                <w:rFonts w:ascii="Arial" w:eastAsia="Arial" w:hAnsi="Arial"/>
              </w:rPr>
            </w:pPr>
          </w:p>
        </w:tc>
        <w:tc>
          <w:tcPr>
            <w:tcW w:w="377" w:type="dxa"/>
          </w:tcPr>
          <w:p w14:paraId="100776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5160CE" w14:textId="77777777" w:rsidR="004E5641" w:rsidRPr="003114F9" w:rsidRDefault="004E5641" w:rsidP="0050448F">
            <w:pPr>
              <w:rPr>
                <w:rFonts w:ascii="Arial" w:eastAsia="Arial" w:hAnsi="Arial"/>
              </w:rPr>
            </w:pPr>
          </w:p>
        </w:tc>
      </w:tr>
      <w:tr w:rsidR="00974B87" w:rsidRPr="003114F9" w14:paraId="768EA98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34A386" w14:textId="77777777" w:rsidR="004E5641" w:rsidRPr="003114F9" w:rsidRDefault="004E5641" w:rsidP="0050448F">
            <w:pPr>
              <w:rPr>
                <w:rFonts w:ascii="Arial" w:eastAsia="Arial" w:hAnsi="Arial"/>
              </w:rPr>
            </w:pPr>
            <w:r w:rsidRPr="003114F9">
              <w:rPr>
                <w:rFonts w:ascii="Arial" w:eastAsia="Arial" w:hAnsi="Arial"/>
              </w:rPr>
              <w:t>Villa Creek</w:t>
            </w:r>
          </w:p>
        </w:tc>
        <w:tc>
          <w:tcPr>
            <w:tcW w:w="416" w:type="dxa"/>
          </w:tcPr>
          <w:p w14:paraId="167233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3858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A7A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40CF9C" w14:textId="77777777" w:rsidR="004E5641" w:rsidRPr="003114F9" w:rsidRDefault="004E5641" w:rsidP="0050448F">
            <w:pPr>
              <w:rPr>
                <w:rFonts w:ascii="Arial" w:eastAsia="Arial" w:hAnsi="Arial"/>
              </w:rPr>
            </w:pPr>
          </w:p>
        </w:tc>
        <w:tc>
          <w:tcPr>
            <w:tcW w:w="377" w:type="dxa"/>
          </w:tcPr>
          <w:p w14:paraId="3A699B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82DC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6062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A537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47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10C1B3" w14:textId="77777777" w:rsidR="004E5641" w:rsidRPr="003114F9" w:rsidRDefault="004E5641" w:rsidP="0050448F">
            <w:pPr>
              <w:rPr>
                <w:rFonts w:ascii="Arial" w:eastAsia="Arial" w:hAnsi="Arial"/>
              </w:rPr>
            </w:pPr>
          </w:p>
        </w:tc>
        <w:tc>
          <w:tcPr>
            <w:tcW w:w="377" w:type="dxa"/>
          </w:tcPr>
          <w:p w14:paraId="79E39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4F71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B64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6556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A2A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BBF6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B67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0F3F7E" w14:textId="77777777" w:rsidR="004E5641" w:rsidRPr="003114F9" w:rsidRDefault="004E5641" w:rsidP="0050448F">
            <w:pPr>
              <w:rPr>
                <w:rFonts w:ascii="Arial" w:eastAsia="Arial" w:hAnsi="Arial"/>
              </w:rPr>
            </w:pPr>
          </w:p>
        </w:tc>
        <w:tc>
          <w:tcPr>
            <w:tcW w:w="377" w:type="dxa"/>
          </w:tcPr>
          <w:p w14:paraId="1E037F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42B441" w14:textId="77777777" w:rsidR="004E5641" w:rsidRPr="003114F9" w:rsidRDefault="004E5641" w:rsidP="0050448F">
            <w:pPr>
              <w:rPr>
                <w:rFonts w:ascii="Arial" w:eastAsia="Arial" w:hAnsi="Arial"/>
              </w:rPr>
            </w:pPr>
          </w:p>
        </w:tc>
        <w:tc>
          <w:tcPr>
            <w:tcW w:w="377" w:type="dxa"/>
          </w:tcPr>
          <w:p w14:paraId="2509D7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99C106" w14:textId="77777777" w:rsidR="004E5641" w:rsidRPr="003114F9" w:rsidRDefault="004E5641" w:rsidP="0050448F">
            <w:pPr>
              <w:rPr>
                <w:rFonts w:ascii="Arial" w:eastAsia="Arial" w:hAnsi="Arial"/>
              </w:rPr>
            </w:pPr>
          </w:p>
        </w:tc>
      </w:tr>
      <w:tr w:rsidR="00974B87" w:rsidRPr="003114F9" w14:paraId="265A3F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A0B1355" w14:textId="77777777" w:rsidR="004E5641" w:rsidRPr="003114F9" w:rsidRDefault="004E5641" w:rsidP="0050448F">
            <w:pPr>
              <w:rPr>
                <w:rFonts w:ascii="Arial" w:eastAsia="Arial" w:hAnsi="Arial"/>
              </w:rPr>
            </w:pPr>
            <w:r w:rsidRPr="003114F9">
              <w:rPr>
                <w:rFonts w:ascii="Arial" w:eastAsia="Arial" w:hAnsi="Arial"/>
              </w:rPr>
              <w:t>Cayucos Creek</w:t>
            </w:r>
          </w:p>
        </w:tc>
        <w:tc>
          <w:tcPr>
            <w:tcW w:w="416" w:type="dxa"/>
          </w:tcPr>
          <w:p w14:paraId="75F19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FA19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A836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8C1DA" w14:textId="77777777" w:rsidR="004E5641" w:rsidRPr="003114F9" w:rsidRDefault="004E5641" w:rsidP="0050448F">
            <w:pPr>
              <w:rPr>
                <w:rFonts w:ascii="Arial" w:eastAsia="Arial" w:hAnsi="Arial"/>
              </w:rPr>
            </w:pPr>
          </w:p>
        </w:tc>
        <w:tc>
          <w:tcPr>
            <w:tcW w:w="377" w:type="dxa"/>
          </w:tcPr>
          <w:p w14:paraId="3971AE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4AAE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26BC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4B0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A3B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9401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07C5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C14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0DBD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2EFD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D076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F84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79D7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4C2C6" w14:textId="77777777" w:rsidR="004E5641" w:rsidRPr="003114F9" w:rsidRDefault="004E5641" w:rsidP="0050448F">
            <w:pPr>
              <w:rPr>
                <w:rFonts w:ascii="Arial" w:eastAsia="Arial" w:hAnsi="Arial"/>
              </w:rPr>
            </w:pPr>
          </w:p>
        </w:tc>
        <w:tc>
          <w:tcPr>
            <w:tcW w:w="377" w:type="dxa"/>
          </w:tcPr>
          <w:p w14:paraId="4AC0EA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E23F9D" w14:textId="77777777" w:rsidR="004E5641" w:rsidRPr="003114F9" w:rsidRDefault="004E5641" w:rsidP="0050448F">
            <w:pPr>
              <w:rPr>
                <w:rFonts w:ascii="Arial" w:eastAsia="Arial" w:hAnsi="Arial"/>
              </w:rPr>
            </w:pPr>
          </w:p>
        </w:tc>
        <w:tc>
          <w:tcPr>
            <w:tcW w:w="377" w:type="dxa"/>
          </w:tcPr>
          <w:p w14:paraId="33AF45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FC97D9" w14:textId="77777777" w:rsidR="004E5641" w:rsidRPr="003114F9" w:rsidRDefault="004E5641" w:rsidP="0050448F">
            <w:pPr>
              <w:rPr>
                <w:rFonts w:ascii="Arial" w:eastAsia="Arial" w:hAnsi="Arial"/>
              </w:rPr>
            </w:pPr>
          </w:p>
        </w:tc>
      </w:tr>
      <w:tr w:rsidR="00974B87" w:rsidRPr="003114F9" w14:paraId="5F80C4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51E26B" w14:textId="77777777" w:rsidR="004E5641" w:rsidRPr="003114F9" w:rsidRDefault="004E5641" w:rsidP="0050448F">
            <w:pPr>
              <w:rPr>
                <w:rFonts w:ascii="Arial" w:eastAsia="Arial" w:hAnsi="Arial"/>
              </w:rPr>
            </w:pPr>
            <w:r w:rsidRPr="003114F9">
              <w:rPr>
                <w:rFonts w:ascii="Arial" w:eastAsia="Arial" w:hAnsi="Arial"/>
              </w:rPr>
              <w:t>Old Creek, downstream from Whale Rock Res.</w:t>
            </w:r>
          </w:p>
        </w:tc>
        <w:tc>
          <w:tcPr>
            <w:tcW w:w="416" w:type="dxa"/>
          </w:tcPr>
          <w:p w14:paraId="336825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0BC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D76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D5A78" w14:textId="77777777" w:rsidR="004E5641" w:rsidRPr="003114F9" w:rsidRDefault="004E5641" w:rsidP="0050448F">
            <w:pPr>
              <w:rPr>
                <w:rFonts w:ascii="Arial" w:eastAsia="Arial" w:hAnsi="Arial"/>
              </w:rPr>
            </w:pPr>
          </w:p>
        </w:tc>
        <w:tc>
          <w:tcPr>
            <w:tcW w:w="377" w:type="dxa"/>
          </w:tcPr>
          <w:p w14:paraId="2794B6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380D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5CA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1E9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2911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A32A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9EF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796F0B" w14:textId="77777777" w:rsidR="004E5641" w:rsidRPr="003114F9" w:rsidRDefault="004E5641" w:rsidP="0050448F">
            <w:pPr>
              <w:rPr>
                <w:rFonts w:ascii="Arial" w:eastAsia="Arial" w:hAnsi="Arial"/>
              </w:rPr>
            </w:pPr>
          </w:p>
        </w:tc>
        <w:tc>
          <w:tcPr>
            <w:tcW w:w="377" w:type="dxa"/>
          </w:tcPr>
          <w:p w14:paraId="6FA5A6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F639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1109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2B2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992D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7B1A52" w14:textId="77777777" w:rsidR="004E5641" w:rsidRPr="003114F9" w:rsidRDefault="004E5641" w:rsidP="0050448F">
            <w:pPr>
              <w:rPr>
                <w:rFonts w:ascii="Arial" w:eastAsia="Arial" w:hAnsi="Arial"/>
              </w:rPr>
            </w:pPr>
          </w:p>
        </w:tc>
        <w:tc>
          <w:tcPr>
            <w:tcW w:w="377" w:type="dxa"/>
          </w:tcPr>
          <w:p w14:paraId="35ADA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79FA54" w14:textId="77777777" w:rsidR="004E5641" w:rsidRPr="003114F9" w:rsidRDefault="004E5641" w:rsidP="0050448F">
            <w:pPr>
              <w:rPr>
                <w:rFonts w:ascii="Arial" w:eastAsia="Arial" w:hAnsi="Arial"/>
              </w:rPr>
            </w:pPr>
          </w:p>
        </w:tc>
        <w:tc>
          <w:tcPr>
            <w:tcW w:w="377" w:type="dxa"/>
          </w:tcPr>
          <w:p w14:paraId="1F8550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6616AD" w14:textId="77777777" w:rsidR="004E5641" w:rsidRPr="003114F9" w:rsidRDefault="004E5641" w:rsidP="0050448F">
            <w:pPr>
              <w:rPr>
                <w:rFonts w:ascii="Arial" w:eastAsia="Arial" w:hAnsi="Arial"/>
              </w:rPr>
            </w:pPr>
          </w:p>
        </w:tc>
      </w:tr>
      <w:tr w:rsidR="00974B87" w:rsidRPr="003114F9" w14:paraId="41E5B6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11E517" w14:textId="77777777" w:rsidR="004E5641" w:rsidRPr="003114F9" w:rsidRDefault="004E5641" w:rsidP="0050448F">
            <w:pPr>
              <w:ind w:left="360"/>
              <w:rPr>
                <w:rFonts w:ascii="Arial" w:eastAsia="Arial" w:hAnsi="Arial"/>
              </w:rPr>
            </w:pPr>
            <w:r w:rsidRPr="003114F9">
              <w:rPr>
                <w:rFonts w:ascii="Arial" w:eastAsia="Arial" w:hAnsi="Arial"/>
              </w:rPr>
              <w:t>Whale Rock Reservoir</w:t>
            </w:r>
          </w:p>
        </w:tc>
        <w:tc>
          <w:tcPr>
            <w:tcW w:w="416" w:type="dxa"/>
          </w:tcPr>
          <w:p w14:paraId="4B8E9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9BD3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1B0F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3C5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F83E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7713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2B62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6470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42ED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A0BC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3D0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532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D673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1EDD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E94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00E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89C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3946F" w14:textId="77777777" w:rsidR="004E5641" w:rsidRPr="003114F9" w:rsidRDefault="004E5641" w:rsidP="0050448F">
            <w:pPr>
              <w:rPr>
                <w:rFonts w:ascii="Arial" w:eastAsia="Arial" w:hAnsi="Arial"/>
              </w:rPr>
            </w:pPr>
          </w:p>
        </w:tc>
        <w:tc>
          <w:tcPr>
            <w:tcW w:w="377" w:type="dxa"/>
          </w:tcPr>
          <w:p w14:paraId="3E521E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69B6FF" w14:textId="77777777" w:rsidR="004E5641" w:rsidRPr="003114F9" w:rsidRDefault="004E5641" w:rsidP="0050448F">
            <w:pPr>
              <w:rPr>
                <w:rFonts w:ascii="Arial" w:eastAsia="Arial" w:hAnsi="Arial"/>
              </w:rPr>
            </w:pPr>
          </w:p>
        </w:tc>
        <w:tc>
          <w:tcPr>
            <w:tcW w:w="377" w:type="dxa"/>
          </w:tcPr>
          <w:p w14:paraId="459E4D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19C0" w14:textId="77777777" w:rsidR="004E5641" w:rsidRPr="003114F9" w:rsidRDefault="004E5641" w:rsidP="0050448F">
            <w:pPr>
              <w:rPr>
                <w:rFonts w:ascii="Arial" w:eastAsia="Arial" w:hAnsi="Arial"/>
              </w:rPr>
            </w:pPr>
          </w:p>
        </w:tc>
      </w:tr>
      <w:tr w:rsidR="00974B87" w:rsidRPr="003114F9" w14:paraId="6F6A8D1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9B730A" w14:textId="77777777" w:rsidR="004E5641" w:rsidRPr="003114F9" w:rsidRDefault="004E5641" w:rsidP="0050448F">
            <w:pPr>
              <w:ind w:left="720"/>
              <w:rPr>
                <w:rFonts w:ascii="Arial" w:eastAsia="Arial" w:hAnsi="Arial"/>
              </w:rPr>
            </w:pPr>
            <w:r w:rsidRPr="003114F9">
              <w:rPr>
                <w:rFonts w:ascii="Arial" w:eastAsia="Arial" w:hAnsi="Arial"/>
              </w:rPr>
              <w:t>Old Creek, upstream from Whale Rock Res.</w:t>
            </w:r>
          </w:p>
        </w:tc>
        <w:tc>
          <w:tcPr>
            <w:tcW w:w="416" w:type="dxa"/>
          </w:tcPr>
          <w:p w14:paraId="7A98F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4130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C3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10F7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E609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623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CCD3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D2FE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6CD5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7B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CDFF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BA5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8B8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53C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3D18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E05D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6C20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1627DA" w14:textId="77777777" w:rsidR="004E5641" w:rsidRPr="003114F9" w:rsidRDefault="004E5641" w:rsidP="0050448F">
            <w:pPr>
              <w:rPr>
                <w:rFonts w:ascii="Arial" w:eastAsia="Arial" w:hAnsi="Arial"/>
              </w:rPr>
            </w:pPr>
          </w:p>
        </w:tc>
        <w:tc>
          <w:tcPr>
            <w:tcW w:w="377" w:type="dxa"/>
          </w:tcPr>
          <w:p w14:paraId="4F03B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CCCC32" w14:textId="77777777" w:rsidR="004E5641" w:rsidRPr="003114F9" w:rsidRDefault="004E5641" w:rsidP="0050448F">
            <w:pPr>
              <w:rPr>
                <w:rFonts w:ascii="Arial" w:eastAsia="Arial" w:hAnsi="Arial"/>
              </w:rPr>
            </w:pPr>
          </w:p>
        </w:tc>
        <w:tc>
          <w:tcPr>
            <w:tcW w:w="377" w:type="dxa"/>
          </w:tcPr>
          <w:p w14:paraId="37C290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2D6AE4" w14:textId="77777777" w:rsidR="004E5641" w:rsidRPr="003114F9" w:rsidRDefault="004E5641" w:rsidP="0050448F">
            <w:pPr>
              <w:rPr>
                <w:rFonts w:ascii="Arial" w:eastAsia="Arial" w:hAnsi="Arial"/>
              </w:rPr>
            </w:pPr>
          </w:p>
        </w:tc>
      </w:tr>
      <w:tr w:rsidR="00974B87" w:rsidRPr="003114F9" w14:paraId="1C42DCE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B454AB" w14:textId="77777777" w:rsidR="004E5641" w:rsidRPr="003114F9" w:rsidRDefault="004E5641" w:rsidP="0050448F">
            <w:pPr>
              <w:rPr>
                <w:rFonts w:ascii="Arial" w:eastAsia="Arial" w:hAnsi="Arial"/>
              </w:rPr>
            </w:pPr>
            <w:r w:rsidRPr="003114F9">
              <w:rPr>
                <w:rFonts w:ascii="Arial" w:eastAsia="Arial" w:hAnsi="Arial"/>
              </w:rPr>
              <w:t>Toro Creek</w:t>
            </w:r>
          </w:p>
        </w:tc>
        <w:tc>
          <w:tcPr>
            <w:tcW w:w="416" w:type="dxa"/>
          </w:tcPr>
          <w:p w14:paraId="52211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B66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636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74AF45" w14:textId="77777777" w:rsidR="004E5641" w:rsidRPr="003114F9" w:rsidRDefault="004E5641" w:rsidP="0050448F">
            <w:pPr>
              <w:rPr>
                <w:rFonts w:ascii="Arial" w:eastAsia="Arial" w:hAnsi="Arial"/>
              </w:rPr>
            </w:pPr>
          </w:p>
        </w:tc>
        <w:tc>
          <w:tcPr>
            <w:tcW w:w="377" w:type="dxa"/>
          </w:tcPr>
          <w:p w14:paraId="2E74AC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015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1F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874F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F0BE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C91C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179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9F63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C211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1B56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DAFF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777B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D164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F7773A" w14:textId="77777777" w:rsidR="004E5641" w:rsidRPr="003114F9" w:rsidRDefault="004E5641" w:rsidP="0050448F">
            <w:pPr>
              <w:rPr>
                <w:rFonts w:ascii="Arial" w:eastAsia="Arial" w:hAnsi="Arial"/>
              </w:rPr>
            </w:pPr>
          </w:p>
        </w:tc>
        <w:tc>
          <w:tcPr>
            <w:tcW w:w="377" w:type="dxa"/>
          </w:tcPr>
          <w:p w14:paraId="73A5AA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847CE9" w14:textId="77777777" w:rsidR="004E5641" w:rsidRPr="003114F9" w:rsidRDefault="004E5641" w:rsidP="0050448F">
            <w:pPr>
              <w:rPr>
                <w:rFonts w:ascii="Arial" w:eastAsia="Arial" w:hAnsi="Arial"/>
              </w:rPr>
            </w:pPr>
          </w:p>
        </w:tc>
        <w:tc>
          <w:tcPr>
            <w:tcW w:w="377" w:type="dxa"/>
          </w:tcPr>
          <w:p w14:paraId="36B8BE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59646" w14:textId="77777777" w:rsidR="004E5641" w:rsidRPr="003114F9" w:rsidRDefault="004E5641" w:rsidP="0050448F">
            <w:pPr>
              <w:rPr>
                <w:rFonts w:ascii="Arial" w:eastAsia="Arial" w:hAnsi="Arial"/>
              </w:rPr>
            </w:pPr>
          </w:p>
        </w:tc>
      </w:tr>
      <w:tr w:rsidR="00974B87" w:rsidRPr="003114F9" w14:paraId="16A19A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C21BC8C" w14:textId="77777777" w:rsidR="004E5641" w:rsidRPr="003114F9" w:rsidRDefault="004E5641" w:rsidP="0050448F">
            <w:pPr>
              <w:rPr>
                <w:rFonts w:ascii="Arial" w:eastAsia="Arial" w:hAnsi="Arial"/>
              </w:rPr>
            </w:pPr>
            <w:r w:rsidRPr="003114F9">
              <w:rPr>
                <w:rFonts w:ascii="Arial" w:eastAsia="Arial" w:hAnsi="Arial"/>
              </w:rPr>
              <w:t>Morro Creek</w:t>
            </w:r>
          </w:p>
        </w:tc>
        <w:tc>
          <w:tcPr>
            <w:tcW w:w="416" w:type="dxa"/>
          </w:tcPr>
          <w:p w14:paraId="454B21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042A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8FE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EBA6A" w14:textId="77777777" w:rsidR="004E5641" w:rsidRPr="003114F9" w:rsidRDefault="004E5641" w:rsidP="0050448F">
            <w:pPr>
              <w:rPr>
                <w:rFonts w:ascii="Arial" w:eastAsia="Arial" w:hAnsi="Arial"/>
              </w:rPr>
            </w:pPr>
          </w:p>
        </w:tc>
        <w:tc>
          <w:tcPr>
            <w:tcW w:w="377" w:type="dxa"/>
          </w:tcPr>
          <w:p w14:paraId="0EC25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427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9B4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DF7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E2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0136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85DD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890E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197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4A60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6201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EBE4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B913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3603E3" w14:textId="77777777" w:rsidR="004E5641" w:rsidRPr="003114F9" w:rsidRDefault="004E5641" w:rsidP="0050448F">
            <w:pPr>
              <w:rPr>
                <w:rFonts w:ascii="Arial" w:eastAsia="Arial" w:hAnsi="Arial"/>
              </w:rPr>
            </w:pPr>
          </w:p>
        </w:tc>
        <w:tc>
          <w:tcPr>
            <w:tcW w:w="377" w:type="dxa"/>
          </w:tcPr>
          <w:p w14:paraId="463FDB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6EEB9" w14:textId="77777777" w:rsidR="004E5641" w:rsidRPr="003114F9" w:rsidRDefault="004E5641" w:rsidP="0050448F">
            <w:pPr>
              <w:rPr>
                <w:rFonts w:ascii="Arial" w:eastAsia="Arial" w:hAnsi="Arial"/>
              </w:rPr>
            </w:pPr>
          </w:p>
        </w:tc>
        <w:tc>
          <w:tcPr>
            <w:tcW w:w="377" w:type="dxa"/>
          </w:tcPr>
          <w:p w14:paraId="2860EE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9A1197" w14:textId="77777777" w:rsidR="004E5641" w:rsidRPr="003114F9" w:rsidRDefault="004E5641" w:rsidP="0050448F">
            <w:pPr>
              <w:rPr>
                <w:rFonts w:ascii="Arial" w:eastAsia="Arial" w:hAnsi="Arial"/>
              </w:rPr>
            </w:pPr>
          </w:p>
        </w:tc>
      </w:tr>
      <w:tr w:rsidR="00974B87" w:rsidRPr="003114F9" w14:paraId="3119F2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0B6FFD7" w14:textId="77777777" w:rsidR="004E5641" w:rsidRPr="003114F9" w:rsidRDefault="004E5641" w:rsidP="0050448F">
            <w:pPr>
              <w:ind w:left="360"/>
              <w:rPr>
                <w:rFonts w:ascii="Arial" w:eastAsia="Arial" w:hAnsi="Arial"/>
              </w:rPr>
            </w:pPr>
            <w:r w:rsidRPr="003114F9">
              <w:rPr>
                <w:rFonts w:ascii="Arial" w:eastAsia="Arial" w:hAnsi="Arial"/>
              </w:rPr>
              <w:lastRenderedPageBreak/>
              <w:t>Little Morro Creek</w:t>
            </w:r>
          </w:p>
        </w:tc>
        <w:tc>
          <w:tcPr>
            <w:tcW w:w="416" w:type="dxa"/>
          </w:tcPr>
          <w:p w14:paraId="1781A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300E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B47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57312" w14:textId="77777777" w:rsidR="004E5641" w:rsidRPr="003114F9" w:rsidRDefault="004E5641" w:rsidP="0050448F">
            <w:pPr>
              <w:rPr>
                <w:rFonts w:ascii="Arial" w:eastAsia="Arial" w:hAnsi="Arial"/>
              </w:rPr>
            </w:pPr>
          </w:p>
        </w:tc>
        <w:tc>
          <w:tcPr>
            <w:tcW w:w="377" w:type="dxa"/>
          </w:tcPr>
          <w:p w14:paraId="093C6D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4B54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F41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655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3A9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280C05" w14:textId="77777777" w:rsidR="004E5641" w:rsidRPr="003114F9" w:rsidRDefault="004E5641" w:rsidP="0050448F">
            <w:pPr>
              <w:rPr>
                <w:rFonts w:ascii="Arial" w:eastAsia="Arial" w:hAnsi="Arial"/>
              </w:rPr>
            </w:pPr>
          </w:p>
        </w:tc>
        <w:tc>
          <w:tcPr>
            <w:tcW w:w="377" w:type="dxa"/>
          </w:tcPr>
          <w:p w14:paraId="3F6216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0227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638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F30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B419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3F7A7" w14:textId="77777777" w:rsidR="004E5641" w:rsidRPr="003114F9" w:rsidRDefault="004E5641" w:rsidP="0050448F">
            <w:pPr>
              <w:rPr>
                <w:rFonts w:ascii="Arial" w:eastAsia="Arial" w:hAnsi="Arial"/>
              </w:rPr>
            </w:pPr>
          </w:p>
        </w:tc>
        <w:tc>
          <w:tcPr>
            <w:tcW w:w="377" w:type="dxa"/>
          </w:tcPr>
          <w:p w14:paraId="0EB089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8A5B96" w14:textId="77777777" w:rsidR="004E5641" w:rsidRPr="003114F9" w:rsidRDefault="004E5641" w:rsidP="0050448F">
            <w:pPr>
              <w:rPr>
                <w:rFonts w:ascii="Arial" w:eastAsia="Arial" w:hAnsi="Arial"/>
              </w:rPr>
            </w:pPr>
          </w:p>
        </w:tc>
        <w:tc>
          <w:tcPr>
            <w:tcW w:w="377" w:type="dxa"/>
          </w:tcPr>
          <w:p w14:paraId="47E848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3B1376" w14:textId="77777777" w:rsidR="004E5641" w:rsidRPr="003114F9" w:rsidRDefault="004E5641" w:rsidP="0050448F">
            <w:pPr>
              <w:rPr>
                <w:rFonts w:ascii="Arial" w:eastAsia="Arial" w:hAnsi="Arial"/>
              </w:rPr>
            </w:pPr>
          </w:p>
        </w:tc>
        <w:tc>
          <w:tcPr>
            <w:tcW w:w="377" w:type="dxa"/>
          </w:tcPr>
          <w:p w14:paraId="36667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8D5C48" w14:textId="77777777" w:rsidR="004E5641" w:rsidRPr="003114F9" w:rsidRDefault="004E5641" w:rsidP="0050448F">
            <w:pPr>
              <w:rPr>
                <w:rFonts w:ascii="Arial" w:eastAsia="Arial" w:hAnsi="Arial"/>
              </w:rPr>
            </w:pPr>
          </w:p>
        </w:tc>
      </w:tr>
      <w:tr w:rsidR="00974B87" w:rsidRPr="003114F9" w14:paraId="5A44C8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698EE9" w14:textId="77777777" w:rsidR="004E5641" w:rsidRPr="003114F9" w:rsidRDefault="004E5641" w:rsidP="0050448F">
            <w:pPr>
              <w:rPr>
                <w:rFonts w:ascii="Arial" w:eastAsia="Arial" w:hAnsi="Arial"/>
              </w:rPr>
            </w:pPr>
            <w:r w:rsidRPr="003114F9">
              <w:rPr>
                <w:rFonts w:ascii="Arial" w:eastAsia="Arial" w:hAnsi="Arial"/>
              </w:rPr>
              <w:t>Morro Bay Estuary</w:t>
            </w:r>
          </w:p>
        </w:tc>
        <w:tc>
          <w:tcPr>
            <w:tcW w:w="416" w:type="dxa"/>
          </w:tcPr>
          <w:p w14:paraId="2B9C54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6AC2AE" w14:textId="77777777" w:rsidR="004E5641" w:rsidRPr="003114F9" w:rsidRDefault="004E5641" w:rsidP="0050448F">
            <w:pPr>
              <w:rPr>
                <w:rFonts w:ascii="Arial" w:eastAsia="Arial" w:hAnsi="Arial"/>
              </w:rPr>
            </w:pPr>
          </w:p>
        </w:tc>
        <w:tc>
          <w:tcPr>
            <w:tcW w:w="377" w:type="dxa"/>
          </w:tcPr>
          <w:p w14:paraId="45BB4A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2BC0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814A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4AA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CAD2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F8DA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32D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7A29D" w14:textId="77777777" w:rsidR="004E5641" w:rsidRPr="003114F9" w:rsidRDefault="004E5641" w:rsidP="0050448F">
            <w:pPr>
              <w:rPr>
                <w:rFonts w:ascii="Arial" w:eastAsia="Arial" w:hAnsi="Arial"/>
              </w:rPr>
            </w:pPr>
          </w:p>
        </w:tc>
        <w:tc>
          <w:tcPr>
            <w:tcW w:w="377" w:type="dxa"/>
          </w:tcPr>
          <w:p w14:paraId="3CD656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B985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B8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60C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DE6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609E22" w14:textId="77777777" w:rsidR="004E5641" w:rsidRPr="003114F9" w:rsidRDefault="004E5641" w:rsidP="0050448F">
            <w:pPr>
              <w:rPr>
                <w:rFonts w:ascii="Arial" w:eastAsia="Arial" w:hAnsi="Arial"/>
              </w:rPr>
            </w:pPr>
          </w:p>
        </w:tc>
        <w:tc>
          <w:tcPr>
            <w:tcW w:w="377" w:type="dxa"/>
          </w:tcPr>
          <w:p w14:paraId="3A9F80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175BA4" w14:textId="77777777" w:rsidR="004E5641" w:rsidRPr="003114F9" w:rsidRDefault="004E5641" w:rsidP="0050448F">
            <w:pPr>
              <w:rPr>
                <w:rFonts w:ascii="Arial" w:eastAsia="Arial" w:hAnsi="Arial"/>
              </w:rPr>
            </w:pPr>
          </w:p>
        </w:tc>
        <w:tc>
          <w:tcPr>
            <w:tcW w:w="377" w:type="dxa"/>
          </w:tcPr>
          <w:p w14:paraId="5F2355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8C6A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CD50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A7B7D9"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380A8F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CA4AE7" w14:textId="77777777" w:rsidR="004E5641" w:rsidRPr="003114F9" w:rsidRDefault="004E5641" w:rsidP="0050448F">
            <w:pPr>
              <w:rPr>
                <w:rFonts w:ascii="Arial" w:eastAsia="Arial" w:hAnsi="Arial"/>
              </w:rPr>
            </w:pPr>
            <w:r w:rsidRPr="003114F9">
              <w:rPr>
                <w:rFonts w:ascii="Arial" w:eastAsia="Arial" w:hAnsi="Arial"/>
              </w:rPr>
              <w:t>Chorro Creek</w:t>
            </w:r>
          </w:p>
        </w:tc>
        <w:tc>
          <w:tcPr>
            <w:tcW w:w="416" w:type="dxa"/>
          </w:tcPr>
          <w:p w14:paraId="3AA84E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C7CD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CB9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FBACC3" w14:textId="77777777" w:rsidR="004E5641" w:rsidRPr="003114F9" w:rsidRDefault="004E5641" w:rsidP="0050448F">
            <w:pPr>
              <w:rPr>
                <w:rFonts w:ascii="Arial" w:eastAsia="Arial" w:hAnsi="Arial"/>
              </w:rPr>
            </w:pPr>
          </w:p>
        </w:tc>
        <w:tc>
          <w:tcPr>
            <w:tcW w:w="377" w:type="dxa"/>
          </w:tcPr>
          <w:p w14:paraId="7F1F66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CC0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565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EAC8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C92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1C8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5703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29E2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D2EF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384A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9B1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DEB9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736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8EA74" w14:textId="77777777" w:rsidR="004E5641" w:rsidRPr="003114F9" w:rsidRDefault="004E5641" w:rsidP="0050448F">
            <w:pPr>
              <w:rPr>
                <w:rFonts w:ascii="Arial" w:eastAsia="Arial" w:hAnsi="Arial"/>
              </w:rPr>
            </w:pPr>
          </w:p>
        </w:tc>
        <w:tc>
          <w:tcPr>
            <w:tcW w:w="377" w:type="dxa"/>
          </w:tcPr>
          <w:p w14:paraId="17475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0FAAAB" w14:textId="77777777" w:rsidR="004E5641" w:rsidRPr="003114F9" w:rsidRDefault="004E5641" w:rsidP="0050448F">
            <w:pPr>
              <w:rPr>
                <w:rFonts w:ascii="Arial" w:eastAsia="Arial" w:hAnsi="Arial"/>
              </w:rPr>
            </w:pPr>
          </w:p>
        </w:tc>
        <w:tc>
          <w:tcPr>
            <w:tcW w:w="377" w:type="dxa"/>
          </w:tcPr>
          <w:p w14:paraId="1F132B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7A9A5D" w14:textId="77777777" w:rsidR="004E5641" w:rsidRPr="003114F9" w:rsidRDefault="004E5641" w:rsidP="0050448F">
            <w:pPr>
              <w:rPr>
                <w:rFonts w:ascii="Arial" w:eastAsia="Arial" w:hAnsi="Arial"/>
              </w:rPr>
            </w:pPr>
          </w:p>
        </w:tc>
      </w:tr>
      <w:tr w:rsidR="00974B87" w:rsidRPr="003114F9" w14:paraId="12F9C4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9DEFB00" w14:textId="77777777" w:rsidR="004E5641" w:rsidRPr="003114F9" w:rsidRDefault="004E5641" w:rsidP="0050448F">
            <w:pPr>
              <w:ind w:left="360"/>
              <w:rPr>
                <w:rFonts w:ascii="Arial" w:eastAsia="Arial" w:hAnsi="Arial"/>
              </w:rPr>
            </w:pPr>
            <w:r w:rsidRPr="003114F9">
              <w:rPr>
                <w:rFonts w:ascii="Arial" w:eastAsia="Arial" w:hAnsi="Arial"/>
              </w:rPr>
              <w:t>Dairy Creek</w:t>
            </w:r>
          </w:p>
        </w:tc>
        <w:tc>
          <w:tcPr>
            <w:tcW w:w="416" w:type="dxa"/>
          </w:tcPr>
          <w:p w14:paraId="1A4FFE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EBE3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7961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9C146E" w14:textId="77777777" w:rsidR="004E5641" w:rsidRPr="003114F9" w:rsidRDefault="004E5641" w:rsidP="0050448F">
            <w:pPr>
              <w:rPr>
                <w:rFonts w:ascii="Arial" w:eastAsia="Arial" w:hAnsi="Arial"/>
              </w:rPr>
            </w:pPr>
          </w:p>
        </w:tc>
        <w:tc>
          <w:tcPr>
            <w:tcW w:w="377" w:type="dxa"/>
          </w:tcPr>
          <w:p w14:paraId="7EC87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26BF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944C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349B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3C89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172CB" w14:textId="77777777" w:rsidR="004E5641" w:rsidRPr="003114F9" w:rsidRDefault="004E5641" w:rsidP="0050448F">
            <w:pPr>
              <w:rPr>
                <w:rFonts w:ascii="Arial" w:eastAsia="Arial" w:hAnsi="Arial"/>
              </w:rPr>
            </w:pPr>
          </w:p>
        </w:tc>
        <w:tc>
          <w:tcPr>
            <w:tcW w:w="377" w:type="dxa"/>
          </w:tcPr>
          <w:p w14:paraId="6B1DC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857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25E3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A4BB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BA32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344FFC" w14:textId="77777777" w:rsidR="004E5641" w:rsidRPr="003114F9" w:rsidRDefault="004E5641" w:rsidP="0050448F">
            <w:pPr>
              <w:rPr>
                <w:rFonts w:ascii="Arial" w:eastAsia="Arial" w:hAnsi="Arial"/>
              </w:rPr>
            </w:pPr>
          </w:p>
        </w:tc>
        <w:tc>
          <w:tcPr>
            <w:tcW w:w="377" w:type="dxa"/>
          </w:tcPr>
          <w:p w14:paraId="35ED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8BD8B0" w14:textId="77777777" w:rsidR="004E5641" w:rsidRPr="003114F9" w:rsidRDefault="004E5641" w:rsidP="0050448F">
            <w:pPr>
              <w:rPr>
                <w:rFonts w:ascii="Arial" w:eastAsia="Arial" w:hAnsi="Arial"/>
              </w:rPr>
            </w:pPr>
          </w:p>
        </w:tc>
        <w:tc>
          <w:tcPr>
            <w:tcW w:w="377" w:type="dxa"/>
          </w:tcPr>
          <w:p w14:paraId="1E04B2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448F8B" w14:textId="77777777" w:rsidR="004E5641" w:rsidRPr="003114F9" w:rsidRDefault="004E5641" w:rsidP="0050448F">
            <w:pPr>
              <w:rPr>
                <w:rFonts w:ascii="Arial" w:eastAsia="Arial" w:hAnsi="Arial"/>
              </w:rPr>
            </w:pPr>
          </w:p>
        </w:tc>
        <w:tc>
          <w:tcPr>
            <w:tcW w:w="377" w:type="dxa"/>
          </w:tcPr>
          <w:p w14:paraId="224399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749EB8" w14:textId="77777777" w:rsidR="004E5641" w:rsidRPr="003114F9" w:rsidRDefault="004E5641" w:rsidP="0050448F">
            <w:pPr>
              <w:rPr>
                <w:rFonts w:ascii="Arial" w:eastAsia="Arial" w:hAnsi="Arial"/>
              </w:rPr>
            </w:pPr>
          </w:p>
        </w:tc>
      </w:tr>
      <w:tr w:rsidR="00974B87" w:rsidRPr="003114F9" w14:paraId="6028606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2E98E36" w14:textId="77777777" w:rsidR="004E5641" w:rsidRPr="003114F9" w:rsidRDefault="004E5641" w:rsidP="0050448F">
            <w:pPr>
              <w:ind w:left="360"/>
              <w:rPr>
                <w:rFonts w:ascii="Arial" w:eastAsia="Arial" w:hAnsi="Arial"/>
              </w:rPr>
            </w:pPr>
            <w:r w:rsidRPr="003114F9">
              <w:rPr>
                <w:rFonts w:ascii="Arial" w:eastAsia="Arial" w:hAnsi="Arial"/>
              </w:rPr>
              <w:t>San Luisito Creek</w:t>
            </w:r>
          </w:p>
        </w:tc>
        <w:tc>
          <w:tcPr>
            <w:tcW w:w="416" w:type="dxa"/>
          </w:tcPr>
          <w:p w14:paraId="25015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5B9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2B5A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361412" w14:textId="77777777" w:rsidR="004E5641" w:rsidRPr="003114F9" w:rsidRDefault="004E5641" w:rsidP="0050448F">
            <w:pPr>
              <w:rPr>
                <w:rFonts w:ascii="Arial" w:eastAsia="Arial" w:hAnsi="Arial"/>
              </w:rPr>
            </w:pPr>
          </w:p>
        </w:tc>
        <w:tc>
          <w:tcPr>
            <w:tcW w:w="377" w:type="dxa"/>
          </w:tcPr>
          <w:p w14:paraId="1FACE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2118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B9AD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41F4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48B7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B1C569" w14:textId="77777777" w:rsidR="004E5641" w:rsidRPr="003114F9" w:rsidRDefault="004E5641" w:rsidP="0050448F">
            <w:pPr>
              <w:rPr>
                <w:rFonts w:ascii="Arial" w:eastAsia="Arial" w:hAnsi="Arial"/>
              </w:rPr>
            </w:pPr>
          </w:p>
        </w:tc>
        <w:tc>
          <w:tcPr>
            <w:tcW w:w="377" w:type="dxa"/>
          </w:tcPr>
          <w:p w14:paraId="41EF2D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BFD7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B442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EB1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8FE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6C27B3" w14:textId="77777777" w:rsidR="004E5641" w:rsidRPr="003114F9" w:rsidRDefault="004E5641" w:rsidP="0050448F">
            <w:pPr>
              <w:rPr>
                <w:rFonts w:ascii="Arial" w:eastAsia="Arial" w:hAnsi="Arial"/>
              </w:rPr>
            </w:pPr>
          </w:p>
        </w:tc>
        <w:tc>
          <w:tcPr>
            <w:tcW w:w="377" w:type="dxa"/>
          </w:tcPr>
          <w:p w14:paraId="383BA5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84900" w14:textId="77777777" w:rsidR="004E5641" w:rsidRPr="003114F9" w:rsidRDefault="004E5641" w:rsidP="0050448F">
            <w:pPr>
              <w:rPr>
                <w:rFonts w:ascii="Arial" w:eastAsia="Arial" w:hAnsi="Arial"/>
              </w:rPr>
            </w:pPr>
          </w:p>
        </w:tc>
        <w:tc>
          <w:tcPr>
            <w:tcW w:w="377" w:type="dxa"/>
          </w:tcPr>
          <w:p w14:paraId="01557E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B7976" w14:textId="77777777" w:rsidR="004E5641" w:rsidRPr="003114F9" w:rsidRDefault="004E5641" w:rsidP="0050448F">
            <w:pPr>
              <w:rPr>
                <w:rFonts w:ascii="Arial" w:eastAsia="Arial" w:hAnsi="Arial"/>
              </w:rPr>
            </w:pPr>
          </w:p>
        </w:tc>
        <w:tc>
          <w:tcPr>
            <w:tcW w:w="377" w:type="dxa"/>
          </w:tcPr>
          <w:p w14:paraId="49CF78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8AE6D" w14:textId="77777777" w:rsidR="004E5641" w:rsidRPr="003114F9" w:rsidRDefault="004E5641" w:rsidP="0050448F">
            <w:pPr>
              <w:rPr>
                <w:rFonts w:ascii="Arial" w:eastAsia="Arial" w:hAnsi="Arial"/>
              </w:rPr>
            </w:pPr>
          </w:p>
        </w:tc>
      </w:tr>
      <w:tr w:rsidR="00974B87" w:rsidRPr="003114F9" w14:paraId="1049223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07B407" w14:textId="77777777" w:rsidR="004E5641" w:rsidRPr="003114F9" w:rsidRDefault="004E5641" w:rsidP="0050448F">
            <w:pPr>
              <w:ind w:left="360"/>
              <w:rPr>
                <w:rFonts w:ascii="Arial" w:eastAsia="Arial" w:hAnsi="Arial"/>
              </w:rPr>
            </w:pPr>
            <w:r w:rsidRPr="003114F9">
              <w:rPr>
                <w:rFonts w:ascii="Arial" w:eastAsia="Arial" w:hAnsi="Arial"/>
              </w:rPr>
              <w:t>San Bernardo Creek</w:t>
            </w:r>
          </w:p>
        </w:tc>
        <w:tc>
          <w:tcPr>
            <w:tcW w:w="416" w:type="dxa"/>
          </w:tcPr>
          <w:p w14:paraId="2A922B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8DB9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06D1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9C9AF5" w14:textId="77777777" w:rsidR="004E5641" w:rsidRPr="003114F9" w:rsidRDefault="004E5641" w:rsidP="0050448F">
            <w:pPr>
              <w:rPr>
                <w:rFonts w:ascii="Arial" w:eastAsia="Arial" w:hAnsi="Arial"/>
              </w:rPr>
            </w:pPr>
          </w:p>
        </w:tc>
        <w:tc>
          <w:tcPr>
            <w:tcW w:w="377" w:type="dxa"/>
          </w:tcPr>
          <w:p w14:paraId="1EF1A5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73CD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AEA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E8AC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268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952F7" w14:textId="77777777" w:rsidR="004E5641" w:rsidRPr="003114F9" w:rsidRDefault="004E5641" w:rsidP="0050448F">
            <w:pPr>
              <w:rPr>
                <w:rFonts w:ascii="Arial" w:eastAsia="Arial" w:hAnsi="Arial"/>
              </w:rPr>
            </w:pPr>
          </w:p>
        </w:tc>
        <w:tc>
          <w:tcPr>
            <w:tcW w:w="377" w:type="dxa"/>
          </w:tcPr>
          <w:p w14:paraId="0BE0A7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753E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F003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A60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02F7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67AD3" w14:textId="77777777" w:rsidR="004E5641" w:rsidRPr="003114F9" w:rsidRDefault="004E5641" w:rsidP="0050448F">
            <w:pPr>
              <w:rPr>
                <w:rFonts w:ascii="Arial" w:eastAsia="Arial" w:hAnsi="Arial"/>
              </w:rPr>
            </w:pPr>
          </w:p>
        </w:tc>
        <w:tc>
          <w:tcPr>
            <w:tcW w:w="377" w:type="dxa"/>
          </w:tcPr>
          <w:p w14:paraId="6632C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A91FCB" w14:textId="77777777" w:rsidR="004E5641" w:rsidRPr="003114F9" w:rsidRDefault="004E5641" w:rsidP="0050448F">
            <w:pPr>
              <w:rPr>
                <w:rFonts w:ascii="Arial" w:eastAsia="Arial" w:hAnsi="Arial"/>
              </w:rPr>
            </w:pPr>
          </w:p>
        </w:tc>
        <w:tc>
          <w:tcPr>
            <w:tcW w:w="377" w:type="dxa"/>
          </w:tcPr>
          <w:p w14:paraId="273578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5E8FD7" w14:textId="77777777" w:rsidR="004E5641" w:rsidRPr="003114F9" w:rsidRDefault="004E5641" w:rsidP="0050448F">
            <w:pPr>
              <w:rPr>
                <w:rFonts w:ascii="Arial" w:eastAsia="Arial" w:hAnsi="Arial"/>
              </w:rPr>
            </w:pPr>
          </w:p>
        </w:tc>
        <w:tc>
          <w:tcPr>
            <w:tcW w:w="377" w:type="dxa"/>
          </w:tcPr>
          <w:p w14:paraId="4BC10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C50B23" w14:textId="77777777" w:rsidR="004E5641" w:rsidRPr="003114F9" w:rsidRDefault="004E5641" w:rsidP="0050448F">
            <w:pPr>
              <w:rPr>
                <w:rFonts w:ascii="Arial" w:eastAsia="Arial" w:hAnsi="Arial"/>
              </w:rPr>
            </w:pPr>
          </w:p>
        </w:tc>
      </w:tr>
      <w:tr w:rsidR="00974B87" w:rsidRPr="003114F9" w14:paraId="5E6EE2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B1A1E4" w14:textId="77777777" w:rsidR="004E5641" w:rsidRPr="003114F9" w:rsidRDefault="004E5641" w:rsidP="0050448F">
            <w:pPr>
              <w:rPr>
                <w:rFonts w:ascii="Arial" w:eastAsia="Arial" w:hAnsi="Arial"/>
              </w:rPr>
            </w:pPr>
            <w:r w:rsidRPr="003114F9">
              <w:rPr>
                <w:rFonts w:ascii="Arial" w:eastAsia="Arial" w:hAnsi="Arial"/>
              </w:rPr>
              <w:t>Los Osos Creek</w:t>
            </w:r>
          </w:p>
        </w:tc>
        <w:tc>
          <w:tcPr>
            <w:tcW w:w="416" w:type="dxa"/>
          </w:tcPr>
          <w:p w14:paraId="199C9D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601E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722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90282E" w14:textId="77777777" w:rsidR="004E5641" w:rsidRPr="003114F9" w:rsidRDefault="004E5641" w:rsidP="0050448F">
            <w:pPr>
              <w:rPr>
                <w:rFonts w:ascii="Arial" w:eastAsia="Arial" w:hAnsi="Arial"/>
              </w:rPr>
            </w:pPr>
          </w:p>
        </w:tc>
        <w:tc>
          <w:tcPr>
            <w:tcW w:w="377" w:type="dxa"/>
          </w:tcPr>
          <w:p w14:paraId="50624B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E5D92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C7DC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5090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C51C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F47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DC85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201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2AF6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16C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AAEE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7ABB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822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5DFEA3" w14:textId="77777777" w:rsidR="004E5641" w:rsidRPr="003114F9" w:rsidRDefault="004E5641" w:rsidP="0050448F">
            <w:pPr>
              <w:rPr>
                <w:rFonts w:ascii="Arial" w:eastAsia="Arial" w:hAnsi="Arial"/>
              </w:rPr>
            </w:pPr>
          </w:p>
        </w:tc>
        <w:tc>
          <w:tcPr>
            <w:tcW w:w="377" w:type="dxa"/>
          </w:tcPr>
          <w:p w14:paraId="67FE6B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741D70" w14:textId="77777777" w:rsidR="004E5641" w:rsidRPr="003114F9" w:rsidRDefault="004E5641" w:rsidP="0050448F">
            <w:pPr>
              <w:rPr>
                <w:rFonts w:ascii="Arial" w:eastAsia="Arial" w:hAnsi="Arial"/>
              </w:rPr>
            </w:pPr>
          </w:p>
        </w:tc>
        <w:tc>
          <w:tcPr>
            <w:tcW w:w="377" w:type="dxa"/>
          </w:tcPr>
          <w:p w14:paraId="4F9A2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EF3270" w14:textId="77777777" w:rsidR="004E5641" w:rsidRPr="003114F9" w:rsidRDefault="004E5641" w:rsidP="0050448F">
            <w:pPr>
              <w:rPr>
                <w:rFonts w:ascii="Arial" w:eastAsia="Arial" w:hAnsi="Arial"/>
              </w:rPr>
            </w:pPr>
          </w:p>
        </w:tc>
      </w:tr>
      <w:tr w:rsidR="00974B87" w:rsidRPr="003114F9" w14:paraId="43D479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F642B1" w14:textId="77777777" w:rsidR="004E5641" w:rsidRPr="003114F9" w:rsidRDefault="004E5641" w:rsidP="0050448F">
            <w:pPr>
              <w:rPr>
                <w:rFonts w:ascii="Arial" w:eastAsia="Arial" w:hAnsi="Arial"/>
              </w:rPr>
            </w:pPr>
            <w:r w:rsidRPr="003114F9">
              <w:rPr>
                <w:rFonts w:ascii="Arial" w:eastAsia="Arial" w:hAnsi="Arial"/>
              </w:rPr>
              <w:t>Warden Lake Wetland</w:t>
            </w:r>
          </w:p>
        </w:tc>
        <w:tc>
          <w:tcPr>
            <w:tcW w:w="416" w:type="dxa"/>
          </w:tcPr>
          <w:p w14:paraId="286969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09CDD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2AF0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55488E" w14:textId="77777777" w:rsidR="004E5641" w:rsidRPr="003114F9" w:rsidRDefault="004E5641" w:rsidP="0050448F">
            <w:pPr>
              <w:rPr>
                <w:rFonts w:ascii="Arial" w:eastAsia="Arial" w:hAnsi="Arial"/>
              </w:rPr>
            </w:pPr>
          </w:p>
        </w:tc>
        <w:tc>
          <w:tcPr>
            <w:tcW w:w="377" w:type="dxa"/>
          </w:tcPr>
          <w:p w14:paraId="1ACD3E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EB9E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3686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C305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FC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4B9B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916D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2E55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8D05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0CAB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1655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AD104" w14:textId="77777777" w:rsidR="004E5641" w:rsidRPr="003114F9" w:rsidRDefault="004E5641" w:rsidP="0050448F">
            <w:pPr>
              <w:rPr>
                <w:rFonts w:ascii="Arial" w:eastAsia="Arial" w:hAnsi="Arial"/>
              </w:rPr>
            </w:pPr>
          </w:p>
        </w:tc>
        <w:tc>
          <w:tcPr>
            <w:tcW w:w="377" w:type="dxa"/>
          </w:tcPr>
          <w:p w14:paraId="2C616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8F59B6" w14:textId="77777777" w:rsidR="004E5641" w:rsidRPr="003114F9" w:rsidRDefault="004E5641" w:rsidP="0050448F">
            <w:pPr>
              <w:rPr>
                <w:rFonts w:ascii="Arial" w:eastAsia="Arial" w:hAnsi="Arial"/>
              </w:rPr>
            </w:pPr>
          </w:p>
        </w:tc>
        <w:tc>
          <w:tcPr>
            <w:tcW w:w="377" w:type="dxa"/>
          </w:tcPr>
          <w:p w14:paraId="06715C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031652" w14:textId="77777777" w:rsidR="004E5641" w:rsidRPr="003114F9" w:rsidRDefault="004E5641" w:rsidP="0050448F">
            <w:pPr>
              <w:rPr>
                <w:rFonts w:ascii="Arial" w:eastAsia="Arial" w:hAnsi="Arial"/>
              </w:rPr>
            </w:pPr>
          </w:p>
        </w:tc>
        <w:tc>
          <w:tcPr>
            <w:tcW w:w="377" w:type="dxa"/>
          </w:tcPr>
          <w:p w14:paraId="7F7C11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B60B18" w14:textId="77777777" w:rsidR="004E5641" w:rsidRPr="003114F9" w:rsidRDefault="004E5641" w:rsidP="0050448F">
            <w:pPr>
              <w:rPr>
                <w:rFonts w:ascii="Arial" w:eastAsia="Arial" w:hAnsi="Arial"/>
              </w:rPr>
            </w:pPr>
          </w:p>
        </w:tc>
      </w:tr>
      <w:tr w:rsidR="00974B87" w:rsidRPr="003114F9" w14:paraId="7240015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934BFB0" w14:textId="77777777" w:rsidR="004E5641" w:rsidRPr="003114F9" w:rsidRDefault="004E5641" w:rsidP="0050448F">
            <w:pPr>
              <w:rPr>
                <w:rFonts w:ascii="Arial" w:eastAsia="Arial" w:hAnsi="Arial"/>
              </w:rPr>
            </w:pPr>
            <w:r w:rsidRPr="003114F9">
              <w:rPr>
                <w:rFonts w:ascii="Arial" w:eastAsia="Arial" w:hAnsi="Arial"/>
              </w:rPr>
              <w:t>Islay Creek</w:t>
            </w:r>
          </w:p>
        </w:tc>
        <w:tc>
          <w:tcPr>
            <w:tcW w:w="416" w:type="dxa"/>
          </w:tcPr>
          <w:p w14:paraId="07AAA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77F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A9AE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923D08" w14:textId="77777777" w:rsidR="004E5641" w:rsidRPr="003114F9" w:rsidRDefault="004E5641" w:rsidP="0050448F">
            <w:pPr>
              <w:rPr>
                <w:rFonts w:ascii="Arial" w:eastAsia="Arial" w:hAnsi="Arial"/>
              </w:rPr>
            </w:pPr>
          </w:p>
        </w:tc>
        <w:tc>
          <w:tcPr>
            <w:tcW w:w="377" w:type="dxa"/>
          </w:tcPr>
          <w:p w14:paraId="6F3C5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0DEB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074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979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5EA8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7EDC07" w14:textId="77777777" w:rsidR="004E5641" w:rsidRPr="003114F9" w:rsidRDefault="004E5641" w:rsidP="0050448F">
            <w:pPr>
              <w:rPr>
                <w:rFonts w:ascii="Arial" w:eastAsia="Arial" w:hAnsi="Arial"/>
              </w:rPr>
            </w:pPr>
          </w:p>
        </w:tc>
        <w:tc>
          <w:tcPr>
            <w:tcW w:w="377" w:type="dxa"/>
          </w:tcPr>
          <w:p w14:paraId="62CBAF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187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938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C848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96C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3761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A7CB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32F752" w14:textId="77777777" w:rsidR="004E5641" w:rsidRPr="003114F9" w:rsidRDefault="004E5641" w:rsidP="0050448F">
            <w:pPr>
              <w:rPr>
                <w:rFonts w:ascii="Arial" w:eastAsia="Arial" w:hAnsi="Arial"/>
              </w:rPr>
            </w:pPr>
          </w:p>
        </w:tc>
        <w:tc>
          <w:tcPr>
            <w:tcW w:w="377" w:type="dxa"/>
          </w:tcPr>
          <w:p w14:paraId="0546F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134768" w14:textId="77777777" w:rsidR="004E5641" w:rsidRPr="003114F9" w:rsidRDefault="004E5641" w:rsidP="0050448F">
            <w:pPr>
              <w:rPr>
                <w:rFonts w:ascii="Arial" w:eastAsia="Arial" w:hAnsi="Arial"/>
              </w:rPr>
            </w:pPr>
          </w:p>
        </w:tc>
        <w:tc>
          <w:tcPr>
            <w:tcW w:w="377" w:type="dxa"/>
          </w:tcPr>
          <w:p w14:paraId="71A727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927930" w14:textId="77777777" w:rsidR="004E5641" w:rsidRPr="003114F9" w:rsidRDefault="004E5641" w:rsidP="0050448F">
            <w:pPr>
              <w:rPr>
                <w:rFonts w:ascii="Arial" w:eastAsia="Arial" w:hAnsi="Arial"/>
              </w:rPr>
            </w:pPr>
          </w:p>
        </w:tc>
      </w:tr>
      <w:tr w:rsidR="00974B87" w:rsidRPr="003114F9" w14:paraId="2AB807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C7FB3A8" w14:textId="77777777" w:rsidR="004E5641" w:rsidRPr="003114F9" w:rsidRDefault="004E5641" w:rsidP="0050448F">
            <w:pPr>
              <w:rPr>
                <w:rFonts w:ascii="Arial" w:eastAsia="Arial" w:hAnsi="Arial"/>
              </w:rPr>
            </w:pPr>
            <w:r w:rsidRPr="003114F9">
              <w:rPr>
                <w:rFonts w:ascii="Arial" w:eastAsia="Arial" w:hAnsi="Arial"/>
              </w:rPr>
              <w:t>Coon Creek</w:t>
            </w:r>
          </w:p>
        </w:tc>
        <w:tc>
          <w:tcPr>
            <w:tcW w:w="416" w:type="dxa"/>
          </w:tcPr>
          <w:p w14:paraId="6A1BFA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5617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DCE0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A036D" w14:textId="77777777" w:rsidR="004E5641" w:rsidRPr="003114F9" w:rsidRDefault="004E5641" w:rsidP="0050448F">
            <w:pPr>
              <w:rPr>
                <w:rFonts w:ascii="Arial" w:eastAsia="Arial" w:hAnsi="Arial"/>
              </w:rPr>
            </w:pPr>
          </w:p>
        </w:tc>
        <w:tc>
          <w:tcPr>
            <w:tcW w:w="377" w:type="dxa"/>
          </w:tcPr>
          <w:p w14:paraId="485241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A191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A6A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DACD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1DAB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37A521" w14:textId="77777777" w:rsidR="004E5641" w:rsidRPr="003114F9" w:rsidRDefault="004E5641" w:rsidP="0050448F">
            <w:pPr>
              <w:rPr>
                <w:rFonts w:ascii="Arial" w:eastAsia="Arial" w:hAnsi="Arial"/>
              </w:rPr>
            </w:pPr>
          </w:p>
        </w:tc>
        <w:tc>
          <w:tcPr>
            <w:tcW w:w="377" w:type="dxa"/>
          </w:tcPr>
          <w:p w14:paraId="3BC6BE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88FF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C6D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2BC0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811D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4F57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F66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37F03B" w14:textId="77777777" w:rsidR="004E5641" w:rsidRPr="003114F9" w:rsidRDefault="004E5641" w:rsidP="0050448F">
            <w:pPr>
              <w:rPr>
                <w:rFonts w:ascii="Arial" w:eastAsia="Arial" w:hAnsi="Arial"/>
              </w:rPr>
            </w:pPr>
          </w:p>
        </w:tc>
        <w:tc>
          <w:tcPr>
            <w:tcW w:w="377" w:type="dxa"/>
          </w:tcPr>
          <w:p w14:paraId="3E07E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882109" w14:textId="77777777" w:rsidR="004E5641" w:rsidRPr="003114F9" w:rsidRDefault="004E5641" w:rsidP="0050448F">
            <w:pPr>
              <w:rPr>
                <w:rFonts w:ascii="Arial" w:eastAsia="Arial" w:hAnsi="Arial"/>
              </w:rPr>
            </w:pPr>
          </w:p>
        </w:tc>
        <w:tc>
          <w:tcPr>
            <w:tcW w:w="377" w:type="dxa"/>
          </w:tcPr>
          <w:p w14:paraId="346831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B51A6" w14:textId="77777777" w:rsidR="004E5641" w:rsidRPr="003114F9" w:rsidRDefault="004E5641" w:rsidP="0050448F">
            <w:pPr>
              <w:rPr>
                <w:rFonts w:ascii="Arial" w:eastAsia="Arial" w:hAnsi="Arial"/>
              </w:rPr>
            </w:pPr>
          </w:p>
        </w:tc>
      </w:tr>
      <w:tr w:rsidR="00974B87" w:rsidRPr="003114F9" w14:paraId="13CE428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F15F97" w14:textId="77777777" w:rsidR="004E5641" w:rsidRPr="003114F9" w:rsidRDefault="004E5641" w:rsidP="0050448F">
            <w:pPr>
              <w:rPr>
                <w:rFonts w:ascii="Arial" w:eastAsia="Arial" w:hAnsi="Arial"/>
              </w:rPr>
            </w:pPr>
            <w:r w:rsidRPr="003114F9">
              <w:rPr>
                <w:rFonts w:ascii="Arial" w:eastAsia="Arial" w:hAnsi="Arial"/>
              </w:rPr>
              <w:t>Diablo Canyon Creek</w:t>
            </w:r>
          </w:p>
        </w:tc>
        <w:tc>
          <w:tcPr>
            <w:tcW w:w="416" w:type="dxa"/>
          </w:tcPr>
          <w:p w14:paraId="76ED26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F780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33D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621F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5669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1CAE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AC1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7F83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DA0E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59FB96" w14:textId="77777777" w:rsidR="004E5641" w:rsidRPr="003114F9" w:rsidRDefault="004E5641" w:rsidP="0050448F">
            <w:pPr>
              <w:rPr>
                <w:rFonts w:ascii="Arial" w:eastAsia="Arial" w:hAnsi="Arial"/>
              </w:rPr>
            </w:pPr>
          </w:p>
        </w:tc>
        <w:tc>
          <w:tcPr>
            <w:tcW w:w="377" w:type="dxa"/>
          </w:tcPr>
          <w:p w14:paraId="3A1594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F9E7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2FCC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B733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3FB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1DB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ADE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7209C2" w14:textId="77777777" w:rsidR="004E5641" w:rsidRPr="003114F9" w:rsidRDefault="004E5641" w:rsidP="0050448F">
            <w:pPr>
              <w:rPr>
                <w:rFonts w:ascii="Arial" w:eastAsia="Arial" w:hAnsi="Arial"/>
              </w:rPr>
            </w:pPr>
          </w:p>
        </w:tc>
        <w:tc>
          <w:tcPr>
            <w:tcW w:w="377" w:type="dxa"/>
          </w:tcPr>
          <w:p w14:paraId="7AED3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923632" w14:textId="77777777" w:rsidR="004E5641" w:rsidRPr="003114F9" w:rsidRDefault="004E5641" w:rsidP="0050448F">
            <w:pPr>
              <w:rPr>
                <w:rFonts w:ascii="Arial" w:eastAsia="Arial" w:hAnsi="Arial"/>
              </w:rPr>
            </w:pPr>
          </w:p>
        </w:tc>
        <w:tc>
          <w:tcPr>
            <w:tcW w:w="377" w:type="dxa"/>
          </w:tcPr>
          <w:p w14:paraId="793620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C0CA8" w14:textId="77777777" w:rsidR="004E5641" w:rsidRPr="003114F9" w:rsidRDefault="004E5641" w:rsidP="0050448F">
            <w:pPr>
              <w:rPr>
                <w:rFonts w:ascii="Arial" w:eastAsia="Arial" w:hAnsi="Arial"/>
              </w:rPr>
            </w:pPr>
          </w:p>
        </w:tc>
      </w:tr>
      <w:tr w:rsidR="00974B87" w:rsidRPr="003114F9" w14:paraId="0B19263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DA0E8D"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San Luis Obispo Creek </w:t>
            </w:r>
            <w:proofErr w:type="spellStart"/>
            <w:r w:rsidRPr="00BE011B">
              <w:rPr>
                <w:rFonts w:ascii="Arial" w:eastAsia="Arial" w:hAnsi="Arial"/>
                <w:lang w:val="es-ES"/>
              </w:rPr>
              <w:t>Estuary</w:t>
            </w:r>
            <w:proofErr w:type="spellEnd"/>
            <w:r w:rsidRPr="00BE011B">
              <w:rPr>
                <w:rFonts w:ascii="Arial" w:eastAsia="Arial" w:hAnsi="Arial"/>
                <w:lang w:val="es-ES"/>
              </w:rPr>
              <w:t xml:space="preserve"> (a)</w:t>
            </w:r>
          </w:p>
        </w:tc>
        <w:tc>
          <w:tcPr>
            <w:tcW w:w="416" w:type="dxa"/>
          </w:tcPr>
          <w:p w14:paraId="4A6D2032"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7790A6F" w14:textId="77777777" w:rsidR="004E5641" w:rsidRPr="00BE011B" w:rsidRDefault="004E5641" w:rsidP="0050448F">
            <w:pPr>
              <w:rPr>
                <w:rFonts w:ascii="Arial" w:eastAsia="Arial" w:hAnsi="Arial"/>
                <w:lang w:val="es-ES"/>
              </w:rPr>
            </w:pPr>
          </w:p>
        </w:tc>
        <w:tc>
          <w:tcPr>
            <w:tcW w:w="377" w:type="dxa"/>
          </w:tcPr>
          <w:p w14:paraId="59923038"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850C3C3" w14:textId="77777777" w:rsidR="004E5641" w:rsidRPr="00BE011B" w:rsidRDefault="004E5641" w:rsidP="0050448F">
            <w:pPr>
              <w:rPr>
                <w:rFonts w:ascii="Arial" w:eastAsia="Arial" w:hAnsi="Arial"/>
                <w:lang w:val="es-ES"/>
              </w:rPr>
            </w:pPr>
          </w:p>
        </w:tc>
        <w:tc>
          <w:tcPr>
            <w:tcW w:w="377" w:type="dxa"/>
          </w:tcPr>
          <w:p w14:paraId="2D72ED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0E23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6C9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99B6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F4FF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FD67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718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997D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7A5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BD7A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2008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396AE" w14:textId="77777777" w:rsidR="004E5641" w:rsidRPr="003114F9" w:rsidRDefault="004E5641" w:rsidP="0050448F">
            <w:pPr>
              <w:rPr>
                <w:rFonts w:ascii="Arial" w:eastAsia="Arial" w:hAnsi="Arial"/>
              </w:rPr>
            </w:pPr>
          </w:p>
        </w:tc>
        <w:tc>
          <w:tcPr>
            <w:tcW w:w="377" w:type="dxa"/>
          </w:tcPr>
          <w:p w14:paraId="73E86C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8AC175" w14:textId="77777777" w:rsidR="004E5641" w:rsidRPr="003114F9" w:rsidRDefault="004E5641" w:rsidP="0050448F">
            <w:pPr>
              <w:rPr>
                <w:rFonts w:ascii="Arial" w:eastAsia="Arial" w:hAnsi="Arial"/>
              </w:rPr>
            </w:pPr>
          </w:p>
        </w:tc>
        <w:tc>
          <w:tcPr>
            <w:tcW w:w="377" w:type="dxa"/>
          </w:tcPr>
          <w:p w14:paraId="042C67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8C0D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8F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44D7D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FFB4B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DB5D39" w14:textId="77777777" w:rsidR="004E5641" w:rsidRPr="003114F9" w:rsidRDefault="004E5641" w:rsidP="0050448F">
            <w:pPr>
              <w:rPr>
                <w:rFonts w:ascii="Arial" w:eastAsia="Arial" w:hAnsi="Arial"/>
              </w:rPr>
            </w:pPr>
            <w:r w:rsidRPr="003114F9">
              <w:rPr>
                <w:rFonts w:ascii="Arial" w:eastAsia="Arial" w:hAnsi="Arial"/>
              </w:rPr>
              <w:t xml:space="preserve">S.L.O. </w:t>
            </w:r>
            <w:proofErr w:type="spellStart"/>
            <w:r w:rsidRPr="003114F9">
              <w:rPr>
                <w:rFonts w:ascii="Arial" w:eastAsia="Arial" w:hAnsi="Arial"/>
              </w:rPr>
              <w:t>Crk</w:t>
            </w:r>
            <w:proofErr w:type="spellEnd"/>
            <w:r w:rsidRPr="003114F9">
              <w:rPr>
                <w:rFonts w:ascii="Arial" w:eastAsia="Arial" w:hAnsi="Arial"/>
              </w:rPr>
              <w:t>. above W. Marsh St.</w:t>
            </w:r>
          </w:p>
        </w:tc>
        <w:tc>
          <w:tcPr>
            <w:tcW w:w="416" w:type="dxa"/>
          </w:tcPr>
          <w:p w14:paraId="209446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69FA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ABA7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34C38A" w14:textId="77777777" w:rsidR="004E5641" w:rsidRPr="003114F9" w:rsidRDefault="004E5641" w:rsidP="0050448F">
            <w:pPr>
              <w:rPr>
                <w:rFonts w:ascii="Arial" w:eastAsia="Arial" w:hAnsi="Arial"/>
              </w:rPr>
            </w:pPr>
          </w:p>
        </w:tc>
        <w:tc>
          <w:tcPr>
            <w:tcW w:w="377" w:type="dxa"/>
          </w:tcPr>
          <w:p w14:paraId="223E5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A32A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91BF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59EB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968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18D1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3A5C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F48C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CC8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D4E1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D53A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28377D" w14:textId="77777777" w:rsidR="004E5641" w:rsidRPr="003114F9" w:rsidRDefault="004E5641" w:rsidP="0050448F">
            <w:pPr>
              <w:rPr>
                <w:rFonts w:ascii="Arial" w:eastAsia="Arial" w:hAnsi="Arial"/>
              </w:rPr>
            </w:pPr>
          </w:p>
        </w:tc>
        <w:tc>
          <w:tcPr>
            <w:tcW w:w="377" w:type="dxa"/>
          </w:tcPr>
          <w:p w14:paraId="55E57D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0D1940" w14:textId="77777777" w:rsidR="004E5641" w:rsidRPr="003114F9" w:rsidRDefault="004E5641" w:rsidP="0050448F">
            <w:pPr>
              <w:rPr>
                <w:rFonts w:ascii="Arial" w:eastAsia="Arial" w:hAnsi="Arial"/>
              </w:rPr>
            </w:pPr>
          </w:p>
        </w:tc>
        <w:tc>
          <w:tcPr>
            <w:tcW w:w="377" w:type="dxa"/>
          </w:tcPr>
          <w:p w14:paraId="718EA6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4BA2A" w14:textId="77777777" w:rsidR="004E5641" w:rsidRPr="003114F9" w:rsidRDefault="004E5641" w:rsidP="0050448F">
            <w:pPr>
              <w:rPr>
                <w:rFonts w:ascii="Arial" w:eastAsia="Arial" w:hAnsi="Arial"/>
              </w:rPr>
            </w:pPr>
          </w:p>
        </w:tc>
        <w:tc>
          <w:tcPr>
            <w:tcW w:w="377" w:type="dxa"/>
          </w:tcPr>
          <w:p w14:paraId="4CB680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79E964" w14:textId="77777777" w:rsidR="004E5641" w:rsidRPr="003114F9" w:rsidRDefault="004E5641" w:rsidP="0050448F">
            <w:pPr>
              <w:rPr>
                <w:rFonts w:ascii="Arial" w:eastAsia="Arial" w:hAnsi="Arial"/>
              </w:rPr>
            </w:pPr>
          </w:p>
        </w:tc>
      </w:tr>
      <w:tr w:rsidR="00974B87" w:rsidRPr="003114F9" w14:paraId="3B564D7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928449" w14:textId="77777777" w:rsidR="004E5641" w:rsidRPr="003114F9" w:rsidRDefault="004E5641" w:rsidP="0050448F">
            <w:pPr>
              <w:rPr>
                <w:rFonts w:ascii="Arial" w:eastAsia="Arial" w:hAnsi="Arial"/>
              </w:rPr>
            </w:pPr>
            <w:r w:rsidRPr="003114F9">
              <w:rPr>
                <w:rFonts w:ascii="Arial" w:eastAsia="Arial" w:hAnsi="Arial"/>
              </w:rPr>
              <w:t xml:space="preserve">S.L.O. </w:t>
            </w:r>
            <w:proofErr w:type="spellStart"/>
            <w:r w:rsidRPr="003114F9">
              <w:rPr>
                <w:rFonts w:ascii="Arial" w:eastAsia="Arial" w:hAnsi="Arial"/>
              </w:rPr>
              <w:t>Crk</w:t>
            </w:r>
            <w:proofErr w:type="spellEnd"/>
            <w:r w:rsidRPr="003114F9">
              <w:rPr>
                <w:rFonts w:ascii="Arial" w:eastAsia="Arial" w:hAnsi="Arial"/>
              </w:rPr>
              <w:t>. below W. Marsh St.</w:t>
            </w:r>
          </w:p>
        </w:tc>
        <w:tc>
          <w:tcPr>
            <w:tcW w:w="416" w:type="dxa"/>
          </w:tcPr>
          <w:p w14:paraId="4DE9C1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C29A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BCC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8DD21" w14:textId="77777777" w:rsidR="004E5641" w:rsidRPr="003114F9" w:rsidRDefault="004E5641" w:rsidP="0050448F">
            <w:pPr>
              <w:rPr>
                <w:rFonts w:ascii="Arial" w:eastAsia="Arial" w:hAnsi="Arial"/>
              </w:rPr>
            </w:pPr>
          </w:p>
        </w:tc>
        <w:tc>
          <w:tcPr>
            <w:tcW w:w="377" w:type="dxa"/>
          </w:tcPr>
          <w:p w14:paraId="1F681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414B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0166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CB9B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1312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A88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071C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EED1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E5F8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7E0A7A" w14:textId="77777777" w:rsidR="004E5641" w:rsidRPr="003114F9" w:rsidRDefault="004E5641" w:rsidP="0050448F">
            <w:pPr>
              <w:rPr>
                <w:rFonts w:ascii="Arial" w:eastAsia="Arial" w:hAnsi="Arial"/>
              </w:rPr>
            </w:pPr>
          </w:p>
        </w:tc>
        <w:tc>
          <w:tcPr>
            <w:tcW w:w="377" w:type="dxa"/>
          </w:tcPr>
          <w:p w14:paraId="7D64B3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527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0598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B91B0E" w14:textId="77777777" w:rsidR="004E5641" w:rsidRPr="003114F9" w:rsidRDefault="004E5641" w:rsidP="0050448F">
            <w:pPr>
              <w:rPr>
                <w:rFonts w:ascii="Arial" w:eastAsia="Arial" w:hAnsi="Arial"/>
              </w:rPr>
            </w:pPr>
          </w:p>
        </w:tc>
        <w:tc>
          <w:tcPr>
            <w:tcW w:w="377" w:type="dxa"/>
          </w:tcPr>
          <w:p w14:paraId="244FC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C9B308" w14:textId="77777777" w:rsidR="004E5641" w:rsidRPr="003114F9" w:rsidRDefault="004E5641" w:rsidP="0050448F">
            <w:pPr>
              <w:rPr>
                <w:rFonts w:ascii="Arial" w:eastAsia="Arial" w:hAnsi="Arial"/>
              </w:rPr>
            </w:pPr>
          </w:p>
        </w:tc>
        <w:tc>
          <w:tcPr>
            <w:tcW w:w="377" w:type="dxa"/>
          </w:tcPr>
          <w:p w14:paraId="2EE5F5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FB8CD3" w14:textId="77777777" w:rsidR="004E5641" w:rsidRPr="003114F9" w:rsidRDefault="004E5641" w:rsidP="0050448F">
            <w:pPr>
              <w:rPr>
                <w:rFonts w:ascii="Arial" w:eastAsia="Arial" w:hAnsi="Arial"/>
              </w:rPr>
            </w:pPr>
          </w:p>
        </w:tc>
      </w:tr>
      <w:tr w:rsidR="00974B87" w:rsidRPr="003114F9" w14:paraId="718E1DE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E60399" w14:textId="77777777" w:rsidR="004E5641" w:rsidRPr="003114F9" w:rsidRDefault="004E5641" w:rsidP="0050448F">
            <w:pPr>
              <w:rPr>
                <w:rFonts w:ascii="Arial" w:eastAsia="Arial" w:hAnsi="Arial"/>
              </w:rPr>
            </w:pPr>
            <w:r w:rsidRPr="003114F9">
              <w:rPr>
                <w:rFonts w:ascii="Arial" w:eastAsia="Arial" w:hAnsi="Arial"/>
              </w:rPr>
              <w:t>Froom Creek</w:t>
            </w:r>
          </w:p>
        </w:tc>
        <w:tc>
          <w:tcPr>
            <w:tcW w:w="416" w:type="dxa"/>
          </w:tcPr>
          <w:p w14:paraId="2B250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B3DF13" w14:textId="77777777" w:rsidR="004E5641" w:rsidRPr="003114F9" w:rsidRDefault="004E5641" w:rsidP="0050448F">
            <w:pPr>
              <w:rPr>
                <w:rFonts w:ascii="Arial" w:eastAsia="Arial" w:hAnsi="Arial"/>
              </w:rPr>
            </w:pPr>
          </w:p>
        </w:tc>
        <w:tc>
          <w:tcPr>
            <w:tcW w:w="377" w:type="dxa"/>
          </w:tcPr>
          <w:p w14:paraId="7D81C6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B28E56" w14:textId="77777777" w:rsidR="004E5641" w:rsidRPr="003114F9" w:rsidRDefault="004E5641" w:rsidP="0050448F">
            <w:pPr>
              <w:rPr>
                <w:rFonts w:ascii="Arial" w:eastAsia="Arial" w:hAnsi="Arial"/>
              </w:rPr>
            </w:pPr>
          </w:p>
        </w:tc>
        <w:tc>
          <w:tcPr>
            <w:tcW w:w="377" w:type="dxa"/>
          </w:tcPr>
          <w:p w14:paraId="3B0B6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A36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163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4CCB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31B2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9A07AE" w14:textId="77777777" w:rsidR="004E5641" w:rsidRPr="003114F9" w:rsidRDefault="004E5641" w:rsidP="0050448F">
            <w:pPr>
              <w:rPr>
                <w:rFonts w:ascii="Arial" w:eastAsia="Arial" w:hAnsi="Arial"/>
              </w:rPr>
            </w:pPr>
          </w:p>
        </w:tc>
        <w:tc>
          <w:tcPr>
            <w:tcW w:w="377" w:type="dxa"/>
          </w:tcPr>
          <w:p w14:paraId="4B2591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5DEFA5" w14:textId="77777777" w:rsidR="004E5641" w:rsidRPr="003114F9" w:rsidRDefault="004E5641" w:rsidP="0050448F">
            <w:pPr>
              <w:rPr>
                <w:rFonts w:ascii="Arial" w:eastAsia="Arial" w:hAnsi="Arial"/>
              </w:rPr>
            </w:pPr>
          </w:p>
        </w:tc>
        <w:tc>
          <w:tcPr>
            <w:tcW w:w="377" w:type="dxa"/>
          </w:tcPr>
          <w:p w14:paraId="5DBF86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8E22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E8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887C90" w14:textId="77777777" w:rsidR="004E5641" w:rsidRPr="003114F9" w:rsidRDefault="004E5641" w:rsidP="0050448F">
            <w:pPr>
              <w:rPr>
                <w:rFonts w:ascii="Arial" w:eastAsia="Arial" w:hAnsi="Arial"/>
              </w:rPr>
            </w:pPr>
          </w:p>
        </w:tc>
        <w:tc>
          <w:tcPr>
            <w:tcW w:w="377" w:type="dxa"/>
          </w:tcPr>
          <w:p w14:paraId="0C1F57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F983D" w14:textId="77777777" w:rsidR="004E5641" w:rsidRPr="003114F9" w:rsidRDefault="004E5641" w:rsidP="0050448F">
            <w:pPr>
              <w:rPr>
                <w:rFonts w:ascii="Arial" w:eastAsia="Arial" w:hAnsi="Arial"/>
              </w:rPr>
            </w:pPr>
          </w:p>
        </w:tc>
        <w:tc>
          <w:tcPr>
            <w:tcW w:w="377" w:type="dxa"/>
          </w:tcPr>
          <w:p w14:paraId="536015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27C7AC" w14:textId="77777777" w:rsidR="004E5641" w:rsidRPr="003114F9" w:rsidRDefault="004E5641" w:rsidP="0050448F">
            <w:pPr>
              <w:rPr>
                <w:rFonts w:ascii="Arial" w:eastAsia="Arial" w:hAnsi="Arial"/>
              </w:rPr>
            </w:pPr>
          </w:p>
        </w:tc>
        <w:tc>
          <w:tcPr>
            <w:tcW w:w="377" w:type="dxa"/>
          </w:tcPr>
          <w:p w14:paraId="1923D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2AA1CE" w14:textId="77777777" w:rsidR="004E5641" w:rsidRPr="003114F9" w:rsidRDefault="004E5641" w:rsidP="0050448F">
            <w:pPr>
              <w:rPr>
                <w:rFonts w:ascii="Arial" w:eastAsia="Arial" w:hAnsi="Arial"/>
              </w:rPr>
            </w:pPr>
          </w:p>
        </w:tc>
      </w:tr>
      <w:tr w:rsidR="00974B87" w:rsidRPr="003114F9" w14:paraId="58FA4F0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1EC883" w14:textId="77777777" w:rsidR="004E5641" w:rsidRPr="003114F9" w:rsidRDefault="004E5641" w:rsidP="0050448F">
            <w:pPr>
              <w:ind w:left="360"/>
              <w:rPr>
                <w:rFonts w:ascii="Arial" w:eastAsia="Arial" w:hAnsi="Arial"/>
              </w:rPr>
            </w:pPr>
            <w:r w:rsidRPr="003114F9">
              <w:rPr>
                <w:rFonts w:ascii="Arial" w:eastAsia="Arial" w:hAnsi="Arial"/>
              </w:rPr>
              <w:t>Davenport Creek</w:t>
            </w:r>
          </w:p>
        </w:tc>
        <w:tc>
          <w:tcPr>
            <w:tcW w:w="416" w:type="dxa"/>
          </w:tcPr>
          <w:p w14:paraId="5BFF4B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FDFF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555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692EB" w14:textId="77777777" w:rsidR="004E5641" w:rsidRPr="003114F9" w:rsidRDefault="004E5641" w:rsidP="0050448F">
            <w:pPr>
              <w:rPr>
                <w:rFonts w:ascii="Arial" w:eastAsia="Arial" w:hAnsi="Arial"/>
              </w:rPr>
            </w:pPr>
          </w:p>
        </w:tc>
        <w:tc>
          <w:tcPr>
            <w:tcW w:w="377" w:type="dxa"/>
          </w:tcPr>
          <w:p w14:paraId="2E6F0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48F13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5BF3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947C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79E1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CF5D0F" w14:textId="77777777" w:rsidR="004E5641" w:rsidRPr="003114F9" w:rsidRDefault="004E5641" w:rsidP="0050448F">
            <w:pPr>
              <w:rPr>
                <w:rFonts w:ascii="Arial" w:eastAsia="Arial" w:hAnsi="Arial"/>
              </w:rPr>
            </w:pPr>
          </w:p>
        </w:tc>
        <w:tc>
          <w:tcPr>
            <w:tcW w:w="377" w:type="dxa"/>
          </w:tcPr>
          <w:p w14:paraId="5B31B2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A1B4AE" w14:textId="77777777" w:rsidR="004E5641" w:rsidRPr="003114F9" w:rsidRDefault="004E5641" w:rsidP="0050448F">
            <w:pPr>
              <w:rPr>
                <w:rFonts w:ascii="Arial" w:eastAsia="Arial" w:hAnsi="Arial"/>
              </w:rPr>
            </w:pPr>
          </w:p>
        </w:tc>
        <w:tc>
          <w:tcPr>
            <w:tcW w:w="377" w:type="dxa"/>
          </w:tcPr>
          <w:p w14:paraId="029D3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386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639B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5CECEC" w14:textId="77777777" w:rsidR="004E5641" w:rsidRPr="003114F9" w:rsidRDefault="004E5641" w:rsidP="0050448F">
            <w:pPr>
              <w:rPr>
                <w:rFonts w:ascii="Arial" w:eastAsia="Arial" w:hAnsi="Arial"/>
              </w:rPr>
            </w:pPr>
          </w:p>
        </w:tc>
        <w:tc>
          <w:tcPr>
            <w:tcW w:w="377" w:type="dxa"/>
          </w:tcPr>
          <w:p w14:paraId="5AFA17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6BA1D0" w14:textId="77777777" w:rsidR="004E5641" w:rsidRPr="003114F9" w:rsidRDefault="004E5641" w:rsidP="0050448F">
            <w:pPr>
              <w:rPr>
                <w:rFonts w:ascii="Arial" w:eastAsia="Arial" w:hAnsi="Arial"/>
              </w:rPr>
            </w:pPr>
          </w:p>
        </w:tc>
        <w:tc>
          <w:tcPr>
            <w:tcW w:w="377" w:type="dxa"/>
          </w:tcPr>
          <w:p w14:paraId="072B91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784119" w14:textId="77777777" w:rsidR="004E5641" w:rsidRPr="003114F9" w:rsidRDefault="004E5641" w:rsidP="0050448F">
            <w:pPr>
              <w:rPr>
                <w:rFonts w:ascii="Arial" w:eastAsia="Arial" w:hAnsi="Arial"/>
              </w:rPr>
            </w:pPr>
          </w:p>
        </w:tc>
        <w:tc>
          <w:tcPr>
            <w:tcW w:w="377" w:type="dxa"/>
          </w:tcPr>
          <w:p w14:paraId="79661E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B7385E" w14:textId="77777777" w:rsidR="004E5641" w:rsidRPr="003114F9" w:rsidRDefault="004E5641" w:rsidP="0050448F">
            <w:pPr>
              <w:rPr>
                <w:rFonts w:ascii="Arial" w:eastAsia="Arial" w:hAnsi="Arial"/>
              </w:rPr>
            </w:pPr>
          </w:p>
        </w:tc>
      </w:tr>
      <w:tr w:rsidR="00974B87" w:rsidRPr="003114F9" w14:paraId="1E0EEEB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5B6BA6E" w14:textId="77777777" w:rsidR="004E5641" w:rsidRPr="00BE011B" w:rsidRDefault="004E5641" w:rsidP="0050448F">
            <w:pPr>
              <w:ind w:left="360"/>
              <w:rPr>
                <w:rFonts w:ascii="Arial" w:eastAsia="Arial" w:hAnsi="Arial"/>
                <w:lang w:val="es-ES"/>
              </w:rPr>
            </w:pPr>
            <w:r w:rsidRPr="00BE011B">
              <w:rPr>
                <w:rFonts w:ascii="Arial" w:eastAsia="Arial" w:hAnsi="Arial"/>
                <w:lang w:val="es-ES"/>
              </w:rPr>
              <w:t xml:space="preserve">San Luis Obispo Creek, </w:t>
            </w:r>
            <w:proofErr w:type="spellStart"/>
            <w:r w:rsidRPr="00BE011B">
              <w:rPr>
                <w:rFonts w:ascii="Arial" w:eastAsia="Arial" w:hAnsi="Arial"/>
                <w:lang w:val="es-ES"/>
              </w:rPr>
              <w:t>east</w:t>
            </w:r>
            <w:proofErr w:type="spellEnd"/>
            <w:r w:rsidRPr="00BE011B">
              <w:rPr>
                <w:rFonts w:ascii="Arial" w:eastAsia="Arial" w:hAnsi="Arial"/>
                <w:lang w:val="es-ES"/>
              </w:rPr>
              <w:t xml:space="preserve"> </w:t>
            </w:r>
            <w:proofErr w:type="spellStart"/>
            <w:r w:rsidRPr="00BE011B">
              <w:rPr>
                <w:rFonts w:ascii="Arial" w:eastAsia="Arial" w:hAnsi="Arial"/>
                <w:lang w:val="es-ES"/>
              </w:rPr>
              <w:t>fork</w:t>
            </w:r>
            <w:proofErr w:type="spellEnd"/>
          </w:p>
        </w:tc>
        <w:tc>
          <w:tcPr>
            <w:tcW w:w="416" w:type="dxa"/>
          </w:tcPr>
          <w:p w14:paraId="1E1ABD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DABE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EF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70F76F" w14:textId="77777777" w:rsidR="004E5641" w:rsidRPr="003114F9" w:rsidRDefault="004E5641" w:rsidP="0050448F">
            <w:pPr>
              <w:rPr>
                <w:rFonts w:ascii="Arial" w:eastAsia="Arial" w:hAnsi="Arial"/>
              </w:rPr>
            </w:pPr>
          </w:p>
        </w:tc>
        <w:tc>
          <w:tcPr>
            <w:tcW w:w="377" w:type="dxa"/>
          </w:tcPr>
          <w:p w14:paraId="6AD145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631F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1E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ECD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E3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F9841D" w14:textId="77777777" w:rsidR="004E5641" w:rsidRPr="003114F9" w:rsidRDefault="004E5641" w:rsidP="0050448F">
            <w:pPr>
              <w:rPr>
                <w:rFonts w:ascii="Arial" w:eastAsia="Arial" w:hAnsi="Arial"/>
              </w:rPr>
            </w:pPr>
          </w:p>
        </w:tc>
        <w:tc>
          <w:tcPr>
            <w:tcW w:w="377" w:type="dxa"/>
          </w:tcPr>
          <w:p w14:paraId="164E10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D8C8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E5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73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7BC3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19684C" w14:textId="77777777" w:rsidR="004E5641" w:rsidRPr="003114F9" w:rsidRDefault="004E5641" w:rsidP="0050448F">
            <w:pPr>
              <w:rPr>
                <w:rFonts w:ascii="Arial" w:eastAsia="Arial" w:hAnsi="Arial"/>
              </w:rPr>
            </w:pPr>
          </w:p>
        </w:tc>
        <w:tc>
          <w:tcPr>
            <w:tcW w:w="377" w:type="dxa"/>
          </w:tcPr>
          <w:p w14:paraId="69C2DA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4008CF" w14:textId="77777777" w:rsidR="004E5641" w:rsidRPr="003114F9" w:rsidRDefault="004E5641" w:rsidP="0050448F">
            <w:pPr>
              <w:rPr>
                <w:rFonts w:ascii="Arial" w:eastAsia="Arial" w:hAnsi="Arial"/>
              </w:rPr>
            </w:pPr>
          </w:p>
        </w:tc>
        <w:tc>
          <w:tcPr>
            <w:tcW w:w="377" w:type="dxa"/>
          </w:tcPr>
          <w:p w14:paraId="7A9EF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AA32B8" w14:textId="77777777" w:rsidR="004E5641" w:rsidRPr="003114F9" w:rsidRDefault="004E5641" w:rsidP="0050448F">
            <w:pPr>
              <w:rPr>
                <w:rFonts w:ascii="Arial" w:eastAsia="Arial" w:hAnsi="Arial"/>
              </w:rPr>
            </w:pPr>
          </w:p>
        </w:tc>
        <w:tc>
          <w:tcPr>
            <w:tcW w:w="377" w:type="dxa"/>
          </w:tcPr>
          <w:p w14:paraId="22689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A6120B" w14:textId="77777777" w:rsidR="004E5641" w:rsidRPr="003114F9" w:rsidRDefault="004E5641" w:rsidP="0050448F">
            <w:pPr>
              <w:rPr>
                <w:rFonts w:ascii="Arial" w:eastAsia="Arial" w:hAnsi="Arial"/>
              </w:rPr>
            </w:pPr>
          </w:p>
        </w:tc>
      </w:tr>
      <w:tr w:rsidR="00974B87" w:rsidRPr="003114F9" w14:paraId="7EA7BE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DE8973B" w14:textId="77777777" w:rsidR="004E5641" w:rsidRPr="003114F9" w:rsidRDefault="004E5641" w:rsidP="0050448F">
            <w:pPr>
              <w:ind w:left="360"/>
              <w:rPr>
                <w:rFonts w:ascii="Arial" w:eastAsia="Arial" w:hAnsi="Arial"/>
              </w:rPr>
            </w:pPr>
            <w:r w:rsidRPr="003114F9">
              <w:rPr>
                <w:rFonts w:ascii="Arial" w:eastAsia="Arial" w:hAnsi="Arial"/>
              </w:rPr>
              <w:t>Stenner Creek</w:t>
            </w:r>
          </w:p>
        </w:tc>
        <w:tc>
          <w:tcPr>
            <w:tcW w:w="416" w:type="dxa"/>
          </w:tcPr>
          <w:p w14:paraId="1EFE87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0336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DFE4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A9BFD" w14:textId="77777777" w:rsidR="004E5641" w:rsidRPr="003114F9" w:rsidRDefault="004E5641" w:rsidP="0050448F">
            <w:pPr>
              <w:rPr>
                <w:rFonts w:ascii="Arial" w:eastAsia="Arial" w:hAnsi="Arial"/>
              </w:rPr>
            </w:pPr>
          </w:p>
        </w:tc>
        <w:tc>
          <w:tcPr>
            <w:tcW w:w="377" w:type="dxa"/>
          </w:tcPr>
          <w:p w14:paraId="6C1F26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0A7F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D59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35CD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258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4C5D21" w14:textId="77777777" w:rsidR="004E5641" w:rsidRPr="003114F9" w:rsidRDefault="004E5641" w:rsidP="0050448F">
            <w:pPr>
              <w:rPr>
                <w:rFonts w:ascii="Arial" w:eastAsia="Arial" w:hAnsi="Arial"/>
              </w:rPr>
            </w:pPr>
          </w:p>
        </w:tc>
        <w:tc>
          <w:tcPr>
            <w:tcW w:w="377" w:type="dxa"/>
          </w:tcPr>
          <w:p w14:paraId="049DB0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824B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8CB9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A9BE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F0DC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3C57F0" w14:textId="77777777" w:rsidR="004E5641" w:rsidRPr="003114F9" w:rsidRDefault="004E5641" w:rsidP="0050448F">
            <w:pPr>
              <w:rPr>
                <w:rFonts w:ascii="Arial" w:eastAsia="Arial" w:hAnsi="Arial"/>
              </w:rPr>
            </w:pPr>
          </w:p>
        </w:tc>
        <w:tc>
          <w:tcPr>
            <w:tcW w:w="377" w:type="dxa"/>
          </w:tcPr>
          <w:p w14:paraId="5D0649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43B593" w14:textId="77777777" w:rsidR="004E5641" w:rsidRPr="003114F9" w:rsidRDefault="004E5641" w:rsidP="0050448F">
            <w:pPr>
              <w:rPr>
                <w:rFonts w:ascii="Arial" w:eastAsia="Arial" w:hAnsi="Arial"/>
              </w:rPr>
            </w:pPr>
          </w:p>
        </w:tc>
        <w:tc>
          <w:tcPr>
            <w:tcW w:w="377" w:type="dxa"/>
          </w:tcPr>
          <w:p w14:paraId="2199AD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A402AB" w14:textId="77777777" w:rsidR="004E5641" w:rsidRPr="003114F9" w:rsidRDefault="004E5641" w:rsidP="0050448F">
            <w:pPr>
              <w:rPr>
                <w:rFonts w:ascii="Arial" w:eastAsia="Arial" w:hAnsi="Arial"/>
              </w:rPr>
            </w:pPr>
          </w:p>
        </w:tc>
        <w:tc>
          <w:tcPr>
            <w:tcW w:w="377" w:type="dxa"/>
          </w:tcPr>
          <w:p w14:paraId="72072B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0B256E" w14:textId="77777777" w:rsidR="004E5641" w:rsidRPr="003114F9" w:rsidRDefault="004E5641" w:rsidP="0050448F">
            <w:pPr>
              <w:rPr>
                <w:rFonts w:ascii="Arial" w:eastAsia="Arial" w:hAnsi="Arial"/>
              </w:rPr>
            </w:pPr>
          </w:p>
        </w:tc>
      </w:tr>
      <w:tr w:rsidR="00974B87" w:rsidRPr="003114F9" w14:paraId="3A844D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350726" w14:textId="77777777" w:rsidR="004E5641" w:rsidRPr="003114F9" w:rsidRDefault="004E5641" w:rsidP="0050448F">
            <w:pPr>
              <w:ind w:left="360"/>
              <w:rPr>
                <w:rFonts w:ascii="Arial" w:eastAsia="Arial" w:hAnsi="Arial"/>
              </w:rPr>
            </w:pPr>
            <w:proofErr w:type="spellStart"/>
            <w:r w:rsidRPr="003114F9">
              <w:rPr>
                <w:rFonts w:ascii="Arial" w:eastAsia="Arial" w:hAnsi="Arial"/>
              </w:rPr>
              <w:t>Brizziolari</w:t>
            </w:r>
            <w:proofErr w:type="spellEnd"/>
            <w:r w:rsidRPr="003114F9">
              <w:rPr>
                <w:rFonts w:ascii="Arial" w:eastAsia="Arial" w:hAnsi="Arial"/>
              </w:rPr>
              <w:t xml:space="preserve"> Creek</w:t>
            </w:r>
          </w:p>
        </w:tc>
        <w:tc>
          <w:tcPr>
            <w:tcW w:w="416" w:type="dxa"/>
          </w:tcPr>
          <w:p w14:paraId="016001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CAD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155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5E783" w14:textId="77777777" w:rsidR="004E5641" w:rsidRPr="003114F9" w:rsidRDefault="004E5641" w:rsidP="0050448F">
            <w:pPr>
              <w:rPr>
                <w:rFonts w:ascii="Arial" w:eastAsia="Arial" w:hAnsi="Arial"/>
              </w:rPr>
            </w:pPr>
          </w:p>
        </w:tc>
        <w:tc>
          <w:tcPr>
            <w:tcW w:w="377" w:type="dxa"/>
          </w:tcPr>
          <w:p w14:paraId="49CF6B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433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3E12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4A88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73D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46DA1" w14:textId="77777777" w:rsidR="004E5641" w:rsidRPr="003114F9" w:rsidRDefault="004E5641" w:rsidP="0050448F">
            <w:pPr>
              <w:rPr>
                <w:rFonts w:ascii="Arial" w:eastAsia="Arial" w:hAnsi="Arial"/>
              </w:rPr>
            </w:pPr>
          </w:p>
        </w:tc>
        <w:tc>
          <w:tcPr>
            <w:tcW w:w="377" w:type="dxa"/>
          </w:tcPr>
          <w:p w14:paraId="71FE9C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D6BE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5F0F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ED1F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FCB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8651C" w14:textId="77777777" w:rsidR="004E5641" w:rsidRPr="003114F9" w:rsidRDefault="004E5641" w:rsidP="0050448F">
            <w:pPr>
              <w:rPr>
                <w:rFonts w:ascii="Arial" w:eastAsia="Arial" w:hAnsi="Arial"/>
              </w:rPr>
            </w:pPr>
          </w:p>
        </w:tc>
        <w:tc>
          <w:tcPr>
            <w:tcW w:w="377" w:type="dxa"/>
          </w:tcPr>
          <w:p w14:paraId="55FBAD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3348EC" w14:textId="77777777" w:rsidR="004E5641" w:rsidRPr="003114F9" w:rsidRDefault="004E5641" w:rsidP="0050448F">
            <w:pPr>
              <w:rPr>
                <w:rFonts w:ascii="Arial" w:eastAsia="Arial" w:hAnsi="Arial"/>
              </w:rPr>
            </w:pPr>
          </w:p>
        </w:tc>
        <w:tc>
          <w:tcPr>
            <w:tcW w:w="377" w:type="dxa"/>
          </w:tcPr>
          <w:p w14:paraId="51814E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A17A13" w14:textId="77777777" w:rsidR="004E5641" w:rsidRPr="003114F9" w:rsidRDefault="004E5641" w:rsidP="0050448F">
            <w:pPr>
              <w:rPr>
                <w:rFonts w:ascii="Arial" w:eastAsia="Arial" w:hAnsi="Arial"/>
              </w:rPr>
            </w:pPr>
          </w:p>
        </w:tc>
        <w:tc>
          <w:tcPr>
            <w:tcW w:w="377" w:type="dxa"/>
          </w:tcPr>
          <w:p w14:paraId="15D527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5F426E" w14:textId="77777777" w:rsidR="004E5641" w:rsidRPr="003114F9" w:rsidRDefault="004E5641" w:rsidP="0050448F">
            <w:pPr>
              <w:rPr>
                <w:rFonts w:ascii="Arial" w:eastAsia="Arial" w:hAnsi="Arial"/>
              </w:rPr>
            </w:pPr>
          </w:p>
        </w:tc>
      </w:tr>
      <w:tr w:rsidR="00974B87" w:rsidRPr="003114F9" w14:paraId="08E53E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8EC1CE" w14:textId="77777777" w:rsidR="004E5641" w:rsidRPr="003114F9" w:rsidRDefault="004E5641" w:rsidP="0050448F">
            <w:pPr>
              <w:ind w:left="360"/>
              <w:rPr>
                <w:rFonts w:ascii="Arial" w:eastAsia="Arial" w:hAnsi="Arial"/>
              </w:rPr>
            </w:pPr>
            <w:proofErr w:type="spellStart"/>
            <w:r w:rsidRPr="003114F9">
              <w:rPr>
                <w:rFonts w:ascii="Arial" w:eastAsia="Arial" w:hAnsi="Arial"/>
              </w:rPr>
              <w:t>Prefumo</w:t>
            </w:r>
            <w:proofErr w:type="spellEnd"/>
            <w:r w:rsidRPr="003114F9">
              <w:rPr>
                <w:rFonts w:ascii="Arial" w:eastAsia="Arial" w:hAnsi="Arial"/>
              </w:rPr>
              <w:t xml:space="preserve"> Creek</w:t>
            </w:r>
          </w:p>
        </w:tc>
        <w:tc>
          <w:tcPr>
            <w:tcW w:w="416" w:type="dxa"/>
          </w:tcPr>
          <w:p w14:paraId="7FADA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6AB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F6B2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23A53E" w14:textId="77777777" w:rsidR="004E5641" w:rsidRPr="003114F9" w:rsidRDefault="004E5641" w:rsidP="0050448F">
            <w:pPr>
              <w:rPr>
                <w:rFonts w:ascii="Arial" w:eastAsia="Arial" w:hAnsi="Arial"/>
              </w:rPr>
            </w:pPr>
          </w:p>
        </w:tc>
        <w:tc>
          <w:tcPr>
            <w:tcW w:w="377" w:type="dxa"/>
          </w:tcPr>
          <w:p w14:paraId="3C8710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EEA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8C2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4582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A2B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959B7" w14:textId="77777777" w:rsidR="004E5641" w:rsidRPr="003114F9" w:rsidRDefault="004E5641" w:rsidP="0050448F">
            <w:pPr>
              <w:rPr>
                <w:rFonts w:ascii="Arial" w:eastAsia="Arial" w:hAnsi="Arial"/>
              </w:rPr>
            </w:pPr>
          </w:p>
        </w:tc>
        <w:tc>
          <w:tcPr>
            <w:tcW w:w="377" w:type="dxa"/>
          </w:tcPr>
          <w:p w14:paraId="32D3A5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7019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94D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FE0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845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463B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6621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D30B5" w14:textId="77777777" w:rsidR="004E5641" w:rsidRPr="003114F9" w:rsidRDefault="004E5641" w:rsidP="0050448F">
            <w:pPr>
              <w:rPr>
                <w:rFonts w:ascii="Arial" w:eastAsia="Arial" w:hAnsi="Arial"/>
              </w:rPr>
            </w:pPr>
          </w:p>
        </w:tc>
        <w:tc>
          <w:tcPr>
            <w:tcW w:w="377" w:type="dxa"/>
          </w:tcPr>
          <w:p w14:paraId="0BE26E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C8B495" w14:textId="77777777" w:rsidR="004E5641" w:rsidRPr="003114F9" w:rsidRDefault="004E5641" w:rsidP="0050448F">
            <w:pPr>
              <w:rPr>
                <w:rFonts w:ascii="Arial" w:eastAsia="Arial" w:hAnsi="Arial"/>
              </w:rPr>
            </w:pPr>
          </w:p>
        </w:tc>
        <w:tc>
          <w:tcPr>
            <w:tcW w:w="377" w:type="dxa"/>
          </w:tcPr>
          <w:p w14:paraId="16C475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D69A2C" w14:textId="77777777" w:rsidR="004E5641" w:rsidRPr="003114F9" w:rsidRDefault="004E5641" w:rsidP="0050448F">
            <w:pPr>
              <w:rPr>
                <w:rFonts w:ascii="Arial" w:eastAsia="Arial" w:hAnsi="Arial"/>
              </w:rPr>
            </w:pPr>
          </w:p>
        </w:tc>
      </w:tr>
      <w:tr w:rsidR="00974B87" w:rsidRPr="003114F9" w14:paraId="54B645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9627FC" w14:textId="77777777" w:rsidR="004E5641" w:rsidRPr="003114F9" w:rsidRDefault="004E5641" w:rsidP="0050448F">
            <w:pPr>
              <w:ind w:left="720"/>
              <w:rPr>
                <w:rFonts w:ascii="Arial" w:eastAsia="Arial" w:hAnsi="Arial"/>
              </w:rPr>
            </w:pPr>
            <w:r w:rsidRPr="003114F9">
              <w:rPr>
                <w:rFonts w:ascii="Arial" w:eastAsia="Arial" w:hAnsi="Arial"/>
              </w:rPr>
              <w:t>Laguna Lake</w:t>
            </w:r>
          </w:p>
        </w:tc>
        <w:tc>
          <w:tcPr>
            <w:tcW w:w="416" w:type="dxa"/>
          </w:tcPr>
          <w:p w14:paraId="6488E3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161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800E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7A634" w14:textId="77777777" w:rsidR="004E5641" w:rsidRPr="003114F9" w:rsidRDefault="004E5641" w:rsidP="0050448F">
            <w:pPr>
              <w:rPr>
                <w:rFonts w:ascii="Arial" w:eastAsia="Arial" w:hAnsi="Arial"/>
              </w:rPr>
            </w:pPr>
          </w:p>
        </w:tc>
        <w:tc>
          <w:tcPr>
            <w:tcW w:w="377" w:type="dxa"/>
          </w:tcPr>
          <w:p w14:paraId="076FCA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B827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BF11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BD4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DEF1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D8A7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999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A510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652A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FF6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47A6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C425E0" w14:textId="77777777" w:rsidR="004E5641" w:rsidRPr="003114F9" w:rsidRDefault="004E5641" w:rsidP="0050448F">
            <w:pPr>
              <w:rPr>
                <w:rFonts w:ascii="Arial" w:eastAsia="Arial" w:hAnsi="Arial"/>
              </w:rPr>
            </w:pPr>
          </w:p>
        </w:tc>
        <w:tc>
          <w:tcPr>
            <w:tcW w:w="377" w:type="dxa"/>
          </w:tcPr>
          <w:p w14:paraId="48EDE1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071D2" w14:textId="77777777" w:rsidR="004E5641" w:rsidRPr="003114F9" w:rsidRDefault="004E5641" w:rsidP="0050448F">
            <w:pPr>
              <w:rPr>
                <w:rFonts w:ascii="Arial" w:eastAsia="Arial" w:hAnsi="Arial"/>
              </w:rPr>
            </w:pPr>
          </w:p>
        </w:tc>
        <w:tc>
          <w:tcPr>
            <w:tcW w:w="377" w:type="dxa"/>
          </w:tcPr>
          <w:p w14:paraId="511B7E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DA5016" w14:textId="77777777" w:rsidR="004E5641" w:rsidRPr="003114F9" w:rsidRDefault="004E5641" w:rsidP="0050448F">
            <w:pPr>
              <w:rPr>
                <w:rFonts w:ascii="Arial" w:eastAsia="Arial" w:hAnsi="Arial"/>
              </w:rPr>
            </w:pPr>
          </w:p>
        </w:tc>
        <w:tc>
          <w:tcPr>
            <w:tcW w:w="377" w:type="dxa"/>
          </w:tcPr>
          <w:p w14:paraId="203F2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0714D0" w14:textId="77777777" w:rsidR="004E5641" w:rsidRPr="003114F9" w:rsidRDefault="004E5641" w:rsidP="0050448F">
            <w:pPr>
              <w:rPr>
                <w:rFonts w:ascii="Arial" w:eastAsia="Arial" w:hAnsi="Arial"/>
              </w:rPr>
            </w:pPr>
          </w:p>
        </w:tc>
      </w:tr>
      <w:tr w:rsidR="00974B87" w:rsidRPr="003114F9" w14:paraId="779961B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8F8D12" w14:textId="77777777" w:rsidR="004E5641" w:rsidRPr="003114F9" w:rsidRDefault="004E5641" w:rsidP="0050448F">
            <w:pPr>
              <w:rPr>
                <w:rFonts w:ascii="Arial" w:eastAsia="Arial" w:hAnsi="Arial"/>
              </w:rPr>
            </w:pPr>
            <w:r w:rsidRPr="003114F9">
              <w:rPr>
                <w:rFonts w:ascii="Arial" w:eastAsia="Arial" w:hAnsi="Arial"/>
              </w:rPr>
              <w:t>Pismo Creek Estuary</w:t>
            </w:r>
          </w:p>
        </w:tc>
        <w:tc>
          <w:tcPr>
            <w:tcW w:w="416" w:type="dxa"/>
          </w:tcPr>
          <w:p w14:paraId="7123E3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E137BE" w14:textId="77777777" w:rsidR="004E5641" w:rsidRPr="003114F9" w:rsidRDefault="004E5641" w:rsidP="0050448F">
            <w:pPr>
              <w:rPr>
                <w:rFonts w:ascii="Arial" w:eastAsia="Arial" w:hAnsi="Arial"/>
              </w:rPr>
            </w:pPr>
          </w:p>
        </w:tc>
        <w:tc>
          <w:tcPr>
            <w:tcW w:w="377" w:type="dxa"/>
          </w:tcPr>
          <w:p w14:paraId="43241E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BEBA2C" w14:textId="77777777" w:rsidR="004E5641" w:rsidRPr="003114F9" w:rsidRDefault="004E5641" w:rsidP="0050448F">
            <w:pPr>
              <w:rPr>
                <w:rFonts w:ascii="Arial" w:eastAsia="Arial" w:hAnsi="Arial"/>
              </w:rPr>
            </w:pPr>
          </w:p>
        </w:tc>
        <w:tc>
          <w:tcPr>
            <w:tcW w:w="377" w:type="dxa"/>
          </w:tcPr>
          <w:p w14:paraId="3EF915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A9A9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DB77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8035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EB1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43F9B8" w14:textId="77777777" w:rsidR="004E5641" w:rsidRPr="003114F9" w:rsidRDefault="004E5641" w:rsidP="0050448F">
            <w:pPr>
              <w:rPr>
                <w:rFonts w:ascii="Arial" w:eastAsia="Arial" w:hAnsi="Arial"/>
              </w:rPr>
            </w:pPr>
          </w:p>
        </w:tc>
        <w:tc>
          <w:tcPr>
            <w:tcW w:w="377" w:type="dxa"/>
          </w:tcPr>
          <w:p w14:paraId="5DCFCB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C1CE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7EC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D9F0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0C9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74E9E" w14:textId="77777777" w:rsidR="004E5641" w:rsidRPr="003114F9" w:rsidRDefault="004E5641" w:rsidP="0050448F">
            <w:pPr>
              <w:rPr>
                <w:rFonts w:ascii="Arial" w:eastAsia="Arial" w:hAnsi="Arial"/>
              </w:rPr>
            </w:pPr>
          </w:p>
        </w:tc>
        <w:tc>
          <w:tcPr>
            <w:tcW w:w="377" w:type="dxa"/>
          </w:tcPr>
          <w:p w14:paraId="1B7FD4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126D73" w14:textId="77777777" w:rsidR="004E5641" w:rsidRPr="003114F9" w:rsidRDefault="004E5641" w:rsidP="0050448F">
            <w:pPr>
              <w:rPr>
                <w:rFonts w:ascii="Arial" w:eastAsia="Arial" w:hAnsi="Arial"/>
              </w:rPr>
            </w:pPr>
          </w:p>
        </w:tc>
        <w:tc>
          <w:tcPr>
            <w:tcW w:w="377" w:type="dxa"/>
          </w:tcPr>
          <w:p w14:paraId="67FD8D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1BCEE2" w14:textId="77777777" w:rsidR="004E5641" w:rsidRPr="003114F9" w:rsidRDefault="004E5641" w:rsidP="0050448F">
            <w:pPr>
              <w:rPr>
                <w:rFonts w:ascii="Arial" w:eastAsia="Arial" w:hAnsi="Arial"/>
              </w:rPr>
            </w:pPr>
          </w:p>
        </w:tc>
        <w:tc>
          <w:tcPr>
            <w:tcW w:w="377" w:type="dxa"/>
          </w:tcPr>
          <w:p w14:paraId="16DC67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870A0D"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C25E93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7D219" w14:textId="77777777" w:rsidR="004E5641" w:rsidRPr="003114F9" w:rsidRDefault="004E5641" w:rsidP="0050448F">
            <w:pPr>
              <w:rPr>
                <w:rFonts w:ascii="Arial" w:eastAsia="Arial" w:hAnsi="Arial"/>
              </w:rPr>
            </w:pPr>
            <w:r w:rsidRPr="003114F9">
              <w:rPr>
                <w:rFonts w:ascii="Arial" w:eastAsia="Arial" w:hAnsi="Arial"/>
              </w:rPr>
              <w:t>Pismo Creek</w:t>
            </w:r>
          </w:p>
        </w:tc>
        <w:tc>
          <w:tcPr>
            <w:tcW w:w="416" w:type="dxa"/>
          </w:tcPr>
          <w:p w14:paraId="2853F0B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4631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EA1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76AF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3851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270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A0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CE8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17A5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35A3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C5A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3CAD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CD9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9E8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9D6E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9F70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A78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FFD99E" w14:textId="77777777" w:rsidR="004E5641" w:rsidRPr="003114F9" w:rsidRDefault="004E5641" w:rsidP="0050448F">
            <w:pPr>
              <w:rPr>
                <w:rFonts w:ascii="Arial" w:eastAsia="Arial" w:hAnsi="Arial"/>
              </w:rPr>
            </w:pPr>
          </w:p>
        </w:tc>
        <w:tc>
          <w:tcPr>
            <w:tcW w:w="377" w:type="dxa"/>
          </w:tcPr>
          <w:p w14:paraId="654C42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9BAE73" w14:textId="77777777" w:rsidR="004E5641" w:rsidRPr="003114F9" w:rsidRDefault="004E5641" w:rsidP="0050448F">
            <w:pPr>
              <w:rPr>
                <w:rFonts w:ascii="Arial" w:eastAsia="Arial" w:hAnsi="Arial"/>
              </w:rPr>
            </w:pPr>
          </w:p>
        </w:tc>
        <w:tc>
          <w:tcPr>
            <w:tcW w:w="377" w:type="dxa"/>
          </w:tcPr>
          <w:p w14:paraId="24804D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299AD6" w14:textId="77777777" w:rsidR="004E5641" w:rsidRPr="003114F9" w:rsidRDefault="004E5641" w:rsidP="0050448F">
            <w:pPr>
              <w:rPr>
                <w:rFonts w:ascii="Arial" w:eastAsia="Arial" w:hAnsi="Arial"/>
              </w:rPr>
            </w:pPr>
          </w:p>
        </w:tc>
      </w:tr>
      <w:tr w:rsidR="00974B87" w:rsidRPr="003114F9" w14:paraId="39EABB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6FFAC1" w14:textId="77777777" w:rsidR="004E5641" w:rsidRPr="003114F9" w:rsidRDefault="004E5641" w:rsidP="0050448F">
            <w:pPr>
              <w:rPr>
                <w:rFonts w:ascii="Arial" w:eastAsia="Arial" w:hAnsi="Arial"/>
              </w:rPr>
            </w:pPr>
            <w:r w:rsidRPr="003114F9">
              <w:rPr>
                <w:rFonts w:ascii="Arial" w:eastAsia="Arial" w:hAnsi="Arial"/>
              </w:rPr>
              <w:lastRenderedPageBreak/>
              <w:t>Arroyo Grande Creek Estuary</w:t>
            </w:r>
          </w:p>
        </w:tc>
        <w:tc>
          <w:tcPr>
            <w:tcW w:w="416" w:type="dxa"/>
          </w:tcPr>
          <w:p w14:paraId="43F3A4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0D66CF" w14:textId="77777777" w:rsidR="004E5641" w:rsidRPr="003114F9" w:rsidRDefault="004E5641" w:rsidP="0050448F">
            <w:pPr>
              <w:rPr>
                <w:rFonts w:ascii="Arial" w:eastAsia="Arial" w:hAnsi="Arial"/>
              </w:rPr>
            </w:pPr>
          </w:p>
        </w:tc>
        <w:tc>
          <w:tcPr>
            <w:tcW w:w="377" w:type="dxa"/>
          </w:tcPr>
          <w:p w14:paraId="1E2DF8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A056B8" w14:textId="77777777" w:rsidR="004E5641" w:rsidRPr="003114F9" w:rsidRDefault="004E5641" w:rsidP="0050448F">
            <w:pPr>
              <w:rPr>
                <w:rFonts w:ascii="Arial" w:eastAsia="Arial" w:hAnsi="Arial"/>
              </w:rPr>
            </w:pPr>
          </w:p>
        </w:tc>
        <w:tc>
          <w:tcPr>
            <w:tcW w:w="377" w:type="dxa"/>
          </w:tcPr>
          <w:p w14:paraId="762BCA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16B5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3E0A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B30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181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8A71E5" w14:textId="77777777" w:rsidR="004E5641" w:rsidRPr="003114F9" w:rsidRDefault="004E5641" w:rsidP="0050448F">
            <w:pPr>
              <w:rPr>
                <w:rFonts w:ascii="Arial" w:eastAsia="Arial" w:hAnsi="Arial"/>
              </w:rPr>
            </w:pPr>
          </w:p>
        </w:tc>
        <w:tc>
          <w:tcPr>
            <w:tcW w:w="377" w:type="dxa"/>
          </w:tcPr>
          <w:p w14:paraId="10403D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7B93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D767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AA81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4829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5BFFDC" w14:textId="77777777" w:rsidR="004E5641" w:rsidRPr="003114F9" w:rsidRDefault="004E5641" w:rsidP="0050448F">
            <w:pPr>
              <w:rPr>
                <w:rFonts w:ascii="Arial" w:eastAsia="Arial" w:hAnsi="Arial"/>
              </w:rPr>
            </w:pPr>
          </w:p>
        </w:tc>
        <w:tc>
          <w:tcPr>
            <w:tcW w:w="377" w:type="dxa"/>
          </w:tcPr>
          <w:p w14:paraId="13738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C886C1" w14:textId="77777777" w:rsidR="004E5641" w:rsidRPr="003114F9" w:rsidRDefault="004E5641" w:rsidP="0050448F">
            <w:pPr>
              <w:rPr>
                <w:rFonts w:ascii="Arial" w:eastAsia="Arial" w:hAnsi="Arial"/>
              </w:rPr>
            </w:pPr>
          </w:p>
        </w:tc>
        <w:tc>
          <w:tcPr>
            <w:tcW w:w="377" w:type="dxa"/>
          </w:tcPr>
          <w:p w14:paraId="71E67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76C3C1" w14:textId="77777777" w:rsidR="004E5641" w:rsidRPr="003114F9" w:rsidRDefault="004E5641" w:rsidP="0050448F">
            <w:pPr>
              <w:rPr>
                <w:rFonts w:ascii="Arial" w:eastAsia="Arial" w:hAnsi="Arial"/>
              </w:rPr>
            </w:pPr>
          </w:p>
        </w:tc>
        <w:tc>
          <w:tcPr>
            <w:tcW w:w="377" w:type="dxa"/>
          </w:tcPr>
          <w:p w14:paraId="34408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3477F5"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1F0D10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2E0B12" w14:textId="77777777" w:rsidR="004E5641" w:rsidRPr="003114F9" w:rsidRDefault="004E5641" w:rsidP="0050448F">
            <w:pPr>
              <w:rPr>
                <w:rFonts w:ascii="Arial" w:eastAsia="Arial" w:hAnsi="Arial"/>
              </w:rPr>
            </w:pPr>
            <w:r w:rsidRPr="003114F9">
              <w:rPr>
                <w:rFonts w:ascii="Arial" w:eastAsia="Arial" w:hAnsi="Arial"/>
              </w:rPr>
              <w:t>Arroyo Grande Creek, downstream from Lopez Res.</w:t>
            </w:r>
          </w:p>
        </w:tc>
        <w:tc>
          <w:tcPr>
            <w:tcW w:w="416" w:type="dxa"/>
          </w:tcPr>
          <w:p w14:paraId="6A6BB9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A84B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5CA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3B42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629F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845D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15FF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00A6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0C5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CE5D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EF2B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5164E8" w14:textId="77777777" w:rsidR="004E5641" w:rsidRPr="003114F9" w:rsidRDefault="004E5641" w:rsidP="0050448F">
            <w:pPr>
              <w:rPr>
                <w:rFonts w:ascii="Arial" w:eastAsia="Arial" w:hAnsi="Arial"/>
              </w:rPr>
            </w:pPr>
          </w:p>
        </w:tc>
        <w:tc>
          <w:tcPr>
            <w:tcW w:w="377" w:type="dxa"/>
          </w:tcPr>
          <w:p w14:paraId="669904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4221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63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B6AF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6732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19DC28" w14:textId="77777777" w:rsidR="004E5641" w:rsidRPr="003114F9" w:rsidRDefault="004E5641" w:rsidP="0050448F">
            <w:pPr>
              <w:rPr>
                <w:rFonts w:ascii="Arial" w:eastAsia="Arial" w:hAnsi="Arial"/>
              </w:rPr>
            </w:pPr>
          </w:p>
        </w:tc>
        <w:tc>
          <w:tcPr>
            <w:tcW w:w="377" w:type="dxa"/>
          </w:tcPr>
          <w:p w14:paraId="521FC2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5656B" w14:textId="77777777" w:rsidR="004E5641" w:rsidRPr="003114F9" w:rsidRDefault="004E5641" w:rsidP="0050448F">
            <w:pPr>
              <w:rPr>
                <w:rFonts w:ascii="Arial" w:eastAsia="Arial" w:hAnsi="Arial"/>
              </w:rPr>
            </w:pPr>
          </w:p>
        </w:tc>
        <w:tc>
          <w:tcPr>
            <w:tcW w:w="377" w:type="dxa"/>
          </w:tcPr>
          <w:p w14:paraId="5DC087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E0F7463" w14:textId="77777777" w:rsidR="004E5641" w:rsidRPr="003114F9" w:rsidRDefault="004E5641" w:rsidP="0050448F">
            <w:pPr>
              <w:rPr>
                <w:rFonts w:ascii="Arial" w:eastAsia="Arial" w:hAnsi="Arial"/>
              </w:rPr>
            </w:pPr>
          </w:p>
        </w:tc>
      </w:tr>
      <w:tr w:rsidR="00974B87" w:rsidRPr="003114F9" w14:paraId="245BCAE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8FFC4B" w14:textId="77777777" w:rsidR="004E5641" w:rsidRPr="003114F9" w:rsidRDefault="004E5641" w:rsidP="0050448F">
            <w:pPr>
              <w:ind w:left="360"/>
              <w:rPr>
                <w:rFonts w:ascii="Arial" w:eastAsia="Arial" w:hAnsi="Arial"/>
              </w:rPr>
            </w:pPr>
            <w:r w:rsidRPr="003114F9">
              <w:rPr>
                <w:rFonts w:ascii="Arial" w:eastAsia="Arial" w:hAnsi="Arial"/>
              </w:rPr>
              <w:t>Oceano Lagoon</w:t>
            </w:r>
          </w:p>
        </w:tc>
        <w:tc>
          <w:tcPr>
            <w:tcW w:w="416" w:type="dxa"/>
          </w:tcPr>
          <w:p w14:paraId="34CEA1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1F96FD" w14:textId="77777777" w:rsidR="004E5641" w:rsidRPr="003114F9" w:rsidRDefault="004E5641" w:rsidP="0050448F">
            <w:pPr>
              <w:rPr>
                <w:rFonts w:ascii="Arial" w:eastAsia="Arial" w:hAnsi="Arial"/>
              </w:rPr>
            </w:pPr>
          </w:p>
        </w:tc>
        <w:tc>
          <w:tcPr>
            <w:tcW w:w="377" w:type="dxa"/>
          </w:tcPr>
          <w:p w14:paraId="34F065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63F775" w14:textId="77777777" w:rsidR="004E5641" w:rsidRPr="003114F9" w:rsidRDefault="004E5641" w:rsidP="0050448F">
            <w:pPr>
              <w:rPr>
                <w:rFonts w:ascii="Arial" w:eastAsia="Arial" w:hAnsi="Arial"/>
              </w:rPr>
            </w:pPr>
          </w:p>
        </w:tc>
        <w:tc>
          <w:tcPr>
            <w:tcW w:w="377" w:type="dxa"/>
          </w:tcPr>
          <w:p w14:paraId="671908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6CD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C7A2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BE06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1DFF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B66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B57B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5935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5D3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D2B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E9C8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C2645C" w14:textId="77777777" w:rsidR="004E5641" w:rsidRPr="003114F9" w:rsidRDefault="004E5641" w:rsidP="0050448F">
            <w:pPr>
              <w:rPr>
                <w:rFonts w:ascii="Arial" w:eastAsia="Arial" w:hAnsi="Arial"/>
              </w:rPr>
            </w:pPr>
          </w:p>
        </w:tc>
        <w:tc>
          <w:tcPr>
            <w:tcW w:w="377" w:type="dxa"/>
          </w:tcPr>
          <w:p w14:paraId="04910D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B1F140" w14:textId="77777777" w:rsidR="004E5641" w:rsidRPr="003114F9" w:rsidRDefault="004E5641" w:rsidP="0050448F">
            <w:pPr>
              <w:rPr>
                <w:rFonts w:ascii="Arial" w:eastAsia="Arial" w:hAnsi="Arial"/>
              </w:rPr>
            </w:pPr>
          </w:p>
        </w:tc>
        <w:tc>
          <w:tcPr>
            <w:tcW w:w="377" w:type="dxa"/>
          </w:tcPr>
          <w:p w14:paraId="0480EF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72E31D" w14:textId="77777777" w:rsidR="004E5641" w:rsidRPr="003114F9" w:rsidRDefault="004E5641" w:rsidP="0050448F">
            <w:pPr>
              <w:rPr>
                <w:rFonts w:ascii="Arial" w:eastAsia="Arial" w:hAnsi="Arial"/>
              </w:rPr>
            </w:pPr>
          </w:p>
        </w:tc>
        <w:tc>
          <w:tcPr>
            <w:tcW w:w="377" w:type="dxa"/>
          </w:tcPr>
          <w:p w14:paraId="0F7FC9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5462B7" w14:textId="77777777" w:rsidR="004E5641" w:rsidRPr="003114F9" w:rsidRDefault="004E5641" w:rsidP="0050448F">
            <w:pPr>
              <w:rPr>
                <w:rFonts w:ascii="Arial" w:eastAsia="Arial" w:hAnsi="Arial"/>
              </w:rPr>
            </w:pPr>
          </w:p>
        </w:tc>
      </w:tr>
      <w:tr w:rsidR="00974B87" w:rsidRPr="003114F9" w14:paraId="193B437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836072" w14:textId="77777777" w:rsidR="004E5641" w:rsidRPr="003114F9" w:rsidRDefault="004E5641" w:rsidP="0050448F">
            <w:pPr>
              <w:ind w:left="720"/>
              <w:rPr>
                <w:rFonts w:ascii="Arial" w:eastAsia="Arial" w:hAnsi="Arial"/>
              </w:rPr>
            </w:pPr>
            <w:r w:rsidRPr="003114F9">
              <w:rPr>
                <w:rFonts w:ascii="Arial" w:eastAsia="Arial" w:hAnsi="Arial"/>
              </w:rPr>
              <w:t>Meadow Creek</w:t>
            </w:r>
          </w:p>
        </w:tc>
        <w:tc>
          <w:tcPr>
            <w:tcW w:w="416" w:type="dxa"/>
          </w:tcPr>
          <w:p w14:paraId="7B17EA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8D13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29B4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ED6370" w14:textId="77777777" w:rsidR="004E5641" w:rsidRPr="003114F9" w:rsidRDefault="004E5641" w:rsidP="0050448F">
            <w:pPr>
              <w:rPr>
                <w:rFonts w:ascii="Arial" w:eastAsia="Arial" w:hAnsi="Arial"/>
              </w:rPr>
            </w:pPr>
          </w:p>
        </w:tc>
        <w:tc>
          <w:tcPr>
            <w:tcW w:w="377" w:type="dxa"/>
          </w:tcPr>
          <w:p w14:paraId="320C9E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1CD9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D868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1E1F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B71F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4B6F30" w14:textId="77777777" w:rsidR="004E5641" w:rsidRPr="003114F9" w:rsidRDefault="004E5641" w:rsidP="0050448F">
            <w:pPr>
              <w:rPr>
                <w:rFonts w:ascii="Arial" w:eastAsia="Arial" w:hAnsi="Arial"/>
              </w:rPr>
            </w:pPr>
          </w:p>
        </w:tc>
        <w:tc>
          <w:tcPr>
            <w:tcW w:w="377" w:type="dxa"/>
          </w:tcPr>
          <w:p w14:paraId="71F540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A54FB6" w14:textId="77777777" w:rsidR="004E5641" w:rsidRPr="003114F9" w:rsidRDefault="004E5641" w:rsidP="0050448F">
            <w:pPr>
              <w:rPr>
                <w:rFonts w:ascii="Arial" w:eastAsia="Arial" w:hAnsi="Arial"/>
              </w:rPr>
            </w:pPr>
          </w:p>
        </w:tc>
        <w:tc>
          <w:tcPr>
            <w:tcW w:w="377" w:type="dxa"/>
          </w:tcPr>
          <w:p w14:paraId="28EFE1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BBB8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ADCA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96AF0" w14:textId="77777777" w:rsidR="004E5641" w:rsidRPr="003114F9" w:rsidRDefault="004E5641" w:rsidP="0050448F">
            <w:pPr>
              <w:rPr>
                <w:rFonts w:ascii="Arial" w:eastAsia="Arial" w:hAnsi="Arial"/>
              </w:rPr>
            </w:pPr>
          </w:p>
        </w:tc>
        <w:tc>
          <w:tcPr>
            <w:tcW w:w="377" w:type="dxa"/>
          </w:tcPr>
          <w:p w14:paraId="08C85D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B87330" w14:textId="77777777" w:rsidR="004E5641" w:rsidRPr="003114F9" w:rsidRDefault="004E5641" w:rsidP="0050448F">
            <w:pPr>
              <w:rPr>
                <w:rFonts w:ascii="Arial" w:eastAsia="Arial" w:hAnsi="Arial"/>
              </w:rPr>
            </w:pPr>
          </w:p>
        </w:tc>
        <w:tc>
          <w:tcPr>
            <w:tcW w:w="377" w:type="dxa"/>
          </w:tcPr>
          <w:p w14:paraId="0427B0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B9905" w14:textId="77777777" w:rsidR="004E5641" w:rsidRPr="003114F9" w:rsidRDefault="004E5641" w:rsidP="0050448F">
            <w:pPr>
              <w:rPr>
                <w:rFonts w:ascii="Arial" w:eastAsia="Arial" w:hAnsi="Arial"/>
              </w:rPr>
            </w:pPr>
          </w:p>
        </w:tc>
        <w:tc>
          <w:tcPr>
            <w:tcW w:w="377" w:type="dxa"/>
          </w:tcPr>
          <w:p w14:paraId="14EA0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1964C1" w14:textId="77777777" w:rsidR="004E5641" w:rsidRPr="003114F9" w:rsidRDefault="004E5641" w:rsidP="0050448F">
            <w:pPr>
              <w:rPr>
                <w:rFonts w:ascii="Arial" w:eastAsia="Arial" w:hAnsi="Arial"/>
              </w:rPr>
            </w:pPr>
          </w:p>
        </w:tc>
      </w:tr>
      <w:tr w:rsidR="00974B87" w:rsidRPr="003114F9" w14:paraId="6E7F6B6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97EFBE" w14:textId="77777777" w:rsidR="004E5641" w:rsidRPr="003114F9" w:rsidRDefault="004E5641" w:rsidP="0050448F">
            <w:pPr>
              <w:ind w:left="1080"/>
              <w:rPr>
                <w:rFonts w:ascii="Arial" w:eastAsia="Arial" w:hAnsi="Arial"/>
              </w:rPr>
            </w:pPr>
            <w:r w:rsidRPr="003114F9">
              <w:rPr>
                <w:rFonts w:ascii="Arial" w:eastAsia="Arial" w:hAnsi="Arial"/>
              </w:rPr>
              <w:t>Pismo Marsh (Lake)</w:t>
            </w:r>
          </w:p>
        </w:tc>
        <w:tc>
          <w:tcPr>
            <w:tcW w:w="416" w:type="dxa"/>
          </w:tcPr>
          <w:p w14:paraId="0CD51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235796" w14:textId="77777777" w:rsidR="004E5641" w:rsidRPr="003114F9" w:rsidRDefault="004E5641" w:rsidP="0050448F">
            <w:pPr>
              <w:rPr>
                <w:rFonts w:ascii="Arial" w:eastAsia="Arial" w:hAnsi="Arial"/>
              </w:rPr>
            </w:pPr>
          </w:p>
        </w:tc>
        <w:tc>
          <w:tcPr>
            <w:tcW w:w="377" w:type="dxa"/>
          </w:tcPr>
          <w:p w14:paraId="74E40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E7CD6E" w14:textId="77777777" w:rsidR="004E5641" w:rsidRPr="003114F9" w:rsidRDefault="004E5641" w:rsidP="0050448F">
            <w:pPr>
              <w:rPr>
                <w:rFonts w:ascii="Arial" w:eastAsia="Arial" w:hAnsi="Arial"/>
              </w:rPr>
            </w:pPr>
          </w:p>
        </w:tc>
        <w:tc>
          <w:tcPr>
            <w:tcW w:w="377" w:type="dxa"/>
          </w:tcPr>
          <w:p w14:paraId="36C0E9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F71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523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700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4B1D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B25C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99C4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12F9DA" w14:textId="77777777" w:rsidR="004E5641" w:rsidRPr="003114F9" w:rsidRDefault="004E5641" w:rsidP="0050448F">
            <w:pPr>
              <w:rPr>
                <w:rFonts w:ascii="Arial" w:eastAsia="Arial" w:hAnsi="Arial"/>
              </w:rPr>
            </w:pPr>
          </w:p>
        </w:tc>
        <w:tc>
          <w:tcPr>
            <w:tcW w:w="377" w:type="dxa"/>
          </w:tcPr>
          <w:p w14:paraId="2107D3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58DE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66F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BAE92" w14:textId="77777777" w:rsidR="004E5641" w:rsidRPr="003114F9" w:rsidRDefault="004E5641" w:rsidP="0050448F">
            <w:pPr>
              <w:rPr>
                <w:rFonts w:ascii="Arial" w:eastAsia="Arial" w:hAnsi="Arial"/>
              </w:rPr>
            </w:pPr>
          </w:p>
        </w:tc>
        <w:tc>
          <w:tcPr>
            <w:tcW w:w="377" w:type="dxa"/>
          </w:tcPr>
          <w:p w14:paraId="3D44D8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2803F6" w14:textId="77777777" w:rsidR="004E5641" w:rsidRPr="003114F9" w:rsidRDefault="004E5641" w:rsidP="0050448F">
            <w:pPr>
              <w:rPr>
                <w:rFonts w:ascii="Arial" w:eastAsia="Arial" w:hAnsi="Arial"/>
              </w:rPr>
            </w:pPr>
          </w:p>
        </w:tc>
        <w:tc>
          <w:tcPr>
            <w:tcW w:w="377" w:type="dxa"/>
          </w:tcPr>
          <w:p w14:paraId="3B2CB4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15A549" w14:textId="77777777" w:rsidR="004E5641" w:rsidRPr="003114F9" w:rsidRDefault="004E5641" w:rsidP="0050448F">
            <w:pPr>
              <w:rPr>
                <w:rFonts w:ascii="Arial" w:eastAsia="Arial" w:hAnsi="Arial"/>
              </w:rPr>
            </w:pPr>
          </w:p>
        </w:tc>
        <w:tc>
          <w:tcPr>
            <w:tcW w:w="377" w:type="dxa"/>
          </w:tcPr>
          <w:p w14:paraId="0272B4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963517" w14:textId="77777777" w:rsidR="004E5641" w:rsidRPr="003114F9" w:rsidRDefault="004E5641" w:rsidP="0050448F">
            <w:pPr>
              <w:rPr>
                <w:rFonts w:ascii="Arial" w:eastAsia="Arial" w:hAnsi="Arial"/>
              </w:rPr>
            </w:pPr>
          </w:p>
        </w:tc>
      </w:tr>
      <w:tr w:rsidR="00974B87" w:rsidRPr="003114F9" w14:paraId="45EBBA3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9483A28" w14:textId="77777777" w:rsidR="004E5641" w:rsidRPr="003114F9" w:rsidRDefault="004E5641" w:rsidP="0050448F">
            <w:pPr>
              <w:ind w:left="360"/>
              <w:rPr>
                <w:rFonts w:ascii="Arial" w:eastAsia="Arial" w:hAnsi="Arial"/>
              </w:rPr>
            </w:pPr>
            <w:r w:rsidRPr="003114F9">
              <w:rPr>
                <w:rFonts w:ascii="Arial" w:eastAsia="Arial" w:hAnsi="Arial"/>
              </w:rPr>
              <w:t xml:space="preserve">Los </w:t>
            </w:r>
            <w:proofErr w:type="spellStart"/>
            <w:r w:rsidRPr="003114F9">
              <w:rPr>
                <w:rFonts w:ascii="Arial" w:eastAsia="Arial" w:hAnsi="Arial"/>
              </w:rPr>
              <w:t>Berros</w:t>
            </w:r>
            <w:proofErr w:type="spellEnd"/>
            <w:r w:rsidRPr="003114F9">
              <w:rPr>
                <w:rFonts w:ascii="Arial" w:eastAsia="Arial" w:hAnsi="Arial"/>
              </w:rPr>
              <w:t xml:space="preserve"> Creek</w:t>
            </w:r>
          </w:p>
        </w:tc>
        <w:tc>
          <w:tcPr>
            <w:tcW w:w="416" w:type="dxa"/>
          </w:tcPr>
          <w:p w14:paraId="52EBE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6B9D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7757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0B32E" w14:textId="77777777" w:rsidR="004E5641" w:rsidRPr="003114F9" w:rsidRDefault="004E5641" w:rsidP="0050448F">
            <w:pPr>
              <w:rPr>
                <w:rFonts w:ascii="Arial" w:eastAsia="Arial" w:hAnsi="Arial"/>
              </w:rPr>
            </w:pPr>
          </w:p>
        </w:tc>
        <w:tc>
          <w:tcPr>
            <w:tcW w:w="377" w:type="dxa"/>
          </w:tcPr>
          <w:p w14:paraId="0AC6B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1905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8A0C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FE2B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E68E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14D86" w14:textId="77777777" w:rsidR="004E5641" w:rsidRPr="003114F9" w:rsidRDefault="004E5641" w:rsidP="0050448F">
            <w:pPr>
              <w:rPr>
                <w:rFonts w:ascii="Arial" w:eastAsia="Arial" w:hAnsi="Arial"/>
              </w:rPr>
            </w:pPr>
          </w:p>
        </w:tc>
        <w:tc>
          <w:tcPr>
            <w:tcW w:w="377" w:type="dxa"/>
          </w:tcPr>
          <w:p w14:paraId="1037D4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D40C5B" w14:textId="77777777" w:rsidR="004E5641" w:rsidRPr="003114F9" w:rsidRDefault="004E5641" w:rsidP="0050448F">
            <w:pPr>
              <w:rPr>
                <w:rFonts w:ascii="Arial" w:eastAsia="Arial" w:hAnsi="Arial"/>
              </w:rPr>
            </w:pPr>
          </w:p>
        </w:tc>
        <w:tc>
          <w:tcPr>
            <w:tcW w:w="377" w:type="dxa"/>
          </w:tcPr>
          <w:p w14:paraId="09EACD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DAD4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25C8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798946" w14:textId="77777777" w:rsidR="004E5641" w:rsidRPr="003114F9" w:rsidRDefault="004E5641" w:rsidP="0050448F">
            <w:pPr>
              <w:rPr>
                <w:rFonts w:ascii="Arial" w:eastAsia="Arial" w:hAnsi="Arial"/>
              </w:rPr>
            </w:pPr>
          </w:p>
        </w:tc>
        <w:tc>
          <w:tcPr>
            <w:tcW w:w="377" w:type="dxa"/>
          </w:tcPr>
          <w:p w14:paraId="66940C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ABF027" w14:textId="77777777" w:rsidR="004E5641" w:rsidRPr="003114F9" w:rsidRDefault="004E5641" w:rsidP="0050448F">
            <w:pPr>
              <w:rPr>
                <w:rFonts w:ascii="Arial" w:eastAsia="Arial" w:hAnsi="Arial"/>
              </w:rPr>
            </w:pPr>
          </w:p>
        </w:tc>
        <w:tc>
          <w:tcPr>
            <w:tcW w:w="377" w:type="dxa"/>
          </w:tcPr>
          <w:p w14:paraId="5728FF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D445F6" w14:textId="77777777" w:rsidR="004E5641" w:rsidRPr="003114F9" w:rsidRDefault="004E5641" w:rsidP="0050448F">
            <w:pPr>
              <w:rPr>
                <w:rFonts w:ascii="Arial" w:eastAsia="Arial" w:hAnsi="Arial"/>
              </w:rPr>
            </w:pPr>
          </w:p>
        </w:tc>
        <w:tc>
          <w:tcPr>
            <w:tcW w:w="377" w:type="dxa"/>
          </w:tcPr>
          <w:p w14:paraId="1C8CCB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7364B7" w14:textId="77777777" w:rsidR="004E5641" w:rsidRPr="003114F9" w:rsidRDefault="004E5641" w:rsidP="0050448F">
            <w:pPr>
              <w:rPr>
                <w:rFonts w:ascii="Arial" w:eastAsia="Arial" w:hAnsi="Arial"/>
              </w:rPr>
            </w:pPr>
          </w:p>
        </w:tc>
      </w:tr>
      <w:tr w:rsidR="00974B87" w:rsidRPr="003114F9" w14:paraId="543B319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54965D" w14:textId="77777777" w:rsidR="004E5641" w:rsidRPr="003114F9" w:rsidRDefault="004E5641" w:rsidP="0050448F">
            <w:pPr>
              <w:rPr>
                <w:rFonts w:ascii="Arial" w:eastAsia="Arial" w:hAnsi="Arial"/>
              </w:rPr>
            </w:pPr>
            <w:r w:rsidRPr="003114F9">
              <w:rPr>
                <w:rFonts w:ascii="Arial" w:eastAsia="Arial" w:hAnsi="Arial"/>
              </w:rPr>
              <w:t>Lopez Reservoir</w:t>
            </w:r>
          </w:p>
        </w:tc>
        <w:tc>
          <w:tcPr>
            <w:tcW w:w="416" w:type="dxa"/>
          </w:tcPr>
          <w:p w14:paraId="6B1976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AC5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AD8C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FEAA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EC36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E60C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8B82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0CA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07F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7B7B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D95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D0AE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7CD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4F60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3D9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011E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0C1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F6A59" w14:textId="77777777" w:rsidR="004E5641" w:rsidRPr="003114F9" w:rsidRDefault="004E5641" w:rsidP="0050448F">
            <w:pPr>
              <w:rPr>
                <w:rFonts w:ascii="Arial" w:eastAsia="Arial" w:hAnsi="Arial"/>
              </w:rPr>
            </w:pPr>
          </w:p>
        </w:tc>
        <w:tc>
          <w:tcPr>
            <w:tcW w:w="377" w:type="dxa"/>
          </w:tcPr>
          <w:p w14:paraId="523FD3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99A7E" w14:textId="77777777" w:rsidR="004E5641" w:rsidRPr="003114F9" w:rsidRDefault="004E5641" w:rsidP="0050448F">
            <w:pPr>
              <w:rPr>
                <w:rFonts w:ascii="Arial" w:eastAsia="Arial" w:hAnsi="Arial"/>
              </w:rPr>
            </w:pPr>
          </w:p>
        </w:tc>
        <w:tc>
          <w:tcPr>
            <w:tcW w:w="377" w:type="dxa"/>
          </w:tcPr>
          <w:p w14:paraId="20C8C1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A49028" w14:textId="77777777" w:rsidR="004E5641" w:rsidRPr="003114F9" w:rsidRDefault="004E5641" w:rsidP="0050448F">
            <w:pPr>
              <w:rPr>
                <w:rFonts w:ascii="Arial" w:eastAsia="Arial" w:hAnsi="Arial"/>
              </w:rPr>
            </w:pPr>
          </w:p>
        </w:tc>
      </w:tr>
      <w:tr w:rsidR="00974B87" w:rsidRPr="003114F9" w14:paraId="132EF0A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EA2646" w14:textId="77777777" w:rsidR="004E5641" w:rsidRPr="003114F9" w:rsidRDefault="004E5641" w:rsidP="0050448F">
            <w:pPr>
              <w:rPr>
                <w:rFonts w:ascii="Arial" w:eastAsia="Arial" w:hAnsi="Arial"/>
              </w:rPr>
            </w:pPr>
            <w:r w:rsidRPr="003114F9">
              <w:rPr>
                <w:rFonts w:ascii="Arial" w:eastAsia="Arial" w:hAnsi="Arial"/>
              </w:rPr>
              <w:t>Arroyo Grande Creek, upstream from Lopez Res.</w:t>
            </w:r>
          </w:p>
        </w:tc>
        <w:tc>
          <w:tcPr>
            <w:tcW w:w="416" w:type="dxa"/>
          </w:tcPr>
          <w:p w14:paraId="1ACB4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D6C6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5F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A3E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BA93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BA00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A14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CE92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E7B4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134F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CC26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B838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51B9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49D7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CE0D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E17C1F" w14:textId="77777777" w:rsidR="004E5641" w:rsidRPr="003114F9" w:rsidRDefault="004E5641" w:rsidP="0050448F">
            <w:pPr>
              <w:rPr>
                <w:rFonts w:ascii="Arial" w:eastAsia="Arial" w:hAnsi="Arial"/>
              </w:rPr>
            </w:pPr>
          </w:p>
        </w:tc>
        <w:tc>
          <w:tcPr>
            <w:tcW w:w="377" w:type="dxa"/>
          </w:tcPr>
          <w:p w14:paraId="0E6384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E7E11D" w14:textId="77777777" w:rsidR="004E5641" w:rsidRPr="003114F9" w:rsidRDefault="004E5641" w:rsidP="0050448F">
            <w:pPr>
              <w:rPr>
                <w:rFonts w:ascii="Arial" w:eastAsia="Arial" w:hAnsi="Arial"/>
              </w:rPr>
            </w:pPr>
          </w:p>
        </w:tc>
        <w:tc>
          <w:tcPr>
            <w:tcW w:w="377" w:type="dxa"/>
          </w:tcPr>
          <w:p w14:paraId="4CB3C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E2A1E0" w14:textId="77777777" w:rsidR="004E5641" w:rsidRPr="003114F9" w:rsidRDefault="004E5641" w:rsidP="0050448F">
            <w:pPr>
              <w:rPr>
                <w:rFonts w:ascii="Arial" w:eastAsia="Arial" w:hAnsi="Arial"/>
              </w:rPr>
            </w:pPr>
          </w:p>
        </w:tc>
        <w:tc>
          <w:tcPr>
            <w:tcW w:w="377" w:type="dxa"/>
          </w:tcPr>
          <w:p w14:paraId="1968D2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629D07" w14:textId="77777777" w:rsidR="004E5641" w:rsidRPr="003114F9" w:rsidRDefault="004E5641" w:rsidP="0050448F">
            <w:pPr>
              <w:rPr>
                <w:rFonts w:ascii="Arial" w:eastAsia="Arial" w:hAnsi="Arial"/>
              </w:rPr>
            </w:pPr>
          </w:p>
        </w:tc>
      </w:tr>
      <w:tr w:rsidR="00974B87" w:rsidRPr="003114F9" w14:paraId="5413172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D33214" w14:textId="77777777" w:rsidR="004E5641" w:rsidRPr="003114F9" w:rsidRDefault="004E5641" w:rsidP="0050448F">
            <w:pPr>
              <w:rPr>
                <w:rFonts w:ascii="Arial" w:eastAsia="Arial" w:hAnsi="Arial"/>
              </w:rPr>
            </w:pPr>
            <w:r w:rsidRPr="003114F9">
              <w:rPr>
                <w:rFonts w:ascii="Arial" w:eastAsia="Arial" w:hAnsi="Arial"/>
              </w:rPr>
              <w:t>Big Pocket Lake (Dunes Lakes)</w:t>
            </w:r>
          </w:p>
        </w:tc>
        <w:tc>
          <w:tcPr>
            <w:tcW w:w="416" w:type="dxa"/>
          </w:tcPr>
          <w:p w14:paraId="6334E2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F3CBF5" w14:textId="77777777" w:rsidR="004E5641" w:rsidRPr="003114F9" w:rsidRDefault="004E5641" w:rsidP="0050448F">
            <w:pPr>
              <w:rPr>
                <w:rFonts w:ascii="Arial" w:eastAsia="Arial" w:hAnsi="Arial"/>
              </w:rPr>
            </w:pPr>
          </w:p>
        </w:tc>
        <w:tc>
          <w:tcPr>
            <w:tcW w:w="377" w:type="dxa"/>
          </w:tcPr>
          <w:p w14:paraId="69E47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01FC23" w14:textId="77777777" w:rsidR="004E5641" w:rsidRPr="003114F9" w:rsidRDefault="004E5641" w:rsidP="0050448F">
            <w:pPr>
              <w:rPr>
                <w:rFonts w:ascii="Arial" w:eastAsia="Arial" w:hAnsi="Arial"/>
              </w:rPr>
            </w:pPr>
          </w:p>
        </w:tc>
        <w:tc>
          <w:tcPr>
            <w:tcW w:w="377" w:type="dxa"/>
          </w:tcPr>
          <w:p w14:paraId="5032CB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B38A4A" w14:textId="77777777" w:rsidR="004E5641" w:rsidRPr="003114F9" w:rsidRDefault="004E5641" w:rsidP="0050448F">
            <w:pPr>
              <w:rPr>
                <w:rFonts w:ascii="Arial" w:eastAsia="Arial" w:hAnsi="Arial"/>
              </w:rPr>
            </w:pPr>
          </w:p>
        </w:tc>
        <w:tc>
          <w:tcPr>
            <w:tcW w:w="377" w:type="dxa"/>
          </w:tcPr>
          <w:p w14:paraId="4DCD03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06CF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F0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2DE7A6" w14:textId="77777777" w:rsidR="004E5641" w:rsidRPr="003114F9" w:rsidRDefault="004E5641" w:rsidP="0050448F">
            <w:pPr>
              <w:rPr>
                <w:rFonts w:ascii="Arial" w:eastAsia="Arial" w:hAnsi="Arial"/>
              </w:rPr>
            </w:pPr>
          </w:p>
        </w:tc>
        <w:tc>
          <w:tcPr>
            <w:tcW w:w="377" w:type="dxa"/>
          </w:tcPr>
          <w:p w14:paraId="641C9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D09274" w14:textId="77777777" w:rsidR="004E5641" w:rsidRPr="003114F9" w:rsidRDefault="004E5641" w:rsidP="0050448F">
            <w:pPr>
              <w:rPr>
                <w:rFonts w:ascii="Arial" w:eastAsia="Arial" w:hAnsi="Arial"/>
              </w:rPr>
            </w:pPr>
          </w:p>
        </w:tc>
        <w:tc>
          <w:tcPr>
            <w:tcW w:w="377" w:type="dxa"/>
          </w:tcPr>
          <w:p w14:paraId="7A8F4C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7C54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BC9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11736B" w14:textId="77777777" w:rsidR="004E5641" w:rsidRPr="003114F9" w:rsidRDefault="004E5641" w:rsidP="0050448F">
            <w:pPr>
              <w:rPr>
                <w:rFonts w:ascii="Arial" w:eastAsia="Arial" w:hAnsi="Arial"/>
              </w:rPr>
            </w:pPr>
          </w:p>
        </w:tc>
        <w:tc>
          <w:tcPr>
            <w:tcW w:w="377" w:type="dxa"/>
          </w:tcPr>
          <w:p w14:paraId="5585B7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D7A541" w14:textId="77777777" w:rsidR="004E5641" w:rsidRPr="003114F9" w:rsidRDefault="004E5641" w:rsidP="0050448F">
            <w:pPr>
              <w:rPr>
                <w:rFonts w:ascii="Arial" w:eastAsia="Arial" w:hAnsi="Arial"/>
              </w:rPr>
            </w:pPr>
          </w:p>
        </w:tc>
        <w:tc>
          <w:tcPr>
            <w:tcW w:w="377" w:type="dxa"/>
          </w:tcPr>
          <w:p w14:paraId="3CEB72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A2C10F" w14:textId="77777777" w:rsidR="004E5641" w:rsidRPr="003114F9" w:rsidRDefault="004E5641" w:rsidP="0050448F">
            <w:pPr>
              <w:rPr>
                <w:rFonts w:ascii="Arial" w:eastAsia="Arial" w:hAnsi="Arial"/>
              </w:rPr>
            </w:pPr>
          </w:p>
        </w:tc>
        <w:tc>
          <w:tcPr>
            <w:tcW w:w="377" w:type="dxa"/>
          </w:tcPr>
          <w:p w14:paraId="11D533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234B78" w14:textId="77777777" w:rsidR="004E5641" w:rsidRPr="003114F9" w:rsidRDefault="004E5641" w:rsidP="0050448F">
            <w:pPr>
              <w:rPr>
                <w:rFonts w:ascii="Arial" w:eastAsia="Arial" w:hAnsi="Arial"/>
              </w:rPr>
            </w:pPr>
          </w:p>
        </w:tc>
      </w:tr>
      <w:tr w:rsidR="00974B87" w:rsidRPr="003114F9" w14:paraId="785666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6B3356" w14:textId="51EE6BF7" w:rsidR="004E5641" w:rsidRPr="003114F9" w:rsidRDefault="004E5641" w:rsidP="0050448F">
            <w:pPr>
              <w:rPr>
                <w:rFonts w:ascii="Arial" w:eastAsia="Arial" w:hAnsi="Arial"/>
              </w:rPr>
            </w:pPr>
            <w:r w:rsidRPr="003114F9">
              <w:rPr>
                <w:rFonts w:ascii="Arial" w:eastAsia="Arial" w:hAnsi="Arial"/>
              </w:rPr>
              <w:t>Willow Lake</w:t>
            </w:r>
            <w:r w:rsidR="006E51F5">
              <w:rPr>
                <w:rFonts w:ascii="Arial" w:eastAsia="Arial" w:hAnsi="Arial"/>
              </w:rPr>
              <w:t xml:space="preserve"> </w:t>
            </w:r>
            <w:ins w:id="1969" w:author="Pratt, Jamie@Waterboards" w:date="2023-09-14T16:29:00Z">
              <w:r w:rsidR="006E51F5">
                <w:rPr>
                  <w:rFonts w:ascii="Arial" w:eastAsia="Arial" w:hAnsi="Arial"/>
                </w:rPr>
                <w:t>(Dunes Lakes)</w:t>
              </w:r>
            </w:ins>
          </w:p>
        </w:tc>
        <w:tc>
          <w:tcPr>
            <w:tcW w:w="416" w:type="dxa"/>
          </w:tcPr>
          <w:p w14:paraId="5A9D6F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BBA124" w14:textId="77777777" w:rsidR="004E5641" w:rsidRPr="003114F9" w:rsidRDefault="004E5641" w:rsidP="0050448F">
            <w:pPr>
              <w:rPr>
                <w:rFonts w:ascii="Arial" w:eastAsia="Arial" w:hAnsi="Arial"/>
              </w:rPr>
            </w:pPr>
          </w:p>
        </w:tc>
        <w:tc>
          <w:tcPr>
            <w:tcW w:w="377" w:type="dxa"/>
          </w:tcPr>
          <w:p w14:paraId="0D21C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3649" w14:textId="77777777" w:rsidR="004E5641" w:rsidRPr="003114F9" w:rsidRDefault="004E5641" w:rsidP="0050448F">
            <w:pPr>
              <w:rPr>
                <w:rFonts w:ascii="Arial" w:eastAsia="Arial" w:hAnsi="Arial"/>
              </w:rPr>
            </w:pPr>
          </w:p>
        </w:tc>
        <w:tc>
          <w:tcPr>
            <w:tcW w:w="377" w:type="dxa"/>
          </w:tcPr>
          <w:p w14:paraId="462C8C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2444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55D9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93B8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0C3A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2D69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398F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52E2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D356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BC3E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A4C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554236" w14:textId="77777777" w:rsidR="004E5641" w:rsidRPr="003114F9" w:rsidRDefault="004E5641" w:rsidP="0050448F">
            <w:pPr>
              <w:rPr>
                <w:rFonts w:ascii="Arial" w:eastAsia="Arial" w:hAnsi="Arial"/>
              </w:rPr>
            </w:pPr>
          </w:p>
        </w:tc>
        <w:tc>
          <w:tcPr>
            <w:tcW w:w="377" w:type="dxa"/>
          </w:tcPr>
          <w:p w14:paraId="1FD9F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18CA3" w14:textId="77777777" w:rsidR="004E5641" w:rsidRPr="003114F9" w:rsidRDefault="004E5641" w:rsidP="0050448F">
            <w:pPr>
              <w:rPr>
                <w:rFonts w:ascii="Arial" w:eastAsia="Arial" w:hAnsi="Arial"/>
              </w:rPr>
            </w:pPr>
          </w:p>
        </w:tc>
        <w:tc>
          <w:tcPr>
            <w:tcW w:w="377" w:type="dxa"/>
          </w:tcPr>
          <w:p w14:paraId="78BCEC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BBA08F" w14:textId="77777777" w:rsidR="004E5641" w:rsidRPr="003114F9" w:rsidRDefault="004E5641" w:rsidP="0050448F">
            <w:pPr>
              <w:rPr>
                <w:rFonts w:ascii="Arial" w:eastAsia="Arial" w:hAnsi="Arial"/>
              </w:rPr>
            </w:pPr>
          </w:p>
        </w:tc>
        <w:tc>
          <w:tcPr>
            <w:tcW w:w="377" w:type="dxa"/>
          </w:tcPr>
          <w:p w14:paraId="730B37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D161F" w14:textId="77777777" w:rsidR="004E5641" w:rsidRPr="003114F9" w:rsidRDefault="004E5641" w:rsidP="0050448F">
            <w:pPr>
              <w:rPr>
                <w:rFonts w:ascii="Arial" w:eastAsia="Arial" w:hAnsi="Arial"/>
              </w:rPr>
            </w:pPr>
          </w:p>
        </w:tc>
      </w:tr>
      <w:tr w:rsidR="00974B87" w:rsidRPr="003114F9" w14:paraId="717885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5ABC6EB" w14:textId="5D92932B" w:rsidR="004E5641" w:rsidRPr="003114F9" w:rsidRDefault="004E5641" w:rsidP="0050448F">
            <w:pPr>
              <w:rPr>
                <w:rFonts w:ascii="Arial" w:eastAsia="Arial" w:hAnsi="Arial"/>
              </w:rPr>
            </w:pPr>
            <w:r w:rsidRPr="003114F9">
              <w:rPr>
                <w:rFonts w:ascii="Arial" w:eastAsia="Arial" w:hAnsi="Arial"/>
              </w:rPr>
              <w:t xml:space="preserve">Pipeline Lake </w:t>
            </w:r>
            <w:ins w:id="1970" w:author="Pratt, Jamie@Waterboards" w:date="2023-09-14T16:29:00Z">
              <w:r w:rsidR="006E51F5">
                <w:rPr>
                  <w:rFonts w:ascii="Arial" w:eastAsia="Arial" w:hAnsi="Arial"/>
                </w:rPr>
                <w:t>(Dunes Lakes)</w:t>
              </w:r>
            </w:ins>
          </w:p>
        </w:tc>
        <w:tc>
          <w:tcPr>
            <w:tcW w:w="416" w:type="dxa"/>
          </w:tcPr>
          <w:p w14:paraId="49FAE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FC005" w14:textId="77777777" w:rsidR="004E5641" w:rsidRPr="003114F9" w:rsidRDefault="004E5641" w:rsidP="0050448F">
            <w:pPr>
              <w:rPr>
                <w:rFonts w:ascii="Arial" w:eastAsia="Arial" w:hAnsi="Arial"/>
              </w:rPr>
            </w:pPr>
          </w:p>
        </w:tc>
        <w:tc>
          <w:tcPr>
            <w:tcW w:w="377" w:type="dxa"/>
          </w:tcPr>
          <w:p w14:paraId="639658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B168D" w14:textId="77777777" w:rsidR="004E5641" w:rsidRPr="003114F9" w:rsidRDefault="004E5641" w:rsidP="0050448F">
            <w:pPr>
              <w:rPr>
                <w:rFonts w:ascii="Arial" w:eastAsia="Arial" w:hAnsi="Arial"/>
              </w:rPr>
            </w:pPr>
          </w:p>
        </w:tc>
        <w:tc>
          <w:tcPr>
            <w:tcW w:w="377" w:type="dxa"/>
          </w:tcPr>
          <w:p w14:paraId="395CE0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157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5396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CA95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9C6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9783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B27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1E0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4BB6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A0E4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5CC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07D08" w14:textId="77777777" w:rsidR="004E5641" w:rsidRPr="003114F9" w:rsidRDefault="004E5641" w:rsidP="0050448F">
            <w:pPr>
              <w:rPr>
                <w:rFonts w:ascii="Arial" w:eastAsia="Arial" w:hAnsi="Arial"/>
              </w:rPr>
            </w:pPr>
          </w:p>
        </w:tc>
        <w:tc>
          <w:tcPr>
            <w:tcW w:w="377" w:type="dxa"/>
          </w:tcPr>
          <w:p w14:paraId="76B98D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64E9FD" w14:textId="77777777" w:rsidR="004E5641" w:rsidRPr="003114F9" w:rsidRDefault="004E5641" w:rsidP="0050448F">
            <w:pPr>
              <w:rPr>
                <w:rFonts w:ascii="Arial" w:eastAsia="Arial" w:hAnsi="Arial"/>
              </w:rPr>
            </w:pPr>
          </w:p>
        </w:tc>
        <w:tc>
          <w:tcPr>
            <w:tcW w:w="377" w:type="dxa"/>
          </w:tcPr>
          <w:p w14:paraId="057166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7BE30A" w14:textId="77777777" w:rsidR="004E5641" w:rsidRPr="003114F9" w:rsidRDefault="004E5641" w:rsidP="0050448F">
            <w:pPr>
              <w:rPr>
                <w:rFonts w:ascii="Arial" w:eastAsia="Arial" w:hAnsi="Arial"/>
              </w:rPr>
            </w:pPr>
          </w:p>
        </w:tc>
        <w:tc>
          <w:tcPr>
            <w:tcW w:w="377" w:type="dxa"/>
          </w:tcPr>
          <w:p w14:paraId="2DC1F6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181AD" w14:textId="77777777" w:rsidR="004E5641" w:rsidRPr="003114F9" w:rsidRDefault="004E5641" w:rsidP="0050448F">
            <w:pPr>
              <w:rPr>
                <w:rFonts w:ascii="Arial" w:eastAsia="Arial" w:hAnsi="Arial"/>
              </w:rPr>
            </w:pPr>
          </w:p>
        </w:tc>
      </w:tr>
      <w:tr w:rsidR="00974B87" w:rsidRPr="003114F9" w14:paraId="44F7C22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7979D60" w14:textId="7C2EF777" w:rsidR="004E5641" w:rsidRPr="003114F9" w:rsidRDefault="004E5641" w:rsidP="0050448F">
            <w:pPr>
              <w:rPr>
                <w:rFonts w:ascii="Arial" w:eastAsia="Arial" w:hAnsi="Arial"/>
              </w:rPr>
            </w:pPr>
            <w:r w:rsidRPr="003114F9">
              <w:rPr>
                <w:rFonts w:ascii="Arial" w:eastAsia="Arial" w:hAnsi="Arial"/>
              </w:rPr>
              <w:t xml:space="preserve">Celery Lake </w:t>
            </w:r>
            <w:ins w:id="1971" w:author="Pratt, Jamie@Waterboards" w:date="2023-09-14T16:29:00Z">
              <w:r w:rsidR="006E51F5">
                <w:rPr>
                  <w:rFonts w:ascii="Arial" w:eastAsia="Arial" w:hAnsi="Arial"/>
                </w:rPr>
                <w:t>(Dunes Lakes)</w:t>
              </w:r>
            </w:ins>
          </w:p>
        </w:tc>
        <w:tc>
          <w:tcPr>
            <w:tcW w:w="416" w:type="dxa"/>
          </w:tcPr>
          <w:p w14:paraId="4E7D3E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DFDB0D" w14:textId="77777777" w:rsidR="004E5641" w:rsidRPr="003114F9" w:rsidRDefault="004E5641" w:rsidP="0050448F">
            <w:pPr>
              <w:rPr>
                <w:rFonts w:ascii="Arial" w:eastAsia="Arial" w:hAnsi="Arial"/>
              </w:rPr>
            </w:pPr>
          </w:p>
        </w:tc>
        <w:tc>
          <w:tcPr>
            <w:tcW w:w="377" w:type="dxa"/>
          </w:tcPr>
          <w:p w14:paraId="67E356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7EBD86" w14:textId="77777777" w:rsidR="004E5641" w:rsidRPr="003114F9" w:rsidRDefault="004E5641" w:rsidP="0050448F">
            <w:pPr>
              <w:rPr>
                <w:rFonts w:ascii="Arial" w:eastAsia="Arial" w:hAnsi="Arial"/>
              </w:rPr>
            </w:pPr>
          </w:p>
        </w:tc>
        <w:tc>
          <w:tcPr>
            <w:tcW w:w="377" w:type="dxa"/>
          </w:tcPr>
          <w:p w14:paraId="74397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9D8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5179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DF9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6F43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6BEB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341E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6FB8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0899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EED6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AE76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FD3E84" w14:textId="77777777" w:rsidR="004E5641" w:rsidRPr="003114F9" w:rsidRDefault="004E5641" w:rsidP="0050448F">
            <w:pPr>
              <w:rPr>
                <w:rFonts w:ascii="Arial" w:eastAsia="Arial" w:hAnsi="Arial"/>
              </w:rPr>
            </w:pPr>
          </w:p>
        </w:tc>
        <w:tc>
          <w:tcPr>
            <w:tcW w:w="377" w:type="dxa"/>
          </w:tcPr>
          <w:p w14:paraId="7D541F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599600" w14:textId="77777777" w:rsidR="004E5641" w:rsidRPr="003114F9" w:rsidRDefault="004E5641" w:rsidP="0050448F">
            <w:pPr>
              <w:rPr>
                <w:rFonts w:ascii="Arial" w:eastAsia="Arial" w:hAnsi="Arial"/>
              </w:rPr>
            </w:pPr>
          </w:p>
        </w:tc>
        <w:tc>
          <w:tcPr>
            <w:tcW w:w="377" w:type="dxa"/>
          </w:tcPr>
          <w:p w14:paraId="4ADC3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EF9524" w14:textId="77777777" w:rsidR="004E5641" w:rsidRPr="003114F9" w:rsidRDefault="004E5641" w:rsidP="0050448F">
            <w:pPr>
              <w:rPr>
                <w:rFonts w:ascii="Arial" w:eastAsia="Arial" w:hAnsi="Arial"/>
              </w:rPr>
            </w:pPr>
          </w:p>
        </w:tc>
        <w:tc>
          <w:tcPr>
            <w:tcW w:w="377" w:type="dxa"/>
          </w:tcPr>
          <w:p w14:paraId="6B398C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D2BF0B" w14:textId="77777777" w:rsidR="004E5641" w:rsidRPr="003114F9" w:rsidRDefault="004E5641" w:rsidP="0050448F">
            <w:pPr>
              <w:rPr>
                <w:rFonts w:ascii="Arial" w:eastAsia="Arial" w:hAnsi="Arial"/>
              </w:rPr>
            </w:pPr>
          </w:p>
        </w:tc>
      </w:tr>
      <w:tr w:rsidR="00974B87" w:rsidRPr="003114F9" w14:paraId="4758D4F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FE0B5CC" w14:textId="73DD7FC8" w:rsidR="004E5641" w:rsidRPr="003114F9" w:rsidRDefault="004E5641" w:rsidP="0050448F">
            <w:pPr>
              <w:rPr>
                <w:rFonts w:ascii="Arial" w:eastAsia="Arial" w:hAnsi="Arial"/>
              </w:rPr>
            </w:pPr>
            <w:r w:rsidRPr="003114F9">
              <w:rPr>
                <w:rFonts w:ascii="Arial" w:eastAsia="Arial" w:hAnsi="Arial"/>
              </w:rPr>
              <w:t xml:space="preserve">Hospital Lake </w:t>
            </w:r>
            <w:ins w:id="1972" w:author="Pratt, Jamie@Waterboards" w:date="2023-09-14T16:29:00Z">
              <w:r w:rsidR="006E51F5">
                <w:rPr>
                  <w:rFonts w:ascii="Arial" w:eastAsia="Arial" w:hAnsi="Arial"/>
                </w:rPr>
                <w:t>(Dunes Lakes)</w:t>
              </w:r>
            </w:ins>
          </w:p>
        </w:tc>
        <w:tc>
          <w:tcPr>
            <w:tcW w:w="416" w:type="dxa"/>
          </w:tcPr>
          <w:p w14:paraId="1AAB4C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54173" w14:textId="77777777" w:rsidR="004E5641" w:rsidRPr="003114F9" w:rsidRDefault="004E5641" w:rsidP="0050448F">
            <w:pPr>
              <w:rPr>
                <w:rFonts w:ascii="Arial" w:eastAsia="Arial" w:hAnsi="Arial"/>
              </w:rPr>
            </w:pPr>
          </w:p>
        </w:tc>
        <w:tc>
          <w:tcPr>
            <w:tcW w:w="377" w:type="dxa"/>
          </w:tcPr>
          <w:p w14:paraId="36CCAC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E93CD" w14:textId="77777777" w:rsidR="004E5641" w:rsidRPr="003114F9" w:rsidRDefault="004E5641" w:rsidP="0050448F">
            <w:pPr>
              <w:rPr>
                <w:rFonts w:ascii="Arial" w:eastAsia="Arial" w:hAnsi="Arial"/>
              </w:rPr>
            </w:pPr>
          </w:p>
        </w:tc>
        <w:tc>
          <w:tcPr>
            <w:tcW w:w="377" w:type="dxa"/>
          </w:tcPr>
          <w:p w14:paraId="15791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3427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E9E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45A8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4C8C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C485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51A8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B2E4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E74C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72EF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5966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B26E52" w14:textId="77777777" w:rsidR="004E5641" w:rsidRPr="003114F9" w:rsidRDefault="004E5641" w:rsidP="0050448F">
            <w:pPr>
              <w:rPr>
                <w:rFonts w:ascii="Arial" w:eastAsia="Arial" w:hAnsi="Arial"/>
              </w:rPr>
            </w:pPr>
          </w:p>
        </w:tc>
        <w:tc>
          <w:tcPr>
            <w:tcW w:w="377" w:type="dxa"/>
          </w:tcPr>
          <w:p w14:paraId="543F1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7C4A87" w14:textId="77777777" w:rsidR="004E5641" w:rsidRPr="003114F9" w:rsidRDefault="004E5641" w:rsidP="0050448F">
            <w:pPr>
              <w:rPr>
                <w:rFonts w:ascii="Arial" w:eastAsia="Arial" w:hAnsi="Arial"/>
              </w:rPr>
            </w:pPr>
          </w:p>
        </w:tc>
        <w:tc>
          <w:tcPr>
            <w:tcW w:w="377" w:type="dxa"/>
          </w:tcPr>
          <w:p w14:paraId="2243C8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615E7A" w14:textId="77777777" w:rsidR="004E5641" w:rsidRPr="003114F9" w:rsidRDefault="004E5641" w:rsidP="0050448F">
            <w:pPr>
              <w:rPr>
                <w:rFonts w:ascii="Arial" w:eastAsia="Arial" w:hAnsi="Arial"/>
              </w:rPr>
            </w:pPr>
          </w:p>
        </w:tc>
        <w:tc>
          <w:tcPr>
            <w:tcW w:w="377" w:type="dxa"/>
          </w:tcPr>
          <w:p w14:paraId="3B7222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A41F7D" w14:textId="77777777" w:rsidR="004E5641" w:rsidRPr="003114F9" w:rsidRDefault="004E5641" w:rsidP="0050448F">
            <w:pPr>
              <w:rPr>
                <w:rFonts w:ascii="Arial" w:eastAsia="Arial" w:hAnsi="Arial"/>
              </w:rPr>
            </w:pPr>
          </w:p>
        </w:tc>
      </w:tr>
      <w:tr w:rsidR="00974B87" w:rsidRPr="003114F9" w14:paraId="0D66A2C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EE669D" w14:textId="083E9C9C" w:rsidR="004E5641" w:rsidRPr="003114F9" w:rsidRDefault="004E5641" w:rsidP="0050448F">
            <w:pPr>
              <w:rPr>
                <w:rFonts w:ascii="Arial" w:eastAsia="Arial" w:hAnsi="Arial"/>
              </w:rPr>
            </w:pPr>
            <w:r w:rsidRPr="003114F9">
              <w:rPr>
                <w:rFonts w:ascii="Arial" w:eastAsia="Arial" w:hAnsi="Arial"/>
              </w:rPr>
              <w:t xml:space="preserve">Big Twin Lake </w:t>
            </w:r>
            <w:ins w:id="1973" w:author="Pratt, Jamie@Waterboards" w:date="2023-09-14T16:29:00Z">
              <w:r w:rsidR="006E51F5">
                <w:rPr>
                  <w:rFonts w:ascii="Arial" w:eastAsia="Arial" w:hAnsi="Arial"/>
                </w:rPr>
                <w:t>(Dunes Lakes)</w:t>
              </w:r>
            </w:ins>
          </w:p>
        </w:tc>
        <w:tc>
          <w:tcPr>
            <w:tcW w:w="416" w:type="dxa"/>
          </w:tcPr>
          <w:p w14:paraId="15E363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7DABEE" w14:textId="77777777" w:rsidR="004E5641" w:rsidRPr="003114F9" w:rsidRDefault="004E5641" w:rsidP="0050448F">
            <w:pPr>
              <w:rPr>
                <w:rFonts w:ascii="Arial" w:eastAsia="Arial" w:hAnsi="Arial"/>
              </w:rPr>
            </w:pPr>
          </w:p>
        </w:tc>
        <w:tc>
          <w:tcPr>
            <w:tcW w:w="377" w:type="dxa"/>
          </w:tcPr>
          <w:p w14:paraId="233996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57A85E" w14:textId="77777777" w:rsidR="004E5641" w:rsidRPr="003114F9" w:rsidRDefault="004E5641" w:rsidP="0050448F">
            <w:pPr>
              <w:rPr>
                <w:rFonts w:ascii="Arial" w:eastAsia="Arial" w:hAnsi="Arial"/>
              </w:rPr>
            </w:pPr>
          </w:p>
        </w:tc>
        <w:tc>
          <w:tcPr>
            <w:tcW w:w="377" w:type="dxa"/>
          </w:tcPr>
          <w:p w14:paraId="04E31F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3F2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AC25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2530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D1C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E6C9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BA5D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8F55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E2CE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1B23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2756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DAE63" w14:textId="77777777" w:rsidR="004E5641" w:rsidRPr="003114F9" w:rsidRDefault="004E5641" w:rsidP="0050448F">
            <w:pPr>
              <w:rPr>
                <w:rFonts w:ascii="Arial" w:eastAsia="Arial" w:hAnsi="Arial"/>
              </w:rPr>
            </w:pPr>
          </w:p>
        </w:tc>
        <w:tc>
          <w:tcPr>
            <w:tcW w:w="377" w:type="dxa"/>
          </w:tcPr>
          <w:p w14:paraId="7287C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3227EA" w14:textId="77777777" w:rsidR="004E5641" w:rsidRPr="003114F9" w:rsidRDefault="004E5641" w:rsidP="0050448F">
            <w:pPr>
              <w:rPr>
                <w:rFonts w:ascii="Arial" w:eastAsia="Arial" w:hAnsi="Arial"/>
              </w:rPr>
            </w:pPr>
          </w:p>
        </w:tc>
        <w:tc>
          <w:tcPr>
            <w:tcW w:w="377" w:type="dxa"/>
          </w:tcPr>
          <w:p w14:paraId="223238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A17C45" w14:textId="77777777" w:rsidR="004E5641" w:rsidRPr="003114F9" w:rsidRDefault="004E5641" w:rsidP="0050448F">
            <w:pPr>
              <w:rPr>
                <w:rFonts w:ascii="Arial" w:eastAsia="Arial" w:hAnsi="Arial"/>
              </w:rPr>
            </w:pPr>
          </w:p>
        </w:tc>
        <w:tc>
          <w:tcPr>
            <w:tcW w:w="377" w:type="dxa"/>
          </w:tcPr>
          <w:p w14:paraId="7D295B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9BADC8" w14:textId="77777777" w:rsidR="004E5641" w:rsidRPr="003114F9" w:rsidRDefault="004E5641" w:rsidP="0050448F">
            <w:pPr>
              <w:rPr>
                <w:rFonts w:ascii="Arial" w:eastAsia="Arial" w:hAnsi="Arial"/>
              </w:rPr>
            </w:pPr>
          </w:p>
        </w:tc>
      </w:tr>
      <w:tr w:rsidR="00974B87" w:rsidRPr="003114F9" w14:paraId="7433DB0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8087D0" w14:textId="030070B8" w:rsidR="004E5641" w:rsidRPr="003114F9" w:rsidRDefault="004E5641" w:rsidP="0050448F">
            <w:pPr>
              <w:rPr>
                <w:rFonts w:ascii="Arial" w:eastAsia="Arial" w:hAnsi="Arial"/>
              </w:rPr>
            </w:pPr>
            <w:r w:rsidRPr="003114F9">
              <w:rPr>
                <w:rFonts w:ascii="Arial" w:eastAsia="Arial" w:hAnsi="Arial"/>
              </w:rPr>
              <w:t xml:space="preserve">Small Twin Lake </w:t>
            </w:r>
            <w:ins w:id="1974" w:author="Pratt, Jamie@Waterboards" w:date="2023-09-14T16:29:00Z">
              <w:r w:rsidR="006E51F5">
                <w:rPr>
                  <w:rFonts w:ascii="Arial" w:eastAsia="Arial" w:hAnsi="Arial"/>
                </w:rPr>
                <w:t>(Dunes Lakes)</w:t>
              </w:r>
            </w:ins>
          </w:p>
        </w:tc>
        <w:tc>
          <w:tcPr>
            <w:tcW w:w="416" w:type="dxa"/>
          </w:tcPr>
          <w:p w14:paraId="1EE6FB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427590" w14:textId="77777777" w:rsidR="004E5641" w:rsidRPr="003114F9" w:rsidRDefault="004E5641" w:rsidP="0050448F">
            <w:pPr>
              <w:rPr>
                <w:rFonts w:ascii="Arial" w:eastAsia="Arial" w:hAnsi="Arial"/>
              </w:rPr>
            </w:pPr>
          </w:p>
        </w:tc>
        <w:tc>
          <w:tcPr>
            <w:tcW w:w="377" w:type="dxa"/>
          </w:tcPr>
          <w:p w14:paraId="76A4D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55AC6F" w14:textId="77777777" w:rsidR="004E5641" w:rsidRPr="003114F9" w:rsidRDefault="004E5641" w:rsidP="0050448F">
            <w:pPr>
              <w:rPr>
                <w:rFonts w:ascii="Arial" w:eastAsia="Arial" w:hAnsi="Arial"/>
              </w:rPr>
            </w:pPr>
          </w:p>
        </w:tc>
        <w:tc>
          <w:tcPr>
            <w:tcW w:w="377" w:type="dxa"/>
          </w:tcPr>
          <w:p w14:paraId="6DC4E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B3D4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EB7A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CE32B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7B5C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A167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DED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8933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89A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951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07F8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C5F21C" w14:textId="77777777" w:rsidR="004E5641" w:rsidRPr="003114F9" w:rsidRDefault="004E5641" w:rsidP="0050448F">
            <w:pPr>
              <w:rPr>
                <w:rFonts w:ascii="Arial" w:eastAsia="Arial" w:hAnsi="Arial"/>
              </w:rPr>
            </w:pPr>
          </w:p>
        </w:tc>
        <w:tc>
          <w:tcPr>
            <w:tcW w:w="377" w:type="dxa"/>
          </w:tcPr>
          <w:p w14:paraId="70E5E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0A8F0C" w14:textId="77777777" w:rsidR="004E5641" w:rsidRPr="003114F9" w:rsidRDefault="004E5641" w:rsidP="0050448F">
            <w:pPr>
              <w:rPr>
                <w:rFonts w:ascii="Arial" w:eastAsia="Arial" w:hAnsi="Arial"/>
              </w:rPr>
            </w:pPr>
          </w:p>
        </w:tc>
        <w:tc>
          <w:tcPr>
            <w:tcW w:w="377" w:type="dxa"/>
          </w:tcPr>
          <w:p w14:paraId="701EA0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077E44" w14:textId="77777777" w:rsidR="004E5641" w:rsidRPr="003114F9" w:rsidRDefault="004E5641" w:rsidP="0050448F">
            <w:pPr>
              <w:rPr>
                <w:rFonts w:ascii="Arial" w:eastAsia="Arial" w:hAnsi="Arial"/>
              </w:rPr>
            </w:pPr>
          </w:p>
        </w:tc>
        <w:tc>
          <w:tcPr>
            <w:tcW w:w="377" w:type="dxa"/>
          </w:tcPr>
          <w:p w14:paraId="5483DA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54259D" w14:textId="77777777" w:rsidR="004E5641" w:rsidRPr="003114F9" w:rsidRDefault="004E5641" w:rsidP="0050448F">
            <w:pPr>
              <w:rPr>
                <w:rFonts w:ascii="Arial" w:eastAsia="Arial" w:hAnsi="Arial"/>
              </w:rPr>
            </w:pPr>
          </w:p>
        </w:tc>
      </w:tr>
      <w:tr w:rsidR="00974B87" w:rsidRPr="003114F9" w14:paraId="13DF355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4660046" w14:textId="7F5AAC91" w:rsidR="004E5641" w:rsidRPr="00BE011B" w:rsidRDefault="004E5641" w:rsidP="0050448F">
            <w:pPr>
              <w:rPr>
                <w:rFonts w:ascii="Arial" w:eastAsia="Arial" w:hAnsi="Arial"/>
                <w:lang w:val="es-ES"/>
              </w:rPr>
            </w:pPr>
            <w:r w:rsidRPr="00BE011B">
              <w:rPr>
                <w:rFonts w:ascii="Arial" w:eastAsia="Arial" w:hAnsi="Arial"/>
                <w:lang w:val="es-ES"/>
              </w:rPr>
              <w:t xml:space="preserve">Bolsa Chico Lake </w:t>
            </w:r>
            <w:ins w:id="1975" w:author="Pratt, Jamie@Waterboards" w:date="2023-09-14T16:29:00Z">
              <w:r w:rsidR="006E51F5" w:rsidRPr="006E51F5">
                <w:rPr>
                  <w:rFonts w:ascii="Arial" w:eastAsia="Arial" w:hAnsi="Arial"/>
                  <w:lang w:val="es-ES"/>
                </w:rPr>
                <w:t>(</w:t>
              </w:r>
              <w:proofErr w:type="spellStart"/>
              <w:r w:rsidR="006E51F5" w:rsidRPr="006E51F5">
                <w:rPr>
                  <w:rFonts w:ascii="Arial" w:eastAsia="Arial" w:hAnsi="Arial"/>
                  <w:lang w:val="es-ES"/>
                </w:rPr>
                <w:t>Dunes</w:t>
              </w:r>
              <w:proofErr w:type="spellEnd"/>
              <w:r w:rsidR="006E51F5" w:rsidRPr="006E51F5">
                <w:rPr>
                  <w:rFonts w:ascii="Arial" w:eastAsia="Arial" w:hAnsi="Arial"/>
                  <w:lang w:val="es-ES"/>
                </w:rPr>
                <w:t xml:space="preserve"> </w:t>
              </w:r>
              <w:proofErr w:type="spellStart"/>
              <w:r w:rsidR="006E51F5" w:rsidRPr="006E51F5">
                <w:rPr>
                  <w:rFonts w:ascii="Arial" w:eastAsia="Arial" w:hAnsi="Arial"/>
                  <w:lang w:val="es-ES"/>
                </w:rPr>
                <w:t>Lakes</w:t>
              </w:r>
              <w:proofErr w:type="spellEnd"/>
              <w:r w:rsidR="006E51F5" w:rsidRPr="006E51F5">
                <w:rPr>
                  <w:rFonts w:ascii="Arial" w:eastAsia="Arial" w:hAnsi="Arial"/>
                  <w:lang w:val="es-ES"/>
                </w:rPr>
                <w:t>)</w:t>
              </w:r>
            </w:ins>
          </w:p>
        </w:tc>
        <w:tc>
          <w:tcPr>
            <w:tcW w:w="416" w:type="dxa"/>
          </w:tcPr>
          <w:p w14:paraId="58252C69"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25258DB7" w14:textId="77777777" w:rsidR="004E5641" w:rsidRPr="00BE011B" w:rsidRDefault="004E5641" w:rsidP="0050448F">
            <w:pPr>
              <w:rPr>
                <w:rFonts w:ascii="Arial" w:eastAsia="Arial" w:hAnsi="Arial"/>
                <w:lang w:val="es-ES"/>
              </w:rPr>
            </w:pPr>
          </w:p>
        </w:tc>
        <w:tc>
          <w:tcPr>
            <w:tcW w:w="377" w:type="dxa"/>
          </w:tcPr>
          <w:p w14:paraId="2CBA6997"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0671A3F8" w14:textId="77777777" w:rsidR="004E5641" w:rsidRPr="00BE011B" w:rsidRDefault="004E5641" w:rsidP="0050448F">
            <w:pPr>
              <w:rPr>
                <w:rFonts w:ascii="Arial" w:eastAsia="Arial" w:hAnsi="Arial"/>
                <w:lang w:val="es-ES"/>
              </w:rPr>
            </w:pPr>
          </w:p>
        </w:tc>
        <w:tc>
          <w:tcPr>
            <w:tcW w:w="377" w:type="dxa"/>
          </w:tcPr>
          <w:p w14:paraId="50AC1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CE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DC45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6841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974A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E53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9A6F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BCB5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8A0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7354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909A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1946C" w14:textId="77777777" w:rsidR="004E5641" w:rsidRPr="003114F9" w:rsidRDefault="004E5641" w:rsidP="0050448F">
            <w:pPr>
              <w:rPr>
                <w:rFonts w:ascii="Arial" w:eastAsia="Arial" w:hAnsi="Arial"/>
              </w:rPr>
            </w:pPr>
          </w:p>
        </w:tc>
        <w:tc>
          <w:tcPr>
            <w:tcW w:w="377" w:type="dxa"/>
          </w:tcPr>
          <w:p w14:paraId="5657CE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CA0FE" w14:textId="77777777" w:rsidR="004E5641" w:rsidRPr="003114F9" w:rsidRDefault="004E5641" w:rsidP="0050448F">
            <w:pPr>
              <w:rPr>
                <w:rFonts w:ascii="Arial" w:eastAsia="Arial" w:hAnsi="Arial"/>
              </w:rPr>
            </w:pPr>
          </w:p>
        </w:tc>
        <w:tc>
          <w:tcPr>
            <w:tcW w:w="377" w:type="dxa"/>
          </w:tcPr>
          <w:p w14:paraId="70D8DD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BA5907" w14:textId="77777777" w:rsidR="004E5641" w:rsidRPr="003114F9" w:rsidRDefault="004E5641" w:rsidP="0050448F">
            <w:pPr>
              <w:rPr>
                <w:rFonts w:ascii="Arial" w:eastAsia="Arial" w:hAnsi="Arial"/>
              </w:rPr>
            </w:pPr>
          </w:p>
        </w:tc>
        <w:tc>
          <w:tcPr>
            <w:tcW w:w="377" w:type="dxa"/>
          </w:tcPr>
          <w:p w14:paraId="69F63F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0A9CF" w14:textId="77777777" w:rsidR="004E5641" w:rsidRPr="003114F9" w:rsidRDefault="004E5641" w:rsidP="0050448F">
            <w:pPr>
              <w:rPr>
                <w:rFonts w:ascii="Arial" w:eastAsia="Arial" w:hAnsi="Arial"/>
              </w:rPr>
            </w:pPr>
          </w:p>
        </w:tc>
      </w:tr>
      <w:tr w:rsidR="00974B87" w:rsidRPr="003114F9" w14:paraId="6F1ECB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50E9EA6" w14:textId="2483D88F" w:rsidR="004E5641" w:rsidRPr="003114F9" w:rsidRDefault="004E5641" w:rsidP="0050448F">
            <w:pPr>
              <w:rPr>
                <w:rFonts w:ascii="Arial" w:eastAsia="Arial" w:hAnsi="Arial"/>
              </w:rPr>
            </w:pPr>
            <w:r w:rsidRPr="003114F9">
              <w:rPr>
                <w:rFonts w:ascii="Arial" w:eastAsia="Arial" w:hAnsi="Arial"/>
              </w:rPr>
              <w:t xml:space="preserve">White Lake </w:t>
            </w:r>
            <w:ins w:id="1976" w:author="Pratt, Jamie@Waterboards" w:date="2023-09-14T16:29:00Z">
              <w:r w:rsidR="006E51F5">
                <w:rPr>
                  <w:rFonts w:ascii="Arial" w:eastAsia="Arial" w:hAnsi="Arial"/>
                </w:rPr>
                <w:t>(Dunes Lakes)</w:t>
              </w:r>
            </w:ins>
          </w:p>
        </w:tc>
        <w:tc>
          <w:tcPr>
            <w:tcW w:w="416" w:type="dxa"/>
          </w:tcPr>
          <w:p w14:paraId="4CE948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1F821" w14:textId="77777777" w:rsidR="004E5641" w:rsidRPr="003114F9" w:rsidRDefault="004E5641" w:rsidP="0050448F">
            <w:pPr>
              <w:rPr>
                <w:rFonts w:ascii="Arial" w:eastAsia="Arial" w:hAnsi="Arial"/>
              </w:rPr>
            </w:pPr>
          </w:p>
        </w:tc>
        <w:tc>
          <w:tcPr>
            <w:tcW w:w="377" w:type="dxa"/>
          </w:tcPr>
          <w:p w14:paraId="1118DC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CC7A7F" w14:textId="77777777" w:rsidR="004E5641" w:rsidRPr="003114F9" w:rsidRDefault="004E5641" w:rsidP="0050448F">
            <w:pPr>
              <w:rPr>
                <w:rFonts w:ascii="Arial" w:eastAsia="Arial" w:hAnsi="Arial"/>
              </w:rPr>
            </w:pPr>
          </w:p>
        </w:tc>
        <w:tc>
          <w:tcPr>
            <w:tcW w:w="377" w:type="dxa"/>
          </w:tcPr>
          <w:p w14:paraId="1C83FF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E04A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9D6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B528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EC35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BD98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9655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49B3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747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B566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268F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519032" w14:textId="77777777" w:rsidR="004E5641" w:rsidRPr="003114F9" w:rsidRDefault="004E5641" w:rsidP="0050448F">
            <w:pPr>
              <w:rPr>
                <w:rFonts w:ascii="Arial" w:eastAsia="Arial" w:hAnsi="Arial"/>
              </w:rPr>
            </w:pPr>
          </w:p>
        </w:tc>
        <w:tc>
          <w:tcPr>
            <w:tcW w:w="377" w:type="dxa"/>
          </w:tcPr>
          <w:p w14:paraId="74158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B95B22" w14:textId="77777777" w:rsidR="004E5641" w:rsidRPr="003114F9" w:rsidRDefault="004E5641" w:rsidP="0050448F">
            <w:pPr>
              <w:rPr>
                <w:rFonts w:ascii="Arial" w:eastAsia="Arial" w:hAnsi="Arial"/>
              </w:rPr>
            </w:pPr>
          </w:p>
        </w:tc>
        <w:tc>
          <w:tcPr>
            <w:tcW w:w="377" w:type="dxa"/>
          </w:tcPr>
          <w:p w14:paraId="79EA2A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4FEE7" w14:textId="77777777" w:rsidR="004E5641" w:rsidRPr="003114F9" w:rsidRDefault="004E5641" w:rsidP="0050448F">
            <w:pPr>
              <w:rPr>
                <w:rFonts w:ascii="Arial" w:eastAsia="Arial" w:hAnsi="Arial"/>
              </w:rPr>
            </w:pPr>
          </w:p>
        </w:tc>
        <w:tc>
          <w:tcPr>
            <w:tcW w:w="377" w:type="dxa"/>
          </w:tcPr>
          <w:p w14:paraId="4E63B0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7F63A6" w14:textId="77777777" w:rsidR="004E5641" w:rsidRPr="003114F9" w:rsidRDefault="004E5641" w:rsidP="0050448F">
            <w:pPr>
              <w:rPr>
                <w:rFonts w:ascii="Arial" w:eastAsia="Arial" w:hAnsi="Arial"/>
              </w:rPr>
            </w:pPr>
          </w:p>
        </w:tc>
      </w:tr>
      <w:tr w:rsidR="00974B87" w:rsidRPr="003114F9" w14:paraId="7611A8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66FD1D" w14:textId="65929144" w:rsidR="004E5641" w:rsidRPr="003114F9" w:rsidRDefault="004E5641" w:rsidP="0050448F">
            <w:pPr>
              <w:rPr>
                <w:rFonts w:ascii="Arial" w:eastAsia="Arial" w:hAnsi="Arial"/>
              </w:rPr>
            </w:pPr>
            <w:r w:rsidRPr="003114F9">
              <w:rPr>
                <w:rFonts w:ascii="Arial" w:eastAsia="Arial" w:hAnsi="Arial"/>
              </w:rPr>
              <w:t xml:space="preserve">Mud Lake </w:t>
            </w:r>
            <w:ins w:id="1977" w:author="Pratt, Jamie@Waterboards" w:date="2023-09-14T16:29:00Z">
              <w:r w:rsidR="006E51F5">
                <w:rPr>
                  <w:rFonts w:ascii="Arial" w:eastAsia="Arial" w:hAnsi="Arial"/>
                </w:rPr>
                <w:t>(Dunes Lakes)</w:t>
              </w:r>
            </w:ins>
          </w:p>
        </w:tc>
        <w:tc>
          <w:tcPr>
            <w:tcW w:w="416" w:type="dxa"/>
          </w:tcPr>
          <w:p w14:paraId="0908E6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D5FA1" w14:textId="77777777" w:rsidR="004E5641" w:rsidRPr="003114F9" w:rsidRDefault="004E5641" w:rsidP="0050448F">
            <w:pPr>
              <w:rPr>
                <w:rFonts w:ascii="Arial" w:eastAsia="Arial" w:hAnsi="Arial"/>
              </w:rPr>
            </w:pPr>
          </w:p>
        </w:tc>
        <w:tc>
          <w:tcPr>
            <w:tcW w:w="377" w:type="dxa"/>
          </w:tcPr>
          <w:p w14:paraId="3FFA6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EB41C" w14:textId="77777777" w:rsidR="004E5641" w:rsidRPr="003114F9" w:rsidRDefault="004E5641" w:rsidP="0050448F">
            <w:pPr>
              <w:rPr>
                <w:rFonts w:ascii="Arial" w:eastAsia="Arial" w:hAnsi="Arial"/>
              </w:rPr>
            </w:pPr>
          </w:p>
        </w:tc>
        <w:tc>
          <w:tcPr>
            <w:tcW w:w="377" w:type="dxa"/>
          </w:tcPr>
          <w:p w14:paraId="57704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BAB7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1E46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891B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DEDB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A100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8C18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A1BE5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0F8E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FA8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CAE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8DE4D0" w14:textId="77777777" w:rsidR="004E5641" w:rsidRPr="003114F9" w:rsidRDefault="004E5641" w:rsidP="0050448F">
            <w:pPr>
              <w:rPr>
                <w:rFonts w:ascii="Arial" w:eastAsia="Arial" w:hAnsi="Arial"/>
              </w:rPr>
            </w:pPr>
          </w:p>
        </w:tc>
        <w:tc>
          <w:tcPr>
            <w:tcW w:w="377" w:type="dxa"/>
          </w:tcPr>
          <w:p w14:paraId="338FF3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76A958" w14:textId="77777777" w:rsidR="004E5641" w:rsidRPr="003114F9" w:rsidRDefault="004E5641" w:rsidP="0050448F">
            <w:pPr>
              <w:rPr>
                <w:rFonts w:ascii="Arial" w:eastAsia="Arial" w:hAnsi="Arial"/>
              </w:rPr>
            </w:pPr>
          </w:p>
        </w:tc>
        <w:tc>
          <w:tcPr>
            <w:tcW w:w="377" w:type="dxa"/>
          </w:tcPr>
          <w:p w14:paraId="474B67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DE58C5" w14:textId="77777777" w:rsidR="004E5641" w:rsidRPr="003114F9" w:rsidRDefault="004E5641" w:rsidP="0050448F">
            <w:pPr>
              <w:rPr>
                <w:rFonts w:ascii="Arial" w:eastAsia="Arial" w:hAnsi="Arial"/>
              </w:rPr>
            </w:pPr>
          </w:p>
        </w:tc>
        <w:tc>
          <w:tcPr>
            <w:tcW w:w="377" w:type="dxa"/>
          </w:tcPr>
          <w:p w14:paraId="170052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684AFE" w14:textId="77777777" w:rsidR="004E5641" w:rsidRPr="003114F9" w:rsidRDefault="004E5641" w:rsidP="0050448F">
            <w:pPr>
              <w:rPr>
                <w:rFonts w:ascii="Arial" w:eastAsia="Arial" w:hAnsi="Arial"/>
              </w:rPr>
            </w:pPr>
          </w:p>
        </w:tc>
      </w:tr>
      <w:tr w:rsidR="00974B87" w:rsidRPr="003114F9" w14:paraId="48F70A9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838341" w14:textId="5C9E8185" w:rsidR="004E5641" w:rsidRPr="003114F9" w:rsidRDefault="004E5641" w:rsidP="0050448F">
            <w:pPr>
              <w:rPr>
                <w:rFonts w:ascii="Arial" w:eastAsia="Arial" w:hAnsi="Arial"/>
              </w:rPr>
            </w:pPr>
            <w:r w:rsidRPr="003114F9">
              <w:rPr>
                <w:rFonts w:ascii="Arial" w:eastAsia="Arial" w:hAnsi="Arial"/>
              </w:rPr>
              <w:t xml:space="preserve">Black Lake </w:t>
            </w:r>
            <w:ins w:id="1978" w:author="Pratt, Jamie@Waterboards" w:date="2023-09-14T16:29:00Z">
              <w:r w:rsidR="006E51F5">
                <w:rPr>
                  <w:rFonts w:ascii="Arial" w:eastAsia="Arial" w:hAnsi="Arial"/>
                </w:rPr>
                <w:t>(Dunes Lakes)</w:t>
              </w:r>
            </w:ins>
          </w:p>
        </w:tc>
        <w:tc>
          <w:tcPr>
            <w:tcW w:w="416" w:type="dxa"/>
          </w:tcPr>
          <w:p w14:paraId="364F13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A558A2" w14:textId="77777777" w:rsidR="004E5641" w:rsidRPr="003114F9" w:rsidRDefault="004E5641" w:rsidP="0050448F">
            <w:pPr>
              <w:rPr>
                <w:rFonts w:ascii="Arial" w:eastAsia="Arial" w:hAnsi="Arial"/>
              </w:rPr>
            </w:pPr>
          </w:p>
        </w:tc>
        <w:tc>
          <w:tcPr>
            <w:tcW w:w="377" w:type="dxa"/>
          </w:tcPr>
          <w:p w14:paraId="6C45E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65A77" w14:textId="77777777" w:rsidR="004E5641" w:rsidRPr="003114F9" w:rsidRDefault="004E5641" w:rsidP="0050448F">
            <w:pPr>
              <w:rPr>
                <w:rFonts w:ascii="Arial" w:eastAsia="Arial" w:hAnsi="Arial"/>
              </w:rPr>
            </w:pPr>
          </w:p>
        </w:tc>
        <w:tc>
          <w:tcPr>
            <w:tcW w:w="377" w:type="dxa"/>
          </w:tcPr>
          <w:p w14:paraId="5BB95B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0A4A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5ED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32E3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4477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9CAE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F6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909A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833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DDA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EC39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6F5D54" w14:textId="77777777" w:rsidR="004E5641" w:rsidRPr="003114F9" w:rsidRDefault="004E5641" w:rsidP="0050448F">
            <w:pPr>
              <w:rPr>
                <w:rFonts w:ascii="Arial" w:eastAsia="Arial" w:hAnsi="Arial"/>
              </w:rPr>
            </w:pPr>
          </w:p>
        </w:tc>
        <w:tc>
          <w:tcPr>
            <w:tcW w:w="377" w:type="dxa"/>
          </w:tcPr>
          <w:p w14:paraId="1C5C21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76733F" w14:textId="77777777" w:rsidR="004E5641" w:rsidRPr="003114F9" w:rsidRDefault="004E5641" w:rsidP="0050448F">
            <w:pPr>
              <w:rPr>
                <w:rFonts w:ascii="Arial" w:eastAsia="Arial" w:hAnsi="Arial"/>
              </w:rPr>
            </w:pPr>
          </w:p>
        </w:tc>
        <w:tc>
          <w:tcPr>
            <w:tcW w:w="377" w:type="dxa"/>
          </w:tcPr>
          <w:p w14:paraId="7C2FF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19E14A" w14:textId="77777777" w:rsidR="004E5641" w:rsidRPr="003114F9" w:rsidRDefault="004E5641" w:rsidP="0050448F">
            <w:pPr>
              <w:rPr>
                <w:rFonts w:ascii="Arial" w:eastAsia="Arial" w:hAnsi="Arial"/>
              </w:rPr>
            </w:pPr>
          </w:p>
        </w:tc>
        <w:tc>
          <w:tcPr>
            <w:tcW w:w="377" w:type="dxa"/>
          </w:tcPr>
          <w:p w14:paraId="73E4B1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7EDD28" w14:textId="77777777" w:rsidR="004E5641" w:rsidRPr="003114F9" w:rsidRDefault="004E5641" w:rsidP="0050448F">
            <w:pPr>
              <w:rPr>
                <w:rFonts w:ascii="Arial" w:eastAsia="Arial" w:hAnsi="Arial"/>
              </w:rPr>
            </w:pPr>
          </w:p>
        </w:tc>
      </w:tr>
      <w:tr w:rsidR="00974B87" w:rsidRPr="003114F9" w14:paraId="342D4F5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5E3280" w14:textId="6264C600" w:rsidR="004E5641" w:rsidRPr="003114F9" w:rsidRDefault="004E5641" w:rsidP="0050448F">
            <w:pPr>
              <w:rPr>
                <w:rFonts w:ascii="Arial" w:eastAsia="Arial" w:hAnsi="Arial"/>
              </w:rPr>
            </w:pPr>
            <w:r w:rsidRPr="003114F9">
              <w:rPr>
                <w:rFonts w:ascii="Arial" w:eastAsia="Arial" w:hAnsi="Arial"/>
              </w:rPr>
              <w:t xml:space="preserve">Dune Lakes Marsh Area </w:t>
            </w:r>
            <w:ins w:id="1979" w:author="Pratt, Jamie@Waterboards" w:date="2023-09-14T16:29:00Z">
              <w:r w:rsidR="006E51F5">
                <w:rPr>
                  <w:rFonts w:ascii="Arial" w:eastAsia="Arial" w:hAnsi="Arial"/>
                </w:rPr>
                <w:t>(Dunes Lakes)</w:t>
              </w:r>
            </w:ins>
          </w:p>
        </w:tc>
        <w:tc>
          <w:tcPr>
            <w:tcW w:w="416" w:type="dxa"/>
          </w:tcPr>
          <w:p w14:paraId="60C424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0DCD0" w14:textId="77777777" w:rsidR="004E5641" w:rsidRPr="003114F9" w:rsidRDefault="004E5641" w:rsidP="0050448F">
            <w:pPr>
              <w:rPr>
                <w:rFonts w:ascii="Arial" w:eastAsia="Arial" w:hAnsi="Arial"/>
              </w:rPr>
            </w:pPr>
          </w:p>
        </w:tc>
        <w:tc>
          <w:tcPr>
            <w:tcW w:w="377" w:type="dxa"/>
          </w:tcPr>
          <w:p w14:paraId="04E40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CA2A66" w14:textId="77777777" w:rsidR="004E5641" w:rsidRPr="003114F9" w:rsidRDefault="004E5641" w:rsidP="0050448F">
            <w:pPr>
              <w:rPr>
                <w:rFonts w:ascii="Arial" w:eastAsia="Arial" w:hAnsi="Arial"/>
              </w:rPr>
            </w:pPr>
          </w:p>
        </w:tc>
        <w:tc>
          <w:tcPr>
            <w:tcW w:w="377" w:type="dxa"/>
          </w:tcPr>
          <w:p w14:paraId="78C94B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64E2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550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C37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1B75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849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7DB6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D6CB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4E37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A1F51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443C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C8A610" w14:textId="77777777" w:rsidR="004E5641" w:rsidRPr="003114F9" w:rsidRDefault="004E5641" w:rsidP="0050448F">
            <w:pPr>
              <w:rPr>
                <w:rFonts w:ascii="Arial" w:eastAsia="Arial" w:hAnsi="Arial"/>
              </w:rPr>
            </w:pPr>
          </w:p>
        </w:tc>
        <w:tc>
          <w:tcPr>
            <w:tcW w:w="377" w:type="dxa"/>
          </w:tcPr>
          <w:p w14:paraId="39979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A8FFD5" w14:textId="77777777" w:rsidR="004E5641" w:rsidRPr="003114F9" w:rsidRDefault="004E5641" w:rsidP="0050448F">
            <w:pPr>
              <w:rPr>
                <w:rFonts w:ascii="Arial" w:eastAsia="Arial" w:hAnsi="Arial"/>
              </w:rPr>
            </w:pPr>
          </w:p>
        </w:tc>
        <w:tc>
          <w:tcPr>
            <w:tcW w:w="377" w:type="dxa"/>
          </w:tcPr>
          <w:p w14:paraId="796B3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437D55" w14:textId="77777777" w:rsidR="004E5641" w:rsidRPr="003114F9" w:rsidRDefault="004E5641" w:rsidP="0050448F">
            <w:pPr>
              <w:rPr>
                <w:rFonts w:ascii="Arial" w:eastAsia="Arial" w:hAnsi="Arial"/>
              </w:rPr>
            </w:pPr>
          </w:p>
        </w:tc>
        <w:tc>
          <w:tcPr>
            <w:tcW w:w="377" w:type="dxa"/>
          </w:tcPr>
          <w:p w14:paraId="582BDF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29FF21" w14:textId="77777777" w:rsidR="004E5641" w:rsidRPr="003114F9" w:rsidRDefault="004E5641" w:rsidP="0050448F">
            <w:pPr>
              <w:rPr>
                <w:rFonts w:ascii="Arial" w:eastAsia="Arial" w:hAnsi="Arial"/>
              </w:rPr>
            </w:pPr>
          </w:p>
        </w:tc>
      </w:tr>
      <w:tr w:rsidR="004E5641" w:rsidRPr="003114F9" w14:paraId="40F95B40"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94A4301" w14:textId="77777777" w:rsidR="004E5641" w:rsidRPr="003114F9" w:rsidRDefault="004E5641" w:rsidP="0050448F">
            <w:pPr>
              <w:rPr>
                <w:rFonts w:ascii="Arial" w:eastAsia="Arial" w:hAnsi="Arial"/>
                <w:b/>
                <w:bCs/>
              </w:rPr>
            </w:pPr>
            <w:r w:rsidRPr="003114F9">
              <w:rPr>
                <w:rFonts w:ascii="Arial" w:eastAsia="Arial" w:hAnsi="Arial"/>
                <w:b/>
                <w:bCs/>
              </w:rPr>
              <w:t>Carrizo Plain Hydrologic Unit 311</w:t>
            </w:r>
          </w:p>
        </w:tc>
      </w:tr>
      <w:tr w:rsidR="00974B87" w:rsidRPr="003114F9" w14:paraId="42558D9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2E7094" w14:textId="77777777" w:rsidR="004E5641" w:rsidRPr="003114F9" w:rsidRDefault="004E5641" w:rsidP="0050448F">
            <w:pPr>
              <w:rPr>
                <w:rFonts w:ascii="Arial" w:eastAsia="Arial" w:hAnsi="Arial"/>
              </w:rPr>
            </w:pPr>
            <w:r w:rsidRPr="003114F9">
              <w:rPr>
                <w:rFonts w:ascii="Arial" w:eastAsia="Arial" w:hAnsi="Arial"/>
              </w:rPr>
              <w:lastRenderedPageBreak/>
              <w:t>San Diego Creek</w:t>
            </w:r>
          </w:p>
        </w:tc>
        <w:tc>
          <w:tcPr>
            <w:tcW w:w="416" w:type="dxa"/>
          </w:tcPr>
          <w:p w14:paraId="45A1BE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217A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67DA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25FD17" w14:textId="77777777" w:rsidR="004E5641" w:rsidRPr="003114F9" w:rsidRDefault="004E5641" w:rsidP="0050448F">
            <w:pPr>
              <w:rPr>
                <w:rFonts w:ascii="Arial" w:eastAsia="Arial" w:hAnsi="Arial"/>
              </w:rPr>
            </w:pPr>
          </w:p>
        </w:tc>
        <w:tc>
          <w:tcPr>
            <w:tcW w:w="377" w:type="dxa"/>
          </w:tcPr>
          <w:p w14:paraId="4F6B54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BDA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1AF5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DEA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6331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6EB1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91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DDAC36" w14:textId="77777777" w:rsidR="004E5641" w:rsidRPr="003114F9" w:rsidRDefault="004E5641" w:rsidP="0050448F">
            <w:pPr>
              <w:rPr>
                <w:rFonts w:ascii="Arial" w:eastAsia="Arial" w:hAnsi="Arial"/>
              </w:rPr>
            </w:pPr>
          </w:p>
        </w:tc>
        <w:tc>
          <w:tcPr>
            <w:tcW w:w="377" w:type="dxa"/>
          </w:tcPr>
          <w:p w14:paraId="5A246B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4E75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0898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DF82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AAEA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FFFC45" w14:textId="77777777" w:rsidR="004E5641" w:rsidRPr="003114F9" w:rsidRDefault="004E5641" w:rsidP="0050448F">
            <w:pPr>
              <w:rPr>
                <w:rFonts w:ascii="Arial" w:eastAsia="Arial" w:hAnsi="Arial"/>
              </w:rPr>
            </w:pPr>
          </w:p>
        </w:tc>
        <w:tc>
          <w:tcPr>
            <w:tcW w:w="377" w:type="dxa"/>
          </w:tcPr>
          <w:p w14:paraId="0E7DA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12A70" w14:textId="77777777" w:rsidR="004E5641" w:rsidRPr="003114F9" w:rsidRDefault="004E5641" w:rsidP="0050448F">
            <w:pPr>
              <w:rPr>
                <w:rFonts w:ascii="Arial" w:eastAsia="Arial" w:hAnsi="Arial"/>
              </w:rPr>
            </w:pPr>
          </w:p>
        </w:tc>
        <w:tc>
          <w:tcPr>
            <w:tcW w:w="377" w:type="dxa"/>
          </w:tcPr>
          <w:p w14:paraId="3005AF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211CAA" w14:textId="77777777" w:rsidR="004E5641" w:rsidRPr="003114F9" w:rsidRDefault="004E5641" w:rsidP="0050448F">
            <w:pPr>
              <w:rPr>
                <w:rFonts w:ascii="Arial" w:eastAsia="Arial" w:hAnsi="Arial"/>
              </w:rPr>
            </w:pPr>
          </w:p>
        </w:tc>
      </w:tr>
      <w:tr w:rsidR="00974B87" w:rsidRPr="003114F9" w14:paraId="69D9261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7266A11" w14:textId="77777777" w:rsidR="004E5641" w:rsidRPr="003114F9" w:rsidRDefault="004E5641" w:rsidP="0050448F">
            <w:pPr>
              <w:rPr>
                <w:rFonts w:ascii="Arial" w:eastAsia="Arial" w:hAnsi="Arial"/>
              </w:rPr>
            </w:pPr>
            <w:r w:rsidRPr="003114F9">
              <w:rPr>
                <w:rFonts w:ascii="Arial" w:eastAsia="Arial" w:hAnsi="Arial"/>
              </w:rPr>
              <w:t>Soda Lake (311)</w:t>
            </w:r>
          </w:p>
        </w:tc>
        <w:tc>
          <w:tcPr>
            <w:tcW w:w="416" w:type="dxa"/>
          </w:tcPr>
          <w:p w14:paraId="47C00A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61D782" w14:textId="77777777" w:rsidR="004E5641" w:rsidRPr="003114F9" w:rsidRDefault="004E5641" w:rsidP="0050448F">
            <w:pPr>
              <w:rPr>
                <w:rFonts w:ascii="Arial" w:eastAsia="Arial" w:hAnsi="Arial"/>
              </w:rPr>
            </w:pPr>
          </w:p>
        </w:tc>
        <w:tc>
          <w:tcPr>
            <w:tcW w:w="377" w:type="dxa"/>
          </w:tcPr>
          <w:p w14:paraId="1D955B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851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7E2B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72C94" w14:textId="77777777" w:rsidR="004E5641" w:rsidRPr="003114F9" w:rsidRDefault="004E5641" w:rsidP="0050448F">
            <w:pPr>
              <w:rPr>
                <w:rFonts w:ascii="Arial" w:eastAsia="Arial" w:hAnsi="Arial"/>
              </w:rPr>
            </w:pPr>
          </w:p>
        </w:tc>
        <w:tc>
          <w:tcPr>
            <w:tcW w:w="377" w:type="dxa"/>
          </w:tcPr>
          <w:p w14:paraId="7885F7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81D7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2CDF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9315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B2F2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26764" w14:textId="77777777" w:rsidR="004E5641" w:rsidRPr="003114F9" w:rsidRDefault="004E5641" w:rsidP="0050448F">
            <w:pPr>
              <w:rPr>
                <w:rFonts w:ascii="Arial" w:eastAsia="Arial" w:hAnsi="Arial"/>
              </w:rPr>
            </w:pPr>
          </w:p>
        </w:tc>
        <w:tc>
          <w:tcPr>
            <w:tcW w:w="377" w:type="dxa"/>
          </w:tcPr>
          <w:p w14:paraId="424551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5484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5CA2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DE65B8" w14:textId="77777777" w:rsidR="004E5641" w:rsidRPr="003114F9" w:rsidRDefault="004E5641" w:rsidP="0050448F">
            <w:pPr>
              <w:rPr>
                <w:rFonts w:ascii="Arial" w:eastAsia="Arial" w:hAnsi="Arial"/>
              </w:rPr>
            </w:pPr>
          </w:p>
        </w:tc>
        <w:tc>
          <w:tcPr>
            <w:tcW w:w="377" w:type="dxa"/>
          </w:tcPr>
          <w:p w14:paraId="7FF116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EA414E" w14:textId="77777777" w:rsidR="004E5641" w:rsidRPr="003114F9" w:rsidRDefault="004E5641" w:rsidP="0050448F">
            <w:pPr>
              <w:rPr>
                <w:rFonts w:ascii="Arial" w:eastAsia="Arial" w:hAnsi="Arial"/>
              </w:rPr>
            </w:pPr>
          </w:p>
        </w:tc>
        <w:tc>
          <w:tcPr>
            <w:tcW w:w="377" w:type="dxa"/>
          </w:tcPr>
          <w:p w14:paraId="5BD847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37C36A" w14:textId="77777777" w:rsidR="004E5641" w:rsidRPr="003114F9" w:rsidRDefault="004E5641" w:rsidP="0050448F">
            <w:pPr>
              <w:rPr>
                <w:rFonts w:ascii="Arial" w:eastAsia="Arial" w:hAnsi="Arial"/>
              </w:rPr>
            </w:pPr>
          </w:p>
        </w:tc>
        <w:tc>
          <w:tcPr>
            <w:tcW w:w="377" w:type="dxa"/>
          </w:tcPr>
          <w:p w14:paraId="5D5065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46DEAA" w14:textId="77777777" w:rsidR="004E5641" w:rsidRPr="003114F9" w:rsidRDefault="004E5641" w:rsidP="0050448F">
            <w:pPr>
              <w:rPr>
                <w:rFonts w:ascii="Arial" w:eastAsia="Arial" w:hAnsi="Arial"/>
              </w:rPr>
            </w:pPr>
          </w:p>
        </w:tc>
      </w:tr>
      <w:tr w:rsidR="004E5641" w:rsidRPr="003114F9" w14:paraId="37020DEE"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4A97A782" w14:textId="77777777" w:rsidR="004E5641" w:rsidRPr="003114F9" w:rsidRDefault="004E5641" w:rsidP="0050448F">
            <w:pPr>
              <w:rPr>
                <w:rFonts w:ascii="Arial" w:eastAsia="Arial" w:hAnsi="Arial"/>
                <w:b/>
                <w:bCs/>
              </w:rPr>
            </w:pPr>
            <w:r w:rsidRPr="003114F9">
              <w:rPr>
                <w:rFonts w:ascii="Arial" w:eastAsia="Arial" w:hAnsi="Arial"/>
                <w:b/>
                <w:bCs/>
              </w:rPr>
              <w:t>Santa Maria Hydrologic Unit 312</w:t>
            </w:r>
          </w:p>
        </w:tc>
      </w:tr>
      <w:tr w:rsidR="00974B87" w:rsidRPr="003114F9" w14:paraId="0CAA06D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DD25EC" w14:textId="77777777" w:rsidR="004E5641" w:rsidRPr="003114F9" w:rsidRDefault="004E5641" w:rsidP="0050448F">
            <w:pPr>
              <w:rPr>
                <w:rFonts w:ascii="Arial" w:eastAsia="Arial" w:hAnsi="Arial"/>
              </w:rPr>
            </w:pPr>
            <w:r w:rsidRPr="003114F9">
              <w:rPr>
                <w:rFonts w:ascii="Arial" w:eastAsia="Arial" w:hAnsi="Arial"/>
              </w:rPr>
              <w:t>Oso Flaco Lake</w:t>
            </w:r>
          </w:p>
        </w:tc>
        <w:tc>
          <w:tcPr>
            <w:tcW w:w="416" w:type="dxa"/>
          </w:tcPr>
          <w:p w14:paraId="1304AC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D7972" w14:textId="77777777" w:rsidR="004E5641" w:rsidRPr="003114F9" w:rsidRDefault="004E5641" w:rsidP="0050448F">
            <w:pPr>
              <w:rPr>
                <w:rFonts w:ascii="Arial" w:eastAsia="Arial" w:hAnsi="Arial"/>
              </w:rPr>
            </w:pPr>
          </w:p>
        </w:tc>
        <w:tc>
          <w:tcPr>
            <w:tcW w:w="377" w:type="dxa"/>
          </w:tcPr>
          <w:p w14:paraId="43D8D6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B6DA6F" w14:textId="77777777" w:rsidR="004E5641" w:rsidRPr="003114F9" w:rsidRDefault="004E5641" w:rsidP="0050448F">
            <w:pPr>
              <w:rPr>
                <w:rFonts w:ascii="Arial" w:eastAsia="Arial" w:hAnsi="Arial"/>
              </w:rPr>
            </w:pPr>
          </w:p>
        </w:tc>
        <w:tc>
          <w:tcPr>
            <w:tcW w:w="377" w:type="dxa"/>
          </w:tcPr>
          <w:p w14:paraId="31E6B6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364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6BF7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010CD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727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38F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12A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D296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DF4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A944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A2E2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CFD107" w14:textId="77777777" w:rsidR="004E5641" w:rsidRPr="003114F9" w:rsidRDefault="004E5641" w:rsidP="0050448F">
            <w:pPr>
              <w:rPr>
                <w:rFonts w:ascii="Arial" w:eastAsia="Arial" w:hAnsi="Arial"/>
              </w:rPr>
            </w:pPr>
          </w:p>
        </w:tc>
        <w:tc>
          <w:tcPr>
            <w:tcW w:w="377" w:type="dxa"/>
          </w:tcPr>
          <w:p w14:paraId="6592D0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40D51" w14:textId="77777777" w:rsidR="004E5641" w:rsidRPr="003114F9" w:rsidRDefault="004E5641" w:rsidP="0050448F">
            <w:pPr>
              <w:rPr>
                <w:rFonts w:ascii="Arial" w:eastAsia="Arial" w:hAnsi="Arial"/>
              </w:rPr>
            </w:pPr>
          </w:p>
        </w:tc>
        <w:tc>
          <w:tcPr>
            <w:tcW w:w="377" w:type="dxa"/>
          </w:tcPr>
          <w:p w14:paraId="4F8FBD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55B49B" w14:textId="77777777" w:rsidR="004E5641" w:rsidRPr="003114F9" w:rsidRDefault="004E5641" w:rsidP="0050448F">
            <w:pPr>
              <w:rPr>
                <w:rFonts w:ascii="Arial" w:eastAsia="Arial" w:hAnsi="Arial"/>
              </w:rPr>
            </w:pPr>
          </w:p>
        </w:tc>
        <w:tc>
          <w:tcPr>
            <w:tcW w:w="377" w:type="dxa"/>
          </w:tcPr>
          <w:p w14:paraId="6AFE80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D6D61" w14:textId="77777777" w:rsidR="004E5641" w:rsidRPr="003114F9" w:rsidRDefault="004E5641" w:rsidP="0050448F">
            <w:pPr>
              <w:rPr>
                <w:rFonts w:ascii="Arial" w:eastAsia="Arial" w:hAnsi="Arial"/>
              </w:rPr>
            </w:pPr>
          </w:p>
        </w:tc>
      </w:tr>
      <w:tr w:rsidR="00974B87" w:rsidRPr="003114F9" w14:paraId="1E60AB2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1D64A50" w14:textId="77777777" w:rsidR="004E5641" w:rsidRPr="003114F9" w:rsidRDefault="004E5641" w:rsidP="0050448F">
            <w:pPr>
              <w:ind w:left="360"/>
              <w:rPr>
                <w:rFonts w:ascii="Arial" w:eastAsia="Arial" w:hAnsi="Arial"/>
              </w:rPr>
            </w:pPr>
            <w:r w:rsidRPr="003114F9">
              <w:rPr>
                <w:rFonts w:ascii="Arial" w:eastAsia="Arial" w:hAnsi="Arial"/>
              </w:rPr>
              <w:t>Oso Flaco Creek</w:t>
            </w:r>
          </w:p>
        </w:tc>
        <w:tc>
          <w:tcPr>
            <w:tcW w:w="416" w:type="dxa"/>
          </w:tcPr>
          <w:p w14:paraId="44EDCC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D7E5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32C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3D0FEF" w14:textId="77777777" w:rsidR="004E5641" w:rsidRPr="003114F9" w:rsidRDefault="004E5641" w:rsidP="0050448F">
            <w:pPr>
              <w:rPr>
                <w:rFonts w:ascii="Arial" w:eastAsia="Arial" w:hAnsi="Arial"/>
              </w:rPr>
            </w:pPr>
          </w:p>
        </w:tc>
        <w:tc>
          <w:tcPr>
            <w:tcW w:w="377" w:type="dxa"/>
          </w:tcPr>
          <w:p w14:paraId="2A994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1E3A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B40A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1575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44E7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6A3F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13ED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8F9C7D" w14:textId="77777777" w:rsidR="004E5641" w:rsidRPr="003114F9" w:rsidRDefault="004E5641" w:rsidP="0050448F">
            <w:pPr>
              <w:rPr>
                <w:rFonts w:ascii="Arial" w:eastAsia="Arial" w:hAnsi="Arial"/>
              </w:rPr>
            </w:pPr>
          </w:p>
        </w:tc>
        <w:tc>
          <w:tcPr>
            <w:tcW w:w="377" w:type="dxa"/>
          </w:tcPr>
          <w:p w14:paraId="50735C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A8B7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8A5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C49B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82C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B8A44" w14:textId="77777777" w:rsidR="004E5641" w:rsidRPr="003114F9" w:rsidRDefault="004E5641" w:rsidP="0050448F">
            <w:pPr>
              <w:rPr>
                <w:rFonts w:ascii="Arial" w:eastAsia="Arial" w:hAnsi="Arial"/>
              </w:rPr>
            </w:pPr>
          </w:p>
        </w:tc>
        <w:tc>
          <w:tcPr>
            <w:tcW w:w="377" w:type="dxa"/>
          </w:tcPr>
          <w:p w14:paraId="2933FF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3CFA2" w14:textId="77777777" w:rsidR="004E5641" w:rsidRPr="003114F9" w:rsidRDefault="004E5641" w:rsidP="0050448F">
            <w:pPr>
              <w:rPr>
                <w:rFonts w:ascii="Arial" w:eastAsia="Arial" w:hAnsi="Arial"/>
              </w:rPr>
            </w:pPr>
          </w:p>
        </w:tc>
        <w:tc>
          <w:tcPr>
            <w:tcW w:w="377" w:type="dxa"/>
          </w:tcPr>
          <w:p w14:paraId="20A160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0008DB" w14:textId="77777777" w:rsidR="004E5641" w:rsidRPr="003114F9" w:rsidRDefault="004E5641" w:rsidP="0050448F">
            <w:pPr>
              <w:rPr>
                <w:rFonts w:ascii="Arial" w:eastAsia="Arial" w:hAnsi="Arial"/>
              </w:rPr>
            </w:pPr>
          </w:p>
        </w:tc>
      </w:tr>
      <w:tr w:rsidR="00974B87" w:rsidRPr="003114F9" w14:paraId="2B5A1B2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92B8BA" w14:textId="77777777" w:rsidR="004E5641" w:rsidRPr="003114F9" w:rsidRDefault="004E5641" w:rsidP="0050448F">
            <w:pPr>
              <w:rPr>
                <w:rFonts w:ascii="Arial" w:eastAsia="Arial" w:hAnsi="Arial"/>
              </w:rPr>
            </w:pPr>
            <w:r w:rsidRPr="003114F9">
              <w:rPr>
                <w:rFonts w:ascii="Arial" w:eastAsia="Arial" w:hAnsi="Arial"/>
              </w:rPr>
              <w:t>Santa Maria River Estuary</w:t>
            </w:r>
          </w:p>
        </w:tc>
        <w:tc>
          <w:tcPr>
            <w:tcW w:w="416" w:type="dxa"/>
          </w:tcPr>
          <w:p w14:paraId="00C5B5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91D05" w14:textId="77777777" w:rsidR="004E5641" w:rsidRPr="003114F9" w:rsidRDefault="004E5641" w:rsidP="0050448F">
            <w:pPr>
              <w:rPr>
                <w:rFonts w:ascii="Arial" w:eastAsia="Arial" w:hAnsi="Arial"/>
              </w:rPr>
            </w:pPr>
          </w:p>
        </w:tc>
        <w:tc>
          <w:tcPr>
            <w:tcW w:w="377" w:type="dxa"/>
          </w:tcPr>
          <w:p w14:paraId="2D6B1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850B07" w14:textId="77777777" w:rsidR="004E5641" w:rsidRPr="003114F9" w:rsidRDefault="004E5641" w:rsidP="0050448F">
            <w:pPr>
              <w:rPr>
                <w:rFonts w:ascii="Arial" w:eastAsia="Arial" w:hAnsi="Arial"/>
              </w:rPr>
            </w:pPr>
          </w:p>
        </w:tc>
        <w:tc>
          <w:tcPr>
            <w:tcW w:w="377" w:type="dxa"/>
          </w:tcPr>
          <w:p w14:paraId="6804AA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18D7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0C95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DB14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168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2FD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54CD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5BFF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5C98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5E42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3CD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8F6F26" w14:textId="77777777" w:rsidR="004E5641" w:rsidRPr="003114F9" w:rsidRDefault="004E5641" w:rsidP="0050448F">
            <w:pPr>
              <w:rPr>
                <w:rFonts w:ascii="Arial" w:eastAsia="Arial" w:hAnsi="Arial"/>
              </w:rPr>
            </w:pPr>
          </w:p>
        </w:tc>
        <w:tc>
          <w:tcPr>
            <w:tcW w:w="377" w:type="dxa"/>
          </w:tcPr>
          <w:p w14:paraId="33A7E0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E4D9B" w14:textId="77777777" w:rsidR="004E5641" w:rsidRPr="003114F9" w:rsidRDefault="004E5641" w:rsidP="0050448F">
            <w:pPr>
              <w:rPr>
                <w:rFonts w:ascii="Arial" w:eastAsia="Arial" w:hAnsi="Arial"/>
              </w:rPr>
            </w:pPr>
          </w:p>
        </w:tc>
        <w:tc>
          <w:tcPr>
            <w:tcW w:w="377" w:type="dxa"/>
          </w:tcPr>
          <w:p w14:paraId="04A400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A2331C" w14:textId="77777777" w:rsidR="004E5641" w:rsidRPr="003114F9" w:rsidRDefault="004E5641" w:rsidP="0050448F">
            <w:pPr>
              <w:rPr>
                <w:rFonts w:ascii="Arial" w:eastAsia="Arial" w:hAnsi="Arial"/>
              </w:rPr>
            </w:pPr>
          </w:p>
        </w:tc>
        <w:tc>
          <w:tcPr>
            <w:tcW w:w="377" w:type="dxa"/>
          </w:tcPr>
          <w:p w14:paraId="438F8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E59DB"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646329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D04C8F" w14:textId="77777777" w:rsidR="004E5641" w:rsidRPr="003114F9" w:rsidRDefault="004E5641" w:rsidP="0050448F">
            <w:pPr>
              <w:rPr>
                <w:rFonts w:ascii="Arial" w:eastAsia="Arial" w:hAnsi="Arial"/>
              </w:rPr>
            </w:pPr>
            <w:r w:rsidRPr="003114F9">
              <w:rPr>
                <w:rFonts w:ascii="Arial" w:eastAsia="Arial" w:hAnsi="Arial"/>
              </w:rPr>
              <w:t>Santa Maria River</w:t>
            </w:r>
          </w:p>
        </w:tc>
        <w:tc>
          <w:tcPr>
            <w:tcW w:w="416" w:type="dxa"/>
          </w:tcPr>
          <w:p w14:paraId="6415D5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CC5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0402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889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DDE9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4DD5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FD8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33C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1965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65BA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AB2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619D9" w14:textId="77777777" w:rsidR="004E5641" w:rsidRPr="003114F9" w:rsidRDefault="004E5641" w:rsidP="0050448F">
            <w:pPr>
              <w:rPr>
                <w:rFonts w:ascii="Arial" w:eastAsia="Arial" w:hAnsi="Arial"/>
              </w:rPr>
            </w:pPr>
          </w:p>
        </w:tc>
        <w:tc>
          <w:tcPr>
            <w:tcW w:w="377" w:type="dxa"/>
          </w:tcPr>
          <w:p w14:paraId="513A97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E0D7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C27C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2696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5DC7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C99492" w14:textId="77777777" w:rsidR="004E5641" w:rsidRPr="003114F9" w:rsidRDefault="004E5641" w:rsidP="0050448F">
            <w:pPr>
              <w:rPr>
                <w:rFonts w:ascii="Arial" w:eastAsia="Arial" w:hAnsi="Arial"/>
              </w:rPr>
            </w:pPr>
          </w:p>
        </w:tc>
        <w:tc>
          <w:tcPr>
            <w:tcW w:w="377" w:type="dxa"/>
          </w:tcPr>
          <w:p w14:paraId="025587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448027" w14:textId="77777777" w:rsidR="004E5641" w:rsidRPr="003114F9" w:rsidRDefault="004E5641" w:rsidP="0050448F">
            <w:pPr>
              <w:rPr>
                <w:rFonts w:ascii="Arial" w:eastAsia="Arial" w:hAnsi="Arial"/>
              </w:rPr>
            </w:pPr>
          </w:p>
        </w:tc>
        <w:tc>
          <w:tcPr>
            <w:tcW w:w="377" w:type="dxa"/>
          </w:tcPr>
          <w:p w14:paraId="2CF517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988CEC" w14:textId="77777777" w:rsidR="004E5641" w:rsidRPr="003114F9" w:rsidRDefault="004E5641" w:rsidP="0050448F">
            <w:pPr>
              <w:rPr>
                <w:rFonts w:ascii="Arial" w:eastAsia="Arial" w:hAnsi="Arial"/>
              </w:rPr>
            </w:pPr>
          </w:p>
        </w:tc>
      </w:tr>
      <w:tr w:rsidR="00974B87" w:rsidRPr="003114F9" w14:paraId="64E47FE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317AB3" w14:textId="77777777" w:rsidR="004E5641" w:rsidRPr="003114F9" w:rsidRDefault="004E5641" w:rsidP="0050448F">
            <w:pPr>
              <w:ind w:left="360"/>
              <w:rPr>
                <w:rFonts w:ascii="Arial" w:eastAsia="Arial" w:hAnsi="Arial"/>
              </w:rPr>
            </w:pPr>
            <w:proofErr w:type="spellStart"/>
            <w:r w:rsidRPr="003114F9">
              <w:rPr>
                <w:rFonts w:ascii="Arial" w:eastAsia="Arial" w:hAnsi="Arial"/>
              </w:rPr>
              <w:t>Corralitos</w:t>
            </w:r>
            <w:proofErr w:type="spellEnd"/>
            <w:r w:rsidRPr="003114F9">
              <w:rPr>
                <w:rFonts w:ascii="Arial" w:eastAsia="Arial" w:hAnsi="Arial"/>
              </w:rPr>
              <w:t xml:space="preserve"> Canyon Creek</w:t>
            </w:r>
          </w:p>
        </w:tc>
        <w:tc>
          <w:tcPr>
            <w:tcW w:w="416" w:type="dxa"/>
          </w:tcPr>
          <w:p w14:paraId="443CFC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B700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8A90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D0900E" w14:textId="77777777" w:rsidR="004E5641" w:rsidRPr="003114F9" w:rsidRDefault="004E5641" w:rsidP="0050448F">
            <w:pPr>
              <w:rPr>
                <w:rFonts w:ascii="Arial" w:eastAsia="Arial" w:hAnsi="Arial"/>
              </w:rPr>
            </w:pPr>
          </w:p>
        </w:tc>
        <w:tc>
          <w:tcPr>
            <w:tcW w:w="377" w:type="dxa"/>
          </w:tcPr>
          <w:p w14:paraId="3B334E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503C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21D1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63BAF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077D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65878F" w14:textId="77777777" w:rsidR="004E5641" w:rsidRPr="003114F9" w:rsidRDefault="004E5641" w:rsidP="0050448F">
            <w:pPr>
              <w:rPr>
                <w:rFonts w:ascii="Arial" w:eastAsia="Arial" w:hAnsi="Arial"/>
              </w:rPr>
            </w:pPr>
          </w:p>
        </w:tc>
        <w:tc>
          <w:tcPr>
            <w:tcW w:w="377" w:type="dxa"/>
          </w:tcPr>
          <w:p w14:paraId="180E7B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AF3A76" w14:textId="77777777" w:rsidR="004E5641" w:rsidRPr="003114F9" w:rsidRDefault="004E5641" w:rsidP="0050448F">
            <w:pPr>
              <w:rPr>
                <w:rFonts w:ascii="Arial" w:eastAsia="Arial" w:hAnsi="Arial"/>
              </w:rPr>
            </w:pPr>
          </w:p>
        </w:tc>
        <w:tc>
          <w:tcPr>
            <w:tcW w:w="377" w:type="dxa"/>
          </w:tcPr>
          <w:p w14:paraId="2362B1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CDC64" w14:textId="77777777" w:rsidR="004E5641" w:rsidRPr="003114F9" w:rsidRDefault="004E5641" w:rsidP="0050448F">
            <w:pPr>
              <w:rPr>
                <w:rFonts w:ascii="Arial" w:eastAsia="Arial" w:hAnsi="Arial"/>
              </w:rPr>
            </w:pPr>
          </w:p>
        </w:tc>
        <w:tc>
          <w:tcPr>
            <w:tcW w:w="377" w:type="dxa"/>
          </w:tcPr>
          <w:p w14:paraId="65DFBA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066A5B" w14:textId="77777777" w:rsidR="004E5641" w:rsidRPr="003114F9" w:rsidRDefault="004E5641" w:rsidP="0050448F">
            <w:pPr>
              <w:rPr>
                <w:rFonts w:ascii="Arial" w:eastAsia="Arial" w:hAnsi="Arial"/>
              </w:rPr>
            </w:pPr>
          </w:p>
        </w:tc>
        <w:tc>
          <w:tcPr>
            <w:tcW w:w="377" w:type="dxa"/>
          </w:tcPr>
          <w:p w14:paraId="382AF8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92F9F5" w14:textId="77777777" w:rsidR="004E5641" w:rsidRPr="003114F9" w:rsidRDefault="004E5641" w:rsidP="0050448F">
            <w:pPr>
              <w:rPr>
                <w:rFonts w:ascii="Arial" w:eastAsia="Arial" w:hAnsi="Arial"/>
              </w:rPr>
            </w:pPr>
          </w:p>
        </w:tc>
        <w:tc>
          <w:tcPr>
            <w:tcW w:w="377" w:type="dxa"/>
          </w:tcPr>
          <w:p w14:paraId="188C28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FBE543" w14:textId="77777777" w:rsidR="004E5641" w:rsidRPr="003114F9" w:rsidRDefault="004E5641" w:rsidP="0050448F">
            <w:pPr>
              <w:rPr>
                <w:rFonts w:ascii="Arial" w:eastAsia="Arial" w:hAnsi="Arial"/>
              </w:rPr>
            </w:pPr>
          </w:p>
        </w:tc>
        <w:tc>
          <w:tcPr>
            <w:tcW w:w="377" w:type="dxa"/>
          </w:tcPr>
          <w:p w14:paraId="01971E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8726B4" w14:textId="77777777" w:rsidR="004E5641" w:rsidRPr="003114F9" w:rsidRDefault="004E5641" w:rsidP="0050448F">
            <w:pPr>
              <w:rPr>
                <w:rFonts w:ascii="Arial" w:eastAsia="Arial" w:hAnsi="Arial"/>
              </w:rPr>
            </w:pPr>
          </w:p>
        </w:tc>
      </w:tr>
      <w:tr w:rsidR="00974B87" w:rsidRPr="003114F9" w14:paraId="70FC6C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D0B0B29" w14:textId="77777777" w:rsidR="004E5641" w:rsidRPr="003114F9" w:rsidRDefault="004E5641" w:rsidP="0050448F">
            <w:pPr>
              <w:ind w:left="360"/>
              <w:rPr>
                <w:rFonts w:ascii="Arial" w:eastAsia="Arial" w:hAnsi="Arial"/>
              </w:rPr>
            </w:pPr>
            <w:proofErr w:type="spellStart"/>
            <w:r w:rsidRPr="003114F9">
              <w:rPr>
                <w:rFonts w:ascii="Arial" w:eastAsia="Arial" w:hAnsi="Arial"/>
              </w:rPr>
              <w:t>Sisquoc</w:t>
            </w:r>
            <w:proofErr w:type="spellEnd"/>
            <w:r w:rsidRPr="003114F9">
              <w:rPr>
                <w:rFonts w:ascii="Arial" w:eastAsia="Arial" w:hAnsi="Arial"/>
              </w:rPr>
              <w:t xml:space="preserve"> River, downstream from San Rafael wilderness boundary</w:t>
            </w:r>
          </w:p>
        </w:tc>
        <w:tc>
          <w:tcPr>
            <w:tcW w:w="416" w:type="dxa"/>
          </w:tcPr>
          <w:p w14:paraId="1BB7DE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CDFD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899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DB8A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62F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6432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EEAE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AFF6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80C8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B7C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DB19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6261E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5324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9FA7D8" w14:textId="77777777" w:rsidR="004E5641" w:rsidRPr="003114F9" w:rsidRDefault="004E5641" w:rsidP="0050448F">
            <w:pPr>
              <w:rPr>
                <w:rFonts w:ascii="Arial" w:eastAsia="Arial" w:hAnsi="Arial"/>
              </w:rPr>
            </w:pPr>
          </w:p>
        </w:tc>
        <w:tc>
          <w:tcPr>
            <w:tcW w:w="377" w:type="dxa"/>
          </w:tcPr>
          <w:p w14:paraId="64F6C6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2E30E7" w14:textId="77777777" w:rsidR="004E5641" w:rsidRPr="003114F9" w:rsidRDefault="004E5641" w:rsidP="0050448F">
            <w:pPr>
              <w:rPr>
                <w:rFonts w:ascii="Arial" w:eastAsia="Arial" w:hAnsi="Arial"/>
              </w:rPr>
            </w:pPr>
          </w:p>
        </w:tc>
        <w:tc>
          <w:tcPr>
            <w:tcW w:w="377" w:type="dxa"/>
          </w:tcPr>
          <w:p w14:paraId="0916F8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E32B2" w14:textId="77777777" w:rsidR="004E5641" w:rsidRPr="003114F9" w:rsidRDefault="004E5641" w:rsidP="0050448F">
            <w:pPr>
              <w:rPr>
                <w:rFonts w:ascii="Arial" w:eastAsia="Arial" w:hAnsi="Arial"/>
              </w:rPr>
            </w:pPr>
          </w:p>
        </w:tc>
        <w:tc>
          <w:tcPr>
            <w:tcW w:w="377" w:type="dxa"/>
          </w:tcPr>
          <w:p w14:paraId="5A2BBE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A3EFF" w14:textId="77777777" w:rsidR="004E5641" w:rsidRPr="003114F9" w:rsidRDefault="004E5641" w:rsidP="0050448F">
            <w:pPr>
              <w:rPr>
                <w:rFonts w:ascii="Arial" w:eastAsia="Arial" w:hAnsi="Arial"/>
              </w:rPr>
            </w:pPr>
          </w:p>
        </w:tc>
        <w:tc>
          <w:tcPr>
            <w:tcW w:w="377" w:type="dxa"/>
          </w:tcPr>
          <w:p w14:paraId="7EBFA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807B07" w14:textId="77777777" w:rsidR="004E5641" w:rsidRPr="003114F9" w:rsidRDefault="004E5641" w:rsidP="0050448F">
            <w:pPr>
              <w:rPr>
                <w:rFonts w:ascii="Arial" w:eastAsia="Arial" w:hAnsi="Arial"/>
              </w:rPr>
            </w:pPr>
          </w:p>
        </w:tc>
      </w:tr>
      <w:tr w:rsidR="00974B87" w:rsidRPr="003114F9" w14:paraId="3D7F8A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ED46925" w14:textId="77777777" w:rsidR="004E5641" w:rsidRPr="003114F9" w:rsidRDefault="004E5641" w:rsidP="0050448F">
            <w:pPr>
              <w:ind w:left="360"/>
              <w:rPr>
                <w:rFonts w:ascii="Arial" w:eastAsia="Arial" w:hAnsi="Arial"/>
              </w:rPr>
            </w:pPr>
            <w:proofErr w:type="spellStart"/>
            <w:r w:rsidRPr="003114F9">
              <w:rPr>
                <w:rFonts w:ascii="Arial" w:eastAsia="Arial" w:hAnsi="Arial"/>
              </w:rPr>
              <w:t>Sisquoc</w:t>
            </w:r>
            <w:proofErr w:type="spellEnd"/>
            <w:r w:rsidRPr="003114F9">
              <w:rPr>
                <w:rFonts w:ascii="Arial" w:eastAsia="Arial" w:hAnsi="Arial"/>
              </w:rPr>
              <w:t xml:space="preserve"> River, upstream from San Rafael wilderness boundary</w:t>
            </w:r>
          </w:p>
        </w:tc>
        <w:tc>
          <w:tcPr>
            <w:tcW w:w="416" w:type="dxa"/>
          </w:tcPr>
          <w:p w14:paraId="55D284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40C725" w14:textId="77777777" w:rsidR="004E5641" w:rsidRPr="003114F9" w:rsidRDefault="004E5641" w:rsidP="0050448F">
            <w:pPr>
              <w:rPr>
                <w:rFonts w:ascii="Arial" w:eastAsia="Arial" w:hAnsi="Arial"/>
              </w:rPr>
            </w:pPr>
          </w:p>
        </w:tc>
        <w:tc>
          <w:tcPr>
            <w:tcW w:w="377" w:type="dxa"/>
          </w:tcPr>
          <w:p w14:paraId="38247F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3A068" w14:textId="77777777" w:rsidR="004E5641" w:rsidRPr="003114F9" w:rsidRDefault="004E5641" w:rsidP="0050448F">
            <w:pPr>
              <w:rPr>
                <w:rFonts w:ascii="Arial" w:eastAsia="Arial" w:hAnsi="Arial"/>
              </w:rPr>
            </w:pPr>
          </w:p>
        </w:tc>
        <w:tc>
          <w:tcPr>
            <w:tcW w:w="377" w:type="dxa"/>
          </w:tcPr>
          <w:p w14:paraId="369D98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0008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51D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BF84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542A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EDEEF9" w14:textId="77777777" w:rsidR="004E5641" w:rsidRPr="003114F9" w:rsidRDefault="004E5641" w:rsidP="0050448F">
            <w:pPr>
              <w:rPr>
                <w:rFonts w:ascii="Arial" w:eastAsia="Arial" w:hAnsi="Arial"/>
              </w:rPr>
            </w:pPr>
          </w:p>
        </w:tc>
        <w:tc>
          <w:tcPr>
            <w:tcW w:w="377" w:type="dxa"/>
          </w:tcPr>
          <w:p w14:paraId="3DF594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B97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CE2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0C39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F63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A4CC88" w14:textId="77777777" w:rsidR="004E5641" w:rsidRPr="003114F9" w:rsidRDefault="004E5641" w:rsidP="0050448F">
            <w:pPr>
              <w:rPr>
                <w:rFonts w:ascii="Arial" w:eastAsia="Arial" w:hAnsi="Arial"/>
              </w:rPr>
            </w:pPr>
          </w:p>
        </w:tc>
        <w:tc>
          <w:tcPr>
            <w:tcW w:w="377" w:type="dxa"/>
          </w:tcPr>
          <w:p w14:paraId="63473E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30887F" w14:textId="77777777" w:rsidR="004E5641" w:rsidRPr="003114F9" w:rsidRDefault="004E5641" w:rsidP="0050448F">
            <w:pPr>
              <w:rPr>
                <w:rFonts w:ascii="Arial" w:eastAsia="Arial" w:hAnsi="Arial"/>
              </w:rPr>
            </w:pPr>
          </w:p>
        </w:tc>
        <w:tc>
          <w:tcPr>
            <w:tcW w:w="377" w:type="dxa"/>
          </w:tcPr>
          <w:p w14:paraId="43F13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B02484" w14:textId="77777777" w:rsidR="004E5641" w:rsidRPr="003114F9" w:rsidRDefault="004E5641" w:rsidP="0050448F">
            <w:pPr>
              <w:rPr>
                <w:rFonts w:ascii="Arial" w:eastAsia="Arial" w:hAnsi="Arial"/>
              </w:rPr>
            </w:pPr>
          </w:p>
        </w:tc>
        <w:tc>
          <w:tcPr>
            <w:tcW w:w="377" w:type="dxa"/>
          </w:tcPr>
          <w:p w14:paraId="387593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AD3965" w14:textId="77777777" w:rsidR="004E5641" w:rsidRPr="003114F9" w:rsidRDefault="004E5641" w:rsidP="0050448F">
            <w:pPr>
              <w:rPr>
                <w:rFonts w:ascii="Arial" w:eastAsia="Arial" w:hAnsi="Arial"/>
              </w:rPr>
            </w:pPr>
          </w:p>
        </w:tc>
      </w:tr>
      <w:tr w:rsidR="00974B87" w:rsidRPr="003114F9" w14:paraId="1E27C7A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E2841A" w14:textId="77777777" w:rsidR="004E5641" w:rsidRPr="003114F9" w:rsidRDefault="004E5641" w:rsidP="0050448F">
            <w:pPr>
              <w:ind w:left="360"/>
              <w:rPr>
                <w:rFonts w:ascii="Arial" w:eastAsia="Arial" w:hAnsi="Arial"/>
              </w:rPr>
            </w:pPr>
            <w:r w:rsidRPr="003114F9">
              <w:rPr>
                <w:rFonts w:ascii="Arial" w:eastAsia="Arial" w:hAnsi="Arial"/>
              </w:rPr>
              <w:t>Cuyama River, downstream from Twitchell Res.</w:t>
            </w:r>
          </w:p>
        </w:tc>
        <w:tc>
          <w:tcPr>
            <w:tcW w:w="416" w:type="dxa"/>
          </w:tcPr>
          <w:p w14:paraId="6CF2C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A928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8772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4B76DE" w14:textId="77777777" w:rsidR="004E5641" w:rsidRPr="003114F9" w:rsidRDefault="004E5641" w:rsidP="0050448F">
            <w:pPr>
              <w:rPr>
                <w:rFonts w:ascii="Arial" w:eastAsia="Arial" w:hAnsi="Arial"/>
              </w:rPr>
            </w:pPr>
          </w:p>
        </w:tc>
        <w:tc>
          <w:tcPr>
            <w:tcW w:w="377" w:type="dxa"/>
          </w:tcPr>
          <w:p w14:paraId="011BE1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9608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CDC7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5966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C2A2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C9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96AA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136837" w14:textId="77777777" w:rsidR="004E5641" w:rsidRPr="003114F9" w:rsidRDefault="004E5641" w:rsidP="0050448F">
            <w:pPr>
              <w:rPr>
                <w:rFonts w:ascii="Arial" w:eastAsia="Arial" w:hAnsi="Arial"/>
              </w:rPr>
            </w:pPr>
          </w:p>
        </w:tc>
        <w:tc>
          <w:tcPr>
            <w:tcW w:w="377" w:type="dxa"/>
          </w:tcPr>
          <w:p w14:paraId="2391C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9B0B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194A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26AA5" w14:textId="77777777" w:rsidR="004E5641" w:rsidRPr="003114F9" w:rsidRDefault="004E5641" w:rsidP="0050448F">
            <w:pPr>
              <w:rPr>
                <w:rFonts w:ascii="Arial" w:eastAsia="Arial" w:hAnsi="Arial"/>
              </w:rPr>
            </w:pPr>
          </w:p>
        </w:tc>
        <w:tc>
          <w:tcPr>
            <w:tcW w:w="377" w:type="dxa"/>
          </w:tcPr>
          <w:p w14:paraId="4BD22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D95176" w14:textId="77777777" w:rsidR="004E5641" w:rsidRPr="003114F9" w:rsidRDefault="004E5641" w:rsidP="0050448F">
            <w:pPr>
              <w:rPr>
                <w:rFonts w:ascii="Arial" w:eastAsia="Arial" w:hAnsi="Arial"/>
              </w:rPr>
            </w:pPr>
          </w:p>
        </w:tc>
        <w:tc>
          <w:tcPr>
            <w:tcW w:w="377" w:type="dxa"/>
          </w:tcPr>
          <w:p w14:paraId="471709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C2910F" w14:textId="77777777" w:rsidR="004E5641" w:rsidRPr="003114F9" w:rsidRDefault="004E5641" w:rsidP="0050448F">
            <w:pPr>
              <w:rPr>
                <w:rFonts w:ascii="Arial" w:eastAsia="Arial" w:hAnsi="Arial"/>
              </w:rPr>
            </w:pPr>
          </w:p>
        </w:tc>
        <w:tc>
          <w:tcPr>
            <w:tcW w:w="377" w:type="dxa"/>
          </w:tcPr>
          <w:p w14:paraId="1843D0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AD4472" w14:textId="77777777" w:rsidR="004E5641" w:rsidRPr="003114F9" w:rsidRDefault="004E5641" w:rsidP="0050448F">
            <w:pPr>
              <w:rPr>
                <w:rFonts w:ascii="Arial" w:eastAsia="Arial" w:hAnsi="Arial"/>
              </w:rPr>
            </w:pPr>
          </w:p>
        </w:tc>
      </w:tr>
      <w:tr w:rsidR="00974B87" w:rsidRPr="003114F9" w14:paraId="65D3104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723C781" w14:textId="77777777" w:rsidR="004E5641" w:rsidRPr="003114F9" w:rsidRDefault="004E5641" w:rsidP="0050448F">
            <w:pPr>
              <w:ind w:left="720"/>
              <w:rPr>
                <w:rFonts w:ascii="Arial" w:eastAsia="Arial" w:hAnsi="Arial"/>
              </w:rPr>
            </w:pPr>
            <w:r w:rsidRPr="003114F9">
              <w:rPr>
                <w:rFonts w:ascii="Arial" w:eastAsia="Arial" w:hAnsi="Arial"/>
              </w:rPr>
              <w:t>Twitchell Reservoir</w:t>
            </w:r>
          </w:p>
        </w:tc>
        <w:tc>
          <w:tcPr>
            <w:tcW w:w="416" w:type="dxa"/>
          </w:tcPr>
          <w:p w14:paraId="32A99E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37E04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A4EB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3B014" w14:textId="77777777" w:rsidR="004E5641" w:rsidRPr="003114F9" w:rsidRDefault="004E5641" w:rsidP="0050448F">
            <w:pPr>
              <w:rPr>
                <w:rFonts w:ascii="Arial" w:eastAsia="Arial" w:hAnsi="Arial"/>
              </w:rPr>
            </w:pPr>
          </w:p>
        </w:tc>
        <w:tc>
          <w:tcPr>
            <w:tcW w:w="377" w:type="dxa"/>
          </w:tcPr>
          <w:p w14:paraId="60E6D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8A986" w14:textId="77777777" w:rsidR="004E5641" w:rsidRPr="003114F9" w:rsidRDefault="004E5641" w:rsidP="0050448F">
            <w:pPr>
              <w:rPr>
                <w:rFonts w:ascii="Arial" w:eastAsia="Arial" w:hAnsi="Arial"/>
              </w:rPr>
            </w:pPr>
          </w:p>
        </w:tc>
        <w:tc>
          <w:tcPr>
            <w:tcW w:w="377" w:type="dxa"/>
          </w:tcPr>
          <w:p w14:paraId="02BC36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95B8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AB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267E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095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67B07" w14:textId="77777777" w:rsidR="004E5641" w:rsidRPr="003114F9" w:rsidRDefault="004E5641" w:rsidP="0050448F">
            <w:pPr>
              <w:rPr>
                <w:rFonts w:ascii="Arial" w:eastAsia="Arial" w:hAnsi="Arial"/>
              </w:rPr>
            </w:pPr>
          </w:p>
        </w:tc>
        <w:tc>
          <w:tcPr>
            <w:tcW w:w="377" w:type="dxa"/>
          </w:tcPr>
          <w:p w14:paraId="210A81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643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07A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B41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F7F5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9C450F" w14:textId="77777777" w:rsidR="004E5641" w:rsidRPr="003114F9" w:rsidRDefault="004E5641" w:rsidP="0050448F">
            <w:pPr>
              <w:rPr>
                <w:rFonts w:ascii="Arial" w:eastAsia="Arial" w:hAnsi="Arial"/>
              </w:rPr>
            </w:pPr>
          </w:p>
        </w:tc>
        <w:tc>
          <w:tcPr>
            <w:tcW w:w="377" w:type="dxa"/>
          </w:tcPr>
          <w:p w14:paraId="321216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FC0C6F" w14:textId="77777777" w:rsidR="004E5641" w:rsidRPr="003114F9" w:rsidRDefault="004E5641" w:rsidP="0050448F">
            <w:pPr>
              <w:rPr>
                <w:rFonts w:ascii="Arial" w:eastAsia="Arial" w:hAnsi="Arial"/>
              </w:rPr>
            </w:pPr>
          </w:p>
        </w:tc>
        <w:tc>
          <w:tcPr>
            <w:tcW w:w="377" w:type="dxa"/>
          </w:tcPr>
          <w:p w14:paraId="327603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75C9FE" w14:textId="77777777" w:rsidR="004E5641" w:rsidRPr="003114F9" w:rsidRDefault="004E5641" w:rsidP="0050448F">
            <w:pPr>
              <w:rPr>
                <w:rFonts w:ascii="Arial" w:eastAsia="Arial" w:hAnsi="Arial"/>
              </w:rPr>
            </w:pPr>
          </w:p>
        </w:tc>
      </w:tr>
      <w:tr w:rsidR="00974B87" w:rsidRPr="003114F9" w14:paraId="6C42D5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256410" w14:textId="77777777" w:rsidR="004E5641" w:rsidRPr="003114F9" w:rsidRDefault="004E5641" w:rsidP="0050448F">
            <w:pPr>
              <w:ind w:left="1080"/>
              <w:rPr>
                <w:rFonts w:ascii="Arial" w:eastAsia="Arial" w:hAnsi="Arial"/>
              </w:rPr>
            </w:pPr>
            <w:r w:rsidRPr="003114F9">
              <w:rPr>
                <w:rFonts w:ascii="Arial" w:eastAsia="Arial" w:hAnsi="Arial"/>
              </w:rPr>
              <w:t>Cuyama River, upstream from Twitchell Res.</w:t>
            </w:r>
          </w:p>
        </w:tc>
        <w:tc>
          <w:tcPr>
            <w:tcW w:w="416" w:type="dxa"/>
          </w:tcPr>
          <w:p w14:paraId="4E7CB0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9D2C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D14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B6E8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129C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1329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3625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5370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09DD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9A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2FE9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24C4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953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74A7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59A2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C69B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3693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65F11" w14:textId="77777777" w:rsidR="004E5641" w:rsidRPr="003114F9" w:rsidRDefault="004E5641" w:rsidP="0050448F">
            <w:pPr>
              <w:rPr>
                <w:rFonts w:ascii="Arial" w:eastAsia="Arial" w:hAnsi="Arial"/>
              </w:rPr>
            </w:pPr>
          </w:p>
        </w:tc>
        <w:tc>
          <w:tcPr>
            <w:tcW w:w="377" w:type="dxa"/>
          </w:tcPr>
          <w:p w14:paraId="7209D2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EA3667" w14:textId="77777777" w:rsidR="004E5641" w:rsidRPr="003114F9" w:rsidRDefault="004E5641" w:rsidP="0050448F">
            <w:pPr>
              <w:rPr>
                <w:rFonts w:ascii="Arial" w:eastAsia="Arial" w:hAnsi="Arial"/>
              </w:rPr>
            </w:pPr>
          </w:p>
        </w:tc>
        <w:tc>
          <w:tcPr>
            <w:tcW w:w="377" w:type="dxa"/>
          </w:tcPr>
          <w:p w14:paraId="1D3605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7EEC7A" w14:textId="77777777" w:rsidR="004E5641" w:rsidRPr="003114F9" w:rsidRDefault="004E5641" w:rsidP="0050448F">
            <w:pPr>
              <w:rPr>
                <w:rFonts w:ascii="Arial" w:eastAsia="Arial" w:hAnsi="Arial"/>
              </w:rPr>
            </w:pPr>
          </w:p>
        </w:tc>
      </w:tr>
      <w:tr w:rsidR="00974B87" w:rsidRPr="003114F9" w14:paraId="787900F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B014BB2" w14:textId="77777777" w:rsidR="004E5641" w:rsidRPr="003114F9" w:rsidRDefault="004E5641" w:rsidP="0050448F">
            <w:pPr>
              <w:ind w:left="1080"/>
              <w:rPr>
                <w:rFonts w:ascii="Arial" w:eastAsia="Arial" w:hAnsi="Arial"/>
              </w:rPr>
            </w:pPr>
            <w:r w:rsidRPr="003114F9">
              <w:rPr>
                <w:rFonts w:ascii="Arial" w:eastAsia="Arial" w:hAnsi="Arial"/>
              </w:rPr>
              <w:t>Alamo Creek</w:t>
            </w:r>
          </w:p>
        </w:tc>
        <w:tc>
          <w:tcPr>
            <w:tcW w:w="416" w:type="dxa"/>
          </w:tcPr>
          <w:p w14:paraId="5BC1D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F8D2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228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D7791D" w14:textId="77777777" w:rsidR="004E5641" w:rsidRPr="003114F9" w:rsidRDefault="004E5641" w:rsidP="0050448F">
            <w:pPr>
              <w:rPr>
                <w:rFonts w:ascii="Arial" w:eastAsia="Arial" w:hAnsi="Arial"/>
              </w:rPr>
            </w:pPr>
          </w:p>
        </w:tc>
        <w:tc>
          <w:tcPr>
            <w:tcW w:w="377" w:type="dxa"/>
          </w:tcPr>
          <w:p w14:paraId="704E0F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B75F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DDE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755B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813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40F3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D8E4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B4238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C39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3A9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AB8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88ECAC" w14:textId="77777777" w:rsidR="004E5641" w:rsidRPr="003114F9" w:rsidRDefault="004E5641" w:rsidP="0050448F">
            <w:pPr>
              <w:rPr>
                <w:rFonts w:ascii="Arial" w:eastAsia="Arial" w:hAnsi="Arial"/>
              </w:rPr>
            </w:pPr>
          </w:p>
        </w:tc>
        <w:tc>
          <w:tcPr>
            <w:tcW w:w="377" w:type="dxa"/>
          </w:tcPr>
          <w:p w14:paraId="1BEC5E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F4E9F2" w14:textId="77777777" w:rsidR="004E5641" w:rsidRPr="003114F9" w:rsidRDefault="004E5641" w:rsidP="0050448F">
            <w:pPr>
              <w:rPr>
                <w:rFonts w:ascii="Arial" w:eastAsia="Arial" w:hAnsi="Arial"/>
              </w:rPr>
            </w:pPr>
          </w:p>
        </w:tc>
        <w:tc>
          <w:tcPr>
            <w:tcW w:w="377" w:type="dxa"/>
          </w:tcPr>
          <w:p w14:paraId="2FBFB9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46474D" w14:textId="77777777" w:rsidR="004E5641" w:rsidRPr="003114F9" w:rsidRDefault="004E5641" w:rsidP="0050448F">
            <w:pPr>
              <w:rPr>
                <w:rFonts w:ascii="Arial" w:eastAsia="Arial" w:hAnsi="Arial"/>
              </w:rPr>
            </w:pPr>
          </w:p>
        </w:tc>
        <w:tc>
          <w:tcPr>
            <w:tcW w:w="377" w:type="dxa"/>
          </w:tcPr>
          <w:p w14:paraId="482A5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60390A" w14:textId="77777777" w:rsidR="004E5641" w:rsidRPr="003114F9" w:rsidRDefault="004E5641" w:rsidP="0050448F">
            <w:pPr>
              <w:rPr>
                <w:rFonts w:ascii="Arial" w:eastAsia="Arial" w:hAnsi="Arial"/>
              </w:rPr>
            </w:pPr>
          </w:p>
        </w:tc>
      </w:tr>
      <w:tr w:rsidR="00974B87" w:rsidRPr="003114F9" w14:paraId="247F096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27A0E8" w14:textId="77777777" w:rsidR="004E5641" w:rsidRPr="003114F9" w:rsidRDefault="004E5641" w:rsidP="0050448F">
            <w:pPr>
              <w:ind w:left="1080"/>
              <w:rPr>
                <w:rFonts w:ascii="Arial" w:eastAsia="Arial" w:hAnsi="Arial"/>
              </w:rPr>
            </w:pPr>
            <w:proofErr w:type="spellStart"/>
            <w:r w:rsidRPr="003114F9">
              <w:rPr>
                <w:rFonts w:ascii="Arial" w:eastAsia="Arial" w:hAnsi="Arial"/>
              </w:rPr>
              <w:t>Huasna</w:t>
            </w:r>
            <w:proofErr w:type="spellEnd"/>
            <w:r w:rsidRPr="003114F9">
              <w:rPr>
                <w:rFonts w:ascii="Arial" w:eastAsia="Arial" w:hAnsi="Arial"/>
              </w:rPr>
              <w:t xml:space="preserve"> River</w:t>
            </w:r>
          </w:p>
        </w:tc>
        <w:tc>
          <w:tcPr>
            <w:tcW w:w="416" w:type="dxa"/>
          </w:tcPr>
          <w:p w14:paraId="6C54CA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167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133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048C02" w14:textId="77777777" w:rsidR="004E5641" w:rsidRPr="003114F9" w:rsidRDefault="004E5641" w:rsidP="0050448F">
            <w:pPr>
              <w:rPr>
                <w:rFonts w:ascii="Arial" w:eastAsia="Arial" w:hAnsi="Arial"/>
              </w:rPr>
            </w:pPr>
          </w:p>
        </w:tc>
        <w:tc>
          <w:tcPr>
            <w:tcW w:w="377" w:type="dxa"/>
          </w:tcPr>
          <w:p w14:paraId="1B7C2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3544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9071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BC1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41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F4F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172A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B6613C" w14:textId="77777777" w:rsidR="004E5641" w:rsidRPr="003114F9" w:rsidRDefault="004E5641" w:rsidP="0050448F">
            <w:pPr>
              <w:rPr>
                <w:rFonts w:ascii="Arial" w:eastAsia="Arial" w:hAnsi="Arial"/>
              </w:rPr>
            </w:pPr>
          </w:p>
        </w:tc>
        <w:tc>
          <w:tcPr>
            <w:tcW w:w="377" w:type="dxa"/>
          </w:tcPr>
          <w:p w14:paraId="20BD3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DCD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582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80E53" w14:textId="77777777" w:rsidR="004E5641" w:rsidRPr="003114F9" w:rsidRDefault="004E5641" w:rsidP="0050448F">
            <w:pPr>
              <w:rPr>
                <w:rFonts w:ascii="Arial" w:eastAsia="Arial" w:hAnsi="Arial"/>
              </w:rPr>
            </w:pPr>
          </w:p>
        </w:tc>
        <w:tc>
          <w:tcPr>
            <w:tcW w:w="377" w:type="dxa"/>
          </w:tcPr>
          <w:p w14:paraId="46BA58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D715C" w14:textId="77777777" w:rsidR="004E5641" w:rsidRPr="003114F9" w:rsidRDefault="004E5641" w:rsidP="0050448F">
            <w:pPr>
              <w:rPr>
                <w:rFonts w:ascii="Arial" w:eastAsia="Arial" w:hAnsi="Arial"/>
              </w:rPr>
            </w:pPr>
          </w:p>
        </w:tc>
        <w:tc>
          <w:tcPr>
            <w:tcW w:w="377" w:type="dxa"/>
          </w:tcPr>
          <w:p w14:paraId="3122BB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8B782C" w14:textId="77777777" w:rsidR="004E5641" w:rsidRPr="003114F9" w:rsidRDefault="004E5641" w:rsidP="0050448F">
            <w:pPr>
              <w:rPr>
                <w:rFonts w:ascii="Arial" w:eastAsia="Arial" w:hAnsi="Arial"/>
              </w:rPr>
            </w:pPr>
          </w:p>
        </w:tc>
        <w:tc>
          <w:tcPr>
            <w:tcW w:w="377" w:type="dxa"/>
          </w:tcPr>
          <w:p w14:paraId="2D8DFB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6AE07" w14:textId="77777777" w:rsidR="004E5641" w:rsidRPr="003114F9" w:rsidRDefault="004E5641" w:rsidP="0050448F">
            <w:pPr>
              <w:rPr>
                <w:rFonts w:ascii="Arial" w:eastAsia="Arial" w:hAnsi="Arial"/>
              </w:rPr>
            </w:pPr>
          </w:p>
        </w:tc>
      </w:tr>
      <w:tr w:rsidR="00974B87" w:rsidRPr="003114F9" w14:paraId="6AFE6DD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996DFE" w14:textId="77777777" w:rsidR="004E5641" w:rsidRPr="003114F9" w:rsidRDefault="004E5641" w:rsidP="0050448F">
            <w:pPr>
              <w:rPr>
                <w:rFonts w:ascii="Arial" w:eastAsia="Arial" w:hAnsi="Arial"/>
              </w:rPr>
            </w:pPr>
            <w:r w:rsidRPr="003114F9">
              <w:rPr>
                <w:rFonts w:ascii="Arial" w:eastAsia="Arial" w:hAnsi="Arial"/>
              </w:rPr>
              <w:t>Orcutt Creek</w:t>
            </w:r>
          </w:p>
        </w:tc>
        <w:tc>
          <w:tcPr>
            <w:tcW w:w="416" w:type="dxa"/>
          </w:tcPr>
          <w:p w14:paraId="711D89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3016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D110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6FF446" w14:textId="77777777" w:rsidR="004E5641" w:rsidRPr="003114F9" w:rsidRDefault="004E5641" w:rsidP="0050448F">
            <w:pPr>
              <w:rPr>
                <w:rFonts w:ascii="Arial" w:eastAsia="Arial" w:hAnsi="Arial"/>
              </w:rPr>
            </w:pPr>
          </w:p>
        </w:tc>
        <w:tc>
          <w:tcPr>
            <w:tcW w:w="377" w:type="dxa"/>
          </w:tcPr>
          <w:p w14:paraId="24FAF0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F3E9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5ED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852F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7E6D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6A8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FD8C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E83D4" w14:textId="77777777" w:rsidR="004E5641" w:rsidRPr="003114F9" w:rsidRDefault="004E5641" w:rsidP="0050448F">
            <w:pPr>
              <w:rPr>
                <w:rFonts w:ascii="Arial" w:eastAsia="Arial" w:hAnsi="Arial"/>
              </w:rPr>
            </w:pPr>
          </w:p>
        </w:tc>
        <w:tc>
          <w:tcPr>
            <w:tcW w:w="377" w:type="dxa"/>
          </w:tcPr>
          <w:p w14:paraId="571457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F2A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FD0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7E4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A13B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758695" w14:textId="77777777" w:rsidR="004E5641" w:rsidRPr="003114F9" w:rsidRDefault="004E5641" w:rsidP="0050448F">
            <w:pPr>
              <w:rPr>
                <w:rFonts w:ascii="Arial" w:eastAsia="Arial" w:hAnsi="Arial"/>
              </w:rPr>
            </w:pPr>
          </w:p>
        </w:tc>
        <w:tc>
          <w:tcPr>
            <w:tcW w:w="377" w:type="dxa"/>
          </w:tcPr>
          <w:p w14:paraId="57B8C2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BD762" w14:textId="77777777" w:rsidR="004E5641" w:rsidRPr="003114F9" w:rsidRDefault="004E5641" w:rsidP="0050448F">
            <w:pPr>
              <w:rPr>
                <w:rFonts w:ascii="Arial" w:eastAsia="Arial" w:hAnsi="Arial"/>
              </w:rPr>
            </w:pPr>
          </w:p>
        </w:tc>
        <w:tc>
          <w:tcPr>
            <w:tcW w:w="377" w:type="dxa"/>
          </w:tcPr>
          <w:p w14:paraId="0982A6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3317D" w14:textId="77777777" w:rsidR="004E5641" w:rsidRPr="003114F9" w:rsidRDefault="004E5641" w:rsidP="0050448F">
            <w:pPr>
              <w:rPr>
                <w:rFonts w:ascii="Arial" w:eastAsia="Arial" w:hAnsi="Arial"/>
              </w:rPr>
            </w:pPr>
          </w:p>
        </w:tc>
      </w:tr>
      <w:tr w:rsidR="004E5641" w:rsidRPr="003114F9" w14:paraId="7880CDFD"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DC98F07" w14:textId="77777777" w:rsidR="004E5641" w:rsidRPr="003114F9" w:rsidRDefault="004E5641" w:rsidP="0050448F">
            <w:pPr>
              <w:rPr>
                <w:rFonts w:ascii="Arial" w:eastAsia="Arial" w:hAnsi="Arial"/>
                <w:b/>
                <w:bCs/>
              </w:rPr>
            </w:pPr>
            <w:r w:rsidRPr="003114F9">
              <w:rPr>
                <w:rFonts w:ascii="Arial" w:eastAsia="Arial" w:hAnsi="Arial"/>
                <w:b/>
                <w:bCs/>
              </w:rPr>
              <w:t>San Antonio Hydrologic Unit 313</w:t>
            </w:r>
          </w:p>
        </w:tc>
      </w:tr>
      <w:tr w:rsidR="00974B87" w:rsidRPr="003114F9" w14:paraId="10C3DF1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6B69EF" w14:textId="77777777" w:rsidR="004E5641" w:rsidRPr="003114F9" w:rsidRDefault="004E5641" w:rsidP="0050448F">
            <w:pPr>
              <w:rPr>
                <w:rFonts w:ascii="Arial" w:eastAsia="Arial" w:hAnsi="Arial"/>
              </w:rPr>
            </w:pPr>
            <w:r w:rsidRPr="003114F9">
              <w:rPr>
                <w:rFonts w:ascii="Arial" w:eastAsia="Arial" w:hAnsi="Arial"/>
              </w:rPr>
              <w:t>Shuman Canyon Creek</w:t>
            </w:r>
          </w:p>
        </w:tc>
        <w:tc>
          <w:tcPr>
            <w:tcW w:w="416" w:type="dxa"/>
          </w:tcPr>
          <w:p w14:paraId="33CBB5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022B7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493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7F4F82" w14:textId="77777777" w:rsidR="004E5641" w:rsidRPr="003114F9" w:rsidRDefault="004E5641" w:rsidP="0050448F">
            <w:pPr>
              <w:rPr>
                <w:rFonts w:ascii="Arial" w:eastAsia="Arial" w:hAnsi="Arial"/>
              </w:rPr>
            </w:pPr>
          </w:p>
        </w:tc>
        <w:tc>
          <w:tcPr>
            <w:tcW w:w="377" w:type="dxa"/>
          </w:tcPr>
          <w:p w14:paraId="4119F8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55C1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DF2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1991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E23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A6C3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641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276E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D631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1E4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EC0B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884E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2BF0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C4F474" w14:textId="77777777" w:rsidR="004E5641" w:rsidRPr="003114F9" w:rsidRDefault="004E5641" w:rsidP="0050448F">
            <w:pPr>
              <w:rPr>
                <w:rFonts w:ascii="Arial" w:eastAsia="Arial" w:hAnsi="Arial"/>
              </w:rPr>
            </w:pPr>
          </w:p>
        </w:tc>
        <w:tc>
          <w:tcPr>
            <w:tcW w:w="377" w:type="dxa"/>
          </w:tcPr>
          <w:p w14:paraId="22E2E4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6F6993" w14:textId="77777777" w:rsidR="004E5641" w:rsidRPr="003114F9" w:rsidRDefault="004E5641" w:rsidP="0050448F">
            <w:pPr>
              <w:rPr>
                <w:rFonts w:ascii="Arial" w:eastAsia="Arial" w:hAnsi="Arial"/>
              </w:rPr>
            </w:pPr>
          </w:p>
        </w:tc>
        <w:tc>
          <w:tcPr>
            <w:tcW w:w="377" w:type="dxa"/>
          </w:tcPr>
          <w:p w14:paraId="4E3230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CC08D" w14:textId="77777777" w:rsidR="004E5641" w:rsidRPr="003114F9" w:rsidRDefault="004E5641" w:rsidP="0050448F">
            <w:pPr>
              <w:rPr>
                <w:rFonts w:ascii="Arial" w:eastAsia="Arial" w:hAnsi="Arial"/>
              </w:rPr>
            </w:pPr>
          </w:p>
        </w:tc>
      </w:tr>
      <w:tr w:rsidR="00974B87" w:rsidRPr="003114F9" w14:paraId="51C61F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52C847" w14:textId="77777777" w:rsidR="004E5641" w:rsidRPr="003114F9" w:rsidRDefault="004E5641" w:rsidP="0050448F">
            <w:pPr>
              <w:ind w:left="360"/>
              <w:rPr>
                <w:rFonts w:ascii="Arial" w:eastAsia="Arial" w:hAnsi="Arial"/>
              </w:rPr>
            </w:pPr>
            <w:r w:rsidRPr="003114F9">
              <w:rPr>
                <w:rFonts w:ascii="Arial" w:eastAsia="Arial" w:hAnsi="Arial"/>
              </w:rPr>
              <w:t>Casmalia Canyon Creek</w:t>
            </w:r>
          </w:p>
        </w:tc>
        <w:tc>
          <w:tcPr>
            <w:tcW w:w="416" w:type="dxa"/>
          </w:tcPr>
          <w:p w14:paraId="13DA31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B714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98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CF398D0" w14:textId="77777777" w:rsidR="004E5641" w:rsidRPr="003114F9" w:rsidRDefault="004E5641" w:rsidP="0050448F">
            <w:pPr>
              <w:rPr>
                <w:rFonts w:ascii="Arial" w:eastAsia="Arial" w:hAnsi="Arial"/>
              </w:rPr>
            </w:pPr>
          </w:p>
        </w:tc>
        <w:tc>
          <w:tcPr>
            <w:tcW w:w="377" w:type="dxa"/>
          </w:tcPr>
          <w:p w14:paraId="083A57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2F3D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5B18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AC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1647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CA59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CBEC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3A5D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20F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51A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4329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804BF" w14:textId="77777777" w:rsidR="004E5641" w:rsidRPr="003114F9" w:rsidRDefault="004E5641" w:rsidP="0050448F">
            <w:pPr>
              <w:rPr>
                <w:rFonts w:ascii="Arial" w:eastAsia="Arial" w:hAnsi="Arial"/>
              </w:rPr>
            </w:pPr>
          </w:p>
        </w:tc>
        <w:tc>
          <w:tcPr>
            <w:tcW w:w="377" w:type="dxa"/>
          </w:tcPr>
          <w:p w14:paraId="64FAF3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547145" w14:textId="77777777" w:rsidR="004E5641" w:rsidRPr="003114F9" w:rsidRDefault="004E5641" w:rsidP="0050448F">
            <w:pPr>
              <w:rPr>
                <w:rFonts w:ascii="Arial" w:eastAsia="Arial" w:hAnsi="Arial"/>
              </w:rPr>
            </w:pPr>
          </w:p>
        </w:tc>
        <w:tc>
          <w:tcPr>
            <w:tcW w:w="377" w:type="dxa"/>
          </w:tcPr>
          <w:p w14:paraId="648A22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5C8E29" w14:textId="77777777" w:rsidR="004E5641" w:rsidRPr="003114F9" w:rsidRDefault="004E5641" w:rsidP="0050448F">
            <w:pPr>
              <w:rPr>
                <w:rFonts w:ascii="Arial" w:eastAsia="Arial" w:hAnsi="Arial"/>
              </w:rPr>
            </w:pPr>
          </w:p>
        </w:tc>
        <w:tc>
          <w:tcPr>
            <w:tcW w:w="377" w:type="dxa"/>
          </w:tcPr>
          <w:p w14:paraId="53C675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7571E" w14:textId="77777777" w:rsidR="004E5641" w:rsidRPr="003114F9" w:rsidRDefault="004E5641" w:rsidP="0050448F">
            <w:pPr>
              <w:rPr>
                <w:rFonts w:ascii="Arial" w:eastAsia="Arial" w:hAnsi="Arial"/>
              </w:rPr>
            </w:pPr>
          </w:p>
        </w:tc>
      </w:tr>
      <w:tr w:rsidR="00974B87" w:rsidRPr="003114F9" w14:paraId="5C77328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B04016" w14:textId="77777777" w:rsidR="004E5641" w:rsidRPr="003114F9" w:rsidRDefault="004E5641" w:rsidP="0050448F">
            <w:pPr>
              <w:rPr>
                <w:rFonts w:ascii="Arial" w:eastAsia="Arial" w:hAnsi="Arial"/>
              </w:rPr>
            </w:pPr>
            <w:r w:rsidRPr="003114F9">
              <w:rPr>
                <w:rFonts w:ascii="Arial" w:eastAsia="Arial" w:hAnsi="Arial"/>
              </w:rPr>
              <w:t>San Antonio Creek Estuary</w:t>
            </w:r>
          </w:p>
        </w:tc>
        <w:tc>
          <w:tcPr>
            <w:tcW w:w="416" w:type="dxa"/>
          </w:tcPr>
          <w:p w14:paraId="5C975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952049" w14:textId="77777777" w:rsidR="004E5641" w:rsidRPr="003114F9" w:rsidRDefault="004E5641" w:rsidP="0050448F">
            <w:pPr>
              <w:rPr>
                <w:rFonts w:ascii="Arial" w:eastAsia="Arial" w:hAnsi="Arial"/>
              </w:rPr>
            </w:pPr>
          </w:p>
        </w:tc>
        <w:tc>
          <w:tcPr>
            <w:tcW w:w="377" w:type="dxa"/>
          </w:tcPr>
          <w:p w14:paraId="35046F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37742D" w14:textId="77777777" w:rsidR="004E5641" w:rsidRPr="003114F9" w:rsidRDefault="004E5641" w:rsidP="0050448F">
            <w:pPr>
              <w:rPr>
                <w:rFonts w:ascii="Arial" w:eastAsia="Arial" w:hAnsi="Arial"/>
              </w:rPr>
            </w:pPr>
          </w:p>
        </w:tc>
        <w:tc>
          <w:tcPr>
            <w:tcW w:w="377" w:type="dxa"/>
          </w:tcPr>
          <w:p w14:paraId="187085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C0CD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9434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A604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FF5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58E6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9538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F006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DF3B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0D71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C995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7C5FF" w14:textId="77777777" w:rsidR="004E5641" w:rsidRPr="003114F9" w:rsidRDefault="004E5641" w:rsidP="0050448F">
            <w:pPr>
              <w:rPr>
                <w:rFonts w:ascii="Arial" w:eastAsia="Arial" w:hAnsi="Arial"/>
              </w:rPr>
            </w:pPr>
          </w:p>
        </w:tc>
        <w:tc>
          <w:tcPr>
            <w:tcW w:w="377" w:type="dxa"/>
          </w:tcPr>
          <w:p w14:paraId="0823C3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6FCAA" w14:textId="77777777" w:rsidR="004E5641" w:rsidRPr="003114F9" w:rsidRDefault="004E5641" w:rsidP="0050448F">
            <w:pPr>
              <w:rPr>
                <w:rFonts w:ascii="Arial" w:eastAsia="Arial" w:hAnsi="Arial"/>
              </w:rPr>
            </w:pPr>
          </w:p>
        </w:tc>
        <w:tc>
          <w:tcPr>
            <w:tcW w:w="377" w:type="dxa"/>
          </w:tcPr>
          <w:p w14:paraId="2A17F4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05FE6E" w14:textId="77777777" w:rsidR="004E5641" w:rsidRPr="003114F9" w:rsidRDefault="004E5641" w:rsidP="0050448F">
            <w:pPr>
              <w:rPr>
                <w:rFonts w:ascii="Arial" w:eastAsia="Arial" w:hAnsi="Arial"/>
              </w:rPr>
            </w:pPr>
          </w:p>
        </w:tc>
        <w:tc>
          <w:tcPr>
            <w:tcW w:w="377" w:type="dxa"/>
          </w:tcPr>
          <w:p w14:paraId="24FEA4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01E9E7"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505CC0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DB8A83" w14:textId="77777777" w:rsidR="004E5641" w:rsidRPr="003114F9" w:rsidRDefault="004E5641" w:rsidP="0050448F">
            <w:pPr>
              <w:rPr>
                <w:rFonts w:ascii="Arial" w:eastAsia="Arial" w:hAnsi="Arial"/>
              </w:rPr>
            </w:pPr>
            <w:r w:rsidRPr="003114F9">
              <w:rPr>
                <w:rFonts w:ascii="Arial" w:eastAsia="Arial" w:hAnsi="Arial"/>
              </w:rPr>
              <w:lastRenderedPageBreak/>
              <w:t>San Antonio Creek (313)</w:t>
            </w:r>
          </w:p>
        </w:tc>
        <w:tc>
          <w:tcPr>
            <w:tcW w:w="416" w:type="dxa"/>
          </w:tcPr>
          <w:p w14:paraId="785DB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D86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39A7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CFA41" w14:textId="77777777" w:rsidR="004E5641" w:rsidRPr="003114F9" w:rsidRDefault="004E5641" w:rsidP="0050448F">
            <w:pPr>
              <w:rPr>
                <w:rFonts w:ascii="Arial" w:eastAsia="Arial" w:hAnsi="Arial"/>
              </w:rPr>
            </w:pPr>
          </w:p>
        </w:tc>
        <w:tc>
          <w:tcPr>
            <w:tcW w:w="377" w:type="dxa"/>
          </w:tcPr>
          <w:p w14:paraId="5A794E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348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E39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7040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7009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1E87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22C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A83D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49AF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8FC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557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D4A0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274A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52A04F" w14:textId="77777777" w:rsidR="004E5641" w:rsidRPr="003114F9" w:rsidRDefault="004E5641" w:rsidP="0050448F">
            <w:pPr>
              <w:rPr>
                <w:rFonts w:ascii="Arial" w:eastAsia="Arial" w:hAnsi="Arial"/>
              </w:rPr>
            </w:pPr>
          </w:p>
        </w:tc>
        <w:tc>
          <w:tcPr>
            <w:tcW w:w="377" w:type="dxa"/>
          </w:tcPr>
          <w:p w14:paraId="5ADCE0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ABB3AF" w14:textId="77777777" w:rsidR="004E5641" w:rsidRPr="003114F9" w:rsidRDefault="004E5641" w:rsidP="0050448F">
            <w:pPr>
              <w:rPr>
                <w:rFonts w:ascii="Arial" w:eastAsia="Arial" w:hAnsi="Arial"/>
              </w:rPr>
            </w:pPr>
          </w:p>
        </w:tc>
        <w:tc>
          <w:tcPr>
            <w:tcW w:w="377" w:type="dxa"/>
          </w:tcPr>
          <w:p w14:paraId="641937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9D464" w14:textId="77777777" w:rsidR="004E5641" w:rsidRPr="003114F9" w:rsidRDefault="004E5641" w:rsidP="0050448F">
            <w:pPr>
              <w:rPr>
                <w:rFonts w:ascii="Arial" w:eastAsia="Arial" w:hAnsi="Arial"/>
              </w:rPr>
            </w:pPr>
          </w:p>
        </w:tc>
      </w:tr>
      <w:tr w:rsidR="00974B87" w:rsidRPr="003114F9" w14:paraId="1BFE559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702DBD" w14:textId="77777777" w:rsidR="004E5641" w:rsidRPr="003114F9" w:rsidRDefault="004E5641" w:rsidP="0050448F">
            <w:pPr>
              <w:ind w:left="360"/>
              <w:rPr>
                <w:rFonts w:ascii="Arial" w:eastAsia="Arial" w:hAnsi="Arial"/>
              </w:rPr>
            </w:pPr>
            <w:r w:rsidRPr="003114F9">
              <w:rPr>
                <w:rFonts w:ascii="Arial" w:eastAsia="Arial" w:hAnsi="Arial"/>
              </w:rPr>
              <w:t>Barka Slough</w:t>
            </w:r>
          </w:p>
        </w:tc>
        <w:tc>
          <w:tcPr>
            <w:tcW w:w="416" w:type="dxa"/>
          </w:tcPr>
          <w:p w14:paraId="5C976A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D5E01E" w14:textId="77777777" w:rsidR="004E5641" w:rsidRPr="003114F9" w:rsidRDefault="004E5641" w:rsidP="0050448F">
            <w:pPr>
              <w:rPr>
                <w:rFonts w:ascii="Arial" w:eastAsia="Arial" w:hAnsi="Arial"/>
              </w:rPr>
            </w:pPr>
          </w:p>
        </w:tc>
        <w:tc>
          <w:tcPr>
            <w:tcW w:w="377" w:type="dxa"/>
          </w:tcPr>
          <w:p w14:paraId="2303B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B91D7F" w14:textId="77777777" w:rsidR="004E5641" w:rsidRPr="003114F9" w:rsidRDefault="004E5641" w:rsidP="0050448F">
            <w:pPr>
              <w:rPr>
                <w:rFonts w:ascii="Arial" w:eastAsia="Arial" w:hAnsi="Arial"/>
              </w:rPr>
            </w:pPr>
          </w:p>
        </w:tc>
        <w:tc>
          <w:tcPr>
            <w:tcW w:w="377" w:type="dxa"/>
          </w:tcPr>
          <w:p w14:paraId="38AD69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ABAD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A9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66DF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C5A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067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4AF7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063F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BDC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F822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41D4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71F4C9" w14:textId="77777777" w:rsidR="004E5641" w:rsidRPr="003114F9" w:rsidRDefault="004E5641" w:rsidP="0050448F">
            <w:pPr>
              <w:rPr>
                <w:rFonts w:ascii="Arial" w:eastAsia="Arial" w:hAnsi="Arial"/>
              </w:rPr>
            </w:pPr>
          </w:p>
        </w:tc>
        <w:tc>
          <w:tcPr>
            <w:tcW w:w="377" w:type="dxa"/>
          </w:tcPr>
          <w:p w14:paraId="21C87D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87E287" w14:textId="77777777" w:rsidR="004E5641" w:rsidRPr="003114F9" w:rsidRDefault="004E5641" w:rsidP="0050448F">
            <w:pPr>
              <w:rPr>
                <w:rFonts w:ascii="Arial" w:eastAsia="Arial" w:hAnsi="Arial"/>
              </w:rPr>
            </w:pPr>
          </w:p>
        </w:tc>
        <w:tc>
          <w:tcPr>
            <w:tcW w:w="377" w:type="dxa"/>
          </w:tcPr>
          <w:p w14:paraId="2F0A1D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1A83C7" w14:textId="77777777" w:rsidR="004E5641" w:rsidRPr="003114F9" w:rsidRDefault="004E5641" w:rsidP="0050448F">
            <w:pPr>
              <w:rPr>
                <w:rFonts w:ascii="Arial" w:eastAsia="Arial" w:hAnsi="Arial"/>
              </w:rPr>
            </w:pPr>
          </w:p>
        </w:tc>
        <w:tc>
          <w:tcPr>
            <w:tcW w:w="377" w:type="dxa"/>
          </w:tcPr>
          <w:p w14:paraId="3E3E3F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1E06F8" w14:textId="77777777" w:rsidR="004E5641" w:rsidRPr="003114F9" w:rsidRDefault="004E5641" w:rsidP="0050448F">
            <w:pPr>
              <w:rPr>
                <w:rFonts w:ascii="Arial" w:eastAsia="Arial" w:hAnsi="Arial"/>
              </w:rPr>
            </w:pPr>
            <w:r w:rsidRPr="003114F9">
              <w:rPr>
                <w:rFonts w:ascii="Arial" w:eastAsia="Arial" w:hAnsi="Arial"/>
              </w:rPr>
              <w:t>X</w:t>
            </w:r>
          </w:p>
        </w:tc>
      </w:tr>
      <w:tr w:rsidR="004E5641" w:rsidRPr="003114F9" w14:paraId="7287F85A"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0726B204" w14:textId="77777777" w:rsidR="004E5641" w:rsidRPr="003114F9" w:rsidRDefault="004E5641" w:rsidP="0050448F">
            <w:pPr>
              <w:rPr>
                <w:rFonts w:ascii="Arial" w:eastAsia="Arial" w:hAnsi="Arial"/>
                <w:b/>
                <w:bCs/>
              </w:rPr>
            </w:pPr>
            <w:r w:rsidRPr="003114F9">
              <w:rPr>
                <w:rFonts w:ascii="Arial" w:eastAsia="Arial" w:hAnsi="Arial"/>
                <w:b/>
                <w:bCs/>
              </w:rPr>
              <w:t>Santa Ynez Hydrologic Unit 314</w:t>
            </w:r>
          </w:p>
        </w:tc>
      </w:tr>
      <w:tr w:rsidR="00974B87" w:rsidRPr="003114F9" w14:paraId="369FD42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4F77AC" w14:textId="77777777" w:rsidR="004E5641" w:rsidRPr="003114F9" w:rsidRDefault="004E5641" w:rsidP="0050448F">
            <w:pPr>
              <w:rPr>
                <w:rFonts w:ascii="Arial" w:eastAsia="Arial" w:hAnsi="Arial"/>
              </w:rPr>
            </w:pPr>
            <w:r w:rsidRPr="003114F9">
              <w:rPr>
                <w:rFonts w:ascii="Arial" w:eastAsia="Arial" w:hAnsi="Arial"/>
              </w:rPr>
              <w:t>Santa Ynez River Estuary</w:t>
            </w:r>
          </w:p>
        </w:tc>
        <w:tc>
          <w:tcPr>
            <w:tcW w:w="416" w:type="dxa"/>
          </w:tcPr>
          <w:p w14:paraId="34AEFF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95D1F9" w14:textId="77777777" w:rsidR="004E5641" w:rsidRPr="003114F9" w:rsidRDefault="004E5641" w:rsidP="0050448F">
            <w:pPr>
              <w:rPr>
                <w:rFonts w:ascii="Arial" w:eastAsia="Arial" w:hAnsi="Arial"/>
              </w:rPr>
            </w:pPr>
          </w:p>
        </w:tc>
        <w:tc>
          <w:tcPr>
            <w:tcW w:w="377" w:type="dxa"/>
          </w:tcPr>
          <w:p w14:paraId="66A50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399EC4" w14:textId="77777777" w:rsidR="004E5641" w:rsidRPr="003114F9" w:rsidRDefault="004E5641" w:rsidP="0050448F">
            <w:pPr>
              <w:rPr>
                <w:rFonts w:ascii="Arial" w:eastAsia="Arial" w:hAnsi="Arial"/>
              </w:rPr>
            </w:pPr>
          </w:p>
        </w:tc>
        <w:tc>
          <w:tcPr>
            <w:tcW w:w="377" w:type="dxa"/>
          </w:tcPr>
          <w:p w14:paraId="6E8C9F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AF9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9DAE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3910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47FD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FE34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4E01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AA5F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00C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B41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5E4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13E85" w14:textId="77777777" w:rsidR="004E5641" w:rsidRPr="003114F9" w:rsidRDefault="004E5641" w:rsidP="0050448F">
            <w:pPr>
              <w:rPr>
                <w:rFonts w:ascii="Arial" w:eastAsia="Arial" w:hAnsi="Arial"/>
              </w:rPr>
            </w:pPr>
          </w:p>
        </w:tc>
        <w:tc>
          <w:tcPr>
            <w:tcW w:w="377" w:type="dxa"/>
          </w:tcPr>
          <w:p w14:paraId="651846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5033A7" w14:textId="77777777" w:rsidR="004E5641" w:rsidRPr="003114F9" w:rsidRDefault="004E5641" w:rsidP="0050448F">
            <w:pPr>
              <w:rPr>
                <w:rFonts w:ascii="Arial" w:eastAsia="Arial" w:hAnsi="Arial"/>
              </w:rPr>
            </w:pPr>
          </w:p>
        </w:tc>
        <w:tc>
          <w:tcPr>
            <w:tcW w:w="377" w:type="dxa"/>
          </w:tcPr>
          <w:p w14:paraId="72DA6D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AD6D5E" w14:textId="77777777" w:rsidR="004E5641" w:rsidRPr="003114F9" w:rsidRDefault="004E5641" w:rsidP="0050448F">
            <w:pPr>
              <w:rPr>
                <w:rFonts w:ascii="Arial" w:eastAsia="Arial" w:hAnsi="Arial"/>
              </w:rPr>
            </w:pPr>
          </w:p>
        </w:tc>
        <w:tc>
          <w:tcPr>
            <w:tcW w:w="377" w:type="dxa"/>
          </w:tcPr>
          <w:p w14:paraId="584996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2FCB8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2D92E3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9BD642" w14:textId="77777777" w:rsidR="004E5641" w:rsidRPr="003114F9" w:rsidRDefault="004E5641" w:rsidP="0050448F">
            <w:pPr>
              <w:rPr>
                <w:rFonts w:ascii="Arial" w:eastAsia="Arial" w:hAnsi="Arial"/>
              </w:rPr>
            </w:pPr>
            <w:r w:rsidRPr="003114F9">
              <w:rPr>
                <w:rFonts w:ascii="Arial" w:eastAsia="Arial" w:hAnsi="Arial"/>
              </w:rPr>
              <w:t>Santa Ynez River, downstream from Cachuma Res.</w:t>
            </w:r>
          </w:p>
        </w:tc>
        <w:tc>
          <w:tcPr>
            <w:tcW w:w="416" w:type="dxa"/>
          </w:tcPr>
          <w:p w14:paraId="71776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D4C2FD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395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2220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5359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AE00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B4C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9C2C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50FC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F0C8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3C33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8E99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9411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62BA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89012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E335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04B2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476C6A" w14:textId="77777777" w:rsidR="004E5641" w:rsidRPr="003114F9" w:rsidRDefault="004E5641" w:rsidP="0050448F">
            <w:pPr>
              <w:rPr>
                <w:rFonts w:ascii="Arial" w:eastAsia="Arial" w:hAnsi="Arial"/>
              </w:rPr>
            </w:pPr>
          </w:p>
        </w:tc>
        <w:tc>
          <w:tcPr>
            <w:tcW w:w="377" w:type="dxa"/>
          </w:tcPr>
          <w:p w14:paraId="011708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C0634B" w14:textId="77777777" w:rsidR="004E5641" w:rsidRPr="003114F9" w:rsidRDefault="004E5641" w:rsidP="0050448F">
            <w:pPr>
              <w:rPr>
                <w:rFonts w:ascii="Arial" w:eastAsia="Arial" w:hAnsi="Arial"/>
              </w:rPr>
            </w:pPr>
          </w:p>
        </w:tc>
        <w:tc>
          <w:tcPr>
            <w:tcW w:w="377" w:type="dxa"/>
          </w:tcPr>
          <w:p w14:paraId="4EAE13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2E35F8" w14:textId="77777777" w:rsidR="004E5641" w:rsidRPr="003114F9" w:rsidRDefault="004E5641" w:rsidP="0050448F">
            <w:pPr>
              <w:rPr>
                <w:rFonts w:ascii="Arial" w:eastAsia="Arial" w:hAnsi="Arial"/>
              </w:rPr>
            </w:pPr>
          </w:p>
        </w:tc>
      </w:tr>
      <w:tr w:rsidR="00974B87" w:rsidRPr="003114F9" w14:paraId="51ECD23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CF5DAF" w14:textId="77777777" w:rsidR="004E5641" w:rsidRPr="003114F9" w:rsidRDefault="004E5641" w:rsidP="0050448F">
            <w:pPr>
              <w:rPr>
                <w:rFonts w:ascii="Arial" w:eastAsia="Arial" w:hAnsi="Arial"/>
              </w:rPr>
            </w:pPr>
            <w:r w:rsidRPr="003114F9">
              <w:rPr>
                <w:rFonts w:ascii="Arial" w:eastAsia="Arial" w:hAnsi="Arial"/>
              </w:rPr>
              <w:t>Graves Wetland</w:t>
            </w:r>
          </w:p>
        </w:tc>
        <w:tc>
          <w:tcPr>
            <w:tcW w:w="416" w:type="dxa"/>
          </w:tcPr>
          <w:p w14:paraId="1E49C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F05ED5" w14:textId="77777777" w:rsidR="004E5641" w:rsidRPr="003114F9" w:rsidRDefault="004E5641" w:rsidP="0050448F">
            <w:pPr>
              <w:rPr>
                <w:rFonts w:ascii="Arial" w:eastAsia="Arial" w:hAnsi="Arial"/>
              </w:rPr>
            </w:pPr>
          </w:p>
        </w:tc>
        <w:tc>
          <w:tcPr>
            <w:tcW w:w="377" w:type="dxa"/>
          </w:tcPr>
          <w:p w14:paraId="1372D6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89199E" w14:textId="77777777" w:rsidR="004E5641" w:rsidRPr="003114F9" w:rsidRDefault="004E5641" w:rsidP="0050448F">
            <w:pPr>
              <w:rPr>
                <w:rFonts w:ascii="Arial" w:eastAsia="Arial" w:hAnsi="Arial"/>
              </w:rPr>
            </w:pPr>
          </w:p>
        </w:tc>
        <w:tc>
          <w:tcPr>
            <w:tcW w:w="377" w:type="dxa"/>
          </w:tcPr>
          <w:p w14:paraId="21A884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FAEA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FBC9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80E1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5115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9F97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DE9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164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89F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4B4DF4" w14:textId="77777777" w:rsidR="004E5641" w:rsidRPr="003114F9" w:rsidRDefault="004E5641" w:rsidP="0050448F">
            <w:pPr>
              <w:rPr>
                <w:rFonts w:ascii="Arial" w:eastAsia="Arial" w:hAnsi="Arial"/>
              </w:rPr>
            </w:pPr>
          </w:p>
        </w:tc>
        <w:tc>
          <w:tcPr>
            <w:tcW w:w="377" w:type="dxa"/>
          </w:tcPr>
          <w:p w14:paraId="66FA70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B5A11D" w14:textId="77777777" w:rsidR="004E5641" w:rsidRPr="003114F9" w:rsidRDefault="004E5641" w:rsidP="0050448F">
            <w:pPr>
              <w:rPr>
                <w:rFonts w:ascii="Arial" w:eastAsia="Arial" w:hAnsi="Arial"/>
              </w:rPr>
            </w:pPr>
          </w:p>
        </w:tc>
        <w:tc>
          <w:tcPr>
            <w:tcW w:w="377" w:type="dxa"/>
          </w:tcPr>
          <w:p w14:paraId="42F29C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7027E0" w14:textId="77777777" w:rsidR="004E5641" w:rsidRPr="003114F9" w:rsidRDefault="004E5641" w:rsidP="0050448F">
            <w:pPr>
              <w:rPr>
                <w:rFonts w:ascii="Arial" w:eastAsia="Arial" w:hAnsi="Arial"/>
              </w:rPr>
            </w:pPr>
          </w:p>
        </w:tc>
        <w:tc>
          <w:tcPr>
            <w:tcW w:w="377" w:type="dxa"/>
          </w:tcPr>
          <w:p w14:paraId="19B6B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8755DD" w14:textId="77777777" w:rsidR="004E5641" w:rsidRPr="003114F9" w:rsidRDefault="004E5641" w:rsidP="0050448F">
            <w:pPr>
              <w:rPr>
                <w:rFonts w:ascii="Arial" w:eastAsia="Arial" w:hAnsi="Arial"/>
              </w:rPr>
            </w:pPr>
          </w:p>
        </w:tc>
        <w:tc>
          <w:tcPr>
            <w:tcW w:w="377" w:type="dxa"/>
          </w:tcPr>
          <w:p w14:paraId="0FF5A9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7BE429" w14:textId="77777777" w:rsidR="004E5641" w:rsidRPr="003114F9" w:rsidRDefault="004E5641" w:rsidP="0050448F">
            <w:pPr>
              <w:rPr>
                <w:rFonts w:ascii="Arial" w:eastAsia="Arial" w:hAnsi="Arial"/>
              </w:rPr>
            </w:pPr>
          </w:p>
        </w:tc>
      </w:tr>
      <w:tr w:rsidR="00974B87" w:rsidRPr="003114F9" w14:paraId="19C0CB0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4928E1" w14:textId="77777777" w:rsidR="004E5641" w:rsidRPr="003114F9" w:rsidRDefault="004E5641" w:rsidP="0050448F">
            <w:pPr>
              <w:ind w:left="360"/>
              <w:rPr>
                <w:rFonts w:ascii="Arial" w:eastAsia="Arial" w:hAnsi="Arial"/>
              </w:rPr>
            </w:pPr>
            <w:r w:rsidRPr="003114F9">
              <w:rPr>
                <w:rFonts w:ascii="Arial" w:eastAsia="Arial" w:hAnsi="Arial"/>
              </w:rPr>
              <w:t>Lompoc Canyon</w:t>
            </w:r>
          </w:p>
        </w:tc>
        <w:tc>
          <w:tcPr>
            <w:tcW w:w="416" w:type="dxa"/>
          </w:tcPr>
          <w:p w14:paraId="62B1E9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4E07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901A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5948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471B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AA0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E20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3E935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A796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3CC6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8CC3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DCD06" w14:textId="77777777" w:rsidR="004E5641" w:rsidRPr="003114F9" w:rsidRDefault="004E5641" w:rsidP="0050448F">
            <w:pPr>
              <w:rPr>
                <w:rFonts w:ascii="Arial" w:eastAsia="Arial" w:hAnsi="Arial"/>
              </w:rPr>
            </w:pPr>
          </w:p>
        </w:tc>
        <w:tc>
          <w:tcPr>
            <w:tcW w:w="377" w:type="dxa"/>
          </w:tcPr>
          <w:p w14:paraId="3CEF55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A415F0" w14:textId="77777777" w:rsidR="004E5641" w:rsidRPr="003114F9" w:rsidRDefault="004E5641" w:rsidP="0050448F">
            <w:pPr>
              <w:rPr>
                <w:rFonts w:ascii="Arial" w:eastAsia="Arial" w:hAnsi="Arial"/>
              </w:rPr>
            </w:pPr>
          </w:p>
        </w:tc>
        <w:tc>
          <w:tcPr>
            <w:tcW w:w="377" w:type="dxa"/>
          </w:tcPr>
          <w:p w14:paraId="65EA6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E076D4" w14:textId="77777777" w:rsidR="004E5641" w:rsidRPr="003114F9" w:rsidRDefault="004E5641" w:rsidP="0050448F">
            <w:pPr>
              <w:rPr>
                <w:rFonts w:ascii="Arial" w:eastAsia="Arial" w:hAnsi="Arial"/>
              </w:rPr>
            </w:pPr>
          </w:p>
        </w:tc>
        <w:tc>
          <w:tcPr>
            <w:tcW w:w="377" w:type="dxa"/>
          </w:tcPr>
          <w:p w14:paraId="7A3B8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EC86D3" w14:textId="77777777" w:rsidR="004E5641" w:rsidRPr="003114F9" w:rsidRDefault="004E5641" w:rsidP="0050448F">
            <w:pPr>
              <w:rPr>
                <w:rFonts w:ascii="Arial" w:eastAsia="Arial" w:hAnsi="Arial"/>
              </w:rPr>
            </w:pPr>
          </w:p>
        </w:tc>
        <w:tc>
          <w:tcPr>
            <w:tcW w:w="377" w:type="dxa"/>
          </w:tcPr>
          <w:p w14:paraId="27FD26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600EE" w14:textId="77777777" w:rsidR="004E5641" w:rsidRPr="003114F9" w:rsidRDefault="004E5641" w:rsidP="0050448F">
            <w:pPr>
              <w:rPr>
                <w:rFonts w:ascii="Arial" w:eastAsia="Arial" w:hAnsi="Arial"/>
              </w:rPr>
            </w:pPr>
          </w:p>
        </w:tc>
        <w:tc>
          <w:tcPr>
            <w:tcW w:w="377" w:type="dxa"/>
          </w:tcPr>
          <w:p w14:paraId="081E73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CACE0" w14:textId="77777777" w:rsidR="004E5641" w:rsidRPr="003114F9" w:rsidRDefault="004E5641" w:rsidP="0050448F">
            <w:pPr>
              <w:rPr>
                <w:rFonts w:ascii="Arial" w:eastAsia="Arial" w:hAnsi="Arial"/>
              </w:rPr>
            </w:pPr>
          </w:p>
        </w:tc>
      </w:tr>
      <w:tr w:rsidR="00974B87" w:rsidRPr="003114F9" w14:paraId="28CD63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3A2B48" w14:textId="77777777" w:rsidR="004E5641" w:rsidRPr="003114F9" w:rsidRDefault="004E5641" w:rsidP="0050448F">
            <w:pPr>
              <w:ind w:left="360"/>
              <w:rPr>
                <w:rFonts w:ascii="Arial" w:eastAsia="Arial" w:hAnsi="Arial"/>
              </w:rPr>
            </w:pPr>
            <w:r w:rsidRPr="003114F9">
              <w:rPr>
                <w:rFonts w:ascii="Arial" w:eastAsia="Arial" w:hAnsi="Arial"/>
              </w:rPr>
              <w:t>La Salle Canyon Creek</w:t>
            </w:r>
          </w:p>
        </w:tc>
        <w:tc>
          <w:tcPr>
            <w:tcW w:w="416" w:type="dxa"/>
          </w:tcPr>
          <w:p w14:paraId="169B2B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D3EB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FBE0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EE221A" w14:textId="77777777" w:rsidR="004E5641" w:rsidRPr="003114F9" w:rsidRDefault="004E5641" w:rsidP="0050448F">
            <w:pPr>
              <w:rPr>
                <w:rFonts w:ascii="Arial" w:eastAsia="Arial" w:hAnsi="Arial"/>
              </w:rPr>
            </w:pPr>
          </w:p>
        </w:tc>
        <w:tc>
          <w:tcPr>
            <w:tcW w:w="377" w:type="dxa"/>
          </w:tcPr>
          <w:p w14:paraId="189F1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9722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2012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608F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789B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E2740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942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C7FC50" w14:textId="77777777" w:rsidR="004E5641" w:rsidRPr="003114F9" w:rsidRDefault="004E5641" w:rsidP="0050448F">
            <w:pPr>
              <w:rPr>
                <w:rFonts w:ascii="Arial" w:eastAsia="Arial" w:hAnsi="Arial"/>
              </w:rPr>
            </w:pPr>
          </w:p>
        </w:tc>
        <w:tc>
          <w:tcPr>
            <w:tcW w:w="377" w:type="dxa"/>
          </w:tcPr>
          <w:p w14:paraId="382779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6E2288" w14:textId="77777777" w:rsidR="004E5641" w:rsidRPr="003114F9" w:rsidRDefault="004E5641" w:rsidP="0050448F">
            <w:pPr>
              <w:rPr>
                <w:rFonts w:ascii="Arial" w:eastAsia="Arial" w:hAnsi="Arial"/>
              </w:rPr>
            </w:pPr>
          </w:p>
        </w:tc>
        <w:tc>
          <w:tcPr>
            <w:tcW w:w="377" w:type="dxa"/>
          </w:tcPr>
          <w:p w14:paraId="652FAA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23F58" w14:textId="77777777" w:rsidR="004E5641" w:rsidRPr="003114F9" w:rsidRDefault="004E5641" w:rsidP="0050448F">
            <w:pPr>
              <w:rPr>
                <w:rFonts w:ascii="Arial" w:eastAsia="Arial" w:hAnsi="Arial"/>
              </w:rPr>
            </w:pPr>
          </w:p>
        </w:tc>
        <w:tc>
          <w:tcPr>
            <w:tcW w:w="377" w:type="dxa"/>
          </w:tcPr>
          <w:p w14:paraId="1B650F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1916AF" w14:textId="77777777" w:rsidR="004E5641" w:rsidRPr="003114F9" w:rsidRDefault="004E5641" w:rsidP="0050448F">
            <w:pPr>
              <w:rPr>
                <w:rFonts w:ascii="Arial" w:eastAsia="Arial" w:hAnsi="Arial"/>
              </w:rPr>
            </w:pPr>
          </w:p>
        </w:tc>
        <w:tc>
          <w:tcPr>
            <w:tcW w:w="377" w:type="dxa"/>
          </w:tcPr>
          <w:p w14:paraId="5087EF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F4FC07" w14:textId="77777777" w:rsidR="004E5641" w:rsidRPr="003114F9" w:rsidRDefault="004E5641" w:rsidP="0050448F">
            <w:pPr>
              <w:rPr>
                <w:rFonts w:ascii="Arial" w:eastAsia="Arial" w:hAnsi="Arial"/>
              </w:rPr>
            </w:pPr>
          </w:p>
        </w:tc>
        <w:tc>
          <w:tcPr>
            <w:tcW w:w="377" w:type="dxa"/>
          </w:tcPr>
          <w:p w14:paraId="16754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2BD66A" w14:textId="77777777" w:rsidR="004E5641" w:rsidRPr="003114F9" w:rsidRDefault="004E5641" w:rsidP="0050448F">
            <w:pPr>
              <w:rPr>
                <w:rFonts w:ascii="Arial" w:eastAsia="Arial" w:hAnsi="Arial"/>
              </w:rPr>
            </w:pPr>
          </w:p>
        </w:tc>
      </w:tr>
      <w:tr w:rsidR="00974B87" w:rsidRPr="003114F9" w14:paraId="701A9B3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6901B4" w14:textId="77777777" w:rsidR="004E5641" w:rsidRPr="003114F9" w:rsidRDefault="004E5641" w:rsidP="0050448F">
            <w:pPr>
              <w:ind w:left="360"/>
              <w:rPr>
                <w:rFonts w:ascii="Arial" w:eastAsia="Arial" w:hAnsi="Arial"/>
              </w:rPr>
            </w:pPr>
            <w:proofErr w:type="spellStart"/>
            <w:r w:rsidRPr="003114F9">
              <w:rPr>
                <w:rFonts w:ascii="Arial" w:eastAsia="Arial" w:hAnsi="Arial"/>
              </w:rPr>
              <w:t>Sloans</w:t>
            </w:r>
            <w:proofErr w:type="spellEnd"/>
            <w:r w:rsidRPr="003114F9">
              <w:rPr>
                <w:rFonts w:ascii="Arial" w:eastAsia="Arial" w:hAnsi="Arial"/>
              </w:rPr>
              <w:t xml:space="preserve"> Canyon Creek</w:t>
            </w:r>
          </w:p>
        </w:tc>
        <w:tc>
          <w:tcPr>
            <w:tcW w:w="416" w:type="dxa"/>
          </w:tcPr>
          <w:p w14:paraId="597355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CF917" w14:textId="77777777" w:rsidR="004E5641" w:rsidRPr="003114F9" w:rsidRDefault="004E5641" w:rsidP="0050448F">
            <w:pPr>
              <w:rPr>
                <w:rFonts w:ascii="Arial" w:eastAsia="Arial" w:hAnsi="Arial"/>
              </w:rPr>
            </w:pPr>
          </w:p>
        </w:tc>
        <w:tc>
          <w:tcPr>
            <w:tcW w:w="377" w:type="dxa"/>
          </w:tcPr>
          <w:p w14:paraId="790CB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4B591E" w14:textId="77777777" w:rsidR="004E5641" w:rsidRPr="003114F9" w:rsidRDefault="004E5641" w:rsidP="0050448F">
            <w:pPr>
              <w:rPr>
                <w:rFonts w:ascii="Arial" w:eastAsia="Arial" w:hAnsi="Arial"/>
              </w:rPr>
            </w:pPr>
          </w:p>
        </w:tc>
        <w:tc>
          <w:tcPr>
            <w:tcW w:w="377" w:type="dxa"/>
          </w:tcPr>
          <w:p w14:paraId="7DA6DB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32E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528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AA4E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84C9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273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6A3D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46C950" w14:textId="77777777" w:rsidR="004E5641" w:rsidRPr="003114F9" w:rsidRDefault="004E5641" w:rsidP="0050448F">
            <w:pPr>
              <w:rPr>
                <w:rFonts w:ascii="Arial" w:eastAsia="Arial" w:hAnsi="Arial"/>
              </w:rPr>
            </w:pPr>
          </w:p>
        </w:tc>
        <w:tc>
          <w:tcPr>
            <w:tcW w:w="377" w:type="dxa"/>
          </w:tcPr>
          <w:p w14:paraId="71A5F8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364D86" w14:textId="77777777" w:rsidR="004E5641" w:rsidRPr="003114F9" w:rsidRDefault="004E5641" w:rsidP="0050448F">
            <w:pPr>
              <w:rPr>
                <w:rFonts w:ascii="Arial" w:eastAsia="Arial" w:hAnsi="Arial"/>
              </w:rPr>
            </w:pPr>
          </w:p>
        </w:tc>
        <w:tc>
          <w:tcPr>
            <w:tcW w:w="377" w:type="dxa"/>
          </w:tcPr>
          <w:p w14:paraId="4948CE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2C55EE" w14:textId="77777777" w:rsidR="004E5641" w:rsidRPr="003114F9" w:rsidRDefault="004E5641" w:rsidP="0050448F">
            <w:pPr>
              <w:rPr>
                <w:rFonts w:ascii="Arial" w:eastAsia="Arial" w:hAnsi="Arial"/>
              </w:rPr>
            </w:pPr>
          </w:p>
        </w:tc>
        <w:tc>
          <w:tcPr>
            <w:tcW w:w="377" w:type="dxa"/>
          </w:tcPr>
          <w:p w14:paraId="04E931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20A5E2" w14:textId="77777777" w:rsidR="004E5641" w:rsidRPr="003114F9" w:rsidRDefault="004E5641" w:rsidP="0050448F">
            <w:pPr>
              <w:rPr>
                <w:rFonts w:ascii="Arial" w:eastAsia="Arial" w:hAnsi="Arial"/>
              </w:rPr>
            </w:pPr>
          </w:p>
        </w:tc>
        <w:tc>
          <w:tcPr>
            <w:tcW w:w="377" w:type="dxa"/>
          </w:tcPr>
          <w:p w14:paraId="5C888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73231" w14:textId="77777777" w:rsidR="004E5641" w:rsidRPr="003114F9" w:rsidRDefault="004E5641" w:rsidP="0050448F">
            <w:pPr>
              <w:rPr>
                <w:rFonts w:ascii="Arial" w:eastAsia="Arial" w:hAnsi="Arial"/>
              </w:rPr>
            </w:pPr>
          </w:p>
        </w:tc>
        <w:tc>
          <w:tcPr>
            <w:tcW w:w="377" w:type="dxa"/>
          </w:tcPr>
          <w:p w14:paraId="353D8C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40C036" w14:textId="77777777" w:rsidR="004E5641" w:rsidRPr="003114F9" w:rsidRDefault="004E5641" w:rsidP="0050448F">
            <w:pPr>
              <w:rPr>
                <w:rFonts w:ascii="Arial" w:eastAsia="Arial" w:hAnsi="Arial"/>
              </w:rPr>
            </w:pPr>
          </w:p>
        </w:tc>
      </w:tr>
      <w:tr w:rsidR="00974B87" w:rsidRPr="003114F9" w14:paraId="2842E2A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7C0ED96" w14:textId="77777777" w:rsidR="004E5641" w:rsidRPr="003114F9" w:rsidRDefault="004E5641" w:rsidP="0050448F">
            <w:pPr>
              <w:ind w:left="360"/>
              <w:rPr>
                <w:rFonts w:ascii="Arial" w:eastAsia="Arial" w:hAnsi="Arial"/>
              </w:rPr>
            </w:pPr>
            <w:r w:rsidRPr="003114F9">
              <w:rPr>
                <w:rFonts w:ascii="Arial" w:eastAsia="Arial" w:hAnsi="Arial"/>
              </w:rPr>
              <w:t>San Miguelito Creek</w:t>
            </w:r>
          </w:p>
        </w:tc>
        <w:tc>
          <w:tcPr>
            <w:tcW w:w="416" w:type="dxa"/>
          </w:tcPr>
          <w:p w14:paraId="4F6769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3EEE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51CF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92DB50" w14:textId="77777777" w:rsidR="004E5641" w:rsidRPr="003114F9" w:rsidRDefault="004E5641" w:rsidP="0050448F">
            <w:pPr>
              <w:rPr>
                <w:rFonts w:ascii="Arial" w:eastAsia="Arial" w:hAnsi="Arial"/>
              </w:rPr>
            </w:pPr>
          </w:p>
        </w:tc>
        <w:tc>
          <w:tcPr>
            <w:tcW w:w="377" w:type="dxa"/>
          </w:tcPr>
          <w:p w14:paraId="77F45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9A92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FCB5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EC2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183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080E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0F2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8955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B444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A23262" w14:textId="77777777" w:rsidR="004E5641" w:rsidRPr="003114F9" w:rsidRDefault="004E5641" w:rsidP="0050448F">
            <w:pPr>
              <w:rPr>
                <w:rFonts w:ascii="Arial" w:eastAsia="Arial" w:hAnsi="Arial"/>
              </w:rPr>
            </w:pPr>
          </w:p>
        </w:tc>
        <w:tc>
          <w:tcPr>
            <w:tcW w:w="377" w:type="dxa"/>
          </w:tcPr>
          <w:p w14:paraId="7B73A6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1FD95" w14:textId="77777777" w:rsidR="004E5641" w:rsidRPr="003114F9" w:rsidRDefault="004E5641" w:rsidP="0050448F">
            <w:pPr>
              <w:rPr>
                <w:rFonts w:ascii="Arial" w:eastAsia="Arial" w:hAnsi="Arial"/>
              </w:rPr>
            </w:pPr>
          </w:p>
        </w:tc>
        <w:tc>
          <w:tcPr>
            <w:tcW w:w="377" w:type="dxa"/>
          </w:tcPr>
          <w:p w14:paraId="78F9F6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4F269" w14:textId="77777777" w:rsidR="004E5641" w:rsidRPr="003114F9" w:rsidRDefault="004E5641" w:rsidP="0050448F">
            <w:pPr>
              <w:rPr>
                <w:rFonts w:ascii="Arial" w:eastAsia="Arial" w:hAnsi="Arial"/>
              </w:rPr>
            </w:pPr>
          </w:p>
        </w:tc>
        <w:tc>
          <w:tcPr>
            <w:tcW w:w="377" w:type="dxa"/>
          </w:tcPr>
          <w:p w14:paraId="43B481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D835A1" w14:textId="77777777" w:rsidR="004E5641" w:rsidRPr="003114F9" w:rsidRDefault="004E5641" w:rsidP="0050448F">
            <w:pPr>
              <w:rPr>
                <w:rFonts w:ascii="Arial" w:eastAsia="Arial" w:hAnsi="Arial"/>
              </w:rPr>
            </w:pPr>
          </w:p>
        </w:tc>
        <w:tc>
          <w:tcPr>
            <w:tcW w:w="377" w:type="dxa"/>
          </w:tcPr>
          <w:p w14:paraId="478E5B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5ADFA7" w14:textId="77777777" w:rsidR="004E5641" w:rsidRPr="003114F9" w:rsidRDefault="004E5641" w:rsidP="0050448F">
            <w:pPr>
              <w:rPr>
                <w:rFonts w:ascii="Arial" w:eastAsia="Arial" w:hAnsi="Arial"/>
              </w:rPr>
            </w:pPr>
          </w:p>
        </w:tc>
      </w:tr>
      <w:tr w:rsidR="00974B87" w:rsidRPr="003114F9" w14:paraId="19A6849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8FF2553" w14:textId="77777777" w:rsidR="004E5641" w:rsidRPr="003114F9" w:rsidRDefault="004E5641" w:rsidP="0050448F">
            <w:pPr>
              <w:ind w:left="360"/>
              <w:rPr>
                <w:rFonts w:ascii="Arial" w:eastAsia="Arial" w:hAnsi="Arial"/>
              </w:rPr>
            </w:pPr>
            <w:proofErr w:type="spellStart"/>
            <w:r w:rsidRPr="003114F9">
              <w:rPr>
                <w:rFonts w:ascii="Arial" w:eastAsia="Arial" w:hAnsi="Arial"/>
              </w:rPr>
              <w:t>Salsipuedes</w:t>
            </w:r>
            <w:proofErr w:type="spellEnd"/>
            <w:r w:rsidRPr="003114F9">
              <w:rPr>
                <w:rFonts w:ascii="Arial" w:eastAsia="Arial" w:hAnsi="Arial"/>
              </w:rPr>
              <w:t xml:space="preserve"> Creek (314)</w:t>
            </w:r>
          </w:p>
        </w:tc>
        <w:tc>
          <w:tcPr>
            <w:tcW w:w="416" w:type="dxa"/>
          </w:tcPr>
          <w:p w14:paraId="5F479B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17CA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D018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532C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DA9E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592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FD75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9BD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2AF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6E14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0BD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9B92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3FAF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4A2CF1" w14:textId="77777777" w:rsidR="004E5641" w:rsidRPr="003114F9" w:rsidRDefault="004E5641" w:rsidP="0050448F">
            <w:pPr>
              <w:rPr>
                <w:rFonts w:ascii="Arial" w:eastAsia="Arial" w:hAnsi="Arial"/>
              </w:rPr>
            </w:pPr>
          </w:p>
        </w:tc>
        <w:tc>
          <w:tcPr>
            <w:tcW w:w="377" w:type="dxa"/>
          </w:tcPr>
          <w:p w14:paraId="14AADE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34786F" w14:textId="77777777" w:rsidR="004E5641" w:rsidRPr="003114F9" w:rsidRDefault="004E5641" w:rsidP="0050448F">
            <w:pPr>
              <w:rPr>
                <w:rFonts w:ascii="Arial" w:eastAsia="Arial" w:hAnsi="Arial"/>
              </w:rPr>
            </w:pPr>
          </w:p>
        </w:tc>
        <w:tc>
          <w:tcPr>
            <w:tcW w:w="377" w:type="dxa"/>
          </w:tcPr>
          <w:p w14:paraId="49FD24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684513" w14:textId="77777777" w:rsidR="004E5641" w:rsidRPr="003114F9" w:rsidRDefault="004E5641" w:rsidP="0050448F">
            <w:pPr>
              <w:rPr>
                <w:rFonts w:ascii="Arial" w:eastAsia="Arial" w:hAnsi="Arial"/>
              </w:rPr>
            </w:pPr>
          </w:p>
        </w:tc>
        <w:tc>
          <w:tcPr>
            <w:tcW w:w="377" w:type="dxa"/>
          </w:tcPr>
          <w:p w14:paraId="2E2E9C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27861C" w14:textId="77777777" w:rsidR="004E5641" w:rsidRPr="003114F9" w:rsidRDefault="004E5641" w:rsidP="0050448F">
            <w:pPr>
              <w:rPr>
                <w:rFonts w:ascii="Arial" w:eastAsia="Arial" w:hAnsi="Arial"/>
              </w:rPr>
            </w:pPr>
          </w:p>
        </w:tc>
        <w:tc>
          <w:tcPr>
            <w:tcW w:w="377" w:type="dxa"/>
          </w:tcPr>
          <w:p w14:paraId="0050B2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EBC30C" w14:textId="77777777" w:rsidR="004E5641" w:rsidRPr="003114F9" w:rsidRDefault="004E5641" w:rsidP="0050448F">
            <w:pPr>
              <w:rPr>
                <w:rFonts w:ascii="Arial" w:eastAsia="Arial" w:hAnsi="Arial"/>
              </w:rPr>
            </w:pPr>
          </w:p>
        </w:tc>
      </w:tr>
      <w:tr w:rsidR="00974B87" w:rsidRPr="003114F9" w14:paraId="551358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43A80C9" w14:textId="77777777" w:rsidR="004E5641" w:rsidRPr="003114F9" w:rsidRDefault="004E5641" w:rsidP="0050448F">
            <w:pPr>
              <w:ind w:left="720"/>
              <w:rPr>
                <w:rFonts w:ascii="Arial" w:eastAsia="Arial" w:hAnsi="Arial"/>
              </w:rPr>
            </w:pPr>
            <w:r w:rsidRPr="003114F9">
              <w:rPr>
                <w:rFonts w:ascii="Arial" w:eastAsia="Arial" w:hAnsi="Arial"/>
              </w:rPr>
              <w:t>El Jaro Creek</w:t>
            </w:r>
          </w:p>
        </w:tc>
        <w:tc>
          <w:tcPr>
            <w:tcW w:w="416" w:type="dxa"/>
          </w:tcPr>
          <w:p w14:paraId="736B5B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98F4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EF7A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4997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4F79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EDE6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B94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E724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8241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1B35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E3C5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2B5B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6B96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8391A7" w14:textId="77777777" w:rsidR="004E5641" w:rsidRPr="003114F9" w:rsidRDefault="004E5641" w:rsidP="0050448F">
            <w:pPr>
              <w:rPr>
                <w:rFonts w:ascii="Arial" w:eastAsia="Arial" w:hAnsi="Arial"/>
              </w:rPr>
            </w:pPr>
          </w:p>
        </w:tc>
        <w:tc>
          <w:tcPr>
            <w:tcW w:w="377" w:type="dxa"/>
          </w:tcPr>
          <w:p w14:paraId="1A779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56FC11" w14:textId="77777777" w:rsidR="004E5641" w:rsidRPr="003114F9" w:rsidRDefault="004E5641" w:rsidP="0050448F">
            <w:pPr>
              <w:rPr>
                <w:rFonts w:ascii="Arial" w:eastAsia="Arial" w:hAnsi="Arial"/>
              </w:rPr>
            </w:pPr>
          </w:p>
        </w:tc>
        <w:tc>
          <w:tcPr>
            <w:tcW w:w="377" w:type="dxa"/>
          </w:tcPr>
          <w:p w14:paraId="3C111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DE5E9F" w14:textId="77777777" w:rsidR="004E5641" w:rsidRPr="003114F9" w:rsidRDefault="004E5641" w:rsidP="0050448F">
            <w:pPr>
              <w:rPr>
                <w:rFonts w:ascii="Arial" w:eastAsia="Arial" w:hAnsi="Arial"/>
              </w:rPr>
            </w:pPr>
          </w:p>
        </w:tc>
        <w:tc>
          <w:tcPr>
            <w:tcW w:w="377" w:type="dxa"/>
          </w:tcPr>
          <w:p w14:paraId="6EE0F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F3B523" w14:textId="77777777" w:rsidR="004E5641" w:rsidRPr="003114F9" w:rsidRDefault="004E5641" w:rsidP="0050448F">
            <w:pPr>
              <w:rPr>
                <w:rFonts w:ascii="Arial" w:eastAsia="Arial" w:hAnsi="Arial"/>
              </w:rPr>
            </w:pPr>
          </w:p>
        </w:tc>
        <w:tc>
          <w:tcPr>
            <w:tcW w:w="377" w:type="dxa"/>
          </w:tcPr>
          <w:p w14:paraId="0E78D5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B4F477" w14:textId="77777777" w:rsidR="004E5641" w:rsidRPr="003114F9" w:rsidRDefault="004E5641" w:rsidP="0050448F">
            <w:pPr>
              <w:rPr>
                <w:rFonts w:ascii="Arial" w:eastAsia="Arial" w:hAnsi="Arial"/>
              </w:rPr>
            </w:pPr>
          </w:p>
        </w:tc>
      </w:tr>
      <w:tr w:rsidR="00974B87" w:rsidRPr="003114F9" w14:paraId="15DD5BD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3B61A4" w14:textId="77777777" w:rsidR="004E5641" w:rsidRPr="003114F9" w:rsidRDefault="004E5641" w:rsidP="0050448F">
            <w:pPr>
              <w:ind w:left="1080"/>
              <w:rPr>
                <w:rFonts w:ascii="Arial" w:eastAsia="Arial" w:hAnsi="Arial"/>
              </w:rPr>
            </w:pPr>
            <w:r w:rsidRPr="003114F9">
              <w:rPr>
                <w:rFonts w:ascii="Arial" w:eastAsia="Arial" w:hAnsi="Arial"/>
              </w:rPr>
              <w:t>El Callejon Creek</w:t>
            </w:r>
          </w:p>
        </w:tc>
        <w:tc>
          <w:tcPr>
            <w:tcW w:w="416" w:type="dxa"/>
          </w:tcPr>
          <w:p w14:paraId="1B1DAB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5919F4" w14:textId="77777777" w:rsidR="004E5641" w:rsidRPr="003114F9" w:rsidRDefault="004E5641" w:rsidP="0050448F">
            <w:pPr>
              <w:rPr>
                <w:rFonts w:ascii="Arial" w:eastAsia="Arial" w:hAnsi="Arial"/>
              </w:rPr>
            </w:pPr>
          </w:p>
        </w:tc>
        <w:tc>
          <w:tcPr>
            <w:tcW w:w="377" w:type="dxa"/>
          </w:tcPr>
          <w:p w14:paraId="61459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C6BBF" w14:textId="77777777" w:rsidR="004E5641" w:rsidRPr="003114F9" w:rsidRDefault="004E5641" w:rsidP="0050448F">
            <w:pPr>
              <w:rPr>
                <w:rFonts w:ascii="Arial" w:eastAsia="Arial" w:hAnsi="Arial"/>
              </w:rPr>
            </w:pPr>
          </w:p>
        </w:tc>
        <w:tc>
          <w:tcPr>
            <w:tcW w:w="377" w:type="dxa"/>
          </w:tcPr>
          <w:p w14:paraId="428E50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B0883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59F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AFAF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F22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CF0C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F9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BF7A0E" w14:textId="77777777" w:rsidR="004E5641" w:rsidRPr="003114F9" w:rsidRDefault="004E5641" w:rsidP="0050448F">
            <w:pPr>
              <w:rPr>
                <w:rFonts w:ascii="Arial" w:eastAsia="Arial" w:hAnsi="Arial"/>
              </w:rPr>
            </w:pPr>
          </w:p>
        </w:tc>
        <w:tc>
          <w:tcPr>
            <w:tcW w:w="377" w:type="dxa"/>
          </w:tcPr>
          <w:p w14:paraId="33BA26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559EED" w14:textId="77777777" w:rsidR="004E5641" w:rsidRPr="003114F9" w:rsidRDefault="004E5641" w:rsidP="0050448F">
            <w:pPr>
              <w:rPr>
                <w:rFonts w:ascii="Arial" w:eastAsia="Arial" w:hAnsi="Arial"/>
              </w:rPr>
            </w:pPr>
          </w:p>
        </w:tc>
        <w:tc>
          <w:tcPr>
            <w:tcW w:w="377" w:type="dxa"/>
          </w:tcPr>
          <w:p w14:paraId="7ABEA2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7BF8E3" w14:textId="77777777" w:rsidR="004E5641" w:rsidRPr="003114F9" w:rsidRDefault="004E5641" w:rsidP="0050448F">
            <w:pPr>
              <w:rPr>
                <w:rFonts w:ascii="Arial" w:eastAsia="Arial" w:hAnsi="Arial"/>
              </w:rPr>
            </w:pPr>
          </w:p>
        </w:tc>
        <w:tc>
          <w:tcPr>
            <w:tcW w:w="377" w:type="dxa"/>
          </w:tcPr>
          <w:p w14:paraId="75082A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5745D0" w14:textId="77777777" w:rsidR="004E5641" w:rsidRPr="003114F9" w:rsidRDefault="004E5641" w:rsidP="0050448F">
            <w:pPr>
              <w:rPr>
                <w:rFonts w:ascii="Arial" w:eastAsia="Arial" w:hAnsi="Arial"/>
              </w:rPr>
            </w:pPr>
          </w:p>
        </w:tc>
        <w:tc>
          <w:tcPr>
            <w:tcW w:w="377" w:type="dxa"/>
          </w:tcPr>
          <w:p w14:paraId="101E1D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67F26A" w14:textId="77777777" w:rsidR="004E5641" w:rsidRPr="003114F9" w:rsidRDefault="004E5641" w:rsidP="0050448F">
            <w:pPr>
              <w:rPr>
                <w:rFonts w:ascii="Arial" w:eastAsia="Arial" w:hAnsi="Arial"/>
              </w:rPr>
            </w:pPr>
          </w:p>
        </w:tc>
        <w:tc>
          <w:tcPr>
            <w:tcW w:w="377" w:type="dxa"/>
          </w:tcPr>
          <w:p w14:paraId="24CBB8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5FD78F" w14:textId="77777777" w:rsidR="004E5641" w:rsidRPr="003114F9" w:rsidRDefault="004E5641" w:rsidP="0050448F">
            <w:pPr>
              <w:rPr>
                <w:rFonts w:ascii="Arial" w:eastAsia="Arial" w:hAnsi="Arial"/>
              </w:rPr>
            </w:pPr>
          </w:p>
        </w:tc>
      </w:tr>
      <w:tr w:rsidR="00974B87" w:rsidRPr="003114F9" w14:paraId="535492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185D14" w14:textId="77777777" w:rsidR="004E5641" w:rsidRPr="003114F9" w:rsidRDefault="004E5641" w:rsidP="0050448F">
            <w:pPr>
              <w:ind w:left="1080"/>
              <w:rPr>
                <w:rFonts w:ascii="Arial" w:eastAsia="Arial" w:hAnsi="Arial"/>
              </w:rPr>
            </w:pPr>
            <w:proofErr w:type="spellStart"/>
            <w:r w:rsidRPr="003114F9">
              <w:rPr>
                <w:rFonts w:ascii="Arial" w:eastAsia="Arial" w:hAnsi="Arial"/>
              </w:rPr>
              <w:t>Llanito</w:t>
            </w:r>
            <w:proofErr w:type="spellEnd"/>
            <w:r w:rsidRPr="003114F9">
              <w:rPr>
                <w:rFonts w:ascii="Arial" w:eastAsia="Arial" w:hAnsi="Arial"/>
              </w:rPr>
              <w:t xml:space="preserve"> Creek</w:t>
            </w:r>
          </w:p>
        </w:tc>
        <w:tc>
          <w:tcPr>
            <w:tcW w:w="416" w:type="dxa"/>
          </w:tcPr>
          <w:p w14:paraId="09B7C7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72D6B0" w14:textId="77777777" w:rsidR="004E5641" w:rsidRPr="003114F9" w:rsidRDefault="004E5641" w:rsidP="0050448F">
            <w:pPr>
              <w:rPr>
                <w:rFonts w:ascii="Arial" w:eastAsia="Arial" w:hAnsi="Arial"/>
              </w:rPr>
            </w:pPr>
          </w:p>
        </w:tc>
        <w:tc>
          <w:tcPr>
            <w:tcW w:w="377" w:type="dxa"/>
          </w:tcPr>
          <w:p w14:paraId="52A2FE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0273B6" w14:textId="77777777" w:rsidR="004E5641" w:rsidRPr="003114F9" w:rsidRDefault="004E5641" w:rsidP="0050448F">
            <w:pPr>
              <w:rPr>
                <w:rFonts w:ascii="Arial" w:eastAsia="Arial" w:hAnsi="Arial"/>
              </w:rPr>
            </w:pPr>
          </w:p>
        </w:tc>
        <w:tc>
          <w:tcPr>
            <w:tcW w:w="377" w:type="dxa"/>
          </w:tcPr>
          <w:p w14:paraId="431DF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E3CC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1ADA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3439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4F7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2861B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38A3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CF525" w14:textId="77777777" w:rsidR="004E5641" w:rsidRPr="003114F9" w:rsidRDefault="004E5641" w:rsidP="0050448F">
            <w:pPr>
              <w:rPr>
                <w:rFonts w:ascii="Arial" w:eastAsia="Arial" w:hAnsi="Arial"/>
              </w:rPr>
            </w:pPr>
          </w:p>
        </w:tc>
        <w:tc>
          <w:tcPr>
            <w:tcW w:w="377" w:type="dxa"/>
          </w:tcPr>
          <w:p w14:paraId="3BB56D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2A1DEE" w14:textId="77777777" w:rsidR="004E5641" w:rsidRPr="003114F9" w:rsidRDefault="004E5641" w:rsidP="0050448F">
            <w:pPr>
              <w:rPr>
                <w:rFonts w:ascii="Arial" w:eastAsia="Arial" w:hAnsi="Arial"/>
              </w:rPr>
            </w:pPr>
          </w:p>
        </w:tc>
        <w:tc>
          <w:tcPr>
            <w:tcW w:w="377" w:type="dxa"/>
          </w:tcPr>
          <w:p w14:paraId="7CCB11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54DAA" w14:textId="77777777" w:rsidR="004E5641" w:rsidRPr="003114F9" w:rsidRDefault="004E5641" w:rsidP="0050448F">
            <w:pPr>
              <w:rPr>
                <w:rFonts w:ascii="Arial" w:eastAsia="Arial" w:hAnsi="Arial"/>
              </w:rPr>
            </w:pPr>
          </w:p>
        </w:tc>
        <w:tc>
          <w:tcPr>
            <w:tcW w:w="377" w:type="dxa"/>
          </w:tcPr>
          <w:p w14:paraId="6A612D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18910E" w14:textId="77777777" w:rsidR="004E5641" w:rsidRPr="003114F9" w:rsidRDefault="004E5641" w:rsidP="0050448F">
            <w:pPr>
              <w:rPr>
                <w:rFonts w:ascii="Arial" w:eastAsia="Arial" w:hAnsi="Arial"/>
              </w:rPr>
            </w:pPr>
          </w:p>
        </w:tc>
        <w:tc>
          <w:tcPr>
            <w:tcW w:w="377" w:type="dxa"/>
          </w:tcPr>
          <w:p w14:paraId="228193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03EE3C" w14:textId="77777777" w:rsidR="004E5641" w:rsidRPr="003114F9" w:rsidRDefault="004E5641" w:rsidP="0050448F">
            <w:pPr>
              <w:rPr>
                <w:rFonts w:ascii="Arial" w:eastAsia="Arial" w:hAnsi="Arial"/>
              </w:rPr>
            </w:pPr>
          </w:p>
        </w:tc>
        <w:tc>
          <w:tcPr>
            <w:tcW w:w="377" w:type="dxa"/>
          </w:tcPr>
          <w:p w14:paraId="11D76D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818193" w14:textId="77777777" w:rsidR="004E5641" w:rsidRPr="003114F9" w:rsidRDefault="004E5641" w:rsidP="0050448F">
            <w:pPr>
              <w:rPr>
                <w:rFonts w:ascii="Arial" w:eastAsia="Arial" w:hAnsi="Arial"/>
              </w:rPr>
            </w:pPr>
          </w:p>
        </w:tc>
      </w:tr>
      <w:tr w:rsidR="00974B87" w:rsidRPr="003114F9" w14:paraId="4A2D68F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E95ACF1" w14:textId="77777777" w:rsidR="004E5641" w:rsidRPr="003114F9" w:rsidRDefault="004E5641" w:rsidP="0050448F">
            <w:pPr>
              <w:ind w:left="1080"/>
              <w:rPr>
                <w:rFonts w:ascii="Arial" w:eastAsia="Arial" w:hAnsi="Arial"/>
              </w:rPr>
            </w:pPr>
            <w:proofErr w:type="spellStart"/>
            <w:r w:rsidRPr="003114F9">
              <w:rPr>
                <w:rFonts w:ascii="Arial" w:eastAsia="Arial" w:hAnsi="Arial"/>
              </w:rPr>
              <w:t>Yridisis</w:t>
            </w:r>
            <w:proofErr w:type="spellEnd"/>
            <w:r w:rsidRPr="003114F9">
              <w:rPr>
                <w:rFonts w:ascii="Arial" w:eastAsia="Arial" w:hAnsi="Arial"/>
              </w:rPr>
              <w:t xml:space="preserve"> Creek</w:t>
            </w:r>
          </w:p>
        </w:tc>
        <w:tc>
          <w:tcPr>
            <w:tcW w:w="416" w:type="dxa"/>
          </w:tcPr>
          <w:p w14:paraId="7F189C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424D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AB2D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0FD651" w14:textId="77777777" w:rsidR="004E5641" w:rsidRPr="003114F9" w:rsidRDefault="004E5641" w:rsidP="0050448F">
            <w:pPr>
              <w:rPr>
                <w:rFonts w:ascii="Arial" w:eastAsia="Arial" w:hAnsi="Arial"/>
              </w:rPr>
            </w:pPr>
          </w:p>
        </w:tc>
        <w:tc>
          <w:tcPr>
            <w:tcW w:w="377" w:type="dxa"/>
          </w:tcPr>
          <w:p w14:paraId="749DBC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819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B519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9141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8EA9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099D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F280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466C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C369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A334CD" w14:textId="77777777" w:rsidR="004E5641" w:rsidRPr="003114F9" w:rsidRDefault="004E5641" w:rsidP="0050448F">
            <w:pPr>
              <w:rPr>
                <w:rFonts w:ascii="Arial" w:eastAsia="Arial" w:hAnsi="Arial"/>
              </w:rPr>
            </w:pPr>
          </w:p>
        </w:tc>
        <w:tc>
          <w:tcPr>
            <w:tcW w:w="377" w:type="dxa"/>
          </w:tcPr>
          <w:p w14:paraId="5B2D85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56F341" w14:textId="77777777" w:rsidR="004E5641" w:rsidRPr="003114F9" w:rsidRDefault="004E5641" w:rsidP="0050448F">
            <w:pPr>
              <w:rPr>
                <w:rFonts w:ascii="Arial" w:eastAsia="Arial" w:hAnsi="Arial"/>
              </w:rPr>
            </w:pPr>
          </w:p>
        </w:tc>
        <w:tc>
          <w:tcPr>
            <w:tcW w:w="377" w:type="dxa"/>
          </w:tcPr>
          <w:p w14:paraId="2EBEFE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28C341" w14:textId="77777777" w:rsidR="004E5641" w:rsidRPr="003114F9" w:rsidRDefault="004E5641" w:rsidP="0050448F">
            <w:pPr>
              <w:rPr>
                <w:rFonts w:ascii="Arial" w:eastAsia="Arial" w:hAnsi="Arial"/>
              </w:rPr>
            </w:pPr>
          </w:p>
        </w:tc>
        <w:tc>
          <w:tcPr>
            <w:tcW w:w="377" w:type="dxa"/>
          </w:tcPr>
          <w:p w14:paraId="66D791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F38D90" w14:textId="77777777" w:rsidR="004E5641" w:rsidRPr="003114F9" w:rsidRDefault="004E5641" w:rsidP="0050448F">
            <w:pPr>
              <w:rPr>
                <w:rFonts w:ascii="Arial" w:eastAsia="Arial" w:hAnsi="Arial"/>
              </w:rPr>
            </w:pPr>
          </w:p>
        </w:tc>
        <w:tc>
          <w:tcPr>
            <w:tcW w:w="377" w:type="dxa"/>
          </w:tcPr>
          <w:p w14:paraId="788AD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0C267E" w14:textId="77777777" w:rsidR="004E5641" w:rsidRPr="003114F9" w:rsidRDefault="004E5641" w:rsidP="0050448F">
            <w:pPr>
              <w:rPr>
                <w:rFonts w:ascii="Arial" w:eastAsia="Arial" w:hAnsi="Arial"/>
              </w:rPr>
            </w:pPr>
          </w:p>
        </w:tc>
      </w:tr>
      <w:tr w:rsidR="00974B87" w:rsidRPr="003114F9" w14:paraId="7D80856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1FD618" w14:textId="77777777" w:rsidR="004E5641" w:rsidRPr="003114F9" w:rsidRDefault="004E5641" w:rsidP="0050448F">
            <w:pPr>
              <w:ind w:left="360"/>
              <w:rPr>
                <w:rFonts w:ascii="Arial" w:eastAsia="Arial" w:hAnsi="Arial"/>
              </w:rPr>
            </w:pPr>
            <w:r w:rsidRPr="003114F9">
              <w:rPr>
                <w:rFonts w:ascii="Arial" w:eastAsia="Arial" w:hAnsi="Arial"/>
              </w:rPr>
              <w:t>Canada de la Vina</w:t>
            </w:r>
          </w:p>
        </w:tc>
        <w:tc>
          <w:tcPr>
            <w:tcW w:w="416" w:type="dxa"/>
          </w:tcPr>
          <w:p w14:paraId="1F6535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9C7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64F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BBA32C" w14:textId="77777777" w:rsidR="004E5641" w:rsidRPr="003114F9" w:rsidRDefault="004E5641" w:rsidP="0050448F">
            <w:pPr>
              <w:rPr>
                <w:rFonts w:ascii="Arial" w:eastAsia="Arial" w:hAnsi="Arial"/>
              </w:rPr>
            </w:pPr>
          </w:p>
        </w:tc>
        <w:tc>
          <w:tcPr>
            <w:tcW w:w="377" w:type="dxa"/>
          </w:tcPr>
          <w:p w14:paraId="5B6F7C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0F64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8F3F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94D8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3A83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DB24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D43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ED9835" w14:textId="77777777" w:rsidR="004E5641" w:rsidRPr="003114F9" w:rsidRDefault="004E5641" w:rsidP="0050448F">
            <w:pPr>
              <w:rPr>
                <w:rFonts w:ascii="Arial" w:eastAsia="Arial" w:hAnsi="Arial"/>
              </w:rPr>
            </w:pPr>
          </w:p>
        </w:tc>
        <w:tc>
          <w:tcPr>
            <w:tcW w:w="377" w:type="dxa"/>
          </w:tcPr>
          <w:p w14:paraId="5CF51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E2DA98" w14:textId="77777777" w:rsidR="004E5641" w:rsidRPr="003114F9" w:rsidRDefault="004E5641" w:rsidP="0050448F">
            <w:pPr>
              <w:rPr>
                <w:rFonts w:ascii="Arial" w:eastAsia="Arial" w:hAnsi="Arial"/>
              </w:rPr>
            </w:pPr>
          </w:p>
        </w:tc>
        <w:tc>
          <w:tcPr>
            <w:tcW w:w="377" w:type="dxa"/>
          </w:tcPr>
          <w:p w14:paraId="36E8C9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9707E7" w14:textId="77777777" w:rsidR="004E5641" w:rsidRPr="003114F9" w:rsidRDefault="004E5641" w:rsidP="0050448F">
            <w:pPr>
              <w:rPr>
                <w:rFonts w:ascii="Arial" w:eastAsia="Arial" w:hAnsi="Arial"/>
              </w:rPr>
            </w:pPr>
          </w:p>
        </w:tc>
        <w:tc>
          <w:tcPr>
            <w:tcW w:w="377" w:type="dxa"/>
          </w:tcPr>
          <w:p w14:paraId="0C16DF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9BDA27" w14:textId="77777777" w:rsidR="004E5641" w:rsidRPr="003114F9" w:rsidRDefault="004E5641" w:rsidP="0050448F">
            <w:pPr>
              <w:rPr>
                <w:rFonts w:ascii="Arial" w:eastAsia="Arial" w:hAnsi="Arial"/>
              </w:rPr>
            </w:pPr>
          </w:p>
        </w:tc>
        <w:tc>
          <w:tcPr>
            <w:tcW w:w="377" w:type="dxa"/>
          </w:tcPr>
          <w:p w14:paraId="4A0D03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5C7B4E" w14:textId="77777777" w:rsidR="004E5641" w:rsidRPr="003114F9" w:rsidRDefault="004E5641" w:rsidP="0050448F">
            <w:pPr>
              <w:rPr>
                <w:rFonts w:ascii="Arial" w:eastAsia="Arial" w:hAnsi="Arial"/>
              </w:rPr>
            </w:pPr>
          </w:p>
        </w:tc>
        <w:tc>
          <w:tcPr>
            <w:tcW w:w="377" w:type="dxa"/>
          </w:tcPr>
          <w:p w14:paraId="26F34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32B617" w14:textId="77777777" w:rsidR="004E5641" w:rsidRPr="003114F9" w:rsidRDefault="004E5641" w:rsidP="0050448F">
            <w:pPr>
              <w:rPr>
                <w:rFonts w:ascii="Arial" w:eastAsia="Arial" w:hAnsi="Arial"/>
              </w:rPr>
            </w:pPr>
          </w:p>
        </w:tc>
      </w:tr>
      <w:tr w:rsidR="00974B87" w:rsidRPr="003114F9" w14:paraId="2132ADF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8A42E4" w14:textId="77777777" w:rsidR="004E5641" w:rsidRPr="003114F9" w:rsidRDefault="004E5641" w:rsidP="0050448F">
            <w:pPr>
              <w:ind w:left="360"/>
              <w:rPr>
                <w:rFonts w:ascii="Arial" w:eastAsia="Arial" w:hAnsi="Arial"/>
              </w:rPr>
            </w:pPr>
            <w:proofErr w:type="spellStart"/>
            <w:r w:rsidRPr="003114F9">
              <w:rPr>
                <w:rFonts w:ascii="Arial" w:eastAsia="Arial" w:hAnsi="Arial"/>
              </w:rPr>
              <w:t>Nojoqui</w:t>
            </w:r>
            <w:proofErr w:type="spellEnd"/>
            <w:r w:rsidRPr="003114F9">
              <w:rPr>
                <w:rFonts w:ascii="Arial" w:eastAsia="Arial" w:hAnsi="Arial"/>
              </w:rPr>
              <w:t xml:space="preserve"> Creek</w:t>
            </w:r>
          </w:p>
        </w:tc>
        <w:tc>
          <w:tcPr>
            <w:tcW w:w="416" w:type="dxa"/>
          </w:tcPr>
          <w:p w14:paraId="4134FE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14F8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7CEC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842C88" w14:textId="77777777" w:rsidR="004E5641" w:rsidRPr="003114F9" w:rsidRDefault="004E5641" w:rsidP="0050448F">
            <w:pPr>
              <w:rPr>
                <w:rFonts w:ascii="Arial" w:eastAsia="Arial" w:hAnsi="Arial"/>
              </w:rPr>
            </w:pPr>
          </w:p>
        </w:tc>
        <w:tc>
          <w:tcPr>
            <w:tcW w:w="377" w:type="dxa"/>
          </w:tcPr>
          <w:p w14:paraId="54AD56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DEC7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9856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407C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F86A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159D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3D5D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4A80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2DE2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89529" w14:textId="77777777" w:rsidR="004E5641" w:rsidRPr="003114F9" w:rsidRDefault="004E5641" w:rsidP="0050448F">
            <w:pPr>
              <w:rPr>
                <w:rFonts w:ascii="Arial" w:eastAsia="Arial" w:hAnsi="Arial"/>
              </w:rPr>
            </w:pPr>
          </w:p>
        </w:tc>
        <w:tc>
          <w:tcPr>
            <w:tcW w:w="377" w:type="dxa"/>
          </w:tcPr>
          <w:p w14:paraId="5B5F1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BED312" w14:textId="77777777" w:rsidR="004E5641" w:rsidRPr="003114F9" w:rsidRDefault="004E5641" w:rsidP="0050448F">
            <w:pPr>
              <w:rPr>
                <w:rFonts w:ascii="Arial" w:eastAsia="Arial" w:hAnsi="Arial"/>
              </w:rPr>
            </w:pPr>
          </w:p>
        </w:tc>
        <w:tc>
          <w:tcPr>
            <w:tcW w:w="377" w:type="dxa"/>
          </w:tcPr>
          <w:p w14:paraId="58B45A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0BDDE3" w14:textId="77777777" w:rsidR="004E5641" w:rsidRPr="003114F9" w:rsidRDefault="004E5641" w:rsidP="0050448F">
            <w:pPr>
              <w:rPr>
                <w:rFonts w:ascii="Arial" w:eastAsia="Arial" w:hAnsi="Arial"/>
              </w:rPr>
            </w:pPr>
          </w:p>
        </w:tc>
        <w:tc>
          <w:tcPr>
            <w:tcW w:w="377" w:type="dxa"/>
          </w:tcPr>
          <w:p w14:paraId="544C13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95CF27" w14:textId="77777777" w:rsidR="004E5641" w:rsidRPr="003114F9" w:rsidRDefault="004E5641" w:rsidP="0050448F">
            <w:pPr>
              <w:rPr>
                <w:rFonts w:ascii="Arial" w:eastAsia="Arial" w:hAnsi="Arial"/>
              </w:rPr>
            </w:pPr>
          </w:p>
        </w:tc>
        <w:tc>
          <w:tcPr>
            <w:tcW w:w="377" w:type="dxa"/>
          </w:tcPr>
          <w:p w14:paraId="5F38C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63A98" w14:textId="77777777" w:rsidR="004E5641" w:rsidRPr="003114F9" w:rsidRDefault="004E5641" w:rsidP="0050448F">
            <w:pPr>
              <w:rPr>
                <w:rFonts w:ascii="Arial" w:eastAsia="Arial" w:hAnsi="Arial"/>
              </w:rPr>
            </w:pPr>
          </w:p>
        </w:tc>
      </w:tr>
      <w:tr w:rsidR="00974B87" w:rsidRPr="003114F9" w14:paraId="650D408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48A0EB" w14:textId="77777777" w:rsidR="004E5641" w:rsidRPr="003114F9" w:rsidRDefault="004E5641" w:rsidP="0050448F">
            <w:pPr>
              <w:ind w:left="360"/>
              <w:rPr>
                <w:rFonts w:ascii="Arial" w:eastAsia="Arial" w:hAnsi="Arial"/>
              </w:rPr>
            </w:pPr>
            <w:r w:rsidRPr="003114F9">
              <w:rPr>
                <w:rFonts w:ascii="Arial" w:eastAsia="Arial" w:hAnsi="Arial"/>
              </w:rPr>
              <w:t>Alamo Pintado Creek</w:t>
            </w:r>
          </w:p>
        </w:tc>
        <w:tc>
          <w:tcPr>
            <w:tcW w:w="416" w:type="dxa"/>
          </w:tcPr>
          <w:p w14:paraId="6D5216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2625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6A51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D2F84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8AB5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69CC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C47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F40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F842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263D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24AB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E2036B" w14:textId="77777777" w:rsidR="004E5641" w:rsidRPr="003114F9" w:rsidRDefault="004E5641" w:rsidP="0050448F">
            <w:pPr>
              <w:rPr>
                <w:rFonts w:ascii="Arial" w:eastAsia="Arial" w:hAnsi="Arial"/>
              </w:rPr>
            </w:pPr>
          </w:p>
        </w:tc>
        <w:tc>
          <w:tcPr>
            <w:tcW w:w="377" w:type="dxa"/>
          </w:tcPr>
          <w:p w14:paraId="5BA9FA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F48BC2" w14:textId="77777777" w:rsidR="004E5641" w:rsidRPr="003114F9" w:rsidRDefault="004E5641" w:rsidP="0050448F">
            <w:pPr>
              <w:rPr>
                <w:rFonts w:ascii="Arial" w:eastAsia="Arial" w:hAnsi="Arial"/>
              </w:rPr>
            </w:pPr>
          </w:p>
        </w:tc>
        <w:tc>
          <w:tcPr>
            <w:tcW w:w="377" w:type="dxa"/>
          </w:tcPr>
          <w:p w14:paraId="1AA249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F9CDC7" w14:textId="77777777" w:rsidR="004E5641" w:rsidRPr="003114F9" w:rsidRDefault="004E5641" w:rsidP="0050448F">
            <w:pPr>
              <w:rPr>
                <w:rFonts w:ascii="Arial" w:eastAsia="Arial" w:hAnsi="Arial"/>
              </w:rPr>
            </w:pPr>
          </w:p>
        </w:tc>
        <w:tc>
          <w:tcPr>
            <w:tcW w:w="377" w:type="dxa"/>
          </w:tcPr>
          <w:p w14:paraId="30582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FFE1C0" w14:textId="77777777" w:rsidR="004E5641" w:rsidRPr="003114F9" w:rsidRDefault="004E5641" w:rsidP="0050448F">
            <w:pPr>
              <w:rPr>
                <w:rFonts w:ascii="Arial" w:eastAsia="Arial" w:hAnsi="Arial"/>
              </w:rPr>
            </w:pPr>
          </w:p>
        </w:tc>
        <w:tc>
          <w:tcPr>
            <w:tcW w:w="377" w:type="dxa"/>
          </w:tcPr>
          <w:p w14:paraId="56844C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E3AB9" w14:textId="77777777" w:rsidR="004E5641" w:rsidRPr="003114F9" w:rsidRDefault="004E5641" w:rsidP="0050448F">
            <w:pPr>
              <w:rPr>
                <w:rFonts w:ascii="Arial" w:eastAsia="Arial" w:hAnsi="Arial"/>
              </w:rPr>
            </w:pPr>
          </w:p>
        </w:tc>
        <w:tc>
          <w:tcPr>
            <w:tcW w:w="377" w:type="dxa"/>
          </w:tcPr>
          <w:p w14:paraId="1BCF8E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1B65A" w14:textId="77777777" w:rsidR="004E5641" w:rsidRPr="003114F9" w:rsidRDefault="004E5641" w:rsidP="0050448F">
            <w:pPr>
              <w:rPr>
                <w:rFonts w:ascii="Arial" w:eastAsia="Arial" w:hAnsi="Arial"/>
              </w:rPr>
            </w:pPr>
          </w:p>
        </w:tc>
      </w:tr>
      <w:tr w:rsidR="00974B87" w:rsidRPr="003114F9" w14:paraId="1C3BB3C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719731" w14:textId="77777777" w:rsidR="004E5641" w:rsidRPr="003114F9" w:rsidRDefault="004E5641" w:rsidP="0050448F">
            <w:pPr>
              <w:ind w:left="360"/>
              <w:rPr>
                <w:rFonts w:ascii="Arial" w:eastAsia="Arial" w:hAnsi="Arial"/>
              </w:rPr>
            </w:pPr>
            <w:r w:rsidRPr="003114F9">
              <w:rPr>
                <w:rFonts w:ascii="Arial" w:eastAsia="Arial" w:hAnsi="Arial"/>
              </w:rPr>
              <w:t>Zaca Creek</w:t>
            </w:r>
          </w:p>
        </w:tc>
        <w:tc>
          <w:tcPr>
            <w:tcW w:w="416" w:type="dxa"/>
          </w:tcPr>
          <w:p w14:paraId="48C221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851D8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CBB7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4A12C5" w14:textId="77777777" w:rsidR="004E5641" w:rsidRPr="003114F9" w:rsidRDefault="004E5641" w:rsidP="0050448F">
            <w:pPr>
              <w:rPr>
                <w:rFonts w:ascii="Arial" w:eastAsia="Arial" w:hAnsi="Arial"/>
              </w:rPr>
            </w:pPr>
          </w:p>
        </w:tc>
        <w:tc>
          <w:tcPr>
            <w:tcW w:w="377" w:type="dxa"/>
          </w:tcPr>
          <w:p w14:paraId="05BEC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023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9EA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A841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EAD7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6453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F61B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9AFE5D" w14:textId="77777777" w:rsidR="004E5641" w:rsidRPr="003114F9" w:rsidRDefault="004E5641" w:rsidP="0050448F">
            <w:pPr>
              <w:rPr>
                <w:rFonts w:ascii="Arial" w:eastAsia="Arial" w:hAnsi="Arial"/>
              </w:rPr>
            </w:pPr>
          </w:p>
        </w:tc>
        <w:tc>
          <w:tcPr>
            <w:tcW w:w="377" w:type="dxa"/>
          </w:tcPr>
          <w:p w14:paraId="771CFB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E521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4B4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56F2FA" w14:textId="77777777" w:rsidR="004E5641" w:rsidRPr="003114F9" w:rsidRDefault="004E5641" w:rsidP="0050448F">
            <w:pPr>
              <w:rPr>
                <w:rFonts w:ascii="Arial" w:eastAsia="Arial" w:hAnsi="Arial"/>
              </w:rPr>
            </w:pPr>
          </w:p>
        </w:tc>
        <w:tc>
          <w:tcPr>
            <w:tcW w:w="377" w:type="dxa"/>
          </w:tcPr>
          <w:p w14:paraId="56B44A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A25B64" w14:textId="77777777" w:rsidR="004E5641" w:rsidRPr="003114F9" w:rsidRDefault="004E5641" w:rsidP="0050448F">
            <w:pPr>
              <w:rPr>
                <w:rFonts w:ascii="Arial" w:eastAsia="Arial" w:hAnsi="Arial"/>
              </w:rPr>
            </w:pPr>
          </w:p>
        </w:tc>
        <w:tc>
          <w:tcPr>
            <w:tcW w:w="377" w:type="dxa"/>
          </w:tcPr>
          <w:p w14:paraId="3898E5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9C744B" w14:textId="77777777" w:rsidR="004E5641" w:rsidRPr="003114F9" w:rsidRDefault="004E5641" w:rsidP="0050448F">
            <w:pPr>
              <w:rPr>
                <w:rFonts w:ascii="Arial" w:eastAsia="Arial" w:hAnsi="Arial"/>
              </w:rPr>
            </w:pPr>
          </w:p>
        </w:tc>
        <w:tc>
          <w:tcPr>
            <w:tcW w:w="377" w:type="dxa"/>
          </w:tcPr>
          <w:p w14:paraId="79263A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A44D71" w14:textId="77777777" w:rsidR="004E5641" w:rsidRPr="003114F9" w:rsidRDefault="004E5641" w:rsidP="0050448F">
            <w:pPr>
              <w:rPr>
                <w:rFonts w:ascii="Arial" w:eastAsia="Arial" w:hAnsi="Arial"/>
              </w:rPr>
            </w:pPr>
          </w:p>
        </w:tc>
      </w:tr>
      <w:tr w:rsidR="00974B87" w:rsidRPr="003114F9" w14:paraId="3EA898B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96DB1D0" w14:textId="77777777" w:rsidR="004E5641" w:rsidRPr="003114F9" w:rsidRDefault="004E5641" w:rsidP="0050448F">
            <w:pPr>
              <w:ind w:left="360"/>
              <w:rPr>
                <w:rFonts w:ascii="Arial" w:eastAsia="Arial" w:hAnsi="Arial"/>
              </w:rPr>
            </w:pPr>
            <w:r w:rsidRPr="003114F9">
              <w:rPr>
                <w:rFonts w:ascii="Arial" w:eastAsia="Arial" w:hAnsi="Arial"/>
              </w:rPr>
              <w:t>Zaca Lake</w:t>
            </w:r>
          </w:p>
        </w:tc>
        <w:tc>
          <w:tcPr>
            <w:tcW w:w="416" w:type="dxa"/>
          </w:tcPr>
          <w:p w14:paraId="404B59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33EEF" w14:textId="77777777" w:rsidR="004E5641" w:rsidRPr="003114F9" w:rsidRDefault="004E5641" w:rsidP="0050448F">
            <w:pPr>
              <w:rPr>
                <w:rFonts w:ascii="Arial" w:eastAsia="Arial" w:hAnsi="Arial"/>
              </w:rPr>
            </w:pPr>
          </w:p>
        </w:tc>
        <w:tc>
          <w:tcPr>
            <w:tcW w:w="377" w:type="dxa"/>
          </w:tcPr>
          <w:p w14:paraId="68822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F0C2AC" w14:textId="77777777" w:rsidR="004E5641" w:rsidRPr="003114F9" w:rsidRDefault="004E5641" w:rsidP="0050448F">
            <w:pPr>
              <w:rPr>
                <w:rFonts w:ascii="Arial" w:eastAsia="Arial" w:hAnsi="Arial"/>
              </w:rPr>
            </w:pPr>
          </w:p>
        </w:tc>
        <w:tc>
          <w:tcPr>
            <w:tcW w:w="377" w:type="dxa"/>
          </w:tcPr>
          <w:p w14:paraId="03691A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2973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435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CD37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EC0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7B37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EDA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F204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9BD3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FB20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1B1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2EE5B0" w14:textId="77777777" w:rsidR="004E5641" w:rsidRPr="003114F9" w:rsidRDefault="004E5641" w:rsidP="0050448F">
            <w:pPr>
              <w:rPr>
                <w:rFonts w:ascii="Arial" w:eastAsia="Arial" w:hAnsi="Arial"/>
              </w:rPr>
            </w:pPr>
          </w:p>
        </w:tc>
        <w:tc>
          <w:tcPr>
            <w:tcW w:w="377" w:type="dxa"/>
          </w:tcPr>
          <w:p w14:paraId="292E57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EEC68D" w14:textId="77777777" w:rsidR="004E5641" w:rsidRPr="003114F9" w:rsidRDefault="004E5641" w:rsidP="0050448F">
            <w:pPr>
              <w:rPr>
                <w:rFonts w:ascii="Arial" w:eastAsia="Arial" w:hAnsi="Arial"/>
              </w:rPr>
            </w:pPr>
          </w:p>
        </w:tc>
        <w:tc>
          <w:tcPr>
            <w:tcW w:w="377" w:type="dxa"/>
          </w:tcPr>
          <w:p w14:paraId="704411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66D676" w14:textId="77777777" w:rsidR="004E5641" w:rsidRPr="003114F9" w:rsidRDefault="004E5641" w:rsidP="0050448F">
            <w:pPr>
              <w:rPr>
                <w:rFonts w:ascii="Arial" w:eastAsia="Arial" w:hAnsi="Arial"/>
              </w:rPr>
            </w:pPr>
          </w:p>
        </w:tc>
        <w:tc>
          <w:tcPr>
            <w:tcW w:w="377" w:type="dxa"/>
          </w:tcPr>
          <w:p w14:paraId="4A3E6B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A060A6" w14:textId="77777777" w:rsidR="004E5641" w:rsidRPr="003114F9" w:rsidRDefault="004E5641" w:rsidP="0050448F">
            <w:pPr>
              <w:rPr>
                <w:rFonts w:ascii="Arial" w:eastAsia="Arial" w:hAnsi="Arial"/>
              </w:rPr>
            </w:pPr>
          </w:p>
        </w:tc>
      </w:tr>
      <w:tr w:rsidR="00974B87" w:rsidRPr="003114F9" w14:paraId="50D7F80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F7B192" w14:textId="77777777" w:rsidR="004E5641" w:rsidRPr="003114F9" w:rsidRDefault="004E5641" w:rsidP="0050448F">
            <w:pPr>
              <w:ind w:left="360"/>
              <w:rPr>
                <w:rFonts w:ascii="Arial" w:eastAsia="Arial" w:hAnsi="Arial"/>
              </w:rPr>
            </w:pPr>
            <w:r w:rsidRPr="003114F9">
              <w:rPr>
                <w:rFonts w:ascii="Arial" w:eastAsia="Arial" w:hAnsi="Arial"/>
              </w:rPr>
              <w:t>Santa Rosa Creek (314)</w:t>
            </w:r>
          </w:p>
        </w:tc>
        <w:tc>
          <w:tcPr>
            <w:tcW w:w="416" w:type="dxa"/>
          </w:tcPr>
          <w:p w14:paraId="0D6409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BA32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2F0D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4DE08" w14:textId="77777777" w:rsidR="004E5641" w:rsidRPr="003114F9" w:rsidRDefault="004E5641" w:rsidP="0050448F">
            <w:pPr>
              <w:rPr>
                <w:rFonts w:ascii="Arial" w:eastAsia="Arial" w:hAnsi="Arial"/>
              </w:rPr>
            </w:pPr>
          </w:p>
        </w:tc>
        <w:tc>
          <w:tcPr>
            <w:tcW w:w="377" w:type="dxa"/>
          </w:tcPr>
          <w:p w14:paraId="3636E3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AF47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642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911D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6EF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83AE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D2F3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DB397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379F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DECC5C" w14:textId="77777777" w:rsidR="004E5641" w:rsidRPr="003114F9" w:rsidRDefault="004E5641" w:rsidP="0050448F">
            <w:pPr>
              <w:rPr>
                <w:rFonts w:ascii="Arial" w:eastAsia="Arial" w:hAnsi="Arial"/>
              </w:rPr>
            </w:pPr>
          </w:p>
        </w:tc>
        <w:tc>
          <w:tcPr>
            <w:tcW w:w="377" w:type="dxa"/>
          </w:tcPr>
          <w:p w14:paraId="0652B6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246EA9" w14:textId="77777777" w:rsidR="004E5641" w:rsidRPr="003114F9" w:rsidRDefault="004E5641" w:rsidP="0050448F">
            <w:pPr>
              <w:rPr>
                <w:rFonts w:ascii="Arial" w:eastAsia="Arial" w:hAnsi="Arial"/>
              </w:rPr>
            </w:pPr>
          </w:p>
        </w:tc>
        <w:tc>
          <w:tcPr>
            <w:tcW w:w="377" w:type="dxa"/>
          </w:tcPr>
          <w:p w14:paraId="46B622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5E6760" w14:textId="77777777" w:rsidR="004E5641" w:rsidRPr="003114F9" w:rsidRDefault="004E5641" w:rsidP="0050448F">
            <w:pPr>
              <w:rPr>
                <w:rFonts w:ascii="Arial" w:eastAsia="Arial" w:hAnsi="Arial"/>
              </w:rPr>
            </w:pPr>
          </w:p>
        </w:tc>
        <w:tc>
          <w:tcPr>
            <w:tcW w:w="377" w:type="dxa"/>
          </w:tcPr>
          <w:p w14:paraId="44B09D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6A09A5A" w14:textId="77777777" w:rsidR="004E5641" w:rsidRPr="003114F9" w:rsidRDefault="004E5641" w:rsidP="0050448F">
            <w:pPr>
              <w:rPr>
                <w:rFonts w:ascii="Arial" w:eastAsia="Arial" w:hAnsi="Arial"/>
              </w:rPr>
            </w:pPr>
          </w:p>
        </w:tc>
        <w:tc>
          <w:tcPr>
            <w:tcW w:w="377" w:type="dxa"/>
          </w:tcPr>
          <w:p w14:paraId="1A4E5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D6CF35" w14:textId="77777777" w:rsidR="004E5641" w:rsidRPr="003114F9" w:rsidRDefault="004E5641" w:rsidP="0050448F">
            <w:pPr>
              <w:rPr>
                <w:rFonts w:ascii="Arial" w:eastAsia="Arial" w:hAnsi="Arial"/>
              </w:rPr>
            </w:pPr>
          </w:p>
        </w:tc>
      </w:tr>
      <w:tr w:rsidR="00974B87" w:rsidRPr="003114F9" w14:paraId="54149D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852DADF" w14:textId="77777777" w:rsidR="004E5641" w:rsidRPr="003114F9" w:rsidRDefault="004E5641" w:rsidP="0050448F">
            <w:pPr>
              <w:ind w:left="360"/>
              <w:rPr>
                <w:rFonts w:ascii="Arial" w:eastAsia="Arial" w:hAnsi="Arial"/>
              </w:rPr>
            </w:pPr>
            <w:r w:rsidRPr="003114F9">
              <w:rPr>
                <w:rFonts w:ascii="Arial" w:eastAsia="Arial" w:hAnsi="Arial"/>
              </w:rPr>
              <w:t>Santa Rita Creek (314)</w:t>
            </w:r>
          </w:p>
        </w:tc>
        <w:tc>
          <w:tcPr>
            <w:tcW w:w="416" w:type="dxa"/>
          </w:tcPr>
          <w:p w14:paraId="6DA344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8A91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243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E385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8BF6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DC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66C7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EED7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C290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1E0C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E013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4ED15F" w14:textId="77777777" w:rsidR="004E5641" w:rsidRPr="003114F9" w:rsidRDefault="004E5641" w:rsidP="0050448F">
            <w:pPr>
              <w:rPr>
                <w:rFonts w:ascii="Arial" w:eastAsia="Arial" w:hAnsi="Arial"/>
              </w:rPr>
            </w:pPr>
          </w:p>
        </w:tc>
        <w:tc>
          <w:tcPr>
            <w:tcW w:w="377" w:type="dxa"/>
          </w:tcPr>
          <w:p w14:paraId="51C2E4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C6FA85" w14:textId="77777777" w:rsidR="004E5641" w:rsidRPr="003114F9" w:rsidRDefault="004E5641" w:rsidP="0050448F">
            <w:pPr>
              <w:rPr>
                <w:rFonts w:ascii="Arial" w:eastAsia="Arial" w:hAnsi="Arial"/>
              </w:rPr>
            </w:pPr>
          </w:p>
        </w:tc>
        <w:tc>
          <w:tcPr>
            <w:tcW w:w="377" w:type="dxa"/>
          </w:tcPr>
          <w:p w14:paraId="38859F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43D905" w14:textId="77777777" w:rsidR="004E5641" w:rsidRPr="003114F9" w:rsidRDefault="004E5641" w:rsidP="0050448F">
            <w:pPr>
              <w:rPr>
                <w:rFonts w:ascii="Arial" w:eastAsia="Arial" w:hAnsi="Arial"/>
              </w:rPr>
            </w:pPr>
          </w:p>
        </w:tc>
        <w:tc>
          <w:tcPr>
            <w:tcW w:w="377" w:type="dxa"/>
          </w:tcPr>
          <w:p w14:paraId="3AE97C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5ABCC8" w14:textId="77777777" w:rsidR="004E5641" w:rsidRPr="003114F9" w:rsidRDefault="004E5641" w:rsidP="0050448F">
            <w:pPr>
              <w:rPr>
                <w:rFonts w:ascii="Arial" w:eastAsia="Arial" w:hAnsi="Arial"/>
              </w:rPr>
            </w:pPr>
          </w:p>
        </w:tc>
        <w:tc>
          <w:tcPr>
            <w:tcW w:w="377" w:type="dxa"/>
          </w:tcPr>
          <w:p w14:paraId="7608FC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CD9A64" w14:textId="77777777" w:rsidR="004E5641" w:rsidRPr="003114F9" w:rsidRDefault="004E5641" w:rsidP="0050448F">
            <w:pPr>
              <w:rPr>
                <w:rFonts w:ascii="Arial" w:eastAsia="Arial" w:hAnsi="Arial"/>
              </w:rPr>
            </w:pPr>
          </w:p>
        </w:tc>
        <w:tc>
          <w:tcPr>
            <w:tcW w:w="377" w:type="dxa"/>
          </w:tcPr>
          <w:p w14:paraId="57A8E1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D4001A" w14:textId="77777777" w:rsidR="004E5641" w:rsidRPr="003114F9" w:rsidRDefault="004E5641" w:rsidP="0050448F">
            <w:pPr>
              <w:rPr>
                <w:rFonts w:ascii="Arial" w:eastAsia="Arial" w:hAnsi="Arial"/>
              </w:rPr>
            </w:pPr>
          </w:p>
        </w:tc>
      </w:tr>
      <w:tr w:rsidR="00974B87" w:rsidRPr="003114F9" w14:paraId="344EC95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DC602A" w14:textId="77777777" w:rsidR="004E5641" w:rsidRPr="003114F9" w:rsidRDefault="004E5641" w:rsidP="0050448F">
            <w:pPr>
              <w:ind w:left="360"/>
              <w:rPr>
                <w:rFonts w:ascii="Arial" w:eastAsia="Arial" w:hAnsi="Arial"/>
              </w:rPr>
            </w:pPr>
            <w:r w:rsidRPr="003114F9">
              <w:rPr>
                <w:rFonts w:ascii="Arial" w:eastAsia="Arial" w:hAnsi="Arial"/>
              </w:rPr>
              <w:lastRenderedPageBreak/>
              <w:t>Davis Creek</w:t>
            </w:r>
          </w:p>
        </w:tc>
        <w:tc>
          <w:tcPr>
            <w:tcW w:w="416" w:type="dxa"/>
          </w:tcPr>
          <w:p w14:paraId="626204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422390" w14:textId="77777777" w:rsidR="004E5641" w:rsidRPr="003114F9" w:rsidRDefault="004E5641" w:rsidP="0050448F">
            <w:pPr>
              <w:rPr>
                <w:rFonts w:ascii="Arial" w:eastAsia="Arial" w:hAnsi="Arial"/>
              </w:rPr>
            </w:pPr>
          </w:p>
        </w:tc>
        <w:tc>
          <w:tcPr>
            <w:tcW w:w="377" w:type="dxa"/>
          </w:tcPr>
          <w:p w14:paraId="355B38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817A41" w14:textId="77777777" w:rsidR="004E5641" w:rsidRPr="003114F9" w:rsidRDefault="004E5641" w:rsidP="0050448F">
            <w:pPr>
              <w:rPr>
                <w:rFonts w:ascii="Arial" w:eastAsia="Arial" w:hAnsi="Arial"/>
              </w:rPr>
            </w:pPr>
          </w:p>
        </w:tc>
        <w:tc>
          <w:tcPr>
            <w:tcW w:w="377" w:type="dxa"/>
          </w:tcPr>
          <w:p w14:paraId="0D3BBF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3F60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6455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31DA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997F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CF7B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B73F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F8E886" w14:textId="77777777" w:rsidR="004E5641" w:rsidRPr="003114F9" w:rsidRDefault="004E5641" w:rsidP="0050448F">
            <w:pPr>
              <w:rPr>
                <w:rFonts w:ascii="Arial" w:eastAsia="Arial" w:hAnsi="Arial"/>
              </w:rPr>
            </w:pPr>
          </w:p>
        </w:tc>
        <w:tc>
          <w:tcPr>
            <w:tcW w:w="377" w:type="dxa"/>
          </w:tcPr>
          <w:p w14:paraId="49FD2A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4FC9F2" w14:textId="77777777" w:rsidR="004E5641" w:rsidRPr="003114F9" w:rsidRDefault="004E5641" w:rsidP="0050448F">
            <w:pPr>
              <w:rPr>
                <w:rFonts w:ascii="Arial" w:eastAsia="Arial" w:hAnsi="Arial"/>
              </w:rPr>
            </w:pPr>
          </w:p>
        </w:tc>
        <w:tc>
          <w:tcPr>
            <w:tcW w:w="377" w:type="dxa"/>
          </w:tcPr>
          <w:p w14:paraId="600302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7C6FC8" w14:textId="77777777" w:rsidR="004E5641" w:rsidRPr="003114F9" w:rsidRDefault="004E5641" w:rsidP="0050448F">
            <w:pPr>
              <w:rPr>
                <w:rFonts w:ascii="Arial" w:eastAsia="Arial" w:hAnsi="Arial"/>
              </w:rPr>
            </w:pPr>
          </w:p>
        </w:tc>
        <w:tc>
          <w:tcPr>
            <w:tcW w:w="377" w:type="dxa"/>
          </w:tcPr>
          <w:p w14:paraId="36D938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630992" w14:textId="77777777" w:rsidR="004E5641" w:rsidRPr="003114F9" w:rsidRDefault="004E5641" w:rsidP="0050448F">
            <w:pPr>
              <w:rPr>
                <w:rFonts w:ascii="Arial" w:eastAsia="Arial" w:hAnsi="Arial"/>
              </w:rPr>
            </w:pPr>
          </w:p>
        </w:tc>
        <w:tc>
          <w:tcPr>
            <w:tcW w:w="377" w:type="dxa"/>
          </w:tcPr>
          <w:p w14:paraId="60730E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FFB331" w14:textId="77777777" w:rsidR="004E5641" w:rsidRPr="003114F9" w:rsidRDefault="004E5641" w:rsidP="0050448F">
            <w:pPr>
              <w:rPr>
                <w:rFonts w:ascii="Arial" w:eastAsia="Arial" w:hAnsi="Arial"/>
              </w:rPr>
            </w:pPr>
          </w:p>
        </w:tc>
        <w:tc>
          <w:tcPr>
            <w:tcW w:w="377" w:type="dxa"/>
          </w:tcPr>
          <w:p w14:paraId="448A3A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E81A8A" w14:textId="77777777" w:rsidR="004E5641" w:rsidRPr="003114F9" w:rsidRDefault="004E5641" w:rsidP="0050448F">
            <w:pPr>
              <w:rPr>
                <w:rFonts w:ascii="Arial" w:eastAsia="Arial" w:hAnsi="Arial"/>
              </w:rPr>
            </w:pPr>
          </w:p>
        </w:tc>
      </w:tr>
      <w:tr w:rsidR="00974B87" w:rsidRPr="003114F9" w14:paraId="119E5B0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D8F0B10" w14:textId="77777777" w:rsidR="004E5641" w:rsidRPr="003114F9" w:rsidRDefault="004E5641" w:rsidP="0050448F">
            <w:pPr>
              <w:ind w:left="360"/>
              <w:rPr>
                <w:rFonts w:ascii="Arial" w:eastAsia="Arial" w:hAnsi="Arial"/>
              </w:rPr>
            </w:pPr>
            <w:r w:rsidRPr="003114F9">
              <w:rPr>
                <w:rFonts w:ascii="Arial" w:eastAsia="Arial" w:hAnsi="Arial"/>
              </w:rPr>
              <w:t>Santa Lucia Canyon Creek</w:t>
            </w:r>
          </w:p>
        </w:tc>
        <w:tc>
          <w:tcPr>
            <w:tcW w:w="416" w:type="dxa"/>
          </w:tcPr>
          <w:p w14:paraId="03A833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C651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3F93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0A9E3E" w14:textId="77777777" w:rsidR="004E5641" w:rsidRPr="003114F9" w:rsidRDefault="004E5641" w:rsidP="0050448F">
            <w:pPr>
              <w:rPr>
                <w:rFonts w:ascii="Arial" w:eastAsia="Arial" w:hAnsi="Arial"/>
              </w:rPr>
            </w:pPr>
          </w:p>
        </w:tc>
        <w:tc>
          <w:tcPr>
            <w:tcW w:w="377" w:type="dxa"/>
          </w:tcPr>
          <w:p w14:paraId="35659D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122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AE7F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53DA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FA87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3F78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FC0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F51F94" w14:textId="77777777" w:rsidR="004E5641" w:rsidRPr="003114F9" w:rsidRDefault="004E5641" w:rsidP="0050448F">
            <w:pPr>
              <w:rPr>
                <w:rFonts w:ascii="Arial" w:eastAsia="Arial" w:hAnsi="Arial"/>
              </w:rPr>
            </w:pPr>
          </w:p>
        </w:tc>
        <w:tc>
          <w:tcPr>
            <w:tcW w:w="377" w:type="dxa"/>
          </w:tcPr>
          <w:p w14:paraId="20C95B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D2305D" w14:textId="77777777" w:rsidR="004E5641" w:rsidRPr="003114F9" w:rsidRDefault="004E5641" w:rsidP="0050448F">
            <w:pPr>
              <w:rPr>
                <w:rFonts w:ascii="Arial" w:eastAsia="Arial" w:hAnsi="Arial"/>
              </w:rPr>
            </w:pPr>
          </w:p>
        </w:tc>
        <w:tc>
          <w:tcPr>
            <w:tcW w:w="377" w:type="dxa"/>
          </w:tcPr>
          <w:p w14:paraId="059648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69870F" w14:textId="77777777" w:rsidR="004E5641" w:rsidRPr="003114F9" w:rsidRDefault="004E5641" w:rsidP="0050448F">
            <w:pPr>
              <w:rPr>
                <w:rFonts w:ascii="Arial" w:eastAsia="Arial" w:hAnsi="Arial"/>
              </w:rPr>
            </w:pPr>
          </w:p>
        </w:tc>
        <w:tc>
          <w:tcPr>
            <w:tcW w:w="377" w:type="dxa"/>
          </w:tcPr>
          <w:p w14:paraId="786F3B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53B413" w14:textId="77777777" w:rsidR="004E5641" w:rsidRPr="003114F9" w:rsidRDefault="004E5641" w:rsidP="0050448F">
            <w:pPr>
              <w:rPr>
                <w:rFonts w:ascii="Arial" w:eastAsia="Arial" w:hAnsi="Arial"/>
              </w:rPr>
            </w:pPr>
          </w:p>
        </w:tc>
        <w:tc>
          <w:tcPr>
            <w:tcW w:w="377" w:type="dxa"/>
          </w:tcPr>
          <w:p w14:paraId="4C302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01B061" w14:textId="77777777" w:rsidR="004E5641" w:rsidRPr="003114F9" w:rsidRDefault="004E5641" w:rsidP="0050448F">
            <w:pPr>
              <w:rPr>
                <w:rFonts w:ascii="Arial" w:eastAsia="Arial" w:hAnsi="Arial"/>
              </w:rPr>
            </w:pPr>
          </w:p>
        </w:tc>
        <w:tc>
          <w:tcPr>
            <w:tcW w:w="377" w:type="dxa"/>
          </w:tcPr>
          <w:p w14:paraId="51D871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7870381" w14:textId="77777777" w:rsidR="004E5641" w:rsidRPr="003114F9" w:rsidRDefault="004E5641" w:rsidP="0050448F">
            <w:pPr>
              <w:rPr>
                <w:rFonts w:ascii="Arial" w:eastAsia="Arial" w:hAnsi="Arial"/>
              </w:rPr>
            </w:pPr>
          </w:p>
        </w:tc>
      </w:tr>
      <w:tr w:rsidR="00974B87" w:rsidRPr="003114F9" w14:paraId="063024C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181735" w14:textId="77777777" w:rsidR="004E5641" w:rsidRPr="003114F9" w:rsidRDefault="004E5641" w:rsidP="0050448F">
            <w:pPr>
              <w:ind w:left="360"/>
              <w:rPr>
                <w:rFonts w:ascii="Arial" w:eastAsia="Arial" w:hAnsi="Arial"/>
              </w:rPr>
            </w:pPr>
            <w:r w:rsidRPr="003114F9">
              <w:rPr>
                <w:rFonts w:ascii="Arial" w:eastAsia="Arial" w:hAnsi="Arial"/>
              </w:rPr>
              <w:t>Oak Canyon Creek</w:t>
            </w:r>
          </w:p>
        </w:tc>
        <w:tc>
          <w:tcPr>
            <w:tcW w:w="416" w:type="dxa"/>
          </w:tcPr>
          <w:p w14:paraId="4E3F0E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0A81E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267D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B5A1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8FF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6639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90D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B19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287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AD6F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99E7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30B7F" w14:textId="77777777" w:rsidR="004E5641" w:rsidRPr="003114F9" w:rsidRDefault="004E5641" w:rsidP="0050448F">
            <w:pPr>
              <w:rPr>
                <w:rFonts w:ascii="Arial" w:eastAsia="Arial" w:hAnsi="Arial"/>
              </w:rPr>
            </w:pPr>
          </w:p>
        </w:tc>
        <w:tc>
          <w:tcPr>
            <w:tcW w:w="377" w:type="dxa"/>
          </w:tcPr>
          <w:p w14:paraId="0FBCDA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6D2F7" w14:textId="77777777" w:rsidR="004E5641" w:rsidRPr="003114F9" w:rsidRDefault="004E5641" w:rsidP="0050448F">
            <w:pPr>
              <w:rPr>
                <w:rFonts w:ascii="Arial" w:eastAsia="Arial" w:hAnsi="Arial"/>
              </w:rPr>
            </w:pPr>
          </w:p>
        </w:tc>
        <w:tc>
          <w:tcPr>
            <w:tcW w:w="377" w:type="dxa"/>
          </w:tcPr>
          <w:p w14:paraId="7B7842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89900F" w14:textId="77777777" w:rsidR="004E5641" w:rsidRPr="003114F9" w:rsidRDefault="004E5641" w:rsidP="0050448F">
            <w:pPr>
              <w:rPr>
                <w:rFonts w:ascii="Arial" w:eastAsia="Arial" w:hAnsi="Arial"/>
              </w:rPr>
            </w:pPr>
          </w:p>
        </w:tc>
        <w:tc>
          <w:tcPr>
            <w:tcW w:w="377" w:type="dxa"/>
          </w:tcPr>
          <w:p w14:paraId="6B686B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388E7" w14:textId="77777777" w:rsidR="004E5641" w:rsidRPr="003114F9" w:rsidRDefault="004E5641" w:rsidP="0050448F">
            <w:pPr>
              <w:rPr>
                <w:rFonts w:ascii="Arial" w:eastAsia="Arial" w:hAnsi="Arial"/>
              </w:rPr>
            </w:pPr>
          </w:p>
        </w:tc>
        <w:tc>
          <w:tcPr>
            <w:tcW w:w="377" w:type="dxa"/>
          </w:tcPr>
          <w:p w14:paraId="42A7BE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82116" w14:textId="77777777" w:rsidR="004E5641" w:rsidRPr="003114F9" w:rsidRDefault="004E5641" w:rsidP="0050448F">
            <w:pPr>
              <w:rPr>
                <w:rFonts w:ascii="Arial" w:eastAsia="Arial" w:hAnsi="Arial"/>
              </w:rPr>
            </w:pPr>
          </w:p>
        </w:tc>
        <w:tc>
          <w:tcPr>
            <w:tcW w:w="377" w:type="dxa"/>
          </w:tcPr>
          <w:p w14:paraId="5C5A27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9DCF8E" w14:textId="77777777" w:rsidR="004E5641" w:rsidRPr="003114F9" w:rsidRDefault="004E5641" w:rsidP="0050448F">
            <w:pPr>
              <w:rPr>
                <w:rFonts w:ascii="Arial" w:eastAsia="Arial" w:hAnsi="Arial"/>
              </w:rPr>
            </w:pPr>
          </w:p>
        </w:tc>
      </w:tr>
      <w:tr w:rsidR="00974B87" w:rsidRPr="003114F9" w14:paraId="042B27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FFF7D84" w14:textId="77777777" w:rsidR="004E5641" w:rsidRPr="003114F9" w:rsidRDefault="004E5641" w:rsidP="0050448F">
            <w:pPr>
              <w:rPr>
                <w:rFonts w:ascii="Arial" w:eastAsia="Arial" w:hAnsi="Arial"/>
              </w:rPr>
            </w:pPr>
            <w:r w:rsidRPr="003114F9">
              <w:rPr>
                <w:rFonts w:ascii="Arial" w:eastAsia="Arial" w:hAnsi="Arial"/>
              </w:rPr>
              <w:t>Hilton Creek</w:t>
            </w:r>
          </w:p>
        </w:tc>
        <w:tc>
          <w:tcPr>
            <w:tcW w:w="416" w:type="dxa"/>
          </w:tcPr>
          <w:p w14:paraId="077F3C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53C8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4CE7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685B4F" w14:textId="77777777" w:rsidR="004E5641" w:rsidRPr="003114F9" w:rsidRDefault="004E5641" w:rsidP="0050448F">
            <w:pPr>
              <w:rPr>
                <w:rFonts w:ascii="Arial" w:eastAsia="Arial" w:hAnsi="Arial"/>
              </w:rPr>
            </w:pPr>
          </w:p>
        </w:tc>
        <w:tc>
          <w:tcPr>
            <w:tcW w:w="377" w:type="dxa"/>
          </w:tcPr>
          <w:p w14:paraId="7F83C4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23F9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2C30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4EE7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1939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8E837" w14:textId="77777777" w:rsidR="004E5641" w:rsidRPr="003114F9" w:rsidRDefault="004E5641" w:rsidP="0050448F">
            <w:pPr>
              <w:rPr>
                <w:rFonts w:ascii="Arial" w:eastAsia="Arial" w:hAnsi="Arial"/>
              </w:rPr>
            </w:pPr>
          </w:p>
        </w:tc>
        <w:tc>
          <w:tcPr>
            <w:tcW w:w="377" w:type="dxa"/>
          </w:tcPr>
          <w:p w14:paraId="52B166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AD01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2C65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91C36" w14:textId="77777777" w:rsidR="004E5641" w:rsidRPr="003114F9" w:rsidRDefault="004E5641" w:rsidP="0050448F">
            <w:pPr>
              <w:rPr>
                <w:rFonts w:ascii="Arial" w:eastAsia="Arial" w:hAnsi="Arial"/>
              </w:rPr>
            </w:pPr>
          </w:p>
        </w:tc>
        <w:tc>
          <w:tcPr>
            <w:tcW w:w="377" w:type="dxa"/>
          </w:tcPr>
          <w:p w14:paraId="4DFC40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4CC669" w14:textId="77777777" w:rsidR="004E5641" w:rsidRPr="003114F9" w:rsidRDefault="004E5641" w:rsidP="0050448F">
            <w:pPr>
              <w:rPr>
                <w:rFonts w:ascii="Arial" w:eastAsia="Arial" w:hAnsi="Arial"/>
              </w:rPr>
            </w:pPr>
          </w:p>
        </w:tc>
        <w:tc>
          <w:tcPr>
            <w:tcW w:w="377" w:type="dxa"/>
          </w:tcPr>
          <w:p w14:paraId="5964A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809A2C" w14:textId="77777777" w:rsidR="004E5641" w:rsidRPr="003114F9" w:rsidRDefault="004E5641" w:rsidP="0050448F">
            <w:pPr>
              <w:rPr>
                <w:rFonts w:ascii="Arial" w:eastAsia="Arial" w:hAnsi="Arial"/>
              </w:rPr>
            </w:pPr>
          </w:p>
        </w:tc>
        <w:tc>
          <w:tcPr>
            <w:tcW w:w="377" w:type="dxa"/>
          </w:tcPr>
          <w:p w14:paraId="54A74D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51EDFE" w14:textId="77777777" w:rsidR="004E5641" w:rsidRPr="003114F9" w:rsidRDefault="004E5641" w:rsidP="0050448F">
            <w:pPr>
              <w:rPr>
                <w:rFonts w:ascii="Arial" w:eastAsia="Arial" w:hAnsi="Arial"/>
              </w:rPr>
            </w:pPr>
          </w:p>
        </w:tc>
        <w:tc>
          <w:tcPr>
            <w:tcW w:w="377" w:type="dxa"/>
          </w:tcPr>
          <w:p w14:paraId="2F2407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365A19" w14:textId="77777777" w:rsidR="004E5641" w:rsidRPr="003114F9" w:rsidRDefault="004E5641" w:rsidP="0050448F">
            <w:pPr>
              <w:rPr>
                <w:rFonts w:ascii="Arial" w:eastAsia="Arial" w:hAnsi="Arial"/>
              </w:rPr>
            </w:pPr>
          </w:p>
        </w:tc>
      </w:tr>
      <w:tr w:rsidR="00974B87" w:rsidRPr="003114F9" w14:paraId="574139A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9C2E53" w14:textId="77777777" w:rsidR="004E5641" w:rsidRPr="003114F9" w:rsidRDefault="004E5641" w:rsidP="0050448F">
            <w:pPr>
              <w:rPr>
                <w:rFonts w:ascii="Arial" w:eastAsia="Arial" w:hAnsi="Arial"/>
              </w:rPr>
            </w:pPr>
            <w:r w:rsidRPr="003114F9">
              <w:rPr>
                <w:rFonts w:ascii="Arial" w:eastAsia="Arial" w:hAnsi="Arial"/>
              </w:rPr>
              <w:t>Cachuma Reservoir</w:t>
            </w:r>
          </w:p>
        </w:tc>
        <w:tc>
          <w:tcPr>
            <w:tcW w:w="416" w:type="dxa"/>
          </w:tcPr>
          <w:p w14:paraId="30A9C9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AA82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652E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B8888F" w14:textId="77777777" w:rsidR="004E5641" w:rsidRPr="003114F9" w:rsidRDefault="004E5641" w:rsidP="0050448F">
            <w:pPr>
              <w:rPr>
                <w:rFonts w:ascii="Arial" w:eastAsia="Arial" w:hAnsi="Arial"/>
              </w:rPr>
            </w:pPr>
          </w:p>
        </w:tc>
        <w:tc>
          <w:tcPr>
            <w:tcW w:w="377" w:type="dxa"/>
          </w:tcPr>
          <w:p w14:paraId="4A5B90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C4FFF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9D3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CD5F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2A47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0F0F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C052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2C42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EE70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69081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6727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57C41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0B7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0698A5" w14:textId="77777777" w:rsidR="004E5641" w:rsidRPr="003114F9" w:rsidRDefault="004E5641" w:rsidP="0050448F">
            <w:pPr>
              <w:rPr>
                <w:rFonts w:ascii="Arial" w:eastAsia="Arial" w:hAnsi="Arial"/>
              </w:rPr>
            </w:pPr>
          </w:p>
        </w:tc>
        <w:tc>
          <w:tcPr>
            <w:tcW w:w="377" w:type="dxa"/>
          </w:tcPr>
          <w:p w14:paraId="3D1AD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16BD2C" w14:textId="77777777" w:rsidR="004E5641" w:rsidRPr="003114F9" w:rsidRDefault="004E5641" w:rsidP="0050448F">
            <w:pPr>
              <w:rPr>
                <w:rFonts w:ascii="Arial" w:eastAsia="Arial" w:hAnsi="Arial"/>
              </w:rPr>
            </w:pPr>
          </w:p>
        </w:tc>
        <w:tc>
          <w:tcPr>
            <w:tcW w:w="377" w:type="dxa"/>
          </w:tcPr>
          <w:p w14:paraId="086416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C4E992" w14:textId="77777777" w:rsidR="004E5641" w:rsidRPr="003114F9" w:rsidRDefault="004E5641" w:rsidP="0050448F">
            <w:pPr>
              <w:rPr>
                <w:rFonts w:ascii="Arial" w:eastAsia="Arial" w:hAnsi="Arial"/>
              </w:rPr>
            </w:pPr>
          </w:p>
        </w:tc>
      </w:tr>
      <w:tr w:rsidR="00974B87" w:rsidRPr="003114F9" w14:paraId="502563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4E0E5E" w14:textId="77777777" w:rsidR="004E5641" w:rsidRPr="003114F9" w:rsidRDefault="004E5641" w:rsidP="0050448F">
            <w:pPr>
              <w:ind w:left="360"/>
              <w:rPr>
                <w:rFonts w:ascii="Arial" w:eastAsia="Arial" w:hAnsi="Arial"/>
              </w:rPr>
            </w:pPr>
            <w:r w:rsidRPr="003114F9">
              <w:rPr>
                <w:rFonts w:ascii="Arial" w:eastAsia="Arial" w:hAnsi="Arial"/>
              </w:rPr>
              <w:t>Santa Ynez River, upstream from Cachuma Res.</w:t>
            </w:r>
          </w:p>
        </w:tc>
        <w:tc>
          <w:tcPr>
            <w:tcW w:w="416" w:type="dxa"/>
          </w:tcPr>
          <w:p w14:paraId="598A1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39940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F0CA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90AC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254D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0CE6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411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7742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4F8D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F4A76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C688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6174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B62E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217C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AA4D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F5D6C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0963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46DCC8" w14:textId="77777777" w:rsidR="004E5641" w:rsidRPr="003114F9" w:rsidRDefault="004E5641" w:rsidP="0050448F">
            <w:pPr>
              <w:rPr>
                <w:rFonts w:ascii="Arial" w:eastAsia="Arial" w:hAnsi="Arial"/>
              </w:rPr>
            </w:pPr>
          </w:p>
        </w:tc>
        <w:tc>
          <w:tcPr>
            <w:tcW w:w="377" w:type="dxa"/>
          </w:tcPr>
          <w:p w14:paraId="6E90C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AF36E3" w14:textId="77777777" w:rsidR="004E5641" w:rsidRPr="003114F9" w:rsidRDefault="004E5641" w:rsidP="0050448F">
            <w:pPr>
              <w:rPr>
                <w:rFonts w:ascii="Arial" w:eastAsia="Arial" w:hAnsi="Arial"/>
              </w:rPr>
            </w:pPr>
          </w:p>
        </w:tc>
        <w:tc>
          <w:tcPr>
            <w:tcW w:w="377" w:type="dxa"/>
          </w:tcPr>
          <w:p w14:paraId="56D96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15A9F1" w14:textId="77777777" w:rsidR="004E5641" w:rsidRPr="003114F9" w:rsidRDefault="004E5641" w:rsidP="0050448F">
            <w:pPr>
              <w:rPr>
                <w:rFonts w:ascii="Arial" w:eastAsia="Arial" w:hAnsi="Arial"/>
              </w:rPr>
            </w:pPr>
          </w:p>
        </w:tc>
      </w:tr>
      <w:tr w:rsidR="00974B87" w:rsidRPr="003114F9" w14:paraId="60AAD5A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56FED67" w14:textId="77777777" w:rsidR="004E5641" w:rsidRPr="003114F9" w:rsidRDefault="004E5641" w:rsidP="0050448F">
            <w:pPr>
              <w:ind w:left="720"/>
              <w:rPr>
                <w:rFonts w:ascii="Arial" w:eastAsia="Arial" w:hAnsi="Arial"/>
              </w:rPr>
            </w:pPr>
            <w:proofErr w:type="spellStart"/>
            <w:r w:rsidRPr="003114F9">
              <w:rPr>
                <w:rFonts w:ascii="Arial" w:eastAsia="Arial" w:hAnsi="Arial"/>
              </w:rPr>
              <w:t>Gibralter</w:t>
            </w:r>
            <w:proofErr w:type="spellEnd"/>
            <w:r w:rsidRPr="003114F9">
              <w:rPr>
                <w:rFonts w:ascii="Arial" w:eastAsia="Arial" w:hAnsi="Arial"/>
              </w:rPr>
              <w:t xml:space="preserve"> Reservoir</w:t>
            </w:r>
          </w:p>
        </w:tc>
        <w:tc>
          <w:tcPr>
            <w:tcW w:w="416" w:type="dxa"/>
          </w:tcPr>
          <w:p w14:paraId="71F354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FF47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5FBA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8D41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C89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E4E08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859B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B1AA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EE0B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33D8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F9C6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4078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A12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929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1318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A161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13A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E062A" w14:textId="77777777" w:rsidR="004E5641" w:rsidRPr="003114F9" w:rsidRDefault="004E5641" w:rsidP="0050448F">
            <w:pPr>
              <w:rPr>
                <w:rFonts w:ascii="Arial" w:eastAsia="Arial" w:hAnsi="Arial"/>
              </w:rPr>
            </w:pPr>
          </w:p>
        </w:tc>
        <w:tc>
          <w:tcPr>
            <w:tcW w:w="377" w:type="dxa"/>
          </w:tcPr>
          <w:p w14:paraId="05FF2D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6F7974" w14:textId="77777777" w:rsidR="004E5641" w:rsidRPr="003114F9" w:rsidRDefault="004E5641" w:rsidP="0050448F">
            <w:pPr>
              <w:rPr>
                <w:rFonts w:ascii="Arial" w:eastAsia="Arial" w:hAnsi="Arial"/>
              </w:rPr>
            </w:pPr>
          </w:p>
        </w:tc>
        <w:tc>
          <w:tcPr>
            <w:tcW w:w="377" w:type="dxa"/>
          </w:tcPr>
          <w:p w14:paraId="349320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413C16" w14:textId="77777777" w:rsidR="004E5641" w:rsidRPr="003114F9" w:rsidRDefault="004E5641" w:rsidP="0050448F">
            <w:pPr>
              <w:rPr>
                <w:rFonts w:ascii="Arial" w:eastAsia="Arial" w:hAnsi="Arial"/>
              </w:rPr>
            </w:pPr>
          </w:p>
        </w:tc>
      </w:tr>
      <w:tr w:rsidR="00974B87" w:rsidRPr="003114F9" w14:paraId="0943259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D37AAE" w14:textId="77777777" w:rsidR="004E5641" w:rsidRPr="003114F9" w:rsidRDefault="004E5641" w:rsidP="0050448F">
            <w:pPr>
              <w:ind w:left="720"/>
              <w:rPr>
                <w:rFonts w:ascii="Arial" w:eastAsia="Arial" w:hAnsi="Arial"/>
              </w:rPr>
            </w:pPr>
            <w:r w:rsidRPr="003114F9">
              <w:rPr>
                <w:rFonts w:ascii="Arial" w:eastAsia="Arial" w:hAnsi="Arial"/>
              </w:rPr>
              <w:t>Jameson Reservoir</w:t>
            </w:r>
          </w:p>
        </w:tc>
        <w:tc>
          <w:tcPr>
            <w:tcW w:w="416" w:type="dxa"/>
          </w:tcPr>
          <w:p w14:paraId="10162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EB90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141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C9FE61" w14:textId="77777777" w:rsidR="004E5641" w:rsidRPr="003114F9" w:rsidRDefault="004E5641" w:rsidP="0050448F">
            <w:pPr>
              <w:rPr>
                <w:rFonts w:ascii="Arial" w:eastAsia="Arial" w:hAnsi="Arial"/>
              </w:rPr>
            </w:pPr>
          </w:p>
        </w:tc>
        <w:tc>
          <w:tcPr>
            <w:tcW w:w="377" w:type="dxa"/>
          </w:tcPr>
          <w:p w14:paraId="1A307B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10C3C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3426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B2073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CBEC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605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6E3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E0D0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007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40E4C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9EE6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F7DC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C25C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263CC" w14:textId="77777777" w:rsidR="004E5641" w:rsidRPr="003114F9" w:rsidRDefault="004E5641" w:rsidP="0050448F">
            <w:pPr>
              <w:rPr>
                <w:rFonts w:ascii="Arial" w:eastAsia="Arial" w:hAnsi="Arial"/>
              </w:rPr>
            </w:pPr>
          </w:p>
        </w:tc>
        <w:tc>
          <w:tcPr>
            <w:tcW w:w="377" w:type="dxa"/>
          </w:tcPr>
          <w:p w14:paraId="5ECB6A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BC6925" w14:textId="77777777" w:rsidR="004E5641" w:rsidRPr="003114F9" w:rsidRDefault="004E5641" w:rsidP="0050448F">
            <w:pPr>
              <w:rPr>
                <w:rFonts w:ascii="Arial" w:eastAsia="Arial" w:hAnsi="Arial"/>
              </w:rPr>
            </w:pPr>
          </w:p>
        </w:tc>
        <w:tc>
          <w:tcPr>
            <w:tcW w:w="377" w:type="dxa"/>
          </w:tcPr>
          <w:p w14:paraId="231A97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40066B" w14:textId="77777777" w:rsidR="004E5641" w:rsidRPr="003114F9" w:rsidRDefault="004E5641" w:rsidP="0050448F">
            <w:pPr>
              <w:rPr>
                <w:rFonts w:ascii="Arial" w:eastAsia="Arial" w:hAnsi="Arial"/>
              </w:rPr>
            </w:pPr>
          </w:p>
        </w:tc>
      </w:tr>
      <w:tr w:rsidR="00974B87" w:rsidRPr="003114F9" w14:paraId="611110D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06E3B4" w14:textId="77777777" w:rsidR="004E5641" w:rsidRPr="003114F9" w:rsidRDefault="004E5641" w:rsidP="0050448F">
            <w:pPr>
              <w:ind w:left="720"/>
              <w:rPr>
                <w:rFonts w:ascii="Arial" w:eastAsia="Arial" w:hAnsi="Arial"/>
              </w:rPr>
            </w:pPr>
            <w:r w:rsidRPr="003114F9">
              <w:rPr>
                <w:rFonts w:ascii="Arial" w:eastAsia="Arial" w:hAnsi="Arial"/>
              </w:rPr>
              <w:t>Agua Caliente Canyon</w:t>
            </w:r>
          </w:p>
        </w:tc>
        <w:tc>
          <w:tcPr>
            <w:tcW w:w="416" w:type="dxa"/>
          </w:tcPr>
          <w:p w14:paraId="535A71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B827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D8E53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DF00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1EF5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AE2B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D648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AA46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4E5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AB00F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4AB99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BF402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40D17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5E66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9BCC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0028A7" w14:textId="77777777" w:rsidR="004E5641" w:rsidRPr="003114F9" w:rsidRDefault="004E5641" w:rsidP="0050448F">
            <w:pPr>
              <w:rPr>
                <w:rFonts w:ascii="Arial" w:eastAsia="Arial" w:hAnsi="Arial"/>
              </w:rPr>
            </w:pPr>
          </w:p>
        </w:tc>
        <w:tc>
          <w:tcPr>
            <w:tcW w:w="377" w:type="dxa"/>
          </w:tcPr>
          <w:p w14:paraId="5E2481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8FE972" w14:textId="77777777" w:rsidR="004E5641" w:rsidRPr="003114F9" w:rsidRDefault="004E5641" w:rsidP="0050448F">
            <w:pPr>
              <w:rPr>
                <w:rFonts w:ascii="Arial" w:eastAsia="Arial" w:hAnsi="Arial"/>
              </w:rPr>
            </w:pPr>
          </w:p>
        </w:tc>
        <w:tc>
          <w:tcPr>
            <w:tcW w:w="377" w:type="dxa"/>
          </w:tcPr>
          <w:p w14:paraId="60FB90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D81A45" w14:textId="77777777" w:rsidR="004E5641" w:rsidRPr="003114F9" w:rsidRDefault="004E5641" w:rsidP="0050448F">
            <w:pPr>
              <w:rPr>
                <w:rFonts w:ascii="Arial" w:eastAsia="Arial" w:hAnsi="Arial"/>
              </w:rPr>
            </w:pPr>
          </w:p>
        </w:tc>
        <w:tc>
          <w:tcPr>
            <w:tcW w:w="377" w:type="dxa"/>
          </w:tcPr>
          <w:p w14:paraId="56749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63FDEB" w14:textId="77777777" w:rsidR="004E5641" w:rsidRPr="003114F9" w:rsidRDefault="004E5641" w:rsidP="0050448F">
            <w:pPr>
              <w:rPr>
                <w:rFonts w:ascii="Arial" w:eastAsia="Arial" w:hAnsi="Arial"/>
              </w:rPr>
            </w:pPr>
          </w:p>
        </w:tc>
      </w:tr>
      <w:tr w:rsidR="00974B87" w:rsidRPr="003114F9" w14:paraId="240588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BFD43B" w14:textId="77777777" w:rsidR="004E5641" w:rsidRPr="003114F9" w:rsidRDefault="004E5641" w:rsidP="0050448F">
            <w:pPr>
              <w:ind w:left="720"/>
              <w:rPr>
                <w:rFonts w:ascii="Arial" w:eastAsia="Arial" w:hAnsi="Arial"/>
              </w:rPr>
            </w:pPr>
            <w:r w:rsidRPr="003114F9">
              <w:rPr>
                <w:rFonts w:ascii="Arial" w:eastAsia="Arial" w:hAnsi="Arial"/>
              </w:rPr>
              <w:t>Mono Creek</w:t>
            </w:r>
          </w:p>
        </w:tc>
        <w:tc>
          <w:tcPr>
            <w:tcW w:w="416" w:type="dxa"/>
          </w:tcPr>
          <w:p w14:paraId="683DCA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84EB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5A6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2A2E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5006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95C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32C7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15C8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BE2C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CB0C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BD70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88C9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9F7E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CC1F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E030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AE029D" w14:textId="77777777" w:rsidR="004E5641" w:rsidRPr="003114F9" w:rsidRDefault="004E5641" w:rsidP="0050448F">
            <w:pPr>
              <w:rPr>
                <w:rFonts w:ascii="Arial" w:eastAsia="Arial" w:hAnsi="Arial"/>
              </w:rPr>
            </w:pPr>
          </w:p>
        </w:tc>
        <w:tc>
          <w:tcPr>
            <w:tcW w:w="377" w:type="dxa"/>
          </w:tcPr>
          <w:p w14:paraId="6FA70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B6E64" w14:textId="77777777" w:rsidR="004E5641" w:rsidRPr="003114F9" w:rsidRDefault="004E5641" w:rsidP="0050448F">
            <w:pPr>
              <w:rPr>
                <w:rFonts w:ascii="Arial" w:eastAsia="Arial" w:hAnsi="Arial"/>
              </w:rPr>
            </w:pPr>
          </w:p>
        </w:tc>
        <w:tc>
          <w:tcPr>
            <w:tcW w:w="377" w:type="dxa"/>
          </w:tcPr>
          <w:p w14:paraId="5E16F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A81A0D" w14:textId="77777777" w:rsidR="004E5641" w:rsidRPr="003114F9" w:rsidRDefault="004E5641" w:rsidP="0050448F">
            <w:pPr>
              <w:rPr>
                <w:rFonts w:ascii="Arial" w:eastAsia="Arial" w:hAnsi="Arial"/>
              </w:rPr>
            </w:pPr>
          </w:p>
        </w:tc>
        <w:tc>
          <w:tcPr>
            <w:tcW w:w="377" w:type="dxa"/>
          </w:tcPr>
          <w:p w14:paraId="18FC2E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A02704" w14:textId="77777777" w:rsidR="004E5641" w:rsidRPr="003114F9" w:rsidRDefault="004E5641" w:rsidP="0050448F">
            <w:pPr>
              <w:rPr>
                <w:rFonts w:ascii="Arial" w:eastAsia="Arial" w:hAnsi="Arial"/>
              </w:rPr>
            </w:pPr>
          </w:p>
        </w:tc>
      </w:tr>
      <w:tr w:rsidR="00974B87" w:rsidRPr="003114F9" w14:paraId="2A8A23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5D7A0A" w14:textId="77777777" w:rsidR="004E5641" w:rsidRPr="003114F9" w:rsidRDefault="004E5641" w:rsidP="0050448F">
            <w:pPr>
              <w:ind w:left="1080"/>
              <w:rPr>
                <w:rFonts w:ascii="Arial" w:eastAsia="Arial" w:hAnsi="Arial"/>
              </w:rPr>
            </w:pPr>
            <w:r w:rsidRPr="003114F9">
              <w:rPr>
                <w:rFonts w:ascii="Arial" w:eastAsia="Arial" w:hAnsi="Arial"/>
              </w:rPr>
              <w:t>Indian Creek</w:t>
            </w:r>
          </w:p>
        </w:tc>
        <w:tc>
          <w:tcPr>
            <w:tcW w:w="416" w:type="dxa"/>
          </w:tcPr>
          <w:p w14:paraId="341F7E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3700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2944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2392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B001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2C71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0FF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E7EA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299FD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E5AB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321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299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26A3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1F63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6065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14EDE5" w14:textId="77777777" w:rsidR="004E5641" w:rsidRPr="003114F9" w:rsidRDefault="004E5641" w:rsidP="0050448F">
            <w:pPr>
              <w:rPr>
                <w:rFonts w:ascii="Arial" w:eastAsia="Arial" w:hAnsi="Arial"/>
              </w:rPr>
            </w:pPr>
          </w:p>
        </w:tc>
        <w:tc>
          <w:tcPr>
            <w:tcW w:w="377" w:type="dxa"/>
          </w:tcPr>
          <w:p w14:paraId="20F73F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4D4056" w14:textId="77777777" w:rsidR="004E5641" w:rsidRPr="003114F9" w:rsidRDefault="004E5641" w:rsidP="0050448F">
            <w:pPr>
              <w:rPr>
                <w:rFonts w:ascii="Arial" w:eastAsia="Arial" w:hAnsi="Arial"/>
              </w:rPr>
            </w:pPr>
          </w:p>
        </w:tc>
        <w:tc>
          <w:tcPr>
            <w:tcW w:w="377" w:type="dxa"/>
          </w:tcPr>
          <w:p w14:paraId="56AA0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DD0397" w14:textId="77777777" w:rsidR="004E5641" w:rsidRPr="003114F9" w:rsidRDefault="004E5641" w:rsidP="0050448F">
            <w:pPr>
              <w:rPr>
                <w:rFonts w:ascii="Arial" w:eastAsia="Arial" w:hAnsi="Arial"/>
              </w:rPr>
            </w:pPr>
          </w:p>
        </w:tc>
        <w:tc>
          <w:tcPr>
            <w:tcW w:w="377" w:type="dxa"/>
          </w:tcPr>
          <w:p w14:paraId="3DDF97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B42206" w14:textId="77777777" w:rsidR="004E5641" w:rsidRPr="003114F9" w:rsidRDefault="004E5641" w:rsidP="0050448F">
            <w:pPr>
              <w:rPr>
                <w:rFonts w:ascii="Arial" w:eastAsia="Arial" w:hAnsi="Arial"/>
              </w:rPr>
            </w:pPr>
          </w:p>
        </w:tc>
      </w:tr>
      <w:tr w:rsidR="00974B87" w:rsidRPr="003114F9" w14:paraId="71E1297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08AB2AE" w14:textId="77777777" w:rsidR="004E5641" w:rsidRPr="003114F9" w:rsidRDefault="004E5641" w:rsidP="0050448F">
            <w:pPr>
              <w:ind w:left="720"/>
              <w:rPr>
                <w:rFonts w:ascii="Arial" w:eastAsia="Arial" w:hAnsi="Arial"/>
              </w:rPr>
            </w:pPr>
            <w:r w:rsidRPr="003114F9">
              <w:rPr>
                <w:rFonts w:ascii="Arial" w:eastAsia="Arial" w:hAnsi="Arial"/>
              </w:rPr>
              <w:t>Santa Cruz Creek</w:t>
            </w:r>
          </w:p>
        </w:tc>
        <w:tc>
          <w:tcPr>
            <w:tcW w:w="416" w:type="dxa"/>
          </w:tcPr>
          <w:p w14:paraId="33F571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1360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8ED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A5B1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9636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1AA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C30B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94D6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05E8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C705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2DBF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08FC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ECF54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2DFC6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CE55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B48ECF" w14:textId="77777777" w:rsidR="004E5641" w:rsidRPr="003114F9" w:rsidRDefault="004E5641" w:rsidP="0050448F">
            <w:pPr>
              <w:rPr>
                <w:rFonts w:ascii="Arial" w:eastAsia="Arial" w:hAnsi="Arial"/>
              </w:rPr>
            </w:pPr>
          </w:p>
        </w:tc>
        <w:tc>
          <w:tcPr>
            <w:tcW w:w="377" w:type="dxa"/>
          </w:tcPr>
          <w:p w14:paraId="7CD78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A8B03C" w14:textId="77777777" w:rsidR="004E5641" w:rsidRPr="003114F9" w:rsidRDefault="004E5641" w:rsidP="0050448F">
            <w:pPr>
              <w:rPr>
                <w:rFonts w:ascii="Arial" w:eastAsia="Arial" w:hAnsi="Arial"/>
              </w:rPr>
            </w:pPr>
          </w:p>
        </w:tc>
        <w:tc>
          <w:tcPr>
            <w:tcW w:w="377" w:type="dxa"/>
          </w:tcPr>
          <w:p w14:paraId="297DE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0C5429" w14:textId="77777777" w:rsidR="004E5641" w:rsidRPr="003114F9" w:rsidRDefault="004E5641" w:rsidP="0050448F">
            <w:pPr>
              <w:rPr>
                <w:rFonts w:ascii="Arial" w:eastAsia="Arial" w:hAnsi="Arial"/>
              </w:rPr>
            </w:pPr>
          </w:p>
        </w:tc>
        <w:tc>
          <w:tcPr>
            <w:tcW w:w="377" w:type="dxa"/>
          </w:tcPr>
          <w:p w14:paraId="1A0595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3B3806" w14:textId="77777777" w:rsidR="004E5641" w:rsidRPr="003114F9" w:rsidRDefault="004E5641" w:rsidP="0050448F">
            <w:pPr>
              <w:rPr>
                <w:rFonts w:ascii="Arial" w:eastAsia="Arial" w:hAnsi="Arial"/>
              </w:rPr>
            </w:pPr>
          </w:p>
        </w:tc>
      </w:tr>
      <w:tr w:rsidR="00974B87" w:rsidRPr="003114F9" w14:paraId="7974495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010B5A" w14:textId="77777777" w:rsidR="004E5641" w:rsidRPr="003114F9" w:rsidRDefault="004E5641" w:rsidP="0050448F">
            <w:pPr>
              <w:ind w:left="720"/>
              <w:rPr>
                <w:rFonts w:ascii="Arial" w:eastAsia="Arial" w:hAnsi="Arial"/>
              </w:rPr>
            </w:pPr>
            <w:r w:rsidRPr="003114F9">
              <w:rPr>
                <w:rFonts w:ascii="Arial" w:eastAsia="Arial" w:hAnsi="Arial"/>
              </w:rPr>
              <w:t>Cachuma Creek</w:t>
            </w:r>
          </w:p>
        </w:tc>
        <w:tc>
          <w:tcPr>
            <w:tcW w:w="416" w:type="dxa"/>
          </w:tcPr>
          <w:p w14:paraId="511D7A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ED7ACF" w14:textId="77777777" w:rsidR="004E5641" w:rsidRPr="003114F9" w:rsidRDefault="004E5641" w:rsidP="0050448F">
            <w:pPr>
              <w:rPr>
                <w:rFonts w:ascii="Arial" w:eastAsia="Arial" w:hAnsi="Arial"/>
              </w:rPr>
            </w:pPr>
          </w:p>
        </w:tc>
        <w:tc>
          <w:tcPr>
            <w:tcW w:w="377" w:type="dxa"/>
          </w:tcPr>
          <w:p w14:paraId="1B8D5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28131D" w14:textId="77777777" w:rsidR="004E5641" w:rsidRPr="003114F9" w:rsidRDefault="004E5641" w:rsidP="0050448F">
            <w:pPr>
              <w:rPr>
                <w:rFonts w:ascii="Arial" w:eastAsia="Arial" w:hAnsi="Arial"/>
              </w:rPr>
            </w:pPr>
          </w:p>
        </w:tc>
        <w:tc>
          <w:tcPr>
            <w:tcW w:w="377" w:type="dxa"/>
          </w:tcPr>
          <w:p w14:paraId="31720B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1C0B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88A4E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FEA65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3FCE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EBFE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8BC7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6CA7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6D91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7F3F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BDF0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D1CE08" w14:textId="77777777" w:rsidR="004E5641" w:rsidRPr="003114F9" w:rsidRDefault="004E5641" w:rsidP="0050448F">
            <w:pPr>
              <w:rPr>
                <w:rFonts w:ascii="Arial" w:eastAsia="Arial" w:hAnsi="Arial"/>
              </w:rPr>
            </w:pPr>
          </w:p>
        </w:tc>
        <w:tc>
          <w:tcPr>
            <w:tcW w:w="377" w:type="dxa"/>
          </w:tcPr>
          <w:p w14:paraId="08D9D9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753B3A" w14:textId="77777777" w:rsidR="004E5641" w:rsidRPr="003114F9" w:rsidRDefault="004E5641" w:rsidP="0050448F">
            <w:pPr>
              <w:rPr>
                <w:rFonts w:ascii="Arial" w:eastAsia="Arial" w:hAnsi="Arial"/>
              </w:rPr>
            </w:pPr>
          </w:p>
        </w:tc>
        <w:tc>
          <w:tcPr>
            <w:tcW w:w="377" w:type="dxa"/>
          </w:tcPr>
          <w:p w14:paraId="346DE3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BDB7FB" w14:textId="77777777" w:rsidR="004E5641" w:rsidRPr="003114F9" w:rsidRDefault="004E5641" w:rsidP="0050448F">
            <w:pPr>
              <w:rPr>
                <w:rFonts w:ascii="Arial" w:eastAsia="Arial" w:hAnsi="Arial"/>
              </w:rPr>
            </w:pPr>
          </w:p>
        </w:tc>
        <w:tc>
          <w:tcPr>
            <w:tcW w:w="377" w:type="dxa"/>
          </w:tcPr>
          <w:p w14:paraId="67481C8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7A78AC" w14:textId="77777777" w:rsidR="004E5641" w:rsidRPr="003114F9" w:rsidRDefault="004E5641" w:rsidP="0050448F">
            <w:pPr>
              <w:rPr>
                <w:rFonts w:ascii="Arial" w:eastAsia="Arial" w:hAnsi="Arial"/>
              </w:rPr>
            </w:pPr>
          </w:p>
        </w:tc>
      </w:tr>
      <w:tr w:rsidR="004E5641" w:rsidRPr="003114F9" w14:paraId="6D06F24B"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7D2E1C77" w14:textId="77777777" w:rsidR="004E5641" w:rsidRPr="003114F9" w:rsidRDefault="004E5641" w:rsidP="0050448F">
            <w:pPr>
              <w:rPr>
                <w:rFonts w:ascii="Arial" w:eastAsia="Arial" w:hAnsi="Arial"/>
                <w:b/>
                <w:bCs/>
              </w:rPr>
            </w:pPr>
            <w:r w:rsidRPr="003114F9">
              <w:rPr>
                <w:rFonts w:ascii="Arial" w:eastAsia="Arial" w:hAnsi="Arial"/>
                <w:b/>
                <w:bCs/>
              </w:rPr>
              <w:t>South Coast Hydrologic Unit 315</w:t>
            </w:r>
          </w:p>
        </w:tc>
      </w:tr>
      <w:tr w:rsidR="00974B87" w:rsidRPr="003114F9" w14:paraId="7640983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E8A2B32" w14:textId="77777777" w:rsidR="004E5641" w:rsidRPr="003114F9" w:rsidRDefault="004E5641" w:rsidP="0050448F">
            <w:pPr>
              <w:rPr>
                <w:rFonts w:ascii="Arial" w:eastAsia="Arial" w:hAnsi="Arial"/>
              </w:rPr>
            </w:pPr>
            <w:r w:rsidRPr="003114F9">
              <w:rPr>
                <w:rFonts w:ascii="Arial" w:eastAsia="Arial" w:hAnsi="Arial"/>
              </w:rPr>
              <w:t>Canada Honda Creek Estuary</w:t>
            </w:r>
          </w:p>
        </w:tc>
        <w:tc>
          <w:tcPr>
            <w:tcW w:w="416" w:type="dxa"/>
          </w:tcPr>
          <w:p w14:paraId="55A7F2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FDFB93" w14:textId="77777777" w:rsidR="004E5641" w:rsidRPr="003114F9" w:rsidRDefault="004E5641" w:rsidP="0050448F">
            <w:pPr>
              <w:rPr>
                <w:rFonts w:ascii="Arial" w:eastAsia="Arial" w:hAnsi="Arial"/>
              </w:rPr>
            </w:pPr>
          </w:p>
        </w:tc>
        <w:tc>
          <w:tcPr>
            <w:tcW w:w="377" w:type="dxa"/>
          </w:tcPr>
          <w:p w14:paraId="78A8EC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94293E" w14:textId="77777777" w:rsidR="004E5641" w:rsidRPr="003114F9" w:rsidRDefault="004E5641" w:rsidP="0050448F">
            <w:pPr>
              <w:rPr>
                <w:rFonts w:ascii="Arial" w:eastAsia="Arial" w:hAnsi="Arial"/>
              </w:rPr>
            </w:pPr>
          </w:p>
        </w:tc>
        <w:tc>
          <w:tcPr>
            <w:tcW w:w="377" w:type="dxa"/>
          </w:tcPr>
          <w:p w14:paraId="65FED7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96DCD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A340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FECB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C044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FDC0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CE6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F943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A9C1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F51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6CD5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5DA9A" w14:textId="77777777" w:rsidR="004E5641" w:rsidRPr="003114F9" w:rsidRDefault="004E5641" w:rsidP="0050448F">
            <w:pPr>
              <w:rPr>
                <w:rFonts w:ascii="Arial" w:eastAsia="Arial" w:hAnsi="Arial"/>
              </w:rPr>
            </w:pPr>
          </w:p>
        </w:tc>
        <w:tc>
          <w:tcPr>
            <w:tcW w:w="377" w:type="dxa"/>
          </w:tcPr>
          <w:p w14:paraId="25B012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CEEA10" w14:textId="77777777" w:rsidR="004E5641" w:rsidRPr="003114F9" w:rsidRDefault="004E5641" w:rsidP="0050448F">
            <w:pPr>
              <w:rPr>
                <w:rFonts w:ascii="Arial" w:eastAsia="Arial" w:hAnsi="Arial"/>
              </w:rPr>
            </w:pPr>
          </w:p>
        </w:tc>
        <w:tc>
          <w:tcPr>
            <w:tcW w:w="377" w:type="dxa"/>
          </w:tcPr>
          <w:p w14:paraId="12F657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8BAF73" w14:textId="77777777" w:rsidR="004E5641" w:rsidRPr="003114F9" w:rsidRDefault="004E5641" w:rsidP="0050448F">
            <w:pPr>
              <w:rPr>
                <w:rFonts w:ascii="Arial" w:eastAsia="Arial" w:hAnsi="Arial"/>
              </w:rPr>
            </w:pPr>
          </w:p>
        </w:tc>
        <w:tc>
          <w:tcPr>
            <w:tcW w:w="377" w:type="dxa"/>
          </w:tcPr>
          <w:p w14:paraId="7CD695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3C746"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63C8D7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71CD412" w14:textId="77777777" w:rsidR="004E5641" w:rsidRPr="003114F9" w:rsidRDefault="004E5641" w:rsidP="0050448F">
            <w:pPr>
              <w:rPr>
                <w:rFonts w:ascii="Arial" w:eastAsia="Arial" w:hAnsi="Arial"/>
              </w:rPr>
            </w:pPr>
            <w:r w:rsidRPr="003114F9">
              <w:rPr>
                <w:rFonts w:ascii="Arial" w:eastAsia="Arial" w:hAnsi="Arial"/>
              </w:rPr>
              <w:t>Canada Honda Creek</w:t>
            </w:r>
          </w:p>
        </w:tc>
        <w:tc>
          <w:tcPr>
            <w:tcW w:w="416" w:type="dxa"/>
          </w:tcPr>
          <w:p w14:paraId="18007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2353C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1D0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BBD56C" w14:textId="77777777" w:rsidR="004E5641" w:rsidRPr="003114F9" w:rsidRDefault="004E5641" w:rsidP="0050448F">
            <w:pPr>
              <w:rPr>
                <w:rFonts w:ascii="Arial" w:eastAsia="Arial" w:hAnsi="Arial"/>
              </w:rPr>
            </w:pPr>
          </w:p>
        </w:tc>
        <w:tc>
          <w:tcPr>
            <w:tcW w:w="377" w:type="dxa"/>
          </w:tcPr>
          <w:p w14:paraId="18F75C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9C445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F7C0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080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44C1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B905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20B7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3374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FA57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FE70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2DDC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70EE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2E8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309A62" w14:textId="77777777" w:rsidR="004E5641" w:rsidRPr="003114F9" w:rsidRDefault="004E5641" w:rsidP="0050448F">
            <w:pPr>
              <w:rPr>
                <w:rFonts w:ascii="Arial" w:eastAsia="Arial" w:hAnsi="Arial"/>
              </w:rPr>
            </w:pPr>
          </w:p>
        </w:tc>
        <w:tc>
          <w:tcPr>
            <w:tcW w:w="377" w:type="dxa"/>
          </w:tcPr>
          <w:p w14:paraId="009F7A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1BB20E" w14:textId="77777777" w:rsidR="004E5641" w:rsidRPr="003114F9" w:rsidRDefault="004E5641" w:rsidP="0050448F">
            <w:pPr>
              <w:rPr>
                <w:rFonts w:ascii="Arial" w:eastAsia="Arial" w:hAnsi="Arial"/>
              </w:rPr>
            </w:pPr>
          </w:p>
        </w:tc>
        <w:tc>
          <w:tcPr>
            <w:tcW w:w="377" w:type="dxa"/>
          </w:tcPr>
          <w:p w14:paraId="1E8A73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054A8" w14:textId="77777777" w:rsidR="004E5641" w:rsidRPr="003114F9" w:rsidRDefault="004E5641" w:rsidP="0050448F">
            <w:pPr>
              <w:rPr>
                <w:rFonts w:ascii="Arial" w:eastAsia="Arial" w:hAnsi="Arial"/>
              </w:rPr>
            </w:pPr>
          </w:p>
        </w:tc>
      </w:tr>
      <w:tr w:rsidR="00974B87" w:rsidRPr="003114F9" w14:paraId="4BDB315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0B8A30" w14:textId="77777777" w:rsidR="004E5641" w:rsidRPr="003114F9" w:rsidRDefault="004E5641" w:rsidP="0050448F">
            <w:pPr>
              <w:rPr>
                <w:rFonts w:ascii="Arial" w:eastAsia="Arial" w:hAnsi="Arial"/>
              </w:rPr>
            </w:pPr>
            <w:r w:rsidRPr="003114F9">
              <w:rPr>
                <w:rFonts w:ascii="Arial" w:eastAsia="Arial" w:hAnsi="Arial"/>
              </w:rPr>
              <w:t>Canada Agua Viva</w:t>
            </w:r>
          </w:p>
        </w:tc>
        <w:tc>
          <w:tcPr>
            <w:tcW w:w="416" w:type="dxa"/>
          </w:tcPr>
          <w:p w14:paraId="51C10E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4CC401" w14:textId="77777777" w:rsidR="004E5641" w:rsidRPr="003114F9" w:rsidRDefault="004E5641" w:rsidP="0050448F">
            <w:pPr>
              <w:rPr>
                <w:rFonts w:ascii="Arial" w:eastAsia="Arial" w:hAnsi="Arial"/>
              </w:rPr>
            </w:pPr>
          </w:p>
        </w:tc>
        <w:tc>
          <w:tcPr>
            <w:tcW w:w="377" w:type="dxa"/>
          </w:tcPr>
          <w:p w14:paraId="7A084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6DE21E" w14:textId="77777777" w:rsidR="004E5641" w:rsidRPr="003114F9" w:rsidRDefault="004E5641" w:rsidP="0050448F">
            <w:pPr>
              <w:rPr>
                <w:rFonts w:ascii="Arial" w:eastAsia="Arial" w:hAnsi="Arial"/>
              </w:rPr>
            </w:pPr>
          </w:p>
        </w:tc>
        <w:tc>
          <w:tcPr>
            <w:tcW w:w="377" w:type="dxa"/>
          </w:tcPr>
          <w:p w14:paraId="54886B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9E1A3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611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D54E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6A0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A6E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1BBE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7C4FD" w14:textId="77777777" w:rsidR="004E5641" w:rsidRPr="003114F9" w:rsidRDefault="004E5641" w:rsidP="0050448F">
            <w:pPr>
              <w:rPr>
                <w:rFonts w:ascii="Arial" w:eastAsia="Arial" w:hAnsi="Arial"/>
              </w:rPr>
            </w:pPr>
          </w:p>
        </w:tc>
        <w:tc>
          <w:tcPr>
            <w:tcW w:w="377" w:type="dxa"/>
          </w:tcPr>
          <w:p w14:paraId="3DFCCF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C0173A" w14:textId="77777777" w:rsidR="004E5641" w:rsidRPr="003114F9" w:rsidRDefault="004E5641" w:rsidP="0050448F">
            <w:pPr>
              <w:rPr>
                <w:rFonts w:ascii="Arial" w:eastAsia="Arial" w:hAnsi="Arial"/>
              </w:rPr>
            </w:pPr>
          </w:p>
        </w:tc>
        <w:tc>
          <w:tcPr>
            <w:tcW w:w="377" w:type="dxa"/>
          </w:tcPr>
          <w:p w14:paraId="3247C4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5566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4942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7B4787" w14:textId="77777777" w:rsidR="004E5641" w:rsidRPr="003114F9" w:rsidRDefault="004E5641" w:rsidP="0050448F">
            <w:pPr>
              <w:rPr>
                <w:rFonts w:ascii="Arial" w:eastAsia="Arial" w:hAnsi="Arial"/>
              </w:rPr>
            </w:pPr>
          </w:p>
        </w:tc>
        <w:tc>
          <w:tcPr>
            <w:tcW w:w="377" w:type="dxa"/>
          </w:tcPr>
          <w:p w14:paraId="3273E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916511" w14:textId="77777777" w:rsidR="004E5641" w:rsidRPr="003114F9" w:rsidRDefault="004E5641" w:rsidP="0050448F">
            <w:pPr>
              <w:rPr>
                <w:rFonts w:ascii="Arial" w:eastAsia="Arial" w:hAnsi="Arial"/>
              </w:rPr>
            </w:pPr>
          </w:p>
        </w:tc>
        <w:tc>
          <w:tcPr>
            <w:tcW w:w="377" w:type="dxa"/>
          </w:tcPr>
          <w:p w14:paraId="1BDF07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386082" w14:textId="77777777" w:rsidR="004E5641" w:rsidRPr="003114F9" w:rsidRDefault="004E5641" w:rsidP="0050448F">
            <w:pPr>
              <w:rPr>
                <w:rFonts w:ascii="Arial" w:eastAsia="Arial" w:hAnsi="Arial"/>
              </w:rPr>
            </w:pPr>
          </w:p>
        </w:tc>
      </w:tr>
      <w:tr w:rsidR="00974B87" w:rsidRPr="003114F9" w14:paraId="3A6C4FB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2FFE551" w14:textId="77777777" w:rsidR="004E5641" w:rsidRPr="003114F9" w:rsidRDefault="004E5641" w:rsidP="0050448F">
            <w:pPr>
              <w:rPr>
                <w:rFonts w:ascii="Arial" w:eastAsia="Arial" w:hAnsi="Arial"/>
              </w:rPr>
            </w:pPr>
            <w:r w:rsidRPr="003114F9">
              <w:rPr>
                <w:rFonts w:ascii="Arial" w:eastAsia="Arial" w:hAnsi="Arial"/>
              </w:rPr>
              <w:t>Water Canyon Creek (315)</w:t>
            </w:r>
          </w:p>
        </w:tc>
        <w:tc>
          <w:tcPr>
            <w:tcW w:w="416" w:type="dxa"/>
          </w:tcPr>
          <w:p w14:paraId="1E0D15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5E2CA" w14:textId="77777777" w:rsidR="004E5641" w:rsidRPr="003114F9" w:rsidRDefault="004E5641" w:rsidP="0050448F">
            <w:pPr>
              <w:rPr>
                <w:rFonts w:ascii="Arial" w:eastAsia="Arial" w:hAnsi="Arial"/>
              </w:rPr>
            </w:pPr>
          </w:p>
        </w:tc>
        <w:tc>
          <w:tcPr>
            <w:tcW w:w="377" w:type="dxa"/>
          </w:tcPr>
          <w:p w14:paraId="37DA68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D9807F" w14:textId="77777777" w:rsidR="004E5641" w:rsidRPr="003114F9" w:rsidRDefault="004E5641" w:rsidP="0050448F">
            <w:pPr>
              <w:rPr>
                <w:rFonts w:ascii="Arial" w:eastAsia="Arial" w:hAnsi="Arial"/>
              </w:rPr>
            </w:pPr>
          </w:p>
        </w:tc>
        <w:tc>
          <w:tcPr>
            <w:tcW w:w="377" w:type="dxa"/>
          </w:tcPr>
          <w:p w14:paraId="43235F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F026A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BDEA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D73D9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6212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6910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9B73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B004E9" w14:textId="77777777" w:rsidR="004E5641" w:rsidRPr="003114F9" w:rsidRDefault="004E5641" w:rsidP="0050448F">
            <w:pPr>
              <w:rPr>
                <w:rFonts w:ascii="Arial" w:eastAsia="Arial" w:hAnsi="Arial"/>
              </w:rPr>
            </w:pPr>
          </w:p>
        </w:tc>
        <w:tc>
          <w:tcPr>
            <w:tcW w:w="377" w:type="dxa"/>
          </w:tcPr>
          <w:p w14:paraId="21B950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537534" w14:textId="77777777" w:rsidR="004E5641" w:rsidRPr="003114F9" w:rsidRDefault="004E5641" w:rsidP="0050448F">
            <w:pPr>
              <w:rPr>
                <w:rFonts w:ascii="Arial" w:eastAsia="Arial" w:hAnsi="Arial"/>
              </w:rPr>
            </w:pPr>
          </w:p>
        </w:tc>
        <w:tc>
          <w:tcPr>
            <w:tcW w:w="377" w:type="dxa"/>
          </w:tcPr>
          <w:p w14:paraId="65C439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D0C7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735D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234C5" w14:textId="77777777" w:rsidR="004E5641" w:rsidRPr="003114F9" w:rsidRDefault="004E5641" w:rsidP="0050448F">
            <w:pPr>
              <w:rPr>
                <w:rFonts w:ascii="Arial" w:eastAsia="Arial" w:hAnsi="Arial"/>
              </w:rPr>
            </w:pPr>
          </w:p>
        </w:tc>
        <w:tc>
          <w:tcPr>
            <w:tcW w:w="377" w:type="dxa"/>
          </w:tcPr>
          <w:p w14:paraId="723F3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AC7C3" w14:textId="77777777" w:rsidR="004E5641" w:rsidRPr="003114F9" w:rsidRDefault="004E5641" w:rsidP="0050448F">
            <w:pPr>
              <w:rPr>
                <w:rFonts w:ascii="Arial" w:eastAsia="Arial" w:hAnsi="Arial"/>
              </w:rPr>
            </w:pPr>
          </w:p>
        </w:tc>
        <w:tc>
          <w:tcPr>
            <w:tcW w:w="377" w:type="dxa"/>
          </w:tcPr>
          <w:p w14:paraId="0D0E79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9FDD8" w14:textId="77777777" w:rsidR="004E5641" w:rsidRPr="003114F9" w:rsidRDefault="004E5641" w:rsidP="0050448F">
            <w:pPr>
              <w:rPr>
                <w:rFonts w:ascii="Arial" w:eastAsia="Arial" w:hAnsi="Arial"/>
              </w:rPr>
            </w:pPr>
          </w:p>
        </w:tc>
      </w:tr>
      <w:tr w:rsidR="00974B87" w:rsidRPr="003114F9" w14:paraId="5ACCDF8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39F577"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Jolloru</w:t>
            </w:r>
            <w:proofErr w:type="spellEnd"/>
          </w:p>
        </w:tc>
        <w:tc>
          <w:tcPr>
            <w:tcW w:w="416" w:type="dxa"/>
          </w:tcPr>
          <w:p w14:paraId="128AD0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7F5B6F" w14:textId="77777777" w:rsidR="004E5641" w:rsidRPr="003114F9" w:rsidRDefault="004E5641" w:rsidP="0050448F">
            <w:pPr>
              <w:rPr>
                <w:rFonts w:ascii="Arial" w:eastAsia="Arial" w:hAnsi="Arial"/>
              </w:rPr>
            </w:pPr>
          </w:p>
        </w:tc>
        <w:tc>
          <w:tcPr>
            <w:tcW w:w="377" w:type="dxa"/>
          </w:tcPr>
          <w:p w14:paraId="1AE3AB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2444F8" w14:textId="77777777" w:rsidR="004E5641" w:rsidRPr="003114F9" w:rsidRDefault="004E5641" w:rsidP="0050448F">
            <w:pPr>
              <w:rPr>
                <w:rFonts w:ascii="Arial" w:eastAsia="Arial" w:hAnsi="Arial"/>
              </w:rPr>
            </w:pPr>
          </w:p>
        </w:tc>
        <w:tc>
          <w:tcPr>
            <w:tcW w:w="377" w:type="dxa"/>
          </w:tcPr>
          <w:p w14:paraId="29769E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A6E9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5C5D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87B6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62C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92A2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6439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0EAE3C" w14:textId="77777777" w:rsidR="004E5641" w:rsidRPr="003114F9" w:rsidRDefault="004E5641" w:rsidP="0050448F">
            <w:pPr>
              <w:rPr>
                <w:rFonts w:ascii="Arial" w:eastAsia="Arial" w:hAnsi="Arial"/>
              </w:rPr>
            </w:pPr>
          </w:p>
        </w:tc>
        <w:tc>
          <w:tcPr>
            <w:tcW w:w="377" w:type="dxa"/>
          </w:tcPr>
          <w:p w14:paraId="1C3F00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09AE43" w14:textId="77777777" w:rsidR="004E5641" w:rsidRPr="003114F9" w:rsidRDefault="004E5641" w:rsidP="0050448F">
            <w:pPr>
              <w:rPr>
                <w:rFonts w:ascii="Arial" w:eastAsia="Arial" w:hAnsi="Arial"/>
              </w:rPr>
            </w:pPr>
          </w:p>
        </w:tc>
        <w:tc>
          <w:tcPr>
            <w:tcW w:w="377" w:type="dxa"/>
          </w:tcPr>
          <w:p w14:paraId="666F09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D6A4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797A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6E1219" w14:textId="77777777" w:rsidR="004E5641" w:rsidRPr="003114F9" w:rsidRDefault="004E5641" w:rsidP="0050448F">
            <w:pPr>
              <w:rPr>
                <w:rFonts w:ascii="Arial" w:eastAsia="Arial" w:hAnsi="Arial"/>
              </w:rPr>
            </w:pPr>
          </w:p>
        </w:tc>
        <w:tc>
          <w:tcPr>
            <w:tcW w:w="377" w:type="dxa"/>
          </w:tcPr>
          <w:p w14:paraId="75B8F2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39BD14" w14:textId="77777777" w:rsidR="004E5641" w:rsidRPr="003114F9" w:rsidRDefault="004E5641" w:rsidP="0050448F">
            <w:pPr>
              <w:rPr>
                <w:rFonts w:ascii="Arial" w:eastAsia="Arial" w:hAnsi="Arial"/>
              </w:rPr>
            </w:pPr>
          </w:p>
        </w:tc>
        <w:tc>
          <w:tcPr>
            <w:tcW w:w="377" w:type="dxa"/>
          </w:tcPr>
          <w:p w14:paraId="691794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BB76E4" w14:textId="77777777" w:rsidR="004E5641" w:rsidRPr="003114F9" w:rsidRDefault="004E5641" w:rsidP="0050448F">
            <w:pPr>
              <w:rPr>
                <w:rFonts w:ascii="Arial" w:eastAsia="Arial" w:hAnsi="Arial"/>
              </w:rPr>
            </w:pPr>
          </w:p>
        </w:tc>
      </w:tr>
      <w:tr w:rsidR="00974B87" w:rsidRPr="003114F9" w14:paraId="72F404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0A7D13B" w14:textId="77777777" w:rsidR="004E5641" w:rsidRPr="003114F9" w:rsidRDefault="004E5641" w:rsidP="0050448F">
            <w:pPr>
              <w:rPr>
                <w:rFonts w:ascii="Arial" w:eastAsia="Arial" w:hAnsi="Arial"/>
              </w:rPr>
            </w:pPr>
            <w:proofErr w:type="spellStart"/>
            <w:r w:rsidRPr="003114F9">
              <w:rPr>
                <w:rFonts w:ascii="Arial" w:eastAsia="Arial" w:hAnsi="Arial"/>
              </w:rPr>
              <w:t>Jalama</w:t>
            </w:r>
            <w:proofErr w:type="spellEnd"/>
            <w:r w:rsidRPr="003114F9">
              <w:rPr>
                <w:rFonts w:ascii="Arial" w:eastAsia="Arial" w:hAnsi="Arial"/>
              </w:rPr>
              <w:t xml:space="preserve"> Creek Estuary</w:t>
            </w:r>
          </w:p>
        </w:tc>
        <w:tc>
          <w:tcPr>
            <w:tcW w:w="416" w:type="dxa"/>
          </w:tcPr>
          <w:p w14:paraId="411264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AF186C" w14:textId="77777777" w:rsidR="004E5641" w:rsidRPr="003114F9" w:rsidRDefault="004E5641" w:rsidP="0050448F">
            <w:pPr>
              <w:rPr>
                <w:rFonts w:ascii="Arial" w:eastAsia="Arial" w:hAnsi="Arial"/>
              </w:rPr>
            </w:pPr>
          </w:p>
        </w:tc>
        <w:tc>
          <w:tcPr>
            <w:tcW w:w="377" w:type="dxa"/>
          </w:tcPr>
          <w:p w14:paraId="4D48DF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AA339A" w14:textId="77777777" w:rsidR="004E5641" w:rsidRPr="003114F9" w:rsidRDefault="004E5641" w:rsidP="0050448F">
            <w:pPr>
              <w:rPr>
                <w:rFonts w:ascii="Arial" w:eastAsia="Arial" w:hAnsi="Arial"/>
              </w:rPr>
            </w:pPr>
          </w:p>
        </w:tc>
        <w:tc>
          <w:tcPr>
            <w:tcW w:w="377" w:type="dxa"/>
          </w:tcPr>
          <w:p w14:paraId="3F8A9D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C7EE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19FE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347D6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BBF7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1548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78D9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F12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394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6434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415F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FBFCB0" w14:textId="77777777" w:rsidR="004E5641" w:rsidRPr="003114F9" w:rsidRDefault="004E5641" w:rsidP="0050448F">
            <w:pPr>
              <w:rPr>
                <w:rFonts w:ascii="Arial" w:eastAsia="Arial" w:hAnsi="Arial"/>
              </w:rPr>
            </w:pPr>
          </w:p>
        </w:tc>
        <w:tc>
          <w:tcPr>
            <w:tcW w:w="377" w:type="dxa"/>
          </w:tcPr>
          <w:p w14:paraId="6119E2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2362A8" w14:textId="77777777" w:rsidR="004E5641" w:rsidRPr="003114F9" w:rsidRDefault="004E5641" w:rsidP="0050448F">
            <w:pPr>
              <w:rPr>
                <w:rFonts w:ascii="Arial" w:eastAsia="Arial" w:hAnsi="Arial"/>
              </w:rPr>
            </w:pPr>
          </w:p>
        </w:tc>
        <w:tc>
          <w:tcPr>
            <w:tcW w:w="377" w:type="dxa"/>
          </w:tcPr>
          <w:p w14:paraId="1D8CA8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2C6F5D" w14:textId="77777777" w:rsidR="004E5641" w:rsidRPr="003114F9" w:rsidRDefault="004E5641" w:rsidP="0050448F">
            <w:pPr>
              <w:rPr>
                <w:rFonts w:ascii="Arial" w:eastAsia="Arial" w:hAnsi="Arial"/>
              </w:rPr>
            </w:pPr>
          </w:p>
        </w:tc>
        <w:tc>
          <w:tcPr>
            <w:tcW w:w="377" w:type="dxa"/>
          </w:tcPr>
          <w:p w14:paraId="1BB919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1BDCD8"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14F948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66792D2" w14:textId="77777777" w:rsidR="004E5641" w:rsidRPr="003114F9" w:rsidRDefault="004E5641" w:rsidP="0050448F">
            <w:pPr>
              <w:rPr>
                <w:rFonts w:ascii="Arial" w:eastAsia="Arial" w:hAnsi="Arial"/>
              </w:rPr>
            </w:pPr>
            <w:proofErr w:type="spellStart"/>
            <w:r w:rsidRPr="003114F9">
              <w:rPr>
                <w:rFonts w:ascii="Arial" w:eastAsia="Arial" w:hAnsi="Arial"/>
              </w:rPr>
              <w:t>Jalama</w:t>
            </w:r>
            <w:proofErr w:type="spellEnd"/>
            <w:r w:rsidRPr="003114F9">
              <w:rPr>
                <w:rFonts w:ascii="Arial" w:eastAsia="Arial" w:hAnsi="Arial"/>
              </w:rPr>
              <w:t xml:space="preserve"> Creek</w:t>
            </w:r>
          </w:p>
        </w:tc>
        <w:tc>
          <w:tcPr>
            <w:tcW w:w="416" w:type="dxa"/>
          </w:tcPr>
          <w:p w14:paraId="1E783E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EFA3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65F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DDDEBC" w14:textId="77777777" w:rsidR="004E5641" w:rsidRPr="003114F9" w:rsidRDefault="004E5641" w:rsidP="0050448F">
            <w:pPr>
              <w:rPr>
                <w:rFonts w:ascii="Arial" w:eastAsia="Arial" w:hAnsi="Arial"/>
              </w:rPr>
            </w:pPr>
          </w:p>
        </w:tc>
        <w:tc>
          <w:tcPr>
            <w:tcW w:w="377" w:type="dxa"/>
          </w:tcPr>
          <w:p w14:paraId="31B69A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4A6B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FE19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20600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10B2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9AD1C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6D82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3EBF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443A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8EE7FC" w14:textId="77777777" w:rsidR="004E5641" w:rsidRPr="003114F9" w:rsidRDefault="004E5641" w:rsidP="0050448F">
            <w:pPr>
              <w:rPr>
                <w:rFonts w:ascii="Arial" w:eastAsia="Arial" w:hAnsi="Arial"/>
              </w:rPr>
            </w:pPr>
          </w:p>
        </w:tc>
        <w:tc>
          <w:tcPr>
            <w:tcW w:w="377" w:type="dxa"/>
          </w:tcPr>
          <w:p w14:paraId="3666A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53C4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A951E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C9D1DD" w14:textId="77777777" w:rsidR="004E5641" w:rsidRPr="003114F9" w:rsidRDefault="004E5641" w:rsidP="0050448F">
            <w:pPr>
              <w:rPr>
                <w:rFonts w:ascii="Arial" w:eastAsia="Arial" w:hAnsi="Arial"/>
              </w:rPr>
            </w:pPr>
          </w:p>
        </w:tc>
        <w:tc>
          <w:tcPr>
            <w:tcW w:w="377" w:type="dxa"/>
          </w:tcPr>
          <w:p w14:paraId="0A84F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590021" w14:textId="77777777" w:rsidR="004E5641" w:rsidRPr="003114F9" w:rsidRDefault="004E5641" w:rsidP="0050448F">
            <w:pPr>
              <w:rPr>
                <w:rFonts w:ascii="Arial" w:eastAsia="Arial" w:hAnsi="Arial"/>
              </w:rPr>
            </w:pPr>
          </w:p>
        </w:tc>
        <w:tc>
          <w:tcPr>
            <w:tcW w:w="377" w:type="dxa"/>
          </w:tcPr>
          <w:p w14:paraId="1066BD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928D9D" w14:textId="77777777" w:rsidR="004E5641" w:rsidRPr="003114F9" w:rsidRDefault="004E5641" w:rsidP="0050448F">
            <w:pPr>
              <w:rPr>
                <w:rFonts w:ascii="Arial" w:eastAsia="Arial" w:hAnsi="Arial"/>
              </w:rPr>
            </w:pPr>
          </w:p>
        </w:tc>
      </w:tr>
      <w:tr w:rsidR="00974B87" w:rsidRPr="003114F9" w14:paraId="2EB026A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502E13C" w14:textId="77777777" w:rsidR="004E5641" w:rsidRPr="003114F9" w:rsidRDefault="004E5641" w:rsidP="0050448F">
            <w:pPr>
              <w:ind w:left="360"/>
              <w:rPr>
                <w:rFonts w:ascii="Arial" w:eastAsia="Arial" w:hAnsi="Arial"/>
              </w:rPr>
            </w:pPr>
            <w:r w:rsidRPr="003114F9">
              <w:rPr>
                <w:rFonts w:ascii="Arial" w:eastAsia="Arial" w:hAnsi="Arial"/>
              </w:rPr>
              <w:t>Escondido Creek</w:t>
            </w:r>
          </w:p>
        </w:tc>
        <w:tc>
          <w:tcPr>
            <w:tcW w:w="416" w:type="dxa"/>
          </w:tcPr>
          <w:p w14:paraId="5A875F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67FE95" w14:textId="77777777" w:rsidR="004E5641" w:rsidRPr="003114F9" w:rsidRDefault="004E5641" w:rsidP="0050448F">
            <w:pPr>
              <w:rPr>
                <w:rFonts w:ascii="Arial" w:eastAsia="Arial" w:hAnsi="Arial"/>
              </w:rPr>
            </w:pPr>
          </w:p>
        </w:tc>
        <w:tc>
          <w:tcPr>
            <w:tcW w:w="377" w:type="dxa"/>
          </w:tcPr>
          <w:p w14:paraId="2E9E53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F15B07" w14:textId="77777777" w:rsidR="004E5641" w:rsidRPr="003114F9" w:rsidRDefault="004E5641" w:rsidP="0050448F">
            <w:pPr>
              <w:rPr>
                <w:rFonts w:ascii="Arial" w:eastAsia="Arial" w:hAnsi="Arial"/>
              </w:rPr>
            </w:pPr>
          </w:p>
        </w:tc>
        <w:tc>
          <w:tcPr>
            <w:tcW w:w="377" w:type="dxa"/>
          </w:tcPr>
          <w:p w14:paraId="683DC4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9AF7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0BCE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3C1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1B58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1663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E879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83C1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B505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AF91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6189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D17F12" w14:textId="77777777" w:rsidR="004E5641" w:rsidRPr="003114F9" w:rsidRDefault="004E5641" w:rsidP="0050448F">
            <w:pPr>
              <w:rPr>
                <w:rFonts w:ascii="Arial" w:eastAsia="Arial" w:hAnsi="Arial"/>
              </w:rPr>
            </w:pPr>
          </w:p>
        </w:tc>
        <w:tc>
          <w:tcPr>
            <w:tcW w:w="377" w:type="dxa"/>
          </w:tcPr>
          <w:p w14:paraId="4304A6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89D0B" w14:textId="77777777" w:rsidR="004E5641" w:rsidRPr="003114F9" w:rsidRDefault="004E5641" w:rsidP="0050448F">
            <w:pPr>
              <w:rPr>
                <w:rFonts w:ascii="Arial" w:eastAsia="Arial" w:hAnsi="Arial"/>
              </w:rPr>
            </w:pPr>
          </w:p>
        </w:tc>
        <w:tc>
          <w:tcPr>
            <w:tcW w:w="377" w:type="dxa"/>
          </w:tcPr>
          <w:p w14:paraId="422D77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5AC8C5" w14:textId="77777777" w:rsidR="004E5641" w:rsidRPr="003114F9" w:rsidRDefault="004E5641" w:rsidP="0050448F">
            <w:pPr>
              <w:rPr>
                <w:rFonts w:ascii="Arial" w:eastAsia="Arial" w:hAnsi="Arial"/>
              </w:rPr>
            </w:pPr>
          </w:p>
        </w:tc>
        <w:tc>
          <w:tcPr>
            <w:tcW w:w="377" w:type="dxa"/>
          </w:tcPr>
          <w:p w14:paraId="66D51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AEF9C1" w14:textId="77777777" w:rsidR="004E5641" w:rsidRPr="003114F9" w:rsidRDefault="004E5641" w:rsidP="0050448F">
            <w:pPr>
              <w:rPr>
                <w:rFonts w:ascii="Arial" w:eastAsia="Arial" w:hAnsi="Arial"/>
              </w:rPr>
            </w:pPr>
          </w:p>
        </w:tc>
      </w:tr>
      <w:tr w:rsidR="00974B87" w:rsidRPr="003114F9" w14:paraId="3973E81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C7775C" w14:textId="77777777" w:rsidR="004E5641" w:rsidRPr="003114F9" w:rsidRDefault="004E5641" w:rsidP="0050448F">
            <w:pPr>
              <w:ind w:left="360"/>
              <w:rPr>
                <w:rFonts w:ascii="Arial" w:eastAsia="Arial" w:hAnsi="Arial"/>
              </w:rPr>
            </w:pPr>
            <w:r w:rsidRPr="003114F9">
              <w:rPr>
                <w:rFonts w:ascii="Arial" w:eastAsia="Arial" w:hAnsi="Arial"/>
              </w:rPr>
              <w:lastRenderedPageBreak/>
              <w:t>Gasper Creek</w:t>
            </w:r>
          </w:p>
        </w:tc>
        <w:tc>
          <w:tcPr>
            <w:tcW w:w="416" w:type="dxa"/>
          </w:tcPr>
          <w:p w14:paraId="1D3AE2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001B6A" w14:textId="77777777" w:rsidR="004E5641" w:rsidRPr="003114F9" w:rsidRDefault="004E5641" w:rsidP="0050448F">
            <w:pPr>
              <w:rPr>
                <w:rFonts w:ascii="Arial" w:eastAsia="Arial" w:hAnsi="Arial"/>
              </w:rPr>
            </w:pPr>
          </w:p>
        </w:tc>
        <w:tc>
          <w:tcPr>
            <w:tcW w:w="377" w:type="dxa"/>
          </w:tcPr>
          <w:p w14:paraId="5A289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64E53F" w14:textId="77777777" w:rsidR="004E5641" w:rsidRPr="003114F9" w:rsidRDefault="004E5641" w:rsidP="0050448F">
            <w:pPr>
              <w:rPr>
                <w:rFonts w:ascii="Arial" w:eastAsia="Arial" w:hAnsi="Arial"/>
              </w:rPr>
            </w:pPr>
          </w:p>
        </w:tc>
        <w:tc>
          <w:tcPr>
            <w:tcW w:w="377" w:type="dxa"/>
          </w:tcPr>
          <w:p w14:paraId="30BBA0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FE414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A74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FA8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865DC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BF5F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C4C8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51AF38" w14:textId="77777777" w:rsidR="004E5641" w:rsidRPr="003114F9" w:rsidRDefault="004E5641" w:rsidP="0050448F">
            <w:pPr>
              <w:rPr>
                <w:rFonts w:ascii="Arial" w:eastAsia="Arial" w:hAnsi="Arial"/>
              </w:rPr>
            </w:pPr>
          </w:p>
        </w:tc>
        <w:tc>
          <w:tcPr>
            <w:tcW w:w="377" w:type="dxa"/>
          </w:tcPr>
          <w:p w14:paraId="26BBAB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C02A06" w14:textId="77777777" w:rsidR="004E5641" w:rsidRPr="003114F9" w:rsidRDefault="004E5641" w:rsidP="0050448F">
            <w:pPr>
              <w:rPr>
                <w:rFonts w:ascii="Arial" w:eastAsia="Arial" w:hAnsi="Arial"/>
              </w:rPr>
            </w:pPr>
          </w:p>
        </w:tc>
        <w:tc>
          <w:tcPr>
            <w:tcW w:w="377" w:type="dxa"/>
          </w:tcPr>
          <w:p w14:paraId="4F18EA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DA54BF" w14:textId="77777777" w:rsidR="004E5641" w:rsidRPr="003114F9" w:rsidRDefault="004E5641" w:rsidP="0050448F">
            <w:pPr>
              <w:rPr>
                <w:rFonts w:ascii="Arial" w:eastAsia="Arial" w:hAnsi="Arial"/>
              </w:rPr>
            </w:pPr>
          </w:p>
        </w:tc>
        <w:tc>
          <w:tcPr>
            <w:tcW w:w="377" w:type="dxa"/>
          </w:tcPr>
          <w:p w14:paraId="17F1E0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453D04" w14:textId="77777777" w:rsidR="004E5641" w:rsidRPr="003114F9" w:rsidRDefault="004E5641" w:rsidP="0050448F">
            <w:pPr>
              <w:rPr>
                <w:rFonts w:ascii="Arial" w:eastAsia="Arial" w:hAnsi="Arial"/>
              </w:rPr>
            </w:pPr>
          </w:p>
        </w:tc>
        <w:tc>
          <w:tcPr>
            <w:tcW w:w="377" w:type="dxa"/>
          </w:tcPr>
          <w:p w14:paraId="3C4299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F7207A" w14:textId="77777777" w:rsidR="004E5641" w:rsidRPr="003114F9" w:rsidRDefault="004E5641" w:rsidP="0050448F">
            <w:pPr>
              <w:rPr>
                <w:rFonts w:ascii="Arial" w:eastAsia="Arial" w:hAnsi="Arial"/>
              </w:rPr>
            </w:pPr>
          </w:p>
        </w:tc>
        <w:tc>
          <w:tcPr>
            <w:tcW w:w="377" w:type="dxa"/>
          </w:tcPr>
          <w:p w14:paraId="60A5D9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946858" w14:textId="77777777" w:rsidR="004E5641" w:rsidRPr="003114F9" w:rsidRDefault="004E5641" w:rsidP="0050448F">
            <w:pPr>
              <w:rPr>
                <w:rFonts w:ascii="Arial" w:eastAsia="Arial" w:hAnsi="Arial"/>
              </w:rPr>
            </w:pPr>
          </w:p>
        </w:tc>
      </w:tr>
      <w:tr w:rsidR="00974B87" w:rsidRPr="003114F9" w14:paraId="55009AA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E9A7D76" w14:textId="77777777" w:rsidR="004E5641" w:rsidRPr="003114F9" w:rsidRDefault="004E5641" w:rsidP="0050448F">
            <w:pPr>
              <w:ind w:left="360"/>
              <w:rPr>
                <w:rFonts w:ascii="Arial" w:eastAsia="Arial" w:hAnsi="Arial"/>
              </w:rPr>
            </w:pPr>
            <w:r w:rsidRPr="003114F9">
              <w:rPr>
                <w:rFonts w:ascii="Arial" w:eastAsia="Arial" w:hAnsi="Arial"/>
              </w:rPr>
              <w:t>Espada Creek</w:t>
            </w:r>
          </w:p>
        </w:tc>
        <w:tc>
          <w:tcPr>
            <w:tcW w:w="416" w:type="dxa"/>
          </w:tcPr>
          <w:p w14:paraId="77CBF4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8018DD" w14:textId="77777777" w:rsidR="004E5641" w:rsidRPr="003114F9" w:rsidRDefault="004E5641" w:rsidP="0050448F">
            <w:pPr>
              <w:rPr>
                <w:rFonts w:ascii="Arial" w:eastAsia="Arial" w:hAnsi="Arial"/>
              </w:rPr>
            </w:pPr>
          </w:p>
        </w:tc>
        <w:tc>
          <w:tcPr>
            <w:tcW w:w="377" w:type="dxa"/>
          </w:tcPr>
          <w:p w14:paraId="5B46BE5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1B4BA" w14:textId="77777777" w:rsidR="004E5641" w:rsidRPr="003114F9" w:rsidRDefault="004E5641" w:rsidP="0050448F">
            <w:pPr>
              <w:rPr>
                <w:rFonts w:ascii="Arial" w:eastAsia="Arial" w:hAnsi="Arial"/>
              </w:rPr>
            </w:pPr>
          </w:p>
        </w:tc>
        <w:tc>
          <w:tcPr>
            <w:tcW w:w="377" w:type="dxa"/>
          </w:tcPr>
          <w:p w14:paraId="107F0D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2B32B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46D0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8CA2A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DDB8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FF41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7966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7EE26" w14:textId="77777777" w:rsidR="004E5641" w:rsidRPr="003114F9" w:rsidRDefault="004E5641" w:rsidP="0050448F">
            <w:pPr>
              <w:rPr>
                <w:rFonts w:ascii="Arial" w:eastAsia="Arial" w:hAnsi="Arial"/>
              </w:rPr>
            </w:pPr>
          </w:p>
        </w:tc>
        <w:tc>
          <w:tcPr>
            <w:tcW w:w="377" w:type="dxa"/>
          </w:tcPr>
          <w:p w14:paraId="3957F9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161630" w14:textId="77777777" w:rsidR="004E5641" w:rsidRPr="003114F9" w:rsidRDefault="004E5641" w:rsidP="0050448F">
            <w:pPr>
              <w:rPr>
                <w:rFonts w:ascii="Arial" w:eastAsia="Arial" w:hAnsi="Arial"/>
              </w:rPr>
            </w:pPr>
          </w:p>
        </w:tc>
        <w:tc>
          <w:tcPr>
            <w:tcW w:w="377" w:type="dxa"/>
          </w:tcPr>
          <w:p w14:paraId="0D5E39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E04688" w14:textId="77777777" w:rsidR="004E5641" w:rsidRPr="003114F9" w:rsidRDefault="004E5641" w:rsidP="0050448F">
            <w:pPr>
              <w:rPr>
                <w:rFonts w:ascii="Arial" w:eastAsia="Arial" w:hAnsi="Arial"/>
              </w:rPr>
            </w:pPr>
          </w:p>
        </w:tc>
        <w:tc>
          <w:tcPr>
            <w:tcW w:w="377" w:type="dxa"/>
          </w:tcPr>
          <w:p w14:paraId="20FEB3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F35BB" w14:textId="77777777" w:rsidR="004E5641" w:rsidRPr="003114F9" w:rsidRDefault="004E5641" w:rsidP="0050448F">
            <w:pPr>
              <w:rPr>
                <w:rFonts w:ascii="Arial" w:eastAsia="Arial" w:hAnsi="Arial"/>
              </w:rPr>
            </w:pPr>
          </w:p>
        </w:tc>
        <w:tc>
          <w:tcPr>
            <w:tcW w:w="377" w:type="dxa"/>
          </w:tcPr>
          <w:p w14:paraId="21FD30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4921CD" w14:textId="77777777" w:rsidR="004E5641" w:rsidRPr="003114F9" w:rsidRDefault="004E5641" w:rsidP="0050448F">
            <w:pPr>
              <w:rPr>
                <w:rFonts w:ascii="Arial" w:eastAsia="Arial" w:hAnsi="Arial"/>
              </w:rPr>
            </w:pPr>
          </w:p>
        </w:tc>
        <w:tc>
          <w:tcPr>
            <w:tcW w:w="377" w:type="dxa"/>
          </w:tcPr>
          <w:p w14:paraId="55A264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02EB10" w14:textId="77777777" w:rsidR="004E5641" w:rsidRPr="003114F9" w:rsidRDefault="004E5641" w:rsidP="0050448F">
            <w:pPr>
              <w:rPr>
                <w:rFonts w:ascii="Arial" w:eastAsia="Arial" w:hAnsi="Arial"/>
              </w:rPr>
            </w:pPr>
          </w:p>
        </w:tc>
      </w:tr>
      <w:tr w:rsidR="00974B87" w:rsidRPr="003114F9" w14:paraId="4A84A5B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3AE532" w14:textId="77777777" w:rsidR="004E5641" w:rsidRPr="003114F9" w:rsidRDefault="004E5641" w:rsidP="0050448F">
            <w:pPr>
              <w:rPr>
                <w:rFonts w:ascii="Arial" w:eastAsia="Arial" w:hAnsi="Arial"/>
              </w:rPr>
            </w:pPr>
            <w:r w:rsidRPr="003114F9">
              <w:rPr>
                <w:rFonts w:ascii="Arial" w:eastAsia="Arial" w:hAnsi="Arial"/>
              </w:rPr>
              <w:t>Wood Canyon Creek</w:t>
            </w:r>
          </w:p>
        </w:tc>
        <w:tc>
          <w:tcPr>
            <w:tcW w:w="416" w:type="dxa"/>
          </w:tcPr>
          <w:p w14:paraId="55777C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FB321D" w14:textId="77777777" w:rsidR="004E5641" w:rsidRPr="003114F9" w:rsidRDefault="004E5641" w:rsidP="0050448F">
            <w:pPr>
              <w:rPr>
                <w:rFonts w:ascii="Arial" w:eastAsia="Arial" w:hAnsi="Arial"/>
              </w:rPr>
            </w:pPr>
          </w:p>
        </w:tc>
        <w:tc>
          <w:tcPr>
            <w:tcW w:w="377" w:type="dxa"/>
          </w:tcPr>
          <w:p w14:paraId="36BE6F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C79F92" w14:textId="77777777" w:rsidR="004E5641" w:rsidRPr="003114F9" w:rsidRDefault="004E5641" w:rsidP="0050448F">
            <w:pPr>
              <w:rPr>
                <w:rFonts w:ascii="Arial" w:eastAsia="Arial" w:hAnsi="Arial"/>
              </w:rPr>
            </w:pPr>
          </w:p>
        </w:tc>
        <w:tc>
          <w:tcPr>
            <w:tcW w:w="377" w:type="dxa"/>
          </w:tcPr>
          <w:p w14:paraId="7F416E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33ED2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1EE0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D7E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49DE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F8F0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3D9A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615FC4" w14:textId="77777777" w:rsidR="004E5641" w:rsidRPr="003114F9" w:rsidRDefault="004E5641" w:rsidP="0050448F">
            <w:pPr>
              <w:rPr>
                <w:rFonts w:ascii="Arial" w:eastAsia="Arial" w:hAnsi="Arial"/>
              </w:rPr>
            </w:pPr>
          </w:p>
        </w:tc>
        <w:tc>
          <w:tcPr>
            <w:tcW w:w="377" w:type="dxa"/>
          </w:tcPr>
          <w:p w14:paraId="02A39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D3AF2" w14:textId="77777777" w:rsidR="004E5641" w:rsidRPr="003114F9" w:rsidRDefault="004E5641" w:rsidP="0050448F">
            <w:pPr>
              <w:rPr>
                <w:rFonts w:ascii="Arial" w:eastAsia="Arial" w:hAnsi="Arial"/>
              </w:rPr>
            </w:pPr>
          </w:p>
        </w:tc>
        <w:tc>
          <w:tcPr>
            <w:tcW w:w="377" w:type="dxa"/>
          </w:tcPr>
          <w:p w14:paraId="3A2B35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2DE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3DC8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7D67" w14:textId="77777777" w:rsidR="004E5641" w:rsidRPr="003114F9" w:rsidRDefault="004E5641" w:rsidP="0050448F">
            <w:pPr>
              <w:rPr>
                <w:rFonts w:ascii="Arial" w:eastAsia="Arial" w:hAnsi="Arial"/>
              </w:rPr>
            </w:pPr>
          </w:p>
        </w:tc>
        <w:tc>
          <w:tcPr>
            <w:tcW w:w="377" w:type="dxa"/>
          </w:tcPr>
          <w:p w14:paraId="402DB3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3BFE3A" w14:textId="77777777" w:rsidR="004E5641" w:rsidRPr="003114F9" w:rsidRDefault="004E5641" w:rsidP="0050448F">
            <w:pPr>
              <w:rPr>
                <w:rFonts w:ascii="Arial" w:eastAsia="Arial" w:hAnsi="Arial"/>
              </w:rPr>
            </w:pPr>
          </w:p>
        </w:tc>
        <w:tc>
          <w:tcPr>
            <w:tcW w:w="377" w:type="dxa"/>
          </w:tcPr>
          <w:p w14:paraId="7C94C9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02B91E" w14:textId="77777777" w:rsidR="004E5641" w:rsidRPr="003114F9" w:rsidRDefault="004E5641" w:rsidP="0050448F">
            <w:pPr>
              <w:rPr>
                <w:rFonts w:ascii="Arial" w:eastAsia="Arial" w:hAnsi="Arial"/>
              </w:rPr>
            </w:pPr>
          </w:p>
        </w:tc>
      </w:tr>
      <w:tr w:rsidR="00974B87" w:rsidRPr="003114F9" w14:paraId="0DBF456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D63405"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Cojo</w:t>
            </w:r>
            <w:proofErr w:type="spellEnd"/>
          </w:p>
        </w:tc>
        <w:tc>
          <w:tcPr>
            <w:tcW w:w="416" w:type="dxa"/>
          </w:tcPr>
          <w:p w14:paraId="7D969C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F15312" w14:textId="77777777" w:rsidR="004E5641" w:rsidRPr="003114F9" w:rsidRDefault="004E5641" w:rsidP="0050448F">
            <w:pPr>
              <w:rPr>
                <w:rFonts w:ascii="Arial" w:eastAsia="Arial" w:hAnsi="Arial"/>
              </w:rPr>
            </w:pPr>
          </w:p>
        </w:tc>
        <w:tc>
          <w:tcPr>
            <w:tcW w:w="377" w:type="dxa"/>
          </w:tcPr>
          <w:p w14:paraId="660C975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175248" w14:textId="77777777" w:rsidR="004E5641" w:rsidRPr="003114F9" w:rsidRDefault="004E5641" w:rsidP="0050448F">
            <w:pPr>
              <w:rPr>
                <w:rFonts w:ascii="Arial" w:eastAsia="Arial" w:hAnsi="Arial"/>
              </w:rPr>
            </w:pPr>
          </w:p>
        </w:tc>
        <w:tc>
          <w:tcPr>
            <w:tcW w:w="377" w:type="dxa"/>
          </w:tcPr>
          <w:p w14:paraId="75BC4D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0658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842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6742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7076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87D29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4A742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B798CE" w14:textId="77777777" w:rsidR="004E5641" w:rsidRPr="003114F9" w:rsidRDefault="004E5641" w:rsidP="0050448F">
            <w:pPr>
              <w:rPr>
                <w:rFonts w:ascii="Arial" w:eastAsia="Arial" w:hAnsi="Arial"/>
              </w:rPr>
            </w:pPr>
          </w:p>
        </w:tc>
        <w:tc>
          <w:tcPr>
            <w:tcW w:w="377" w:type="dxa"/>
          </w:tcPr>
          <w:p w14:paraId="416E22B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371835" w14:textId="77777777" w:rsidR="004E5641" w:rsidRPr="003114F9" w:rsidRDefault="004E5641" w:rsidP="0050448F">
            <w:pPr>
              <w:rPr>
                <w:rFonts w:ascii="Arial" w:eastAsia="Arial" w:hAnsi="Arial"/>
              </w:rPr>
            </w:pPr>
          </w:p>
        </w:tc>
        <w:tc>
          <w:tcPr>
            <w:tcW w:w="377" w:type="dxa"/>
          </w:tcPr>
          <w:p w14:paraId="11A86C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58C8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09B1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F03E0A" w14:textId="77777777" w:rsidR="004E5641" w:rsidRPr="003114F9" w:rsidRDefault="004E5641" w:rsidP="0050448F">
            <w:pPr>
              <w:rPr>
                <w:rFonts w:ascii="Arial" w:eastAsia="Arial" w:hAnsi="Arial"/>
              </w:rPr>
            </w:pPr>
          </w:p>
        </w:tc>
        <w:tc>
          <w:tcPr>
            <w:tcW w:w="377" w:type="dxa"/>
          </w:tcPr>
          <w:p w14:paraId="3B88C3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64763" w14:textId="77777777" w:rsidR="004E5641" w:rsidRPr="003114F9" w:rsidRDefault="004E5641" w:rsidP="0050448F">
            <w:pPr>
              <w:rPr>
                <w:rFonts w:ascii="Arial" w:eastAsia="Arial" w:hAnsi="Arial"/>
              </w:rPr>
            </w:pPr>
          </w:p>
        </w:tc>
        <w:tc>
          <w:tcPr>
            <w:tcW w:w="377" w:type="dxa"/>
          </w:tcPr>
          <w:p w14:paraId="53DD67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C90485" w14:textId="77777777" w:rsidR="004E5641" w:rsidRPr="003114F9" w:rsidRDefault="004E5641" w:rsidP="0050448F">
            <w:pPr>
              <w:rPr>
                <w:rFonts w:ascii="Arial" w:eastAsia="Arial" w:hAnsi="Arial"/>
              </w:rPr>
            </w:pPr>
          </w:p>
        </w:tc>
      </w:tr>
      <w:tr w:rsidR="00974B87" w:rsidRPr="003114F9" w14:paraId="63BB894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DD52C71" w14:textId="77777777" w:rsidR="004E5641" w:rsidRPr="003114F9" w:rsidRDefault="004E5641" w:rsidP="0050448F">
            <w:pPr>
              <w:rPr>
                <w:rFonts w:ascii="Arial" w:eastAsia="Arial" w:hAnsi="Arial"/>
              </w:rPr>
            </w:pPr>
            <w:r w:rsidRPr="003114F9">
              <w:rPr>
                <w:rFonts w:ascii="Arial" w:eastAsia="Arial" w:hAnsi="Arial"/>
              </w:rPr>
              <w:t>Barranca Honda</w:t>
            </w:r>
          </w:p>
        </w:tc>
        <w:tc>
          <w:tcPr>
            <w:tcW w:w="416" w:type="dxa"/>
          </w:tcPr>
          <w:p w14:paraId="7616F0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1805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8E5D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B78DEB" w14:textId="77777777" w:rsidR="004E5641" w:rsidRPr="003114F9" w:rsidRDefault="004E5641" w:rsidP="0050448F">
            <w:pPr>
              <w:rPr>
                <w:rFonts w:ascii="Arial" w:eastAsia="Arial" w:hAnsi="Arial"/>
              </w:rPr>
            </w:pPr>
          </w:p>
        </w:tc>
        <w:tc>
          <w:tcPr>
            <w:tcW w:w="377" w:type="dxa"/>
          </w:tcPr>
          <w:p w14:paraId="2DCC4B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7009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879B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341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46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47F9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42A9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7462C3" w14:textId="77777777" w:rsidR="004E5641" w:rsidRPr="003114F9" w:rsidRDefault="004E5641" w:rsidP="0050448F">
            <w:pPr>
              <w:rPr>
                <w:rFonts w:ascii="Arial" w:eastAsia="Arial" w:hAnsi="Arial"/>
              </w:rPr>
            </w:pPr>
          </w:p>
        </w:tc>
        <w:tc>
          <w:tcPr>
            <w:tcW w:w="377" w:type="dxa"/>
          </w:tcPr>
          <w:p w14:paraId="45FD91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CB8F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4AC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953A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EA6A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FEB206" w14:textId="77777777" w:rsidR="004E5641" w:rsidRPr="003114F9" w:rsidRDefault="004E5641" w:rsidP="0050448F">
            <w:pPr>
              <w:rPr>
                <w:rFonts w:ascii="Arial" w:eastAsia="Arial" w:hAnsi="Arial"/>
              </w:rPr>
            </w:pPr>
          </w:p>
        </w:tc>
        <w:tc>
          <w:tcPr>
            <w:tcW w:w="377" w:type="dxa"/>
          </w:tcPr>
          <w:p w14:paraId="5A0053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A2F982" w14:textId="77777777" w:rsidR="004E5641" w:rsidRPr="003114F9" w:rsidRDefault="004E5641" w:rsidP="0050448F">
            <w:pPr>
              <w:rPr>
                <w:rFonts w:ascii="Arial" w:eastAsia="Arial" w:hAnsi="Arial"/>
              </w:rPr>
            </w:pPr>
          </w:p>
        </w:tc>
        <w:tc>
          <w:tcPr>
            <w:tcW w:w="377" w:type="dxa"/>
          </w:tcPr>
          <w:p w14:paraId="5C4AD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7E1A16" w14:textId="77777777" w:rsidR="004E5641" w:rsidRPr="003114F9" w:rsidRDefault="004E5641" w:rsidP="0050448F">
            <w:pPr>
              <w:rPr>
                <w:rFonts w:ascii="Arial" w:eastAsia="Arial" w:hAnsi="Arial"/>
              </w:rPr>
            </w:pPr>
          </w:p>
        </w:tc>
      </w:tr>
      <w:tr w:rsidR="00974B87" w:rsidRPr="003114F9" w14:paraId="4E6E197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C8EF124" w14:textId="77777777" w:rsidR="004E5641" w:rsidRPr="003114F9" w:rsidRDefault="004E5641" w:rsidP="0050448F">
            <w:pPr>
              <w:rPr>
                <w:rFonts w:ascii="Arial" w:eastAsia="Arial" w:hAnsi="Arial"/>
              </w:rPr>
            </w:pPr>
            <w:r w:rsidRPr="003114F9">
              <w:rPr>
                <w:rFonts w:ascii="Arial" w:eastAsia="Arial" w:hAnsi="Arial"/>
              </w:rPr>
              <w:t xml:space="preserve">Arroyo </w:t>
            </w:r>
            <w:proofErr w:type="spellStart"/>
            <w:r w:rsidRPr="003114F9">
              <w:rPr>
                <w:rFonts w:ascii="Arial" w:eastAsia="Arial" w:hAnsi="Arial"/>
              </w:rPr>
              <w:t>Bulito</w:t>
            </w:r>
            <w:proofErr w:type="spellEnd"/>
          </w:p>
        </w:tc>
        <w:tc>
          <w:tcPr>
            <w:tcW w:w="416" w:type="dxa"/>
          </w:tcPr>
          <w:p w14:paraId="02C5C5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2FD3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CEC1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F5459" w14:textId="77777777" w:rsidR="004E5641" w:rsidRPr="003114F9" w:rsidRDefault="004E5641" w:rsidP="0050448F">
            <w:pPr>
              <w:rPr>
                <w:rFonts w:ascii="Arial" w:eastAsia="Arial" w:hAnsi="Arial"/>
              </w:rPr>
            </w:pPr>
          </w:p>
        </w:tc>
        <w:tc>
          <w:tcPr>
            <w:tcW w:w="377" w:type="dxa"/>
          </w:tcPr>
          <w:p w14:paraId="2FE3C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3E4E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4C02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1641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E489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739F7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B99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2DF69A" w14:textId="77777777" w:rsidR="004E5641" w:rsidRPr="003114F9" w:rsidRDefault="004E5641" w:rsidP="0050448F">
            <w:pPr>
              <w:rPr>
                <w:rFonts w:ascii="Arial" w:eastAsia="Arial" w:hAnsi="Arial"/>
              </w:rPr>
            </w:pPr>
          </w:p>
        </w:tc>
        <w:tc>
          <w:tcPr>
            <w:tcW w:w="377" w:type="dxa"/>
          </w:tcPr>
          <w:p w14:paraId="3C5A43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EF3D24" w14:textId="77777777" w:rsidR="004E5641" w:rsidRPr="003114F9" w:rsidRDefault="004E5641" w:rsidP="0050448F">
            <w:pPr>
              <w:rPr>
                <w:rFonts w:ascii="Arial" w:eastAsia="Arial" w:hAnsi="Arial"/>
              </w:rPr>
            </w:pPr>
          </w:p>
        </w:tc>
        <w:tc>
          <w:tcPr>
            <w:tcW w:w="377" w:type="dxa"/>
          </w:tcPr>
          <w:p w14:paraId="0E096E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D029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56E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F4F5B6" w14:textId="77777777" w:rsidR="004E5641" w:rsidRPr="003114F9" w:rsidRDefault="004E5641" w:rsidP="0050448F">
            <w:pPr>
              <w:rPr>
                <w:rFonts w:ascii="Arial" w:eastAsia="Arial" w:hAnsi="Arial"/>
              </w:rPr>
            </w:pPr>
          </w:p>
        </w:tc>
        <w:tc>
          <w:tcPr>
            <w:tcW w:w="377" w:type="dxa"/>
          </w:tcPr>
          <w:p w14:paraId="7C82FF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87E0343" w14:textId="77777777" w:rsidR="004E5641" w:rsidRPr="003114F9" w:rsidRDefault="004E5641" w:rsidP="0050448F">
            <w:pPr>
              <w:rPr>
                <w:rFonts w:ascii="Arial" w:eastAsia="Arial" w:hAnsi="Arial"/>
              </w:rPr>
            </w:pPr>
          </w:p>
        </w:tc>
        <w:tc>
          <w:tcPr>
            <w:tcW w:w="377" w:type="dxa"/>
          </w:tcPr>
          <w:p w14:paraId="254FED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643C68" w14:textId="77777777" w:rsidR="004E5641" w:rsidRPr="003114F9" w:rsidRDefault="004E5641" w:rsidP="0050448F">
            <w:pPr>
              <w:rPr>
                <w:rFonts w:ascii="Arial" w:eastAsia="Arial" w:hAnsi="Arial"/>
              </w:rPr>
            </w:pPr>
          </w:p>
        </w:tc>
      </w:tr>
      <w:tr w:rsidR="00974B87" w:rsidRPr="003114F9" w14:paraId="381695B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D34F67" w14:textId="77777777" w:rsidR="004E5641" w:rsidRPr="003114F9" w:rsidRDefault="004E5641" w:rsidP="0050448F">
            <w:pPr>
              <w:rPr>
                <w:rFonts w:ascii="Arial" w:eastAsia="Arial" w:hAnsi="Arial"/>
              </w:rPr>
            </w:pPr>
            <w:r w:rsidRPr="003114F9">
              <w:rPr>
                <w:rFonts w:ascii="Arial" w:eastAsia="Arial" w:hAnsi="Arial"/>
              </w:rPr>
              <w:t>Canada de Santa Anita</w:t>
            </w:r>
          </w:p>
        </w:tc>
        <w:tc>
          <w:tcPr>
            <w:tcW w:w="416" w:type="dxa"/>
          </w:tcPr>
          <w:p w14:paraId="759A21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06C1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3334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6607A1" w14:textId="77777777" w:rsidR="004E5641" w:rsidRPr="003114F9" w:rsidRDefault="004E5641" w:rsidP="0050448F">
            <w:pPr>
              <w:rPr>
                <w:rFonts w:ascii="Arial" w:eastAsia="Arial" w:hAnsi="Arial"/>
              </w:rPr>
            </w:pPr>
          </w:p>
        </w:tc>
        <w:tc>
          <w:tcPr>
            <w:tcW w:w="377" w:type="dxa"/>
          </w:tcPr>
          <w:p w14:paraId="473F7E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9E245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131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63A3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878E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6C08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8D1F1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EF4E43" w14:textId="77777777" w:rsidR="004E5641" w:rsidRPr="003114F9" w:rsidRDefault="004E5641" w:rsidP="0050448F">
            <w:pPr>
              <w:rPr>
                <w:rFonts w:ascii="Arial" w:eastAsia="Arial" w:hAnsi="Arial"/>
              </w:rPr>
            </w:pPr>
          </w:p>
        </w:tc>
        <w:tc>
          <w:tcPr>
            <w:tcW w:w="377" w:type="dxa"/>
          </w:tcPr>
          <w:p w14:paraId="1D9A39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8BAA53" w14:textId="77777777" w:rsidR="004E5641" w:rsidRPr="003114F9" w:rsidRDefault="004E5641" w:rsidP="0050448F">
            <w:pPr>
              <w:rPr>
                <w:rFonts w:ascii="Arial" w:eastAsia="Arial" w:hAnsi="Arial"/>
              </w:rPr>
            </w:pPr>
          </w:p>
        </w:tc>
        <w:tc>
          <w:tcPr>
            <w:tcW w:w="377" w:type="dxa"/>
          </w:tcPr>
          <w:p w14:paraId="4911FC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2159B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F9B1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23ADFF" w14:textId="77777777" w:rsidR="004E5641" w:rsidRPr="003114F9" w:rsidRDefault="004E5641" w:rsidP="0050448F">
            <w:pPr>
              <w:rPr>
                <w:rFonts w:ascii="Arial" w:eastAsia="Arial" w:hAnsi="Arial"/>
              </w:rPr>
            </w:pPr>
          </w:p>
        </w:tc>
        <w:tc>
          <w:tcPr>
            <w:tcW w:w="377" w:type="dxa"/>
          </w:tcPr>
          <w:p w14:paraId="0AD6D4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A00355" w14:textId="77777777" w:rsidR="004E5641" w:rsidRPr="003114F9" w:rsidRDefault="004E5641" w:rsidP="0050448F">
            <w:pPr>
              <w:rPr>
                <w:rFonts w:ascii="Arial" w:eastAsia="Arial" w:hAnsi="Arial"/>
              </w:rPr>
            </w:pPr>
          </w:p>
        </w:tc>
        <w:tc>
          <w:tcPr>
            <w:tcW w:w="377" w:type="dxa"/>
          </w:tcPr>
          <w:p w14:paraId="0BACCB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032E5D" w14:textId="77777777" w:rsidR="004E5641" w:rsidRPr="003114F9" w:rsidRDefault="004E5641" w:rsidP="0050448F">
            <w:pPr>
              <w:rPr>
                <w:rFonts w:ascii="Arial" w:eastAsia="Arial" w:hAnsi="Arial"/>
              </w:rPr>
            </w:pPr>
          </w:p>
        </w:tc>
      </w:tr>
      <w:tr w:rsidR="00974B87" w:rsidRPr="003114F9" w14:paraId="136A5F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7AE8CB" w14:textId="77777777" w:rsidR="004E5641" w:rsidRPr="003114F9" w:rsidRDefault="004E5641" w:rsidP="0050448F">
            <w:pPr>
              <w:rPr>
                <w:rFonts w:ascii="Arial" w:eastAsia="Arial" w:hAnsi="Arial"/>
              </w:rPr>
            </w:pPr>
            <w:r w:rsidRPr="003114F9">
              <w:rPr>
                <w:rFonts w:ascii="Arial" w:eastAsia="Arial" w:hAnsi="Arial"/>
              </w:rPr>
              <w:t xml:space="preserve">Canada del </w:t>
            </w:r>
            <w:proofErr w:type="spellStart"/>
            <w:r w:rsidRPr="003114F9">
              <w:rPr>
                <w:rFonts w:ascii="Arial" w:eastAsia="Arial" w:hAnsi="Arial"/>
              </w:rPr>
              <w:t>Sacate</w:t>
            </w:r>
            <w:proofErr w:type="spellEnd"/>
          </w:p>
        </w:tc>
        <w:tc>
          <w:tcPr>
            <w:tcW w:w="416" w:type="dxa"/>
          </w:tcPr>
          <w:p w14:paraId="6741A6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AFF9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FCAE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C26445" w14:textId="77777777" w:rsidR="004E5641" w:rsidRPr="003114F9" w:rsidRDefault="004E5641" w:rsidP="0050448F">
            <w:pPr>
              <w:rPr>
                <w:rFonts w:ascii="Arial" w:eastAsia="Arial" w:hAnsi="Arial"/>
              </w:rPr>
            </w:pPr>
          </w:p>
        </w:tc>
        <w:tc>
          <w:tcPr>
            <w:tcW w:w="377" w:type="dxa"/>
          </w:tcPr>
          <w:p w14:paraId="218D72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64CA2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AC3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C411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E5AD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334C1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FA9C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507A95" w14:textId="77777777" w:rsidR="004E5641" w:rsidRPr="003114F9" w:rsidRDefault="004E5641" w:rsidP="0050448F">
            <w:pPr>
              <w:rPr>
                <w:rFonts w:ascii="Arial" w:eastAsia="Arial" w:hAnsi="Arial"/>
              </w:rPr>
            </w:pPr>
          </w:p>
        </w:tc>
        <w:tc>
          <w:tcPr>
            <w:tcW w:w="377" w:type="dxa"/>
          </w:tcPr>
          <w:p w14:paraId="0A7B96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501794" w14:textId="77777777" w:rsidR="004E5641" w:rsidRPr="003114F9" w:rsidRDefault="004E5641" w:rsidP="0050448F">
            <w:pPr>
              <w:rPr>
                <w:rFonts w:ascii="Arial" w:eastAsia="Arial" w:hAnsi="Arial"/>
              </w:rPr>
            </w:pPr>
          </w:p>
        </w:tc>
        <w:tc>
          <w:tcPr>
            <w:tcW w:w="377" w:type="dxa"/>
          </w:tcPr>
          <w:p w14:paraId="15A573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4B68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30378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44BE3F" w14:textId="77777777" w:rsidR="004E5641" w:rsidRPr="003114F9" w:rsidRDefault="004E5641" w:rsidP="0050448F">
            <w:pPr>
              <w:rPr>
                <w:rFonts w:ascii="Arial" w:eastAsia="Arial" w:hAnsi="Arial"/>
              </w:rPr>
            </w:pPr>
          </w:p>
        </w:tc>
        <w:tc>
          <w:tcPr>
            <w:tcW w:w="377" w:type="dxa"/>
          </w:tcPr>
          <w:p w14:paraId="534376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1FC052" w14:textId="77777777" w:rsidR="004E5641" w:rsidRPr="003114F9" w:rsidRDefault="004E5641" w:rsidP="0050448F">
            <w:pPr>
              <w:rPr>
                <w:rFonts w:ascii="Arial" w:eastAsia="Arial" w:hAnsi="Arial"/>
              </w:rPr>
            </w:pPr>
          </w:p>
        </w:tc>
        <w:tc>
          <w:tcPr>
            <w:tcW w:w="377" w:type="dxa"/>
          </w:tcPr>
          <w:p w14:paraId="0321E6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826506" w14:textId="77777777" w:rsidR="004E5641" w:rsidRPr="003114F9" w:rsidRDefault="004E5641" w:rsidP="0050448F">
            <w:pPr>
              <w:rPr>
                <w:rFonts w:ascii="Arial" w:eastAsia="Arial" w:hAnsi="Arial"/>
              </w:rPr>
            </w:pPr>
          </w:p>
        </w:tc>
      </w:tr>
      <w:tr w:rsidR="00974B87" w:rsidRPr="003114F9" w14:paraId="12B1291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2E9933C" w14:textId="77777777" w:rsidR="004E5641" w:rsidRPr="003114F9" w:rsidRDefault="004E5641" w:rsidP="0050448F">
            <w:pPr>
              <w:rPr>
                <w:rFonts w:ascii="Arial" w:eastAsia="Arial" w:hAnsi="Arial"/>
              </w:rPr>
            </w:pPr>
            <w:r w:rsidRPr="003114F9">
              <w:rPr>
                <w:rFonts w:ascii="Arial" w:eastAsia="Arial" w:hAnsi="Arial"/>
              </w:rPr>
              <w:t>Canada Alegria</w:t>
            </w:r>
          </w:p>
        </w:tc>
        <w:tc>
          <w:tcPr>
            <w:tcW w:w="416" w:type="dxa"/>
          </w:tcPr>
          <w:p w14:paraId="05C250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8D46A6" w14:textId="77777777" w:rsidR="004E5641" w:rsidRPr="003114F9" w:rsidRDefault="004E5641" w:rsidP="0050448F">
            <w:pPr>
              <w:rPr>
                <w:rFonts w:ascii="Arial" w:eastAsia="Arial" w:hAnsi="Arial"/>
              </w:rPr>
            </w:pPr>
          </w:p>
        </w:tc>
        <w:tc>
          <w:tcPr>
            <w:tcW w:w="377" w:type="dxa"/>
          </w:tcPr>
          <w:p w14:paraId="68DC05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DB4037" w14:textId="77777777" w:rsidR="004E5641" w:rsidRPr="003114F9" w:rsidRDefault="004E5641" w:rsidP="0050448F">
            <w:pPr>
              <w:rPr>
                <w:rFonts w:ascii="Arial" w:eastAsia="Arial" w:hAnsi="Arial"/>
              </w:rPr>
            </w:pPr>
          </w:p>
        </w:tc>
        <w:tc>
          <w:tcPr>
            <w:tcW w:w="377" w:type="dxa"/>
          </w:tcPr>
          <w:p w14:paraId="053B5AE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1ABF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378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40DB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1EFD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4E731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66021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6AE17B" w14:textId="77777777" w:rsidR="004E5641" w:rsidRPr="003114F9" w:rsidRDefault="004E5641" w:rsidP="0050448F">
            <w:pPr>
              <w:rPr>
                <w:rFonts w:ascii="Arial" w:eastAsia="Arial" w:hAnsi="Arial"/>
              </w:rPr>
            </w:pPr>
          </w:p>
        </w:tc>
        <w:tc>
          <w:tcPr>
            <w:tcW w:w="377" w:type="dxa"/>
          </w:tcPr>
          <w:p w14:paraId="2758FD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F6A5B6" w14:textId="77777777" w:rsidR="004E5641" w:rsidRPr="003114F9" w:rsidRDefault="004E5641" w:rsidP="0050448F">
            <w:pPr>
              <w:rPr>
                <w:rFonts w:ascii="Arial" w:eastAsia="Arial" w:hAnsi="Arial"/>
              </w:rPr>
            </w:pPr>
          </w:p>
        </w:tc>
        <w:tc>
          <w:tcPr>
            <w:tcW w:w="377" w:type="dxa"/>
          </w:tcPr>
          <w:p w14:paraId="603FE7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9640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3D59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917773" w14:textId="77777777" w:rsidR="004E5641" w:rsidRPr="003114F9" w:rsidRDefault="004E5641" w:rsidP="0050448F">
            <w:pPr>
              <w:rPr>
                <w:rFonts w:ascii="Arial" w:eastAsia="Arial" w:hAnsi="Arial"/>
              </w:rPr>
            </w:pPr>
          </w:p>
        </w:tc>
        <w:tc>
          <w:tcPr>
            <w:tcW w:w="377" w:type="dxa"/>
          </w:tcPr>
          <w:p w14:paraId="20A021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2600EF" w14:textId="77777777" w:rsidR="004E5641" w:rsidRPr="003114F9" w:rsidRDefault="004E5641" w:rsidP="0050448F">
            <w:pPr>
              <w:rPr>
                <w:rFonts w:ascii="Arial" w:eastAsia="Arial" w:hAnsi="Arial"/>
              </w:rPr>
            </w:pPr>
          </w:p>
        </w:tc>
        <w:tc>
          <w:tcPr>
            <w:tcW w:w="377" w:type="dxa"/>
          </w:tcPr>
          <w:p w14:paraId="5EFEAA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1EE55" w14:textId="77777777" w:rsidR="004E5641" w:rsidRPr="003114F9" w:rsidRDefault="004E5641" w:rsidP="0050448F">
            <w:pPr>
              <w:rPr>
                <w:rFonts w:ascii="Arial" w:eastAsia="Arial" w:hAnsi="Arial"/>
              </w:rPr>
            </w:pPr>
          </w:p>
        </w:tc>
      </w:tr>
      <w:tr w:rsidR="00974B87" w:rsidRPr="003114F9" w14:paraId="2CEC1B5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1832FA7" w14:textId="77777777" w:rsidR="004E5641" w:rsidRPr="003114F9" w:rsidRDefault="004E5641" w:rsidP="0050448F">
            <w:pPr>
              <w:rPr>
                <w:rFonts w:ascii="Arial" w:eastAsia="Arial" w:hAnsi="Arial"/>
              </w:rPr>
            </w:pPr>
            <w:r w:rsidRPr="003114F9">
              <w:rPr>
                <w:rFonts w:ascii="Arial" w:eastAsia="Arial" w:hAnsi="Arial"/>
              </w:rPr>
              <w:t>Canada del Agua Caliente</w:t>
            </w:r>
          </w:p>
        </w:tc>
        <w:tc>
          <w:tcPr>
            <w:tcW w:w="416" w:type="dxa"/>
          </w:tcPr>
          <w:p w14:paraId="10C7E5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C1CB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B532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5297A1" w14:textId="77777777" w:rsidR="004E5641" w:rsidRPr="003114F9" w:rsidRDefault="004E5641" w:rsidP="0050448F">
            <w:pPr>
              <w:rPr>
                <w:rFonts w:ascii="Arial" w:eastAsia="Arial" w:hAnsi="Arial"/>
              </w:rPr>
            </w:pPr>
          </w:p>
        </w:tc>
        <w:tc>
          <w:tcPr>
            <w:tcW w:w="377" w:type="dxa"/>
          </w:tcPr>
          <w:p w14:paraId="5D8FC6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C182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BE93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284E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5088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787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5A9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D39764" w14:textId="77777777" w:rsidR="004E5641" w:rsidRPr="003114F9" w:rsidRDefault="004E5641" w:rsidP="0050448F">
            <w:pPr>
              <w:rPr>
                <w:rFonts w:ascii="Arial" w:eastAsia="Arial" w:hAnsi="Arial"/>
              </w:rPr>
            </w:pPr>
          </w:p>
        </w:tc>
        <w:tc>
          <w:tcPr>
            <w:tcW w:w="377" w:type="dxa"/>
          </w:tcPr>
          <w:p w14:paraId="1B63A3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79E859" w14:textId="77777777" w:rsidR="004E5641" w:rsidRPr="003114F9" w:rsidRDefault="004E5641" w:rsidP="0050448F">
            <w:pPr>
              <w:rPr>
                <w:rFonts w:ascii="Arial" w:eastAsia="Arial" w:hAnsi="Arial"/>
              </w:rPr>
            </w:pPr>
          </w:p>
        </w:tc>
        <w:tc>
          <w:tcPr>
            <w:tcW w:w="377" w:type="dxa"/>
          </w:tcPr>
          <w:p w14:paraId="57D376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8803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03C5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FF138" w14:textId="77777777" w:rsidR="004E5641" w:rsidRPr="003114F9" w:rsidRDefault="004E5641" w:rsidP="0050448F">
            <w:pPr>
              <w:rPr>
                <w:rFonts w:ascii="Arial" w:eastAsia="Arial" w:hAnsi="Arial"/>
              </w:rPr>
            </w:pPr>
          </w:p>
        </w:tc>
        <w:tc>
          <w:tcPr>
            <w:tcW w:w="377" w:type="dxa"/>
          </w:tcPr>
          <w:p w14:paraId="3AC5A8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E6573C" w14:textId="77777777" w:rsidR="004E5641" w:rsidRPr="003114F9" w:rsidRDefault="004E5641" w:rsidP="0050448F">
            <w:pPr>
              <w:rPr>
                <w:rFonts w:ascii="Arial" w:eastAsia="Arial" w:hAnsi="Arial"/>
              </w:rPr>
            </w:pPr>
          </w:p>
        </w:tc>
        <w:tc>
          <w:tcPr>
            <w:tcW w:w="377" w:type="dxa"/>
          </w:tcPr>
          <w:p w14:paraId="5EAD82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163CE3F" w14:textId="77777777" w:rsidR="004E5641" w:rsidRPr="003114F9" w:rsidRDefault="004E5641" w:rsidP="0050448F">
            <w:pPr>
              <w:rPr>
                <w:rFonts w:ascii="Arial" w:eastAsia="Arial" w:hAnsi="Arial"/>
              </w:rPr>
            </w:pPr>
          </w:p>
        </w:tc>
      </w:tr>
      <w:tr w:rsidR="00974B87" w:rsidRPr="003114F9" w14:paraId="7B60B9D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8E15A8D" w14:textId="77777777" w:rsidR="004E5641" w:rsidRPr="003114F9" w:rsidRDefault="004E5641" w:rsidP="0050448F">
            <w:pPr>
              <w:rPr>
                <w:rFonts w:ascii="Arial" w:eastAsia="Arial" w:hAnsi="Arial"/>
              </w:rPr>
            </w:pPr>
            <w:r w:rsidRPr="003114F9">
              <w:rPr>
                <w:rFonts w:ascii="Arial" w:eastAsia="Arial" w:hAnsi="Arial"/>
              </w:rPr>
              <w:t>Canada de la Gaviota</w:t>
            </w:r>
          </w:p>
        </w:tc>
        <w:tc>
          <w:tcPr>
            <w:tcW w:w="416" w:type="dxa"/>
          </w:tcPr>
          <w:p w14:paraId="785BC8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32A0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4C29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F151C5" w14:textId="77777777" w:rsidR="004E5641" w:rsidRPr="003114F9" w:rsidRDefault="004E5641" w:rsidP="0050448F">
            <w:pPr>
              <w:rPr>
                <w:rFonts w:ascii="Arial" w:eastAsia="Arial" w:hAnsi="Arial"/>
              </w:rPr>
            </w:pPr>
          </w:p>
        </w:tc>
        <w:tc>
          <w:tcPr>
            <w:tcW w:w="377" w:type="dxa"/>
          </w:tcPr>
          <w:p w14:paraId="75DAE9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331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0512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A3F7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5D5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CE807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2351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05C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0F6A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6813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BD9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E2EE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D18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459CE5" w14:textId="77777777" w:rsidR="004E5641" w:rsidRPr="003114F9" w:rsidRDefault="004E5641" w:rsidP="0050448F">
            <w:pPr>
              <w:rPr>
                <w:rFonts w:ascii="Arial" w:eastAsia="Arial" w:hAnsi="Arial"/>
              </w:rPr>
            </w:pPr>
          </w:p>
        </w:tc>
        <w:tc>
          <w:tcPr>
            <w:tcW w:w="377" w:type="dxa"/>
          </w:tcPr>
          <w:p w14:paraId="2BA0C2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14FA324" w14:textId="77777777" w:rsidR="004E5641" w:rsidRPr="003114F9" w:rsidRDefault="004E5641" w:rsidP="0050448F">
            <w:pPr>
              <w:rPr>
                <w:rFonts w:ascii="Arial" w:eastAsia="Arial" w:hAnsi="Arial"/>
              </w:rPr>
            </w:pPr>
          </w:p>
        </w:tc>
        <w:tc>
          <w:tcPr>
            <w:tcW w:w="377" w:type="dxa"/>
          </w:tcPr>
          <w:p w14:paraId="77328A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ED86FE" w14:textId="77777777" w:rsidR="004E5641" w:rsidRPr="003114F9" w:rsidRDefault="004E5641" w:rsidP="0050448F">
            <w:pPr>
              <w:rPr>
                <w:rFonts w:ascii="Arial" w:eastAsia="Arial" w:hAnsi="Arial"/>
              </w:rPr>
            </w:pPr>
          </w:p>
        </w:tc>
      </w:tr>
      <w:tr w:rsidR="00974B87" w:rsidRPr="003114F9" w14:paraId="0E04DA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C5E803" w14:textId="77777777" w:rsidR="004E5641" w:rsidRPr="003114F9" w:rsidRDefault="004E5641" w:rsidP="0050448F">
            <w:pPr>
              <w:rPr>
                <w:rFonts w:ascii="Arial" w:eastAsia="Arial" w:hAnsi="Arial"/>
              </w:rPr>
            </w:pPr>
            <w:r w:rsidRPr="003114F9">
              <w:rPr>
                <w:rFonts w:ascii="Arial" w:eastAsia="Arial" w:hAnsi="Arial"/>
              </w:rPr>
              <w:t>Canada San Onofre</w:t>
            </w:r>
          </w:p>
        </w:tc>
        <w:tc>
          <w:tcPr>
            <w:tcW w:w="416" w:type="dxa"/>
          </w:tcPr>
          <w:p w14:paraId="6B6287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F2D769" w14:textId="77777777" w:rsidR="004E5641" w:rsidRPr="003114F9" w:rsidRDefault="004E5641" w:rsidP="0050448F">
            <w:pPr>
              <w:rPr>
                <w:rFonts w:ascii="Arial" w:eastAsia="Arial" w:hAnsi="Arial"/>
              </w:rPr>
            </w:pPr>
          </w:p>
        </w:tc>
        <w:tc>
          <w:tcPr>
            <w:tcW w:w="377" w:type="dxa"/>
          </w:tcPr>
          <w:p w14:paraId="283EBD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9FB6F7F" w14:textId="77777777" w:rsidR="004E5641" w:rsidRPr="003114F9" w:rsidRDefault="004E5641" w:rsidP="0050448F">
            <w:pPr>
              <w:rPr>
                <w:rFonts w:ascii="Arial" w:eastAsia="Arial" w:hAnsi="Arial"/>
              </w:rPr>
            </w:pPr>
          </w:p>
        </w:tc>
        <w:tc>
          <w:tcPr>
            <w:tcW w:w="377" w:type="dxa"/>
          </w:tcPr>
          <w:p w14:paraId="0DF10C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37432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C586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C2C6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4C0A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425B3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B190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103A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AA62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9327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7114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3725C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0B13D6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A8E5B48" w14:textId="77777777" w:rsidR="004E5641" w:rsidRPr="003114F9" w:rsidRDefault="004E5641" w:rsidP="0050448F">
            <w:pPr>
              <w:rPr>
                <w:rFonts w:ascii="Arial" w:eastAsia="Arial" w:hAnsi="Arial"/>
              </w:rPr>
            </w:pPr>
          </w:p>
        </w:tc>
        <w:tc>
          <w:tcPr>
            <w:tcW w:w="377" w:type="dxa"/>
          </w:tcPr>
          <w:p w14:paraId="2250CD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E94488" w14:textId="77777777" w:rsidR="004E5641" w:rsidRPr="003114F9" w:rsidRDefault="004E5641" w:rsidP="0050448F">
            <w:pPr>
              <w:rPr>
                <w:rFonts w:ascii="Arial" w:eastAsia="Arial" w:hAnsi="Arial"/>
              </w:rPr>
            </w:pPr>
          </w:p>
        </w:tc>
        <w:tc>
          <w:tcPr>
            <w:tcW w:w="377" w:type="dxa"/>
          </w:tcPr>
          <w:p w14:paraId="5FF6C7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4BDA5D" w14:textId="77777777" w:rsidR="004E5641" w:rsidRPr="003114F9" w:rsidRDefault="004E5641" w:rsidP="0050448F">
            <w:pPr>
              <w:rPr>
                <w:rFonts w:ascii="Arial" w:eastAsia="Arial" w:hAnsi="Arial"/>
              </w:rPr>
            </w:pPr>
          </w:p>
        </w:tc>
      </w:tr>
      <w:tr w:rsidR="00974B87" w:rsidRPr="003114F9" w14:paraId="6F4FAA7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3F73F5" w14:textId="77777777" w:rsidR="004E5641" w:rsidRPr="003114F9" w:rsidRDefault="004E5641" w:rsidP="0050448F">
            <w:pPr>
              <w:rPr>
                <w:rFonts w:ascii="Arial" w:eastAsia="Arial" w:hAnsi="Arial"/>
              </w:rPr>
            </w:pPr>
            <w:r w:rsidRPr="003114F9">
              <w:rPr>
                <w:rFonts w:ascii="Arial" w:eastAsia="Arial" w:hAnsi="Arial"/>
              </w:rPr>
              <w:t>Canada del Molino</w:t>
            </w:r>
          </w:p>
        </w:tc>
        <w:tc>
          <w:tcPr>
            <w:tcW w:w="416" w:type="dxa"/>
          </w:tcPr>
          <w:p w14:paraId="7C5069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3F8AC2E" w14:textId="77777777" w:rsidR="004E5641" w:rsidRPr="003114F9" w:rsidRDefault="004E5641" w:rsidP="0050448F">
            <w:pPr>
              <w:rPr>
                <w:rFonts w:ascii="Arial" w:eastAsia="Arial" w:hAnsi="Arial"/>
              </w:rPr>
            </w:pPr>
          </w:p>
        </w:tc>
        <w:tc>
          <w:tcPr>
            <w:tcW w:w="377" w:type="dxa"/>
          </w:tcPr>
          <w:p w14:paraId="65F223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3C2D3F" w14:textId="77777777" w:rsidR="004E5641" w:rsidRPr="003114F9" w:rsidRDefault="004E5641" w:rsidP="0050448F">
            <w:pPr>
              <w:rPr>
                <w:rFonts w:ascii="Arial" w:eastAsia="Arial" w:hAnsi="Arial"/>
              </w:rPr>
            </w:pPr>
          </w:p>
        </w:tc>
        <w:tc>
          <w:tcPr>
            <w:tcW w:w="377" w:type="dxa"/>
          </w:tcPr>
          <w:p w14:paraId="40A090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DBC9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BE5B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D02A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06FF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8C280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E78E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41A58" w14:textId="77777777" w:rsidR="004E5641" w:rsidRPr="003114F9" w:rsidRDefault="004E5641" w:rsidP="0050448F">
            <w:pPr>
              <w:rPr>
                <w:rFonts w:ascii="Arial" w:eastAsia="Arial" w:hAnsi="Arial"/>
              </w:rPr>
            </w:pPr>
          </w:p>
        </w:tc>
        <w:tc>
          <w:tcPr>
            <w:tcW w:w="377" w:type="dxa"/>
          </w:tcPr>
          <w:p w14:paraId="31B38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8444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9E3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A1E2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84E1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CFA278" w14:textId="77777777" w:rsidR="004E5641" w:rsidRPr="003114F9" w:rsidRDefault="004E5641" w:rsidP="0050448F">
            <w:pPr>
              <w:rPr>
                <w:rFonts w:ascii="Arial" w:eastAsia="Arial" w:hAnsi="Arial"/>
              </w:rPr>
            </w:pPr>
          </w:p>
        </w:tc>
        <w:tc>
          <w:tcPr>
            <w:tcW w:w="377" w:type="dxa"/>
          </w:tcPr>
          <w:p w14:paraId="1F98A1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671FD4" w14:textId="77777777" w:rsidR="004E5641" w:rsidRPr="003114F9" w:rsidRDefault="004E5641" w:rsidP="0050448F">
            <w:pPr>
              <w:rPr>
                <w:rFonts w:ascii="Arial" w:eastAsia="Arial" w:hAnsi="Arial"/>
              </w:rPr>
            </w:pPr>
          </w:p>
        </w:tc>
        <w:tc>
          <w:tcPr>
            <w:tcW w:w="377" w:type="dxa"/>
          </w:tcPr>
          <w:p w14:paraId="383CD3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7839D7" w14:textId="77777777" w:rsidR="004E5641" w:rsidRPr="003114F9" w:rsidRDefault="004E5641" w:rsidP="0050448F">
            <w:pPr>
              <w:rPr>
                <w:rFonts w:ascii="Arial" w:eastAsia="Arial" w:hAnsi="Arial"/>
              </w:rPr>
            </w:pPr>
          </w:p>
        </w:tc>
      </w:tr>
      <w:tr w:rsidR="00974B87" w:rsidRPr="003114F9" w14:paraId="762DCB0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4BB4BA" w14:textId="77777777" w:rsidR="004E5641" w:rsidRPr="003114F9" w:rsidRDefault="004E5641" w:rsidP="0050448F">
            <w:pPr>
              <w:rPr>
                <w:rFonts w:ascii="Arial" w:eastAsia="Arial" w:hAnsi="Arial"/>
              </w:rPr>
            </w:pPr>
            <w:r w:rsidRPr="003114F9">
              <w:rPr>
                <w:rFonts w:ascii="Arial" w:eastAsia="Arial" w:hAnsi="Arial"/>
              </w:rPr>
              <w:t>Arroyo Hondo</w:t>
            </w:r>
          </w:p>
        </w:tc>
        <w:tc>
          <w:tcPr>
            <w:tcW w:w="416" w:type="dxa"/>
          </w:tcPr>
          <w:p w14:paraId="19613C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5DE104" w14:textId="77777777" w:rsidR="004E5641" w:rsidRPr="003114F9" w:rsidRDefault="004E5641" w:rsidP="0050448F">
            <w:pPr>
              <w:rPr>
                <w:rFonts w:ascii="Arial" w:eastAsia="Arial" w:hAnsi="Arial"/>
              </w:rPr>
            </w:pPr>
          </w:p>
        </w:tc>
        <w:tc>
          <w:tcPr>
            <w:tcW w:w="377" w:type="dxa"/>
          </w:tcPr>
          <w:p w14:paraId="268E3B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9A2B01" w14:textId="77777777" w:rsidR="004E5641" w:rsidRPr="003114F9" w:rsidRDefault="004E5641" w:rsidP="0050448F">
            <w:pPr>
              <w:rPr>
                <w:rFonts w:ascii="Arial" w:eastAsia="Arial" w:hAnsi="Arial"/>
              </w:rPr>
            </w:pPr>
          </w:p>
        </w:tc>
        <w:tc>
          <w:tcPr>
            <w:tcW w:w="377" w:type="dxa"/>
          </w:tcPr>
          <w:p w14:paraId="6A7089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6804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7977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F3FE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6827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B5B8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77F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B4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E18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1CDA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EBE2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5721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AF51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E2F48D" w14:textId="77777777" w:rsidR="004E5641" w:rsidRPr="003114F9" w:rsidRDefault="004E5641" w:rsidP="0050448F">
            <w:pPr>
              <w:rPr>
                <w:rFonts w:ascii="Arial" w:eastAsia="Arial" w:hAnsi="Arial"/>
              </w:rPr>
            </w:pPr>
          </w:p>
        </w:tc>
        <w:tc>
          <w:tcPr>
            <w:tcW w:w="377" w:type="dxa"/>
          </w:tcPr>
          <w:p w14:paraId="1ECCAA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B3E6E7" w14:textId="77777777" w:rsidR="004E5641" w:rsidRPr="003114F9" w:rsidRDefault="004E5641" w:rsidP="0050448F">
            <w:pPr>
              <w:rPr>
                <w:rFonts w:ascii="Arial" w:eastAsia="Arial" w:hAnsi="Arial"/>
              </w:rPr>
            </w:pPr>
          </w:p>
        </w:tc>
        <w:tc>
          <w:tcPr>
            <w:tcW w:w="377" w:type="dxa"/>
          </w:tcPr>
          <w:p w14:paraId="0CADFF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36DFA1" w14:textId="77777777" w:rsidR="004E5641" w:rsidRPr="003114F9" w:rsidRDefault="004E5641" w:rsidP="0050448F">
            <w:pPr>
              <w:rPr>
                <w:rFonts w:ascii="Arial" w:eastAsia="Arial" w:hAnsi="Arial"/>
              </w:rPr>
            </w:pPr>
          </w:p>
        </w:tc>
      </w:tr>
      <w:tr w:rsidR="00974B87" w:rsidRPr="003114F9" w14:paraId="65067CB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D387F7" w14:textId="77777777" w:rsidR="004E5641" w:rsidRPr="003114F9" w:rsidRDefault="004E5641" w:rsidP="0050448F">
            <w:pPr>
              <w:rPr>
                <w:rFonts w:ascii="Arial" w:eastAsia="Arial" w:hAnsi="Arial"/>
              </w:rPr>
            </w:pPr>
            <w:r w:rsidRPr="003114F9">
              <w:rPr>
                <w:rFonts w:ascii="Arial" w:eastAsia="Arial" w:hAnsi="Arial"/>
              </w:rPr>
              <w:t xml:space="preserve">Arroyo </w:t>
            </w:r>
            <w:proofErr w:type="spellStart"/>
            <w:r w:rsidRPr="003114F9">
              <w:rPr>
                <w:rFonts w:ascii="Arial" w:eastAsia="Arial" w:hAnsi="Arial"/>
              </w:rPr>
              <w:t>Quenado</w:t>
            </w:r>
            <w:proofErr w:type="spellEnd"/>
          </w:p>
        </w:tc>
        <w:tc>
          <w:tcPr>
            <w:tcW w:w="416" w:type="dxa"/>
          </w:tcPr>
          <w:p w14:paraId="2F13E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3576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FED5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541DC0" w14:textId="77777777" w:rsidR="004E5641" w:rsidRPr="003114F9" w:rsidRDefault="004E5641" w:rsidP="0050448F">
            <w:pPr>
              <w:rPr>
                <w:rFonts w:ascii="Arial" w:eastAsia="Arial" w:hAnsi="Arial"/>
              </w:rPr>
            </w:pPr>
          </w:p>
        </w:tc>
        <w:tc>
          <w:tcPr>
            <w:tcW w:w="377" w:type="dxa"/>
          </w:tcPr>
          <w:p w14:paraId="0C0635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532E4C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8064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8BA09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9D88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9C5514" w14:textId="77777777" w:rsidR="004E5641" w:rsidRPr="003114F9" w:rsidRDefault="004E5641" w:rsidP="0050448F">
            <w:pPr>
              <w:rPr>
                <w:rFonts w:ascii="Arial" w:eastAsia="Arial" w:hAnsi="Arial"/>
              </w:rPr>
            </w:pPr>
          </w:p>
        </w:tc>
        <w:tc>
          <w:tcPr>
            <w:tcW w:w="377" w:type="dxa"/>
          </w:tcPr>
          <w:p w14:paraId="0978C8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C195F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A261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7B68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57FF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DEAA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2C6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89F934" w14:textId="77777777" w:rsidR="004E5641" w:rsidRPr="003114F9" w:rsidRDefault="004E5641" w:rsidP="0050448F">
            <w:pPr>
              <w:rPr>
                <w:rFonts w:ascii="Arial" w:eastAsia="Arial" w:hAnsi="Arial"/>
              </w:rPr>
            </w:pPr>
          </w:p>
        </w:tc>
        <w:tc>
          <w:tcPr>
            <w:tcW w:w="377" w:type="dxa"/>
          </w:tcPr>
          <w:p w14:paraId="502A0A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7E546BA" w14:textId="77777777" w:rsidR="004E5641" w:rsidRPr="003114F9" w:rsidRDefault="004E5641" w:rsidP="0050448F">
            <w:pPr>
              <w:rPr>
                <w:rFonts w:ascii="Arial" w:eastAsia="Arial" w:hAnsi="Arial"/>
              </w:rPr>
            </w:pPr>
          </w:p>
        </w:tc>
        <w:tc>
          <w:tcPr>
            <w:tcW w:w="377" w:type="dxa"/>
          </w:tcPr>
          <w:p w14:paraId="31D741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38B5F" w14:textId="77777777" w:rsidR="004E5641" w:rsidRPr="003114F9" w:rsidRDefault="004E5641" w:rsidP="0050448F">
            <w:pPr>
              <w:rPr>
                <w:rFonts w:ascii="Arial" w:eastAsia="Arial" w:hAnsi="Arial"/>
              </w:rPr>
            </w:pPr>
          </w:p>
        </w:tc>
      </w:tr>
      <w:tr w:rsidR="00974B87" w:rsidRPr="003114F9" w14:paraId="3640AF4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4EAB9EA" w14:textId="77777777" w:rsidR="004E5641" w:rsidRPr="003114F9" w:rsidRDefault="004E5641" w:rsidP="0050448F">
            <w:pPr>
              <w:rPr>
                <w:rFonts w:ascii="Arial" w:eastAsia="Arial" w:hAnsi="Arial"/>
              </w:rPr>
            </w:pPr>
            <w:proofErr w:type="spellStart"/>
            <w:r w:rsidRPr="003114F9">
              <w:rPr>
                <w:rFonts w:ascii="Arial" w:eastAsia="Arial" w:hAnsi="Arial"/>
              </w:rPr>
              <w:t>Tajigas</w:t>
            </w:r>
            <w:proofErr w:type="spellEnd"/>
            <w:r w:rsidRPr="003114F9">
              <w:rPr>
                <w:rFonts w:ascii="Arial" w:eastAsia="Arial" w:hAnsi="Arial"/>
              </w:rPr>
              <w:t xml:space="preserve"> Creek</w:t>
            </w:r>
          </w:p>
        </w:tc>
        <w:tc>
          <w:tcPr>
            <w:tcW w:w="416" w:type="dxa"/>
          </w:tcPr>
          <w:p w14:paraId="7BEB2C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1763A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56A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E534FB" w14:textId="77777777" w:rsidR="004E5641" w:rsidRPr="003114F9" w:rsidRDefault="004E5641" w:rsidP="0050448F">
            <w:pPr>
              <w:rPr>
                <w:rFonts w:ascii="Arial" w:eastAsia="Arial" w:hAnsi="Arial"/>
              </w:rPr>
            </w:pPr>
          </w:p>
        </w:tc>
        <w:tc>
          <w:tcPr>
            <w:tcW w:w="377" w:type="dxa"/>
          </w:tcPr>
          <w:p w14:paraId="732E35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B848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BA25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4D2C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A257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126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68FD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D8B3C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76DD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C2E0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1F6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79D2A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943A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A638AC" w14:textId="77777777" w:rsidR="004E5641" w:rsidRPr="003114F9" w:rsidRDefault="004E5641" w:rsidP="0050448F">
            <w:pPr>
              <w:rPr>
                <w:rFonts w:ascii="Arial" w:eastAsia="Arial" w:hAnsi="Arial"/>
              </w:rPr>
            </w:pPr>
          </w:p>
        </w:tc>
        <w:tc>
          <w:tcPr>
            <w:tcW w:w="377" w:type="dxa"/>
          </w:tcPr>
          <w:p w14:paraId="3CD8E1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518123" w14:textId="77777777" w:rsidR="004E5641" w:rsidRPr="003114F9" w:rsidRDefault="004E5641" w:rsidP="0050448F">
            <w:pPr>
              <w:rPr>
                <w:rFonts w:ascii="Arial" w:eastAsia="Arial" w:hAnsi="Arial"/>
              </w:rPr>
            </w:pPr>
          </w:p>
        </w:tc>
        <w:tc>
          <w:tcPr>
            <w:tcW w:w="377" w:type="dxa"/>
          </w:tcPr>
          <w:p w14:paraId="3CD40E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34AF95" w14:textId="77777777" w:rsidR="004E5641" w:rsidRPr="003114F9" w:rsidRDefault="004E5641" w:rsidP="0050448F">
            <w:pPr>
              <w:rPr>
                <w:rFonts w:ascii="Arial" w:eastAsia="Arial" w:hAnsi="Arial"/>
              </w:rPr>
            </w:pPr>
          </w:p>
        </w:tc>
      </w:tr>
      <w:tr w:rsidR="00974B87" w:rsidRPr="003114F9" w14:paraId="4833F2C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915A49" w14:textId="77777777" w:rsidR="004E5641" w:rsidRPr="003114F9" w:rsidRDefault="004E5641" w:rsidP="0050448F">
            <w:pPr>
              <w:rPr>
                <w:rFonts w:ascii="Arial" w:eastAsia="Arial" w:hAnsi="Arial"/>
              </w:rPr>
            </w:pPr>
            <w:r w:rsidRPr="003114F9">
              <w:rPr>
                <w:rFonts w:ascii="Arial" w:eastAsia="Arial" w:hAnsi="Arial"/>
              </w:rPr>
              <w:t>Canada del Refugio</w:t>
            </w:r>
          </w:p>
        </w:tc>
        <w:tc>
          <w:tcPr>
            <w:tcW w:w="416" w:type="dxa"/>
          </w:tcPr>
          <w:p w14:paraId="6541896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40D0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8F16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4F0CAF" w14:textId="77777777" w:rsidR="004E5641" w:rsidRPr="003114F9" w:rsidRDefault="004E5641" w:rsidP="0050448F">
            <w:pPr>
              <w:rPr>
                <w:rFonts w:ascii="Arial" w:eastAsia="Arial" w:hAnsi="Arial"/>
              </w:rPr>
            </w:pPr>
          </w:p>
        </w:tc>
        <w:tc>
          <w:tcPr>
            <w:tcW w:w="377" w:type="dxa"/>
          </w:tcPr>
          <w:p w14:paraId="7EA63C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591F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298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574D9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47C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947A8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111F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F7A5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A55C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E0273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4C69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709B6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0645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81D13" w14:textId="77777777" w:rsidR="004E5641" w:rsidRPr="003114F9" w:rsidRDefault="004E5641" w:rsidP="0050448F">
            <w:pPr>
              <w:rPr>
                <w:rFonts w:ascii="Arial" w:eastAsia="Arial" w:hAnsi="Arial"/>
              </w:rPr>
            </w:pPr>
          </w:p>
        </w:tc>
        <w:tc>
          <w:tcPr>
            <w:tcW w:w="377" w:type="dxa"/>
          </w:tcPr>
          <w:p w14:paraId="1DA01A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1333E5" w14:textId="77777777" w:rsidR="004E5641" w:rsidRPr="003114F9" w:rsidRDefault="004E5641" w:rsidP="0050448F">
            <w:pPr>
              <w:rPr>
                <w:rFonts w:ascii="Arial" w:eastAsia="Arial" w:hAnsi="Arial"/>
              </w:rPr>
            </w:pPr>
          </w:p>
        </w:tc>
        <w:tc>
          <w:tcPr>
            <w:tcW w:w="377" w:type="dxa"/>
          </w:tcPr>
          <w:p w14:paraId="55BA98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6FDB10" w14:textId="77777777" w:rsidR="004E5641" w:rsidRPr="003114F9" w:rsidRDefault="004E5641" w:rsidP="0050448F">
            <w:pPr>
              <w:rPr>
                <w:rFonts w:ascii="Arial" w:eastAsia="Arial" w:hAnsi="Arial"/>
              </w:rPr>
            </w:pPr>
          </w:p>
        </w:tc>
      </w:tr>
      <w:tr w:rsidR="00974B87" w:rsidRPr="003114F9" w14:paraId="4438E85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BF53015" w14:textId="77777777" w:rsidR="004E5641" w:rsidRPr="003114F9" w:rsidRDefault="004E5641" w:rsidP="0050448F">
            <w:pPr>
              <w:rPr>
                <w:rFonts w:ascii="Arial" w:eastAsia="Arial" w:hAnsi="Arial"/>
              </w:rPr>
            </w:pPr>
            <w:r w:rsidRPr="003114F9">
              <w:rPr>
                <w:rFonts w:ascii="Arial" w:eastAsia="Arial" w:hAnsi="Arial"/>
              </w:rPr>
              <w:t>Canada del Capitan</w:t>
            </w:r>
          </w:p>
        </w:tc>
        <w:tc>
          <w:tcPr>
            <w:tcW w:w="416" w:type="dxa"/>
          </w:tcPr>
          <w:p w14:paraId="584258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43D28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706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C1B9E1" w14:textId="77777777" w:rsidR="004E5641" w:rsidRPr="003114F9" w:rsidRDefault="004E5641" w:rsidP="0050448F">
            <w:pPr>
              <w:rPr>
                <w:rFonts w:ascii="Arial" w:eastAsia="Arial" w:hAnsi="Arial"/>
              </w:rPr>
            </w:pPr>
          </w:p>
        </w:tc>
        <w:tc>
          <w:tcPr>
            <w:tcW w:w="377" w:type="dxa"/>
          </w:tcPr>
          <w:p w14:paraId="4704F3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0DFF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03FA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BE47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CF3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E09A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90CA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A7CE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979B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2C46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96FC2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53FFE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8CA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39CF15" w14:textId="77777777" w:rsidR="004E5641" w:rsidRPr="003114F9" w:rsidRDefault="004E5641" w:rsidP="0050448F">
            <w:pPr>
              <w:rPr>
                <w:rFonts w:ascii="Arial" w:eastAsia="Arial" w:hAnsi="Arial"/>
              </w:rPr>
            </w:pPr>
          </w:p>
        </w:tc>
        <w:tc>
          <w:tcPr>
            <w:tcW w:w="377" w:type="dxa"/>
          </w:tcPr>
          <w:p w14:paraId="60CA49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44F6F" w14:textId="77777777" w:rsidR="004E5641" w:rsidRPr="003114F9" w:rsidRDefault="004E5641" w:rsidP="0050448F">
            <w:pPr>
              <w:rPr>
                <w:rFonts w:ascii="Arial" w:eastAsia="Arial" w:hAnsi="Arial"/>
              </w:rPr>
            </w:pPr>
          </w:p>
        </w:tc>
        <w:tc>
          <w:tcPr>
            <w:tcW w:w="377" w:type="dxa"/>
          </w:tcPr>
          <w:p w14:paraId="48182B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467665" w14:textId="77777777" w:rsidR="004E5641" w:rsidRPr="003114F9" w:rsidRDefault="004E5641" w:rsidP="0050448F">
            <w:pPr>
              <w:rPr>
                <w:rFonts w:ascii="Arial" w:eastAsia="Arial" w:hAnsi="Arial"/>
              </w:rPr>
            </w:pPr>
          </w:p>
        </w:tc>
      </w:tr>
      <w:tr w:rsidR="00974B87" w:rsidRPr="003114F9" w14:paraId="0CC1A0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354D48" w14:textId="77777777" w:rsidR="004E5641" w:rsidRPr="003114F9" w:rsidRDefault="004E5641" w:rsidP="0050448F">
            <w:pPr>
              <w:rPr>
                <w:rFonts w:ascii="Arial" w:eastAsia="Arial" w:hAnsi="Arial"/>
              </w:rPr>
            </w:pPr>
            <w:r w:rsidRPr="003114F9">
              <w:rPr>
                <w:rFonts w:ascii="Arial" w:eastAsia="Arial" w:hAnsi="Arial"/>
              </w:rPr>
              <w:t>Dos Pueblos Canyon Creek</w:t>
            </w:r>
          </w:p>
        </w:tc>
        <w:tc>
          <w:tcPr>
            <w:tcW w:w="416" w:type="dxa"/>
          </w:tcPr>
          <w:p w14:paraId="55E2A5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F5659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463B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6A3B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83D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94C6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886E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1597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240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2733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F10C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681D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3401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32B66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8D51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27BDA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8447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1A794C0" w14:textId="77777777" w:rsidR="004E5641" w:rsidRPr="003114F9" w:rsidRDefault="004E5641" w:rsidP="0050448F">
            <w:pPr>
              <w:rPr>
                <w:rFonts w:ascii="Arial" w:eastAsia="Arial" w:hAnsi="Arial"/>
              </w:rPr>
            </w:pPr>
          </w:p>
        </w:tc>
        <w:tc>
          <w:tcPr>
            <w:tcW w:w="377" w:type="dxa"/>
          </w:tcPr>
          <w:p w14:paraId="15022B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5E897E" w14:textId="77777777" w:rsidR="004E5641" w:rsidRPr="003114F9" w:rsidRDefault="004E5641" w:rsidP="0050448F">
            <w:pPr>
              <w:rPr>
                <w:rFonts w:ascii="Arial" w:eastAsia="Arial" w:hAnsi="Arial"/>
              </w:rPr>
            </w:pPr>
          </w:p>
        </w:tc>
        <w:tc>
          <w:tcPr>
            <w:tcW w:w="377" w:type="dxa"/>
          </w:tcPr>
          <w:p w14:paraId="38CD5A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04EB3F" w14:textId="77777777" w:rsidR="004E5641" w:rsidRPr="003114F9" w:rsidRDefault="004E5641" w:rsidP="0050448F">
            <w:pPr>
              <w:rPr>
                <w:rFonts w:ascii="Arial" w:eastAsia="Arial" w:hAnsi="Arial"/>
              </w:rPr>
            </w:pPr>
          </w:p>
        </w:tc>
      </w:tr>
      <w:tr w:rsidR="00974B87" w:rsidRPr="003114F9" w14:paraId="0F87E8C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31C668" w14:textId="77777777" w:rsidR="004E5641" w:rsidRPr="003114F9" w:rsidRDefault="004E5641" w:rsidP="0050448F">
            <w:pPr>
              <w:rPr>
                <w:rFonts w:ascii="Arial" w:eastAsia="Arial" w:hAnsi="Arial"/>
              </w:rPr>
            </w:pPr>
            <w:r w:rsidRPr="003114F9">
              <w:rPr>
                <w:rFonts w:ascii="Arial" w:eastAsia="Arial" w:hAnsi="Arial"/>
              </w:rPr>
              <w:t>Tecolote Creek</w:t>
            </w:r>
          </w:p>
        </w:tc>
        <w:tc>
          <w:tcPr>
            <w:tcW w:w="416" w:type="dxa"/>
          </w:tcPr>
          <w:p w14:paraId="3F956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99B2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708C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C802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23E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98C10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593D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FCD1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8B007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9C74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C16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5E71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2633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93E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D0D48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75F86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BC8BF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77957B" w14:textId="77777777" w:rsidR="004E5641" w:rsidRPr="003114F9" w:rsidRDefault="004E5641" w:rsidP="0050448F">
            <w:pPr>
              <w:rPr>
                <w:rFonts w:ascii="Arial" w:eastAsia="Arial" w:hAnsi="Arial"/>
              </w:rPr>
            </w:pPr>
          </w:p>
        </w:tc>
        <w:tc>
          <w:tcPr>
            <w:tcW w:w="377" w:type="dxa"/>
          </w:tcPr>
          <w:p w14:paraId="79AE53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73099" w14:textId="77777777" w:rsidR="004E5641" w:rsidRPr="003114F9" w:rsidRDefault="004E5641" w:rsidP="0050448F">
            <w:pPr>
              <w:rPr>
                <w:rFonts w:ascii="Arial" w:eastAsia="Arial" w:hAnsi="Arial"/>
              </w:rPr>
            </w:pPr>
          </w:p>
        </w:tc>
        <w:tc>
          <w:tcPr>
            <w:tcW w:w="377" w:type="dxa"/>
          </w:tcPr>
          <w:p w14:paraId="6D7034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A38091" w14:textId="77777777" w:rsidR="004E5641" w:rsidRPr="003114F9" w:rsidRDefault="004E5641" w:rsidP="0050448F">
            <w:pPr>
              <w:rPr>
                <w:rFonts w:ascii="Arial" w:eastAsia="Arial" w:hAnsi="Arial"/>
              </w:rPr>
            </w:pPr>
          </w:p>
        </w:tc>
      </w:tr>
      <w:tr w:rsidR="00974B87" w:rsidRPr="003114F9" w14:paraId="5D6779D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BF92926" w14:textId="77777777" w:rsidR="004E5641" w:rsidRPr="003114F9" w:rsidRDefault="004E5641" w:rsidP="0050448F">
            <w:pPr>
              <w:rPr>
                <w:rFonts w:ascii="Arial" w:eastAsia="Arial" w:hAnsi="Arial"/>
              </w:rPr>
            </w:pPr>
            <w:r w:rsidRPr="003114F9">
              <w:rPr>
                <w:rFonts w:ascii="Arial" w:eastAsia="Arial" w:hAnsi="Arial"/>
              </w:rPr>
              <w:t>Devereaux Ranch Lagoon</w:t>
            </w:r>
          </w:p>
        </w:tc>
        <w:tc>
          <w:tcPr>
            <w:tcW w:w="416" w:type="dxa"/>
          </w:tcPr>
          <w:p w14:paraId="50AC8C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91CBD7" w14:textId="77777777" w:rsidR="004E5641" w:rsidRPr="003114F9" w:rsidRDefault="004E5641" w:rsidP="0050448F">
            <w:pPr>
              <w:rPr>
                <w:rFonts w:ascii="Arial" w:eastAsia="Arial" w:hAnsi="Arial"/>
              </w:rPr>
            </w:pPr>
          </w:p>
        </w:tc>
        <w:tc>
          <w:tcPr>
            <w:tcW w:w="377" w:type="dxa"/>
          </w:tcPr>
          <w:p w14:paraId="2245BA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1DABBC" w14:textId="77777777" w:rsidR="004E5641" w:rsidRPr="003114F9" w:rsidRDefault="004E5641" w:rsidP="0050448F">
            <w:pPr>
              <w:rPr>
                <w:rFonts w:ascii="Arial" w:eastAsia="Arial" w:hAnsi="Arial"/>
              </w:rPr>
            </w:pPr>
          </w:p>
        </w:tc>
        <w:tc>
          <w:tcPr>
            <w:tcW w:w="377" w:type="dxa"/>
          </w:tcPr>
          <w:p w14:paraId="55523F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4CF4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4D146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503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39A2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14BAF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548E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DE26A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22023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F667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F664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39380" w14:textId="77777777" w:rsidR="004E5641" w:rsidRPr="003114F9" w:rsidRDefault="004E5641" w:rsidP="0050448F">
            <w:pPr>
              <w:rPr>
                <w:rFonts w:ascii="Arial" w:eastAsia="Arial" w:hAnsi="Arial"/>
              </w:rPr>
            </w:pPr>
          </w:p>
        </w:tc>
        <w:tc>
          <w:tcPr>
            <w:tcW w:w="377" w:type="dxa"/>
          </w:tcPr>
          <w:p w14:paraId="3FEE7D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4036C3" w14:textId="77777777" w:rsidR="004E5641" w:rsidRPr="003114F9" w:rsidRDefault="004E5641" w:rsidP="0050448F">
            <w:pPr>
              <w:rPr>
                <w:rFonts w:ascii="Arial" w:eastAsia="Arial" w:hAnsi="Arial"/>
              </w:rPr>
            </w:pPr>
          </w:p>
        </w:tc>
        <w:tc>
          <w:tcPr>
            <w:tcW w:w="377" w:type="dxa"/>
          </w:tcPr>
          <w:p w14:paraId="2981A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DA0892F" w14:textId="77777777" w:rsidR="004E5641" w:rsidRPr="003114F9" w:rsidRDefault="004E5641" w:rsidP="0050448F">
            <w:pPr>
              <w:rPr>
                <w:rFonts w:ascii="Arial" w:eastAsia="Arial" w:hAnsi="Arial"/>
              </w:rPr>
            </w:pPr>
          </w:p>
        </w:tc>
        <w:tc>
          <w:tcPr>
            <w:tcW w:w="377" w:type="dxa"/>
          </w:tcPr>
          <w:p w14:paraId="42BBCA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5A6F2A"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798F917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5B945C7" w14:textId="77777777" w:rsidR="004E5641" w:rsidRPr="003114F9" w:rsidRDefault="004E5641" w:rsidP="0050448F">
            <w:pPr>
              <w:rPr>
                <w:rFonts w:ascii="Arial" w:eastAsia="Arial" w:hAnsi="Arial"/>
              </w:rPr>
            </w:pPr>
            <w:r w:rsidRPr="003114F9">
              <w:rPr>
                <w:rFonts w:ascii="Arial" w:eastAsia="Arial" w:hAnsi="Arial"/>
              </w:rPr>
              <w:t>Devereaux Creek</w:t>
            </w:r>
          </w:p>
        </w:tc>
        <w:tc>
          <w:tcPr>
            <w:tcW w:w="416" w:type="dxa"/>
          </w:tcPr>
          <w:p w14:paraId="0FB6D0F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7C50C0" w14:textId="77777777" w:rsidR="004E5641" w:rsidRPr="003114F9" w:rsidRDefault="004E5641" w:rsidP="0050448F">
            <w:pPr>
              <w:rPr>
                <w:rFonts w:ascii="Arial" w:eastAsia="Arial" w:hAnsi="Arial"/>
              </w:rPr>
            </w:pPr>
          </w:p>
        </w:tc>
        <w:tc>
          <w:tcPr>
            <w:tcW w:w="377" w:type="dxa"/>
          </w:tcPr>
          <w:p w14:paraId="0332C3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868326" w14:textId="77777777" w:rsidR="004E5641" w:rsidRPr="003114F9" w:rsidRDefault="004E5641" w:rsidP="0050448F">
            <w:pPr>
              <w:rPr>
                <w:rFonts w:ascii="Arial" w:eastAsia="Arial" w:hAnsi="Arial"/>
              </w:rPr>
            </w:pPr>
          </w:p>
        </w:tc>
        <w:tc>
          <w:tcPr>
            <w:tcW w:w="377" w:type="dxa"/>
          </w:tcPr>
          <w:p w14:paraId="3C6215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F232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8722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37DAF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D8F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330E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C3B0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4FD7D5" w14:textId="77777777" w:rsidR="004E5641" w:rsidRPr="003114F9" w:rsidRDefault="004E5641" w:rsidP="0050448F">
            <w:pPr>
              <w:rPr>
                <w:rFonts w:ascii="Arial" w:eastAsia="Arial" w:hAnsi="Arial"/>
              </w:rPr>
            </w:pPr>
          </w:p>
        </w:tc>
        <w:tc>
          <w:tcPr>
            <w:tcW w:w="377" w:type="dxa"/>
          </w:tcPr>
          <w:p w14:paraId="371800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D2BE89" w14:textId="77777777" w:rsidR="004E5641" w:rsidRPr="003114F9" w:rsidRDefault="004E5641" w:rsidP="0050448F">
            <w:pPr>
              <w:rPr>
                <w:rFonts w:ascii="Arial" w:eastAsia="Arial" w:hAnsi="Arial"/>
              </w:rPr>
            </w:pPr>
          </w:p>
        </w:tc>
        <w:tc>
          <w:tcPr>
            <w:tcW w:w="377" w:type="dxa"/>
          </w:tcPr>
          <w:p w14:paraId="65E463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DAC3A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91CD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8DC7B6" w14:textId="77777777" w:rsidR="004E5641" w:rsidRPr="003114F9" w:rsidRDefault="004E5641" w:rsidP="0050448F">
            <w:pPr>
              <w:rPr>
                <w:rFonts w:ascii="Arial" w:eastAsia="Arial" w:hAnsi="Arial"/>
              </w:rPr>
            </w:pPr>
          </w:p>
        </w:tc>
        <w:tc>
          <w:tcPr>
            <w:tcW w:w="377" w:type="dxa"/>
          </w:tcPr>
          <w:p w14:paraId="52336F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A5BA203" w14:textId="77777777" w:rsidR="004E5641" w:rsidRPr="003114F9" w:rsidRDefault="004E5641" w:rsidP="0050448F">
            <w:pPr>
              <w:rPr>
                <w:rFonts w:ascii="Arial" w:eastAsia="Arial" w:hAnsi="Arial"/>
              </w:rPr>
            </w:pPr>
          </w:p>
        </w:tc>
        <w:tc>
          <w:tcPr>
            <w:tcW w:w="377" w:type="dxa"/>
          </w:tcPr>
          <w:p w14:paraId="48631E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DA5B7F9" w14:textId="77777777" w:rsidR="004E5641" w:rsidRPr="003114F9" w:rsidRDefault="004E5641" w:rsidP="0050448F">
            <w:pPr>
              <w:rPr>
                <w:rFonts w:ascii="Arial" w:eastAsia="Arial" w:hAnsi="Arial"/>
              </w:rPr>
            </w:pPr>
          </w:p>
        </w:tc>
      </w:tr>
      <w:tr w:rsidR="00974B87" w:rsidRPr="003114F9" w14:paraId="579B718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3CB688E" w14:textId="77777777" w:rsidR="004E5641" w:rsidRPr="003114F9" w:rsidRDefault="004E5641" w:rsidP="0050448F">
            <w:pPr>
              <w:rPr>
                <w:rFonts w:ascii="Arial" w:eastAsia="Arial" w:hAnsi="Arial"/>
              </w:rPr>
            </w:pPr>
            <w:r w:rsidRPr="003114F9">
              <w:rPr>
                <w:rFonts w:ascii="Arial" w:eastAsia="Arial" w:hAnsi="Arial"/>
              </w:rPr>
              <w:t>Goleta Point Marsh</w:t>
            </w:r>
          </w:p>
        </w:tc>
        <w:tc>
          <w:tcPr>
            <w:tcW w:w="416" w:type="dxa"/>
          </w:tcPr>
          <w:p w14:paraId="7D76D4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C6B039" w14:textId="77777777" w:rsidR="004E5641" w:rsidRPr="003114F9" w:rsidRDefault="004E5641" w:rsidP="0050448F">
            <w:pPr>
              <w:rPr>
                <w:rFonts w:ascii="Arial" w:eastAsia="Arial" w:hAnsi="Arial"/>
              </w:rPr>
            </w:pPr>
          </w:p>
        </w:tc>
        <w:tc>
          <w:tcPr>
            <w:tcW w:w="377" w:type="dxa"/>
          </w:tcPr>
          <w:p w14:paraId="2B634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D4DA5D" w14:textId="77777777" w:rsidR="004E5641" w:rsidRPr="003114F9" w:rsidRDefault="004E5641" w:rsidP="0050448F">
            <w:pPr>
              <w:rPr>
                <w:rFonts w:ascii="Arial" w:eastAsia="Arial" w:hAnsi="Arial"/>
              </w:rPr>
            </w:pPr>
          </w:p>
        </w:tc>
        <w:tc>
          <w:tcPr>
            <w:tcW w:w="377" w:type="dxa"/>
          </w:tcPr>
          <w:p w14:paraId="4FC9D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E772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30B8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342D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CAFE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8611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76350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6057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0D5D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D3A58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825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62D3F0" w14:textId="77777777" w:rsidR="004E5641" w:rsidRPr="003114F9" w:rsidRDefault="004E5641" w:rsidP="0050448F">
            <w:pPr>
              <w:rPr>
                <w:rFonts w:ascii="Arial" w:eastAsia="Arial" w:hAnsi="Arial"/>
              </w:rPr>
            </w:pPr>
          </w:p>
        </w:tc>
        <w:tc>
          <w:tcPr>
            <w:tcW w:w="377" w:type="dxa"/>
          </w:tcPr>
          <w:p w14:paraId="346978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39F5B2" w14:textId="77777777" w:rsidR="004E5641" w:rsidRPr="003114F9" w:rsidRDefault="004E5641" w:rsidP="0050448F">
            <w:pPr>
              <w:rPr>
                <w:rFonts w:ascii="Arial" w:eastAsia="Arial" w:hAnsi="Arial"/>
              </w:rPr>
            </w:pPr>
          </w:p>
        </w:tc>
        <w:tc>
          <w:tcPr>
            <w:tcW w:w="377" w:type="dxa"/>
          </w:tcPr>
          <w:p w14:paraId="43939C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F84C8D" w14:textId="77777777" w:rsidR="004E5641" w:rsidRPr="003114F9" w:rsidRDefault="004E5641" w:rsidP="0050448F">
            <w:pPr>
              <w:rPr>
                <w:rFonts w:ascii="Arial" w:eastAsia="Arial" w:hAnsi="Arial"/>
              </w:rPr>
            </w:pPr>
          </w:p>
        </w:tc>
        <w:tc>
          <w:tcPr>
            <w:tcW w:w="377" w:type="dxa"/>
          </w:tcPr>
          <w:p w14:paraId="209D7A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80431C" w14:textId="77777777" w:rsidR="004E5641" w:rsidRPr="003114F9" w:rsidRDefault="004E5641" w:rsidP="0050448F">
            <w:pPr>
              <w:rPr>
                <w:rFonts w:ascii="Arial" w:eastAsia="Arial" w:hAnsi="Arial"/>
              </w:rPr>
            </w:pPr>
          </w:p>
        </w:tc>
      </w:tr>
      <w:tr w:rsidR="00974B87" w:rsidRPr="003114F9" w14:paraId="7A4D55C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5FE2AD" w14:textId="77777777" w:rsidR="004E5641" w:rsidRPr="003114F9" w:rsidRDefault="004E5641" w:rsidP="0050448F">
            <w:pPr>
              <w:rPr>
                <w:rFonts w:ascii="Arial" w:eastAsia="Arial" w:hAnsi="Arial"/>
              </w:rPr>
            </w:pPr>
            <w:r w:rsidRPr="003114F9">
              <w:rPr>
                <w:rFonts w:ascii="Arial" w:eastAsia="Arial" w:hAnsi="Arial"/>
              </w:rPr>
              <w:lastRenderedPageBreak/>
              <w:t>Goleta Slough/Estuary</w:t>
            </w:r>
          </w:p>
        </w:tc>
        <w:tc>
          <w:tcPr>
            <w:tcW w:w="416" w:type="dxa"/>
          </w:tcPr>
          <w:p w14:paraId="5687C0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DE49FF" w14:textId="77777777" w:rsidR="004E5641" w:rsidRPr="003114F9" w:rsidRDefault="004E5641" w:rsidP="0050448F">
            <w:pPr>
              <w:rPr>
                <w:rFonts w:ascii="Arial" w:eastAsia="Arial" w:hAnsi="Arial"/>
              </w:rPr>
            </w:pPr>
          </w:p>
        </w:tc>
        <w:tc>
          <w:tcPr>
            <w:tcW w:w="377" w:type="dxa"/>
          </w:tcPr>
          <w:p w14:paraId="5AC99A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2D52D9" w14:textId="77777777" w:rsidR="004E5641" w:rsidRPr="003114F9" w:rsidRDefault="004E5641" w:rsidP="0050448F">
            <w:pPr>
              <w:rPr>
                <w:rFonts w:ascii="Arial" w:eastAsia="Arial" w:hAnsi="Arial"/>
              </w:rPr>
            </w:pPr>
          </w:p>
        </w:tc>
        <w:tc>
          <w:tcPr>
            <w:tcW w:w="377" w:type="dxa"/>
          </w:tcPr>
          <w:p w14:paraId="7CD00A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3A33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E084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49DE5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E407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9D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1989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C44F7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29BEA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484FE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D1F17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E37093" w14:textId="77777777" w:rsidR="004E5641" w:rsidRPr="003114F9" w:rsidRDefault="004E5641" w:rsidP="0050448F">
            <w:pPr>
              <w:rPr>
                <w:rFonts w:ascii="Arial" w:eastAsia="Arial" w:hAnsi="Arial"/>
              </w:rPr>
            </w:pPr>
          </w:p>
        </w:tc>
        <w:tc>
          <w:tcPr>
            <w:tcW w:w="377" w:type="dxa"/>
          </w:tcPr>
          <w:p w14:paraId="0C6271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A80008" w14:textId="77777777" w:rsidR="004E5641" w:rsidRPr="003114F9" w:rsidRDefault="004E5641" w:rsidP="0050448F">
            <w:pPr>
              <w:rPr>
                <w:rFonts w:ascii="Arial" w:eastAsia="Arial" w:hAnsi="Arial"/>
              </w:rPr>
            </w:pPr>
          </w:p>
        </w:tc>
        <w:tc>
          <w:tcPr>
            <w:tcW w:w="377" w:type="dxa"/>
          </w:tcPr>
          <w:p w14:paraId="4315FA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47ABD7" w14:textId="77777777" w:rsidR="004E5641" w:rsidRPr="003114F9" w:rsidRDefault="004E5641" w:rsidP="0050448F">
            <w:pPr>
              <w:rPr>
                <w:rFonts w:ascii="Arial" w:eastAsia="Arial" w:hAnsi="Arial"/>
              </w:rPr>
            </w:pPr>
          </w:p>
        </w:tc>
        <w:tc>
          <w:tcPr>
            <w:tcW w:w="377" w:type="dxa"/>
          </w:tcPr>
          <w:p w14:paraId="01981F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B2313"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2A51AD9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3E1DD90" w14:textId="77777777" w:rsidR="004E5641" w:rsidRPr="003114F9" w:rsidRDefault="004E5641" w:rsidP="0050448F">
            <w:pPr>
              <w:ind w:left="360"/>
              <w:rPr>
                <w:rFonts w:ascii="Arial" w:eastAsia="Arial" w:hAnsi="Arial"/>
              </w:rPr>
            </w:pPr>
            <w:r w:rsidRPr="003114F9">
              <w:rPr>
                <w:rFonts w:ascii="Arial" w:eastAsia="Arial" w:hAnsi="Arial"/>
              </w:rPr>
              <w:t>Carneros Creek</w:t>
            </w:r>
          </w:p>
        </w:tc>
        <w:tc>
          <w:tcPr>
            <w:tcW w:w="416" w:type="dxa"/>
          </w:tcPr>
          <w:p w14:paraId="0AFD9E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B38F8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995A5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FDE473" w14:textId="77777777" w:rsidR="004E5641" w:rsidRPr="003114F9" w:rsidRDefault="004E5641" w:rsidP="0050448F">
            <w:pPr>
              <w:rPr>
                <w:rFonts w:ascii="Arial" w:eastAsia="Arial" w:hAnsi="Arial"/>
              </w:rPr>
            </w:pPr>
          </w:p>
        </w:tc>
        <w:tc>
          <w:tcPr>
            <w:tcW w:w="377" w:type="dxa"/>
          </w:tcPr>
          <w:p w14:paraId="4331E6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6EE8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ECE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9054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F582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A09F9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D176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B995DC" w14:textId="77777777" w:rsidR="004E5641" w:rsidRPr="003114F9" w:rsidRDefault="004E5641" w:rsidP="0050448F">
            <w:pPr>
              <w:rPr>
                <w:rFonts w:ascii="Arial" w:eastAsia="Arial" w:hAnsi="Arial"/>
              </w:rPr>
            </w:pPr>
          </w:p>
        </w:tc>
        <w:tc>
          <w:tcPr>
            <w:tcW w:w="377" w:type="dxa"/>
          </w:tcPr>
          <w:p w14:paraId="58B6FE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57DFD1" w14:textId="77777777" w:rsidR="004E5641" w:rsidRPr="003114F9" w:rsidRDefault="004E5641" w:rsidP="0050448F">
            <w:pPr>
              <w:rPr>
                <w:rFonts w:ascii="Arial" w:eastAsia="Arial" w:hAnsi="Arial"/>
              </w:rPr>
            </w:pPr>
          </w:p>
        </w:tc>
        <w:tc>
          <w:tcPr>
            <w:tcW w:w="377" w:type="dxa"/>
          </w:tcPr>
          <w:p w14:paraId="69324D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D371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66F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BC2275" w14:textId="77777777" w:rsidR="004E5641" w:rsidRPr="003114F9" w:rsidRDefault="004E5641" w:rsidP="0050448F">
            <w:pPr>
              <w:rPr>
                <w:rFonts w:ascii="Arial" w:eastAsia="Arial" w:hAnsi="Arial"/>
              </w:rPr>
            </w:pPr>
          </w:p>
        </w:tc>
        <w:tc>
          <w:tcPr>
            <w:tcW w:w="377" w:type="dxa"/>
          </w:tcPr>
          <w:p w14:paraId="6E8296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C92F78" w14:textId="77777777" w:rsidR="004E5641" w:rsidRPr="003114F9" w:rsidRDefault="004E5641" w:rsidP="0050448F">
            <w:pPr>
              <w:rPr>
                <w:rFonts w:ascii="Arial" w:eastAsia="Arial" w:hAnsi="Arial"/>
              </w:rPr>
            </w:pPr>
          </w:p>
        </w:tc>
        <w:tc>
          <w:tcPr>
            <w:tcW w:w="377" w:type="dxa"/>
          </w:tcPr>
          <w:p w14:paraId="1B2EDB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AF11FB" w14:textId="77777777" w:rsidR="004E5641" w:rsidRPr="003114F9" w:rsidRDefault="004E5641" w:rsidP="0050448F">
            <w:pPr>
              <w:rPr>
                <w:rFonts w:ascii="Arial" w:eastAsia="Arial" w:hAnsi="Arial"/>
              </w:rPr>
            </w:pPr>
          </w:p>
        </w:tc>
      </w:tr>
      <w:tr w:rsidR="00974B87" w:rsidRPr="003114F9" w14:paraId="3F6C7BD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A7E3B60" w14:textId="77777777" w:rsidR="004E5641" w:rsidRPr="003114F9" w:rsidRDefault="004E5641" w:rsidP="0050448F">
            <w:pPr>
              <w:ind w:left="360"/>
              <w:rPr>
                <w:rFonts w:ascii="Arial" w:eastAsia="Arial" w:hAnsi="Arial"/>
              </w:rPr>
            </w:pPr>
            <w:proofErr w:type="spellStart"/>
            <w:r w:rsidRPr="003114F9">
              <w:rPr>
                <w:rFonts w:ascii="Arial" w:eastAsia="Arial" w:hAnsi="Arial"/>
              </w:rPr>
              <w:t>Tecolotito</w:t>
            </w:r>
            <w:proofErr w:type="spellEnd"/>
            <w:r w:rsidRPr="003114F9">
              <w:rPr>
                <w:rFonts w:ascii="Arial" w:eastAsia="Arial" w:hAnsi="Arial"/>
              </w:rPr>
              <w:t xml:space="preserve"> Creek</w:t>
            </w:r>
          </w:p>
        </w:tc>
        <w:tc>
          <w:tcPr>
            <w:tcW w:w="416" w:type="dxa"/>
          </w:tcPr>
          <w:p w14:paraId="77B895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4AA38F" w14:textId="77777777" w:rsidR="004E5641" w:rsidRPr="003114F9" w:rsidRDefault="004E5641" w:rsidP="0050448F">
            <w:pPr>
              <w:rPr>
                <w:rFonts w:ascii="Arial" w:eastAsia="Arial" w:hAnsi="Arial"/>
              </w:rPr>
            </w:pPr>
          </w:p>
        </w:tc>
        <w:tc>
          <w:tcPr>
            <w:tcW w:w="377" w:type="dxa"/>
          </w:tcPr>
          <w:p w14:paraId="6D71A1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3E61E6" w14:textId="77777777" w:rsidR="004E5641" w:rsidRPr="003114F9" w:rsidRDefault="004E5641" w:rsidP="0050448F">
            <w:pPr>
              <w:rPr>
                <w:rFonts w:ascii="Arial" w:eastAsia="Arial" w:hAnsi="Arial"/>
              </w:rPr>
            </w:pPr>
          </w:p>
        </w:tc>
        <w:tc>
          <w:tcPr>
            <w:tcW w:w="377" w:type="dxa"/>
          </w:tcPr>
          <w:p w14:paraId="633E8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14C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9420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B788D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084A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2CB5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43CE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B4903" w14:textId="77777777" w:rsidR="004E5641" w:rsidRPr="003114F9" w:rsidRDefault="004E5641" w:rsidP="0050448F">
            <w:pPr>
              <w:rPr>
                <w:rFonts w:ascii="Arial" w:eastAsia="Arial" w:hAnsi="Arial"/>
              </w:rPr>
            </w:pPr>
          </w:p>
        </w:tc>
        <w:tc>
          <w:tcPr>
            <w:tcW w:w="377" w:type="dxa"/>
          </w:tcPr>
          <w:p w14:paraId="3E3CA5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A8B5B2" w14:textId="77777777" w:rsidR="004E5641" w:rsidRPr="003114F9" w:rsidRDefault="004E5641" w:rsidP="0050448F">
            <w:pPr>
              <w:rPr>
                <w:rFonts w:ascii="Arial" w:eastAsia="Arial" w:hAnsi="Arial"/>
              </w:rPr>
            </w:pPr>
          </w:p>
        </w:tc>
        <w:tc>
          <w:tcPr>
            <w:tcW w:w="377" w:type="dxa"/>
          </w:tcPr>
          <w:p w14:paraId="5E4F377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0FCD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406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1E5DBA" w14:textId="77777777" w:rsidR="004E5641" w:rsidRPr="003114F9" w:rsidRDefault="004E5641" w:rsidP="0050448F">
            <w:pPr>
              <w:rPr>
                <w:rFonts w:ascii="Arial" w:eastAsia="Arial" w:hAnsi="Arial"/>
              </w:rPr>
            </w:pPr>
          </w:p>
        </w:tc>
        <w:tc>
          <w:tcPr>
            <w:tcW w:w="377" w:type="dxa"/>
          </w:tcPr>
          <w:p w14:paraId="42FE8D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75F574" w14:textId="77777777" w:rsidR="004E5641" w:rsidRPr="003114F9" w:rsidRDefault="004E5641" w:rsidP="0050448F">
            <w:pPr>
              <w:rPr>
                <w:rFonts w:ascii="Arial" w:eastAsia="Arial" w:hAnsi="Arial"/>
              </w:rPr>
            </w:pPr>
          </w:p>
        </w:tc>
        <w:tc>
          <w:tcPr>
            <w:tcW w:w="377" w:type="dxa"/>
          </w:tcPr>
          <w:p w14:paraId="5A5632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E74C72" w14:textId="77777777" w:rsidR="004E5641" w:rsidRPr="003114F9" w:rsidRDefault="004E5641" w:rsidP="0050448F">
            <w:pPr>
              <w:rPr>
                <w:rFonts w:ascii="Arial" w:eastAsia="Arial" w:hAnsi="Arial"/>
              </w:rPr>
            </w:pPr>
          </w:p>
        </w:tc>
      </w:tr>
      <w:tr w:rsidR="00974B87" w:rsidRPr="003114F9" w14:paraId="46630A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FD6E8ED" w14:textId="77777777" w:rsidR="004E5641" w:rsidRPr="003114F9" w:rsidRDefault="004E5641" w:rsidP="0050448F">
            <w:pPr>
              <w:ind w:left="360"/>
              <w:rPr>
                <w:rFonts w:ascii="Arial" w:eastAsia="Arial" w:hAnsi="Arial"/>
              </w:rPr>
            </w:pPr>
            <w:r w:rsidRPr="003114F9">
              <w:rPr>
                <w:rFonts w:ascii="Arial" w:eastAsia="Arial" w:hAnsi="Arial"/>
              </w:rPr>
              <w:t>Glen Annie Creek</w:t>
            </w:r>
          </w:p>
        </w:tc>
        <w:tc>
          <w:tcPr>
            <w:tcW w:w="416" w:type="dxa"/>
          </w:tcPr>
          <w:p w14:paraId="32B2AA6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4132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2BD7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0C57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A3D1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B382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A545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7961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9D7C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B3C76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1F506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0CC51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F161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3BA5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3985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CBFB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84C9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262BBF" w14:textId="77777777" w:rsidR="004E5641" w:rsidRPr="003114F9" w:rsidRDefault="004E5641" w:rsidP="0050448F">
            <w:pPr>
              <w:rPr>
                <w:rFonts w:ascii="Arial" w:eastAsia="Arial" w:hAnsi="Arial"/>
              </w:rPr>
            </w:pPr>
          </w:p>
        </w:tc>
        <w:tc>
          <w:tcPr>
            <w:tcW w:w="377" w:type="dxa"/>
          </w:tcPr>
          <w:p w14:paraId="63690F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942919" w14:textId="77777777" w:rsidR="004E5641" w:rsidRPr="003114F9" w:rsidRDefault="004E5641" w:rsidP="0050448F">
            <w:pPr>
              <w:rPr>
                <w:rFonts w:ascii="Arial" w:eastAsia="Arial" w:hAnsi="Arial"/>
              </w:rPr>
            </w:pPr>
          </w:p>
        </w:tc>
        <w:tc>
          <w:tcPr>
            <w:tcW w:w="377" w:type="dxa"/>
          </w:tcPr>
          <w:p w14:paraId="5EF97A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DF3E3A" w14:textId="77777777" w:rsidR="004E5641" w:rsidRPr="003114F9" w:rsidRDefault="004E5641" w:rsidP="0050448F">
            <w:pPr>
              <w:rPr>
                <w:rFonts w:ascii="Arial" w:eastAsia="Arial" w:hAnsi="Arial"/>
              </w:rPr>
            </w:pPr>
          </w:p>
        </w:tc>
      </w:tr>
      <w:tr w:rsidR="00974B87" w:rsidRPr="003114F9" w14:paraId="40B6FA4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086F815" w14:textId="77777777" w:rsidR="004E5641" w:rsidRPr="003114F9" w:rsidRDefault="004E5641" w:rsidP="0050448F">
            <w:pPr>
              <w:rPr>
                <w:rFonts w:ascii="Arial" w:eastAsia="Arial" w:hAnsi="Arial"/>
              </w:rPr>
            </w:pPr>
            <w:r w:rsidRPr="003114F9">
              <w:rPr>
                <w:rFonts w:ascii="Arial" w:eastAsia="Arial" w:hAnsi="Arial"/>
              </w:rPr>
              <w:t xml:space="preserve">Los </w:t>
            </w:r>
            <w:proofErr w:type="spellStart"/>
            <w:r w:rsidRPr="003114F9">
              <w:rPr>
                <w:rFonts w:ascii="Arial" w:eastAsia="Arial" w:hAnsi="Arial"/>
              </w:rPr>
              <w:t>Caneros</w:t>
            </w:r>
            <w:proofErr w:type="spellEnd"/>
            <w:r w:rsidRPr="003114F9">
              <w:rPr>
                <w:rFonts w:ascii="Arial" w:eastAsia="Arial" w:hAnsi="Arial"/>
              </w:rPr>
              <w:t xml:space="preserve"> Wetland</w:t>
            </w:r>
          </w:p>
        </w:tc>
        <w:tc>
          <w:tcPr>
            <w:tcW w:w="416" w:type="dxa"/>
          </w:tcPr>
          <w:p w14:paraId="34E834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3D15B3" w14:textId="77777777" w:rsidR="004E5641" w:rsidRPr="003114F9" w:rsidRDefault="004E5641" w:rsidP="0050448F">
            <w:pPr>
              <w:rPr>
                <w:rFonts w:ascii="Arial" w:eastAsia="Arial" w:hAnsi="Arial"/>
              </w:rPr>
            </w:pPr>
          </w:p>
        </w:tc>
        <w:tc>
          <w:tcPr>
            <w:tcW w:w="377" w:type="dxa"/>
          </w:tcPr>
          <w:p w14:paraId="01764D5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81F03A" w14:textId="77777777" w:rsidR="004E5641" w:rsidRPr="003114F9" w:rsidRDefault="004E5641" w:rsidP="0050448F">
            <w:pPr>
              <w:rPr>
                <w:rFonts w:ascii="Arial" w:eastAsia="Arial" w:hAnsi="Arial"/>
              </w:rPr>
            </w:pPr>
          </w:p>
        </w:tc>
        <w:tc>
          <w:tcPr>
            <w:tcW w:w="377" w:type="dxa"/>
          </w:tcPr>
          <w:p w14:paraId="3DE9B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9360B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518B8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632D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CF0DE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55A3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6A4E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49EB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CEC15A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655A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106F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90D783" w14:textId="77777777" w:rsidR="004E5641" w:rsidRPr="003114F9" w:rsidRDefault="004E5641" w:rsidP="0050448F">
            <w:pPr>
              <w:rPr>
                <w:rFonts w:ascii="Arial" w:eastAsia="Arial" w:hAnsi="Arial"/>
              </w:rPr>
            </w:pPr>
          </w:p>
        </w:tc>
        <w:tc>
          <w:tcPr>
            <w:tcW w:w="377" w:type="dxa"/>
          </w:tcPr>
          <w:p w14:paraId="42A887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9851C" w14:textId="77777777" w:rsidR="004E5641" w:rsidRPr="003114F9" w:rsidRDefault="004E5641" w:rsidP="0050448F">
            <w:pPr>
              <w:rPr>
                <w:rFonts w:ascii="Arial" w:eastAsia="Arial" w:hAnsi="Arial"/>
              </w:rPr>
            </w:pPr>
          </w:p>
        </w:tc>
        <w:tc>
          <w:tcPr>
            <w:tcW w:w="377" w:type="dxa"/>
          </w:tcPr>
          <w:p w14:paraId="292462C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3EE63CD" w14:textId="77777777" w:rsidR="004E5641" w:rsidRPr="003114F9" w:rsidRDefault="004E5641" w:rsidP="0050448F">
            <w:pPr>
              <w:rPr>
                <w:rFonts w:ascii="Arial" w:eastAsia="Arial" w:hAnsi="Arial"/>
              </w:rPr>
            </w:pPr>
          </w:p>
        </w:tc>
        <w:tc>
          <w:tcPr>
            <w:tcW w:w="377" w:type="dxa"/>
          </w:tcPr>
          <w:p w14:paraId="1B77A4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FA846C" w14:textId="77777777" w:rsidR="004E5641" w:rsidRPr="003114F9" w:rsidRDefault="004E5641" w:rsidP="0050448F">
            <w:pPr>
              <w:rPr>
                <w:rFonts w:ascii="Arial" w:eastAsia="Arial" w:hAnsi="Arial"/>
              </w:rPr>
            </w:pPr>
          </w:p>
        </w:tc>
      </w:tr>
      <w:tr w:rsidR="00974B87" w:rsidRPr="003114F9" w14:paraId="0B539E8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AD385C" w14:textId="77777777" w:rsidR="004E5641" w:rsidRPr="003114F9" w:rsidRDefault="004E5641" w:rsidP="0050448F">
            <w:pPr>
              <w:rPr>
                <w:rFonts w:ascii="Arial" w:eastAsia="Arial" w:hAnsi="Arial"/>
              </w:rPr>
            </w:pPr>
            <w:r w:rsidRPr="003114F9">
              <w:rPr>
                <w:rFonts w:ascii="Arial" w:eastAsia="Arial" w:hAnsi="Arial"/>
              </w:rPr>
              <w:t xml:space="preserve">Los </w:t>
            </w:r>
            <w:proofErr w:type="spellStart"/>
            <w:r w:rsidRPr="003114F9">
              <w:rPr>
                <w:rFonts w:ascii="Arial" w:eastAsia="Arial" w:hAnsi="Arial"/>
              </w:rPr>
              <w:t>Caneros</w:t>
            </w:r>
            <w:proofErr w:type="spellEnd"/>
          </w:p>
        </w:tc>
        <w:tc>
          <w:tcPr>
            <w:tcW w:w="416" w:type="dxa"/>
          </w:tcPr>
          <w:p w14:paraId="7E57F9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186D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2C6F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7C367EE" w14:textId="77777777" w:rsidR="004E5641" w:rsidRPr="003114F9" w:rsidRDefault="004E5641" w:rsidP="0050448F">
            <w:pPr>
              <w:rPr>
                <w:rFonts w:ascii="Arial" w:eastAsia="Arial" w:hAnsi="Arial"/>
              </w:rPr>
            </w:pPr>
          </w:p>
        </w:tc>
        <w:tc>
          <w:tcPr>
            <w:tcW w:w="377" w:type="dxa"/>
          </w:tcPr>
          <w:p w14:paraId="6E76D3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941F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7696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06DE4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2DB03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244C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921CD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6A5A5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19D3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6DCE2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2F22C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B214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DBCF6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40421B" w14:textId="77777777" w:rsidR="004E5641" w:rsidRPr="003114F9" w:rsidRDefault="004E5641" w:rsidP="0050448F">
            <w:pPr>
              <w:rPr>
                <w:rFonts w:ascii="Arial" w:eastAsia="Arial" w:hAnsi="Arial"/>
              </w:rPr>
            </w:pPr>
          </w:p>
        </w:tc>
        <w:tc>
          <w:tcPr>
            <w:tcW w:w="377" w:type="dxa"/>
          </w:tcPr>
          <w:p w14:paraId="4D34D08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E300F19" w14:textId="77777777" w:rsidR="004E5641" w:rsidRPr="003114F9" w:rsidRDefault="004E5641" w:rsidP="0050448F">
            <w:pPr>
              <w:rPr>
                <w:rFonts w:ascii="Arial" w:eastAsia="Arial" w:hAnsi="Arial"/>
              </w:rPr>
            </w:pPr>
          </w:p>
        </w:tc>
        <w:tc>
          <w:tcPr>
            <w:tcW w:w="377" w:type="dxa"/>
          </w:tcPr>
          <w:p w14:paraId="14C026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8A00F6" w14:textId="77777777" w:rsidR="004E5641" w:rsidRPr="003114F9" w:rsidRDefault="004E5641" w:rsidP="0050448F">
            <w:pPr>
              <w:rPr>
                <w:rFonts w:ascii="Arial" w:eastAsia="Arial" w:hAnsi="Arial"/>
              </w:rPr>
            </w:pPr>
          </w:p>
        </w:tc>
      </w:tr>
      <w:tr w:rsidR="00974B87" w:rsidRPr="003114F9" w14:paraId="7F111B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1F6887A" w14:textId="77777777" w:rsidR="004E5641" w:rsidRPr="003114F9" w:rsidRDefault="004E5641" w:rsidP="0050448F">
            <w:pPr>
              <w:rPr>
                <w:rFonts w:ascii="Arial" w:eastAsia="Arial" w:hAnsi="Arial"/>
              </w:rPr>
            </w:pPr>
            <w:r w:rsidRPr="003114F9">
              <w:rPr>
                <w:rFonts w:ascii="Arial" w:eastAsia="Arial" w:hAnsi="Arial"/>
              </w:rPr>
              <w:t>Atascadero Creek (315)</w:t>
            </w:r>
          </w:p>
        </w:tc>
        <w:tc>
          <w:tcPr>
            <w:tcW w:w="416" w:type="dxa"/>
          </w:tcPr>
          <w:p w14:paraId="09DE70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8D24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CE6B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0180DA" w14:textId="77777777" w:rsidR="004E5641" w:rsidRPr="003114F9" w:rsidRDefault="004E5641" w:rsidP="0050448F">
            <w:pPr>
              <w:rPr>
                <w:rFonts w:ascii="Arial" w:eastAsia="Arial" w:hAnsi="Arial"/>
              </w:rPr>
            </w:pPr>
          </w:p>
        </w:tc>
        <w:tc>
          <w:tcPr>
            <w:tcW w:w="377" w:type="dxa"/>
          </w:tcPr>
          <w:p w14:paraId="08B909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B26B0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0C1D9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C475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DF8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B67D6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F617E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0110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D58A5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286A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7904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A71C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8EFA2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31CB78" w14:textId="77777777" w:rsidR="004E5641" w:rsidRPr="003114F9" w:rsidRDefault="004E5641" w:rsidP="0050448F">
            <w:pPr>
              <w:rPr>
                <w:rFonts w:ascii="Arial" w:eastAsia="Arial" w:hAnsi="Arial"/>
              </w:rPr>
            </w:pPr>
          </w:p>
        </w:tc>
        <w:tc>
          <w:tcPr>
            <w:tcW w:w="377" w:type="dxa"/>
          </w:tcPr>
          <w:p w14:paraId="1D57AB9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E7009" w14:textId="77777777" w:rsidR="004E5641" w:rsidRPr="003114F9" w:rsidRDefault="004E5641" w:rsidP="0050448F">
            <w:pPr>
              <w:rPr>
                <w:rFonts w:ascii="Arial" w:eastAsia="Arial" w:hAnsi="Arial"/>
              </w:rPr>
            </w:pPr>
          </w:p>
        </w:tc>
        <w:tc>
          <w:tcPr>
            <w:tcW w:w="377" w:type="dxa"/>
          </w:tcPr>
          <w:p w14:paraId="0CFCDB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73A86C" w14:textId="77777777" w:rsidR="004E5641" w:rsidRPr="003114F9" w:rsidRDefault="004E5641" w:rsidP="0050448F">
            <w:pPr>
              <w:rPr>
                <w:rFonts w:ascii="Arial" w:eastAsia="Arial" w:hAnsi="Arial"/>
              </w:rPr>
            </w:pPr>
          </w:p>
        </w:tc>
      </w:tr>
      <w:tr w:rsidR="00974B87" w:rsidRPr="003114F9" w14:paraId="2A526AC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E52A5DB" w14:textId="77777777" w:rsidR="004E5641" w:rsidRPr="003114F9" w:rsidRDefault="004E5641" w:rsidP="0050448F">
            <w:pPr>
              <w:ind w:left="360"/>
              <w:rPr>
                <w:rFonts w:ascii="Arial" w:eastAsia="Arial" w:hAnsi="Arial"/>
              </w:rPr>
            </w:pPr>
            <w:r w:rsidRPr="003114F9">
              <w:rPr>
                <w:rFonts w:ascii="Arial" w:eastAsia="Arial" w:hAnsi="Arial"/>
              </w:rPr>
              <w:t>Maria Ygnacio Creek</w:t>
            </w:r>
          </w:p>
        </w:tc>
        <w:tc>
          <w:tcPr>
            <w:tcW w:w="416" w:type="dxa"/>
          </w:tcPr>
          <w:p w14:paraId="53B1A6E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5C349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5B8FA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A2D5FB" w14:textId="77777777" w:rsidR="004E5641" w:rsidRPr="003114F9" w:rsidRDefault="004E5641" w:rsidP="0050448F">
            <w:pPr>
              <w:rPr>
                <w:rFonts w:ascii="Arial" w:eastAsia="Arial" w:hAnsi="Arial"/>
              </w:rPr>
            </w:pPr>
          </w:p>
        </w:tc>
        <w:tc>
          <w:tcPr>
            <w:tcW w:w="377" w:type="dxa"/>
          </w:tcPr>
          <w:p w14:paraId="59F7C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E53E5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F9543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C580D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F7DC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7CA1509" w14:textId="77777777" w:rsidR="004E5641" w:rsidRPr="003114F9" w:rsidRDefault="004E5641" w:rsidP="0050448F">
            <w:pPr>
              <w:rPr>
                <w:rFonts w:ascii="Arial" w:eastAsia="Arial" w:hAnsi="Arial"/>
              </w:rPr>
            </w:pPr>
          </w:p>
        </w:tc>
        <w:tc>
          <w:tcPr>
            <w:tcW w:w="377" w:type="dxa"/>
          </w:tcPr>
          <w:p w14:paraId="7E95EFA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18D8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2CFAC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9D4A82" w14:textId="77777777" w:rsidR="004E5641" w:rsidRPr="003114F9" w:rsidRDefault="004E5641" w:rsidP="0050448F">
            <w:pPr>
              <w:rPr>
                <w:rFonts w:ascii="Arial" w:eastAsia="Arial" w:hAnsi="Arial"/>
              </w:rPr>
            </w:pPr>
          </w:p>
        </w:tc>
        <w:tc>
          <w:tcPr>
            <w:tcW w:w="377" w:type="dxa"/>
          </w:tcPr>
          <w:p w14:paraId="564029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76B0E6" w14:textId="77777777" w:rsidR="004E5641" w:rsidRPr="003114F9" w:rsidRDefault="004E5641" w:rsidP="0050448F">
            <w:pPr>
              <w:rPr>
                <w:rFonts w:ascii="Arial" w:eastAsia="Arial" w:hAnsi="Arial"/>
              </w:rPr>
            </w:pPr>
          </w:p>
        </w:tc>
        <w:tc>
          <w:tcPr>
            <w:tcW w:w="377" w:type="dxa"/>
          </w:tcPr>
          <w:p w14:paraId="426D66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04514A" w14:textId="77777777" w:rsidR="004E5641" w:rsidRPr="003114F9" w:rsidRDefault="004E5641" w:rsidP="0050448F">
            <w:pPr>
              <w:rPr>
                <w:rFonts w:ascii="Arial" w:eastAsia="Arial" w:hAnsi="Arial"/>
              </w:rPr>
            </w:pPr>
          </w:p>
        </w:tc>
        <w:tc>
          <w:tcPr>
            <w:tcW w:w="377" w:type="dxa"/>
          </w:tcPr>
          <w:p w14:paraId="12AF7F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1C7392F" w14:textId="77777777" w:rsidR="004E5641" w:rsidRPr="003114F9" w:rsidRDefault="004E5641" w:rsidP="0050448F">
            <w:pPr>
              <w:rPr>
                <w:rFonts w:ascii="Arial" w:eastAsia="Arial" w:hAnsi="Arial"/>
              </w:rPr>
            </w:pPr>
          </w:p>
        </w:tc>
        <w:tc>
          <w:tcPr>
            <w:tcW w:w="377" w:type="dxa"/>
          </w:tcPr>
          <w:p w14:paraId="02E9AC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7CF867" w14:textId="77777777" w:rsidR="004E5641" w:rsidRPr="003114F9" w:rsidRDefault="004E5641" w:rsidP="0050448F">
            <w:pPr>
              <w:rPr>
                <w:rFonts w:ascii="Arial" w:eastAsia="Arial" w:hAnsi="Arial"/>
              </w:rPr>
            </w:pPr>
          </w:p>
        </w:tc>
      </w:tr>
      <w:tr w:rsidR="00974B87" w:rsidRPr="003114F9" w14:paraId="0BE4A7A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D7193A" w14:textId="77777777" w:rsidR="004E5641" w:rsidRPr="003114F9" w:rsidRDefault="004E5641" w:rsidP="0050448F">
            <w:pPr>
              <w:ind w:left="720"/>
              <w:rPr>
                <w:rFonts w:ascii="Arial" w:eastAsia="Arial" w:hAnsi="Arial"/>
              </w:rPr>
            </w:pPr>
            <w:r w:rsidRPr="003114F9">
              <w:rPr>
                <w:rFonts w:ascii="Arial" w:eastAsia="Arial" w:hAnsi="Arial"/>
              </w:rPr>
              <w:t>San Antonio Creek (315)</w:t>
            </w:r>
          </w:p>
        </w:tc>
        <w:tc>
          <w:tcPr>
            <w:tcW w:w="416" w:type="dxa"/>
          </w:tcPr>
          <w:p w14:paraId="74EFA4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77781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4649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8BAE3F" w14:textId="77777777" w:rsidR="004E5641" w:rsidRPr="003114F9" w:rsidRDefault="004E5641" w:rsidP="0050448F">
            <w:pPr>
              <w:rPr>
                <w:rFonts w:ascii="Arial" w:eastAsia="Arial" w:hAnsi="Arial"/>
              </w:rPr>
            </w:pPr>
          </w:p>
        </w:tc>
        <w:tc>
          <w:tcPr>
            <w:tcW w:w="377" w:type="dxa"/>
          </w:tcPr>
          <w:p w14:paraId="1AA88B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F75EE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FFAD6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B8C0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27B2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08EC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75C8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9F0A2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D564E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1F514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7E4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4A6B5" w14:textId="77777777" w:rsidR="004E5641" w:rsidRPr="003114F9" w:rsidRDefault="004E5641" w:rsidP="0050448F">
            <w:pPr>
              <w:rPr>
                <w:rFonts w:ascii="Arial" w:eastAsia="Arial" w:hAnsi="Arial"/>
              </w:rPr>
            </w:pPr>
          </w:p>
        </w:tc>
        <w:tc>
          <w:tcPr>
            <w:tcW w:w="377" w:type="dxa"/>
          </w:tcPr>
          <w:p w14:paraId="4F2C29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317886" w14:textId="77777777" w:rsidR="004E5641" w:rsidRPr="003114F9" w:rsidRDefault="004E5641" w:rsidP="0050448F">
            <w:pPr>
              <w:rPr>
                <w:rFonts w:ascii="Arial" w:eastAsia="Arial" w:hAnsi="Arial"/>
              </w:rPr>
            </w:pPr>
          </w:p>
        </w:tc>
        <w:tc>
          <w:tcPr>
            <w:tcW w:w="377" w:type="dxa"/>
          </w:tcPr>
          <w:p w14:paraId="40E9A1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EDDF31" w14:textId="77777777" w:rsidR="004E5641" w:rsidRPr="003114F9" w:rsidRDefault="004E5641" w:rsidP="0050448F">
            <w:pPr>
              <w:rPr>
                <w:rFonts w:ascii="Arial" w:eastAsia="Arial" w:hAnsi="Arial"/>
              </w:rPr>
            </w:pPr>
          </w:p>
        </w:tc>
        <w:tc>
          <w:tcPr>
            <w:tcW w:w="377" w:type="dxa"/>
          </w:tcPr>
          <w:p w14:paraId="099842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365196" w14:textId="77777777" w:rsidR="004E5641" w:rsidRPr="003114F9" w:rsidRDefault="004E5641" w:rsidP="0050448F">
            <w:pPr>
              <w:rPr>
                <w:rFonts w:ascii="Arial" w:eastAsia="Arial" w:hAnsi="Arial"/>
              </w:rPr>
            </w:pPr>
          </w:p>
        </w:tc>
      </w:tr>
      <w:tr w:rsidR="00974B87" w:rsidRPr="003114F9" w14:paraId="5F90138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DFFB7E8" w14:textId="77777777" w:rsidR="004E5641" w:rsidRPr="003114F9" w:rsidRDefault="004E5641" w:rsidP="0050448F">
            <w:pPr>
              <w:ind w:left="720"/>
              <w:rPr>
                <w:rFonts w:ascii="Arial" w:eastAsia="Arial" w:hAnsi="Arial"/>
              </w:rPr>
            </w:pPr>
            <w:r w:rsidRPr="003114F9">
              <w:rPr>
                <w:rFonts w:ascii="Arial" w:eastAsia="Arial" w:hAnsi="Arial"/>
              </w:rPr>
              <w:t>San Jose Creek (315)</w:t>
            </w:r>
          </w:p>
        </w:tc>
        <w:tc>
          <w:tcPr>
            <w:tcW w:w="416" w:type="dxa"/>
          </w:tcPr>
          <w:p w14:paraId="363F39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7EF4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7EC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DFB7C9" w14:textId="77777777" w:rsidR="004E5641" w:rsidRPr="003114F9" w:rsidRDefault="004E5641" w:rsidP="0050448F">
            <w:pPr>
              <w:rPr>
                <w:rFonts w:ascii="Arial" w:eastAsia="Arial" w:hAnsi="Arial"/>
              </w:rPr>
            </w:pPr>
          </w:p>
        </w:tc>
        <w:tc>
          <w:tcPr>
            <w:tcW w:w="377" w:type="dxa"/>
          </w:tcPr>
          <w:p w14:paraId="769A849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DC93C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1D2E4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861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EC6E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5760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0E326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B0E1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9B87F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F209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5AD6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D4F0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2A83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090D7C" w14:textId="77777777" w:rsidR="004E5641" w:rsidRPr="003114F9" w:rsidRDefault="004E5641" w:rsidP="0050448F">
            <w:pPr>
              <w:rPr>
                <w:rFonts w:ascii="Arial" w:eastAsia="Arial" w:hAnsi="Arial"/>
              </w:rPr>
            </w:pPr>
          </w:p>
        </w:tc>
        <w:tc>
          <w:tcPr>
            <w:tcW w:w="377" w:type="dxa"/>
          </w:tcPr>
          <w:p w14:paraId="70571E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94910A8" w14:textId="77777777" w:rsidR="004E5641" w:rsidRPr="003114F9" w:rsidRDefault="004E5641" w:rsidP="0050448F">
            <w:pPr>
              <w:rPr>
                <w:rFonts w:ascii="Arial" w:eastAsia="Arial" w:hAnsi="Arial"/>
              </w:rPr>
            </w:pPr>
          </w:p>
        </w:tc>
        <w:tc>
          <w:tcPr>
            <w:tcW w:w="377" w:type="dxa"/>
          </w:tcPr>
          <w:p w14:paraId="6310D2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638272" w14:textId="77777777" w:rsidR="004E5641" w:rsidRPr="003114F9" w:rsidRDefault="004E5641" w:rsidP="0050448F">
            <w:pPr>
              <w:rPr>
                <w:rFonts w:ascii="Arial" w:eastAsia="Arial" w:hAnsi="Arial"/>
              </w:rPr>
            </w:pPr>
          </w:p>
        </w:tc>
      </w:tr>
      <w:tr w:rsidR="00974B87" w:rsidRPr="003114F9" w14:paraId="01363EB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549D9CA" w14:textId="77777777" w:rsidR="004E5641" w:rsidRPr="003114F9" w:rsidRDefault="004E5641" w:rsidP="0050448F">
            <w:pPr>
              <w:ind w:left="360"/>
              <w:rPr>
                <w:rFonts w:ascii="Arial" w:eastAsia="Arial" w:hAnsi="Arial"/>
              </w:rPr>
            </w:pPr>
            <w:r w:rsidRPr="003114F9">
              <w:rPr>
                <w:rFonts w:ascii="Arial" w:eastAsia="Arial" w:hAnsi="Arial"/>
              </w:rPr>
              <w:t>Las Vegas Creek</w:t>
            </w:r>
          </w:p>
        </w:tc>
        <w:tc>
          <w:tcPr>
            <w:tcW w:w="416" w:type="dxa"/>
          </w:tcPr>
          <w:p w14:paraId="6D34F99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58F712" w14:textId="77777777" w:rsidR="004E5641" w:rsidRPr="003114F9" w:rsidRDefault="004E5641" w:rsidP="0050448F">
            <w:pPr>
              <w:rPr>
                <w:rFonts w:ascii="Arial" w:eastAsia="Arial" w:hAnsi="Arial"/>
              </w:rPr>
            </w:pPr>
          </w:p>
        </w:tc>
        <w:tc>
          <w:tcPr>
            <w:tcW w:w="377" w:type="dxa"/>
          </w:tcPr>
          <w:p w14:paraId="040B2AE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79D70E" w14:textId="77777777" w:rsidR="004E5641" w:rsidRPr="003114F9" w:rsidRDefault="004E5641" w:rsidP="0050448F">
            <w:pPr>
              <w:rPr>
                <w:rFonts w:ascii="Arial" w:eastAsia="Arial" w:hAnsi="Arial"/>
              </w:rPr>
            </w:pPr>
          </w:p>
        </w:tc>
        <w:tc>
          <w:tcPr>
            <w:tcW w:w="377" w:type="dxa"/>
          </w:tcPr>
          <w:p w14:paraId="4C3C06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D55B7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21EB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5AF5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8396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1F489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3065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2A94275" w14:textId="77777777" w:rsidR="004E5641" w:rsidRPr="003114F9" w:rsidRDefault="004E5641" w:rsidP="0050448F">
            <w:pPr>
              <w:rPr>
                <w:rFonts w:ascii="Arial" w:eastAsia="Arial" w:hAnsi="Arial"/>
              </w:rPr>
            </w:pPr>
          </w:p>
        </w:tc>
        <w:tc>
          <w:tcPr>
            <w:tcW w:w="377" w:type="dxa"/>
          </w:tcPr>
          <w:p w14:paraId="4267662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3C6FCB4" w14:textId="77777777" w:rsidR="004E5641" w:rsidRPr="003114F9" w:rsidRDefault="004E5641" w:rsidP="0050448F">
            <w:pPr>
              <w:rPr>
                <w:rFonts w:ascii="Arial" w:eastAsia="Arial" w:hAnsi="Arial"/>
              </w:rPr>
            </w:pPr>
          </w:p>
        </w:tc>
        <w:tc>
          <w:tcPr>
            <w:tcW w:w="377" w:type="dxa"/>
          </w:tcPr>
          <w:p w14:paraId="53D935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EBD3E1" w14:textId="77777777" w:rsidR="004E5641" w:rsidRPr="003114F9" w:rsidRDefault="004E5641" w:rsidP="0050448F">
            <w:pPr>
              <w:rPr>
                <w:rFonts w:ascii="Arial" w:eastAsia="Arial" w:hAnsi="Arial"/>
              </w:rPr>
            </w:pPr>
          </w:p>
        </w:tc>
        <w:tc>
          <w:tcPr>
            <w:tcW w:w="377" w:type="dxa"/>
          </w:tcPr>
          <w:p w14:paraId="482C4F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014F37" w14:textId="77777777" w:rsidR="004E5641" w:rsidRPr="003114F9" w:rsidRDefault="004E5641" w:rsidP="0050448F">
            <w:pPr>
              <w:rPr>
                <w:rFonts w:ascii="Arial" w:eastAsia="Arial" w:hAnsi="Arial"/>
              </w:rPr>
            </w:pPr>
          </w:p>
        </w:tc>
        <w:tc>
          <w:tcPr>
            <w:tcW w:w="377" w:type="dxa"/>
          </w:tcPr>
          <w:p w14:paraId="3848E1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EF658D" w14:textId="77777777" w:rsidR="004E5641" w:rsidRPr="003114F9" w:rsidRDefault="004E5641" w:rsidP="0050448F">
            <w:pPr>
              <w:rPr>
                <w:rFonts w:ascii="Arial" w:eastAsia="Arial" w:hAnsi="Arial"/>
              </w:rPr>
            </w:pPr>
          </w:p>
        </w:tc>
        <w:tc>
          <w:tcPr>
            <w:tcW w:w="377" w:type="dxa"/>
          </w:tcPr>
          <w:p w14:paraId="2117AF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AC4DED" w14:textId="77777777" w:rsidR="004E5641" w:rsidRPr="003114F9" w:rsidRDefault="004E5641" w:rsidP="0050448F">
            <w:pPr>
              <w:rPr>
                <w:rFonts w:ascii="Arial" w:eastAsia="Arial" w:hAnsi="Arial"/>
              </w:rPr>
            </w:pPr>
          </w:p>
        </w:tc>
      </w:tr>
      <w:tr w:rsidR="00974B87" w:rsidRPr="003114F9" w14:paraId="7224751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91190A2" w14:textId="77777777" w:rsidR="004E5641" w:rsidRPr="003114F9" w:rsidRDefault="004E5641" w:rsidP="0050448F">
            <w:pPr>
              <w:ind w:left="360"/>
              <w:rPr>
                <w:rFonts w:ascii="Arial" w:eastAsia="Arial" w:hAnsi="Arial"/>
              </w:rPr>
            </w:pPr>
            <w:r w:rsidRPr="003114F9">
              <w:rPr>
                <w:rFonts w:ascii="Arial" w:eastAsia="Arial" w:hAnsi="Arial"/>
              </w:rPr>
              <w:t>San Pedro Creek</w:t>
            </w:r>
          </w:p>
        </w:tc>
        <w:tc>
          <w:tcPr>
            <w:tcW w:w="416" w:type="dxa"/>
          </w:tcPr>
          <w:p w14:paraId="51E664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AF48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57558A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1D63491" w14:textId="77777777" w:rsidR="004E5641" w:rsidRPr="003114F9" w:rsidRDefault="004E5641" w:rsidP="0050448F">
            <w:pPr>
              <w:rPr>
                <w:rFonts w:ascii="Arial" w:eastAsia="Arial" w:hAnsi="Arial"/>
              </w:rPr>
            </w:pPr>
          </w:p>
        </w:tc>
        <w:tc>
          <w:tcPr>
            <w:tcW w:w="377" w:type="dxa"/>
          </w:tcPr>
          <w:p w14:paraId="01AB5F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8C5C0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B3F4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B30AA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AD55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C19A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44572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AD3F1" w14:textId="77777777" w:rsidR="004E5641" w:rsidRPr="003114F9" w:rsidRDefault="004E5641" w:rsidP="0050448F">
            <w:pPr>
              <w:rPr>
                <w:rFonts w:ascii="Arial" w:eastAsia="Arial" w:hAnsi="Arial"/>
              </w:rPr>
            </w:pPr>
          </w:p>
        </w:tc>
        <w:tc>
          <w:tcPr>
            <w:tcW w:w="377" w:type="dxa"/>
          </w:tcPr>
          <w:p w14:paraId="2CB1956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D4385" w14:textId="77777777" w:rsidR="004E5641" w:rsidRPr="003114F9" w:rsidRDefault="004E5641" w:rsidP="0050448F">
            <w:pPr>
              <w:rPr>
                <w:rFonts w:ascii="Arial" w:eastAsia="Arial" w:hAnsi="Arial"/>
              </w:rPr>
            </w:pPr>
          </w:p>
        </w:tc>
        <w:tc>
          <w:tcPr>
            <w:tcW w:w="377" w:type="dxa"/>
          </w:tcPr>
          <w:p w14:paraId="7ED41A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09DB3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2BE6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25AACF" w14:textId="77777777" w:rsidR="004E5641" w:rsidRPr="003114F9" w:rsidRDefault="004E5641" w:rsidP="0050448F">
            <w:pPr>
              <w:rPr>
                <w:rFonts w:ascii="Arial" w:eastAsia="Arial" w:hAnsi="Arial"/>
              </w:rPr>
            </w:pPr>
          </w:p>
        </w:tc>
        <w:tc>
          <w:tcPr>
            <w:tcW w:w="377" w:type="dxa"/>
          </w:tcPr>
          <w:p w14:paraId="2216AD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09F8D6" w14:textId="77777777" w:rsidR="004E5641" w:rsidRPr="003114F9" w:rsidRDefault="004E5641" w:rsidP="0050448F">
            <w:pPr>
              <w:rPr>
                <w:rFonts w:ascii="Arial" w:eastAsia="Arial" w:hAnsi="Arial"/>
              </w:rPr>
            </w:pPr>
          </w:p>
        </w:tc>
        <w:tc>
          <w:tcPr>
            <w:tcW w:w="377" w:type="dxa"/>
          </w:tcPr>
          <w:p w14:paraId="289C0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83275" w14:textId="77777777" w:rsidR="004E5641" w:rsidRPr="003114F9" w:rsidRDefault="004E5641" w:rsidP="0050448F">
            <w:pPr>
              <w:rPr>
                <w:rFonts w:ascii="Arial" w:eastAsia="Arial" w:hAnsi="Arial"/>
              </w:rPr>
            </w:pPr>
          </w:p>
        </w:tc>
      </w:tr>
      <w:tr w:rsidR="00974B87" w:rsidRPr="003114F9" w14:paraId="49F205BE"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BADC5BA" w14:textId="77777777" w:rsidR="004E5641" w:rsidRPr="003114F9" w:rsidRDefault="004E5641" w:rsidP="0050448F">
            <w:pPr>
              <w:rPr>
                <w:rFonts w:ascii="Arial" w:eastAsia="Arial" w:hAnsi="Arial"/>
              </w:rPr>
            </w:pPr>
            <w:r w:rsidRPr="003114F9">
              <w:rPr>
                <w:rFonts w:ascii="Arial" w:eastAsia="Arial" w:hAnsi="Arial"/>
              </w:rPr>
              <w:t>Las Palmas Creek</w:t>
            </w:r>
          </w:p>
        </w:tc>
        <w:tc>
          <w:tcPr>
            <w:tcW w:w="416" w:type="dxa"/>
          </w:tcPr>
          <w:p w14:paraId="54877B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A79A89" w14:textId="77777777" w:rsidR="004E5641" w:rsidRPr="003114F9" w:rsidRDefault="004E5641" w:rsidP="0050448F">
            <w:pPr>
              <w:rPr>
                <w:rFonts w:ascii="Arial" w:eastAsia="Arial" w:hAnsi="Arial"/>
              </w:rPr>
            </w:pPr>
          </w:p>
        </w:tc>
        <w:tc>
          <w:tcPr>
            <w:tcW w:w="377" w:type="dxa"/>
          </w:tcPr>
          <w:p w14:paraId="74E05E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83E784" w14:textId="77777777" w:rsidR="004E5641" w:rsidRPr="003114F9" w:rsidRDefault="004E5641" w:rsidP="0050448F">
            <w:pPr>
              <w:rPr>
                <w:rFonts w:ascii="Arial" w:eastAsia="Arial" w:hAnsi="Arial"/>
              </w:rPr>
            </w:pPr>
          </w:p>
        </w:tc>
        <w:tc>
          <w:tcPr>
            <w:tcW w:w="377" w:type="dxa"/>
          </w:tcPr>
          <w:p w14:paraId="05559C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073FD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D04F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8C3F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67A5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36D4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68BD9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214685" w14:textId="77777777" w:rsidR="004E5641" w:rsidRPr="003114F9" w:rsidRDefault="004E5641" w:rsidP="0050448F">
            <w:pPr>
              <w:rPr>
                <w:rFonts w:ascii="Arial" w:eastAsia="Arial" w:hAnsi="Arial"/>
              </w:rPr>
            </w:pPr>
          </w:p>
        </w:tc>
        <w:tc>
          <w:tcPr>
            <w:tcW w:w="377" w:type="dxa"/>
          </w:tcPr>
          <w:p w14:paraId="0D9B5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336C53" w14:textId="77777777" w:rsidR="004E5641" w:rsidRPr="003114F9" w:rsidRDefault="004E5641" w:rsidP="0050448F">
            <w:pPr>
              <w:rPr>
                <w:rFonts w:ascii="Arial" w:eastAsia="Arial" w:hAnsi="Arial"/>
              </w:rPr>
            </w:pPr>
          </w:p>
        </w:tc>
        <w:tc>
          <w:tcPr>
            <w:tcW w:w="377" w:type="dxa"/>
          </w:tcPr>
          <w:p w14:paraId="7BCF6E6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CABBAE" w14:textId="77777777" w:rsidR="004E5641" w:rsidRPr="003114F9" w:rsidRDefault="004E5641" w:rsidP="0050448F">
            <w:pPr>
              <w:rPr>
                <w:rFonts w:ascii="Arial" w:eastAsia="Arial" w:hAnsi="Arial"/>
              </w:rPr>
            </w:pPr>
          </w:p>
        </w:tc>
        <w:tc>
          <w:tcPr>
            <w:tcW w:w="377" w:type="dxa"/>
          </w:tcPr>
          <w:p w14:paraId="7F8EFB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5F7990" w14:textId="77777777" w:rsidR="004E5641" w:rsidRPr="003114F9" w:rsidRDefault="004E5641" w:rsidP="0050448F">
            <w:pPr>
              <w:rPr>
                <w:rFonts w:ascii="Arial" w:eastAsia="Arial" w:hAnsi="Arial"/>
              </w:rPr>
            </w:pPr>
          </w:p>
        </w:tc>
        <w:tc>
          <w:tcPr>
            <w:tcW w:w="377" w:type="dxa"/>
          </w:tcPr>
          <w:p w14:paraId="08C74D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034591" w14:textId="77777777" w:rsidR="004E5641" w:rsidRPr="003114F9" w:rsidRDefault="004E5641" w:rsidP="0050448F">
            <w:pPr>
              <w:rPr>
                <w:rFonts w:ascii="Arial" w:eastAsia="Arial" w:hAnsi="Arial"/>
              </w:rPr>
            </w:pPr>
          </w:p>
        </w:tc>
        <w:tc>
          <w:tcPr>
            <w:tcW w:w="377" w:type="dxa"/>
          </w:tcPr>
          <w:p w14:paraId="5590B88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04A9C7" w14:textId="77777777" w:rsidR="004E5641" w:rsidRPr="003114F9" w:rsidRDefault="004E5641" w:rsidP="0050448F">
            <w:pPr>
              <w:rPr>
                <w:rFonts w:ascii="Arial" w:eastAsia="Arial" w:hAnsi="Arial"/>
              </w:rPr>
            </w:pPr>
          </w:p>
        </w:tc>
      </w:tr>
      <w:tr w:rsidR="00974B87" w:rsidRPr="003114F9" w14:paraId="471768B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4D32AAE" w14:textId="77777777" w:rsidR="004E5641" w:rsidRPr="003114F9" w:rsidRDefault="004E5641" w:rsidP="0050448F">
            <w:pPr>
              <w:rPr>
                <w:rFonts w:ascii="Arial" w:eastAsia="Arial" w:hAnsi="Arial"/>
              </w:rPr>
            </w:pPr>
            <w:r w:rsidRPr="003114F9">
              <w:rPr>
                <w:rFonts w:ascii="Arial" w:eastAsia="Arial" w:hAnsi="Arial"/>
              </w:rPr>
              <w:t>Arroyo Burro Estuary</w:t>
            </w:r>
          </w:p>
        </w:tc>
        <w:tc>
          <w:tcPr>
            <w:tcW w:w="416" w:type="dxa"/>
          </w:tcPr>
          <w:p w14:paraId="14193B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008272" w14:textId="77777777" w:rsidR="004E5641" w:rsidRPr="003114F9" w:rsidRDefault="004E5641" w:rsidP="0050448F">
            <w:pPr>
              <w:rPr>
                <w:rFonts w:ascii="Arial" w:eastAsia="Arial" w:hAnsi="Arial"/>
              </w:rPr>
            </w:pPr>
          </w:p>
        </w:tc>
        <w:tc>
          <w:tcPr>
            <w:tcW w:w="377" w:type="dxa"/>
          </w:tcPr>
          <w:p w14:paraId="599919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6F0FB3" w14:textId="77777777" w:rsidR="004E5641" w:rsidRPr="003114F9" w:rsidRDefault="004E5641" w:rsidP="0050448F">
            <w:pPr>
              <w:rPr>
                <w:rFonts w:ascii="Arial" w:eastAsia="Arial" w:hAnsi="Arial"/>
              </w:rPr>
            </w:pPr>
          </w:p>
        </w:tc>
        <w:tc>
          <w:tcPr>
            <w:tcW w:w="377" w:type="dxa"/>
          </w:tcPr>
          <w:p w14:paraId="7CBA3D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C666E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65C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F17A0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E2BE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C06B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D741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EBBC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B0343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BCF357B" w14:textId="77777777" w:rsidR="004E5641" w:rsidRPr="003114F9" w:rsidRDefault="004E5641" w:rsidP="0050448F">
            <w:pPr>
              <w:rPr>
                <w:rFonts w:ascii="Arial" w:eastAsia="Arial" w:hAnsi="Arial"/>
              </w:rPr>
            </w:pPr>
          </w:p>
        </w:tc>
        <w:tc>
          <w:tcPr>
            <w:tcW w:w="377" w:type="dxa"/>
          </w:tcPr>
          <w:p w14:paraId="0743AF4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AA86A3F" w14:textId="77777777" w:rsidR="004E5641" w:rsidRPr="003114F9" w:rsidRDefault="004E5641" w:rsidP="0050448F">
            <w:pPr>
              <w:rPr>
                <w:rFonts w:ascii="Arial" w:eastAsia="Arial" w:hAnsi="Arial"/>
              </w:rPr>
            </w:pPr>
          </w:p>
        </w:tc>
        <w:tc>
          <w:tcPr>
            <w:tcW w:w="377" w:type="dxa"/>
          </w:tcPr>
          <w:p w14:paraId="3A00CD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E5EB4D" w14:textId="77777777" w:rsidR="004E5641" w:rsidRPr="003114F9" w:rsidRDefault="004E5641" w:rsidP="0050448F">
            <w:pPr>
              <w:rPr>
                <w:rFonts w:ascii="Arial" w:eastAsia="Arial" w:hAnsi="Arial"/>
              </w:rPr>
            </w:pPr>
          </w:p>
        </w:tc>
        <w:tc>
          <w:tcPr>
            <w:tcW w:w="377" w:type="dxa"/>
          </w:tcPr>
          <w:p w14:paraId="4E80D1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E93E46" w14:textId="77777777" w:rsidR="004E5641" w:rsidRPr="003114F9" w:rsidRDefault="004E5641" w:rsidP="0050448F">
            <w:pPr>
              <w:rPr>
                <w:rFonts w:ascii="Arial" w:eastAsia="Arial" w:hAnsi="Arial"/>
              </w:rPr>
            </w:pPr>
          </w:p>
        </w:tc>
        <w:tc>
          <w:tcPr>
            <w:tcW w:w="377" w:type="dxa"/>
          </w:tcPr>
          <w:p w14:paraId="1506E7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DC00CC" w14:textId="77777777" w:rsidR="004E5641" w:rsidRPr="003114F9" w:rsidRDefault="004E5641" w:rsidP="0050448F">
            <w:pPr>
              <w:rPr>
                <w:rFonts w:ascii="Arial" w:eastAsia="Arial" w:hAnsi="Arial"/>
              </w:rPr>
            </w:pPr>
          </w:p>
        </w:tc>
      </w:tr>
      <w:tr w:rsidR="00974B87" w:rsidRPr="003114F9" w14:paraId="3209F28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8198082" w14:textId="77777777" w:rsidR="004E5641" w:rsidRPr="003114F9" w:rsidRDefault="004E5641" w:rsidP="0050448F">
            <w:pPr>
              <w:rPr>
                <w:rFonts w:ascii="Arial" w:eastAsia="Arial" w:hAnsi="Arial"/>
              </w:rPr>
            </w:pPr>
            <w:r w:rsidRPr="003114F9">
              <w:rPr>
                <w:rFonts w:ascii="Arial" w:eastAsia="Arial" w:hAnsi="Arial"/>
              </w:rPr>
              <w:t>Arroyo Burro Creek</w:t>
            </w:r>
          </w:p>
        </w:tc>
        <w:tc>
          <w:tcPr>
            <w:tcW w:w="416" w:type="dxa"/>
          </w:tcPr>
          <w:p w14:paraId="3563EC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56FB6A0" w14:textId="77777777" w:rsidR="004E5641" w:rsidRPr="003114F9" w:rsidRDefault="004E5641" w:rsidP="0050448F">
            <w:pPr>
              <w:rPr>
                <w:rFonts w:ascii="Arial" w:eastAsia="Arial" w:hAnsi="Arial"/>
              </w:rPr>
            </w:pPr>
          </w:p>
        </w:tc>
        <w:tc>
          <w:tcPr>
            <w:tcW w:w="377" w:type="dxa"/>
          </w:tcPr>
          <w:p w14:paraId="39BE0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4E1BFE" w14:textId="77777777" w:rsidR="004E5641" w:rsidRPr="003114F9" w:rsidRDefault="004E5641" w:rsidP="0050448F">
            <w:pPr>
              <w:rPr>
                <w:rFonts w:ascii="Arial" w:eastAsia="Arial" w:hAnsi="Arial"/>
              </w:rPr>
            </w:pPr>
          </w:p>
        </w:tc>
        <w:tc>
          <w:tcPr>
            <w:tcW w:w="377" w:type="dxa"/>
          </w:tcPr>
          <w:p w14:paraId="3194BC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09F9A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BB16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6BF9E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5E47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FDDF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3B2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50F2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524B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1E47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A1EF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5C984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54AF9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549455" w14:textId="77777777" w:rsidR="004E5641" w:rsidRPr="003114F9" w:rsidRDefault="004E5641" w:rsidP="0050448F">
            <w:pPr>
              <w:rPr>
                <w:rFonts w:ascii="Arial" w:eastAsia="Arial" w:hAnsi="Arial"/>
              </w:rPr>
            </w:pPr>
          </w:p>
        </w:tc>
        <w:tc>
          <w:tcPr>
            <w:tcW w:w="377" w:type="dxa"/>
          </w:tcPr>
          <w:p w14:paraId="2FCB28E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EC8C85" w14:textId="77777777" w:rsidR="004E5641" w:rsidRPr="003114F9" w:rsidRDefault="004E5641" w:rsidP="0050448F">
            <w:pPr>
              <w:rPr>
                <w:rFonts w:ascii="Arial" w:eastAsia="Arial" w:hAnsi="Arial"/>
              </w:rPr>
            </w:pPr>
          </w:p>
        </w:tc>
        <w:tc>
          <w:tcPr>
            <w:tcW w:w="377" w:type="dxa"/>
          </w:tcPr>
          <w:p w14:paraId="50D78E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716A5A" w14:textId="77777777" w:rsidR="004E5641" w:rsidRPr="003114F9" w:rsidRDefault="004E5641" w:rsidP="0050448F">
            <w:pPr>
              <w:rPr>
                <w:rFonts w:ascii="Arial" w:eastAsia="Arial" w:hAnsi="Arial"/>
              </w:rPr>
            </w:pPr>
          </w:p>
        </w:tc>
      </w:tr>
      <w:tr w:rsidR="00974B87" w:rsidRPr="003114F9" w14:paraId="1221DC7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AA44B7" w14:textId="77777777" w:rsidR="004E5641" w:rsidRPr="003114F9" w:rsidRDefault="004E5641" w:rsidP="0050448F">
            <w:pPr>
              <w:rPr>
                <w:rFonts w:ascii="Arial" w:eastAsia="Arial" w:hAnsi="Arial"/>
              </w:rPr>
            </w:pPr>
            <w:r w:rsidRPr="003114F9">
              <w:rPr>
                <w:rFonts w:ascii="Arial" w:eastAsia="Arial" w:hAnsi="Arial"/>
              </w:rPr>
              <w:t>Mission Creek</w:t>
            </w:r>
          </w:p>
        </w:tc>
        <w:tc>
          <w:tcPr>
            <w:tcW w:w="416" w:type="dxa"/>
          </w:tcPr>
          <w:p w14:paraId="191AFD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72086B" w14:textId="77777777" w:rsidR="004E5641" w:rsidRPr="003114F9" w:rsidRDefault="004E5641" w:rsidP="0050448F">
            <w:pPr>
              <w:rPr>
                <w:rFonts w:ascii="Arial" w:eastAsia="Arial" w:hAnsi="Arial"/>
              </w:rPr>
            </w:pPr>
          </w:p>
        </w:tc>
        <w:tc>
          <w:tcPr>
            <w:tcW w:w="377" w:type="dxa"/>
          </w:tcPr>
          <w:p w14:paraId="20B9C2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7A671D" w14:textId="77777777" w:rsidR="004E5641" w:rsidRPr="003114F9" w:rsidRDefault="004E5641" w:rsidP="0050448F">
            <w:pPr>
              <w:rPr>
                <w:rFonts w:ascii="Arial" w:eastAsia="Arial" w:hAnsi="Arial"/>
              </w:rPr>
            </w:pPr>
          </w:p>
        </w:tc>
        <w:tc>
          <w:tcPr>
            <w:tcW w:w="377" w:type="dxa"/>
          </w:tcPr>
          <w:p w14:paraId="1FD279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7A1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9B60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C95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5E064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D65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81B7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A1EE5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4202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60589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13346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3533D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374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6892AA" w14:textId="77777777" w:rsidR="004E5641" w:rsidRPr="003114F9" w:rsidRDefault="004E5641" w:rsidP="0050448F">
            <w:pPr>
              <w:rPr>
                <w:rFonts w:ascii="Arial" w:eastAsia="Arial" w:hAnsi="Arial"/>
              </w:rPr>
            </w:pPr>
          </w:p>
        </w:tc>
        <w:tc>
          <w:tcPr>
            <w:tcW w:w="377" w:type="dxa"/>
          </w:tcPr>
          <w:p w14:paraId="2ECF40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FEB3A6E" w14:textId="77777777" w:rsidR="004E5641" w:rsidRPr="003114F9" w:rsidRDefault="004E5641" w:rsidP="0050448F">
            <w:pPr>
              <w:rPr>
                <w:rFonts w:ascii="Arial" w:eastAsia="Arial" w:hAnsi="Arial"/>
              </w:rPr>
            </w:pPr>
          </w:p>
        </w:tc>
        <w:tc>
          <w:tcPr>
            <w:tcW w:w="377" w:type="dxa"/>
          </w:tcPr>
          <w:p w14:paraId="5E2D81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2CB08EB" w14:textId="77777777" w:rsidR="004E5641" w:rsidRPr="003114F9" w:rsidRDefault="004E5641" w:rsidP="0050448F">
            <w:pPr>
              <w:rPr>
                <w:rFonts w:ascii="Arial" w:eastAsia="Arial" w:hAnsi="Arial"/>
              </w:rPr>
            </w:pPr>
          </w:p>
        </w:tc>
      </w:tr>
      <w:tr w:rsidR="00974B87" w:rsidRPr="003114F9" w14:paraId="2216238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8128FF3" w14:textId="77777777" w:rsidR="004E5641" w:rsidRPr="003114F9" w:rsidRDefault="004E5641" w:rsidP="0050448F">
            <w:pPr>
              <w:ind w:left="360"/>
              <w:rPr>
                <w:rFonts w:ascii="Arial" w:eastAsia="Arial" w:hAnsi="Arial"/>
              </w:rPr>
            </w:pPr>
            <w:r w:rsidRPr="003114F9">
              <w:rPr>
                <w:rFonts w:ascii="Arial" w:eastAsia="Arial" w:hAnsi="Arial"/>
              </w:rPr>
              <w:t>Rattlesnake Canyon</w:t>
            </w:r>
          </w:p>
        </w:tc>
        <w:tc>
          <w:tcPr>
            <w:tcW w:w="416" w:type="dxa"/>
          </w:tcPr>
          <w:p w14:paraId="3B2940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92FBCB" w14:textId="77777777" w:rsidR="004E5641" w:rsidRPr="003114F9" w:rsidRDefault="004E5641" w:rsidP="0050448F">
            <w:pPr>
              <w:rPr>
                <w:rFonts w:ascii="Arial" w:eastAsia="Arial" w:hAnsi="Arial"/>
              </w:rPr>
            </w:pPr>
          </w:p>
        </w:tc>
        <w:tc>
          <w:tcPr>
            <w:tcW w:w="377" w:type="dxa"/>
          </w:tcPr>
          <w:p w14:paraId="79D2701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22F7ED" w14:textId="77777777" w:rsidR="004E5641" w:rsidRPr="003114F9" w:rsidRDefault="004E5641" w:rsidP="0050448F">
            <w:pPr>
              <w:rPr>
                <w:rFonts w:ascii="Arial" w:eastAsia="Arial" w:hAnsi="Arial"/>
              </w:rPr>
            </w:pPr>
          </w:p>
        </w:tc>
        <w:tc>
          <w:tcPr>
            <w:tcW w:w="377" w:type="dxa"/>
          </w:tcPr>
          <w:p w14:paraId="6D8E03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23A61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EA830F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56ABDB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FCA4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2FF04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22B4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616C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19108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F355DA" w14:textId="77777777" w:rsidR="004E5641" w:rsidRPr="003114F9" w:rsidRDefault="004E5641" w:rsidP="0050448F">
            <w:pPr>
              <w:rPr>
                <w:rFonts w:ascii="Arial" w:eastAsia="Arial" w:hAnsi="Arial"/>
              </w:rPr>
            </w:pPr>
          </w:p>
        </w:tc>
        <w:tc>
          <w:tcPr>
            <w:tcW w:w="377" w:type="dxa"/>
          </w:tcPr>
          <w:p w14:paraId="69316C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FEE57" w14:textId="77777777" w:rsidR="004E5641" w:rsidRPr="003114F9" w:rsidRDefault="004E5641" w:rsidP="0050448F">
            <w:pPr>
              <w:rPr>
                <w:rFonts w:ascii="Arial" w:eastAsia="Arial" w:hAnsi="Arial"/>
              </w:rPr>
            </w:pPr>
          </w:p>
        </w:tc>
        <w:tc>
          <w:tcPr>
            <w:tcW w:w="377" w:type="dxa"/>
          </w:tcPr>
          <w:p w14:paraId="063739F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B7F268" w14:textId="77777777" w:rsidR="004E5641" w:rsidRPr="003114F9" w:rsidRDefault="004E5641" w:rsidP="0050448F">
            <w:pPr>
              <w:rPr>
                <w:rFonts w:ascii="Arial" w:eastAsia="Arial" w:hAnsi="Arial"/>
              </w:rPr>
            </w:pPr>
          </w:p>
        </w:tc>
        <w:tc>
          <w:tcPr>
            <w:tcW w:w="377" w:type="dxa"/>
          </w:tcPr>
          <w:p w14:paraId="1EDB37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AE575AA" w14:textId="77777777" w:rsidR="004E5641" w:rsidRPr="003114F9" w:rsidRDefault="004E5641" w:rsidP="0050448F">
            <w:pPr>
              <w:rPr>
                <w:rFonts w:ascii="Arial" w:eastAsia="Arial" w:hAnsi="Arial"/>
              </w:rPr>
            </w:pPr>
          </w:p>
        </w:tc>
        <w:tc>
          <w:tcPr>
            <w:tcW w:w="377" w:type="dxa"/>
          </w:tcPr>
          <w:p w14:paraId="2FDFDB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FFB6D7" w14:textId="77777777" w:rsidR="004E5641" w:rsidRPr="003114F9" w:rsidRDefault="004E5641" w:rsidP="0050448F">
            <w:pPr>
              <w:rPr>
                <w:rFonts w:ascii="Arial" w:eastAsia="Arial" w:hAnsi="Arial"/>
              </w:rPr>
            </w:pPr>
          </w:p>
        </w:tc>
      </w:tr>
      <w:tr w:rsidR="00974B87" w:rsidRPr="003114F9" w14:paraId="1B9F888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65CFE0E" w14:textId="77777777" w:rsidR="004E5641" w:rsidRPr="003114F9" w:rsidRDefault="004E5641" w:rsidP="0050448F">
            <w:pPr>
              <w:rPr>
                <w:rFonts w:ascii="Arial" w:eastAsia="Arial" w:hAnsi="Arial"/>
              </w:rPr>
            </w:pPr>
            <w:r w:rsidRPr="003114F9">
              <w:rPr>
                <w:rFonts w:ascii="Arial" w:eastAsia="Arial" w:hAnsi="Arial"/>
              </w:rPr>
              <w:t>Waste Slough</w:t>
            </w:r>
          </w:p>
        </w:tc>
        <w:tc>
          <w:tcPr>
            <w:tcW w:w="416" w:type="dxa"/>
          </w:tcPr>
          <w:p w14:paraId="788B32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F0B39AC" w14:textId="77777777" w:rsidR="004E5641" w:rsidRPr="003114F9" w:rsidRDefault="004E5641" w:rsidP="0050448F">
            <w:pPr>
              <w:rPr>
                <w:rFonts w:ascii="Arial" w:eastAsia="Arial" w:hAnsi="Arial"/>
              </w:rPr>
            </w:pPr>
          </w:p>
        </w:tc>
        <w:tc>
          <w:tcPr>
            <w:tcW w:w="377" w:type="dxa"/>
          </w:tcPr>
          <w:p w14:paraId="3CB02A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D4E6D51" w14:textId="77777777" w:rsidR="004E5641" w:rsidRPr="003114F9" w:rsidRDefault="004E5641" w:rsidP="0050448F">
            <w:pPr>
              <w:rPr>
                <w:rFonts w:ascii="Arial" w:eastAsia="Arial" w:hAnsi="Arial"/>
              </w:rPr>
            </w:pPr>
          </w:p>
        </w:tc>
        <w:tc>
          <w:tcPr>
            <w:tcW w:w="377" w:type="dxa"/>
          </w:tcPr>
          <w:p w14:paraId="54C491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3FC49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99C7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975CB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CD746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FF6B68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C46A1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2634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B3CF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62AAD" w14:textId="77777777" w:rsidR="004E5641" w:rsidRPr="003114F9" w:rsidRDefault="004E5641" w:rsidP="0050448F">
            <w:pPr>
              <w:rPr>
                <w:rFonts w:ascii="Arial" w:eastAsia="Arial" w:hAnsi="Arial"/>
              </w:rPr>
            </w:pPr>
          </w:p>
        </w:tc>
        <w:tc>
          <w:tcPr>
            <w:tcW w:w="377" w:type="dxa"/>
          </w:tcPr>
          <w:p w14:paraId="5840023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2E4BC" w14:textId="77777777" w:rsidR="004E5641" w:rsidRPr="003114F9" w:rsidRDefault="004E5641" w:rsidP="0050448F">
            <w:pPr>
              <w:rPr>
                <w:rFonts w:ascii="Arial" w:eastAsia="Arial" w:hAnsi="Arial"/>
              </w:rPr>
            </w:pPr>
          </w:p>
        </w:tc>
        <w:tc>
          <w:tcPr>
            <w:tcW w:w="377" w:type="dxa"/>
          </w:tcPr>
          <w:p w14:paraId="462DBC7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3A3F599" w14:textId="77777777" w:rsidR="004E5641" w:rsidRPr="003114F9" w:rsidRDefault="004E5641" w:rsidP="0050448F">
            <w:pPr>
              <w:rPr>
                <w:rFonts w:ascii="Arial" w:eastAsia="Arial" w:hAnsi="Arial"/>
              </w:rPr>
            </w:pPr>
          </w:p>
        </w:tc>
        <w:tc>
          <w:tcPr>
            <w:tcW w:w="377" w:type="dxa"/>
          </w:tcPr>
          <w:p w14:paraId="2411DC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4AC5FD" w14:textId="77777777" w:rsidR="004E5641" w:rsidRPr="003114F9" w:rsidRDefault="004E5641" w:rsidP="0050448F">
            <w:pPr>
              <w:rPr>
                <w:rFonts w:ascii="Arial" w:eastAsia="Arial" w:hAnsi="Arial"/>
              </w:rPr>
            </w:pPr>
          </w:p>
        </w:tc>
        <w:tc>
          <w:tcPr>
            <w:tcW w:w="377" w:type="dxa"/>
          </w:tcPr>
          <w:p w14:paraId="3B9A54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9B1C75" w14:textId="77777777" w:rsidR="004E5641" w:rsidRPr="003114F9" w:rsidRDefault="004E5641" w:rsidP="0050448F">
            <w:pPr>
              <w:rPr>
                <w:rFonts w:ascii="Arial" w:eastAsia="Arial" w:hAnsi="Arial"/>
              </w:rPr>
            </w:pPr>
          </w:p>
        </w:tc>
      </w:tr>
      <w:tr w:rsidR="00974B87" w:rsidRPr="003114F9" w14:paraId="248F8BF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24461BA" w14:textId="77777777" w:rsidR="004E5641" w:rsidRPr="003114F9" w:rsidRDefault="004E5641" w:rsidP="0050448F">
            <w:pPr>
              <w:rPr>
                <w:rFonts w:ascii="Arial" w:eastAsia="Arial" w:hAnsi="Arial"/>
              </w:rPr>
            </w:pPr>
            <w:r w:rsidRPr="003114F9">
              <w:rPr>
                <w:rFonts w:ascii="Arial" w:eastAsia="Arial" w:hAnsi="Arial"/>
              </w:rPr>
              <w:t>Sycamore Creek</w:t>
            </w:r>
          </w:p>
        </w:tc>
        <w:tc>
          <w:tcPr>
            <w:tcW w:w="416" w:type="dxa"/>
          </w:tcPr>
          <w:p w14:paraId="2466047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C7538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1DB4D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42F9D9" w14:textId="77777777" w:rsidR="004E5641" w:rsidRPr="003114F9" w:rsidRDefault="004E5641" w:rsidP="0050448F">
            <w:pPr>
              <w:rPr>
                <w:rFonts w:ascii="Arial" w:eastAsia="Arial" w:hAnsi="Arial"/>
              </w:rPr>
            </w:pPr>
          </w:p>
        </w:tc>
        <w:tc>
          <w:tcPr>
            <w:tcW w:w="377" w:type="dxa"/>
          </w:tcPr>
          <w:p w14:paraId="1577C2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E73BC8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913D5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B9FE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83359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F7E77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781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3048F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6C3F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CC7FB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84D73F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7943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6ACE9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785BD8" w14:textId="77777777" w:rsidR="004E5641" w:rsidRPr="003114F9" w:rsidRDefault="004E5641" w:rsidP="0050448F">
            <w:pPr>
              <w:rPr>
                <w:rFonts w:ascii="Arial" w:eastAsia="Arial" w:hAnsi="Arial"/>
              </w:rPr>
            </w:pPr>
          </w:p>
        </w:tc>
        <w:tc>
          <w:tcPr>
            <w:tcW w:w="377" w:type="dxa"/>
          </w:tcPr>
          <w:p w14:paraId="0E686A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D9D617" w14:textId="77777777" w:rsidR="004E5641" w:rsidRPr="003114F9" w:rsidRDefault="004E5641" w:rsidP="0050448F">
            <w:pPr>
              <w:rPr>
                <w:rFonts w:ascii="Arial" w:eastAsia="Arial" w:hAnsi="Arial"/>
              </w:rPr>
            </w:pPr>
          </w:p>
        </w:tc>
        <w:tc>
          <w:tcPr>
            <w:tcW w:w="377" w:type="dxa"/>
          </w:tcPr>
          <w:p w14:paraId="7DF716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2EFC3E" w14:textId="77777777" w:rsidR="004E5641" w:rsidRPr="003114F9" w:rsidRDefault="004E5641" w:rsidP="0050448F">
            <w:pPr>
              <w:rPr>
                <w:rFonts w:ascii="Arial" w:eastAsia="Arial" w:hAnsi="Arial"/>
              </w:rPr>
            </w:pPr>
          </w:p>
        </w:tc>
      </w:tr>
      <w:tr w:rsidR="00974B87" w:rsidRPr="003114F9" w14:paraId="08D2D3F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1F8B050" w14:textId="77777777" w:rsidR="004E5641" w:rsidRPr="003114F9" w:rsidRDefault="004E5641" w:rsidP="0050448F">
            <w:pPr>
              <w:rPr>
                <w:rFonts w:ascii="Arial" w:eastAsia="Arial" w:hAnsi="Arial"/>
              </w:rPr>
            </w:pPr>
            <w:r w:rsidRPr="003114F9">
              <w:rPr>
                <w:rFonts w:ascii="Arial" w:eastAsia="Arial" w:hAnsi="Arial"/>
              </w:rPr>
              <w:t>Andree Clark Bird Refuge</w:t>
            </w:r>
          </w:p>
        </w:tc>
        <w:tc>
          <w:tcPr>
            <w:tcW w:w="416" w:type="dxa"/>
          </w:tcPr>
          <w:p w14:paraId="2C90A8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B12DF" w14:textId="77777777" w:rsidR="004E5641" w:rsidRPr="003114F9" w:rsidRDefault="004E5641" w:rsidP="0050448F">
            <w:pPr>
              <w:rPr>
                <w:rFonts w:ascii="Arial" w:eastAsia="Arial" w:hAnsi="Arial"/>
              </w:rPr>
            </w:pPr>
          </w:p>
        </w:tc>
        <w:tc>
          <w:tcPr>
            <w:tcW w:w="377" w:type="dxa"/>
          </w:tcPr>
          <w:p w14:paraId="265FD8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98292" w14:textId="77777777" w:rsidR="004E5641" w:rsidRPr="003114F9" w:rsidRDefault="004E5641" w:rsidP="0050448F">
            <w:pPr>
              <w:rPr>
                <w:rFonts w:ascii="Arial" w:eastAsia="Arial" w:hAnsi="Arial"/>
              </w:rPr>
            </w:pPr>
          </w:p>
        </w:tc>
        <w:tc>
          <w:tcPr>
            <w:tcW w:w="377" w:type="dxa"/>
          </w:tcPr>
          <w:p w14:paraId="101306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E40F6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C2FE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4777B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B7EF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8879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56E6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46907" w14:textId="77777777" w:rsidR="004E5641" w:rsidRPr="003114F9" w:rsidRDefault="004E5641" w:rsidP="0050448F">
            <w:pPr>
              <w:rPr>
                <w:rFonts w:ascii="Arial" w:eastAsia="Arial" w:hAnsi="Arial"/>
              </w:rPr>
            </w:pPr>
          </w:p>
        </w:tc>
        <w:tc>
          <w:tcPr>
            <w:tcW w:w="377" w:type="dxa"/>
          </w:tcPr>
          <w:p w14:paraId="7DFDDF0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F61CC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5FBF7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5A4C38" w14:textId="77777777" w:rsidR="004E5641" w:rsidRPr="003114F9" w:rsidRDefault="004E5641" w:rsidP="0050448F">
            <w:pPr>
              <w:rPr>
                <w:rFonts w:ascii="Arial" w:eastAsia="Arial" w:hAnsi="Arial"/>
              </w:rPr>
            </w:pPr>
          </w:p>
        </w:tc>
        <w:tc>
          <w:tcPr>
            <w:tcW w:w="377" w:type="dxa"/>
          </w:tcPr>
          <w:p w14:paraId="092AD1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AA25E86" w14:textId="77777777" w:rsidR="004E5641" w:rsidRPr="003114F9" w:rsidRDefault="004E5641" w:rsidP="0050448F">
            <w:pPr>
              <w:rPr>
                <w:rFonts w:ascii="Arial" w:eastAsia="Arial" w:hAnsi="Arial"/>
              </w:rPr>
            </w:pPr>
          </w:p>
        </w:tc>
        <w:tc>
          <w:tcPr>
            <w:tcW w:w="377" w:type="dxa"/>
          </w:tcPr>
          <w:p w14:paraId="521118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D6FDC7" w14:textId="77777777" w:rsidR="004E5641" w:rsidRPr="003114F9" w:rsidRDefault="004E5641" w:rsidP="0050448F">
            <w:pPr>
              <w:rPr>
                <w:rFonts w:ascii="Arial" w:eastAsia="Arial" w:hAnsi="Arial"/>
              </w:rPr>
            </w:pPr>
          </w:p>
        </w:tc>
        <w:tc>
          <w:tcPr>
            <w:tcW w:w="377" w:type="dxa"/>
          </w:tcPr>
          <w:p w14:paraId="76D2B5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C789402" w14:textId="77777777" w:rsidR="004E5641" w:rsidRPr="003114F9" w:rsidRDefault="004E5641" w:rsidP="0050448F">
            <w:pPr>
              <w:rPr>
                <w:rFonts w:ascii="Arial" w:eastAsia="Arial" w:hAnsi="Arial"/>
              </w:rPr>
            </w:pPr>
            <w:r w:rsidRPr="003114F9">
              <w:rPr>
                <w:rFonts w:ascii="Arial" w:eastAsia="Arial" w:hAnsi="Arial"/>
              </w:rPr>
              <w:t>X</w:t>
            </w:r>
          </w:p>
        </w:tc>
      </w:tr>
      <w:tr w:rsidR="00974B87" w:rsidRPr="003114F9" w14:paraId="190EDC6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B197568" w14:textId="77777777" w:rsidR="004E5641" w:rsidRPr="003114F9" w:rsidRDefault="004E5641" w:rsidP="0050448F">
            <w:pPr>
              <w:rPr>
                <w:rFonts w:ascii="Arial" w:eastAsia="Arial" w:hAnsi="Arial"/>
              </w:rPr>
            </w:pPr>
            <w:r w:rsidRPr="003114F9">
              <w:rPr>
                <w:rFonts w:ascii="Arial" w:eastAsia="Arial" w:hAnsi="Arial"/>
              </w:rPr>
              <w:t>San Ysidro Creek</w:t>
            </w:r>
          </w:p>
        </w:tc>
        <w:tc>
          <w:tcPr>
            <w:tcW w:w="416" w:type="dxa"/>
          </w:tcPr>
          <w:p w14:paraId="3AB9DA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7097B33" w14:textId="77777777" w:rsidR="004E5641" w:rsidRPr="003114F9" w:rsidRDefault="004E5641" w:rsidP="0050448F">
            <w:pPr>
              <w:rPr>
                <w:rFonts w:ascii="Arial" w:eastAsia="Arial" w:hAnsi="Arial"/>
              </w:rPr>
            </w:pPr>
          </w:p>
        </w:tc>
        <w:tc>
          <w:tcPr>
            <w:tcW w:w="377" w:type="dxa"/>
          </w:tcPr>
          <w:p w14:paraId="11C814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CCAB7F" w14:textId="77777777" w:rsidR="004E5641" w:rsidRPr="003114F9" w:rsidRDefault="004E5641" w:rsidP="0050448F">
            <w:pPr>
              <w:rPr>
                <w:rFonts w:ascii="Arial" w:eastAsia="Arial" w:hAnsi="Arial"/>
              </w:rPr>
            </w:pPr>
          </w:p>
        </w:tc>
        <w:tc>
          <w:tcPr>
            <w:tcW w:w="377" w:type="dxa"/>
          </w:tcPr>
          <w:p w14:paraId="1DDC11C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A22B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6C8A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510BDE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5223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026FF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324634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00B6B0" w14:textId="77777777" w:rsidR="004E5641" w:rsidRPr="003114F9" w:rsidRDefault="004E5641" w:rsidP="0050448F">
            <w:pPr>
              <w:rPr>
                <w:rFonts w:ascii="Arial" w:eastAsia="Arial" w:hAnsi="Arial"/>
              </w:rPr>
            </w:pPr>
          </w:p>
        </w:tc>
        <w:tc>
          <w:tcPr>
            <w:tcW w:w="377" w:type="dxa"/>
          </w:tcPr>
          <w:p w14:paraId="446D645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B0293D" w14:textId="77777777" w:rsidR="004E5641" w:rsidRPr="003114F9" w:rsidRDefault="004E5641" w:rsidP="0050448F">
            <w:pPr>
              <w:rPr>
                <w:rFonts w:ascii="Arial" w:eastAsia="Arial" w:hAnsi="Arial"/>
              </w:rPr>
            </w:pPr>
          </w:p>
        </w:tc>
        <w:tc>
          <w:tcPr>
            <w:tcW w:w="377" w:type="dxa"/>
          </w:tcPr>
          <w:p w14:paraId="082AE0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FD0C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D75F2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6A4498" w14:textId="77777777" w:rsidR="004E5641" w:rsidRPr="003114F9" w:rsidRDefault="004E5641" w:rsidP="0050448F">
            <w:pPr>
              <w:rPr>
                <w:rFonts w:ascii="Arial" w:eastAsia="Arial" w:hAnsi="Arial"/>
              </w:rPr>
            </w:pPr>
          </w:p>
        </w:tc>
        <w:tc>
          <w:tcPr>
            <w:tcW w:w="377" w:type="dxa"/>
          </w:tcPr>
          <w:p w14:paraId="25D644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0EAEB4" w14:textId="77777777" w:rsidR="004E5641" w:rsidRPr="003114F9" w:rsidRDefault="004E5641" w:rsidP="0050448F">
            <w:pPr>
              <w:rPr>
                <w:rFonts w:ascii="Arial" w:eastAsia="Arial" w:hAnsi="Arial"/>
              </w:rPr>
            </w:pPr>
          </w:p>
        </w:tc>
        <w:tc>
          <w:tcPr>
            <w:tcW w:w="377" w:type="dxa"/>
          </w:tcPr>
          <w:p w14:paraId="5650FE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C4C6014" w14:textId="77777777" w:rsidR="004E5641" w:rsidRPr="003114F9" w:rsidRDefault="004E5641" w:rsidP="0050448F">
            <w:pPr>
              <w:rPr>
                <w:rFonts w:ascii="Arial" w:eastAsia="Arial" w:hAnsi="Arial"/>
              </w:rPr>
            </w:pPr>
          </w:p>
        </w:tc>
      </w:tr>
      <w:tr w:rsidR="00974B87" w:rsidRPr="003114F9" w14:paraId="46931C7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A29F5B7" w14:textId="77777777" w:rsidR="004E5641" w:rsidRPr="003114F9" w:rsidRDefault="004E5641" w:rsidP="0050448F">
            <w:pPr>
              <w:rPr>
                <w:rFonts w:ascii="Arial" w:eastAsia="Arial" w:hAnsi="Arial"/>
              </w:rPr>
            </w:pPr>
            <w:r w:rsidRPr="003114F9">
              <w:rPr>
                <w:rFonts w:ascii="Arial" w:eastAsia="Arial" w:hAnsi="Arial"/>
              </w:rPr>
              <w:t>Romero Creek</w:t>
            </w:r>
          </w:p>
        </w:tc>
        <w:tc>
          <w:tcPr>
            <w:tcW w:w="416" w:type="dxa"/>
          </w:tcPr>
          <w:p w14:paraId="66C4645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49546A" w14:textId="77777777" w:rsidR="004E5641" w:rsidRPr="003114F9" w:rsidRDefault="004E5641" w:rsidP="0050448F">
            <w:pPr>
              <w:rPr>
                <w:rFonts w:ascii="Arial" w:eastAsia="Arial" w:hAnsi="Arial"/>
              </w:rPr>
            </w:pPr>
          </w:p>
        </w:tc>
        <w:tc>
          <w:tcPr>
            <w:tcW w:w="377" w:type="dxa"/>
          </w:tcPr>
          <w:p w14:paraId="733829F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ADEEAC" w14:textId="77777777" w:rsidR="004E5641" w:rsidRPr="003114F9" w:rsidRDefault="004E5641" w:rsidP="0050448F">
            <w:pPr>
              <w:rPr>
                <w:rFonts w:ascii="Arial" w:eastAsia="Arial" w:hAnsi="Arial"/>
              </w:rPr>
            </w:pPr>
          </w:p>
        </w:tc>
        <w:tc>
          <w:tcPr>
            <w:tcW w:w="377" w:type="dxa"/>
          </w:tcPr>
          <w:p w14:paraId="47AA1A8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C838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2F84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10B0E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3B0A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0036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73BAF0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B572E9" w14:textId="77777777" w:rsidR="004E5641" w:rsidRPr="003114F9" w:rsidRDefault="004E5641" w:rsidP="0050448F">
            <w:pPr>
              <w:rPr>
                <w:rFonts w:ascii="Arial" w:eastAsia="Arial" w:hAnsi="Arial"/>
              </w:rPr>
            </w:pPr>
          </w:p>
        </w:tc>
        <w:tc>
          <w:tcPr>
            <w:tcW w:w="377" w:type="dxa"/>
          </w:tcPr>
          <w:p w14:paraId="27061B4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0523DD4" w14:textId="77777777" w:rsidR="004E5641" w:rsidRPr="003114F9" w:rsidRDefault="004E5641" w:rsidP="0050448F">
            <w:pPr>
              <w:rPr>
                <w:rFonts w:ascii="Arial" w:eastAsia="Arial" w:hAnsi="Arial"/>
              </w:rPr>
            </w:pPr>
          </w:p>
        </w:tc>
        <w:tc>
          <w:tcPr>
            <w:tcW w:w="377" w:type="dxa"/>
          </w:tcPr>
          <w:p w14:paraId="5E1AB43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80D0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BCC77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63D25C1" w14:textId="77777777" w:rsidR="004E5641" w:rsidRPr="003114F9" w:rsidRDefault="004E5641" w:rsidP="0050448F">
            <w:pPr>
              <w:rPr>
                <w:rFonts w:ascii="Arial" w:eastAsia="Arial" w:hAnsi="Arial"/>
              </w:rPr>
            </w:pPr>
          </w:p>
        </w:tc>
        <w:tc>
          <w:tcPr>
            <w:tcW w:w="377" w:type="dxa"/>
          </w:tcPr>
          <w:p w14:paraId="62DE2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1D5544" w14:textId="77777777" w:rsidR="004E5641" w:rsidRPr="003114F9" w:rsidRDefault="004E5641" w:rsidP="0050448F">
            <w:pPr>
              <w:rPr>
                <w:rFonts w:ascii="Arial" w:eastAsia="Arial" w:hAnsi="Arial"/>
              </w:rPr>
            </w:pPr>
          </w:p>
        </w:tc>
        <w:tc>
          <w:tcPr>
            <w:tcW w:w="377" w:type="dxa"/>
          </w:tcPr>
          <w:p w14:paraId="005CD4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442D86" w14:textId="77777777" w:rsidR="004E5641" w:rsidRPr="003114F9" w:rsidRDefault="004E5641" w:rsidP="0050448F">
            <w:pPr>
              <w:rPr>
                <w:rFonts w:ascii="Arial" w:eastAsia="Arial" w:hAnsi="Arial"/>
              </w:rPr>
            </w:pPr>
          </w:p>
        </w:tc>
      </w:tr>
      <w:tr w:rsidR="00974B87" w:rsidRPr="003114F9" w14:paraId="04C5FD3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B91C7F" w14:textId="77777777" w:rsidR="004E5641" w:rsidRPr="003114F9" w:rsidRDefault="004E5641" w:rsidP="0050448F">
            <w:pPr>
              <w:rPr>
                <w:rFonts w:ascii="Arial" w:eastAsia="Arial" w:hAnsi="Arial"/>
              </w:rPr>
            </w:pPr>
            <w:r w:rsidRPr="003114F9">
              <w:rPr>
                <w:rFonts w:ascii="Arial" w:eastAsia="Arial" w:hAnsi="Arial"/>
              </w:rPr>
              <w:t>Toro Canyon Creek</w:t>
            </w:r>
          </w:p>
        </w:tc>
        <w:tc>
          <w:tcPr>
            <w:tcW w:w="416" w:type="dxa"/>
          </w:tcPr>
          <w:p w14:paraId="1C86F0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37471" w14:textId="77777777" w:rsidR="004E5641" w:rsidRPr="003114F9" w:rsidRDefault="004E5641" w:rsidP="0050448F">
            <w:pPr>
              <w:rPr>
                <w:rFonts w:ascii="Arial" w:eastAsia="Arial" w:hAnsi="Arial"/>
              </w:rPr>
            </w:pPr>
          </w:p>
        </w:tc>
        <w:tc>
          <w:tcPr>
            <w:tcW w:w="377" w:type="dxa"/>
          </w:tcPr>
          <w:p w14:paraId="08571F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661AC" w14:textId="77777777" w:rsidR="004E5641" w:rsidRPr="003114F9" w:rsidRDefault="004E5641" w:rsidP="0050448F">
            <w:pPr>
              <w:rPr>
                <w:rFonts w:ascii="Arial" w:eastAsia="Arial" w:hAnsi="Arial"/>
              </w:rPr>
            </w:pPr>
          </w:p>
        </w:tc>
        <w:tc>
          <w:tcPr>
            <w:tcW w:w="377" w:type="dxa"/>
          </w:tcPr>
          <w:p w14:paraId="39EDB6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F76EE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9D190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D52C9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1C15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6A4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C504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590547" w14:textId="77777777" w:rsidR="004E5641" w:rsidRPr="003114F9" w:rsidRDefault="004E5641" w:rsidP="0050448F">
            <w:pPr>
              <w:rPr>
                <w:rFonts w:ascii="Arial" w:eastAsia="Arial" w:hAnsi="Arial"/>
              </w:rPr>
            </w:pPr>
          </w:p>
        </w:tc>
        <w:tc>
          <w:tcPr>
            <w:tcW w:w="377" w:type="dxa"/>
          </w:tcPr>
          <w:p w14:paraId="792C50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2A8A84" w14:textId="77777777" w:rsidR="004E5641" w:rsidRPr="003114F9" w:rsidRDefault="004E5641" w:rsidP="0050448F">
            <w:pPr>
              <w:rPr>
                <w:rFonts w:ascii="Arial" w:eastAsia="Arial" w:hAnsi="Arial"/>
              </w:rPr>
            </w:pPr>
          </w:p>
        </w:tc>
        <w:tc>
          <w:tcPr>
            <w:tcW w:w="377" w:type="dxa"/>
          </w:tcPr>
          <w:p w14:paraId="5F10B6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3FEAE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242D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EA2348" w14:textId="77777777" w:rsidR="004E5641" w:rsidRPr="003114F9" w:rsidRDefault="004E5641" w:rsidP="0050448F">
            <w:pPr>
              <w:rPr>
                <w:rFonts w:ascii="Arial" w:eastAsia="Arial" w:hAnsi="Arial"/>
              </w:rPr>
            </w:pPr>
          </w:p>
        </w:tc>
        <w:tc>
          <w:tcPr>
            <w:tcW w:w="377" w:type="dxa"/>
          </w:tcPr>
          <w:p w14:paraId="615872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289209" w14:textId="77777777" w:rsidR="004E5641" w:rsidRPr="003114F9" w:rsidRDefault="004E5641" w:rsidP="0050448F">
            <w:pPr>
              <w:rPr>
                <w:rFonts w:ascii="Arial" w:eastAsia="Arial" w:hAnsi="Arial"/>
              </w:rPr>
            </w:pPr>
          </w:p>
        </w:tc>
        <w:tc>
          <w:tcPr>
            <w:tcW w:w="377" w:type="dxa"/>
          </w:tcPr>
          <w:p w14:paraId="44772F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B7363BC" w14:textId="77777777" w:rsidR="004E5641" w:rsidRPr="003114F9" w:rsidRDefault="004E5641" w:rsidP="0050448F">
            <w:pPr>
              <w:rPr>
                <w:rFonts w:ascii="Arial" w:eastAsia="Arial" w:hAnsi="Arial"/>
              </w:rPr>
            </w:pPr>
          </w:p>
        </w:tc>
      </w:tr>
      <w:tr w:rsidR="00974B87" w:rsidRPr="003114F9" w14:paraId="2ABAFE3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A8FD942" w14:textId="77777777" w:rsidR="004E5641" w:rsidRPr="003114F9" w:rsidRDefault="004E5641" w:rsidP="0050448F">
            <w:pPr>
              <w:rPr>
                <w:rFonts w:ascii="Arial" w:eastAsia="Arial" w:hAnsi="Arial"/>
              </w:rPr>
            </w:pPr>
            <w:r w:rsidRPr="003114F9">
              <w:rPr>
                <w:rFonts w:ascii="Arial" w:eastAsia="Arial" w:hAnsi="Arial"/>
              </w:rPr>
              <w:lastRenderedPageBreak/>
              <w:t>Arroyo Paredon</w:t>
            </w:r>
          </w:p>
        </w:tc>
        <w:tc>
          <w:tcPr>
            <w:tcW w:w="416" w:type="dxa"/>
          </w:tcPr>
          <w:p w14:paraId="3B8E8E3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F3D5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51E4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7BD4550" w14:textId="77777777" w:rsidR="004E5641" w:rsidRPr="003114F9" w:rsidRDefault="004E5641" w:rsidP="0050448F">
            <w:pPr>
              <w:rPr>
                <w:rFonts w:ascii="Arial" w:eastAsia="Arial" w:hAnsi="Arial"/>
              </w:rPr>
            </w:pPr>
          </w:p>
        </w:tc>
        <w:tc>
          <w:tcPr>
            <w:tcW w:w="377" w:type="dxa"/>
          </w:tcPr>
          <w:p w14:paraId="6318F0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DB6B3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AC65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AB4833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A1BB0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4363B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55B02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54DE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DD56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51C50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118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221D59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0C605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D7E86D" w14:textId="77777777" w:rsidR="004E5641" w:rsidRPr="003114F9" w:rsidRDefault="004E5641" w:rsidP="0050448F">
            <w:pPr>
              <w:rPr>
                <w:rFonts w:ascii="Arial" w:eastAsia="Arial" w:hAnsi="Arial"/>
              </w:rPr>
            </w:pPr>
          </w:p>
        </w:tc>
        <w:tc>
          <w:tcPr>
            <w:tcW w:w="377" w:type="dxa"/>
          </w:tcPr>
          <w:p w14:paraId="25FC98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641D0C" w14:textId="77777777" w:rsidR="004E5641" w:rsidRPr="003114F9" w:rsidRDefault="004E5641" w:rsidP="0050448F">
            <w:pPr>
              <w:rPr>
                <w:rFonts w:ascii="Arial" w:eastAsia="Arial" w:hAnsi="Arial"/>
              </w:rPr>
            </w:pPr>
          </w:p>
        </w:tc>
        <w:tc>
          <w:tcPr>
            <w:tcW w:w="377" w:type="dxa"/>
          </w:tcPr>
          <w:p w14:paraId="29BB3C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A1316" w14:textId="77777777" w:rsidR="004E5641" w:rsidRPr="003114F9" w:rsidRDefault="004E5641" w:rsidP="0050448F">
            <w:pPr>
              <w:rPr>
                <w:rFonts w:ascii="Arial" w:eastAsia="Arial" w:hAnsi="Arial"/>
              </w:rPr>
            </w:pPr>
          </w:p>
        </w:tc>
      </w:tr>
      <w:tr w:rsidR="00974B87" w:rsidRPr="003114F9" w14:paraId="1D7CC39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2B79244" w14:textId="77777777" w:rsidR="004E5641" w:rsidRPr="00BE011B" w:rsidRDefault="004E5641" w:rsidP="0050448F">
            <w:pPr>
              <w:rPr>
                <w:rFonts w:ascii="Arial" w:eastAsia="Arial" w:hAnsi="Arial"/>
                <w:lang w:val="es-ES"/>
              </w:rPr>
            </w:pPr>
            <w:proofErr w:type="spellStart"/>
            <w:r w:rsidRPr="00BE011B">
              <w:rPr>
                <w:rFonts w:ascii="Arial" w:eastAsia="Arial" w:hAnsi="Arial"/>
                <w:lang w:val="es-ES"/>
              </w:rPr>
              <w:t>Carpinteria</w:t>
            </w:r>
            <w:proofErr w:type="spellEnd"/>
            <w:r w:rsidRPr="00BE011B">
              <w:rPr>
                <w:rFonts w:ascii="Arial" w:eastAsia="Arial" w:hAnsi="Arial"/>
                <w:lang w:val="es-ES"/>
              </w:rPr>
              <w:t xml:space="preserve"> Marsh (El Estero Marsh)</w:t>
            </w:r>
          </w:p>
        </w:tc>
        <w:tc>
          <w:tcPr>
            <w:tcW w:w="416" w:type="dxa"/>
          </w:tcPr>
          <w:p w14:paraId="3773386F"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5A48CC38" w14:textId="77777777" w:rsidR="004E5641" w:rsidRPr="00BE011B" w:rsidRDefault="004E5641" w:rsidP="0050448F">
            <w:pPr>
              <w:rPr>
                <w:rFonts w:ascii="Arial" w:eastAsia="Arial" w:hAnsi="Arial"/>
                <w:lang w:val="es-ES"/>
              </w:rPr>
            </w:pPr>
          </w:p>
        </w:tc>
        <w:tc>
          <w:tcPr>
            <w:tcW w:w="377" w:type="dxa"/>
          </w:tcPr>
          <w:p w14:paraId="35CF6EA4"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71D44B70" w14:textId="77777777" w:rsidR="004E5641" w:rsidRPr="00BE011B" w:rsidRDefault="004E5641" w:rsidP="0050448F">
            <w:pPr>
              <w:rPr>
                <w:rFonts w:ascii="Arial" w:eastAsia="Arial" w:hAnsi="Arial"/>
                <w:lang w:val="es-ES"/>
              </w:rPr>
            </w:pPr>
          </w:p>
        </w:tc>
        <w:tc>
          <w:tcPr>
            <w:tcW w:w="377" w:type="dxa"/>
          </w:tcPr>
          <w:p w14:paraId="785EFAED" w14:textId="77777777" w:rsidR="004E5641" w:rsidRPr="00BE011B"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lang w:val="es-ES"/>
              </w:rPr>
            </w:pPr>
          </w:p>
        </w:tc>
        <w:tc>
          <w:tcPr>
            <w:cnfStyle w:val="000010000000" w:firstRow="0" w:lastRow="0" w:firstColumn="0" w:lastColumn="0" w:oddVBand="1" w:evenVBand="0" w:oddHBand="0" w:evenHBand="0" w:firstRowFirstColumn="0" w:firstRowLastColumn="0" w:lastRowFirstColumn="0" w:lastRowLastColumn="0"/>
            <w:tcW w:w="377" w:type="dxa"/>
          </w:tcPr>
          <w:p w14:paraId="6ECD3E0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D143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1C03B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C6DB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D2E51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ABE0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C6CDD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D496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A1E9A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8CD07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26D659" w14:textId="77777777" w:rsidR="004E5641" w:rsidRPr="003114F9" w:rsidRDefault="004E5641" w:rsidP="0050448F">
            <w:pPr>
              <w:rPr>
                <w:rFonts w:ascii="Arial" w:eastAsia="Arial" w:hAnsi="Arial"/>
              </w:rPr>
            </w:pPr>
          </w:p>
        </w:tc>
        <w:tc>
          <w:tcPr>
            <w:tcW w:w="377" w:type="dxa"/>
          </w:tcPr>
          <w:p w14:paraId="34FA02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2F7D41" w14:textId="77777777" w:rsidR="004E5641" w:rsidRPr="003114F9" w:rsidRDefault="004E5641" w:rsidP="0050448F">
            <w:pPr>
              <w:rPr>
                <w:rFonts w:ascii="Arial" w:eastAsia="Arial" w:hAnsi="Arial"/>
              </w:rPr>
            </w:pPr>
          </w:p>
        </w:tc>
        <w:tc>
          <w:tcPr>
            <w:tcW w:w="377" w:type="dxa"/>
          </w:tcPr>
          <w:p w14:paraId="16E5105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B09878" w14:textId="77777777" w:rsidR="004E5641" w:rsidRPr="003114F9" w:rsidRDefault="004E5641" w:rsidP="0050448F">
            <w:pPr>
              <w:rPr>
                <w:rFonts w:ascii="Arial" w:eastAsia="Arial" w:hAnsi="Arial"/>
              </w:rPr>
            </w:pPr>
          </w:p>
        </w:tc>
        <w:tc>
          <w:tcPr>
            <w:tcW w:w="377" w:type="dxa"/>
          </w:tcPr>
          <w:p w14:paraId="4DD61C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15B2E5" w14:textId="77777777" w:rsidR="004E5641" w:rsidRPr="003114F9" w:rsidRDefault="004E5641" w:rsidP="0050448F">
            <w:pPr>
              <w:rPr>
                <w:rFonts w:ascii="Arial" w:eastAsia="Arial" w:hAnsi="Arial"/>
              </w:rPr>
            </w:pPr>
          </w:p>
        </w:tc>
      </w:tr>
      <w:tr w:rsidR="00974B87" w:rsidRPr="003114F9" w14:paraId="75FC71D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7A3B6" w14:textId="77777777" w:rsidR="004E5641" w:rsidRPr="003114F9" w:rsidRDefault="004E5641" w:rsidP="0050448F">
            <w:pPr>
              <w:ind w:left="360"/>
              <w:rPr>
                <w:rFonts w:ascii="Arial" w:eastAsia="Arial" w:hAnsi="Arial"/>
              </w:rPr>
            </w:pPr>
            <w:r w:rsidRPr="003114F9">
              <w:rPr>
                <w:rFonts w:ascii="Arial" w:eastAsia="Arial" w:hAnsi="Arial"/>
              </w:rPr>
              <w:t>Santa Monica Creek</w:t>
            </w:r>
          </w:p>
        </w:tc>
        <w:tc>
          <w:tcPr>
            <w:tcW w:w="416" w:type="dxa"/>
          </w:tcPr>
          <w:p w14:paraId="610057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2EA5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906D4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BC2836" w14:textId="77777777" w:rsidR="004E5641" w:rsidRPr="003114F9" w:rsidRDefault="004E5641" w:rsidP="0050448F">
            <w:pPr>
              <w:rPr>
                <w:rFonts w:ascii="Arial" w:eastAsia="Arial" w:hAnsi="Arial"/>
              </w:rPr>
            </w:pPr>
          </w:p>
        </w:tc>
        <w:tc>
          <w:tcPr>
            <w:tcW w:w="377" w:type="dxa"/>
          </w:tcPr>
          <w:p w14:paraId="015F720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5A6BBF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886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4DA0A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BC90CE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B00BB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63394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D117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71DD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64E4944" w14:textId="77777777" w:rsidR="004E5641" w:rsidRPr="003114F9" w:rsidRDefault="004E5641" w:rsidP="0050448F">
            <w:pPr>
              <w:rPr>
                <w:rFonts w:ascii="Arial" w:eastAsia="Arial" w:hAnsi="Arial"/>
              </w:rPr>
            </w:pPr>
          </w:p>
        </w:tc>
        <w:tc>
          <w:tcPr>
            <w:tcW w:w="377" w:type="dxa"/>
          </w:tcPr>
          <w:p w14:paraId="045D68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84BC4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53832C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8000815" w14:textId="77777777" w:rsidR="004E5641" w:rsidRPr="003114F9" w:rsidRDefault="004E5641" w:rsidP="0050448F">
            <w:pPr>
              <w:rPr>
                <w:rFonts w:ascii="Arial" w:eastAsia="Arial" w:hAnsi="Arial"/>
              </w:rPr>
            </w:pPr>
          </w:p>
        </w:tc>
        <w:tc>
          <w:tcPr>
            <w:tcW w:w="377" w:type="dxa"/>
          </w:tcPr>
          <w:p w14:paraId="2442CB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8C483F" w14:textId="77777777" w:rsidR="004E5641" w:rsidRPr="003114F9" w:rsidRDefault="004E5641" w:rsidP="0050448F">
            <w:pPr>
              <w:rPr>
                <w:rFonts w:ascii="Arial" w:eastAsia="Arial" w:hAnsi="Arial"/>
              </w:rPr>
            </w:pPr>
          </w:p>
        </w:tc>
        <w:tc>
          <w:tcPr>
            <w:tcW w:w="377" w:type="dxa"/>
          </w:tcPr>
          <w:p w14:paraId="6DBC6C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0A145B7" w14:textId="77777777" w:rsidR="004E5641" w:rsidRPr="003114F9" w:rsidRDefault="004E5641" w:rsidP="0050448F">
            <w:pPr>
              <w:rPr>
                <w:rFonts w:ascii="Arial" w:eastAsia="Arial" w:hAnsi="Arial"/>
              </w:rPr>
            </w:pPr>
          </w:p>
        </w:tc>
      </w:tr>
      <w:tr w:rsidR="00974B87" w:rsidRPr="003114F9" w14:paraId="5BB697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0A848C0" w14:textId="77777777" w:rsidR="004E5641" w:rsidRPr="003114F9" w:rsidRDefault="004E5641" w:rsidP="0050448F">
            <w:pPr>
              <w:ind w:left="360"/>
              <w:rPr>
                <w:rFonts w:ascii="Arial" w:eastAsia="Arial" w:hAnsi="Arial"/>
              </w:rPr>
            </w:pPr>
            <w:r w:rsidRPr="003114F9">
              <w:rPr>
                <w:rFonts w:ascii="Arial" w:eastAsia="Arial" w:hAnsi="Arial"/>
              </w:rPr>
              <w:t>Franklin Creek (315)</w:t>
            </w:r>
          </w:p>
        </w:tc>
        <w:tc>
          <w:tcPr>
            <w:tcW w:w="416" w:type="dxa"/>
          </w:tcPr>
          <w:p w14:paraId="02FBF38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B931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B901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713144" w14:textId="77777777" w:rsidR="004E5641" w:rsidRPr="003114F9" w:rsidRDefault="004E5641" w:rsidP="0050448F">
            <w:pPr>
              <w:rPr>
                <w:rFonts w:ascii="Arial" w:eastAsia="Arial" w:hAnsi="Arial"/>
              </w:rPr>
            </w:pPr>
          </w:p>
        </w:tc>
        <w:tc>
          <w:tcPr>
            <w:tcW w:w="377" w:type="dxa"/>
          </w:tcPr>
          <w:p w14:paraId="767BC8B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CF9A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7181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8801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A1A1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CAED53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36663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FD02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43DED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9F56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8D8CC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2F36A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4F4E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815FB5" w14:textId="77777777" w:rsidR="004E5641" w:rsidRPr="003114F9" w:rsidRDefault="004E5641" w:rsidP="0050448F">
            <w:pPr>
              <w:rPr>
                <w:rFonts w:ascii="Arial" w:eastAsia="Arial" w:hAnsi="Arial"/>
              </w:rPr>
            </w:pPr>
          </w:p>
        </w:tc>
        <w:tc>
          <w:tcPr>
            <w:tcW w:w="377" w:type="dxa"/>
          </w:tcPr>
          <w:p w14:paraId="0541610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3D47C" w14:textId="77777777" w:rsidR="004E5641" w:rsidRPr="003114F9" w:rsidRDefault="004E5641" w:rsidP="0050448F">
            <w:pPr>
              <w:rPr>
                <w:rFonts w:ascii="Arial" w:eastAsia="Arial" w:hAnsi="Arial"/>
              </w:rPr>
            </w:pPr>
          </w:p>
        </w:tc>
        <w:tc>
          <w:tcPr>
            <w:tcW w:w="377" w:type="dxa"/>
          </w:tcPr>
          <w:p w14:paraId="376B60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D601FF4" w14:textId="77777777" w:rsidR="004E5641" w:rsidRPr="003114F9" w:rsidRDefault="004E5641" w:rsidP="0050448F">
            <w:pPr>
              <w:rPr>
                <w:rFonts w:ascii="Arial" w:eastAsia="Arial" w:hAnsi="Arial"/>
              </w:rPr>
            </w:pPr>
          </w:p>
        </w:tc>
      </w:tr>
      <w:tr w:rsidR="00974B87" w:rsidRPr="003114F9" w14:paraId="0DE8C92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6CBC028" w14:textId="77777777" w:rsidR="004E5641" w:rsidRPr="003114F9" w:rsidRDefault="004E5641" w:rsidP="0050448F">
            <w:pPr>
              <w:rPr>
                <w:rFonts w:ascii="Arial" w:eastAsia="Arial" w:hAnsi="Arial"/>
              </w:rPr>
            </w:pPr>
            <w:r w:rsidRPr="003114F9">
              <w:rPr>
                <w:rFonts w:ascii="Arial" w:eastAsia="Arial" w:hAnsi="Arial"/>
              </w:rPr>
              <w:t>Carpinteria Creek</w:t>
            </w:r>
          </w:p>
        </w:tc>
        <w:tc>
          <w:tcPr>
            <w:tcW w:w="416" w:type="dxa"/>
          </w:tcPr>
          <w:p w14:paraId="51977A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39BA2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0A80A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A47BF2" w14:textId="77777777" w:rsidR="004E5641" w:rsidRPr="003114F9" w:rsidRDefault="004E5641" w:rsidP="0050448F">
            <w:pPr>
              <w:rPr>
                <w:rFonts w:ascii="Arial" w:eastAsia="Arial" w:hAnsi="Arial"/>
              </w:rPr>
            </w:pPr>
          </w:p>
        </w:tc>
        <w:tc>
          <w:tcPr>
            <w:tcW w:w="377" w:type="dxa"/>
          </w:tcPr>
          <w:p w14:paraId="7633BA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996B89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6335B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B47731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17E57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2CA0BF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C3932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94CC48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1CBD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AECDC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18B9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E9294B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60D3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A1A218" w14:textId="77777777" w:rsidR="004E5641" w:rsidRPr="003114F9" w:rsidRDefault="004E5641" w:rsidP="0050448F">
            <w:pPr>
              <w:rPr>
                <w:rFonts w:ascii="Arial" w:eastAsia="Arial" w:hAnsi="Arial"/>
              </w:rPr>
            </w:pPr>
          </w:p>
        </w:tc>
        <w:tc>
          <w:tcPr>
            <w:tcW w:w="377" w:type="dxa"/>
          </w:tcPr>
          <w:p w14:paraId="14D437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64FFD5" w14:textId="77777777" w:rsidR="004E5641" w:rsidRPr="003114F9" w:rsidRDefault="004E5641" w:rsidP="0050448F">
            <w:pPr>
              <w:rPr>
                <w:rFonts w:ascii="Arial" w:eastAsia="Arial" w:hAnsi="Arial"/>
              </w:rPr>
            </w:pPr>
          </w:p>
        </w:tc>
        <w:tc>
          <w:tcPr>
            <w:tcW w:w="377" w:type="dxa"/>
          </w:tcPr>
          <w:p w14:paraId="39B76A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C87B99E" w14:textId="77777777" w:rsidR="004E5641" w:rsidRPr="003114F9" w:rsidRDefault="004E5641" w:rsidP="0050448F">
            <w:pPr>
              <w:rPr>
                <w:rFonts w:ascii="Arial" w:eastAsia="Arial" w:hAnsi="Arial"/>
              </w:rPr>
            </w:pPr>
          </w:p>
        </w:tc>
      </w:tr>
      <w:tr w:rsidR="00974B87" w:rsidRPr="003114F9" w14:paraId="689D155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678AB97" w14:textId="77777777" w:rsidR="004E5641" w:rsidRPr="003114F9" w:rsidRDefault="004E5641" w:rsidP="0050448F">
            <w:pPr>
              <w:ind w:left="360"/>
              <w:rPr>
                <w:rFonts w:ascii="Arial" w:eastAsia="Arial" w:hAnsi="Arial"/>
              </w:rPr>
            </w:pPr>
            <w:proofErr w:type="spellStart"/>
            <w:r w:rsidRPr="003114F9">
              <w:rPr>
                <w:rFonts w:ascii="Arial" w:eastAsia="Arial" w:hAnsi="Arial"/>
              </w:rPr>
              <w:t>Gobernador</w:t>
            </w:r>
            <w:proofErr w:type="spellEnd"/>
            <w:r w:rsidRPr="003114F9">
              <w:rPr>
                <w:rFonts w:ascii="Arial" w:eastAsia="Arial" w:hAnsi="Arial"/>
              </w:rPr>
              <w:t xml:space="preserve"> Creek</w:t>
            </w:r>
          </w:p>
        </w:tc>
        <w:tc>
          <w:tcPr>
            <w:tcW w:w="416" w:type="dxa"/>
          </w:tcPr>
          <w:p w14:paraId="4E5B86F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85573AB" w14:textId="77777777" w:rsidR="004E5641" w:rsidRPr="003114F9" w:rsidRDefault="004E5641" w:rsidP="0050448F">
            <w:pPr>
              <w:rPr>
                <w:rFonts w:ascii="Arial" w:eastAsia="Arial" w:hAnsi="Arial"/>
              </w:rPr>
            </w:pPr>
          </w:p>
        </w:tc>
        <w:tc>
          <w:tcPr>
            <w:tcW w:w="377" w:type="dxa"/>
          </w:tcPr>
          <w:p w14:paraId="71433A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B39F963" w14:textId="77777777" w:rsidR="004E5641" w:rsidRPr="003114F9" w:rsidRDefault="004E5641" w:rsidP="0050448F">
            <w:pPr>
              <w:rPr>
                <w:rFonts w:ascii="Arial" w:eastAsia="Arial" w:hAnsi="Arial"/>
              </w:rPr>
            </w:pPr>
          </w:p>
        </w:tc>
        <w:tc>
          <w:tcPr>
            <w:tcW w:w="377" w:type="dxa"/>
          </w:tcPr>
          <w:p w14:paraId="3A2114E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22C5FE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68D7C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02B78A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BFE2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266E7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0CDDF9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0890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4A06C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7C487A" w14:textId="77777777" w:rsidR="004E5641" w:rsidRPr="003114F9" w:rsidRDefault="004E5641" w:rsidP="0050448F">
            <w:pPr>
              <w:rPr>
                <w:rFonts w:ascii="Arial" w:eastAsia="Arial" w:hAnsi="Arial"/>
              </w:rPr>
            </w:pPr>
          </w:p>
        </w:tc>
        <w:tc>
          <w:tcPr>
            <w:tcW w:w="377" w:type="dxa"/>
          </w:tcPr>
          <w:p w14:paraId="4FF538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337DE" w14:textId="77777777" w:rsidR="004E5641" w:rsidRPr="003114F9" w:rsidRDefault="004E5641" w:rsidP="0050448F">
            <w:pPr>
              <w:rPr>
                <w:rFonts w:ascii="Arial" w:eastAsia="Arial" w:hAnsi="Arial"/>
              </w:rPr>
            </w:pPr>
          </w:p>
        </w:tc>
        <w:tc>
          <w:tcPr>
            <w:tcW w:w="377" w:type="dxa"/>
          </w:tcPr>
          <w:p w14:paraId="1832F2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8EE554" w14:textId="77777777" w:rsidR="004E5641" w:rsidRPr="003114F9" w:rsidRDefault="004E5641" w:rsidP="0050448F">
            <w:pPr>
              <w:rPr>
                <w:rFonts w:ascii="Arial" w:eastAsia="Arial" w:hAnsi="Arial"/>
              </w:rPr>
            </w:pPr>
          </w:p>
        </w:tc>
        <w:tc>
          <w:tcPr>
            <w:tcW w:w="377" w:type="dxa"/>
          </w:tcPr>
          <w:p w14:paraId="0600C1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61A79AD" w14:textId="77777777" w:rsidR="004E5641" w:rsidRPr="003114F9" w:rsidRDefault="004E5641" w:rsidP="0050448F">
            <w:pPr>
              <w:rPr>
                <w:rFonts w:ascii="Arial" w:eastAsia="Arial" w:hAnsi="Arial"/>
              </w:rPr>
            </w:pPr>
          </w:p>
        </w:tc>
        <w:tc>
          <w:tcPr>
            <w:tcW w:w="377" w:type="dxa"/>
          </w:tcPr>
          <w:p w14:paraId="20BAD0B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6DC45" w14:textId="77777777" w:rsidR="004E5641" w:rsidRPr="003114F9" w:rsidRDefault="004E5641" w:rsidP="0050448F">
            <w:pPr>
              <w:rPr>
                <w:rFonts w:ascii="Arial" w:eastAsia="Arial" w:hAnsi="Arial"/>
              </w:rPr>
            </w:pPr>
          </w:p>
        </w:tc>
      </w:tr>
      <w:tr w:rsidR="00974B87" w:rsidRPr="003114F9" w14:paraId="65D8D29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D486F03" w14:textId="77777777" w:rsidR="004E5641" w:rsidRPr="003114F9" w:rsidRDefault="004E5641" w:rsidP="0050448F">
            <w:pPr>
              <w:ind w:left="720"/>
              <w:rPr>
                <w:rFonts w:ascii="Arial" w:eastAsia="Arial" w:hAnsi="Arial"/>
              </w:rPr>
            </w:pPr>
            <w:r w:rsidRPr="003114F9">
              <w:rPr>
                <w:rFonts w:ascii="Arial" w:eastAsia="Arial" w:hAnsi="Arial"/>
              </w:rPr>
              <w:t>Steer Creek</w:t>
            </w:r>
          </w:p>
        </w:tc>
        <w:tc>
          <w:tcPr>
            <w:tcW w:w="416" w:type="dxa"/>
          </w:tcPr>
          <w:p w14:paraId="0ED7C0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F067A8" w14:textId="77777777" w:rsidR="004E5641" w:rsidRPr="003114F9" w:rsidRDefault="004E5641" w:rsidP="0050448F">
            <w:pPr>
              <w:rPr>
                <w:rFonts w:ascii="Arial" w:eastAsia="Arial" w:hAnsi="Arial"/>
              </w:rPr>
            </w:pPr>
          </w:p>
        </w:tc>
        <w:tc>
          <w:tcPr>
            <w:tcW w:w="377" w:type="dxa"/>
          </w:tcPr>
          <w:p w14:paraId="72C547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61B23D" w14:textId="77777777" w:rsidR="004E5641" w:rsidRPr="003114F9" w:rsidRDefault="004E5641" w:rsidP="0050448F">
            <w:pPr>
              <w:rPr>
                <w:rFonts w:ascii="Arial" w:eastAsia="Arial" w:hAnsi="Arial"/>
              </w:rPr>
            </w:pPr>
          </w:p>
        </w:tc>
        <w:tc>
          <w:tcPr>
            <w:tcW w:w="377" w:type="dxa"/>
          </w:tcPr>
          <w:p w14:paraId="5FFF8B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992CB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F8572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8BD62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A317B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3D2A6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3569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BA6368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2873FC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9A566A5" w14:textId="77777777" w:rsidR="004E5641" w:rsidRPr="003114F9" w:rsidRDefault="004E5641" w:rsidP="0050448F">
            <w:pPr>
              <w:rPr>
                <w:rFonts w:ascii="Arial" w:eastAsia="Arial" w:hAnsi="Arial"/>
              </w:rPr>
            </w:pPr>
          </w:p>
        </w:tc>
        <w:tc>
          <w:tcPr>
            <w:tcW w:w="377" w:type="dxa"/>
          </w:tcPr>
          <w:p w14:paraId="795F7C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425E37" w14:textId="77777777" w:rsidR="004E5641" w:rsidRPr="003114F9" w:rsidRDefault="004E5641" w:rsidP="0050448F">
            <w:pPr>
              <w:rPr>
                <w:rFonts w:ascii="Arial" w:eastAsia="Arial" w:hAnsi="Arial"/>
              </w:rPr>
            </w:pPr>
          </w:p>
        </w:tc>
        <w:tc>
          <w:tcPr>
            <w:tcW w:w="377" w:type="dxa"/>
          </w:tcPr>
          <w:p w14:paraId="10255D4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78BCA6" w14:textId="77777777" w:rsidR="004E5641" w:rsidRPr="003114F9" w:rsidRDefault="004E5641" w:rsidP="0050448F">
            <w:pPr>
              <w:rPr>
                <w:rFonts w:ascii="Arial" w:eastAsia="Arial" w:hAnsi="Arial"/>
              </w:rPr>
            </w:pPr>
          </w:p>
        </w:tc>
        <w:tc>
          <w:tcPr>
            <w:tcW w:w="377" w:type="dxa"/>
          </w:tcPr>
          <w:p w14:paraId="26E9DA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47D15DC" w14:textId="77777777" w:rsidR="004E5641" w:rsidRPr="003114F9" w:rsidRDefault="004E5641" w:rsidP="0050448F">
            <w:pPr>
              <w:rPr>
                <w:rFonts w:ascii="Arial" w:eastAsia="Arial" w:hAnsi="Arial"/>
              </w:rPr>
            </w:pPr>
          </w:p>
        </w:tc>
        <w:tc>
          <w:tcPr>
            <w:tcW w:w="377" w:type="dxa"/>
          </w:tcPr>
          <w:p w14:paraId="7DBC9C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BE2D33" w14:textId="77777777" w:rsidR="004E5641" w:rsidRPr="003114F9" w:rsidRDefault="004E5641" w:rsidP="0050448F">
            <w:pPr>
              <w:rPr>
                <w:rFonts w:ascii="Arial" w:eastAsia="Arial" w:hAnsi="Arial"/>
              </w:rPr>
            </w:pPr>
          </w:p>
        </w:tc>
      </w:tr>
      <w:tr w:rsidR="00974B87" w:rsidRPr="003114F9" w14:paraId="1975F617"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A130B19" w14:textId="77777777" w:rsidR="004E5641" w:rsidRPr="003114F9" w:rsidRDefault="004E5641" w:rsidP="0050448F">
            <w:pPr>
              <w:rPr>
                <w:rFonts w:ascii="Arial" w:eastAsia="Arial" w:hAnsi="Arial"/>
              </w:rPr>
            </w:pPr>
            <w:r w:rsidRPr="003114F9">
              <w:rPr>
                <w:rFonts w:ascii="Arial" w:eastAsia="Arial" w:hAnsi="Arial"/>
              </w:rPr>
              <w:t>Rincon Creek</w:t>
            </w:r>
          </w:p>
        </w:tc>
        <w:tc>
          <w:tcPr>
            <w:tcW w:w="416" w:type="dxa"/>
          </w:tcPr>
          <w:p w14:paraId="579D92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10D3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78D1C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97A505" w14:textId="77777777" w:rsidR="004E5641" w:rsidRPr="003114F9" w:rsidRDefault="004E5641" w:rsidP="0050448F">
            <w:pPr>
              <w:rPr>
                <w:rFonts w:ascii="Arial" w:eastAsia="Arial" w:hAnsi="Arial"/>
              </w:rPr>
            </w:pPr>
          </w:p>
        </w:tc>
        <w:tc>
          <w:tcPr>
            <w:tcW w:w="377" w:type="dxa"/>
          </w:tcPr>
          <w:p w14:paraId="53A266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8449F0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B9613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7762F2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BFB9A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4FB9A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39148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8BD04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9C10D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30CB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FE0CC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3D3AB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1021A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C83DD8" w14:textId="77777777" w:rsidR="004E5641" w:rsidRPr="003114F9" w:rsidRDefault="004E5641" w:rsidP="0050448F">
            <w:pPr>
              <w:rPr>
                <w:rFonts w:ascii="Arial" w:eastAsia="Arial" w:hAnsi="Arial"/>
              </w:rPr>
            </w:pPr>
          </w:p>
        </w:tc>
        <w:tc>
          <w:tcPr>
            <w:tcW w:w="377" w:type="dxa"/>
          </w:tcPr>
          <w:p w14:paraId="74F94D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0BE86C" w14:textId="77777777" w:rsidR="004E5641" w:rsidRPr="003114F9" w:rsidRDefault="004E5641" w:rsidP="0050448F">
            <w:pPr>
              <w:rPr>
                <w:rFonts w:ascii="Arial" w:eastAsia="Arial" w:hAnsi="Arial"/>
              </w:rPr>
            </w:pPr>
          </w:p>
        </w:tc>
        <w:tc>
          <w:tcPr>
            <w:tcW w:w="377" w:type="dxa"/>
          </w:tcPr>
          <w:p w14:paraId="32E02E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D68D310" w14:textId="77777777" w:rsidR="004E5641" w:rsidRPr="003114F9" w:rsidRDefault="004E5641" w:rsidP="0050448F">
            <w:pPr>
              <w:rPr>
                <w:rFonts w:ascii="Arial" w:eastAsia="Arial" w:hAnsi="Arial"/>
              </w:rPr>
            </w:pPr>
          </w:p>
        </w:tc>
      </w:tr>
      <w:tr w:rsidR="004E5641" w:rsidRPr="003114F9" w14:paraId="74F22678"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5D6E8BB2" w14:textId="77777777" w:rsidR="004E5641" w:rsidRPr="003114F9" w:rsidRDefault="004E5641" w:rsidP="0050448F">
            <w:pPr>
              <w:rPr>
                <w:rFonts w:ascii="Arial" w:eastAsia="Arial" w:hAnsi="Arial"/>
                <w:b/>
                <w:bCs/>
              </w:rPr>
            </w:pPr>
            <w:r w:rsidRPr="003114F9">
              <w:rPr>
                <w:rFonts w:ascii="Arial" w:eastAsia="Arial" w:hAnsi="Arial"/>
                <w:b/>
                <w:bCs/>
              </w:rPr>
              <w:t>Santa Barbara Channel Hydrologic Unit 316</w:t>
            </w:r>
          </w:p>
        </w:tc>
      </w:tr>
      <w:tr w:rsidR="00C739CD" w:rsidRPr="003114F9" w14:paraId="47DB7165"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37A17392" w14:textId="64668C04" w:rsidR="00C739CD" w:rsidRPr="00C739CD" w:rsidRDefault="00C739CD" w:rsidP="0050448F">
            <w:pPr>
              <w:rPr>
                <w:rFonts w:ascii="Arial" w:eastAsia="Arial" w:hAnsi="Arial"/>
                <w:b/>
                <w:bCs/>
              </w:rPr>
            </w:pPr>
            <w:r w:rsidRPr="00C739CD">
              <w:rPr>
                <w:rFonts w:ascii="Arial" w:eastAsia="Arial" w:hAnsi="Arial"/>
                <w:b/>
                <w:bCs/>
              </w:rPr>
              <w:t>Santa Rosa Island</w:t>
            </w:r>
          </w:p>
        </w:tc>
      </w:tr>
      <w:tr w:rsidR="00974B87" w:rsidRPr="003114F9" w14:paraId="29A6E044"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89A02DD" w14:textId="77777777" w:rsidR="004E5641" w:rsidRPr="003114F9" w:rsidRDefault="004E5641" w:rsidP="0050448F">
            <w:pPr>
              <w:rPr>
                <w:rFonts w:ascii="Arial" w:eastAsia="Arial" w:hAnsi="Arial"/>
              </w:rPr>
            </w:pPr>
            <w:r w:rsidRPr="003114F9">
              <w:rPr>
                <w:rFonts w:ascii="Arial" w:eastAsia="Arial" w:hAnsi="Arial"/>
              </w:rPr>
              <w:t>Canada Lobos Creek</w:t>
            </w:r>
          </w:p>
        </w:tc>
        <w:tc>
          <w:tcPr>
            <w:tcW w:w="416" w:type="dxa"/>
          </w:tcPr>
          <w:p w14:paraId="576CA3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CA06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31C9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00EEF7" w14:textId="77777777" w:rsidR="004E5641" w:rsidRPr="003114F9" w:rsidRDefault="004E5641" w:rsidP="0050448F">
            <w:pPr>
              <w:rPr>
                <w:rFonts w:ascii="Arial" w:eastAsia="Arial" w:hAnsi="Arial"/>
              </w:rPr>
            </w:pPr>
          </w:p>
        </w:tc>
        <w:tc>
          <w:tcPr>
            <w:tcW w:w="377" w:type="dxa"/>
          </w:tcPr>
          <w:p w14:paraId="09DC451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25412A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5D1F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92765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D1E8A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D81A3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72F3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FBB839" w14:textId="77777777" w:rsidR="004E5641" w:rsidRPr="003114F9" w:rsidRDefault="004E5641" w:rsidP="0050448F">
            <w:pPr>
              <w:rPr>
                <w:rFonts w:ascii="Arial" w:eastAsia="Arial" w:hAnsi="Arial"/>
              </w:rPr>
            </w:pPr>
          </w:p>
        </w:tc>
        <w:tc>
          <w:tcPr>
            <w:tcW w:w="377" w:type="dxa"/>
          </w:tcPr>
          <w:p w14:paraId="65D744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E62AB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4F0D8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C70F38" w14:textId="77777777" w:rsidR="004E5641" w:rsidRPr="003114F9" w:rsidRDefault="004E5641" w:rsidP="0050448F">
            <w:pPr>
              <w:rPr>
                <w:rFonts w:ascii="Arial" w:eastAsia="Arial" w:hAnsi="Arial"/>
              </w:rPr>
            </w:pPr>
          </w:p>
        </w:tc>
        <w:tc>
          <w:tcPr>
            <w:tcW w:w="377" w:type="dxa"/>
          </w:tcPr>
          <w:p w14:paraId="009FB8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659DDA" w14:textId="77777777" w:rsidR="004E5641" w:rsidRPr="003114F9" w:rsidRDefault="004E5641" w:rsidP="0050448F">
            <w:pPr>
              <w:rPr>
                <w:rFonts w:ascii="Arial" w:eastAsia="Arial" w:hAnsi="Arial"/>
              </w:rPr>
            </w:pPr>
          </w:p>
        </w:tc>
        <w:tc>
          <w:tcPr>
            <w:tcW w:w="377" w:type="dxa"/>
          </w:tcPr>
          <w:p w14:paraId="77656B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E247AE" w14:textId="77777777" w:rsidR="004E5641" w:rsidRPr="003114F9" w:rsidRDefault="004E5641" w:rsidP="0050448F">
            <w:pPr>
              <w:rPr>
                <w:rFonts w:ascii="Arial" w:eastAsia="Arial" w:hAnsi="Arial"/>
              </w:rPr>
            </w:pPr>
          </w:p>
        </w:tc>
        <w:tc>
          <w:tcPr>
            <w:tcW w:w="377" w:type="dxa"/>
          </w:tcPr>
          <w:p w14:paraId="6BE4813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D7B10" w14:textId="77777777" w:rsidR="004E5641" w:rsidRPr="003114F9" w:rsidRDefault="004E5641" w:rsidP="0050448F">
            <w:pPr>
              <w:rPr>
                <w:rFonts w:ascii="Arial" w:eastAsia="Arial" w:hAnsi="Arial"/>
              </w:rPr>
            </w:pPr>
          </w:p>
        </w:tc>
      </w:tr>
      <w:tr w:rsidR="00974B87" w:rsidRPr="003114F9" w14:paraId="223A5922"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1F6672D" w14:textId="77777777" w:rsidR="004E5641" w:rsidRPr="003114F9" w:rsidRDefault="004E5641" w:rsidP="0050448F">
            <w:pPr>
              <w:rPr>
                <w:rFonts w:ascii="Arial" w:eastAsia="Arial" w:hAnsi="Arial"/>
              </w:rPr>
            </w:pPr>
            <w:r w:rsidRPr="003114F9">
              <w:rPr>
                <w:rFonts w:ascii="Arial" w:eastAsia="Arial" w:hAnsi="Arial"/>
              </w:rPr>
              <w:t>Old Ranch Canyon Creek</w:t>
            </w:r>
          </w:p>
        </w:tc>
        <w:tc>
          <w:tcPr>
            <w:tcW w:w="416" w:type="dxa"/>
          </w:tcPr>
          <w:p w14:paraId="64E0CD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F4B35E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360E63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6BD3DF" w14:textId="77777777" w:rsidR="004E5641" w:rsidRPr="003114F9" w:rsidRDefault="004E5641" w:rsidP="0050448F">
            <w:pPr>
              <w:rPr>
                <w:rFonts w:ascii="Arial" w:eastAsia="Arial" w:hAnsi="Arial"/>
              </w:rPr>
            </w:pPr>
          </w:p>
        </w:tc>
        <w:tc>
          <w:tcPr>
            <w:tcW w:w="377" w:type="dxa"/>
          </w:tcPr>
          <w:p w14:paraId="5EABE5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389C71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A8B0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89E53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2B609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24A8F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672E3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07F07FC" w14:textId="77777777" w:rsidR="004E5641" w:rsidRPr="003114F9" w:rsidRDefault="004E5641" w:rsidP="0050448F">
            <w:pPr>
              <w:rPr>
                <w:rFonts w:ascii="Arial" w:eastAsia="Arial" w:hAnsi="Arial"/>
              </w:rPr>
            </w:pPr>
          </w:p>
        </w:tc>
        <w:tc>
          <w:tcPr>
            <w:tcW w:w="377" w:type="dxa"/>
          </w:tcPr>
          <w:p w14:paraId="2461F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C4570C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F03C1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E1851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F65CB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74EA82C" w14:textId="77777777" w:rsidR="004E5641" w:rsidRPr="003114F9" w:rsidRDefault="004E5641" w:rsidP="0050448F">
            <w:pPr>
              <w:rPr>
                <w:rFonts w:ascii="Arial" w:eastAsia="Arial" w:hAnsi="Arial"/>
              </w:rPr>
            </w:pPr>
          </w:p>
        </w:tc>
        <w:tc>
          <w:tcPr>
            <w:tcW w:w="377" w:type="dxa"/>
          </w:tcPr>
          <w:p w14:paraId="7F9690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E3EDD9F" w14:textId="77777777" w:rsidR="004E5641" w:rsidRPr="003114F9" w:rsidRDefault="004E5641" w:rsidP="0050448F">
            <w:pPr>
              <w:rPr>
                <w:rFonts w:ascii="Arial" w:eastAsia="Arial" w:hAnsi="Arial"/>
              </w:rPr>
            </w:pPr>
          </w:p>
        </w:tc>
        <w:tc>
          <w:tcPr>
            <w:tcW w:w="377" w:type="dxa"/>
          </w:tcPr>
          <w:p w14:paraId="5CC8F7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BA82D8" w14:textId="77777777" w:rsidR="004E5641" w:rsidRPr="003114F9" w:rsidRDefault="004E5641" w:rsidP="0050448F">
            <w:pPr>
              <w:rPr>
                <w:rFonts w:ascii="Arial" w:eastAsia="Arial" w:hAnsi="Arial"/>
              </w:rPr>
            </w:pPr>
          </w:p>
        </w:tc>
      </w:tr>
      <w:tr w:rsidR="00974B87" w:rsidRPr="003114F9" w14:paraId="41C248F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37A3DD3" w14:textId="77777777" w:rsidR="004E5641" w:rsidRPr="003114F9" w:rsidRDefault="004E5641" w:rsidP="0050448F">
            <w:pPr>
              <w:rPr>
                <w:rFonts w:ascii="Arial" w:eastAsia="Arial" w:hAnsi="Arial"/>
              </w:rPr>
            </w:pPr>
            <w:r w:rsidRPr="003114F9">
              <w:rPr>
                <w:rFonts w:ascii="Arial" w:eastAsia="Arial" w:hAnsi="Arial"/>
              </w:rPr>
              <w:t>Arlington Canyon Creek</w:t>
            </w:r>
          </w:p>
        </w:tc>
        <w:tc>
          <w:tcPr>
            <w:tcW w:w="416" w:type="dxa"/>
          </w:tcPr>
          <w:p w14:paraId="73A2A4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192EB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C4EBE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3E3FB94" w14:textId="77777777" w:rsidR="004E5641" w:rsidRPr="003114F9" w:rsidRDefault="004E5641" w:rsidP="0050448F">
            <w:pPr>
              <w:rPr>
                <w:rFonts w:ascii="Arial" w:eastAsia="Arial" w:hAnsi="Arial"/>
              </w:rPr>
            </w:pPr>
          </w:p>
        </w:tc>
        <w:tc>
          <w:tcPr>
            <w:tcW w:w="377" w:type="dxa"/>
          </w:tcPr>
          <w:p w14:paraId="4C372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EEF8B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C8B4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3AFAD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5A3380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A9F50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2B0B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E775341" w14:textId="77777777" w:rsidR="004E5641" w:rsidRPr="003114F9" w:rsidRDefault="004E5641" w:rsidP="0050448F">
            <w:pPr>
              <w:rPr>
                <w:rFonts w:ascii="Arial" w:eastAsia="Arial" w:hAnsi="Arial"/>
              </w:rPr>
            </w:pPr>
          </w:p>
        </w:tc>
        <w:tc>
          <w:tcPr>
            <w:tcW w:w="377" w:type="dxa"/>
          </w:tcPr>
          <w:p w14:paraId="22C1D1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09CB85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757DB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91B863" w14:textId="77777777" w:rsidR="004E5641" w:rsidRPr="003114F9" w:rsidRDefault="004E5641" w:rsidP="0050448F">
            <w:pPr>
              <w:rPr>
                <w:rFonts w:ascii="Arial" w:eastAsia="Arial" w:hAnsi="Arial"/>
              </w:rPr>
            </w:pPr>
          </w:p>
        </w:tc>
        <w:tc>
          <w:tcPr>
            <w:tcW w:w="377" w:type="dxa"/>
          </w:tcPr>
          <w:p w14:paraId="115B677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9D634F" w14:textId="77777777" w:rsidR="004E5641" w:rsidRPr="003114F9" w:rsidRDefault="004E5641" w:rsidP="0050448F">
            <w:pPr>
              <w:rPr>
                <w:rFonts w:ascii="Arial" w:eastAsia="Arial" w:hAnsi="Arial"/>
              </w:rPr>
            </w:pPr>
          </w:p>
        </w:tc>
        <w:tc>
          <w:tcPr>
            <w:tcW w:w="377" w:type="dxa"/>
          </w:tcPr>
          <w:p w14:paraId="02F7C7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6B8A32A" w14:textId="77777777" w:rsidR="004E5641" w:rsidRPr="003114F9" w:rsidRDefault="004E5641" w:rsidP="0050448F">
            <w:pPr>
              <w:rPr>
                <w:rFonts w:ascii="Arial" w:eastAsia="Arial" w:hAnsi="Arial"/>
              </w:rPr>
            </w:pPr>
          </w:p>
        </w:tc>
        <w:tc>
          <w:tcPr>
            <w:tcW w:w="377" w:type="dxa"/>
          </w:tcPr>
          <w:p w14:paraId="24587C1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9D7C9B" w14:textId="77777777" w:rsidR="004E5641" w:rsidRPr="003114F9" w:rsidRDefault="004E5641" w:rsidP="0050448F">
            <w:pPr>
              <w:rPr>
                <w:rFonts w:ascii="Arial" w:eastAsia="Arial" w:hAnsi="Arial"/>
              </w:rPr>
            </w:pPr>
          </w:p>
        </w:tc>
      </w:tr>
      <w:tr w:rsidR="00974B87" w:rsidRPr="003114F9" w14:paraId="47087400"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576BCFE" w14:textId="77777777" w:rsidR="004E5641" w:rsidRPr="003114F9" w:rsidRDefault="004E5641" w:rsidP="0050448F">
            <w:pPr>
              <w:rPr>
                <w:rFonts w:ascii="Arial" w:eastAsia="Arial" w:hAnsi="Arial"/>
              </w:rPr>
            </w:pPr>
            <w:r w:rsidRPr="003114F9">
              <w:rPr>
                <w:rFonts w:ascii="Arial" w:eastAsia="Arial" w:hAnsi="Arial"/>
              </w:rPr>
              <w:t>Water Canyon Creek (316)</w:t>
            </w:r>
          </w:p>
        </w:tc>
        <w:tc>
          <w:tcPr>
            <w:tcW w:w="416" w:type="dxa"/>
          </w:tcPr>
          <w:p w14:paraId="473D471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4DE4AD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EEA5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F381031" w14:textId="77777777" w:rsidR="004E5641" w:rsidRPr="003114F9" w:rsidRDefault="004E5641" w:rsidP="0050448F">
            <w:pPr>
              <w:rPr>
                <w:rFonts w:ascii="Arial" w:eastAsia="Arial" w:hAnsi="Arial"/>
              </w:rPr>
            </w:pPr>
          </w:p>
        </w:tc>
        <w:tc>
          <w:tcPr>
            <w:tcW w:w="377" w:type="dxa"/>
          </w:tcPr>
          <w:p w14:paraId="54D220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27ADC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203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9BBA1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53FA92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649F77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A875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FC157DE" w14:textId="77777777" w:rsidR="004E5641" w:rsidRPr="003114F9" w:rsidRDefault="004E5641" w:rsidP="0050448F">
            <w:pPr>
              <w:rPr>
                <w:rFonts w:ascii="Arial" w:eastAsia="Arial" w:hAnsi="Arial"/>
              </w:rPr>
            </w:pPr>
          </w:p>
        </w:tc>
        <w:tc>
          <w:tcPr>
            <w:tcW w:w="377" w:type="dxa"/>
          </w:tcPr>
          <w:p w14:paraId="3754DE2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DDA62D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E0EBD8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68AB632" w14:textId="77777777" w:rsidR="004E5641" w:rsidRPr="003114F9" w:rsidRDefault="004E5641" w:rsidP="0050448F">
            <w:pPr>
              <w:rPr>
                <w:rFonts w:ascii="Arial" w:eastAsia="Arial" w:hAnsi="Arial"/>
              </w:rPr>
            </w:pPr>
          </w:p>
        </w:tc>
        <w:tc>
          <w:tcPr>
            <w:tcW w:w="377" w:type="dxa"/>
          </w:tcPr>
          <w:p w14:paraId="327C6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4F46F9" w14:textId="77777777" w:rsidR="004E5641" w:rsidRPr="003114F9" w:rsidRDefault="004E5641" w:rsidP="0050448F">
            <w:pPr>
              <w:rPr>
                <w:rFonts w:ascii="Arial" w:eastAsia="Arial" w:hAnsi="Arial"/>
              </w:rPr>
            </w:pPr>
          </w:p>
        </w:tc>
        <w:tc>
          <w:tcPr>
            <w:tcW w:w="377" w:type="dxa"/>
          </w:tcPr>
          <w:p w14:paraId="7E62C0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D92470F" w14:textId="77777777" w:rsidR="004E5641" w:rsidRPr="003114F9" w:rsidRDefault="004E5641" w:rsidP="0050448F">
            <w:pPr>
              <w:rPr>
                <w:rFonts w:ascii="Arial" w:eastAsia="Arial" w:hAnsi="Arial"/>
              </w:rPr>
            </w:pPr>
          </w:p>
        </w:tc>
        <w:tc>
          <w:tcPr>
            <w:tcW w:w="377" w:type="dxa"/>
          </w:tcPr>
          <w:p w14:paraId="5FBCD7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9A930E" w14:textId="77777777" w:rsidR="004E5641" w:rsidRPr="003114F9" w:rsidRDefault="004E5641" w:rsidP="0050448F">
            <w:pPr>
              <w:rPr>
                <w:rFonts w:ascii="Arial" w:eastAsia="Arial" w:hAnsi="Arial"/>
              </w:rPr>
            </w:pPr>
          </w:p>
        </w:tc>
      </w:tr>
      <w:tr w:rsidR="00974B87" w:rsidRPr="003114F9" w14:paraId="2A7C08CC"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2A56FDC4" w14:textId="77777777" w:rsidR="004E5641" w:rsidRPr="003114F9" w:rsidRDefault="004E5641" w:rsidP="0050448F">
            <w:pPr>
              <w:rPr>
                <w:rFonts w:ascii="Arial" w:eastAsia="Arial" w:hAnsi="Arial"/>
              </w:rPr>
            </w:pPr>
            <w:r w:rsidRPr="003114F9">
              <w:rPr>
                <w:rFonts w:ascii="Arial" w:eastAsia="Arial" w:hAnsi="Arial"/>
              </w:rPr>
              <w:t>Cow Canyon Creek</w:t>
            </w:r>
          </w:p>
        </w:tc>
        <w:tc>
          <w:tcPr>
            <w:tcW w:w="416" w:type="dxa"/>
          </w:tcPr>
          <w:p w14:paraId="665212E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AC2BC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918D89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3A34EE" w14:textId="77777777" w:rsidR="004E5641" w:rsidRPr="003114F9" w:rsidRDefault="004E5641" w:rsidP="0050448F">
            <w:pPr>
              <w:rPr>
                <w:rFonts w:ascii="Arial" w:eastAsia="Arial" w:hAnsi="Arial"/>
              </w:rPr>
            </w:pPr>
          </w:p>
        </w:tc>
        <w:tc>
          <w:tcPr>
            <w:tcW w:w="377" w:type="dxa"/>
          </w:tcPr>
          <w:p w14:paraId="490D760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752C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E2ABC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7D95F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F005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0F92E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B83A9D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179BF6" w14:textId="77777777" w:rsidR="004E5641" w:rsidRPr="003114F9" w:rsidRDefault="004E5641" w:rsidP="0050448F">
            <w:pPr>
              <w:rPr>
                <w:rFonts w:ascii="Arial" w:eastAsia="Arial" w:hAnsi="Arial"/>
              </w:rPr>
            </w:pPr>
          </w:p>
        </w:tc>
        <w:tc>
          <w:tcPr>
            <w:tcW w:w="377" w:type="dxa"/>
          </w:tcPr>
          <w:p w14:paraId="45C6F3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C7FF0D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34862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F760B4" w14:textId="77777777" w:rsidR="004E5641" w:rsidRPr="003114F9" w:rsidRDefault="004E5641" w:rsidP="0050448F">
            <w:pPr>
              <w:rPr>
                <w:rFonts w:ascii="Arial" w:eastAsia="Arial" w:hAnsi="Arial"/>
              </w:rPr>
            </w:pPr>
          </w:p>
        </w:tc>
        <w:tc>
          <w:tcPr>
            <w:tcW w:w="377" w:type="dxa"/>
          </w:tcPr>
          <w:p w14:paraId="1F45A69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13E5F6" w14:textId="77777777" w:rsidR="004E5641" w:rsidRPr="003114F9" w:rsidRDefault="004E5641" w:rsidP="0050448F">
            <w:pPr>
              <w:rPr>
                <w:rFonts w:ascii="Arial" w:eastAsia="Arial" w:hAnsi="Arial"/>
              </w:rPr>
            </w:pPr>
          </w:p>
        </w:tc>
        <w:tc>
          <w:tcPr>
            <w:tcW w:w="377" w:type="dxa"/>
          </w:tcPr>
          <w:p w14:paraId="6C69EDA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6CFE17C" w14:textId="77777777" w:rsidR="004E5641" w:rsidRPr="003114F9" w:rsidRDefault="004E5641" w:rsidP="0050448F">
            <w:pPr>
              <w:rPr>
                <w:rFonts w:ascii="Arial" w:eastAsia="Arial" w:hAnsi="Arial"/>
              </w:rPr>
            </w:pPr>
          </w:p>
        </w:tc>
        <w:tc>
          <w:tcPr>
            <w:tcW w:w="377" w:type="dxa"/>
          </w:tcPr>
          <w:p w14:paraId="600A31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21CEB50" w14:textId="77777777" w:rsidR="004E5641" w:rsidRPr="003114F9" w:rsidRDefault="004E5641" w:rsidP="0050448F">
            <w:pPr>
              <w:rPr>
                <w:rFonts w:ascii="Arial" w:eastAsia="Arial" w:hAnsi="Arial"/>
              </w:rPr>
            </w:pPr>
          </w:p>
        </w:tc>
      </w:tr>
      <w:tr w:rsidR="00974B87" w:rsidRPr="003114F9" w14:paraId="2124E2CA"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36A3E72" w14:textId="77777777" w:rsidR="004E5641" w:rsidRPr="003114F9" w:rsidRDefault="004E5641" w:rsidP="0050448F">
            <w:pPr>
              <w:rPr>
                <w:rFonts w:ascii="Arial" w:eastAsia="Arial" w:hAnsi="Arial"/>
              </w:rPr>
            </w:pPr>
            <w:r w:rsidRPr="003114F9">
              <w:rPr>
                <w:rFonts w:ascii="Arial" w:eastAsia="Arial" w:hAnsi="Arial"/>
              </w:rPr>
              <w:t>Clapp Springs</w:t>
            </w:r>
          </w:p>
        </w:tc>
        <w:tc>
          <w:tcPr>
            <w:tcW w:w="416" w:type="dxa"/>
          </w:tcPr>
          <w:p w14:paraId="4DEA7F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199F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08895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892C37" w14:textId="77777777" w:rsidR="004E5641" w:rsidRPr="003114F9" w:rsidRDefault="004E5641" w:rsidP="0050448F">
            <w:pPr>
              <w:rPr>
                <w:rFonts w:ascii="Arial" w:eastAsia="Arial" w:hAnsi="Arial"/>
              </w:rPr>
            </w:pPr>
          </w:p>
        </w:tc>
        <w:tc>
          <w:tcPr>
            <w:tcW w:w="377" w:type="dxa"/>
          </w:tcPr>
          <w:p w14:paraId="5D72058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A29A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A2D25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109D82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B50B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836F1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248E6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6D203" w14:textId="77777777" w:rsidR="004E5641" w:rsidRPr="003114F9" w:rsidRDefault="004E5641" w:rsidP="0050448F">
            <w:pPr>
              <w:rPr>
                <w:rFonts w:ascii="Arial" w:eastAsia="Arial" w:hAnsi="Arial"/>
              </w:rPr>
            </w:pPr>
          </w:p>
        </w:tc>
        <w:tc>
          <w:tcPr>
            <w:tcW w:w="377" w:type="dxa"/>
          </w:tcPr>
          <w:p w14:paraId="6DA39AF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7D33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2019D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8C0934" w14:textId="77777777" w:rsidR="004E5641" w:rsidRPr="003114F9" w:rsidRDefault="004E5641" w:rsidP="0050448F">
            <w:pPr>
              <w:rPr>
                <w:rFonts w:ascii="Arial" w:eastAsia="Arial" w:hAnsi="Arial"/>
              </w:rPr>
            </w:pPr>
          </w:p>
        </w:tc>
        <w:tc>
          <w:tcPr>
            <w:tcW w:w="377" w:type="dxa"/>
          </w:tcPr>
          <w:p w14:paraId="7F49B6E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FB944A" w14:textId="77777777" w:rsidR="004E5641" w:rsidRPr="003114F9" w:rsidRDefault="004E5641" w:rsidP="0050448F">
            <w:pPr>
              <w:rPr>
                <w:rFonts w:ascii="Arial" w:eastAsia="Arial" w:hAnsi="Arial"/>
              </w:rPr>
            </w:pPr>
          </w:p>
        </w:tc>
        <w:tc>
          <w:tcPr>
            <w:tcW w:w="377" w:type="dxa"/>
          </w:tcPr>
          <w:p w14:paraId="5374AD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E3D7AC7" w14:textId="77777777" w:rsidR="004E5641" w:rsidRPr="003114F9" w:rsidRDefault="004E5641" w:rsidP="0050448F">
            <w:pPr>
              <w:rPr>
                <w:rFonts w:ascii="Arial" w:eastAsia="Arial" w:hAnsi="Arial"/>
              </w:rPr>
            </w:pPr>
          </w:p>
        </w:tc>
        <w:tc>
          <w:tcPr>
            <w:tcW w:w="377" w:type="dxa"/>
          </w:tcPr>
          <w:p w14:paraId="579BF9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37890" w14:textId="77777777" w:rsidR="004E5641" w:rsidRPr="003114F9" w:rsidRDefault="004E5641" w:rsidP="0050448F">
            <w:pPr>
              <w:rPr>
                <w:rFonts w:ascii="Arial" w:eastAsia="Arial" w:hAnsi="Arial"/>
              </w:rPr>
            </w:pPr>
          </w:p>
        </w:tc>
      </w:tr>
      <w:tr w:rsidR="00974B87" w:rsidRPr="003114F9" w14:paraId="5F30AB9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F1D14E2" w14:textId="77777777" w:rsidR="004E5641" w:rsidRPr="003114F9" w:rsidRDefault="004E5641" w:rsidP="0050448F">
            <w:pPr>
              <w:rPr>
                <w:rFonts w:ascii="Arial" w:eastAsia="Arial" w:hAnsi="Arial"/>
              </w:rPr>
            </w:pPr>
            <w:r w:rsidRPr="003114F9">
              <w:rPr>
                <w:rFonts w:ascii="Arial" w:eastAsia="Arial" w:hAnsi="Arial"/>
              </w:rPr>
              <w:t>Old Ranch Canyon Creek Estuaries</w:t>
            </w:r>
          </w:p>
        </w:tc>
        <w:tc>
          <w:tcPr>
            <w:tcW w:w="416" w:type="dxa"/>
          </w:tcPr>
          <w:p w14:paraId="39B6F01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25F2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DAEF5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1DEF45" w14:textId="77777777" w:rsidR="004E5641" w:rsidRPr="003114F9" w:rsidRDefault="004E5641" w:rsidP="0050448F">
            <w:pPr>
              <w:rPr>
                <w:rFonts w:ascii="Arial" w:eastAsia="Arial" w:hAnsi="Arial"/>
              </w:rPr>
            </w:pPr>
          </w:p>
        </w:tc>
        <w:tc>
          <w:tcPr>
            <w:tcW w:w="377" w:type="dxa"/>
          </w:tcPr>
          <w:p w14:paraId="5571092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C78E3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CBDA6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857D6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B289A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FCA880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D02E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A087A0" w14:textId="77777777" w:rsidR="004E5641" w:rsidRPr="003114F9" w:rsidRDefault="004E5641" w:rsidP="0050448F">
            <w:pPr>
              <w:rPr>
                <w:rFonts w:ascii="Arial" w:eastAsia="Arial" w:hAnsi="Arial"/>
              </w:rPr>
            </w:pPr>
          </w:p>
        </w:tc>
        <w:tc>
          <w:tcPr>
            <w:tcW w:w="377" w:type="dxa"/>
          </w:tcPr>
          <w:p w14:paraId="717FE97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32BE94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A1E0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342A8E" w14:textId="77777777" w:rsidR="004E5641" w:rsidRPr="003114F9" w:rsidRDefault="004E5641" w:rsidP="0050448F">
            <w:pPr>
              <w:rPr>
                <w:rFonts w:ascii="Arial" w:eastAsia="Arial" w:hAnsi="Arial"/>
              </w:rPr>
            </w:pPr>
          </w:p>
        </w:tc>
        <w:tc>
          <w:tcPr>
            <w:tcW w:w="377" w:type="dxa"/>
          </w:tcPr>
          <w:p w14:paraId="3B5152C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9E1FAFB" w14:textId="77777777" w:rsidR="004E5641" w:rsidRPr="003114F9" w:rsidRDefault="004E5641" w:rsidP="0050448F">
            <w:pPr>
              <w:rPr>
                <w:rFonts w:ascii="Arial" w:eastAsia="Arial" w:hAnsi="Arial"/>
              </w:rPr>
            </w:pPr>
          </w:p>
        </w:tc>
        <w:tc>
          <w:tcPr>
            <w:tcW w:w="377" w:type="dxa"/>
          </w:tcPr>
          <w:p w14:paraId="2D6642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71AC7B7" w14:textId="77777777" w:rsidR="004E5641" w:rsidRPr="003114F9" w:rsidRDefault="004E5641" w:rsidP="0050448F">
            <w:pPr>
              <w:rPr>
                <w:rFonts w:ascii="Arial" w:eastAsia="Arial" w:hAnsi="Arial"/>
              </w:rPr>
            </w:pPr>
          </w:p>
        </w:tc>
        <w:tc>
          <w:tcPr>
            <w:tcW w:w="377" w:type="dxa"/>
          </w:tcPr>
          <w:p w14:paraId="696C91C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2107B0" w14:textId="77777777" w:rsidR="004E5641" w:rsidRPr="003114F9" w:rsidRDefault="004E5641" w:rsidP="0050448F">
            <w:pPr>
              <w:rPr>
                <w:rFonts w:ascii="Arial" w:eastAsia="Arial" w:hAnsi="Arial"/>
              </w:rPr>
            </w:pPr>
          </w:p>
        </w:tc>
      </w:tr>
      <w:tr w:rsidR="00974B87" w:rsidRPr="003114F9" w14:paraId="3713E6E5"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934036B" w14:textId="77777777" w:rsidR="004E5641" w:rsidRPr="003114F9" w:rsidRDefault="004E5641" w:rsidP="0050448F">
            <w:pPr>
              <w:rPr>
                <w:rFonts w:ascii="Arial" w:eastAsia="Arial" w:hAnsi="Arial"/>
              </w:rPr>
            </w:pPr>
            <w:r w:rsidRPr="003114F9">
              <w:rPr>
                <w:rFonts w:ascii="Arial" w:eastAsia="Arial" w:hAnsi="Arial"/>
              </w:rPr>
              <w:t>Old Ranch House Canyon Creek</w:t>
            </w:r>
          </w:p>
        </w:tc>
        <w:tc>
          <w:tcPr>
            <w:tcW w:w="416" w:type="dxa"/>
          </w:tcPr>
          <w:p w14:paraId="0B73FCD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B8475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7965A2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0E74C0" w14:textId="77777777" w:rsidR="004E5641" w:rsidRPr="003114F9" w:rsidRDefault="004E5641" w:rsidP="0050448F">
            <w:pPr>
              <w:rPr>
                <w:rFonts w:ascii="Arial" w:eastAsia="Arial" w:hAnsi="Arial"/>
              </w:rPr>
            </w:pPr>
          </w:p>
        </w:tc>
        <w:tc>
          <w:tcPr>
            <w:tcW w:w="377" w:type="dxa"/>
          </w:tcPr>
          <w:p w14:paraId="5BA19BA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DD2E7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4C21B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CB6097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96566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7C7E9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12096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E0083DF" w14:textId="77777777" w:rsidR="004E5641" w:rsidRPr="003114F9" w:rsidRDefault="004E5641" w:rsidP="0050448F">
            <w:pPr>
              <w:rPr>
                <w:rFonts w:ascii="Arial" w:eastAsia="Arial" w:hAnsi="Arial"/>
              </w:rPr>
            </w:pPr>
          </w:p>
        </w:tc>
        <w:tc>
          <w:tcPr>
            <w:tcW w:w="377" w:type="dxa"/>
          </w:tcPr>
          <w:p w14:paraId="24CFE3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65FDE4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DF8B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F9BC2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FB3D76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15C0701" w14:textId="77777777" w:rsidR="004E5641" w:rsidRPr="003114F9" w:rsidRDefault="004E5641" w:rsidP="0050448F">
            <w:pPr>
              <w:rPr>
                <w:rFonts w:ascii="Arial" w:eastAsia="Arial" w:hAnsi="Arial"/>
              </w:rPr>
            </w:pPr>
          </w:p>
        </w:tc>
        <w:tc>
          <w:tcPr>
            <w:tcW w:w="377" w:type="dxa"/>
          </w:tcPr>
          <w:p w14:paraId="128570C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4436937" w14:textId="77777777" w:rsidR="004E5641" w:rsidRPr="003114F9" w:rsidRDefault="004E5641" w:rsidP="0050448F">
            <w:pPr>
              <w:rPr>
                <w:rFonts w:ascii="Arial" w:eastAsia="Arial" w:hAnsi="Arial"/>
              </w:rPr>
            </w:pPr>
          </w:p>
        </w:tc>
        <w:tc>
          <w:tcPr>
            <w:tcW w:w="377" w:type="dxa"/>
          </w:tcPr>
          <w:p w14:paraId="492839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72AFC0B" w14:textId="77777777" w:rsidR="004E5641" w:rsidRPr="003114F9" w:rsidRDefault="004E5641" w:rsidP="0050448F">
            <w:pPr>
              <w:rPr>
                <w:rFonts w:ascii="Arial" w:eastAsia="Arial" w:hAnsi="Arial"/>
              </w:rPr>
            </w:pPr>
          </w:p>
        </w:tc>
      </w:tr>
      <w:tr w:rsidR="00974B87" w:rsidRPr="003114F9" w14:paraId="685407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18DC22D" w14:textId="77777777" w:rsidR="004E5641" w:rsidRPr="003114F9" w:rsidRDefault="004E5641" w:rsidP="0050448F">
            <w:pPr>
              <w:rPr>
                <w:rFonts w:ascii="Arial" w:eastAsia="Arial" w:hAnsi="Arial"/>
              </w:rPr>
            </w:pPr>
            <w:r w:rsidRPr="003114F9">
              <w:rPr>
                <w:rFonts w:ascii="Arial" w:eastAsia="Arial" w:hAnsi="Arial"/>
              </w:rPr>
              <w:t>Cherry Canyon Creek</w:t>
            </w:r>
          </w:p>
        </w:tc>
        <w:tc>
          <w:tcPr>
            <w:tcW w:w="416" w:type="dxa"/>
          </w:tcPr>
          <w:p w14:paraId="065EE9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23C32D2"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A7651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8213941" w14:textId="77777777" w:rsidR="004E5641" w:rsidRPr="003114F9" w:rsidRDefault="004E5641" w:rsidP="0050448F">
            <w:pPr>
              <w:rPr>
                <w:rFonts w:ascii="Arial" w:eastAsia="Arial" w:hAnsi="Arial"/>
              </w:rPr>
            </w:pPr>
          </w:p>
        </w:tc>
        <w:tc>
          <w:tcPr>
            <w:tcW w:w="377" w:type="dxa"/>
          </w:tcPr>
          <w:p w14:paraId="7D9E1AF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57EA52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93384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E253C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DB4F9A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DA0E8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6D085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E6F37C" w14:textId="77777777" w:rsidR="004E5641" w:rsidRPr="003114F9" w:rsidRDefault="004E5641" w:rsidP="0050448F">
            <w:pPr>
              <w:rPr>
                <w:rFonts w:ascii="Arial" w:eastAsia="Arial" w:hAnsi="Arial"/>
              </w:rPr>
            </w:pPr>
          </w:p>
        </w:tc>
        <w:tc>
          <w:tcPr>
            <w:tcW w:w="377" w:type="dxa"/>
          </w:tcPr>
          <w:p w14:paraId="4617C74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944792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E7E9B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FED013" w14:textId="77777777" w:rsidR="004E5641" w:rsidRPr="003114F9" w:rsidRDefault="004E5641" w:rsidP="0050448F">
            <w:pPr>
              <w:rPr>
                <w:rFonts w:ascii="Arial" w:eastAsia="Arial" w:hAnsi="Arial"/>
              </w:rPr>
            </w:pPr>
          </w:p>
        </w:tc>
        <w:tc>
          <w:tcPr>
            <w:tcW w:w="377" w:type="dxa"/>
          </w:tcPr>
          <w:p w14:paraId="5B814FA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D8AE74" w14:textId="77777777" w:rsidR="004E5641" w:rsidRPr="003114F9" w:rsidRDefault="004E5641" w:rsidP="0050448F">
            <w:pPr>
              <w:rPr>
                <w:rFonts w:ascii="Arial" w:eastAsia="Arial" w:hAnsi="Arial"/>
              </w:rPr>
            </w:pPr>
          </w:p>
        </w:tc>
        <w:tc>
          <w:tcPr>
            <w:tcW w:w="377" w:type="dxa"/>
          </w:tcPr>
          <w:p w14:paraId="35A95F4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B7DC30" w14:textId="77777777" w:rsidR="004E5641" w:rsidRPr="003114F9" w:rsidRDefault="004E5641" w:rsidP="0050448F">
            <w:pPr>
              <w:rPr>
                <w:rFonts w:ascii="Arial" w:eastAsia="Arial" w:hAnsi="Arial"/>
              </w:rPr>
            </w:pPr>
          </w:p>
        </w:tc>
        <w:tc>
          <w:tcPr>
            <w:tcW w:w="377" w:type="dxa"/>
          </w:tcPr>
          <w:p w14:paraId="5186F14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E33AD0" w14:textId="77777777" w:rsidR="004E5641" w:rsidRPr="003114F9" w:rsidRDefault="004E5641" w:rsidP="0050448F">
            <w:pPr>
              <w:rPr>
                <w:rFonts w:ascii="Arial" w:eastAsia="Arial" w:hAnsi="Arial"/>
              </w:rPr>
            </w:pPr>
          </w:p>
        </w:tc>
      </w:tr>
      <w:tr w:rsidR="00C739CD" w:rsidRPr="003114F9" w14:paraId="7AFE9BA9" w14:textId="77777777" w:rsidTr="0050448F">
        <w:tc>
          <w:tcPr>
            <w:cnfStyle w:val="000010000000" w:firstRow="0" w:lastRow="0" w:firstColumn="0" w:lastColumn="0" w:oddVBand="1" w:evenVBand="0" w:oddHBand="0" w:evenHBand="0" w:firstRowFirstColumn="0" w:firstRowLastColumn="0" w:lastRowFirstColumn="0" w:lastRowLastColumn="0"/>
            <w:tcW w:w="12960" w:type="dxa"/>
            <w:gridSpan w:val="23"/>
          </w:tcPr>
          <w:p w14:paraId="56CC69AB" w14:textId="4DC06424" w:rsidR="00C739CD" w:rsidRPr="003114F9" w:rsidRDefault="00C739CD" w:rsidP="0050448F">
            <w:pPr>
              <w:rPr>
                <w:rFonts w:ascii="Arial" w:eastAsia="Arial" w:hAnsi="Arial"/>
              </w:rPr>
            </w:pPr>
            <w:r w:rsidRPr="00C739CD">
              <w:rPr>
                <w:rFonts w:ascii="Arial" w:eastAsia="Arial" w:hAnsi="Arial"/>
                <w:b/>
                <w:bCs/>
              </w:rPr>
              <w:t>Santa Cruz Island</w:t>
            </w:r>
          </w:p>
        </w:tc>
      </w:tr>
      <w:tr w:rsidR="00974B87" w:rsidRPr="003114F9" w14:paraId="640378B1"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14A69ABB" w14:textId="77777777" w:rsidR="004E5641" w:rsidRPr="003114F9" w:rsidRDefault="004E5641" w:rsidP="0050448F">
            <w:pPr>
              <w:rPr>
                <w:rFonts w:ascii="Arial" w:eastAsia="Arial" w:hAnsi="Arial"/>
              </w:rPr>
            </w:pPr>
            <w:r w:rsidRPr="003114F9">
              <w:rPr>
                <w:rFonts w:ascii="Arial" w:eastAsia="Arial" w:hAnsi="Arial"/>
              </w:rPr>
              <w:t>Willow Canyon Creek</w:t>
            </w:r>
          </w:p>
        </w:tc>
        <w:tc>
          <w:tcPr>
            <w:tcW w:w="416" w:type="dxa"/>
          </w:tcPr>
          <w:p w14:paraId="568AC6F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007D3A" w14:textId="77777777" w:rsidR="004E5641" w:rsidRPr="003114F9" w:rsidRDefault="004E5641" w:rsidP="0050448F">
            <w:pPr>
              <w:rPr>
                <w:rFonts w:ascii="Arial" w:eastAsia="Arial" w:hAnsi="Arial"/>
              </w:rPr>
            </w:pPr>
          </w:p>
        </w:tc>
        <w:tc>
          <w:tcPr>
            <w:tcW w:w="377" w:type="dxa"/>
          </w:tcPr>
          <w:p w14:paraId="1ED0DF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E0AE745" w14:textId="77777777" w:rsidR="004E5641" w:rsidRPr="003114F9" w:rsidRDefault="004E5641" w:rsidP="0050448F">
            <w:pPr>
              <w:rPr>
                <w:rFonts w:ascii="Arial" w:eastAsia="Arial" w:hAnsi="Arial"/>
              </w:rPr>
            </w:pPr>
          </w:p>
        </w:tc>
        <w:tc>
          <w:tcPr>
            <w:tcW w:w="377" w:type="dxa"/>
          </w:tcPr>
          <w:p w14:paraId="1357163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FBEEC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2044E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A3E37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FEC7F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ED34DE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6036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50AB948" w14:textId="77777777" w:rsidR="004E5641" w:rsidRPr="003114F9" w:rsidRDefault="004E5641" w:rsidP="0050448F">
            <w:pPr>
              <w:rPr>
                <w:rFonts w:ascii="Arial" w:eastAsia="Arial" w:hAnsi="Arial"/>
              </w:rPr>
            </w:pPr>
          </w:p>
        </w:tc>
        <w:tc>
          <w:tcPr>
            <w:tcW w:w="377" w:type="dxa"/>
          </w:tcPr>
          <w:p w14:paraId="2772D8B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BF000D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15C888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EE6FD9" w14:textId="77777777" w:rsidR="004E5641" w:rsidRPr="003114F9" w:rsidRDefault="004E5641" w:rsidP="0050448F">
            <w:pPr>
              <w:rPr>
                <w:rFonts w:ascii="Arial" w:eastAsia="Arial" w:hAnsi="Arial"/>
              </w:rPr>
            </w:pPr>
          </w:p>
        </w:tc>
        <w:tc>
          <w:tcPr>
            <w:tcW w:w="377" w:type="dxa"/>
          </w:tcPr>
          <w:p w14:paraId="7745924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097B58" w14:textId="77777777" w:rsidR="004E5641" w:rsidRPr="003114F9" w:rsidRDefault="004E5641" w:rsidP="0050448F">
            <w:pPr>
              <w:rPr>
                <w:rFonts w:ascii="Arial" w:eastAsia="Arial" w:hAnsi="Arial"/>
              </w:rPr>
            </w:pPr>
          </w:p>
        </w:tc>
        <w:tc>
          <w:tcPr>
            <w:tcW w:w="377" w:type="dxa"/>
          </w:tcPr>
          <w:p w14:paraId="5DCDB8C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837AEDF" w14:textId="77777777" w:rsidR="004E5641" w:rsidRPr="003114F9" w:rsidRDefault="004E5641" w:rsidP="0050448F">
            <w:pPr>
              <w:rPr>
                <w:rFonts w:ascii="Arial" w:eastAsia="Arial" w:hAnsi="Arial"/>
              </w:rPr>
            </w:pPr>
          </w:p>
        </w:tc>
        <w:tc>
          <w:tcPr>
            <w:tcW w:w="377" w:type="dxa"/>
          </w:tcPr>
          <w:p w14:paraId="4B3C7A6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A308FA4" w14:textId="77777777" w:rsidR="004E5641" w:rsidRPr="003114F9" w:rsidRDefault="004E5641" w:rsidP="0050448F">
            <w:pPr>
              <w:rPr>
                <w:rFonts w:ascii="Arial" w:eastAsia="Arial" w:hAnsi="Arial"/>
              </w:rPr>
            </w:pPr>
          </w:p>
        </w:tc>
      </w:tr>
      <w:tr w:rsidR="00974B87" w:rsidRPr="003114F9" w14:paraId="40BF0AC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43A10A3" w14:textId="77777777" w:rsidR="004E5641" w:rsidRPr="003114F9" w:rsidRDefault="004E5641" w:rsidP="0050448F">
            <w:pPr>
              <w:rPr>
                <w:rFonts w:ascii="Arial" w:eastAsia="Arial" w:hAnsi="Arial"/>
              </w:rPr>
            </w:pPr>
            <w:proofErr w:type="spellStart"/>
            <w:r w:rsidRPr="003114F9">
              <w:rPr>
                <w:rFonts w:ascii="Arial" w:eastAsia="Arial" w:hAnsi="Arial"/>
              </w:rPr>
              <w:t>Coches</w:t>
            </w:r>
            <w:proofErr w:type="spellEnd"/>
            <w:r w:rsidRPr="003114F9">
              <w:rPr>
                <w:rFonts w:ascii="Arial" w:eastAsia="Arial" w:hAnsi="Arial"/>
              </w:rPr>
              <w:t xml:space="preserve"> Prieto Canyon Creek</w:t>
            </w:r>
          </w:p>
        </w:tc>
        <w:tc>
          <w:tcPr>
            <w:tcW w:w="416" w:type="dxa"/>
          </w:tcPr>
          <w:p w14:paraId="729D44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6583777" w14:textId="77777777" w:rsidR="004E5641" w:rsidRPr="003114F9" w:rsidRDefault="004E5641" w:rsidP="0050448F">
            <w:pPr>
              <w:rPr>
                <w:rFonts w:ascii="Arial" w:eastAsia="Arial" w:hAnsi="Arial"/>
              </w:rPr>
            </w:pPr>
          </w:p>
        </w:tc>
        <w:tc>
          <w:tcPr>
            <w:tcW w:w="377" w:type="dxa"/>
          </w:tcPr>
          <w:p w14:paraId="5154868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BAC383" w14:textId="77777777" w:rsidR="004E5641" w:rsidRPr="003114F9" w:rsidRDefault="004E5641" w:rsidP="0050448F">
            <w:pPr>
              <w:rPr>
                <w:rFonts w:ascii="Arial" w:eastAsia="Arial" w:hAnsi="Arial"/>
              </w:rPr>
            </w:pPr>
          </w:p>
        </w:tc>
        <w:tc>
          <w:tcPr>
            <w:tcW w:w="377" w:type="dxa"/>
          </w:tcPr>
          <w:p w14:paraId="41EB4ED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3C1DD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C51A0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286BE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375AA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9DEB3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55BDC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95E4D7E" w14:textId="77777777" w:rsidR="004E5641" w:rsidRPr="003114F9" w:rsidRDefault="004E5641" w:rsidP="0050448F">
            <w:pPr>
              <w:rPr>
                <w:rFonts w:ascii="Arial" w:eastAsia="Arial" w:hAnsi="Arial"/>
              </w:rPr>
            </w:pPr>
          </w:p>
        </w:tc>
        <w:tc>
          <w:tcPr>
            <w:tcW w:w="377" w:type="dxa"/>
          </w:tcPr>
          <w:p w14:paraId="21CF983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0F4DB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25809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C2ADD2" w14:textId="77777777" w:rsidR="004E5641" w:rsidRPr="003114F9" w:rsidRDefault="004E5641" w:rsidP="0050448F">
            <w:pPr>
              <w:rPr>
                <w:rFonts w:ascii="Arial" w:eastAsia="Arial" w:hAnsi="Arial"/>
              </w:rPr>
            </w:pPr>
          </w:p>
        </w:tc>
        <w:tc>
          <w:tcPr>
            <w:tcW w:w="377" w:type="dxa"/>
          </w:tcPr>
          <w:p w14:paraId="1693150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39A68D0" w14:textId="77777777" w:rsidR="004E5641" w:rsidRPr="003114F9" w:rsidRDefault="004E5641" w:rsidP="0050448F">
            <w:pPr>
              <w:rPr>
                <w:rFonts w:ascii="Arial" w:eastAsia="Arial" w:hAnsi="Arial"/>
              </w:rPr>
            </w:pPr>
          </w:p>
        </w:tc>
        <w:tc>
          <w:tcPr>
            <w:tcW w:w="377" w:type="dxa"/>
          </w:tcPr>
          <w:p w14:paraId="75B3C10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C016F6F" w14:textId="77777777" w:rsidR="004E5641" w:rsidRPr="003114F9" w:rsidRDefault="004E5641" w:rsidP="0050448F">
            <w:pPr>
              <w:rPr>
                <w:rFonts w:ascii="Arial" w:eastAsia="Arial" w:hAnsi="Arial"/>
              </w:rPr>
            </w:pPr>
          </w:p>
        </w:tc>
        <w:tc>
          <w:tcPr>
            <w:tcW w:w="377" w:type="dxa"/>
          </w:tcPr>
          <w:p w14:paraId="2E1C9DD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AE0E507" w14:textId="77777777" w:rsidR="004E5641" w:rsidRPr="003114F9" w:rsidRDefault="004E5641" w:rsidP="0050448F">
            <w:pPr>
              <w:rPr>
                <w:rFonts w:ascii="Arial" w:eastAsia="Arial" w:hAnsi="Arial"/>
              </w:rPr>
            </w:pPr>
          </w:p>
        </w:tc>
      </w:tr>
      <w:tr w:rsidR="00974B87" w:rsidRPr="003114F9" w14:paraId="2FEACF28"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7C0DF1FF" w14:textId="77777777" w:rsidR="004E5641" w:rsidRPr="003114F9" w:rsidRDefault="004E5641" w:rsidP="0050448F">
            <w:pPr>
              <w:rPr>
                <w:rFonts w:ascii="Arial" w:eastAsia="Arial" w:hAnsi="Arial"/>
              </w:rPr>
            </w:pPr>
            <w:r w:rsidRPr="003114F9">
              <w:rPr>
                <w:rFonts w:ascii="Arial" w:eastAsia="Arial" w:hAnsi="Arial"/>
              </w:rPr>
              <w:t>Almos Anchorage Canyon Creek</w:t>
            </w:r>
          </w:p>
        </w:tc>
        <w:tc>
          <w:tcPr>
            <w:tcW w:w="416" w:type="dxa"/>
          </w:tcPr>
          <w:p w14:paraId="3E09C5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DE9E87" w14:textId="77777777" w:rsidR="004E5641" w:rsidRPr="003114F9" w:rsidRDefault="004E5641" w:rsidP="0050448F">
            <w:pPr>
              <w:rPr>
                <w:rFonts w:ascii="Arial" w:eastAsia="Arial" w:hAnsi="Arial"/>
              </w:rPr>
            </w:pPr>
          </w:p>
        </w:tc>
        <w:tc>
          <w:tcPr>
            <w:tcW w:w="377" w:type="dxa"/>
          </w:tcPr>
          <w:p w14:paraId="52745D9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371457" w14:textId="77777777" w:rsidR="004E5641" w:rsidRPr="003114F9" w:rsidRDefault="004E5641" w:rsidP="0050448F">
            <w:pPr>
              <w:rPr>
                <w:rFonts w:ascii="Arial" w:eastAsia="Arial" w:hAnsi="Arial"/>
              </w:rPr>
            </w:pPr>
          </w:p>
        </w:tc>
        <w:tc>
          <w:tcPr>
            <w:tcW w:w="377" w:type="dxa"/>
          </w:tcPr>
          <w:p w14:paraId="3D14271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92BB2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C749DE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0DB7FD1"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FC32BE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78E30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1A9C1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8753725" w14:textId="77777777" w:rsidR="004E5641" w:rsidRPr="003114F9" w:rsidRDefault="004E5641" w:rsidP="0050448F">
            <w:pPr>
              <w:rPr>
                <w:rFonts w:ascii="Arial" w:eastAsia="Arial" w:hAnsi="Arial"/>
              </w:rPr>
            </w:pPr>
          </w:p>
        </w:tc>
        <w:tc>
          <w:tcPr>
            <w:tcW w:w="377" w:type="dxa"/>
          </w:tcPr>
          <w:p w14:paraId="63D146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E7F28D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F4E5B7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175685" w14:textId="77777777" w:rsidR="004E5641" w:rsidRPr="003114F9" w:rsidRDefault="004E5641" w:rsidP="0050448F">
            <w:pPr>
              <w:rPr>
                <w:rFonts w:ascii="Arial" w:eastAsia="Arial" w:hAnsi="Arial"/>
              </w:rPr>
            </w:pPr>
          </w:p>
        </w:tc>
        <w:tc>
          <w:tcPr>
            <w:tcW w:w="377" w:type="dxa"/>
          </w:tcPr>
          <w:p w14:paraId="465EFC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51A6E1C" w14:textId="77777777" w:rsidR="004E5641" w:rsidRPr="003114F9" w:rsidRDefault="004E5641" w:rsidP="0050448F">
            <w:pPr>
              <w:rPr>
                <w:rFonts w:ascii="Arial" w:eastAsia="Arial" w:hAnsi="Arial"/>
              </w:rPr>
            </w:pPr>
          </w:p>
        </w:tc>
        <w:tc>
          <w:tcPr>
            <w:tcW w:w="377" w:type="dxa"/>
          </w:tcPr>
          <w:p w14:paraId="21FF09B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0251171" w14:textId="77777777" w:rsidR="004E5641" w:rsidRPr="003114F9" w:rsidRDefault="004E5641" w:rsidP="0050448F">
            <w:pPr>
              <w:rPr>
                <w:rFonts w:ascii="Arial" w:eastAsia="Arial" w:hAnsi="Arial"/>
              </w:rPr>
            </w:pPr>
          </w:p>
        </w:tc>
        <w:tc>
          <w:tcPr>
            <w:tcW w:w="377" w:type="dxa"/>
          </w:tcPr>
          <w:p w14:paraId="391AF2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E7E28B" w14:textId="77777777" w:rsidR="004E5641" w:rsidRPr="003114F9" w:rsidRDefault="004E5641" w:rsidP="0050448F">
            <w:pPr>
              <w:rPr>
                <w:rFonts w:ascii="Arial" w:eastAsia="Arial" w:hAnsi="Arial"/>
              </w:rPr>
            </w:pPr>
          </w:p>
        </w:tc>
      </w:tr>
      <w:tr w:rsidR="00974B87" w:rsidRPr="003114F9" w14:paraId="37E40DF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E19F125" w14:textId="77777777" w:rsidR="004E5641" w:rsidRPr="00BE011B" w:rsidRDefault="004E5641" w:rsidP="0050448F">
            <w:pPr>
              <w:rPr>
                <w:rFonts w:ascii="Arial" w:eastAsia="Arial" w:hAnsi="Arial"/>
                <w:lang w:val="es-ES"/>
              </w:rPr>
            </w:pPr>
            <w:proofErr w:type="spellStart"/>
            <w:r w:rsidRPr="00BE011B">
              <w:rPr>
                <w:rFonts w:ascii="Arial" w:eastAsia="Arial" w:hAnsi="Arial"/>
                <w:lang w:val="es-ES"/>
              </w:rPr>
              <w:lastRenderedPageBreak/>
              <w:t>Canada</w:t>
            </w:r>
            <w:proofErr w:type="spellEnd"/>
            <w:r w:rsidRPr="00BE011B">
              <w:rPr>
                <w:rFonts w:ascii="Arial" w:eastAsia="Arial" w:hAnsi="Arial"/>
                <w:lang w:val="es-ES"/>
              </w:rPr>
              <w:t xml:space="preserve"> del Puerta (</w:t>
            </w:r>
            <w:proofErr w:type="spellStart"/>
            <w:r w:rsidRPr="00BE011B">
              <w:rPr>
                <w:rFonts w:ascii="Arial" w:eastAsia="Arial" w:hAnsi="Arial"/>
                <w:lang w:val="es-ES"/>
              </w:rPr>
              <w:t>Prisoner</w:t>
            </w:r>
            <w:proofErr w:type="spellEnd"/>
            <w:r w:rsidRPr="00BE011B">
              <w:rPr>
                <w:rFonts w:ascii="Arial" w:eastAsia="Arial" w:hAnsi="Arial"/>
                <w:lang w:val="es-ES"/>
              </w:rPr>
              <w:t xml:space="preserve"> Harbor)</w:t>
            </w:r>
          </w:p>
        </w:tc>
        <w:tc>
          <w:tcPr>
            <w:tcW w:w="416" w:type="dxa"/>
          </w:tcPr>
          <w:p w14:paraId="2444FA7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548D7BC" w14:textId="77777777" w:rsidR="004E5641" w:rsidRPr="003114F9" w:rsidRDefault="004E5641" w:rsidP="0050448F">
            <w:pPr>
              <w:rPr>
                <w:rFonts w:ascii="Arial" w:eastAsia="Arial" w:hAnsi="Arial"/>
              </w:rPr>
            </w:pPr>
          </w:p>
        </w:tc>
        <w:tc>
          <w:tcPr>
            <w:tcW w:w="377" w:type="dxa"/>
          </w:tcPr>
          <w:p w14:paraId="568905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1A45D1B" w14:textId="77777777" w:rsidR="004E5641" w:rsidRPr="003114F9" w:rsidRDefault="004E5641" w:rsidP="0050448F">
            <w:pPr>
              <w:rPr>
                <w:rFonts w:ascii="Arial" w:eastAsia="Arial" w:hAnsi="Arial"/>
              </w:rPr>
            </w:pPr>
          </w:p>
        </w:tc>
        <w:tc>
          <w:tcPr>
            <w:tcW w:w="377" w:type="dxa"/>
          </w:tcPr>
          <w:p w14:paraId="7994C6B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B979E7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2A702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0BC5C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AB025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9DC1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22BF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515D240" w14:textId="77777777" w:rsidR="004E5641" w:rsidRPr="003114F9" w:rsidRDefault="004E5641" w:rsidP="0050448F">
            <w:pPr>
              <w:rPr>
                <w:rFonts w:ascii="Arial" w:eastAsia="Arial" w:hAnsi="Arial"/>
              </w:rPr>
            </w:pPr>
          </w:p>
        </w:tc>
        <w:tc>
          <w:tcPr>
            <w:tcW w:w="377" w:type="dxa"/>
          </w:tcPr>
          <w:p w14:paraId="312F901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8B73D4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B5FFB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91F06A9" w14:textId="77777777" w:rsidR="004E5641" w:rsidRPr="003114F9" w:rsidRDefault="004E5641" w:rsidP="0050448F">
            <w:pPr>
              <w:rPr>
                <w:rFonts w:ascii="Arial" w:eastAsia="Arial" w:hAnsi="Arial"/>
              </w:rPr>
            </w:pPr>
          </w:p>
        </w:tc>
        <w:tc>
          <w:tcPr>
            <w:tcW w:w="377" w:type="dxa"/>
          </w:tcPr>
          <w:p w14:paraId="364F67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F4EC8D2" w14:textId="77777777" w:rsidR="004E5641" w:rsidRPr="003114F9" w:rsidRDefault="004E5641" w:rsidP="0050448F">
            <w:pPr>
              <w:rPr>
                <w:rFonts w:ascii="Arial" w:eastAsia="Arial" w:hAnsi="Arial"/>
              </w:rPr>
            </w:pPr>
          </w:p>
        </w:tc>
        <w:tc>
          <w:tcPr>
            <w:tcW w:w="377" w:type="dxa"/>
          </w:tcPr>
          <w:p w14:paraId="2C7AD87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CFEFB9" w14:textId="77777777" w:rsidR="004E5641" w:rsidRPr="003114F9" w:rsidRDefault="004E5641" w:rsidP="0050448F">
            <w:pPr>
              <w:rPr>
                <w:rFonts w:ascii="Arial" w:eastAsia="Arial" w:hAnsi="Arial"/>
              </w:rPr>
            </w:pPr>
          </w:p>
        </w:tc>
        <w:tc>
          <w:tcPr>
            <w:tcW w:w="377" w:type="dxa"/>
          </w:tcPr>
          <w:p w14:paraId="672C94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4583B34" w14:textId="77777777" w:rsidR="004E5641" w:rsidRPr="003114F9" w:rsidRDefault="004E5641" w:rsidP="0050448F">
            <w:pPr>
              <w:rPr>
                <w:rFonts w:ascii="Arial" w:eastAsia="Arial" w:hAnsi="Arial"/>
              </w:rPr>
            </w:pPr>
          </w:p>
        </w:tc>
      </w:tr>
      <w:tr w:rsidR="00974B87" w:rsidRPr="003114F9" w14:paraId="73170D5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2F86890" w14:textId="77777777" w:rsidR="004E5641" w:rsidRPr="003114F9" w:rsidRDefault="004E5641" w:rsidP="0050448F">
            <w:pPr>
              <w:rPr>
                <w:rFonts w:ascii="Arial" w:eastAsia="Arial" w:hAnsi="Arial"/>
              </w:rPr>
            </w:pPr>
            <w:r w:rsidRPr="003114F9">
              <w:rPr>
                <w:rFonts w:ascii="Arial" w:eastAsia="Arial" w:hAnsi="Arial"/>
              </w:rPr>
              <w:t xml:space="preserve">Canada </w:t>
            </w:r>
            <w:proofErr w:type="spellStart"/>
            <w:r w:rsidRPr="003114F9">
              <w:rPr>
                <w:rFonts w:ascii="Arial" w:eastAsia="Arial" w:hAnsi="Arial"/>
              </w:rPr>
              <w:t>Larga</w:t>
            </w:r>
            <w:proofErr w:type="spellEnd"/>
            <w:r w:rsidRPr="003114F9">
              <w:rPr>
                <w:rFonts w:ascii="Arial" w:eastAsia="Arial" w:hAnsi="Arial"/>
              </w:rPr>
              <w:t xml:space="preserve"> Creek</w:t>
            </w:r>
          </w:p>
        </w:tc>
        <w:tc>
          <w:tcPr>
            <w:tcW w:w="416" w:type="dxa"/>
          </w:tcPr>
          <w:p w14:paraId="4ED04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63896A4" w14:textId="77777777" w:rsidR="004E5641" w:rsidRPr="003114F9" w:rsidRDefault="004E5641" w:rsidP="0050448F">
            <w:pPr>
              <w:rPr>
                <w:rFonts w:ascii="Arial" w:eastAsia="Arial" w:hAnsi="Arial"/>
              </w:rPr>
            </w:pPr>
          </w:p>
        </w:tc>
        <w:tc>
          <w:tcPr>
            <w:tcW w:w="377" w:type="dxa"/>
          </w:tcPr>
          <w:p w14:paraId="63F7DFF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7576D55" w14:textId="77777777" w:rsidR="004E5641" w:rsidRPr="003114F9" w:rsidRDefault="004E5641" w:rsidP="0050448F">
            <w:pPr>
              <w:rPr>
                <w:rFonts w:ascii="Arial" w:eastAsia="Arial" w:hAnsi="Arial"/>
              </w:rPr>
            </w:pPr>
          </w:p>
        </w:tc>
        <w:tc>
          <w:tcPr>
            <w:tcW w:w="377" w:type="dxa"/>
          </w:tcPr>
          <w:p w14:paraId="300A19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857DA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32D69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35F7E6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1801E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0E28F4"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945C3A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46F9B2F" w14:textId="77777777" w:rsidR="004E5641" w:rsidRPr="003114F9" w:rsidRDefault="004E5641" w:rsidP="0050448F">
            <w:pPr>
              <w:rPr>
                <w:rFonts w:ascii="Arial" w:eastAsia="Arial" w:hAnsi="Arial"/>
              </w:rPr>
            </w:pPr>
          </w:p>
        </w:tc>
        <w:tc>
          <w:tcPr>
            <w:tcW w:w="377" w:type="dxa"/>
          </w:tcPr>
          <w:p w14:paraId="08A138C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C0C41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D30F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A206C5B" w14:textId="77777777" w:rsidR="004E5641" w:rsidRPr="003114F9" w:rsidRDefault="004E5641" w:rsidP="0050448F">
            <w:pPr>
              <w:rPr>
                <w:rFonts w:ascii="Arial" w:eastAsia="Arial" w:hAnsi="Arial"/>
              </w:rPr>
            </w:pPr>
          </w:p>
        </w:tc>
        <w:tc>
          <w:tcPr>
            <w:tcW w:w="377" w:type="dxa"/>
          </w:tcPr>
          <w:p w14:paraId="18E985C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BEB96D" w14:textId="77777777" w:rsidR="004E5641" w:rsidRPr="003114F9" w:rsidRDefault="004E5641" w:rsidP="0050448F">
            <w:pPr>
              <w:rPr>
                <w:rFonts w:ascii="Arial" w:eastAsia="Arial" w:hAnsi="Arial"/>
              </w:rPr>
            </w:pPr>
          </w:p>
        </w:tc>
        <w:tc>
          <w:tcPr>
            <w:tcW w:w="377" w:type="dxa"/>
          </w:tcPr>
          <w:p w14:paraId="1CDC6E0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F75DDCE" w14:textId="77777777" w:rsidR="004E5641" w:rsidRPr="003114F9" w:rsidRDefault="004E5641" w:rsidP="0050448F">
            <w:pPr>
              <w:rPr>
                <w:rFonts w:ascii="Arial" w:eastAsia="Arial" w:hAnsi="Arial"/>
              </w:rPr>
            </w:pPr>
          </w:p>
        </w:tc>
        <w:tc>
          <w:tcPr>
            <w:tcW w:w="377" w:type="dxa"/>
          </w:tcPr>
          <w:p w14:paraId="77CB0AD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6ACBBE" w14:textId="77777777" w:rsidR="004E5641" w:rsidRPr="003114F9" w:rsidRDefault="004E5641" w:rsidP="0050448F">
            <w:pPr>
              <w:rPr>
                <w:rFonts w:ascii="Arial" w:eastAsia="Arial" w:hAnsi="Arial"/>
              </w:rPr>
            </w:pPr>
          </w:p>
        </w:tc>
      </w:tr>
      <w:tr w:rsidR="00974B87" w:rsidRPr="003114F9" w14:paraId="33D6A0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668A4B7" w14:textId="77777777" w:rsidR="004E5641" w:rsidRPr="003114F9" w:rsidRDefault="004E5641" w:rsidP="0050448F">
            <w:pPr>
              <w:rPr>
                <w:rFonts w:ascii="Arial" w:eastAsia="Arial" w:hAnsi="Arial"/>
              </w:rPr>
            </w:pPr>
            <w:r w:rsidRPr="003114F9">
              <w:rPr>
                <w:rFonts w:ascii="Arial" w:eastAsia="Arial" w:hAnsi="Arial"/>
              </w:rPr>
              <w:t>Upper Pozo Canyon Creek</w:t>
            </w:r>
          </w:p>
        </w:tc>
        <w:tc>
          <w:tcPr>
            <w:tcW w:w="416" w:type="dxa"/>
          </w:tcPr>
          <w:p w14:paraId="0783EB1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ADF307D" w14:textId="77777777" w:rsidR="004E5641" w:rsidRPr="003114F9" w:rsidRDefault="004E5641" w:rsidP="0050448F">
            <w:pPr>
              <w:rPr>
                <w:rFonts w:ascii="Arial" w:eastAsia="Arial" w:hAnsi="Arial"/>
              </w:rPr>
            </w:pPr>
          </w:p>
        </w:tc>
        <w:tc>
          <w:tcPr>
            <w:tcW w:w="377" w:type="dxa"/>
          </w:tcPr>
          <w:p w14:paraId="0F5428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AACBCB3" w14:textId="77777777" w:rsidR="004E5641" w:rsidRPr="003114F9" w:rsidRDefault="004E5641" w:rsidP="0050448F">
            <w:pPr>
              <w:rPr>
                <w:rFonts w:ascii="Arial" w:eastAsia="Arial" w:hAnsi="Arial"/>
              </w:rPr>
            </w:pPr>
          </w:p>
        </w:tc>
        <w:tc>
          <w:tcPr>
            <w:tcW w:w="377" w:type="dxa"/>
          </w:tcPr>
          <w:p w14:paraId="3FCFDC2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43E3FD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3246D0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7788A4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65D979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8E605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413B31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2C96081" w14:textId="77777777" w:rsidR="004E5641" w:rsidRPr="003114F9" w:rsidRDefault="004E5641" w:rsidP="0050448F">
            <w:pPr>
              <w:rPr>
                <w:rFonts w:ascii="Arial" w:eastAsia="Arial" w:hAnsi="Arial"/>
              </w:rPr>
            </w:pPr>
          </w:p>
        </w:tc>
        <w:tc>
          <w:tcPr>
            <w:tcW w:w="377" w:type="dxa"/>
          </w:tcPr>
          <w:p w14:paraId="7287F9B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584054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CB2AF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C2C15" w14:textId="77777777" w:rsidR="004E5641" w:rsidRPr="003114F9" w:rsidRDefault="004E5641" w:rsidP="0050448F">
            <w:pPr>
              <w:rPr>
                <w:rFonts w:ascii="Arial" w:eastAsia="Arial" w:hAnsi="Arial"/>
              </w:rPr>
            </w:pPr>
          </w:p>
        </w:tc>
        <w:tc>
          <w:tcPr>
            <w:tcW w:w="377" w:type="dxa"/>
          </w:tcPr>
          <w:p w14:paraId="0C74001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935343F" w14:textId="77777777" w:rsidR="004E5641" w:rsidRPr="003114F9" w:rsidRDefault="004E5641" w:rsidP="0050448F">
            <w:pPr>
              <w:rPr>
                <w:rFonts w:ascii="Arial" w:eastAsia="Arial" w:hAnsi="Arial"/>
              </w:rPr>
            </w:pPr>
          </w:p>
        </w:tc>
        <w:tc>
          <w:tcPr>
            <w:tcW w:w="377" w:type="dxa"/>
          </w:tcPr>
          <w:p w14:paraId="69223B5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14A5184" w14:textId="77777777" w:rsidR="004E5641" w:rsidRPr="003114F9" w:rsidRDefault="004E5641" w:rsidP="0050448F">
            <w:pPr>
              <w:rPr>
                <w:rFonts w:ascii="Arial" w:eastAsia="Arial" w:hAnsi="Arial"/>
              </w:rPr>
            </w:pPr>
          </w:p>
        </w:tc>
        <w:tc>
          <w:tcPr>
            <w:tcW w:w="377" w:type="dxa"/>
          </w:tcPr>
          <w:p w14:paraId="7B260C8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DBC174B" w14:textId="77777777" w:rsidR="004E5641" w:rsidRPr="003114F9" w:rsidRDefault="004E5641" w:rsidP="0050448F">
            <w:pPr>
              <w:rPr>
                <w:rFonts w:ascii="Arial" w:eastAsia="Arial" w:hAnsi="Arial"/>
              </w:rPr>
            </w:pPr>
          </w:p>
        </w:tc>
      </w:tr>
      <w:tr w:rsidR="00974B87" w:rsidRPr="003114F9" w14:paraId="592ADFEF"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4BD9B78E" w14:textId="77777777" w:rsidR="004E5641" w:rsidRPr="003114F9" w:rsidRDefault="004E5641" w:rsidP="0050448F">
            <w:pPr>
              <w:rPr>
                <w:rFonts w:ascii="Arial" w:eastAsia="Arial" w:hAnsi="Arial"/>
              </w:rPr>
            </w:pPr>
            <w:r w:rsidRPr="003114F9">
              <w:rPr>
                <w:rFonts w:ascii="Arial" w:eastAsia="Arial" w:hAnsi="Arial"/>
              </w:rPr>
              <w:t>Sauces Canyon Creek</w:t>
            </w:r>
          </w:p>
        </w:tc>
        <w:tc>
          <w:tcPr>
            <w:tcW w:w="416" w:type="dxa"/>
          </w:tcPr>
          <w:p w14:paraId="7A63B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DB94DA2" w14:textId="77777777" w:rsidR="004E5641" w:rsidRPr="003114F9" w:rsidRDefault="004E5641" w:rsidP="0050448F">
            <w:pPr>
              <w:rPr>
                <w:rFonts w:ascii="Arial" w:eastAsia="Arial" w:hAnsi="Arial"/>
              </w:rPr>
            </w:pPr>
          </w:p>
        </w:tc>
        <w:tc>
          <w:tcPr>
            <w:tcW w:w="377" w:type="dxa"/>
          </w:tcPr>
          <w:p w14:paraId="28E435B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5ED7C9B" w14:textId="77777777" w:rsidR="004E5641" w:rsidRPr="003114F9" w:rsidRDefault="004E5641" w:rsidP="0050448F">
            <w:pPr>
              <w:rPr>
                <w:rFonts w:ascii="Arial" w:eastAsia="Arial" w:hAnsi="Arial"/>
              </w:rPr>
            </w:pPr>
          </w:p>
        </w:tc>
        <w:tc>
          <w:tcPr>
            <w:tcW w:w="377" w:type="dxa"/>
          </w:tcPr>
          <w:p w14:paraId="12D218F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1142FE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E7E233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1978E0"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43F144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2FA892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06CFD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037B1FB" w14:textId="77777777" w:rsidR="004E5641" w:rsidRPr="003114F9" w:rsidRDefault="004E5641" w:rsidP="0050448F">
            <w:pPr>
              <w:rPr>
                <w:rFonts w:ascii="Arial" w:eastAsia="Arial" w:hAnsi="Arial"/>
              </w:rPr>
            </w:pPr>
          </w:p>
        </w:tc>
        <w:tc>
          <w:tcPr>
            <w:tcW w:w="377" w:type="dxa"/>
          </w:tcPr>
          <w:p w14:paraId="33B3BF9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1CA537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9F17C0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03043C1" w14:textId="77777777" w:rsidR="004E5641" w:rsidRPr="003114F9" w:rsidRDefault="004E5641" w:rsidP="0050448F">
            <w:pPr>
              <w:rPr>
                <w:rFonts w:ascii="Arial" w:eastAsia="Arial" w:hAnsi="Arial"/>
              </w:rPr>
            </w:pPr>
          </w:p>
        </w:tc>
        <w:tc>
          <w:tcPr>
            <w:tcW w:w="377" w:type="dxa"/>
          </w:tcPr>
          <w:p w14:paraId="36A41E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13F6B14" w14:textId="77777777" w:rsidR="004E5641" w:rsidRPr="003114F9" w:rsidRDefault="004E5641" w:rsidP="0050448F">
            <w:pPr>
              <w:rPr>
                <w:rFonts w:ascii="Arial" w:eastAsia="Arial" w:hAnsi="Arial"/>
              </w:rPr>
            </w:pPr>
          </w:p>
        </w:tc>
        <w:tc>
          <w:tcPr>
            <w:tcW w:w="377" w:type="dxa"/>
          </w:tcPr>
          <w:p w14:paraId="08FBC3B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D90416F" w14:textId="77777777" w:rsidR="004E5641" w:rsidRPr="003114F9" w:rsidRDefault="004E5641" w:rsidP="0050448F">
            <w:pPr>
              <w:rPr>
                <w:rFonts w:ascii="Arial" w:eastAsia="Arial" w:hAnsi="Arial"/>
              </w:rPr>
            </w:pPr>
          </w:p>
        </w:tc>
        <w:tc>
          <w:tcPr>
            <w:tcW w:w="377" w:type="dxa"/>
          </w:tcPr>
          <w:p w14:paraId="622B262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627B8F" w14:textId="77777777" w:rsidR="004E5641" w:rsidRPr="003114F9" w:rsidRDefault="004E5641" w:rsidP="0050448F">
            <w:pPr>
              <w:rPr>
                <w:rFonts w:ascii="Arial" w:eastAsia="Arial" w:hAnsi="Arial"/>
              </w:rPr>
            </w:pPr>
          </w:p>
        </w:tc>
      </w:tr>
      <w:tr w:rsidR="00974B87" w:rsidRPr="003114F9" w14:paraId="3D2D35E9"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DDBC7F" w14:textId="77777777" w:rsidR="004E5641" w:rsidRPr="003114F9" w:rsidRDefault="004E5641" w:rsidP="0050448F">
            <w:pPr>
              <w:rPr>
                <w:rFonts w:ascii="Arial" w:eastAsia="Arial" w:hAnsi="Arial"/>
              </w:rPr>
            </w:pPr>
            <w:r w:rsidRPr="003114F9">
              <w:rPr>
                <w:rFonts w:ascii="Arial" w:eastAsia="Arial" w:hAnsi="Arial"/>
              </w:rPr>
              <w:t>Twin Harbors Canyon Ck, (E. Fork)</w:t>
            </w:r>
          </w:p>
        </w:tc>
        <w:tc>
          <w:tcPr>
            <w:tcW w:w="416" w:type="dxa"/>
          </w:tcPr>
          <w:p w14:paraId="41954AD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7644FB4" w14:textId="77777777" w:rsidR="004E5641" w:rsidRPr="003114F9" w:rsidRDefault="004E5641" w:rsidP="0050448F">
            <w:pPr>
              <w:rPr>
                <w:rFonts w:ascii="Arial" w:eastAsia="Arial" w:hAnsi="Arial"/>
              </w:rPr>
            </w:pPr>
          </w:p>
        </w:tc>
        <w:tc>
          <w:tcPr>
            <w:tcW w:w="377" w:type="dxa"/>
          </w:tcPr>
          <w:p w14:paraId="7E5278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CD50F8C" w14:textId="77777777" w:rsidR="004E5641" w:rsidRPr="003114F9" w:rsidRDefault="004E5641" w:rsidP="0050448F">
            <w:pPr>
              <w:rPr>
                <w:rFonts w:ascii="Arial" w:eastAsia="Arial" w:hAnsi="Arial"/>
              </w:rPr>
            </w:pPr>
          </w:p>
        </w:tc>
        <w:tc>
          <w:tcPr>
            <w:tcW w:w="377" w:type="dxa"/>
          </w:tcPr>
          <w:p w14:paraId="54C252F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F49C4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1D0B0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13C788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7E80E5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C7ABD6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2BC1E3D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84DFEB4" w14:textId="77777777" w:rsidR="004E5641" w:rsidRPr="003114F9" w:rsidRDefault="004E5641" w:rsidP="0050448F">
            <w:pPr>
              <w:rPr>
                <w:rFonts w:ascii="Arial" w:eastAsia="Arial" w:hAnsi="Arial"/>
              </w:rPr>
            </w:pPr>
          </w:p>
        </w:tc>
        <w:tc>
          <w:tcPr>
            <w:tcW w:w="377" w:type="dxa"/>
          </w:tcPr>
          <w:p w14:paraId="73310C3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BAD949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D2AF23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39B4E79" w14:textId="77777777" w:rsidR="004E5641" w:rsidRPr="003114F9" w:rsidRDefault="004E5641" w:rsidP="0050448F">
            <w:pPr>
              <w:rPr>
                <w:rFonts w:ascii="Arial" w:eastAsia="Arial" w:hAnsi="Arial"/>
              </w:rPr>
            </w:pPr>
          </w:p>
        </w:tc>
        <w:tc>
          <w:tcPr>
            <w:tcW w:w="377" w:type="dxa"/>
          </w:tcPr>
          <w:p w14:paraId="381E42A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BF02AE7" w14:textId="77777777" w:rsidR="004E5641" w:rsidRPr="003114F9" w:rsidRDefault="004E5641" w:rsidP="0050448F">
            <w:pPr>
              <w:rPr>
                <w:rFonts w:ascii="Arial" w:eastAsia="Arial" w:hAnsi="Arial"/>
              </w:rPr>
            </w:pPr>
          </w:p>
        </w:tc>
        <w:tc>
          <w:tcPr>
            <w:tcW w:w="377" w:type="dxa"/>
          </w:tcPr>
          <w:p w14:paraId="47AAD42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F98EBB2" w14:textId="77777777" w:rsidR="004E5641" w:rsidRPr="003114F9" w:rsidRDefault="004E5641" w:rsidP="0050448F">
            <w:pPr>
              <w:rPr>
                <w:rFonts w:ascii="Arial" w:eastAsia="Arial" w:hAnsi="Arial"/>
              </w:rPr>
            </w:pPr>
          </w:p>
        </w:tc>
        <w:tc>
          <w:tcPr>
            <w:tcW w:w="377" w:type="dxa"/>
          </w:tcPr>
          <w:p w14:paraId="2897199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7BD1DCE" w14:textId="77777777" w:rsidR="004E5641" w:rsidRPr="003114F9" w:rsidRDefault="004E5641" w:rsidP="0050448F">
            <w:pPr>
              <w:rPr>
                <w:rFonts w:ascii="Arial" w:eastAsia="Arial" w:hAnsi="Arial"/>
              </w:rPr>
            </w:pPr>
          </w:p>
        </w:tc>
      </w:tr>
      <w:tr w:rsidR="00974B87" w:rsidRPr="003114F9" w14:paraId="1190706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0A7A0FD4" w14:textId="77777777" w:rsidR="004E5641" w:rsidRPr="003114F9" w:rsidRDefault="004E5641" w:rsidP="0050448F">
            <w:pPr>
              <w:rPr>
                <w:rFonts w:ascii="Arial" w:eastAsia="Arial" w:hAnsi="Arial"/>
              </w:rPr>
            </w:pPr>
            <w:r w:rsidRPr="003114F9">
              <w:rPr>
                <w:rFonts w:ascii="Arial" w:eastAsia="Arial" w:hAnsi="Arial"/>
              </w:rPr>
              <w:t>Lady’s Harbor Canyon Creek</w:t>
            </w:r>
          </w:p>
        </w:tc>
        <w:tc>
          <w:tcPr>
            <w:tcW w:w="416" w:type="dxa"/>
          </w:tcPr>
          <w:p w14:paraId="07BDE5E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1B287C26" w14:textId="77777777" w:rsidR="004E5641" w:rsidRPr="003114F9" w:rsidRDefault="004E5641" w:rsidP="0050448F">
            <w:pPr>
              <w:rPr>
                <w:rFonts w:ascii="Arial" w:eastAsia="Arial" w:hAnsi="Arial"/>
              </w:rPr>
            </w:pPr>
          </w:p>
        </w:tc>
        <w:tc>
          <w:tcPr>
            <w:tcW w:w="377" w:type="dxa"/>
          </w:tcPr>
          <w:p w14:paraId="7B2F730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65BC5DA" w14:textId="77777777" w:rsidR="004E5641" w:rsidRPr="003114F9" w:rsidRDefault="004E5641" w:rsidP="0050448F">
            <w:pPr>
              <w:rPr>
                <w:rFonts w:ascii="Arial" w:eastAsia="Arial" w:hAnsi="Arial"/>
              </w:rPr>
            </w:pPr>
          </w:p>
        </w:tc>
        <w:tc>
          <w:tcPr>
            <w:tcW w:w="377" w:type="dxa"/>
          </w:tcPr>
          <w:p w14:paraId="69C229F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8D0C68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C5D85D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AE507B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F65B33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B987C7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3EB28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F7270B0" w14:textId="77777777" w:rsidR="004E5641" w:rsidRPr="003114F9" w:rsidRDefault="004E5641" w:rsidP="0050448F">
            <w:pPr>
              <w:rPr>
                <w:rFonts w:ascii="Arial" w:eastAsia="Arial" w:hAnsi="Arial"/>
              </w:rPr>
            </w:pPr>
          </w:p>
        </w:tc>
        <w:tc>
          <w:tcPr>
            <w:tcW w:w="377" w:type="dxa"/>
          </w:tcPr>
          <w:p w14:paraId="4459FE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7DE5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7DB5B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5451C0B" w14:textId="77777777" w:rsidR="004E5641" w:rsidRPr="003114F9" w:rsidRDefault="004E5641" w:rsidP="0050448F">
            <w:pPr>
              <w:rPr>
                <w:rFonts w:ascii="Arial" w:eastAsia="Arial" w:hAnsi="Arial"/>
              </w:rPr>
            </w:pPr>
          </w:p>
        </w:tc>
        <w:tc>
          <w:tcPr>
            <w:tcW w:w="377" w:type="dxa"/>
          </w:tcPr>
          <w:p w14:paraId="7751BE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FD22AD" w14:textId="77777777" w:rsidR="004E5641" w:rsidRPr="003114F9" w:rsidRDefault="004E5641" w:rsidP="0050448F">
            <w:pPr>
              <w:rPr>
                <w:rFonts w:ascii="Arial" w:eastAsia="Arial" w:hAnsi="Arial"/>
              </w:rPr>
            </w:pPr>
          </w:p>
        </w:tc>
        <w:tc>
          <w:tcPr>
            <w:tcW w:w="377" w:type="dxa"/>
          </w:tcPr>
          <w:p w14:paraId="2B2816F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C05226C" w14:textId="77777777" w:rsidR="004E5641" w:rsidRPr="003114F9" w:rsidRDefault="004E5641" w:rsidP="0050448F">
            <w:pPr>
              <w:rPr>
                <w:rFonts w:ascii="Arial" w:eastAsia="Arial" w:hAnsi="Arial"/>
              </w:rPr>
            </w:pPr>
          </w:p>
        </w:tc>
        <w:tc>
          <w:tcPr>
            <w:tcW w:w="377" w:type="dxa"/>
          </w:tcPr>
          <w:p w14:paraId="2C06614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BCEA4AE" w14:textId="77777777" w:rsidR="004E5641" w:rsidRPr="003114F9" w:rsidRDefault="004E5641" w:rsidP="0050448F">
            <w:pPr>
              <w:rPr>
                <w:rFonts w:ascii="Arial" w:eastAsia="Arial" w:hAnsi="Arial"/>
              </w:rPr>
            </w:pPr>
          </w:p>
        </w:tc>
      </w:tr>
      <w:tr w:rsidR="004E5641" w:rsidRPr="003114F9" w14:paraId="3833A55B" w14:textId="77777777" w:rsidTr="00C739CD">
        <w:tc>
          <w:tcPr>
            <w:cnfStyle w:val="000010000000" w:firstRow="0" w:lastRow="0" w:firstColumn="0" w:lastColumn="0" w:oddVBand="1" w:evenVBand="0" w:oddHBand="0" w:evenHBand="0" w:firstRowFirstColumn="0" w:firstRowLastColumn="0" w:lastRowFirstColumn="0" w:lastRowLastColumn="0"/>
            <w:tcW w:w="12960" w:type="dxa"/>
            <w:gridSpan w:val="23"/>
          </w:tcPr>
          <w:p w14:paraId="6D357E1A" w14:textId="77777777" w:rsidR="004E5641" w:rsidRPr="003114F9" w:rsidRDefault="004E5641" w:rsidP="0050448F">
            <w:pPr>
              <w:rPr>
                <w:rFonts w:ascii="Arial" w:eastAsia="Arial" w:hAnsi="Arial"/>
                <w:b/>
                <w:bCs/>
              </w:rPr>
            </w:pPr>
            <w:r w:rsidRPr="003114F9">
              <w:rPr>
                <w:rFonts w:ascii="Arial" w:eastAsia="Arial" w:hAnsi="Arial"/>
                <w:b/>
                <w:bCs/>
              </w:rPr>
              <w:t>Estrella River Hydrologic Unit 317</w:t>
            </w:r>
          </w:p>
        </w:tc>
      </w:tr>
      <w:tr w:rsidR="00974B87" w:rsidRPr="003114F9" w14:paraId="7DC72B0D"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305B5BEB" w14:textId="77777777" w:rsidR="004E5641" w:rsidRPr="003114F9" w:rsidRDefault="004E5641" w:rsidP="0050448F">
            <w:pPr>
              <w:rPr>
                <w:rFonts w:ascii="Arial" w:eastAsia="Arial" w:hAnsi="Arial"/>
              </w:rPr>
            </w:pPr>
            <w:r w:rsidRPr="003114F9">
              <w:rPr>
                <w:rFonts w:ascii="Arial" w:eastAsia="Arial" w:hAnsi="Arial"/>
              </w:rPr>
              <w:t>Estrella River</w:t>
            </w:r>
          </w:p>
        </w:tc>
        <w:tc>
          <w:tcPr>
            <w:tcW w:w="416" w:type="dxa"/>
          </w:tcPr>
          <w:p w14:paraId="3BE2014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75EB3"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AD8E06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D26A8E9" w14:textId="77777777" w:rsidR="004E5641" w:rsidRPr="003114F9" w:rsidRDefault="004E5641" w:rsidP="0050448F">
            <w:pPr>
              <w:rPr>
                <w:rFonts w:ascii="Arial" w:eastAsia="Arial" w:hAnsi="Arial"/>
              </w:rPr>
            </w:pPr>
          </w:p>
        </w:tc>
        <w:tc>
          <w:tcPr>
            <w:tcW w:w="377" w:type="dxa"/>
          </w:tcPr>
          <w:p w14:paraId="7F2AE17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B185E9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0F15790"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B91C8F"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896D5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834A92D"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74B05E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42D5D1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B59C2E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D960523" w14:textId="77777777" w:rsidR="004E5641" w:rsidRPr="003114F9" w:rsidRDefault="004E5641" w:rsidP="0050448F">
            <w:pPr>
              <w:rPr>
                <w:rFonts w:ascii="Arial" w:eastAsia="Arial" w:hAnsi="Arial"/>
              </w:rPr>
            </w:pPr>
          </w:p>
        </w:tc>
        <w:tc>
          <w:tcPr>
            <w:tcW w:w="377" w:type="dxa"/>
          </w:tcPr>
          <w:p w14:paraId="4F4FC98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42F4557B" w14:textId="77777777" w:rsidR="004E5641" w:rsidRPr="003114F9" w:rsidRDefault="004E5641" w:rsidP="0050448F">
            <w:pPr>
              <w:rPr>
                <w:rFonts w:ascii="Arial" w:eastAsia="Arial" w:hAnsi="Arial"/>
              </w:rPr>
            </w:pPr>
          </w:p>
        </w:tc>
        <w:tc>
          <w:tcPr>
            <w:tcW w:w="377" w:type="dxa"/>
          </w:tcPr>
          <w:p w14:paraId="3280240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8F3F4CA" w14:textId="77777777" w:rsidR="004E5641" w:rsidRPr="003114F9" w:rsidRDefault="004E5641" w:rsidP="0050448F">
            <w:pPr>
              <w:rPr>
                <w:rFonts w:ascii="Arial" w:eastAsia="Arial" w:hAnsi="Arial"/>
              </w:rPr>
            </w:pPr>
          </w:p>
        </w:tc>
        <w:tc>
          <w:tcPr>
            <w:tcW w:w="377" w:type="dxa"/>
          </w:tcPr>
          <w:p w14:paraId="4202E31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03CDDC6B" w14:textId="77777777" w:rsidR="004E5641" w:rsidRPr="003114F9" w:rsidRDefault="004E5641" w:rsidP="0050448F">
            <w:pPr>
              <w:rPr>
                <w:rFonts w:ascii="Arial" w:eastAsia="Arial" w:hAnsi="Arial"/>
              </w:rPr>
            </w:pPr>
          </w:p>
        </w:tc>
        <w:tc>
          <w:tcPr>
            <w:tcW w:w="377" w:type="dxa"/>
          </w:tcPr>
          <w:p w14:paraId="0B8DB52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66BB9E3" w14:textId="77777777" w:rsidR="004E5641" w:rsidRPr="003114F9" w:rsidRDefault="004E5641" w:rsidP="0050448F">
            <w:pPr>
              <w:rPr>
                <w:rFonts w:ascii="Arial" w:eastAsia="Arial" w:hAnsi="Arial"/>
              </w:rPr>
            </w:pPr>
          </w:p>
        </w:tc>
      </w:tr>
      <w:tr w:rsidR="00974B87" w:rsidRPr="003114F9" w14:paraId="7D0FD716"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5CCBA003" w14:textId="77777777" w:rsidR="004E5641" w:rsidRPr="003114F9" w:rsidRDefault="004E5641" w:rsidP="0050448F">
            <w:pPr>
              <w:ind w:left="360"/>
              <w:rPr>
                <w:rFonts w:ascii="Arial" w:eastAsia="Arial" w:hAnsi="Arial"/>
              </w:rPr>
            </w:pPr>
            <w:r w:rsidRPr="003114F9">
              <w:rPr>
                <w:rFonts w:ascii="Arial" w:eastAsia="Arial" w:hAnsi="Arial"/>
              </w:rPr>
              <w:t>San Juan Creek</w:t>
            </w:r>
          </w:p>
        </w:tc>
        <w:tc>
          <w:tcPr>
            <w:tcW w:w="416" w:type="dxa"/>
          </w:tcPr>
          <w:p w14:paraId="0AC66A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8F1BC4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CD08D3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7C745D6" w14:textId="77777777" w:rsidR="004E5641" w:rsidRPr="003114F9" w:rsidRDefault="004E5641" w:rsidP="0050448F">
            <w:pPr>
              <w:rPr>
                <w:rFonts w:ascii="Arial" w:eastAsia="Arial" w:hAnsi="Arial"/>
              </w:rPr>
            </w:pPr>
          </w:p>
        </w:tc>
        <w:tc>
          <w:tcPr>
            <w:tcW w:w="377" w:type="dxa"/>
          </w:tcPr>
          <w:p w14:paraId="52CEF32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852821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055C0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4CC18F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14E676DA"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686A48B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0752F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AA5C451" w14:textId="77777777" w:rsidR="004E5641" w:rsidRPr="003114F9" w:rsidRDefault="004E5641" w:rsidP="0050448F">
            <w:pPr>
              <w:rPr>
                <w:rFonts w:ascii="Arial" w:eastAsia="Arial" w:hAnsi="Arial"/>
              </w:rPr>
            </w:pPr>
          </w:p>
        </w:tc>
        <w:tc>
          <w:tcPr>
            <w:tcW w:w="377" w:type="dxa"/>
          </w:tcPr>
          <w:p w14:paraId="04693B9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207D8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D7C842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CE78DE9" w14:textId="77777777" w:rsidR="004E5641" w:rsidRPr="003114F9" w:rsidRDefault="004E5641" w:rsidP="0050448F">
            <w:pPr>
              <w:rPr>
                <w:rFonts w:ascii="Arial" w:eastAsia="Arial" w:hAnsi="Arial"/>
              </w:rPr>
            </w:pPr>
          </w:p>
        </w:tc>
        <w:tc>
          <w:tcPr>
            <w:tcW w:w="377" w:type="dxa"/>
          </w:tcPr>
          <w:p w14:paraId="4A3BFC4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A4A51C9" w14:textId="77777777" w:rsidR="004E5641" w:rsidRPr="003114F9" w:rsidRDefault="004E5641" w:rsidP="0050448F">
            <w:pPr>
              <w:rPr>
                <w:rFonts w:ascii="Arial" w:eastAsia="Arial" w:hAnsi="Arial"/>
              </w:rPr>
            </w:pPr>
          </w:p>
        </w:tc>
        <w:tc>
          <w:tcPr>
            <w:tcW w:w="377" w:type="dxa"/>
          </w:tcPr>
          <w:p w14:paraId="103080F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FD10BDB" w14:textId="77777777" w:rsidR="004E5641" w:rsidRPr="003114F9" w:rsidRDefault="004E5641" w:rsidP="0050448F">
            <w:pPr>
              <w:rPr>
                <w:rFonts w:ascii="Arial" w:eastAsia="Arial" w:hAnsi="Arial"/>
              </w:rPr>
            </w:pPr>
          </w:p>
        </w:tc>
        <w:tc>
          <w:tcPr>
            <w:tcW w:w="377" w:type="dxa"/>
          </w:tcPr>
          <w:p w14:paraId="01C08EE7"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36EC30" w14:textId="77777777" w:rsidR="004E5641" w:rsidRPr="003114F9" w:rsidRDefault="004E5641" w:rsidP="0050448F">
            <w:pPr>
              <w:rPr>
                <w:rFonts w:ascii="Arial" w:eastAsia="Arial" w:hAnsi="Arial"/>
              </w:rPr>
            </w:pPr>
          </w:p>
        </w:tc>
      </w:tr>
      <w:tr w:rsidR="00974B87" w:rsidRPr="003114F9" w14:paraId="71A87273"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3BB5C2E" w14:textId="402F7A6B" w:rsidR="004E5641" w:rsidRPr="003114F9" w:rsidRDefault="004E5641" w:rsidP="0050448F">
            <w:pPr>
              <w:ind w:left="360"/>
              <w:rPr>
                <w:rFonts w:ascii="Arial" w:eastAsia="Arial" w:hAnsi="Arial"/>
              </w:rPr>
            </w:pPr>
            <w:proofErr w:type="spellStart"/>
            <w:r w:rsidRPr="003114F9">
              <w:rPr>
                <w:rFonts w:ascii="Arial" w:eastAsia="Arial" w:hAnsi="Arial"/>
              </w:rPr>
              <w:t>Ch</w:t>
            </w:r>
            <w:ins w:id="1980" w:author="Pratt, Jamie@Waterboards" w:date="2023-09-14T16:31:00Z">
              <w:r w:rsidR="006E51F5" w:rsidRPr="00FE2547">
                <w:rPr>
                  <w:rFonts w:ascii="Arial" w:eastAsia="Arial" w:hAnsi="Arial"/>
                  <w:u w:val="single"/>
                </w:rPr>
                <w:t>o</w:t>
              </w:r>
            </w:ins>
            <w:r w:rsidRPr="003114F9">
              <w:rPr>
                <w:rFonts w:ascii="Arial" w:eastAsia="Arial" w:hAnsi="Arial"/>
              </w:rPr>
              <w:t>l</w:t>
            </w:r>
            <w:ins w:id="1981" w:author="Pratt, Jamie@Waterboards" w:date="2023-09-14T16:31:00Z">
              <w:r w:rsidR="006E51F5">
                <w:rPr>
                  <w:rFonts w:ascii="Arial" w:eastAsia="Arial" w:hAnsi="Arial"/>
                </w:rPr>
                <w:t>a</w:t>
              </w:r>
            </w:ins>
            <w:r w:rsidRPr="003114F9">
              <w:rPr>
                <w:rFonts w:ascii="Arial" w:eastAsia="Arial" w:hAnsi="Arial"/>
              </w:rPr>
              <w:t>me</w:t>
            </w:r>
            <w:proofErr w:type="spellEnd"/>
            <w:r w:rsidRPr="003114F9">
              <w:rPr>
                <w:rFonts w:ascii="Arial" w:eastAsia="Arial" w:hAnsi="Arial"/>
              </w:rPr>
              <w:t xml:space="preserve"> Creek</w:t>
            </w:r>
          </w:p>
        </w:tc>
        <w:tc>
          <w:tcPr>
            <w:tcW w:w="416" w:type="dxa"/>
          </w:tcPr>
          <w:p w14:paraId="25CC2DD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2507AF35"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2D941C5"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BD0146" w14:textId="77777777" w:rsidR="004E5641" w:rsidRPr="003114F9" w:rsidRDefault="004E5641" w:rsidP="0050448F">
            <w:pPr>
              <w:rPr>
                <w:rFonts w:ascii="Arial" w:eastAsia="Arial" w:hAnsi="Arial"/>
              </w:rPr>
            </w:pPr>
          </w:p>
        </w:tc>
        <w:tc>
          <w:tcPr>
            <w:tcW w:w="377" w:type="dxa"/>
          </w:tcPr>
          <w:p w14:paraId="14E6CB0D"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508656C"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E27C6C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702E6AA"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557DE1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6EF6256"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789C322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B3C7210" w14:textId="77777777" w:rsidR="004E5641" w:rsidRPr="003114F9" w:rsidRDefault="004E5641" w:rsidP="0050448F">
            <w:pPr>
              <w:rPr>
                <w:rFonts w:ascii="Arial" w:eastAsia="Arial" w:hAnsi="Arial"/>
              </w:rPr>
            </w:pPr>
          </w:p>
        </w:tc>
        <w:tc>
          <w:tcPr>
            <w:tcW w:w="377" w:type="dxa"/>
          </w:tcPr>
          <w:p w14:paraId="78F0815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3D9EC2EB"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0EA882D2"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1AF76C5" w14:textId="77777777" w:rsidR="004E5641" w:rsidRPr="003114F9" w:rsidRDefault="004E5641" w:rsidP="0050448F">
            <w:pPr>
              <w:rPr>
                <w:rFonts w:ascii="Arial" w:eastAsia="Arial" w:hAnsi="Arial"/>
              </w:rPr>
            </w:pPr>
          </w:p>
        </w:tc>
        <w:tc>
          <w:tcPr>
            <w:tcW w:w="377" w:type="dxa"/>
          </w:tcPr>
          <w:p w14:paraId="736C648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0590D06" w14:textId="77777777" w:rsidR="004E5641" w:rsidRPr="003114F9" w:rsidRDefault="004E5641" w:rsidP="0050448F">
            <w:pPr>
              <w:rPr>
                <w:rFonts w:ascii="Arial" w:eastAsia="Arial" w:hAnsi="Arial"/>
              </w:rPr>
            </w:pPr>
          </w:p>
        </w:tc>
        <w:tc>
          <w:tcPr>
            <w:tcW w:w="377" w:type="dxa"/>
          </w:tcPr>
          <w:p w14:paraId="13555668"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4BE0823D" w14:textId="77777777" w:rsidR="004E5641" w:rsidRPr="003114F9" w:rsidRDefault="004E5641" w:rsidP="0050448F">
            <w:pPr>
              <w:rPr>
                <w:rFonts w:ascii="Arial" w:eastAsia="Arial" w:hAnsi="Arial"/>
              </w:rPr>
            </w:pPr>
          </w:p>
        </w:tc>
        <w:tc>
          <w:tcPr>
            <w:tcW w:w="377" w:type="dxa"/>
          </w:tcPr>
          <w:p w14:paraId="7EF129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4CAC306" w14:textId="77777777" w:rsidR="004E5641" w:rsidRPr="003114F9" w:rsidRDefault="004E5641" w:rsidP="0050448F">
            <w:pPr>
              <w:rPr>
                <w:rFonts w:ascii="Arial" w:eastAsia="Arial" w:hAnsi="Arial"/>
              </w:rPr>
            </w:pPr>
          </w:p>
        </w:tc>
      </w:tr>
      <w:tr w:rsidR="00974B87" w:rsidRPr="003114F9" w14:paraId="5C87C48B" w14:textId="77777777" w:rsidTr="00C739CD">
        <w:tc>
          <w:tcPr>
            <w:cnfStyle w:val="000010000000" w:firstRow="0" w:lastRow="0" w:firstColumn="0" w:lastColumn="0" w:oddVBand="1" w:evenVBand="0" w:oddHBand="0" w:evenHBand="0" w:firstRowFirstColumn="0" w:firstRowLastColumn="0" w:lastRowFirstColumn="0" w:lastRowLastColumn="0"/>
            <w:tcW w:w="4627" w:type="dxa"/>
          </w:tcPr>
          <w:p w14:paraId="663BAB99" w14:textId="2AD90868" w:rsidR="004E5641" w:rsidRPr="003114F9" w:rsidRDefault="004E5641" w:rsidP="0050448F">
            <w:pPr>
              <w:ind w:left="720"/>
              <w:rPr>
                <w:rFonts w:ascii="Arial" w:eastAsia="Arial" w:hAnsi="Arial"/>
              </w:rPr>
            </w:pPr>
            <w:r w:rsidRPr="003114F9">
              <w:rPr>
                <w:rFonts w:ascii="Arial" w:eastAsia="Arial" w:hAnsi="Arial"/>
              </w:rPr>
              <w:t xml:space="preserve">Little </w:t>
            </w:r>
            <w:proofErr w:type="spellStart"/>
            <w:r w:rsidRPr="003114F9">
              <w:rPr>
                <w:rFonts w:ascii="Arial" w:eastAsia="Arial" w:hAnsi="Arial"/>
              </w:rPr>
              <w:t>Ch</w:t>
            </w:r>
            <w:ins w:id="1982" w:author="Pratt, Jamie@Waterboards" w:date="2023-09-14T16:31:00Z">
              <w:r w:rsidR="006E51F5">
                <w:rPr>
                  <w:rFonts w:ascii="Arial" w:eastAsia="Arial" w:hAnsi="Arial"/>
                </w:rPr>
                <w:t>o</w:t>
              </w:r>
            </w:ins>
            <w:r w:rsidRPr="003114F9">
              <w:rPr>
                <w:rFonts w:ascii="Arial" w:eastAsia="Arial" w:hAnsi="Arial"/>
              </w:rPr>
              <w:t>l</w:t>
            </w:r>
            <w:ins w:id="1983" w:author="Pratt, Jamie@Waterboards" w:date="2023-09-14T16:31:00Z">
              <w:r w:rsidR="006E51F5">
                <w:rPr>
                  <w:rFonts w:ascii="Arial" w:eastAsia="Arial" w:hAnsi="Arial"/>
                </w:rPr>
                <w:t>a</w:t>
              </w:r>
            </w:ins>
            <w:r w:rsidRPr="003114F9">
              <w:rPr>
                <w:rFonts w:ascii="Arial" w:eastAsia="Arial" w:hAnsi="Arial"/>
              </w:rPr>
              <w:t>me</w:t>
            </w:r>
            <w:proofErr w:type="spellEnd"/>
            <w:r w:rsidRPr="003114F9">
              <w:rPr>
                <w:rFonts w:ascii="Arial" w:eastAsia="Arial" w:hAnsi="Arial"/>
              </w:rPr>
              <w:t xml:space="preserve"> Creek</w:t>
            </w:r>
          </w:p>
        </w:tc>
        <w:tc>
          <w:tcPr>
            <w:tcW w:w="416" w:type="dxa"/>
          </w:tcPr>
          <w:p w14:paraId="1A32F64F"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301FF37E"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54CCE47E"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36686B2" w14:textId="77777777" w:rsidR="004E5641" w:rsidRPr="003114F9" w:rsidRDefault="004E5641" w:rsidP="0050448F">
            <w:pPr>
              <w:rPr>
                <w:rFonts w:ascii="Arial" w:eastAsia="Arial" w:hAnsi="Arial"/>
              </w:rPr>
            </w:pPr>
          </w:p>
        </w:tc>
        <w:tc>
          <w:tcPr>
            <w:tcW w:w="377" w:type="dxa"/>
          </w:tcPr>
          <w:p w14:paraId="1F4A3B1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7DC9FF2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94E6989"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60339C09"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36F5FB5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15B8B617"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6A2E56A3"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0EBE9398" w14:textId="77777777" w:rsidR="004E5641" w:rsidRPr="003114F9" w:rsidRDefault="004E5641" w:rsidP="0050448F">
            <w:pPr>
              <w:rPr>
                <w:rFonts w:ascii="Arial" w:eastAsia="Arial" w:hAnsi="Arial"/>
              </w:rPr>
            </w:pPr>
          </w:p>
        </w:tc>
        <w:tc>
          <w:tcPr>
            <w:tcW w:w="377" w:type="dxa"/>
          </w:tcPr>
          <w:p w14:paraId="4030E2AB"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2E7499A8" w14:textId="77777777" w:rsidR="004E5641" w:rsidRPr="003114F9" w:rsidRDefault="004E5641" w:rsidP="0050448F">
            <w:pPr>
              <w:rPr>
                <w:rFonts w:ascii="Arial" w:eastAsia="Arial" w:hAnsi="Arial"/>
              </w:rPr>
            </w:pPr>
            <w:r w:rsidRPr="003114F9">
              <w:rPr>
                <w:rFonts w:ascii="Arial" w:eastAsia="Arial" w:hAnsi="Arial"/>
              </w:rPr>
              <w:t>X</w:t>
            </w:r>
          </w:p>
        </w:tc>
        <w:tc>
          <w:tcPr>
            <w:tcW w:w="377" w:type="dxa"/>
          </w:tcPr>
          <w:p w14:paraId="4A378C36"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00AC6B6" w14:textId="77777777" w:rsidR="004E5641" w:rsidRPr="003114F9" w:rsidRDefault="004E5641" w:rsidP="0050448F">
            <w:pPr>
              <w:rPr>
                <w:rFonts w:ascii="Arial" w:eastAsia="Arial" w:hAnsi="Arial"/>
              </w:rPr>
            </w:pPr>
          </w:p>
        </w:tc>
        <w:tc>
          <w:tcPr>
            <w:tcW w:w="377" w:type="dxa"/>
          </w:tcPr>
          <w:p w14:paraId="48761ED1"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76890493" w14:textId="77777777" w:rsidR="004E5641" w:rsidRPr="003114F9" w:rsidRDefault="004E5641" w:rsidP="0050448F">
            <w:pPr>
              <w:rPr>
                <w:rFonts w:ascii="Arial" w:eastAsia="Arial" w:hAnsi="Arial"/>
              </w:rPr>
            </w:pPr>
          </w:p>
        </w:tc>
        <w:tc>
          <w:tcPr>
            <w:tcW w:w="377" w:type="dxa"/>
          </w:tcPr>
          <w:p w14:paraId="018174A4"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3114F9">
              <w:rPr>
                <w:rFonts w:ascii="Arial" w:eastAsia="Arial" w:hAnsi="Arial"/>
              </w:rPr>
              <w:t>X</w:t>
            </w:r>
          </w:p>
        </w:tc>
        <w:tc>
          <w:tcPr>
            <w:cnfStyle w:val="000010000000" w:firstRow="0" w:lastRow="0" w:firstColumn="0" w:lastColumn="0" w:oddVBand="1" w:evenVBand="0" w:oddHBand="0" w:evenHBand="0" w:firstRowFirstColumn="0" w:firstRowLastColumn="0" w:lastRowFirstColumn="0" w:lastRowLastColumn="0"/>
            <w:tcW w:w="377" w:type="dxa"/>
          </w:tcPr>
          <w:p w14:paraId="5E646728" w14:textId="77777777" w:rsidR="004E5641" w:rsidRPr="003114F9" w:rsidRDefault="004E5641" w:rsidP="0050448F">
            <w:pPr>
              <w:rPr>
                <w:rFonts w:ascii="Arial" w:eastAsia="Arial" w:hAnsi="Arial"/>
              </w:rPr>
            </w:pPr>
          </w:p>
        </w:tc>
        <w:tc>
          <w:tcPr>
            <w:tcW w:w="377" w:type="dxa"/>
          </w:tcPr>
          <w:p w14:paraId="4CD6507C" w14:textId="77777777" w:rsidR="004E5641" w:rsidRPr="003114F9"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377" w:type="dxa"/>
          </w:tcPr>
          <w:p w14:paraId="54DA7A04" w14:textId="77777777" w:rsidR="004E5641" w:rsidRPr="003114F9" w:rsidRDefault="004E5641" w:rsidP="0050448F">
            <w:pPr>
              <w:rPr>
                <w:rFonts w:ascii="Arial" w:eastAsia="Arial" w:hAnsi="Arial"/>
              </w:rPr>
            </w:pPr>
          </w:p>
        </w:tc>
      </w:tr>
    </w:tbl>
    <w:p w14:paraId="5F8BE136" w14:textId="77777777" w:rsidR="004E5641" w:rsidRDefault="004E5641" w:rsidP="004E5641">
      <w:pPr>
        <w:pStyle w:val="BodyText"/>
      </w:pPr>
    </w:p>
    <w:p w14:paraId="144BB0DB" w14:textId="77777777" w:rsidR="004E5641" w:rsidRPr="00484884" w:rsidRDefault="004E5641" w:rsidP="004E5641">
      <w:pPr>
        <w:pStyle w:val="BodyText"/>
        <w:sectPr w:rsidR="004E5641" w:rsidRPr="00484884" w:rsidSect="003114F9">
          <w:pgSz w:w="15840" w:h="12240" w:orient="landscape" w:code="1"/>
          <w:pgMar w:top="1440" w:right="1440" w:bottom="1440" w:left="1440" w:header="720" w:footer="720" w:gutter="0"/>
          <w:cols w:space="720"/>
          <w:docGrid w:linePitch="360"/>
        </w:sectPr>
      </w:pPr>
    </w:p>
    <w:p w14:paraId="36CC8C0A" w14:textId="520A8E73" w:rsidR="004E5641" w:rsidRDefault="00FB662B" w:rsidP="004E5641">
      <w:pPr>
        <w:pStyle w:val="Heading5Numberless"/>
      </w:pPr>
      <w:bookmarkStart w:id="1984" w:name="table-2-2"/>
      <w:bookmarkEnd w:id="1949"/>
      <w:bookmarkEnd w:id="1950"/>
      <w:r>
        <w:lastRenderedPageBreak/>
        <w:t>Table</w:t>
      </w:r>
      <w:r w:rsidR="004E5641">
        <w:t xml:space="preserve"> 2-2</w:t>
      </w:r>
    </w:p>
    <w:p w14:paraId="6025243D" w14:textId="1D5D89A7" w:rsidR="004E5641" w:rsidRDefault="004E5641" w:rsidP="004E5641">
      <w:pPr>
        <w:pStyle w:val="Heading6Numberless"/>
      </w:pPr>
      <w:bookmarkStart w:id="1985" w:name="proposed-basin-plan-amendment-4"/>
      <w:r>
        <w:t xml:space="preserve">Original </w:t>
      </w:r>
      <w:r w:rsidR="00446C97">
        <w:t>t</w:t>
      </w:r>
      <w:r>
        <w:t>able</w:t>
      </w:r>
    </w:p>
    <w:tbl>
      <w:tblPr>
        <w:tblW w:w="4982"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1"/>
        <w:gridCol w:w="603"/>
        <w:gridCol w:w="605"/>
        <w:gridCol w:w="605"/>
        <w:gridCol w:w="604"/>
        <w:gridCol w:w="606"/>
        <w:gridCol w:w="606"/>
        <w:gridCol w:w="604"/>
        <w:gridCol w:w="606"/>
        <w:gridCol w:w="606"/>
        <w:gridCol w:w="600"/>
      </w:tblGrid>
      <w:tr w:rsidR="004E5641" w:rsidRPr="00393515" w14:paraId="0C2BCC85" w14:textId="77777777" w:rsidTr="0050448F">
        <w:tc>
          <w:tcPr>
            <w:tcW w:w="1756" w:type="pct"/>
            <w:shd w:val="clear" w:color="auto" w:fill="auto"/>
            <w:vAlign w:val="center"/>
          </w:tcPr>
          <w:p w14:paraId="0BEC126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oastal Water</w:t>
            </w:r>
          </w:p>
        </w:tc>
        <w:tc>
          <w:tcPr>
            <w:tcW w:w="324" w:type="pct"/>
            <w:shd w:val="clear" w:color="auto" w:fill="F2F2F2"/>
            <w:vAlign w:val="center"/>
          </w:tcPr>
          <w:p w14:paraId="7A89BB06"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10D8C055"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665726C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3876F54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1</w:t>
            </w:r>
          </w:p>
        </w:tc>
        <w:tc>
          <w:tcPr>
            <w:tcW w:w="325" w:type="pct"/>
            <w:shd w:val="clear" w:color="auto" w:fill="auto"/>
            <w:vAlign w:val="center"/>
          </w:tcPr>
          <w:p w14:paraId="46ACC15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6C812B6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326BB6C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694F194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2</w:t>
            </w:r>
          </w:p>
        </w:tc>
        <w:tc>
          <w:tcPr>
            <w:tcW w:w="325" w:type="pct"/>
            <w:shd w:val="clear" w:color="auto" w:fill="F2F2F2"/>
            <w:vAlign w:val="center"/>
          </w:tcPr>
          <w:p w14:paraId="1A8A7D3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4DF32D9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N</w:t>
            </w:r>
          </w:p>
          <w:p w14:paraId="05295FB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D</w:t>
            </w:r>
          </w:p>
        </w:tc>
        <w:tc>
          <w:tcPr>
            <w:tcW w:w="324" w:type="pct"/>
            <w:shd w:val="clear" w:color="auto" w:fill="auto"/>
            <w:vAlign w:val="center"/>
          </w:tcPr>
          <w:p w14:paraId="1F4A93A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N</w:t>
            </w:r>
          </w:p>
          <w:p w14:paraId="0B0E434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3D37F90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V</w:t>
            </w:r>
          </w:p>
        </w:tc>
        <w:tc>
          <w:tcPr>
            <w:tcW w:w="325" w:type="pct"/>
            <w:shd w:val="clear" w:color="auto" w:fill="F2F2F2"/>
            <w:vAlign w:val="center"/>
          </w:tcPr>
          <w:p w14:paraId="275A1DA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p w14:paraId="473120EE"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42C9354F"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tc>
        <w:tc>
          <w:tcPr>
            <w:tcW w:w="325" w:type="pct"/>
            <w:shd w:val="clear" w:color="auto" w:fill="auto"/>
            <w:vAlign w:val="center"/>
          </w:tcPr>
          <w:p w14:paraId="3C0EF24A"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S</w:t>
            </w:r>
          </w:p>
          <w:p w14:paraId="2471CB8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H</w:t>
            </w:r>
          </w:p>
          <w:p w14:paraId="3C99372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p w14:paraId="5CE4E55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p w14:paraId="543E700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tc>
        <w:tc>
          <w:tcPr>
            <w:tcW w:w="324" w:type="pct"/>
            <w:shd w:val="clear" w:color="auto" w:fill="F2F2F2"/>
            <w:vAlign w:val="center"/>
          </w:tcPr>
          <w:p w14:paraId="7A5D86D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C</w:t>
            </w:r>
          </w:p>
          <w:p w14:paraId="710A4044"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O</w:t>
            </w:r>
          </w:p>
          <w:p w14:paraId="3150550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p w14:paraId="71DAF62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M</w:t>
            </w:r>
          </w:p>
        </w:tc>
        <w:tc>
          <w:tcPr>
            <w:tcW w:w="325" w:type="pct"/>
            <w:shd w:val="clear" w:color="auto" w:fill="auto"/>
            <w:vAlign w:val="center"/>
          </w:tcPr>
          <w:p w14:paraId="78217B92"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378E8EBE"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A</w:t>
            </w:r>
          </w:p>
          <w:p w14:paraId="7306EED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R</w:t>
            </w:r>
          </w:p>
          <w:p w14:paraId="6C062D9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E</w:t>
            </w:r>
          </w:p>
        </w:tc>
        <w:tc>
          <w:tcPr>
            <w:tcW w:w="325" w:type="pct"/>
            <w:shd w:val="clear" w:color="auto" w:fill="F2F2F2"/>
            <w:vAlign w:val="center"/>
          </w:tcPr>
          <w:p w14:paraId="4410A2CC"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B</w:t>
            </w:r>
          </w:p>
          <w:p w14:paraId="4D423FF4"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019C574D"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O</w:t>
            </w:r>
          </w:p>
          <w:p w14:paraId="65CDC869"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tc>
        <w:tc>
          <w:tcPr>
            <w:tcW w:w="322" w:type="pct"/>
            <w:shd w:val="clear" w:color="auto" w:fill="auto"/>
            <w:vAlign w:val="center"/>
          </w:tcPr>
          <w:p w14:paraId="228E6121"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W</w:t>
            </w:r>
          </w:p>
          <w:p w14:paraId="4B30ED07"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I</w:t>
            </w:r>
          </w:p>
          <w:p w14:paraId="2F020EAB"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L</w:t>
            </w:r>
          </w:p>
          <w:p w14:paraId="7CF989E3" w14:textId="77777777" w:rsidR="004E5641" w:rsidRPr="00393515" w:rsidRDefault="004E5641" w:rsidP="0050448F">
            <w:pPr>
              <w:spacing w:before="0" w:line="240" w:lineRule="auto"/>
              <w:jc w:val="center"/>
              <w:rPr>
                <w:rFonts w:ascii="Arial" w:eastAsia="Times New Roman" w:hAnsi="Arial" w:cs="Arial"/>
                <w:b/>
                <w:sz w:val="18"/>
                <w:szCs w:val="18"/>
              </w:rPr>
            </w:pPr>
            <w:r w:rsidRPr="00393515">
              <w:rPr>
                <w:rFonts w:ascii="Arial" w:eastAsia="Times New Roman" w:hAnsi="Arial" w:cs="Arial"/>
                <w:b/>
                <w:sz w:val="18"/>
                <w:szCs w:val="18"/>
              </w:rPr>
              <w:t>D</w:t>
            </w:r>
          </w:p>
        </w:tc>
      </w:tr>
      <w:tr w:rsidR="004E5641" w:rsidRPr="00393515" w14:paraId="220A4C7C" w14:textId="77777777" w:rsidTr="0050448F">
        <w:tc>
          <w:tcPr>
            <w:tcW w:w="1756" w:type="pct"/>
            <w:shd w:val="clear" w:color="auto" w:fill="auto"/>
            <w:vAlign w:val="center"/>
          </w:tcPr>
          <w:p w14:paraId="0751B1F5" w14:textId="77777777" w:rsidR="004E5641" w:rsidRPr="008669DA" w:rsidRDefault="004E5641" w:rsidP="0050448F">
            <w:pPr>
              <w:spacing w:before="60" w:after="20" w:line="240" w:lineRule="auto"/>
              <w:ind w:left="342" w:hanging="342"/>
              <w:rPr>
                <w:rFonts w:ascii="Arial" w:eastAsia="Times New Roman" w:hAnsi="Arial" w:cs="Arial"/>
                <w:sz w:val="18"/>
                <w:szCs w:val="18"/>
                <w:lang w:val="es-ES"/>
              </w:rPr>
            </w:pPr>
            <w:r w:rsidRPr="008669DA">
              <w:rPr>
                <w:rFonts w:ascii="Arial" w:eastAsia="Times New Roman" w:hAnsi="Arial" w:cs="Arial"/>
                <w:sz w:val="18"/>
                <w:szCs w:val="18"/>
                <w:lang w:val="es-ES"/>
              </w:rPr>
              <w:t>Pescadero Pt. to Pt. Año Nuevo</w:t>
            </w:r>
          </w:p>
        </w:tc>
        <w:tc>
          <w:tcPr>
            <w:tcW w:w="324" w:type="pct"/>
            <w:shd w:val="clear" w:color="auto" w:fill="F2F2F2"/>
            <w:vAlign w:val="center"/>
          </w:tcPr>
          <w:p w14:paraId="6424BAD9"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0211588"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044088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0D080248"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74C327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138BC73"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48A24A9D"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51543C7"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D5DB7E" w14:textId="77777777" w:rsidR="004E5641" w:rsidRPr="00393515" w:rsidRDefault="004E5641" w:rsidP="0050448F">
            <w:pPr>
              <w:spacing w:before="60" w:after="20" w:line="240" w:lineRule="auto"/>
              <w:jc w:val="center"/>
              <w:rPr>
                <w:rFonts w:ascii="Arial" w:eastAsia="Times New Roman" w:hAnsi="Arial" w:cs="Arial"/>
                <w:sz w:val="18"/>
                <w:szCs w:val="18"/>
              </w:rPr>
            </w:pPr>
          </w:p>
        </w:tc>
        <w:tc>
          <w:tcPr>
            <w:tcW w:w="322" w:type="pct"/>
            <w:shd w:val="clear" w:color="auto" w:fill="auto"/>
            <w:vAlign w:val="center"/>
          </w:tcPr>
          <w:p w14:paraId="06526571" w14:textId="77777777" w:rsidR="004E5641" w:rsidRPr="00393515" w:rsidRDefault="004E5641" w:rsidP="0050448F">
            <w:pPr>
              <w:spacing w:before="6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0EAA381" w14:textId="77777777" w:rsidTr="0050448F">
        <w:tc>
          <w:tcPr>
            <w:tcW w:w="1756" w:type="pct"/>
            <w:shd w:val="clear" w:color="auto" w:fill="auto"/>
            <w:vAlign w:val="center"/>
          </w:tcPr>
          <w:p w14:paraId="0024FFE0" w14:textId="77777777" w:rsidR="004E5641" w:rsidRPr="00BE011B" w:rsidRDefault="004E5641" w:rsidP="0050448F">
            <w:pPr>
              <w:spacing w:before="20" w:after="20" w:line="240" w:lineRule="auto"/>
              <w:ind w:left="342" w:hanging="342"/>
              <w:rPr>
                <w:rFonts w:ascii="Arial" w:eastAsia="Times New Roman" w:hAnsi="Arial" w:cs="Arial"/>
                <w:sz w:val="18"/>
                <w:szCs w:val="18"/>
                <w:lang w:val="es-ES"/>
              </w:rPr>
            </w:pPr>
            <w:r w:rsidRPr="00BE011B">
              <w:rPr>
                <w:rFonts w:ascii="Arial" w:eastAsia="Times New Roman" w:hAnsi="Arial" w:cs="Arial"/>
                <w:sz w:val="18"/>
                <w:szCs w:val="18"/>
                <w:lang w:val="es-ES"/>
              </w:rPr>
              <w:t xml:space="preserve">Pt. Año Nuevo to </w:t>
            </w:r>
            <w:proofErr w:type="spellStart"/>
            <w:r w:rsidRPr="00BE011B">
              <w:rPr>
                <w:rFonts w:ascii="Arial" w:eastAsia="Times New Roman" w:hAnsi="Arial" w:cs="Arial"/>
                <w:sz w:val="18"/>
                <w:szCs w:val="18"/>
                <w:lang w:val="es-ES"/>
              </w:rPr>
              <w:t>Soquel</w:t>
            </w:r>
            <w:proofErr w:type="spellEnd"/>
            <w:r w:rsidRPr="00BE011B">
              <w:rPr>
                <w:rFonts w:ascii="Arial" w:eastAsia="Times New Roman" w:hAnsi="Arial" w:cs="Arial"/>
                <w:sz w:val="18"/>
                <w:szCs w:val="18"/>
                <w:lang w:val="es-ES"/>
              </w:rPr>
              <w:t xml:space="preserve"> Pt.</w:t>
            </w:r>
          </w:p>
        </w:tc>
        <w:tc>
          <w:tcPr>
            <w:tcW w:w="324" w:type="pct"/>
            <w:shd w:val="clear" w:color="auto" w:fill="F2F2F2"/>
            <w:vAlign w:val="center"/>
          </w:tcPr>
          <w:p w14:paraId="2678EB2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7E1E22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FAECA9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6F9FC2F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F06BC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08A58B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767A3A0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A11C8D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2752719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0DB878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FD25569" w14:textId="77777777" w:rsidTr="0050448F">
        <w:tc>
          <w:tcPr>
            <w:tcW w:w="1756" w:type="pct"/>
            <w:shd w:val="clear" w:color="auto" w:fill="auto"/>
            <w:vAlign w:val="center"/>
          </w:tcPr>
          <w:p w14:paraId="648F4974"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Año Nuevo and Island</w:t>
            </w:r>
          </w:p>
        </w:tc>
        <w:tc>
          <w:tcPr>
            <w:tcW w:w="324" w:type="pct"/>
            <w:shd w:val="clear" w:color="auto" w:fill="F2F2F2"/>
            <w:vAlign w:val="center"/>
          </w:tcPr>
          <w:p w14:paraId="6801CCD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81B5A6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C68BBA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8F4988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A8CC4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56B3C9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E00692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70CF30D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791BE7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D458A2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DB2DF84" w14:textId="77777777" w:rsidTr="0050448F">
        <w:tc>
          <w:tcPr>
            <w:tcW w:w="1756" w:type="pct"/>
            <w:shd w:val="clear" w:color="auto" w:fill="auto"/>
            <w:vAlign w:val="center"/>
          </w:tcPr>
          <w:p w14:paraId="0323630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Cruz Harbor</w:t>
            </w:r>
          </w:p>
        </w:tc>
        <w:tc>
          <w:tcPr>
            <w:tcW w:w="324" w:type="pct"/>
            <w:shd w:val="clear" w:color="auto" w:fill="F2F2F2"/>
            <w:vAlign w:val="center"/>
          </w:tcPr>
          <w:p w14:paraId="7F9BD59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85EFDD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F3C2F9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2FA869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009A3A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CD6EC0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5C294CD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774AF0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126BE68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07899D8"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6B8133CA" w14:textId="77777777" w:rsidTr="0050448F">
        <w:tc>
          <w:tcPr>
            <w:tcW w:w="1756" w:type="pct"/>
            <w:shd w:val="clear" w:color="auto" w:fill="auto"/>
            <w:vAlign w:val="center"/>
          </w:tcPr>
          <w:p w14:paraId="1235A1F3"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 Lorenzo Estuary</w:t>
            </w:r>
          </w:p>
        </w:tc>
        <w:tc>
          <w:tcPr>
            <w:tcW w:w="324" w:type="pct"/>
            <w:shd w:val="clear" w:color="auto" w:fill="F2F2F2"/>
            <w:vAlign w:val="center"/>
          </w:tcPr>
          <w:p w14:paraId="2E92965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9E176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3F523D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E6D8D6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D6AA9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5A6A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18A415E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9E7E3F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021D11B"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C5F9FC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E9132C7" w14:textId="77777777" w:rsidTr="0050448F">
        <w:tc>
          <w:tcPr>
            <w:tcW w:w="1756" w:type="pct"/>
            <w:shd w:val="clear" w:color="auto" w:fill="auto"/>
            <w:vAlign w:val="center"/>
          </w:tcPr>
          <w:p w14:paraId="56ACB1D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Soquel Pt. to Salinas River</w:t>
            </w:r>
          </w:p>
        </w:tc>
        <w:tc>
          <w:tcPr>
            <w:tcW w:w="324" w:type="pct"/>
            <w:shd w:val="clear" w:color="auto" w:fill="F2F2F2"/>
            <w:vAlign w:val="center"/>
          </w:tcPr>
          <w:p w14:paraId="3A2F367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4A016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22565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FC3F8D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C2DE50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7B7719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38C9A7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40EE2C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A1EEFC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FE2101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004B11E4" w14:textId="77777777" w:rsidTr="0050448F">
        <w:tc>
          <w:tcPr>
            <w:tcW w:w="1756" w:type="pct"/>
            <w:shd w:val="clear" w:color="auto" w:fill="auto"/>
            <w:vAlign w:val="center"/>
          </w:tcPr>
          <w:p w14:paraId="0355DB0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Elkhorn </w:t>
            </w:r>
            <w:proofErr w:type="spellStart"/>
            <w:r w:rsidRPr="00393515">
              <w:rPr>
                <w:rFonts w:ascii="Arial" w:eastAsia="Times New Roman" w:hAnsi="Arial" w:cs="Arial"/>
                <w:sz w:val="18"/>
                <w:szCs w:val="18"/>
              </w:rPr>
              <w:t>Slough</w:t>
            </w:r>
            <w:r w:rsidRPr="00393515">
              <w:rPr>
                <w:rFonts w:ascii="Arial" w:eastAsia="Times New Roman" w:hAnsi="Arial" w:cs="Arial"/>
                <w:sz w:val="18"/>
                <w:szCs w:val="18"/>
                <w:vertAlign w:val="superscript"/>
              </w:rPr>
              <w:t>b</w:t>
            </w:r>
            <w:proofErr w:type="spellEnd"/>
          </w:p>
        </w:tc>
        <w:tc>
          <w:tcPr>
            <w:tcW w:w="324" w:type="pct"/>
            <w:shd w:val="clear" w:color="auto" w:fill="F2F2F2"/>
            <w:vAlign w:val="center"/>
          </w:tcPr>
          <w:p w14:paraId="0FBF7F9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8FAA7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28B577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6A67D7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C2727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51F5B9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F0A243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31B78A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FF0FE2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1B53FE2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6E309FF" w14:textId="77777777" w:rsidTr="0050448F">
        <w:tc>
          <w:tcPr>
            <w:tcW w:w="1756" w:type="pct"/>
            <w:shd w:val="clear" w:color="auto" w:fill="auto"/>
            <w:vAlign w:val="center"/>
          </w:tcPr>
          <w:p w14:paraId="5AFA0FE0"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ss Landing Harbor</w:t>
            </w:r>
          </w:p>
        </w:tc>
        <w:tc>
          <w:tcPr>
            <w:tcW w:w="324" w:type="pct"/>
            <w:shd w:val="clear" w:color="auto" w:fill="F2F2F2"/>
            <w:vAlign w:val="center"/>
          </w:tcPr>
          <w:p w14:paraId="463FD91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A794CD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A8567A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2AE6A7E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DC3CC7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B86D323" w14:textId="77777777" w:rsidR="004E5641" w:rsidRPr="00393515" w:rsidRDefault="004E5641" w:rsidP="0050448F">
            <w:pPr>
              <w:spacing w:before="20" w:after="20" w:line="240" w:lineRule="auto"/>
              <w:jc w:val="center"/>
              <w:rPr>
                <w:rFonts w:ascii="Arial" w:eastAsia="Times New Roman" w:hAnsi="Arial" w:cs="Arial"/>
                <w:sz w:val="18"/>
                <w:szCs w:val="18"/>
              </w:rPr>
            </w:pPr>
            <w:proofErr w:type="spellStart"/>
            <w:r w:rsidRPr="00393515">
              <w:rPr>
                <w:rFonts w:ascii="Arial" w:eastAsia="Times New Roman" w:hAnsi="Arial" w:cs="Arial"/>
                <w:sz w:val="18"/>
                <w:szCs w:val="18"/>
              </w:rPr>
              <w:t>E</w:t>
            </w:r>
            <w:r w:rsidRPr="00393515">
              <w:rPr>
                <w:rFonts w:ascii="Arial" w:eastAsia="Times New Roman" w:hAnsi="Arial" w:cs="Arial"/>
                <w:sz w:val="18"/>
                <w:szCs w:val="18"/>
                <w:vertAlign w:val="superscript"/>
              </w:rPr>
              <w:t>c</w:t>
            </w:r>
            <w:proofErr w:type="spellEnd"/>
          </w:p>
        </w:tc>
        <w:tc>
          <w:tcPr>
            <w:tcW w:w="324" w:type="pct"/>
            <w:shd w:val="clear" w:color="auto" w:fill="F2F2F2"/>
            <w:vAlign w:val="center"/>
          </w:tcPr>
          <w:p w14:paraId="4E5E8F4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CAC4F8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97467C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1BE26C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098D5A14" w14:textId="77777777" w:rsidTr="0050448F">
        <w:tc>
          <w:tcPr>
            <w:tcW w:w="1756" w:type="pct"/>
            <w:shd w:val="clear" w:color="auto" w:fill="auto"/>
            <w:vAlign w:val="center"/>
          </w:tcPr>
          <w:p w14:paraId="1F0343B8"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Salinas River to Pt. </w:t>
            </w:r>
            <w:proofErr w:type="spellStart"/>
            <w:r w:rsidRPr="00393515">
              <w:rPr>
                <w:rFonts w:ascii="Arial" w:eastAsia="Times New Roman" w:hAnsi="Arial" w:cs="Arial"/>
                <w:sz w:val="18"/>
                <w:szCs w:val="18"/>
              </w:rPr>
              <w:t>Piños</w:t>
            </w:r>
            <w:proofErr w:type="spellEnd"/>
          </w:p>
        </w:tc>
        <w:tc>
          <w:tcPr>
            <w:tcW w:w="324" w:type="pct"/>
            <w:shd w:val="clear" w:color="auto" w:fill="F2F2F2"/>
            <w:vAlign w:val="center"/>
          </w:tcPr>
          <w:p w14:paraId="5B49B9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663B39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9ECF6E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02C9CAD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277BE2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C59C8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613D6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1E305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B32310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F8EEFA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BFFEE02" w14:textId="77777777" w:rsidTr="0050448F">
        <w:tc>
          <w:tcPr>
            <w:tcW w:w="1756" w:type="pct"/>
            <w:shd w:val="clear" w:color="auto" w:fill="auto"/>
            <w:vAlign w:val="center"/>
          </w:tcPr>
          <w:p w14:paraId="0EC5546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nterey Harbor</w:t>
            </w:r>
          </w:p>
        </w:tc>
        <w:tc>
          <w:tcPr>
            <w:tcW w:w="324" w:type="pct"/>
            <w:shd w:val="clear" w:color="auto" w:fill="F2F2F2"/>
            <w:vAlign w:val="center"/>
          </w:tcPr>
          <w:p w14:paraId="4343FAE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A</w:t>
            </w:r>
          </w:p>
        </w:tc>
        <w:tc>
          <w:tcPr>
            <w:tcW w:w="325" w:type="pct"/>
            <w:shd w:val="clear" w:color="auto" w:fill="auto"/>
            <w:vAlign w:val="center"/>
          </w:tcPr>
          <w:p w14:paraId="21FCBFE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85A571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CCC996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024C76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E017CF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4A253BA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A</w:t>
            </w:r>
          </w:p>
        </w:tc>
        <w:tc>
          <w:tcPr>
            <w:tcW w:w="325" w:type="pct"/>
            <w:shd w:val="clear" w:color="auto" w:fill="auto"/>
            <w:vAlign w:val="center"/>
          </w:tcPr>
          <w:p w14:paraId="116E10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672ED0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41FCD83A"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30E99D66" w14:textId="77777777" w:rsidTr="0050448F">
        <w:tc>
          <w:tcPr>
            <w:tcW w:w="1756" w:type="pct"/>
            <w:shd w:val="clear" w:color="auto" w:fill="auto"/>
            <w:vAlign w:val="center"/>
          </w:tcPr>
          <w:p w14:paraId="445A7A6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acific Grove Marine Gardens</w:t>
            </w:r>
          </w:p>
        </w:tc>
        <w:tc>
          <w:tcPr>
            <w:tcW w:w="324" w:type="pct"/>
            <w:shd w:val="clear" w:color="auto" w:fill="F2F2F2"/>
            <w:vAlign w:val="center"/>
          </w:tcPr>
          <w:p w14:paraId="5E1673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E52E99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DD7B5F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76CD7D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5A035F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E43BBD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78A296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A634FB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EF751D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10B7DE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1614BF0" w14:textId="77777777" w:rsidTr="0050448F">
        <w:tc>
          <w:tcPr>
            <w:tcW w:w="1756" w:type="pct"/>
            <w:shd w:val="clear" w:color="auto" w:fill="auto"/>
            <w:vAlign w:val="center"/>
          </w:tcPr>
          <w:p w14:paraId="0D48186B"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Hopkins Marine Life Refuge</w:t>
            </w:r>
          </w:p>
        </w:tc>
        <w:tc>
          <w:tcPr>
            <w:tcW w:w="324" w:type="pct"/>
            <w:shd w:val="clear" w:color="auto" w:fill="F2F2F2"/>
            <w:vAlign w:val="center"/>
          </w:tcPr>
          <w:p w14:paraId="21DD6EF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6F7C54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A57089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67F0A2C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15A2838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9D22A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546E1C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B50F80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C47B86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467A001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794ADF6" w14:textId="77777777" w:rsidTr="0050448F">
        <w:tc>
          <w:tcPr>
            <w:tcW w:w="1756" w:type="pct"/>
            <w:shd w:val="clear" w:color="auto" w:fill="auto"/>
            <w:vAlign w:val="center"/>
          </w:tcPr>
          <w:p w14:paraId="1CAB262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Pt. </w:t>
            </w:r>
            <w:proofErr w:type="spellStart"/>
            <w:r w:rsidRPr="00393515">
              <w:rPr>
                <w:rFonts w:ascii="Arial" w:eastAsia="Times New Roman" w:hAnsi="Arial" w:cs="Arial"/>
                <w:sz w:val="18"/>
                <w:szCs w:val="18"/>
              </w:rPr>
              <w:t>Piños</w:t>
            </w:r>
            <w:proofErr w:type="spellEnd"/>
            <w:r w:rsidRPr="00393515">
              <w:rPr>
                <w:rFonts w:ascii="Arial" w:eastAsia="Times New Roman" w:hAnsi="Arial" w:cs="Arial"/>
                <w:sz w:val="18"/>
                <w:szCs w:val="18"/>
              </w:rPr>
              <w:t xml:space="preserve"> to Pt. Piedras Blancas</w:t>
            </w:r>
          </w:p>
        </w:tc>
        <w:tc>
          <w:tcPr>
            <w:tcW w:w="324" w:type="pct"/>
            <w:shd w:val="clear" w:color="auto" w:fill="F2F2F2"/>
            <w:vAlign w:val="center"/>
          </w:tcPr>
          <w:p w14:paraId="6CE2A81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E56531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0BF6F8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2B2763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11808E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19B67F"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1F7AEB4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9A18F3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5FEF05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057138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A14C433" w14:textId="77777777" w:rsidTr="0050448F">
        <w:tc>
          <w:tcPr>
            <w:tcW w:w="1756" w:type="pct"/>
            <w:shd w:val="clear" w:color="auto" w:fill="auto"/>
            <w:vAlign w:val="center"/>
          </w:tcPr>
          <w:p w14:paraId="3DE26546"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Carmel Bay</w:t>
            </w:r>
          </w:p>
        </w:tc>
        <w:tc>
          <w:tcPr>
            <w:tcW w:w="324" w:type="pct"/>
            <w:shd w:val="clear" w:color="auto" w:fill="F2F2F2"/>
            <w:vAlign w:val="center"/>
          </w:tcPr>
          <w:p w14:paraId="3153FD0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E1EE42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222F07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16F4E9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7627808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7B95CF"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42F185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DC4A7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C56FB7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7FF94D3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7EC0C351" w14:textId="77777777" w:rsidTr="0050448F">
        <w:tc>
          <w:tcPr>
            <w:tcW w:w="1756" w:type="pct"/>
            <w:shd w:val="clear" w:color="auto" w:fill="auto"/>
            <w:vAlign w:val="center"/>
          </w:tcPr>
          <w:p w14:paraId="29B7A46E"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Lobos State Reserve</w:t>
            </w:r>
          </w:p>
        </w:tc>
        <w:tc>
          <w:tcPr>
            <w:tcW w:w="324" w:type="pct"/>
            <w:shd w:val="clear" w:color="auto" w:fill="F2F2F2"/>
            <w:vAlign w:val="center"/>
          </w:tcPr>
          <w:p w14:paraId="052BE9E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0B80F0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024E1B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1F444D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63008CE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72B72D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48E1ABA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1483D23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024043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20C3487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667B4375" w14:textId="77777777" w:rsidTr="0050448F">
        <w:tc>
          <w:tcPr>
            <w:tcW w:w="1756" w:type="pct"/>
            <w:shd w:val="clear" w:color="auto" w:fill="auto"/>
            <w:vAlign w:val="center"/>
          </w:tcPr>
          <w:p w14:paraId="4411E77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t. Sur</w:t>
            </w:r>
          </w:p>
        </w:tc>
        <w:tc>
          <w:tcPr>
            <w:tcW w:w="324" w:type="pct"/>
            <w:shd w:val="clear" w:color="auto" w:fill="F2F2F2"/>
            <w:vAlign w:val="center"/>
          </w:tcPr>
          <w:p w14:paraId="7DE8E55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B32E2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6FE1EE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DF364A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D67FB4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920CD7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A77C1F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F59429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6E5BE86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6F0946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462829F" w14:textId="77777777" w:rsidTr="0050448F">
        <w:tc>
          <w:tcPr>
            <w:tcW w:w="1756" w:type="pct"/>
            <w:shd w:val="clear" w:color="auto" w:fill="auto"/>
            <w:vAlign w:val="center"/>
          </w:tcPr>
          <w:p w14:paraId="21D7D73E"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Pfeiffer-Burns State Park</w:t>
            </w:r>
          </w:p>
        </w:tc>
        <w:tc>
          <w:tcPr>
            <w:tcW w:w="324" w:type="pct"/>
            <w:shd w:val="clear" w:color="auto" w:fill="F2F2F2"/>
            <w:vAlign w:val="center"/>
          </w:tcPr>
          <w:p w14:paraId="7069230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C72155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FA99B3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78B4B3C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761732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08B1F8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7445EDD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39C127F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228222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18B2F4B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C244034" w14:textId="77777777" w:rsidTr="0050448F">
        <w:tc>
          <w:tcPr>
            <w:tcW w:w="1756" w:type="pct"/>
            <w:shd w:val="clear" w:color="auto" w:fill="auto"/>
            <w:vAlign w:val="center"/>
          </w:tcPr>
          <w:p w14:paraId="7239D07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Ocean Area Surrounding Salmon Creek</w:t>
            </w:r>
          </w:p>
        </w:tc>
        <w:tc>
          <w:tcPr>
            <w:tcW w:w="324" w:type="pct"/>
            <w:shd w:val="clear" w:color="auto" w:fill="F2F2F2"/>
            <w:vAlign w:val="center"/>
          </w:tcPr>
          <w:p w14:paraId="2EFE989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83046A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F1322D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C2BCE4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79604C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1418DC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AE9A699"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60A90D1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068904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567330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074BBB6" w14:textId="77777777" w:rsidTr="0050448F">
        <w:tc>
          <w:tcPr>
            <w:tcW w:w="1756" w:type="pct"/>
            <w:shd w:val="clear" w:color="auto" w:fill="auto"/>
            <w:vAlign w:val="center"/>
          </w:tcPr>
          <w:p w14:paraId="35BFDDEA" w14:textId="77777777" w:rsidR="004E5641" w:rsidRPr="008669DA" w:rsidRDefault="004E5641" w:rsidP="0050448F">
            <w:pPr>
              <w:spacing w:before="20" w:after="20" w:line="240" w:lineRule="auto"/>
              <w:ind w:left="342" w:hanging="342"/>
              <w:rPr>
                <w:rFonts w:ascii="Arial" w:eastAsia="Times New Roman" w:hAnsi="Arial" w:cs="Arial"/>
                <w:sz w:val="18"/>
                <w:szCs w:val="18"/>
                <w:lang w:val="es-ES"/>
              </w:rPr>
            </w:pPr>
            <w:r w:rsidRPr="008669DA">
              <w:rPr>
                <w:rFonts w:ascii="Arial" w:eastAsia="Times New Roman" w:hAnsi="Arial" w:cs="Arial"/>
                <w:sz w:val="18"/>
                <w:szCs w:val="18"/>
                <w:lang w:val="es-ES"/>
              </w:rPr>
              <w:t>Pt. Piedras Blancas to Pt. Estero</w:t>
            </w:r>
          </w:p>
        </w:tc>
        <w:tc>
          <w:tcPr>
            <w:tcW w:w="324" w:type="pct"/>
            <w:shd w:val="clear" w:color="auto" w:fill="F2F2F2"/>
            <w:vAlign w:val="center"/>
          </w:tcPr>
          <w:p w14:paraId="1CB1176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0DA8EA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B9F48C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58B8B9C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1BC41A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E2F007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1C312DB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B4B68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0CA3C9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098362D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7892EC67" w14:textId="77777777" w:rsidTr="0050448F">
        <w:tc>
          <w:tcPr>
            <w:tcW w:w="1756" w:type="pct"/>
            <w:shd w:val="clear" w:color="auto" w:fill="auto"/>
            <w:vAlign w:val="center"/>
          </w:tcPr>
          <w:p w14:paraId="6951FF85"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Estero Bay</w:t>
            </w:r>
          </w:p>
        </w:tc>
        <w:tc>
          <w:tcPr>
            <w:tcW w:w="324" w:type="pct"/>
            <w:shd w:val="clear" w:color="auto" w:fill="F2F2F2"/>
            <w:vAlign w:val="center"/>
          </w:tcPr>
          <w:p w14:paraId="09C479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16EF6C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8FD649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C09C9B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E8BE31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793EE5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12BDC5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AB0FA2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279905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CA45D0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373187A9" w14:textId="77777777" w:rsidTr="0050448F">
        <w:tc>
          <w:tcPr>
            <w:tcW w:w="1756" w:type="pct"/>
            <w:shd w:val="clear" w:color="auto" w:fill="auto"/>
            <w:vAlign w:val="center"/>
          </w:tcPr>
          <w:p w14:paraId="3784113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Morro Bay</w:t>
            </w:r>
          </w:p>
        </w:tc>
        <w:tc>
          <w:tcPr>
            <w:tcW w:w="324" w:type="pct"/>
            <w:shd w:val="clear" w:color="auto" w:fill="F2F2F2"/>
            <w:vAlign w:val="center"/>
          </w:tcPr>
          <w:p w14:paraId="6096720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6A176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B3B703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24D12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1D7F38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A5874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D44CDA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3930F8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BC6C7C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3EA865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187AE570" w14:textId="77777777" w:rsidTr="0050448F">
        <w:tc>
          <w:tcPr>
            <w:tcW w:w="1756" w:type="pct"/>
            <w:shd w:val="clear" w:color="auto" w:fill="auto"/>
            <w:vAlign w:val="center"/>
          </w:tcPr>
          <w:p w14:paraId="022E2B20"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Pt. </w:t>
            </w:r>
            <w:proofErr w:type="spellStart"/>
            <w:r w:rsidRPr="00393515">
              <w:rPr>
                <w:rFonts w:ascii="Arial" w:eastAsia="Times New Roman" w:hAnsi="Arial" w:cs="Arial"/>
                <w:sz w:val="18"/>
                <w:szCs w:val="18"/>
              </w:rPr>
              <w:t>Buchon</w:t>
            </w:r>
            <w:proofErr w:type="spellEnd"/>
            <w:r w:rsidRPr="00393515">
              <w:rPr>
                <w:rFonts w:ascii="Arial" w:eastAsia="Times New Roman" w:hAnsi="Arial" w:cs="Arial"/>
                <w:sz w:val="18"/>
                <w:szCs w:val="18"/>
              </w:rPr>
              <w:t xml:space="preserve"> to Pt. San Luis</w:t>
            </w:r>
          </w:p>
        </w:tc>
        <w:tc>
          <w:tcPr>
            <w:tcW w:w="324" w:type="pct"/>
            <w:shd w:val="clear" w:color="auto" w:fill="F2F2F2"/>
            <w:vAlign w:val="center"/>
          </w:tcPr>
          <w:p w14:paraId="40391E1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449D1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54C78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41AF9A6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8C3545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88195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8405F1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88BE7D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3A491232"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04BD6C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9A59D13" w14:textId="77777777" w:rsidTr="0050448F">
        <w:tc>
          <w:tcPr>
            <w:tcW w:w="1756" w:type="pct"/>
            <w:shd w:val="clear" w:color="auto" w:fill="auto"/>
            <w:vAlign w:val="center"/>
          </w:tcPr>
          <w:p w14:paraId="3DC0B10F"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San Luis to Pt. Sal</w:t>
            </w:r>
          </w:p>
        </w:tc>
        <w:tc>
          <w:tcPr>
            <w:tcW w:w="324" w:type="pct"/>
            <w:shd w:val="clear" w:color="auto" w:fill="F2F2F2"/>
            <w:vAlign w:val="center"/>
          </w:tcPr>
          <w:p w14:paraId="24556F3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C98072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F57B7F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339532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938B41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F61F94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CA3E1B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18198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598324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2ACD86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CCC72DD" w14:textId="77777777" w:rsidTr="0050448F">
        <w:tc>
          <w:tcPr>
            <w:tcW w:w="1756" w:type="pct"/>
            <w:shd w:val="clear" w:color="auto" w:fill="auto"/>
            <w:vAlign w:val="center"/>
          </w:tcPr>
          <w:p w14:paraId="5187B3B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Sal to Pt. Arguello</w:t>
            </w:r>
          </w:p>
        </w:tc>
        <w:tc>
          <w:tcPr>
            <w:tcW w:w="324" w:type="pct"/>
            <w:shd w:val="clear" w:color="auto" w:fill="F2F2F2"/>
            <w:vAlign w:val="center"/>
          </w:tcPr>
          <w:p w14:paraId="5E06A78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4055F8C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D34D09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2E34025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C4A54E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AA86D4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A74EF3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30A1A8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45A9599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0CDE721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4D50999" w14:textId="77777777" w:rsidTr="0050448F">
        <w:tc>
          <w:tcPr>
            <w:tcW w:w="1756" w:type="pct"/>
            <w:shd w:val="clear" w:color="auto" w:fill="auto"/>
            <w:vAlign w:val="center"/>
          </w:tcPr>
          <w:p w14:paraId="5A5F6831"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Pt. Arguello to Coal Oil Pt.</w:t>
            </w:r>
          </w:p>
        </w:tc>
        <w:tc>
          <w:tcPr>
            <w:tcW w:w="324" w:type="pct"/>
            <w:shd w:val="clear" w:color="auto" w:fill="F2F2F2"/>
            <w:vAlign w:val="center"/>
          </w:tcPr>
          <w:p w14:paraId="192D0C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051B92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A3886A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35926FC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DD757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954D3C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264D210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7F8078A"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14633B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7D3AD39C"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5185161C" w14:textId="77777777" w:rsidTr="0050448F">
        <w:tc>
          <w:tcPr>
            <w:tcW w:w="1756" w:type="pct"/>
            <w:shd w:val="clear" w:color="auto" w:fill="auto"/>
            <w:vAlign w:val="center"/>
          </w:tcPr>
          <w:p w14:paraId="0BDE169D"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Coal Oil Pt. to Rincon Pt.</w:t>
            </w:r>
          </w:p>
        </w:tc>
        <w:tc>
          <w:tcPr>
            <w:tcW w:w="324" w:type="pct"/>
            <w:shd w:val="clear" w:color="auto" w:fill="F2F2F2"/>
            <w:vAlign w:val="center"/>
          </w:tcPr>
          <w:p w14:paraId="62164B5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0C544A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8C675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108E510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3EC8504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5BC13C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B5063C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611C8D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353261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7E82FF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505B035C" w14:textId="77777777" w:rsidTr="0050448F">
        <w:tc>
          <w:tcPr>
            <w:tcW w:w="1756" w:type="pct"/>
            <w:shd w:val="clear" w:color="auto" w:fill="auto"/>
            <w:vAlign w:val="center"/>
          </w:tcPr>
          <w:p w14:paraId="79AE01EA"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Goleta Slough</w:t>
            </w:r>
          </w:p>
        </w:tc>
        <w:tc>
          <w:tcPr>
            <w:tcW w:w="324" w:type="pct"/>
            <w:shd w:val="clear" w:color="auto" w:fill="F2F2F2"/>
            <w:vAlign w:val="center"/>
          </w:tcPr>
          <w:p w14:paraId="238C74B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E66F43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EB2AF8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803A81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F53D44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E04109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6CFD7EC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53F5267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ED116B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36615DD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9496918" w14:textId="77777777" w:rsidTr="0050448F">
        <w:tc>
          <w:tcPr>
            <w:tcW w:w="1756" w:type="pct"/>
            <w:shd w:val="clear" w:color="auto" w:fill="auto"/>
            <w:vAlign w:val="center"/>
          </w:tcPr>
          <w:p w14:paraId="4E9CC7F9"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Barbara Harbor</w:t>
            </w:r>
          </w:p>
        </w:tc>
        <w:tc>
          <w:tcPr>
            <w:tcW w:w="324" w:type="pct"/>
            <w:shd w:val="clear" w:color="auto" w:fill="F2F2F2"/>
            <w:vAlign w:val="center"/>
          </w:tcPr>
          <w:p w14:paraId="6FB0765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FB8F478"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5878C0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auto"/>
            <w:vAlign w:val="center"/>
          </w:tcPr>
          <w:p w14:paraId="4C1348E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AE16C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551C050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2EFABED5"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477B59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5F7D3A6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6235E970"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175090DB" w14:textId="77777777" w:rsidTr="0050448F">
        <w:tc>
          <w:tcPr>
            <w:tcW w:w="1756" w:type="pct"/>
            <w:shd w:val="clear" w:color="auto" w:fill="auto"/>
            <w:vAlign w:val="center"/>
          </w:tcPr>
          <w:p w14:paraId="20519DC7"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Beach Parks</w:t>
            </w:r>
          </w:p>
        </w:tc>
        <w:tc>
          <w:tcPr>
            <w:tcW w:w="324" w:type="pct"/>
            <w:shd w:val="clear" w:color="auto" w:fill="F2F2F2"/>
            <w:vAlign w:val="center"/>
          </w:tcPr>
          <w:p w14:paraId="761EAFE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124E741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6C7EA3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1E71671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F8BF99F"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7F45208"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F2F2F2"/>
            <w:vAlign w:val="center"/>
          </w:tcPr>
          <w:p w14:paraId="32FBCDC1"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01113E95"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D9A88F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7C850CFF" w14:textId="77777777" w:rsidR="004E5641" w:rsidRPr="00393515" w:rsidRDefault="004E5641" w:rsidP="0050448F">
            <w:pPr>
              <w:spacing w:before="20" w:after="20" w:line="240" w:lineRule="auto"/>
              <w:jc w:val="center"/>
              <w:rPr>
                <w:rFonts w:ascii="Arial" w:eastAsia="Times New Roman" w:hAnsi="Arial" w:cs="Arial"/>
                <w:sz w:val="18"/>
                <w:szCs w:val="18"/>
              </w:rPr>
            </w:pPr>
          </w:p>
        </w:tc>
      </w:tr>
      <w:tr w:rsidR="004E5641" w:rsidRPr="00393515" w14:paraId="0D1B1FDE" w14:textId="77777777" w:rsidTr="0050448F">
        <w:tc>
          <w:tcPr>
            <w:tcW w:w="1756" w:type="pct"/>
            <w:shd w:val="clear" w:color="auto" w:fill="auto"/>
            <w:vAlign w:val="center"/>
          </w:tcPr>
          <w:p w14:paraId="08D1E752"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 Miguel Island</w:t>
            </w:r>
          </w:p>
        </w:tc>
        <w:tc>
          <w:tcPr>
            <w:tcW w:w="324" w:type="pct"/>
            <w:shd w:val="clear" w:color="auto" w:fill="F2F2F2"/>
            <w:vAlign w:val="center"/>
          </w:tcPr>
          <w:p w14:paraId="77A3EC6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6B0634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17DCDE54"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0F49FFF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4ECF967"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2289C0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AF616C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DD3A0A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2AC7563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3C43B8F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AF163A4" w14:textId="77777777" w:rsidTr="0050448F">
        <w:tc>
          <w:tcPr>
            <w:tcW w:w="1756" w:type="pct"/>
            <w:shd w:val="clear" w:color="auto" w:fill="auto"/>
            <w:vAlign w:val="center"/>
          </w:tcPr>
          <w:p w14:paraId="64A2361A"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Rosa Island</w:t>
            </w:r>
          </w:p>
        </w:tc>
        <w:tc>
          <w:tcPr>
            <w:tcW w:w="324" w:type="pct"/>
            <w:shd w:val="clear" w:color="auto" w:fill="F2F2F2"/>
            <w:vAlign w:val="center"/>
          </w:tcPr>
          <w:p w14:paraId="3E0274F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F4DE25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9F065A3"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678162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7F78EC6"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F2CEDEA"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39AFF56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2E65A677"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CAFF25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54F15FB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4CDBA5C1" w14:textId="77777777" w:rsidTr="0050448F">
        <w:tc>
          <w:tcPr>
            <w:tcW w:w="1756" w:type="pct"/>
            <w:shd w:val="clear" w:color="auto" w:fill="auto"/>
            <w:vAlign w:val="center"/>
          </w:tcPr>
          <w:p w14:paraId="29886FF5"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Santa Cruz Island</w:t>
            </w:r>
          </w:p>
        </w:tc>
        <w:tc>
          <w:tcPr>
            <w:tcW w:w="324" w:type="pct"/>
            <w:shd w:val="clear" w:color="auto" w:fill="F2F2F2"/>
            <w:vAlign w:val="center"/>
          </w:tcPr>
          <w:p w14:paraId="723BDAA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D3F170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786408FD"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30B9C5D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61E7097D"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763F871"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513F06CE"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79F4DB22"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4187A07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2" w:type="pct"/>
            <w:shd w:val="clear" w:color="auto" w:fill="auto"/>
            <w:vAlign w:val="center"/>
          </w:tcPr>
          <w:p w14:paraId="0B22B08C"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r w:rsidR="004E5641" w:rsidRPr="00393515" w14:paraId="21E3E7FD" w14:textId="77777777" w:rsidTr="0050448F">
        <w:tc>
          <w:tcPr>
            <w:tcW w:w="1756" w:type="pct"/>
            <w:shd w:val="clear" w:color="auto" w:fill="auto"/>
            <w:vAlign w:val="center"/>
          </w:tcPr>
          <w:p w14:paraId="2172AE1D" w14:textId="77777777" w:rsidR="004E5641" w:rsidRPr="00393515" w:rsidRDefault="004E5641" w:rsidP="0050448F">
            <w:pPr>
              <w:spacing w:before="20" w:after="20" w:line="240" w:lineRule="auto"/>
              <w:ind w:left="342" w:hanging="342"/>
              <w:rPr>
                <w:rFonts w:ascii="Arial" w:eastAsia="Times New Roman" w:hAnsi="Arial" w:cs="Arial"/>
                <w:sz w:val="18"/>
                <w:szCs w:val="18"/>
              </w:rPr>
            </w:pPr>
            <w:r w:rsidRPr="00393515">
              <w:rPr>
                <w:rFonts w:ascii="Arial" w:eastAsia="Times New Roman" w:hAnsi="Arial" w:cs="Arial"/>
                <w:sz w:val="18"/>
                <w:szCs w:val="18"/>
              </w:rPr>
              <w:t xml:space="preserve">   El Estero</w:t>
            </w:r>
          </w:p>
        </w:tc>
        <w:tc>
          <w:tcPr>
            <w:tcW w:w="324" w:type="pct"/>
            <w:shd w:val="clear" w:color="auto" w:fill="F2F2F2"/>
            <w:vAlign w:val="center"/>
          </w:tcPr>
          <w:p w14:paraId="478E4F9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398F875B"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52487670"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4" w:type="pct"/>
            <w:shd w:val="clear" w:color="auto" w:fill="auto"/>
            <w:vAlign w:val="center"/>
          </w:tcPr>
          <w:p w14:paraId="40F4925C"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F2F2F2"/>
            <w:vAlign w:val="center"/>
          </w:tcPr>
          <w:p w14:paraId="019FADF0"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auto"/>
            <w:vAlign w:val="center"/>
          </w:tcPr>
          <w:p w14:paraId="65E093D9"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4" w:type="pct"/>
            <w:shd w:val="clear" w:color="auto" w:fill="F2F2F2"/>
            <w:vAlign w:val="center"/>
          </w:tcPr>
          <w:p w14:paraId="7394C67E"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5" w:type="pct"/>
            <w:shd w:val="clear" w:color="auto" w:fill="auto"/>
            <w:vAlign w:val="center"/>
          </w:tcPr>
          <w:p w14:paraId="2D8FD333"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c>
          <w:tcPr>
            <w:tcW w:w="325" w:type="pct"/>
            <w:shd w:val="clear" w:color="auto" w:fill="F2F2F2"/>
            <w:vAlign w:val="center"/>
          </w:tcPr>
          <w:p w14:paraId="01A61616" w14:textId="77777777" w:rsidR="004E5641" w:rsidRPr="00393515" w:rsidRDefault="004E5641" w:rsidP="0050448F">
            <w:pPr>
              <w:spacing w:before="20" w:after="20" w:line="240" w:lineRule="auto"/>
              <w:jc w:val="center"/>
              <w:rPr>
                <w:rFonts w:ascii="Arial" w:eastAsia="Times New Roman" w:hAnsi="Arial" w:cs="Arial"/>
                <w:sz w:val="18"/>
                <w:szCs w:val="18"/>
              </w:rPr>
            </w:pPr>
          </w:p>
        </w:tc>
        <w:tc>
          <w:tcPr>
            <w:tcW w:w="322" w:type="pct"/>
            <w:shd w:val="clear" w:color="auto" w:fill="auto"/>
            <w:vAlign w:val="center"/>
          </w:tcPr>
          <w:p w14:paraId="5BA9F334" w14:textId="77777777" w:rsidR="004E5641" w:rsidRPr="00393515" w:rsidRDefault="004E5641" w:rsidP="0050448F">
            <w:pPr>
              <w:spacing w:before="20" w:after="20" w:line="240" w:lineRule="auto"/>
              <w:jc w:val="center"/>
              <w:rPr>
                <w:rFonts w:ascii="Arial" w:eastAsia="Times New Roman" w:hAnsi="Arial" w:cs="Arial"/>
                <w:sz w:val="18"/>
                <w:szCs w:val="18"/>
              </w:rPr>
            </w:pPr>
            <w:r w:rsidRPr="00393515">
              <w:rPr>
                <w:rFonts w:ascii="Arial" w:eastAsia="Times New Roman" w:hAnsi="Arial" w:cs="Arial"/>
                <w:sz w:val="18"/>
                <w:szCs w:val="18"/>
              </w:rPr>
              <w:t>E</w:t>
            </w:r>
          </w:p>
        </w:tc>
      </w:tr>
    </w:tbl>
    <w:p w14:paraId="3F478889"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20" w:line="240" w:lineRule="auto"/>
        <w:ind w:left="360" w:hanging="360"/>
        <w:jc w:val="both"/>
        <w:rPr>
          <w:rFonts w:ascii="Arial" w:eastAsia="Times New Roman" w:hAnsi="Arial" w:cs="Arial"/>
          <w:sz w:val="18"/>
          <w:szCs w:val="18"/>
        </w:rPr>
      </w:pPr>
      <w:proofErr w:type="spellStart"/>
      <w:r w:rsidRPr="00ED0633">
        <w:rPr>
          <w:rFonts w:ascii="Arial" w:eastAsia="Times New Roman" w:hAnsi="Arial" w:cs="Arial"/>
          <w:sz w:val="18"/>
          <w:szCs w:val="18"/>
        </w:rPr>
        <w:t>a</w:t>
      </w:r>
      <w:proofErr w:type="spellEnd"/>
      <w:r w:rsidRPr="00ED0633">
        <w:rPr>
          <w:rFonts w:ascii="Arial" w:eastAsia="Times New Roman" w:hAnsi="Arial" w:cs="Arial"/>
          <w:sz w:val="18"/>
          <w:szCs w:val="18"/>
        </w:rPr>
        <w:tab/>
        <w:t>This table lists selected coastal segments.  It is not a complete inventory for the Central Coast Region.  Unlisted water bodies have implied beneficial use designations for protection of both recreation and aquatic life.</w:t>
      </w:r>
    </w:p>
    <w:p w14:paraId="364DCF61"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p>
    <w:p w14:paraId="62198D62"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r w:rsidRPr="00ED0633">
        <w:rPr>
          <w:rFonts w:ascii="Arial" w:eastAsia="Times New Roman" w:hAnsi="Arial" w:cs="Arial"/>
          <w:sz w:val="18"/>
          <w:szCs w:val="18"/>
        </w:rPr>
        <w:t>b</w:t>
      </w:r>
      <w:r w:rsidRPr="00ED0633">
        <w:rPr>
          <w:rFonts w:ascii="Arial" w:eastAsia="Times New Roman" w:hAnsi="Arial" w:cs="Arial"/>
          <w:sz w:val="18"/>
          <w:szCs w:val="18"/>
        </w:rPr>
        <w:tab/>
        <w:t xml:space="preserve">Elkhorn Slough has been designated an ecological reserve by the California Department of Fish and </w:t>
      </w:r>
      <w:proofErr w:type="gramStart"/>
      <w:r w:rsidRPr="00ED0633">
        <w:rPr>
          <w:rFonts w:ascii="Arial" w:eastAsia="Times New Roman" w:hAnsi="Arial" w:cs="Arial"/>
          <w:sz w:val="18"/>
          <w:szCs w:val="18"/>
        </w:rPr>
        <w:t>Wildlife, and</w:t>
      </w:r>
      <w:proofErr w:type="gramEnd"/>
      <w:r w:rsidRPr="00ED0633">
        <w:rPr>
          <w:rFonts w:ascii="Arial" w:eastAsia="Times New Roman" w:hAnsi="Arial" w:cs="Arial"/>
          <w:sz w:val="18"/>
          <w:szCs w:val="18"/>
        </w:rPr>
        <w:t xml:space="preserve"> recognized as a National Estuary Sanctuary by the Federal Government.</w:t>
      </w:r>
    </w:p>
    <w:p w14:paraId="0951DDF1"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p>
    <w:p w14:paraId="24BC2B43"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jc w:val="both"/>
        <w:rPr>
          <w:rFonts w:ascii="Arial" w:eastAsia="Times New Roman" w:hAnsi="Arial" w:cs="Arial"/>
          <w:sz w:val="18"/>
          <w:szCs w:val="18"/>
        </w:rPr>
      </w:pPr>
      <w:r w:rsidRPr="00ED0633">
        <w:rPr>
          <w:rFonts w:ascii="Arial" w:eastAsia="Times New Roman" w:hAnsi="Arial" w:cs="Arial"/>
          <w:sz w:val="18"/>
          <w:szCs w:val="18"/>
        </w:rPr>
        <w:t>c</w:t>
      </w:r>
      <w:r w:rsidRPr="00ED0633">
        <w:rPr>
          <w:rFonts w:ascii="Arial" w:eastAsia="Times New Roman" w:hAnsi="Arial" w:cs="Arial"/>
          <w:sz w:val="18"/>
          <w:szCs w:val="18"/>
        </w:rPr>
        <w:tab/>
        <w:t xml:space="preserve">Clamming is an existing beneficial use in the North Harbor and on the south side of the entrance channel to Elkhorn Slough (north of the Pacific Gas and Electric Cooling Water Intake).  Presently, no </w:t>
      </w:r>
      <w:proofErr w:type="spellStart"/>
      <w:r w:rsidRPr="00ED0633">
        <w:rPr>
          <w:rFonts w:ascii="Arial" w:eastAsia="Times New Roman" w:hAnsi="Arial" w:cs="Arial"/>
          <w:sz w:val="18"/>
          <w:szCs w:val="18"/>
        </w:rPr>
        <w:t>shellfishing</w:t>
      </w:r>
      <w:proofErr w:type="spellEnd"/>
      <w:r w:rsidRPr="00ED0633">
        <w:rPr>
          <w:rFonts w:ascii="Arial" w:eastAsia="Times New Roman" w:hAnsi="Arial" w:cs="Arial"/>
          <w:sz w:val="18"/>
          <w:szCs w:val="18"/>
        </w:rPr>
        <w:t xml:space="preserve"> use occurs south of the Pacific Gas and Electric Intake.</w:t>
      </w:r>
    </w:p>
    <w:p w14:paraId="61D47278" w14:textId="77777777" w:rsidR="004E5641" w:rsidRPr="00ED0633" w:rsidRDefault="004E5641" w:rsidP="004E5641">
      <w:pPr>
        <w:tabs>
          <w:tab w:val="left" w:pos="-1440"/>
          <w:tab w:val="left" w:pos="-720"/>
          <w:tab w:val="left" w:pos="-288"/>
          <w:tab w:val="left" w:pos="36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6"/>
          <w:szCs w:val="16"/>
        </w:rPr>
      </w:pPr>
    </w:p>
    <w:p w14:paraId="2E384A39" w14:textId="77777777" w:rsidR="004E5641" w:rsidRPr="00ED0633" w:rsidRDefault="004E5641" w:rsidP="004E5641">
      <w:pPr>
        <w:tabs>
          <w:tab w:val="left" w:pos="-1440"/>
          <w:tab w:val="left" w:pos="-720"/>
          <w:tab w:val="left" w:pos="-288"/>
          <w:tab w:val="left" w:pos="360"/>
          <w:tab w:val="left" w:pos="81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8"/>
          <w:szCs w:val="18"/>
        </w:rPr>
      </w:pPr>
      <w:r w:rsidRPr="00ED0633">
        <w:rPr>
          <w:rFonts w:ascii="Arial" w:eastAsia="Times New Roman" w:hAnsi="Arial" w:cs="Arial"/>
          <w:sz w:val="18"/>
          <w:szCs w:val="18"/>
        </w:rPr>
        <w:lastRenderedPageBreak/>
        <w:t xml:space="preserve">NOTES:  </w:t>
      </w:r>
      <w:r w:rsidRPr="00ED0633">
        <w:rPr>
          <w:rFonts w:ascii="Arial" w:eastAsia="Times New Roman" w:hAnsi="Arial" w:cs="Arial"/>
          <w:sz w:val="18"/>
          <w:szCs w:val="18"/>
        </w:rPr>
        <w:tab/>
        <w:t>E = Existing beneficial water use</w:t>
      </w:r>
    </w:p>
    <w:p w14:paraId="40844460" w14:textId="77777777" w:rsidR="004E5641" w:rsidRPr="00ED0633" w:rsidRDefault="004E5641" w:rsidP="004E5641">
      <w:pPr>
        <w:tabs>
          <w:tab w:val="left" w:pos="-1440"/>
          <w:tab w:val="left" w:pos="-720"/>
          <w:tab w:val="left" w:pos="-288"/>
          <w:tab w:val="left" w:pos="360"/>
          <w:tab w:val="left" w:pos="810"/>
          <w:tab w:val="left" w:pos="1080"/>
          <w:tab w:val="left" w:pos="3660"/>
          <w:tab w:val="left" w:pos="4248"/>
          <w:tab w:val="left" w:pos="4836"/>
          <w:tab w:val="left" w:pos="5256"/>
          <w:tab w:val="left" w:pos="5676"/>
          <w:tab w:val="left" w:pos="6096"/>
          <w:tab w:val="left" w:pos="6684"/>
          <w:tab w:val="left" w:pos="7188"/>
          <w:tab w:val="left" w:pos="7692"/>
          <w:tab w:val="left" w:pos="8196"/>
          <w:tab w:val="left" w:pos="8700"/>
          <w:tab w:val="left" w:pos="9204"/>
          <w:tab w:val="left" w:pos="9708"/>
        </w:tabs>
        <w:spacing w:before="0" w:line="240" w:lineRule="auto"/>
        <w:ind w:left="360" w:hanging="360"/>
        <w:rPr>
          <w:rFonts w:ascii="Arial" w:eastAsia="Times New Roman" w:hAnsi="Arial" w:cs="Arial"/>
          <w:sz w:val="18"/>
          <w:szCs w:val="18"/>
        </w:rPr>
      </w:pPr>
      <w:r w:rsidRPr="00ED0633">
        <w:rPr>
          <w:rFonts w:ascii="Arial" w:eastAsia="Times New Roman" w:hAnsi="Arial" w:cs="Arial"/>
          <w:sz w:val="18"/>
          <w:szCs w:val="18"/>
        </w:rPr>
        <w:tab/>
        <w:t xml:space="preserve"> </w:t>
      </w:r>
      <w:r w:rsidRPr="00ED0633">
        <w:rPr>
          <w:rFonts w:ascii="Arial" w:eastAsia="Times New Roman" w:hAnsi="Arial" w:cs="Arial"/>
          <w:sz w:val="18"/>
          <w:szCs w:val="18"/>
        </w:rPr>
        <w:tab/>
        <w:t>A = Anticipated beneficial water use</w:t>
      </w:r>
    </w:p>
    <w:p w14:paraId="2D3FDE48" w14:textId="68E692D9" w:rsidR="004E5641" w:rsidRDefault="004E5641" w:rsidP="004E5641">
      <w:pPr>
        <w:pStyle w:val="Heading6Numberless"/>
      </w:pPr>
      <w:r>
        <w:t xml:space="preserve">Revised </w:t>
      </w:r>
      <w:r w:rsidR="00446C97">
        <w:t>t</w:t>
      </w:r>
      <w:r>
        <w:t>able</w:t>
      </w:r>
    </w:p>
    <w:p w14:paraId="063F4DF8" w14:textId="0952AAAA" w:rsidR="004E5641" w:rsidRPr="00ED0633" w:rsidRDefault="004E5641" w:rsidP="004E5641">
      <w:pPr>
        <w:keepNext/>
        <w:spacing w:after="120" w:line="240" w:lineRule="auto"/>
        <w:rPr>
          <w:rFonts w:ascii="Arial" w:eastAsia="Arial" w:hAnsi="Arial" w:cs="Times New Roman"/>
          <w:b/>
          <w:bCs/>
          <w:iCs/>
        </w:rPr>
      </w:pPr>
      <w:r w:rsidRPr="00ED0633">
        <w:rPr>
          <w:rFonts w:ascii="Arial" w:eastAsia="Arial" w:hAnsi="Arial" w:cs="Times New Roman"/>
          <w:b/>
          <w:bCs/>
          <w:iCs/>
        </w:rPr>
        <w:t>Table 2-</w:t>
      </w:r>
      <w:r w:rsidR="007B0FA4">
        <w:rPr>
          <w:rFonts w:ascii="Arial" w:eastAsia="Arial" w:hAnsi="Arial" w:cs="Times New Roman"/>
          <w:b/>
          <w:bCs/>
          <w:iCs/>
        </w:rPr>
        <w:t>2</w:t>
      </w:r>
      <w:r w:rsidRPr="00ED0633">
        <w:rPr>
          <w:rFonts w:ascii="Arial" w:eastAsia="Arial" w:hAnsi="Arial" w:cs="Times New Roman"/>
          <w:b/>
          <w:bCs/>
          <w:iCs/>
        </w:rPr>
        <w:t xml:space="preserve">. Existing and Anticipated Uses of Coastal </w:t>
      </w:r>
      <w:proofErr w:type="spellStart"/>
      <w:r w:rsidRPr="00ED0633">
        <w:rPr>
          <w:rFonts w:ascii="Arial" w:eastAsia="Arial" w:hAnsi="Arial" w:cs="Times New Roman"/>
          <w:b/>
          <w:bCs/>
          <w:iCs/>
        </w:rPr>
        <w:t>Waters</w:t>
      </w:r>
      <w:r w:rsidRPr="00ED0633">
        <w:rPr>
          <w:rFonts w:ascii="Arial" w:eastAsia="Arial" w:hAnsi="Arial" w:cs="Times New Roman"/>
          <w:b/>
          <w:bCs/>
          <w:iCs/>
          <w:vertAlign w:val="superscript"/>
        </w:rPr>
        <w:t>a</w:t>
      </w:r>
      <w:proofErr w:type="spellEnd"/>
    </w:p>
    <w:tbl>
      <w:tblPr>
        <w:tblStyle w:val="PlainTable1"/>
        <w:tblW w:w="5000" w:type="pct"/>
        <w:tblLook w:val="0220" w:firstRow="1" w:lastRow="0" w:firstColumn="0" w:lastColumn="0" w:noHBand="1" w:noVBand="0"/>
      </w:tblPr>
      <w:tblGrid>
        <w:gridCol w:w="5059"/>
        <w:gridCol w:w="409"/>
        <w:gridCol w:w="410"/>
        <w:gridCol w:w="410"/>
        <w:gridCol w:w="410"/>
        <w:gridCol w:w="437"/>
        <w:gridCol w:w="480"/>
        <w:gridCol w:w="437"/>
        <w:gridCol w:w="410"/>
        <w:gridCol w:w="423"/>
        <w:gridCol w:w="465"/>
      </w:tblGrid>
      <w:tr w:rsidR="004E5641" w:rsidRPr="00ED0633" w14:paraId="50963F1E" w14:textId="77777777" w:rsidTr="006255F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9EE674" w14:textId="77777777" w:rsidR="004E5641" w:rsidRPr="00ED0633" w:rsidRDefault="004E5641" w:rsidP="0050448F">
            <w:pPr>
              <w:rPr>
                <w:rFonts w:eastAsia="Arial"/>
              </w:rPr>
            </w:pPr>
            <w:r w:rsidRPr="00ED0633">
              <w:rPr>
                <w:rFonts w:eastAsia="Arial"/>
              </w:rPr>
              <w:t>Coastal Water</w:t>
            </w:r>
          </w:p>
        </w:tc>
        <w:tc>
          <w:tcPr>
            <w:tcW w:w="0" w:type="auto"/>
          </w:tcPr>
          <w:p w14:paraId="7BFBD54A"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R</w:t>
            </w:r>
          </w:p>
          <w:p w14:paraId="07328055"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E</w:t>
            </w:r>
          </w:p>
          <w:p w14:paraId="3771E784"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C</w:t>
            </w:r>
          </w:p>
          <w:p w14:paraId="27CB73FE"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1</w:t>
            </w:r>
          </w:p>
        </w:tc>
        <w:tc>
          <w:tcPr>
            <w:cnfStyle w:val="000010000000" w:firstRow="0" w:lastRow="0" w:firstColumn="0" w:lastColumn="0" w:oddVBand="1" w:evenVBand="0" w:oddHBand="0" w:evenHBand="0" w:firstRowFirstColumn="0" w:firstRowLastColumn="0" w:lastRowFirstColumn="0" w:lastRowLastColumn="0"/>
            <w:tcW w:w="0" w:type="auto"/>
          </w:tcPr>
          <w:p w14:paraId="432DA43A" w14:textId="77777777" w:rsidR="004E5641" w:rsidRPr="00ED0633" w:rsidRDefault="004E5641" w:rsidP="0050448F">
            <w:pPr>
              <w:rPr>
                <w:rFonts w:eastAsia="Arial"/>
              </w:rPr>
            </w:pPr>
            <w:r w:rsidRPr="00ED0633">
              <w:rPr>
                <w:rFonts w:eastAsia="Arial"/>
              </w:rPr>
              <w:t>R</w:t>
            </w:r>
          </w:p>
          <w:p w14:paraId="49020D73" w14:textId="77777777" w:rsidR="004E5641" w:rsidRPr="00ED0633" w:rsidRDefault="004E5641" w:rsidP="0050448F">
            <w:pPr>
              <w:rPr>
                <w:rFonts w:eastAsia="Arial"/>
              </w:rPr>
            </w:pPr>
            <w:r w:rsidRPr="00ED0633">
              <w:rPr>
                <w:rFonts w:eastAsia="Arial"/>
              </w:rPr>
              <w:t>E</w:t>
            </w:r>
          </w:p>
          <w:p w14:paraId="6ECAE072" w14:textId="77777777" w:rsidR="004E5641" w:rsidRPr="00ED0633" w:rsidRDefault="004E5641" w:rsidP="0050448F">
            <w:pPr>
              <w:rPr>
                <w:rFonts w:eastAsia="Arial"/>
              </w:rPr>
            </w:pPr>
            <w:r w:rsidRPr="00ED0633">
              <w:rPr>
                <w:rFonts w:eastAsia="Arial"/>
              </w:rPr>
              <w:t>C</w:t>
            </w:r>
          </w:p>
          <w:p w14:paraId="7811764A" w14:textId="77777777" w:rsidR="004E5641" w:rsidRPr="00ED0633" w:rsidRDefault="004E5641" w:rsidP="0050448F">
            <w:pPr>
              <w:rPr>
                <w:rFonts w:eastAsia="Arial"/>
              </w:rPr>
            </w:pPr>
            <w:r w:rsidRPr="00ED0633">
              <w:rPr>
                <w:rFonts w:eastAsia="Arial"/>
              </w:rPr>
              <w:t>2</w:t>
            </w:r>
          </w:p>
        </w:tc>
        <w:tc>
          <w:tcPr>
            <w:tcW w:w="0" w:type="auto"/>
          </w:tcPr>
          <w:p w14:paraId="50F3DEE8"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I</w:t>
            </w:r>
          </w:p>
          <w:p w14:paraId="36BB4505"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N</w:t>
            </w:r>
          </w:p>
          <w:p w14:paraId="4953A962"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D</w:t>
            </w:r>
          </w:p>
        </w:tc>
        <w:tc>
          <w:tcPr>
            <w:cnfStyle w:val="000010000000" w:firstRow="0" w:lastRow="0" w:firstColumn="0" w:lastColumn="0" w:oddVBand="1" w:evenVBand="0" w:oddHBand="0" w:evenHBand="0" w:firstRowFirstColumn="0" w:firstRowLastColumn="0" w:lastRowFirstColumn="0" w:lastRowLastColumn="0"/>
            <w:tcW w:w="0" w:type="auto"/>
          </w:tcPr>
          <w:p w14:paraId="2995E2E7" w14:textId="77777777" w:rsidR="004E5641" w:rsidRPr="00ED0633" w:rsidRDefault="004E5641" w:rsidP="0050448F">
            <w:pPr>
              <w:rPr>
                <w:rFonts w:eastAsia="Arial"/>
              </w:rPr>
            </w:pPr>
            <w:r w:rsidRPr="00ED0633">
              <w:rPr>
                <w:rFonts w:eastAsia="Arial"/>
              </w:rPr>
              <w:t>N</w:t>
            </w:r>
          </w:p>
          <w:p w14:paraId="762E8AA3" w14:textId="77777777" w:rsidR="004E5641" w:rsidRPr="00ED0633" w:rsidRDefault="004E5641" w:rsidP="0050448F">
            <w:pPr>
              <w:rPr>
                <w:rFonts w:eastAsia="Arial"/>
              </w:rPr>
            </w:pPr>
            <w:r w:rsidRPr="00ED0633">
              <w:rPr>
                <w:rFonts w:eastAsia="Arial"/>
              </w:rPr>
              <w:t>A</w:t>
            </w:r>
          </w:p>
          <w:p w14:paraId="72897D6E" w14:textId="77777777" w:rsidR="004E5641" w:rsidRPr="00ED0633" w:rsidRDefault="004E5641" w:rsidP="0050448F">
            <w:pPr>
              <w:rPr>
                <w:rFonts w:eastAsia="Arial"/>
              </w:rPr>
            </w:pPr>
            <w:r w:rsidRPr="00ED0633">
              <w:rPr>
                <w:rFonts w:eastAsia="Arial"/>
              </w:rPr>
              <w:t>V</w:t>
            </w:r>
          </w:p>
        </w:tc>
        <w:tc>
          <w:tcPr>
            <w:tcW w:w="0" w:type="auto"/>
          </w:tcPr>
          <w:p w14:paraId="1F9DECA9"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p w14:paraId="088CC113"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A</w:t>
            </w:r>
          </w:p>
          <w:p w14:paraId="1AD7B9CA"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R</w:t>
            </w:r>
          </w:p>
        </w:tc>
        <w:tc>
          <w:tcPr>
            <w:cnfStyle w:val="000010000000" w:firstRow="0" w:lastRow="0" w:firstColumn="0" w:lastColumn="0" w:oddVBand="1" w:evenVBand="0" w:oddHBand="0" w:evenHBand="0" w:firstRowFirstColumn="0" w:firstRowLastColumn="0" w:lastRowFirstColumn="0" w:lastRowLastColumn="0"/>
            <w:tcW w:w="0" w:type="auto"/>
          </w:tcPr>
          <w:p w14:paraId="60FF4396" w14:textId="77777777" w:rsidR="004E5641" w:rsidRPr="00ED0633" w:rsidRDefault="004E5641" w:rsidP="0050448F">
            <w:pPr>
              <w:rPr>
                <w:rFonts w:eastAsia="Arial"/>
              </w:rPr>
            </w:pPr>
            <w:r w:rsidRPr="00ED0633">
              <w:rPr>
                <w:rFonts w:eastAsia="Arial"/>
              </w:rPr>
              <w:t>S</w:t>
            </w:r>
          </w:p>
          <w:p w14:paraId="3BD0BD17" w14:textId="77777777" w:rsidR="004E5641" w:rsidRPr="00ED0633" w:rsidRDefault="004E5641" w:rsidP="0050448F">
            <w:pPr>
              <w:rPr>
                <w:rFonts w:eastAsia="Arial"/>
              </w:rPr>
            </w:pPr>
            <w:r w:rsidRPr="00ED0633">
              <w:rPr>
                <w:rFonts w:eastAsia="Arial"/>
              </w:rPr>
              <w:t>H</w:t>
            </w:r>
          </w:p>
          <w:p w14:paraId="51F2EEE6" w14:textId="77777777" w:rsidR="004E5641" w:rsidRPr="00ED0633" w:rsidRDefault="004E5641" w:rsidP="0050448F">
            <w:pPr>
              <w:rPr>
                <w:rFonts w:eastAsia="Arial"/>
              </w:rPr>
            </w:pPr>
            <w:r w:rsidRPr="00ED0633">
              <w:rPr>
                <w:rFonts w:eastAsia="Arial"/>
              </w:rPr>
              <w:t>E</w:t>
            </w:r>
          </w:p>
          <w:p w14:paraId="6FC3DBB2" w14:textId="77777777" w:rsidR="004E5641" w:rsidRPr="00ED0633" w:rsidRDefault="004E5641" w:rsidP="0050448F">
            <w:pPr>
              <w:rPr>
                <w:rFonts w:eastAsia="Arial"/>
              </w:rPr>
            </w:pPr>
            <w:r w:rsidRPr="00ED0633">
              <w:rPr>
                <w:rFonts w:eastAsia="Arial"/>
              </w:rPr>
              <w:t>L</w:t>
            </w:r>
          </w:p>
          <w:p w14:paraId="47D03C51" w14:textId="77777777" w:rsidR="004E5641" w:rsidRPr="00ED0633" w:rsidRDefault="004E5641" w:rsidP="0050448F">
            <w:pPr>
              <w:rPr>
                <w:rFonts w:eastAsia="Arial"/>
              </w:rPr>
            </w:pPr>
            <w:r w:rsidRPr="00ED0633">
              <w:rPr>
                <w:rFonts w:eastAsia="Arial"/>
              </w:rPr>
              <w:t>L</w:t>
            </w:r>
          </w:p>
        </w:tc>
        <w:tc>
          <w:tcPr>
            <w:tcW w:w="0" w:type="auto"/>
          </w:tcPr>
          <w:p w14:paraId="1AA6C49F"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C</w:t>
            </w:r>
          </w:p>
          <w:p w14:paraId="0AD1CF66"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O</w:t>
            </w:r>
          </w:p>
          <w:p w14:paraId="2E0E220B"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p w14:paraId="6F3CDD5B"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M</w:t>
            </w:r>
          </w:p>
        </w:tc>
        <w:tc>
          <w:tcPr>
            <w:cnfStyle w:val="000010000000" w:firstRow="0" w:lastRow="0" w:firstColumn="0" w:lastColumn="0" w:oddVBand="1" w:evenVBand="0" w:oddHBand="0" w:evenHBand="0" w:firstRowFirstColumn="0" w:firstRowLastColumn="0" w:lastRowFirstColumn="0" w:lastRowLastColumn="0"/>
            <w:tcW w:w="0" w:type="auto"/>
          </w:tcPr>
          <w:p w14:paraId="0D04D257" w14:textId="77777777" w:rsidR="004E5641" w:rsidRPr="00ED0633" w:rsidRDefault="004E5641" w:rsidP="0050448F">
            <w:pPr>
              <w:rPr>
                <w:rFonts w:eastAsia="Arial"/>
              </w:rPr>
            </w:pPr>
            <w:r w:rsidRPr="00ED0633">
              <w:rPr>
                <w:rFonts w:eastAsia="Arial"/>
              </w:rPr>
              <w:t>R</w:t>
            </w:r>
          </w:p>
          <w:p w14:paraId="0D0604D6" w14:textId="77777777" w:rsidR="004E5641" w:rsidRPr="00ED0633" w:rsidRDefault="004E5641" w:rsidP="0050448F">
            <w:pPr>
              <w:rPr>
                <w:rFonts w:eastAsia="Arial"/>
              </w:rPr>
            </w:pPr>
            <w:r w:rsidRPr="00ED0633">
              <w:rPr>
                <w:rFonts w:eastAsia="Arial"/>
              </w:rPr>
              <w:t>A</w:t>
            </w:r>
          </w:p>
          <w:p w14:paraId="3AF4462E" w14:textId="77777777" w:rsidR="004E5641" w:rsidRPr="00ED0633" w:rsidRDefault="004E5641" w:rsidP="0050448F">
            <w:pPr>
              <w:rPr>
                <w:rFonts w:eastAsia="Arial"/>
              </w:rPr>
            </w:pPr>
            <w:r w:rsidRPr="00ED0633">
              <w:rPr>
                <w:rFonts w:eastAsia="Arial"/>
              </w:rPr>
              <w:t>R</w:t>
            </w:r>
          </w:p>
          <w:p w14:paraId="483534A4" w14:textId="77777777" w:rsidR="004E5641" w:rsidRPr="00ED0633" w:rsidRDefault="004E5641" w:rsidP="0050448F">
            <w:pPr>
              <w:rPr>
                <w:rFonts w:eastAsia="Arial"/>
              </w:rPr>
            </w:pPr>
            <w:r w:rsidRPr="00ED0633">
              <w:rPr>
                <w:rFonts w:eastAsia="Arial"/>
              </w:rPr>
              <w:t>E</w:t>
            </w:r>
          </w:p>
        </w:tc>
        <w:tc>
          <w:tcPr>
            <w:tcW w:w="0" w:type="auto"/>
          </w:tcPr>
          <w:p w14:paraId="3C3160EE"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B</w:t>
            </w:r>
          </w:p>
          <w:p w14:paraId="4D604CC6"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I</w:t>
            </w:r>
          </w:p>
          <w:p w14:paraId="026E1842"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O</w:t>
            </w:r>
          </w:p>
          <w:p w14:paraId="54A544A9" w14:textId="77777777" w:rsidR="004E5641" w:rsidRPr="00ED0633" w:rsidRDefault="004E5641" w:rsidP="0050448F">
            <w:pPr>
              <w:cnfStyle w:val="100000000000" w:firstRow="1" w:lastRow="0" w:firstColumn="0" w:lastColumn="0" w:oddVBand="0" w:evenVBand="0" w:oddHBand="0" w:evenHBand="0" w:firstRowFirstColumn="0" w:firstRowLastColumn="0" w:lastRowFirstColumn="0" w:lastRowLastColumn="0"/>
              <w:rPr>
                <w:rFonts w:eastAsia="Arial"/>
              </w:rPr>
            </w:pPr>
            <w:r w:rsidRPr="00ED0633">
              <w:rPr>
                <w:rFonts w:eastAsia="Arial"/>
              </w:rPr>
              <w:t>L</w:t>
            </w:r>
          </w:p>
        </w:tc>
        <w:tc>
          <w:tcPr>
            <w:cnfStyle w:val="000010000000" w:firstRow="0" w:lastRow="0" w:firstColumn="0" w:lastColumn="0" w:oddVBand="1" w:evenVBand="0" w:oddHBand="0" w:evenHBand="0" w:firstRowFirstColumn="0" w:firstRowLastColumn="0" w:lastRowFirstColumn="0" w:lastRowLastColumn="0"/>
            <w:tcW w:w="0" w:type="auto"/>
          </w:tcPr>
          <w:p w14:paraId="6347F970" w14:textId="77777777" w:rsidR="004E5641" w:rsidRPr="00ED0633" w:rsidRDefault="004E5641" w:rsidP="0050448F">
            <w:pPr>
              <w:rPr>
                <w:rFonts w:eastAsia="Arial"/>
                <w:b w:val="0"/>
              </w:rPr>
            </w:pPr>
            <w:r w:rsidRPr="00ED0633">
              <w:rPr>
                <w:rFonts w:eastAsia="Arial"/>
              </w:rPr>
              <w:t>W</w:t>
            </w:r>
          </w:p>
          <w:p w14:paraId="5B3919B3" w14:textId="77777777" w:rsidR="004E5641" w:rsidRPr="00ED0633" w:rsidRDefault="004E5641" w:rsidP="0050448F">
            <w:pPr>
              <w:rPr>
                <w:rFonts w:eastAsia="Arial"/>
                <w:b w:val="0"/>
              </w:rPr>
            </w:pPr>
            <w:r w:rsidRPr="00ED0633">
              <w:rPr>
                <w:rFonts w:eastAsia="Arial"/>
              </w:rPr>
              <w:t>I</w:t>
            </w:r>
          </w:p>
          <w:p w14:paraId="389BC3F7" w14:textId="77777777" w:rsidR="004E5641" w:rsidRPr="00ED0633" w:rsidRDefault="004E5641" w:rsidP="0050448F">
            <w:pPr>
              <w:rPr>
                <w:rFonts w:eastAsia="Arial"/>
                <w:b w:val="0"/>
              </w:rPr>
            </w:pPr>
            <w:r w:rsidRPr="00ED0633">
              <w:rPr>
                <w:rFonts w:eastAsia="Arial"/>
              </w:rPr>
              <w:t>L</w:t>
            </w:r>
          </w:p>
          <w:p w14:paraId="4AB9AFB3" w14:textId="77777777" w:rsidR="004E5641" w:rsidRPr="00ED0633" w:rsidRDefault="004E5641" w:rsidP="0050448F">
            <w:pPr>
              <w:rPr>
                <w:rFonts w:eastAsia="Arial"/>
              </w:rPr>
            </w:pPr>
            <w:r w:rsidRPr="00ED0633">
              <w:rPr>
                <w:rFonts w:eastAsia="Arial"/>
              </w:rPr>
              <w:t>D</w:t>
            </w:r>
          </w:p>
        </w:tc>
      </w:tr>
      <w:tr w:rsidR="004E5641" w:rsidRPr="00ED0633" w14:paraId="31A528E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F003A9D" w14:textId="77777777" w:rsidR="004E5641" w:rsidRPr="008669DA" w:rsidRDefault="004E5641" w:rsidP="0050448F">
            <w:pPr>
              <w:rPr>
                <w:rFonts w:ascii="Arial" w:eastAsia="Arial" w:hAnsi="Arial"/>
                <w:lang w:val="es-ES"/>
              </w:rPr>
            </w:pPr>
            <w:r w:rsidRPr="008669DA">
              <w:rPr>
                <w:rFonts w:ascii="Arial" w:eastAsia="Arial" w:hAnsi="Arial"/>
                <w:lang w:val="es-ES"/>
              </w:rPr>
              <w:t>Pescadero Pt. to Pt. Año Nuevo</w:t>
            </w:r>
          </w:p>
        </w:tc>
        <w:tc>
          <w:tcPr>
            <w:tcW w:w="0" w:type="auto"/>
          </w:tcPr>
          <w:p w14:paraId="36D5754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00C8E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7285B4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241807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EA236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25C2B6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4F945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9DB575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EB1BCD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3A5FB44"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492AE7F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81F37E1" w14:textId="77777777" w:rsidR="004E5641" w:rsidRPr="00BE011B" w:rsidRDefault="004E5641" w:rsidP="0050448F">
            <w:pPr>
              <w:rPr>
                <w:rFonts w:ascii="Arial" w:eastAsia="Arial" w:hAnsi="Arial"/>
                <w:lang w:val="es-ES"/>
              </w:rPr>
            </w:pPr>
            <w:r w:rsidRPr="00BE011B">
              <w:rPr>
                <w:rFonts w:ascii="Arial" w:eastAsia="Arial" w:hAnsi="Arial"/>
                <w:lang w:val="es-ES"/>
              </w:rPr>
              <w:t xml:space="preserve">Pt. Año Nuevo to </w:t>
            </w:r>
            <w:proofErr w:type="spellStart"/>
            <w:r w:rsidRPr="00BE011B">
              <w:rPr>
                <w:rFonts w:ascii="Arial" w:eastAsia="Arial" w:hAnsi="Arial"/>
                <w:lang w:val="es-ES"/>
              </w:rPr>
              <w:t>Soquel</w:t>
            </w:r>
            <w:proofErr w:type="spellEnd"/>
            <w:r w:rsidRPr="00BE011B">
              <w:rPr>
                <w:rFonts w:ascii="Arial" w:eastAsia="Arial" w:hAnsi="Arial"/>
                <w:lang w:val="es-ES"/>
              </w:rPr>
              <w:t xml:space="preserve"> Pt.</w:t>
            </w:r>
          </w:p>
        </w:tc>
        <w:tc>
          <w:tcPr>
            <w:tcW w:w="0" w:type="auto"/>
          </w:tcPr>
          <w:p w14:paraId="50AF864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8BF664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C4724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60498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0F1D46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6E3FC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89145E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347B61" w14:textId="77777777" w:rsidR="004E5641" w:rsidRPr="00ED0633" w:rsidRDefault="004E5641" w:rsidP="0050448F">
            <w:pPr>
              <w:rPr>
                <w:rFonts w:ascii="Arial" w:eastAsia="Arial" w:hAnsi="Arial"/>
              </w:rPr>
            </w:pPr>
          </w:p>
        </w:tc>
        <w:tc>
          <w:tcPr>
            <w:tcW w:w="0" w:type="auto"/>
          </w:tcPr>
          <w:p w14:paraId="606DE96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39F8129"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37D2E6B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E11180B" w14:textId="77777777" w:rsidR="004E5641" w:rsidRPr="00ED0633" w:rsidRDefault="004E5641" w:rsidP="0050448F">
            <w:pPr>
              <w:ind w:left="360"/>
              <w:rPr>
                <w:rFonts w:ascii="Arial" w:eastAsia="Arial" w:hAnsi="Arial"/>
              </w:rPr>
            </w:pPr>
            <w:r w:rsidRPr="00ED0633">
              <w:rPr>
                <w:rFonts w:ascii="Arial" w:eastAsia="Arial" w:hAnsi="Arial"/>
              </w:rPr>
              <w:t>Pt. Año Nuevo and Island</w:t>
            </w:r>
          </w:p>
        </w:tc>
        <w:tc>
          <w:tcPr>
            <w:tcW w:w="0" w:type="auto"/>
          </w:tcPr>
          <w:p w14:paraId="40D40B6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1C64B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F3C18B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F8DBA8A" w14:textId="77777777" w:rsidR="004E5641" w:rsidRPr="00ED0633" w:rsidRDefault="004E5641" w:rsidP="0050448F">
            <w:pPr>
              <w:rPr>
                <w:rFonts w:ascii="Arial" w:eastAsia="Arial" w:hAnsi="Arial"/>
              </w:rPr>
            </w:pPr>
          </w:p>
        </w:tc>
        <w:tc>
          <w:tcPr>
            <w:tcW w:w="0" w:type="auto"/>
          </w:tcPr>
          <w:p w14:paraId="0B3A1C9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F67D29A" w14:textId="77777777" w:rsidR="004E5641" w:rsidRPr="00ED0633" w:rsidRDefault="004E5641" w:rsidP="0050448F">
            <w:pPr>
              <w:rPr>
                <w:rFonts w:ascii="Arial" w:eastAsia="Arial" w:hAnsi="Arial"/>
              </w:rPr>
            </w:pPr>
          </w:p>
        </w:tc>
        <w:tc>
          <w:tcPr>
            <w:tcW w:w="0" w:type="auto"/>
          </w:tcPr>
          <w:p w14:paraId="5D07408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A443C8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6D423E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3720267"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3A821D0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0E99DEC" w14:textId="77777777" w:rsidR="004E5641" w:rsidRPr="00ED0633" w:rsidRDefault="004E5641" w:rsidP="0050448F">
            <w:pPr>
              <w:ind w:left="360"/>
              <w:rPr>
                <w:rFonts w:ascii="Arial" w:eastAsia="Arial" w:hAnsi="Arial"/>
              </w:rPr>
            </w:pPr>
            <w:r w:rsidRPr="00ED0633">
              <w:rPr>
                <w:rFonts w:ascii="Arial" w:eastAsia="Arial" w:hAnsi="Arial"/>
              </w:rPr>
              <w:t>Santa Cruz Harbor</w:t>
            </w:r>
          </w:p>
        </w:tc>
        <w:tc>
          <w:tcPr>
            <w:tcW w:w="0" w:type="auto"/>
          </w:tcPr>
          <w:p w14:paraId="0D5C3D5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AA7EA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5C8FDF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AC4DDC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D7BFEE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EF53FE" w14:textId="77777777" w:rsidR="004E5641" w:rsidRPr="00ED0633" w:rsidRDefault="004E5641" w:rsidP="0050448F">
            <w:pPr>
              <w:rPr>
                <w:rFonts w:ascii="Arial" w:eastAsia="Arial" w:hAnsi="Arial"/>
              </w:rPr>
            </w:pPr>
          </w:p>
        </w:tc>
        <w:tc>
          <w:tcPr>
            <w:tcW w:w="0" w:type="auto"/>
          </w:tcPr>
          <w:p w14:paraId="6075E9D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991AFA" w14:textId="77777777" w:rsidR="004E5641" w:rsidRPr="00ED0633" w:rsidRDefault="004E5641" w:rsidP="0050448F">
            <w:pPr>
              <w:rPr>
                <w:rFonts w:ascii="Arial" w:eastAsia="Arial" w:hAnsi="Arial"/>
              </w:rPr>
            </w:pPr>
          </w:p>
        </w:tc>
        <w:tc>
          <w:tcPr>
            <w:tcW w:w="0" w:type="auto"/>
          </w:tcPr>
          <w:p w14:paraId="5AACA6E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C8D0EEB" w14:textId="77777777" w:rsidR="004E5641" w:rsidRPr="00ED0633" w:rsidRDefault="004E5641" w:rsidP="0050448F">
            <w:pPr>
              <w:rPr>
                <w:rFonts w:ascii="Arial" w:eastAsia="Arial" w:hAnsi="Arial"/>
              </w:rPr>
            </w:pPr>
          </w:p>
        </w:tc>
      </w:tr>
      <w:tr w:rsidR="004E5641" w:rsidRPr="00ED0633" w14:paraId="67F17C8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CA025E1" w14:textId="77777777" w:rsidR="004E5641" w:rsidRPr="00ED0633" w:rsidRDefault="004E5641" w:rsidP="0050448F">
            <w:pPr>
              <w:ind w:left="360"/>
              <w:rPr>
                <w:rFonts w:ascii="Arial" w:eastAsia="Arial" w:hAnsi="Arial"/>
              </w:rPr>
            </w:pPr>
            <w:r w:rsidRPr="00ED0633">
              <w:rPr>
                <w:rFonts w:ascii="Arial" w:eastAsia="Arial" w:hAnsi="Arial"/>
              </w:rPr>
              <w:t>San Lorenzo Estuary</w:t>
            </w:r>
          </w:p>
        </w:tc>
        <w:tc>
          <w:tcPr>
            <w:tcW w:w="0" w:type="auto"/>
          </w:tcPr>
          <w:p w14:paraId="16D9F32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251941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EAAA19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3065EB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66CA7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63314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566FFE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B7361B0" w14:textId="77777777" w:rsidR="004E5641" w:rsidRPr="00ED0633" w:rsidRDefault="004E5641" w:rsidP="0050448F">
            <w:pPr>
              <w:rPr>
                <w:rFonts w:ascii="Arial" w:eastAsia="Arial" w:hAnsi="Arial"/>
              </w:rPr>
            </w:pPr>
          </w:p>
        </w:tc>
        <w:tc>
          <w:tcPr>
            <w:tcW w:w="0" w:type="auto"/>
          </w:tcPr>
          <w:p w14:paraId="3477559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11B1B4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C794B0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6443BAA" w14:textId="77777777" w:rsidR="004E5641" w:rsidRPr="00ED0633" w:rsidRDefault="004E5641" w:rsidP="0050448F">
            <w:pPr>
              <w:rPr>
                <w:rFonts w:ascii="Arial" w:eastAsia="Arial" w:hAnsi="Arial"/>
              </w:rPr>
            </w:pPr>
            <w:r w:rsidRPr="00ED0633">
              <w:rPr>
                <w:rFonts w:ascii="Arial" w:eastAsia="Arial" w:hAnsi="Arial"/>
              </w:rPr>
              <w:t>Soquel Pt. to Salinas River</w:t>
            </w:r>
          </w:p>
        </w:tc>
        <w:tc>
          <w:tcPr>
            <w:tcW w:w="0" w:type="auto"/>
          </w:tcPr>
          <w:p w14:paraId="72B1A7B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7B47A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79CD5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3C6F7A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318210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FB7F57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F4FB91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07D1E7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B06BD6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C9C1FB6"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0D5EE0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44412BEE" w14:textId="77777777" w:rsidR="004E5641" w:rsidRPr="00ED0633" w:rsidRDefault="004E5641" w:rsidP="0050448F">
            <w:pPr>
              <w:ind w:left="360"/>
              <w:rPr>
                <w:rFonts w:ascii="Arial" w:eastAsia="Arial" w:hAnsi="Arial"/>
              </w:rPr>
            </w:pPr>
            <w:r w:rsidRPr="00ED0633">
              <w:rPr>
                <w:rFonts w:ascii="Arial" w:eastAsia="Arial" w:hAnsi="Arial"/>
              </w:rPr>
              <w:t xml:space="preserve">Elkhorn </w:t>
            </w:r>
            <w:proofErr w:type="spellStart"/>
            <w:r w:rsidRPr="00ED0633">
              <w:rPr>
                <w:rFonts w:ascii="Arial" w:eastAsia="Arial" w:hAnsi="Arial"/>
              </w:rPr>
              <w:t>Slough</w:t>
            </w:r>
            <w:r w:rsidRPr="00ED0633">
              <w:rPr>
                <w:rFonts w:ascii="Arial" w:eastAsia="Arial" w:hAnsi="Arial"/>
                <w:vertAlign w:val="superscript"/>
              </w:rPr>
              <w:t>b</w:t>
            </w:r>
            <w:proofErr w:type="spellEnd"/>
          </w:p>
        </w:tc>
        <w:tc>
          <w:tcPr>
            <w:tcW w:w="0" w:type="auto"/>
          </w:tcPr>
          <w:p w14:paraId="133F2D1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9B2A1B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4F24D0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E811EAA" w14:textId="77777777" w:rsidR="004E5641" w:rsidRPr="00ED0633" w:rsidRDefault="004E5641" w:rsidP="0050448F">
            <w:pPr>
              <w:rPr>
                <w:rFonts w:ascii="Arial" w:eastAsia="Arial" w:hAnsi="Arial"/>
              </w:rPr>
            </w:pPr>
          </w:p>
        </w:tc>
        <w:tc>
          <w:tcPr>
            <w:tcW w:w="0" w:type="auto"/>
          </w:tcPr>
          <w:p w14:paraId="6A8250E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666C2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8511EB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15266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7027C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AB29A4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CF7632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A19B15A" w14:textId="77777777" w:rsidR="004E5641" w:rsidRPr="00ED0633" w:rsidRDefault="004E5641" w:rsidP="0050448F">
            <w:pPr>
              <w:ind w:left="360"/>
              <w:rPr>
                <w:rFonts w:ascii="Arial" w:eastAsia="Arial" w:hAnsi="Arial"/>
              </w:rPr>
            </w:pPr>
            <w:r w:rsidRPr="00ED0633">
              <w:rPr>
                <w:rFonts w:ascii="Arial" w:eastAsia="Arial" w:hAnsi="Arial"/>
              </w:rPr>
              <w:t>Moss Landing Harbor</w:t>
            </w:r>
          </w:p>
        </w:tc>
        <w:tc>
          <w:tcPr>
            <w:tcW w:w="0" w:type="auto"/>
          </w:tcPr>
          <w:p w14:paraId="06B59A9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FF97FD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1A9DF7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CEE2D4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4C936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CBEB0C1" w14:textId="77777777" w:rsidR="004E5641" w:rsidRPr="00ED0633" w:rsidRDefault="004E5641" w:rsidP="0050448F">
            <w:pPr>
              <w:rPr>
                <w:rFonts w:ascii="Arial" w:eastAsia="Arial" w:hAnsi="Arial"/>
              </w:rPr>
            </w:pPr>
            <w:proofErr w:type="spellStart"/>
            <w:r w:rsidRPr="00ED0633">
              <w:rPr>
                <w:rFonts w:ascii="Arial" w:eastAsia="Arial" w:hAnsi="Arial"/>
              </w:rPr>
              <w:t>E</w:t>
            </w:r>
            <w:r w:rsidRPr="00ED0633">
              <w:rPr>
                <w:rFonts w:ascii="Arial" w:eastAsia="Arial" w:hAnsi="Arial"/>
                <w:vertAlign w:val="superscript"/>
              </w:rPr>
              <w:t>c</w:t>
            </w:r>
            <w:proofErr w:type="spellEnd"/>
          </w:p>
        </w:tc>
        <w:tc>
          <w:tcPr>
            <w:tcW w:w="0" w:type="auto"/>
          </w:tcPr>
          <w:p w14:paraId="5A8F9EA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2C62B8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780E97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788FA4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00067F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9A34FFD" w14:textId="77777777" w:rsidR="004E5641" w:rsidRPr="00ED0633" w:rsidRDefault="004E5641" w:rsidP="0050448F">
            <w:pPr>
              <w:rPr>
                <w:rFonts w:ascii="Arial" w:eastAsia="Arial" w:hAnsi="Arial"/>
              </w:rPr>
            </w:pPr>
            <w:r w:rsidRPr="00ED0633">
              <w:rPr>
                <w:rFonts w:ascii="Arial" w:eastAsia="Arial" w:hAnsi="Arial"/>
              </w:rPr>
              <w:t xml:space="preserve">Salinas River to Pt. </w:t>
            </w:r>
            <w:proofErr w:type="spellStart"/>
            <w:r w:rsidRPr="00ED0633">
              <w:rPr>
                <w:rFonts w:ascii="Arial" w:eastAsia="Arial" w:hAnsi="Arial"/>
              </w:rPr>
              <w:t>Piños</w:t>
            </w:r>
            <w:proofErr w:type="spellEnd"/>
          </w:p>
        </w:tc>
        <w:tc>
          <w:tcPr>
            <w:tcW w:w="0" w:type="auto"/>
          </w:tcPr>
          <w:p w14:paraId="39409D1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ED8333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3151A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A15F53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6E1E3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68B1EB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227404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D9DB28" w14:textId="77777777" w:rsidR="004E5641" w:rsidRPr="00ED0633" w:rsidRDefault="004E5641" w:rsidP="0050448F">
            <w:pPr>
              <w:rPr>
                <w:rFonts w:ascii="Arial" w:eastAsia="Arial" w:hAnsi="Arial"/>
              </w:rPr>
            </w:pPr>
          </w:p>
        </w:tc>
        <w:tc>
          <w:tcPr>
            <w:tcW w:w="0" w:type="auto"/>
          </w:tcPr>
          <w:p w14:paraId="5EB94E9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6081AFF"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6E444A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AA0C1C6" w14:textId="77777777" w:rsidR="004E5641" w:rsidRPr="00ED0633" w:rsidRDefault="004E5641" w:rsidP="0050448F">
            <w:pPr>
              <w:ind w:left="360"/>
              <w:rPr>
                <w:rFonts w:ascii="Arial" w:eastAsia="Arial" w:hAnsi="Arial"/>
              </w:rPr>
            </w:pPr>
            <w:r w:rsidRPr="00ED0633">
              <w:rPr>
                <w:rFonts w:ascii="Arial" w:eastAsia="Arial" w:hAnsi="Arial"/>
              </w:rPr>
              <w:t>Monterey Harbor</w:t>
            </w:r>
          </w:p>
        </w:tc>
        <w:tc>
          <w:tcPr>
            <w:tcW w:w="0" w:type="auto"/>
          </w:tcPr>
          <w:p w14:paraId="7436A3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A</w:t>
            </w:r>
          </w:p>
        </w:tc>
        <w:tc>
          <w:tcPr>
            <w:cnfStyle w:val="000010000000" w:firstRow="0" w:lastRow="0" w:firstColumn="0" w:lastColumn="0" w:oddVBand="1" w:evenVBand="0" w:oddHBand="0" w:evenHBand="0" w:firstRowFirstColumn="0" w:firstRowLastColumn="0" w:lastRowFirstColumn="0" w:lastRowLastColumn="0"/>
            <w:tcW w:w="0" w:type="auto"/>
          </w:tcPr>
          <w:p w14:paraId="6F263DF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925020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BCBAEC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FFC887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60B3ED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876147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A</w:t>
            </w:r>
          </w:p>
        </w:tc>
        <w:tc>
          <w:tcPr>
            <w:cnfStyle w:val="000010000000" w:firstRow="0" w:lastRow="0" w:firstColumn="0" w:lastColumn="0" w:oddVBand="1" w:evenVBand="0" w:oddHBand="0" w:evenHBand="0" w:firstRowFirstColumn="0" w:firstRowLastColumn="0" w:lastRowFirstColumn="0" w:lastRowLastColumn="0"/>
            <w:tcW w:w="0" w:type="auto"/>
          </w:tcPr>
          <w:p w14:paraId="14FB338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3F595C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F7F6F78" w14:textId="77777777" w:rsidR="004E5641" w:rsidRPr="00ED0633" w:rsidRDefault="004E5641" w:rsidP="0050448F">
            <w:pPr>
              <w:rPr>
                <w:rFonts w:ascii="Arial" w:eastAsia="Arial" w:hAnsi="Arial"/>
              </w:rPr>
            </w:pPr>
          </w:p>
        </w:tc>
      </w:tr>
      <w:tr w:rsidR="004E5641" w:rsidRPr="00ED0633" w14:paraId="7BB1DE4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E2BAB3E" w14:textId="77777777" w:rsidR="004E5641" w:rsidRPr="00ED0633" w:rsidRDefault="004E5641" w:rsidP="0050448F">
            <w:pPr>
              <w:ind w:left="360"/>
              <w:rPr>
                <w:rFonts w:ascii="Arial" w:eastAsia="Arial" w:hAnsi="Arial"/>
              </w:rPr>
            </w:pPr>
            <w:r w:rsidRPr="00ED0633">
              <w:rPr>
                <w:rFonts w:ascii="Arial" w:eastAsia="Arial" w:hAnsi="Arial"/>
              </w:rPr>
              <w:t>Pacific Grove Marine Gardens</w:t>
            </w:r>
          </w:p>
        </w:tc>
        <w:tc>
          <w:tcPr>
            <w:tcW w:w="0" w:type="auto"/>
          </w:tcPr>
          <w:p w14:paraId="3C552F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17DA3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1B246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5516F7F" w14:textId="77777777" w:rsidR="004E5641" w:rsidRPr="00ED0633" w:rsidRDefault="004E5641" w:rsidP="0050448F">
            <w:pPr>
              <w:rPr>
                <w:rFonts w:ascii="Arial" w:eastAsia="Arial" w:hAnsi="Arial"/>
              </w:rPr>
            </w:pPr>
          </w:p>
        </w:tc>
        <w:tc>
          <w:tcPr>
            <w:tcW w:w="0" w:type="auto"/>
          </w:tcPr>
          <w:p w14:paraId="402F255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BB76785" w14:textId="77777777" w:rsidR="004E5641" w:rsidRPr="00ED0633" w:rsidRDefault="004E5641" w:rsidP="0050448F">
            <w:pPr>
              <w:rPr>
                <w:rFonts w:ascii="Arial" w:eastAsia="Arial" w:hAnsi="Arial"/>
              </w:rPr>
            </w:pPr>
          </w:p>
        </w:tc>
        <w:tc>
          <w:tcPr>
            <w:tcW w:w="0" w:type="auto"/>
          </w:tcPr>
          <w:p w14:paraId="760B440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93D1A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81F50C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469D8E0"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55C8F9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A8CF2F" w14:textId="77777777" w:rsidR="004E5641" w:rsidRPr="00ED0633" w:rsidRDefault="004E5641" w:rsidP="0050448F">
            <w:pPr>
              <w:ind w:left="720"/>
              <w:rPr>
                <w:rFonts w:ascii="Arial" w:eastAsia="Arial" w:hAnsi="Arial"/>
              </w:rPr>
            </w:pPr>
            <w:r w:rsidRPr="00ED0633">
              <w:rPr>
                <w:rFonts w:ascii="Arial" w:eastAsia="Arial" w:hAnsi="Arial"/>
              </w:rPr>
              <w:t>Hopkins Marine Life Refuge</w:t>
            </w:r>
          </w:p>
        </w:tc>
        <w:tc>
          <w:tcPr>
            <w:tcW w:w="0" w:type="auto"/>
          </w:tcPr>
          <w:p w14:paraId="7421414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AD1F65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3E5493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E35BCDC" w14:textId="77777777" w:rsidR="004E5641" w:rsidRPr="00ED0633" w:rsidRDefault="004E5641" w:rsidP="0050448F">
            <w:pPr>
              <w:rPr>
                <w:rFonts w:ascii="Arial" w:eastAsia="Arial" w:hAnsi="Arial"/>
              </w:rPr>
            </w:pPr>
          </w:p>
        </w:tc>
        <w:tc>
          <w:tcPr>
            <w:tcW w:w="0" w:type="auto"/>
          </w:tcPr>
          <w:p w14:paraId="5E9B18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F085C90" w14:textId="77777777" w:rsidR="004E5641" w:rsidRPr="00ED0633" w:rsidRDefault="004E5641" w:rsidP="0050448F">
            <w:pPr>
              <w:rPr>
                <w:rFonts w:ascii="Arial" w:eastAsia="Arial" w:hAnsi="Arial"/>
              </w:rPr>
            </w:pPr>
          </w:p>
        </w:tc>
        <w:tc>
          <w:tcPr>
            <w:tcW w:w="0" w:type="auto"/>
          </w:tcPr>
          <w:p w14:paraId="7ED3EDA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3503A4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7D90C0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CAEB4D8"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D7E6E41"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AFCAA5C" w14:textId="77777777" w:rsidR="004E5641" w:rsidRPr="00ED0633" w:rsidRDefault="004E5641" w:rsidP="0050448F">
            <w:pPr>
              <w:rPr>
                <w:rFonts w:ascii="Arial" w:eastAsia="Arial" w:hAnsi="Arial"/>
              </w:rPr>
            </w:pPr>
            <w:r w:rsidRPr="00ED0633">
              <w:rPr>
                <w:rFonts w:ascii="Arial" w:eastAsia="Arial" w:hAnsi="Arial"/>
              </w:rPr>
              <w:t xml:space="preserve">Pt. </w:t>
            </w:r>
            <w:proofErr w:type="spellStart"/>
            <w:r w:rsidRPr="00ED0633">
              <w:rPr>
                <w:rFonts w:ascii="Arial" w:eastAsia="Arial" w:hAnsi="Arial"/>
              </w:rPr>
              <w:t>Piños</w:t>
            </w:r>
            <w:proofErr w:type="spellEnd"/>
            <w:r w:rsidRPr="00ED0633">
              <w:rPr>
                <w:rFonts w:ascii="Arial" w:eastAsia="Arial" w:hAnsi="Arial"/>
              </w:rPr>
              <w:t xml:space="preserve"> to Pt. Piedras Blancas</w:t>
            </w:r>
          </w:p>
        </w:tc>
        <w:tc>
          <w:tcPr>
            <w:tcW w:w="0" w:type="auto"/>
          </w:tcPr>
          <w:p w14:paraId="6A20487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389BEA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664AF7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FAC401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E24C19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322F5DA" w14:textId="77777777" w:rsidR="004E5641" w:rsidRPr="00ED0633" w:rsidRDefault="004E5641" w:rsidP="0050448F">
            <w:pPr>
              <w:rPr>
                <w:rFonts w:ascii="Arial" w:eastAsia="Arial" w:hAnsi="Arial"/>
              </w:rPr>
            </w:pPr>
          </w:p>
        </w:tc>
        <w:tc>
          <w:tcPr>
            <w:tcW w:w="0" w:type="auto"/>
          </w:tcPr>
          <w:p w14:paraId="3F3E70C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9787DA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E79F5F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7DEE83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AC47A5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6586DE8" w14:textId="77777777" w:rsidR="004E5641" w:rsidRPr="00ED0633" w:rsidRDefault="004E5641" w:rsidP="0050448F">
            <w:pPr>
              <w:ind w:left="360"/>
              <w:rPr>
                <w:rFonts w:ascii="Arial" w:eastAsia="Arial" w:hAnsi="Arial"/>
              </w:rPr>
            </w:pPr>
            <w:r w:rsidRPr="00ED0633">
              <w:rPr>
                <w:rFonts w:ascii="Arial" w:eastAsia="Arial" w:hAnsi="Arial"/>
              </w:rPr>
              <w:t>Carmel Bay</w:t>
            </w:r>
          </w:p>
        </w:tc>
        <w:tc>
          <w:tcPr>
            <w:tcW w:w="0" w:type="auto"/>
          </w:tcPr>
          <w:p w14:paraId="697D434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58A1CF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E86B98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187480E" w14:textId="77777777" w:rsidR="004E5641" w:rsidRPr="00ED0633" w:rsidRDefault="004E5641" w:rsidP="0050448F">
            <w:pPr>
              <w:rPr>
                <w:rFonts w:ascii="Arial" w:eastAsia="Arial" w:hAnsi="Arial"/>
              </w:rPr>
            </w:pPr>
          </w:p>
        </w:tc>
        <w:tc>
          <w:tcPr>
            <w:tcW w:w="0" w:type="auto"/>
          </w:tcPr>
          <w:p w14:paraId="2DE411C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18B178D" w14:textId="77777777" w:rsidR="004E5641" w:rsidRPr="00ED0633" w:rsidRDefault="004E5641" w:rsidP="0050448F">
            <w:pPr>
              <w:rPr>
                <w:rFonts w:ascii="Arial" w:eastAsia="Arial" w:hAnsi="Arial"/>
              </w:rPr>
            </w:pPr>
          </w:p>
        </w:tc>
        <w:tc>
          <w:tcPr>
            <w:tcW w:w="0" w:type="auto"/>
          </w:tcPr>
          <w:p w14:paraId="7013334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BA3B17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DD025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6AECB9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7263885"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E95BDA3" w14:textId="77777777" w:rsidR="004E5641" w:rsidRPr="00ED0633" w:rsidRDefault="004E5641" w:rsidP="0050448F">
            <w:pPr>
              <w:ind w:left="360"/>
              <w:rPr>
                <w:rFonts w:ascii="Arial" w:eastAsia="Arial" w:hAnsi="Arial"/>
              </w:rPr>
            </w:pPr>
            <w:r w:rsidRPr="00ED0633">
              <w:rPr>
                <w:rFonts w:ascii="Arial" w:eastAsia="Arial" w:hAnsi="Arial"/>
              </w:rPr>
              <w:t>Pt. Lobos State Reserve</w:t>
            </w:r>
          </w:p>
        </w:tc>
        <w:tc>
          <w:tcPr>
            <w:tcW w:w="0" w:type="auto"/>
          </w:tcPr>
          <w:p w14:paraId="4198D6E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F78463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42A629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91597BE" w14:textId="77777777" w:rsidR="004E5641" w:rsidRPr="00ED0633" w:rsidRDefault="004E5641" w:rsidP="0050448F">
            <w:pPr>
              <w:rPr>
                <w:rFonts w:ascii="Arial" w:eastAsia="Arial" w:hAnsi="Arial"/>
              </w:rPr>
            </w:pPr>
          </w:p>
        </w:tc>
        <w:tc>
          <w:tcPr>
            <w:tcW w:w="0" w:type="auto"/>
          </w:tcPr>
          <w:p w14:paraId="5C6B402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988A967" w14:textId="77777777" w:rsidR="004E5641" w:rsidRPr="00ED0633" w:rsidRDefault="004E5641" w:rsidP="0050448F">
            <w:pPr>
              <w:rPr>
                <w:rFonts w:ascii="Arial" w:eastAsia="Arial" w:hAnsi="Arial"/>
              </w:rPr>
            </w:pPr>
          </w:p>
        </w:tc>
        <w:tc>
          <w:tcPr>
            <w:tcW w:w="0" w:type="auto"/>
          </w:tcPr>
          <w:p w14:paraId="2AD7A5B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DFD3A6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6B5F12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CF17BC5"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46CD7C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052F4D8" w14:textId="77777777" w:rsidR="004E5641" w:rsidRPr="00ED0633" w:rsidRDefault="004E5641" w:rsidP="0050448F">
            <w:pPr>
              <w:ind w:left="360"/>
              <w:rPr>
                <w:rFonts w:ascii="Arial" w:eastAsia="Arial" w:hAnsi="Arial"/>
              </w:rPr>
            </w:pPr>
            <w:r w:rsidRPr="00ED0633">
              <w:rPr>
                <w:rFonts w:ascii="Arial" w:eastAsia="Arial" w:hAnsi="Arial"/>
              </w:rPr>
              <w:t>Pt. Sur</w:t>
            </w:r>
          </w:p>
        </w:tc>
        <w:tc>
          <w:tcPr>
            <w:tcW w:w="0" w:type="auto"/>
          </w:tcPr>
          <w:p w14:paraId="6987FAF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0B33F7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797072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7FB6414" w14:textId="77777777" w:rsidR="004E5641" w:rsidRPr="00ED0633" w:rsidRDefault="004E5641" w:rsidP="0050448F">
            <w:pPr>
              <w:rPr>
                <w:rFonts w:ascii="Arial" w:eastAsia="Arial" w:hAnsi="Arial"/>
              </w:rPr>
            </w:pPr>
          </w:p>
        </w:tc>
        <w:tc>
          <w:tcPr>
            <w:tcW w:w="0" w:type="auto"/>
          </w:tcPr>
          <w:p w14:paraId="223B0A1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DFFD2E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A49BB2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99CE670" w14:textId="77777777" w:rsidR="004E5641" w:rsidRPr="00ED0633" w:rsidRDefault="004E5641" w:rsidP="0050448F">
            <w:pPr>
              <w:rPr>
                <w:rFonts w:ascii="Arial" w:eastAsia="Arial" w:hAnsi="Arial"/>
              </w:rPr>
            </w:pPr>
          </w:p>
        </w:tc>
        <w:tc>
          <w:tcPr>
            <w:tcW w:w="0" w:type="auto"/>
          </w:tcPr>
          <w:p w14:paraId="03411D6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4127DB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AC59187"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5E9DD99C" w14:textId="77777777" w:rsidR="004E5641" w:rsidRPr="00ED0633" w:rsidRDefault="004E5641" w:rsidP="0050448F">
            <w:pPr>
              <w:ind w:left="360"/>
              <w:rPr>
                <w:rFonts w:ascii="Arial" w:eastAsia="Arial" w:hAnsi="Arial"/>
              </w:rPr>
            </w:pPr>
            <w:r w:rsidRPr="00ED0633">
              <w:rPr>
                <w:rFonts w:ascii="Arial" w:eastAsia="Arial" w:hAnsi="Arial"/>
              </w:rPr>
              <w:t>Pfeiffer-Burns State Park</w:t>
            </w:r>
          </w:p>
        </w:tc>
        <w:tc>
          <w:tcPr>
            <w:tcW w:w="0" w:type="auto"/>
          </w:tcPr>
          <w:p w14:paraId="68B20EF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1F5C72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E68C7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3A8AFBD" w14:textId="77777777" w:rsidR="004E5641" w:rsidRPr="00ED0633" w:rsidRDefault="004E5641" w:rsidP="0050448F">
            <w:pPr>
              <w:rPr>
                <w:rFonts w:ascii="Arial" w:eastAsia="Arial" w:hAnsi="Arial"/>
              </w:rPr>
            </w:pPr>
          </w:p>
        </w:tc>
        <w:tc>
          <w:tcPr>
            <w:tcW w:w="0" w:type="auto"/>
          </w:tcPr>
          <w:p w14:paraId="096ACA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D6B0EF" w14:textId="77777777" w:rsidR="004E5641" w:rsidRPr="00ED0633" w:rsidRDefault="004E5641" w:rsidP="0050448F">
            <w:pPr>
              <w:rPr>
                <w:rFonts w:ascii="Arial" w:eastAsia="Arial" w:hAnsi="Arial"/>
              </w:rPr>
            </w:pPr>
          </w:p>
        </w:tc>
        <w:tc>
          <w:tcPr>
            <w:tcW w:w="0" w:type="auto"/>
          </w:tcPr>
          <w:p w14:paraId="274EBAF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126725B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1DC53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324185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8199B17"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86CA111" w14:textId="77777777" w:rsidR="004E5641" w:rsidRPr="00ED0633" w:rsidRDefault="004E5641" w:rsidP="0050448F">
            <w:pPr>
              <w:ind w:left="360"/>
              <w:rPr>
                <w:rFonts w:ascii="Arial" w:eastAsia="Arial" w:hAnsi="Arial"/>
              </w:rPr>
            </w:pPr>
            <w:r w:rsidRPr="00ED0633">
              <w:rPr>
                <w:rFonts w:ascii="Arial" w:eastAsia="Arial" w:hAnsi="Arial"/>
              </w:rPr>
              <w:t>Ocean Area Surrounding Salmon Creek</w:t>
            </w:r>
          </w:p>
        </w:tc>
        <w:tc>
          <w:tcPr>
            <w:tcW w:w="0" w:type="auto"/>
          </w:tcPr>
          <w:p w14:paraId="6A6BDC6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6F3ED8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6EB58A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DB438D5" w14:textId="77777777" w:rsidR="004E5641" w:rsidRPr="00ED0633" w:rsidRDefault="004E5641" w:rsidP="0050448F">
            <w:pPr>
              <w:rPr>
                <w:rFonts w:ascii="Arial" w:eastAsia="Arial" w:hAnsi="Arial"/>
              </w:rPr>
            </w:pPr>
          </w:p>
        </w:tc>
        <w:tc>
          <w:tcPr>
            <w:tcW w:w="0" w:type="auto"/>
          </w:tcPr>
          <w:p w14:paraId="65F5387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B850FF2" w14:textId="77777777" w:rsidR="004E5641" w:rsidRPr="00ED0633" w:rsidRDefault="004E5641" w:rsidP="0050448F">
            <w:pPr>
              <w:rPr>
                <w:rFonts w:ascii="Arial" w:eastAsia="Arial" w:hAnsi="Arial"/>
              </w:rPr>
            </w:pPr>
          </w:p>
        </w:tc>
        <w:tc>
          <w:tcPr>
            <w:tcW w:w="0" w:type="auto"/>
          </w:tcPr>
          <w:p w14:paraId="0AC1660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8749780" w14:textId="77777777" w:rsidR="004E5641" w:rsidRPr="00ED0633" w:rsidRDefault="004E5641" w:rsidP="0050448F">
            <w:pPr>
              <w:rPr>
                <w:rFonts w:ascii="Arial" w:eastAsia="Arial" w:hAnsi="Arial"/>
              </w:rPr>
            </w:pPr>
          </w:p>
        </w:tc>
        <w:tc>
          <w:tcPr>
            <w:tcW w:w="0" w:type="auto"/>
          </w:tcPr>
          <w:p w14:paraId="6BE4EBB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83443C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B21ED12"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95F7AC1" w14:textId="77777777" w:rsidR="004E5641" w:rsidRPr="008669DA" w:rsidRDefault="004E5641" w:rsidP="0050448F">
            <w:pPr>
              <w:rPr>
                <w:rFonts w:ascii="Arial" w:eastAsia="Arial" w:hAnsi="Arial"/>
                <w:lang w:val="es-ES"/>
              </w:rPr>
            </w:pPr>
            <w:r w:rsidRPr="008669DA">
              <w:rPr>
                <w:rFonts w:ascii="Arial" w:eastAsia="Arial" w:hAnsi="Arial"/>
                <w:lang w:val="es-ES"/>
              </w:rPr>
              <w:t>Pt. Piedras Blancas to Pt. Estero</w:t>
            </w:r>
          </w:p>
        </w:tc>
        <w:tc>
          <w:tcPr>
            <w:tcW w:w="0" w:type="auto"/>
          </w:tcPr>
          <w:p w14:paraId="4EF4F6D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6AE367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46CABC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806D9B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9DC2F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F22CD4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28DAC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B5EE06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1D3F23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B00DCC3"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1C661D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3F90A946" w14:textId="77777777" w:rsidR="004E5641" w:rsidRPr="00ED0633" w:rsidRDefault="004E5641" w:rsidP="0050448F">
            <w:pPr>
              <w:rPr>
                <w:rFonts w:ascii="Arial" w:eastAsia="Arial" w:hAnsi="Arial"/>
              </w:rPr>
            </w:pPr>
            <w:r w:rsidRPr="00ED0633">
              <w:rPr>
                <w:rFonts w:ascii="Arial" w:eastAsia="Arial" w:hAnsi="Arial"/>
              </w:rPr>
              <w:t>Estero Bay</w:t>
            </w:r>
          </w:p>
        </w:tc>
        <w:tc>
          <w:tcPr>
            <w:tcW w:w="0" w:type="auto"/>
          </w:tcPr>
          <w:p w14:paraId="2BBAC53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72B855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BA7890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541191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D6BE2F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EEE06C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C85CD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4244BE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F8135C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AF846F1"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38311D4"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2A56515" w14:textId="77777777" w:rsidR="004E5641" w:rsidRPr="00ED0633" w:rsidRDefault="004E5641" w:rsidP="0050448F">
            <w:pPr>
              <w:ind w:left="360"/>
              <w:rPr>
                <w:rFonts w:ascii="Arial" w:eastAsia="Arial" w:hAnsi="Arial"/>
              </w:rPr>
            </w:pPr>
            <w:r w:rsidRPr="00ED0633">
              <w:rPr>
                <w:rFonts w:ascii="Arial" w:eastAsia="Arial" w:hAnsi="Arial"/>
              </w:rPr>
              <w:t>Morro Bay</w:t>
            </w:r>
          </w:p>
        </w:tc>
        <w:tc>
          <w:tcPr>
            <w:tcW w:w="0" w:type="auto"/>
          </w:tcPr>
          <w:p w14:paraId="6E238B8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4AC9D0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10C71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7B1D9D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FF51A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9EBEB6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AB38F3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588EF1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4835B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A41A5D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701CFD0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64FAFC2" w14:textId="77777777" w:rsidR="004E5641" w:rsidRPr="00ED0633" w:rsidRDefault="004E5641" w:rsidP="0050448F">
            <w:pPr>
              <w:rPr>
                <w:rFonts w:ascii="Arial" w:eastAsia="Arial" w:hAnsi="Arial"/>
              </w:rPr>
            </w:pPr>
            <w:r w:rsidRPr="00ED0633">
              <w:rPr>
                <w:rFonts w:ascii="Arial" w:eastAsia="Arial" w:hAnsi="Arial"/>
              </w:rPr>
              <w:t xml:space="preserve">Pt. </w:t>
            </w:r>
            <w:proofErr w:type="spellStart"/>
            <w:r w:rsidRPr="00ED0633">
              <w:rPr>
                <w:rFonts w:ascii="Arial" w:eastAsia="Arial" w:hAnsi="Arial"/>
              </w:rPr>
              <w:t>Buchon</w:t>
            </w:r>
            <w:proofErr w:type="spellEnd"/>
            <w:r w:rsidRPr="00ED0633">
              <w:rPr>
                <w:rFonts w:ascii="Arial" w:eastAsia="Arial" w:hAnsi="Arial"/>
              </w:rPr>
              <w:t xml:space="preserve"> to Pt. San Luis</w:t>
            </w:r>
          </w:p>
        </w:tc>
        <w:tc>
          <w:tcPr>
            <w:tcW w:w="0" w:type="auto"/>
          </w:tcPr>
          <w:p w14:paraId="5A1672B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A3C2DD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B6D2D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DC35E1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AFE80D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A166B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AEE2D3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E4922F9" w14:textId="77777777" w:rsidR="004E5641" w:rsidRPr="00ED0633" w:rsidRDefault="004E5641" w:rsidP="0050448F">
            <w:pPr>
              <w:rPr>
                <w:rFonts w:ascii="Arial" w:eastAsia="Arial" w:hAnsi="Arial"/>
              </w:rPr>
            </w:pPr>
          </w:p>
        </w:tc>
        <w:tc>
          <w:tcPr>
            <w:tcW w:w="0" w:type="auto"/>
          </w:tcPr>
          <w:p w14:paraId="26CF605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CAF675B"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19EB36D"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323CFD5" w14:textId="77777777" w:rsidR="004E5641" w:rsidRPr="00ED0633" w:rsidRDefault="004E5641" w:rsidP="0050448F">
            <w:pPr>
              <w:rPr>
                <w:rFonts w:ascii="Arial" w:eastAsia="Arial" w:hAnsi="Arial"/>
              </w:rPr>
            </w:pPr>
            <w:r w:rsidRPr="00ED0633">
              <w:rPr>
                <w:rFonts w:ascii="Arial" w:eastAsia="Arial" w:hAnsi="Arial"/>
              </w:rPr>
              <w:t>Pt. San Luis to Pt. Sal</w:t>
            </w:r>
          </w:p>
        </w:tc>
        <w:tc>
          <w:tcPr>
            <w:tcW w:w="0" w:type="auto"/>
          </w:tcPr>
          <w:p w14:paraId="2FE8F39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6D51609"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7BB23A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52682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71538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39EACA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9523C2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2D9F0C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DF6782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36D428C"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0D9A41F8"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105629C7" w14:textId="77777777" w:rsidR="004E5641" w:rsidRPr="00ED0633" w:rsidRDefault="004E5641" w:rsidP="0050448F">
            <w:pPr>
              <w:rPr>
                <w:rFonts w:ascii="Arial" w:eastAsia="Arial" w:hAnsi="Arial"/>
              </w:rPr>
            </w:pPr>
            <w:r w:rsidRPr="00ED0633">
              <w:rPr>
                <w:rFonts w:ascii="Arial" w:eastAsia="Arial" w:hAnsi="Arial"/>
              </w:rPr>
              <w:lastRenderedPageBreak/>
              <w:t>Pt. Sal to Pt. Arguello</w:t>
            </w:r>
          </w:p>
        </w:tc>
        <w:tc>
          <w:tcPr>
            <w:tcW w:w="0" w:type="auto"/>
          </w:tcPr>
          <w:p w14:paraId="548D6E3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CA134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352D984"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C6FA2C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1C46FA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7FC3ED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302E08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06C2D2D" w14:textId="77777777" w:rsidR="004E5641" w:rsidRPr="00ED0633" w:rsidRDefault="004E5641" w:rsidP="0050448F">
            <w:pPr>
              <w:rPr>
                <w:rFonts w:ascii="Arial" w:eastAsia="Arial" w:hAnsi="Arial"/>
              </w:rPr>
            </w:pPr>
          </w:p>
        </w:tc>
        <w:tc>
          <w:tcPr>
            <w:tcW w:w="0" w:type="auto"/>
          </w:tcPr>
          <w:p w14:paraId="310DEF8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EAB52F3"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5C165C1"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E18D26" w14:textId="77777777" w:rsidR="004E5641" w:rsidRPr="00ED0633" w:rsidRDefault="004E5641" w:rsidP="0050448F">
            <w:pPr>
              <w:rPr>
                <w:rFonts w:ascii="Arial" w:eastAsia="Arial" w:hAnsi="Arial"/>
              </w:rPr>
            </w:pPr>
            <w:r w:rsidRPr="00ED0633">
              <w:rPr>
                <w:rFonts w:ascii="Arial" w:eastAsia="Arial" w:hAnsi="Arial"/>
              </w:rPr>
              <w:t>Pt. Arguello to Coal Oil Pt.</w:t>
            </w:r>
          </w:p>
        </w:tc>
        <w:tc>
          <w:tcPr>
            <w:tcW w:w="0" w:type="auto"/>
          </w:tcPr>
          <w:p w14:paraId="74F0E4A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880288A"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7A0228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55A750E"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A498143"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F0C5C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FDF2B7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F946B52" w14:textId="77777777" w:rsidR="004E5641" w:rsidRPr="00ED0633" w:rsidRDefault="004E5641" w:rsidP="0050448F">
            <w:pPr>
              <w:rPr>
                <w:rFonts w:ascii="Arial" w:eastAsia="Arial" w:hAnsi="Arial"/>
              </w:rPr>
            </w:pPr>
          </w:p>
        </w:tc>
        <w:tc>
          <w:tcPr>
            <w:tcW w:w="0" w:type="auto"/>
          </w:tcPr>
          <w:p w14:paraId="2BE60DD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3AED8D6" w14:textId="77777777" w:rsidR="004E5641" w:rsidRPr="00ED0633" w:rsidRDefault="004E5641" w:rsidP="0050448F">
            <w:pPr>
              <w:rPr>
                <w:rFonts w:ascii="Arial" w:eastAsia="Arial" w:hAnsi="Arial"/>
              </w:rPr>
            </w:pPr>
          </w:p>
        </w:tc>
      </w:tr>
      <w:tr w:rsidR="004E5641" w:rsidRPr="00ED0633" w14:paraId="5BB95E7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769790C" w14:textId="77777777" w:rsidR="004E5641" w:rsidRPr="00ED0633" w:rsidRDefault="004E5641" w:rsidP="0050448F">
            <w:pPr>
              <w:rPr>
                <w:rFonts w:ascii="Arial" w:eastAsia="Arial" w:hAnsi="Arial"/>
              </w:rPr>
            </w:pPr>
            <w:r w:rsidRPr="00ED0633">
              <w:rPr>
                <w:rFonts w:ascii="Arial" w:eastAsia="Arial" w:hAnsi="Arial"/>
              </w:rPr>
              <w:t>Coal Oil Pt. to Rincon Pt.</w:t>
            </w:r>
          </w:p>
        </w:tc>
        <w:tc>
          <w:tcPr>
            <w:tcW w:w="0" w:type="auto"/>
          </w:tcPr>
          <w:p w14:paraId="2455BCB2"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34AB8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7A5B3C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AEEFA0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CFA36A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4610992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5CFAB1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AE3168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4E400F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7A0638A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7697555C"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716949B3" w14:textId="77777777" w:rsidR="004E5641" w:rsidRPr="00ED0633" w:rsidRDefault="004E5641" w:rsidP="0050448F">
            <w:pPr>
              <w:ind w:left="360"/>
              <w:rPr>
                <w:rFonts w:ascii="Arial" w:eastAsia="Arial" w:hAnsi="Arial"/>
              </w:rPr>
            </w:pPr>
            <w:r w:rsidRPr="00ED0633">
              <w:rPr>
                <w:rFonts w:ascii="Arial" w:eastAsia="Arial" w:hAnsi="Arial"/>
              </w:rPr>
              <w:t>Goleta Slough</w:t>
            </w:r>
          </w:p>
        </w:tc>
        <w:tc>
          <w:tcPr>
            <w:tcW w:w="0" w:type="auto"/>
          </w:tcPr>
          <w:p w14:paraId="6F3D55C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F0FC58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B197BA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BA869B6" w14:textId="77777777" w:rsidR="004E5641" w:rsidRPr="00ED0633" w:rsidRDefault="004E5641" w:rsidP="0050448F">
            <w:pPr>
              <w:rPr>
                <w:rFonts w:ascii="Arial" w:eastAsia="Arial" w:hAnsi="Arial"/>
              </w:rPr>
            </w:pPr>
          </w:p>
        </w:tc>
        <w:tc>
          <w:tcPr>
            <w:tcW w:w="0" w:type="auto"/>
          </w:tcPr>
          <w:p w14:paraId="66EC5AF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46B56A8"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4E82E1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A3D180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4CE845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61B84E0E"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1F917ED9"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6B2A84E" w14:textId="77777777" w:rsidR="004E5641" w:rsidRPr="00ED0633" w:rsidRDefault="004E5641" w:rsidP="0050448F">
            <w:pPr>
              <w:ind w:left="360"/>
              <w:rPr>
                <w:rFonts w:ascii="Arial" w:eastAsia="Arial" w:hAnsi="Arial"/>
              </w:rPr>
            </w:pPr>
            <w:r w:rsidRPr="00ED0633">
              <w:rPr>
                <w:rFonts w:ascii="Arial" w:eastAsia="Arial" w:hAnsi="Arial"/>
              </w:rPr>
              <w:t>Santa Barbara Harbor</w:t>
            </w:r>
          </w:p>
        </w:tc>
        <w:tc>
          <w:tcPr>
            <w:tcW w:w="0" w:type="auto"/>
          </w:tcPr>
          <w:p w14:paraId="2EEF71CF"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2EDD1E4"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899DA7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15DE6E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A6F510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B846D28" w14:textId="77777777" w:rsidR="004E5641" w:rsidRPr="00ED0633" w:rsidRDefault="004E5641" w:rsidP="0050448F">
            <w:pPr>
              <w:rPr>
                <w:rFonts w:ascii="Arial" w:eastAsia="Arial" w:hAnsi="Arial"/>
              </w:rPr>
            </w:pPr>
          </w:p>
        </w:tc>
        <w:tc>
          <w:tcPr>
            <w:tcW w:w="0" w:type="auto"/>
          </w:tcPr>
          <w:p w14:paraId="025C7BC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105A935" w14:textId="77777777" w:rsidR="004E5641" w:rsidRPr="00ED0633" w:rsidRDefault="004E5641" w:rsidP="0050448F">
            <w:pPr>
              <w:rPr>
                <w:rFonts w:ascii="Arial" w:eastAsia="Arial" w:hAnsi="Arial"/>
              </w:rPr>
            </w:pPr>
          </w:p>
        </w:tc>
        <w:tc>
          <w:tcPr>
            <w:tcW w:w="0" w:type="auto"/>
          </w:tcPr>
          <w:p w14:paraId="41393245"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4A4A4DA5" w14:textId="77777777" w:rsidR="004E5641" w:rsidRPr="00ED0633" w:rsidRDefault="004E5641" w:rsidP="0050448F">
            <w:pPr>
              <w:rPr>
                <w:rFonts w:ascii="Arial" w:eastAsia="Arial" w:hAnsi="Arial"/>
              </w:rPr>
            </w:pPr>
          </w:p>
        </w:tc>
      </w:tr>
      <w:tr w:rsidR="004E5641" w:rsidRPr="00ED0633" w14:paraId="2F6D131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2BBBFE62" w14:textId="77777777" w:rsidR="004E5641" w:rsidRPr="00ED0633" w:rsidRDefault="004E5641" w:rsidP="0050448F">
            <w:pPr>
              <w:ind w:left="360"/>
              <w:rPr>
                <w:rFonts w:ascii="Arial" w:eastAsia="Arial" w:hAnsi="Arial"/>
              </w:rPr>
            </w:pPr>
            <w:r w:rsidRPr="00ED0633">
              <w:rPr>
                <w:rFonts w:ascii="Arial" w:eastAsia="Arial" w:hAnsi="Arial"/>
              </w:rPr>
              <w:t>Beach Parks</w:t>
            </w:r>
          </w:p>
        </w:tc>
        <w:tc>
          <w:tcPr>
            <w:tcW w:w="0" w:type="auto"/>
          </w:tcPr>
          <w:p w14:paraId="661ACE3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2D66F5C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1F03B5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8218D9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40AB0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DEECE1E" w14:textId="77777777" w:rsidR="004E5641" w:rsidRPr="00ED0633" w:rsidRDefault="004E5641" w:rsidP="0050448F">
            <w:pPr>
              <w:rPr>
                <w:rFonts w:ascii="Arial" w:eastAsia="Arial" w:hAnsi="Arial"/>
              </w:rPr>
            </w:pPr>
          </w:p>
        </w:tc>
        <w:tc>
          <w:tcPr>
            <w:tcW w:w="0" w:type="auto"/>
          </w:tcPr>
          <w:p w14:paraId="0D6617D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0AC41E8" w14:textId="77777777" w:rsidR="004E5641" w:rsidRPr="00ED0633" w:rsidRDefault="004E5641" w:rsidP="0050448F">
            <w:pPr>
              <w:rPr>
                <w:rFonts w:ascii="Arial" w:eastAsia="Arial" w:hAnsi="Arial"/>
              </w:rPr>
            </w:pPr>
          </w:p>
        </w:tc>
        <w:tc>
          <w:tcPr>
            <w:tcW w:w="0" w:type="auto"/>
          </w:tcPr>
          <w:p w14:paraId="0B6935B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5E3EEF3E" w14:textId="77777777" w:rsidR="004E5641" w:rsidRPr="00ED0633" w:rsidRDefault="004E5641" w:rsidP="0050448F">
            <w:pPr>
              <w:rPr>
                <w:rFonts w:ascii="Arial" w:eastAsia="Arial" w:hAnsi="Arial"/>
              </w:rPr>
            </w:pPr>
          </w:p>
        </w:tc>
      </w:tr>
      <w:tr w:rsidR="004E5641" w:rsidRPr="00ED0633" w14:paraId="2D3AC96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06820C9C" w14:textId="77777777" w:rsidR="004E5641" w:rsidRPr="00ED0633" w:rsidRDefault="004E5641" w:rsidP="0050448F">
            <w:pPr>
              <w:ind w:left="360"/>
              <w:rPr>
                <w:rFonts w:ascii="Arial" w:eastAsia="Arial" w:hAnsi="Arial"/>
              </w:rPr>
            </w:pPr>
            <w:r w:rsidRPr="00ED0633">
              <w:rPr>
                <w:rFonts w:ascii="Arial" w:eastAsia="Arial" w:hAnsi="Arial"/>
              </w:rPr>
              <w:t>San Miguel Island</w:t>
            </w:r>
          </w:p>
        </w:tc>
        <w:tc>
          <w:tcPr>
            <w:tcW w:w="0" w:type="auto"/>
          </w:tcPr>
          <w:p w14:paraId="462A797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681A37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667F32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2CE7F57D"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59C1797A"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E5E189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AE1EF1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89EDD10"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41938B2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44D1C12"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20BF5FF3"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434CB58E" w14:textId="77777777" w:rsidR="004E5641" w:rsidRPr="00ED0633" w:rsidRDefault="004E5641" w:rsidP="0050448F">
            <w:pPr>
              <w:ind w:left="360"/>
              <w:rPr>
                <w:rFonts w:ascii="Arial" w:eastAsia="Arial" w:hAnsi="Arial"/>
              </w:rPr>
            </w:pPr>
            <w:r w:rsidRPr="00ED0633">
              <w:rPr>
                <w:rFonts w:ascii="Arial" w:eastAsia="Arial" w:hAnsi="Arial"/>
              </w:rPr>
              <w:t>Santa Rosa Island</w:t>
            </w:r>
          </w:p>
        </w:tc>
        <w:tc>
          <w:tcPr>
            <w:tcW w:w="0" w:type="auto"/>
          </w:tcPr>
          <w:p w14:paraId="70DDD336"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8FCBB87"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2B2D5B9"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1BE1671"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46FA6A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A59E21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654443F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6F0DF1C" w14:textId="77777777" w:rsidR="004E5641" w:rsidRPr="00ED0633" w:rsidRDefault="004E5641" w:rsidP="0050448F">
            <w:pPr>
              <w:rPr>
                <w:rFonts w:ascii="Arial" w:eastAsia="Arial" w:hAnsi="Arial"/>
              </w:rPr>
            </w:pPr>
          </w:p>
        </w:tc>
        <w:tc>
          <w:tcPr>
            <w:tcW w:w="0" w:type="auto"/>
          </w:tcPr>
          <w:p w14:paraId="61ABF05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1C310CA9"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5B4AAC76"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68D0BBBA" w14:textId="77777777" w:rsidR="004E5641" w:rsidRPr="00ED0633" w:rsidRDefault="004E5641" w:rsidP="0050448F">
            <w:pPr>
              <w:ind w:left="360"/>
              <w:rPr>
                <w:rFonts w:ascii="Arial" w:eastAsia="Arial" w:hAnsi="Arial"/>
              </w:rPr>
            </w:pPr>
            <w:r w:rsidRPr="00ED0633">
              <w:rPr>
                <w:rFonts w:ascii="Arial" w:eastAsia="Arial" w:hAnsi="Arial"/>
              </w:rPr>
              <w:t>Santa Cruz Island</w:t>
            </w:r>
          </w:p>
        </w:tc>
        <w:tc>
          <w:tcPr>
            <w:tcW w:w="0" w:type="auto"/>
          </w:tcPr>
          <w:p w14:paraId="2ABEAF3B"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70552A0C"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0E3AF05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624101B"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308A9A00"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5042C2B2"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2C34188E"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59EDD05"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1A91F61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6C999735" w14:textId="77777777" w:rsidR="004E5641" w:rsidRPr="00ED0633" w:rsidRDefault="004E5641" w:rsidP="0050448F">
            <w:pPr>
              <w:rPr>
                <w:rFonts w:ascii="Arial" w:eastAsia="Arial" w:hAnsi="Arial"/>
              </w:rPr>
            </w:pPr>
            <w:r w:rsidRPr="00ED0633">
              <w:rPr>
                <w:rFonts w:ascii="Arial" w:eastAsia="Arial" w:hAnsi="Arial"/>
              </w:rPr>
              <w:t>E</w:t>
            </w:r>
          </w:p>
        </w:tc>
      </w:tr>
      <w:tr w:rsidR="004E5641" w:rsidRPr="00ED0633" w14:paraId="66A1399E" w14:textId="77777777" w:rsidTr="006255FB">
        <w:tc>
          <w:tcPr>
            <w:cnfStyle w:val="000010000000" w:firstRow="0" w:lastRow="0" w:firstColumn="0" w:lastColumn="0" w:oddVBand="1" w:evenVBand="0" w:oddHBand="0" w:evenHBand="0" w:firstRowFirstColumn="0" w:firstRowLastColumn="0" w:lastRowFirstColumn="0" w:lastRowLastColumn="0"/>
            <w:tcW w:w="0" w:type="auto"/>
          </w:tcPr>
          <w:p w14:paraId="5AC70D66" w14:textId="77777777" w:rsidR="004E5641" w:rsidRPr="00ED0633" w:rsidRDefault="004E5641" w:rsidP="0050448F">
            <w:pPr>
              <w:ind w:left="360"/>
              <w:rPr>
                <w:rFonts w:ascii="Arial" w:eastAsia="Arial" w:hAnsi="Arial"/>
              </w:rPr>
            </w:pPr>
            <w:r w:rsidRPr="00ED0633">
              <w:rPr>
                <w:rFonts w:ascii="Arial" w:eastAsia="Arial" w:hAnsi="Arial"/>
              </w:rPr>
              <w:t>El Estero</w:t>
            </w:r>
          </w:p>
        </w:tc>
        <w:tc>
          <w:tcPr>
            <w:tcW w:w="0" w:type="auto"/>
          </w:tcPr>
          <w:p w14:paraId="2159D66D"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0E83DB4F"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38112A7"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9B59046" w14:textId="77777777" w:rsidR="004E5641" w:rsidRPr="00ED0633" w:rsidRDefault="004E5641" w:rsidP="0050448F">
            <w:pPr>
              <w:rPr>
                <w:rFonts w:ascii="Arial" w:eastAsia="Arial" w:hAnsi="Arial"/>
              </w:rPr>
            </w:pPr>
          </w:p>
        </w:tc>
        <w:tc>
          <w:tcPr>
            <w:tcW w:w="0" w:type="auto"/>
          </w:tcPr>
          <w:p w14:paraId="056C8DCC"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r w:rsidRPr="00ED0633">
              <w:rPr>
                <w:rFonts w:ascii="Arial" w:eastAsia="Arial" w:hAnsi="Arial"/>
              </w:rPr>
              <w:t>E</w:t>
            </w:r>
          </w:p>
        </w:tc>
        <w:tc>
          <w:tcPr>
            <w:cnfStyle w:val="000010000000" w:firstRow="0" w:lastRow="0" w:firstColumn="0" w:lastColumn="0" w:oddVBand="1" w:evenVBand="0" w:oddHBand="0" w:evenHBand="0" w:firstRowFirstColumn="0" w:firstRowLastColumn="0" w:lastRowFirstColumn="0" w:lastRowLastColumn="0"/>
            <w:tcW w:w="0" w:type="auto"/>
          </w:tcPr>
          <w:p w14:paraId="30887FB6"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F983038"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0C7EE303" w14:textId="77777777" w:rsidR="004E5641" w:rsidRPr="00ED0633" w:rsidRDefault="004E5641" w:rsidP="0050448F">
            <w:pPr>
              <w:rPr>
                <w:rFonts w:ascii="Arial" w:eastAsia="Arial" w:hAnsi="Arial"/>
              </w:rPr>
            </w:pPr>
            <w:r w:rsidRPr="00ED0633">
              <w:rPr>
                <w:rFonts w:ascii="Arial" w:eastAsia="Arial" w:hAnsi="Arial"/>
              </w:rPr>
              <w:t>E</w:t>
            </w:r>
          </w:p>
        </w:tc>
        <w:tc>
          <w:tcPr>
            <w:tcW w:w="0" w:type="auto"/>
          </w:tcPr>
          <w:p w14:paraId="7AD79791" w14:textId="77777777" w:rsidR="004E5641" w:rsidRPr="00ED0633" w:rsidRDefault="004E5641" w:rsidP="0050448F">
            <w:pPr>
              <w:cnfStyle w:val="000000000000" w:firstRow="0" w:lastRow="0" w:firstColumn="0" w:lastColumn="0" w:oddVBand="0" w:evenVBand="0" w:oddHBand="0" w:evenHBand="0" w:firstRowFirstColumn="0" w:firstRowLastColumn="0" w:lastRowFirstColumn="0" w:lastRowLastColumn="0"/>
              <w:rPr>
                <w:rFonts w:ascii="Arial" w:eastAsia="Arial" w:hAnsi="Arial"/>
              </w:rPr>
            </w:pPr>
          </w:p>
        </w:tc>
        <w:tc>
          <w:tcPr>
            <w:cnfStyle w:val="000010000000" w:firstRow="0" w:lastRow="0" w:firstColumn="0" w:lastColumn="0" w:oddVBand="1" w:evenVBand="0" w:oddHBand="0" w:evenHBand="0" w:firstRowFirstColumn="0" w:firstRowLastColumn="0" w:lastRowFirstColumn="0" w:lastRowLastColumn="0"/>
            <w:tcW w:w="0" w:type="auto"/>
          </w:tcPr>
          <w:p w14:paraId="3BDE9FB2" w14:textId="77777777" w:rsidR="004E5641" w:rsidRPr="00ED0633" w:rsidRDefault="004E5641" w:rsidP="0050448F">
            <w:pPr>
              <w:rPr>
                <w:rFonts w:ascii="Arial" w:eastAsia="Arial" w:hAnsi="Arial"/>
              </w:rPr>
            </w:pPr>
            <w:r w:rsidRPr="00ED0633">
              <w:rPr>
                <w:rFonts w:ascii="Arial" w:eastAsia="Arial" w:hAnsi="Arial"/>
              </w:rPr>
              <w:t>E</w:t>
            </w:r>
          </w:p>
        </w:tc>
      </w:tr>
    </w:tbl>
    <w:p w14:paraId="522C46F4" w14:textId="77777777" w:rsidR="004E5641" w:rsidRPr="00ED0633" w:rsidRDefault="004E5641" w:rsidP="004E5641">
      <w:pPr>
        <w:spacing w:before="100" w:after="100" w:line="240" w:lineRule="auto"/>
        <w:rPr>
          <w:rFonts w:ascii="Arial" w:eastAsia="Arial" w:hAnsi="Arial" w:cs="Times New Roman"/>
          <w:sz w:val="20"/>
          <w:szCs w:val="20"/>
        </w:rPr>
      </w:pPr>
      <w:proofErr w:type="spellStart"/>
      <w:r w:rsidRPr="00ED0633">
        <w:rPr>
          <w:rFonts w:ascii="Arial" w:eastAsia="Arial" w:hAnsi="Arial" w:cs="Times New Roman"/>
          <w:sz w:val="20"/>
          <w:szCs w:val="20"/>
          <w:vertAlign w:val="superscript"/>
        </w:rPr>
        <w:t>a</w:t>
      </w:r>
      <w:proofErr w:type="spellEnd"/>
      <w:r w:rsidRPr="00ED0633">
        <w:rPr>
          <w:rFonts w:ascii="Arial" w:eastAsia="Arial" w:hAnsi="Arial" w:cs="Times New Roman"/>
          <w:sz w:val="20"/>
          <w:szCs w:val="20"/>
        </w:rPr>
        <w:t xml:space="preserve"> This table lists selected coastal segments. It is not a complete inventory for the Central Coast Region. Unlisted water bodies have implied beneficial use designations for protection of both recreation and aquatic life.</w:t>
      </w:r>
    </w:p>
    <w:p w14:paraId="07AACF58"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vertAlign w:val="superscript"/>
        </w:rPr>
        <w:t>b</w:t>
      </w:r>
      <w:r w:rsidRPr="00ED0633">
        <w:rPr>
          <w:rFonts w:ascii="Arial" w:eastAsia="Arial" w:hAnsi="Arial" w:cs="Times New Roman"/>
          <w:sz w:val="20"/>
          <w:szCs w:val="20"/>
        </w:rPr>
        <w:t xml:space="preserve"> Elkhorn Slough has been designated an ecological reserve by the California Department of Fish and </w:t>
      </w:r>
      <w:proofErr w:type="gramStart"/>
      <w:r w:rsidRPr="00ED0633">
        <w:rPr>
          <w:rFonts w:ascii="Arial" w:eastAsia="Arial" w:hAnsi="Arial" w:cs="Times New Roman"/>
          <w:sz w:val="20"/>
          <w:szCs w:val="20"/>
        </w:rPr>
        <w:t>Wildlife, and</w:t>
      </w:r>
      <w:proofErr w:type="gramEnd"/>
      <w:r w:rsidRPr="00ED0633">
        <w:rPr>
          <w:rFonts w:ascii="Arial" w:eastAsia="Arial" w:hAnsi="Arial" w:cs="Times New Roman"/>
          <w:sz w:val="20"/>
          <w:szCs w:val="20"/>
        </w:rPr>
        <w:t xml:space="preserve"> recognized as a National Estuary Sanctuary by the Federal Government.</w:t>
      </w:r>
    </w:p>
    <w:p w14:paraId="3EE10822"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vertAlign w:val="superscript"/>
        </w:rPr>
        <w:t>c</w:t>
      </w:r>
      <w:r w:rsidRPr="00ED0633">
        <w:rPr>
          <w:rFonts w:ascii="Arial" w:eastAsia="Arial" w:hAnsi="Arial" w:cs="Times New Roman"/>
          <w:sz w:val="20"/>
          <w:szCs w:val="20"/>
        </w:rPr>
        <w:t xml:space="preserve"> Clamming is an existing beneficial use in the North Harbor and on the south side of the entrance channel to Elkhorn Slough (north of the Pacific Gas and Electric Cooling Water Intake). Presently, no </w:t>
      </w:r>
      <w:proofErr w:type="spellStart"/>
      <w:r w:rsidRPr="00ED0633">
        <w:rPr>
          <w:rFonts w:ascii="Arial" w:eastAsia="Arial" w:hAnsi="Arial" w:cs="Times New Roman"/>
          <w:sz w:val="20"/>
          <w:szCs w:val="20"/>
        </w:rPr>
        <w:t>shellfishing</w:t>
      </w:r>
      <w:proofErr w:type="spellEnd"/>
      <w:r w:rsidRPr="00ED0633">
        <w:rPr>
          <w:rFonts w:ascii="Arial" w:eastAsia="Arial" w:hAnsi="Arial" w:cs="Times New Roman"/>
          <w:sz w:val="20"/>
          <w:szCs w:val="20"/>
        </w:rPr>
        <w:t xml:space="preserve"> use occurs south of the Pacific Gas and Electric Intake.</w:t>
      </w:r>
    </w:p>
    <w:p w14:paraId="5A01DDC9" w14:textId="77777777" w:rsidR="004E5641" w:rsidRPr="00ED0633" w:rsidRDefault="004E5641" w:rsidP="004E5641">
      <w:pPr>
        <w:spacing w:before="100" w:after="100" w:line="240" w:lineRule="auto"/>
        <w:rPr>
          <w:rFonts w:ascii="Arial" w:eastAsia="Arial" w:hAnsi="Arial" w:cs="Times New Roman"/>
          <w:sz w:val="20"/>
          <w:szCs w:val="20"/>
        </w:rPr>
      </w:pPr>
      <w:r w:rsidRPr="00ED0633">
        <w:rPr>
          <w:rFonts w:ascii="Arial" w:eastAsia="Arial" w:hAnsi="Arial" w:cs="Times New Roman"/>
          <w:sz w:val="20"/>
          <w:szCs w:val="20"/>
        </w:rPr>
        <w:t>Notes:</w:t>
      </w:r>
    </w:p>
    <w:p w14:paraId="14A65545" w14:textId="77777777" w:rsidR="004E5641" w:rsidRPr="00ED0633" w:rsidRDefault="004E5641" w:rsidP="004E5641">
      <w:pPr>
        <w:pStyle w:val="FootnoteText"/>
      </w:pPr>
      <w:r w:rsidRPr="00ED0633">
        <w:tab/>
        <w:t>E = Existing beneficial water use</w:t>
      </w:r>
    </w:p>
    <w:p w14:paraId="4C21E519" w14:textId="77777777" w:rsidR="004E5641" w:rsidRDefault="004E5641" w:rsidP="004E5641">
      <w:pPr>
        <w:pStyle w:val="FootnoteText"/>
      </w:pPr>
      <w:r w:rsidRPr="00ED0633">
        <w:tab/>
        <w:t>A = Anticipated beneficial water use</w:t>
      </w:r>
    </w:p>
    <w:bookmarkEnd w:id="1984"/>
    <w:bookmarkEnd w:id="1985"/>
    <w:p w14:paraId="4B5ED04A" w14:textId="77777777" w:rsidR="004E5641" w:rsidRDefault="004E5641" w:rsidP="004E5641">
      <w:pPr>
        <w:spacing w:before="100" w:after="100" w:line="240" w:lineRule="auto"/>
        <w:ind w:left="720" w:right="720"/>
        <w:rPr>
          <w:rFonts w:ascii="Arial" w:eastAsia="Arial" w:hAnsi="Arial" w:cs="Times New Roman"/>
          <w:sz w:val="20"/>
          <w:szCs w:val="20"/>
        </w:rPr>
      </w:pPr>
    </w:p>
    <w:p w14:paraId="0F69896B" w14:textId="3D42490C" w:rsidR="004E5641" w:rsidRDefault="00FB662B" w:rsidP="004E5641">
      <w:pPr>
        <w:pStyle w:val="Heading5Numberless"/>
      </w:pPr>
      <w:r>
        <w:lastRenderedPageBreak/>
        <w:t>Table</w:t>
      </w:r>
      <w:r w:rsidR="004E5641">
        <w:t xml:space="preserve"> 2-3</w:t>
      </w:r>
    </w:p>
    <w:p w14:paraId="5EC97BE0" w14:textId="3DA7464B" w:rsidR="004E5641" w:rsidRDefault="004E5641" w:rsidP="004E5641">
      <w:pPr>
        <w:pStyle w:val="Heading6Numberless"/>
      </w:pPr>
      <w:r>
        <w:t xml:space="preserve">Original </w:t>
      </w:r>
      <w:r w:rsidR="00446C97">
        <w:t>t</w:t>
      </w:r>
      <w:r>
        <w:t>able</w:t>
      </w:r>
    </w:p>
    <w:p w14:paraId="38BD0364" w14:textId="73F9E8C2" w:rsidR="004E5641" w:rsidRPr="00AA201A" w:rsidRDefault="00BD0B8F" w:rsidP="00BD0B8F">
      <w:pPr>
        <w:pStyle w:val="BodyText"/>
      </w:pPr>
      <w:r>
        <w:rPr>
          <w:noProof/>
        </w:rPr>
        <w:drawing>
          <wp:inline distT="0" distB="0" distL="0" distR="0" wp14:anchorId="52C02CC7" wp14:editId="3CDBD032">
            <wp:extent cx="5567423" cy="7185305"/>
            <wp:effectExtent l="0" t="0" r="0" b="0"/>
            <wp:docPr id="895046344" name="Picture 1" descr="Original Table 2-3 Central Coastal Surface Water Hydrological Planning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6344" name="Picture 1" descr="Original Table 2-3 Central Coastal Surface Water Hydrological Planning Areas"/>
                    <pic:cNvPicPr/>
                  </pic:nvPicPr>
                  <pic:blipFill>
                    <a:blip r:embed="rId38"/>
                    <a:stretch>
                      <a:fillRect/>
                    </a:stretch>
                  </pic:blipFill>
                  <pic:spPr>
                    <a:xfrm>
                      <a:off x="0" y="0"/>
                      <a:ext cx="5604664" cy="7233368"/>
                    </a:xfrm>
                    <a:prstGeom prst="rect">
                      <a:avLst/>
                    </a:prstGeom>
                  </pic:spPr>
                </pic:pic>
              </a:graphicData>
            </a:graphic>
          </wp:inline>
        </w:drawing>
      </w:r>
      <w:r w:rsidR="004E5641" w:rsidRPr="00AA201A">
        <w:t>Surface water hydrologic planning areas shown in Figure 2-1.</w:t>
      </w:r>
    </w:p>
    <w:p w14:paraId="4637F6C2" w14:textId="246A0F42" w:rsidR="004E5641" w:rsidRDefault="004E5641" w:rsidP="004E5641">
      <w:pPr>
        <w:pStyle w:val="Heading6Numberless"/>
      </w:pPr>
      <w:r>
        <w:lastRenderedPageBreak/>
        <w:t xml:space="preserve">Revised </w:t>
      </w:r>
      <w:r w:rsidR="00446C97">
        <w:t>t</w:t>
      </w:r>
      <w:r>
        <w:t>able</w:t>
      </w:r>
    </w:p>
    <w:p w14:paraId="6C024BBD" w14:textId="50A172C3" w:rsidR="004E5641" w:rsidRPr="00AA201A" w:rsidRDefault="004E5641" w:rsidP="004E5641">
      <w:pPr>
        <w:keepNext/>
        <w:spacing w:after="120" w:line="240" w:lineRule="auto"/>
        <w:ind w:left="1440" w:right="1296"/>
        <w:rPr>
          <w:rFonts w:ascii="Arial" w:eastAsia="Arial" w:hAnsi="Arial" w:cs="Times New Roman"/>
          <w:b/>
          <w:bCs/>
          <w:iCs/>
        </w:rPr>
      </w:pPr>
      <w:r w:rsidRPr="00AA201A">
        <w:rPr>
          <w:rFonts w:ascii="Arial" w:eastAsia="Arial" w:hAnsi="Arial" w:cs="Times New Roman"/>
          <w:b/>
          <w:bCs/>
          <w:iCs/>
        </w:rPr>
        <w:t>Table 2-</w:t>
      </w:r>
      <w:r w:rsidR="007B0FA4">
        <w:rPr>
          <w:rFonts w:ascii="Arial" w:eastAsia="Arial" w:hAnsi="Arial" w:cs="Times New Roman"/>
          <w:b/>
          <w:bCs/>
          <w:iCs/>
        </w:rPr>
        <w:t>3</w:t>
      </w:r>
      <w:r w:rsidRPr="00AA201A">
        <w:rPr>
          <w:rFonts w:ascii="Arial" w:eastAsia="Arial" w:hAnsi="Arial" w:cs="Times New Roman"/>
          <w:b/>
          <w:bCs/>
          <w:iCs/>
        </w:rPr>
        <w:t>. Central Coastal Surface Water Hydrologic Planning Areas</w:t>
      </w:r>
    </w:p>
    <w:tbl>
      <w:tblPr>
        <w:tblStyle w:val="Custom5"/>
        <w:tblW w:w="0" w:type="auto"/>
        <w:jc w:val="center"/>
        <w:tblLook w:val="0020" w:firstRow="1" w:lastRow="0" w:firstColumn="0" w:lastColumn="0" w:noHBand="0" w:noVBand="0"/>
      </w:tblPr>
      <w:tblGrid>
        <w:gridCol w:w="1123"/>
        <w:gridCol w:w="5246"/>
      </w:tblGrid>
      <w:tr w:rsidR="004E5641" w:rsidRPr="00AA201A" w14:paraId="07B7CAE9"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2074A4" w14:textId="77777777" w:rsidR="004E5641" w:rsidRPr="00AA201A" w:rsidRDefault="004E5641" w:rsidP="0050448F">
            <w:pPr>
              <w:rPr>
                <w:rFonts w:eastAsia="Arial"/>
              </w:rPr>
            </w:pPr>
            <w:r w:rsidRPr="00AA201A">
              <w:rPr>
                <w:rFonts w:eastAsia="Arial"/>
              </w:rPr>
              <w:t>Number</w:t>
            </w:r>
          </w:p>
        </w:tc>
        <w:tc>
          <w:tcPr>
            <w:tcW w:w="0" w:type="auto"/>
          </w:tcPr>
          <w:p w14:paraId="0B278F79" w14:textId="77777777" w:rsidR="004E5641" w:rsidRPr="00AA201A" w:rsidRDefault="004E5641" w:rsidP="0050448F">
            <w:pPr>
              <w:rPr>
                <w:rFonts w:eastAsia="Arial"/>
              </w:rPr>
            </w:pPr>
            <w:r w:rsidRPr="00AA201A">
              <w:rPr>
                <w:rFonts w:eastAsia="Arial"/>
              </w:rPr>
              <w:t>Surface Waterbody Name</w:t>
            </w:r>
          </w:p>
        </w:tc>
      </w:tr>
      <w:tr w:rsidR="004E5641" w:rsidRPr="00AA201A" w14:paraId="65AE3475" w14:textId="77777777" w:rsidTr="0050448F">
        <w:tc>
          <w:tcPr>
            <w:tcW w:w="0" w:type="auto"/>
          </w:tcPr>
          <w:p w14:paraId="30EFF7BB" w14:textId="77777777" w:rsidR="004E5641" w:rsidRPr="00AA201A" w:rsidRDefault="004E5641" w:rsidP="0050448F">
            <w:pPr>
              <w:rPr>
                <w:rFonts w:ascii="Arial" w:eastAsia="Arial" w:hAnsi="Arial"/>
              </w:rPr>
            </w:pPr>
            <w:r w:rsidRPr="00AA201A">
              <w:rPr>
                <w:rFonts w:ascii="Arial" w:eastAsia="Arial" w:hAnsi="Arial"/>
              </w:rPr>
              <w:t>304.00</w:t>
            </w:r>
          </w:p>
        </w:tc>
        <w:tc>
          <w:tcPr>
            <w:tcW w:w="0" w:type="auto"/>
          </w:tcPr>
          <w:p w14:paraId="00FF856C" w14:textId="77777777" w:rsidR="004E5641" w:rsidRPr="00AA201A" w:rsidRDefault="004E5641" w:rsidP="0050448F">
            <w:pPr>
              <w:rPr>
                <w:rFonts w:ascii="Arial" w:eastAsia="Arial" w:hAnsi="Arial"/>
              </w:rPr>
            </w:pPr>
            <w:r w:rsidRPr="00AA201A">
              <w:rPr>
                <w:rFonts w:ascii="Arial" w:eastAsia="Arial" w:hAnsi="Arial"/>
              </w:rPr>
              <w:t>Big Basin Hydrologic Unit</w:t>
            </w:r>
          </w:p>
        </w:tc>
      </w:tr>
      <w:tr w:rsidR="004E5641" w:rsidRPr="00AA201A" w14:paraId="34AF5C66" w14:textId="77777777" w:rsidTr="0050448F">
        <w:tc>
          <w:tcPr>
            <w:tcW w:w="0" w:type="auto"/>
          </w:tcPr>
          <w:p w14:paraId="671F5D7F" w14:textId="77777777" w:rsidR="004E5641" w:rsidRPr="00AA201A" w:rsidRDefault="004E5641" w:rsidP="0050448F">
            <w:pPr>
              <w:rPr>
                <w:rFonts w:ascii="Arial" w:eastAsia="Arial" w:hAnsi="Arial"/>
              </w:rPr>
            </w:pPr>
            <w:r w:rsidRPr="00AA201A">
              <w:rPr>
                <w:rFonts w:ascii="Arial" w:eastAsia="Arial" w:hAnsi="Arial"/>
              </w:rPr>
              <w:t>304.10</w:t>
            </w:r>
          </w:p>
        </w:tc>
        <w:tc>
          <w:tcPr>
            <w:tcW w:w="0" w:type="auto"/>
          </w:tcPr>
          <w:p w14:paraId="3952B325" w14:textId="77777777" w:rsidR="004E5641" w:rsidRPr="00AA201A" w:rsidRDefault="004E5641" w:rsidP="0050448F">
            <w:pPr>
              <w:ind w:left="360"/>
              <w:rPr>
                <w:rFonts w:ascii="Arial" w:eastAsia="Arial" w:hAnsi="Arial"/>
              </w:rPr>
            </w:pPr>
            <w:r w:rsidRPr="00AA201A">
              <w:rPr>
                <w:rFonts w:ascii="Arial" w:eastAsia="Arial" w:hAnsi="Arial"/>
              </w:rPr>
              <w:t>Santa Cruz HA</w:t>
            </w:r>
          </w:p>
        </w:tc>
      </w:tr>
      <w:tr w:rsidR="004E5641" w:rsidRPr="00AA201A" w14:paraId="4E582E05" w14:textId="77777777" w:rsidTr="0050448F">
        <w:tc>
          <w:tcPr>
            <w:tcW w:w="0" w:type="auto"/>
          </w:tcPr>
          <w:p w14:paraId="4678733F" w14:textId="77777777" w:rsidR="004E5641" w:rsidRPr="00AA201A" w:rsidRDefault="004E5641" w:rsidP="0050448F">
            <w:pPr>
              <w:rPr>
                <w:rFonts w:ascii="Arial" w:eastAsia="Arial" w:hAnsi="Arial"/>
              </w:rPr>
            </w:pPr>
            <w:r w:rsidRPr="00AA201A">
              <w:rPr>
                <w:rFonts w:ascii="Arial" w:eastAsia="Arial" w:hAnsi="Arial"/>
              </w:rPr>
              <w:t>304.11</w:t>
            </w:r>
          </w:p>
        </w:tc>
        <w:tc>
          <w:tcPr>
            <w:tcW w:w="0" w:type="auto"/>
          </w:tcPr>
          <w:p w14:paraId="15EA0896" w14:textId="77777777" w:rsidR="004E5641" w:rsidRPr="00AA201A" w:rsidRDefault="004E5641" w:rsidP="0050448F">
            <w:pPr>
              <w:ind w:left="720"/>
              <w:rPr>
                <w:rFonts w:ascii="Arial" w:eastAsia="Arial" w:hAnsi="Arial"/>
              </w:rPr>
            </w:pPr>
            <w:r w:rsidRPr="00AA201A">
              <w:rPr>
                <w:rFonts w:ascii="Arial" w:eastAsia="Arial" w:hAnsi="Arial"/>
              </w:rPr>
              <w:t>Davenport HSA</w:t>
            </w:r>
          </w:p>
        </w:tc>
      </w:tr>
      <w:tr w:rsidR="004E5641" w:rsidRPr="00AA201A" w14:paraId="0D27FA89" w14:textId="77777777" w:rsidTr="0050448F">
        <w:tc>
          <w:tcPr>
            <w:tcW w:w="0" w:type="auto"/>
          </w:tcPr>
          <w:p w14:paraId="27EA5341" w14:textId="77777777" w:rsidR="004E5641" w:rsidRPr="00AA201A" w:rsidRDefault="004E5641" w:rsidP="0050448F">
            <w:pPr>
              <w:rPr>
                <w:rFonts w:ascii="Arial" w:eastAsia="Arial" w:hAnsi="Arial"/>
              </w:rPr>
            </w:pPr>
            <w:r w:rsidRPr="00AA201A">
              <w:rPr>
                <w:rFonts w:ascii="Arial" w:eastAsia="Arial" w:hAnsi="Arial"/>
              </w:rPr>
              <w:t>304.12</w:t>
            </w:r>
          </w:p>
        </w:tc>
        <w:tc>
          <w:tcPr>
            <w:tcW w:w="0" w:type="auto"/>
          </w:tcPr>
          <w:p w14:paraId="6388AB7E" w14:textId="77777777" w:rsidR="004E5641" w:rsidRPr="00AA201A" w:rsidRDefault="004E5641" w:rsidP="0050448F">
            <w:pPr>
              <w:ind w:left="720"/>
              <w:rPr>
                <w:rFonts w:ascii="Arial" w:eastAsia="Arial" w:hAnsi="Arial"/>
              </w:rPr>
            </w:pPr>
            <w:r w:rsidRPr="00AA201A">
              <w:rPr>
                <w:rFonts w:ascii="Arial" w:eastAsia="Arial" w:hAnsi="Arial"/>
              </w:rPr>
              <w:t>San Lorenzo HSA</w:t>
            </w:r>
          </w:p>
        </w:tc>
      </w:tr>
      <w:tr w:rsidR="004E5641" w:rsidRPr="00AA201A" w14:paraId="43239F0C" w14:textId="77777777" w:rsidTr="0050448F">
        <w:tc>
          <w:tcPr>
            <w:tcW w:w="0" w:type="auto"/>
          </w:tcPr>
          <w:p w14:paraId="51C3139D" w14:textId="77777777" w:rsidR="004E5641" w:rsidRPr="00AA201A" w:rsidRDefault="004E5641" w:rsidP="0050448F">
            <w:pPr>
              <w:rPr>
                <w:rFonts w:ascii="Arial" w:eastAsia="Arial" w:hAnsi="Arial"/>
              </w:rPr>
            </w:pPr>
            <w:r w:rsidRPr="00AA201A">
              <w:rPr>
                <w:rFonts w:ascii="Arial" w:eastAsia="Arial" w:hAnsi="Arial"/>
              </w:rPr>
              <w:t>304.13</w:t>
            </w:r>
          </w:p>
        </w:tc>
        <w:tc>
          <w:tcPr>
            <w:tcW w:w="0" w:type="auto"/>
          </w:tcPr>
          <w:p w14:paraId="43D45091" w14:textId="77777777" w:rsidR="004E5641" w:rsidRPr="00AA201A" w:rsidRDefault="004E5641" w:rsidP="0050448F">
            <w:pPr>
              <w:ind w:left="720"/>
              <w:rPr>
                <w:rFonts w:ascii="Arial" w:eastAsia="Arial" w:hAnsi="Arial"/>
              </w:rPr>
            </w:pPr>
            <w:r w:rsidRPr="00AA201A">
              <w:rPr>
                <w:rFonts w:ascii="Arial" w:eastAsia="Arial" w:hAnsi="Arial"/>
              </w:rPr>
              <w:t>Aptos-Soquel HSA</w:t>
            </w:r>
          </w:p>
        </w:tc>
      </w:tr>
      <w:tr w:rsidR="004E5641" w:rsidRPr="00AA201A" w14:paraId="566FB360" w14:textId="77777777" w:rsidTr="0050448F">
        <w:tc>
          <w:tcPr>
            <w:tcW w:w="0" w:type="auto"/>
          </w:tcPr>
          <w:p w14:paraId="48995711" w14:textId="77777777" w:rsidR="004E5641" w:rsidRPr="00AA201A" w:rsidRDefault="004E5641" w:rsidP="0050448F">
            <w:pPr>
              <w:rPr>
                <w:rFonts w:ascii="Arial" w:eastAsia="Arial" w:hAnsi="Arial"/>
              </w:rPr>
            </w:pPr>
            <w:r w:rsidRPr="00AA201A">
              <w:rPr>
                <w:rFonts w:ascii="Arial" w:eastAsia="Arial" w:hAnsi="Arial"/>
              </w:rPr>
              <w:t>304.20</w:t>
            </w:r>
          </w:p>
        </w:tc>
        <w:tc>
          <w:tcPr>
            <w:tcW w:w="0" w:type="auto"/>
          </w:tcPr>
          <w:p w14:paraId="3DADFA7F" w14:textId="77777777" w:rsidR="004E5641" w:rsidRPr="00AA201A" w:rsidRDefault="004E5641" w:rsidP="0050448F">
            <w:pPr>
              <w:ind w:left="360"/>
              <w:rPr>
                <w:rFonts w:ascii="Arial" w:eastAsia="Arial" w:hAnsi="Arial"/>
              </w:rPr>
            </w:pPr>
            <w:r w:rsidRPr="00AA201A">
              <w:rPr>
                <w:rFonts w:ascii="Arial" w:eastAsia="Arial" w:hAnsi="Arial"/>
              </w:rPr>
              <w:t>Ano Nuevo HA</w:t>
            </w:r>
          </w:p>
        </w:tc>
      </w:tr>
      <w:tr w:rsidR="004E5641" w:rsidRPr="00AA201A" w14:paraId="3FA28DDC" w14:textId="77777777" w:rsidTr="0050448F">
        <w:tc>
          <w:tcPr>
            <w:tcW w:w="0" w:type="auto"/>
          </w:tcPr>
          <w:p w14:paraId="16415088" w14:textId="77777777" w:rsidR="004E5641" w:rsidRPr="00AA201A" w:rsidRDefault="004E5641" w:rsidP="0050448F">
            <w:pPr>
              <w:rPr>
                <w:rFonts w:ascii="Arial" w:eastAsia="Arial" w:hAnsi="Arial"/>
              </w:rPr>
            </w:pPr>
            <w:r w:rsidRPr="00AA201A">
              <w:rPr>
                <w:rFonts w:ascii="Arial" w:eastAsia="Arial" w:hAnsi="Arial"/>
              </w:rPr>
              <w:t>305.00</w:t>
            </w:r>
          </w:p>
        </w:tc>
        <w:tc>
          <w:tcPr>
            <w:tcW w:w="0" w:type="auto"/>
          </w:tcPr>
          <w:p w14:paraId="62BB1F09" w14:textId="77777777" w:rsidR="004E5641" w:rsidRPr="00AA201A" w:rsidRDefault="004E5641" w:rsidP="0050448F">
            <w:pPr>
              <w:rPr>
                <w:rFonts w:ascii="Arial" w:eastAsia="Arial" w:hAnsi="Arial"/>
              </w:rPr>
            </w:pPr>
            <w:r w:rsidRPr="00AA201A">
              <w:rPr>
                <w:rFonts w:ascii="Arial" w:eastAsia="Arial" w:hAnsi="Arial"/>
              </w:rPr>
              <w:t>Pajaro River Hydrologic Unit</w:t>
            </w:r>
          </w:p>
        </w:tc>
      </w:tr>
      <w:tr w:rsidR="004E5641" w:rsidRPr="00AA201A" w14:paraId="3F32BA6D" w14:textId="77777777" w:rsidTr="0050448F">
        <w:tc>
          <w:tcPr>
            <w:tcW w:w="0" w:type="auto"/>
          </w:tcPr>
          <w:p w14:paraId="5A2918D9" w14:textId="77777777" w:rsidR="004E5641" w:rsidRPr="00AA201A" w:rsidRDefault="004E5641" w:rsidP="0050448F">
            <w:pPr>
              <w:rPr>
                <w:rFonts w:ascii="Arial" w:eastAsia="Arial" w:hAnsi="Arial"/>
              </w:rPr>
            </w:pPr>
            <w:r w:rsidRPr="00AA201A">
              <w:rPr>
                <w:rFonts w:ascii="Arial" w:eastAsia="Arial" w:hAnsi="Arial"/>
              </w:rPr>
              <w:t>305.10</w:t>
            </w:r>
          </w:p>
        </w:tc>
        <w:tc>
          <w:tcPr>
            <w:tcW w:w="0" w:type="auto"/>
          </w:tcPr>
          <w:p w14:paraId="75AB1432" w14:textId="77777777" w:rsidR="004E5641" w:rsidRPr="00AA201A" w:rsidRDefault="004E5641" w:rsidP="0050448F">
            <w:pPr>
              <w:ind w:left="360"/>
              <w:rPr>
                <w:rFonts w:ascii="Arial" w:eastAsia="Arial" w:hAnsi="Arial"/>
              </w:rPr>
            </w:pPr>
            <w:r w:rsidRPr="00AA201A">
              <w:rPr>
                <w:rFonts w:ascii="Arial" w:eastAsia="Arial" w:hAnsi="Arial"/>
              </w:rPr>
              <w:t>Watsonville HA</w:t>
            </w:r>
          </w:p>
        </w:tc>
      </w:tr>
      <w:tr w:rsidR="004E5641" w:rsidRPr="00AA201A" w14:paraId="662BABD5" w14:textId="77777777" w:rsidTr="0050448F">
        <w:tc>
          <w:tcPr>
            <w:tcW w:w="0" w:type="auto"/>
          </w:tcPr>
          <w:p w14:paraId="1826AF9B" w14:textId="77777777" w:rsidR="004E5641" w:rsidRPr="00AA201A" w:rsidRDefault="004E5641" w:rsidP="0050448F">
            <w:pPr>
              <w:rPr>
                <w:rFonts w:ascii="Arial" w:eastAsia="Arial" w:hAnsi="Arial"/>
              </w:rPr>
            </w:pPr>
            <w:r w:rsidRPr="00AA201A">
              <w:rPr>
                <w:rFonts w:ascii="Arial" w:eastAsia="Arial" w:hAnsi="Arial"/>
              </w:rPr>
              <w:t>305.20</w:t>
            </w:r>
          </w:p>
        </w:tc>
        <w:tc>
          <w:tcPr>
            <w:tcW w:w="0" w:type="auto"/>
          </w:tcPr>
          <w:p w14:paraId="1F2B9624" w14:textId="77777777" w:rsidR="004E5641" w:rsidRPr="00AA201A" w:rsidRDefault="004E5641" w:rsidP="0050448F">
            <w:pPr>
              <w:ind w:left="360"/>
              <w:rPr>
                <w:rFonts w:ascii="Arial" w:eastAsia="Arial" w:hAnsi="Arial"/>
              </w:rPr>
            </w:pPr>
            <w:r w:rsidRPr="00AA201A">
              <w:rPr>
                <w:rFonts w:ascii="Arial" w:eastAsia="Arial" w:hAnsi="Arial"/>
              </w:rPr>
              <w:t>Santa Cruz Mountains HA</w:t>
            </w:r>
          </w:p>
        </w:tc>
      </w:tr>
      <w:tr w:rsidR="004E5641" w:rsidRPr="00381175" w14:paraId="4A5915F5" w14:textId="77777777" w:rsidTr="0050448F">
        <w:tc>
          <w:tcPr>
            <w:tcW w:w="0" w:type="auto"/>
          </w:tcPr>
          <w:p w14:paraId="346BF288" w14:textId="77777777" w:rsidR="004E5641" w:rsidRPr="00AA201A" w:rsidRDefault="004E5641" w:rsidP="0050448F">
            <w:pPr>
              <w:rPr>
                <w:rFonts w:ascii="Arial" w:eastAsia="Arial" w:hAnsi="Arial"/>
              </w:rPr>
            </w:pPr>
            <w:r w:rsidRPr="00AA201A">
              <w:rPr>
                <w:rFonts w:ascii="Arial" w:eastAsia="Arial" w:hAnsi="Arial"/>
              </w:rPr>
              <w:t>305.30</w:t>
            </w:r>
          </w:p>
        </w:tc>
        <w:tc>
          <w:tcPr>
            <w:tcW w:w="0" w:type="auto"/>
          </w:tcPr>
          <w:p w14:paraId="2C441151" w14:textId="77777777" w:rsidR="004E5641" w:rsidRPr="00BE011B" w:rsidRDefault="004E5641" w:rsidP="0050448F">
            <w:pPr>
              <w:ind w:left="360"/>
              <w:rPr>
                <w:rFonts w:ascii="Arial" w:eastAsia="Arial" w:hAnsi="Arial"/>
                <w:lang w:val="es-ES"/>
              </w:rPr>
            </w:pPr>
            <w:r w:rsidRPr="00BE011B">
              <w:rPr>
                <w:rFonts w:ascii="Arial" w:eastAsia="Arial" w:hAnsi="Arial"/>
                <w:lang w:val="es-ES"/>
              </w:rPr>
              <w:t>South Santa Clara Valley HA</w:t>
            </w:r>
          </w:p>
        </w:tc>
      </w:tr>
      <w:tr w:rsidR="004E5641" w:rsidRPr="00381175" w14:paraId="7B3347FA" w14:textId="77777777" w:rsidTr="0050448F">
        <w:tc>
          <w:tcPr>
            <w:tcW w:w="0" w:type="auto"/>
          </w:tcPr>
          <w:p w14:paraId="56AC476C" w14:textId="77777777" w:rsidR="004E5641" w:rsidRPr="00AA201A" w:rsidRDefault="004E5641" w:rsidP="0050448F">
            <w:pPr>
              <w:rPr>
                <w:rFonts w:ascii="Arial" w:eastAsia="Arial" w:hAnsi="Arial"/>
              </w:rPr>
            </w:pPr>
            <w:r w:rsidRPr="00AA201A">
              <w:rPr>
                <w:rFonts w:ascii="Arial" w:eastAsia="Arial" w:hAnsi="Arial"/>
              </w:rPr>
              <w:t>305.40</w:t>
            </w:r>
          </w:p>
        </w:tc>
        <w:tc>
          <w:tcPr>
            <w:tcW w:w="0" w:type="auto"/>
          </w:tcPr>
          <w:p w14:paraId="2A3CD7E5" w14:textId="77777777" w:rsidR="004E5641" w:rsidRPr="00BE011B" w:rsidRDefault="004E5641" w:rsidP="0050448F">
            <w:pPr>
              <w:ind w:left="360"/>
              <w:rPr>
                <w:rFonts w:ascii="Arial" w:eastAsia="Arial" w:hAnsi="Arial"/>
                <w:lang w:val="es-ES"/>
              </w:rPr>
            </w:pPr>
            <w:r w:rsidRPr="00BE011B">
              <w:rPr>
                <w:rFonts w:ascii="Arial" w:eastAsia="Arial" w:hAnsi="Arial"/>
                <w:lang w:val="es-ES"/>
              </w:rPr>
              <w:t>Pacheco-Santa Ana Creek HA</w:t>
            </w:r>
          </w:p>
        </w:tc>
      </w:tr>
      <w:tr w:rsidR="004E5641" w:rsidRPr="00AA201A" w14:paraId="3B3BFF1B" w14:textId="77777777" w:rsidTr="0050448F">
        <w:tc>
          <w:tcPr>
            <w:tcW w:w="0" w:type="auto"/>
          </w:tcPr>
          <w:p w14:paraId="795D2F36" w14:textId="77777777" w:rsidR="004E5641" w:rsidRPr="00AA201A" w:rsidRDefault="004E5641" w:rsidP="0050448F">
            <w:pPr>
              <w:rPr>
                <w:rFonts w:ascii="Arial" w:eastAsia="Arial" w:hAnsi="Arial"/>
              </w:rPr>
            </w:pPr>
            <w:r w:rsidRPr="00AA201A">
              <w:rPr>
                <w:rFonts w:ascii="Arial" w:eastAsia="Arial" w:hAnsi="Arial"/>
              </w:rPr>
              <w:t>305.50</w:t>
            </w:r>
          </w:p>
        </w:tc>
        <w:tc>
          <w:tcPr>
            <w:tcW w:w="0" w:type="auto"/>
          </w:tcPr>
          <w:p w14:paraId="06E93251" w14:textId="77777777" w:rsidR="004E5641" w:rsidRPr="00AA201A" w:rsidRDefault="004E5641" w:rsidP="0050448F">
            <w:pPr>
              <w:ind w:left="360"/>
              <w:rPr>
                <w:rFonts w:ascii="Arial" w:eastAsia="Arial" w:hAnsi="Arial"/>
              </w:rPr>
            </w:pPr>
            <w:r w:rsidRPr="00AA201A">
              <w:rPr>
                <w:rFonts w:ascii="Arial" w:eastAsia="Arial" w:hAnsi="Arial"/>
              </w:rPr>
              <w:t>San Benito River HA</w:t>
            </w:r>
          </w:p>
        </w:tc>
      </w:tr>
      <w:tr w:rsidR="004E5641" w:rsidRPr="00AA201A" w14:paraId="224B333F" w14:textId="77777777" w:rsidTr="0050448F">
        <w:tc>
          <w:tcPr>
            <w:tcW w:w="0" w:type="auto"/>
          </w:tcPr>
          <w:p w14:paraId="07B672B3" w14:textId="77777777" w:rsidR="004E5641" w:rsidRPr="00AA201A" w:rsidRDefault="004E5641" w:rsidP="0050448F">
            <w:pPr>
              <w:rPr>
                <w:rFonts w:ascii="Arial" w:eastAsia="Arial" w:hAnsi="Arial"/>
              </w:rPr>
            </w:pPr>
            <w:r w:rsidRPr="00AA201A">
              <w:rPr>
                <w:rFonts w:ascii="Arial" w:eastAsia="Arial" w:hAnsi="Arial"/>
              </w:rPr>
              <w:t>306.00</w:t>
            </w:r>
          </w:p>
        </w:tc>
        <w:tc>
          <w:tcPr>
            <w:tcW w:w="0" w:type="auto"/>
          </w:tcPr>
          <w:p w14:paraId="7D5ADFDE" w14:textId="77777777" w:rsidR="004E5641" w:rsidRPr="00AA201A" w:rsidRDefault="004E5641" w:rsidP="0050448F">
            <w:pPr>
              <w:rPr>
                <w:rFonts w:ascii="Arial" w:eastAsia="Arial" w:hAnsi="Arial"/>
              </w:rPr>
            </w:pPr>
            <w:r w:rsidRPr="00AA201A">
              <w:rPr>
                <w:rFonts w:ascii="Arial" w:eastAsia="Arial" w:hAnsi="Arial"/>
              </w:rPr>
              <w:t>Bolsa Nueva Hydrologic Unit</w:t>
            </w:r>
          </w:p>
        </w:tc>
      </w:tr>
      <w:tr w:rsidR="004E5641" w:rsidRPr="00AA201A" w14:paraId="377BCB19" w14:textId="77777777" w:rsidTr="0050448F">
        <w:tc>
          <w:tcPr>
            <w:tcW w:w="0" w:type="auto"/>
          </w:tcPr>
          <w:p w14:paraId="39F9CB6F" w14:textId="77777777" w:rsidR="004E5641" w:rsidRPr="00AA201A" w:rsidRDefault="004E5641" w:rsidP="0050448F">
            <w:pPr>
              <w:rPr>
                <w:rFonts w:ascii="Arial" w:eastAsia="Arial" w:hAnsi="Arial"/>
              </w:rPr>
            </w:pPr>
            <w:r w:rsidRPr="00AA201A">
              <w:rPr>
                <w:rFonts w:ascii="Arial" w:eastAsia="Arial" w:hAnsi="Arial"/>
              </w:rPr>
              <w:t>307.00</w:t>
            </w:r>
          </w:p>
        </w:tc>
        <w:tc>
          <w:tcPr>
            <w:tcW w:w="0" w:type="auto"/>
          </w:tcPr>
          <w:p w14:paraId="3EFE291B" w14:textId="77777777" w:rsidR="004E5641" w:rsidRPr="00AA201A" w:rsidRDefault="004E5641" w:rsidP="0050448F">
            <w:pPr>
              <w:rPr>
                <w:rFonts w:ascii="Arial" w:eastAsia="Arial" w:hAnsi="Arial"/>
              </w:rPr>
            </w:pPr>
            <w:r w:rsidRPr="00AA201A">
              <w:rPr>
                <w:rFonts w:ascii="Arial" w:eastAsia="Arial" w:hAnsi="Arial"/>
              </w:rPr>
              <w:t>Carmel River Hydrologic Unit</w:t>
            </w:r>
          </w:p>
        </w:tc>
      </w:tr>
      <w:tr w:rsidR="004E5641" w:rsidRPr="00AA201A" w14:paraId="0485C210" w14:textId="77777777" w:rsidTr="0050448F">
        <w:tc>
          <w:tcPr>
            <w:tcW w:w="0" w:type="auto"/>
          </w:tcPr>
          <w:p w14:paraId="232B5334" w14:textId="77777777" w:rsidR="004E5641" w:rsidRPr="00AA201A" w:rsidRDefault="004E5641" w:rsidP="0050448F">
            <w:pPr>
              <w:rPr>
                <w:rFonts w:ascii="Arial" w:eastAsia="Arial" w:hAnsi="Arial"/>
              </w:rPr>
            </w:pPr>
            <w:r w:rsidRPr="00AA201A">
              <w:rPr>
                <w:rFonts w:ascii="Arial" w:eastAsia="Arial" w:hAnsi="Arial"/>
              </w:rPr>
              <w:t>308.00</w:t>
            </w:r>
          </w:p>
        </w:tc>
        <w:tc>
          <w:tcPr>
            <w:tcW w:w="0" w:type="auto"/>
          </w:tcPr>
          <w:p w14:paraId="5023B28E" w14:textId="77777777" w:rsidR="004E5641" w:rsidRPr="00AA201A" w:rsidRDefault="004E5641" w:rsidP="0050448F">
            <w:pPr>
              <w:rPr>
                <w:rFonts w:ascii="Arial" w:eastAsia="Arial" w:hAnsi="Arial"/>
              </w:rPr>
            </w:pPr>
            <w:r w:rsidRPr="00AA201A">
              <w:rPr>
                <w:rFonts w:ascii="Arial" w:eastAsia="Arial" w:hAnsi="Arial"/>
              </w:rPr>
              <w:t>Santa Lucia Hydrologic Unit</w:t>
            </w:r>
          </w:p>
        </w:tc>
      </w:tr>
      <w:tr w:rsidR="004E5641" w:rsidRPr="00AA201A" w14:paraId="1E4B3363" w14:textId="77777777" w:rsidTr="0050448F">
        <w:tc>
          <w:tcPr>
            <w:tcW w:w="0" w:type="auto"/>
          </w:tcPr>
          <w:p w14:paraId="1A729670" w14:textId="77777777" w:rsidR="004E5641" w:rsidRPr="00AA201A" w:rsidRDefault="004E5641" w:rsidP="0050448F">
            <w:pPr>
              <w:rPr>
                <w:rFonts w:ascii="Arial" w:eastAsia="Arial" w:hAnsi="Arial"/>
              </w:rPr>
            </w:pPr>
            <w:r w:rsidRPr="00AA201A">
              <w:rPr>
                <w:rFonts w:ascii="Arial" w:eastAsia="Arial" w:hAnsi="Arial"/>
              </w:rPr>
              <w:t>309.00</w:t>
            </w:r>
          </w:p>
        </w:tc>
        <w:tc>
          <w:tcPr>
            <w:tcW w:w="0" w:type="auto"/>
          </w:tcPr>
          <w:p w14:paraId="39020A20" w14:textId="77777777" w:rsidR="004E5641" w:rsidRPr="00AA201A" w:rsidRDefault="004E5641" w:rsidP="0050448F">
            <w:pPr>
              <w:rPr>
                <w:rFonts w:ascii="Arial" w:eastAsia="Arial" w:hAnsi="Arial"/>
              </w:rPr>
            </w:pPr>
            <w:r w:rsidRPr="00AA201A">
              <w:rPr>
                <w:rFonts w:ascii="Arial" w:eastAsia="Arial" w:hAnsi="Arial"/>
              </w:rPr>
              <w:t>Salinas Hydrologic Unit</w:t>
            </w:r>
          </w:p>
        </w:tc>
      </w:tr>
      <w:tr w:rsidR="004E5641" w:rsidRPr="00AA201A" w14:paraId="44ABA295" w14:textId="77777777" w:rsidTr="0050448F">
        <w:tc>
          <w:tcPr>
            <w:tcW w:w="0" w:type="auto"/>
          </w:tcPr>
          <w:p w14:paraId="45FF1490" w14:textId="77777777" w:rsidR="004E5641" w:rsidRPr="00AA201A" w:rsidRDefault="004E5641" w:rsidP="0050448F">
            <w:pPr>
              <w:rPr>
                <w:rFonts w:ascii="Arial" w:eastAsia="Arial" w:hAnsi="Arial"/>
              </w:rPr>
            </w:pPr>
            <w:r w:rsidRPr="00AA201A">
              <w:rPr>
                <w:rFonts w:ascii="Arial" w:eastAsia="Arial" w:hAnsi="Arial"/>
              </w:rPr>
              <w:t>309.10</w:t>
            </w:r>
          </w:p>
        </w:tc>
        <w:tc>
          <w:tcPr>
            <w:tcW w:w="0" w:type="auto"/>
          </w:tcPr>
          <w:p w14:paraId="65C4A99C" w14:textId="77777777" w:rsidR="004E5641" w:rsidRPr="00AA201A" w:rsidRDefault="004E5641" w:rsidP="0050448F">
            <w:pPr>
              <w:ind w:left="360"/>
              <w:rPr>
                <w:rFonts w:ascii="Arial" w:eastAsia="Arial" w:hAnsi="Arial"/>
              </w:rPr>
            </w:pPr>
            <w:r w:rsidRPr="00AA201A">
              <w:rPr>
                <w:rFonts w:ascii="Arial" w:eastAsia="Arial" w:hAnsi="Arial"/>
              </w:rPr>
              <w:t>Lower Salinas Valley HA</w:t>
            </w:r>
          </w:p>
        </w:tc>
      </w:tr>
      <w:tr w:rsidR="004E5641" w:rsidRPr="00AA201A" w14:paraId="66578978" w14:textId="77777777" w:rsidTr="0050448F">
        <w:tc>
          <w:tcPr>
            <w:tcW w:w="0" w:type="auto"/>
          </w:tcPr>
          <w:p w14:paraId="078910F7" w14:textId="77777777" w:rsidR="004E5641" w:rsidRPr="00AA201A" w:rsidRDefault="004E5641" w:rsidP="0050448F">
            <w:pPr>
              <w:rPr>
                <w:rFonts w:ascii="Arial" w:eastAsia="Arial" w:hAnsi="Arial"/>
              </w:rPr>
            </w:pPr>
            <w:r w:rsidRPr="00AA201A">
              <w:rPr>
                <w:rFonts w:ascii="Arial" w:eastAsia="Arial" w:hAnsi="Arial"/>
              </w:rPr>
              <w:t>309.20</w:t>
            </w:r>
          </w:p>
        </w:tc>
        <w:tc>
          <w:tcPr>
            <w:tcW w:w="0" w:type="auto"/>
          </w:tcPr>
          <w:p w14:paraId="305C773F" w14:textId="77777777" w:rsidR="004E5641" w:rsidRPr="00AA201A" w:rsidRDefault="004E5641" w:rsidP="0050448F">
            <w:pPr>
              <w:ind w:left="360"/>
              <w:rPr>
                <w:rFonts w:ascii="Arial" w:eastAsia="Arial" w:hAnsi="Arial"/>
              </w:rPr>
            </w:pPr>
            <w:proofErr w:type="spellStart"/>
            <w:r w:rsidRPr="00AA201A">
              <w:rPr>
                <w:rFonts w:ascii="Arial" w:eastAsia="Arial" w:hAnsi="Arial"/>
              </w:rPr>
              <w:t>Chular</w:t>
            </w:r>
            <w:proofErr w:type="spellEnd"/>
            <w:r w:rsidRPr="00AA201A">
              <w:rPr>
                <w:rFonts w:ascii="Arial" w:eastAsia="Arial" w:hAnsi="Arial"/>
              </w:rPr>
              <w:t xml:space="preserve"> HA</w:t>
            </w:r>
          </w:p>
        </w:tc>
      </w:tr>
      <w:tr w:rsidR="004E5641" w:rsidRPr="00AA201A" w14:paraId="4B91D25F" w14:textId="77777777" w:rsidTr="0050448F">
        <w:tc>
          <w:tcPr>
            <w:tcW w:w="0" w:type="auto"/>
          </w:tcPr>
          <w:p w14:paraId="4741BBC7" w14:textId="77777777" w:rsidR="004E5641" w:rsidRPr="00AA201A" w:rsidRDefault="004E5641" w:rsidP="0050448F">
            <w:pPr>
              <w:rPr>
                <w:rFonts w:ascii="Arial" w:eastAsia="Arial" w:hAnsi="Arial"/>
              </w:rPr>
            </w:pPr>
            <w:r w:rsidRPr="00AA201A">
              <w:rPr>
                <w:rFonts w:ascii="Arial" w:eastAsia="Arial" w:hAnsi="Arial"/>
              </w:rPr>
              <w:t>309.30</w:t>
            </w:r>
          </w:p>
        </w:tc>
        <w:tc>
          <w:tcPr>
            <w:tcW w:w="0" w:type="auto"/>
          </w:tcPr>
          <w:p w14:paraId="3FCD8C72" w14:textId="77777777" w:rsidR="004E5641" w:rsidRPr="00AA201A" w:rsidRDefault="004E5641" w:rsidP="0050448F">
            <w:pPr>
              <w:ind w:left="360"/>
              <w:rPr>
                <w:rFonts w:ascii="Arial" w:eastAsia="Arial" w:hAnsi="Arial"/>
              </w:rPr>
            </w:pPr>
            <w:proofErr w:type="spellStart"/>
            <w:r w:rsidRPr="00AA201A">
              <w:rPr>
                <w:rFonts w:ascii="Arial" w:eastAsia="Arial" w:hAnsi="Arial"/>
              </w:rPr>
              <w:t>Soldad</w:t>
            </w:r>
            <w:proofErr w:type="spellEnd"/>
            <w:r w:rsidRPr="00AA201A">
              <w:rPr>
                <w:rFonts w:ascii="Arial" w:eastAsia="Arial" w:hAnsi="Arial"/>
              </w:rPr>
              <w:t xml:space="preserve"> HA</w:t>
            </w:r>
          </w:p>
        </w:tc>
      </w:tr>
      <w:tr w:rsidR="004E5641" w:rsidRPr="00AA201A" w14:paraId="02B5BF23" w14:textId="77777777" w:rsidTr="0050448F">
        <w:tc>
          <w:tcPr>
            <w:tcW w:w="0" w:type="auto"/>
          </w:tcPr>
          <w:p w14:paraId="34406200" w14:textId="77777777" w:rsidR="004E5641" w:rsidRPr="00AA201A" w:rsidRDefault="004E5641" w:rsidP="0050448F">
            <w:pPr>
              <w:rPr>
                <w:rFonts w:ascii="Arial" w:eastAsia="Arial" w:hAnsi="Arial"/>
              </w:rPr>
            </w:pPr>
            <w:r w:rsidRPr="00AA201A">
              <w:rPr>
                <w:rFonts w:ascii="Arial" w:eastAsia="Arial" w:hAnsi="Arial"/>
              </w:rPr>
              <w:t>309.40</w:t>
            </w:r>
          </w:p>
        </w:tc>
        <w:tc>
          <w:tcPr>
            <w:tcW w:w="0" w:type="auto"/>
          </w:tcPr>
          <w:p w14:paraId="24FC6B86" w14:textId="77777777" w:rsidR="004E5641" w:rsidRPr="00AA201A" w:rsidRDefault="004E5641" w:rsidP="0050448F">
            <w:pPr>
              <w:ind w:left="360"/>
              <w:rPr>
                <w:rFonts w:ascii="Arial" w:eastAsia="Arial" w:hAnsi="Arial"/>
              </w:rPr>
            </w:pPr>
            <w:r w:rsidRPr="00AA201A">
              <w:rPr>
                <w:rFonts w:ascii="Arial" w:eastAsia="Arial" w:hAnsi="Arial"/>
              </w:rPr>
              <w:t>Upper Salinas Valley HA</w:t>
            </w:r>
          </w:p>
        </w:tc>
      </w:tr>
      <w:tr w:rsidR="004E5641" w:rsidRPr="00AA201A" w14:paraId="13AD1746" w14:textId="77777777" w:rsidTr="0050448F">
        <w:tc>
          <w:tcPr>
            <w:tcW w:w="0" w:type="auto"/>
          </w:tcPr>
          <w:p w14:paraId="117251D2" w14:textId="77777777" w:rsidR="004E5641" w:rsidRPr="00AA201A" w:rsidRDefault="004E5641" w:rsidP="0050448F">
            <w:pPr>
              <w:rPr>
                <w:rFonts w:ascii="Arial" w:eastAsia="Arial" w:hAnsi="Arial"/>
              </w:rPr>
            </w:pPr>
            <w:r w:rsidRPr="00AA201A">
              <w:rPr>
                <w:rFonts w:ascii="Arial" w:eastAsia="Arial" w:hAnsi="Arial"/>
              </w:rPr>
              <w:t>309.50</w:t>
            </w:r>
          </w:p>
        </w:tc>
        <w:tc>
          <w:tcPr>
            <w:tcW w:w="0" w:type="auto"/>
          </w:tcPr>
          <w:p w14:paraId="69B9B04B" w14:textId="77777777" w:rsidR="004E5641" w:rsidRPr="00AA201A" w:rsidRDefault="004E5641" w:rsidP="0050448F">
            <w:pPr>
              <w:ind w:left="360"/>
              <w:rPr>
                <w:rFonts w:ascii="Arial" w:eastAsia="Arial" w:hAnsi="Arial"/>
              </w:rPr>
            </w:pPr>
            <w:proofErr w:type="spellStart"/>
            <w:r w:rsidRPr="00AA201A">
              <w:rPr>
                <w:rFonts w:ascii="Arial" w:eastAsia="Arial" w:hAnsi="Arial"/>
              </w:rPr>
              <w:t>Montery</w:t>
            </w:r>
            <w:proofErr w:type="spellEnd"/>
            <w:r w:rsidRPr="00AA201A">
              <w:rPr>
                <w:rFonts w:ascii="Arial" w:eastAsia="Arial" w:hAnsi="Arial"/>
              </w:rPr>
              <w:t xml:space="preserve"> Peninsula HA</w:t>
            </w:r>
          </w:p>
        </w:tc>
      </w:tr>
      <w:tr w:rsidR="004E5641" w:rsidRPr="00AA201A" w14:paraId="0D9D3AE8" w14:textId="77777777" w:rsidTr="0050448F">
        <w:tc>
          <w:tcPr>
            <w:tcW w:w="0" w:type="auto"/>
          </w:tcPr>
          <w:p w14:paraId="72628CBA" w14:textId="77777777" w:rsidR="004E5641" w:rsidRPr="00AA201A" w:rsidRDefault="004E5641" w:rsidP="0050448F">
            <w:pPr>
              <w:rPr>
                <w:rFonts w:ascii="Arial" w:eastAsia="Arial" w:hAnsi="Arial"/>
              </w:rPr>
            </w:pPr>
            <w:r w:rsidRPr="00AA201A">
              <w:rPr>
                <w:rFonts w:ascii="Arial" w:eastAsia="Arial" w:hAnsi="Arial"/>
              </w:rPr>
              <w:t>309.60</w:t>
            </w:r>
          </w:p>
        </w:tc>
        <w:tc>
          <w:tcPr>
            <w:tcW w:w="0" w:type="auto"/>
          </w:tcPr>
          <w:p w14:paraId="49BDB388" w14:textId="77777777" w:rsidR="004E5641" w:rsidRPr="00AA201A" w:rsidRDefault="004E5641" w:rsidP="0050448F">
            <w:pPr>
              <w:ind w:left="360"/>
              <w:rPr>
                <w:rFonts w:ascii="Arial" w:eastAsia="Arial" w:hAnsi="Arial"/>
              </w:rPr>
            </w:pPr>
            <w:r w:rsidRPr="00AA201A">
              <w:rPr>
                <w:rFonts w:ascii="Arial" w:eastAsia="Arial" w:hAnsi="Arial"/>
              </w:rPr>
              <w:t xml:space="preserve">Arroyo </w:t>
            </w:r>
            <w:proofErr w:type="spellStart"/>
            <w:r w:rsidRPr="00AA201A">
              <w:rPr>
                <w:rFonts w:ascii="Arial" w:eastAsia="Arial" w:hAnsi="Arial"/>
              </w:rPr>
              <w:t>Sceo</w:t>
            </w:r>
            <w:proofErr w:type="spellEnd"/>
            <w:r w:rsidRPr="00AA201A">
              <w:rPr>
                <w:rFonts w:ascii="Arial" w:eastAsia="Arial" w:hAnsi="Arial"/>
              </w:rPr>
              <w:t xml:space="preserve"> HA</w:t>
            </w:r>
          </w:p>
        </w:tc>
      </w:tr>
      <w:tr w:rsidR="004E5641" w:rsidRPr="00AA201A" w14:paraId="40B70AF6" w14:textId="77777777" w:rsidTr="0050448F">
        <w:tc>
          <w:tcPr>
            <w:tcW w:w="0" w:type="auto"/>
          </w:tcPr>
          <w:p w14:paraId="63E9893B" w14:textId="77777777" w:rsidR="004E5641" w:rsidRPr="00AA201A" w:rsidRDefault="004E5641" w:rsidP="0050448F">
            <w:pPr>
              <w:rPr>
                <w:rFonts w:ascii="Arial" w:eastAsia="Arial" w:hAnsi="Arial"/>
              </w:rPr>
            </w:pPr>
            <w:r w:rsidRPr="00AA201A">
              <w:rPr>
                <w:rFonts w:ascii="Arial" w:eastAsia="Arial" w:hAnsi="Arial"/>
              </w:rPr>
              <w:lastRenderedPageBreak/>
              <w:t>309.70</w:t>
            </w:r>
          </w:p>
        </w:tc>
        <w:tc>
          <w:tcPr>
            <w:tcW w:w="0" w:type="auto"/>
          </w:tcPr>
          <w:p w14:paraId="11428A0F" w14:textId="77777777" w:rsidR="004E5641" w:rsidRPr="00AA201A" w:rsidRDefault="004E5641" w:rsidP="0050448F">
            <w:pPr>
              <w:ind w:left="360"/>
              <w:rPr>
                <w:rFonts w:ascii="Arial" w:eastAsia="Arial" w:hAnsi="Arial"/>
              </w:rPr>
            </w:pPr>
            <w:r w:rsidRPr="00AA201A">
              <w:rPr>
                <w:rFonts w:ascii="Arial" w:eastAsia="Arial" w:hAnsi="Arial"/>
              </w:rPr>
              <w:t>Gabilan Range HA</w:t>
            </w:r>
          </w:p>
        </w:tc>
      </w:tr>
      <w:tr w:rsidR="004E5641" w:rsidRPr="00AA201A" w14:paraId="46CB2143" w14:textId="77777777" w:rsidTr="0050448F">
        <w:tc>
          <w:tcPr>
            <w:tcW w:w="0" w:type="auto"/>
          </w:tcPr>
          <w:p w14:paraId="492C4AF8" w14:textId="77777777" w:rsidR="004E5641" w:rsidRPr="00AA201A" w:rsidRDefault="004E5641" w:rsidP="0050448F">
            <w:pPr>
              <w:rPr>
                <w:rFonts w:ascii="Arial" w:eastAsia="Arial" w:hAnsi="Arial"/>
              </w:rPr>
            </w:pPr>
            <w:r w:rsidRPr="00AA201A">
              <w:rPr>
                <w:rFonts w:ascii="Arial" w:eastAsia="Arial" w:hAnsi="Arial"/>
              </w:rPr>
              <w:t>309.80</w:t>
            </w:r>
          </w:p>
        </w:tc>
        <w:tc>
          <w:tcPr>
            <w:tcW w:w="0" w:type="auto"/>
          </w:tcPr>
          <w:p w14:paraId="4344F07F" w14:textId="77777777" w:rsidR="004E5641" w:rsidRPr="00AA201A" w:rsidRDefault="004E5641" w:rsidP="0050448F">
            <w:pPr>
              <w:ind w:left="360"/>
              <w:rPr>
                <w:rFonts w:ascii="Arial" w:eastAsia="Arial" w:hAnsi="Arial"/>
              </w:rPr>
            </w:pPr>
            <w:r w:rsidRPr="00AA201A">
              <w:rPr>
                <w:rFonts w:ascii="Arial" w:eastAsia="Arial" w:hAnsi="Arial"/>
              </w:rPr>
              <w:t>Paso Robles HA</w:t>
            </w:r>
          </w:p>
        </w:tc>
      </w:tr>
      <w:tr w:rsidR="004E5641" w:rsidRPr="00AA201A" w14:paraId="080DCEED" w14:textId="77777777" w:rsidTr="0050448F">
        <w:tc>
          <w:tcPr>
            <w:tcW w:w="0" w:type="auto"/>
          </w:tcPr>
          <w:p w14:paraId="79C7DB1B" w14:textId="77777777" w:rsidR="004E5641" w:rsidRPr="00AA201A" w:rsidRDefault="004E5641" w:rsidP="0050448F">
            <w:pPr>
              <w:rPr>
                <w:rFonts w:ascii="Arial" w:eastAsia="Arial" w:hAnsi="Arial"/>
              </w:rPr>
            </w:pPr>
            <w:r w:rsidRPr="00AA201A">
              <w:rPr>
                <w:rFonts w:ascii="Arial" w:eastAsia="Arial" w:hAnsi="Arial"/>
              </w:rPr>
              <w:t>309.81</w:t>
            </w:r>
          </w:p>
        </w:tc>
        <w:tc>
          <w:tcPr>
            <w:tcW w:w="0" w:type="auto"/>
          </w:tcPr>
          <w:p w14:paraId="032D9DDD" w14:textId="77777777" w:rsidR="004E5641" w:rsidRPr="00AA201A" w:rsidRDefault="004E5641" w:rsidP="0050448F">
            <w:pPr>
              <w:ind w:left="720"/>
              <w:rPr>
                <w:rFonts w:ascii="Arial" w:eastAsia="Arial" w:hAnsi="Arial"/>
              </w:rPr>
            </w:pPr>
            <w:r w:rsidRPr="00AA201A">
              <w:rPr>
                <w:rFonts w:ascii="Arial" w:eastAsia="Arial" w:hAnsi="Arial"/>
              </w:rPr>
              <w:t>Atascadero HSA</w:t>
            </w:r>
          </w:p>
        </w:tc>
      </w:tr>
      <w:tr w:rsidR="004E5641" w:rsidRPr="00AA201A" w14:paraId="3E6C75B2" w14:textId="77777777" w:rsidTr="0050448F">
        <w:tc>
          <w:tcPr>
            <w:tcW w:w="0" w:type="auto"/>
          </w:tcPr>
          <w:p w14:paraId="14C810F3" w14:textId="77777777" w:rsidR="004E5641" w:rsidRPr="00AA201A" w:rsidRDefault="004E5641" w:rsidP="0050448F">
            <w:pPr>
              <w:rPr>
                <w:rFonts w:ascii="Arial" w:eastAsia="Arial" w:hAnsi="Arial"/>
              </w:rPr>
            </w:pPr>
            <w:r w:rsidRPr="00AA201A">
              <w:rPr>
                <w:rFonts w:ascii="Arial" w:eastAsia="Arial" w:hAnsi="Arial"/>
              </w:rPr>
              <w:t>309.82</w:t>
            </w:r>
          </w:p>
        </w:tc>
        <w:tc>
          <w:tcPr>
            <w:tcW w:w="0" w:type="auto"/>
          </w:tcPr>
          <w:p w14:paraId="5A3F033F" w14:textId="77777777" w:rsidR="004E5641" w:rsidRPr="00AA201A" w:rsidRDefault="004E5641" w:rsidP="0050448F">
            <w:pPr>
              <w:ind w:left="720"/>
              <w:rPr>
                <w:rFonts w:ascii="Arial" w:eastAsia="Arial" w:hAnsi="Arial"/>
              </w:rPr>
            </w:pPr>
            <w:r w:rsidRPr="00AA201A">
              <w:rPr>
                <w:rFonts w:ascii="Arial" w:eastAsia="Arial" w:hAnsi="Arial"/>
              </w:rPr>
              <w:t>Nacimiento Reservoir HSA</w:t>
            </w:r>
          </w:p>
        </w:tc>
      </w:tr>
      <w:tr w:rsidR="004E5641" w:rsidRPr="00AA201A" w14:paraId="76C0BD52" w14:textId="77777777" w:rsidTr="0050448F">
        <w:tc>
          <w:tcPr>
            <w:tcW w:w="0" w:type="auto"/>
          </w:tcPr>
          <w:p w14:paraId="61EBFBBD" w14:textId="77777777" w:rsidR="004E5641" w:rsidRPr="00AA201A" w:rsidRDefault="004E5641" w:rsidP="0050448F">
            <w:pPr>
              <w:rPr>
                <w:rFonts w:ascii="Arial" w:eastAsia="Arial" w:hAnsi="Arial"/>
              </w:rPr>
            </w:pPr>
            <w:r w:rsidRPr="00AA201A">
              <w:rPr>
                <w:rFonts w:ascii="Arial" w:eastAsia="Arial" w:hAnsi="Arial"/>
              </w:rPr>
              <w:t>309.83</w:t>
            </w:r>
          </w:p>
        </w:tc>
        <w:tc>
          <w:tcPr>
            <w:tcW w:w="0" w:type="auto"/>
          </w:tcPr>
          <w:p w14:paraId="352565D7" w14:textId="77777777" w:rsidR="004E5641" w:rsidRPr="00AA201A" w:rsidRDefault="004E5641" w:rsidP="0050448F">
            <w:pPr>
              <w:ind w:left="720"/>
              <w:rPr>
                <w:rFonts w:ascii="Arial" w:eastAsia="Arial" w:hAnsi="Arial"/>
              </w:rPr>
            </w:pPr>
            <w:r w:rsidRPr="00AA201A">
              <w:rPr>
                <w:rFonts w:ascii="Arial" w:eastAsia="Arial" w:hAnsi="Arial"/>
              </w:rPr>
              <w:t>San Antonio Reservoir HSA</w:t>
            </w:r>
          </w:p>
        </w:tc>
      </w:tr>
      <w:tr w:rsidR="004E5641" w:rsidRPr="00AA201A" w14:paraId="4E5B7AFD" w14:textId="77777777" w:rsidTr="0050448F">
        <w:tc>
          <w:tcPr>
            <w:tcW w:w="0" w:type="auto"/>
          </w:tcPr>
          <w:p w14:paraId="5B2BF949" w14:textId="77777777" w:rsidR="004E5641" w:rsidRPr="00AA201A" w:rsidRDefault="004E5641" w:rsidP="0050448F">
            <w:pPr>
              <w:rPr>
                <w:rFonts w:ascii="Arial" w:eastAsia="Arial" w:hAnsi="Arial"/>
              </w:rPr>
            </w:pPr>
            <w:r w:rsidRPr="00AA201A">
              <w:rPr>
                <w:rFonts w:ascii="Arial" w:eastAsia="Arial" w:hAnsi="Arial"/>
              </w:rPr>
              <w:t>309.90</w:t>
            </w:r>
          </w:p>
        </w:tc>
        <w:tc>
          <w:tcPr>
            <w:tcW w:w="0" w:type="auto"/>
          </w:tcPr>
          <w:p w14:paraId="41074128" w14:textId="77777777" w:rsidR="004E5641" w:rsidRPr="00AA201A" w:rsidRDefault="004E5641" w:rsidP="0050448F">
            <w:pPr>
              <w:ind w:left="360"/>
              <w:rPr>
                <w:rFonts w:ascii="Arial" w:eastAsia="Arial" w:hAnsi="Arial"/>
              </w:rPr>
            </w:pPr>
            <w:r w:rsidRPr="00AA201A">
              <w:rPr>
                <w:rFonts w:ascii="Arial" w:eastAsia="Arial" w:hAnsi="Arial"/>
              </w:rPr>
              <w:t>Pozo HA</w:t>
            </w:r>
          </w:p>
        </w:tc>
      </w:tr>
      <w:tr w:rsidR="004E5641" w:rsidRPr="00AA201A" w14:paraId="7A513DA9" w14:textId="77777777" w:rsidTr="0050448F">
        <w:tc>
          <w:tcPr>
            <w:tcW w:w="0" w:type="auto"/>
          </w:tcPr>
          <w:p w14:paraId="268A257C" w14:textId="77777777" w:rsidR="004E5641" w:rsidRPr="00AA201A" w:rsidRDefault="004E5641" w:rsidP="0050448F">
            <w:pPr>
              <w:rPr>
                <w:rFonts w:ascii="Arial" w:eastAsia="Arial" w:hAnsi="Arial"/>
              </w:rPr>
            </w:pPr>
            <w:r w:rsidRPr="00AA201A">
              <w:rPr>
                <w:rFonts w:ascii="Arial" w:eastAsia="Arial" w:hAnsi="Arial"/>
              </w:rPr>
              <w:t>310.00</w:t>
            </w:r>
          </w:p>
        </w:tc>
        <w:tc>
          <w:tcPr>
            <w:tcW w:w="0" w:type="auto"/>
          </w:tcPr>
          <w:p w14:paraId="1CCCDD44" w14:textId="77777777" w:rsidR="004E5641" w:rsidRPr="00AA201A" w:rsidRDefault="004E5641" w:rsidP="0050448F">
            <w:pPr>
              <w:rPr>
                <w:rFonts w:ascii="Arial" w:eastAsia="Arial" w:hAnsi="Arial"/>
              </w:rPr>
            </w:pPr>
            <w:r w:rsidRPr="00AA201A">
              <w:rPr>
                <w:rFonts w:ascii="Arial" w:eastAsia="Arial" w:hAnsi="Arial"/>
              </w:rPr>
              <w:t>Estero Bay Hydrologic Unit</w:t>
            </w:r>
          </w:p>
        </w:tc>
      </w:tr>
      <w:tr w:rsidR="004E5641" w:rsidRPr="00AA201A" w14:paraId="5F93B9D9" w14:textId="77777777" w:rsidTr="0050448F">
        <w:tc>
          <w:tcPr>
            <w:tcW w:w="0" w:type="auto"/>
          </w:tcPr>
          <w:p w14:paraId="19B772EF" w14:textId="77777777" w:rsidR="004E5641" w:rsidRPr="00AA201A" w:rsidRDefault="004E5641" w:rsidP="0050448F">
            <w:pPr>
              <w:rPr>
                <w:rFonts w:ascii="Arial" w:eastAsia="Arial" w:hAnsi="Arial"/>
              </w:rPr>
            </w:pPr>
            <w:r w:rsidRPr="00AA201A">
              <w:rPr>
                <w:rFonts w:ascii="Arial" w:eastAsia="Arial" w:hAnsi="Arial"/>
              </w:rPr>
              <w:t>310.10</w:t>
            </w:r>
          </w:p>
        </w:tc>
        <w:tc>
          <w:tcPr>
            <w:tcW w:w="0" w:type="auto"/>
          </w:tcPr>
          <w:p w14:paraId="2DC0FC17" w14:textId="77777777" w:rsidR="004E5641" w:rsidRPr="00AA201A" w:rsidRDefault="004E5641" w:rsidP="0050448F">
            <w:pPr>
              <w:ind w:left="360"/>
              <w:rPr>
                <w:rFonts w:ascii="Arial" w:eastAsia="Arial" w:hAnsi="Arial"/>
              </w:rPr>
            </w:pPr>
            <w:r w:rsidRPr="00AA201A">
              <w:rPr>
                <w:rFonts w:ascii="Arial" w:eastAsia="Arial" w:hAnsi="Arial"/>
              </w:rPr>
              <w:t>Cambria HA</w:t>
            </w:r>
          </w:p>
        </w:tc>
      </w:tr>
      <w:tr w:rsidR="004E5641" w:rsidRPr="00AA201A" w14:paraId="0672A276" w14:textId="77777777" w:rsidTr="0050448F">
        <w:tc>
          <w:tcPr>
            <w:tcW w:w="0" w:type="auto"/>
          </w:tcPr>
          <w:p w14:paraId="414D9C37" w14:textId="77777777" w:rsidR="004E5641" w:rsidRPr="00AA201A" w:rsidRDefault="004E5641" w:rsidP="0050448F">
            <w:pPr>
              <w:rPr>
                <w:rFonts w:ascii="Arial" w:eastAsia="Arial" w:hAnsi="Arial"/>
              </w:rPr>
            </w:pPr>
            <w:r w:rsidRPr="00AA201A">
              <w:rPr>
                <w:rFonts w:ascii="Arial" w:eastAsia="Arial" w:hAnsi="Arial"/>
              </w:rPr>
              <w:t>310.11</w:t>
            </w:r>
          </w:p>
        </w:tc>
        <w:tc>
          <w:tcPr>
            <w:tcW w:w="0" w:type="auto"/>
          </w:tcPr>
          <w:p w14:paraId="596EB069" w14:textId="77777777" w:rsidR="004E5641" w:rsidRPr="00AA201A" w:rsidRDefault="004E5641" w:rsidP="0050448F">
            <w:pPr>
              <w:ind w:left="720"/>
              <w:rPr>
                <w:rFonts w:ascii="Arial" w:eastAsia="Arial" w:hAnsi="Arial"/>
              </w:rPr>
            </w:pPr>
            <w:r w:rsidRPr="00AA201A">
              <w:rPr>
                <w:rFonts w:ascii="Arial" w:eastAsia="Arial" w:hAnsi="Arial"/>
              </w:rPr>
              <w:t xml:space="preserve">San </w:t>
            </w:r>
            <w:proofErr w:type="spellStart"/>
            <w:r w:rsidRPr="00AA201A">
              <w:rPr>
                <w:rFonts w:ascii="Arial" w:eastAsia="Arial" w:hAnsi="Arial"/>
              </w:rPr>
              <w:t>Carpoforo</w:t>
            </w:r>
            <w:proofErr w:type="spellEnd"/>
            <w:r w:rsidRPr="00AA201A">
              <w:rPr>
                <w:rFonts w:ascii="Arial" w:eastAsia="Arial" w:hAnsi="Arial"/>
              </w:rPr>
              <w:t xml:space="preserve"> HSA</w:t>
            </w:r>
          </w:p>
        </w:tc>
      </w:tr>
      <w:tr w:rsidR="004E5641" w:rsidRPr="00381175" w14:paraId="1311C6A7" w14:textId="77777777" w:rsidTr="0050448F">
        <w:tc>
          <w:tcPr>
            <w:tcW w:w="0" w:type="auto"/>
          </w:tcPr>
          <w:p w14:paraId="76CF3512" w14:textId="77777777" w:rsidR="004E5641" w:rsidRPr="00AA201A" w:rsidRDefault="004E5641" w:rsidP="0050448F">
            <w:pPr>
              <w:rPr>
                <w:rFonts w:ascii="Arial" w:eastAsia="Arial" w:hAnsi="Arial"/>
              </w:rPr>
            </w:pPr>
            <w:r w:rsidRPr="00AA201A">
              <w:rPr>
                <w:rFonts w:ascii="Arial" w:eastAsia="Arial" w:hAnsi="Arial"/>
              </w:rPr>
              <w:t>310.12</w:t>
            </w:r>
          </w:p>
        </w:tc>
        <w:tc>
          <w:tcPr>
            <w:tcW w:w="0" w:type="auto"/>
          </w:tcPr>
          <w:p w14:paraId="0633FA30" w14:textId="77777777" w:rsidR="004E5641" w:rsidRPr="00BE011B" w:rsidRDefault="004E5641" w:rsidP="0050448F">
            <w:pPr>
              <w:ind w:left="720"/>
              <w:rPr>
                <w:rFonts w:ascii="Arial" w:eastAsia="Arial" w:hAnsi="Arial"/>
                <w:lang w:val="es-ES"/>
              </w:rPr>
            </w:pPr>
            <w:r w:rsidRPr="00BE011B">
              <w:rPr>
                <w:rFonts w:ascii="Arial" w:eastAsia="Arial" w:hAnsi="Arial"/>
                <w:lang w:val="es-ES"/>
              </w:rPr>
              <w:t>Arroyo De La Cruz HSA</w:t>
            </w:r>
          </w:p>
        </w:tc>
      </w:tr>
      <w:tr w:rsidR="004E5641" w:rsidRPr="00AA201A" w14:paraId="7BE468C0" w14:textId="77777777" w:rsidTr="0050448F">
        <w:tc>
          <w:tcPr>
            <w:tcW w:w="0" w:type="auto"/>
          </w:tcPr>
          <w:p w14:paraId="2BFEA586" w14:textId="77777777" w:rsidR="004E5641" w:rsidRPr="00AA201A" w:rsidRDefault="004E5641" w:rsidP="0050448F">
            <w:pPr>
              <w:rPr>
                <w:rFonts w:ascii="Arial" w:eastAsia="Arial" w:hAnsi="Arial"/>
              </w:rPr>
            </w:pPr>
            <w:r w:rsidRPr="00AA201A">
              <w:rPr>
                <w:rFonts w:ascii="Arial" w:eastAsia="Arial" w:hAnsi="Arial"/>
              </w:rPr>
              <w:t>310.13</w:t>
            </w:r>
          </w:p>
        </w:tc>
        <w:tc>
          <w:tcPr>
            <w:tcW w:w="0" w:type="auto"/>
          </w:tcPr>
          <w:p w14:paraId="6320C9A3" w14:textId="77777777" w:rsidR="004E5641" w:rsidRPr="00AA201A" w:rsidRDefault="004E5641" w:rsidP="0050448F">
            <w:pPr>
              <w:ind w:left="720"/>
              <w:rPr>
                <w:rFonts w:ascii="Arial" w:eastAsia="Arial" w:hAnsi="Arial"/>
              </w:rPr>
            </w:pPr>
            <w:r w:rsidRPr="00AA201A">
              <w:rPr>
                <w:rFonts w:ascii="Arial" w:eastAsia="Arial" w:hAnsi="Arial"/>
              </w:rPr>
              <w:t>San Simeon HSA</w:t>
            </w:r>
          </w:p>
        </w:tc>
      </w:tr>
      <w:tr w:rsidR="004E5641" w:rsidRPr="00AA201A" w14:paraId="63C68567" w14:textId="77777777" w:rsidTr="0050448F">
        <w:tc>
          <w:tcPr>
            <w:tcW w:w="0" w:type="auto"/>
          </w:tcPr>
          <w:p w14:paraId="0493753B" w14:textId="77777777" w:rsidR="004E5641" w:rsidRPr="00AA201A" w:rsidRDefault="004E5641" w:rsidP="0050448F">
            <w:pPr>
              <w:rPr>
                <w:rFonts w:ascii="Arial" w:eastAsia="Arial" w:hAnsi="Arial"/>
              </w:rPr>
            </w:pPr>
            <w:r w:rsidRPr="00AA201A">
              <w:rPr>
                <w:rFonts w:ascii="Arial" w:eastAsia="Arial" w:hAnsi="Arial"/>
              </w:rPr>
              <w:t>310.14</w:t>
            </w:r>
          </w:p>
        </w:tc>
        <w:tc>
          <w:tcPr>
            <w:tcW w:w="0" w:type="auto"/>
          </w:tcPr>
          <w:p w14:paraId="28050611" w14:textId="77777777" w:rsidR="004E5641" w:rsidRPr="00AA201A" w:rsidRDefault="004E5641" w:rsidP="0050448F">
            <w:pPr>
              <w:ind w:left="720"/>
              <w:rPr>
                <w:rFonts w:ascii="Arial" w:eastAsia="Arial" w:hAnsi="Arial"/>
              </w:rPr>
            </w:pPr>
            <w:r w:rsidRPr="00AA201A">
              <w:rPr>
                <w:rFonts w:ascii="Arial" w:eastAsia="Arial" w:hAnsi="Arial"/>
              </w:rPr>
              <w:t>Santa Rosa HSA</w:t>
            </w:r>
          </w:p>
        </w:tc>
      </w:tr>
      <w:tr w:rsidR="004E5641" w:rsidRPr="00AA201A" w14:paraId="18DC2824" w14:textId="77777777" w:rsidTr="0050448F">
        <w:tc>
          <w:tcPr>
            <w:tcW w:w="0" w:type="auto"/>
          </w:tcPr>
          <w:p w14:paraId="51F8A858" w14:textId="77777777" w:rsidR="004E5641" w:rsidRPr="00AA201A" w:rsidRDefault="004E5641" w:rsidP="0050448F">
            <w:pPr>
              <w:rPr>
                <w:rFonts w:ascii="Arial" w:eastAsia="Arial" w:hAnsi="Arial"/>
              </w:rPr>
            </w:pPr>
            <w:r w:rsidRPr="00AA201A">
              <w:rPr>
                <w:rFonts w:ascii="Arial" w:eastAsia="Arial" w:hAnsi="Arial"/>
              </w:rPr>
              <w:t>310.15</w:t>
            </w:r>
          </w:p>
        </w:tc>
        <w:tc>
          <w:tcPr>
            <w:tcW w:w="0" w:type="auto"/>
          </w:tcPr>
          <w:p w14:paraId="4B5F0F56" w14:textId="77777777" w:rsidR="004E5641" w:rsidRPr="00AA201A" w:rsidRDefault="004E5641" w:rsidP="0050448F">
            <w:pPr>
              <w:ind w:left="720"/>
              <w:rPr>
                <w:rFonts w:ascii="Arial" w:eastAsia="Arial" w:hAnsi="Arial"/>
              </w:rPr>
            </w:pPr>
            <w:r w:rsidRPr="00AA201A">
              <w:rPr>
                <w:rFonts w:ascii="Arial" w:eastAsia="Arial" w:hAnsi="Arial"/>
              </w:rPr>
              <w:t>Villa HSA</w:t>
            </w:r>
          </w:p>
        </w:tc>
      </w:tr>
      <w:tr w:rsidR="004E5641" w:rsidRPr="00AA201A" w14:paraId="17C05E85" w14:textId="77777777" w:rsidTr="0050448F">
        <w:tc>
          <w:tcPr>
            <w:tcW w:w="0" w:type="auto"/>
          </w:tcPr>
          <w:p w14:paraId="50FCB502" w14:textId="77777777" w:rsidR="004E5641" w:rsidRPr="00AA201A" w:rsidRDefault="004E5641" w:rsidP="0050448F">
            <w:pPr>
              <w:rPr>
                <w:rFonts w:ascii="Arial" w:eastAsia="Arial" w:hAnsi="Arial"/>
              </w:rPr>
            </w:pPr>
            <w:r w:rsidRPr="00AA201A">
              <w:rPr>
                <w:rFonts w:ascii="Arial" w:eastAsia="Arial" w:hAnsi="Arial"/>
              </w:rPr>
              <w:t>310.16</w:t>
            </w:r>
          </w:p>
        </w:tc>
        <w:tc>
          <w:tcPr>
            <w:tcW w:w="0" w:type="auto"/>
          </w:tcPr>
          <w:p w14:paraId="09B8F5F5" w14:textId="77777777" w:rsidR="004E5641" w:rsidRPr="00AA201A" w:rsidRDefault="004E5641" w:rsidP="0050448F">
            <w:pPr>
              <w:ind w:left="720"/>
              <w:rPr>
                <w:rFonts w:ascii="Arial" w:eastAsia="Arial" w:hAnsi="Arial"/>
              </w:rPr>
            </w:pPr>
            <w:r w:rsidRPr="00AA201A">
              <w:rPr>
                <w:rFonts w:ascii="Arial" w:eastAsia="Arial" w:hAnsi="Arial"/>
              </w:rPr>
              <w:t>Cayucos HSA</w:t>
            </w:r>
          </w:p>
        </w:tc>
      </w:tr>
      <w:tr w:rsidR="004E5641" w:rsidRPr="00AA201A" w14:paraId="40B639ED" w14:textId="77777777" w:rsidTr="0050448F">
        <w:tc>
          <w:tcPr>
            <w:tcW w:w="0" w:type="auto"/>
          </w:tcPr>
          <w:p w14:paraId="49F6D5BB" w14:textId="77777777" w:rsidR="004E5641" w:rsidRPr="00AA201A" w:rsidRDefault="004E5641" w:rsidP="0050448F">
            <w:pPr>
              <w:rPr>
                <w:rFonts w:ascii="Arial" w:eastAsia="Arial" w:hAnsi="Arial"/>
              </w:rPr>
            </w:pPr>
            <w:r w:rsidRPr="00AA201A">
              <w:rPr>
                <w:rFonts w:ascii="Arial" w:eastAsia="Arial" w:hAnsi="Arial"/>
              </w:rPr>
              <w:t>310.17</w:t>
            </w:r>
          </w:p>
        </w:tc>
        <w:tc>
          <w:tcPr>
            <w:tcW w:w="0" w:type="auto"/>
          </w:tcPr>
          <w:p w14:paraId="1D72305E" w14:textId="77777777" w:rsidR="004E5641" w:rsidRPr="00AA201A" w:rsidRDefault="004E5641" w:rsidP="0050448F">
            <w:pPr>
              <w:ind w:left="720"/>
              <w:rPr>
                <w:rFonts w:ascii="Arial" w:eastAsia="Arial" w:hAnsi="Arial"/>
              </w:rPr>
            </w:pPr>
            <w:r w:rsidRPr="00AA201A">
              <w:rPr>
                <w:rFonts w:ascii="Arial" w:eastAsia="Arial" w:hAnsi="Arial"/>
              </w:rPr>
              <w:t>Old HSA</w:t>
            </w:r>
          </w:p>
        </w:tc>
      </w:tr>
      <w:tr w:rsidR="004E5641" w:rsidRPr="00AA201A" w14:paraId="02D29C8A" w14:textId="77777777" w:rsidTr="0050448F">
        <w:tc>
          <w:tcPr>
            <w:tcW w:w="0" w:type="auto"/>
          </w:tcPr>
          <w:p w14:paraId="29D90048" w14:textId="77777777" w:rsidR="004E5641" w:rsidRPr="00AA201A" w:rsidRDefault="004E5641" w:rsidP="0050448F">
            <w:pPr>
              <w:rPr>
                <w:rFonts w:ascii="Arial" w:eastAsia="Arial" w:hAnsi="Arial"/>
              </w:rPr>
            </w:pPr>
            <w:r w:rsidRPr="00AA201A">
              <w:rPr>
                <w:rFonts w:ascii="Arial" w:eastAsia="Arial" w:hAnsi="Arial"/>
              </w:rPr>
              <w:t>310.18</w:t>
            </w:r>
          </w:p>
        </w:tc>
        <w:tc>
          <w:tcPr>
            <w:tcW w:w="0" w:type="auto"/>
          </w:tcPr>
          <w:p w14:paraId="04EC9311" w14:textId="77777777" w:rsidR="004E5641" w:rsidRPr="00AA201A" w:rsidRDefault="004E5641" w:rsidP="0050448F">
            <w:pPr>
              <w:ind w:left="720"/>
              <w:rPr>
                <w:rFonts w:ascii="Arial" w:eastAsia="Arial" w:hAnsi="Arial"/>
              </w:rPr>
            </w:pPr>
            <w:r w:rsidRPr="00AA201A">
              <w:rPr>
                <w:rFonts w:ascii="Arial" w:eastAsia="Arial" w:hAnsi="Arial"/>
              </w:rPr>
              <w:t>Toro HSA</w:t>
            </w:r>
          </w:p>
        </w:tc>
      </w:tr>
      <w:tr w:rsidR="004E5641" w:rsidRPr="00AA201A" w14:paraId="68E3C07D" w14:textId="77777777" w:rsidTr="0050448F">
        <w:tc>
          <w:tcPr>
            <w:tcW w:w="0" w:type="auto"/>
          </w:tcPr>
          <w:p w14:paraId="64CC17CC" w14:textId="77777777" w:rsidR="004E5641" w:rsidRPr="00AA201A" w:rsidRDefault="004E5641" w:rsidP="0050448F">
            <w:pPr>
              <w:rPr>
                <w:rFonts w:ascii="Arial" w:eastAsia="Arial" w:hAnsi="Arial"/>
              </w:rPr>
            </w:pPr>
            <w:r w:rsidRPr="00AA201A">
              <w:rPr>
                <w:rFonts w:ascii="Arial" w:eastAsia="Arial" w:hAnsi="Arial"/>
              </w:rPr>
              <w:t>310.20</w:t>
            </w:r>
          </w:p>
        </w:tc>
        <w:tc>
          <w:tcPr>
            <w:tcW w:w="0" w:type="auto"/>
          </w:tcPr>
          <w:p w14:paraId="04B9D9C3" w14:textId="77777777" w:rsidR="004E5641" w:rsidRPr="00AA201A" w:rsidRDefault="004E5641" w:rsidP="0050448F">
            <w:pPr>
              <w:ind w:left="360"/>
              <w:rPr>
                <w:rFonts w:ascii="Arial" w:eastAsia="Arial" w:hAnsi="Arial"/>
              </w:rPr>
            </w:pPr>
            <w:r w:rsidRPr="00AA201A">
              <w:rPr>
                <w:rFonts w:ascii="Arial" w:eastAsia="Arial" w:hAnsi="Arial"/>
              </w:rPr>
              <w:t xml:space="preserve">Point </w:t>
            </w:r>
            <w:proofErr w:type="spellStart"/>
            <w:r w:rsidRPr="00AA201A">
              <w:rPr>
                <w:rFonts w:ascii="Arial" w:eastAsia="Arial" w:hAnsi="Arial"/>
              </w:rPr>
              <w:t>Buchon</w:t>
            </w:r>
            <w:proofErr w:type="spellEnd"/>
            <w:r w:rsidRPr="00AA201A">
              <w:rPr>
                <w:rFonts w:ascii="Arial" w:eastAsia="Arial" w:hAnsi="Arial"/>
              </w:rPr>
              <w:t xml:space="preserve"> HA</w:t>
            </w:r>
          </w:p>
        </w:tc>
      </w:tr>
      <w:tr w:rsidR="004E5641" w:rsidRPr="00AA201A" w14:paraId="4F22D7F3" w14:textId="77777777" w:rsidTr="0050448F">
        <w:tc>
          <w:tcPr>
            <w:tcW w:w="0" w:type="auto"/>
          </w:tcPr>
          <w:p w14:paraId="045C7386" w14:textId="77777777" w:rsidR="004E5641" w:rsidRPr="00AA201A" w:rsidRDefault="004E5641" w:rsidP="0050448F">
            <w:pPr>
              <w:rPr>
                <w:rFonts w:ascii="Arial" w:eastAsia="Arial" w:hAnsi="Arial"/>
              </w:rPr>
            </w:pPr>
            <w:r w:rsidRPr="00AA201A">
              <w:rPr>
                <w:rFonts w:ascii="Arial" w:eastAsia="Arial" w:hAnsi="Arial"/>
              </w:rPr>
              <w:t>310.21</w:t>
            </w:r>
          </w:p>
        </w:tc>
        <w:tc>
          <w:tcPr>
            <w:tcW w:w="0" w:type="auto"/>
          </w:tcPr>
          <w:p w14:paraId="69C895AC" w14:textId="77777777" w:rsidR="004E5641" w:rsidRPr="00AA201A" w:rsidRDefault="004E5641" w:rsidP="0050448F">
            <w:pPr>
              <w:ind w:left="720"/>
              <w:rPr>
                <w:rFonts w:ascii="Arial" w:eastAsia="Arial" w:hAnsi="Arial"/>
              </w:rPr>
            </w:pPr>
            <w:r w:rsidRPr="00AA201A">
              <w:rPr>
                <w:rFonts w:ascii="Arial" w:eastAsia="Arial" w:hAnsi="Arial"/>
              </w:rPr>
              <w:t>Morro HSA</w:t>
            </w:r>
          </w:p>
        </w:tc>
      </w:tr>
      <w:tr w:rsidR="004E5641" w:rsidRPr="00AA201A" w14:paraId="28537775" w14:textId="77777777" w:rsidTr="0050448F">
        <w:tc>
          <w:tcPr>
            <w:tcW w:w="0" w:type="auto"/>
          </w:tcPr>
          <w:p w14:paraId="06C377C6" w14:textId="77777777" w:rsidR="004E5641" w:rsidRPr="00AA201A" w:rsidRDefault="004E5641" w:rsidP="0050448F">
            <w:pPr>
              <w:rPr>
                <w:rFonts w:ascii="Arial" w:eastAsia="Arial" w:hAnsi="Arial"/>
              </w:rPr>
            </w:pPr>
            <w:r w:rsidRPr="00AA201A">
              <w:rPr>
                <w:rFonts w:ascii="Arial" w:eastAsia="Arial" w:hAnsi="Arial"/>
              </w:rPr>
              <w:t>310.22</w:t>
            </w:r>
          </w:p>
        </w:tc>
        <w:tc>
          <w:tcPr>
            <w:tcW w:w="0" w:type="auto"/>
          </w:tcPr>
          <w:p w14:paraId="13D68906" w14:textId="77777777" w:rsidR="004E5641" w:rsidRPr="00AA201A" w:rsidRDefault="004E5641" w:rsidP="0050448F">
            <w:pPr>
              <w:ind w:left="720"/>
              <w:rPr>
                <w:rFonts w:ascii="Arial" w:eastAsia="Arial" w:hAnsi="Arial"/>
              </w:rPr>
            </w:pPr>
            <w:r w:rsidRPr="00AA201A">
              <w:rPr>
                <w:rFonts w:ascii="Arial" w:eastAsia="Arial" w:hAnsi="Arial"/>
              </w:rPr>
              <w:t>Chorro USA</w:t>
            </w:r>
          </w:p>
        </w:tc>
      </w:tr>
      <w:tr w:rsidR="004E5641" w:rsidRPr="00AA201A" w14:paraId="69E507FF" w14:textId="77777777" w:rsidTr="0050448F">
        <w:tc>
          <w:tcPr>
            <w:tcW w:w="0" w:type="auto"/>
          </w:tcPr>
          <w:p w14:paraId="251A99E6" w14:textId="77777777" w:rsidR="004E5641" w:rsidRPr="00AA201A" w:rsidRDefault="004E5641" w:rsidP="0050448F">
            <w:pPr>
              <w:rPr>
                <w:rFonts w:ascii="Arial" w:eastAsia="Arial" w:hAnsi="Arial"/>
              </w:rPr>
            </w:pPr>
            <w:r w:rsidRPr="00AA201A">
              <w:rPr>
                <w:rFonts w:ascii="Arial" w:eastAsia="Arial" w:hAnsi="Arial"/>
              </w:rPr>
              <w:t>310.23</w:t>
            </w:r>
          </w:p>
        </w:tc>
        <w:tc>
          <w:tcPr>
            <w:tcW w:w="0" w:type="auto"/>
          </w:tcPr>
          <w:p w14:paraId="088ED098" w14:textId="77777777" w:rsidR="004E5641" w:rsidRPr="00AA201A" w:rsidRDefault="004E5641" w:rsidP="0050448F">
            <w:pPr>
              <w:ind w:left="720"/>
              <w:rPr>
                <w:rFonts w:ascii="Arial" w:eastAsia="Arial" w:hAnsi="Arial"/>
              </w:rPr>
            </w:pPr>
            <w:r w:rsidRPr="00AA201A">
              <w:rPr>
                <w:rFonts w:ascii="Arial" w:eastAsia="Arial" w:hAnsi="Arial"/>
              </w:rPr>
              <w:t>Los Osos HSA</w:t>
            </w:r>
          </w:p>
        </w:tc>
      </w:tr>
      <w:tr w:rsidR="004E5641" w:rsidRPr="00381175" w14:paraId="09FC39C8" w14:textId="77777777" w:rsidTr="0050448F">
        <w:tc>
          <w:tcPr>
            <w:tcW w:w="0" w:type="auto"/>
          </w:tcPr>
          <w:p w14:paraId="1270A4FF" w14:textId="77777777" w:rsidR="004E5641" w:rsidRPr="00AA201A" w:rsidRDefault="004E5641" w:rsidP="0050448F">
            <w:pPr>
              <w:rPr>
                <w:rFonts w:ascii="Arial" w:eastAsia="Arial" w:hAnsi="Arial"/>
              </w:rPr>
            </w:pPr>
            <w:r w:rsidRPr="00AA201A">
              <w:rPr>
                <w:rFonts w:ascii="Arial" w:eastAsia="Arial" w:hAnsi="Arial"/>
              </w:rPr>
              <w:t>310.24</w:t>
            </w:r>
          </w:p>
        </w:tc>
        <w:tc>
          <w:tcPr>
            <w:tcW w:w="0" w:type="auto"/>
          </w:tcPr>
          <w:p w14:paraId="06767892" w14:textId="77777777" w:rsidR="004E5641" w:rsidRPr="00BE011B" w:rsidRDefault="004E5641" w:rsidP="0050448F">
            <w:pPr>
              <w:ind w:left="720"/>
              <w:rPr>
                <w:rFonts w:ascii="Arial" w:eastAsia="Arial" w:hAnsi="Arial"/>
                <w:lang w:val="es-ES"/>
              </w:rPr>
            </w:pPr>
            <w:r w:rsidRPr="00BE011B">
              <w:rPr>
                <w:rFonts w:ascii="Arial" w:eastAsia="Arial" w:hAnsi="Arial"/>
                <w:lang w:val="es-ES"/>
              </w:rPr>
              <w:t>San Luis Obispo Creek HSA</w:t>
            </w:r>
          </w:p>
        </w:tc>
      </w:tr>
      <w:tr w:rsidR="004E5641" w:rsidRPr="00AA201A" w14:paraId="3370AE12" w14:textId="77777777" w:rsidTr="0050448F">
        <w:tc>
          <w:tcPr>
            <w:tcW w:w="0" w:type="auto"/>
          </w:tcPr>
          <w:p w14:paraId="2C415EBC" w14:textId="77777777" w:rsidR="004E5641" w:rsidRPr="00AA201A" w:rsidRDefault="004E5641" w:rsidP="0050448F">
            <w:pPr>
              <w:rPr>
                <w:rFonts w:ascii="Arial" w:eastAsia="Arial" w:hAnsi="Arial"/>
              </w:rPr>
            </w:pPr>
            <w:r w:rsidRPr="00AA201A">
              <w:rPr>
                <w:rFonts w:ascii="Arial" w:eastAsia="Arial" w:hAnsi="Arial"/>
              </w:rPr>
              <w:t>310.25</w:t>
            </w:r>
          </w:p>
        </w:tc>
        <w:tc>
          <w:tcPr>
            <w:tcW w:w="0" w:type="auto"/>
          </w:tcPr>
          <w:p w14:paraId="62DC2B29" w14:textId="77777777" w:rsidR="004E5641" w:rsidRPr="00AA201A" w:rsidRDefault="004E5641" w:rsidP="0050448F">
            <w:pPr>
              <w:ind w:left="720"/>
              <w:rPr>
                <w:rFonts w:ascii="Arial" w:eastAsia="Arial" w:hAnsi="Arial"/>
              </w:rPr>
            </w:pPr>
            <w:r w:rsidRPr="00AA201A">
              <w:rPr>
                <w:rFonts w:ascii="Arial" w:eastAsia="Arial" w:hAnsi="Arial"/>
              </w:rPr>
              <w:t>Point San Luis HSA</w:t>
            </w:r>
          </w:p>
        </w:tc>
      </w:tr>
      <w:tr w:rsidR="004E5641" w:rsidRPr="00AA201A" w14:paraId="738B7C79" w14:textId="77777777" w:rsidTr="0050448F">
        <w:tc>
          <w:tcPr>
            <w:tcW w:w="0" w:type="auto"/>
          </w:tcPr>
          <w:p w14:paraId="04D2AAC8" w14:textId="77777777" w:rsidR="004E5641" w:rsidRPr="00AA201A" w:rsidRDefault="004E5641" w:rsidP="0050448F">
            <w:pPr>
              <w:rPr>
                <w:rFonts w:ascii="Arial" w:eastAsia="Arial" w:hAnsi="Arial"/>
              </w:rPr>
            </w:pPr>
            <w:r w:rsidRPr="00AA201A">
              <w:rPr>
                <w:rFonts w:ascii="Arial" w:eastAsia="Arial" w:hAnsi="Arial"/>
              </w:rPr>
              <w:t>310.26</w:t>
            </w:r>
          </w:p>
        </w:tc>
        <w:tc>
          <w:tcPr>
            <w:tcW w:w="0" w:type="auto"/>
          </w:tcPr>
          <w:p w14:paraId="20EE5DA6" w14:textId="77777777" w:rsidR="004E5641" w:rsidRPr="00AA201A" w:rsidRDefault="004E5641" w:rsidP="0050448F">
            <w:pPr>
              <w:ind w:left="720"/>
              <w:rPr>
                <w:rFonts w:ascii="Arial" w:eastAsia="Arial" w:hAnsi="Arial"/>
              </w:rPr>
            </w:pPr>
            <w:r w:rsidRPr="00AA201A">
              <w:rPr>
                <w:rFonts w:ascii="Arial" w:eastAsia="Arial" w:hAnsi="Arial"/>
              </w:rPr>
              <w:t>Pismo HSA</w:t>
            </w:r>
          </w:p>
        </w:tc>
      </w:tr>
      <w:tr w:rsidR="004E5641" w:rsidRPr="00AA201A" w14:paraId="4455B126" w14:textId="77777777" w:rsidTr="0050448F">
        <w:tc>
          <w:tcPr>
            <w:tcW w:w="0" w:type="auto"/>
          </w:tcPr>
          <w:p w14:paraId="49331F9F" w14:textId="77777777" w:rsidR="004E5641" w:rsidRPr="00AA201A" w:rsidRDefault="004E5641" w:rsidP="0050448F">
            <w:pPr>
              <w:rPr>
                <w:rFonts w:ascii="Arial" w:eastAsia="Arial" w:hAnsi="Arial"/>
              </w:rPr>
            </w:pPr>
            <w:r w:rsidRPr="00AA201A">
              <w:rPr>
                <w:rFonts w:ascii="Arial" w:eastAsia="Arial" w:hAnsi="Arial"/>
              </w:rPr>
              <w:t>310.30</w:t>
            </w:r>
          </w:p>
        </w:tc>
        <w:tc>
          <w:tcPr>
            <w:tcW w:w="0" w:type="auto"/>
          </w:tcPr>
          <w:p w14:paraId="495105BB" w14:textId="77777777" w:rsidR="004E5641" w:rsidRPr="00AA201A" w:rsidRDefault="004E5641" w:rsidP="0050448F">
            <w:pPr>
              <w:ind w:left="360"/>
              <w:rPr>
                <w:rFonts w:ascii="Arial" w:eastAsia="Arial" w:hAnsi="Arial"/>
              </w:rPr>
            </w:pPr>
            <w:r w:rsidRPr="00AA201A">
              <w:rPr>
                <w:rFonts w:ascii="Arial" w:eastAsia="Arial" w:hAnsi="Arial"/>
              </w:rPr>
              <w:t>Arroyo Grande HA</w:t>
            </w:r>
          </w:p>
        </w:tc>
      </w:tr>
      <w:tr w:rsidR="004E5641" w:rsidRPr="00AA201A" w14:paraId="29A3F07C" w14:textId="77777777" w:rsidTr="0050448F">
        <w:tc>
          <w:tcPr>
            <w:tcW w:w="0" w:type="auto"/>
          </w:tcPr>
          <w:p w14:paraId="2679CCF5" w14:textId="77777777" w:rsidR="004E5641" w:rsidRPr="00AA201A" w:rsidRDefault="004E5641" w:rsidP="0050448F">
            <w:pPr>
              <w:rPr>
                <w:rFonts w:ascii="Arial" w:eastAsia="Arial" w:hAnsi="Arial"/>
              </w:rPr>
            </w:pPr>
            <w:r w:rsidRPr="00AA201A">
              <w:rPr>
                <w:rFonts w:ascii="Arial" w:eastAsia="Arial" w:hAnsi="Arial"/>
              </w:rPr>
              <w:lastRenderedPageBreak/>
              <w:t>310.31</w:t>
            </w:r>
          </w:p>
        </w:tc>
        <w:tc>
          <w:tcPr>
            <w:tcW w:w="0" w:type="auto"/>
          </w:tcPr>
          <w:p w14:paraId="29B897CA" w14:textId="77777777" w:rsidR="004E5641" w:rsidRPr="00AA201A" w:rsidRDefault="004E5641" w:rsidP="0050448F">
            <w:pPr>
              <w:ind w:left="720"/>
              <w:rPr>
                <w:rFonts w:ascii="Arial" w:eastAsia="Arial" w:hAnsi="Arial"/>
              </w:rPr>
            </w:pPr>
            <w:r w:rsidRPr="00AA201A">
              <w:rPr>
                <w:rFonts w:ascii="Arial" w:eastAsia="Arial" w:hAnsi="Arial"/>
              </w:rPr>
              <w:t>Oceano HSA</w:t>
            </w:r>
          </w:p>
        </w:tc>
      </w:tr>
      <w:tr w:rsidR="004E5641" w:rsidRPr="00AA201A" w14:paraId="7E17EC5A" w14:textId="77777777" w:rsidTr="0050448F">
        <w:tc>
          <w:tcPr>
            <w:tcW w:w="0" w:type="auto"/>
          </w:tcPr>
          <w:p w14:paraId="114D7F32" w14:textId="77777777" w:rsidR="004E5641" w:rsidRPr="00AA201A" w:rsidRDefault="004E5641" w:rsidP="0050448F">
            <w:pPr>
              <w:rPr>
                <w:rFonts w:ascii="Arial" w:eastAsia="Arial" w:hAnsi="Arial"/>
              </w:rPr>
            </w:pPr>
            <w:r w:rsidRPr="00AA201A">
              <w:rPr>
                <w:rFonts w:ascii="Arial" w:eastAsia="Arial" w:hAnsi="Arial"/>
              </w:rPr>
              <w:t>310.32</w:t>
            </w:r>
          </w:p>
        </w:tc>
        <w:tc>
          <w:tcPr>
            <w:tcW w:w="0" w:type="auto"/>
          </w:tcPr>
          <w:p w14:paraId="651552D7" w14:textId="77777777" w:rsidR="004E5641" w:rsidRPr="00AA201A" w:rsidRDefault="004E5641" w:rsidP="0050448F">
            <w:pPr>
              <w:ind w:left="720"/>
              <w:rPr>
                <w:rFonts w:ascii="Arial" w:eastAsia="Arial" w:hAnsi="Arial"/>
              </w:rPr>
            </w:pPr>
            <w:r w:rsidRPr="00AA201A">
              <w:rPr>
                <w:rFonts w:ascii="Arial" w:eastAsia="Arial" w:hAnsi="Arial"/>
              </w:rPr>
              <w:t>Nipomo Mesa HSA</w:t>
            </w:r>
          </w:p>
        </w:tc>
      </w:tr>
      <w:tr w:rsidR="004E5641" w:rsidRPr="00AA201A" w14:paraId="633B13AD" w14:textId="77777777" w:rsidTr="0050448F">
        <w:tc>
          <w:tcPr>
            <w:tcW w:w="0" w:type="auto"/>
          </w:tcPr>
          <w:p w14:paraId="76D32843" w14:textId="77777777" w:rsidR="004E5641" w:rsidRPr="00AA201A" w:rsidRDefault="004E5641" w:rsidP="0050448F">
            <w:pPr>
              <w:rPr>
                <w:rFonts w:ascii="Arial" w:eastAsia="Arial" w:hAnsi="Arial"/>
              </w:rPr>
            </w:pPr>
            <w:r w:rsidRPr="00AA201A">
              <w:rPr>
                <w:rFonts w:ascii="Arial" w:eastAsia="Arial" w:hAnsi="Arial"/>
              </w:rPr>
              <w:t>311.00</w:t>
            </w:r>
          </w:p>
        </w:tc>
        <w:tc>
          <w:tcPr>
            <w:tcW w:w="0" w:type="auto"/>
          </w:tcPr>
          <w:p w14:paraId="1DBC7E04" w14:textId="77777777" w:rsidR="004E5641" w:rsidRPr="00AA201A" w:rsidRDefault="004E5641" w:rsidP="0050448F">
            <w:pPr>
              <w:rPr>
                <w:rFonts w:ascii="Arial" w:eastAsia="Arial" w:hAnsi="Arial"/>
              </w:rPr>
            </w:pPr>
            <w:r w:rsidRPr="00AA201A">
              <w:rPr>
                <w:rFonts w:ascii="Arial" w:eastAsia="Arial" w:hAnsi="Arial"/>
              </w:rPr>
              <w:t>Carrizo Plain Hydrologic Unit</w:t>
            </w:r>
          </w:p>
        </w:tc>
      </w:tr>
      <w:tr w:rsidR="004E5641" w:rsidRPr="00AA201A" w14:paraId="5043AC5A" w14:textId="77777777" w:rsidTr="0050448F">
        <w:tc>
          <w:tcPr>
            <w:tcW w:w="0" w:type="auto"/>
          </w:tcPr>
          <w:p w14:paraId="6C6EC4D6" w14:textId="77777777" w:rsidR="004E5641" w:rsidRPr="00AA201A" w:rsidRDefault="004E5641" w:rsidP="0050448F">
            <w:pPr>
              <w:rPr>
                <w:rFonts w:ascii="Arial" w:eastAsia="Arial" w:hAnsi="Arial"/>
              </w:rPr>
            </w:pPr>
            <w:r w:rsidRPr="00AA201A">
              <w:rPr>
                <w:rFonts w:ascii="Arial" w:eastAsia="Arial" w:hAnsi="Arial"/>
              </w:rPr>
              <w:t>312.00</w:t>
            </w:r>
          </w:p>
        </w:tc>
        <w:tc>
          <w:tcPr>
            <w:tcW w:w="0" w:type="auto"/>
          </w:tcPr>
          <w:p w14:paraId="708242A5" w14:textId="77777777" w:rsidR="004E5641" w:rsidRPr="00AA201A" w:rsidRDefault="004E5641" w:rsidP="0050448F">
            <w:pPr>
              <w:rPr>
                <w:rFonts w:ascii="Arial" w:eastAsia="Arial" w:hAnsi="Arial"/>
              </w:rPr>
            </w:pPr>
            <w:r w:rsidRPr="00AA201A">
              <w:rPr>
                <w:rFonts w:ascii="Arial" w:eastAsia="Arial" w:hAnsi="Arial"/>
              </w:rPr>
              <w:t>Santa Maria Hydrologic Unit</w:t>
            </w:r>
          </w:p>
        </w:tc>
      </w:tr>
      <w:tr w:rsidR="004E5641" w:rsidRPr="00AA201A" w14:paraId="1A017D21" w14:textId="77777777" w:rsidTr="0050448F">
        <w:tc>
          <w:tcPr>
            <w:tcW w:w="0" w:type="auto"/>
          </w:tcPr>
          <w:p w14:paraId="4F37CEA3" w14:textId="77777777" w:rsidR="004E5641" w:rsidRPr="00AA201A" w:rsidRDefault="004E5641" w:rsidP="0050448F">
            <w:pPr>
              <w:rPr>
                <w:rFonts w:ascii="Arial" w:eastAsia="Arial" w:hAnsi="Arial"/>
              </w:rPr>
            </w:pPr>
            <w:r w:rsidRPr="00AA201A">
              <w:rPr>
                <w:rFonts w:ascii="Arial" w:eastAsia="Arial" w:hAnsi="Arial"/>
              </w:rPr>
              <w:t>312.10</w:t>
            </w:r>
          </w:p>
        </w:tc>
        <w:tc>
          <w:tcPr>
            <w:tcW w:w="0" w:type="auto"/>
          </w:tcPr>
          <w:p w14:paraId="2AFF2A2B" w14:textId="77777777" w:rsidR="004E5641" w:rsidRPr="00AA201A" w:rsidRDefault="004E5641" w:rsidP="0050448F">
            <w:pPr>
              <w:ind w:left="360"/>
              <w:rPr>
                <w:rFonts w:ascii="Arial" w:eastAsia="Arial" w:hAnsi="Arial"/>
              </w:rPr>
            </w:pPr>
            <w:r w:rsidRPr="00AA201A">
              <w:rPr>
                <w:rFonts w:ascii="Arial" w:eastAsia="Arial" w:hAnsi="Arial"/>
              </w:rPr>
              <w:t>Guadalupe HA</w:t>
            </w:r>
          </w:p>
        </w:tc>
      </w:tr>
      <w:tr w:rsidR="004E5641" w:rsidRPr="00AA201A" w14:paraId="5FFEE2B3" w14:textId="77777777" w:rsidTr="0050448F">
        <w:tc>
          <w:tcPr>
            <w:tcW w:w="0" w:type="auto"/>
          </w:tcPr>
          <w:p w14:paraId="462A15BB" w14:textId="77777777" w:rsidR="004E5641" w:rsidRPr="00AA201A" w:rsidRDefault="004E5641" w:rsidP="0050448F">
            <w:pPr>
              <w:rPr>
                <w:rFonts w:ascii="Arial" w:eastAsia="Arial" w:hAnsi="Arial"/>
              </w:rPr>
            </w:pPr>
            <w:r w:rsidRPr="00AA201A">
              <w:rPr>
                <w:rFonts w:ascii="Arial" w:eastAsia="Arial" w:hAnsi="Arial"/>
              </w:rPr>
              <w:t>312.20</w:t>
            </w:r>
          </w:p>
        </w:tc>
        <w:tc>
          <w:tcPr>
            <w:tcW w:w="0" w:type="auto"/>
          </w:tcPr>
          <w:p w14:paraId="5790905B" w14:textId="77777777" w:rsidR="004E5641" w:rsidRPr="00AA201A" w:rsidRDefault="004E5641" w:rsidP="0050448F">
            <w:pPr>
              <w:ind w:left="360"/>
              <w:rPr>
                <w:rFonts w:ascii="Arial" w:eastAsia="Arial" w:hAnsi="Arial"/>
              </w:rPr>
            </w:pPr>
            <w:proofErr w:type="spellStart"/>
            <w:r w:rsidRPr="00AA201A">
              <w:rPr>
                <w:rFonts w:ascii="Arial" w:eastAsia="Arial" w:hAnsi="Arial"/>
              </w:rPr>
              <w:t>Sisquoc</w:t>
            </w:r>
            <w:proofErr w:type="spellEnd"/>
            <w:r w:rsidRPr="00AA201A">
              <w:rPr>
                <w:rFonts w:ascii="Arial" w:eastAsia="Arial" w:hAnsi="Arial"/>
              </w:rPr>
              <w:t xml:space="preserve"> HA</w:t>
            </w:r>
          </w:p>
        </w:tc>
      </w:tr>
      <w:tr w:rsidR="004E5641" w:rsidRPr="00AA201A" w14:paraId="2F8C1719" w14:textId="77777777" w:rsidTr="0050448F">
        <w:tc>
          <w:tcPr>
            <w:tcW w:w="0" w:type="auto"/>
          </w:tcPr>
          <w:p w14:paraId="504BDF98" w14:textId="77777777" w:rsidR="004E5641" w:rsidRPr="00AA201A" w:rsidRDefault="004E5641" w:rsidP="0050448F">
            <w:pPr>
              <w:rPr>
                <w:rFonts w:ascii="Arial" w:eastAsia="Arial" w:hAnsi="Arial"/>
              </w:rPr>
            </w:pPr>
            <w:r w:rsidRPr="00AA201A">
              <w:rPr>
                <w:rFonts w:ascii="Arial" w:eastAsia="Arial" w:hAnsi="Arial"/>
              </w:rPr>
              <w:t>312.30</w:t>
            </w:r>
          </w:p>
        </w:tc>
        <w:tc>
          <w:tcPr>
            <w:tcW w:w="0" w:type="auto"/>
          </w:tcPr>
          <w:p w14:paraId="09CD99A5" w14:textId="77777777" w:rsidR="004E5641" w:rsidRPr="00AA201A" w:rsidRDefault="004E5641" w:rsidP="0050448F">
            <w:pPr>
              <w:ind w:left="360"/>
              <w:rPr>
                <w:rFonts w:ascii="Arial" w:eastAsia="Arial" w:hAnsi="Arial"/>
              </w:rPr>
            </w:pPr>
            <w:r w:rsidRPr="00AA201A">
              <w:rPr>
                <w:rFonts w:ascii="Arial" w:eastAsia="Arial" w:hAnsi="Arial"/>
              </w:rPr>
              <w:t>Cuyama Valley HA</w:t>
            </w:r>
          </w:p>
        </w:tc>
      </w:tr>
      <w:tr w:rsidR="004E5641" w:rsidRPr="00AA201A" w14:paraId="364457A8" w14:textId="77777777" w:rsidTr="0050448F">
        <w:tc>
          <w:tcPr>
            <w:tcW w:w="0" w:type="auto"/>
          </w:tcPr>
          <w:p w14:paraId="2C5EF0DA" w14:textId="77777777" w:rsidR="004E5641" w:rsidRPr="00AA201A" w:rsidRDefault="004E5641" w:rsidP="0050448F">
            <w:pPr>
              <w:rPr>
                <w:rFonts w:ascii="Arial" w:eastAsia="Arial" w:hAnsi="Arial"/>
              </w:rPr>
            </w:pPr>
            <w:r w:rsidRPr="00AA201A">
              <w:rPr>
                <w:rFonts w:ascii="Arial" w:eastAsia="Arial" w:hAnsi="Arial"/>
              </w:rPr>
              <w:t>313.00</w:t>
            </w:r>
          </w:p>
        </w:tc>
        <w:tc>
          <w:tcPr>
            <w:tcW w:w="0" w:type="auto"/>
          </w:tcPr>
          <w:p w14:paraId="514A9BB5" w14:textId="77777777" w:rsidR="004E5641" w:rsidRPr="00AA201A" w:rsidRDefault="004E5641" w:rsidP="0050448F">
            <w:pPr>
              <w:rPr>
                <w:rFonts w:ascii="Arial" w:eastAsia="Arial" w:hAnsi="Arial"/>
              </w:rPr>
            </w:pPr>
            <w:r w:rsidRPr="00AA201A">
              <w:rPr>
                <w:rFonts w:ascii="Arial" w:eastAsia="Arial" w:hAnsi="Arial"/>
              </w:rPr>
              <w:t>San Antonio Hydrologic Unit</w:t>
            </w:r>
          </w:p>
        </w:tc>
      </w:tr>
      <w:tr w:rsidR="004E5641" w:rsidRPr="00AA201A" w14:paraId="4A6C5F79" w14:textId="77777777" w:rsidTr="0050448F">
        <w:tc>
          <w:tcPr>
            <w:tcW w:w="0" w:type="auto"/>
          </w:tcPr>
          <w:p w14:paraId="76E386E5" w14:textId="77777777" w:rsidR="004E5641" w:rsidRPr="00AA201A" w:rsidRDefault="004E5641" w:rsidP="0050448F">
            <w:pPr>
              <w:rPr>
                <w:rFonts w:ascii="Arial" w:eastAsia="Arial" w:hAnsi="Arial"/>
              </w:rPr>
            </w:pPr>
            <w:r w:rsidRPr="00AA201A">
              <w:rPr>
                <w:rFonts w:ascii="Arial" w:eastAsia="Arial" w:hAnsi="Arial"/>
              </w:rPr>
              <w:t>314.00</w:t>
            </w:r>
          </w:p>
        </w:tc>
        <w:tc>
          <w:tcPr>
            <w:tcW w:w="0" w:type="auto"/>
          </w:tcPr>
          <w:p w14:paraId="11BAE83E" w14:textId="77777777" w:rsidR="004E5641" w:rsidRPr="00AA201A" w:rsidRDefault="004E5641" w:rsidP="0050448F">
            <w:pPr>
              <w:rPr>
                <w:rFonts w:ascii="Arial" w:eastAsia="Arial" w:hAnsi="Arial"/>
              </w:rPr>
            </w:pPr>
            <w:r w:rsidRPr="00AA201A">
              <w:rPr>
                <w:rFonts w:ascii="Arial" w:eastAsia="Arial" w:hAnsi="Arial"/>
              </w:rPr>
              <w:t>Santa Ynez Hydrologic Unit</w:t>
            </w:r>
          </w:p>
        </w:tc>
      </w:tr>
      <w:tr w:rsidR="004E5641" w:rsidRPr="00AA201A" w14:paraId="74551E8A" w14:textId="77777777" w:rsidTr="0050448F">
        <w:tc>
          <w:tcPr>
            <w:tcW w:w="0" w:type="auto"/>
          </w:tcPr>
          <w:p w14:paraId="3A9793B4" w14:textId="77777777" w:rsidR="004E5641" w:rsidRPr="00AA201A" w:rsidRDefault="004E5641" w:rsidP="0050448F">
            <w:pPr>
              <w:rPr>
                <w:rFonts w:ascii="Arial" w:eastAsia="Arial" w:hAnsi="Arial"/>
              </w:rPr>
            </w:pPr>
            <w:r w:rsidRPr="00AA201A">
              <w:rPr>
                <w:rFonts w:ascii="Arial" w:eastAsia="Arial" w:hAnsi="Arial"/>
              </w:rPr>
              <w:t>314.10</w:t>
            </w:r>
          </w:p>
        </w:tc>
        <w:tc>
          <w:tcPr>
            <w:tcW w:w="0" w:type="auto"/>
          </w:tcPr>
          <w:p w14:paraId="640A25B3" w14:textId="77777777" w:rsidR="004E5641" w:rsidRPr="00AA201A" w:rsidRDefault="004E5641" w:rsidP="0050448F">
            <w:pPr>
              <w:ind w:left="360"/>
              <w:rPr>
                <w:rFonts w:ascii="Arial" w:eastAsia="Arial" w:hAnsi="Arial"/>
              </w:rPr>
            </w:pPr>
            <w:r w:rsidRPr="00AA201A">
              <w:rPr>
                <w:rFonts w:ascii="Arial" w:eastAsia="Arial" w:hAnsi="Arial"/>
              </w:rPr>
              <w:t>Lompoc HA</w:t>
            </w:r>
          </w:p>
        </w:tc>
      </w:tr>
      <w:tr w:rsidR="004E5641" w:rsidRPr="00AA201A" w14:paraId="3ED7F2A2" w14:textId="77777777" w:rsidTr="0050448F">
        <w:tc>
          <w:tcPr>
            <w:tcW w:w="0" w:type="auto"/>
          </w:tcPr>
          <w:p w14:paraId="00817E29" w14:textId="77777777" w:rsidR="004E5641" w:rsidRPr="00AA201A" w:rsidRDefault="004E5641" w:rsidP="0050448F">
            <w:pPr>
              <w:rPr>
                <w:rFonts w:ascii="Arial" w:eastAsia="Arial" w:hAnsi="Arial"/>
              </w:rPr>
            </w:pPr>
            <w:r w:rsidRPr="00AA201A">
              <w:rPr>
                <w:rFonts w:ascii="Arial" w:eastAsia="Arial" w:hAnsi="Arial"/>
              </w:rPr>
              <w:t>314.20</w:t>
            </w:r>
          </w:p>
        </w:tc>
        <w:tc>
          <w:tcPr>
            <w:tcW w:w="0" w:type="auto"/>
          </w:tcPr>
          <w:p w14:paraId="02D19F46" w14:textId="77777777" w:rsidR="004E5641" w:rsidRPr="00AA201A" w:rsidRDefault="004E5641" w:rsidP="0050448F">
            <w:pPr>
              <w:ind w:left="360"/>
              <w:rPr>
                <w:rFonts w:ascii="Arial" w:eastAsia="Arial" w:hAnsi="Arial"/>
              </w:rPr>
            </w:pPr>
            <w:r w:rsidRPr="00AA201A">
              <w:rPr>
                <w:rFonts w:ascii="Arial" w:eastAsia="Arial" w:hAnsi="Arial"/>
              </w:rPr>
              <w:t>Santa Rita HA</w:t>
            </w:r>
          </w:p>
        </w:tc>
      </w:tr>
      <w:tr w:rsidR="004E5641" w:rsidRPr="00AA201A" w14:paraId="12E0619E" w14:textId="77777777" w:rsidTr="0050448F">
        <w:tc>
          <w:tcPr>
            <w:tcW w:w="0" w:type="auto"/>
          </w:tcPr>
          <w:p w14:paraId="7D840AA6" w14:textId="77777777" w:rsidR="004E5641" w:rsidRPr="00AA201A" w:rsidRDefault="004E5641" w:rsidP="0050448F">
            <w:pPr>
              <w:rPr>
                <w:rFonts w:ascii="Arial" w:eastAsia="Arial" w:hAnsi="Arial"/>
              </w:rPr>
            </w:pPr>
            <w:r w:rsidRPr="00AA201A">
              <w:rPr>
                <w:rFonts w:ascii="Arial" w:eastAsia="Arial" w:hAnsi="Arial"/>
              </w:rPr>
              <w:t>314.30</w:t>
            </w:r>
          </w:p>
        </w:tc>
        <w:tc>
          <w:tcPr>
            <w:tcW w:w="0" w:type="auto"/>
          </w:tcPr>
          <w:p w14:paraId="4D997312" w14:textId="77777777" w:rsidR="004E5641" w:rsidRPr="00AA201A" w:rsidRDefault="004E5641" w:rsidP="0050448F">
            <w:pPr>
              <w:ind w:left="360"/>
              <w:rPr>
                <w:rFonts w:ascii="Arial" w:eastAsia="Arial" w:hAnsi="Arial"/>
              </w:rPr>
            </w:pPr>
            <w:r w:rsidRPr="00AA201A">
              <w:rPr>
                <w:rFonts w:ascii="Arial" w:eastAsia="Arial" w:hAnsi="Arial"/>
              </w:rPr>
              <w:t>Buellton HA</w:t>
            </w:r>
          </w:p>
        </w:tc>
      </w:tr>
      <w:tr w:rsidR="004E5641" w:rsidRPr="00AA201A" w14:paraId="2D492B06" w14:textId="77777777" w:rsidTr="0050448F">
        <w:tc>
          <w:tcPr>
            <w:tcW w:w="0" w:type="auto"/>
          </w:tcPr>
          <w:p w14:paraId="450DA957" w14:textId="77777777" w:rsidR="004E5641" w:rsidRPr="00AA201A" w:rsidRDefault="004E5641" w:rsidP="0050448F">
            <w:pPr>
              <w:rPr>
                <w:rFonts w:ascii="Arial" w:eastAsia="Arial" w:hAnsi="Arial"/>
              </w:rPr>
            </w:pPr>
            <w:r w:rsidRPr="00AA201A">
              <w:rPr>
                <w:rFonts w:ascii="Arial" w:eastAsia="Arial" w:hAnsi="Arial"/>
              </w:rPr>
              <w:t>314.40</w:t>
            </w:r>
          </w:p>
        </w:tc>
        <w:tc>
          <w:tcPr>
            <w:tcW w:w="0" w:type="auto"/>
          </w:tcPr>
          <w:p w14:paraId="38263843" w14:textId="77777777" w:rsidR="004E5641" w:rsidRPr="00AA201A" w:rsidRDefault="004E5641" w:rsidP="0050448F">
            <w:pPr>
              <w:ind w:left="360"/>
              <w:rPr>
                <w:rFonts w:ascii="Arial" w:eastAsia="Arial" w:hAnsi="Arial"/>
              </w:rPr>
            </w:pPr>
            <w:r w:rsidRPr="00AA201A">
              <w:rPr>
                <w:rFonts w:ascii="Arial" w:eastAsia="Arial" w:hAnsi="Arial"/>
              </w:rPr>
              <w:t>Los Olivos HA</w:t>
            </w:r>
          </w:p>
        </w:tc>
      </w:tr>
      <w:tr w:rsidR="004E5641" w:rsidRPr="00AA201A" w14:paraId="3E459A11" w14:textId="77777777" w:rsidTr="0050448F">
        <w:tc>
          <w:tcPr>
            <w:tcW w:w="0" w:type="auto"/>
          </w:tcPr>
          <w:p w14:paraId="6B043FFF" w14:textId="77777777" w:rsidR="004E5641" w:rsidRPr="00AA201A" w:rsidRDefault="004E5641" w:rsidP="0050448F">
            <w:pPr>
              <w:rPr>
                <w:rFonts w:ascii="Arial" w:eastAsia="Arial" w:hAnsi="Arial"/>
              </w:rPr>
            </w:pPr>
            <w:r w:rsidRPr="00AA201A">
              <w:rPr>
                <w:rFonts w:ascii="Arial" w:eastAsia="Arial" w:hAnsi="Arial"/>
              </w:rPr>
              <w:t>314.50</w:t>
            </w:r>
          </w:p>
        </w:tc>
        <w:tc>
          <w:tcPr>
            <w:tcW w:w="0" w:type="auto"/>
          </w:tcPr>
          <w:p w14:paraId="1D180A08" w14:textId="77777777" w:rsidR="004E5641" w:rsidRPr="00AA201A" w:rsidRDefault="004E5641" w:rsidP="0050448F">
            <w:pPr>
              <w:ind w:left="360"/>
              <w:rPr>
                <w:rFonts w:ascii="Arial" w:eastAsia="Arial" w:hAnsi="Arial"/>
              </w:rPr>
            </w:pPr>
            <w:r w:rsidRPr="00AA201A">
              <w:rPr>
                <w:rFonts w:ascii="Arial" w:eastAsia="Arial" w:hAnsi="Arial"/>
              </w:rPr>
              <w:t>Headwater HA</w:t>
            </w:r>
          </w:p>
        </w:tc>
      </w:tr>
      <w:tr w:rsidR="004E5641" w:rsidRPr="00AA201A" w14:paraId="6B35655D" w14:textId="77777777" w:rsidTr="0050448F">
        <w:tc>
          <w:tcPr>
            <w:tcW w:w="0" w:type="auto"/>
          </w:tcPr>
          <w:p w14:paraId="0F344AC1" w14:textId="77777777" w:rsidR="004E5641" w:rsidRPr="00AA201A" w:rsidRDefault="004E5641" w:rsidP="0050448F">
            <w:pPr>
              <w:rPr>
                <w:rFonts w:ascii="Arial" w:eastAsia="Arial" w:hAnsi="Arial"/>
              </w:rPr>
            </w:pPr>
            <w:r w:rsidRPr="00AA201A">
              <w:rPr>
                <w:rFonts w:ascii="Arial" w:eastAsia="Arial" w:hAnsi="Arial"/>
              </w:rPr>
              <w:t>314.51</w:t>
            </w:r>
          </w:p>
        </w:tc>
        <w:tc>
          <w:tcPr>
            <w:tcW w:w="0" w:type="auto"/>
          </w:tcPr>
          <w:p w14:paraId="64249A04" w14:textId="77777777" w:rsidR="004E5641" w:rsidRPr="00AA201A" w:rsidRDefault="004E5641" w:rsidP="0050448F">
            <w:pPr>
              <w:ind w:left="720"/>
              <w:rPr>
                <w:rFonts w:ascii="Arial" w:eastAsia="Arial" w:hAnsi="Arial"/>
              </w:rPr>
            </w:pPr>
            <w:r w:rsidRPr="00AA201A">
              <w:rPr>
                <w:rFonts w:ascii="Arial" w:eastAsia="Arial" w:hAnsi="Arial"/>
              </w:rPr>
              <w:t>Santa Cruz Creek HSA</w:t>
            </w:r>
          </w:p>
        </w:tc>
      </w:tr>
      <w:tr w:rsidR="004E5641" w:rsidRPr="00AA201A" w14:paraId="297AFE37" w14:textId="77777777" w:rsidTr="0050448F">
        <w:tc>
          <w:tcPr>
            <w:tcW w:w="0" w:type="auto"/>
          </w:tcPr>
          <w:p w14:paraId="7A7E9FC9" w14:textId="77777777" w:rsidR="004E5641" w:rsidRPr="00AA201A" w:rsidRDefault="004E5641" w:rsidP="0050448F">
            <w:pPr>
              <w:rPr>
                <w:rFonts w:ascii="Arial" w:eastAsia="Arial" w:hAnsi="Arial"/>
              </w:rPr>
            </w:pPr>
            <w:r w:rsidRPr="00AA201A">
              <w:rPr>
                <w:rFonts w:ascii="Arial" w:eastAsia="Arial" w:hAnsi="Arial"/>
              </w:rPr>
              <w:t>314.52</w:t>
            </w:r>
          </w:p>
        </w:tc>
        <w:tc>
          <w:tcPr>
            <w:tcW w:w="0" w:type="auto"/>
          </w:tcPr>
          <w:p w14:paraId="66C4DDB9" w14:textId="77777777" w:rsidR="004E5641" w:rsidRPr="00AA201A" w:rsidRDefault="004E5641" w:rsidP="0050448F">
            <w:pPr>
              <w:ind w:left="720"/>
              <w:rPr>
                <w:rFonts w:ascii="Arial" w:eastAsia="Arial" w:hAnsi="Arial"/>
              </w:rPr>
            </w:pPr>
            <w:r w:rsidRPr="00AA201A">
              <w:rPr>
                <w:rFonts w:ascii="Arial" w:eastAsia="Arial" w:hAnsi="Arial"/>
              </w:rPr>
              <w:t>Lake Cachuma HSA</w:t>
            </w:r>
          </w:p>
        </w:tc>
      </w:tr>
      <w:tr w:rsidR="004E5641" w:rsidRPr="00AA201A" w14:paraId="6F4FC45E" w14:textId="77777777" w:rsidTr="0050448F">
        <w:tc>
          <w:tcPr>
            <w:tcW w:w="0" w:type="auto"/>
          </w:tcPr>
          <w:p w14:paraId="6E774F0E" w14:textId="77777777" w:rsidR="004E5641" w:rsidRPr="00AA201A" w:rsidRDefault="004E5641" w:rsidP="0050448F">
            <w:pPr>
              <w:rPr>
                <w:rFonts w:ascii="Arial" w:eastAsia="Arial" w:hAnsi="Arial"/>
              </w:rPr>
            </w:pPr>
            <w:r w:rsidRPr="00AA201A">
              <w:rPr>
                <w:rFonts w:ascii="Arial" w:eastAsia="Arial" w:hAnsi="Arial"/>
              </w:rPr>
              <w:t>315.00</w:t>
            </w:r>
          </w:p>
        </w:tc>
        <w:tc>
          <w:tcPr>
            <w:tcW w:w="0" w:type="auto"/>
          </w:tcPr>
          <w:p w14:paraId="7220CC6F" w14:textId="77777777" w:rsidR="004E5641" w:rsidRPr="00AA201A" w:rsidRDefault="004E5641" w:rsidP="0050448F">
            <w:pPr>
              <w:rPr>
                <w:rFonts w:ascii="Arial" w:eastAsia="Arial" w:hAnsi="Arial"/>
              </w:rPr>
            </w:pPr>
            <w:r w:rsidRPr="00AA201A">
              <w:rPr>
                <w:rFonts w:ascii="Arial" w:eastAsia="Arial" w:hAnsi="Arial"/>
              </w:rPr>
              <w:t>South Coast Hydrologic Unit</w:t>
            </w:r>
          </w:p>
        </w:tc>
      </w:tr>
      <w:tr w:rsidR="004E5641" w:rsidRPr="00AA201A" w14:paraId="1C6425D1" w14:textId="77777777" w:rsidTr="0050448F">
        <w:tc>
          <w:tcPr>
            <w:tcW w:w="0" w:type="auto"/>
          </w:tcPr>
          <w:p w14:paraId="622D48B3" w14:textId="77777777" w:rsidR="004E5641" w:rsidRPr="00AA201A" w:rsidRDefault="004E5641" w:rsidP="0050448F">
            <w:pPr>
              <w:rPr>
                <w:rFonts w:ascii="Arial" w:eastAsia="Arial" w:hAnsi="Arial"/>
              </w:rPr>
            </w:pPr>
            <w:r w:rsidRPr="00AA201A">
              <w:rPr>
                <w:rFonts w:ascii="Arial" w:eastAsia="Arial" w:hAnsi="Arial"/>
              </w:rPr>
              <w:t>315.10</w:t>
            </w:r>
          </w:p>
        </w:tc>
        <w:tc>
          <w:tcPr>
            <w:tcW w:w="0" w:type="auto"/>
          </w:tcPr>
          <w:p w14:paraId="7E4AF349" w14:textId="77777777" w:rsidR="004E5641" w:rsidRPr="00AA201A" w:rsidRDefault="004E5641" w:rsidP="0050448F">
            <w:pPr>
              <w:ind w:left="360"/>
              <w:rPr>
                <w:rFonts w:ascii="Arial" w:eastAsia="Arial" w:hAnsi="Arial"/>
              </w:rPr>
            </w:pPr>
            <w:r w:rsidRPr="00AA201A">
              <w:rPr>
                <w:rFonts w:ascii="Arial" w:eastAsia="Arial" w:hAnsi="Arial"/>
              </w:rPr>
              <w:t>Arguello HA</w:t>
            </w:r>
          </w:p>
        </w:tc>
      </w:tr>
      <w:tr w:rsidR="004E5641" w:rsidRPr="00AA201A" w14:paraId="34E6F9C1" w14:textId="77777777" w:rsidTr="0050448F">
        <w:tc>
          <w:tcPr>
            <w:tcW w:w="0" w:type="auto"/>
          </w:tcPr>
          <w:p w14:paraId="490B84CA" w14:textId="77777777" w:rsidR="004E5641" w:rsidRPr="00AA201A" w:rsidRDefault="004E5641" w:rsidP="0050448F">
            <w:pPr>
              <w:rPr>
                <w:rFonts w:ascii="Arial" w:eastAsia="Arial" w:hAnsi="Arial"/>
              </w:rPr>
            </w:pPr>
            <w:r w:rsidRPr="00AA201A">
              <w:rPr>
                <w:rFonts w:ascii="Arial" w:eastAsia="Arial" w:hAnsi="Arial"/>
              </w:rPr>
              <w:t>315.30</w:t>
            </w:r>
          </w:p>
        </w:tc>
        <w:tc>
          <w:tcPr>
            <w:tcW w:w="0" w:type="auto"/>
          </w:tcPr>
          <w:p w14:paraId="59F20642" w14:textId="77777777" w:rsidR="004E5641" w:rsidRPr="00AA201A" w:rsidRDefault="004E5641" w:rsidP="0050448F">
            <w:pPr>
              <w:ind w:left="360"/>
              <w:rPr>
                <w:rFonts w:ascii="Arial" w:eastAsia="Arial" w:hAnsi="Arial"/>
              </w:rPr>
            </w:pPr>
            <w:r w:rsidRPr="00AA201A">
              <w:rPr>
                <w:rFonts w:ascii="Arial" w:eastAsia="Arial" w:hAnsi="Arial"/>
              </w:rPr>
              <w:t>South Coast HA</w:t>
            </w:r>
          </w:p>
        </w:tc>
      </w:tr>
      <w:tr w:rsidR="004E5641" w:rsidRPr="00AA201A" w14:paraId="55A06465" w14:textId="77777777" w:rsidTr="0050448F">
        <w:tc>
          <w:tcPr>
            <w:tcW w:w="0" w:type="auto"/>
          </w:tcPr>
          <w:p w14:paraId="1C082A8C" w14:textId="77777777" w:rsidR="004E5641" w:rsidRPr="00AA201A" w:rsidRDefault="004E5641" w:rsidP="0050448F">
            <w:pPr>
              <w:rPr>
                <w:rFonts w:ascii="Arial" w:eastAsia="Arial" w:hAnsi="Arial"/>
              </w:rPr>
            </w:pPr>
            <w:r w:rsidRPr="00AA201A">
              <w:rPr>
                <w:rFonts w:ascii="Arial" w:eastAsia="Arial" w:hAnsi="Arial"/>
              </w:rPr>
              <w:t>315.31</w:t>
            </w:r>
          </w:p>
        </w:tc>
        <w:tc>
          <w:tcPr>
            <w:tcW w:w="0" w:type="auto"/>
          </w:tcPr>
          <w:p w14:paraId="0054F0A4" w14:textId="77777777" w:rsidR="004E5641" w:rsidRPr="00AA201A" w:rsidRDefault="004E5641" w:rsidP="0050448F">
            <w:pPr>
              <w:ind w:left="720"/>
              <w:rPr>
                <w:rFonts w:ascii="Arial" w:eastAsia="Arial" w:hAnsi="Arial"/>
              </w:rPr>
            </w:pPr>
            <w:r w:rsidRPr="00AA201A">
              <w:rPr>
                <w:rFonts w:ascii="Arial" w:eastAsia="Arial" w:hAnsi="Arial"/>
              </w:rPr>
              <w:t>Goleta HSA</w:t>
            </w:r>
          </w:p>
        </w:tc>
      </w:tr>
      <w:tr w:rsidR="004E5641" w:rsidRPr="00AA201A" w14:paraId="74CA638D" w14:textId="77777777" w:rsidTr="0050448F">
        <w:tc>
          <w:tcPr>
            <w:tcW w:w="0" w:type="auto"/>
          </w:tcPr>
          <w:p w14:paraId="053865F7" w14:textId="77777777" w:rsidR="004E5641" w:rsidRPr="00AA201A" w:rsidRDefault="004E5641" w:rsidP="0050448F">
            <w:pPr>
              <w:rPr>
                <w:rFonts w:ascii="Arial" w:eastAsia="Arial" w:hAnsi="Arial"/>
              </w:rPr>
            </w:pPr>
            <w:r w:rsidRPr="00AA201A">
              <w:rPr>
                <w:rFonts w:ascii="Arial" w:eastAsia="Arial" w:hAnsi="Arial"/>
              </w:rPr>
              <w:t>315.32</w:t>
            </w:r>
          </w:p>
        </w:tc>
        <w:tc>
          <w:tcPr>
            <w:tcW w:w="0" w:type="auto"/>
          </w:tcPr>
          <w:p w14:paraId="5FAC6C7A" w14:textId="77777777" w:rsidR="004E5641" w:rsidRPr="00AA201A" w:rsidRDefault="004E5641" w:rsidP="0050448F">
            <w:pPr>
              <w:ind w:left="720"/>
              <w:rPr>
                <w:rFonts w:ascii="Arial" w:eastAsia="Arial" w:hAnsi="Arial"/>
              </w:rPr>
            </w:pPr>
            <w:r w:rsidRPr="00AA201A">
              <w:rPr>
                <w:rFonts w:ascii="Arial" w:eastAsia="Arial" w:hAnsi="Arial"/>
              </w:rPr>
              <w:t>Santa Barbara HSA</w:t>
            </w:r>
          </w:p>
        </w:tc>
      </w:tr>
      <w:tr w:rsidR="004E5641" w:rsidRPr="00AA201A" w14:paraId="2CF868BE" w14:textId="77777777" w:rsidTr="0050448F">
        <w:tc>
          <w:tcPr>
            <w:tcW w:w="0" w:type="auto"/>
          </w:tcPr>
          <w:p w14:paraId="135A1342" w14:textId="77777777" w:rsidR="004E5641" w:rsidRPr="00AA201A" w:rsidRDefault="004E5641" w:rsidP="0050448F">
            <w:pPr>
              <w:rPr>
                <w:rFonts w:ascii="Arial" w:eastAsia="Arial" w:hAnsi="Arial"/>
              </w:rPr>
            </w:pPr>
            <w:r w:rsidRPr="00AA201A">
              <w:rPr>
                <w:rFonts w:ascii="Arial" w:eastAsia="Arial" w:hAnsi="Arial"/>
              </w:rPr>
              <w:t>315.33</w:t>
            </w:r>
          </w:p>
        </w:tc>
        <w:tc>
          <w:tcPr>
            <w:tcW w:w="0" w:type="auto"/>
          </w:tcPr>
          <w:p w14:paraId="01A18859" w14:textId="77777777" w:rsidR="004E5641" w:rsidRPr="00AA201A" w:rsidRDefault="004E5641" w:rsidP="0050448F">
            <w:pPr>
              <w:ind w:left="720"/>
              <w:rPr>
                <w:rFonts w:ascii="Arial" w:eastAsia="Arial" w:hAnsi="Arial"/>
              </w:rPr>
            </w:pPr>
            <w:r w:rsidRPr="00AA201A">
              <w:rPr>
                <w:rFonts w:ascii="Arial" w:eastAsia="Arial" w:hAnsi="Arial"/>
              </w:rPr>
              <w:t>Montecito HSA</w:t>
            </w:r>
          </w:p>
        </w:tc>
      </w:tr>
      <w:tr w:rsidR="004E5641" w:rsidRPr="00AA201A" w14:paraId="44358038" w14:textId="77777777" w:rsidTr="0050448F">
        <w:tc>
          <w:tcPr>
            <w:tcW w:w="0" w:type="auto"/>
          </w:tcPr>
          <w:p w14:paraId="50D71385" w14:textId="77777777" w:rsidR="004E5641" w:rsidRPr="00AA201A" w:rsidRDefault="004E5641" w:rsidP="0050448F">
            <w:pPr>
              <w:rPr>
                <w:rFonts w:ascii="Arial" w:eastAsia="Arial" w:hAnsi="Arial"/>
              </w:rPr>
            </w:pPr>
            <w:r w:rsidRPr="00AA201A">
              <w:rPr>
                <w:rFonts w:ascii="Arial" w:eastAsia="Arial" w:hAnsi="Arial"/>
              </w:rPr>
              <w:t>315.34</w:t>
            </w:r>
          </w:p>
        </w:tc>
        <w:tc>
          <w:tcPr>
            <w:tcW w:w="0" w:type="auto"/>
          </w:tcPr>
          <w:p w14:paraId="6614BA21" w14:textId="77777777" w:rsidR="004E5641" w:rsidRPr="00AA201A" w:rsidRDefault="004E5641" w:rsidP="0050448F">
            <w:pPr>
              <w:ind w:left="720"/>
              <w:rPr>
                <w:rFonts w:ascii="Arial" w:eastAsia="Arial" w:hAnsi="Arial"/>
              </w:rPr>
            </w:pPr>
            <w:r w:rsidRPr="00AA201A">
              <w:rPr>
                <w:rFonts w:ascii="Arial" w:eastAsia="Arial" w:hAnsi="Arial"/>
              </w:rPr>
              <w:t>Carpinteria HSA</w:t>
            </w:r>
          </w:p>
        </w:tc>
      </w:tr>
      <w:tr w:rsidR="004E5641" w:rsidRPr="00AA201A" w14:paraId="0C157DD0" w14:textId="77777777" w:rsidTr="0050448F">
        <w:tc>
          <w:tcPr>
            <w:tcW w:w="0" w:type="auto"/>
          </w:tcPr>
          <w:p w14:paraId="5384C453" w14:textId="77777777" w:rsidR="004E5641" w:rsidRPr="00AA201A" w:rsidRDefault="004E5641" w:rsidP="0050448F">
            <w:pPr>
              <w:rPr>
                <w:rFonts w:ascii="Arial" w:eastAsia="Arial" w:hAnsi="Arial"/>
              </w:rPr>
            </w:pPr>
            <w:r w:rsidRPr="00AA201A">
              <w:rPr>
                <w:rFonts w:ascii="Arial" w:eastAsia="Arial" w:hAnsi="Arial"/>
              </w:rPr>
              <w:t>316.00</w:t>
            </w:r>
          </w:p>
        </w:tc>
        <w:tc>
          <w:tcPr>
            <w:tcW w:w="0" w:type="auto"/>
          </w:tcPr>
          <w:p w14:paraId="276C9825" w14:textId="77777777" w:rsidR="004E5641" w:rsidRPr="00AA201A" w:rsidRDefault="004E5641" w:rsidP="0050448F">
            <w:pPr>
              <w:rPr>
                <w:rFonts w:ascii="Arial" w:eastAsia="Arial" w:hAnsi="Arial"/>
              </w:rPr>
            </w:pPr>
            <w:r w:rsidRPr="00AA201A">
              <w:rPr>
                <w:rFonts w:ascii="Arial" w:eastAsia="Arial" w:hAnsi="Arial"/>
              </w:rPr>
              <w:t>Santa Barbara Channel Islands Hydrologic Unit</w:t>
            </w:r>
          </w:p>
        </w:tc>
      </w:tr>
      <w:tr w:rsidR="004E5641" w:rsidRPr="00AA201A" w14:paraId="0E9DF8D9" w14:textId="77777777" w:rsidTr="0050448F">
        <w:tc>
          <w:tcPr>
            <w:tcW w:w="0" w:type="auto"/>
          </w:tcPr>
          <w:p w14:paraId="2F885B25" w14:textId="77777777" w:rsidR="004E5641" w:rsidRPr="00AA201A" w:rsidRDefault="004E5641" w:rsidP="0050448F">
            <w:pPr>
              <w:rPr>
                <w:rFonts w:ascii="Arial" w:eastAsia="Arial" w:hAnsi="Arial"/>
              </w:rPr>
            </w:pPr>
            <w:r w:rsidRPr="00AA201A">
              <w:rPr>
                <w:rFonts w:ascii="Arial" w:eastAsia="Arial" w:hAnsi="Arial"/>
              </w:rPr>
              <w:lastRenderedPageBreak/>
              <w:t>316.10</w:t>
            </w:r>
          </w:p>
        </w:tc>
        <w:tc>
          <w:tcPr>
            <w:tcW w:w="0" w:type="auto"/>
          </w:tcPr>
          <w:p w14:paraId="1D1D7854" w14:textId="77777777" w:rsidR="004E5641" w:rsidRPr="00AA201A" w:rsidRDefault="004E5641" w:rsidP="0050448F">
            <w:pPr>
              <w:ind w:left="360"/>
              <w:rPr>
                <w:rFonts w:ascii="Arial" w:eastAsia="Arial" w:hAnsi="Arial"/>
              </w:rPr>
            </w:pPr>
            <w:r w:rsidRPr="00AA201A">
              <w:rPr>
                <w:rFonts w:ascii="Arial" w:eastAsia="Arial" w:hAnsi="Arial"/>
              </w:rPr>
              <w:t>San Miguel Island HA</w:t>
            </w:r>
          </w:p>
        </w:tc>
      </w:tr>
      <w:tr w:rsidR="004E5641" w:rsidRPr="00AA201A" w14:paraId="1216A368" w14:textId="77777777" w:rsidTr="0050448F">
        <w:tc>
          <w:tcPr>
            <w:tcW w:w="0" w:type="auto"/>
          </w:tcPr>
          <w:p w14:paraId="5D605780" w14:textId="77777777" w:rsidR="004E5641" w:rsidRPr="00AA201A" w:rsidRDefault="004E5641" w:rsidP="0050448F">
            <w:pPr>
              <w:rPr>
                <w:rFonts w:ascii="Arial" w:eastAsia="Arial" w:hAnsi="Arial"/>
              </w:rPr>
            </w:pPr>
            <w:r w:rsidRPr="00AA201A">
              <w:rPr>
                <w:rFonts w:ascii="Arial" w:eastAsia="Arial" w:hAnsi="Arial"/>
              </w:rPr>
              <w:t>316.20</w:t>
            </w:r>
          </w:p>
        </w:tc>
        <w:tc>
          <w:tcPr>
            <w:tcW w:w="0" w:type="auto"/>
          </w:tcPr>
          <w:p w14:paraId="5409ABF4" w14:textId="77777777" w:rsidR="004E5641" w:rsidRPr="00AA201A" w:rsidRDefault="004E5641" w:rsidP="0050448F">
            <w:pPr>
              <w:ind w:left="360"/>
              <w:rPr>
                <w:rFonts w:ascii="Arial" w:eastAsia="Arial" w:hAnsi="Arial"/>
              </w:rPr>
            </w:pPr>
            <w:r w:rsidRPr="00AA201A">
              <w:rPr>
                <w:rFonts w:ascii="Arial" w:eastAsia="Arial" w:hAnsi="Arial"/>
              </w:rPr>
              <w:t>Santa Rosa Island HA</w:t>
            </w:r>
          </w:p>
        </w:tc>
      </w:tr>
      <w:tr w:rsidR="004E5641" w:rsidRPr="00AA201A" w14:paraId="558B6929" w14:textId="77777777" w:rsidTr="0050448F">
        <w:tc>
          <w:tcPr>
            <w:tcW w:w="0" w:type="auto"/>
          </w:tcPr>
          <w:p w14:paraId="0987989D" w14:textId="77777777" w:rsidR="004E5641" w:rsidRPr="00AA201A" w:rsidRDefault="004E5641" w:rsidP="0050448F">
            <w:pPr>
              <w:rPr>
                <w:rFonts w:ascii="Arial" w:eastAsia="Arial" w:hAnsi="Arial"/>
              </w:rPr>
            </w:pPr>
            <w:r w:rsidRPr="00AA201A">
              <w:rPr>
                <w:rFonts w:ascii="Arial" w:eastAsia="Arial" w:hAnsi="Arial"/>
              </w:rPr>
              <w:t>316.30</w:t>
            </w:r>
          </w:p>
        </w:tc>
        <w:tc>
          <w:tcPr>
            <w:tcW w:w="0" w:type="auto"/>
          </w:tcPr>
          <w:p w14:paraId="31F66B9E" w14:textId="77777777" w:rsidR="004E5641" w:rsidRPr="00AA201A" w:rsidRDefault="004E5641" w:rsidP="0050448F">
            <w:pPr>
              <w:ind w:left="360"/>
              <w:rPr>
                <w:rFonts w:ascii="Arial" w:eastAsia="Arial" w:hAnsi="Arial"/>
              </w:rPr>
            </w:pPr>
            <w:r w:rsidRPr="00AA201A">
              <w:rPr>
                <w:rFonts w:ascii="Arial" w:eastAsia="Arial" w:hAnsi="Arial"/>
              </w:rPr>
              <w:t>Santa Cruz Island HA</w:t>
            </w:r>
          </w:p>
        </w:tc>
      </w:tr>
      <w:tr w:rsidR="004E5641" w:rsidRPr="00AA201A" w14:paraId="0AAD1AB4" w14:textId="77777777" w:rsidTr="0050448F">
        <w:tc>
          <w:tcPr>
            <w:tcW w:w="0" w:type="auto"/>
          </w:tcPr>
          <w:p w14:paraId="604E1EC9" w14:textId="77777777" w:rsidR="004E5641" w:rsidRPr="00AA201A" w:rsidRDefault="004E5641" w:rsidP="0050448F">
            <w:pPr>
              <w:rPr>
                <w:rFonts w:ascii="Arial" w:eastAsia="Arial" w:hAnsi="Arial"/>
              </w:rPr>
            </w:pPr>
            <w:r w:rsidRPr="00AA201A">
              <w:rPr>
                <w:rFonts w:ascii="Arial" w:eastAsia="Arial" w:hAnsi="Arial"/>
              </w:rPr>
              <w:t>317.00</w:t>
            </w:r>
          </w:p>
        </w:tc>
        <w:tc>
          <w:tcPr>
            <w:tcW w:w="0" w:type="auto"/>
          </w:tcPr>
          <w:p w14:paraId="2FFFFD81" w14:textId="77777777" w:rsidR="004E5641" w:rsidRPr="00AA201A" w:rsidRDefault="004E5641" w:rsidP="0050448F">
            <w:pPr>
              <w:rPr>
                <w:rFonts w:ascii="Arial" w:eastAsia="Arial" w:hAnsi="Arial"/>
              </w:rPr>
            </w:pPr>
            <w:r w:rsidRPr="00AA201A">
              <w:rPr>
                <w:rFonts w:ascii="Arial" w:eastAsia="Arial" w:hAnsi="Arial"/>
              </w:rPr>
              <w:t>Estrella River Hydrologic Unit</w:t>
            </w:r>
          </w:p>
        </w:tc>
      </w:tr>
    </w:tbl>
    <w:p w14:paraId="2DE620E4" w14:textId="77777777" w:rsidR="004E5641" w:rsidRPr="00AA201A" w:rsidRDefault="004E5641" w:rsidP="004E5641">
      <w:pPr>
        <w:tabs>
          <w:tab w:val="left" w:pos="2160"/>
        </w:tabs>
        <w:spacing w:before="100" w:after="100" w:line="240" w:lineRule="auto"/>
        <w:ind w:left="1440" w:right="1296"/>
        <w:rPr>
          <w:rFonts w:ascii="Arial" w:eastAsia="Arial" w:hAnsi="Arial" w:cs="Times New Roman"/>
          <w:sz w:val="20"/>
          <w:szCs w:val="20"/>
        </w:rPr>
      </w:pPr>
      <w:r w:rsidRPr="00AA201A">
        <w:rPr>
          <w:rFonts w:ascii="Arial" w:eastAsia="Arial" w:hAnsi="Arial" w:cs="Times New Roman"/>
          <w:sz w:val="20"/>
          <w:szCs w:val="20"/>
        </w:rPr>
        <w:t>Surface water hydrologic planning areas shown in Figure 2-1.</w:t>
      </w:r>
    </w:p>
    <w:p w14:paraId="708898D3" w14:textId="1C0C546D" w:rsidR="004E5641" w:rsidRDefault="00FB662B" w:rsidP="004E5641">
      <w:pPr>
        <w:pStyle w:val="Heading5Numberless"/>
      </w:pPr>
      <w:r>
        <w:lastRenderedPageBreak/>
        <w:t>Table</w:t>
      </w:r>
      <w:r w:rsidR="004E5641">
        <w:t xml:space="preserve"> 2-4</w:t>
      </w:r>
    </w:p>
    <w:p w14:paraId="4546C345" w14:textId="626C11EE" w:rsidR="00BD0B8F" w:rsidRDefault="004E5641" w:rsidP="00FE0791">
      <w:pPr>
        <w:pStyle w:val="Heading6Numberless"/>
        <w:rPr>
          <w:noProof/>
        </w:rPr>
      </w:pPr>
      <w:r>
        <w:t xml:space="preserve">Original </w:t>
      </w:r>
      <w:r w:rsidR="00446C97">
        <w:t>t</w:t>
      </w:r>
      <w:r>
        <w:t>able</w:t>
      </w:r>
      <w:bookmarkStart w:id="1986" w:name="_Hlk145681038"/>
      <w:r w:rsidR="00FE0791" w:rsidRPr="00FE0791">
        <w:rPr>
          <w:noProof/>
        </w:rPr>
        <w:t xml:space="preserve"> </w:t>
      </w:r>
    </w:p>
    <w:p w14:paraId="772ACA5C" w14:textId="0C2B3E1C" w:rsidR="00FE0791" w:rsidRPr="00FE0791" w:rsidRDefault="00FE0791" w:rsidP="00FE0791">
      <w:pPr>
        <w:pStyle w:val="Heading6Numberless"/>
      </w:pPr>
      <w:r w:rsidRPr="00FE0791">
        <w:rPr>
          <w:noProof/>
        </w:rPr>
        <w:drawing>
          <wp:inline distT="0" distB="0" distL="0" distR="0" wp14:anchorId="71FA5C96" wp14:editId="53FCBBE5">
            <wp:extent cx="5883215" cy="6856573"/>
            <wp:effectExtent l="0" t="0" r="3810" b="1905"/>
            <wp:docPr id="211107778" name="Picture 1" descr="Original Table 2-4 Central Coastal Groundwater Bas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7778" name="Picture 1" descr="Original Table 2-4 Central Coastal Groundwater Basins."/>
                    <pic:cNvPicPr/>
                  </pic:nvPicPr>
                  <pic:blipFill>
                    <a:blip r:embed="rId39"/>
                    <a:stretch>
                      <a:fillRect/>
                    </a:stretch>
                  </pic:blipFill>
                  <pic:spPr>
                    <a:xfrm>
                      <a:off x="0" y="0"/>
                      <a:ext cx="5888437" cy="6862658"/>
                    </a:xfrm>
                    <a:prstGeom prst="rect">
                      <a:avLst/>
                    </a:prstGeom>
                  </pic:spPr>
                </pic:pic>
              </a:graphicData>
            </a:graphic>
          </wp:inline>
        </w:drawing>
      </w:r>
    </w:p>
    <w:bookmarkEnd w:id="1986"/>
    <w:p w14:paraId="203D3B62" w14:textId="77777777" w:rsidR="004E5641" w:rsidRPr="00D40C5C" w:rsidRDefault="004E5641" w:rsidP="00BD0B8F">
      <w:pPr>
        <w:pStyle w:val="BodyText"/>
      </w:pPr>
      <w:r w:rsidRPr="00D40C5C">
        <w:t>Groundwater basin locations shown in Figure 2-2.</w:t>
      </w:r>
    </w:p>
    <w:p w14:paraId="681BD96B" w14:textId="721D75F2" w:rsidR="004E5641" w:rsidRDefault="004E5641" w:rsidP="004E5641">
      <w:pPr>
        <w:pStyle w:val="Heading6Numberless"/>
      </w:pPr>
      <w:r>
        <w:lastRenderedPageBreak/>
        <w:t xml:space="preserve">Revised </w:t>
      </w:r>
      <w:r w:rsidR="00446C97">
        <w:t>t</w:t>
      </w:r>
      <w:r>
        <w:t>able</w:t>
      </w:r>
    </w:p>
    <w:p w14:paraId="0F70CE44" w14:textId="46919157" w:rsidR="004E5641" w:rsidRPr="00D40C5C" w:rsidRDefault="004E5641" w:rsidP="004E5641">
      <w:pPr>
        <w:keepNext/>
        <w:spacing w:after="120" w:line="240" w:lineRule="auto"/>
        <w:rPr>
          <w:rFonts w:ascii="Arial" w:eastAsia="Arial" w:hAnsi="Arial" w:cs="Times New Roman"/>
          <w:b/>
          <w:bCs/>
          <w:iCs/>
        </w:rPr>
      </w:pPr>
      <w:r w:rsidRPr="00D40C5C">
        <w:rPr>
          <w:rFonts w:ascii="Arial" w:eastAsia="Arial" w:hAnsi="Arial" w:cs="Times New Roman"/>
          <w:b/>
          <w:bCs/>
          <w:iCs/>
        </w:rPr>
        <w:t>Table 2-</w:t>
      </w:r>
      <w:r w:rsidR="007B0FA4">
        <w:rPr>
          <w:rFonts w:ascii="Arial" w:eastAsia="Arial" w:hAnsi="Arial" w:cs="Times New Roman"/>
          <w:b/>
          <w:bCs/>
          <w:iCs/>
        </w:rPr>
        <w:t>4</w:t>
      </w:r>
      <w:r w:rsidRPr="00D40C5C">
        <w:rPr>
          <w:rFonts w:ascii="Arial" w:eastAsia="Arial" w:hAnsi="Arial" w:cs="Times New Roman"/>
          <w:b/>
          <w:bCs/>
          <w:iCs/>
        </w:rPr>
        <w:t>. Central Coastal Groundwater Basins</w:t>
      </w:r>
    </w:p>
    <w:tbl>
      <w:tblPr>
        <w:tblStyle w:val="Custom6"/>
        <w:tblW w:w="9615" w:type="dxa"/>
        <w:tblLook w:val="0020" w:firstRow="1" w:lastRow="0" w:firstColumn="0" w:lastColumn="0" w:noHBand="0" w:noVBand="0"/>
      </w:tblPr>
      <w:tblGrid>
        <w:gridCol w:w="2592"/>
        <w:gridCol w:w="2924"/>
        <w:gridCol w:w="4099"/>
      </w:tblGrid>
      <w:tr w:rsidR="004E5641" w:rsidRPr="00D40C5C" w14:paraId="42277E2B" w14:textId="77777777" w:rsidTr="0050448F">
        <w:trPr>
          <w:cnfStyle w:val="100000000000" w:firstRow="1" w:lastRow="0" w:firstColumn="0" w:lastColumn="0" w:oddVBand="0" w:evenVBand="0" w:oddHBand="0" w:evenHBand="0" w:firstRowFirstColumn="0" w:firstRowLastColumn="0" w:lastRowFirstColumn="0" w:lastRowLastColumn="0"/>
        </w:trPr>
        <w:tc>
          <w:tcPr>
            <w:tcW w:w="2592" w:type="dxa"/>
          </w:tcPr>
          <w:p w14:paraId="75A5CBDC" w14:textId="42FD1307" w:rsidR="004E5641" w:rsidRPr="00D40C5C" w:rsidRDefault="004E5641" w:rsidP="0050448F">
            <w:pPr>
              <w:rPr>
                <w:rFonts w:eastAsia="Arial"/>
              </w:rPr>
            </w:pPr>
            <w:r w:rsidRPr="00D40C5C">
              <w:rPr>
                <w:rFonts w:eastAsia="Arial"/>
              </w:rPr>
              <w:t xml:space="preserve">Basin/Subbasin </w:t>
            </w:r>
            <w:ins w:id="1987" w:author="Pratt, Jamie@Waterboards" w:date="2023-10-24T18:02:00Z">
              <w:r w:rsidR="00FE0791">
                <w:rPr>
                  <w:rFonts w:eastAsia="Arial"/>
                </w:rPr>
                <w:t>Number</w:t>
              </w:r>
            </w:ins>
          </w:p>
        </w:tc>
        <w:tc>
          <w:tcPr>
            <w:tcW w:w="0" w:type="auto"/>
          </w:tcPr>
          <w:p w14:paraId="748AA9DC" w14:textId="77777777" w:rsidR="004E5641" w:rsidRPr="00D40C5C" w:rsidRDefault="004E5641" w:rsidP="0050448F">
            <w:pPr>
              <w:rPr>
                <w:rFonts w:eastAsia="Arial"/>
              </w:rPr>
            </w:pPr>
            <w:r w:rsidRPr="00D40C5C">
              <w:rPr>
                <w:rFonts w:eastAsia="Arial"/>
              </w:rPr>
              <w:t>Basin Name</w:t>
            </w:r>
          </w:p>
        </w:tc>
        <w:tc>
          <w:tcPr>
            <w:tcW w:w="0" w:type="auto"/>
          </w:tcPr>
          <w:p w14:paraId="06A34F57" w14:textId="77777777" w:rsidR="004E5641" w:rsidRPr="00D40C5C" w:rsidRDefault="004E5641" w:rsidP="0050448F">
            <w:pPr>
              <w:rPr>
                <w:rFonts w:eastAsia="Arial"/>
              </w:rPr>
            </w:pPr>
            <w:r w:rsidRPr="00D40C5C">
              <w:rPr>
                <w:rFonts w:eastAsia="Arial"/>
              </w:rPr>
              <w:t>County</w:t>
            </w:r>
          </w:p>
        </w:tc>
      </w:tr>
      <w:tr w:rsidR="004E5641" w:rsidRPr="00D40C5C" w14:paraId="63DD7A99" w14:textId="77777777" w:rsidTr="0050448F">
        <w:tblPrEx>
          <w:jc w:val="center"/>
        </w:tblPrEx>
        <w:tc>
          <w:tcPr>
            <w:tcW w:w="2592" w:type="dxa"/>
          </w:tcPr>
          <w:p w14:paraId="00200EFE" w14:textId="77777777" w:rsidR="004E5641" w:rsidRPr="00D40C5C" w:rsidRDefault="004E5641" w:rsidP="0050448F">
            <w:pPr>
              <w:rPr>
                <w:rFonts w:ascii="Arial" w:eastAsia="Arial" w:hAnsi="Arial"/>
              </w:rPr>
            </w:pPr>
            <w:r w:rsidRPr="00D40C5C">
              <w:rPr>
                <w:rFonts w:ascii="Arial" w:eastAsia="Arial" w:hAnsi="Arial"/>
              </w:rPr>
              <w:t>3-1</w:t>
            </w:r>
          </w:p>
        </w:tc>
        <w:tc>
          <w:tcPr>
            <w:tcW w:w="0" w:type="auto"/>
          </w:tcPr>
          <w:p w14:paraId="68EBD1CE" w14:textId="77777777" w:rsidR="004E5641" w:rsidRPr="00D40C5C" w:rsidRDefault="004E5641" w:rsidP="0050448F">
            <w:pPr>
              <w:rPr>
                <w:rFonts w:ascii="Arial" w:eastAsia="Arial" w:hAnsi="Arial"/>
              </w:rPr>
            </w:pPr>
            <w:r w:rsidRPr="00D40C5C">
              <w:rPr>
                <w:rFonts w:ascii="Arial" w:eastAsia="Arial" w:hAnsi="Arial"/>
              </w:rPr>
              <w:t>Soquel Valley</w:t>
            </w:r>
          </w:p>
        </w:tc>
        <w:tc>
          <w:tcPr>
            <w:tcW w:w="0" w:type="auto"/>
          </w:tcPr>
          <w:p w14:paraId="39DCBA22"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2E914279" w14:textId="77777777" w:rsidTr="0050448F">
        <w:tblPrEx>
          <w:jc w:val="center"/>
        </w:tblPrEx>
        <w:tc>
          <w:tcPr>
            <w:tcW w:w="2592" w:type="dxa"/>
          </w:tcPr>
          <w:p w14:paraId="42B52E07" w14:textId="77777777" w:rsidR="004E5641" w:rsidRPr="00D40C5C" w:rsidRDefault="004E5641" w:rsidP="0050448F">
            <w:pPr>
              <w:rPr>
                <w:rFonts w:ascii="Arial" w:eastAsia="Arial" w:hAnsi="Arial"/>
              </w:rPr>
            </w:pPr>
            <w:r w:rsidRPr="00D40C5C">
              <w:rPr>
                <w:rFonts w:ascii="Arial" w:eastAsia="Arial" w:hAnsi="Arial"/>
              </w:rPr>
              <w:t>3-2</w:t>
            </w:r>
          </w:p>
        </w:tc>
        <w:tc>
          <w:tcPr>
            <w:tcW w:w="0" w:type="auto"/>
          </w:tcPr>
          <w:p w14:paraId="3BB39258" w14:textId="77777777" w:rsidR="004E5641" w:rsidRPr="00D40C5C" w:rsidRDefault="004E5641" w:rsidP="0050448F">
            <w:pPr>
              <w:rPr>
                <w:rFonts w:ascii="Arial" w:eastAsia="Arial" w:hAnsi="Arial"/>
              </w:rPr>
            </w:pPr>
            <w:r w:rsidRPr="00D40C5C">
              <w:rPr>
                <w:rFonts w:ascii="Arial" w:eastAsia="Arial" w:hAnsi="Arial"/>
              </w:rPr>
              <w:t>Pajaro Valley</w:t>
            </w:r>
          </w:p>
        </w:tc>
        <w:tc>
          <w:tcPr>
            <w:tcW w:w="0" w:type="auto"/>
          </w:tcPr>
          <w:p w14:paraId="7301FE9A" w14:textId="77777777" w:rsidR="004E5641" w:rsidRPr="00D40C5C" w:rsidRDefault="004E5641" w:rsidP="0050448F">
            <w:pPr>
              <w:rPr>
                <w:rFonts w:ascii="Arial" w:eastAsia="Arial" w:hAnsi="Arial"/>
              </w:rPr>
            </w:pPr>
            <w:r w:rsidRPr="00D40C5C">
              <w:rPr>
                <w:rFonts w:ascii="Arial" w:eastAsia="Arial" w:hAnsi="Arial"/>
              </w:rPr>
              <w:t>Monterey, Santa Cruz</w:t>
            </w:r>
          </w:p>
        </w:tc>
      </w:tr>
      <w:tr w:rsidR="004E5641" w:rsidRPr="00D40C5C" w14:paraId="5CC6A952" w14:textId="77777777" w:rsidTr="0050448F">
        <w:tblPrEx>
          <w:jc w:val="center"/>
        </w:tblPrEx>
        <w:tc>
          <w:tcPr>
            <w:tcW w:w="2592" w:type="dxa"/>
          </w:tcPr>
          <w:p w14:paraId="15AFDE6C" w14:textId="77777777" w:rsidR="004E5641" w:rsidRPr="00D40C5C" w:rsidRDefault="004E5641" w:rsidP="0050448F">
            <w:pPr>
              <w:rPr>
                <w:rFonts w:ascii="Arial" w:eastAsia="Arial" w:hAnsi="Arial"/>
              </w:rPr>
            </w:pPr>
            <w:r w:rsidRPr="00D40C5C">
              <w:rPr>
                <w:rFonts w:ascii="Arial" w:eastAsia="Arial" w:hAnsi="Arial"/>
              </w:rPr>
              <w:t>3-3</w:t>
            </w:r>
          </w:p>
        </w:tc>
        <w:tc>
          <w:tcPr>
            <w:tcW w:w="0" w:type="auto"/>
          </w:tcPr>
          <w:p w14:paraId="16F48D22" w14:textId="77777777" w:rsidR="004E5641" w:rsidRPr="00D40C5C" w:rsidRDefault="004E5641" w:rsidP="0050448F">
            <w:pPr>
              <w:rPr>
                <w:rFonts w:ascii="Arial" w:eastAsia="Arial" w:hAnsi="Arial"/>
              </w:rPr>
            </w:pPr>
            <w:r w:rsidRPr="00D40C5C">
              <w:rPr>
                <w:rFonts w:ascii="Arial" w:eastAsia="Arial" w:hAnsi="Arial"/>
              </w:rPr>
              <w:t>Gilroy-Hollister Valley</w:t>
            </w:r>
          </w:p>
        </w:tc>
        <w:tc>
          <w:tcPr>
            <w:tcW w:w="0" w:type="auto"/>
          </w:tcPr>
          <w:p w14:paraId="3ED71829"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051E8B23" w14:textId="77777777" w:rsidTr="0050448F">
        <w:tblPrEx>
          <w:jc w:val="center"/>
        </w:tblPrEx>
        <w:tc>
          <w:tcPr>
            <w:tcW w:w="2592" w:type="dxa"/>
          </w:tcPr>
          <w:p w14:paraId="4C5A931E" w14:textId="77777777" w:rsidR="004E5641" w:rsidRPr="00D40C5C" w:rsidRDefault="004E5641" w:rsidP="0050448F">
            <w:pPr>
              <w:rPr>
                <w:rFonts w:ascii="Arial" w:eastAsia="Arial" w:hAnsi="Arial"/>
              </w:rPr>
            </w:pPr>
            <w:r w:rsidRPr="00D40C5C">
              <w:rPr>
                <w:rFonts w:ascii="Arial" w:eastAsia="Arial" w:hAnsi="Arial"/>
              </w:rPr>
              <w:t>3-3.01</w:t>
            </w:r>
          </w:p>
        </w:tc>
        <w:tc>
          <w:tcPr>
            <w:tcW w:w="0" w:type="auto"/>
          </w:tcPr>
          <w:p w14:paraId="49CAC80E" w14:textId="77777777" w:rsidR="004E5641" w:rsidRPr="00D40C5C" w:rsidRDefault="004E5641" w:rsidP="0050448F">
            <w:pPr>
              <w:rPr>
                <w:rFonts w:ascii="Arial" w:eastAsia="Arial" w:hAnsi="Arial"/>
              </w:rPr>
            </w:pPr>
            <w:r w:rsidRPr="00D40C5C">
              <w:rPr>
                <w:rFonts w:ascii="Arial" w:eastAsia="Arial" w:hAnsi="Arial"/>
              </w:rPr>
              <w:t>Llagas Area</w:t>
            </w:r>
          </w:p>
        </w:tc>
        <w:tc>
          <w:tcPr>
            <w:tcW w:w="0" w:type="auto"/>
          </w:tcPr>
          <w:p w14:paraId="036998FB" w14:textId="77777777" w:rsidR="004E5641" w:rsidRPr="00D40C5C" w:rsidRDefault="004E5641" w:rsidP="0050448F">
            <w:pPr>
              <w:rPr>
                <w:rFonts w:ascii="Arial" w:eastAsia="Arial" w:hAnsi="Arial"/>
              </w:rPr>
            </w:pPr>
            <w:r w:rsidRPr="00D40C5C">
              <w:rPr>
                <w:rFonts w:ascii="Arial" w:eastAsia="Arial" w:hAnsi="Arial"/>
              </w:rPr>
              <w:t>Santa Clara</w:t>
            </w:r>
          </w:p>
        </w:tc>
      </w:tr>
      <w:tr w:rsidR="004E5641" w:rsidRPr="00D40C5C" w14:paraId="339F6297" w14:textId="77777777" w:rsidTr="0050448F">
        <w:tblPrEx>
          <w:jc w:val="center"/>
        </w:tblPrEx>
        <w:tc>
          <w:tcPr>
            <w:tcW w:w="2592" w:type="dxa"/>
          </w:tcPr>
          <w:p w14:paraId="7FCC68CC" w14:textId="77777777" w:rsidR="004E5641" w:rsidRPr="00D40C5C" w:rsidRDefault="004E5641" w:rsidP="0050448F">
            <w:pPr>
              <w:rPr>
                <w:rFonts w:ascii="Arial" w:eastAsia="Arial" w:hAnsi="Arial"/>
              </w:rPr>
            </w:pPr>
            <w:r w:rsidRPr="00D40C5C">
              <w:rPr>
                <w:rFonts w:ascii="Arial" w:eastAsia="Arial" w:hAnsi="Arial"/>
              </w:rPr>
              <w:t>3-3.02</w:t>
            </w:r>
          </w:p>
        </w:tc>
        <w:tc>
          <w:tcPr>
            <w:tcW w:w="0" w:type="auto"/>
          </w:tcPr>
          <w:p w14:paraId="5FDD44F5" w14:textId="77777777" w:rsidR="004E5641" w:rsidRPr="00D40C5C" w:rsidRDefault="004E5641" w:rsidP="0050448F">
            <w:pPr>
              <w:rPr>
                <w:rFonts w:ascii="Arial" w:eastAsia="Arial" w:hAnsi="Arial"/>
              </w:rPr>
            </w:pPr>
            <w:r w:rsidRPr="00D40C5C">
              <w:rPr>
                <w:rFonts w:ascii="Arial" w:eastAsia="Arial" w:hAnsi="Arial"/>
              </w:rPr>
              <w:t>Bolsa Area</w:t>
            </w:r>
          </w:p>
        </w:tc>
        <w:tc>
          <w:tcPr>
            <w:tcW w:w="0" w:type="auto"/>
          </w:tcPr>
          <w:p w14:paraId="46AB45BE"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181473DA" w14:textId="77777777" w:rsidTr="0050448F">
        <w:tblPrEx>
          <w:jc w:val="center"/>
        </w:tblPrEx>
        <w:tc>
          <w:tcPr>
            <w:tcW w:w="2592" w:type="dxa"/>
          </w:tcPr>
          <w:p w14:paraId="04960929" w14:textId="77777777" w:rsidR="004E5641" w:rsidRPr="00D40C5C" w:rsidRDefault="004E5641" w:rsidP="0050448F">
            <w:pPr>
              <w:rPr>
                <w:rFonts w:ascii="Arial" w:eastAsia="Arial" w:hAnsi="Arial"/>
              </w:rPr>
            </w:pPr>
            <w:r w:rsidRPr="00D40C5C">
              <w:rPr>
                <w:rFonts w:ascii="Arial" w:eastAsia="Arial" w:hAnsi="Arial"/>
              </w:rPr>
              <w:t>3-3.03</w:t>
            </w:r>
          </w:p>
        </w:tc>
        <w:tc>
          <w:tcPr>
            <w:tcW w:w="0" w:type="auto"/>
          </w:tcPr>
          <w:p w14:paraId="0AEA1641" w14:textId="77777777" w:rsidR="004E5641" w:rsidRPr="00D40C5C" w:rsidRDefault="004E5641" w:rsidP="0050448F">
            <w:pPr>
              <w:rPr>
                <w:rFonts w:ascii="Arial" w:eastAsia="Arial" w:hAnsi="Arial"/>
              </w:rPr>
            </w:pPr>
            <w:r w:rsidRPr="00D40C5C">
              <w:rPr>
                <w:rFonts w:ascii="Arial" w:eastAsia="Arial" w:hAnsi="Arial"/>
              </w:rPr>
              <w:t>Hollister Area</w:t>
            </w:r>
          </w:p>
        </w:tc>
        <w:tc>
          <w:tcPr>
            <w:tcW w:w="0" w:type="auto"/>
          </w:tcPr>
          <w:p w14:paraId="51648378"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3E34C7DA" w14:textId="77777777" w:rsidTr="0050448F">
        <w:tblPrEx>
          <w:jc w:val="center"/>
        </w:tblPrEx>
        <w:tc>
          <w:tcPr>
            <w:tcW w:w="2592" w:type="dxa"/>
          </w:tcPr>
          <w:p w14:paraId="63AD4331" w14:textId="77777777" w:rsidR="004E5641" w:rsidRPr="00D40C5C" w:rsidRDefault="004E5641" w:rsidP="0050448F">
            <w:pPr>
              <w:rPr>
                <w:rFonts w:ascii="Arial" w:eastAsia="Arial" w:hAnsi="Arial"/>
              </w:rPr>
            </w:pPr>
            <w:r w:rsidRPr="00D40C5C">
              <w:rPr>
                <w:rFonts w:ascii="Arial" w:eastAsia="Arial" w:hAnsi="Arial"/>
              </w:rPr>
              <w:t>3-3.04</w:t>
            </w:r>
          </w:p>
        </w:tc>
        <w:tc>
          <w:tcPr>
            <w:tcW w:w="0" w:type="auto"/>
          </w:tcPr>
          <w:p w14:paraId="08F79635" w14:textId="77777777" w:rsidR="004E5641" w:rsidRPr="00D40C5C" w:rsidRDefault="004E5641" w:rsidP="0050448F">
            <w:pPr>
              <w:rPr>
                <w:rFonts w:ascii="Arial" w:eastAsia="Arial" w:hAnsi="Arial"/>
              </w:rPr>
            </w:pPr>
            <w:r w:rsidRPr="00D40C5C">
              <w:rPr>
                <w:rFonts w:ascii="Arial" w:eastAsia="Arial" w:hAnsi="Arial"/>
              </w:rPr>
              <w:t>San Juan Bautista Area</w:t>
            </w:r>
          </w:p>
        </w:tc>
        <w:tc>
          <w:tcPr>
            <w:tcW w:w="0" w:type="auto"/>
          </w:tcPr>
          <w:p w14:paraId="1D4A15D8" w14:textId="77777777" w:rsidR="004E5641" w:rsidRPr="00D40C5C" w:rsidRDefault="004E5641" w:rsidP="0050448F">
            <w:pPr>
              <w:rPr>
                <w:rFonts w:ascii="Arial" w:eastAsia="Arial" w:hAnsi="Arial"/>
              </w:rPr>
            </w:pPr>
            <w:r w:rsidRPr="00D40C5C">
              <w:rPr>
                <w:rFonts w:ascii="Arial" w:eastAsia="Arial" w:hAnsi="Arial"/>
              </w:rPr>
              <w:t>San Benito, Santa Clara</w:t>
            </w:r>
          </w:p>
        </w:tc>
      </w:tr>
      <w:tr w:rsidR="004E5641" w:rsidRPr="00D40C5C" w14:paraId="5DE47C38" w14:textId="77777777" w:rsidTr="0050448F">
        <w:tblPrEx>
          <w:jc w:val="center"/>
        </w:tblPrEx>
        <w:tc>
          <w:tcPr>
            <w:tcW w:w="2592" w:type="dxa"/>
          </w:tcPr>
          <w:p w14:paraId="09E3BB82" w14:textId="77777777" w:rsidR="004E5641" w:rsidRPr="00D40C5C" w:rsidRDefault="004E5641" w:rsidP="0050448F">
            <w:pPr>
              <w:rPr>
                <w:rFonts w:ascii="Arial" w:eastAsia="Arial" w:hAnsi="Arial"/>
              </w:rPr>
            </w:pPr>
            <w:r w:rsidRPr="00D40C5C">
              <w:rPr>
                <w:rFonts w:ascii="Arial" w:eastAsia="Arial" w:hAnsi="Arial"/>
              </w:rPr>
              <w:t>3-4</w:t>
            </w:r>
          </w:p>
        </w:tc>
        <w:tc>
          <w:tcPr>
            <w:tcW w:w="0" w:type="auto"/>
          </w:tcPr>
          <w:p w14:paraId="009D1E61" w14:textId="77777777" w:rsidR="004E5641" w:rsidRPr="00D40C5C" w:rsidRDefault="004E5641" w:rsidP="0050448F">
            <w:pPr>
              <w:rPr>
                <w:rFonts w:ascii="Arial" w:eastAsia="Arial" w:hAnsi="Arial"/>
              </w:rPr>
            </w:pPr>
            <w:r w:rsidRPr="00D40C5C">
              <w:rPr>
                <w:rFonts w:ascii="Arial" w:eastAsia="Arial" w:hAnsi="Arial"/>
              </w:rPr>
              <w:t>Salinas Valley</w:t>
            </w:r>
          </w:p>
        </w:tc>
        <w:tc>
          <w:tcPr>
            <w:tcW w:w="0" w:type="auto"/>
          </w:tcPr>
          <w:p w14:paraId="26A332E7"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06F13C4A" w14:textId="77777777" w:rsidTr="0050448F">
        <w:tblPrEx>
          <w:jc w:val="center"/>
        </w:tblPrEx>
        <w:tc>
          <w:tcPr>
            <w:tcW w:w="2592" w:type="dxa"/>
          </w:tcPr>
          <w:p w14:paraId="217E4D72" w14:textId="77777777" w:rsidR="004E5641" w:rsidRPr="00D40C5C" w:rsidRDefault="004E5641" w:rsidP="0050448F">
            <w:pPr>
              <w:rPr>
                <w:rFonts w:ascii="Arial" w:eastAsia="Arial" w:hAnsi="Arial"/>
              </w:rPr>
            </w:pPr>
            <w:r w:rsidRPr="00D40C5C">
              <w:rPr>
                <w:rFonts w:ascii="Arial" w:eastAsia="Arial" w:hAnsi="Arial"/>
              </w:rPr>
              <w:t>3-4.01</w:t>
            </w:r>
          </w:p>
        </w:tc>
        <w:tc>
          <w:tcPr>
            <w:tcW w:w="0" w:type="auto"/>
          </w:tcPr>
          <w:p w14:paraId="056DC929" w14:textId="77777777" w:rsidR="004E5641" w:rsidRPr="00D40C5C" w:rsidRDefault="004E5641" w:rsidP="0050448F">
            <w:pPr>
              <w:rPr>
                <w:rFonts w:ascii="Arial" w:eastAsia="Arial" w:hAnsi="Arial"/>
              </w:rPr>
            </w:pPr>
            <w:r w:rsidRPr="00D40C5C">
              <w:rPr>
                <w:rFonts w:ascii="Arial" w:eastAsia="Arial" w:hAnsi="Arial"/>
              </w:rPr>
              <w:t>180/400 Foot Aquifer</w:t>
            </w:r>
          </w:p>
        </w:tc>
        <w:tc>
          <w:tcPr>
            <w:tcW w:w="0" w:type="auto"/>
          </w:tcPr>
          <w:p w14:paraId="5FCAECF4"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6F65067E" w14:textId="77777777" w:rsidTr="0050448F">
        <w:tblPrEx>
          <w:jc w:val="center"/>
        </w:tblPrEx>
        <w:tc>
          <w:tcPr>
            <w:tcW w:w="2592" w:type="dxa"/>
          </w:tcPr>
          <w:p w14:paraId="6FA288B8" w14:textId="77777777" w:rsidR="004E5641" w:rsidRPr="00D40C5C" w:rsidRDefault="004E5641" w:rsidP="0050448F">
            <w:pPr>
              <w:rPr>
                <w:rFonts w:ascii="Arial" w:eastAsia="Arial" w:hAnsi="Arial"/>
              </w:rPr>
            </w:pPr>
            <w:r w:rsidRPr="00D40C5C">
              <w:rPr>
                <w:rFonts w:ascii="Arial" w:eastAsia="Arial" w:hAnsi="Arial"/>
              </w:rPr>
              <w:t>3-4.02</w:t>
            </w:r>
          </w:p>
        </w:tc>
        <w:tc>
          <w:tcPr>
            <w:tcW w:w="0" w:type="auto"/>
          </w:tcPr>
          <w:p w14:paraId="4963F0A1" w14:textId="77777777" w:rsidR="004E5641" w:rsidRPr="00D40C5C" w:rsidRDefault="004E5641" w:rsidP="0050448F">
            <w:pPr>
              <w:rPr>
                <w:rFonts w:ascii="Arial" w:eastAsia="Arial" w:hAnsi="Arial"/>
              </w:rPr>
            </w:pPr>
            <w:r w:rsidRPr="00D40C5C">
              <w:rPr>
                <w:rFonts w:ascii="Arial" w:eastAsia="Arial" w:hAnsi="Arial"/>
              </w:rPr>
              <w:t>East Side Aquifer</w:t>
            </w:r>
          </w:p>
        </w:tc>
        <w:tc>
          <w:tcPr>
            <w:tcW w:w="0" w:type="auto"/>
          </w:tcPr>
          <w:p w14:paraId="1A133F03"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29CE60D7" w14:textId="77777777" w:rsidTr="0050448F">
        <w:tblPrEx>
          <w:jc w:val="center"/>
        </w:tblPrEx>
        <w:tc>
          <w:tcPr>
            <w:tcW w:w="2592" w:type="dxa"/>
          </w:tcPr>
          <w:p w14:paraId="11B6F6A7" w14:textId="77777777" w:rsidR="004E5641" w:rsidRPr="00D40C5C" w:rsidRDefault="004E5641" w:rsidP="0050448F">
            <w:pPr>
              <w:rPr>
                <w:rFonts w:ascii="Arial" w:eastAsia="Arial" w:hAnsi="Arial"/>
              </w:rPr>
            </w:pPr>
            <w:r w:rsidRPr="00D40C5C">
              <w:rPr>
                <w:rFonts w:ascii="Arial" w:eastAsia="Arial" w:hAnsi="Arial"/>
              </w:rPr>
              <w:t>3-4.04</w:t>
            </w:r>
          </w:p>
        </w:tc>
        <w:tc>
          <w:tcPr>
            <w:tcW w:w="0" w:type="auto"/>
          </w:tcPr>
          <w:p w14:paraId="33212748" w14:textId="77777777" w:rsidR="004E5641" w:rsidRPr="00D40C5C" w:rsidRDefault="004E5641" w:rsidP="0050448F">
            <w:pPr>
              <w:rPr>
                <w:rFonts w:ascii="Arial" w:eastAsia="Arial" w:hAnsi="Arial"/>
              </w:rPr>
            </w:pPr>
            <w:r w:rsidRPr="00D40C5C">
              <w:rPr>
                <w:rFonts w:ascii="Arial" w:eastAsia="Arial" w:hAnsi="Arial"/>
              </w:rPr>
              <w:t>Forebay Aquifer</w:t>
            </w:r>
          </w:p>
        </w:tc>
        <w:tc>
          <w:tcPr>
            <w:tcW w:w="0" w:type="auto"/>
          </w:tcPr>
          <w:p w14:paraId="19ECBAFE"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3347F302" w14:textId="77777777" w:rsidTr="0050448F">
        <w:tblPrEx>
          <w:jc w:val="center"/>
        </w:tblPrEx>
        <w:tc>
          <w:tcPr>
            <w:tcW w:w="2592" w:type="dxa"/>
          </w:tcPr>
          <w:p w14:paraId="6D65E547" w14:textId="77777777" w:rsidR="004E5641" w:rsidRPr="00D40C5C" w:rsidRDefault="004E5641" w:rsidP="0050448F">
            <w:pPr>
              <w:rPr>
                <w:rFonts w:ascii="Arial" w:eastAsia="Arial" w:hAnsi="Arial"/>
              </w:rPr>
            </w:pPr>
            <w:r w:rsidRPr="00D40C5C">
              <w:rPr>
                <w:rFonts w:ascii="Arial" w:eastAsia="Arial" w:hAnsi="Arial"/>
              </w:rPr>
              <w:t>3-4.05</w:t>
            </w:r>
          </w:p>
        </w:tc>
        <w:tc>
          <w:tcPr>
            <w:tcW w:w="0" w:type="auto"/>
          </w:tcPr>
          <w:p w14:paraId="7919D870" w14:textId="77777777" w:rsidR="004E5641" w:rsidRPr="00D40C5C" w:rsidRDefault="004E5641" w:rsidP="0050448F">
            <w:pPr>
              <w:rPr>
                <w:rFonts w:ascii="Arial" w:eastAsia="Arial" w:hAnsi="Arial"/>
              </w:rPr>
            </w:pPr>
            <w:r w:rsidRPr="00D40C5C">
              <w:rPr>
                <w:rFonts w:ascii="Arial" w:eastAsia="Arial" w:hAnsi="Arial"/>
              </w:rPr>
              <w:t>Upper Valley Aquifer</w:t>
            </w:r>
          </w:p>
        </w:tc>
        <w:tc>
          <w:tcPr>
            <w:tcW w:w="0" w:type="auto"/>
          </w:tcPr>
          <w:p w14:paraId="6F91466F"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8F0F6BB" w14:textId="77777777" w:rsidTr="0050448F">
        <w:tblPrEx>
          <w:jc w:val="center"/>
        </w:tblPrEx>
        <w:tc>
          <w:tcPr>
            <w:tcW w:w="2592" w:type="dxa"/>
          </w:tcPr>
          <w:p w14:paraId="6A424FBE" w14:textId="77777777" w:rsidR="004E5641" w:rsidRPr="00D40C5C" w:rsidRDefault="004E5641" w:rsidP="0050448F">
            <w:pPr>
              <w:rPr>
                <w:rFonts w:ascii="Arial" w:eastAsia="Arial" w:hAnsi="Arial"/>
              </w:rPr>
            </w:pPr>
            <w:r w:rsidRPr="00D40C5C">
              <w:rPr>
                <w:rFonts w:ascii="Arial" w:eastAsia="Arial" w:hAnsi="Arial"/>
              </w:rPr>
              <w:t>3-4.06</w:t>
            </w:r>
          </w:p>
        </w:tc>
        <w:tc>
          <w:tcPr>
            <w:tcW w:w="0" w:type="auto"/>
          </w:tcPr>
          <w:p w14:paraId="0CFA18D3" w14:textId="77777777" w:rsidR="004E5641" w:rsidRPr="00D40C5C" w:rsidRDefault="004E5641" w:rsidP="0050448F">
            <w:pPr>
              <w:rPr>
                <w:rFonts w:ascii="Arial" w:eastAsia="Arial" w:hAnsi="Arial"/>
              </w:rPr>
            </w:pPr>
            <w:r w:rsidRPr="00D40C5C">
              <w:rPr>
                <w:rFonts w:ascii="Arial" w:eastAsia="Arial" w:hAnsi="Arial"/>
              </w:rPr>
              <w:t>Paso Robles Area</w:t>
            </w:r>
          </w:p>
        </w:tc>
        <w:tc>
          <w:tcPr>
            <w:tcW w:w="0" w:type="auto"/>
          </w:tcPr>
          <w:p w14:paraId="7197003C"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66ECB24F" w14:textId="77777777" w:rsidTr="0050448F">
        <w:tblPrEx>
          <w:jc w:val="center"/>
        </w:tblPrEx>
        <w:tc>
          <w:tcPr>
            <w:tcW w:w="2592" w:type="dxa"/>
          </w:tcPr>
          <w:p w14:paraId="5F36445D" w14:textId="77777777" w:rsidR="004E5641" w:rsidRPr="00D40C5C" w:rsidRDefault="004E5641" w:rsidP="0050448F">
            <w:pPr>
              <w:rPr>
                <w:rFonts w:ascii="Arial" w:eastAsia="Arial" w:hAnsi="Arial"/>
              </w:rPr>
            </w:pPr>
            <w:r w:rsidRPr="00D40C5C">
              <w:rPr>
                <w:rFonts w:ascii="Arial" w:eastAsia="Arial" w:hAnsi="Arial"/>
              </w:rPr>
              <w:t>3-4.08</w:t>
            </w:r>
          </w:p>
        </w:tc>
        <w:tc>
          <w:tcPr>
            <w:tcW w:w="0" w:type="auto"/>
          </w:tcPr>
          <w:p w14:paraId="3FE99B39" w14:textId="77777777" w:rsidR="004E5641" w:rsidRPr="00D40C5C" w:rsidRDefault="004E5641" w:rsidP="0050448F">
            <w:pPr>
              <w:rPr>
                <w:rFonts w:ascii="Arial" w:eastAsia="Arial" w:hAnsi="Arial"/>
              </w:rPr>
            </w:pPr>
            <w:r w:rsidRPr="00D40C5C">
              <w:rPr>
                <w:rFonts w:ascii="Arial" w:eastAsia="Arial" w:hAnsi="Arial"/>
              </w:rPr>
              <w:t>Seaside Area</w:t>
            </w:r>
          </w:p>
        </w:tc>
        <w:tc>
          <w:tcPr>
            <w:tcW w:w="0" w:type="auto"/>
          </w:tcPr>
          <w:p w14:paraId="7FF4A1B6"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CD6C9F5" w14:textId="77777777" w:rsidTr="0050448F">
        <w:tblPrEx>
          <w:jc w:val="center"/>
        </w:tblPrEx>
        <w:tc>
          <w:tcPr>
            <w:tcW w:w="2592" w:type="dxa"/>
          </w:tcPr>
          <w:p w14:paraId="21816FD2" w14:textId="77777777" w:rsidR="004E5641" w:rsidRPr="00D40C5C" w:rsidRDefault="004E5641" w:rsidP="0050448F">
            <w:pPr>
              <w:rPr>
                <w:rFonts w:ascii="Arial" w:eastAsia="Arial" w:hAnsi="Arial"/>
              </w:rPr>
            </w:pPr>
            <w:r w:rsidRPr="00D40C5C">
              <w:rPr>
                <w:rFonts w:ascii="Arial" w:eastAsia="Arial" w:hAnsi="Arial"/>
              </w:rPr>
              <w:t>3-4.09</w:t>
            </w:r>
          </w:p>
        </w:tc>
        <w:tc>
          <w:tcPr>
            <w:tcW w:w="0" w:type="auto"/>
          </w:tcPr>
          <w:p w14:paraId="7DAB8D13" w14:textId="77777777" w:rsidR="004E5641" w:rsidRPr="00D40C5C" w:rsidRDefault="004E5641" w:rsidP="0050448F">
            <w:pPr>
              <w:rPr>
                <w:rFonts w:ascii="Arial" w:eastAsia="Arial" w:hAnsi="Arial"/>
              </w:rPr>
            </w:pPr>
            <w:r w:rsidRPr="00D40C5C">
              <w:rPr>
                <w:rFonts w:ascii="Arial" w:eastAsia="Arial" w:hAnsi="Arial"/>
              </w:rPr>
              <w:t>Langley Area</w:t>
            </w:r>
          </w:p>
        </w:tc>
        <w:tc>
          <w:tcPr>
            <w:tcW w:w="0" w:type="auto"/>
          </w:tcPr>
          <w:p w14:paraId="394FFE2D"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2F81DE42" w14:textId="77777777" w:rsidTr="0050448F">
        <w:tblPrEx>
          <w:jc w:val="center"/>
        </w:tblPrEx>
        <w:tc>
          <w:tcPr>
            <w:tcW w:w="2592" w:type="dxa"/>
          </w:tcPr>
          <w:p w14:paraId="670E8C06" w14:textId="77777777" w:rsidR="004E5641" w:rsidRPr="00D40C5C" w:rsidRDefault="004E5641" w:rsidP="0050448F">
            <w:pPr>
              <w:rPr>
                <w:rFonts w:ascii="Arial" w:eastAsia="Arial" w:hAnsi="Arial"/>
              </w:rPr>
            </w:pPr>
            <w:r w:rsidRPr="00D40C5C">
              <w:rPr>
                <w:rFonts w:ascii="Arial" w:eastAsia="Arial" w:hAnsi="Arial"/>
              </w:rPr>
              <w:t>3-4.10</w:t>
            </w:r>
          </w:p>
        </w:tc>
        <w:tc>
          <w:tcPr>
            <w:tcW w:w="0" w:type="auto"/>
          </w:tcPr>
          <w:p w14:paraId="341EC215" w14:textId="77777777" w:rsidR="004E5641" w:rsidRPr="00D40C5C" w:rsidRDefault="004E5641" w:rsidP="0050448F">
            <w:pPr>
              <w:rPr>
                <w:rFonts w:ascii="Arial" w:eastAsia="Arial" w:hAnsi="Arial"/>
              </w:rPr>
            </w:pPr>
            <w:r w:rsidRPr="00D40C5C">
              <w:rPr>
                <w:rFonts w:ascii="Arial" w:eastAsia="Arial" w:hAnsi="Arial"/>
              </w:rPr>
              <w:t>Corral de Tierra Area</w:t>
            </w:r>
          </w:p>
        </w:tc>
        <w:tc>
          <w:tcPr>
            <w:tcW w:w="0" w:type="auto"/>
          </w:tcPr>
          <w:p w14:paraId="1B087BCB"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695AA332" w14:textId="77777777" w:rsidTr="0050448F">
        <w:tblPrEx>
          <w:jc w:val="center"/>
        </w:tblPrEx>
        <w:tc>
          <w:tcPr>
            <w:tcW w:w="2592" w:type="dxa"/>
          </w:tcPr>
          <w:p w14:paraId="243856B5" w14:textId="77777777" w:rsidR="004E5641" w:rsidRPr="00D40C5C" w:rsidRDefault="004E5641" w:rsidP="0050448F">
            <w:pPr>
              <w:rPr>
                <w:rFonts w:ascii="Arial" w:eastAsia="Arial" w:hAnsi="Arial"/>
              </w:rPr>
            </w:pPr>
            <w:r w:rsidRPr="00D40C5C">
              <w:rPr>
                <w:rFonts w:ascii="Arial" w:eastAsia="Arial" w:hAnsi="Arial"/>
              </w:rPr>
              <w:t>3-5</w:t>
            </w:r>
          </w:p>
        </w:tc>
        <w:tc>
          <w:tcPr>
            <w:tcW w:w="0" w:type="auto"/>
          </w:tcPr>
          <w:p w14:paraId="2063113B" w14:textId="77777777" w:rsidR="004E5641" w:rsidRPr="00D40C5C" w:rsidRDefault="004E5641" w:rsidP="0050448F">
            <w:pPr>
              <w:rPr>
                <w:rFonts w:ascii="Arial" w:eastAsia="Arial" w:hAnsi="Arial"/>
              </w:rPr>
            </w:pPr>
            <w:proofErr w:type="spellStart"/>
            <w:r w:rsidRPr="00D40C5C">
              <w:rPr>
                <w:rFonts w:ascii="Arial" w:eastAsia="Arial" w:hAnsi="Arial"/>
              </w:rPr>
              <w:t>Cholame</w:t>
            </w:r>
            <w:proofErr w:type="spellEnd"/>
            <w:r w:rsidRPr="00D40C5C">
              <w:rPr>
                <w:rFonts w:ascii="Arial" w:eastAsia="Arial" w:hAnsi="Arial"/>
              </w:rPr>
              <w:t xml:space="preserve"> Valley</w:t>
            </w:r>
          </w:p>
        </w:tc>
        <w:tc>
          <w:tcPr>
            <w:tcW w:w="0" w:type="auto"/>
          </w:tcPr>
          <w:p w14:paraId="1398D61C" w14:textId="77777777" w:rsidR="004E5641" w:rsidRPr="00D40C5C" w:rsidRDefault="004E5641" w:rsidP="0050448F">
            <w:pPr>
              <w:rPr>
                <w:rFonts w:ascii="Arial" w:eastAsia="Arial" w:hAnsi="Arial"/>
              </w:rPr>
            </w:pPr>
            <w:r w:rsidRPr="00D40C5C">
              <w:rPr>
                <w:rFonts w:ascii="Arial" w:eastAsia="Arial" w:hAnsi="Arial"/>
              </w:rPr>
              <w:t>Monterey, San Luis Obispo</w:t>
            </w:r>
          </w:p>
        </w:tc>
      </w:tr>
      <w:tr w:rsidR="004E5641" w:rsidRPr="00D40C5C" w14:paraId="4B26A702" w14:textId="77777777" w:rsidTr="0050448F">
        <w:tblPrEx>
          <w:jc w:val="center"/>
        </w:tblPrEx>
        <w:tc>
          <w:tcPr>
            <w:tcW w:w="2592" w:type="dxa"/>
          </w:tcPr>
          <w:p w14:paraId="5533A9C0" w14:textId="77777777" w:rsidR="004E5641" w:rsidRPr="00D40C5C" w:rsidRDefault="004E5641" w:rsidP="0050448F">
            <w:pPr>
              <w:rPr>
                <w:rFonts w:ascii="Arial" w:eastAsia="Arial" w:hAnsi="Arial"/>
              </w:rPr>
            </w:pPr>
            <w:r w:rsidRPr="00D40C5C">
              <w:rPr>
                <w:rFonts w:ascii="Arial" w:eastAsia="Arial" w:hAnsi="Arial"/>
              </w:rPr>
              <w:t>3-6</w:t>
            </w:r>
          </w:p>
        </w:tc>
        <w:tc>
          <w:tcPr>
            <w:tcW w:w="0" w:type="auto"/>
          </w:tcPr>
          <w:p w14:paraId="3A041CDE" w14:textId="77777777" w:rsidR="004E5641" w:rsidRPr="00D40C5C" w:rsidRDefault="004E5641" w:rsidP="0050448F">
            <w:pPr>
              <w:rPr>
                <w:rFonts w:ascii="Arial" w:eastAsia="Arial" w:hAnsi="Arial"/>
              </w:rPr>
            </w:pPr>
            <w:r w:rsidRPr="00D40C5C">
              <w:rPr>
                <w:rFonts w:ascii="Arial" w:eastAsia="Arial" w:hAnsi="Arial"/>
              </w:rPr>
              <w:t>Lockwood Valley</w:t>
            </w:r>
          </w:p>
        </w:tc>
        <w:tc>
          <w:tcPr>
            <w:tcW w:w="0" w:type="auto"/>
          </w:tcPr>
          <w:p w14:paraId="4AD43CA0"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16A85D0A" w14:textId="77777777" w:rsidTr="0050448F">
        <w:tblPrEx>
          <w:jc w:val="center"/>
        </w:tblPrEx>
        <w:tc>
          <w:tcPr>
            <w:tcW w:w="2592" w:type="dxa"/>
          </w:tcPr>
          <w:p w14:paraId="24E1CC3F" w14:textId="77777777" w:rsidR="004E5641" w:rsidRPr="00D40C5C" w:rsidRDefault="004E5641" w:rsidP="0050448F">
            <w:pPr>
              <w:rPr>
                <w:rFonts w:ascii="Arial" w:eastAsia="Arial" w:hAnsi="Arial"/>
              </w:rPr>
            </w:pPr>
            <w:r w:rsidRPr="00D40C5C">
              <w:rPr>
                <w:rFonts w:ascii="Arial" w:eastAsia="Arial" w:hAnsi="Arial"/>
              </w:rPr>
              <w:t>3-7</w:t>
            </w:r>
          </w:p>
        </w:tc>
        <w:tc>
          <w:tcPr>
            <w:tcW w:w="0" w:type="auto"/>
          </w:tcPr>
          <w:p w14:paraId="05656289" w14:textId="77777777" w:rsidR="004E5641" w:rsidRPr="00D40C5C" w:rsidRDefault="004E5641" w:rsidP="0050448F">
            <w:pPr>
              <w:rPr>
                <w:rFonts w:ascii="Arial" w:eastAsia="Arial" w:hAnsi="Arial"/>
              </w:rPr>
            </w:pPr>
            <w:r w:rsidRPr="00D40C5C">
              <w:rPr>
                <w:rFonts w:ascii="Arial" w:eastAsia="Arial" w:hAnsi="Arial"/>
              </w:rPr>
              <w:t>Carmel Valley</w:t>
            </w:r>
          </w:p>
        </w:tc>
        <w:tc>
          <w:tcPr>
            <w:tcW w:w="0" w:type="auto"/>
          </w:tcPr>
          <w:p w14:paraId="1D81C67D" w14:textId="77777777" w:rsidR="004E5641" w:rsidRPr="00D40C5C" w:rsidRDefault="004E5641" w:rsidP="0050448F">
            <w:pPr>
              <w:rPr>
                <w:rFonts w:ascii="Arial" w:eastAsia="Arial" w:hAnsi="Arial"/>
              </w:rPr>
            </w:pPr>
            <w:r w:rsidRPr="00D40C5C">
              <w:rPr>
                <w:rFonts w:ascii="Arial" w:eastAsia="Arial" w:hAnsi="Arial"/>
              </w:rPr>
              <w:t>Monterey</w:t>
            </w:r>
          </w:p>
        </w:tc>
      </w:tr>
      <w:tr w:rsidR="004E5641" w:rsidRPr="00D40C5C" w14:paraId="404927C3" w14:textId="77777777" w:rsidTr="0050448F">
        <w:tblPrEx>
          <w:jc w:val="center"/>
        </w:tblPrEx>
        <w:tc>
          <w:tcPr>
            <w:tcW w:w="2592" w:type="dxa"/>
          </w:tcPr>
          <w:p w14:paraId="540601E1" w14:textId="77777777" w:rsidR="004E5641" w:rsidRPr="00D40C5C" w:rsidRDefault="004E5641" w:rsidP="0050448F">
            <w:pPr>
              <w:rPr>
                <w:rFonts w:ascii="Arial" w:eastAsia="Arial" w:hAnsi="Arial"/>
              </w:rPr>
            </w:pPr>
            <w:r w:rsidRPr="00D40C5C">
              <w:rPr>
                <w:rFonts w:ascii="Arial" w:eastAsia="Arial" w:hAnsi="Arial"/>
              </w:rPr>
              <w:t>3-8</w:t>
            </w:r>
          </w:p>
        </w:tc>
        <w:tc>
          <w:tcPr>
            <w:tcW w:w="0" w:type="auto"/>
          </w:tcPr>
          <w:p w14:paraId="0582E5E4" w14:textId="77777777" w:rsidR="004E5641" w:rsidRPr="00D40C5C" w:rsidRDefault="004E5641" w:rsidP="0050448F">
            <w:pPr>
              <w:rPr>
                <w:rFonts w:ascii="Arial" w:eastAsia="Arial" w:hAnsi="Arial"/>
              </w:rPr>
            </w:pPr>
            <w:r w:rsidRPr="00D40C5C">
              <w:rPr>
                <w:rFonts w:ascii="Arial" w:eastAsia="Arial" w:hAnsi="Arial"/>
              </w:rPr>
              <w:t>Los Osos Valley</w:t>
            </w:r>
          </w:p>
        </w:tc>
        <w:tc>
          <w:tcPr>
            <w:tcW w:w="0" w:type="auto"/>
          </w:tcPr>
          <w:p w14:paraId="09BA047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34F182C8" w14:textId="77777777" w:rsidTr="0050448F">
        <w:tblPrEx>
          <w:jc w:val="center"/>
        </w:tblPrEx>
        <w:tc>
          <w:tcPr>
            <w:tcW w:w="2592" w:type="dxa"/>
          </w:tcPr>
          <w:p w14:paraId="51872CF8" w14:textId="77777777" w:rsidR="004E5641" w:rsidRPr="00D40C5C" w:rsidRDefault="004E5641" w:rsidP="0050448F">
            <w:pPr>
              <w:rPr>
                <w:rFonts w:ascii="Arial" w:eastAsia="Arial" w:hAnsi="Arial"/>
              </w:rPr>
            </w:pPr>
            <w:r w:rsidRPr="00D40C5C">
              <w:rPr>
                <w:rFonts w:ascii="Arial" w:eastAsia="Arial" w:hAnsi="Arial"/>
              </w:rPr>
              <w:t>3-9</w:t>
            </w:r>
          </w:p>
        </w:tc>
        <w:tc>
          <w:tcPr>
            <w:tcW w:w="0" w:type="auto"/>
          </w:tcPr>
          <w:p w14:paraId="49D50AB9" w14:textId="77777777" w:rsidR="004E5641" w:rsidRPr="00D40C5C" w:rsidRDefault="004E5641" w:rsidP="0050448F">
            <w:pPr>
              <w:rPr>
                <w:rFonts w:ascii="Arial" w:eastAsia="Arial" w:hAnsi="Arial"/>
              </w:rPr>
            </w:pPr>
            <w:r w:rsidRPr="00D40C5C">
              <w:rPr>
                <w:rFonts w:ascii="Arial" w:eastAsia="Arial" w:hAnsi="Arial"/>
              </w:rPr>
              <w:t>San Luis Obispo Valley</w:t>
            </w:r>
          </w:p>
        </w:tc>
        <w:tc>
          <w:tcPr>
            <w:tcW w:w="0" w:type="auto"/>
          </w:tcPr>
          <w:p w14:paraId="0D0932E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381175" w14:paraId="18694CD4" w14:textId="77777777" w:rsidTr="0050448F">
        <w:tblPrEx>
          <w:jc w:val="center"/>
        </w:tblPrEx>
        <w:tc>
          <w:tcPr>
            <w:tcW w:w="2592" w:type="dxa"/>
          </w:tcPr>
          <w:p w14:paraId="30331078" w14:textId="77777777" w:rsidR="004E5641" w:rsidRPr="00D40C5C" w:rsidRDefault="004E5641" w:rsidP="0050448F">
            <w:pPr>
              <w:rPr>
                <w:rFonts w:ascii="Arial" w:eastAsia="Arial" w:hAnsi="Arial"/>
              </w:rPr>
            </w:pPr>
            <w:r w:rsidRPr="00D40C5C">
              <w:rPr>
                <w:rFonts w:ascii="Arial" w:eastAsia="Arial" w:hAnsi="Arial"/>
              </w:rPr>
              <w:t>3-12</w:t>
            </w:r>
          </w:p>
        </w:tc>
        <w:tc>
          <w:tcPr>
            <w:tcW w:w="0" w:type="auto"/>
          </w:tcPr>
          <w:p w14:paraId="320B8EF5" w14:textId="77777777" w:rsidR="004E5641" w:rsidRPr="00D40C5C" w:rsidRDefault="004E5641" w:rsidP="0050448F">
            <w:pPr>
              <w:rPr>
                <w:rFonts w:ascii="Arial" w:eastAsia="Arial" w:hAnsi="Arial"/>
              </w:rPr>
            </w:pPr>
            <w:r w:rsidRPr="00D40C5C">
              <w:rPr>
                <w:rFonts w:ascii="Arial" w:eastAsia="Arial" w:hAnsi="Arial"/>
              </w:rPr>
              <w:t>Santa Maria River Valley</w:t>
            </w:r>
          </w:p>
        </w:tc>
        <w:tc>
          <w:tcPr>
            <w:tcW w:w="0" w:type="auto"/>
          </w:tcPr>
          <w:p w14:paraId="00780BCC" w14:textId="77777777" w:rsidR="004E5641" w:rsidRPr="00BE011B" w:rsidRDefault="004E5641" w:rsidP="0050448F">
            <w:pPr>
              <w:rPr>
                <w:rFonts w:ascii="Arial" w:eastAsia="Arial" w:hAnsi="Arial"/>
                <w:lang w:val="es-ES"/>
              </w:rPr>
            </w:pPr>
            <w:r w:rsidRPr="00BE011B">
              <w:rPr>
                <w:rFonts w:ascii="Arial" w:eastAsia="Arial" w:hAnsi="Arial"/>
                <w:lang w:val="es-ES"/>
              </w:rPr>
              <w:t>San Luis Obispo, Santa Barbara</w:t>
            </w:r>
          </w:p>
        </w:tc>
      </w:tr>
      <w:tr w:rsidR="004E5641" w:rsidRPr="00381175" w14:paraId="4EF2AFF7" w14:textId="77777777" w:rsidTr="0050448F">
        <w:tblPrEx>
          <w:jc w:val="center"/>
        </w:tblPrEx>
        <w:tc>
          <w:tcPr>
            <w:tcW w:w="2592" w:type="dxa"/>
          </w:tcPr>
          <w:p w14:paraId="1AB531F1" w14:textId="77777777" w:rsidR="004E5641" w:rsidRPr="00D40C5C" w:rsidRDefault="004E5641" w:rsidP="0050448F">
            <w:pPr>
              <w:rPr>
                <w:rFonts w:ascii="Arial" w:eastAsia="Arial" w:hAnsi="Arial"/>
              </w:rPr>
            </w:pPr>
            <w:r w:rsidRPr="00D40C5C">
              <w:rPr>
                <w:rFonts w:ascii="Arial" w:eastAsia="Arial" w:hAnsi="Arial"/>
              </w:rPr>
              <w:lastRenderedPageBreak/>
              <w:t>3-13</w:t>
            </w:r>
          </w:p>
        </w:tc>
        <w:tc>
          <w:tcPr>
            <w:tcW w:w="0" w:type="auto"/>
          </w:tcPr>
          <w:p w14:paraId="3449B01F" w14:textId="77777777" w:rsidR="004E5641" w:rsidRPr="00D40C5C" w:rsidRDefault="004E5641" w:rsidP="0050448F">
            <w:pPr>
              <w:rPr>
                <w:rFonts w:ascii="Arial" w:eastAsia="Arial" w:hAnsi="Arial"/>
              </w:rPr>
            </w:pPr>
            <w:r w:rsidRPr="00D40C5C">
              <w:rPr>
                <w:rFonts w:ascii="Arial" w:eastAsia="Arial" w:hAnsi="Arial"/>
              </w:rPr>
              <w:t>Cuyama Valley</w:t>
            </w:r>
          </w:p>
        </w:tc>
        <w:tc>
          <w:tcPr>
            <w:tcW w:w="0" w:type="auto"/>
          </w:tcPr>
          <w:p w14:paraId="09F674FC" w14:textId="77777777" w:rsidR="004E5641" w:rsidRPr="00BE011B" w:rsidRDefault="004E5641" w:rsidP="0050448F">
            <w:pPr>
              <w:rPr>
                <w:rFonts w:ascii="Arial" w:eastAsia="Arial" w:hAnsi="Arial"/>
                <w:lang w:val="es-ES"/>
              </w:rPr>
            </w:pPr>
            <w:r w:rsidRPr="00BE011B">
              <w:rPr>
                <w:rFonts w:ascii="Arial" w:eastAsia="Arial" w:hAnsi="Arial"/>
                <w:lang w:val="es-ES"/>
              </w:rPr>
              <w:t>Kern, San Luis Obispo, Santa Barbara, Ventura</w:t>
            </w:r>
          </w:p>
        </w:tc>
      </w:tr>
      <w:tr w:rsidR="004E5641" w:rsidRPr="00D40C5C" w14:paraId="29FC3749" w14:textId="77777777" w:rsidTr="0050448F">
        <w:tblPrEx>
          <w:jc w:val="center"/>
        </w:tblPrEx>
        <w:tc>
          <w:tcPr>
            <w:tcW w:w="2592" w:type="dxa"/>
          </w:tcPr>
          <w:p w14:paraId="4F5572B4" w14:textId="77777777" w:rsidR="004E5641" w:rsidRPr="00D40C5C" w:rsidRDefault="004E5641" w:rsidP="0050448F">
            <w:pPr>
              <w:rPr>
                <w:rFonts w:ascii="Arial" w:eastAsia="Arial" w:hAnsi="Arial"/>
              </w:rPr>
            </w:pPr>
            <w:r w:rsidRPr="00D40C5C">
              <w:rPr>
                <w:rFonts w:ascii="Arial" w:eastAsia="Arial" w:hAnsi="Arial"/>
              </w:rPr>
              <w:t>3-14</w:t>
            </w:r>
          </w:p>
        </w:tc>
        <w:tc>
          <w:tcPr>
            <w:tcW w:w="0" w:type="auto"/>
          </w:tcPr>
          <w:p w14:paraId="1C1E4EFD" w14:textId="77777777" w:rsidR="004E5641" w:rsidRPr="00D40C5C" w:rsidRDefault="004E5641" w:rsidP="0050448F">
            <w:pPr>
              <w:rPr>
                <w:rFonts w:ascii="Arial" w:eastAsia="Arial" w:hAnsi="Arial"/>
              </w:rPr>
            </w:pPr>
            <w:r w:rsidRPr="00D40C5C">
              <w:rPr>
                <w:rFonts w:ascii="Arial" w:eastAsia="Arial" w:hAnsi="Arial"/>
              </w:rPr>
              <w:t>San Antonio Creek Valley</w:t>
            </w:r>
          </w:p>
        </w:tc>
        <w:tc>
          <w:tcPr>
            <w:tcW w:w="0" w:type="auto"/>
          </w:tcPr>
          <w:p w14:paraId="51C91374"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4263D79D" w14:textId="77777777" w:rsidTr="0050448F">
        <w:tblPrEx>
          <w:jc w:val="center"/>
        </w:tblPrEx>
        <w:tc>
          <w:tcPr>
            <w:tcW w:w="2592" w:type="dxa"/>
          </w:tcPr>
          <w:p w14:paraId="4BE1C5CF" w14:textId="77777777" w:rsidR="004E5641" w:rsidRPr="00D40C5C" w:rsidRDefault="004E5641" w:rsidP="0050448F">
            <w:pPr>
              <w:rPr>
                <w:rFonts w:ascii="Arial" w:eastAsia="Arial" w:hAnsi="Arial"/>
              </w:rPr>
            </w:pPr>
            <w:r w:rsidRPr="00D40C5C">
              <w:rPr>
                <w:rFonts w:ascii="Arial" w:eastAsia="Arial" w:hAnsi="Arial"/>
              </w:rPr>
              <w:t>3-15</w:t>
            </w:r>
          </w:p>
        </w:tc>
        <w:tc>
          <w:tcPr>
            <w:tcW w:w="0" w:type="auto"/>
          </w:tcPr>
          <w:p w14:paraId="2F6E6B52" w14:textId="77777777" w:rsidR="004E5641" w:rsidRPr="00D40C5C" w:rsidRDefault="004E5641" w:rsidP="0050448F">
            <w:pPr>
              <w:rPr>
                <w:rFonts w:ascii="Arial" w:eastAsia="Arial" w:hAnsi="Arial"/>
              </w:rPr>
            </w:pPr>
            <w:r w:rsidRPr="00D40C5C">
              <w:rPr>
                <w:rFonts w:ascii="Arial" w:eastAsia="Arial" w:hAnsi="Arial"/>
              </w:rPr>
              <w:t>Santa Ynez River Valley</w:t>
            </w:r>
          </w:p>
        </w:tc>
        <w:tc>
          <w:tcPr>
            <w:tcW w:w="0" w:type="auto"/>
          </w:tcPr>
          <w:p w14:paraId="3A17E974"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6BBACF7D" w14:textId="77777777" w:rsidTr="0050448F">
        <w:tblPrEx>
          <w:jc w:val="center"/>
        </w:tblPrEx>
        <w:tc>
          <w:tcPr>
            <w:tcW w:w="2592" w:type="dxa"/>
          </w:tcPr>
          <w:p w14:paraId="0B537F06" w14:textId="77777777" w:rsidR="004E5641" w:rsidRPr="00D40C5C" w:rsidRDefault="004E5641" w:rsidP="0050448F">
            <w:pPr>
              <w:rPr>
                <w:rFonts w:ascii="Arial" w:eastAsia="Arial" w:hAnsi="Arial"/>
              </w:rPr>
            </w:pPr>
            <w:r w:rsidRPr="00D40C5C">
              <w:rPr>
                <w:rFonts w:ascii="Arial" w:eastAsia="Arial" w:hAnsi="Arial"/>
              </w:rPr>
              <w:t>3-16</w:t>
            </w:r>
          </w:p>
        </w:tc>
        <w:tc>
          <w:tcPr>
            <w:tcW w:w="0" w:type="auto"/>
          </w:tcPr>
          <w:p w14:paraId="1D3CCC9E" w14:textId="77777777" w:rsidR="004E5641" w:rsidRPr="00D40C5C" w:rsidRDefault="004E5641" w:rsidP="0050448F">
            <w:pPr>
              <w:rPr>
                <w:rFonts w:ascii="Arial" w:eastAsia="Arial" w:hAnsi="Arial"/>
              </w:rPr>
            </w:pPr>
            <w:r w:rsidRPr="00D40C5C">
              <w:rPr>
                <w:rFonts w:ascii="Arial" w:eastAsia="Arial" w:hAnsi="Arial"/>
              </w:rPr>
              <w:t>Goleta</w:t>
            </w:r>
          </w:p>
        </w:tc>
        <w:tc>
          <w:tcPr>
            <w:tcW w:w="0" w:type="auto"/>
          </w:tcPr>
          <w:p w14:paraId="40828F28"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19DF1F51" w14:textId="77777777" w:rsidTr="0050448F">
        <w:tblPrEx>
          <w:jc w:val="center"/>
        </w:tblPrEx>
        <w:tc>
          <w:tcPr>
            <w:tcW w:w="2592" w:type="dxa"/>
          </w:tcPr>
          <w:p w14:paraId="78B6E611" w14:textId="77777777" w:rsidR="004E5641" w:rsidRPr="00D40C5C" w:rsidRDefault="004E5641" w:rsidP="0050448F">
            <w:pPr>
              <w:rPr>
                <w:rFonts w:ascii="Arial" w:eastAsia="Arial" w:hAnsi="Arial"/>
              </w:rPr>
            </w:pPr>
            <w:r w:rsidRPr="00D40C5C">
              <w:rPr>
                <w:rFonts w:ascii="Arial" w:eastAsia="Arial" w:hAnsi="Arial"/>
              </w:rPr>
              <w:t>3-17</w:t>
            </w:r>
          </w:p>
        </w:tc>
        <w:tc>
          <w:tcPr>
            <w:tcW w:w="0" w:type="auto"/>
          </w:tcPr>
          <w:p w14:paraId="1BA51D87" w14:textId="77777777" w:rsidR="004E5641" w:rsidRPr="00D40C5C" w:rsidRDefault="004E5641" w:rsidP="0050448F">
            <w:pPr>
              <w:rPr>
                <w:rFonts w:ascii="Arial" w:eastAsia="Arial" w:hAnsi="Arial"/>
              </w:rPr>
            </w:pPr>
            <w:r w:rsidRPr="00D40C5C">
              <w:rPr>
                <w:rFonts w:ascii="Arial" w:eastAsia="Arial" w:hAnsi="Arial"/>
              </w:rPr>
              <w:t>Santa Barbara</w:t>
            </w:r>
          </w:p>
        </w:tc>
        <w:tc>
          <w:tcPr>
            <w:tcW w:w="0" w:type="auto"/>
          </w:tcPr>
          <w:p w14:paraId="286A878E"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7E94351C" w14:textId="77777777" w:rsidTr="0050448F">
        <w:tblPrEx>
          <w:jc w:val="center"/>
        </w:tblPrEx>
        <w:tc>
          <w:tcPr>
            <w:tcW w:w="2592" w:type="dxa"/>
          </w:tcPr>
          <w:p w14:paraId="1FC119E7" w14:textId="77777777" w:rsidR="004E5641" w:rsidRPr="00D40C5C" w:rsidRDefault="004E5641" w:rsidP="0050448F">
            <w:pPr>
              <w:rPr>
                <w:rFonts w:ascii="Arial" w:eastAsia="Arial" w:hAnsi="Arial"/>
              </w:rPr>
            </w:pPr>
            <w:r w:rsidRPr="00D40C5C">
              <w:rPr>
                <w:rFonts w:ascii="Arial" w:eastAsia="Arial" w:hAnsi="Arial"/>
              </w:rPr>
              <w:t>3-18</w:t>
            </w:r>
          </w:p>
        </w:tc>
        <w:tc>
          <w:tcPr>
            <w:tcW w:w="0" w:type="auto"/>
          </w:tcPr>
          <w:p w14:paraId="4E0B8497" w14:textId="77777777" w:rsidR="004E5641" w:rsidRPr="00D40C5C" w:rsidRDefault="004E5641" w:rsidP="0050448F">
            <w:pPr>
              <w:rPr>
                <w:rFonts w:ascii="Arial" w:eastAsia="Arial" w:hAnsi="Arial"/>
              </w:rPr>
            </w:pPr>
            <w:r w:rsidRPr="00D40C5C">
              <w:rPr>
                <w:rFonts w:ascii="Arial" w:eastAsia="Arial" w:hAnsi="Arial"/>
              </w:rPr>
              <w:t>Carpinteria</w:t>
            </w:r>
          </w:p>
        </w:tc>
        <w:tc>
          <w:tcPr>
            <w:tcW w:w="0" w:type="auto"/>
          </w:tcPr>
          <w:p w14:paraId="2AEA6E3F" w14:textId="77777777" w:rsidR="004E5641" w:rsidRPr="00D40C5C" w:rsidRDefault="004E5641" w:rsidP="0050448F">
            <w:pPr>
              <w:rPr>
                <w:rFonts w:ascii="Arial" w:eastAsia="Arial" w:hAnsi="Arial"/>
              </w:rPr>
            </w:pPr>
            <w:r w:rsidRPr="00D40C5C">
              <w:rPr>
                <w:rFonts w:ascii="Arial" w:eastAsia="Arial" w:hAnsi="Arial"/>
              </w:rPr>
              <w:t>Santa Barbara, Ventura</w:t>
            </w:r>
          </w:p>
        </w:tc>
      </w:tr>
      <w:tr w:rsidR="004E5641" w:rsidRPr="00D40C5C" w14:paraId="6C8C003E" w14:textId="77777777" w:rsidTr="0050448F">
        <w:tblPrEx>
          <w:jc w:val="center"/>
        </w:tblPrEx>
        <w:tc>
          <w:tcPr>
            <w:tcW w:w="2592" w:type="dxa"/>
          </w:tcPr>
          <w:p w14:paraId="16C6654A" w14:textId="77777777" w:rsidR="004E5641" w:rsidRPr="00D40C5C" w:rsidRDefault="004E5641" w:rsidP="0050448F">
            <w:pPr>
              <w:rPr>
                <w:rFonts w:ascii="Arial" w:eastAsia="Arial" w:hAnsi="Arial"/>
              </w:rPr>
            </w:pPr>
            <w:r w:rsidRPr="00D40C5C">
              <w:rPr>
                <w:rFonts w:ascii="Arial" w:eastAsia="Arial" w:hAnsi="Arial"/>
              </w:rPr>
              <w:t>3-19</w:t>
            </w:r>
          </w:p>
        </w:tc>
        <w:tc>
          <w:tcPr>
            <w:tcW w:w="0" w:type="auto"/>
          </w:tcPr>
          <w:p w14:paraId="542893EF" w14:textId="77777777" w:rsidR="004E5641" w:rsidRPr="00D40C5C" w:rsidRDefault="004E5641" w:rsidP="0050448F">
            <w:pPr>
              <w:rPr>
                <w:rFonts w:ascii="Arial" w:eastAsia="Arial" w:hAnsi="Arial"/>
              </w:rPr>
            </w:pPr>
            <w:r w:rsidRPr="00D40C5C">
              <w:rPr>
                <w:rFonts w:ascii="Arial" w:eastAsia="Arial" w:hAnsi="Arial"/>
              </w:rPr>
              <w:t>Carrizo Plain</w:t>
            </w:r>
          </w:p>
        </w:tc>
        <w:tc>
          <w:tcPr>
            <w:tcW w:w="0" w:type="auto"/>
          </w:tcPr>
          <w:p w14:paraId="33C01FAD"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16406E4" w14:textId="77777777" w:rsidTr="0050448F">
        <w:tblPrEx>
          <w:jc w:val="center"/>
        </w:tblPrEx>
        <w:tc>
          <w:tcPr>
            <w:tcW w:w="2592" w:type="dxa"/>
          </w:tcPr>
          <w:p w14:paraId="51F246E7" w14:textId="77777777" w:rsidR="004E5641" w:rsidRPr="00D40C5C" w:rsidRDefault="004E5641" w:rsidP="0050448F">
            <w:pPr>
              <w:rPr>
                <w:rFonts w:ascii="Arial" w:eastAsia="Arial" w:hAnsi="Arial"/>
              </w:rPr>
            </w:pPr>
            <w:r w:rsidRPr="00D40C5C">
              <w:rPr>
                <w:rFonts w:ascii="Arial" w:eastAsia="Arial" w:hAnsi="Arial"/>
              </w:rPr>
              <w:t>3-20</w:t>
            </w:r>
          </w:p>
        </w:tc>
        <w:tc>
          <w:tcPr>
            <w:tcW w:w="0" w:type="auto"/>
          </w:tcPr>
          <w:p w14:paraId="5696F9D6" w14:textId="77777777" w:rsidR="004E5641" w:rsidRPr="00D40C5C" w:rsidRDefault="004E5641" w:rsidP="0050448F">
            <w:pPr>
              <w:rPr>
                <w:rFonts w:ascii="Arial" w:eastAsia="Arial" w:hAnsi="Arial"/>
              </w:rPr>
            </w:pPr>
            <w:r w:rsidRPr="00D40C5C">
              <w:rPr>
                <w:rFonts w:ascii="Arial" w:eastAsia="Arial" w:hAnsi="Arial"/>
              </w:rPr>
              <w:t>Ano Nuevo Area</w:t>
            </w:r>
          </w:p>
        </w:tc>
        <w:tc>
          <w:tcPr>
            <w:tcW w:w="0" w:type="auto"/>
          </w:tcPr>
          <w:p w14:paraId="78FB727C" w14:textId="77777777" w:rsidR="004E5641" w:rsidRPr="00D40C5C" w:rsidRDefault="004E5641" w:rsidP="0050448F">
            <w:pPr>
              <w:rPr>
                <w:rFonts w:ascii="Arial" w:eastAsia="Arial" w:hAnsi="Arial"/>
              </w:rPr>
            </w:pPr>
            <w:r w:rsidRPr="00D40C5C">
              <w:rPr>
                <w:rFonts w:ascii="Arial" w:eastAsia="Arial" w:hAnsi="Arial"/>
              </w:rPr>
              <w:t>San Mateo</w:t>
            </w:r>
          </w:p>
        </w:tc>
      </w:tr>
      <w:tr w:rsidR="004E5641" w:rsidRPr="00D40C5C" w14:paraId="0E0C91CB" w14:textId="77777777" w:rsidTr="0050448F">
        <w:tblPrEx>
          <w:jc w:val="center"/>
        </w:tblPrEx>
        <w:tc>
          <w:tcPr>
            <w:tcW w:w="2592" w:type="dxa"/>
          </w:tcPr>
          <w:p w14:paraId="55693ECE" w14:textId="77777777" w:rsidR="004E5641" w:rsidRPr="00D40C5C" w:rsidRDefault="004E5641" w:rsidP="0050448F">
            <w:pPr>
              <w:rPr>
                <w:rFonts w:ascii="Arial" w:eastAsia="Arial" w:hAnsi="Arial"/>
              </w:rPr>
            </w:pPr>
            <w:r w:rsidRPr="00D40C5C">
              <w:rPr>
                <w:rFonts w:ascii="Arial" w:eastAsia="Arial" w:hAnsi="Arial"/>
              </w:rPr>
              <w:t>3-21</w:t>
            </w:r>
          </w:p>
        </w:tc>
        <w:tc>
          <w:tcPr>
            <w:tcW w:w="0" w:type="auto"/>
          </w:tcPr>
          <w:p w14:paraId="419B46D8" w14:textId="77777777" w:rsidR="004E5641" w:rsidRPr="00D40C5C" w:rsidRDefault="004E5641" w:rsidP="0050448F">
            <w:pPr>
              <w:rPr>
                <w:rFonts w:ascii="Arial" w:eastAsia="Arial" w:hAnsi="Arial"/>
              </w:rPr>
            </w:pPr>
            <w:r w:rsidRPr="00D40C5C">
              <w:rPr>
                <w:rFonts w:ascii="Arial" w:eastAsia="Arial" w:hAnsi="Arial"/>
              </w:rPr>
              <w:t>Santa Cruz Purisima Formation</w:t>
            </w:r>
          </w:p>
        </w:tc>
        <w:tc>
          <w:tcPr>
            <w:tcW w:w="0" w:type="auto"/>
          </w:tcPr>
          <w:p w14:paraId="7CF9966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11382862" w14:textId="77777777" w:rsidTr="0050448F">
        <w:tblPrEx>
          <w:jc w:val="center"/>
        </w:tblPrEx>
        <w:tc>
          <w:tcPr>
            <w:tcW w:w="2592" w:type="dxa"/>
          </w:tcPr>
          <w:p w14:paraId="1341C33C" w14:textId="77777777" w:rsidR="004E5641" w:rsidRPr="00D40C5C" w:rsidRDefault="004E5641" w:rsidP="0050448F">
            <w:pPr>
              <w:rPr>
                <w:rFonts w:ascii="Arial" w:eastAsia="Arial" w:hAnsi="Arial"/>
              </w:rPr>
            </w:pPr>
            <w:r w:rsidRPr="00D40C5C">
              <w:rPr>
                <w:rFonts w:ascii="Arial" w:eastAsia="Arial" w:hAnsi="Arial"/>
              </w:rPr>
              <w:t>3-22</w:t>
            </w:r>
          </w:p>
        </w:tc>
        <w:tc>
          <w:tcPr>
            <w:tcW w:w="0" w:type="auto"/>
          </w:tcPr>
          <w:p w14:paraId="5CEB87E6" w14:textId="77777777" w:rsidR="004E5641" w:rsidRPr="00D40C5C" w:rsidRDefault="004E5641" w:rsidP="0050448F">
            <w:pPr>
              <w:rPr>
                <w:rFonts w:ascii="Arial" w:eastAsia="Arial" w:hAnsi="Arial"/>
              </w:rPr>
            </w:pPr>
            <w:r w:rsidRPr="00D40C5C">
              <w:rPr>
                <w:rFonts w:ascii="Arial" w:eastAsia="Arial" w:hAnsi="Arial"/>
              </w:rPr>
              <w:t>Santa Ana Valley</w:t>
            </w:r>
          </w:p>
        </w:tc>
        <w:tc>
          <w:tcPr>
            <w:tcW w:w="0" w:type="auto"/>
          </w:tcPr>
          <w:p w14:paraId="52C957BF"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4A82764F" w14:textId="77777777" w:rsidTr="0050448F">
        <w:tblPrEx>
          <w:jc w:val="center"/>
        </w:tblPrEx>
        <w:tc>
          <w:tcPr>
            <w:tcW w:w="2592" w:type="dxa"/>
          </w:tcPr>
          <w:p w14:paraId="327203F4" w14:textId="77777777" w:rsidR="004E5641" w:rsidRPr="00D40C5C" w:rsidRDefault="004E5641" w:rsidP="0050448F">
            <w:pPr>
              <w:rPr>
                <w:rFonts w:ascii="Arial" w:eastAsia="Arial" w:hAnsi="Arial"/>
              </w:rPr>
            </w:pPr>
            <w:r w:rsidRPr="00D40C5C">
              <w:rPr>
                <w:rFonts w:ascii="Arial" w:eastAsia="Arial" w:hAnsi="Arial"/>
              </w:rPr>
              <w:t>3-23</w:t>
            </w:r>
          </w:p>
        </w:tc>
        <w:tc>
          <w:tcPr>
            <w:tcW w:w="0" w:type="auto"/>
          </w:tcPr>
          <w:p w14:paraId="5B0E8500" w14:textId="77777777" w:rsidR="004E5641" w:rsidRPr="00D40C5C" w:rsidRDefault="004E5641" w:rsidP="0050448F">
            <w:pPr>
              <w:rPr>
                <w:rFonts w:ascii="Arial" w:eastAsia="Arial" w:hAnsi="Arial"/>
              </w:rPr>
            </w:pPr>
            <w:r w:rsidRPr="00D40C5C">
              <w:rPr>
                <w:rFonts w:ascii="Arial" w:eastAsia="Arial" w:hAnsi="Arial"/>
              </w:rPr>
              <w:t>Upper Santa Ana Valley</w:t>
            </w:r>
          </w:p>
        </w:tc>
        <w:tc>
          <w:tcPr>
            <w:tcW w:w="0" w:type="auto"/>
          </w:tcPr>
          <w:p w14:paraId="57113747"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3B27E498" w14:textId="77777777" w:rsidTr="0050448F">
        <w:tblPrEx>
          <w:jc w:val="center"/>
        </w:tblPrEx>
        <w:tc>
          <w:tcPr>
            <w:tcW w:w="2592" w:type="dxa"/>
          </w:tcPr>
          <w:p w14:paraId="0A019489" w14:textId="77777777" w:rsidR="004E5641" w:rsidRPr="00D40C5C" w:rsidRDefault="004E5641" w:rsidP="0050448F">
            <w:pPr>
              <w:rPr>
                <w:rFonts w:ascii="Arial" w:eastAsia="Arial" w:hAnsi="Arial"/>
              </w:rPr>
            </w:pPr>
            <w:r w:rsidRPr="00D40C5C">
              <w:rPr>
                <w:rFonts w:ascii="Arial" w:eastAsia="Arial" w:hAnsi="Arial"/>
              </w:rPr>
              <w:t>3-24</w:t>
            </w:r>
          </w:p>
        </w:tc>
        <w:tc>
          <w:tcPr>
            <w:tcW w:w="0" w:type="auto"/>
          </w:tcPr>
          <w:p w14:paraId="79AC0B75" w14:textId="77777777" w:rsidR="004E5641" w:rsidRPr="00D40C5C" w:rsidRDefault="004E5641" w:rsidP="0050448F">
            <w:pPr>
              <w:rPr>
                <w:rFonts w:ascii="Arial" w:eastAsia="Arial" w:hAnsi="Arial"/>
              </w:rPr>
            </w:pPr>
            <w:proofErr w:type="spellStart"/>
            <w:r w:rsidRPr="00D40C5C">
              <w:rPr>
                <w:rFonts w:ascii="Arial" w:eastAsia="Arial" w:hAnsi="Arial"/>
              </w:rPr>
              <w:t>Quien</w:t>
            </w:r>
            <w:proofErr w:type="spellEnd"/>
            <w:r w:rsidRPr="00D40C5C">
              <w:rPr>
                <w:rFonts w:ascii="Arial" w:eastAsia="Arial" w:hAnsi="Arial"/>
              </w:rPr>
              <w:t xml:space="preserve"> Sabe Valley</w:t>
            </w:r>
          </w:p>
        </w:tc>
        <w:tc>
          <w:tcPr>
            <w:tcW w:w="0" w:type="auto"/>
          </w:tcPr>
          <w:p w14:paraId="5840707A"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019455F3" w14:textId="77777777" w:rsidTr="0050448F">
        <w:tblPrEx>
          <w:jc w:val="center"/>
        </w:tblPrEx>
        <w:tc>
          <w:tcPr>
            <w:tcW w:w="2592" w:type="dxa"/>
          </w:tcPr>
          <w:p w14:paraId="047960C2" w14:textId="77777777" w:rsidR="004E5641" w:rsidRPr="00D40C5C" w:rsidRDefault="004E5641" w:rsidP="0050448F">
            <w:pPr>
              <w:rPr>
                <w:rFonts w:ascii="Arial" w:eastAsia="Arial" w:hAnsi="Arial"/>
              </w:rPr>
            </w:pPr>
            <w:r w:rsidRPr="00D40C5C">
              <w:rPr>
                <w:rFonts w:ascii="Arial" w:eastAsia="Arial" w:hAnsi="Arial"/>
              </w:rPr>
              <w:t>3-25</w:t>
            </w:r>
          </w:p>
        </w:tc>
        <w:tc>
          <w:tcPr>
            <w:tcW w:w="0" w:type="auto"/>
          </w:tcPr>
          <w:p w14:paraId="3F81952B" w14:textId="77777777" w:rsidR="004E5641" w:rsidRPr="00D40C5C" w:rsidRDefault="004E5641" w:rsidP="0050448F">
            <w:pPr>
              <w:rPr>
                <w:rFonts w:ascii="Arial" w:eastAsia="Arial" w:hAnsi="Arial"/>
              </w:rPr>
            </w:pPr>
            <w:r w:rsidRPr="00D40C5C">
              <w:rPr>
                <w:rFonts w:ascii="Arial" w:eastAsia="Arial" w:hAnsi="Arial"/>
              </w:rPr>
              <w:t>Tres Pinos Valley</w:t>
            </w:r>
          </w:p>
        </w:tc>
        <w:tc>
          <w:tcPr>
            <w:tcW w:w="0" w:type="auto"/>
          </w:tcPr>
          <w:p w14:paraId="69447047"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2DA796AA" w14:textId="77777777" w:rsidTr="0050448F">
        <w:tblPrEx>
          <w:jc w:val="center"/>
        </w:tblPrEx>
        <w:tc>
          <w:tcPr>
            <w:tcW w:w="2592" w:type="dxa"/>
          </w:tcPr>
          <w:p w14:paraId="32B1EBF2" w14:textId="77777777" w:rsidR="004E5641" w:rsidRPr="00D40C5C" w:rsidRDefault="004E5641" w:rsidP="0050448F">
            <w:pPr>
              <w:rPr>
                <w:rFonts w:ascii="Arial" w:eastAsia="Arial" w:hAnsi="Arial"/>
              </w:rPr>
            </w:pPr>
            <w:r w:rsidRPr="00D40C5C">
              <w:rPr>
                <w:rFonts w:ascii="Arial" w:eastAsia="Arial" w:hAnsi="Arial"/>
              </w:rPr>
              <w:t>3-26</w:t>
            </w:r>
          </w:p>
        </w:tc>
        <w:tc>
          <w:tcPr>
            <w:tcW w:w="0" w:type="auto"/>
          </w:tcPr>
          <w:p w14:paraId="6EB5843F" w14:textId="77777777" w:rsidR="004E5641" w:rsidRPr="00D40C5C" w:rsidRDefault="004E5641" w:rsidP="0050448F">
            <w:pPr>
              <w:rPr>
                <w:rFonts w:ascii="Arial" w:eastAsia="Arial" w:hAnsi="Arial"/>
              </w:rPr>
            </w:pPr>
            <w:r w:rsidRPr="00D40C5C">
              <w:rPr>
                <w:rFonts w:ascii="Arial" w:eastAsia="Arial" w:hAnsi="Arial"/>
              </w:rPr>
              <w:t>West Santa Cruz Terrace</w:t>
            </w:r>
          </w:p>
        </w:tc>
        <w:tc>
          <w:tcPr>
            <w:tcW w:w="0" w:type="auto"/>
          </w:tcPr>
          <w:p w14:paraId="449F485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0DEAA05E" w14:textId="77777777" w:rsidTr="0050448F">
        <w:tblPrEx>
          <w:jc w:val="center"/>
        </w:tblPrEx>
        <w:tc>
          <w:tcPr>
            <w:tcW w:w="2592" w:type="dxa"/>
          </w:tcPr>
          <w:p w14:paraId="114BB5CD" w14:textId="77777777" w:rsidR="004E5641" w:rsidRPr="00D40C5C" w:rsidRDefault="004E5641" w:rsidP="0050448F">
            <w:pPr>
              <w:rPr>
                <w:rFonts w:ascii="Arial" w:eastAsia="Arial" w:hAnsi="Arial"/>
              </w:rPr>
            </w:pPr>
            <w:r w:rsidRPr="00D40C5C">
              <w:rPr>
                <w:rFonts w:ascii="Arial" w:eastAsia="Arial" w:hAnsi="Arial"/>
              </w:rPr>
              <w:t>3-27</w:t>
            </w:r>
          </w:p>
        </w:tc>
        <w:tc>
          <w:tcPr>
            <w:tcW w:w="0" w:type="auto"/>
          </w:tcPr>
          <w:p w14:paraId="208A3C3C" w14:textId="77777777" w:rsidR="004E5641" w:rsidRPr="00D40C5C" w:rsidRDefault="004E5641" w:rsidP="0050448F">
            <w:pPr>
              <w:rPr>
                <w:rFonts w:ascii="Arial" w:eastAsia="Arial" w:hAnsi="Arial"/>
              </w:rPr>
            </w:pPr>
            <w:r w:rsidRPr="00D40C5C">
              <w:rPr>
                <w:rFonts w:ascii="Arial" w:eastAsia="Arial" w:hAnsi="Arial"/>
              </w:rPr>
              <w:t>Scotts Valley</w:t>
            </w:r>
          </w:p>
        </w:tc>
        <w:tc>
          <w:tcPr>
            <w:tcW w:w="0" w:type="auto"/>
          </w:tcPr>
          <w:p w14:paraId="72359D90"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33EB4BC4" w14:textId="77777777" w:rsidTr="0050448F">
        <w:tblPrEx>
          <w:jc w:val="center"/>
        </w:tblPrEx>
        <w:tc>
          <w:tcPr>
            <w:tcW w:w="2592" w:type="dxa"/>
          </w:tcPr>
          <w:p w14:paraId="7D16DDC8" w14:textId="77777777" w:rsidR="004E5641" w:rsidRPr="00D40C5C" w:rsidRDefault="004E5641" w:rsidP="0050448F">
            <w:pPr>
              <w:rPr>
                <w:rFonts w:ascii="Arial" w:eastAsia="Arial" w:hAnsi="Arial"/>
              </w:rPr>
            </w:pPr>
            <w:r w:rsidRPr="00D40C5C">
              <w:rPr>
                <w:rFonts w:ascii="Arial" w:eastAsia="Arial" w:hAnsi="Arial"/>
              </w:rPr>
              <w:t>3-28</w:t>
            </w:r>
          </w:p>
        </w:tc>
        <w:tc>
          <w:tcPr>
            <w:tcW w:w="0" w:type="auto"/>
          </w:tcPr>
          <w:p w14:paraId="7147453A" w14:textId="77777777" w:rsidR="004E5641" w:rsidRPr="00D40C5C" w:rsidRDefault="004E5641" w:rsidP="0050448F">
            <w:pPr>
              <w:rPr>
                <w:rFonts w:ascii="Arial" w:eastAsia="Arial" w:hAnsi="Arial"/>
              </w:rPr>
            </w:pPr>
            <w:r w:rsidRPr="00D40C5C">
              <w:rPr>
                <w:rFonts w:ascii="Arial" w:eastAsia="Arial" w:hAnsi="Arial"/>
              </w:rPr>
              <w:t>San Benito River Valley</w:t>
            </w:r>
          </w:p>
        </w:tc>
        <w:tc>
          <w:tcPr>
            <w:tcW w:w="0" w:type="auto"/>
          </w:tcPr>
          <w:p w14:paraId="5637C0C6"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1DDD50C" w14:textId="77777777" w:rsidTr="0050448F">
        <w:tblPrEx>
          <w:jc w:val="center"/>
        </w:tblPrEx>
        <w:tc>
          <w:tcPr>
            <w:tcW w:w="2592" w:type="dxa"/>
          </w:tcPr>
          <w:p w14:paraId="64C65DE4" w14:textId="77777777" w:rsidR="004E5641" w:rsidRPr="00D40C5C" w:rsidRDefault="004E5641" w:rsidP="0050448F">
            <w:pPr>
              <w:rPr>
                <w:rFonts w:ascii="Arial" w:eastAsia="Arial" w:hAnsi="Arial"/>
              </w:rPr>
            </w:pPr>
            <w:r w:rsidRPr="00D40C5C">
              <w:rPr>
                <w:rFonts w:ascii="Arial" w:eastAsia="Arial" w:hAnsi="Arial"/>
              </w:rPr>
              <w:t>3-29</w:t>
            </w:r>
          </w:p>
        </w:tc>
        <w:tc>
          <w:tcPr>
            <w:tcW w:w="0" w:type="auto"/>
          </w:tcPr>
          <w:p w14:paraId="290CDCCE" w14:textId="77777777" w:rsidR="004E5641" w:rsidRPr="00D40C5C" w:rsidRDefault="004E5641" w:rsidP="0050448F">
            <w:pPr>
              <w:rPr>
                <w:rFonts w:ascii="Arial" w:eastAsia="Arial" w:hAnsi="Arial"/>
              </w:rPr>
            </w:pPr>
            <w:r w:rsidRPr="00D40C5C">
              <w:rPr>
                <w:rFonts w:ascii="Arial" w:eastAsia="Arial" w:hAnsi="Arial"/>
              </w:rPr>
              <w:t>Dry Lake Valley</w:t>
            </w:r>
          </w:p>
        </w:tc>
        <w:tc>
          <w:tcPr>
            <w:tcW w:w="0" w:type="auto"/>
          </w:tcPr>
          <w:p w14:paraId="6D7F90AB"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4B0FD59" w14:textId="77777777" w:rsidTr="0050448F">
        <w:tblPrEx>
          <w:jc w:val="center"/>
        </w:tblPrEx>
        <w:tc>
          <w:tcPr>
            <w:tcW w:w="2592" w:type="dxa"/>
          </w:tcPr>
          <w:p w14:paraId="464320F9" w14:textId="77777777" w:rsidR="004E5641" w:rsidRPr="00D40C5C" w:rsidRDefault="004E5641" w:rsidP="0050448F">
            <w:pPr>
              <w:rPr>
                <w:rFonts w:ascii="Arial" w:eastAsia="Arial" w:hAnsi="Arial"/>
              </w:rPr>
            </w:pPr>
            <w:r w:rsidRPr="00D40C5C">
              <w:rPr>
                <w:rFonts w:ascii="Arial" w:eastAsia="Arial" w:hAnsi="Arial"/>
              </w:rPr>
              <w:t>3-30</w:t>
            </w:r>
          </w:p>
        </w:tc>
        <w:tc>
          <w:tcPr>
            <w:tcW w:w="0" w:type="auto"/>
          </w:tcPr>
          <w:p w14:paraId="1854D4B7" w14:textId="77777777" w:rsidR="004E5641" w:rsidRPr="00D40C5C" w:rsidRDefault="004E5641" w:rsidP="0050448F">
            <w:pPr>
              <w:rPr>
                <w:rFonts w:ascii="Arial" w:eastAsia="Arial" w:hAnsi="Arial"/>
              </w:rPr>
            </w:pPr>
            <w:r w:rsidRPr="00D40C5C">
              <w:rPr>
                <w:rFonts w:ascii="Arial" w:eastAsia="Arial" w:hAnsi="Arial"/>
              </w:rPr>
              <w:t>Bitter Water Valley</w:t>
            </w:r>
          </w:p>
        </w:tc>
        <w:tc>
          <w:tcPr>
            <w:tcW w:w="0" w:type="auto"/>
          </w:tcPr>
          <w:p w14:paraId="0971254F"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6E38DF22" w14:textId="77777777" w:rsidTr="0050448F">
        <w:tblPrEx>
          <w:jc w:val="center"/>
        </w:tblPrEx>
        <w:tc>
          <w:tcPr>
            <w:tcW w:w="2592" w:type="dxa"/>
          </w:tcPr>
          <w:p w14:paraId="24F41B45" w14:textId="77777777" w:rsidR="004E5641" w:rsidRPr="00D40C5C" w:rsidRDefault="004E5641" w:rsidP="0050448F">
            <w:pPr>
              <w:rPr>
                <w:rFonts w:ascii="Arial" w:eastAsia="Arial" w:hAnsi="Arial"/>
              </w:rPr>
            </w:pPr>
            <w:r w:rsidRPr="00D40C5C">
              <w:rPr>
                <w:rFonts w:ascii="Arial" w:eastAsia="Arial" w:hAnsi="Arial"/>
              </w:rPr>
              <w:t>3-31</w:t>
            </w:r>
          </w:p>
        </w:tc>
        <w:tc>
          <w:tcPr>
            <w:tcW w:w="0" w:type="auto"/>
          </w:tcPr>
          <w:p w14:paraId="43C6FB09" w14:textId="77777777" w:rsidR="004E5641" w:rsidRPr="00D40C5C" w:rsidRDefault="004E5641" w:rsidP="0050448F">
            <w:pPr>
              <w:rPr>
                <w:rFonts w:ascii="Arial" w:eastAsia="Arial" w:hAnsi="Arial"/>
              </w:rPr>
            </w:pPr>
            <w:r w:rsidRPr="00D40C5C">
              <w:rPr>
                <w:rFonts w:ascii="Arial" w:eastAsia="Arial" w:hAnsi="Arial"/>
              </w:rPr>
              <w:t>Hernandez Valley</w:t>
            </w:r>
          </w:p>
        </w:tc>
        <w:tc>
          <w:tcPr>
            <w:tcW w:w="0" w:type="auto"/>
          </w:tcPr>
          <w:p w14:paraId="4399615C"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7BB825C0" w14:textId="77777777" w:rsidTr="0050448F">
        <w:tblPrEx>
          <w:jc w:val="center"/>
        </w:tblPrEx>
        <w:tc>
          <w:tcPr>
            <w:tcW w:w="2592" w:type="dxa"/>
          </w:tcPr>
          <w:p w14:paraId="16D51DF4" w14:textId="77777777" w:rsidR="004E5641" w:rsidRPr="00D40C5C" w:rsidRDefault="004E5641" w:rsidP="0050448F">
            <w:pPr>
              <w:rPr>
                <w:rFonts w:ascii="Arial" w:eastAsia="Arial" w:hAnsi="Arial"/>
              </w:rPr>
            </w:pPr>
            <w:r w:rsidRPr="00D40C5C">
              <w:rPr>
                <w:rFonts w:ascii="Arial" w:eastAsia="Arial" w:hAnsi="Arial"/>
              </w:rPr>
              <w:t>3-32</w:t>
            </w:r>
          </w:p>
        </w:tc>
        <w:tc>
          <w:tcPr>
            <w:tcW w:w="0" w:type="auto"/>
          </w:tcPr>
          <w:p w14:paraId="08EAE433" w14:textId="77777777" w:rsidR="004E5641" w:rsidRPr="00D40C5C" w:rsidRDefault="004E5641" w:rsidP="0050448F">
            <w:pPr>
              <w:rPr>
                <w:rFonts w:ascii="Arial" w:eastAsia="Arial" w:hAnsi="Arial"/>
              </w:rPr>
            </w:pPr>
            <w:r w:rsidRPr="00D40C5C">
              <w:rPr>
                <w:rFonts w:ascii="Arial" w:eastAsia="Arial" w:hAnsi="Arial"/>
              </w:rPr>
              <w:t>Peach Tree Valley</w:t>
            </w:r>
          </w:p>
        </w:tc>
        <w:tc>
          <w:tcPr>
            <w:tcW w:w="0" w:type="auto"/>
          </w:tcPr>
          <w:p w14:paraId="364121BD" w14:textId="77777777" w:rsidR="004E5641" w:rsidRPr="00D40C5C" w:rsidRDefault="004E5641" w:rsidP="0050448F">
            <w:pPr>
              <w:rPr>
                <w:rFonts w:ascii="Arial" w:eastAsia="Arial" w:hAnsi="Arial"/>
              </w:rPr>
            </w:pPr>
            <w:r w:rsidRPr="00D40C5C">
              <w:rPr>
                <w:rFonts w:ascii="Arial" w:eastAsia="Arial" w:hAnsi="Arial"/>
              </w:rPr>
              <w:t>San Benito</w:t>
            </w:r>
          </w:p>
        </w:tc>
      </w:tr>
      <w:tr w:rsidR="004E5641" w:rsidRPr="00D40C5C" w14:paraId="5EF69FBF" w14:textId="77777777" w:rsidTr="0050448F">
        <w:tblPrEx>
          <w:jc w:val="center"/>
        </w:tblPrEx>
        <w:tc>
          <w:tcPr>
            <w:tcW w:w="2592" w:type="dxa"/>
          </w:tcPr>
          <w:p w14:paraId="628D2BA3" w14:textId="77777777" w:rsidR="004E5641" w:rsidRPr="00D40C5C" w:rsidRDefault="004E5641" w:rsidP="0050448F">
            <w:pPr>
              <w:rPr>
                <w:rFonts w:ascii="Arial" w:eastAsia="Arial" w:hAnsi="Arial"/>
              </w:rPr>
            </w:pPr>
            <w:r w:rsidRPr="00D40C5C">
              <w:rPr>
                <w:rFonts w:ascii="Arial" w:eastAsia="Arial" w:hAnsi="Arial"/>
              </w:rPr>
              <w:t>3-33</w:t>
            </w:r>
          </w:p>
        </w:tc>
        <w:tc>
          <w:tcPr>
            <w:tcW w:w="0" w:type="auto"/>
          </w:tcPr>
          <w:p w14:paraId="5CCFF3D7" w14:textId="77777777" w:rsidR="004E5641" w:rsidRPr="00D40C5C" w:rsidRDefault="004E5641" w:rsidP="0050448F">
            <w:pPr>
              <w:rPr>
                <w:rFonts w:ascii="Arial" w:eastAsia="Arial" w:hAnsi="Arial"/>
              </w:rPr>
            </w:pPr>
            <w:r w:rsidRPr="00D40C5C">
              <w:rPr>
                <w:rFonts w:ascii="Arial" w:eastAsia="Arial" w:hAnsi="Arial"/>
              </w:rPr>
              <w:t xml:space="preserve">San </w:t>
            </w:r>
            <w:proofErr w:type="spellStart"/>
            <w:r w:rsidRPr="00D40C5C">
              <w:rPr>
                <w:rFonts w:ascii="Arial" w:eastAsia="Arial" w:hAnsi="Arial"/>
              </w:rPr>
              <w:t>Carpoforo</w:t>
            </w:r>
            <w:proofErr w:type="spellEnd"/>
            <w:r w:rsidRPr="00D40C5C">
              <w:rPr>
                <w:rFonts w:ascii="Arial" w:eastAsia="Arial" w:hAnsi="Arial"/>
              </w:rPr>
              <w:t xml:space="preserve"> Valley</w:t>
            </w:r>
          </w:p>
        </w:tc>
        <w:tc>
          <w:tcPr>
            <w:tcW w:w="0" w:type="auto"/>
          </w:tcPr>
          <w:p w14:paraId="30CA60F7"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B3BFC08" w14:textId="77777777" w:rsidTr="0050448F">
        <w:tblPrEx>
          <w:jc w:val="center"/>
        </w:tblPrEx>
        <w:tc>
          <w:tcPr>
            <w:tcW w:w="2592" w:type="dxa"/>
          </w:tcPr>
          <w:p w14:paraId="365B4F2F" w14:textId="77777777" w:rsidR="004E5641" w:rsidRPr="00D40C5C" w:rsidRDefault="004E5641" w:rsidP="0050448F">
            <w:pPr>
              <w:rPr>
                <w:rFonts w:ascii="Arial" w:eastAsia="Arial" w:hAnsi="Arial"/>
              </w:rPr>
            </w:pPr>
            <w:r w:rsidRPr="00D40C5C">
              <w:rPr>
                <w:rFonts w:ascii="Arial" w:eastAsia="Arial" w:hAnsi="Arial"/>
              </w:rPr>
              <w:t>3-34</w:t>
            </w:r>
          </w:p>
        </w:tc>
        <w:tc>
          <w:tcPr>
            <w:tcW w:w="0" w:type="auto"/>
          </w:tcPr>
          <w:p w14:paraId="67F98E05" w14:textId="77777777" w:rsidR="004E5641" w:rsidRPr="00BE011B" w:rsidRDefault="004E5641" w:rsidP="0050448F">
            <w:pPr>
              <w:rPr>
                <w:rFonts w:ascii="Arial" w:eastAsia="Arial" w:hAnsi="Arial"/>
                <w:lang w:val="es-ES"/>
              </w:rPr>
            </w:pPr>
            <w:r w:rsidRPr="00BE011B">
              <w:rPr>
                <w:rFonts w:ascii="Arial" w:eastAsia="Arial" w:hAnsi="Arial"/>
                <w:lang w:val="es-ES"/>
              </w:rPr>
              <w:t>Arroyo de la Cruz Valley</w:t>
            </w:r>
          </w:p>
        </w:tc>
        <w:tc>
          <w:tcPr>
            <w:tcW w:w="0" w:type="auto"/>
          </w:tcPr>
          <w:p w14:paraId="6BCA4EC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FCC39EA" w14:textId="77777777" w:rsidTr="0050448F">
        <w:tblPrEx>
          <w:jc w:val="center"/>
        </w:tblPrEx>
        <w:tc>
          <w:tcPr>
            <w:tcW w:w="2592" w:type="dxa"/>
          </w:tcPr>
          <w:p w14:paraId="5740A87B" w14:textId="77777777" w:rsidR="004E5641" w:rsidRPr="00D40C5C" w:rsidRDefault="004E5641" w:rsidP="0050448F">
            <w:pPr>
              <w:rPr>
                <w:rFonts w:ascii="Arial" w:eastAsia="Arial" w:hAnsi="Arial"/>
              </w:rPr>
            </w:pPr>
            <w:r w:rsidRPr="00D40C5C">
              <w:rPr>
                <w:rFonts w:ascii="Arial" w:eastAsia="Arial" w:hAnsi="Arial"/>
              </w:rPr>
              <w:lastRenderedPageBreak/>
              <w:t>3-35</w:t>
            </w:r>
          </w:p>
        </w:tc>
        <w:tc>
          <w:tcPr>
            <w:tcW w:w="0" w:type="auto"/>
          </w:tcPr>
          <w:p w14:paraId="668C4DE6" w14:textId="77777777" w:rsidR="004E5641" w:rsidRPr="00D40C5C" w:rsidRDefault="004E5641" w:rsidP="0050448F">
            <w:pPr>
              <w:rPr>
                <w:rFonts w:ascii="Arial" w:eastAsia="Arial" w:hAnsi="Arial"/>
              </w:rPr>
            </w:pPr>
            <w:r w:rsidRPr="00D40C5C">
              <w:rPr>
                <w:rFonts w:ascii="Arial" w:eastAsia="Arial" w:hAnsi="Arial"/>
              </w:rPr>
              <w:t>San Simeon Valley</w:t>
            </w:r>
          </w:p>
        </w:tc>
        <w:tc>
          <w:tcPr>
            <w:tcW w:w="0" w:type="auto"/>
          </w:tcPr>
          <w:p w14:paraId="2F955AE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7ABB7FEC" w14:textId="77777777" w:rsidTr="0050448F">
        <w:tblPrEx>
          <w:jc w:val="center"/>
        </w:tblPrEx>
        <w:tc>
          <w:tcPr>
            <w:tcW w:w="2592" w:type="dxa"/>
          </w:tcPr>
          <w:p w14:paraId="28D6871F" w14:textId="77777777" w:rsidR="004E5641" w:rsidRPr="00D40C5C" w:rsidRDefault="004E5641" w:rsidP="0050448F">
            <w:pPr>
              <w:rPr>
                <w:rFonts w:ascii="Arial" w:eastAsia="Arial" w:hAnsi="Arial"/>
              </w:rPr>
            </w:pPr>
            <w:r w:rsidRPr="00D40C5C">
              <w:rPr>
                <w:rFonts w:ascii="Arial" w:eastAsia="Arial" w:hAnsi="Arial"/>
              </w:rPr>
              <w:t>3-36</w:t>
            </w:r>
          </w:p>
        </w:tc>
        <w:tc>
          <w:tcPr>
            <w:tcW w:w="0" w:type="auto"/>
          </w:tcPr>
          <w:p w14:paraId="490A842E" w14:textId="77777777" w:rsidR="004E5641" w:rsidRPr="00D40C5C" w:rsidRDefault="004E5641" w:rsidP="0050448F">
            <w:pPr>
              <w:rPr>
                <w:rFonts w:ascii="Arial" w:eastAsia="Arial" w:hAnsi="Arial"/>
              </w:rPr>
            </w:pPr>
            <w:r w:rsidRPr="00D40C5C">
              <w:rPr>
                <w:rFonts w:ascii="Arial" w:eastAsia="Arial" w:hAnsi="Arial"/>
              </w:rPr>
              <w:t>Santa Rosa Valley</w:t>
            </w:r>
          </w:p>
        </w:tc>
        <w:tc>
          <w:tcPr>
            <w:tcW w:w="0" w:type="auto"/>
          </w:tcPr>
          <w:p w14:paraId="337DC356"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870C279" w14:textId="77777777" w:rsidTr="0050448F">
        <w:tblPrEx>
          <w:jc w:val="center"/>
        </w:tblPrEx>
        <w:tc>
          <w:tcPr>
            <w:tcW w:w="2592" w:type="dxa"/>
          </w:tcPr>
          <w:p w14:paraId="06277E18" w14:textId="77777777" w:rsidR="004E5641" w:rsidRPr="00D40C5C" w:rsidRDefault="004E5641" w:rsidP="0050448F">
            <w:pPr>
              <w:rPr>
                <w:rFonts w:ascii="Arial" w:eastAsia="Arial" w:hAnsi="Arial"/>
              </w:rPr>
            </w:pPr>
            <w:r w:rsidRPr="00D40C5C">
              <w:rPr>
                <w:rFonts w:ascii="Arial" w:eastAsia="Arial" w:hAnsi="Arial"/>
              </w:rPr>
              <w:t>3-37</w:t>
            </w:r>
          </w:p>
        </w:tc>
        <w:tc>
          <w:tcPr>
            <w:tcW w:w="0" w:type="auto"/>
          </w:tcPr>
          <w:p w14:paraId="341D0DDA" w14:textId="77777777" w:rsidR="004E5641" w:rsidRPr="00D40C5C" w:rsidRDefault="004E5641" w:rsidP="0050448F">
            <w:pPr>
              <w:rPr>
                <w:rFonts w:ascii="Arial" w:eastAsia="Arial" w:hAnsi="Arial"/>
              </w:rPr>
            </w:pPr>
            <w:r w:rsidRPr="00D40C5C">
              <w:rPr>
                <w:rFonts w:ascii="Arial" w:eastAsia="Arial" w:hAnsi="Arial"/>
              </w:rPr>
              <w:t>Villa Valley</w:t>
            </w:r>
          </w:p>
        </w:tc>
        <w:tc>
          <w:tcPr>
            <w:tcW w:w="0" w:type="auto"/>
          </w:tcPr>
          <w:p w14:paraId="59A92156"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4AB8E62B" w14:textId="77777777" w:rsidTr="0050448F">
        <w:tblPrEx>
          <w:jc w:val="center"/>
        </w:tblPrEx>
        <w:tc>
          <w:tcPr>
            <w:tcW w:w="2592" w:type="dxa"/>
          </w:tcPr>
          <w:p w14:paraId="28E17AD1" w14:textId="77777777" w:rsidR="004E5641" w:rsidRPr="00D40C5C" w:rsidRDefault="004E5641" w:rsidP="0050448F">
            <w:pPr>
              <w:rPr>
                <w:rFonts w:ascii="Arial" w:eastAsia="Arial" w:hAnsi="Arial"/>
              </w:rPr>
            </w:pPr>
            <w:r w:rsidRPr="00D40C5C">
              <w:rPr>
                <w:rFonts w:ascii="Arial" w:eastAsia="Arial" w:hAnsi="Arial"/>
              </w:rPr>
              <w:t>3-38</w:t>
            </w:r>
          </w:p>
        </w:tc>
        <w:tc>
          <w:tcPr>
            <w:tcW w:w="0" w:type="auto"/>
          </w:tcPr>
          <w:p w14:paraId="6D317C1D" w14:textId="77777777" w:rsidR="004E5641" w:rsidRPr="00D40C5C" w:rsidRDefault="004E5641" w:rsidP="0050448F">
            <w:pPr>
              <w:rPr>
                <w:rFonts w:ascii="Arial" w:eastAsia="Arial" w:hAnsi="Arial"/>
              </w:rPr>
            </w:pPr>
            <w:r w:rsidRPr="00D40C5C">
              <w:rPr>
                <w:rFonts w:ascii="Arial" w:eastAsia="Arial" w:hAnsi="Arial"/>
              </w:rPr>
              <w:t>Cayucos Valley</w:t>
            </w:r>
          </w:p>
        </w:tc>
        <w:tc>
          <w:tcPr>
            <w:tcW w:w="0" w:type="auto"/>
          </w:tcPr>
          <w:p w14:paraId="1E735CB9"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7EE30CFC" w14:textId="77777777" w:rsidTr="0050448F">
        <w:tblPrEx>
          <w:jc w:val="center"/>
        </w:tblPrEx>
        <w:tc>
          <w:tcPr>
            <w:tcW w:w="2592" w:type="dxa"/>
          </w:tcPr>
          <w:p w14:paraId="3262EBF8" w14:textId="77777777" w:rsidR="004E5641" w:rsidRPr="00D40C5C" w:rsidRDefault="004E5641" w:rsidP="0050448F">
            <w:pPr>
              <w:rPr>
                <w:rFonts w:ascii="Arial" w:eastAsia="Arial" w:hAnsi="Arial"/>
              </w:rPr>
            </w:pPr>
            <w:r w:rsidRPr="00D40C5C">
              <w:rPr>
                <w:rFonts w:ascii="Arial" w:eastAsia="Arial" w:hAnsi="Arial"/>
              </w:rPr>
              <w:t>3-39</w:t>
            </w:r>
          </w:p>
        </w:tc>
        <w:tc>
          <w:tcPr>
            <w:tcW w:w="0" w:type="auto"/>
          </w:tcPr>
          <w:p w14:paraId="18035599" w14:textId="77777777" w:rsidR="004E5641" w:rsidRPr="00D40C5C" w:rsidRDefault="004E5641" w:rsidP="0050448F">
            <w:pPr>
              <w:rPr>
                <w:rFonts w:ascii="Arial" w:eastAsia="Arial" w:hAnsi="Arial"/>
              </w:rPr>
            </w:pPr>
            <w:r w:rsidRPr="00D40C5C">
              <w:rPr>
                <w:rFonts w:ascii="Arial" w:eastAsia="Arial" w:hAnsi="Arial"/>
              </w:rPr>
              <w:t>Old Valley</w:t>
            </w:r>
          </w:p>
        </w:tc>
        <w:tc>
          <w:tcPr>
            <w:tcW w:w="0" w:type="auto"/>
          </w:tcPr>
          <w:p w14:paraId="52F79384"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6D419DF" w14:textId="77777777" w:rsidTr="0050448F">
        <w:tblPrEx>
          <w:jc w:val="center"/>
        </w:tblPrEx>
        <w:tc>
          <w:tcPr>
            <w:tcW w:w="2592" w:type="dxa"/>
          </w:tcPr>
          <w:p w14:paraId="67761E2C" w14:textId="77777777" w:rsidR="004E5641" w:rsidRPr="00D40C5C" w:rsidRDefault="004E5641" w:rsidP="0050448F">
            <w:pPr>
              <w:rPr>
                <w:rFonts w:ascii="Arial" w:eastAsia="Arial" w:hAnsi="Arial"/>
              </w:rPr>
            </w:pPr>
            <w:r w:rsidRPr="00D40C5C">
              <w:rPr>
                <w:rFonts w:ascii="Arial" w:eastAsia="Arial" w:hAnsi="Arial"/>
              </w:rPr>
              <w:t>3-40</w:t>
            </w:r>
          </w:p>
        </w:tc>
        <w:tc>
          <w:tcPr>
            <w:tcW w:w="0" w:type="auto"/>
          </w:tcPr>
          <w:p w14:paraId="39707D4A" w14:textId="77777777" w:rsidR="004E5641" w:rsidRPr="00D40C5C" w:rsidRDefault="004E5641" w:rsidP="0050448F">
            <w:pPr>
              <w:rPr>
                <w:rFonts w:ascii="Arial" w:eastAsia="Arial" w:hAnsi="Arial"/>
              </w:rPr>
            </w:pPr>
            <w:r w:rsidRPr="00D40C5C">
              <w:rPr>
                <w:rFonts w:ascii="Arial" w:eastAsia="Arial" w:hAnsi="Arial"/>
              </w:rPr>
              <w:t>Toro Valley</w:t>
            </w:r>
          </w:p>
        </w:tc>
        <w:tc>
          <w:tcPr>
            <w:tcW w:w="0" w:type="auto"/>
          </w:tcPr>
          <w:p w14:paraId="2B834AAA"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385038F3" w14:textId="77777777" w:rsidTr="0050448F">
        <w:tblPrEx>
          <w:jc w:val="center"/>
        </w:tblPrEx>
        <w:tc>
          <w:tcPr>
            <w:tcW w:w="2592" w:type="dxa"/>
          </w:tcPr>
          <w:p w14:paraId="71F1701A" w14:textId="77777777" w:rsidR="004E5641" w:rsidRPr="00D40C5C" w:rsidRDefault="004E5641" w:rsidP="0050448F">
            <w:pPr>
              <w:rPr>
                <w:rFonts w:ascii="Arial" w:eastAsia="Arial" w:hAnsi="Arial"/>
              </w:rPr>
            </w:pPr>
            <w:r w:rsidRPr="00D40C5C">
              <w:rPr>
                <w:rFonts w:ascii="Arial" w:eastAsia="Arial" w:hAnsi="Arial"/>
              </w:rPr>
              <w:t>3-41</w:t>
            </w:r>
          </w:p>
        </w:tc>
        <w:tc>
          <w:tcPr>
            <w:tcW w:w="0" w:type="auto"/>
          </w:tcPr>
          <w:p w14:paraId="56668B75" w14:textId="77777777" w:rsidR="004E5641" w:rsidRPr="00D40C5C" w:rsidRDefault="004E5641" w:rsidP="0050448F">
            <w:pPr>
              <w:rPr>
                <w:rFonts w:ascii="Arial" w:eastAsia="Arial" w:hAnsi="Arial"/>
              </w:rPr>
            </w:pPr>
            <w:r w:rsidRPr="00D40C5C">
              <w:rPr>
                <w:rFonts w:ascii="Arial" w:eastAsia="Arial" w:hAnsi="Arial"/>
              </w:rPr>
              <w:t>Morro Valley</w:t>
            </w:r>
          </w:p>
        </w:tc>
        <w:tc>
          <w:tcPr>
            <w:tcW w:w="0" w:type="auto"/>
          </w:tcPr>
          <w:p w14:paraId="3700E4A4"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20CB35B" w14:textId="77777777" w:rsidTr="0050448F">
        <w:tblPrEx>
          <w:jc w:val="center"/>
        </w:tblPrEx>
        <w:tc>
          <w:tcPr>
            <w:tcW w:w="2592" w:type="dxa"/>
          </w:tcPr>
          <w:p w14:paraId="78A5A627" w14:textId="77777777" w:rsidR="004E5641" w:rsidRPr="00D40C5C" w:rsidRDefault="004E5641" w:rsidP="0050448F">
            <w:pPr>
              <w:rPr>
                <w:rFonts w:ascii="Arial" w:eastAsia="Arial" w:hAnsi="Arial"/>
              </w:rPr>
            </w:pPr>
            <w:r w:rsidRPr="00D40C5C">
              <w:rPr>
                <w:rFonts w:ascii="Arial" w:eastAsia="Arial" w:hAnsi="Arial"/>
              </w:rPr>
              <w:t>3-42</w:t>
            </w:r>
          </w:p>
        </w:tc>
        <w:tc>
          <w:tcPr>
            <w:tcW w:w="0" w:type="auto"/>
          </w:tcPr>
          <w:p w14:paraId="05E42B3F" w14:textId="77777777" w:rsidR="004E5641" w:rsidRPr="00D40C5C" w:rsidRDefault="004E5641" w:rsidP="0050448F">
            <w:pPr>
              <w:rPr>
                <w:rFonts w:ascii="Arial" w:eastAsia="Arial" w:hAnsi="Arial"/>
              </w:rPr>
            </w:pPr>
            <w:r w:rsidRPr="00D40C5C">
              <w:rPr>
                <w:rFonts w:ascii="Arial" w:eastAsia="Arial" w:hAnsi="Arial"/>
              </w:rPr>
              <w:t>Chorro Valley</w:t>
            </w:r>
          </w:p>
        </w:tc>
        <w:tc>
          <w:tcPr>
            <w:tcW w:w="0" w:type="auto"/>
          </w:tcPr>
          <w:p w14:paraId="1D5BB3C8"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1E7C191" w14:textId="77777777" w:rsidTr="0050448F">
        <w:tblPrEx>
          <w:jc w:val="center"/>
        </w:tblPrEx>
        <w:tc>
          <w:tcPr>
            <w:tcW w:w="2592" w:type="dxa"/>
          </w:tcPr>
          <w:p w14:paraId="1C4990A3" w14:textId="77777777" w:rsidR="004E5641" w:rsidRPr="00D40C5C" w:rsidRDefault="004E5641" w:rsidP="0050448F">
            <w:pPr>
              <w:rPr>
                <w:rFonts w:ascii="Arial" w:eastAsia="Arial" w:hAnsi="Arial"/>
              </w:rPr>
            </w:pPr>
            <w:r w:rsidRPr="00D40C5C">
              <w:rPr>
                <w:rFonts w:ascii="Arial" w:eastAsia="Arial" w:hAnsi="Arial"/>
              </w:rPr>
              <w:t>3-43</w:t>
            </w:r>
          </w:p>
        </w:tc>
        <w:tc>
          <w:tcPr>
            <w:tcW w:w="0" w:type="auto"/>
          </w:tcPr>
          <w:p w14:paraId="4D3E8A3E" w14:textId="77777777" w:rsidR="004E5641" w:rsidRPr="00D40C5C" w:rsidRDefault="004E5641" w:rsidP="0050448F">
            <w:pPr>
              <w:rPr>
                <w:rFonts w:ascii="Arial" w:eastAsia="Arial" w:hAnsi="Arial"/>
              </w:rPr>
            </w:pPr>
            <w:proofErr w:type="spellStart"/>
            <w:r w:rsidRPr="00D40C5C">
              <w:rPr>
                <w:rFonts w:ascii="Arial" w:eastAsia="Arial" w:hAnsi="Arial"/>
              </w:rPr>
              <w:t>Rinconada</w:t>
            </w:r>
            <w:proofErr w:type="spellEnd"/>
            <w:r w:rsidRPr="00D40C5C">
              <w:rPr>
                <w:rFonts w:ascii="Arial" w:eastAsia="Arial" w:hAnsi="Arial"/>
              </w:rPr>
              <w:t xml:space="preserve"> Valley</w:t>
            </w:r>
          </w:p>
        </w:tc>
        <w:tc>
          <w:tcPr>
            <w:tcW w:w="0" w:type="auto"/>
          </w:tcPr>
          <w:p w14:paraId="734A3BDF"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71FE6E8" w14:textId="77777777" w:rsidTr="0050448F">
        <w:tblPrEx>
          <w:jc w:val="center"/>
        </w:tblPrEx>
        <w:tc>
          <w:tcPr>
            <w:tcW w:w="2592" w:type="dxa"/>
          </w:tcPr>
          <w:p w14:paraId="32F98C5A" w14:textId="77777777" w:rsidR="004E5641" w:rsidRPr="00D40C5C" w:rsidRDefault="004E5641" w:rsidP="0050448F">
            <w:pPr>
              <w:rPr>
                <w:rFonts w:ascii="Arial" w:eastAsia="Arial" w:hAnsi="Arial"/>
              </w:rPr>
            </w:pPr>
            <w:r w:rsidRPr="00D40C5C">
              <w:rPr>
                <w:rFonts w:ascii="Arial" w:eastAsia="Arial" w:hAnsi="Arial"/>
              </w:rPr>
              <w:t>3-44</w:t>
            </w:r>
          </w:p>
        </w:tc>
        <w:tc>
          <w:tcPr>
            <w:tcW w:w="0" w:type="auto"/>
          </w:tcPr>
          <w:p w14:paraId="2A8A26C6" w14:textId="77777777" w:rsidR="004E5641" w:rsidRPr="00D40C5C" w:rsidRDefault="004E5641" w:rsidP="0050448F">
            <w:pPr>
              <w:rPr>
                <w:rFonts w:ascii="Arial" w:eastAsia="Arial" w:hAnsi="Arial"/>
              </w:rPr>
            </w:pPr>
            <w:r w:rsidRPr="00D40C5C">
              <w:rPr>
                <w:rFonts w:ascii="Arial" w:eastAsia="Arial" w:hAnsi="Arial"/>
              </w:rPr>
              <w:t>Pozo Valley</w:t>
            </w:r>
          </w:p>
        </w:tc>
        <w:tc>
          <w:tcPr>
            <w:tcW w:w="0" w:type="auto"/>
          </w:tcPr>
          <w:p w14:paraId="10FE4EC0"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60798B85" w14:textId="77777777" w:rsidTr="0050448F">
        <w:tblPrEx>
          <w:jc w:val="center"/>
        </w:tblPrEx>
        <w:tc>
          <w:tcPr>
            <w:tcW w:w="2592" w:type="dxa"/>
          </w:tcPr>
          <w:p w14:paraId="6DEA0CDF" w14:textId="77777777" w:rsidR="004E5641" w:rsidRPr="00D40C5C" w:rsidRDefault="004E5641" w:rsidP="0050448F">
            <w:pPr>
              <w:rPr>
                <w:rFonts w:ascii="Arial" w:eastAsia="Arial" w:hAnsi="Arial"/>
              </w:rPr>
            </w:pPr>
            <w:r w:rsidRPr="00D40C5C">
              <w:rPr>
                <w:rFonts w:ascii="Arial" w:eastAsia="Arial" w:hAnsi="Arial"/>
              </w:rPr>
              <w:t>3-45</w:t>
            </w:r>
          </w:p>
        </w:tc>
        <w:tc>
          <w:tcPr>
            <w:tcW w:w="0" w:type="auto"/>
          </w:tcPr>
          <w:p w14:paraId="46FCC8DD" w14:textId="77777777" w:rsidR="004E5641" w:rsidRPr="00D40C5C" w:rsidRDefault="004E5641" w:rsidP="0050448F">
            <w:pPr>
              <w:rPr>
                <w:rFonts w:ascii="Arial" w:eastAsia="Arial" w:hAnsi="Arial"/>
              </w:rPr>
            </w:pPr>
            <w:proofErr w:type="spellStart"/>
            <w:r w:rsidRPr="00D40C5C">
              <w:rPr>
                <w:rFonts w:ascii="Arial" w:eastAsia="Arial" w:hAnsi="Arial"/>
              </w:rPr>
              <w:t>Huasna</w:t>
            </w:r>
            <w:proofErr w:type="spellEnd"/>
            <w:r w:rsidRPr="00D40C5C">
              <w:rPr>
                <w:rFonts w:ascii="Arial" w:eastAsia="Arial" w:hAnsi="Arial"/>
              </w:rPr>
              <w:t xml:space="preserve"> Valley</w:t>
            </w:r>
          </w:p>
        </w:tc>
        <w:tc>
          <w:tcPr>
            <w:tcW w:w="0" w:type="auto"/>
          </w:tcPr>
          <w:p w14:paraId="6AB297E1"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2C20F2EC" w14:textId="77777777" w:rsidTr="0050448F">
        <w:tblPrEx>
          <w:jc w:val="center"/>
        </w:tblPrEx>
        <w:tc>
          <w:tcPr>
            <w:tcW w:w="2592" w:type="dxa"/>
          </w:tcPr>
          <w:p w14:paraId="31EA6607" w14:textId="77777777" w:rsidR="004E5641" w:rsidRPr="00D40C5C" w:rsidRDefault="004E5641" w:rsidP="0050448F">
            <w:pPr>
              <w:rPr>
                <w:rFonts w:ascii="Arial" w:eastAsia="Arial" w:hAnsi="Arial"/>
              </w:rPr>
            </w:pPr>
            <w:r w:rsidRPr="00D40C5C">
              <w:rPr>
                <w:rFonts w:ascii="Arial" w:eastAsia="Arial" w:hAnsi="Arial"/>
              </w:rPr>
              <w:t>3-46</w:t>
            </w:r>
          </w:p>
        </w:tc>
        <w:tc>
          <w:tcPr>
            <w:tcW w:w="0" w:type="auto"/>
          </w:tcPr>
          <w:p w14:paraId="0858E5ED" w14:textId="77777777" w:rsidR="004E5641" w:rsidRPr="00D40C5C" w:rsidRDefault="004E5641" w:rsidP="0050448F">
            <w:pPr>
              <w:rPr>
                <w:rFonts w:ascii="Arial" w:eastAsia="Arial" w:hAnsi="Arial"/>
              </w:rPr>
            </w:pPr>
            <w:r w:rsidRPr="00D40C5C">
              <w:rPr>
                <w:rFonts w:ascii="Arial" w:eastAsia="Arial" w:hAnsi="Arial"/>
              </w:rPr>
              <w:t>Rafael Valley</w:t>
            </w:r>
          </w:p>
        </w:tc>
        <w:tc>
          <w:tcPr>
            <w:tcW w:w="0" w:type="auto"/>
          </w:tcPr>
          <w:p w14:paraId="55795E3B"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0757A802" w14:textId="77777777" w:rsidTr="0050448F">
        <w:tblPrEx>
          <w:jc w:val="center"/>
        </w:tblPrEx>
        <w:tc>
          <w:tcPr>
            <w:tcW w:w="2592" w:type="dxa"/>
          </w:tcPr>
          <w:p w14:paraId="07141A62" w14:textId="77777777" w:rsidR="004E5641" w:rsidRPr="00D40C5C" w:rsidRDefault="004E5641" w:rsidP="0050448F">
            <w:pPr>
              <w:rPr>
                <w:rFonts w:ascii="Arial" w:eastAsia="Arial" w:hAnsi="Arial"/>
              </w:rPr>
            </w:pPr>
            <w:r w:rsidRPr="00D40C5C">
              <w:rPr>
                <w:rFonts w:ascii="Arial" w:eastAsia="Arial" w:hAnsi="Arial"/>
              </w:rPr>
              <w:t>3-47</w:t>
            </w:r>
          </w:p>
        </w:tc>
        <w:tc>
          <w:tcPr>
            <w:tcW w:w="0" w:type="auto"/>
          </w:tcPr>
          <w:p w14:paraId="2944E27E" w14:textId="77777777" w:rsidR="004E5641" w:rsidRPr="00D40C5C" w:rsidRDefault="004E5641" w:rsidP="0050448F">
            <w:pPr>
              <w:rPr>
                <w:rFonts w:ascii="Arial" w:eastAsia="Arial" w:hAnsi="Arial"/>
              </w:rPr>
            </w:pPr>
            <w:r w:rsidRPr="00D40C5C">
              <w:rPr>
                <w:rFonts w:ascii="Arial" w:eastAsia="Arial" w:hAnsi="Arial"/>
              </w:rPr>
              <w:t>Big Spring Area</w:t>
            </w:r>
          </w:p>
        </w:tc>
        <w:tc>
          <w:tcPr>
            <w:tcW w:w="0" w:type="auto"/>
          </w:tcPr>
          <w:p w14:paraId="52B1BACA" w14:textId="77777777" w:rsidR="004E5641" w:rsidRPr="00D40C5C" w:rsidRDefault="004E5641" w:rsidP="0050448F">
            <w:pPr>
              <w:rPr>
                <w:rFonts w:ascii="Arial" w:eastAsia="Arial" w:hAnsi="Arial"/>
              </w:rPr>
            </w:pPr>
            <w:r w:rsidRPr="00D40C5C">
              <w:rPr>
                <w:rFonts w:ascii="Arial" w:eastAsia="Arial" w:hAnsi="Arial"/>
              </w:rPr>
              <w:t>San Luis Obispo</w:t>
            </w:r>
          </w:p>
        </w:tc>
      </w:tr>
      <w:tr w:rsidR="004E5641" w:rsidRPr="00D40C5C" w14:paraId="539272D8" w14:textId="77777777" w:rsidTr="0050448F">
        <w:tblPrEx>
          <w:jc w:val="center"/>
        </w:tblPrEx>
        <w:tc>
          <w:tcPr>
            <w:tcW w:w="2592" w:type="dxa"/>
          </w:tcPr>
          <w:p w14:paraId="48D51949" w14:textId="77777777" w:rsidR="004E5641" w:rsidRPr="00D40C5C" w:rsidRDefault="004E5641" w:rsidP="0050448F">
            <w:pPr>
              <w:rPr>
                <w:rFonts w:ascii="Arial" w:eastAsia="Arial" w:hAnsi="Arial"/>
              </w:rPr>
            </w:pPr>
            <w:r w:rsidRPr="00D40C5C">
              <w:rPr>
                <w:rFonts w:ascii="Arial" w:eastAsia="Arial" w:hAnsi="Arial"/>
              </w:rPr>
              <w:t>3-49</w:t>
            </w:r>
          </w:p>
        </w:tc>
        <w:tc>
          <w:tcPr>
            <w:tcW w:w="0" w:type="auto"/>
          </w:tcPr>
          <w:p w14:paraId="3237E714" w14:textId="77777777" w:rsidR="004E5641" w:rsidRPr="00D40C5C" w:rsidRDefault="004E5641" w:rsidP="0050448F">
            <w:pPr>
              <w:rPr>
                <w:rFonts w:ascii="Arial" w:eastAsia="Arial" w:hAnsi="Arial"/>
              </w:rPr>
            </w:pPr>
            <w:r w:rsidRPr="00D40C5C">
              <w:rPr>
                <w:rFonts w:ascii="Arial" w:eastAsia="Arial" w:hAnsi="Arial"/>
              </w:rPr>
              <w:t>Montecito</w:t>
            </w:r>
          </w:p>
        </w:tc>
        <w:tc>
          <w:tcPr>
            <w:tcW w:w="0" w:type="auto"/>
          </w:tcPr>
          <w:p w14:paraId="25A8B0C6" w14:textId="77777777" w:rsidR="004E5641" w:rsidRPr="00D40C5C" w:rsidRDefault="004E5641" w:rsidP="0050448F">
            <w:pPr>
              <w:rPr>
                <w:rFonts w:ascii="Arial" w:eastAsia="Arial" w:hAnsi="Arial"/>
              </w:rPr>
            </w:pPr>
            <w:r w:rsidRPr="00D40C5C">
              <w:rPr>
                <w:rFonts w:ascii="Arial" w:eastAsia="Arial" w:hAnsi="Arial"/>
              </w:rPr>
              <w:t>Santa Barbara</w:t>
            </w:r>
          </w:p>
        </w:tc>
      </w:tr>
      <w:tr w:rsidR="004E5641" w:rsidRPr="00D40C5C" w14:paraId="58E7E836" w14:textId="77777777" w:rsidTr="0050448F">
        <w:tblPrEx>
          <w:jc w:val="center"/>
        </w:tblPrEx>
        <w:tc>
          <w:tcPr>
            <w:tcW w:w="2592" w:type="dxa"/>
          </w:tcPr>
          <w:p w14:paraId="344CBD48" w14:textId="77777777" w:rsidR="004E5641" w:rsidRPr="00D40C5C" w:rsidRDefault="004E5641" w:rsidP="0050448F">
            <w:pPr>
              <w:rPr>
                <w:rFonts w:ascii="Arial" w:eastAsia="Arial" w:hAnsi="Arial"/>
              </w:rPr>
            </w:pPr>
            <w:r w:rsidRPr="00D40C5C">
              <w:rPr>
                <w:rFonts w:ascii="Arial" w:eastAsia="Arial" w:hAnsi="Arial"/>
              </w:rPr>
              <w:t>3-50</w:t>
            </w:r>
          </w:p>
        </w:tc>
        <w:tc>
          <w:tcPr>
            <w:tcW w:w="0" w:type="auto"/>
          </w:tcPr>
          <w:p w14:paraId="7F0653CF" w14:textId="77777777" w:rsidR="004E5641" w:rsidRPr="00D40C5C" w:rsidRDefault="004E5641" w:rsidP="0050448F">
            <w:pPr>
              <w:rPr>
                <w:rFonts w:ascii="Arial" w:eastAsia="Arial" w:hAnsi="Arial"/>
              </w:rPr>
            </w:pPr>
            <w:r w:rsidRPr="00D40C5C">
              <w:rPr>
                <w:rFonts w:ascii="Arial" w:eastAsia="Arial" w:hAnsi="Arial"/>
              </w:rPr>
              <w:t>Felton Area</w:t>
            </w:r>
          </w:p>
        </w:tc>
        <w:tc>
          <w:tcPr>
            <w:tcW w:w="0" w:type="auto"/>
          </w:tcPr>
          <w:p w14:paraId="30CA388B"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2D7BE293" w14:textId="77777777" w:rsidTr="0050448F">
        <w:tblPrEx>
          <w:jc w:val="center"/>
        </w:tblPrEx>
        <w:tc>
          <w:tcPr>
            <w:tcW w:w="2592" w:type="dxa"/>
          </w:tcPr>
          <w:p w14:paraId="53C456E7" w14:textId="77777777" w:rsidR="004E5641" w:rsidRPr="00D40C5C" w:rsidRDefault="004E5641" w:rsidP="0050448F">
            <w:pPr>
              <w:rPr>
                <w:rFonts w:ascii="Arial" w:eastAsia="Arial" w:hAnsi="Arial"/>
              </w:rPr>
            </w:pPr>
            <w:r w:rsidRPr="00D40C5C">
              <w:rPr>
                <w:rFonts w:ascii="Arial" w:eastAsia="Arial" w:hAnsi="Arial"/>
              </w:rPr>
              <w:t>3-51</w:t>
            </w:r>
          </w:p>
        </w:tc>
        <w:tc>
          <w:tcPr>
            <w:tcW w:w="0" w:type="auto"/>
          </w:tcPr>
          <w:p w14:paraId="2E46BC5A" w14:textId="77777777" w:rsidR="004E5641" w:rsidRPr="00D40C5C" w:rsidRDefault="004E5641" w:rsidP="0050448F">
            <w:pPr>
              <w:rPr>
                <w:rFonts w:ascii="Arial" w:eastAsia="Arial" w:hAnsi="Arial"/>
              </w:rPr>
            </w:pPr>
            <w:r w:rsidRPr="00D40C5C">
              <w:rPr>
                <w:rFonts w:ascii="Arial" w:eastAsia="Arial" w:hAnsi="Arial"/>
              </w:rPr>
              <w:t>Majors Creek</w:t>
            </w:r>
          </w:p>
        </w:tc>
        <w:tc>
          <w:tcPr>
            <w:tcW w:w="0" w:type="auto"/>
          </w:tcPr>
          <w:p w14:paraId="6AB499C4"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795475EE" w14:textId="77777777" w:rsidTr="0050448F">
        <w:tblPrEx>
          <w:jc w:val="center"/>
        </w:tblPrEx>
        <w:tc>
          <w:tcPr>
            <w:tcW w:w="2592" w:type="dxa"/>
          </w:tcPr>
          <w:p w14:paraId="04AFEA3D" w14:textId="77777777" w:rsidR="004E5641" w:rsidRPr="00D40C5C" w:rsidRDefault="004E5641" w:rsidP="0050448F">
            <w:pPr>
              <w:rPr>
                <w:rFonts w:ascii="Arial" w:eastAsia="Arial" w:hAnsi="Arial"/>
              </w:rPr>
            </w:pPr>
            <w:r w:rsidRPr="00D40C5C">
              <w:rPr>
                <w:rFonts w:ascii="Arial" w:eastAsia="Arial" w:hAnsi="Arial"/>
              </w:rPr>
              <w:t>3-52</w:t>
            </w:r>
          </w:p>
        </w:tc>
        <w:tc>
          <w:tcPr>
            <w:tcW w:w="0" w:type="auto"/>
          </w:tcPr>
          <w:p w14:paraId="6BB9C88D" w14:textId="77777777" w:rsidR="004E5641" w:rsidRPr="00D40C5C" w:rsidRDefault="004E5641" w:rsidP="0050448F">
            <w:pPr>
              <w:rPr>
                <w:rFonts w:ascii="Arial" w:eastAsia="Arial" w:hAnsi="Arial"/>
              </w:rPr>
            </w:pPr>
            <w:r w:rsidRPr="00D40C5C">
              <w:rPr>
                <w:rFonts w:ascii="Arial" w:eastAsia="Arial" w:hAnsi="Arial"/>
              </w:rPr>
              <w:t>Needle Rock Point</w:t>
            </w:r>
          </w:p>
        </w:tc>
        <w:tc>
          <w:tcPr>
            <w:tcW w:w="0" w:type="auto"/>
          </w:tcPr>
          <w:p w14:paraId="514FB15F" w14:textId="77777777" w:rsidR="004E5641" w:rsidRPr="00D40C5C" w:rsidRDefault="004E5641" w:rsidP="0050448F">
            <w:pPr>
              <w:rPr>
                <w:rFonts w:ascii="Arial" w:eastAsia="Arial" w:hAnsi="Arial"/>
              </w:rPr>
            </w:pPr>
            <w:r w:rsidRPr="00D40C5C">
              <w:rPr>
                <w:rFonts w:ascii="Arial" w:eastAsia="Arial" w:hAnsi="Arial"/>
              </w:rPr>
              <w:t>Santa Cruz</w:t>
            </w:r>
          </w:p>
        </w:tc>
      </w:tr>
      <w:tr w:rsidR="004E5641" w:rsidRPr="00D40C5C" w14:paraId="72D01877" w14:textId="77777777" w:rsidTr="0050448F">
        <w:tblPrEx>
          <w:jc w:val="center"/>
        </w:tblPrEx>
        <w:tc>
          <w:tcPr>
            <w:tcW w:w="2592" w:type="dxa"/>
          </w:tcPr>
          <w:p w14:paraId="383D254C" w14:textId="77777777" w:rsidR="004E5641" w:rsidRPr="00D40C5C" w:rsidRDefault="004E5641" w:rsidP="0050448F">
            <w:pPr>
              <w:rPr>
                <w:rFonts w:ascii="Arial" w:eastAsia="Arial" w:hAnsi="Arial"/>
              </w:rPr>
            </w:pPr>
            <w:r w:rsidRPr="00D40C5C">
              <w:rPr>
                <w:rFonts w:ascii="Arial" w:eastAsia="Arial" w:hAnsi="Arial"/>
              </w:rPr>
              <w:t>3-53</w:t>
            </w:r>
          </w:p>
        </w:tc>
        <w:tc>
          <w:tcPr>
            <w:tcW w:w="0" w:type="auto"/>
          </w:tcPr>
          <w:p w14:paraId="1CCC9593" w14:textId="77777777" w:rsidR="004E5641" w:rsidRPr="00D40C5C" w:rsidRDefault="004E5641" w:rsidP="0050448F">
            <w:pPr>
              <w:rPr>
                <w:rFonts w:ascii="Arial" w:eastAsia="Arial" w:hAnsi="Arial"/>
              </w:rPr>
            </w:pPr>
            <w:r w:rsidRPr="00D40C5C">
              <w:rPr>
                <w:rFonts w:ascii="Arial" w:eastAsia="Arial" w:hAnsi="Arial"/>
              </w:rPr>
              <w:t>Foothill</w:t>
            </w:r>
          </w:p>
        </w:tc>
        <w:tc>
          <w:tcPr>
            <w:tcW w:w="0" w:type="auto"/>
          </w:tcPr>
          <w:p w14:paraId="6F92EE62" w14:textId="77777777" w:rsidR="004E5641" w:rsidRPr="00D40C5C" w:rsidRDefault="004E5641" w:rsidP="0050448F">
            <w:pPr>
              <w:rPr>
                <w:rFonts w:ascii="Arial" w:eastAsia="Arial" w:hAnsi="Arial"/>
              </w:rPr>
            </w:pPr>
            <w:r w:rsidRPr="00D40C5C">
              <w:rPr>
                <w:rFonts w:ascii="Arial" w:eastAsia="Arial" w:hAnsi="Arial"/>
              </w:rPr>
              <w:t>Santa Barbara</w:t>
            </w:r>
          </w:p>
        </w:tc>
      </w:tr>
    </w:tbl>
    <w:p w14:paraId="3447789B" w14:textId="77777777" w:rsidR="004E5641" w:rsidRPr="00D40C5C" w:rsidRDefault="004E5641" w:rsidP="004E5641">
      <w:pPr>
        <w:pStyle w:val="BodyText"/>
      </w:pPr>
      <w:r w:rsidRPr="00D40C5C">
        <w:t>Groundwater basin locations shown in Figure 2-2.</w:t>
      </w:r>
    </w:p>
    <w:p w14:paraId="34EA9106" w14:textId="4AE78637" w:rsidR="004E5641" w:rsidRDefault="00FB662B" w:rsidP="004E5641">
      <w:pPr>
        <w:pStyle w:val="Heading5Numberless"/>
      </w:pPr>
      <w:r>
        <w:t>Table</w:t>
      </w:r>
      <w:r w:rsidR="004E5641">
        <w:t xml:space="preserve"> 3</w:t>
      </w:r>
      <w:r w:rsidR="006E51F5">
        <w:t>.3.2.1 General Objectives</w:t>
      </w:r>
      <w:r w:rsidR="004E5641">
        <w:t>—Other Organics</w:t>
      </w:r>
    </w:p>
    <w:p w14:paraId="25CA6E4B" w14:textId="6EDEA9A9" w:rsidR="004E5641" w:rsidRDefault="004E5641" w:rsidP="004E5641">
      <w:pPr>
        <w:pStyle w:val="Heading6Numberless"/>
      </w:pPr>
      <w:bookmarkStart w:id="1988" w:name="proposed-basin-plan-amendment-7"/>
      <w:r>
        <w:t xml:space="preserve">Original </w:t>
      </w:r>
      <w:r w:rsidR="00446C97">
        <w:t>t</w:t>
      </w:r>
      <w:r>
        <w:t>able</w:t>
      </w:r>
    </w:p>
    <w:p w14:paraId="61F6084A"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 xml:space="preserve">Methylene Blue Activated Substances </w:t>
      </w:r>
      <w:r w:rsidRPr="00D40C5C">
        <w:rPr>
          <w:rFonts w:ascii="Arial" w:eastAsia="Times New Roman" w:hAnsi="Arial" w:cs="Arial"/>
          <w:sz w:val="18"/>
          <w:szCs w:val="18"/>
        </w:rPr>
        <w:tab/>
        <w:t>0.2 mg/L</w:t>
      </w:r>
    </w:p>
    <w:p w14:paraId="36A8DEF1"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henols</w:t>
      </w:r>
      <w:r w:rsidRPr="00D40C5C">
        <w:rPr>
          <w:rFonts w:ascii="Arial" w:eastAsia="Times New Roman" w:hAnsi="Arial" w:cs="Arial"/>
          <w:sz w:val="18"/>
          <w:szCs w:val="18"/>
        </w:rPr>
        <w:tab/>
        <w:t>0.1 mg/L</w:t>
      </w:r>
    </w:p>
    <w:p w14:paraId="077D9826"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CB's</w:t>
      </w:r>
      <w:r w:rsidRPr="00D40C5C">
        <w:rPr>
          <w:rFonts w:ascii="Arial" w:eastAsia="Times New Roman" w:hAnsi="Arial" w:cs="Arial"/>
          <w:sz w:val="18"/>
          <w:szCs w:val="18"/>
        </w:rPr>
        <w:tab/>
        <w:t xml:space="preserve">0.3 </w:t>
      </w:r>
      <w:r w:rsidRPr="00D40C5C">
        <w:rPr>
          <w:rFonts w:ascii="Arial" w:eastAsia="Times New Roman" w:hAnsi="Arial" w:cs="Arial"/>
          <w:sz w:val="18"/>
          <w:szCs w:val="18"/>
        </w:rPr>
        <w:sym w:font="Symbol" w:char="F06D"/>
      </w:r>
      <w:r w:rsidRPr="00D40C5C">
        <w:rPr>
          <w:rFonts w:ascii="Arial" w:eastAsia="Times New Roman" w:hAnsi="Arial" w:cs="Arial"/>
          <w:sz w:val="18"/>
          <w:szCs w:val="18"/>
        </w:rPr>
        <w:t>g/L</w:t>
      </w:r>
    </w:p>
    <w:p w14:paraId="7842A00D" w14:textId="77777777" w:rsidR="004E5641" w:rsidRPr="00D40C5C" w:rsidRDefault="004E5641" w:rsidP="004E5641">
      <w:pPr>
        <w:tabs>
          <w:tab w:val="decimal" w:pos="3780"/>
        </w:tabs>
        <w:spacing w:before="0" w:line="240" w:lineRule="auto"/>
        <w:ind w:left="288"/>
        <w:rPr>
          <w:rFonts w:ascii="Arial" w:eastAsia="Times New Roman" w:hAnsi="Arial" w:cs="Arial"/>
          <w:sz w:val="18"/>
          <w:szCs w:val="18"/>
        </w:rPr>
      </w:pPr>
      <w:r w:rsidRPr="00D40C5C">
        <w:rPr>
          <w:rFonts w:ascii="Arial" w:eastAsia="Times New Roman" w:hAnsi="Arial" w:cs="Arial"/>
          <w:sz w:val="18"/>
          <w:szCs w:val="18"/>
        </w:rPr>
        <w:t>Phthalate Esters</w:t>
      </w:r>
      <w:r w:rsidRPr="00D40C5C">
        <w:rPr>
          <w:rFonts w:ascii="Arial" w:eastAsia="Times New Roman" w:hAnsi="Arial" w:cs="Arial"/>
          <w:sz w:val="18"/>
          <w:szCs w:val="18"/>
        </w:rPr>
        <w:tab/>
        <w:t xml:space="preserve">0.002 </w:t>
      </w:r>
      <w:r w:rsidRPr="00D40C5C">
        <w:rPr>
          <w:rFonts w:ascii="Arial" w:eastAsia="Times New Roman" w:hAnsi="Arial" w:cs="Arial"/>
          <w:sz w:val="18"/>
          <w:szCs w:val="18"/>
        </w:rPr>
        <w:sym w:font="Symbol" w:char="F06D"/>
      </w:r>
      <w:r w:rsidRPr="00D40C5C">
        <w:rPr>
          <w:rFonts w:ascii="Arial" w:eastAsia="Times New Roman" w:hAnsi="Arial" w:cs="Arial"/>
          <w:sz w:val="18"/>
          <w:szCs w:val="18"/>
        </w:rPr>
        <w:t>g/L</w:t>
      </w:r>
    </w:p>
    <w:p w14:paraId="2F03000B" w14:textId="77777777" w:rsidR="004E5641" w:rsidRPr="00D40C5C" w:rsidRDefault="004E5641" w:rsidP="004E5641">
      <w:pPr>
        <w:pStyle w:val="BodyText"/>
      </w:pPr>
    </w:p>
    <w:p w14:paraId="21258070" w14:textId="2E026274" w:rsidR="004E5641" w:rsidRDefault="004E5641" w:rsidP="004E5641">
      <w:pPr>
        <w:pStyle w:val="Heading6Numberless"/>
      </w:pPr>
      <w:r>
        <w:lastRenderedPageBreak/>
        <w:t xml:space="preserve">Revised </w:t>
      </w:r>
      <w:r w:rsidR="00446C97">
        <w:t>t</w:t>
      </w:r>
      <w:r>
        <w:t>able</w:t>
      </w:r>
    </w:p>
    <w:tbl>
      <w:tblPr>
        <w:tblW w:w="0" w:type="auto"/>
        <w:tblBorders>
          <w:top w:val="single" w:sz="4" w:space="0" w:color="auto"/>
          <w:bottom w:val="single" w:sz="4" w:space="0" w:color="auto"/>
        </w:tblBorders>
        <w:tblLook w:val="04A0" w:firstRow="1" w:lastRow="0" w:firstColumn="1" w:lastColumn="0" w:noHBand="0" w:noVBand="1"/>
      </w:tblPr>
      <w:tblGrid>
        <w:gridCol w:w="4246"/>
        <w:gridCol w:w="1356"/>
      </w:tblGrid>
      <w:tr w:rsidR="009C2494" w:rsidRPr="00D40C5C" w14:paraId="52354CDD" w14:textId="77777777" w:rsidTr="00CF0B1A">
        <w:tc>
          <w:tcPr>
            <w:tcW w:w="0" w:type="auto"/>
          </w:tcPr>
          <w:p w14:paraId="5F8027EB" w14:textId="77777777" w:rsidR="009C2494" w:rsidRPr="00D40C5C" w:rsidRDefault="009C2494" w:rsidP="0050448F">
            <w:pPr>
              <w:keepNext/>
              <w:rPr>
                <w:rFonts w:ascii="Arial" w:eastAsia="Arial" w:hAnsi="Arial"/>
              </w:rPr>
            </w:pPr>
            <w:r w:rsidRPr="00D40C5C">
              <w:rPr>
                <w:rFonts w:ascii="Arial" w:eastAsia="Arial" w:hAnsi="Arial"/>
              </w:rPr>
              <w:t>Methylene Blue Activated Substances</w:t>
            </w:r>
          </w:p>
        </w:tc>
        <w:tc>
          <w:tcPr>
            <w:tcW w:w="0" w:type="auto"/>
          </w:tcPr>
          <w:p w14:paraId="52884E6B" w14:textId="77777777" w:rsidR="009C2494" w:rsidRPr="00D40C5C" w:rsidRDefault="009C2494" w:rsidP="0050448F">
            <w:pPr>
              <w:jc w:val="right"/>
              <w:rPr>
                <w:rFonts w:ascii="Arial" w:eastAsia="Arial" w:hAnsi="Arial"/>
              </w:rPr>
            </w:pPr>
            <w:r w:rsidRPr="00D40C5C">
              <w:rPr>
                <w:rFonts w:ascii="Arial" w:eastAsia="Arial" w:hAnsi="Arial"/>
              </w:rPr>
              <w:t>0.2 mg/L</w:t>
            </w:r>
          </w:p>
        </w:tc>
      </w:tr>
      <w:tr w:rsidR="009C2494" w:rsidRPr="00D40C5C" w14:paraId="42B7CDB3" w14:textId="77777777" w:rsidTr="00CF0B1A">
        <w:tc>
          <w:tcPr>
            <w:tcW w:w="0" w:type="auto"/>
          </w:tcPr>
          <w:p w14:paraId="61D2AD00" w14:textId="77777777" w:rsidR="009C2494" w:rsidRPr="00D40C5C" w:rsidRDefault="009C2494" w:rsidP="0050448F">
            <w:pPr>
              <w:keepNext/>
              <w:rPr>
                <w:rFonts w:ascii="Arial" w:eastAsia="Arial" w:hAnsi="Arial"/>
              </w:rPr>
            </w:pPr>
            <w:r w:rsidRPr="00D40C5C">
              <w:rPr>
                <w:rFonts w:ascii="Arial" w:eastAsia="Arial" w:hAnsi="Arial"/>
              </w:rPr>
              <w:t>Phenols</w:t>
            </w:r>
          </w:p>
        </w:tc>
        <w:tc>
          <w:tcPr>
            <w:tcW w:w="0" w:type="auto"/>
          </w:tcPr>
          <w:p w14:paraId="6A43B65C" w14:textId="77777777" w:rsidR="009C2494" w:rsidRPr="00D40C5C" w:rsidRDefault="009C2494" w:rsidP="0050448F">
            <w:pPr>
              <w:jc w:val="right"/>
              <w:rPr>
                <w:rFonts w:ascii="Arial" w:eastAsia="Arial" w:hAnsi="Arial"/>
              </w:rPr>
            </w:pPr>
            <w:r w:rsidRPr="00D40C5C">
              <w:rPr>
                <w:rFonts w:ascii="Arial" w:eastAsia="Arial" w:hAnsi="Arial"/>
              </w:rPr>
              <w:t>0.1 mg/L</w:t>
            </w:r>
          </w:p>
        </w:tc>
      </w:tr>
      <w:tr w:rsidR="009C2494" w:rsidRPr="00D40C5C" w14:paraId="44755B91" w14:textId="77777777" w:rsidTr="00CF0B1A">
        <w:tc>
          <w:tcPr>
            <w:tcW w:w="0" w:type="auto"/>
          </w:tcPr>
          <w:p w14:paraId="205B238C" w14:textId="77777777" w:rsidR="009C2494" w:rsidRPr="00D40C5C" w:rsidRDefault="009C2494" w:rsidP="0050448F">
            <w:pPr>
              <w:keepNext/>
              <w:rPr>
                <w:rFonts w:ascii="Arial" w:eastAsia="Arial" w:hAnsi="Arial"/>
              </w:rPr>
            </w:pPr>
            <w:r w:rsidRPr="00D40C5C">
              <w:rPr>
                <w:rFonts w:ascii="Arial" w:eastAsia="Arial" w:hAnsi="Arial"/>
              </w:rPr>
              <w:t>PCB’s</w:t>
            </w:r>
          </w:p>
        </w:tc>
        <w:tc>
          <w:tcPr>
            <w:tcW w:w="0" w:type="auto"/>
          </w:tcPr>
          <w:p w14:paraId="636F6B54" w14:textId="77777777" w:rsidR="009C2494" w:rsidRPr="00D40C5C" w:rsidRDefault="009C2494" w:rsidP="0050448F">
            <w:pPr>
              <w:jc w:val="right"/>
              <w:rPr>
                <w:rFonts w:ascii="Arial" w:eastAsia="Arial" w:hAnsi="Arial"/>
              </w:rPr>
            </w:pPr>
            <w:r w:rsidRPr="00D40C5C">
              <w:rPr>
                <w:rFonts w:ascii="Arial" w:eastAsia="Arial" w:hAnsi="Arial"/>
              </w:rPr>
              <w:t xml:space="preserve">0.3 </w:t>
            </w:r>
            <w:proofErr w:type="spellStart"/>
            <w:r w:rsidRPr="00D40C5C">
              <w:rPr>
                <w:rFonts w:ascii="Arial" w:eastAsia="Arial" w:hAnsi="Arial"/>
              </w:rPr>
              <w:t>μg</w:t>
            </w:r>
            <w:proofErr w:type="spellEnd"/>
            <w:r w:rsidRPr="00D40C5C">
              <w:rPr>
                <w:rFonts w:ascii="Arial" w:eastAsia="Arial" w:hAnsi="Arial"/>
              </w:rPr>
              <w:t>/L</w:t>
            </w:r>
          </w:p>
        </w:tc>
      </w:tr>
      <w:tr w:rsidR="009C2494" w:rsidRPr="00D40C5C" w14:paraId="180EF16E" w14:textId="77777777" w:rsidTr="00CF0B1A">
        <w:tc>
          <w:tcPr>
            <w:tcW w:w="0" w:type="auto"/>
          </w:tcPr>
          <w:p w14:paraId="6546B2A6" w14:textId="77777777" w:rsidR="009C2494" w:rsidRPr="00D40C5C" w:rsidRDefault="009C2494" w:rsidP="0050448F">
            <w:pPr>
              <w:rPr>
                <w:rFonts w:ascii="Arial" w:eastAsia="Arial" w:hAnsi="Arial"/>
              </w:rPr>
            </w:pPr>
            <w:r w:rsidRPr="00D40C5C">
              <w:rPr>
                <w:rFonts w:ascii="Arial" w:eastAsia="Arial" w:hAnsi="Arial"/>
              </w:rPr>
              <w:t>Phthalate Esters</w:t>
            </w:r>
          </w:p>
        </w:tc>
        <w:tc>
          <w:tcPr>
            <w:tcW w:w="0" w:type="auto"/>
          </w:tcPr>
          <w:p w14:paraId="64407680" w14:textId="77777777" w:rsidR="009C2494" w:rsidRPr="00D40C5C" w:rsidRDefault="009C2494" w:rsidP="0050448F">
            <w:pPr>
              <w:jc w:val="right"/>
              <w:rPr>
                <w:rFonts w:ascii="Arial" w:eastAsia="Arial" w:hAnsi="Arial"/>
              </w:rPr>
            </w:pPr>
            <w:r w:rsidRPr="00D40C5C">
              <w:rPr>
                <w:rFonts w:ascii="Arial" w:eastAsia="Arial" w:hAnsi="Arial"/>
              </w:rPr>
              <w:t xml:space="preserve">0.002 </w:t>
            </w:r>
            <w:proofErr w:type="spellStart"/>
            <w:r w:rsidRPr="00D40C5C">
              <w:rPr>
                <w:rFonts w:ascii="Arial" w:eastAsia="Arial" w:hAnsi="Arial"/>
              </w:rPr>
              <w:t>μg</w:t>
            </w:r>
            <w:proofErr w:type="spellEnd"/>
            <w:r w:rsidRPr="00D40C5C">
              <w:rPr>
                <w:rFonts w:ascii="Arial" w:eastAsia="Arial" w:hAnsi="Arial"/>
              </w:rPr>
              <w:t>/L</w:t>
            </w:r>
          </w:p>
        </w:tc>
      </w:tr>
    </w:tbl>
    <w:p w14:paraId="10596708" w14:textId="77777777" w:rsidR="004E5641" w:rsidRPr="00D40C5C" w:rsidRDefault="004E5641" w:rsidP="004E5641">
      <w:pPr>
        <w:pStyle w:val="BodyText"/>
      </w:pPr>
    </w:p>
    <w:bookmarkEnd w:id="1988"/>
    <w:p w14:paraId="50D2502F" w14:textId="0BD1F8A9" w:rsidR="004E5641" w:rsidRDefault="00FB662B" w:rsidP="004E5641">
      <w:pPr>
        <w:pStyle w:val="Heading5Numberless"/>
      </w:pPr>
      <w:r>
        <w:lastRenderedPageBreak/>
        <w:t>Table</w:t>
      </w:r>
      <w:r w:rsidR="004E5641">
        <w:t xml:space="preserve"> 3-1</w:t>
      </w:r>
    </w:p>
    <w:p w14:paraId="2F5AF058" w14:textId="6EC4B6E9" w:rsidR="004E5641" w:rsidRDefault="004E5641" w:rsidP="004E5641">
      <w:pPr>
        <w:pStyle w:val="Heading6Numberless"/>
      </w:pPr>
      <w:r>
        <w:t xml:space="preserve">Original </w:t>
      </w:r>
      <w:r w:rsidR="00446C97">
        <w:t>t</w:t>
      </w:r>
      <w:r>
        <w:t>able</w:t>
      </w:r>
    </w:p>
    <w:p w14:paraId="11D9A98F" w14:textId="21DA1C47" w:rsidR="0002511F" w:rsidRDefault="0002511F" w:rsidP="004E5641">
      <w:pPr>
        <w:pStyle w:val="Heading6Numberless"/>
      </w:pPr>
      <w:r>
        <w:rPr>
          <w:noProof/>
        </w:rPr>
        <w:drawing>
          <wp:inline distT="0" distB="0" distL="0" distR="0" wp14:anchorId="477B89DD" wp14:editId="5E838981">
            <wp:extent cx="5943600" cy="7387590"/>
            <wp:effectExtent l="0" t="0" r="0" b="3810"/>
            <wp:docPr id="1270587545" name="Picture 1" descr="Original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87545" name="Picture 1" descr="Original Table 3-1 Guidelines for Interpretation of Quality of Water for Irrigation"/>
                    <pic:cNvPicPr/>
                  </pic:nvPicPr>
                  <pic:blipFill>
                    <a:blip r:embed="rId40"/>
                    <a:stretch>
                      <a:fillRect/>
                    </a:stretch>
                  </pic:blipFill>
                  <pic:spPr>
                    <a:xfrm>
                      <a:off x="0" y="0"/>
                      <a:ext cx="5943600" cy="7387590"/>
                    </a:xfrm>
                    <a:prstGeom prst="rect">
                      <a:avLst/>
                    </a:prstGeom>
                  </pic:spPr>
                </pic:pic>
              </a:graphicData>
            </a:graphic>
          </wp:inline>
        </w:drawing>
      </w:r>
    </w:p>
    <w:p w14:paraId="6FF85EC6" w14:textId="11DAE458" w:rsidR="004E5641" w:rsidRDefault="004E5641" w:rsidP="004E5641">
      <w:pPr>
        <w:pStyle w:val="Heading6Numberless"/>
      </w:pPr>
      <w:r>
        <w:lastRenderedPageBreak/>
        <w:t xml:space="preserve">Revised </w:t>
      </w:r>
      <w:r w:rsidR="00446C97">
        <w:t>t</w:t>
      </w:r>
      <w:r>
        <w:t>able</w:t>
      </w:r>
    </w:p>
    <w:p w14:paraId="2658C625" w14:textId="6E68C1A8" w:rsidR="004E5641" w:rsidRPr="00BC1494" w:rsidRDefault="004E5641" w:rsidP="004E5641">
      <w:pPr>
        <w:keepNext/>
        <w:spacing w:after="120" w:line="240" w:lineRule="auto"/>
        <w:rPr>
          <w:rFonts w:ascii="Arial" w:eastAsia="Arial" w:hAnsi="Arial" w:cs="Times New Roman"/>
          <w:b/>
          <w:bCs/>
          <w:iCs/>
        </w:rPr>
      </w:pPr>
      <w:bookmarkStart w:id="1989" w:name="_Toc118282686"/>
      <w:r w:rsidRPr="00BC1494">
        <w:rPr>
          <w:rFonts w:ascii="Arial" w:eastAsia="Arial" w:hAnsi="Arial" w:cs="Times New Roman"/>
          <w:b/>
          <w:bCs/>
          <w:iCs/>
        </w:rPr>
        <w:t>Table 3-</w:t>
      </w:r>
      <w:r w:rsidRPr="00BC1494">
        <w:rPr>
          <w:rFonts w:ascii="Arial" w:eastAsia="Arial" w:hAnsi="Arial" w:cs="Times New Roman"/>
          <w:b/>
          <w:bCs/>
          <w:iCs/>
        </w:rPr>
        <w:fldChar w:fldCharType="begin"/>
      </w:r>
      <w:r w:rsidRPr="00BC1494">
        <w:rPr>
          <w:rFonts w:ascii="Arial" w:eastAsia="Arial" w:hAnsi="Arial" w:cs="Times New Roman"/>
          <w:b/>
          <w:bCs/>
          <w:iCs/>
        </w:rPr>
        <w:instrText xml:space="preserve"> SEQ Table \* ARABIC \r 1 </w:instrText>
      </w:r>
      <w:r w:rsidRPr="00BC1494">
        <w:rPr>
          <w:rFonts w:ascii="Arial" w:eastAsia="Arial" w:hAnsi="Arial" w:cs="Times New Roman"/>
          <w:b/>
          <w:bCs/>
          <w:iCs/>
        </w:rPr>
        <w:fldChar w:fldCharType="separate"/>
      </w:r>
      <w:r w:rsidR="00694BFD">
        <w:rPr>
          <w:rFonts w:ascii="Arial" w:eastAsia="Arial" w:hAnsi="Arial" w:cs="Times New Roman"/>
          <w:b/>
          <w:bCs/>
          <w:iCs/>
          <w:noProof/>
        </w:rPr>
        <w:t>1</w:t>
      </w:r>
      <w:r w:rsidRPr="00BC1494">
        <w:rPr>
          <w:rFonts w:ascii="Arial" w:eastAsia="Arial" w:hAnsi="Arial" w:cs="Times New Roman"/>
          <w:b/>
          <w:bCs/>
          <w:iCs/>
          <w:noProof/>
        </w:rPr>
        <w:fldChar w:fldCharType="end"/>
      </w:r>
      <w:r w:rsidRPr="00BC1494">
        <w:rPr>
          <w:rFonts w:ascii="Arial" w:eastAsia="Arial" w:hAnsi="Arial" w:cs="Times New Roman"/>
          <w:b/>
          <w:bCs/>
          <w:iCs/>
        </w:rPr>
        <w:t xml:space="preserve">. Guidelines for Interpretation of Quality of Water for </w:t>
      </w:r>
      <w:proofErr w:type="spellStart"/>
      <w:r w:rsidRPr="00BC1494">
        <w:rPr>
          <w:rFonts w:ascii="Arial" w:eastAsia="Arial" w:hAnsi="Arial" w:cs="Times New Roman"/>
          <w:b/>
          <w:bCs/>
          <w:iCs/>
        </w:rPr>
        <w:t>Irrigation</w:t>
      </w:r>
      <w:r w:rsidRPr="00BC1494">
        <w:rPr>
          <w:rFonts w:ascii="Arial" w:eastAsia="Arial" w:hAnsi="Arial" w:cs="Times New Roman"/>
          <w:b/>
          <w:bCs/>
          <w:iCs/>
          <w:vertAlign w:val="superscript"/>
        </w:rPr>
        <w:t>a</w:t>
      </w:r>
      <w:bookmarkEnd w:id="1989"/>
      <w:proofErr w:type="spellEnd"/>
    </w:p>
    <w:tbl>
      <w:tblPr>
        <w:tblStyle w:val="Custom8"/>
        <w:tblW w:w="9485" w:type="dxa"/>
        <w:tblLayout w:type="fixed"/>
        <w:tblLook w:val="0020" w:firstRow="1" w:lastRow="0" w:firstColumn="0" w:lastColumn="0" w:noHBand="0" w:noVBand="0"/>
      </w:tblPr>
      <w:tblGrid>
        <w:gridCol w:w="3762"/>
        <w:gridCol w:w="1705"/>
        <w:gridCol w:w="2312"/>
        <w:gridCol w:w="1706"/>
      </w:tblGrid>
      <w:tr w:rsidR="004E5641" w:rsidRPr="00BC1494" w14:paraId="22AE2FB7" w14:textId="77777777" w:rsidTr="0050448F">
        <w:trPr>
          <w:cnfStyle w:val="100000000000" w:firstRow="1" w:lastRow="0" w:firstColumn="0" w:lastColumn="0" w:oddVBand="0" w:evenVBand="0" w:oddHBand="0" w:evenHBand="0" w:firstRowFirstColumn="0" w:firstRowLastColumn="0" w:lastRowFirstColumn="0" w:lastRowLastColumn="0"/>
        </w:trPr>
        <w:tc>
          <w:tcPr>
            <w:tcW w:w="3762" w:type="dxa"/>
            <w:vMerge w:val="restart"/>
            <w:tcBorders>
              <w:top w:val="single" w:sz="8" w:space="0" w:color="auto"/>
            </w:tcBorders>
          </w:tcPr>
          <w:p w14:paraId="36B648CB" w14:textId="77777777" w:rsidR="004E5641" w:rsidRPr="00BC1494" w:rsidRDefault="004E5641" w:rsidP="0050448F">
            <w:pPr>
              <w:rPr>
                <w:rFonts w:eastAsia="Arial"/>
              </w:rPr>
            </w:pPr>
            <w:r w:rsidRPr="00BC1494">
              <w:rPr>
                <w:rFonts w:eastAsia="Arial"/>
              </w:rPr>
              <w:t>Problem and Related Constituent</w:t>
            </w:r>
          </w:p>
        </w:tc>
        <w:tc>
          <w:tcPr>
            <w:tcW w:w="5723" w:type="dxa"/>
            <w:gridSpan w:val="3"/>
            <w:tcBorders>
              <w:top w:val="single" w:sz="8" w:space="0" w:color="auto"/>
            </w:tcBorders>
          </w:tcPr>
          <w:p w14:paraId="0A1354F0" w14:textId="77777777" w:rsidR="004E5641" w:rsidRPr="00BC1494" w:rsidRDefault="004E5641" w:rsidP="0050448F">
            <w:pPr>
              <w:jc w:val="center"/>
              <w:rPr>
                <w:rFonts w:eastAsia="Arial"/>
              </w:rPr>
            </w:pPr>
            <w:r w:rsidRPr="00BC1494">
              <w:rPr>
                <w:rFonts w:eastAsia="Arial"/>
              </w:rPr>
              <w:t>Water Quality Guidelines</w:t>
            </w:r>
          </w:p>
        </w:tc>
      </w:tr>
      <w:tr w:rsidR="004E5641" w:rsidRPr="00BC1494" w14:paraId="3A05A914" w14:textId="77777777" w:rsidTr="0050448F">
        <w:tblPrEx>
          <w:jc w:val="center"/>
        </w:tblPrEx>
        <w:tc>
          <w:tcPr>
            <w:tcW w:w="3762" w:type="dxa"/>
            <w:vMerge/>
            <w:tcBorders>
              <w:bottom w:val="single" w:sz="4" w:space="0" w:color="auto"/>
            </w:tcBorders>
          </w:tcPr>
          <w:p w14:paraId="0F693F9F" w14:textId="77777777" w:rsidR="004E5641" w:rsidRPr="00BC1494" w:rsidRDefault="004E5641" w:rsidP="0050448F">
            <w:pPr>
              <w:rPr>
                <w:rFonts w:ascii="Arial" w:eastAsia="Arial" w:hAnsi="Arial"/>
              </w:rPr>
            </w:pPr>
          </w:p>
        </w:tc>
        <w:tc>
          <w:tcPr>
            <w:tcW w:w="1705" w:type="dxa"/>
            <w:tcBorders>
              <w:top w:val="single" w:sz="4" w:space="0" w:color="auto"/>
              <w:bottom w:val="single" w:sz="4" w:space="0" w:color="auto"/>
            </w:tcBorders>
            <w:vAlign w:val="bottom"/>
          </w:tcPr>
          <w:p w14:paraId="53BA7CD2" w14:textId="77777777" w:rsidR="004E5641" w:rsidRPr="00BC1494" w:rsidRDefault="004E5641" w:rsidP="0050448F">
            <w:pPr>
              <w:jc w:val="right"/>
              <w:rPr>
                <w:rFonts w:ascii="Arial" w:eastAsia="Arial" w:hAnsi="Arial"/>
              </w:rPr>
            </w:pPr>
            <w:r w:rsidRPr="00BC1494">
              <w:rPr>
                <w:rFonts w:ascii="Arial" w:eastAsia="Arial" w:hAnsi="Arial"/>
              </w:rPr>
              <w:t>No Problem</w:t>
            </w:r>
          </w:p>
        </w:tc>
        <w:tc>
          <w:tcPr>
            <w:tcW w:w="2312" w:type="dxa"/>
            <w:tcBorders>
              <w:top w:val="single" w:sz="4" w:space="0" w:color="auto"/>
              <w:bottom w:val="single" w:sz="4" w:space="0" w:color="auto"/>
            </w:tcBorders>
            <w:vAlign w:val="bottom"/>
          </w:tcPr>
          <w:p w14:paraId="345357C3" w14:textId="77777777" w:rsidR="004E5641" w:rsidRPr="00BC1494" w:rsidRDefault="004E5641" w:rsidP="0050448F">
            <w:pPr>
              <w:jc w:val="right"/>
              <w:rPr>
                <w:rFonts w:ascii="Arial" w:eastAsia="Arial" w:hAnsi="Arial"/>
              </w:rPr>
            </w:pPr>
            <w:r w:rsidRPr="00BC1494">
              <w:rPr>
                <w:rFonts w:ascii="Arial" w:eastAsia="Arial" w:hAnsi="Arial"/>
              </w:rPr>
              <w:t>Increasing Problems</w:t>
            </w:r>
          </w:p>
        </w:tc>
        <w:tc>
          <w:tcPr>
            <w:tcW w:w="1706" w:type="dxa"/>
            <w:tcBorders>
              <w:top w:val="single" w:sz="4" w:space="0" w:color="auto"/>
              <w:bottom w:val="single" w:sz="4" w:space="0" w:color="auto"/>
            </w:tcBorders>
            <w:vAlign w:val="bottom"/>
          </w:tcPr>
          <w:p w14:paraId="7C5A94A6" w14:textId="77777777" w:rsidR="004E5641" w:rsidRPr="00BC1494" w:rsidRDefault="004E5641" w:rsidP="0050448F">
            <w:pPr>
              <w:jc w:val="right"/>
              <w:rPr>
                <w:rFonts w:ascii="Arial" w:eastAsia="Arial" w:hAnsi="Arial"/>
              </w:rPr>
            </w:pPr>
            <w:r w:rsidRPr="00BC1494">
              <w:rPr>
                <w:rFonts w:ascii="Arial" w:eastAsia="Arial" w:hAnsi="Arial"/>
              </w:rPr>
              <w:t>Severe</w:t>
            </w:r>
          </w:p>
        </w:tc>
      </w:tr>
      <w:tr w:rsidR="004E5641" w:rsidRPr="00BC1494" w14:paraId="4C1EAAA6" w14:textId="77777777" w:rsidTr="0050448F">
        <w:tblPrEx>
          <w:jc w:val="center"/>
        </w:tblPrEx>
        <w:tc>
          <w:tcPr>
            <w:tcW w:w="3762" w:type="dxa"/>
            <w:tcBorders>
              <w:top w:val="single" w:sz="4" w:space="0" w:color="auto"/>
            </w:tcBorders>
          </w:tcPr>
          <w:p w14:paraId="06343903" w14:textId="77777777" w:rsidR="004E5641" w:rsidRPr="00BC1494" w:rsidRDefault="004E5641" w:rsidP="0050448F">
            <w:pPr>
              <w:rPr>
                <w:rFonts w:ascii="Arial" w:eastAsia="Arial" w:hAnsi="Arial"/>
              </w:rPr>
            </w:pPr>
            <w:proofErr w:type="spellStart"/>
            <w:r w:rsidRPr="00BC1494">
              <w:rPr>
                <w:rFonts w:ascii="Arial" w:eastAsia="Arial" w:hAnsi="Arial"/>
              </w:rPr>
              <w:t>Salinity</w:t>
            </w:r>
            <w:r w:rsidRPr="00BC1494">
              <w:rPr>
                <w:rFonts w:ascii="Arial" w:eastAsia="Arial" w:hAnsi="Arial"/>
                <w:vertAlign w:val="superscript"/>
              </w:rPr>
              <w:t>b</w:t>
            </w:r>
            <w:proofErr w:type="spellEnd"/>
          </w:p>
        </w:tc>
        <w:tc>
          <w:tcPr>
            <w:tcW w:w="1705" w:type="dxa"/>
            <w:tcBorders>
              <w:top w:val="single" w:sz="4" w:space="0" w:color="auto"/>
            </w:tcBorders>
          </w:tcPr>
          <w:p w14:paraId="1C7BEC47" w14:textId="77777777" w:rsidR="004E5641" w:rsidRPr="00BC1494" w:rsidRDefault="004E5641" w:rsidP="0050448F">
            <w:pPr>
              <w:rPr>
                <w:rFonts w:ascii="Arial" w:eastAsia="Arial" w:hAnsi="Arial"/>
              </w:rPr>
            </w:pPr>
          </w:p>
        </w:tc>
        <w:tc>
          <w:tcPr>
            <w:tcW w:w="2312" w:type="dxa"/>
            <w:tcBorders>
              <w:top w:val="single" w:sz="4" w:space="0" w:color="auto"/>
            </w:tcBorders>
          </w:tcPr>
          <w:p w14:paraId="59241E82" w14:textId="77777777" w:rsidR="004E5641" w:rsidRPr="00BC1494" w:rsidRDefault="004E5641" w:rsidP="0050448F">
            <w:pPr>
              <w:rPr>
                <w:rFonts w:ascii="Arial" w:eastAsia="Arial" w:hAnsi="Arial"/>
              </w:rPr>
            </w:pPr>
          </w:p>
        </w:tc>
        <w:tc>
          <w:tcPr>
            <w:tcW w:w="1706" w:type="dxa"/>
            <w:tcBorders>
              <w:top w:val="single" w:sz="4" w:space="0" w:color="auto"/>
            </w:tcBorders>
          </w:tcPr>
          <w:p w14:paraId="59B33C57" w14:textId="77777777" w:rsidR="004E5641" w:rsidRPr="00BC1494" w:rsidRDefault="004E5641" w:rsidP="0050448F">
            <w:pPr>
              <w:rPr>
                <w:rFonts w:ascii="Arial" w:eastAsia="Arial" w:hAnsi="Arial"/>
              </w:rPr>
            </w:pPr>
          </w:p>
        </w:tc>
      </w:tr>
      <w:tr w:rsidR="004E5641" w:rsidRPr="00BC1494" w14:paraId="76875F9A" w14:textId="77777777" w:rsidTr="0050448F">
        <w:tblPrEx>
          <w:jc w:val="center"/>
        </w:tblPrEx>
        <w:tc>
          <w:tcPr>
            <w:tcW w:w="3762" w:type="dxa"/>
          </w:tcPr>
          <w:p w14:paraId="4F85825D" w14:textId="77777777" w:rsidR="004E5641" w:rsidRPr="00BC1494" w:rsidRDefault="004E5641" w:rsidP="0050448F">
            <w:pPr>
              <w:ind w:left="360"/>
              <w:rPr>
                <w:rFonts w:ascii="Arial" w:eastAsia="Arial" w:hAnsi="Arial"/>
              </w:rPr>
            </w:pPr>
            <w:r w:rsidRPr="00BC1494">
              <w:rPr>
                <w:rFonts w:ascii="Arial" w:eastAsia="Arial" w:hAnsi="Arial"/>
              </w:rPr>
              <w:t xml:space="preserve">EC of irrigation water, </w:t>
            </w:r>
            <w:proofErr w:type="spellStart"/>
            <w:r w:rsidRPr="00BC1494">
              <w:rPr>
                <w:rFonts w:ascii="Arial" w:eastAsia="Arial" w:hAnsi="Arial"/>
              </w:rPr>
              <w:t>mmho</w:t>
            </w:r>
            <w:proofErr w:type="spellEnd"/>
            <w:r w:rsidRPr="00BC1494">
              <w:rPr>
                <w:rFonts w:ascii="Arial" w:eastAsia="Arial" w:hAnsi="Arial"/>
              </w:rPr>
              <w:t>/cm</w:t>
            </w:r>
          </w:p>
        </w:tc>
        <w:tc>
          <w:tcPr>
            <w:tcW w:w="1705" w:type="dxa"/>
          </w:tcPr>
          <w:p w14:paraId="4FE6FE61" w14:textId="77777777" w:rsidR="004E5641" w:rsidRPr="00BC1494" w:rsidRDefault="004E5641" w:rsidP="0050448F">
            <w:pPr>
              <w:jc w:val="right"/>
              <w:rPr>
                <w:rFonts w:ascii="Arial" w:eastAsia="Arial" w:hAnsi="Arial"/>
              </w:rPr>
            </w:pPr>
            <w:r w:rsidRPr="00BC1494">
              <w:rPr>
                <w:rFonts w:ascii="Arial" w:eastAsia="Arial" w:hAnsi="Arial"/>
              </w:rPr>
              <w:t>&lt;0.75</w:t>
            </w:r>
          </w:p>
        </w:tc>
        <w:tc>
          <w:tcPr>
            <w:tcW w:w="2312" w:type="dxa"/>
          </w:tcPr>
          <w:p w14:paraId="6BB9ABD9" w14:textId="77777777" w:rsidR="004E5641" w:rsidRPr="00BC1494" w:rsidRDefault="004E5641" w:rsidP="0050448F">
            <w:pPr>
              <w:jc w:val="right"/>
              <w:rPr>
                <w:rFonts w:ascii="Arial" w:eastAsia="Arial" w:hAnsi="Arial"/>
              </w:rPr>
            </w:pPr>
            <w:r w:rsidRPr="00BC1494">
              <w:rPr>
                <w:rFonts w:ascii="Arial" w:eastAsia="Arial" w:hAnsi="Arial"/>
              </w:rPr>
              <w:t>0.75–3.0</w:t>
            </w:r>
          </w:p>
        </w:tc>
        <w:tc>
          <w:tcPr>
            <w:tcW w:w="1706" w:type="dxa"/>
          </w:tcPr>
          <w:p w14:paraId="4D029127"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619B1983" w14:textId="77777777" w:rsidTr="0050448F">
        <w:tblPrEx>
          <w:jc w:val="center"/>
        </w:tblPrEx>
        <w:tc>
          <w:tcPr>
            <w:tcW w:w="3762" w:type="dxa"/>
          </w:tcPr>
          <w:p w14:paraId="426BA05D" w14:textId="77777777" w:rsidR="004E5641" w:rsidRPr="00BC1494" w:rsidRDefault="004E5641" w:rsidP="0050448F">
            <w:pPr>
              <w:rPr>
                <w:rFonts w:ascii="Arial" w:eastAsia="Arial" w:hAnsi="Arial"/>
              </w:rPr>
            </w:pPr>
            <w:r w:rsidRPr="00BC1494">
              <w:rPr>
                <w:rFonts w:ascii="Arial" w:eastAsia="Arial" w:hAnsi="Arial"/>
              </w:rPr>
              <w:t>Permeability</w:t>
            </w:r>
          </w:p>
        </w:tc>
        <w:tc>
          <w:tcPr>
            <w:tcW w:w="1705" w:type="dxa"/>
          </w:tcPr>
          <w:p w14:paraId="35F3EEB8" w14:textId="77777777" w:rsidR="004E5641" w:rsidRPr="00BC1494" w:rsidRDefault="004E5641" w:rsidP="0050448F">
            <w:pPr>
              <w:rPr>
                <w:rFonts w:ascii="Arial" w:eastAsia="Arial" w:hAnsi="Arial"/>
              </w:rPr>
            </w:pPr>
          </w:p>
        </w:tc>
        <w:tc>
          <w:tcPr>
            <w:tcW w:w="2312" w:type="dxa"/>
          </w:tcPr>
          <w:p w14:paraId="6A19E800" w14:textId="77777777" w:rsidR="004E5641" w:rsidRPr="00BC1494" w:rsidRDefault="004E5641" w:rsidP="0050448F">
            <w:pPr>
              <w:rPr>
                <w:rFonts w:ascii="Arial" w:eastAsia="Arial" w:hAnsi="Arial"/>
              </w:rPr>
            </w:pPr>
          </w:p>
        </w:tc>
        <w:tc>
          <w:tcPr>
            <w:tcW w:w="1706" w:type="dxa"/>
          </w:tcPr>
          <w:p w14:paraId="7EE63C0F" w14:textId="77777777" w:rsidR="004E5641" w:rsidRPr="00BC1494" w:rsidRDefault="004E5641" w:rsidP="0050448F">
            <w:pPr>
              <w:rPr>
                <w:rFonts w:ascii="Arial" w:eastAsia="Arial" w:hAnsi="Arial"/>
              </w:rPr>
            </w:pPr>
          </w:p>
        </w:tc>
      </w:tr>
      <w:tr w:rsidR="004E5641" w:rsidRPr="00BC1494" w14:paraId="3ADCBC4D" w14:textId="77777777" w:rsidTr="0050448F">
        <w:tblPrEx>
          <w:jc w:val="center"/>
        </w:tblPrEx>
        <w:tc>
          <w:tcPr>
            <w:tcW w:w="3762" w:type="dxa"/>
          </w:tcPr>
          <w:p w14:paraId="162E9F6B" w14:textId="77777777" w:rsidR="004E5641" w:rsidRPr="00BC1494" w:rsidRDefault="004E5641" w:rsidP="0050448F">
            <w:pPr>
              <w:ind w:left="360"/>
              <w:rPr>
                <w:rFonts w:ascii="Arial" w:eastAsia="Arial" w:hAnsi="Arial"/>
              </w:rPr>
            </w:pPr>
            <w:r w:rsidRPr="00BC1494">
              <w:rPr>
                <w:rFonts w:ascii="Arial" w:eastAsia="Arial" w:hAnsi="Arial"/>
              </w:rPr>
              <w:t xml:space="preserve">EC of irrigation water, </w:t>
            </w:r>
            <w:proofErr w:type="spellStart"/>
            <w:r w:rsidRPr="00BC1494">
              <w:rPr>
                <w:rFonts w:ascii="Arial" w:eastAsia="Arial" w:hAnsi="Arial"/>
              </w:rPr>
              <w:t>mmho</w:t>
            </w:r>
            <w:proofErr w:type="spellEnd"/>
            <w:r w:rsidRPr="00BC1494">
              <w:rPr>
                <w:rFonts w:ascii="Arial" w:eastAsia="Arial" w:hAnsi="Arial"/>
              </w:rPr>
              <w:t>/cm</w:t>
            </w:r>
          </w:p>
        </w:tc>
        <w:tc>
          <w:tcPr>
            <w:tcW w:w="1705" w:type="dxa"/>
          </w:tcPr>
          <w:p w14:paraId="15A683C5" w14:textId="77777777" w:rsidR="004E5641" w:rsidRPr="00BC1494" w:rsidRDefault="004E5641" w:rsidP="0050448F">
            <w:pPr>
              <w:jc w:val="right"/>
              <w:rPr>
                <w:rFonts w:ascii="Arial" w:eastAsia="Arial" w:hAnsi="Arial"/>
              </w:rPr>
            </w:pPr>
            <w:r w:rsidRPr="00BC1494">
              <w:rPr>
                <w:rFonts w:ascii="Arial" w:eastAsia="Arial" w:hAnsi="Arial"/>
              </w:rPr>
              <w:t>&gt;0.5</w:t>
            </w:r>
          </w:p>
        </w:tc>
        <w:tc>
          <w:tcPr>
            <w:tcW w:w="2312" w:type="dxa"/>
          </w:tcPr>
          <w:p w14:paraId="3019E360" w14:textId="77777777" w:rsidR="004E5641" w:rsidRPr="00BC1494" w:rsidRDefault="004E5641" w:rsidP="0050448F">
            <w:pPr>
              <w:jc w:val="right"/>
              <w:rPr>
                <w:rFonts w:ascii="Arial" w:eastAsia="Arial" w:hAnsi="Arial"/>
              </w:rPr>
            </w:pPr>
            <w:r w:rsidRPr="00BC1494">
              <w:rPr>
                <w:rFonts w:ascii="Arial" w:eastAsia="Arial" w:hAnsi="Arial"/>
              </w:rPr>
              <w:t>&lt;0.5</w:t>
            </w:r>
          </w:p>
        </w:tc>
        <w:tc>
          <w:tcPr>
            <w:tcW w:w="1706" w:type="dxa"/>
          </w:tcPr>
          <w:p w14:paraId="6C34A64D" w14:textId="77777777" w:rsidR="004E5641" w:rsidRPr="00BC1494" w:rsidRDefault="004E5641" w:rsidP="0050448F">
            <w:pPr>
              <w:jc w:val="right"/>
              <w:rPr>
                <w:rFonts w:ascii="Arial" w:eastAsia="Arial" w:hAnsi="Arial"/>
              </w:rPr>
            </w:pPr>
            <w:r w:rsidRPr="00BC1494">
              <w:rPr>
                <w:rFonts w:ascii="Arial" w:eastAsia="Arial" w:hAnsi="Arial"/>
              </w:rPr>
              <w:t>&lt;0.2</w:t>
            </w:r>
          </w:p>
        </w:tc>
      </w:tr>
      <w:tr w:rsidR="004E5641" w:rsidRPr="00BC1494" w14:paraId="382EC0D7" w14:textId="77777777" w:rsidTr="0050448F">
        <w:tblPrEx>
          <w:jc w:val="center"/>
        </w:tblPrEx>
        <w:tc>
          <w:tcPr>
            <w:tcW w:w="3762" w:type="dxa"/>
          </w:tcPr>
          <w:p w14:paraId="4130B834" w14:textId="77777777" w:rsidR="004E5641" w:rsidRPr="00BC1494" w:rsidRDefault="004E5641" w:rsidP="0050448F">
            <w:pPr>
              <w:ind w:left="360"/>
              <w:rPr>
                <w:rFonts w:ascii="Arial" w:eastAsia="Arial" w:hAnsi="Arial"/>
              </w:rPr>
            </w:pPr>
            <w:r w:rsidRPr="00BC1494">
              <w:rPr>
                <w:rFonts w:ascii="Arial" w:eastAsia="Arial" w:hAnsi="Arial"/>
              </w:rPr>
              <w:t xml:space="preserve">SAR, </w:t>
            </w:r>
            <w:proofErr w:type="spellStart"/>
            <w:r w:rsidRPr="00BC1494">
              <w:rPr>
                <w:rFonts w:ascii="Arial" w:eastAsia="Arial" w:hAnsi="Arial"/>
              </w:rPr>
              <w:t>adjusted</w:t>
            </w:r>
            <w:r w:rsidRPr="00BC1494">
              <w:rPr>
                <w:rFonts w:ascii="Arial" w:eastAsia="Arial" w:hAnsi="Arial"/>
                <w:vertAlign w:val="superscript"/>
              </w:rPr>
              <w:t>c</w:t>
            </w:r>
            <w:proofErr w:type="spellEnd"/>
          </w:p>
        </w:tc>
        <w:tc>
          <w:tcPr>
            <w:tcW w:w="1705" w:type="dxa"/>
          </w:tcPr>
          <w:p w14:paraId="051781C1" w14:textId="77777777" w:rsidR="004E5641" w:rsidRPr="00BC1494" w:rsidRDefault="004E5641" w:rsidP="0050448F">
            <w:pPr>
              <w:jc w:val="right"/>
              <w:rPr>
                <w:rFonts w:ascii="Arial" w:eastAsia="Arial" w:hAnsi="Arial"/>
              </w:rPr>
            </w:pPr>
            <w:r w:rsidRPr="00BC1494">
              <w:rPr>
                <w:rFonts w:ascii="Arial" w:eastAsia="Arial" w:hAnsi="Arial"/>
              </w:rPr>
              <w:t>&lt;6.0</w:t>
            </w:r>
          </w:p>
        </w:tc>
        <w:tc>
          <w:tcPr>
            <w:tcW w:w="2312" w:type="dxa"/>
          </w:tcPr>
          <w:p w14:paraId="71D97AF0" w14:textId="77777777" w:rsidR="004E5641" w:rsidRPr="00BC1494" w:rsidRDefault="004E5641" w:rsidP="0050448F">
            <w:pPr>
              <w:jc w:val="right"/>
              <w:rPr>
                <w:rFonts w:ascii="Arial" w:eastAsia="Arial" w:hAnsi="Arial"/>
              </w:rPr>
            </w:pPr>
            <w:r w:rsidRPr="00BC1494">
              <w:rPr>
                <w:rFonts w:ascii="Arial" w:eastAsia="Arial" w:hAnsi="Arial"/>
              </w:rPr>
              <w:t>6.0–9.0</w:t>
            </w:r>
          </w:p>
        </w:tc>
        <w:tc>
          <w:tcPr>
            <w:tcW w:w="1706" w:type="dxa"/>
          </w:tcPr>
          <w:p w14:paraId="3F4E415F" w14:textId="77777777" w:rsidR="004E5641" w:rsidRPr="00BC1494" w:rsidRDefault="004E5641" w:rsidP="0050448F">
            <w:pPr>
              <w:jc w:val="right"/>
              <w:rPr>
                <w:rFonts w:ascii="Arial" w:eastAsia="Arial" w:hAnsi="Arial"/>
              </w:rPr>
            </w:pPr>
            <w:r w:rsidRPr="00BC1494">
              <w:rPr>
                <w:rFonts w:ascii="Arial" w:eastAsia="Arial" w:hAnsi="Arial"/>
              </w:rPr>
              <w:t>&gt;9.0</w:t>
            </w:r>
          </w:p>
        </w:tc>
      </w:tr>
      <w:tr w:rsidR="004E5641" w:rsidRPr="00BC1494" w14:paraId="43A78C60" w14:textId="77777777" w:rsidTr="0050448F">
        <w:tblPrEx>
          <w:jc w:val="center"/>
        </w:tblPrEx>
        <w:tc>
          <w:tcPr>
            <w:tcW w:w="3762" w:type="dxa"/>
          </w:tcPr>
          <w:p w14:paraId="74A8BE16" w14:textId="77777777" w:rsidR="004E5641" w:rsidRPr="00BC1494" w:rsidRDefault="004E5641" w:rsidP="0050448F">
            <w:pPr>
              <w:rPr>
                <w:rFonts w:ascii="Arial" w:eastAsia="Arial" w:hAnsi="Arial"/>
              </w:rPr>
            </w:pPr>
            <w:r w:rsidRPr="00BC1494">
              <w:rPr>
                <w:rFonts w:ascii="Arial" w:eastAsia="Arial" w:hAnsi="Arial"/>
              </w:rPr>
              <w:t xml:space="preserve">Specific ion </w:t>
            </w:r>
            <w:proofErr w:type="spellStart"/>
            <w:r w:rsidRPr="00BC1494">
              <w:rPr>
                <w:rFonts w:ascii="Arial" w:eastAsia="Arial" w:hAnsi="Arial"/>
              </w:rPr>
              <w:t>toxicity</w:t>
            </w:r>
            <w:r w:rsidRPr="00BC1494">
              <w:rPr>
                <w:rFonts w:ascii="Arial" w:eastAsia="Arial" w:hAnsi="Arial"/>
                <w:vertAlign w:val="superscript"/>
              </w:rPr>
              <w:t>d</w:t>
            </w:r>
            <w:proofErr w:type="spellEnd"/>
            <w:r w:rsidRPr="00BC1494">
              <w:rPr>
                <w:rFonts w:ascii="Arial" w:eastAsia="Arial" w:hAnsi="Arial"/>
              </w:rPr>
              <w:t xml:space="preserve"> from root absorption</w:t>
            </w:r>
          </w:p>
        </w:tc>
        <w:tc>
          <w:tcPr>
            <w:tcW w:w="1705" w:type="dxa"/>
          </w:tcPr>
          <w:p w14:paraId="089144DC" w14:textId="77777777" w:rsidR="004E5641" w:rsidRPr="00BC1494" w:rsidRDefault="004E5641" w:rsidP="0050448F">
            <w:pPr>
              <w:rPr>
                <w:rFonts w:ascii="Arial" w:eastAsia="Arial" w:hAnsi="Arial"/>
              </w:rPr>
            </w:pPr>
          </w:p>
        </w:tc>
        <w:tc>
          <w:tcPr>
            <w:tcW w:w="2312" w:type="dxa"/>
          </w:tcPr>
          <w:p w14:paraId="480B70EE" w14:textId="77777777" w:rsidR="004E5641" w:rsidRPr="00BC1494" w:rsidRDefault="004E5641" w:rsidP="0050448F">
            <w:pPr>
              <w:rPr>
                <w:rFonts w:ascii="Arial" w:eastAsia="Arial" w:hAnsi="Arial"/>
              </w:rPr>
            </w:pPr>
          </w:p>
        </w:tc>
        <w:tc>
          <w:tcPr>
            <w:tcW w:w="1706" w:type="dxa"/>
          </w:tcPr>
          <w:p w14:paraId="79F83F76" w14:textId="77777777" w:rsidR="004E5641" w:rsidRPr="00BC1494" w:rsidRDefault="004E5641" w:rsidP="0050448F">
            <w:pPr>
              <w:rPr>
                <w:rFonts w:ascii="Arial" w:eastAsia="Arial" w:hAnsi="Arial"/>
              </w:rPr>
            </w:pPr>
          </w:p>
        </w:tc>
      </w:tr>
      <w:tr w:rsidR="004E5641" w:rsidRPr="00BC1494" w14:paraId="71446225" w14:textId="77777777" w:rsidTr="0050448F">
        <w:tblPrEx>
          <w:jc w:val="center"/>
        </w:tblPrEx>
        <w:tc>
          <w:tcPr>
            <w:tcW w:w="3762" w:type="dxa"/>
          </w:tcPr>
          <w:p w14:paraId="0DC1181E" w14:textId="77777777" w:rsidR="004E5641" w:rsidRPr="00BC1494" w:rsidRDefault="004E5641" w:rsidP="0050448F">
            <w:pPr>
              <w:ind w:left="360"/>
              <w:rPr>
                <w:rFonts w:ascii="Arial" w:eastAsia="Arial" w:hAnsi="Arial"/>
              </w:rPr>
            </w:pPr>
            <w:r w:rsidRPr="00BC1494">
              <w:rPr>
                <w:rFonts w:ascii="Arial" w:eastAsia="Arial" w:hAnsi="Arial"/>
              </w:rPr>
              <w:t>Sodium (evaluate by adjusted SAR)</w:t>
            </w:r>
          </w:p>
        </w:tc>
        <w:tc>
          <w:tcPr>
            <w:tcW w:w="1705" w:type="dxa"/>
          </w:tcPr>
          <w:p w14:paraId="43C6F730" w14:textId="77777777" w:rsidR="004E5641" w:rsidRPr="00BC1494" w:rsidRDefault="004E5641" w:rsidP="0050448F">
            <w:pPr>
              <w:jc w:val="right"/>
              <w:rPr>
                <w:rFonts w:ascii="Arial" w:eastAsia="Arial" w:hAnsi="Arial"/>
              </w:rPr>
            </w:pPr>
            <w:r w:rsidRPr="00BC1494">
              <w:rPr>
                <w:rFonts w:ascii="Arial" w:eastAsia="Arial" w:hAnsi="Arial"/>
              </w:rPr>
              <w:t>&lt;3</w:t>
            </w:r>
          </w:p>
        </w:tc>
        <w:tc>
          <w:tcPr>
            <w:tcW w:w="2312" w:type="dxa"/>
          </w:tcPr>
          <w:p w14:paraId="4305C06F" w14:textId="77777777" w:rsidR="004E5641" w:rsidRPr="00BC1494" w:rsidRDefault="004E5641" w:rsidP="0050448F">
            <w:pPr>
              <w:jc w:val="right"/>
              <w:rPr>
                <w:rFonts w:ascii="Arial" w:eastAsia="Arial" w:hAnsi="Arial"/>
              </w:rPr>
            </w:pPr>
            <w:r w:rsidRPr="00BC1494">
              <w:rPr>
                <w:rFonts w:ascii="Arial" w:eastAsia="Arial" w:hAnsi="Arial"/>
              </w:rPr>
              <w:t>3.0–9.0</w:t>
            </w:r>
          </w:p>
        </w:tc>
        <w:tc>
          <w:tcPr>
            <w:tcW w:w="1706" w:type="dxa"/>
          </w:tcPr>
          <w:p w14:paraId="4EB42D8D" w14:textId="77777777" w:rsidR="004E5641" w:rsidRPr="00BC1494" w:rsidRDefault="004E5641" w:rsidP="0050448F">
            <w:pPr>
              <w:jc w:val="right"/>
              <w:rPr>
                <w:rFonts w:ascii="Arial" w:eastAsia="Arial" w:hAnsi="Arial"/>
              </w:rPr>
            </w:pPr>
            <w:r w:rsidRPr="00BC1494">
              <w:rPr>
                <w:rFonts w:ascii="Arial" w:eastAsia="Arial" w:hAnsi="Arial"/>
              </w:rPr>
              <w:t>&gt;9.0</w:t>
            </w:r>
          </w:p>
        </w:tc>
      </w:tr>
      <w:tr w:rsidR="004E5641" w:rsidRPr="00BC1494" w14:paraId="4BEB4AA2" w14:textId="77777777" w:rsidTr="0050448F">
        <w:tblPrEx>
          <w:jc w:val="center"/>
        </w:tblPrEx>
        <w:tc>
          <w:tcPr>
            <w:tcW w:w="3762" w:type="dxa"/>
          </w:tcPr>
          <w:p w14:paraId="6776232B" w14:textId="77777777" w:rsidR="004E5641" w:rsidRPr="00BC1494" w:rsidRDefault="004E5641" w:rsidP="0050448F">
            <w:pPr>
              <w:ind w:left="360"/>
              <w:rPr>
                <w:rFonts w:ascii="Arial" w:eastAsia="Arial" w:hAnsi="Arial"/>
              </w:rPr>
            </w:pPr>
            <w:r w:rsidRPr="00BC1494">
              <w:rPr>
                <w:rFonts w:ascii="Arial" w:eastAsia="Arial" w:hAnsi="Arial"/>
              </w:rPr>
              <w:t>Chloride</w:t>
            </w:r>
          </w:p>
        </w:tc>
        <w:tc>
          <w:tcPr>
            <w:tcW w:w="1705" w:type="dxa"/>
          </w:tcPr>
          <w:p w14:paraId="3A302108" w14:textId="77777777" w:rsidR="004E5641" w:rsidRPr="00BC1494" w:rsidRDefault="004E5641" w:rsidP="0050448F">
            <w:pPr>
              <w:rPr>
                <w:rFonts w:ascii="Arial" w:eastAsia="Arial" w:hAnsi="Arial"/>
              </w:rPr>
            </w:pPr>
          </w:p>
        </w:tc>
        <w:tc>
          <w:tcPr>
            <w:tcW w:w="2312" w:type="dxa"/>
          </w:tcPr>
          <w:p w14:paraId="637005C6" w14:textId="77777777" w:rsidR="004E5641" w:rsidRPr="00BC1494" w:rsidRDefault="004E5641" w:rsidP="0050448F">
            <w:pPr>
              <w:rPr>
                <w:rFonts w:ascii="Arial" w:eastAsia="Arial" w:hAnsi="Arial"/>
              </w:rPr>
            </w:pPr>
          </w:p>
        </w:tc>
        <w:tc>
          <w:tcPr>
            <w:tcW w:w="1706" w:type="dxa"/>
          </w:tcPr>
          <w:p w14:paraId="5B9A5CE9" w14:textId="77777777" w:rsidR="004E5641" w:rsidRPr="00BC1494" w:rsidRDefault="004E5641" w:rsidP="0050448F">
            <w:pPr>
              <w:rPr>
                <w:rFonts w:ascii="Arial" w:eastAsia="Arial" w:hAnsi="Arial"/>
              </w:rPr>
            </w:pPr>
          </w:p>
        </w:tc>
      </w:tr>
      <w:tr w:rsidR="004E5641" w:rsidRPr="00BC1494" w14:paraId="01643528" w14:textId="77777777" w:rsidTr="0050448F">
        <w:tblPrEx>
          <w:jc w:val="center"/>
        </w:tblPrEx>
        <w:tc>
          <w:tcPr>
            <w:tcW w:w="3762" w:type="dxa"/>
          </w:tcPr>
          <w:p w14:paraId="1C9B0996"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02CB8614" w14:textId="77777777" w:rsidR="004E5641" w:rsidRPr="00BC1494" w:rsidRDefault="004E5641" w:rsidP="0050448F">
            <w:pPr>
              <w:jc w:val="right"/>
              <w:rPr>
                <w:rFonts w:ascii="Arial" w:eastAsia="Arial" w:hAnsi="Arial"/>
              </w:rPr>
            </w:pPr>
            <w:r w:rsidRPr="00BC1494">
              <w:rPr>
                <w:rFonts w:ascii="Arial" w:eastAsia="Arial" w:hAnsi="Arial"/>
              </w:rPr>
              <w:t>&lt;4</w:t>
            </w:r>
          </w:p>
        </w:tc>
        <w:tc>
          <w:tcPr>
            <w:tcW w:w="2312" w:type="dxa"/>
          </w:tcPr>
          <w:p w14:paraId="54E364C9" w14:textId="77777777" w:rsidR="004E5641" w:rsidRPr="00BC1494" w:rsidRDefault="004E5641" w:rsidP="0050448F">
            <w:pPr>
              <w:jc w:val="right"/>
              <w:rPr>
                <w:rFonts w:ascii="Arial" w:eastAsia="Arial" w:hAnsi="Arial"/>
              </w:rPr>
            </w:pPr>
            <w:r w:rsidRPr="00BC1494">
              <w:rPr>
                <w:rFonts w:ascii="Arial" w:eastAsia="Arial" w:hAnsi="Arial"/>
              </w:rPr>
              <w:t>4.0–10</w:t>
            </w:r>
          </w:p>
        </w:tc>
        <w:tc>
          <w:tcPr>
            <w:tcW w:w="1706" w:type="dxa"/>
          </w:tcPr>
          <w:p w14:paraId="329E63B7" w14:textId="77777777" w:rsidR="004E5641" w:rsidRPr="00BC1494" w:rsidRDefault="004E5641" w:rsidP="0050448F">
            <w:pPr>
              <w:jc w:val="right"/>
              <w:rPr>
                <w:rFonts w:ascii="Arial" w:eastAsia="Arial" w:hAnsi="Arial"/>
              </w:rPr>
            </w:pPr>
            <w:r w:rsidRPr="00BC1494">
              <w:rPr>
                <w:rFonts w:ascii="Arial" w:eastAsia="Arial" w:hAnsi="Arial"/>
              </w:rPr>
              <w:t>&gt;10</w:t>
            </w:r>
          </w:p>
        </w:tc>
      </w:tr>
      <w:tr w:rsidR="004E5641" w:rsidRPr="00BC1494" w14:paraId="46BE2847" w14:textId="77777777" w:rsidTr="0050448F">
        <w:tblPrEx>
          <w:jc w:val="center"/>
        </w:tblPrEx>
        <w:tc>
          <w:tcPr>
            <w:tcW w:w="3762" w:type="dxa"/>
          </w:tcPr>
          <w:p w14:paraId="7C57F28E"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5501262D" w14:textId="77777777" w:rsidR="004E5641" w:rsidRPr="00BC1494" w:rsidRDefault="004E5641" w:rsidP="0050448F">
            <w:pPr>
              <w:jc w:val="right"/>
              <w:rPr>
                <w:rFonts w:ascii="Arial" w:eastAsia="Arial" w:hAnsi="Arial"/>
              </w:rPr>
            </w:pPr>
            <w:r w:rsidRPr="00BC1494">
              <w:rPr>
                <w:rFonts w:ascii="Arial" w:eastAsia="Arial" w:hAnsi="Arial"/>
              </w:rPr>
              <w:t>&lt;142</w:t>
            </w:r>
          </w:p>
        </w:tc>
        <w:tc>
          <w:tcPr>
            <w:tcW w:w="2312" w:type="dxa"/>
          </w:tcPr>
          <w:p w14:paraId="282263A4" w14:textId="77777777" w:rsidR="004E5641" w:rsidRPr="00BC1494" w:rsidRDefault="004E5641" w:rsidP="0050448F">
            <w:pPr>
              <w:jc w:val="right"/>
              <w:rPr>
                <w:rFonts w:ascii="Arial" w:eastAsia="Arial" w:hAnsi="Arial"/>
              </w:rPr>
            </w:pPr>
            <w:r w:rsidRPr="00BC1494">
              <w:rPr>
                <w:rFonts w:ascii="Arial" w:eastAsia="Arial" w:hAnsi="Arial"/>
              </w:rPr>
              <w:t>142–355</w:t>
            </w:r>
          </w:p>
        </w:tc>
        <w:tc>
          <w:tcPr>
            <w:tcW w:w="1706" w:type="dxa"/>
          </w:tcPr>
          <w:p w14:paraId="4A555582" w14:textId="77777777" w:rsidR="004E5641" w:rsidRPr="00BC1494" w:rsidRDefault="004E5641" w:rsidP="0050448F">
            <w:pPr>
              <w:jc w:val="right"/>
              <w:rPr>
                <w:rFonts w:ascii="Arial" w:eastAsia="Arial" w:hAnsi="Arial"/>
              </w:rPr>
            </w:pPr>
            <w:r w:rsidRPr="00BC1494">
              <w:rPr>
                <w:rFonts w:ascii="Arial" w:eastAsia="Arial" w:hAnsi="Arial"/>
              </w:rPr>
              <w:t>&gt;355</w:t>
            </w:r>
          </w:p>
        </w:tc>
      </w:tr>
      <w:tr w:rsidR="004E5641" w:rsidRPr="00BC1494" w14:paraId="123667F6" w14:textId="77777777" w:rsidTr="0050448F">
        <w:tblPrEx>
          <w:jc w:val="center"/>
        </w:tblPrEx>
        <w:tc>
          <w:tcPr>
            <w:tcW w:w="3762" w:type="dxa"/>
          </w:tcPr>
          <w:p w14:paraId="081C13A6" w14:textId="77777777" w:rsidR="004E5641" w:rsidRPr="00BC1494" w:rsidRDefault="004E5641" w:rsidP="0050448F">
            <w:pPr>
              <w:ind w:left="360"/>
              <w:rPr>
                <w:rFonts w:ascii="Arial" w:eastAsia="Arial" w:hAnsi="Arial"/>
              </w:rPr>
            </w:pPr>
            <w:r w:rsidRPr="00BC1494">
              <w:rPr>
                <w:rFonts w:ascii="Arial" w:eastAsia="Arial" w:hAnsi="Arial"/>
              </w:rPr>
              <w:t>Boron, mg/L</w:t>
            </w:r>
          </w:p>
        </w:tc>
        <w:tc>
          <w:tcPr>
            <w:tcW w:w="1705" w:type="dxa"/>
          </w:tcPr>
          <w:p w14:paraId="382A7157" w14:textId="77777777" w:rsidR="004E5641" w:rsidRPr="00BC1494" w:rsidRDefault="004E5641" w:rsidP="0050448F">
            <w:pPr>
              <w:jc w:val="right"/>
              <w:rPr>
                <w:rFonts w:ascii="Arial" w:eastAsia="Arial" w:hAnsi="Arial"/>
              </w:rPr>
            </w:pPr>
            <w:r w:rsidRPr="00BC1494">
              <w:rPr>
                <w:rFonts w:ascii="Arial" w:eastAsia="Arial" w:hAnsi="Arial"/>
              </w:rPr>
              <w:t>&lt;0.5</w:t>
            </w:r>
          </w:p>
        </w:tc>
        <w:tc>
          <w:tcPr>
            <w:tcW w:w="2312" w:type="dxa"/>
          </w:tcPr>
          <w:p w14:paraId="4F4AEC9F" w14:textId="77777777" w:rsidR="004E5641" w:rsidRPr="00BC1494" w:rsidRDefault="004E5641" w:rsidP="0050448F">
            <w:pPr>
              <w:jc w:val="right"/>
              <w:rPr>
                <w:rFonts w:ascii="Arial" w:eastAsia="Arial" w:hAnsi="Arial"/>
              </w:rPr>
            </w:pPr>
            <w:r w:rsidRPr="00BC1494">
              <w:rPr>
                <w:rFonts w:ascii="Arial" w:eastAsia="Arial" w:hAnsi="Arial"/>
              </w:rPr>
              <w:t>0.5–2.0</w:t>
            </w:r>
          </w:p>
        </w:tc>
        <w:tc>
          <w:tcPr>
            <w:tcW w:w="1706" w:type="dxa"/>
          </w:tcPr>
          <w:p w14:paraId="08647DAF" w14:textId="77777777" w:rsidR="004E5641" w:rsidRPr="00BC1494" w:rsidRDefault="004E5641" w:rsidP="0050448F">
            <w:pPr>
              <w:jc w:val="right"/>
              <w:rPr>
                <w:rFonts w:ascii="Arial" w:eastAsia="Arial" w:hAnsi="Arial"/>
              </w:rPr>
            </w:pPr>
            <w:r w:rsidRPr="00BC1494">
              <w:rPr>
                <w:rFonts w:ascii="Arial" w:eastAsia="Arial" w:hAnsi="Arial"/>
              </w:rPr>
              <w:t>2.0–10.0</w:t>
            </w:r>
          </w:p>
        </w:tc>
      </w:tr>
      <w:tr w:rsidR="004E5641" w:rsidRPr="00BC1494" w14:paraId="0229A1AF" w14:textId="77777777" w:rsidTr="0050448F">
        <w:tblPrEx>
          <w:jc w:val="center"/>
        </w:tblPrEx>
        <w:tc>
          <w:tcPr>
            <w:tcW w:w="3762" w:type="dxa"/>
          </w:tcPr>
          <w:p w14:paraId="4C3F037C" w14:textId="77777777" w:rsidR="004E5641" w:rsidRPr="00BC1494" w:rsidRDefault="004E5641" w:rsidP="0050448F">
            <w:pPr>
              <w:rPr>
                <w:rFonts w:ascii="Arial" w:eastAsia="Arial" w:hAnsi="Arial"/>
              </w:rPr>
            </w:pPr>
            <w:r w:rsidRPr="00BC1494">
              <w:rPr>
                <w:rFonts w:ascii="Arial" w:eastAsia="Arial" w:hAnsi="Arial"/>
              </w:rPr>
              <w:t xml:space="preserve">Specific ion </w:t>
            </w:r>
            <w:proofErr w:type="spellStart"/>
            <w:r w:rsidRPr="00BC1494">
              <w:rPr>
                <w:rFonts w:ascii="Arial" w:eastAsia="Arial" w:hAnsi="Arial"/>
              </w:rPr>
              <w:t>toxicity</w:t>
            </w:r>
            <w:r w:rsidRPr="00BC1494">
              <w:rPr>
                <w:rFonts w:ascii="Arial" w:eastAsia="Arial" w:hAnsi="Arial"/>
                <w:vertAlign w:val="superscript"/>
              </w:rPr>
              <w:t>d</w:t>
            </w:r>
            <w:proofErr w:type="spellEnd"/>
            <w:r w:rsidRPr="00BC1494">
              <w:rPr>
                <w:rFonts w:ascii="Arial" w:eastAsia="Arial" w:hAnsi="Arial"/>
              </w:rPr>
              <w:t xml:space="preserve"> from foliar </w:t>
            </w:r>
            <w:proofErr w:type="spellStart"/>
            <w:r w:rsidRPr="00BC1494">
              <w:rPr>
                <w:rFonts w:ascii="Arial" w:eastAsia="Arial" w:hAnsi="Arial"/>
              </w:rPr>
              <w:t>absorption</w:t>
            </w:r>
            <w:r w:rsidRPr="00BC1494">
              <w:rPr>
                <w:rFonts w:ascii="Arial" w:eastAsia="Arial" w:hAnsi="Arial"/>
                <w:vertAlign w:val="superscript"/>
              </w:rPr>
              <w:t>e</w:t>
            </w:r>
            <w:proofErr w:type="spellEnd"/>
            <w:r w:rsidRPr="00BC1494">
              <w:rPr>
                <w:rFonts w:ascii="Arial" w:eastAsia="Arial" w:hAnsi="Arial"/>
              </w:rPr>
              <w:t xml:space="preserve"> (sprinklers)</w:t>
            </w:r>
          </w:p>
        </w:tc>
        <w:tc>
          <w:tcPr>
            <w:tcW w:w="1705" w:type="dxa"/>
          </w:tcPr>
          <w:p w14:paraId="287591F3" w14:textId="77777777" w:rsidR="004E5641" w:rsidRPr="00BC1494" w:rsidRDefault="004E5641" w:rsidP="0050448F">
            <w:pPr>
              <w:rPr>
                <w:rFonts w:ascii="Arial" w:eastAsia="Arial" w:hAnsi="Arial"/>
              </w:rPr>
            </w:pPr>
          </w:p>
        </w:tc>
        <w:tc>
          <w:tcPr>
            <w:tcW w:w="2312" w:type="dxa"/>
          </w:tcPr>
          <w:p w14:paraId="416CF251" w14:textId="77777777" w:rsidR="004E5641" w:rsidRPr="00BC1494" w:rsidRDefault="004E5641" w:rsidP="0050448F">
            <w:pPr>
              <w:rPr>
                <w:rFonts w:ascii="Arial" w:eastAsia="Arial" w:hAnsi="Arial"/>
              </w:rPr>
            </w:pPr>
          </w:p>
        </w:tc>
        <w:tc>
          <w:tcPr>
            <w:tcW w:w="1706" w:type="dxa"/>
          </w:tcPr>
          <w:p w14:paraId="0B98DB81" w14:textId="77777777" w:rsidR="004E5641" w:rsidRPr="00BC1494" w:rsidRDefault="004E5641" w:rsidP="0050448F">
            <w:pPr>
              <w:rPr>
                <w:rFonts w:ascii="Arial" w:eastAsia="Arial" w:hAnsi="Arial"/>
              </w:rPr>
            </w:pPr>
          </w:p>
        </w:tc>
      </w:tr>
      <w:tr w:rsidR="004E5641" w:rsidRPr="00BC1494" w14:paraId="22B40212" w14:textId="77777777" w:rsidTr="0050448F">
        <w:tblPrEx>
          <w:jc w:val="center"/>
        </w:tblPrEx>
        <w:tc>
          <w:tcPr>
            <w:tcW w:w="3762" w:type="dxa"/>
          </w:tcPr>
          <w:p w14:paraId="122C646F" w14:textId="77777777" w:rsidR="004E5641" w:rsidRPr="00BC1494" w:rsidRDefault="004E5641" w:rsidP="0050448F">
            <w:pPr>
              <w:ind w:left="360"/>
              <w:rPr>
                <w:rFonts w:ascii="Arial" w:eastAsia="Arial" w:hAnsi="Arial"/>
              </w:rPr>
            </w:pPr>
            <w:r w:rsidRPr="00BC1494">
              <w:rPr>
                <w:rFonts w:ascii="Arial" w:eastAsia="Arial" w:hAnsi="Arial"/>
              </w:rPr>
              <w:t>Sodium</w:t>
            </w:r>
          </w:p>
        </w:tc>
        <w:tc>
          <w:tcPr>
            <w:tcW w:w="1705" w:type="dxa"/>
          </w:tcPr>
          <w:p w14:paraId="4C15B019" w14:textId="77777777" w:rsidR="004E5641" w:rsidRPr="00BC1494" w:rsidRDefault="004E5641" w:rsidP="0050448F">
            <w:pPr>
              <w:rPr>
                <w:rFonts w:ascii="Arial" w:eastAsia="Arial" w:hAnsi="Arial"/>
              </w:rPr>
            </w:pPr>
          </w:p>
        </w:tc>
        <w:tc>
          <w:tcPr>
            <w:tcW w:w="2312" w:type="dxa"/>
          </w:tcPr>
          <w:p w14:paraId="77117B48" w14:textId="77777777" w:rsidR="004E5641" w:rsidRPr="00BC1494" w:rsidRDefault="004E5641" w:rsidP="0050448F">
            <w:pPr>
              <w:rPr>
                <w:rFonts w:ascii="Arial" w:eastAsia="Arial" w:hAnsi="Arial"/>
              </w:rPr>
            </w:pPr>
          </w:p>
        </w:tc>
        <w:tc>
          <w:tcPr>
            <w:tcW w:w="1706" w:type="dxa"/>
          </w:tcPr>
          <w:p w14:paraId="74B36EF1" w14:textId="77777777" w:rsidR="004E5641" w:rsidRPr="00BC1494" w:rsidRDefault="004E5641" w:rsidP="0050448F">
            <w:pPr>
              <w:rPr>
                <w:rFonts w:ascii="Arial" w:eastAsia="Arial" w:hAnsi="Arial"/>
              </w:rPr>
            </w:pPr>
          </w:p>
        </w:tc>
      </w:tr>
      <w:tr w:rsidR="004E5641" w:rsidRPr="00BC1494" w14:paraId="4FA9F80F" w14:textId="77777777" w:rsidTr="0050448F">
        <w:tblPrEx>
          <w:jc w:val="center"/>
        </w:tblPrEx>
        <w:tc>
          <w:tcPr>
            <w:tcW w:w="3762" w:type="dxa"/>
          </w:tcPr>
          <w:p w14:paraId="6EC04361"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60E5CE15" w14:textId="77777777" w:rsidR="004E5641" w:rsidRPr="00BC1494" w:rsidRDefault="004E5641" w:rsidP="0050448F">
            <w:pPr>
              <w:jc w:val="right"/>
              <w:rPr>
                <w:rFonts w:ascii="Arial" w:eastAsia="Arial" w:hAnsi="Arial"/>
              </w:rPr>
            </w:pPr>
            <w:r w:rsidRPr="00BC1494">
              <w:rPr>
                <w:rFonts w:ascii="Arial" w:eastAsia="Arial" w:hAnsi="Arial"/>
              </w:rPr>
              <w:t>&lt;3.0</w:t>
            </w:r>
          </w:p>
        </w:tc>
        <w:tc>
          <w:tcPr>
            <w:tcW w:w="2312" w:type="dxa"/>
          </w:tcPr>
          <w:p w14:paraId="6B1FE08E" w14:textId="77777777" w:rsidR="004E5641" w:rsidRPr="00BC1494" w:rsidRDefault="004E5641" w:rsidP="0050448F">
            <w:pPr>
              <w:jc w:val="right"/>
              <w:rPr>
                <w:rFonts w:ascii="Arial" w:eastAsia="Arial" w:hAnsi="Arial"/>
              </w:rPr>
            </w:pPr>
            <w:r w:rsidRPr="00BC1494">
              <w:rPr>
                <w:rFonts w:ascii="Arial" w:eastAsia="Arial" w:hAnsi="Arial"/>
              </w:rPr>
              <w:t>&gt;3.0</w:t>
            </w:r>
          </w:p>
        </w:tc>
        <w:tc>
          <w:tcPr>
            <w:tcW w:w="1706" w:type="dxa"/>
          </w:tcPr>
          <w:p w14:paraId="40F69B20"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604936AE" w14:textId="77777777" w:rsidTr="0050448F">
        <w:tblPrEx>
          <w:jc w:val="center"/>
        </w:tblPrEx>
        <w:tc>
          <w:tcPr>
            <w:tcW w:w="3762" w:type="dxa"/>
          </w:tcPr>
          <w:p w14:paraId="469E44B2"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40BE340F" w14:textId="77777777" w:rsidR="004E5641" w:rsidRPr="00BC1494" w:rsidRDefault="004E5641" w:rsidP="0050448F">
            <w:pPr>
              <w:jc w:val="right"/>
              <w:rPr>
                <w:rFonts w:ascii="Arial" w:eastAsia="Arial" w:hAnsi="Arial"/>
              </w:rPr>
            </w:pPr>
            <w:r w:rsidRPr="00BC1494">
              <w:rPr>
                <w:rFonts w:ascii="Arial" w:eastAsia="Arial" w:hAnsi="Arial"/>
              </w:rPr>
              <w:t>&lt;69</w:t>
            </w:r>
          </w:p>
        </w:tc>
        <w:tc>
          <w:tcPr>
            <w:tcW w:w="2312" w:type="dxa"/>
          </w:tcPr>
          <w:p w14:paraId="5BE003A8" w14:textId="77777777" w:rsidR="004E5641" w:rsidRPr="00BC1494" w:rsidRDefault="004E5641" w:rsidP="0050448F">
            <w:pPr>
              <w:jc w:val="right"/>
              <w:rPr>
                <w:rFonts w:ascii="Arial" w:eastAsia="Arial" w:hAnsi="Arial"/>
              </w:rPr>
            </w:pPr>
            <w:r w:rsidRPr="00BC1494">
              <w:rPr>
                <w:rFonts w:ascii="Arial" w:eastAsia="Arial" w:hAnsi="Arial"/>
              </w:rPr>
              <w:t>&gt;69</w:t>
            </w:r>
          </w:p>
        </w:tc>
        <w:tc>
          <w:tcPr>
            <w:tcW w:w="1706" w:type="dxa"/>
          </w:tcPr>
          <w:p w14:paraId="3BF92690"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6DAE34F0" w14:textId="77777777" w:rsidTr="0050448F">
        <w:tblPrEx>
          <w:jc w:val="center"/>
        </w:tblPrEx>
        <w:tc>
          <w:tcPr>
            <w:tcW w:w="3762" w:type="dxa"/>
          </w:tcPr>
          <w:p w14:paraId="73C39F47" w14:textId="77777777" w:rsidR="004E5641" w:rsidRPr="00BC1494" w:rsidRDefault="004E5641" w:rsidP="0050448F">
            <w:pPr>
              <w:ind w:left="360"/>
              <w:rPr>
                <w:rFonts w:ascii="Arial" w:eastAsia="Arial" w:hAnsi="Arial"/>
              </w:rPr>
            </w:pPr>
            <w:r w:rsidRPr="00BC1494">
              <w:rPr>
                <w:rFonts w:ascii="Arial" w:eastAsia="Arial" w:hAnsi="Arial"/>
              </w:rPr>
              <w:t>Chloride</w:t>
            </w:r>
          </w:p>
        </w:tc>
        <w:tc>
          <w:tcPr>
            <w:tcW w:w="1705" w:type="dxa"/>
          </w:tcPr>
          <w:p w14:paraId="32C2607A" w14:textId="77777777" w:rsidR="004E5641" w:rsidRPr="00BC1494" w:rsidRDefault="004E5641" w:rsidP="0050448F">
            <w:pPr>
              <w:rPr>
                <w:rFonts w:ascii="Arial" w:eastAsia="Arial" w:hAnsi="Arial"/>
              </w:rPr>
            </w:pPr>
          </w:p>
        </w:tc>
        <w:tc>
          <w:tcPr>
            <w:tcW w:w="2312" w:type="dxa"/>
          </w:tcPr>
          <w:p w14:paraId="65FC018F" w14:textId="77777777" w:rsidR="004E5641" w:rsidRPr="00BC1494" w:rsidRDefault="004E5641" w:rsidP="0050448F">
            <w:pPr>
              <w:rPr>
                <w:rFonts w:ascii="Arial" w:eastAsia="Arial" w:hAnsi="Arial"/>
              </w:rPr>
            </w:pPr>
          </w:p>
        </w:tc>
        <w:tc>
          <w:tcPr>
            <w:tcW w:w="1706" w:type="dxa"/>
          </w:tcPr>
          <w:p w14:paraId="0FD4B19B" w14:textId="77777777" w:rsidR="004E5641" w:rsidRPr="00BC1494" w:rsidRDefault="004E5641" w:rsidP="0050448F">
            <w:pPr>
              <w:rPr>
                <w:rFonts w:ascii="Arial" w:eastAsia="Arial" w:hAnsi="Arial"/>
              </w:rPr>
            </w:pPr>
          </w:p>
        </w:tc>
      </w:tr>
      <w:tr w:rsidR="004E5641" w:rsidRPr="00BC1494" w14:paraId="49499A75" w14:textId="77777777" w:rsidTr="0050448F">
        <w:tblPrEx>
          <w:jc w:val="center"/>
        </w:tblPrEx>
        <w:tc>
          <w:tcPr>
            <w:tcW w:w="3762" w:type="dxa"/>
          </w:tcPr>
          <w:p w14:paraId="4F31CCC7"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4489D638" w14:textId="77777777" w:rsidR="004E5641" w:rsidRPr="00BC1494" w:rsidRDefault="004E5641" w:rsidP="0050448F">
            <w:pPr>
              <w:jc w:val="right"/>
              <w:rPr>
                <w:rFonts w:ascii="Arial" w:eastAsia="Arial" w:hAnsi="Arial"/>
              </w:rPr>
            </w:pPr>
            <w:r w:rsidRPr="00BC1494">
              <w:rPr>
                <w:rFonts w:ascii="Arial" w:eastAsia="Arial" w:hAnsi="Arial"/>
              </w:rPr>
              <w:t>&lt;3.0</w:t>
            </w:r>
          </w:p>
        </w:tc>
        <w:tc>
          <w:tcPr>
            <w:tcW w:w="2312" w:type="dxa"/>
          </w:tcPr>
          <w:p w14:paraId="76EBF9B5" w14:textId="77777777" w:rsidR="004E5641" w:rsidRPr="00BC1494" w:rsidRDefault="004E5641" w:rsidP="0050448F">
            <w:pPr>
              <w:jc w:val="right"/>
              <w:rPr>
                <w:rFonts w:ascii="Arial" w:eastAsia="Arial" w:hAnsi="Arial"/>
              </w:rPr>
            </w:pPr>
            <w:r w:rsidRPr="00BC1494">
              <w:rPr>
                <w:rFonts w:ascii="Arial" w:eastAsia="Arial" w:hAnsi="Arial"/>
              </w:rPr>
              <w:t>&gt;3.0</w:t>
            </w:r>
          </w:p>
        </w:tc>
        <w:tc>
          <w:tcPr>
            <w:tcW w:w="1706" w:type="dxa"/>
          </w:tcPr>
          <w:p w14:paraId="55D78D03"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27FF56B5" w14:textId="77777777" w:rsidTr="0050448F">
        <w:tblPrEx>
          <w:jc w:val="center"/>
        </w:tblPrEx>
        <w:tc>
          <w:tcPr>
            <w:tcW w:w="3762" w:type="dxa"/>
          </w:tcPr>
          <w:p w14:paraId="27B769B3"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425EC0C8" w14:textId="77777777" w:rsidR="004E5641" w:rsidRPr="00BC1494" w:rsidRDefault="004E5641" w:rsidP="0050448F">
            <w:pPr>
              <w:jc w:val="right"/>
              <w:rPr>
                <w:rFonts w:ascii="Arial" w:eastAsia="Arial" w:hAnsi="Arial"/>
              </w:rPr>
            </w:pPr>
            <w:r w:rsidRPr="00BC1494">
              <w:rPr>
                <w:rFonts w:ascii="Arial" w:eastAsia="Arial" w:hAnsi="Arial"/>
              </w:rPr>
              <w:t>&lt;106</w:t>
            </w:r>
          </w:p>
        </w:tc>
        <w:tc>
          <w:tcPr>
            <w:tcW w:w="2312" w:type="dxa"/>
          </w:tcPr>
          <w:p w14:paraId="4816A0CE" w14:textId="77777777" w:rsidR="004E5641" w:rsidRPr="00BC1494" w:rsidRDefault="004E5641" w:rsidP="0050448F">
            <w:pPr>
              <w:jc w:val="right"/>
              <w:rPr>
                <w:rFonts w:ascii="Arial" w:eastAsia="Arial" w:hAnsi="Arial"/>
              </w:rPr>
            </w:pPr>
            <w:r w:rsidRPr="00BC1494">
              <w:rPr>
                <w:rFonts w:ascii="Arial" w:eastAsia="Arial" w:hAnsi="Arial"/>
              </w:rPr>
              <w:t>&gt;106</w:t>
            </w:r>
          </w:p>
        </w:tc>
        <w:tc>
          <w:tcPr>
            <w:tcW w:w="1706" w:type="dxa"/>
          </w:tcPr>
          <w:p w14:paraId="2723EB1C" w14:textId="77777777" w:rsidR="004E5641" w:rsidRPr="00BC1494" w:rsidRDefault="004E5641" w:rsidP="0050448F">
            <w:pPr>
              <w:jc w:val="right"/>
              <w:rPr>
                <w:rFonts w:ascii="Arial" w:eastAsia="Arial" w:hAnsi="Arial"/>
              </w:rPr>
            </w:pPr>
            <w:r w:rsidRPr="00BC1494">
              <w:rPr>
                <w:rFonts w:ascii="Arial" w:eastAsia="Arial" w:hAnsi="Arial"/>
              </w:rPr>
              <w:t> —</w:t>
            </w:r>
          </w:p>
        </w:tc>
      </w:tr>
      <w:tr w:rsidR="004E5641" w:rsidRPr="00BC1494" w14:paraId="52344702" w14:textId="77777777" w:rsidTr="0050448F">
        <w:tblPrEx>
          <w:jc w:val="center"/>
        </w:tblPrEx>
        <w:tc>
          <w:tcPr>
            <w:tcW w:w="3762" w:type="dxa"/>
          </w:tcPr>
          <w:p w14:paraId="09AE26D0" w14:textId="77777777" w:rsidR="004E5641" w:rsidRPr="00BC1494" w:rsidRDefault="004E5641" w:rsidP="0050448F">
            <w:pPr>
              <w:rPr>
                <w:rFonts w:ascii="Arial" w:eastAsia="Arial" w:hAnsi="Arial"/>
              </w:rPr>
            </w:pPr>
            <w:proofErr w:type="spellStart"/>
            <w:r w:rsidRPr="00BC1494">
              <w:rPr>
                <w:rFonts w:ascii="Arial" w:eastAsia="Arial" w:hAnsi="Arial"/>
              </w:rPr>
              <w:lastRenderedPageBreak/>
              <w:t>Miscellaneous</w:t>
            </w:r>
            <w:r w:rsidRPr="00BC1494">
              <w:rPr>
                <w:rFonts w:ascii="Arial" w:eastAsia="Arial" w:hAnsi="Arial"/>
                <w:vertAlign w:val="superscript"/>
              </w:rPr>
              <w:t>f</w:t>
            </w:r>
            <w:proofErr w:type="spellEnd"/>
          </w:p>
        </w:tc>
        <w:tc>
          <w:tcPr>
            <w:tcW w:w="1705" w:type="dxa"/>
          </w:tcPr>
          <w:p w14:paraId="7913B0DB" w14:textId="77777777" w:rsidR="004E5641" w:rsidRPr="00BC1494" w:rsidRDefault="004E5641" w:rsidP="0050448F">
            <w:pPr>
              <w:rPr>
                <w:rFonts w:ascii="Arial" w:eastAsia="Arial" w:hAnsi="Arial"/>
              </w:rPr>
            </w:pPr>
          </w:p>
        </w:tc>
        <w:tc>
          <w:tcPr>
            <w:tcW w:w="2312" w:type="dxa"/>
          </w:tcPr>
          <w:p w14:paraId="0374C3B7" w14:textId="77777777" w:rsidR="004E5641" w:rsidRPr="00BC1494" w:rsidRDefault="004E5641" w:rsidP="0050448F">
            <w:pPr>
              <w:rPr>
                <w:rFonts w:ascii="Arial" w:eastAsia="Arial" w:hAnsi="Arial"/>
              </w:rPr>
            </w:pPr>
          </w:p>
        </w:tc>
        <w:tc>
          <w:tcPr>
            <w:tcW w:w="1706" w:type="dxa"/>
          </w:tcPr>
          <w:p w14:paraId="3184E43A" w14:textId="77777777" w:rsidR="004E5641" w:rsidRPr="00BC1494" w:rsidRDefault="004E5641" w:rsidP="0050448F">
            <w:pPr>
              <w:rPr>
                <w:rFonts w:ascii="Arial" w:eastAsia="Arial" w:hAnsi="Arial"/>
              </w:rPr>
            </w:pPr>
          </w:p>
        </w:tc>
      </w:tr>
      <w:tr w:rsidR="004E5641" w:rsidRPr="00BC1494" w14:paraId="617E6F6D" w14:textId="77777777" w:rsidTr="0050448F">
        <w:tblPrEx>
          <w:jc w:val="center"/>
        </w:tblPrEx>
        <w:tc>
          <w:tcPr>
            <w:tcW w:w="3762" w:type="dxa"/>
          </w:tcPr>
          <w:p w14:paraId="3A94EB92" w14:textId="77777777" w:rsidR="004E5641" w:rsidRPr="00BC1494" w:rsidRDefault="004E5641" w:rsidP="0050448F">
            <w:pPr>
              <w:ind w:left="360"/>
              <w:rPr>
                <w:rFonts w:ascii="Arial" w:eastAsia="Arial" w:hAnsi="Arial"/>
              </w:rPr>
            </w:pPr>
            <w:r w:rsidRPr="00BC1494">
              <w:rPr>
                <w:rFonts w:ascii="Arial" w:eastAsia="Arial" w:hAnsi="Arial"/>
              </w:rPr>
              <w:t>NH</w:t>
            </w:r>
            <w:r w:rsidRPr="00BC1494">
              <w:rPr>
                <w:rFonts w:ascii="Arial" w:eastAsia="Arial" w:hAnsi="Arial"/>
                <w:vertAlign w:val="subscript"/>
              </w:rPr>
              <w:t>4</w:t>
            </w:r>
            <w:r w:rsidRPr="00BC1494">
              <w:rPr>
                <w:rFonts w:ascii="Arial" w:eastAsia="Arial" w:hAnsi="Arial"/>
              </w:rPr>
              <w:t>—N, mg/L for sensitive crops</w:t>
            </w:r>
          </w:p>
        </w:tc>
        <w:tc>
          <w:tcPr>
            <w:tcW w:w="1705" w:type="dxa"/>
          </w:tcPr>
          <w:p w14:paraId="7E1E23B1" w14:textId="77777777" w:rsidR="004E5641" w:rsidRPr="00BC1494" w:rsidRDefault="004E5641" w:rsidP="0050448F">
            <w:pPr>
              <w:jc w:val="right"/>
              <w:rPr>
                <w:rFonts w:ascii="Arial" w:eastAsia="Arial" w:hAnsi="Arial"/>
              </w:rPr>
            </w:pPr>
            <w:r w:rsidRPr="00BC1494">
              <w:rPr>
                <w:rFonts w:ascii="Arial" w:eastAsia="Arial" w:hAnsi="Arial"/>
              </w:rPr>
              <w:t>&lt;5</w:t>
            </w:r>
          </w:p>
        </w:tc>
        <w:tc>
          <w:tcPr>
            <w:tcW w:w="2312" w:type="dxa"/>
          </w:tcPr>
          <w:p w14:paraId="654C2D77" w14:textId="77777777" w:rsidR="004E5641" w:rsidRPr="00BC1494" w:rsidRDefault="004E5641" w:rsidP="0050448F">
            <w:pPr>
              <w:jc w:val="right"/>
              <w:rPr>
                <w:rFonts w:ascii="Arial" w:eastAsia="Arial" w:hAnsi="Arial"/>
              </w:rPr>
            </w:pPr>
            <w:r w:rsidRPr="00BC1494">
              <w:rPr>
                <w:rFonts w:ascii="Arial" w:eastAsia="Arial" w:hAnsi="Arial"/>
              </w:rPr>
              <w:t>5–30</w:t>
            </w:r>
          </w:p>
        </w:tc>
        <w:tc>
          <w:tcPr>
            <w:tcW w:w="1706" w:type="dxa"/>
          </w:tcPr>
          <w:p w14:paraId="36792B49"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55A6519A" w14:textId="77777777" w:rsidTr="0050448F">
        <w:tblPrEx>
          <w:jc w:val="center"/>
        </w:tblPrEx>
        <w:tc>
          <w:tcPr>
            <w:tcW w:w="3762" w:type="dxa"/>
          </w:tcPr>
          <w:p w14:paraId="4A85959E" w14:textId="77777777" w:rsidR="004E5641" w:rsidRPr="00BC1494" w:rsidRDefault="004E5641" w:rsidP="0050448F">
            <w:pPr>
              <w:ind w:left="360"/>
              <w:rPr>
                <w:rFonts w:ascii="Arial" w:eastAsia="Arial" w:hAnsi="Arial"/>
              </w:rPr>
            </w:pPr>
            <w:r w:rsidRPr="00BC1494">
              <w:rPr>
                <w:rFonts w:ascii="Arial" w:eastAsia="Arial" w:hAnsi="Arial"/>
              </w:rPr>
              <w:t>NO</w:t>
            </w:r>
            <w:r w:rsidRPr="00BC1494">
              <w:rPr>
                <w:rFonts w:ascii="Arial" w:eastAsia="Arial" w:hAnsi="Arial"/>
                <w:vertAlign w:val="subscript"/>
              </w:rPr>
              <w:t>3</w:t>
            </w:r>
            <w:r w:rsidRPr="00BC1494">
              <w:rPr>
                <w:rFonts w:ascii="Arial" w:eastAsia="Arial" w:hAnsi="Arial"/>
              </w:rPr>
              <w:t>—N, mg/L for sensitive crops</w:t>
            </w:r>
          </w:p>
        </w:tc>
        <w:tc>
          <w:tcPr>
            <w:tcW w:w="1705" w:type="dxa"/>
          </w:tcPr>
          <w:p w14:paraId="01C9B342" w14:textId="77777777" w:rsidR="004E5641" w:rsidRPr="00BC1494" w:rsidRDefault="004E5641" w:rsidP="0050448F">
            <w:pPr>
              <w:jc w:val="right"/>
              <w:rPr>
                <w:rFonts w:ascii="Arial" w:eastAsia="Arial" w:hAnsi="Arial"/>
              </w:rPr>
            </w:pPr>
            <w:r w:rsidRPr="00BC1494">
              <w:rPr>
                <w:rFonts w:ascii="Arial" w:eastAsia="Arial" w:hAnsi="Arial"/>
              </w:rPr>
              <w:t>&lt;5</w:t>
            </w:r>
          </w:p>
        </w:tc>
        <w:tc>
          <w:tcPr>
            <w:tcW w:w="2312" w:type="dxa"/>
          </w:tcPr>
          <w:p w14:paraId="31EE8AD3" w14:textId="77777777" w:rsidR="004E5641" w:rsidRPr="00BC1494" w:rsidRDefault="004E5641" w:rsidP="0050448F">
            <w:pPr>
              <w:jc w:val="right"/>
              <w:rPr>
                <w:rFonts w:ascii="Arial" w:eastAsia="Arial" w:hAnsi="Arial"/>
              </w:rPr>
            </w:pPr>
            <w:r w:rsidRPr="00BC1494">
              <w:rPr>
                <w:rFonts w:ascii="Arial" w:eastAsia="Arial" w:hAnsi="Arial"/>
              </w:rPr>
              <w:t>5–30</w:t>
            </w:r>
          </w:p>
        </w:tc>
        <w:tc>
          <w:tcPr>
            <w:tcW w:w="1706" w:type="dxa"/>
          </w:tcPr>
          <w:p w14:paraId="27507BB3" w14:textId="77777777" w:rsidR="004E5641" w:rsidRPr="00BC1494" w:rsidRDefault="004E5641" w:rsidP="0050448F">
            <w:pPr>
              <w:jc w:val="right"/>
              <w:rPr>
                <w:rFonts w:ascii="Arial" w:eastAsia="Arial" w:hAnsi="Arial"/>
              </w:rPr>
            </w:pPr>
            <w:r w:rsidRPr="00BC1494">
              <w:rPr>
                <w:rFonts w:ascii="Arial" w:eastAsia="Arial" w:hAnsi="Arial"/>
              </w:rPr>
              <w:t>&gt;30</w:t>
            </w:r>
          </w:p>
        </w:tc>
      </w:tr>
      <w:tr w:rsidR="004E5641" w:rsidRPr="00BC1494" w14:paraId="64003B58" w14:textId="77777777" w:rsidTr="0050448F">
        <w:tblPrEx>
          <w:jc w:val="center"/>
        </w:tblPrEx>
        <w:tc>
          <w:tcPr>
            <w:tcW w:w="3762" w:type="dxa"/>
          </w:tcPr>
          <w:p w14:paraId="68955709" w14:textId="77777777" w:rsidR="004E5641" w:rsidRPr="00BC1494" w:rsidRDefault="004E5641" w:rsidP="0050448F">
            <w:pPr>
              <w:ind w:left="360"/>
              <w:rPr>
                <w:rFonts w:ascii="Arial" w:eastAsia="Arial" w:hAnsi="Arial"/>
              </w:rPr>
            </w:pPr>
            <w:r w:rsidRPr="00BC1494">
              <w:rPr>
                <w:rFonts w:ascii="Arial" w:eastAsia="Arial" w:hAnsi="Arial"/>
              </w:rPr>
              <w:t>HCO</w:t>
            </w:r>
            <w:r w:rsidRPr="00BC1494">
              <w:rPr>
                <w:rFonts w:ascii="Arial" w:eastAsia="Arial" w:hAnsi="Arial"/>
                <w:vertAlign w:val="subscript"/>
              </w:rPr>
              <w:t>3</w:t>
            </w:r>
            <w:r w:rsidRPr="00BC1494">
              <w:rPr>
                <w:rFonts w:ascii="Arial" w:eastAsia="Arial" w:hAnsi="Arial"/>
              </w:rPr>
              <w:t xml:space="preserve"> (only with overhead sprinklers)</w:t>
            </w:r>
          </w:p>
        </w:tc>
        <w:tc>
          <w:tcPr>
            <w:tcW w:w="1705" w:type="dxa"/>
          </w:tcPr>
          <w:p w14:paraId="4438E928" w14:textId="77777777" w:rsidR="004E5641" w:rsidRPr="00BC1494" w:rsidRDefault="004E5641" w:rsidP="0050448F">
            <w:pPr>
              <w:rPr>
                <w:rFonts w:ascii="Arial" w:eastAsia="Arial" w:hAnsi="Arial"/>
              </w:rPr>
            </w:pPr>
          </w:p>
        </w:tc>
        <w:tc>
          <w:tcPr>
            <w:tcW w:w="2312" w:type="dxa"/>
          </w:tcPr>
          <w:p w14:paraId="56558B28" w14:textId="77777777" w:rsidR="004E5641" w:rsidRPr="00BC1494" w:rsidRDefault="004E5641" w:rsidP="0050448F">
            <w:pPr>
              <w:rPr>
                <w:rFonts w:ascii="Arial" w:eastAsia="Arial" w:hAnsi="Arial"/>
              </w:rPr>
            </w:pPr>
          </w:p>
        </w:tc>
        <w:tc>
          <w:tcPr>
            <w:tcW w:w="1706" w:type="dxa"/>
          </w:tcPr>
          <w:p w14:paraId="2AC85F64" w14:textId="77777777" w:rsidR="004E5641" w:rsidRPr="00BC1494" w:rsidRDefault="004E5641" w:rsidP="0050448F">
            <w:pPr>
              <w:rPr>
                <w:rFonts w:ascii="Arial" w:eastAsia="Arial" w:hAnsi="Arial"/>
              </w:rPr>
            </w:pPr>
          </w:p>
        </w:tc>
      </w:tr>
      <w:tr w:rsidR="004E5641" w:rsidRPr="00BC1494" w14:paraId="18AE7B18" w14:textId="77777777" w:rsidTr="0050448F">
        <w:tblPrEx>
          <w:jc w:val="center"/>
        </w:tblPrEx>
        <w:tc>
          <w:tcPr>
            <w:tcW w:w="3762" w:type="dxa"/>
          </w:tcPr>
          <w:p w14:paraId="77F18BC3" w14:textId="77777777" w:rsidR="004E5641" w:rsidRPr="00BC1494" w:rsidRDefault="004E5641" w:rsidP="0050448F">
            <w:pPr>
              <w:ind w:left="720"/>
              <w:rPr>
                <w:rFonts w:ascii="Arial" w:eastAsia="Arial" w:hAnsi="Arial"/>
              </w:rPr>
            </w:pPr>
            <w:r w:rsidRPr="00BC1494">
              <w:rPr>
                <w:rFonts w:ascii="Arial" w:eastAsia="Arial" w:hAnsi="Arial"/>
              </w:rPr>
              <w:t>me/L</w:t>
            </w:r>
          </w:p>
        </w:tc>
        <w:tc>
          <w:tcPr>
            <w:tcW w:w="1705" w:type="dxa"/>
          </w:tcPr>
          <w:p w14:paraId="088BAE28" w14:textId="77777777" w:rsidR="004E5641" w:rsidRPr="00BC1494" w:rsidRDefault="004E5641" w:rsidP="0050448F">
            <w:pPr>
              <w:jc w:val="right"/>
              <w:rPr>
                <w:rFonts w:ascii="Arial" w:eastAsia="Arial" w:hAnsi="Arial"/>
              </w:rPr>
            </w:pPr>
            <w:r w:rsidRPr="00BC1494">
              <w:rPr>
                <w:rFonts w:ascii="Arial" w:eastAsia="Arial" w:hAnsi="Arial"/>
              </w:rPr>
              <w:t>&lt;1.5</w:t>
            </w:r>
          </w:p>
        </w:tc>
        <w:tc>
          <w:tcPr>
            <w:tcW w:w="2312" w:type="dxa"/>
          </w:tcPr>
          <w:p w14:paraId="71A4E0D0" w14:textId="77777777" w:rsidR="004E5641" w:rsidRPr="00BC1494" w:rsidRDefault="004E5641" w:rsidP="0050448F">
            <w:pPr>
              <w:jc w:val="right"/>
              <w:rPr>
                <w:rFonts w:ascii="Arial" w:eastAsia="Arial" w:hAnsi="Arial"/>
              </w:rPr>
            </w:pPr>
            <w:r w:rsidRPr="00BC1494">
              <w:rPr>
                <w:rFonts w:ascii="Arial" w:eastAsia="Arial" w:hAnsi="Arial"/>
              </w:rPr>
              <w:t>1.5–8.5</w:t>
            </w:r>
          </w:p>
        </w:tc>
        <w:tc>
          <w:tcPr>
            <w:tcW w:w="1706" w:type="dxa"/>
          </w:tcPr>
          <w:p w14:paraId="5D5172D0" w14:textId="77777777" w:rsidR="004E5641" w:rsidRPr="00BC1494" w:rsidRDefault="004E5641" w:rsidP="0050448F">
            <w:pPr>
              <w:jc w:val="right"/>
              <w:rPr>
                <w:rFonts w:ascii="Arial" w:eastAsia="Arial" w:hAnsi="Arial"/>
              </w:rPr>
            </w:pPr>
            <w:r w:rsidRPr="00BC1494">
              <w:rPr>
                <w:rFonts w:ascii="Arial" w:eastAsia="Arial" w:hAnsi="Arial"/>
              </w:rPr>
              <w:t>&gt;8.5</w:t>
            </w:r>
          </w:p>
        </w:tc>
      </w:tr>
      <w:tr w:rsidR="004E5641" w:rsidRPr="00BC1494" w14:paraId="3C41EAA8" w14:textId="77777777" w:rsidTr="0050448F">
        <w:tblPrEx>
          <w:jc w:val="center"/>
        </w:tblPrEx>
        <w:tc>
          <w:tcPr>
            <w:tcW w:w="3762" w:type="dxa"/>
          </w:tcPr>
          <w:p w14:paraId="78B4FFE9" w14:textId="77777777" w:rsidR="004E5641" w:rsidRPr="00BC1494" w:rsidRDefault="004E5641" w:rsidP="0050448F">
            <w:pPr>
              <w:ind w:left="720"/>
              <w:rPr>
                <w:rFonts w:ascii="Arial" w:eastAsia="Arial" w:hAnsi="Arial"/>
              </w:rPr>
            </w:pPr>
            <w:r w:rsidRPr="00BC1494">
              <w:rPr>
                <w:rFonts w:ascii="Arial" w:eastAsia="Arial" w:hAnsi="Arial"/>
              </w:rPr>
              <w:t>mg/L</w:t>
            </w:r>
          </w:p>
        </w:tc>
        <w:tc>
          <w:tcPr>
            <w:tcW w:w="1705" w:type="dxa"/>
          </w:tcPr>
          <w:p w14:paraId="52CA96B0" w14:textId="77777777" w:rsidR="004E5641" w:rsidRPr="00BC1494" w:rsidRDefault="004E5641" w:rsidP="0050448F">
            <w:pPr>
              <w:jc w:val="right"/>
              <w:rPr>
                <w:rFonts w:ascii="Arial" w:eastAsia="Arial" w:hAnsi="Arial"/>
              </w:rPr>
            </w:pPr>
            <w:r w:rsidRPr="00BC1494">
              <w:rPr>
                <w:rFonts w:ascii="Arial" w:eastAsia="Arial" w:hAnsi="Arial"/>
              </w:rPr>
              <w:t>&lt;90</w:t>
            </w:r>
          </w:p>
        </w:tc>
        <w:tc>
          <w:tcPr>
            <w:tcW w:w="2312" w:type="dxa"/>
          </w:tcPr>
          <w:p w14:paraId="4103C052" w14:textId="77777777" w:rsidR="004E5641" w:rsidRPr="00BC1494" w:rsidRDefault="004E5641" w:rsidP="0050448F">
            <w:pPr>
              <w:jc w:val="right"/>
              <w:rPr>
                <w:rFonts w:ascii="Arial" w:eastAsia="Arial" w:hAnsi="Arial"/>
              </w:rPr>
            </w:pPr>
            <w:r w:rsidRPr="00BC1494">
              <w:rPr>
                <w:rFonts w:ascii="Arial" w:eastAsia="Arial" w:hAnsi="Arial"/>
              </w:rPr>
              <w:t>90–520</w:t>
            </w:r>
          </w:p>
        </w:tc>
        <w:tc>
          <w:tcPr>
            <w:tcW w:w="1706" w:type="dxa"/>
          </w:tcPr>
          <w:p w14:paraId="47F5D039" w14:textId="77777777" w:rsidR="004E5641" w:rsidRPr="00BC1494" w:rsidRDefault="004E5641" w:rsidP="0050448F">
            <w:pPr>
              <w:jc w:val="right"/>
              <w:rPr>
                <w:rFonts w:ascii="Arial" w:eastAsia="Arial" w:hAnsi="Arial"/>
              </w:rPr>
            </w:pPr>
            <w:r w:rsidRPr="00BC1494">
              <w:rPr>
                <w:rFonts w:ascii="Arial" w:eastAsia="Arial" w:hAnsi="Arial"/>
              </w:rPr>
              <w:t>&gt;520</w:t>
            </w:r>
          </w:p>
        </w:tc>
      </w:tr>
      <w:tr w:rsidR="004E5641" w:rsidRPr="00BC1494" w14:paraId="046FAB0B" w14:textId="77777777" w:rsidTr="0050448F">
        <w:tblPrEx>
          <w:jc w:val="center"/>
        </w:tblPrEx>
        <w:tc>
          <w:tcPr>
            <w:tcW w:w="3762" w:type="dxa"/>
          </w:tcPr>
          <w:p w14:paraId="47D4019A" w14:textId="77777777" w:rsidR="004E5641" w:rsidRPr="00BC1494" w:rsidRDefault="004E5641" w:rsidP="0050448F">
            <w:pPr>
              <w:ind w:left="360"/>
              <w:rPr>
                <w:rFonts w:ascii="Arial" w:eastAsia="Arial" w:hAnsi="Arial"/>
              </w:rPr>
            </w:pPr>
            <w:r w:rsidRPr="00BC1494">
              <w:rPr>
                <w:rFonts w:ascii="Arial" w:eastAsia="Arial" w:hAnsi="Arial"/>
              </w:rPr>
              <w:t>pH</w:t>
            </w:r>
          </w:p>
        </w:tc>
        <w:tc>
          <w:tcPr>
            <w:tcW w:w="1705" w:type="dxa"/>
          </w:tcPr>
          <w:p w14:paraId="2B4E513B" w14:textId="77777777" w:rsidR="004E5641" w:rsidRPr="00BC1494" w:rsidRDefault="004E5641" w:rsidP="0050448F">
            <w:pPr>
              <w:jc w:val="right"/>
              <w:rPr>
                <w:rFonts w:ascii="Arial" w:eastAsia="Arial" w:hAnsi="Arial"/>
              </w:rPr>
            </w:pPr>
            <w:r w:rsidRPr="00BC1494">
              <w:rPr>
                <w:rFonts w:ascii="Arial" w:eastAsia="Arial" w:hAnsi="Arial"/>
              </w:rPr>
              <w:t>Normal range</w:t>
            </w:r>
          </w:p>
        </w:tc>
        <w:tc>
          <w:tcPr>
            <w:tcW w:w="2312" w:type="dxa"/>
          </w:tcPr>
          <w:p w14:paraId="768F0791" w14:textId="77777777" w:rsidR="004E5641" w:rsidRPr="00BC1494" w:rsidRDefault="004E5641" w:rsidP="0050448F">
            <w:pPr>
              <w:jc w:val="right"/>
              <w:rPr>
                <w:rFonts w:ascii="Arial" w:eastAsia="Arial" w:hAnsi="Arial"/>
              </w:rPr>
            </w:pPr>
            <w:r w:rsidRPr="00BC1494">
              <w:rPr>
                <w:rFonts w:ascii="Arial" w:eastAsia="Arial" w:hAnsi="Arial"/>
              </w:rPr>
              <w:t>6.5–8.4</w:t>
            </w:r>
          </w:p>
        </w:tc>
        <w:tc>
          <w:tcPr>
            <w:tcW w:w="1706" w:type="dxa"/>
          </w:tcPr>
          <w:p w14:paraId="68223C49" w14:textId="77777777" w:rsidR="004E5641" w:rsidRPr="00BC1494" w:rsidRDefault="004E5641" w:rsidP="0050448F">
            <w:pPr>
              <w:jc w:val="right"/>
              <w:rPr>
                <w:rFonts w:ascii="Arial" w:eastAsia="Arial" w:hAnsi="Arial"/>
              </w:rPr>
            </w:pPr>
            <w:r w:rsidRPr="00BC1494">
              <w:rPr>
                <w:rFonts w:ascii="Arial" w:eastAsia="Arial" w:hAnsi="Arial"/>
              </w:rPr>
              <w:t> —</w:t>
            </w:r>
          </w:p>
        </w:tc>
      </w:tr>
    </w:tbl>
    <w:p w14:paraId="4B017566" w14:textId="77777777" w:rsidR="004E5641" w:rsidRPr="00BC1494" w:rsidRDefault="004E5641" w:rsidP="004E5641">
      <w:pPr>
        <w:spacing w:before="100" w:after="100" w:line="240" w:lineRule="auto"/>
        <w:rPr>
          <w:rFonts w:ascii="Arial" w:eastAsia="Arial" w:hAnsi="Arial" w:cs="Times New Roman"/>
          <w:sz w:val="20"/>
          <w:szCs w:val="20"/>
        </w:rPr>
      </w:pPr>
      <w:proofErr w:type="gramStart"/>
      <w:r w:rsidRPr="00BC1494">
        <w:rPr>
          <w:rFonts w:ascii="Arial" w:eastAsia="Arial" w:hAnsi="Arial" w:cs="Times New Roman"/>
          <w:sz w:val="20"/>
          <w:szCs w:val="20"/>
          <w:vertAlign w:val="superscript"/>
        </w:rPr>
        <w:t>a</w:t>
      </w:r>
      <w:proofErr w:type="gramEnd"/>
      <w:r w:rsidRPr="00BC1494">
        <w:rPr>
          <w:rFonts w:ascii="Arial" w:eastAsia="Arial" w:hAnsi="Arial" w:cs="Times New Roman"/>
          <w:sz w:val="20"/>
          <w:szCs w:val="20"/>
        </w:rPr>
        <w:t xml:space="preserve"> Interpretations are based on possible effects of constituents on crops and/or soils. Guidelines are flexible and should be modified when warranted by local experience or special conditions of crop, soil, and method of irrigation.</w:t>
      </w:r>
    </w:p>
    <w:p w14:paraId="1201B0EF"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b</w:t>
      </w:r>
      <w:r w:rsidRPr="00BC1494">
        <w:rPr>
          <w:rFonts w:ascii="Arial" w:eastAsia="Arial" w:hAnsi="Arial" w:cs="Times New Roman"/>
          <w:sz w:val="20"/>
          <w:szCs w:val="20"/>
        </w:rPr>
        <w:t xml:space="preserve"> Assumes water for </w:t>
      </w:r>
      <w:proofErr w:type="gramStart"/>
      <w:r w:rsidRPr="00BC1494">
        <w:rPr>
          <w:rFonts w:ascii="Arial" w:eastAsia="Arial" w:hAnsi="Arial" w:cs="Times New Roman"/>
          <w:sz w:val="20"/>
          <w:szCs w:val="20"/>
        </w:rPr>
        <w:t>crop</w:t>
      </w:r>
      <w:proofErr w:type="gramEnd"/>
      <w:r w:rsidRPr="00BC1494">
        <w:rPr>
          <w:rFonts w:ascii="Arial" w:eastAsia="Arial" w:hAnsi="Arial" w:cs="Times New Roman"/>
          <w:sz w:val="20"/>
          <w:szCs w:val="20"/>
        </w:rPr>
        <w:t xml:space="preserve"> plus needed water for leaching requirement (LR) will be applied. Crops vary in tolerance to salinity. Refer to tables for crop tolerance and LR. The </w:t>
      </w:r>
      <w:proofErr w:type="spellStart"/>
      <w:r w:rsidRPr="00BC1494">
        <w:rPr>
          <w:rFonts w:ascii="Arial" w:eastAsia="Arial" w:hAnsi="Arial" w:cs="Times New Roman"/>
          <w:sz w:val="20"/>
          <w:szCs w:val="20"/>
        </w:rPr>
        <w:t>mmho</w:t>
      </w:r>
      <w:proofErr w:type="spellEnd"/>
      <w:r w:rsidRPr="00BC1494">
        <w:rPr>
          <w:rFonts w:ascii="Arial" w:eastAsia="Arial" w:hAnsi="Arial" w:cs="Times New Roman"/>
          <w:sz w:val="20"/>
          <w:szCs w:val="20"/>
        </w:rPr>
        <w:t xml:space="preserve">/cm x 640 = approximate total dissolved solids (TDS) in mg/L or ppm; </w:t>
      </w:r>
      <w:proofErr w:type="spellStart"/>
      <w:r w:rsidRPr="00BC1494">
        <w:rPr>
          <w:rFonts w:ascii="Arial" w:eastAsia="Arial" w:hAnsi="Arial" w:cs="Times New Roman"/>
          <w:sz w:val="20"/>
          <w:szCs w:val="20"/>
        </w:rPr>
        <w:t>mmho</w:t>
      </w:r>
      <w:proofErr w:type="spellEnd"/>
      <w:r w:rsidRPr="00BC1494">
        <w:rPr>
          <w:rFonts w:ascii="Arial" w:eastAsia="Arial" w:hAnsi="Arial" w:cs="Times New Roman"/>
          <w:sz w:val="20"/>
          <w:szCs w:val="20"/>
        </w:rPr>
        <w:t xml:space="preserve"> x 1,000 = micromhos.</w:t>
      </w:r>
    </w:p>
    <w:p w14:paraId="65ED835C" w14:textId="2EAEAFE8"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c</w:t>
      </w:r>
      <w:r w:rsidRPr="00BC1494">
        <w:rPr>
          <w:rFonts w:ascii="Arial" w:eastAsia="Arial" w:hAnsi="Arial" w:cs="Times New Roman"/>
          <w:sz w:val="20"/>
          <w:szCs w:val="20"/>
        </w:rPr>
        <w:t xml:space="preserve"> Adjusted SAR (sodium adsorption ratio) is calculated from a modified equation developed by U.S. Salinity Laboratory to include added effects of precipitation and dissolution of calcium in soils and related to 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 H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concentrations.</w:t>
      </w:r>
    </w:p>
    <w:p w14:paraId="63D545A6"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To evaluate sodium (permeability) hazard:</w:t>
      </w:r>
    </w:p>
    <w:p w14:paraId="07DDDA5C" w14:textId="1E54CE7B" w:rsidR="004E5641" w:rsidRPr="00BC1494" w:rsidRDefault="00930482" w:rsidP="004E5641">
      <w:pPr>
        <w:spacing w:before="100" w:after="100" w:line="240" w:lineRule="auto"/>
        <w:rPr>
          <w:rFonts w:ascii="Arial" w:eastAsia="Arial" w:hAnsi="Arial" w:cs="Times New Roman"/>
          <w:sz w:val="20"/>
          <w:szCs w:val="20"/>
        </w:rPr>
      </w:pPr>
      <w:ins w:id="1990" w:author="Pratt, Jamie@Waterboards" w:date="2023-09-14T16:45:00Z">
        <w:r w:rsidRPr="00BC1494">
          <w:rPr>
            <w:rFonts w:ascii="Arial" w:eastAsia="Arial" w:hAnsi="Arial" w:cs="Times New Roman"/>
            <w:noProof/>
            <w:sz w:val="20"/>
            <w:szCs w:val="20"/>
          </w:rPr>
          <w:drawing>
            <wp:inline distT="0" distB="0" distL="0" distR="0" wp14:anchorId="3681FF6E" wp14:editId="28BD68AA">
              <wp:extent cx="5943600" cy="723265"/>
              <wp:effectExtent l="0" t="0" r="0" b="635"/>
              <wp:docPr id="41" name="Picture 41" descr="Formula to evaluate sodium (permeability) hazard, part of footnote for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Formula to evaluate sodium (permeability) hazard, part of footnote for Table 3-1 Guidelines for Interpretation of Quality of Water for Irrigatio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723265"/>
                      </a:xfrm>
                      <a:prstGeom prst="rect">
                        <a:avLst/>
                      </a:prstGeom>
                      <a:noFill/>
                      <a:ln>
                        <a:noFill/>
                      </a:ln>
                    </pic:spPr>
                  </pic:pic>
                </a:graphicData>
              </a:graphic>
            </wp:inline>
          </w:drawing>
        </w:r>
      </w:ins>
    </w:p>
    <w:p w14:paraId="650EA1DC"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Refer to Appendix A-26 for calculation assistance.</w:t>
      </w:r>
    </w:p>
    <w:p w14:paraId="7D6455BA"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 xml:space="preserve">SAR can be reduced if </w:t>
      </w:r>
      <w:proofErr w:type="gramStart"/>
      <w:r w:rsidRPr="00BC1494">
        <w:rPr>
          <w:rFonts w:ascii="Arial" w:eastAsia="Arial" w:hAnsi="Arial" w:cs="Times New Roman"/>
          <w:sz w:val="20"/>
          <w:szCs w:val="20"/>
        </w:rPr>
        <w:t>necessary</w:t>
      </w:r>
      <w:proofErr w:type="gramEnd"/>
      <w:r w:rsidRPr="00BC1494">
        <w:rPr>
          <w:rFonts w:ascii="Arial" w:eastAsia="Arial" w:hAnsi="Arial" w:cs="Times New Roman"/>
          <w:sz w:val="20"/>
          <w:szCs w:val="20"/>
        </w:rPr>
        <w:t xml:space="preserve"> by adding gypsum. Amount of gypsum required (GR) to reduce a hazardous SAR to any desired SAR (SAR desired) can be calculated as follows:</w:t>
      </w:r>
    </w:p>
    <w:p w14:paraId="0D39B47D" w14:textId="2091051B" w:rsidR="004E5641" w:rsidRPr="00BC1494" w:rsidRDefault="00930482" w:rsidP="004E5641">
      <w:pPr>
        <w:spacing w:before="100" w:after="100" w:line="240" w:lineRule="auto"/>
        <w:rPr>
          <w:rFonts w:ascii="Arial" w:eastAsia="Arial" w:hAnsi="Arial" w:cs="Times New Roman"/>
          <w:sz w:val="20"/>
          <w:szCs w:val="20"/>
        </w:rPr>
      </w:pPr>
      <w:ins w:id="1991" w:author="Pratt, Jamie@Waterboards" w:date="2023-09-14T16:46:00Z">
        <w:r w:rsidRPr="00BC1494">
          <w:rPr>
            <w:rFonts w:ascii="Arial" w:eastAsia="Arial" w:hAnsi="Arial" w:cs="Times New Roman"/>
            <w:noProof/>
            <w:sz w:val="20"/>
            <w:szCs w:val="20"/>
          </w:rPr>
          <w:drawing>
            <wp:inline distT="0" distB="0" distL="0" distR="0" wp14:anchorId="767D9C0C" wp14:editId="10038F3C">
              <wp:extent cx="5943600" cy="563245"/>
              <wp:effectExtent l="0" t="0" r="0" b="8255"/>
              <wp:docPr id="426205371" name="Picture 426205371" descr="Formula for calculating amount of gypsum required to reduce hazardous sodium adsorption ratio, part of footnote for Table 3-1 Guidelines for Interpretation of Quality of Water for Irr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05371" name="Picture 426205371" descr="Formula for calculating amount of gypsum required to reduce hazardous sodium adsorption ratio, part of footnote for Table 3-1 Guidelines for Interpretation of Quality of Water for Irrigatio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563245"/>
                      </a:xfrm>
                      <a:prstGeom prst="rect">
                        <a:avLst/>
                      </a:prstGeom>
                      <a:noFill/>
                      <a:ln>
                        <a:noFill/>
                      </a:ln>
                    </pic:spPr>
                  </pic:pic>
                </a:graphicData>
              </a:graphic>
            </wp:inline>
          </w:drawing>
        </w:r>
      </w:ins>
    </w:p>
    <w:p w14:paraId="79CDD2E2"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rPr>
        <w:t>Note: Na and Ca + Mg should be in me/L. GR will be in lbs. of 100 percent gypsum per acre foot of applied water.</w:t>
      </w:r>
    </w:p>
    <w:p w14:paraId="68202022"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d</w:t>
      </w:r>
      <w:r w:rsidRPr="00BC1494">
        <w:rPr>
          <w:rFonts w:ascii="Arial" w:eastAsia="Arial" w:hAnsi="Arial" w:cs="Times New Roman"/>
          <w:sz w:val="20"/>
          <w:szCs w:val="20"/>
        </w:rPr>
        <w:t xml:space="preserve"> Most tree crops and woody ornamentals are sensitive to sodium and chloride (use values shown). Most annual crops are not sensitive (use salinity tolerance tables). For boron sensitivity, refer to boron </w:t>
      </w:r>
      <w:r w:rsidRPr="00BC1494">
        <w:rPr>
          <w:rFonts w:ascii="Arial" w:eastAsia="Arial" w:hAnsi="Arial" w:cs="Times New Roman"/>
          <w:sz w:val="20"/>
          <w:szCs w:val="20"/>
        </w:rPr>
        <w:lastRenderedPageBreak/>
        <w:t>tolerance tables. A source of tolerance tables is “Agricultural Salinity and Drainage,” University of California Water Management Series publication 3375, revised 2006.</w:t>
      </w:r>
    </w:p>
    <w:p w14:paraId="337DB841"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e</w:t>
      </w:r>
      <w:r w:rsidRPr="00BC1494">
        <w:rPr>
          <w:rFonts w:ascii="Arial" w:eastAsia="Arial" w:hAnsi="Arial" w:cs="Times New Roman"/>
          <w:sz w:val="20"/>
          <w:szCs w:val="20"/>
        </w:rPr>
        <w:t xml:space="preserve"> Leaf areas wet by sprinklers (rotating heads) may show a leaf burn due to sodium or chloride absorption under low humidity/high evaporation conditions. (Evaporation increases ion concentration in water films on leaves between rotations of sprinkler heads.)</w:t>
      </w:r>
    </w:p>
    <w:p w14:paraId="791271C6" w14:textId="77777777" w:rsidR="004E5641" w:rsidRPr="00BC1494" w:rsidRDefault="004E5641" w:rsidP="004E5641">
      <w:pPr>
        <w:spacing w:before="100" w:after="100" w:line="240" w:lineRule="auto"/>
        <w:rPr>
          <w:rFonts w:ascii="Arial" w:eastAsia="Arial" w:hAnsi="Arial" w:cs="Times New Roman"/>
          <w:sz w:val="20"/>
          <w:szCs w:val="20"/>
        </w:rPr>
      </w:pPr>
      <w:r w:rsidRPr="00BC1494">
        <w:rPr>
          <w:rFonts w:ascii="Arial" w:eastAsia="Arial" w:hAnsi="Arial" w:cs="Times New Roman"/>
          <w:sz w:val="20"/>
          <w:szCs w:val="20"/>
          <w:vertAlign w:val="superscript"/>
        </w:rPr>
        <w:t>f</w:t>
      </w:r>
      <w:r w:rsidRPr="00BC1494">
        <w:rPr>
          <w:rFonts w:ascii="Arial" w:eastAsia="Arial" w:hAnsi="Arial" w:cs="Times New Roman"/>
          <w:sz w:val="20"/>
          <w:szCs w:val="20"/>
        </w:rPr>
        <w:t xml:space="preserve"> Excess N may affect production or quality of certain crops; e.g., sugar beets, citrus, avocados, apricots, etc. (1 mg/L N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N = 2.72 lbs. N/acre foot of applied water.) HCO</w:t>
      </w:r>
      <w:r w:rsidRPr="00BC1494">
        <w:rPr>
          <w:rFonts w:ascii="Arial" w:eastAsia="Arial" w:hAnsi="Arial" w:cs="Times New Roman"/>
          <w:sz w:val="20"/>
          <w:szCs w:val="20"/>
          <w:vertAlign w:val="subscript"/>
        </w:rPr>
        <w:t>3</w:t>
      </w:r>
      <w:r w:rsidRPr="00BC1494">
        <w:rPr>
          <w:rFonts w:ascii="Arial" w:eastAsia="Arial" w:hAnsi="Arial" w:cs="Times New Roman"/>
          <w:sz w:val="20"/>
          <w:szCs w:val="20"/>
        </w:rPr>
        <w:t xml:space="preserve"> with overhead sprinkler irrigation may cause a white carbonate deposit to form on fruit and leaves.</w:t>
      </w:r>
    </w:p>
    <w:p w14:paraId="53A3A2CD" w14:textId="73938320" w:rsidR="004E5641" w:rsidRDefault="00FB662B" w:rsidP="004E5641">
      <w:pPr>
        <w:pStyle w:val="Heading5Numberless"/>
      </w:pPr>
      <w:bookmarkStart w:id="1992" w:name="table-3other-organics"/>
      <w:r>
        <w:t>Table</w:t>
      </w:r>
      <w:r w:rsidR="004E5641">
        <w:t xml:space="preserve"> 3-2</w:t>
      </w:r>
    </w:p>
    <w:p w14:paraId="47A985A3" w14:textId="097EDE86" w:rsidR="004E5641" w:rsidRDefault="004E5641" w:rsidP="004E5641">
      <w:pPr>
        <w:pStyle w:val="Heading6Numberless"/>
      </w:pPr>
      <w:r>
        <w:t xml:space="preserve">Original </w:t>
      </w:r>
      <w:r w:rsidR="00446C97">
        <w:t>t</w:t>
      </w:r>
      <w:r>
        <w:t>able</w:t>
      </w:r>
    </w:p>
    <w:p w14:paraId="4D789F06" w14:textId="589B1433" w:rsidR="004E5641" w:rsidRPr="00C02308"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C02308">
        <w:rPr>
          <w:rFonts w:ascii="Arial" w:eastAsia="Times New Roman" w:hAnsi="Arial" w:cs="Arial"/>
          <w:b/>
          <w:bCs/>
          <w:sz w:val="20"/>
          <w:szCs w:val="20"/>
        </w:rPr>
        <w:t>Table 3-</w:t>
      </w:r>
      <w:r w:rsidRPr="00C02308">
        <w:rPr>
          <w:rFonts w:ascii="Arial" w:eastAsia="Times New Roman" w:hAnsi="Arial" w:cs="Arial"/>
          <w:b/>
          <w:bCs/>
          <w:sz w:val="20"/>
          <w:szCs w:val="20"/>
        </w:rPr>
        <w:fldChar w:fldCharType="begin"/>
      </w:r>
      <w:r w:rsidRPr="00C02308">
        <w:rPr>
          <w:rFonts w:ascii="Arial" w:eastAsia="Times New Roman" w:hAnsi="Arial" w:cs="Arial"/>
          <w:b/>
          <w:bCs/>
          <w:sz w:val="20"/>
          <w:szCs w:val="20"/>
        </w:rPr>
        <w:instrText xml:space="preserve"> SEQ Table \* ARABIC \s 1 </w:instrText>
      </w:r>
      <w:r w:rsidRPr="00C02308">
        <w:rPr>
          <w:rFonts w:ascii="Arial" w:eastAsia="Times New Roman" w:hAnsi="Arial" w:cs="Arial"/>
          <w:b/>
          <w:bCs/>
          <w:sz w:val="20"/>
          <w:szCs w:val="20"/>
        </w:rPr>
        <w:fldChar w:fldCharType="separate"/>
      </w:r>
      <w:r w:rsidR="00694BFD">
        <w:rPr>
          <w:rFonts w:ascii="Arial" w:eastAsia="Times New Roman" w:hAnsi="Arial" w:cs="Arial"/>
          <w:b/>
          <w:bCs/>
          <w:noProof/>
          <w:sz w:val="20"/>
          <w:szCs w:val="20"/>
        </w:rPr>
        <w:t>2</w:t>
      </w:r>
      <w:r w:rsidRPr="00C02308">
        <w:rPr>
          <w:rFonts w:ascii="Arial" w:eastAsia="Times New Roman" w:hAnsi="Arial" w:cs="Arial"/>
          <w:b/>
          <w:bCs/>
          <w:noProof/>
          <w:sz w:val="20"/>
          <w:szCs w:val="20"/>
        </w:rPr>
        <w:fldChar w:fldCharType="end"/>
      </w:r>
      <w:r w:rsidRPr="00C02308">
        <w:rPr>
          <w:rFonts w:ascii="Arial" w:eastAsia="Times New Roman" w:hAnsi="Arial" w:cs="Arial"/>
          <w:b/>
          <w:bCs/>
          <w:sz w:val="20"/>
          <w:szCs w:val="20"/>
        </w:rPr>
        <w:t>. Water Quality Objectives for Agricultural Water Use</w:t>
      </w:r>
    </w:p>
    <w:p w14:paraId="277976BB"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___________________________________________________________________</w:t>
      </w:r>
    </w:p>
    <w:p w14:paraId="79CCBDB2" w14:textId="77777777" w:rsidR="004E5641" w:rsidRPr="00C02308" w:rsidRDefault="004E5641" w:rsidP="004E5641">
      <w:pPr>
        <w:spacing w:before="0" w:line="240" w:lineRule="auto"/>
        <w:jc w:val="both"/>
        <w:rPr>
          <w:rFonts w:ascii="Arial" w:eastAsia="Times New Roman" w:hAnsi="Arial" w:cs="Arial"/>
          <w:sz w:val="20"/>
          <w:szCs w:val="20"/>
        </w:rPr>
      </w:pPr>
      <w:r>
        <w:rPr>
          <w:rFonts w:ascii="Arial" w:eastAsia="Times New Roman" w:hAnsi="Arial" w:cs="Arial"/>
          <w:sz w:val="20"/>
          <w:szCs w:val="20"/>
        </w:rPr>
        <w:t>_</w:t>
      </w:r>
    </w:p>
    <w:p w14:paraId="3E9646BB"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r>
      <w:r>
        <w:rPr>
          <w:rFonts w:ascii="Arial" w:eastAsia="Times New Roman" w:hAnsi="Arial" w:cs="Arial"/>
          <w:sz w:val="20"/>
          <w:szCs w:val="20"/>
        </w:rPr>
        <w:tab/>
      </w:r>
      <w:r w:rsidRPr="00C02308">
        <w:rPr>
          <w:rFonts w:ascii="Arial" w:eastAsia="Times New Roman" w:hAnsi="Arial" w:cs="Arial"/>
          <w:sz w:val="20"/>
          <w:szCs w:val="20"/>
        </w:rPr>
        <w:t>Maximum Concentration (mg/L)</w:t>
      </w:r>
      <w:r w:rsidRPr="00C02308">
        <w:rPr>
          <w:rFonts w:ascii="Arial" w:eastAsia="Times New Roman" w:hAnsi="Arial" w:cs="Arial"/>
          <w:sz w:val="20"/>
          <w:szCs w:val="20"/>
          <w:vertAlign w:val="superscript"/>
        </w:rPr>
        <w:t>a</w:t>
      </w:r>
    </w:p>
    <w:p w14:paraId="26245185" w14:textId="77777777" w:rsidR="004E5641" w:rsidRPr="00C02308" w:rsidRDefault="004E5641" w:rsidP="004E5641">
      <w:pPr>
        <w:spacing w:before="0" w:line="240" w:lineRule="auto"/>
        <w:jc w:val="both"/>
        <w:rPr>
          <w:rFonts w:ascii="Arial" w:eastAsia="Times New Roman" w:hAnsi="Arial" w:cs="Arial"/>
          <w:sz w:val="20"/>
          <w:szCs w:val="20"/>
        </w:rPr>
      </w:pPr>
    </w:p>
    <w:p w14:paraId="5A583022" w14:textId="77777777" w:rsidR="004E5641" w:rsidRPr="00C02308" w:rsidRDefault="004E5641" w:rsidP="004E5641">
      <w:pPr>
        <w:tabs>
          <w:tab w:val="right" w:pos="3060"/>
          <w:tab w:val="right" w:pos="5310"/>
          <w:tab w:val="right" w:pos="711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Element</w:t>
      </w:r>
      <w:r w:rsidRPr="00C02308">
        <w:rPr>
          <w:rFonts w:ascii="Arial" w:eastAsia="Times New Roman" w:hAnsi="Arial" w:cs="Arial"/>
          <w:sz w:val="20"/>
          <w:szCs w:val="20"/>
        </w:rPr>
        <w:tab/>
      </w:r>
      <w:r w:rsidRPr="00C02308">
        <w:rPr>
          <w:rFonts w:ascii="Arial" w:eastAsia="Times New Roman" w:hAnsi="Arial" w:cs="Arial"/>
          <w:sz w:val="20"/>
          <w:szCs w:val="20"/>
        </w:rPr>
        <w:tab/>
        <w:t>Irrigation</w:t>
      </w:r>
      <w:r w:rsidRPr="00C02308">
        <w:rPr>
          <w:rFonts w:ascii="Arial" w:eastAsia="Times New Roman" w:hAnsi="Arial" w:cs="Arial"/>
          <w:sz w:val="20"/>
          <w:szCs w:val="20"/>
        </w:rPr>
        <w:tab/>
        <w:t>Livestock</w:t>
      </w:r>
    </w:p>
    <w:p w14:paraId="043B79DF" w14:textId="77777777" w:rsidR="004E5641" w:rsidRPr="00C02308" w:rsidRDefault="004E5641" w:rsidP="004E5641">
      <w:pPr>
        <w:tabs>
          <w:tab w:val="right" w:pos="3060"/>
          <w:tab w:val="right" w:pos="5310"/>
          <w:tab w:val="right" w:pos="702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b/>
      </w:r>
      <w:r w:rsidRPr="00C02308">
        <w:rPr>
          <w:rFonts w:ascii="Arial" w:eastAsia="Times New Roman" w:hAnsi="Arial" w:cs="Arial"/>
          <w:sz w:val="20"/>
          <w:szCs w:val="20"/>
        </w:rPr>
        <w:tab/>
      </w:r>
      <w:proofErr w:type="spellStart"/>
      <w:r w:rsidRPr="00C02308">
        <w:rPr>
          <w:rFonts w:ascii="Arial" w:eastAsia="Times New Roman" w:hAnsi="Arial" w:cs="Arial"/>
          <w:sz w:val="20"/>
          <w:szCs w:val="20"/>
        </w:rPr>
        <w:t>supply</w:t>
      </w:r>
      <w:r w:rsidRPr="00C02308">
        <w:rPr>
          <w:rFonts w:ascii="Arial" w:eastAsia="Times New Roman" w:hAnsi="Arial" w:cs="Arial"/>
          <w:sz w:val="20"/>
          <w:szCs w:val="20"/>
          <w:vertAlign w:val="superscript"/>
        </w:rPr>
        <w:t>b</w:t>
      </w:r>
      <w:proofErr w:type="spellEnd"/>
      <w:r w:rsidRPr="00C02308">
        <w:rPr>
          <w:rFonts w:ascii="Arial" w:eastAsia="Times New Roman" w:hAnsi="Arial" w:cs="Arial"/>
          <w:sz w:val="20"/>
          <w:szCs w:val="20"/>
        </w:rPr>
        <w:tab/>
        <w:t>watering</w:t>
      </w:r>
    </w:p>
    <w:p w14:paraId="78BF1A9A"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___________________________________________________________________</w:t>
      </w:r>
    </w:p>
    <w:p w14:paraId="566C87CC" w14:textId="77777777" w:rsidR="004E5641" w:rsidRPr="00C02308" w:rsidRDefault="004E5641" w:rsidP="004E5641">
      <w:pPr>
        <w:spacing w:before="0" w:line="240" w:lineRule="auto"/>
        <w:jc w:val="both"/>
        <w:rPr>
          <w:rFonts w:ascii="Arial" w:eastAsia="Times New Roman" w:hAnsi="Arial" w:cs="Arial"/>
          <w:sz w:val="20"/>
          <w:szCs w:val="20"/>
        </w:rPr>
      </w:pPr>
      <w:r>
        <w:rPr>
          <w:rFonts w:ascii="Arial" w:eastAsia="Times New Roman" w:hAnsi="Arial" w:cs="Arial"/>
          <w:sz w:val="20"/>
          <w:szCs w:val="20"/>
        </w:rPr>
        <w:t>_</w:t>
      </w:r>
    </w:p>
    <w:p w14:paraId="1CA26EB5"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 xml:space="preserve">Aluminum </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5.0</w:t>
      </w:r>
    </w:p>
    <w:p w14:paraId="1E7DE82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Arsenic</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0.2</w:t>
      </w:r>
    </w:p>
    <w:p w14:paraId="5F40D8B1"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Beryll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w:t>
      </w:r>
    </w:p>
    <w:p w14:paraId="55C5F00A"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Boron</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75</w:t>
      </w:r>
      <w:r w:rsidRPr="00C02308">
        <w:rPr>
          <w:rFonts w:ascii="Arial" w:eastAsia="Times New Roman" w:hAnsi="Arial" w:cs="Arial"/>
          <w:sz w:val="20"/>
          <w:szCs w:val="20"/>
        </w:rPr>
        <w:tab/>
        <w:t>5.0</w:t>
      </w:r>
    </w:p>
    <w:p w14:paraId="2596A57F"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adm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1</w:t>
      </w:r>
      <w:r w:rsidRPr="00C02308">
        <w:rPr>
          <w:rFonts w:ascii="Arial" w:eastAsia="Times New Roman" w:hAnsi="Arial" w:cs="Arial"/>
          <w:sz w:val="20"/>
          <w:szCs w:val="20"/>
        </w:rPr>
        <w:tab/>
        <w:t>0.05</w:t>
      </w:r>
    </w:p>
    <w:p w14:paraId="1F57C843"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hrom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0</w:t>
      </w:r>
      <w:r w:rsidRPr="00C02308">
        <w:rPr>
          <w:rFonts w:ascii="Arial" w:eastAsia="Times New Roman" w:hAnsi="Arial" w:cs="Arial"/>
          <w:sz w:val="20"/>
          <w:szCs w:val="20"/>
        </w:rPr>
        <w:tab/>
        <w:t>1.0</w:t>
      </w:r>
    </w:p>
    <w:p w14:paraId="05AA84F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obalt</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5</w:t>
      </w:r>
      <w:r w:rsidRPr="00C02308">
        <w:rPr>
          <w:rFonts w:ascii="Arial" w:eastAsia="Times New Roman" w:hAnsi="Arial" w:cs="Arial"/>
          <w:sz w:val="20"/>
          <w:szCs w:val="20"/>
        </w:rPr>
        <w:tab/>
        <w:t>1.0</w:t>
      </w:r>
    </w:p>
    <w:p w14:paraId="79BC9ECB"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Copper</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2</w:t>
      </w:r>
      <w:r w:rsidRPr="00C02308">
        <w:rPr>
          <w:rFonts w:ascii="Arial" w:eastAsia="Times New Roman" w:hAnsi="Arial" w:cs="Arial"/>
          <w:sz w:val="20"/>
          <w:szCs w:val="20"/>
        </w:rPr>
        <w:tab/>
        <w:t>0.5</w:t>
      </w:r>
    </w:p>
    <w:p w14:paraId="5424DD7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Fluoride</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1.0</w:t>
      </w:r>
      <w:r w:rsidRPr="00C02308">
        <w:rPr>
          <w:rFonts w:ascii="Arial" w:eastAsia="Times New Roman" w:hAnsi="Arial" w:cs="Arial"/>
          <w:sz w:val="20"/>
          <w:szCs w:val="20"/>
        </w:rPr>
        <w:tab/>
        <w:t>2.0</w:t>
      </w:r>
    </w:p>
    <w:p w14:paraId="2551D51C"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Iron</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w:t>
      </w:r>
    </w:p>
    <w:p w14:paraId="4F695EB3"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Lead</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5.0</w:t>
      </w:r>
      <w:r w:rsidRPr="00C02308">
        <w:rPr>
          <w:rFonts w:ascii="Arial" w:eastAsia="Times New Roman" w:hAnsi="Arial" w:cs="Arial"/>
          <w:sz w:val="20"/>
          <w:szCs w:val="20"/>
        </w:rPr>
        <w:tab/>
        <w:t>0.1</w:t>
      </w:r>
      <w:r w:rsidRPr="00C02308">
        <w:rPr>
          <w:rFonts w:ascii="Arial" w:eastAsia="Times New Roman" w:hAnsi="Arial" w:cs="Arial"/>
          <w:sz w:val="20"/>
          <w:szCs w:val="20"/>
          <w:vertAlign w:val="superscript"/>
        </w:rPr>
        <w:t>c</w:t>
      </w:r>
    </w:p>
    <w:p w14:paraId="1862D677"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Lith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2.5</w:t>
      </w:r>
      <w:r w:rsidRPr="00C02308">
        <w:rPr>
          <w:rFonts w:ascii="Arial" w:eastAsia="Times New Roman" w:hAnsi="Arial" w:cs="Arial"/>
          <w:sz w:val="20"/>
          <w:szCs w:val="20"/>
          <w:vertAlign w:val="superscript"/>
        </w:rPr>
        <w:t>d</w:t>
      </w:r>
      <w:r w:rsidRPr="00C02308">
        <w:rPr>
          <w:rFonts w:ascii="Arial" w:eastAsia="Times New Roman" w:hAnsi="Arial" w:cs="Arial"/>
          <w:sz w:val="20"/>
          <w:szCs w:val="20"/>
        </w:rPr>
        <w:tab/>
        <w:t>--</w:t>
      </w:r>
    </w:p>
    <w:p w14:paraId="22CA5A1D"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anganese</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2</w:t>
      </w:r>
      <w:r w:rsidRPr="00C02308">
        <w:rPr>
          <w:rFonts w:ascii="Arial" w:eastAsia="Times New Roman" w:hAnsi="Arial" w:cs="Arial"/>
          <w:sz w:val="20"/>
          <w:szCs w:val="20"/>
          <w:lang w:val="it-IT"/>
        </w:rPr>
        <w:tab/>
        <w:t>--</w:t>
      </w:r>
    </w:p>
    <w:p w14:paraId="47EFDDEE"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ercury</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w:t>
      </w:r>
      <w:r w:rsidRPr="00C02308">
        <w:rPr>
          <w:rFonts w:ascii="Arial" w:eastAsia="Times New Roman" w:hAnsi="Arial" w:cs="Arial"/>
          <w:sz w:val="20"/>
          <w:szCs w:val="20"/>
          <w:lang w:val="it-IT"/>
        </w:rPr>
        <w:tab/>
        <w:t>0.01</w:t>
      </w:r>
    </w:p>
    <w:p w14:paraId="5821D3AB"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Molybdenum</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01</w:t>
      </w:r>
      <w:r w:rsidRPr="00C02308">
        <w:rPr>
          <w:rFonts w:ascii="Arial" w:eastAsia="Times New Roman" w:hAnsi="Arial" w:cs="Arial"/>
          <w:sz w:val="20"/>
          <w:szCs w:val="20"/>
          <w:lang w:val="it-IT"/>
        </w:rPr>
        <w:tab/>
        <w:t>0.5</w:t>
      </w:r>
    </w:p>
    <w:p w14:paraId="24C229A7"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Nickel</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0.2</w:t>
      </w:r>
      <w:r w:rsidRPr="00C02308">
        <w:rPr>
          <w:rFonts w:ascii="Arial" w:eastAsia="Times New Roman" w:hAnsi="Arial" w:cs="Arial"/>
          <w:sz w:val="20"/>
          <w:szCs w:val="20"/>
          <w:lang w:val="it-IT"/>
        </w:rPr>
        <w:tab/>
        <w:t>--</w:t>
      </w:r>
    </w:p>
    <w:p w14:paraId="47C4C009"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lang w:val="it-IT"/>
        </w:rPr>
      </w:pPr>
      <w:r w:rsidRPr="00C02308">
        <w:rPr>
          <w:rFonts w:ascii="Arial" w:eastAsia="Times New Roman" w:hAnsi="Arial" w:cs="Arial"/>
          <w:sz w:val="20"/>
          <w:szCs w:val="20"/>
          <w:lang w:val="it-IT"/>
        </w:rPr>
        <w:t>Nitrate + Nitrite</w:t>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r>
      <w:r w:rsidRPr="00C02308">
        <w:rPr>
          <w:rFonts w:ascii="Arial" w:eastAsia="Times New Roman" w:hAnsi="Arial" w:cs="Arial"/>
          <w:sz w:val="20"/>
          <w:szCs w:val="20"/>
          <w:lang w:val="it-IT"/>
        </w:rPr>
        <w:tab/>
        <w:t>--</w:t>
      </w:r>
      <w:r w:rsidRPr="00C02308">
        <w:rPr>
          <w:rFonts w:ascii="Arial" w:eastAsia="Times New Roman" w:hAnsi="Arial" w:cs="Arial"/>
          <w:sz w:val="20"/>
          <w:szCs w:val="20"/>
          <w:lang w:val="it-IT"/>
        </w:rPr>
        <w:tab/>
        <w:t>100</w:t>
      </w:r>
    </w:p>
    <w:p w14:paraId="62080756"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Nitrite</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w:t>
      </w:r>
      <w:r w:rsidRPr="00C02308">
        <w:rPr>
          <w:rFonts w:ascii="Arial" w:eastAsia="Times New Roman" w:hAnsi="Arial" w:cs="Arial"/>
          <w:sz w:val="20"/>
          <w:szCs w:val="20"/>
        </w:rPr>
        <w:tab/>
        <w:t>10</w:t>
      </w:r>
    </w:p>
    <w:p w14:paraId="690E67EC"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Selen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02</w:t>
      </w:r>
      <w:r w:rsidRPr="00C02308">
        <w:rPr>
          <w:rFonts w:ascii="Arial" w:eastAsia="Times New Roman" w:hAnsi="Arial" w:cs="Arial"/>
          <w:sz w:val="20"/>
          <w:szCs w:val="20"/>
        </w:rPr>
        <w:tab/>
        <w:t>0.05</w:t>
      </w:r>
    </w:p>
    <w:p w14:paraId="68B5C856"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Vanadium</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0.1</w:t>
      </w:r>
      <w:r w:rsidRPr="00C02308">
        <w:rPr>
          <w:rFonts w:ascii="Arial" w:eastAsia="Times New Roman" w:hAnsi="Arial" w:cs="Arial"/>
          <w:sz w:val="20"/>
          <w:szCs w:val="20"/>
        </w:rPr>
        <w:tab/>
        <w:t>0.10</w:t>
      </w:r>
    </w:p>
    <w:p w14:paraId="20D371E5" w14:textId="77777777" w:rsidR="004E5641" w:rsidRPr="00C02308" w:rsidRDefault="004E5641" w:rsidP="004E5641">
      <w:pPr>
        <w:tabs>
          <w:tab w:val="right" w:pos="2070"/>
          <w:tab w:val="right" w:pos="3870"/>
          <w:tab w:val="decimal" w:pos="4770"/>
          <w:tab w:val="decimal" w:pos="6840"/>
        </w:tabs>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Zinc</w:t>
      </w:r>
      <w:r w:rsidRPr="00C02308">
        <w:rPr>
          <w:rFonts w:ascii="Arial" w:eastAsia="Times New Roman" w:hAnsi="Arial" w:cs="Arial"/>
          <w:sz w:val="20"/>
          <w:szCs w:val="20"/>
        </w:rPr>
        <w:tab/>
      </w:r>
      <w:r w:rsidRPr="00C02308">
        <w:rPr>
          <w:rFonts w:ascii="Arial" w:eastAsia="Times New Roman" w:hAnsi="Arial" w:cs="Arial"/>
          <w:sz w:val="20"/>
          <w:szCs w:val="20"/>
        </w:rPr>
        <w:tab/>
      </w:r>
      <w:r w:rsidRPr="00C02308">
        <w:rPr>
          <w:rFonts w:ascii="Arial" w:eastAsia="Times New Roman" w:hAnsi="Arial" w:cs="Arial"/>
          <w:sz w:val="20"/>
          <w:szCs w:val="20"/>
        </w:rPr>
        <w:tab/>
        <w:t>2.0</w:t>
      </w:r>
      <w:r w:rsidRPr="00C02308">
        <w:rPr>
          <w:rFonts w:ascii="Arial" w:eastAsia="Times New Roman" w:hAnsi="Arial" w:cs="Arial"/>
          <w:sz w:val="20"/>
          <w:szCs w:val="20"/>
        </w:rPr>
        <w:tab/>
        <w:t>25</w:t>
      </w:r>
    </w:p>
    <w:p w14:paraId="6AC5322F" w14:textId="77777777" w:rsidR="004E5641" w:rsidRPr="00C02308" w:rsidRDefault="004E5641" w:rsidP="004E5641">
      <w:pPr>
        <w:spacing w:before="0" w:line="240" w:lineRule="auto"/>
        <w:jc w:val="both"/>
        <w:rPr>
          <w:rFonts w:ascii="Arial" w:eastAsia="Times New Roman" w:hAnsi="Arial" w:cs="Arial"/>
          <w:sz w:val="20"/>
          <w:szCs w:val="20"/>
        </w:rPr>
      </w:pPr>
      <w:r w:rsidRPr="00C02308">
        <w:rPr>
          <w:rFonts w:ascii="Arial" w:eastAsia="Times New Roman" w:hAnsi="Arial" w:cs="Arial"/>
          <w:sz w:val="20"/>
          <w:szCs w:val="20"/>
        </w:rPr>
        <w:t>_________________</w:t>
      </w:r>
      <w:r>
        <w:rPr>
          <w:rFonts w:ascii="Arial" w:eastAsia="Times New Roman" w:hAnsi="Arial" w:cs="Arial"/>
          <w:sz w:val="20"/>
          <w:szCs w:val="20"/>
        </w:rPr>
        <w:t>_</w:t>
      </w:r>
      <w:r w:rsidRPr="00C02308">
        <w:rPr>
          <w:rFonts w:ascii="Arial" w:eastAsia="Times New Roman" w:hAnsi="Arial" w:cs="Arial"/>
          <w:sz w:val="20"/>
          <w:szCs w:val="20"/>
        </w:rPr>
        <w:t>___________________________________________________________________</w:t>
      </w:r>
    </w:p>
    <w:p w14:paraId="2A2326AB" w14:textId="77777777" w:rsidR="004E5641" w:rsidRPr="00C02308" w:rsidRDefault="004E5641" w:rsidP="004E5641">
      <w:pPr>
        <w:spacing w:before="0" w:line="240" w:lineRule="auto"/>
        <w:jc w:val="both"/>
        <w:rPr>
          <w:rFonts w:ascii="Arial" w:eastAsia="Times New Roman" w:hAnsi="Arial" w:cs="Arial"/>
          <w:sz w:val="20"/>
          <w:szCs w:val="20"/>
        </w:rPr>
      </w:pPr>
    </w:p>
    <w:p w14:paraId="218F2FAF"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a.</w:t>
      </w:r>
      <w:r w:rsidRPr="00C02308">
        <w:rPr>
          <w:rFonts w:ascii="Arial" w:eastAsia="Times New Roman" w:hAnsi="Arial" w:cs="Arial"/>
          <w:sz w:val="18"/>
          <w:szCs w:val="18"/>
        </w:rPr>
        <w:tab/>
        <w:t>Values based primarily on "Water Quality Criteria 1972" National Academy of Sciences-National Academy of Engineers, Environmental Study Board, ad hoc Committee on Water Quality Criteria furnished as recommended guidelines by University of California Agriculture Extension Service, January 7, 1974; maximum values are to be considered as 90 percentile values not to be exceeded.</w:t>
      </w:r>
    </w:p>
    <w:p w14:paraId="0D2523F2"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64E0A672"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b.</w:t>
      </w:r>
      <w:r w:rsidRPr="00C02308">
        <w:rPr>
          <w:rFonts w:ascii="Arial" w:eastAsia="Times New Roman" w:hAnsi="Arial" w:cs="Arial"/>
          <w:sz w:val="18"/>
          <w:szCs w:val="18"/>
        </w:rPr>
        <w:tab/>
        <w:t>Values provided will normally not adversely affect plants or soils; no data available for mercury, silver, tin, titanium, and tungsten.</w:t>
      </w:r>
    </w:p>
    <w:p w14:paraId="195E51B6"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527174FA"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t>c.</w:t>
      </w:r>
      <w:r w:rsidRPr="00C02308">
        <w:rPr>
          <w:rFonts w:ascii="Arial" w:eastAsia="Times New Roman" w:hAnsi="Arial" w:cs="Arial"/>
          <w:sz w:val="18"/>
          <w:szCs w:val="18"/>
        </w:rPr>
        <w:tab/>
        <w:t xml:space="preserve">Lead is </w:t>
      </w:r>
      <w:proofErr w:type="gramStart"/>
      <w:r w:rsidRPr="00C02308">
        <w:rPr>
          <w:rFonts w:ascii="Arial" w:eastAsia="Times New Roman" w:hAnsi="Arial" w:cs="Arial"/>
          <w:sz w:val="18"/>
          <w:szCs w:val="18"/>
        </w:rPr>
        <w:t>accumulative</w:t>
      </w:r>
      <w:proofErr w:type="gramEnd"/>
      <w:r w:rsidRPr="00C02308">
        <w:rPr>
          <w:rFonts w:ascii="Arial" w:eastAsia="Times New Roman" w:hAnsi="Arial" w:cs="Arial"/>
          <w:sz w:val="18"/>
          <w:szCs w:val="18"/>
        </w:rPr>
        <w:t xml:space="preserve"> and problems may begin at threshold value (0.05 mg/L).</w:t>
      </w:r>
    </w:p>
    <w:p w14:paraId="65A18E0F" w14:textId="77777777" w:rsidR="004E5641" w:rsidRPr="00C02308" w:rsidRDefault="004E5641" w:rsidP="004E5641">
      <w:pPr>
        <w:spacing w:before="0" w:line="240" w:lineRule="auto"/>
        <w:ind w:left="360" w:hanging="360"/>
        <w:jc w:val="both"/>
        <w:rPr>
          <w:rFonts w:ascii="Arial" w:eastAsia="Times New Roman" w:hAnsi="Arial" w:cs="Arial"/>
          <w:sz w:val="18"/>
          <w:szCs w:val="18"/>
        </w:rPr>
      </w:pPr>
    </w:p>
    <w:p w14:paraId="01D3BD3B" w14:textId="77777777" w:rsidR="004E5641" w:rsidRPr="00C02308" w:rsidRDefault="004E5641" w:rsidP="004E5641">
      <w:pPr>
        <w:spacing w:before="0" w:line="240" w:lineRule="auto"/>
        <w:ind w:left="360" w:hanging="360"/>
        <w:jc w:val="both"/>
        <w:rPr>
          <w:rFonts w:ascii="Arial" w:eastAsia="Times New Roman" w:hAnsi="Arial" w:cs="Arial"/>
          <w:sz w:val="18"/>
          <w:szCs w:val="18"/>
        </w:rPr>
      </w:pPr>
      <w:r w:rsidRPr="00C02308">
        <w:rPr>
          <w:rFonts w:ascii="Arial" w:eastAsia="Times New Roman" w:hAnsi="Arial" w:cs="Arial"/>
          <w:sz w:val="18"/>
          <w:szCs w:val="18"/>
        </w:rPr>
        <w:lastRenderedPageBreak/>
        <w:t>d.</w:t>
      </w:r>
      <w:r w:rsidRPr="00C02308">
        <w:rPr>
          <w:rFonts w:ascii="Arial" w:eastAsia="Times New Roman" w:hAnsi="Arial" w:cs="Arial"/>
          <w:sz w:val="18"/>
          <w:szCs w:val="18"/>
        </w:rPr>
        <w:tab/>
        <w:t>Recommended maximum concentration for irrigating citrus is 0.075 mg/L.</w:t>
      </w:r>
    </w:p>
    <w:p w14:paraId="330F2380" w14:textId="16C00897" w:rsidR="004E5641" w:rsidRDefault="004E5641" w:rsidP="004E5641">
      <w:pPr>
        <w:pStyle w:val="Heading6Numberless"/>
      </w:pPr>
      <w:r>
        <w:t xml:space="preserve">Revised </w:t>
      </w:r>
      <w:r w:rsidR="00446C97">
        <w:t>t</w:t>
      </w:r>
      <w:r>
        <w:t>able</w:t>
      </w:r>
    </w:p>
    <w:p w14:paraId="66D1BFA4" w14:textId="27A7BEA2" w:rsidR="004E5641" w:rsidRPr="0027404B" w:rsidRDefault="004E5641" w:rsidP="004E5641">
      <w:pPr>
        <w:keepNext/>
        <w:spacing w:after="120" w:line="240" w:lineRule="auto"/>
        <w:ind w:left="1584" w:right="1584"/>
        <w:rPr>
          <w:rFonts w:ascii="Arial" w:eastAsia="Arial" w:hAnsi="Arial" w:cs="Times New Roman"/>
          <w:b/>
          <w:bCs/>
          <w:iCs/>
        </w:rPr>
      </w:pPr>
      <w:r w:rsidRPr="0027404B">
        <w:rPr>
          <w:rFonts w:ascii="Arial" w:eastAsia="Arial" w:hAnsi="Arial" w:cs="Times New Roman"/>
          <w:b/>
          <w:bCs/>
          <w:iCs/>
        </w:rPr>
        <w:t>Table 3-</w:t>
      </w:r>
      <w:r w:rsidR="007B0FA4">
        <w:rPr>
          <w:rFonts w:ascii="Arial" w:eastAsia="Arial" w:hAnsi="Arial" w:cs="Times New Roman"/>
          <w:b/>
          <w:bCs/>
          <w:iCs/>
        </w:rPr>
        <w:t>2</w:t>
      </w:r>
      <w:r w:rsidRPr="0027404B">
        <w:rPr>
          <w:rFonts w:ascii="Arial" w:eastAsia="Arial" w:hAnsi="Arial" w:cs="Times New Roman"/>
          <w:b/>
          <w:bCs/>
          <w:iCs/>
        </w:rPr>
        <w:t>. Water Quality Objectives for Agricultural Water Use</w:t>
      </w:r>
    </w:p>
    <w:tbl>
      <w:tblPr>
        <w:tblStyle w:val="Custom10"/>
        <w:tblW w:w="0" w:type="auto"/>
        <w:jc w:val="center"/>
        <w:tblLook w:val="0020" w:firstRow="1" w:lastRow="0" w:firstColumn="0" w:lastColumn="0" w:noHBand="0" w:noVBand="0"/>
      </w:tblPr>
      <w:tblGrid>
        <w:gridCol w:w="1824"/>
        <w:gridCol w:w="2000"/>
        <w:gridCol w:w="2191"/>
      </w:tblGrid>
      <w:tr w:rsidR="004E5641" w:rsidRPr="00466A6C" w14:paraId="4A192D8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8" w:space="0" w:color="auto"/>
              <w:bottom w:val="nil"/>
            </w:tcBorders>
          </w:tcPr>
          <w:p w14:paraId="17B1D4C4" w14:textId="77777777" w:rsidR="004E5641" w:rsidRPr="00466A6C" w:rsidRDefault="004E5641" w:rsidP="0050448F">
            <w:pPr>
              <w:rPr>
                <w:rFonts w:eastAsia="Arial"/>
              </w:rPr>
            </w:pPr>
          </w:p>
        </w:tc>
        <w:tc>
          <w:tcPr>
            <w:tcW w:w="0" w:type="auto"/>
            <w:gridSpan w:val="2"/>
            <w:tcBorders>
              <w:top w:val="single" w:sz="8" w:space="0" w:color="auto"/>
            </w:tcBorders>
          </w:tcPr>
          <w:p w14:paraId="1C3C230B" w14:textId="77777777" w:rsidR="004E5641" w:rsidRPr="00466A6C" w:rsidRDefault="004E5641" w:rsidP="0050448F">
            <w:pPr>
              <w:jc w:val="center"/>
              <w:rPr>
                <w:rFonts w:eastAsia="Arial"/>
              </w:rPr>
            </w:pPr>
            <w:r w:rsidRPr="00466A6C">
              <w:rPr>
                <w:rFonts w:eastAsia="Arial"/>
              </w:rPr>
              <w:t>Maximum Concentration (mg/L)</w:t>
            </w:r>
            <w:r w:rsidRPr="00466A6C">
              <w:rPr>
                <w:rFonts w:eastAsia="Arial"/>
                <w:vertAlign w:val="superscript"/>
              </w:rPr>
              <w:t>a</w:t>
            </w:r>
          </w:p>
        </w:tc>
      </w:tr>
      <w:tr w:rsidR="004E5641" w:rsidRPr="00466A6C" w14:paraId="63D1DBA7" w14:textId="77777777" w:rsidTr="0050448F">
        <w:tc>
          <w:tcPr>
            <w:tcW w:w="0" w:type="auto"/>
            <w:tcBorders>
              <w:top w:val="nil"/>
            </w:tcBorders>
          </w:tcPr>
          <w:p w14:paraId="42F51173" w14:textId="77777777" w:rsidR="004E5641" w:rsidRPr="00466A6C" w:rsidRDefault="004E5641" w:rsidP="0050448F">
            <w:pPr>
              <w:rPr>
                <w:rFonts w:eastAsia="Arial"/>
                <w:b/>
              </w:rPr>
            </w:pPr>
            <w:r w:rsidRPr="00466A6C">
              <w:rPr>
                <w:rFonts w:eastAsia="Arial"/>
              </w:rPr>
              <w:t>Element</w:t>
            </w:r>
          </w:p>
        </w:tc>
        <w:tc>
          <w:tcPr>
            <w:tcW w:w="0" w:type="auto"/>
            <w:tcBorders>
              <w:top w:val="single" w:sz="4" w:space="0" w:color="auto"/>
            </w:tcBorders>
          </w:tcPr>
          <w:p w14:paraId="4EAB4E74" w14:textId="77777777" w:rsidR="004E5641" w:rsidRPr="00466A6C" w:rsidRDefault="004E5641" w:rsidP="0050448F">
            <w:pPr>
              <w:jc w:val="right"/>
              <w:rPr>
                <w:rFonts w:eastAsia="Arial"/>
                <w:b/>
              </w:rPr>
            </w:pPr>
            <w:r w:rsidRPr="00466A6C">
              <w:rPr>
                <w:rFonts w:eastAsia="Arial"/>
              </w:rPr>
              <w:t xml:space="preserve">Irrigation </w:t>
            </w:r>
            <w:proofErr w:type="spellStart"/>
            <w:r w:rsidRPr="00466A6C">
              <w:rPr>
                <w:rFonts w:eastAsia="Arial"/>
              </w:rPr>
              <w:t>supply</w:t>
            </w:r>
            <w:r w:rsidRPr="00466A6C">
              <w:rPr>
                <w:rFonts w:eastAsia="Arial"/>
                <w:vertAlign w:val="superscript"/>
              </w:rPr>
              <w:t>b</w:t>
            </w:r>
            <w:proofErr w:type="spellEnd"/>
          </w:p>
        </w:tc>
        <w:tc>
          <w:tcPr>
            <w:tcW w:w="0" w:type="auto"/>
            <w:tcBorders>
              <w:top w:val="single" w:sz="4" w:space="0" w:color="auto"/>
            </w:tcBorders>
          </w:tcPr>
          <w:p w14:paraId="1CEDA4A4" w14:textId="77777777" w:rsidR="004E5641" w:rsidRPr="00466A6C" w:rsidRDefault="004E5641" w:rsidP="0050448F">
            <w:pPr>
              <w:jc w:val="right"/>
              <w:rPr>
                <w:rFonts w:eastAsia="Arial"/>
                <w:b/>
              </w:rPr>
            </w:pPr>
            <w:r w:rsidRPr="00466A6C">
              <w:rPr>
                <w:rFonts w:eastAsia="Arial"/>
              </w:rPr>
              <w:t>Livestock watering</w:t>
            </w:r>
          </w:p>
        </w:tc>
      </w:tr>
      <w:tr w:rsidR="004E5641" w:rsidRPr="00466A6C" w14:paraId="7B918213" w14:textId="77777777" w:rsidTr="0050448F">
        <w:tc>
          <w:tcPr>
            <w:tcW w:w="0" w:type="auto"/>
            <w:tcBorders>
              <w:top w:val="single" w:sz="4" w:space="0" w:color="auto"/>
            </w:tcBorders>
          </w:tcPr>
          <w:p w14:paraId="04E478BA" w14:textId="77777777" w:rsidR="004E5641" w:rsidRPr="00466A6C" w:rsidRDefault="004E5641" w:rsidP="0050448F">
            <w:pPr>
              <w:rPr>
                <w:rFonts w:ascii="Arial" w:eastAsia="Arial" w:hAnsi="Arial"/>
              </w:rPr>
            </w:pPr>
            <w:r w:rsidRPr="00466A6C">
              <w:rPr>
                <w:rFonts w:ascii="Arial" w:eastAsia="Arial" w:hAnsi="Arial"/>
              </w:rPr>
              <w:t>Aluminum</w:t>
            </w:r>
          </w:p>
        </w:tc>
        <w:tc>
          <w:tcPr>
            <w:tcW w:w="0" w:type="auto"/>
            <w:tcBorders>
              <w:top w:val="single" w:sz="4" w:space="0" w:color="auto"/>
            </w:tcBorders>
          </w:tcPr>
          <w:p w14:paraId="4BF82FFE"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Borders>
              <w:top w:val="single" w:sz="4" w:space="0" w:color="auto"/>
            </w:tcBorders>
          </w:tcPr>
          <w:p w14:paraId="0B55F480" w14:textId="77777777" w:rsidR="004E5641" w:rsidRPr="00466A6C" w:rsidRDefault="004E5641" w:rsidP="0050448F">
            <w:pPr>
              <w:jc w:val="right"/>
              <w:rPr>
                <w:rFonts w:ascii="Arial" w:eastAsia="Arial" w:hAnsi="Arial"/>
              </w:rPr>
            </w:pPr>
            <w:r w:rsidRPr="00466A6C">
              <w:rPr>
                <w:rFonts w:ascii="Arial" w:eastAsia="Arial" w:hAnsi="Arial"/>
              </w:rPr>
              <w:t>5.0</w:t>
            </w:r>
          </w:p>
        </w:tc>
      </w:tr>
      <w:tr w:rsidR="004E5641" w:rsidRPr="00466A6C" w14:paraId="3F2B5A65" w14:textId="77777777" w:rsidTr="0050448F">
        <w:tc>
          <w:tcPr>
            <w:tcW w:w="0" w:type="auto"/>
          </w:tcPr>
          <w:p w14:paraId="18382038" w14:textId="77777777" w:rsidR="004E5641" w:rsidRPr="00466A6C" w:rsidRDefault="004E5641" w:rsidP="0050448F">
            <w:pPr>
              <w:rPr>
                <w:rFonts w:ascii="Arial" w:eastAsia="Arial" w:hAnsi="Arial"/>
              </w:rPr>
            </w:pPr>
            <w:r w:rsidRPr="00466A6C">
              <w:rPr>
                <w:rFonts w:ascii="Arial" w:eastAsia="Arial" w:hAnsi="Arial"/>
              </w:rPr>
              <w:t>Arsenic</w:t>
            </w:r>
          </w:p>
        </w:tc>
        <w:tc>
          <w:tcPr>
            <w:tcW w:w="0" w:type="auto"/>
          </w:tcPr>
          <w:p w14:paraId="3C38CE00"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6A439EAE" w14:textId="77777777" w:rsidR="004E5641" w:rsidRPr="00466A6C" w:rsidRDefault="004E5641" w:rsidP="0050448F">
            <w:pPr>
              <w:jc w:val="right"/>
              <w:rPr>
                <w:rFonts w:ascii="Arial" w:eastAsia="Arial" w:hAnsi="Arial"/>
              </w:rPr>
            </w:pPr>
            <w:r w:rsidRPr="00466A6C">
              <w:rPr>
                <w:rFonts w:ascii="Arial" w:eastAsia="Arial" w:hAnsi="Arial"/>
              </w:rPr>
              <w:t>0.2</w:t>
            </w:r>
          </w:p>
        </w:tc>
      </w:tr>
      <w:tr w:rsidR="004E5641" w:rsidRPr="00466A6C" w14:paraId="4AD2A958" w14:textId="77777777" w:rsidTr="0050448F">
        <w:tc>
          <w:tcPr>
            <w:tcW w:w="0" w:type="auto"/>
          </w:tcPr>
          <w:p w14:paraId="7D379EB8" w14:textId="77777777" w:rsidR="004E5641" w:rsidRPr="00466A6C" w:rsidRDefault="004E5641" w:rsidP="0050448F">
            <w:pPr>
              <w:rPr>
                <w:rFonts w:ascii="Arial" w:eastAsia="Arial" w:hAnsi="Arial"/>
              </w:rPr>
            </w:pPr>
            <w:r w:rsidRPr="00466A6C">
              <w:rPr>
                <w:rFonts w:ascii="Arial" w:eastAsia="Arial" w:hAnsi="Arial"/>
              </w:rPr>
              <w:t>Beryllium</w:t>
            </w:r>
          </w:p>
        </w:tc>
        <w:tc>
          <w:tcPr>
            <w:tcW w:w="0" w:type="auto"/>
          </w:tcPr>
          <w:p w14:paraId="59D0E45D"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3DD5B6CD"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44D832B2" w14:textId="77777777" w:rsidTr="0050448F">
        <w:tc>
          <w:tcPr>
            <w:tcW w:w="0" w:type="auto"/>
          </w:tcPr>
          <w:p w14:paraId="0EB76AC4" w14:textId="77777777" w:rsidR="004E5641" w:rsidRPr="00466A6C" w:rsidRDefault="004E5641" w:rsidP="0050448F">
            <w:pPr>
              <w:rPr>
                <w:rFonts w:ascii="Arial" w:eastAsia="Arial" w:hAnsi="Arial"/>
              </w:rPr>
            </w:pPr>
            <w:r w:rsidRPr="00466A6C">
              <w:rPr>
                <w:rFonts w:ascii="Arial" w:eastAsia="Arial" w:hAnsi="Arial"/>
              </w:rPr>
              <w:t>Boron</w:t>
            </w:r>
          </w:p>
        </w:tc>
        <w:tc>
          <w:tcPr>
            <w:tcW w:w="0" w:type="auto"/>
          </w:tcPr>
          <w:p w14:paraId="2D8793DB" w14:textId="77777777" w:rsidR="004E5641" w:rsidRPr="00466A6C" w:rsidRDefault="004E5641" w:rsidP="0050448F">
            <w:pPr>
              <w:jc w:val="right"/>
              <w:rPr>
                <w:rFonts w:ascii="Arial" w:eastAsia="Arial" w:hAnsi="Arial"/>
              </w:rPr>
            </w:pPr>
            <w:r w:rsidRPr="00466A6C">
              <w:rPr>
                <w:rFonts w:ascii="Arial" w:eastAsia="Arial" w:hAnsi="Arial"/>
              </w:rPr>
              <w:t>0.75</w:t>
            </w:r>
          </w:p>
        </w:tc>
        <w:tc>
          <w:tcPr>
            <w:tcW w:w="0" w:type="auto"/>
          </w:tcPr>
          <w:p w14:paraId="45400A4E" w14:textId="77777777" w:rsidR="004E5641" w:rsidRPr="00466A6C" w:rsidRDefault="004E5641" w:rsidP="0050448F">
            <w:pPr>
              <w:jc w:val="right"/>
              <w:rPr>
                <w:rFonts w:ascii="Arial" w:eastAsia="Arial" w:hAnsi="Arial"/>
              </w:rPr>
            </w:pPr>
            <w:r w:rsidRPr="00466A6C">
              <w:rPr>
                <w:rFonts w:ascii="Arial" w:eastAsia="Arial" w:hAnsi="Arial"/>
              </w:rPr>
              <w:t>5.0</w:t>
            </w:r>
          </w:p>
        </w:tc>
      </w:tr>
      <w:tr w:rsidR="004E5641" w:rsidRPr="00466A6C" w14:paraId="635FAB89" w14:textId="77777777" w:rsidTr="0050448F">
        <w:tc>
          <w:tcPr>
            <w:tcW w:w="0" w:type="auto"/>
          </w:tcPr>
          <w:p w14:paraId="351DA0C5" w14:textId="77777777" w:rsidR="004E5641" w:rsidRPr="00466A6C" w:rsidRDefault="004E5641" w:rsidP="0050448F">
            <w:pPr>
              <w:rPr>
                <w:rFonts w:ascii="Arial" w:eastAsia="Arial" w:hAnsi="Arial"/>
              </w:rPr>
            </w:pPr>
            <w:r w:rsidRPr="00466A6C">
              <w:rPr>
                <w:rFonts w:ascii="Arial" w:eastAsia="Arial" w:hAnsi="Arial"/>
              </w:rPr>
              <w:t>Cadmium</w:t>
            </w:r>
          </w:p>
        </w:tc>
        <w:tc>
          <w:tcPr>
            <w:tcW w:w="0" w:type="auto"/>
          </w:tcPr>
          <w:p w14:paraId="4CAD71B1" w14:textId="77777777" w:rsidR="004E5641" w:rsidRPr="00466A6C" w:rsidRDefault="004E5641" w:rsidP="0050448F">
            <w:pPr>
              <w:jc w:val="right"/>
              <w:rPr>
                <w:rFonts w:ascii="Arial" w:eastAsia="Arial" w:hAnsi="Arial"/>
              </w:rPr>
            </w:pPr>
            <w:r w:rsidRPr="00466A6C">
              <w:rPr>
                <w:rFonts w:ascii="Arial" w:eastAsia="Arial" w:hAnsi="Arial"/>
              </w:rPr>
              <w:t>0.01</w:t>
            </w:r>
          </w:p>
        </w:tc>
        <w:tc>
          <w:tcPr>
            <w:tcW w:w="0" w:type="auto"/>
          </w:tcPr>
          <w:p w14:paraId="34EF821F" w14:textId="77777777" w:rsidR="004E5641" w:rsidRPr="00466A6C" w:rsidRDefault="004E5641" w:rsidP="0050448F">
            <w:pPr>
              <w:jc w:val="right"/>
              <w:rPr>
                <w:rFonts w:ascii="Arial" w:eastAsia="Arial" w:hAnsi="Arial"/>
              </w:rPr>
            </w:pPr>
            <w:r w:rsidRPr="00466A6C">
              <w:rPr>
                <w:rFonts w:ascii="Arial" w:eastAsia="Arial" w:hAnsi="Arial"/>
              </w:rPr>
              <w:t>0.05</w:t>
            </w:r>
          </w:p>
        </w:tc>
      </w:tr>
      <w:tr w:rsidR="004E5641" w:rsidRPr="00466A6C" w14:paraId="357B9D23" w14:textId="77777777" w:rsidTr="0050448F">
        <w:tc>
          <w:tcPr>
            <w:tcW w:w="0" w:type="auto"/>
          </w:tcPr>
          <w:p w14:paraId="6844A386" w14:textId="77777777" w:rsidR="004E5641" w:rsidRPr="00466A6C" w:rsidRDefault="004E5641" w:rsidP="0050448F">
            <w:pPr>
              <w:rPr>
                <w:rFonts w:ascii="Arial" w:eastAsia="Arial" w:hAnsi="Arial"/>
              </w:rPr>
            </w:pPr>
            <w:r w:rsidRPr="00466A6C">
              <w:rPr>
                <w:rFonts w:ascii="Arial" w:eastAsia="Arial" w:hAnsi="Arial"/>
              </w:rPr>
              <w:t>Chromium</w:t>
            </w:r>
          </w:p>
        </w:tc>
        <w:tc>
          <w:tcPr>
            <w:tcW w:w="0" w:type="auto"/>
          </w:tcPr>
          <w:p w14:paraId="2C423614" w14:textId="77777777" w:rsidR="004E5641" w:rsidRPr="00466A6C" w:rsidRDefault="004E5641" w:rsidP="0050448F">
            <w:pPr>
              <w:jc w:val="right"/>
              <w:rPr>
                <w:rFonts w:ascii="Arial" w:eastAsia="Arial" w:hAnsi="Arial"/>
              </w:rPr>
            </w:pPr>
            <w:r w:rsidRPr="00466A6C">
              <w:rPr>
                <w:rFonts w:ascii="Arial" w:eastAsia="Arial" w:hAnsi="Arial"/>
              </w:rPr>
              <w:t>0.10</w:t>
            </w:r>
          </w:p>
        </w:tc>
        <w:tc>
          <w:tcPr>
            <w:tcW w:w="0" w:type="auto"/>
          </w:tcPr>
          <w:p w14:paraId="03217469"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3638A0CE" w14:textId="77777777" w:rsidTr="0050448F">
        <w:tc>
          <w:tcPr>
            <w:tcW w:w="0" w:type="auto"/>
          </w:tcPr>
          <w:p w14:paraId="62481C02" w14:textId="77777777" w:rsidR="004E5641" w:rsidRPr="00466A6C" w:rsidRDefault="004E5641" w:rsidP="0050448F">
            <w:pPr>
              <w:rPr>
                <w:rFonts w:ascii="Arial" w:eastAsia="Arial" w:hAnsi="Arial"/>
              </w:rPr>
            </w:pPr>
            <w:r w:rsidRPr="00466A6C">
              <w:rPr>
                <w:rFonts w:ascii="Arial" w:eastAsia="Arial" w:hAnsi="Arial"/>
              </w:rPr>
              <w:t>Cobalt</w:t>
            </w:r>
          </w:p>
        </w:tc>
        <w:tc>
          <w:tcPr>
            <w:tcW w:w="0" w:type="auto"/>
          </w:tcPr>
          <w:p w14:paraId="036776D6" w14:textId="77777777" w:rsidR="004E5641" w:rsidRPr="00466A6C" w:rsidRDefault="004E5641" w:rsidP="0050448F">
            <w:pPr>
              <w:jc w:val="right"/>
              <w:rPr>
                <w:rFonts w:ascii="Arial" w:eastAsia="Arial" w:hAnsi="Arial"/>
              </w:rPr>
            </w:pPr>
            <w:r w:rsidRPr="00466A6C">
              <w:rPr>
                <w:rFonts w:ascii="Arial" w:eastAsia="Arial" w:hAnsi="Arial"/>
              </w:rPr>
              <w:t>0.05</w:t>
            </w:r>
          </w:p>
        </w:tc>
        <w:tc>
          <w:tcPr>
            <w:tcW w:w="0" w:type="auto"/>
          </w:tcPr>
          <w:p w14:paraId="334697C1"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1890332A" w14:textId="77777777" w:rsidTr="0050448F">
        <w:tc>
          <w:tcPr>
            <w:tcW w:w="0" w:type="auto"/>
          </w:tcPr>
          <w:p w14:paraId="357DC292" w14:textId="77777777" w:rsidR="004E5641" w:rsidRPr="00466A6C" w:rsidRDefault="004E5641" w:rsidP="0050448F">
            <w:pPr>
              <w:rPr>
                <w:rFonts w:ascii="Arial" w:eastAsia="Arial" w:hAnsi="Arial"/>
              </w:rPr>
            </w:pPr>
            <w:r w:rsidRPr="00466A6C">
              <w:rPr>
                <w:rFonts w:ascii="Arial" w:eastAsia="Arial" w:hAnsi="Arial"/>
              </w:rPr>
              <w:t>Copper</w:t>
            </w:r>
          </w:p>
        </w:tc>
        <w:tc>
          <w:tcPr>
            <w:tcW w:w="0" w:type="auto"/>
          </w:tcPr>
          <w:p w14:paraId="349E3CAC"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358A5FF6" w14:textId="77777777" w:rsidR="004E5641" w:rsidRPr="00466A6C" w:rsidRDefault="004E5641" w:rsidP="0050448F">
            <w:pPr>
              <w:jc w:val="right"/>
              <w:rPr>
                <w:rFonts w:ascii="Arial" w:eastAsia="Arial" w:hAnsi="Arial"/>
              </w:rPr>
            </w:pPr>
            <w:r w:rsidRPr="00466A6C">
              <w:rPr>
                <w:rFonts w:ascii="Arial" w:eastAsia="Arial" w:hAnsi="Arial"/>
              </w:rPr>
              <w:t>0.5</w:t>
            </w:r>
          </w:p>
        </w:tc>
      </w:tr>
      <w:tr w:rsidR="004E5641" w:rsidRPr="00466A6C" w14:paraId="1F92F228" w14:textId="77777777" w:rsidTr="0050448F">
        <w:tc>
          <w:tcPr>
            <w:tcW w:w="0" w:type="auto"/>
          </w:tcPr>
          <w:p w14:paraId="6F07A114" w14:textId="77777777" w:rsidR="004E5641" w:rsidRPr="00466A6C" w:rsidRDefault="004E5641" w:rsidP="0050448F">
            <w:pPr>
              <w:rPr>
                <w:rFonts w:ascii="Arial" w:eastAsia="Arial" w:hAnsi="Arial"/>
              </w:rPr>
            </w:pPr>
            <w:r w:rsidRPr="00466A6C">
              <w:rPr>
                <w:rFonts w:ascii="Arial" w:eastAsia="Arial" w:hAnsi="Arial"/>
              </w:rPr>
              <w:t>Fluoride</w:t>
            </w:r>
          </w:p>
        </w:tc>
        <w:tc>
          <w:tcPr>
            <w:tcW w:w="0" w:type="auto"/>
          </w:tcPr>
          <w:p w14:paraId="12BB7FC5" w14:textId="77777777" w:rsidR="004E5641" w:rsidRPr="00466A6C" w:rsidRDefault="004E5641" w:rsidP="0050448F">
            <w:pPr>
              <w:jc w:val="right"/>
              <w:rPr>
                <w:rFonts w:ascii="Arial" w:eastAsia="Arial" w:hAnsi="Arial"/>
              </w:rPr>
            </w:pPr>
            <w:r w:rsidRPr="00466A6C">
              <w:rPr>
                <w:rFonts w:ascii="Arial" w:eastAsia="Arial" w:hAnsi="Arial"/>
              </w:rPr>
              <w:t>1.0</w:t>
            </w:r>
          </w:p>
        </w:tc>
        <w:tc>
          <w:tcPr>
            <w:tcW w:w="0" w:type="auto"/>
          </w:tcPr>
          <w:p w14:paraId="3E2153A7" w14:textId="77777777" w:rsidR="004E5641" w:rsidRPr="00466A6C" w:rsidRDefault="004E5641" w:rsidP="0050448F">
            <w:pPr>
              <w:jc w:val="right"/>
              <w:rPr>
                <w:rFonts w:ascii="Arial" w:eastAsia="Arial" w:hAnsi="Arial"/>
              </w:rPr>
            </w:pPr>
            <w:r w:rsidRPr="00466A6C">
              <w:rPr>
                <w:rFonts w:ascii="Arial" w:eastAsia="Arial" w:hAnsi="Arial"/>
              </w:rPr>
              <w:t>2.0</w:t>
            </w:r>
          </w:p>
        </w:tc>
      </w:tr>
      <w:tr w:rsidR="004E5641" w:rsidRPr="00466A6C" w14:paraId="0F92F9AC" w14:textId="77777777" w:rsidTr="0050448F">
        <w:tc>
          <w:tcPr>
            <w:tcW w:w="0" w:type="auto"/>
          </w:tcPr>
          <w:p w14:paraId="63609CC1" w14:textId="77777777" w:rsidR="004E5641" w:rsidRPr="00466A6C" w:rsidRDefault="004E5641" w:rsidP="0050448F">
            <w:pPr>
              <w:rPr>
                <w:rFonts w:ascii="Arial" w:eastAsia="Arial" w:hAnsi="Arial"/>
              </w:rPr>
            </w:pPr>
            <w:r w:rsidRPr="00466A6C">
              <w:rPr>
                <w:rFonts w:ascii="Arial" w:eastAsia="Arial" w:hAnsi="Arial"/>
              </w:rPr>
              <w:t>Iron</w:t>
            </w:r>
          </w:p>
        </w:tc>
        <w:tc>
          <w:tcPr>
            <w:tcW w:w="0" w:type="auto"/>
          </w:tcPr>
          <w:p w14:paraId="0C6A891C"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Pr>
          <w:p w14:paraId="6E1AA759"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1936F936" w14:textId="77777777" w:rsidTr="0050448F">
        <w:tc>
          <w:tcPr>
            <w:tcW w:w="0" w:type="auto"/>
          </w:tcPr>
          <w:p w14:paraId="1480E42C" w14:textId="77777777" w:rsidR="004E5641" w:rsidRPr="00466A6C" w:rsidRDefault="004E5641" w:rsidP="0050448F">
            <w:pPr>
              <w:rPr>
                <w:rFonts w:ascii="Arial" w:eastAsia="Arial" w:hAnsi="Arial"/>
              </w:rPr>
            </w:pPr>
            <w:r w:rsidRPr="00466A6C">
              <w:rPr>
                <w:rFonts w:ascii="Arial" w:eastAsia="Arial" w:hAnsi="Arial"/>
              </w:rPr>
              <w:t>Lead</w:t>
            </w:r>
          </w:p>
        </w:tc>
        <w:tc>
          <w:tcPr>
            <w:tcW w:w="0" w:type="auto"/>
          </w:tcPr>
          <w:p w14:paraId="2FBE37AA" w14:textId="77777777" w:rsidR="004E5641" w:rsidRPr="00466A6C" w:rsidRDefault="004E5641" w:rsidP="0050448F">
            <w:pPr>
              <w:jc w:val="right"/>
              <w:rPr>
                <w:rFonts w:ascii="Arial" w:eastAsia="Arial" w:hAnsi="Arial"/>
              </w:rPr>
            </w:pPr>
            <w:r w:rsidRPr="00466A6C">
              <w:rPr>
                <w:rFonts w:ascii="Arial" w:eastAsia="Arial" w:hAnsi="Arial"/>
              </w:rPr>
              <w:t>5.0</w:t>
            </w:r>
          </w:p>
        </w:tc>
        <w:tc>
          <w:tcPr>
            <w:tcW w:w="0" w:type="auto"/>
          </w:tcPr>
          <w:p w14:paraId="2F6A39C5" w14:textId="77777777" w:rsidR="004E5641" w:rsidRPr="00466A6C" w:rsidRDefault="004E5641" w:rsidP="0050448F">
            <w:pPr>
              <w:jc w:val="right"/>
              <w:rPr>
                <w:rFonts w:ascii="Arial" w:eastAsia="Arial" w:hAnsi="Arial"/>
              </w:rPr>
            </w:pPr>
            <w:r w:rsidRPr="00466A6C">
              <w:rPr>
                <w:rFonts w:ascii="Arial" w:eastAsia="Arial" w:hAnsi="Arial"/>
              </w:rPr>
              <w:t>0.1</w:t>
            </w:r>
            <w:r w:rsidRPr="00466A6C">
              <w:rPr>
                <w:rFonts w:ascii="Arial" w:eastAsia="Arial" w:hAnsi="Arial"/>
                <w:vertAlign w:val="superscript"/>
              </w:rPr>
              <w:t>c</w:t>
            </w:r>
          </w:p>
        </w:tc>
      </w:tr>
      <w:tr w:rsidR="004E5641" w:rsidRPr="00466A6C" w14:paraId="7A762C66" w14:textId="77777777" w:rsidTr="0050448F">
        <w:tc>
          <w:tcPr>
            <w:tcW w:w="0" w:type="auto"/>
          </w:tcPr>
          <w:p w14:paraId="6D033A65" w14:textId="77777777" w:rsidR="004E5641" w:rsidRPr="00466A6C" w:rsidRDefault="004E5641" w:rsidP="0050448F">
            <w:pPr>
              <w:rPr>
                <w:rFonts w:ascii="Arial" w:eastAsia="Arial" w:hAnsi="Arial"/>
              </w:rPr>
            </w:pPr>
            <w:r w:rsidRPr="00466A6C">
              <w:rPr>
                <w:rFonts w:ascii="Arial" w:eastAsia="Arial" w:hAnsi="Arial"/>
              </w:rPr>
              <w:t>Lithium</w:t>
            </w:r>
          </w:p>
        </w:tc>
        <w:tc>
          <w:tcPr>
            <w:tcW w:w="0" w:type="auto"/>
          </w:tcPr>
          <w:p w14:paraId="2FE43438" w14:textId="77777777" w:rsidR="004E5641" w:rsidRPr="00466A6C" w:rsidRDefault="004E5641" w:rsidP="0050448F">
            <w:pPr>
              <w:jc w:val="right"/>
              <w:rPr>
                <w:rFonts w:ascii="Arial" w:eastAsia="Arial" w:hAnsi="Arial"/>
              </w:rPr>
            </w:pPr>
            <w:r w:rsidRPr="00466A6C">
              <w:rPr>
                <w:rFonts w:ascii="Arial" w:eastAsia="Arial" w:hAnsi="Arial"/>
              </w:rPr>
              <w:t>2.5</w:t>
            </w:r>
            <w:r w:rsidRPr="00466A6C">
              <w:rPr>
                <w:rFonts w:ascii="Arial" w:eastAsia="Arial" w:hAnsi="Arial"/>
                <w:vertAlign w:val="superscript"/>
              </w:rPr>
              <w:t>d</w:t>
            </w:r>
          </w:p>
        </w:tc>
        <w:tc>
          <w:tcPr>
            <w:tcW w:w="0" w:type="auto"/>
          </w:tcPr>
          <w:p w14:paraId="60B4282D"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666770EC" w14:textId="77777777" w:rsidTr="0050448F">
        <w:tc>
          <w:tcPr>
            <w:tcW w:w="0" w:type="auto"/>
          </w:tcPr>
          <w:p w14:paraId="22922E08" w14:textId="77777777" w:rsidR="004E5641" w:rsidRPr="00466A6C" w:rsidRDefault="004E5641" w:rsidP="0050448F">
            <w:pPr>
              <w:rPr>
                <w:rFonts w:ascii="Arial" w:eastAsia="Arial" w:hAnsi="Arial"/>
              </w:rPr>
            </w:pPr>
            <w:r w:rsidRPr="00466A6C">
              <w:rPr>
                <w:rFonts w:ascii="Arial" w:eastAsia="Arial" w:hAnsi="Arial"/>
              </w:rPr>
              <w:t>Manganese</w:t>
            </w:r>
          </w:p>
        </w:tc>
        <w:tc>
          <w:tcPr>
            <w:tcW w:w="0" w:type="auto"/>
          </w:tcPr>
          <w:p w14:paraId="5CFCAED0"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64CB4D75"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1C6893D1" w14:textId="77777777" w:rsidTr="0050448F">
        <w:tc>
          <w:tcPr>
            <w:tcW w:w="0" w:type="auto"/>
          </w:tcPr>
          <w:p w14:paraId="2963EB65" w14:textId="77777777" w:rsidR="004E5641" w:rsidRPr="00466A6C" w:rsidRDefault="004E5641" w:rsidP="0050448F">
            <w:pPr>
              <w:rPr>
                <w:rFonts w:ascii="Arial" w:eastAsia="Arial" w:hAnsi="Arial"/>
              </w:rPr>
            </w:pPr>
            <w:r w:rsidRPr="00466A6C">
              <w:rPr>
                <w:rFonts w:ascii="Arial" w:eastAsia="Arial" w:hAnsi="Arial"/>
              </w:rPr>
              <w:t>Mercury</w:t>
            </w:r>
          </w:p>
        </w:tc>
        <w:tc>
          <w:tcPr>
            <w:tcW w:w="0" w:type="auto"/>
          </w:tcPr>
          <w:p w14:paraId="794A5D7A"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34F0FEB7" w14:textId="77777777" w:rsidR="004E5641" w:rsidRPr="00466A6C" w:rsidRDefault="004E5641" w:rsidP="0050448F">
            <w:pPr>
              <w:jc w:val="right"/>
              <w:rPr>
                <w:rFonts w:ascii="Arial" w:eastAsia="Arial" w:hAnsi="Arial"/>
              </w:rPr>
            </w:pPr>
            <w:r w:rsidRPr="00466A6C">
              <w:rPr>
                <w:rFonts w:ascii="Arial" w:eastAsia="Arial" w:hAnsi="Arial"/>
              </w:rPr>
              <w:t>0.01</w:t>
            </w:r>
          </w:p>
        </w:tc>
      </w:tr>
      <w:tr w:rsidR="004E5641" w:rsidRPr="00466A6C" w14:paraId="5C3ADC69" w14:textId="77777777" w:rsidTr="0050448F">
        <w:tc>
          <w:tcPr>
            <w:tcW w:w="0" w:type="auto"/>
          </w:tcPr>
          <w:p w14:paraId="72FB6A87" w14:textId="77777777" w:rsidR="004E5641" w:rsidRPr="00466A6C" w:rsidRDefault="004E5641" w:rsidP="0050448F">
            <w:pPr>
              <w:rPr>
                <w:rFonts w:ascii="Arial" w:eastAsia="Arial" w:hAnsi="Arial"/>
              </w:rPr>
            </w:pPr>
            <w:r w:rsidRPr="00466A6C">
              <w:rPr>
                <w:rFonts w:ascii="Arial" w:eastAsia="Arial" w:hAnsi="Arial"/>
              </w:rPr>
              <w:t>Molybdenum</w:t>
            </w:r>
          </w:p>
        </w:tc>
        <w:tc>
          <w:tcPr>
            <w:tcW w:w="0" w:type="auto"/>
          </w:tcPr>
          <w:p w14:paraId="3232A053" w14:textId="77777777" w:rsidR="004E5641" w:rsidRPr="00466A6C" w:rsidRDefault="004E5641" w:rsidP="0050448F">
            <w:pPr>
              <w:jc w:val="right"/>
              <w:rPr>
                <w:rFonts w:ascii="Arial" w:eastAsia="Arial" w:hAnsi="Arial"/>
              </w:rPr>
            </w:pPr>
            <w:r w:rsidRPr="00466A6C">
              <w:rPr>
                <w:rFonts w:ascii="Arial" w:eastAsia="Arial" w:hAnsi="Arial"/>
              </w:rPr>
              <w:t>0.01</w:t>
            </w:r>
          </w:p>
        </w:tc>
        <w:tc>
          <w:tcPr>
            <w:tcW w:w="0" w:type="auto"/>
          </w:tcPr>
          <w:p w14:paraId="5B3D5D8D" w14:textId="77777777" w:rsidR="004E5641" w:rsidRPr="00466A6C" w:rsidRDefault="004E5641" w:rsidP="0050448F">
            <w:pPr>
              <w:jc w:val="right"/>
              <w:rPr>
                <w:rFonts w:ascii="Arial" w:eastAsia="Arial" w:hAnsi="Arial"/>
              </w:rPr>
            </w:pPr>
            <w:r w:rsidRPr="00466A6C">
              <w:rPr>
                <w:rFonts w:ascii="Arial" w:eastAsia="Arial" w:hAnsi="Arial"/>
              </w:rPr>
              <w:t>0.5</w:t>
            </w:r>
          </w:p>
        </w:tc>
      </w:tr>
      <w:tr w:rsidR="004E5641" w:rsidRPr="00466A6C" w14:paraId="05623AB0" w14:textId="77777777" w:rsidTr="0050448F">
        <w:tc>
          <w:tcPr>
            <w:tcW w:w="0" w:type="auto"/>
          </w:tcPr>
          <w:p w14:paraId="5926A174" w14:textId="77777777" w:rsidR="004E5641" w:rsidRPr="00466A6C" w:rsidRDefault="004E5641" w:rsidP="0050448F">
            <w:pPr>
              <w:rPr>
                <w:rFonts w:ascii="Arial" w:eastAsia="Arial" w:hAnsi="Arial"/>
              </w:rPr>
            </w:pPr>
            <w:r w:rsidRPr="00466A6C">
              <w:rPr>
                <w:rFonts w:ascii="Arial" w:eastAsia="Arial" w:hAnsi="Arial"/>
              </w:rPr>
              <w:t>Nickel</w:t>
            </w:r>
          </w:p>
        </w:tc>
        <w:tc>
          <w:tcPr>
            <w:tcW w:w="0" w:type="auto"/>
          </w:tcPr>
          <w:p w14:paraId="3A0CBBE7" w14:textId="77777777" w:rsidR="004E5641" w:rsidRPr="00466A6C" w:rsidRDefault="004E5641" w:rsidP="0050448F">
            <w:pPr>
              <w:jc w:val="right"/>
              <w:rPr>
                <w:rFonts w:ascii="Arial" w:eastAsia="Arial" w:hAnsi="Arial"/>
              </w:rPr>
            </w:pPr>
            <w:r w:rsidRPr="00466A6C">
              <w:rPr>
                <w:rFonts w:ascii="Arial" w:eastAsia="Arial" w:hAnsi="Arial"/>
              </w:rPr>
              <w:t>0.2</w:t>
            </w:r>
          </w:p>
        </w:tc>
        <w:tc>
          <w:tcPr>
            <w:tcW w:w="0" w:type="auto"/>
          </w:tcPr>
          <w:p w14:paraId="159161D1" w14:textId="77777777" w:rsidR="004E5641" w:rsidRPr="00466A6C" w:rsidRDefault="004E5641" w:rsidP="0050448F">
            <w:pPr>
              <w:jc w:val="right"/>
              <w:rPr>
                <w:rFonts w:ascii="Arial" w:eastAsia="Arial" w:hAnsi="Arial"/>
              </w:rPr>
            </w:pPr>
            <w:r w:rsidRPr="00466A6C">
              <w:rPr>
                <w:rFonts w:ascii="Arial" w:eastAsia="Arial" w:hAnsi="Arial"/>
              </w:rPr>
              <w:t> —</w:t>
            </w:r>
          </w:p>
        </w:tc>
      </w:tr>
      <w:tr w:rsidR="004E5641" w:rsidRPr="00466A6C" w14:paraId="0BED4EC9" w14:textId="77777777" w:rsidTr="0050448F">
        <w:tc>
          <w:tcPr>
            <w:tcW w:w="0" w:type="auto"/>
          </w:tcPr>
          <w:p w14:paraId="2472286A" w14:textId="77777777" w:rsidR="004E5641" w:rsidRPr="00466A6C" w:rsidRDefault="004E5641" w:rsidP="0050448F">
            <w:pPr>
              <w:rPr>
                <w:rFonts w:ascii="Arial" w:eastAsia="Arial" w:hAnsi="Arial"/>
              </w:rPr>
            </w:pPr>
            <w:r w:rsidRPr="00466A6C">
              <w:rPr>
                <w:rFonts w:ascii="Arial" w:eastAsia="Arial" w:hAnsi="Arial"/>
              </w:rPr>
              <w:t>Nitrate + Nitrite</w:t>
            </w:r>
          </w:p>
        </w:tc>
        <w:tc>
          <w:tcPr>
            <w:tcW w:w="0" w:type="auto"/>
          </w:tcPr>
          <w:p w14:paraId="4A852002"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7029BAB9" w14:textId="77777777" w:rsidR="004E5641" w:rsidRPr="00466A6C" w:rsidRDefault="004E5641" w:rsidP="0050448F">
            <w:pPr>
              <w:jc w:val="right"/>
              <w:rPr>
                <w:rFonts w:ascii="Arial" w:eastAsia="Arial" w:hAnsi="Arial"/>
              </w:rPr>
            </w:pPr>
            <w:r w:rsidRPr="00466A6C">
              <w:rPr>
                <w:rFonts w:ascii="Arial" w:eastAsia="Arial" w:hAnsi="Arial"/>
              </w:rPr>
              <w:t>100</w:t>
            </w:r>
          </w:p>
        </w:tc>
      </w:tr>
      <w:tr w:rsidR="004E5641" w:rsidRPr="00466A6C" w14:paraId="7A4BFA06" w14:textId="77777777" w:rsidTr="0050448F">
        <w:tc>
          <w:tcPr>
            <w:tcW w:w="0" w:type="auto"/>
          </w:tcPr>
          <w:p w14:paraId="29F42700" w14:textId="77777777" w:rsidR="004E5641" w:rsidRPr="00466A6C" w:rsidRDefault="004E5641" w:rsidP="0050448F">
            <w:pPr>
              <w:rPr>
                <w:rFonts w:ascii="Arial" w:eastAsia="Arial" w:hAnsi="Arial"/>
              </w:rPr>
            </w:pPr>
            <w:r w:rsidRPr="00466A6C">
              <w:rPr>
                <w:rFonts w:ascii="Arial" w:eastAsia="Arial" w:hAnsi="Arial"/>
              </w:rPr>
              <w:t>Nitrite</w:t>
            </w:r>
          </w:p>
        </w:tc>
        <w:tc>
          <w:tcPr>
            <w:tcW w:w="0" w:type="auto"/>
          </w:tcPr>
          <w:p w14:paraId="1688E466" w14:textId="77777777" w:rsidR="004E5641" w:rsidRPr="00466A6C" w:rsidRDefault="004E5641" w:rsidP="0050448F">
            <w:pPr>
              <w:jc w:val="right"/>
              <w:rPr>
                <w:rFonts w:ascii="Arial" w:eastAsia="Arial" w:hAnsi="Arial"/>
              </w:rPr>
            </w:pPr>
            <w:r w:rsidRPr="00466A6C">
              <w:rPr>
                <w:rFonts w:ascii="Arial" w:eastAsia="Arial" w:hAnsi="Arial"/>
              </w:rPr>
              <w:t> —</w:t>
            </w:r>
          </w:p>
        </w:tc>
        <w:tc>
          <w:tcPr>
            <w:tcW w:w="0" w:type="auto"/>
          </w:tcPr>
          <w:p w14:paraId="1CAED5C7" w14:textId="77777777" w:rsidR="004E5641" w:rsidRPr="00466A6C" w:rsidRDefault="004E5641" w:rsidP="0050448F">
            <w:pPr>
              <w:jc w:val="right"/>
              <w:rPr>
                <w:rFonts w:ascii="Arial" w:eastAsia="Arial" w:hAnsi="Arial"/>
              </w:rPr>
            </w:pPr>
            <w:r w:rsidRPr="00466A6C">
              <w:rPr>
                <w:rFonts w:ascii="Arial" w:eastAsia="Arial" w:hAnsi="Arial"/>
              </w:rPr>
              <w:t>10</w:t>
            </w:r>
          </w:p>
        </w:tc>
      </w:tr>
      <w:tr w:rsidR="004E5641" w:rsidRPr="00466A6C" w14:paraId="4B039841" w14:textId="77777777" w:rsidTr="0050448F">
        <w:tc>
          <w:tcPr>
            <w:tcW w:w="0" w:type="auto"/>
          </w:tcPr>
          <w:p w14:paraId="4FC3A400" w14:textId="77777777" w:rsidR="004E5641" w:rsidRPr="00466A6C" w:rsidRDefault="004E5641" w:rsidP="0050448F">
            <w:pPr>
              <w:rPr>
                <w:rFonts w:ascii="Arial" w:eastAsia="Arial" w:hAnsi="Arial"/>
              </w:rPr>
            </w:pPr>
            <w:r w:rsidRPr="00466A6C">
              <w:rPr>
                <w:rFonts w:ascii="Arial" w:eastAsia="Arial" w:hAnsi="Arial"/>
              </w:rPr>
              <w:t>Selenium</w:t>
            </w:r>
          </w:p>
        </w:tc>
        <w:tc>
          <w:tcPr>
            <w:tcW w:w="0" w:type="auto"/>
          </w:tcPr>
          <w:p w14:paraId="1F777C87" w14:textId="77777777" w:rsidR="004E5641" w:rsidRPr="00466A6C" w:rsidRDefault="004E5641" w:rsidP="0050448F">
            <w:pPr>
              <w:jc w:val="right"/>
              <w:rPr>
                <w:rFonts w:ascii="Arial" w:eastAsia="Arial" w:hAnsi="Arial"/>
              </w:rPr>
            </w:pPr>
            <w:r w:rsidRPr="00466A6C">
              <w:rPr>
                <w:rFonts w:ascii="Arial" w:eastAsia="Arial" w:hAnsi="Arial"/>
              </w:rPr>
              <w:t>0.02</w:t>
            </w:r>
          </w:p>
        </w:tc>
        <w:tc>
          <w:tcPr>
            <w:tcW w:w="0" w:type="auto"/>
          </w:tcPr>
          <w:p w14:paraId="45F1096E" w14:textId="77777777" w:rsidR="004E5641" w:rsidRPr="00466A6C" w:rsidRDefault="004E5641" w:rsidP="0050448F">
            <w:pPr>
              <w:jc w:val="right"/>
              <w:rPr>
                <w:rFonts w:ascii="Arial" w:eastAsia="Arial" w:hAnsi="Arial"/>
              </w:rPr>
            </w:pPr>
            <w:r w:rsidRPr="00466A6C">
              <w:rPr>
                <w:rFonts w:ascii="Arial" w:eastAsia="Arial" w:hAnsi="Arial"/>
              </w:rPr>
              <w:t>0.05</w:t>
            </w:r>
          </w:p>
        </w:tc>
      </w:tr>
      <w:tr w:rsidR="004E5641" w:rsidRPr="00466A6C" w14:paraId="68519083" w14:textId="77777777" w:rsidTr="0050448F">
        <w:tc>
          <w:tcPr>
            <w:tcW w:w="0" w:type="auto"/>
          </w:tcPr>
          <w:p w14:paraId="63F4C08A" w14:textId="77777777" w:rsidR="004E5641" w:rsidRPr="00466A6C" w:rsidRDefault="004E5641" w:rsidP="0050448F">
            <w:pPr>
              <w:rPr>
                <w:rFonts w:ascii="Arial" w:eastAsia="Arial" w:hAnsi="Arial"/>
              </w:rPr>
            </w:pPr>
            <w:r w:rsidRPr="00466A6C">
              <w:rPr>
                <w:rFonts w:ascii="Arial" w:eastAsia="Arial" w:hAnsi="Arial"/>
              </w:rPr>
              <w:t>Vanadium</w:t>
            </w:r>
          </w:p>
        </w:tc>
        <w:tc>
          <w:tcPr>
            <w:tcW w:w="0" w:type="auto"/>
          </w:tcPr>
          <w:p w14:paraId="3F8B608C" w14:textId="77777777" w:rsidR="004E5641" w:rsidRPr="00466A6C" w:rsidRDefault="004E5641" w:rsidP="0050448F">
            <w:pPr>
              <w:jc w:val="right"/>
              <w:rPr>
                <w:rFonts w:ascii="Arial" w:eastAsia="Arial" w:hAnsi="Arial"/>
              </w:rPr>
            </w:pPr>
            <w:r w:rsidRPr="00466A6C">
              <w:rPr>
                <w:rFonts w:ascii="Arial" w:eastAsia="Arial" w:hAnsi="Arial"/>
              </w:rPr>
              <w:t>0.1</w:t>
            </w:r>
          </w:p>
        </w:tc>
        <w:tc>
          <w:tcPr>
            <w:tcW w:w="0" w:type="auto"/>
          </w:tcPr>
          <w:p w14:paraId="6103C2B5" w14:textId="77777777" w:rsidR="004E5641" w:rsidRPr="00466A6C" w:rsidRDefault="004E5641" w:rsidP="0050448F">
            <w:pPr>
              <w:jc w:val="right"/>
              <w:rPr>
                <w:rFonts w:ascii="Arial" w:eastAsia="Arial" w:hAnsi="Arial"/>
              </w:rPr>
            </w:pPr>
            <w:r w:rsidRPr="00466A6C">
              <w:rPr>
                <w:rFonts w:ascii="Arial" w:eastAsia="Arial" w:hAnsi="Arial"/>
              </w:rPr>
              <w:t>0.10</w:t>
            </w:r>
          </w:p>
        </w:tc>
      </w:tr>
      <w:tr w:rsidR="004E5641" w:rsidRPr="00466A6C" w14:paraId="0DDA923A" w14:textId="77777777" w:rsidTr="0050448F">
        <w:tc>
          <w:tcPr>
            <w:tcW w:w="0" w:type="auto"/>
          </w:tcPr>
          <w:p w14:paraId="1C21EDF9" w14:textId="77777777" w:rsidR="004E5641" w:rsidRPr="00466A6C" w:rsidRDefault="004E5641" w:rsidP="0050448F">
            <w:pPr>
              <w:rPr>
                <w:rFonts w:ascii="Arial" w:eastAsia="Arial" w:hAnsi="Arial"/>
              </w:rPr>
            </w:pPr>
            <w:r w:rsidRPr="00466A6C">
              <w:rPr>
                <w:rFonts w:ascii="Arial" w:eastAsia="Arial" w:hAnsi="Arial"/>
              </w:rPr>
              <w:lastRenderedPageBreak/>
              <w:t>Zinc</w:t>
            </w:r>
          </w:p>
        </w:tc>
        <w:tc>
          <w:tcPr>
            <w:tcW w:w="0" w:type="auto"/>
          </w:tcPr>
          <w:p w14:paraId="5CB33103" w14:textId="77777777" w:rsidR="004E5641" w:rsidRPr="00466A6C" w:rsidRDefault="004E5641" w:rsidP="0050448F">
            <w:pPr>
              <w:jc w:val="right"/>
              <w:rPr>
                <w:rFonts w:ascii="Arial" w:eastAsia="Arial" w:hAnsi="Arial"/>
              </w:rPr>
            </w:pPr>
            <w:r w:rsidRPr="00466A6C">
              <w:rPr>
                <w:rFonts w:ascii="Arial" w:eastAsia="Arial" w:hAnsi="Arial"/>
              </w:rPr>
              <w:t>2.0</w:t>
            </w:r>
          </w:p>
        </w:tc>
        <w:tc>
          <w:tcPr>
            <w:tcW w:w="0" w:type="auto"/>
          </w:tcPr>
          <w:p w14:paraId="616C2BD6" w14:textId="77777777" w:rsidR="004E5641" w:rsidRPr="00466A6C" w:rsidRDefault="004E5641" w:rsidP="0050448F">
            <w:pPr>
              <w:jc w:val="right"/>
              <w:rPr>
                <w:rFonts w:ascii="Arial" w:eastAsia="Arial" w:hAnsi="Arial"/>
              </w:rPr>
            </w:pPr>
            <w:r w:rsidRPr="00466A6C">
              <w:rPr>
                <w:rFonts w:ascii="Arial" w:eastAsia="Arial" w:hAnsi="Arial"/>
              </w:rPr>
              <w:t>25</w:t>
            </w:r>
          </w:p>
        </w:tc>
      </w:tr>
    </w:tbl>
    <w:p w14:paraId="4CF48DB6" w14:textId="77777777" w:rsidR="004E5641" w:rsidRPr="0027404B"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a</w:t>
      </w:r>
      <w:r w:rsidRPr="0027404B">
        <w:rPr>
          <w:rFonts w:ascii="Arial" w:eastAsia="Arial" w:hAnsi="Arial" w:cs="Times New Roman"/>
          <w:sz w:val="20"/>
          <w:szCs w:val="20"/>
        </w:rPr>
        <w:t xml:space="preserve"> Values based primarily on “Water Quality Criteria 1972” National Academy of Sciences-National Academy of Engineers, Environmental Study Board, ad hoc Committee on Water Quality Criteria furnished as recommended guidelines by University of California Agriculture Extension Service, January 7, 1974; maximum values are to be considered as 90 percentile values not to be exceeded.</w:t>
      </w:r>
    </w:p>
    <w:p w14:paraId="5CED4D31" w14:textId="77777777" w:rsidR="004E5641" w:rsidRPr="0027404B"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b</w:t>
      </w:r>
      <w:r w:rsidRPr="0027404B">
        <w:rPr>
          <w:rFonts w:ascii="Arial" w:eastAsia="Arial" w:hAnsi="Arial" w:cs="Times New Roman"/>
          <w:sz w:val="20"/>
          <w:szCs w:val="20"/>
        </w:rPr>
        <w:t xml:space="preserve"> Values provided will normally not adversely affect plants or soils; no data available for mercury, silver, tin, titanium, and tungsten.</w:t>
      </w:r>
    </w:p>
    <w:p w14:paraId="16B734FC" w14:textId="77777777" w:rsidR="004E5641" w:rsidRDefault="004E5641" w:rsidP="004E5641">
      <w:pPr>
        <w:spacing w:before="100" w:after="100" w:line="240" w:lineRule="auto"/>
        <w:ind w:left="1584" w:right="1584"/>
        <w:rPr>
          <w:rFonts w:ascii="Arial" w:eastAsia="Arial" w:hAnsi="Arial" w:cs="Times New Roman"/>
          <w:sz w:val="20"/>
          <w:szCs w:val="20"/>
        </w:rPr>
      </w:pPr>
      <w:r w:rsidRPr="0027404B">
        <w:rPr>
          <w:rFonts w:ascii="Arial" w:eastAsia="Arial" w:hAnsi="Arial" w:cs="Times New Roman"/>
          <w:sz w:val="20"/>
          <w:szCs w:val="20"/>
          <w:vertAlign w:val="superscript"/>
        </w:rPr>
        <w:t>c</w:t>
      </w:r>
      <w:r w:rsidRPr="0027404B">
        <w:rPr>
          <w:rFonts w:ascii="Arial" w:eastAsia="Arial" w:hAnsi="Arial" w:cs="Times New Roman"/>
          <w:sz w:val="20"/>
          <w:szCs w:val="20"/>
        </w:rPr>
        <w:t xml:space="preserve"> Lead is </w:t>
      </w:r>
      <w:proofErr w:type="gramStart"/>
      <w:r w:rsidRPr="0027404B">
        <w:rPr>
          <w:rFonts w:ascii="Arial" w:eastAsia="Arial" w:hAnsi="Arial" w:cs="Times New Roman"/>
          <w:sz w:val="20"/>
          <w:szCs w:val="20"/>
        </w:rPr>
        <w:t>accumulative</w:t>
      </w:r>
      <w:proofErr w:type="gramEnd"/>
      <w:r w:rsidRPr="0027404B">
        <w:rPr>
          <w:rFonts w:ascii="Arial" w:eastAsia="Arial" w:hAnsi="Arial" w:cs="Times New Roman"/>
          <w:sz w:val="20"/>
          <w:szCs w:val="20"/>
        </w:rPr>
        <w:t xml:space="preserve"> and problems may begin at threshold value (0.05 mg/L).</w:t>
      </w:r>
    </w:p>
    <w:p w14:paraId="0D785568" w14:textId="77777777" w:rsidR="004E5641" w:rsidRDefault="004E5641" w:rsidP="004E5641">
      <w:pPr>
        <w:spacing w:before="100" w:after="100" w:line="240" w:lineRule="auto"/>
        <w:ind w:left="1584" w:right="1584"/>
        <w:rPr>
          <w:rFonts w:ascii="Arial" w:eastAsia="Arial" w:hAnsi="Arial" w:cs="Times New Roman"/>
          <w:sz w:val="20"/>
          <w:szCs w:val="20"/>
        </w:rPr>
      </w:pPr>
      <w:r w:rsidRPr="00466A6C">
        <w:rPr>
          <w:rFonts w:ascii="Arial" w:eastAsia="Arial" w:hAnsi="Arial" w:cs="Times New Roman"/>
          <w:sz w:val="20"/>
          <w:szCs w:val="20"/>
          <w:vertAlign w:val="superscript"/>
        </w:rPr>
        <w:t>d</w:t>
      </w:r>
      <w:r w:rsidRPr="00466A6C">
        <w:rPr>
          <w:rFonts w:ascii="Arial" w:eastAsia="Arial" w:hAnsi="Arial" w:cs="Times New Roman"/>
          <w:sz w:val="20"/>
          <w:szCs w:val="20"/>
        </w:rPr>
        <w:t xml:space="preserve"> Recommended maximum concentration for irrigating citrus is 0.075 mg/L.</w:t>
      </w:r>
    </w:p>
    <w:p w14:paraId="5C71308D" w14:textId="77067F81" w:rsidR="004E5641" w:rsidRDefault="00FB662B" w:rsidP="004E5641">
      <w:pPr>
        <w:pStyle w:val="Heading5Numberless"/>
      </w:pPr>
      <w:bookmarkStart w:id="1993" w:name="table-3-3"/>
      <w:bookmarkStart w:id="1994" w:name="table-3-2"/>
      <w:bookmarkStart w:id="1995" w:name="proposed-basin-plan-amendment-9"/>
      <w:bookmarkEnd w:id="1992"/>
      <w:r>
        <w:t>Table</w:t>
      </w:r>
      <w:r w:rsidR="004E5641">
        <w:t xml:space="preserve"> 3-3</w:t>
      </w:r>
    </w:p>
    <w:p w14:paraId="7D606CC8" w14:textId="525160D0" w:rsidR="004E5641" w:rsidRDefault="004E5641" w:rsidP="004E5641">
      <w:pPr>
        <w:pStyle w:val="Heading6Numberless"/>
      </w:pPr>
      <w:bookmarkStart w:id="1996" w:name="proposed-basin-plan-amendment-10"/>
      <w:r>
        <w:t xml:space="preserve">Original </w:t>
      </w:r>
      <w:r w:rsidR="00446C97">
        <w:t>t</w:t>
      </w:r>
      <w:r>
        <w:t>able</w:t>
      </w:r>
    </w:p>
    <w:tbl>
      <w:tblPr>
        <w:tblW w:w="10080" w:type="dxa"/>
        <w:tblInd w:w="120" w:type="dxa"/>
        <w:tblLayout w:type="fixed"/>
        <w:tblCellMar>
          <w:left w:w="120" w:type="dxa"/>
          <w:right w:w="120" w:type="dxa"/>
        </w:tblCellMar>
        <w:tblLook w:val="0000" w:firstRow="0" w:lastRow="0" w:firstColumn="0" w:lastColumn="0" w:noHBand="0" w:noVBand="0"/>
      </w:tblPr>
      <w:tblGrid>
        <w:gridCol w:w="3360"/>
        <w:gridCol w:w="3360"/>
        <w:gridCol w:w="3360"/>
      </w:tblGrid>
      <w:tr w:rsidR="004E5641" w:rsidRPr="00466A6C" w14:paraId="66C1E785" w14:textId="77777777" w:rsidTr="0050448F">
        <w:tc>
          <w:tcPr>
            <w:tcW w:w="10080" w:type="dxa"/>
            <w:gridSpan w:val="3"/>
            <w:tcBorders>
              <w:top w:val="single" w:sz="6" w:space="0" w:color="FFFFFF"/>
              <w:left w:val="single" w:sz="6" w:space="0" w:color="FFFFFF"/>
              <w:bottom w:val="single" w:sz="8" w:space="0" w:color="auto"/>
              <w:right w:val="single" w:sz="6" w:space="0" w:color="FFFFFF"/>
            </w:tcBorders>
          </w:tcPr>
          <w:p w14:paraId="773A3382" w14:textId="0B0DB918" w:rsidR="004E5641" w:rsidRPr="00466A6C"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1997" w:name="_Toc419294826"/>
            <w:bookmarkStart w:id="1998" w:name="_Toc494868240"/>
            <w:bookmarkStart w:id="1999" w:name="_Toc10556929"/>
            <w:r w:rsidRPr="00466A6C">
              <w:rPr>
                <w:rFonts w:ascii="Arial" w:eastAsia="Times New Roman" w:hAnsi="Arial" w:cs="Arial"/>
                <w:b/>
                <w:bCs/>
                <w:sz w:val="20"/>
                <w:szCs w:val="20"/>
              </w:rPr>
              <w:t>Table 3-</w:t>
            </w:r>
            <w:r w:rsidR="004702A5">
              <w:rPr>
                <w:rFonts w:ascii="Arial" w:eastAsia="Times New Roman" w:hAnsi="Arial" w:cs="Arial"/>
                <w:b/>
                <w:bCs/>
                <w:sz w:val="20"/>
                <w:szCs w:val="20"/>
              </w:rPr>
              <w:t>3</w:t>
            </w:r>
            <w:r w:rsidRPr="00466A6C">
              <w:rPr>
                <w:rFonts w:ascii="Arial" w:eastAsia="Times New Roman" w:hAnsi="Arial" w:cs="Arial"/>
                <w:b/>
                <w:bCs/>
                <w:sz w:val="20"/>
                <w:szCs w:val="20"/>
              </w:rPr>
              <w:t>. Toxic Metal Concentrations not to be Exceeded in Aquatic Life Habitats, mg/</w:t>
            </w:r>
            <w:bookmarkEnd w:id="1997"/>
            <w:r w:rsidRPr="00466A6C">
              <w:rPr>
                <w:rFonts w:ascii="Arial" w:eastAsia="Times New Roman" w:hAnsi="Arial" w:cs="Arial"/>
                <w:b/>
                <w:bCs/>
                <w:sz w:val="20"/>
                <w:szCs w:val="20"/>
              </w:rPr>
              <w:t>L</w:t>
            </w:r>
            <w:r w:rsidRPr="00466A6C">
              <w:rPr>
                <w:rFonts w:ascii="Arial" w:eastAsia="Times New Roman" w:hAnsi="Arial" w:cs="Arial"/>
                <w:b/>
                <w:bCs/>
                <w:sz w:val="20"/>
                <w:szCs w:val="20"/>
                <w:vertAlign w:val="superscript"/>
              </w:rPr>
              <w:t>a</w:t>
            </w:r>
            <w:bookmarkEnd w:id="1998"/>
            <w:bookmarkEnd w:id="1999"/>
            <w:r w:rsidRPr="00466A6C">
              <w:rPr>
                <w:rFonts w:ascii="Arial" w:eastAsia="Times New Roman" w:hAnsi="Arial" w:cs="Arial"/>
                <w:b/>
                <w:bCs/>
                <w:sz w:val="20"/>
                <w:szCs w:val="20"/>
                <w:vertAlign w:val="superscript"/>
              </w:rPr>
              <w:t xml:space="preserve"> </w:t>
            </w:r>
          </w:p>
          <w:p w14:paraId="0ED6F000" w14:textId="77777777" w:rsidR="004E5641" w:rsidRPr="00466A6C"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tc>
      </w:tr>
      <w:tr w:rsidR="004E5641" w:rsidRPr="00466A6C" w14:paraId="05E18FC3" w14:textId="77777777" w:rsidTr="0050448F">
        <w:tc>
          <w:tcPr>
            <w:tcW w:w="10080" w:type="dxa"/>
            <w:gridSpan w:val="3"/>
            <w:tcBorders>
              <w:top w:val="single" w:sz="8" w:space="0" w:color="auto"/>
              <w:left w:val="single" w:sz="6" w:space="0" w:color="FFFFFF"/>
              <w:bottom w:val="single" w:sz="6" w:space="0" w:color="FFFFFF"/>
              <w:right w:val="single" w:sz="6" w:space="0" w:color="FFFFFF"/>
            </w:tcBorders>
          </w:tcPr>
          <w:p w14:paraId="37DBCA02" w14:textId="77777777" w:rsidR="004E5641" w:rsidRPr="00466A6C" w:rsidRDefault="004E5641" w:rsidP="0050448F">
            <w:pPr>
              <w:spacing w:before="0" w:after="120" w:line="240" w:lineRule="auto"/>
              <w:jc w:val="center"/>
              <w:rPr>
                <w:rFonts w:ascii="Arial" w:eastAsia="Times New Roman" w:hAnsi="Arial" w:cs="Arial"/>
                <w:sz w:val="20"/>
                <w:szCs w:val="20"/>
              </w:rPr>
            </w:pPr>
            <w:r w:rsidRPr="00466A6C">
              <w:rPr>
                <w:rFonts w:ascii="Arial" w:eastAsia="Times New Roman" w:hAnsi="Arial" w:cs="Arial"/>
                <w:sz w:val="20"/>
                <w:szCs w:val="20"/>
              </w:rPr>
              <w:t>Fresh Water (COLD, WARM)</w:t>
            </w:r>
          </w:p>
        </w:tc>
      </w:tr>
      <w:tr w:rsidR="004E5641" w:rsidRPr="00466A6C" w14:paraId="24EC3D3C" w14:textId="77777777" w:rsidTr="0050448F">
        <w:tc>
          <w:tcPr>
            <w:tcW w:w="3360" w:type="dxa"/>
            <w:tcBorders>
              <w:top w:val="single" w:sz="6" w:space="0" w:color="FFFFFF"/>
              <w:left w:val="single" w:sz="6" w:space="0" w:color="FFFFFF"/>
              <w:bottom w:val="single" w:sz="8" w:space="0" w:color="auto"/>
              <w:right w:val="single" w:sz="6" w:space="0" w:color="FFFFFF"/>
            </w:tcBorders>
          </w:tcPr>
          <w:p w14:paraId="3954E7EF"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Metal</w:t>
            </w:r>
          </w:p>
        </w:tc>
        <w:tc>
          <w:tcPr>
            <w:tcW w:w="3360" w:type="dxa"/>
            <w:tcBorders>
              <w:top w:val="single" w:sz="6" w:space="0" w:color="FFFFFF"/>
              <w:left w:val="single" w:sz="6" w:space="0" w:color="FFFFFF"/>
              <w:bottom w:val="single" w:sz="8" w:space="0" w:color="auto"/>
              <w:right w:val="single" w:sz="6" w:space="0" w:color="FFFFFF"/>
            </w:tcBorders>
          </w:tcPr>
          <w:p w14:paraId="0952893B" w14:textId="77777777" w:rsidR="004E5641" w:rsidRPr="00466A6C" w:rsidRDefault="004E5641" w:rsidP="0050448F">
            <w:pPr>
              <w:spacing w:before="0" w:after="60" w:line="240" w:lineRule="auto"/>
              <w:ind w:left="262"/>
              <w:rPr>
                <w:rFonts w:ascii="Arial" w:eastAsia="Times New Roman" w:hAnsi="Arial" w:cs="Arial"/>
                <w:sz w:val="20"/>
                <w:szCs w:val="20"/>
              </w:rPr>
            </w:pPr>
            <w:r w:rsidRPr="00466A6C">
              <w:rPr>
                <w:rFonts w:ascii="Arial" w:eastAsia="Times New Roman" w:hAnsi="Arial" w:cs="Arial"/>
                <w:sz w:val="20"/>
                <w:szCs w:val="20"/>
              </w:rPr>
              <w:t>Hard</w:t>
            </w:r>
          </w:p>
          <w:p w14:paraId="3E6741E6"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gt; 100 mg/L CaCO3)</w:t>
            </w:r>
          </w:p>
        </w:tc>
        <w:tc>
          <w:tcPr>
            <w:tcW w:w="3360" w:type="dxa"/>
            <w:tcBorders>
              <w:top w:val="single" w:sz="6" w:space="0" w:color="FFFFFF"/>
              <w:left w:val="single" w:sz="6" w:space="0" w:color="FFFFFF"/>
              <w:bottom w:val="single" w:sz="8" w:space="0" w:color="auto"/>
              <w:right w:val="single" w:sz="6" w:space="0" w:color="FFFFFF"/>
            </w:tcBorders>
          </w:tcPr>
          <w:p w14:paraId="1A57E781" w14:textId="77777777" w:rsidR="004E5641" w:rsidRPr="00466A6C" w:rsidRDefault="004E5641" w:rsidP="0050448F">
            <w:pPr>
              <w:spacing w:before="0" w:after="60" w:line="240" w:lineRule="auto"/>
              <w:ind w:left="322"/>
              <w:jc w:val="both"/>
              <w:rPr>
                <w:rFonts w:ascii="Arial" w:eastAsia="Times New Roman" w:hAnsi="Arial" w:cs="Arial"/>
                <w:sz w:val="20"/>
                <w:szCs w:val="20"/>
              </w:rPr>
            </w:pPr>
            <w:r w:rsidRPr="00466A6C">
              <w:rPr>
                <w:rFonts w:ascii="Arial" w:eastAsia="Times New Roman" w:hAnsi="Arial" w:cs="Arial"/>
                <w:sz w:val="20"/>
                <w:szCs w:val="20"/>
              </w:rPr>
              <w:t>Soft</w:t>
            </w:r>
          </w:p>
          <w:p w14:paraId="3958F643" w14:textId="77777777" w:rsidR="004E5641" w:rsidRPr="00466A6C" w:rsidRDefault="004E5641" w:rsidP="0050448F">
            <w:pPr>
              <w:spacing w:before="0" w:after="60" w:line="240" w:lineRule="auto"/>
              <w:jc w:val="both"/>
              <w:rPr>
                <w:rFonts w:ascii="Arial" w:eastAsia="Times New Roman" w:hAnsi="Arial" w:cs="Arial"/>
                <w:sz w:val="20"/>
                <w:szCs w:val="20"/>
              </w:rPr>
            </w:pPr>
            <w:r w:rsidRPr="00466A6C">
              <w:rPr>
                <w:rFonts w:ascii="Arial" w:eastAsia="Times New Roman" w:hAnsi="Arial" w:cs="Arial"/>
                <w:sz w:val="20"/>
                <w:szCs w:val="20"/>
              </w:rPr>
              <w:t>(&lt; 100 mg/L CaCO3)</w:t>
            </w:r>
          </w:p>
        </w:tc>
      </w:tr>
      <w:tr w:rsidR="004E5641" w:rsidRPr="00466A6C" w14:paraId="4B1F51E6" w14:textId="77777777" w:rsidTr="0050448F">
        <w:tc>
          <w:tcPr>
            <w:tcW w:w="3360" w:type="dxa"/>
            <w:tcBorders>
              <w:top w:val="single" w:sz="8" w:space="0" w:color="auto"/>
              <w:left w:val="single" w:sz="6" w:space="0" w:color="FFFFFF"/>
              <w:bottom w:val="single" w:sz="6" w:space="0" w:color="FFFFFF"/>
              <w:right w:val="single" w:sz="6" w:space="0" w:color="FFFFFF"/>
            </w:tcBorders>
          </w:tcPr>
          <w:p w14:paraId="15F5F8EC" w14:textId="77777777" w:rsidR="004E5641" w:rsidRPr="00466A6C" w:rsidRDefault="004E5641" w:rsidP="0050448F">
            <w:pPr>
              <w:spacing w:line="480" w:lineRule="auto"/>
              <w:jc w:val="both"/>
              <w:rPr>
                <w:rFonts w:ascii="Arial" w:eastAsia="Times New Roman" w:hAnsi="Arial" w:cs="Arial"/>
                <w:sz w:val="20"/>
                <w:szCs w:val="20"/>
              </w:rPr>
            </w:pPr>
            <w:proofErr w:type="spellStart"/>
            <w:r w:rsidRPr="00466A6C">
              <w:rPr>
                <w:rFonts w:ascii="Arial" w:eastAsia="Times New Roman" w:hAnsi="Arial" w:cs="Arial"/>
                <w:sz w:val="20"/>
                <w:szCs w:val="20"/>
              </w:rPr>
              <w:t>Cadmium</w:t>
            </w:r>
            <w:r w:rsidRPr="00466A6C">
              <w:rPr>
                <w:rFonts w:ascii="Arial" w:eastAsia="Times New Roman" w:hAnsi="Arial" w:cs="Arial"/>
                <w:sz w:val="20"/>
                <w:szCs w:val="20"/>
                <w:vertAlign w:val="superscript"/>
              </w:rPr>
              <w:t>b</w:t>
            </w:r>
            <w:proofErr w:type="spellEnd"/>
          </w:p>
        </w:tc>
        <w:tc>
          <w:tcPr>
            <w:tcW w:w="3360" w:type="dxa"/>
            <w:tcBorders>
              <w:top w:val="single" w:sz="8" w:space="0" w:color="auto"/>
              <w:left w:val="single" w:sz="6" w:space="0" w:color="FFFFFF"/>
              <w:bottom w:val="single" w:sz="6" w:space="0" w:color="FFFFFF"/>
              <w:right w:val="single" w:sz="6" w:space="0" w:color="FFFFFF"/>
            </w:tcBorders>
          </w:tcPr>
          <w:p w14:paraId="185B2C36" w14:textId="77777777" w:rsidR="004E5641" w:rsidRPr="00466A6C" w:rsidRDefault="004E5641" w:rsidP="0050448F">
            <w:pPr>
              <w:tabs>
                <w:tab w:val="decimal" w:pos="480"/>
              </w:tabs>
              <w:spacing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8" w:space="0" w:color="auto"/>
              <w:left w:val="single" w:sz="6" w:space="0" w:color="FFFFFF"/>
              <w:bottom w:val="single" w:sz="6" w:space="0" w:color="FFFFFF"/>
              <w:right w:val="single" w:sz="6" w:space="0" w:color="FFFFFF"/>
            </w:tcBorders>
          </w:tcPr>
          <w:p w14:paraId="7CBBC91D" w14:textId="77777777" w:rsidR="004E5641" w:rsidRPr="00466A6C" w:rsidRDefault="004E5641" w:rsidP="0050448F">
            <w:pPr>
              <w:tabs>
                <w:tab w:val="decimal" w:pos="480"/>
              </w:tabs>
              <w:spacing w:line="480" w:lineRule="auto"/>
              <w:jc w:val="both"/>
              <w:rPr>
                <w:rFonts w:ascii="Arial" w:eastAsia="Times New Roman" w:hAnsi="Arial" w:cs="Arial"/>
                <w:sz w:val="20"/>
                <w:szCs w:val="20"/>
              </w:rPr>
            </w:pPr>
            <w:r w:rsidRPr="00466A6C">
              <w:rPr>
                <w:rFonts w:ascii="Arial" w:eastAsia="Times New Roman" w:hAnsi="Arial" w:cs="Arial"/>
                <w:sz w:val="20"/>
                <w:szCs w:val="20"/>
              </w:rPr>
              <w:t>0.004</w:t>
            </w:r>
          </w:p>
        </w:tc>
      </w:tr>
      <w:tr w:rsidR="004E5641" w:rsidRPr="00466A6C" w14:paraId="4DCE44E6"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0B95C1D8"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Chromium</w:t>
            </w:r>
          </w:p>
        </w:tc>
        <w:tc>
          <w:tcPr>
            <w:tcW w:w="3360" w:type="dxa"/>
            <w:tcBorders>
              <w:top w:val="single" w:sz="6" w:space="0" w:color="FFFFFF"/>
              <w:left w:val="single" w:sz="6" w:space="0" w:color="FFFFFF"/>
              <w:bottom w:val="single" w:sz="6" w:space="0" w:color="FFFFFF"/>
              <w:right w:val="single" w:sz="6" w:space="0" w:color="FFFFFF"/>
            </w:tcBorders>
          </w:tcPr>
          <w:p w14:paraId="0B3A346B"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5</w:t>
            </w:r>
          </w:p>
        </w:tc>
        <w:tc>
          <w:tcPr>
            <w:tcW w:w="3360" w:type="dxa"/>
            <w:tcBorders>
              <w:top w:val="single" w:sz="6" w:space="0" w:color="FFFFFF"/>
              <w:left w:val="single" w:sz="6" w:space="0" w:color="FFFFFF"/>
              <w:bottom w:val="single" w:sz="6" w:space="0" w:color="FFFFFF"/>
              <w:right w:val="single" w:sz="6" w:space="0" w:color="FFFFFF"/>
            </w:tcBorders>
          </w:tcPr>
          <w:p w14:paraId="52F9A22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5</w:t>
            </w:r>
          </w:p>
        </w:tc>
      </w:tr>
      <w:tr w:rsidR="004E5641" w:rsidRPr="00466A6C" w14:paraId="5F4B0927"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7D361520"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Copper</w:t>
            </w:r>
          </w:p>
        </w:tc>
        <w:tc>
          <w:tcPr>
            <w:tcW w:w="3360" w:type="dxa"/>
            <w:tcBorders>
              <w:top w:val="single" w:sz="6" w:space="0" w:color="FFFFFF"/>
              <w:left w:val="single" w:sz="6" w:space="0" w:color="FFFFFF"/>
              <w:bottom w:val="single" w:sz="6" w:space="0" w:color="FFFFFF"/>
              <w:right w:val="single" w:sz="6" w:space="0" w:color="FFFFFF"/>
            </w:tcBorders>
          </w:tcPr>
          <w:p w14:paraId="1ED56A3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6" w:space="0" w:color="FFFFFF"/>
              <w:left w:val="single" w:sz="6" w:space="0" w:color="FFFFFF"/>
              <w:bottom w:val="single" w:sz="6" w:space="0" w:color="FFFFFF"/>
              <w:right w:val="single" w:sz="6" w:space="0" w:color="FFFFFF"/>
            </w:tcBorders>
          </w:tcPr>
          <w:p w14:paraId="7C583736"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1</w:t>
            </w:r>
          </w:p>
        </w:tc>
      </w:tr>
      <w:tr w:rsidR="004E5641" w:rsidRPr="00466A6C" w14:paraId="43FD43F3"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5CAB04CB" w14:textId="77777777" w:rsidR="004E5641" w:rsidRPr="00466A6C" w:rsidRDefault="004E5641" w:rsidP="0050448F">
            <w:pPr>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Lead</w:t>
            </w:r>
          </w:p>
        </w:tc>
        <w:tc>
          <w:tcPr>
            <w:tcW w:w="3360" w:type="dxa"/>
            <w:tcBorders>
              <w:top w:val="single" w:sz="6" w:space="0" w:color="FFFFFF"/>
              <w:left w:val="single" w:sz="6" w:space="0" w:color="FFFFFF"/>
              <w:bottom w:val="single" w:sz="6" w:space="0" w:color="FFFFFF"/>
              <w:right w:val="single" w:sz="6" w:space="0" w:color="FFFFFF"/>
            </w:tcBorders>
          </w:tcPr>
          <w:p w14:paraId="27E3C19B"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c>
          <w:tcPr>
            <w:tcW w:w="3360" w:type="dxa"/>
            <w:tcBorders>
              <w:top w:val="single" w:sz="6" w:space="0" w:color="FFFFFF"/>
              <w:left w:val="single" w:sz="6" w:space="0" w:color="FFFFFF"/>
              <w:bottom w:val="single" w:sz="6" w:space="0" w:color="FFFFFF"/>
              <w:right w:val="single" w:sz="6" w:space="0" w:color="FFFFFF"/>
            </w:tcBorders>
          </w:tcPr>
          <w:p w14:paraId="67871353"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03</w:t>
            </w:r>
          </w:p>
        </w:tc>
      </w:tr>
      <w:tr w:rsidR="004E5641" w:rsidRPr="00466A6C" w14:paraId="7C74586B"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66249139" w14:textId="2F9973EA" w:rsidR="004E5641" w:rsidRPr="00466A6C" w:rsidRDefault="004E5641" w:rsidP="0050448F">
            <w:pPr>
              <w:spacing w:before="0" w:line="480" w:lineRule="auto"/>
              <w:jc w:val="both"/>
              <w:rPr>
                <w:rFonts w:ascii="Arial" w:eastAsia="Times New Roman" w:hAnsi="Arial" w:cs="Arial"/>
                <w:sz w:val="20"/>
                <w:szCs w:val="20"/>
              </w:rPr>
            </w:pPr>
            <w:del w:id="2000" w:author="Pratt, Jamie@Waterboards" w:date="2023-11-02T15:21:00Z">
              <w:r w:rsidRPr="00466A6C" w:rsidDel="007A5509">
                <w:rPr>
                  <w:rFonts w:ascii="Arial" w:eastAsia="Times New Roman" w:hAnsi="Arial" w:cs="Arial"/>
                  <w:sz w:val="20"/>
                  <w:szCs w:val="20"/>
                </w:rPr>
                <w:delText>Mercury</w:delText>
              </w:r>
              <w:r w:rsidRPr="00466A6C" w:rsidDel="007A5509">
                <w:rPr>
                  <w:rFonts w:ascii="Arial" w:eastAsia="Times New Roman" w:hAnsi="Arial" w:cs="Arial"/>
                  <w:sz w:val="20"/>
                  <w:szCs w:val="20"/>
                  <w:vertAlign w:val="superscript"/>
                </w:rPr>
                <w:delText>c</w:delText>
              </w:r>
            </w:del>
          </w:p>
        </w:tc>
        <w:tc>
          <w:tcPr>
            <w:tcW w:w="3360" w:type="dxa"/>
            <w:tcBorders>
              <w:top w:val="single" w:sz="6" w:space="0" w:color="FFFFFF"/>
              <w:left w:val="single" w:sz="6" w:space="0" w:color="FFFFFF"/>
              <w:bottom w:val="single" w:sz="6" w:space="0" w:color="FFFFFF"/>
              <w:right w:val="single" w:sz="6" w:space="0" w:color="FFFFFF"/>
            </w:tcBorders>
          </w:tcPr>
          <w:p w14:paraId="23E430A5" w14:textId="42284003" w:rsidR="004E5641" w:rsidRPr="00466A6C" w:rsidRDefault="004E5641" w:rsidP="0050448F">
            <w:pPr>
              <w:tabs>
                <w:tab w:val="decimal" w:pos="480"/>
              </w:tabs>
              <w:spacing w:before="0" w:line="480" w:lineRule="auto"/>
              <w:jc w:val="both"/>
              <w:rPr>
                <w:rFonts w:ascii="Arial" w:eastAsia="Times New Roman" w:hAnsi="Arial" w:cs="Arial"/>
                <w:sz w:val="20"/>
                <w:szCs w:val="20"/>
              </w:rPr>
            </w:pPr>
            <w:del w:id="2001" w:author="Pratt, Jamie@Waterboards" w:date="2023-11-02T15:21:00Z">
              <w:r w:rsidRPr="00466A6C" w:rsidDel="007A5509">
                <w:rPr>
                  <w:rFonts w:ascii="Arial" w:eastAsia="Times New Roman" w:hAnsi="Arial" w:cs="Arial"/>
                  <w:sz w:val="20"/>
                  <w:szCs w:val="20"/>
                </w:rPr>
                <w:delText>0.0002</w:delText>
              </w:r>
            </w:del>
          </w:p>
        </w:tc>
        <w:tc>
          <w:tcPr>
            <w:tcW w:w="3360" w:type="dxa"/>
            <w:tcBorders>
              <w:top w:val="single" w:sz="6" w:space="0" w:color="FFFFFF"/>
              <w:left w:val="single" w:sz="6" w:space="0" w:color="FFFFFF"/>
              <w:bottom w:val="single" w:sz="6" w:space="0" w:color="FFFFFF"/>
              <w:right w:val="single" w:sz="6" w:space="0" w:color="FFFFFF"/>
            </w:tcBorders>
          </w:tcPr>
          <w:p w14:paraId="042AE3DD" w14:textId="1D1B8B76" w:rsidR="004E5641" w:rsidRPr="00466A6C" w:rsidRDefault="004E5641" w:rsidP="0050448F">
            <w:pPr>
              <w:tabs>
                <w:tab w:val="decimal" w:pos="480"/>
              </w:tabs>
              <w:spacing w:before="0" w:line="480" w:lineRule="auto"/>
              <w:jc w:val="both"/>
              <w:rPr>
                <w:rFonts w:ascii="Arial" w:eastAsia="Times New Roman" w:hAnsi="Arial" w:cs="Arial"/>
                <w:sz w:val="20"/>
                <w:szCs w:val="20"/>
              </w:rPr>
            </w:pPr>
            <w:del w:id="2002" w:author="Pratt, Jamie@Waterboards" w:date="2023-11-02T15:22:00Z">
              <w:r w:rsidRPr="00466A6C" w:rsidDel="007A5509">
                <w:rPr>
                  <w:rFonts w:ascii="Arial" w:eastAsia="Times New Roman" w:hAnsi="Arial" w:cs="Arial"/>
                  <w:sz w:val="20"/>
                  <w:szCs w:val="20"/>
                </w:rPr>
                <w:delText>0.0002</w:delText>
              </w:r>
            </w:del>
          </w:p>
        </w:tc>
      </w:tr>
      <w:tr w:rsidR="004E5641" w:rsidRPr="00466A6C" w14:paraId="1E0068E9" w14:textId="77777777" w:rsidTr="0050448F">
        <w:tc>
          <w:tcPr>
            <w:tcW w:w="3360" w:type="dxa"/>
            <w:tcBorders>
              <w:top w:val="single" w:sz="6" w:space="0" w:color="FFFFFF"/>
              <w:left w:val="single" w:sz="6" w:space="0" w:color="FFFFFF"/>
              <w:bottom w:val="single" w:sz="6" w:space="0" w:color="FFFFFF"/>
              <w:right w:val="single" w:sz="6" w:space="0" w:color="FFFFFF"/>
            </w:tcBorders>
          </w:tcPr>
          <w:p w14:paraId="1670F77C" w14:textId="77777777" w:rsidR="004E5641" w:rsidRPr="00466A6C" w:rsidRDefault="004E5641" w:rsidP="0050448F">
            <w:pPr>
              <w:spacing w:before="0" w:line="480" w:lineRule="auto"/>
              <w:jc w:val="both"/>
              <w:rPr>
                <w:rFonts w:ascii="Arial" w:eastAsia="Times New Roman" w:hAnsi="Arial" w:cs="Arial"/>
                <w:sz w:val="20"/>
                <w:szCs w:val="20"/>
              </w:rPr>
            </w:pPr>
            <w:proofErr w:type="spellStart"/>
            <w:r w:rsidRPr="00466A6C">
              <w:rPr>
                <w:rFonts w:ascii="Arial" w:eastAsia="Times New Roman" w:hAnsi="Arial" w:cs="Arial"/>
                <w:sz w:val="20"/>
                <w:szCs w:val="20"/>
              </w:rPr>
              <w:t>Nickel</w:t>
            </w:r>
            <w:r w:rsidRPr="00466A6C">
              <w:rPr>
                <w:rFonts w:ascii="Arial" w:eastAsia="Times New Roman" w:hAnsi="Arial" w:cs="Arial"/>
                <w:sz w:val="20"/>
                <w:szCs w:val="20"/>
                <w:vertAlign w:val="superscript"/>
              </w:rPr>
              <w:t>d</w:t>
            </w:r>
            <w:proofErr w:type="spellEnd"/>
          </w:p>
        </w:tc>
        <w:tc>
          <w:tcPr>
            <w:tcW w:w="3360" w:type="dxa"/>
            <w:tcBorders>
              <w:top w:val="single" w:sz="6" w:space="0" w:color="FFFFFF"/>
              <w:left w:val="single" w:sz="6" w:space="0" w:color="FFFFFF"/>
              <w:bottom w:val="single" w:sz="6" w:space="0" w:color="FFFFFF"/>
              <w:right w:val="single" w:sz="6" w:space="0" w:color="FFFFFF"/>
            </w:tcBorders>
          </w:tcPr>
          <w:p w14:paraId="06D31835"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4</w:t>
            </w:r>
          </w:p>
        </w:tc>
        <w:tc>
          <w:tcPr>
            <w:tcW w:w="3360" w:type="dxa"/>
            <w:tcBorders>
              <w:top w:val="single" w:sz="6" w:space="0" w:color="FFFFFF"/>
              <w:left w:val="single" w:sz="6" w:space="0" w:color="FFFFFF"/>
              <w:bottom w:val="single" w:sz="6" w:space="0" w:color="FFFFFF"/>
              <w:right w:val="single" w:sz="6" w:space="0" w:color="FFFFFF"/>
            </w:tcBorders>
          </w:tcPr>
          <w:p w14:paraId="6B5459A8" w14:textId="77777777" w:rsidR="004E5641" w:rsidRPr="00466A6C" w:rsidRDefault="004E5641" w:rsidP="0050448F">
            <w:pPr>
              <w:tabs>
                <w:tab w:val="decimal" w:pos="480"/>
              </w:tabs>
              <w:spacing w:before="0" w:line="480" w:lineRule="auto"/>
              <w:jc w:val="both"/>
              <w:rPr>
                <w:rFonts w:ascii="Arial" w:eastAsia="Times New Roman" w:hAnsi="Arial" w:cs="Arial"/>
                <w:sz w:val="20"/>
                <w:szCs w:val="20"/>
              </w:rPr>
            </w:pPr>
            <w:r w:rsidRPr="00466A6C">
              <w:rPr>
                <w:rFonts w:ascii="Arial" w:eastAsia="Times New Roman" w:hAnsi="Arial" w:cs="Arial"/>
                <w:sz w:val="20"/>
                <w:szCs w:val="20"/>
              </w:rPr>
              <w:t>0.1</w:t>
            </w:r>
          </w:p>
        </w:tc>
      </w:tr>
      <w:tr w:rsidR="004E5641" w:rsidRPr="00466A6C" w14:paraId="1B94BB2B" w14:textId="77777777" w:rsidTr="0050448F">
        <w:tc>
          <w:tcPr>
            <w:tcW w:w="3360" w:type="dxa"/>
            <w:tcBorders>
              <w:top w:val="single" w:sz="6" w:space="0" w:color="FFFFFF"/>
              <w:left w:val="single" w:sz="6" w:space="0" w:color="FFFFFF"/>
              <w:bottom w:val="single" w:sz="8" w:space="0" w:color="auto"/>
              <w:right w:val="single" w:sz="6" w:space="0" w:color="FFFFFF"/>
            </w:tcBorders>
          </w:tcPr>
          <w:p w14:paraId="10C57542" w14:textId="77777777" w:rsidR="004E5641" w:rsidRPr="00466A6C" w:rsidRDefault="004E5641" w:rsidP="0050448F">
            <w:pPr>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Zinc</w:t>
            </w:r>
          </w:p>
        </w:tc>
        <w:tc>
          <w:tcPr>
            <w:tcW w:w="3360" w:type="dxa"/>
            <w:tcBorders>
              <w:top w:val="single" w:sz="6" w:space="0" w:color="FFFFFF"/>
              <w:left w:val="single" w:sz="6" w:space="0" w:color="FFFFFF"/>
              <w:bottom w:val="single" w:sz="8" w:space="0" w:color="auto"/>
              <w:right w:val="single" w:sz="6" w:space="0" w:color="FFFFFF"/>
            </w:tcBorders>
          </w:tcPr>
          <w:p w14:paraId="02302AD0" w14:textId="77777777" w:rsidR="004E5641" w:rsidRPr="00466A6C" w:rsidRDefault="004E5641" w:rsidP="0050448F">
            <w:pPr>
              <w:tabs>
                <w:tab w:val="decimal" w:pos="480"/>
              </w:tabs>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0.2</w:t>
            </w:r>
          </w:p>
        </w:tc>
        <w:tc>
          <w:tcPr>
            <w:tcW w:w="3360" w:type="dxa"/>
            <w:tcBorders>
              <w:top w:val="single" w:sz="6" w:space="0" w:color="FFFFFF"/>
              <w:left w:val="single" w:sz="6" w:space="0" w:color="FFFFFF"/>
              <w:bottom w:val="single" w:sz="8" w:space="0" w:color="auto"/>
              <w:right w:val="single" w:sz="6" w:space="0" w:color="FFFFFF"/>
            </w:tcBorders>
          </w:tcPr>
          <w:p w14:paraId="0CE72C22" w14:textId="77777777" w:rsidR="004E5641" w:rsidRPr="00466A6C" w:rsidRDefault="004E5641" w:rsidP="0050448F">
            <w:pPr>
              <w:tabs>
                <w:tab w:val="decimal" w:pos="480"/>
              </w:tabs>
              <w:spacing w:before="0" w:after="60" w:line="480" w:lineRule="auto"/>
              <w:jc w:val="both"/>
              <w:rPr>
                <w:rFonts w:ascii="Arial" w:eastAsia="Times New Roman" w:hAnsi="Arial" w:cs="Arial"/>
                <w:sz w:val="20"/>
                <w:szCs w:val="20"/>
              </w:rPr>
            </w:pPr>
            <w:r w:rsidRPr="00466A6C">
              <w:rPr>
                <w:rFonts w:ascii="Arial" w:eastAsia="Times New Roman" w:hAnsi="Arial" w:cs="Arial"/>
                <w:sz w:val="20"/>
                <w:szCs w:val="20"/>
              </w:rPr>
              <w:t>0.004</w:t>
            </w:r>
          </w:p>
        </w:tc>
      </w:tr>
    </w:tbl>
    <w:p w14:paraId="474F2B21" w14:textId="74CA2D64" w:rsidR="004E5641" w:rsidRPr="00466A6C" w:rsidRDefault="004E5641" w:rsidP="004E5641">
      <w:pPr>
        <w:spacing w:before="0" w:line="240" w:lineRule="auto"/>
        <w:ind w:left="360" w:hanging="360"/>
        <w:rPr>
          <w:rFonts w:ascii="Arial" w:eastAsia="Times New Roman" w:hAnsi="Arial" w:cs="Arial"/>
          <w:sz w:val="18"/>
          <w:szCs w:val="18"/>
        </w:rPr>
      </w:pPr>
      <w:r w:rsidRPr="00466A6C">
        <w:rPr>
          <w:rFonts w:ascii="Arial" w:eastAsia="Times New Roman" w:hAnsi="Arial" w:cs="Arial"/>
          <w:sz w:val="18"/>
          <w:szCs w:val="18"/>
        </w:rPr>
        <w:t>a.</w:t>
      </w:r>
      <w:r w:rsidRPr="00466A6C">
        <w:rPr>
          <w:rFonts w:ascii="Arial" w:eastAsia="Times New Roman" w:hAnsi="Arial" w:cs="Arial"/>
          <w:sz w:val="18"/>
          <w:szCs w:val="18"/>
        </w:rPr>
        <w:tab/>
        <w:t>Based on limiting values recommended in the National Academy of Sciences-National Academy of Engineers "Water Quality Criteria 1972."  Values are 90 percentile values</w:t>
      </w:r>
      <w:del w:id="2003" w:author="Pratt, Jamie@Waterboards" w:date="2023-11-02T15:24:00Z">
        <w:r w:rsidRPr="00466A6C" w:rsidDel="007A5509">
          <w:rPr>
            <w:rFonts w:ascii="Arial" w:eastAsia="Times New Roman" w:hAnsi="Arial" w:cs="Arial"/>
            <w:sz w:val="18"/>
            <w:szCs w:val="18"/>
          </w:rPr>
          <w:delText xml:space="preserve"> </w:delText>
        </w:r>
      </w:del>
      <w:del w:id="2004" w:author="Pratt, Jamie@Waterboards" w:date="2023-11-02T15:21:00Z">
        <w:r w:rsidRPr="00466A6C" w:rsidDel="007A5509">
          <w:rPr>
            <w:rFonts w:ascii="Arial" w:eastAsia="Times New Roman" w:hAnsi="Arial" w:cs="Arial"/>
            <w:sz w:val="18"/>
            <w:szCs w:val="18"/>
          </w:rPr>
          <w:delText>except as noted in qualifying note "c."</w:delText>
        </w:r>
      </w:del>
    </w:p>
    <w:p w14:paraId="176702EB" w14:textId="77777777" w:rsidR="004E5641" w:rsidRPr="00466A6C" w:rsidDel="007A5509" w:rsidRDefault="004E5641" w:rsidP="004E5641">
      <w:pPr>
        <w:spacing w:before="0" w:line="240" w:lineRule="auto"/>
        <w:ind w:left="360" w:hanging="360"/>
        <w:rPr>
          <w:del w:id="2005" w:author="Pratt, Jamie@Waterboards" w:date="2023-11-02T15:21:00Z"/>
          <w:rFonts w:ascii="Arial" w:eastAsia="Times New Roman" w:hAnsi="Arial" w:cs="Arial"/>
          <w:sz w:val="18"/>
          <w:szCs w:val="18"/>
        </w:rPr>
      </w:pPr>
      <w:r w:rsidRPr="00466A6C">
        <w:rPr>
          <w:rFonts w:ascii="Arial" w:eastAsia="Times New Roman" w:hAnsi="Arial" w:cs="Arial"/>
          <w:sz w:val="18"/>
          <w:szCs w:val="18"/>
        </w:rPr>
        <w:t>b.</w:t>
      </w:r>
      <w:r w:rsidRPr="00466A6C">
        <w:rPr>
          <w:rFonts w:ascii="Arial" w:eastAsia="Times New Roman" w:hAnsi="Arial" w:cs="Arial"/>
          <w:sz w:val="18"/>
          <w:szCs w:val="18"/>
        </w:rPr>
        <w:tab/>
        <w:t>Lower cadmium values not to be exceeded for crustaceans and waters designated SPWN are 0.003 mg/L in hard water and 0.0004 mg/L in soft water.</w:t>
      </w:r>
    </w:p>
    <w:p w14:paraId="01B4B5A1" w14:textId="77777777" w:rsidR="004E5641" w:rsidRPr="00466A6C" w:rsidRDefault="004E5641" w:rsidP="007A5509">
      <w:pPr>
        <w:spacing w:before="0" w:line="240" w:lineRule="auto"/>
        <w:ind w:left="360" w:hanging="360"/>
        <w:rPr>
          <w:rFonts w:ascii="Arial" w:eastAsia="Times New Roman" w:hAnsi="Arial" w:cs="Arial"/>
          <w:sz w:val="18"/>
          <w:szCs w:val="18"/>
        </w:rPr>
      </w:pPr>
      <w:del w:id="2006" w:author="Pratt, Jamie@Waterboards" w:date="2023-11-02T15:21:00Z">
        <w:r w:rsidRPr="00466A6C" w:rsidDel="007A5509">
          <w:rPr>
            <w:rFonts w:ascii="Arial" w:eastAsia="Times New Roman" w:hAnsi="Arial" w:cs="Arial"/>
            <w:sz w:val="18"/>
            <w:szCs w:val="18"/>
          </w:rPr>
          <w:delText>c.</w:delText>
        </w:r>
        <w:r w:rsidRPr="00466A6C" w:rsidDel="007A5509">
          <w:rPr>
            <w:rFonts w:ascii="Arial" w:eastAsia="Times New Roman" w:hAnsi="Arial" w:cs="Arial"/>
            <w:sz w:val="18"/>
            <w:szCs w:val="18"/>
          </w:rPr>
          <w:tab/>
          <w:delText>Total mercury values should not exceed 0.05 µg/L as an average value; maximum acceptable concentration of total mercury in any aquatic organism is a total body burden of 0.5 µg/g wet weight.</w:delText>
        </w:r>
      </w:del>
    </w:p>
    <w:p w14:paraId="3BB50A67" w14:textId="412243EF" w:rsidR="004E5641" w:rsidRPr="00466A6C" w:rsidRDefault="004E5641" w:rsidP="004E5641">
      <w:pPr>
        <w:spacing w:before="0" w:line="240" w:lineRule="auto"/>
        <w:ind w:left="360" w:hanging="360"/>
        <w:jc w:val="both"/>
        <w:rPr>
          <w:rFonts w:ascii="Arial" w:eastAsia="Times New Roman" w:hAnsi="Arial" w:cs="Arial"/>
          <w:sz w:val="18"/>
          <w:szCs w:val="18"/>
        </w:rPr>
      </w:pPr>
      <w:del w:id="2007" w:author="Pratt, Jamie@Waterboards" w:date="2023-11-02T15:21:00Z">
        <w:r w:rsidRPr="00466A6C" w:rsidDel="007A5509">
          <w:rPr>
            <w:rFonts w:ascii="Arial" w:eastAsia="Times New Roman" w:hAnsi="Arial" w:cs="Arial"/>
            <w:sz w:val="18"/>
            <w:szCs w:val="18"/>
          </w:rPr>
          <w:delText>d</w:delText>
        </w:r>
      </w:del>
      <w:r w:rsidRPr="00466A6C">
        <w:rPr>
          <w:rFonts w:ascii="Arial" w:eastAsia="Times New Roman" w:hAnsi="Arial" w:cs="Arial"/>
          <w:sz w:val="18"/>
          <w:szCs w:val="18"/>
        </w:rPr>
        <w:t>.</w:t>
      </w:r>
      <w:r w:rsidRPr="00466A6C">
        <w:rPr>
          <w:rFonts w:ascii="Arial" w:eastAsia="Times New Roman" w:hAnsi="Arial" w:cs="Arial"/>
          <w:sz w:val="18"/>
          <w:szCs w:val="18"/>
        </w:rPr>
        <w:tab/>
        <w:t>Value cited as objective pertains to nickel salts (not pure metallic nickel).</w:t>
      </w:r>
    </w:p>
    <w:p w14:paraId="2B5CF01F" w14:textId="5C20299C" w:rsidR="004E5641" w:rsidRDefault="004E5641" w:rsidP="004E5641">
      <w:pPr>
        <w:pStyle w:val="Heading6Numberless"/>
      </w:pPr>
      <w:r>
        <w:lastRenderedPageBreak/>
        <w:t xml:space="preserve">Revised </w:t>
      </w:r>
      <w:r w:rsidR="00446C97">
        <w:t>t</w:t>
      </w:r>
      <w:r>
        <w:t>able</w:t>
      </w:r>
    </w:p>
    <w:p w14:paraId="2774903B" w14:textId="32DC7EBE" w:rsidR="004E5641" w:rsidRPr="007D70C2" w:rsidRDefault="004E5641" w:rsidP="004E5641">
      <w:pPr>
        <w:keepNext/>
        <w:spacing w:after="120" w:line="240" w:lineRule="auto"/>
        <w:ind w:left="1584" w:right="1584"/>
        <w:rPr>
          <w:rFonts w:ascii="Arial" w:eastAsia="Arial" w:hAnsi="Arial" w:cs="Times New Roman"/>
          <w:b/>
          <w:bCs/>
          <w:iCs/>
        </w:rPr>
      </w:pPr>
      <w:bookmarkStart w:id="2008" w:name="_Toc118282688"/>
      <w:r w:rsidRPr="007D70C2">
        <w:rPr>
          <w:rFonts w:ascii="Arial" w:eastAsia="Arial" w:hAnsi="Arial" w:cs="Times New Roman"/>
          <w:b/>
          <w:bCs/>
          <w:iCs/>
        </w:rPr>
        <w:t>Table 3-</w:t>
      </w:r>
      <w:r w:rsidR="004702A5">
        <w:rPr>
          <w:rFonts w:ascii="Arial" w:eastAsia="Arial" w:hAnsi="Arial" w:cs="Times New Roman"/>
          <w:b/>
          <w:bCs/>
          <w:iCs/>
        </w:rPr>
        <w:t>3</w:t>
      </w:r>
      <w:r w:rsidRPr="007D70C2">
        <w:rPr>
          <w:rFonts w:ascii="Arial" w:eastAsia="Arial" w:hAnsi="Arial" w:cs="Times New Roman"/>
          <w:b/>
          <w:bCs/>
          <w:iCs/>
        </w:rPr>
        <w:t>. Toxic Metal Concentrations not to be Exceeded in Aquatic Life Habitats, mg/L</w:t>
      </w:r>
      <w:r w:rsidRPr="007D70C2">
        <w:rPr>
          <w:rFonts w:ascii="Arial" w:eastAsia="Arial" w:hAnsi="Arial" w:cs="Times New Roman"/>
          <w:b/>
          <w:bCs/>
          <w:iCs/>
          <w:vertAlign w:val="superscript"/>
        </w:rPr>
        <w:t>a</w:t>
      </w:r>
      <w:bookmarkEnd w:id="2008"/>
    </w:p>
    <w:tbl>
      <w:tblPr>
        <w:tblStyle w:val="Custom11"/>
        <w:tblW w:w="0" w:type="auto"/>
        <w:jc w:val="center"/>
        <w:tblLook w:val="0020" w:firstRow="1" w:lastRow="0" w:firstColumn="0" w:lastColumn="0" w:noHBand="0" w:noVBand="0"/>
      </w:tblPr>
      <w:tblGrid>
        <w:gridCol w:w="1332"/>
        <w:gridCol w:w="2446"/>
        <w:gridCol w:w="2446"/>
      </w:tblGrid>
      <w:tr w:rsidR="004E5641" w:rsidRPr="007D70C2" w14:paraId="7FDDE391"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8" w:space="0" w:color="auto"/>
              <w:bottom w:val="nil"/>
            </w:tcBorders>
          </w:tcPr>
          <w:p w14:paraId="3DCDFF66" w14:textId="77777777" w:rsidR="004E5641" w:rsidRPr="007D70C2" w:rsidRDefault="004E5641" w:rsidP="0050448F">
            <w:pPr>
              <w:rPr>
                <w:rFonts w:eastAsia="Arial"/>
              </w:rPr>
            </w:pPr>
          </w:p>
        </w:tc>
        <w:tc>
          <w:tcPr>
            <w:tcW w:w="0" w:type="auto"/>
            <w:gridSpan w:val="2"/>
            <w:tcBorders>
              <w:top w:val="single" w:sz="8" w:space="0" w:color="auto"/>
            </w:tcBorders>
          </w:tcPr>
          <w:p w14:paraId="22CBCF56" w14:textId="77777777" w:rsidR="004E5641" w:rsidRPr="007D70C2" w:rsidRDefault="004E5641" w:rsidP="0050448F">
            <w:pPr>
              <w:jc w:val="center"/>
              <w:rPr>
                <w:rFonts w:eastAsia="Arial"/>
              </w:rPr>
            </w:pPr>
            <w:r w:rsidRPr="007D70C2">
              <w:rPr>
                <w:rFonts w:eastAsia="Arial"/>
              </w:rPr>
              <w:t>Fresh Water (COLD, WARM)</w:t>
            </w:r>
          </w:p>
        </w:tc>
      </w:tr>
      <w:tr w:rsidR="004E5641" w:rsidRPr="007D70C2" w14:paraId="31E317E4" w14:textId="77777777" w:rsidTr="0050448F">
        <w:tc>
          <w:tcPr>
            <w:tcW w:w="0" w:type="auto"/>
            <w:tcBorders>
              <w:top w:val="nil"/>
            </w:tcBorders>
          </w:tcPr>
          <w:p w14:paraId="7E701CE5" w14:textId="77777777" w:rsidR="004E5641" w:rsidRPr="00B84DA6" w:rsidRDefault="004E5641" w:rsidP="0050448F">
            <w:pPr>
              <w:rPr>
                <w:rFonts w:eastAsia="Arial"/>
                <w:b/>
                <w:bCs/>
              </w:rPr>
            </w:pPr>
            <w:r w:rsidRPr="00B84DA6">
              <w:rPr>
                <w:rFonts w:eastAsia="Arial"/>
                <w:b/>
                <w:bCs/>
              </w:rPr>
              <w:t>Metal</w:t>
            </w:r>
          </w:p>
        </w:tc>
        <w:tc>
          <w:tcPr>
            <w:tcW w:w="0" w:type="auto"/>
            <w:tcBorders>
              <w:top w:val="single" w:sz="4" w:space="0" w:color="auto"/>
            </w:tcBorders>
          </w:tcPr>
          <w:p w14:paraId="2E117AB3" w14:textId="77777777" w:rsidR="004E5641" w:rsidRPr="00B84DA6" w:rsidRDefault="004E5641" w:rsidP="0050448F">
            <w:pPr>
              <w:jc w:val="right"/>
              <w:rPr>
                <w:rFonts w:eastAsia="Arial"/>
                <w:b/>
                <w:bCs/>
              </w:rPr>
            </w:pPr>
            <w:r w:rsidRPr="00B84DA6">
              <w:rPr>
                <w:rFonts w:eastAsia="Arial"/>
                <w:b/>
                <w:bCs/>
              </w:rPr>
              <w:t>Hard</w:t>
            </w:r>
          </w:p>
          <w:p w14:paraId="6F9CE217" w14:textId="77777777" w:rsidR="004E5641" w:rsidRPr="00B84DA6" w:rsidRDefault="004E5641" w:rsidP="0050448F">
            <w:pPr>
              <w:jc w:val="right"/>
              <w:rPr>
                <w:rFonts w:eastAsia="Arial"/>
                <w:b/>
                <w:bCs/>
              </w:rPr>
            </w:pPr>
            <w:r w:rsidRPr="00B84DA6">
              <w:rPr>
                <w:rFonts w:eastAsia="Arial"/>
                <w:b/>
                <w:bCs/>
              </w:rPr>
              <w:t>(&gt; 100 mg/L CaCO</w:t>
            </w:r>
            <w:r w:rsidRPr="00B84DA6">
              <w:rPr>
                <w:rFonts w:eastAsia="Arial"/>
                <w:b/>
                <w:bCs/>
                <w:vertAlign w:val="subscript"/>
              </w:rPr>
              <w:t>3</w:t>
            </w:r>
            <w:r w:rsidRPr="00B84DA6">
              <w:rPr>
                <w:rFonts w:eastAsia="Arial"/>
                <w:b/>
                <w:bCs/>
              </w:rPr>
              <w:t>)</w:t>
            </w:r>
          </w:p>
        </w:tc>
        <w:tc>
          <w:tcPr>
            <w:tcW w:w="0" w:type="auto"/>
            <w:tcBorders>
              <w:top w:val="single" w:sz="4" w:space="0" w:color="auto"/>
            </w:tcBorders>
          </w:tcPr>
          <w:p w14:paraId="709A8DFB" w14:textId="77777777" w:rsidR="004E5641" w:rsidRPr="00B84DA6" w:rsidRDefault="004E5641" w:rsidP="0050448F">
            <w:pPr>
              <w:jc w:val="right"/>
              <w:rPr>
                <w:rFonts w:eastAsia="Arial"/>
                <w:b/>
                <w:bCs/>
              </w:rPr>
            </w:pPr>
            <w:r w:rsidRPr="00B84DA6">
              <w:rPr>
                <w:rFonts w:eastAsia="Arial"/>
                <w:b/>
                <w:bCs/>
              </w:rPr>
              <w:t>Soft</w:t>
            </w:r>
          </w:p>
          <w:p w14:paraId="7445B950" w14:textId="77777777" w:rsidR="004E5641" w:rsidRPr="00B84DA6" w:rsidRDefault="004E5641" w:rsidP="0050448F">
            <w:pPr>
              <w:jc w:val="right"/>
              <w:rPr>
                <w:rFonts w:eastAsia="Arial"/>
                <w:b/>
                <w:bCs/>
              </w:rPr>
            </w:pPr>
            <w:r w:rsidRPr="00B84DA6">
              <w:rPr>
                <w:rFonts w:eastAsia="Arial"/>
                <w:b/>
                <w:bCs/>
              </w:rPr>
              <w:t>(&lt; 100 mg/L CaCO</w:t>
            </w:r>
            <w:r w:rsidRPr="00B84DA6">
              <w:rPr>
                <w:rFonts w:eastAsia="Arial"/>
                <w:b/>
                <w:bCs/>
                <w:vertAlign w:val="subscript"/>
              </w:rPr>
              <w:t>3</w:t>
            </w:r>
            <w:r w:rsidRPr="00B84DA6">
              <w:rPr>
                <w:rFonts w:eastAsia="Arial"/>
                <w:b/>
                <w:bCs/>
              </w:rPr>
              <w:t>)</w:t>
            </w:r>
          </w:p>
        </w:tc>
      </w:tr>
      <w:tr w:rsidR="004E5641" w:rsidRPr="007D70C2" w14:paraId="74B3A258" w14:textId="77777777" w:rsidTr="0050448F">
        <w:tc>
          <w:tcPr>
            <w:tcW w:w="0" w:type="auto"/>
            <w:tcBorders>
              <w:top w:val="single" w:sz="4" w:space="0" w:color="auto"/>
            </w:tcBorders>
          </w:tcPr>
          <w:p w14:paraId="701859F8" w14:textId="77777777" w:rsidR="004E5641" w:rsidRPr="007D70C2" w:rsidRDefault="004E5641" w:rsidP="0050448F">
            <w:pPr>
              <w:rPr>
                <w:rFonts w:ascii="Arial" w:eastAsia="Arial" w:hAnsi="Arial"/>
              </w:rPr>
            </w:pPr>
            <w:proofErr w:type="spellStart"/>
            <w:r w:rsidRPr="007D70C2">
              <w:rPr>
                <w:rFonts w:ascii="Arial" w:eastAsia="Arial" w:hAnsi="Arial"/>
              </w:rPr>
              <w:t>Cadmium</w:t>
            </w:r>
            <w:r w:rsidRPr="007D70C2">
              <w:rPr>
                <w:rFonts w:ascii="Arial" w:eastAsia="Arial" w:hAnsi="Arial"/>
                <w:vertAlign w:val="superscript"/>
              </w:rPr>
              <w:t>b</w:t>
            </w:r>
            <w:proofErr w:type="spellEnd"/>
          </w:p>
        </w:tc>
        <w:tc>
          <w:tcPr>
            <w:tcW w:w="0" w:type="auto"/>
            <w:tcBorders>
              <w:top w:val="single" w:sz="4" w:space="0" w:color="auto"/>
            </w:tcBorders>
          </w:tcPr>
          <w:p w14:paraId="71407E9E"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Borders>
              <w:top w:val="single" w:sz="4" w:space="0" w:color="auto"/>
            </w:tcBorders>
          </w:tcPr>
          <w:p w14:paraId="52467998" w14:textId="77777777" w:rsidR="004E5641" w:rsidRPr="007D70C2" w:rsidRDefault="004E5641" w:rsidP="0050448F">
            <w:pPr>
              <w:jc w:val="right"/>
              <w:rPr>
                <w:rFonts w:ascii="Arial" w:eastAsia="Arial" w:hAnsi="Arial"/>
              </w:rPr>
            </w:pPr>
            <w:r w:rsidRPr="007D70C2">
              <w:rPr>
                <w:rFonts w:ascii="Arial" w:eastAsia="Arial" w:hAnsi="Arial"/>
              </w:rPr>
              <w:t>0.004</w:t>
            </w:r>
          </w:p>
        </w:tc>
      </w:tr>
      <w:tr w:rsidR="004E5641" w:rsidRPr="007D70C2" w14:paraId="7548A663" w14:textId="77777777" w:rsidTr="0050448F">
        <w:tc>
          <w:tcPr>
            <w:tcW w:w="0" w:type="auto"/>
          </w:tcPr>
          <w:p w14:paraId="2A67F9EA" w14:textId="77777777" w:rsidR="004E5641" w:rsidRPr="007D70C2" w:rsidRDefault="004E5641" w:rsidP="0050448F">
            <w:pPr>
              <w:rPr>
                <w:rFonts w:ascii="Arial" w:eastAsia="Arial" w:hAnsi="Arial"/>
              </w:rPr>
            </w:pPr>
            <w:r w:rsidRPr="007D70C2">
              <w:rPr>
                <w:rFonts w:ascii="Arial" w:eastAsia="Arial" w:hAnsi="Arial"/>
              </w:rPr>
              <w:t>Chromium</w:t>
            </w:r>
          </w:p>
        </w:tc>
        <w:tc>
          <w:tcPr>
            <w:tcW w:w="0" w:type="auto"/>
          </w:tcPr>
          <w:p w14:paraId="71EB47DE" w14:textId="77777777" w:rsidR="004E5641" w:rsidRPr="007D70C2" w:rsidRDefault="004E5641" w:rsidP="0050448F">
            <w:pPr>
              <w:jc w:val="right"/>
              <w:rPr>
                <w:rFonts w:ascii="Arial" w:eastAsia="Arial" w:hAnsi="Arial"/>
              </w:rPr>
            </w:pPr>
            <w:r w:rsidRPr="007D70C2">
              <w:rPr>
                <w:rFonts w:ascii="Arial" w:eastAsia="Arial" w:hAnsi="Arial"/>
              </w:rPr>
              <w:t>0.05</w:t>
            </w:r>
          </w:p>
        </w:tc>
        <w:tc>
          <w:tcPr>
            <w:tcW w:w="0" w:type="auto"/>
          </w:tcPr>
          <w:p w14:paraId="6A3102E3" w14:textId="77777777" w:rsidR="004E5641" w:rsidRPr="007D70C2" w:rsidRDefault="004E5641" w:rsidP="0050448F">
            <w:pPr>
              <w:jc w:val="right"/>
              <w:rPr>
                <w:rFonts w:ascii="Arial" w:eastAsia="Arial" w:hAnsi="Arial"/>
              </w:rPr>
            </w:pPr>
            <w:r w:rsidRPr="007D70C2">
              <w:rPr>
                <w:rFonts w:ascii="Arial" w:eastAsia="Arial" w:hAnsi="Arial"/>
              </w:rPr>
              <w:t>0.05</w:t>
            </w:r>
          </w:p>
        </w:tc>
      </w:tr>
      <w:tr w:rsidR="004E5641" w:rsidRPr="007D70C2" w14:paraId="514DE566" w14:textId="77777777" w:rsidTr="0050448F">
        <w:tc>
          <w:tcPr>
            <w:tcW w:w="0" w:type="auto"/>
          </w:tcPr>
          <w:p w14:paraId="7F2421B1" w14:textId="77777777" w:rsidR="004E5641" w:rsidRPr="007D70C2" w:rsidRDefault="004E5641" w:rsidP="0050448F">
            <w:pPr>
              <w:rPr>
                <w:rFonts w:ascii="Arial" w:eastAsia="Arial" w:hAnsi="Arial"/>
              </w:rPr>
            </w:pPr>
            <w:r w:rsidRPr="007D70C2">
              <w:rPr>
                <w:rFonts w:ascii="Arial" w:eastAsia="Arial" w:hAnsi="Arial"/>
              </w:rPr>
              <w:t>Copper</w:t>
            </w:r>
          </w:p>
        </w:tc>
        <w:tc>
          <w:tcPr>
            <w:tcW w:w="0" w:type="auto"/>
          </w:tcPr>
          <w:p w14:paraId="282D7BB6"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Pr>
          <w:p w14:paraId="73EFCB0F" w14:textId="77777777" w:rsidR="004E5641" w:rsidRPr="007D70C2" w:rsidRDefault="004E5641" w:rsidP="0050448F">
            <w:pPr>
              <w:jc w:val="right"/>
              <w:rPr>
                <w:rFonts w:ascii="Arial" w:eastAsia="Arial" w:hAnsi="Arial"/>
              </w:rPr>
            </w:pPr>
            <w:r w:rsidRPr="007D70C2">
              <w:rPr>
                <w:rFonts w:ascii="Arial" w:eastAsia="Arial" w:hAnsi="Arial"/>
              </w:rPr>
              <w:t>0.01</w:t>
            </w:r>
          </w:p>
        </w:tc>
      </w:tr>
      <w:tr w:rsidR="004E5641" w:rsidRPr="007D70C2" w14:paraId="7FB38317" w14:textId="77777777" w:rsidTr="0050448F">
        <w:tc>
          <w:tcPr>
            <w:tcW w:w="0" w:type="auto"/>
          </w:tcPr>
          <w:p w14:paraId="34666A13" w14:textId="77777777" w:rsidR="004E5641" w:rsidRPr="007D70C2" w:rsidRDefault="004E5641" w:rsidP="0050448F">
            <w:pPr>
              <w:rPr>
                <w:rFonts w:ascii="Arial" w:eastAsia="Arial" w:hAnsi="Arial"/>
              </w:rPr>
            </w:pPr>
            <w:r w:rsidRPr="007D70C2">
              <w:rPr>
                <w:rFonts w:ascii="Arial" w:eastAsia="Arial" w:hAnsi="Arial"/>
              </w:rPr>
              <w:t>Lead</w:t>
            </w:r>
          </w:p>
        </w:tc>
        <w:tc>
          <w:tcPr>
            <w:tcW w:w="0" w:type="auto"/>
          </w:tcPr>
          <w:p w14:paraId="58002395" w14:textId="77777777" w:rsidR="004E5641" w:rsidRPr="007D70C2" w:rsidRDefault="004E5641" w:rsidP="0050448F">
            <w:pPr>
              <w:jc w:val="right"/>
              <w:rPr>
                <w:rFonts w:ascii="Arial" w:eastAsia="Arial" w:hAnsi="Arial"/>
              </w:rPr>
            </w:pPr>
            <w:r w:rsidRPr="007D70C2">
              <w:rPr>
                <w:rFonts w:ascii="Arial" w:eastAsia="Arial" w:hAnsi="Arial"/>
              </w:rPr>
              <w:t>0.03</w:t>
            </w:r>
          </w:p>
        </w:tc>
        <w:tc>
          <w:tcPr>
            <w:tcW w:w="0" w:type="auto"/>
          </w:tcPr>
          <w:p w14:paraId="1861EC50" w14:textId="77777777" w:rsidR="004E5641" w:rsidRPr="007D70C2" w:rsidRDefault="004E5641" w:rsidP="0050448F">
            <w:pPr>
              <w:jc w:val="right"/>
              <w:rPr>
                <w:rFonts w:ascii="Arial" w:eastAsia="Arial" w:hAnsi="Arial"/>
              </w:rPr>
            </w:pPr>
            <w:r w:rsidRPr="007D70C2">
              <w:rPr>
                <w:rFonts w:ascii="Arial" w:eastAsia="Arial" w:hAnsi="Arial"/>
              </w:rPr>
              <w:t>0.03</w:t>
            </w:r>
          </w:p>
        </w:tc>
      </w:tr>
      <w:tr w:rsidR="004E5641" w:rsidRPr="007D70C2" w14:paraId="33BF6884" w14:textId="77777777" w:rsidTr="0050448F">
        <w:tc>
          <w:tcPr>
            <w:tcW w:w="0" w:type="auto"/>
          </w:tcPr>
          <w:p w14:paraId="4D81C3CE" w14:textId="77777777" w:rsidR="004E5641" w:rsidRPr="007D70C2" w:rsidRDefault="004E5641" w:rsidP="0050448F">
            <w:pPr>
              <w:rPr>
                <w:rFonts w:ascii="Arial" w:eastAsia="Arial" w:hAnsi="Arial"/>
              </w:rPr>
            </w:pPr>
            <w:proofErr w:type="spellStart"/>
            <w:r w:rsidRPr="007D70C2">
              <w:rPr>
                <w:rFonts w:ascii="Arial" w:eastAsia="Arial" w:hAnsi="Arial"/>
              </w:rPr>
              <w:t>Nickel</w:t>
            </w:r>
            <w:r w:rsidRPr="007D70C2">
              <w:rPr>
                <w:rFonts w:ascii="Arial" w:eastAsia="Arial" w:hAnsi="Arial"/>
                <w:vertAlign w:val="superscript"/>
              </w:rPr>
              <w:t>d</w:t>
            </w:r>
            <w:proofErr w:type="spellEnd"/>
          </w:p>
        </w:tc>
        <w:tc>
          <w:tcPr>
            <w:tcW w:w="0" w:type="auto"/>
          </w:tcPr>
          <w:p w14:paraId="06418796" w14:textId="77777777" w:rsidR="004E5641" w:rsidRPr="007D70C2" w:rsidRDefault="004E5641" w:rsidP="0050448F">
            <w:pPr>
              <w:jc w:val="right"/>
              <w:rPr>
                <w:rFonts w:ascii="Arial" w:eastAsia="Arial" w:hAnsi="Arial"/>
              </w:rPr>
            </w:pPr>
            <w:r w:rsidRPr="007D70C2">
              <w:rPr>
                <w:rFonts w:ascii="Arial" w:eastAsia="Arial" w:hAnsi="Arial"/>
              </w:rPr>
              <w:t>0.4</w:t>
            </w:r>
          </w:p>
        </w:tc>
        <w:tc>
          <w:tcPr>
            <w:tcW w:w="0" w:type="auto"/>
          </w:tcPr>
          <w:p w14:paraId="1AFB3F7D" w14:textId="77777777" w:rsidR="004E5641" w:rsidRPr="007D70C2" w:rsidRDefault="004E5641" w:rsidP="0050448F">
            <w:pPr>
              <w:jc w:val="right"/>
              <w:rPr>
                <w:rFonts w:ascii="Arial" w:eastAsia="Arial" w:hAnsi="Arial"/>
              </w:rPr>
            </w:pPr>
            <w:r w:rsidRPr="007D70C2">
              <w:rPr>
                <w:rFonts w:ascii="Arial" w:eastAsia="Arial" w:hAnsi="Arial"/>
              </w:rPr>
              <w:t>0.1</w:t>
            </w:r>
          </w:p>
        </w:tc>
      </w:tr>
      <w:tr w:rsidR="004E5641" w:rsidRPr="007D70C2" w14:paraId="21168F76" w14:textId="77777777" w:rsidTr="0050448F">
        <w:tc>
          <w:tcPr>
            <w:tcW w:w="0" w:type="auto"/>
            <w:tcBorders>
              <w:bottom w:val="nil"/>
            </w:tcBorders>
          </w:tcPr>
          <w:p w14:paraId="51195C14" w14:textId="77777777" w:rsidR="004E5641" w:rsidRPr="007D70C2" w:rsidRDefault="004E5641" w:rsidP="0050448F">
            <w:pPr>
              <w:rPr>
                <w:rFonts w:ascii="Arial" w:eastAsia="Arial" w:hAnsi="Arial"/>
              </w:rPr>
            </w:pPr>
            <w:r w:rsidRPr="007D70C2">
              <w:rPr>
                <w:rFonts w:ascii="Arial" w:eastAsia="Arial" w:hAnsi="Arial"/>
              </w:rPr>
              <w:t>Zinc</w:t>
            </w:r>
          </w:p>
        </w:tc>
        <w:tc>
          <w:tcPr>
            <w:tcW w:w="0" w:type="auto"/>
            <w:tcBorders>
              <w:bottom w:val="nil"/>
            </w:tcBorders>
          </w:tcPr>
          <w:p w14:paraId="54EE5A15" w14:textId="77777777" w:rsidR="004E5641" w:rsidRPr="007D70C2" w:rsidRDefault="004E5641" w:rsidP="0050448F">
            <w:pPr>
              <w:jc w:val="right"/>
              <w:rPr>
                <w:rFonts w:ascii="Arial" w:eastAsia="Arial" w:hAnsi="Arial"/>
              </w:rPr>
            </w:pPr>
            <w:r w:rsidRPr="007D70C2">
              <w:rPr>
                <w:rFonts w:ascii="Arial" w:eastAsia="Arial" w:hAnsi="Arial"/>
              </w:rPr>
              <w:t>0.2</w:t>
            </w:r>
          </w:p>
        </w:tc>
        <w:tc>
          <w:tcPr>
            <w:tcW w:w="0" w:type="auto"/>
            <w:tcBorders>
              <w:bottom w:val="nil"/>
            </w:tcBorders>
          </w:tcPr>
          <w:p w14:paraId="5702CA45" w14:textId="77777777" w:rsidR="004E5641" w:rsidRPr="007D70C2" w:rsidRDefault="004E5641" w:rsidP="0050448F">
            <w:pPr>
              <w:jc w:val="right"/>
              <w:rPr>
                <w:rFonts w:ascii="Arial" w:eastAsia="Arial" w:hAnsi="Arial"/>
              </w:rPr>
            </w:pPr>
            <w:r w:rsidRPr="007D70C2">
              <w:rPr>
                <w:rFonts w:ascii="Arial" w:eastAsia="Arial" w:hAnsi="Arial"/>
              </w:rPr>
              <w:t>0.004</w:t>
            </w:r>
          </w:p>
        </w:tc>
      </w:tr>
    </w:tbl>
    <w:p w14:paraId="798A65E6" w14:textId="7C18749B" w:rsidR="004E5641" w:rsidRPr="007D70C2" w:rsidRDefault="004E5641" w:rsidP="004E5641">
      <w:pPr>
        <w:spacing w:before="100" w:after="100" w:line="240" w:lineRule="auto"/>
        <w:ind w:left="1584" w:right="1584"/>
        <w:rPr>
          <w:rFonts w:ascii="Arial" w:eastAsia="Arial" w:hAnsi="Arial" w:cs="Times New Roman"/>
          <w:sz w:val="20"/>
          <w:szCs w:val="20"/>
        </w:rPr>
      </w:pPr>
      <w:r w:rsidRPr="007D70C2">
        <w:rPr>
          <w:rFonts w:ascii="Arial" w:eastAsia="Arial" w:hAnsi="Arial" w:cs="Times New Roman"/>
          <w:sz w:val="20"/>
          <w:szCs w:val="20"/>
          <w:vertAlign w:val="superscript"/>
        </w:rPr>
        <w:t>a</w:t>
      </w:r>
      <w:r w:rsidRPr="007D70C2">
        <w:rPr>
          <w:rFonts w:ascii="Arial" w:eastAsia="Arial" w:hAnsi="Arial" w:cs="Times New Roman"/>
          <w:sz w:val="20"/>
          <w:szCs w:val="20"/>
        </w:rPr>
        <w:t xml:space="preserve"> Based on limiting values recommended in the National Academy of Sciences-National Academy of Engineers “Water Quality Criteria 1972.” Values are 90 percentile values</w:t>
      </w:r>
      <w:ins w:id="2009" w:author="Pratt, Jamie@Waterboards" w:date="2023-11-09T15:12:00Z">
        <w:r w:rsidR="007B38F3">
          <w:rPr>
            <w:rFonts w:ascii="Arial" w:eastAsia="Arial" w:hAnsi="Arial" w:cs="Times New Roman"/>
            <w:sz w:val="20"/>
            <w:szCs w:val="20"/>
          </w:rPr>
          <w:t>.</w:t>
        </w:r>
      </w:ins>
      <w:r w:rsidRPr="007D70C2">
        <w:rPr>
          <w:rFonts w:ascii="Arial" w:eastAsia="Arial" w:hAnsi="Arial" w:cs="Times New Roman"/>
          <w:sz w:val="20"/>
          <w:szCs w:val="20"/>
        </w:rPr>
        <w:t xml:space="preserve"> </w:t>
      </w:r>
    </w:p>
    <w:p w14:paraId="7BE4F0E0" w14:textId="06060D0B" w:rsidR="004E5641" w:rsidRPr="007D70C2" w:rsidRDefault="004E5641" w:rsidP="007B38F3">
      <w:pPr>
        <w:spacing w:before="100" w:after="100" w:line="240" w:lineRule="auto"/>
        <w:ind w:left="1584" w:right="1584"/>
        <w:rPr>
          <w:rFonts w:ascii="Arial" w:eastAsia="Arial" w:hAnsi="Arial" w:cs="Times New Roman"/>
          <w:sz w:val="20"/>
          <w:szCs w:val="20"/>
        </w:rPr>
      </w:pPr>
      <w:r w:rsidRPr="007D70C2">
        <w:rPr>
          <w:rFonts w:ascii="Arial" w:eastAsia="Arial" w:hAnsi="Arial" w:cs="Times New Roman"/>
          <w:sz w:val="20"/>
          <w:szCs w:val="20"/>
          <w:vertAlign w:val="superscript"/>
        </w:rPr>
        <w:t>b</w:t>
      </w:r>
      <w:r w:rsidRPr="007D70C2">
        <w:rPr>
          <w:rFonts w:ascii="Arial" w:eastAsia="Arial" w:hAnsi="Arial" w:cs="Times New Roman"/>
          <w:sz w:val="20"/>
          <w:szCs w:val="20"/>
        </w:rPr>
        <w:t xml:space="preserve"> Lower cadmium values not to be exceeded for crustaceans and waters designated SPWN are 0.003 mg/L in hard water and 0.0004 mg/L in soft water.</w:t>
      </w:r>
    </w:p>
    <w:p w14:paraId="18F9C301" w14:textId="4FFBEA2F" w:rsidR="004E5641" w:rsidRPr="00466A6C" w:rsidRDefault="007B38F3" w:rsidP="004E5641">
      <w:pPr>
        <w:spacing w:before="100" w:after="100" w:line="240" w:lineRule="auto"/>
        <w:ind w:left="1584" w:right="1584"/>
        <w:rPr>
          <w:rFonts w:ascii="Arial" w:eastAsia="Arial" w:hAnsi="Arial" w:cs="Times New Roman"/>
          <w:sz w:val="20"/>
          <w:szCs w:val="20"/>
        </w:rPr>
      </w:pPr>
      <w:ins w:id="2010" w:author="Pratt, Jamie@Waterboards" w:date="2023-11-09T15:12:00Z">
        <w:r>
          <w:rPr>
            <w:rFonts w:ascii="Arial" w:eastAsia="Arial" w:hAnsi="Arial" w:cs="Times New Roman"/>
            <w:sz w:val="20"/>
            <w:szCs w:val="20"/>
            <w:vertAlign w:val="superscript"/>
          </w:rPr>
          <w:t>c</w:t>
        </w:r>
      </w:ins>
      <w:r w:rsidR="004E5641" w:rsidRPr="007D70C2">
        <w:rPr>
          <w:rFonts w:ascii="Arial" w:eastAsia="Arial" w:hAnsi="Arial" w:cs="Times New Roman"/>
          <w:sz w:val="20"/>
          <w:szCs w:val="20"/>
        </w:rPr>
        <w:t xml:space="preserve"> Value cited as objective pertains to nickel salts (not pure metallic nickel).</w:t>
      </w:r>
      <w:bookmarkEnd w:id="1993"/>
      <w:bookmarkEnd w:id="1996"/>
    </w:p>
    <w:bookmarkEnd w:id="1994"/>
    <w:bookmarkEnd w:id="1995"/>
    <w:p w14:paraId="40BABA21" w14:textId="7CBAA4FE" w:rsidR="004E5641" w:rsidRDefault="00FB662B" w:rsidP="004E5641">
      <w:pPr>
        <w:pStyle w:val="Heading5Numberless"/>
      </w:pPr>
      <w:r>
        <w:t>Table</w:t>
      </w:r>
      <w:r w:rsidR="004E5641">
        <w:t xml:space="preserve"> 3-4</w:t>
      </w:r>
    </w:p>
    <w:p w14:paraId="568369BD" w14:textId="04843E15" w:rsidR="004E5641" w:rsidRDefault="004E5641" w:rsidP="004E5641">
      <w:pPr>
        <w:pStyle w:val="Heading6Numberless"/>
      </w:pPr>
      <w:r>
        <w:t xml:space="preserve">Original </w:t>
      </w:r>
      <w:r w:rsidR="00446C97">
        <w:t>t</w:t>
      </w:r>
      <w:r>
        <w:t>able</w:t>
      </w:r>
    </w:p>
    <w:tbl>
      <w:tblPr>
        <w:tblW w:w="10080" w:type="dxa"/>
        <w:tblInd w:w="120" w:type="dxa"/>
        <w:tblLayout w:type="fixed"/>
        <w:tblCellMar>
          <w:left w:w="120" w:type="dxa"/>
          <w:right w:w="120" w:type="dxa"/>
        </w:tblCellMar>
        <w:tblLook w:val="0000" w:firstRow="0" w:lastRow="0" w:firstColumn="0" w:lastColumn="0" w:noHBand="0" w:noVBand="0"/>
      </w:tblPr>
      <w:tblGrid>
        <w:gridCol w:w="10080"/>
      </w:tblGrid>
      <w:tr w:rsidR="004E5641" w:rsidRPr="006D6A12" w14:paraId="7A2D80FA" w14:textId="77777777" w:rsidTr="0050448F">
        <w:tc>
          <w:tcPr>
            <w:tcW w:w="10080" w:type="dxa"/>
            <w:tcBorders>
              <w:top w:val="single" w:sz="6" w:space="0" w:color="FFFFFF"/>
              <w:left w:val="single" w:sz="6" w:space="0" w:color="FFFFFF"/>
              <w:bottom w:val="single" w:sz="6" w:space="0" w:color="FFFFFF"/>
              <w:right w:val="single" w:sz="6" w:space="0" w:color="FFFFFF"/>
            </w:tcBorders>
          </w:tcPr>
          <w:p w14:paraId="0A7C6B21" w14:textId="515CF7AD" w:rsidR="004E5641" w:rsidRPr="006D6A12"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2011" w:name="_Toc494868241"/>
            <w:bookmarkStart w:id="2012" w:name="_Toc10556930"/>
            <w:r w:rsidRPr="006D6A12">
              <w:rPr>
                <w:rFonts w:ascii="Arial" w:eastAsia="Times New Roman" w:hAnsi="Arial" w:cs="Arial"/>
                <w:b/>
                <w:bCs/>
                <w:sz w:val="20"/>
                <w:szCs w:val="20"/>
              </w:rPr>
              <w:t>Table 3-</w:t>
            </w:r>
            <w:r w:rsidR="004702A5">
              <w:rPr>
                <w:rFonts w:ascii="Arial" w:eastAsia="Times New Roman" w:hAnsi="Arial" w:cs="Arial"/>
                <w:b/>
                <w:bCs/>
                <w:sz w:val="20"/>
                <w:szCs w:val="20"/>
              </w:rPr>
              <w:t>4</w:t>
            </w:r>
            <w:r w:rsidRPr="006D6A12">
              <w:rPr>
                <w:rFonts w:ascii="Arial" w:eastAsia="Times New Roman" w:hAnsi="Arial" w:cs="Arial"/>
                <w:b/>
                <w:bCs/>
                <w:sz w:val="20"/>
                <w:szCs w:val="20"/>
              </w:rPr>
              <w:t>. Toxic Metal Concentrations Not to be Exceeded in Marine Habitats, mg/L</w:t>
            </w:r>
            <w:r w:rsidRPr="006D6A12">
              <w:rPr>
                <w:rFonts w:ascii="Arial" w:eastAsia="Times New Roman" w:hAnsi="Arial" w:cs="Arial"/>
                <w:b/>
                <w:bCs/>
                <w:sz w:val="20"/>
                <w:szCs w:val="20"/>
                <w:vertAlign w:val="superscript"/>
              </w:rPr>
              <w:t>a</w:t>
            </w:r>
            <w:bookmarkEnd w:id="2011"/>
            <w:bookmarkEnd w:id="2012"/>
          </w:p>
          <w:p w14:paraId="622680F1" w14:textId="77777777" w:rsidR="004E5641" w:rsidRPr="006D6A12" w:rsidRDefault="004E5641" w:rsidP="0050448F">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p>
        </w:tc>
      </w:tr>
    </w:tbl>
    <w:p w14:paraId="3EB9F872" w14:textId="77777777" w:rsidR="004E5641" w:rsidRPr="006D6A12" w:rsidRDefault="004E5641" w:rsidP="004E5641">
      <w:pPr>
        <w:pBdr>
          <w:top w:val="single" w:sz="8" w:space="1" w:color="auto"/>
          <w:bottom w:val="single" w:sz="8" w:space="1" w:color="auto"/>
        </w:pBdr>
        <w:tabs>
          <w:tab w:val="left" w:pos="216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Metal</w:t>
      </w:r>
      <w:r w:rsidRPr="006D6A12">
        <w:rPr>
          <w:rFonts w:ascii="Arial" w:eastAsia="Times New Roman" w:hAnsi="Arial" w:cs="Arial"/>
          <w:sz w:val="20"/>
          <w:szCs w:val="20"/>
        </w:rPr>
        <w:tab/>
        <w:t>Marine  (MAR)</w:t>
      </w:r>
    </w:p>
    <w:p w14:paraId="7F7D108A" w14:textId="77777777" w:rsidR="004E5641" w:rsidRPr="006D6A12" w:rsidRDefault="004E5641" w:rsidP="004E5641">
      <w:pPr>
        <w:tabs>
          <w:tab w:val="left" w:pos="2160"/>
          <w:tab w:val="left" w:pos="4770"/>
        </w:tabs>
        <w:spacing w:before="0" w:line="240" w:lineRule="auto"/>
        <w:jc w:val="both"/>
        <w:rPr>
          <w:rFonts w:ascii="Arial" w:eastAsia="Times New Roman" w:hAnsi="Arial" w:cs="Arial"/>
          <w:sz w:val="20"/>
          <w:szCs w:val="20"/>
        </w:rPr>
      </w:pPr>
    </w:p>
    <w:p w14:paraId="7BF08A3F"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admium</w:t>
      </w:r>
      <w:r w:rsidRPr="006D6A12">
        <w:rPr>
          <w:rFonts w:ascii="Arial" w:eastAsia="Times New Roman" w:hAnsi="Arial" w:cs="Arial"/>
          <w:sz w:val="20"/>
          <w:szCs w:val="20"/>
        </w:rPr>
        <w:tab/>
        <w:t>0.0002</w:t>
      </w:r>
    </w:p>
    <w:p w14:paraId="55F48680"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hromium</w:t>
      </w:r>
      <w:r w:rsidRPr="006D6A12">
        <w:rPr>
          <w:rFonts w:ascii="Arial" w:eastAsia="Times New Roman" w:hAnsi="Arial" w:cs="Arial"/>
          <w:sz w:val="20"/>
          <w:szCs w:val="20"/>
        </w:rPr>
        <w:tab/>
        <w:t>0.05</w:t>
      </w:r>
    </w:p>
    <w:p w14:paraId="20D8C0D5"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Copper</w:t>
      </w:r>
      <w:r w:rsidRPr="006D6A12">
        <w:rPr>
          <w:rFonts w:ascii="Arial" w:eastAsia="Times New Roman" w:hAnsi="Arial" w:cs="Arial"/>
          <w:sz w:val="20"/>
          <w:szCs w:val="20"/>
        </w:rPr>
        <w:tab/>
      </w:r>
      <w:r w:rsidRPr="006D6A12">
        <w:rPr>
          <w:rFonts w:ascii="Arial" w:eastAsia="Times New Roman" w:hAnsi="Arial" w:cs="Arial"/>
          <w:sz w:val="20"/>
          <w:szCs w:val="20"/>
        </w:rPr>
        <w:tab/>
        <w:t>0.01</w:t>
      </w:r>
    </w:p>
    <w:p w14:paraId="366A672C"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Lead</w:t>
      </w:r>
      <w:r w:rsidRPr="006D6A12">
        <w:rPr>
          <w:rFonts w:ascii="Arial" w:eastAsia="Times New Roman" w:hAnsi="Arial" w:cs="Arial"/>
          <w:sz w:val="20"/>
          <w:szCs w:val="20"/>
        </w:rPr>
        <w:tab/>
      </w:r>
      <w:r w:rsidRPr="006D6A12">
        <w:rPr>
          <w:rFonts w:ascii="Arial" w:eastAsia="Times New Roman" w:hAnsi="Arial" w:cs="Arial"/>
          <w:sz w:val="20"/>
          <w:szCs w:val="20"/>
        </w:rPr>
        <w:tab/>
        <w:t>0.01</w:t>
      </w:r>
    </w:p>
    <w:p w14:paraId="2B04DAE0" w14:textId="63F7DD94"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r>
      <w:del w:id="2013" w:author="Pratt, Jamie@Waterboards" w:date="2023-11-02T15:22:00Z">
        <w:r w:rsidRPr="006D6A12" w:rsidDel="007A5509">
          <w:rPr>
            <w:rFonts w:ascii="Arial" w:eastAsia="Times New Roman" w:hAnsi="Arial" w:cs="Arial"/>
            <w:sz w:val="20"/>
            <w:szCs w:val="20"/>
          </w:rPr>
          <w:delText>Mercury</w:delText>
        </w:r>
        <w:r w:rsidRPr="006D6A12" w:rsidDel="007A5509">
          <w:rPr>
            <w:rFonts w:ascii="Arial" w:eastAsia="Times New Roman" w:hAnsi="Arial" w:cs="Arial"/>
            <w:sz w:val="20"/>
            <w:szCs w:val="20"/>
            <w:vertAlign w:val="superscript"/>
          </w:rPr>
          <w:delText>b</w:delText>
        </w:r>
      </w:del>
      <w:r w:rsidRPr="006D6A12">
        <w:rPr>
          <w:rFonts w:ascii="Arial" w:eastAsia="Times New Roman" w:hAnsi="Arial" w:cs="Arial"/>
          <w:sz w:val="20"/>
          <w:szCs w:val="20"/>
          <w:vertAlign w:val="superscript"/>
        </w:rPr>
        <w:tab/>
      </w:r>
      <w:r w:rsidRPr="006D6A12">
        <w:rPr>
          <w:rFonts w:ascii="Arial" w:eastAsia="Times New Roman" w:hAnsi="Arial" w:cs="Arial"/>
          <w:sz w:val="20"/>
          <w:szCs w:val="20"/>
          <w:vertAlign w:val="superscript"/>
        </w:rPr>
        <w:tab/>
      </w:r>
      <w:del w:id="2014" w:author="Pratt, Jamie@Waterboards" w:date="2023-11-02T15:22:00Z">
        <w:r w:rsidRPr="006D6A12" w:rsidDel="007A5509">
          <w:rPr>
            <w:rFonts w:ascii="Arial" w:eastAsia="Times New Roman" w:hAnsi="Arial" w:cs="Arial"/>
            <w:sz w:val="20"/>
            <w:szCs w:val="20"/>
          </w:rPr>
          <w:delText>0.0001</w:delText>
        </w:r>
      </w:del>
    </w:p>
    <w:p w14:paraId="744D9FAF" w14:textId="77777777" w:rsidR="004E5641" w:rsidRPr="006D6A12" w:rsidRDefault="004E5641" w:rsidP="004E5641">
      <w:pP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r>
      <w:proofErr w:type="spellStart"/>
      <w:r w:rsidRPr="006D6A12">
        <w:rPr>
          <w:rFonts w:ascii="Arial" w:eastAsia="Times New Roman" w:hAnsi="Arial" w:cs="Arial"/>
          <w:sz w:val="20"/>
          <w:szCs w:val="20"/>
        </w:rPr>
        <w:t>Nickel</w:t>
      </w:r>
      <w:r w:rsidRPr="006D6A12">
        <w:rPr>
          <w:rFonts w:ascii="Arial" w:eastAsia="Times New Roman" w:hAnsi="Arial" w:cs="Arial"/>
          <w:sz w:val="20"/>
          <w:szCs w:val="20"/>
          <w:vertAlign w:val="superscript"/>
        </w:rPr>
        <w:t>c</w:t>
      </w:r>
      <w:proofErr w:type="spellEnd"/>
      <w:r w:rsidRPr="006D6A12">
        <w:rPr>
          <w:rFonts w:ascii="Arial" w:eastAsia="Times New Roman" w:hAnsi="Arial" w:cs="Arial"/>
          <w:sz w:val="20"/>
          <w:szCs w:val="20"/>
          <w:vertAlign w:val="superscript"/>
        </w:rPr>
        <w:tab/>
      </w:r>
      <w:r w:rsidRPr="006D6A12">
        <w:rPr>
          <w:rFonts w:ascii="Arial" w:eastAsia="Times New Roman" w:hAnsi="Arial" w:cs="Arial"/>
          <w:sz w:val="20"/>
          <w:szCs w:val="20"/>
        </w:rPr>
        <w:tab/>
        <w:t>0.002</w:t>
      </w:r>
    </w:p>
    <w:p w14:paraId="60F3F462" w14:textId="77777777" w:rsidR="004E5641" w:rsidRPr="006D6A12" w:rsidRDefault="004E5641" w:rsidP="004E5641">
      <w:pPr>
        <w:pBdr>
          <w:bottom w:val="single" w:sz="8" w:space="1" w:color="auto"/>
        </w:pBdr>
        <w:tabs>
          <w:tab w:val="left" w:pos="2160"/>
          <w:tab w:val="decimal" w:pos="2970"/>
          <w:tab w:val="left" w:pos="4770"/>
        </w:tabs>
        <w:spacing w:before="0" w:line="240" w:lineRule="auto"/>
        <w:jc w:val="both"/>
        <w:rPr>
          <w:rFonts w:ascii="Arial" w:eastAsia="Times New Roman" w:hAnsi="Arial" w:cs="Arial"/>
          <w:sz w:val="20"/>
          <w:szCs w:val="20"/>
        </w:rPr>
      </w:pPr>
      <w:r w:rsidRPr="006D6A12">
        <w:rPr>
          <w:rFonts w:ascii="Arial" w:eastAsia="Times New Roman" w:hAnsi="Arial" w:cs="Arial"/>
          <w:sz w:val="20"/>
          <w:szCs w:val="20"/>
        </w:rPr>
        <w:tab/>
        <w:t>Zinc</w:t>
      </w:r>
      <w:r w:rsidRPr="006D6A12">
        <w:rPr>
          <w:rFonts w:ascii="Arial" w:eastAsia="Times New Roman" w:hAnsi="Arial" w:cs="Arial"/>
          <w:sz w:val="20"/>
          <w:szCs w:val="20"/>
        </w:rPr>
        <w:tab/>
      </w:r>
      <w:r w:rsidRPr="006D6A12">
        <w:rPr>
          <w:rFonts w:ascii="Arial" w:eastAsia="Times New Roman" w:hAnsi="Arial" w:cs="Arial"/>
          <w:sz w:val="20"/>
          <w:szCs w:val="20"/>
        </w:rPr>
        <w:tab/>
        <w:t>0.02</w:t>
      </w:r>
    </w:p>
    <w:p w14:paraId="53B27C3C" w14:textId="43E4863C" w:rsidR="004E5641" w:rsidRPr="006D6A12" w:rsidRDefault="004E5641" w:rsidP="004E5641">
      <w:pPr>
        <w:spacing w:before="0" w:line="240" w:lineRule="auto"/>
        <w:ind w:left="360" w:hanging="360"/>
        <w:jc w:val="both"/>
        <w:rPr>
          <w:rFonts w:ascii="Arial" w:eastAsia="Times New Roman" w:hAnsi="Arial" w:cs="Arial"/>
          <w:sz w:val="18"/>
          <w:szCs w:val="18"/>
        </w:rPr>
      </w:pPr>
      <w:r w:rsidRPr="006D6A12">
        <w:rPr>
          <w:rFonts w:ascii="Arial" w:eastAsia="Times New Roman" w:hAnsi="Arial" w:cs="Arial"/>
          <w:sz w:val="18"/>
          <w:szCs w:val="18"/>
        </w:rPr>
        <w:t>a.</w:t>
      </w:r>
      <w:r w:rsidRPr="006D6A12">
        <w:rPr>
          <w:rFonts w:ascii="Arial" w:eastAsia="Times New Roman" w:hAnsi="Arial" w:cs="Arial"/>
          <w:sz w:val="18"/>
          <w:szCs w:val="18"/>
        </w:rPr>
        <w:tab/>
        <w:t>Based on limiting values recommended in the National Academy of Sciences-National Academy of Engineers "Water Quality Criteria 1972."  Values are 90 percentile values</w:t>
      </w:r>
      <w:del w:id="2015" w:author="Pratt, Jamie@Waterboards" w:date="2023-11-02T15:24:00Z">
        <w:r w:rsidRPr="006D6A12" w:rsidDel="007A5509">
          <w:rPr>
            <w:rFonts w:ascii="Arial" w:eastAsia="Times New Roman" w:hAnsi="Arial" w:cs="Arial"/>
            <w:sz w:val="18"/>
            <w:szCs w:val="18"/>
          </w:rPr>
          <w:delText xml:space="preserve"> except as noted in qualifying note "b."</w:delText>
        </w:r>
      </w:del>
    </w:p>
    <w:p w14:paraId="3387D50A" w14:textId="2E9F53C1" w:rsidR="004E5641" w:rsidRPr="006D6A12" w:rsidRDefault="004E5641" w:rsidP="004E5641">
      <w:pPr>
        <w:spacing w:before="0" w:line="240" w:lineRule="auto"/>
        <w:ind w:left="360" w:hanging="360"/>
        <w:jc w:val="both"/>
        <w:rPr>
          <w:rFonts w:ascii="Arial" w:eastAsia="Times New Roman" w:hAnsi="Arial" w:cs="Arial"/>
          <w:sz w:val="18"/>
          <w:szCs w:val="18"/>
        </w:rPr>
      </w:pPr>
      <w:del w:id="2016" w:author="Pratt, Jamie@Waterboards" w:date="2023-11-02T15:24:00Z">
        <w:r w:rsidRPr="006D6A12" w:rsidDel="007A5509">
          <w:rPr>
            <w:rFonts w:ascii="Arial" w:eastAsia="Times New Roman" w:hAnsi="Arial" w:cs="Arial"/>
            <w:sz w:val="18"/>
            <w:szCs w:val="18"/>
          </w:rPr>
          <w:delText>b.</w:delText>
        </w:r>
        <w:r w:rsidRPr="006D6A12" w:rsidDel="007A5509">
          <w:rPr>
            <w:rFonts w:ascii="Arial" w:eastAsia="Times New Roman" w:hAnsi="Arial" w:cs="Arial"/>
            <w:sz w:val="18"/>
            <w:szCs w:val="18"/>
          </w:rPr>
          <w:tab/>
          <w:delText xml:space="preserve">Total mercury values should not exceed 0.05 </w:delText>
        </w:r>
        <w:r w:rsidRPr="006D6A12" w:rsidDel="007A5509">
          <w:rPr>
            <w:rFonts w:ascii="Arial" w:eastAsia="Times New Roman" w:hAnsi="Arial" w:cs="Arial"/>
            <w:sz w:val="18"/>
            <w:szCs w:val="18"/>
          </w:rPr>
          <w:sym w:font="Symbol" w:char="F06D"/>
        </w:r>
        <w:r w:rsidRPr="006D6A12" w:rsidDel="007A5509">
          <w:rPr>
            <w:rFonts w:ascii="Arial" w:eastAsia="Times New Roman" w:hAnsi="Arial" w:cs="Arial"/>
            <w:sz w:val="18"/>
            <w:szCs w:val="18"/>
          </w:rPr>
          <w:delText xml:space="preserve">g/L as an average value; maximum acceptable concentration of total mercury in any aquatic organism is a total body burden of 0.5 </w:delText>
        </w:r>
        <w:r w:rsidRPr="006D6A12" w:rsidDel="007A5509">
          <w:rPr>
            <w:rFonts w:ascii="Arial" w:eastAsia="Times New Roman" w:hAnsi="Arial" w:cs="Arial"/>
            <w:sz w:val="18"/>
            <w:szCs w:val="18"/>
          </w:rPr>
          <w:sym w:font="Symbol" w:char="F06D"/>
        </w:r>
        <w:r w:rsidRPr="006D6A12" w:rsidDel="007A5509">
          <w:rPr>
            <w:rFonts w:ascii="Arial" w:eastAsia="Times New Roman" w:hAnsi="Arial" w:cs="Arial"/>
            <w:sz w:val="18"/>
            <w:szCs w:val="18"/>
          </w:rPr>
          <w:delText>g/g wet weight.</w:delText>
        </w:r>
      </w:del>
    </w:p>
    <w:p w14:paraId="37BDA4CA" w14:textId="555838CD" w:rsidR="004E5641" w:rsidRDefault="004E5641" w:rsidP="004E5641">
      <w:pPr>
        <w:spacing w:before="0" w:line="240" w:lineRule="auto"/>
        <w:ind w:left="360" w:hanging="360"/>
        <w:rPr>
          <w:rFonts w:ascii="Arial" w:eastAsia="Times New Roman" w:hAnsi="Arial" w:cs="Arial"/>
          <w:sz w:val="18"/>
          <w:szCs w:val="18"/>
        </w:rPr>
      </w:pPr>
      <w:del w:id="2017" w:author="Pratt, Jamie@Waterboards" w:date="2023-11-02T15:24:00Z">
        <w:r w:rsidRPr="006D6A12" w:rsidDel="007A5509">
          <w:rPr>
            <w:rFonts w:ascii="Arial" w:eastAsia="Times New Roman" w:hAnsi="Arial" w:cs="Arial"/>
            <w:sz w:val="18"/>
            <w:szCs w:val="18"/>
          </w:rPr>
          <w:delText>c</w:delText>
        </w:r>
      </w:del>
      <w:r w:rsidRPr="006D6A12">
        <w:rPr>
          <w:rFonts w:ascii="Arial" w:eastAsia="Times New Roman" w:hAnsi="Arial" w:cs="Arial"/>
          <w:sz w:val="18"/>
          <w:szCs w:val="18"/>
        </w:rPr>
        <w:t>.</w:t>
      </w:r>
      <w:r w:rsidRPr="006D6A12">
        <w:rPr>
          <w:rFonts w:ascii="Arial" w:eastAsia="Times New Roman" w:hAnsi="Arial" w:cs="Arial"/>
          <w:sz w:val="18"/>
          <w:szCs w:val="18"/>
        </w:rPr>
        <w:tab/>
        <w:t>Value cited as objective pertains to nickel salts (not pure metallic nickel).</w:t>
      </w:r>
    </w:p>
    <w:p w14:paraId="0167A7B0" w14:textId="3910C714" w:rsidR="004E5641" w:rsidRDefault="004E5641" w:rsidP="004E5641">
      <w:pPr>
        <w:pStyle w:val="Heading6Numberless"/>
      </w:pPr>
      <w:r>
        <w:lastRenderedPageBreak/>
        <w:t xml:space="preserve">Revised </w:t>
      </w:r>
      <w:r w:rsidR="00446C97">
        <w:t>t</w:t>
      </w:r>
      <w:r>
        <w:t>able</w:t>
      </w:r>
    </w:p>
    <w:p w14:paraId="0098B74D" w14:textId="0A94C519" w:rsidR="004E5641" w:rsidRPr="006D6A12" w:rsidRDefault="004E5641" w:rsidP="004E5641">
      <w:pPr>
        <w:keepNext/>
        <w:spacing w:after="120" w:line="240" w:lineRule="auto"/>
        <w:ind w:left="2340" w:right="2448"/>
        <w:rPr>
          <w:rFonts w:ascii="Arial" w:eastAsia="Arial" w:hAnsi="Arial" w:cs="Times New Roman"/>
          <w:b/>
          <w:bCs/>
          <w:iCs/>
        </w:rPr>
      </w:pPr>
      <w:r w:rsidRPr="006D6A12">
        <w:rPr>
          <w:rFonts w:ascii="Arial" w:eastAsia="Arial" w:hAnsi="Arial" w:cs="Times New Roman"/>
          <w:b/>
          <w:bCs/>
          <w:iCs/>
        </w:rPr>
        <w:t>Table 3-</w:t>
      </w:r>
      <w:r w:rsidR="004702A5">
        <w:rPr>
          <w:rFonts w:ascii="Arial" w:eastAsia="Arial" w:hAnsi="Arial" w:cs="Times New Roman"/>
          <w:b/>
          <w:bCs/>
          <w:iCs/>
        </w:rPr>
        <w:t>4</w:t>
      </w:r>
      <w:r w:rsidRPr="006D6A12">
        <w:rPr>
          <w:rFonts w:ascii="Arial" w:eastAsia="Arial" w:hAnsi="Arial" w:cs="Times New Roman"/>
          <w:b/>
          <w:bCs/>
          <w:iCs/>
        </w:rPr>
        <w:t>. Toxic Metal Concentrations not to be Exceeded in Marine Habitats, mg/L</w:t>
      </w:r>
      <w:r w:rsidRPr="006D6A12">
        <w:rPr>
          <w:rFonts w:ascii="Arial" w:eastAsia="Arial" w:hAnsi="Arial" w:cs="Times New Roman"/>
          <w:b/>
          <w:bCs/>
          <w:iCs/>
          <w:vertAlign w:val="superscript"/>
        </w:rPr>
        <w:t>a</w:t>
      </w:r>
    </w:p>
    <w:tbl>
      <w:tblPr>
        <w:tblStyle w:val="Custom12"/>
        <w:tblW w:w="0" w:type="auto"/>
        <w:jc w:val="center"/>
        <w:tblLook w:val="0020" w:firstRow="1" w:lastRow="0" w:firstColumn="0" w:lastColumn="0" w:noHBand="0" w:noVBand="0"/>
      </w:tblPr>
      <w:tblGrid>
        <w:gridCol w:w="2160"/>
        <w:gridCol w:w="2592"/>
      </w:tblGrid>
      <w:tr w:rsidR="004E5641" w:rsidRPr="006D6A12" w14:paraId="5FB125A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2160" w:type="dxa"/>
          </w:tcPr>
          <w:p w14:paraId="7DBCA677" w14:textId="77777777" w:rsidR="004E5641" w:rsidRPr="006D6A12" w:rsidRDefault="004E5641" w:rsidP="0050448F">
            <w:pPr>
              <w:rPr>
                <w:rFonts w:eastAsia="Arial"/>
              </w:rPr>
            </w:pPr>
            <w:r w:rsidRPr="006D6A12">
              <w:rPr>
                <w:rFonts w:eastAsia="Arial"/>
              </w:rPr>
              <w:t>Metal</w:t>
            </w:r>
          </w:p>
        </w:tc>
        <w:tc>
          <w:tcPr>
            <w:tcW w:w="2592" w:type="dxa"/>
          </w:tcPr>
          <w:p w14:paraId="494B0FFC" w14:textId="77777777" w:rsidR="004E5641" w:rsidRPr="006D6A12" w:rsidRDefault="004E5641" w:rsidP="0050448F">
            <w:pPr>
              <w:jc w:val="right"/>
              <w:rPr>
                <w:rFonts w:eastAsia="Arial"/>
              </w:rPr>
            </w:pPr>
            <w:r w:rsidRPr="006D6A12">
              <w:rPr>
                <w:rFonts w:eastAsia="Arial"/>
              </w:rPr>
              <w:t>Marine (MAR)</w:t>
            </w:r>
          </w:p>
        </w:tc>
      </w:tr>
      <w:tr w:rsidR="004E5641" w:rsidRPr="006D6A12" w14:paraId="57B1DF1E" w14:textId="77777777" w:rsidTr="0050448F">
        <w:tc>
          <w:tcPr>
            <w:tcW w:w="2160" w:type="dxa"/>
          </w:tcPr>
          <w:p w14:paraId="29FED2E9" w14:textId="77777777" w:rsidR="004E5641" w:rsidRPr="006D6A12" w:rsidRDefault="004E5641" w:rsidP="0050448F">
            <w:pPr>
              <w:rPr>
                <w:rFonts w:ascii="Arial" w:eastAsia="Arial" w:hAnsi="Arial"/>
              </w:rPr>
            </w:pPr>
            <w:r w:rsidRPr="006D6A12">
              <w:rPr>
                <w:rFonts w:ascii="Arial" w:eastAsia="Arial" w:hAnsi="Arial"/>
              </w:rPr>
              <w:t>Cadmium</w:t>
            </w:r>
          </w:p>
        </w:tc>
        <w:tc>
          <w:tcPr>
            <w:tcW w:w="2592" w:type="dxa"/>
          </w:tcPr>
          <w:p w14:paraId="2FEDFA8E" w14:textId="77777777" w:rsidR="004E5641" w:rsidRPr="006D6A12" w:rsidRDefault="004E5641" w:rsidP="0050448F">
            <w:pPr>
              <w:jc w:val="right"/>
              <w:rPr>
                <w:rFonts w:ascii="Arial" w:eastAsia="Arial" w:hAnsi="Arial"/>
              </w:rPr>
            </w:pPr>
            <w:r w:rsidRPr="006D6A12">
              <w:rPr>
                <w:rFonts w:ascii="Arial" w:eastAsia="Arial" w:hAnsi="Arial"/>
              </w:rPr>
              <w:t>0.0002</w:t>
            </w:r>
          </w:p>
        </w:tc>
      </w:tr>
      <w:tr w:rsidR="004E5641" w:rsidRPr="006D6A12" w14:paraId="53E23DC7" w14:textId="77777777" w:rsidTr="0050448F">
        <w:tc>
          <w:tcPr>
            <w:tcW w:w="2160" w:type="dxa"/>
          </w:tcPr>
          <w:p w14:paraId="5DC97151" w14:textId="77777777" w:rsidR="004E5641" w:rsidRPr="006D6A12" w:rsidRDefault="004E5641" w:rsidP="0050448F">
            <w:pPr>
              <w:rPr>
                <w:rFonts w:ascii="Arial" w:eastAsia="Arial" w:hAnsi="Arial"/>
              </w:rPr>
            </w:pPr>
            <w:r w:rsidRPr="006D6A12">
              <w:rPr>
                <w:rFonts w:ascii="Arial" w:eastAsia="Arial" w:hAnsi="Arial"/>
              </w:rPr>
              <w:t>Chromium</w:t>
            </w:r>
          </w:p>
        </w:tc>
        <w:tc>
          <w:tcPr>
            <w:tcW w:w="2592" w:type="dxa"/>
          </w:tcPr>
          <w:p w14:paraId="140D0E17" w14:textId="77777777" w:rsidR="004E5641" w:rsidRPr="006D6A12" w:rsidRDefault="004E5641" w:rsidP="0050448F">
            <w:pPr>
              <w:jc w:val="right"/>
              <w:rPr>
                <w:rFonts w:ascii="Arial" w:eastAsia="Arial" w:hAnsi="Arial"/>
              </w:rPr>
            </w:pPr>
            <w:r w:rsidRPr="006D6A12">
              <w:rPr>
                <w:rFonts w:ascii="Arial" w:eastAsia="Arial" w:hAnsi="Arial"/>
              </w:rPr>
              <w:t>0.05</w:t>
            </w:r>
          </w:p>
        </w:tc>
      </w:tr>
      <w:tr w:rsidR="004E5641" w:rsidRPr="006D6A12" w14:paraId="5AA5F408" w14:textId="77777777" w:rsidTr="0050448F">
        <w:tc>
          <w:tcPr>
            <w:tcW w:w="2160" w:type="dxa"/>
          </w:tcPr>
          <w:p w14:paraId="2968E8B1" w14:textId="77777777" w:rsidR="004E5641" w:rsidRPr="006D6A12" w:rsidRDefault="004E5641" w:rsidP="0050448F">
            <w:pPr>
              <w:rPr>
                <w:rFonts w:ascii="Arial" w:eastAsia="Arial" w:hAnsi="Arial"/>
              </w:rPr>
            </w:pPr>
            <w:r w:rsidRPr="006D6A12">
              <w:rPr>
                <w:rFonts w:ascii="Arial" w:eastAsia="Arial" w:hAnsi="Arial"/>
              </w:rPr>
              <w:t>Copper</w:t>
            </w:r>
          </w:p>
        </w:tc>
        <w:tc>
          <w:tcPr>
            <w:tcW w:w="2592" w:type="dxa"/>
          </w:tcPr>
          <w:p w14:paraId="38B38945" w14:textId="77777777" w:rsidR="004E5641" w:rsidRPr="006D6A12" w:rsidRDefault="004E5641" w:rsidP="0050448F">
            <w:pPr>
              <w:jc w:val="right"/>
              <w:rPr>
                <w:rFonts w:ascii="Arial" w:eastAsia="Arial" w:hAnsi="Arial"/>
              </w:rPr>
            </w:pPr>
            <w:r w:rsidRPr="006D6A12">
              <w:rPr>
                <w:rFonts w:ascii="Arial" w:eastAsia="Arial" w:hAnsi="Arial"/>
              </w:rPr>
              <w:t>0.01</w:t>
            </w:r>
          </w:p>
        </w:tc>
      </w:tr>
      <w:tr w:rsidR="004E5641" w:rsidRPr="006D6A12" w14:paraId="7F4C740F" w14:textId="77777777" w:rsidTr="0050448F">
        <w:tc>
          <w:tcPr>
            <w:tcW w:w="2160" w:type="dxa"/>
          </w:tcPr>
          <w:p w14:paraId="2B8FBA30" w14:textId="77777777" w:rsidR="004E5641" w:rsidRPr="006D6A12" w:rsidRDefault="004E5641" w:rsidP="0050448F">
            <w:pPr>
              <w:rPr>
                <w:rFonts w:ascii="Arial" w:eastAsia="Arial" w:hAnsi="Arial"/>
              </w:rPr>
            </w:pPr>
            <w:r w:rsidRPr="006D6A12">
              <w:rPr>
                <w:rFonts w:ascii="Arial" w:eastAsia="Arial" w:hAnsi="Arial"/>
              </w:rPr>
              <w:t>Lead</w:t>
            </w:r>
          </w:p>
        </w:tc>
        <w:tc>
          <w:tcPr>
            <w:tcW w:w="2592" w:type="dxa"/>
          </w:tcPr>
          <w:p w14:paraId="43E690C3" w14:textId="77777777" w:rsidR="004E5641" w:rsidRPr="006D6A12" w:rsidRDefault="004E5641" w:rsidP="0050448F">
            <w:pPr>
              <w:jc w:val="right"/>
              <w:rPr>
                <w:rFonts w:ascii="Arial" w:eastAsia="Arial" w:hAnsi="Arial"/>
              </w:rPr>
            </w:pPr>
            <w:r w:rsidRPr="006D6A12">
              <w:rPr>
                <w:rFonts w:ascii="Arial" w:eastAsia="Arial" w:hAnsi="Arial"/>
              </w:rPr>
              <w:t>0.01</w:t>
            </w:r>
          </w:p>
        </w:tc>
      </w:tr>
      <w:tr w:rsidR="004E5641" w:rsidRPr="006D6A12" w14:paraId="2EEEBDAF" w14:textId="77777777" w:rsidTr="0050448F">
        <w:tc>
          <w:tcPr>
            <w:tcW w:w="2160" w:type="dxa"/>
          </w:tcPr>
          <w:p w14:paraId="2474E225" w14:textId="77777777" w:rsidR="004E5641" w:rsidRPr="006D6A12" w:rsidRDefault="004E5641" w:rsidP="0050448F">
            <w:pPr>
              <w:rPr>
                <w:rFonts w:ascii="Arial" w:eastAsia="Arial" w:hAnsi="Arial"/>
              </w:rPr>
            </w:pPr>
            <w:proofErr w:type="spellStart"/>
            <w:r w:rsidRPr="006D6A12">
              <w:rPr>
                <w:rFonts w:ascii="Arial" w:eastAsia="Arial" w:hAnsi="Arial"/>
              </w:rPr>
              <w:t>Nickel</w:t>
            </w:r>
            <w:r w:rsidRPr="006D6A12">
              <w:rPr>
                <w:rFonts w:ascii="Arial" w:eastAsia="Arial" w:hAnsi="Arial"/>
                <w:vertAlign w:val="superscript"/>
              </w:rPr>
              <w:t>c</w:t>
            </w:r>
            <w:proofErr w:type="spellEnd"/>
          </w:p>
        </w:tc>
        <w:tc>
          <w:tcPr>
            <w:tcW w:w="2592" w:type="dxa"/>
          </w:tcPr>
          <w:p w14:paraId="33145ADE" w14:textId="77777777" w:rsidR="004E5641" w:rsidRPr="006D6A12" w:rsidRDefault="004E5641" w:rsidP="0050448F">
            <w:pPr>
              <w:jc w:val="right"/>
              <w:rPr>
                <w:rFonts w:ascii="Arial" w:eastAsia="Arial" w:hAnsi="Arial"/>
              </w:rPr>
            </w:pPr>
            <w:r w:rsidRPr="006D6A12">
              <w:rPr>
                <w:rFonts w:ascii="Arial" w:eastAsia="Arial" w:hAnsi="Arial"/>
              </w:rPr>
              <w:t>0.002</w:t>
            </w:r>
          </w:p>
        </w:tc>
      </w:tr>
      <w:tr w:rsidR="004E5641" w:rsidRPr="006D6A12" w14:paraId="4AED5326" w14:textId="77777777" w:rsidTr="0050448F">
        <w:tc>
          <w:tcPr>
            <w:tcW w:w="2160" w:type="dxa"/>
          </w:tcPr>
          <w:p w14:paraId="17EF9D8C" w14:textId="77777777" w:rsidR="004E5641" w:rsidRPr="006D6A12" w:rsidRDefault="004E5641" w:rsidP="0050448F">
            <w:pPr>
              <w:rPr>
                <w:rFonts w:ascii="Arial" w:eastAsia="Arial" w:hAnsi="Arial"/>
              </w:rPr>
            </w:pPr>
            <w:r w:rsidRPr="006D6A12">
              <w:rPr>
                <w:rFonts w:ascii="Arial" w:eastAsia="Arial" w:hAnsi="Arial"/>
              </w:rPr>
              <w:t>Zinc</w:t>
            </w:r>
          </w:p>
        </w:tc>
        <w:tc>
          <w:tcPr>
            <w:tcW w:w="2592" w:type="dxa"/>
          </w:tcPr>
          <w:p w14:paraId="5E7BB576" w14:textId="77777777" w:rsidR="004E5641" w:rsidRPr="006D6A12" w:rsidRDefault="004E5641" w:rsidP="0050448F">
            <w:pPr>
              <w:jc w:val="right"/>
              <w:rPr>
                <w:rFonts w:ascii="Arial" w:eastAsia="Arial" w:hAnsi="Arial"/>
              </w:rPr>
            </w:pPr>
            <w:r w:rsidRPr="006D6A12">
              <w:rPr>
                <w:rFonts w:ascii="Arial" w:eastAsia="Arial" w:hAnsi="Arial"/>
              </w:rPr>
              <w:t>0.02</w:t>
            </w:r>
          </w:p>
        </w:tc>
      </w:tr>
    </w:tbl>
    <w:p w14:paraId="27412B36" w14:textId="3828957F" w:rsidR="004E5641" w:rsidRDefault="004E5641" w:rsidP="007B38F3">
      <w:pPr>
        <w:spacing w:before="100" w:after="100" w:line="240" w:lineRule="auto"/>
        <w:ind w:left="2340" w:right="2448"/>
        <w:rPr>
          <w:rFonts w:ascii="Arial" w:eastAsia="Arial" w:hAnsi="Arial" w:cs="Times New Roman"/>
          <w:sz w:val="20"/>
          <w:szCs w:val="20"/>
        </w:rPr>
      </w:pPr>
      <w:r w:rsidRPr="006D6A12">
        <w:rPr>
          <w:rFonts w:ascii="Arial" w:eastAsia="Arial" w:hAnsi="Arial" w:cs="Times New Roman"/>
          <w:sz w:val="20"/>
          <w:szCs w:val="20"/>
          <w:vertAlign w:val="superscript"/>
        </w:rPr>
        <w:t>a</w:t>
      </w:r>
      <w:r w:rsidRPr="006D6A12">
        <w:rPr>
          <w:rFonts w:ascii="Arial" w:eastAsia="Arial" w:hAnsi="Arial" w:cs="Times New Roman"/>
          <w:sz w:val="20"/>
          <w:szCs w:val="20"/>
        </w:rPr>
        <w:t xml:space="preserve"> Based on limiting values recommended in the National Academy of Sciences-National Academy of Engineers “Water Quality Criteria 1972.” Values are 90 percentile values</w:t>
      </w:r>
      <w:ins w:id="2018" w:author="Pratt, Jamie@Waterboards" w:date="2023-11-09T15:14:00Z">
        <w:r w:rsidR="007B38F3">
          <w:rPr>
            <w:rFonts w:ascii="Arial" w:eastAsia="Arial" w:hAnsi="Arial" w:cs="Times New Roman"/>
            <w:sz w:val="20"/>
            <w:szCs w:val="20"/>
          </w:rPr>
          <w:t>.</w:t>
        </w:r>
      </w:ins>
      <w:r w:rsidRPr="006D6A12">
        <w:rPr>
          <w:rFonts w:ascii="Arial" w:eastAsia="Arial" w:hAnsi="Arial" w:cs="Times New Roman"/>
          <w:sz w:val="20"/>
          <w:szCs w:val="20"/>
        </w:rPr>
        <w:t xml:space="preserve"> </w:t>
      </w:r>
    </w:p>
    <w:p w14:paraId="10FF4EF7" w14:textId="267D22A9" w:rsidR="004E5641" w:rsidRDefault="007B38F3" w:rsidP="004E5641">
      <w:pPr>
        <w:spacing w:before="100" w:after="100" w:line="240" w:lineRule="auto"/>
        <w:ind w:left="2340" w:right="2448"/>
        <w:rPr>
          <w:rFonts w:ascii="Arial" w:eastAsia="Arial" w:hAnsi="Arial" w:cs="Times New Roman"/>
          <w:sz w:val="20"/>
          <w:szCs w:val="20"/>
        </w:rPr>
      </w:pPr>
      <w:ins w:id="2019" w:author="Pratt, Jamie@Waterboards" w:date="2023-11-09T15:14:00Z">
        <w:r>
          <w:rPr>
            <w:rFonts w:ascii="Arial" w:eastAsia="Arial" w:hAnsi="Arial" w:cs="Times New Roman"/>
            <w:sz w:val="20"/>
            <w:szCs w:val="20"/>
            <w:vertAlign w:val="superscript"/>
          </w:rPr>
          <w:t>b</w:t>
        </w:r>
      </w:ins>
      <w:r w:rsidR="004E5641" w:rsidRPr="006D6A12">
        <w:rPr>
          <w:rFonts w:ascii="Arial" w:eastAsia="Arial" w:hAnsi="Arial" w:cs="Times New Roman"/>
          <w:sz w:val="20"/>
          <w:szCs w:val="20"/>
        </w:rPr>
        <w:t xml:space="preserve"> Value cited as objective pertains to nickel salts (not pure metallic nickel).</w:t>
      </w:r>
    </w:p>
    <w:p w14:paraId="2D850BC9" w14:textId="25DBB761" w:rsidR="004E5641" w:rsidRDefault="00FB662B" w:rsidP="004E5641">
      <w:pPr>
        <w:pStyle w:val="Heading5Numberless"/>
      </w:pPr>
      <w:bookmarkStart w:id="2020" w:name="table-3-5"/>
      <w:r>
        <w:t>Table</w:t>
      </w:r>
      <w:r w:rsidR="004E5641">
        <w:t xml:space="preserve"> 3-5</w:t>
      </w:r>
    </w:p>
    <w:p w14:paraId="6421DE62" w14:textId="710F34C9" w:rsidR="004E5641" w:rsidRDefault="004E5641" w:rsidP="004E5641">
      <w:pPr>
        <w:pStyle w:val="Heading6Numberless"/>
      </w:pPr>
      <w:bookmarkStart w:id="2021" w:name="proposed-basin-plan-amendment-12"/>
      <w:r>
        <w:t xml:space="preserve">Original </w:t>
      </w:r>
      <w:r w:rsidR="00446C97">
        <w:t>t</w:t>
      </w:r>
      <w:r>
        <w:t>able</w:t>
      </w:r>
    </w:p>
    <w:p w14:paraId="025D3092" w14:textId="0332B500" w:rsidR="004E5641" w:rsidRPr="00853057" w:rsidRDefault="004E5641" w:rsidP="00704E29">
      <w:pPr>
        <w:keepNext/>
        <w:overflowPunct w:val="0"/>
        <w:autoSpaceDE w:val="0"/>
        <w:autoSpaceDN w:val="0"/>
        <w:adjustRightInd w:val="0"/>
        <w:spacing w:before="0" w:after="60" w:line="240" w:lineRule="auto"/>
        <w:ind w:left="360"/>
        <w:jc w:val="both"/>
        <w:textAlignment w:val="baseline"/>
        <w:rPr>
          <w:rFonts w:ascii="Arial" w:eastAsia="Times New Roman" w:hAnsi="Arial" w:cs="Arial"/>
          <w:b/>
          <w:bCs/>
          <w:sz w:val="20"/>
          <w:szCs w:val="20"/>
        </w:rPr>
      </w:pPr>
      <w:r w:rsidRPr="00853057">
        <w:rPr>
          <w:rFonts w:ascii="Arial" w:eastAsia="Times New Roman" w:hAnsi="Arial" w:cs="Arial"/>
          <w:b/>
          <w:bCs/>
          <w:sz w:val="20"/>
          <w:szCs w:val="20"/>
        </w:rPr>
        <w:t>Table 3-</w:t>
      </w:r>
      <w:r w:rsidR="004702A5">
        <w:rPr>
          <w:rFonts w:ascii="Arial" w:eastAsia="Times New Roman" w:hAnsi="Arial" w:cs="Arial"/>
          <w:b/>
          <w:bCs/>
          <w:sz w:val="20"/>
          <w:szCs w:val="20"/>
        </w:rPr>
        <w:t>5</w:t>
      </w:r>
      <w:r w:rsidRPr="00853057">
        <w:rPr>
          <w:rFonts w:ascii="Arial" w:eastAsia="Times New Roman" w:hAnsi="Arial" w:cs="Arial"/>
          <w:b/>
          <w:bCs/>
          <w:sz w:val="20"/>
          <w:szCs w:val="20"/>
        </w:rPr>
        <w:t>. Mean Surface Water Quality Objectives, mg/L</w:t>
      </w:r>
      <w:r w:rsidRPr="00853057">
        <w:rPr>
          <w:rFonts w:ascii="Arial" w:eastAsia="Times New Roman" w:hAnsi="Arial" w:cs="Arial"/>
          <w:b/>
          <w:bCs/>
          <w:sz w:val="20"/>
          <w:szCs w:val="20"/>
          <w:vertAlign w:val="superscript"/>
        </w:rPr>
        <w:t>a</w:t>
      </w:r>
    </w:p>
    <w:p w14:paraId="4C1CF1C8" w14:textId="77777777" w:rsidR="004E5641" w:rsidRPr="00853057" w:rsidRDefault="004E5641" w:rsidP="00704E29">
      <w:pPr>
        <w:spacing w:before="0" w:line="240" w:lineRule="auto"/>
        <w:ind w:left="360" w:right="-576"/>
        <w:jc w:val="both"/>
        <w:rPr>
          <w:rFonts w:ascii="Arial" w:eastAsia="Times New Roman" w:hAnsi="Arial" w:cs="Arial"/>
          <w:sz w:val="20"/>
          <w:szCs w:val="20"/>
        </w:rPr>
      </w:pPr>
      <w:r w:rsidRPr="00853057">
        <w:rPr>
          <w:rFonts w:ascii="Arial" w:eastAsia="Times New Roman" w:hAnsi="Arial" w:cs="Arial"/>
          <w:sz w:val="20"/>
          <w:szCs w:val="20"/>
        </w:rPr>
        <w:t>______________________________________________________________________________________</w:t>
      </w:r>
    </w:p>
    <w:p w14:paraId="0D746DF6" w14:textId="77777777" w:rsidR="004E5641" w:rsidRPr="00853057" w:rsidRDefault="004E5641" w:rsidP="004E5641">
      <w:pPr>
        <w:spacing w:before="0" w:line="240" w:lineRule="auto"/>
        <w:ind w:left="360"/>
        <w:jc w:val="both"/>
        <w:rPr>
          <w:rFonts w:ascii="Arial" w:eastAsia="Times New Roman" w:hAnsi="Arial" w:cs="Arial"/>
          <w:sz w:val="20"/>
          <w:szCs w:val="20"/>
        </w:rPr>
      </w:pPr>
    </w:p>
    <w:p w14:paraId="46AB3ADA"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Hydrologic Unit/Sub-Area</w:t>
      </w:r>
      <w:r w:rsidRPr="00853057">
        <w:rPr>
          <w:rFonts w:ascii="Arial" w:eastAsia="Times New Roman" w:hAnsi="Arial" w:cs="Arial"/>
          <w:sz w:val="20"/>
          <w:szCs w:val="20"/>
        </w:rPr>
        <w:tab/>
        <w:t>TDS</w:t>
      </w:r>
      <w:r w:rsidRPr="00853057">
        <w:rPr>
          <w:rFonts w:ascii="Arial" w:eastAsia="Times New Roman" w:hAnsi="Arial" w:cs="Arial"/>
          <w:sz w:val="20"/>
          <w:szCs w:val="20"/>
        </w:rPr>
        <w:tab/>
        <w:t xml:space="preserve">  Cl</w:t>
      </w:r>
      <w:r w:rsidRPr="00853057">
        <w:rPr>
          <w:rFonts w:ascii="Arial" w:eastAsia="Times New Roman" w:hAnsi="Arial" w:cs="Arial"/>
          <w:sz w:val="20"/>
          <w:szCs w:val="20"/>
        </w:rPr>
        <w:tab/>
        <w:t>SO4</w:t>
      </w:r>
      <w:r w:rsidRPr="00853057">
        <w:rPr>
          <w:rFonts w:ascii="Arial" w:eastAsia="Times New Roman" w:hAnsi="Arial" w:cs="Arial"/>
          <w:sz w:val="20"/>
          <w:szCs w:val="20"/>
        </w:rPr>
        <w:tab/>
        <w:t xml:space="preserve">  B</w:t>
      </w:r>
      <w:r w:rsidRPr="00853057">
        <w:rPr>
          <w:rFonts w:ascii="Arial" w:eastAsia="Times New Roman" w:hAnsi="Arial" w:cs="Arial"/>
          <w:sz w:val="20"/>
          <w:szCs w:val="20"/>
        </w:rPr>
        <w:tab/>
        <w:t xml:space="preserve">  Na</w:t>
      </w:r>
    </w:p>
    <w:p w14:paraId="31FD97C9" w14:textId="77777777" w:rsidR="004E5641" w:rsidRPr="00853057" w:rsidRDefault="004E5641" w:rsidP="00704E29">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right="-576"/>
        <w:jc w:val="both"/>
        <w:rPr>
          <w:rFonts w:ascii="Arial" w:eastAsia="Times New Roman" w:hAnsi="Arial" w:cs="Arial"/>
          <w:sz w:val="20"/>
          <w:szCs w:val="20"/>
          <w:lang w:val="it-IT"/>
        </w:rPr>
      </w:pPr>
      <w:r w:rsidRPr="00853057">
        <w:rPr>
          <w:rFonts w:ascii="Arial" w:eastAsia="Times New Roman" w:hAnsi="Arial" w:cs="Arial"/>
          <w:sz w:val="20"/>
          <w:szCs w:val="20"/>
          <w:lang w:val="it-IT"/>
        </w:rPr>
        <w:t>______________________________________________________________________________________</w:t>
      </w:r>
    </w:p>
    <w:p w14:paraId="68B4C4A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79E8EAD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Big Basin (304)</w:t>
      </w:r>
    </w:p>
    <w:p w14:paraId="778658CD"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Boulder Creek</w:t>
      </w:r>
      <w:r w:rsidRPr="00853057">
        <w:rPr>
          <w:rFonts w:ascii="Arial" w:eastAsia="Times New Roman" w:hAnsi="Arial" w:cs="Arial"/>
          <w:sz w:val="20"/>
          <w:szCs w:val="20"/>
        </w:rPr>
        <w:tab/>
        <w:t>150</w:t>
      </w:r>
      <w:r w:rsidRPr="00853057">
        <w:rPr>
          <w:rFonts w:ascii="Arial" w:eastAsia="Times New Roman" w:hAnsi="Arial" w:cs="Arial"/>
          <w:sz w:val="20"/>
          <w:szCs w:val="20"/>
        </w:rPr>
        <w:tab/>
        <w:t>10</w:t>
      </w:r>
      <w:r w:rsidRPr="00853057">
        <w:rPr>
          <w:rFonts w:ascii="Arial" w:eastAsia="Times New Roman" w:hAnsi="Arial" w:cs="Arial"/>
          <w:sz w:val="20"/>
          <w:szCs w:val="20"/>
        </w:rPr>
        <w:tab/>
        <w:t>10</w:t>
      </w:r>
      <w:r w:rsidRPr="00853057">
        <w:rPr>
          <w:rFonts w:ascii="Arial" w:eastAsia="Times New Roman" w:hAnsi="Arial" w:cs="Arial"/>
          <w:sz w:val="20"/>
          <w:szCs w:val="20"/>
        </w:rPr>
        <w:tab/>
        <w:t>0.2</w:t>
      </w:r>
      <w:r w:rsidRPr="00853057">
        <w:rPr>
          <w:rFonts w:ascii="Arial" w:eastAsia="Times New Roman" w:hAnsi="Arial" w:cs="Arial"/>
          <w:sz w:val="20"/>
          <w:szCs w:val="20"/>
        </w:rPr>
        <w:tab/>
        <w:t>20</w:t>
      </w:r>
    </w:p>
    <w:p w14:paraId="7809A5E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proofErr w:type="spellStart"/>
      <w:r w:rsidRPr="00853057">
        <w:rPr>
          <w:rFonts w:ascii="Arial" w:eastAsia="Times New Roman" w:hAnsi="Arial" w:cs="Arial"/>
          <w:sz w:val="20"/>
          <w:szCs w:val="20"/>
        </w:rPr>
        <w:t>Zayante</w:t>
      </w:r>
      <w:proofErr w:type="spellEnd"/>
      <w:r w:rsidRPr="00853057">
        <w:rPr>
          <w:rFonts w:ascii="Arial" w:eastAsia="Times New Roman" w:hAnsi="Arial" w:cs="Arial"/>
          <w:sz w:val="20"/>
          <w:szCs w:val="20"/>
        </w:rPr>
        <w:t xml:space="preserve"> Creek </w:t>
      </w:r>
      <w:r w:rsidRPr="00853057">
        <w:rPr>
          <w:rFonts w:ascii="Arial" w:eastAsia="Times New Roman" w:hAnsi="Arial" w:cs="Arial"/>
          <w:sz w:val="20"/>
          <w:szCs w:val="20"/>
        </w:rPr>
        <w:tab/>
        <w:t>500</w:t>
      </w:r>
      <w:r w:rsidRPr="00853057">
        <w:rPr>
          <w:rFonts w:ascii="Arial" w:eastAsia="Times New Roman" w:hAnsi="Arial" w:cs="Arial"/>
          <w:sz w:val="20"/>
          <w:szCs w:val="20"/>
        </w:rPr>
        <w:tab/>
        <w:t>50</w:t>
      </w:r>
      <w:r w:rsidRPr="00853057">
        <w:rPr>
          <w:rFonts w:ascii="Arial" w:eastAsia="Times New Roman" w:hAnsi="Arial" w:cs="Arial"/>
          <w:sz w:val="20"/>
          <w:szCs w:val="20"/>
        </w:rPr>
        <w:tab/>
        <w:t>100</w:t>
      </w:r>
      <w:r w:rsidRPr="00853057">
        <w:rPr>
          <w:rFonts w:ascii="Arial" w:eastAsia="Times New Roman" w:hAnsi="Arial" w:cs="Arial"/>
          <w:sz w:val="20"/>
          <w:szCs w:val="20"/>
        </w:rPr>
        <w:tab/>
        <w:t>0.2</w:t>
      </w:r>
      <w:r w:rsidRPr="00853057">
        <w:rPr>
          <w:rFonts w:ascii="Arial" w:eastAsia="Times New Roman" w:hAnsi="Arial" w:cs="Arial"/>
          <w:sz w:val="20"/>
          <w:szCs w:val="20"/>
        </w:rPr>
        <w:tab/>
        <w:t>40</w:t>
      </w:r>
    </w:p>
    <w:p w14:paraId="252DC13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San Lorenzo River</w:t>
      </w:r>
    </w:p>
    <w:p w14:paraId="675A4D65"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Above Bear Creek</w:t>
      </w:r>
      <w:r w:rsidRPr="00853057">
        <w:rPr>
          <w:rFonts w:ascii="Arial" w:eastAsia="Times New Roman" w:hAnsi="Arial" w:cs="Arial"/>
          <w:sz w:val="20"/>
          <w:szCs w:val="20"/>
        </w:rPr>
        <w:tab/>
        <w:t>400</w:t>
      </w:r>
      <w:r w:rsidRPr="00853057">
        <w:rPr>
          <w:rFonts w:ascii="Arial" w:eastAsia="Times New Roman" w:hAnsi="Arial" w:cs="Arial"/>
          <w:sz w:val="20"/>
          <w:szCs w:val="20"/>
        </w:rPr>
        <w:tab/>
        <w:t>60</w:t>
      </w:r>
      <w:r w:rsidRPr="00853057">
        <w:rPr>
          <w:rFonts w:ascii="Arial" w:eastAsia="Times New Roman" w:hAnsi="Arial" w:cs="Arial"/>
          <w:sz w:val="20"/>
          <w:szCs w:val="20"/>
        </w:rPr>
        <w:tab/>
        <w:t>80</w:t>
      </w:r>
      <w:r w:rsidRPr="00853057">
        <w:rPr>
          <w:rFonts w:ascii="Arial" w:eastAsia="Times New Roman" w:hAnsi="Arial" w:cs="Arial"/>
          <w:sz w:val="20"/>
          <w:szCs w:val="20"/>
        </w:rPr>
        <w:tab/>
        <w:t>0.2</w:t>
      </w:r>
      <w:r w:rsidRPr="00853057">
        <w:rPr>
          <w:rFonts w:ascii="Arial" w:eastAsia="Times New Roman" w:hAnsi="Arial" w:cs="Arial"/>
          <w:sz w:val="20"/>
          <w:szCs w:val="20"/>
        </w:rPr>
        <w:tab/>
        <w:t>50</w:t>
      </w:r>
    </w:p>
    <w:p w14:paraId="0E58038C"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 xml:space="preserve">At Tait Street Check Dam </w:t>
      </w:r>
      <w:r w:rsidRPr="00853057">
        <w:rPr>
          <w:rFonts w:ascii="Arial" w:eastAsia="Times New Roman" w:hAnsi="Arial" w:cs="Arial"/>
          <w:sz w:val="20"/>
          <w:szCs w:val="20"/>
        </w:rPr>
        <w:tab/>
        <w:t>250</w:t>
      </w:r>
      <w:r w:rsidRPr="00853057">
        <w:rPr>
          <w:rFonts w:ascii="Arial" w:eastAsia="Times New Roman" w:hAnsi="Arial" w:cs="Arial"/>
          <w:sz w:val="20"/>
          <w:szCs w:val="20"/>
        </w:rPr>
        <w:tab/>
        <w:t xml:space="preserve">30 </w:t>
      </w:r>
      <w:r w:rsidRPr="00853057">
        <w:rPr>
          <w:rFonts w:ascii="Arial" w:eastAsia="Times New Roman" w:hAnsi="Arial" w:cs="Arial"/>
          <w:sz w:val="20"/>
          <w:szCs w:val="20"/>
        </w:rPr>
        <w:tab/>
        <w:t>60</w:t>
      </w:r>
      <w:r w:rsidRPr="00853057">
        <w:rPr>
          <w:rFonts w:ascii="Arial" w:eastAsia="Times New Roman" w:hAnsi="Arial" w:cs="Arial"/>
          <w:sz w:val="20"/>
          <w:szCs w:val="20"/>
        </w:rPr>
        <w:tab/>
        <w:t xml:space="preserve">0.2 </w:t>
      </w:r>
      <w:r w:rsidRPr="00853057">
        <w:rPr>
          <w:rFonts w:ascii="Arial" w:eastAsia="Times New Roman" w:hAnsi="Arial" w:cs="Arial"/>
          <w:sz w:val="20"/>
          <w:szCs w:val="20"/>
        </w:rPr>
        <w:tab/>
        <w:t>25</w:t>
      </w:r>
    </w:p>
    <w:p w14:paraId="618CBBE4"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p>
    <w:p w14:paraId="6F11163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Pajaro River (305)</w:t>
      </w:r>
    </w:p>
    <w:p w14:paraId="7D8DDD2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at Chittenden</w:t>
      </w:r>
      <w:r w:rsidRPr="00853057">
        <w:rPr>
          <w:rFonts w:ascii="Arial" w:eastAsia="Times New Roman" w:hAnsi="Arial" w:cs="Arial"/>
          <w:sz w:val="20"/>
          <w:szCs w:val="20"/>
        </w:rPr>
        <w:tab/>
        <w:t>1000</w:t>
      </w:r>
      <w:r w:rsidRPr="00853057">
        <w:rPr>
          <w:rFonts w:ascii="Arial" w:eastAsia="Times New Roman" w:hAnsi="Arial" w:cs="Arial"/>
          <w:sz w:val="20"/>
          <w:szCs w:val="20"/>
        </w:rPr>
        <w:tab/>
        <w:t>250</w:t>
      </w:r>
      <w:r w:rsidRPr="00853057">
        <w:rPr>
          <w:rFonts w:ascii="Arial" w:eastAsia="Times New Roman" w:hAnsi="Arial" w:cs="Arial"/>
          <w:sz w:val="20"/>
          <w:szCs w:val="20"/>
        </w:rPr>
        <w:tab/>
        <w:t>250</w:t>
      </w:r>
      <w:r w:rsidRPr="00853057">
        <w:rPr>
          <w:rFonts w:ascii="Arial" w:eastAsia="Times New Roman" w:hAnsi="Arial" w:cs="Arial"/>
          <w:sz w:val="20"/>
          <w:szCs w:val="20"/>
        </w:rPr>
        <w:tab/>
        <w:t>1.0</w:t>
      </w:r>
      <w:r w:rsidRPr="00853057">
        <w:rPr>
          <w:rFonts w:ascii="Arial" w:eastAsia="Times New Roman" w:hAnsi="Arial" w:cs="Arial"/>
          <w:sz w:val="20"/>
          <w:szCs w:val="20"/>
        </w:rPr>
        <w:tab/>
        <w:t>200</w:t>
      </w:r>
    </w:p>
    <w:p w14:paraId="466ACCCE"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San Benito River</w:t>
      </w:r>
      <w:r w:rsidRPr="00853057">
        <w:rPr>
          <w:rFonts w:ascii="Arial" w:eastAsia="Times New Roman" w:hAnsi="Arial" w:cs="Arial"/>
          <w:sz w:val="20"/>
          <w:szCs w:val="20"/>
        </w:rPr>
        <w:tab/>
        <w:t>1400</w:t>
      </w:r>
      <w:r w:rsidRPr="00853057">
        <w:rPr>
          <w:rFonts w:ascii="Arial" w:eastAsia="Times New Roman" w:hAnsi="Arial" w:cs="Arial"/>
          <w:sz w:val="20"/>
          <w:szCs w:val="20"/>
        </w:rPr>
        <w:tab/>
        <w:t>200</w:t>
      </w:r>
      <w:r w:rsidRPr="00853057">
        <w:rPr>
          <w:rFonts w:ascii="Arial" w:eastAsia="Times New Roman" w:hAnsi="Arial" w:cs="Arial"/>
          <w:sz w:val="20"/>
          <w:szCs w:val="20"/>
        </w:rPr>
        <w:tab/>
        <w:t>350</w:t>
      </w:r>
      <w:r w:rsidRPr="00853057">
        <w:rPr>
          <w:rFonts w:ascii="Arial" w:eastAsia="Times New Roman" w:hAnsi="Arial" w:cs="Arial"/>
          <w:sz w:val="20"/>
          <w:szCs w:val="20"/>
        </w:rPr>
        <w:tab/>
        <w:t>1.0</w:t>
      </w:r>
      <w:r w:rsidRPr="00853057">
        <w:rPr>
          <w:rFonts w:ascii="Arial" w:eastAsia="Times New Roman" w:hAnsi="Arial" w:cs="Arial"/>
          <w:sz w:val="20"/>
          <w:szCs w:val="20"/>
        </w:rPr>
        <w:tab/>
        <w:t>250</w:t>
      </w:r>
    </w:p>
    <w:p w14:paraId="0A3FE35D"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853057">
        <w:rPr>
          <w:rFonts w:ascii="Arial" w:eastAsia="Times New Roman" w:hAnsi="Arial" w:cs="Arial"/>
          <w:sz w:val="20"/>
          <w:szCs w:val="20"/>
        </w:rPr>
        <w:tab/>
      </w:r>
      <w:r w:rsidRPr="00BE011B">
        <w:rPr>
          <w:rFonts w:ascii="Arial" w:eastAsia="Times New Roman" w:hAnsi="Arial" w:cs="Arial"/>
          <w:sz w:val="20"/>
          <w:szCs w:val="20"/>
          <w:lang w:val="es-ES"/>
        </w:rPr>
        <w:t>Llagas Creek</w:t>
      </w:r>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1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5002292C"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7DF25446"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 xml:space="preserve">Carmel </w:t>
      </w:r>
      <w:proofErr w:type="spellStart"/>
      <w:r w:rsidRPr="00BE011B">
        <w:rPr>
          <w:rFonts w:ascii="Arial" w:eastAsia="Times New Roman" w:hAnsi="Arial" w:cs="Arial"/>
          <w:sz w:val="20"/>
          <w:szCs w:val="20"/>
          <w:lang w:val="es-ES"/>
        </w:rPr>
        <w:t>River</w:t>
      </w:r>
      <w:proofErr w:type="spellEnd"/>
      <w:r w:rsidRPr="00BE011B">
        <w:rPr>
          <w:rFonts w:ascii="Arial" w:eastAsia="Times New Roman" w:hAnsi="Arial" w:cs="Arial"/>
          <w:sz w:val="20"/>
          <w:szCs w:val="20"/>
          <w:lang w:val="es-ES"/>
        </w:rPr>
        <w:t xml:space="preserve"> (307)</w:t>
      </w:r>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5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5497F2B8"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64476F42"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Santa Lucia (308)</w:t>
      </w:r>
    </w:p>
    <w:p w14:paraId="23841ED4"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r w:rsidRPr="00BE011B">
        <w:rPr>
          <w:rFonts w:ascii="Arial" w:eastAsia="Times New Roman" w:hAnsi="Arial" w:cs="Arial"/>
          <w:sz w:val="20"/>
          <w:szCs w:val="20"/>
          <w:lang w:val="es-ES"/>
        </w:rPr>
        <w:tab/>
        <w:t xml:space="preserve">Big Sur </w:t>
      </w:r>
      <w:proofErr w:type="spellStart"/>
      <w:r w:rsidRPr="00BE011B">
        <w:rPr>
          <w:rFonts w:ascii="Arial" w:eastAsia="Times New Roman" w:hAnsi="Arial" w:cs="Arial"/>
          <w:sz w:val="20"/>
          <w:szCs w:val="20"/>
          <w:lang w:val="es-ES"/>
        </w:rPr>
        <w:t>River</w:t>
      </w:r>
      <w:proofErr w:type="spellEnd"/>
      <w:r w:rsidRPr="00BE011B">
        <w:rPr>
          <w:rFonts w:ascii="Arial" w:eastAsia="Times New Roman" w:hAnsi="Arial" w:cs="Arial"/>
          <w:sz w:val="20"/>
          <w:szCs w:val="20"/>
          <w:lang w:val="es-ES"/>
        </w:rPr>
        <w:tab/>
        <w:t>20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20</w:t>
      </w:r>
      <w:r w:rsidRPr="00BE011B">
        <w:rPr>
          <w:rFonts w:ascii="Arial" w:eastAsia="Times New Roman" w:hAnsi="Arial" w:cs="Arial"/>
          <w:sz w:val="20"/>
          <w:szCs w:val="20"/>
          <w:lang w:val="es-ES"/>
        </w:rPr>
        <w:tab/>
        <w:t>0.2</w:t>
      </w:r>
      <w:r w:rsidRPr="00BE011B">
        <w:rPr>
          <w:rFonts w:ascii="Arial" w:eastAsia="Times New Roman" w:hAnsi="Arial" w:cs="Arial"/>
          <w:sz w:val="20"/>
          <w:szCs w:val="20"/>
          <w:lang w:val="es-ES"/>
        </w:rPr>
        <w:tab/>
        <w:t>20</w:t>
      </w:r>
    </w:p>
    <w:p w14:paraId="1E9F7B6B" w14:textId="77777777" w:rsidR="004E5641" w:rsidRPr="00BE011B"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674E6786"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linas River (309)</w:t>
      </w:r>
    </w:p>
    <w:p w14:paraId="45E66D99"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 xml:space="preserve">Salinas River </w:t>
      </w:r>
    </w:p>
    <w:p w14:paraId="34077254" w14:textId="77777777" w:rsidR="004E5641" w:rsidRPr="00853057"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lang w:val="it-IT"/>
        </w:rPr>
        <w:tab/>
      </w:r>
      <w:r w:rsidRPr="00853057">
        <w:rPr>
          <w:rFonts w:ascii="Arial" w:eastAsia="Times New Roman" w:hAnsi="Arial" w:cs="Arial"/>
          <w:sz w:val="20"/>
          <w:szCs w:val="20"/>
          <w:lang w:val="it-IT"/>
        </w:rPr>
        <w:tab/>
      </w:r>
      <w:r w:rsidRPr="00853057">
        <w:rPr>
          <w:rFonts w:ascii="Arial" w:eastAsia="Times New Roman" w:hAnsi="Arial" w:cs="Arial"/>
          <w:sz w:val="20"/>
          <w:szCs w:val="20"/>
        </w:rPr>
        <w:t>Above Bradley</w:t>
      </w:r>
      <w:r w:rsidRPr="00853057">
        <w:rPr>
          <w:rFonts w:ascii="Arial" w:eastAsia="Times New Roman" w:hAnsi="Arial" w:cs="Arial"/>
          <w:sz w:val="20"/>
          <w:szCs w:val="20"/>
        </w:rPr>
        <w:tab/>
        <w:t>250</w:t>
      </w:r>
      <w:r w:rsidRPr="00853057">
        <w:rPr>
          <w:rFonts w:ascii="Arial" w:eastAsia="Times New Roman" w:hAnsi="Arial" w:cs="Arial"/>
          <w:sz w:val="20"/>
          <w:szCs w:val="20"/>
        </w:rPr>
        <w:tab/>
        <w:t>20</w:t>
      </w:r>
      <w:r w:rsidRPr="00853057">
        <w:rPr>
          <w:rFonts w:ascii="Arial" w:eastAsia="Times New Roman" w:hAnsi="Arial" w:cs="Arial"/>
          <w:sz w:val="20"/>
          <w:szCs w:val="20"/>
        </w:rPr>
        <w:tab/>
        <w:t>100</w:t>
      </w:r>
      <w:r w:rsidRPr="00853057">
        <w:rPr>
          <w:rFonts w:ascii="Arial" w:eastAsia="Times New Roman" w:hAnsi="Arial" w:cs="Arial"/>
          <w:sz w:val="20"/>
          <w:szCs w:val="20"/>
        </w:rPr>
        <w:tab/>
        <w:t>0.2</w:t>
      </w:r>
      <w:r w:rsidRPr="00853057">
        <w:rPr>
          <w:rFonts w:ascii="Arial" w:eastAsia="Times New Roman" w:hAnsi="Arial" w:cs="Arial"/>
          <w:sz w:val="20"/>
          <w:szCs w:val="20"/>
        </w:rPr>
        <w:tab/>
        <w:t>20</w:t>
      </w:r>
    </w:p>
    <w:p w14:paraId="1CB9E200" w14:textId="77777777" w:rsidR="004E5641" w:rsidRPr="00853057" w:rsidRDefault="004E5641" w:rsidP="004E5641">
      <w:pPr>
        <w:tabs>
          <w:tab w:val="left" w:pos="360"/>
          <w:tab w:val="left" w:pos="720"/>
          <w:tab w:val="left" w:pos="1080"/>
          <w:tab w:val="left" w:pos="135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r>
      <w:r w:rsidRPr="00853057">
        <w:rPr>
          <w:rFonts w:ascii="Arial" w:eastAsia="Times New Roman" w:hAnsi="Arial" w:cs="Arial"/>
          <w:sz w:val="20"/>
          <w:szCs w:val="20"/>
        </w:rPr>
        <w:tab/>
        <w:t xml:space="preserve">Above </w:t>
      </w:r>
      <w:proofErr w:type="spellStart"/>
      <w:r w:rsidRPr="00853057">
        <w:rPr>
          <w:rFonts w:ascii="Arial" w:eastAsia="Times New Roman" w:hAnsi="Arial" w:cs="Arial"/>
          <w:sz w:val="20"/>
          <w:szCs w:val="20"/>
        </w:rPr>
        <w:t>Spreckles</w:t>
      </w:r>
      <w:proofErr w:type="spellEnd"/>
      <w:r w:rsidRPr="00853057">
        <w:rPr>
          <w:rFonts w:ascii="Arial" w:eastAsia="Times New Roman" w:hAnsi="Arial" w:cs="Arial"/>
          <w:sz w:val="20"/>
          <w:szCs w:val="20"/>
        </w:rPr>
        <w:tab/>
        <w:t>600</w:t>
      </w:r>
      <w:r w:rsidRPr="00853057">
        <w:rPr>
          <w:rFonts w:ascii="Arial" w:eastAsia="Times New Roman" w:hAnsi="Arial" w:cs="Arial"/>
          <w:sz w:val="20"/>
          <w:szCs w:val="20"/>
        </w:rPr>
        <w:tab/>
        <w:t>80</w:t>
      </w:r>
      <w:r w:rsidRPr="00853057">
        <w:rPr>
          <w:rFonts w:ascii="Arial" w:eastAsia="Times New Roman" w:hAnsi="Arial" w:cs="Arial"/>
          <w:sz w:val="20"/>
          <w:szCs w:val="20"/>
        </w:rPr>
        <w:tab/>
        <w:t>125</w:t>
      </w:r>
      <w:r w:rsidRPr="00853057">
        <w:rPr>
          <w:rFonts w:ascii="Arial" w:eastAsia="Times New Roman" w:hAnsi="Arial" w:cs="Arial"/>
          <w:sz w:val="20"/>
          <w:szCs w:val="20"/>
        </w:rPr>
        <w:tab/>
        <w:t>0.2</w:t>
      </w:r>
      <w:r w:rsidRPr="00853057">
        <w:rPr>
          <w:rFonts w:ascii="Arial" w:eastAsia="Times New Roman" w:hAnsi="Arial" w:cs="Arial"/>
          <w:sz w:val="20"/>
          <w:szCs w:val="20"/>
        </w:rPr>
        <w:tab/>
        <w:t>70</w:t>
      </w:r>
    </w:p>
    <w:p w14:paraId="221FD98B"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r w:rsidRPr="00853057">
        <w:rPr>
          <w:rFonts w:ascii="Arial" w:eastAsia="Times New Roman" w:hAnsi="Arial" w:cs="Arial"/>
          <w:sz w:val="20"/>
          <w:szCs w:val="20"/>
        </w:rPr>
        <w:tab/>
        <w:t>Gabilan Tributary</w:t>
      </w:r>
      <w:r w:rsidRPr="00853057">
        <w:rPr>
          <w:rFonts w:ascii="Arial" w:eastAsia="Times New Roman" w:hAnsi="Arial" w:cs="Arial"/>
          <w:sz w:val="20"/>
          <w:szCs w:val="20"/>
        </w:rPr>
        <w:tab/>
        <w:t>300</w:t>
      </w:r>
      <w:r w:rsidRPr="00853057">
        <w:rPr>
          <w:rFonts w:ascii="Arial" w:eastAsia="Times New Roman" w:hAnsi="Arial" w:cs="Arial"/>
          <w:sz w:val="20"/>
          <w:szCs w:val="20"/>
        </w:rPr>
        <w:tab/>
        <w:t>50</w:t>
      </w:r>
      <w:r w:rsidRPr="00853057">
        <w:rPr>
          <w:rFonts w:ascii="Arial" w:eastAsia="Times New Roman" w:hAnsi="Arial" w:cs="Arial"/>
          <w:sz w:val="20"/>
          <w:szCs w:val="20"/>
        </w:rPr>
        <w:tab/>
        <w:t>50</w:t>
      </w:r>
      <w:r w:rsidRPr="00853057">
        <w:rPr>
          <w:rFonts w:ascii="Arial" w:eastAsia="Times New Roman" w:hAnsi="Arial" w:cs="Arial"/>
          <w:sz w:val="20"/>
          <w:szCs w:val="20"/>
        </w:rPr>
        <w:tab/>
        <w:t>0.2</w:t>
      </w:r>
      <w:r w:rsidRPr="00853057">
        <w:rPr>
          <w:rFonts w:ascii="Arial" w:eastAsia="Times New Roman" w:hAnsi="Arial" w:cs="Arial"/>
          <w:sz w:val="20"/>
          <w:szCs w:val="20"/>
        </w:rPr>
        <w:tab/>
        <w:t>50</w:t>
      </w:r>
    </w:p>
    <w:p w14:paraId="3AE95E2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rPr>
        <w:tab/>
      </w:r>
      <w:r w:rsidRPr="00853057">
        <w:rPr>
          <w:rFonts w:ascii="Arial" w:eastAsia="Times New Roman" w:hAnsi="Arial" w:cs="Arial"/>
          <w:sz w:val="20"/>
          <w:szCs w:val="20"/>
          <w:lang w:val="it-IT"/>
        </w:rPr>
        <w:t>Diablo Tributary</w:t>
      </w:r>
      <w:r w:rsidRPr="00853057">
        <w:rPr>
          <w:rFonts w:ascii="Arial" w:eastAsia="Times New Roman" w:hAnsi="Arial" w:cs="Arial"/>
          <w:sz w:val="20"/>
          <w:szCs w:val="20"/>
          <w:lang w:val="it-IT"/>
        </w:rPr>
        <w:tab/>
        <w:t>120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700</w:t>
      </w:r>
      <w:r w:rsidRPr="00853057">
        <w:rPr>
          <w:rFonts w:ascii="Arial" w:eastAsia="Times New Roman" w:hAnsi="Arial" w:cs="Arial"/>
          <w:sz w:val="20"/>
          <w:szCs w:val="20"/>
          <w:lang w:val="it-IT"/>
        </w:rPr>
        <w:tab/>
        <w:t>0.5</w:t>
      </w:r>
      <w:r w:rsidRPr="00853057">
        <w:rPr>
          <w:rFonts w:ascii="Arial" w:eastAsia="Times New Roman" w:hAnsi="Arial" w:cs="Arial"/>
          <w:sz w:val="20"/>
          <w:szCs w:val="20"/>
          <w:lang w:val="it-IT"/>
        </w:rPr>
        <w:tab/>
        <w:t>150</w:t>
      </w:r>
    </w:p>
    <w:p w14:paraId="25CE8C1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Nacimiento River</w:t>
      </w:r>
      <w:r w:rsidRPr="00853057">
        <w:rPr>
          <w:rFonts w:ascii="Arial" w:eastAsia="Times New Roman" w:hAnsi="Arial" w:cs="Arial"/>
          <w:sz w:val="20"/>
          <w:szCs w:val="20"/>
          <w:lang w:val="it-IT"/>
        </w:rPr>
        <w:tab/>
        <w:t>2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20</w:t>
      </w:r>
    </w:p>
    <w:p w14:paraId="7FDFFFA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 Antonio River</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20</w:t>
      </w:r>
    </w:p>
    <w:p w14:paraId="4F5E97B5" w14:textId="77777777" w:rsidR="004E5641" w:rsidRPr="00BE011B" w:rsidRDefault="004E5641" w:rsidP="004E5641">
      <w:pP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es-ES"/>
        </w:rPr>
      </w:pPr>
    </w:p>
    <w:p w14:paraId="7AEEDAE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Estero Bay (310)</w:t>
      </w:r>
    </w:p>
    <w:p w14:paraId="38501207"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ta Rosa Creek</w:t>
      </w:r>
      <w:r w:rsidRPr="00853057">
        <w:rPr>
          <w:rFonts w:ascii="Arial" w:eastAsia="Times New Roman" w:hAnsi="Arial" w:cs="Arial"/>
          <w:sz w:val="20"/>
          <w:szCs w:val="20"/>
          <w:lang w:val="it-IT"/>
        </w:rPr>
        <w:tab/>
        <w:t>5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8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72D06F2E"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horro Creek</w:t>
      </w:r>
      <w:r w:rsidRPr="00853057">
        <w:rPr>
          <w:rFonts w:ascii="Arial" w:eastAsia="Times New Roman" w:hAnsi="Arial" w:cs="Arial"/>
          <w:sz w:val="20"/>
          <w:szCs w:val="20"/>
          <w:lang w:val="it-IT"/>
        </w:rPr>
        <w:tab/>
        <w:t>5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4146335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an Luis Obispo Creek</w:t>
      </w:r>
      <w:r w:rsidRPr="00853057">
        <w:rPr>
          <w:rFonts w:ascii="Arial" w:eastAsia="Times New Roman" w:hAnsi="Arial" w:cs="Arial"/>
          <w:sz w:val="20"/>
          <w:szCs w:val="20"/>
          <w:lang w:val="it-IT"/>
        </w:rPr>
        <w:tab/>
        <w:t>65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3D2C85B8"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Arroyo Grande Creek</w:t>
      </w:r>
      <w:r w:rsidRPr="00853057">
        <w:rPr>
          <w:rFonts w:ascii="Arial" w:eastAsia="Times New Roman" w:hAnsi="Arial" w:cs="Arial"/>
          <w:sz w:val="20"/>
          <w:szCs w:val="20"/>
          <w:lang w:val="it-IT"/>
        </w:rPr>
        <w:tab/>
        <w:t>8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20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7012BA02"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1976DA96"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nta Maria (312)</w:t>
      </w:r>
    </w:p>
    <w:p w14:paraId="7FAC69B4"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uyama River (Near Garey)</w:t>
      </w:r>
      <w:r w:rsidRPr="00853057">
        <w:rPr>
          <w:rFonts w:ascii="Arial" w:eastAsia="Times New Roman" w:hAnsi="Arial" w:cs="Arial"/>
          <w:sz w:val="20"/>
          <w:szCs w:val="20"/>
          <w:lang w:val="it-IT"/>
        </w:rPr>
        <w:tab/>
        <w:t>9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400</w:t>
      </w:r>
      <w:r w:rsidRPr="00853057">
        <w:rPr>
          <w:rFonts w:ascii="Arial" w:eastAsia="Times New Roman" w:hAnsi="Arial" w:cs="Arial"/>
          <w:sz w:val="20"/>
          <w:szCs w:val="20"/>
          <w:lang w:val="it-IT"/>
        </w:rPr>
        <w:tab/>
        <w:t>0.3</w:t>
      </w:r>
      <w:r w:rsidRPr="00853057">
        <w:rPr>
          <w:rFonts w:ascii="Arial" w:eastAsia="Times New Roman" w:hAnsi="Arial" w:cs="Arial"/>
          <w:sz w:val="20"/>
          <w:szCs w:val="20"/>
          <w:lang w:val="it-IT"/>
        </w:rPr>
        <w:tab/>
        <w:t>70</w:t>
      </w:r>
    </w:p>
    <w:p w14:paraId="14602DF5"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Sisquoc River (Near Garey)</w:t>
      </w:r>
      <w:r w:rsidRPr="00853057">
        <w:rPr>
          <w:rFonts w:ascii="Arial" w:eastAsia="Times New Roman" w:hAnsi="Arial" w:cs="Arial"/>
          <w:sz w:val="20"/>
          <w:szCs w:val="20"/>
          <w:lang w:val="it-IT"/>
        </w:rPr>
        <w:tab/>
        <w:t>6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0.2</w:t>
      </w:r>
      <w:r w:rsidRPr="00853057">
        <w:rPr>
          <w:rFonts w:ascii="Arial" w:eastAsia="Times New Roman" w:hAnsi="Arial" w:cs="Arial"/>
          <w:sz w:val="20"/>
          <w:szCs w:val="20"/>
          <w:lang w:val="it-IT"/>
        </w:rPr>
        <w:tab/>
        <w:t>50</w:t>
      </w:r>
    </w:p>
    <w:p w14:paraId="48CFC461"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p>
    <w:p w14:paraId="65AD95CD"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Santa Ynez (314)</w:t>
      </w:r>
    </w:p>
    <w:p w14:paraId="4F58CE23"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Cachuma Reservoir</w:t>
      </w:r>
      <w:r w:rsidRPr="00853057">
        <w:rPr>
          <w:rFonts w:ascii="Arial" w:eastAsia="Times New Roman" w:hAnsi="Arial" w:cs="Arial"/>
          <w:sz w:val="20"/>
          <w:szCs w:val="20"/>
          <w:lang w:val="it-IT"/>
        </w:rPr>
        <w:tab/>
        <w:t>600</w:t>
      </w:r>
      <w:r w:rsidRPr="00853057">
        <w:rPr>
          <w:rFonts w:ascii="Arial" w:eastAsia="Times New Roman" w:hAnsi="Arial" w:cs="Arial"/>
          <w:sz w:val="20"/>
          <w:szCs w:val="20"/>
          <w:lang w:val="it-IT"/>
        </w:rPr>
        <w:tab/>
        <w:t>20</w:t>
      </w:r>
      <w:r w:rsidRPr="00853057">
        <w:rPr>
          <w:rFonts w:ascii="Arial" w:eastAsia="Times New Roman" w:hAnsi="Arial" w:cs="Arial"/>
          <w:sz w:val="20"/>
          <w:szCs w:val="20"/>
          <w:lang w:val="it-IT"/>
        </w:rPr>
        <w:tab/>
        <w:t>220</w:t>
      </w:r>
      <w:r w:rsidRPr="00853057">
        <w:rPr>
          <w:rFonts w:ascii="Arial" w:eastAsia="Times New Roman" w:hAnsi="Arial" w:cs="Arial"/>
          <w:sz w:val="20"/>
          <w:szCs w:val="20"/>
          <w:lang w:val="it-IT"/>
        </w:rPr>
        <w:tab/>
        <w:t>0.4</w:t>
      </w:r>
      <w:r w:rsidRPr="00853057">
        <w:rPr>
          <w:rFonts w:ascii="Arial" w:eastAsia="Times New Roman" w:hAnsi="Arial" w:cs="Arial"/>
          <w:sz w:val="20"/>
          <w:szCs w:val="20"/>
          <w:lang w:val="it-IT"/>
        </w:rPr>
        <w:tab/>
        <w:t>50</w:t>
      </w:r>
    </w:p>
    <w:p w14:paraId="1CE8E770"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 xml:space="preserve">Solvang </w:t>
      </w:r>
      <w:r w:rsidRPr="00853057">
        <w:rPr>
          <w:rFonts w:ascii="Arial" w:eastAsia="Times New Roman" w:hAnsi="Arial" w:cs="Arial"/>
          <w:sz w:val="20"/>
          <w:szCs w:val="20"/>
          <w:lang w:val="it-IT"/>
        </w:rPr>
        <w:tab/>
        <w:t>700</w:t>
      </w:r>
      <w:r w:rsidRPr="00853057">
        <w:rPr>
          <w:rFonts w:ascii="Arial" w:eastAsia="Times New Roman" w:hAnsi="Arial" w:cs="Arial"/>
          <w:sz w:val="20"/>
          <w:szCs w:val="20"/>
          <w:lang w:val="it-IT"/>
        </w:rPr>
        <w:tab/>
        <w:t>50</w:t>
      </w:r>
      <w:r w:rsidRPr="00853057">
        <w:rPr>
          <w:rFonts w:ascii="Arial" w:eastAsia="Times New Roman" w:hAnsi="Arial" w:cs="Arial"/>
          <w:sz w:val="20"/>
          <w:szCs w:val="20"/>
          <w:lang w:val="it-IT"/>
        </w:rPr>
        <w:tab/>
        <w:t>250</w:t>
      </w:r>
      <w:r w:rsidRPr="00853057">
        <w:rPr>
          <w:rFonts w:ascii="Arial" w:eastAsia="Times New Roman" w:hAnsi="Arial" w:cs="Arial"/>
          <w:sz w:val="20"/>
          <w:szCs w:val="20"/>
          <w:lang w:val="it-IT"/>
        </w:rPr>
        <w:tab/>
        <w:t xml:space="preserve">0.4 </w:t>
      </w:r>
      <w:r w:rsidRPr="00853057">
        <w:rPr>
          <w:rFonts w:ascii="Arial" w:eastAsia="Times New Roman" w:hAnsi="Arial" w:cs="Arial"/>
          <w:sz w:val="20"/>
          <w:szCs w:val="20"/>
          <w:lang w:val="it-IT"/>
        </w:rPr>
        <w:tab/>
        <w:t>60</w:t>
      </w:r>
    </w:p>
    <w:p w14:paraId="2E037B8C" w14:textId="77777777" w:rsidR="004E5641" w:rsidRPr="00853057" w:rsidRDefault="004E5641" w:rsidP="004E5641">
      <w:pPr>
        <w:tabs>
          <w:tab w:val="left" w:pos="360"/>
          <w:tab w:val="left" w:pos="72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lang w:val="it-IT"/>
        </w:rPr>
      </w:pPr>
      <w:r w:rsidRPr="00853057">
        <w:rPr>
          <w:rFonts w:ascii="Arial" w:eastAsia="Times New Roman" w:hAnsi="Arial" w:cs="Arial"/>
          <w:sz w:val="20"/>
          <w:szCs w:val="20"/>
          <w:lang w:val="it-IT"/>
        </w:rPr>
        <w:tab/>
        <w:t>Lompoc</w:t>
      </w:r>
      <w:r w:rsidRPr="00853057">
        <w:rPr>
          <w:rFonts w:ascii="Arial" w:eastAsia="Times New Roman" w:hAnsi="Arial" w:cs="Arial"/>
          <w:sz w:val="20"/>
          <w:szCs w:val="20"/>
          <w:lang w:val="it-IT"/>
        </w:rPr>
        <w:tab/>
        <w:t>1000</w:t>
      </w:r>
      <w:r w:rsidRPr="00853057">
        <w:rPr>
          <w:rFonts w:ascii="Arial" w:eastAsia="Times New Roman" w:hAnsi="Arial" w:cs="Arial"/>
          <w:sz w:val="20"/>
          <w:szCs w:val="20"/>
          <w:lang w:val="it-IT"/>
        </w:rPr>
        <w:tab/>
        <w:t>100</w:t>
      </w:r>
      <w:r w:rsidRPr="00853057">
        <w:rPr>
          <w:rFonts w:ascii="Arial" w:eastAsia="Times New Roman" w:hAnsi="Arial" w:cs="Arial"/>
          <w:sz w:val="20"/>
          <w:szCs w:val="20"/>
          <w:lang w:val="it-IT"/>
        </w:rPr>
        <w:tab/>
        <w:t>350</w:t>
      </w:r>
      <w:r w:rsidRPr="00853057">
        <w:rPr>
          <w:rFonts w:ascii="Arial" w:eastAsia="Times New Roman" w:hAnsi="Arial" w:cs="Arial"/>
          <w:sz w:val="20"/>
          <w:szCs w:val="20"/>
          <w:lang w:val="it-IT"/>
        </w:rPr>
        <w:tab/>
        <w:t>0.4</w:t>
      </w:r>
      <w:r w:rsidRPr="00853057">
        <w:rPr>
          <w:rFonts w:ascii="Arial" w:eastAsia="Times New Roman" w:hAnsi="Arial" w:cs="Arial"/>
          <w:sz w:val="20"/>
          <w:szCs w:val="20"/>
          <w:lang w:val="it-IT"/>
        </w:rPr>
        <w:tab/>
        <w:t>100</w:t>
      </w:r>
    </w:p>
    <w:p w14:paraId="56A764C1" w14:textId="77777777" w:rsidR="004E5641" w:rsidRPr="00853057" w:rsidRDefault="004E5641" w:rsidP="004E5641">
      <w:pPr>
        <w:pBdr>
          <w:bottom w:val="single" w:sz="12" w:space="1" w:color="auto"/>
        </w:pBdr>
        <w:tabs>
          <w:tab w:val="left" w:pos="360"/>
          <w:tab w:val="left" w:pos="720"/>
          <w:tab w:val="left" w:pos="1080"/>
          <w:tab w:val="decimal" w:pos="4410"/>
          <w:tab w:val="decimal" w:pos="5220"/>
          <w:tab w:val="decimal" w:pos="5940"/>
          <w:tab w:val="decimal" w:pos="6660"/>
          <w:tab w:val="decimal" w:pos="7380"/>
          <w:tab w:val="left" w:pos="7920"/>
          <w:tab w:val="left" w:pos="8640"/>
          <w:tab w:val="left" w:pos="9360"/>
        </w:tabs>
        <w:spacing w:before="0" w:line="240" w:lineRule="auto"/>
        <w:ind w:left="360"/>
        <w:jc w:val="both"/>
        <w:rPr>
          <w:rFonts w:ascii="Arial" w:eastAsia="Times New Roman" w:hAnsi="Arial" w:cs="Arial"/>
          <w:sz w:val="20"/>
          <w:szCs w:val="20"/>
        </w:rPr>
      </w:pPr>
    </w:p>
    <w:p w14:paraId="6ED1111C" w14:textId="77777777" w:rsidR="004E5641" w:rsidRPr="00853057" w:rsidRDefault="004E5641" w:rsidP="004E5641">
      <w:pPr>
        <w:spacing w:before="0" w:line="240" w:lineRule="auto"/>
        <w:ind w:left="360"/>
        <w:jc w:val="both"/>
        <w:rPr>
          <w:rFonts w:ascii="Arial" w:eastAsia="Times New Roman" w:hAnsi="Arial" w:cs="Arial"/>
          <w:sz w:val="20"/>
          <w:szCs w:val="20"/>
        </w:rPr>
      </w:pPr>
    </w:p>
    <w:p w14:paraId="658A4692" w14:textId="77777777" w:rsidR="004E5641" w:rsidRPr="00853057" w:rsidRDefault="004E5641" w:rsidP="004E5641">
      <w:pPr>
        <w:spacing w:before="0" w:line="240" w:lineRule="auto"/>
        <w:ind w:left="630" w:hanging="270"/>
        <w:rPr>
          <w:rFonts w:ascii="Arial" w:eastAsia="Times New Roman" w:hAnsi="Arial" w:cs="Arial"/>
          <w:sz w:val="18"/>
          <w:szCs w:val="18"/>
        </w:rPr>
      </w:pPr>
      <w:r w:rsidRPr="00853057">
        <w:rPr>
          <w:rFonts w:ascii="Arial" w:eastAsia="Times New Roman" w:hAnsi="Arial" w:cs="Arial"/>
          <w:sz w:val="18"/>
          <w:szCs w:val="18"/>
        </w:rPr>
        <w:t>a.</w:t>
      </w:r>
      <w:r w:rsidRPr="00853057">
        <w:rPr>
          <w:rFonts w:ascii="Arial" w:eastAsia="Times New Roman" w:hAnsi="Arial" w:cs="Arial"/>
          <w:sz w:val="18"/>
          <w:szCs w:val="18"/>
        </w:rPr>
        <w:tab/>
        <w:t xml:space="preserve">Objectives shown are annual mean values.  Objectives are based on preservation of existing quality or water quality enhancement believed </w:t>
      </w:r>
      <w:proofErr w:type="gramStart"/>
      <w:r w:rsidRPr="00853057">
        <w:rPr>
          <w:rFonts w:ascii="Arial" w:eastAsia="Times New Roman" w:hAnsi="Arial" w:cs="Arial"/>
          <w:sz w:val="18"/>
          <w:szCs w:val="18"/>
        </w:rPr>
        <w:t>attainable</w:t>
      </w:r>
      <w:proofErr w:type="gramEnd"/>
      <w:r w:rsidRPr="00853057">
        <w:rPr>
          <w:rFonts w:ascii="Arial" w:eastAsia="Times New Roman" w:hAnsi="Arial" w:cs="Arial"/>
          <w:sz w:val="18"/>
          <w:szCs w:val="18"/>
        </w:rPr>
        <w:t xml:space="preserve"> following control of point sources. </w:t>
      </w:r>
    </w:p>
    <w:p w14:paraId="04C2425C" w14:textId="26BC80C6" w:rsidR="004E5641" w:rsidRDefault="004E5641" w:rsidP="004E5641">
      <w:pPr>
        <w:pStyle w:val="Heading6Numberless"/>
      </w:pPr>
      <w:r>
        <w:t xml:space="preserve">Revised </w:t>
      </w:r>
      <w:r w:rsidR="00446C97">
        <w:t>t</w:t>
      </w:r>
      <w:r>
        <w:t>able</w:t>
      </w:r>
    </w:p>
    <w:p w14:paraId="2B786571" w14:textId="4F157A1D" w:rsidR="004E5641" w:rsidRPr="00853057" w:rsidRDefault="004E5641" w:rsidP="004E5641">
      <w:pPr>
        <w:keepNext/>
        <w:spacing w:after="120" w:line="240" w:lineRule="auto"/>
        <w:ind w:left="432" w:right="432"/>
        <w:rPr>
          <w:rFonts w:ascii="Arial" w:eastAsia="Arial" w:hAnsi="Arial" w:cs="Times New Roman"/>
          <w:b/>
          <w:bCs/>
          <w:iCs/>
        </w:rPr>
      </w:pPr>
      <w:r w:rsidRPr="00853057">
        <w:rPr>
          <w:rFonts w:ascii="Arial" w:eastAsia="Arial" w:hAnsi="Arial" w:cs="Times New Roman"/>
          <w:b/>
          <w:bCs/>
          <w:iCs/>
        </w:rPr>
        <w:t>Table 3-</w:t>
      </w:r>
      <w:r w:rsidR="004702A5">
        <w:rPr>
          <w:rFonts w:ascii="Arial" w:eastAsia="Arial" w:hAnsi="Arial" w:cs="Times New Roman"/>
          <w:b/>
          <w:bCs/>
          <w:iCs/>
        </w:rPr>
        <w:t>5</w:t>
      </w:r>
      <w:r w:rsidRPr="00853057">
        <w:rPr>
          <w:rFonts w:ascii="Arial" w:eastAsia="Arial" w:hAnsi="Arial" w:cs="Times New Roman"/>
          <w:b/>
          <w:bCs/>
          <w:iCs/>
        </w:rPr>
        <w:t>. Mean Surface Water Quality Objectives, mg/L</w:t>
      </w:r>
      <w:r w:rsidRPr="00853057">
        <w:rPr>
          <w:rFonts w:ascii="Arial" w:eastAsia="Arial" w:hAnsi="Arial" w:cs="Times New Roman"/>
          <w:b/>
          <w:bCs/>
          <w:iCs/>
          <w:vertAlign w:val="superscript"/>
        </w:rPr>
        <w:t>a</w:t>
      </w:r>
    </w:p>
    <w:tbl>
      <w:tblPr>
        <w:tblStyle w:val="Custom13"/>
        <w:tblW w:w="0" w:type="auto"/>
        <w:jc w:val="center"/>
        <w:tblLook w:val="0020" w:firstRow="1" w:lastRow="0" w:firstColumn="0" w:lastColumn="0" w:noHBand="0" w:noVBand="0"/>
      </w:tblPr>
      <w:tblGrid>
        <w:gridCol w:w="4176"/>
        <w:gridCol w:w="1008"/>
        <w:gridCol w:w="864"/>
        <w:gridCol w:w="864"/>
        <w:gridCol w:w="864"/>
        <w:gridCol w:w="864"/>
      </w:tblGrid>
      <w:tr w:rsidR="004E5641" w:rsidRPr="00853057" w14:paraId="0F416510"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4176" w:type="dxa"/>
          </w:tcPr>
          <w:p w14:paraId="44D8655C" w14:textId="77777777" w:rsidR="004E5641" w:rsidRPr="00853057" w:rsidRDefault="004E5641" w:rsidP="0050448F">
            <w:pPr>
              <w:rPr>
                <w:rFonts w:eastAsia="Arial"/>
              </w:rPr>
            </w:pPr>
            <w:r w:rsidRPr="00853057">
              <w:rPr>
                <w:rFonts w:eastAsia="Arial"/>
              </w:rPr>
              <w:t>Hydrologic Unit/Sub-Area</w:t>
            </w:r>
          </w:p>
        </w:tc>
        <w:tc>
          <w:tcPr>
            <w:tcW w:w="1008" w:type="dxa"/>
          </w:tcPr>
          <w:p w14:paraId="3CB554F0" w14:textId="77777777" w:rsidR="004E5641" w:rsidRPr="00853057" w:rsidRDefault="004E5641" w:rsidP="0050448F">
            <w:pPr>
              <w:jc w:val="right"/>
              <w:rPr>
                <w:rFonts w:eastAsia="Arial"/>
              </w:rPr>
            </w:pPr>
            <w:r w:rsidRPr="00853057">
              <w:rPr>
                <w:rFonts w:eastAsia="Arial"/>
              </w:rPr>
              <w:t>TDS</w:t>
            </w:r>
          </w:p>
        </w:tc>
        <w:tc>
          <w:tcPr>
            <w:tcW w:w="864" w:type="dxa"/>
          </w:tcPr>
          <w:p w14:paraId="13883EDA" w14:textId="77777777" w:rsidR="004E5641" w:rsidRPr="00853057" w:rsidRDefault="004E5641" w:rsidP="0050448F">
            <w:pPr>
              <w:jc w:val="right"/>
              <w:rPr>
                <w:rFonts w:eastAsia="Arial"/>
              </w:rPr>
            </w:pPr>
            <w:r w:rsidRPr="00853057">
              <w:rPr>
                <w:rFonts w:eastAsia="Arial"/>
              </w:rPr>
              <w:t>Cl</w:t>
            </w:r>
          </w:p>
        </w:tc>
        <w:tc>
          <w:tcPr>
            <w:tcW w:w="864" w:type="dxa"/>
          </w:tcPr>
          <w:p w14:paraId="6CDFE57E" w14:textId="77777777" w:rsidR="004E5641" w:rsidRPr="00853057" w:rsidRDefault="004E5641" w:rsidP="0050448F">
            <w:pPr>
              <w:jc w:val="right"/>
              <w:rPr>
                <w:rFonts w:eastAsia="Arial"/>
              </w:rPr>
            </w:pPr>
            <w:r w:rsidRPr="00853057">
              <w:rPr>
                <w:rFonts w:eastAsia="Arial"/>
              </w:rPr>
              <w:t>SO</w:t>
            </w:r>
            <w:r w:rsidRPr="00853057">
              <w:rPr>
                <w:rFonts w:eastAsia="Arial"/>
                <w:vertAlign w:val="subscript"/>
              </w:rPr>
              <w:t>4</w:t>
            </w:r>
          </w:p>
        </w:tc>
        <w:tc>
          <w:tcPr>
            <w:tcW w:w="864" w:type="dxa"/>
          </w:tcPr>
          <w:p w14:paraId="64740ABB" w14:textId="77777777" w:rsidR="004E5641" w:rsidRPr="00853057" w:rsidRDefault="004E5641" w:rsidP="0050448F">
            <w:pPr>
              <w:jc w:val="right"/>
              <w:rPr>
                <w:rFonts w:eastAsia="Arial"/>
              </w:rPr>
            </w:pPr>
            <w:r w:rsidRPr="00853057">
              <w:rPr>
                <w:rFonts w:eastAsia="Arial"/>
              </w:rPr>
              <w:t>B</w:t>
            </w:r>
          </w:p>
        </w:tc>
        <w:tc>
          <w:tcPr>
            <w:tcW w:w="864" w:type="dxa"/>
          </w:tcPr>
          <w:p w14:paraId="52CCA0CB" w14:textId="77777777" w:rsidR="004E5641" w:rsidRPr="00853057" w:rsidRDefault="004E5641" w:rsidP="0050448F">
            <w:pPr>
              <w:jc w:val="right"/>
              <w:rPr>
                <w:rFonts w:eastAsia="Arial"/>
              </w:rPr>
            </w:pPr>
            <w:r w:rsidRPr="00853057">
              <w:rPr>
                <w:rFonts w:eastAsia="Arial"/>
              </w:rPr>
              <w:t>Na</w:t>
            </w:r>
          </w:p>
        </w:tc>
      </w:tr>
      <w:tr w:rsidR="004E5641" w:rsidRPr="00853057" w14:paraId="0C391241" w14:textId="77777777" w:rsidTr="0050448F">
        <w:tc>
          <w:tcPr>
            <w:tcW w:w="4176" w:type="dxa"/>
          </w:tcPr>
          <w:p w14:paraId="5ACEDE11" w14:textId="77777777" w:rsidR="004E5641" w:rsidRPr="00853057" w:rsidRDefault="004E5641" w:rsidP="0050448F">
            <w:pPr>
              <w:rPr>
                <w:rFonts w:ascii="Arial" w:eastAsia="Arial" w:hAnsi="Arial"/>
              </w:rPr>
            </w:pPr>
            <w:r w:rsidRPr="00853057">
              <w:rPr>
                <w:rFonts w:ascii="Arial" w:eastAsia="Arial" w:hAnsi="Arial"/>
              </w:rPr>
              <w:t>Big Basin (304)</w:t>
            </w:r>
          </w:p>
        </w:tc>
        <w:tc>
          <w:tcPr>
            <w:tcW w:w="1008" w:type="dxa"/>
          </w:tcPr>
          <w:p w14:paraId="4D2A286A" w14:textId="77777777" w:rsidR="004E5641" w:rsidRPr="00853057" w:rsidRDefault="004E5641" w:rsidP="0050448F">
            <w:pPr>
              <w:rPr>
                <w:rFonts w:ascii="Arial" w:eastAsia="Arial" w:hAnsi="Arial"/>
              </w:rPr>
            </w:pPr>
          </w:p>
        </w:tc>
        <w:tc>
          <w:tcPr>
            <w:tcW w:w="864" w:type="dxa"/>
          </w:tcPr>
          <w:p w14:paraId="655D361C" w14:textId="77777777" w:rsidR="004E5641" w:rsidRPr="00853057" w:rsidRDefault="004E5641" w:rsidP="0050448F">
            <w:pPr>
              <w:rPr>
                <w:rFonts w:ascii="Arial" w:eastAsia="Arial" w:hAnsi="Arial"/>
              </w:rPr>
            </w:pPr>
          </w:p>
        </w:tc>
        <w:tc>
          <w:tcPr>
            <w:tcW w:w="864" w:type="dxa"/>
          </w:tcPr>
          <w:p w14:paraId="43F1B493" w14:textId="77777777" w:rsidR="004E5641" w:rsidRPr="00853057" w:rsidRDefault="004E5641" w:rsidP="0050448F">
            <w:pPr>
              <w:rPr>
                <w:rFonts w:ascii="Arial" w:eastAsia="Arial" w:hAnsi="Arial"/>
              </w:rPr>
            </w:pPr>
          </w:p>
        </w:tc>
        <w:tc>
          <w:tcPr>
            <w:tcW w:w="864" w:type="dxa"/>
          </w:tcPr>
          <w:p w14:paraId="2AA95487" w14:textId="77777777" w:rsidR="004E5641" w:rsidRPr="00853057" w:rsidRDefault="004E5641" w:rsidP="0050448F">
            <w:pPr>
              <w:rPr>
                <w:rFonts w:ascii="Arial" w:eastAsia="Arial" w:hAnsi="Arial"/>
              </w:rPr>
            </w:pPr>
          </w:p>
        </w:tc>
        <w:tc>
          <w:tcPr>
            <w:tcW w:w="864" w:type="dxa"/>
          </w:tcPr>
          <w:p w14:paraId="3D1C92D0" w14:textId="77777777" w:rsidR="004E5641" w:rsidRPr="00853057" w:rsidRDefault="004E5641" w:rsidP="0050448F">
            <w:pPr>
              <w:rPr>
                <w:rFonts w:ascii="Arial" w:eastAsia="Arial" w:hAnsi="Arial"/>
              </w:rPr>
            </w:pPr>
          </w:p>
        </w:tc>
      </w:tr>
      <w:tr w:rsidR="004E5641" w:rsidRPr="00853057" w14:paraId="53CB856A" w14:textId="77777777" w:rsidTr="0050448F">
        <w:tc>
          <w:tcPr>
            <w:tcW w:w="4176" w:type="dxa"/>
          </w:tcPr>
          <w:p w14:paraId="047DEF2E" w14:textId="77777777" w:rsidR="004E5641" w:rsidRPr="00853057" w:rsidRDefault="004E5641" w:rsidP="0050448F">
            <w:pPr>
              <w:ind w:left="360"/>
              <w:rPr>
                <w:rFonts w:ascii="Arial" w:eastAsia="Arial" w:hAnsi="Arial"/>
              </w:rPr>
            </w:pPr>
            <w:r w:rsidRPr="00853057">
              <w:rPr>
                <w:rFonts w:ascii="Arial" w:eastAsia="Arial" w:hAnsi="Arial"/>
              </w:rPr>
              <w:t>Boulder Creek</w:t>
            </w:r>
          </w:p>
        </w:tc>
        <w:tc>
          <w:tcPr>
            <w:tcW w:w="1008" w:type="dxa"/>
          </w:tcPr>
          <w:p w14:paraId="6E4D6796"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864" w:type="dxa"/>
          </w:tcPr>
          <w:p w14:paraId="2A8BE852"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545C4AF5"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73B4898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700D92F4"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354A697A" w14:textId="77777777" w:rsidTr="0050448F">
        <w:tc>
          <w:tcPr>
            <w:tcW w:w="4176" w:type="dxa"/>
          </w:tcPr>
          <w:p w14:paraId="41CA0734" w14:textId="77777777" w:rsidR="004E5641" w:rsidRPr="00853057" w:rsidRDefault="004E5641" w:rsidP="0050448F">
            <w:pPr>
              <w:ind w:left="360"/>
              <w:rPr>
                <w:rFonts w:ascii="Arial" w:eastAsia="Arial" w:hAnsi="Arial"/>
              </w:rPr>
            </w:pPr>
            <w:proofErr w:type="spellStart"/>
            <w:r w:rsidRPr="00853057">
              <w:rPr>
                <w:rFonts w:ascii="Arial" w:eastAsia="Arial" w:hAnsi="Arial"/>
              </w:rPr>
              <w:t>Zayante</w:t>
            </w:r>
            <w:proofErr w:type="spellEnd"/>
            <w:r w:rsidRPr="00853057">
              <w:rPr>
                <w:rFonts w:ascii="Arial" w:eastAsia="Arial" w:hAnsi="Arial"/>
              </w:rPr>
              <w:t xml:space="preserve"> Creek</w:t>
            </w:r>
          </w:p>
        </w:tc>
        <w:tc>
          <w:tcPr>
            <w:tcW w:w="1008" w:type="dxa"/>
          </w:tcPr>
          <w:p w14:paraId="7E832B9B"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092CD1B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177655CA"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31C5E6F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03AA7F7" w14:textId="77777777" w:rsidR="004E5641" w:rsidRPr="00853057" w:rsidRDefault="004E5641" w:rsidP="0050448F">
            <w:pPr>
              <w:jc w:val="right"/>
              <w:rPr>
                <w:rFonts w:ascii="Arial" w:eastAsia="Arial" w:hAnsi="Arial"/>
              </w:rPr>
            </w:pPr>
            <w:r w:rsidRPr="00853057">
              <w:rPr>
                <w:rFonts w:ascii="Arial" w:eastAsia="Arial" w:hAnsi="Arial"/>
              </w:rPr>
              <w:t>40</w:t>
            </w:r>
          </w:p>
        </w:tc>
      </w:tr>
      <w:tr w:rsidR="004E5641" w:rsidRPr="00853057" w14:paraId="2A530A5D" w14:textId="77777777" w:rsidTr="0050448F">
        <w:tc>
          <w:tcPr>
            <w:tcW w:w="4176" w:type="dxa"/>
          </w:tcPr>
          <w:p w14:paraId="02BD3063" w14:textId="77777777" w:rsidR="004E5641" w:rsidRPr="00853057" w:rsidRDefault="004E5641" w:rsidP="0050448F">
            <w:pPr>
              <w:ind w:left="360"/>
              <w:rPr>
                <w:rFonts w:ascii="Arial" w:eastAsia="Arial" w:hAnsi="Arial"/>
              </w:rPr>
            </w:pPr>
            <w:r w:rsidRPr="00853057">
              <w:rPr>
                <w:rFonts w:ascii="Arial" w:eastAsia="Arial" w:hAnsi="Arial"/>
              </w:rPr>
              <w:t>San Lorenzo River</w:t>
            </w:r>
          </w:p>
        </w:tc>
        <w:tc>
          <w:tcPr>
            <w:tcW w:w="1008" w:type="dxa"/>
          </w:tcPr>
          <w:p w14:paraId="2EF5E8E2" w14:textId="77777777" w:rsidR="004E5641" w:rsidRPr="00853057" w:rsidRDefault="004E5641" w:rsidP="0050448F">
            <w:pPr>
              <w:rPr>
                <w:rFonts w:ascii="Arial" w:eastAsia="Arial" w:hAnsi="Arial"/>
              </w:rPr>
            </w:pPr>
          </w:p>
        </w:tc>
        <w:tc>
          <w:tcPr>
            <w:tcW w:w="864" w:type="dxa"/>
          </w:tcPr>
          <w:p w14:paraId="2AF3F24F" w14:textId="77777777" w:rsidR="004E5641" w:rsidRPr="00853057" w:rsidRDefault="004E5641" w:rsidP="0050448F">
            <w:pPr>
              <w:rPr>
                <w:rFonts w:ascii="Arial" w:eastAsia="Arial" w:hAnsi="Arial"/>
              </w:rPr>
            </w:pPr>
          </w:p>
        </w:tc>
        <w:tc>
          <w:tcPr>
            <w:tcW w:w="864" w:type="dxa"/>
          </w:tcPr>
          <w:p w14:paraId="6BA380C3" w14:textId="77777777" w:rsidR="004E5641" w:rsidRPr="00853057" w:rsidRDefault="004E5641" w:rsidP="0050448F">
            <w:pPr>
              <w:rPr>
                <w:rFonts w:ascii="Arial" w:eastAsia="Arial" w:hAnsi="Arial"/>
              </w:rPr>
            </w:pPr>
          </w:p>
        </w:tc>
        <w:tc>
          <w:tcPr>
            <w:tcW w:w="864" w:type="dxa"/>
          </w:tcPr>
          <w:p w14:paraId="7A8F9E4A" w14:textId="77777777" w:rsidR="004E5641" w:rsidRPr="00853057" w:rsidRDefault="004E5641" w:rsidP="0050448F">
            <w:pPr>
              <w:rPr>
                <w:rFonts w:ascii="Arial" w:eastAsia="Arial" w:hAnsi="Arial"/>
              </w:rPr>
            </w:pPr>
          </w:p>
        </w:tc>
        <w:tc>
          <w:tcPr>
            <w:tcW w:w="864" w:type="dxa"/>
          </w:tcPr>
          <w:p w14:paraId="72B87AFC" w14:textId="77777777" w:rsidR="004E5641" w:rsidRPr="00853057" w:rsidRDefault="004E5641" w:rsidP="0050448F">
            <w:pPr>
              <w:rPr>
                <w:rFonts w:ascii="Arial" w:eastAsia="Arial" w:hAnsi="Arial"/>
              </w:rPr>
            </w:pPr>
          </w:p>
        </w:tc>
      </w:tr>
      <w:tr w:rsidR="004E5641" w:rsidRPr="00853057" w14:paraId="003D4A01" w14:textId="77777777" w:rsidTr="0050448F">
        <w:tc>
          <w:tcPr>
            <w:tcW w:w="4176" w:type="dxa"/>
          </w:tcPr>
          <w:p w14:paraId="4EC14C27" w14:textId="77777777" w:rsidR="004E5641" w:rsidRPr="00853057" w:rsidRDefault="004E5641" w:rsidP="0050448F">
            <w:pPr>
              <w:ind w:left="720"/>
              <w:rPr>
                <w:rFonts w:ascii="Arial" w:eastAsia="Arial" w:hAnsi="Arial"/>
              </w:rPr>
            </w:pPr>
            <w:r w:rsidRPr="00853057">
              <w:rPr>
                <w:rFonts w:ascii="Arial" w:eastAsia="Arial" w:hAnsi="Arial"/>
              </w:rPr>
              <w:t>Above Bear Creek</w:t>
            </w:r>
          </w:p>
        </w:tc>
        <w:tc>
          <w:tcPr>
            <w:tcW w:w="1008" w:type="dxa"/>
          </w:tcPr>
          <w:p w14:paraId="6893611D"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864" w:type="dxa"/>
          </w:tcPr>
          <w:p w14:paraId="7901736B"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864" w:type="dxa"/>
          </w:tcPr>
          <w:p w14:paraId="47B5C090"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22A9355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070536D"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47B4DA9C" w14:textId="77777777" w:rsidTr="0050448F">
        <w:tc>
          <w:tcPr>
            <w:tcW w:w="4176" w:type="dxa"/>
          </w:tcPr>
          <w:p w14:paraId="4A4CADD4" w14:textId="77777777" w:rsidR="004E5641" w:rsidRPr="00853057" w:rsidRDefault="004E5641" w:rsidP="0050448F">
            <w:pPr>
              <w:ind w:left="720"/>
              <w:rPr>
                <w:rFonts w:ascii="Arial" w:eastAsia="Arial" w:hAnsi="Arial"/>
              </w:rPr>
            </w:pPr>
            <w:r w:rsidRPr="00853057">
              <w:rPr>
                <w:rFonts w:ascii="Arial" w:eastAsia="Arial" w:hAnsi="Arial"/>
              </w:rPr>
              <w:t>At Tait Street Check Dam</w:t>
            </w:r>
          </w:p>
        </w:tc>
        <w:tc>
          <w:tcPr>
            <w:tcW w:w="1008" w:type="dxa"/>
          </w:tcPr>
          <w:p w14:paraId="7AB570F6"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1DBB7884" w14:textId="77777777" w:rsidR="004E5641" w:rsidRPr="00853057" w:rsidRDefault="004E5641" w:rsidP="0050448F">
            <w:pPr>
              <w:jc w:val="right"/>
              <w:rPr>
                <w:rFonts w:ascii="Arial" w:eastAsia="Arial" w:hAnsi="Arial"/>
              </w:rPr>
            </w:pPr>
            <w:r w:rsidRPr="00853057">
              <w:rPr>
                <w:rFonts w:ascii="Arial" w:eastAsia="Arial" w:hAnsi="Arial"/>
              </w:rPr>
              <w:t>30</w:t>
            </w:r>
          </w:p>
        </w:tc>
        <w:tc>
          <w:tcPr>
            <w:tcW w:w="864" w:type="dxa"/>
          </w:tcPr>
          <w:p w14:paraId="3C0B3034"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864" w:type="dxa"/>
          </w:tcPr>
          <w:p w14:paraId="144502F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368FDA42" w14:textId="77777777" w:rsidR="004E5641" w:rsidRPr="00853057" w:rsidRDefault="004E5641" w:rsidP="0050448F">
            <w:pPr>
              <w:jc w:val="right"/>
              <w:rPr>
                <w:rFonts w:ascii="Arial" w:eastAsia="Arial" w:hAnsi="Arial"/>
              </w:rPr>
            </w:pPr>
            <w:r w:rsidRPr="00853057">
              <w:rPr>
                <w:rFonts w:ascii="Arial" w:eastAsia="Arial" w:hAnsi="Arial"/>
              </w:rPr>
              <w:t>25</w:t>
            </w:r>
          </w:p>
        </w:tc>
      </w:tr>
      <w:tr w:rsidR="004E5641" w:rsidRPr="00853057" w14:paraId="7231563E" w14:textId="77777777" w:rsidTr="0050448F">
        <w:tc>
          <w:tcPr>
            <w:tcW w:w="4176" w:type="dxa"/>
          </w:tcPr>
          <w:p w14:paraId="00337B33" w14:textId="77777777" w:rsidR="004E5641" w:rsidRPr="00853057" w:rsidRDefault="004E5641" w:rsidP="0050448F">
            <w:pPr>
              <w:rPr>
                <w:rFonts w:ascii="Arial" w:eastAsia="Arial" w:hAnsi="Arial"/>
              </w:rPr>
            </w:pPr>
            <w:r w:rsidRPr="00853057">
              <w:rPr>
                <w:rFonts w:ascii="Arial" w:eastAsia="Arial" w:hAnsi="Arial"/>
              </w:rPr>
              <w:t>Pajaro River (305)</w:t>
            </w:r>
          </w:p>
        </w:tc>
        <w:tc>
          <w:tcPr>
            <w:tcW w:w="1008" w:type="dxa"/>
          </w:tcPr>
          <w:p w14:paraId="520A15EA" w14:textId="77777777" w:rsidR="004E5641" w:rsidRPr="00853057" w:rsidRDefault="004E5641" w:rsidP="0050448F">
            <w:pPr>
              <w:rPr>
                <w:rFonts w:ascii="Arial" w:eastAsia="Arial" w:hAnsi="Arial"/>
              </w:rPr>
            </w:pPr>
          </w:p>
        </w:tc>
        <w:tc>
          <w:tcPr>
            <w:tcW w:w="864" w:type="dxa"/>
          </w:tcPr>
          <w:p w14:paraId="67F7894C" w14:textId="77777777" w:rsidR="004E5641" w:rsidRPr="00853057" w:rsidRDefault="004E5641" w:rsidP="0050448F">
            <w:pPr>
              <w:rPr>
                <w:rFonts w:ascii="Arial" w:eastAsia="Arial" w:hAnsi="Arial"/>
              </w:rPr>
            </w:pPr>
          </w:p>
        </w:tc>
        <w:tc>
          <w:tcPr>
            <w:tcW w:w="864" w:type="dxa"/>
          </w:tcPr>
          <w:p w14:paraId="1E5B284A" w14:textId="77777777" w:rsidR="004E5641" w:rsidRPr="00853057" w:rsidRDefault="004E5641" w:rsidP="0050448F">
            <w:pPr>
              <w:rPr>
                <w:rFonts w:ascii="Arial" w:eastAsia="Arial" w:hAnsi="Arial"/>
              </w:rPr>
            </w:pPr>
          </w:p>
        </w:tc>
        <w:tc>
          <w:tcPr>
            <w:tcW w:w="864" w:type="dxa"/>
          </w:tcPr>
          <w:p w14:paraId="2A256624" w14:textId="77777777" w:rsidR="004E5641" w:rsidRPr="00853057" w:rsidRDefault="004E5641" w:rsidP="0050448F">
            <w:pPr>
              <w:rPr>
                <w:rFonts w:ascii="Arial" w:eastAsia="Arial" w:hAnsi="Arial"/>
              </w:rPr>
            </w:pPr>
          </w:p>
        </w:tc>
        <w:tc>
          <w:tcPr>
            <w:tcW w:w="864" w:type="dxa"/>
          </w:tcPr>
          <w:p w14:paraId="77CC42F3" w14:textId="77777777" w:rsidR="004E5641" w:rsidRPr="00853057" w:rsidRDefault="004E5641" w:rsidP="0050448F">
            <w:pPr>
              <w:rPr>
                <w:rFonts w:ascii="Arial" w:eastAsia="Arial" w:hAnsi="Arial"/>
              </w:rPr>
            </w:pPr>
          </w:p>
        </w:tc>
      </w:tr>
      <w:tr w:rsidR="004E5641" w:rsidRPr="00853057" w14:paraId="74580C2A" w14:textId="77777777" w:rsidTr="0050448F">
        <w:tc>
          <w:tcPr>
            <w:tcW w:w="4176" w:type="dxa"/>
          </w:tcPr>
          <w:p w14:paraId="69C66D00" w14:textId="77777777" w:rsidR="004E5641" w:rsidRPr="00853057" w:rsidRDefault="004E5641" w:rsidP="0050448F">
            <w:pPr>
              <w:ind w:left="360"/>
              <w:rPr>
                <w:rFonts w:ascii="Arial" w:eastAsia="Arial" w:hAnsi="Arial"/>
              </w:rPr>
            </w:pPr>
            <w:r w:rsidRPr="00853057">
              <w:rPr>
                <w:rFonts w:ascii="Arial" w:eastAsia="Arial" w:hAnsi="Arial"/>
              </w:rPr>
              <w:t>at Chittenden</w:t>
            </w:r>
          </w:p>
        </w:tc>
        <w:tc>
          <w:tcPr>
            <w:tcW w:w="1008" w:type="dxa"/>
          </w:tcPr>
          <w:p w14:paraId="7C50892A"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864" w:type="dxa"/>
          </w:tcPr>
          <w:p w14:paraId="38AB0D3D"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1527B61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F81CE3A"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21D14530" w14:textId="77777777" w:rsidR="004E5641" w:rsidRPr="00853057" w:rsidRDefault="004E5641" w:rsidP="0050448F">
            <w:pPr>
              <w:jc w:val="right"/>
              <w:rPr>
                <w:rFonts w:ascii="Arial" w:eastAsia="Arial" w:hAnsi="Arial"/>
              </w:rPr>
            </w:pPr>
            <w:r w:rsidRPr="00853057">
              <w:rPr>
                <w:rFonts w:ascii="Arial" w:eastAsia="Arial" w:hAnsi="Arial"/>
              </w:rPr>
              <w:t>200</w:t>
            </w:r>
          </w:p>
        </w:tc>
      </w:tr>
      <w:tr w:rsidR="004E5641" w:rsidRPr="00853057" w14:paraId="5D414809" w14:textId="77777777" w:rsidTr="0050448F">
        <w:tc>
          <w:tcPr>
            <w:tcW w:w="4176" w:type="dxa"/>
          </w:tcPr>
          <w:p w14:paraId="70D79D44" w14:textId="77777777" w:rsidR="004E5641" w:rsidRPr="00853057" w:rsidRDefault="004E5641" w:rsidP="0050448F">
            <w:pPr>
              <w:ind w:left="360"/>
              <w:rPr>
                <w:rFonts w:ascii="Arial" w:eastAsia="Arial" w:hAnsi="Arial"/>
              </w:rPr>
            </w:pPr>
            <w:r w:rsidRPr="00853057">
              <w:rPr>
                <w:rFonts w:ascii="Arial" w:eastAsia="Arial" w:hAnsi="Arial"/>
              </w:rPr>
              <w:t>San Benito River</w:t>
            </w:r>
          </w:p>
        </w:tc>
        <w:tc>
          <w:tcPr>
            <w:tcW w:w="1008" w:type="dxa"/>
          </w:tcPr>
          <w:p w14:paraId="1AB93D34" w14:textId="77777777" w:rsidR="004E5641" w:rsidRPr="00853057" w:rsidRDefault="004E5641" w:rsidP="0050448F">
            <w:pPr>
              <w:jc w:val="right"/>
              <w:rPr>
                <w:rFonts w:ascii="Arial" w:eastAsia="Arial" w:hAnsi="Arial"/>
              </w:rPr>
            </w:pPr>
            <w:r w:rsidRPr="00853057">
              <w:rPr>
                <w:rFonts w:ascii="Arial" w:eastAsia="Arial" w:hAnsi="Arial"/>
              </w:rPr>
              <w:t>1400</w:t>
            </w:r>
          </w:p>
        </w:tc>
        <w:tc>
          <w:tcPr>
            <w:tcW w:w="864" w:type="dxa"/>
          </w:tcPr>
          <w:p w14:paraId="4F6DC556"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41385F17" w14:textId="77777777" w:rsidR="004E5641" w:rsidRPr="00853057" w:rsidRDefault="004E5641" w:rsidP="0050448F">
            <w:pPr>
              <w:jc w:val="right"/>
              <w:rPr>
                <w:rFonts w:ascii="Arial" w:eastAsia="Arial" w:hAnsi="Arial"/>
              </w:rPr>
            </w:pPr>
            <w:r w:rsidRPr="00853057">
              <w:rPr>
                <w:rFonts w:ascii="Arial" w:eastAsia="Arial" w:hAnsi="Arial"/>
              </w:rPr>
              <w:t>350</w:t>
            </w:r>
          </w:p>
        </w:tc>
        <w:tc>
          <w:tcPr>
            <w:tcW w:w="864" w:type="dxa"/>
          </w:tcPr>
          <w:p w14:paraId="2AA4CFF2"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0FCA418C" w14:textId="77777777" w:rsidR="004E5641" w:rsidRPr="00853057" w:rsidRDefault="004E5641" w:rsidP="0050448F">
            <w:pPr>
              <w:jc w:val="right"/>
              <w:rPr>
                <w:rFonts w:ascii="Arial" w:eastAsia="Arial" w:hAnsi="Arial"/>
              </w:rPr>
            </w:pPr>
            <w:r w:rsidRPr="00853057">
              <w:rPr>
                <w:rFonts w:ascii="Arial" w:eastAsia="Arial" w:hAnsi="Arial"/>
              </w:rPr>
              <w:t>250</w:t>
            </w:r>
          </w:p>
        </w:tc>
      </w:tr>
      <w:tr w:rsidR="004E5641" w:rsidRPr="00853057" w14:paraId="30D92CD8" w14:textId="77777777" w:rsidTr="0050448F">
        <w:tc>
          <w:tcPr>
            <w:tcW w:w="4176" w:type="dxa"/>
          </w:tcPr>
          <w:p w14:paraId="2C75799B" w14:textId="77777777" w:rsidR="004E5641" w:rsidRPr="00853057" w:rsidRDefault="004E5641" w:rsidP="0050448F">
            <w:pPr>
              <w:ind w:left="360"/>
              <w:rPr>
                <w:rFonts w:ascii="Arial" w:eastAsia="Arial" w:hAnsi="Arial"/>
              </w:rPr>
            </w:pPr>
            <w:r w:rsidRPr="00853057">
              <w:rPr>
                <w:rFonts w:ascii="Arial" w:eastAsia="Arial" w:hAnsi="Arial"/>
              </w:rPr>
              <w:lastRenderedPageBreak/>
              <w:t>Llagas Creek</w:t>
            </w:r>
          </w:p>
        </w:tc>
        <w:tc>
          <w:tcPr>
            <w:tcW w:w="1008" w:type="dxa"/>
          </w:tcPr>
          <w:p w14:paraId="31C6FE36"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3A131B5C"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864" w:type="dxa"/>
          </w:tcPr>
          <w:p w14:paraId="0A0D65AD"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F025BBD"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8863CD9"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42B5383B" w14:textId="77777777" w:rsidTr="0050448F">
        <w:tc>
          <w:tcPr>
            <w:tcW w:w="4176" w:type="dxa"/>
          </w:tcPr>
          <w:p w14:paraId="169A3669" w14:textId="77777777" w:rsidR="004E5641" w:rsidRPr="00853057" w:rsidRDefault="004E5641" w:rsidP="0050448F">
            <w:pPr>
              <w:rPr>
                <w:rFonts w:ascii="Arial" w:eastAsia="Arial" w:hAnsi="Arial"/>
              </w:rPr>
            </w:pPr>
            <w:r w:rsidRPr="00853057">
              <w:rPr>
                <w:rFonts w:ascii="Arial" w:eastAsia="Arial" w:hAnsi="Arial"/>
              </w:rPr>
              <w:t>Carmel River (307)</w:t>
            </w:r>
          </w:p>
        </w:tc>
        <w:tc>
          <w:tcPr>
            <w:tcW w:w="1008" w:type="dxa"/>
          </w:tcPr>
          <w:p w14:paraId="352608C0"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0F2A86D8"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6D83BED1"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23C5A8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069B79A"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3FA16B9" w14:textId="77777777" w:rsidTr="0050448F">
        <w:tc>
          <w:tcPr>
            <w:tcW w:w="4176" w:type="dxa"/>
          </w:tcPr>
          <w:p w14:paraId="3D3B0C7F" w14:textId="77777777" w:rsidR="004E5641" w:rsidRPr="00853057" w:rsidRDefault="004E5641" w:rsidP="0050448F">
            <w:pPr>
              <w:rPr>
                <w:rFonts w:ascii="Arial" w:eastAsia="Arial" w:hAnsi="Arial"/>
              </w:rPr>
            </w:pPr>
            <w:r w:rsidRPr="00853057">
              <w:rPr>
                <w:rFonts w:ascii="Arial" w:eastAsia="Arial" w:hAnsi="Arial"/>
              </w:rPr>
              <w:t>Santa Lucia (308)</w:t>
            </w:r>
          </w:p>
        </w:tc>
        <w:tc>
          <w:tcPr>
            <w:tcW w:w="1008" w:type="dxa"/>
          </w:tcPr>
          <w:p w14:paraId="1D5B2E8B" w14:textId="77777777" w:rsidR="004E5641" w:rsidRPr="00853057" w:rsidRDefault="004E5641" w:rsidP="0050448F">
            <w:pPr>
              <w:rPr>
                <w:rFonts w:ascii="Arial" w:eastAsia="Arial" w:hAnsi="Arial"/>
              </w:rPr>
            </w:pPr>
          </w:p>
        </w:tc>
        <w:tc>
          <w:tcPr>
            <w:tcW w:w="864" w:type="dxa"/>
          </w:tcPr>
          <w:p w14:paraId="4E154C22" w14:textId="77777777" w:rsidR="004E5641" w:rsidRPr="00853057" w:rsidRDefault="004E5641" w:rsidP="0050448F">
            <w:pPr>
              <w:rPr>
                <w:rFonts w:ascii="Arial" w:eastAsia="Arial" w:hAnsi="Arial"/>
              </w:rPr>
            </w:pPr>
          </w:p>
        </w:tc>
        <w:tc>
          <w:tcPr>
            <w:tcW w:w="864" w:type="dxa"/>
          </w:tcPr>
          <w:p w14:paraId="221692B0" w14:textId="77777777" w:rsidR="004E5641" w:rsidRPr="00853057" w:rsidRDefault="004E5641" w:rsidP="0050448F">
            <w:pPr>
              <w:rPr>
                <w:rFonts w:ascii="Arial" w:eastAsia="Arial" w:hAnsi="Arial"/>
              </w:rPr>
            </w:pPr>
          </w:p>
        </w:tc>
        <w:tc>
          <w:tcPr>
            <w:tcW w:w="864" w:type="dxa"/>
          </w:tcPr>
          <w:p w14:paraId="570637B6" w14:textId="77777777" w:rsidR="004E5641" w:rsidRPr="00853057" w:rsidRDefault="004E5641" w:rsidP="0050448F">
            <w:pPr>
              <w:rPr>
                <w:rFonts w:ascii="Arial" w:eastAsia="Arial" w:hAnsi="Arial"/>
              </w:rPr>
            </w:pPr>
          </w:p>
        </w:tc>
        <w:tc>
          <w:tcPr>
            <w:tcW w:w="864" w:type="dxa"/>
          </w:tcPr>
          <w:p w14:paraId="24942FCA" w14:textId="77777777" w:rsidR="004E5641" w:rsidRPr="00853057" w:rsidRDefault="004E5641" w:rsidP="0050448F">
            <w:pPr>
              <w:rPr>
                <w:rFonts w:ascii="Arial" w:eastAsia="Arial" w:hAnsi="Arial"/>
              </w:rPr>
            </w:pPr>
          </w:p>
        </w:tc>
      </w:tr>
      <w:tr w:rsidR="004E5641" w:rsidRPr="00853057" w14:paraId="64FCFC73" w14:textId="77777777" w:rsidTr="0050448F">
        <w:tc>
          <w:tcPr>
            <w:tcW w:w="4176" w:type="dxa"/>
          </w:tcPr>
          <w:p w14:paraId="0C4695D8" w14:textId="77777777" w:rsidR="004E5641" w:rsidRPr="00853057" w:rsidRDefault="004E5641" w:rsidP="0050448F">
            <w:pPr>
              <w:ind w:left="360"/>
              <w:rPr>
                <w:rFonts w:ascii="Arial" w:eastAsia="Arial" w:hAnsi="Arial"/>
              </w:rPr>
            </w:pPr>
            <w:r w:rsidRPr="00853057">
              <w:rPr>
                <w:rFonts w:ascii="Arial" w:eastAsia="Arial" w:hAnsi="Arial"/>
              </w:rPr>
              <w:t>Big Sur River</w:t>
            </w:r>
          </w:p>
        </w:tc>
        <w:tc>
          <w:tcPr>
            <w:tcW w:w="1008" w:type="dxa"/>
          </w:tcPr>
          <w:p w14:paraId="0AEF42C2"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17E0C44D"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24D77DD0"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7A02651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8EDC720"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536739A" w14:textId="77777777" w:rsidTr="0050448F">
        <w:tc>
          <w:tcPr>
            <w:tcW w:w="4176" w:type="dxa"/>
          </w:tcPr>
          <w:p w14:paraId="586DC236" w14:textId="77777777" w:rsidR="004E5641" w:rsidRPr="00853057" w:rsidRDefault="004E5641" w:rsidP="0050448F">
            <w:pPr>
              <w:rPr>
                <w:rFonts w:ascii="Arial" w:eastAsia="Arial" w:hAnsi="Arial"/>
              </w:rPr>
            </w:pPr>
            <w:r w:rsidRPr="00853057">
              <w:rPr>
                <w:rFonts w:ascii="Arial" w:eastAsia="Arial" w:hAnsi="Arial"/>
              </w:rPr>
              <w:t>Salinas River (309)</w:t>
            </w:r>
          </w:p>
        </w:tc>
        <w:tc>
          <w:tcPr>
            <w:tcW w:w="1008" w:type="dxa"/>
          </w:tcPr>
          <w:p w14:paraId="05C063D1" w14:textId="77777777" w:rsidR="004E5641" w:rsidRPr="00853057" w:rsidRDefault="004E5641" w:rsidP="0050448F">
            <w:pPr>
              <w:rPr>
                <w:rFonts w:ascii="Arial" w:eastAsia="Arial" w:hAnsi="Arial"/>
              </w:rPr>
            </w:pPr>
          </w:p>
        </w:tc>
        <w:tc>
          <w:tcPr>
            <w:tcW w:w="864" w:type="dxa"/>
          </w:tcPr>
          <w:p w14:paraId="40C2065E" w14:textId="77777777" w:rsidR="004E5641" w:rsidRPr="00853057" w:rsidRDefault="004E5641" w:rsidP="0050448F">
            <w:pPr>
              <w:rPr>
                <w:rFonts w:ascii="Arial" w:eastAsia="Arial" w:hAnsi="Arial"/>
              </w:rPr>
            </w:pPr>
          </w:p>
        </w:tc>
        <w:tc>
          <w:tcPr>
            <w:tcW w:w="864" w:type="dxa"/>
          </w:tcPr>
          <w:p w14:paraId="6E7B1BE3" w14:textId="77777777" w:rsidR="004E5641" w:rsidRPr="00853057" w:rsidRDefault="004E5641" w:rsidP="0050448F">
            <w:pPr>
              <w:rPr>
                <w:rFonts w:ascii="Arial" w:eastAsia="Arial" w:hAnsi="Arial"/>
              </w:rPr>
            </w:pPr>
          </w:p>
        </w:tc>
        <w:tc>
          <w:tcPr>
            <w:tcW w:w="864" w:type="dxa"/>
          </w:tcPr>
          <w:p w14:paraId="03E9C835" w14:textId="77777777" w:rsidR="004E5641" w:rsidRPr="00853057" w:rsidRDefault="004E5641" w:rsidP="0050448F">
            <w:pPr>
              <w:rPr>
                <w:rFonts w:ascii="Arial" w:eastAsia="Arial" w:hAnsi="Arial"/>
              </w:rPr>
            </w:pPr>
          </w:p>
        </w:tc>
        <w:tc>
          <w:tcPr>
            <w:tcW w:w="864" w:type="dxa"/>
          </w:tcPr>
          <w:p w14:paraId="3AB24CBB" w14:textId="77777777" w:rsidR="004E5641" w:rsidRPr="00853057" w:rsidRDefault="004E5641" w:rsidP="0050448F">
            <w:pPr>
              <w:rPr>
                <w:rFonts w:ascii="Arial" w:eastAsia="Arial" w:hAnsi="Arial"/>
              </w:rPr>
            </w:pPr>
          </w:p>
        </w:tc>
      </w:tr>
      <w:tr w:rsidR="004E5641" w:rsidRPr="00853057" w14:paraId="1AEDCE08" w14:textId="77777777" w:rsidTr="0050448F">
        <w:tc>
          <w:tcPr>
            <w:tcW w:w="4176" w:type="dxa"/>
          </w:tcPr>
          <w:p w14:paraId="74FDDAB2" w14:textId="77777777" w:rsidR="004E5641" w:rsidRPr="00853057" w:rsidRDefault="004E5641" w:rsidP="0050448F">
            <w:pPr>
              <w:ind w:left="360"/>
              <w:rPr>
                <w:rFonts w:ascii="Arial" w:eastAsia="Arial" w:hAnsi="Arial"/>
              </w:rPr>
            </w:pPr>
            <w:r w:rsidRPr="00853057">
              <w:rPr>
                <w:rFonts w:ascii="Arial" w:eastAsia="Arial" w:hAnsi="Arial"/>
              </w:rPr>
              <w:t>Salinas River</w:t>
            </w:r>
          </w:p>
        </w:tc>
        <w:tc>
          <w:tcPr>
            <w:tcW w:w="1008" w:type="dxa"/>
          </w:tcPr>
          <w:p w14:paraId="49BBD341" w14:textId="77777777" w:rsidR="004E5641" w:rsidRPr="00853057" w:rsidRDefault="004E5641" w:rsidP="0050448F">
            <w:pPr>
              <w:rPr>
                <w:rFonts w:ascii="Arial" w:eastAsia="Arial" w:hAnsi="Arial"/>
              </w:rPr>
            </w:pPr>
          </w:p>
        </w:tc>
        <w:tc>
          <w:tcPr>
            <w:tcW w:w="864" w:type="dxa"/>
          </w:tcPr>
          <w:p w14:paraId="45A4305E" w14:textId="77777777" w:rsidR="004E5641" w:rsidRPr="00853057" w:rsidRDefault="004E5641" w:rsidP="0050448F">
            <w:pPr>
              <w:rPr>
                <w:rFonts w:ascii="Arial" w:eastAsia="Arial" w:hAnsi="Arial"/>
              </w:rPr>
            </w:pPr>
          </w:p>
        </w:tc>
        <w:tc>
          <w:tcPr>
            <w:tcW w:w="864" w:type="dxa"/>
          </w:tcPr>
          <w:p w14:paraId="46E05220" w14:textId="77777777" w:rsidR="004E5641" w:rsidRPr="00853057" w:rsidRDefault="004E5641" w:rsidP="0050448F">
            <w:pPr>
              <w:rPr>
                <w:rFonts w:ascii="Arial" w:eastAsia="Arial" w:hAnsi="Arial"/>
              </w:rPr>
            </w:pPr>
          </w:p>
        </w:tc>
        <w:tc>
          <w:tcPr>
            <w:tcW w:w="864" w:type="dxa"/>
          </w:tcPr>
          <w:p w14:paraId="26BB7682" w14:textId="77777777" w:rsidR="004E5641" w:rsidRPr="00853057" w:rsidRDefault="004E5641" w:rsidP="0050448F">
            <w:pPr>
              <w:rPr>
                <w:rFonts w:ascii="Arial" w:eastAsia="Arial" w:hAnsi="Arial"/>
              </w:rPr>
            </w:pPr>
          </w:p>
        </w:tc>
        <w:tc>
          <w:tcPr>
            <w:tcW w:w="864" w:type="dxa"/>
          </w:tcPr>
          <w:p w14:paraId="00BE2DC0" w14:textId="77777777" w:rsidR="004E5641" w:rsidRPr="00853057" w:rsidRDefault="004E5641" w:rsidP="0050448F">
            <w:pPr>
              <w:rPr>
                <w:rFonts w:ascii="Arial" w:eastAsia="Arial" w:hAnsi="Arial"/>
              </w:rPr>
            </w:pPr>
          </w:p>
        </w:tc>
      </w:tr>
      <w:tr w:rsidR="004E5641" w:rsidRPr="00853057" w14:paraId="168F74A9" w14:textId="77777777" w:rsidTr="0050448F">
        <w:tc>
          <w:tcPr>
            <w:tcW w:w="4176" w:type="dxa"/>
          </w:tcPr>
          <w:p w14:paraId="3005D3FD" w14:textId="77777777" w:rsidR="004E5641" w:rsidRPr="00853057" w:rsidRDefault="004E5641" w:rsidP="0050448F">
            <w:pPr>
              <w:ind w:left="720"/>
              <w:rPr>
                <w:rFonts w:ascii="Arial" w:eastAsia="Arial" w:hAnsi="Arial"/>
              </w:rPr>
            </w:pPr>
            <w:r w:rsidRPr="00853057">
              <w:rPr>
                <w:rFonts w:ascii="Arial" w:eastAsia="Arial" w:hAnsi="Arial"/>
              </w:rPr>
              <w:t>Above Bradley</w:t>
            </w:r>
          </w:p>
        </w:tc>
        <w:tc>
          <w:tcPr>
            <w:tcW w:w="1008" w:type="dxa"/>
          </w:tcPr>
          <w:p w14:paraId="6AA2500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6FE5578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C5BA791"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73383120"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DC19574"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493DB6B2" w14:textId="77777777" w:rsidTr="0050448F">
        <w:tc>
          <w:tcPr>
            <w:tcW w:w="4176" w:type="dxa"/>
          </w:tcPr>
          <w:p w14:paraId="187B31FE" w14:textId="77777777" w:rsidR="004E5641" w:rsidRPr="00853057" w:rsidRDefault="004E5641" w:rsidP="0050448F">
            <w:pPr>
              <w:ind w:left="720"/>
              <w:rPr>
                <w:rFonts w:ascii="Arial" w:eastAsia="Arial" w:hAnsi="Arial"/>
              </w:rPr>
            </w:pPr>
            <w:r w:rsidRPr="00853057">
              <w:rPr>
                <w:rFonts w:ascii="Arial" w:eastAsia="Arial" w:hAnsi="Arial"/>
              </w:rPr>
              <w:t xml:space="preserve">Above </w:t>
            </w:r>
            <w:proofErr w:type="spellStart"/>
            <w:r w:rsidRPr="00853057">
              <w:rPr>
                <w:rFonts w:ascii="Arial" w:eastAsia="Arial" w:hAnsi="Arial"/>
              </w:rPr>
              <w:t>Spreckles</w:t>
            </w:r>
            <w:proofErr w:type="spellEnd"/>
          </w:p>
        </w:tc>
        <w:tc>
          <w:tcPr>
            <w:tcW w:w="1008" w:type="dxa"/>
          </w:tcPr>
          <w:p w14:paraId="49399266"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40B22494"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0D320D39" w14:textId="77777777" w:rsidR="004E5641" w:rsidRPr="00853057" w:rsidRDefault="004E5641" w:rsidP="0050448F">
            <w:pPr>
              <w:jc w:val="right"/>
              <w:rPr>
                <w:rFonts w:ascii="Arial" w:eastAsia="Arial" w:hAnsi="Arial"/>
              </w:rPr>
            </w:pPr>
            <w:r w:rsidRPr="00853057">
              <w:rPr>
                <w:rFonts w:ascii="Arial" w:eastAsia="Arial" w:hAnsi="Arial"/>
              </w:rPr>
              <w:t>125</w:t>
            </w:r>
          </w:p>
        </w:tc>
        <w:tc>
          <w:tcPr>
            <w:tcW w:w="864" w:type="dxa"/>
          </w:tcPr>
          <w:p w14:paraId="5431F3CF"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B633D91" w14:textId="77777777" w:rsidR="004E5641" w:rsidRPr="00853057" w:rsidRDefault="004E5641" w:rsidP="0050448F">
            <w:pPr>
              <w:jc w:val="right"/>
              <w:rPr>
                <w:rFonts w:ascii="Arial" w:eastAsia="Arial" w:hAnsi="Arial"/>
              </w:rPr>
            </w:pPr>
            <w:r w:rsidRPr="00853057">
              <w:rPr>
                <w:rFonts w:ascii="Arial" w:eastAsia="Arial" w:hAnsi="Arial"/>
              </w:rPr>
              <w:t>70</w:t>
            </w:r>
          </w:p>
        </w:tc>
      </w:tr>
      <w:tr w:rsidR="004E5641" w:rsidRPr="00853057" w14:paraId="20E9FD3C" w14:textId="77777777" w:rsidTr="0050448F">
        <w:tc>
          <w:tcPr>
            <w:tcW w:w="4176" w:type="dxa"/>
          </w:tcPr>
          <w:p w14:paraId="5F96AE64" w14:textId="77777777" w:rsidR="004E5641" w:rsidRPr="00853057" w:rsidRDefault="004E5641" w:rsidP="0050448F">
            <w:pPr>
              <w:ind w:left="360"/>
              <w:rPr>
                <w:rFonts w:ascii="Arial" w:eastAsia="Arial" w:hAnsi="Arial"/>
              </w:rPr>
            </w:pPr>
            <w:r w:rsidRPr="00853057">
              <w:rPr>
                <w:rFonts w:ascii="Arial" w:eastAsia="Arial" w:hAnsi="Arial"/>
              </w:rPr>
              <w:t>Gabilan Tributary</w:t>
            </w:r>
          </w:p>
        </w:tc>
        <w:tc>
          <w:tcPr>
            <w:tcW w:w="1008" w:type="dxa"/>
          </w:tcPr>
          <w:p w14:paraId="32AD2977"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864" w:type="dxa"/>
          </w:tcPr>
          <w:p w14:paraId="381C8CBA"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3A4F94E3"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1A0F8FB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62097C14"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35138BF" w14:textId="77777777" w:rsidTr="0050448F">
        <w:tc>
          <w:tcPr>
            <w:tcW w:w="4176" w:type="dxa"/>
          </w:tcPr>
          <w:p w14:paraId="4BA4A4D6" w14:textId="77777777" w:rsidR="004E5641" w:rsidRPr="00853057" w:rsidRDefault="004E5641" w:rsidP="0050448F">
            <w:pPr>
              <w:ind w:left="360"/>
              <w:rPr>
                <w:rFonts w:ascii="Arial" w:eastAsia="Arial" w:hAnsi="Arial"/>
              </w:rPr>
            </w:pPr>
            <w:r w:rsidRPr="00853057">
              <w:rPr>
                <w:rFonts w:ascii="Arial" w:eastAsia="Arial" w:hAnsi="Arial"/>
              </w:rPr>
              <w:t>Diablo Tributary</w:t>
            </w:r>
          </w:p>
        </w:tc>
        <w:tc>
          <w:tcPr>
            <w:tcW w:w="1008" w:type="dxa"/>
          </w:tcPr>
          <w:p w14:paraId="06548EDF" w14:textId="77777777" w:rsidR="004E5641" w:rsidRPr="00853057" w:rsidRDefault="004E5641" w:rsidP="0050448F">
            <w:pPr>
              <w:jc w:val="right"/>
              <w:rPr>
                <w:rFonts w:ascii="Arial" w:eastAsia="Arial" w:hAnsi="Arial"/>
              </w:rPr>
            </w:pPr>
            <w:r w:rsidRPr="00853057">
              <w:rPr>
                <w:rFonts w:ascii="Arial" w:eastAsia="Arial" w:hAnsi="Arial"/>
              </w:rPr>
              <w:t>1200</w:t>
            </w:r>
          </w:p>
        </w:tc>
        <w:tc>
          <w:tcPr>
            <w:tcW w:w="864" w:type="dxa"/>
          </w:tcPr>
          <w:p w14:paraId="74F9AE6A"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29A51B8F"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864" w:type="dxa"/>
          </w:tcPr>
          <w:p w14:paraId="3E1F0AF3"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864" w:type="dxa"/>
          </w:tcPr>
          <w:p w14:paraId="47F3E97D" w14:textId="77777777" w:rsidR="004E5641" w:rsidRPr="00853057" w:rsidRDefault="004E5641" w:rsidP="0050448F">
            <w:pPr>
              <w:jc w:val="right"/>
              <w:rPr>
                <w:rFonts w:ascii="Arial" w:eastAsia="Arial" w:hAnsi="Arial"/>
              </w:rPr>
            </w:pPr>
            <w:r w:rsidRPr="00853057">
              <w:rPr>
                <w:rFonts w:ascii="Arial" w:eastAsia="Arial" w:hAnsi="Arial"/>
              </w:rPr>
              <w:t>150</w:t>
            </w:r>
          </w:p>
        </w:tc>
      </w:tr>
      <w:tr w:rsidR="004E5641" w:rsidRPr="00853057" w14:paraId="7ABF587C" w14:textId="77777777" w:rsidTr="0050448F">
        <w:tc>
          <w:tcPr>
            <w:tcW w:w="4176" w:type="dxa"/>
          </w:tcPr>
          <w:p w14:paraId="0DFAFD83" w14:textId="77777777" w:rsidR="004E5641" w:rsidRPr="00853057" w:rsidRDefault="004E5641" w:rsidP="0050448F">
            <w:pPr>
              <w:ind w:left="360"/>
              <w:rPr>
                <w:rFonts w:ascii="Arial" w:eastAsia="Arial" w:hAnsi="Arial"/>
              </w:rPr>
            </w:pPr>
            <w:r w:rsidRPr="00853057">
              <w:rPr>
                <w:rFonts w:ascii="Arial" w:eastAsia="Arial" w:hAnsi="Arial"/>
              </w:rPr>
              <w:t>Nacimiento River</w:t>
            </w:r>
          </w:p>
        </w:tc>
        <w:tc>
          <w:tcPr>
            <w:tcW w:w="1008" w:type="dxa"/>
          </w:tcPr>
          <w:p w14:paraId="70DC4375"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4D14DA89"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4109D80"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C770845"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7D8537EC"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1317E9D" w14:textId="77777777" w:rsidTr="0050448F">
        <w:tc>
          <w:tcPr>
            <w:tcW w:w="4176" w:type="dxa"/>
          </w:tcPr>
          <w:p w14:paraId="19B281B7" w14:textId="77777777" w:rsidR="004E5641" w:rsidRPr="00853057" w:rsidRDefault="004E5641" w:rsidP="0050448F">
            <w:pPr>
              <w:ind w:left="360"/>
              <w:rPr>
                <w:rFonts w:ascii="Arial" w:eastAsia="Arial" w:hAnsi="Arial"/>
              </w:rPr>
            </w:pPr>
            <w:r w:rsidRPr="00853057">
              <w:rPr>
                <w:rFonts w:ascii="Arial" w:eastAsia="Arial" w:hAnsi="Arial"/>
              </w:rPr>
              <w:t>San Antonio River</w:t>
            </w:r>
          </w:p>
        </w:tc>
        <w:tc>
          <w:tcPr>
            <w:tcW w:w="1008" w:type="dxa"/>
          </w:tcPr>
          <w:p w14:paraId="7026F5E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1B4E0D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33222884"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4079215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02005109" w14:textId="77777777" w:rsidR="004E5641" w:rsidRPr="00853057" w:rsidRDefault="004E5641" w:rsidP="0050448F">
            <w:pPr>
              <w:jc w:val="right"/>
              <w:rPr>
                <w:rFonts w:ascii="Arial" w:eastAsia="Arial" w:hAnsi="Arial"/>
              </w:rPr>
            </w:pPr>
            <w:r w:rsidRPr="00853057">
              <w:rPr>
                <w:rFonts w:ascii="Arial" w:eastAsia="Arial" w:hAnsi="Arial"/>
              </w:rPr>
              <w:t>20</w:t>
            </w:r>
          </w:p>
        </w:tc>
      </w:tr>
      <w:tr w:rsidR="004E5641" w:rsidRPr="00853057" w14:paraId="6FAE3F5A" w14:textId="77777777" w:rsidTr="0050448F">
        <w:tc>
          <w:tcPr>
            <w:tcW w:w="4176" w:type="dxa"/>
          </w:tcPr>
          <w:p w14:paraId="42D33DA8" w14:textId="77777777" w:rsidR="004E5641" w:rsidRPr="00853057" w:rsidRDefault="004E5641" w:rsidP="0050448F">
            <w:pPr>
              <w:rPr>
                <w:rFonts w:ascii="Arial" w:eastAsia="Arial" w:hAnsi="Arial"/>
              </w:rPr>
            </w:pPr>
            <w:r w:rsidRPr="00853057">
              <w:rPr>
                <w:rFonts w:ascii="Arial" w:eastAsia="Arial" w:hAnsi="Arial"/>
              </w:rPr>
              <w:t>Estero Bay (310)</w:t>
            </w:r>
          </w:p>
        </w:tc>
        <w:tc>
          <w:tcPr>
            <w:tcW w:w="1008" w:type="dxa"/>
          </w:tcPr>
          <w:p w14:paraId="3CF120BC" w14:textId="77777777" w:rsidR="004E5641" w:rsidRPr="00853057" w:rsidRDefault="004E5641" w:rsidP="0050448F">
            <w:pPr>
              <w:rPr>
                <w:rFonts w:ascii="Arial" w:eastAsia="Arial" w:hAnsi="Arial"/>
              </w:rPr>
            </w:pPr>
          </w:p>
        </w:tc>
        <w:tc>
          <w:tcPr>
            <w:tcW w:w="864" w:type="dxa"/>
          </w:tcPr>
          <w:p w14:paraId="0981A9D0" w14:textId="77777777" w:rsidR="004E5641" w:rsidRPr="00853057" w:rsidRDefault="004E5641" w:rsidP="0050448F">
            <w:pPr>
              <w:rPr>
                <w:rFonts w:ascii="Arial" w:eastAsia="Arial" w:hAnsi="Arial"/>
              </w:rPr>
            </w:pPr>
          </w:p>
        </w:tc>
        <w:tc>
          <w:tcPr>
            <w:tcW w:w="864" w:type="dxa"/>
          </w:tcPr>
          <w:p w14:paraId="4E5C380D" w14:textId="77777777" w:rsidR="004E5641" w:rsidRPr="00853057" w:rsidRDefault="004E5641" w:rsidP="0050448F">
            <w:pPr>
              <w:rPr>
                <w:rFonts w:ascii="Arial" w:eastAsia="Arial" w:hAnsi="Arial"/>
              </w:rPr>
            </w:pPr>
          </w:p>
        </w:tc>
        <w:tc>
          <w:tcPr>
            <w:tcW w:w="864" w:type="dxa"/>
          </w:tcPr>
          <w:p w14:paraId="42DF19FF" w14:textId="77777777" w:rsidR="004E5641" w:rsidRPr="00853057" w:rsidRDefault="004E5641" w:rsidP="0050448F">
            <w:pPr>
              <w:rPr>
                <w:rFonts w:ascii="Arial" w:eastAsia="Arial" w:hAnsi="Arial"/>
              </w:rPr>
            </w:pPr>
          </w:p>
        </w:tc>
        <w:tc>
          <w:tcPr>
            <w:tcW w:w="864" w:type="dxa"/>
          </w:tcPr>
          <w:p w14:paraId="03F52C39" w14:textId="77777777" w:rsidR="004E5641" w:rsidRPr="00853057" w:rsidRDefault="004E5641" w:rsidP="0050448F">
            <w:pPr>
              <w:rPr>
                <w:rFonts w:ascii="Arial" w:eastAsia="Arial" w:hAnsi="Arial"/>
              </w:rPr>
            </w:pPr>
          </w:p>
        </w:tc>
      </w:tr>
      <w:tr w:rsidR="004E5641" w:rsidRPr="00853057" w14:paraId="694F52DC" w14:textId="77777777" w:rsidTr="0050448F">
        <w:tc>
          <w:tcPr>
            <w:tcW w:w="4176" w:type="dxa"/>
          </w:tcPr>
          <w:p w14:paraId="0AC145D3" w14:textId="77777777" w:rsidR="004E5641" w:rsidRPr="00853057" w:rsidRDefault="004E5641" w:rsidP="0050448F">
            <w:pPr>
              <w:ind w:left="360"/>
              <w:rPr>
                <w:rFonts w:ascii="Arial" w:eastAsia="Arial" w:hAnsi="Arial"/>
              </w:rPr>
            </w:pPr>
            <w:r w:rsidRPr="00853057">
              <w:rPr>
                <w:rFonts w:ascii="Arial" w:eastAsia="Arial" w:hAnsi="Arial"/>
              </w:rPr>
              <w:t>Santa Rosa Creek</w:t>
            </w:r>
          </w:p>
        </w:tc>
        <w:tc>
          <w:tcPr>
            <w:tcW w:w="1008" w:type="dxa"/>
          </w:tcPr>
          <w:p w14:paraId="33A0794F"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2E5A946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63FB2E6B"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864" w:type="dxa"/>
          </w:tcPr>
          <w:p w14:paraId="3630AF44"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04C088DE"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464660A4" w14:textId="77777777" w:rsidTr="0050448F">
        <w:tc>
          <w:tcPr>
            <w:tcW w:w="4176" w:type="dxa"/>
          </w:tcPr>
          <w:p w14:paraId="232AB431" w14:textId="77777777" w:rsidR="004E5641" w:rsidRPr="00853057" w:rsidRDefault="004E5641" w:rsidP="0050448F">
            <w:pPr>
              <w:ind w:left="360"/>
              <w:rPr>
                <w:rFonts w:ascii="Arial" w:eastAsia="Arial" w:hAnsi="Arial"/>
              </w:rPr>
            </w:pPr>
            <w:r w:rsidRPr="00853057">
              <w:rPr>
                <w:rFonts w:ascii="Arial" w:eastAsia="Arial" w:hAnsi="Arial"/>
              </w:rPr>
              <w:t>Chorro Creek</w:t>
            </w:r>
          </w:p>
        </w:tc>
        <w:tc>
          <w:tcPr>
            <w:tcW w:w="1008" w:type="dxa"/>
          </w:tcPr>
          <w:p w14:paraId="384F6F5A"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864" w:type="dxa"/>
          </w:tcPr>
          <w:p w14:paraId="5A6FA85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0899C084"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0D7B3031"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49F49008"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0A03DA14" w14:textId="77777777" w:rsidTr="0050448F">
        <w:tc>
          <w:tcPr>
            <w:tcW w:w="4176" w:type="dxa"/>
          </w:tcPr>
          <w:p w14:paraId="14F65656" w14:textId="77777777" w:rsidR="004E5641" w:rsidRPr="00853057" w:rsidRDefault="004E5641" w:rsidP="0050448F">
            <w:pPr>
              <w:ind w:left="360"/>
              <w:rPr>
                <w:rFonts w:ascii="Arial" w:eastAsia="Arial" w:hAnsi="Arial"/>
              </w:rPr>
            </w:pPr>
            <w:r w:rsidRPr="00853057">
              <w:rPr>
                <w:rFonts w:ascii="Arial" w:eastAsia="Arial" w:hAnsi="Arial"/>
              </w:rPr>
              <w:t>San Luis Obispo Creek</w:t>
            </w:r>
          </w:p>
        </w:tc>
        <w:tc>
          <w:tcPr>
            <w:tcW w:w="1008" w:type="dxa"/>
          </w:tcPr>
          <w:p w14:paraId="495AE427" w14:textId="77777777" w:rsidR="004E5641" w:rsidRPr="00853057" w:rsidRDefault="004E5641" w:rsidP="0050448F">
            <w:pPr>
              <w:jc w:val="right"/>
              <w:rPr>
                <w:rFonts w:ascii="Arial" w:eastAsia="Arial" w:hAnsi="Arial"/>
              </w:rPr>
            </w:pPr>
            <w:r w:rsidRPr="00853057">
              <w:rPr>
                <w:rFonts w:ascii="Arial" w:eastAsia="Arial" w:hAnsi="Arial"/>
              </w:rPr>
              <w:t>650</w:t>
            </w:r>
          </w:p>
        </w:tc>
        <w:tc>
          <w:tcPr>
            <w:tcW w:w="864" w:type="dxa"/>
          </w:tcPr>
          <w:p w14:paraId="3EEF8DE0"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07229ED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5633ACF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77F4EEF"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6F2B1D2" w14:textId="77777777" w:rsidTr="0050448F">
        <w:tc>
          <w:tcPr>
            <w:tcW w:w="4176" w:type="dxa"/>
          </w:tcPr>
          <w:p w14:paraId="50D1EE08" w14:textId="77777777" w:rsidR="004E5641" w:rsidRPr="00853057" w:rsidRDefault="004E5641" w:rsidP="0050448F">
            <w:pPr>
              <w:ind w:left="360"/>
              <w:rPr>
                <w:rFonts w:ascii="Arial" w:eastAsia="Arial" w:hAnsi="Arial"/>
              </w:rPr>
            </w:pPr>
            <w:r w:rsidRPr="00853057">
              <w:rPr>
                <w:rFonts w:ascii="Arial" w:eastAsia="Arial" w:hAnsi="Arial"/>
              </w:rPr>
              <w:t>Arroyo Grande Creek</w:t>
            </w:r>
          </w:p>
        </w:tc>
        <w:tc>
          <w:tcPr>
            <w:tcW w:w="1008" w:type="dxa"/>
          </w:tcPr>
          <w:p w14:paraId="20A58EA9"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864" w:type="dxa"/>
          </w:tcPr>
          <w:p w14:paraId="0A5EB680"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6E8BFC74"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864" w:type="dxa"/>
          </w:tcPr>
          <w:p w14:paraId="0B60D19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1C54A961"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8CF67CA" w14:textId="77777777" w:rsidTr="0050448F">
        <w:tc>
          <w:tcPr>
            <w:tcW w:w="4176" w:type="dxa"/>
          </w:tcPr>
          <w:p w14:paraId="579CBF59" w14:textId="77777777" w:rsidR="004E5641" w:rsidRPr="00853057" w:rsidRDefault="004E5641" w:rsidP="0050448F">
            <w:pPr>
              <w:rPr>
                <w:rFonts w:ascii="Arial" w:eastAsia="Arial" w:hAnsi="Arial"/>
              </w:rPr>
            </w:pPr>
            <w:r w:rsidRPr="00853057">
              <w:rPr>
                <w:rFonts w:ascii="Arial" w:eastAsia="Arial" w:hAnsi="Arial"/>
              </w:rPr>
              <w:t>Santa Maria (312)</w:t>
            </w:r>
          </w:p>
        </w:tc>
        <w:tc>
          <w:tcPr>
            <w:tcW w:w="1008" w:type="dxa"/>
          </w:tcPr>
          <w:p w14:paraId="33658F20" w14:textId="77777777" w:rsidR="004E5641" w:rsidRPr="00853057" w:rsidRDefault="004E5641" w:rsidP="0050448F">
            <w:pPr>
              <w:rPr>
                <w:rFonts w:ascii="Arial" w:eastAsia="Arial" w:hAnsi="Arial"/>
              </w:rPr>
            </w:pPr>
          </w:p>
        </w:tc>
        <w:tc>
          <w:tcPr>
            <w:tcW w:w="864" w:type="dxa"/>
          </w:tcPr>
          <w:p w14:paraId="5A3097A3" w14:textId="77777777" w:rsidR="004E5641" w:rsidRPr="00853057" w:rsidRDefault="004E5641" w:rsidP="0050448F">
            <w:pPr>
              <w:rPr>
                <w:rFonts w:ascii="Arial" w:eastAsia="Arial" w:hAnsi="Arial"/>
              </w:rPr>
            </w:pPr>
          </w:p>
        </w:tc>
        <w:tc>
          <w:tcPr>
            <w:tcW w:w="864" w:type="dxa"/>
          </w:tcPr>
          <w:p w14:paraId="15364054" w14:textId="77777777" w:rsidR="004E5641" w:rsidRPr="00853057" w:rsidRDefault="004E5641" w:rsidP="0050448F">
            <w:pPr>
              <w:rPr>
                <w:rFonts w:ascii="Arial" w:eastAsia="Arial" w:hAnsi="Arial"/>
              </w:rPr>
            </w:pPr>
          </w:p>
        </w:tc>
        <w:tc>
          <w:tcPr>
            <w:tcW w:w="864" w:type="dxa"/>
          </w:tcPr>
          <w:p w14:paraId="5D4E9082" w14:textId="77777777" w:rsidR="004E5641" w:rsidRPr="00853057" w:rsidRDefault="004E5641" w:rsidP="0050448F">
            <w:pPr>
              <w:rPr>
                <w:rFonts w:ascii="Arial" w:eastAsia="Arial" w:hAnsi="Arial"/>
              </w:rPr>
            </w:pPr>
          </w:p>
        </w:tc>
        <w:tc>
          <w:tcPr>
            <w:tcW w:w="864" w:type="dxa"/>
          </w:tcPr>
          <w:p w14:paraId="2A0ABBB2" w14:textId="77777777" w:rsidR="004E5641" w:rsidRPr="00853057" w:rsidRDefault="004E5641" w:rsidP="0050448F">
            <w:pPr>
              <w:rPr>
                <w:rFonts w:ascii="Arial" w:eastAsia="Arial" w:hAnsi="Arial"/>
              </w:rPr>
            </w:pPr>
          </w:p>
        </w:tc>
      </w:tr>
      <w:tr w:rsidR="004E5641" w:rsidRPr="00853057" w14:paraId="51E9460A" w14:textId="77777777" w:rsidTr="0050448F">
        <w:tc>
          <w:tcPr>
            <w:tcW w:w="4176" w:type="dxa"/>
          </w:tcPr>
          <w:p w14:paraId="47CD9F34" w14:textId="77777777" w:rsidR="004E5641" w:rsidRPr="00853057" w:rsidRDefault="004E5641" w:rsidP="0050448F">
            <w:pPr>
              <w:ind w:left="360"/>
              <w:rPr>
                <w:rFonts w:ascii="Arial" w:eastAsia="Arial" w:hAnsi="Arial"/>
              </w:rPr>
            </w:pPr>
            <w:r w:rsidRPr="00853057">
              <w:rPr>
                <w:rFonts w:ascii="Arial" w:eastAsia="Arial" w:hAnsi="Arial"/>
              </w:rPr>
              <w:t>Cuyama River (Near Garey)</w:t>
            </w:r>
          </w:p>
        </w:tc>
        <w:tc>
          <w:tcPr>
            <w:tcW w:w="1008" w:type="dxa"/>
          </w:tcPr>
          <w:p w14:paraId="36615A3E" w14:textId="77777777" w:rsidR="004E5641" w:rsidRPr="00853057" w:rsidRDefault="004E5641" w:rsidP="0050448F">
            <w:pPr>
              <w:jc w:val="right"/>
              <w:rPr>
                <w:rFonts w:ascii="Arial" w:eastAsia="Arial" w:hAnsi="Arial"/>
              </w:rPr>
            </w:pPr>
            <w:r w:rsidRPr="00853057">
              <w:rPr>
                <w:rFonts w:ascii="Arial" w:eastAsia="Arial" w:hAnsi="Arial"/>
              </w:rPr>
              <w:t>900</w:t>
            </w:r>
          </w:p>
        </w:tc>
        <w:tc>
          <w:tcPr>
            <w:tcW w:w="864" w:type="dxa"/>
          </w:tcPr>
          <w:p w14:paraId="4FCFD9E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73E69960"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864" w:type="dxa"/>
          </w:tcPr>
          <w:p w14:paraId="7096F5C0"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864" w:type="dxa"/>
          </w:tcPr>
          <w:p w14:paraId="6A5ECCF2" w14:textId="77777777" w:rsidR="004E5641" w:rsidRPr="00853057" w:rsidRDefault="004E5641" w:rsidP="0050448F">
            <w:pPr>
              <w:jc w:val="right"/>
              <w:rPr>
                <w:rFonts w:ascii="Arial" w:eastAsia="Arial" w:hAnsi="Arial"/>
              </w:rPr>
            </w:pPr>
            <w:r w:rsidRPr="00853057">
              <w:rPr>
                <w:rFonts w:ascii="Arial" w:eastAsia="Arial" w:hAnsi="Arial"/>
              </w:rPr>
              <w:t>70</w:t>
            </w:r>
          </w:p>
        </w:tc>
      </w:tr>
      <w:tr w:rsidR="004E5641" w:rsidRPr="00853057" w14:paraId="711017FE" w14:textId="77777777" w:rsidTr="0050448F">
        <w:tc>
          <w:tcPr>
            <w:tcW w:w="4176" w:type="dxa"/>
          </w:tcPr>
          <w:p w14:paraId="7D30DD93" w14:textId="77777777" w:rsidR="004E5641" w:rsidRPr="00853057" w:rsidRDefault="004E5641" w:rsidP="0050448F">
            <w:pPr>
              <w:ind w:left="360"/>
              <w:rPr>
                <w:rFonts w:ascii="Arial" w:eastAsia="Arial" w:hAnsi="Arial"/>
              </w:rPr>
            </w:pPr>
            <w:proofErr w:type="spellStart"/>
            <w:r w:rsidRPr="00853057">
              <w:rPr>
                <w:rFonts w:ascii="Arial" w:eastAsia="Arial" w:hAnsi="Arial"/>
              </w:rPr>
              <w:t>Sisquoc</w:t>
            </w:r>
            <w:proofErr w:type="spellEnd"/>
            <w:r w:rsidRPr="00853057">
              <w:rPr>
                <w:rFonts w:ascii="Arial" w:eastAsia="Arial" w:hAnsi="Arial"/>
              </w:rPr>
              <w:t xml:space="preserve"> River (Near Garey)</w:t>
            </w:r>
          </w:p>
        </w:tc>
        <w:tc>
          <w:tcPr>
            <w:tcW w:w="1008" w:type="dxa"/>
          </w:tcPr>
          <w:p w14:paraId="56B1387A"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67D085B2"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5A5F4A6"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0AA76F3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864" w:type="dxa"/>
          </w:tcPr>
          <w:p w14:paraId="5462E5A0"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178E2D5A" w14:textId="77777777" w:rsidTr="0050448F">
        <w:tc>
          <w:tcPr>
            <w:tcW w:w="4176" w:type="dxa"/>
          </w:tcPr>
          <w:p w14:paraId="1175688F" w14:textId="77777777" w:rsidR="004E5641" w:rsidRPr="00853057" w:rsidRDefault="004E5641" w:rsidP="0050448F">
            <w:pPr>
              <w:rPr>
                <w:rFonts w:ascii="Arial" w:eastAsia="Arial" w:hAnsi="Arial"/>
              </w:rPr>
            </w:pPr>
            <w:r w:rsidRPr="00853057">
              <w:rPr>
                <w:rFonts w:ascii="Arial" w:eastAsia="Arial" w:hAnsi="Arial"/>
              </w:rPr>
              <w:t>Santa Ynez (314)</w:t>
            </w:r>
          </w:p>
        </w:tc>
        <w:tc>
          <w:tcPr>
            <w:tcW w:w="1008" w:type="dxa"/>
          </w:tcPr>
          <w:p w14:paraId="6038DE09" w14:textId="77777777" w:rsidR="004E5641" w:rsidRPr="00853057" w:rsidRDefault="004E5641" w:rsidP="0050448F">
            <w:pPr>
              <w:rPr>
                <w:rFonts w:ascii="Arial" w:eastAsia="Arial" w:hAnsi="Arial"/>
              </w:rPr>
            </w:pPr>
          </w:p>
        </w:tc>
        <w:tc>
          <w:tcPr>
            <w:tcW w:w="864" w:type="dxa"/>
          </w:tcPr>
          <w:p w14:paraId="00AADFEE" w14:textId="77777777" w:rsidR="004E5641" w:rsidRPr="00853057" w:rsidRDefault="004E5641" w:rsidP="0050448F">
            <w:pPr>
              <w:rPr>
                <w:rFonts w:ascii="Arial" w:eastAsia="Arial" w:hAnsi="Arial"/>
              </w:rPr>
            </w:pPr>
          </w:p>
        </w:tc>
        <w:tc>
          <w:tcPr>
            <w:tcW w:w="864" w:type="dxa"/>
          </w:tcPr>
          <w:p w14:paraId="365D6D13" w14:textId="77777777" w:rsidR="004E5641" w:rsidRPr="00853057" w:rsidRDefault="004E5641" w:rsidP="0050448F">
            <w:pPr>
              <w:rPr>
                <w:rFonts w:ascii="Arial" w:eastAsia="Arial" w:hAnsi="Arial"/>
              </w:rPr>
            </w:pPr>
          </w:p>
        </w:tc>
        <w:tc>
          <w:tcPr>
            <w:tcW w:w="864" w:type="dxa"/>
          </w:tcPr>
          <w:p w14:paraId="392E53E9" w14:textId="77777777" w:rsidR="004E5641" w:rsidRPr="00853057" w:rsidRDefault="004E5641" w:rsidP="0050448F">
            <w:pPr>
              <w:rPr>
                <w:rFonts w:ascii="Arial" w:eastAsia="Arial" w:hAnsi="Arial"/>
              </w:rPr>
            </w:pPr>
          </w:p>
        </w:tc>
        <w:tc>
          <w:tcPr>
            <w:tcW w:w="864" w:type="dxa"/>
          </w:tcPr>
          <w:p w14:paraId="4155E710" w14:textId="77777777" w:rsidR="004E5641" w:rsidRPr="00853057" w:rsidRDefault="004E5641" w:rsidP="0050448F">
            <w:pPr>
              <w:rPr>
                <w:rFonts w:ascii="Arial" w:eastAsia="Arial" w:hAnsi="Arial"/>
              </w:rPr>
            </w:pPr>
          </w:p>
        </w:tc>
      </w:tr>
      <w:tr w:rsidR="004E5641" w:rsidRPr="00853057" w14:paraId="48778756" w14:textId="77777777" w:rsidTr="0050448F">
        <w:tc>
          <w:tcPr>
            <w:tcW w:w="4176" w:type="dxa"/>
          </w:tcPr>
          <w:p w14:paraId="446E95AF" w14:textId="77777777" w:rsidR="004E5641" w:rsidRPr="00853057" w:rsidRDefault="004E5641" w:rsidP="0050448F">
            <w:pPr>
              <w:ind w:left="360"/>
              <w:rPr>
                <w:rFonts w:ascii="Arial" w:eastAsia="Arial" w:hAnsi="Arial"/>
              </w:rPr>
            </w:pPr>
            <w:r w:rsidRPr="00853057">
              <w:rPr>
                <w:rFonts w:ascii="Arial" w:eastAsia="Arial" w:hAnsi="Arial"/>
              </w:rPr>
              <w:t>Cachuma Reservoir</w:t>
            </w:r>
          </w:p>
        </w:tc>
        <w:tc>
          <w:tcPr>
            <w:tcW w:w="1008" w:type="dxa"/>
          </w:tcPr>
          <w:p w14:paraId="6171390F"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864" w:type="dxa"/>
          </w:tcPr>
          <w:p w14:paraId="4FA6D029"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864" w:type="dxa"/>
          </w:tcPr>
          <w:p w14:paraId="4D8C9B52" w14:textId="77777777" w:rsidR="004E5641" w:rsidRPr="00853057" w:rsidRDefault="004E5641" w:rsidP="0050448F">
            <w:pPr>
              <w:jc w:val="right"/>
              <w:rPr>
                <w:rFonts w:ascii="Arial" w:eastAsia="Arial" w:hAnsi="Arial"/>
              </w:rPr>
            </w:pPr>
            <w:r w:rsidRPr="00853057">
              <w:rPr>
                <w:rFonts w:ascii="Arial" w:eastAsia="Arial" w:hAnsi="Arial"/>
              </w:rPr>
              <w:t>220</w:t>
            </w:r>
          </w:p>
        </w:tc>
        <w:tc>
          <w:tcPr>
            <w:tcW w:w="864" w:type="dxa"/>
          </w:tcPr>
          <w:p w14:paraId="262F7E3E"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070AE81E" w14:textId="77777777" w:rsidR="004E5641" w:rsidRPr="00853057" w:rsidRDefault="004E5641" w:rsidP="0050448F">
            <w:pPr>
              <w:jc w:val="right"/>
              <w:rPr>
                <w:rFonts w:ascii="Arial" w:eastAsia="Arial" w:hAnsi="Arial"/>
              </w:rPr>
            </w:pPr>
            <w:r w:rsidRPr="00853057">
              <w:rPr>
                <w:rFonts w:ascii="Arial" w:eastAsia="Arial" w:hAnsi="Arial"/>
              </w:rPr>
              <w:t>50</w:t>
            </w:r>
          </w:p>
        </w:tc>
      </w:tr>
      <w:tr w:rsidR="004E5641" w:rsidRPr="00853057" w14:paraId="7418B2FA" w14:textId="77777777" w:rsidTr="0050448F">
        <w:tc>
          <w:tcPr>
            <w:tcW w:w="4176" w:type="dxa"/>
          </w:tcPr>
          <w:p w14:paraId="2C8FD02D" w14:textId="77777777" w:rsidR="004E5641" w:rsidRPr="00853057" w:rsidRDefault="004E5641" w:rsidP="0050448F">
            <w:pPr>
              <w:ind w:left="360"/>
              <w:rPr>
                <w:rFonts w:ascii="Arial" w:eastAsia="Arial" w:hAnsi="Arial"/>
              </w:rPr>
            </w:pPr>
            <w:r w:rsidRPr="00853057">
              <w:rPr>
                <w:rFonts w:ascii="Arial" w:eastAsia="Arial" w:hAnsi="Arial"/>
              </w:rPr>
              <w:t>Solvang</w:t>
            </w:r>
          </w:p>
        </w:tc>
        <w:tc>
          <w:tcPr>
            <w:tcW w:w="1008" w:type="dxa"/>
          </w:tcPr>
          <w:p w14:paraId="24321156"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864" w:type="dxa"/>
          </w:tcPr>
          <w:p w14:paraId="2FCFD28E"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864" w:type="dxa"/>
          </w:tcPr>
          <w:p w14:paraId="52CD61E9"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864" w:type="dxa"/>
          </w:tcPr>
          <w:p w14:paraId="2C31F6B2"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13D1D658" w14:textId="77777777" w:rsidR="004E5641" w:rsidRPr="00853057" w:rsidRDefault="004E5641" w:rsidP="0050448F">
            <w:pPr>
              <w:jc w:val="right"/>
              <w:rPr>
                <w:rFonts w:ascii="Arial" w:eastAsia="Arial" w:hAnsi="Arial"/>
              </w:rPr>
            </w:pPr>
            <w:r w:rsidRPr="00853057">
              <w:rPr>
                <w:rFonts w:ascii="Arial" w:eastAsia="Arial" w:hAnsi="Arial"/>
              </w:rPr>
              <w:t>60</w:t>
            </w:r>
          </w:p>
        </w:tc>
      </w:tr>
      <w:tr w:rsidR="004E5641" w:rsidRPr="00853057" w14:paraId="17BF6102" w14:textId="77777777" w:rsidTr="0050448F">
        <w:tc>
          <w:tcPr>
            <w:tcW w:w="4176" w:type="dxa"/>
          </w:tcPr>
          <w:p w14:paraId="729705D2" w14:textId="77777777" w:rsidR="004E5641" w:rsidRPr="00853057" w:rsidRDefault="004E5641" w:rsidP="0050448F">
            <w:pPr>
              <w:ind w:left="360"/>
              <w:rPr>
                <w:rFonts w:ascii="Arial" w:eastAsia="Arial" w:hAnsi="Arial"/>
              </w:rPr>
            </w:pPr>
            <w:r w:rsidRPr="00853057">
              <w:rPr>
                <w:rFonts w:ascii="Arial" w:eastAsia="Arial" w:hAnsi="Arial"/>
              </w:rPr>
              <w:t>Lompoc</w:t>
            </w:r>
          </w:p>
        </w:tc>
        <w:tc>
          <w:tcPr>
            <w:tcW w:w="1008" w:type="dxa"/>
          </w:tcPr>
          <w:p w14:paraId="26C743CC"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864" w:type="dxa"/>
          </w:tcPr>
          <w:p w14:paraId="4580C259"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864" w:type="dxa"/>
          </w:tcPr>
          <w:p w14:paraId="77ACB6FB" w14:textId="77777777" w:rsidR="004E5641" w:rsidRPr="00853057" w:rsidRDefault="004E5641" w:rsidP="0050448F">
            <w:pPr>
              <w:jc w:val="right"/>
              <w:rPr>
                <w:rFonts w:ascii="Arial" w:eastAsia="Arial" w:hAnsi="Arial"/>
              </w:rPr>
            </w:pPr>
            <w:r w:rsidRPr="00853057">
              <w:rPr>
                <w:rFonts w:ascii="Arial" w:eastAsia="Arial" w:hAnsi="Arial"/>
              </w:rPr>
              <w:t>350</w:t>
            </w:r>
          </w:p>
        </w:tc>
        <w:tc>
          <w:tcPr>
            <w:tcW w:w="864" w:type="dxa"/>
          </w:tcPr>
          <w:p w14:paraId="37F4B58B"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864" w:type="dxa"/>
          </w:tcPr>
          <w:p w14:paraId="41E560CD" w14:textId="77777777" w:rsidR="004E5641" w:rsidRPr="00853057" w:rsidRDefault="004E5641" w:rsidP="0050448F">
            <w:pPr>
              <w:jc w:val="right"/>
              <w:rPr>
                <w:rFonts w:ascii="Arial" w:eastAsia="Arial" w:hAnsi="Arial"/>
              </w:rPr>
            </w:pPr>
            <w:r w:rsidRPr="00853057">
              <w:rPr>
                <w:rFonts w:ascii="Arial" w:eastAsia="Arial" w:hAnsi="Arial"/>
              </w:rPr>
              <w:t>100</w:t>
            </w:r>
          </w:p>
        </w:tc>
      </w:tr>
    </w:tbl>
    <w:p w14:paraId="23F9369C" w14:textId="77777777" w:rsidR="004E5641" w:rsidRPr="00853057" w:rsidRDefault="004E5641" w:rsidP="004E5641">
      <w:pPr>
        <w:pStyle w:val="BodyText"/>
      </w:pPr>
      <w:proofErr w:type="gramStart"/>
      <w:r w:rsidRPr="00853057">
        <w:rPr>
          <w:vertAlign w:val="superscript"/>
        </w:rPr>
        <w:lastRenderedPageBreak/>
        <w:t>a</w:t>
      </w:r>
      <w:proofErr w:type="gramEnd"/>
      <w:r w:rsidRPr="00853057">
        <w:t xml:space="preserve"> Objectives shown are annual mean values. Objectives are based on preservation of existing quality or water quality enhancement believed </w:t>
      </w:r>
      <w:proofErr w:type="gramStart"/>
      <w:r w:rsidRPr="00853057">
        <w:t>attainable</w:t>
      </w:r>
      <w:proofErr w:type="gramEnd"/>
      <w:r w:rsidRPr="00853057">
        <w:t xml:space="preserve"> following control of point sources.</w:t>
      </w:r>
    </w:p>
    <w:bookmarkEnd w:id="2020"/>
    <w:bookmarkEnd w:id="2021"/>
    <w:p w14:paraId="2AB0D0F2" w14:textId="5E362932" w:rsidR="004E5641" w:rsidRDefault="00FB662B" w:rsidP="004E5641">
      <w:pPr>
        <w:pStyle w:val="Heading5Numberless"/>
      </w:pPr>
      <w:r>
        <w:t>Table</w:t>
      </w:r>
      <w:r w:rsidR="004E5641">
        <w:t xml:space="preserve"> 3-6</w:t>
      </w:r>
    </w:p>
    <w:p w14:paraId="5C4C9852" w14:textId="5C1ABC69" w:rsidR="004E5641" w:rsidRDefault="004E5641" w:rsidP="004E5641">
      <w:pPr>
        <w:pStyle w:val="Heading6Numberless"/>
      </w:pPr>
      <w:r>
        <w:t xml:space="preserve">Original </w:t>
      </w:r>
      <w:r w:rsidR="00446C97">
        <w:t>t</w:t>
      </w:r>
      <w:r>
        <w:t>able</w:t>
      </w:r>
    </w:p>
    <w:p w14:paraId="017C7BC7" w14:textId="78CEB05C" w:rsidR="004E5641" w:rsidRPr="00853057"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853057">
        <w:rPr>
          <w:rFonts w:ascii="Arial" w:eastAsia="Times New Roman" w:hAnsi="Arial" w:cs="Arial"/>
          <w:b/>
          <w:bCs/>
          <w:sz w:val="20"/>
          <w:szCs w:val="20"/>
        </w:rPr>
        <w:t>Table 3-</w:t>
      </w:r>
      <w:r w:rsidR="004702A5">
        <w:rPr>
          <w:rFonts w:ascii="Arial" w:eastAsia="Times New Roman" w:hAnsi="Arial" w:cs="Arial"/>
          <w:b/>
          <w:bCs/>
          <w:sz w:val="20"/>
          <w:szCs w:val="20"/>
        </w:rPr>
        <w:t>6</w:t>
      </w:r>
      <w:r w:rsidRPr="00853057">
        <w:rPr>
          <w:rFonts w:ascii="Arial" w:eastAsia="Times New Roman" w:hAnsi="Arial" w:cs="Arial"/>
          <w:b/>
          <w:bCs/>
          <w:sz w:val="20"/>
          <w:szCs w:val="20"/>
        </w:rPr>
        <w:t>. Median Groundwater Objectives, mg/L</w:t>
      </w:r>
      <w:r w:rsidRPr="00853057">
        <w:rPr>
          <w:rFonts w:ascii="Arial" w:eastAsia="Times New Roman" w:hAnsi="Arial" w:cs="Arial"/>
          <w:b/>
          <w:bCs/>
          <w:sz w:val="20"/>
          <w:szCs w:val="20"/>
          <w:vertAlign w:val="superscript"/>
        </w:rPr>
        <w:t>a</w:t>
      </w:r>
      <w:r w:rsidRPr="00853057">
        <w:rPr>
          <w:rFonts w:ascii="Arial" w:eastAsia="Times New Roman" w:hAnsi="Arial" w:cs="Arial"/>
          <w:b/>
          <w:bCs/>
          <w:sz w:val="20"/>
          <w:szCs w:val="20"/>
        </w:rPr>
        <w:t xml:space="preserve"> </w:t>
      </w:r>
    </w:p>
    <w:p w14:paraId="1FA529AE" w14:textId="77777777" w:rsidR="004E5641" w:rsidRPr="00853057" w:rsidRDefault="004E5641" w:rsidP="004E5641">
      <w:pPr>
        <w:pBdr>
          <w:top w:val="single" w:sz="12" w:space="1" w:color="auto"/>
          <w:bottom w:val="single" w:sz="12" w:space="1" w:color="auto"/>
        </w:pBd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Basin/Sub-Area</w:t>
      </w:r>
      <w:r w:rsidRPr="00853057">
        <w:rPr>
          <w:rFonts w:ascii="Arial" w:eastAsia="Times New Roman" w:hAnsi="Arial" w:cs="Arial"/>
          <w:sz w:val="18"/>
          <w:szCs w:val="18"/>
        </w:rPr>
        <w:tab/>
        <w:t xml:space="preserve">TDS </w:t>
      </w:r>
      <w:r w:rsidRPr="00853057">
        <w:rPr>
          <w:rFonts w:ascii="Arial" w:eastAsia="Times New Roman" w:hAnsi="Arial" w:cs="Arial"/>
          <w:sz w:val="18"/>
          <w:szCs w:val="18"/>
        </w:rPr>
        <w:tab/>
        <w:t>Cl</w:t>
      </w:r>
      <w:r w:rsidRPr="00853057">
        <w:rPr>
          <w:rFonts w:ascii="Arial" w:eastAsia="Times New Roman" w:hAnsi="Arial" w:cs="Arial"/>
          <w:sz w:val="18"/>
          <w:szCs w:val="18"/>
        </w:rPr>
        <w:tab/>
        <w:t>SO</w:t>
      </w:r>
      <w:r w:rsidRPr="00853057">
        <w:rPr>
          <w:rFonts w:ascii="Arial" w:eastAsia="Times New Roman" w:hAnsi="Arial" w:cs="Arial"/>
          <w:sz w:val="18"/>
          <w:szCs w:val="18"/>
          <w:vertAlign w:val="subscript"/>
        </w:rPr>
        <w:t>4</w:t>
      </w:r>
      <w:r w:rsidRPr="00853057">
        <w:rPr>
          <w:rFonts w:ascii="Arial" w:eastAsia="Times New Roman" w:hAnsi="Arial" w:cs="Arial"/>
          <w:sz w:val="18"/>
          <w:szCs w:val="18"/>
        </w:rPr>
        <w:tab/>
        <w:t>B</w:t>
      </w:r>
      <w:r w:rsidRPr="00853057">
        <w:rPr>
          <w:rFonts w:ascii="Arial" w:eastAsia="Times New Roman" w:hAnsi="Arial" w:cs="Arial"/>
          <w:sz w:val="18"/>
          <w:szCs w:val="18"/>
        </w:rPr>
        <w:tab/>
        <w:t>Na</w:t>
      </w:r>
      <w:r w:rsidRPr="00853057">
        <w:rPr>
          <w:rFonts w:ascii="Arial" w:eastAsia="Times New Roman" w:hAnsi="Arial" w:cs="Arial"/>
          <w:sz w:val="18"/>
          <w:szCs w:val="18"/>
        </w:rPr>
        <w:tab/>
        <w:t>N</w:t>
      </w:r>
      <w:r w:rsidRPr="00853057">
        <w:rPr>
          <w:rFonts w:ascii="Arial" w:eastAsia="Times New Roman" w:hAnsi="Arial" w:cs="Arial"/>
          <w:sz w:val="18"/>
          <w:szCs w:val="18"/>
          <w:vertAlign w:val="superscript"/>
        </w:rPr>
        <w:t>b</w:t>
      </w:r>
    </w:p>
    <w:p w14:paraId="1E3CCE62"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Big Basin</w:t>
      </w:r>
    </w:p>
    <w:p w14:paraId="1DC6403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Near Felton</w:t>
      </w:r>
      <w:r w:rsidRPr="00853057">
        <w:rPr>
          <w:rFonts w:ascii="Arial" w:eastAsia="Times New Roman" w:hAnsi="Arial" w:cs="Arial"/>
          <w:sz w:val="18"/>
          <w:szCs w:val="18"/>
        </w:rPr>
        <w:tab/>
        <w:t>100</w:t>
      </w:r>
      <w:r w:rsidRPr="00853057">
        <w:rPr>
          <w:rFonts w:ascii="Arial" w:eastAsia="Times New Roman" w:hAnsi="Arial" w:cs="Arial"/>
          <w:sz w:val="18"/>
          <w:szCs w:val="18"/>
        </w:rPr>
        <w:tab/>
        <w:t>20</w:t>
      </w:r>
      <w:r w:rsidRPr="00853057">
        <w:rPr>
          <w:rFonts w:ascii="Arial" w:eastAsia="Times New Roman" w:hAnsi="Arial" w:cs="Arial"/>
          <w:sz w:val="18"/>
          <w:szCs w:val="18"/>
        </w:rPr>
        <w:tab/>
        <w:t>10</w:t>
      </w:r>
      <w:r w:rsidRPr="00853057">
        <w:rPr>
          <w:rFonts w:ascii="Arial" w:eastAsia="Times New Roman" w:hAnsi="Arial" w:cs="Arial"/>
          <w:sz w:val="18"/>
          <w:szCs w:val="18"/>
        </w:rPr>
        <w:tab/>
        <w:t>0.2</w:t>
      </w:r>
      <w:r w:rsidRPr="00853057">
        <w:rPr>
          <w:rFonts w:ascii="Arial" w:eastAsia="Times New Roman" w:hAnsi="Arial" w:cs="Arial"/>
          <w:sz w:val="18"/>
          <w:szCs w:val="18"/>
        </w:rPr>
        <w:tab/>
        <w:t>10</w:t>
      </w:r>
      <w:r w:rsidRPr="00853057">
        <w:rPr>
          <w:rFonts w:ascii="Arial" w:eastAsia="Times New Roman" w:hAnsi="Arial" w:cs="Arial"/>
          <w:sz w:val="18"/>
          <w:szCs w:val="18"/>
        </w:rPr>
        <w:tab/>
        <w:t>1</w:t>
      </w:r>
    </w:p>
    <w:p w14:paraId="599B099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after="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Near Boulder Creek</w:t>
      </w:r>
      <w:r w:rsidRPr="00853057">
        <w:rPr>
          <w:rFonts w:ascii="Arial" w:eastAsia="Times New Roman" w:hAnsi="Arial" w:cs="Arial"/>
          <w:sz w:val="18"/>
          <w:szCs w:val="18"/>
        </w:rPr>
        <w:tab/>
        <w:t>250</w:t>
      </w:r>
      <w:r w:rsidRPr="00853057">
        <w:rPr>
          <w:rFonts w:ascii="Arial" w:eastAsia="Times New Roman" w:hAnsi="Arial" w:cs="Arial"/>
          <w:sz w:val="18"/>
          <w:szCs w:val="18"/>
        </w:rPr>
        <w:tab/>
        <w:t>30</w:t>
      </w:r>
      <w:r w:rsidRPr="00853057">
        <w:rPr>
          <w:rFonts w:ascii="Arial" w:eastAsia="Times New Roman" w:hAnsi="Arial" w:cs="Arial"/>
          <w:sz w:val="18"/>
          <w:szCs w:val="18"/>
        </w:rPr>
        <w:tab/>
        <w:t>50</w:t>
      </w:r>
      <w:r w:rsidRPr="00853057">
        <w:rPr>
          <w:rFonts w:ascii="Arial" w:eastAsia="Times New Roman" w:hAnsi="Arial" w:cs="Arial"/>
          <w:sz w:val="18"/>
          <w:szCs w:val="18"/>
        </w:rPr>
        <w:tab/>
        <w:t>0.2</w:t>
      </w:r>
      <w:r w:rsidRPr="00853057">
        <w:rPr>
          <w:rFonts w:ascii="Arial" w:eastAsia="Times New Roman" w:hAnsi="Arial" w:cs="Arial"/>
          <w:sz w:val="18"/>
          <w:szCs w:val="18"/>
        </w:rPr>
        <w:tab/>
        <w:t>20</w:t>
      </w:r>
      <w:r w:rsidRPr="00853057">
        <w:rPr>
          <w:rFonts w:ascii="Arial" w:eastAsia="Times New Roman" w:hAnsi="Arial" w:cs="Arial"/>
          <w:sz w:val="18"/>
          <w:szCs w:val="18"/>
        </w:rPr>
        <w:tab/>
        <w:t>5</w:t>
      </w:r>
    </w:p>
    <w:p w14:paraId="2BCBA223"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es-ES"/>
        </w:rPr>
      </w:pPr>
      <w:proofErr w:type="spellStart"/>
      <w:r w:rsidRPr="00BE011B">
        <w:rPr>
          <w:rFonts w:ascii="Arial" w:eastAsia="Times New Roman" w:hAnsi="Arial" w:cs="Arial"/>
          <w:sz w:val="18"/>
          <w:szCs w:val="18"/>
          <w:lang w:val="es-ES"/>
        </w:rPr>
        <w:t>Pajaro</w:t>
      </w:r>
      <w:proofErr w:type="spellEnd"/>
      <w:r w:rsidRPr="00BE011B">
        <w:rPr>
          <w:rFonts w:ascii="Arial" w:eastAsia="Times New Roman" w:hAnsi="Arial" w:cs="Arial"/>
          <w:sz w:val="18"/>
          <w:szCs w:val="18"/>
          <w:lang w:val="es-ES"/>
        </w:rPr>
        <w:t xml:space="preserve"> Valley</w:t>
      </w:r>
    </w:p>
    <w:p w14:paraId="3E17E465"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Hollister</w:t>
      </w:r>
      <w:r w:rsidRPr="00BE011B">
        <w:rPr>
          <w:rFonts w:ascii="Arial" w:eastAsia="Times New Roman" w:hAnsi="Arial" w:cs="Arial"/>
          <w:sz w:val="18"/>
          <w:szCs w:val="18"/>
          <w:lang w:val="es-ES"/>
        </w:rPr>
        <w:tab/>
        <w:t>12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250</w:t>
      </w:r>
      <w:r w:rsidRPr="00BE011B">
        <w:rPr>
          <w:rFonts w:ascii="Arial" w:eastAsia="Times New Roman" w:hAnsi="Arial" w:cs="Arial"/>
          <w:sz w:val="18"/>
          <w:szCs w:val="18"/>
          <w:lang w:val="es-ES"/>
        </w:rPr>
        <w:tab/>
        <w:t>1.0</w:t>
      </w:r>
      <w:r w:rsidRPr="00BE011B">
        <w:rPr>
          <w:rFonts w:ascii="Arial" w:eastAsia="Times New Roman" w:hAnsi="Arial" w:cs="Arial"/>
          <w:sz w:val="18"/>
          <w:szCs w:val="18"/>
          <w:lang w:val="es-ES"/>
        </w:rPr>
        <w:tab/>
        <w:t>200</w:t>
      </w:r>
      <w:r w:rsidRPr="00BE011B">
        <w:rPr>
          <w:rFonts w:ascii="Arial" w:eastAsia="Times New Roman" w:hAnsi="Arial" w:cs="Arial"/>
          <w:sz w:val="18"/>
          <w:szCs w:val="18"/>
          <w:lang w:val="es-ES"/>
        </w:rPr>
        <w:tab/>
        <w:t>5</w:t>
      </w:r>
    </w:p>
    <w:p w14:paraId="35A1BBB4"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Tres Pinos</w:t>
      </w:r>
      <w:r w:rsidRPr="00BE011B">
        <w:rPr>
          <w:rFonts w:ascii="Arial" w:eastAsia="Times New Roman" w:hAnsi="Arial" w:cs="Arial"/>
          <w:sz w:val="18"/>
          <w:szCs w:val="18"/>
          <w:lang w:val="es-ES"/>
        </w:rPr>
        <w:tab/>
        <w:t>10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250</w:t>
      </w:r>
      <w:r w:rsidRPr="00BE011B">
        <w:rPr>
          <w:rFonts w:ascii="Arial" w:eastAsia="Times New Roman" w:hAnsi="Arial" w:cs="Arial"/>
          <w:sz w:val="18"/>
          <w:szCs w:val="18"/>
          <w:lang w:val="es-ES"/>
        </w:rPr>
        <w:tab/>
        <w:t>1.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5</w:t>
      </w:r>
    </w:p>
    <w:p w14:paraId="18AAA709"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t>Llagas</w:t>
      </w:r>
      <w:r w:rsidRPr="00BE011B">
        <w:rPr>
          <w:rFonts w:ascii="Arial" w:eastAsia="Times New Roman" w:hAnsi="Arial" w:cs="Arial"/>
          <w:sz w:val="18"/>
          <w:szCs w:val="18"/>
          <w:lang w:val="es-ES"/>
        </w:rPr>
        <w:tab/>
        <w:t>300</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50</w:t>
      </w:r>
      <w:r w:rsidRPr="00BE011B">
        <w:rPr>
          <w:rFonts w:ascii="Arial" w:eastAsia="Times New Roman" w:hAnsi="Arial" w:cs="Arial"/>
          <w:sz w:val="18"/>
          <w:szCs w:val="18"/>
          <w:lang w:val="es-ES"/>
        </w:rPr>
        <w:tab/>
        <w:t>0.2</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5</w:t>
      </w:r>
    </w:p>
    <w:p w14:paraId="65D6B20C"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Salinas Valley</w:t>
      </w:r>
    </w:p>
    <w:p w14:paraId="787975E2"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Upper</w:t>
      </w:r>
      <w:proofErr w:type="spellEnd"/>
      <w:r w:rsidRPr="00BE011B">
        <w:rPr>
          <w:rFonts w:ascii="Arial" w:eastAsia="Times New Roman" w:hAnsi="Arial" w:cs="Arial"/>
          <w:sz w:val="18"/>
          <w:szCs w:val="18"/>
          <w:lang w:val="es-ES"/>
        </w:rPr>
        <w:t xml:space="preserve"> </w:t>
      </w:r>
      <w:proofErr w:type="spellStart"/>
      <w:r w:rsidRPr="00BE011B">
        <w:rPr>
          <w:rFonts w:ascii="Arial" w:eastAsia="Times New Roman" w:hAnsi="Arial" w:cs="Arial"/>
          <w:sz w:val="18"/>
          <w:szCs w:val="18"/>
          <w:lang w:val="es-ES"/>
        </w:rPr>
        <w:t>Valley</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60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150</w:t>
      </w:r>
      <w:r w:rsidRPr="00BE011B">
        <w:rPr>
          <w:rFonts w:ascii="Arial" w:eastAsia="Times New Roman" w:hAnsi="Arial" w:cs="Arial"/>
          <w:sz w:val="18"/>
          <w:szCs w:val="18"/>
          <w:lang w:val="es-ES"/>
        </w:rPr>
        <w:tab/>
        <w:t>0.5</w:t>
      </w:r>
      <w:r w:rsidRPr="00BE011B">
        <w:rPr>
          <w:rFonts w:ascii="Arial" w:eastAsia="Times New Roman" w:hAnsi="Arial" w:cs="Arial"/>
          <w:sz w:val="18"/>
          <w:szCs w:val="18"/>
          <w:lang w:val="es-ES"/>
        </w:rPr>
        <w:tab/>
        <w:t>70</w:t>
      </w:r>
      <w:r w:rsidRPr="00BE011B">
        <w:rPr>
          <w:rFonts w:ascii="Arial" w:eastAsia="Times New Roman" w:hAnsi="Arial" w:cs="Arial"/>
          <w:sz w:val="18"/>
          <w:szCs w:val="18"/>
          <w:lang w:val="es-ES"/>
        </w:rPr>
        <w:tab/>
        <w:t>5</w:t>
      </w:r>
    </w:p>
    <w:p w14:paraId="66AC652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BE011B">
        <w:rPr>
          <w:rFonts w:ascii="Arial" w:eastAsia="Times New Roman" w:hAnsi="Arial" w:cs="Arial"/>
          <w:sz w:val="18"/>
          <w:szCs w:val="18"/>
          <w:lang w:val="es-ES"/>
        </w:rPr>
        <w:tab/>
      </w:r>
      <w:r w:rsidRPr="00853057">
        <w:rPr>
          <w:rFonts w:ascii="Arial" w:eastAsia="Times New Roman" w:hAnsi="Arial" w:cs="Arial"/>
          <w:sz w:val="18"/>
          <w:szCs w:val="18"/>
        </w:rPr>
        <w:t xml:space="preserve">Upper </w:t>
      </w:r>
      <w:proofErr w:type="spellStart"/>
      <w:r w:rsidRPr="00853057">
        <w:rPr>
          <w:rFonts w:ascii="Arial" w:eastAsia="Times New Roman" w:hAnsi="Arial" w:cs="Arial"/>
          <w:sz w:val="18"/>
          <w:szCs w:val="18"/>
        </w:rPr>
        <w:t>Forebay</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800</w:t>
      </w:r>
      <w:r w:rsidRPr="00853057">
        <w:rPr>
          <w:rFonts w:ascii="Arial" w:eastAsia="Times New Roman" w:hAnsi="Arial" w:cs="Arial"/>
          <w:sz w:val="18"/>
          <w:szCs w:val="18"/>
        </w:rPr>
        <w:tab/>
        <w:t>100</w:t>
      </w:r>
      <w:r w:rsidRPr="00853057">
        <w:rPr>
          <w:rFonts w:ascii="Arial" w:eastAsia="Times New Roman" w:hAnsi="Arial" w:cs="Arial"/>
          <w:sz w:val="18"/>
          <w:szCs w:val="18"/>
        </w:rPr>
        <w:tab/>
        <w:t>250</w:t>
      </w:r>
      <w:r w:rsidRPr="00853057">
        <w:rPr>
          <w:rFonts w:ascii="Arial" w:eastAsia="Times New Roman" w:hAnsi="Arial" w:cs="Arial"/>
          <w:sz w:val="18"/>
          <w:szCs w:val="18"/>
        </w:rPr>
        <w:tab/>
        <w:t>0.5</w:t>
      </w:r>
      <w:r w:rsidRPr="00853057">
        <w:rPr>
          <w:rFonts w:ascii="Arial" w:eastAsia="Times New Roman" w:hAnsi="Arial" w:cs="Arial"/>
          <w:sz w:val="18"/>
          <w:szCs w:val="18"/>
        </w:rPr>
        <w:tab/>
        <w:t>100</w:t>
      </w:r>
      <w:r w:rsidRPr="00853057">
        <w:rPr>
          <w:rFonts w:ascii="Arial" w:eastAsia="Times New Roman" w:hAnsi="Arial" w:cs="Arial"/>
          <w:sz w:val="18"/>
          <w:szCs w:val="18"/>
        </w:rPr>
        <w:tab/>
        <w:t>5</w:t>
      </w:r>
    </w:p>
    <w:p w14:paraId="7EB13AFE"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wer </w:t>
      </w:r>
      <w:proofErr w:type="spellStart"/>
      <w:r w:rsidRPr="00853057">
        <w:rPr>
          <w:rFonts w:ascii="Arial" w:eastAsia="Times New Roman" w:hAnsi="Arial" w:cs="Arial"/>
          <w:sz w:val="18"/>
          <w:szCs w:val="18"/>
        </w:rPr>
        <w:t>Forebay</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500</w:t>
      </w:r>
      <w:r w:rsidRPr="00853057">
        <w:rPr>
          <w:rFonts w:ascii="Arial" w:eastAsia="Times New Roman" w:hAnsi="Arial" w:cs="Arial"/>
          <w:sz w:val="18"/>
          <w:szCs w:val="18"/>
        </w:rPr>
        <w:tab/>
        <w:t>250</w:t>
      </w:r>
      <w:r w:rsidRPr="00853057">
        <w:rPr>
          <w:rFonts w:ascii="Arial" w:eastAsia="Times New Roman" w:hAnsi="Arial" w:cs="Arial"/>
          <w:sz w:val="18"/>
          <w:szCs w:val="18"/>
        </w:rPr>
        <w:tab/>
        <w:t>850</w:t>
      </w:r>
      <w:r w:rsidRPr="00853057">
        <w:rPr>
          <w:rFonts w:ascii="Arial" w:eastAsia="Times New Roman" w:hAnsi="Arial" w:cs="Arial"/>
          <w:sz w:val="18"/>
          <w:szCs w:val="18"/>
        </w:rPr>
        <w:tab/>
        <w:t>0.5</w:t>
      </w:r>
      <w:r w:rsidRPr="00853057">
        <w:rPr>
          <w:rFonts w:ascii="Arial" w:eastAsia="Times New Roman" w:hAnsi="Arial" w:cs="Arial"/>
          <w:sz w:val="18"/>
          <w:szCs w:val="18"/>
        </w:rPr>
        <w:tab/>
        <w:t>150</w:t>
      </w:r>
      <w:r w:rsidRPr="00853057">
        <w:rPr>
          <w:rFonts w:ascii="Arial" w:eastAsia="Times New Roman" w:hAnsi="Arial" w:cs="Arial"/>
          <w:sz w:val="18"/>
          <w:szCs w:val="18"/>
        </w:rPr>
        <w:tab/>
        <w:t>8</w:t>
      </w:r>
    </w:p>
    <w:p w14:paraId="70311A7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proofErr w:type="gramStart"/>
      <w:r w:rsidRPr="00853057">
        <w:rPr>
          <w:rFonts w:ascii="Arial" w:eastAsia="Times New Roman" w:hAnsi="Arial" w:cs="Arial"/>
          <w:sz w:val="18"/>
          <w:szCs w:val="18"/>
        </w:rPr>
        <w:t>180 foot</w:t>
      </w:r>
      <w:proofErr w:type="gramEnd"/>
      <w:r w:rsidRPr="00853057">
        <w:rPr>
          <w:rFonts w:ascii="Arial" w:eastAsia="Times New Roman" w:hAnsi="Arial" w:cs="Arial"/>
          <w:sz w:val="18"/>
          <w:szCs w:val="18"/>
        </w:rPr>
        <w:t xml:space="preserve"> </w:t>
      </w:r>
      <w:proofErr w:type="spellStart"/>
      <w:r w:rsidRPr="00853057">
        <w:rPr>
          <w:rFonts w:ascii="Arial" w:eastAsia="Times New Roman" w:hAnsi="Arial" w:cs="Arial"/>
          <w:sz w:val="18"/>
          <w:szCs w:val="18"/>
        </w:rPr>
        <w:t>Aquifer</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500</w:t>
      </w:r>
      <w:r w:rsidRPr="00853057">
        <w:rPr>
          <w:rFonts w:ascii="Arial" w:eastAsia="Times New Roman" w:hAnsi="Arial" w:cs="Arial"/>
          <w:sz w:val="18"/>
          <w:szCs w:val="18"/>
        </w:rPr>
        <w:tab/>
        <w:t>250</w:t>
      </w:r>
      <w:r w:rsidRPr="00853057">
        <w:rPr>
          <w:rFonts w:ascii="Arial" w:eastAsia="Times New Roman" w:hAnsi="Arial" w:cs="Arial"/>
          <w:sz w:val="18"/>
          <w:szCs w:val="18"/>
        </w:rPr>
        <w:tab/>
        <w:t>600</w:t>
      </w:r>
      <w:r w:rsidRPr="00853057">
        <w:rPr>
          <w:rFonts w:ascii="Arial" w:eastAsia="Times New Roman" w:hAnsi="Arial" w:cs="Arial"/>
          <w:sz w:val="18"/>
          <w:szCs w:val="18"/>
        </w:rPr>
        <w:tab/>
        <w:t>0.5</w:t>
      </w:r>
      <w:r w:rsidRPr="00853057">
        <w:rPr>
          <w:rFonts w:ascii="Arial" w:eastAsia="Times New Roman" w:hAnsi="Arial" w:cs="Arial"/>
          <w:sz w:val="18"/>
          <w:szCs w:val="18"/>
        </w:rPr>
        <w:tab/>
        <w:t>250</w:t>
      </w:r>
      <w:r w:rsidRPr="00853057">
        <w:rPr>
          <w:rFonts w:ascii="Arial" w:eastAsia="Times New Roman" w:hAnsi="Arial" w:cs="Arial"/>
          <w:sz w:val="18"/>
          <w:szCs w:val="18"/>
        </w:rPr>
        <w:tab/>
        <w:t>1</w:t>
      </w:r>
    </w:p>
    <w:p w14:paraId="26D0E1D5"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proofErr w:type="gramStart"/>
      <w:r w:rsidRPr="00853057">
        <w:rPr>
          <w:rFonts w:ascii="Arial" w:eastAsia="Times New Roman" w:hAnsi="Arial" w:cs="Arial"/>
          <w:sz w:val="18"/>
          <w:szCs w:val="18"/>
        </w:rPr>
        <w:t>400 foot</w:t>
      </w:r>
      <w:proofErr w:type="gramEnd"/>
      <w:r w:rsidRPr="00853057">
        <w:rPr>
          <w:rFonts w:ascii="Arial" w:eastAsia="Times New Roman" w:hAnsi="Arial" w:cs="Arial"/>
          <w:sz w:val="18"/>
          <w:szCs w:val="18"/>
        </w:rPr>
        <w:t xml:space="preserve"> </w:t>
      </w:r>
      <w:proofErr w:type="spellStart"/>
      <w:r w:rsidRPr="00853057">
        <w:rPr>
          <w:rFonts w:ascii="Arial" w:eastAsia="Times New Roman" w:hAnsi="Arial" w:cs="Arial"/>
          <w:sz w:val="18"/>
          <w:szCs w:val="18"/>
        </w:rPr>
        <w:t>Aquifer</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400</w:t>
      </w:r>
      <w:r w:rsidRPr="00853057">
        <w:rPr>
          <w:rFonts w:ascii="Arial" w:eastAsia="Times New Roman" w:hAnsi="Arial" w:cs="Arial"/>
          <w:sz w:val="18"/>
          <w:szCs w:val="18"/>
        </w:rPr>
        <w:tab/>
        <w:t>50</w:t>
      </w:r>
      <w:r w:rsidRPr="00853057">
        <w:rPr>
          <w:rFonts w:ascii="Arial" w:eastAsia="Times New Roman" w:hAnsi="Arial" w:cs="Arial"/>
          <w:sz w:val="18"/>
          <w:szCs w:val="18"/>
        </w:rPr>
        <w:tab/>
        <w:t>100</w:t>
      </w:r>
      <w:r w:rsidRPr="00853057">
        <w:rPr>
          <w:rFonts w:ascii="Arial" w:eastAsia="Times New Roman" w:hAnsi="Arial" w:cs="Arial"/>
          <w:sz w:val="18"/>
          <w:szCs w:val="18"/>
        </w:rPr>
        <w:tab/>
        <w:t>0.2</w:t>
      </w:r>
      <w:r w:rsidRPr="00853057">
        <w:rPr>
          <w:rFonts w:ascii="Arial" w:eastAsia="Times New Roman" w:hAnsi="Arial" w:cs="Arial"/>
          <w:sz w:val="18"/>
          <w:szCs w:val="18"/>
        </w:rPr>
        <w:tab/>
        <w:t>50</w:t>
      </w:r>
      <w:r w:rsidRPr="00853057">
        <w:rPr>
          <w:rFonts w:ascii="Arial" w:eastAsia="Times New Roman" w:hAnsi="Arial" w:cs="Arial"/>
          <w:sz w:val="18"/>
          <w:szCs w:val="18"/>
        </w:rPr>
        <w:tab/>
        <w:t>1</w:t>
      </w:r>
    </w:p>
    <w:p w14:paraId="36746E7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rPr>
      </w:pPr>
      <w:r w:rsidRPr="00853057">
        <w:rPr>
          <w:rFonts w:ascii="Arial" w:eastAsia="Times New Roman" w:hAnsi="Arial" w:cs="Arial"/>
          <w:sz w:val="18"/>
          <w:szCs w:val="18"/>
        </w:rPr>
        <w:t xml:space="preserve">Paso Robles </w:t>
      </w:r>
      <w:proofErr w:type="spellStart"/>
      <w:r w:rsidRPr="00853057">
        <w:rPr>
          <w:rFonts w:ascii="Arial" w:eastAsia="Times New Roman" w:hAnsi="Arial" w:cs="Arial"/>
          <w:sz w:val="18"/>
          <w:szCs w:val="18"/>
        </w:rPr>
        <w:t>Area</w:t>
      </w:r>
      <w:r w:rsidRPr="00853057">
        <w:rPr>
          <w:rFonts w:ascii="Arial" w:eastAsia="Times New Roman" w:hAnsi="Arial" w:cs="Arial"/>
          <w:sz w:val="18"/>
          <w:szCs w:val="18"/>
          <w:vertAlign w:val="superscript"/>
        </w:rPr>
        <w:t>g</w:t>
      </w:r>
      <w:proofErr w:type="spellEnd"/>
    </w:p>
    <w:p w14:paraId="2BBD9229" w14:textId="77777777" w:rsidR="004E5641" w:rsidRPr="009E2CC0"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r>
      <w:r w:rsidRPr="009E2CC0">
        <w:rPr>
          <w:rFonts w:ascii="Arial" w:eastAsia="Times New Roman" w:hAnsi="Arial" w:cs="Arial"/>
          <w:sz w:val="18"/>
          <w:szCs w:val="18"/>
        </w:rPr>
        <w:t xml:space="preserve">Central </w:t>
      </w:r>
      <w:proofErr w:type="spellStart"/>
      <w:r w:rsidRPr="009E2CC0">
        <w:rPr>
          <w:rFonts w:ascii="Arial" w:eastAsia="Times New Roman" w:hAnsi="Arial" w:cs="Arial"/>
          <w:sz w:val="18"/>
          <w:szCs w:val="18"/>
        </w:rPr>
        <w:t>Basin</w:t>
      </w:r>
      <w:r w:rsidRPr="009E2CC0">
        <w:rPr>
          <w:rFonts w:ascii="Arial" w:eastAsia="Times New Roman" w:hAnsi="Arial" w:cs="Arial"/>
          <w:sz w:val="18"/>
          <w:szCs w:val="18"/>
          <w:vertAlign w:val="superscript"/>
        </w:rPr>
        <w:t>f</w:t>
      </w:r>
      <w:proofErr w:type="spellEnd"/>
      <w:r w:rsidRPr="009E2CC0">
        <w:rPr>
          <w:rFonts w:ascii="Arial" w:eastAsia="Times New Roman" w:hAnsi="Arial" w:cs="Arial"/>
          <w:sz w:val="18"/>
          <w:szCs w:val="18"/>
        </w:rPr>
        <w:tab/>
        <w:t>400</w:t>
      </w:r>
      <w:r w:rsidRPr="009E2CC0">
        <w:rPr>
          <w:rFonts w:ascii="Arial" w:eastAsia="Times New Roman" w:hAnsi="Arial" w:cs="Arial"/>
          <w:sz w:val="18"/>
          <w:szCs w:val="18"/>
        </w:rPr>
        <w:tab/>
        <w:t>60</w:t>
      </w:r>
      <w:r w:rsidRPr="009E2CC0">
        <w:rPr>
          <w:rFonts w:ascii="Arial" w:eastAsia="Times New Roman" w:hAnsi="Arial" w:cs="Arial"/>
          <w:sz w:val="18"/>
          <w:szCs w:val="18"/>
        </w:rPr>
        <w:tab/>
        <w:t>45</w:t>
      </w:r>
      <w:r w:rsidRPr="009E2CC0">
        <w:rPr>
          <w:rFonts w:ascii="Arial" w:eastAsia="Times New Roman" w:hAnsi="Arial" w:cs="Arial"/>
          <w:sz w:val="18"/>
          <w:szCs w:val="18"/>
        </w:rPr>
        <w:tab/>
        <w:t>0.3</w:t>
      </w:r>
      <w:r w:rsidRPr="009E2CC0">
        <w:rPr>
          <w:rFonts w:ascii="Arial" w:eastAsia="Times New Roman" w:hAnsi="Arial" w:cs="Arial"/>
          <w:sz w:val="18"/>
          <w:szCs w:val="18"/>
        </w:rPr>
        <w:tab/>
        <w:t>80</w:t>
      </w:r>
      <w:r w:rsidRPr="009E2CC0">
        <w:rPr>
          <w:rFonts w:ascii="Arial" w:eastAsia="Times New Roman" w:hAnsi="Arial" w:cs="Arial"/>
          <w:sz w:val="18"/>
          <w:szCs w:val="18"/>
        </w:rPr>
        <w:tab/>
        <w:t>3.4</w:t>
      </w:r>
    </w:p>
    <w:p w14:paraId="229CEFB6" w14:textId="77777777" w:rsidR="004E5641" w:rsidRPr="009E2CC0"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9E2CC0">
        <w:rPr>
          <w:rFonts w:ascii="Arial" w:eastAsia="Times New Roman" w:hAnsi="Arial" w:cs="Arial"/>
          <w:sz w:val="18"/>
          <w:szCs w:val="18"/>
        </w:rPr>
        <w:tab/>
        <w:t xml:space="preserve">San </w:t>
      </w:r>
      <w:proofErr w:type="spellStart"/>
      <w:r w:rsidRPr="009E2CC0">
        <w:rPr>
          <w:rFonts w:ascii="Arial" w:eastAsia="Times New Roman" w:hAnsi="Arial" w:cs="Arial"/>
          <w:sz w:val="18"/>
          <w:szCs w:val="18"/>
        </w:rPr>
        <w:t>Miguel</w:t>
      </w:r>
      <w:r w:rsidRPr="009E2CC0">
        <w:rPr>
          <w:rFonts w:ascii="Arial" w:eastAsia="Times New Roman" w:hAnsi="Arial" w:cs="Arial"/>
          <w:sz w:val="18"/>
          <w:szCs w:val="18"/>
          <w:vertAlign w:val="superscript"/>
        </w:rPr>
        <w:t>f</w:t>
      </w:r>
      <w:proofErr w:type="spellEnd"/>
      <w:r w:rsidRPr="009E2CC0">
        <w:rPr>
          <w:rFonts w:ascii="Arial" w:eastAsia="Times New Roman" w:hAnsi="Arial" w:cs="Arial"/>
          <w:sz w:val="18"/>
          <w:szCs w:val="18"/>
        </w:rPr>
        <w:tab/>
        <w:t>750</w:t>
      </w:r>
      <w:r w:rsidRPr="009E2CC0">
        <w:rPr>
          <w:rFonts w:ascii="Arial" w:eastAsia="Times New Roman" w:hAnsi="Arial" w:cs="Arial"/>
          <w:sz w:val="18"/>
          <w:szCs w:val="18"/>
        </w:rPr>
        <w:tab/>
        <w:t>100</w:t>
      </w:r>
      <w:r w:rsidRPr="009E2CC0">
        <w:rPr>
          <w:rFonts w:ascii="Arial" w:eastAsia="Times New Roman" w:hAnsi="Arial" w:cs="Arial"/>
          <w:sz w:val="18"/>
          <w:szCs w:val="18"/>
        </w:rPr>
        <w:tab/>
        <w:t>175</w:t>
      </w:r>
      <w:r w:rsidRPr="009E2CC0">
        <w:rPr>
          <w:rFonts w:ascii="Arial" w:eastAsia="Times New Roman" w:hAnsi="Arial" w:cs="Arial"/>
          <w:sz w:val="18"/>
          <w:szCs w:val="18"/>
        </w:rPr>
        <w:tab/>
        <w:t>0.5</w:t>
      </w:r>
      <w:r w:rsidRPr="009E2CC0">
        <w:rPr>
          <w:rFonts w:ascii="Arial" w:eastAsia="Times New Roman" w:hAnsi="Arial" w:cs="Arial"/>
          <w:sz w:val="18"/>
          <w:szCs w:val="18"/>
        </w:rPr>
        <w:tab/>
        <w:t>105</w:t>
      </w:r>
      <w:r w:rsidRPr="009E2CC0">
        <w:rPr>
          <w:rFonts w:ascii="Arial" w:eastAsia="Times New Roman" w:hAnsi="Arial" w:cs="Arial"/>
          <w:sz w:val="18"/>
          <w:szCs w:val="18"/>
        </w:rPr>
        <w:tab/>
        <w:t>4.5</w:t>
      </w:r>
    </w:p>
    <w:p w14:paraId="79A4D129"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9E2CC0">
        <w:rPr>
          <w:rFonts w:ascii="Arial" w:eastAsia="Times New Roman" w:hAnsi="Arial" w:cs="Arial"/>
          <w:sz w:val="18"/>
          <w:szCs w:val="18"/>
        </w:rPr>
        <w:tab/>
      </w:r>
      <w:r w:rsidRPr="00BE011B">
        <w:rPr>
          <w:rFonts w:ascii="Arial" w:eastAsia="Times New Roman" w:hAnsi="Arial" w:cs="Arial"/>
          <w:sz w:val="18"/>
          <w:szCs w:val="18"/>
          <w:lang w:val="es-ES"/>
        </w:rPr>
        <w:t xml:space="preserve">Paso </w:t>
      </w:r>
      <w:proofErr w:type="spellStart"/>
      <w:r w:rsidRPr="00BE011B">
        <w:rPr>
          <w:rFonts w:ascii="Arial" w:eastAsia="Times New Roman" w:hAnsi="Arial" w:cs="Arial"/>
          <w:sz w:val="18"/>
          <w:szCs w:val="18"/>
          <w:lang w:val="es-ES"/>
        </w:rPr>
        <w:t>Robles</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1050</w:t>
      </w:r>
      <w:r w:rsidRPr="00BE011B">
        <w:rPr>
          <w:rFonts w:ascii="Arial" w:eastAsia="Times New Roman" w:hAnsi="Arial" w:cs="Arial"/>
          <w:sz w:val="18"/>
          <w:szCs w:val="18"/>
          <w:lang w:val="es-ES"/>
        </w:rPr>
        <w:tab/>
        <w:t>270</w:t>
      </w:r>
      <w:r w:rsidRPr="00BE011B">
        <w:rPr>
          <w:rFonts w:ascii="Arial" w:eastAsia="Times New Roman" w:hAnsi="Arial" w:cs="Arial"/>
          <w:sz w:val="18"/>
          <w:szCs w:val="18"/>
          <w:lang w:val="es-ES"/>
        </w:rPr>
        <w:tab/>
        <w:t>200</w:t>
      </w:r>
      <w:r w:rsidRPr="00BE011B">
        <w:rPr>
          <w:rFonts w:ascii="Arial" w:eastAsia="Times New Roman" w:hAnsi="Arial" w:cs="Arial"/>
          <w:sz w:val="18"/>
          <w:szCs w:val="18"/>
          <w:lang w:val="es-ES"/>
        </w:rPr>
        <w:tab/>
        <w:t>2.0</w:t>
      </w:r>
      <w:r w:rsidRPr="00BE011B">
        <w:rPr>
          <w:rFonts w:ascii="Arial" w:eastAsia="Times New Roman" w:hAnsi="Arial" w:cs="Arial"/>
          <w:sz w:val="18"/>
          <w:szCs w:val="18"/>
          <w:lang w:val="es-ES"/>
        </w:rPr>
        <w:tab/>
        <w:t>225</w:t>
      </w:r>
      <w:r w:rsidRPr="00BE011B">
        <w:rPr>
          <w:rFonts w:ascii="Arial" w:eastAsia="Times New Roman" w:hAnsi="Arial" w:cs="Arial"/>
          <w:sz w:val="18"/>
          <w:szCs w:val="18"/>
          <w:lang w:val="es-ES"/>
        </w:rPr>
        <w:tab/>
        <w:t>2.3</w:t>
      </w:r>
    </w:p>
    <w:p w14:paraId="42F90D0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Templeton</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730</w:t>
      </w:r>
      <w:r w:rsidRPr="00BE011B">
        <w:rPr>
          <w:rFonts w:ascii="Arial" w:eastAsia="Times New Roman" w:hAnsi="Arial" w:cs="Arial"/>
          <w:sz w:val="18"/>
          <w:szCs w:val="18"/>
          <w:lang w:val="es-ES"/>
        </w:rPr>
        <w:tab/>
        <w:t>100</w:t>
      </w:r>
      <w:r w:rsidRPr="00BE011B">
        <w:rPr>
          <w:rFonts w:ascii="Arial" w:eastAsia="Times New Roman" w:hAnsi="Arial" w:cs="Arial"/>
          <w:sz w:val="18"/>
          <w:szCs w:val="18"/>
          <w:lang w:val="es-ES"/>
        </w:rPr>
        <w:tab/>
        <w:t>120</w:t>
      </w:r>
      <w:r w:rsidRPr="00BE011B">
        <w:rPr>
          <w:rFonts w:ascii="Arial" w:eastAsia="Times New Roman" w:hAnsi="Arial" w:cs="Arial"/>
          <w:sz w:val="18"/>
          <w:szCs w:val="18"/>
          <w:lang w:val="es-ES"/>
        </w:rPr>
        <w:tab/>
        <w:t>0.3</w:t>
      </w:r>
      <w:r w:rsidRPr="00BE011B">
        <w:rPr>
          <w:rFonts w:ascii="Arial" w:eastAsia="Times New Roman" w:hAnsi="Arial" w:cs="Arial"/>
          <w:sz w:val="18"/>
          <w:szCs w:val="18"/>
          <w:lang w:val="es-ES"/>
        </w:rPr>
        <w:tab/>
        <w:t>75</w:t>
      </w:r>
      <w:r w:rsidRPr="00BE011B">
        <w:rPr>
          <w:rFonts w:ascii="Arial" w:eastAsia="Times New Roman" w:hAnsi="Arial" w:cs="Arial"/>
          <w:sz w:val="18"/>
          <w:szCs w:val="18"/>
          <w:lang w:val="es-ES"/>
        </w:rPr>
        <w:tab/>
        <w:t>2.7</w:t>
      </w:r>
    </w:p>
    <w:p w14:paraId="6774A39F"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Atascadero</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550</w:t>
      </w:r>
      <w:r w:rsidRPr="00BE011B">
        <w:rPr>
          <w:rFonts w:ascii="Arial" w:eastAsia="Times New Roman" w:hAnsi="Arial" w:cs="Arial"/>
          <w:sz w:val="18"/>
          <w:szCs w:val="18"/>
          <w:lang w:val="es-ES"/>
        </w:rPr>
        <w:tab/>
        <w:t>70</w:t>
      </w:r>
      <w:r w:rsidRPr="00BE011B">
        <w:rPr>
          <w:rFonts w:ascii="Arial" w:eastAsia="Times New Roman" w:hAnsi="Arial" w:cs="Arial"/>
          <w:sz w:val="18"/>
          <w:szCs w:val="18"/>
          <w:lang w:val="es-ES"/>
        </w:rPr>
        <w:tab/>
        <w:t>85</w:t>
      </w:r>
      <w:r w:rsidRPr="00BE011B">
        <w:rPr>
          <w:rFonts w:ascii="Arial" w:eastAsia="Times New Roman" w:hAnsi="Arial" w:cs="Arial"/>
          <w:sz w:val="18"/>
          <w:szCs w:val="18"/>
          <w:lang w:val="es-ES"/>
        </w:rPr>
        <w:tab/>
        <w:t>0.3</w:t>
      </w:r>
      <w:r w:rsidRPr="00BE011B">
        <w:rPr>
          <w:rFonts w:ascii="Arial" w:eastAsia="Times New Roman" w:hAnsi="Arial" w:cs="Arial"/>
          <w:sz w:val="18"/>
          <w:szCs w:val="18"/>
          <w:lang w:val="es-ES"/>
        </w:rPr>
        <w:tab/>
        <w:t>65</w:t>
      </w:r>
      <w:r w:rsidRPr="00BE011B">
        <w:rPr>
          <w:rFonts w:ascii="Arial" w:eastAsia="Times New Roman" w:hAnsi="Arial" w:cs="Arial"/>
          <w:sz w:val="18"/>
          <w:szCs w:val="18"/>
          <w:lang w:val="es-ES"/>
        </w:rPr>
        <w:tab/>
        <w:t>2.3</w:t>
      </w:r>
    </w:p>
    <w:p w14:paraId="00B5F6D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Estrella</w:t>
      </w:r>
      <w:r w:rsidRPr="00BE011B">
        <w:rPr>
          <w:rFonts w:ascii="Arial" w:eastAsia="Times New Roman" w:hAnsi="Arial" w:cs="Arial"/>
          <w:sz w:val="18"/>
          <w:szCs w:val="18"/>
          <w:vertAlign w:val="superscript"/>
          <w:lang w:val="es-ES"/>
        </w:rPr>
        <w:t>f</w:t>
      </w:r>
      <w:proofErr w:type="spellEnd"/>
      <w:r w:rsidRPr="00BE011B">
        <w:rPr>
          <w:rFonts w:ascii="Arial" w:eastAsia="Times New Roman" w:hAnsi="Arial" w:cs="Arial"/>
          <w:sz w:val="18"/>
          <w:szCs w:val="18"/>
          <w:lang w:val="es-ES"/>
        </w:rPr>
        <w:tab/>
        <w:t>925</w:t>
      </w:r>
      <w:r w:rsidRPr="00BE011B">
        <w:rPr>
          <w:rFonts w:ascii="Arial" w:eastAsia="Times New Roman" w:hAnsi="Arial" w:cs="Arial"/>
          <w:sz w:val="18"/>
          <w:szCs w:val="18"/>
          <w:lang w:val="es-ES"/>
        </w:rPr>
        <w:tab/>
        <w:t>130</w:t>
      </w:r>
      <w:r w:rsidRPr="00BE011B">
        <w:rPr>
          <w:rFonts w:ascii="Arial" w:eastAsia="Times New Roman" w:hAnsi="Arial" w:cs="Arial"/>
          <w:sz w:val="18"/>
          <w:szCs w:val="18"/>
          <w:lang w:val="es-ES"/>
        </w:rPr>
        <w:tab/>
        <w:t>240</w:t>
      </w:r>
      <w:r w:rsidRPr="00BE011B">
        <w:rPr>
          <w:rFonts w:ascii="Arial" w:eastAsia="Times New Roman" w:hAnsi="Arial" w:cs="Arial"/>
          <w:sz w:val="18"/>
          <w:szCs w:val="18"/>
          <w:lang w:val="es-ES"/>
        </w:rPr>
        <w:tab/>
        <w:t>0.75</w:t>
      </w:r>
      <w:r w:rsidRPr="00BE011B">
        <w:rPr>
          <w:rFonts w:ascii="Arial" w:eastAsia="Times New Roman" w:hAnsi="Arial" w:cs="Arial"/>
          <w:sz w:val="18"/>
          <w:szCs w:val="18"/>
          <w:lang w:val="es-ES"/>
        </w:rPr>
        <w:tab/>
        <w:t>170</w:t>
      </w:r>
      <w:r w:rsidRPr="00BE011B">
        <w:rPr>
          <w:rFonts w:ascii="Arial" w:eastAsia="Times New Roman" w:hAnsi="Arial" w:cs="Arial"/>
          <w:sz w:val="18"/>
          <w:szCs w:val="18"/>
          <w:lang w:val="es-ES"/>
        </w:rPr>
        <w:tab/>
        <w:t>3.2</w:t>
      </w:r>
    </w:p>
    <w:p w14:paraId="5FCA3A30" w14:textId="77777777" w:rsidR="004E5641" w:rsidRPr="00BE011B"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es-ES"/>
        </w:rPr>
      </w:pPr>
      <w:r w:rsidRPr="00BE011B">
        <w:rPr>
          <w:rFonts w:ascii="Arial" w:eastAsia="Times New Roman" w:hAnsi="Arial" w:cs="Arial"/>
          <w:sz w:val="18"/>
          <w:szCs w:val="18"/>
          <w:lang w:val="es-ES"/>
        </w:rPr>
        <w:tab/>
      </w:r>
      <w:proofErr w:type="spellStart"/>
      <w:r w:rsidRPr="00BE011B">
        <w:rPr>
          <w:rFonts w:ascii="Arial" w:eastAsia="Times New Roman" w:hAnsi="Arial" w:cs="Arial"/>
          <w:sz w:val="18"/>
          <w:szCs w:val="18"/>
          <w:lang w:val="es-ES"/>
        </w:rPr>
        <w:t>Shandon</w:t>
      </w:r>
      <w:proofErr w:type="spellEnd"/>
      <w:r w:rsidRPr="00BE011B">
        <w:rPr>
          <w:rFonts w:ascii="Arial" w:eastAsia="Times New Roman" w:hAnsi="Arial" w:cs="Arial"/>
          <w:sz w:val="18"/>
          <w:szCs w:val="18"/>
          <w:lang w:val="es-ES"/>
        </w:rPr>
        <w:tab/>
        <w:t>1390</w:t>
      </w:r>
      <w:r w:rsidRPr="00BE011B">
        <w:rPr>
          <w:rFonts w:ascii="Arial" w:eastAsia="Times New Roman" w:hAnsi="Arial" w:cs="Arial"/>
          <w:sz w:val="18"/>
          <w:szCs w:val="18"/>
          <w:lang w:val="es-ES"/>
        </w:rPr>
        <w:tab/>
        <w:t>430</w:t>
      </w:r>
      <w:r w:rsidRPr="00BE011B">
        <w:rPr>
          <w:rFonts w:ascii="Arial" w:eastAsia="Times New Roman" w:hAnsi="Arial" w:cs="Arial"/>
          <w:sz w:val="18"/>
          <w:szCs w:val="18"/>
          <w:lang w:val="es-ES"/>
        </w:rPr>
        <w:tab/>
        <w:t>1025</w:t>
      </w:r>
      <w:r w:rsidRPr="00BE011B">
        <w:rPr>
          <w:rFonts w:ascii="Arial" w:eastAsia="Times New Roman" w:hAnsi="Arial" w:cs="Arial"/>
          <w:sz w:val="18"/>
          <w:szCs w:val="18"/>
          <w:vertAlign w:val="superscript"/>
          <w:lang w:val="es-ES"/>
        </w:rPr>
        <w:t>h</w:t>
      </w:r>
      <w:r w:rsidRPr="00BE011B">
        <w:rPr>
          <w:rFonts w:ascii="Arial" w:eastAsia="Times New Roman" w:hAnsi="Arial" w:cs="Arial"/>
          <w:sz w:val="18"/>
          <w:szCs w:val="18"/>
          <w:lang w:val="es-ES"/>
        </w:rPr>
        <w:tab/>
        <w:t>2.8</w:t>
      </w:r>
      <w:r w:rsidRPr="00BE011B">
        <w:rPr>
          <w:rFonts w:ascii="Arial" w:eastAsia="Times New Roman" w:hAnsi="Arial" w:cs="Arial"/>
          <w:sz w:val="18"/>
          <w:szCs w:val="18"/>
          <w:lang w:val="es-ES"/>
        </w:rPr>
        <w:tab/>
        <w:t>730</w:t>
      </w:r>
      <w:r w:rsidRPr="00BE011B">
        <w:rPr>
          <w:rFonts w:ascii="Arial" w:eastAsia="Times New Roman" w:hAnsi="Arial" w:cs="Arial"/>
          <w:sz w:val="18"/>
          <w:szCs w:val="18"/>
          <w:lang w:val="es-ES"/>
        </w:rPr>
        <w:tab/>
        <w:t>2.3</w:t>
      </w:r>
    </w:p>
    <w:p w14:paraId="6C273F3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Estero Bay</w:t>
      </w:r>
    </w:p>
    <w:p w14:paraId="38B12F5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Ros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8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0072214F"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horro</w:t>
      </w:r>
      <w:r w:rsidRPr="00853057">
        <w:rPr>
          <w:rFonts w:ascii="Arial" w:eastAsia="Times New Roman" w:hAnsi="Arial" w:cs="Arial"/>
          <w:sz w:val="18"/>
          <w:szCs w:val="18"/>
          <w:lang w:val="it-IT"/>
        </w:rPr>
        <w:tab/>
        <w:t>1000</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35747B1D"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 Luis Obispo</w:t>
      </w:r>
      <w:r w:rsidRPr="00853057">
        <w:rPr>
          <w:rFonts w:ascii="Arial" w:eastAsia="Times New Roman" w:hAnsi="Arial" w:cs="Arial"/>
          <w:sz w:val="18"/>
          <w:szCs w:val="18"/>
          <w:lang w:val="it-IT"/>
        </w:rPr>
        <w:tab/>
        <w:t>900</w:t>
      </w:r>
      <w:r w:rsidRPr="00853057">
        <w:rPr>
          <w:rFonts w:ascii="Arial" w:eastAsia="Times New Roman" w:hAnsi="Arial" w:cs="Arial"/>
          <w:sz w:val="18"/>
          <w:szCs w:val="18"/>
          <w:lang w:val="it-IT"/>
        </w:rPr>
        <w:tab/>
        <w:t>2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5</w:t>
      </w:r>
    </w:p>
    <w:p w14:paraId="50A3CFD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Arroyo Grande</w:t>
      </w:r>
      <w:r w:rsidRPr="00853057">
        <w:rPr>
          <w:rFonts w:ascii="Arial" w:eastAsia="Times New Roman" w:hAnsi="Arial" w:cs="Arial"/>
          <w:sz w:val="18"/>
          <w:szCs w:val="18"/>
          <w:lang w:val="it-IT"/>
        </w:rPr>
        <w:tab/>
        <w:t>8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20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0</w:t>
      </w:r>
    </w:p>
    <w:p w14:paraId="37695B4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vertAlign w:val="superscript"/>
          <w:lang w:val="it-IT"/>
        </w:rPr>
      </w:pPr>
      <w:r w:rsidRPr="00853057">
        <w:rPr>
          <w:rFonts w:ascii="Arial" w:eastAsia="Times New Roman" w:hAnsi="Arial" w:cs="Arial"/>
          <w:sz w:val="18"/>
          <w:szCs w:val="18"/>
          <w:lang w:val="it-IT"/>
        </w:rPr>
        <w:t>Carrizo Plain</w:t>
      </w:r>
      <w:r w:rsidRPr="00853057">
        <w:rPr>
          <w:rFonts w:ascii="Arial" w:eastAsia="Times New Roman" w:hAnsi="Arial" w:cs="Arial"/>
          <w:sz w:val="18"/>
          <w:szCs w:val="18"/>
          <w:lang w:val="it-IT"/>
        </w:rPr>
        <w:tab/>
      </w:r>
      <w:r w:rsidRPr="00853057">
        <w:rPr>
          <w:rFonts w:ascii="Arial" w:eastAsia="Times New Roman" w:hAnsi="Arial" w:cs="Arial"/>
          <w:sz w:val="18"/>
          <w:szCs w:val="18"/>
          <w:vertAlign w:val="superscript"/>
          <w:lang w:val="it-IT"/>
        </w:rPr>
        <w:t>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 xml:space="preserve"> 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e</w:t>
      </w:r>
      <w:r w:rsidRPr="00853057">
        <w:rPr>
          <w:rFonts w:ascii="Arial" w:eastAsia="Times New Roman" w:hAnsi="Arial" w:cs="Arial"/>
          <w:sz w:val="18"/>
          <w:szCs w:val="18"/>
          <w:vertAlign w:val="superscript"/>
          <w:lang w:val="it-IT"/>
        </w:rPr>
        <w:tab/>
        <w:t>e</w:t>
      </w:r>
    </w:p>
    <w:p w14:paraId="5FDF630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ta Maria</w:t>
      </w:r>
      <w:r w:rsidRPr="00853057">
        <w:rPr>
          <w:rFonts w:ascii="Arial" w:eastAsia="Times New Roman" w:hAnsi="Arial" w:cs="Arial"/>
          <w:sz w:val="18"/>
          <w:szCs w:val="20"/>
          <w:lang w:val="it-IT"/>
        </w:rPr>
        <w:t xml:space="preserve"> River</w:t>
      </w:r>
      <w:r w:rsidRPr="00853057">
        <w:rPr>
          <w:rFonts w:ascii="Arial" w:eastAsia="Times New Roman" w:hAnsi="Arial" w:cs="Arial"/>
          <w:sz w:val="18"/>
          <w:szCs w:val="18"/>
          <w:lang w:val="it-IT"/>
        </w:rPr>
        <w:t xml:space="preserve"> Valley</w:t>
      </w:r>
      <w:r w:rsidRPr="00853057">
        <w:rPr>
          <w:rFonts w:ascii="Arial" w:eastAsia="Times New Roman" w:hAnsi="Arial" w:cs="Arial"/>
          <w:sz w:val="18"/>
          <w:szCs w:val="18"/>
          <w:vertAlign w:val="superscript"/>
          <w:lang w:val="it-IT"/>
        </w:rPr>
        <w:t>c</w:t>
      </w:r>
      <w:r w:rsidRPr="00853057">
        <w:rPr>
          <w:rFonts w:ascii="Arial" w:eastAsia="Times New Roman" w:hAnsi="Arial" w:cs="Arial"/>
          <w:sz w:val="18"/>
          <w:szCs w:val="18"/>
          <w:lang w:val="it-IT"/>
        </w:rPr>
        <w:tab/>
      </w:r>
      <w:r w:rsidRPr="00853057">
        <w:rPr>
          <w:rFonts w:ascii="Arial" w:eastAsia="Times New Roman" w:hAnsi="Arial" w:cs="Arial"/>
          <w:sz w:val="18"/>
          <w:szCs w:val="18"/>
          <w:lang w:val="it-IT"/>
        </w:rPr>
        <w:tab/>
      </w:r>
    </w:p>
    <w:p w14:paraId="17E79C4D"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Upper Guadalupe</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165</w:t>
      </w:r>
      <w:r w:rsidRPr="00853057">
        <w:rPr>
          <w:rFonts w:ascii="Arial" w:eastAsia="Times New Roman" w:hAnsi="Arial" w:cs="Arial"/>
          <w:sz w:val="18"/>
          <w:szCs w:val="18"/>
          <w:lang w:val="it-IT"/>
        </w:rPr>
        <w:tab/>
        <w:t>5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230</w:t>
      </w:r>
      <w:r w:rsidRPr="00853057">
        <w:rPr>
          <w:rFonts w:ascii="Arial" w:eastAsia="Times New Roman" w:hAnsi="Arial" w:cs="Arial"/>
          <w:sz w:val="18"/>
          <w:szCs w:val="18"/>
          <w:lang w:val="it-IT"/>
        </w:rPr>
        <w:tab/>
        <w:t>1.4</w:t>
      </w:r>
      <w:r w:rsidRPr="00853057">
        <w:rPr>
          <w:rFonts w:ascii="Arial" w:eastAsia="Times New Roman" w:hAnsi="Arial" w:cs="Arial"/>
          <w:sz w:val="18"/>
          <w:szCs w:val="18"/>
          <w:vertAlign w:val="superscript"/>
          <w:lang w:val="it-IT"/>
        </w:rPr>
        <w:t>e</w:t>
      </w:r>
    </w:p>
    <w:p w14:paraId="2B6400C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Lower Guadalupe</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85</w:t>
      </w:r>
      <w:r w:rsidRPr="00853057">
        <w:rPr>
          <w:rFonts w:ascii="Arial" w:eastAsia="Times New Roman" w:hAnsi="Arial" w:cs="Arial"/>
          <w:sz w:val="18"/>
          <w:szCs w:val="18"/>
          <w:lang w:val="it-IT"/>
        </w:rPr>
        <w:tab/>
        <w:t>5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2.0</w:t>
      </w:r>
      <w:r w:rsidRPr="00853057">
        <w:rPr>
          <w:rFonts w:ascii="Arial" w:eastAsia="Times New Roman" w:hAnsi="Arial" w:cs="Arial"/>
          <w:sz w:val="18"/>
          <w:szCs w:val="18"/>
          <w:vertAlign w:val="superscript"/>
          <w:lang w:val="it-IT"/>
        </w:rPr>
        <w:t>e</w:t>
      </w:r>
    </w:p>
    <w:p w14:paraId="367DAA3B"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Lower Nipomo Mesa</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710</w:t>
      </w:r>
      <w:r w:rsidRPr="00853057">
        <w:rPr>
          <w:rFonts w:ascii="Arial" w:eastAsia="Times New Roman" w:hAnsi="Arial" w:cs="Arial"/>
          <w:sz w:val="18"/>
          <w:szCs w:val="18"/>
          <w:lang w:val="it-IT"/>
        </w:rPr>
        <w:tab/>
        <w:t>95</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0.15</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5.7</w:t>
      </w:r>
      <w:r w:rsidRPr="00853057">
        <w:rPr>
          <w:rFonts w:ascii="Arial" w:eastAsia="Times New Roman" w:hAnsi="Arial" w:cs="Arial"/>
          <w:sz w:val="18"/>
          <w:szCs w:val="18"/>
          <w:vertAlign w:val="superscript"/>
          <w:lang w:val="it-IT"/>
        </w:rPr>
        <w:t>e</w:t>
      </w:r>
    </w:p>
    <w:p w14:paraId="0DF8632B"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Orcutt</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740</w:t>
      </w:r>
      <w:r w:rsidRPr="00853057">
        <w:rPr>
          <w:rFonts w:ascii="Arial" w:eastAsia="Times New Roman" w:hAnsi="Arial" w:cs="Arial"/>
          <w:sz w:val="18"/>
          <w:szCs w:val="18"/>
          <w:lang w:val="it-IT"/>
        </w:rPr>
        <w:tab/>
        <w:t>65</w:t>
      </w:r>
      <w:r w:rsidRPr="00853057">
        <w:rPr>
          <w:rFonts w:ascii="Arial" w:eastAsia="Times New Roman" w:hAnsi="Arial" w:cs="Arial"/>
          <w:sz w:val="18"/>
          <w:szCs w:val="18"/>
          <w:lang w:val="it-IT"/>
        </w:rPr>
        <w:tab/>
        <w:t>300</w:t>
      </w:r>
      <w:r w:rsidRPr="00853057">
        <w:rPr>
          <w:rFonts w:ascii="Arial" w:eastAsia="Times New Roman" w:hAnsi="Arial" w:cs="Arial"/>
          <w:sz w:val="18"/>
          <w:szCs w:val="18"/>
          <w:lang w:val="it-IT"/>
        </w:rPr>
        <w:tab/>
        <w:t>0.1</w:t>
      </w:r>
      <w:r w:rsidRPr="00853057">
        <w:rPr>
          <w:rFonts w:ascii="Arial" w:eastAsia="Times New Roman" w:hAnsi="Arial" w:cs="Arial"/>
          <w:sz w:val="18"/>
          <w:szCs w:val="18"/>
          <w:lang w:val="it-IT"/>
        </w:rPr>
        <w:tab/>
        <w:t>65</w:t>
      </w:r>
      <w:r w:rsidRPr="00853057">
        <w:rPr>
          <w:rFonts w:ascii="Arial" w:eastAsia="Times New Roman" w:hAnsi="Arial" w:cs="Arial"/>
          <w:sz w:val="18"/>
          <w:szCs w:val="18"/>
          <w:lang w:val="it-IT"/>
        </w:rPr>
        <w:tab/>
        <w:t>2.3</w:t>
      </w:r>
      <w:r w:rsidRPr="00853057">
        <w:rPr>
          <w:rFonts w:ascii="Arial" w:eastAsia="Times New Roman" w:hAnsi="Arial" w:cs="Arial"/>
          <w:sz w:val="18"/>
          <w:szCs w:val="18"/>
          <w:vertAlign w:val="superscript"/>
          <w:lang w:val="it-IT"/>
        </w:rPr>
        <w:t>e</w:t>
      </w:r>
    </w:p>
    <w:p w14:paraId="0D0111E9"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Maria</w:t>
      </w:r>
      <w:r w:rsidRPr="00853057">
        <w:rPr>
          <w:rFonts w:ascii="Arial" w:eastAsia="Times New Roman" w:hAnsi="Arial" w:cs="Arial"/>
          <w:sz w:val="18"/>
          <w:szCs w:val="18"/>
          <w:vertAlign w:val="superscript"/>
          <w:lang w:val="it-IT"/>
        </w:rPr>
        <w:t>f</w:t>
      </w:r>
      <w:r w:rsidRPr="00853057">
        <w:rPr>
          <w:rFonts w:ascii="Arial" w:eastAsia="Times New Roman" w:hAnsi="Arial" w:cs="Arial"/>
          <w:sz w:val="18"/>
          <w:szCs w:val="18"/>
          <w:lang w:val="it-IT"/>
        </w:rPr>
        <w:tab/>
        <w:t>1000</w:t>
      </w:r>
      <w:r w:rsidRPr="00853057">
        <w:rPr>
          <w:rFonts w:ascii="Arial" w:eastAsia="Times New Roman" w:hAnsi="Arial" w:cs="Arial"/>
          <w:sz w:val="18"/>
          <w:szCs w:val="18"/>
          <w:vertAlign w:val="superscript"/>
          <w:lang w:val="it-IT"/>
        </w:rPr>
        <w:t>d</w:t>
      </w:r>
      <w:r w:rsidRPr="00853057">
        <w:rPr>
          <w:rFonts w:ascii="Arial" w:eastAsia="Times New Roman" w:hAnsi="Arial" w:cs="Arial"/>
          <w:sz w:val="18"/>
          <w:szCs w:val="18"/>
          <w:lang w:val="it-IT"/>
        </w:rPr>
        <w:tab/>
        <w:t>90</w:t>
      </w:r>
      <w:r w:rsidRPr="00853057">
        <w:rPr>
          <w:rFonts w:ascii="Arial" w:eastAsia="Times New Roman" w:hAnsi="Arial" w:cs="Arial"/>
          <w:sz w:val="18"/>
          <w:szCs w:val="18"/>
          <w:lang w:val="it-IT"/>
        </w:rPr>
        <w:tab/>
        <w:t>51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5</w:t>
      </w:r>
      <w:r w:rsidRPr="00853057">
        <w:rPr>
          <w:rFonts w:ascii="Arial" w:eastAsia="Times New Roman" w:hAnsi="Arial" w:cs="Arial"/>
          <w:sz w:val="18"/>
          <w:szCs w:val="18"/>
          <w:lang w:val="it-IT"/>
        </w:rPr>
        <w:tab/>
        <w:t>8.0</w:t>
      </w:r>
      <w:r w:rsidRPr="00853057">
        <w:rPr>
          <w:rFonts w:ascii="Arial" w:eastAsia="Times New Roman" w:hAnsi="Arial" w:cs="Arial"/>
          <w:sz w:val="18"/>
          <w:szCs w:val="18"/>
          <w:vertAlign w:val="superscript"/>
          <w:lang w:val="it-IT"/>
        </w:rPr>
        <w:t>e</w:t>
      </w:r>
    </w:p>
    <w:p w14:paraId="7D18CE5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uyama Valley</w:t>
      </w:r>
      <w:r w:rsidRPr="00853057">
        <w:rPr>
          <w:rFonts w:ascii="Arial" w:eastAsia="Times New Roman" w:hAnsi="Arial" w:cs="Arial"/>
          <w:sz w:val="18"/>
          <w:szCs w:val="18"/>
          <w:lang w:val="it-IT"/>
        </w:rPr>
        <w:tab/>
        <w:t>1500</w:t>
      </w:r>
      <w:r w:rsidRPr="00853057">
        <w:rPr>
          <w:rFonts w:ascii="Arial" w:eastAsia="Times New Roman" w:hAnsi="Arial" w:cs="Arial"/>
          <w:sz w:val="18"/>
          <w:szCs w:val="18"/>
          <w:lang w:val="it-IT"/>
        </w:rPr>
        <w:tab/>
        <w:t>80</w:t>
      </w:r>
      <w:r w:rsidRPr="00853057">
        <w:rPr>
          <w:rFonts w:ascii="Arial" w:eastAsia="Times New Roman" w:hAnsi="Arial" w:cs="Arial"/>
          <w:sz w:val="18"/>
          <w:szCs w:val="18"/>
          <w:lang w:val="it-IT"/>
        </w:rPr>
        <w:tab/>
        <w:t>--</w:t>
      </w:r>
      <w:r w:rsidRPr="00853057">
        <w:rPr>
          <w:rFonts w:ascii="Arial" w:eastAsia="Times New Roman" w:hAnsi="Arial" w:cs="Arial"/>
          <w:sz w:val="18"/>
          <w:szCs w:val="18"/>
          <w:lang w:val="it-IT"/>
        </w:rPr>
        <w:tab/>
        <w:t>0.4</w:t>
      </w:r>
      <w:r w:rsidRPr="00853057">
        <w:rPr>
          <w:rFonts w:ascii="Arial" w:eastAsia="Times New Roman" w:hAnsi="Arial" w:cs="Arial"/>
          <w:sz w:val="18"/>
          <w:szCs w:val="18"/>
          <w:lang w:val="it-IT"/>
        </w:rPr>
        <w:tab/>
        <w:t>--</w:t>
      </w:r>
      <w:r w:rsidRPr="00853057">
        <w:rPr>
          <w:rFonts w:ascii="Arial" w:eastAsia="Times New Roman" w:hAnsi="Arial" w:cs="Arial"/>
          <w:sz w:val="18"/>
          <w:szCs w:val="18"/>
          <w:lang w:val="it-IT"/>
        </w:rPr>
        <w:tab/>
        <w:t>5</w:t>
      </w:r>
    </w:p>
    <w:p w14:paraId="3BB0D06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 Antonio Creek Valley</w:t>
      </w:r>
      <w:r w:rsidRPr="00853057">
        <w:rPr>
          <w:rFonts w:ascii="Arial" w:eastAsia="Times New Roman" w:hAnsi="Arial" w:cs="Arial"/>
          <w:sz w:val="18"/>
          <w:szCs w:val="18"/>
          <w:lang w:val="it-IT"/>
        </w:rPr>
        <w:tab/>
        <w:t>6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5</w:t>
      </w:r>
    </w:p>
    <w:p w14:paraId="0936B497"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anta Ynez River Valley</w:t>
      </w:r>
    </w:p>
    <w:p w14:paraId="12BAC3CC"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Ynez</w:t>
      </w:r>
      <w:r w:rsidRPr="00853057">
        <w:rPr>
          <w:rFonts w:ascii="Arial" w:eastAsia="Times New Roman" w:hAnsi="Arial" w:cs="Arial"/>
          <w:sz w:val="18"/>
          <w:szCs w:val="18"/>
          <w:lang w:val="it-IT"/>
        </w:rPr>
        <w:tab/>
        <w:t>600</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0</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20</w:t>
      </w:r>
      <w:r w:rsidRPr="00853057">
        <w:rPr>
          <w:rFonts w:ascii="Arial" w:eastAsia="Times New Roman" w:hAnsi="Arial" w:cs="Arial"/>
          <w:sz w:val="18"/>
          <w:szCs w:val="18"/>
          <w:lang w:val="it-IT"/>
        </w:rPr>
        <w:tab/>
        <w:t>1</w:t>
      </w:r>
    </w:p>
    <w:p w14:paraId="21F632C4"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Rita</w:t>
      </w:r>
      <w:r w:rsidRPr="00853057">
        <w:rPr>
          <w:rFonts w:ascii="Arial" w:eastAsia="Times New Roman" w:hAnsi="Arial" w:cs="Arial"/>
          <w:sz w:val="18"/>
          <w:szCs w:val="18"/>
          <w:lang w:val="it-IT"/>
        </w:rPr>
        <w:tab/>
        <w:t>15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0.5</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1</w:t>
      </w:r>
    </w:p>
    <w:p w14:paraId="7D0651E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lang w:val="it-IT"/>
        </w:rPr>
        <w:tab/>
      </w:r>
      <w:r w:rsidRPr="00853057">
        <w:rPr>
          <w:rFonts w:ascii="Arial" w:eastAsia="Times New Roman" w:hAnsi="Arial" w:cs="Arial"/>
          <w:sz w:val="18"/>
          <w:szCs w:val="18"/>
        </w:rPr>
        <w:t xml:space="preserve">Lompoc </w:t>
      </w:r>
      <w:proofErr w:type="spellStart"/>
      <w:r w:rsidRPr="00853057">
        <w:rPr>
          <w:rFonts w:ascii="Arial" w:eastAsia="Times New Roman" w:hAnsi="Arial" w:cs="Arial"/>
          <w:sz w:val="18"/>
          <w:szCs w:val="18"/>
        </w:rPr>
        <w:t>Plain</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1250</w:t>
      </w:r>
      <w:r w:rsidRPr="00853057">
        <w:rPr>
          <w:rFonts w:ascii="Arial" w:eastAsia="Times New Roman" w:hAnsi="Arial" w:cs="Arial"/>
          <w:sz w:val="18"/>
          <w:szCs w:val="18"/>
        </w:rPr>
        <w:tab/>
        <w:t>250</w:t>
      </w:r>
      <w:r w:rsidRPr="00853057">
        <w:rPr>
          <w:rFonts w:ascii="Arial" w:eastAsia="Times New Roman" w:hAnsi="Arial" w:cs="Arial"/>
          <w:sz w:val="18"/>
          <w:szCs w:val="18"/>
        </w:rPr>
        <w:tab/>
        <w:t>500</w:t>
      </w:r>
      <w:r w:rsidRPr="00853057">
        <w:rPr>
          <w:rFonts w:ascii="Arial" w:eastAsia="Times New Roman" w:hAnsi="Arial" w:cs="Arial"/>
          <w:sz w:val="18"/>
          <w:szCs w:val="18"/>
        </w:rPr>
        <w:tab/>
        <w:t>0.5</w:t>
      </w:r>
      <w:r w:rsidRPr="00853057">
        <w:rPr>
          <w:rFonts w:ascii="Arial" w:eastAsia="Times New Roman" w:hAnsi="Arial" w:cs="Arial"/>
          <w:sz w:val="18"/>
          <w:szCs w:val="18"/>
        </w:rPr>
        <w:tab/>
        <w:t>250</w:t>
      </w:r>
      <w:r w:rsidRPr="00853057">
        <w:rPr>
          <w:rFonts w:ascii="Arial" w:eastAsia="Times New Roman" w:hAnsi="Arial" w:cs="Arial"/>
          <w:sz w:val="18"/>
          <w:szCs w:val="18"/>
        </w:rPr>
        <w:tab/>
        <w:t>2</w:t>
      </w:r>
    </w:p>
    <w:p w14:paraId="76802C48"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mpoc </w:t>
      </w:r>
      <w:proofErr w:type="spellStart"/>
      <w:r w:rsidRPr="00853057">
        <w:rPr>
          <w:rFonts w:ascii="Arial" w:eastAsia="Times New Roman" w:hAnsi="Arial" w:cs="Arial"/>
          <w:sz w:val="18"/>
          <w:szCs w:val="18"/>
        </w:rPr>
        <w:t>Upland</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600</w:t>
      </w:r>
      <w:r w:rsidRPr="00853057">
        <w:rPr>
          <w:rFonts w:ascii="Arial" w:eastAsia="Times New Roman" w:hAnsi="Arial" w:cs="Arial"/>
          <w:sz w:val="18"/>
          <w:szCs w:val="18"/>
        </w:rPr>
        <w:tab/>
        <w:t>150</w:t>
      </w:r>
      <w:r w:rsidRPr="00853057">
        <w:rPr>
          <w:rFonts w:ascii="Arial" w:eastAsia="Times New Roman" w:hAnsi="Arial" w:cs="Arial"/>
          <w:sz w:val="18"/>
          <w:szCs w:val="18"/>
        </w:rPr>
        <w:tab/>
        <w:t>100</w:t>
      </w:r>
      <w:r w:rsidRPr="00853057">
        <w:rPr>
          <w:rFonts w:ascii="Arial" w:eastAsia="Times New Roman" w:hAnsi="Arial" w:cs="Arial"/>
          <w:sz w:val="18"/>
          <w:szCs w:val="18"/>
        </w:rPr>
        <w:tab/>
        <w:t>0.5</w:t>
      </w:r>
      <w:r w:rsidRPr="00853057">
        <w:rPr>
          <w:rFonts w:ascii="Arial" w:eastAsia="Times New Roman" w:hAnsi="Arial" w:cs="Arial"/>
          <w:sz w:val="18"/>
          <w:szCs w:val="18"/>
        </w:rPr>
        <w:tab/>
        <w:t>100</w:t>
      </w:r>
      <w:r w:rsidRPr="00853057">
        <w:rPr>
          <w:rFonts w:ascii="Arial" w:eastAsia="Times New Roman" w:hAnsi="Arial" w:cs="Arial"/>
          <w:sz w:val="18"/>
          <w:szCs w:val="18"/>
        </w:rPr>
        <w:tab/>
        <w:t>2</w:t>
      </w:r>
    </w:p>
    <w:p w14:paraId="2E2FB6A0"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rPr>
      </w:pPr>
      <w:r w:rsidRPr="00853057">
        <w:rPr>
          <w:rFonts w:ascii="Arial" w:eastAsia="Times New Roman" w:hAnsi="Arial" w:cs="Arial"/>
          <w:sz w:val="18"/>
          <w:szCs w:val="18"/>
        </w:rPr>
        <w:tab/>
        <w:t xml:space="preserve">Lompoc </w:t>
      </w:r>
      <w:proofErr w:type="spellStart"/>
      <w:r w:rsidRPr="00853057">
        <w:rPr>
          <w:rFonts w:ascii="Arial" w:eastAsia="Times New Roman" w:hAnsi="Arial" w:cs="Arial"/>
          <w:sz w:val="18"/>
          <w:szCs w:val="18"/>
        </w:rPr>
        <w:t>Terrace</w:t>
      </w:r>
      <w:r w:rsidRPr="00853057">
        <w:rPr>
          <w:rFonts w:ascii="Arial" w:eastAsia="Times New Roman" w:hAnsi="Arial" w:cs="Arial"/>
          <w:sz w:val="18"/>
          <w:szCs w:val="18"/>
          <w:vertAlign w:val="superscript"/>
        </w:rPr>
        <w:t>f</w:t>
      </w:r>
      <w:proofErr w:type="spellEnd"/>
      <w:r w:rsidRPr="00853057">
        <w:rPr>
          <w:rFonts w:ascii="Arial" w:eastAsia="Times New Roman" w:hAnsi="Arial" w:cs="Arial"/>
          <w:sz w:val="18"/>
          <w:szCs w:val="18"/>
        </w:rPr>
        <w:tab/>
        <w:t>750</w:t>
      </w:r>
      <w:r w:rsidRPr="00853057">
        <w:rPr>
          <w:rFonts w:ascii="Arial" w:eastAsia="Times New Roman" w:hAnsi="Arial" w:cs="Arial"/>
          <w:sz w:val="18"/>
          <w:szCs w:val="18"/>
        </w:rPr>
        <w:tab/>
        <w:t>210</w:t>
      </w:r>
      <w:r w:rsidRPr="00853057">
        <w:rPr>
          <w:rFonts w:ascii="Arial" w:eastAsia="Times New Roman" w:hAnsi="Arial" w:cs="Arial"/>
          <w:sz w:val="18"/>
          <w:szCs w:val="18"/>
        </w:rPr>
        <w:tab/>
        <w:t>100</w:t>
      </w:r>
      <w:r w:rsidRPr="00853057">
        <w:rPr>
          <w:rFonts w:ascii="Arial" w:eastAsia="Times New Roman" w:hAnsi="Arial" w:cs="Arial"/>
          <w:sz w:val="18"/>
          <w:szCs w:val="18"/>
        </w:rPr>
        <w:tab/>
        <w:t>0.3</w:t>
      </w:r>
      <w:r w:rsidRPr="00853057">
        <w:rPr>
          <w:rFonts w:ascii="Arial" w:eastAsia="Times New Roman" w:hAnsi="Arial" w:cs="Arial"/>
          <w:sz w:val="18"/>
          <w:szCs w:val="18"/>
        </w:rPr>
        <w:tab/>
        <w:t>130</w:t>
      </w:r>
      <w:r w:rsidRPr="00853057">
        <w:rPr>
          <w:rFonts w:ascii="Arial" w:eastAsia="Times New Roman" w:hAnsi="Arial" w:cs="Arial"/>
          <w:sz w:val="18"/>
          <w:szCs w:val="18"/>
        </w:rPr>
        <w:tab/>
        <w:t>1</w:t>
      </w:r>
    </w:p>
    <w:p w14:paraId="777DE453"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8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South Coast</w:t>
      </w:r>
    </w:p>
    <w:p w14:paraId="33AD39F1"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Goleta</w:t>
      </w:r>
      <w:r w:rsidRPr="00853057">
        <w:rPr>
          <w:rFonts w:ascii="Arial" w:eastAsia="Times New Roman" w:hAnsi="Arial" w:cs="Arial"/>
          <w:sz w:val="18"/>
          <w:szCs w:val="18"/>
          <w:lang w:val="it-IT"/>
        </w:rPr>
        <w:tab/>
        <w:t>10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2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5</w:t>
      </w:r>
    </w:p>
    <w:p w14:paraId="17949AB6" w14:textId="77777777" w:rsidR="004E5641" w:rsidRPr="00853057" w:rsidRDefault="004E5641" w:rsidP="004E5641">
      <w:pP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Santa Barbar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5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5</w:t>
      </w:r>
    </w:p>
    <w:p w14:paraId="3AFFE886" w14:textId="77777777" w:rsidR="004E5641" w:rsidRPr="00853057" w:rsidRDefault="004E5641" w:rsidP="004E5641">
      <w:pPr>
        <w:pBdr>
          <w:bottom w:val="single" w:sz="8" w:space="1" w:color="auto"/>
        </w:pBdr>
        <w:tabs>
          <w:tab w:val="left" w:pos="360"/>
          <w:tab w:val="left" w:pos="720"/>
          <w:tab w:val="decimal" w:pos="3240"/>
          <w:tab w:val="decimal" w:pos="4320"/>
          <w:tab w:val="decimal" w:pos="5400"/>
          <w:tab w:val="decimal" w:pos="6480"/>
          <w:tab w:val="decimal" w:pos="7560"/>
          <w:tab w:val="decimal" w:pos="8640"/>
        </w:tabs>
        <w:spacing w:before="0" w:line="240" w:lineRule="auto"/>
        <w:ind w:left="360"/>
        <w:jc w:val="both"/>
        <w:rPr>
          <w:rFonts w:ascii="Arial" w:eastAsia="Times New Roman" w:hAnsi="Arial" w:cs="Arial"/>
          <w:sz w:val="18"/>
          <w:szCs w:val="18"/>
          <w:lang w:val="it-IT"/>
        </w:rPr>
      </w:pPr>
      <w:r w:rsidRPr="00853057">
        <w:rPr>
          <w:rFonts w:ascii="Arial" w:eastAsia="Times New Roman" w:hAnsi="Arial" w:cs="Arial"/>
          <w:sz w:val="18"/>
          <w:szCs w:val="18"/>
          <w:lang w:val="it-IT"/>
        </w:rPr>
        <w:tab/>
        <w:t>Carpinteria</w:t>
      </w:r>
      <w:r w:rsidRPr="00853057">
        <w:rPr>
          <w:rFonts w:ascii="Arial" w:eastAsia="Times New Roman" w:hAnsi="Arial" w:cs="Arial"/>
          <w:sz w:val="18"/>
          <w:szCs w:val="18"/>
          <w:lang w:val="it-IT"/>
        </w:rPr>
        <w:tab/>
        <w:t>700</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150</w:t>
      </w:r>
      <w:r w:rsidRPr="00853057">
        <w:rPr>
          <w:rFonts w:ascii="Arial" w:eastAsia="Times New Roman" w:hAnsi="Arial" w:cs="Arial"/>
          <w:sz w:val="18"/>
          <w:szCs w:val="18"/>
          <w:lang w:val="it-IT"/>
        </w:rPr>
        <w:tab/>
        <w:t>0.2</w:t>
      </w:r>
      <w:r w:rsidRPr="00853057">
        <w:rPr>
          <w:rFonts w:ascii="Arial" w:eastAsia="Times New Roman" w:hAnsi="Arial" w:cs="Arial"/>
          <w:sz w:val="18"/>
          <w:szCs w:val="18"/>
          <w:lang w:val="it-IT"/>
        </w:rPr>
        <w:tab/>
        <w:t>100</w:t>
      </w:r>
      <w:r w:rsidRPr="00853057">
        <w:rPr>
          <w:rFonts w:ascii="Arial" w:eastAsia="Times New Roman" w:hAnsi="Arial" w:cs="Arial"/>
          <w:sz w:val="18"/>
          <w:szCs w:val="18"/>
          <w:lang w:val="it-IT"/>
        </w:rPr>
        <w:tab/>
        <w:t>7</w:t>
      </w:r>
    </w:p>
    <w:p w14:paraId="06881D32" w14:textId="77777777" w:rsidR="004E5641" w:rsidRPr="00853057" w:rsidRDefault="004E5641" w:rsidP="004E5641">
      <w:pPr>
        <w:spacing w:line="240" w:lineRule="auto"/>
        <w:ind w:left="720" w:hanging="360"/>
        <w:rPr>
          <w:rFonts w:ascii="Arial" w:eastAsia="Times New Roman" w:hAnsi="Arial" w:cs="Arial"/>
          <w:sz w:val="16"/>
          <w:szCs w:val="20"/>
        </w:rPr>
      </w:pPr>
      <w:r w:rsidRPr="00853057">
        <w:rPr>
          <w:rFonts w:ascii="Arial" w:eastAsia="Times New Roman" w:hAnsi="Arial" w:cs="Arial"/>
          <w:sz w:val="16"/>
          <w:szCs w:val="20"/>
        </w:rPr>
        <w:lastRenderedPageBreak/>
        <w:t>a</w:t>
      </w:r>
      <w:r w:rsidRPr="00853057">
        <w:rPr>
          <w:rFonts w:ascii="Arial" w:eastAsia="Times New Roman" w:hAnsi="Arial" w:cs="Arial"/>
          <w:sz w:val="16"/>
          <w:szCs w:val="16"/>
        </w:rPr>
        <w:t>.</w:t>
      </w:r>
      <w:r w:rsidRPr="00853057">
        <w:rPr>
          <w:rFonts w:ascii="Arial" w:eastAsia="Times New Roman" w:hAnsi="Arial" w:cs="Arial"/>
          <w:sz w:val="16"/>
          <w:szCs w:val="20"/>
        </w:rPr>
        <w:tab/>
        <w:t xml:space="preserve">Objectives shown are median values based on data averages; objectives are based on preservation of existing quality or water quality enhancement believed attainable following control of point sources.  </w:t>
      </w:r>
    </w:p>
    <w:p w14:paraId="2ED4C9B4"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b</w:t>
      </w:r>
      <w:r w:rsidRPr="00853057">
        <w:rPr>
          <w:rFonts w:ascii="Arial" w:eastAsia="Times New Roman" w:hAnsi="Arial" w:cs="Arial"/>
          <w:sz w:val="16"/>
          <w:szCs w:val="16"/>
        </w:rPr>
        <w:t>.</w:t>
      </w:r>
      <w:r w:rsidRPr="00853057">
        <w:rPr>
          <w:rFonts w:ascii="Arial" w:eastAsia="Times New Roman" w:hAnsi="Arial" w:cs="Arial"/>
          <w:sz w:val="16"/>
          <w:szCs w:val="20"/>
        </w:rPr>
        <w:tab/>
        <w:t xml:space="preserve">Measured as Nitrogen </w:t>
      </w:r>
    </w:p>
    <w:p w14:paraId="344ABD42"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c</w:t>
      </w:r>
      <w:r w:rsidRPr="00853057">
        <w:rPr>
          <w:rFonts w:ascii="Arial" w:eastAsia="Times New Roman" w:hAnsi="Arial" w:cs="Arial"/>
          <w:sz w:val="16"/>
          <w:szCs w:val="16"/>
        </w:rPr>
        <w:t>.</w:t>
      </w:r>
      <w:r w:rsidRPr="00853057">
        <w:rPr>
          <w:rFonts w:ascii="Arial" w:eastAsia="Times New Roman" w:hAnsi="Arial" w:cs="Arial"/>
          <w:sz w:val="16"/>
          <w:szCs w:val="20"/>
        </w:rPr>
        <w:tab/>
        <w:t>Basis for objectives is in the "Water Quality Objectives for the Santa Maria Ground Water Basin Revised Staff Report, May 1985" and February 1986, Staff Report.</w:t>
      </w:r>
    </w:p>
    <w:p w14:paraId="324B4FAA"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d</w:t>
      </w:r>
      <w:r w:rsidRPr="00853057">
        <w:rPr>
          <w:rFonts w:ascii="Arial" w:eastAsia="Times New Roman" w:hAnsi="Arial" w:cs="Arial"/>
          <w:sz w:val="16"/>
          <w:szCs w:val="16"/>
        </w:rPr>
        <w:t>.</w:t>
      </w:r>
      <w:r w:rsidRPr="00853057">
        <w:rPr>
          <w:rFonts w:ascii="Arial" w:eastAsia="Times New Roman" w:hAnsi="Arial" w:cs="Arial"/>
          <w:sz w:val="16"/>
          <w:szCs w:val="20"/>
        </w:rPr>
        <w:tab/>
        <w:t>These are maximum objectives in accordance with Title 22 of the Code of Regulations.</w:t>
      </w:r>
    </w:p>
    <w:p w14:paraId="0E3BF990"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e</w:t>
      </w:r>
      <w:r w:rsidRPr="00853057">
        <w:rPr>
          <w:rFonts w:ascii="Arial" w:eastAsia="Times New Roman" w:hAnsi="Arial" w:cs="Arial"/>
          <w:sz w:val="16"/>
          <w:szCs w:val="16"/>
        </w:rPr>
        <w:t>.</w:t>
      </w:r>
      <w:r w:rsidRPr="00853057">
        <w:rPr>
          <w:rFonts w:ascii="Arial" w:eastAsia="Times New Roman" w:hAnsi="Arial" w:cs="Arial"/>
          <w:sz w:val="16"/>
          <w:szCs w:val="16"/>
        </w:rPr>
        <w:tab/>
        <w:t>Groundwater</w:t>
      </w:r>
      <w:r w:rsidRPr="00853057">
        <w:rPr>
          <w:rFonts w:ascii="Arial" w:eastAsia="Times New Roman" w:hAnsi="Arial" w:cs="Arial"/>
          <w:sz w:val="16"/>
          <w:szCs w:val="20"/>
        </w:rPr>
        <w:t xml:space="preserve"> basin currently exceeds usable mineral quality.</w:t>
      </w:r>
    </w:p>
    <w:p w14:paraId="2DE1C3C2"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f</w:t>
      </w:r>
      <w:r w:rsidRPr="00853057">
        <w:rPr>
          <w:rFonts w:ascii="Arial" w:eastAsia="Times New Roman" w:hAnsi="Arial" w:cs="Arial"/>
          <w:sz w:val="16"/>
          <w:szCs w:val="16"/>
        </w:rPr>
        <w:t>.</w:t>
      </w:r>
      <w:r w:rsidRPr="00853057">
        <w:rPr>
          <w:rFonts w:ascii="Arial" w:eastAsia="Times New Roman" w:hAnsi="Arial" w:cs="Arial"/>
          <w:sz w:val="16"/>
          <w:szCs w:val="16"/>
        </w:rPr>
        <w:tab/>
        <w:t>Groundwater</w:t>
      </w:r>
      <w:r w:rsidRPr="00853057">
        <w:rPr>
          <w:rFonts w:ascii="Arial" w:eastAsia="Times New Roman" w:hAnsi="Arial" w:cs="Arial"/>
          <w:sz w:val="16"/>
          <w:szCs w:val="20"/>
        </w:rPr>
        <w:t xml:space="preserve"> basin boundary </w:t>
      </w:r>
      <w:r w:rsidRPr="00853057">
        <w:rPr>
          <w:rFonts w:ascii="Arial" w:eastAsia="Times New Roman" w:hAnsi="Arial" w:cs="Arial"/>
          <w:sz w:val="16"/>
          <w:szCs w:val="16"/>
        </w:rPr>
        <w:t>maps</w:t>
      </w:r>
      <w:r w:rsidRPr="00853057">
        <w:rPr>
          <w:rFonts w:ascii="Arial" w:eastAsia="Times New Roman" w:hAnsi="Arial" w:cs="Arial"/>
          <w:sz w:val="16"/>
          <w:szCs w:val="20"/>
        </w:rPr>
        <w:t xml:space="preserve"> available in </w:t>
      </w:r>
      <w:r w:rsidRPr="00853057">
        <w:rPr>
          <w:rFonts w:ascii="Arial" w:eastAsia="Times New Roman" w:hAnsi="Arial" w:cs="Arial"/>
          <w:sz w:val="16"/>
          <w:szCs w:val="16"/>
        </w:rPr>
        <w:t>the Appendix: Salinas (Appendix A-32), Paso Robles (Appendix A-33), Santa Maria (Appendix A-34), and Lompoc (Appendix A-35).</w:t>
      </w:r>
    </w:p>
    <w:p w14:paraId="491FB707" w14:textId="77777777" w:rsidR="004E5641"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g</w:t>
      </w:r>
      <w:r w:rsidRPr="00853057">
        <w:rPr>
          <w:rFonts w:ascii="Arial" w:eastAsia="Times New Roman" w:hAnsi="Arial" w:cs="Arial"/>
          <w:sz w:val="16"/>
          <w:szCs w:val="16"/>
        </w:rPr>
        <w:t>.</w:t>
      </w:r>
      <w:r w:rsidRPr="00853057">
        <w:rPr>
          <w:rFonts w:ascii="Arial" w:eastAsia="Times New Roman" w:hAnsi="Arial" w:cs="Arial"/>
          <w:sz w:val="16"/>
          <w:szCs w:val="20"/>
        </w:rPr>
        <w:tab/>
        <w:t>Basis for objectives is in the report "A Study of the Paso Robles Ground Water Basin to Establish Best Management Practices and Establish Salt Objectives", Coastal Resources Institute, June 1993.</w:t>
      </w:r>
    </w:p>
    <w:p w14:paraId="60BD614E" w14:textId="77777777" w:rsidR="004E5641" w:rsidRPr="00853057" w:rsidRDefault="004E5641" w:rsidP="004E5641">
      <w:pPr>
        <w:spacing w:before="0" w:line="240" w:lineRule="auto"/>
        <w:ind w:left="720" w:hanging="360"/>
        <w:rPr>
          <w:rFonts w:ascii="Arial" w:eastAsia="Times New Roman" w:hAnsi="Arial" w:cs="Arial"/>
          <w:sz w:val="16"/>
          <w:szCs w:val="20"/>
        </w:rPr>
      </w:pPr>
      <w:r w:rsidRPr="00853057">
        <w:rPr>
          <w:rFonts w:ascii="Arial" w:eastAsia="Times New Roman" w:hAnsi="Arial" w:cs="Arial"/>
          <w:sz w:val="16"/>
          <w:szCs w:val="20"/>
        </w:rPr>
        <w:t>h.</w:t>
      </w:r>
      <w:r w:rsidRPr="00853057">
        <w:rPr>
          <w:rFonts w:ascii="Arial" w:eastAsia="Times New Roman" w:hAnsi="Arial" w:cs="Arial"/>
          <w:sz w:val="16"/>
          <w:szCs w:val="20"/>
        </w:rPr>
        <w:tab/>
        <w:t>Standard exceeds California Secondary Drinking Water Standards contained in Title 22 of the Code of Regulations.  Water quality standard is based upon existing water quality.  If water quality degradation occurs, the Regional Board may consider salt limits on appropriate discharges.</w:t>
      </w:r>
    </w:p>
    <w:p w14:paraId="5C4ADE67" w14:textId="77777777" w:rsidR="004E5641" w:rsidRPr="00853057" w:rsidRDefault="004E5641" w:rsidP="004E5641">
      <w:pPr>
        <w:spacing w:before="0" w:line="240" w:lineRule="auto"/>
        <w:ind w:left="720" w:hanging="360"/>
        <w:rPr>
          <w:rFonts w:ascii="Arial" w:eastAsia="Times New Roman" w:hAnsi="Arial" w:cs="Arial"/>
          <w:sz w:val="16"/>
          <w:szCs w:val="20"/>
        </w:rPr>
      </w:pPr>
    </w:p>
    <w:p w14:paraId="3F42F2EE" w14:textId="08C660D2" w:rsidR="004E5641" w:rsidRDefault="004E5641" w:rsidP="004E5641">
      <w:pPr>
        <w:pStyle w:val="Heading6Numberless"/>
      </w:pPr>
      <w:r>
        <w:t xml:space="preserve">Revised </w:t>
      </w:r>
      <w:r w:rsidR="00446C97">
        <w:t>t</w:t>
      </w:r>
      <w:r>
        <w:t>able</w:t>
      </w:r>
    </w:p>
    <w:p w14:paraId="066E6251" w14:textId="2F5B6765" w:rsidR="004E5641" w:rsidRPr="00853057" w:rsidRDefault="004E5641" w:rsidP="004E5641">
      <w:pPr>
        <w:keepNext/>
        <w:spacing w:after="120" w:line="240" w:lineRule="auto"/>
        <w:ind w:left="864" w:right="864"/>
        <w:rPr>
          <w:rFonts w:ascii="Arial" w:eastAsia="Arial" w:hAnsi="Arial" w:cs="Times New Roman"/>
          <w:b/>
          <w:bCs/>
          <w:iCs/>
        </w:rPr>
      </w:pPr>
      <w:r w:rsidRPr="00853057">
        <w:rPr>
          <w:rFonts w:ascii="Arial" w:eastAsia="Arial" w:hAnsi="Arial" w:cs="Times New Roman"/>
          <w:b/>
          <w:bCs/>
          <w:iCs/>
        </w:rPr>
        <w:t>Table 3-</w:t>
      </w:r>
      <w:r w:rsidR="004702A5">
        <w:rPr>
          <w:rFonts w:ascii="Arial" w:eastAsia="Arial" w:hAnsi="Arial" w:cs="Times New Roman"/>
          <w:b/>
          <w:bCs/>
          <w:iCs/>
        </w:rPr>
        <w:t>6</w:t>
      </w:r>
      <w:r w:rsidRPr="00853057">
        <w:rPr>
          <w:rFonts w:ascii="Arial" w:eastAsia="Arial" w:hAnsi="Arial" w:cs="Times New Roman"/>
          <w:b/>
          <w:bCs/>
          <w:iCs/>
        </w:rPr>
        <w:t>. Median Groundwater Objectives, mg/L</w:t>
      </w:r>
      <w:r w:rsidRPr="00853057">
        <w:rPr>
          <w:rFonts w:ascii="Arial" w:eastAsia="Arial" w:hAnsi="Arial" w:cs="Times New Roman"/>
          <w:b/>
          <w:bCs/>
          <w:iCs/>
          <w:vertAlign w:val="superscript"/>
        </w:rPr>
        <w:t>a</w:t>
      </w:r>
    </w:p>
    <w:tbl>
      <w:tblPr>
        <w:tblStyle w:val="Custom14"/>
        <w:tblW w:w="0" w:type="auto"/>
        <w:jc w:val="center"/>
        <w:tblLook w:val="0020" w:firstRow="1" w:lastRow="0" w:firstColumn="0" w:lastColumn="0" w:noHBand="0" w:noVBand="0"/>
      </w:tblPr>
      <w:tblGrid>
        <w:gridCol w:w="3298"/>
        <w:gridCol w:w="839"/>
        <w:gridCol w:w="617"/>
        <w:gridCol w:w="839"/>
        <w:gridCol w:w="684"/>
        <w:gridCol w:w="617"/>
        <w:gridCol w:w="639"/>
      </w:tblGrid>
      <w:tr w:rsidR="004E5641" w:rsidRPr="00853057" w14:paraId="18447B33"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3BE6656" w14:textId="77777777" w:rsidR="004E5641" w:rsidRPr="00853057" w:rsidRDefault="004E5641" w:rsidP="0050448F">
            <w:pPr>
              <w:rPr>
                <w:rFonts w:eastAsia="Arial"/>
              </w:rPr>
            </w:pPr>
            <w:r w:rsidRPr="00853057">
              <w:rPr>
                <w:rFonts w:eastAsia="Arial"/>
              </w:rPr>
              <w:t>Basin/Sub-Area</w:t>
            </w:r>
          </w:p>
        </w:tc>
        <w:tc>
          <w:tcPr>
            <w:tcW w:w="0" w:type="auto"/>
          </w:tcPr>
          <w:p w14:paraId="4A68D1D3" w14:textId="77777777" w:rsidR="004E5641" w:rsidRPr="00853057" w:rsidRDefault="004E5641" w:rsidP="0050448F">
            <w:pPr>
              <w:jc w:val="right"/>
              <w:rPr>
                <w:rFonts w:eastAsia="Arial"/>
              </w:rPr>
            </w:pPr>
            <w:r w:rsidRPr="00853057">
              <w:rPr>
                <w:rFonts w:eastAsia="Arial"/>
              </w:rPr>
              <w:t>TDS</w:t>
            </w:r>
          </w:p>
        </w:tc>
        <w:tc>
          <w:tcPr>
            <w:tcW w:w="0" w:type="auto"/>
          </w:tcPr>
          <w:p w14:paraId="32466AAA" w14:textId="77777777" w:rsidR="004E5641" w:rsidRPr="00853057" w:rsidRDefault="004E5641" w:rsidP="0050448F">
            <w:pPr>
              <w:jc w:val="right"/>
              <w:rPr>
                <w:rFonts w:eastAsia="Arial"/>
              </w:rPr>
            </w:pPr>
            <w:r w:rsidRPr="00853057">
              <w:rPr>
                <w:rFonts w:eastAsia="Arial"/>
              </w:rPr>
              <w:t>Cl</w:t>
            </w:r>
          </w:p>
        </w:tc>
        <w:tc>
          <w:tcPr>
            <w:tcW w:w="0" w:type="auto"/>
          </w:tcPr>
          <w:p w14:paraId="5276BB85" w14:textId="77777777" w:rsidR="004E5641" w:rsidRPr="00853057" w:rsidRDefault="004E5641" w:rsidP="0050448F">
            <w:pPr>
              <w:jc w:val="right"/>
              <w:rPr>
                <w:rFonts w:eastAsia="Arial"/>
              </w:rPr>
            </w:pPr>
            <w:r w:rsidRPr="00853057">
              <w:rPr>
                <w:rFonts w:eastAsia="Arial"/>
              </w:rPr>
              <w:t>SO</w:t>
            </w:r>
            <w:r w:rsidRPr="00853057">
              <w:rPr>
                <w:rFonts w:eastAsia="Arial"/>
                <w:vertAlign w:val="subscript"/>
              </w:rPr>
              <w:t>4</w:t>
            </w:r>
          </w:p>
        </w:tc>
        <w:tc>
          <w:tcPr>
            <w:tcW w:w="0" w:type="auto"/>
          </w:tcPr>
          <w:p w14:paraId="3004CD43" w14:textId="77777777" w:rsidR="004E5641" w:rsidRPr="00853057" w:rsidRDefault="004E5641" w:rsidP="0050448F">
            <w:pPr>
              <w:jc w:val="right"/>
              <w:rPr>
                <w:rFonts w:eastAsia="Arial"/>
              </w:rPr>
            </w:pPr>
            <w:r w:rsidRPr="00853057">
              <w:rPr>
                <w:rFonts w:eastAsia="Arial"/>
              </w:rPr>
              <w:t>B</w:t>
            </w:r>
          </w:p>
        </w:tc>
        <w:tc>
          <w:tcPr>
            <w:tcW w:w="0" w:type="auto"/>
          </w:tcPr>
          <w:p w14:paraId="4343450D" w14:textId="77777777" w:rsidR="004E5641" w:rsidRPr="00853057" w:rsidRDefault="004E5641" w:rsidP="0050448F">
            <w:pPr>
              <w:jc w:val="right"/>
              <w:rPr>
                <w:rFonts w:eastAsia="Arial"/>
              </w:rPr>
            </w:pPr>
            <w:r w:rsidRPr="00853057">
              <w:rPr>
                <w:rFonts w:eastAsia="Arial"/>
              </w:rPr>
              <w:t>Na</w:t>
            </w:r>
          </w:p>
        </w:tc>
        <w:tc>
          <w:tcPr>
            <w:tcW w:w="0" w:type="auto"/>
          </w:tcPr>
          <w:p w14:paraId="06BCE908" w14:textId="77777777" w:rsidR="004E5641" w:rsidRPr="00853057" w:rsidRDefault="004E5641" w:rsidP="0050448F">
            <w:pPr>
              <w:jc w:val="right"/>
              <w:rPr>
                <w:rFonts w:eastAsia="Arial"/>
              </w:rPr>
            </w:pPr>
            <w:r w:rsidRPr="00853057">
              <w:rPr>
                <w:rFonts w:eastAsia="Arial"/>
              </w:rPr>
              <w:t>N</w:t>
            </w:r>
            <w:r w:rsidRPr="00853057">
              <w:rPr>
                <w:rFonts w:eastAsia="Arial"/>
                <w:vertAlign w:val="superscript"/>
              </w:rPr>
              <w:t>b</w:t>
            </w:r>
          </w:p>
        </w:tc>
      </w:tr>
      <w:tr w:rsidR="004E5641" w:rsidRPr="00853057" w14:paraId="4B7138BA" w14:textId="77777777" w:rsidTr="0050448F">
        <w:tc>
          <w:tcPr>
            <w:tcW w:w="0" w:type="auto"/>
          </w:tcPr>
          <w:p w14:paraId="16371C36" w14:textId="77777777" w:rsidR="004E5641" w:rsidRPr="00853057" w:rsidRDefault="004E5641" w:rsidP="0050448F">
            <w:pPr>
              <w:rPr>
                <w:rFonts w:ascii="Arial" w:eastAsia="Arial" w:hAnsi="Arial"/>
              </w:rPr>
            </w:pPr>
            <w:r w:rsidRPr="00853057">
              <w:rPr>
                <w:rFonts w:ascii="Arial" w:eastAsia="Arial" w:hAnsi="Arial"/>
              </w:rPr>
              <w:t>Big Basin</w:t>
            </w:r>
          </w:p>
        </w:tc>
        <w:tc>
          <w:tcPr>
            <w:tcW w:w="0" w:type="auto"/>
          </w:tcPr>
          <w:p w14:paraId="5B41FE6F" w14:textId="77777777" w:rsidR="004E5641" w:rsidRPr="00853057" w:rsidRDefault="004E5641" w:rsidP="0050448F">
            <w:pPr>
              <w:rPr>
                <w:rFonts w:ascii="Arial" w:eastAsia="Arial" w:hAnsi="Arial"/>
              </w:rPr>
            </w:pPr>
          </w:p>
        </w:tc>
        <w:tc>
          <w:tcPr>
            <w:tcW w:w="0" w:type="auto"/>
          </w:tcPr>
          <w:p w14:paraId="0DCAD8B8" w14:textId="77777777" w:rsidR="004E5641" w:rsidRPr="00853057" w:rsidRDefault="004E5641" w:rsidP="0050448F">
            <w:pPr>
              <w:rPr>
                <w:rFonts w:ascii="Arial" w:eastAsia="Arial" w:hAnsi="Arial"/>
              </w:rPr>
            </w:pPr>
          </w:p>
        </w:tc>
        <w:tc>
          <w:tcPr>
            <w:tcW w:w="0" w:type="auto"/>
          </w:tcPr>
          <w:p w14:paraId="39E8D001" w14:textId="77777777" w:rsidR="004E5641" w:rsidRPr="00853057" w:rsidRDefault="004E5641" w:rsidP="0050448F">
            <w:pPr>
              <w:rPr>
                <w:rFonts w:ascii="Arial" w:eastAsia="Arial" w:hAnsi="Arial"/>
              </w:rPr>
            </w:pPr>
          </w:p>
        </w:tc>
        <w:tc>
          <w:tcPr>
            <w:tcW w:w="0" w:type="auto"/>
          </w:tcPr>
          <w:p w14:paraId="338082F1" w14:textId="77777777" w:rsidR="004E5641" w:rsidRPr="00853057" w:rsidRDefault="004E5641" w:rsidP="0050448F">
            <w:pPr>
              <w:rPr>
                <w:rFonts w:ascii="Arial" w:eastAsia="Arial" w:hAnsi="Arial"/>
              </w:rPr>
            </w:pPr>
          </w:p>
        </w:tc>
        <w:tc>
          <w:tcPr>
            <w:tcW w:w="0" w:type="auto"/>
          </w:tcPr>
          <w:p w14:paraId="642C2374" w14:textId="77777777" w:rsidR="004E5641" w:rsidRPr="00853057" w:rsidRDefault="004E5641" w:rsidP="0050448F">
            <w:pPr>
              <w:rPr>
                <w:rFonts w:ascii="Arial" w:eastAsia="Arial" w:hAnsi="Arial"/>
              </w:rPr>
            </w:pPr>
          </w:p>
        </w:tc>
        <w:tc>
          <w:tcPr>
            <w:tcW w:w="0" w:type="auto"/>
          </w:tcPr>
          <w:p w14:paraId="0C58F30F" w14:textId="77777777" w:rsidR="004E5641" w:rsidRPr="00853057" w:rsidRDefault="004E5641" w:rsidP="0050448F">
            <w:pPr>
              <w:rPr>
                <w:rFonts w:ascii="Arial" w:eastAsia="Arial" w:hAnsi="Arial"/>
              </w:rPr>
            </w:pPr>
          </w:p>
        </w:tc>
      </w:tr>
      <w:tr w:rsidR="004E5641" w:rsidRPr="00853057" w14:paraId="39B6CDB6" w14:textId="77777777" w:rsidTr="0050448F">
        <w:tc>
          <w:tcPr>
            <w:tcW w:w="0" w:type="auto"/>
          </w:tcPr>
          <w:p w14:paraId="519A0CD7" w14:textId="77777777" w:rsidR="004E5641" w:rsidRPr="00853057" w:rsidRDefault="004E5641" w:rsidP="0050448F">
            <w:pPr>
              <w:ind w:left="360"/>
              <w:rPr>
                <w:rFonts w:ascii="Arial" w:eastAsia="Arial" w:hAnsi="Arial"/>
              </w:rPr>
            </w:pPr>
            <w:r w:rsidRPr="00853057">
              <w:rPr>
                <w:rFonts w:ascii="Arial" w:eastAsia="Arial" w:hAnsi="Arial"/>
              </w:rPr>
              <w:t>Near Felton</w:t>
            </w:r>
          </w:p>
        </w:tc>
        <w:tc>
          <w:tcPr>
            <w:tcW w:w="0" w:type="auto"/>
          </w:tcPr>
          <w:p w14:paraId="1DEB62B5"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A3681FC"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48257E48"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616A72E9"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4BC73DEB"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59F4214"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4B66AEF6" w14:textId="77777777" w:rsidTr="0050448F">
        <w:tc>
          <w:tcPr>
            <w:tcW w:w="0" w:type="auto"/>
          </w:tcPr>
          <w:p w14:paraId="34FE8DCB" w14:textId="77777777" w:rsidR="004E5641" w:rsidRPr="00853057" w:rsidRDefault="004E5641" w:rsidP="0050448F">
            <w:pPr>
              <w:ind w:left="360"/>
              <w:rPr>
                <w:rFonts w:ascii="Arial" w:eastAsia="Arial" w:hAnsi="Arial"/>
              </w:rPr>
            </w:pPr>
            <w:r w:rsidRPr="00853057">
              <w:rPr>
                <w:rFonts w:ascii="Arial" w:eastAsia="Arial" w:hAnsi="Arial"/>
              </w:rPr>
              <w:t>Near Boulder Creek</w:t>
            </w:r>
          </w:p>
        </w:tc>
        <w:tc>
          <w:tcPr>
            <w:tcW w:w="0" w:type="auto"/>
          </w:tcPr>
          <w:p w14:paraId="249273F3"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2176E488" w14:textId="77777777" w:rsidR="004E5641" w:rsidRPr="00853057" w:rsidRDefault="004E5641" w:rsidP="0050448F">
            <w:pPr>
              <w:jc w:val="right"/>
              <w:rPr>
                <w:rFonts w:ascii="Arial" w:eastAsia="Arial" w:hAnsi="Arial"/>
              </w:rPr>
            </w:pPr>
            <w:r w:rsidRPr="00853057">
              <w:rPr>
                <w:rFonts w:ascii="Arial" w:eastAsia="Arial" w:hAnsi="Arial"/>
              </w:rPr>
              <w:t>30</w:t>
            </w:r>
          </w:p>
        </w:tc>
        <w:tc>
          <w:tcPr>
            <w:tcW w:w="0" w:type="auto"/>
          </w:tcPr>
          <w:p w14:paraId="6929F22C"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093C67BE"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6D648AC2"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452C3128"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29AD34B" w14:textId="77777777" w:rsidTr="0050448F">
        <w:tc>
          <w:tcPr>
            <w:tcW w:w="0" w:type="auto"/>
          </w:tcPr>
          <w:p w14:paraId="3D52EEA1" w14:textId="77777777" w:rsidR="004E5641" w:rsidRPr="00853057" w:rsidRDefault="004E5641" w:rsidP="0050448F">
            <w:pPr>
              <w:rPr>
                <w:rFonts w:ascii="Arial" w:eastAsia="Arial" w:hAnsi="Arial"/>
              </w:rPr>
            </w:pPr>
            <w:r w:rsidRPr="00853057">
              <w:rPr>
                <w:rFonts w:ascii="Arial" w:eastAsia="Arial" w:hAnsi="Arial"/>
              </w:rPr>
              <w:t>Pajaro Valley</w:t>
            </w:r>
          </w:p>
        </w:tc>
        <w:tc>
          <w:tcPr>
            <w:tcW w:w="0" w:type="auto"/>
          </w:tcPr>
          <w:p w14:paraId="31997978" w14:textId="77777777" w:rsidR="004E5641" w:rsidRPr="00853057" w:rsidRDefault="004E5641" w:rsidP="0050448F">
            <w:pPr>
              <w:rPr>
                <w:rFonts w:ascii="Arial" w:eastAsia="Arial" w:hAnsi="Arial"/>
              </w:rPr>
            </w:pPr>
          </w:p>
        </w:tc>
        <w:tc>
          <w:tcPr>
            <w:tcW w:w="0" w:type="auto"/>
          </w:tcPr>
          <w:p w14:paraId="67D5C868" w14:textId="77777777" w:rsidR="004E5641" w:rsidRPr="00853057" w:rsidRDefault="004E5641" w:rsidP="0050448F">
            <w:pPr>
              <w:rPr>
                <w:rFonts w:ascii="Arial" w:eastAsia="Arial" w:hAnsi="Arial"/>
              </w:rPr>
            </w:pPr>
          </w:p>
        </w:tc>
        <w:tc>
          <w:tcPr>
            <w:tcW w:w="0" w:type="auto"/>
          </w:tcPr>
          <w:p w14:paraId="0F76397E" w14:textId="77777777" w:rsidR="004E5641" w:rsidRPr="00853057" w:rsidRDefault="004E5641" w:rsidP="0050448F">
            <w:pPr>
              <w:rPr>
                <w:rFonts w:ascii="Arial" w:eastAsia="Arial" w:hAnsi="Arial"/>
              </w:rPr>
            </w:pPr>
          </w:p>
        </w:tc>
        <w:tc>
          <w:tcPr>
            <w:tcW w:w="0" w:type="auto"/>
          </w:tcPr>
          <w:p w14:paraId="458845FA" w14:textId="77777777" w:rsidR="004E5641" w:rsidRPr="00853057" w:rsidRDefault="004E5641" w:rsidP="0050448F">
            <w:pPr>
              <w:rPr>
                <w:rFonts w:ascii="Arial" w:eastAsia="Arial" w:hAnsi="Arial"/>
              </w:rPr>
            </w:pPr>
          </w:p>
        </w:tc>
        <w:tc>
          <w:tcPr>
            <w:tcW w:w="0" w:type="auto"/>
          </w:tcPr>
          <w:p w14:paraId="17F1724C" w14:textId="77777777" w:rsidR="004E5641" w:rsidRPr="00853057" w:rsidRDefault="004E5641" w:rsidP="0050448F">
            <w:pPr>
              <w:rPr>
                <w:rFonts w:ascii="Arial" w:eastAsia="Arial" w:hAnsi="Arial"/>
              </w:rPr>
            </w:pPr>
          </w:p>
        </w:tc>
        <w:tc>
          <w:tcPr>
            <w:tcW w:w="0" w:type="auto"/>
          </w:tcPr>
          <w:p w14:paraId="24BA855C" w14:textId="77777777" w:rsidR="004E5641" w:rsidRPr="00853057" w:rsidRDefault="004E5641" w:rsidP="0050448F">
            <w:pPr>
              <w:rPr>
                <w:rFonts w:ascii="Arial" w:eastAsia="Arial" w:hAnsi="Arial"/>
              </w:rPr>
            </w:pPr>
          </w:p>
        </w:tc>
      </w:tr>
      <w:tr w:rsidR="004E5641" w:rsidRPr="00853057" w14:paraId="1836F385" w14:textId="77777777" w:rsidTr="0050448F">
        <w:tc>
          <w:tcPr>
            <w:tcW w:w="0" w:type="auto"/>
          </w:tcPr>
          <w:p w14:paraId="28A8B8EB" w14:textId="77777777" w:rsidR="004E5641" w:rsidRPr="00853057" w:rsidRDefault="004E5641" w:rsidP="0050448F">
            <w:pPr>
              <w:ind w:left="360"/>
              <w:rPr>
                <w:rFonts w:ascii="Arial" w:eastAsia="Arial" w:hAnsi="Arial"/>
              </w:rPr>
            </w:pPr>
            <w:r w:rsidRPr="00853057">
              <w:rPr>
                <w:rFonts w:ascii="Arial" w:eastAsia="Arial" w:hAnsi="Arial"/>
              </w:rPr>
              <w:t>Hollister</w:t>
            </w:r>
          </w:p>
        </w:tc>
        <w:tc>
          <w:tcPr>
            <w:tcW w:w="0" w:type="auto"/>
          </w:tcPr>
          <w:p w14:paraId="6BCACC96" w14:textId="77777777" w:rsidR="004E5641" w:rsidRPr="00853057" w:rsidRDefault="004E5641" w:rsidP="0050448F">
            <w:pPr>
              <w:jc w:val="right"/>
              <w:rPr>
                <w:rFonts w:ascii="Arial" w:eastAsia="Arial" w:hAnsi="Arial"/>
              </w:rPr>
            </w:pPr>
            <w:r w:rsidRPr="00853057">
              <w:rPr>
                <w:rFonts w:ascii="Arial" w:eastAsia="Arial" w:hAnsi="Arial"/>
              </w:rPr>
              <w:t>1200</w:t>
            </w:r>
          </w:p>
        </w:tc>
        <w:tc>
          <w:tcPr>
            <w:tcW w:w="0" w:type="auto"/>
          </w:tcPr>
          <w:p w14:paraId="5E177FB1"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68A840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4AF84C33"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2900ED4"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5B95ADB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7B1CA72" w14:textId="77777777" w:rsidTr="0050448F">
        <w:tc>
          <w:tcPr>
            <w:tcW w:w="0" w:type="auto"/>
          </w:tcPr>
          <w:p w14:paraId="0F28F037" w14:textId="77777777" w:rsidR="004E5641" w:rsidRPr="00853057" w:rsidRDefault="004E5641" w:rsidP="0050448F">
            <w:pPr>
              <w:ind w:left="360"/>
              <w:rPr>
                <w:rFonts w:ascii="Arial" w:eastAsia="Arial" w:hAnsi="Arial"/>
              </w:rPr>
            </w:pPr>
            <w:r w:rsidRPr="00853057">
              <w:rPr>
                <w:rFonts w:ascii="Arial" w:eastAsia="Arial" w:hAnsi="Arial"/>
              </w:rPr>
              <w:t>Tres Pinos</w:t>
            </w:r>
          </w:p>
        </w:tc>
        <w:tc>
          <w:tcPr>
            <w:tcW w:w="0" w:type="auto"/>
          </w:tcPr>
          <w:p w14:paraId="3094189E"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3C812670"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1AC63A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D7752F6"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35B66CAD"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274035D"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46A654E4" w14:textId="77777777" w:rsidTr="0050448F">
        <w:tc>
          <w:tcPr>
            <w:tcW w:w="0" w:type="auto"/>
          </w:tcPr>
          <w:p w14:paraId="6AB05213" w14:textId="77777777" w:rsidR="004E5641" w:rsidRPr="00853057" w:rsidRDefault="004E5641" w:rsidP="0050448F">
            <w:pPr>
              <w:ind w:left="360"/>
              <w:rPr>
                <w:rFonts w:ascii="Arial" w:eastAsia="Arial" w:hAnsi="Arial"/>
              </w:rPr>
            </w:pPr>
            <w:r w:rsidRPr="00853057">
              <w:rPr>
                <w:rFonts w:ascii="Arial" w:eastAsia="Arial" w:hAnsi="Arial"/>
              </w:rPr>
              <w:t>Llagas</w:t>
            </w:r>
          </w:p>
        </w:tc>
        <w:tc>
          <w:tcPr>
            <w:tcW w:w="0" w:type="auto"/>
          </w:tcPr>
          <w:p w14:paraId="09499ADE"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0" w:type="auto"/>
          </w:tcPr>
          <w:p w14:paraId="67C6E2B4"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53F40C1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54810CD2"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5D5CA26"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25B9094B"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D9354A7" w14:textId="77777777" w:rsidTr="0050448F">
        <w:tc>
          <w:tcPr>
            <w:tcW w:w="0" w:type="auto"/>
          </w:tcPr>
          <w:p w14:paraId="76139614" w14:textId="77777777" w:rsidR="004E5641" w:rsidRPr="00853057" w:rsidRDefault="004E5641" w:rsidP="0050448F">
            <w:pPr>
              <w:rPr>
                <w:rFonts w:ascii="Arial" w:eastAsia="Arial" w:hAnsi="Arial"/>
              </w:rPr>
            </w:pPr>
            <w:r w:rsidRPr="00853057">
              <w:rPr>
                <w:rFonts w:ascii="Arial" w:eastAsia="Arial" w:hAnsi="Arial"/>
              </w:rPr>
              <w:t>Salinas Valley</w:t>
            </w:r>
          </w:p>
        </w:tc>
        <w:tc>
          <w:tcPr>
            <w:tcW w:w="0" w:type="auto"/>
          </w:tcPr>
          <w:p w14:paraId="687162A4" w14:textId="77777777" w:rsidR="004E5641" w:rsidRPr="00853057" w:rsidRDefault="004E5641" w:rsidP="0050448F">
            <w:pPr>
              <w:rPr>
                <w:rFonts w:ascii="Arial" w:eastAsia="Arial" w:hAnsi="Arial"/>
              </w:rPr>
            </w:pPr>
          </w:p>
        </w:tc>
        <w:tc>
          <w:tcPr>
            <w:tcW w:w="0" w:type="auto"/>
          </w:tcPr>
          <w:p w14:paraId="60E224A3" w14:textId="77777777" w:rsidR="004E5641" w:rsidRPr="00853057" w:rsidRDefault="004E5641" w:rsidP="0050448F">
            <w:pPr>
              <w:rPr>
                <w:rFonts w:ascii="Arial" w:eastAsia="Arial" w:hAnsi="Arial"/>
              </w:rPr>
            </w:pPr>
          </w:p>
        </w:tc>
        <w:tc>
          <w:tcPr>
            <w:tcW w:w="0" w:type="auto"/>
          </w:tcPr>
          <w:p w14:paraId="5EA4731B" w14:textId="77777777" w:rsidR="004E5641" w:rsidRPr="00853057" w:rsidRDefault="004E5641" w:rsidP="0050448F">
            <w:pPr>
              <w:rPr>
                <w:rFonts w:ascii="Arial" w:eastAsia="Arial" w:hAnsi="Arial"/>
              </w:rPr>
            </w:pPr>
          </w:p>
        </w:tc>
        <w:tc>
          <w:tcPr>
            <w:tcW w:w="0" w:type="auto"/>
          </w:tcPr>
          <w:p w14:paraId="65E0B03E" w14:textId="77777777" w:rsidR="004E5641" w:rsidRPr="00853057" w:rsidRDefault="004E5641" w:rsidP="0050448F">
            <w:pPr>
              <w:rPr>
                <w:rFonts w:ascii="Arial" w:eastAsia="Arial" w:hAnsi="Arial"/>
              </w:rPr>
            </w:pPr>
          </w:p>
        </w:tc>
        <w:tc>
          <w:tcPr>
            <w:tcW w:w="0" w:type="auto"/>
          </w:tcPr>
          <w:p w14:paraId="77D627C4" w14:textId="77777777" w:rsidR="004E5641" w:rsidRPr="00853057" w:rsidRDefault="004E5641" w:rsidP="0050448F">
            <w:pPr>
              <w:rPr>
                <w:rFonts w:ascii="Arial" w:eastAsia="Arial" w:hAnsi="Arial"/>
              </w:rPr>
            </w:pPr>
          </w:p>
        </w:tc>
        <w:tc>
          <w:tcPr>
            <w:tcW w:w="0" w:type="auto"/>
          </w:tcPr>
          <w:p w14:paraId="6DC083F6" w14:textId="77777777" w:rsidR="004E5641" w:rsidRPr="00853057" w:rsidRDefault="004E5641" w:rsidP="0050448F">
            <w:pPr>
              <w:rPr>
                <w:rFonts w:ascii="Arial" w:eastAsia="Arial" w:hAnsi="Arial"/>
              </w:rPr>
            </w:pPr>
          </w:p>
        </w:tc>
      </w:tr>
      <w:tr w:rsidR="004E5641" w:rsidRPr="00853057" w14:paraId="575D8B4B" w14:textId="77777777" w:rsidTr="0050448F">
        <w:tc>
          <w:tcPr>
            <w:tcW w:w="0" w:type="auto"/>
          </w:tcPr>
          <w:p w14:paraId="68234DE0"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Valley</w:t>
            </w:r>
            <w:r w:rsidRPr="00853057">
              <w:rPr>
                <w:rFonts w:ascii="Arial" w:eastAsia="Arial" w:hAnsi="Arial"/>
                <w:vertAlign w:val="superscript"/>
              </w:rPr>
              <w:t>f</w:t>
            </w:r>
            <w:proofErr w:type="spellEnd"/>
          </w:p>
        </w:tc>
        <w:tc>
          <w:tcPr>
            <w:tcW w:w="0" w:type="auto"/>
          </w:tcPr>
          <w:p w14:paraId="2D6F87F5"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ABF85F7"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108324E8"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122B9966"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2DA88B9D" w14:textId="77777777" w:rsidR="004E5641" w:rsidRPr="00853057" w:rsidRDefault="004E5641" w:rsidP="0050448F">
            <w:pPr>
              <w:jc w:val="right"/>
              <w:rPr>
                <w:rFonts w:ascii="Arial" w:eastAsia="Arial" w:hAnsi="Arial"/>
              </w:rPr>
            </w:pPr>
            <w:r w:rsidRPr="00853057">
              <w:rPr>
                <w:rFonts w:ascii="Arial" w:eastAsia="Arial" w:hAnsi="Arial"/>
              </w:rPr>
              <w:t>70</w:t>
            </w:r>
          </w:p>
        </w:tc>
        <w:tc>
          <w:tcPr>
            <w:tcW w:w="0" w:type="auto"/>
          </w:tcPr>
          <w:p w14:paraId="3600CA4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0D29C36" w14:textId="77777777" w:rsidTr="0050448F">
        <w:tc>
          <w:tcPr>
            <w:tcW w:w="0" w:type="auto"/>
          </w:tcPr>
          <w:p w14:paraId="3AB5933D"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Forebay</w:t>
            </w:r>
            <w:r w:rsidRPr="00853057">
              <w:rPr>
                <w:rFonts w:ascii="Arial" w:eastAsia="Arial" w:hAnsi="Arial"/>
                <w:vertAlign w:val="superscript"/>
              </w:rPr>
              <w:t>f</w:t>
            </w:r>
            <w:proofErr w:type="spellEnd"/>
          </w:p>
        </w:tc>
        <w:tc>
          <w:tcPr>
            <w:tcW w:w="0" w:type="auto"/>
          </w:tcPr>
          <w:p w14:paraId="62DE6094"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0" w:type="auto"/>
          </w:tcPr>
          <w:p w14:paraId="082BEA4E"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17C8725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FD6B8A2"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6B7620ED"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2DDA0A87"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4ACDCAB0" w14:textId="77777777" w:rsidTr="0050448F">
        <w:tc>
          <w:tcPr>
            <w:tcW w:w="0" w:type="auto"/>
          </w:tcPr>
          <w:p w14:paraId="4ABF7BD0" w14:textId="77777777" w:rsidR="004E5641" w:rsidRPr="00853057" w:rsidRDefault="004E5641" w:rsidP="0050448F">
            <w:pPr>
              <w:ind w:left="360"/>
              <w:rPr>
                <w:rFonts w:ascii="Arial" w:eastAsia="Arial" w:hAnsi="Arial"/>
              </w:rPr>
            </w:pPr>
            <w:r w:rsidRPr="00853057">
              <w:rPr>
                <w:rFonts w:ascii="Arial" w:eastAsia="Arial" w:hAnsi="Arial"/>
              </w:rPr>
              <w:t xml:space="preserve">Lower </w:t>
            </w:r>
            <w:proofErr w:type="spellStart"/>
            <w:r w:rsidRPr="00853057">
              <w:rPr>
                <w:rFonts w:ascii="Arial" w:eastAsia="Arial" w:hAnsi="Arial"/>
              </w:rPr>
              <w:t>Forebay</w:t>
            </w:r>
            <w:r w:rsidRPr="00853057">
              <w:rPr>
                <w:rFonts w:ascii="Arial" w:eastAsia="Arial" w:hAnsi="Arial"/>
                <w:vertAlign w:val="superscript"/>
              </w:rPr>
              <w:t>f</w:t>
            </w:r>
            <w:proofErr w:type="spellEnd"/>
          </w:p>
        </w:tc>
        <w:tc>
          <w:tcPr>
            <w:tcW w:w="0" w:type="auto"/>
          </w:tcPr>
          <w:p w14:paraId="2EFDBD3F"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751D5D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9850BD7" w14:textId="77777777" w:rsidR="004E5641" w:rsidRPr="00853057" w:rsidRDefault="004E5641" w:rsidP="0050448F">
            <w:pPr>
              <w:jc w:val="right"/>
              <w:rPr>
                <w:rFonts w:ascii="Arial" w:eastAsia="Arial" w:hAnsi="Arial"/>
              </w:rPr>
            </w:pPr>
            <w:r w:rsidRPr="00853057">
              <w:rPr>
                <w:rFonts w:ascii="Arial" w:eastAsia="Arial" w:hAnsi="Arial"/>
              </w:rPr>
              <w:t>850</w:t>
            </w:r>
          </w:p>
        </w:tc>
        <w:tc>
          <w:tcPr>
            <w:tcW w:w="0" w:type="auto"/>
          </w:tcPr>
          <w:p w14:paraId="0024318B"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078D4D7C"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52E23310" w14:textId="77777777" w:rsidR="004E5641" w:rsidRPr="00853057" w:rsidRDefault="004E5641" w:rsidP="0050448F">
            <w:pPr>
              <w:jc w:val="right"/>
              <w:rPr>
                <w:rFonts w:ascii="Arial" w:eastAsia="Arial" w:hAnsi="Arial"/>
              </w:rPr>
            </w:pPr>
            <w:r w:rsidRPr="00853057">
              <w:rPr>
                <w:rFonts w:ascii="Arial" w:eastAsia="Arial" w:hAnsi="Arial"/>
              </w:rPr>
              <w:t>8</w:t>
            </w:r>
          </w:p>
        </w:tc>
      </w:tr>
      <w:tr w:rsidR="004E5641" w:rsidRPr="00853057" w14:paraId="768796F6" w14:textId="77777777" w:rsidTr="0050448F">
        <w:tc>
          <w:tcPr>
            <w:tcW w:w="0" w:type="auto"/>
          </w:tcPr>
          <w:p w14:paraId="53E5A358" w14:textId="77777777" w:rsidR="004E5641" w:rsidRPr="00853057" w:rsidRDefault="004E5641" w:rsidP="0050448F">
            <w:pPr>
              <w:ind w:left="360"/>
              <w:rPr>
                <w:rFonts w:ascii="Arial" w:eastAsia="Arial" w:hAnsi="Arial"/>
              </w:rPr>
            </w:pPr>
            <w:proofErr w:type="gramStart"/>
            <w:r w:rsidRPr="00853057">
              <w:rPr>
                <w:rFonts w:ascii="Arial" w:eastAsia="Arial" w:hAnsi="Arial"/>
              </w:rPr>
              <w:t>180 foot</w:t>
            </w:r>
            <w:proofErr w:type="gramEnd"/>
            <w:r w:rsidRPr="00853057">
              <w:rPr>
                <w:rFonts w:ascii="Arial" w:eastAsia="Arial" w:hAnsi="Arial"/>
              </w:rPr>
              <w:t xml:space="preserve"> </w:t>
            </w:r>
            <w:proofErr w:type="spellStart"/>
            <w:r w:rsidRPr="00853057">
              <w:rPr>
                <w:rFonts w:ascii="Arial" w:eastAsia="Arial" w:hAnsi="Arial"/>
              </w:rPr>
              <w:t>Aquifer</w:t>
            </w:r>
            <w:r w:rsidRPr="00853057">
              <w:rPr>
                <w:rFonts w:ascii="Arial" w:eastAsia="Arial" w:hAnsi="Arial"/>
                <w:vertAlign w:val="superscript"/>
              </w:rPr>
              <w:t>f</w:t>
            </w:r>
            <w:proofErr w:type="spellEnd"/>
          </w:p>
        </w:tc>
        <w:tc>
          <w:tcPr>
            <w:tcW w:w="0" w:type="auto"/>
          </w:tcPr>
          <w:p w14:paraId="2BB845E8"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75E8E13"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617D62F7"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24A856F"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1FEDB5CA"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7D63BE47"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1F81601" w14:textId="77777777" w:rsidTr="0050448F">
        <w:tc>
          <w:tcPr>
            <w:tcW w:w="0" w:type="auto"/>
          </w:tcPr>
          <w:p w14:paraId="4AB74E3B" w14:textId="77777777" w:rsidR="004E5641" w:rsidRPr="00853057" w:rsidRDefault="004E5641" w:rsidP="0050448F">
            <w:pPr>
              <w:ind w:left="360"/>
              <w:rPr>
                <w:rFonts w:ascii="Arial" w:eastAsia="Arial" w:hAnsi="Arial"/>
              </w:rPr>
            </w:pPr>
            <w:proofErr w:type="gramStart"/>
            <w:r w:rsidRPr="00853057">
              <w:rPr>
                <w:rFonts w:ascii="Arial" w:eastAsia="Arial" w:hAnsi="Arial"/>
              </w:rPr>
              <w:t>400 foot</w:t>
            </w:r>
            <w:proofErr w:type="gramEnd"/>
            <w:r w:rsidRPr="00853057">
              <w:rPr>
                <w:rFonts w:ascii="Arial" w:eastAsia="Arial" w:hAnsi="Arial"/>
              </w:rPr>
              <w:t xml:space="preserve"> </w:t>
            </w:r>
            <w:proofErr w:type="spellStart"/>
            <w:r w:rsidRPr="00853057">
              <w:rPr>
                <w:rFonts w:ascii="Arial" w:eastAsia="Arial" w:hAnsi="Arial"/>
              </w:rPr>
              <w:t>Aquifer</w:t>
            </w:r>
            <w:r w:rsidRPr="00853057">
              <w:rPr>
                <w:rFonts w:ascii="Arial" w:eastAsia="Arial" w:hAnsi="Arial"/>
                <w:vertAlign w:val="superscript"/>
              </w:rPr>
              <w:t>f</w:t>
            </w:r>
            <w:proofErr w:type="spellEnd"/>
          </w:p>
        </w:tc>
        <w:tc>
          <w:tcPr>
            <w:tcW w:w="0" w:type="auto"/>
          </w:tcPr>
          <w:p w14:paraId="754118CE"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0" w:type="auto"/>
          </w:tcPr>
          <w:p w14:paraId="5D617BD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FD8BB3F"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38945F6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F1D4558"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10FA00A9"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EA791D4" w14:textId="77777777" w:rsidTr="0050448F">
        <w:tc>
          <w:tcPr>
            <w:tcW w:w="0" w:type="auto"/>
          </w:tcPr>
          <w:p w14:paraId="05711090" w14:textId="77777777" w:rsidR="004E5641" w:rsidRPr="00853057" w:rsidRDefault="004E5641" w:rsidP="0050448F">
            <w:pPr>
              <w:rPr>
                <w:rFonts w:ascii="Arial" w:eastAsia="Arial" w:hAnsi="Arial"/>
              </w:rPr>
            </w:pPr>
            <w:r w:rsidRPr="00853057">
              <w:rPr>
                <w:rFonts w:ascii="Arial" w:eastAsia="Arial" w:hAnsi="Arial"/>
              </w:rPr>
              <w:t xml:space="preserve">Paso Robles </w:t>
            </w:r>
            <w:proofErr w:type="spellStart"/>
            <w:r w:rsidRPr="00853057">
              <w:rPr>
                <w:rFonts w:ascii="Arial" w:eastAsia="Arial" w:hAnsi="Arial"/>
              </w:rPr>
              <w:t>Area</w:t>
            </w:r>
            <w:r w:rsidRPr="00853057">
              <w:rPr>
                <w:rFonts w:ascii="Arial" w:eastAsia="Arial" w:hAnsi="Arial"/>
                <w:vertAlign w:val="superscript"/>
              </w:rPr>
              <w:t>g</w:t>
            </w:r>
            <w:proofErr w:type="spellEnd"/>
          </w:p>
        </w:tc>
        <w:tc>
          <w:tcPr>
            <w:tcW w:w="0" w:type="auto"/>
          </w:tcPr>
          <w:p w14:paraId="5D9522E0" w14:textId="77777777" w:rsidR="004E5641" w:rsidRPr="00853057" w:rsidRDefault="004E5641" w:rsidP="0050448F">
            <w:pPr>
              <w:rPr>
                <w:rFonts w:ascii="Arial" w:eastAsia="Arial" w:hAnsi="Arial"/>
              </w:rPr>
            </w:pPr>
          </w:p>
        </w:tc>
        <w:tc>
          <w:tcPr>
            <w:tcW w:w="0" w:type="auto"/>
          </w:tcPr>
          <w:p w14:paraId="3D67DEEA" w14:textId="77777777" w:rsidR="004E5641" w:rsidRPr="00853057" w:rsidRDefault="004E5641" w:rsidP="0050448F">
            <w:pPr>
              <w:rPr>
                <w:rFonts w:ascii="Arial" w:eastAsia="Arial" w:hAnsi="Arial"/>
              </w:rPr>
            </w:pPr>
          </w:p>
        </w:tc>
        <w:tc>
          <w:tcPr>
            <w:tcW w:w="0" w:type="auto"/>
          </w:tcPr>
          <w:p w14:paraId="54DF944B" w14:textId="77777777" w:rsidR="004E5641" w:rsidRPr="00853057" w:rsidRDefault="004E5641" w:rsidP="0050448F">
            <w:pPr>
              <w:rPr>
                <w:rFonts w:ascii="Arial" w:eastAsia="Arial" w:hAnsi="Arial"/>
              </w:rPr>
            </w:pPr>
          </w:p>
        </w:tc>
        <w:tc>
          <w:tcPr>
            <w:tcW w:w="0" w:type="auto"/>
          </w:tcPr>
          <w:p w14:paraId="2048E08F" w14:textId="77777777" w:rsidR="004E5641" w:rsidRPr="00853057" w:rsidRDefault="004E5641" w:rsidP="0050448F">
            <w:pPr>
              <w:rPr>
                <w:rFonts w:ascii="Arial" w:eastAsia="Arial" w:hAnsi="Arial"/>
              </w:rPr>
            </w:pPr>
          </w:p>
        </w:tc>
        <w:tc>
          <w:tcPr>
            <w:tcW w:w="0" w:type="auto"/>
          </w:tcPr>
          <w:p w14:paraId="26DB833A" w14:textId="77777777" w:rsidR="004E5641" w:rsidRPr="00853057" w:rsidRDefault="004E5641" w:rsidP="0050448F">
            <w:pPr>
              <w:rPr>
                <w:rFonts w:ascii="Arial" w:eastAsia="Arial" w:hAnsi="Arial"/>
              </w:rPr>
            </w:pPr>
          </w:p>
        </w:tc>
        <w:tc>
          <w:tcPr>
            <w:tcW w:w="0" w:type="auto"/>
          </w:tcPr>
          <w:p w14:paraId="4E46012A" w14:textId="77777777" w:rsidR="004E5641" w:rsidRPr="00853057" w:rsidRDefault="004E5641" w:rsidP="0050448F">
            <w:pPr>
              <w:rPr>
                <w:rFonts w:ascii="Arial" w:eastAsia="Arial" w:hAnsi="Arial"/>
              </w:rPr>
            </w:pPr>
          </w:p>
        </w:tc>
      </w:tr>
      <w:tr w:rsidR="004E5641" w:rsidRPr="00853057" w14:paraId="0AA3C9A9" w14:textId="77777777" w:rsidTr="0050448F">
        <w:tc>
          <w:tcPr>
            <w:tcW w:w="0" w:type="auto"/>
          </w:tcPr>
          <w:p w14:paraId="2D926F99" w14:textId="77777777" w:rsidR="004E5641" w:rsidRPr="00853057" w:rsidRDefault="004E5641" w:rsidP="0050448F">
            <w:pPr>
              <w:ind w:left="360"/>
              <w:rPr>
                <w:rFonts w:ascii="Arial" w:eastAsia="Arial" w:hAnsi="Arial"/>
              </w:rPr>
            </w:pPr>
            <w:r w:rsidRPr="00853057">
              <w:rPr>
                <w:rFonts w:ascii="Arial" w:eastAsia="Arial" w:hAnsi="Arial"/>
              </w:rPr>
              <w:t xml:space="preserve">Central </w:t>
            </w:r>
            <w:proofErr w:type="spellStart"/>
            <w:r w:rsidRPr="00853057">
              <w:rPr>
                <w:rFonts w:ascii="Arial" w:eastAsia="Arial" w:hAnsi="Arial"/>
              </w:rPr>
              <w:t>Basin</w:t>
            </w:r>
            <w:r w:rsidRPr="00853057">
              <w:rPr>
                <w:rFonts w:ascii="Arial" w:eastAsia="Arial" w:hAnsi="Arial"/>
                <w:vertAlign w:val="superscript"/>
              </w:rPr>
              <w:t>f</w:t>
            </w:r>
            <w:proofErr w:type="spellEnd"/>
          </w:p>
        </w:tc>
        <w:tc>
          <w:tcPr>
            <w:tcW w:w="0" w:type="auto"/>
          </w:tcPr>
          <w:p w14:paraId="65D0048A" w14:textId="77777777" w:rsidR="004E5641" w:rsidRPr="00853057" w:rsidRDefault="004E5641" w:rsidP="0050448F">
            <w:pPr>
              <w:jc w:val="right"/>
              <w:rPr>
                <w:rFonts w:ascii="Arial" w:eastAsia="Arial" w:hAnsi="Arial"/>
              </w:rPr>
            </w:pPr>
            <w:r w:rsidRPr="00853057">
              <w:rPr>
                <w:rFonts w:ascii="Arial" w:eastAsia="Arial" w:hAnsi="Arial"/>
              </w:rPr>
              <w:t>400</w:t>
            </w:r>
          </w:p>
        </w:tc>
        <w:tc>
          <w:tcPr>
            <w:tcW w:w="0" w:type="auto"/>
          </w:tcPr>
          <w:p w14:paraId="784B18AB" w14:textId="77777777" w:rsidR="004E5641" w:rsidRPr="00853057" w:rsidRDefault="004E5641" w:rsidP="0050448F">
            <w:pPr>
              <w:jc w:val="right"/>
              <w:rPr>
                <w:rFonts w:ascii="Arial" w:eastAsia="Arial" w:hAnsi="Arial"/>
              </w:rPr>
            </w:pPr>
            <w:r w:rsidRPr="00853057">
              <w:rPr>
                <w:rFonts w:ascii="Arial" w:eastAsia="Arial" w:hAnsi="Arial"/>
              </w:rPr>
              <w:t>60</w:t>
            </w:r>
          </w:p>
        </w:tc>
        <w:tc>
          <w:tcPr>
            <w:tcW w:w="0" w:type="auto"/>
          </w:tcPr>
          <w:p w14:paraId="73FE3F98" w14:textId="77777777" w:rsidR="004E5641" w:rsidRPr="00853057" w:rsidRDefault="004E5641" w:rsidP="0050448F">
            <w:pPr>
              <w:jc w:val="right"/>
              <w:rPr>
                <w:rFonts w:ascii="Arial" w:eastAsia="Arial" w:hAnsi="Arial"/>
              </w:rPr>
            </w:pPr>
            <w:r w:rsidRPr="00853057">
              <w:rPr>
                <w:rFonts w:ascii="Arial" w:eastAsia="Arial" w:hAnsi="Arial"/>
              </w:rPr>
              <w:t>45</w:t>
            </w:r>
          </w:p>
        </w:tc>
        <w:tc>
          <w:tcPr>
            <w:tcW w:w="0" w:type="auto"/>
          </w:tcPr>
          <w:p w14:paraId="7BDAA493"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0DE88D1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2D78B425" w14:textId="77777777" w:rsidR="004E5641" w:rsidRPr="00853057" w:rsidRDefault="004E5641" w:rsidP="0050448F">
            <w:pPr>
              <w:jc w:val="right"/>
              <w:rPr>
                <w:rFonts w:ascii="Arial" w:eastAsia="Arial" w:hAnsi="Arial"/>
              </w:rPr>
            </w:pPr>
            <w:r w:rsidRPr="00853057">
              <w:rPr>
                <w:rFonts w:ascii="Arial" w:eastAsia="Arial" w:hAnsi="Arial"/>
              </w:rPr>
              <w:t>3.4</w:t>
            </w:r>
          </w:p>
        </w:tc>
      </w:tr>
      <w:tr w:rsidR="004E5641" w:rsidRPr="00853057" w14:paraId="7CBF576F" w14:textId="77777777" w:rsidTr="0050448F">
        <w:tc>
          <w:tcPr>
            <w:tcW w:w="0" w:type="auto"/>
          </w:tcPr>
          <w:p w14:paraId="487C002E" w14:textId="77777777" w:rsidR="004E5641" w:rsidRPr="00853057" w:rsidRDefault="004E5641" w:rsidP="0050448F">
            <w:pPr>
              <w:ind w:left="360"/>
              <w:rPr>
                <w:rFonts w:ascii="Arial" w:eastAsia="Arial" w:hAnsi="Arial"/>
              </w:rPr>
            </w:pPr>
            <w:r w:rsidRPr="00853057">
              <w:rPr>
                <w:rFonts w:ascii="Arial" w:eastAsia="Arial" w:hAnsi="Arial"/>
              </w:rPr>
              <w:t xml:space="preserve">San </w:t>
            </w:r>
            <w:proofErr w:type="spellStart"/>
            <w:r w:rsidRPr="00853057">
              <w:rPr>
                <w:rFonts w:ascii="Arial" w:eastAsia="Arial" w:hAnsi="Arial"/>
              </w:rPr>
              <w:t>Miguel</w:t>
            </w:r>
            <w:r w:rsidRPr="00853057">
              <w:rPr>
                <w:rFonts w:ascii="Arial" w:eastAsia="Arial" w:hAnsi="Arial"/>
                <w:vertAlign w:val="superscript"/>
              </w:rPr>
              <w:t>f</w:t>
            </w:r>
            <w:proofErr w:type="spellEnd"/>
          </w:p>
        </w:tc>
        <w:tc>
          <w:tcPr>
            <w:tcW w:w="0" w:type="auto"/>
          </w:tcPr>
          <w:p w14:paraId="581FCFDB" w14:textId="77777777" w:rsidR="004E5641" w:rsidRPr="00853057" w:rsidRDefault="004E5641" w:rsidP="0050448F">
            <w:pPr>
              <w:jc w:val="right"/>
              <w:rPr>
                <w:rFonts w:ascii="Arial" w:eastAsia="Arial" w:hAnsi="Arial"/>
              </w:rPr>
            </w:pPr>
            <w:r w:rsidRPr="00853057">
              <w:rPr>
                <w:rFonts w:ascii="Arial" w:eastAsia="Arial" w:hAnsi="Arial"/>
              </w:rPr>
              <w:t>750</w:t>
            </w:r>
          </w:p>
        </w:tc>
        <w:tc>
          <w:tcPr>
            <w:tcW w:w="0" w:type="auto"/>
          </w:tcPr>
          <w:p w14:paraId="5775FB05"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42BCF52" w14:textId="77777777" w:rsidR="004E5641" w:rsidRPr="00853057" w:rsidRDefault="004E5641" w:rsidP="0050448F">
            <w:pPr>
              <w:jc w:val="right"/>
              <w:rPr>
                <w:rFonts w:ascii="Arial" w:eastAsia="Arial" w:hAnsi="Arial"/>
              </w:rPr>
            </w:pPr>
            <w:r w:rsidRPr="00853057">
              <w:rPr>
                <w:rFonts w:ascii="Arial" w:eastAsia="Arial" w:hAnsi="Arial"/>
              </w:rPr>
              <w:t>175</w:t>
            </w:r>
          </w:p>
        </w:tc>
        <w:tc>
          <w:tcPr>
            <w:tcW w:w="0" w:type="auto"/>
          </w:tcPr>
          <w:p w14:paraId="7FBD7B31"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232BF10D" w14:textId="77777777" w:rsidR="004E5641" w:rsidRPr="00853057" w:rsidRDefault="004E5641" w:rsidP="0050448F">
            <w:pPr>
              <w:jc w:val="right"/>
              <w:rPr>
                <w:rFonts w:ascii="Arial" w:eastAsia="Arial" w:hAnsi="Arial"/>
              </w:rPr>
            </w:pPr>
            <w:r w:rsidRPr="00853057">
              <w:rPr>
                <w:rFonts w:ascii="Arial" w:eastAsia="Arial" w:hAnsi="Arial"/>
              </w:rPr>
              <w:t>105</w:t>
            </w:r>
          </w:p>
        </w:tc>
        <w:tc>
          <w:tcPr>
            <w:tcW w:w="0" w:type="auto"/>
          </w:tcPr>
          <w:p w14:paraId="67CB4913" w14:textId="77777777" w:rsidR="004E5641" w:rsidRPr="00853057" w:rsidRDefault="004E5641" w:rsidP="0050448F">
            <w:pPr>
              <w:jc w:val="right"/>
              <w:rPr>
                <w:rFonts w:ascii="Arial" w:eastAsia="Arial" w:hAnsi="Arial"/>
              </w:rPr>
            </w:pPr>
            <w:r w:rsidRPr="00853057">
              <w:rPr>
                <w:rFonts w:ascii="Arial" w:eastAsia="Arial" w:hAnsi="Arial"/>
              </w:rPr>
              <w:t>4.5</w:t>
            </w:r>
          </w:p>
        </w:tc>
      </w:tr>
      <w:tr w:rsidR="004E5641" w:rsidRPr="00853057" w14:paraId="4A8A51CC" w14:textId="77777777" w:rsidTr="0050448F">
        <w:tc>
          <w:tcPr>
            <w:tcW w:w="0" w:type="auto"/>
          </w:tcPr>
          <w:p w14:paraId="538A2EFD" w14:textId="77777777" w:rsidR="004E5641" w:rsidRPr="00853057" w:rsidRDefault="004E5641" w:rsidP="0050448F">
            <w:pPr>
              <w:ind w:left="360"/>
              <w:rPr>
                <w:rFonts w:ascii="Arial" w:eastAsia="Arial" w:hAnsi="Arial"/>
              </w:rPr>
            </w:pPr>
            <w:r w:rsidRPr="00853057">
              <w:rPr>
                <w:rFonts w:ascii="Arial" w:eastAsia="Arial" w:hAnsi="Arial"/>
              </w:rPr>
              <w:lastRenderedPageBreak/>
              <w:t xml:space="preserve">Paso </w:t>
            </w:r>
            <w:proofErr w:type="spellStart"/>
            <w:r w:rsidRPr="00853057">
              <w:rPr>
                <w:rFonts w:ascii="Arial" w:eastAsia="Arial" w:hAnsi="Arial"/>
              </w:rPr>
              <w:t>Robles</w:t>
            </w:r>
            <w:r w:rsidRPr="00853057">
              <w:rPr>
                <w:rFonts w:ascii="Arial" w:eastAsia="Arial" w:hAnsi="Arial"/>
                <w:vertAlign w:val="superscript"/>
              </w:rPr>
              <w:t>f</w:t>
            </w:r>
            <w:proofErr w:type="spellEnd"/>
          </w:p>
        </w:tc>
        <w:tc>
          <w:tcPr>
            <w:tcW w:w="0" w:type="auto"/>
          </w:tcPr>
          <w:p w14:paraId="77398EE0" w14:textId="77777777" w:rsidR="004E5641" w:rsidRPr="00853057" w:rsidRDefault="004E5641" w:rsidP="0050448F">
            <w:pPr>
              <w:jc w:val="right"/>
              <w:rPr>
                <w:rFonts w:ascii="Arial" w:eastAsia="Arial" w:hAnsi="Arial"/>
              </w:rPr>
            </w:pPr>
            <w:r w:rsidRPr="00853057">
              <w:rPr>
                <w:rFonts w:ascii="Arial" w:eastAsia="Arial" w:hAnsi="Arial"/>
              </w:rPr>
              <w:t>1050</w:t>
            </w:r>
          </w:p>
        </w:tc>
        <w:tc>
          <w:tcPr>
            <w:tcW w:w="0" w:type="auto"/>
          </w:tcPr>
          <w:p w14:paraId="762B27F3" w14:textId="77777777" w:rsidR="004E5641" w:rsidRPr="00853057" w:rsidRDefault="004E5641" w:rsidP="0050448F">
            <w:pPr>
              <w:jc w:val="right"/>
              <w:rPr>
                <w:rFonts w:ascii="Arial" w:eastAsia="Arial" w:hAnsi="Arial"/>
              </w:rPr>
            </w:pPr>
            <w:r w:rsidRPr="00853057">
              <w:rPr>
                <w:rFonts w:ascii="Arial" w:eastAsia="Arial" w:hAnsi="Arial"/>
              </w:rPr>
              <w:t>270</w:t>
            </w:r>
          </w:p>
        </w:tc>
        <w:tc>
          <w:tcPr>
            <w:tcW w:w="0" w:type="auto"/>
          </w:tcPr>
          <w:p w14:paraId="70A889CA"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0CBAF59C"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7B6D1272" w14:textId="77777777" w:rsidR="004E5641" w:rsidRPr="00853057" w:rsidRDefault="004E5641" w:rsidP="0050448F">
            <w:pPr>
              <w:jc w:val="right"/>
              <w:rPr>
                <w:rFonts w:ascii="Arial" w:eastAsia="Arial" w:hAnsi="Arial"/>
              </w:rPr>
            </w:pPr>
            <w:r w:rsidRPr="00853057">
              <w:rPr>
                <w:rFonts w:ascii="Arial" w:eastAsia="Arial" w:hAnsi="Arial"/>
              </w:rPr>
              <w:t>225</w:t>
            </w:r>
          </w:p>
        </w:tc>
        <w:tc>
          <w:tcPr>
            <w:tcW w:w="0" w:type="auto"/>
          </w:tcPr>
          <w:p w14:paraId="2269A922"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6D8550CB" w14:textId="77777777" w:rsidTr="0050448F">
        <w:tc>
          <w:tcPr>
            <w:tcW w:w="0" w:type="auto"/>
          </w:tcPr>
          <w:p w14:paraId="3770CDC9" w14:textId="77777777" w:rsidR="004E5641" w:rsidRPr="00853057" w:rsidRDefault="004E5641" w:rsidP="0050448F">
            <w:pPr>
              <w:ind w:left="360"/>
              <w:rPr>
                <w:rFonts w:ascii="Arial" w:eastAsia="Arial" w:hAnsi="Arial"/>
              </w:rPr>
            </w:pPr>
            <w:proofErr w:type="spellStart"/>
            <w:r w:rsidRPr="00853057">
              <w:rPr>
                <w:rFonts w:ascii="Arial" w:eastAsia="Arial" w:hAnsi="Arial"/>
              </w:rPr>
              <w:t>Templeton</w:t>
            </w:r>
            <w:r w:rsidRPr="00853057">
              <w:rPr>
                <w:rFonts w:ascii="Arial" w:eastAsia="Arial" w:hAnsi="Arial"/>
                <w:vertAlign w:val="superscript"/>
              </w:rPr>
              <w:t>f</w:t>
            </w:r>
            <w:proofErr w:type="spellEnd"/>
          </w:p>
        </w:tc>
        <w:tc>
          <w:tcPr>
            <w:tcW w:w="0" w:type="auto"/>
          </w:tcPr>
          <w:p w14:paraId="7D936737" w14:textId="77777777" w:rsidR="004E5641" w:rsidRPr="00853057" w:rsidRDefault="004E5641" w:rsidP="0050448F">
            <w:pPr>
              <w:jc w:val="right"/>
              <w:rPr>
                <w:rFonts w:ascii="Arial" w:eastAsia="Arial" w:hAnsi="Arial"/>
              </w:rPr>
            </w:pPr>
            <w:r w:rsidRPr="00853057">
              <w:rPr>
                <w:rFonts w:ascii="Arial" w:eastAsia="Arial" w:hAnsi="Arial"/>
              </w:rPr>
              <w:t>730</w:t>
            </w:r>
          </w:p>
        </w:tc>
        <w:tc>
          <w:tcPr>
            <w:tcW w:w="0" w:type="auto"/>
          </w:tcPr>
          <w:p w14:paraId="1AEBA8F6"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DBDA222" w14:textId="77777777" w:rsidR="004E5641" w:rsidRPr="00853057" w:rsidRDefault="004E5641" w:rsidP="0050448F">
            <w:pPr>
              <w:jc w:val="right"/>
              <w:rPr>
                <w:rFonts w:ascii="Arial" w:eastAsia="Arial" w:hAnsi="Arial"/>
              </w:rPr>
            </w:pPr>
            <w:r w:rsidRPr="00853057">
              <w:rPr>
                <w:rFonts w:ascii="Arial" w:eastAsia="Arial" w:hAnsi="Arial"/>
              </w:rPr>
              <w:t>120</w:t>
            </w:r>
          </w:p>
        </w:tc>
        <w:tc>
          <w:tcPr>
            <w:tcW w:w="0" w:type="auto"/>
          </w:tcPr>
          <w:p w14:paraId="4F01D81B"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14CC50EA" w14:textId="77777777" w:rsidR="004E5641" w:rsidRPr="00853057" w:rsidRDefault="004E5641" w:rsidP="0050448F">
            <w:pPr>
              <w:jc w:val="right"/>
              <w:rPr>
                <w:rFonts w:ascii="Arial" w:eastAsia="Arial" w:hAnsi="Arial"/>
              </w:rPr>
            </w:pPr>
            <w:r w:rsidRPr="00853057">
              <w:rPr>
                <w:rFonts w:ascii="Arial" w:eastAsia="Arial" w:hAnsi="Arial"/>
              </w:rPr>
              <w:t>75</w:t>
            </w:r>
          </w:p>
        </w:tc>
        <w:tc>
          <w:tcPr>
            <w:tcW w:w="0" w:type="auto"/>
          </w:tcPr>
          <w:p w14:paraId="7D48D0F5" w14:textId="77777777" w:rsidR="004E5641" w:rsidRPr="00853057" w:rsidRDefault="004E5641" w:rsidP="0050448F">
            <w:pPr>
              <w:jc w:val="right"/>
              <w:rPr>
                <w:rFonts w:ascii="Arial" w:eastAsia="Arial" w:hAnsi="Arial"/>
              </w:rPr>
            </w:pPr>
            <w:r w:rsidRPr="00853057">
              <w:rPr>
                <w:rFonts w:ascii="Arial" w:eastAsia="Arial" w:hAnsi="Arial"/>
              </w:rPr>
              <w:t>2.7</w:t>
            </w:r>
          </w:p>
        </w:tc>
      </w:tr>
      <w:tr w:rsidR="004E5641" w:rsidRPr="00853057" w14:paraId="63F597F4" w14:textId="77777777" w:rsidTr="0050448F">
        <w:tc>
          <w:tcPr>
            <w:tcW w:w="0" w:type="auto"/>
          </w:tcPr>
          <w:p w14:paraId="2E797D73" w14:textId="77777777" w:rsidR="004E5641" w:rsidRPr="00853057" w:rsidRDefault="004E5641" w:rsidP="0050448F">
            <w:pPr>
              <w:ind w:left="360"/>
              <w:rPr>
                <w:rFonts w:ascii="Arial" w:eastAsia="Arial" w:hAnsi="Arial"/>
              </w:rPr>
            </w:pPr>
            <w:proofErr w:type="spellStart"/>
            <w:r w:rsidRPr="00853057">
              <w:rPr>
                <w:rFonts w:ascii="Arial" w:eastAsia="Arial" w:hAnsi="Arial"/>
              </w:rPr>
              <w:t>Atascadero</w:t>
            </w:r>
            <w:r w:rsidRPr="00853057">
              <w:rPr>
                <w:rFonts w:ascii="Arial" w:eastAsia="Arial" w:hAnsi="Arial"/>
                <w:vertAlign w:val="superscript"/>
              </w:rPr>
              <w:t>f</w:t>
            </w:r>
            <w:proofErr w:type="spellEnd"/>
          </w:p>
        </w:tc>
        <w:tc>
          <w:tcPr>
            <w:tcW w:w="0" w:type="auto"/>
          </w:tcPr>
          <w:p w14:paraId="05CE6871" w14:textId="77777777" w:rsidR="004E5641" w:rsidRPr="00853057" w:rsidRDefault="004E5641" w:rsidP="0050448F">
            <w:pPr>
              <w:jc w:val="right"/>
              <w:rPr>
                <w:rFonts w:ascii="Arial" w:eastAsia="Arial" w:hAnsi="Arial"/>
              </w:rPr>
            </w:pPr>
            <w:r w:rsidRPr="00853057">
              <w:rPr>
                <w:rFonts w:ascii="Arial" w:eastAsia="Arial" w:hAnsi="Arial"/>
              </w:rPr>
              <w:t>550</w:t>
            </w:r>
          </w:p>
        </w:tc>
        <w:tc>
          <w:tcPr>
            <w:tcW w:w="0" w:type="auto"/>
          </w:tcPr>
          <w:p w14:paraId="5A896B59" w14:textId="77777777" w:rsidR="004E5641" w:rsidRPr="00853057" w:rsidRDefault="004E5641" w:rsidP="0050448F">
            <w:pPr>
              <w:jc w:val="right"/>
              <w:rPr>
                <w:rFonts w:ascii="Arial" w:eastAsia="Arial" w:hAnsi="Arial"/>
              </w:rPr>
            </w:pPr>
            <w:r w:rsidRPr="00853057">
              <w:rPr>
                <w:rFonts w:ascii="Arial" w:eastAsia="Arial" w:hAnsi="Arial"/>
              </w:rPr>
              <w:t>70</w:t>
            </w:r>
          </w:p>
        </w:tc>
        <w:tc>
          <w:tcPr>
            <w:tcW w:w="0" w:type="auto"/>
          </w:tcPr>
          <w:p w14:paraId="64E82D4A" w14:textId="77777777" w:rsidR="004E5641" w:rsidRPr="00853057" w:rsidRDefault="004E5641" w:rsidP="0050448F">
            <w:pPr>
              <w:jc w:val="right"/>
              <w:rPr>
                <w:rFonts w:ascii="Arial" w:eastAsia="Arial" w:hAnsi="Arial"/>
              </w:rPr>
            </w:pPr>
            <w:r w:rsidRPr="00853057">
              <w:rPr>
                <w:rFonts w:ascii="Arial" w:eastAsia="Arial" w:hAnsi="Arial"/>
              </w:rPr>
              <w:t>85</w:t>
            </w:r>
          </w:p>
        </w:tc>
        <w:tc>
          <w:tcPr>
            <w:tcW w:w="0" w:type="auto"/>
          </w:tcPr>
          <w:p w14:paraId="3A1E68AB"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3BA23A78"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59A9D8F8"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0ACE1620" w14:textId="77777777" w:rsidTr="0050448F">
        <w:tc>
          <w:tcPr>
            <w:tcW w:w="0" w:type="auto"/>
          </w:tcPr>
          <w:p w14:paraId="5FD36120" w14:textId="77777777" w:rsidR="004E5641" w:rsidRPr="00853057" w:rsidRDefault="004E5641" w:rsidP="0050448F">
            <w:pPr>
              <w:ind w:left="360"/>
              <w:rPr>
                <w:rFonts w:ascii="Arial" w:eastAsia="Arial" w:hAnsi="Arial"/>
              </w:rPr>
            </w:pPr>
            <w:proofErr w:type="spellStart"/>
            <w:r w:rsidRPr="00853057">
              <w:rPr>
                <w:rFonts w:ascii="Arial" w:eastAsia="Arial" w:hAnsi="Arial"/>
              </w:rPr>
              <w:t>Estrella</w:t>
            </w:r>
            <w:r w:rsidRPr="00853057">
              <w:rPr>
                <w:rFonts w:ascii="Arial" w:eastAsia="Arial" w:hAnsi="Arial"/>
                <w:vertAlign w:val="superscript"/>
              </w:rPr>
              <w:t>f</w:t>
            </w:r>
            <w:proofErr w:type="spellEnd"/>
          </w:p>
        </w:tc>
        <w:tc>
          <w:tcPr>
            <w:tcW w:w="0" w:type="auto"/>
          </w:tcPr>
          <w:p w14:paraId="4B4201A2" w14:textId="77777777" w:rsidR="004E5641" w:rsidRPr="00853057" w:rsidRDefault="004E5641" w:rsidP="0050448F">
            <w:pPr>
              <w:jc w:val="right"/>
              <w:rPr>
                <w:rFonts w:ascii="Arial" w:eastAsia="Arial" w:hAnsi="Arial"/>
              </w:rPr>
            </w:pPr>
            <w:r w:rsidRPr="00853057">
              <w:rPr>
                <w:rFonts w:ascii="Arial" w:eastAsia="Arial" w:hAnsi="Arial"/>
              </w:rPr>
              <w:t>925</w:t>
            </w:r>
          </w:p>
        </w:tc>
        <w:tc>
          <w:tcPr>
            <w:tcW w:w="0" w:type="auto"/>
          </w:tcPr>
          <w:p w14:paraId="3E458B1A" w14:textId="77777777" w:rsidR="004E5641" w:rsidRPr="00853057" w:rsidRDefault="004E5641" w:rsidP="0050448F">
            <w:pPr>
              <w:jc w:val="right"/>
              <w:rPr>
                <w:rFonts w:ascii="Arial" w:eastAsia="Arial" w:hAnsi="Arial"/>
              </w:rPr>
            </w:pPr>
            <w:r w:rsidRPr="00853057">
              <w:rPr>
                <w:rFonts w:ascii="Arial" w:eastAsia="Arial" w:hAnsi="Arial"/>
              </w:rPr>
              <w:t>130</w:t>
            </w:r>
          </w:p>
        </w:tc>
        <w:tc>
          <w:tcPr>
            <w:tcW w:w="0" w:type="auto"/>
          </w:tcPr>
          <w:p w14:paraId="0CF649D4" w14:textId="77777777" w:rsidR="004E5641" w:rsidRPr="00853057" w:rsidRDefault="004E5641" w:rsidP="0050448F">
            <w:pPr>
              <w:jc w:val="right"/>
              <w:rPr>
                <w:rFonts w:ascii="Arial" w:eastAsia="Arial" w:hAnsi="Arial"/>
              </w:rPr>
            </w:pPr>
            <w:r w:rsidRPr="00853057">
              <w:rPr>
                <w:rFonts w:ascii="Arial" w:eastAsia="Arial" w:hAnsi="Arial"/>
              </w:rPr>
              <w:t>240</w:t>
            </w:r>
          </w:p>
        </w:tc>
        <w:tc>
          <w:tcPr>
            <w:tcW w:w="0" w:type="auto"/>
          </w:tcPr>
          <w:p w14:paraId="5F7AF446" w14:textId="77777777" w:rsidR="004E5641" w:rsidRPr="00853057" w:rsidRDefault="004E5641" w:rsidP="0050448F">
            <w:pPr>
              <w:jc w:val="right"/>
              <w:rPr>
                <w:rFonts w:ascii="Arial" w:eastAsia="Arial" w:hAnsi="Arial"/>
              </w:rPr>
            </w:pPr>
            <w:r w:rsidRPr="00853057">
              <w:rPr>
                <w:rFonts w:ascii="Arial" w:eastAsia="Arial" w:hAnsi="Arial"/>
              </w:rPr>
              <w:t>0.75</w:t>
            </w:r>
          </w:p>
        </w:tc>
        <w:tc>
          <w:tcPr>
            <w:tcW w:w="0" w:type="auto"/>
          </w:tcPr>
          <w:p w14:paraId="0AFA0C5B" w14:textId="77777777" w:rsidR="004E5641" w:rsidRPr="00853057" w:rsidRDefault="004E5641" w:rsidP="0050448F">
            <w:pPr>
              <w:jc w:val="right"/>
              <w:rPr>
                <w:rFonts w:ascii="Arial" w:eastAsia="Arial" w:hAnsi="Arial"/>
              </w:rPr>
            </w:pPr>
            <w:r w:rsidRPr="00853057">
              <w:rPr>
                <w:rFonts w:ascii="Arial" w:eastAsia="Arial" w:hAnsi="Arial"/>
              </w:rPr>
              <w:t>170</w:t>
            </w:r>
          </w:p>
        </w:tc>
        <w:tc>
          <w:tcPr>
            <w:tcW w:w="0" w:type="auto"/>
          </w:tcPr>
          <w:p w14:paraId="35B8BA41" w14:textId="77777777" w:rsidR="004E5641" w:rsidRPr="00853057" w:rsidRDefault="004E5641" w:rsidP="0050448F">
            <w:pPr>
              <w:jc w:val="right"/>
              <w:rPr>
                <w:rFonts w:ascii="Arial" w:eastAsia="Arial" w:hAnsi="Arial"/>
              </w:rPr>
            </w:pPr>
            <w:r w:rsidRPr="00853057">
              <w:rPr>
                <w:rFonts w:ascii="Arial" w:eastAsia="Arial" w:hAnsi="Arial"/>
              </w:rPr>
              <w:t>3.2</w:t>
            </w:r>
          </w:p>
        </w:tc>
      </w:tr>
      <w:tr w:rsidR="004E5641" w:rsidRPr="00853057" w14:paraId="1463FE69" w14:textId="77777777" w:rsidTr="0050448F">
        <w:tc>
          <w:tcPr>
            <w:tcW w:w="0" w:type="auto"/>
          </w:tcPr>
          <w:p w14:paraId="1F337A2E" w14:textId="77777777" w:rsidR="004E5641" w:rsidRPr="00853057" w:rsidRDefault="004E5641" w:rsidP="0050448F">
            <w:pPr>
              <w:ind w:left="360"/>
              <w:rPr>
                <w:rFonts w:ascii="Arial" w:eastAsia="Arial" w:hAnsi="Arial"/>
              </w:rPr>
            </w:pPr>
            <w:r w:rsidRPr="00853057">
              <w:rPr>
                <w:rFonts w:ascii="Arial" w:eastAsia="Arial" w:hAnsi="Arial"/>
              </w:rPr>
              <w:t>Shandon</w:t>
            </w:r>
          </w:p>
        </w:tc>
        <w:tc>
          <w:tcPr>
            <w:tcW w:w="0" w:type="auto"/>
          </w:tcPr>
          <w:p w14:paraId="14E3052A" w14:textId="77777777" w:rsidR="004E5641" w:rsidRPr="00853057" w:rsidRDefault="004E5641" w:rsidP="0050448F">
            <w:pPr>
              <w:jc w:val="right"/>
              <w:rPr>
                <w:rFonts w:ascii="Arial" w:eastAsia="Arial" w:hAnsi="Arial"/>
              </w:rPr>
            </w:pPr>
            <w:r w:rsidRPr="00853057">
              <w:rPr>
                <w:rFonts w:ascii="Arial" w:eastAsia="Arial" w:hAnsi="Arial"/>
              </w:rPr>
              <w:t>1390</w:t>
            </w:r>
          </w:p>
        </w:tc>
        <w:tc>
          <w:tcPr>
            <w:tcW w:w="0" w:type="auto"/>
          </w:tcPr>
          <w:p w14:paraId="6449D68D" w14:textId="77777777" w:rsidR="004E5641" w:rsidRPr="00853057" w:rsidRDefault="004E5641" w:rsidP="0050448F">
            <w:pPr>
              <w:jc w:val="right"/>
              <w:rPr>
                <w:rFonts w:ascii="Arial" w:eastAsia="Arial" w:hAnsi="Arial"/>
              </w:rPr>
            </w:pPr>
            <w:r w:rsidRPr="00853057">
              <w:rPr>
                <w:rFonts w:ascii="Arial" w:eastAsia="Arial" w:hAnsi="Arial"/>
              </w:rPr>
              <w:t>430</w:t>
            </w:r>
          </w:p>
        </w:tc>
        <w:tc>
          <w:tcPr>
            <w:tcW w:w="0" w:type="auto"/>
          </w:tcPr>
          <w:p w14:paraId="7FB8C532" w14:textId="77777777" w:rsidR="004E5641" w:rsidRPr="00853057" w:rsidRDefault="004E5641" w:rsidP="0050448F">
            <w:pPr>
              <w:jc w:val="right"/>
              <w:rPr>
                <w:rFonts w:ascii="Arial" w:eastAsia="Arial" w:hAnsi="Arial"/>
              </w:rPr>
            </w:pPr>
            <w:r w:rsidRPr="00853057">
              <w:rPr>
                <w:rFonts w:ascii="Arial" w:eastAsia="Arial" w:hAnsi="Arial"/>
              </w:rPr>
              <w:t>1025</w:t>
            </w:r>
            <w:r w:rsidRPr="00853057">
              <w:rPr>
                <w:rFonts w:ascii="Arial" w:eastAsia="Arial" w:hAnsi="Arial"/>
                <w:vertAlign w:val="superscript"/>
              </w:rPr>
              <w:t>h</w:t>
            </w:r>
          </w:p>
        </w:tc>
        <w:tc>
          <w:tcPr>
            <w:tcW w:w="0" w:type="auto"/>
          </w:tcPr>
          <w:p w14:paraId="6E721788" w14:textId="77777777" w:rsidR="004E5641" w:rsidRPr="00853057" w:rsidRDefault="004E5641" w:rsidP="0050448F">
            <w:pPr>
              <w:jc w:val="right"/>
              <w:rPr>
                <w:rFonts w:ascii="Arial" w:eastAsia="Arial" w:hAnsi="Arial"/>
              </w:rPr>
            </w:pPr>
            <w:r w:rsidRPr="00853057">
              <w:rPr>
                <w:rFonts w:ascii="Arial" w:eastAsia="Arial" w:hAnsi="Arial"/>
              </w:rPr>
              <w:t>2.8</w:t>
            </w:r>
          </w:p>
        </w:tc>
        <w:tc>
          <w:tcPr>
            <w:tcW w:w="0" w:type="auto"/>
          </w:tcPr>
          <w:p w14:paraId="29FDACBA" w14:textId="77777777" w:rsidR="004E5641" w:rsidRPr="00853057" w:rsidRDefault="004E5641" w:rsidP="0050448F">
            <w:pPr>
              <w:jc w:val="right"/>
              <w:rPr>
                <w:rFonts w:ascii="Arial" w:eastAsia="Arial" w:hAnsi="Arial"/>
              </w:rPr>
            </w:pPr>
            <w:r w:rsidRPr="00853057">
              <w:rPr>
                <w:rFonts w:ascii="Arial" w:eastAsia="Arial" w:hAnsi="Arial"/>
              </w:rPr>
              <w:t>730</w:t>
            </w:r>
          </w:p>
        </w:tc>
        <w:tc>
          <w:tcPr>
            <w:tcW w:w="0" w:type="auto"/>
          </w:tcPr>
          <w:p w14:paraId="03D819D7" w14:textId="77777777" w:rsidR="004E5641" w:rsidRPr="00853057" w:rsidRDefault="004E5641" w:rsidP="0050448F">
            <w:pPr>
              <w:jc w:val="right"/>
              <w:rPr>
                <w:rFonts w:ascii="Arial" w:eastAsia="Arial" w:hAnsi="Arial"/>
              </w:rPr>
            </w:pPr>
            <w:r w:rsidRPr="00853057">
              <w:rPr>
                <w:rFonts w:ascii="Arial" w:eastAsia="Arial" w:hAnsi="Arial"/>
              </w:rPr>
              <w:t>2.3</w:t>
            </w:r>
          </w:p>
        </w:tc>
      </w:tr>
      <w:tr w:rsidR="004E5641" w:rsidRPr="00853057" w14:paraId="244C7267" w14:textId="77777777" w:rsidTr="0050448F">
        <w:tc>
          <w:tcPr>
            <w:tcW w:w="0" w:type="auto"/>
          </w:tcPr>
          <w:p w14:paraId="5B23C98D" w14:textId="77777777" w:rsidR="004E5641" w:rsidRPr="00853057" w:rsidRDefault="004E5641" w:rsidP="0050448F">
            <w:pPr>
              <w:rPr>
                <w:rFonts w:ascii="Arial" w:eastAsia="Arial" w:hAnsi="Arial"/>
              </w:rPr>
            </w:pPr>
            <w:r w:rsidRPr="00853057">
              <w:rPr>
                <w:rFonts w:ascii="Arial" w:eastAsia="Arial" w:hAnsi="Arial"/>
              </w:rPr>
              <w:t>Estero Bay</w:t>
            </w:r>
          </w:p>
        </w:tc>
        <w:tc>
          <w:tcPr>
            <w:tcW w:w="0" w:type="auto"/>
          </w:tcPr>
          <w:p w14:paraId="06F80409" w14:textId="77777777" w:rsidR="004E5641" w:rsidRPr="00853057" w:rsidRDefault="004E5641" w:rsidP="0050448F">
            <w:pPr>
              <w:rPr>
                <w:rFonts w:ascii="Arial" w:eastAsia="Arial" w:hAnsi="Arial"/>
              </w:rPr>
            </w:pPr>
          </w:p>
        </w:tc>
        <w:tc>
          <w:tcPr>
            <w:tcW w:w="0" w:type="auto"/>
          </w:tcPr>
          <w:p w14:paraId="73BF90A1" w14:textId="77777777" w:rsidR="004E5641" w:rsidRPr="00853057" w:rsidRDefault="004E5641" w:rsidP="0050448F">
            <w:pPr>
              <w:rPr>
                <w:rFonts w:ascii="Arial" w:eastAsia="Arial" w:hAnsi="Arial"/>
              </w:rPr>
            </w:pPr>
          </w:p>
        </w:tc>
        <w:tc>
          <w:tcPr>
            <w:tcW w:w="0" w:type="auto"/>
          </w:tcPr>
          <w:p w14:paraId="171C55A5" w14:textId="77777777" w:rsidR="004E5641" w:rsidRPr="00853057" w:rsidRDefault="004E5641" w:rsidP="0050448F">
            <w:pPr>
              <w:rPr>
                <w:rFonts w:ascii="Arial" w:eastAsia="Arial" w:hAnsi="Arial"/>
              </w:rPr>
            </w:pPr>
          </w:p>
        </w:tc>
        <w:tc>
          <w:tcPr>
            <w:tcW w:w="0" w:type="auto"/>
          </w:tcPr>
          <w:p w14:paraId="350E56CF" w14:textId="77777777" w:rsidR="004E5641" w:rsidRPr="00853057" w:rsidRDefault="004E5641" w:rsidP="0050448F">
            <w:pPr>
              <w:rPr>
                <w:rFonts w:ascii="Arial" w:eastAsia="Arial" w:hAnsi="Arial"/>
              </w:rPr>
            </w:pPr>
          </w:p>
        </w:tc>
        <w:tc>
          <w:tcPr>
            <w:tcW w:w="0" w:type="auto"/>
          </w:tcPr>
          <w:p w14:paraId="02252210" w14:textId="77777777" w:rsidR="004E5641" w:rsidRPr="00853057" w:rsidRDefault="004E5641" w:rsidP="0050448F">
            <w:pPr>
              <w:rPr>
                <w:rFonts w:ascii="Arial" w:eastAsia="Arial" w:hAnsi="Arial"/>
              </w:rPr>
            </w:pPr>
          </w:p>
        </w:tc>
        <w:tc>
          <w:tcPr>
            <w:tcW w:w="0" w:type="auto"/>
          </w:tcPr>
          <w:p w14:paraId="659871A3" w14:textId="77777777" w:rsidR="004E5641" w:rsidRPr="00853057" w:rsidRDefault="004E5641" w:rsidP="0050448F">
            <w:pPr>
              <w:rPr>
                <w:rFonts w:ascii="Arial" w:eastAsia="Arial" w:hAnsi="Arial"/>
              </w:rPr>
            </w:pPr>
          </w:p>
        </w:tc>
      </w:tr>
      <w:tr w:rsidR="004E5641" w:rsidRPr="00853057" w14:paraId="22995CBF" w14:textId="77777777" w:rsidTr="0050448F">
        <w:tc>
          <w:tcPr>
            <w:tcW w:w="0" w:type="auto"/>
          </w:tcPr>
          <w:p w14:paraId="23CDB163" w14:textId="77777777" w:rsidR="004E5641" w:rsidRPr="00853057" w:rsidRDefault="004E5641" w:rsidP="0050448F">
            <w:pPr>
              <w:ind w:left="360"/>
              <w:rPr>
                <w:rFonts w:ascii="Arial" w:eastAsia="Arial" w:hAnsi="Arial"/>
              </w:rPr>
            </w:pPr>
            <w:r w:rsidRPr="00853057">
              <w:rPr>
                <w:rFonts w:ascii="Arial" w:eastAsia="Arial" w:hAnsi="Arial"/>
              </w:rPr>
              <w:t>Santa Rosa</w:t>
            </w:r>
          </w:p>
        </w:tc>
        <w:tc>
          <w:tcPr>
            <w:tcW w:w="0" w:type="auto"/>
          </w:tcPr>
          <w:p w14:paraId="251ADFE2"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130BAE6E"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22F76D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31EE2D5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194ED873"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00D265D5"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6BEEC673" w14:textId="77777777" w:rsidTr="0050448F">
        <w:tc>
          <w:tcPr>
            <w:tcW w:w="0" w:type="auto"/>
          </w:tcPr>
          <w:p w14:paraId="7087BFFC" w14:textId="77777777" w:rsidR="004E5641" w:rsidRPr="00853057" w:rsidRDefault="004E5641" w:rsidP="0050448F">
            <w:pPr>
              <w:ind w:left="360"/>
              <w:rPr>
                <w:rFonts w:ascii="Arial" w:eastAsia="Arial" w:hAnsi="Arial"/>
              </w:rPr>
            </w:pPr>
            <w:r w:rsidRPr="00853057">
              <w:rPr>
                <w:rFonts w:ascii="Arial" w:eastAsia="Arial" w:hAnsi="Arial"/>
              </w:rPr>
              <w:t>Chorro</w:t>
            </w:r>
          </w:p>
        </w:tc>
        <w:tc>
          <w:tcPr>
            <w:tcW w:w="0" w:type="auto"/>
          </w:tcPr>
          <w:p w14:paraId="22DD1F85"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180F020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12CD1EFC"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22A609E"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EC97AA6"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6272DF56"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257D569A" w14:textId="77777777" w:rsidTr="0050448F">
        <w:tc>
          <w:tcPr>
            <w:tcW w:w="0" w:type="auto"/>
          </w:tcPr>
          <w:p w14:paraId="42400C4F" w14:textId="77777777" w:rsidR="004E5641" w:rsidRPr="00853057" w:rsidRDefault="004E5641" w:rsidP="0050448F">
            <w:pPr>
              <w:ind w:left="360"/>
              <w:rPr>
                <w:rFonts w:ascii="Arial" w:eastAsia="Arial" w:hAnsi="Arial"/>
              </w:rPr>
            </w:pPr>
            <w:r w:rsidRPr="00853057">
              <w:rPr>
                <w:rFonts w:ascii="Arial" w:eastAsia="Arial" w:hAnsi="Arial"/>
              </w:rPr>
              <w:t>San Luis Obispo</w:t>
            </w:r>
          </w:p>
        </w:tc>
        <w:tc>
          <w:tcPr>
            <w:tcW w:w="0" w:type="auto"/>
          </w:tcPr>
          <w:p w14:paraId="2E250725" w14:textId="77777777" w:rsidR="004E5641" w:rsidRPr="00853057" w:rsidRDefault="004E5641" w:rsidP="0050448F">
            <w:pPr>
              <w:jc w:val="right"/>
              <w:rPr>
                <w:rFonts w:ascii="Arial" w:eastAsia="Arial" w:hAnsi="Arial"/>
              </w:rPr>
            </w:pPr>
            <w:r w:rsidRPr="00853057">
              <w:rPr>
                <w:rFonts w:ascii="Arial" w:eastAsia="Arial" w:hAnsi="Arial"/>
              </w:rPr>
              <w:t>900</w:t>
            </w:r>
          </w:p>
        </w:tc>
        <w:tc>
          <w:tcPr>
            <w:tcW w:w="0" w:type="auto"/>
          </w:tcPr>
          <w:p w14:paraId="5D8FE51D"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74557F18"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EF9BBB3"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1DA27ECC"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DE7177F"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3F690CE" w14:textId="77777777" w:rsidTr="0050448F">
        <w:tc>
          <w:tcPr>
            <w:tcW w:w="0" w:type="auto"/>
          </w:tcPr>
          <w:p w14:paraId="54702856" w14:textId="77777777" w:rsidR="004E5641" w:rsidRPr="00853057" w:rsidRDefault="004E5641" w:rsidP="0050448F">
            <w:pPr>
              <w:ind w:left="360"/>
              <w:rPr>
                <w:rFonts w:ascii="Arial" w:eastAsia="Arial" w:hAnsi="Arial"/>
              </w:rPr>
            </w:pPr>
            <w:r w:rsidRPr="00853057">
              <w:rPr>
                <w:rFonts w:ascii="Arial" w:eastAsia="Arial" w:hAnsi="Arial"/>
              </w:rPr>
              <w:t>Arroyo Grande</w:t>
            </w:r>
          </w:p>
        </w:tc>
        <w:tc>
          <w:tcPr>
            <w:tcW w:w="0" w:type="auto"/>
          </w:tcPr>
          <w:p w14:paraId="6DC855A3" w14:textId="77777777" w:rsidR="004E5641" w:rsidRPr="00853057" w:rsidRDefault="004E5641" w:rsidP="0050448F">
            <w:pPr>
              <w:jc w:val="right"/>
              <w:rPr>
                <w:rFonts w:ascii="Arial" w:eastAsia="Arial" w:hAnsi="Arial"/>
              </w:rPr>
            </w:pPr>
            <w:r w:rsidRPr="00853057">
              <w:rPr>
                <w:rFonts w:ascii="Arial" w:eastAsia="Arial" w:hAnsi="Arial"/>
              </w:rPr>
              <w:t>800</w:t>
            </w:r>
          </w:p>
        </w:tc>
        <w:tc>
          <w:tcPr>
            <w:tcW w:w="0" w:type="auto"/>
          </w:tcPr>
          <w:p w14:paraId="398A4BB8"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987B547" w14:textId="77777777" w:rsidR="004E5641" w:rsidRPr="00853057" w:rsidRDefault="004E5641" w:rsidP="0050448F">
            <w:pPr>
              <w:jc w:val="right"/>
              <w:rPr>
                <w:rFonts w:ascii="Arial" w:eastAsia="Arial" w:hAnsi="Arial"/>
              </w:rPr>
            </w:pPr>
            <w:r w:rsidRPr="00853057">
              <w:rPr>
                <w:rFonts w:ascii="Arial" w:eastAsia="Arial" w:hAnsi="Arial"/>
              </w:rPr>
              <w:t>200</w:t>
            </w:r>
          </w:p>
        </w:tc>
        <w:tc>
          <w:tcPr>
            <w:tcW w:w="0" w:type="auto"/>
          </w:tcPr>
          <w:p w14:paraId="364219B1"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0E07E49"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5F5967F8" w14:textId="77777777" w:rsidR="004E5641" w:rsidRPr="00853057" w:rsidRDefault="004E5641" w:rsidP="0050448F">
            <w:pPr>
              <w:jc w:val="right"/>
              <w:rPr>
                <w:rFonts w:ascii="Arial" w:eastAsia="Arial" w:hAnsi="Arial"/>
              </w:rPr>
            </w:pPr>
            <w:r w:rsidRPr="00853057">
              <w:rPr>
                <w:rFonts w:ascii="Arial" w:eastAsia="Arial" w:hAnsi="Arial"/>
              </w:rPr>
              <w:t>10</w:t>
            </w:r>
          </w:p>
        </w:tc>
      </w:tr>
      <w:tr w:rsidR="004E5641" w:rsidRPr="00853057" w14:paraId="3C4CA101" w14:textId="77777777" w:rsidTr="0050448F">
        <w:tc>
          <w:tcPr>
            <w:tcW w:w="0" w:type="auto"/>
          </w:tcPr>
          <w:p w14:paraId="251DDE0B" w14:textId="77777777" w:rsidR="004E5641" w:rsidRPr="00853057" w:rsidRDefault="004E5641" w:rsidP="0050448F">
            <w:pPr>
              <w:rPr>
                <w:rFonts w:ascii="Arial" w:eastAsia="Arial" w:hAnsi="Arial"/>
              </w:rPr>
            </w:pPr>
            <w:r w:rsidRPr="00853057">
              <w:rPr>
                <w:rFonts w:ascii="Arial" w:eastAsia="Arial" w:hAnsi="Arial"/>
              </w:rPr>
              <w:t>Carrizo Plain</w:t>
            </w:r>
          </w:p>
        </w:tc>
        <w:tc>
          <w:tcPr>
            <w:tcW w:w="0" w:type="auto"/>
          </w:tcPr>
          <w:p w14:paraId="05DC101C"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6662B9EB"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74834B9A"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6BF84DFA"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2FD4538D"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c>
          <w:tcPr>
            <w:tcW w:w="0" w:type="auto"/>
          </w:tcPr>
          <w:p w14:paraId="7F961911" w14:textId="77777777" w:rsidR="004E5641" w:rsidRPr="00853057" w:rsidRDefault="004E5641" w:rsidP="0050448F">
            <w:pPr>
              <w:jc w:val="right"/>
              <w:rPr>
                <w:rFonts w:ascii="Arial" w:eastAsia="Arial" w:hAnsi="Arial"/>
              </w:rPr>
            </w:pPr>
            <w:r w:rsidRPr="00853057">
              <w:rPr>
                <w:rFonts w:ascii="Arial" w:eastAsia="Arial" w:hAnsi="Arial"/>
                <w:vertAlign w:val="superscript"/>
              </w:rPr>
              <w:t>e</w:t>
            </w:r>
          </w:p>
        </w:tc>
      </w:tr>
      <w:tr w:rsidR="004E5641" w:rsidRPr="00853057" w14:paraId="7873B706" w14:textId="77777777" w:rsidTr="0050448F">
        <w:tc>
          <w:tcPr>
            <w:tcW w:w="0" w:type="auto"/>
          </w:tcPr>
          <w:p w14:paraId="62C978B4" w14:textId="77777777" w:rsidR="004E5641" w:rsidRPr="00853057" w:rsidRDefault="004E5641" w:rsidP="0050448F">
            <w:pPr>
              <w:ind w:left="360"/>
              <w:rPr>
                <w:rFonts w:ascii="Arial" w:eastAsia="Arial" w:hAnsi="Arial"/>
              </w:rPr>
            </w:pPr>
            <w:r w:rsidRPr="00853057">
              <w:rPr>
                <w:rFonts w:ascii="Arial" w:eastAsia="Arial" w:hAnsi="Arial"/>
              </w:rPr>
              <w:t xml:space="preserve">Santa Maria River </w:t>
            </w:r>
            <w:proofErr w:type="spellStart"/>
            <w:r w:rsidRPr="00853057">
              <w:rPr>
                <w:rFonts w:ascii="Arial" w:eastAsia="Arial" w:hAnsi="Arial"/>
              </w:rPr>
              <w:t>Valley</w:t>
            </w:r>
            <w:r w:rsidRPr="00853057">
              <w:rPr>
                <w:rFonts w:ascii="Arial" w:eastAsia="Arial" w:hAnsi="Arial"/>
                <w:vertAlign w:val="superscript"/>
              </w:rPr>
              <w:t>c</w:t>
            </w:r>
            <w:proofErr w:type="spellEnd"/>
          </w:p>
        </w:tc>
        <w:tc>
          <w:tcPr>
            <w:tcW w:w="0" w:type="auto"/>
          </w:tcPr>
          <w:p w14:paraId="66288D52" w14:textId="77777777" w:rsidR="004E5641" w:rsidRPr="00853057" w:rsidRDefault="004E5641" w:rsidP="0050448F">
            <w:pPr>
              <w:rPr>
                <w:rFonts w:ascii="Arial" w:eastAsia="Arial" w:hAnsi="Arial"/>
              </w:rPr>
            </w:pPr>
          </w:p>
        </w:tc>
        <w:tc>
          <w:tcPr>
            <w:tcW w:w="0" w:type="auto"/>
          </w:tcPr>
          <w:p w14:paraId="3CC26D43" w14:textId="77777777" w:rsidR="004E5641" w:rsidRPr="00853057" w:rsidRDefault="004E5641" w:rsidP="0050448F">
            <w:pPr>
              <w:rPr>
                <w:rFonts w:ascii="Arial" w:eastAsia="Arial" w:hAnsi="Arial"/>
              </w:rPr>
            </w:pPr>
          </w:p>
        </w:tc>
        <w:tc>
          <w:tcPr>
            <w:tcW w:w="0" w:type="auto"/>
          </w:tcPr>
          <w:p w14:paraId="09E68174" w14:textId="77777777" w:rsidR="004E5641" w:rsidRPr="00853057" w:rsidRDefault="004E5641" w:rsidP="0050448F">
            <w:pPr>
              <w:rPr>
                <w:rFonts w:ascii="Arial" w:eastAsia="Arial" w:hAnsi="Arial"/>
              </w:rPr>
            </w:pPr>
          </w:p>
        </w:tc>
        <w:tc>
          <w:tcPr>
            <w:tcW w:w="0" w:type="auto"/>
          </w:tcPr>
          <w:p w14:paraId="6B00F802" w14:textId="77777777" w:rsidR="004E5641" w:rsidRPr="00853057" w:rsidRDefault="004E5641" w:rsidP="0050448F">
            <w:pPr>
              <w:rPr>
                <w:rFonts w:ascii="Arial" w:eastAsia="Arial" w:hAnsi="Arial"/>
              </w:rPr>
            </w:pPr>
          </w:p>
        </w:tc>
        <w:tc>
          <w:tcPr>
            <w:tcW w:w="0" w:type="auto"/>
          </w:tcPr>
          <w:p w14:paraId="1F375FC3" w14:textId="77777777" w:rsidR="004E5641" w:rsidRPr="00853057" w:rsidRDefault="004E5641" w:rsidP="0050448F">
            <w:pPr>
              <w:rPr>
                <w:rFonts w:ascii="Arial" w:eastAsia="Arial" w:hAnsi="Arial"/>
              </w:rPr>
            </w:pPr>
          </w:p>
        </w:tc>
        <w:tc>
          <w:tcPr>
            <w:tcW w:w="0" w:type="auto"/>
          </w:tcPr>
          <w:p w14:paraId="2A617935" w14:textId="77777777" w:rsidR="004E5641" w:rsidRPr="00853057" w:rsidRDefault="004E5641" w:rsidP="0050448F">
            <w:pPr>
              <w:rPr>
                <w:rFonts w:ascii="Arial" w:eastAsia="Arial" w:hAnsi="Arial"/>
              </w:rPr>
            </w:pPr>
          </w:p>
        </w:tc>
      </w:tr>
      <w:tr w:rsidR="004E5641" w:rsidRPr="00853057" w14:paraId="3EDFF292" w14:textId="77777777" w:rsidTr="0050448F">
        <w:tc>
          <w:tcPr>
            <w:tcW w:w="0" w:type="auto"/>
          </w:tcPr>
          <w:p w14:paraId="0A415A0B" w14:textId="77777777" w:rsidR="004E5641" w:rsidRPr="00853057" w:rsidRDefault="004E5641" w:rsidP="0050448F">
            <w:pPr>
              <w:ind w:left="360"/>
              <w:rPr>
                <w:rFonts w:ascii="Arial" w:eastAsia="Arial" w:hAnsi="Arial"/>
              </w:rPr>
            </w:pPr>
            <w:r w:rsidRPr="00853057">
              <w:rPr>
                <w:rFonts w:ascii="Arial" w:eastAsia="Arial" w:hAnsi="Arial"/>
              </w:rPr>
              <w:t xml:space="preserve">Upper </w:t>
            </w:r>
            <w:proofErr w:type="spellStart"/>
            <w:r w:rsidRPr="00853057">
              <w:rPr>
                <w:rFonts w:ascii="Arial" w:eastAsia="Arial" w:hAnsi="Arial"/>
              </w:rPr>
              <w:t>Guadalupe</w:t>
            </w:r>
            <w:r w:rsidRPr="00853057">
              <w:rPr>
                <w:rFonts w:ascii="Arial" w:eastAsia="Arial" w:hAnsi="Arial"/>
                <w:vertAlign w:val="superscript"/>
              </w:rPr>
              <w:t>f</w:t>
            </w:r>
            <w:proofErr w:type="spellEnd"/>
          </w:p>
        </w:tc>
        <w:tc>
          <w:tcPr>
            <w:tcW w:w="0" w:type="auto"/>
          </w:tcPr>
          <w:p w14:paraId="08280B07"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033BB369" w14:textId="77777777" w:rsidR="004E5641" w:rsidRPr="00853057" w:rsidRDefault="004E5641" w:rsidP="0050448F">
            <w:pPr>
              <w:jc w:val="right"/>
              <w:rPr>
                <w:rFonts w:ascii="Arial" w:eastAsia="Arial" w:hAnsi="Arial"/>
              </w:rPr>
            </w:pPr>
            <w:r w:rsidRPr="00853057">
              <w:rPr>
                <w:rFonts w:ascii="Arial" w:eastAsia="Arial" w:hAnsi="Arial"/>
              </w:rPr>
              <w:t>165</w:t>
            </w:r>
          </w:p>
        </w:tc>
        <w:tc>
          <w:tcPr>
            <w:tcW w:w="0" w:type="auto"/>
          </w:tcPr>
          <w:p w14:paraId="245E6889" w14:textId="77777777" w:rsidR="004E5641" w:rsidRPr="00853057" w:rsidRDefault="004E5641" w:rsidP="0050448F">
            <w:pPr>
              <w:jc w:val="right"/>
              <w:rPr>
                <w:rFonts w:ascii="Arial" w:eastAsia="Arial" w:hAnsi="Arial"/>
              </w:rPr>
            </w:pPr>
            <w:r w:rsidRPr="00853057">
              <w:rPr>
                <w:rFonts w:ascii="Arial" w:eastAsia="Arial" w:hAnsi="Arial"/>
              </w:rPr>
              <w:t>500</w:t>
            </w:r>
            <w:r w:rsidRPr="00853057">
              <w:rPr>
                <w:rFonts w:ascii="Arial" w:eastAsia="Arial" w:hAnsi="Arial"/>
                <w:vertAlign w:val="superscript"/>
              </w:rPr>
              <w:t>d</w:t>
            </w:r>
          </w:p>
        </w:tc>
        <w:tc>
          <w:tcPr>
            <w:tcW w:w="0" w:type="auto"/>
          </w:tcPr>
          <w:p w14:paraId="54DD1BC0"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17E6646" w14:textId="77777777" w:rsidR="004E5641" w:rsidRPr="00853057" w:rsidRDefault="004E5641" w:rsidP="0050448F">
            <w:pPr>
              <w:jc w:val="right"/>
              <w:rPr>
                <w:rFonts w:ascii="Arial" w:eastAsia="Arial" w:hAnsi="Arial"/>
              </w:rPr>
            </w:pPr>
            <w:r w:rsidRPr="00853057">
              <w:rPr>
                <w:rFonts w:ascii="Arial" w:eastAsia="Arial" w:hAnsi="Arial"/>
              </w:rPr>
              <w:t>230</w:t>
            </w:r>
          </w:p>
        </w:tc>
        <w:tc>
          <w:tcPr>
            <w:tcW w:w="0" w:type="auto"/>
          </w:tcPr>
          <w:p w14:paraId="292656E2" w14:textId="77777777" w:rsidR="004E5641" w:rsidRPr="00853057" w:rsidRDefault="004E5641" w:rsidP="0050448F">
            <w:pPr>
              <w:jc w:val="right"/>
              <w:rPr>
                <w:rFonts w:ascii="Arial" w:eastAsia="Arial" w:hAnsi="Arial"/>
              </w:rPr>
            </w:pPr>
            <w:r w:rsidRPr="00853057">
              <w:rPr>
                <w:rFonts w:ascii="Arial" w:eastAsia="Arial" w:hAnsi="Arial"/>
              </w:rPr>
              <w:t>1.4</w:t>
            </w:r>
            <w:r w:rsidRPr="00853057">
              <w:rPr>
                <w:rFonts w:ascii="Arial" w:eastAsia="Arial" w:hAnsi="Arial"/>
                <w:vertAlign w:val="superscript"/>
              </w:rPr>
              <w:t>e</w:t>
            </w:r>
          </w:p>
        </w:tc>
      </w:tr>
      <w:tr w:rsidR="004E5641" w:rsidRPr="00853057" w14:paraId="5E750491" w14:textId="77777777" w:rsidTr="0050448F">
        <w:tc>
          <w:tcPr>
            <w:tcW w:w="0" w:type="auto"/>
          </w:tcPr>
          <w:p w14:paraId="3069960B" w14:textId="77777777" w:rsidR="004E5641" w:rsidRPr="00853057" w:rsidRDefault="004E5641" w:rsidP="0050448F">
            <w:pPr>
              <w:ind w:left="360"/>
              <w:rPr>
                <w:rFonts w:ascii="Arial" w:eastAsia="Arial" w:hAnsi="Arial"/>
              </w:rPr>
            </w:pPr>
            <w:r w:rsidRPr="00853057">
              <w:rPr>
                <w:rFonts w:ascii="Arial" w:eastAsia="Arial" w:hAnsi="Arial"/>
              </w:rPr>
              <w:t xml:space="preserve">Lower </w:t>
            </w:r>
            <w:proofErr w:type="spellStart"/>
            <w:r w:rsidRPr="00853057">
              <w:rPr>
                <w:rFonts w:ascii="Arial" w:eastAsia="Arial" w:hAnsi="Arial"/>
              </w:rPr>
              <w:t>Guadalupe</w:t>
            </w:r>
            <w:r w:rsidRPr="00853057">
              <w:rPr>
                <w:rFonts w:ascii="Arial" w:eastAsia="Arial" w:hAnsi="Arial"/>
                <w:vertAlign w:val="superscript"/>
              </w:rPr>
              <w:t>f</w:t>
            </w:r>
            <w:proofErr w:type="spellEnd"/>
          </w:p>
        </w:tc>
        <w:tc>
          <w:tcPr>
            <w:tcW w:w="0" w:type="auto"/>
          </w:tcPr>
          <w:p w14:paraId="5DADF704"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75EA382E" w14:textId="77777777" w:rsidR="004E5641" w:rsidRPr="00853057" w:rsidRDefault="004E5641" w:rsidP="0050448F">
            <w:pPr>
              <w:jc w:val="right"/>
              <w:rPr>
                <w:rFonts w:ascii="Arial" w:eastAsia="Arial" w:hAnsi="Arial"/>
              </w:rPr>
            </w:pPr>
            <w:r w:rsidRPr="00853057">
              <w:rPr>
                <w:rFonts w:ascii="Arial" w:eastAsia="Arial" w:hAnsi="Arial"/>
              </w:rPr>
              <w:t>85</w:t>
            </w:r>
          </w:p>
        </w:tc>
        <w:tc>
          <w:tcPr>
            <w:tcW w:w="0" w:type="auto"/>
          </w:tcPr>
          <w:p w14:paraId="357A33D9" w14:textId="77777777" w:rsidR="004E5641" w:rsidRPr="00853057" w:rsidRDefault="004E5641" w:rsidP="0050448F">
            <w:pPr>
              <w:jc w:val="right"/>
              <w:rPr>
                <w:rFonts w:ascii="Arial" w:eastAsia="Arial" w:hAnsi="Arial"/>
              </w:rPr>
            </w:pPr>
            <w:r w:rsidRPr="00853057">
              <w:rPr>
                <w:rFonts w:ascii="Arial" w:eastAsia="Arial" w:hAnsi="Arial"/>
              </w:rPr>
              <w:t>500</w:t>
            </w:r>
            <w:r w:rsidRPr="00853057">
              <w:rPr>
                <w:rFonts w:ascii="Arial" w:eastAsia="Arial" w:hAnsi="Arial"/>
                <w:vertAlign w:val="superscript"/>
              </w:rPr>
              <w:t>d</w:t>
            </w:r>
          </w:p>
        </w:tc>
        <w:tc>
          <w:tcPr>
            <w:tcW w:w="0" w:type="auto"/>
          </w:tcPr>
          <w:p w14:paraId="2C23DE7B"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71AD592"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5B80276A" w14:textId="77777777" w:rsidR="004E5641" w:rsidRPr="00853057" w:rsidRDefault="004E5641" w:rsidP="0050448F">
            <w:pPr>
              <w:jc w:val="right"/>
              <w:rPr>
                <w:rFonts w:ascii="Arial" w:eastAsia="Arial" w:hAnsi="Arial"/>
              </w:rPr>
            </w:pPr>
            <w:r w:rsidRPr="00853057">
              <w:rPr>
                <w:rFonts w:ascii="Arial" w:eastAsia="Arial" w:hAnsi="Arial"/>
              </w:rPr>
              <w:t>2.0</w:t>
            </w:r>
            <w:r w:rsidRPr="00853057">
              <w:rPr>
                <w:rFonts w:ascii="Arial" w:eastAsia="Arial" w:hAnsi="Arial"/>
                <w:vertAlign w:val="superscript"/>
              </w:rPr>
              <w:t>e</w:t>
            </w:r>
          </w:p>
        </w:tc>
      </w:tr>
      <w:tr w:rsidR="004E5641" w:rsidRPr="00853057" w14:paraId="4B3A708D" w14:textId="77777777" w:rsidTr="0050448F">
        <w:tc>
          <w:tcPr>
            <w:tcW w:w="0" w:type="auto"/>
          </w:tcPr>
          <w:p w14:paraId="4A3D2091" w14:textId="77777777" w:rsidR="004E5641" w:rsidRPr="00853057" w:rsidRDefault="004E5641" w:rsidP="0050448F">
            <w:pPr>
              <w:ind w:left="360"/>
              <w:rPr>
                <w:rFonts w:ascii="Arial" w:eastAsia="Arial" w:hAnsi="Arial"/>
              </w:rPr>
            </w:pPr>
            <w:r w:rsidRPr="00853057">
              <w:rPr>
                <w:rFonts w:ascii="Arial" w:eastAsia="Arial" w:hAnsi="Arial"/>
              </w:rPr>
              <w:t xml:space="preserve">Lower Nipomo </w:t>
            </w:r>
            <w:proofErr w:type="spellStart"/>
            <w:r w:rsidRPr="00853057">
              <w:rPr>
                <w:rFonts w:ascii="Arial" w:eastAsia="Arial" w:hAnsi="Arial"/>
              </w:rPr>
              <w:t>Mesa</w:t>
            </w:r>
            <w:r w:rsidRPr="00853057">
              <w:rPr>
                <w:rFonts w:ascii="Arial" w:eastAsia="Arial" w:hAnsi="Arial"/>
                <w:vertAlign w:val="superscript"/>
              </w:rPr>
              <w:t>f</w:t>
            </w:r>
            <w:proofErr w:type="spellEnd"/>
          </w:p>
        </w:tc>
        <w:tc>
          <w:tcPr>
            <w:tcW w:w="0" w:type="auto"/>
          </w:tcPr>
          <w:p w14:paraId="2617381D" w14:textId="77777777" w:rsidR="004E5641" w:rsidRPr="00853057" w:rsidRDefault="004E5641" w:rsidP="0050448F">
            <w:pPr>
              <w:jc w:val="right"/>
              <w:rPr>
                <w:rFonts w:ascii="Arial" w:eastAsia="Arial" w:hAnsi="Arial"/>
              </w:rPr>
            </w:pPr>
            <w:r w:rsidRPr="00853057">
              <w:rPr>
                <w:rFonts w:ascii="Arial" w:eastAsia="Arial" w:hAnsi="Arial"/>
              </w:rPr>
              <w:t>710</w:t>
            </w:r>
          </w:p>
        </w:tc>
        <w:tc>
          <w:tcPr>
            <w:tcW w:w="0" w:type="auto"/>
          </w:tcPr>
          <w:p w14:paraId="63D0776A" w14:textId="77777777" w:rsidR="004E5641" w:rsidRPr="00853057" w:rsidRDefault="004E5641" w:rsidP="0050448F">
            <w:pPr>
              <w:jc w:val="right"/>
              <w:rPr>
                <w:rFonts w:ascii="Arial" w:eastAsia="Arial" w:hAnsi="Arial"/>
              </w:rPr>
            </w:pPr>
            <w:r w:rsidRPr="00853057">
              <w:rPr>
                <w:rFonts w:ascii="Arial" w:eastAsia="Arial" w:hAnsi="Arial"/>
              </w:rPr>
              <w:t>95</w:t>
            </w:r>
          </w:p>
        </w:tc>
        <w:tc>
          <w:tcPr>
            <w:tcW w:w="0" w:type="auto"/>
          </w:tcPr>
          <w:p w14:paraId="4F821744"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4CC36BE9" w14:textId="77777777" w:rsidR="004E5641" w:rsidRPr="00853057" w:rsidRDefault="004E5641" w:rsidP="0050448F">
            <w:pPr>
              <w:jc w:val="right"/>
              <w:rPr>
                <w:rFonts w:ascii="Arial" w:eastAsia="Arial" w:hAnsi="Arial"/>
              </w:rPr>
            </w:pPr>
            <w:r w:rsidRPr="00853057">
              <w:rPr>
                <w:rFonts w:ascii="Arial" w:eastAsia="Arial" w:hAnsi="Arial"/>
              </w:rPr>
              <w:t>0.15</w:t>
            </w:r>
          </w:p>
        </w:tc>
        <w:tc>
          <w:tcPr>
            <w:tcW w:w="0" w:type="auto"/>
          </w:tcPr>
          <w:p w14:paraId="000FAC2E"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744D0EB7" w14:textId="77777777" w:rsidR="004E5641" w:rsidRPr="00853057" w:rsidRDefault="004E5641" w:rsidP="0050448F">
            <w:pPr>
              <w:jc w:val="right"/>
              <w:rPr>
                <w:rFonts w:ascii="Arial" w:eastAsia="Arial" w:hAnsi="Arial"/>
              </w:rPr>
            </w:pPr>
            <w:r w:rsidRPr="00853057">
              <w:rPr>
                <w:rFonts w:ascii="Arial" w:eastAsia="Arial" w:hAnsi="Arial"/>
              </w:rPr>
              <w:t>5.7</w:t>
            </w:r>
            <w:r w:rsidRPr="00853057">
              <w:rPr>
                <w:rFonts w:ascii="Arial" w:eastAsia="Arial" w:hAnsi="Arial"/>
                <w:vertAlign w:val="superscript"/>
              </w:rPr>
              <w:t>e</w:t>
            </w:r>
          </w:p>
        </w:tc>
      </w:tr>
      <w:tr w:rsidR="004E5641" w:rsidRPr="00853057" w14:paraId="5C54FE56" w14:textId="77777777" w:rsidTr="0050448F">
        <w:tc>
          <w:tcPr>
            <w:tcW w:w="0" w:type="auto"/>
          </w:tcPr>
          <w:p w14:paraId="1BFCB242" w14:textId="77777777" w:rsidR="004E5641" w:rsidRPr="00853057" w:rsidRDefault="004E5641" w:rsidP="0050448F">
            <w:pPr>
              <w:ind w:left="360"/>
              <w:rPr>
                <w:rFonts w:ascii="Arial" w:eastAsia="Arial" w:hAnsi="Arial"/>
              </w:rPr>
            </w:pPr>
            <w:proofErr w:type="spellStart"/>
            <w:r w:rsidRPr="00853057">
              <w:rPr>
                <w:rFonts w:ascii="Arial" w:eastAsia="Arial" w:hAnsi="Arial"/>
              </w:rPr>
              <w:t>Orcutt</w:t>
            </w:r>
            <w:r w:rsidRPr="00853057">
              <w:rPr>
                <w:rFonts w:ascii="Arial" w:eastAsia="Arial" w:hAnsi="Arial"/>
                <w:vertAlign w:val="superscript"/>
              </w:rPr>
              <w:t>f</w:t>
            </w:r>
            <w:proofErr w:type="spellEnd"/>
          </w:p>
        </w:tc>
        <w:tc>
          <w:tcPr>
            <w:tcW w:w="0" w:type="auto"/>
          </w:tcPr>
          <w:p w14:paraId="484F4A12" w14:textId="77777777" w:rsidR="004E5641" w:rsidRPr="00853057" w:rsidRDefault="004E5641" w:rsidP="0050448F">
            <w:pPr>
              <w:jc w:val="right"/>
              <w:rPr>
                <w:rFonts w:ascii="Arial" w:eastAsia="Arial" w:hAnsi="Arial"/>
              </w:rPr>
            </w:pPr>
            <w:r w:rsidRPr="00853057">
              <w:rPr>
                <w:rFonts w:ascii="Arial" w:eastAsia="Arial" w:hAnsi="Arial"/>
              </w:rPr>
              <w:t>740</w:t>
            </w:r>
          </w:p>
        </w:tc>
        <w:tc>
          <w:tcPr>
            <w:tcW w:w="0" w:type="auto"/>
          </w:tcPr>
          <w:p w14:paraId="24D961F1"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428F2661" w14:textId="77777777" w:rsidR="004E5641" w:rsidRPr="00853057" w:rsidRDefault="004E5641" w:rsidP="0050448F">
            <w:pPr>
              <w:jc w:val="right"/>
              <w:rPr>
                <w:rFonts w:ascii="Arial" w:eastAsia="Arial" w:hAnsi="Arial"/>
              </w:rPr>
            </w:pPr>
            <w:r w:rsidRPr="00853057">
              <w:rPr>
                <w:rFonts w:ascii="Arial" w:eastAsia="Arial" w:hAnsi="Arial"/>
              </w:rPr>
              <w:t>300</w:t>
            </w:r>
          </w:p>
        </w:tc>
        <w:tc>
          <w:tcPr>
            <w:tcW w:w="0" w:type="auto"/>
          </w:tcPr>
          <w:p w14:paraId="08C02A30" w14:textId="77777777" w:rsidR="004E5641" w:rsidRPr="00853057" w:rsidRDefault="004E5641" w:rsidP="0050448F">
            <w:pPr>
              <w:jc w:val="right"/>
              <w:rPr>
                <w:rFonts w:ascii="Arial" w:eastAsia="Arial" w:hAnsi="Arial"/>
              </w:rPr>
            </w:pPr>
            <w:r w:rsidRPr="00853057">
              <w:rPr>
                <w:rFonts w:ascii="Arial" w:eastAsia="Arial" w:hAnsi="Arial"/>
              </w:rPr>
              <w:t>0.1</w:t>
            </w:r>
          </w:p>
        </w:tc>
        <w:tc>
          <w:tcPr>
            <w:tcW w:w="0" w:type="auto"/>
          </w:tcPr>
          <w:p w14:paraId="4F1F29D6" w14:textId="77777777" w:rsidR="004E5641" w:rsidRPr="00853057" w:rsidRDefault="004E5641" w:rsidP="0050448F">
            <w:pPr>
              <w:jc w:val="right"/>
              <w:rPr>
                <w:rFonts w:ascii="Arial" w:eastAsia="Arial" w:hAnsi="Arial"/>
              </w:rPr>
            </w:pPr>
            <w:r w:rsidRPr="00853057">
              <w:rPr>
                <w:rFonts w:ascii="Arial" w:eastAsia="Arial" w:hAnsi="Arial"/>
              </w:rPr>
              <w:t>65</w:t>
            </w:r>
          </w:p>
        </w:tc>
        <w:tc>
          <w:tcPr>
            <w:tcW w:w="0" w:type="auto"/>
          </w:tcPr>
          <w:p w14:paraId="7994CBA2" w14:textId="77777777" w:rsidR="004E5641" w:rsidRPr="00853057" w:rsidRDefault="004E5641" w:rsidP="0050448F">
            <w:pPr>
              <w:jc w:val="right"/>
              <w:rPr>
                <w:rFonts w:ascii="Arial" w:eastAsia="Arial" w:hAnsi="Arial"/>
              </w:rPr>
            </w:pPr>
            <w:r w:rsidRPr="00853057">
              <w:rPr>
                <w:rFonts w:ascii="Arial" w:eastAsia="Arial" w:hAnsi="Arial"/>
              </w:rPr>
              <w:t>2.3</w:t>
            </w:r>
            <w:r w:rsidRPr="00853057">
              <w:rPr>
                <w:rFonts w:ascii="Arial" w:eastAsia="Arial" w:hAnsi="Arial"/>
                <w:vertAlign w:val="superscript"/>
              </w:rPr>
              <w:t>e</w:t>
            </w:r>
          </w:p>
        </w:tc>
      </w:tr>
      <w:tr w:rsidR="004E5641" w:rsidRPr="00853057" w14:paraId="3C1CEE0E" w14:textId="77777777" w:rsidTr="0050448F">
        <w:tc>
          <w:tcPr>
            <w:tcW w:w="0" w:type="auto"/>
          </w:tcPr>
          <w:p w14:paraId="43AE0614" w14:textId="77777777" w:rsidR="004E5641" w:rsidRPr="00853057" w:rsidRDefault="004E5641" w:rsidP="0050448F">
            <w:pPr>
              <w:ind w:left="360"/>
              <w:rPr>
                <w:rFonts w:ascii="Arial" w:eastAsia="Arial" w:hAnsi="Arial"/>
              </w:rPr>
            </w:pPr>
            <w:r w:rsidRPr="00853057">
              <w:rPr>
                <w:rFonts w:ascii="Arial" w:eastAsia="Arial" w:hAnsi="Arial"/>
              </w:rPr>
              <w:t xml:space="preserve">Santa </w:t>
            </w:r>
            <w:proofErr w:type="spellStart"/>
            <w:r w:rsidRPr="00853057">
              <w:rPr>
                <w:rFonts w:ascii="Arial" w:eastAsia="Arial" w:hAnsi="Arial"/>
              </w:rPr>
              <w:t>Maria</w:t>
            </w:r>
            <w:r w:rsidRPr="00853057">
              <w:rPr>
                <w:rFonts w:ascii="Arial" w:eastAsia="Arial" w:hAnsi="Arial"/>
                <w:vertAlign w:val="superscript"/>
              </w:rPr>
              <w:t>f</w:t>
            </w:r>
            <w:proofErr w:type="spellEnd"/>
          </w:p>
        </w:tc>
        <w:tc>
          <w:tcPr>
            <w:tcW w:w="0" w:type="auto"/>
          </w:tcPr>
          <w:p w14:paraId="062C0922" w14:textId="77777777" w:rsidR="004E5641" w:rsidRPr="00853057" w:rsidRDefault="004E5641" w:rsidP="0050448F">
            <w:pPr>
              <w:jc w:val="right"/>
              <w:rPr>
                <w:rFonts w:ascii="Arial" w:eastAsia="Arial" w:hAnsi="Arial"/>
              </w:rPr>
            </w:pPr>
            <w:r w:rsidRPr="00853057">
              <w:rPr>
                <w:rFonts w:ascii="Arial" w:eastAsia="Arial" w:hAnsi="Arial"/>
              </w:rPr>
              <w:t>1000</w:t>
            </w:r>
            <w:r w:rsidRPr="00853057">
              <w:rPr>
                <w:rFonts w:ascii="Arial" w:eastAsia="Arial" w:hAnsi="Arial"/>
                <w:vertAlign w:val="superscript"/>
              </w:rPr>
              <w:t>d</w:t>
            </w:r>
          </w:p>
        </w:tc>
        <w:tc>
          <w:tcPr>
            <w:tcW w:w="0" w:type="auto"/>
          </w:tcPr>
          <w:p w14:paraId="626704FD" w14:textId="77777777" w:rsidR="004E5641" w:rsidRPr="00853057" w:rsidRDefault="004E5641" w:rsidP="0050448F">
            <w:pPr>
              <w:jc w:val="right"/>
              <w:rPr>
                <w:rFonts w:ascii="Arial" w:eastAsia="Arial" w:hAnsi="Arial"/>
              </w:rPr>
            </w:pPr>
            <w:r w:rsidRPr="00853057">
              <w:rPr>
                <w:rFonts w:ascii="Arial" w:eastAsia="Arial" w:hAnsi="Arial"/>
              </w:rPr>
              <w:t>90</w:t>
            </w:r>
          </w:p>
        </w:tc>
        <w:tc>
          <w:tcPr>
            <w:tcW w:w="0" w:type="auto"/>
          </w:tcPr>
          <w:p w14:paraId="25373B1F" w14:textId="77777777" w:rsidR="004E5641" w:rsidRPr="00853057" w:rsidRDefault="004E5641" w:rsidP="0050448F">
            <w:pPr>
              <w:jc w:val="right"/>
              <w:rPr>
                <w:rFonts w:ascii="Arial" w:eastAsia="Arial" w:hAnsi="Arial"/>
              </w:rPr>
            </w:pPr>
            <w:r w:rsidRPr="00853057">
              <w:rPr>
                <w:rFonts w:ascii="Arial" w:eastAsia="Arial" w:hAnsi="Arial"/>
              </w:rPr>
              <w:t>510</w:t>
            </w:r>
          </w:p>
        </w:tc>
        <w:tc>
          <w:tcPr>
            <w:tcW w:w="0" w:type="auto"/>
          </w:tcPr>
          <w:p w14:paraId="52E3EC9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CF8AFB5" w14:textId="77777777" w:rsidR="004E5641" w:rsidRPr="00853057" w:rsidRDefault="004E5641" w:rsidP="0050448F">
            <w:pPr>
              <w:jc w:val="right"/>
              <w:rPr>
                <w:rFonts w:ascii="Arial" w:eastAsia="Arial" w:hAnsi="Arial"/>
              </w:rPr>
            </w:pPr>
            <w:r w:rsidRPr="00853057">
              <w:rPr>
                <w:rFonts w:ascii="Arial" w:eastAsia="Arial" w:hAnsi="Arial"/>
              </w:rPr>
              <w:t>105</w:t>
            </w:r>
          </w:p>
        </w:tc>
        <w:tc>
          <w:tcPr>
            <w:tcW w:w="0" w:type="auto"/>
          </w:tcPr>
          <w:p w14:paraId="3B796B7A" w14:textId="77777777" w:rsidR="004E5641" w:rsidRPr="00853057" w:rsidRDefault="004E5641" w:rsidP="0050448F">
            <w:pPr>
              <w:jc w:val="right"/>
              <w:rPr>
                <w:rFonts w:ascii="Arial" w:eastAsia="Arial" w:hAnsi="Arial"/>
              </w:rPr>
            </w:pPr>
            <w:r w:rsidRPr="00853057">
              <w:rPr>
                <w:rFonts w:ascii="Arial" w:eastAsia="Arial" w:hAnsi="Arial"/>
              </w:rPr>
              <w:t>8.0</w:t>
            </w:r>
            <w:r w:rsidRPr="00853057">
              <w:rPr>
                <w:rFonts w:ascii="Arial" w:eastAsia="Arial" w:hAnsi="Arial"/>
                <w:vertAlign w:val="superscript"/>
              </w:rPr>
              <w:t>e</w:t>
            </w:r>
          </w:p>
        </w:tc>
      </w:tr>
      <w:tr w:rsidR="004E5641" w:rsidRPr="00853057" w14:paraId="4EFB30C3" w14:textId="77777777" w:rsidTr="0050448F">
        <w:tc>
          <w:tcPr>
            <w:tcW w:w="0" w:type="auto"/>
          </w:tcPr>
          <w:p w14:paraId="3CE5548C" w14:textId="77777777" w:rsidR="004E5641" w:rsidRPr="00853057" w:rsidRDefault="004E5641" w:rsidP="0050448F">
            <w:pPr>
              <w:ind w:left="360"/>
              <w:rPr>
                <w:rFonts w:ascii="Arial" w:eastAsia="Arial" w:hAnsi="Arial"/>
              </w:rPr>
            </w:pPr>
            <w:r w:rsidRPr="00853057">
              <w:rPr>
                <w:rFonts w:ascii="Arial" w:eastAsia="Arial" w:hAnsi="Arial"/>
              </w:rPr>
              <w:t>Cuyama Valley</w:t>
            </w:r>
          </w:p>
        </w:tc>
        <w:tc>
          <w:tcPr>
            <w:tcW w:w="0" w:type="auto"/>
          </w:tcPr>
          <w:p w14:paraId="44E940F2"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436D65B2" w14:textId="77777777" w:rsidR="004E5641" w:rsidRPr="00853057" w:rsidRDefault="004E5641" w:rsidP="0050448F">
            <w:pPr>
              <w:jc w:val="right"/>
              <w:rPr>
                <w:rFonts w:ascii="Arial" w:eastAsia="Arial" w:hAnsi="Arial"/>
              </w:rPr>
            </w:pPr>
            <w:r w:rsidRPr="00853057">
              <w:rPr>
                <w:rFonts w:ascii="Arial" w:eastAsia="Arial" w:hAnsi="Arial"/>
              </w:rPr>
              <w:t>80</w:t>
            </w:r>
          </w:p>
        </w:tc>
        <w:tc>
          <w:tcPr>
            <w:tcW w:w="0" w:type="auto"/>
          </w:tcPr>
          <w:p w14:paraId="56E33913" w14:textId="77777777" w:rsidR="004E5641" w:rsidRPr="00853057" w:rsidRDefault="004E5641" w:rsidP="0050448F">
            <w:pPr>
              <w:jc w:val="right"/>
              <w:rPr>
                <w:rFonts w:ascii="Arial" w:eastAsia="Arial" w:hAnsi="Arial"/>
              </w:rPr>
            </w:pPr>
            <w:r w:rsidRPr="00853057">
              <w:rPr>
                <w:rFonts w:ascii="Arial" w:eastAsia="Arial" w:hAnsi="Arial"/>
              </w:rPr>
              <w:t> —</w:t>
            </w:r>
          </w:p>
        </w:tc>
        <w:tc>
          <w:tcPr>
            <w:tcW w:w="0" w:type="auto"/>
          </w:tcPr>
          <w:p w14:paraId="66117ED1" w14:textId="77777777" w:rsidR="004E5641" w:rsidRPr="00853057" w:rsidRDefault="004E5641" w:rsidP="0050448F">
            <w:pPr>
              <w:jc w:val="right"/>
              <w:rPr>
                <w:rFonts w:ascii="Arial" w:eastAsia="Arial" w:hAnsi="Arial"/>
              </w:rPr>
            </w:pPr>
            <w:r w:rsidRPr="00853057">
              <w:rPr>
                <w:rFonts w:ascii="Arial" w:eastAsia="Arial" w:hAnsi="Arial"/>
              </w:rPr>
              <w:t>0.4</w:t>
            </w:r>
          </w:p>
        </w:tc>
        <w:tc>
          <w:tcPr>
            <w:tcW w:w="0" w:type="auto"/>
          </w:tcPr>
          <w:p w14:paraId="483B0DDD" w14:textId="77777777" w:rsidR="004E5641" w:rsidRPr="00853057" w:rsidRDefault="004E5641" w:rsidP="0050448F">
            <w:pPr>
              <w:jc w:val="right"/>
              <w:rPr>
                <w:rFonts w:ascii="Arial" w:eastAsia="Arial" w:hAnsi="Arial"/>
              </w:rPr>
            </w:pPr>
            <w:r w:rsidRPr="00853057">
              <w:rPr>
                <w:rFonts w:ascii="Arial" w:eastAsia="Arial" w:hAnsi="Arial"/>
              </w:rPr>
              <w:t> —</w:t>
            </w:r>
          </w:p>
        </w:tc>
        <w:tc>
          <w:tcPr>
            <w:tcW w:w="0" w:type="auto"/>
          </w:tcPr>
          <w:p w14:paraId="1C8FAD61"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0B85B90D" w14:textId="77777777" w:rsidTr="0050448F">
        <w:tc>
          <w:tcPr>
            <w:tcW w:w="0" w:type="auto"/>
          </w:tcPr>
          <w:p w14:paraId="158A9078" w14:textId="77777777" w:rsidR="004E5641" w:rsidRPr="00853057" w:rsidRDefault="004E5641" w:rsidP="0050448F">
            <w:pPr>
              <w:rPr>
                <w:rFonts w:ascii="Arial" w:eastAsia="Arial" w:hAnsi="Arial"/>
              </w:rPr>
            </w:pPr>
            <w:r w:rsidRPr="00853057">
              <w:rPr>
                <w:rFonts w:ascii="Arial" w:eastAsia="Arial" w:hAnsi="Arial"/>
              </w:rPr>
              <w:t>San Antonio Creek Valley</w:t>
            </w:r>
          </w:p>
        </w:tc>
        <w:tc>
          <w:tcPr>
            <w:tcW w:w="0" w:type="auto"/>
          </w:tcPr>
          <w:p w14:paraId="7FD50715"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2A7DB960"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43D5E62"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15AAC85"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7E9938C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72397DC"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3F2F29E8" w14:textId="77777777" w:rsidTr="0050448F">
        <w:tc>
          <w:tcPr>
            <w:tcW w:w="0" w:type="auto"/>
          </w:tcPr>
          <w:p w14:paraId="2418F14E" w14:textId="77777777" w:rsidR="004E5641" w:rsidRPr="00853057" w:rsidRDefault="004E5641" w:rsidP="0050448F">
            <w:pPr>
              <w:ind w:left="360"/>
              <w:rPr>
                <w:rFonts w:ascii="Arial" w:eastAsia="Arial" w:hAnsi="Arial"/>
              </w:rPr>
            </w:pPr>
            <w:r w:rsidRPr="00853057">
              <w:rPr>
                <w:rFonts w:ascii="Arial" w:eastAsia="Arial" w:hAnsi="Arial"/>
              </w:rPr>
              <w:t>Santa Ynez River Valley</w:t>
            </w:r>
          </w:p>
        </w:tc>
        <w:tc>
          <w:tcPr>
            <w:tcW w:w="0" w:type="auto"/>
          </w:tcPr>
          <w:p w14:paraId="6BEDFF0C" w14:textId="77777777" w:rsidR="004E5641" w:rsidRPr="00853057" w:rsidRDefault="004E5641" w:rsidP="0050448F">
            <w:pPr>
              <w:rPr>
                <w:rFonts w:ascii="Arial" w:eastAsia="Arial" w:hAnsi="Arial"/>
              </w:rPr>
            </w:pPr>
          </w:p>
        </w:tc>
        <w:tc>
          <w:tcPr>
            <w:tcW w:w="0" w:type="auto"/>
          </w:tcPr>
          <w:p w14:paraId="245E54AA" w14:textId="77777777" w:rsidR="004E5641" w:rsidRPr="00853057" w:rsidRDefault="004E5641" w:rsidP="0050448F">
            <w:pPr>
              <w:rPr>
                <w:rFonts w:ascii="Arial" w:eastAsia="Arial" w:hAnsi="Arial"/>
              </w:rPr>
            </w:pPr>
          </w:p>
        </w:tc>
        <w:tc>
          <w:tcPr>
            <w:tcW w:w="0" w:type="auto"/>
          </w:tcPr>
          <w:p w14:paraId="51E2C769" w14:textId="77777777" w:rsidR="004E5641" w:rsidRPr="00853057" w:rsidRDefault="004E5641" w:rsidP="0050448F">
            <w:pPr>
              <w:rPr>
                <w:rFonts w:ascii="Arial" w:eastAsia="Arial" w:hAnsi="Arial"/>
              </w:rPr>
            </w:pPr>
          </w:p>
        </w:tc>
        <w:tc>
          <w:tcPr>
            <w:tcW w:w="0" w:type="auto"/>
          </w:tcPr>
          <w:p w14:paraId="0408F631" w14:textId="77777777" w:rsidR="004E5641" w:rsidRPr="00853057" w:rsidRDefault="004E5641" w:rsidP="0050448F">
            <w:pPr>
              <w:rPr>
                <w:rFonts w:ascii="Arial" w:eastAsia="Arial" w:hAnsi="Arial"/>
              </w:rPr>
            </w:pPr>
          </w:p>
        </w:tc>
        <w:tc>
          <w:tcPr>
            <w:tcW w:w="0" w:type="auto"/>
          </w:tcPr>
          <w:p w14:paraId="66D9709E" w14:textId="77777777" w:rsidR="004E5641" w:rsidRPr="00853057" w:rsidRDefault="004E5641" w:rsidP="0050448F">
            <w:pPr>
              <w:rPr>
                <w:rFonts w:ascii="Arial" w:eastAsia="Arial" w:hAnsi="Arial"/>
              </w:rPr>
            </w:pPr>
          </w:p>
        </w:tc>
        <w:tc>
          <w:tcPr>
            <w:tcW w:w="0" w:type="auto"/>
          </w:tcPr>
          <w:p w14:paraId="3EC24DCB" w14:textId="77777777" w:rsidR="004E5641" w:rsidRPr="00853057" w:rsidRDefault="004E5641" w:rsidP="0050448F">
            <w:pPr>
              <w:rPr>
                <w:rFonts w:ascii="Arial" w:eastAsia="Arial" w:hAnsi="Arial"/>
              </w:rPr>
            </w:pPr>
          </w:p>
        </w:tc>
      </w:tr>
      <w:tr w:rsidR="004E5641" w:rsidRPr="00853057" w14:paraId="2F8DF090" w14:textId="77777777" w:rsidTr="0050448F">
        <w:tc>
          <w:tcPr>
            <w:tcW w:w="0" w:type="auto"/>
          </w:tcPr>
          <w:p w14:paraId="0F6775DC" w14:textId="77777777" w:rsidR="004E5641" w:rsidRPr="00853057" w:rsidRDefault="004E5641" w:rsidP="0050448F">
            <w:pPr>
              <w:ind w:left="360"/>
              <w:rPr>
                <w:rFonts w:ascii="Arial" w:eastAsia="Arial" w:hAnsi="Arial"/>
              </w:rPr>
            </w:pPr>
            <w:r w:rsidRPr="00853057">
              <w:rPr>
                <w:rFonts w:ascii="Arial" w:eastAsia="Arial" w:hAnsi="Arial"/>
              </w:rPr>
              <w:t>Santa Ynez</w:t>
            </w:r>
          </w:p>
        </w:tc>
        <w:tc>
          <w:tcPr>
            <w:tcW w:w="0" w:type="auto"/>
          </w:tcPr>
          <w:p w14:paraId="0F2144D4"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0A5A2C92"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406C8F51" w14:textId="77777777" w:rsidR="004E5641" w:rsidRPr="00853057" w:rsidRDefault="004E5641" w:rsidP="0050448F">
            <w:pPr>
              <w:jc w:val="right"/>
              <w:rPr>
                <w:rFonts w:ascii="Arial" w:eastAsia="Arial" w:hAnsi="Arial"/>
              </w:rPr>
            </w:pPr>
            <w:r w:rsidRPr="00853057">
              <w:rPr>
                <w:rFonts w:ascii="Arial" w:eastAsia="Arial" w:hAnsi="Arial"/>
              </w:rPr>
              <w:t>10</w:t>
            </w:r>
          </w:p>
        </w:tc>
        <w:tc>
          <w:tcPr>
            <w:tcW w:w="0" w:type="auto"/>
          </w:tcPr>
          <w:p w14:paraId="1FC2EBB2"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13D8DA44" w14:textId="77777777" w:rsidR="004E5641" w:rsidRPr="00853057" w:rsidRDefault="004E5641" w:rsidP="0050448F">
            <w:pPr>
              <w:jc w:val="right"/>
              <w:rPr>
                <w:rFonts w:ascii="Arial" w:eastAsia="Arial" w:hAnsi="Arial"/>
              </w:rPr>
            </w:pPr>
            <w:r w:rsidRPr="00853057">
              <w:rPr>
                <w:rFonts w:ascii="Arial" w:eastAsia="Arial" w:hAnsi="Arial"/>
              </w:rPr>
              <w:t>20</w:t>
            </w:r>
          </w:p>
        </w:tc>
        <w:tc>
          <w:tcPr>
            <w:tcW w:w="0" w:type="auto"/>
          </w:tcPr>
          <w:p w14:paraId="013A2AF0"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1F7F54E6" w14:textId="77777777" w:rsidTr="0050448F">
        <w:tc>
          <w:tcPr>
            <w:tcW w:w="0" w:type="auto"/>
          </w:tcPr>
          <w:p w14:paraId="735280B4" w14:textId="77777777" w:rsidR="004E5641" w:rsidRPr="00853057" w:rsidRDefault="004E5641" w:rsidP="0050448F">
            <w:pPr>
              <w:ind w:left="360"/>
              <w:rPr>
                <w:rFonts w:ascii="Arial" w:eastAsia="Arial" w:hAnsi="Arial"/>
              </w:rPr>
            </w:pPr>
            <w:r w:rsidRPr="00853057">
              <w:rPr>
                <w:rFonts w:ascii="Arial" w:eastAsia="Arial" w:hAnsi="Arial"/>
              </w:rPr>
              <w:t>Santa Rita</w:t>
            </w:r>
          </w:p>
        </w:tc>
        <w:tc>
          <w:tcPr>
            <w:tcW w:w="0" w:type="auto"/>
          </w:tcPr>
          <w:p w14:paraId="3F206E2B" w14:textId="77777777" w:rsidR="004E5641" w:rsidRPr="00853057" w:rsidRDefault="004E5641" w:rsidP="0050448F">
            <w:pPr>
              <w:jc w:val="right"/>
              <w:rPr>
                <w:rFonts w:ascii="Arial" w:eastAsia="Arial" w:hAnsi="Arial"/>
              </w:rPr>
            </w:pPr>
            <w:r w:rsidRPr="00853057">
              <w:rPr>
                <w:rFonts w:ascii="Arial" w:eastAsia="Arial" w:hAnsi="Arial"/>
              </w:rPr>
              <w:t>1500</w:t>
            </w:r>
          </w:p>
        </w:tc>
        <w:tc>
          <w:tcPr>
            <w:tcW w:w="0" w:type="auto"/>
          </w:tcPr>
          <w:p w14:paraId="5A2F31B9"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5F9378B2"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378A337C"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BE5E853"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E0E8E8B"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63A235B7" w14:textId="77777777" w:rsidTr="0050448F">
        <w:tc>
          <w:tcPr>
            <w:tcW w:w="0" w:type="auto"/>
          </w:tcPr>
          <w:p w14:paraId="72E8AC55" w14:textId="77777777" w:rsidR="004E5641" w:rsidRPr="00853057" w:rsidRDefault="004E5641" w:rsidP="0050448F">
            <w:pPr>
              <w:ind w:left="360"/>
              <w:rPr>
                <w:rFonts w:ascii="Arial" w:eastAsia="Arial" w:hAnsi="Arial"/>
              </w:rPr>
            </w:pPr>
            <w:r w:rsidRPr="00853057">
              <w:rPr>
                <w:rFonts w:ascii="Arial" w:eastAsia="Arial" w:hAnsi="Arial"/>
              </w:rPr>
              <w:t xml:space="preserve">Lompoc </w:t>
            </w:r>
            <w:proofErr w:type="spellStart"/>
            <w:r w:rsidRPr="00853057">
              <w:rPr>
                <w:rFonts w:ascii="Arial" w:eastAsia="Arial" w:hAnsi="Arial"/>
              </w:rPr>
              <w:t>Plain</w:t>
            </w:r>
            <w:r w:rsidRPr="00853057">
              <w:rPr>
                <w:rFonts w:ascii="Arial" w:eastAsia="Arial" w:hAnsi="Arial"/>
                <w:vertAlign w:val="superscript"/>
              </w:rPr>
              <w:t>f</w:t>
            </w:r>
            <w:proofErr w:type="spellEnd"/>
          </w:p>
        </w:tc>
        <w:tc>
          <w:tcPr>
            <w:tcW w:w="0" w:type="auto"/>
          </w:tcPr>
          <w:p w14:paraId="63281C3B" w14:textId="77777777" w:rsidR="004E5641" w:rsidRPr="00853057" w:rsidRDefault="004E5641" w:rsidP="0050448F">
            <w:pPr>
              <w:jc w:val="right"/>
              <w:rPr>
                <w:rFonts w:ascii="Arial" w:eastAsia="Arial" w:hAnsi="Arial"/>
              </w:rPr>
            </w:pPr>
            <w:r w:rsidRPr="00853057">
              <w:rPr>
                <w:rFonts w:ascii="Arial" w:eastAsia="Arial" w:hAnsi="Arial"/>
              </w:rPr>
              <w:t>1250</w:t>
            </w:r>
          </w:p>
        </w:tc>
        <w:tc>
          <w:tcPr>
            <w:tcW w:w="0" w:type="auto"/>
          </w:tcPr>
          <w:p w14:paraId="14CFFE3E"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A595F34" w14:textId="77777777" w:rsidR="004E5641" w:rsidRPr="00853057" w:rsidRDefault="004E5641" w:rsidP="0050448F">
            <w:pPr>
              <w:jc w:val="right"/>
              <w:rPr>
                <w:rFonts w:ascii="Arial" w:eastAsia="Arial" w:hAnsi="Arial"/>
              </w:rPr>
            </w:pPr>
            <w:r w:rsidRPr="00853057">
              <w:rPr>
                <w:rFonts w:ascii="Arial" w:eastAsia="Arial" w:hAnsi="Arial"/>
              </w:rPr>
              <w:t>500</w:t>
            </w:r>
          </w:p>
        </w:tc>
        <w:tc>
          <w:tcPr>
            <w:tcW w:w="0" w:type="auto"/>
          </w:tcPr>
          <w:p w14:paraId="21A5F6BB"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76F7172E"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0414935" w14:textId="77777777" w:rsidR="004E5641" w:rsidRPr="00853057" w:rsidRDefault="004E5641" w:rsidP="0050448F">
            <w:pPr>
              <w:jc w:val="right"/>
              <w:rPr>
                <w:rFonts w:ascii="Arial" w:eastAsia="Arial" w:hAnsi="Arial"/>
              </w:rPr>
            </w:pPr>
            <w:r w:rsidRPr="00853057">
              <w:rPr>
                <w:rFonts w:ascii="Arial" w:eastAsia="Arial" w:hAnsi="Arial"/>
              </w:rPr>
              <w:t>2</w:t>
            </w:r>
          </w:p>
        </w:tc>
      </w:tr>
      <w:tr w:rsidR="004E5641" w:rsidRPr="00853057" w14:paraId="1ADF8857" w14:textId="77777777" w:rsidTr="0050448F">
        <w:tc>
          <w:tcPr>
            <w:tcW w:w="0" w:type="auto"/>
          </w:tcPr>
          <w:p w14:paraId="60F3A7EA" w14:textId="77777777" w:rsidR="004E5641" w:rsidRPr="00853057" w:rsidRDefault="004E5641" w:rsidP="0050448F">
            <w:pPr>
              <w:ind w:left="360"/>
              <w:rPr>
                <w:rFonts w:ascii="Arial" w:eastAsia="Arial" w:hAnsi="Arial"/>
              </w:rPr>
            </w:pPr>
            <w:r w:rsidRPr="00853057">
              <w:rPr>
                <w:rFonts w:ascii="Arial" w:eastAsia="Arial" w:hAnsi="Arial"/>
              </w:rPr>
              <w:t xml:space="preserve">Lompoc </w:t>
            </w:r>
            <w:proofErr w:type="spellStart"/>
            <w:r w:rsidRPr="00853057">
              <w:rPr>
                <w:rFonts w:ascii="Arial" w:eastAsia="Arial" w:hAnsi="Arial"/>
              </w:rPr>
              <w:t>Upland</w:t>
            </w:r>
            <w:r w:rsidRPr="00853057">
              <w:rPr>
                <w:rFonts w:ascii="Arial" w:eastAsia="Arial" w:hAnsi="Arial"/>
                <w:vertAlign w:val="superscript"/>
              </w:rPr>
              <w:t>f</w:t>
            </w:r>
            <w:proofErr w:type="spellEnd"/>
          </w:p>
        </w:tc>
        <w:tc>
          <w:tcPr>
            <w:tcW w:w="0" w:type="auto"/>
          </w:tcPr>
          <w:p w14:paraId="7E7D9C96" w14:textId="77777777" w:rsidR="004E5641" w:rsidRPr="00853057" w:rsidRDefault="004E5641" w:rsidP="0050448F">
            <w:pPr>
              <w:jc w:val="right"/>
              <w:rPr>
                <w:rFonts w:ascii="Arial" w:eastAsia="Arial" w:hAnsi="Arial"/>
              </w:rPr>
            </w:pPr>
            <w:r w:rsidRPr="00853057">
              <w:rPr>
                <w:rFonts w:ascii="Arial" w:eastAsia="Arial" w:hAnsi="Arial"/>
              </w:rPr>
              <w:t>600</w:t>
            </w:r>
          </w:p>
        </w:tc>
        <w:tc>
          <w:tcPr>
            <w:tcW w:w="0" w:type="auto"/>
          </w:tcPr>
          <w:p w14:paraId="33ED2BDE"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2CB8A36A"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4261E316" w14:textId="77777777" w:rsidR="004E5641" w:rsidRPr="00853057" w:rsidRDefault="004E5641" w:rsidP="0050448F">
            <w:pPr>
              <w:jc w:val="right"/>
              <w:rPr>
                <w:rFonts w:ascii="Arial" w:eastAsia="Arial" w:hAnsi="Arial"/>
              </w:rPr>
            </w:pPr>
            <w:r w:rsidRPr="00853057">
              <w:rPr>
                <w:rFonts w:ascii="Arial" w:eastAsia="Arial" w:hAnsi="Arial"/>
              </w:rPr>
              <w:t>0.5</w:t>
            </w:r>
          </w:p>
        </w:tc>
        <w:tc>
          <w:tcPr>
            <w:tcW w:w="0" w:type="auto"/>
          </w:tcPr>
          <w:p w14:paraId="4051AB11"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181C907B" w14:textId="77777777" w:rsidR="004E5641" w:rsidRPr="00853057" w:rsidRDefault="004E5641" w:rsidP="0050448F">
            <w:pPr>
              <w:jc w:val="right"/>
              <w:rPr>
                <w:rFonts w:ascii="Arial" w:eastAsia="Arial" w:hAnsi="Arial"/>
              </w:rPr>
            </w:pPr>
            <w:r w:rsidRPr="00853057">
              <w:rPr>
                <w:rFonts w:ascii="Arial" w:eastAsia="Arial" w:hAnsi="Arial"/>
              </w:rPr>
              <w:t>2</w:t>
            </w:r>
          </w:p>
        </w:tc>
      </w:tr>
      <w:tr w:rsidR="004E5641" w:rsidRPr="00853057" w14:paraId="2F8EDC5E" w14:textId="77777777" w:rsidTr="0050448F">
        <w:tc>
          <w:tcPr>
            <w:tcW w:w="0" w:type="auto"/>
          </w:tcPr>
          <w:p w14:paraId="0C7E3A4A" w14:textId="77777777" w:rsidR="004E5641" w:rsidRPr="00853057" w:rsidRDefault="004E5641" w:rsidP="0050448F">
            <w:pPr>
              <w:ind w:left="360"/>
              <w:rPr>
                <w:rFonts w:ascii="Arial" w:eastAsia="Arial" w:hAnsi="Arial"/>
              </w:rPr>
            </w:pPr>
            <w:r w:rsidRPr="00853057">
              <w:rPr>
                <w:rFonts w:ascii="Arial" w:eastAsia="Arial" w:hAnsi="Arial"/>
              </w:rPr>
              <w:lastRenderedPageBreak/>
              <w:t xml:space="preserve">Lompoc </w:t>
            </w:r>
            <w:proofErr w:type="spellStart"/>
            <w:r w:rsidRPr="00853057">
              <w:rPr>
                <w:rFonts w:ascii="Arial" w:eastAsia="Arial" w:hAnsi="Arial"/>
              </w:rPr>
              <w:t>Terrace</w:t>
            </w:r>
            <w:r w:rsidRPr="00853057">
              <w:rPr>
                <w:rFonts w:ascii="Arial" w:eastAsia="Arial" w:hAnsi="Arial"/>
                <w:vertAlign w:val="superscript"/>
              </w:rPr>
              <w:t>f</w:t>
            </w:r>
            <w:proofErr w:type="spellEnd"/>
          </w:p>
        </w:tc>
        <w:tc>
          <w:tcPr>
            <w:tcW w:w="0" w:type="auto"/>
          </w:tcPr>
          <w:p w14:paraId="618EE3B3" w14:textId="77777777" w:rsidR="004E5641" w:rsidRPr="00853057" w:rsidRDefault="004E5641" w:rsidP="0050448F">
            <w:pPr>
              <w:jc w:val="right"/>
              <w:rPr>
                <w:rFonts w:ascii="Arial" w:eastAsia="Arial" w:hAnsi="Arial"/>
              </w:rPr>
            </w:pPr>
            <w:r w:rsidRPr="00853057">
              <w:rPr>
                <w:rFonts w:ascii="Arial" w:eastAsia="Arial" w:hAnsi="Arial"/>
              </w:rPr>
              <w:t>750</w:t>
            </w:r>
          </w:p>
        </w:tc>
        <w:tc>
          <w:tcPr>
            <w:tcW w:w="0" w:type="auto"/>
          </w:tcPr>
          <w:p w14:paraId="41C23A6C" w14:textId="77777777" w:rsidR="004E5641" w:rsidRPr="00853057" w:rsidRDefault="004E5641" w:rsidP="0050448F">
            <w:pPr>
              <w:jc w:val="right"/>
              <w:rPr>
                <w:rFonts w:ascii="Arial" w:eastAsia="Arial" w:hAnsi="Arial"/>
              </w:rPr>
            </w:pPr>
            <w:r w:rsidRPr="00853057">
              <w:rPr>
                <w:rFonts w:ascii="Arial" w:eastAsia="Arial" w:hAnsi="Arial"/>
              </w:rPr>
              <w:t>210</w:t>
            </w:r>
          </w:p>
        </w:tc>
        <w:tc>
          <w:tcPr>
            <w:tcW w:w="0" w:type="auto"/>
          </w:tcPr>
          <w:p w14:paraId="53480664"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0D2A1D46" w14:textId="77777777" w:rsidR="004E5641" w:rsidRPr="00853057" w:rsidRDefault="004E5641" w:rsidP="0050448F">
            <w:pPr>
              <w:jc w:val="right"/>
              <w:rPr>
                <w:rFonts w:ascii="Arial" w:eastAsia="Arial" w:hAnsi="Arial"/>
              </w:rPr>
            </w:pPr>
            <w:r w:rsidRPr="00853057">
              <w:rPr>
                <w:rFonts w:ascii="Arial" w:eastAsia="Arial" w:hAnsi="Arial"/>
              </w:rPr>
              <w:t>0.3</w:t>
            </w:r>
          </w:p>
        </w:tc>
        <w:tc>
          <w:tcPr>
            <w:tcW w:w="0" w:type="auto"/>
          </w:tcPr>
          <w:p w14:paraId="23B1ABF9" w14:textId="77777777" w:rsidR="004E5641" w:rsidRPr="00853057" w:rsidRDefault="004E5641" w:rsidP="0050448F">
            <w:pPr>
              <w:jc w:val="right"/>
              <w:rPr>
                <w:rFonts w:ascii="Arial" w:eastAsia="Arial" w:hAnsi="Arial"/>
              </w:rPr>
            </w:pPr>
            <w:r w:rsidRPr="00853057">
              <w:rPr>
                <w:rFonts w:ascii="Arial" w:eastAsia="Arial" w:hAnsi="Arial"/>
              </w:rPr>
              <w:t>130</w:t>
            </w:r>
          </w:p>
        </w:tc>
        <w:tc>
          <w:tcPr>
            <w:tcW w:w="0" w:type="auto"/>
          </w:tcPr>
          <w:p w14:paraId="721F2301" w14:textId="77777777" w:rsidR="004E5641" w:rsidRPr="00853057" w:rsidRDefault="004E5641" w:rsidP="0050448F">
            <w:pPr>
              <w:jc w:val="right"/>
              <w:rPr>
                <w:rFonts w:ascii="Arial" w:eastAsia="Arial" w:hAnsi="Arial"/>
              </w:rPr>
            </w:pPr>
            <w:r w:rsidRPr="00853057">
              <w:rPr>
                <w:rFonts w:ascii="Arial" w:eastAsia="Arial" w:hAnsi="Arial"/>
              </w:rPr>
              <w:t>1</w:t>
            </w:r>
          </w:p>
        </w:tc>
      </w:tr>
      <w:tr w:rsidR="004E5641" w:rsidRPr="00853057" w14:paraId="3D80C4C6" w14:textId="77777777" w:rsidTr="0050448F">
        <w:tc>
          <w:tcPr>
            <w:tcW w:w="0" w:type="auto"/>
          </w:tcPr>
          <w:p w14:paraId="16A8D77F" w14:textId="77777777" w:rsidR="004E5641" w:rsidRPr="00853057" w:rsidRDefault="004E5641" w:rsidP="0050448F">
            <w:pPr>
              <w:rPr>
                <w:rFonts w:ascii="Arial" w:eastAsia="Arial" w:hAnsi="Arial"/>
              </w:rPr>
            </w:pPr>
            <w:r w:rsidRPr="00853057">
              <w:rPr>
                <w:rFonts w:ascii="Arial" w:eastAsia="Arial" w:hAnsi="Arial"/>
              </w:rPr>
              <w:t>South Coast</w:t>
            </w:r>
          </w:p>
        </w:tc>
        <w:tc>
          <w:tcPr>
            <w:tcW w:w="0" w:type="auto"/>
          </w:tcPr>
          <w:p w14:paraId="665FD257" w14:textId="77777777" w:rsidR="004E5641" w:rsidRPr="00853057" w:rsidRDefault="004E5641" w:rsidP="0050448F">
            <w:pPr>
              <w:rPr>
                <w:rFonts w:ascii="Arial" w:eastAsia="Arial" w:hAnsi="Arial"/>
              </w:rPr>
            </w:pPr>
          </w:p>
        </w:tc>
        <w:tc>
          <w:tcPr>
            <w:tcW w:w="0" w:type="auto"/>
          </w:tcPr>
          <w:p w14:paraId="05153E15" w14:textId="77777777" w:rsidR="004E5641" w:rsidRPr="00853057" w:rsidRDefault="004E5641" w:rsidP="0050448F">
            <w:pPr>
              <w:rPr>
                <w:rFonts w:ascii="Arial" w:eastAsia="Arial" w:hAnsi="Arial"/>
              </w:rPr>
            </w:pPr>
          </w:p>
        </w:tc>
        <w:tc>
          <w:tcPr>
            <w:tcW w:w="0" w:type="auto"/>
          </w:tcPr>
          <w:p w14:paraId="1AFB6361" w14:textId="77777777" w:rsidR="004E5641" w:rsidRPr="00853057" w:rsidRDefault="004E5641" w:rsidP="0050448F">
            <w:pPr>
              <w:rPr>
                <w:rFonts w:ascii="Arial" w:eastAsia="Arial" w:hAnsi="Arial"/>
              </w:rPr>
            </w:pPr>
          </w:p>
        </w:tc>
        <w:tc>
          <w:tcPr>
            <w:tcW w:w="0" w:type="auto"/>
          </w:tcPr>
          <w:p w14:paraId="3920391C" w14:textId="77777777" w:rsidR="004E5641" w:rsidRPr="00853057" w:rsidRDefault="004E5641" w:rsidP="0050448F">
            <w:pPr>
              <w:rPr>
                <w:rFonts w:ascii="Arial" w:eastAsia="Arial" w:hAnsi="Arial"/>
              </w:rPr>
            </w:pPr>
          </w:p>
        </w:tc>
        <w:tc>
          <w:tcPr>
            <w:tcW w:w="0" w:type="auto"/>
          </w:tcPr>
          <w:p w14:paraId="243BBBD8" w14:textId="77777777" w:rsidR="004E5641" w:rsidRPr="00853057" w:rsidRDefault="004E5641" w:rsidP="0050448F">
            <w:pPr>
              <w:rPr>
                <w:rFonts w:ascii="Arial" w:eastAsia="Arial" w:hAnsi="Arial"/>
              </w:rPr>
            </w:pPr>
          </w:p>
        </w:tc>
        <w:tc>
          <w:tcPr>
            <w:tcW w:w="0" w:type="auto"/>
          </w:tcPr>
          <w:p w14:paraId="22A20AB0" w14:textId="77777777" w:rsidR="004E5641" w:rsidRPr="00853057" w:rsidRDefault="004E5641" w:rsidP="0050448F">
            <w:pPr>
              <w:rPr>
                <w:rFonts w:ascii="Arial" w:eastAsia="Arial" w:hAnsi="Arial"/>
              </w:rPr>
            </w:pPr>
          </w:p>
        </w:tc>
      </w:tr>
      <w:tr w:rsidR="004E5641" w:rsidRPr="00853057" w14:paraId="1F4C50A5" w14:textId="77777777" w:rsidTr="0050448F">
        <w:tc>
          <w:tcPr>
            <w:tcW w:w="0" w:type="auto"/>
          </w:tcPr>
          <w:p w14:paraId="1009BAAC" w14:textId="77777777" w:rsidR="004E5641" w:rsidRPr="00853057" w:rsidRDefault="004E5641" w:rsidP="0050448F">
            <w:pPr>
              <w:ind w:left="360"/>
              <w:rPr>
                <w:rFonts w:ascii="Arial" w:eastAsia="Arial" w:hAnsi="Arial"/>
              </w:rPr>
            </w:pPr>
            <w:r w:rsidRPr="00853057">
              <w:rPr>
                <w:rFonts w:ascii="Arial" w:eastAsia="Arial" w:hAnsi="Arial"/>
              </w:rPr>
              <w:t>Goleta</w:t>
            </w:r>
          </w:p>
        </w:tc>
        <w:tc>
          <w:tcPr>
            <w:tcW w:w="0" w:type="auto"/>
          </w:tcPr>
          <w:p w14:paraId="604B0AAF" w14:textId="77777777" w:rsidR="004E5641" w:rsidRPr="00853057" w:rsidRDefault="004E5641" w:rsidP="0050448F">
            <w:pPr>
              <w:jc w:val="right"/>
              <w:rPr>
                <w:rFonts w:ascii="Arial" w:eastAsia="Arial" w:hAnsi="Arial"/>
              </w:rPr>
            </w:pPr>
            <w:r w:rsidRPr="00853057">
              <w:rPr>
                <w:rFonts w:ascii="Arial" w:eastAsia="Arial" w:hAnsi="Arial"/>
              </w:rPr>
              <w:t>1000</w:t>
            </w:r>
          </w:p>
        </w:tc>
        <w:tc>
          <w:tcPr>
            <w:tcW w:w="0" w:type="auto"/>
          </w:tcPr>
          <w:p w14:paraId="39E5D03D"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407286E2" w14:textId="77777777" w:rsidR="004E5641" w:rsidRPr="00853057" w:rsidRDefault="004E5641" w:rsidP="0050448F">
            <w:pPr>
              <w:jc w:val="right"/>
              <w:rPr>
                <w:rFonts w:ascii="Arial" w:eastAsia="Arial" w:hAnsi="Arial"/>
              </w:rPr>
            </w:pPr>
            <w:r w:rsidRPr="00853057">
              <w:rPr>
                <w:rFonts w:ascii="Arial" w:eastAsia="Arial" w:hAnsi="Arial"/>
              </w:rPr>
              <w:t>250</w:t>
            </w:r>
          </w:p>
        </w:tc>
        <w:tc>
          <w:tcPr>
            <w:tcW w:w="0" w:type="auto"/>
          </w:tcPr>
          <w:p w14:paraId="04AD53F6"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087ABF44"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68083E56"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7ADF6FCC" w14:textId="77777777" w:rsidTr="0050448F">
        <w:tc>
          <w:tcPr>
            <w:tcW w:w="0" w:type="auto"/>
          </w:tcPr>
          <w:p w14:paraId="4DBE96E4" w14:textId="77777777" w:rsidR="004E5641" w:rsidRPr="00853057" w:rsidRDefault="004E5641" w:rsidP="0050448F">
            <w:pPr>
              <w:ind w:left="360"/>
              <w:rPr>
                <w:rFonts w:ascii="Arial" w:eastAsia="Arial" w:hAnsi="Arial"/>
              </w:rPr>
            </w:pPr>
            <w:r w:rsidRPr="00853057">
              <w:rPr>
                <w:rFonts w:ascii="Arial" w:eastAsia="Arial" w:hAnsi="Arial"/>
              </w:rPr>
              <w:t>Santa Barbara</w:t>
            </w:r>
          </w:p>
        </w:tc>
        <w:tc>
          <w:tcPr>
            <w:tcW w:w="0" w:type="auto"/>
          </w:tcPr>
          <w:p w14:paraId="23AF9793"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2256A7B7" w14:textId="77777777" w:rsidR="004E5641" w:rsidRPr="00853057" w:rsidRDefault="004E5641" w:rsidP="0050448F">
            <w:pPr>
              <w:jc w:val="right"/>
              <w:rPr>
                <w:rFonts w:ascii="Arial" w:eastAsia="Arial" w:hAnsi="Arial"/>
              </w:rPr>
            </w:pPr>
            <w:r w:rsidRPr="00853057">
              <w:rPr>
                <w:rFonts w:ascii="Arial" w:eastAsia="Arial" w:hAnsi="Arial"/>
              </w:rPr>
              <w:t>50</w:t>
            </w:r>
          </w:p>
        </w:tc>
        <w:tc>
          <w:tcPr>
            <w:tcW w:w="0" w:type="auto"/>
          </w:tcPr>
          <w:p w14:paraId="716CCBA1"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75CCC982"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4C5B8154"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6D7D4C27" w14:textId="77777777" w:rsidR="004E5641" w:rsidRPr="00853057" w:rsidRDefault="004E5641" w:rsidP="0050448F">
            <w:pPr>
              <w:jc w:val="right"/>
              <w:rPr>
                <w:rFonts w:ascii="Arial" w:eastAsia="Arial" w:hAnsi="Arial"/>
              </w:rPr>
            </w:pPr>
            <w:r w:rsidRPr="00853057">
              <w:rPr>
                <w:rFonts w:ascii="Arial" w:eastAsia="Arial" w:hAnsi="Arial"/>
              </w:rPr>
              <w:t>5</w:t>
            </w:r>
          </w:p>
        </w:tc>
      </w:tr>
      <w:tr w:rsidR="004E5641" w:rsidRPr="00853057" w14:paraId="77DB7480" w14:textId="77777777" w:rsidTr="0050448F">
        <w:tc>
          <w:tcPr>
            <w:tcW w:w="0" w:type="auto"/>
          </w:tcPr>
          <w:p w14:paraId="68D0DA38" w14:textId="77777777" w:rsidR="004E5641" w:rsidRPr="00853057" w:rsidRDefault="004E5641" w:rsidP="0050448F">
            <w:pPr>
              <w:ind w:left="360"/>
              <w:rPr>
                <w:rFonts w:ascii="Arial" w:eastAsia="Arial" w:hAnsi="Arial"/>
              </w:rPr>
            </w:pPr>
            <w:r w:rsidRPr="00853057">
              <w:rPr>
                <w:rFonts w:ascii="Arial" w:eastAsia="Arial" w:hAnsi="Arial"/>
              </w:rPr>
              <w:t>Carpinteria</w:t>
            </w:r>
          </w:p>
        </w:tc>
        <w:tc>
          <w:tcPr>
            <w:tcW w:w="0" w:type="auto"/>
          </w:tcPr>
          <w:p w14:paraId="2F5092F3" w14:textId="77777777" w:rsidR="004E5641" w:rsidRPr="00853057" w:rsidRDefault="004E5641" w:rsidP="0050448F">
            <w:pPr>
              <w:jc w:val="right"/>
              <w:rPr>
                <w:rFonts w:ascii="Arial" w:eastAsia="Arial" w:hAnsi="Arial"/>
              </w:rPr>
            </w:pPr>
            <w:r w:rsidRPr="00853057">
              <w:rPr>
                <w:rFonts w:ascii="Arial" w:eastAsia="Arial" w:hAnsi="Arial"/>
              </w:rPr>
              <w:t>700</w:t>
            </w:r>
          </w:p>
        </w:tc>
        <w:tc>
          <w:tcPr>
            <w:tcW w:w="0" w:type="auto"/>
          </w:tcPr>
          <w:p w14:paraId="412250BD"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5C80420B" w14:textId="77777777" w:rsidR="004E5641" w:rsidRPr="00853057" w:rsidRDefault="004E5641" w:rsidP="0050448F">
            <w:pPr>
              <w:jc w:val="right"/>
              <w:rPr>
                <w:rFonts w:ascii="Arial" w:eastAsia="Arial" w:hAnsi="Arial"/>
              </w:rPr>
            </w:pPr>
            <w:r w:rsidRPr="00853057">
              <w:rPr>
                <w:rFonts w:ascii="Arial" w:eastAsia="Arial" w:hAnsi="Arial"/>
              </w:rPr>
              <w:t>150</w:t>
            </w:r>
          </w:p>
        </w:tc>
        <w:tc>
          <w:tcPr>
            <w:tcW w:w="0" w:type="auto"/>
          </w:tcPr>
          <w:p w14:paraId="3F72829A" w14:textId="77777777" w:rsidR="004E5641" w:rsidRPr="00853057" w:rsidRDefault="004E5641" w:rsidP="0050448F">
            <w:pPr>
              <w:jc w:val="right"/>
              <w:rPr>
                <w:rFonts w:ascii="Arial" w:eastAsia="Arial" w:hAnsi="Arial"/>
              </w:rPr>
            </w:pPr>
            <w:r w:rsidRPr="00853057">
              <w:rPr>
                <w:rFonts w:ascii="Arial" w:eastAsia="Arial" w:hAnsi="Arial"/>
              </w:rPr>
              <w:t>0.2</w:t>
            </w:r>
          </w:p>
        </w:tc>
        <w:tc>
          <w:tcPr>
            <w:tcW w:w="0" w:type="auto"/>
          </w:tcPr>
          <w:p w14:paraId="27092949" w14:textId="77777777" w:rsidR="004E5641" w:rsidRPr="00853057" w:rsidRDefault="004E5641" w:rsidP="0050448F">
            <w:pPr>
              <w:jc w:val="right"/>
              <w:rPr>
                <w:rFonts w:ascii="Arial" w:eastAsia="Arial" w:hAnsi="Arial"/>
              </w:rPr>
            </w:pPr>
            <w:r w:rsidRPr="00853057">
              <w:rPr>
                <w:rFonts w:ascii="Arial" w:eastAsia="Arial" w:hAnsi="Arial"/>
              </w:rPr>
              <w:t>100</w:t>
            </w:r>
          </w:p>
        </w:tc>
        <w:tc>
          <w:tcPr>
            <w:tcW w:w="0" w:type="auto"/>
          </w:tcPr>
          <w:p w14:paraId="2581991B" w14:textId="77777777" w:rsidR="004E5641" w:rsidRPr="00853057" w:rsidRDefault="004E5641" w:rsidP="0050448F">
            <w:pPr>
              <w:jc w:val="right"/>
              <w:rPr>
                <w:rFonts w:ascii="Arial" w:eastAsia="Arial" w:hAnsi="Arial"/>
              </w:rPr>
            </w:pPr>
            <w:r w:rsidRPr="00853057">
              <w:rPr>
                <w:rFonts w:ascii="Arial" w:eastAsia="Arial" w:hAnsi="Arial"/>
              </w:rPr>
              <w:t>7</w:t>
            </w:r>
          </w:p>
        </w:tc>
      </w:tr>
    </w:tbl>
    <w:p w14:paraId="39114E95" w14:textId="77777777" w:rsidR="004E5641" w:rsidRPr="00853057" w:rsidRDefault="004E5641" w:rsidP="004E5641">
      <w:pPr>
        <w:spacing w:before="100" w:after="100" w:line="240" w:lineRule="auto"/>
        <w:ind w:left="864" w:right="864"/>
        <w:rPr>
          <w:rFonts w:ascii="Arial" w:eastAsia="Arial" w:hAnsi="Arial" w:cs="Times New Roman"/>
          <w:sz w:val="20"/>
          <w:szCs w:val="20"/>
        </w:rPr>
      </w:pPr>
      <w:proofErr w:type="gramStart"/>
      <w:r w:rsidRPr="00853057">
        <w:rPr>
          <w:rFonts w:ascii="Arial" w:eastAsia="Arial" w:hAnsi="Arial" w:cs="Times New Roman"/>
          <w:sz w:val="20"/>
          <w:szCs w:val="20"/>
          <w:vertAlign w:val="superscript"/>
        </w:rPr>
        <w:t>a</w:t>
      </w:r>
      <w:proofErr w:type="gramEnd"/>
      <w:r w:rsidRPr="00853057">
        <w:rPr>
          <w:rFonts w:ascii="Arial" w:eastAsia="Arial" w:hAnsi="Arial" w:cs="Times New Roman"/>
          <w:sz w:val="20"/>
          <w:szCs w:val="20"/>
        </w:rPr>
        <w:t xml:space="preserve"> Objectives shown are median values based on data averages; objectives are based on preservation of existing quality or water quality enhancement believed attainable following control of point sources.</w:t>
      </w:r>
    </w:p>
    <w:p w14:paraId="68007C2C"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b</w:t>
      </w:r>
      <w:r w:rsidRPr="00853057">
        <w:rPr>
          <w:rFonts w:ascii="Arial" w:eastAsia="Arial" w:hAnsi="Arial" w:cs="Times New Roman"/>
          <w:sz w:val="20"/>
          <w:szCs w:val="20"/>
        </w:rPr>
        <w:t xml:space="preserve"> Measured as Nitrogen</w:t>
      </w:r>
    </w:p>
    <w:p w14:paraId="75A8A036"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c</w:t>
      </w:r>
      <w:r w:rsidRPr="00853057">
        <w:rPr>
          <w:rFonts w:ascii="Arial" w:eastAsia="Arial" w:hAnsi="Arial" w:cs="Times New Roman"/>
          <w:sz w:val="20"/>
          <w:szCs w:val="20"/>
        </w:rPr>
        <w:t xml:space="preserve"> Basis for objectives is in the “Water Quality Objectives for the Santa Maria Ground Water Basin Revised Staff Report, May 1985” and February 1986, Staff Report.</w:t>
      </w:r>
    </w:p>
    <w:p w14:paraId="61173DF6"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d</w:t>
      </w:r>
      <w:r w:rsidRPr="00853057">
        <w:rPr>
          <w:rFonts w:ascii="Arial" w:eastAsia="Arial" w:hAnsi="Arial" w:cs="Times New Roman"/>
          <w:sz w:val="20"/>
          <w:szCs w:val="20"/>
        </w:rPr>
        <w:t xml:space="preserve"> These are maximum objectives in accordance with Title 22 of the Code of Regulations.</w:t>
      </w:r>
    </w:p>
    <w:p w14:paraId="53B0FA6E"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e</w:t>
      </w:r>
      <w:r w:rsidRPr="00853057">
        <w:rPr>
          <w:rFonts w:ascii="Arial" w:eastAsia="Arial" w:hAnsi="Arial" w:cs="Times New Roman"/>
          <w:sz w:val="20"/>
          <w:szCs w:val="20"/>
        </w:rPr>
        <w:t xml:space="preserve"> Groundwater basin currently exceeds usable mineral quality.</w:t>
      </w:r>
    </w:p>
    <w:p w14:paraId="478435A9" w14:textId="77777777" w:rsidR="004E5641" w:rsidRPr="00853057"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f</w:t>
      </w:r>
      <w:r w:rsidRPr="00853057">
        <w:rPr>
          <w:rFonts w:ascii="Arial" w:eastAsia="Arial" w:hAnsi="Arial" w:cs="Times New Roman"/>
          <w:sz w:val="20"/>
          <w:szCs w:val="20"/>
        </w:rPr>
        <w:t xml:space="preserve"> Groundwater basin boundary maps available in the Appendix: Salinas (Appendix A-32), Paso Robles (Appendix A-33), Santa Maria (Appendix A-34), and Lompoc (Appendix A-35).</w:t>
      </w:r>
    </w:p>
    <w:p w14:paraId="360B7D38" w14:textId="77777777" w:rsidR="004E5641"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g</w:t>
      </w:r>
      <w:r w:rsidRPr="00853057">
        <w:rPr>
          <w:rFonts w:ascii="Arial" w:eastAsia="Arial" w:hAnsi="Arial" w:cs="Times New Roman"/>
          <w:sz w:val="20"/>
          <w:szCs w:val="20"/>
        </w:rPr>
        <w:t xml:space="preserve"> Basis for objectives is in the report “A Study of the Paso Robles Ground Water Basin to Establish Best Management Practices and Establish Salt Objectives”, Coastal Resources Institute, June 1993.</w:t>
      </w:r>
    </w:p>
    <w:p w14:paraId="71CFAB9A" w14:textId="77777777" w:rsidR="004E5641" w:rsidRDefault="004E5641" w:rsidP="004E5641">
      <w:pPr>
        <w:spacing w:before="100" w:after="100" w:line="240" w:lineRule="auto"/>
        <w:ind w:left="864" w:right="864"/>
        <w:rPr>
          <w:rFonts w:ascii="Arial" w:eastAsia="Arial" w:hAnsi="Arial" w:cs="Times New Roman"/>
          <w:sz w:val="20"/>
          <w:szCs w:val="20"/>
        </w:rPr>
      </w:pPr>
      <w:r w:rsidRPr="00853057">
        <w:rPr>
          <w:rFonts w:ascii="Arial" w:eastAsia="Arial" w:hAnsi="Arial" w:cs="Times New Roman"/>
          <w:sz w:val="20"/>
          <w:szCs w:val="20"/>
          <w:vertAlign w:val="superscript"/>
        </w:rPr>
        <w:t>h</w:t>
      </w:r>
      <w:r w:rsidRPr="00853057">
        <w:rPr>
          <w:rFonts w:ascii="Arial" w:eastAsia="Arial" w:hAnsi="Arial" w:cs="Times New Roman"/>
          <w:sz w:val="20"/>
          <w:szCs w:val="20"/>
        </w:rPr>
        <w:t xml:space="preserve"> Standard exceeds California Secondary Drinking Water Standards contained in Title 22 of the Code of Regulations. Water quality standard is based upon existing water quality. If water quality degradation occurs, the Regional Board may consider salt limits on appropriate discharges.</w:t>
      </w:r>
    </w:p>
    <w:p w14:paraId="46F7201E" w14:textId="56B833FF" w:rsidR="004E5641" w:rsidRDefault="00FB662B" w:rsidP="004E5641">
      <w:pPr>
        <w:pStyle w:val="Heading5Numberless"/>
      </w:pPr>
      <w:r>
        <w:lastRenderedPageBreak/>
        <w:t>Table</w:t>
      </w:r>
      <w:r w:rsidR="004E5641">
        <w:t xml:space="preserve"> 4—</w:t>
      </w:r>
      <w:r w:rsidR="00D854AA">
        <w:t xml:space="preserve"> </w:t>
      </w:r>
      <w:r w:rsidR="006725D1">
        <w:t>Section</w:t>
      </w:r>
      <w:r w:rsidR="00D854AA">
        <w:t xml:space="preserve"> 4.5.1.5 </w:t>
      </w:r>
      <w:r w:rsidR="004E5641">
        <w:t>Prohibitions and Prohibition Exemptions</w:t>
      </w:r>
    </w:p>
    <w:p w14:paraId="1197EB67" w14:textId="00F432FC" w:rsidR="004E5641" w:rsidRDefault="004E5641" w:rsidP="004E5641">
      <w:pPr>
        <w:pStyle w:val="Heading6Numberless"/>
      </w:pPr>
      <w:r>
        <w:t xml:space="preserve">Original </w:t>
      </w:r>
      <w:r w:rsidR="00446C97">
        <w:t>t</w:t>
      </w:r>
      <w:r>
        <w:t>able</w:t>
      </w:r>
    </w:p>
    <w:p w14:paraId="3AE6FCA8" w14:textId="23AB0698" w:rsidR="0002511F" w:rsidRDefault="0002511F" w:rsidP="004E5641">
      <w:pPr>
        <w:pStyle w:val="Heading6Numberless"/>
      </w:pPr>
      <w:r>
        <w:rPr>
          <w:noProof/>
        </w:rPr>
        <w:drawing>
          <wp:inline distT="0" distB="0" distL="0" distR="0" wp14:anchorId="7328A924" wp14:editId="05CE4239">
            <wp:extent cx="3211975" cy="3950681"/>
            <wp:effectExtent l="0" t="0" r="7620" b="0"/>
            <wp:docPr id="1788180720" name="Picture 1" descr="Original Table from Section 4.5.1.5 Prohibitions and Prohibition Exe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80720" name="Picture 1" descr="Original Table from Section 4.5.1.5 Prohibitions and Prohibition Exemptions"/>
                    <pic:cNvPicPr/>
                  </pic:nvPicPr>
                  <pic:blipFill rotWithShape="1">
                    <a:blip r:embed="rId43"/>
                    <a:srcRect t="7148"/>
                    <a:stretch/>
                  </pic:blipFill>
                  <pic:spPr bwMode="auto">
                    <a:xfrm>
                      <a:off x="0" y="0"/>
                      <a:ext cx="3231072" cy="3974170"/>
                    </a:xfrm>
                    <a:prstGeom prst="rect">
                      <a:avLst/>
                    </a:prstGeom>
                    <a:ln>
                      <a:noFill/>
                    </a:ln>
                    <a:extLst>
                      <a:ext uri="{53640926-AAD7-44D8-BBD7-CCE9431645EC}">
                        <a14:shadowObscured xmlns:a14="http://schemas.microsoft.com/office/drawing/2010/main"/>
                      </a:ext>
                    </a:extLst>
                  </pic:spPr>
                </pic:pic>
              </a:graphicData>
            </a:graphic>
          </wp:inline>
        </w:drawing>
      </w:r>
    </w:p>
    <w:p w14:paraId="71D7C1BA" w14:textId="4E341190" w:rsidR="004E5641" w:rsidRDefault="004E5641" w:rsidP="004E5641">
      <w:pPr>
        <w:pStyle w:val="Heading6Numberless"/>
      </w:pPr>
      <w:r>
        <w:t xml:space="preserve">Revised </w:t>
      </w:r>
      <w:r w:rsidR="00446C97">
        <w:t>t</w:t>
      </w:r>
      <w:r>
        <w:t>able</w:t>
      </w:r>
    </w:p>
    <w:tbl>
      <w:tblPr>
        <w:tblStyle w:val="Custom15"/>
        <w:tblW w:w="9360" w:type="dxa"/>
        <w:tblLook w:val="04A0" w:firstRow="1" w:lastRow="0" w:firstColumn="1" w:lastColumn="0" w:noHBand="0" w:noVBand="1"/>
      </w:tblPr>
      <w:tblGrid>
        <w:gridCol w:w="1728"/>
        <w:gridCol w:w="7632"/>
      </w:tblGrid>
      <w:tr w:rsidR="004E5641" w:rsidRPr="002B4702" w14:paraId="78194272" w14:textId="77777777" w:rsidTr="0050448F">
        <w:trPr>
          <w:cnfStyle w:val="100000000000" w:firstRow="1" w:lastRow="0" w:firstColumn="0" w:lastColumn="0" w:oddVBand="0" w:evenVBand="0" w:oddHBand="0" w:evenHBand="0" w:firstRowFirstColumn="0" w:firstRowLastColumn="0" w:lastRowFirstColumn="0" w:lastRowLastColumn="0"/>
        </w:trPr>
        <w:tc>
          <w:tcPr>
            <w:tcW w:w="1728" w:type="dxa"/>
          </w:tcPr>
          <w:p w14:paraId="7D2FFB32" w14:textId="3241B5C5" w:rsidR="004E5641" w:rsidRPr="002B4702" w:rsidRDefault="006725D1" w:rsidP="0050448F">
            <w:pPr>
              <w:rPr>
                <w:rFonts w:eastAsia="Arial"/>
              </w:rPr>
            </w:pPr>
            <w:r>
              <w:rPr>
                <w:rFonts w:eastAsia="Arial"/>
              </w:rPr>
              <w:t>Section</w:t>
            </w:r>
          </w:p>
        </w:tc>
        <w:tc>
          <w:tcPr>
            <w:tcW w:w="7632" w:type="dxa"/>
          </w:tcPr>
          <w:p w14:paraId="34C4AC78" w14:textId="77777777" w:rsidR="004E5641" w:rsidRPr="002B4702" w:rsidRDefault="004E5641" w:rsidP="0050448F">
            <w:pPr>
              <w:rPr>
                <w:rFonts w:eastAsia="Arial"/>
              </w:rPr>
            </w:pPr>
            <w:r w:rsidRPr="002B4702">
              <w:rPr>
                <w:rFonts w:eastAsia="Arial"/>
              </w:rPr>
              <w:t>Prohibition Subject</w:t>
            </w:r>
          </w:p>
        </w:tc>
      </w:tr>
      <w:tr w:rsidR="004E5641" w:rsidRPr="002B4702" w14:paraId="352EA208" w14:textId="77777777" w:rsidTr="0050448F">
        <w:tblPrEx>
          <w:jc w:val="center"/>
        </w:tblPrEx>
        <w:tc>
          <w:tcPr>
            <w:tcW w:w="1728" w:type="dxa"/>
          </w:tcPr>
          <w:p w14:paraId="7C16FADC" w14:textId="77777777" w:rsidR="004E5641" w:rsidRPr="002B4702" w:rsidRDefault="004E5641" w:rsidP="0050448F">
            <w:pPr>
              <w:rPr>
                <w:rFonts w:ascii="Arial" w:eastAsia="Arial" w:hAnsi="Arial"/>
              </w:rPr>
            </w:pPr>
            <w:r w:rsidRPr="002B4702">
              <w:rPr>
                <w:rFonts w:ascii="Arial" w:eastAsia="Arial" w:hAnsi="Arial"/>
              </w:rPr>
              <w:t>4.6.4.1</w:t>
            </w:r>
          </w:p>
        </w:tc>
        <w:tc>
          <w:tcPr>
            <w:tcW w:w="7632" w:type="dxa"/>
          </w:tcPr>
          <w:p w14:paraId="18A2B60C" w14:textId="77777777" w:rsidR="004E5641" w:rsidRPr="002B4702" w:rsidRDefault="004E5641" w:rsidP="0050448F">
            <w:pPr>
              <w:rPr>
                <w:rFonts w:ascii="Arial" w:eastAsia="Arial" w:hAnsi="Arial"/>
              </w:rPr>
            </w:pPr>
            <w:r w:rsidRPr="002B4702">
              <w:rPr>
                <w:rFonts w:ascii="Arial" w:eastAsia="Arial" w:hAnsi="Arial"/>
              </w:rPr>
              <w:t>Solid Waste Discharge Prohibitions</w:t>
            </w:r>
          </w:p>
        </w:tc>
      </w:tr>
      <w:tr w:rsidR="004E5641" w:rsidRPr="002B4702" w14:paraId="23790C23" w14:textId="77777777" w:rsidTr="0050448F">
        <w:tblPrEx>
          <w:jc w:val="center"/>
        </w:tblPrEx>
        <w:tc>
          <w:tcPr>
            <w:tcW w:w="1728" w:type="dxa"/>
          </w:tcPr>
          <w:p w14:paraId="590AE52C" w14:textId="77777777" w:rsidR="004E5641" w:rsidRPr="002B4702" w:rsidRDefault="004E5641" w:rsidP="0050448F">
            <w:pPr>
              <w:rPr>
                <w:rFonts w:ascii="Arial" w:eastAsia="Arial" w:hAnsi="Arial"/>
              </w:rPr>
            </w:pPr>
            <w:r w:rsidRPr="002B4702">
              <w:rPr>
                <w:rFonts w:ascii="Arial" w:eastAsia="Arial" w:hAnsi="Arial"/>
              </w:rPr>
              <w:t>4.8.3.5.6</w:t>
            </w:r>
          </w:p>
        </w:tc>
        <w:tc>
          <w:tcPr>
            <w:tcW w:w="7632" w:type="dxa"/>
          </w:tcPr>
          <w:p w14:paraId="1206A1C7" w14:textId="77777777" w:rsidR="004E5641" w:rsidRPr="002B4702" w:rsidRDefault="004E5641" w:rsidP="0050448F">
            <w:pPr>
              <w:rPr>
                <w:rFonts w:ascii="Arial" w:eastAsia="Arial" w:hAnsi="Arial"/>
              </w:rPr>
            </w:pPr>
            <w:r w:rsidRPr="002B4702">
              <w:rPr>
                <w:rFonts w:ascii="Arial" w:eastAsia="Arial" w:hAnsi="Arial"/>
              </w:rPr>
              <w:t>Mushroom Farm Operation — Prohibitions</w:t>
            </w:r>
          </w:p>
        </w:tc>
      </w:tr>
      <w:tr w:rsidR="004E5641" w:rsidRPr="002B4702" w14:paraId="32565AF2" w14:textId="77777777" w:rsidTr="0050448F">
        <w:tblPrEx>
          <w:jc w:val="center"/>
        </w:tblPrEx>
        <w:tc>
          <w:tcPr>
            <w:tcW w:w="1728" w:type="dxa"/>
          </w:tcPr>
          <w:p w14:paraId="75D36112" w14:textId="77777777" w:rsidR="004E5641" w:rsidRPr="002B4702" w:rsidRDefault="004E5641" w:rsidP="0050448F">
            <w:pPr>
              <w:rPr>
                <w:rFonts w:ascii="Arial" w:eastAsia="Arial" w:hAnsi="Arial"/>
              </w:rPr>
            </w:pPr>
            <w:r w:rsidRPr="002B4702">
              <w:rPr>
                <w:rFonts w:ascii="Arial" w:eastAsia="Arial" w:hAnsi="Arial"/>
              </w:rPr>
              <w:t>4.8.4.2</w:t>
            </w:r>
          </w:p>
        </w:tc>
        <w:tc>
          <w:tcPr>
            <w:tcW w:w="7632" w:type="dxa"/>
          </w:tcPr>
          <w:p w14:paraId="493FDEE2" w14:textId="77777777" w:rsidR="004E5641" w:rsidRPr="002B4702" w:rsidRDefault="004E5641" w:rsidP="0050448F">
            <w:pPr>
              <w:rPr>
                <w:rFonts w:ascii="Arial" w:eastAsia="Arial" w:hAnsi="Arial"/>
              </w:rPr>
            </w:pPr>
            <w:r w:rsidRPr="002B4702">
              <w:rPr>
                <w:rFonts w:ascii="Arial" w:eastAsia="Arial" w:hAnsi="Arial"/>
              </w:rPr>
              <w:t>Individual, Alternative, and Community Onsite Wastewater Systems — Discharge Prohibitions</w:t>
            </w:r>
          </w:p>
        </w:tc>
      </w:tr>
      <w:tr w:rsidR="004E5641" w:rsidRPr="002B4702" w14:paraId="00F7D133" w14:textId="77777777" w:rsidTr="0050448F">
        <w:tblPrEx>
          <w:jc w:val="center"/>
        </w:tblPrEx>
        <w:tc>
          <w:tcPr>
            <w:tcW w:w="1728" w:type="dxa"/>
          </w:tcPr>
          <w:p w14:paraId="35EBBD66" w14:textId="77777777" w:rsidR="004E5641" w:rsidRPr="002B4702" w:rsidRDefault="004E5641" w:rsidP="0050448F">
            <w:pPr>
              <w:rPr>
                <w:rFonts w:ascii="Arial" w:eastAsia="Arial" w:hAnsi="Arial"/>
              </w:rPr>
            </w:pPr>
            <w:r w:rsidRPr="002B4702">
              <w:rPr>
                <w:rFonts w:ascii="Arial" w:eastAsia="Arial" w:hAnsi="Arial"/>
              </w:rPr>
              <w:t>4.8.5.1</w:t>
            </w:r>
          </w:p>
        </w:tc>
        <w:tc>
          <w:tcPr>
            <w:tcW w:w="7632" w:type="dxa"/>
          </w:tcPr>
          <w:p w14:paraId="2FCDB079" w14:textId="77777777" w:rsidR="004E5641" w:rsidRPr="002B4702" w:rsidRDefault="004E5641" w:rsidP="0050448F">
            <w:pPr>
              <w:rPr>
                <w:rFonts w:ascii="Arial" w:eastAsia="Arial" w:hAnsi="Arial"/>
              </w:rPr>
            </w:pPr>
            <w:r w:rsidRPr="002B4702">
              <w:rPr>
                <w:rFonts w:ascii="Arial" w:eastAsia="Arial" w:hAnsi="Arial"/>
              </w:rPr>
              <w:t>Land Disturbance Prohibitions</w:t>
            </w:r>
          </w:p>
        </w:tc>
      </w:tr>
      <w:tr w:rsidR="004E5641" w:rsidRPr="002B4702" w14:paraId="618D0A11" w14:textId="77777777" w:rsidTr="0050448F">
        <w:tblPrEx>
          <w:jc w:val="center"/>
        </w:tblPrEx>
        <w:tc>
          <w:tcPr>
            <w:tcW w:w="1728" w:type="dxa"/>
          </w:tcPr>
          <w:p w14:paraId="3E2150B1" w14:textId="77777777" w:rsidR="004E5641" w:rsidRPr="002B4702" w:rsidRDefault="004E5641" w:rsidP="0050448F">
            <w:pPr>
              <w:rPr>
                <w:rFonts w:ascii="Arial" w:eastAsia="Arial" w:hAnsi="Arial"/>
              </w:rPr>
            </w:pPr>
            <w:r w:rsidRPr="002B4702">
              <w:rPr>
                <w:rFonts w:ascii="Arial" w:eastAsia="Arial" w:hAnsi="Arial"/>
              </w:rPr>
              <w:t>5.3.1 (item 2)</w:t>
            </w:r>
          </w:p>
        </w:tc>
        <w:tc>
          <w:tcPr>
            <w:tcW w:w="7632" w:type="dxa"/>
          </w:tcPr>
          <w:p w14:paraId="1F2174DD" w14:textId="77777777" w:rsidR="004E5641" w:rsidRPr="002B4702" w:rsidRDefault="004E5641" w:rsidP="0050448F">
            <w:pPr>
              <w:rPr>
                <w:rFonts w:ascii="Arial" w:eastAsia="Arial" w:hAnsi="Arial"/>
              </w:rPr>
            </w:pPr>
            <w:r w:rsidRPr="002B4702">
              <w:rPr>
                <w:rFonts w:ascii="Arial" w:eastAsia="Arial" w:hAnsi="Arial"/>
              </w:rPr>
              <w:t>Regional Water Quality Control Board Management Principles — General</w:t>
            </w:r>
          </w:p>
        </w:tc>
      </w:tr>
      <w:tr w:rsidR="004E5641" w:rsidRPr="002B4702" w14:paraId="0F70475D" w14:textId="77777777" w:rsidTr="0050448F">
        <w:tblPrEx>
          <w:jc w:val="center"/>
        </w:tblPrEx>
        <w:tc>
          <w:tcPr>
            <w:tcW w:w="1728" w:type="dxa"/>
          </w:tcPr>
          <w:p w14:paraId="7AC80876" w14:textId="77777777" w:rsidR="004E5641" w:rsidRPr="002B4702" w:rsidRDefault="004E5641" w:rsidP="0050448F">
            <w:pPr>
              <w:rPr>
                <w:rFonts w:ascii="Arial" w:eastAsia="Arial" w:hAnsi="Arial"/>
              </w:rPr>
            </w:pPr>
            <w:r w:rsidRPr="002B4702">
              <w:rPr>
                <w:rFonts w:ascii="Arial" w:eastAsia="Arial" w:hAnsi="Arial"/>
              </w:rPr>
              <w:t>5.4.1</w:t>
            </w:r>
          </w:p>
        </w:tc>
        <w:tc>
          <w:tcPr>
            <w:tcW w:w="7632" w:type="dxa"/>
          </w:tcPr>
          <w:p w14:paraId="66F99259" w14:textId="77777777" w:rsidR="004E5641" w:rsidRPr="002B4702" w:rsidRDefault="004E5641" w:rsidP="0050448F">
            <w:pPr>
              <w:rPr>
                <w:rFonts w:ascii="Arial" w:eastAsia="Arial" w:hAnsi="Arial"/>
              </w:rPr>
            </w:pPr>
            <w:r w:rsidRPr="002B4702">
              <w:rPr>
                <w:rFonts w:ascii="Arial" w:eastAsia="Arial" w:hAnsi="Arial"/>
              </w:rPr>
              <w:t>Discharge Prohibitions — All Waters</w:t>
            </w:r>
          </w:p>
        </w:tc>
      </w:tr>
      <w:tr w:rsidR="004E5641" w:rsidRPr="002B4702" w14:paraId="178BE226" w14:textId="77777777" w:rsidTr="0050448F">
        <w:tblPrEx>
          <w:jc w:val="center"/>
        </w:tblPrEx>
        <w:tc>
          <w:tcPr>
            <w:tcW w:w="1728" w:type="dxa"/>
          </w:tcPr>
          <w:p w14:paraId="616E64E5" w14:textId="77777777" w:rsidR="004E5641" w:rsidRPr="002B4702" w:rsidRDefault="004E5641" w:rsidP="0050448F">
            <w:pPr>
              <w:rPr>
                <w:rFonts w:ascii="Arial" w:eastAsia="Arial" w:hAnsi="Arial"/>
              </w:rPr>
            </w:pPr>
            <w:r w:rsidRPr="002B4702">
              <w:rPr>
                <w:rFonts w:ascii="Arial" w:eastAsia="Arial" w:hAnsi="Arial"/>
              </w:rPr>
              <w:t>5.4.1.1</w:t>
            </w:r>
          </w:p>
        </w:tc>
        <w:tc>
          <w:tcPr>
            <w:tcW w:w="7632" w:type="dxa"/>
          </w:tcPr>
          <w:p w14:paraId="6321822D" w14:textId="77777777" w:rsidR="004E5641" w:rsidRPr="002B4702" w:rsidRDefault="004E5641" w:rsidP="0050448F">
            <w:pPr>
              <w:rPr>
                <w:rFonts w:ascii="Arial" w:eastAsia="Arial" w:hAnsi="Arial"/>
              </w:rPr>
            </w:pPr>
            <w:r w:rsidRPr="002B4702">
              <w:rPr>
                <w:rFonts w:ascii="Arial" w:eastAsia="Arial" w:hAnsi="Arial"/>
              </w:rPr>
              <w:t>Discharge Prohibitions — All Waters —Toxic or Hazardous Pollutants</w:t>
            </w:r>
          </w:p>
        </w:tc>
      </w:tr>
      <w:tr w:rsidR="004E5641" w:rsidRPr="002B4702" w14:paraId="442C91E0" w14:textId="77777777" w:rsidTr="0050448F">
        <w:tblPrEx>
          <w:jc w:val="center"/>
        </w:tblPrEx>
        <w:tc>
          <w:tcPr>
            <w:tcW w:w="1728" w:type="dxa"/>
          </w:tcPr>
          <w:p w14:paraId="6C6F918F" w14:textId="77777777" w:rsidR="004E5641" w:rsidRPr="002B4702" w:rsidRDefault="004E5641" w:rsidP="0050448F">
            <w:pPr>
              <w:rPr>
                <w:rFonts w:ascii="Arial" w:eastAsia="Arial" w:hAnsi="Arial"/>
              </w:rPr>
            </w:pPr>
            <w:r w:rsidRPr="002B4702">
              <w:rPr>
                <w:rFonts w:ascii="Arial" w:eastAsia="Arial" w:hAnsi="Arial"/>
              </w:rPr>
              <w:t>5.4.2</w:t>
            </w:r>
          </w:p>
        </w:tc>
        <w:tc>
          <w:tcPr>
            <w:tcW w:w="7632" w:type="dxa"/>
          </w:tcPr>
          <w:p w14:paraId="0F301F47" w14:textId="77777777" w:rsidR="004E5641" w:rsidRPr="002B4702" w:rsidRDefault="004E5641" w:rsidP="0050448F">
            <w:pPr>
              <w:rPr>
                <w:rFonts w:ascii="Arial" w:eastAsia="Arial" w:hAnsi="Arial"/>
              </w:rPr>
            </w:pPr>
            <w:r w:rsidRPr="002B4702">
              <w:rPr>
                <w:rFonts w:ascii="Arial" w:eastAsia="Arial" w:hAnsi="Arial"/>
              </w:rPr>
              <w:t>Discharge Prohibitions — Inland Waters</w:t>
            </w:r>
          </w:p>
        </w:tc>
      </w:tr>
      <w:tr w:rsidR="004E5641" w:rsidRPr="002B4702" w14:paraId="750E104F" w14:textId="77777777" w:rsidTr="0050448F">
        <w:tblPrEx>
          <w:jc w:val="center"/>
        </w:tblPrEx>
        <w:tc>
          <w:tcPr>
            <w:tcW w:w="1728" w:type="dxa"/>
          </w:tcPr>
          <w:p w14:paraId="7CE52938" w14:textId="77777777" w:rsidR="004E5641" w:rsidRPr="002B4702" w:rsidRDefault="004E5641" w:rsidP="0050448F">
            <w:pPr>
              <w:rPr>
                <w:rFonts w:ascii="Arial" w:eastAsia="Arial" w:hAnsi="Arial"/>
              </w:rPr>
            </w:pPr>
            <w:r w:rsidRPr="002B4702">
              <w:rPr>
                <w:rFonts w:ascii="Arial" w:eastAsia="Arial" w:hAnsi="Arial"/>
              </w:rPr>
              <w:lastRenderedPageBreak/>
              <w:t>5.4.2.1</w:t>
            </w:r>
          </w:p>
        </w:tc>
        <w:tc>
          <w:tcPr>
            <w:tcW w:w="7632" w:type="dxa"/>
          </w:tcPr>
          <w:p w14:paraId="7E6B4A4B" w14:textId="77777777" w:rsidR="004E5641" w:rsidRPr="002B4702" w:rsidRDefault="004E5641" w:rsidP="0050448F">
            <w:pPr>
              <w:rPr>
                <w:rFonts w:ascii="Arial" w:eastAsia="Arial" w:hAnsi="Arial"/>
              </w:rPr>
            </w:pPr>
            <w:r w:rsidRPr="002B4702">
              <w:rPr>
                <w:rFonts w:ascii="Arial" w:eastAsia="Arial" w:hAnsi="Arial"/>
              </w:rPr>
              <w:t>Discharge Prohibitions — Inland Waters — Domestic Animal Waste Discharge Prohibition</w:t>
            </w:r>
          </w:p>
        </w:tc>
      </w:tr>
      <w:tr w:rsidR="004E5641" w:rsidRPr="002B4702" w14:paraId="4BE0B1A6" w14:textId="77777777" w:rsidTr="0050448F">
        <w:tblPrEx>
          <w:jc w:val="center"/>
        </w:tblPrEx>
        <w:tc>
          <w:tcPr>
            <w:tcW w:w="1728" w:type="dxa"/>
          </w:tcPr>
          <w:p w14:paraId="3794AAA6" w14:textId="77777777" w:rsidR="004E5641" w:rsidRPr="002B4702" w:rsidRDefault="004E5641" w:rsidP="0050448F">
            <w:pPr>
              <w:rPr>
                <w:rFonts w:ascii="Arial" w:eastAsia="Arial" w:hAnsi="Arial"/>
              </w:rPr>
            </w:pPr>
            <w:r w:rsidRPr="002B4702">
              <w:rPr>
                <w:rFonts w:ascii="Arial" w:eastAsia="Arial" w:hAnsi="Arial"/>
              </w:rPr>
              <w:t>5.4.2.2</w:t>
            </w:r>
          </w:p>
        </w:tc>
        <w:tc>
          <w:tcPr>
            <w:tcW w:w="7632" w:type="dxa"/>
          </w:tcPr>
          <w:p w14:paraId="5D637732" w14:textId="77777777" w:rsidR="004E5641" w:rsidRPr="002B4702" w:rsidRDefault="004E5641" w:rsidP="0050448F">
            <w:pPr>
              <w:rPr>
                <w:rFonts w:ascii="Arial" w:eastAsia="Arial" w:hAnsi="Arial"/>
              </w:rPr>
            </w:pPr>
            <w:r w:rsidRPr="002B4702">
              <w:rPr>
                <w:rFonts w:ascii="Arial" w:eastAsia="Arial" w:hAnsi="Arial"/>
              </w:rPr>
              <w:t>Discharge Prohibitions — Inland Waters — Human Fecal Material Discharge Prohibition</w:t>
            </w:r>
          </w:p>
        </w:tc>
      </w:tr>
      <w:tr w:rsidR="004E5641" w:rsidRPr="002B4702" w14:paraId="3F28058D" w14:textId="77777777" w:rsidTr="0050448F">
        <w:tblPrEx>
          <w:jc w:val="center"/>
        </w:tblPrEx>
        <w:tc>
          <w:tcPr>
            <w:tcW w:w="1728" w:type="dxa"/>
          </w:tcPr>
          <w:p w14:paraId="060C0A25" w14:textId="77777777" w:rsidR="004E5641" w:rsidRPr="002B4702" w:rsidRDefault="004E5641" w:rsidP="0050448F">
            <w:pPr>
              <w:rPr>
                <w:rFonts w:ascii="Arial" w:eastAsia="Arial" w:hAnsi="Arial"/>
              </w:rPr>
            </w:pPr>
            <w:r w:rsidRPr="002B4702">
              <w:rPr>
                <w:rFonts w:ascii="Arial" w:eastAsia="Arial" w:hAnsi="Arial"/>
              </w:rPr>
              <w:t>5.4.3</w:t>
            </w:r>
          </w:p>
        </w:tc>
        <w:tc>
          <w:tcPr>
            <w:tcW w:w="7632" w:type="dxa"/>
          </w:tcPr>
          <w:p w14:paraId="16EDE2F1" w14:textId="77777777" w:rsidR="004E5641" w:rsidRPr="002B4702" w:rsidRDefault="004E5641" w:rsidP="0050448F">
            <w:pPr>
              <w:rPr>
                <w:rFonts w:ascii="Arial" w:eastAsia="Arial" w:hAnsi="Arial"/>
              </w:rPr>
            </w:pPr>
            <w:r w:rsidRPr="002B4702">
              <w:rPr>
                <w:rFonts w:ascii="Arial" w:eastAsia="Arial" w:hAnsi="Arial"/>
              </w:rPr>
              <w:t>Discharge Prohibitions — Waters Subject to Tidal Action</w:t>
            </w:r>
          </w:p>
        </w:tc>
      </w:tr>
      <w:tr w:rsidR="004E5641" w:rsidRPr="002B4702" w14:paraId="5BDE3297" w14:textId="77777777" w:rsidTr="0050448F">
        <w:tblPrEx>
          <w:jc w:val="center"/>
        </w:tblPrEx>
        <w:tc>
          <w:tcPr>
            <w:tcW w:w="1728" w:type="dxa"/>
          </w:tcPr>
          <w:p w14:paraId="7D69CF6E" w14:textId="77777777" w:rsidR="004E5641" w:rsidRPr="002B4702" w:rsidRDefault="004E5641" w:rsidP="0050448F">
            <w:pPr>
              <w:rPr>
                <w:rFonts w:ascii="Arial" w:eastAsia="Arial" w:hAnsi="Arial"/>
              </w:rPr>
            </w:pPr>
            <w:r w:rsidRPr="002B4702">
              <w:rPr>
                <w:rFonts w:ascii="Arial" w:eastAsia="Arial" w:hAnsi="Arial"/>
              </w:rPr>
              <w:t>5.4.3.1</w:t>
            </w:r>
          </w:p>
        </w:tc>
        <w:tc>
          <w:tcPr>
            <w:tcW w:w="7632" w:type="dxa"/>
          </w:tcPr>
          <w:p w14:paraId="5F47ADAA" w14:textId="77777777" w:rsidR="004E5641" w:rsidRPr="002B4702" w:rsidRDefault="004E5641" w:rsidP="0050448F">
            <w:pPr>
              <w:rPr>
                <w:rFonts w:ascii="Arial" w:eastAsia="Arial" w:hAnsi="Arial"/>
              </w:rPr>
            </w:pPr>
            <w:r w:rsidRPr="002B4702">
              <w:rPr>
                <w:rFonts w:ascii="Arial" w:eastAsia="Arial" w:hAnsi="Arial"/>
              </w:rPr>
              <w:t>Discharge Prohibitions — Waters Subject to Tidal Action — Areas of Special Biological Significance</w:t>
            </w:r>
          </w:p>
        </w:tc>
      </w:tr>
      <w:tr w:rsidR="004E5641" w:rsidRPr="002B4702" w14:paraId="2A4FB2E3" w14:textId="77777777" w:rsidTr="0050448F">
        <w:tblPrEx>
          <w:jc w:val="center"/>
        </w:tblPrEx>
        <w:tc>
          <w:tcPr>
            <w:tcW w:w="1728" w:type="dxa"/>
          </w:tcPr>
          <w:p w14:paraId="7647B0E8" w14:textId="77777777" w:rsidR="004E5641" w:rsidRPr="002B4702" w:rsidRDefault="004E5641" w:rsidP="0050448F">
            <w:pPr>
              <w:rPr>
                <w:rFonts w:ascii="Arial" w:eastAsia="Arial" w:hAnsi="Arial"/>
              </w:rPr>
            </w:pPr>
            <w:r w:rsidRPr="002B4702">
              <w:rPr>
                <w:rFonts w:ascii="Arial" w:eastAsia="Arial" w:hAnsi="Arial"/>
              </w:rPr>
              <w:t>5.4.4</w:t>
            </w:r>
          </w:p>
        </w:tc>
        <w:tc>
          <w:tcPr>
            <w:tcW w:w="7632" w:type="dxa"/>
          </w:tcPr>
          <w:p w14:paraId="375A9D42" w14:textId="77777777" w:rsidR="004E5641" w:rsidRPr="002B4702" w:rsidRDefault="004E5641" w:rsidP="0050448F">
            <w:pPr>
              <w:rPr>
                <w:rFonts w:ascii="Arial" w:eastAsia="Arial" w:hAnsi="Arial"/>
              </w:rPr>
            </w:pPr>
            <w:r w:rsidRPr="002B4702">
              <w:rPr>
                <w:rFonts w:ascii="Arial" w:eastAsia="Arial" w:hAnsi="Arial"/>
              </w:rPr>
              <w:t>Discharge Prohibitions — Groundwaters</w:t>
            </w:r>
          </w:p>
        </w:tc>
      </w:tr>
      <w:tr w:rsidR="004E5641" w:rsidRPr="002B4702" w14:paraId="3A070FBF" w14:textId="77777777" w:rsidTr="0050448F">
        <w:tblPrEx>
          <w:jc w:val="center"/>
        </w:tblPrEx>
        <w:tc>
          <w:tcPr>
            <w:tcW w:w="1728" w:type="dxa"/>
          </w:tcPr>
          <w:p w14:paraId="4E8E73FF" w14:textId="77777777" w:rsidR="004E5641" w:rsidRPr="002B4702" w:rsidRDefault="004E5641" w:rsidP="0050448F">
            <w:pPr>
              <w:rPr>
                <w:rFonts w:ascii="Arial" w:eastAsia="Arial" w:hAnsi="Arial"/>
              </w:rPr>
            </w:pPr>
            <w:r w:rsidRPr="002B4702">
              <w:rPr>
                <w:rFonts w:ascii="Arial" w:eastAsia="Arial" w:hAnsi="Arial"/>
              </w:rPr>
              <w:t>5.4.5</w:t>
            </w:r>
          </w:p>
        </w:tc>
        <w:tc>
          <w:tcPr>
            <w:tcW w:w="7632" w:type="dxa"/>
          </w:tcPr>
          <w:p w14:paraId="4A04ED0E" w14:textId="77777777" w:rsidR="004E5641" w:rsidRPr="002B4702" w:rsidRDefault="004E5641" w:rsidP="0050448F">
            <w:pPr>
              <w:rPr>
                <w:rFonts w:ascii="Arial" w:eastAsia="Arial" w:hAnsi="Arial"/>
              </w:rPr>
            </w:pPr>
            <w:r w:rsidRPr="002B4702">
              <w:rPr>
                <w:rFonts w:ascii="Arial" w:eastAsia="Arial" w:hAnsi="Arial"/>
              </w:rPr>
              <w:t>Discharge Prohibitions — Other Specific Prohibition Subjects</w:t>
            </w:r>
          </w:p>
        </w:tc>
      </w:tr>
    </w:tbl>
    <w:p w14:paraId="3BF3EE2D" w14:textId="07450F14" w:rsidR="004E5641" w:rsidRDefault="00FB662B" w:rsidP="004E5641">
      <w:pPr>
        <w:pStyle w:val="Heading5Numberless"/>
      </w:pPr>
      <w:bookmarkStart w:id="2022" w:name="table-4-1"/>
      <w:bookmarkStart w:id="2023" w:name="table-3-4"/>
      <w:bookmarkStart w:id="2024" w:name="proposed-basin-plan-amendment-11"/>
      <w:bookmarkStart w:id="2025" w:name="table-3-6"/>
      <w:bookmarkStart w:id="2026" w:name="proposed-basin-plan-amendment-13"/>
      <w:r>
        <w:t>Table</w:t>
      </w:r>
      <w:r w:rsidR="004E5641">
        <w:t xml:space="preserve"> 4-1</w:t>
      </w:r>
    </w:p>
    <w:p w14:paraId="1804FB62" w14:textId="1A1EBFE4" w:rsidR="004E5641" w:rsidRDefault="004E5641" w:rsidP="004E5641">
      <w:pPr>
        <w:pStyle w:val="Heading6Numberless"/>
      </w:pPr>
      <w:bookmarkStart w:id="2027" w:name="proposed-basin-plan-amendment-15"/>
      <w:r>
        <w:t xml:space="preserve">Original </w:t>
      </w:r>
      <w:r w:rsidR="00446C97">
        <w:t>t</w:t>
      </w:r>
      <w:r>
        <w:t>able</w:t>
      </w:r>
    </w:p>
    <w:p w14:paraId="3CD21628" w14:textId="4D00B0E4" w:rsidR="0002511F" w:rsidRDefault="0002511F" w:rsidP="00FE0791">
      <w:pPr>
        <w:pStyle w:val="Heading6Numberless"/>
        <w:ind w:left="360"/>
      </w:pPr>
      <w:r>
        <w:rPr>
          <w:noProof/>
        </w:rPr>
        <w:drawing>
          <wp:inline distT="0" distB="0" distL="0" distR="0" wp14:anchorId="0C715FE6" wp14:editId="2E8EFFAF">
            <wp:extent cx="3360921" cy="3842795"/>
            <wp:effectExtent l="0" t="0" r="0" b="5715"/>
            <wp:docPr id="1842175124" name="Picture 1" descr="Original Table 4-1 Big Basin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75124" name="Picture 1" descr="Original Table 4-1 Big Basin Hydrologic Unit Summarized Municipal Dischargers"/>
                    <pic:cNvPicPr/>
                  </pic:nvPicPr>
                  <pic:blipFill>
                    <a:blip r:embed="rId44"/>
                    <a:stretch>
                      <a:fillRect/>
                    </a:stretch>
                  </pic:blipFill>
                  <pic:spPr>
                    <a:xfrm>
                      <a:off x="0" y="0"/>
                      <a:ext cx="3370559" cy="3853815"/>
                    </a:xfrm>
                    <a:prstGeom prst="rect">
                      <a:avLst/>
                    </a:prstGeom>
                  </pic:spPr>
                </pic:pic>
              </a:graphicData>
            </a:graphic>
          </wp:inline>
        </w:drawing>
      </w:r>
    </w:p>
    <w:p w14:paraId="37AD80B8" w14:textId="77777777" w:rsidR="00FE0791" w:rsidRDefault="00FE0791" w:rsidP="00FE0791">
      <w:pPr>
        <w:pStyle w:val="Heading6Numberless"/>
      </w:pPr>
    </w:p>
    <w:p w14:paraId="122C9993" w14:textId="29DB68F7" w:rsidR="004E5641" w:rsidRPr="00D425AC" w:rsidRDefault="004E5641" w:rsidP="004E5641">
      <w:pPr>
        <w:pStyle w:val="BodyText"/>
      </w:pPr>
    </w:p>
    <w:p w14:paraId="540C4E01" w14:textId="29C0B667" w:rsidR="004E5641" w:rsidRDefault="004E5641" w:rsidP="004E5641">
      <w:pPr>
        <w:pStyle w:val="Heading6Numberless"/>
      </w:pPr>
      <w:r>
        <w:lastRenderedPageBreak/>
        <w:t xml:space="preserve">Revised </w:t>
      </w:r>
      <w:r w:rsidR="00446C97">
        <w:t>t</w:t>
      </w:r>
      <w:r>
        <w:t>able</w:t>
      </w:r>
    </w:p>
    <w:p w14:paraId="77195FA4" w14:textId="7F1054D2" w:rsidR="004E5641" w:rsidRPr="00952297" w:rsidRDefault="004E5641" w:rsidP="004E5641">
      <w:pPr>
        <w:keepNext/>
        <w:spacing w:after="120" w:line="240" w:lineRule="auto"/>
        <w:ind w:left="432" w:right="432"/>
        <w:rPr>
          <w:rFonts w:ascii="Arial" w:eastAsia="Arial" w:hAnsi="Arial" w:cs="Times New Roman"/>
          <w:b/>
          <w:bCs/>
          <w:iCs/>
        </w:rPr>
      </w:pPr>
      <w:r w:rsidRPr="00952297">
        <w:rPr>
          <w:rFonts w:ascii="Arial" w:eastAsia="Arial" w:hAnsi="Arial" w:cs="Times New Roman"/>
          <w:b/>
          <w:bCs/>
          <w:iCs/>
        </w:rPr>
        <w:t>Table 4-</w:t>
      </w:r>
      <w:r w:rsidRPr="00952297">
        <w:rPr>
          <w:rFonts w:ascii="Arial" w:eastAsia="Arial" w:hAnsi="Arial" w:cs="Times New Roman"/>
          <w:b/>
          <w:bCs/>
          <w:iCs/>
        </w:rPr>
        <w:fldChar w:fldCharType="begin"/>
      </w:r>
      <w:r w:rsidRPr="00952297">
        <w:rPr>
          <w:rFonts w:ascii="Arial" w:eastAsia="Arial" w:hAnsi="Arial" w:cs="Times New Roman"/>
          <w:b/>
          <w:bCs/>
          <w:iCs/>
        </w:rPr>
        <w:instrText xml:space="preserve"> SEQ Table \* ARABIC \r 1 </w:instrText>
      </w:r>
      <w:r w:rsidRPr="00952297">
        <w:rPr>
          <w:rFonts w:ascii="Arial" w:eastAsia="Arial" w:hAnsi="Arial" w:cs="Times New Roman"/>
          <w:b/>
          <w:bCs/>
          <w:iCs/>
        </w:rPr>
        <w:fldChar w:fldCharType="separate"/>
      </w:r>
      <w:r w:rsidR="00694BFD">
        <w:rPr>
          <w:rFonts w:ascii="Arial" w:eastAsia="Arial" w:hAnsi="Arial" w:cs="Times New Roman"/>
          <w:b/>
          <w:bCs/>
          <w:iCs/>
          <w:noProof/>
        </w:rPr>
        <w:t>1</w:t>
      </w:r>
      <w:r w:rsidRPr="00952297">
        <w:rPr>
          <w:rFonts w:ascii="Arial" w:eastAsia="Arial" w:hAnsi="Arial" w:cs="Times New Roman"/>
          <w:b/>
          <w:bCs/>
          <w:iCs/>
          <w:noProof/>
        </w:rPr>
        <w:fldChar w:fldCharType="end"/>
      </w:r>
      <w:r w:rsidRPr="00952297">
        <w:rPr>
          <w:rFonts w:ascii="Arial" w:eastAsia="Arial" w:hAnsi="Arial" w:cs="Times New Roman"/>
          <w:b/>
          <w:bCs/>
          <w:iCs/>
        </w:rPr>
        <w:t>. Big Basin Hydrologic Unit Summarized Municipal Dischargers</w:t>
      </w:r>
    </w:p>
    <w:tbl>
      <w:tblPr>
        <w:tblW w:w="0" w:type="auto"/>
        <w:jc w:val="center"/>
        <w:tblLook w:val="04A0" w:firstRow="1" w:lastRow="0" w:firstColumn="1" w:lastColumn="0" w:noHBand="0" w:noVBand="1"/>
      </w:tblPr>
      <w:tblGrid>
        <w:gridCol w:w="9088"/>
      </w:tblGrid>
      <w:tr w:rsidR="004E5641" w:rsidRPr="00952297" w14:paraId="28D1BDED" w14:textId="77777777" w:rsidTr="002B1A97">
        <w:trPr>
          <w:jc w:val="center"/>
        </w:trPr>
        <w:tc>
          <w:tcPr>
            <w:tcW w:w="0" w:type="auto"/>
          </w:tcPr>
          <w:p w14:paraId="23770A45" w14:textId="77777777" w:rsidR="004E5641" w:rsidRPr="00952297" w:rsidRDefault="004E5641" w:rsidP="00446C97">
            <w:pPr>
              <w:pStyle w:val="Compact"/>
            </w:pPr>
            <w:r w:rsidRPr="00952297">
              <w:t>Davenport County Sanitation District</w:t>
            </w:r>
          </w:p>
        </w:tc>
      </w:tr>
      <w:tr w:rsidR="004E5641" w:rsidRPr="00952297" w14:paraId="115C9BA6" w14:textId="77777777" w:rsidTr="002B1A97">
        <w:trPr>
          <w:jc w:val="center"/>
        </w:trPr>
        <w:tc>
          <w:tcPr>
            <w:tcW w:w="0" w:type="auto"/>
          </w:tcPr>
          <w:p w14:paraId="1170042B" w14:textId="77777777" w:rsidR="004E5641" w:rsidRPr="00952297" w:rsidRDefault="004E5641" w:rsidP="00446C97">
            <w:pPr>
              <w:pStyle w:val="Compact"/>
            </w:pPr>
            <w:r w:rsidRPr="00952297">
              <w:t>California Department of Parks and Recreation—Big Basin State Park</w:t>
            </w:r>
          </w:p>
        </w:tc>
      </w:tr>
      <w:tr w:rsidR="004E5641" w:rsidRPr="00952297" w14:paraId="309146C9" w14:textId="77777777" w:rsidTr="002B1A97">
        <w:trPr>
          <w:jc w:val="center"/>
        </w:trPr>
        <w:tc>
          <w:tcPr>
            <w:tcW w:w="0" w:type="auto"/>
          </w:tcPr>
          <w:p w14:paraId="28CBE15C" w14:textId="77777777" w:rsidR="004E5641" w:rsidRPr="00952297" w:rsidRDefault="004E5641" w:rsidP="00446C97">
            <w:pPr>
              <w:pStyle w:val="Compact"/>
            </w:pPr>
            <w:r w:rsidRPr="00952297">
              <w:t>California Department of Forestry—Ben Lomond Conservation Facility</w:t>
            </w:r>
          </w:p>
        </w:tc>
      </w:tr>
      <w:tr w:rsidR="004E5641" w:rsidRPr="00952297" w14:paraId="7782F5A7" w14:textId="77777777" w:rsidTr="002B1A97">
        <w:trPr>
          <w:jc w:val="center"/>
        </w:trPr>
        <w:tc>
          <w:tcPr>
            <w:tcW w:w="0" w:type="auto"/>
          </w:tcPr>
          <w:p w14:paraId="505567FB" w14:textId="77777777" w:rsidR="004E5641" w:rsidRPr="00952297" w:rsidRDefault="004E5641" w:rsidP="00446C97">
            <w:pPr>
              <w:pStyle w:val="Compact"/>
            </w:pPr>
            <w:r w:rsidRPr="00952297">
              <w:t>City of Santa Cruz</w:t>
            </w:r>
          </w:p>
        </w:tc>
      </w:tr>
      <w:tr w:rsidR="004E5641" w:rsidRPr="00952297" w14:paraId="6900D0F0" w14:textId="77777777" w:rsidTr="002B1A97">
        <w:trPr>
          <w:jc w:val="center"/>
        </w:trPr>
        <w:tc>
          <w:tcPr>
            <w:tcW w:w="0" w:type="auto"/>
          </w:tcPr>
          <w:p w14:paraId="7616EFF7" w14:textId="77777777" w:rsidR="004E5641" w:rsidRPr="00952297" w:rsidRDefault="004E5641" w:rsidP="00446C97">
            <w:pPr>
              <w:pStyle w:val="Compact"/>
            </w:pPr>
            <w:r w:rsidRPr="00952297">
              <w:t>City of Scotts Valley</w:t>
            </w:r>
          </w:p>
        </w:tc>
      </w:tr>
      <w:tr w:rsidR="004E5641" w:rsidRPr="00952297" w14:paraId="777E8A24" w14:textId="77777777" w:rsidTr="002B1A97">
        <w:trPr>
          <w:jc w:val="center"/>
        </w:trPr>
        <w:tc>
          <w:tcPr>
            <w:tcW w:w="0" w:type="auto"/>
          </w:tcPr>
          <w:p w14:paraId="5F5C6AEA" w14:textId="4538AAE1" w:rsidR="004E5641" w:rsidRPr="00952297" w:rsidRDefault="004E5641" w:rsidP="00446C97">
            <w:pPr>
              <w:pStyle w:val="Compact"/>
            </w:pPr>
            <w:r w:rsidRPr="00952297">
              <w:t>Santa Cruz County Service Area</w:t>
            </w:r>
            <w:r w:rsidR="00355E54">
              <w:t xml:space="preserve"> </w:t>
            </w:r>
            <w:ins w:id="2028" w:author="Pratt, Jamie@Waterboards" w:date="2023-10-25T15:34:00Z">
              <w:r w:rsidR="00355E54">
                <w:t>Number</w:t>
              </w:r>
            </w:ins>
            <w:r w:rsidR="00355E54">
              <w:t xml:space="preserve"> </w:t>
            </w:r>
            <w:r w:rsidRPr="00952297">
              <w:t>7—Boulder Creek Golf and Country Club</w:t>
            </w:r>
          </w:p>
        </w:tc>
      </w:tr>
      <w:tr w:rsidR="004E5641" w:rsidRPr="00952297" w14:paraId="5EE6F393" w14:textId="77777777" w:rsidTr="002B1A97">
        <w:trPr>
          <w:jc w:val="center"/>
        </w:trPr>
        <w:tc>
          <w:tcPr>
            <w:tcW w:w="0" w:type="auto"/>
          </w:tcPr>
          <w:p w14:paraId="4C867FF0" w14:textId="49A44CEE" w:rsidR="004E5641" w:rsidRPr="00952297" w:rsidRDefault="004E5641" w:rsidP="00446C97">
            <w:pPr>
              <w:pStyle w:val="Compact"/>
            </w:pPr>
            <w:r w:rsidRPr="00952297">
              <w:t xml:space="preserve">Santa Cruz County Service Area </w:t>
            </w:r>
            <w:ins w:id="2029" w:author="Pratt, Jamie@Waterboards" w:date="2023-10-25T15:34:00Z">
              <w:r w:rsidR="00355E54">
                <w:t>Number</w:t>
              </w:r>
            </w:ins>
            <w:r w:rsidRPr="00952297">
              <w:t> 10—Rolling Woods Subdivision</w:t>
            </w:r>
          </w:p>
        </w:tc>
      </w:tr>
      <w:tr w:rsidR="004E5641" w:rsidRPr="00952297" w14:paraId="79E5D606" w14:textId="77777777" w:rsidTr="002B1A97">
        <w:trPr>
          <w:jc w:val="center"/>
        </w:trPr>
        <w:tc>
          <w:tcPr>
            <w:tcW w:w="0" w:type="auto"/>
          </w:tcPr>
          <w:p w14:paraId="5D1B42FD" w14:textId="77777777" w:rsidR="004E5641" w:rsidRPr="00952297" w:rsidRDefault="004E5641" w:rsidP="00446C97">
            <w:pPr>
              <w:pStyle w:val="Compact"/>
            </w:pPr>
            <w:r w:rsidRPr="00952297">
              <w:t>San Lorenzo Valley Water District—Bear Creek Estates</w:t>
            </w:r>
          </w:p>
        </w:tc>
      </w:tr>
      <w:tr w:rsidR="004E5641" w:rsidRPr="00952297" w14:paraId="0BAB4D5A" w14:textId="77777777" w:rsidTr="002B1A97">
        <w:trPr>
          <w:jc w:val="center"/>
        </w:trPr>
        <w:tc>
          <w:tcPr>
            <w:tcW w:w="0" w:type="auto"/>
          </w:tcPr>
          <w:p w14:paraId="01509686" w14:textId="77777777" w:rsidR="004E5641" w:rsidRPr="00952297" w:rsidRDefault="004E5641" w:rsidP="00446C97">
            <w:pPr>
              <w:pStyle w:val="Compact"/>
            </w:pPr>
            <w:r w:rsidRPr="00952297">
              <w:t>Big Basin Woods</w:t>
            </w:r>
          </w:p>
        </w:tc>
      </w:tr>
      <w:tr w:rsidR="004E5641" w:rsidRPr="00952297" w14:paraId="6C59EB48" w14:textId="77777777" w:rsidTr="002B1A97">
        <w:trPr>
          <w:jc w:val="center"/>
        </w:trPr>
        <w:tc>
          <w:tcPr>
            <w:tcW w:w="0" w:type="auto"/>
          </w:tcPr>
          <w:p w14:paraId="45C331CA" w14:textId="0C3899D0" w:rsidR="004E5641" w:rsidRPr="00952297" w:rsidRDefault="004E5641" w:rsidP="00446C97">
            <w:pPr>
              <w:pStyle w:val="Compact"/>
            </w:pPr>
            <w:r w:rsidRPr="00952297">
              <w:t xml:space="preserve">Santa Cruz County Service Area </w:t>
            </w:r>
            <w:ins w:id="2030" w:author="Pratt, Jamie@Waterboards" w:date="2023-10-25T15:35:00Z">
              <w:r w:rsidR="00355E54">
                <w:t>Number</w:t>
              </w:r>
            </w:ins>
            <w:r w:rsidRPr="00952297">
              <w:t> 5—Sand Dollar Beach and Canon del Sol</w:t>
            </w:r>
          </w:p>
        </w:tc>
      </w:tr>
      <w:tr w:rsidR="004E5641" w:rsidRPr="00952297" w14:paraId="44ED5EEE" w14:textId="77777777" w:rsidTr="002B1A97">
        <w:trPr>
          <w:jc w:val="center"/>
        </w:trPr>
        <w:tc>
          <w:tcPr>
            <w:tcW w:w="0" w:type="auto"/>
          </w:tcPr>
          <w:p w14:paraId="50A42A08" w14:textId="6F2AD34D" w:rsidR="004E5641" w:rsidRPr="00952297" w:rsidRDefault="004E5641" w:rsidP="00446C97">
            <w:pPr>
              <w:pStyle w:val="Compact"/>
            </w:pPr>
            <w:r w:rsidRPr="00952297">
              <w:t xml:space="preserve">Santa Cruz County Service Area </w:t>
            </w:r>
            <w:ins w:id="2031" w:author="Pratt, Jamie@Waterboards" w:date="2023-10-25T15:35:00Z">
              <w:r w:rsidR="00355E54">
                <w:t>Number</w:t>
              </w:r>
            </w:ins>
            <w:r w:rsidRPr="00952297">
              <w:t> 20—Trestle Beach</w:t>
            </w:r>
          </w:p>
        </w:tc>
      </w:tr>
      <w:tr w:rsidR="004E5641" w:rsidRPr="00952297" w14:paraId="2E34BC39" w14:textId="77777777" w:rsidTr="002B1A97">
        <w:trPr>
          <w:jc w:val="center"/>
        </w:trPr>
        <w:tc>
          <w:tcPr>
            <w:tcW w:w="0" w:type="auto"/>
          </w:tcPr>
          <w:p w14:paraId="615FAB1F" w14:textId="77777777" w:rsidR="004E5641" w:rsidRPr="00952297" w:rsidRDefault="004E5641" w:rsidP="00446C97">
            <w:pPr>
              <w:pStyle w:val="Compact"/>
            </w:pPr>
            <w:r w:rsidRPr="00952297">
              <w:t>Individual Septic Tank Systems</w:t>
            </w:r>
          </w:p>
        </w:tc>
      </w:tr>
    </w:tbl>
    <w:p w14:paraId="3825A921" w14:textId="1C1B09F9" w:rsidR="004E5641" w:rsidRDefault="00FB662B" w:rsidP="004E5641">
      <w:pPr>
        <w:pStyle w:val="Heading5Numberless"/>
      </w:pPr>
      <w:bookmarkStart w:id="2032" w:name="table-4-2"/>
      <w:bookmarkEnd w:id="2022"/>
      <w:bookmarkEnd w:id="2027"/>
      <w:r>
        <w:t>Table</w:t>
      </w:r>
      <w:r w:rsidR="004E5641">
        <w:t xml:space="preserve"> 4-2</w:t>
      </w:r>
    </w:p>
    <w:p w14:paraId="17D62956" w14:textId="7B9BD1CA" w:rsidR="004E5641" w:rsidRDefault="004E5641" w:rsidP="004E5641">
      <w:pPr>
        <w:pStyle w:val="Heading6Numberless"/>
      </w:pPr>
      <w:bookmarkStart w:id="2033" w:name="proposed-basin-plan-amendment-16"/>
      <w:r>
        <w:t xml:space="preserve">Original </w:t>
      </w:r>
      <w:r w:rsidR="00446C97">
        <w:t>t</w:t>
      </w:r>
      <w:r>
        <w:t>able</w:t>
      </w:r>
    </w:p>
    <w:p w14:paraId="1CBAF01F" w14:textId="42BE1882" w:rsidR="0002511F" w:rsidRDefault="0002511F" w:rsidP="004E5641">
      <w:pPr>
        <w:pStyle w:val="Heading6Numberless"/>
      </w:pPr>
      <w:r>
        <w:rPr>
          <w:noProof/>
        </w:rPr>
        <w:drawing>
          <wp:inline distT="0" distB="0" distL="0" distR="0" wp14:anchorId="11BF1550" wp14:editId="45848DA9">
            <wp:extent cx="3464667" cy="2303362"/>
            <wp:effectExtent l="0" t="0" r="2540" b="1905"/>
            <wp:docPr id="1675384700" name="Picture 1" descr="Original table 4-2 Pajaro River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384700" name="Picture 1" descr="Original table 4-2 Pajaro River Hydrologic unit Summarized Municipal Dischargers"/>
                    <pic:cNvPicPr/>
                  </pic:nvPicPr>
                  <pic:blipFill>
                    <a:blip r:embed="rId45"/>
                    <a:stretch>
                      <a:fillRect/>
                    </a:stretch>
                  </pic:blipFill>
                  <pic:spPr>
                    <a:xfrm>
                      <a:off x="0" y="0"/>
                      <a:ext cx="3475900" cy="2310830"/>
                    </a:xfrm>
                    <a:prstGeom prst="rect">
                      <a:avLst/>
                    </a:prstGeom>
                  </pic:spPr>
                </pic:pic>
              </a:graphicData>
            </a:graphic>
          </wp:inline>
        </w:drawing>
      </w:r>
    </w:p>
    <w:p w14:paraId="2DB80A43" w14:textId="6AA3C2E9" w:rsidR="004E5641" w:rsidRDefault="004E5641" w:rsidP="004E5641">
      <w:pPr>
        <w:pStyle w:val="Heading6Numberless"/>
      </w:pPr>
      <w:r>
        <w:t xml:space="preserve">Revised </w:t>
      </w:r>
      <w:r w:rsidR="00446C97">
        <w:t>t</w:t>
      </w:r>
      <w:r>
        <w:t>able</w:t>
      </w:r>
    </w:p>
    <w:p w14:paraId="086E7B78" w14:textId="1498FA27" w:rsidR="004E5641" w:rsidRPr="00952297" w:rsidRDefault="004E5641" w:rsidP="004E5641">
      <w:pPr>
        <w:keepNext/>
        <w:spacing w:after="120" w:line="240" w:lineRule="auto"/>
        <w:ind w:left="2448" w:right="2448"/>
        <w:rPr>
          <w:rFonts w:ascii="Arial" w:eastAsia="Arial" w:hAnsi="Arial" w:cs="Times New Roman"/>
          <w:b/>
          <w:bCs/>
          <w:iCs/>
        </w:rPr>
      </w:pPr>
      <w:bookmarkStart w:id="2034" w:name="_Toc118282693"/>
      <w:r w:rsidRPr="00952297">
        <w:rPr>
          <w:rFonts w:ascii="Arial" w:eastAsia="Arial" w:hAnsi="Arial" w:cs="Times New Roman"/>
          <w:b/>
          <w:bCs/>
          <w:iCs/>
        </w:rPr>
        <w:t>Table 4-</w:t>
      </w:r>
      <w:r w:rsidR="00D854AA">
        <w:rPr>
          <w:rFonts w:ascii="Arial" w:eastAsia="Arial" w:hAnsi="Arial" w:cs="Times New Roman"/>
          <w:b/>
          <w:bCs/>
          <w:iCs/>
        </w:rPr>
        <w:t>2</w:t>
      </w:r>
      <w:r w:rsidRPr="00952297">
        <w:rPr>
          <w:rFonts w:ascii="Arial" w:eastAsia="Arial" w:hAnsi="Arial" w:cs="Times New Roman"/>
          <w:b/>
          <w:bCs/>
          <w:iCs/>
        </w:rPr>
        <w:t>. Pajaro River Hydrologic Unit Summarized Municipal Dischargers</w:t>
      </w:r>
      <w:bookmarkEnd w:id="2034"/>
    </w:p>
    <w:tbl>
      <w:tblPr>
        <w:tblW w:w="0" w:type="auto"/>
        <w:jc w:val="center"/>
        <w:tblLook w:val="04A0" w:firstRow="1" w:lastRow="0" w:firstColumn="1" w:lastColumn="0" w:noHBand="0" w:noVBand="1"/>
      </w:tblPr>
      <w:tblGrid>
        <w:gridCol w:w="4464"/>
      </w:tblGrid>
      <w:tr w:rsidR="004E5641" w:rsidRPr="00952297" w14:paraId="76A8B6A0" w14:textId="77777777" w:rsidTr="008A462C">
        <w:trPr>
          <w:jc w:val="center"/>
        </w:trPr>
        <w:tc>
          <w:tcPr>
            <w:tcW w:w="4464" w:type="dxa"/>
          </w:tcPr>
          <w:p w14:paraId="118356E1" w14:textId="77777777" w:rsidR="004E5641" w:rsidRPr="00952297" w:rsidRDefault="004E5641" w:rsidP="00446C97">
            <w:pPr>
              <w:pStyle w:val="Compact"/>
            </w:pPr>
            <w:r w:rsidRPr="00952297">
              <w:t>Unsewered San Martin</w:t>
            </w:r>
          </w:p>
        </w:tc>
      </w:tr>
      <w:tr w:rsidR="004E5641" w:rsidRPr="00952297" w14:paraId="73740E8F" w14:textId="77777777" w:rsidTr="008A462C">
        <w:trPr>
          <w:jc w:val="center"/>
        </w:trPr>
        <w:tc>
          <w:tcPr>
            <w:tcW w:w="4464" w:type="dxa"/>
          </w:tcPr>
          <w:p w14:paraId="4172FD81" w14:textId="77777777" w:rsidR="004E5641" w:rsidRPr="00952297" w:rsidRDefault="004E5641" w:rsidP="00446C97">
            <w:pPr>
              <w:pStyle w:val="Compact"/>
            </w:pPr>
            <w:r w:rsidRPr="00952297">
              <w:t>City of Gilroy/Morgan Hill</w:t>
            </w:r>
          </w:p>
        </w:tc>
      </w:tr>
      <w:tr w:rsidR="004E5641" w:rsidRPr="00952297" w14:paraId="5738968A" w14:textId="77777777" w:rsidTr="008A462C">
        <w:trPr>
          <w:jc w:val="center"/>
        </w:trPr>
        <w:tc>
          <w:tcPr>
            <w:tcW w:w="4464" w:type="dxa"/>
          </w:tcPr>
          <w:p w14:paraId="465F75D7" w14:textId="77777777" w:rsidR="004E5641" w:rsidRPr="00952297" w:rsidRDefault="004E5641" w:rsidP="00446C97">
            <w:pPr>
              <w:pStyle w:val="Compact"/>
            </w:pPr>
            <w:r w:rsidRPr="00952297">
              <w:t>San Benito County Facilities</w:t>
            </w:r>
          </w:p>
        </w:tc>
      </w:tr>
      <w:tr w:rsidR="004E5641" w:rsidRPr="00952297" w14:paraId="1F7E71A3" w14:textId="77777777" w:rsidTr="008A462C">
        <w:trPr>
          <w:jc w:val="center"/>
        </w:trPr>
        <w:tc>
          <w:tcPr>
            <w:tcW w:w="4464" w:type="dxa"/>
          </w:tcPr>
          <w:p w14:paraId="30F41961" w14:textId="77777777" w:rsidR="004E5641" w:rsidRPr="00952297" w:rsidRDefault="004E5641" w:rsidP="00446C97">
            <w:pPr>
              <w:pStyle w:val="Compact"/>
            </w:pPr>
            <w:r w:rsidRPr="00952297">
              <w:t>Sunnyslope County Water District</w:t>
            </w:r>
          </w:p>
        </w:tc>
      </w:tr>
      <w:tr w:rsidR="004E5641" w:rsidRPr="00952297" w14:paraId="5E0C05FA" w14:textId="77777777" w:rsidTr="008A462C">
        <w:trPr>
          <w:jc w:val="center"/>
        </w:trPr>
        <w:tc>
          <w:tcPr>
            <w:tcW w:w="4464" w:type="dxa"/>
          </w:tcPr>
          <w:p w14:paraId="50DA340F" w14:textId="77777777" w:rsidR="004E5641" w:rsidRPr="00952297" w:rsidRDefault="004E5641" w:rsidP="00446C97">
            <w:pPr>
              <w:pStyle w:val="Compact"/>
            </w:pPr>
            <w:r w:rsidRPr="00952297">
              <w:t>Tres Pinos County Water District</w:t>
            </w:r>
          </w:p>
        </w:tc>
      </w:tr>
      <w:tr w:rsidR="004E5641" w:rsidRPr="00952297" w14:paraId="6B5C094A" w14:textId="77777777" w:rsidTr="008A462C">
        <w:trPr>
          <w:jc w:val="center"/>
        </w:trPr>
        <w:tc>
          <w:tcPr>
            <w:tcW w:w="4464" w:type="dxa"/>
          </w:tcPr>
          <w:p w14:paraId="0E4E428E" w14:textId="77777777" w:rsidR="004E5641" w:rsidRPr="00952297" w:rsidRDefault="004E5641" w:rsidP="00446C97">
            <w:pPr>
              <w:pStyle w:val="Compact"/>
            </w:pPr>
            <w:r w:rsidRPr="00952297">
              <w:lastRenderedPageBreak/>
              <w:t>City of Hollister</w:t>
            </w:r>
          </w:p>
        </w:tc>
      </w:tr>
      <w:tr w:rsidR="004E5641" w:rsidRPr="00952297" w14:paraId="7A2874EA" w14:textId="77777777" w:rsidTr="008A462C">
        <w:trPr>
          <w:jc w:val="center"/>
        </w:trPr>
        <w:tc>
          <w:tcPr>
            <w:tcW w:w="4464" w:type="dxa"/>
          </w:tcPr>
          <w:p w14:paraId="44DD5591" w14:textId="77777777" w:rsidR="004E5641" w:rsidRPr="00952297" w:rsidRDefault="004E5641" w:rsidP="00446C97">
            <w:pPr>
              <w:pStyle w:val="Compact"/>
            </w:pPr>
            <w:r w:rsidRPr="00952297">
              <w:t>City of San Juan Bautista</w:t>
            </w:r>
          </w:p>
        </w:tc>
      </w:tr>
      <w:tr w:rsidR="004E5641" w:rsidRPr="00952297" w14:paraId="6DA3F689" w14:textId="77777777" w:rsidTr="008A462C">
        <w:trPr>
          <w:jc w:val="center"/>
        </w:trPr>
        <w:tc>
          <w:tcPr>
            <w:tcW w:w="4464" w:type="dxa"/>
          </w:tcPr>
          <w:p w14:paraId="7D1A1BA8" w14:textId="77777777" w:rsidR="004E5641" w:rsidRPr="00952297" w:rsidRDefault="004E5641" w:rsidP="00446C97">
            <w:pPr>
              <w:pStyle w:val="Compact"/>
            </w:pPr>
            <w:r w:rsidRPr="00952297">
              <w:t>City of Watsonville</w:t>
            </w:r>
          </w:p>
        </w:tc>
      </w:tr>
    </w:tbl>
    <w:p w14:paraId="4635E55F" w14:textId="2625B094" w:rsidR="004E5641" w:rsidRDefault="00FB662B" w:rsidP="004E5641">
      <w:pPr>
        <w:pStyle w:val="Heading5Numberless"/>
      </w:pPr>
      <w:bookmarkStart w:id="2035" w:name="table-4-3"/>
      <w:bookmarkEnd w:id="2032"/>
      <w:bookmarkEnd w:id="2033"/>
      <w:r>
        <w:t>Table</w:t>
      </w:r>
      <w:r w:rsidR="004E5641">
        <w:t xml:space="preserve"> 4-3</w:t>
      </w:r>
    </w:p>
    <w:p w14:paraId="1CAD543E" w14:textId="55715ABA" w:rsidR="004E5641" w:rsidRDefault="004E5641" w:rsidP="004E5641">
      <w:pPr>
        <w:pStyle w:val="Heading6Numberless"/>
      </w:pPr>
      <w:bookmarkStart w:id="2036" w:name="proposed-basin-plan-amendment-17"/>
      <w:r>
        <w:t xml:space="preserve">Original </w:t>
      </w:r>
      <w:r w:rsidR="00446C97">
        <w:t>t</w:t>
      </w:r>
      <w:r>
        <w:t>able</w:t>
      </w:r>
    </w:p>
    <w:p w14:paraId="40858320" w14:textId="408A7D3F" w:rsidR="004E5641" w:rsidRPr="00D425AC" w:rsidRDefault="0002511F" w:rsidP="0002511F">
      <w:pPr>
        <w:pStyle w:val="Heading6Numberless"/>
      </w:pPr>
      <w:r>
        <w:rPr>
          <w:noProof/>
        </w:rPr>
        <w:drawing>
          <wp:inline distT="0" distB="0" distL="0" distR="0" wp14:anchorId="13D778DB" wp14:editId="5AEFF8B8">
            <wp:extent cx="3127762" cy="1909822"/>
            <wp:effectExtent l="0" t="0" r="0" b="0"/>
            <wp:docPr id="1862731129" name="Picture 1" descr="Original Table 4-3 Carmel River Hydrologic Unit Summarized Municipal Discharg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31129" name="Picture 1" descr="Original Table 4-3 Carmel River Hydrologic Unit Summarized Municipal Dischargers "/>
                    <pic:cNvPicPr/>
                  </pic:nvPicPr>
                  <pic:blipFill>
                    <a:blip r:embed="rId46"/>
                    <a:stretch>
                      <a:fillRect/>
                    </a:stretch>
                  </pic:blipFill>
                  <pic:spPr>
                    <a:xfrm>
                      <a:off x="0" y="0"/>
                      <a:ext cx="3155861" cy="1926979"/>
                    </a:xfrm>
                    <a:prstGeom prst="rect">
                      <a:avLst/>
                    </a:prstGeom>
                  </pic:spPr>
                </pic:pic>
              </a:graphicData>
            </a:graphic>
          </wp:inline>
        </w:drawing>
      </w:r>
    </w:p>
    <w:p w14:paraId="5D0429BB" w14:textId="73AF2032" w:rsidR="004E5641" w:rsidRDefault="004E5641" w:rsidP="004E5641">
      <w:pPr>
        <w:pStyle w:val="Heading6Numberless"/>
      </w:pPr>
      <w:r>
        <w:t xml:space="preserve">Revised </w:t>
      </w:r>
      <w:r w:rsidR="00446C97">
        <w:t>t</w:t>
      </w:r>
      <w:r>
        <w:t>able</w:t>
      </w:r>
    </w:p>
    <w:p w14:paraId="03C1D33D" w14:textId="6406F094" w:rsidR="004E5641" w:rsidRPr="00952297" w:rsidRDefault="004E5641" w:rsidP="004E5641">
      <w:pPr>
        <w:keepNext/>
        <w:spacing w:after="120" w:line="240" w:lineRule="auto"/>
        <w:ind w:left="2448" w:right="2448"/>
        <w:rPr>
          <w:rFonts w:ascii="Arial" w:eastAsia="Arial" w:hAnsi="Arial" w:cs="Times New Roman"/>
          <w:b/>
          <w:bCs/>
          <w:iCs/>
        </w:rPr>
      </w:pPr>
      <w:bookmarkStart w:id="2037" w:name="_Toc118282694"/>
      <w:r w:rsidRPr="00952297">
        <w:rPr>
          <w:rFonts w:ascii="Arial" w:eastAsia="Arial" w:hAnsi="Arial" w:cs="Times New Roman"/>
          <w:b/>
          <w:bCs/>
          <w:iCs/>
        </w:rPr>
        <w:t>Table 4-</w:t>
      </w:r>
      <w:r w:rsidR="00D854AA">
        <w:rPr>
          <w:rFonts w:ascii="Arial" w:eastAsia="Arial" w:hAnsi="Arial" w:cs="Times New Roman"/>
          <w:b/>
          <w:bCs/>
          <w:iCs/>
        </w:rPr>
        <w:t>3</w:t>
      </w:r>
      <w:r w:rsidRPr="00952297">
        <w:rPr>
          <w:rFonts w:ascii="Arial" w:eastAsia="Arial" w:hAnsi="Arial" w:cs="Times New Roman"/>
          <w:b/>
          <w:bCs/>
          <w:iCs/>
        </w:rPr>
        <w:t>. Carmel River Hydrologic Unit Summarized Municipal Dischargers</w:t>
      </w:r>
      <w:bookmarkEnd w:id="2037"/>
    </w:p>
    <w:tbl>
      <w:tblPr>
        <w:tblW w:w="2500" w:type="pct"/>
        <w:jc w:val="center"/>
        <w:tblLook w:val="04A0" w:firstRow="1" w:lastRow="0" w:firstColumn="1" w:lastColumn="0" w:noHBand="0" w:noVBand="1"/>
      </w:tblPr>
      <w:tblGrid>
        <w:gridCol w:w="4680"/>
      </w:tblGrid>
      <w:tr w:rsidR="004E5641" w:rsidRPr="00952297" w14:paraId="280E0F3C" w14:textId="77777777" w:rsidTr="00280285">
        <w:trPr>
          <w:jc w:val="center"/>
        </w:trPr>
        <w:tc>
          <w:tcPr>
            <w:tcW w:w="0" w:type="auto"/>
          </w:tcPr>
          <w:p w14:paraId="3DD178A4" w14:textId="77777777" w:rsidR="004E5641" w:rsidRPr="00952297" w:rsidRDefault="004E5641" w:rsidP="00446C97">
            <w:pPr>
              <w:pStyle w:val="Compact"/>
            </w:pPr>
            <w:r w:rsidRPr="00952297">
              <w:t>Carmel Sanitary District</w:t>
            </w:r>
          </w:p>
        </w:tc>
      </w:tr>
      <w:tr w:rsidR="004E5641" w:rsidRPr="00952297" w14:paraId="32B3FC90" w14:textId="77777777" w:rsidTr="00280285">
        <w:trPr>
          <w:jc w:val="center"/>
        </w:trPr>
        <w:tc>
          <w:tcPr>
            <w:tcW w:w="0" w:type="auto"/>
          </w:tcPr>
          <w:p w14:paraId="3E6B3A9A" w14:textId="77777777" w:rsidR="004E5641" w:rsidRPr="00952297" w:rsidRDefault="004E5641" w:rsidP="00446C97">
            <w:pPr>
              <w:pStyle w:val="Compact"/>
            </w:pPr>
            <w:r w:rsidRPr="00952297">
              <w:t>Carmel Valley Sanitation District</w:t>
            </w:r>
          </w:p>
        </w:tc>
      </w:tr>
      <w:tr w:rsidR="004E5641" w:rsidRPr="00952297" w14:paraId="4722FD64" w14:textId="77777777" w:rsidTr="00280285">
        <w:trPr>
          <w:jc w:val="center"/>
        </w:trPr>
        <w:tc>
          <w:tcPr>
            <w:tcW w:w="0" w:type="auto"/>
          </w:tcPr>
          <w:p w14:paraId="3DECF941" w14:textId="77777777" w:rsidR="004E5641" w:rsidRPr="00952297" w:rsidRDefault="004E5641" w:rsidP="0050448F">
            <w:pPr>
              <w:pStyle w:val="Compact2"/>
            </w:pPr>
            <w:r w:rsidRPr="00952297">
              <w:t>Village Green</w:t>
            </w:r>
          </w:p>
        </w:tc>
      </w:tr>
      <w:tr w:rsidR="004E5641" w:rsidRPr="00952297" w14:paraId="09CDD3EF" w14:textId="77777777" w:rsidTr="00280285">
        <w:trPr>
          <w:jc w:val="center"/>
        </w:trPr>
        <w:tc>
          <w:tcPr>
            <w:tcW w:w="0" w:type="auto"/>
          </w:tcPr>
          <w:p w14:paraId="245FC9CF" w14:textId="77777777" w:rsidR="004E5641" w:rsidRPr="00952297" w:rsidRDefault="004E5641" w:rsidP="0050448F">
            <w:pPr>
              <w:pStyle w:val="Compact2"/>
            </w:pPr>
            <w:r w:rsidRPr="00952297">
              <w:t>White Oaks</w:t>
            </w:r>
          </w:p>
        </w:tc>
      </w:tr>
      <w:tr w:rsidR="004E5641" w:rsidRPr="00952297" w14:paraId="422B0C3C" w14:textId="77777777" w:rsidTr="00280285">
        <w:trPr>
          <w:jc w:val="center"/>
        </w:trPr>
        <w:tc>
          <w:tcPr>
            <w:tcW w:w="0" w:type="auto"/>
          </w:tcPr>
          <w:p w14:paraId="3848211C" w14:textId="77777777" w:rsidR="004E5641" w:rsidRPr="00952297" w:rsidRDefault="004E5641" w:rsidP="0050448F">
            <w:pPr>
              <w:pStyle w:val="Compact2"/>
            </w:pPr>
            <w:r w:rsidRPr="00952297">
              <w:t>Carmel Valley Ranch</w:t>
            </w:r>
          </w:p>
        </w:tc>
      </w:tr>
      <w:tr w:rsidR="004E5641" w:rsidRPr="00952297" w14:paraId="5D56A087" w14:textId="77777777" w:rsidTr="00280285">
        <w:trPr>
          <w:jc w:val="center"/>
        </w:trPr>
        <w:tc>
          <w:tcPr>
            <w:tcW w:w="0" w:type="auto"/>
          </w:tcPr>
          <w:p w14:paraId="08812434" w14:textId="77777777" w:rsidR="004E5641" w:rsidRPr="00952297" w:rsidRDefault="004E5641" w:rsidP="00446C97">
            <w:pPr>
              <w:pStyle w:val="Compact"/>
            </w:pPr>
            <w:r w:rsidRPr="00952297">
              <w:t>Carmel Highlands Inn</w:t>
            </w:r>
          </w:p>
        </w:tc>
      </w:tr>
      <w:tr w:rsidR="004E5641" w:rsidRPr="00952297" w14:paraId="7CFB0C03" w14:textId="77777777" w:rsidTr="00280285">
        <w:trPr>
          <w:jc w:val="center"/>
        </w:trPr>
        <w:tc>
          <w:tcPr>
            <w:tcW w:w="0" w:type="auto"/>
          </w:tcPr>
          <w:p w14:paraId="5F593960" w14:textId="77777777" w:rsidR="004E5641" w:rsidRPr="00952297" w:rsidRDefault="004E5641" w:rsidP="00446C97">
            <w:pPr>
              <w:pStyle w:val="Compact"/>
            </w:pPr>
            <w:r w:rsidRPr="00952297">
              <w:t>Carmel Sanitary Association</w:t>
            </w:r>
          </w:p>
        </w:tc>
      </w:tr>
    </w:tbl>
    <w:p w14:paraId="4608BDC2" w14:textId="3AE5A6BD" w:rsidR="004E5641" w:rsidRDefault="00FB662B" w:rsidP="004E5641">
      <w:pPr>
        <w:pStyle w:val="Heading5Numberless"/>
      </w:pPr>
      <w:bookmarkStart w:id="2038" w:name="table-4-4"/>
      <w:bookmarkEnd w:id="2035"/>
      <w:bookmarkEnd w:id="2036"/>
      <w:r>
        <w:lastRenderedPageBreak/>
        <w:t>Table</w:t>
      </w:r>
      <w:r w:rsidR="004E5641">
        <w:t xml:space="preserve"> 4-4</w:t>
      </w:r>
    </w:p>
    <w:p w14:paraId="5864A041" w14:textId="7AF9528C" w:rsidR="004E5641" w:rsidRDefault="004E5641" w:rsidP="004E5641">
      <w:pPr>
        <w:pStyle w:val="Heading6Numberless"/>
      </w:pPr>
      <w:bookmarkStart w:id="2039" w:name="proposed-basin-plan-amendment-18"/>
      <w:r>
        <w:t xml:space="preserve">Original </w:t>
      </w:r>
      <w:r w:rsidR="00446C97">
        <w:t>t</w:t>
      </w:r>
      <w:r>
        <w:t>able</w:t>
      </w:r>
    </w:p>
    <w:p w14:paraId="2764C338" w14:textId="7C05FDB7" w:rsidR="004E5641" w:rsidRPr="00D425AC" w:rsidRDefault="0002511F" w:rsidP="0002511F">
      <w:pPr>
        <w:pStyle w:val="Heading6Numberless"/>
      </w:pPr>
      <w:r>
        <w:rPr>
          <w:noProof/>
        </w:rPr>
        <w:drawing>
          <wp:inline distT="0" distB="0" distL="0" distR="0" wp14:anchorId="5680A5BB" wp14:editId="2344C48F">
            <wp:extent cx="3186851" cy="2517494"/>
            <wp:effectExtent l="0" t="0" r="0" b="0"/>
            <wp:docPr id="1803571916" name="Picture 1" descr="Original Table 4-4 Salinas River Hydrologic Unit Summarized Municipal Discharg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71916" name="Picture 1" descr="Original Table 4-4 Salinas River Hydrologic Unit Summarized Municipal Dischargers "/>
                    <pic:cNvPicPr/>
                  </pic:nvPicPr>
                  <pic:blipFill>
                    <a:blip r:embed="rId47"/>
                    <a:stretch>
                      <a:fillRect/>
                    </a:stretch>
                  </pic:blipFill>
                  <pic:spPr>
                    <a:xfrm>
                      <a:off x="0" y="0"/>
                      <a:ext cx="3208007" cy="2534206"/>
                    </a:xfrm>
                    <a:prstGeom prst="rect">
                      <a:avLst/>
                    </a:prstGeom>
                  </pic:spPr>
                </pic:pic>
              </a:graphicData>
            </a:graphic>
          </wp:inline>
        </w:drawing>
      </w:r>
    </w:p>
    <w:p w14:paraId="5FA1FA82" w14:textId="4F2B662D" w:rsidR="004E5641" w:rsidRDefault="004E5641" w:rsidP="004E5641">
      <w:pPr>
        <w:pStyle w:val="Heading6Numberless"/>
      </w:pPr>
      <w:r>
        <w:t xml:space="preserve">Revised </w:t>
      </w:r>
      <w:r w:rsidR="00446C97">
        <w:t>t</w:t>
      </w:r>
      <w:r>
        <w:t>able</w:t>
      </w:r>
    </w:p>
    <w:p w14:paraId="2091B0A6" w14:textId="77777777" w:rsidR="00446C97" w:rsidRDefault="00446C97" w:rsidP="00446C97">
      <w:pPr>
        <w:pStyle w:val="TableCaption"/>
        <w:ind w:left="576" w:right="576"/>
      </w:pPr>
      <w:bookmarkStart w:id="2040" w:name="_Toc150437982"/>
      <w:r>
        <w:t>Table 4-</w:t>
      </w:r>
      <w:r w:rsidR="002C7213">
        <w:fldChar w:fldCharType="begin"/>
      </w:r>
      <w:r w:rsidR="002C7213">
        <w:instrText xml:space="preserve"> SEQ Table \* ARABIC </w:instrText>
      </w:r>
      <w:r w:rsidR="002C7213">
        <w:fldChar w:fldCharType="separate"/>
      </w:r>
      <w:r>
        <w:rPr>
          <w:noProof/>
        </w:rPr>
        <w:t>4</w:t>
      </w:r>
      <w:r w:rsidR="002C7213">
        <w:rPr>
          <w:noProof/>
        </w:rPr>
        <w:fldChar w:fldCharType="end"/>
      </w:r>
      <w:r>
        <w:t>. Salinas River Hydrologic Unit Summarized Municipal Dischargers</w:t>
      </w:r>
      <w:bookmarkEnd w:id="2040"/>
    </w:p>
    <w:tbl>
      <w:tblPr>
        <w:tblW w:w="0" w:type="auto"/>
        <w:jc w:val="center"/>
        <w:tblLook w:val="04A0" w:firstRow="1" w:lastRow="0" w:firstColumn="1" w:lastColumn="0" w:noHBand="0" w:noVBand="1"/>
      </w:tblPr>
      <w:tblGrid>
        <w:gridCol w:w="8714"/>
      </w:tblGrid>
      <w:tr w:rsidR="00446C97" w14:paraId="01269118" w14:textId="77777777" w:rsidTr="00E25789">
        <w:trPr>
          <w:jc w:val="center"/>
        </w:trPr>
        <w:tc>
          <w:tcPr>
            <w:tcW w:w="0" w:type="auto"/>
          </w:tcPr>
          <w:p w14:paraId="10329FBB" w14:textId="77777777" w:rsidR="00446C97" w:rsidRDefault="00446C97" w:rsidP="00E25789">
            <w:pPr>
              <w:pStyle w:val="Compact"/>
              <w:keepNext/>
            </w:pPr>
            <w:r>
              <w:t>Monterey Regional Water Pollution Control Agency (MRWPCA)</w:t>
            </w:r>
          </w:p>
        </w:tc>
      </w:tr>
      <w:tr w:rsidR="00446C97" w14:paraId="6A26EA23" w14:textId="77777777" w:rsidTr="00E25789">
        <w:trPr>
          <w:jc w:val="center"/>
        </w:trPr>
        <w:tc>
          <w:tcPr>
            <w:tcW w:w="0" w:type="auto"/>
          </w:tcPr>
          <w:p w14:paraId="3F98F61F" w14:textId="77777777" w:rsidR="00446C97" w:rsidRDefault="00446C97" w:rsidP="00E25789">
            <w:pPr>
              <w:pStyle w:val="Compact"/>
              <w:keepNext/>
            </w:pPr>
            <w:r>
              <w:t>U.S. Army Fort Hunter Liggett</w:t>
            </w:r>
          </w:p>
        </w:tc>
      </w:tr>
      <w:tr w:rsidR="00446C97" w14:paraId="4D8E1D7A" w14:textId="77777777" w:rsidTr="00E25789">
        <w:trPr>
          <w:jc w:val="center"/>
        </w:trPr>
        <w:tc>
          <w:tcPr>
            <w:tcW w:w="0" w:type="auto"/>
          </w:tcPr>
          <w:p w14:paraId="71F13513" w14:textId="77777777" w:rsidR="00446C97" w:rsidRDefault="00446C97" w:rsidP="00E25789">
            <w:pPr>
              <w:pStyle w:val="Compact"/>
              <w:keepNext/>
            </w:pPr>
            <w:r>
              <w:t>California Army National Guard—Camp Roberts</w:t>
            </w:r>
          </w:p>
        </w:tc>
      </w:tr>
      <w:tr w:rsidR="00446C97" w14:paraId="07329828" w14:textId="77777777" w:rsidTr="00E25789">
        <w:trPr>
          <w:jc w:val="center"/>
        </w:trPr>
        <w:tc>
          <w:tcPr>
            <w:tcW w:w="0" w:type="auto"/>
          </w:tcPr>
          <w:p w14:paraId="600DA9A9" w14:textId="77777777" w:rsidR="00446C97" w:rsidRDefault="00446C97" w:rsidP="00E25789">
            <w:pPr>
              <w:pStyle w:val="Compact"/>
              <w:keepNext/>
            </w:pPr>
            <w:r>
              <w:t>King City</w:t>
            </w:r>
          </w:p>
        </w:tc>
      </w:tr>
      <w:tr w:rsidR="00446C97" w14:paraId="20FE5759" w14:textId="77777777" w:rsidTr="00E25789">
        <w:trPr>
          <w:jc w:val="center"/>
        </w:trPr>
        <w:tc>
          <w:tcPr>
            <w:tcW w:w="0" w:type="auto"/>
          </w:tcPr>
          <w:p w14:paraId="3B03EF41" w14:textId="77777777" w:rsidR="00446C97" w:rsidRDefault="00446C97" w:rsidP="00E25789">
            <w:pPr>
              <w:pStyle w:val="Compact"/>
              <w:keepNext/>
            </w:pPr>
            <w:r>
              <w:t>City of Paso Robles</w:t>
            </w:r>
          </w:p>
        </w:tc>
      </w:tr>
      <w:tr w:rsidR="00446C97" w14:paraId="6A964BD5" w14:textId="77777777" w:rsidTr="00E25789">
        <w:trPr>
          <w:jc w:val="center"/>
        </w:trPr>
        <w:tc>
          <w:tcPr>
            <w:tcW w:w="0" w:type="auto"/>
          </w:tcPr>
          <w:p w14:paraId="5869B6CA" w14:textId="77777777" w:rsidR="00446C97" w:rsidRDefault="00446C97" w:rsidP="00E25789">
            <w:pPr>
              <w:pStyle w:val="Compact"/>
              <w:keepNext/>
            </w:pPr>
            <w:r>
              <w:t>City of Atascadero</w:t>
            </w:r>
          </w:p>
        </w:tc>
      </w:tr>
      <w:tr w:rsidR="00446C97" w14:paraId="3B275C4F" w14:textId="77777777" w:rsidTr="00E25789">
        <w:trPr>
          <w:jc w:val="center"/>
        </w:trPr>
        <w:tc>
          <w:tcPr>
            <w:tcW w:w="0" w:type="auto"/>
          </w:tcPr>
          <w:p w14:paraId="22E80C2A" w14:textId="17D1EC5F" w:rsidR="00446C97" w:rsidRDefault="00446C97" w:rsidP="00E25789">
            <w:pPr>
              <w:pStyle w:val="Compact"/>
              <w:keepNext/>
            </w:pPr>
            <w:r>
              <w:t xml:space="preserve">San Luis Obispo County Service Area </w:t>
            </w:r>
            <w:ins w:id="2041" w:author="Pratt, Jamie@Waterboards" w:date="2024-01-25T09:52:00Z">
              <w:r>
                <w:t>Number</w:t>
              </w:r>
            </w:ins>
            <w:r>
              <w:t xml:space="preserve"> 7A Oak Shores</w:t>
            </w:r>
          </w:p>
        </w:tc>
      </w:tr>
      <w:tr w:rsidR="00446C97" w14:paraId="3FC24630" w14:textId="77777777" w:rsidTr="00E25789">
        <w:trPr>
          <w:jc w:val="center"/>
        </w:trPr>
        <w:tc>
          <w:tcPr>
            <w:tcW w:w="0" w:type="auto"/>
          </w:tcPr>
          <w:p w14:paraId="700D0D40" w14:textId="5A58671D" w:rsidR="00446C97" w:rsidRDefault="00446C97" w:rsidP="00E25789">
            <w:pPr>
              <w:pStyle w:val="Compact"/>
            </w:pPr>
            <w:r>
              <w:t xml:space="preserve">San Luis Obispo County Service Area </w:t>
            </w:r>
            <w:ins w:id="2042" w:author="Pratt, Jamie@Waterboards" w:date="2024-01-25T09:52:00Z">
              <w:r>
                <w:t>Number</w:t>
              </w:r>
            </w:ins>
            <w:r>
              <w:t xml:space="preserve"> 19 Heritage Ranch Development</w:t>
            </w:r>
          </w:p>
        </w:tc>
      </w:tr>
    </w:tbl>
    <w:p w14:paraId="3CC0FFE3" w14:textId="392CB5AA" w:rsidR="004E5641" w:rsidRDefault="00FB662B" w:rsidP="004E5641">
      <w:pPr>
        <w:pStyle w:val="Heading5Numberless"/>
      </w:pPr>
      <w:bookmarkStart w:id="2043" w:name="table-4-5"/>
      <w:bookmarkEnd w:id="2038"/>
      <w:bookmarkEnd w:id="2039"/>
      <w:r>
        <w:lastRenderedPageBreak/>
        <w:t>Table</w:t>
      </w:r>
      <w:r w:rsidR="004E5641">
        <w:t xml:space="preserve"> 4-5</w:t>
      </w:r>
    </w:p>
    <w:p w14:paraId="53257C8C" w14:textId="47CE1EAE" w:rsidR="004E5641" w:rsidRDefault="004E5641" w:rsidP="004E5641">
      <w:pPr>
        <w:pStyle w:val="Heading6Numberless"/>
      </w:pPr>
      <w:bookmarkStart w:id="2044" w:name="proposed-basin-plan-amendment-19"/>
      <w:r>
        <w:t xml:space="preserve">Original </w:t>
      </w:r>
      <w:r w:rsidR="00446C97">
        <w:t>t</w:t>
      </w:r>
      <w:r>
        <w:t>able</w:t>
      </w:r>
    </w:p>
    <w:p w14:paraId="5554B0D0" w14:textId="649AB491" w:rsidR="0002511F" w:rsidRDefault="0002511F" w:rsidP="004E5641">
      <w:pPr>
        <w:pStyle w:val="Heading6Numberless"/>
      </w:pPr>
      <w:r>
        <w:rPr>
          <w:noProof/>
        </w:rPr>
        <w:drawing>
          <wp:inline distT="0" distB="0" distL="0" distR="0" wp14:anchorId="1E0E1DFB" wp14:editId="7E5BD318">
            <wp:extent cx="3240022" cy="2922608"/>
            <wp:effectExtent l="0" t="0" r="0" b="0"/>
            <wp:docPr id="1515068180" name="Picture 1" descr="Original table 4-5 Estero Bay Hydrologic Unit Summarized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68180" name="Picture 1" descr="Original table 4-5 Estero Bay Hydrologic Unit Summarized Dischargers"/>
                    <pic:cNvPicPr/>
                  </pic:nvPicPr>
                  <pic:blipFill>
                    <a:blip r:embed="rId48"/>
                    <a:stretch>
                      <a:fillRect/>
                    </a:stretch>
                  </pic:blipFill>
                  <pic:spPr>
                    <a:xfrm>
                      <a:off x="0" y="0"/>
                      <a:ext cx="3257181" cy="2938086"/>
                    </a:xfrm>
                    <a:prstGeom prst="rect">
                      <a:avLst/>
                    </a:prstGeom>
                  </pic:spPr>
                </pic:pic>
              </a:graphicData>
            </a:graphic>
          </wp:inline>
        </w:drawing>
      </w:r>
    </w:p>
    <w:p w14:paraId="7376F51F" w14:textId="096B9824" w:rsidR="004E5641" w:rsidRDefault="004E5641" w:rsidP="004E5641">
      <w:pPr>
        <w:pStyle w:val="Heading6Numberless"/>
      </w:pPr>
      <w:r>
        <w:t xml:space="preserve">Revised </w:t>
      </w:r>
      <w:r w:rsidR="00446C97">
        <w:t>t</w:t>
      </w:r>
      <w:r>
        <w:t>able</w:t>
      </w:r>
    </w:p>
    <w:p w14:paraId="35A6984E" w14:textId="6814DB9F" w:rsidR="004E5641" w:rsidRPr="00952297" w:rsidRDefault="004E5641" w:rsidP="008A462C">
      <w:pPr>
        <w:keepNext/>
        <w:spacing w:after="120" w:line="240" w:lineRule="auto"/>
        <w:jc w:val="center"/>
        <w:rPr>
          <w:rFonts w:ascii="Arial" w:eastAsia="Arial" w:hAnsi="Arial" w:cs="Times New Roman"/>
          <w:b/>
          <w:bCs/>
          <w:iCs/>
        </w:rPr>
      </w:pPr>
      <w:r w:rsidRPr="00952297">
        <w:rPr>
          <w:rFonts w:ascii="Arial" w:eastAsia="Arial" w:hAnsi="Arial" w:cs="Times New Roman"/>
          <w:b/>
          <w:bCs/>
          <w:iCs/>
        </w:rPr>
        <w:t>Table 4-</w:t>
      </w:r>
      <w:r w:rsidR="00D854AA">
        <w:rPr>
          <w:rFonts w:ascii="Arial" w:eastAsia="Arial" w:hAnsi="Arial" w:cs="Times New Roman"/>
          <w:b/>
          <w:bCs/>
          <w:iCs/>
        </w:rPr>
        <w:t>5</w:t>
      </w:r>
      <w:r w:rsidRPr="00952297">
        <w:rPr>
          <w:rFonts w:ascii="Arial" w:eastAsia="Arial" w:hAnsi="Arial" w:cs="Times New Roman"/>
          <w:b/>
          <w:bCs/>
          <w:iCs/>
        </w:rPr>
        <w:t>. Estero Bay Hydrologic Unit Summarized Dischargers</w:t>
      </w:r>
    </w:p>
    <w:tbl>
      <w:tblPr>
        <w:tblW w:w="0" w:type="auto"/>
        <w:jc w:val="center"/>
        <w:tblLook w:val="04A0" w:firstRow="1" w:lastRow="0" w:firstColumn="1" w:lastColumn="0" w:noHBand="0" w:noVBand="1"/>
      </w:tblPr>
      <w:tblGrid>
        <w:gridCol w:w="8007"/>
      </w:tblGrid>
      <w:tr w:rsidR="004E5641" w:rsidRPr="00952297" w14:paraId="1A65ADB7" w14:textId="77777777" w:rsidTr="008A462C">
        <w:trPr>
          <w:jc w:val="center"/>
        </w:trPr>
        <w:tc>
          <w:tcPr>
            <w:tcW w:w="0" w:type="auto"/>
          </w:tcPr>
          <w:p w14:paraId="532DAD7E" w14:textId="77777777" w:rsidR="004E5641" w:rsidRPr="00952297" w:rsidRDefault="004E5641" w:rsidP="00446C97">
            <w:pPr>
              <w:pStyle w:val="Compact"/>
            </w:pPr>
            <w:r w:rsidRPr="00952297">
              <w:t>Cambria Community Services District</w:t>
            </w:r>
          </w:p>
        </w:tc>
      </w:tr>
      <w:tr w:rsidR="004E5641" w:rsidRPr="00952297" w14:paraId="4E95B684" w14:textId="77777777" w:rsidTr="008A462C">
        <w:trPr>
          <w:jc w:val="center"/>
        </w:trPr>
        <w:tc>
          <w:tcPr>
            <w:tcW w:w="0" w:type="auto"/>
          </w:tcPr>
          <w:p w14:paraId="49C61162" w14:textId="77777777" w:rsidR="004E5641" w:rsidRPr="00952297" w:rsidRDefault="004E5641" w:rsidP="00446C97">
            <w:pPr>
              <w:pStyle w:val="Compact"/>
            </w:pPr>
            <w:r w:rsidRPr="00952297">
              <w:t>San Simeon Acres Community Services District</w:t>
            </w:r>
          </w:p>
        </w:tc>
      </w:tr>
      <w:tr w:rsidR="004E5641" w:rsidRPr="00952297" w14:paraId="52A7A27D" w14:textId="77777777" w:rsidTr="008A462C">
        <w:trPr>
          <w:jc w:val="center"/>
        </w:trPr>
        <w:tc>
          <w:tcPr>
            <w:tcW w:w="0" w:type="auto"/>
          </w:tcPr>
          <w:p w14:paraId="6087BE97" w14:textId="77777777" w:rsidR="004E5641" w:rsidRPr="00952297" w:rsidRDefault="004E5641" w:rsidP="00446C97">
            <w:pPr>
              <w:pStyle w:val="Compact"/>
            </w:pPr>
            <w:r w:rsidRPr="00952297">
              <w:t>City of Morro Bay and Cayucos Sanitary District</w:t>
            </w:r>
          </w:p>
        </w:tc>
      </w:tr>
      <w:tr w:rsidR="004E5641" w:rsidRPr="00952297" w14:paraId="2A368F53" w14:textId="77777777" w:rsidTr="008A462C">
        <w:trPr>
          <w:jc w:val="center"/>
        </w:trPr>
        <w:tc>
          <w:tcPr>
            <w:tcW w:w="0" w:type="auto"/>
          </w:tcPr>
          <w:p w14:paraId="04116404" w14:textId="77777777" w:rsidR="004E5641" w:rsidRPr="00952297" w:rsidRDefault="004E5641" w:rsidP="00446C97">
            <w:pPr>
              <w:pStyle w:val="Compact"/>
            </w:pPr>
            <w:r w:rsidRPr="00952297">
              <w:t>California Men’s Colony</w:t>
            </w:r>
          </w:p>
        </w:tc>
      </w:tr>
      <w:tr w:rsidR="004E5641" w:rsidRPr="00952297" w14:paraId="4C77696F" w14:textId="77777777" w:rsidTr="008A462C">
        <w:trPr>
          <w:jc w:val="center"/>
        </w:trPr>
        <w:tc>
          <w:tcPr>
            <w:tcW w:w="0" w:type="auto"/>
          </w:tcPr>
          <w:p w14:paraId="0A251A87" w14:textId="77777777" w:rsidR="004E5641" w:rsidRPr="00952297" w:rsidRDefault="004E5641" w:rsidP="00446C97">
            <w:pPr>
              <w:pStyle w:val="Compact"/>
            </w:pPr>
            <w:r w:rsidRPr="00952297">
              <w:t>Los Osos septic tank/</w:t>
            </w:r>
            <w:proofErr w:type="spellStart"/>
            <w:r w:rsidRPr="00952297">
              <w:t>leachfield</w:t>
            </w:r>
            <w:proofErr w:type="spellEnd"/>
            <w:r w:rsidRPr="00952297">
              <w:t xml:space="preserve"> systems</w:t>
            </w:r>
          </w:p>
        </w:tc>
      </w:tr>
      <w:tr w:rsidR="004E5641" w:rsidRPr="00952297" w14:paraId="60C7BF49" w14:textId="77777777" w:rsidTr="008A462C">
        <w:trPr>
          <w:jc w:val="center"/>
        </w:trPr>
        <w:tc>
          <w:tcPr>
            <w:tcW w:w="0" w:type="auto"/>
          </w:tcPr>
          <w:p w14:paraId="1C14B09A" w14:textId="77777777" w:rsidR="004E5641" w:rsidRPr="00952297" w:rsidRDefault="004E5641" w:rsidP="00446C97">
            <w:pPr>
              <w:pStyle w:val="Compact"/>
            </w:pPr>
            <w:r w:rsidRPr="00952297">
              <w:t>City of San Luis Obispo</w:t>
            </w:r>
          </w:p>
        </w:tc>
      </w:tr>
      <w:tr w:rsidR="004E5641" w:rsidRPr="00952297" w14:paraId="7583BB30" w14:textId="77777777" w:rsidTr="008A462C">
        <w:trPr>
          <w:jc w:val="center"/>
        </w:trPr>
        <w:tc>
          <w:tcPr>
            <w:tcW w:w="0" w:type="auto"/>
          </w:tcPr>
          <w:p w14:paraId="6A024E53" w14:textId="77777777" w:rsidR="004E5641" w:rsidRPr="00952297" w:rsidRDefault="004E5641" w:rsidP="00446C97">
            <w:pPr>
              <w:pStyle w:val="Compact"/>
            </w:pPr>
            <w:r w:rsidRPr="00952297">
              <w:t>Avila Beach County Water District</w:t>
            </w:r>
          </w:p>
        </w:tc>
      </w:tr>
      <w:tr w:rsidR="004E5641" w:rsidRPr="00952297" w14:paraId="79A5D7B0" w14:textId="77777777" w:rsidTr="008A462C">
        <w:trPr>
          <w:jc w:val="center"/>
        </w:trPr>
        <w:tc>
          <w:tcPr>
            <w:tcW w:w="0" w:type="auto"/>
          </w:tcPr>
          <w:p w14:paraId="59B11600" w14:textId="58F06DE0" w:rsidR="004E5641" w:rsidRPr="00952297" w:rsidRDefault="004E5641" w:rsidP="00446C97">
            <w:pPr>
              <w:pStyle w:val="Compact"/>
            </w:pPr>
            <w:r w:rsidRPr="00952297">
              <w:t xml:space="preserve">San Luis Obispo County Service Area </w:t>
            </w:r>
            <w:ins w:id="2045" w:author="Pratt, Jamie@Waterboards" w:date="2023-10-25T15:37:00Z">
              <w:r w:rsidR="00355E54">
                <w:t>Number</w:t>
              </w:r>
            </w:ins>
            <w:r w:rsidRPr="00952297">
              <w:t> 18—Country Club Estates</w:t>
            </w:r>
          </w:p>
        </w:tc>
      </w:tr>
      <w:tr w:rsidR="004E5641" w:rsidRPr="00952297" w14:paraId="2940EBE7" w14:textId="77777777" w:rsidTr="008A462C">
        <w:trPr>
          <w:jc w:val="center"/>
        </w:trPr>
        <w:tc>
          <w:tcPr>
            <w:tcW w:w="0" w:type="auto"/>
          </w:tcPr>
          <w:p w14:paraId="6A506509" w14:textId="77777777" w:rsidR="004E5641" w:rsidRPr="00952297" w:rsidRDefault="004E5641" w:rsidP="00446C97">
            <w:pPr>
              <w:pStyle w:val="Compact"/>
            </w:pPr>
            <w:r w:rsidRPr="00952297">
              <w:t>City of Pismo Beach</w:t>
            </w:r>
          </w:p>
        </w:tc>
      </w:tr>
      <w:tr w:rsidR="004E5641" w:rsidRPr="00952297" w14:paraId="2BAF577D" w14:textId="77777777" w:rsidTr="008A462C">
        <w:trPr>
          <w:jc w:val="center"/>
        </w:trPr>
        <w:tc>
          <w:tcPr>
            <w:tcW w:w="0" w:type="auto"/>
          </w:tcPr>
          <w:p w14:paraId="3AA6CA65" w14:textId="77777777" w:rsidR="004E5641" w:rsidRPr="00952297" w:rsidRDefault="004E5641" w:rsidP="00446C97">
            <w:pPr>
              <w:pStyle w:val="Compact"/>
            </w:pPr>
            <w:r w:rsidRPr="00952297">
              <w:t>South San Luis Obispo County Sanitation District</w:t>
            </w:r>
          </w:p>
        </w:tc>
      </w:tr>
      <w:tr w:rsidR="004E5641" w:rsidRPr="00952297" w14:paraId="4CED4BEF" w14:textId="77777777" w:rsidTr="008A462C">
        <w:trPr>
          <w:jc w:val="center"/>
        </w:trPr>
        <w:tc>
          <w:tcPr>
            <w:tcW w:w="0" w:type="auto"/>
          </w:tcPr>
          <w:p w14:paraId="00BC253D" w14:textId="77777777" w:rsidR="004E5641" w:rsidRPr="00952297" w:rsidRDefault="004E5641" w:rsidP="00446C97">
            <w:pPr>
              <w:pStyle w:val="Compact"/>
            </w:pPr>
            <w:r w:rsidRPr="00952297">
              <w:t>Lopez Recreation Area Wastewater Treatment Plant</w:t>
            </w:r>
          </w:p>
        </w:tc>
      </w:tr>
    </w:tbl>
    <w:p w14:paraId="4686E133" w14:textId="18792AA1" w:rsidR="004E5641" w:rsidRDefault="00FB662B" w:rsidP="004E5641">
      <w:pPr>
        <w:pStyle w:val="Heading5Numberless"/>
      </w:pPr>
      <w:bookmarkStart w:id="2046" w:name="table-4-6"/>
      <w:bookmarkEnd w:id="2043"/>
      <w:bookmarkEnd w:id="2044"/>
      <w:r>
        <w:lastRenderedPageBreak/>
        <w:t>Table</w:t>
      </w:r>
      <w:r w:rsidR="004E5641">
        <w:t xml:space="preserve"> 4-6</w:t>
      </w:r>
    </w:p>
    <w:p w14:paraId="3F7A2A82" w14:textId="5B565C02" w:rsidR="004E5641" w:rsidRDefault="004E5641" w:rsidP="004E5641">
      <w:pPr>
        <w:pStyle w:val="Heading6Numberless"/>
      </w:pPr>
      <w:bookmarkStart w:id="2047" w:name="proposed-basin-plan-amendment-20"/>
      <w:r>
        <w:t xml:space="preserve">Original </w:t>
      </w:r>
      <w:r w:rsidR="00446C97">
        <w:t>t</w:t>
      </w:r>
      <w:r>
        <w:t>able</w:t>
      </w:r>
    </w:p>
    <w:p w14:paraId="15FC09F4" w14:textId="4A4FA968" w:rsidR="0002511F" w:rsidRDefault="0002511F" w:rsidP="004E5641">
      <w:pPr>
        <w:pStyle w:val="Heading6Numberless"/>
      </w:pPr>
      <w:r>
        <w:rPr>
          <w:noProof/>
        </w:rPr>
        <w:drawing>
          <wp:inline distT="0" distB="0" distL="0" distR="0" wp14:anchorId="6D22C662" wp14:editId="5DF4D4B7">
            <wp:extent cx="3186233" cy="1880886"/>
            <wp:effectExtent l="0" t="0" r="0" b="5080"/>
            <wp:docPr id="429910601" name="Picture 1" descr="Original Table 4-6 Santa Ynez River Hydrologic Unit Summarized Municipal Dischar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10601" name="Picture 1" descr="Original Table 4-6 Santa Ynez River Hydrologic Unit Summarized Municipal Dischargers"/>
                    <pic:cNvPicPr/>
                  </pic:nvPicPr>
                  <pic:blipFill>
                    <a:blip r:embed="rId49"/>
                    <a:stretch>
                      <a:fillRect/>
                    </a:stretch>
                  </pic:blipFill>
                  <pic:spPr>
                    <a:xfrm>
                      <a:off x="0" y="0"/>
                      <a:ext cx="3195630" cy="1886433"/>
                    </a:xfrm>
                    <a:prstGeom prst="rect">
                      <a:avLst/>
                    </a:prstGeom>
                  </pic:spPr>
                </pic:pic>
              </a:graphicData>
            </a:graphic>
          </wp:inline>
        </w:drawing>
      </w:r>
    </w:p>
    <w:p w14:paraId="1FE07E48" w14:textId="028930D9" w:rsidR="004E5641" w:rsidRDefault="004E5641" w:rsidP="004E5641">
      <w:pPr>
        <w:pStyle w:val="Heading6Numberless"/>
      </w:pPr>
      <w:r>
        <w:t xml:space="preserve">Revised </w:t>
      </w:r>
      <w:r w:rsidR="00446C97">
        <w:t>t</w:t>
      </w:r>
      <w:r>
        <w:t>able</w:t>
      </w:r>
    </w:p>
    <w:p w14:paraId="025956D1" w14:textId="673A669F" w:rsidR="004E5641" w:rsidRPr="00D425AC" w:rsidRDefault="004E5641" w:rsidP="004E5641">
      <w:pPr>
        <w:keepNext/>
        <w:spacing w:after="120" w:line="240" w:lineRule="auto"/>
        <w:ind w:left="2160" w:right="2160"/>
        <w:rPr>
          <w:rFonts w:ascii="Arial" w:eastAsia="Arial" w:hAnsi="Arial" w:cs="Times New Roman"/>
          <w:b/>
          <w:bCs/>
          <w:iCs/>
        </w:rPr>
      </w:pPr>
      <w:bookmarkStart w:id="2048" w:name="_Toc118282697"/>
      <w:r w:rsidRPr="00D425AC">
        <w:rPr>
          <w:rFonts w:ascii="Arial" w:eastAsia="Arial" w:hAnsi="Arial" w:cs="Times New Roman"/>
          <w:b/>
          <w:bCs/>
          <w:iCs/>
        </w:rPr>
        <w:t>Table 4-</w:t>
      </w:r>
      <w:r w:rsidR="00D854AA">
        <w:rPr>
          <w:rFonts w:ascii="Arial" w:eastAsia="Arial" w:hAnsi="Arial" w:cs="Times New Roman"/>
          <w:b/>
          <w:bCs/>
          <w:iCs/>
        </w:rPr>
        <w:t>6</w:t>
      </w:r>
      <w:r w:rsidRPr="00D425AC">
        <w:rPr>
          <w:rFonts w:ascii="Arial" w:eastAsia="Arial" w:hAnsi="Arial" w:cs="Times New Roman"/>
          <w:b/>
          <w:bCs/>
          <w:iCs/>
        </w:rPr>
        <w:fldChar w:fldCharType="begin"/>
      </w:r>
      <w:r w:rsidRPr="00D425AC">
        <w:rPr>
          <w:rFonts w:ascii="Arial" w:eastAsia="Arial" w:hAnsi="Arial" w:cs="Times New Roman"/>
          <w:b/>
          <w:bCs/>
          <w:iCs/>
        </w:rPr>
        <w:instrText xml:space="preserve"> SEQ Table \* ARABIC </w:instrText>
      </w:r>
      <w:r w:rsidR="00841D7D">
        <w:rPr>
          <w:rFonts w:ascii="Arial" w:eastAsia="Arial" w:hAnsi="Arial" w:cs="Times New Roman"/>
          <w:b/>
          <w:bCs/>
          <w:iCs/>
        </w:rPr>
        <w:fldChar w:fldCharType="separate"/>
      </w:r>
      <w:r w:rsidRPr="00D425AC">
        <w:rPr>
          <w:rFonts w:ascii="Arial" w:eastAsia="Arial" w:hAnsi="Arial" w:cs="Times New Roman"/>
          <w:b/>
          <w:bCs/>
          <w:iCs/>
          <w:noProof/>
        </w:rPr>
        <w:fldChar w:fldCharType="end"/>
      </w:r>
      <w:r w:rsidRPr="00D425AC">
        <w:rPr>
          <w:rFonts w:ascii="Arial" w:eastAsia="Arial" w:hAnsi="Arial" w:cs="Times New Roman"/>
          <w:b/>
          <w:bCs/>
          <w:iCs/>
        </w:rPr>
        <w:t>. Santa Ynez River Hydrologic Unit Summarized Municipal Dischargers</w:t>
      </w:r>
      <w:bookmarkEnd w:id="2048"/>
    </w:p>
    <w:tbl>
      <w:tblPr>
        <w:tblW w:w="0" w:type="auto"/>
        <w:jc w:val="center"/>
        <w:tblLook w:val="04A0" w:firstRow="1" w:lastRow="0" w:firstColumn="1" w:lastColumn="0" w:noHBand="0" w:noVBand="1"/>
      </w:tblPr>
      <w:tblGrid>
        <w:gridCol w:w="5192"/>
      </w:tblGrid>
      <w:tr w:rsidR="004E5641" w:rsidRPr="00D425AC" w14:paraId="7B212514" w14:textId="77777777" w:rsidTr="008A462C">
        <w:trPr>
          <w:jc w:val="center"/>
        </w:trPr>
        <w:tc>
          <w:tcPr>
            <w:tcW w:w="0" w:type="auto"/>
          </w:tcPr>
          <w:p w14:paraId="38644E6B" w14:textId="77777777" w:rsidR="004E5641" w:rsidRPr="00D425AC" w:rsidRDefault="004E5641" w:rsidP="00446C97">
            <w:pPr>
              <w:pStyle w:val="Compact"/>
            </w:pPr>
            <w:r w:rsidRPr="00D425AC">
              <w:t>City of Lompoc</w:t>
            </w:r>
          </w:p>
        </w:tc>
      </w:tr>
      <w:tr w:rsidR="004E5641" w:rsidRPr="00D425AC" w14:paraId="0EF48ACB" w14:textId="77777777" w:rsidTr="008A462C">
        <w:trPr>
          <w:jc w:val="center"/>
        </w:trPr>
        <w:tc>
          <w:tcPr>
            <w:tcW w:w="0" w:type="auto"/>
          </w:tcPr>
          <w:p w14:paraId="419868AD" w14:textId="77777777" w:rsidR="004E5641" w:rsidRPr="00D425AC" w:rsidRDefault="004E5641" w:rsidP="00446C97">
            <w:pPr>
              <w:pStyle w:val="Compact"/>
            </w:pPr>
            <w:r w:rsidRPr="00D425AC">
              <w:t>Mission Hills Community Services District</w:t>
            </w:r>
          </w:p>
        </w:tc>
      </w:tr>
      <w:tr w:rsidR="004E5641" w:rsidRPr="00D425AC" w14:paraId="203302C0" w14:textId="77777777" w:rsidTr="008A462C">
        <w:trPr>
          <w:jc w:val="center"/>
        </w:trPr>
        <w:tc>
          <w:tcPr>
            <w:tcW w:w="0" w:type="auto"/>
          </w:tcPr>
          <w:p w14:paraId="567D4E55" w14:textId="77777777" w:rsidR="004E5641" w:rsidRPr="00D425AC" w:rsidRDefault="004E5641" w:rsidP="00446C97">
            <w:pPr>
              <w:pStyle w:val="Compact"/>
            </w:pPr>
            <w:r w:rsidRPr="00D425AC">
              <w:t>Vandenberg Air Force Base</w:t>
            </w:r>
          </w:p>
        </w:tc>
      </w:tr>
      <w:tr w:rsidR="004E5641" w:rsidRPr="00D425AC" w14:paraId="10B9DD33" w14:textId="77777777" w:rsidTr="008A462C">
        <w:trPr>
          <w:jc w:val="center"/>
        </w:trPr>
        <w:tc>
          <w:tcPr>
            <w:tcW w:w="0" w:type="auto"/>
          </w:tcPr>
          <w:p w14:paraId="5FFD3A7E" w14:textId="77777777" w:rsidR="004E5641" w:rsidRPr="00D425AC" w:rsidRDefault="004E5641" w:rsidP="00446C97">
            <w:pPr>
              <w:pStyle w:val="Compact"/>
            </w:pPr>
            <w:r w:rsidRPr="00D425AC">
              <w:t>U. S. Department of Justice, Bureau of Prisons</w:t>
            </w:r>
          </w:p>
        </w:tc>
      </w:tr>
      <w:tr w:rsidR="004E5641" w:rsidRPr="00D425AC" w14:paraId="36DCEF67" w14:textId="77777777" w:rsidTr="008A462C">
        <w:trPr>
          <w:jc w:val="center"/>
        </w:trPr>
        <w:tc>
          <w:tcPr>
            <w:tcW w:w="0" w:type="auto"/>
          </w:tcPr>
          <w:p w14:paraId="4567B6CF" w14:textId="77777777" w:rsidR="004E5641" w:rsidRPr="00D425AC" w:rsidRDefault="004E5641" w:rsidP="00446C97">
            <w:pPr>
              <w:pStyle w:val="Compact"/>
            </w:pPr>
            <w:r w:rsidRPr="00D425AC">
              <w:t>Buellton Community Services District</w:t>
            </w:r>
          </w:p>
        </w:tc>
      </w:tr>
      <w:tr w:rsidR="004E5641" w:rsidRPr="00D425AC" w14:paraId="268E53A0" w14:textId="77777777" w:rsidTr="008A462C">
        <w:trPr>
          <w:jc w:val="center"/>
        </w:trPr>
        <w:tc>
          <w:tcPr>
            <w:tcW w:w="0" w:type="auto"/>
          </w:tcPr>
          <w:p w14:paraId="54D911D7" w14:textId="77777777" w:rsidR="004E5641" w:rsidRPr="00D425AC" w:rsidRDefault="004E5641" w:rsidP="00446C97">
            <w:pPr>
              <w:pStyle w:val="Compact"/>
            </w:pPr>
            <w:r w:rsidRPr="00D425AC">
              <w:t>City of Solvang</w:t>
            </w:r>
          </w:p>
        </w:tc>
      </w:tr>
      <w:tr w:rsidR="004E5641" w:rsidRPr="00D425AC" w14:paraId="3474CCB5" w14:textId="77777777" w:rsidTr="008A462C">
        <w:trPr>
          <w:jc w:val="center"/>
        </w:trPr>
        <w:tc>
          <w:tcPr>
            <w:tcW w:w="0" w:type="auto"/>
          </w:tcPr>
          <w:p w14:paraId="3D2AF7E4" w14:textId="77777777" w:rsidR="004E5641" w:rsidRPr="00D425AC" w:rsidRDefault="004E5641" w:rsidP="00446C97">
            <w:pPr>
              <w:pStyle w:val="Compact"/>
            </w:pPr>
            <w:r w:rsidRPr="00D425AC">
              <w:t>Cachuma County Sanitation District</w:t>
            </w:r>
          </w:p>
        </w:tc>
      </w:tr>
    </w:tbl>
    <w:bookmarkEnd w:id="2023"/>
    <w:bookmarkEnd w:id="2024"/>
    <w:bookmarkEnd w:id="2025"/>
    <w:bookmarkEnd w:id="2026"/>
    <w:bookmarkEnd w:id="2046"/>
    <w:bookmarkEnd w:id="2047"/>
    <w:p w14:paraId="7FDDFE49" w14:textId="44B69FC4" w:rsidR="004E5641" w:rsidRDefault="006725D1" w:rsidP="004E5641">
      <w:pPr>
        <w:pStyle w:val="Heading5Numberless"/>
      </w:pPr>
      <w:r>
        <w:lastRenderedPageBreak/>
        <w:t>Section</w:t>
      </w:r>
      <w:r w:rsidR="004E5641">
        <w:t xml:space="preserve"> 4.9.1—TMDL Elements</w:t>
      </w:r>
      <w:r w:rsidR="0046139C">
        <w:t xml:space="preserve"> Table</w:t>
      </w:r>
    </w:p>
    <w:p w14:paraId="0C2E2BB9" w14:textId="78CC75A9" w:rsidR="00153379" w:rsidRDefault="004E5641" w:rsidP="00526C02">
      <w:pPr>
        <w:pStyle w:val="Heading6Numberless"/>
      </w:pPr>
      <w:r>
        <w:t xml:space="preserve">Original </w:t>
      </w:r>
      <w:r w:rsidR="00446C97">
        <w:t>t</w:t>
      </w:r>
      <w:r>
        <w:t>able</w:t>
      </w:r>
      <w:r w:rsidR="00446C97">
        <w:rPr>
          <w:noProof/>
        </w:rPr>
        <w:drawing>
          <wp:inline distT="0" distB="0" distL="0" distR="0" wp14:anchorId="56CADC9D" wp14:editId="6CBE0173">
            <wp:extent cx="6009275" cy="5810250"/>
            <wp:effectExtent l="0" t="0" r="0" b="0"/>
            <wp:docPr id="166918059" name="Picture 1" descr="Original Table 4.9.1 - TMDL Element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8059" name="Picture 1" descr="Original Table 4.9.1 - TMDL Elements (1 of 3)"/>
                    <pic:cNvPicPr/>
                  </pic:nvPicPr>
                  <pic:blipFill>
                    <a:blip r:embed="rId50"/>
                    <a:stretch>
                      <a:fillRect/>
                    </a:stretch>
                  </pic:blipFill>
                  <pic:spPr>
                    <a:xfrm>
                      <a:off x="0" y="0"/>
                      <a:ext cx="6017140" cy="5817855"/>
                    </a:xfrm>
                    <a:prstGeom prst="rect">
                      <a:avLst/>
                    </a:prstGeom>
                  </pic:spPr>
                </pic:pic>
              </a:graphicData>
            </a:graphic>
          </wp:inline>
        </w:drawing>
      </w:r>
    </w:p>
    <w:p w14:paraId="34D9A8D3" w14:textId="21CC8095" w:rsidR="00526C02" w:rsidRPr="005B1D1B" w:rsidRDefault="00C64F49" w:rsidP="00526C02">
      <w:pPr>
        <w:pStyle w:val="Heading6Numberless"/>
      </w:pPr>
      <w:r>
        <w:rPr>
          <w:noProof/>
        </w:rPr>
        <w:lastRenderedPageBreak/>
        <w:drawing>
          <wp:inline distT="0" distB="0" distL="0" distR="0" wp14:anchorId="0C598F63" wp14:editId="3D15170C">
            <wp:extent cx="5822833" cy="8118764"/>
            <wp:effectExtent l="0" t="0" r="6985" b="0"/>
            <wp:docPr id="614083890" name="Picture 1" descr="Original Table 4.9.1 - TMDL Elements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83890" name="Picture 1" descr="Original Table 4.9.1 - TMDL Elements (2 of 3)"/>
                    <pic:cNvPicPr/>
                  </pic:nvPicPr>
                  <pic:blipFill>
                    <a:blip r:embed="rId51"/>
                    <a:stretch>
                      <a:fillRect/>
                    </a:stretch>
                  </pic:blipFill>
                  <pic:spPr>
                    <a:xfrm>
                      <a:off x="0" y="0"/>
                      <a:ext cx="5824927" cy="8121684"/>
                    </a:xfrm>
                    <a:prstGeom prst="rect">
                      <a:avLst/>
                    </a:prstGeom>
                  </pic:spPr>
                </pic:pic>
              </a:graphicData>
            </a:graphic>
          </wp:inline>
        </w:drawing>
      </w:r>
      <w:r w:rsidRPr="00C64F49">
        <w:rPr>
          <w:noProof/>
        </w:rPr>
        <w:t xml:space="preserve"> </w:t>
      </w:r>
      <w:r>
        <w:rPr>
          <w:noProof/>
        </w:rPr>
        <w:lastRenderedPageBreak/>
        <w:drawing>
          <wp:inline distT="0" distB="0" distL="0" distR="0" wp14:anchorId="0DBAAD2F" wp14:editId="6C0B5670">
            <wp:extent cx="5943600" cy="1421765"/>
            <wp:effectExtent l="0" t="0" r="0" b="6985"/>
            <wp:docPr id="817713397" name="Picture 1" descr="Original Table 4.9.1 - TMDL Element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13397" name="Picture 1" descr="Original Table 4.9.1 - TMDL Elements (3 of 3)"/>
                    <pic:cNvPicPr/>
                  </pic:nvPicPr>
                  <pic:blipFill>
                    <a:blip r:embed="rId52"/>
                    <a:stretch>
                      <a:fillRect/>
                    </a:stretch>
                  </pic:blipFill>
                  <pic:spPr>
                    <a:xfrm>
                      <a:off x="0" y="0"/>
                      <a:ext cx="5943600" cy="1421765"/>
                    </a:xfrm>
                    <a:prstGeom prst="rect">
                      <a:avLst/>
                    </a:prstGeom>
                  </pic:spPr>
                </pic:pic>
              </a:graphicData>
            </a:graphic>
          </wp:inline>
        </w:drawing>
      </w:r>
    </w:p>
    <w:p w14:paraId="611F8D06" w14:textId="57409959" w:rsidR="004E5641" w:rsidRDefault="004E5641" w:rsidP="004E5641">
      <w:pPr>
        <w:pStyle w:val="Heading6Numberless"/>
      </w:pPr>
      <w:r>
        <w:t xml:space="preserve">Revised </w:t>
      </w:r>
      <w:r w:rsidR="00446C97">
        <w:t>t</w:t>
      </w:r>
      <w:r>
        <w:t>able</w:t>
      </w:r>
    </w:p>
    <w:p w14:paraId="12720B4E" w14:textId="77777777" w:rsidR="004E5641" w:rsidRPr="005B1D1B" w:rsidRDefault="004E5641" w:rsidP="004E5641">
      <w:pPr>
        <w:pStyle w:val="InsideHeading5"/>
      </w:pPr>
      <w:r w:rsidRPr="00B02176">
        <w:t>Problem</w:t>
      </w:r>
      <w:r w:rsidRPr="005B1D1B">
        <w:t xml:space="preserve"> Statement</w:t>
      </w:r>
    </w:p>
    <w:p w14:paraId="3C2866EF" w14:textId="77777777"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Over time, all estuaries eventually fill with sediment due to the natural processes of erosion and sedimentation. In Morro Bay these natural processes have been accelerated due to anthropogenic watershed disturbances, resulting in impairment of Beneficial Uses, principally biological resources, but also recreational uses, </w:t>
      </w:r>
      <w:proofErr w:type="gramStart"/>
      <w:r w:rsidRPr="005B1D1B">
        <w:rPr>
          <w:rFonts w:ascii="Arial" w:eastAsia="Arial" w:hAnsi="Arial" w:cs="Times New Roman"/>
        </w:rPr>
        <w:t>including:</w:t>
      </w:r>
      <w:proofErr w:type="gramEnd"/>
      <w:r w:rsidRPr="005B1D1B">
        <w:rPr>
          <w:rFonts w:ascii="Arial" w:eastAsia="Arial" w:hAnsi="Arial" w:cs="Times New Roman"/>
        </w:rPr>
        <w:t xml:space="preserve"> RARE, MIGR, SPWN, WILD, EST, MAR, BIOL, REC1, REC2, NAV. This impairment indicates an exceedance of the Basin Plan narrative objective for sediment, which states that: “the suspended sediment load and suspended sediment discharge rate of surface waters shall not be altered in such a manner as to cause nuisance or adversely affect beneficial uses.”</w:t>
      </w:r>
    </w:p>
    <w:p w14:paraId="7501B01E" w14:textId="77777777" w:rsidR="004E5641" w:rsidRPr="005B1D1B" w:rsidRDefault="004E5641" w:rsidP="004E5641">
      <w:pPr>
        <w:pStyle w:val="InsideHeading5"/>
      </w:pPr>
      <w:r w:rsidRPr="005B1D1B">
        <w:t>Numeric Targets</w:t>
      </w:r>
    </w:p>
    <w:tbl>
      <w:tblPr>
        <w:tblStyle w:val="Custom22"/>
        <w:tblW w:w="0" w:type="auto"/>
        <w:tblLook w:val="0020" w:firstRow="1" w:lastRow="0" w:firstColumn="0" w:lastColumn="0" w:noHBand="0" w:noVBand="0"/>
      </w:tblPr>
      <w:tblGrid>
        <w:gridCol w:w="5251"/>
        <w:gridCol w:w="4109"/>
      </w:tblGrid>
      <w:tr w:rsidR="004E5641" w:rsidRPr="005B1D1B" w14:paraId="3EA88F9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Borders>
              <w:top w:val="single" w:sz="8" w:space="0" w:color="auto"/>
            </w:tcBorders>
          </w:tcPr>
          <w:p w14:paraId="76FEE4D0" w14:textId="77777777" w:rsidR="004E5641" w:rsidRPr="005B1D1B" w:rsidRDefault="004E5641" w:rsidP="0050448F">
            <w:pPr>
              <w:rPr>
                <w:rFonts w:eastAsia="Arial"/>
              </w:rPr>
            </w:pPr>
            <w:r w:rsidRPr="005B1D1B">
              <w:rPr>
                <w:rFonts w:eastAsia="Arial"/>
              </w:rPr>
              <w:t>Parameter</w:t>
            </w:r>
          </w:p>
        </w:tc>
        <w:tc>
          <w:tcPr>
            <w:tcW w:w="0" w:type="auto"/>
            <w:tcBorders>
              <w:top w:val="single" w:sz="8" w:space="0" w:color="auto"/>
            </w:tcBorders>
          </w:tcPr>
          <w:p w14:paraId="2B9CEFCF" w14:textId="77777777" w:rsidR="004E5641" w:rsidRPr="005B1D1B" w:rsidRDefault="004E5641" w:rsidP="0050448F">
            <w:pPr>
              <w:rPr>
                <w:rFonts w:eastAsia="Arial"/>
              </w:rPr>
            </w:pPr>
            <w:r w:rsidRPr="005B1D1B">
              <w:rPr>
                <w:rFonts w:eastAsia="Arial"/>
              </w:rPr>
              <w:t>Numeric Target</w:t>
            </w:r>
          </w:p>
        </w:tc>
      </w:tr>
      <w:tr w:rsidR="004E5641" w:rsidRPr="00381175" w14:paraId="74A97304" w14:textId="77777777" w:rsidTr="0050448F">
        <w:tblPrEx>
          <w:jc w:val="center"/>
        </w:tblPrEx>
        <w:tc>
          <w:tcPr>
            <w:tcW w:w="0" w:type="auto"/>
            <w:gridSpan w:val="2"/>
            <w:tcBorders>
              <w:top w:val="single" w:sz="4" w:space="0" w:color="auto"/>
              <w:bottom w:val="single" w:sz="4" w:space="0" w:color="auto"/>
            </w:tcBorders>
          </w:tcPr>
          <w:p w14:paraId="6398B6CB" w14:textId="77777777" w:rsidR="004E5641" w:rsidRPr="00BE011B" w:rsidRDefault="004E5641" w:rsidP="0050448F">
            <w:pPr>
              <w:jc w:val="center"/>
              <w:rPr>
                <w:rFonts w:ascii="Arial" w:eastAsia="Arial" w:hAnsi="Arial"/>
                <w:b/>
                <w:bCs/>
                <w:lang w:val="es-ES"/>
              </w:rPr>
            </w:pPr>
            <w:r w:rsidRPr="00BE011B">
              <w:rPr>
                <w:rFonts w:ascii="Arial" w:eastAsia="Arial" w:hAnsi="Arial"/>
                <w:b/>
                <w:bCs/>
                <w:lang w:val="es-ES"/>
              </w:rPr>
              <w:t xml:space="preserve">Chorro and Los Osos </w:t>
            </w:r>
            <w:proofErr w:type="spellStart"/>
            <w:r w:rsidRPr="00BE011B">
              <w:rPr>
                <w:rFonts w:ascii="Arial" w:eastAsia="Arial" w:hAnsi="Arial"/>
                <w:b/>
                <w:bCs/>
                <w:lang w:val="es-ES"/>
              </w:rPr>
              <w:t>Creeks</w:t>
            </w:r>
            <w:proofErr w:type="spellEnd"/>
            <w:r w:rsidRPr="00BE011B">
              <w:rPr>
                <w:rFonts w:ascii="Arial" w:eastAsia="Arial" w:hAnsi="Arial"/>
                <w:b/>
                <w:bCs/>
                <w:lang w:val="es-ES"/>
              </w:rPr>
              <w:t xml:space="preserve"> Tributaries</w:t>
            </w:r>
          </w:p>
        </w:tc>
      </w:tr>
      <w:tr w:rsidR="004E5641" w:rsidRPr="005B1D1B" w14:paraId="5D75157E" w14:textId="77777777" w:rsidTr="0050448F">
        <w:tblPrEx>
          <w:jc w:val="center"/>
        </w:tblPrEx>
        <w:tc>
          <w:tcPr>
            <w:tcW w:w="0" w:type="auto"/>
            <w:tcBorders>
              <w:top w:val="single" w:sz="4" w:space="0" w:color="auto"/>
            </w:tcBorders>
          </w:tcPr>
          <w:p w14:paraId="23AE6886" w14:textId="77777777" w:rsidR="004E5641" w:rsidRPr="005B1D1B" w:rsidRDefault="004E5641" w:rsidP="0050448F">
            <w:pPr>
              <w:rPr>
                <w:rFonts w:ascii="Arial" w:eastAsia="Arial" w:hAnsi="Arial"/>
              </w:rPr>
            </w:pPr>
            <w:r w:rsidRPr="005B1D1B">
              <w:rPr>
                <w:rFonts w:ascii="Arial" w:eastAsia="Arial" w:hAnsi="Arial"/>
              </w:rPr>
              <w:t>Residual Pool Volume</w:t>
            </w:r>
            <w:r w:rsidRPr="005B1D1B">
              <w:rPr>
                <w:rFonts w:ascii="Arial" w:eastAsia="Arial" w:hAnsi="Arial"/>
                <w:vertAlign w:val="superscript"/>
              </w:rPr>
              <w:t>1</w:t>
            </w:r>
          </w:p>
        </w:tc>
        <w:tc>
          <w:tcPr>
            <w:tcW w:w="0" w:type="auto"/>
            <w:tcBorders>
              <w:top w:val="single" w:sz="4" w:space="0" w:color="auto"/>
            </w:tcBorders>
          </w:tcPr>
          <w:p w14:paraId="74ECB11F" w14:textId="77777777" w:rsidR="004E5641" w:rsidRPr="005B1D1B" w:rsidRDefault="004E5641" w:rsidP="0050448F">
            <w:pPr>
              <w:rPr>
                <w:rFonts w:ascii="Arial" w:eastAsia="Arial" w:hAnsi="Arial"/>
              </w:rPr>
            </w:pPr>
            <w:r w:rsidRPr="005B1D1B">
              <w:rPr>
                <w:rFonts w:ascii="Arial" w:eastAsia="Arial" w:hAnsi="Arial"/>
              </w:rPr>
              <w:t>V* (a ratio) =</w:t>
            </w:r>
          </w:p>
          <w:p w14:paraId="3753E74D" w14:textId="77777777" w:rsidR="004E5641" w:rsidRPr="005B1D1B" w:rsidRDefault="004E5641" w:rsidP="0050448F">
            <w:pPr>
              <w:ind w:left="360"/>
              <w:rPr>
                <w:rFonts w:ascii="Arial" w:eastAsia="Arial" w:hAnsi="Arial"/>
              </w:rPr>
            </w:pPr>
            <w:r w:rsidRPr="005B1D1B">
              <w:rPr>
                <w:rFonts w:ascii="Arial" w:eastAsia="Arial" w:hAnsi="Arial"/>
              </w:rPr>
              <w:t>Mean values ≤ 0.21</w:t>
            </w:r>
          </w:p>
          <w:p w14:paraId="28DD4453" w14:textId="77777777" w:rsidR="004E5641" w:rsidRPr="005B1D1B" w:rsidRDefault="004E5641" w:rsidP="0050448F">
            <w:pPr>
              <w:ind w:left="360"/>
              <w:rPr>
                <w:rFonts w:ascii="Arial" w:eastAsia="Arial" w:hAnsi="Arial"/>
              </w:rPr>
            </w:pPr>
            <w:r w:rsidRPr="005B1D1B">
              <w:rPr>
                <w:rFonts w:ascii="Arial" w:eastAsia="Arial" w:hAnsi="Arial"/>
              </w:rPr>
              <w:t>(mean of at least 6 pools per sampling reach)</w:t>
            </w:r>
          </w:p>
          <w:p w14:paraId="4B92E557" w14:textId="77777777" w:rsidR="004E5641" w:rsidRPr="005B1D1B" w:rsidRDefault="004E5641" w:rsidP="0050448F">
            <w:pPr>
              <w:ind w:left="360"/>
              <w:rPr>
                <w:rFonts w:ascii="Arial" w:eastAsia="Arial" w:hAnsi="Arial"/>
              </w:rPr>
            </w:pPr>
            <w:r w:rsidRPr="005B1D1B">
              <w:rPr>
                <w:rFonts w:ascii="Arial" w:eastAsia="Arial" w:hAnsi="Arial"/>
              </w:rPr>
              <w:t>Max values ≤ 0.45</w:t>
            </w:r>
          </w:p>
        </w:tc>
      </w:tr>
      <w:tr w:rsidR="004E5641" w:rsidRPr="005B1D1B" w14:paraId="191DAD21" w14:textId="77777777" w:rsidTr="0050448F">
        <w:tblPrEx>
          <w:jc w:val="center"/>
        </w:tblPrEx>
        <w:tc>
          <w:tcPr>
            <w:tcW w:w="0" w:type="auto"/>
          </w:tcPr>
          <w:p w14:paraId="6FC66946" w14:textId="77777777" w:rsidR="004E5641" w:rsidRPr="005B1D1B" w:rsidRDefault="004E5641" w:rsidP="0050448F">
            <w:pPr>
              <w:rPr>
                <w:rFonts w:ascii="Arial" w:eastAsia="Arial" w:hAnsi="Arial"/>
              </w:rPr>
            </w:pPr>
            <w:r w:rsidRPr="005B1D1B">
              <w:rPr>
                <w:rFonts w:ascii="Arial" w:eastAsia="Arial" w:hAnsi="Arial"/>
              </w:rPr>
              <w:t>Median Diameter (D</w:t>
            </w:r>
            <w:r w:rsidRPr="005B1D1B">
              <w:rPr>
                <w:rFonts w:ascii="Arial" w:eastAsia="Arial" w:hAnsi="Arial"/>
                <w:vertAlign w:val="subscript"/>
              </w:rPr>
              <w:t>50</w:t>
            </w:r>
            <w:r w:rsidRPr="005B1D1B">
              <w:rPr>
                <w:rFonts w:ascii="Arial" w:eastAsia="Arial" w:hAnsi="Arial"/>
              </w:rPr>
              <w:t>) of Sediment Particles in Spawning Gravel</w:t>
            </w:r>
          </w:p>
        </w:tc>
        <w:tc>
          <w:tcPr>
            <w:tcW w:w="0" w:type="auto"/>
          </w:tcPr>
          <w:p w14:paraId="29C18EDA" w14:textId="77777777" w:rsidR="004E5641" w:rsidRPr="005B1D1B" w:rsidRDefault="004E5641" w:rsidP="0050448F">
            <w:pPr>
              <w:rPr>
                <w:rFonts w:ascii="Arial" w:eastAsia="Arial" w:hAnsi="Arial"/>
              </w:rPr>
            </w:pPr>
            <w:r w:rsidRPr="005B1D1B">
              <w:rPr>
                <w:rFonts w:ascii="Arial" w:eastAsia="Arial" w:hAnsi="Arial"/>
              </w:rPr>
              <w:t>D</w:t>
            </w:r>
            <w:r w:rsidRPr="005B1D1B">
              <w:rPr>
                <w:rFonts w:ascii="Arial" w:eastAsia="Arial" w:hAnsi="Arial"/>
                <w:vertAlign w:val="subscript"/>
              </w:rPr>
              <w:t>50</w:t>
            </w:r>
            <w:r w:rsidRPr="005B1D1B">
              <w:rPr>
                <w:rFonts w:ascii="Arial" w:eastAsia="Arial" w:hAnsi="Arial"/>
              </w:rPr>
              <w:t xml:space="preserve"> =</w:t>
            </w:r>
          </w:p>
          <w:p w14:paraId="019214BF" w14:textId="77777777" w:rsidR="004E5641" w:rsidRPr="005B1D1B" w:rsidRDefault="004E5641" w:rsidP="0050448F">
            <w:pPr>
              <w:ind w:left="360"/>
              <w:rPr>
                <w:rFonts w:ascii="Arial" w:eastAsia="Arial" w:hAnsi="Arial"/>
              </w:rPr>
            </w:pPr>
            <w:r w:rsidRPr="005B1D1B">
              <w:rPr>
                <w:rFonts w:ascii="Arial" w:eastAsia="Arial" w:hAnsi="Arial"/>
              </w:rPr>
              <w:t>Mean values ≥ 69 mm</w:t>
            </w:r>
          </w:p>
          <w:p w14:paraId="5C3284CE" w14:textId="77777777" w:rsidR="004E5641" w:rsidRPr="005B1D1B" w:rsidRDefault="004E5641" w:rsidP="0050448F">
            <w:pPr>
              <w:ind w:left="360"/>
              <w:rPr>
                <w:rFonts w:ascii="Arial" w:eastAsia="Arial" w:hAnsi="Arial"/>
              </w:rPr>
            </w:pPr>
            <w:r w:rsidRPr="005B1D1B">
              <w:rPr>
                <w:rFonts w:ascii="Arial" w:eastAsia="Arial" w:hAnsi="Arial"/>
              </w:rPr>
              <w:t>Minimum values ≥ 37 mm</w:t>
            </w:r>
          </w:p>
        </w:tc>
      </w:tr>
      <w:tr w:rsidR="004E5641" w:rsidRPr="005B1D1B" w14:paraId="6D1EED77" w14:textId="77777777" w:rsidTr="0050448F">
        <w:tblPrEx>
          <w:jc w:val="center"/>
        </w:tblPrEx>
        <w:tc>
          <w:tcPr>
            <w:tcW w:w="0" w:type="auto"/>
          </w:tcPr>
          <w:p w14:paraId="22878536" w14:textId="77777777" w:rsidR="004E5641" w:rsidRPr="005B1D1B" w:rsidRDefault="004E5641" w:rsidP="0050448F">
            <w:pPr>
              <w:rPr>
                <w:rFonts w:ascii="Arial" w:eastAsia="Arial" w:hAnsi="Arial"/>
              </w:rPr>
            </w:pPr>
            <w:r w:rsidRPr="005B1D1B">
              <w:rPr>
                <w:rFonts w:ascii="Arial" w:eastAsia="Arial" w:hAnsi="Arial"/>
              </w:rPr>
              <w:t>Percent of Fine Fines (&lt; 0.85 mm) in Spawning Gravels</w:t>
            </w:r>
          </w:p>
        </w:tc>
        <w:tc>
          <w:tcPr>
            <w:tcW w:w="0" w:type="auto"/>
          </w:tcPr>
          <w:p w14:paraId="440E2143" w14:textId="77777777" w:rsidR="004E5641" w:rsidRPr="005B1D1B" w:rsidRDefault="004E5641" w:rsidP="0050448F">
            <w:pPr>
              <w:rPr>
                <w:rFonts w:ascii="Arial" w:eastAsia="Arial" w:hAnsi="Arial"/>
              </w:rPr>
            </w:pPr>
            <w:r w:rsidRPr="005B1D1B">
              <w:rPr>
                <w:rFonts w:ascii="Arial" w:eastAsia="Arial" w:hAnsi="Arial"/>
              </w:rPr>
              <w:t>Percent fine fines ≤ 21%</w:t>
            </w:r>
          </w:p>
        </w:tc>
      </w:tr>
      <w:tr w:rsidR="004E5641" w:rsidRPr="005B1D1B" w14:paraId="7586B27E" w14:textId="77777777" w:rsidTr="0050448F">
        <w:tblPrEx>
          <w:jc w:val="center"/>
        </w:tblPrEx>
        <w:tc>
          <w:tcPr>
            <w:tcW w:w="0" w:type="auto"/>
            <w:tcBorders>
              <w:bottom w:val="single" w:sz="4" w:space="0" w:color="auto"/>
            </w:tcBorders>
          </w:tcPr>
          <w:p w14:paraId="5688DE2C" w14:textId="77777777" w:rsidR="004E5641" w:rsidRPr="005B1D1B" w:rsidRDefault="004E5641" w:rsidP="0050448F">
            <w:pPr>
              <w:rPr>
                <w:rFonts w:ascii="Arial" w:eastAsia="Arial" w:hAnsi="Arial"/>
              </w:rPr>
            </w:pPr>
            <w:r w:rsidRPr="005B1D1B">
              <w:rPr>
                <w:rFonts w:ascii="Arial" w:eastAsia="Arial" w:hAnsi="Arial"/>
              </w:rPr>
              <w:t>Percent of Coarse Fines (all fines &lt; 6.0 mm) in Spawning Gravels</w:t>
            </w:r>
          </w:p>
        </w:tc>
        <w:tc>
          <w:tcPr>
            <w:tcW w:w="0" w:type="auto"/>
            <w:tcBorders>
              <w:bottom w:val="single" w:sz="4" w:space="0" w:color="auto"/>
            </w:tcBorders>
          </w:tcPr>
          <w:p w14:paraId="5BC02635" w14:textId="77777777" w:rsidR="004E5641" w:rsidRPr="005B1D1B" w:rsidRDefault="004E5641" w:rsidP="0050448F">
            <w:pPr>
              <w:rPr>
                <w:rFonts w:ascii="Arial" w:eastAsia="Arial" w:hAnsi="Arial"/>
              </w:rPr>
            </w:pPr>
            <w:r w:rsidRPr="005B1D1B">
              <w:rPr>
                <w:rFonts w:ascii="Arial" w:eastAsia="Arial" w:hAnsi="Arial"/>
              </w:rPr>
              <w:t>Percent fine fines ≤ 30%</w:t>
            </w:r>
          </w:p>
        </w:tc>
      </w:tr>
      <w:tr w:rsidR="004E5641" w:rsidRPr="005B1D1B" w14:paraId="33AFB1BA" w14:textId="77777777" w:rsidTr="0050448F">
        <w:tblPrEx>
          <w:jc w:val="center"/>
        </w:tblPrEx>
        <w:tc>
          <w:tcPr>
            <w:tcW w:w="0" w:type="auto"/>
            <w:gridSpan w:val="2"/>
            <w:tcBorders>
              <w:top w:val="single" w:sz="4" w:space="0" w:color="auto"/>
              <w:bottom w:val="single" w:sz="4" w:space="0" w:color="auto"/>
            </w:tcBorders>
          </w:tcPr>
          <w:p w14:paraId="4B7A738C" w14:textId="77777777" w:rsidR="004E5641" w:rsidRPr="005B1D1B" w:rsidRDefault="004E5641" w:rsidP="0050448F">
            <w:pPr>
              <w:jc w:val="center"/>
              <w:rPr>
                <w:rFonts w:ascii="Arial" w:eastAsia="Arial" w:hAnsi="Arial"/>
                <w:b/>
                <w:bCs/>
              </w:rPr>
            </w:pPr>
            <w:r w:rsidRPr="005B1D1B">
              <w:rPr>
                <w:rFonts w:ascii="Arial" w:eastAsia="Arial" w:hAnsi="Arial"/>
                <w:b/>
                <w:bCs/>
              </w:rPr>
              <w:t>Morro Bay and Estuary</w:t>
            </w:r>
          </w:p>
        </w:tc>
      </w:tr>
      <w:tr w:rsidR="004E5641" w:rsidRPr="005B1D1B" w14:paraId="0C6C39CA" w14:textId="77777777" w:rsidTr="0050448F">
        <w:tblPrEx>
          <w:jc w:val="center"/>
        </w:tblPrEx>
        <w:tc>
          <w:tcPr>
            <w:tcW w:w="0" w:type="auto"/>
            <w:tcBorders>
              <w:top w:val="single" w:sz="4" w:space="0" w:color="auto"/>
            </w:tcBorders>
          </w:tcPr>
          <w:p w14:paraId="76420DAD" w14:textId="77777777" w:rsidR="004E5641" w:rsidRPr="005B1D1B" w:rsidRDefault="004E5641" w:rsidP="0050448F">
            <w:pPr>
              <w:rPr>
                <w:rFonts w:ascii="Arial" w:eastAsia="Arial" w:hAnsi="Arial"/>
              </w:rPr>
            </w:pPr>
            <w:r w:rsidRPr="005B1D1B">
              <w:rPr>
                <w:rFonts w:ascii="Arial" w:eastAsia="Arial" w:hAnsi="Arial"/>
              </w:rPr>
              <w:lastRenderedPageBreak/>
              <w:t>Tidal Prism Volume</w:t>
            </w:r>
          </w:p>
        </w:tc>
        <w:tc>
          <w:tcPr>
            <w:tcW w:w="0" w:type="auto"/>
            <w:tcBorders>
              <w:top w:val="single" w:sz="4" w:space="0" w:color="auto"/>
            </w:tcBorders>
          </w:tcPr>
          <w:p w14:paraId="5F138F45" w14:textId="77777777" w:rsidR="004E5641" w:rsidRPr="005B1D1B" w:rsidRDefault="004E5641" w:rsidP="0050448F">
            <w:pPr>
              <w:rPr>
                <w:rFonts w:ascii="Arial" w:eastAsia="Arial" w:hAnsi="Arial"/>
              </w:rPr>
            </w:pPr>
            <w:r w:rsidRPr="005B1D1B">
              <w:rPr>
                <w:rFonts w:ascii="Arial" w:eastAsia="Arial" w:hAnsi="Arial"/>
              </w:rPr>
              <w:t>4,200 acre</w:t>
            </w:r>
            <w:r w:rsidRPr="005B1D1B">
              <w:rPr>
                <w:rFonts w:ascii="Cambria Math" w:eastAsia="Arial" w:hAnsi="Cambria Math" w:cs="Cambria Math"/>
              </w:rPr>
              <w:t>‑</w:t>
            </w:r>
            <w:r w:rsidRPr="005B1D1B">
              <w:rPr>
                <w:rFonts w:ascii="Arial" w:eastAsia="Arial" w:hAnsi="Arial"/>
              </w:rPr>
              <w:t>feet</w:t>
            </w:r>
          </w:p>
        </w:tc>
      </w:tr>
    </w:tbl>
    <w:p w14:paraId="2EF1A731" w14:textId="77777777" w:rsidR="004E5641" w:rsidRPr="005B1D1B" w:rsidRDefault="004E5641" w:rsidP="004E5641">
      <w:pPr>
        <w:spacing w:before="100" w:after="100" w:line="240" w:lineRule="auto"/>
        <w:rPr>
          <w:rFonts w:ascii="Arial" w:eastAsia="Arial" w:hAnsi="Arial" w:cs="Times New Roman"/>
          <w:sz w:val="20"/>
          <w:szCs w:val="20"/>
        </w:rPr>
      </w:pPr>
      <w:r w:rsidRPr="005B1D1B">
        <w:rPr>
          <w:rFonts w:ascii="Arial" w:eastAsia="Arial" w:hAnsi="Arial" w:cs="Times New Roman"/>
          <w:sz w:val="20"/>
          <w:szCs w:val="20"/>
          <w:vertAlign w:val="superscript"/>
        </w:rPr>
        <w:t>1</w:t>
      </w:r>
      <w:r w:rsidRPr="005B1D1B">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5B1D1B">
        <w:rPr>
          <w:rFonts w:ascii="Arial" w:eastAsia="Arial" w:hAnsi="Arial" w:cs="Times New Roman"/>
          <w:i/>
          <w:iCs/>
          <w:sz w:val="20"/>
          <w:szCs w:val="20"/>
        </w:rPr>
        <w:t>pool volume filled by fine, mobile sediment</w:t>
      </w:r>
      <w:r w:rsidRPr="005B1D1B">
        <w:rPr>
          <w:rFonts w:ascii="Arial" w:eastAsia="Arial" w:hAnsi="Arial" w:cs="Times New Roman"/>
          <w:sz w:val="20"/>
          <w:szCs w:val="20"/>
        </w:rPr>
        <w:t xml:space="preserve">, to </w:t>
      </w:r>
      <w:r w:rsidRPr="005B1D1B">
        <w:rPr>
          <w:rFonts w:ascii="Arial" w:eastAsia="Arial" w:hAnsi="Arial" w:cs="Times New Roman"/>
          <w:i/>
          <w:iCs/>
          <w:sz w:val="20"/>
          <w:szCs w:val="20"/>
        </w:rPr>
        <w:t>total pool volume</w:t>
      </w:r>
      <w:r w:rsidRPr="005B1D1B">
        <w:rPr>
          <w:rFonts w:ascii="Arial" w:eastAsia="Arial" w:hAnsi="Arial" w:cs="Times New Roman"/>
          <w:sz w:val="20"/>
          <w:szCs w:val="20"/>
        </w:rPr>
        <w:t xml:space="preserve">. Qualifying pools are those having a </w:t>
      </w:r>
      <w:proofErr w:type="gramStart"/>
      <w:r w:rsidRPr="005B1D1B">
        <w:rPr>
          <w:rFonts w:ascii="Arial" w:eastAsia="Arial" w:hAnsi="Arial" w:cs="Times New Roman"/>
          <w:sz w:val="20"/>
          <w:szCs w:val="20"/>
        </w:rPr>
        <w:t>gradient</w:t>
      </w:r>
      <w:proofErr w:type="gramEnd"/>
      <w:r w:rsidRPr="005B1D1B">
        <w:rPr>
          <w:rFonts w:ascii="Arial" w:eastAsia="Arial" w:hAnsi="Arial" w:cs="Times New Roman"/>
          <w:sz w:val="20"/>
          <w:szCs w:val="20"/>
        </w:rPr>
        <w:t xml:space="preserve"> less than 5%, a minimum depth twice the riffle-crest depth, </w:t>
      </w:r>
      <w:proofErr w:type="gramStart"/>
      <w:r w:rsidRPr="005B1D1B">
        <w:rPr>
          <w:rFonts w:ascii="Arial" w:eastAsia="Arial" w:hAnsi="Arial" w:cs="Times New Roman"/>
          <w:sz w:val="20"/>
          <w:szCs w:val="20"/>
        </w:rPr>
        <w:t>a fairly even</w:t>
      </w:r>
      <w:proofErr w:type="gramEnd"/>
      <w:r w:rsidRPr="005B1D1B">
        <w:rPr>
          <w:rFonts w:ascii="Arial" w:eastAsia="Arial" w:hAnsi="Arial" w:cs="Times New Roman"/>
          <w:sz w:val="20"/>
          <w:szCs w:val="20"/>
        </w:rPr>
        <w:t xml:space="preserve"> spacing between tributaries, and are located on streams fifth order or smaller.</w:t>
      </w:r>
    </w:p>
    <w:p w14:paraId="07A7CE1C" w14:textId="77777777" w:rsidR="004E5641" w:rsidRPr="005B1D1B" w:rsidRDefault="004E5641" w:rsidP="004E5641">
      <w:pPr>
        <w:pStyle w:val="InsideHeading5"/>
      </w:pPr>
      <w:r w:rsidRPr="005B1D1B">
        <w:t>Loading Allocations (TMDL Expressed as Annual Load)</w:t>
      </w:r>
    </w:p>
    <w:tbl>
      <w:tblPr>
        <w:tblStyle w:val="Custom22"/>
        <w:tblW w:w="0" w:type="auto"/>
        <w:jc w:val="center"/>
        <w:tblLook w:val="0020" w:firstRow="1" w:lastRow="0" w:firstColumn="0" w:lastColumn="0" w:noHBand="0" w:noVBand="0"/>
      </w:tblPr>
      <w:tblGrid>
        <w:gridCol w:w="3431"/>
        <w:gridCol w:w="2999"/>
      </w:tblGrid>
      <w:tr w:rsidR="004E5641" w:rsidRPr="005B1D1B" w14:paraId="59F7364C"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7859EDB" w14:textId="77777777" w:rsidR="004E5641" w:rsidRPr="005B1D1B" w:rsidRDefault="004E5641" w:rsidP="0050448F">
            <w:pPr>
              <w:rPr>
                <w:rFonts w:eastAsia="Arial"/>
              </w:rPr>
            </w:pPr>
            <w:r w:rsidRPr="005B1D1B">
              <w:rPr>
                <w:rFonts w:eastAsia="Arial"/>
              </w:rPr>
              <w:t>Watershed</w:t>
            </w:r>
          </w:p>
        </w:tc>
        <w:tc>
          <w:tcPr>
            <w:tcW w:w="0" w:type="auto"/>
          </w:tcPr>
          <w:p w14:paraId="2C2BE378" w14:textId="77777777" w:rsidR="004E5641" w:rsidRPr="005B1D1B" w:rsidRDefault="004E5641" w:rsidP="0050448F">
            <w:pPr>
              <w:jc w:val="right"/>
              <w:rPr>
                <w:rFonts w:eastAsia="Arial"/>
                <w:b w:val="0"/>
              </w:rPr>
            </w:pPr>
            <w:r w:rsidRPr="005B1D1B">
              <w:rPr>
                <w:rFonts w:eastAsia="Arial"/>
              </w:rPr>
              <w:t>Total</w:t>
            </w:r>
          </w:p>
          <w:p w14:paraId="2AC23701" w14:textId="77777777" w:rsidR="004E5641" w:rsidRPr="005B1D1B" w:rsidRDefault="004E5641" w:rsidP="0050448F">
            <w:pPr>
              <w:jc w:val="right"/>
              <w:rPr>
                <w:rFonts w:eastAsia="Arial"/>
                <w:b w:val="0"/>
              </w:rPr>
            </w:pPr>
            <w:r w:rsidRPr="005B1D1B">
              <w:rPr>
                <w:rFonts w:eastAsia="Arial"/>
              </w:rPr>
              <w:t xml:space="preserve">(tons/year, </w:t>
            </w:r>
          </w:p>
          <w:p w14:paraId="77C4F4FB" w14:textId="25C46A3A" w:rsidR="004E5641" w:rsidRPr="005B1D1B" w:rsidRDefault="004E5641" w:rsidP="0050448F">
            <w:pPr>
              <w:jc w:val="right"/>
              <w:rPr>
                <w:rFonts w:eastAsia="Arial"/>
              </w:rPr>
            </w:pPr>
            <w:r w:rsidRPr="005B1D1B">
              <w:rPr>
                <w:rFonts w:eastAsia="Arial"/>
              </w:rPr>
              <w:t>rounded to nearest ton)</w:t>
            </w:r>
            <w:ins w:id="2049" w:author="Pratt, Jamie@Waterboards" w:date="2023-09-14T17:22:00Z">
              <w:r w:rsidR="002540F4">
                <w:rPr>
                  <w:rFonts w:eastAsia="Arial"/>
                  <w:vertAlign w:val="superscript"/>
                </w:rPr>
                <w:t>1</w:t>
              </w:r>
            </w:ins>
          </w:p>
        </w:tc>
      </w:tr>
      <w:tr w:rsidR="004E5641" w:rsidRPr="005B1D1B" w14:paraId="51D7E690" w14:textId="77777777" w:rsidTr="0050448F">
        <w:tc>
          <w:tcPr>
            <w:tcW w:w="0" w:type="auto"/>
          </w:tcPr>
          <w:p w14:paraId="7BEAD7D9" w14:textId="77777777" w:rsidR="004E5641" w:rsidRPr="005B1D1B" w:rsidRDefault="004E5641" w:rsidP="0050448F">
            <w:pPr>
              <w:rPr>
                <w:rFonts w:ascii="Arial" w:eastAsia="Arial" w:hAnsi="Arial"/>
              </w:rPr>
            </w:pPr>
            <w:r w:rsidRPr="005B1D1B">
              <w:rPr>
                <w:rFonts w:ascii="Arial" w:eastAsia="Arial" w:hAnsi="Arial"/>
              </w:rPr>
              <w:t>Chorro Creek at Reservoir</w:t>
            </w:r>
          </w:p>
        </w:tc>
        <w:tc>
          <w:tcPr>
            <w:tcW w:w="0" w:type="auto"/>
          </w:tcPr>
          <w:p w14:paraId="7B67A2A7" w14:textId="77777777" w:rsidR="004E5641" w:rsidRPr="005B1D1B" w:rsidRDefault="004E5641" w:rsidP="0050448F">
            <w:pPr>
              <w:jc w:val="right"/>
              <w:rPr>
                <w:rFonts w:ascii="Arial" w:eastAsia="Arial" w:hAnsi="Arial"/>
              </w:rPr>
            </w:pPr>
            <w:r w:rsidRPr="005B1D1B">
              <w:rPr>
                <w:rFonts w:ascii="Arial" w:eastAsia="Arial" w:hAnsi="Arial"/>
              </w:rPr>
              <w:t>6,541</w:t>
            </w:r>
          </w:p>
        </w:tc>
      </w:tr>
      <w:tr w:rsidR="004E5641" w:rsidRPr="005B1D1B" w14:paraId="4BCE1142" w14:textId="77777777" w:rsidTr="0050448F">
        <w:tc>
          <w:tcPr>
            <w:tcW w:w="0" w:type="auto"/>
          </w:tcPr>
          <w:p w14:paraId="62B512EE" w14:textId="77777777" w:rsidR="004E5641" w:rsidRPr="005B1D1B" w:rsidRDefault="004E5641" w:rsidP="0050448F">
            <w:pPr>
              <w:rPr>
                <w:rFonts w:ascii="Arial" w:eastAsia="Arial" w:hAnsi="Arial"/>
              </w:rPr>
            </w:pPr>
            <w:r w:rsidRPr="005B1D1B">
              <w:rPr>
                <w:rFonts w:ascii="Arial" w:eastAsia="Arial" w:hAnsi="Arial"/>
              </w:rPr>
              <w:t>Dairy Creek</w:t>
            </w:r>
          </w:p>
        </w:tc>
        <w:tc>
          <w:tcPr>
            <w:tcW w:w="0" w:type="auto"/>
          </w:tcPr>
          <w:p w14:paraId="57A40E86" w14:textId="77777777" w:rsidR="004E5641" w:rsidRPr="005B1D1B" w:rsidRDefault="004E5641" w:rsidP="0050448F">
            <w:pPr>
              <w:jc w:val="right"/>
              <w:rPr>
                <w:rFonts w:ascii="Arial" w:eastAsia="Arial" w:hAnsi="Arial"/>
              </w:rPr>
            </w:pPr>
            <w:r w:rsidRPr="005B1D1B">
              <w:rPr>
                <w:rFonts w:ascii="Arial" w:eastAsia="Arial" w:hAnsi="Arial"/>
              </w:rPr>
              <w:t>440</w:t>
            </w:r>
          </w:p>
        </w:tc>
      </w:tr>
      <w:tr w:rsidR="004E5641" w:rsidRPr="005B1D1B" w14:paraId="6B077CAA" w14:textId="77777777" w:rsidTr="0050448F">
        <w:tc>
          <w:tcPr>
            <w:tcW w:w="0" w:type="auto"/>
          </w:tcPr>
          <w:p w14:paraId="3B78DE01" w14:textId="77777777" w:rsidR="004E5641" w:rsidRPr="005B1D1B" w:rsidRDefault="004E5641" w:rsidP="0050448F">
            <w:pPr>
              <w:rPr>
                <w:rFonts w:ascii="Arial" w:eastAsia="Arial" w:hAnsi="Arial"/>
              </w:rPr>
            </w:pPr>
            <w:r w:rsidRPr="005B1D1B">
              <w:rPr>
                <w:rFonts w:ascii="Arial" w:eastAsia="Arial" w:hAnsi="Arial"/>
              </w:rPr>
              <w:t>Pennington Creek</w:t>
            </w:r>
          </w:p>
        </w:tc>
        <w:tc>
          <w:tcPr>
            <w:tcW w:w="0" w:type="auto"/>
          </w:tcPr>
          <w:p w14:paraId="26E99BB7" w14:textId="77777777" w:rsidR="004E5641" w:rsidRPr="005B1D1B" w:rsidRDefault="004E5641" w:rsidP="0050448F">
            <w:pPr>
              <w:jc w:val="right"/>
              <w:rPr>
                <w:rFonts w:ascii="Arial" w:eastAsia="Arial" w:hAnsi="Arial"/>
              </w:rPr>
            </w:pPr>
            <w:r w:rsidRPr="005B1D1B">
              <w:rPr>
                <w:rFonts w:ascii="Arial" w:eastAsia="Arial" w:hAnsi="Arial"/>
              </w:rPr>
              <w:t>966</w:t>
            </w:r>
          </w:p>
        </w:tc>
      </w:tr>
      <w:tr w:rsidR="004E5641" w:rsidRPr="005B1D1B" w14:paraId="0781035E" w14:textId="77777777" w:rsidTr="0050448F">
        <w:tc>
          <w:tcPr>
            <w:tcW w:w="0" w:type="auto"/>
          </w:tcPr>
          <w:p w14:paraId="19468703" w14:textId="77777777" w:rsidR="004E5641" w:rsidRPr="005B1D1B" w:rsidRDefault="004E5641" w:rsidP="0050448F">
            <w:pPr>
              <w:rPr>
                <w:rFonts w:ascii="Arial" w:eastAsia="Arial" w:hAnsi="Arial"/>
              </w:rPr>
            </w:pPr>
            <w:r w:rsidRPr="005B1D1B">
              <w:rPr>
                <w:rFonts w:ascii="Arial" w:eastAsia="Arial" w:hAnsi="Arial"/>
              </w:rPr>
              <w:t>San Luisito Creek</w:t>
            </w:r>
          </w:p>
        </w:tc>
        <w:tc>
          <w:tcPr>
            <w:tcW w:w="0" w:type="auto"/>
          </w:tcPr>
          <w:p w14:paraId="41B63E4E" w14:textId="77777777" w:rsidR="004E5641" w:rsidRPr="005B1D1B" w:rsidRDefault="004E5641" w:rsidP="0050448F">
            <w:pPr>
              <w:jc w:val="right"/>
              <w:rPr>
                <w:rFonts w:ascii="Arial" w:eastAsia="Arial" w:hAnsi="Arial"/>
              </w:rPr>
            </w:pPr>
            <w:r w:rsidRPr="005B1D1B">
              <w:rPr>
                <w:rFonts w:ascii="Arial" w:eastAsia="Arial" w:hAnsi="Arial"/>
              </w:rPr>
              <w:t>7,315</w:t>
            </w:r>
          </w:p>
        </w:tc>
      </w:tr>
      <w:tr w:rsidR="004E5641" w:rsidRPr="005B1D1B" w14:paraId="0D7321F6" w14:textId="77777777" w:rsidTr="0050448F">
        <w:tc>
          <w:tcPr>
            <w:tcW w:w="0" w:type="auto"/>
          </w:tcPr>
          <w:p w14:paraId="7B6AD622" w14:textId="77777777" w:rsidR="004E5641" w:rsidRPr="005B1D1B" w:rsidRDefault="004E5641" w:rsidP="0050448F">
            <w:pPr>
              <w:rPr>
                <w:rFonts w:ascii="Arial" w:eastAsia="Arial" w:hAnsi="Arial"/>
              </w:rPr>
            </w:pPr>
            <w:r w:rsidRPr="005B1D1B">
              <w:rPr>
                <w:rFonts w:ascii="Arial" w:eastAsia="Arial" w:hAnsi="Arial"/>
              </w:rPr>
              <w:t>San Bernardo Creek</w:t>
            </w:r>
          </w:p>
        </w:tc>
        <w:tc>
          <w:tcPr>
            <w:tcW w:w="0" w:type="auto"/>
          </w:tcPr>
          <w:p w14:paraId="4CA5BDE7" w14:textId="77777777" w:rsidR="004E5641" w:rsidRPr="005B1D1B" w:rsidRDefault="004E5641" w:rsidP="0050448F">
            <w:pPr>
              <w:jc w:val="right"/>
              <w:rPr>
                <w:rFonts w:ascii="Arial" w:eastAsia="Arial" w:hAnsi="Arial"/>
              </w:rPr>
            </w:pPr>
            <w:r w:rsidRPr="005B1D1B">
              <w:rPr>
                <w:rFonts w:ascii="Arial" w:eastAsia="Arial" w:hAnsi="Arial"/>
              </w:rPr>
              <w:t>10,270</w:t>
            </w:r>
          </w:p>
        </w:tc>
      </w:tr>
      <w:tr w:rsidR="004E5641" w:rsidRPr="005B1D1B" w14:paraId="57AF72A2" w14:textId="77777777" w:rsidTr="0050448F">
        <w:tc>
          <w:tcPr>
            <w:tcW w:w="0" w:type="auto"/>
          </w:tcPr>
          <w:p w14:paraId="14EA8215" w14:textId="77777777" w:rsidR="004E5641" w:rsidRPr="005B1D1B" w:rsidRDefault="004E5641" w:rsidP="0050448F">
            <w:pPr>
              <w:rPr>
                <w:rFonts w:ascii="Arial" w:eastAsia="Arial" w:hAnsi="Arial"/>
              </w:rPr>
            </w:pPr>
            <w:r w:rsidRPr="005B1D1B">
              <w:rPr>
                <w:rFonts w:ascii="Arial" w:eastAsia="Arial" w:hAnsi="Arial"/>
              </w:rPr>
              <w:t>Minor Tributaries</w:t>
            </w:r>
          </w:p>
        </w:tc>
        <w:tc>
          <w:tcPr>
            <w:tcW w:w="0" w:type="auto"/>
          </w:tcPr>
          <w:p w14:paraId="038D1D73" w14:textId="77777777" w:rsidR="004E5641" w:rsidRPr="005B1D1B" w:rsidRDefault="004E5641" w:rsidP="0050448F">
            <w:pPr>
              <w:jc w:val="right"/>
              <w:rPr>
                <w:rFonts w:ascii="Arial" w:eastAsia="Arial" w:hAnsi="Arial"/>
              </w:rPr>
            </w:pPr>
            <w:r w:rsidRPr="005B1D1B">
              <w:rPr>
                <w:rFonts w:ascii="Arial" w:eastAsia="Arial" w:hAnsi="Arial"/>
              </w:rPr>
              <w:t>4,489</w:t>
            </w:r>
          </w:p>
        </w:tc>
      </w:tr>
      <w:tr w:rsidR="004E5641" w:rsidRPr="005B1D1B" w14:paraId="54C4DDAA" w14:textId="77777777" w:rsidTr="0050448F">
        <w:tc>
          <w:tcPr>
            <w:tcW w:w="0" w:type="auto"/>
          </w:tcPr>
          <w:p w14:paraId="00CD90FD" w14:textId="77777777" w:rsidR="004E5641" w:rsidRPr="005B1D1B" w:rsidRDefault="004E5641" w:rsidP="0050448F">
            <w:pPr>
              <w:rPr>
                <w:rFonts w:ascii="Arial" w:eastAsia="Arial" w:hAnsi="Arial"/>
              </w:rPr>
            </w:pPr>
            <w:r w:rsidRPr="005B1D1B">
              <w:rPr>
                <w:rFonts w:ascii="Arial" w:eastAsia="Arial" w:hAnsi="Arial"/>
              </w:rPr>
              <w:t>Chorro Creek</w:t>
            </w:r>
          </w:p>
        </w:tc>
        <w:tc>
          <w:tcPr>
            <w:tcW w:w="0" w:type="auto"/>
          </w:tcPr>
          <w:p w14:paraId="693FEF1B" w14:textId="77777777" w:rsidR="004E5641" w:rsidRPr="005B1D1B" w:rsidRDefault="004E5641" w:rsidP="0050448F">
            <w:pPr>
              <w:jc w:val="right"/>
              <w:rPr>
                <w:rFonts w:ascii="Arial" w:eastAsia="Arial" w:hAnsi="Arial"/>
              </w:rPr>
            </w:pPr>
            <w:r w:rsidRPr="005B1D1B">
              <w:rPr>
                <w:rFonts w:ascii="Arial" w:eastAsia="Arial" w:hAnsi="Arial"/>
              </w:rPr>
              <w:t>30,021</w:t>
            </w:r>
          </w:p>
        </w:tc>
      </w:tr>
      <w:tr w:rsidR="004E5641" w:rsidRPr="005B1D1B" w14:paraId="6C709447" w14:textId="77777777" w:rsidTr="0050448F">
        <w:tc>
          <w:tcPr>
            <w:tcW w:w="0" w:type="auto"/>
          </w:tcPr>
          <w:p w14:paraId="1F78958E" w14:textId="77777777" w:rsidR="004E5641" w:rsidRPr="005B1D1B" w:rsidRDefault="004E5641" w:rsidP="0050448F">
            <w:pPr>
              <w:rPr>
                <w:rFonts w:ascii="Arial" w:eastAsia="Arial" w:hAnsi="Arial"/>
              </w:rPr>
            </w:pPr>
            <w:r w:rsidRPr="005B1D1B">
              <w:rPr>
                <w:rFonts w:ascii="Arial" w:eastAsia="Arial" w:hAnsi="Arial"/>
              </w:rPr>
              <w:t>Los Osos Creek</w:t>
            </w:r>
          </w:p>
        </w:tc>
        <w:tc>
          <w:tcPr>
            <w:tcW w:w="0" w:type="auto"/>
          </w:tcPr>
          <w:p w14:paraId="700E3768" w14:textId="77777777" w:rsidR="004E5641" w:rsidRPr="005B1D1B" w:rsidRDefault="004E5641" w:rsidP="0050448F">
            <w:pPr>
              <w:jc w:val="right"/>
              <w:rPr>
                <w:rFonts w:ascii="Arial" w:eastAsia="Arial" w:hAnsi="Arial"/>
              </w:rPr>
            </w:pPr>
            <w:r w:rsidRPr="005B1D1B">
              <w:rPr>
                <w:rFonts w:ascii="Arial" w:eastAsia="Arial" w:hAnsi="Arial"/>
              </w:rPr>
              <w:t>3,052</w:t>
            </w:r>
          </w:p>
        </w:tc>
      </w:tr>
      <w:tr w:rsidR="004E5641" w:rsidRPr="005B1D1B" w14:paraId="34C00335" w14:textId="77777777" w:rsidTr="0050448F">
        <w:tc>
          <w:tcPr>
            <w:tcW w:w="0" w:type="auto"/>
          </w:tcPr>
          <w:p w14:paraId="35F55F9B" w14:textId="77777777" w:rsidR="004E5641" w:rsidRPr="005B1D1B" w:rsidRDefault="004E5641" w:rsidP="0050448F">
            <w:pPr>
              <w:rPr>
                <w:rFonts w:ascii="Arial" w:eastAsia="Arial" w:hAnsi="Arial"/>
              </w:rPr>
            </w:pPr>
            <w:r w:rsidRPr="005B1D1B">
              <w:rPr>
                <w:rFonts w:ascii="Arial" w:eastAsia="Arial" w:hAnsi="Arial"/>
              </w:rPr>
              <w:t>Warden Creek and Tributaries</w:t>
            </w:r>
          </w:p>
        </w:tc>
        <w:tc>
          <w:tcPr>
            <w:tcW w:w="0" w:type="auto"/>
          </w:tcPr>
          <w:p w14:paraId="216181DF" w14:textId="77777777" w:rsidR="004E5641" w:rsidRPr="005B1D1B" w:rsidRDefault="004E5641" w:rsidP="0050448F">
            <w:pPr>
              <w:jc w:val="right"/>
              <w:rPr>
                <w:rFonts w:ascii="Arial" w:eastAsia="Arial" w:hAnsi="Arial"/>
              </w:rPr>
            </w:pPr>
            <w:r w:rsidRPr="005B1D1B">
              <w:rPr>
                <w:rFonts w:ascii="Arial" w:eastAsia="Arial" w:hAnsi="Arial"/>
              </w:rPr>
              <w:t>1,812</w:t>
            </w:r>
          </w:p>
        </w:tc>
      </w:tr>
      <w:tr w:rsidR="004E5641" w:rsidRPr="005B1D1B" w14:paraId="522211ED" w14:textId="77777777" w:rsidTr="0050448F">
        <w:tc>
          <w:tcPr>
            <w:tcW w:w="0" w:type="auto"/>
          </w:tcPr>
          <w:p w14:paraId="4547CEC3" w14:textId="77777777" w:rsidR="004E5641" w:rsidRPr="005B1D1B" w:rsidRDefault="004E5641" w:rsidP="0050448F">
            <w:pPr>
              <w:rPr>
                <w:rFonts w:ascii="Arial" w:eastAsia="Arial" w:hAnsi="Arial"/>
              </w:rPr>
            </w:pPr>
            <w:r w:rsidRPr="005B1D1B">
              <w:rPr>
                <w:rFonts w:ascii="Arial" w:eastAsia="Arial" w:hAnsi="Arial"/>
              </w:rPr>
              <w:t>Los Osos Creek</w:t>
            </w:r>
          </w:p>
        </w:tc>
        <w:tc>
          <w:tcPr>
            <w:tcW w:w="0" w:type="auto"/>
          </w:tcPr>
          <w:p w14:paraId="6ED3E5C1" w14:textId="77777777" w:rsidR="004E5641" w:rsidRPr="005B1D1B" w:rsidRDefault="004E5641" w:rsidP="0050448F">
            <w:pPr>
              <w:jc w:val="right"/>
              <w:rPr>
                <w:rFonts w:ascii="Arial" w:eastAsia="Arial" w:hAnsi="Arial"/>
              </w:rPr>
            </w:pPr>
            <w:r w:rsidRPr="005B1D1B">
              <w:rPr>
                <w:rFonts w:ascii="Arial" w:eastAsia="Arial" w:hAnsi="Arial"/>
              </w:rPr>
              <w:t>4,864</w:t>
            </w:r>
          </w:p>
        </w:tc>
      </w:tr>
      <w:tr w:rsidR="004E5641" w:rsidRPr="005B1D1B" w14:paraId="0678E142" w14:textId="77777777" w:rsidTr="0050448F">
        <w:tc>
          <w:tcPr>
            <w:tcW w:w="0" w:type="auto"/>
          </w:tcPr>
          <w:p w14:paraId="001691D6" w14:textId="77777777" w:rsidR="004E5641" w:rsidRPr="005B1D1B" w:rsidRDefault="004E5641" w:rsidP="0050448F">
            <w:pPr>
              <w:rPr>
                <w:rFonts w:ascii="Arial" w:eastAsia="Arial" w:hAnsi="Arial"/>
              </w:rPr>
            </w:pPr>
            <w:r w:rsidRPr="005B1D1B">
              <w:rPr>
                <w:rFonts w:ascii="Arial" w:eastAsia="Arial" w:hAnsi="Arial"/>
              </w:rPr>
              <w:t>Morro Bay Watershed</w:t>
            </w:r>
          </w:p>
        </w:tc>
        <w:tc>
          <w:tcPr>
            <w:tcW w:w="0" w:type="auto"/>
          </w:tcPr>
          <w:p w14:paraId="7CE55EF5" w14:textId="77777777" w:rsidR="004E5641" w:rsidRPr="005B1D1B" w:rsidRDefault="004E5641" w:rsidP="0050448F">
            <w:pPr>
              <w:jc w:val="right"/>
              <w:rPr>
                <w:rFonts w:ascii="Arial" w:eastAsia="Arial" w:hAnsi="Arial"/>
              </w:rPr>
            </w:pPr>
            <w:r w:rsidRPr="005B1D1B">
              <w:rPr>
                <w:rFonts w:ascii="Arial" w:eastAsia="Arial" w:hAnsi="Arial"/>
              </w:rPr>
              <w:t>34,885</w:t>
            </w:r>
          </w:p>
        </w:tc>
      </w:tr>
    </w:tbl>
    <w:p w14:paraId="666652A7" w14:textId="777331D9" w:rsidR="004E5641" w:rsidRPr="002540F4" w:rsidRDefault="002540F4" w:rsidP="004E5641">
      <w:pPr>
        <w:spacing w:before="100" w:after="100" w:line="240" w:lineRule="auto"/>
        <w:ind w:left="1584" w:right="1584"/>
        <w:rPr>
          <w:rFonts w:ascii="Arial" w:eastAsia="Arial" w:hAnsi="Arial" w:cs="Times New Roman"/>
          <w:sz w:val="20"/>
          <w:szCs w:val="20"/>
        </w:rPr>
      </w:pPr>
      <w:ins w:id="2050" w:author="Pratt, Jamie@Waterboards" w:date="2023-09-14T17:23:00Z">
        <w:r>
          <w:rPr>
            <w:rFonts w:ascii="Arial" w:eastAsia="Arial" w:hAnsi="Arial" w:cs="Times New Roman"/>
            <w:sz w:val="20"/>
            <w:szCs w:val="20"/>
            <w:vertAlign w:val="superscript"/>
          </w:rPr>
          <w:t>1</w:t>
        </w:r>
      </w:ins>
      <w:r w:rsidR="004E5641" w:rsidRPr="002540F4">
        <w:rPr>
          <w:rFonts w:ascii="Arial" w:eastAsia="Arial" w:hAnsi="Arial" w:cs="Times New Roman"/>
          <w:sz w:val="20"/>
          <w:szCs w:val="20"/>
        </w:rPr>
        <w:t xml:space="preserve"> These loading allocations are 50% of the estimated current sediment loading to Morro bay.</w:t>
      </w:r>
    </w:p>
    <w:p w14:paraId="7E7DBAEA" w14:textId="77777777" w:rsidR="004E5641" w:rsidRPr="005B1D1B" w:rsidRDefault="004E5641" w:rsidP="004E5641">
      <w:pPr>
        <w:pStyle w:val="InsideHeading5"/>
      </w:pPr>
      <w:r w:rsidRPr="005B1D1B">
        <w:t>Implementation</w:t>
      </w:r>
    </w:p>
    <w:p w14:paraId="38789294" w14:textId="26AF3783"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The sediment load to Morro Bay, Los Osos Creek and Chorro Creek derives from nonpoint sources (NPS) and point sources. As such, implementation will rely on the State’s Plan for NPS pollution control (CWC </w:t>
      </w:r>
      <w:r w:rsidR="006725D1">
        <w:rPr>
          <w:rFonts w:ascii="Arial" w:eastAsia="Arial" w:hAnsi="Arial" w:cs="Times New Roman"/>
        </w:rPr>
        <w:t>section</w:t>
      </w:r>
      <w:r w:rsidRPr="005B1D1B">
        <w:rPr>
          <w:rFonts w:ascii="Arial" w:eastAsia="Arial" w:hAnsi="Arial" w:cs="Times New Roman"/>
        </w:rPr>
        <w:t xml:space="preserve"> 13369) and continued implementation of existing regulatory controls as appropriate for point sources, including </w:t>
      </w:r>
      <w:r w:rsidRPr="005B1D1B">
        <w:rPr>
          <w:rFonts w:ascii="Arial" w:eastAsia="Arial" w:hAnsi="Arial" w:cs="Times New Roman"/>
        </w:rPr>
        <w:lastRenderedPageBreak/>
        <w:t>stormwater pursuant to NPDES surface water discharge regulations and Waste Discharge Requirements (Porter Cologne).</w:t>
      </w:r>
    </w:p>
    <w:p w14:paraId="049BFD14" w14:textId="0844BE15" w:rsidR="004E5641" w:rsidRPr="005B1D1B" w:rsidRDefault="004E5641" w:rsidP="004E5641">
      <w:pPr>
        <w:spacing w:line="240" w:lineRule="auto"/>
        <w:rPr>
          <w:rFonts w:ascii="Arial" w:eastAsia="Arial" w:hAnsi="Arial" w:cs="Times New Roman"/>
        </w:rPr>
      </w:pPr>
      <w:proofErr w:type="gramStart"/>
      <w:r w:rsidRPr="005B1D1B">
        <w:rPr>
          <w:rFonts w:ascii="Arial" w:eastAsia="Arial" w:hAnsi="Arial" w:cs="Times New Roman"/>
        </w:rPr>
        <w:t>At this time</w:t>
      </w:r>
      <w:proofErr w:type="gramEnd"/>
      <w:r w:rsidRPr="005B1D1B">
        <w:rPr>
          <w:rFonts w:ascii="Arial" w:eastAsia="Arial" w:hAnsi="Arial" w:cs="Times New Roman"/>
        </w:rPr>
        <w:t xml:space="preserve">, implementation emphasizes the activities of the Morro Bay National Estuary Program, Coastal San Luis Resources Conservation District, and other public and private groups that are not currently identified as dischargers responsible for sediment loading, to implement self-determined activities (see Table 4.9.1-1: Trackable Implementation Actions). Other actions, currently required because of another program, will be evaluated to make sure progress is taking place (see Table 4.9.1-1: Trackable Implementation Actions identifying Responsible Dischargers). Regional Board Staff will meet annually with the implementing parties identified in the list of Trackable Implementation Actions to provide technical assistance and to evaluate and track progress (see Implementation Schedule for details). If at the end of year three, implementing parties fail to complete these self-determined activities or resulting management practices fail to reduce sediment loads, then Regional Board staff may conduct inspections and investigations to identify individual responsible dischargers (e.g., landowners or public agencies). Regional Board staff may rely on </w:t>
      </w:r>
      <w:r w:rsidR="006725D1">
        <w:rPr>
          <w:rFonts w:ascii="Arial" w:eastAsia="Arial" w:hAnsi="Arial" w:cs="Times New Roman"/>
        </w:rPr>
        <w:t>Section</w:t>
      </w:r>
      <w:r w:rsidRPr="005B1D1B">
        <w:rPr>
          <w:rFonts w:ascii="Arial" w:eastAsia="Arial" w:hAnsi="Arial" w:cs="Times New Roman"/>
        </w:rPr>
        <w:t xml:space="preserve"> 13267 of the California Water Code or other appropriate authorities for investigation and identification of individual responsible dischargers. Regional Board staff will also rely on </w:t>
      </w:r>
      <w:r w:rsidR="006725D1">
        <w:rPr>
          <w:rFonts w:ascii="Arial" w:eastAsia="Arial" w:hAnsi="Arial" w:cs="Times New Roman"/>
        </w:rPr>
        <w:t>Section</w:t>
      </w:r>
      <w:r w:rsidRPr="005B1D1B">
        <w:rPr>
          <w:rFonts w:ascii="Arial" w:eastAsia="Arial" w:hAnsi="Arial" w:cs="Times New Roman"/>
        </w:rPr>
        <w:t xml:space="preserve"> 13267 of the California Water Code to require reporting and/or monitoring to determine the level of implementation of identified activities to reduce erosion and sediment. If necessary, the Regional Board may rely on enforcement authority, pursuant to California Water Code </w:t>
      </w:r>
      <w:r w:rsidR="006725D1">
        <w:rPr>
          <w:rFonts w:ascii="Arial" w:eastAsia="Arial" w:hAnsi="Arial" w:cs="Times New Roman"/>
        </w:rPr>
        <w:t>Section</w:t>
      </w:r>
      <w:r w:rsidRPr="005B1D1B">
        <w:rPr>
          <w:rFonts w:ascii="Arial" w:eastAsia="Arial" w:hAnsi="Arial" w:cs="Times New Roman"/>
        </w:rPr>
        <w:t xml:space="preserve"> 13304, to require dischargers to clean-up and abate sediment discharges and/or prevent the threat of discharges on a case-by case basis. Additionally, Implementation Actions (in </w:t>
      </w:r>
      <w:proofErr w:type="gramStart"/>
      <w:r w:rsidRPr="005B1D1B">
        <w:rPr>
          <w:rFonts w:ascii="Arial" w:eastAsia="Arial" w:hAnsi="Arial" w:cs="Times New Roman"/>
        </w:rPr>
        <w:t>the Table</w:t>
      </w:r>
      <w:proofErr w:type="gramEnd"/>
      <w:r w:rsidRPr="005B1D1B">
        <w:rPr>
          <w:rFonts w:ascii="Arial" w:eastAsia="Arial" w:hAnsi="Arial" w:cs="Times New Roman"/>
        </w:rPr>
        <w:t xml:space="preserve"> 4.9.1-1 of Implementation Actions) may be required as conditions of compliance with stormwater permits and Waste Discharge Requirements.</w:t>
      </w:r>
    </w:p>
    <w:p w14:paraId="6F489C6A" w14:textId="2715E92D"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 xml:space="preserve">If at the end of the third year, self-determined actions have not been completed, staff will develop a regulatory approach (rather than a self-determined approach) and present a revised implementation plan to the Regional Board as a Basin Plan </w:t>
      </w:r>
      <w:r w:rsidR="00E0356C">
        <w:rPr>
          <w:rFonts w:ascii="Arial" w:eastAsia="Arial" w:hAnsi="Arial" w:cs="Times New Roman"/>
        </w:rPr>
        <w:t>Amendment</w:t>
      </w:r>
      <w:r w:rsidRPr="005B1D1B">
        <w:rPr>
          <w:rFonts w:ascii="Arial" w:eastAsia="Arial" w:hAnsi="Arial" w:cs="Times New Roman"/>
        </w:rPr>
        <w:t>.</w:t>
      </w:r>
    </w:p>
    <w:p w14:paraId="4FA57888" w14:textId="77777777" w:rsidR="004E5641" w:rsidRPr="005B1D1B" w:rsidRDefault="004E5641" w:rsidP="004E5641">
      <w:pPr>
        <w:spacing w:line="240" w:lineRule="auto"/>
        <w:rPr>
          <w:rFonts w:ascii="Arial" w:eastAsia="Arial" w:hAnsi="Arial" w:cs="Times New Roman"/>
        </w:rPr>
      </w:pPr>
      <w:r w:rsidRPr="005B1D1B">
        <w:rPr>
          <w:rFonts w:ascii="Arial" w:eastAsia="Arial" w:hAnsi="Arial" w:cs="Times New Roman"/>
        </w:rPr>
        <w:t>Direct measurement of sediment loading is not proposed for this TMDL. Numeric Targets, which characterize the effect of loading are to be measured in lieu of loadings. The 50-year schedule for achieving the TMDL acknowledges that implementation actions taken in the near term are expected to take years to produce a response as measured through Numeric Target monitoring. Allocations will achieve the targets because over the long term, these allocated sediment loads are expected to result in changes in sediment distributions in the channel and the estuary that meet water quality objectives.</w:t>
      </w:r>
    </w:p>
    <w:p w14:paraId="1A0DD426" w14:textId="77777777" w:rsidR="004E5641" w:rsidRPr="00495AF4" w:rsidRDefault="004E5641" w:rsidP="004E5641">
      <w:pPr>
        <w:spacing w:line="240" w:lineRule="auto"/>
        <w:rPr>
          <w:rFonts w:ascii="Arial" w:eastAsia="Arial" w:hAnsi="Arial" w:cs="Times New Roman"/>
        </w:rPr>
      </w:pPr>
      <w:r w:rsidRPr="005B1D1B">
        <w:rPr>
          <w:rFonts w:ascii="Arial" w:eastAsia="Arial" w:hAnsi="Arial" w:cs="Times New Roman"/>
        </w:rPr>
        <w:t>Numeric targets and other parameters will be monitored to ensure that numeric targets are met. The Regional Board will rely on existing or planned efforts for this monitoring (e.g., Morro Bay National Estuary Program, Central Coast Ambient Monitoring Program).</w:t>
      </w:r>
    </w:p>
    <w:p w14:paraId="1F906802" w14:textId="77777777" w:rsidR="004E5641" w:rsidRPr="005B1D1B" w:rsidRDefault="004E5641" w:rsidP="004E5641">
      <w:pPr>
        <w:pStyle w:val="InsideHeading5"/>
      </w:pPr>
      <w:r w:rsidRPr="005B1D1B">
        <w:t>Margin of Safety</w:t>
      </w:r>
    </w:p>
    <w:p w14:paraId="01F2E308" w14:textId="77777777" w:rsidR="004E5641" w:rsidRDefault="004E5641" w:rsidP="004E5641">
      <w:pPr>
        <w:spacing w:line="240" w:lineRule="auto"/>
        <w:rPr>
          <w:rFonts w:ascii="Arial" w:eastAsia="Arial" w:hAnsi="Arial" w:cs="Times New Roman"/>
        </w:rPr>
      </w:pPr>
      <w:r w:rsidRPr="005B1D1B">
        <w:rPr>
          <w:rFonts w:ascii="Arial" w:eastAsia="Arial" w:hAnsi="Arial" w:cs="Times New Roman"/>
        </w:rPr>
        <w:t xml:space="preserve">An implicit margin of safety has been incorporated into this TMDL </w:t>
      </w:r>
      <w:proofErr w:type="gramStart"/>
      <w:r w:rsidRPr="005B1D1B">
        <w:rPr>
          <w:rFonts w:ascii="Arial" w:eastAsia="Arial" w:hAnsi="Arial" w:cs="Times New Roman"/>
        </w:rPr>
        <w:t>through the use of</w:t>
      </w:r>
      <w:proofErr w:type="gramEnd"/>
      <w:r w:rsidRPr="005B1D1B">
        <w:rPr>
          <w:rFonts w:ascii="Arial" w:eastAsia="Arial" w:hAnsi="Arial" w:cs="Times New Roman"/>
        </w:rPr>
        <w:t xml:space="preserve"> conservative assumptions throughout the source analysis and characterization of </w:t>
      </w:r>
      <w:r w:rsidRPr="005B1D1B">
        <w:rPr>
          <w:rFonts w:ascii="Arial" w:eastAsia="Arial" w:hAnsi="Arial" w:cs="Times New Roman"/>
        </w:rPr>
        <w:lastRenderedPageBreak/>
        <w:t>beneficial use impacts. The margin of safety is required due to uncertainty in calculations of sediment loading and of the effects of this loading on beneficial uses of the Morro Bay Estuary, Chorro Creek and Los Osos Creek.</w:t>
      </w:r>
    </w:p>
    <w:p w14:paraId="26D4558F" w14:textId="77777777" w:rsidR="00816AAD" w:rsidRDefault="00816AAD" w:rsidP="00816AAD">
      <w:pPr>
        <w:pStyle w:val="Heading5Numberless"/>
      </w:pPr>
      <w:r>
        <w:t xml:space="preserve">Table 4.9.1-1 </w:t>
      </w:r>
    </w:p>
    <w:p w14:paraId="43664A51" w14:textId="77777777" w:rsidR="00816AAD" w:rsidRDefault="00816AAD" w:rsidP="00816AAD">
      <w:pPr>
        <w:pStyle w:val="Heading6Numberless"/>
      </w:pPr>
      <w:r>
        <w:t>Original table</w:t>
      </w:r>
    </w:p>
    <w:p w14:paraId="1BA512F1" w14:textId="33E638E3" w:rsidR="00816AAD" w:rsidRPr="005B1D1B" w:rsidRDefault="00816AAD" w:rsidP="004E5641">
      <w:pPr>
        <w:spacing w:line="240" w:lineRule="auto"/>
        <w:rPr>
          <w:rFonts w:ascii="Arial" w:eastAsia="Arial" w:hAnsi="Arial" w:cs="Times New Roman"/>
        </w:rPr>
      </w:pPr>
      <w:r>
        <w:rPr>
          <w:noProof/>
        </w:rPr>
        <w:drawing>
          <wp:inline distT="0" distB="0" distL="0" distR="0" wp14:anchorId="222128D2" wp14:editId="1484D6B9">
            <wp:extent cx="5416350" cy="6216650"/>
            <wp:effectExtent l="0" t="0" r="0" b="0"/>
            <wp:docPr id="519703970" name="Picture 1" descr="Original Table 4.9.1-1 Trackable Implementation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038504" name="Picture 1" descr="Original Table 4.9.1-1 Trackable Implementation Actions"/>
                    <pic:cNvPicPr/>
                  </pic:nvPicPr>
                  <pic:blipFill>
                    <a:blip r:embed="rId53"/>
                    <a:stretch>
                      <a:fillRect/>
                    </a:stretch>
                  </pic:blipFill>
                  <pic:spPr>
                    <a:xfrm>
                      <a:off x="0" y="0"/>
                      <a:ext cx="5429319" cy="6231535"/>
                    </a:xfrm>
                    <a:prstGeom prst="rect">
                      <a:avLst/>
                    </a:prstGeom>
                  </pic:spPr>
                </pic:pic>
              </a:graphicData>
            </a:graphic>
          </wp:inline>
        </w:drawing>
      </w:r>
    </w:p>
    <w:p w14:paraId="3289A991" w14:textId="3F3E89C1" w:rsidR="004E5641" w:rsidRDefault="004E5641" w:rsidP="004E5641">
      <w:pPr>
        <w:pStyle w:val="Heading6Numberless"/>
      </w:pPr>
      <w:r>
        <w:lastRenderedPageBreak/>
        <w:t xml:space="preserve">Revised </w:t>
      </w:r>
      <w:r w:rsidR="00446C97">
        <w:t>t</w:t>
      </w:r>
      <w:r>
        <w:t>able</w:t>
      </w:r>
    </w:p>
    <w:p w14:paraId="663ADC5E" w14:textId="77777777" w:rsidR="004E5641" w:rsidRPr="00CA4E07" w:rsidRDefault="004E5641" w:rsidP="004E5641">
      <w:pPr>
        <w:keepNext/>
        <w:spacing w:after="120" w:line="240" w:lineRule="auto"/>
        <w:rPr>
          <w:rFonts w:ascii="Arial" w:eastAsia="Arial" w:hAnsi="Arial" w:cs="Times New Roman"/>
          <w:b/>
          <w:bCs/>
          <w:iCs/>
        </w:rPr>
      </w:pPr>
      <w:r w:rsidRPr="00CA4E07">
        <w:rPr>
          <w:rFonts w:ascii="Arial" w:eastAsia="Arial" w:hAnsi="Arial" w:cs="Times New Roman"/>
          <w:b/>
          <w:bCs/>
          <w:iCs/>
        </w:rPr>
        <w:t>Table 4.9.1-1. Trackable Implementation Actions</w:t>
      </w:r>
    </w:p>
    <w:tbl>
      <w:tblPr>
        <w:tblStyle w:val="BPComplex"/>
        <w:tblW w:w="0" w:type="auto"/>
        <w:tblLook w:val="0020" w:firstRow="1" w:lastRow="0" w:firstColumn="0" w:lastColumn="0" w:noHBand="0" w:noVBand="0"/>
      </w:tblPr>
      <w:tblGrid>
        <w:gridCol w:w="484"/>
        <w:gridCol w:w="1863"/>
        <w:gridCol w:w="3042"/>
        <w:gridCol w:w="1890"/>
        <w:gridCol w:w="2081"/>
      </w:tblGrid>
      <w:tr w:rsidR="00A6738F" w:rsidRPr="00CA4E07" w14:paraId="5D5CAA0D" w14:textId="77777777" w:rsidTr="00704E29">
        <w:trPr>
          <w:cnfStyle w:val="100000000000" w:firstRow="1" w:lastRow="0" w:firstColumn="0" w:lastColumn="0" w:oddVBand="0" w:evenVBand="0" w:oddHBand="0" w:evenHBand="0" w:firstRowFirstColumn="0" w:firstRowLastColumn="0" w:lastRowFirstColumn="0" w:lastRowLastColumn="0"/>
        </w:trPr>
        <w:tc>
          <w:tcPr>
            <w:tcW w:w="0" w:type="auto"/>
          </w:tcPr>
          <w:p w14:paraId="7B24E0EE" w14:textId="77777777" w:rsidR="004E5641" w:rsidRPr="00CA4E07" w:rsidRDefault="004E5641" w:rsidP="0050448F">
            <w:pPr>
              <w:rPr>
                <w:rFonts w:eastAsia="Arial"/>
              </w:rPr>
            </w:pPr>
          </w:p>
        </w:tc>
        <w:tc>
          <w:tcPr>
            <w:tcW w:w="0" w:type="auto"/>
          </w:tcPr>
          <w:p w14:paraId="50D6020C" w14:textId="77777777" w:rsidR="004E5641" w:rsidRPr="00CA4E07" w:rsidRDefault="004E5641" w:rsidP="0050448F">
            <w:pPr>
              <w:rPr>
                <w:rFonts w:eastAsia="Arial"/>
              </w:rPr>
            </w:pPr>
            <w:r w:rsidRPr="00CA4E07">
              <w:rPr>
                <w:rFonts w:eastAsia="Arial"/>
              </w:rPr>
              <w:t>Project Name</w:t>
            </w:r>
          </w:p>
        </w:tc>
        <w:tc>
          <w:tcPr>
            <w:tcW w:w="0" w:type="auto"/>
          </w:tcPr>
          <w:p w14:paraId="3D195C4D" w14:textId="77777777" w:rsidR="004E5641" w:rsidRPr="00CA4E07" w:rsidRDefault="004E5641" w:rsidP="0050448F">
            <w:pPr>
              <w:rPr>
                <w:rFonts w:eastAsia="Arial"/>
              </w:rPr>
            </w:pPr>
            <w:r w:rsidRPr="00CA4E07">
              <w:rPr>
                <w:rFonts w:eastAsia="Arial"/>
              </w:rPr>
              <w:t>Action</w:t>
            </w:r>
          </w:p>
        </w:tc>
        <w:tc>
          <w:tcPr>
            <w:tcW w:w="0" w:type="auto"/>
          </w:tcPr>
          <w:p w14:paraId="10F6DCED" w14:textId="77777777" w:rsidR="004E5641" w:rsidRPr="00CA4E07" w:rsidRDefault="004E5641" w:rsidP="0050448F">
            <w:pPr>
              <w:rPr>
                <w:rFonts w:eastAsia="Arial"/>
              </w:rPr>
            </w:pPr>
            <w:r w:rsidRPr="00CA4E07">
              <w:rPr>
                <w:rFonts w:eastAsia="Arial"/>
              </w:rPr>
              <w:t>Schedule</w:t>
            </w:r>
          </w:p>
        </w:tc>
        <w:tc>
          <w:tcPr>
            <w:tcW w:w="0" w:type="auto"/>
          </w:tcPr>
          <w:p w14:paraId="6986399A" w14:textId="77777777" w:rsidR="004E5641" w:rsidRPr="00CA4E07" w:rsidRDefault="004E5641" w:rsidP="0050448F">
            <w:pPr>
              <w:rPr>
                <w:rFonts w:eastAsia="Arial"/>
              </w:rPr>
            </w:pPr>
            <w:r w:rsidRPr="00CA4E07">
              <w:rPr>
                <w:rFonts w:eastAsia="Arial"/>
              </w:rPr>
              <w:t>Implementing Party</w:t>
            </w:r>
          </w:p>
        </w:tc>
      </w:tr>
      <w:tr w:rsidR="00A6738F" w:rsidRPr="00CA4E07" w14:paraId="6F6C0CDB" w14:textId="77777777" w:rsidTr="00704E29">
        <w:tblPrEx>
          <w:jc w:val="center"/>
        </w:tblPrEx>
        <w:tc>
          <w:tcPr>
            <w:tcW w:w="0" w:type="auto"/>
          </w:tcPr>
          <w:p w14:paraId="46F49E26" w14:textId="77777777" w:rsidR="004E5641" w:rsidRPr="00CA4E07" w:rsidRDefault="004E5641" w:rsidP="0050448F">
            <w:pPr>
              <w:jc w:val="right"/>
              <w:rPr>
                <w:rFonts w:ascii="Arial" w:eastAsia="Arial" w:hAnsi="Arial"/>
              </w:rPr>
            </w:pPr>
            <w:r w:rsidRPr="00CA4E07">
              <w:rPr>
                <w:rFonts w:ascii="Arial" w:eastAsia="Arial" w:hAnsi="Arial"/>
              </w:rPr>
              <w:t>1</w:t>
            </w:r>
          </w:p>
        </w:tc>
        <w:tc>
          <w:tcPr>
            <w:tcW w:w="0" w:type="auto"/>
          </w:tcPr>
          <w:p w14:paraId="3163E116" w14:textId="77777777" w:rsidR="004E5641" w:rsidRPr="00CA4E07" w:rsidRDefault="004E5641" w:rsidP="0050448F">
            <w:pPr>
              <w:rPr>
                <w:rFonts w:ascii="Arial" w:eastAsia="Arial" w:hAnsi="Arial"/>
              </w:rPr>
            </w:pPr>
            <w:r w:rsidRPr="00CA4E07">
              <w:rPr>
                <w:rFonts w:ascii="Arial" w:eastAsia="Arial" w:hAnsi="Arial"/>
              </w:rPr>
              <w:t>Hollister Ranch Acquisition</w:t>
            </w:r>
          </w:p>
        </w:tc>
        <w:tc>
          <w:tcPr>
            <w:tcW w:w="0" w:type="auto"/>
          </w:tcPr>
          <w:p w14:paraId="5FBED531" w14:textId="77777777" w:rsidR="004E5641" w:rsidRPr="00CA4E07" w:rsidRDefault="004E5641" w:rsidP="0050448F">
            <w:pPr>
              <w:rPr>
                <w:rFonts w:ascii="Arial" w:eastAsia="Arial" w:hAnsi="Arial"/>
              </w:rPr>
            </w:pPr>
            <w:r w:rsidRPr="00CA4E07">
              <w:rPr>
                <w:rFonts w:ascii="Arial" w:eastAsia="Arial" w:hAnsi="Arial"/>
              </w:rPr>
              <w:t>Design and construct floodplain restoration project</w:t>
            </w:r>
          </w:p>
        </w:tc>
        <w:tc>
          <w:tcPr>
            <w:tcW w:w="0" w:type="auto"/>
          </w:tcPr>
          <w:p w14:paraId="3705AE97" w14:textId="77777777" w:rsidR="004E5641" w:rsidRPr="00CA4E07" w:rsidRDefault="004E5641" w:rsidP="0050448F">
            <w:pPr>
              <w:rPr>
                <w:rFonts w:ascii="Arial" w:eastAsia="Arial" w:hAnsi="Arial"/>
              </w:rPr>
            </w:pPr>
            <w:r w:rsidRPr="00CA4E07">
              <w:rPr>
                <w:rFonts w:ascii="Arial" w:eastAsia="Arial" w:hAnsi="Arial"/>
              </w:rPr>
              <w:t>January 2002–May 2005</w:t>
            </w:r>
          </w:p>
        </w:tc>
        <w:tc>
          <w:tcPr>
            <w:tcW w:w="0" w:type="auto"/>
          </w:tcPr>
          <w:p w14:paraId="70079F02" w14:textId="77777777" w:rsidR="004E5641" w:rsidRPr="00CA4E07" w:rsidRDefault="004E5641" w:rsidP="0050448F">
            <w:pPr>
              <w:rPr>
                <w:rFonts w:ascii="Arial" w:eastAsia="Arial" w:hAnsi="Arial"/>
              </w:rPr>
            </w:pPr>
            <w:r w:rsidRPr="00CA4E07">
              <w:rPr>
                <w:rFonts w:ascii="Arial" w:eastAsia="Arial" w:hAnsi="Arial"/>
              </w:rPr>
              <w:t>CSLRCD and MBNEP</w:t>
            </w:r>
          </w:p>
        </w:tc>
      </w:tr>
      <w:tr w:rsidR="00A6738F" w:rsidRPr="00CA4E07" w14:paraId="069F611F" w14:textId="77777777" w:rsidTr="00704E29">
        <w:tblPrEx>
          <w:jc w:val="center"/>
        </w:tblPrEx>
        <w:tc>
          <w:tcPr>
            <w:tcW w:w="0" w:type="auto"/>
          </w:tcPr>
          <w:p w14:paraId="1F361496" w14:textId="77777777" w:rsidR="004E5641" w:rsidRPr="00CA4E07" w:rsidRDefault="004E5641" w:rsidP="0050448F">
            <w:pPr>
              <w:jc w:val="right"/>
              <w:rPr>
                <w:rFonts w:ascii="Arial" w:eastAsia="Arial" w:hAnsi="Arial"/>
              </w:rPr>
            </w:pPr>
            <w:r w:rsidRPr="00CA4E07">
              <w:rPr>
                <w:rFonts w:ascii="Arial" w:eastAsia="Arial" w:hAnsi="Arial"/>
              </w:rPr>
              <w:t>2</w:t>
            </w:r>
          </w:p>
        </w:tc>
        <w:tc>
          <w:tcPr>
            <w:tcW w:w="0" w:type="auto"/>
          </w:tcPr>
          <w:p w14:paraId="78C08F09" w14:textId="77777777" w:rsidR="004E5641" w:rsidRPr="00CA4E07" w:rsidRDefault="004E5641" w:rsidP="0050448F">
            <w:pPr>
              <w:rPr>
                <w:rFonts w:ascii="Arial" w:eastAsia="Arial" w:hAnsi="Arial"/>
              </w:rPr>
            </w:pPr>
            <w:r w:rsidRPr="00CA4E07">
              <w:rPr>
                <w:rFonts w:ascii="Arial" w:eastAsia="Arial" w:hAnsi="Arial"/>
              </w:rPr>
              <w:t>Los Osos Creek Wetland Restoration Project</w:t>
            </w:r>
          </w:p>
        </w:tc>
        <w:tc>
          <w:tcPr>
            <w:tcW w:w="0" w:type="auto"/>
          </w:tcPr>
          <w:p w14:paraId="0E3C5697" w14:textId="77777777" w:rsidR="004E5641" w:rsidRPr="00CA4E07" w:rsidRDefault="004E5641" w:rsidP="0050448F">
            <w:pPr>
              <w:rPr>
                <w:rFonts w:ascii="Arial" w:eastAsia="Arial" w:hAnsi="Arial"/>
              </w:rPr>
            </w:pPr>
            <w:r w:rsidRPr="00CA4E07">
              <w:rPr>
                <w:rFonts w:ascii="Arial" w:eastAsia="Arial" w:hAnsi="Arial"/>
              </w:rPr>
              <w:t>Design and construct Los Osos Creek wetland restoration project</w:t>
            </w:r>
          </w:p>
        </w:tc>
        <w:tc>
          <w:tcPr>
            <w:tcW w:w="0" w:type="auto"/>
          </w:tcPr>
          <w:p w14:paraId="3BD29E52" w14:textId="77777777" w:rsidR="004E5641" w:rsidRPr="00CA4E07" w:rsidRDefault="004E5641" w:rsidP="0050448F">
            <w:pPr>
              <w:rPr>
                <w:rFonts w:ascii="Arial" w:eastAsia="Arial" w:hAnsi="Arial"/>
              </w:rPr>
            </w:pPr>
            <w:r w:rsidRPr="00CA4E07">
              <w:rPr>
                <w:rFonts w:ascii="Arial" w:eastAsia="Arial" w:hAnsi="Arial"/>
              </w:rPr>
              <w:t>Fall 2000–Spring 2004</w:t>
            </w:r>
          </w:p>
        </w:tc>
        <w:tc>
          <w:tcPr>
            <w:tcW w:w="0" w:type="auto"/>
          </w:tcPr>
          <w:p w14:paraId="1A1083DC" w14:textId="77777777" w:rsidR="004E5641" w:rsidRPr="00CA4E07" w:rsidRDefault="004E5641" w:rsidP="0050448F">
            <w:pPr>
              <w:rPr>
                <w:rFonts w:ascii="Arial" w:eastAsia="Arial" w:hAnsi="Arial"/>
              </w:rPr>
            </w:pPr>
            <w:r w:rsidRPr="00CA4E07">
              <w:rPr>
                <w:rFonts w:ascii="Arial" w:eastAsia="Arial" w:hAnsi="Arial"/>
              </w:rPr>
              <w:t>CSLRCD and MBNEP</w:t>
            </w:r>
          </w:p>
        </w:tc>
      </w:tr>
      <w:tr w:rsidR="00A6738F" w:rsidRPr="00CA4E07" w14:paraId="1D8D2389" w14:textId="77777777" w:rsidTr="00704E29">
        <w:tblPrEx>
          <w:jc w:val="center"/>
        </w:tblPrEx>
        <w:tc>
          <w:tcPr>
            <w:tcW w:w="0" w:type="auto"/>
          </w:tcPr>
          <w:p w14:paraId="2B5D9FB4" w14:textId="77777777" w:rsidR="004E5641" w:rsidRPr="00CA4E07" w:rsidRDefault="004E5641" w:rsidP="0050448F">
            <w:pPr>
              <w:jc w:val="right"/>
              <w:rPr>
                <w:rFonts w:ascii="Arial" w:eastAsia="Arial" w:hAnsi="Arial"/>
              </w:rPr>
            </w:pPr>
            <w:r w:rsidRPr="00CA4E07">
              <w:rPr>
                <w:rFonts w:ascii="Arial" w:eastAsia="Arial" w:hAnsi="Arial"/>
              </w:rPr>
              <w:t>3</w:t>
            </w:r>
          </w:p>
        </w:tc>
        <w:tc>
          <w:tcPr>
            <w:tcW w:w="0" w:type="auto"/>
          </w:tcPr>
          <w:p w14:paraId="41C49422" w14:textId="77777777" w:rsidR="004E5641" w:rsidRPr="00CA4E07" w:rsidRDefault="004E5641" w:rsidP="0050448F">
            <w:pPr>
              <w:rPr>
                <w:rFonts w:ascii="Arial" w:eastAsia="Arial" w:hAnsi="Arial"/>
              </w:rPr>
            </w:pPr>
            <w:r w:rsidRPr="00CA4E07">
              <w:rPr>
                <w:rFonts w:ascii="Arial" w:eastAsia="Arial" w:hAnsi="Arial"/>
              </w:rPr>
              <w:t>Watershed Crew Curriculum</w:t>
            </w:r>
          </w:p>
        </w:tc>
        <w:tc>
          <w:tcPr>
            <w:tcW w:w="0" w:type="auto"/>
          </w:tcPr>
          <w:p w14:paraId="2D73AABA" w14:textId="77777777" w:rsidR="004E5641" w:rsidRPr="00CA4E07" w:rsidRDefault="004E5641" w:rsidP="0050448F">
            <w:pPr>
              <w:rPr>
                <w:rFonts w:ascii="Arial" w:eastAsia="Arial" w:hAnsi="Arial"/>
              </w:rPr>
            </w:pPr>
            <w:r w:rsidRPr="00CA4E07">
              <w:rPr>
                <w:rFonts w:ascii="Arial" w:eastAsia="Arial" w:hAnsi="Arial"/>
              </w:rPr>
              <w:t>Develop a curriculum that will provide training for a year–round crew of Civilian Conservation Corps</w:t>
            </w:r>
          </w:p>
        </w:tc>
        <w:tc>
          <w:tcPr>
            <w:tcW w:w="0" w:type="auto"/>
          </w:tcPr>
          <w:p w14:paraId="49697B42" w14:textId="77777777" w:rsidR="004E5641" w:rsidRPr="00CA4E07" w:rsidRDefault="004E5641" w:rsidP="0050448F">
            <w:pPr>
              <w:rPr>
                <w:rFonts w:ascii="Arial" w:eastAsia="Arial" w:hAnsi="Arial"/>
              </w:rPr>
            </w:pPr>
            <w:r w:rsidRPr="00CA4E07">
              <w:rPr>
                <w:rFonts w:ascii="Arial" w:eastAsia="Arial" w:hAnsi="Arial"/>
              </w:rPr>
              <w:t>Winter 2001–Fall 2001</w:t>
            </w:r>
          </w:p>
        </w:tc>
        <w:tc>
          <w:tcPr>
            <w:tcW w:w="0" w:type="auto"/>
          </w:tcPr>
          <w:p w14:paraId="6EAA7D13" w14:textId="77777777" w:rsidR="004E5641" w:rsidRPr="00CA4E07" w:rsidRDefault="004E5641" w:rsidP="0050448F">
            <w:pPr>
              <w:rPr>
                <w:rFonts w:ascii="Arial" w:eastAsia="Arial" w:hAnsi="Arial"/>
              </w:rPr>
            </w:pPr>
            <w:r w:rsidRPr="00CA4E07">
              <w:rPr>
                <w:rFonts w:ascii="Arial" w:eastAsia="Arial" w:hAnsi="Arial"/>
              </w:rPr>
              <w:t>CCC</w:t>
            </w:r>
          </w:p>
        </w:tc>
      </w:tr>
      <w:tr w:rsidR="00A6738F" w:rsidRPr="00CA4E07" w14:paraId="3DF5DAA9" w14:textId="77777777" w:rsidTr="00704E29">
        <w:tblPrEx>
          <w:jc w:val="center"/>
        </w:tblPrEx>
        <w:tc>
          <w:tcPr>
            <w:tcW w:w="0" w:type="auto"/>
          </w:tcPr>
          <w:p w14:paraId="4A990C52" w14:textId="77777777" w:rsidR="004E5641" w:rsidRPr="00CA4E07" w:rsidRDefault="004E5641" w:rsidP="0050448F">
            <w:pPr>
              <w:jc w:val="right"/>
              <w:rPr>
                <w:rFonts w:ascii="Arial" w:eastAsia="Arial" w:hAnsi="Arial"/>
              </w:rPr>
            </w:pPr>
            <w:r w:rsidRPr="00CA4E07">
              <w:rPr>
                <w:rFonts w:ascii="Arial" w:eastAsia="Arial" w:hAnsi="Arial"/>
              </w:rPr>
              <w:t>4</w:t>
            </w:r>
          </w:p>
        </w:tc>
        <w:tc>
          <w:tcPr>
            <w:tcW w:w="0" w:type="auto"/>
          </w:tcPr>
          <w:p w14:paraId="6C7A7F8D" w14:textId="77777777" w:rsidR="004E5641" w:rsidRPr="00CA4E07" w:rsidRDefault="004E5641" w:rsidP="0050448F">
            <w:pPr>
              <w:rPr>
                <w:rFonts w:ascii="Arial" w:eastAsia="Arial" w:hAnsi="Arial"/>
              </w:rPr>
            </w:pPr>
            <w:r w:rsidRPr="00CA4E07">
              <w:rPr>
                <w:rFonts w:ascii="Arial" w:eastAsia="Arial" w:hAnsi="Arial"/>
              </w:rPr>
              <w:t>Catalogue of Erosion Control Projects</w:t>
            </w:r>
          </w:p>
        </w:tc>
        <w:tc>
          <w:tcPr>
            <w:tcW w:w="0" w:type="auto"/>
          </w:tcPr>
          <w:p w14:paraId="327C354A" w14:textId="77777777" w:rsidR="004E5641" w:rsidRPr="00CA4E07" w:rsidRDefault="004E5641" w:rsidP="0050448F">
            <w:pPr>
              <w:rPr>
                <w:rFonts w:ascii="Arial" w:eastAsia="Arial" w:hAnsi="Arial"/>
              </w:rPr>
            </w:pPr>
            <w:r w:rsidRPr="00CA4E07">
              <w:rPr>
                <w:rFonts w:ascii="Arial" w:eastAsia="Arial" w:hAnsi="Arial"/>
              </w:rPr>
              <w:t>Develop a list of areas in need of erosion control projects</w:t>
            </w:r>
          </w:p>
        </w:tc>
        <w:tc>
          <w:tcPr>
            <w:tcW w:w="0" w:type="auto"/>
          </w:tcPr>
          <w:p w14:paraId="62153577" w14:textId="77777777" w:rsidR="004E5641" w:rsidRPr="00CA4E07" w:rsidRDefault="004E5641" w:rsidP="0050448F">
            <w:pPr>
              <w:rPr>
                <w:rFonts w:ascii="Arial" w:eastAsia="Arial" w:hAnsi="Arial"/>
              </w:rPr>
            </w:pPr>
            <w:r w:rsidRPr="00CA4E07">
              <w:rPr>
                <w:rFonts w:ascii="Arial" w:eastAsia="Arial" w:hAnsi="Arial"/>
              </w:rPr>
              <w:t>Spring 2001–Fall 2001; on</w:t>
            </w:r>
            <w:r w:rsidRPr="00CA4E07">
              <w:rPr>
                <w:rFonts w:ascii="Cambria Math" w:eastAsia="Arial" w:hAnsi="Cambria Math" w:cs="Cambria Math"/>
              </w:rPr>
              <w:t>‑</w:t>
            </w:r>
            <w:r w:rsidRPr="00CA4E07">
              <w:rPr>
                <w:rFonts w:ascii="Arial" w:eastAsia="Arial" w:hAnsi="Arial"/>
              </w:rPr>
              <w:t>going</w:t>
            </w:r>
          </w:p>
        </w:tc>
        <w:tc>
          <w:tcPr>
            <w:tcW w:w="0" w:type="auto"/>
          </w:tcPr>
          <w:p w14:paraId="62B11169" w14:textId="77777777" w:rsidR="004E5641" w:rsidRPr="00CA4E07" w:rsidRDefault="004E5641" w:rsidP="0050448F">
            <w:pPr>
              <w:rPr>
                <w:rFonts w:ascii="Arial" w:eastAsia="Arial" w:hAnsi="Arial"/>
              </w:rPr>
            </w:pPr>
            <w:r w:rsidRPr="00CA4E07">
              <w:rPr>
                <w:rFonts w:ascii="Arial" w:eastAsia="Arial" w:hAnsi="Arial"/>
              </w:rPr>
              <w:t>MBNEP</w:t>
            </w:r>
          </w:p>
        </w:tc>
      </w:tr>
      <w:tr w:rsidR="00A6738F" w:rsidRPr="00CA4E07" w14:paraId="71C903A9" w14:textId="77777777" w:rsidTr="00704E29">
        <w:tblPrEx>
          <w:jc w:val="center"/>
        </w:tblPrEx>
        <w:tc>
          <w:tcPr>
            <w:tcW w:w="0" w:type="auto"/>
          </w:tcPr>
          <w:p w14:paraId="1BD2665B" w14:textId="77777777" w:rsidR="004E5641" w:rsidRPr="00CA4E07" w:rsidRDefault="004E5641" w:rsidP="0050448F">
            <w:pPr>
              <w:jc w:val="right"/>
              <w:rPr>
                <w:rFonts w:ascii="Arial" w:eastAsia="Arial" w:hAnsi="Arial"/>
              </w:rPr>
            </w:pPr>
            <w:r w:rsidRPr="00CA4E07">
              <w:rPr>
                <w:rFonts w:ascii="Arial" w:eastAsia="Arial" w:hAnsi="Arial"/>
              </w:rPr>
              <w:t>5</w:t>
            </w:r>
          </w:p>
        </w:tc>
        <w:tc>
          <w:tcPr>
            <w:tcW w:w="0" w:type="auto"/>
          </w:tcPr>
          <w:p w14:paraId="71AD662E" w14:textId="77777777" w:rsidR="004E5641" w:rsidRPr="00CA4E07" w:rsidRDefault="004E5641" w:rsidP="0050448F">
            <w:pPr>
              <w:rPr>
                <w:rFonts w:ascii="Arial" w:eastAsia="Arial" w:hAnsi="Arial"/>
              </w:rPr>
            </w:pPr>
            <w:r w:rsidRPr="00CA4E07">
              <w:rPr>
                <w:rFonts w:ascii="Arial" w:eastAsia="Arial" w:hAnsi="Arial"/>
              </w:rPr>
              <w:t>Project Clearwater</w:t>
            </w:r>
          </w:p>
        </w:tc>
        <w:tc>
          <w:tcPr>
            <w:tcW w:w="0" w:type="auto"/>
          </w:tcPr>
          <w:p w14:paraId="2435EA99" w14:textId="77777777" w:rsidR="004E5641" w:rsidRPr="00CA4E07" w:rsidRDefault="004E5641" w:rsidP="0050448F">
            <w:pPr>
              <w:rPr>
                <w:rFonts w:ascii="Arial" w:eastAsia="Arial" w:hAnsi="Arial"/>
              </w:rPr>
            </w:pPr>
            <w:r w:rsidRPr="00CA4E07">
              <w:rPr>
                <w:rFonts w:ascii="Arial" w:eastAsia="Arial" w:hAnsi="Arial"/>
              </w:rPr>
              <w:t>Provide technical assistance and cost sharing to install BMPs</w:t>
            </w:r>
          </w:p>
        </w:tc>
        <w:tc>
          <w:tcPr>
            <w:tcW w:w="0" w:type="auto"/>
          </w:tcPr>
          <w:p w14:paraId="4375BB09" w14:textId="77777777" w:rsidR="004E5641" w:rsidRPr="00CA4E07" w:rsidRDefault="004E5641" w:rsidP="0050448F">
            <w:pPr>
              <w:rPr>
                <w:rFonts w:ascii="Arial" w:eastAsia="Arial" w:hAnsi="Arial"/>
              </w:rPr>
            </w:pPr>
            <w:r w:rsidRPr="00CA4E07">
              <w:rPr>
                <w:rFonts w:ascii="Arial" w:eastAsia="Arial" w:hAnsi="Arial"/>
              </w:rPr>
              <w:t>2001–June 2004; on</w:t>
            </w:r>
            <w:r w:rsidRPr="00CA4E07">
              <w:rPr>
                <w:rFonts w:ascii="Cambria Math" w:eastAsia="Arial" w:hAnsi="Cambria Math" w:cs="Cambria Math"/>
              </w:rPr>
              <w:t>‑</w:t>
            </w:r>
            <w:r w:rsidRPr="00CA4E07">
              <w:rPr>
                <w:rFonts w:ascii="Arial" w:eastAsia="Arial" w:hAnsi="Arial"/>
              </w:rPr>
              <w:t>going</w:t>
            </w:r>
          </w:p>
        </w:tc>
        <w:tc>
          <w:tcPr>
            <w:tcW w:w="0" w:type="auto"/>
          </w:tcPr>
          <w:p w14:paraId="16951EBD" w14:textId="77777777" w:rsidR="004E5641" w:rsidRPr="00CA4E07" w:rsidRDefault="004E5641" w:rsidP="0050448F">
            <w:pPr>
              <w:rPr>
                <w:rFonts w:ascii="Arial" w:eastAsia="Arial" w:hAnsi="Arial"/>
              </w:rPr>
            </w:pPr>
            <w:r w:rsidRPr="00CA4E07">
              <w:rPr>
                <w:rFonts w:ascii="Arial" w:eastAsia="Arial" w:hAnsi="Arial"/>
              </w:rPr>
              <w:t>CSLRCD</w:t>
            </w:r>
          </w:p>
        </w:tc>
      </w:tr>
      <w:tr w:rsidR="00A6738F" w:rsidRPr="00CA4E07" w14:paraId="6E047334" w14:textId="77777777" w:rsidTr="00704E29">
        <w:tblPrEx>
          <w:jc w:val="center"/>
        </w:tblPrEx>
        <w:tc>
          <w:tcPr>
            <w:tcW w:w="0" w:type="auto"/>
          </w:tcPr>
          <w:p w14:paraId="479E63C7" w14:textId="77777777" w:rsidR="004E5641" w:rsidRPr="00CA4E07" w:rsidRDefault="004E5641" w:rsidP="0050448F">
            <w:pPr>
              <w:jc w:val="right"/>
              <w:rPr>
                <w:rFonts w:ascii="Arial" w:eastAsia="Arial" w:hAnsi="Arial"/>
              </w:rPr>
            </w:pPr>
            <w:r w:rsidRPr="00CA4E07">
              <w:rPr>
                <w:rFonts w:ascii="Arial" w:eastAsia="Arial" w:hAnsi="Arial"/>
              </w:rPr>
              <w:t>6</w:t>
            </w:r>
          </w:p>
        </w:tc>
        <w:tc>
          <w:tcPr>
            <w:tcW w:w="0" w:type="auto"/>
          </w:tcPr>
          <w:p w14:paraId="2266AD06" w14:textId="77777777" w:rsidR="004E5641" w:rsidRPr="00CA4E07" w:rsidRDefault="004E5641" w:rsidP="0050448F">
            <w:pPr>
              <w:rPr>
                <w:rFonts w:ascii="Arial" w:eastAsia="Arial" w:hAnsi="Arial"/>
              </w:rPr>
            </w:pPr>
            <w:r w:rsidRPr="00CA4E07">
              <w:rPr>
                <w:rFonts w:ascii="Arial" w:eastAsia="Arial" w:hAnsi="Arial"/>
              </w:rPr>
              <w:t>Agricultural Water Quality Program</w:t>
            </w:r>
          </w:p>
        </w:tc>
        <w:tc>
          <w:tcPr>
            <w:tcW w:w="0" w:type="auto"/>
          </w:tcPr>
          <w:p w14:paraId="58088FF4" w14:textId="77777777" w:rsidR="004E5641" w:rsidRPr="00CA4E07" w:rsidRDefault="004E5641" w:rsidP="0050448F">
            <w:pPr>
              <w:rPr>
                <w:rFonts w:ascii="Arial" w:eastAsia="Arial" w:hAnsi="Arial"/>
              </w:rPr>
            </w:pPr>
            <w:r w:rsidRPr="00CA4E07">
              <w:rPr>
                <w:rFonts w:ascii="Arial" w:eastAsia="Arial" w:hAnsi="Arial"/>
              </w:rPr>
              <w:t>Develop and implement a voluntary, cost–effective, and landowner/manager–directed program</w:t>
            </w:r>
          </w:p>
        </w:tc>
        <w:tc>
          <w:tcPr>
            <w:tcW w:w="0" w:type="auto"/>
          </w:tcPr>
          <w:p w14:paraId="5B875623" w14:textId="77777777" w:rsidR="004E5641" w:rsidRPr="00CA4E07" w:rsidRDefault="004E5641" w:rsidP="0050448F">
            <w:pPr>
              <w:rPr>
                <w:rFonts w:ascii="Arial" w:eastAsia="Arial" w:hAnsi="Arial"/>
              </w:rPr>
            </w:pPr>
            <w:r w:rsidRPr="00CA4E07">
              <w:rPr>
                <w:rFonts w:ascii="Arial" w:eastAsia="Arial" w:hAnsi="Arial"/>
              </w:rPr>
              <w:t>2001–2002;</w:t>
            </w:r>
          </w:p>
          <w:p w14:paraId="72005607"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11F1382B" w14:textId="77777777" w:rsidR="004E5641" w:rsidRPr="00CA4E07" w:rsidRDefault="004E5641" w:rsidP="0050448F">
            <w:pPr>
              <w:rPr>
                <w:rFonts w:ascii="Arial" w:eastAsia="Arial" w:hAnsi="Arial"/>
              </w:rPr>
            </w:pPr>
            <w:r w:rsidRPr="00CA4E07">
              <w:rPr>
                <w:rFonts w:ascii="Arial" w:eastAsia="Arial" w:hAnsi="Arial"/>
              </w:rPr>
              <w:t>Farm Bureau</w:t>
            </w:r>
          </w:p>
        </w:tc>
      </w:tr>
      <w:tr w:rsidR="00A6738F" w:rsidRPr="00CA4E07" w14:paraId="33B923D4" w14:textId="77777777" w:rsidTr="00704E29">
        <w:tblPrEx>
          <w:jc w:val="center"/>
        </w:tblPrEx>
        <w:tc>
          <w:tcPr>
            <w:tcW w:w="0" w:type="auto"/>
          </w:tcPr>
          <w:p w14:paraId="3BC48AD3" w14:textId="77777777" w:rsidR="004E5641" w:rsidRPr="00CA4E07" w:rsidRDefault="004E5641" w:rsidP="0050448F">
            <w:pPr>
              <w:jc w:val="right"/>
              <w:rPr>
                <w:rFonts w:ascii="Arial" w:eastAsia="Arial" w:hAnsi="Arial"/>
              </w:rPr>
            </w:pPr>
            <w:r w:rsidRPr="00CA4E07">
              <w:rPr>
                <w:rFonts w:ascii="Arial" w:eastAsia="Arial" w:hAnsi="Arial"/>
              </w:rPr>
              <w:t>7</w:t>
            </w:r>
          </w:p>
        </w:tc>
        <w:tc>
          <w:tcPr>
            <w:tcW w:w="0" w:type="auto"/>
          </w:tcPr>
          <w:p w14:paraId="7E0EA115" w14:textId="77777777" w:rsidR="004E5641" w:rsidRPr="00CA4E07" w:rsidRDefault="004E5641" w:rsidP="0050448F">
            <w:pPr>
              <w:rPr>
                <w:rFonts w:ascii="Arial" w:eastAsia="Arial" w:hAnsi="Arial"/>
              </w:rPr>
            </w:pPr>
            <w:r w:rsidRPr="00CA4E07">
              <w:rPr>
                <w:rFonts w:ascii="Arial" w:eastAsia="Arial" w:hAnsi="Arial"/>
              </w:rPr>
              <w:t>Land Acquisitions and Conservation Easements</w:t>
            </w:r>
          </w:p>
        </w:tc>
        <w:tc>
          <w:tcPr>
            <w:tcW w:w="0" w:type="auto"/>
          </w:tcPr>
          <w:p w14:paraId="12469A11" w14:textId="77777777" w:rsidR="004E5641" w:rsidRPr="00CA4E07" w:rsidRDefault="004E5641" w:rsidP="0050448F">
            <w:pPr>
              <w:rPr>
                <w:rFonts w:ascii="Arial" w:eastAsia="Arial" w:hAnsi="Arial"/>
              </w:rPr>
            </w:pPr>
            <w:r w:rsidRPr="00CA4E07">
              <w:rPr>
                <w:rFonts w:ascii="Arial" w:eastAsia="Arial" w:hAnsi="Arial"/>
              </w:rPr>
              <w:t>Acquire or otherwise protect lands in cooperation with willing landowners</w:t>
            </w:r>
          </w:p>
        </w:tc>
        <w:tc>
          <w:tcPr>
            <w:tcW w:w="0" w:type="auto"/>
          </w:tcPr>
          <w:p w14:paraId="39914655" w14:textId="77777777" w:rsidR="004E5641" w:rsidRPr="00CA4E07" w:rsidRDefault="004E5641" w:rsidP="0050448F">
            <w:pPr>
              <w:rPr>
                <w:rFonts w:ascii="Arial" w:eastAsia="Arial" w:hAnsi="Arial"/>
              </w:rPr>
            </w:pPr>
            <w:r w:rsidRPr="00CA4E07">
              <w:rPr>
                <w:rFonts w:ascii="Arial" w:eastAsia="Arial" w:hAnsi="Arial"/>
              </w:rPr>
              <w:t>2000–2010;</w:t>
            </w:r>
          </w:p>
          <w:p w14:paraId="154401A6"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6CFFFDD1" w14:textId="77777777" w:rsidR="004E5641" w:rsidRPr="00CA4E07" w:rsidRDefault="004E5641" w:rsidP="0050448F">
            <w:pPr>
              <w:rPr>
                <w:rFonts w:ascii="Arial" w:eastAsia="Arial" w:hAnsi="Arial"/>
              </w:rPr>
            </w:pPr>
            <w:r w:rsidRPr="00CA4E07">
              <w:rPr>
                <w:rFonts w:ascii="Arial" w:eastAsia="Arial" w:hAnsi="Arial"/>
              </w:rPr>
              <w:t>MBNEP</w:t>
            </w:r>
          </w:p>
        </w:tc>
      </w:tr>
      <w:tr w:rsidR="00A6738F" w:rsidRPr="00CA4E07" w14:paraId="6E22733A" w14:textId="77777777" w:rsidTr="00704E29">
        <w:tblPrEx>
          <w:jc w:val="center"/>
        </w:tblPrEx>
        <w:tc>
          <w:tcPr>
            <w:tcW w:w="0" w:type="auto"/>
          </w:tcPr>
          <w:p w14:paraId="60A03AE1" w14:textId="77777777" w:rsidR="004E5641" w:rsidRPr="00CA4E07" w:rsidRDefault="004E5641" w:rsidP="0050448F">
            <w:pPr>
              <w:jc w:val="right"/>
              <w:rPr>
                <w:rFonts w:ascii="Arial" w:eastAsia="Arial" w:hAnsi="Arial"/>
              </w:rPr>
            </w:pPr>
            <w:r w:rsidRPr="00CA4E07">
              <w:rPr>
                <w:rFonts w:ascii="Arial" w:eastAsia="Arial" w:hAnsi="Arial"/>
              </w:rPr>
              <w:t>8</w:t>
            </w:r>
          </w:p>
        </w:tc>
        <w:tc>
          <w:tcPr>
            <w:tcW w:w="0" w:type="auto"/>
          </w:tcPr>
          <w:p w14:paraId="7DFFB2C9" w14:textId="77777777" w:rsidR="004E5641" w:rsidRPr="00CA4E07" w:rsidRDefault="004E5641" w:rsidP="0050448F">
            <w:pPr>
              <w:rPr>
                <w:rFonts w:ascii="Arial" w:eastAsia="Arial" w:hAnsi="Arial"/>
              </w:rPr>
            </w:pPr>
            <w:r w:rsidRPr="00CA4E07">
              <w:rPr>
                <w:rFonts w:ascii="Arial" w:eastAsia="Arial" w:hAnsi="Arial"/>
              </w:rPr>
              <w:t>Fire Management Plan</w:t>
            </w:r>
          </w:p>
        </w:tc>
        <w:tc>
          <w:tcPr>
            <w:tcW w:w="0" w:type="auto"/>
          </w:tcPr>
          <w:p w14:paraId="557ABC2F" w14:textId="77777777" w:rsidR="004E5641" w:rsidRPr="00CA4E07" w:rsidRDefault="004E5641" w:rsidP="0050448F">
            <w:pPr>
              <w:rPr>
                <w:rFonts w:ascii="Arial" w:eastAsia="Arial" w:hAnsi="Arial"/>
              </w:rPr>
            </w:pPr>
            <w:r w:rsidRPr="00CA4E07">
              <w:rPr>
                <w:rFonts w:ascii="Arial" w:eastAsia="Arial" w:hAnsi="Arial"/>
              </w:rPr>
              <w:t>Develop and implement a Fire Management Plan</w:t>
            </w:r>
          </w:p>
        </w:tc>
        <w:tc>
          <w:tcPr>
            <w:tcW w:w="0" w:type="auto"/>
          </w:tcPr>
          <w:p w14:paraId="609237F4" w14:textId="77777777" w:rsidR="004E5641" w:rsidRPr="00CA4E07" w:rsidRDefault="004E5641" w:rsidP="0050448F">
            <w:pPr>
              <w:rPr>
                <w:rFonts w:ascii="Arial" w:eastAsia="Arial" w:hAnsi="Arial"/>
              </w:rPr>
            </w:pPr>
            <w:r w:rsidRPr="00CA4E07">
              <w:rPr>
                <w:rFonts w:ascii="Arial" w:eastAsia="Arial" w:hAnsi="Arial"/>
              </w:rPr>
              <w:t>2001–2006;</w:t>
            </w:r>
          </w:p>
          <w:p w14:paraId="64798685"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252A9853" w14:textId="77777777" w:rsidR="004E5641" w:rsidRPr="00CA4E07" w:rsidRDefault="004E5641" w:rsidP="0050448F">
            <w:pPr>
              <w:rPr>
                <w:rFonts w:ascii="Arial" w:eastAsia="Arial" w:hAnsi="Arial"/>
              </w:rPr>
            </w:pPr>
            <w:r w:rsidRPr="00CA4E07">
              <w:rPr>
                <w:rFonts w:ascii="Arial" w:eastAsia="Arial" w:hAnsi="Arial"/>
              </w:rPr>
              <w:t>CDF</w:t>
            </w:r>
          </w:p>
        </w:tc>
      </w:tr>
      <w:tr w:rsidR="00A6738F" w:rsidRPr="00CA4E07" w14:paraId="3771F2DD" w14:textId="77777777" w:rsidTr="00704E29">
        <w:tblPrEx>
          <w:jc w:val="center"/>
        </w:tblPrEx>
        <w:tc>
          <w:tcPr>
            <w:tcW w:w="0" w:type="auto"/>
          </w:tcPr>
          <w:p w14:paraId="3AAB786C" w14:textId="77777777" w:rsidR="004E5641" w:rsidRPr="00CA4E07" w:rsidRDefault="004E5641" w:rsidP="0050448F">
            <w:pPr>
              <w:jc w:val="right"/>
              <w:rPr>
                <w:rFonts w:ascii="Arial" w:eastAsia="Arial" w:hAnsi="Arial"/>
              </w:rPr>
            </w:pPr>
            <w:r w:rsidRPr="00CA4E07">
              <w:rPr>
                <w:rFonts w:ascii="Arial" w:eastAsia="Arial" w:hAnsi="Arial"/>
              </w:rPr>
              <w:lastRenderedPageBreak/>
              <w:t>9</w:t>
            </w:r>
          </w:p>
        </w:tc>
        <w:tc>
          <w:tcPr>
            <w:tcW w:w="0" w:type="auto"/>
          </w:tcPr>
          <w:p w14:paraId="5F37A6EB" w14:textId="77777777" w:rsidR="004E5641" w:rsidRPr="00CA4E07" w:rsidRDefault="004E5641" w:rsidP="0050448F">
            <w:pPr>
              <w:rPr>
                <w:rFonts w:ascii="Arial" w:eastAsia="Arial" w:hAnsi="Arial"/>
              </w:rPr>
            </w:pPr>
            <w:r w:rsidRPr="00CA4E07">
              <w:rPr>
                <w:rFonts w:ascii="Arial" w:eastAsia="Arial" w:hAnsi="Arial"/>
              </w:rPr>
              <w:t>Maintenance of Sediment Basins Above Chorro Reservoir</w:t>
            </w:r>
          </w:p>
        </w:tc>
        <w:tc>
          <w:tcPr>
            <w:tcW w:w="0" w:type="auto"/>
          </w:tcPr>
          <w:p w14:paraId="750B5D7C" w14:textId="77777777" w:rsidR="004E5641" w:rsidRPr="00CA4E07" w:rsidRDefault="004E5641" w:rsidP="0050448F">
            <w:pPr>
              <w:rPr>
                <w:rFonts w:ascii="Arial" w:eastAsia="Arial" w:hAnsi="Arial"/>
              </w:rPr>
            </w:pPr>
            <w:r w:rsidRPr="00CA4E07">
              <w:rPr>
                <w:rFonts w:ascii="Arial" w:eastAsia="Arial" w:hAnsi="Arial"/>
              </w:rPr>
              <w:t>Continue maintenance of the sediment basins above Chorro Reservoir</w:t>
            </w:r>
          </w:p>
        </w:tc>
        <w:tc>
          <w:tcPr>
            <w:tcW w:w="0" w:type="auto"/>
          </w:tcPr>
          <w:p w14:paraId="500E4F43"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5003A8DC" w14:textId="77777777" w:rsidR="004E5641" w:rsidRPr="00CA4E07" w:rsidRDefault="004E5641" w:rsidP="0050448F">
            <w:pPr>
              <w:rPr>
                <w:rFonts w:ascii="Arial" w:eastAsia="Arial" w:hAnsi="Arial"/>
              </w:rPr>
            </w:pPr>
            <w:r w:rsidRPr="00CA4E07">
              <w:rPr>
                <w:rFonts w:ascii="Arial" w:eastAsia="Arial" w:hAnsi="Arial"/>
              </w:rPr>
              <w:t>California Army National Guard</w:t>
            </w:r>
          </w:p>
        </w:tc>
      </w:tr>
      <w:tr w:rsidR="00A6738F" w:rsidRPr="00CA4E07" w14:paraId="0858E55C" w14:textId="77777777" w:rsidTr="00704E29">
        <w:tblPrEx>
          <w:jc w:val="center"/>
        </w:tblPrEx>
        <w:tc>
          <w:tcPr>
            <w:tcW w:w="0" w:type="auto"/>
          </w:tcPr>
          <w:p w14:paraId="297ED430" w14:textId="77777777" w:rsidR="004E5641" w:rsidRPr="00CA4E07" w:rsidRDefault="004E5641" w:rsidP="0050448F">
            <w:pPr>
              <w:jc w:val="right"/>
              <w:rPr>
                <w:rFonts w:ascii="Arial" w:eastAsia="Arial" w:hAnsi="Arial"/>
              </w:rPr>
            </w:pPr>
            <w:r w:rsidRPr="00CA4E07">
              <w:rPr>
                <w:rFonts w:ascii="Arial" w:eastAsia="Arial" w:hAnsi="Arial"/>
              </w:rPr>
              <w:t>10</w:t>
            </w:r>
          </w:p>
        </w:tc>
        <w:tc>
          <w:tcPr>
            <w:tcW w:w="0" w:type="auto"/>
          </w:tcPr>
          <w:p w14:paraId="019F0F5B" w14:textId="77777777" w:rsidR="004E5641" w:rsidRPr="00CA4E07" w:rsidRDefault="004E5641" w:rsidP="0050448F">
            <w:pPr>
              <w:rPr>
                <w:rFonts w:ascii="Arial" w:eastAsia="Arial" w:hAnsi="Arial"/>
              </w:rPr>
            </w:pPr>
            <w:r w:rsidRPr="00CA4E07">
              <w:rPr>
                <w:rFonts w:ascii="Arial" w:eastAsia="Arial" w:hAnsi="Arial"/>
              </w:rPr>
              <w:t>Road Maintenance</w:t>
            </w:r>
          </w:p>
        </w:tc>
        <w:tc>
          <w:tcPr>
            <w:tcW w:w="0" w:type="auto"/>
          </w:tcPr>
          <w:p w14:paraId="4E1CC856" w14:textId="77777777" w:rsidR="004E5641" w:rsidRPr="00CA4E07" w:rsidRDefault="004E5641" w:rsidP="0050448F">
            <w:pPr>
              <w:rPr>
                <w:rFonts w:ascii="Arial" w:eastAsia="Arial" w:hAnsi="Arial"/>
              </w:rPr>
            </w:pPr>
            <w:r w:rsidRPr="00CA4E07">
              <w:rPr>
                <w:rFonts w:ascii="Arial" w:eastAsia="Arial" w:hAnsi="Arial"/>
              </w:rPr>
              <w:t>Increase the use of management measures for road maintenance and construction</w:t>
            </w:r>
          </w:p>
        </w:tc>
        <w:tc>
          <w:tcPr>
            <w:tcW w:w="0" w:type="auto"/>
          </w:tcPr>
          <w:p w14:paraId="413E6083" w14:textId="77777777" w:rsidR="004E5641" w:rsidRPr="00CA4E07" w:rsidRDefault="004E5641" w:rsidP="0050448F">
            <w:pPr>
              <w:rPr>
                <w:rFonts w:ascii="Arial" w:eastAsia="Arial" w:hAnsi="Arial"/>
              </w:rPr>
            </w:pPr>
            <w:r w:rsidRPr="00CA4E07">
              <w:rPr>
                <w:rFonts w:ascii="Arial" w:eastAsia="Arial" w:hAnsi="Arial"/>
              </w:rPr>
              <w:t>2001–2006;</w:t>
            </w:r>
          </w:p>
          <w:p w14:paraId="11095BA8"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2F0DFC3F" w14:textId="77777777" w:rsidR="004E5641" w:rsidRPr="00CA4E07" w:rsidRDefault="004E5641" w:rsidP="0050448F">
            <w:pPr>
              <w:rPr>
                <w:rFonts w:ascii="Arial" w:eastAsia="Arial" w:hAnsi="Arial"/>
              </w:rPr>
            </w:pPr>
            <w:r w:rsidRPr="00CA4E07">
              <w:rPr>
                <w:rFonts w:ascii="Arial" w:eastAsia="Arial" w:hAnsi="Arial"/>
              </w:rPr>
              <w:t>County of San Luis Obispo, Public and Private Landowners;</w:t>
            </w:r>
          </w:p>
          <w:p w14:paraId="4692C9EA" w14:textId="77777777" w:rsidR="004E5641" w:rsidRPr="00CA4E07" w:rsidRDefault="004E5641" w:rsidP="0050448F">
            <w:pPr>
              <w:rPr>
                <w:rFonts w:ascii="Arial" w:eastAsia="Arial" w:hAnsi="Arial"/>
              </w:rPr>
            </w:pPr>
            <w:r w:rsidRPr="00CA4E07">
              <w:rPr>
                <w:rFonts w:ascii="Arial" w:eastAsia="Arial" w:hAnsi="Arial"/>
              </w:rPr>
              <w:t>California Department of Transportation</w:t>
            </w:r>
          </w:p>
        </w:tc>
      </w:tr>
      <w:tr w:rsidR="00A6738F" w:rsidRPr="00CA4E07" w14:paraId="1C2D400D" w14:textId="77777777" w:rsidTr="00704E29">
        <w:tblPrEx>
          <w:jc w:val="center"/>
        </w:tblPrEx>
        <w:tc>
          <w:tcPr>
            <w:tcW w:w="0" w:type="auto"/>
          </w:tcPr>
          <w:p w14:paraId="5563BB9C" w14:textId="77777777" w:rsidR="004E5641" w:rsidRPr="00CA4E07" w:rsidRDefault="004E5641" w:rsidP="0050448F">
            <w:pPr>
              <w:jc w:val="right"/>
              <w:rPr>
                <w:rFonts w:ascii="Arial" w:eastAsia="Arial" w:hAnsi="Arial"/>
              </w:rPr>
            </w:pPr>
            <w:r w:rsidRPr="00CA4E07">
              <w:rPr>
                <w:rFonts w:ascii="Arial" w:eastAsia="Arial" w:hAnsi="Arial"/>
              </w:rPr>
              <w:t>11</w:t>
            </w:r>
          </w:p>
        </w:tc>
        <w:tc>
          <w:tcPr>
            <w:tcW w:w="0" w:type="auto"/>
          </w:tcPr>
          <w:p w14:paraId="6E212A8F" w14:textId="77777777" w:rsidR="004E5641" w:rsidRPr="00CA4E07" w:rsidRDefault="004E5641" w:rsidP="0050448F">
            <w:pPr>
              <w:rPr>
                <w:rFonts w:ascii="Arial" w:eastAsia="Arial" w:hAnsi="Arial"/>
              </w:rPr>
            </w:pPr>
            <w:r w:rsidRPr="00CA4E07">
              <w:rPr>
                <w:rFonts w:ascii="Arial" w:eastAsia="Arial" w:hAnsi="Arial"/>
              </w:rPr>
              <w:t>Sediment Traps</w:t>
            </w:r>
          </w:p>
        </w:tc>
        <w:tc>
          <w:tcPr>
            <w:tcW w:w="0" w:type="auto"/>
          </w:tcPr>
          <w:p w14:paraId="096A9674" w14:textId="77777777" w:rsidR="004E5641" w:rsidRPr="00CA4E07" w:rsidRDefault="004E5641" w:rsidP="0050448F">
            <w:pPr>
              <w:rPr>
                <w:rFonts w:ascii="Arial" w:eastAsia="Arial" w:hAnsi="Arial"/>
              </w:rPr>
            </w:pPr>
            <w:r w:rsidRPr="00CA4E07">
              <w:rPr>
                <w:rFonts w:ascii="Arial" w:eastAsia="Arial" w:hAnsi="Arial"/>
              </w:rPr>
              <w:t>Install sediment traps</w:t>
            </w:r>
          </w:p>
        </w:tc>
        <w:tc>
          <w:tcPr>
            <w:tcW w:w="0" w:type="auto"/>
          </w:tcPr>
          <w:p w14:paraId="591AA633" w14:textId="77777777" w:rsidR="004E5641" w:rsidRPr="00CA4E07" w:rsidRDefault="004E5641" w:rsidP="0050448F">
            <w:pPr>
              <w:rPr>
                <w:rFonts w:ascii="Arial" w:eastAsia="Arial" w:hAnsi="Arial"/>
              </w:rPr>
            </w:pPr>
            <w:r w:rsidRPr="00CA4E07">
              <w:rPr>
                <w:rFonts w:ascii="Arial" w:eastAsia="Arial" w:hAnsi="Arial"/>
              </w:rPr>
              <w:t>2000–2007;</w:t>
            </w:r>
          </w:p>
          <w:p w14:paraId="6E66C5FF"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77C6AECF" w14:textId="77777777" w:rsidR="004E5641" w:rsidRPr="00CA4E07" w:rsidRDefault="004E5641" w:rsidP="0050448F">
            <w:pPr>
              <w:rPr>
                <w:rFonts w:ascii="Arial" w:eastAsia="Arial" w:hAnsi="Arial"/>
              </w:rPr>
            </w:pPr>
            <w:r w:rsidRPr="00CA4E07">
              <w:rPr>
                <w:rFonts w:ascii="Arial" w:eastAsia="Arial" w:hAnsi="Arial"/>
              </w:rPr>
              <w:t>CSLRCD; Natural Resource Conservation Service; DFW; Public and Private Landowners</w:t>
            </w:r>
          </w:p>
        </w:tc>
      </w:tr>
      <w:tr w:rsidR="00A6738F" w:rsidRPr="00CA4E07" w14:paraId="347151CA" w14:textId="77777777" w:rsidTr="00704E29">
        <w:tblPrEx>
          <w:jc w:val="center"/>
        </w:tblPrEx>
        <w:tc>
          <w:tcPr>
            <w:tcW w:w="0" w:type="auto"/>
          </w:tcPr>
          <w:p w14:paraId="0EFEE826" w14:textId="77777777" w:rsidR="004E5641" w:rsidRPr="00CA4E07" w:rsidRDefault="004E5641" w:rsidP="0050448F">
            <w:pPr>
              <w:jc w:val="right"/>
              <w:rPr>
                <w:rFonts w:ascii="Arial" w:eastAsia="Arial" w:hAnsi="Arial"/>
              </w:rPr>
            </w:pPr>
            <w:r w:rsidRPr="00CA4E07">
              <w:rPr>
                <w:rFonts w:ascii="Arial" w:eastAsia="Arial" w:hAnsi="Arial"/>
              </w:rPr>
              <w:t>12</w:t>
            </w:r>
          </w:p>
        </w:tc>
        <w:tc>
          <w:tcPr>
            <w:tcW w:w="0" w:type="auto"/>
          </w:tcPr>
          <w:p w14:paraId="641CC0D6" w14:textId="77777777" w:rsidR="004E5641" w:rsidRPr="00CA4E07" w:rsidRDefault="004E5641" w:rsidP="0050448F">
            <w:pPr>
              <w:rPr>
                <w:rFonts w:ascii="Arial" w:eastAsia="Arial" w:hAnsi="Arial"/>
              </w:rPr>
            </w:pPr>
            <w:r w:rsidRPr="00CA4E07">
              <w:rPr>
                <w:rFonts w:ascii="Arial" w:eastAsia="Arial" w:hAnsi="Arial"/>
              </w:rPr>
              <w:t>Primera Mine Rehabilitation and Erosion Control</w:t>
            </w:r>
          </w:p>
        </w:tc>
        <w:tc>
          <w:tcPr>
            <w:tcW w:w="0" w:type="auto"/>
          </w:tcPr>
          <w:p w14:paraId="3E1EB313" w14:textId="77777777" w:rsidR="004E5641" w:rsidRPr="00CA4E07" w:rsidRDefault="004E5641" w:rsidP="0050448F">
            <w:pPr>
              <w:rPr>
                <w:rFonts w:ascii="Arial" w:eastAsia="Arial" w:hAnsi="Arial"/>
              </w:rPr>
            </w:pPr>
            <w:r w:rsidRPr="00CA4E07">
              <w:rPr>
                <w:rFonts w:ascii="Arial" w:eastAsia="Arial" w:hAnsi="Arial"/>
              </w:rPr>
              <w:t>Remediation of Primera Mine</w:t>
            </w:r>
          </w:p>
        </w:tc>
        <w:tc>
          <w:tcPr>
            <w:tcW w:w="0" w:type="auto"/>
          </w:tcPr>
          <w:p w14:paraId="3AC8B7DE" w14:textId="77777777" w:rsidR="004E5641" w:rsidRPr="00CA4E07" w:rsidRDefault="004E5641" w:rsidP="0050448F">
            <w:pPr>
              <w:rPr>
                <w:rFonts w:ascii="Arial" w:eastAsia="Arial" w:hAnsi="Arial"/>
              </w:rPr>
            </w:pPr>
            <w:r w:rsidRPr="00CA4E07">
              <w:rPr>
                <w:rFonts w:ascii="Arial" w:eastAsia="Arial" w:hAnsi="Arial"/>
              </w:rPr>
              <w:t>2003</w:t>
            </w:r>
          </w:p>
        </w:tc>
        <w:tc>
          <w:tcPr>
            <w:tcW w:w="0" w:type="auto"/>
          </w:tcPr>
          <w:p w14:paraId="4142A2EE" w14:textId="77777777" w:rsidR="004E5641" w:rsidRPr="00CA4E07" w:rsidRDefault="004E5641" w:rsidP="0050448F">
            <w:pPr>
              <w:rPr>
                <w:rFonts w:ascii="Arial" w:eastAsia="Arial" w:hAnsi="Arial"/>
              </w:rPr>
            </w:pPr>
            <w:r w:rsidRPr="00CA4E07">
              <w:rPr>
                <w:rFonts w:ascii="Arial" w:eastAsia="Arial" w:hAnsi="Arial"/>
              </w:rPr>
              <w:t>California Army National Guard</w:t>
            </w:r>
          </w:p>
        </w:tc>
      </w:tr>
      <w:tr w:rsidR="00A6738F" w:rsidRPr="00CA4E07" w14:paraId="7D94145F" w14:textId="77777777" w:rsidTr="00704E29">
        <w:tblPrEx>
          <w:jc w:val="center"/>
        </w:tblPrEx>
        <w:tc>
          <w:tcPr>
            <w:tcW w:w="0" w:type="auto"/>
          </w:tcPr>
          <w:p w14:paraId="7A5B773D" w14:textId="77777777" w:rsidR="004E5641" w:rsidRPr="00CA4E07" w:rsidRDefault="004E5641" w:rsidP="0050448F">
            <w:pPr>
              <w:jc w:val="right"/>
              <w:rPr>
                <w:rFonts w:ascii="Arial" w:eastAsia="Arial" w:hAnsi="Arial"/>
              </w:rPr>
            </w:pPr>
            <w:r w:rsidRPr="00CA4E07">
              <w:rPr>
                <w:rFonts w:ascii="Arial" w:eastAsia="Arial" w:hAnsi="Arial"/>
              </w:rPr>
              <w:t>13</w:t>
            </w:r>
          </w:p>
        </w:tc>
        <w:tc>
          <w:tcPr>
            <w:tcW w:w="0" w:type="auto"/>
          </w:tcPr>
          <w:p w14:paraId="21FA5C98" w14:textId="77777777" w:rsidR="004E5641" w:rsidRPr="00CA4E07" w:rsidRDefault="004E5641" w:rsidP="0050448F">
            <w:pPr>
              <w:rPr>
                <w:rFonts w:ascii="Arial" w:eastAsia="Arial" w:hAnsi="Arial"/>
              </w:rPr>
            </w:pPr>
            <w:r w:rsidRPr="00CA4E07">
              <w:rPr>
                <w:rFonts w:ascii="Arial" w:eastAsia="Arial" w:hAnsi="Arial"/>
              </w:rPr>
              <w:t>Stormwater Sediment Control on Roads</w:t>
            </w:r>
          </w:p>
        </w:tc>
        <w:tc>
          <w:tcPr>
            <w:tcW w:w="0" w:type="auto"/>
          </w:tcPr>
          <w:p w14:paraId="1CBEE965" w14:textId="77777777" w:rsidR="004E5641" w:rsidRPr="00CA4E07" w:rsidRDefault="004E5641" w:rsidP="0050448F">
            <w:pPr>
              <w:rPr>
                <w:rFonts w:ascii="Arial" w:eastAsia="Arial" w:hAnsi="Arial"/>
              </w:rPr>
            </w:pPr>
            <w:r w:rsidRPr="00CA4E07">
              <w:rPr>
                <w:rFonts w:ascii="Arial" w:eastAsia="Arial" w:hAnsi="Arial"/>
              </w:rPr>
              <w:t>Include specific road sediment control measures in County stormwater management plan prior to enrollment in Stormwater Permit; track implementation of BMPs</w:t>
            </w:r>
          </w:p>
        </w:tc>
        <w:tc>
          <w:tcPr>
            <w:tcW w:w="0" w:type="auto"/>
          </w:tcPr>
          <w:p w14:paraId="630C87AE" w14:textId="77777777" w:rsidR="004E5641" w:rsidRPr="00CA4E07" w:rsidRDefault="004E5641" w:rsidP="0050448F">
            <w:pPr>
              <w:rPr>
                <w:rFonts w:ascii="Arial" w:eastAsia="Arial" w:hAnsi="Arial"/>
              </w:rPr>
            </w:pPr>
            <w:r w:rsidRPr="00CA4E07">
              <w:rPr>
                <w:rFonts w:ascii="Arial" w:eastAsia="Arial" w:hAnsi="Arial"/>
              </w:rPr>
              <w:t>Prior to March 2003; on</w:t>
            </w:r>
            <w:r w:rsidRPr="00CA4E07">
              <w:rPr>
                <w:rFonts w:ascii="Cambria Math" w:eastAsia="Arial" w:hAnsi="Cambria Math" w:cs="Cambria Math"/>
              </w:rPr>
              <w:t>‑</w:t>
            </w:r>
            <w:r w:rsidRPr="00CA4E07">
              <w:rPr>
                <w:rFonts w:ascii="Arial" w:eastAsia="Arial" w:hAnsi="Arial"/>
              </w:rPr>
              <w:t>going</w:t>
            </w:r>
          </w:p>
        </w:tc>
        <w:tc>
          <w:tcPr>
            <w:tcW w:w="0" w:type="auto"/>
          </w:tcPr>
          <w:p w14:paraId="72BDFCB1" w14:textId="77777777" w:rsidR="004E5641" w:rsidRPr="00CA4E07" w:rsidRDefault="004E5641" w:rsidP="0050448F">
            <w:pPr>
              <w:rPr>
                <w:rFonts w:ascii="Arial" w:eastAsia="Arial" w:hAnsi="Arial"/>
              </w:rPr>
            </w:pPr>
            <w:r w:rsidRPr="00CA4E07">
              <w:rPr>
                <w:rFonts w:ascii="Arial" w:eastAsia="Arial" w:hAnsi="Arial"/>
              </w:rPr>
              <w:t>County of San Luis Obispo</w:t>
            </w:r>
          </w:p>
        </w:tc>
      </w:tr>
      <w:tr w:rsidR="00A6738F" w:rsidRPr="00CA4E07" w14:paraId="32FE4213" w14:textId="77777777" w:rsidTr="00704E29">
        <w:tblPrEx>
          <w:jc w:val="center"/>
        </w:tblPrEx>
        <w:tc>
          <w:tcPr>
            <w:tcW w:w="0" w:type="auto"/>
          </w:tcPr>
          <w:p w14:paraId="34DE8D4E" w14:textId="77777777" w:rsidR="004E5641" w:rsidRPr="00CA4E07" w:rsidRDefault="004E5641" w:rsidP="0050448F">
            <w:pPr>
              <w:jc w:val="right"/>
              <w:rPr>
                <w:rFonts w:ascii="Arial" w:eastAsia="Arial" w:hAnsi="Arial"/>
              </w:rPr>
            </w:pPr>
            <w:r w:rsidRPr="00CA4E07">
              <w:rPr>
                <w:rFonts w:ascii="Arial" w:eastAsia="Arial" w:hAnsi="Arial"/>
              </w:rPr>
              <w:t>14</w:t>
            </w:r>
          </w:p>
        </w:tc>
        <w:tc>
          <w:tcPr>
            <w:tcW w:w="0" w:type="auto"/>
          </w:tcPr>
          <w:p w14:paraId="58DFA880" w14:textId="1233A797" w:rsidR="004E5641" w:rsidRPr="00CA4E07" w:rsidRDefault="00A6738F" w:rsidP="0050448F">
            <w:pPr>
              <w:rPr>
                <w:rFonts w:ascii="Arial" w:eastAsia="Arial" w:hAnsi="Arial"/>
                <w:u w:val="single"/>
              </w:rPr>
            </w:pPr>
            <w:ins w:id="2051" w:author="Pratt, Jamie@Waterboards" w:date="2023-09-14T17:05:00Z">
              <w:r w:rsidRPr="00FE2547">
                <w:rPr>
                  <w:rFonts w:ascii="Arial" w:eastAsia="Arial" w:hAnsi="Arial"/>
                  <w:u w:val="single"/>
                </w:rPr>
                <w:t>Stormwater Sediment Control on Roads</w:t>
              </w:r>
            </w:ins>
          </w:p>
        </w:tc>
        <w:tc>
          <w:tcPr>
            <w:tcW w:w="0" w:type="auto"/>
          </w:tcPr>
          <w:p w14:paraId="17501510" w14:textId="77777777" w:rsidR="004E5641" w:rsidRPr="00CA4E07" w:rsidRDefault="004E5641" w:rsidP="0050448F">
            <w:pPr>
              <w:rPr>
                <w:rFonts w:ascii="Arial" w:eastAsia="Arial" w:hAnsi="Arial"/>
              </w:rPr>
            </w:pPr>
            <w:r w:rsidRPr="00CA4E07">
              <w:rPr>
                <w:rFonts w:ascii="Arial" w:eastAsia="Arial" w:hAnsi="Arial"/>
              </w:rPr>
              <w:t>Track implementation of BMPs in Stormwater Permit</w:t>
            </w:r>
          </w:p>
        </w:tc>
        <w:tc>
          <w:tcPr>
            <w:tcW w:w="0" w:type="auto"/>
          </w:tcPr>
          <w:p w14:paraId="7644C320" w14:textId="77777777" w:rsidR="004E5641" w:rsidRPr="00CA4E07" w:rsidRDefault="004E5641" w:rsidP="0050448F">
            <w:pPr>
              <w:rPr>
                <w:rFonts w:ascii="Arial" w:eastAsia="Arial" w:hAnsi="Arial"/>
              </w:rPr>
            </w:pPr>
            <w:r w:rsidRPr="00CA4E07">
              <w:rPr>
                <w:rFonts w:ascii="Arial" w:eastAsia="Arial" w:hAnsi="Arial"/>
              </w:rPr>
              <w:t>On</w:t>
            </w:r>
            <w:r w:rsidRPr="00CA4E07">
              <w:rPr>
                <w:rFonts w:ascii="Cambria Math" w:eastAsia="Arial" w:hAnsi="Cambria Math" w:cs="Cambria Math"/>
              </w:rPr>
              <w:t>‑</w:t>
            </w:r>
            <w:r w:rsidRPr="00CA4E07">
              <w:rPr>
                <w:rFonts w:ascii="Arial" w:eastAsia="Arial" w:hAnsi="Arial"/>
              </w:rPr>
              <w:t>going</w:t>
            </w:r>
          </w:p>
        </w:tc>
        <w:tc>
          <w:tcPr>
            <w:tcW w:w="0" w:type="auto"/>
          </w:tcPr>
          <w:p w14:paraId="46FEAB4B" w14:textId="77777777" w:rsidR="004E5641" w:rsidRPr="00CA4E07" w:rsidRDefault="004E5641" w:rsidP="0050448F">
            <w:pPr>
              <w:rPr>
                <w:rFonts w:ascii="Arial" w:eastAsia="Arial" w:hAnsi="Arial"/>
              </w:rPr>
            </w:pPr>
            <w:r w:rsidRPr="00CA4E07">
              <w:rPr>
                <w:rFonts w:ascii="Arial" w:eastAsia="Arial" w:hAnsi="Arial"/>
              </w:rPr>
              <w:t>Caltrans</w:t>
            </w:r>
          </w:p>
        </w:tc>
      </w:tr>
      <w:tr w:rsidR="00A6738F" w:rsidRPr="00CA4E07" w14:paraId="40FE491B" w14:textId="77777777" w:rsidTr="00704E29">
        <w:tblPrEx>
          <w:jc w:val="center"/>
        </w:tblPrEx>
        <w:tc>
          <w:tcPr>
            <w:tcW w:w="0" w:type="auto"/>
          </w:tcPr>
          <w:p w14:paraId="5F39A6F8" w14:textId="77777777" w:rsidR="004E5641" w:rsidRPr="00CA4E07" w:rsidRDefault="004E5641" w:rsidP="0050448F">
            <w:pPr>
              <w:jc w:val="right"/>
              <w:rPr>
                <w:rFonts w:ascii="Arial" w:eastAsia="Arial" w:hAnsi="Arial"/>
              </w:rPr>
            </w:pPr>
            <w:r w:rsidRPr="00CA4E07">
              <w:rPr>
                <w:rFonts w:ascii="Arial" w:eastAsia="Arial" w:hAnsi="Arial"/>
              </w:rPr>
              <w:lastRenderedPageBreak/>
              <w:t>15</w:t>
            </w:r>
          </w:p>
        </w:tc>
        <w:tc>
          <w:tcPr>
            <w:tcW w:w="0" w:type="auto"/>
          </w:tcPr>
          <w:p w14:paraId="41C770A7" w14:textId="77777777" w:rsidR="004E5641" w:rsidRPr="00CA4E07" w:rsidRDefault="004E5641" w:rsidP="0050448F">
            <w:pPr>
              <w:rPr>
                <w:rFonts w:ascii="Arial" w:eastAsia="Arial" w:hAnsi="Arial"/>
              </w:rPr>
            </w:pPr>
            <w:r w:rsidRPr="00CA4E07">
              <w:rPr>
                <w:rFonts w:ascii="Arial" w:eastAsia="Arial" w:hAnsi="Arial"/>
              </w:rPr>
              <w:t>Water Quality Management Plans on Chorro Creek Ranches</w:t>
            </w:r>
          </w:p>
        </w:tc>
        <w:tc>
          <w:tcPr>
            <w:tcW w:w="0" w:type="auto"/>
          </w:tcPr>
          <w:p w14:paraId="1B399A7A" w14:textId="77777777" w:rsidR="004E5641" w:rsidRPr="00CA4E07" w:rsidRDefault="004E5641" w:rsidP="0050448F">
            <w:pPr>
              <w:rPr>
                <w:rFonts w:ascii="Arial" w:eastAsia="Arial" w:hAnsi="Arial"/>
              </w:rPr>
            </w:pPr>
            <w:r w:rsidRPr="00CA4E07">
              <w:rPr>
                <w:rFonts w:ascii="Arial" w:eastAsia="Arial" w:hAnsi="Arial"/>
              </w:rPr>
              <w:t>Implement Waste Discharge Requirements to address Chorro Creek Ranches</w:t>
            </w:r>
          </w:p>
        </w:tc>
        <w:tc>
          <w:tcPr>
            <w:tcW w:w="0" w:type="auto"/>
          </w:tcPr>
          <w:p w14:paraId="0BE7EBB4" w14:textId="77777777" w:rsidR="004E5641" w:rsidRPr="00CA4E07" w:rsidRDefault="004E5641" w:rsidP="0050448F">
            <w:pPr>
              <w:rPr>
                <w:rFonts w:ascii="Arial" w:eastAsia="Arial" w:hAnsi="Arial"/>
              </w:rPr>
            </w:pPr>
            <w:r w:rsidRPr="00CA4E07">
              <w:rPr>
                <w:rFonts w:ascii="Arial" w:eastAsia="Arial" w:hAnsi="Arial"/>
              </w:rPr>
              <w:t>Fall 2002–Fall 2003</w:t>
            </w:r>
          </w:p>
        </w:tc>
        <w:tc>
          <w:tcPr>
            <w:tcW w:w="0" w:type="auto"/>
          </w:tcPr>
          <w:p w14:paraId="5B4A0067" w14:textId="77777777" w:rsidR="004E5641" w:rsidRPr="00CA4E07" w:rsidRDefault="004E5641" w:rsidP="0050448F">
            <w:pPr>
              <w:rPr>
                <w:rFonts w:ascii="Arial" w:eastAsia="Arial" w:hAnsi="Arial"/>
              </w:rPr>
            </w:pPr>
            <w:r w:rsidRPr="00CA4E07">
              <w:rPr>
                <w:rFonts w:ascii="Arial" w:eastAsia="Arial" w:hAnsi="Arial"/>
              </w:rPr>
              <w:t>California Polytechnic State University</w:t>
            </w:r>
          </w:p>
        </w:tc>
      </w:tr>
    </w:tbl>
    <w:p w14:paraId="76477AE7" w14:textId="4A2D2370" w:rsidR="004E5641" w:rsidRDefault="00FB662B" w:rsidP="004E5641">
      <w:pPr>
        <w:pStyle w:val="Heading5Numberless"/>
      </w:pPr>
      <w:r>
        <w:lastRenderedPageBreak/>
        <w:t>Table</w:t>
      </w:r>
      <w:r w:rsidR="004E5641">
        <w:t xml:space="preserve"> 4.9.1—Implementation Schedule</w:t>
      </w:r>
    </w:p>
    <w:p w14:paraId="2F42F7EA" w14:textId="5E1361F1" w:rsidR="004E5641" w:rsidRDefault="004E5641" w:rsidP="004E5641">
      <w:pPr>
        <w:pStyle w:val="Heading6Numberless"/>
      </w:pPr>
      <w:r>
        <w:t xml:space="preserve">Original </w:t>
      </w:r>
      <w:r w:rsidR="00816AAD">
        <w:t>t</w:t>
      </w:r>
      <w:r>
        <w:t>able</w:t>
      </w:r>
    </w:p>
    <w:p w14:paraId="1FE2253F" w14:textId="16E0BE94" w:rsidR="001E1F25" w:rsidRDefault="001E1F25" w:rsidP="004E5641">
      <w:pPr>
        <w:pStyle w:val="Heading6Numberless"/>
      </w:pPr>
      <w:r>
        <w:rPr>
          <w:noProof/>
        </w:rPr>
        <w:drawing>
          <wp:inline distT="0" distB="0" distL="0" distR="0" wp14:anchorId="46FBE571" wp14:editId="0150F53D">
            <wp:extent cx="5943600" cy="7301865"/>
            <wp:effectExtent l="0" t="0" r="0" b="0"/>
            <wp:docPr id="1238541576" name="Picture 1" descr="Original Table 4.9.1 Implementation Schedul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41576" name="Picture 1" descr="Original Table 4.9.1 Implementation Schedule (1 of 2)"/>
                    <pic:cNvPicPr/>
                  </pic:nvPicPr>
                  <pic:blipFill>
                    <a:blip r:embed="rId54"/>
                    <a:stretch>
                      <a:fillRect/>
                    </a:stretch>
                  </pic:blipFill>
                  <pic:spPr>
                    <a:xfrm>
                      <a:off x="0" y="0"/>
                      <a:ext cx="5943600" cy="7301865"/>
                    </a:xfrm>
                    <a:prstGeom prst="rect">
                      <a:avLst/>
                    </a:prstGeom>
                  </pic:spPr>
                </pic:pic>
              </a:graphicData>
            </a:graphic>
          </wp:inline>
        </w:drawing>
      </w:r>
    </w:p>
    <w:p w14:paraId="265FF0F1" w14:textId="77777777" w:rsidR="00457DDA" w:rsidRDefault="00457DDA" w:rsidP="004E5641">
      <w:pPr>
        <w:pStyle w:val="Heading6Numberless"/>
      </w:pPr>
      <w:r>
        <w:rPr>
          <w:noProof/>
        </w:rPr>
        <w:lastRenderedPageBreak/>
        <w:drawing>
          <wp:inline distT="0" distB="0" distL="0" distR="0" wp14:anchorId="61B60685" wp14:editId="5E7E6209">
            <wp:extent cx="5943600" cy="1916430"/>
            <wp:effectExtent l="0" t="0" r="0" b="7620"/>
            <wp:docPr id="2140348746" name="Picture 1" descr="Original Table 4.9.1 Implementation Schedul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48746" name="Picture 1" descr="Original Table 4.9.1 Implementation Schedule (2 of 2)"/>
                    <pic:cNvPicPr/>
                  </pic:nvPicPr>
                  <pic:blipFill>
                    <a:blip r:embed="rId55"/>
                    <a:stretch>
                      <a:fillRect/>
                    </a:stretch>
                  </pic:blipFill>
                  <pic:spPr>
                    <a:xfrm>
                      <a:off x="0" y="0"/>
                      <a:ext cx="5943600" cy="1916430"/>
                    </a:xfrm>
                    <a:prstGeom prst="rect">
                      <a:avLst/>
                    </a:prstGeom>
                  </pic:spPr>
                </pic:pic>
              </a:graphicData>
            </a:graphic>
          </wp:inline>
        </w:drawing>
      </w:r>
    </w:p>
    <w:p w14:paraId="2D027E37" w14:textId="4CC26239" w:rsidR="004E5641" w:rsidRDefault="004E5641" w:rsidP="004E5641">
      <w:pPr>
        <w:pStyle w:val="Heading6Numberless"/>
      </w:pPr>
      <w:r>
        <w:t xml:space="preserve">Revised </w:t>
      </w:r>
      <w:r w:rsidR="00816AAD">
        <w:t>t</w:t>
      </w:r>
      <w:r>
        <w:t>able</w:t>
      </w:r>
    </w:p>
    <w:tbl>
      <w:tblPr>
        <w:tblStyle w:val="BPComplex"/>
        <w:tblW w:w="0" w:type="auto"/>
        <w:tblLook w:val="0020" w:firstRow="1" w:lastRow="0" w:firstColumn="0" w:lastColumn="0" w:noHBand="0" w:noVBand="0"/>
      </w:tblPr>
      <w:tblGrid>
        <w:gridCol w:w="2391"/>
        <w:gridCol w:w="4383"/>
        <w:gridCol w:w="2586"/>
      </w:tblGrid>
      <w:tr w:rsidR="004E5641" w:rsidRPr="00B84DA6" w14:paraId="6C662252"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3B0DE6B" w14:textId="77777777" w:rsidR="004E5641" w:rsidRPr="00B84DA6" w:rsidRDefault="004E5641" w:rsidP="0050448F">
            <w:pPr>
              <w:jc w:val="right"/>
              <w:rPr>
                <w:rFonts w:eastAsia="Arial"/>
              </w:rPr>
            </w:pPr>
            <w:r w:rsidRPr="00B84DA6">
              <w:rPr>
                <w:rFonts w:eastAsia="Arial"/>
              </w:rPr>
              <w:t>At End of Implementation Year</w:t>
            </w:r>
          </w:p>
        </w:tc>
        <w:tc>
          <w:tcPr>
            <w:tcW w:w="0" w:type="auto"/>
          </w:tcPr>
          <w:p w14:paraId="435191ED" w14:textId="77777777" w:rsidR="004E5641" w:rsidRPr="00B84DA6" w:rsidRDefault="004E5641" w:rsidP="0050448F">
            <w:pPr>
              <w:rPr>
                <w:rFonts w:eastAsia="Arial"/>
              </w:rPr>
            </w:pPr>
            <w:r w:rsidRPr="00B84DA6">
              <w:rPr>
                <w:rFonts w:eastAsia="Arial"/>
              </w:rPr>
              <w:t>Implementation Milestone</w:t>
            </w:r>
          </w:p>
        </w:tc>
        <w:tc>
          <w:tcPr>
            <w:tcW w:w="0" w:type="auto"/>
          </w:tcPr>
          <w:p w14:paraId="2B580FE2" w14:textId="77777777" w:rsidR="004E5641" w:rsidRPr="00B84DA6" w:rsidRDefault="004E5641" w:rsidP="0050448F">
            <w:pPr>
              <w:rPr>
                <w:rFonts w:eastAsia="Arial"/>
              </w:rPr>
            </w:pPr>
            <w:r w:rsidRPr="00B84DA6">
              <w:rPr>
                <w:rFonts w:eastAsia="Arial"/>
              </w:rPr>
              <w:t>Monitoring Activity</w:t>
            </w:r>
          </w:p>
        </w:tc>
      </w:tr>
      <w:tr w:rsidR="004E5641" w:rsidRPr="00381175" w14:paraId="14ED9FC0" w14:textId="77777777" w:rsidTr="002F7347">
        <w:tblPrEx>
          <w:jc w:val="center"/>
        </w:tblPrEx>
        <w:tc>
          <w:tcPr>
            <w:tcW w:w="0" w:type="auto"/>
            <w:gridSpan w:val="3"/>
          </w:tcPr>
          <w:p w14:paraId="253FA019" w14:textId="4ED7973F" w:rsidR="004E5641" w:rsidRPr="00BE011B" w:rsidRDefault="004E5641" w:rsidP="0050448F">
            <w:pPr>
              <w:jc w:val="center"/>
              <w:rPr>
                <w:rFonts w:ascii="Arial" w:eastAsia="Arial" w:hAnsi="Arial"/>
                <w:b/>
                <w:bCs/>
                <w:lang w:val="es-ES"/>
              </w:rPr>
            </w:pPr>
            <w:r w:rsidRPr="00BE011B">
              <w:rPr>
                <w:rFonts w:ascii="Arial" w:eastAsia="Arial" w:hAnsi="Arial"/>
                <w:b/>
                <w:bCs/>
                <w:lang w:val="es-ES"/>
              </w:rPr>
              <w:t xml:space="preserve">Chorro Creek </w:t>
            </w:r>
            <w:ins w:id="2052" w:author="Pratt, Jamie@Waterboards" w:date="2023-09-14T18:24:00Z">
              <w:r w:rsidR="004E4B90">
                <w:rPr>
                  <w:rFonts w:ascii="Arial" w:eastAsia="Arial" w:hAnsi="Arial"/>
                  <w:b/>
                  <w:bCs/>
                  <w:lang w:val="es-ES"/>
                </w:rPr>
                <w:t xml:space="preserve">and </w:t>
              </w:r>
            </w:ins>
            <w:r w:rsidRPr="00BE011B">
              <w:rPr>
                <w:rFonts w:ascii="Arial" w:eastAsia="Arial" w:hAnsi="Arial"/>
                <w:b/>
                <w:bCs/>
                <w:lang w:val="es-ES"/>
              </w:rPr>
              <w:t>Los Osos Creek</w:t>
            </w:r>
          </w:p>
        </w:tc>
      </w:tr>
      <w:tr w:rsidR="004E5641" w:rsidRPr="00B84DA6" w14:paraId="55B410D1" w14:textId="77777777" w:rsidTr="002F7347">
        <w:tblPrEx>
          <w:jc w:val="center"/>
        </w:tblPrEx>
        <w:tc>
          <w:tcPr>
            <w:tcW w:w="0" w:type="auto"/>
          </w:tcPr>
          <w:p w14:paraId="7B1632DB" w14:textId="77777777" w:rsidR="004E5641" w:rsidRPr="00B84DA6" w:rsidRDefault="004E5641" w:rsidP="0050448F">
            <w:pPr>
              <w:jc w:val="right"/>
              <w:rPr>
                <w:rFonts w:ascii="Arial" w:eastAsia="Arial" w:hAnsi="Arial"/>
              </w:rPr>
            </w:pPr>
            <w:r w:rsidRPr="00B84DA6">
              <w:rPr>
                <w:rFonts w:ascii="Arial" w:eastAsia="Arial" w:hAnsi="Arial"/>
              </w:rPr>
              <w:t>1</w:t>
            </w:r>
          </w:p>
        </w:tc>
        <w:tc>
          <w:tcPr>
            <w:tcW w:w="0" w:type="auto"/>
          </w:tcPr>
          <w:p w14:paraId="1DA9FEE9"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1DA4F428" w14:textId="77777777" w:rsidR="004E5641" w:rsidRPr="00B84DA6" w:rsidRDefault="004E5641" w:rsidP="0050448F">
            <w:pPr>
              <w:rPr>
                <w:rFonts w:ascii="Arial" w:eastAsia="Arial" w:hAnsi="Arial"/>
              </w:rPr>
            </w:pPr>
            <w:r w:rsidRPr="00B84DA6">
              <w:rPr>
                <w:rFonts w:ascii="Arial" w:eastAsia="Arial" w:hAnsi="Arial"/>
              </w:rPr>
              <w:t>RB and County Staff meet to review inclusion of road erosion control measures in Stormwater Management Plan.</w:t>
            </w:r>
          </w:p>
        </w:tc>
        <w:tc>
          <w:tcPr>
            <w:tcW w:w="0" w:type="auto"/>
          </w:tcPr>
          <w:p w14:paraId="5C376F42" w14:textId="2F9CDDB6" w:rsidR="004E5641" w:rsidRPr="00B84DA6" w:rsidRDefault="004E5641" w:rsidP="0050448F">
            <w:pPr>
              <w:rPr>
                <w:rFonts w:ascii="Arial" w:eastAsia="Arial" w:hAnsi="Arial"/>
              </w:rPr>
            </w:pPr>
            <w:r w:rsidRPr="00B84DA6">
              <w:rPr>
                <w:rFonts w:ascii="Arial" w:eastAsia="Arial" w:hAnsi="Arial"/>
              </w:rPr>
              <w:t>Baseline Streambed Parameters</w:t>
            </w:r>
            <w:ins w:id="2053" w:author="Pratt, Jamie@Waterboards" w:date="2023-09-14T18:25:00Z">
              <w:r w:rsidR="004E4B90" w:rsidRPr="00FE2547">
                <w:rPr>
                  <w:rFonts w:ascii="Arial" w:eastAsia="Arial" w:hAnsi="Arial"/>
                  <w:vertAlign w:val="superscript"/>
                </w:rPr>
                <w:t>1</w:t>
              </w:r>
            </w:ins>
            <w:r w:rsidRPr="00B84DA6">
              <w:rPr>
                <w:rFonts w:ascii="Arial" w:eastAsia="Arial" w:hAnsi="Arial"/>
              </w:rPr>
              <w:t>, Turbidity</w:t>
            </w:r>
          </w:p>
        </w:tc>
      </w:tr>
      <w:tr w:rsidR="004E5641" w:rsidRPr="00B84DA6" w14:paraId="25BD0033" w14:textId="77777777" w:rsidTr="002F7347">
        <w:tblPrEx>
          <w:jc w:val="center"/>
        </w:tblPrEx>
        <w:tc>
          <w:tcPr>
            <w:tcW w:w="0" w:type="auto"/>
          </w:tcPr>
          <w:p w14:paraId="77F5F398" w14:textId="77777777" w:rsidR="004E5641" w:rsidRPr="00B84DA6" w:rsidRDefault="004E5641" w:rsidP="0050448F">
            <w:pPr>
              <w:jc w:val="right"/>
              <w:rPr>
                <w:rFonts w:ascii="Arial" w:eastAsia="Arial" w:hAnsi="Arial"/>
              </w:rPr>
            </w:pPr>
            <w:r w:rsidRPr="00B84DA6">
              <w:rPr>
                <w:rFonts w:ascii="Arial" w:eastAsia="Arial" w:hAnsi="Arial"/>
              </w:rPr>
              <w:t>2</w:t>
            </w:r>
          </w:p>
        </w:tc>
        <w:tc>
          <w:tcPr>
            <w:tcW w:w="0" w:type="auto"/>
          </w:tcPr>
          <w:p w14:paraId="318F0DF9"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5817D7C2" w14:textId="2156B26F" w:rsidR="004E5641" w:rsidRPr="00B84DA6" w:rsidRDefault="004E4B90" w:rsidP="0050448F">
            <w:pPr>
              <w:rPr>
                <w:rFonts w:ascii="Arial" w:eastAsia="Arial" w:hAnsi="Arial"/>
                <w:u w:val="single"/>
              </w:rPr>
            </w:pPr>
            <w:ins w:id="2054" w:author="Pratt, Jamie@Waterboards" w:date="2023-09-14T18:24:00Z">
              <w:r w:rsidRPr="00FE2547">
                <w:rPr>
                  <w:rFonts w:ascii="Arial" w:eastAsia="Arial" w:hAnsi="Arial"/>
                </w:rPr>
                <w:t>As above</w:t>
              </w:r>
            </w:ins>
          </w:p>
        </w:tc>
      </w:tr>
      <w:tr w:rsidR="004E5641" w:rsidRPr="00B84DA6" w14:paraId="1D9C407C" w14:textId="77777777" w:rsidTr="002F7347">
        <w:tblPrEx>
          <w:jc w:val="center"/>
        </w:tblPrEx>
        <w:tc>
          <w:tcPr>
            <w:tcW w:w="0" w:type="auto"/>
          </w:tcPr>
          <w:p w14:paraId="5EBD6C62" w14:textId="77777777" w:rsidR="004E5641" w:rsidRPr="00B84DA6" w:rsidRDefault="004E5641" w:rsidP="0050448F">
            <w:pPr>
              <w:jc w:val="right"/>
              <w:rPr>
                <w:rFonts w:ascii="Arial" w:eastAsia="Arial" w:hAnsi="Arial"/>
              </w:rPr>
            </w:pPr>
            <w:r w:rsidRPr="00B84DA6">
              <w:rPr>
                <w:rFonts w:ascii="Arial" w:eastAsia="Arial" w:hAnsi="Arial"/>
              </w:rPr>
              <w:t>3</w:t>
            </w:r>
          </w:p>
        </w:tc>
        <w:tc>
          <w:tcPr>
            <w:tcW w:w="0" w:type="auto"/>
          </w:tcPr>
          <w:p w14:paraId="23F3CCDC"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5B06E4EB" w14:textId="77777777" w:rsidR="004E5641" w:rsidRPr="00B84DA6" w:rsidRDefault="004E5641" w:rsidP="0050448F">
            <w:pPr>
              <w:rPr>
                <w:rFonts w:ascii="Arial" w:eastAsia="Arial" w:hAnsi="Arial"/>
              </w:rPr>
            </w:pPr>
            <w:r w:rsidRPr="00B84DA6">
              <w:rPr>
                <w:rFonts w:ascii="Arial" w:eastAsia="Arial" w:hAnsi="Arial"/>
              </w:rPr>
              <w:t>RB requests implementation tracking report from Implementing Parties if not provided;</w:t>
            </w:r>
          </w:p>
          <w:p w14:paraId="3288F2C6"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4AD662E1"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827268C" w14:textId="77777777" w:rsidTr="002F7347">
        <w:tblPrEx>
          <w:jc w:val="center"/>
        </w:tblPrEx>
        <w:tc>
          <w:tcPr>
            <w:tcW w:w="0" w:type="auto"/>
          </w:tcPr>
          <w:p w14:paraId="0E629A5C" w14:textId="77777777" w:rsidR="004E5641" w:rsidRPr="00B84DA6" w:rsidRDefault="004E5641" w:rsidP="0050448F">
            <w:pPr>
              <w:jc w:val="right"/>
              <w:rPr>
                <w:rFonts w:ascii="Arial" w:eastAsia="Arial" w:hAnsi="Arial"/>
              </w:rPr>
            </w:pPr>
            <w:r w:rsidRPr="00B84DA6">
              <w:rPr>
                <w:rFonts w:ascii="Arial" w:eastAsia="Arial" w:hAnsi="Arial"/>
              </w:rPr>
              <w:t>4</w:t>
            </w:r>
          </w:p>
        </w:tc>
        <w:tc>
          <w:tcPr>
            <w:tcW w:w="0" w:type="auto"/>
          </w:tcPr>
          <w:p w14:paraId="77C86F92"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5F6D1E10"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54E7293F" w14:textId="77777777" w:rsidTr="002F7347">
        <w:tblPrEx>
          <w:jc w:val="center"/>
        </w:tblPrEx>
        <w:tc>
          <w:tcPr>
            <w:tcW w:w="0" w:type="auto"/>
          </w:tcPr>
          <w:p w14:paraId="10FEC7CB" w14:textId="77777777" w:rsidR="004E5641" w:rsidRPr="00B84DA6" w:rsidRDefault="004E5641" w:rsidP="0050448F">
            <w:pPr>
              <w:jc w:val="right"/>
              <w:rPr>
                <w:rFonts w:ascii="Arial" w:eastAsia="Arial" w:hAnsi="Arial"/>
              </w:rPr>
            </w:pPr>
            <w:r w:rsidRPr="00B84DA6">
              <w:rPr>
                <w:rFonts w:ascii="Arial" w:eastAsia="Arial" w:hAnsi="Arial"/>
              </w:rPr>
              <w:t>5</w:t>
            </w:r>
          </w:p>
        </w:tc>
        <w:tc>
          <w:tcPr>
            <w:tcW w:w="0" w:type="auto"/>
          </w:tcPr>
          <w:p w14:paraId="19435ED6"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4899F209"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10BC18F3" w14:textId="77777777" w:rsidTr="002F7347">
        <w:tblPrEx>
          <w:jc w:val="center"/>
        </w:tblPrEx>
        <w:tc>
          <w:tcPr>
            <w:tcW w:w="0" w:type="auto"/>
          </w:tcPr>
          <w:p w14:paraId="432637E5" w14:textId="77777777" w:rsidR="004E5641" w:rsidRPr="00B84DA6" w:rsidRDefault="004E5641" w:rsidP="0050448F">
            <w:pPr>
              <w:jc w:val="right"/>
              <w:rPr>
                <w:rFonts w:ascii="Arial" w:eastAsia="Arial" w:hAnsi="Arial"/>
              </w:rPr>
            </w:pPr>
            <w:r w:rsidRPr="00B84DA6">
              <w:rPr>
                <w:rFonts w:ascii="Arial" w:eastAsia="Arial" w:hAnsi="Arial"/>
              </w:rPr>
              <w:lastRenderedPageBreak/>
              <w:t>6</w:t>
            </w:r>
          </w:p>
        </w:tc>
        <w:tc>
          <w:tcPr>
            <w:tcW w:w="0" w:type="auto"/>
          </w:tcPr>
          <w:p w14:paraId="2C3B1626"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71CD6DFE"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7101A055"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6670CED8"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A353C97" w14:textId="77777777" w:rsidTr="002F7347">
        <w:tblPrEx>
          <w:jc w:val="center"/>
        </w:tblPrEx>
        <w:tc>
          <w:tcPr>
            <w:tcW w:w="0" w:type="auto"/>
          </w:tcPr>
          <w:p w14:paraId="1B15EC02" w14:textId="77777777" w:rsidR="004E5641" w:rsidRPr="00B84DA6" w:rsidRDefault="004E5641" w:rsidP="0050448F">
            <w:pPr>
              <w:jc w:val="right"/>
              <w:rPr>
                <w:rFonts w:ascii="Arial" w:eastAsia="Arial" w:hAnsi="Arial"/>
              </w:rPr>
            </w:pPr>
            <w:r w:rsidRPr="00B84DA6">
              <w:rPr>
                <w:rFonts w:ascii="Arial" w:eastAsia="Arial" w:hAnsi="Arial"/>
              </w:rPr>
              <w:t>7</w:t>
            </w:r>
          </w:p>
        </w:tc>
        <w:tc>
          <w:tcPr>
            <w:tcW w:w="0" w:type="auto"/>
          </w:tcPr>
          <w:p w14:paraId="330BD860"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tc>
        <w:tc>
          <w:tcPr>
            <w:tcW w:w="0" w:type="auto"/>
          </w:tcPr>
          <w:p w14:paraId="6878B7EF"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2E60E367" w14:textId="77777777" w:rsidTr="002F7347">
        <w:tblPrEx>
          <w:jc w:val="center"/>
        </w:tblPrEx>
        <w:tc>
          <w:tcPr>
            <w:tcW w:w="0" w:type="auto"/>
          </w:tcPr>
          <w:p w14:paraId="676254DB" w14:textId="77777777" w:rsidR="004E5641" w:rsidRPr="00B84DA6" w:rsidRDefault="004E5641" w:rsidP="0050448F">
            <w:pPr>
              <w:jc w:val="right"/>
              <w:rPr>
                <w:rFonts w:ascii="Arial" w:eastAsia="Arial" w:hAnsi="Arial"/>
              </w:rPr>
            </w:pPr>
            <w:r w:rsidRPr="00B84DA6">
              <w:rPr>
                <w:rFonts w:ascii="Arial" w:eastAsia="Arial" w:hAnsi="Arial"/>
              </w:rPr>
              <w:t>8</w:t>
            </w:r>
          </w:p>
        </w:tc>
        <w:tc>
          <w:tcPr>
            <w:tcW w:w="0" w:type="auto"/>
          </w:tcPr>
          <w:p w14:paraId="425E33E5"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32F9A5F8" w14:textId="19B0498C" w:rsidR="004E5641" w:rsidRPr="00B84DA6" w:rsidRDefault="004E4B90" w:rsidP="0050448F">
            <w:pPr>
              <w:rPr>
                <w:rFonts w:ascii="Arial" w:eastAsia="Arial" w:hAnsi="Arial"/>
                <w:u w:val="single"/>
              </w:rPr>
            </w:pPr>
            <w:ins w:id="2055" w:author="Pratt, Jamie@Waterboards" w:date="2023-09-14T18:24:00Z">
              <w:r w:rsidRPr="00FE2547">
                <w:rPr>
                  <w:rFonts w:ascii="Arial" w:eastAsia="Arial" w:hAnsi="Arial"/>
                </w:rPr>
                <w:t>As above</w:t>
              </w:r>
            </w:ins>
          </w:p>
        </w:tc>
      </w:tr>
      <w:tr w:rsidR="004E5641" w:rsidRPr="00B84DA6" w14:paraId="0A0D5361" w14:textId="77777777" w:rsidTr="002F7347">
        <w:tblPrEx>
          <w:jc w:val="center"/>
        </w:tblPrEx>
        <w:tc>
          <w:tcPr>
            <w:tcW w:w="0" w:type="auto"/>
          </w:tcPr>
          <w:p w14:paraId="5600A4C2" w14:textId="77777777" w:rsidR="004E5641" w:rsidRPr="00B84DA6" w:rsidRDefault="004E5641" w:rsidP="0050448F">
            <w:pPr>
              <w:jc w:val="right"/>
              <w:rPr>
                <w:rFonts w:ascii="Arial" w:eastAsia="Arial" w:hAnsi="Arial"/>
              </w:rPr>
            </w:pPr>
            <w:r w:rsidRPr="00B84DA6">
              <w:rPr>
                <w:rFonts w:ascii="Arial" w:eastAsia="Arial" w:hAnsi="Arial"/>
              </w:rPr>
              <w:t>9</w:t>
            </w:r>
          </w:p>
        </w:tc>
        <w:tc>
          <w:tcPr>
            <w:tcW w:w="0" w:type="auto"/>
          </w:tcPr>
          <w:p w14:paraId="71BD851C"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0EA86CD3"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6E63929F"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7CFCD1E6"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2990E9AF" w14:textId="77777777" w:rsidTr="002F7347">
        <w:tblPrEx>
          <w:jc w:val="center"/>
        </w:tblPrEx>
        <w:tc>
          <w:tcPr>
            <w:tcW w:w="0" w:type="auto"/>
          </w:tcPr>
          <w:p w14:paraId="3C44563A" w14:textId="77777777" w:rsidR="004E5641" w:rsidRPr="00B84DA6" w:rsidRDefault="004E5641" w:rsidP="0050448F">
            <w:pPr>
              <w:jc w:val="right"/>
              <w:rPr>
                <w:rFonts w:ascii="Arial" w:eastAsia="Arial" w:hAnsi="Arial"/>
              </w:rPr>
            </w:pPr>
            <w:r w:rsidRPr="00B84DA6">
              <w:rPr>
                <w:rFonts w:ascii="Arial" w:eastAsia="Arial" w:hAnsi="Arial"/>
              </w:rPr>
              <w:t>10</w:t>
            </w:r>
          </w:p>
        </w:tc>
        <w:tc>
          <w:tcPr>
            <w:tcW w:w="0" w:type="auto"/>
          </w:tcPr>
          <w:p w14:paraId="24ACCC6F"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142B7E3E"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tc>
        <w:tc>
          <w:tcPr>
            <w:tcW w:w="0" w:type="auto"/>
          </w:tcPr>
          <w:p w14:paraId="6396C1AD" w14:textId="77777777" w:rsidR="004E5641" w:rsidRPr="00B84DA6" w:rsidRDefault="004E5641" w:rsidP="0050448F">
            <w:pPr>
              <w:rPr>
                <w:rFonts w:ascii="Arial" w:eastAsia="Arial" w:hAnsi="Arial"/>
              </w:rPr>
            </w:pPr>
            <w:r w:rsidRPr="00B84DA6">
              <w:rPr>
                <w:rFonts w:ascii="Arial" w:eastAsia="Arial" w:hAnsi="Arial"/>
              </w:rPr>
              <w:t>Baseline Streambed Parameters, Turbidity</w:t>
            </w:r>
          </w:p>
        </w:tc>
      </w:tr>
      <w:tr w:rsidR="004E5641" w:rsidRPr="00B84DA6" w14:paraId="75FC34B0" w14:textId="77777777" w:rsidTr="002F7347">
        <w:tblPrEx>
          <w:jc w:val="center"/>
        </w:tblPrEx>
        <w:tc>
          <w:tcPr>
            <w:tcW w:w="0" w:type="auto"/>
          </w:tcPr>
          <w:p w14:paraId="37619E44" w14:textId="77777777" w:rsidR="004E5641" w:rsidRPr="00B84DA6" w:rsidRDefault="004E5641" w:rsidP="0050448F">
            <w:pPr>
              <w:jc w:val="right"/>
              <w:rPr>
                <w:rFonts w:ascii="Arial" w:eastAsia="Arial" w:hAnsi="Arial"/>
              </w:rPr>
            </w:pPr>
            <w:r w:rsidRPr="00B84DA6">
              <w:rPr>
                <w:rFonts w:ascii="Arial" w:eastAsia="Arial" w:hAnsi="Arial"/>
              </w:rPr>
              <w:t>12</w:t>
            </w:r>
          </w:p>
        </w:tc>
        <w:tc>
          <w:tcPr>
            <w:tcW w:w="0" w:type="auto"/>
          </w:tcPr>
          <w:p w14:paraId="37015951"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49CC3E42"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p w14:paraId="3B7D4EE8"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5148E775"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74E450C9"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04BAACE4" w14:textId="77777777" w:rsidTr="002F7347">
        <w:tblPrEx>
          <w:jc w:val="center"/>
        </w:tblPrEx>
        <w:tc>
          <w:tcPr>
            <w:tcW w:w="0" w:type="auto"/>
          </w:tcPr>
          <w:p w14:paraId="677E45F0" w14:textId="77777777" w:rsidR="004E5641" w:rsidRPr="00B84DA6" w:rsidRDefault="004E5641" w:rsidP="0050448F">
            <w:pPr>
              <w:jc w:val="right"/>
              <w:rPr>
                <w:rFonts w:ascii="Arial" w:eastAsia="Arial" w:hAnsi="Arial"/>
              </w:rPr>
            </w:pPr>
            <w:r w:rsidRPr="00B84DA6">
              <w:rPr>
                <w:rFonts w:ascii="Arial" w:eastAsia="Arial" w:hAnsi="Arial"/>
              </w:rPr>
              <w:lastRenderedPageBreak/>
              <w:t>13</w:t>
            </w:r>
          </w:p>
        </w:tc>
        <w:tc>
          <w:tcPr>
            <w:tcW w:w="0" w:type="auto"/>
          </w:tcPr>
          <w:p w14:paraId="724DE7B8"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31BF6E63" w14:textId="77777777" w:rsidR="004E5641" w:rsidRPr="00B84DA6" w:rsidRDefault="004E5641" w:rsidP="0050448F">
            <w:pPr>
              <w:rPr>
                <w:rFonts w:ascii="Arial" w:eastAsia="Arial" w:hAnsi="Arial"/>
              </w:rPr>
            </w:pPr>
            <w:r w:rsidRPr="00B84DA6">
              <w:rPr>
                <w:rFonts w:ascii="Arial" w:eastAsia="Arial" w:hAnsi="Arial"/>
              </w:rPr>
              <w:t>RB Staff calculates 10</w:t>
            </w:r>
            <w:r w:rsidRPr="00B84DA6">
              <w:rPr>
                <w:rFonts w:ascii="Cambria Math" w:eastAsia="Arial" w:hAnsi="Cambria Math" w:cs="Cambria Math"/>
              </w:rPr>
              <w:t>‑</w:t>
            </w:r>
            <w:r w:rsidRPr="00B84DA6">
              <w:rPr>
                <w:rFonts w:ascii="Arial" w:eastAsia="Arial" w:hAnsi="Arial"/>
              </w:rPr>
              <w:t>year rolling average of Streambed Sediment data</w:t>
            </w:r>
          </w:p>
        </w:tc>
        <w:tc>
          <w:tcPr>
            <w:tcW w:w="0" w:type="auto"/>
          </w:tcPr>
          <w:p w14:paraId="17FA9F37"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3F07BCF3" w14:textId="77777777" w:rsidTr="002F7347">
        <w:tblPrEx>
          <w:jc w:val="center"/>
        </w:tblPrEx>
        <w:tc>
          <w:tcPr>
            <w:tcW w:w="0" w:type="auto"/>
          </w:tcPr>
          <w:p w14:paraId="08876B3E" w14:textId="77777777" w:rsidR="004E5641" w:rsidRPr="00B84DA6" w:rsidRDefault="004E5641" w:rsidP="0050448F">
            <w:pPr>
              <w:jc w:val="right"/>
              <w:rPr>
                <w:rFonts w:ascii="Arial" w:eastAsia="Arial" w:hAnsi="Arial"/>
              </w:rPr>
            </w:pPr>
            <w:r w:rsidRPr="00B84DA6">
              <w:rPr>
                <w:rFonts w:ascii="Arial" w:eastAsia="Arial" w:hAnsi="Arial"/>
              </w:rPr>
              <w:t>14</w:t>
            </w:r>
          </w:p>
        </w:tc>
        <w:tc>
          <w:tcPr>
            <w:tcW w:w="0" w:type="auto"/>
          </w:tcPr>
          <w:p w14:paraId="4E29D6C8" w14:textId="77777777" w:rsidR="004E5641" w:rsidRPr="00B84DA6" w:rsidRDefault="004E5641" w:rsidP="0050448F">
            <w:pPr>
              <w:rPr>
                <w:rFonts w:ascii="Arial" w:eastAsia="Arial" w:hAnsi="Arial"/>
              </w:rPr>
            </w:pPr>
            <w:r w:rsidRPr="00B84DA6">
              <w:rPr>
                <w:rFonts w:ascii="Arial" w:eastAsia="Arial" w:hAnsi="Arial"/>
              </w:rPr>
              <w:t>As above</w:t>
            </w:r>
          </w:p>
        </w:tc>
        <w:tc>
          <w:tcPr>
            <w:tcW w:w="0" w:type="auto"/>
          </w:tcPr>
          <w:p w14:paraId="36218568" w14:textId="25E6C5F9" w:rsidR="004E5641" w:rsidRPr="004E4B90" w:rsidRDefault="004E4B90" w:rsidP="0050448F">
            <w:pPr>
              <w:rPr>
                <w:rFonts w:ascii="Arial" w:eastAsia="Arial" w:hAnsi="Arial"/>
              </w:rPr>
            </w:pPr>
            <w:ins w:id="2056" w:author="Pratt, Jamie@Waterboards" w:date="2023-09-14T18:24:00Z">
              <w:r w:rsidRPr="00FE2547">
                <w:rPr>
                  <w:rFonts w:ascii="Arial" w:eastAsia="Arial" w:hAnsi="Arial"/>
                </w:rPr>
                <w:t>As above</w:t>
              </w:r>
            </w:ins>
          </w:p>
        </w:tc>
      </w:tr>
      <w:tr w:rsidR="004E5641" w:rsidRPr="00B84DA6" w14:paraId="5283F237" w14:textId="77777777" w:rsidTr="002F7347">
        <w:tblPrEx>
          <w:jc w:val="center"/>
        </w:tblPrEx>
        <w:tc>
          <w:tcPr>
            <w:tcW w:w="0" w:type="auto"/>
          </w:tcPr>
          <w:p w14:paraId="26E88BC6" w14:textId="77777777" w:rsidR="004E5641" w:rsidRPr="00B84DA6" w:rsidRDefault="004E5641" w:rsidP="0050448F">
            <w:pPr>
              <w:jc w:val="right"/>
              <w:rPr>
                <w:rFonts w:ascii="Arial" w:eastAsia="Arial" w:hAnsi="Arial"/>
              </w:rPr>
            </w:pPr>
            <w:r w:rsidRPr="00B84DA6">
              <w:rPr>
                <w:rFonts w:ascii="Arial" w:eastAsia="Arial" w:hAnsi="Arial"/>
              </w:rPr>
              <w:t>15</w:t>
            </w:r>
          </w:p>
        </w:tc>
        <w:tc>
          <w:tcPr>
            <w:tcW w:w="0" w:type="auto"/>
          </w:tcPr>
          <w:p w14:paraId="4246E812" w14:textId="77777777" w:rsidR="004E5641" w:rsidRPr="00B84DA6" w:rsidRDefault="004E5641" w:rsidP="0050448F">
            <w:pPr>
              <w:rPr>
                <w:rFonts w:ascii="Arial" w:eastAsia="Arial" w:hAnsi="Arial"/>
              </w:rPr>
            </w:pPr>
            <w:r w:rsidRPr="00B84DA6">
              <w:rPr>
                <w:rFonts w:ascii="Arial" w:eastAsia="Arial" w:hAnsi="Arial"/>
              </w:rPr>
              <w:t>RB and MBNEP Staff meet to review progress;</w:t>
            </w:r>
          </w:p>
          <w:p w14:paraId="3541DCC5" w14:textId="77777777" w:rsidR="004E5641" w:rsidRPr="00B84DA6" w:rsidRDefault="004E5641" w:rsidP="0050448F">
            <w:pPr>
              <w:rPr>
                <w:rFonts w:ascii="Arial" w:eastAsia="Arial" w:hAnsi="Arial"/>
              </w:rPr>
            </w:pPr>
            <w:r w:rsidRPr="00B84DA6">
              <w:rPr>
                <w:rFonts w:ascii="Arial" w:eastAsia="Arial" w:hAnsi="Arial"/>
              </w:rPr>
              <w:t>RB Staff calculate 10</w:t>
            </w:r>
            <w:r w:rsidRPr="00B84DA6">
              <w:rPr>
                <w:rFonts w:ascii="Cambria Math" w:eastAsia="Arial" w:hAnsi="Cambria Math" w:cs="Cambria Math"/>
              </w:rPr>
              <w:t>‑</w:t>
            </w:r>
            <w:r w:rsidRPr="00B84DA6">
              <w:rPr>
                <w:rFonts w:ascii="Arial" w:eastAsia="Arial" w:hAnsi="Arial"/>
              </w:rPr>
              <w:t>year rolling average of Streambed Sediment data;</w:t>
            </w:r>
          </w:p>
          <w:p w14:paraId="3ABF506D" w14:textId="77777777" w:rsidR="004E5641" w:rsidRPr="00B84DA6" w:rsidRDefault="004E5641" w:rsidP="0050448F">
            <w:pPr>
              <w:rPr>
                <w:rFonts w:ascii="Arial" w:eastAsia="Arial" w:hAnsi="Arial"/>
              </w:rPr>
            </w:pPr>
            <w:r w:rsidRPr="00B84DA6">
              <w:rPr>
                <w:rFonts w:ascii="Arial" w:eastAsia="Arial" w:hAnsi="Arial"/>
              </w:rPr>
              <w:t>RB request implementation tracking report from Implementing Parties if not provided;</w:t>
            </w:r>
          </w:p>
          <w:p w14:paraId="587D3DC9" w14:textId="77777777" w:rsidR="004E5641" w:rsidRPr="00B84DA6" w:rsidRDefault="004E5641" w:rsidP="0050448F">
            <w:pPr>
              <w:rPr>
                <w:rFonts w:ascii="Arial" w:eastAsia="Arial" w:hAnsi="Arial"/>
              </w:rPr>
            </w:pPr>
            <w:r w:rsidRPr="00B84DA6">
              <w:rPr>
                <w:rFonts w:ascii="Arial" w:eastAsia="Arial" w:hAnsi="Arial"/>
              </w:rPr>
              <w:t>RB staff consider modifications to Trackable Implementation Actions</w:t>
            </w:r>
          </w:p>
        </w:tc>
        <w:tc>
          <w:tcPr>
            <w:tcW w:w="0" w:type="auto"/>
          </w:tcPr>
          <w:p w14:paraId="57B84034" w14:textId="77777777" w:rsidR="004E5641" w:rsidRPr="00B84DA6" w:rsidRDefault="004E5641" w:rsidP="0050448F">
            <w:pPr>
              <w:rPr>
                <w:rFonts w:ascii="Arial" w:eastAsia="Arial" w:hAnsi="Arial"/>
              </w:rPr>
            </w:pPr>
            <w:r w:rsidRPr="00B84DA6">
              <w:rPr>
                <w:rFonts w:ascii="Arial" w:eastAsia="Arial" w:hAnsi="Arial"/>
              </w:rPr>
              <w:t>Streambed Parameters, Turbidity</w:t>
            </w:r>
          </w:p>
        </w:tc>
      </w:tr>
      <w:tr w:rsidR="004E5641" w:rsidRPr="00B84DA6" w14:paraId="3500B6C9" w14:textId="77777777" w:rsidTr="002F7347">
        <w:tblPrEx>
          <w:jc w:val="center"/>
        </w:tblPrEx>
        <w:tc>
          <w:tcPr>
            <w:tcW w:w="0" w:type="auto"/>
          </w:tcPr>
          <w:p w14:paraId="2AF01454" w14:textId="77777777" w:rsidR="004E5641" w:rsidRPr="00B84DA6" w:rsidRDefault="004E5641" w:rsidP="0050448F">
            <w:pPr>
              <w:jc w:val="right"/>
              <w:rPr>
                <w:rFonts w:ascii="Arial" w:eastAsia="Arial" w:hAnsi="Arial"/>
              </w:rPr>
            </w:pPr>
            <w:r w:rsidRPr="00B84DA6">
              <w:rPr>
                <w:rFonts w:ascii="Arial" w:eastAsia="Arial" w:hAnsi="Arial"/>
              </w:rPr>
              <w:t>16–49</w:t>
            </w:r>
          </w:p>
        </w:tc>
        <w:tc>
          <w:tcPr>
            <w:tcW w:w="0" w:type="auto"/>
          </w:tcPr>
          <w:p w14:paraId="5748A704" w14:textId="77777777" w:rsidR="004E5641" w:rsidRPr="00B84DA6" w:rsidRDefault="004E5641" w:rsidP="0050448F">
            <w:pPr>
              <w:rPr>
                <w:rFonts w:ascii="Arial" w:eastAsia="Arial" w:hAnsi="Arial"/>
              </w:rPr>
            </w:pPr>
            <w:r w:rsidRPr="00B84DA6">
              <w:rPr>
                <w:rFonts w:ascii="Arial" w:eastAsia="Arial" w:hAnsi="Arial"/>
              </w:rPr>
              <w:t>Repeat as above with 3</w:t>
            </w:r>
            <w:r w:rsidRPr="00B84DA6">
              <w:rPr>
                <w:rFonts w:ascii="Cambria Math" w:eastAsia="Arial" w:hAnsi="Cambria Math" w:cs="Cambria Math"/>
              </w:rPr>
              <w:t>‑</w:t>
            </w:r>
            <w:r w:rsidRPr="00B84DA6">
              <w:rPr>
                <w:rFonts w:ascii="Arial" w:eastAsia="Arial" w:hAnsi="Arial"/>
              </w:rPr>
              <w:t>, 5</w:t>
            </w:r>
            <w:r w:rsidRPr="00B84DA6">
              <w:rPr>
                <w:rFonts w:ascii="Cambria Math" w:eastAsia="Arial" w:hAnsi="Cambria Math" w:cs="Cambria Math"/>
              </w:rPr>
              <w:t>‑</w:t>
            </w:r>
            <w:r w:rsidRPr="00B84DA6">
              <w:rPr>
                <w:rFonts w:ascii="Arial" w:eastAsia="Arial" w:hAnsi="Arial"/>
              </w:rPr>
              <w:t xml:space="preserve"> and 10</w:t>
            </w:r>
            <w:r w:rsidRPr="00B84DA6">
              <w:rPr>
                <w:rFonts w:ascii="Cambria Math" w:eastAsia="Arial" w:hAnsi="Cambria Math" w:cs="Cambria Math"/>
              </w:rPr>
              <w:t>‑</w:t>
            </w:r>
            <w:r w:rsidRPr="00B84DA6">
              <w:rPr>
                <w:rFonts w:ascii="Arial" w:eastAsia="Arial" w:hAnsi="Arial"/>
              </w:rPr>
              <w:t>year milestones.</w:t>
            </w:r>
          </w:p>
        </w:tc>
        <w:tc>
          <w:tcPr>
            <w:tcW w:w="0" w:type="auto"/>
          </w:tcPr>
          <w:p w14:paraId="193C2FC1" w14:textId="77777777" w:rsidR="004E5641" w:rsidRPr="00B84DA6" w:rsidRDefault="004E5641" w:rsidP="0050448F">
            <w:pPr>
              <w:rPr>
                <w:rFonts w:ascii="Arial" w:eastAsia="Arial" w:hAnsi="Arial"/>
              </w:rPr>
            </w:pPr>
            <w:r w:rsidRPr="00B84DA6">
              <w:rPr>
                <w:rFonts w:ascii="Arial" w:eastAsia="Arial" w:hAnsi="Arial"/>
              </w:rPr>
              <w:t>Repeat as above with 3</w:t>
            </w:r>
            <w:r w:rsidRPr="00B84DA6">
              <w:rPr>
                <w:rFonts w:ascii="Cambria Math" w:eastAsia="Arial" w:hAnsi="Cambria Math" w:cs="Cambria Math"/>
              </w:rPr>
              <w:t>‑</w:t>
            </w:r>
            <w:r w:rsidRPr="00B84DA6">
              <w:rPr>
                <w:rFonts w:ascii="Arial" w:eastAsia="Arial" w:hAnsi="Arial"/>
              </w:rPr>
              <w:t>, 5</w:t>
            </w:r>
            <w:r w:rsidRPr="00B84DA6">
              <w:rPr>
                <w:rFonts w:ascii="Cambria Math" w:eastAsia="Arial" w:hAnsi="Cambria Math" w:cs="Cambria Math"/>
              </w:rPr>
              <w:t>‑</w:t>
            </w:r>
            <w:r w:rsidRPr="00B84DA6">
              <w:rPr>
                <w:rFonts w:ascii="Arial" w:eastAsia="Arial" w:hAnsi="Arial"/>
              </w:rPr>
              <w:t xml:space="preserve"> and 10</w:t>
            </w:r>
            <w:r w:rsidRPr="00B84DA6">
              <w:rPr>
                <w:rFonts w:ascii="Cambria Math" w:eastAsia="Arial" w:hAnsi="Cambria Math" w:cs="Cambria Math"/>
              </w:rPr>
              <w:t>‑</w:t>
            </w:r>
            <w:r w:rsidRPr="00B84DA6">
              <w:rPr>
                <w:rFonts w:ascii="Arial" w:eastAsia="Arial" w:hAnsi="Arial"/>
              </w:rPr>
              <w:t>year milestones.</w:t>
            </w:r>
          </w:p>
        </w:tc>
      </w:tr>
      <w:tr w:rsidR="004E5641" w:rsidRPr="00B84DA6" w14:paraId="6752D982" w14:textId="77777777" w:rsidTr="002F7347">
        <w:tblPrEx>
          <w:jc w:val="center"/>
        </w:tblPrEx>
        <w:tc>
          <w:tcPr>
            <w:tcW w:w="0" w:type="auto"/>
          </w:tcPr>
          <w:p w14:paraId="77711548" w14:textId="77777777" w:rsidR="004E5641" w:rsidRPr="00B84DA6" w:rsidRDefault="004E5641" w:rsidP="0050448F">
            <w:pPr>
              <w:jc w:val="right"/>
              <w:rPr>
                <w:rFonts w:ascii="Arial" w:eastAsia="Arial" w:hAnsi="Arial"/>
              </w:rPr>
            </w:pPr>
            <w:r w:rsidRPr="00B84DA6">
              <w:rPr>
                <w:rFonts w:ascii="Arial" w:eastAsia="Arial" w:hAnsi="Arial"/>
              </w:rPr>
              <w:t>50</w:t>
            </w:r>
          </w:p>
        </w:tc>
        <w:tc>
          <w:tcPr>
            <w:tcW w:w="0" w:type="auto"/>
          </w:tcPr>
          <w:p w14:paraId="484A6A4F" w14:textId="77777777" w:rsidR="004E5641" w:rsidRPr="00B84DA6" w:rsidRDefault="004E5641" w:rsidP="0050448F">
            <w:pPr>
              <w:rPr>
                <w:rFonts w:ascii="Arial" w:eastAsia="Arial" w:hAnsi="Arial"/>
              </w:rPr>
            </w:pPr>
            <w:r w:rsidRPr="00B84DA6">
              <w:rPr>
                <w:rFonts w:ascii="Arial" w:eastAsia="Arial" w:hAnsi="Arial"/>
              </w:rPr>
              <w:t>Numeric targets achieved; load reduction achieved</w:t>
            </w:r>
          </w:p>
        </w:tc>
        <w:tc>
          <w:tcPr>
            <w:tcW w:w="0" w:type="auto"/>
          </w:tcPr>
          <w:p w14:paraId="69DD3BFA" w14:textId="77777777" w:rsidR="004E5641" w:rsidRPr="00B84DA6" w:rsidRDefault="004E5641" w:rsidP="0050448F">
            <w:pPr>
              <w:rPr>
                <w:rFonts w:ascii="Arial" w:eastAsia="Arial" w:hAnsi="Arial"/>
              </w:rPr>
            </w:pPr>
            <w:r w:rsidRPr="00B84DA6">
              <w:rPr>
                <w:rFonts w:ascii="Arial" w:eastAsia="Arial" w:hAnsi="Arial"/>
              </w:rPr>
              <w:t>Numeric targets achieved; load reduction achieved</w:t>
            </w:r>
          </w:p>
        </w:tc>
      </w:tr>
      <w:tr w:rsidR="004E5641" w:rsidRPr="00B84DA6" w14:paraId="764881D7" w14:textId="77777777" w:rsidTr="002F7347">
        <w:tblPrEx>
          <w:jc w:val="center"/>
        </w:tblPrEx>
        <w:tc>
          <w:tcPr>
            <w:tcW w:w="0" w:type="auto"/>
            <w:gridSpan w:val="3"/>
          </w:tcPr>
          <w:p w14:paraId="706F3B72" w14:textId="77777777" w:rsidR="004E5641" w:rsidRPr="00B84DA6" w:rsidRDefault="004E5641" w:rsidP="0050448F">
            <w:pPr>
              <w:jc w:val="center"/>
              <w:rPr>
                <w:rFonts w:ascii="Arial" w:eastAsia="Arial" w:hAnsi="Arial"/>
                <w:b/>
                <w:bCs/>
              </w:rPr>
            </w:pPr>
            <w:r w:rsidRPr="00B84DA6">
              <w:rPr>
                <w:rFonts w:ascii="Arial" w:eastAsia="Arial" w:hAnsi="Arial"/>
                <w:b/>
                <w:bCs/>
              </w:rPr>
              <w:t>Morro Bay</w:t>
            </w:r>
          </w:p>
        </w:tc>
      </w:tr>
      <w:tr w:rsidR="004E4B90" w:rsidRPr="00B84DA6" w14:paraId="7B0D16AD" w14:textId="77777777" w:rsidTr="002F7347">
        <w:tblPrEx>
          <w:jc w:val="center"/>
        </w:tblPrEx>
        <w:tc>
          <w:tcPr>
            <w:tcW w:w="0" w:type="auto"/>
          </w:tcPr>
          <w:p w14:paraId="56AA1801" w14:textId="58885B14" w:rsidR="004E4B90" w:rsidRPr="004E4B90" w:rsidRDefault="004E4B90" w:rsidP="004E4B90">
            <w:pPr>
              <w:jc w:val="right"/>
              <w:rPr>
                <w:rFonts w:ascii="Arial" w:eastAsia="Arial" w:hAnsi="Arial"/>
              </w:rPr>
            </w:pPr>
            <w:r w:rsidRPr="004E4B90">
              <w:rPr>
                <w:rFonts w:ascii="Arial" w:eastAsia="Arial" w:hAnsi="Arial"/>
              </w:rPr>
              <w:t>1</w:t>
            </w:r>
          </w:p>
        </w:tc>
        <w:tc>
          <w:tcPr>
            <w:tcW w:w="0" w:type="auto"/>
          </w:tcPr>
          <w:p w14:paraId="021AFA2B"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65F55ED5" w14:textId="5FFBE650" w:rsidR="004E4B90" w:rsidRPr="004E4B90" w:rsidRDefault="004E4B90" w:rsidP="004E4B90">
            <w:pPr>
              <w:rPr>
                <w:rFonts w:ascii="Arial" w:eastAsia="Arial" w:hAnsi="Arial"/>
              </w:rPr>
            </w:pPr>
            <w:r w:rsidRPr="004E4B90">
              <w:rPr>
                <w:rFonts w:ascii="Arial" w:eastAsia="Arial" w:hAnsi="Arial"/>
              </w:rPr>
              <w:t>RB and County Staff meet to review inclusion of road erosion control measures in Stormwater Management Plan.</w:t>
            </w:r>
          </w:p>
        </w:tc>
        <w:tc>
          <w:tcPr>
            <w:tcW w:w="0" w:type="auto"/>
          </w:tcPr>
          <w:p w14:paraId="11440F56" w14:textId="77777777" w:rsidR="004E4B90" w:rsidRPr="00B84DA6" w:rsidRDefault="004E4B90" w:rsidP="004E4B90">
            <w:pPr>
              <w:rPr>
                <w:rFonts w:ascii="Arial" w:eastAsia="Arial" w:hAnsi="Arial"/>
              </w:rPr>
            </w:pPr>
          </w:p>
        </w:tc>
      </w:tr>
      <w:tr w:rsidR="004E4B90" w:rsidRPr="00B84DA6" w14:paraId="10DA3ACC" w14:textId="77777777" w:rsidTr="002F7347">
        <w:tblPrEx>
          <w:jc w:val="center"/>
        </w:tblPrEx>
        <w:tc>
          <w:tcPr>
            <w:tcW w:w="0" w:type="auto"/>
          </w:tcPr>
          <w:p w14:paraId="402BF324" w14:textId="624FBC38" w:rsidR="004E4B90" w:rsidRPr="004E4B90" w:rsidRDefault="004E4B90" w:rsidP="004E4B90">
            <w:pPr>
              <w:jc w:val="right"/>
              <w:rPr>
                <w:rFonts w:ascii="Arial" w:eastAsia="Arial" w:hAnsi="Arial"/>
              </w:rPr>
            </w:pPr>
            <w:r w:rsidRPr="004E4B90">
              <w:rPr>
                <w:rFonts w:ascii="Arial" w:eastAsia="Arial" w:hAnsi="Arial"/>
              </w:rPr>
              <w:t>2</w:t>
            </w:r>
          </w:p>
        </w:tc>
        <w:tc>
          <w:tcPr>
            <w:tcW w:w="0" w:type="auto"/>
          </w:tcPr>
          <w:p w14:paraId="711B9580" w14:textId="27F4950D"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A433F25" w14:textId="77777777" w:rsidR="004E4B90" w:rsidRPr="00B84DA6" w:rsidRDefault="004E4B90" w:rsidP="004E4B90">
            <w:pPr>
              <w:rPr>
                <w:rFonts w:ascii="Arial" w:eastAsia="Arial" w:hAnsi="Arial"/>
              </w:rPr>
            </w:pPr>
          </w:p>
        </w:tc>
      </w:tr>
      <w:tr w:rsidR="004E4B90" w:rsidRPr="00B84DA6" w14:paraId="0EAF7BA1" w14:textId="77777777" w:rsidTr="002F7347">
        <w:tblPrEx>
          <w:jc w:val="center"/>
        </w:tblPrEx>
        <w:tc>
          <w:tcPr>
            <w:tcW w:w="0" w:type="auto"/>
          </w:tcPr>
          <w:p w14:paraId="1F0E5B1C" w14:textId="6D06CBFE" w:rsidR="004E4B90" w:rsidRPr="004E4B90" w:rsidRDefault="004E4B90" w:rsidP="004E4B90">
            <w:pPr>
              <w:jc w:val="right"/>
              <w:rPr>
                <w:rFonts w:ascii="Arial" w:eastAsia="Arial" w:hAnsi="Arial"/>
              </w:rPr>
            </w:pPr>
            <w:r w:rsidRPr="004E4B90">
              <w:rPr>
                <w:rFonts w:ascii="Arial" w:eastAsia="Arial" w:hAnsi="Arial"/>
              </w:rPr>
              <w:lastRenderedPageBreak/>
              <w:t>3</w:t>
            </w:r>
          </w:p>
        </w:tc>
        <w:tc>
          <w:tcPr>
            <w:tcW w:w="0" w:type="auto"/>
          </w:tcPr>
          <w:p w14:paraId="38CCB8EC"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20DF1412" w14:textId="77777777" w:rsidR="004E4B90" w:rsidRPr="004E4B90" w:rsidRDefault="004E4B90" w:rsidP="004E4B90">
            <w:pPr>
              <w:rPr>
                <w:rFonts w:ascii="Arial" w:eastAsia="Arial" w:hAnsi="Arial"/>
              </w:rPr>
            </w:pPr>
            <w:r w:rsidRPr="004E4B90">
              <w:rPr>
                <w:rFonts w:ascii="Arial" w:eastAsia="Arial" w:hAnsi="Arial"/>
              </w:rPr>
              <w:t>RB requests implementation tracking report from Implementing Parties if not provided;</w:t>
            </w:r>
          </w:p>
          <w:p w14:paraId="7986DB0F" w14:textId="2911C451"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458EB480" w14:textId="77777777" w:rsidR="004E4B90" w:rsidRPr="00B84DA6" w:rsidRDefault="004E4B90" w:rsidP="004E4B90">
            <w:pPr>
              <w:rPr>
                <w:rFonts w:ascii="Arial" w:eastAsia="Arial" w:hAnsi="Arial"/>
              </w:rPr>
            </w:pPr>
          </w:p>
        </w:tc>
      </w:tr>
      <w:tr w:rsidR="004E4B90" w:rsidRPr="00B84DA6" w14:paraId="58B141DF" w14:textId="77777777" w:rsidTr="002F7347">
        <w:tblPrEx>
          <w:jc w:val="center"/>
        </w:tblPrEx>
        <w:tc>
          <w:tcPr>
            <w:tcW w:w="0" w:type="auto"/>
          </w:tcPr>
          <w:p w14:paraId="7D267CE4" w14:textId="29A51FBC" w:rsidR="004E4B90" w:rsidRPr="004E4B90" w:rsidRDefault="004E4B90" w:rsidP="004E4B90">
            <w:pPr>
              <w:jc w:val="right"/>
              <w:rPr>
                <w:rFonts w:ascii="Arial" w:eastAsia="Arial" w:hAnsi="Arial"/>
              </w:rPr>
            </w:pPr>
            <w:r w:rsidRPr="004E4B90">
              <w:rPr>
                <w:rFonts w:ascii="Arial" w:eastAsia="Arial" w:hAnsi="Arial"/>
              </w:rPr>
              <w:t>4</w:t>
            </w:r>
          </w:p>
        </w:tc>
        <w:tc>
          <w:tcPr>
            <w:tcW w:w="0" w:type="auto"/>
          </w:tcPr>
          <w:p w14:paraId="489239E1" w14:textId="3EBF2DA3" w:rsidR="004E4B90" w:rsidRPr="004E4B90" w:rsidRDefault="004E4B90" w:rsidP="004E4B90">
            <w:pPr>
              <w:rPr>
                <w:rFonts w:ascii="Arial" w:eastAsia="Arial" w:hAnsi="Arial"/>
              </w:rPr>
            </w:pPr>
            <w:r w:rsidRPr="004E4B90">
              <w:rPr>
                <w:rFonts w:ascii="Arial" w:eastAsia="Arial" w:hAnsi="Arial"/>
              </w:rPr>
              <w:t>RB and MBNEP Staff meet to review progress</w:t>
            </w:r>
          </w:p>
        </w:tc>
        <w:tc>
          <w:tcPr>
            <w:tcW w:w="0" w:type="auto"/>
          </w:tcPr>
          <w:p w14:paraId="2CC33ABD" w14:textId="77777777" w:rsidR="004E4B90" w:rsidRPr="00B84DA6" w:rsidRDefault="004E4B90" w:rsidP="004E4B90">
            <w:pPr>
              <w:rPr>
                <w:rFonts w:ascii="Arial" w:eastAsia="Arial" w:hAnsi="Arial"/>
              </w:rPr>
            </w:pPr>
          </w:p>
        </w:tc>
      </w:tr>
      <w:tr w:rsidR="004E5641" w:rsidRPr="00B84DA6" w14:paraId="1373B0CE" w14:textId="77777777" w:rsidTr="002F7347">
        <w:tblPrEx>
          <w:jc w:val="center"/>
        </w:tblPrEx>
        <w:tc>
          <w:tcPr>
            <w:tcW w:w="0" w:type="auto"/>
          </w:tcPr>
          <w:p w14:paraId="2338E05B" w14:textId="3FF5174C" w:rsidR="004E5641" w:rsidRPr="004E4B90" w:rsidRDefault="004E4B90" w:rsidP="0050448F">
            <w:pPr>
              <w:jc w:val="right"/>
              <w:rPr>
                <w:rFonts w:ascii="Arial" w:eastAsia="Arial" w:hAnsi="Arial"/>
                <w:color w:val="FF0000"/>
              </w:rPr>
            </w:pPr>
            <w:r w:rsidRPr="004E4B90">
              <w:rPr>
                <w:rFonts w:ascii="Arial" w:eastAsia="Arial" w:hAnsi="Arial"/>
              </w:rPr>
              <w:t>5</w:t>
            </w:r>
          </w:p>
        </w:tc>
        <w:tc>
          <w:tcPr>
            <w:tcW w:w="0" w:type="auto"/>
          </w:tcPr>
          <w:p w14:paraId="5803BC74"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22618D3A"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69F67C80" w14:textId="77777777" w:rsidTr="002F7347">
        <w:tblPrEx>
          <w:jc w:val="center"/>
        </w:tblPrEx>
        <w:tc>
          <w:tcPr>
            <w:tcW w:w="0" w:type="auto"/>
          </w:tcPr>
          <w:p w14:paraId="5852944B" w14:textId="29321EFF" w:rsidR="004E4B90" w:rsidRPr="004E4B90" w:rsidRDefault="004E4B90" w:rsidP="004E4B90">
            <w:pPr>
              <w:jc w:val="right"/>
              <w:rPr>
                <w:rFonts w:ascii="Arial" w:eastAsia="Arial" w:hAnsi="Arial"/>
              </w:rPr>
            </w:pPr>
            <w:r w:rsidRPr="004E4B90">
              <w:rPr>
                <w:rFonts w:ascii="Arial" w:eastAsia="Arial" w:hAnsi="Arial"/>
              </w:rPr>
              <w:t>6</w:t>
            </w:r>
          </w:p>
        </w:tc>
        <w:tc>
          <w:tcPr>
            <w:tcW w:w="0" w:type="auto"/>
          </w:tcPr>
          <w:p w14:paraId="02DBF668"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4B88981F"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451377E7" w14:textId="5240BAC6"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16EBAA71" w14:textId="77777777" w:rsidR="004E4B90" w:rsidRPr="00B84DA6" w:rsidRDefault="004E4B90" w:rsidP="004E4B90">
            <w:pPr>
              <w:rPr>
                <w:rFonts w:ascii="Arial" w:eastAsia="Arial" w:hAnsi="Arial"/>
              </w:rPr>
            </w:pPr>
          </w:p>
        </w:tc>
      </w:tr>
      <w:tr w:rsidR="004E4B90" w:rsidRPr="00B84DA6" w14:paraId="0A5BE7FF" w14:textId="77777777" w:rsidTr="002F7347">
        <w:tblPrEx>
          <w:jc w:val="center"/>
        </w:tblPrEx>
        <w:tc>
          <w:tcPr>
            <w:tcW w:w="0" w:type="auto"/>
          </w:tcPr>
          <w:p w14:paraId="30133755" w14:textId="184A22C9" w:rsidR="004E4B90" w:rsidRPr="004E4B90" w:rsidRDefault="004E4B90" w:rsidP="004E4B90">
            <w:pPr>
              <w:jc w:val="right"/>
              <w:rPr>
                <w:rFonts w:ascii="Arial" w:eastAsia="Arial" w:hAnsi="Arial"/>
              </w:rPr>
            </w:pPr>
            <w:r w:rsidRPr="004E4B90">
              <w:rPr>
                <w:rFonts w:ascii="Arial" w:eastAsia="Arial" w:hAnsi="Arial"/>
              </w:rPr>
              <w:t>7</w:t>
            </w:r>
          </w:p>
        </w:tc>
        <w:tc>
          <w:tcPr>
            <w:tcW w:w="0" w:type="auto"/>
          </w:tcPr>
          <w:p w14:paraId="6C3E82E1" w14:textId="6F253F3A" w:rsidR="004E4B90" w:rsidRPr="004E4B90" w:rsidRDefault="004E4B90" w:rsidP="004E4B90">
            <w:pPr>
              <w:rPr>
                <w:rFonts w:ascii="Arial" w:eastAsia="Arial" w:hAnsi="Arial"/>
              </w:rPr>
            </w:pPr>
            <w:r w:rsidRPr="004E4B90">
              <w:rPr>
                <w:rFonts w:ascii="Arial" w:eastAsia="Arial" w:hAnsi="Arial"/>
              </w:rPr>
              <w:t>RB and MBNEP Staff meet to review progress</w:t>
            </w:r>
          </w:p>
        </w:tc>
        <w:tc>
          <w:tcPr>
            <w:tcW w:w="0" w:type="auto"/>
          </w:tcPr>
          <w:p w14:paraId="352FEB20" w14:textId="77777777" w:rsidR="004E4B90" w:rsidRPr="00B84DA6" w:rsidRDefault="004E4B90" w:rsidP="004E4B90">
            <w:pPr>
              <w:rPr>
                <w:rFonts w:ascii="Arial" w:eastAsia="Arial" w:hAnsi="Arial"/>
              </w:rPr>
            </w:pPr>
          </w:p>
        </w:tc>
      </w:tr>
      <w:tr w:rsidR="004E4B90" w:rsidRPr="00B84DA6" w14:paraId="36E03BA3" w14:textId="77777777" w:rsidTr="002F7347">
        <w:tblPrEx>
          <w:jc w:val="center"/>
        </w:tblPrEx>
        <w:tc>
          <w:tcPr>
            <w:tcW w:w="0" w:type="auto"/>
          </w:tcPr>
          <w:p w14:paraId="02DFCC0D" w14:textId="02F7757B" w:rsidR="004E4B90" w:rsidRPr="004E4B90" w:rsidRDefault="004E4B90" w:rsidP="004E4B90">
            <w:pPr>
              <w:jc w:val="right"/>
              <w:rPr>
                <w:rFonts w:ascii="Arial" w:eastAsia="Arial" w:hAnsi="Arial"/>
              </w:rPr>
            </w:pPr>
            <w:r w:rsidRPr="004E4B90">
              <w:rPr>
                <w:rFonts w:ascii="Arial" w:eastAsia="Arial" w:hAnsi="Arial"/>
              </w:rPr>
              <w:t>8</w:t>
            </w:r>
          </w:p>
        </w:tc>
        <w:tc>
          <w:tcPr>
            <w:tcW w:w="0" w:type="auto"/>
          </w:tcPr>
          <w:p w14:paraId="5EA3BADB" w14:textId="6A62A841"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A443CE0" w14:textId="77777777" w:rsidR="004E4B90" w:rsidRPr="00B84DA6" w:rsidRDefault="004E4B90" w:rsidP="004E4B90">
            <w:pPr>
              <w:rPr>
                <w:rFonts w:ascii="Arial" w:eastAsia="Arial" w:hAnsi="Arial"/>
              </w:rPr>
            </w:pPr>
          </w:p>
        </w:tc>
      </w:tr>
      <w:tr w:rsidR="004E4B90" w:rsidRPr="00B84DA6" w14:paraId="15F62579" w14:textId="77777777" w:rsidTr="002F7347">
        <w:tblPrEx>
          <w:jc w:val="center"/>
        </w:tblPrEx>
        <w:tc>
          <w:tcPr>
            <w:tcW w:w="0" w:type="auto"/>
          </w:tcPr>
          <w:p w14:paraId="535CA305" w14:textId="17BAFC2D" w:rsidR="004E4B90" w:rsidRPr="004E4B90" w:rsidRDefault="004E4B90" w:rsidP="004E4B90">
            <w:pPr>
              <w:jc w:val="right"/>
              <w:rPr>
                <w:rFonts w:ascii="Arial" w:eastAsia="Arial" w:hAnsi="Arial"/>
              </w:rPr>
            </w:pPr>
            <w:r w:rsidRPr="004E4B90">
              <w:rPr>
                <w:rFonts w:ascii="Arial" w:eastAsia="Arial" w:hAnsi="Arial"/>
              </w:rPr>
              <w:t>9</w:t>
            </w:r>
          </w:p>
        </w:tc>
        <w:tc>
          <w:tcPr>
            <w:tcW w:w="0" w:type="auto"/>
          </w:tcPr>
          <w:p w14:paraId="7B6917BF"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09C0EC95"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550A265F" w14:textId="4940BCB6"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016EE28E" w14:textId="77777777" w:rsidR="004E4B90" w:rsidRPr="00B84DA6" w:rsidRDefault="004E4B90" w:rsidP="004E4B90">
            <w:pPr>
              <w:rPr>
                <w:rFonts w:ascii="Arial" w:eastAsia="Arial" w:hAnsi="Arial"/>
              </w:rPr>
            </w:pPr>
          </w:p>
        </w:tc>
      </w:tr>
      <w:tr w:rsidR="004E5641" w:rsidRPr="00B84DA6" w14:paraId="0585ACCB" w14:textId="77777777" w:rsidTr="002F7347">
        <w:tblPrEx>
          <w:jc w:val="center"/>
        </w:tblPrEx>
        <w:tc>
          <w:tcPr>
            <w:tcW w:w="0" w:type="auto"/>
          </w:tcPr>
          <w:p w14:paraId="1F085C2A" w14:textId="512CF081" w:rsidR="004E5641" w:rsidRPr="004E4B90" w:rsidRDefault="004E4B90" w:rsidP="0050448F">
            <w:pPr>
              <w:jc w:val="right"/>
              <w:rPr>
                <w:rFonts w:ascii="Arial" w:eastAsia="Arial" w:hAnsi="Arial"/>
                <w:color w:val="FF0000"/>
              </w:rPr>
            </w:pPr>
            <w:r w:rsidRPr="004E4B90">
              <w:rPr>
                <w:rFonts w:ascii="Arial" w:eastAsia="Arial" w:hAnsi="Arial"/>
              </w:rPr>
              <w:t>10</w:t>
            </w:r>
          </w:p>
        </w:tc>
        <w:tc>
          <w:tcPr>
            <w:tcW w:w="0" w:type="auto"/>
          </w:tcPr>
          <w:p w14:paraId="1EC487FF"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74A1FD77"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39B6A4FC" w14:textId="77777777" w:rsidTr="002F7347">
        <w:tblPrEx>
          <w:jc w:val="center"/>
        </w:tblPrEx>
        <w:tc>
          <w:tcPr>
            <w:tcW w:w="0" w:type="auto"/>
          </w:tcPr>
          <w:p w14:paraId="7442887D" w14:textId="59CD8DC2" w:rsidR="004E4B90" w:rsidRPr="004E4B90" w:rsidRDefault="004E4B90" w:rsidP="004E4B90">
            <w:pPr>
              <w:jc w:val="right"/>
              <w:rPr>
                <w:rFonts w:ascii="Arial" w:eastAsia="Arial" w:hAnsi="Arial"/>
              </w:rPr>
            </w:pPr>
            <w:r w:rsidRPr="004E4B90">
              <w:rPr>
                <w:rFonts w:ascii="Arial" w:eastAsia="Arial" w:hAnsi="Arial"/>
              </w:rPr>
              <w:lastRenderedPageBreak/>
              <w:t>11</w:t>
            </w:r>
          </w:p>
        </w:tc>
        <w:tc>
          <w:tcPr>
            <w:tcW w:w="0" w:type="auto"/>
          </w:tcPr>
          <w:p w14:paraId="3DC42132"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067D18F7" w14:textId="283A4D36" w:rsidR="004E4B90" w:rsidRPr="004E4B90" w:rsidRDefault="004E4B90" w:rsidP="004E4B90">
            <w:pPr>
              <w:rPr>
                <w:rFonts w:ascii="Arial" w:eastAsia="Arial" w:hAnsi="Arial"/>
              </w:rPr>
            </w:pPr>
            <w:r w:rsidRPr="004E4B90">
              <w:rPr>
                <w:rFonts w:ascii="Arial" w:eastAsia="Arial" w:hAnsi="Arial"/>
              </w:rPr>
              <w:t>RB Staff calculate 10</w:t>
            </w:r>
            <w:r w:rsidRPr="004E4B90">
              <w:rPr>
                <w:rFonts w:ascii="Cambria Math" w:eastAsia="Arial" w:hAnsi="Cambria Math" w:cs="Cambria Math"/>
              </w:rPr>
              <w:t>‑</w:t>
            </w:r>
            <w:r w:rsidRPr="004E4B90">
              <w:rPr>
                <w:rFonts w:ascii="Arial" w:eastAsia="Arial" w:hAnsi="Arial"/>
              </w:rPr>
              <w:t>year rolling average of Streambed Sediment data</w:t>
            </w:r>
          </w:p>
        </w:tc>
        <w:tc>
          <w:tcPr>
            <w:tcW w:w="0" w:type="auto"/>
          </w:tcPr>
          <w:p w14:paraId="08337907" w14:textId="77777777" w:rsidR="004E4B90" w:rsidRPr="00B84DA6" w:rsidRDefault="004E4B90" w:rsidP="004E4B90">
            <w:pPr>
              <w:rPr>
                <w:rFonts w:ascii="Arial" w:eastAsia="Arial" w:hAnsi="Arial"/>
              </w:rPr>
            </w:pPr>
          </w:p>
        </w:tc>
      </w:tr>
      <w:tr w:rsidR="004E4B90" w:rsidRPr="00B84DA6" w14:paraId="46A000B5" w14:textId="77777777" w:rsidTr="002F7347">
        <w:tblPrEx>
          <w:jc w:val="center"/>
        </w:tblPrEx>
        <w:tc>
          <w:tcPr>
            <w:tcW w:w="0" w:type="auto"/>
          </w:tcPr>
          <w:p w14:paraId="2EE42E2A" w14:textId="5FB0E67C" w:rsidR="004E4B90" w:rsidRPr="004E4B90" w:rsidRDefault="004E4B90" w:rsidP="004E4B90">
            <w:pPr>
              <w:jc w:val="right"/>
              <w:rPr>
                <w:rFonts w:ascii="Arial" w:eastAsia="Arial" w:hAnsi="Arial"/>
              </w:rPr>
            </w:pPr>
            <w:r w:rsidRPr="004E4B90">
              <w:rPr>
                <w:rFonts w:ascii="Arial" w:eastAsia="Arial" w:hAnsi="Arial"/>
              </w:rPr>
              <w:t>12</w:t>
            </w:r>
          </w:p>
        </w:tc>
        <w:tc>
          <w:tcPr>
            <w:tcW w:w="0" w:type="auto"/>
          </w:tcPr>
          <w:p w14:paraId="20870308"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768C1787" w14:textId="77777777" w:rsidR="004E4B90" w:rsidRPr="004E4B90" w:rsidRDefault="004E4B90" w:rsidP="004E4B90">
            <w:pPr>
              <w:rPr>
                <w:rFonts w:ascii="Arial" w:eastAsia="Arial" w:hAnsi="Arial"/>
              </w:rPr>
            </w:pPr>
            <w:r w:rsidRPr="004E4B90">
              <w:rPr>
                <w:rFonts w:ascii="Arial" w:eastAsia="Arial" w:hAnsi="Arial"/>
              </w:rPr>
              <w:t>RB Staff calculate 10</w:t>
            </w:r>
            <w:r w:rsidRPr="004E4B90">
              <w:rPr>
                <w:rFonts w:ascii="Cambria Math" w:eastAsia="Arial" w:hAnsi="Cambria Math" w:cs="Cambria Math"/>
              </w:rPr>
              <w:t>‑</w:t>
            </w:r>
            <w:r w:rsidRPr="004E4B90">
              <w:rPr>
                <w:rFonts w:ascii="Arial" w:eastAsia="Arial" w:hAnsi="Arial"/>
              </w:rPr>
              <w:t>year rolling average of Streambed Sediment data;</w:t>
            </w:r>
          </w:p>
          <w:p w14:paraId="776F9D23" w14:textId="77777777" w:rsidR="004E4B90" w:rsidRPr="004E4B90" w:rsidRDefault="004E4B90" w:rsidP="004E4B90">
            <w:pPr>
              <w:rPr>
                <w:rFonts w:ascii="Arial" w:eastAsia="Arial" w:hAnsi="Arial"/>
              </w:rPr>
            </w:pPr>
            <w:r w:rsidRPr="004E4B90">
              <w:rPr>
                <w:rFonts w:ascii="Arial" w:eastAsia="Arial" w:hAnsi="Arial"/>
              </w:rPr>
              <w:t>RB request implementation tracking report from Implementing Parties if not provided;</w:t>
            </w:r>
          </w:p>
          <w:p w14:paraId="415B5FA9" w14:textId="0FEC34BD" w:rsidR="004E4B90" w:rsidRPr="004E4B90" w:rsidRDefault="004E4B90" w:rsidP="004E4B90">
            <w:pPr>
              <w:rPr>
                <w:rFonts w:ascii="Arial" w:eastAsia="Arial" w:hAnsi="Arial"/>
              </w:rPr>
            </w:pPr>
            <w:r w:rsidRPr="004E4B90">
              <w:rPr>
                <w:rFonts w:ascii="Arial" w:eastAsia="Arial" w:hAnsi="Arial"/>
              </w:rPr>
              <w:t>RB staff consider modifications to Trackable Implementation Actions</w:t>
            </w:r>
          </w:p>
        </w:tc>
        <w:tc>
          <w:tcPr>
            <w:tcW w:w="0" w:type="auto"/>
          </w:tcPr>
          <w:p w14:paraId="69719CFA" w14:textId="77777777" w:rsidR="004E4B90" w:rsidRPr="00B84DA6" w:rsidRDefault="004E4B90" w:rsidP="004E4B90">
            <w:pPr>
              <w:rPr>
                <w:rFonts w:ascii="Arial" w:eastAsia="Arial" w:hAnsi="Arial"/>
              </w:rPr>
            </w:pPr>
          </w:p>
        </w:tc>
      </w:tr>
      <w:tr w:rsidR="004E4B90" w:rsidRPr="00B84DA6" w14:paraId="29EA6E94" w14:textId="77777777" w:rsidTr="002F7347">
        <w:tblPrEx>
          <w:jc w:val="center"/>
        </w:tblPrEx>
        <w:tc>
          <w:tcPr>
            <w:tcW w:w="0" w:type="auto"/>
          </w:tcPr>
          <w:p w14:paraId="0347EA16" w14:textId="73AFF539" w:rsidR="004E4B90" w:rsidRPr="004E4B90" w:rsidRDefault="004E4B90" w:rsidP="004E4B90">
            <w:pPr>
              <w:jc w:val="right"/>
              <w:rPr>
                <w:rFonts w:ascii="Arial" w:eastAsia="Arial" w:hAnsi="Arial"/>
              </w:rPr>
            </w:pPr>
            <w:r w:rsidRPr="004E4B90">
              <w:rPr>
                <w:rFonts w:ascii="Arial" w:eastAsia="Arial" w:hAnsi="Arial"/>
              </w:rPr>
              <w:t>13</w:t>
            </w:r>
          </w:p>
        </w:tc>
        <w:tc>
          <w:tcPr>
            <w:tcW w:w="0" w:type="auto"/>
          </w:tcPr>
          <w:p w14:paraId="405F7F3F" w14:textId="77777777" w:rsidR="004E4B90" w:rsidRPr="004E4B90" w:rsidRDefault="004E4B90" w:rsidP="004E4B90">
            <w:pPr>
              <w:rPr>
                <w:rFonts w:ascii="Arial" w:eastAsia="Arial" w:hAnsi="Arial"/>
              </w:rPr>
            </w:pPr>
            <w:r w:rsidRPr="004E4B90">
              <w:rPr>
                <w:rFonts w:ascii="Arial" w:eastAsia="Arial" w:hAnsi="Arial"/>
              </w:rPr>
              <w:t>RB and MBNEP Staff meet to review progress;</w:t>
            </w:r>
          </w:p>
          <w:p w14:paraId="12151DDB" w14:textId="2AA17153" w:rsidR="004E4B90" w:rsidRPr="004E4B90" w:rsidRDefault="004E4B90" w:rsidP="004E4B90">
            <w:pPr>
              <w:rPr>
                <w:rFonts w:ascii="Arial" w:eastAsia="Arial" w:hAnsi="Arial"/>
              </w:rPr>
            </w:pPr>
            <w:r w:rsidRPr="004E4B90">
              <w:rPr>
                <w:rFonts w:ascii="Arial" w:eastAsia="Arial" w:hAnsi="Arial"/>
              </w:rPr>
              <w:t>RB Staff calculates 10</w:t>
            </w:r>
            <w:r w:rsidRPr="004E4B90">
              <w:rPr>
                <w:rFonts w:ascii="Cambria Math" w:eastAsia="Arial" w:hAnsi="Cambria Math" w:cs="Cambria Math"/>
              </w:rPr>
              <w:t>‑</w:t>
            </w:r>
            <w:r w:rsidRPr="004E4B90">
              <w:rPr>
                <w:rFonts w:ascii="Arial" w:eastAsia="Arial" w:hAnsi="Arial"/>
              </w:rPr>
              <w:t>year rolling average of Streambed Sediment data</w:t>
            </w:r>
          </w:p>
        </w:tc>
        <w:tc>
          <w:tcPr>
            <w:tcW w:w="0" w:type="auto"/>
          </w:tcPr>
          <w:p w14:paraId="4F2718AC" w14:textId="77777777" w:rsidR="004E4B90" w:rsidRPr="00B84DA6" w:rsidRDefault="004E4B90" w:rsidP="004E4B90">
            <w:pPr>
              <w:rPr>
                <w:rFonts w:ascii="Arial" w:eastAsia="Arial" w:hAnsi="Arial"/>
              </w:rPr>
            </w:pPr>
          </w:p>
        </w:tc>
      </w:tr>
      <w:tr w:rsidR="004E4B90" w:rsidRPr="00B84DA6" w14:paraId="4EA9AC0D" w14:textId="77777777" w:rsidTr="002F7347">
        <w:tblPrEx>
          <w:jc w:val="center"/>
        </w:tblPrEx>
        <w:tc>
          <w:tcPr>
            <w:tcW w:w="0" w:type="auto"/>
          </w:tcPr>
          <w:p w14:paraId="21A0F36B" w14:textId="0E85440A" w:rsidR="004E4B90" w:rsidRPr="004E4B90" w:rsidRDefault="004E4B90" w:rsidP="004E4B90">
            <w:pPr>
              <w:jc w:val="right"/>
              <w:rPr>
                <w:rFonts w:ascii="Arial" w:eastAsia="Arial" w:hAnsi="Arial"/>
              </w:rPr>
            </w:pPr>
            <w:r w:rsidRPr="004E4B90">
              <w:rPr>
                <w:rFonts w:ascii="Arial" w:eastAsia="Arial" w:hAnsi="Arial"/>
              </w:rPr>
              <w:t>14</w:t>
            </w:r>
          </w:p>
        </w:tc>
        <w:tc>
          <w:tcPr>
            <w:tcW w:w="0" w:type="auto"/>
          </w:tcPr>
          <w:p w14:paraId="36A70692" w14:textId="298FE0AB" w:rsidR="004E4B90" w:rsidRPr="004E4B90" w:rsidRDefault="004E4B90" w:rsidP="004E4B90">
            <w:pPr>
              <w:rPr>
                <w:rFonts w:ascii="Arial" w:eastAsia="Arial" w:hAnsi="Arial"/>
              </w:rPr>
            </w:pPr>
            <w:r w:rsidRPr="004E4B90">
              <w:rPr>
                <w:rFonts w:ascii="Arial" w:eastAsia="Arial" w:hAnsi="Arial"/>
              </w:rPr>
              <w:t>As above</w:t>
            </w:r>
          </w:p>
        </w:tc>
        <w:tc>
          <w:tcPr>
            <w:tcW w:w="0" w:type="auto"/>
          </w:tcPr>
          <w:p w14:paraId="40B3D971" w14:textId="77777777" w:rsidR="004E4B90" w:rsidRPr="00B84DA6" w:rsidRDefault="004E4B90" w:rsidP="004E4B90">
            <w:pPr>
              <w:rPr>
                <w:rFonts w:ascii="Arial" w:eastAsia="Arial" w:hAnsi="Arial"/>
              </w:rPr>
            </w:pPr>
          </w:p>
        </w:tc>
      </w:tr>
      <w:tr w:rsidR="004E5641" w:rsidRPr="00B84DA6" w14:paraId="0A93F2A8" w14:textId="77777777" w:rsidTr="002F7347">
        <w:tblPrEx>
          <w:jc w:val="center"/>
        </w:tblPrEx>
        <w:tc>
          <w:tcPr>
            <w:tcW w:w="0" w:type="auto"/>
          </w:tcPr>
          <w:p w14:paraId="5E3A4D0E" w14:textId="40514DC7" w:rsidR="004E5641" w:rsidRPr="004E4B90" w:rsidRDefault="004E4B90" w:rsidP="0050448F">
            <w:pPr>
              <w:jc w:val="right"/>
              <w:rPr>
                <w:rFonts w:ascii="Arial" w:eastAsia="Arial" w:hAnsi="Arial"/>
                <w:color w:val="FF0000"/>
              </w:rPr>
            </w:pPr>
            <w:r w:rsidRPr="004E4B90">
              <w:rPr>
                <w:rFonts w:ascii="Arial" w:eastAsia="Arial" w:hAnsi="Arial"/>
              </w:rPr>
              <w:t>15</w:t>
            </w:r>
          </w:p>
        </w:tc>
        <w:tc>
          <w:tcPr>
            <w:tcW w:w="0" w:type="auto"/>
          </w:tcPr>
          <w:p w14:paraId="7DAB0639" w14:textId="77777777" w:rsidR="004E5641" w:rsidRPr="00B84DA6" w:rsidRDefault="004E5641" w:rsidP="0050448F">
            <w:pPr>
              <w:rPr>
                <w:rFonts w:ascii="Arial" w:eastAsia="Arial" w:hAnsi="Arial"/>
              </w:rPr>
            </w:pPr>
            <w:r w:rsidRPr="00B84DA6">
              <w:rPr>
                <w:rFonts w:ascii="Arial" w:eastAsia="Arial" w:hAnsi="Arial"/>
              </w:rPr>
              <w:t>RB Staff calculate: 5</w:t>
            </w:r>
            <w:r w:rsidRPr="00B84DA6">
              <w:rPr>
                <w:rFonts w:ascii="Cambria Math" w:eastAsia="Arial" w:hAnsi="Cambria Math" w:cs="Cambria Math"/>
              </w:rPr>
              <w:t>‑</w:t>
            </w:r>
            <w:r w:rsidRPr="00B84DA6">
              <w:rPr>
                <w:rFonts w:ascii="Arial" w:eastAsia="Arial" w:hAnsi="Arial"/>
              </w:rPr>
              <w:t>year changes to Bay area and volume</w:t>
            </w:r>
          </w:p>
        </w:tc>
        <w:tc>
          <w:tcPr>
            <w:tcW w:w="0" w:type="auto"/>
          </w:tcPr>
          <w:p w14:paraId="251AA761" w14:textId="77777777" w:rsidR="004E5641" w:rsidRPr="00B84DA6" w:rsidRDefault="004E5641" w:rsidP="0050448F">
            <w:pPr>
              <w:rPr>
                <w:rFonts w:ascii="Arial" w:eastAsia="Arial" w:hAnsi="Arial"/>
              </w:rPr>
            </w:pPr>
            <w:r w:rsidRPr="00B84DA6">
              <w:rPr>
                <w:rFonts w:ascii="Arial" w:eastAsia="Arial" w:hAnsi="Arial"/>
              </w:rPr>
              <w:t>Bathymetry survey</w:t>
            </w:r>
          </w:p>
        </w:tc>
      </w:tr>
      <w:tr w:rsidR="004E4B90" w:rsidRPr="00B84DA6" w14:paraId="0769EFFA" w14:textId="77777777" w:rsidTr="002F7347">
        <w:tblPrEx>
          <w:jc w:val="center"/>
        </w:tblPrEx>
        <w:tc>
          <w:tcPr>
            <w:tcW w:w="0" w:type="auto"/>
          </w:tcPr>
          <w:p w14:paraId="68D0D645" w14:textId="5A47A4A7" w:rsidR="004E4B90" w:rsidRPr="004E4B90" w:rsidRDefault="004E4B90" w:rsidP="004E4B90">
            <w:pPr>
              <w:jc w:val="right"/>
              <w:rPr>
                <w:rFonts w:ascii="Arial" w:eastAsia="Arial" w:hAnsi="Arial"/>
              </w:rPr>
            </w:pPr>
            <w:r w:rsidRPr="004E4B90">
              <w:rPr>
                <w:rFonts w:ascii="Arial" w:eastAsia="Arial" w:hAnsi="Arial"/>
              </w:rPr>
              <w:t>16–49</w:t>
            </w:r>
          </w:p>
        </w:tc>
        <w:tc>
          <w:tcPr>
            <w:tcW w:w="0" w:type="auto"/>
          </w:tcPr>
          <w:p w14:paraId="2EB8FA98" w14:textId="09846E5E" w:rsidR="004E4B90" w:rsidRPr="004E4B90" w:rsidRDefault="004E4B90" w:rsidP="004E4B90">
            <w:pPr>
              <w:rPr>
                <w:rFonts w:ascii="Arial" w:eastAsia="Arial" w:hAnsi="Arial"/>
              </w:rPr>
            </w:pPr>
            <w:r w:rsidRPr="004E4B90">
              <w:rPr>
                <w:rFonts w:ascii="Arial" w:eastAsia="Arial" w:hAnsi="Arial"/>
              </w:rPr>
              <w:t>Repeat as above with 3</w:t>
            </w:r>
            <w:r w:rsidRPr="004E4B90">
              <w:rPr>
                <w:rFonts w:ascii="Cambria Math" w:eastAsia="Arial" w:hAnsi="Cambria Math" w:cs="Cambria Math"/>
              </w:rPr>
              <w:t>‑</w:t>
            </w:r>
            <w:r w:rsidRPr="004E4B90">
              <w:rPr>
                <w:rFonts w:ascii="Arial" w:eastAsia="Arial" w:hAnsi="Arial"/>
              </w:rPr>
              <w:t>, 5</w:t>
            </w:r>
            <w:r w:rsidRPr="004E4B90">
              <w:rPr>
                <w:rFonts w:ascii="Cambria Math" w:eastAsia="Arial" w:hAnsi="Cambria Math" w:cs="Cambria Math"/>
              </w:rPr>
              <w:t>‑</w:t>
            </w:r>
            <w:r w:rsidRPr="004E4B90">
              <w:rPr>
                <w:rFonts w:ascii="Arial" w:eastAsia="Arial" w:hAnsi="Arial"/>
              </w:rPr>
              <w:t xml:space="preserve"> and 10</w:t>
            </w:r>
            <w:r w:rsidRPr="004E4B90">
              <w:rPr>
                <w:rFonts w:ascii="Cambria Math" w:eastAsia="Arial" w:hAnsi="Cambria Math" w:cs="Cambria Math"/>
              </w:rPr>
              <w:t>‑</w:t>
            </w:r>
            <w:r w:rsidRPr="004E4B90">
              <w:rPr>
                <w:rFonts w:ascii="Arial" w:eastAsia="Arial" w:hAnsi="Arial"/>
              </w:rPr>
              <w:t>year milestones.</w:t>
            </w:r>
          </w:p>
        </w:tc>
        <w:tc>
          <w:tcPr>
            <w:tcW w:w="0" w:type="auto"/>
          </w:tcPr>
          <w:p w14:paraId="097277C8" w14:textId="77777777" w:rsidR="004E4B90" w:rsidRPr="00B84DA6" w:rsidRDefault="004E4B90" w:rsidP="004E4B90">
            <w:pPr>
              <w:rPr>
                <w:rFonts w:ascii="Arial" w:eastAsia="Arial" w:hAnsi="Arial"/>
              </w:rPr>
            </w:pPr>
          </w:p>
        </w:tc>
      </w:tr>
      <w:tr w:rsidR="004E4B90" w:rsidRPr="00B84DA6" w14:paraId="7D2BF4FE" w14:textId="77777777" w:rsidTr="002F7347">
        <w:tblPrEx>
          <w:jc w:val="center"/>
        </w:tblPrEx>
        <w:tc>
          <w:tcPr>
            <w:tcW w:w="0" w:type="auto"/>
          </w:tcPr>
          <w:p w14:paraId="062805C4" w14:textId="388ABB81" w:rsidR="004E4B90" w:rsidRPr="004E4B90" w:rsidRDefault="004E4B90" w:rsidP="004E4B90">
            <w:pPr>
              <w:jc w:val="right"/>
              <w:rPr>
                <w:rFonts w:ascii="Arial" w:eastAsia="Arial" w:hAnsi="Arial"/>
              </w:rPr>
            </w:pPr>
            <w:r w:rsidRPr="004E4B90">
              <w:rPr>
                <w:rFonts w:ascii="Arial" w:eastAsia="Arial" w:hAnsi="Arial"/>
              </w:rPr>
              <w:t>50</w:t>
            </w:r>
          </w:p>
        </w:tc>
        <w:tc>
          <w:tcPr>
            <w:tcW w:w="0" w:type="auto"/>
          </w:tcPr>
          <w:p w14:paraId="4871EFAB" w14:textId="3D4815E9" w:rsidR="004E4B90" w:rsidRPr="004E4B90" w:rsidRDefault="004E4B90" w:rsidP="004E4B90">
            <w:pPr>
              <w:rPr>
                <w:rFonts w:ascii="Arial" w:eastAsia="Arial" w:hAnsi="Arial"/>
              </w:rPr>
            </w:pPr>
            <w:r w:rsidRPr="004E4B90">
              <w:rPr>
                <w:rFonts w:ascii="Arial" w:eastAsia="Arial" w:hAnsi="Arial"/>
              </w:rPr>
              <w:t>Numeric targets achieved; load reduction achieved</w:t>
            </w:r>
          </w:p>
        </w:tc>
        <w:tc>
          <w:tcPr>
            <w:tcW w:w="0" w:type="auto"/>
          </w:tcPr>
          <w:p w14:paraId="56044731" w14:textId="77777777" w:rsidR="004E4B90" w:rsidRPr="00B84DA6" w:rsidRDefault="004E4B90" w:rsidP="004E4B90">
            <w:pPr>
              <w:rPr>
                <w:rFonts w:ascii="Arial" w:eastAsia="Arial" w:hAnsi="Arial"/>
              </w:rPr>
            </w:pPr>
          </w:p>
        </w:tc>
      </w:tr>
    </w:tbl>
    <w:p w14:paraId="1A62BE72" w14:textId="06277984" w:rsidR="004E5641" w:rsidRDefault="00FB662B" w:rsidP="004E5641">
      <w:pPr>
        <w:pStyle w:val="Heading5Numberless"/>
      </w:pPr>
      <w:bookmarkStart w:id="2057" w:name="table-4.9.2numeric-targets"/>
      <w:r>
        <w:lastRenderedPageBreak/>
        <w:t>Table</w:t>
      </w:r>
      <w:r w:rsidR="004E5641">
        <w:t xml:space="preserve"> 4.9.2—Numeric Targets</w:t>
      </w:r>
    </w:p>
    <w:p w14:paraId="5930CCCA" w14:textId="030B9A4B" w:rsidR="004E5641" w:rsidRDefault="004E5641" w:rsidP="004E5641">
      <w:pPr>
        <w:pStyle w:val="Heading6Numberless"/>
      </w:pPr>
      <w:bookmarkStart w:id="2058" w:name="proposed-basin-plan-amendment-24"/>
      <w:r>
        <w:t xml:space="preserve">Original </w:t>
      </w:r>
      <w:r w:rsidR="00816AAD">
        <w:t>t</w:t>
      </w:r>
      <w:r>
        <w:t>able</w:t>
      </w:r>
    </w:p>
    <w:p w14:paraId="4203FD22" w14:textId="2305AB47" w:rsidR="004E5641" w:rsidRPr="00FF0CDA" w:rsidRDefault="00FF0CDA" w:rsidP="00FF0CDA">
      <w:pPr>
        <w:pStyle w:val="Heading6Numberless"/>
      </w:pPr>
      <w:r>
        <w:rPr>
          <w:noProof/>
        </w:rPr>
        <w:drawing>
          <wp:inline distT="0" distB="0" distL="0" distR="0" wp14:anchorId="036D4C2B" wp14:editId="378E915E">
            <wp:extent cx="5943600" cy="2874645"/>
            <wp:effectExtent l="0" t="0" r="0" b="1905"/>
            <wp:docPr id="665130485" name="Picture 1" descr="Original Table 4.9.2 - Numeric Tar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130485" name="Picture 1" descr="Original Table 4.9.2 - Numeric Targets"/>
                    <pic:cNvPicPr/>
                  </pic:nvPicPr>
                  <pic:blipFill>
                    <a:blip r:embed="rId56"/>
                    <a:stretch>
                      <a:fillRect/>
                    </a:stretch>
                  </pic:blipFill>
                  <pic:spPr>
                    <a:xfrm>
                      <a:off x="0" y="0"/>
                      <a:ext cx="5943600" cy="2874645"/>
                    </a:xfrm>
                    <a:prstGeom prst="rect">
                      <a:avLst/>
                    </a:prstGeom>
                  </pic:spPr>
                </pic:pic>
              </a:graphicData>
            </a:graphic>
          </wp:inline>
        </w:drawing>
      </w:r>
    </w:p>
    <w:p w14:paraId="64CAB836" w14:textId="5DC6C82B" w:rsidR="004E5641" w:rsidRDefault="004E5641" w:rsidP="004E5641">
      <w:pPr>
        <w:pStyle w:val="Heading6Numberless"/>
      </w:pPr>
      <w:r>
        <w:t xml:space="preserve">Revised </w:t>
      </w:r>
      <w:r w:rsidR="00816AAD">
        <w:t>t</w:t>
      </w:r>
      <w:r>
        <w:t>able</w:t>
      </w:r>
    </w:p>
    <w:tbl>
      <w:tblPr>
        <w:tblStyle w:val="Custom24"/>
        <w:tblW w:w="0" w:type="auto"/>
        <w:tblLook w:val="0020" w:firstRow="1" w:lastRow="0" w:firstColumn="0" w:lastColumn="0" w:noHBand="0" w:noVBand="0"/>
      </w:tblPr>
      <w:tblGrid>
        <w:gridCol w:w="6051"/>
        <w:gridCol w:w="3309"/>
      </w:tblGrid>
      <w:tr w:rsidR="004E5641" w:rsidRPr="002B1B08" w14:paraId="1FF745CA"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5009CB7B" w14:textId="77777777" w:rsidR="004E5641" w:rsidRPr="002B1B08" w:rsidRDefault="004E5641" w:rsidP="0050448F">
            <w:pPr>
              <w:rPr>
                <w:rFonts w:eastAsia="Arial"/>
              </w:rPr>
            </w:pPr>
            <w:r w:rsidRPr="002B1B08">
              <w:rPr>
                <w:rFonts w:eastAsia="Arial"/>
              </w:rPr>
              <w:t>Parameter</w:t>
            </w:r>
          </w:p>
        </w:tc>
        <w:tc>
          <w:tcPr>
            <w:tcW w:w="0" w:type="auto"/>
          </w:tcPr>
          <w:p w14:paraId="22CFFBB0" w14:textId="77777777" w:rsidR="004E5641" w:rsidRPr="002B1B08" w:rsidRDefault="004E5641" w:rsidP="0050448F">
            <w:pPr>
              <w:rPr>
                <w:rFonts w:eastAsia="Arial"/>
              </w:rPr>
            </w:pPr>
            <w:r w:rsidRPr="002B1B08">
              <w:rPr>
                <w:rFonts w:eastAsia="Arial"/>
              </w:rPr>
              <w:t>Numeric Target</w:t>
            </w:r>
            <w:r w:rsidRPr="002B1B08">
              <w:rPr>
                <w:rFonts w:eastAsia="Arial"/>
                <w:vertAlign w:val="superscript"/>
              </w:rPr>
              <w:t>1</w:t>
            </w:r>
          </w:p>
        </w:tc>
      </w:tr>
      <w:tr w:rsidR="004E5641" w:rsidRPr="002B1B08" w14:paraId="2E9FBFA8" w14:textId="77777777" w:rsidTr="0050448F">
        <w:tblPrEx>
          <w:jc w:val="center"/>
        </w:tblPrEx>
        <w:tc>
          <w:tcPr>
            <w:tcW w:w="0" w:type="auto"/>
          </w:tcPr>
          <w:p w14:paraId="6C3D085C" w14:textId="77777777" w:rsidR="004E5641" w:rsidRPr="002B1B08" w:rsidRDefault="004E5641" w:rsidP="0050448F">
            <w:pPr>
              <w:rPr>
                <w:rFonts w:ascii="Arial" w:eastAsia="Arial" w:hAnsi="Arial"/>
              </w:rPr>
            </w:pPr>
            <w:r w:rsidRPr="002B1B08">
              <w:rPr>
                <w:rFonts w:ascii="Arial" w:eastAsia="Arial" w:hAnsi="Arial"/>
              </w:rPr>
              <w:t>Residual Pool Volume</w:t>
            </w:r>
            <w:r w:rsidRPr="002B1B08">
              <w:rPr>
                <w:rFonts w:ascii="Arial" w:eastAsia="Arial" w:hAnsi="Arial"/>
                <w:vertAlign w:val="superscript"/>
              </w:rPr>
              <w:t>2</w:t>
            </w:r>
          </w:p>
        </w:tc>
        <w:tc>
          <w:tcPr>
            <w:tcW w:w="0" w:type="auto"/>
          </w:tcPr>
          <w:p w14:paraId="7C76912D" w14:textId="77777777" w:rsidR="004E5641" w:rsidRPr="002B1B08" w:rsidRDefault="004E5641" w:rsidP="0050448F">
            <w:pPr>
              <w:rPr>
                <w:rFonts w:ascii="Arial" w:eastAsia="Arial" w:hAnsi="Arial"/>
              </w:rPr>
            </w:pPr>
            <w:r w:rsidRPr="002B1B08">
              <w:rPr>
                <w:rFonts w:ascii="Arial" w:eastAsia="Arial" w:hAnsi="Arial"/>
              </w:rPr>
              <w:t>V* =</w:t>
            </w:r>
          </w:p>
          <w:p w14:paraId="6BAC70F1" w14:textId="77777777" w:rsidR="004E5641" w:rsidRPr="002B1B08" w:rsidRDefault="004E5641" w:rsidP="0050448F">
            <w:pPr>
              <w:ind w:left="360"/>
              <w:rPr>
                <w:rFonts w:ascii="Arial" w:eastAsia="Arial" w:hAnsi="Arial"/>
              </w:rPr>
            </w:pPr>
            <w:r w:rsidRPr="002B1B08">
              <w:rPr>
                <w:rFonts w:ascii="Arial" w:eastAsia="Arial" w:hAnsi="Arial"/>
              </w:rPr>
              <w:t>Mean values ≤ 0.21</w:t>
            </w:r>
          </w:p>
          <w:p w14:paraId="5175C8A8" w14:textId="77777777" w:rsidR="004E5641" w:rsidRPr="002B1B08" w:rsidRDefault="004E5641" w:rsidP="0050448F">
            <w:pPr>
              <w:ind w:left="360"/>
              <w:rPr>
                <w:rFonts w:ascii="Arial" w:eastAsia="Arial" w:hAnsi="Arial"/>
              </w:rPr>
            </w:pPr>
            <w:r w:rsidRPr="002B1B08">
              <w:rPr>
                <w:rFonts w:ascii="Arial" w:eastAsia="Arial" w:hAnsi="Arial"/>
              </w:rPr>
              <w:t>Max values ≤ 0.45</w:t>
            </w:r>
          </w:p>
        </w:tc>
      </w:tr>
      <w:tr w:rsidR="004E5641" w:rsidRPr="002B1B08" w14:paraId="1FA92893" w14:textId="77777777" w:rsidTr="0050448F">
        <w:tblPrEx>
          <w:jc w:val="center"/>
        </w:tblPrEx>
        <w:tc>
          <w:tcPr>
            <w:tcW w:w="0" w:type="auto"/>
          </w:tcPr>
          <w:p w14:paraId="418855B7" w14:textId="77777777" w:rsidR="004E5641" w:rsidRPr="002B1B08" w:rsidRDefault="004E5641" w:rsidP="0050448F">
            <w:pPr>
              <w:rPr>
                <w:rFonts w:ascii="Arial" w:eastAsia="Arial" w:hAnsi="Arial"/>
              </w:rPr>
            </w:pPr>
            <w:r w:rsidRPr="002B1B08">
              <w:rPr>
                <w:rFonts w:ascii="Arial" w:eastAsia="Arial" w:hAnsi="Arial"/>
              </w:rPr>
              <w:t>Median Diameter (D</w:t>
            </w:r>
            <w:r w:rsidRPr="002B1B08">
              <w:rPr>
                <w:rFonts w:ascii="Arial" w:eastAsia="Arial" w:hAnsi="Arial"/>
                <w:vertAlign w:val="subscript"/>
              </w:rPr>
              <w:t>50</w:t>
            </w:r>
            <w:r w:rsidRPr="002B1B08">
              <w:rPr>
                <w:rFonts w:ascii="Arial" w:eastAsia="Arial" w:hAnsi="Arial"/>
              </w:rPr>
              <w:t>) of Sediment Particles in Spawning Gravels</w:t>
            </w:r>
          </w:p>
        </w:tc>
        <w:tc>
          <w:tcPr>
            <w:tcW w:w="0" w:type="auto"/>
          </w:tcPr>
          <w:p w14:paraId="264D2479" w14:textId="77777777" w:rsidR="004E5641" w:rsidRPr="002B1B08" w:rsidRDefault="004E5641" w:rsidP="0050448F">
            <w:pPr>
              <w:rPr>
                <w:rFonts w:ascii="Arial" w:eastAsia="Arial" w:hAnsi="Arial"/>
              </w:rPr>
            </w:pPr>
            <w:r w:rsidRPr="002B1B08">
              <w:rPr>
                <w:rFonts w:ascii="Arial" w:eastAsia="Arial" w:hAnsi="Arial"/>
              </w:rPr>
              <w:t>D</w:t>
            </w:r>
            <w:r w:rsidRPr="002B1B08">
              <w:rPr>
                <w:rFonts w:ascii="Arial" w:eastAsia="Arial" w:hAnsi="Arial"/>
                <w:vertAlign w:val="subscript"/>
              </w:rPr>
              <w:t>50</w:t>
            </w:r>
            <w:r w:rsidRPr="002B1B08">
              <w:rPr>
                <w:rFonts w:ascii="Arial" w:eastAsia="Arial" w:hAnsi="Arial"/>
              </w:rPr>
              <w:t xml:space="preserve"> =</w:t>
            </w:r>
          </w:p>
          <w:p w14:paraId="787D0B5F" w14:textId="77777777" w:rsidR="004E5641" w:rsidRPr="002B1B08" w:rsidRDefault="004E5641" w:rsidP="0050448F">
            <w:pPr>
              <w:ind w:left="360"/>
              <w:rPr>
                <w:rFonts w:ascii="Arial" w:eastAsia="Arial" w:hAnsi="Arial"/>
              </w:rPr>
            </w:pPr>
            <w:r w:rsidRPr="002B1B08">
              <w:rPr>
                <w:rFonts w:ascii="Arial" w:eastAsia="Arial" w:hAnsi="Arial"/>
              </w:rPr>
              <w:t>Mean values ≥ 69 mm</w:t>
            </w:r>
          </w:p>
          <w:p w14:paraId="702A3E69" w14:textId="77777777" w:rsidR="004E5641" w:rsidRPr="002B1B08" w:rsidRDefault="004E5641" w:rsidP="0050448F">
            <w:pPr>
              <w:ind w:left="360"/>
              <w:rPr>
                <w:rFonts w:ascii="Arial" w:eastAsia="Arial" w:hAnsi="Arial"/>
              </w:rPr>
            </w:pPr>
            <w:r w:rsidRPr="002B1B08">
              <w:rPr>
                <w:rFonts w:ascii="Arial" w:eastAsia="Arial" w:hAnsi="Arial"/>
              </w:rPr>
              <w:t>Minimum values ≥ 37 mm</w:t>
            </w:r>
          </w:p>
        </w:tc>
      </w:tr>
      <w:tr w:rsidR="004E5641" w:rsidRPr="002B1B08" w14:paraId="0B66B37B" w14:textId="77777777" w:rsidTr="0050448F">
        <w:tblPrEx>
          <w:jc w:val="center"/>
        </w:tblPrEx>
        <w:tc>
          <w:tcPr>
            <w:tcW w:w="0" w:type="auto"/>
          </w:tcPr>
          <w:p w14:paraId="37864E91" w14:textId="77777777" w:rsidR="004E5641" w:rsidRPr="002B1B08" w:rsidRDefault="004E5641" w:rsidP="0050448F">
            <w:pPr>
              <w:rPr>
                <w:rFonts w:ascii="Arial" w:eastAsia="Arial" w:hAnsi="Arial"/>
              </w:rPr>
            </w:pPr>
            <w:r w:rsidRPr="002B1B08">
              <w:rPr>
                <w:rFonts w:ascii="Arial" w:eastAsia="Arial" w:hAnsi="Arial"/>
              </w:rPr>
              <w:t>Percent of Fine Fines (&lt; 0.85 mm) in Spawning Gravels</w:t>
            </w:r>
          </w:p>
        </w:tc>
        <w:tc>
          <w:tcPr>
            <w:tcW w:w="0" w:type="auto"/>
          </w:tcPr>
          <w:p w14:paraId="3680EF3C" w14:textId="77777777" w:rsidR="004E5641" w:rsidRPr="002B1B08" w:rsidRDefault="004E5641" w:rsidP="0050448F">
            <w:pPr>
              <w:rPr>
                <w:rFonts w:ascii="Arial" w:eastAsia="Arial" w:hAnsi="Arial"/>
              </w:rPr>
            </w:pPr>
            <w:r w:rsidRPr="002B1B08">
              <w:rPr>
                <w:rFonts w:ascii="Arial" w:eastAsia="Arial" w:hAnsi="Arial"/>
              </w:rPr>
              <w:t>Percent fine fines ≤ 21%</w:t>
            </w:r>
          </w:p>
        </w:tc>
      </w:tr>
      <w:tr w:rsidR="004E5641" w:rsidRPr="002B1B08" w14:paraId="1203E0CA" w14:textId="77777777" w:rsidTr="0050448F">
        <w:tblPrEx>
          <w:jc w:val="center"/>
        </w:tblPrEx>
        <w:tc>
          <w:tcPr>
            <w:tcW w:w="0" w:type="auto"/>
          </w:tcPr>
          <w:p w14:paraId="7E00319F" w14:textId="77777777" w:rsidR="004E5641" w:rsidRPr="002B1B08" w:rsidRDefault="004E5641" w:rsidP="0050448F">
            <w:pPr>
              <w:rPr>
                <w:rFonts w:ascii="Arial" w:eastAsia="Arial" w:hAnsi="Arial"/>
              </w:rPr>
            </w:pPr>
            <w:r w:rsidRPr="002B1B08">
              <w:rPr>
                <w:rFonts w:ascii="Arial" w:eastAsia="Arial" w:hAnsi="Arial"/>
              </w:rPr>
              <w:t>Percent of Coarse Fines (&lt; 6.0 mm) in Spawning Gravels</w:t>
            </w:r>
          </w:p>
        </w:tc>
        <w:tc>
          <w:tcPr>
            <w:tcW w:w="0" w:type="auto"/>
          </w:tcPr>
          <w:p w14:paraId="687CACF3" w14:textId="77777777" w:rsidR="004E5641" w:rsidRPr="002B1B08" w:rsidRDefault="004E5641" w:rsidP="0050448F">
            <w:pPr>
              <w:rPr>
                <w:rFonts w:ascii="Arial" w:eastAsia="Arial" w:hAnsi="Arial"/>
              </w:rPr>
            </w:pPr>
            <w:r w:rsidRPr="002B1B08">
              <w:rPr>
                <w:rFonts w:ascii="Arial" w:eastAsia="Arial" w:hAnsi="Arial"/>
              </w:rPr>
              <w:t>Percent coarse fines ≤ 30%</w:t>
            </w:r>
          </w:p>
        </w:tc>
      </w:tr>
    </w:tbl>
    <w:p w14:paraId="39D3582F" w14:textId="77777777" w:rsidR="004E5641" w:rsidRPr="002B1B08" w:rsidRDefault="004E5641" w:rsidP="004E5641">
      <w:pPr>
        <w:spacing w:before="100" w:after="100" w:line="240" w:lineRule="auto"/>
        <w:rPr>
          <w:rFonts w:ascii="Arial" w:eastAsia="Arial" w:hAnsi="Arial" w:cs="Times New Roman"/>
          <w:sz w:val="20"/>
          <w:szCs w:val="20"/>
        </w:rPr>
      </w:pPr>
      <w:r w:rsidRPr="002B1B08">
        <w:rPr>
          <w:rFonts w:ascii="Arial" w:eastAsia="Arial" w:hAnsi="Arial" w:cs="Times New Roman"/>
          <w:sz w:val="20"/>
          <w:szCs w:val="20"/>
          <w:vertAlign w:val="superscript"/>
        </w:rPr>
        <w:t>1</w:t>
      </w:r>
      <w:r w:rsidRPr="002B1B08">
        <w:rPr>
          <w:rFonts w:ascii="Arial" w:eastAsia="Arial" w:hAnsi="Arial" w:cs="Times New Roman"/>
          <w:sz w:val="20"/>
          <w:szCs w:val="20"/>
        </w:rPr>
        <w:t xml:space="preserve"> Target values are for sampling reach(es) within an individual waterbody.</w:t>
      </w:r>
    </w:p>
    <w:p w14:paraId="7BEAE2C1" w14:textId="77777777" w:rsidR="004E5641" w:rsidRPr="002B1B08" w:rsidRDefault="004E5641" w:rsidP="004E5641">
      <w:pPr>
        <w:spacing w:before="100" w:after="100" w:line="240" w:lineRule="auto"/>
        <w:rPr>
          <w:rFonts w:ascii="Arial" w:eastAsia="Arial" w:hAnsi="Arial" w:cs="Times New Roman"/>
          <w:sz w:val="20"/>
          <w:szCs w:val="20"/>
        </w:rPr>
      </w:pPr>
      <w:r w:rsidRPr="002B1B08">
        <w:rPr>
          <w:rFonts w:ascii="Arial" w:eastAsia="Arial" w:hAnsi="Arial" w:cs="Times New Roman"/>
          <w:sz w:val="20"/>
          <w:szCs w:val="20"/>
          <w:vertAlign w:val="superscript"/>
        </w:rPr>
        <w:t>2</w:t>
      </w:r>
      <w:r w:rsidRPr="002B1B08">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2B1B08">
        <w:rPr>
          <w:rFonts w:ascii="Arial" w:eastAsia="Arial" w:hAnsi="Arial" w:cs="Times New Roman"/>
          <w:i/>
          <w:iCs/>
          <w:sz w:val="20"/>
          <w:szCs w:val="20"/>
        </w:rPr>
        <w:t>pool volume filled by fine, mobile sediment</w:t>
      </w:r>
      <w:r w:rsidRPr="002B1B08">
        <w:rPr>
          <w:rFonts w:ascii="Arial" w:eastAsia="Arial" w:hAnsi="Arial" w:cs="Times New Roman"/>
          <w:sz w:val="20"/>
          <w:szCs w:val="20"/>
        </w:rPr>
        <w:t xml:space="preserve">, to </w:t>
      </w:r>
      <w:r w:rsidRPr="002B1B08">
        <w:rPr>
          <w:rFonts w:ascii="Arial" w:eastAsia="Arial" w:hAnsi="Arial" w:cs="Times New Roman"/>
          <w:i/>
          <w:iCs/>
          <w:sz w:val="20"/>
          <w:szCs w:val="20"/>
        </w:rPr>
        <w:t>total pool volume</w:t>
      </w:r>
      <w:r w:rsidRPr="002B1B08">
        <w:rPr>
          <w:rFonts w:ascii="Arial" w:eastAsia="Arial" w:hAnsi="Arial" w:cs="Times New Roman"/>
          <w:sz w:val="20"/>
          <w:szCs w:val="20"/>
        </w:rPr>
        <w:t xml:space="preserve">. Qualifying pools are those having a </w:t>
      </w:r>
      <w:proofErr w:type="gramStart"/>
      <w:r w:rsidRPr="002B1B08">
        <w:rPr>
          <w:rFonts w:ascii="Arial" w:eastAsia="Arial" w:hAnsi="Arial" w:cs="Times New Roman"/>
          <w:sz w:val="20"/>
          <w:szCs w:val="20"/>
        </w:rPr>
        <w:t>gradient</w:t>
      </w:r>
      <w:proofErr w:type="gramEnd"/>
      <w:r w:rsidRPr="002B1B08">
        <w:rPr>
          <w:rFonts w:ascii="Arial" w:eastAsia="Arial" w:hAnsi="Arial" w:cs="Times New Roman"/>
          <w:sz w:val="20"/>
          <w:szCs w:val="20"/>
        </w:rPr>
        <w:t xml:space="preserve"> less than 5%, a minimum depth twice the riffle-crest depth, </w:t>
      </w:r>
      <w:proofErr w:type="gramStart"/>
      <w:r w:rsidRPr="002B1B08">
        <w:rPr>
          <w:rFonts w:ascii="Arial" w:eastAsia="Arial" w:hAnsi="Arial" w:cs="Times New Roman"/>
          <w:sz w:val="20"/>
          <w:szCs w:val="20"/>
        </w:rPr>
        <w:t>a fairly even</w:t>
      </w:r>
      <w:proofErr w:type="gramEnd"/>
      <w:r w:rsidRPr="002B1B08">
        <w:rPr>
          <w:rFonts w:ascii="Arial" w:eastAsia="Arial" w:hAnsi="Arial" w:cs="Times New Roman"/>
          <w:sz w:val="20"/>
          <w:szCs w:val="20"/>
        </w:rPr>
        <w:t xml:space="preserve"> spacing between tributaries, and are located on streams fifth order or smaller.</w:t>
      </w:r>
    </w:p>
    <w:bookmarkEnd w:id="2057"/>
    <w:bookmarkEnd w:id="2058"/>
    <w:p w14:paraId="045F0613" w14:textId="5C01A7CB" w:rsidR="004E5641" w:rsidRDefault="00FB662B" w:rsidP="004E5641">
      <w:pPr>
        <w:pStyle w:val="Heading5Numberless"/>
      </w:pPr>
      <w:r>
        <w:lastRenderedPageBreak/>
        <w:t>Table</w:t>
      </w:r>
      <w:r w:rsidR="004E5641">
        <w:t xml:space="preserve"> 4.9.2—Total Maximum Daily Load and Load Allocations</w:t>
      </w:r>
    </w:p>
    <w:p w14:paraId="4C78CC10" w14:textId="05667435" w:rsidR="004E5641" w:rsidRDefault="004E5641" w:rsidP="004E5641">
      <w:pPr>
        <w:pStyle w:val="Heading6Numberless"/>
      </w:pPr>
      <w:r>
        <w:t xml:space="preserve">Original </w:t>
      </w:r>
      <w:r w:rsidR="00054814">
        <w:t>t</w:t>
      </w:r>
      <w:r>
        <w:t>able</w:t>
      </w:r>
    </w:p>
    <w:tbl>
      <w:tblPr>
        <w:tblW w:w="9072" w:type="dxa"/>
        <w:tblInd w:w="165" w:type="dxa"/>
        <w:tblLayout w:type="fixed"/>
        <w:tblCellMar>
          <w:left w:w="0" w:type="dxa"/>
          <w:right w:w="0" w:type="dxa"/>
        </w:tblCellMar>
        <w:tblLook w:val="0000" w:firstRow="0" w:lastRow="0" w:firstColumn="0" w:lastColumn="0" w:noHBand="0" w:noVBand="0"/>
      </w:tblPr>
      <w:tblGrid>
        <w:gridCol w:w="2535"/>
        <w:gridCol w:w="1857"/>
        <w:gridCol w:w="1620"/>
        <w:gridCol w:w="1620"/>
        <w:gridCol w:w="1440"/>
      </w:tblGrid>
      <w:tr w:rsidR="004E5641" w:rsidRPr="002B1B08" w14:paraId="52C809F9" w14:textId="77777777" w:rsidTr="0050448F">
        <w:trPr>
          <w:cantSplit/>
          <w:trHeight w:val="255"/>
        </w:trPr>
        <w:tc>
          <w:tcPr>
            <w:tcW w:w="2535" w:type="dxa"/>
            <w:tcBorders>
              <w:top w:val="single" w:sz="6" w:space="0" w:color="000000"/>
              <w:left w:val="single" w:sz="6" w:space="0" w:color="000000"/>
              <w:bottom w:val="single" w:sz="6" w:space="0" w:color="000000"/>
              <w:right w:val="single" w:sz="6" w:space="0" w:color="000000"/>
            </w:tcBorders>
            <w:noWrap/>
            <w:tcMar>
              <w:top w:w="15" w:type="dxa"/>
              <w:left w:w="180" w:type="dxa"/>
              <w:bottom w:w="0" w:type="dxa"/>
              <w:right w:w="15" w:type="dxa"/>
            </w:tcMar>
            <w:vAlign w:val="bottom"/>
          </w:tcPr>
          <w:p w14:paraId="51394E6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ediment Source Category</w:t>
            </w:r>
          </w:p>
        </w:tc>
        <w:tc>
          <w:tcPr>
            <w:tcW w:w="6537" w:type="dxa"/>
            <w:gridSpan w:val="4"/>
            <w:tcBorders>
              <w:top w:val="single" w:sz="6" w:space="0" w:color="000000"/>
              <w:left w:val="single" w:sz="6" w:space="0" w:color="000000"/>
              <w:bottom w:val="single" w:sz="6" w:space="0" w:color="000000"/>
              <w:right w:val="single" w:sz="6" w:space="0" w:color="000000"/>
            </w:tcBorders>
            <w:noWrap/>
            <w:tcMar>
              <w:top w:w="15" w:type="dxa"/>
              <w:left w:w="15" w:type="dxa"/>
              <w:bottom w:w="0" w:type="dxa"/>
              <w:right w:w="15" w:type="dxa"/>
            </w:tcMar>
            <w:vAlign w:val="bottom"/>
          </w:tcPr>
          <w:p w14:paraId="1E811E3C" w14:textId="77777777" w:rsidR="004E5641" w:rsidRPr="002B1B08" w:rsidRDefault="004E5641" w:rsidP="0050448F">
            <w:pPr>
              <w:spacing w:before="0" w:line="240" w:lineRule="auto"/>
              <w:jc w:val="center"/>
              <w:rPr>
                <w:rFonts w:ascii="Arial" w:eastAsia="Times New Roman" w:hAnsi="Arial" w:cs="Arial"/>
                <w:sz w:val="20"/>
                <w:szCs w:val="20"/>
              </w:rPr>
            </w:pPr>
            <w:r w:rsidRPr="002B1B08">
              <w:rPr>
                <w:rFonts w:ascii="Arial" w:eastAsia="Times New Roman" w:hAnsi="Arial" w:cs="Arial"/>
                <w:sz w:val="20"/>
                <w:szCs w:val="20"/>
              </w:rPr>
              <w:t>Allocations</w:t>
            </w:r>
          </w:p>
          <w:p w14:paraId="5A719759"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tons/year)</w:t>
            </w:r>
          </w:p>
        </w:tc>
      </w:tr>
      <w:tr w:rsidR="004E5641" w:rsidRPr="002B1B08" w14:paraId="76FFDD11"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F336AB9" w14:textId="77777777" w:rsidR="004E5641" w:rsidRPr="002B1B08" w:rsidRDefault="004E5641" w:rsidP="0050448F">
            <w:pPr>
              <w:spacing w:before="0" w:line="240" w:lineRule="auto"/>
              <w:jc w:val="center"/>
              <w:rPr>
                <w:rFonts w:ascii="Arial" w:eastAsia="Arial Unicode MS" w:hAnsi="Arial" w:cs="Arial"/>
                <w:sz w:val="20"/>
                <w:szCs w:val="20"/>
              </w:rPr>
            </w:pP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292302B"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hingle Mill Creek</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D4ED037" w14:textId="77777777" w:rsidR="004E5641" w:rsidRPr="002B1B08" w:rsidRDefault="004E5641" w:rsidP="0050448F">
            <w:pPr>
              <w:spacing w:before="0" w:line="240" w:lineRule="auto"/>
              <w:jc w:val="center"/>
              <w:rPr>
                <w:rFonts w:ascii="Arial" w:eastAsia="Arial Unicode MS" w:hAnsi="Arial" w:cs="Arial"/>
                <w:sz w:val="20"/>
                <w:szCs w:val="20"/>
              </w:rPr>
            </w:pPr>
            <w:proofErr w:type="spellStart"/>
            <w:r w:rsidRPr="002B1B08">
              <w:rPr>
                <w:rFonts w:ascii="Arial" w:eastAsia="Arial Unicode MS" w:hAnsi="Arial" w:cs="Arial"/>
                <w:sz w:val="20"/>
                <w:szCs w:val="20"/>
              </w:rPr>
              <w:t>Carbonera</w:t>
            </w:r>
            <w:proofErr w:type="spellEnd"/>
            <w:r w:rsidRPr="002B1B08">
              <w:rPr>
                <w:rFonts w:ascii="Arial" w:eastAsia="Arial Unicode MS" w:hAnsi="Arial" w:cs="Arial"/>
                <w:sz w:val="20"/>
                <w:szCs w:val="20"/>
              </w:rPr>
              <w:t xml:space="preserve"> Creek</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396ABB7" w14:textId="77777777" w:rsidR="004E5641" w:rsidRPr="002B1B08" w:rsidRDefault="004E5641" w:rsidP="0050448F">
            <w:pPr>
              <w:spacing w:before="0" w:line="240" w:lineRule="auto"/>
              <w:jc w:val="center"/>
              <w:rPr>
                <w:rFonts w:ascii="Arial" w:eastAsia="Arial Unicode MS" w:hAnsi="Arial" w:cs="Arial"/>
                <w:sz w:val="20"/>
                <w:szCs w:val="20"/>
              </w:rPr>
            </w:pPr>
            <w:proofErr w:type="spellStart"/>
            <w:r w:rsidRPr="002B1B08">
              <w:rPr>
                <w:rFonts w:ascii="Arial" w:eastAsia="Arial Unicode MS" w:hAnsi="Arial" w:cs="Arial"/>
                <w:sz w:val="20"/>
                <w:szCs w:val="20"/>
              </w:rPr>
              <w:t>Lompico</w:t>
            </w:r>
            <w:proofErr w:type="spellEnd"/>
            <w:r w:rsidRPr="002B1B08">
              <w:rPr>
                <w:rFonts w:ascii="Arial" w:eastAsia="Arial Unicode MS" w:hAnsi="Arial" w:cs="Arial"/>
                <w:sz w:val="20"/>
                <w:szCs w:val="20"/>
              </w:rPr>
              <w:t xml:space="preserve"> Creek</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6466E3D"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Arial Unicode MS" w:hAnsi="Arial" w:cs="Arial"/>
                <w:sz w:val="20"/>
                <w:szCs w:val="20"/>
              </w:rPr>
              <w:t>San Lorenzo River</w:t>
            </w:r>
          </w:p>
        </w:tc>
      </w:tr>
      <w:tr w:rsidR="004E5641" w:rsidRPr="002B1B08" w14:paraId="42D100C3"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0D0DD3F"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Upland Timber Harvest Plan (THP) Road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7C48E54"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A95218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2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63513EF"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62</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D4A9F60"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5,215</w:t>
            </w:r>
          </w:p>
        </w:tc>
      </w:tr>
      <w:tr w:rsidR="004E5641" w:rsidRPr="002B1B08" w14:paraId="47C5E6EE" w14:textId="77777777" w:rsidTr="0050448F">
        <w:trPr>
          <w:trHeight w:val="72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67171F57"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Streamside THP Roads on Steep Slope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1A3906"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20A9503"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8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1B037B6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64</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FA27DED"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0,949</w:t>
            </w:r>
          </w:p>
        </w:tc>
      </w:tr>
      <w:tr w:rsidR="004E5641" w:rsidRPr="002B1B08" w14:paraId="56DF7D73" w14:textId="77777777" w:rsidTr="0050448F">
        <w:trPr>
          <w:trHeight w:val="48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0E391FCA"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Upland Public/Private Road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0854E5E"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46</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51C38A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233</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36B6239A"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67</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0480A8FC"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3,835</w:t>
            </w:r>
          </w:p>
        </w:tc>
      </w:tr>
      <w:tr w:rsidR="004E5641" w:rsidRPr="002B1B08" w14:paraId="6C458C96" w14:textId="77777777" w:rsidTr="0050448F">
        <w:trPr>
          <w:trHeight w:val="72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56DC7D91"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Streamside Public/Private Roads on Steep Slopes</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3CA06E1"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77</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876D275"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35</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174C1D8"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39</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73D788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6,178</w:t>
            </w:r>
          </w:p>
        </w:tc>
      </w:tr>
      <w:tr w:rsidR="004E5641" w:rsidRPr="002B1B08" w14:paraId="1336BEFD"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432F438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THP Land</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073DDD86"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B68047D"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3</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10813310"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6</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790A5D5"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057</w:t>
            </w:r>
          </w:p>
        </w:tc>
      </w:tr>
      <w:tr w:rsidR="004E5641" w:rsidRPr="002B1B08" w14:paraId="0BCC25DD" w14:textId="77777777" w:rsidTr="0050448F">
        <w:trPr>
          <w:trHeight w:val="480"/>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3649A4E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Other Urban and Rural Land</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2475C0D"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31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6A3326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2,62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D2089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965</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7DA05AE6"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3,368</w:t>
            </w:r>
          </w:p>
        </w:tc>
      </w:tr>
      <w:tr w:rsidR="004E5641" w:rsidRPr="002B1B08" w14:paraId="46A9F711" w14:textId="77777777" w:rsidTr="0050448F">
        <w:trPr>
          <w:trHeight w:val="255"/>
        </w:trPr>
        <w:tc>
          <w:tcPr>
            <w:tcW w:w="2535" w:type="dxa"/>
            <w:tcBorders>
              <w:top w:val="single" w:sz="6"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31D54FF3"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Mass Wasting</w:t>
            </w:r>
          </w:p>
        </w:tc>
        <w:tc>
          <w:tcPr>
            <w:tcW w:w="1857"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F68EDC0"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0</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775BBBC"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4,082</w:t>
            </w:r>
          </w:p>
        </w:tc>
        <w:tc>
          <w:tcPr>
            <w:tcW w:w="162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5AB00518"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6,440</w:t>
            </w:r>
          </w:p>
        </w:tc>
        <w:tc>
          <w:tcPr>
            <w:tcW w:w="1440" w:type="dxa"/>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DC055D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157,388</w:t>
            </w:r>
          </w:p>
        </w:tc>
      </w:tr>
      <w:tr w:rsidR="004E5641" w:rsidRPr="002B1B08" w14:paraId="6DA1C76D" w14:textId="77777777" w:rsidTr="0050448F">
        <w:trPr>
          <w:trHeight w:val="255"/>
        </w:trPr>
        <w:tc>
          <w:tcPr>
            <w:tcW w:w="2535" w:type="dxa"/>
            <w:tcBorders>
              <w:top w:val="single" w:sz="6" w:space="0" w:color="000000"/>
              <w:left w:val="single" w:sz="6" w:space="0" w:color="000000"/>
              <w:bottom w:val="single" w:sz="12" w:space="0" w:color="000000"/>
              <w:right w:val="single" w:sz="6" w:space="0" w:color="000000"/>
            </w:tcBorders>
            <w:tcMar>
              <w:top w:w="15" w:type="dxa"/>
              <w:left w:w="180" w:type="dxa"/>
              <w:bottom w:w="0" w:type="dxa"/>
              <w:right w:w="15" w:type="dxa"/>
            </w:tcMar>
            <w:vAlign w:val="center"/>
          </w:tcPr>
          <w:p w14:paraId="0178187A" w14:textId="77777777" w:rsidR="004E5641" w:rsidRPr="002B1B08" w:rsidRDefault="004E5641" w:rsidP="0050448F">
            <w:pPr>
              <w:spacing w:before="0" w:line="240" w:lineRule="auto"/>
              <w:jc w:val="center"/>
              <w:rPr>
                <w:rFonts w:ascii="Arial" w:eastAsia="Arial Unicode MS" w:hAnsi="Arial" w:cs="Arial"/>
                <w:sz w:val="20"/>
                <w:szCs w:val="20"/>
              </w:rPr>
            </w:pPr>
            <w:r w:rsidRPr="002B1B08">
              <w:rPr>
                <w:rFonts w:ascii="Arial" w:eastAsia="Times New Roman" w:hAnsi="Arial" w:cs="Arial"/>
                <w:sz w:val="20"/>
                <w:szCs w:val="20"/>
              </w:rPr>
              <w:t>Channel/Bank Erosion</w:t>
            </w:r>
          </w:p>
        </w:tc>
        <w:tc>
          <w:tcPr>
            <w:tcW w:w="1857"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774FB6DD"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24</w:t>
            </w:r>
          </w:p>
        </w:tc>
        <w:tc>
          <w:tcPr>
            <w:tcW w:w="162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4827457B"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030</w:t>
            </w:r>
          </w:p>
        </w:tc>
        <w:tc>
          <w:tcPr>
            <w:tcW w:w="162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25A1552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989</w:t>
            </w:r>
          </w:p>
        </w:tc>
        <w:tc>
          <w:tcPr>
            <w:tcW w:w="1440" w:type="dxa"/>
            <w:tcBorders>
              <w:top w:val="single" w:sz="6" w:space="0" w:color="000000"/>
              <w:left w:val="single" w:sz="6" w:space="0" w:color="000000"/>
              <w:bottom w:val="single" w:sz="12" w:space="0" w:color="000000"/>
              <w:right w:val="single" w:sz="6" w:space="0" w:color="000000"/>
            </w:tcBorders>
            <w:tcMar>
              <w:top w:w="15" w:type="dxa"/>
              <w:left w:w="15" w:type="dxa"/>
              <w:bottom w:w="0" w:type="dxa"/>
              <w:right w:w="15" w:type="dxa"/>
            </w:tcMar>
            <w:vAlign w:val="center"/>
          </w:tcPr>
          <w:p w14:paraId="394D82DA"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48,149</w:t>
            </w:r>
          </w:p>
        </w:tc>
      </w:tr>
      <w:tr w:rsidR="004E5641" w:rsidRPr="002B1B08" w14:paraId="2125105E" w14:textId="77777777" w:rsidTr="0050448F">
        <w:trPr>
          <w:trHeight w:val="255"/>
        </w:trPr>
        <w:tc>
          <w:tcPr>
            <w:tcW w:w="2535" w:type="dxa"/>
            <w:tcBorders>
              <w:top w:val="single" w:sz="12" w:space="0" w:color="000000"/>
              <w:left w:val="single" w:sz="6" w:space="0" w:color="000000"/>
              <w:bottom w:val="single" w:sz="6" w:space="0" w:color="000000"/>
              <w:right w:val="single" w:sz="6" w:space="0" w:color="000000"/>
            </w:tcBorders>
            <w:tcMar>
              <w:top w:w="15" w:type="dxa"/>
              <w:left w:w="180" w:type="dxa"/>
              <w:bottom w:w="0" w:type="dxa"/>
              <w:right w:w="15" w:type="dxa"/>
            </w:tcMar>
            <w:vAlign w:val="center"/>
          </w:tcPr>
          <w:p w14:paraId="726C7F74" w14:textId="22762CD6" w:rsidR="004E5641" w:rsidRPr="002B1B08" w:rsidRDefault="004E5641" w:rsidP="0050448F">
            <w:pPr>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Total Allocation = TMDL</w:t>
            </w:r>
            <w:del w:id="2059" w:author="Pratt, Jamie@Waterboards" w:date="2023-09-14T18:33:00Z">
              <w:r w:rsidRPr="00ED7E3D" w:rsidDel="00ED7E3D">
                <w:rPr>
                  <w:rFonts w:ascii="Arial" w:eastAsia="Times New Roman" w:hAnsi="Arial" w:cs="Arial"/>
                  <w:sz w:val="20"/>
                  <w:szCs w:val="20"/>
                  <w:vertAlign w:val="superscript"/>
                  <w:lang w:val="fr-FR"/>
                </w:rPr>
                <w:delText>3</w:delText>
              </w:r>
            </w:del>
          </w:p>
        </w:tc>
        <w:tc>
          <w:tcPr>
            <w:tcW w:w="1857"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476283D8" w14:textId="77777777" w:rsidR="004E5641" w:rsidRPr="002B1B08" w:rsidRDefault="004E5641" w:rsidP="0050448F">
            <w:pPr>
              <w:tabs>
                <w:tab w:val="decimal" w:pos="742"/>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857</w:t>
            </w:r>
          </w:p>
        </w:tc>
        <w:tc>
          <w:tcPr>
            <w:tcW w:w="162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2968D54E"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11,728</w:t>
            </w:r>
          </w:p>
        </w:tc>
        <w:tc>
          <w:tcPr>
            <w:tcW w:w="162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35CBD10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9,542</w:t>
            </w:r>
          </w:p>
        </w:tc>
        <w:tc>
          <w:tcPr>
            <w:tcW w:w="1440" w:type="dxa"/>
            <w:tcBorders>
              <w:top w:val="single" w:sz="12" w:space="0" w:color="000000"/>
              <w:left w:val="single" w:sz="6" w:space="0" w:color="000000"/>
              <w:bottom w:val="single" w:sz="6" w:space="0" w:color="000000"/>
              <w:right w:val="single" w:sz="6" w:space="0" w:color="000000"/>
            </w:tcBorders>
            <w:tcMar>
              <w:top w:w="15" w:type="dxa"/>
              <w:left w:w="15" w:type="dxa"/>
              <w:bottom w:w="0" w:type="dxa"/>
              <w:right w:w="15" w:type="dxa"/>
            </w:tcMar>
            <w:vAlign w:val="center"/>
          </w:tcPr>
          <w:p w14:paraId="671EBC27" w14:textId="77777777" w:rsidR="004E5641" w:rsidRPr="002B1B08" w:rsidRDefault="004E5641" w:rsidP="0050448F">
            <w:pPr>
              <w:tabs>
                <w:tab w:val="decimal" w:pos="763"/>
              </w:tabs>
              <w:spacing w:before="0" w:line="240" w:lineRule="auto"/>
              <w:jc w:val="center"/>
              <w:rPr>
                <w:rFonts w:ascii="Arial" w:eastAsia="Arial Unicode MS" w:hAnsi="Arial" w:cs="Arial"/>
                <w:sz w:val="20"/>
                <w:szCs w:val="20"/>
                <w:lang w:val="fr-FR"/>
              </w:rPr>
            </w:pPr>
            <w:r w:rsidRPr="002B1B08">
              <w:rPr>
                <w:rFonts w:ascii="Arial" w:eastAsia="Times New Roman" w:hAnsi="Arial" w:cs="Arial"/>
                <w:sz w:val="20"/>
                <w:szCs w:val="20"/>
                <w:lang w:val="fr-FR"/>
              </w:rPr>
              <w:t>306,139</w:t>
            </w:r>
          </w:p>
        </w:tc>
      </w:tr>
    </w:tbl>
    <w:p w14:paraId="25F1A4B7" w14:textId="77777777" w:rsidR="004E5641" w:rsidRPr="002B1B08" w:rsidRDefault="004E5641" w:rsidP="004E5641">
      <w:pPr>
        <w:tabs>
          <w:tab w:val="left" w:pos="540"/>
        </w:tabs>
        <w:spacing w:line="240" w:lineRule="auto"/>
        <w:ind w:left="547" w:hanging="360"/>
        <w:jc w:val="both"/>
        <w:rPr>
          <w:rFonts w:ascii="Arial" w:eastAsia="Times New Roman" w:hAnsi="Arial" w:cs="Arial"/>
          <w:sz w:val="18"/>
          <w:szCs w:val="18"/>
        </w:rPr>
      </w:pPr>
      <w:del w:id="2060" w:author="Pratt, Jamie@Waterboards" w:date="2023-09-14T18:33:00Z">
        <w:r w:rsidRPr="00ED7E3D" w:rsidDel="00ED7E3D">
          <w:rPr>
            <w:rFonts w:ascii="Arial" w:eastAsia="Times New Roman" w:hAnsi="Arial" w:cs="Arial"/>
            <w:sz w:val="20"/>
            <w:szCs w:val="20"/>
            <w:vertAlign w:val="superscript"/>
            <w:lang w:val="fr-FR"/>
          </w:rPr>
          <w:delText>3</w:delText>
        </w:r>
      </w:del>
      <w:r w:rsidRPr="002B1B08">
        <w:rPr>
          <w:rFonts w:ascii="Arial" w:eastAsia="Times New Roman" w:hAnsi="Arial" w:cs="Arial"/>
          <w:sz w:val="18"/>
          <w:szCs w:val="18"/>
        </w:rPr>
        <w:tab/>
        <w:t xml:space="preserve">The term “Total Maximum Daily Load” or “TMDL” is used here for familiarity.  The allowable loads for the San Lorenzo River and its tributaries are </w:t>
      </w:r>
      <w:proofErr w:type="gramStart"/>
      <w:r w:rsidRPr="002B1B08">
        <w:rPr>
          <w:rFonts w:ascii="Arial" w:eastAsia="Times New Roman" w:hAnsi="Arial" w:cs="Arial"/>
          <w:sz w:val="18"/>
          <w:szCs w:val="18"/>
        </w:rPr>
        <w:t>actually expressed</w:t>
      </w:r>
      <w:proofErr w:type="gramEnd"/>
      <w:r w:rsidRPr="002B1B08">
        <w:rPr>
          <w:rFonts w:ascii="Arial" w:eastAsia="Times New Roman" w:hAnsi="Arial" w:cs="Arial"/>
          <w:sz w:val="18"/>
          <w:szCs w:val="18"/>
        </w:rPr>
        <w:t xml:space="preserve"> as a Total Annual Loads (tons/year).  This expression of load accounts for seasonal variation in sediment loads explained by the seasonality of rainfall in this region of the Central Coast.</w:t>
      </w:r>
    </w:p>
    <w:p w14:paraId="7E068350" w14:textId="6DD0AE37" w:rsidR="004E5641" w:rsidRDefault="004E5641" w:rsidP="004E5641">
      <w:pPr>
        <w:pStyle w:val="Heading6Numberless"/>
      </w:pPr>
      <w:r>
        <w:t xml:space="preserve">Revised </w:t>
      </w:r>
      <w:r w:rsidR="00054814">
        <w:t>t</w:t>
      </w:r>
      <w:r>
        <w:t>able</w:t>
      </w:r>
    </w:p>
    <w:tbl>
      <w:tblPr>
        <w:tblStyle w:val="Custom25"/>
        <w:tblW w:w="9298" w:type="dxa"/>
        <w:tblLook w:val="0020" w:firstRow="1" w:lastRow="0" w:firstColumn="0" w:lastColumn="0" w:noHBand="0" w:noVBand="0"/>
      </w:tblPr>
      <w:tblGrid>
        <w:gridCol w:w="2592"/>
        <w:gridCol w:w="1651"/>
        <w:gridCol w:w="1764"/>
        <w:gridCol w:w="1563"/>
        <w:gridCol w:w="1728"/>
      </w:tblGrid>
      <w:tr w:rsidR="004E5641" w:rsidRPr="002B1B08" w14:paraId="50B75C48" w14:textId="77777777" w:rsidTr="0050448F">
        <w:trPr>
          <w:cnfStyle w:val="100000000000" w:firstRow="1" w:lastRow="0" w:firstColumn="0" w:lastColumn="0" w:oddVBand="0" w:evenVBand="0" w:oddHBand="0" w:evenHBand="0" w:firstRowFirstColumn="0" w:firstRowLastColumn="0" w:lastRowFirstColumn="0" w:lastRowLastColumn="0"/>
        </w:trPr>
        <w:tc>
          <w:tcPr>
            <w:tcW w:w="2592" w:type="dxa"/>
            <w:vMerge w:val="restart"/>
            <w:tcBorders>
              <w:top w:val="single" w:sz="8" w:space="0" w:color="auto"/>
            </w:tcBorders>
          </w:tcPr>
          <w:p w14:paraId="5AE899BC" w14:textId="77777777" w:rsidR="004E5641" w:rsidRPr="002B1B08" w:rsidRDefault="004E5641" w:rsidP="0050448F">
            <w:pPr>
              <w:rPr>
                <w:rFonts w:eastAsia="Arial"/>
              </w:rPr>
            </w:pPr>
            <w:r w:rsidRPr="002B1B08">
              <w:rPr>
                <w:rFonts w:eastAsia="Arial"/>
              </w:rPr>
              <w:t>Sediment Source Category</w:t>
            </w:r>
          </w:p>
        </w:tc>
        <w:tc>
          <w:tcPr>
            <w:tcW w:w="6706" w:type="dxa"/>
            <w:gridSpan w:val="4"/>
            <w:tcBorders>
              <w:top w:val="single" w:sz="8" w:space="0" w:color="auto"/>
            </w:tcBorders>
          </w:tcPr>
          <w:p w14:paraId="285E9CF0" w14:textId="77777777" w:rsidR="004E5641" w:rsidRPr="002B1B08" w:rsidRDefault="004E5641" w:rsidP="0050448F">
            <w:pPr>
              <w:jc w:val="center"/>
              <w:rPr>
                <w:rFonts w:eastAsia="Arial"/>
              </w:rPr>
            </w:pPr>
            <w:r w:rsidRPr="002B1B08">
              <w:rPr>
                <w:rFonts w:eastAsia="Arial"/>
              </w:rPr>
              <w:t>Allocations (tons/year)</w:t>
            </w:r>
          </w:p>
        </w:tc>
      </w:tr>
      <w:tr w:rsidR="004E5641" w:rsidRPr="002B1B08" w14:paraId="118B0170" w14:textId="77777777" w:rsidTr="0050448F">
        <w:tblPrEx>
          <w:jc w:val="center"/>
        </w:tblPrEx>
        <w:tc>
          <w:tcPr>
            <w:tcW w:w="2592" w:type="dxa"/>
            <w:vMerge/>
            <w:tcBorders>
              <w:top w:val="single" w:sz="4" w:space="0" w:color="auto"/>
              <w:bottom w:val="single" w:sz="4" w:space="0" w:color="auto"/>
            </w:tcBorders>
          </w:tcPr>
          <w:p w14:paraId="255C1FBB" w14:textId="77777777" w:rsidR="004E5641" w:rsidRPr="002B1B08" w:rsidRDefault="004E5641" w:rsidP="0050448F">
            <w:pPr>
              <w:rPr>
                <w:rFonts w:ascii="Arial" w:eastAsia="Arial" w:hAnsi="Arial"/>
              </w:rPr>
            </w:pPr>
          </w:p>
        </w:tc>
        <w:tc>
          <w:tcPr>
            <w:tcW w:w="0" w:type="auto"/>
            <w:tcBorders>
              <w:top w:val="single" w:sz="4" w:space="0" w:color="auto"/>
              <w:bottom w:val="single" w:sz="4" w:space="0" w:color="auto"/>
            </w:tcBorders>
            <w:vAlign w:val="bottom"/>
          </w:tcPr>
          <w:p w14:paraId="5A3A2026" w14:textId="77777777" w:rsidR="004E5641" w:rsidRPr="002B1B08" w:rsidRDefault="004E5641" w:rsidP="0050448F">
            <w:pPr>
              <w:jc w:val="right"/>
              <w:rPr>
                <w:rFonts w:ascii="Arial" w:eastAsia="Arial" w:hAnsi="Arial"/>
                <w:b/>
                <w:bCs/>
              </w:rPr>
            </w:pPr>
            <w:r w:rsidRPr="002B1B08">
              <w:rPr>
                <w:rFonts w:ascii="Arial" w:eastAsia="Arial" w:hAnsi="Arial"/>
                <w:b/>
                <w:bCs/>
              </w:rPr>
              <w:t>Shingle Mill Creek</w:t>
            </w:r>
          </w:p>
        </w:tc>
        <w:tc>
          <w:tcPr>
            <w:tcW w:w="0" w:type="auto"/>
            <w:tcBorders>
              <w:top w:val="single" w:sz="4" w:space="0" w:color="auto"/>
              <w:bottom w:val="single" w:sz="4" w:space="0" w:color="auto"/>
            </w:tcBorders>
            <w:vAlign w:val="bottom"/>
          </w:tcPr>
          <w:p w14:paraId="02F03C22" w14:textId="77777777" w:rsidR="004E5641" w:rsidRPr="002B1B08" w:rsidRDefault="004E5641" w:rsidP="0050448F">
            <w:pPr>
              <w:jc w:val="right"/>
              <w:rPr>
                <w:rFonts w:ascii="Arial" w:eastAsia="Arial" w:hAnsi="Arial"/>
                <w:b/>
                <w:bCs/>
              </w:rPr>
            </w:pPr>
            <w:proofErr w:type="spellStart"/>
            <w:r w:rsidRPr="002B1B08">
              <w:rPr>
                <w:rFonts w:ascii="Arial" w:eastAsia="Arial" w:hAnsi="Arial"/>
                <w:b/>
                <w:bCs/>
              </w:rPr>
              <w:t>Carbonera</w:t>
            </w:r>
            <w:proofErr w:type="spellEnd"/>
            <w:r w:rsidRPr="002B1B08">
              <w:rPr>
                <w:rFonts w:ascii="Arial" w:eastAsia="Arial" w:hAnsi="Arial"/>
                <w:b/>
                <w:bCs/>
              </w:rPr>
              <w:t xml:space="preserve"> Creek</w:t>
            </w:r>
          </w:p>
        </w:tc>
        <w:tc>
          <w:tcPr>
            <w:tcW w:w="0" w:type="auto"/>
            <w:tcBorders>
              <w:top w:val="single" w:sz="4" w:space="0" w:color="auto"/>
              <w:bottom w:val="single" w:sz="4" w:space="0" w:color="auto"/>
            </w:tcBorders>
            <w:vAlign w:val="bottom"/>
          </w:tcPr>
          <w:p w14:paraId="553F8E29" w14:textId="77777777" w:rsidR="004E5641" w:rsidRPr="002B1B08" w:rsidRDefault="004E5641" w:rsidP="0050448F">
            <w:pPr>
              <w:jc w:val="right"/>
              <w:rPr>
                <w:rFonts w:ascii="Arial" w:eastAsia="Arial" w:hAnsi="Arial"/>
                <w:b/>
                <w:bCs/>
              </w:rPr>
            </w:pPr>
            <w:proofErr w:type="spellStart"/>
            <w:r w:rsidRPr="002B1B08">
              <w:rPr>
                <w:rFonts w:ascii="Arial" w:eastAsia="Arial" w:hAnsi="Arial"/>
                <w:b/>
                <w:bCs/>
              </w:rPr>
              <w:t>Lompico</w:t>
            </w:r>
            <w:proofErr w:type="spellEnd"/>
            <w:r w:rsidRPr="002B1B08">
              <w:rPr>
                <w:rFonts w:ascii="Arial" w:eastAsia="Arial" w:hAnsi="Arial"/>
                <w:b/>
                <w:bCs/>
              </w:rPr>
              <w:t xml:space="preserve"> Creek</w:t>
            </w:r>
          </w:p>
        </w:tc>
        <w:tc>
          <w:tcPr>
            <w:tcW w:w="1728" w:type="dxa"/>
            <w:tcBorders>
              <w:top w:val="single" w:sz="4" w:space="0" w:color="auto"/>
              <w:bottom w:val="single" w:sz="4" w:space="0" w:color="auto"/>
            </w:tcBorders>
            <w:vAlign w:val="bottom"/>
          </w:tcPr>
          <w:p w14:paraId="023DA260" w14:textId="77777777" w:rsidR="004E5641" w:rsidRPr="002B1B08" w:rsidRDefault="004E5641" w:rsidP="0050448F">
            <w:pPr>
              <w:jc w:val="right"/>
              <w:rPr>
                <w:rFonts w:ascii="Arial" w:eastAsia="Arial" w:hAnsi="Arial"/>
                <w:b/>
                <w:bCs/>
              </w:rPr>
            </w:pPr>
            <w:r w:rsidRPr="002B1B08">
              <w:rPr>
                <w:rFonts w:ascii="Arial" w:eastAsia="Arial" w:hAnsi="Arial"/>
                <w:b/>
                <w:bCs/>
              </w:rPr>
              <w:t>San Lorenzo River</w:t>
            </w:r>
          </w:p>
        </w:tc>
      </w:tr>
      <w:tr w:rsidR="004E5641" w:rsidRPr="002B1B08" w14:paraId="5C16544B" w14:textId="77777777" w:rsidTr="0050448F">
        <w:tblPrEx>
          <w:jc w:val="center"/>
        </w:tblPrEx>
        <w:tc>
          <w:tcPr>
            <w:tcW w:w="2592" w:type="dxa"/>
            <w:tcBorders>
              <w:top w:val="single" w:sz="4" w:space="0" w:color="auto"/>
            </w:tcBorders>
          </w:tcPr>
          <w:p w14:paraId="1CC2E0E3" w14:textId="77777777" w:rsidR="004E5641" w:rsidRPr="002B1B08" w:rsidRDefault="004E5641" w:rsidP="0050448F">
            <w:pPr>
              <w:rPr>
                <w:rFonts w:ascii="Arial" w:eastAsia="Arial" w:hAnsi="Arial"/>
              </w:rPr>
            </w:pPr>
            <w:r w:rsidRPr="002B1B08">
              <w:rPr>
                <w:rFonts w:ascii="Arial" w:eastAsia="Arial" w:hAnsi="Arial"/>
              </w:rPr>
              <w:t>Upland Timber Harvest Plan (THP) Roads</w:t>
            </w:r>
          </w:p>
        </w:tc>
        <w:tc>
          <w:tcPr>
            <w:tcW w:w="0" w:type="auto"/>
            <w:tcBorders>
              <w:top w:val="single" w:sz="4" w:space="0" w:color="auto"/>
            </w:tcBorders>
          </w:tcPr>
          <w:p w14:paraId="7B3A1B9C"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Borders>
              <w:top w:val="single" w:sz="4" w:space="0" w:color="auto"/>
            </w:tcBorders>
          </w:tcPr>
          <w:p w14:paraId="7F4223E2" w14:textId="77777777" w:rsidR="004E5641" w:rsidRPr="002B1B08" w:rsidRDefault="004E5641" w:rsidP="0050448F">
            <w:pPr>
              <w:jc w:val="right"/>
              <w:rPr>
                <w:rFonts w:ascii="Arial" w:eastAsia="Arial" w:hAnsi="Arial"/>
              </w:rPr>
            </w:pPr>
            <w:r w:rsidRPr="002B1B08">
              <w:rPr>
                <w:rFonts w:ascii="Arial" w:eastAsia="Arial" w:hAnsi="Arial"/>
              </w:rPr>
              <w:t>420</w:t>
            </w:r>
          </w:p>
        </w:tc>
        <w:tc>
          <w:tcPr>
            <w:tcW w:w="0" w:type="auto"/>
            <w:tcBorders>
              <w:top w:val="single" w:sz="4" w:space="0" w:color="auto"/>
            </w:tcBorders>
          </w:tcPr>
          <w:p w14:paraId="27678AD1" w14:textId="77777777" w:rsidR="004E5641" w:rsidRPr="002B1B08" w:rsidRDefault="004E5641" w:rsidP="0050448F">
            <w:pPr>
              <w:jc w:val="right"/>
              <w:rPr>
                <w:rFonts w:ascii="Arial" w:eastAsia="Arial" w:hAnsi="Arial"/>
              </w:rPr>
            </w:pPr>
            <w:r w:rsidRPr="002B1B08">
              <w:rPr>
                <w:rFonts w:ascii="Arial" w:eastAsia="Arial" w:hAnsi="Arial"/>
              </w:rPr>
              <w:t>362</w:t>
            </w:r>
          </w:p>
        </w:tc>
        <w:tc>
          <w:tcPr>
            <w:tcW w:w="1728" w:type="dxa"/>
            <w:tcBorders>
              <w:top w:val="single" w:sz="4" w:space="0" w:color="auto"/>
            </w:tcBorders>
          </w:tcPr>
          <w:p w14:paraId="4A453530" w14:textId="77777777" w:rsidR="004E5641" w:rsidRPr="002B1B08" w:rsidRDefault="004E5641" w:rsidP="0050448F">
            <w:pPr>
              <w:jc w:val="right"/>
              <w:rPr>
                <w:rFonts w:ascii="Arial" w:eastAsia="Arial" w:hAnsi="Arial"/>
              </w:rPr>
            </w:pPr>
            <w:r w:rsidRPr="002B1B08">
              <w:rPr>
                <w:rFonts w:ascii="Arial" w:eastAsia="Arial" w:hAnsi="Arial"/>
              </w:rPr>
              <w:t>25,215</w:t>
            </w:r>
          </w:p>
        </w:tc>
      </w:tr>
      <w:tr w:rsidR="004E5641" w:rsidRPr="002B1B08" w14:paraId="5CCFE598" w14:textId="77777777" w:rsidTr="0050448F">
        <w:tblPrEx>
          <w:jc w:val="center"/>
        </w:tblPrEx>
        <w:tc>
          <w:tcPr>
            <w:tcW w:w="2592" w:type="dxa"/>
          </w:tcPr>
          <w:p w14:paraId="5FACA3A0" w14:textId="77777777" w:rsidR="004E5641" w:rsidRPr="002B1B08" w:rsidRDefault="004E5641" w:rsidP="0050448F">
            <w:pPr>
              <w:rPr>
                <w:rFonts w:ascii="Arial" w:eastAsia="Arial" w:hAnsi="Arial"/>
              </w:rPr>
            </w:pPr>
            <w:r w:rsidRPr="002B1B08">
              <w:rPr>
                <w:rFonts w:ascii="Arial" w:eastAsia="Arial" w:hAnsi="Arial"/>
              </w:rPr>
              <w:t>Streamside THP Roads on Steep Slopes</w:t>
            </w:r>
          </w:p>
        </w:tc>
        <w:tc>
          <w:tcPr>
            <w:tcW w:w="0" w:type="auto"/>
          </w:tcPr>
          <w:p w14:paraId="7D0E1DEB"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219EB6AF" w14:textId="77777777" w:rsidR="004E5641" w:rsidRPr="002B1B08" w:rsidRDefault="004E5641" w:rsidP="0050448F">
            <w:pPr>
              <w:jc w:val="right"/>
              <w:rPr>
                <w:rFonts w:ascii="Arial" w:eastAsia="Arial" w:hAnsi="Arial"/>
              </w:rPr>
            </w:pPr>
            <w:r w:rsidRPr="002B1B08">
              <w:rPr>
                <w:rFonts w:ascii="Arial" w:eastAsia="Arial" w:hAnsi="Arial"/>
              </w:rPr>
              <w:t>182</w:t>
            </w:r>
          </w:p>
        </w:tc>
        <w:tc>
          <w:tcPr>
            <w:tcW w:w="0" w:type="auto"/>
          </w:tcPr>
          <w:p w14:paraId="60D32A38" w14:textId="77777777" w:rsidR="004E5641" w:rsidRPr="002B1B08" w:rsidRDefault="004E5641" w:rsidP="0050448F">
            <w:pPr>
              <w:jc w:val="right"/>
              <w:rPr>
                <w:rFonts w:ascii="Arial" w:eastAsia="Arial" w:hAnsi="Arial"/>
              </w:rPr>
            </w:pPr>
            <w:r w:rsidRPr="002B1B08">
              <w:rPr>
                <w:rFonts w:ascii="Arial" w:eastAsia="Arial" w:hAnsi="Arial"/>
              </w:rPr>
              <w:t>164</w:t>
            </w:r>
          </w:p>
        </w:tc>
        <w:tc>
          <w:tcPr>
            <w:tcW w:w="1728" w:type="dxa"/>
          </w:tcPr>
          <w:p w14:paraId="20078D99" w14:textId="77777777" w:rsidR="004E5641" w:rsidRPr="002B1B08" w:rsidRDefault="004E5641" w:rsidP="0050448F">
            <w:pPr>
              <w:jc w:val="right"/>
              <w:rPr>
                <w:rFonts w:ascii="Arial" w:eastAsia="Arial" w:hAnsi="Arial"/>
              </w:rPr>
            </w:pPr>
            <w:r w:rsidRPr="002B1B08">
              <w:rPr>
                <w:rFonts w:ascii="Arial" w:eastAsia="Arial" w:hAnsi="Arial"/>
              </w:rPr>
              <w:t>10,949</w:t>
            </w:r>
          </w:p>
        </w:tc>
      </w:tr>
      <w:tr w:rsidR="004E5641" w:rsidRPr="002B1B08" w14:paraId="4221CF26" w14:textId="77777777" w:rsidTr="0050448F">
        <w:tblPrEx>
          <w:jc w:val="center"/>
        </w:tblPrEx>
        <w:tc>
          <w:tcPr>
            <w:tcW w:w="2592" w:type="dxa"/>
          </w:tcPr>
          <w:p w14:paraId="2EA7EF35" w14:textId="77777777" w:rsidR="004E5641" w:rsidRPr="002B1B08" w:rsidRDefault="004E5641" w:rsidP="0050448F">
            <w:pPr>
              <w:rPr>
                <w:rFonts w:ascii="Arial" w:eastAsia="Arial" w:hAnsi="Arial"/>
              </w:rPr>
            </w:pPr>
            <w:r w:rsidRPr="002B1B08">
              <w:rPr>
                <w:rFonts w:ascii="Arial" w:eastAsia="Arial" w:hAnsi="Arial"/>
              </w:rPr>
              <w:t>Upland Public/Private Roads</w:t>
            </w:r>
          </w:p>
        </w:tc>
        <w:tc>
          <w:tcPr>
            <w:tcW w:w="0" w:type="auto"/>
          </w:tcPr>
          <w:p w14:paraId="7B9088CF" w14:textId="77777777" w:rsidR="004E5641" w:rsidRPr="002B1B08" w:rsidRDefault="004E5641" w:rsidP="0050448F">
            <w:pPr>
              <w:jc w:val="right"/>
              <w:rPr>
                <w:rFonts w:ascii="Arial" w:eastAsia="Arial" w:hAnsi="Arial"/>
              </w:rPr>
            </w:pPr>
            <w:r w:rsidRPr="002B1B08">
              <w:rPr>
                <w:rFonts w:ascii="Arial" w:eastAsia="Arial" w:hAnsi="Arial"/>
              </w:rPr>
              <w:t>146</w:t>
            </w:r>
          </w:p>
        </w:tc>
        <w:tc>
          <w:tcPr>
            <w:tcW w:w="0" w:type="auto"/>
          </w:tcPr>
          <w:p w14:paraId="72DD751E" w14:textId="77777777" w:rsidR="004E5641" w:rsidRPr="002B1B08" w:rsidRDefault="004E5641" w:rsidP="0050448F">
            <w:pPr>
              <w:jc w:val="right"/>
              <w:rPr>
                <w:rFonts w:ascii="Arial" w:eastAsia="Arial" w:hAnsi="Arial"/>
              </w:rPr>
            </w:pPr>
            <w:r w:rsidRPr="002B1B08">
              <w:rPr>
                <w:rFonts w:ascii="Arial" w:eastAsia="Arial" w:hAnsi="Arial"/>
              </w:rPr>
              <w:t>1,233</w:t>
            </w:r>
          </w:p>
        </w:tc>
        <w:tc>
          <w:tcPr>
            <w:tcW w:w="0" w:type="auto"/>
          </w:tcPr>
          <w:p w14:paraId="34E2ECEC" w14:textId="77777777" w:rsidR="004E5641" w:rsidRPr="002B1B08" w:rsidRDefault="004E5641" w:rsidP="0050448F">
            <w:pPr>
              <w:jc w:val="right"/>
              <w:rPr>
                <w:rFonts w:ascii="Arial" w:eastAsia="Arial" w:hAnsi="Arial"/>
              </w:rPr>
            </w:pPr>
            <w:r w:rsidRPr="002B1B08">
              <w:rPr>
                <w:rFonts w:ascii="Arial" w:eastAsia="Arial" w:hAnsi="Arial"/>
              </w:rPr>
              <w:t>367</w:t>
            </w:r>
          </w:p>
        </w:tc>
        <w:tc>
          <w:tcPr>
            <w:tcW w:w="1728" w:type="dxa"/>
          </w:tcPr>
          <w:p w14:paraId="00A7D84E" w14:textId="77777777" w:rsidR="004E5641" w:rsidRPr="002B1B08" w:rsidRDefault="004E5641" w:rsidP="0050448F">
            <w:pPr>
              <w:jc w:val="right"/>
              <w:rPr>
                <w:rFonts w:ascii="Arial" w:eastAsia="Arial" w:hAnsi="Arial"/>
              </w:rPr>
            </w:pPr>
            <w:r w:rsidRPr="002B1B08">
              <w:rPr>
                <w:rFonts w:ascii="Arial" w:eastAsia="Arial" w:hAnsi="Arial"/>
              </w:rPr>
              <w:t>13,835</w:t>
            </w:r>
          </w:p>
        </w:tc>
      </w:tr>
      <w:tr w:rsidR="004E5641" w:rsidRPr="002B1B08" w14:paraId="4C385CE9" w14:textId="77777777" w:rsidTr="0050448F">
        <w:tblPrEx>
          <w:jc w:val="center"/>
        </w:tblPrEx>
        <w:tc>
          <w:tcPr>
            <w:tcW w:w="2592" w:type="dxa"/>
          </w:tcPr>
          <w:p w14:paraId="2614C218" w14:textId="77777777" w:rsidR="004E5641" w:rsidRPr="002B1B08" w:rsidRDefault="004E5641" w:rsidP="0050448F">
            <w:pPr>
              <w:rPr>
                <w:rFonts w:ascii="Arial" w:eastAsia="Arial" w:hAnsi="Arial"/>
              </w:rPr>
            </w:pPr>
            <w:r w:rsidRPr="002B1B08">
              <w:rPr>
                <w:rFonts w:ascii="Arial" w:eastAsia="Arial" w:hAnsi="Arial"/>
              </w:rPr>
              <w:t>Streamside Public/Private Roads on Steep Slopes</w:t>
            </w:r>
          </w:p>
        </w:tc>
        <w:tc>
          <w:tcPr>
            <w:tcW w:w="0" w:type="auto"/>
          </w:tcPr>
          <w:p w14:paraId="0566D722" w14:textId="77777777" w:rsidR="004E5641" w:rsidRPr="002B1B08" w:rsidRDefault="004E5641" w:rsidP="0050448F">
            <w:pPr>
              <w:jc w:val="right"/>
              <w:rPr>
                <w:rFonts w:ascii="Arial" w:eastAsia="Arial" w:hAnsi="Arial"/>
              </w:rPr>
            </w:pPr>
            <w:r w:rsidRPr="002B1B08">
              <w:rPr>
                <w:rFonts w:ascii="Arial" w:eastAsia="Arial" w:hAnsi="Arial"/>
              </w:rPr>
              <w:t>77</w:t>
            </w:r>
          </w:p>
        </w:tc>
        <w:tc>
          <w:tcPr>
            <w:tcW w:w="0" w:type="auto"/>
          </w:tcPr>
          <w:p w14:paraId="5557E09B" w14:textId="77777777" w:rsidR="004E5641" w:rsidRPr="002B1B08" w:rsidRDefault="004E5641" w:rsidP="0050448F">
            <w:pPr>
              <w:jc w:val="right"/>
              <w:rPr>
                <w:rFonts w:ascii="Arial" w:eastAsia="Arial" w:hAnsi="Arial"/>
              </w:rPr>
            </w:pPr>
            <w:r w:rsidRPr="002B1B08">
              <w:rPr>
                <w:rFonts w:ascii="Arial" w:eastAsia="Arial" w:hAnsi="Arial"/>
              </w:rPr>
              <w:t>135</w:t>
            </w:r>
          </w:p>
        </w:tc>
        <w:tc>
          <w:tcPr>
            <w:tcW w:w="0" w:type="auto"/>
          </w:tcPr>
          <w:p w14:paraId="27508F6C" w14:textId="77777777" w:rsidR="004E5641" w:rsidRPr="002B1B08" w:rsidRDefault="004E5641" w:rsidP="0050448F">
            <w:pPr>
              <w:jc w:val="right"/>
              <w:rPr>
                <w:rFonts w:ascii="Arial" w:eastAsia="Arial" w:hAnsi="Arial"/>
              </w:rPr>
            </w:pPr>
            <w:r w:rsidRPr="002B1B08">
              <w:rPr>
                <w:rFonts w:ascii="Arial" w:eastAsia="Arial" w:hAnsi="Arial"/>
              </w:rPr>
              <w:t>239</w:t>
            </w:r>
          </w:p>
        </w:tc>
        <w:tc>
          <w:tcPr>
            <w:tcW w:w="1728" w:type="dxa"/>
          </w:tcPr>
          <w:p w14:paraId="589AF867" w14:textId="77777777" w:rsidR="004E5641" w:rsidRPr="002B1B08" w:rsidRDefault="004E5641" w:rsidP="0050448F">
            <w:pPr>
              <w:jc w:val="right"/>
              <w:rPr>
                <w:rFonts w:ascii="Arial" w:eastAsia="Arial" w:hAnsi="Arial"/>
              </w:rPr>
            </w:pPr>
            <w:r w:rsidRPr="002B1B08">
              <w:rPr>
                <w:rFonts w:ascii="Arial" w:eastAsia="Arial" w:hAnsi="Arial"/>
              </w:rPr>
              <w:t>6,178</w:t>
            </w:r>
          </w:p>
        </w:tc>
      </w:tr>
      <w:tr w:rsidR="004E5641" w:rsidRPr="002B1B08" w14:paraId="28F09EBD" w14:textId="77777777" w:rsidTr="0050448F">
        <w:tblPrEx>
          <w:jc w:val="center"/>
        </w:tblPrEx>
        <w:tc>
          <w:tcPr>
            <w:tcW w:w="2592" w:type="dxa"/>
          </w:tcPr>
          <w:p w14:paraId="29513A27" w14:textId="77777777" w:rsidR="004E5641" w:rsidRPr="002B1B08" w:rsidRDefault="004E5641" w:rsidP="0050448F">
            <w:pPr>
              <w:rPr>
                <w:rFonts w:ascii="Arial" w:eastAsia="Arial" w:hAnsi="Arial"/>
              </w:rPr>
            </w:pPr>
            <w:r w:rsidRPr="002B1B08">
              <w:rPr>
                <w:rFonts w:ascii="Arial" w:eastAsia="Arial" w:hAnsi="Arial"/>
              </w:rPr>
              <w:lastRenderedPageBreak/>
              <w:t>THP Land</w:t>
            </w:r>
          </w:p>
        </w:tc>
        <w:tc>
          <w:tcPr>
            <w:tcW w:w="0" w:type="auto"/>
          </w:tcPr>
          <w:p w14:paraId="2C30A60A"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615E8621" w14:textId="77777777" w:rsidR="004E5641" w:rsidRPr="002B1B08" w:rsidRDefault="004E5641" w:rsidP="0050448F">
            <w:pPr>
              <w:jc w:val="right"/>
              <w:rPr>
                <w:rFonts w:ascii="Arial" w:eastAsia="Arial" w:hAnsi="Arial"/>
              </w:rPr>
            </w:pPr>
            <w:r w:rsidRPr="002B1B08">
              <w:rPr>
                <w:rFonts w:ascii="Arial" w:eastAsia="Arial" w:hAnsi="Arial"/>
              </w:rPr>
              <w:t>23</w:t>
            </w:r>
          </w:p>
        </w:tc>
        <w:tc>
          <w:tcPr>
            <w:tcW w:w="0" w:type="auto"/>
          </w:tcPr>
          <w:p w14:paraId="024C782F" w14:textId="77777777" w:rsidR="004E5641" w:rsidRPr="002B1B08" w:rsidRDefault="004E5641" w:rsidP="0050448F">
            <w:pPr>
              <w:jc w:val="right"/>
              <w:rPr>
                <w:rFonts w:ascii="Arial" w:eastAsia="Arial" w:hAnsi="Arial"/>
              </w:rPr>
            </w:pPr>
            <w:r w:rsidRPr="002B1B08">
              <w:rPr>
                <w:rFonts w:ascii="Arial" w:eastAsia="Arial" w:hAnsi="Arial"/>
              </w:rPr>
              <w:t>16</w:t>
            </w:r>
          </w:p>
        </w:tc>
        <w:tc>
          <w:tcPr>
            <w:tcW w:w="1728" w:type="dxa"/>
          </w:tcPr>
          <w:p w14:paraId="4AAB4E88" w14:textId="77777777" w:rsidR="004E5641" w:rsidRPr="002B1B08" w:rsidRDefault="004E5641" w:rsidP="0050448F">
            <w:pPr>
              <w:jc w:val="right"/>
              <w:rPr>
                <w:rFonts w:ascii="Arial" w:eastAsia="Arial" w:hAnsi="Arial"/>
              </w:rPr>
            </w:pPr>
            <w:r w:rsidRPr="002B1B08">
              <w:rPr>
                <w:rFonts w:ascii="Arial" w:eastAsia="Arial" w:hAnsi="Arial"/>
              </w:rPr>
              <w:t>1,057</w:t>
            </w:r>
          </w:p>
        </w:tc>
      </w:tr>
      <w:tr w:rsidR="004E5641" w:rsidRPr="002B1B08" w14:paraId="2848BF7B" w14:textId="77777777" w:rsidTr="0050448F">
        <w:tblPrEx>
          <w:jc w:val="center"/>
        </w:tblPrEx>
        <w:tc>
          <w:tcPr>
            <w:tcW w:w="2592" w:type="dxa"/>
          </w:tcPr>
          <w:p w14:paraId="32066F49" w14:textId="77777777" w:rsidR="004E5641" w:rsidRPr="002B1B08" w:rsidRDefault="004E5641" w:rsidP="0050448F">
            <w:pPr>
              <w:rPr>
                <w:rFonts w:ascii="Arial" w:eastAsia="Arial" w:hAnsi="Arial"/>
              </w:rPr>
            </w:pPr>
            <w:r w:rsidRPr="002B1B08">
              <w:rPr>
                <w:rFonts w:ascii="Arial" w:eastAsia="Arial" w:hAnsi="Arial"/>
              </w:rPr>
              <w:t>Other Urban and Rural Land</w:t>
            </w:r>
          </w:p>
        </w:tc>
        <w:tc>
          <w:tcPr>
            <w:tcW w:w="0" w:type="auto"/>
          </w:tcPr>
          <w:p w14:paraId="3BE806F5" w14:textId="77777777" w:rsidR="004E5641" w:rsidRPr="002B1B08" w:rsidRDefault="004E5641" w:rsidP="0050448F">
            <w:pPr>
              <w:jc w:val="right"/>
              <w:rPr>
                <w:rFonts w:ascii="Arial" w:eastAsia="Arial" w:hAnsi="Arial"/>
              </w:rPr>
            </w:pPr>
            <w:r w:rsidRPr="002B1B08">
              <w:rPr>
                <w:rFonts w:ascii="Arial" w:eastAsia="Arial" w:hAnsi="Arial"/>
              </w:rPr>
              <w:t>310</w:t>
            </w:r>
          </w:p>
        </w:tc>
        <w:tc>
          <w:tcPr>
            <w:tcW w:w="0" w:type="auto"/>
          </w:tcPr>
          <w:p w14:paraId="4F5FAAC3" w14:textId="77777777" w:rsidR="004E5641" w:rsidRPr="002B1B08" w:rsidRDefault="004E5641" w:rsidP="0050448F">
            <w:pPr>
              <w:jc w:val="right"/>
              <w:rPr>
                <w:rFonts w:ascii="Arial" w:eastAsia="Arial" w:hAnsi="Arial"/>
              </w:rPr>
            </w:pPr>
            <w:r w:rsidRPr="002B1B08">
              <w:rPr>
                <w:rFonts w:ascii="Arial" w:eastAsia="Arial" w:hAnsi="Arial"/>
              </w:rPr>
              <w:t>2,622</w:t>
            </w:r>
          </w:p>
        </w:tc>
        <w:tc>
          <w:tcPr>
            <w:tcW w:w="0" w:type="auto"/>
          </w:tcPr>
          <w:p w14:paraId="2426D8CD" w14:textId="77777777" w:rsidR="004E5641" w:rsidRPr="002B1B08" w:rsidRDefault="004E5641" w:rsidP="0050448F">
            <w:pPr>
              <w:jc w:val="right"/>
              <w:rPr>
                <w:rFonts w:ascii="Arial" w:eastAsia="Arial" w:hAnsi="Arial"/>
              </w:rPr>
            </w:pPr>
            <w:r w:rsidRPr="002B1B08">
              <w:rPr>
                <w:rFonts w:ascii="Arial" w:eastAsia="Arial" w:hAnsi="Arial"/>
              </w:rPr>
              <w:t>965</w:t>
            </w:r>
          </w:p>
        </w:tc>
        <w:tc>
          <w:tcPr>
            <w:tcW w:w="1728" w:type="dxa"/>
          </w:tcPr>
          <w:p w14:paraId="015801C6" w14:textId="77777777" w:rsidR="004E5641" w:rsidRPr="002B1B08" w:rsidRDefault="004E5641" w:rsidP="0050448F">
            <w:pPr>
              <w:jc w:val="right"/>
              <w:rPr>
                <w:rFonts w:ascii="Arial" w:eastAsia="Arial" w:hAnsi="Arial"/>
              </w:rPr>
            </w:pPr>
            <w:r w:rsidRPr="002B1B08">
              <w:rPr>
                <w:rFonts w:ascii="Arial" w:eastAsia="Arial" w:hAnsi="Arial"/>
              </w:rPr>
              <w:t>43,368</w:t>
            </w:r>
          </w:p>
        </w:tc>
      </w:tr>
      <w:tr w:rsidR="004E5641" w:rsidRPr="002B1B08" w14:paraId="4B3776DC" w14:textId="77777777" w:rsidTr="0050448F">
        <w:tblPrEx>
          <w:jc w:val="center"/>
        </w:tblPrEx>
        <w:tc>
          <w:tcPr>
            <w:tcW w:w="2592" w:type="dxa"/>
          </w:tcPr>
          <w:p w14:paraId="09E68E28" w14:textId="77777777" w:rsidR="004E5641" w:rsidRPr="002B1B08" w:rsidRDefault="004E5641" w:rsidP="0050448F">
            <w:pPr>
              <w:rPr>
                <w:rFonts w:ascii="Arial" w:eastAsia="Arial" w:hAnsi="Arial"/>
              </w:rPr>
            </w:pPr>
            <w:r w:rsidRPr="002B1B08">
              <w:rPr>
                <w:rFonts w:ascii="Arial" w:eastAsia="Arial" w:hAnsi="Arial"/>
              </w:rPr>
              <w:t>Mass Wasting</w:t>
            </w:r>
          </w:p>
        </w:tc>
        <w:tc>
          <w:tcPr>
            <w:tcW w:w="0" w:type="auto"/>
          </w:tcPr>
          <w:p w14:paraId="6CE8438C" w14:textId="77777777" w:rsidR="004E5641" w:rsidRPr="002B1B08" w:rsidRDefault="004E5641" w:rsidP="0050448F">
            <w:pPr>
              <w:jc w:val="right"/>
              <w:rPr>
                <w:rFonts w:ascii="Arial" w:eastAsia="Arial" w:hAnsi="Arial"/>
              </w:rPr>
            </w:pPr>
            <w:r w:rsidRPr="002B1B08">
              <w:rPr>
                <w:rFonts w:ascii="Arial" w:eastAsia="Arial" w:hAnsi="Arial"/>
              </w:rPr>
              <w:t>0</w:t>
            </w:r>
          </w:p>
        </w:tc>
        <w:tc>
          <w:tcPr>
            <w:tcW w:w="0" w:type="auto"/>
          </w:tcPr>
          <w:p w14:paraId="25743E18" w14:textId="77777777" w:rsidR="004E5641" w:rsidRPr="002B1B08" w:rsidRDefault="004E5641" w:rsidP="0050448F">
            <w:pPr>
              <w:jc w:val="right"/>
              <w:rPr>
                <w:rFonts w:ascii="Arial" w:eastAsia="Arial" w:hAnsi="Arial"/>
              </w:rPr>
            </w:pPr>
            <w:r w:rsidRPr="002B1B08">
              <w:rPr>
                <w:rFonts w:ascii="Arial" w:eastAsia="Arial" w:hAnsi="Arial"/>
              </w:rPr>
              <w:t>4,082</w:t>
            </w:r>
          </w:p>
        </w:tc>
        <w:tc>
          <w:tcPr>
            <w:tcW w:w="0" w:type="auto"/>
          </w:tcPr>
          <w:p w14:paraId="777EF40F" w14:textId="77777777" w:rsidR="004E5641" w:rsidRPr="002B1B08" w:rsidRDefault="004E5641" w:rsidP="0050448F">
            <w:pPr>
              <w:jc w:val="right"/>
              <w:rPr>
                <w:rFonts w:ascii="Arial" w:eastAsia="Arial" w:hAnsi="Arial"/>
              </w:rPr>
            </w:pPr>
            <w:r w:rsidRPr="002B1B08">
              <w:rPr>
                <w:rFonts w:ascii="Arial" w:eastAsia="Arial" w:hAnsi="Arial"/>
              </w:rPr>
              <w:t>6,440</w:t>
            </w:r>
          </w:p>
        </w:tc>
        <w:tc>
          <w:tcPr>
            <w:tcW w:w="1728" w:type="dxa"/>
          </w:tcPr>
          <w:p w14:paraId="5C65DF61" w14:textId="77777777" w:rsidR="004E5641" w:rsidRPr="002B1B08" w:rsidRDefault="004E5641" w:rsidP="0050448F">
            <w:pPr>
              <w:jc w:val="right"/>
              <w:rPr>
                <w:rFonts w:ascii="Arial" w:eastAsia="Arial" w:hAnsi="Arial"/>
              </w:rPr>
            </w:pPr>
            <w:r w:rsidRPr="002B1B08">
              <w:rPr>
                <w:rFonts w:ascii="Arial" w:eastAsia="Arial" w:hAnsi="Arial"/>
              </w:rPr>
              <w:t>157,388</w:t>
            </w:r>
          </w:p>
        </w:tc>
      </w:tr>
      <w:tr w:rsidR="004E5641" w:rsidRPr="002B1B08" w14:paraId="31B862CC" w14:textId="77777777" w:rsidTr="0050448F">
        <w:tblPrEx>
          <w:jc w:val="center"/>
        </w:tblPrEx>
        <w:tc>
          <w:tcPr>
            <w:tcW w:w="2592" w:type="dxa"/>
          </w:tcPr>
          <w:p w14:paraId="29D7C1F8" w14:textId="77777777" w:rsidR="004E5641" w:rsidRPr="002B1B08" w:rsidRDefault="004E5641" w:rsidP="0050448F">
            <w:pPr>
              <w:rPr>
                <w:rFonts w:ascii="Arial" w:eastAsia="Arial" w:hAnsi="Arial"/>
              </w:rPr>
            </w:pPr>
            <w:r w:rsidRPr="002B1B08">
              <w:rPr>
                <w:rFonts w:ascii="Arial" w:eastAsia="Arial" w:hAnsi="Arial"/>
              </w:rPr>
              <w:t>Channel/Bank Erosion</w:t>
            </w:r>
          </w:p>
        </w:tc>
        <w:tc>
          <w:tcPr>
            <w:tcW w:w="0" w:type="auto"/>
          </w:tcPr>
          <w:p w14:paraId="55391E16" w14:textId="77777777" w:rsidR="004E5641" w:rsidRPr="002B1B08" w:rsidRDefault="004E5641" w:rsidP="0050448F">
            <w:pPr>
              <w:jc w:val="right"/>
              <w:rPr>
                <w:rFonts w:ascii="Arial" w:eastAsia="Arial" w:hAnsi="Arial"/>
              </w:rPr>
            </w:pPr>
            <w:r w:rsidRPr="002B1B08">
              <w:rPr>
                <w:rFonts w:ascii="Arial" w:eastAsia="Arial" w:hAnsi="Arial"/>
              </w:rPr>
              <w:t>324</w:t>
            </w:r>
          </w:p>
        </w:tc>
        <w:tc>
          <w:tcPr>
            <w:tcW w:w="0" w:type="auto"/>
          </w:tcPr>
          <w:p w14:paraId="0B44076A" w14:textId="77777777" w:rsidR="004E5641" w:rsidRPr="002B1B08" w:rsidRDefault="004E5641" w:rsidP="0050448F">
            <w:pPr>
              <w:jc w:val="right"/>
              <w:rPr>
                <w:rFonts w:ascii="Arial" w:eastAsia="Arial" w:hAnsi="Arial"/>
              </w:rPr>
            </w:pPr>
            <w:r w:rsidRPr="002B1B08">
              <w:rPr>
                <w:rFonts w:ascii="Arial" w:eastAsia="Arial" w:hAnsi="Arial"/>
              </w:rPr>
              <w:t>3,030</w:t>
            </w:r>
          </w:p>
        </w:tc>
        <w:tc>
          <w:tcPr>
            <w:tcW w:w="0" w:type="auto"/>
          </w:tcPr>
          <w:p w14:paraId="4BDD23AE" w14:textId="77777777" w:rsidR="004E5641" w:rsidRPr="002B1B08" w:rsidRDefault="004E5641" w:rsidP="0050448F">
            <w:pPr>
              <w:jc w:val="right"/>
              <w:rPr>
                <w:rFonts w:ascii="Arial" w:eastAsia="Arial" w:hAnsi="Arial"/>
              </w:rPr>
            </w:pPr>
            <w:r w:rsidRPr="002B1B08">
              <w:rPr>
                <w:rFonts w:ascii="Arial" w:eastAsia="Arial" w:hAnsi="Arial"/>
              </w:rPr>
              <w:t>989</w:t>
            </w:r>
          </w:p>
        </w:tc>
        <w:tc>
          <w:tcPr>
            <w:tcW w:w="1728" w:type="dxa"/>
          </w:tcPr>
          <w:p w14:paraId="7DAEB08F" w14:textId="77777777" w:rsidR="004E5641" w:rsidRPr="002B1B08" w:rsidRDefault="004E5641" w:rsidP="0050448F">
            <w:pPr>
              <w:jc w:val="right"/>
              <w:rPr>
                <w:rFonts w:ascii="Arial" w:eastAsia="Arial" w:hAnsi="Arial"/>
              </w:rPr>
            </w:pPr>
            <w:r w:rsidRPr="002B1B08">
              <w:rPr>
                <w:rFonts w:ascii="Arial" w:eastAsia="Arial" w:hAnsi="Arial"/>
              </w:rPr>
              <w:t>48,149</w:t>
            </w:r>
          </w:p>
        </w:tc>
      </w:tr>
      <w:tr w:rsidR="004E5641" w:rsidRPr="002B1B08" w14:paraId="6903C208" w14:textId="77777777" w:rsidTr="0050448F">
        <w:tblPrEx>
          <w:jc w:val="center"/>
        </w:tblPrEx>
        <w:tc>
          <w:tcPr>
            <w:tcW w:w="2592" w:type="dxa"/>
          </w:tcPr>
          <w:p w14:paraId="09B307E6" w14:textId="43F8AD94" w:rsidR="004E5641" w:rsidRPr="002B1B08" w:rsidRDefault="004E5641" w:rsidP="0050448F">
            <w:pPr>
              <w:rPr>
                <w:rFonts w:ascii="Arial" w:eastAsia="Arial" w:hAnsi="Arial"/>
              </w:rPr>
            </w:pPr>
            <w:r w:rsidRPr="002B1B08">
              <w:rPr>
                <w:rFonts w:ascii="Arial" w:eastAsia="Arial" w:hAnsi="Arial"/>
              </w:rPr>
              <w:t>Total Allocation = TMDL</w:t>
            </w:r>
            <w:ins w:id="2061" w:author="Pratt, Jamie@Waterboards" w:date="2023-09-14T18:33:00Z">
              <w:r w:rsidR="00ED7E3D" w:rsidRPr="00FE2547">
                <w:rPr>
                  <w:rFonts w:ascii="Arial" w:eastAsia="Arial" w:hAnsi="Arial"/>
                  <w:vertAlign w:val="superscript"/>
                </w:rPr>
                <w:t>1</w:t>
              </w:r>
            </w:ins>
          </w:p>
        </w:tc>
        <w:tc>
          <w:tcPr>
            <w:tcW w:w="0" w:type="auto"/>
          </w:tcPr>
          <w:p w14:paraId="3442C996" w14:textId="77777777" w:rsidR="004E5641" w:rsidRPr="002B1B08" w:rsidRDefault="004E5641" w:rsidP="0050448F">
            <w:pPr>
              <w:jc w:val="right"/>
              <w:rPr>
                <w:rFonts w:ascii="Arial" w:eastAsia="Arial" w:hAnsi="Arial"/>
              </w:rPr>
            </w:pPr>
            <w:r w:rsidRPr="002B1B08">
              <w:rPr>
                <w:rFonts w:ascii="Arial" w:eastAsia="Arial" w:hAnsi="Arial"/>
              </w:rPr>
              <w:t>857</w:t>
            </w:r>
          </w:p>
        </w:tc>
        <w:tc>
          <w:tcPr>
            <w:tcW w:w="0" w:type="auto"/>
          </w:tcPr>
          <w:p w14:paraId="013C60D4" w14:textId="77777777" w:rsidR="004E5641" w:rsidRPr="002B1B08" w:rsidRDefault="004E5641" w:rsidP="0050448F">
            <w:pPr>
              <w:jc w:val="right"/>
              <w:rPr>
                <w:rFonts w:ascii="Arial" w:eastAsia="Arial" w:hAnsi="Arial"/>
              </w:rPr>
            </w:pPr>
            <w:r w:rsidRPr="002B1B08">
              <w:rPr>
                <w:rFonts w:ascii="Arial" w:eastAsia="Arial" w:hAnsi="Arial"/>
              </w:rPr>
              <w:t>11,728</w:t>
            </w:r>
          </w:p>
        </w:tc>
        <w:tc>
          <w:tcPr>
            <w:tcW w:w="0" w:type="auto"/>
          </w:tcPr>
          <w:p w14:paraId="045B569F" w14:textId="77777777" w:rsidR="004E5641" w:rsidRPr="002B1B08" w:rsidRDefault="004E5641" w:rsidP="0050448F">
            <w:pPr>
              <w:jc w:val="right"/>
              <w:rPr>
                <w:rFonts w:ascii="Arial" w:eastAsia="Arial" w:hAnsi="Arial"/>
              </w:rPr>
            </w:pPr>
            <w:r w:rsidRPr="002B1B08">
              <w:rPr>
                <w:rFonts w:ascii="Arial" w:eastAsia="Arial" w:hAnsi="Arial"/>
              </w:rPr>
              <w:t>9,542</w:t>
            </w:r>
          </w:p>
        </w:tc>
        <w:tc>
          <w:tcPr>
            <w:tcW w:w="1728" w:type="dxa"/>
          </w:tcPr>
          <w:p w14:paraId="3F16CEAE" w14:textId="77777777" w:rsidR="004E5641" w:rsidRPr="002B1B08" w:rsidRDefault="004E5641" w:rsidP="0050448F">
            <w:pPr>
              <w:jc w:val="right"/>
              <w:rPr>
                <w:rFonts w:ascii="Arial" w:eastAsia="Arial" w:hAnsi="Arial"/>
              </w:rPr>
            </w:pPr>
            <w:r w:rsidRPr="002B1B08">
              <w:rPr>
                <w:rFonts w:ascii="Arial" w:eastAsia="Arial" w:hAnsi="Arial"/>
              </w:rPr>
              <w:t>306,139</w:t>
            </w:r>
          </w:p>
        </w:tc>
      </w:tr>
    </w:tbl>
    <w:p w14:paraId="50379F2C" w14:textId="74314E05" w:rsidR="004E5641" w:rsidRPr="002B1B08" w:rsidRDefault="00ED7E3D" w:rsidP="004E5641">
      <w:pPr>
        <w:spacing w:before="100" w:after="100" w:line="240" w:lineRule="auto"/>
        <w:rPr>
          <w:rFonts w:ascii="Arial" w:eastAsia="Arial" w:hAnsi="Arial" w:cs="Times New Roman"/>
          <w:sz w:val="20"/>
          <w:szCs w:val="20"/>
        </w:rPr>
      </w:pPr>
      <w:ins w:id="2062" w:author="Pratt, Jamie@Waterboards" w:date="2023-09-14T18:33:00Z">
        <w:r w:rsidRPr="00FE2547">
          <w:rPr>
            <w:rFonts w:ascii="Arial" w:eastAsia="Arial" w:hAnsi="Arial" w:cs="Times New Roman"/>
            <w:sz w:val="20"/>
            <w:szCs w:val="20"/>
            <w:vertAlign w:val="superscript"/>
          </w:rPr>
          <w:t>1</w:t>
        </w:r>
      </w:ins>
      <w:r w:rsidR="004E5641" w:rsidRPr="002B1B08">
        <w:rPr>
          <w:rFonts w:ascii="Arial" w:eastAsia="Arial" w:hAnsi="Arial" w:cs="Times New Roman"/>
          <w:sz w:val="20"/>
          <w:szCs w:val="20"/>
        </w:rPr>
        <w:t xml:space="preserve"> The term “Total Maximum Daily Load” or “TMDL” is used here for familiarity. The allowable loads for the San Lorenzo River and its tributaries are </w:t>
      </w:r>
      <w:proofErr w:type="gramStart"/>
      <w:r w:rsidR="004E5641" w:rsidRPr="002B1B08">
        <w:rPr>
          <w:rFonts w:ascii="Arial" w:eastAsia="Arial" w:hAnsi="Arial" w:cs="Times New Roman"/>
          <w:sz w:val="20"/>
          <w:szCs w:val="20"/>
        </w:rPr>
        <w:t>actually expressed</w:t>
      </w:r>
      <w:proofErr w:type="gramEnd"/>
      <w:r w:rsidR="004E5641" w:rsidRPr="002B1B08">
        <w:rPr>
          <w:rFonts w:ascii="Arial" w:eastAsia="Arial" w:hAnsi="Arial" w:cs="Times New Roman"/>
          <w:sz w:val="20"/>
          <w:szCs w:val="20"/>
        </w:rPr>
        <w:t xml:space="preserve"> as a Total Annual Loads (tons/year). This expression of load accounts for seasonal variation in sediment loads explained by the seasonality of rainfall in this region of the Central Coast.</w:t>
      </w:r>
    </w:p>
    <w:p w14:paraId="01143433" w14:textId="77777777" w:rsidR="004E5641" w:rsidRDefault="004E5641" w:rsidP="004E5641">
      <w:pPr>
        <w:pStyle w:val="FirstParagraph"/>
      </w:pPr>
    </w:p>
    <w:p w14:paraId="7F23376E" w14:textId="77777777" w:rsidR="004E5641" w:rsidRPr="00B810F3" w:rsidRDefault="004E5641" w:rsidP="004E5641">
      <w:pPr>
        <w:pStyle w:val="BodyText"/>
        <w:sectPr w:rsidR="004E5641" w:rsidRPr="00B810F3" w:rsidSect="00D012AB">
          <w:pgSz w:w="12240" w:h="15840" w:code="1"/>
          <w:pgMar w:top="1440" w:right="1440" w:bottom="1440" w:left="1440" w:header="720" w:footer="720" w:gutter="0"/>
          <w:cols w:space="720"/>
          <w:docGrid w:linePitch="360"/>
        </w:sectPr>
      </w:pPr>
    </w:p>
    <w:p w14:paraId="30B98D2D" w14:textId="77777777" w:rsidR="00D854AA" w:rsidRDefault="00D854AA" w:rsidP="00D854AA">
      <w:pPr>
        <w:pStyle w:val="Heading5Numberless"/>
      </w:pPr>
      <w:r>
        <w:lastRenderedPageBreak/>
        <w:t>Table 4.9.2—Trackable Implementation Actions to Address Sources of Erosion and Sedimentation</w:t>
      </w:r>
    </w:p>
    <w:p w14:paraId="202CA63E" w14:textId="6BF26EC3" w:rsidR="00BB0466" w:rsidRDefault="004E5641" w:rsidP="004E5641">
      <w:pPr>
        <w:pStyle w:val="Heading6Numberless"/>
      </w:pPr>
      <w:r>
        <w:t xml:space="preserve">Original </w:t>
      </w:r>
      <w:r w:rsidR="00BB0466">
        <w:t>t</w:t>
      </w:r>
      <w:r>
        <w:t>able</w:t>
      </w:r>
    </w:p>
    <w:p w14:paraId="5FE868B8" w14:textId="4AD80D45" w:rsidR="00BB0466" w:rsidRDefault="00BB0466" w:rsidP="004E5641">
      <w:pPr>
        <w:pStyle w:val="Heading6Numberless"/>
      </w:pPr>
      <w:r>
        <w:rPr>
          <w:noProof/>
        </w:rPr>
        <w:drawing>
          <wp:inline distT="0" distB="0" distL="0" distR="0" wp14:anchorId="5D81F48C" wp14:editId="7A104E3F">
            <wp:extent cx="6905513" cy="4937760"/>
            <wp:effectExtent l="0" t="0" r="0" b="0"/>
            <wp:docPr id="387076048" name="Picture 1" descr="Original Table 4.9.2 Trackable Implementation Actions to Address Sources of Erosion and Sedimentation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76048" name="Picture 1" descr="Original Table 4.9.2 Trackable Implementation Actions to Address Sources of Erosion and Sedimentation (1 of 2)."/>
                    <pic:cNvPicPr/>
                  </pic:nvPicPr>
                  <pic:blipFill>
                    <a:blip r:embed="rId57"/>
                    <a:stretch>
                      <a:fillRect/>
                    </a:stretch>
                  </pic:blipFill>
                  <pic:spPr>
                    <a:xfrm>
                      <a:off x="0" y="0"/>
                      <a:ext cx="6905513" cy="4937760"/>
                    </a:xfrm>
                    <a:prstGeom prst="rect">
                      <a:avLst/>
                    </a:prstGeom>
                  </pic:spPr>
                </pic:pic>
              </a:graphicData>
            </a:graphic>
          </wp:inline>
        </w:drawing>
      </w:r>
    </w:p>
    <w:p w14:paraId="4D51A9D9" w14:textId="50EDC039" w:rsidR="00792BAF" w:rsidRDefault="00ED7E3D" w:rsidP="00ED7E3D">
      <w:pPr>
        <w:pStyle w:val="Heading6Numberless"/>
      </w:pPr>
      <w:r>
        <w:rPr>
          <w:noProof/>
        </w:rPr>
        <w:lastRenderedPageBreak/>
        <w:drawing>
          <wp:inline distT="0" distB="0" distL="0" distR="0" wp14:anchorId="48B95CEB" wp14:editId="26424FE0">
            <wp:extent cx="8412480" cy="4768370"/>
            <wp:effectExtent l="0" t="0" r="7620" b="0"/>
            <wp:docPr id="704122445" name="Picture 1" descr="Original Table 4.9.2 Trackable Implementation Actions to Address Sources of Erosion and Sedimentation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22445" name="Picture 1" descr="Original Table 4.9.2 Trackable Implementation Actions to Address Sources of Erosion and Sedimentation (2 of 2)."/>
                    <pic:cNvPicPr/>
                  </pic:nvPicPr>
                  <pic:blipFill>
                    <a:blip r:embed="rId58"/>
                    <a:stretch>
                      <a:fillRect/>
                    </a:stretch>
                  </pic:blipFill>
                  <pic:spPr>
                    <a:xfrm>
                      <a:off x="0" y="0"/>
                      <a:ext cx="8412480" cy="4768370"/>
                    </a:xfrm>
                    <a:prstGeom prst="rect">
                      <a:avLst/>
                    </a:prstGeom>
                  </pic:spPr>
                </pic:pic>
              </a:graphicData>
            </a:graphic>
          </wp:inline>
        </w:drawing>
      </w:r>
    </w:p>
    <w:p w14:paraId="62BA3054" w14:textId="1B21EB93" w:rsidR="004E5641" w:rsidRDefault="004E5641" w:rsidP="004E5641">
      <w:pPr>
        <w:pStyle w:val="Heading6Numberless"/>
      </w:pPr>
      <w:r>
        <w:t>Revised</w:t>
      </w:r>
      <w:r w:rsidRPr="003114F9">
        <w:t xml:space="preserve"> </w:t>
      </w:r>
      <w:r w:rsidR="00792BAF">
        <w:t>t</w:t>
      </w:r>
      <w:r w:rsidRPr="003114F9">
        <w:t>able</w:t>
      </w:r>
    </w:p>
    <w:p w14:paraId="1BDCE9F3" w14:textId="77777777" w:rsidR="004E5641" w:rsidRPr="007F0CEC" w:rsidRDefault="004E5641" w:rsidP="004E5641">
      <w:pPr>
        <w:keepNext/>
        <w:spacing w:before="0" w:after="120" w:line="240" w:lineRule="auto"/>
        <w:rPr>
          <w:rFonts w:ascii="Arial" w:eastAsia="Arial" w:hAnsi="Arial" w:cs="Times New Roman"/>
          <w:b/>
          <w:bCs/>
          <w:iCs/>
        </w:rPr>
      </w:pPr>
      <w:r w:rsidRPr="007F0CEC">
        <w:rPr>
          <w:rFonts w:ascii="Arial" w:eastAsia="Arial" w:hAnsi="Arial" w:cs="Times New Roman"/>
          <w:b/>
          <w:bCs/>
          <w:iCs/>
        </w:rPr>
        <w:t>Trackable Implementation Actions to Address Sources of Erosion and Sedimentation</w:t>
      </w:r>
    </w:p>
    <w:tbl>
      <w:tblPr>
        <w:tblStyle w:val="BPComplex"/>
        <w:tblW w:w="12878" w:type="dxa"/>
        <w:tblLook w:val="0020" w:firstRow="1" w:lastRow="0" w:firstColumn="0" w:lastColumn="0" w:noHBand="0" w:noVBand="0"/>
      </w:tblPr>
      <w:tblGrid>
        <w:gridCol w:w="2106"/>
        <w:gridCol w:w="864"/>
        <w:gridCol w:w="5184"/>
        <w:gridCol w:w="4724"/>
      </w:tblGrid>
      <w:tr w:rsidR="004E5641" w:rsidRPr="007F0CEC" w14:paraId="2995F147"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0507C42E" w14:textId="77777777" w:rsidR="004E5641" w:rsidRPr="007F0CEC" w:rsidRDefault="004E5641" w:rsidP="0050448F">
            <w:pPr>
              <w:rPr>
                <w:rFonts w:eastAsia="Arial"/>
              </w:rPr>
            </w:pPr>
            <w:r w:rsidRPr="007F0CEC">
              <w:rPr>
                <w:rFonts w:eastAsia="Arial"/>
              </w:rPr>
              <w:lastRenderedPageBreak/>
              <w:t>Source Category</w:t>
            </w:r>
          </w:p>
        </w:tc>
        <w:tc>
          <w:tcPr>
            <w:tcW w:w="864" w:type="dxa"/>
          </w:tcPr>
          <w:p w14:paraId="15FDD555" w14:textId="77777777" w:rsidR="004E5641" w:rsidRPr="007F0CEC" w:rsidRDefault="004E5641" w:rsidP="0050448F">
            <w:pPr>
              <w:rPr>
                <w:rFonts w:eastAsia="Arial"/>
                <w:b w:val="0"/>
              </w:rPr>
            </w:pPr>
          </w:p>
        </w:tc>
        <w:tc>
          <w:tcPr>
            <w:tcW w:w="5184" w:type="dxa"/>
          </w:tcPr>
          <w:p w14:paraId="45EDCF55" w14:textId="77777777" w:rsidR="004E5641" w:rsidRPr="007F0CEC" w:rsidRDefault="004E5641" w:rsidP="0050448F">
            <w:pPr>
              <w:rPr>
                <w:rFonts w:eastAsia="Arial"/>
              </w:rPr>
            </w:pPr>
            <w:r w:rsidRPr="007F0CEC">
              <w:rPr>
                <w:rFonts w:eastAsia="Arial"/>
              </w:rPr>
              <w:t>Implementation Action</w:t>
            </w:r>
          </w:p>
        </w:tc>
        <w:tc>
          <w:tcPr>
            <w:tcW w:w="0" w:type="auto"/>
          </w:tcPr>
          <w:p w14:paraId="4F37C539" w14:textId="77777777" w:rsidR="004E5641" w:rsidRPr="007F0CEC" w:rsidRDefault="004E5641" w:rsidP="0050448F">
            <w:pPr>
              <w:rPr>
                <w:rFonts w:eastAsia="Arial"/>
              </w:rPr>
            </w:pPr>
            <w:r w:rsidRPr="007F0CEC">
              <w:rPr>
                <w:rFonts w:eastAsia="Arial"/>
              </w:rPr>
              <w:t>Implementing Party/Responsible Dischargers</w:t>
            </w:r>
          </w:p>
        </w:tc>
      </w:tr>
      <w:tr w:rsidR="004E5641" w:rsidRPr="007F0CEC" w14:paraId="4D16FA1D" w14:textId="77777777" w:rsidTr="002F7347">
        <w:tblPrEx>
          <w:jc w:val="center"/>
        </w:tblPrEx>
        <w:tc>
          <w:tcPr>
            <w:tcW w:w="0" w:type="auto"/>
            <w:vMerge w:val="restart"/>
          </w:tcPr>
          <w:p w14:paraId="7855F4E6" w14:textId="77777777" w:rsidR="004E5641" w:rsidRPr="007F0CEC" w:rsidRDefault="004E5641" w:rsidP="0050448F">
            <w:pPr>
              <w:keepNext/>
              <w:rPr>
                <w:rFonts w:ascii="Arial" w:eastAsia="Arial" w:hAnsi="Arial"/>
              </w:rPr>
            </w:pPr>
            <w:r w:rsidRPr="007F0CEC">
              <w:rPr>
                <w:rFonts w:ascii="Arial" w:eastAsia="Arial" w:hAnsi="Arial"/>
              </w:rPr>
              <w:t xml:space="preserve">Roads: </w:t>
            </w:r>
          </w:p>
          <w:p w14:paraId="14A12008" w14:textId="77777777" w:rsidR="004E5641" w:rsidRPr="007F0CEC" w:rsidRDefault="004E5641" w:rsidP="0050448F">
            <w:pPr>
              <w:keepNext/>
              <w:rPr>
                <w:rFonts w:ascii="Arial" w:eastAsia="Arial" w:hAnsi="Arial"/>
              </w:rPr>
            </w:pPr>
            <w:r w:rsidRPr="007F0CEC">
              <w:rPr>
                <w:rFonts w:ascii="Arial" w:eastAsia="Arial" w:hAnsi="Arial"/>
              </w:rPr>
              <w:t>Upland and Streamside Timber Harvest Plans</w:t>
            </w:r>
          </w:p>
        </w:tc>
        <w:tc>
          <w:tcPr>
            <w:tcW w:w="864" w:type="dxa"/>
          </w:tcPr>
          <w:p w14:paraId="04568BC8" w14:textId="77777777" w:rsidR="004E5641" w:rsidRPr="007F0CEC" w:rsidRDefault="004E5641" w:rsidP="0050448F">
            <w:pPr>
              <w:rPr>
                <w:rFonts w:ascii="Arial" w:eastAsia="Arial" w:hAnsi="Arial"/>
              </w:rPr>
            </w:pPr>
            <w:r w:rsidRPr="007F0CEC">
              <w:rPr>
                <w:rFonts w:ascii="Arial" w:eastAsia="Arial" w:hAnsi="Arial"/>
              </w:rPr>
              <w:t>A</w:t>
            </w:r>
          </w:p>
        </w:tc>
        <w:tc>
          <w:tcPr>
            <w:tcW w:w="5184" w:type="dxa"/>
          </w:tcPr>
          <w:p w14:paraId="073D25F7" w14:textId="77777777" w:rsidR="004E5641" w:rsidRPr="007F0CEC" w:rsidRDefault="004E5641" w:rsidP="0050448F">
            <w:pPr>
              <w:rPr>
                <w:rFonts w:ascii="Arial" w:eastAsia="Arial" w:hAnsi="Arial"/>
              </w:rPr>
            </w:pPr>
            <w:r w:rsidRPr="007F0CEC">
              <w:rPr>
                <w:rFonts w:ascii="Arial" w:eastAsia="Arial" w:hAnsi="Arial"/>
              </w:rPr>
              <w:t>Increase presence at Pre-Harvest Inspections to 100% of Class I and Class II watercourses (watercourses supporting use for domestic water supply, fish, and/or aquatic habitat for non-fish aquatic species).</w:t>
            </w:r>
          </w:p>
        </w:tc>
        <w:tc>
          <w:tcPr>
            <w:tcW w:w="0" w:type="auto"/>
          </w:tcPr>
          <w:p w14:paraId="4FE631F2" w14:textId="77777777" w:rsidR="004E5641" w:rsidRPr="007F0CEC" w:rsidRDefault="004E5641" w:rsidP="0050448F">
            <w:pPr>
              <w:rPr>
                <w:rFonts w:ascii="Arial" w:eastAsia="Arial" w:hAnsi="Arial"/>
              </w:rPr>
            </w:pPr>
            <w:r w:rsidRPr="007F0CEC">
              <w:rPr>
                <w:rFonts w:ascii="Arial" w:eastAsia="Arial" w:hAnsi="Arial"/>
              </w:rPr>
              <w:t>Regional Water Quality Control Board (RWQCB)</w:t>
            </w:r>
          </w:p>
        </w:tc>
      </w:tr>
      <w:tr w:rsidR="004E5641" w:rsidRPr="007F0CEC" w14:paraId="1A0AA50B" w14:textId="77777777" w:rsidTr="002F7347">
        <w:tblPrEx>
          <w:jc w:val="center"/>
        </w:tblPrEx>
        <w:tc>
          <w:tcPr>
            <w:tcW w:w="0" w:type="auto"/>
            <w:vMerge/>
          </w:tcPr>
          <w:p w14:paraId="05860547" w14:textId="77777777" w:rsidR="004E5641" w:rsidRPr="007F0CEC" w:rsidRDefault="004E5641" w:rsidP="0050448F">
            <w:pPr>
              <w:rPr>
                <w:rFonts w:ascii="Arial" w:eastAsia="Arial" w:hAnsi="Arial"/>
              </w:rPr>
            </w:pPr>
          </w:p>
        </w:tc>
        <w:tc>
          <w:tcPr>
            <w:tcW w:w="864" w:type="dxa"/>
          </w:tcPr>
          <w:p w14:paraId="01852700" w14:textId="77777777" w:rsidR="004E5641" w:rsidRPr="007F0CEC" w:rsidRDefault="004E5641" w:rsidP="0050448F">
            <w:pPr>
              <w:rPr>
                <w:rFonts w:ascii="Arial" w:eastAsia="Arial" w:hAnsi="Arial"/>
              </w:rPr>
            </w:pPr>
            <w:r w:rsidRPr="007F0CEC">
              <w:rPr>
                <w:rFonts w:ascii="Arial" w:eastAsia="Arial" w:hAnsi="Arial"/>
              </w:rPr>
              <w:t>B</w:t>
            </w:r>
          </w:p>
        </w:tc>
        <w:tc>
          <w:tcPr>
            <w:tcW w:w="5184" w:type="dxa"/>
          </w:tcPr>
          <w:p w14:paraId="6C35D2EF" w14:textId="77777777" w:rsidR="004E5641" w:rsidRPr="007F0CEC" w:rsidRDefault="004E5641" w:rsidP="0050448F">
            <w:pPr>
              <w:rPr>
                <w:rFonts w:ascii="Arial" w:eastAsia="Arial" w:hAnsi="Arial"/>
              </w:rPr>
            </w:pPr>
            <w:r w:rsidRPr="007F0CEC">
              <w:rPr>
                <w:rFonts w:ascii="Arial" w:eastAsia="Arial" w:hAnsi="Arial"/>
              </w:rPr>
              <w:t>Perform Post-Harvest Inspections 3 to 5 years after harvest on Timber Harvest Plans with Class I and Class II watercourse crossings.</w:t>
            </w:r>
          </w:p>
        </w:tc>
        <w:tc>
          <w:tcPr>
            <w:tcW w:w="0" w:type="auto"/>
          </w:tcPr>
          <w:p w14:paraId="67EA13E8" w14:textId="77777777" w:rsidR="004E5641" w:rsidRPr="007F0CEC" w:rsidRDefault="004E5641" w:rsidP="0050448F">
            <w:pPr>
              <w:rPr>
                <w:rFonts w:ascii="Arial" w:eastAsia="Arial" w:hAnsi="Arial"/>
              </w:rPr>
            </w:pPr>
            <w:r w:rsidRPr="007F0CEC">
              <w:rPr>
                <w:rFonts w:ascii="Arial" w:eastAsia="Arial" w:hAnsi="Arial"/>
              </w:rPr>
              <w:t>RWQCB</w:t>
            </w:r>
          </w:p>
        </w:tc>
      </w:tr>
      <w:tr w:rsidR="004E5641" w:rsidRPr="007F0CEC" w14:paraId="071F0C98" w14:textId="77777777" w:rsidTr="002F7347">
        <w:tblPrEx>
          <w:jc w:val="center"/>
        </w:tblPrEx>
        <w:tc>
          <w:tcPr>
            <w:tcW w:w="0" w:type="auto"/>
            <w:vMerge/>
          </w:tcPr>
          <w:p w14:paraId="256A50D8" w14:textId="77777777" w:rsidR="004E5641" w:rsidRPr="007F0CEC" w:rsidRDefault="004E5641" w:rsidP="0050448F">
            <w:pPr>
              <w:rPr>
                <w:rFonts w:ascii="Arial" w:eastAsia="Arial" w:hAnsi="Arial"/>
              </w:rPr>
            </w:pPr>
          </w:p>
        </w:tc>
        <w:tc>
          <w:tcPr>
            <w:tcW w:w="864" w:type="dxa"/>
          </w:tcPr>
          <w:p w14:paraId="7AAC2AA2" w14:textId="77777777" w:rsidR="004E5641" w:rsidRPr="007F0CEC" w:rsidRDefault="004E5641" w:rsidP="0050448F">
            <w:pPr>
              <w:rPr>
                <w:rFonts w:ascii="Arial" w:eastAsia="Arial" w:hAnsi="Arial"/>
              </w:rPr>
            </w:pPr>
            <w:r w:rsidRPr="007F0CEC">
              <w:rPr>
                <w:rFonts w:ascii="Arial" w:eastAsia="Arial" w:hAnsi="Arial"/>
              </w:rPr>
              <w:t>C</w:t>
            </w:r>
          </w:p>
        </w:tc>
        <w:tc>
          <w:tcPr>
            <w:tcW w:w="5184" w:type="dxa"/>
          </w:tcPr>
          <w:p w14:paraId="39EC8396" w14:textId="77777777" w:rsidR="004E5641" w:rsidRPr="007F0CEC" w:rsidRDefault="004E5641" w:rsidP="0050448F">
            <w:pPr>
              <w:rPr>
                <w:rFonts w:ascii="Arial" w:eastAsia="Arial" w:hAnsi="Arial"/>
              </w:rPr>
            </w:pPr>
            <w:r w:rsidRPr="007F0CEC">
              <w:rPr>
                <w:rFonts w:ascii="Arial" w:eastAsia="Arial" w:hAnsi="Arial"/>
              </w:rPr>
              <w:t>Convene a Working Group of federal, state, and local agencies, and timberland owners and foresters to develop specific timber harvesting management practices for the San Lorenzo River Watershed.</w:t>
            </w:r>
          </w:p>
        </w:tc>
        <w:tc>
          <w:tcPr>
            <w:tcW w:w="0" w:type="auto"/>
          </w:tcPr>
          <w:p w14:paraId="4180D959" w14:textId="77777777" w:rsidR="004E5641" w:rsidRPr="007F0CEC" w:rsidRDefault="004E5641" w:rsidP="0050448F">
            <w:pPr>
              <w:rPr>
                <w:rFonts w:ascii="Arial" w:eastAsia="Arial" w:hAnsi="Arial"/>
              </w:rPr>
            </w:pPr>
            <w:r w:rsidRPr="007F0CEC">
              <w:rPr>
                <w:rFonts w:ascii="Arial" w:eastAsia="Arial" w:hAnsi="Arial"/>
              </w:rPr>
              <w:t>National Marine Fisheries Service (NMFS), California Department of Forestry and Fire Protection (CDF), Santa Cruz County (County) Planning, RWQCB, Timber Owners and Foresters</w:t>
            </w:r>
          </w:p>
        </w:tc>
      </w:tr>
      <w:tr w:rsidR="004E5641" w:rsidRPr="007F0CEC" w14:paraId="6C53EE79" w14:textId="77777777" w:rsidTr="002F7347">
        <w:tblPrEx>
          <w:jc w:val="center"/>
        </w:tblPrEx>
        <w:tc>
          <w:tcPr>
            <w:tcW w:w="0" w:type="auto"/>
            <w:vMerge/>
          </w:tcPr>
          <w:p w14:paraId="4D32CDDA" w14:textId="77777777" w:rsidR="004E5641" w:rsidRPr="007F0CEC" w:rsidRDefault="004E5641" w:rsidP="0050448F">
            <w:pPr>
              <w:rPr>
                <w:rFonts w:ascii="Arial" w:eastAsia="Arial" w:hAnsi="Arial"/>
              </w:rPr>
            </w:pPr>
          </w:p>
        </w:tc>
        <w:tc>
          <w:tcPr>
            <w:tcW w:w="864" w:type="dxa"/>
          </w:tcPr>
          <w:p w14:paraId="31100B99" w14:textId="77777777" w:rsidR="004E5641" w:rsidRPr="007F0CEC" w:rsidRDefault="004E5641" w:rsidP="0050448F">
            <w:pPr>
              <w:keepNext/>
              <w:rPr>
                <w:rFonts w:ascii="Arial" w:eastAsia="Arial" w:hAnsi="Arial"/>
              </w:rPr>
            </w:pPr>
            <w:r w:rsidRPr="007F0CEC">
              <w:rPr>
                <w:rFonts w:ascii="Arial" w:eastAsia="Arial" w:hAnsi="Arial"/>
              </w:rPr>
              <w:t>D</w:t>
            </w:r>
          </w:p>
        </w:tc>
        <w:tc>
          <w:tcPr>
            <w:tcW w:w="5184" w:type="dxa"/>
          </w:tcPr>
          <w:p w14:paraId="4F99B988" w14:textId="77777777" w:rsidR="004E5641" w:rsidRPr="007F0CEC" w:rsidRDefault="004E5641" w:rsidP="0050448F">
            <w:pPr>
              <w:rPr>
                <w:rFonts w:ascii="Arial" w:eastAsia="Arial" w:hAnsi="Arial"/>
              </w:rPr>
            </w:pPr>
            <w:r w:rsidRPr="007F0CEC">
              <w:rPr>
                <w:rFonts w:ascii="Arial" w:eastAsia="Arial" w:hAnsi="Arial"/>
              </w:rPr>
              <w:t>Enforce erosion control ordinance following 3-year Timber Harvest Plan maintenance period.</w:t>
            </w:r>
          </w:p>
        </w:tc>
        <w:tc>
          <w:tcPr>
            <w:tcW w:w="0" w:type="auto"/>
          </w:tcPr>
          <w:p w14:paraId="576F8526"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57870362" w14:textId="77777777" w:rsidTr="002F7347">
        <w:tblPrEx>
          <w:jc w:val="center"/>
        </w:tblPrEx>
        <w:tc>
          <w:tcPr>
            <w:tcW w:w="0" w:type="auto"/>
            <w:vMerge/>
          </w:tcPr>
          <w:p w14:paraId="6AF098D5" w14:textId="77777777" w:rsidR="004E5641" w:rsidRPr="007F0CEC" w:rsidRDefault="004E5641" w:rsidP="0050448F">
            <w:pPr>
              <w:rPr>
                <w:rFonts w:ascii="Arial" w:eastAsia="Arial" w:hAnsi="Arial"/>
              </w:rPr>
            </w:pPr>
          </w:p>
        </w:tc>
        <w:tc>
          <w:tcPr>
            <w:tcW w:w="864" w:type="dxa"/>
          </w:tcPr>
          <w:p w14:paraId="2B240D67" w14:textId="77777777" w:rsidR="004E5641" w:rsidRPr="007F0CEC" w:rsidRDefault="004E5641" w:rsidP="0050448F">
            <w:pPr>
              <w:rPr>
                <w:rFonts w:ascii="Arial" w:eastAsia="Arial" w:hAnsi="Arial"/>
              </w:rPr>
            </w:pPr>
            <w:r>
              <w:rPr>
                <w:rFonts w:ascii="Arial" w:eastAsia="Arial" w:hAnsi="Arial"/>
              </w:rPr>
              <w:t>E</w:t>
            </w:r>
          </w:p>
        </w:tc>
        <w:tc>
          <w:tcPr>
            <w:tcW w:w="5184" w:type="dxa"/>
          </w:tcPr>
          <w:p w14:paraId="21230329" w14:textId="77777777" w:rsidR="004E5641" w:rsidRPr="007F0CEC" w:rsidRDefault="004E5641" w:rsidP="0050448F">
            <w:pPr>
              <w:keepNext/>
              <w:rPr>
                <w:rFonts w:ascii="Arial" w:eastAsia="Arial" w:hAnsi="Arial"/>
              </w:rPr>
            </w:pPr>
            <w:r w:rsidRPr="007F0CEC">
              <w:rPr>
                <w:rFonts w:ascii="Arial" w:eastAsia="Arial" w:hAnsi="Arial"/>
              </w:rPr>
              <w:t>Develop strategy for more effective enforcement of County code violations pertaining to erosion control and sedimentation prevention throughout the San Lorenzo Watershed.</w:t>
            </w:r>
          </w:p>
        </w:tc>
        <w:tc>
          <w:tcPr>
            <w:tcW w:w="0" w:type="auto"/>
          </w:tcPr>
          <w:p w14:paraId="573CEE18"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05843FF1" w14:textId="77777777" w:rsidTr="002F7347">
        <w:tblPrEx>
          <w:jc w:val="center"/>
        </w:tblPrEx>
        <w:tc>
          <w:tcPr>
            <w:tcW w:w="0" w:type="auto"/>
            <w:vMerge/>
          </w:tcPr>
          <w:p w14:paraId="71999952" w14:textId="77777777" w:rsidR="004E5641" w:rsidRPr="007F0CEC" w:rsidRDefault="004E5641" w:rsidP="0050448F">
            <w:pPr>
              <w:rPr>
                <w:rFonts w:ascii="Arial" w:eastAsia="Arial" w:hAnsi="Arial"/>
              </w:rPr>
            </w:pPr>
          </w:p>
        </w:tc>
        <w:tc>
          <w:tcPr>
            <w:tcW w:w="864" w:type="dxa"/>
          </w:tcPr>
          <w:p w14:paraId="2C9BCD03" w14:textId="77777777" w:rsidR="004E5641" w:rsidRPr="007F0CEC" w:rsidRDefault="004E5641" w:rsidP="0050448F">
            <w:pPr>
              <w:rPr>
                <w:rFonts w:ascii="Arial" w:eastAsia="Arial" w:hAnsi="Arial"/>
              </w:rPr>
            </w:pPr>
            <w:r w:rsidRPr="007F0CEC">
              <w:rPr>
                <w:rFonts w:ascii="Arial" w:eastAsia="Arial" w:hAnsi="Arial"/>
              </w:rPr>
              <w:t>F</w:t>
            </w:r>
          </w:p>
        </w:tc>
        <w:tc>
          <w:tcPr>
            <w:tcW w:w="5184" w:type="dxa"/>
          </w:tcPr>
          <w:p w14:paraId="7014A70E" w14:textId="4CDD02BC" w:rsidR="004E5641" w:rsidRPr="007F0CEC" w:rsidRDefault="004E5641" w:rsidP="0050448F">
            <w:pPr>
              <w:rPr>
                <w:rFonts w:ascii="Arial" w:eastAsia="Arial" w:hAnsi="Arial"/>
              </w:rPr>
            </w:pPr>
            <w:r w:rsidRPr="007F0CEC">
              <w:rPr>
                <w:rFonts w:ascii="Arial" w:eastAsia="Arial" w:hAnsi="Arial"/>
              </w:rPr>
              <w:t xml:space="preserve">RWQCB will review evidence of Timber Harvest Plan Best Management Practices developed pursuant to </w:t>
            </w:r>
            <w:r w:rsidR="006725D1">
              <w:rPr>
                <w:rFonts w:ascii="Arial" w:eastAsia="Arial" w:hAnsi="Arial"/>
              </w:rPr>
              <w:t>Section</w:t>
            </w:r>
            <w:r w:rsidRPr="007F0CEC">
              <w:rPr>
                <w:rFonts w:ascii="Arial" w:eastAsia="Arial" w:hAnsi="Arial"/>
              </w:rPr>
              <w:t xml:space="preserve"> 916.9 of 2001 Forest Practices Act during Pre-Harvest and Post-Harvest Inspections.</w:t>
            </w:r>
          </w:p>
        </w:tc>
        <w:tc>
          <w:tcPr>
            <w:tcW w:w="0" w:type="auto"/>
          </w:tcPr>
          <w:p w14:paraId="6359C26A" w14:textId="77777777" w:rsidR="004E5641" w:rsidRPr="007F0CEC" w:rsidRDefault="004E5641" w:rsidP="0050448F">
            <w:pPr>
              <w:rPr>
                <w:rFonts w:ascii="Arial" w:eastAsia="Arial" w:hAnsi="Arial"/>
              </w:rPr>
            </w:pPr>
            <w:r w:rsidRPr="007F0CEC">
              <w:rPr>
                <w:rFonts w:ascii="Arial" w:eastAsia="Arial" w:hAnsi="Arial"/>
              </w:rPr>
              <w:t>CDF, Timber Harvest Plan Submitter, RWQCB</w:t>
            </w:r>
          </w:p>
        </w:tc>
      </w:tr>
      <w:tr w:rsidR="004E5641" w:rsidRPr="007F0CEC" w14:paraId="5481BADB" w14:textId="77777777" w:rsidTr="002F7347">
        <w:tblPrEx>
          <w:jc w:val="center"/>
        </w:tblPrEx>
        <w:tc>
          <w:tcPr>
            <w:tcW w:w="0" w:type="auto"/>
            <w:vMerge w:val="restart"/>
          </w:tcPr>
          <w:p w14:paraId="3D95B573" w14:textId="77777777" w:rsidR="004E5641" w:rsidRPr="007F0CEC" w:rsidRDefault="004E5641" w:rsidP="0050448F">
            <w:pPr>
              <w:keepNext/>
              <w:rPr>
                <w:rFonts w:ascii="Arial" w:eastAsia="Arial" w:hAnsi="Arial"/>
              </w:rPr>
            </w:pPr>
            <w:r w:rsidRPr="007F0CEC">
              <w:rPr>
                <w:rFonts w:ascii="Arial" w:eastAsia="Arial" w:hAnsi="Arial"/>
              </w:rPr>
              <w:lastRenderedPageBreak/>
              <w:t>Roads:</w:t>
            </w:r>
          </w:p>
          <w:p w14:paraId="335EDFC2" w14:textId="77777777" w:rsidR="004E5641" w:rsidRPr="007F0CEC" w:rsidRDefault="004E5641" w:rsidP="0050448F">
            <w:pPr>
              <w:rPr>
                <w:rFonts w:ascii="Arial" w:eastAsia="Arial" w:hAnsi="Arial"/>
              </w:rPr>
            </w:pPr>
            <w:r w:rsidRPr="007F0CEC">
              <w:rPr>
                <w:rFonts w:ascii="Arial" w:eastAsia="Arial" w:hAnsi="Arial"/>
              </w:rPr>
              <w:t>Upland and Streamside Public/Private</w:t>
            </w:r>
          </w:p>
        </w:tc>
        <w:tc>
          <w:tcPr>
            <w:tcW w:w="864" w:type="dxa"/>
          </w:tcPr>
          <w:p w14:paraId="59BAED4B" w14:textId="77777777" w:rsidR="004E5641" w:rsidRPr="007F0CEC" w:rsidRDefault="004E5641" w:rsidP="0050448F">
            <w:pPr>
              <w:rPr>
                <w:rFonts w:ascii="Arial" w:eastAsia="Arial" w:hAnsi="Arial"/>
              </w:rPr>
            </w:pPr>
            <w:r w:rsidRPr="007F0CEC">
              <w:rPr>
                <w:rFonts w:ascii="Arial" w:eastAsia="Arial" w:hAnsi="Arial"/>
              </w:rPr>
              <w:t>E</w:t>
            </w:r>
          </w:p>
        </w:tc>
        <w:tc>
          <w:tcPr>
            <w:tcW w:w="5184" w:type="dxa"/>
          </w:tcPr>
          <w:p w14:paraId="732E2B96" w14:textId="3EECC493" w:rsidR="004E5641" w:rsidRPr="007F0CEC" w:rsidRDefault="004E5641" w:rsidP="0050448F">
            <w:pPr>
              <w:rPr>
                <w:rFonts w:ascii="Arial" w:eastAsia="Arial" w:hAnsi="Arial"/>
              </w:rPr>
            </w:pPr>
            <w:r w:rsidRPr="007F0CEC">
              <w:rPr>
                <w:rFonts w:ascii="Arial" w:eastAsia="Arial" w:hAnsi="Arial"/>
              </w:rPr>
              <w:t>See above</w:t>
            </w:r>
            <w:ins w:id="2063" w:author="Pratt, Jamie@Waterboards" w:date="2023-09-19T12:17:00Z">
              <w:r w:rsidR="00280285">
                <w:rPr>
                  <w:rFonts w:ascii="Arial" w:eastAsia="Arial" w:hAnsi="Arial"/>
                </w:rPr>
                <w:t>.</w:t>
              </w:r>
            </w:ins>
          </w:p>
        </w:tc>
        <w:tc>
          <w:tcPr>
            <w:tcW w:w="0" w:type="auto"/>
          </w:tcPr>
          <w:p w14:paraId="4D4B156C" w14:textId="4F3E42EC" w:rsidR="004E5641" w:rsidRPr="007F0CEC" w:rsidRDefault="00ED7E3D" w:rsidP="0050448F">
            <w:pPr>
              <w:rPr>
                <w:rFonts w:ascii="Arial" w:eastAsia="Arial" w:hAnsi="Arial"/>
                <w:u w:val="single"/>
              </w:rPr>
            </w:pPr>
            <w:ins w:id="2064" w:author="Pratt, Jamie@Waterboards" w:date="2023-09-14T18:41:00Z">
              <w:r w:rsidRPr="00280285">
                <w:rPr>
                  <w:rFonts w:ascii="Arial" w:eastAsia="Arial" w:hAnsi="Arial"/>
                  <w:u w:val="single"/>
                </w:rPr>
                <w:t>See above.</w:t>
              </w:r>
            </w:ins>
          </w:p>
        </w:tc>
      </w:tr>
      <w:tr w:rsidR="004E5641" w:rsidRPr="007F0CEC" w14:paraId="17B0E7A4" w14:textId="77777777" w:rsidTr="002F7347">
        <w:tblPrEx>
          <w:jc w:val="center"/>
        </w:tblPrEx>
        <w:tc>
          <w:tcPr>
            <w:tcW w:w="0" w:type="auto"/>
            <w:vMerge/>
          </w:tcPr>
          <w:p w14:paraId="0FEA4F9C" w14:textId="77777777" w:rsidR="004E5641" w:rsidRPr="007F0CEC" w:rsidRDefault="004E5641" w:rsidP="0050448F">
            <w:pPr>
              <w:rPr>
                <w:rFonts w:ascii="Arial" w:eastAsia="Arial" w:hAnsi="Arial"/>
              </w:rPr>
            </w:pPr>
          </w:p>
        </w:tc>
        <w:tc>
          <w:tcPr>
            <w:tcW w:w="864" w:type="dxa"/>
          </w:tcPr>
          <w:p w14:paraId="2AFCC44D" w14:textId="77777777" w:rsidR="004E5641" w:rsidRPr="007F0CEC" w:rsidRDefault="004E5641" w:rsidP="0050448F">
            <w:pPr>
              <w:rPr>
                <w:rFonts w:ascii="Arial" w:eastAsia="Arial" w:hAnsi="Arial"/>
              </w:rPr>
            </w:pPr>
            <w:r w:rsidRPr="007F0CEC">
              <w:rPr>
                <w:rFonts w:ascii="Arial" w:eastAsia="Arial" w:hAnsi="Arial"/>
              </w:rPr>
              <w:t>G</w:t>
            </w:r>
          </w:p>
        </w:tc>
        <w:tc>
          <w:tcPr>
            <w:tcW w:w="5184" w:type="dxa"/>
          </w:tcPr>
          <w:p w14:paraId="3E039364" w14:textId="77777777" w:rsidR="004E5641" w:rsidRPr="007F0CEC" w:rsidRDefault="004E5641" w:rsidP="0050448F">
            <w:pPr>
              <w:rPr>
                <w:rFonts w:ascii="Arial" w:eastAsia="Arial" w:hAnsi="Arial"/>
              </w:rPr>
            </w:pPr>
            <w:r w:rsidRPr="007F0CEC">
              <w:rPr>
                <w:rFonts w:ascii="Arial" w:eastAsia="Arial" w:hAnsi="Arial"/>
              </w:rPr>
              <w:t>Create public road database to inventory and prioritize problems for correction.</w:t>
            </w:r>
          </w:p>
        </w:tc>
        <w:tc>
          <w:tcPr>
            <w:tcW w:w="0" w:type="auto"/>
          </w:tcPr>
          <w:p w14:paraId="2A3A3FDE" w14:textId="77777777" w:rsidR="004E5641" w:rsidRPr="007F0CEC" w:rsidRDefault="004E5641" w:rsidP="0050448F">
            <w:pPr>
              <w:rPr>
                <w:rFonts w:ascii="Arial" w:eastAsia="Arial" w:hAnsi="Arial"/>
              </w:rPr>
            </w:pPr>
            <w:r w:rsidRPr="007F0CEC">
              <w:rPr>
                <w:rFonts w:ascii="Arial" w:eastAsia="Arial" w:hAnsi="Arial"/>
              </w:rPr>
              <w:t xml:space="preserve">County Public Works, Caltrans, Cities of Santa </w:t>
            </w:r>
            <w:proofErr w:type="gramStart"/>
            <w:r w:rsidRPr="007F0CEC">
              <w:rPr>
                <w:rFonts w:ascii="Arial" w:eastAsia="Arial" w:hAnsi="Arial"/>
              </w:rPr>
              <w:t>Cruz</w:t>
            </w:r>
            <w:proofErr w:type="gramEnd"/>
            <w:r w:rsidRPr="007F0CEC">
              <w:rPr>
                <w:rFonts w:ascii="Arial" w:eastAsia="Arial" w:hAnsi="Arial"/>
              </w:rPr>
              <w:t xml:space="preserve"> and Scotts Valley</w:t>
            </w:r>
          </w:p>
        </w:tc>
      </w:tr>
      <w:tr w:rsidR="004E5641" w:rsidRPr="007F0CEC" w14:paraId="7777F701" w14:textId="77777777" w:rsidTr="002F7347">
        <w:tblPrEx>
          <w:jc w:val="center"/>
        </w:tblPrEx>
        <w:tc>
          <w:tcPr>
            <w:tcW w:w="0" w:type="auto"/>
            <w:vMerge/>
          </w:tcPr>
          <w:p w14:paraId="78B336B2" w14:textId="77777777" w:rsidR="004E5641" w:rsidRPr="007F0CEC" w:rsidRDefault="004E5641" w:rsidP="0050448F">
            <w:pPr>
              <w:rPr>
                <w:rFonts w:ascii="Arial" w:eastAsia="Arial" w:hAnsi="Arial"/>
              </w:rPr>
            </w:pPr>
          </w:p>
        </w:tc>
        <w:tc>
          <w:tcPr>
            <w:tcW w:w="864" w:type="dxa"/>
          </w:tcPr>
          <w:p w14:paraId="0E464CBE" w14:textId="77777777" w:rsidR="004E5641" w:rsidRPr="007F0CEC" w:rsidRDefault="004E5641" w:rsidP="0050448F">
            <w:pPr>
              <w:rPr>
                <w:rFonts w:ascii="Arial" w:eastAsia="Arial" w:hAnsi="Arial"/>
              </w:rPr>
            </w:pPr>
            <w:r w:rsidRPr="007F0CEC">
              <w:rPr>
                <w:rFonts w:ascii="Arial" w:eastAsia="Arial" w:hAnsi="Arial"/>
              </w:rPr>
              <w:t>H</w:t>
            </w:r>
          </w:p>
        </w:tc>
        <w:tc>
          <w:tcPr>
            <w:tcW w:w="5184" w:type="dxa"/>
          </w:tcPr>
          <w:p w14:paraId="39FAD516" w14:textId="77777777" w:rsidR="004E5641" w:rsidRPr="007F0CEC" w:rsidRDefault="004E5641" w:rsidP="0050448F">
            <w:pPr>
              <w:rPr>
                <w:rFonts w:ascii="Arial" w:eastAsia="Arial" w:hAnsi="Arial"/>
              </w:rPr>
            </w:pPr>
            <w:r w:rsidRPr="007F0CEC">
              <w:rPr>
                <w:rFonts w:ascii="Arial" w:eastAsia="Arial" w:hAnsi="Arial"/>
              </w:rPr>
              <w:t>Develop a Public Road Maintenance Best Management Practices (BMP) Program.</w:t>
            </w:r>
          </w:p>
        </w:tc>
        <w:tc>
          <w:tcPr>
            <w:tcW w:w="0" w:type="auto"/>
          </w:tcPr>
          <w:p w14:paraId="66CD9271" w14:textId="77777777" w:rsidR="004E5641" w:rsidRPr="007F0CEC" w:rsidRDefault="004E5641" w:rsidP="0050448F">
            <w:pPr>
              <w:rPr>
                <w:rFonts w:ascii="Arial" w:eastAsia="Arial" w:hAnsi="Arial"/>
              </w:rPr>
            </w:pPr>
            <w:r w:rsidRPr="007F0CEC">
              <w:rPr>
                <w:rFonts w:ascii="Arial" w:eastAsia="Arial" w:hAnsi="Arial"/>
              </w:rPr>
              <w:t>County Public Works and Planning</w:t>
            </w:r>
          </w:p>
        </w:tc>
      </w:tr>
      <w:tr w:rsidR="004E5641" w:rsidRPr="007F0CEC" w14:paraId="01AB9B11" w14:textId="77777777" w:rsidTr="002F7347">
        <w:tblPrEx>
          <w:jc w:val="center"/>
        </w:tblPrEx>
        <w:tc>
          <w:tcPr>
            <w:tcW w:w="0" w:type="auto"/>
            <w:vMerge/>
          </w:tcPr>
          <w:p w14:paraId="504BC82A" w14:textId="77777777" w:rsidR="004E5641" w:rsidRPr="007F0CEC" w:rsidRDefault="004E5641" w:rsidP="0050448F">
            <w:pPr>
              <w:rPr>
                <w:rFonts w:ascii="Arial" w:eastAsia="Arial" w:hAnsi="Arial"/>
              </w:rPr>
            </w:pPr>
          </w:p>
        </w:tc>
        <w:tc>
          <w:tcPr>
            <w:tcW w:w="864" w:type="dxa"/>
          </w:tcPr>
          <w:p w14:paraId="064AD531" w14:textId="77777777" w:rsidR="004E5641" w:rsidRPr="007F0CEC" w:rsidRDefault="004E5641" w:rsidP="0050448F">
            <w:pPr>
              <w:rPr>
                <w:rFonts w:ascii="Arial" w:eastAsia="Arial" w:hAnsi="Arial"/>
              </w:rPr>
            </w:pPr>
            <w:r w:rsidRPr="007F0CEC">
              <w:rPr>
                <w:rFonts w:ascii="Arial" w:eastAsia="Arial" w:hAnsi="Arial"/>
              </w:rPr>
              <w:t>I</w:t>
            </w:r>
          </w:p>
        </w:tc>
        <w:tc>
          <w:tcPr>
            <w:tcW w:w="5184" w:type="dxa"/>
          </w:tcPr>
          <w:p w14:paraId="7FE17BC8" w14:textId="77777777" w:rsidR="004E5641" w:rsidRPr="007F0CEC" w:rsidRDefault="004E5641" w:rsidP="0050448F">
            <w:pPr>
              <w:rPr>
                <w:rFonts w:ascii="Arial" w:eastAsia="Arial" w:hAnsi="Arial"/>
              </w:rPr>
            </w:pPr>
            <w:r w:rsidRPr="007F0CEC">
              <w:rPr>
                <w:rFonts w:ascii="Arial" w:eastAsia="Arial" w:hAnsi="Arial"/>
              </w:rPr>
              <w:t>Improve public road spoils management and disposal: develop spoils disposal site(s) in or near the San Lorenzo Watershed.</w:t>
            </w:r>
          </w:p>
        </w:tc>
        <w:tc>
          <w:tcPr>
            <w:tcW w:w="0" w:type="auto"/>
          </w:tcPr>
          <w:p w14:paraId="0856B6B3" w14:textId="77777777" w:rsidR="004E5641" w:rsidRPr="007F0CEC" w:rsidRDefault="004E5641" w:rsidP="0050448F">
            <w:pPr>
              <w:rPr>
                <w:rFonts w:ascii="Arial" w:eastAsia="Arial" w:hAnsi="Arial"/>
              </w:rPr>
            </w:pPr>
            <w:r w:rsidRPr="007F0CEC">
              <w:rPr>
                <w:rFonts w:ascii="Arial" w:eastAsia="Arial" w:hAnsi="Arial"/>
              </w:rPr>
              <w:t>County Public Works and Caltrans</w:t>
            </w:r>
          </w:p>
        </w:tc>
      </w:tr>
      <w:tr w:rsidR="004E5641" w:rsidRPr="007F0CEC" w14:paraId="22DC0AA8" w14:textId="77777777" w:rsidTr="002F7347">
        <w:tblPrEx>
          <w:jc w:val="center"/>
        </w:tblPrEx>
        <w:tc>
          <w:tcPr>
            <w:tcW w:w="0" w:type="auto"/>
            <w:vMerge/>
          </w:tcPr>
          <w:p w14:paraId="2F688AD5" w14:textId="77777777" w:rsidR="004E5641" w:rsidRPr="007F0CEC" w:rsidRDefault="004E5641" w:rsidP="0050448F">
            <w:pPr>
              <w:rPr>
                <w:rFonts w:ascii="Arial" w:eastAsia="Arial" w:hAnsi="Arial"/>
              </w:rPr>
            </w:pPr>
          </w:p>
        </w:tc>
        <w:tc>
          <w:tcPr>
            <w:tcW w:w="864" w:type="dxa"/>
          </w:tcPr>
          <w:p w14:paraId="58A2D4F0" w14:textId="77777777" w:rsidR="004E5641" w:rsidRPr="007F0CEC" w:rsidRDefault="004E5641" w:rsidP="0050448F">
            <w:pPr>
              <w:rPr>
                <w:rFonts w:ascii="Arial" w:eastAsia="Arial" w:hAnsi="Arial"/>
              </w:rPr>
            </w:pPr>
            <w:r w:rsidRPr="007F0CEC">
              <w:rPr>
                <w:rFonts w:ascii="Arial" w:eastAsia="Arial" w:hAnsi="Arial"/>
              </w:rPr>
              <w:t>J</w:t>
            </w:r>
          </w:p>
        </w:tc>
        <w:tc>
          <w:tcPr>
            <w:tcW w:w="5184" w:type="dxa"/>
          </w:tcPr>
          <w:p w14:paraId="79CFD792" w14:textId="77777777" w:rsidR="004E5641" w:rsidRPr="007F0CEC" w:rsidRDefault="004E5641" w:rsidP="0050448F">
            <w:pPr>
              <w:rPr>
                <w:rFonts w:ascii="Arial" w:eastAsia="Arial" w:hAnsi="Arial"/>
              </w:rPr>
            </w:pPr>
            <w:r w:rsidRPr="007F0CEC">
              <w:rPr>
                <w:rFonts w:ascii="Arial" w:eastAsia="Arial" w:hAnsi="Arial"/>
              </w:rPr>
              <w:t>Assess State Park roads and trails for erosion into San Lorenzo River and tributaries. Develop a program for funding and addressing any identified problems.</w:t>
            </w:r>
          </w:p>
        </w:tc>
        <w:tc>
          <w:tcPr>
            <w:tcW w:w="0" w:type="auto"/>
          </w:tcPr>
          <w:p w14:paraId="358DFAD2" w14:textId="77777777" w:rsidR="004E5641" w:rsidRPr="007F0CEC" w:rsidRDefault="004E5641" w:rsidP="0050448F">
            <w:pPr>
              <w:rPr>
                <w:rFonts w:ascii="Arial" w:eastAsia="Arial" w:hAnsi="Arial"/>
              </w:rPr>
            </w:pPr>
            <w:r w:rsidRPr="007F0CEC">
              <w:rPr>
                <w:rFonts w:ascii="Arial" w:eastAsia="Arial" w:hAnsi="Arial"/>
              </w:rPr>
              <w:t>California Department of Parks and Recreation</w:t>
            </w:r>
          </w:p>
        </w:tc>
      </w:tr>
      <w:tr w:rsidR="004E5641" w:rsidRPr="007F0CEC" w14:paraId="03953143" w14:textId="77777777" w:rsidTr="002F7347">
        <w:tblPrEx>
          <w:jc w:val="center"/>
        </w:tblPrEx>
        <w:tc>
          <w:tcPr>
            <w:tcW w:w="0" w:type="auto"/>
            <w:vMerge/>
          </w:tcPr>
          <w:p w14:paraId="6E9183A1" w14:textId="77777777" w:rsidR="004E5641" w:rsidRPr="007F0CEC" w:rsidRDefault="004E5641" w:rsidP="0050448F">
            <w:pPr>
              <w:rPr>
                <w:rFonts w:ascii="Arial" w:eastAsia="Arial" w:hAnsi="Arial"/>
              </w:rPr>
            </w:pPr>
          </w:p>
        </w:tc>
        <w:tc>
          <w:tcPr>
            <w:tcW w:w="864" w:type="dxa"/>
          </w:tcPr>
          <w:p w14:paraId="5F73A4F5" w14:textId="77777777" w:rsidR="004E5641" w:rsidRPr="007F0CEC" w:rsidRDefault="004E5641" w:rsidP="0050448F">
            <w:pPr>
              <w:rPr>
                <w:rFonts w:ascii="Arial" w:eastAsia="Arial" w:hAnsi="Arial"/>
              </w:rPr>
            </w:pPr>
            <w:r w:rsidRPr="007F0CEC">
              <w:rPr>
                <w:rFonts w:ascii="Arial" w:eastAsia="Arial" w:hAnsi="Arial"/>
              </w:rPr>
              <w:t>K</w:t>
            </w:r>
          </w:p>
        </w:tc>
        <w:tc>
          <w:tcPr>
            <w:tcW w:w="5184" w:type="dxa"/>
          </w:tcPr>
          <w:p w14:paraId="728C3360" w14:textId="77777777" w:rsidR="004E5641" w:rsidRPr="007F0CEC" w:rsidRDefault="004E5641" w:rsidP="0050448F">
            <w:pPr>
              <w:rPr>
                <w:rFonts w:ascii="Arial" w:eastAsia="Arial" w:hAnsi="Arial"/>
              </w:rPr>
            </w:pPr>
            <w:r w:rsidRPr="007F0CEC">
              <w:rPr>
                <w:rFonts w:ascii="Arial" w:eastAsia="Arial" w:hAnsi="Arial"/>
              </w:rPr>
              <w:t>Develop and implement private road improvement program.</w:t>
            </w:r>
          </w:p>
        </w:tc>
        <w:tc>
          <w:tcPr>
            <w:tcW w:w="0" w:type="auto"/>
          </w:tcPr>
          <w:p w14:paraId="079BEB0E" w14:textId="77777777" w:rsidR="004E5641" w:rsidRPr="007F0CEC" w:rsidRDefault="004E5641" w:rsidP="0050448F">
            <w:pPr>
              <w:rPr>
                <w:rFonts w:ascii="Arial" w:eastAsia="Arial" w:hAnsi="Arial"/>
              </w:rPr>
            </w:pPr>
            <w:r w:rsidRPr="007F0CEC">
              <w:rPr>
                <w:rFonts w:ascii="Arial" w:eastAsia="Arial" w:hAnsi="Arial"/>
              </w:rPr>
              <w:t>Santa Cruz Resource Conservation District (RCD)-lead, Natural Resources Conservation Service, County Department of Environmental Health, RWQCB, California Department of Fish and Wildlife, landowners</w:t>
            </w:r>
          </w:p>
        </w:tc>
      </w:tr>
      <w:tr w:rsidR="004E5641" w:rsidRPr="007F0CEC" w14:paraId="24C2550C" w14:textId="77777777" w:rsidTr="002F7347">
        <w:tblPrEx>
          <w:jc w:val="center"/>
        </w:tblPrEx>
        <w:tc>
          <w:tcPr>
            <w:tcW w:w="0" w:type="auto"/>
          </w:tcPr>
          <w:p w14:paraId="0D8F7B29" w14:textId="77777777" w:rsidR="004E5641" w:rsidRPr="007F0CEC" w:rsidRDefault="004E5641" w:rsidP="0050448F">
            <w:pPr>
              <w:rPr>
                <w:rFonts w:ascii="Arial" w:eastAsia="Arial" w:hAnsi="Arial"/>
              </w:rPr>
            </w:pPr>
            <w:r w:rsidRPr="007F0CEC">
              <w:rPr>
                <w:rFonts w:ascii="Arial" w:eastAsia="Arial" w:hAnsi="Arial"/>
              </w:rPr>
              <w:t>Developed Parcels:</w:t>
            </w:r>
          </w:p>
          <w:p w14:paraId="547480A0" w14:textId="77777777" w:rsidR="004E5641" w:rsidRPr="007F0CEC" w:rsidRDefault="004E5641" w:rsidP="0050448F">
            <w:pPr>
              <w:rPr>
                <w:rFonts w:ascii="Arial" w:eastAsia="Arial" w:hAnsi="Arial"/>
              </w:rPr>
            </w:pPr>
            <w:r w:rsidRPr="007F0CEC">
              <w:rPr>
                <w:rFonts w:ascii="Arial" w:eastAsia="Arial" w:hAnsi="Arial"/>
              </w:rPr>
              <w:t>THP Lands</w:t>
            </w:r>
          </w:p>
        </w:tc>
        <w:tc>
          <w:tcPr>
            <w:tcW w:w="864" w:type="dxa"/>
          </w:tcPr>
          <w:p w14:paraId="147764D3" w14:textId="77777777" w:rsidR="004E5641" w:rsidRPr="007F0CEC" w:rsidRDefault="004E5641" w:rsidP="0050448F">
            <w:pPr>
              <w:rPr>
                <w:rFonts w:ascii="Arial" w:eastAsia="Arial" w:hAnsi="Arial"/>
              </w:rPr>
            </w:pPr>
            <w:r w:rsidRPr="007F0CEC">
              <w:rPr>
                <w:rFonts w:ascii="Arial" w:eastAsia="Arial" w:hAnsi="Arial"/>
              </w:rPr>
              <w:t xml:space="preserve">A–F </w:t>
            </w:r>
          </w:p>
        </w:tc>
        <w:tc>
          <w:tcPr>
            <w:tcW w:w="5184" w:type="dxa"/>
          </w:tcPr>
          <w:p w14:paraId="4363BF4E" w14:textId="3B7F4819" w:rsidR="004E5641" w:rsidRPr="00ED7E3D" w:rsidRDefault="004E5641" w:rsidP="0050448F">
            <w:pPr>
              <w:rPr>
                <w:rFonts w:ascii="Arial" w:eastAsia="Arial" w:hAnsi="Arial"/>
              </w:rPr>
            </w:pPr>
            <w:r w:rsidRPr="007F0CEC">
              <w:rPr>
                <w:rFonts w:ascii="Arial" w:eastAsia="Arial" w:hAnsi="Arial"/>
              </w:rPr>
              <w:t>See above</w:t>
            </w:r>
            <w:ins w:id="2065" w:author="Pratt, Jamie@Waterboards" w:date="2023-09-14T18:41:00Z">
              <w:r w:rsidR="00ED7E3D" w:rsidRPr="00280285">
                <w:rPr>
                  <w:rFonts w:ascii="Arial" w:eastAsia="Arial" w:hAnsi="Arial"/>
                </w:rPr>
                <w:t>.</w:t>
              </w:r>
            </w:ins>
          </w:p>
        </w:tc>
        <w:tc>
          <w:tcPr>
            <w:tcW w:w="0" w:type="auto"/>
          </w:tcPr>
          <w:p w14:paraId="64AEE634" w14:textId="1FCDB306" w:rsidR="004E5641" w:rsidRPr="00280285" w:rsidRDefault="00ED7E3D" w:rsidP="0050448F">
            <w:pPr>
              <w:rPr>
                <w:rFonts w:ascii="Arial" w:eastAsia="Arial" w:hAnsi="Arial"/>
                <w:u w:val="single"/>
              </w:rPr>
            </w:pPr>
            <w:ins w:id="2066" w:author="Pratt, Jamie@Waterboards" w:date="2023-09-14T18:41:00Z">
              <w:r w:rsidRPr="00280285">
                <w:rPr>
                  <w:rFonts w:ascii="Arial" w:eastAsia="Arial" w:hAnsi="Arial"/>
                </w:rPr>
                <w:t>See above.</w:t>
              </w:r>
            </w:ins>
          </w:p>
        </w:tc>
      </w:tr>
      <w:tr w:rsidR="004E5641" w:rsidRPr="007F0CEC" w14:paraId="1E48B340" w14:textId="77777777" w:rsidTr="002F7347">
        <w:tblPrEx>
          <w:jc w:val="center"/>
        </w:tblPrEx>
        <w:tc>
          <w:tcPr>
            <w:tcW w:w="0" w:type="auto"/>
            <w:vMerge w:val="restart"/>
          </w:tcPr>
          <w:p w14:paraId="4E458660" w14:textId="77777777" w:rsidR="004E5641" w:rsidRPr="007F0CEC" w:rsidRDefault="004E5641" w:rsidP="0050448F">
            <w:pPr>
              <w:keepNext/>
              <w:pageBreakBefore/>
              <w:rPr>
                <w:rFonts w:ascii="Arial" w:eastAsia="Arial" w:hAnsi="Arial"/>
              </w:rPr>
            </w:pPr>
            <w:r w:rsidRPr="007F0CEC">
              <w:rPr>
                <w:rFonts w:ascii="Arial" w:eastAsia="Arial" w:hAnsi="Arial"/>
              </w:rPr>
              <w:lastRenderedPageBreak/>
              <w:t>Developed Parcels:</w:t>
            </w:r>
          </w:p>
          <w:p w14:paraId="5C40E29F" w14:textId="77777777" w:rsidR="004E5641" w:rsidRPr="007F0CEC" w:rsidRDefault="004E5641" w:rsidP="0050448F">
            <w:pPr>
              <w:rPr>
                <w:rFonts w:ascii="Arial" w:eastAsia="Arial" w:hAnsi="Arial"/>
              </w:rPr>
            </w:pPr>
            <w:r w:rsidRPr="007F0CEC">
              <w:rPr>
                <w:rFonts w:ascii="Arial" w:eastAsia="Arial" w:hAnsi="Arial"/>
              </w:rPr>
              <w:t>Other Urban and Rural Land</w:t>
            </w:r>
          </w:p>
        </w:tc>
        <w:tc>
          <w:tcPr>
            <w:tcW w:w="864" w:type="dxa"/>
          </w:tcPr>
          <w:p w14:paraId="4042CE1F" w14:textId="77777777" w:rsidR="004E5641" w:rsidRPr="007F0CEC" w:rsidRDefault="004E5641" w:rsidP="0050448F">
            <w:pPr>
              <w:rPr>
                <w:rFonts w:ascii="Arial" w:eastAsia="Arial" w:hAnsi="Arial"/>
              </w:rPr>
            </w:pPr>
            <w:r w:rsidRPr="007F0CEC">
              <w:rPr>
                <w:rFonts w:ascii="Arial" w:eastAsia="Arial" w:hAnsi="Arial"/>
              </w:rPr>
              <w:t>E</w:t>
            </w:r>
          </w:p>
        </w:tc>
        <w:tc>
          <w:tcPr>
            <w:tcW w:w="5184" w:type="dxa"/>
          </w:tcPr>
          <w:p w14:paraId="5DEA455D" w14:textId="4F93AABF" w:rsidR="004E5641" w:rsidRPr="00ED7E3D" w:rsidRDefault="004E5641" w:rsidP="0050448F">
            <w:pPr>
              <w:rPr>
                <w:rFonts w:ascii="Arial" w:eastAsia="Arial" w:hAnsi="Arial"/>
              </w:rPr>
            </w:pPr>
            <w:r w:rsidRPr="007F0CEC">
              <w:rPr>
                <w:rFonts w:ascii="Arial" w:eastAsia="Arial" w:hAnsi="Arial"/>
              </w:rPr>
              <w:t>See above</w:t>
            </w:r>
            <w:ins w:id="2067" w:author="Pratt, Jamie@Waterboards" w:date="2023-09-14T18:42:00Z">
              <w:r w:rsidR="00ED7E3D" w:rsidRPr="00280285">
                <w:rPr>
                  <w:rFonts w:ascii="Arial" w:eastAsia="Arial" w:hAnsi="Arial"/>
                </w:rPr>
                <w:t>.</w:t>
              </w:r>
            </w:ins>
          </w:p>
        </w:tc>
        <w:tc>
          <w:tcPr>
            <w:tcW w:w="0" w:type="auto"/>
          </w:tcPr>
          <w:p w14:paraId="7F73F346" w14:textId="2E562899" w:rsidR="004E5641" w:rsidRPr="007F0CEC" w:rsidRDefault="00ED7E3D" w:rsidP="0050448F">
            <w:pPr>
              <w:rPr>
                <w:rFonts w:ascii="Arial" w:eastAsia="Arial" w:hAnsi="Arial"/>
                <w:u w:val="single"/>
              </w:rPr>
            </w:pPr>
            <w:ins w:id="2068" w:author="Pratt, Jamie@Waterboards" w:date="2023-09-14T18:42:00Z">
              <w:r w:rsidRPr="002B1A97">
                <w:rPr>
                  <w:rFonts w:ascii="Arial" w:eastAsia="Arial" w:hAnsi="Arial"/>
                </w:rPr>
                <w:t>See above.</w:t>
              </w:r>
            </w:ins>
          </w:p>
        </w:tc>
      </w:tr>
      <w:tr w:rsidR="004E5641" w:rsidRPr="007F0CEC" w14:paraId="09312C0F" w14:textId="77777777" w:rsidTr="002F7347">
        <w:tblPrEx>
          <w:jc w:val="center"/>
        </w:tblPrEx>
        <w:tc>
          <w:tcPr>
            <w:tcW w:w="0" w:type="auto"/>
            <w:vMerge/>
          </w:tcPr>
          <w:p w14:paraId="66116A9A" w14:textId="77777777" w:rsidR="004E5641" w:rsidRPr="007F0CEC" w:rsidRDefault="004E5641" w:rsidP="0050448F">
            <w:pPr>
              <w:rPr>
                <w:rFonts w:ascii="Arial" w:eastAsia="Arial" w:hAnsi="Arial"/>
              </w:rPr>
            </w:pPr>
          </w:p>
        </w:tc>
        <w:tc>
          <w:tcPr>
            <w:tcW w:w="864" w:type="dxa"/>
          </w:tcPr>
          <w:p w14:paraId="4533734E" w14:textId="77777777" w:rsidR="004E5641" w:rsidRPr="007F0CEC" w:rsidRDefault="004E5641" w:rsidP="0050448F">
            <w:pPr>
              <w:rPr>
                <w:rFonts w:ascii="Arial" w:eastAsia="Arial" w:hAnsi="Arial"/>
              </w:rPr>
            </w:pPr>
            <w:r w:rsidRPr="007F0CEC">
              <w:rPr>
                <w:rFonts w:ascii="Arial" w:eastAsia="Arial" w:hAnsi="Arial"/>
              </w:rPr>
              <w:t>L</w:t>
            </w:r>
          </w:p>
        </w:tc>
        <w:tc>
          <w:tcPr>
            <w:tcW w:w="5184" w:type="dxa"/>
          </w:tcPr>
          <w:p w14:paraId="61DB5D9C"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ounty Grading Regulations and Erosion Control Ordinance to better protect sandy-soil areas.</w:t>
            </w:r>
          </w:p>
        </w:tc>
        <w:tc>
          <w:tcPr>
            <w:tcW w:w="0" w:type="auto"/>
          </w:tcPr>
          <w:p w14:paraId="37A3278D" w14:textId="77777777" w:rsidR="004E5641" w:rsidRPr="007F0CEC" w:rsidRDefault="004E5641" w:rsidP="0050448F">
            <w:pPr>
              <w:rPr>
                <w:rFonts w:ascii="Arial" w:eastAsia="Arial" w:hAnsi="Arial"/>
              </w:rPr>
            </w:pPr>
            <w:r w:rsidRPr="007F0CEC">
              <w:rPr>
                <w:rFonts w:ascii="Arial" w:eastAsia="Arial" w:hAnsi="Arial"/>
              </w:rPr>
              <w:t>County Planning</w:t>
            </w:r>
          </w:p>
        </w:tc>
      </w:tr>
      <w:tr w:rsidR="004E5641" w:rsidRPr="007F0CEC" w14:paraId="06A4F157" w14:textId="77777777" w:rsidTr="002F7347">
        <w:tblPrEx>
          <w:jc w:val="center"/>
        </w:tblPrEx>
        <w:tc>
          <w:tcPr>
            <w:tcW w:w="0" w:type="auto"/>
            <w:vMerge/>
          </w:tcPr>
          <w:p w14:paraId="3E73FB24" w14:textId="77777777" w:rsidR="004E5641" w:rsidRPr="007F0CEC" w:rsidRDefault="004E5641" w:rsidP="0050448F">
            <w:pPr>
              <w:rPr>
                <w:rFonts w:ascii="Arial" w:eastAsia="Arial" w:hAnsi="Arial"/>
              </w:rPr>
            </w:pPr>
          </w:p>
        </w:tc>
        <w:tc>
          <w:tcPr>
            <w:tcW w:w="864" w:type="dxa"/>
          </w:tcPr>
          <w:p w14:paraId="027656B2" w14:textId="77777777" w:rsidR="004E5641" w:rsidRPr="007F0CEC" w:rsidRDefault="004E5641" w:rsidP="0050448F">
            <w:pPr>
              <w:rPr>
                <w:rFonts w:ascii="Arial" w:eastAsia="Arial" w:hAnsi="Arial"/>
              </w:rPr>
            </w:pPr>
            <w:r w:rsidRPr="007F0CEC">
              <w:rPr>
                <w:rFonts w:ascii="Arial" w:eastAsia="Arial" w:hAnsi="Arial"/>
              </w:rPr>
              <w:t>M</w:t>
            </w:r>
          </w:p>
        </w:tc>
        <w:tc>
          <w:tcPr>
            <w:tcW w:w="5184" w:type="dxa"/>
          </w:tcPr>
          <w:p w14:paraId="10E88A23"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ity of Scotts Valley Grading Regulations and Erosion Control Ordinance to better protect sandy-soil areas.</w:t>
            </w:r>
          </w:p>
        </w:tc>
        <w:tc>
          <w:tcPr>
            <w:tcW w:w="0" w:type="auto"/>
          </w:tcPr>
          <w:p w14:paraId="44081F48" w14:textId="77777777" w:rsidR="004E5641" w:rsidRPr="007F0CEC" w:rsidRDefault="004E5641" w:rsidP="0050448F">
            <w:pPr>
              <w:rPr>
                <w:rFonts w:ascii="Arial" w:eastAsia="Arial" w:hAnsi="Arial"/>
              </w:rPr>
            </w:pPr>
            <w:r w:rsidRPr="007F0CEC">
              <w:rPr>
                <w:rFonts w:ascii="Arial" w:eastAsia="Arial" w:hAnsi="Arial"/>
              </w:rPr>
              <w:t>City of Scotts Valley</w:t>
            </w:r>
          </w:p>
        </w:tc>
      </w:tr>
      <w:tr w:rsidR="004E5641" w:rsidRPr="007F0CEC" w14:paraId="66D4606D" w14:textId="77777777" w:rsidTr="002F7347">
        <w:tblPrEx>
          <w:jc w:val="center"/>
        </w:tblPrEx>
        <w:tc>
          <w:tcPr>
            <w:tcW w:w="0" w:type="auto"/>
            <w:vMerge/>
          </w:tcPr>
          <w:p w14:paraId="00CB4477" w14:textId="77777777" w:rsidR="004E5641" w:rsidRPr="007F0CEC" w:rsidRDefault="004E5641" w:rsidP="0050448F">
            <w:pPr>
              <w:rPr>
                <w:rFonts w:ascii="Arial" w:eastAsia="Arial" w:hAnsi="Arial"/>
              </w:rPr>
            </w:pPr>
          </w:p>
        </w:tc>
        <w:tc>
          <w:tcPr>
            <w:tcW w:w="864" w:type="dxa"/>
          </w:tcPr>
          <w:p w14:paraId="110E4301" w14:textId="77777777" w:rsidR="004E5641" w:rsidRPr="007F0CEC" w:rsidRDefault="004E5641" w:rsidP="0050448F">
            <w:pPr>
              <w:rPr>
                <w:rFonts w:ascii="Arial" w:eastAsia="Arial" w:hAnsi="Arial"/>
              </w:rPr>
            </w:pPr>
            <w:r w:rsidRPr="007F0CEC">
              <w:rPr>
                <w:rFonts w:ascii="Arial" w:eastAsia="Arial" w:hAnsi="Arial"/>
              </w:rPr>
              <w:t>N</w:t>
            </w:r>
          </w:p>
        </w:tc>
        <w:tc>
          <w:tcPr>
            <w:tcW w:w="5184" w:type="dxa"/>
          </w:tcPr>
          <w:p w14:paraId="6B2D3290" w14:textId="77777777" w:rsidR="004E5641" w:rsidRPr="007F0CEC" w:rsidRDefault="004E5641" w:rsidP="0050448F">
            <w:pPr>
              <w:rPr>
                <w:rFonts w:ascii="Arial" w:eastAsia="Arial" w:hAnsi="Arial"/>
              </w:rPr>
            </w:pPr>
            <w:r w:rsidRPr="007F0CEC">
              <w:rPr>
                <w:rFonts w:ascii="Arial" w:eastAsia="Arial" w:hAnsi="Arial"/>
              </w:rPr>
              <w:t>Evaluate need to revise erosion control provisions in City of Santa Cruz Grading Regulations and Erosion Control Ordinance to better protect sandy-soil areas.</w:t>
            </w:r>
          </w:p>
        </w:tc>
        <w:tc>
          <w:tcPr>
            <w:tcW w:w="0" w:type="auto"/>
          </w:tcPr>
          <w:p w14:paraId="3FF9A24E" w14:textId="77777777" w:rsidR="004E5641" w:rsidRPr="007F0CEC" w:rsidRDefault="004E5641" w:rsidP="0050448F">
            <w:pPr>
              <w:rPr>
                <w:rFonts w:ascii="Arial" w:eastAsia="Arial" w:hAnsi="Arial"/>
              </w:rPr>
            </w:pPr>
            <w:r w:rsidRPr="007F0CEC">
              <w:rPr>
                <w:rFonts w:ascii="Arial" w:eastAsia="Arial" w:hAnsi="Arial"/>
              </w:rPr>
              <w:t>City of Santa Cruz</w:t>
            </w:r>
          </w:p>
        </w:tc>
      </w:tr>
      <w:tr w:rsidR="004E5641" w:rsidRPr="007F0CEC" w14:paraId="5773F71A" w14:textId="77777777" w:rsidTr="002F7347">
        <w:tblPrEx>
          <w:jc w:val="center"/>
        </w:tblPrEx>
        <w:tc>
          <w:tcPr>
            <w:tcW w:w="0" w:type="auto"/>
            <w:vMerge/>
          </w:tcPr>
          <w:p w14:paraId="7C842A7B" w14:textId="77777777" w:rsidR="004E5641" w:rsidRPr="007F0CEC" w:rsidRDefault="004E5641" w:rsidP="0050448F">
            <w:pPr>
              <w:rPr>
                <w:rFonts w:ascii="Arial" w:eastAsia="Arial" w:hAnsi="Arial"/>
              </w:rPr>
            </w:pPr>
          </w:p>
        </w:tc>
        <w:tc>
          <w:tcPr>
            <w:tcW w:w="864" w:type="dxa"/>
          </w:tcPr>
          <w:p w14:paraId="755EBEAB" w14:textId="77777777" w:rsidR="004E5641" w:rsidRPr="007F0CEC" w:rsidRDefault="004E5641" w:rsidP="0050448F">
            <w:pPr>
              <w:rPr>
                <w:rFonts w:ascii="Arial" w:eastAsia="Arial" w:hAnsi="Arial"/>
              </w:rPr>
            </w:pPr>
            <w:r w:rsidRPr="007F0CEC">
              <w:rPr>
                <w:rFonts w:ascii="Arial" w:eastAsia="Arial" w:hAnsi="Arial"/>
              </w:rPr>
              <w:t>O</w:t>
            </w:r>
          </w:p>
        </w:tc>
        <w:tc>
          <w:tcPr>
            <w:tcW w:w="5184" w:type="dxa"/>
          </w:tcPr>
          <w:p w14:paraId="4EC5AE6A" w14:textId="77777777" w:rsidR="004E5641" w:rsidRPr="007F0CEC" w:rsidRDefault="004E5641" w:rsidP="0050448F">
            <w:pPr>
              <w:rPr>
                <w:rFonts w:ascii="Arial" w:eastAsia="Arial" w:hAnsi="Arial"/>
              </w:rPr>
            </w:pPr>
            <w:r w:rsidRPr="007F0CEC">
              <w:rPr>
                <w:rFonts w:ascii="Arial" w:eastAsia="Arial" w:hAnsi="Arial"/>
              </w:rPr>
              <w:t>Promote improved livestock management practices to reduce discharge of sediment.</w:t>
            </w:r>
          </w:p>
        </w:tc>
        <w:tc>
          <w:tcPr>
            <w:tcW w:w="0" w:type="auto"/>
          </w:tcPr>
          <w:p w14:paraId="10C101EF" w14:textId="77777777" w:rsidR="004E5641" w:rsidRPr="007F0CEC" w:rsidRDefault="004E5641" w:rsidP="0050448F">
            <w:pPr>
              <w:rPr>
                <w:rFonts w:ascii="Arial" w:eastAsia="Arial" w:hAnsi="Arial"/>
              </w:rPr>
            </w:pPr>
            <w:r w:rsidRPr="007F0CEC">
              <w:rPr>
                <w:rFonts w:ascii="Arial" w:eastAsia="Arial" w:hAnsi="Arial"/>
              </w:rPr>
              <w:t>RCD, Santa Cruz Horsemen, County Planning, County Environmental Health Services, Livestock Owners</w:t>
            </w:r>
          </w:p>
        </w:tc>
      </w:tr>
      <w:tr w:rsidR="004E5641" w:rsidRPr="007F0CEC" w14:paraId="68AC2E90" w14:textId="77777777" w:rsidTr="002F7347">
        <w:tblPrEx>
          <w:jc w:val="center"/>
        </w:tblPrEx>
        <w:tc>
          <w:tcPr>
            <w:tcW w:w="0" w:type="auto"/>
            <w:vMerge/>
          </w:tcPr>
          <w:p w14:paraId="16DB9303" w14:textId="77777777" w:rsidR="004E5641" w:rsidRPr="007F0CEC" w:rsidRDefault="004E5641" w:rsidP="0050448F">
            <w:pPr>
              <w:rPr>
                <w:rFonts w:ascii="Arial" w:eastAsia="Arial" w:hAnsi="Arial"/>
              </w:rPr>
            </w:pPr>
          </w:p>
        </w:tc>
        <w:tc>
          <w:tcPr>
            <w:tcW w:w="864" w:type="dxa"/>
          </w:tcPr>
          <w:p w14:paraId="00A3A985" w14:textId="77777777" w:rsidR="004E5641" w:rsidRPr="007F0CEC" w:rsidRDefault="004E5641" w:rsidP="0050448F">
            <w:pPr>
              <w:rPr>
                <w:rFonts w:ascii="Arial" w:eastAsia="Arial" w:hAnsi="Arial"/>
              </w:rPr>
            </w:pPr>
            <w:r w:rsidRPr="007F0CEC">
              <w:rPr>
                <w:rFonts w:ascii="Arial" w:eastAsia="Arial" w:hAnsi="Arial"/>
              </w:rPr>
              <w:t>P</w:t>
            </w:r>
          </w:p>
        </w:tc>
        <w:tc>
          <w:tcPr>
            <w:tcW w:w="5184" w:type="dxa"/>
          </w:tcPr>
          <w:p w14:paraId="21AAF51C" w14:textId="77777777" w:rsidR="004E5641" w:rsidRPr="007F0CEC" w:rsidRDefault="004E5641" w:rsidP="0050448F">
            <w:pPr>
              <w:rPr>
                <w:rFonts w:ascii="Arial" w:eastAsia="Arial" w:hAnsi="Arial"/>
              </w:rPr>
            </w:pPr>
            <w:r w:rsidRPr="007F0CEC">
              <w:rPr>
                <w:rFonts w:ascii="Arial" w:eastAsia="Arial" w:hAnsi="Arial"/>
              </w:rPr>
              <w:t>Implement education programs and modify policies and procedures to improve riparian corridor protection, maintain channel integrity, implement alternatives to hard bank protection, and retain woody material.</w:t>
            </w:r>
          </w:p>
        </w:tc>
        <w:tc>
          <w:tcPr>
            <w:tcW w:w="0" w:type="auto"/>
          </w:tcPr>
          <w:p w14:paraId="368A09F1" w14:textId="77777777" w:rsidR="004E5641" w:rsidRPr="007F0CEC" w:rsidRDefault="004E5641" w:rsidP="0050448F">
            <w:pPr>
              <w:rPr>
                <w:rFonts w:ascii="Arial" w:eastAsia="Arial" w:hAnsi="Arial"/>
              </w:rPr>
            </w:pPr>
            <w:r w:rsidRPr="007F0CEC">
              <w:rPr>
                <w:rFonts w:ascii="Arial" w:eastAsia="Arial" w:hAnsi="Arial"/>
              </w:rPr>
              <w:t>County Planning, DFW, Cities</w:t>
            </w:r>
          </w:p>
        </w:tc>
      </w:tr>
      <w:tr w:rsidR="004E5641" w:rsidRPr="007F0CEC" w14:paraId="06BE811C" w14:textId="77777777" w:rsidTr="002F7347">
        <w:tblPrEx>
          <w:jc w:val="center"/>
        </w:tblPrEx>
        <w:tc>
          <w:tcPr>
            <w:tcW w:w="0" w:type="auto"/>
            <w:vMerge w:val="restart"/>
          </w:tcPr>
          <w:p w14:paraId="308341E6" w14:textId="77777777" w:rsidR="004E5641" w:rsidRPr="007F0CEC" w:rsidRDefault="004E5641" w:rsidP="0050448F">
            <w:pPr>
              <w:keepNext/>
              <w:rPr>
                <w:rFonts w:ascii="Arial" w:eastAsia="Arial" w:hAnsi="Arial"/>
              </w:rPr>
            </w:pPr>
            <w:r w:rsidRPr="007F0CEC">
              <w:rPr>
                <w:rFonts w:ascii="Arial" w:eastAsia="Arial" w:hAnsi="Arial"/>
              </w:rPr>
              <w:lastRenderedPageBreak/>
              <w:t>Mass Watering</w:t>
            </w:r>
          </w:p>
        </w:tc>
        <w:tc>
          <w:tcPr>
            <w:tcW w:w="864" w:type="dxa"/>
          </w:tcPr>
          <w:p w14:paraId="3683EA80" w14:textId="77777777" w:rsidR="004E5641" w:rsidRPr="007F0CEC" w:rsidRDefault="004E5641" w:rsidP="0050448F">
            <w:pPr>
              <w:rPr>
                <w:rFonts w:ascii="Arial" w:eastAsia="Arial" w:hAnsi="Arial"/>
              </w:rPr>
            </w:pPr>
            <w:r w:rsidRPr="007F0CEC">
              <w:rPr>
                <w:rFonts w:ascii="Arial" w:eastAsia="Arial" w:hAnsi="Arial"/>
              </w:rPr>
              <w:t>Q</w:t>
            </w:r>
          </w:p>
        </w:tc>
        <w:tc>
          <w:tcPr>
            <w:tcW w:w="5184" w:type="dxa"/>
          </w:tcPr>
          <w:p w14:paraId="7DC7F116" w14:textId="77777777" w:rsidR="004E5641" w:rsidRPr="007F0CEC" w:rsidRDefault="004E5641" w:rsidP="0050448F">
            <w:pPr>
              <w:rPr>
                <w:rFonts w:ascii="Arial" w:eastAsia="Arial" w:hAnsi="Arial"/>
              </w:rPr>
            </w:pPr>
            <w:r w:rsidRPr="007F0CEC">
              <w:rPr>
                <w:rFonts w:ascii="Arial" w:eastAsia="Arial" w:hAnsi="Arial"/>
              </w:rPr>
              <w:t xml:space="preserve">Develop strategy to reduce erosion from discrete sources, including Mount Hermon slide, Bean Creek Road slides, McEnery Road, </w:t>
            </w:r>
            <w:proofErr w:type="spellStart"/>
            <w:r w:rsidRPr="007F0CEC">
              <w:rPr>
                <w:rFonts w:ascii="Arial" w:eastAsia="Arial" w:hAnsi="Arial"/>
              </w:rPr>
              <w:t>Skypark</w:t>
            </w:r>
            <w:proofErr w:type="spellEnd"/>
            <w:r w:rsidRPr="007F0CEC">
              <w:rPr>
                <w:rFonts w:ascii="Arial" w:eastAsia="Arial" w:hAnsi="Arial"/>
              </w:rPr>
              <w:t>, Rancho Rio and Monte Fiore.</w:t>
            </w:r>
          </w:p>
        </w:tc>
        <w:tc>
          <w:tcPr>
            <w:tcW w:w="0" w:type="auto"/>
          </w:tcPr>
          <w:p w14:paraId="7A78C8DB" w14:textId="77777777" w:rsidR="004E5641" w:rsidRPr="007F0CEC" w:rsidRDefault="004E5641" w:rsidP="0050448F">
            <w:pPr>
              <w:rPr>
                <w:rFonts w:ascii="Arial" w:eastAsia="Arial" w:hAnsi="Arial"/>
              </w:rPr>
            </w:pPr>
            <w:r w:rsidRPr="007F0CEC">
              <w:rPr>
                <w:rFonts w:ascii="Arial" w:eastAsia="Arial" w:hAnsi="Arial"/>
              </w:rPr>
              <w:t>County, City of Scotts Valley</w:t>
            </w:r>
          </w:p>
        </w:tc>
      </w:tr>
      <w:tr w:rsidR="004E5641" w:rsidRPr="007F0CEC" w14:paraId="006E56E3" w14:textId="77777777" w:rsidTr="002F7347">
        <w:tblPrEx>
          <w:jc w:val="center"/>
        </w:tblPrEx>
        <w:tc>
          <w:tcPr>
            <w:tcW w:w="0" w:type="auto"/>
            <w:vMerge/>
          </w:tcPr>
          <w:p w14:paraId="556BB2E9" w14:textId="77777777" w:rsidR="004E5641" w:rsidRPr="007F0CEC" w:rsidRDefault="004E5641" w:rsidP="0050448F">
            <w:pPr>
              <w:rPr>
                <w:rFonts w:ascii="Arial" w:eastAsia="Arial" w:hAnsi="Arial"/>
              </w:rPr>
            </w:pPr>
          </w:p>
        </w:tc>
        <w:tc>
          <w:tcPr>
            <w:tcW w:w="864" w:type="dxa"/>
          </w:tcPr>
          <w:p w14:paraId="1FBB8723" w14:textId="77777777" w:rsidR="004E5641" w:rsidRPr="007F0CEC" w:rsidRDefault="004E5641" w:rsidP="0050448F">
            <w:pPr>
              <w:rPr>
                <w:rFonts w:ascii="Arial" w:eastAsia="Arial" w:hAnsi="Arial"/>
              </w:rPr>
            </w:pPr>
            <w:r w:rsidRPr="007F0CEC">
              <w:rPr>
                <w:rFonts w:ascii="Arial" w:eastAsia="Arial" w:hAnsi="Arial"/>
              </w:rPr>
              <w:t>R</w:t>
            </w:r>
          </w:p>
        </w:tc>
        <w:tc>
          <w:tcPr>
            <w:tcW w:w="5184" w:type="dxa"/>
          </w:tcPr>
          <w:p w14:paraId="783C122B" w14:textId="77777777" w:rsidR="004E5641" w:rsidRPr="007F0CEC" w:rsidRDefault="004E5641" w:rsidP="0050448F">
            <w:pPr>
              <w:rPr>
                <w:rFonts w:ascii="Arial" w:eastAsia="Arial" w:hAnsi="Arial"/>
              </w:rPr>
            </w:pPr>
            <w:r w:rsidRPr="007F0CEC">
              <w:rPr>
                <w:rFonts w:ascii="Arial" w:eastAsia="Arial" w:hAnsi="Arial"/>
              </w:rPr>
              <w:t>Develop strategy to address accelerating the mitigation of quarry impacts at Hanson Aggregates site.</w:t>
            </w:r>
          </w:p>
        </w:tc>
        <w:tc>
          <w:tcPr>
            <w:tcW w:w="0" w:type="auto"/>
          </w:tcPr>
          <w:p w14:paraId="3391EE43" w14:textId="77777777" w:rsidR="004E5641" w:rsidRPr="007F0CEC" w:rsidRDefault="004E5641" w:rsidP="0050448F">
            <w:pPr>
              <w:rPr>
                <w:rFonts w:ascii="Arial" w:eastAsia="Arial" w:hAnsi="Arial"/>
              </w:rPr>
            </w:pPr>
            <w:r w:rsidRPr="007F0CEC">
              <w:rPr>
                <w:rFonts w:ascii="Arial" w:eastAsia="Arial" w:hAnsi="Arial"/>
              </w:rPr>
              <w:t>County Planning, California Division of Mines and Geology</w:t>
            </w:r>
          </w:p>
        </w:tc>
      </w:tr>
      <w:tr w:rsidR="004E5641" w:rsidRPr="007F0CEC" w14:paraId="74A6C823" w14:textId="77777777" w:rsidTr="002F7347">
        <w:tblPrEx>
          <w:jc w:val="center"/>
        </w:tblPrEx>
        <w:tc>
          <w:tcPr>
            <w:tcW w:w="0" w:type="auto"/>
          </w:tcPr>
          <w:p w14:paraId="2407EE13" w14:textId="77777777" w:rsidR="004E5641" w:rsidRPr="007F0CEC" w:rsidRDefault="004E5641" w:rsidP="0050448F">
            <w:pPr>
              <w:rPr>
                <w:rFonts w:ascii="Arial" w:eastAsia="Arial" w:hAnsi="Arial"/>
              </w:rPr>
            </w:pPr>
            <w:r w:rsidRPr="007F0CEC">
              <w:rPr>
                <w:rFonts w:ascii="Arial" w:eastAsia="Arial" w:hAnsi="Arial"/>
              </w:rPr>
              <w:t>Streambanks</w:t>
            </w:r>
          </w:p>
        </w:tc>
        <w:tc>
          <w:tcPr>
            <w:tcW w:w="864" w:type="dxa"/>
          </w:tcPr>
          <w:p w14:paraId="5F451DCD" w14:textId="77777777" w:rsidR="004E5641" w:rsidRPr="007F0CEC" w:rsidRDefault="004E5641" w:rsidP="0050448F">
            <w:pPr>
              <w:rPr>
                <w:rFonts w:ascii="Arial" w:eastAsia="Arial" w:hAnsi="Arial"/>
              </w:rPr>
            </w:pPr>
            <w:r w:rsidRPr="007F0CEC">
              <w:rPr>
                <w:rFonts w:ascii="Arial" w:eastAsia="Arial" w:hAnsi="Arial"/>
              </w:rPr>
              <w:t>A–H, J–N, P</w:t>
            </w:r>
          </w:p>
        </w:tc>
        <w:tc>
          <w:tcPr>
            <w:tcW w:w="5184" w:type="dxa"/>
          </w:tcPr>
          <w:p w14:paraId="79953113" w14:textId="0CF4399B" w:rsidR="004E5641" w:rsidRPr="00ED7E3D" w:rsidRDefault="004E5641" w:rsidP="0050448F">
            <w:pPr>
              <w:rPr>
                <w:rFonts w:ascii="Arial" w:eastAsia="Arial" w:hAnsi="Arial"/>
              </w:rPr>
            </w:pPr>
            <w:r w:rsidRPr="007F0CEC">
              <w:rPr>
                <w:rFonts w:ascii="Arial" w:eastAsia="Arial" w:hAnsi="Arial"/>
              </w:rPr>
              <w:t>See above</w:t>
            </w:r>
            <w:ins w:id="2069" w:author="Pratt, Jamie@Waterboards" w:date="2023-09-14T18:42:00Z">
              <w:r w:rsidR="00ED7E3D" w:rsidRPr="002B1A97">
                <w:rPr>
                  <w:rFonts w:ascii="Arial" w:eastAsia="Arial" w:hAnsi="Arial"/>
                </w:rPr>
                <w:t>.</w:t>
              </w:r>
            </w:ins>
          </w:p>
        </w:tc>
        <w:tc>
          <w:tcPr>
            <w:tcW w:w="0" w:type="auto"/>
          </w:tcPr>
          <w:p w14:paraId="6B88A820" w14:textId="593FE2B4" w:rsidR="004E5641" w:rsidRPr="007F0CEC" w:rsidRDefault="00ED7E3D" w:rsidP="0050448F">
            <w:pPr>
              <w:rPr>
                <w:rFonts w:ascii="Arial" w:eastAsia="Arial" w:hAnsi="Arial"/>
                <w:u w:val="single"/>
              </w:rPr>
            </w:pPr>
            <w:ins w:id="2070" w:author="Pratt, Jamie@Waterboards" w:date="2023-09-14T18:42:00Z">
              <w:r w:rsidRPr="002B1A97">
                <w:rPr>
                  <w:rFonts w:ascii="Arial" w:eastAsia="Arial" w:hAnsi="Arial"/>
                </w:rPr>
                <w:t>See above.</w:t>
              </w:r>
            </w:ins>
          </w:p>
        </w:tc>
      </w:tr>
      <w:tr w:rsidR="004E5641" w:rsidRPr="007F0CEC" w14:paraId="19122271" w14:textId="77777777" w:rsidTr="002F7347">
        <w:tblPrEx>
          <w:jc w:val="center"/>
        </w:tblPrEx>
        <w:tc>
          <w:tcPr>
            <w:tcW w:w="0" w:type="auto"/>
            <w:vMerge w:val="restart"/>
          </w:tcPr>
          <w:p w14:paraId="3D58D1F0" w14:textId="77777777" w:rsidR="004E5641" w:rsidRPr="007F0CEC" w:rsidRDefault="004E5641" w:rsidP="0050448F">
            <w:pPr>
              <w:rPr>
                <w:rFonts w:ascii="Arial" w:eastAsia="Arial" w:hAnsi="Arial"/>
              </w:rPr>
            </w:pPr>
            <w:r w:rsidRPr="007F0CEC">
              <w:rPr>
                <w:rFonts w:ascii="Arial" w:eastAsia="Arial" w:hAnsi="Arial"/>
              </w:rPr>
              <w:t>All Roads, Developed, and Developing Parcels</w:t>
            </w:r>
          </w:p>
        </w:tc>
        <w:tc>
          <w:tcPr>
            <w:tcW w:w="864" w:type="dxa"/>
          </w:tcPr>
          <w:p w14:paraId="137ABB55" w14:textId="77777777" w:rsidR="004E5641" w:rsidRPr="007F0CEC" w:rsidRDefault="004E5641" w:rsidP="0050448F">
            <w:pPr>
              <w:rPr>
                <w:rFonts w:ascii="Arial" w:eastAsia="Arial" w:hAnsi="Arial"/>
              </w:rPr>
            </w:pPr>
            <w:r w:rsidRPr="007F0CEC">
              <w:rPr>
                <w:rFonts w:ascii="Arial" w:eastAsia="Arial" w:hAnsi="Arial"/>
              </w:rPr>
              <w:t>S</w:t>
            </w:r>
          </w:p>
        </w:tc>
        <w:tc>
          <w:tcPr>
            <w:tcW w:w="5184" w:type="dxa"/>
          </w:tcPr>
          <w:p w14:paraId="667168DE" w14:textId="77777777" w:rsidR="004E5641" w:rsidRPr="007F0CEC" w:rsidRDefault="004E5641" w:rsidP="0050448F">
            <w:pPr>
              <w:rPr>
                <w:rFonts w:ascii="Arial" w:eastAsia="Arial" w:hAnsi="Arial"/>
              </w:rPr>
            </w:pPr>
            <w:r w:rsidRPr="007F0CEC">
              <w:rPr>
                <w:rFonts w:ascii="Arial" w:eastAsia="Arial" w:hAnsi="Arial"/>
              </w:rPr>
              <w:t>Develop and implement Stormwater Management Plans (SWMPs) and Stormwater Pollution Prevention Plans (SWPPPs) consistent with NPDES Phase II Stormwater regulations.</w:t>
            </w:r>
          </w:p>
        </w:tc>
        <w:tc>
          <w:tcPr>
            <w:tcW w:w="0" w:type="auto"/>
          </w:tcPr>
          <w:p w14:paraId="27D1074F"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r w:rsidR="004E5641" w:rsidRPr="007F0CEC" w14:paraId="3AF0DE1B" w14:textId="77777777" w:rsidTr="002F7347">
        <w:tblPrEx>
          <w:jc w:val="center"/>
        </w:tblPrEx>
        <w:tc>
          <w:tcPr>
            <w:tcW w:w="0" w:type="auto"/>
            <w:vMerge/>
          </w:tcPr>
          <w:p w14:paraId="67BFFA20" w14:textId="77777777" w:rsidR="004E5641" w:rsidRPr="007F0CEC" w:rsidRDefault="004E5641" w:rsidP="0050448F">
            <w:pPr>
              <w:rPr>
                <w:rFonts w:ascii="Arial" w:eastAsia="Arial" w:hAnsi="Arial"/>
              </w:rPr>
            </w:pPr>
          </w:p>
        </w:tc>
        <w:tc>
          <w:tcPr>
            <w:tcW w:w="864" w:type="dxa"/>
          </w:tcPr>
          <w:p w14:paraId="4AEB9CDA" w14:textId="77777777" w:rsidR="004E5641" w:rsidRPr="007F0CEC" w:rsidRDefault="004E5641" w:rsidP="0050448F">
            <w:pPr>
              <w:rPr>
                <w:rFonts w:ascii="Arial" w:eastAsia="Arial" w:hAnsi="Arial"/>
              </w:rPr>
            </w:pPr>
            <w:r w:rsidRPr="007F0CEC">
              <w:rPr>
                <w:rFonts w:ascii="Arial" w:eastAsia="Arial" w:hAnsi="Arial"/>
              </w:rPr>
              <w:t>T</w:t>
            </w:r>
          </w:p>
        </w:tc>
        <w:tc>
          <w:tcPr>
            <w:tcW w:w="5184" w:type="dxa"/>
          </w:tcPr>
          <w:p w14:paraId="4BED415E" w14:textId="77777777" w:rsidR="004E5641" w:rsidRPr="007F0CEC" w:rsidRDefault="004E5641" w:rsidP="0050448F">
            <w:pPr>
              <w:rPr>
                <w:rFonts w:ascii="Arial" w:eastAsia="Arial" w:hAnsi="Arial"/>
              </w:rPr>
            </w:pPr>
            <w:r w:rsidRPr="007F0CEC">
              <w:rPr>
                <w:rFonts w:ascii="Arial" w:eastAsia="Arial" w:hAnsi="Arial"/>
              </w:rPr>
              <w:t>Identify the San Lorenzo River Watershed as a priority for site inspection and enforcement of control measures in SWMPs and SWPPPs. Establish mechanism by which operators and owners of one-acre and greater construction projects are notified of the requirement to prepare SWPPPs.</w:t>
            </w:r>
          </w:p>
        </w:tc>
        <w:tc>
          <w:tcPr>
            <w:tcW w:w="0" w:type="auto"/>
          </w:tcPr>
          <w:p w14:paraId="67F19BBF"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r w:rsidR="004E5641" w:rsidRPr="007F0CEC" w14:paraId="27603B62" w14:textId="77777777" w:rsidTr="002F7347">
        <w:tblPrEx>
          <w:jc w:val="center"/>
        </w:tblPrEx>
        <w:tc>
          <w:tcPr>
            <w:tcW w:w="0" w:type="auto"/>
            <w:vMerge/>
          </w:tcPr>
          <w:p w14:paraId="458584FB" w14:textId="77777777" w:rsidR="004E5641" w:rsidRPr="007F0CEC" w:rsidRDefault="004E5641" w:rsidP="0050448F">
            <w:pPr>
              <w:rPr>
                <w:rFonts w:ascii="Arial" w:eastAsia="Arial" w:hAnsi="Arial"/>
              </w:rPr>
            </w:pPr>
          </w:p>
        </w:tc>
        <w:tc>
          <w:tcPr>
            <w:tcW w:w="864" w:type="dxa"/>
          </w:tcPr>
          <w:p w14:paraId="2E4B5C7D" w14:textId="77777777" w:rsidR="004E5641" w:rsidRPr="007F0CEC" w:rsidRDefault="004E5641" w:rsidP="0050448F">
            <w:pPr>
              <w:rPr>
                <w:rFonts w:ascii="Arial" w:eastAsia="Arial" w:hAnsi="Arial"/>
              </w:rPr>
            </w:pPr>
            <w:r w:rsidRPr="007F0CEC">
              <w:rPr>
                <w:rFonts w:ascii="Arial" w:eastAsia="Arial" w:hAnsi="Arial"/>
              </w:rPr>
              <w:t>U</w:t>
            </w:r>
          </w:p>
        </w:tc>
        <w:tc>
          <w:tcPr>
            <w:tcW w:w="5184" w:type="dxa"/>
          </w:tcPr>
          <w:p w14:paraId="1C27EFF1" w14:textId="77777777" w:rsidR="004E5641" w:rsidRPr="007F0CEC" w:rsidRDefault="004E5641" w:rsidP="0050448F">
            <w:pPr>
              <w:rPr>
                <w:rFonts w:ascii="Arial" w:eastAsia="Arial" w:hAnsi="Arial"/>
              </w:rPr>
            </w:pPr>
            <w:r w:rsidRPr="007F0CEC">
              <w:rPr>
                <w:rFonts w:ascii="Arial" w:eastAsia="Arial" w:hAnsi="Arial"/>
              </w:rPr>
              <w:t xml:space="preserve">Consider incorporation of sediment control </w:t>
            </w:r>
            <w:proofErr w:type="spellStart"/>
            <w:r w:rsidRPr="007F0CEC">
              <w:rPr>
                <w:rFonts w:ascii="Arial" w:eastAsia="Arial" w:hAnsi="Arial"/>
              </w:rPr>
              <w:t>pro grams</w:t>
            </w:r>
            <w:proofErr w:type="spellEnd"/>
            <w:r w:rsidRPr="007F0CEC">
              <w:rPr>
                <w:rFonts w:ascii="Arial" w:eastAsia="Arial" w:hAnsi="Arial"/>
              </w:rPr>
              <w:t>/projects into SWMPs and SWPPPs.</w:t>
            </w:r>
          </w:p>
        </w:tc>
        <w:tc>
          <w:tcPr>
            <w:tcW w:w="0" w:type="auto"/>
          </w:tcPr>
          <w:p w14:paraId="432CC3CC" w14:textId="77777777" w:rsidR="004E5641" w:rsidRPr="007F0CEC" w:rsidRDefault="004E5641" w:rsidP="0050448F">
            <w:pPr>
              <w:rPr>
                <w:rFonts w:ascii="Arial" w:eastAsia="Arial" w:hAnsi="Arial"/>
              </w:rPr>
            </w:pPr>
            <w:r w:rsidRPr="007F0CEC">
              <w:rPr>
                <w:rFonts w:ascii="Arial" w:eastAsia="Arial" w:hAnsi="Arial"/>
              </w:rPr>
              <w:t>County Planning and Public Works, City of Santa Cruz, City of Scotts Valley, construction site operators and owners.</w:t>
            </w:r>
          </w:p>
        </w:tc>
      </w:tr>
    </w:tbl>
    <w:p w14:paraId="31D2E303" w14:textId="77777777" w:rsidR="004E5641" w:rsidRDefault="004E5641" w:rsidP="004E5641">
      <w:pPr>
        <w:pStyle w:val="BodyText"/>
        <w:sectPr w:rsidR="004E5641" w:rsidSect="00B810F3">
          <w:pgSz w:w="15840" w:h="12240" w:orient="landscape" w:code="1"/>
          <w:pgMar w:top="1440" w:right="1440" w:bottom="1440" w:left="1440" w:header="720" w:footer="720" w:gutter="0"/>
          <w:cols w:space="720"/>
          <w:docGrid w:linePitch="360"/>
        </w:sectPr>
      </w:pPr>
    </w:p>
    <w:p w14:paraId="6FE1789C" w14:textId="69CF447A" w:rsidR="00D854AA" w:rsidRDefault="00FB662B" w:rsidP="00D854AA">
      <w:pPr>
        <w:pStyle w:val="Heading5Numberless"/>
      </w:pPr>
      <w:r>
        <w:lastRenderedPageBreak/>
        <w:t>Table</w:t>
      </w:r>
      <w:r w:rsidR="004E5641">
        <w:t xml:space="preserve"> 4.9.2—Implementation Compliance Schedule</w:t>
      </w:r>
    </w:p>
    <w:p w14:paraId="1EA8DBFA" w14:textId="72A623F3" w:rsidR="00B32AE9" w:rsidRDefault="004E5641" w:rsidP="00D854AA">
      <w:pPr>
        <w:pStyle w:val="Heading6Numberless"/>
      </w:pPr>
      <w:r>
        <w:t xml:space="preserve">Original </w:t>
      </w:r>
      <w:r w:rsidR="00792BAF">
        <w:t>t</w:t>
      </w:r>
      <w:r>
        <w:t>able</w:t>
      </w:r>
    </w:p>
    <w:p w14:paraId="6E3597CE" w14:textId="64CEF271" w:rsidR="006242A8" w:rsidRDefault="00595FCE" w:rsidP="00792BAF">
      <w:pPr>
        <w:rPr>
          <w:rStyle w:val="Strong"/>
        </w:rPr>
      </w:pPr>
      <w:r w:rsidRPr="00F31C39">
        <w:rPr>
          <w:rStyle w:val="Strong"/>
        </w:rPr>
        <w:t>Implementation Compliance Schedule</w:t>
      </w:r>
      <w:r w:rsidR="00792BAF">
        <w:rPr>
          <w:noProof/>
        </w:rPr>
        <w:drawing>
          <wp:inline distT="0" distB="0" distL="0" distR="0" wp14:anchorId="4587CD31" wp14:editId="05D7B12A">
            <wp:extent cx="7243848" cy="4297680"/>
            <wp:effectExtent l="0" t="0" r="0" b="7620"/>
            <wp:docPr id="1828601779" name="Picture 1" descr="Original Table 4.9.2—Implementation Compliance Schedule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01779" name="Picture 1" descr="Original Table 4.9.2—Implementation Compliance Schedule (1 of 2)"/>
                    <pic:cNvPicPr/>
                  </pic:nvPicPr>
                  <pic:blipFill>
                    <a:blip r:embed="rId59"/>
                    <a:stretch>
                      <a:fillRect/>
                    </a:stretch>
                  </pic:blipFill>
                  <pic:spPr>
                    <a:xfrm>
                      <a:off x="0" y="0"/>
                      <a:ext cx="7243848" cy="4297680"/>
                    </a:xfrm>
                    <a:prstGeom prst="rect">
                      <a:avLst/>
                    </a:prstGeom>
                  </pic:spPr>
                </pic:pic>
              </a:graphicData>
            </a:graphic>
          </wp:inline>
        </w:drawing>
      </w:r>
    </w:p>
    <w:p w14:paraId="0DA2AFB5" w14:textId="029DC145" w:rsidR="00595FCE" w:rsidRPr="00792BAF" w:rsidRDefault="00792BAF" w:rsidP="00792BAF">
      <w:pPr>
        <w:rPr>
          <w:b/>
          <w:bCs/>
        </w:rPr>
      </w:pPr>
      <w:r>
        <w:rPr>
          <w:noProof/>
        </w:rPr>
        <w:drawing>
          <wp:inline distT="0" distB="0" distL="0" distR="0" wp14:anchorId="6B3101BA" wp14:editId="521C2F6F">
            <wp:extent cx="7297093" cy="539750"/>
            <wp:effectExtent l="0" t="0" r="0" b="0"/>
            <wp:docPr id="1583132953" name="Picture 1" descr="Footnote to Original Table 4.9.2—Implementation Compliance Schedu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32953" name="Picture 1" descr="Footnote to Original Table 4.9.2—Implementation Compliance Schedule "/>
                    <pic:cNvPicPr/>
                  </pic:nvPicPr>
                  <pic:blipFill>
                    <a:blip r:embed="rId60"/>
                    <a:stretch>
                      <a:fillRect/>
                    </a:stretch>
                  </pic:blipFill>
                  <pic:spPr>
                    <a:xfrm>
                      <a:off x="0" y="0"/>
                      <a:ext cx="7297761" cy="539799"/>
                    </a:xfrm>
                    <a:prstGeom prst="rect">
                      <a:avLst/>
                    </a:prstGeom>
                  </pic:spPr>
                </pic:pic>
              </a:graphicData>
            </a:graphic>
          </wp:inline>
        </w:drawing>
      </w:r>
    </w:p>
    <w:p w14:paraId="7D3C4EDC" w14:textId="75241A3D" w:rsidR="006242A8" w:rsidRDefault="006242A8" w:rsidP="00D854AA">
      <w:pPr>
        <w:pStyle w:val="Heading6Numberless"/>
      </w:pPr>
      <w:r>
        <w:rPr>
          <w:noProof/>
        </w:rPr>
        <w:lastRenderedPageBreak/>
        <w:drawing>
          <wp:inline distT="0" distB="0" distL="0" distR="0" wp14:anchorId="050F7B3E" wp14:editId="32B4004C">
            <wp:extent cx="8229600" cy="5160645"/>
            <wp:effectExtent l="0" t="0" r="0" b="1905"/>
            <wp:docPr id="1280957986" name="Picture 1" descr="Original Table 4.9.2—Implementation Compliance Schedule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957986" name="Picture 1" descr="Original Table 4.9.2—Implementation Compliance Schedule (2 of 2)"/>
                    <pic:cNvPicPr/>
                  </pic:nvPicPr>
                  <pic:blipFill>
                    <a:blip r:embed="rId61"/>
                    <a:stretch>
                      <a:fillRect/>
                    </a:stretch>
                  </pic:blipFill>
                  <pic:spPr>
                    <a:xfrm>
                      <a:off x="0" y="0"/>
                      <a:ext cx="8229600" cy="5160645"/>
                    </a:xfrm>
                    <a:prstGeom prst="rect">
                      <a:avLst/>
                    </a:prstGeom>
                  </pic:spPr>
                </pic:pic>
              </a:graphicData>
            </a:graphic>
          </wp:inline>
        </w:drawing>
      </w:r>
    </w:p>
    <w:p w14:paraId="5662E9F9" w14:textId="795E9918" w:rsidR="00595FCE" w:rsidRDefault="00595FCE" w:rsidP="00B32AE9">
      <w:pPr>
        <w:pStyle w:val="Heading6Numberless"/>
      </w:pPr>
    </w:p>
    <w:p w14:paraId="03C7AB66" w14:textId="2934BD83" w:rsidR="00595FCE" w:rsidRPr="00B32AE9" w:rsidRDefault="00595FCE" w:rsidP="00B32AE9">
      <w:pPr>
        <w:pStyle w:val="Heading6Numberless"/>
        <w:sectPr w:rsidR="00595FCE" w:rsidRPr="00B32AE9" w:rsidSect="00B810F3">
          <w:pgSz w:w="15840" w:h="12240" w:orient="landscape" w:code="1"/>
          <w:pgMar w:top="1440" w:right="1440" w:bottom="1440" w:left="1440" w:header="720" w:footer="720" w:gutter="0"/>
          <w:cols w:space="720"/>
          <w:docGrid w:linePitch="360"/>
        </w:sectPr>
      </w:pPr>
    </w:p>
    <w:p w14:paraId="1E071C0F" w14:textId="623BF255" w:rsidR="004E5641" w:rsidRDefault="004E5641" w:rsidP="004E5641">
      <w:pPr>
        <w:pStyle w:val="Heading6Numberless"/>
      </w:pPr>
      <w:r>
        <w:lastRenderedPageBreak/>
        <w:t xml:space="preserve">Revised </w:t>
      </w:r>
      <w:r w:rsidR="00792BAF">
        <w:t>t</w:t>
      </w:r>
      <w:r>
        <w:t>able</w:t>
      </w:r>
    </w:p>
    <w:p w14:paraId="11CC212D" w14:textId="6C0C646C" w:rsidR="004E5641" w:rsidRPr="00975017" w:rsidRDefault="004E5641" w:rsidP="004E5641">
      <w:pPr>
        <w:keepNext/>
        <w:spacing w:after="120" w:line="240" w:lineRule="auto"/>
        <w:rPr>
          <w:rFonts w:ascii="Arial" w:eastAsia="Arial" w:hAnsi="Arial" w:cs="Times New Roman"/>
          <w:b/>
          <w:bCs/>
          <w:iCs/>
        </w:rPr>
      </w:pPr>
      <w:r w:rsidRPr="00975017">
        <w:rPr>
          <w:rFonts w:ascii="Arial" w:eastAsia="Arial" w:hAnsi="Arial" w:cs="Times New Roman"/>
          <w:b/>
          <w:bCs/>
          <w:iCs/>
        </w:rPr>
        <w:t>Implementation Compliance Schedule</w:t>
      </w:r>
      <w:ins w:id="2071" w:author="Pratt, Jamie@Waterboards" w:date="2023-09-15T10:33:00Z">
        <w:r w:rsidR="00595FCE">
          <w:rPr>
            <w:rFonts w:ascii="Arial" w:eastAsia="Arial" w:hAnsi="Arial" w:cs="Times New Roman"/>
            <w:b/>
            <w:bCs/>
            <w:iCs/>
          </w:rPr>
          <w:t>, San Lorenzo River Mainstem and Tributaries</w:t>
        </w:r>
      </w:ins>
    </w:p>
    <w:tbl>
      <w:tblPr>
        <w:tblStyle w:val="BPComplex"/>
        <w:tblW w:w="5000" w:type="pct"/>
        <w:tblLook w:val="0020" w:firstRow="1" w:lastRow="0" w:firstColumn="0" w:lastColumn="0" w:noHBand="0" w:noVBand="0"/>
      </w:tblPr>
      <w:tblGrid>
        <w:gridCol w:w="2343"/>
        <w:gridCol w:w="7170"/>
        <w:gridCol w:w="3447"/>
      </w:tblGrid>
      <w:tr w:rsidR="004E5641" w:rsidRPr="00975017" w14:paraId="1B642642"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F2177E3" w14:textId="77777777" w:rsidR="004E5641" w:rsidRPr="00975017" w:rsidRDefault="004E5641" w:rsidP="0050448F">
            <w:pPr>
              <w:rPr>
                <w:rFonts w:eastAsia="Arial"/>
              </w:rPr>
            </w:pPr>
            <w:r w:rsidRPr="00975017">
              <w:rPr>
                <w:rFonts w:eastAsia="Arial"/>
              </w:rPr>
              <w:t>At End of Implementation Year</w:t>
            </w:r>
          </w:p>
        </w:tc>
        <w:tc>
          <w:tcPr>
            <w:tcW w:w="0" w:type="auto"/>
          </w:tcPr>
          <w:p w14:paraId="220136AE" w14:textId="77777777" w:rsidR="004E5641" w:rsidRPr="00975017" w:rsidRDefault="004E5641" w:rsidP="0050448F">
            <w:pPr>
              <w:rPr>
                <w:rFonts w:eastAsia="Arial"/>
              </w:rPr>
            </w:pPr>
            <w:r w:rsidRPr="00975017">
              <w:rPr>
                <w:rFonts w:eastAsia="Arial"/>
              </w:rPr>
              <w:t>Implementation Milestone</w:t>
            </w:r>
          </w:p>
        </w:tc>
        <w:tc>
          <w:tcPr>
            <w:tcW w:w="0" w:type="auto"/>
          </w:tcPr>
          <w:p w14:paraId="239B6450" w14:textId="0A0A833C" w:rsidR="004E5641" w:rsidRPr="00975017" w:rsidRDefault="004E5641" w:rsidP="0050448F">
            <w:pPr>
              <w:rPr>
                <w:rFonts w:eastAsia="Arial"/>
              </w:rPr>
            </w:pPr>
            <w:r w:rsidRPr="00975017">
              <w:rPr>
                <w:rFonts w:eastAsia="Arial"/>
              </w:rPr>
              <w:t>Monitoring Activity</w:t>
            </w:r>
            <w:ins w:id="2072" w:author="Pratt, Jamie@Waterboards" w:date="2023-09-14T18:47:00Z">
              <w:r w:rsidR="00B32AE9" w:rsidRPr="002B1A97">
                <w:rPr>
                  <w:rFonts w:eastAsia="Arial"/>
                  <w:vertAlign w:val="superscript"/>
                </w:rPr>
                <w:t>1</w:t>
              </w:r>
            </w:ins>
          </w:p>
        </w:tc>
      </w:tr>
      <w:tr w:rsidR="004E5641" w:rsidRPr="00975017" w14:paraId="7E1D868C" w14:textId="77777777" w:rsidTr="002F7347">
        <w:tblPrEx>
          <w:jc w:val="center"/>
        </w:tblPrEx>
        <w:tc>
          <w:tcPr>
            <w:tcW w:w="0" w:type="auto"/>
          </w:tcPr>
          <w:p w14:paraId="6C1C799B" w14:textId="77777777" w:rsidR="004E5641" w:rsidRPr="00975017" w:rsidRDefault="004E5641" w:rsidP="0050448F">
            <w:pPr>
              <w:jc w:val="right"/>
              <w:rPr>
                <w:rFonts w:ascii="Arial" w:eastAsia="Arial" w:hAnsi="Arial"/>
              </w:rPr>
            </w:pPr>
            <w:r w:rsidRPr="00975017">
              <w:rPr>
                <w:rFonts w:ascii="Arial" w:eastAsia="Arial" w:hAnsi="Arial"/>
              </w:rPr>
              <w:t>1</w:t>
            </w:r>
          </w:p>
        </w:tc>
        <w:tc>
          <w:tcPr>
            <w:tcW w:w="0" w:type="auto"/>
          </w:tcPr>
          <w:p w14:paraId="1B722207" w14:textId="0E132120" w:rsidR="004E5641" w:rsidRPr="00975017" w:rsidRDefault="004E5641" w:rsidP="0050448F">
            <w:pPr>
              <w:rPr>
                <w:rFonts w:ascii="Arial" w:eastAsia="Arial" w:hAnsi="Arial"/>
              </w:rPr>
            </w:pPr>
            <w:r w:rsidRPr="00975017">
              <w:rPr>
                <w:rFonts w:ascii="Arial" w:eastAsia="Arial" w:hAnsi="Arial"/>
              </w:rPr>
              <w:t xml:space="preserve">Regional Board (RB) staff and San Lorenzo River Technical Advisory Committee (SLR TAC) meet </w:t>
            </w:r>
            <w:proofErr w:type="gramStart"/>
            <w:r w:rsidRPr="00975017">
              <w:rPr>
                <w:rFonts w:ascii="Arial" w:eastAsia="Arial" w:hAnsi="Arial"/>
              </w:rPr>
              <w:t>to:</w:t>
            </w:r>
            <w:proofErr w:type="gramEnd"/>
            <w:r w:rsidRPr="00975017">
              <w:rPr>
                <w:rFonts w:ascii="Arial" w:eastAsia="Arial" w:hAnsi="Arial"/>
              </w:rPr>
              <w:t xml:space="preserve"> a) review progress on implementation actions</w:t>
            </w:r>
            <w:ins w:id="2073" w:author="Pratt, Jamie@Waterboards" w:date="2023-09-14T18:47:00Z">
              <w:r w:rsidR="00B32AE9" w:rsidRPr="002B1A97">
                <w:rPr>
                  <w:rFonts w:ascii="Arial" w:eastAsia="Arial" w:hAnsi="Arial"/>
                </w:rPr>
                <w:t>,</w:t>
              </w:r>
            </w:ins>
            <w:r w:rsidRPr="00975017">
              <w:rPr>
                <w:rFonts w:ascii="Arial" w:eastAsia="Arial" w:hAnsi="Arial"/>
              </w:rPr>
              <w:t xml:space="preserve"> b) adopt Comprehensive Monitoring Program</w:t>
            </w:r>
            <w:ins w:id="2074" w:author="Pratt, Jamie@Waterboards" w:date="2023-09-14T18:47:00Z">
              <w:r w:rsidR="00B32AE9" w:rsidRPr="002B1A97">
                <w:rPr>
                  <w:rFonts w:ascii="Arial" w:eastAsia="Arial" w:hAnsi="Arial"/>
                </w:rPr>
                <w:t>,</w:t>
              </w:r>
            </w:ins>
            <w:r w:rsidRPr="00975017">
              <w:rPr>
                <w:rFonts w:ascii="Arial" w:eastAsia="Arial" w:hAnsi="Arial"/>
              </w:rPr>
              <w:t xml:space="preserve"> and c) establish time schedules for Implementation Actions;</w:t>
            </w:r>
          </w:p>
          <w:p w14:paraId="04901D9F" w14:textId="77777777" w:rsidR="004E5641" w:rsidRPr="00975017" w:rsidRDefault="004E5641" w:rsidP="0050448F">
            <w:pPr>
              <w:rPr>
                <w:rFonts w:ascii="Arial" w:eastAsia="Arial" w:hAnsi="Arial"/>
              </w:rPr>
            </w:pPr>
            <w:r w:rsidRPr="00975017">
              <w:rPr>
                <w:rFonts w:ascii="Arial" w:eastAsia="Arial" w:hAnsi="Arial"/>
              </w:rPr>
              <w:t>RB and County staff meet to review inclusion of high priority status of San Lorenzo Watershed in Stormwater Management Plan</w:t>
            </w:r>
          </w:p>
        </w:tc>
        <w:tc>
          <w:tcPr>
            <w:tcW w:w="0" w:type="auto"/>
          </w:tcPr>
          <w:p w14:paraId="27CCFD48" w14:textId="77777777" w:rsidR="004E5641" w:rsidRPr="00975017" w:rsidRDefault="004E5641" w:rsidP="0050448F">
            <w:pPr>
              <w:rPr>
                <w:rFonts w:ascii="Arial" w:eastAsia="Arial" w:hAnsi="Arial"/>
              </w:rPr>
            </w:pPr>
            <w:r w:rsidRPr="00975017">
              <w:rPr>
                <w:rFonts w:ascii="Arial" w:eastAsia="Arial" w:hAnsi="Arial"/>
              </w:rPr>
              <w:t>Refine sampling strategy for comprehensive monitoring plan; Turbidity by water agencies</w:t>
            </w:r>
          </w:p>
        </w:tc>
      </w:tr>
      <w:tr w:rsidR="004E5641" w:rsidRPr="00975017" w14:paraId="143A4734" w14:textId="77777777" w:rsidTr="002F7347">
        <w:tblPrEx>
          <w:jc w:val="center"/>
        </w:tblPrEx>
        <w:tc>
          <w:tcPr>
            <w:tcW w:w="0" w:type="auto"/>
          </w:tcPr>
          <w:p w14:paraId="4DBFAF6E" w14:textId="77777777" w:rsidR="004E5641" w:rsidRPr="00975017" w:rsidRDefault="004E5641" w:rsidP="0050448F">
            <w:pPr>
              <w:jc w:val="right"/>
              <w:rPr>
                <w:rFonts w:ascii="Arial" w:eastAsia="Arial" w:hAnsi="Arial"/>
              </w:rPr>
            </w:pPr>
            <w:r w:rsidRPr="00975017">
              <w:rPr>
                <w:rFonts w:ascii="Arial" w:eastAsia="Arial" w:hAnsi="Arial"/>
              </w:rPr>
              <w:t>2</w:t>
            </w:r>
          </w:p>
        </w:tc>
        <w:tc>
          <w:tcPr>
            <w:tcW w:w="0" w:type="auto"/>
          </w:tcPr>
          <w:p w14:paraId="4DB9F17E"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tc>
        <w:tc>
          <w:tcPr>
            <w:tcW w:w="0" w:type="auto"/>
          </w:tcPr>
          <w:p w14:paraId="71724324"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4786AA26"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08EA5F8F" w14:textId="77777777" w:rsidTr="002F7347">
        <w:tblPrEx>
          <w:jc w:val="center"/>
        </w:tblPrEx>
        <w:tc>
          <w:tcPr>
            <w:tcW w:w="0" w:type="auto"/>
          </w:tcPr>
          <w:p w14:paraId="1ACA4FBD" w14:textId="77777777" w:rsidR="004E5641" w:rsidRPr="00975017" w:rsidRDefault="004E5641" w:rsidP="0050448F">
            <w:pPr>
              <w:jc w:val="right"/>
              <w:rPr>
                <w:rFonts w:ascii="Arial" w:eastAsia="Arial" w:hAnsi="Arial"/>
              </w:rPr>
            </w:pPr>
            <w:r w:rsidRPr="00975017">
              <w:rPr>
                <w:rFonts w:ascii="Arial" w:eastAsia="Arial" w:hAnsi="Arial"/>
              </w:rPr>
              <w:t>3</w:t>
            </w:r>
          </w:p>
        </w:tc>
        <w:tc>
          <w:tcPr>
            <w:tcW w:w="0" w:type="auto"/>
          </w:tcPr>
          <w:p w14:paraId="5E61C1D3"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6755B662"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5E42BBAB"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412688CE"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7E5B2012"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29B4CA65" w14:textId="77777777" w:rsidTr="002F7347">
        <w:tblPrEx>
          <w:jc w:val="center"/>
        </w:tblPrEx>
        <w:tc>
          <w:tcPr>
            <w:tcW w:w="0" w:type="auto"/>
          </w:tcPr>
          <w:p w14:paraId="22609EBC" w14:textId="77777777" w:rsidR="004E5641" w:rsidRPr="00975017" w:rsidRDefault="004E5641" w:rsidP="0050448F">
            <w:pPr>
              <w:jc w:val="right"/>
              <w:rPr>
                <w:rFonts w:ascii="Arial" w:eastAsia="Arial" w:hAnsi="Arial"/>
              </w:rPr>
            </w:pPr>
            <w:r w:rsidRPr="00975017">
              <w:rPr>
                <w:rFonts w:ascii="Arial" w:eastAsia="Arial" w:hAnsi="Arial"/>
              </w:rPr>
              <w:lastRenderedPageBreak/>
              <w:t>4</w:t>
            </w:r>
          </w:p>
        </w:tc>
        <w:tc>
          <w:tcPr>
            <w:tcW w:w="0" w:type="auto"/>
          </w:tcPr>
          <w:p w14:paraId="6FB64518"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3E85AFC4"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01452F40" w14:textId="77777777" w:rsidTr="002F7347">
        <w:tblPrEx>
          <w:jc w:val="center"/>
        </w:tblPrEx>
        <w:tc>
          <w:tcPr>
            <w:tcW w:w="0" w:type="auto"/>
          </w:tcPr>
          <w:p w14:paraId="17C55684" w14:textId="77777777" w:rsidR="004E5641" w:rsidRPr="00975017" w:rsidRDefault="004E5641" w:rsidP="0050448F">
            <w:pPr>
              <w:jc w:val="right"/>
              <w:rPr>
                <w:rFonts w:ascii="Arial" w:eastAsia="Arial" w:hAnsi="Arial"/>
              </w:rPr>
            </w:pPr>
            <w:r w:rsidRPr="00975017">
              <w:rPr>
                <w:rFonts w:ascii="Arial" w:eastAsia="Arial" w:hAnsi="Arial"/>
              </w:rPr>
              <w:t>5</w:t>
            </w:r>
          </w:p>
        </w:tc>
        <w:tc>
          <w:tcPr>
            <w:tcW w:w="0" w:type="auto"/>
          </w:tcPr>
          <w:p w14:paraId="0894C6EB"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4E9FEB5B"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6814CE8F"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4F320F84" w14:textId="77777777" w:rsidTr="002F7347">
        <w:tblPrEx>
          <w:jc w:val="center"/>
        </w:tblPrEx>
        <w:tc>
          <w:tcPr>
            <w:tcW w:w="0" w:type="auto"/>
          </w:tcPr>
          <w:p w14:paraId="563261EC" w14:textId="77777777" w:rsidR="004E5641" w:rsidRPr="00975017" w:rsidRDefault="004E5641" w:rsidP="0050448F">
            <w:pPr>
              <w:jc w:val="right"/>
              <w:rPr>
                <w:rFonts w:ascii="Arial" w:eastAsia="Arial" w:hAnsi="Arial"/>
              </w:rPr>
            </w:pPr>
            <w:r w:rsidRPr="00975017">
              <w:rPr>
                <w:rFonts w:ascii="Arial" w:eastAsia="Arial" w:hAnsi="Arial"/>
              </w:rPr>
              <w:t>6</w:t>
            </w:r>
          </w:p>
        </w:tc>
        <w:tc>
          <w:tcPr>
            <w:tcW w:w="0" w:type="auto"/>
          </w:tcPr>
          <w:p w14:paraId="65E37300"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61BFAB41"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1119B7CE"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22AD0F7D"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6437E3FB"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4574198A" w14:textId="77777777" w:rsidTr="002F7347">
        <w:tblPrEx>
          <w:jc w:val="center"/>
        </w:tblPrEx>
        <w:tc>
          <w:tcPr>
            <w:tcW w:w="0" w:type="auto"/>
          </w:tcPr>
          <w:p w14:paraId="4E8A140B" w14:textId="77777777" w:rsidR="004E5641" w:rsidRPr="00975017" w:rsidRDefault="004E5641" w:rsidP="0050448F">
            <w:pPr>
              <w:jc w:val="right"/>
              <w:rPr>
                <w:rFonts w:ascii="Arial" w:eastAsia="Arial" w:hAnsi="Arial"/>
              </w:rPr>
            </w:pPr>
            <w:r w:rsidRPr="00975017">
              <w:rPr>
                <w:rFonts w:ascii="Arial" w:eastAsia="Arial" w:hAnsi="Arial"/>
              </w:rPr>
              <w:t>7</w:t>
            </w:r>
          </w:p>
        </w:tc>
        <w:tc>
          <w:tcPr>
            <w:tcW w:w="0" w:type="auto"/>
          </w:tcPr>
          <w:p w14:paraId="222FC2B7"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1D4D9C5B"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305F261E" w14:textId="77777777" w:rsidTr="002F7347">
        <w:tblPrEx>
          <w:jc w:val="center"/>
        </w:tblPrEx>
        <w:tc>
          <w:tcPr>
            <w:tcW w:w="0" w:type="auto"/>
          </w:tcPr>
          <w:p w14:paraId="12048BBE" w14:textId="77777777" w:rsidR="004E5641" w:rsidRPr="00975017" w:rsidRDefault="004E5641" w:rsidP="0050448F">
            <w:pPr>
              <w:jc w:val="right"/>
              <w:rPr>
                <w:rFonts w:ascii="Arial" w:eastAsia="Arial" w:hAnsi="Arial"/>
              </w:rPr>
            </w:pPr>
            <w:r w:rsidRPr="00975017">
              <w:rPr>
                <w:rFonts w:ascii="Arial" w:eastAsia="Arial" w:hAnsi="Arial"/>
              </w:rPr>
              <w:t>8</w:t>
            </w:r>
          </w:p>
        </w:tc>
        <w:tc>
          <w:tcPr>
            <w:tcW w:w="0" w:type="auto"/>
          </w:tcPr>
          <w:p w14:paraId="5371ABDF"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4ADB7E86" w14:textId="77777777" w:rsidR="004E5641" w:rsidRPr="00975017" w:rsidRDefault="004E5641" w:rsidP="0050448F">
            <w:pPr>
              <w:rPr>
                <w:rFonts w:ascii="Arial" w:eastAsia="Arial" w:hAnsi="Arial"/>
              </w:rPr>
            </w:pPr>
            <w:r w:rsidRPr="00975017">
              <w:rPr>
                <w:rFonts w:ascii="Arial" w:eastAsia="Arial" w:hAnsi="Arial"/>
              </w:rPr>
              <w:t xml:space="preserve">Full suite </w:t>
            </w:r>
            <w:proofErr w:type="spellStart"/>
            <w:r w:rsidRPr="00975017">
              <w:rPr>
                <w:rFonts w:ascii="Arial" w:eastAsia="Arial" w:hAnsi="Arial"/>
              </w:rPr>
              <w:t>on</w:t>
            </w:r>
            <w:proofErr w:type="spellEnd"/>
            <w:r w:rsidRPr="00975017">
              <w:rPr>
                <w:rFonts w:ascii="Arial" w:eastAsia="Arial" w:hAnsi="Arial"/>
              </w:rPr>
              <w:t xml:space="preserve"> compliance points;</w:t>
            </w:r>
          </w:p>
          <w:p w14:paraId="6191C5D3"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140DDF5F" w14:textId="77777777" w:rsidTr="002F7347">
        <w:tblPrEx>
          <w:jc w:val="center"/>
        </w:tblPrEx>
        <w:tc>
          <w:tcPr>
            <w:tcW w:w="0" w:type="auto"/>
          </w:tcPr>
          <w:p w14:paraId="4D46070B" w14:textId="77777777" w:rsidR="004E5641" w:rsidRPr="00975017" w:rsidRDefault="004E5641" w:rsidP="0050448F">
            <w:pPr>
              <w:jc w:val="right"/>
              <w:rPr>
                <w:rFonts w:ascii="Arial" w:eastAsia="Arial" w:hAnsi="Arial"/>
              </w:rPr>
            </w:pPr>
            <w:r w:rsidRPr="00975017">
              <w:rPr>
                <w:rFonts w:ascii="Arial" w:eastAsia="Arial" w:hAnsi="Arial"/>
              </w:rPr>
              <w:lastRenderedPageBreak/>
              <w:t>9</w:t>
            </w:r>
          </w:p>
        </w:tc>
        <w:tc>
          <w:tcPr>
            <w:tcW w:w="0" w:type="auto"/>
          </w:tcPr>
          <w:p w14:paraId="1289090A"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2E2C8885"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7D7E1F85"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6A8C1CE9"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tc>
        <w:tc>
          <w:tcPr>
            <w:tcW w:w="0" w:type="auto"/>
          </w:tcPr>
          <w:p w14:paraId="1C3E108E"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7A8E83C1" w14:textId="77777777" w:rsidTr="002F7347">
        <w:tblPrEx>
          <w:jc w:val="center"/>
        </w:tblPrEx>
        <w:tc>
          <w:tcPr>
            <w:tcW w:w="0" w:type="auto"/>
          </w:tcPr>
          <w:p w14:paraId="733EF36F" w14:textId="77777777" w:rsidR="004E5641" w:rsidRPr="00975017" w:rsidRDefault="004E5641" w:rsidP="0050448F">
            <w:pPr>
              <w:jc w:val="right"/>
              <w:rPr>
                <w:rFonts w:ascii="Arial" w:eastAsia="Arial" w:hAnsi="Arial"/>
              </w:rPr>
            </w:pPr>
            <w:r w:rsidRPr="00975017">
              <w:rPr>
                <w:rFonts w:ascii="Arial" w:eastAsia="Arial" w:hAnsi="Arial"/>
              </w:rPr>
              <w:t>10</w:t>
            </w:r>
          </w:p>
        </w:tc>
        <w:tc>
          <w:tcPr>
            <w:tcW w:w="0" w:type="auto"/>
          </w:tcPr>
          <w:p w14:paraId="510DE4CE"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tc>
        <w:tc>
          <w:tcPr>
            <w:tcW w:w="0" w:type="auto"/>
          </w:tcPr>
          <w:p w14:paraId="1D0F99DD"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3587D495" w14:textId="77777777" w:rsidTr="002F7347">
        <w:tblPrEx>
          <w:jc w:val="center"/>
        </w:tblPrEx>
        <w:tc>
          <w:tcPr>
            <w:tcW w:w="0" w:type="auto"/>
          </w:tcPr>
          <w:p w14:paraId="48618676" w14:textId="77777777" w:rsidR="004E5641" w:rsidRPr="00975017" w:rsidRDefault="004E5641" w:rsidP="0050448F">
            <w:pPr>
              <w:jc w:val="right"/>
              <w:rPr>
                <w:rFonts w:ascii="Arial" w:eastAsia="Arial" w:hAnsi="Arial"/>
              </w:rPr>
            </w:pPr>
            <w:r w:rsidRPr="00975017">
              <w:rPr>
                <w:rFonts w:ascii="Arial" w:eastAsia="Arial" w:hAnsi="Arial"/>
              </w:rPr>
              <w:t>11</w:t>
            </w:r>
          </w:p>
        </w:tc>
        <w:tc>
          <w:tcPr>
            <w:tcW w:w="0" w:type="auto"/>
          </w:tcPr>
          <w:p w14:paraId="607046B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4E56B3C0"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6F3AA696"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3815C087"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526D3D95" w14:textId="77777777" w:rsidTr="002F7347">
        <w:tblPrEx>
          <w:jc w:val="center"/>
        </w:tblPrEx>
        <w:tc>
          <w:tcPr>
            <w:tcW w:w="0" w:type="auto"/>
          </w:tcPr>
          <w:p w14:paraId="36F3344B" w14:textId="77777777" w:rsidR="004E5641" w:rsidRPr="00975017" w:rsidRDefault="004E5641" w:rsidP="0050448F">
            <w:pPr>
              <w:jc w:val="right"/>
              <w:rPr>
                <w:rFonts w:ascii="Arial" w:eastAsia="Arial" w:hAnsi="Arial"/>
              </w:rPr>
            </w:pPr>
            <w:r w:rsidRPr="00975017">
              <w:rPr>
                <w:rFonts w:ascii="Arial" w:eastAsia="Arial" w:hAnsi="Arial"/>
              </w:rPr>
              <w:t>12</w:t>
            </w:r>
          </w:p>
        </w:tc>
        <w:tc>
          <w:tcPr>
            <w:tcW w:w="0" w:type="auto"/>
          </w:tcPr>
          <w:p w14:paraId="2B29E4C2"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0139B335"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1D9CABBB"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1E74F69C"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p w14:paraId="08257D34"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140EA67"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7A1E3E93" w14:textId="77777777" w:rsidTr="002F7347">
        <w:tblPrEx>
          <w:jc w:val="center"/>
        </w:tblPrEx>
        <w:tc>
          <w:tcPr>
            <w:tcW w:w="0" w:type="auto"/>
          </w:tcPr>
          <w:p w14:paraId="43E05C40" w14:textId="77777777" w:rsidR="004E5641" w:rsidRPr="00975017" w:rsidRDefault="004E5641" w:rsidP="0050448F">
            <w:pPr>
              <w:jc w:val="right"/>
              <w:rPr>
                <w:rFonts w:ascii="Arial" w:eastAsia="Arial" w:hAnsi="Arial"/>
              </w:rPr>
            </w:pPr>
            <w:r w:rsidRPr="00975017">
              <w:rPr>
                <w:rFonts w:ascii="Arial" w:eastAsia="Arial" w:hAnsi="Arial"/>
              </w:rPr>
              <w:lastRenderedPageBreak/>
              <w:t>13</w:t>
            </w:r>
          </w:p>
        </w:tc>
        <w:tc>
          <w:tcPr>
            <w:tcW w:w="0" w:type="auto"/>
          </w:tcPr>
          <w:p w14:paraId="113FE09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5A98A6F3"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D498FCC"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1BB87A32" w14:textId="77777777" w:rsidTr="002F7347">
        <w:tblPrEx>
          <w:jc w:val="center"/>
        </w:tblPrEx>
        <w:tc>
          <w:tcPr>
            <w:tcW w:w="0" w:type="auto"/>
          </w:tcPr>
          <w:p w14:paraId="755399D1" w14:textId="77777777" w:rsidR="004E5641" w:rsidRPr="00975017" w:rsidRDefault="004E5641" w:rsidP="0050448F">
            <w:pPr>
              <w:jc w:val="right"/>
              <w:rPr>
                <w:rFonts w:ascii="Arial" w:eastAsia="Arial" w:hAnsi="Arial"/>
              </w:rPr>
            </w:pPr>
            <w:r w:rsidRPr="00975017">
              <w:rPr>
                <w:rFonts w:ascii="Arial" w:eastAsia="Arial" w:hAnsi="Arial"/>
              </w:rPr>
              <w:t>14</w:t>
            </w:r>
          </w:p>
        </w:tc>
        <w:tc>
          <w:tcPr>
            <w:tcW w:w="0" w:type="auto"/>
          </w:tcPr>
          <w:p w14:paraId="2340D00D"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w:t>
            </w:r>
          </w:p>
          <w:p w14:paraId="087A5692"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5857DC54" w14:textId="77777777" w:rsidR="004E5641" w:rsidRPr="00975017" w:rsidRDefault="004E5641" w:rsidP="0050448F">
            <w:pPr>
              <w:rPr>
                <w:rFonts w:ascii="Arial" w:eastAsia="Arial" w:hAnsi="Arial"/>
              </w:rPr>
            </w:pPr>
            <w:r w:rsidRPr="00975017">
              <w:rPr>
                <w:rFonts w:ascii="Arial" w:eastAsia="Arial" w:hAnsi="Arial"/>
              </w:rPr>
              <w:t>Full suite of Numeric Target Parameters at compliance points;</w:t>
            </w:r>
          </w:p>
          <w:p w14:paraId="3DAC72AF"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65C36927" w14:textId="77777777" w:rsidTr="002F7347">
        <w:tblPrEx>
          <w:jc w:val="center"/>
        </w:tblPrEx>
        <w:tc>
          <w:tcPr>
            <w:tcW w:w="0" w:type="auto"/>
          </w:tcPr>
          <w:p w14:paraId="0F3482BE" w14:textId="77777777" w:rsidR="004E5641" w:rsidRPr="00975017" w:rsidRDefault="004E5641" w:rsidP="0050448F">
            <w:pPr>
              <w:jc w:val="right"/>
              <w:rPr>
                <w:rFonts w:ascii="Arial" w:eastAsia="Arial" w:hAnsi="Arial"/>
              </w:rPr>
            </w:pPr>
            <w:r w:rsidRPr="00975017">
              <w:rPr>
                <w:rFonts w:ascii="Arial" w:eastAsia="Arial" w:hAnsi="Arial"/>
              </w:rPr>
              <w:t>15</w:t>
            </w:r>
          </w:p>
        </w:tc>
        <w:tc>
          <w:tcPr>
            <w:tcW w:w="0" w:type="auto"/>
          </w:tcPr>
          <w:p w14:paraId="6C887DCD" w14:textId="77777777" w:rsidR="004E5641" w:rsidRPr="00975017" w:rsidRDefault="004E5641" w:rsidP="0050448F">
            <w:pPr>
              <w:rPr>
                <w:rFonts w:ascii="Arial" w:eastAsia="Arial" w:hAnsi="Arial"/>
              </w:rPr>
            </w:pPr>
            <w:r w:rsidRPr="00975017">
              <w:rPr>
                <w:rFonts w:ascii="Arial" w:eastAsia="Arial" w:hAnsi="Arial"/>
              </w:rPr>
              <w:t>Implementing Parties submit report on progress of actions;</w:t>
            </w:r>
          </w:p>
          <w:p w14:paraId="4B4F05F3" w14:textId="77777777" w:rsidR="004E5641" w:rsidRPr="00975017" w:rsidRDefault="004E5641" w:rsidP="0050448F">
            <w:pPr>
              <w:rPr>
                <w:rFonts w:ascii="Arial" w:eastAsia="Arial" w:hAnsi="Arial"/>
              </w:rPr>
            </w:pPr>
            <w:r w:rsidRPr="00975017">
              <w:rPr>
                <w:rFonts w:ascii="Arial" w:eastAsia="Arial" w:hAnsi="Arial"/>
              </w:rPr>
              <w:t>RB staff and SLR TAC meet to review progress on implementation actions and monitoring;</w:t>
            </w:r>
          </w:p>
          <w:p w14:paraId="31A42B72" w14:textId="77777777" w:rsidR="004E5641" w:rsidRPr="00975017" w:rsidRDefault="004E5641" w:rsidP="0050448F">
            <w:pPr>
              <w:rPr>
                <w:rFonts w:ascii="Arial" w:eastAsia="Arial" w:hAnsi="Arial"/>
              </w:rPr>
            </w:pPr>
            <w:r w:rsidRPr="00975017">
              <w:rPr>
                <w:rFonts w:ascii="Arial" w:eastAsia="Arial" w:hAnsi="Arial"/>
              </w:rPr>
              <w:t>RB staff consider modifications to Trackable Implementation Actions;</w:t>
            </w:r>
          </w:p>
          <w:p w14:paraId="02238B09" w14:textId="77777777" w:rsidR="004E5641" w:rsidRPr="00975017" w:rsidRDefault="004E5641" w:rsidP="0050448F">
            <w:pPr>
              <w:rPr>
                <w:rFonts w:ascii="Arial" w:eastAsia="Arial" w:hAnsi="Arial"/>
              </w:rPr>
            </w:pPr>
            <w:r w:rsidRPr="00975017">
              <w:rPr>
                <w:rFonts w:ascii="Arial" w:eastAsia="Arial" w:hAnsi="Arial"/>
              </w:rPr>
              <w:t>RB requests implementation tracking report from Implementing Parties if not provided;</w:t>
            </w:r>
          </w:p>
          <w:p w14:paraId="28998AD9" w14:textId="77777777" w:rsidR="004E5641" w:rsidRPr="00975017" w:rsidRDefault="004E5641" w:rsidP="0050448F">
            <w:pPr>
              <w:rPr>
                <w:rFonts w:ascii="Arial" w:eastAsia="Arial" w:hAnsi="Arial"/>
              </w:rPr>
            </w:pPr>
            <w:r w:rsidRPr="00975017">
              <w:rPr>
                <w:rFonts w:ascii="Arial" w:eastAsia="Arial" w:hAnsi="Arial"/>
              </w:rPr>
              <w:t>RB staff calculate 10-year rolling average of streambed sediment data and turbidity</w:t>
            </w:r>
          </w:p>
        </w:tc>
        <w:tc>
          <w:tcPr>
            <w:tcW w:w="0" w:type="auto"/>
          </w:tcPr>
          <w:p w14:paraId="2570719D" w14:textId="77777777" w:rsidR="004E5641" w:rsidRPr="00975017" w:rsidRDefault="004E5641" w:rsidP="0050448F">
            <w:pPr>
              <w:rPr>
                <w:rFonts w:ascii="Arial" w:eastAsia="Arial" w:hAnsi="Arial"/>
              </w:rPr>
            </w:pPr>
            <w:r w:rsidRPr="00975017">
              <w:rPr>
                <w:rFonts w:ascii="Arial" w:eastAsia="Arial" w:hAnsi="Arial"/>
              </w:rPr>
              <w:t>Turbidity by water agencies</w:t>
            </w:r>
          </w:p>
        </w:tc>
      </w:tr>
      <w:tr w:rsidR="004E5641" w:rsidRPr="00975017" w14:paraId="60812253" w14:textId="77777777" w:rsidTr="002F7347">
        <w:tblPrEx>
          <w:jc w:val="center"/>
        </w:tblPrEx>
        <w:tc>
          <w:tcPr>
            <w:tcW w:w="0" w:type="auto"/>
          </w:tcPr>
          <w:p w14:paraId="14A5E433" w14:textId="77777777" w:rsidR="004E5641" w:rsidRPr="00975017" w:rsidRDefault="004E5641" w:rsidP="0050448F">
            <w:pPr>
              <w:jc w:val="right"/>
              <w:rPr>
                <w:rFonts w:ascii="Arial" w:eastAsia="Arial" w:hAnsi="Arial"/>
              </w:rPr>
            </w:pPr>
            <w:r w:rsidRPr="00975017">
              <w:rPr>
                <w:rFonts w:ascii="Arial" w:eastAsia="Arial" w:hAnsi="Arial"/>
              </w:rPr>
              <w:t>16–24</w:t>
            </w:r>
          </w:p>
        </w:tc>
        <w:tc>
          <w:tcPr>
            <w:tcW w:w="0" w:type="auto"/>
          </w:tcPr>
          <w:p w14:paraId="3B3022A3" w14:textId="77777777" w:rsidR="004E5641" w:rsidRPr="00975017" w:rsidRDefault="004E5641" w:rsidP="0050448F">
            <w:pPr>
              <w:rPr>
                <w:rFonts w:ascii="Arial" w:eastAsia="Arial" w:hAnsi="Arial"/>
              </w:rPr>
            </w:pPr>
            <w:r w:rsidRPr="00975017">
              <w:rPr>
                <w:rFonts w:ascii="Arial" w:eastAsia="Arial" w:hAnsi="Arial"/>
              </w:rPr>
              <w:t>Repeat as above with 1- and 3-year milestones</w:t>
            </w:r>
          </w:p>
        </w:tc>
        <w:tc>
          <w:tcPr>
            <w:tcW w:w="0" w:type="auto"/>
          </w:tcPr>
          <w:p w14:paraId="40ADA433" w14:textId="77777777" w:rsidR="004E5641" w:rsidRPr="00975017" w:rsidRDefault="004E5641" w:rsidP="0050448F">
            <w:pPr>
              <w:rPr>
                <w:rFonts w:ascii="Arial" w:eastAsia="Arial" w:hAnsi="Arial"/>
                <w:u w:val="single"/>
              </w:rPr>
            </w:pPr>
          </w:p>
        </w:tc>
      </w:tr>
      <w:tr w:rsidR="004E5641" w:rsidRPr="00975017" w14:paraId="1550A91A" w14:textId="77777777" w:rsidTr="002F7347">
        <w:tblPrEx>
          <w:jc w:val="center"/>
        </w:tblPrEx>
        <w:tc>
          <w:tcPr>
            <w:tcW w:w="0" w:type="auto"/>
          </w:tcPr>
          <w:p w14:paraId="550EB646" w14:textId="77777777" w:rsidR="004E5641" w:rsidRPr="00975017" w:rsidRDefault="004E5641" w:rsidP="0050448F">
            <w:pPr>
              <w:keepNext/>
              <w:jc w:val="right"/>
              <w:rPr>
                <w:rFonts w:ascii="Arial" w:eastAsia="Arial" w:hAnsi="Arial"/>
              </w:rPr>
            </w:pPr>
            <w:r w:rsidRPr="00975017">
              <w:rPr>
                <w:rFonts w:ascii="Arial" w:eastAsia="Arial" w:hAnsi="Arial"/>
              </w:rPr>
              <w:lastRenderedPageBreak/>
              <w:t>25</w:t>
            </w:r>
          </w:p>
        </w:tc>
        <w:tc>
          <w:tcPr>
            <w:tcW w:w="0" w:type="auto"/>
          </w:tcPr>
          <w:p w14:paraId="30737964" w14:textId="77777777" w:rsidR="004E5641" w:rsidRPr="00975017" w:rsidRDefault="004E5641" w:rsidP="0050448F">
            <w:pPr>
              <w:rPr>
                <w:rFonts w:ascii="Arial" w:eastAsia="Arial" w:hAnsi="Arial"/>
              </w:rPr>
            </w:pPr>
            <w:r w:rsidRPr="00975017">
              <w:rPr>
                <w:rFonts w:ascii="Arial" w:eastAsia="Arial" w:hAnsi="Arial"/>
              </w:rPr>
              <w:t>Numeric Targets Achieved;</w:t>
            </w:r>
          </w:p>
          <w:p w14:paraId="5904C2A0" w14:textId="77777777" w:rsidR="004E5641" w:rsidRPr="00975017" w:rsidRDefault="004E5641" w:rsidP="0050448F">
            <w:pPr>
              <w:rPr>
                <w:rFonts w:ascii="Arial" w:eastAsia="Arial" w:hAnsi="Arial"/>
              </w:rPr>
            </w:pPr>
            <w:r w:rsidRPr="00975017">
              <w:rPr>
                <w:rFonts w:ascii="Arial" w:eastAsia="Arial" w:hAnsi="Arial"/>
              </w:rPr>
              <w:t>Load reduction Achieved</w:t>
            </w:r>
          </w:p>
        </w:tc>
        <w:tc>
          <w:tcPr>
            <w:tcW w:w="0" w:type="auto"/>
          </w:tcPr>
          <w:p w14:paraId="26AB510A" w14:textId="77777777" w:rsidR="004E5641" w:rsidRPr="00975017" w:rsidRDefault="004E5641" w:rsidP="0050448F">
            <w:pPr>
              <w:rPr>
                <w:rFonts w:ascii="Arial" w:eastAsia="Arial" w:hAnsi="Arial"/>
              </w:rPr>
            </w:pPr>
          </w:p>
        </w:tc>
      </w:tr>
    </w:tbl>
    <w:p w14:paraId="52741453" w14:textId="78FB7E6C" w:rsidR="004E5641" w:rsidRDefault="00B32AE9" w:rsidP="004E5641">
      <w:pPr>
        <w:spacing w:before="100" w:after="100" w:line="240" w:lineRule="auto"/>
        <w:rPr>
          <w:rFonts w:ascii="Arial" w:eastAsia="Arial" w:hAnsi="Arial" w:cs="Times New Roman"/>
          <w:sz w:val="20"/>
          <w:szCs w:val="20"/>
        </w:rPr>
        <w:sectPr w:rsidR="004E5641" w:rsidSect="008A16B0">
          <w:footerReference w:type="default" r:id="rId62"/>
          <w:type w:val="continuous"/>
          <w:pgSz w:w="15840" w:h="12240" w:orient="landscape" w:code="1"/>
          <w:pgMar w:top="1440" w:right="1440" w:bottom="1440" w:left="1440" w:header="720" w:footer="720" w:gutter="0"/>
          <w:cols w:space="720"/>
          <w:docGrid w:linePitch="360"/>
        </w:sectPr>
      </w:pPr>
      <w:ins w:id="2075" w:author="Pratt, Jamie@Waterboards" w:date="2023-09-14T18:47:00Z">
        <w:r w:rsidRPr="002B1A97">
          <w:rPr>
            <w:rFonts w:ascii="Arial" w:eastAsia="Arial" w:hAnsi="Arial" w:cs="Times New Roman"/>
            <w:sz w:val="20"/>
            <w:szCs w:val="20"/>
            <w:vertAlign w:val="superscript"/>
          </w:rPr>
          <w:t>1</w:t>
        </w:r>
      </w:ins>
      <w:r w:rsidR="004E5641" w:rsidRPr="00975017">
        <w:rPr>
          <w:rFonts w:ascii="Arial" w:eastAsia="Arial" w:hAnsi="Arial" w:cs="Times New Roman"/>
          <w:sz w:val="20"/>
          <w:szCs w:val="20"/>
        </w:rPr>
        <w:t xml:space="preserve"> Direct measurement of sediment loading is not proposed for this TMDL. Parameters characterizing the effect of loading are to be measured </w:t>
      </w:r>
      <w:proofErr w:type="gramStart"/>
      <w:r w:rsidR="004E5641" w:rsidRPr="00975017">
        <w:rPr>
          <w:rFonts w:ascii="Arial" w:eastAsia="Arial" w:hAnsi="Arial" w:cs="Times New Roman"/>
          <w:sz w:val="20"/>
          <w:szCs w:val="20"/>
        </w:rPr>
        <w:t>instead, and</w:t>
      </w:r>
      <w:proofErr w:type="gramEnd"/>
      <w:r w:rsidR="004E5641" w:rsidRPr="00975017">
        <w:rPr>
          <w:rFonts w:ascii="Arial" w:eastAsia="Arial" w:hAnsi="Arial" w:cs="Times New Roman"/>
          <w:sz w:val="20"/>
          <w:szCs w:val="20"/>
        </w:rPr>
        <w:t xml:space="preserve"> are identified as Numeric Targets. This 25-year schedule for achieving the TMDL acknowledges that implementation actions taken in the near term are expected to take years to produce a response as measured through Numeric Target monitoring.</w:t>
      </w:r>
    </w:p>
    <w:p w14:paraId="10AFD47B" w14:textId="137BBDC4" w:rsidR="004E5641" w:rsidRDefault="006725D1" w:rsidP="004E5641">
      <w:pPr>
        <w:pStyle w:val="Heading5Numberless"/>
      </w:pPr>
      <w:r>
        <w:lastRenderedPageBreak/>
        <w:t>Section</w:t>
      </w:r>
      <w:r w:rsidR="004E5641">
        <w:t xml:space="preserve"> 4.9.3—TMDL Elements</w:t>
      </w:r>
      <w:r w:rsidR="008A7B86">
        <w:t xml:space="preserve"> Table</w:t>
      </w:r>
    </w:p>
    <w:p w14:paraId="44773DD6" w14:textId="0D423CD5" w:rsidR="004E5641" w:rsidRDefault="004E5641" w:rsidP="004E5641">
      <w:pPr>
        <w:pStyle w:val="Heading6Numberless"/>
      </w:pPr>
      <w:r>
        <w:t xml:space="preserve">Original </w:t>
      </w:r>
      <w:r w:rsidR="00792BAF">
        <w:t>t</w:t>
      </w:r>
      <w:r>
        <w:t>able</w:t>
      </w:r>
      <w:r w:rsidR="00792BAF">
        <w:rPr>
          <w:noProof/>
        </w:rPr>
        <w:drawing>
          <wp:inline distT="0" distB="0" distL="0" distR="0" wp14:anchorId="4124690E" wp14:editId="27D977A3">
            <wp:extent cx="5943600" cy="5060950"/>
            <wp:effectExtent l="0" t="0" r="0" b="6350"/>
            <wp:docPr id="1083693478" name="Picture 1" descr="Original Table 4.9.3 TMDL Element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93478" name="Picture 1" descr="Original Table 4.9.3 TMDL Elements (1 of 3)"/>
                    <pic:cNvPicPr/>
                  </pic:nvPicPr>
                  <pic:blipFill>
                    <a:blip r:embed="rId63"/>
                    <a:stretch>
                      <a:fillRect/>
                    </a:stretch>
                  </pic:blipFill>
                  <pic:spPr>
                    <a:xfrm>
                      <a:off x="0" y="0"/>
                      <a:ext cx="5943600" cy="5060950"/>
                    </a:xfrm>
                    <a:prstGeom prst="rect">
                      <a:avLst/>
                    </a:prstGeom>
                  </pic:spPr>
                </pic:pic>
              </a:graphicData>
            </a:graphic>
          </wp:inline>
        </w:drawing>
      </w:r>
    </w:p>
    <w:p w14:paraId="45B92393" w14:textId="4A179059" w:rsidR="00A16A89" w:rsidRPr="00A16A89" w:rsidRDefault="00A16A89" w:rsidP="004E5641">
      <w:pPr>
        <w:pStyle w:val="Heading6Numberless"/>
        <w:rPr>
          <w:color w:val="auto"/>
        </w:rPr>
      </w:pPr>
      <w:r>
        <w:rPr>
          <w:noProof/>
        </w:rPr>
        <w:lastRenderedPageBreak/>
        <w:drawing>
          <wp:inline distT="0" distB="0" distL="0" distR="0" wp14:anchorId="2E5C82CA" wp14:editId="4A25A6CE">
            <wp:extent cx="5943600" cy="7804785"/>
            <wp:effectExtent l="0" t="0" r="0" b="5715"/>
            <wp:docPr id="451815244" name="Picture 1" descr="Original Table 4.9.3-TMD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15244" name="Picture 1" descr="Original Table 4.9.3-TMDL Elements"/>
                    <pic:cNvPicPr/>
                  </pic:nvPicPr>
                  <pic:blipFill>
                    <a:blip r:embed="rId64"/>
                    <a:stretch>
                      <a:fillRect/>
                    </a:stretch>
                  </pic:blipFill>
                  <pic:spPr>
                    <a:xfrm>
                      <a:off x="0" y="0"/>
                      <a:ext cx="5943600" cy="7804785"/>
                    </a:xfrm>
                    <a:prstGeom prst="rect">
                      <a:avLst/>
                    </a:prstGeom>
                  </pic:spPr>
                </pic:pic>
              </a:graphicData>
            </a:graphic>
          </wp:inline>
        </w:drawing>
      </w:r>
    </w:p>
    <w:p w14:paraId="335012CB" w14:textId="0FA13C15" w:rsidR="00CC5ED1" w:rsidRPr="00A16A89" w:rsidRDefault="00CC5ED1" w:rsidP="004E5641">
      <w:pPr>
        <w:pStyle w:val="Heading6Numberless"/>
        <w:rPr>
          <w:color w:val="auto"/>
        </w:rPr>
      </w:pPr>
      <w:r>
        <w:rPr>
          <w:noProof/>
        </w:rPr>
        <w:lastRenderedPageBreak/>
        <w:drawing>
          <wp:inline distT="0" distB="0" distL="0" distR="0" wp14:anchorId="695E3363" wp14:editId="33030089">
            <wp:extent cx="5943600" cy="1347470"/>
            <wp:effectExtent l="0" t="0" r="0" b="5080"/>
            <wp:docPr id="1192610374" name="Picture 1" descr="Original Table 4.9.3 TMDL Element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10374" name="Picture 1" descr="Original Table 4.9.3 TMDL Elements (3 of 3)"/>
                    <pic:cNvPicPr/>
                  </pic:nvPicPr>
                  <pic:blipFill>
                    <a:blip r:embed="rId65"/>
                    <a:stretch>
                      <a:fillRect/>
                    </a:stretch>
                  </pic:blipFill>
                  <pic:spPr>
                    <a:xfrm>
                      <a:off x="0" y="0"/>
                      <a:ext cx="5943600" cy="1347470"/>
                    </a:xfrm>
                    <a:prstGeom prst="rect">
                      <a:avLst/>
                    </a:prstGeom>
                  </pic:spPr>
                </pic:pic>
              </a:graphicData>
            </a:graphic>
          </wp:inline>
        </w:drawing>
      </w:r>
    </w:p>
    <w:p w14:paraId="2B60B98F" w14:textId="02883503" w:rsidR="004E5641" w:rsidRDefault="004E5641" w:rsidP="004E5641">
      <w:pPr>
        <w:pStyle w:val="Heading6Numberless"/>
      </w:pPr>
      <w:r>
        <w:t xml:space="preserve">Revised </w:t>
      </w:r>
      <w:r w:rsidR="00792BAF">
        <w:t>t</w:t>
      </w:r>
      <w:r>
        <w:t>able</w:t>
      </w:r>
    </w:p>
    <w:p w14:paraId="38BB62A4" w14:textId="77777777" w:rsidR="004E5641" w:rsidRPr="00975017" w:rsidRDefault="004E5641" w:rsidP="004E5641">
      <w:pPr>
        <w:pStyle w:val="InsideHeading5"/>
      </w:pPr>
      <w:r w:rsidRPr="00975017">
        <w:t>Problem Statement</w:t>
      </w:r>
    </w:p>
    <w:p w14:paraId="07C3F031" w14:textId="64C8717B"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Numeric water quality objectives for fecal coliform set by the Regional Board and standards enforced by the California Department of Health Services (DHS) pursuant to the United States Department of Health Services Food and Drug Administration’s National Shellfish Sanitation Program have been exceeded for shellfish harvesting and water contact recreation in Morro Bay. Elevated levels of fecal coliform in Morro Bay and Chorro and Los Osos Creeks indicate that pathogens are impairing water contact recreation and shellfish harvesting in these water bodies. High levels of pathogens may cause disease in humans and may also adversely affect marine animals. Portions of Morro Bay have been closed by DHS for commercial shellfish harvesting since 1996, and advisories have been posted to warn the public to avoid water contact activities. Morro Bay was identified as impaired for pathogens on the 1998 Clean Water Act </w:t>
      </w:r>
      <w:r w:rsidR="006725D1">
        <w:rPr>
          <w:rFonts w:ascii="Arial" w:eastAsia="Arial" w:hAnsi="Arial" w:cs="Times New Roman"/>
        </w:rPr>
        <w:t>Section</w:t>
      </w:r>
      <w:r w:rsidRPr="00975017">
        <w:rPr>
          <w:rFonts w:ascii="Arial" w:eastAsia="Arial" w:hAnsi="Arial" w:cs="Times New Roman"/>
        </w:rPr>
        <w:t xml:space="preserve"> 303(d) list of impaired water bodies.</w:t>
      </w:r>
    </w:p>
    <w:p w14:paraId="02E24DA3" w14:textId="77777777" w:rsidR="004E5641" w:rsidRPr="00975017" w:rsidRDefault="004E5641" w:rsidP="004E5641">
      <w:pPr>
        <w:pStyle w:val="InsideHeading5"/>
      </w:pPr>
      <w:r w:rsidRPr="00975017">
        <w:t>Numeric Targets</w:t>
      </w:r>
    </w:p>
    <w:p w14:paraId="3EC924C8" w14:textId="0FA79FC0" w:rsidR="004E5641" w:rsidRPr="00B25C32" w:rsidRDefault="004E5641" w:rsidP="004E5641">
      <w:pPr>
        <w:keepNext/>
        <w:spacing w:after="120" w:line="240" w:lineRule="auto"/>
        <w:rPr>
          <w:rFonts w:ascii="Arial" w:eastAsia="Arial" w:hAnsi="Arial" w:cs="Times New Roman"/>
          <w:b/>
          <w:bCs/>
          <w:iCs/>
        </w:rPr>
      </w:pPr>
      <w:r w:rsidRPr="00B25C32">
        <w:rPr>
          <w:rFonts w:ascii="Arial" w:eastAsia="Arial" w:hAnsi="Arial" w:cs="Times New Roman"/>
          <w:b/>
          <w:bCs/>
          <w:iCs/>
        </w:rPr>
        <w:t xml:space="preserve">Numeric targets for </w:t>
      </w:r>
      <w:ins w:id="2076" w:author="Pratt, Jamie@Waterboards" w:date="2023-09-14T18:53:00Z">
        <w:r w:rsidR="00CC5ED1" w:rsidRPr="00B25C32">
          <w:rPr>
            <w:rFonts w:ascii="Arial" w:eastAsia="Arial" w:hAnsi="Arial" w:cs="Times New Roman"/>
            <w:b/>
            <w:bCs/>
            <w:iCs/>
          </w:rPr>
          <w:t>Fecal Coliform</w:t>
        </w:r>
      </w:ins>
    </w:p>
    <w:tbl>
      <w:tblPr>
        <w:tblStyle w:val="Custom28"/>
        <w:tblW w:w="9360" w:type="dxa"/>
        <w:tblLook w:val="04A0" w:firstRow="1" w:lastRow="0" w:firstColumn="1" w:lastColumn="0" w:noHBand="0" w:noVBand="1"/>
      </w:tblPr>
      <w:tblGrid>
        <w:gridCol w:w="3744"/>
        <w:gridCol w:w="2880"/>
        <w:gridCol w:w="2736"/>
      </w:tblGrid>
      <w:tr w:rsidR="004E5641" w:rsidRPr="00B25C32" w14:paraId="05E5FE53" w14:textId="77777777" w:rsidTr="0050448F">
        <w:trPr>
          <w:cnfStyle w:val="100000000000" w:firstRow="1" w:lastRow="0" w:firstColumn="0" w:lastColumn="0" w:oddVBand="0" w:evenVBand="0" w:oddHBand="0" w:evenHBand="0" w:firstRowFirstColumn="0" w:firstRowLastColumn="0" w:lastRowFirstColumn="0" w:lastRowLastColumn="0"/>
        </w:trPr>
        <w:tc>
          <w:tcPr>
            <w:tcW w:w="3744" w:type="dxa"/>
          </w:tcPr>
          <w:p w14:paraId="4594D9D6" w14:textId="3A264BF4" w:rsidR="004E5641" w:rsidRPr="00B25C32" w:rsidRDefault="00CC5ED1" w:rsidP="0050448F">
            <w:pPr>
              <w:rPr>
                <w:rFonts w:eastAsia="Arial"/>
              </w:rPr>
            </w:pPr>
            <w:ins w:id="2077" w:author="Pratt, Jamie@Waterboards" w:date="2023-09-14T18:53:00Z">
              <w:r w:rsidRPr="002B1A97">
                <w:rPr>
                  <w:rFonts w:eastAsia="Arial"/>
                </w:rPr>
                <w:t>Waterbody</w:t>
              </w:r>
            </w:ins>
          </w:p>
        </w:tc>
        <w:tc>
          <w:tcPr>
            <w:tcW w:w="2880" w:type="dxa"/>
          </w:tcPr>
          <w:p w14:paraId="7A75B4AA" w14:textId="77777777" w:rsidR="004E5641" w:rsidRPr="00B25C32" w:rsidRDefault="004E5641" w:rsidP="0050448F">
            <w:pPr>
              <w:rPr>
                <w:rFonts w:eastAsia="Arial"/>
              </w:rPr>
            </w:pPr>
            <w:r w:rsidRPr="00B25C32">
              <w:rPr>
                <w:rFonts w:eastAsia="Arial"/>
              </w:rPr>
              <w:t>Geometric Mean</w:t>
            </w:r>
          </w:p>
        </w:tc>
        <w:tc>
          <w:tcPr>
            <w:tcW w:w="2736" w:type="dxa"/>
          </w:tcPr>
          <w:p w14:paraId="10A0DA5E" w14:textId="77777777" w:rsidR="004E5641" w:rsidRPr="00B25C32" w:rsidRDefault="004E5641" w:rsidP="0050448F">
            <w:pPr>
              <w:rPr>
                <w:rFonts w:eastAsia="Arial"/>
              </w:rPr>
            </w:pPr>
            <w:r w:rsidRPr="00B25C32">
              <w:rPr>
                <w:rFonts w:eastAsia="Arial"/>
              </w:rPr>
              <w:t>Maximum</w:t>
            </w:r>
          </w:p>
        </w:tc>
      </w:tr>
      <w:tr w:rsidR="004E5641" w:rsidRPr="00B25C32" w14:paraId="0D30D0D7" w14:textId="77777777" w:rsidTr="0050448F">
        <w:tblPrEx>
          <w:jc w:val="center"/>
        </w:tblPrEx>
        <w:tc>
          <w:tcPr>
            <w:tcW w:w="3744" w:type="dxa"/>
          </w:tcPr>
          <w:p w14:paraId="20732191" w14:textId="33259EA3" w:rsidR="004E5641" w:rsidRPr="00B25C32" w:rsidRDefault="00973B8E" w:rsidP="00973B8E">
            <w:pPr>
              <w:rPr>
                <w:rFonts w:ascii="Arial" w:eastAsia="Arial" w:hAnsi="Arial"/>
              </w:rPr>
            </w:pPr>
            <w:ins w:id="2078" w:author="Pratt, Jamie@Waterboards" w:date="2023-09-14T18:53:00Z">
              <w:r w:rsidRPr="002B1A97">
                <w:rPr>
                  <w:rFonts w:ascii="Arial" w:eastAsia="Arial" w:hAnsi="Arial"/>
                </w:rPr>
                <w:t>Morro Bay, based on regulations</w:t>
              </w:r>
            </w:ins>
            <w:ins w:id="2079" w:author="Pratt, Jamie@Waterboards" w:date="2023-09-14T18:54:00Z">
              <w:r w:rsidRPr="002B1A97">
                <w:rPr>
                  <w:rFonts w:ascii="Arial" w:eastAsia="Arial" w:hAnsi="Arial"/>
                </w:rPr>
                <w:t xml:space="preserve"> that DHS follows</w:t>
              </w:r>
            </w:ins>
          </w:p>
        </w:tc>
        <w:tc>
          <w:tcPr>
            <w:tcW w:w="2880" w:type="dxa"/>
          </w:tcPr>
          <w:p w14:paraId="7BDB6D05" w14:textId="77777777" w:rsidR="004E5641" w:rsidRPr="00B25C32" w:rsidRDefault="004E5641" w:rsidP="0050448F">
            <w:pPr>
              <w:rPr>
                <w:rFonts w:ascii="Arial" w:eastAsia="Arial" w:hAnsi="Arial"/>
              </w:rPr>
            </w:pPr>
            <w:r w:rsidRPr="00B25C32">
              <w:rPr>
                <w:rFonts w:ascii="Arial" w:eastAsia="Arial" w:hAnsi="Arial"/>
              </w:rPr>
              <w:t xml:space="preserve">14 MPN/100 </w:t>
            </w:r>
            <w:proofErr w:type="spellStart"/>
            <w:r w:rsidRPr="00B25C32">
              <w:rPr>
                <w:rFonts w:ascii="Arial" w:eastAsia="Arial" w:hAnsi="Arial"/>
              </w:rPr>
              <w:t>mL</w:t>
            </w:r>
            <w:r w:rsidRPr="00B25C32">
              <w:rPr>
                <w:rFonts w:ascii="Arial" w:eastAsia="Arial" w:hAnsi="Arial"/>
                <w:vertAlign w:val="superscript"/>
              </w:rPr>
              <w:t>a</w:t>
            </w:r>
            <w:proofErr w:type="spellEnd"/>
          </w:p>
        </w:tc>
        <w:tc>
          <w:tcPr>
            <w:tcW w:w="2736" w:type="dxa"/>
          </w:tcPr>
          <w:p w14:paraId="2BF2659C" w14:textId="77777777" w:rsidR="004E5641" w:rsidRPr="00B25C32" w:rsidRDefault="004E5641" w:rsidP="0050448F">
            <w:pPr>
              <w:rPr>
                <w:rFonts w:ascii="Arial" w:eastAsia="Arial" w:hAnsi="Arial"/>
              </w:rPr>
            </w:pPr>
            <w:r w:rsidRPr="00B25C32">
              <w:rPr>
                <w:rFonts w:ascii="Arial" w:eastAsia="Arial" w:hAnsi="Arial"/>
              </w:rPr>
              <w:t xml:space="preserve">43 MPN/100 </w:t>
            </w:r>
            <w:proofErr w:type="spellStart"/>
            <w:r w:rsidRPr="00B25C32">
              <w:rPr>
                <w:rFonts w:ascii="Arial" w:eastAsia="Arial" w:hAnsi="Arial"/>
              </w:rPr>
              <w:t>mL</w:t>
            </w:r>
            <w:r w:rsidRPr="00B25C32">
              <w:rPr>
                <w:rFonts w:ascii="Arial" w:eastAsia="Arial" w:hAnsi="Arial"/>
                <w:vertAlign w:val="superscript"/>
              </w:rPr>
              <w:t>b</w:t>
            </w:r>
            <w:proofErr w:type="spellEnd"/>
          </w:p>
        </w:tc>
      </w:tr>
      <w:tr w:rsidR="004E5641" w:rsidRPr="00B25C32" w14:paraId="509ADD6B" w14:textId="77777777" w:rsidTr="0050448F">
        <w:tblPrEx>
          <w:jc w:val="center"/>
        </w:tblPrEx>
        <w:tc>
          <w:tcPr>
            <w:tcW w:w="3744" w:type="dxa"/>
          </w:tcPr>
          <w:p w14:paraId="563ACA49" w14:textId="16F0900A" w:rsidR="004E5641" w:rsidRPr="00B25C32" w:rsidRDefault="00973B8E" w:rsidP="00973B8E">
            <w:pPr>
              <w:rPr>
                <w:rFonts w:ascii="Arial" w:eastAsia="Arial" w:hAnsi="Arial"/>
              </w:rPr>
            </w:pPr>
            <w:ins w:id="2080" w:author="Pratt, Jamie@Waterboards" w:date="2023-09-14T18:59:00Z">
              <w:r w:rsidRPr="002B1A97">
                <w:rPr>
                  <w:rFonts w:ascii="Arial" w:eastAsia="Arial" w:hAnsi="Arial"/>
                </w:rPr>
                <w:t xml:space="preserve">Chorro Creek, Los Osos, Creek, and </w:t>
              </w:r>
              <w:proofErr w:type="gramStart"/>
              <w:r w:rsidRPr="002B1A97">
                <w:rPr>
                  <w:rFonts w:ascii="Arial" w:eastAsia="Arial" w:hAnsi="Arial"/>
                </w:rPr>
                <w:t>fresh water</w:t>
              </w:r>
              <w:proofErr w:type="gramEnd"/>
              <w:r w:rsidRPr="002B1A97">
                <w:rPr>
                  <w:rFonts w:ascii="Arial" w:eastAsia="Arial" w:hAnsi="Arial"/>
                </w:rPr>
                <w:t xml:space="preserve"> seeps to Morro Bay, based on Basin Plan objective</w:t>
              </w:r>
            </w:ins>
            <w:ins w:id="2081" w:author="Pratt, Jamie@Waterboards" w:date="2023-09-14T18:55:00Z">
              <w:r w:rsidRPr="002B1A97">
                <w:rPr>
                  <w:rFonts w:ascii="Arial" w:eastAsia="Arial" w:hAnsi="Arial"/>
                  <w:vertAlign w:val="superscript"/>
                </w:rPr>
                <w:t>2</w:t>
              </w:r>
            </w:ins>
          </w:p>
        </w:tc>
        <w:tc>
          <w:tcPr>
            <w:tcW w:w="2880" w:type="dxa"/>
          </w:tcPr>
          <w:p w14:paraId="286F26AA" w14:textId="3A18EACB" w:rsidR="004E5641" w:rsidRPr="00B25C32" w:rsidRDefault="004E5641" w:rsidP="0050448F">
            <w:pPr>
              <w:rPr>
                <w:rFonts w:ascii="Arial" w:eastAsia="Arial" w:hAnsi="Arial"/>
              </w:rPr>
            </w:pPr>
            <w:r w:rsidRPr="00B25C32">
              <w:rPr>
                <w:rFonts w:ascii="Arial" w:eastAsia="Arial" w:hAnsi="Arial"/>
              </w:rPr>
              <w:t xml:space="preserve">200 MPN/100 </w:t>
            </w:r>
            <w:proofErr w:type="spellStart"/>
            <w:r w:rsidRPr="00B25C32">
              <w:rPr>
                <w:rFonts w:ascii="Arial" w:eastAsia="Arial" w:hAnsi="Arial"/>
              </w:rPr>
              <w:t>mL</w:t>
            </w:r>
            <w:ins w:id="2082" w:author="Pratt, Jamie@Waterboards" w:date="2023-09-14T18:58:00Z">
              <w:r w:rsidR="00973B8E" w:rsidRPr="002B1A97">
                <w:rPr>
                  <w:rFonts w:ascii="Arial" w:eastAsia="Arial" w:hAnsi="Arial"/>
                  <w:vertAlign w:val="superscript"/>
                </w:rPr>
                <w:t>c</w:t>
              </w:r>
            </w:ins>
            <w:proofErr w:type="spellEnd"/>
          </w:p>
        </w:tc>
        <w:tc>
          <w:tcPr>
            <w:tcW w:w="2736" w:type="dxa"/>
          </w:tcPr>
          <w:p w14:paraId="4B2B20EC" w14:textId="1F61A0BF" w:rsidR="004E5641" w:rsidRPr="00B25C32" w:rsidRDefault="004E5641" w:rsidP="0050448F">
            <w:pPr>
              <w:rPr>
                <w:rFonts w:ascii="Arial" w:eastAsia="Arial" w:hAnsi="Arial"/>
              </w:rPr>
            </w:pPr>
            <w:r w:rsidRPr="00B25C32">
              <w:rPr>
                <w:rFonts w:ascii="Arial" w:eastAsia="Arial" w:hAnsi="Arial"/>
              </w:rPr>
              <w:t xml:space="preserve">400 MPN/100 </w:t>
            </w:r>
            <w:proofErr w:type="spellStart"/>
            <w:r w:rsidRPr="00B25C32">
              <w:rPr>
                <w:rFonts w:ascii="Arial" w:eastAsia="Arial" w:hAnsi="Arial"/>
              </w:rPr>
              <w:t>mL</w:t>
            </w:r>
            <w:ins w:id="2083" w:author="Pratt, Jamie@Waterboards" w:date="2023-09-14T18:58:00Z">
              <w:r w:rsidR="00973B8E" w:rsidRPr="002B1A97">
                <w:rPr>
                  <w:rFonts w:ascii="Arial" w:eastAsia="Arial" w:hAnsi="Arial"/>
                  <w:vertAlign w:val="superscript"/>
                </w:rPr>
                <w:t>d</w:t>
              </w:r>
            </w:ins>
            <w:proofErr w:type="spellEnd"/>
          </w:p>
        </w:tc>
      </w:tr>
    </w:tbl>
    <w:p w14:paraId="602D29FC" w14:textId="231755D3"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1</w:t>
      </w:r>
      <w:r w:rsidRPr="00B25C32">
        <w:rPr>
          <w:rFonts w:ascii="Arial" w:eastAsia="Arial" w:hAnsi="Arial" w:cs="Times New Roman"/>
          <w:sz w:val="20"/>
          <w:szCs w:val="20"/>
        </w:rPr>
        <w:t xml:space="preserve"> National Shellfish Sanitation Program, Model Ordinance. Chapter IV, 0.02, D</w:t>
      </w:r>
      <w:ins w:id="2084" w:author="Pratt, Jamie@Waterboards" w:date="2023-09-14T19:00:00Z">
        <w:r w:rsidR="00B25C32" w:rsidRPr="002B1A97">
          <w:rPr>
            <w:rFonts w:ascii="Arial" w:eastAsia="Arial" w:hAnsi="Arial" w:cs="Times New Roman"/>
            <w:sz w:val="20"/>
            <w:szCs w:val="20"/>
          </w:rPr>
          <w:t>.</w:t>
        </w:r>
      </w:ins>
    </w:p>
    <w:p w14:paraId="3FB099C4"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2</w:t>
      </w:r>
      <w:r w:rsidRPr="00B25C32">
        <w:rPr>
          <w:rFonts w:ascii="Arial" w:eastAsia="Arial" w:hAnsi="Arial" w:cs="Times New Roman"/>
          <w:sz w:val="20"/>
          <w:szCs w:val="20"/>
        </w:rPr>
        <w:t xml:space="preserve"> Seeps are defined as any surfacing groundwater flowing into Morro Bay from the east shore of the Bay, south of Los Osos Creek. </w:t>
      </w:r>
    </w:p>
    <w:p w14:paraId="7507B949"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a</w:t>
      </w:r>
      <w:r w:rsidRPr="00B25C32">
        <w:rPr>
          <w:rFonts w:ascii="Arial" w:eastAsia="Arial" w:hAnsi="Arial" w:cs="Times New Roman"/>
          <w:sz w:val="20"/>
          <w:szCs w:val="20"/>
        </w:rPr>
        <w:t xml:space="preserve"> Based on the geometric mean of monthly sampling.</w:t>
      </w:r>
    </w:p>
    <w:p w14:paraId="445C117E" w14:textId="77777777" w:rsidR="004E5641" w:rsidRPr="00B25C32" w:rsidRDefault="004E5641" w:rsidP="004E5641">
      <w:pPr>
        <w:spacing w:before="100" w:after="100" w:line="240" w:lineRule="auto"/>
        <w:rPr>
          <w:rFonts w:ascii="Arial" w:eastAsia="Arial" w:hAnsi="Arial" w:cs="Times New Roman"/>
          <w:sz w:val="20"/>
          <w:szCs w:val="20"/>
        </w:rPr>
      </w:pPr>
      <w:r w:rsidRPr="00B25C32">
        <w:rPr>
          <w:rFonts w:ascii="Arial" w:eastAsia="Arial" w:hAnsi="Arial" w:cs="Times New Roman"/>
          <w:sz w:val="20"/>
          <w:szCs w:val="20"/>
          <w:vertAlign w:val="superscript"/>
        </w:rPr>
        <w:t>b</w:t>
      </w:r>
      <w:r w:rsidRPr="00B25C32">
        <w:rPr>
          <w:rFonts w:ascii="Arial" w:eastAsia="Arial" w:hAnsi="Arial" w:cs="Times New Roman"/>
          <w:sz w:val="20"/>
          <w:szCs w:val="20"/>
        </w:rPr>
        <w:t xml:space="preserve"> No more than 10% of total samples may exceed this number.</w:t>
      </w:r>
    </w:p>
    <w:p w14:paraId="1B17DEE0" w14:textId="7B481348" w:rsidR="004E5641" w:rsidRPr="00B25C32" w:rsidRDefault="00B25C32" w:rsidP="004E5641">
      <w:pPr>
        <w:spacing w:before="100" w:after="100" w:line="240" w:lineRule="auto"/>
        <w:rPr>
          <w:rFonts w:ascii="Arial" w:eastAsia="Arial" w:hAnsi="Arial" w:cs="Times New Roman"/>
          <w:sz w:val="20"/>
          <w:szCs w:val="20"/>
        </w:rPr>
      </w:pPr>
      <w:ins w:id="2085" w:author="Pratt, Jamie@Waterboards" w:date="2023-09-14T19:00:00Z">
        <w:r w:rsidRPr="002B1A97">
          <w:rPr>
            <w:rFonts w:ascii="Arial" w:eastAsia="Arial" w:hAnsi="Arial" w:cs="Times New Roman"/>
            <w:sz w:val="20"/>
            <w:szCs w:val="20"/>
            <w:vertAlign w:val="superscript"/>
          </w:rPr>
          <w:t>c</w:t>
        </w:r>
      </w:ins>
      <w:r w:rsidR="004E5641" w:rsidRPr="00B25C32">
        <w:rPr>
          <w:rFonts w:ascii="Arial" w:eastAsia="Arial" w:hAnsi="Arial" w:cs="Times New Roman"/>
          <w:sz w:val="20"/>
          <w:szCs w:val="20"/>
        </w:rPr>
        <w:t xml:space="preserve"> Geometric </w:t>
      </w:r>
      <w:proofErr w:type="gramStart"/>
      <w:r w:rsidR="004E5641" w:rsidRPr="00B25C32">
        <w:rPr>
          <w:rFonts w:ascii="Arial" w:eastAsia="Arial" w:hAnsi="Arial" w:cs="Times New Roman"/>
          <w:sz w:val="20"/>
          <w:szCs w:val="20"/>
        </w:rPr>
        <w:t>mean</w:t>
      </w:r>
      <w:proofErr w:type="gramEnd"/>
      <w:r w:rsidR="004E5641" w:rsidRPr="00B25C32">
        <w:rPr>
          <w:rFonts w:ascii="Arial" w:eastAsia="Arial" w:hAnsi="Arial" w:cs="Times New Roman"/>
          <w:sz w:val="20"/>
          <w:szCs w:val="20"/>
        </w:rPr>
        <w:t xml:space="preserve"> of not less than five samples over a period of 30 days.</w:t>
      </w:r>
    </w:p>
    <w:p w14:paraId="7DCDF184" w14:textId="211CBBAC" w:rsidR="004E5641" w:rsidRPr="00B25C32" w:rsidRDefault="00B25C32" w:rsidP="004E5641">
      <w:pPr>
        <w:spacing w:before="100" w:after="100" w:line="240" w:lineRule="auto"/>
        <w:rPr>
          <w:rFonts w:ascii="Arial" w:eastAsia="Arial" w:hAnsi="Arial" w:cs="Times New Roman"/>
          <w:sz w:val="20"/>
          <w:szCs w:val="20"/>
        </w:rPr>
      </w:pPr>
      <w:ins w:id="2086" w:author="Pratt, Jamie@Waterboards" w:date="2023-09-14T19:00:00Z">
        <w:r w:rsidRPr="002B1A97">
          <w:rPr>
            <w:rFonts w:ascii="Arial" w:eastAsia="Arial" w:hAnsi="Arial" w:cs="Times New Roman"/>
            <w:sz w:val="20"/>
            <w:szCs w:val="20"/>
            <w:vertAlign w:val="superscript"/>
          </w:rPr>
          <w:t>d</w:t>
        </w:r>
      </w:ins>
      <w:r w:rsidR="004E5641" w:rsidRPr="00B25C32">
        <w:rPr>
          <w:rFonts w:ascii="Arial" w:eastAsia="Arial" w:hAnsi="Arial" w:cs="Times New Roman"/>
          <w:sz w:val="20"/>
          <w:szCs w:val="20"/>
        </w:rPr>
        <w:t xml:space="preserve"> Not more than 10% of total samples during a period of 30 days exceed.</w:t>
      </w:r>
    </w:p>
    <w:p w14:paraId="60B7535B" w14:textId="77777777" w:rsidR="004E5641" w:rsidRPr="00975017" w:rsidRDefault="004E5641" w:rsidP="004E5641">
      <w:pPr>
        <w:pStyle w:val="InsideHeading5"/>
      </w:pPr>
      <w:r w:rsidRPr="00975017">
        <w:lastRenderedPageBreak/>
        <w:t>Allocations and TMDL</w:t>
      </w:r>
    </w:p>
    <w:p w14:paraId="7405B461" w14:textId="79AD9E78"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This TMDL is expressed as concentrations that are equal to the numeric targets. For Bay waters, a geometric mean of 14 MPN/100 mL must be achieved and no more than 10% of the samples </w:t>
      </w:r>
      <w:r w:rsidRPr="004F4085">
        <w:rPr>
          <w:rFonts w:eastAsia="Arial" w:cstheme="minorHAnsi"/>
        </w:rPr>
        <w:t xml:space="preserve">may be over 43 MPN/100 mL for fecal coliform. For tributaries (Chorro and Los Osos Creeks and </w:t>
      </w:r>
      <w:proofErr w:type="gramStart"/>
      <w:r w:rsidRPr="004F4085">
        <w:rPr>
          <w:rFonts w:eastAsia="Arial" w:cstheme="minorHAnsi"/>
        </w:rPr>
        <w:t>fresh water</w:t>
      </w:r>
      <w:proofErr w:type="gramEnd"/>
      <w:r w:rsidRPr="004F4085">
        <w:rPr>
          <w:rFonts w:eastAsia="Arial" w:cstheme="minorHAnsi"/>
        </w:rPr>
        <w:t xml:space="preserve"> seeps) to the Bay, the geometric mean shall not exceed 200 MPN/100 mL over a 30-day period nor shall 10% of the samples exceed 400 MPN/100 mL over any 30-day period for fecal coliform. Point and nonpoint sources cannot exceed the concentrations</w:t>
      </w:r>
      <w:r w:rsidRPr="00975017">
        <w:rPr>
          <w:rFonts w:ascii="Arial" w:eastAsia="Arial" w:hAnsi="Arial" w:cs="Times New Roman"/>
        </w:rPr>
        <w:t xml:space="preserve"> specified above. Therefore, the </w:t>
      </w:r>
      <w:ins w:id="2087" w:author="Pratt, Jamie@Waterboards" w:date="2023-09-15T10:05:00Z">
        <w:r w:rsidR="00846E28">
          <w:rPr>
            <w:rFonts w:ascii="Arial" w:eastAsia="Arial" w:hAnsi="Arial" w:cs="Times New Roman"/>
          </w:rPr>
          <w:t>waste load</w:t>
        </w:r>
      </w:ins>
      <w:r w:rsidRPr="00975017">
        <w:rPr>
          <w:rFonts w:ascii="Arial" w:eastAsia="Arial" w:hAnsi="Arial" w:cs="Times New Roman"/>
        </w:rPr>
        <w:t xml:space="preserve"> allocations and load allocations, which include background levels, are also equal to the numeric targets.</w:t>
      </w:r>
    </w:p>
    <w:p w14:paraId="19E5E3C7" w14:textId="77777777" w:rsidR="004E5641" w:rsidRPr="00975017" w:rsidRDefault="004E5641" w:rsidP="004E5641">
      <w:pPr>
        <w:pStyle w:val="InsideHeading5"/>
      </w:pPr>
      <w:r w:rsidRPr="00975017">
        <w:t>Margin of Safety</w:t>
      </w:r>
    </w:p>
    <w:p w14:paraId="23600A8F"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A margin of safety has been established implicitly </w:t>
      </w:r>
      <w:proofErr w:type="gramStart"/>
      <w:r w:rsidRPr="00975017">
        <w:rPr>
          <w:rFonts w:ascii="Arial" w:eastAsia="Arial" w:hAnsi="Arial" w:cs="Times New Roman"/>
        </w:rPr>
        <w:t>through the use of</w:t>
      </w:r>
      <w:proofErr w:type="gramEnd"/>
      <w:r w:rsidRPr="00975017">
        <w:rPr>
          <w:rFonts w:ascii="Arial" w:eastAsia="Arial" w:hAnsi="Arial" w:cs="Times New Roman"/>
        </w:rPr>
        <w:t xml:space="preserve"> protective numeric targets.</w:t>
      </w:r>
    </w:p>
    <w:p w14:paraId="3681CB71" w14:textId="77777777" w:rsidR="004E5641" w:rsidRPr="00975017" w:rsidRDefault="004E5641" w:rsidP="004E5641">
      <w:pPr>
        <w:pStyle w:val="InsideHeading5"/>
      </w:pPr>
      <w:r w:rsidRPr="00975017">
        <w:t>Linkage Analysis</w:t>
      </w:r>
    </w:p>
    <w:p w14:paraId="2C66906F"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Allocations are equal to the numeric targets which equal the water quality objectives.</w:t>
      </w:r>
    </w:p>
    <w:p w14:paraId="75BFB8C1" w14:textId="77777777" w:rsidR="004E5641" w:rsidRPr="00975017" w:rsidRDefault="004E5641" w:rsidP="004E5641">
      <w:pPr>
        <w:pStyle w:val="InsideHeading5"/>
      </w:pPr>
      <w:r w:rsidRPr="00975017">
        <w:t>Implementation</w:t>
      </w:r>
    </w:p>
    <w:p w14:paraId="571FBA6D" w14:textId="085D2BF0"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The bacterial load to Morro Bay derives from nonpoint sources (NPS) and </w:t>
      </w:r>
      <w:proofErr w:type="gramStart"/>
      <w:r w:rsidRPr="00975017">
        <w:rPr>
          <w:rFonts w:ascii="Arial" w:eastAsia="Arial" w:hAnsi="Arial" w:cs="Times New Roman"/>
        </w:rPr>
        <w:t>point</w:t>
      </w:r>
      <w:proofErr w:type="gramEnd"/>
      <w:r w:rsidRPr="00975017">
        <w:rPr>
          <w:rFonts w:ascii="Arial" w:eastAsia="Arial" w:hAnsi="Arial" w:cs="Times New Roman"/>
        </w:rPr>
        <w:t xml:space="preserve"> sources. As such, implementation will rely on the State’s Plan for NPS pollution control (CWC </w:t>
      </w:r>
      <w:r w:rsidR="006725D1">
        <w:rPr>
          <w:rFonts w:ascii="Arial" w:eastAsia="Arial" w:hAnsi="Arial" w:cs="Times New Roman"/>
        </w:rPr>
        <w:t>section</w:t>
      </w:r>
      <w:r w:rsidRPr="00975017">
        <w:rPr>
          <w:rFonts w:ascii="Arial" w:eastAsia="Arial" w:hAnsi="Arial" w:cs="Times New Roman"/>
        </w:rPr>
        <w:t xml:space="preserve"> 13369) and continued implementation of existing regulatory controls as appropriate for point sources, including stormwater pursuant to NPDES surface water discharge regulations and Waste Discharge Requirements (Porter Cologne).</w:t>
      </w:r>
    </w:p>
    <w:p w14:paraId="773FBA3E" w14:textId="7EA9E550"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Implementation emphasizes the activities of the Morro Bay National Estuary Program, Coastal San Luis Resources Conservation District, Farm Bureau, University of California Cooperative Extension, Natural Resources Conservation Service, Public/Private Landowners, Morro Bay Harbor Department, California Department of Fish and Wildlife, City of Morro Bay, United States Coast Guard, San Luis Obispo County, Division of Animal Services, all of whom are not currently identified as dischargers responsible for bacterial loading, to implement self-determined activities (see Table 4.9.3-1: Trackable Implementation Actions (self-determined)). Other actions, currently required because of another Regional Water Quality Control Board (Regional Board) regulatory program, will be evaluated to make sure progress is taking place (see Table 4.9.3-1: Trackable Implementation Actions identified under existing regulatory programs). Regional Board Staff will meet annually with the implementing parties identified in the list of Trackable Implementation Actions Table 4.9.3-1 to provide technical assistance and to evaluate and track progress (see Table 4.9.3-2: Morro Bay TMDL for Pathogens Implementation Schedule for details). If at the end of year three, implementing parties fail to complete these self-determined activities and/or resulting management practices fail to reduce bacterial loads and/or the numeric targets are not being met, then Regional Board staff will conduct inspections and investigations to identify individual responsible dischargers (e.g., landowners or public agencies). Regional Board staff may rely on </w:t>
      </w:r>
      <w:r w:rsidR="006725D1">
        <w:rPr>
          <w:rFonts w:ascii="Arial" w:eastAsia="Arial" w:hAnsi="Arial" w:cs="Times New Roman"/>
        </w:rPr>
        <w:t>Section</w:t>
      </w:r>
      <w:r w:rsidRPr="00975017">
        <w:rPr>
          <w:rFonts w:ascii="Arial" w:eastAsia="Arial" w:hAnsi="Arial" w:cs="Times New Roman"/>
        </w:rPr>
        <w:t xml:space="preserve"> 13267 of the California Water Code for investigation and identification of individual responsible dischargers. Regional Board staff will also rely on </w:t>
      </w:r>
      <w:r w:rsidR="006725D1">
        <w:rPr>
          <w:rFonts w:ascii="Arial" w:eastAsia="Arial" w:hAnsi="Arial" w:cs="Times New Roman"/>
        </w:rPr>
        <w:t>Section</w:t>
      </w:r>
      <w:r w:rsidRPr="00975017">
        <w:rPr>
          <w:rFonts w:ascii="Arial" w:eastAsia="Arial" w:hAnsi="Arial" w:cs="Times New Roman"/>
        </w:rPr>
        <w:t xml:space="preserve"> 13267 of the California Water Code to require reporting </w:t>
      </w:r>
      <w:r w:rsidRPr="00975017">
        <w:rPr>
          <w:rFonts w:ascii="Arial" w:eastAsia="Arial" w:hAnsi="Arial" w:cs="Times New Roman"/>
        </w:rPr>
        <w:lastRenderedPageBreak/>
        <w:t xml:space="preserve">and/or monitoring to determine the level of implementation of identified activities to reduce bacteria. If necessary, the Regional Board may rely on enforcement authority, pursuant to California Water Code </w:t>
      </w:r>
      <w:r w:rsidR="006725D1">
        <w:rPr>
          <w:rFonts w:ascii="Arial" w:eastAsia="Arial" w:hAnsi="Arial" w:cs="Times New Roman"/>
        </w:rPr>
        <w:t>Section</w:t>
      </w:r>
      <w:r w:rsidRPr="00975017">
        <w:rPr>
          <w:rFonts w:ascii="Arial" w:eastAsia="Arial" w:hAnsi="Arial" w:cs="Times New Roman"/>
        </w:rPr>
        <w:t xml:space="preserve"> 13304, to require dischargers to clean-up and abate bacterial discharges and/or prevent the threat of discharges on a case-</w:t>
      </w:r>
      <w:proofErr w:type="gramStart"/>
      <w:r w:rsidRPr="00975017">
        <w:rPr>
          <w:rFonts w:ascii="Arial" w:eastAsia="Arial" w:hAnsi="Arial" w:cs="Times New Roman"/>
        </w:rPr>
        <w:t>by case</w:t>
      </w:r>
      <w:proofErr w:type="gramEnd"/>
      <w:r w:rsidRPr="00975017">
        <w:rPr>
          <w:rFonts w:ascii="Arial" w:eastAsia="Arial" w:hAnsi="Arial" w:cs="Times New Roman"/>
        </w:rPr>
        <w:t xml:space="preserve"> basis. Additionally, Implementation Actions (in the Table 4.9.3-1 of Implementation Actions) may be identified as conditions of compliance with stormwater permits and Waste Discharge Requirements.</w:t>
      </w:r>
    </w:p>
    <w:p w14:paraId="62D8C3C6" w14:textId="6389A402"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If at the end of the third year, self-determined actions have not been initiated, staff will develop a regulatory approach (rather than a self-determined approach) and present a revised implementation plan to the Regional Board as a Basin Plan </w:t>
      </w:r>
      <w:r w:rsidR="00E0356C">
        <w:rPr>
          <w:rFonts w:ascii="Arial" w:eastAsia="Arial" w:hAnsi="Arial" w:cs="Times New Roman"/>
        </w:rPr>
        <w:t>Amendment</w:t>
      </w:r>
      <w:r w:rsidRPr="00975017">
        <w:rPr>
          <w:rFonts w:ascii="Arial" w:eastAsia="Arial" w:hAnsi="Arial" w:cs="Times New Roman"/>
        </w:rPr>
        <w:t>.</w:t>
      </w:r>
    </w:p>
    <w:p w14:paraId="30DB6875" w14:textId="77777777" w:rsidR="004E5641" w:rsidRPr="00975017" w:rsidRDefault="004E5641" w:rsidP="004E5641">
      <w:pPr>
        <w:pStyle w:val="InsideHeading5"/>
      </w:pPr>
      <w:r w:rsidRPr="00975017">
        <w:t>Monitoring</w:t>
      </w:r>
    </w:p>
    <w:p w14:paraId="6C432F10" w14:textId="77777777" w:rsidR="004E5641" w:rsidRPr="00975017" w:rsidRDefault="004E5641" w:rsidP="004E5641">
      <w:pPr>
        <w:spacing w:line="240" w:lineRule="auto"/>
        <w:rPr>
          <w:rFonts w:ascii="Arial" w:eastAsia="Arial" w:hAnsi="Arial" w:cs="Times New Roman"/>
        </w:rPr>
      </w:pPr>
      <w:r w:rsidRPr="00975017">
        <w:rPr>
          <w:rFonts w:ascii="Arial" w:eastAsia="Arial" w:hAnsi="Arial" w:cs="Times New Roman"/>
        </w:rPr>
        <w:t xml:space="preserve">Monitoring will be performed and evaluated by the DHS according to their regulations, the Morro Bay National Estuary Volunteer Program and the Regional Board to ensure that numeric targets are </w:t>
      </w:r>
      <w:proofErr w:type="gramStart"/>
      <w:r w:rsidRPr="00975017">
        <w:rPr>
          <w:rFonts w:ascii="Arial" w:eastAsia="Arial" w:hAnsi="Arial" w:cs="Times New Roman"/>
        </w:rPr>
        <w:t>met</w:t>
      </w:r>
      <w:proofErr w:type="gramEnd"/>
      <w:r w:rsidRPr="00975017">
        <w:rPr>
          <w:rFonts w:ascii="Arial" w:eastAsia="Arial" w:hAnsi="Arial" w:cs="Times New Roman"/>
        </w:rPr>
        <w:t xml:space="preserve"> and implementation actions are taking place. Should the Morro Bay National Estuary Volunteer Program be unable to sample, the Regional Board will sample to the extent practicable. Regional Board staff will review data on a triennial basis, at a minimum, and determine if progress towards fecal coliform reduction is adequate and whether changes to implementation actions are warranted (as described above).</w:t>
      </w:r>
    </w:p>
    <w:p w14:paraId="68715B7E" w14:textId="042D3B84" w:rsidR="004E5641" w:rsidRDefault="00FB662B" w:rsidP="004E5641">
      <w:pPr>
        <w:pStyle w:val="Heading5Numberless"/>
      </w:pPr>
      <w:r>
        <w:t>Table</w:t>
      </w:r>
      <w:r w:rsidR="004E5641">
        <w:t xml:space="preserve"> 4.9.3-1</w:t>
      </w:r>
    </w:p>
    <w:p w14:paraId="5FCFD327" w14:textId="7838A783" w:rsidR="004E5641" w:rsidRDefault="004E5641" w:rsidP="004E5641">
      <w:pPr>
        <w:pStyle w:val="Heading6Numberless"/>
      </w:pPr>
      <w:r>
        <w:t xml:space="preserve">Original </w:t>
      </w:r>
      <w:r w:rsidR="00792BAF">
        <w:t>t</w:t>
      </w:r>
      <w:r>
        <w:t>able</w:t>
      </w:r>
    </w:p>
    <w:p w14:paraId="42E46BF7" w14:textId="77777777" w:rsidR="004E5641" w:rsidRPr="00846E28" w:rsidRDefault="004E5641" w:rsidP="004E5641">
      <w:pPr>
        <w:overflowPunct w:val="0"/>
        <w:autoSpaceDE w:val="0"/>
        <w:autoSpaceDN w:val="0"/>
        <w:adjustRightInd w:val="0"/>
        <w:spacing w:before="0" w:after="60" w:line="240" w:lineRule="auto"/>
        <w:jc w:val="both"/>
        <w:rPr>
          <w:rFonts w:ascii="Arial" w:eastAsia="Times New Roman" w:hAnsi="Arial" w:cs="Arial"/>
          <w:b/>
          <w:bCs/>
          <w:sz w:val="20"/>
          <w:szCs w:val="22"/>
        </w:rPr>
      </w:pPr>
      <w:r w:rsidRPr="006F0896">
        <w:rPr>
          <w:rFonts w:ascii="Arial" w:eastAsia="Times New Roman" w:hAnsi="Arial" w:cs="Arial"/>
          <w:b/>
          <w:bCs/>
          <w:sz w:val="20"/>
          <w:szCs w:val="22"/>
        </w:rPr>
        <w:t xml:space="preserve">Table 4.9.3-1. Trackable Implementation Actions </w:t>
      </w:r>
      <w:del w:id="2088" w:author="Pratt, Jamie@Waterboards" w:date="2023-09-15T10:06:00Z">
        <w:r w:rsidRPr="00846E28" w:rsidDel="00846E28">
          <w:rPr>
            <w:rFonts w:ascii="Arial" w:eastAsia="Times New Roman" w:hAnsi="Arial" w:cs="Arial"/>
            <w:b/>
            <w:bCs/>
            <w:sz w:val="20"/>
            <w:szCs w:val="22"/>
          </w:rPr>
          <w:delText>(self-determi</w:delText>
        </w:r>
      </w:del>
      <w:del w:id="2089" w:author="Pratt, Jamie@Waterboards" w:date="2023-09-15T10:05:00Z">
        <w:r w:rsidRPr="00846E28" w:rsidDel="00846E28">
          <w:rPr>
            <w:rFonts w:ascii="Arial" w:eastAsia="Times New Roman" w:hAnsi="Arial" w:cs="Arial"/>
            <w:b/>
            <w:bCs/>
            <w:sz w:val="20"/>
            <w:szCs w:val="22"/>
          </w:rPr>
          <w:delText>ned)</w:delText>
        </w:r>
      </w:del>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2329"/>
        <w:gridCol w:w="1361"/>
        <w:gridCol w:w="2610"/>
      </w:tblGrid>
      <w:tr w:rsidR="00846E28" w:rsidRPr="00846E28" w14:paraId="4FA3DDFC" w14:textId="77777777" w:rsidTr="0050448F">
        <w:trPr>
          <w:cantSplit/>
        </w:trPr>
        <w:tc>
          <w:tcPr>
            <w:tcW w:w="1998" w:type="dxa"/>
            <w:shd w:val="clear" w:color="auto" w:fill="E6E6E6"/>
          </w:tcPr>
          <w:p w14:paraId="500EB2AE"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PROJECT NAME</w:t>
            </w:r>
          </w:p>
          <w:p w14:paraId="5EE98FC8"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p>
        </w:tc>
        <w:tc>
          <w:tcPr>
            <w:tcW w:w="2329" w:type="dxa"/>
            <w:shd w:val="clear" w:color="auto" w:fill="E6E6E6"/>
          </w:tcPr>
          <w:p w14:paraId="413DCBF0"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ACTION</w:t>
            </w:r>
          </w:p>
        </w:tc>
        <w:tc>
          <w:tcPr>
            <w:tcW w:w="1361" w:type="dxa"/>
            <w:shd w:val="clear" w:color="auto" w:fill="E6E6E6"/>
          </w:tcPr>
          <w:p w14:paraId="7AC59FAF"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846E28">
              <w:rPr>
                <w:rFonts w:ascii="Arial" w:eastAsia="Times New Roman" w:hAnsi="Arial" w:cs="Arial"/>
                <w:b/>
                <w:bCs/>
                <w:sz w:val="20"/>
                <w:szCs w:val="22"/>
              </w:rPr>
              <w:t>SCHEDULE</w:t>
            </w:r>
          </w:p>
          <w:p w14:paraId="0A8BF330"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p>
        </w:tc>
        <w:tc>
          <w:tcPr>
            <w:tcW w:w="2610" w:type="dxa"/>
            <w:shd w:val="clear" w:color="auto" w:fill="E6E6E6"/>
          </w:tcPr>
          <w:p w14:paraId="35FD4098" w14:textId="77777777" w:rsidR="004E5641" w:rsidRPr="00846E28"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del w:id="2090" w:author="Pratt, Jamie@Waterboards" w:date="2023-09-15T10:06:00Z">
              <w:r w:rsidRPr="00846E28" w:rsidDel="00846E28">
                <w:rPr>
                  <w:rFonts w:ascii="Arial" w:eastAsia="Times New Roman" w:hAnsi="Arial" w:cs="Arial"/>
                  <w:b/>
                  <w:bCs/>
                  <w:sz w:val="20"/>
                  <w:szCs w:val="22"/>
                </w:rPr>
                <w:delText>IMPLEMENTING PARTIES</w:delText>
              </w:r>
            </w:del>
          </w:p>
        </w:tc>
      </w:tr>
      <w:tr w:rsidR="004E5641" w:rsidRPr="006F0896" w14:paraId="202B9CBB" w14:textId="77777777" w:rsidTr="0050448F">
        <w:trPr>
          <w:cantSplit/>
        </w:trPr>
        <w:tc>
          <w:tcPr>
            <w:tcW w:w="1998" w:type="dxa"/>
          </w:tcPr>
          <w:p w14:paraId="5C87F36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Grazing Management</w:t>
            </w:r>
          </w:p>
        </w:tc>
        <w:tc>
          <w:tcPr>
            <w:tcW w:w="2329" w:type="dxa"/>
          </w:tcPr>
          <w:p w14:paraId="66925F2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Implement grazing management measures that reduce bacterial levels</w:t>
            </w:r>
          </w:p>
        </w:tc>
        <w:tc>
          <w:tcPr>
            <w:tcW w:w="1361" w:type="dxa"/>
          </w:tcPr>
          <w:p w14:paraId="1858809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164996D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CSLRCD, Farm Bureau, UCCE, NRCS, Public/Private Landowners</w:t>
            </w:r>
          </w:p>
        </w:tc>
      </w:tr>
      <w:tr w:rsidR="004E5641" w:rsidRPr="006F0896" w14:paraId="282A95D0" w14:textId="77777777" w:rsidTr="0050448F">
        <w:trPr>
          <w:cantSplit/>
        </w:trPr>
        <w:tc>
          <w:tcPr>
            <w:tcW w:w="1998" w:type="dxa"/>
          </w:tcPr>
          <w:p w14:paraId="44286C6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Boat Management, Pump-outs</w:t>
            </w:r>
          </w:p>
        </w:tc>
        <w:tc>
          <w:tcPr>
            <w:tcW w:w="2329" w:type="dxa"/>
          </w:tcPr>
          <w:p w14:paraId="5DD292CA"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Upgrade pump-out facilities, provide new facilities, improve accessibility</w:t>
            </w:r>
          </w:p>
        </w:tc>
        <w:tc>
          <w:tcPr>
            <w:tcW w:w="1361" w:type="dxa"/>
          </w:tcPr>
          <w:p w14:paraId="7256292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2002-2005</w:t>
            </w:r>
          </w:p>
        </w:tc>
        <w:tc>
          <w:tcPr>
            <w:tcW w:w="2610" w:type="dxa"/>
          </w:tcPr>
          <w:p w14:paraId="6E75618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HD</w:t>
            </w:r>
          </w:p>
        </w:tc>
      </w:tr>
      <w:tr w:rsidR="004E5641" w:rsidRPr="006F0896" w14:paraId="13319370" w14:textId="77777777" w:rsidTr="0050448F">
        <w:trPr>
          <w:cantSplit/>
        </w:trPr>
        <w:tc>
          <w:tcPr>
            <w:tcW w:w="1998" w:type="dxa"/>
          </w:tcPr>
          <w:p w14:paraId="04C2217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move unpermitted moorings</w:t>
            </w:r>
          </w:p>
        </w:tc>
        <w:tc>
          <w:tcPr>
            <w:tcW w:w="2329" w:type="dxa"/>
          </w:tcPr>
          <w:p w14:paraId="268A57A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move illegal moorings and prevent future ones</w:t>
            </w:r>
          </w:p>
        </w:tc>
        <w:tc>
          <w:tcPr>
            <w:tcW w:w="1361" w:type="dxa"/>
          </w:tcPr>
          <w:p w14:paraId="245071F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Pr>
          <w:p w14:paraId="3D30C63B"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DFW, MBNEP</w:t>
            </w:r>
          </w:p>
        </w:tc>
      </w:tr>
      <w:tr w:rsidR="004E5641" w:rsidRPr="006F0896" w14:paraId="5A00EF7C" w14:textId="77777777" w:rsidTr="0050448F">
        <w:trPr>
          <w:cantSplit/>
        </w:trPr>
        <w:tc>
          <w:tcPr>
            <w:tcW w:w="1998" w:type="dxa"/>
          </w:tcPr>
          <w:p w14:paraId="6FF1E68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move derelict boats</w:t>
            </w:r>
          </w:p>
        </w:tc>
        <w:tc>
          <w:tcPr>
            <w:tcW w:w="2329" w:type="dxa"/>
          </w:tcPr>
          <w:p w14:paraId="2E25EE1D"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move abandoned, derelict boats and vessels in back bay</w:t>
            </w:r>
          </w:p>
        </w:tc>
        <w:tc>
          <w:tcPr>
            <w:tcW w:w="1361" w:type="dxa"/>
          </w:tcPr>
          <w:p w14:paraId="002C880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Pr>
          <w:p w14:paraId="476A746A"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DFW, MBNEP</w:t>
            </w:r>
          </w:p>
        </w:tc>
      </w:tr>
      <w:tr w:rsidR="004E5641" w:rsidRPr="006F0896" w14:paraId="7203BF3C" w14:textId="77777777" w:rsidTr="0050448F">
        <w:trPr>
          <w:cantSplit/>
        </w:trPr>
        <w:tc>
          <w:tcPr>
            <w:tcW w:w="1998" w:type="dxa"/>
          </w:tcPr>
          <w:p w14:paraId="70F03C4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Manage live aboard boating situation</w:t>
            </w:r>
          </w:p>
        </w:tc>
        <w:tc>
          <w:tcPr>
            <w:tcW w:w="2329" w:type="dxa"/>
          </w:tcPr>
          <w:p w14:paraId="4B44DCD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 xml:space="preserve">Continue issuing permits to live </w:t>
            </w:r>
            <w:proofErr w:type="spellStart"/>
            <w:r w:rsidRPr="006F0896">
              <w:rPr>
                <w:rFonts w:ascii="Arial" w:eastAsia="Times New Roman" w:hAnsi="Arial" w:cs="Arial"/>
                <w:sz w:val="20"/>
                <w:szCs w:val="22"/>
              </w:rPr>
              <w:t>aboards</w:t>
            </w:r>
            <w:proofErr w:type="spellEnd"/>
            <w:r w:rsidRPr="006F0896">
              <w:rPr>
                <w:rFonts w:ascii="Arial" w:eastAsia="Times New Roman" w:hAnsi="Arial" w:cs="Arial"/>
                <w:sz w:val="20"/>
                <w:szCs w:val="22"/>
              </w:rPr>
              <w:t>, continue with inspections</w:t>
            </w:r>
          </w:p>
        </w:tc>
        <w:tc>
          <w:tcPr>
            <w:tcW w:w="1361" w:type="dxa"/>
          </w:tcPr>
          <w:p w14:paraId="2BD8D96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39183DB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City of Morro Bay, USCG, CDFW, MBHD</w:t>
            </w:r>
          </w:p>
        </w:tc>
      </w:tr>
      <w:tr w:rsidR="004E5641" w:rsidRPr="006F0896" w14:paraId="0E3ECD87" w14:textId="77777777" w:rsidTr="0050448F">
        <w:trPr>
          <w:cantSplit/>
        </w:trPr>
        <w:tc>
          <w:tcPr>
            <w:tcW w:w="1998" w:type="dxa"/>
          </w:tcPr>
          <w:p w14:paraId="14CC5E6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Educate Public about proper boat waste disposal</w:t>
            </w:r>
          </w:p>
        </w:tc>
        <w:tc>
          <w:tcPr>
            <w:tcW w:w="2329" w:type="dxa"/>
          </w:tcPr>
          <w:p w14:paraId="7F4D7332"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Educate public about proper waste disposal</w:t>
            </w:r>
          </w:p>
        </w:tc>
        <w:tc>
          <w:tcPr>
            <w:tcW w:w="1361" w:type="dxa"/>
          </w:tcPr>
          <w:p w14:paraId="59493BB3"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698429A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MBHD</w:t>
            </w:r>
          </w:p>
        </w:tc>
      </w:tr>
      <w:tr w:rsidR="004E5641" w:rsidRPr="006F0896" w14:paraId="299E3D59" w14:textId="77777777" w:rsidTr="0050448F">
        <w:trPr>
          <w:cantSplit/>
        </w:trPr>
        <w:tc>
          <w:tcPr>
            <w:tcW w:w="1998" w:type="dxa"/>
          </w:tcPr>
          <w:p w14:paraId="1A5F7010"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lastRenderedPageBreak/>
              <w:t>Pet waste management</w:t>
            </w:r>
          </w:p>
        </w:tc>
        <w:tc>
          <w:tcPr>
            <w:tcW w:w="2329" w:type="dxa"/>
          </w:tcPr>
          <w:p w14:paraId="5A5ADC3E"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 xml:space="preserve">Create an </w:t>
            </w:r>
            <w:proofErr w:type="gramStart"/>
            <w:r w:rsidRPr="006F0896">
              <w:rPr>
                <w:rFonts w:ascii="Arial" w:eastAsia="Times New Roman" w:hAnsi="Arial" w:cs="Arial"/>
                <w:sz w:val="20"/>
                <w:szCs w:val="22"/>
              </w:rPr>
              <w:t>off leash</w:t>
            </w:r>
            <w:proofErr w:type="gramEnd"/>
            <w:r w:rsidRPr="006F0896">
              <w:rPr>
                <w:rFonts w:ascii="Arial" w:eastAsia="Times New Roman" w:hAnsi="Arial" w:cs="Arial"/>
                <w:sz w:val="20"/>
                <w:szCs w:val="22"/>
              </w:rPr>
              <w:t xml:space="preserve"> dog park, provide supplies to pick-up pet waste, ordinance</w:t>
            </w:r>
          </w:p>
        </w:tc>
        <w:tc>
          <w:tcPr>
            <w:tcW w:w="1361" w:type="dxa"/>
          </w:tcPr>
          <w:p w14:paraId="6AC02CD5"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2012</w:t>
            </w:r>
          </w:p>
        </w:tc>
        <w:tc>
          <w:tcPr>
            <w:tcW w:w="2610" w:type="dxa"/>
          </w:tcPr>
          <w:p w14:paraId="6984E050"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MBNEP, City of Morro Bay, San Luis Obispo County</w:t>
            </w:r>
          </w:p>
        </w:tc>
      </w:tr>
      <w:tr w:rsidR="004E5641" w:rsidRPr="0062002F" w14:paraId="5F82E6E3" w14:textId="77777777" w:rsidTr="0050448F">
        <w:trPr>
          <w:cantSplit/>
        </w:trPr>
        <w:tc>
          <w:tcPr>
            <w:tcW w:w="1998" w:type="dxa"/>
          </w:tcPr>
          <w:p w14:paraId="36A4427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sz w:val="20"/>
                <w:szCs w:val="22"/>
              </w:rPr>
              <w:t>Septic System Maintenance</w:t>
            </w:r>
          </w:p>
        </w:tc>
        <w:tc>
          <w:tcPr>
            <w:tcW w:w="2329" w:type="dxa"/>
          </w:tcPr>
          <w:p w14:paraId="5696C5D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Inspect and maintain all septic systems throughout the watershed</w:t>
            </w:r>
          </w:p>
        </w:tc>
        <w:tc>
          <w:tcPr>
            <w:tcW w:w="1361" w:type="dxa"/>
          </w:tcPr>
          <w:p w14:paraId="7130B78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2004 - continuous</w:t>
            </w:r>
          </w:p>
        </w:tc>
        <w:tc>
          <w:tcPr>
            <w:tcW w:w="2610" w:type="dxa"/>
          </w:tcPr>
          <w:p w14:paraId="74FE6C05" w14:textId="77777777" w:rsidR="004E5641" w:rsidRPr="00BE011B" w:rsidRDefault="004E5641" w:rsidP="0050448F">
            <w:pPr>
              <w:overflowPunct w:val="0"/>
              <w:autoSpaceDE w:val="0"/>
              <w:autoSpaceDN w:val="0"/>
              <w:adjustRightInd w:val="0"/>
              <w:spacing w:before="0" w:line="240" w:lineRule="auto"/>
              <w:jc w:val="center"/>
              <w:rPr>
                <w:rFonts w:ascii="Arial" w:eastAsia="Times New Roman" w:hAnsi="Arial" w:cs="Arial"/>
                <w:sz w:val="20"/>
                <w:szCs w:val="22"/>
                <w:lang w:val="es-ES"/>
              </w:rPr>
            </w:pPr>
            <w:r w:rsidRPr="00BE011B">
              <w:rPr>
                <w:rFonts w:ascii="Arial" w:eastAsia="Times New Roman" w:hAnsi="Arial" w:cs="Arial"/>
                <w:sz w:val="20"/>
                <w:szCs w:val="22"/>
                <w:lang w:val="es-ES"/>
              </w:rPr>
              <w:t>San Luis Obispo County, LOCSD</w:t>
            </w:r>
          </w:p>
        </w:tc>
      </w:tr>
      <w:tr w:rsidR="004E5641" w:rsidRPr="006F0896" w14:paraId="51141563" w14:textId="77777777" w:rsidTr="0050448F">
        <w:trPr>
          <w:cantSplit/>
        </w:trPr>
        <w:tc>
          <w:tcPr>
            <w:tcW w:w="1998" w:type="dxa"/>
          </w:tcPr>
          <w:p w14:paraId="3BE08209"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Spay/neuter pets</w:t>
            </w:r>
          </w:p>
        </w:tc>
        <w:tc>
          <w:tcPr>
            <w:tcW w:w="2329" w:type="dxa"/>
          </w:tcPr>
          <w:p w14:paraId="2EE95881"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Educate public to promote spaying and neutering pets</w:t>
            </w:r>
          </w:p>
        </w:tc>
        <w:tc>
          <w:tcPr>
            <w:tcW w:w="1361" w:type="dxa"/>
          </w:tcPr>
          <w:p w14:paraId="48F52068"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2012</w:t>
            </w:r>
          </w:p>
        </w:tc>
        <w:tc>
          <w:tcPr>
            <w:tcW w:w="2610" w:type="dxa"/>
          </w:tcPr>
          <w:p w14:paraId="7EE923EC"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Division of animal services</w:t>
            </w:r>
          </w:p>
        </w:tc>
      </w:tr>
      <w:tr w:rsidR="004E5641" w:rsidRPr="006F0896" w14:paraId="107A0001" w14:textId="77777777" w:rsidTr="0050448F">
        <w:trPr>
          <w:cantSplit/>
        </w:trPr>
        <w:tc>
          <w:tcPr>
            <w:tcW w:w="1998" w:type="dxa"/>
          </w:tcPr>
          <w:p w14:paraId="0A854C29"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b/>
                <w:bCs/>
                <w:sz w:val="20"/>
                <w:szCs w:val="22"/>
              </w:rPr>
            </w:pPr>
            <w:r w:rsidRPr="006F0896">
              <w:rPr>
                <w:rFonts w:ascii="Arial" w:eastAsia="Times New Roman" w:hAnsi="Arial" w:cs="Arial"/>
                <w:b/>
                <w:bCs/>
                <w:sz w:val="20"/>
                <w:szCs w:val="22"/>
              </w:rPr>
              <w:t>Reduce the number of feral dogs/cats</w:t>
            </w:r>
          </w:p>
        </w:tc>
        <w:tc>
          <w:tcPr>
            <w:tcW w:w="2329" w:type="dxa"/>
          </w:tcPr>
          <w:p w14:paraId="36C78887"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Reduce the number of feral dogs/cats</w:t>
            </w:r>
          </w:p>
        </w:tc>
        <w:tc>
          <w:tcPr>
            <w:tcW w:w="1361" w:type="dxa"/>
          </w:tcPr>
          <w:p w14:paraId="1FCD6F66"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Ongoing - 2012</w:t>
            </w:r>
          </w:p>
        </w:tc>
        <w:tc>
          <w:tcPr>
            <w:tcW w:w="2610" w:type="dxa"/>
          </w:tcPr>
          <w:p w14:paraId="2737530E" w14:textId="77777777" w:rsidR="004E5641" w:rsidRPr="006F0896" w:rsidRDefault="004E5641" w:rsidP="0050448F">
            <w:pPr>
              <w:overflowPunct w:val="0"/>
              <w:autoSpaceDE w:val="0"/>
              <w:autoSpaceDN w:val="0"/>
              <w:adjustRightInd w:val="0"/>
              <w:spacing w:before="0" w:line="240" w:lineRule="auto"/>
              <w:jc w:val="center"/>
              <w:rPr>
                <w:rFonts w:ascii="Arial" w:eastAsia="Times New Roman" w:hAnsi="Arial" w:cs="Arial"/>
                <w:sz w:val="20"/>
                <w:szCs w:val="22"/>
              </w:rPr>
            </w:pPr>
            <w:r w:rsidRPr="006F0896">
              <w:rPr>
                <w:rFonts w:ascii="Arial" w:eastAsia="Times New Roman" w:hAnsi="Arial" w:cs="Arial"/>
                <w:sz w:val="20"/>
                <w:szCs w:val="22"/>
              </w:rPr>
              <w:t>Division of animal services, feral cat caretakers</w:t>
            </w:r>
          </w:p>
        </w:tc>
      </w:tr>
    </w:tbl>
    <w:p w14:paraId="335ED784" w14:textId="6A7EE663" w:rsidR="004E5641" w:rsidRPr="00C85BAC" w:rsidDel="00C85BAC" w:rsidRDefault="004E5641" w:rsidP="004E5641">
      <w:pPr>
        <w:overflowPunct w:val="0"/>
        <w:autoSpaceDE w:val="0"/>
        <w:autoSpaceDN w:val="0"/>
        <w:adjustRightInd w:val="0"/>
        <w:spacing w:before="0" w:line="240" w:lineRule="auto"/>
        <w:rPr>
          <w:del w:id="2091" w:author="Pratt, Jamie@Waterboards" w:date="2023-09-15T16:21:00Z"/>
          <w:rFonts w:ascii="Arial" w:eastAsia="Times New Roman" w:hAnsi="Arial" w:cs="Arial"/>
          <w:bCs/>
          <w:sz w:val="18"/>
          <w:szCs w:val="18"/>
        </w:rPr>
      </w:pPr>
      <w:del w:id="2092" w:author="Pratt, Jamie@Waterboards" w:date="2023-09-15T16:21:00Z">
        <w:r w:rsidRPr="00C85BAC" w:rsidDel="00C85BAC">
          <w:rPr>
            <w:rFonts w:ascii="Arial" w:eastAsia="Times New Roman" w:hAnsi="Arial" w:cs="Arial"/>
            <w:bCs/>
            <w:sz w:val="18"/>
            <w:szCs w:val="18"/>
          </w:rPr>
          <w:delText>CDFW – California Department of Fish and Wildlife</w:delText>
        </w:r>
      </w:del>
    </w:p>
    <w:p w14:paraId="587EC2C9" w14:textId="795F8597" w:rsidR="004E5641" w:rsidRPr="00C85BAC" w:rsidDel="00C85BAC" w:rsidRDefault="004E5641" w:rsidP="004E5641">
      <w:pPr>
        <w:overflowPunct w:val="0"/>
        <w:autoSpaceDE w:val="0"/>
        <w:autoSpaceDN w:val="0"/>
        <w:adjustRightInd w:val="0"/>
        <w:spacing w:before="0" w:line="240" w:lineRule="auto"/>
        <w:rPr>
          <w:del w:id="2093" w:author="Pratt, Jamie@Waterboards" w:date="2023-09-15T16:21:00Z"/>
          <w:rFonts w:ascii="Arial" w:eastAsia="Times New Roman" w:hAnsi="Arial" w:cs="Arial"/>
          <w:bCs/>
          <w:sz w:val="18"/>
          <w:szCs w:val="18"/>
        </w:rPr>
      </w:pPr>
      <w:del w:id="2094" w:author="Pratt, Jamie@Waterboards" w:date="2023-09-15T16:21:00Z">
        <w:r w:rsidRPr="00C85BAC" w:rsidDel="00C85BAC">
          <w:rPr>
            <w:rFonts w:ascii="Arial" w:eastAsia="Times New Roman" w:hAnsi="Arial" w:cs="Arial"/>
            <w:bCs/>
            <w:sz w:val="18"/>
            <w:szCs w:val="18"/>
          </w:rPr>
          <w:delText>CSLRCD – Coastal San Luis Resources Conservation District</w:delText>
        </w:r>
      </w:del>
    </w:p>
    <w:p w14:paraId="12037F13" w14:textId="49E69FED" w:rsidR="004E5641" w:rsidRPr="00C85BAC" w:rsidDel="00C85BAC" w:rsidRDefault="004E5641" w:rsidP="004E5641">
      <w:pPr>
        <w:overflowPunct w:val="0"/>
        <w:autoSpaceDE w:val="0"/>
        <w:autoSpaceDN w:val="0"/>
        <w:adjustRightInd w:val="0"/>
        <w:spacing w:before="0" w:line="240" w:lineRule="auto"/>
        <w:rPr>
          <w:del w:id="2095" w:author="Pratt, Jamie@Waterboards" w:date="2023-09-15T16:21:00Z"/>
          <w:rFonts w:ascii="Arial" w:eastAsia="Times New Roman" w:hAnsi="Arial" w:cs="Arial"/>
          <w:bCs/>
          <w:sz w:val="18"/>
          <w:szCs w:val="18"/>
        </w:rPr>
      </w:pPr>
      <w:del w:id="2096" w:author="Pratt, Jamie@Waterboards" w:date="2023-09-15T16:21:00Z">
        <w:r w:rsidRPr="00C85BAC" w:rsidDel="00C85BAC">
          <w:rPr>
            <w:rFonts w:ascii="Arial" w:eastAsia="Times New Roman" w:hAnsi="Arial" w:cs="Arial"/>
            <w:bCs/>
            <w:sz w:val="18"/>
            <w:szCs w:val="18"/>
          </w:rPr>
          <w:delText>MBHD – Morro Bay Harbor Department</w:delText>
        </w:r>
      </w:del>
    </w:p>
    <w:p w14:paraId="2B2EBE84" w14:textId="122C1E34" w:rsidR="004E5641" w:rsidRPr="00C85BAC" w:rsidDel="00C85BAC" w:rsidRDefault="004E5641" w:rsidP="004E5641">
      <w:pPr>
        <w:overflowPunct w:val="0"/>
        <w:autoSpaceDE w:val="0"/>
        <w:autoSpaceDN w:val="0"/>
        <w:adjustRightInd w:val="0"/>
        <w:spacing w:before="0" w:line="240" w:lineRule="auto"/>
        <w:rPr>
          <w:del w:id="2097" w:author="Pratt, Jamie@Waterboards" w:date="2023-09-15T16:21:00Z"/>
          <w:rFonts w:ascii="Arial" w:eastAsia="Times New Roman" w:hAnsi="Arial" w:cs="Arial"/>
          <w:bCs/>
          <w:sz w:val="18"/>
          <w:szCs w:val="18"/>
        </w:rPr>
      </w:pPr>
      <w:del w:id="2098" w:author="Pratt, Jamie@Waterboards" w:date="2023-09-15T16:21:00Z">
        <w:r w:rsidRPr="00C85BAC" w:rsidDel="00C85BAC">
          <w:rPr>
            <w:rFonts w:ascii="Arial" w:eastAsia="Times New Roman" w:hAnsi="Arial" w:cs="Arial"/>
            <w:bCs/>
            <w:sz w:val="18"/>
            <w:szCs w:val="18"/>
          </w:rPr>
          <w:delText>MBNEP – Morro Bay National Estuary Program</w:delText>
        </w:r>
      </w:del>
    </w:p>
    <w:p w14:paraId="3B4F93C9" w14:textId="3363AED5" w:rsidR="004E5641" w:rsidRPr="00C85BAC" w:rsidDel="00C85BAC" w:rsidRDefault="004E5641" w:rsidP="004E5641">
      <w:pPr>
        <w:overflowPunct w:val="0"/>
        <w:autoSpaceDE w:val="0"/>
        <w:autoSpaceDN w:val="0"/>
        <w:adjustRightInd w:val="0"/>
        <w:spacing w:before="0" w:line="240" w:lineRule="auto"/>
        <w:rPr>
          <w:del w:id="2099" w:author="Pratt, Jamie@Waterboards" w:date="2023-09-15T16:21:00Z"/>
          <w:rFonts w:ascii="Arial" w:eastAsia="Times New Roman" w:hAnsi="Arial" w:cs="Arial"/>
          <w:bCs/>
          <w:sz w:val="18"/>
          <w:szCs w:val="18"/>
        </w:rPr>
      </w:pPr>
      <w:del w:id="2100" w:author="Pratt, Jamie@Waterboards" w:date="2023-09-15T16:21:00Z">
        <w:r w:rsidRPr="00C85BAC" w:rsidDel="00C85BAC">
          <w:rPr>
            <w:rFonts w:ascii="Arial" w:eastAsia="Times New Roman" w:hAnsi="Arial" w:cs="Arial"/>
            <w:bCs/>
            <w:sz w:val="18"/>
            <w:szCs w:val="18"/>
          </w:rPr>
          <w:delText>NRCS – Natural Resources Conservation Service</w:delText>
        </w:r>
      </w:del>
    </w:p>
    <w:p w14:paraId="76E56AF2" w14:textId="610B93A1" w:rsidR="004E5641" w:rsidRPr="00C85BAC" w:rsidDel="00C85BAC" w:rsidRDefault="004E5641" w:rsidP="004E5641">
      <w:pPr>
        <w:overflowPunct w:val="0"/>
        <w:autoSpaceDE w:val="0"/>
        <w:autoSpaceDN w:val="0"/>
        <w:adjustRightInd w:val="0"/>
        <w:spacing w:before="0" w:line="240" w:lineRule="auto"/>
        <w:rPr>
          <w:del w:id="2101" w:author="Pratt, Jamie@Waterboards" w:date="2023-09-15T16:21:00Z"/>
          <w:rFonts w:ascii="Arial" w:eastAsia="Times New Roman" w:hAnsi="Arial" w:cs="Arial"/>
          <w:bCs/>
          <w:sz w:val="18"/>
          <w:szCs w:val="18"/>
        </w:rPr>
      </w:pPr>
      <w:del w:id="2102" w:author="Pratt, Jamie@Waterboards" w:date="2023-09-15T16:21:00Z">
        <w:r w:rsidRPr="00C85BAC" w:rsidDel="00C85BAC">
          <w:rPr>
            <w:rFonts w:ascii="Arial" w:eastAsia="Times New Roman" w:hAnsi="Arial" w:cs="Arial"/>
            <w:bCs/>
            <w:sz w:val="18"/>
            <w:szCs w:val="18"/>
          </w:rPr>
          <w:delText>UCCE – University of California Cooperative Extension</w:delText>
        </w:r>
      </w:del>
    </w:p>
    <w:p w14:paraId="5A44B974" w14:textId="744BDEB8" w:rsidR="004E5641" w:rsidRPr="00C85BAC" w:rsidDel="00C85BAC" w:rsidRDefault="004E5641" w:rsidP="004E5641">
      <w:pPr>
        <w:overflowPunct w:val="0"/>
        <w:autoSpaceDE w:val="0"/>
        <w:autoSpaceDN w:val="0"/>
        <w:adjustRightInd w:val="0"/>
        <w:spacing w:before="0" w:line="240" w:lineRule="auto"/>
        <w:rPr>
          <w:del w:id="2103" w:author="Pratt, Jamie@Waterboards" w:date="2023-09-15T16:21:00Z"/>
          <w:rFonts w:ascii="Arial" w:eastAsia="Times New Roman" w:hAnsi="Arial" w:cs="Arial"/>
          <w:bCs/>
          <w:sz w:val="18"/>
          <w:szCs w:val="18"/>
        </w:rPr>
      </w:pPr>
      <w:del w:id="2104" w:author="Pratt, Jamie@Waterboards" w:date="2023-09-15T16:21:00Z">
        <w:r w:rsidRPr="00C85BAC" w:rsidDel="00C85BAC">
          <w:rPr>
            <w:rFonts w:ascii="Arial" w:eastAsia="Times New Roman" w:hAnsi="Arial" w:cs="Arial"/>
            <w:bCs/>
            <w:sz w:val="18"/>
            <w:szCs w:val="18"/>
          </w:rPr>
          <w:delText>USCG – United States Coast Guard</w:delText>
        </w:r>
      </w:del>
    </w:p>
    <w:p w14:paraId="160418A7" w14:textId="1FE2EB8E" w:rsidR="004E5641" w:rsidRPr="00C85BAC" w:rsidRDefault="004E5641" w:rsidP="004E5641">
      <w:pPr>
        <w:overflowPunct w:val="0"/>
        <w:autoSpaceDE w:val="0"/>
        <w:autoSpaceDN w:val="0"/>
        <w:adjustRightInd w:val="0"/>
        <w:spacing w:before="0" w:line="240" w:lineRule="auto"/>
        <w:rPr>
          <w:rFonts w:ascii="Arial" w:eastAsia="Times New Roman" w:hAnsi="Arial" w:cs="Arial"/>
          <w:bCs/>
          <w:sz w:val="18"/>
          <w:szCs w:val="18"/>
        </w:rPr>
      </w:pPr>
      <w:del w:id="2105" w:author="Pratt, Jamie@Waterboards" w:date="2023-09-15T16:21:00Z">
        <w:r w:rsidRPr="00C85BAC" w:rsidDel="00C85BAC">
          <w:rPr>
            <w:rFonts w:ascii="Arial" w:eastAsia="Times New Roman" w:hAnsi="Arial" w:cs="Arial"/>
            <w:bCs/>
            <w:sz w:val="18"/>
            <w:szCs w:val="18"/>
          </w:rPr>
          <w:delText>LOCSD – Los Osos Community Services District</w:delText>
        </w:r>
      </w:del>
    </w:p>
    <w:p w14:paraId="36326BB3" w14:textId="4CB1C72F" w:rsidR="004E5641" w:rsidRPr="00C85BAC" w:rsidDel="00C85BAC" w:rsidRDefault="004E5641" w:rsidP="004E5641">
      <w:pPr>
        <w:keepNext/>
        <w:keepLines/>
        <w:overflowPunct w:val="0"/>
        <w:autoSpaceDE w:val="0"/>
        <w:autoSpaceDN w:val="0"/>
        <w:adjustRightInd w:val="0"/>
        <w:spacing w:before="0" w:after="60" w:line="240" w:lineRule="auto"/>
        <w:jc w:val="both"/>
        <w:rPr>
          <w:del w:id="2106" w:author="Pratt, Jamie@Waterboards" w:date="2023-09-15T16:23:00Z"/>
          <w:rFonts w:ascii="Arial" w:eastAsia="Times New Roman" w:hAnsi="Arial" w:cs="Arial"/>
          <w:b/>
          <w:bCs/>
          <w:sz w:val="20"/>
          <w:szCs w:val="22"/>
        </w:rPr>
      </w:pPr>
      <w:del w:id="2107" w:author="Pratt, Jamie@Waterboards" w:date="2023-09-15T16:23:00Z">
        <w:r w:rsidRPr="00C85BAC" w:rsidDel="00C85BAC">
          <w:rPr>
            <w:rFonts w:ascii="Arial" w:eastAsia="Times New Roman" w:hAnsi="Arial" w:cs="Arial"/>
            <w:b/>
            <w:sz w:val="20"/>
            <w:szCs w:val="22"/>
          </w:rPr>
          <w:delText>Table 4.9.3-1 (continued). Trackable Implementation Actions (under existing regulatory programs)</w:delText>
        </w:r>
      </w:del>
    </w:p>
    <w:tbl>
      <w:tblPr>
        <w:tblW w:w="8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5"/>
        <w:gridCol w:w="2325"/>
        <w:gridCol w:w="1361"/>
        <w:gridCol w:w="2605"/>
        <w:gridCol w:w="12"/>
      </w:tblGrid>
      <w:tr w:rsidR="001C5829" w:rsidRPr="00C85BAC" w:rsidDel="00C85BAC" w14:paraId="286BE18F" w14:textId="77777777" w:rsidTr="0050448F">
        <w:trPr>
          <w:cantSplit/>
          <w:del w:id="2108" w:author="Pratt, Jamie@Waterboards" w:date="2023-09-15T16:23:00Z"/>
        </w:trPr>
        <w:tc>
          <w:tcPr>
            <w:tcW w:w="1998" w:type="dxa"/>
            <w:tcBorders>
              <w:top w:val="single" w:sz="12" w:space="0" w:color="auto"/>
              <w:left w:val="single" w:sz="12" w:space="0" w:color="auto"/>
              <w:bottom w:val="single" w:sz="12" w:space="0" w:color="auto"/>
              <w:right w:val="single" w:sz="12" w:space="0" w:color="auto"/>
            </w:tcBorders>
            <w:shd w:val="clear" w:color="auto" w:fill="E6E6E6"/>
          </w:tcPr>
          <w:p w14:paraId="475A923C" w14:textId="58965517" w:rsidR="004E5641" w:rsidRPr="00C85BAC" w:rsidDel="00C85BAC" w:rsidRDefault="004E5641" w:rsidP="0050448F">
            <w:pPr>
              <w:keepNext/>
              <w:keepLines/>
              <w:overflowPunct w:val="0"/>
              <w:autoSpaceDE w:val="0"/>
              <w:autoSpaceDN w:val="0"/>
              <w:adjustRightInd w:val="0"/>
              <w:spacing w:before="0" w:line="240" w:lineRule="auto"/>
              <w:jc w:val="center"/>
              <w:rPr>
                <w:del w:id="2109" w:author="Pratt, Jamie@Waterboards" w:date="2023-09-15T16:23:00Z"/>
                <w:rFonts w:ascii="Arial" w:eastAsia="Times New Roman" w:hAnsi="Arial" w:cs="Arial"/>
                <w:b/>
                <w:bCs/>
                <w:sz w:val="20"/>
                <w:szCs w:val="22"/>
              </w:rPr>
            </w:pPr>
            <w:del w:id="2110" w:author="Pratt, Jamie@Waterboards" w:date="2023-09-15T16:23:00Z">
              <w:r w:rsidRPr="00C85BAC" w:rsidDel="00C85BAC">
                <w:rPr>
                  <w:rFonts w:ascii="Arial" w:eastAsia="Times New Roman" w:hAnsi="Arial" w:cs="Arial"/>
                  <w:b/>
                  <w:bCs/>
                  <w:sz w:val="20"/>
                  <w:szCs w:val="22"/>
                </w:rPr>
                <w:delText>PROJECT NAME</w:delText>
              </w:r>
            </w:del>
          </w:p>
          <w:p w14:paraId="78A8EA53" w14:textId="1A4B2A0D" w:rsidR="004E5641" w:rsidRPr="00C85BAC" w:rsidDel="00C85BAC" w:rsidRDefault="004E5641" w:rsidP="0050448F">
            <w:pPr>
              <w:keepNext/>
              <w:keepLines/>
              <w:overflowPunct w:val="0"/>
              <w:autoSpaceDE w:val="0"/>
              <w:autoSpaceDN w:val="0"/>
              <w:adjustRightInd w:val="0"/>
              <w:spacing w:before="0" w:line="240" w:lineRule="auto"/>
              <w:jc w:val="center"/>
              <w:rPr>
                <w:del w:id="2111" w:author="Pratt, Jamie@Waterboards" w:date="2023-09-15T16:23:00Z"/>
                <w:rFonts w:ascii="Arial" w:eastAsia="Times New Roman" w:hAnsi="Arial" w:cs="Arial"/>
                <w:sz w:val="20"/>
                <w:szCs w:val="22"/>
              </w:rPr>
            </w:pPr>
          </w:p>
        </w:tc>
        <w:tc>
          <w:tcPr>
            <w:tcW w:w="2329" w:type="dxa"/>
            <w:tcBorders>
              <w:top w:val="single" w:sz="12" w:space="0" w:color="auto"/>
              <w:left w:val="single" w:sz="12" w:space="0" w:color="auto"/>
              <w:bottom w:val="single" w:sz="12" w:space="0" w:color="auto"/>
              <w:right w:val="single" w:sz="12" w:space="0" w:color="auto"/>
            </w:tcBorders>
            <w:shd w:val="clear" w:color="auto" w:fill="E6E6E6"/>
          </w:tcPr>
          <w:p w14:paraId="03326CE4" w14:textId="15F993BA" w:rsidR="004E5641" w:rsidRPr="00C85BAC" w:rsidDel="00C85BAC" w:rsidRDefault="004E5641" w:rsidP="0050448F">
            <w:pPr>
              <w:keepNext/>
              <w:keepLines/>
              <w:overflowPunct w:val="0"/>
              <w:autoSpaceDE w:val="0"/>
              <w:autoSpaceDN w:val="0"/>
              <w:adjustRightInd w:val="0"/>
              <w:spacing w:before="0" w:line="240" w:lineRule="auto"/>
              <w:jc w:val="center"/>
              <w:rPr>
                <w:del w:id="2112" w:author="Pratt, Jamie@Waterboards" w:date="2023-09-15T16:23:00Z"/>
                <w:rFonts w:ascii="Arial" w:eastAsia="Times New Roman" w:hAnsi="Arial" w:cs="Arial"/>
                <w:b/>
                <w:bCs/>
                <w:sz w:val="20"/>
                <w:szCs w:val="22"/>
              </w:rPr>
            </w:pPr>
            <w:del w:id="2113" w:author="Pratt, Jamie@Waterboards" w:date="2023-09-15T16:23:00Z">
              <w:r w:rsidRPr="00C85BAC" w:rsidDel="00C85BAC">
                <w:rPr>
                  <w:rFonts w:ascii="Arial" w:eastAsia="Times New Roman" w:hAnsi="Arial" w:cs="Arial"/>
                  <w:b/>
                  <w:bCs/>
                  <w:sz w:val="20"/>
                  <w:szCs w:val="22"/>
                </w:rPr>
                <w:delText>ACTION</w:delText>
              </w:r>
            </w:del>
          </w:p>
        </w:tc>
        <w:tc>
          <w:tcPr>
            <w:tcW w:w="1361" w:type="dxa"/>
            <w:tcBorders>
              <w:top w:val="single" w:sz="12" w:space="0" w:color="auto"/>
              <w:left w:val="single" w:sz="12" w:space="0" w:color="auto"/>
              <w:right w:val="single" w:sz="12" w:space="0" w:color="auto"/>
            </w:tcBorders>
            <w:shd w:val="clear" w:color="auto" w:fill="E6E6E6"/>
          </w:tcPr>
          <w:p w14:paraId="40880852" w14:textId="2FBFFD06" w:rsidR="004E5641" w:rsidRPr="00C85BAC" w:rsidDel="00C85BAC" w:rsidRDefault="004E5641" w:rsidP="0050448F">
            <w:pPr>
              <w:keepNext/>
              <w:keepLines/>
              <w:overflowPunct w:val="0"/>
              <w:autoSpaceDE w:val="0"/>
              <w:autoSpaceDN w:val="0"/>
              <w:adjustRightInd w:val="0"/>
              <w:spacing w:before="0" w:line="240" w:lineRule="auto"/>
              <w:jc w:val="center"/>
              <w:rPr>
                <w:del w:id="2114" w:author="Pratt, Jamie@Waterboards" w:date="2023-09-15T16:23:00Z"/>
                <w:rFonts w:ascii="Arial" w:eastAsia="Times New Roman" w:hAnsi="Arial" w:cs="Arial"/>
                <w:b/>
                <w:bCs/>
                <w:sz w:val="20"/>
                <w:szCs w:val="22"/>
              </w:rPr>
            </w:pPr>
            <w:del w:id="2115" w:author="Pratt, Jamie@Waterboards" w:date="2023-09-15T16:23:00Z">
              <w:r w:rsidRPr="00C85BAC" w:rsidDel="00C85BAC">
                <w:rPr>
                  <w:rFonts w:ascii="Arial" w:eastAsia="Times New Roman" w:hAnsi="Arial" w:cs="Arial"/>
                  <w:b/>
                  <w:bCs/>
                  <w:sz w:val="20"/>
                  <w:szCs w:val="22"/>
                </w:rPr>
                <w:delText>SCHEDULE</w:delText>
              </w:r>
            </w:del>
          </w:p>
        </w:tc>
        <w:tc>
          <w:tcPr>
            <w:tcW w:w="2610" w:type="dxa"/>
            <w:gridSpan w:val="2"/>
            <w:tcBorders>
              <w:top w:val="single" w:sz="12" w:space="0" w:color="auto"/>
              <w:left w:val="single" w:sz="12" w:space="0" w:color="auto"/>
              <w:right w:val="single" w:sz="12" w:space="0" w:color="auto"/>
            </w:tcBorders>
            <w:shd w:val="clear" w:color="auto" w:fill="E6E6E6"/>
          </w:tcPr>
          <w:p w14:paraId="3DB4130C" w14:textId="73758BA3" w:rsidR="004E5641" w:rsidRPr="00C85BAC" w:rsidDel="00C85BAC" w:rsidRDefault="004E5641" w:rsidP="0050448F">
            <w:pPr>
              <w:keepNext/>
              <w:keepLines/>
              <w:overflowPunct w:val="0"/>
              <w:autoSpaceDE w:val="0"/>
              <w:autoSpaceDN w:val="0"/>
              <w:adjustRightInd w:val="0"/>
              <w:spacing w:before="0" w:line="240" w:lineRule="auto"/>
              <w:jc w:val="center"/>
              <w:rPr>
                <w:del w:id="2116" w:author="Pratt, Jamie@Waterboards" w:date="2023-09-15T16:23:00Z"/>
                <w:rFonts w:ascii="Arial" w:eastAsia="Times New Roman" w:hAnsi="Arial" w:cs="Arial"/>
                <w:b/>
                <w:bCs/>
                <w:sz w:val="20"/>
                <w:szCs w:val="22"/>
              </w:rPr>
            </w:pPr>
            <w:del w:id="2117" w:author="Pratt, Jamie@Waterboards" w:date="2023-09-15T16:23:00Z">
              <w:r w:rsidRPr="00C85BAC" w:rsidDel="00C85BAC">
                <w:rPr>
                  <w:rFonts w:ascii="Arial" w:eastAsia="Times New Roman" w:hAnsi="Arial" w:cs="Arial"/>
                  <w:b/>
                  <w:bCs/>
                  <w:sz w:val="20"/>
                  <w:szCs w:val="22"/>
                </w:rPr>
                <w:delText>RESPONSIBLE DISCHARGERS</w:delText>
              </w:r>
            </w:del>
          </w:p>
        </w:tc>
      </w:tr>
      <w:tr w:rsidR="004E5641" w:rsidRPr="006F0896" w14:paraId="33BE1F7F" w14:textId="77777777" w:rsidTr="0050448F">
        <w:trPr>
          <w:gridAfter w:val="1"/>
          <w:wAfter w:w="12" w:type="dxa"/>
          <w:cantSplit/>
        </w:trPr>
        <w:tc>
          <w:tcPr>
            <w:tcW w:w="1998" w:type="dxa"/>
            <w:tcBorders>
              <w:top w:val="single" w:sz="2" w:space="0" w:color="auto"/>
              <w:left w:val="single" w:sz="2" w:space="0" w:color="auto"/>
              <w:bottom w:val="single" w:sz="2" w:space="0" w:color="auto"/>
              <w:right w:val="single" w:sz="2" w:space="0" w:color="auto"/>
            </w:tcBorders>
          </w:tcPr>
          <w:p w14:paraId="2F93F6C2" w14:textId="77777777" w:rsidR="004E5641" w:rsidRPr="006F0896" w:rsidRDefault="004E5641" w:rsidP="0050448F">
            <w:pPr>
              <w:keepNext/>
              <w:keepLines/>
              <w:overflowPunct w:val="0"/>
              <w:autoSpaceDE w:val="0"/>
              <w:autoSpaceDN w:val="0"/>
              <w:adjustRightInd w:val="0"/>
              <w:spacing w:before="0" w:line="240" w:lineRule="auto"/>
              <w:jc w:val="both"/>
              <w:rPr>
                <w:rFonts w:ascii="Arial" w:eastAsia="Times New Roman" w:hAnsi="Arial" w:cs="Arial"/>
                <w:b/>
                <w:sz w:val="20"/>
                <w:szCs w:val="22"/>
              </w:rPr>
            </w:pPr>
            <w:r w:rsidRPr="006F0896">
              <w:rPr>
                <w:rFonts w:ascii="Arial" w:eastAsia="Times New Roman" w:hAnsi="Arial" w:cs="Arial"/>
                <w:b/>
                <w:sz w:val="20"/>
                <w:szCs w:val="22"/>
              </w:rPr>
              <w:t xml:space="preserve">Phase II stormwater permit </w:t>
            </w:r>
          </w:p>
        </w:tc>
        <w:tc>
          <w:tcPr>
            <w:tcW w:w="2329" w:type="dxa"/>
            <w:tcBorders>
              <w:top w:val="single" w:sz="2" w:space="0" w:color="auto"/>
              <w:left w:val="single" w:sz="2" w:space="0" w:color="auto"/>
              <w:bottom w:val="single" w:sz="2" w:space="0" w:color="auto"/>
              <w:right w:val="single" w:sz="12" w:space="0" w:color="auto"/>
            </w:tcBorders>
          </w:tcPr>
          <w:p w14:paraId="5A6E3E40"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Incorporate actions to reduce bacteria loading into Morro Bay by implementing a stormwater management plan for the City of Morro Bay and the Community of Los Osos</w:t>
            </w:r>
          </w:p>
        </w:tc>
        <w:tc>
          <w:tcPr>
            <w:tcW w:w="1361" w:type="dxa"/>
            <w:tcBorders>
              <w:left w:val="single" w:sz="12" w:space="0" w:color="auto"/>
              <w:right w:val="single" w:sz="12" w:space="0" w:color="auto"/>
            </w:tcBorders>
          </w:tcPr>
          <w:p w14:paraId="52570BEB"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March 2003 - 2008</w:t>
            </w:r>
          </w:p>
        </w:tc>
        <w:tc>
          <w:tcPr>
            <w:tcW w:w="2610" w:type="dxa"/>
            <w:tcBorders>
              <w:left w:val="single" w:sz="12" w:space="0" w:color="auto"/>
              <w:right w:val="single" w:sz="12" w:space="0" w:color="auto"/>
            </w:tcBorders>
          </w:tcPr>
          <w:p w14:paraId="70711B12"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City of Morro Bay</w:t>
            </w:r>
          </w:p>
          <w:p w14:paraId="3E28868A" w14:textId="77777777" w:rsidR="004E5641" w:rsidRPr="006F0896" w:rsidRDefault="004E5641" w:rsidP="0050448F">
            <w:pPr>
              <w:keepNext/>
              <w:keepLines/>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LOCSD, San Luis Obispo County</w:t>
            </w:r>
          </w:p>
        </w:tc>
      </w:tr>
      <w:tr w:rsidR="004E5641" w:rsidRPr="006F0896" w14:paraId="047E6099" w14:textId="77777777" w:rsidTr="0050448F">
        <w:trPr>
          <w:gridAfter w:val="1"/>
          <w:wAfter w:w="12" w:type="dxa"/>
          <w:cantSplit/>
        </w:trPr>
        <w:tc>
          <w:tcPr>
            <w:tcW w:w="1998" w:type="dxa"/>
            <w:tcBorders>
              <w:top w:val="single" w:sz="2" w:space="0" w:color="auto"/>
              <w:left w:val="single" w:sz="2" w:space="0" w:color="auto"/>
              <w:bottom w:val="single" w:sz="2" w:space="0" w:color="auto"/>
              <w:right w:val="single" w:sz="2" w:space="0" w:color="auto"/>
            </w:tcBorders>
          </w:tcPr>
          <w:p w14:paraId="1FCB09EE" w14:textId="77777777" w:rsidR="004E5641" w:rsidRPr="006F0896" w:rsidRDefault="004E5641" w:rsidP="0050448F">
            <w:pPr>
              <w:overflowPunct w:val="0"/>
              <w:autoSpaceDE w:val="0"/>
              <w:autoSpaceDN w:val="0"/>
              <w:adjustRightInd w:val="0"/>
              <w:spacing w:before="0" w:line="240" w:lineRule="auto"/>
              <w:jc w:val="both"/>
              <w:rPr>
                <w:rFonts w:ascii="Arial" w:eastAsia="Times New Roman" w:hAnsi="Arial" w:cs="Arial"/>
                <w:b/>
                <w:sz w:val="20"/>
                <w:szCs w:val="22"/>
              </w:rPr>
            </w:pPr>
            <w:r w:rsidRPr="006F0896">
              <w:rPr>
                <w:rFonts w:ascii="Arial" w:eastAsia="Times New Roman" w:hAnsi="Arial" w:cs="Arial"/>
                <w:b/>
                <w:sz w:val="20"/>
                <w:szCs w:val="22"/>
              </w:rPr>
              <w:t xml:space="preserve">Los Osos Community Wastewater Treatment Plant </w:t>
            </w:r>
          </w:p>
        </w:tc>
        <w:tc>
          <w:tcPr>
            <w:tcW w:w="2329" w:type="dxa"/>
            <w:tcBorders>
              <w:top w:val="single" w:sz="2" w:space="0" w:color="auto"/>
              <w:left w:val="single" w:sz="2" w:space="0" w:color="auto"/>
              <w:bottom w:val="single" w:sz="2" w:space="0" w:color="auto"/>
              <w:right w:val="single" w:sz="12" w:space="0" w:color="auto"/>
            </w:tcBorders>
          </w:tcPr>
          <w:p w14:paraId="4B48AB2E"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Construct and maintain a wastewater treatment plant pursuant to Waste Discharge Requirements, R3-2003-0007, Waste Discharge Identification</w:t>
            </w:r>
            <w:del w:id="2118" w:author="Pratt, Jamie@Waterboards" w:date="2023-10-25T15:38:00Z">
              <w:r w:rsidRPr="006F0896" w:rsidDel="00355E54">
                <w:rPr>
                  <w:rFonts w:ascii="Arial" w:eastAsia="Times New Roman" w:hAnsi="Arial" w:cs="Arial"/>
                  <w:sz w:val="20"/>
                  <w:szCs w:val="22"/>
                </w:rPr>
                <w:delText xml:space="preserve"> no.</w:delText>
              </w:r>
            </w:del>
            <w:r w:rsidRPr="006F0896">
              <w:rPr>
                <w:rFonts w:ascii="Arial" w:eastAsia="Times New Roman" w:hAnsi="Arial" w:cs="Arial"/>
                <w:sz w:val="20"/>
                <w:szCs w:val="22"/>
              </w:rPr>
              <w:t xml:space="preserve"> 3 401078001</w:t>
            </w:r>
          </w:p>
        </w:tc>
        <w:tc>
          <w:tcPr>
            <w:tcW w:w="1361" w:type="dxa"/>
            <w:tcBorders>
              <w:left w:val="single" w:sz="12" w:space="0" w:color="auto"/>
              <w:right w:val="single" w:sz="12" w:space="0" w:color="auto"/>
            </w:tcBorders>
          </w:tcPr>
          <w:p w14:paraId="3DDBD4A2"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Ongoing - 2007</w:t>
            </w:r>
          </w:p>
        </w:tc>
        <w:tc>
          <w:tcPr>
            <w:tcW w:w="2610" w:type="dxa"/>
            <w:tcBorders>
              <w:left w:val="single" w:sz="12" w:space="0" w:color="auto"/>
              <w:right w:val="single" w:sz="12" w:space="0" w:color="auto"/>
            </w:tcBorders>
          </w:tcPr>
          <w:p w14:paraId="35792B49" w14:textId="77777777" w:rsidR="004E5641" w:rsidRPr="006F0896" w:rsidRDefault="004E5641" w:rsidP="0050448F">
            <w:pPr>
              <w:overflowPunct w:val="0"/>
              <w:autoSpaceDE w:val="0"/>
              <w:autoSpaceDN w:val="0"/>
              <w:adjustRightInd w:val="0"/>
              <w:spacing w:before="0" w:line="240" w:lineRule="auto"/>
              <w:rPr>
                <w:rFonts w:ascii="Arial" w:eastAsia="Times New Roman" w:hAnsi="Arial" w:cs="Arial"/>
                <w:sz w:val="20"/>
                <w:szCs w:val="22"/>
              </w:rPr>
            </w:pPr>
            <w:r w:rsidRPr="006F0896">
              <w:rPr>
                <w:rFonts w:ascii="Arial" w:eastAsia="Times New Roman" w:hAnsi="Arial" w:cs="Arial"/>
                <w:sz w:val="20"/>
                <w:szCs w:val="22"/>
              </w:rPr>
              <w:t>LOCSD</w:t>
            </w:r>
          </w:p>
        </w:tc>
      </w:tr>
    </w:tbl>
    <w:p w14:paraId="7F4C6F39" w14:textId="1EC8D876" w:rsidR="004E5641" w:rsidRDefault="004E5641" w:rsidP="004E5641">
      <w:pPr>
        <w:pStyle w:val="Heading6Numberless"/>
      </w:pPr>
      <w:r>
        <w:t xml:space="preserve">Revised </w:t>
      </w:r>
      <w:r w:rsidR="00792BAF">
        <w:t>t</w:t>
      </w:r>
      <w:r>
        <w:t>able</w:t>
      </w:r>
    </w:p>
    <w:p w14:paraId="3253CCE7" w14:textId="77777777" w:rsidR="004E5641" w:rsidRPr="006F0896" w:rsidRDefault="004E5641" w:rsidP="004E5641">
      <w:pPr>
        <w:keepNext/>
        <w:spacing w:after="120" w:line="240" w:lineRule="auto"/>
        <w:rPr>
          <w:rFonts w:ascii="Arial" w:eastAsia="Arial" w:hAnsi="Arial" w:cs="Times New Roman"/>
          <w:b/>
          <w:bCs/>
          <w:iCs/>
        </w:rPr>
      </w:pPr>
      <w:r w:rsidRPr="006F0896">
        <w:rPr>
          <w:rFonts w:ascii="Arial" w:eastAsia="Arial" w:hAnsi="Arial" w:cs="Times New Roman"/>
          <w:b/>
          <w:bCs/>
          <w:iCs/>
        </w:rPr>
        <w:t>Table 4.9.3-1. Trackable Implementation Actions</w:t>
      </w:r>
    </w:p>
    <w:tbl>
      <w:tblPr>
        <w:tblStyle w:val="BPComplex"/>
        <w:tblW w:w="5000" w:type="pct"/>
        <w:tblLook w:val="0020" w:firstRow="1" w:lastRow="0" w:firstColumn="0" w:lastColumn="0" w:noHBand="0" w:noVBand="0"/>
      </w:tblPr>
      <w:tblGrid>
        <w:gridCol w:w="2075"/>
        <w:gridCol w:w="3403"/>
        <w:gridCol w:w="1454"/>
        <w:gridCol w:w="2428"/>
      </w:tblGrid>
      <w:tr w:rsidR="00C85BAC" w:rsidRPr="006F0896" w14:paraId="56A82DF3"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53E882AC" w14:textId="77777777" w:rsidR="004E5641" w:rsidRPr="006F0896" w:rsidRDefault="004E5641" w:rsidP="0050448F">
            <w:pPr>
              <w:rPr>
                <w:rFonts w:eastAsia="Arial"/>
              </w:rPr>
            </w:pPr>
            <w:r w:rsidRPr="006F0896">
              <w:rPr>
                <w:rFonts w:eastAsia="Arial"/>
              </w:rPr>
              <w:t>Project Name</w:t>
            </w:r>
          </w:p>
        </w:tc>
        <w:tc>
          <w:tcPr>
            <w:tcW w:w="0" w:type="auto"/>
          </w:tcPr>
          <w:p w14:paraId="19E9E8A3" w14:textId="77777777" w:rsidR="004E5641" w:rsidRPr="006F0896" w:rsidRDefault="004E5641" w:rsidP="0050448F">
            <w:pPr>
              <w:rPr>
                <w:rFonts w:eastAsia="Arial"/>
              </w:rPr>
            </w:pPr>
            <w:r w:rsidRPr="006F0896">
              <w:rPr>
                <w:rFonts w:eastAsia="Arial"/>
              </w:rPr>
              <w:t>Action</w:t>
            </w:r>
          </w:p>
        </w:tc>
        <w:tc>
          <w:tcPr>
            <w:tcW w:w="0" w:type="auto"/>
          </w:tcPr>
          <w:p w14:paraId="3D8E7B20" w14:textId="77777777" w:rsidR="004E5641" w:rsidRPr="006F0896" w:rsidRDefault="004E5641" w:rsidP="0050448F">
            <w:pPr>
              <w:rPr>
                <w:rFonts w:eastAsia="Arial"/>
              </w:rPr>
            </w:pPr>
            <w:r w:rsidRPr="006F0896">
              <w:rPr>
                <w:rFonts w:eastAsia="Arial"/>
              </w:rPr>
              <w:t>Schedule</w:t>
            </w:r>
          </w:p>
        </w:tc>
        <w:tc>
          <w:tcPr>
            <w:tcW w:w="0" w:type="auto"/>
          </w:tcPr>
          <w:p w14:paraId="1E164029" w14:textId="480F2C31" w:rsidR="004E5641" w:rsidRPr="006F0896" w:rsidRDefault="00C85BAC" w:rsidP="0050448F">
            <w:pPr>
              <w:rPr>
                <w:rFonts w:eastAsia="Arial"/>
                <w:u w:val="single"/>
              </w:rPr>
            </w:pPr>
            <w:ins w:id="2119" w:author="Pratt, Jamie@Waterboards" w:date="2023-09-15T16:23:00Z">
              <w:r w:rsidRPr="002B1A97">
                <w:rPr>
                  <w:rFonts w:eastAsia="Arial"/>
                  <w:u w:val="single"/>
                </w:rPr>
                <w:t>Implementing Parties</w:t>
              </w:r>
            </w:ins>
            <w:ins w:id="2120" w:author="Pratt, Jamie@Waterboards" w:date="2023-09-15T16:24:00Z">
              <w:r w:rsidRPr="002B1A97">
                <w:rPr>
                  <w:rFonts w:eastAsia="Arial"/>
                  <w:u w:val="single"/>
                </w:rPr>
                <w:t>/ Responsible Dischargers</w:t>
              </w:r>
            </w:ins>
          </w:p>
        </w:tc>
      </w:tr>
      <w:tr w:rsidR="004E5641" w:rsidRPr="006F0896" w14:paraId="12E5F2FA" w14:textId="77777777" w:rsidTr="002F7347">
        <w:tblPrEx>
          <w:jc w:val="center"/>
        </w:tblPrEx>
        <w:tc>
          <w:tcPr>
            <w:tcW w:w="0" w:type="auto"/>
            <w:gridSpan w:val="4"/>
          </w:tcPr>
          <w:p w14:paraId="0CF7A0F1" w14:textId="624E37CC" w:rsidR="004E5641" w:rsidRPr="006F0896" w:rsidRDefault="00C85BAC" w:rsidP="0050448F">
            <w:pPr>
              <w:jc w:val="center"/>
              <w:rPr>
                <w:rFonts w:ascii="Arial" w:eastAsia="Arial" w:hAnsi="Arial"/>
                <w:b/>
                <w:bCs/>
                <w:u w:val="single"/>
              </w:rPr>
            </w:pPr>
            <w:ins w:id="2121" w:author="Pratt, Jamie@Waterboards" w:date="2023-09-15T16:24:00Z">
              <w:r w:rsidRPr="002B1A97">
                <w:rPr>
                  <w:rFonts w:ascii="Arial" w:eastAsia="Arial" w:hAnsi="Arial"/>
                  <w:b/>
                  <w:bCs/>
                  <w:u w:val="single"/>
                </w:rPr>
                <w:t>Self-determined</w:t>
              </w:r>
            </w:ins>
          </w:p>
        </w:tc>
      </w:tr>
      <w:tr w:rsidR="00C85BAC" w:rsidRPr="006F0896" w14:paraId="2D62080E" w14:textId="77777777" w:rsidTr="002F7347">
        <w:tblPrEx>
          <w:jc w:val="center"/>
        </w:tblPrEx>
        <w:tc>
          <w:tcPr>
            <w:tcW w:w="0" w:type="auto"/>
          </w:tcPr>
          <w:p w14:paraId="1AA727DB" w14:textId="77777777" w:rsidR="004E5641" w:rsidRPr="006F0896" w:rsidRDefault="004E5641" w:rsidP="0050448F">
            <w:pPr>
              <w:rPr>
                <w:rFonts w:ascii="Arial" w:eastAsia="Arial" w:hAnsi="Arial"/>
              </w:rPr>
            </w:pPr>
            <w:r w:rsidRPr="006F0896">
              <w:rPr>
                <w:rFonts w:ascii="Arial" w:eastAsia="Arial" w:hAnsi="Arial"/>
              </w:rPr>
              <w:lastRenderedPageBreak/>
              <w:t>Grazing Management</w:t>
            </w:r>
          </w:p>
        </w:tc>
        <w:tc>
          <w:tcPr>
            <w:tcW w:w="0" w:type="auto"/>
          </w:tcPr>
          <w:p w14:paraId="19B0B788" w14:textId="77777777" w:rsidR="004E5641" w:rsidRPr="006F0896" w:rsidRDefault="004E5641" w:rsidP="0050448F">
            <w:pPr>
              <w:rPr>
                <w:rFonts w:ascii="Arial" w:eastAsia="Arial" w:hAnsi="Arial"/>
              </w:rPr>
            </w:pPr>
            <w:r w:rsidRPr="006F0896">
              <w:rPr>
                <w:rFonts w:ascii="Arial" w:eastAsia="Arial" w:hAnsi="Arial"/>
              </w:rPr>
              <w:t>Implement grazing management measures that reduce bacterial levels</w:t>
            </w:r>
          </w:p>
        </w:tc>
        <w:tc>
          <w:tcPr>
            <w:tcW w:w="0" w:type="auto"/>
          </w:tcPr>
          <w:p w14:paraId="2B7D8E03"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ABDC603" w14:textId="77777777" w:rsidR="004E5641" w:rsidRPr="006F0896" w:rsidRDefault="004E5641" w:rsidP="0050448F">
            <w:pPr>
              <w:rPr>
                <w:rFonts w:ascii="Arial" w:eastAsia="Arial" w:hAnsi="Arial"/>
              </w:rPr>
            </w:pPr>
            <w:r w:rsidRPr="006F0896">
              <w:rPr>
                <w:rFonts w:ascii="Arial" w:eastAsia="Arial" w:hAnsi="Arial"/>
              </w:rPr>
              <w:t>MBNEP, CSLRCD, Farm Bureau, UCCE, NRCS, Public/Private Landowners</w:t>
            </w:r>
          </w:p>
        </w:tc>
      </w:tr>
      <w:tr w:rsidR="00C85BAC" w:rsidRPr="006F0896" w14:paraId="791BD5DD" w14:textId="77777777" w:rsidTr="002F7347">
        <w:tblPrEx>
          <w:jc w:val="center"/>
        </w:tblPrEx>
        <w:tc>
          <w:tcPr>
            <w:tcW w:w="0" w:type="auto"/>
          </w:tcPr>
          <w:p w14:paraId="24DBC5F2" w14:textId="77777777" w:rsidR="004E5641" w:rsidRPr="006F0896" w:rsidRDefault="004E5641" w:rsidP="0050448F">
            <w:pPr>
              <w:rPr>
                <w:rFonts w:ascii="Arial" w:eastAsia="Arial" w:hAnsi="Arial"/>
              </w:rPr>
            </w:pPr>
            <w:r w:rsidRPr="006F0896">
              <w:rPr>
                <w:rFonts w:ascii="Arial" w:eastAsia="Arial" w:hAnsi="Arial"/>
              </w:rPr>
              <w:t>Boat Management, Pump-outs</w:t>
            </w:r>
          </w:p>
        </w:tc>
        <w:tc>
          <w:tcPr>
            <w:tcW w:w="0" w:type="auto"/>
          </w:tcPr>
          <w:p w14:paraId="1E45ABFC" w14:textId="77777777" w:rsidR="004E5641" w:rsidRPr="006F0896" w:rsidRDefault="004E5641" w:rsidP="0050448F">
            <w:pPr>
              <w:rPr>
                <w:rFonts w:ascii="Arial" w:eastAsia="Arial" w:hAnsi="Arial"/>
              </w:rPr>
            </w:pPr>
            <w:r w:rsidRPr="006F0896">
              <w:rPr>
                <w:rFonts w:ascii="Arial" w:eastAsia="Arial" w:hAnsi="Arial"/>
              </w:rPr>
              <w:t>Upgrade pump-out facilities, provide new facilities, improve accessibility</w:t>
            </w:r>
          </w:p>
        </w:tc>
        <w:tc>
          <w:tcPr>
            <w:tcW w:w="0" w:type="auto"/>
          </w:tcPr>
          <w:p w14:paraId="71E39891" w14:textId="77777777" w:rsidR="004E5641" w:rsidRPr="006F0896" w:rsidRDefault="004E5641" w:rsidP="0050448F">
            <w:pPr>
              <w:rPr>
                <w:rFonts w:ascii="Arial" w:eastAsia="Arial" w:hAnsi="Arial"/>
              </w:rPr>
            </w:pPr>
            <w:r w:rsidRPr="006F0896">
              <w:rPr>
                <w:rFonts w:ascii="Arial" w:eastAsia="Arial" w:hAnsi="Arial"/>
              </w:rPr>
              <w:t>2002–2005</w:t>
            </w:r>
          </w:p>
        </w:tc>
        <w:tc>
          <w:tcPr>
            <w:tcW w:w="0" w:type="auto"/>
          </w:tcPr>
          <w:p w14:paraId="4360F174" w14:textId="77777777" w:rsidR="004E5641" w:rsidRPr="006F0896" w:rsidRDefault="004E5641" w:rsidP="0050448F">
            <w:pPr>
              <w:rPr>
                <w:rFonts w:ascii="Arial" w:eastAsia="Arial" w:hAnsi="Arial"/>
              </w:rPr>
            </w:pPr>
            <w:r w:rsidRPr="006F0896">
              <w:rPr>
                <w:rFonts w:ascii="Arial" w:eastAsia="Arial" w:hAnsi="Arial"/>
              </w:rPr>
              <w:t>MBHD</w:t>
            </w:r>
          </w:p>
        </w:tc>
      </w:tr>
      <w:tr w:rsidR="00C85BAC" w:rsidRPr="006F0896" w14:paraId="6494EDB0" w14:textId="77777777" w:rsidTr="002F7347">
        <w:tblPrEx>
          <w:jc w:val="center"/>
        </w:tblPrEx>
        <w:tc>
          <w:tcPr>
            <w:tcW w:w="0" w:type="auto"/>
          </w:tcPr>
          <w:p w14:paraId="3BE8809D" w14:textId="77777777" w:rsidR="004E5641" w:rsidRPr="006F0896" w:rsidRDefault="004E5641" w:rsidP="0050448F">
            <w:pPr>
              <w:rPr>
                <w:rFonts w:ascii="Arial" w:eastAsia="Arial" w:hAnsi="Arial"/>
              </w:rPr>
            </w:pPr>
            <w:r w:rsidRPr="006F0896">
              <w:rPr>
                <w:rFonts w:ascii="Arial" w:eastAsia="Arial" w:hAnsi="Arial"/>
              </w:rPr>
              <w:t>Remove unpermitted moorings</w:t>
            </w:r>
          </w:p>
        </w:tc>
        <w:tc>
          <w:tcPr>
            <w:tcW w:w="0" w:type="auto"/>
          </w:tcPr>
          <w:p w14:paraId="619ACE4A" w14:textId="77777777" w:rsidR="004E5641" w:rsidRPr="006F0896" w:rsidRDefault="004E5641" w:rsidP="0050448F">
            <w:pPr>
              <w:rPr>
                <w:rFonts w:ascii="Arial" w:eastAsia="Arial" w:hAnsi="Arial"/>
              </w:rPr>
            </w:pPr>
            <w:r w:rsidRPr="006F0896">
              <w:rPr>
                <w:rFonts w:ascii="Arial" w:eastAsia="Arial" w:hAnsi="Arial"/>
              </w:rPr>
              <w:t>Remove illegal moorings and prevent future ones</w:t>
            </w:r>
          </w:p>
        </w:tc>
        <w:tc>
          <w:tcPr>
            <w:tcW w:w="0" w:type="auto"/>
          </w:tcPr>
          <w:p w14:paraId="0AE8E320"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235DE7DE" w14:textId="77777777" w:rsidR="004E5641" w:rsidRPr="006F0896" w:rsidRDefault="004E5641" w:rsidP="0050448F">
            <w:pPr>
              <w:rPr>
                <w:rFonts w:ascii="Arial" w:eastAsia="Arial" w:hAnsi="Arial"/>
              </w:rPr>
            </w:pPr>
            <w:r w:rsidRPr="006F0896">
              <w:rPr>
                <w:rFonts w:ascii="Arial" w:eastAsia="Arial" w:hAnsi="Arial"/>
              </w:rPr>
              <w:t>CDFW, MBNEP</w:t>
            </w:r>
          </w:p>
        </w:tc>
      </w:tr>
      <w:tr w:rsidR="00C85BAC" w:rsidRPr="006F0896" w14:paraId="32109370" w14:textId="77777777" w:rsidTr="002F7347">
        <w:tblPrEx>
          <w:jc w:val="center"/>
        </w:tblPrEx>
        <w:tc>
          <w:tcPr>
            <w:tcW w:w="0" w:type="auto"/>
          </w:tcPr>
          <w:p w14:paraId="406F6210" w14:textId="77777777" w:rsidR="004E5641" w:rsidRPr="006F0896" w:rsidRDefault="004E5641" w:rsidP="0050448F">
            <w:pPr>
              <w:rPr>
                <w:rFonts w:ascii="Arial" w:eastAsia="Arial" w:hAnsi="Arial"/>
              </w:rPr>
            </w:pPr>
            <w:r w:rsidRPr="006F0896">
              <w:rPr>
                <w:rFonts w:ascii="Arial" w:eastAsia="Arial" w:hAnsi="Arial"/>
              </w:rPr>
              <w:t>Remove derelict boats</w:t>
            </w:r>
          </w:p>
        </w:tc>
        <w:tc>
          <w:tcPr>
            <w:tcW w:w="0" w:type="auto"/>
          </w:tcPr>
          <w:p w14:paraId="0C11D396" w14:textId="77777777" w:rsidR="004E5641" w:rsidRPr="006F0896" w:rsidRDefault="004E5641" w:rsidP="0050448F">
            <w:pPr>
              <w:rPr>
                <w:rFonts w:ascii="Arial" w:eastAsia="Arial" w:hAnsi="Arial"/>
              </w:rPr>
            </w:pPr>
            <w:r w:rsidRPr="006F0896">
              <w:rPr>
                <w:rFonts w:ascii="Arial" w:eastAsia="Arial" w:hAnsi="Arial"/>
              </w:rPr>
              <w:t>Remove abandoned, derelict boats and vessels in back bay</w:t>
            </w:r>
          </w:p>
        </w:tc>
        <w:tc>
          <w:tcPr>
            <w:tcW w:w="0" w:type="auto"/>
          </w:tcPr>
          <w:p w14:paraId="22EED7D1"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3FDA3ADA" w14:textId="77777777" w:rsidR="004E5641" w:rsidRPr="006F0896" w:rsidRDefault="004E5641" w:rsidP="0050448F">
            <w:pPr>
              <w:rPr>
                <w:rFonts w:ascii="Arial" w:eastAsia="Arial" w:hAnsi="Arial"/>
              </w:rPr>
            </w:pPr>
            <w:r w:rsidRPr="006F0896">
              <w:rPr>
                <w:rFonts w:ascii="Arial" w:eastAsia="Arial" w:hAnsi="Arial"/>
              </w:rPr>
              <w:t>CDFW, MBNEP</w:t>
            </w:r>
          </w:p>
        </w:tc>
      </w:tr>
      <w:tr w:rsidR="00C85BAC" w:rsidRPr="006F0896" w14:paraId="4393D8D4" w14:textId="77777777" w:rsidTr="002F7347">
        <w:tblPrEx>
          <w:jc w:val="center"/>
        </w:tblPrEx>
        <w:tc>
          <w:tcPr>
            <w:tcW w:w="0" w:type="auto"/>
          </w:tcPr>
          <w:p w14:paraId="40F50C26" w14:textId="77777777" w:rsidR="004E5641" w:rsidRPr="006F0896" w:rsidRDefault="004E5641" w:rsidP="0050448F">
            <w:pPr>
              <w:rPr>
                <w:rFonts w:ascii="Arial" w:eastAsia="Arial" w:hAnsi="Arial"/>
              </w:rPr>
            </w:pPr>
            <w:r w:rsidRPr="006F0896">
              <w:rPr>
                <w:rFonts w:ascii="Arial" w:eastAsia="Arial" w:hAnsi="Arial"/>
              </w:rPr>
              <w:t>Manage live aboard boating situation</w:t>
            </w:r>
          </w:p>
        </w:tc>
        <w:tc>
          <w:tcPr>
            <w:tcW w:w="0" w:type="auto"/>
          </w:tcPr>
          <w:p w14:paraId="13DFED31" w14:textId="77777777" w:rsidR="004E5641" w:rsidRPr="006F0896" w:rsidRDefault="004E5641" w:rsidP="0050448F">
            <w:pPr>
              <w:rPr>
                <w:rFonts w:ascii="Arial" w:eastAsia="Arial" w:hAnsi="Arial"/>
              </w:rPr>
            </w:pPr>
            <w:r w:rsidRPr="006F0896">
              <w:rPr>
                <w:rFonts w:ascii="Arial" w:eastAsia="Arial" w:hAnsi="Arial"/>
              </w:rPr>
              <w:t xml:space="preserve">Continue issuing permits to live </w:t>
            </w:r>
            <w:proofErr w:type="spellStart"/>
            <w:r w:rsidRPr="006F0896">
              <w:rPr>
                <w:rFonts w:ascii="Arial" w:eastAsia="Arial" w:hAnsi="Arial"/>
              </w:rPr>
              <w:t>aboards</w:t>
            </w:r>
            <w:proofErr w:type="spellEnd"/>
            <w:r w:rsidRPr="006F0896">
              <w:rPr>
                <w:rFonts w:ascii="Arial" w:eastAsia="Arial" w:hAnsi="Arial"/>
              </w:rPr>
              <w:t>, continue with inspections</w:t>
            </w:r>
          </w:p>
        </w:tc>
        <w:tc>
          <w:tcPr>
            <w:tcW w:w="0" w:type="auto"/>
          </w:tcPr>
          <w:p w14:paraId="109B2D0C"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2C1BDA56" w14:textId="77777777" w:rsidR="004E5641" w:rsidRPr="006F0896" w:rsidRDefault="004E5641" w:rsidP="0050448F">
            <w:pPr>
              <w:rPr>
                <w:rFonts w:ascii="Arial" w:eastAsia="Arial" w:hAnsi="Arial"/>
              </w:rPr>
            </w:pPr>
            <w:r w:rsidRPr="006F0896">
              <w:rPr>
                <w:rFonts w:ascii="Arial" w:eastAsia="Arial" w:hAnsi="Arial"/>
              </w:rPr>
              <w:t>City of Morro Bay, USCG, CDFW, MBHD</w:t>
            </w:r>
          </w:p>
        </w:tc>
      </w:tr>
      <w:tr w:rsidR="00C85BAC" w:rsidRPr="006F0896" w14:paraId="6788F82D" w14:textId="77777777" w:rsidTr="002F7347">
        <w:tblPrEx>
          <w:jc w:val="center"/>
        </w:tblPrEx>
        <w:tc>
          <w:tcPr>
            <w:tcW w:w="0" w:type="auto"/>
          </w:tcPr>
          <w:p w14:paraId="19F210B7" w14:textId="77777777" w:rsidR="004E5641" w:rsidRPr="006F0896" w:rsidRDefault="004E5641" w:rsidP="0050448F">
            <w:pPr>
              <w:rPr>
                <w:rFonts w:ascii="Arial" w:eastAsia="Arial" w:hAnsi="Arial"/>
              </w:rPr>
            </w:pPr>
            <w:r w:rsidRPr="006F0896">
              <w:rPr>
                <w:rFonts w:ascii="Arial" w:eastAsia="Arial" w:hAnsi="Arial"/>
              </w:rPr>
              <w:t>Educate Public about proper boat waste disposal</w:t>
            </w:r>
          </w:p>
        </w:tc>
        <w:tc>
          <w:tcPr>
            <w:tcW w:w="0" w:type="auto"/>
          </w:tcPr>
          <w:p w14:paraId="7677EBD5" w14:textId="77777777" w:rsidR="004E5641" w:rsidRPr="006F0896" w:rsidRDefault="004E5641" w:rsidP="0050448F">
            <w:pPr>
              <w:rPr>
                <w:rFonts w:ascii="Arial" w:eastAsia="Arial" w:hAnsi="Arial"/>
              </w:rPr>
            </w:pPr>
            <w:r w:rsidRPr="006F0896">
              <w:rPr>
                <w:rFonts w:ascii="Arial" w:eastAsia="Arial" w:hAnsi="Arial"/>
              </w:rPr>
              <w:t>Educate public about proper waste disposal</w:t>
            </w:r>
          </w:p>
        </w:tc>
        <w:tc>
          <w:tcPr>
            <w:tcW w:w="0" w:type="auto"/>
          </w:tcPr>
          <w:p w14:paraId="719F42C9"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5D21554" w14:textId="77777777" w:rsidR="004E5641" w:rsidRPr="006F0896" w:rsidRDefault="004E5641" w:rsidP="0050448F">
            <w:pPr>
              <w:rPr>
                <w:rFonts w:ascii="Arial" w:eastAsia="Arial" w:hAnsi="Arial"/>
              </w:rPr>
            </w:pPr>
            <w:r w:rsidRPr="006F0896">
              <w:rPr>
                <w:rFonts w:ascii="Arial" w:eastAsia="Arial" w:hAnsi="Arial"/>
              </w:rPr>
              <w:t>MBNEP, MBHD</w:t>
            </w:r>
          </w:p>
        </w:tc>
      </w:tr>
      <w:tr w:rsidR="00C85BAC" w:rsidRPr="006F0896" w14:paraId="40A209B0" w14:textId="77777777" w:rsidTr="002F7347">
        <w:tblPrEx>
          <w:jc w:val="center"/>
        </w:tblPrEx>
        <w:tc>
          <w:tcPr>
            <w:tcW w:w="0" w:type="auto"/>
          </w:tcPr>
          <w:p w14:paraId="0CA5CD30" w14:textId="77777777" w:rsidR="004E5641" w:rsidRPr="006F0896" w:rsidRDefault="004E5641" w:rsidP="0050448F">
            <w:pPr>
              <w:rPr>
                <w:rFonts w:ascii="Arial" w:eastAsia="Arial" w:hAnsi="Arial"/>
              </w:rPr>
            </w:pPr>
            <w:r w:rsidRPr="006F0896">
              <w:rPr>
                <w:rFonts w:ascii="Arial" w:eastAsia="Arial" w:hAnsi="Arial"/>
              </w:rPr>
              <w:t>Pet waste management</w:t>
            </w:r>
          </w:p>
        </w:tc>
        <w:tc>
          <w:tcPr>
            <w:tcW w:w="0" w:type="auto"/>
          </w:tcPr>
          <w:p w14:paraId="4FBD610F" w14:textId="77777777" w:rsidR="004E5641" w:rsidRPr="006F0896" w:rsidRDefault="004E5641" w:rsidP="0050448F">
            <w:pPr>
              <w:rPr>
                <w:rFonts w:ascii="Arial" w:eastAsia="Arial" w:hAnsi="Arial"/>
              </w:rPr>
            </w:pPr>
            <w:r w:rsidRPr="006F0896">
              <w:rPr>
                <w:rFonts w:ascii="Arial" w:eastAsia="Arial" w:hAnsi="Arial"/>
              </w:rPr>
              <w:t xml:space="preserve">Create an </w:t>
            </w:r>
            <w:proofErr w:type="gramStart"/>
            <w:r w:rsidRPr="006F0896">
              <w:rPr>
                <w:rFonts w:ascii="Arial" w:eastAsia="Arial" w:hAnsi="Arial"/>
              </w:rPr>
              <w:t>off leash</w:t>
            </w:r>
            <w:proofErr w:type="gramEnd"/>
            <w:r w:rsidRPr="006F0896">
              <w:rPr>
                <w:rFonts w:ascii="Arial" w:eastAsia="Arial" w:hAnsi="Arial"/>
              </w:rPr>
              <w:t xml:space="preserve"> dog park, provide supplies to pick-up pet waste, ordinance</w:t>
            </w:r>
          </w:p>
        </w:tc>
        <w:tc>
          <w:tcPr>
            <w:tcW w:w="0" w:type="auto"/>
          </w:tcPr>
          <w:p w14:paraId="2F416640"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7AFC6B01" w14:textId="77777777" w:rsidR="004E5641" w:rsidRPr="006F0896" w:rsidRDefault="004E5641" w:rsidP="0050448F">
            <w:pPr>
              <w:rPr>
                <w:rFonts w:ascii="Arial" w:eastAsia="Arial" w:hAnsi="Arial"/>
              </w:rPr>
            </w:pPr>
            <w:r w:rsidRPr="006F0896">
              <w:rPr>
                <w:rFonts w:ascii="Arial" w:eastAsia="Arial" w:hAnsi="Arial"/>
              </w:rPr>
              <w:t>MBNEP, City of Morro Bay, San Luis Obispo County</w:t>
            </w:r>
          </w:p>
        </w:tc>
      </w:tr>
      <w:tr w:rsidR="00C85BAC" w:rsidRPr="0062002F" w14:paraId="6439A6D5" w14:textId="77777777" w:rsidTr="002F7347">
        <w:tblPrEx>
          <w:jc w:val="center"/>
        </w:tblPrEx>
        <w:tc>
          <w:tcPr>
            <w:tcW w:w="0" w:type="auto"/>
          </w:tcPr>
          <w:p w14:paraId="235A7663" w14:textId="77777777" w:rsidR="004E5641" w:rsidRPr="006F0896" w:rsidRDefault="004E5641" w:rsidP="0050448F">
            <w:pPr>
              <w:rPr>
                <w:rFonts w:ascii="Arial" w:eastAsia="Arial" w:hAnsi="Arial"/>
              </w:rPr>
            </w:pPr>
            <w:r w:rsidRPr="006F0896">
              <w:rPr>
                <w:rFonts w:ascii="Arial" w:eastAsia="Arial" w:hAnsi="Arial"/>
              </w:rPr>
              <w:t>Septic System Maintenance</w:t>
            </w:r>
          </w:p>
        </w:tc>
        <w:tc>
          <w:tcPr>
            <w:tcW w:w="0" w:type="auto"/>
          </w:tcPr>
          <w:p w14:paraId="607C7873" w14:textId="77777777" w:rsidR="004E5641" w:rsidRPr="006F0896" w:rsidRDefault="004E5641" w:rsidP="0050448F">
            <w:pPr>
              <w:rPr>
                <w:rFonts w:ascii="Arial" w:eastAsia="Arial" w:hAnsi="Arial"/>
              </w:rPr>
            </w:pPr>
            <w:r w:rsidRPr="006F0896">
              <w:rPr>
                <w:rFonts w:ascii="Arial" w:eastAsia="Arial" w:hAnsi="Arial"/>
              </w:rPr>
              <w:t>Inspect and maintain all septic systems throughout the watershed</w:t>
            </w:r>
          </w:p>
        </w:tc>
        <w:tc>
          <w:tcPr>
            <w:tcW w:w="0" w:type="auto"/>
          </w:tcPr>
          <w:p w14:paraId="2225AE5E" w14:textId="77777777" w:rsidR="004E5641" w:rsidRPr="006F0896" w:rsidRDefault="004E5641" w:rsidP="0050448F">
            <w:pPr>
              <w:rPr>
                <w:rFonts w:ascii="Arial" w:eastAsia="Arial" w:hAnsi="Arial"/>
              </w:rPr>
            </w:pPr>
            <w:r w:rsidRPr="006F0896">
              <w:rPr>
                <w:rFonts w:ascii="Arial" w:eastAsia="Arial" w:hAnsi="Arial"/>
              </w:rPr>
              <w:t>2004–continuous</w:t>
            </w:r>
          </w:p>
        </w:tc>
        <w:tc>
          <w:tcPr>
            <w:tcW w:w="0" w:type="auto"/>
          </w:tcPr>
          <w:p w14:paraId="1A9F16C8" w14:textId="77777777" w:rsidR="004E5641" w:rsidRPr="00BE011B" w:rsidRDefault="004E5641" w:rsidP="0050448F">
            <w:pPr>
              <w:rPr>
                <w:rFonts w:ascii="Arial" w:eastAsia="Arial" w:hAnsi="Arial"/>
                <w:lang w:val="es-ES"/>
              </w:rPr>
            </w:pPr>
            <w:r w:rsidRPr="00BE011B">
              <w:rPr>
                <w:rFonts w:ascii="Arial" w:eastAsia="Arial" w:hAnsi="Arial"/>
                <w:lang w:val="es-ES"/>
              </w:rPr>
              <w:t>San Luis Obispo County, LOCSD</w:t>
            </w:r>
          </w:p>
        </w:tc>
      </w:tr>
      <w:tr w:rsidR="00C85BAC" w:rsidRPr="006F0896" w14:paraId="5337EE99" w14:textId="77777777" w:rsidTr="002F7347">
        <w:tblPrEx>
          <w:jc w:val="center"/>
        </w:tblPrEx>
        <w:tc>
          <w:tcPr>
            <w:tcW w:w="0" w:type="auto"/>
          </w:tcPr>
          <w:p w14:paraId="12C231B8" w14:textId="77777777" w:rsidR="004E5641" w:rsidRPr="006F0896" w:rsidRDefault="004E5641" w:rsidP="0050448F">
            <w:pPr>
              <w:rPr>
                <w:rFonts w:ascii="Arial" w:eastAsia="Arial" w:hAnsi="Arial"/>
              </w:rPr>
            </w:pPr>
            <w:r w:rsidRPr="006F0896">
              <w:rPr>
                <w:rFonts w:ascii="Arial" w:eastAsia="Arial" w:hAnsi="Arial"/>
              </w:rPr>
              <w:t>Spay/neuter pets</w:t>
            </w:r>
          </w:p>
        </w:tc>
        <w:tc>
          <w:tcPr>
            <w:tcW w:w="0" w:type="auto"/>
          </w:tcPr>
          <w:p w14:paraId="3EFA0861" w14:textId="77777777" w:rsidR="004E5641" w:rsidRPr="006F0896" w:rsidRDefault="004E5641" w:rsidP="0050448F">
            <w:pPr>
              <w:rPr>
                <w:rFonts w:ascii="Arial" w:eastAsia="Arial" w:hAnsi="Arial"/>
              </w:rPr>
            </w:pPr>
            <w:r w:rsidRPr="006F0896">
              <w:rPr>
                <w:rFonts w:ascii="Arial" w:eastAsia="Arial" w:hAnsi="Arial"/>
              </w:rPr>
              <w:t>Educate public to promote spaying and neutering pets</w:t>
            </w:r>
          </w:p>
        </w:tc>
        <w:tc>
          <w:tcPr>
            <w:tcW w:w="0" w:type="auto"/>
          </w:tcPr>
          <w:p w14:paraId="19205558"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0876DE39" w14:textId="77777777" w:rsidR="004E5641" w:rsidRPr="006F0896" w:rsidRDefault="004E5641" w:rsidP="0050448F">
            <w:pPr>
              <w:rPr>
                <w:rFonts w:ascii="Arial" w:eastAsia="Arial" w:hAnsi="Arial"/>
              </w:rPr>
            </w:pPr>
            <w:r w:rsidRPr="006F0896">
              <w:rPr>
                <w:rFonts w:ascii="Arial" w:eastAsia="Arial" w:hAnsi="Arial"/>
              </w:rPr>
              <w:t>Division of animal services</w:t>
            </w:r>
          </w:p>
        </w:tc>
      </w:tr>
      <w:tr w:rsidR="00C85BAC" w:rsidRPr="006F0896" w14:paraId="4A27EC62" w14:textId="77777777" w:rsidTr="002F7347">
        <w:tblPrEx>
          <w:jc w:val="center"/>
        </w:tblPrEx>
        <w:tc>
          <w:tcPr>
            <w:tcW w:w="0" w:type="auto"/>
          </w:tcPr>
          <w:p w14:paraId="23C93EC6" w14:textId="77777777" w:rsidR="004E5641" w:rsidRPr="006F0896" w:rsidRDefault="004E5641" w:rsidP="0050448F">
            <w:pPr>
              <w:rPr>
                <w:rFonts w:ascii="Arial" w:eastAsia="Arial" w:hAnsi="Arial"/>
              </w:rPr>
            </w:pPr>
            <w:r w:rsidRPr="006F0896">
              <w:rPr>
                <w:rFonts w:ascii="Arial" w:eastAsia="Arial" w:hAnsi="Arial"/>
              </w:rPr>
              <w:t>Reduce the number of feral dogs/cats</w:t>
            </w:r>
          </w:p>
        </w:tc>
        <w:tc>
          <w:tcPr>
            <w:tcW w:w="0" w:type="auto"/>
          </w:tcPr>
          <w:p w14:paraId="7A79E793" w14:textId="77777777" w:rsidR="004E5641" w:rsidRPr="006F0896" w:rsidRDefault="004E5641" w:rsidP="0050448F">
            <w:pPr>
              <w:rPr>
                <w:rFonts w:ascii="Arial" w:eastAsia="Arial" w:hAnsi="Arial"/>
              </w:rPr>
            </w:pPr>
            <w:r w:rsidRPr="006F0896">
              <w:rPr>
                <w:rFonts w:ascii="Arial" w:eastAsia="Arial" w:hAnsi="Arial"/>
              </w:rPr>
              <w:t>Reduce the number of feral dogs/cats</w:t>
            </w:r>
          </w:p>
        </w:tc>
        <w:tc>
          <w:tcPr>
            <w:tcW w:w="0" w:type="auto"/>
          </w:tcPr>
          <w:p w14:paraId="31B5F4B4" w14:textId="77777777" w:rsidR="004E5641" w:rsidRPr="006F0896" w:rsidRDefault="004E5641" w:rsidP="0050448F">
            <w:pPr>
              <w:rPr>
                <w:rFonts w:ascii="Arial" w:eastAsia="Arial" w:hAnsi="Arial"/>
              </w:rPr>
            </w:pPr>
            <w:r w:rsidRPr="006F0896">
              <w:rPr>
                <w:rFonts w:ascii="Arial" w:eastAsia="Arial" w:hAnsi="Arial"/>
              </w:rPr>
              <w:t>Ongoing–2012</w:t>
            </w:r>
          </w:p>
        </w:tc>
        <w:tc>
          <w:tcPr>
            <w:tcW w:w="0" w:type="auto"/>
          </w:tcPr>
          <w:p w14:paraId="2C797270" w14:textId="77777777" w:rsidR="004E5641" w:rsidRPr="006F0896" w:rsidRDefault="004E5641" w:rsidP="0050448F">
            <w:pPr>
              <w:rPr>
                <w:rFonts w:ascii="Arial" w:eastAsia="Arial" w:hAnsi="Arial"/>
              </w:rPr>
            </w:pPr>
            <w:r w:rsidRPr="006F0896">
              <w:rPr>
                <w:rFonts w:ascii="Arial" w:eastAsia="Arial" w:hAnsi="Arial"/>
              </w:rPr>
              <w:t>Division of animal services, feral cat caretakers</w:t>
            </w:r>
          </w:p>
        </w:tc>
      </w:tr>
      <w:tr w:rsidR="004E5641" w:rsidRPr="006F0896" w14:paraId="503F9AC6" w14:textId="77777777" w:rsidTr="002F7347">
        <w:tblPrEx>
          <w:jc w:val="center"/>
        </w:tblPrEx>
        <w:tc>
          <w:tcPr>
            <w:tcW w:w="0" w:type="auto"/>
            <w:gridSpan w:val="4"/>
          </w:tcPr>
          <w:p w14:paraId="78A44031" w14:textId="5B7FD08A" w:rsidR="004E5641" w:rsidRPr="006F0896" w:rsidRDefault="00C85BAC" w:rsidP="0050448F">
            <w:pPr>
              <w:keepNext/>
              <w:jc w:val="center"/>
              <w:rPr>
                <w:rFonts w:ascii="Arial" w:eastAsia="Arial" w:hAnsi="Arial"/>
                <w:b/>
                <w:bCs/>
                <w:u w:val="single"/>
              </w:rPr>
            </w:pPr>
            <w:ins w:id="2122" w:author="Pratt, Jamie@Waterboards" w:date="2023-09-15T16:24:00Z">
              <w:r w:rsidRPr="002B1A97">
                <w:rPr>
                  <w:rFonts w:ascii="Arial" w:eastAsia="Arial" w:hAnsi="Arial"/>
                  <w:b/>
                  <w:bCs/>
                  <w:u w:val="single"/>
                </w:rPr>
                <w:lastRenderedPageBreak/>
                <w:t>Under Existing Regulatory Programs</w:t>
              </w:r>
            </w:ins>
          </w:p>
        </w:tc>
      </w:tr>
      <w:tr w:rsidR="00C85BAC" w:rsidRPr="006F0896" w14:paraId="64521578" w14:textId="77777777" w:rsidTr="002F7347">
        <w:tblPrEx>
          <w:jc w:val="center"/>
        </w:tblPrEx>
        <w:tc>
          <w:tcPr>
            <w:tcW w:w="0" w:type="auto"/>
          </w:tcPr>
          <w:p w14:paraId="33218B40" w14:textId="77777777" w:rsidR="004E5641" w:rsidRPr="006F0896" w:rsidRDefault="004E5641" w:rsidP="0050448F">
            <w:pPr>
              <w:rPr>
                <w:rFonts w:ascii="Arial" w:eastAsia="Arial" w:hAnsi="Arial"/>
              </w:rPr>
            </w:pPr>
            <w:r w:rsidRPr="006F0896">
              <w:rPr>
                <w:rFonts w:ascii="Arial" w:eastAsia="Arial" w:hAnsi="Arial"/>
              </w:rPr>
              <w:t>Phase II stormwater permit</w:t>
            </w:r>
          </w:p>
        </w:tc>
        <w:tc>
          <w:tcPr>
            <w:tcW w:w="0" w:type="auto"/>
          </w:tcPr>
          <w:p w14:paraId="28E7F09E" w14:textId="77777777" w:rsidR="004E5641" w:rsidRPr="006F0896" w:rsidRDefault="004E5641" w:rsidP="0050448F">
            <w:pPr>
              <w:rPr>
                <w:rFonts w:ascii="Arial" w:eastAsia="Arial" w:hAnsi="Arial"/>
              </w:rPr>
            </w:pPr>
            <w:r w:rsidRPr="006F0896">
              <w:rPr>
                <w:rFonts w:ascii="Arial" w:eastAsia="Arial" w:hAnsi="Arial"/>
              </w:rPr>
              <w:t>Incorporate actions to reduce bacteria loading into Morro Bay by implementing a stormwater management plan for the City of Morro Bay and the Community of Los Osos</w:t>
            </w:r>
          </w:p>
        </w:tc>
        <w:tc>
          <w:tcPr>
            <w:tcW w:w="0" w:type="auto"/>
          </w:tcPr>
          <w:p w14:paraId="6506931F" w14:textId="77777777" w:rsidR="004E5641" w:rsidRPr="006F0896" w:rsidRDefault="004E5641" w:rsidP="0050448F">
            <w:pPr>
              <w:rPr>
                <w:rFonts w:ascii="Arial" w:eastAsia="Arial" w:hAnsi="Arial"/>
              </w:rPr>
            </w:pPr>
            <w:r w:rsidRPr="006F0896">
              <w:rPr>
                <w:rFonts w:ascii="Arial" w:eastAsia="Arial" w:hAnsi="Arial"/>
              </w:rPr>
              <w:t>March 2003–2008</w:t>
            </w:r>
          </w:p>
        </w:tc>
        <w:tc>
          <w:tcPr>
            <w:tcW w:w="0" w:type="auto"/>
          </w:tcPr>
          <w:p w14:paraId="4846EF2B" w14:textId="77777777" w:rsidR="004E5641" w:rsidRPr="006F0896" w:rsidRDefault="004E5641" w:rsidP="0050448F">
            <w:pPr>
              <w:rPr>
                <w:rFonts w:ascii="Arial" w:eastAsia="Arial" w:hAnsi="Arial"/>
              </w:rPr>
            </w:pPr>
            <w:r w:rsidRPr="006F0896">
              <w:rPr>
                <w:rFonts w:ascii="Arial" w:eastAsia="Arial" w:hAnsi="Arial"/>
              </w:rPr>
              <w:t>City of Morro Bay, LOCSD, San Luis Obispo County</w:t>
            </w:r>
          </w:p>
        </w:tc>
      </w:tr>
      <w:tr w:rsidR="00C85BAC" w:rsidRPr="006F0896" w14:paraId="46057379" w14:textId="77777777" w:rsidTr="002F7347">
        <w:tblPrEx>
          <w:jc w:val="center"/>
        </w:tblPrEx>
        <w:tc>
          <w:tcPr>
            <w:tcW w:w="0" w:type="auto"/>
          </w:tcPr>
          <w:p w14:paraId="3C0E760F" w14:textId="77777777" w:rsidR="004E5641" w:rsidRPr="006F0896" w:rsidRDefault="004E5641" w:rsidP="0050448F">
            <w:pPr>
              <w:rPr>
                <w:rFonts w:ascii="Arial" w:eastAsia="Arial" w:hAnsi="Arial"/>
              </w:rPr>
            </w:pPr>
            <w:r w:rsidRPr="006F0896">
              <w:rPr>
                <w:rFonts w:ascii="Arial" w:eastAsia="Arial" w:hAnsi="Arial"/>
              </w:rPr>
              <w:t>Los Osos Community Wastewater Treatment Plant</w:t>
            </w:r>
          </w:p>
        </w:tc>
        <w:tc>
          <w:tcPr>
            <w:tcW w:w="0" w:type="auto"/>
          </w:tcPr>
          <w:p w14:paraId="11D3F2A5" w14:textId="52A1B9BE" w:rsidR="004E5641" w:rsidRPr="006F0896" w:rsidRDefault="004E5641" w:rsidP="0050448F">
            <w:pPr>
              <w:rPr>
                <w:rFonts w:ascii="Arial" w:eastAsia="Arial" w:hAnsi="Arial"/>
              </w:rPr>
            </w:pPr>
            <w:r w:rsidRPr="006F0896">
              <w:rPr>
                <w:rFonts w:ascii="Arial" w:eastAsia="Arial" w:hAnsi="Arial"/>
              </w:rPr>
              <w:t xml:space="preserve">Construct and maintain a wastewater treatment plant pursuant to Waste Discharge Requirements, R3-2003-0007, Waste Discharge Identification </w:t>
            </w:r>
            <w:ins w:id="2123" w:author="Pratt, Jamie@Waterboards" w:date="2023-10-25T15:38:00Z">
              <w:r w:rsidR="00355E54">
                <w:rPr>
                  <w:rFonts w:ascii="Arial" w:eastAsia="Arial" w:hAnsi="Arial"/>
                </w:rPr>
                <w:t>number</w:t>
              </w:r>
            </w:ins>
            <w:r w:rsidRPr="006F0896">
              <w:rPr>
                <w:rFonts w:ascii="Arial" w:eastAsia="Arial" w:hAnsi="Arial"/>
              </w:rPr>
              <w:t xml:space="preserve"> 3 401078001</w:t>
            </w:r>
          </w:p>
        </w:tc>
        <w:tc>
          <w:tcPr>
            <w:tcW w:w="0" w:type="auto"/>
          </w:tcPr>
          <w:p w14:paraId="0B106B94" w14:textId="77777777" w:rsidR="004E5641" w:rsidRPr="006F0896" w:rsidRDefault="004E5641" w:rsidP="0050448F">
            <w:pPr>
              <w:rPr>
                <w:rFonts w:ascii="Arial" w:eastAsia="Arial" w:hAnsi="Arial"/>
              </w:rPr>
            </w:pPr>
            <w:r w:rsidRPr="006F0896">
              <w:rPr>
                <w:rFonts w:ascii="Arial" w:eastAsia="Arial" w:hAnsi="Arial"/>
              </w:rPr>
              <w:t>Ongoing–2007</w:t>
            </w:r>
          </w:p>
        </w:tc>
        <w:tc>
          <w:tcPr>
            <w:tcW w:w="0" w:type="auto"/>
          </w:tcPr>
          <w:p w14:paraId="0FFBB2C2" w14:textId="77777777" w:rsidR="004E5641" w:rsidRPr="006F0896" w:rsidRDefault="004E5641" w:rsidP="0050448F">
            <w:pPr>
              <w:rPr>
                <w:rFonts w:ascii="Arial" w:eastAsia="Arial" w:hAnsi="Arial"/>
              </w:rPr>
            </w:pPr>
            <w:r w:rsidRPr="006F0896">
              <w:rPr>
                <w:rFonts w:ascii="Arial" w:eastAsia="Arial" w:hAnsi="Arial"/>
              </w:rPr>
              <w:t>LOCSD</w:t>
            </w:r>
          </w:p>
        </w:tc>
      </w:tr>
    </w:tbl>
    <w:p w14:paraId="68A5DEE9" w14:textId="77777777" w:rsidR="00C85BAC" w:rsidRPr="00C85BAC" w:rsidRDefault="00C85BAC" w:rsidP="00C85BAC">
      <w:pPr>
        <w:spacing w:before="100" w:after="100" w:line="240" w:lineRule="auto"/>
        <w:rPr>
          <w:ins w:id="2124" w:author="Pratt, Jamie@Waterboards" w:date="2023-09-15T16:26:00Z"/>
          <w:rFonts w:ascii="Arial" w:eastAsia="Arial" w:hAnsi="Arial" w:cs="Times New Roman"/>
          <w:sz w:val="20"/>
          <w:szCs w:val="20"/>
        </w:rPr>
      </w:pPr>
      <w:ins w:id="2125" w:author="Pratt, Jamie@Waterboards" w:date="2023-09-15T16:26:00Z">
        <w:r w:rsidRPr="00C85BAC">
          <w:rPr>
            <w:rFonts w:ascii="Arial" w:eastAsia="Arial" w:hAnsi="Arial" w:cs="Times New Roman"/>
            <w:sz w:val="20"/>
            <w:szCs w:val="20"/>
          </w:rPr>
          <w:t>CDFW: California Department of Fish and Wildlife</w:t>
        </w:r>
      </w:ins>
    </w:p>
    <w:p w14:paraId="3E657EDD" w14:textId="77777777" w:rsidR="00C85BAC" w:rsidRPr="00C85BAC" w:rsidRDefault="00C85BAC" w:rsidP="00C85BAC">
      <w:pPr>
        <w:spacing w:before="100" w:after="100" w:line="240" w:lineRule="auto"/>
        <w:rPr>
          <w:ins w:id="2126" w:author="Pratt, Jamie@Waterboards" w:date="2023-09-15T16:26:00Z"/>
          <w:rFonts w:ascii="Arial" w:eastAsia="Arial" w:hAnsi="Arial" w:cs="Times New Roman"/>
          <w:sz w:val="20"/>
          <w:szCs w:val="20"/>
        </w:rPr>
      </w:pPr>
      <w:ins w:id="2127" w:author="Pratt, Jamie@Waterboards" w:date="2023-09-15T16:26:00Z">
        <w:r w:rsidRPr="00C85BAC">
          <w:rPr>
            <w:rFonts w:ascii="Arial" w:eastAsia="Arial" w:hAnsi="Arial" w:cs="Times New Roman"/>
            <w:sz w:val="20"/>
            <w:szCs w:val="20"/>
          </w:rPr>
          <w:t>CSLRCD: Coastal San Luis Resources Conservation District</w:t>
        </w:r>
      </w:ins>
    </w:p>
    <w:p w14:paraId="56C0C58A" w14:textId="77777777" w:rsidR="00C85BAC" w:rsidRPr="00C85BAC" w:rsidRDefault="00C85BAC" w:rsidP="00C85BAC">
      <w:pPr>
        <w:spacing w:before="100" w:after="100" w:line="240" w:lineRule="auto"/>
        <w:rPr>
          <w:ins w:id="2128" w:author="Pratt, Jamie@Waterboards" w:date="2023-09-15T16:26:00Z"/>
          <w:rFonts w:ascii="Arial" w:eastAsia="Arial" w:hAnsi="Arial" w:cs="Times New Roman"/>
          <w:sz w:val="20"/>
          <w:szCs w:val="20"/>
        </w:rPr>
      </w:pPr>
      <w:ins w:id="2129" w:author="Pratt, Jamie@Waterboards" w:date="2023-09-15T16:26:00Z">
        <w:r w:rsidRPr="00C85BAC">
          <w:rPr>
            <w:rFonts w:ascii="Arial" w:eastAsia="Arial" w:hAnsi="Arial" w:cs="Times New Roman"/>
            <w:sz w:val="20"/>
            <w:szCs w:val="20"/>
          </w:rPr>
          <w:t>MBHD: Morro Bay Harbor Department</w:t>
        </w:r>
      </w:ins>
    </w:p>
    <w:p w14:paraId="3C67367E" w14:textId="77777777" w:rsidR="00C85BAC" w:rsidRPr="00C85BAC" w:rsidRDefault="00C85BAC" w:rsidP="00C85BAC">
      <w:pPr>
        <w:spacing w:before="100" w:after="100" w:line="240" w:lineRule="auto"/>
        <w:rPr>
          <w:ins w:id="2130" w:author="Pratt, Jamie@Waterboards" w:date="2023-09-15T16:26:00Z"/>
          <w:rFonts w:ascii="Arial" w:eastAsia="Arial" w:hAnsi="Arial" w:cs="Times New Roman"/>
          <w:sz w:val="20"/>
          <w:szCs w:val="20"/>
        </w:rPr>
      </w:pPr>
      <w:ins w:id="2131" w:author="Pratt, Jamie@Waterboards" w:date="2023-09-15T16:26:00Z">
        <w:r w:rsidRPr="00C85BAC">
          <w:rPr>
            <w:rFonts w:ascii="Arial" w:eastAsia="Arial" w:hAnsi="Arial" w:cs="Times New Roman"/>
            <w:sz w:val="20"/>
            <w:szCs w:val="20"/>
          </w:rPr>
          <w:t>MBNEP: Morro Bay National Estuary Program</w:t>
        </w:r>
      </w:ins>
    </w:p>
    <w:p w14:paraId="5EA2672C" w14:textId="77777777" w:rsidR="00C85BAC" w:rsidRPr="00C85BAC" w:rsidRDefault="00C85BAC" w:rsidP="00C85BAC">
      <w:pPr>
        <w:spacing w:before="100" w:after="100" w:line="240" w:lineRule="auto"/>
        <w:rPr>
          <w:ins w:id="2132" w:author="Pratt, Jamie@Waterboards" w:date="2023-09-15T16:26:00Z"/>
          <w:rFonts w:ascii="Arial" w:eastAsia="Arial" w:hAnsi="Arial" w:cs="Times New Roman"/>
          <w:sz w:val="20"/>
          <w:szCs w:val="20"/>
        </w:rPr>
      </w:pPr>
      <w:ins w:id="2133" w:author="Pratt, Jamie@Waterboards" w:date="2023-09-15T16:26:00Z">
        <w:r w:rsidRPr="00C85BAC">
          <w:rPr>
            <w:rFonts w:ascii="Arial" w:eastAsia="Arial" w:hAnsi="Arial" w:cs="Times New Roman"/>
            <w:sz w:val="20"/>
            <w:szCs w:val="20"/>
          </w:rPr>
          <w:t>NRCS: Natural Resources Conservation Service</w:t>
        </w:r>
      </w:ins>
    </w:p>
    <w:p w14:paraId="175CF64D" w14:textId="77777777" w:rsidR="00C85BAC" w:rsidRPr="00C85BAC" w:rsidRDefault="00C85BAC" w:rsidP="00C85BAC">
      <w:pPr>
        <w:spacing w:before="100" w:after="100" w:line="240" w:lineRule="auto"/>
        <w:rPr>
          <w:ins w:id="2134" w:author="Pratt, Jamie@Waterboards" w:date="2023-09-15T16:26:00Z"/>
          <w:rFonts w:ascii="Arial" w:eastAsia="Arial" w:hAnsi="Arial" w:cs="Times New Roman"/>
          <w:sz w:val="20"/>
          <w:szCs w:val="20"/>
        </w:rPr>
      </w:pPr>
      <w:ins w:id="2135" w:author="Pratt, Jamie@Waterboards" w:date="2023-09-15T16:26:00Z">
        <w:r w:rsidRPr="00C85BAC">
          <w:rPr>
            <w:rFonts w:ascii="Arial" w:eastAsia="Arial" w:hAnsi="Arial" w:cs="Times New Roman"/>
            <w:sz w:val="20"/>
            <w:szCs w:val="20"/>
          </w:rPr>
          <w:t>UCCE: University of California Cooperative Extension</w:t>
        </w:r>
      </w:ins>
    </w:p>
    <w:p w14:paraId="6461B05A" w14:textId="77777777" w:rsidR="00C85BAC" w:rsidRPr="00C85BAC" w:rsidRDefault="00C85BAC" w:rsidP="00C85BAC">
      <w:pPr>
        <w:spacing w:before="100" w:after="100" w:line="240" w:lineRule="auto"/>
        <w:rPr>
          <w:ins w:id="2136" w:author="Pratt, Jamie@Waterboards" w:date="2023-09-15T16:26:00Z"/>
          <w:rFonts w:ascii="Arial" w:eastAsia="Arial" w:hAnsi="Arial" w:cs="Times New Roman"/>
          <w:sz w:val="20"/>
          <w:szCs w:val="20"/>
        </w:rPr>
      </w:pPr>
      <w:ins w:id="2137" w:author="Pratt, Jamie@Waterboards" w:date="2023-09-15T16:26:00Z">
        <w:r w:rsidRPr="00C85BAC">
          <w:rPr>
            <w:rFonts w:ascii="Arial" w:eastAsia="Arial" w:hAnsi="Arial" w:cs="Times New Roman"/>
            <w:sz w:val="20"/>
            <w:szCs w:val="20"/>
          </w:rPr>
          <w:t>USCG: United States Coast Guard</w:t>
        </w:r>
      </w:ins>
    </w:p>
    <w:p w14:paraId="12B7585F" w14:textId="77777777" w:rsidR="00C85BAC" w:rsidRPr="00C85BAC" w:rsidRDefault="00C85BAC" w:rsidP="00C85BAC">
      <w:pPr>
        <w:spacing w:before="100" w:after="100" w:line="240" w:lineRule="auto"/>
        <w:rPr>
          <w:ins w:id="2138" w:author="Pratt, Jamie@Waterboards" w:date="2023-09-15T16:26:00Z"/>
          <w:rFonts w:ascii="Arial" w:eastAsia="Arial" w:hAnsi="Arial" w:cs="Times New Roman"/>
          <w:sz w:val="20"/>
          <w:szCs w:val="20"/>
        </w:rPr>
      </w:pPr>
      <w:ins w:id="2139" w:author="Pratt, Jamie@Waterboards" w:date="2023-09-15T16:26:00Z">
        <w:r w:rsidRPr="00C85BAC">
          <w:rPr>
            <w:rFonts w:ascii="Arial" w:eastAsia="Arial" w:hAnsi="Arial" w:cs="Times New Roman"/>
            <w:sz w:val="20"/>
            <w:szCs w:val="20"/>
          </w:rPr>
          <w:t>LOCSD: Los Osos Community Services District</w:t>
        </w:r>
      </w:ins>
    </w:p>
    <w:p w14:paraId="4AEC6B66" w14:textId="77777777" w:rsidR="004E5641" w:rsidRDefault="004E5641" w:rsidP="004E5641">
      <w:pPr>
        <w:pStyle w:val="Heading5Numberless"/>
        <w:sectPr w:rsidR="004E5641" w:rsidSect="008A16B0">
          <w:pgSz w:w="12240" w:h="15840" w:code="1"/>
          <w:pgMar w:top="1440" w:right="1440" w:bottom="1440" w:left="1440" w:header="720" w:footer="720" w:gutter="0"/>
          <w:cols w:space="720"/>
          <w:docGrid w:linePitch="360"/>
        </w:sectPr>
      </w:pPr>
    </w:p>
    <w:p w14:paraId="7A495439" w14:textId="77777777" w:rsidR="00D854AA" w:rsidRDefault="00D854AA" w:rsidP="00D854AA">
      <w:pPr>
        <w:pStyle w:val="Heading5Numberless"/>
      </w:pPr>
      <w:r>
        <w:lastRenderedPageBreak/>
        <w:t>Table 4.9.3-2</w:t>
      </w:r>
    </w:p>
    <w:p w14:paraId="6AE10364" w14:textId="609D6F20" w:rsidR="004E5641" w:rsidRDefault="004E5641" w:rsidP="004E5641">
      <w:pPr>
        <w:pStyle w:val="Heading6Numberless"/>
      </w:pPr>
      <w:r>
        <w:t>Original table</w:t>
      </w:r>
    </w:p>
    <w:p w14:paraId="591FB0F6" w14:textId="77777777" w:rsidR="005D4C6E" w:rsidRDefault="005D4C6E" w:rsidP="005D4C6E">
      <w:pPr>
        <w:pStyle w:val="BodyText"/>
        <w:rPr>
          <w:noProof/>
        </w:rPr>
      </w:pPr>
      <w:r>
        <w:rPr>
          <w:noProof/>
        </w:rPr>
        <w:drawing>
          <wp:inline distT="0" distB="0" distL="0" distR="0" wp14:anchorId="2AC8A13F" wp14:editId="27BF360B">
            <wp:extent cx="8229600" cy="4633595"/>
            <wp:effectExtent l="0" t="0" r="0" b="0"/>
            <wp:docPr id="886744113" name="Picture 1" descr="Original Table 4.9.3-2 Implementation Schedule for Morro Bay TMDL for Pathogen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44113" name="Picture 1" descr="Original Table 4.9.3-2 Implementation Schedule for Morro Bay TMDL for Pathogens (1 of 2)"/>
                    <pic:cNvPicPr/>
                  </pic:nvPicPr>
                  <pic:blipFill>
                    <a:blip r:embed="rId66"/>
                    <a:stretch>
                      <a:fillRect/>
                    </a:stretch>
                  </pic:blipFill>
                  <pic:spPr>
                    <a:xfrm>
                      <a:off x="0" y="0"/>
                      <a:ext cx="8229600" cy="4633595"/>
                    </a:xfrm>
                    <a:prstGeom prst="rect">
                      <a:avLst/>
                    </a:prstGeom>
                  </pic:spPr>
                </pic:pic>
              </a:graphicData>
            </a:graphic>
          </wp:inline>
        </w:drawing>
      </w:r>
      <w:r w:rsidRPr="005D4C6E">
        <w:rPr>
          <w:noProof/>
        </w:rPr>
        <w:t xml:space="preserve"> </w:t>
      </w:r>
    </w:p>
    <w:p w14:paraId="2BAD71D4" w14:textId="32897E32" w:rsidR="004E5641" w:rsidRPr="005D4C6E" w:rsidRDefault="005D4C6E" w:rsidP="005D4C6E">
      <w:pPr>
        <w:pStyle w:val="BodyText"/>
      </w:pPr>
      <w:r>
        <w:rPr>
          <w:noProof/>
        </w:rPr>
        <w:lastRenderedPageBreak/>
        <w:drawing>
          <wp:inline distT="0" distB="0" distL="0" distR="0" wp14:anchorId="42AC820C" wp14:editId="78E46D65">
            <wp:extent cx="8229600" cy="813435"/>
            <wp:effectExtent l="0" t="0" r="0" b="5715"/>
            <wp:docPr id="577453155" name="Picture 1" descr="Original Table 4.9.3-2 Implementation Schedule for Morro Bay TMDL for Pathogen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53155" name="Picture 1" descr="Original Table 4.9.3-2 Implementation Schedule for Morro Bay TMDL for Pathogens (2 of 2)"/>
                    <pic:cNvPicPr/>
                  </pic:nvPicPr>
                  <pic:blipFill>
                    <a:blip r:embed="rId67"/>
                    <a:stretch>
                      <a:fillRect/>
                    </a:stretch>
                  </pic:blipFill>
                  <pic:spPr>
                    <a:xfrm>
                      <a:off x="0" y="0"/>
                      <a:ext cx="8229600" cy="813435"/>
                    </a:xfrm>
                    <a:prstGeom prst="rect">
                      <a:avLst/>
                    </a:prstGeom>
                  </pic:spPr>
                </pic:pic>
              </a:graphicData>
            </a:graphic>
          </wp:inline>
        </w:drawing>
      </w:r>
    </w:p>
    <w:p w14:paraId="6D82E781" w14:textId="14A23F15" w:rsidR="004E5641" w:rsidRDefault="004E5641" w:rsidP="004E5641">
      <w:pPr>
        <w:pStyle w:val="Heading6Numberless"/>
      </w:pPr>
      <w:r>
        <w:t xml:space="preserve">Revised </w:t>
      </w:r>
      <w:r w:rsidR="00792BAF">
        <w:t>t</w:t>
      </w:r>
      <w:r>
        <w:t>able</w:t>
      </w:r>
    </w:p>
    <w:p w14:paraId="51F83F8A" w14:textId="77777777" w:rsidR="004E5641" w:rsidRPr="008A16B0" w:rsidRDefault="004E5641" w:rsidP="004E5641">
      <w:pPr>
        <w:keepNext/>
        <w:spacing w:after="120" w:line="240" w:lineRule="auto"/>
        <w:rPr>
          <w:rFonts w:ascii="Arial" w:eastAsia="Arial" w:hAnsi="Arial" w:cs="Times New Roman"/>
          <w:b/>
          <w:bCs/>
          <w:iCs/>
        </w:rPr>
      </w:pPr>
      <w:r w:rsidRPr="008A16B0">
        <w:rPr>
          <w:rFonts w:ascii="Arial" w:eastAsia="Arial" w:hAnsi="Arial" w:cs="Times New Roman"/>
          <w:b/>
          <w:bCs/>
          <w:iCs/>
        </w:rPr>
        <w:t>Table 4.9.3-2. Implementation Schedule for Morro Bay TMDL for Pathogens</w:t>
      </w:r>
    </w:p>
    <w:tbl>
      <w:tblPr>
        <w:tblStyle w:val="BPComplex"/>
        <w:tblW w:w="5000" w:type="pct"/>
        <w:tblLook w:val="0020" w:firstRow="1" w:lastRow="0" w:firstColumn="0" w:lastColumn="0" w:noHBand="0" w:noVBand="0"/>
      </w:tblPr>
      <w:tblGrid>
        <w:gridCol w:w="2278"/>
        <w:gridCol w:w="4282"/>
        <w:gridCol w:w="1613"/>
        <w:gridCol w:w="1575"/>
        <w:gridCol w:w="1575"/>
        <w:gridCol w:w="1637"/>
      </w:tblGrid>
      <w:tr w:rsidR="001F7F92" w:rsidRPr="008A16B0" w14:paraId="6324F37D"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3BAA7EC1" w14:textId="77777777" w:rsidR="004E5641" w:rsidRPr="00F31C39" w:rsidRDefault="004E5641" w:rsidP="0050448F">
            <w:pPr>
              <w:jc w:val="right"/>
              <w:rPr>
                <w:rFonts w:eastAsia="Arial"/>
              </w:rPr>
            </w:pPr>
            <w:r w:rsidRPr="00F31C39">
              <w:rPr>
                <w:rFonts w:eastAsia="Arial"/>
              </w:rPr>
              <w:t>At End of Implementation Year</w:t>
            </w:r>
          </w:p>
        </w:tc>
        <w:tc>
          <w:tcPr>
            <w:tcW w:w="0" w:type="auto"/>
          </w:tcPr>
          <w:p w14:paraId="16CD81FD" w14:textId="77777777" w:rsidR="004E5641" w:rsidRPr="00F31C39" w:rsidRDefault="004E5641" w:rsidP="0050448F">
            <w:pPr>
              <w:rPr>
                <w:rFonts w:eastAsia="Arial"/>
              </w:rPr>
            </w:pPr>
            <w:r w:rsidRPr="00F31C39">
              <w:rPr>
                <w:rFonts w:eastAsia="Arial"/>
              </w:rPr>
              <w:t>Implementation Milestone</w:t>
            </w:r>
          </w:p>
        </w:tc>
        <w:tc>
          <w:tcPr>
            <w:tcW w:w="0" w:type="auto"/>
          </w:tcPr>
          <w:p w14:paraId="65009283" w14:textId="77777777" w:rsidR="004E5641" w:rsidRPr="00F31C39" w:rsidRDefault="004E5641" w:rsidP="0050448F">
            <w:pPr>
              <w:rPr>
                <w:rFonts w:eastAsia="Arial"/>
              </w:rPr>
            </w:pPr>
            <w:r w:rsidRPr="00F31C39">
              <w:rPr>
                <w:rFonts w:eastAsia="Arial"/>
              </w:rPr>
              <w:t>Monitoring Activity</w:t>
            </w:r>
          </w:p>
        </w:tc>
        <w:tc>
          <w:tcPr>
            <w:tcW w:w="0" w:type="auto"/>
          </w:tcPr>
          <w:p w14:paraId="62018FFE" w14:textId="77777777" w:rsidR="004E5641" w:rsidRPr="00F31C39" w:rsidRDefault="004E5641" w:rsidP="0050448F">
            <w:pPr>
              <w:rPr>
                <w:rFonts w:eastAsia="Arial"/>
              </w:rPr>
            </w:pPr>
            <w:r w:rsidRPr="00F31C39">
              <w:rPr>
                <w:rFonts w:eastAsia="Arial"/>
              </w:rPr>
              <w:t>Chorro Creek TMDL</w:t>
            </w:r>
          </w:p>
        </w:tc>
        <w:tc>
          <w:tcPr>
            <w:tcW w:w="0" w:type="auto"/>
          </w:tcPr>
          <w:p w14:paraId="70FDEC65" w14:textId="77777777" w:rsidR="004E5641" w:rsidRPr="00F31C39" w:rsidRDefault="004E5641" w:rsidP="0050448F">
            <w:pPr>
              <w:rPr>
                <w:rFonts w:eastAsia="Arial"/>
              </w:rPr>
            </w:pPr>
            <w:r w:rsidRPr="00F31C39">
              <w:rPr>
                <w:rFonts w:eastAsia="Arial"/>
              </w:rPr>
              <w:t>Los Osos Creek TMDL</w:t>
            </w:r>
          </w:p>
        </w:tc>
        <w:tc>
          <w:tcPr>
            <w:tcW w:w="0" w:type="auto"/>
          </w:tcPr>
          <w:p w14:paraId="5862D8D3" w14:textId="77777777" w:rsidR="004E5641" w:rsidRPr="00F31C39" w:rsidRDefault="004E5641" w:rsidP="0050448F">
            <w:pPr>
              <w:rPr>
                <w:rFonts w:eastAsia="Arial"/>
              </w:rPr>
            </w:pPr>
            <w:r w:rsidRPr="00F31C39">
              <w:rPr>
                <w:rFonts w:eastAsia="Arial"/>
              </w:rPr>
              <w:t>Morro Bay TMDL</w:t>
            </w:r>
          </w:p>
        </w:tc>
      </w:tr>
      <w:tr w:rsidR="001F7F92" w:rsidRPr="008A16B0" w14:paraId="13E770C4" w14:textId="77777777" w:rsidTr="002F7347">
        <w:tblPrEx>
          <w:jc w:val="center"/>
        </w:tblPrEx>
        <w:tc>
          <w:tcPr>
            <w:tcW w:w="0" w:type="auto"/>
          </w:tcPr>
          <w:p w14:paraId="1B9DDE46" w14:textId="77777777" w:rsidR="004E5641" w:rsidRPr="00F31C39" w:rsidRDefault="004E5641" w:rsidP="0050448F">
            <w:pPr>
              <w:jc w:val="right"/>
              <w:rPr>
                <w:rFonts w:ascii="Arial" w:eastAsia="Arial" w:hAnsi="Arial"/>
              </w:rPr>
            </w:pPr>
            <w:r w:rsidRPr="00F31C39">
              <w:rPr>
                <w:rFonts w:ascii="Arial" w:eastAsia="Arial" w:hAnsi="Arial"/>
              </w:rPr>
              <w:t>1</w:t>
            </w:r>
          </w:p>
        </w:tc>
        <w:tc>
          <w:tcPr>
            <w:tcW w:w="0" w:type="auto"/>
          </w:tcPr>
          <w:p w14:paraId="1264F16F" w14:textId="0D207F39" w:rsidR="004E5641" w:rsidRPr="00F31C39" w:rsidRDefault="004E5641" w:rsidP="0050448F">
            <w:pPr>
              <w:rPr>
                <w:rFonts w:ascii="Arial" w:eastAsia="Arial" w:hAnsi="Arial"/>
              </w:rPr>
            </w:pPr>
            <w:r w:rsidRPr="00F31C39">
              <w:rPr>
                <w:rFonts w:ascii="Arial" w:eastAsia="Arial" w:hAnsi="Arial"/>
              </w:rPr>
              <w:t xml:space="preserve">RWQCB evaluates data collected over past year </w:t>
            </w:r>
            <w:ins w:id="2140" w:author="Pratt, Jamie@Waterboards" w:date="2023-09-15T16:51:00Z">
              <w:r w:rsidR="001F7F92" w:rsidRPr="00F31C39">
                <w:rPr>
                  <w:rFonts w:ascii="Arial" w:eastAsia="Arial" w:hAnsi="Arial"/>
                </w:rPr>
                <w:t>and</w:t>
              </w:r>
            </w:ins>
            <w:ins w:id="2141" w:author="Pratt, Jamie@Waterboards" w:date="2023-09-15T16:52:00Z">
              <w:r w:rsidR="001F7F92" w:rsidRPr="00F31C39">
                <w:rPr>
                  <w:rFonts w:ascii="Arial" w:eastAsia="Arial" w:hAnsi="Arial"/>
                </w:rPr>
                <w:t xml:space="preserve"> </w:t>
              </w:r>
            </w:ins>
            <w:r w:rsidRPr="00F31C39">
              <w:rPr>
                <w:rFonts w:ascii="Arial" w:eastAsia="Arial" w:hAnsi="Arial"/>
              </w:rPr>
              <w:t>evaluates progress on actions</w:t>
            </w:r>
            <w:ins w:id="2142" w:author="Pratt, Jamie@Waterboards" w:date="2023-09-15T16:53:00Z">
              <w:r w:rsidR="001F7F92" w:rsidRPr="002B1A97">
                <w:rPr>
                  <w:rFonts w:ascii="Arial" w:eastAsia="Arial" w:hAnsi="Arial"/>
                </w:rPr>
                <w:t>;</w:t>
              </w:r>
            </w:ins>
          </w:p>
          <w:p w14:paraId="458EE62C" w14:textId="7F30C5C8" w:rsidR="004E5641" w:rsidRPr="00F31C39" w:rsidRDefault="004E5641" w:rsidP="0050448F">
            <w:pPr>
              <w:rPr>
                <w:rFonts w:ascii="Arial" w:eastAsia="Arial" w:hAnsi="Arial"/>
              </w:rPr>
            </w:pPr>
            <w:r w:rsidRPr="00F31C39">
              <w:rPr>
                <w:rFonts w:ascii="Arial" w:eastAsia="Arial" w:hAnsi="Arial"/>
              </w:rPr>
              <w:t>Meet with VMP, MBNEP, LOCSD, City of MB, County of SLO, DHS, MBHD, State Parks, CDFW, Farm Bureau to discuss progress</w:t>
            </w:r>
            <w:ins w:id="2143" w:author="Pratt, Jamie@Waterboards" w:date="2023-09-15T16:53:00Z">
              <w:r w:rsidR="001F7F92" w:rsidRPr="002B1A97">
                <w:rPr>
                  <w:rFonts w:ascii="Arial" w:eastAsia="Arial" w:hAnsi="Arial"/>
                </w:rPr>
                <w:t>;</w:t>
              </w:r>
            </w:ins>
          </w:p>
          <w:p w14:paraId="1620FE54" w14:textId="5E6F49A3" w:rsidR="004E5641" w:rsidRPr="00F31C39" w:rsidRDefault="004E5641" w:rsidP="0050448F">
            <w:pPr>
              <w:rPr>
                <w:rFonts w:ascii="Arial" w:eastAsia="Arial" w:hAnsi="Arial"/>
              </w:rPr>
            </w:pPr>
            <w:r w:rsidRPr="00F31C39">
              <w:rPr>
                <w:rFonts w:ascii="Arial" w:eastAsia="Arial" w:hAnsi="Arial"/>
              </w:rPr>
              <w:t>LOCSD wastewater treatment plant WDR issued</w:t>
            </w:r>
            <w:ins w:id="2144" w:author="Pratt, Jamie@Waterboards" w:date="2023-09-15T16:53:00Z">
              <w:r w:rsidR="001F7F92" w:rsidRPr="002B1A97">
                <w:rPr>
                  <w:rFonts w:ascii="Arial" w:eastAsia="Arial" w:hAnsi="Arial"/>
                </w:rPr>
                <w:t>;</w:t>
              </w:r>
            </w:ins>
          </w:p>
          <w:p w14:paraId="0AC995EA" w14:textId="77777777" w:rsidR="004E5641" w:rsidRPr="00F31C39" w:rsidRDefault="004E5641" w:rsidP="0050448F">
            <w:pPr>
              <w:rPr>
                <w:rFonts w:ascii="Arial" w:eastAsia="Arial" w:hAnsi="Arial"/>
              </w:rPr>
            </w:pPr>
            <w:r w:rsidRPr="00F31C39">
              <w:rPr>
                <w:rFonts w:ascii="Arial" w:eastAsia="Arial" w:hAnsi="Arial"/>
              </w:rPr>
              <w:t>Submittal of stormwater management plan and permit coverage (City of MB, LOCSD)</w:t>
            </w:r>
          </w:p>
        </w:tc>
        <w:tc>
          <w:tcPr>
            <w:tcW w:w="0" w:type="auto"/>
          </w:tcPr>
          <w:p w14:paraId="7288EABA" w14:textId="77777777" w:rsidR="004E5641" w:rsidRPr="00F31C39" w:rsidRDefault="004E5641" w:rsidP="0050448F">
            <w:pPr>
              <w:rPr>
                <w:rFonts w:ascii="Arial" w:eastAsia="Arial" w:hAnsi="Arial"/>
              </w:rPr>
            </w:pPr>
            <w:r w:rsidRPr="00F31C39">
              <w:rPr>
                <w:rFonts w:ascii="Arial" w:eastAsia="Arial" w:hAnsi="Arial"/>
              </w:rPr>
              <w:t>Fecal coliform</w:t>
            </w:r>
          </w:p>
        </w:tc>
        <w:tc>
          <w:tcPr>
            <w:tcW w:w="0" w:type="auto"/>
          </w:tcPr>
          <w:p w14:paraId="09A1CEAB" w14:textId="45298E5F" w:rsidR="004E5641" w:rsidRPr="00F31C39" w:rsidRDefault="001F7F92" w:rsidP="0050448F">
            <w:pPr>
              <w:rPr>
                <w:rFonts w:ascii="Arial" w:eastAsia="Arial" w:hAnsi="Arial"/>
              </w:rPr>
            </w:pPr>
            <w:ins w:id="2145" w:author="Pratt, Jamie@Waterboards" w:date="2023-09-15T16:51:00Z">
              <w:r w:rsidRPr="002B1A97">
                <w:rPr>
                  <w:rFonts w:ascii="Arial" w:eastAsia="Arial" w:hAnsi="Arial"/>
                </w:rPr>
                <w:t>X</w:t>
              </w:r>
            </w:ins>
          </w:p>
        </w:tc>
        <w:tc>
          <w:tcPr>
            <w:tcW w:w="0" w:type="auto"/>
          </w:tcPr>
          <w:p w14:paraId="1F823B95" w14:textId="1CD470D5" w:rsidR="004E5641" w:rsidRPr="00F31C39" w:rsidRDefault="001F7F92" w:rsidP="0050448F">
            <w:pPr>
              <w:rPr>
                <w:rFonts w:ascii="Arial" w:eastAsia="Arial" w:hAnsi="Arial"/>
              </w:rPr>
            </w:pPr>
            <w:ins w:id="2146" w:author="Pratt, Jamie@Waterboards" w:date="2023-09-15T16:51:00Z">
              <w:r w:rsidRPr="00F31C39">
                <w:rPr>
                  <w:rFonts w:ascii="Arial" w:eastAsia="Arial" w:hAnsi="Arial"/>
                </w:rPr>
                <w:t>X</w:t>
              </w:r>
            </w:ins>
          </w:p>
        </w:tc>
        <w:tc>
          <w:tcPr>
            <w:tcW w:w="0" w:type="auto"/>
          </w:tcPr>
          <w:p w14:paraId="62348537" w14:textId="6AC096B4" w:rsidR="004E5641" w:rsidRPr="00F31C39" w:rsidRDefault="001F7F92" w:rsidP="0050448F">
            <w:pPr>
              <w:rPr>
                <w:rFonts w:ascii="Arial" w:eastAsia="Arial" w:hAnsi="Arial"/>
              </w:rPr>
            </w:pPr>
            <w:ins w:id="2147" w:author="Pratt, Jamie@Waterboards" w:date="2023-09-15T16:51:00Z">
              <w:r w:rsidRPr="002B1A97">
                <w:rPr>
                  <w:rFonts w:ascii="Arial" w:eastAsia="Arial" w:hAnsi="Arial"/>
                </w:rPr>
                <w:t>X</w:t>
              </w:r>
            </w:ins>
          </w:p>
        </w:tc>
      </w:tr>
      <w:tr w:rsidR="001F7F92" w:rsidRPr="008A16B0" w14:paraId="04C22E7C" w14:textId="77777777" w:rsidTr="002F7347">
        <w:tblPrEx>
          <w:jc w:val="center"/>
        </w:tblPrEx>
        <w:tc>
          <w:tcPr>
            <w:tcW w:w="0" w:type="auto"/>
          </w:tcPr>
          <w:p w14:paraId="30DDC441" w14:textId="77777777" w:rsidR="004E5641" w:rsidRPr="00F31C39" w:rsidRDefault="004E5641" w:rsidP="0050448F">
            <w:pPr>
              <w:jc w:val="right"/>
              <w:rPr>
                <w:rFonts w:ascii="Arial" w:eastAsia="Arial" w:hAnsi="Arial"/>
              </w:rPr>
            </w:pPr>
            <w:r w:rsidRPr="00F31C39">
              <w:rPr>
                <w:rFonts w:ascii="Arial" w:eastAsia="Arial" w:hAnsi="Arial"/>
              </w:rPr>
              <w:t>2</w:t>
            </w:r>
          </w:p>
        </w:tc>
        <w:tc>
          <w:tcPr>
            <w:tcW w:w="0" w:type="auto"/>
          </w:tcPr>
          <w:p w14:paraId="46BEBC2B" w14:textId="58F4B83D"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48" w:author="Pratt, Jamie@Waterboards" w:date="2023-09-15T16:51: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1E458D33" w14:textId="38165D9B" w:rsidR="004E5641" w:rsidRPr="00F31C39" w:rsidRDefault="001F7F92" w:rsidP="0050448F">
            <w:pPr>
              <w:rPr>
                <w:rFonts w:ascii="Arial" w:eastAsia="Arial" w:hAnsi="Arial"/>
              </w:rPr>
            </w:pPr>
            <w:ins w:id="2149" w:author="Pratt, Jamie@Waterboards" w:date="2023-09-15T16:51:00Z">
              <w:r w:rsidRPr="002B1A97">
                <w:rPr>
                  <w:rFonts w:ascii="Arial" w:eastAsia="Arial" w:hAnsi="Arial"/>
                </w:rPr>
                <w:t>Fecal Coliform</w:t>
              </w:r>
            </w:ins>
          </w:p>
        </w:tc>
        <w:tc>
          <w:tcPr>
            <w:tcW w:w="0" w:type="auto"/>
          </w:tcPr>
          <w:p w14:paraId="6D468D41" w14:textId="185447E6" w:rsidR="004E5641" w:rsidRPr="00F31C39" w:rsidRDefault="001F7F92" w:rsidP="0050448F">
            <w:pPr>
              <w:rPr>
                <w:rFonts w:ascii="Arial" w:eastAsia="Arial" w:hAnsi="Arial"/>
              </w:rPr>
            </w:pPr>
            <w:ins w:id="2150" w:author="Pratt, Jamie@Waterboards" w:date="2023-09-15T16:51:00Z">
              <w:r w:rsidRPr="002B1A97">
                <w:rPr>
                  <w:rFonts w:ascii="Arial" w:eastAsia="Arial" w:hAnsi="Arial"/>
                </w:rPr>
                <w:t>X</w:t>
              </w:r>
            </w:ins>
          </w:p>
        </w:tc>
        <w:tc>
          <w:tcPr>
            <w:tcW w:w="0" w:type="auto"/>
          </w:tcPr>
          <w:p w14:paraId="46A5EB80" w14:textId="6BE65F1F" w:rsidR="004E5641" w:rsidRPr="00F31C39" w:rsidRDefault="001F7F92" w:rsidP="0050448F">
            <w:pPr>
              <w:rPr>
                <w:rFonts w:ascii="Arial" w:eastAsia="Arial" w:hAnsi="Arial"/>
              </w:rPr>
            </w:pPr>
            <w:ins w:id="2151" w:author="Pratt, Jamie@Waterboards" w:date="2023-09-15T16:51:00Z">
              <w:r w:rsidRPr="002B1A97">
                <w:rPr>
                  <w:rFonts w:ascii="Arial" w:eastAsia="Arial" w:hAnsi="Arial"/>
                </w:rPr>
                <w:t>X</w:t>
              </w:r>
            </w:ins>
          </w:p>
        </w:tc>
        <w:tc>
          <w:tcPr>
            <w:tcW w:w="0" w:type="auto"/>
          </w:tcPr>
          <w:p w14:paraId="66487520" w14:textId="5053A5A2" w:rsidR="004E5641" w:rsidRPr="00F31C39" w:rsidRDefault="001F7F92" w:rsidP="0050448F">
            <w:pPr>
              <w:rPr>
                <w:rFonts w:ascii="Arial" w:eastAsia="Arial" w:hAnsi="Arial"/>
              </w:rPr>
            </w:pPr>
            <w:ins w:id="2152" w:author="Pratt, Jamie@Waterboards" w:date="2023-09-15T16:51:00Z">
              <w:r w:rsidRPr="002B1A97">
                <w:rPr>
                  <w:rFonts w:ascii="Arial" w:eastAsia="Arial" w:hAnsi="Arial"/>
                </w:rPr>
                <w:t>X</w:t>
              </w:r>
            </w:ins>
          </w:p>
        </w:tc>
      </w:tr>
      <w:tr w:rsidR="001F7F92" w:rsidRPr="008A16B0" w14:paraId="43FD3BA6" w14:textId="77777777" w:rsidTr="002F7347">
        <w:tblPrEx>
          <w:jc w:val="center"/>
        </w:tblPrEx>
        <w:tc>
          <w:tcPr>
            <w:tcW w:w="0" w:type="auto"/>
          </w:tcPr>
          <w:p w14:paraId="287E0711" w14:textId="77777777" w:rsidR="004E5641" w:rsidRPr="00F31C39" w:rsidRDefault="004E5641" w:rsidP="0050448F">
            <w:pPr>
              <w:jc w:val="right"/>
              <w:rPr>
                <w:rFonts w:ascii="Arial" w:eastAsia="Arial" w:hAnsi="Arial"/>
              </w:rPr>
            </w:pPr>
            <w:r w:rsidRPr="00F31C39">
              <w:rPr>
                <w:rFonts w:ascii="Arial" w:eastAsia="Arial" w:hAnsi="Arial"/>
              </w:rPr>
              <w:lastRenderedPageBreak/>
              <w:t>3</w:t>
            </w:r>
          </w:p>
        </w:tc>
        <w:tc>
          <w:tcPr>
            <w:tcW w:w="0" w:type="auto"/>
          </w:tcPr>
          <w:p w14:paraId="05E1DD9D" w14:textId="181A9E6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53" w:author="Pratt, Jamie@Waterboards" w:date="2023-09-15T16:53:00Z">
              <w:r w:rsidR="001F7F92" w:rsidRPr="00F31C39">
                <w:rPr>
                  <w:rFonts w:ascii="Arial" w:eastAsia="Arial" w:hAnsi="Arial"/>
                </w:rPr>
                <w:t xml:space="preserve">and </w:t>
              </w:r>
            </w:ins>
            <w:r w:rsidRPr="00F31C39">
              <w:rPr>
                <w:rFonts w:ascii="Arial" w:eastAsia="Arial" w:hAnsi="Arial"/>
              </w:rPr>
              <w:t>evaluates progress on actions</w:t>
            </w:r>
            <w:ins w:id="2154" w:author="Pratt, Jamie@Waterboards" w:date="2023-09-15T16:53:00Z">
              <w:r w:rsidR="001F7F92" w:rsidRPr="00F31C39">
                <w:rPr>
                  <w:rFonts w:ascii="Arial" w:eastAsia="Arial" w:hAnsi="Arial"/>
                </w:rPr>
                <w:t>;</w:t>
              </w:r>
            </w:ins>
          </w:p>
          <w:p w14:paraId="44FF799F" w14:textId="59EAACFB" w:rsidR="004E5641" w:rsidRPr="00F31C39" w:rsidRDefault="004E5641" w:rsidP="0050448F">
            <w:pPr>
              <w:rPr>
                <w:rFonts w:ascii="Arial" w:eastAsia="Arial" w:hAnsi="Arial"/>
              </w:rPr>
            </w:pPr>
            <w:r w:rsidRPr="00F31C39">
              <w:rPr>
                <w:rFonts w:ascii="Arial" w:eastAsia="Arial" w:hAnsi="Arial"/>
              </w:rPr>
              <w:t>Regional Board evaluates the monitoring of septic system maintenance in the watershed with the County of San Luis Obispo</w:t>
            </w:r>
            <w:ins w:id="2155" w:author="Pratt, Jamie@Waterboards" w:date="2023-09-15T16:53:00Z">
              <w:r w:rsidR="001F7F92" w:rsidRPr="00F31C39">
                <w:rPr>
                  <w:rFonts w:ascii="Arial" w:eastAsia="Arial" w:hAnsi="Arial"/>
                </w:rPr>
                <w:t>;</w:t>
              </w:r>
            </w:ins>
          </w:p>
          <w:p w14:paraId="17E99B56" w14:textId="77777777" w:rsidR="004E5641" w:rsidRPr="00F31C39" w:rsidRDefault="004E5641" w:rsidP="0050448F">
            <w:pPr>
              <w:rPr>
                <w:rFonts w:ascii="Arial" w:eastAsia="Arial" w:hAnsi="Arial"/>
              </w:rPr>
            </w:pPr>
            <w:r w:rsidRPr="00F31C39">
              <w:rPr>
                <w:rFonts w:ascii="Arial" w:eastAsia="Arial" w:hAnsi="Arial"/>
              </w:rPr>
              <w:t>RWQCB, MBNEP, VMP, LOCSD, City of MB, County of SLO, DHS, MBHD, State Parks, CDFW, Farm Bureau meet to determine TMDL progress</w:t>
            </w:r>
          </w:p>
        </w:tc>
        <w:tc>
          <w:tcPr>
            <w:tcW w:w="0" w:type="auto"/>
          </w:tcPr>
          <w:p w14:paraId="77F8EC29" w14:textId="1BBBE1BB" w:rsidR="004E5641" w:rsidRPr="00F31C39" w:rsidRDefault="001F7F92" w:rsidP="0050448F">
            <w:pPr>
              <w:rPr>
                <w:rFonts w:ascii="Arial" w:eastAsia="Arial" w:hAnsi="Arial"/>
              </w:rPr>
            </w:pPr>
            <w:ins w:id="2156" w:author="Pratt, Jamie@Waterboards" w:date="2023-09-15T16:54:00Z">
              <w:r w:rsidRPr="002B1A97">
                <w:rPr>
                  <w:rFonts w:ascii="Arial" w:eastAsia="Arial" w:hAnsi="Arial"/>
                </w:rPr>
                <w:t>Fecal coliform</w:t>
              </w:r>
            </w:ins>
          </w:p>
        </w:tc>
        <w:tc>
          <w:tcPr>
            <w:tcW w:w="0" w:type="auto"/>
          </w:tcPr>
          <w:p w14:paraId="2388CA65" w14:textId="77777777" w:rsidR="004E5641" w:rsidRPr="00F31C39" w:rsidRDefault="004E5641" w:rsidP="0050448F">
            <w:pPr>
              <w:rPr>
                <w:rFonts w:ascii="Arial" w:eastAsia="Arial" w:hAnsi="Arial"/>
              </w:rPr>
            </w:pPr>
          </w:p>
        </w:tc>
        <w:tc>
          <w:tcPr>
            <w:tcW w:w="0" w:type="auto"/>
          </w:tcPr>
          <w:p w14:paraId="51C954F0" w14:textId="77777777" w:rsidR="004E5641" w:rsidRPr="00F31C39" w:rsidRDefault="004E5641" w:rsidP="0050448F">
            <w:pPr>
              <w:rPr>
                <w:rFonts w:ascii="Arial" w:eastAsia="Arial" w:hAnsi="Arial"/>
              </w:rPr>
            </w:pPr>
          </w:p>
        </w:tc>
        <w:tc>
          <w:tcPr>
            <w:tcW w:w="0" w:type="auto"/>
          </w:tcPr>
          <w:p w14:paraId="33CC69A2" w14:textId="77777777" w:rsidR="004E5641" w:rsidRPr="00F31C39" w:rsidRDefault="004E5641" w:rsidP="0050448F">
            <w:pPr>
              <w:rPr>
                <w:rFonts w:ascii="Arial" w:eastAsia="Arial" w:hAnsi="Arial"/>
              </w:rPr>
            </w:pPr>
          </w:p>
        </w:tc>
      </w:tr>
      <w:tr w:rsidR="001F7F92" w:rsidRPr="008A16B0" w14:paraId="041CA0A4" w14:textId="77777777" w:rsidTr="002F7347">
        <w:tblPrEx>
          <w:jc w:val="center"/>
        </w:tblPrEx>
        <w:tc>
          <w:tcPr>
            <w:tcW w:w="0" w:type="auto"/>
          </w:tcPr>
          <w:p w14:paraId="64E63A4D" w14:textId="77777777" w:rsidR="004E5641" w:rsidRPr="00F31C39" w:rsidRDefault="004E5641" w:rsidP="0050448F">
            <w:pPr>
              <w:jc w:val="right"/>
              <w:rPr>
                <w:rFonts w:ascii="Arial" w:eastAsia="Arial" w:hAnsi="Arial"/>
              </w:rPr>
            </w:pPr>
            <w:r w:rsidRPr="00F31C39">
              <w:rPr>
                <w:rFonts w:ascii="Arial" w:eastAsia="Arial" w:hAnsi="Arial"/>
              </w:rPr>
              <w:t>4</w:t>
            </w:r>
          </w:p>
        </w:tc>
        <w:tc>
          <w:tcPr>
            <w:tcW w:w="0" w:type="auto"/>
          </w:tcPr>
          <w:p w14:paraId="6F57847F" w14:textId="70DA18F2"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57"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0B82E4E4" w14:textId="399D58E5" w:rsidR="004E5641" w:rsidRPr="00F31C39" w:rsidRDefault="001F7F92" w:rsidP="0050448F">
            <w:pPr>
              <w:rPr>
                <w:rFonts w:ascii="Arial" w:eastAsia="Arial" w:hAnsi="Arial"/>
              </w:rPr>
            </w:pPr>
            <w:ins w:id="2158" w:author="Pratt, Jamie@Waterboards" w:date="2023-09-15T16:54:00Z">
              <w:r w:rsidRPr="002B1A97">
                <w:rPr>
                  <w:rFonts w:ascii="Arial" w:eastAsia="Arial" w:hAnsi="Arial"/>
                </w:rPr>
                <w:t>Fecal coliform</w:t>
              </w:r>
            </w:ins>
          </w:p>
        </w:tc>
        <w:tc>
          <w:tcPr>
            <w:tcW w:w="0" w:type="auto"/>
          </w:tcPr>
          <w:p w14:paraId="3793AFE8" w14:textId="5CEC2E7A" w:rsidR="004E5641" w:rsidRPr="00F31C39" w:rsidRDefault="001F7F92" w:rsidP="0050448F">
            <w:pPr>
              <w:rPr>
                <w:rFonts w:ascii="Arial" w:eastAsia="Arial" w:hAnsi="Arial"/>
              </w:rPr>
            </w:pPr>
            <w:ins w:id="2159" w:author="Pratt, Jamie@Waterboards" w:date="2023-09-15T16:54:00Z">
              <w:r w:rsidRPr="002B1A97">
                <w:rPr>
                  <w:rFonts w:ascii="Arial" w:eastAsia="Arial" w:hAnsi="Arial"/>
                </w:rPr>
                <w:t>X</w:t>
              </w:r>
            </w:ins>
          </w:p>
        </w:tc>
        <w:tc>
          <w:tcPr>
            <w:tcW w:w="0" w:type="auto"/>
          </w:tcPr>
          <w:p w14:paraId="37D03026" w14:textId="72FB2F0D" w:rsidR="004E5641" w:rsidRPr="00F31C39" w:rsidRDefault="001F7F92" w:rsidP="0050448F">
            <w:pPr>
              <w:rPr>
                <w:rFonts w:ascii="Arial" w:eastAsia="Arial" w:hAnsi="Arial"/>
              </w:rPr>
            </w:pPr>
            <w:ins w:id="2160" w:author="Pratt, Jamie@Waterboards" w:date="2023-09-15T16:54:00Z">
              <w:r w:rsidRPr="002B1A97">
                <w:rPr>
                  <w:rFonts w:ascii="Arial" w:eastAsia="Arial" w:hAnsi="Arial"/>
                </w:rPr>
                <w:t>X</w:t>
              </w:r>
            </w:ins>
          </w:p>
        </w:tc>
        <w:tc>
          <w:tcPr>
            <w:tcW w:w="0" w:type="auto"/>
          </w:tcPr>
          <w:p w14:paraId="48D3E59D" w14:textId="74EF5340" w:rsidR="004E5641" w:rsidRPr="00F31C39" w:rsidRDefault="001F7F92" w:rsidP="0050448F">
            <w:pPr>
              <w:rPr>
                <w:rFonts w:ascii="Arial" w:eastAsia="Arial" w:hAnsi="Arial"/>
              </w:rPr>
            </w:pPr>
            <w:ins w:id="2161" w:author="Pratt, Jamie@Waterboards" w:date="2023-09-15T16:54:00Z">
              <w:r w:rsidRPr="002B1A97">
                <w:rPr>
                  <w:rFonts w:ascii="Arial" w:eastAsia="Arial" w:hAnsi="Arial"/>
                </w:rPr>
                <w:t>X</w:t>
              </w:r>
            </w:ins>
          </w:p>
        </w:tc>
      </w:tr>
      <w:tr w:rsidR="001F7F92" w:rsidRPr="008A16B0" w14:paraId="17CECEEF" w14:textId="77777777" w:rsidTr="002F7347">
        <w:tblPrEx>
          <w:jc w:val="center"/>
        </w:tblPrEx>
        <w:tc>
          <w:tcPr>
            <w:tcW w:w="0" w:type="auto"/>
          </w:tcPr>
          <w:p w14:paraId="594B5692" w14:textId="77777777" w:rsidR="004E5641" w:rsidRPr="00F31C39" w:rsidRDefault="004E5641" w:rsidP="0050448F">
            <w:pPr>
              <w:jc w:val="right"/>
              <w:rPr>
                <w:rFonts w:ascii="Arial" w:eastAsia="Arial" w:hAnsi="Arial"/>
              </w:rPr>
            </w:pPr>
            <w:r w:rsidRPr="00F31C39">
              <w:rPr>
                <w:rFonts w:ascii="Arial" w:eastAsia="Arial" w:hAnsi="Arial"/>
              </w:rPr>
              <w:t>5</w:t>
            </w:r>
          </w:p>
        </w:tc>
        <w:tc>
          <w:tcPr>
            <w:tcW w:w="0" w:type="auto"/>
          </w:tcPr>
          <w:p w14:paraId="3A44F236" w14:textId="5B805A6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62"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p>
        </w:tc>
        <w:tc>
          <w:tcPr>
            <w:tcW w:w="0" w:type="auto"/>
          </w:tcPr>
          <w:p w14:paraId="020CCCED" w14:textId="1DC7C71A" w:rsidR="004E5641" w:rsidRPr="00F31C39" w:rsidRDefault="001F7F92" w:rsidP="0050448F">
            <w:pPr>
              <w:rPr>
                <w:rFonts w:ascii="Arial" w:eastAsia="Arial" w:hAnsi="Arial"/>
              </w:rPr>
            </w:pPr>
            <w:ins w:id="2163" w:author="Pratt, Jamie@Waterboards" w:date="2023-09-15T16:54:00Z">
              <w:r w:rsidRPr="002B1A97">
                <w:rPr>
                  <w:rFonts w:ascii="Arial" w:eastAsia="Arial" w:hAnsi="Arial"/>
                </w:rPr>
                <w:t>Fecal coliform</w:t>
              </w:r>
            </w:ins>
          </w:p>
        </w:tc>
        <w:tc>
          <w:tcPr>
            <w:tcW w:w="0" w:type="auto"/>
          </w:tcPr>
          <w:p w14:paraId="401E4244" w14:textId="524FA8FC" w:rsidR="004E5641" w:rsidRPr="00F31C39" w:rsidRDefault="001F7F92" w:rsidP="0050448F">
            <w:pPr>
              <w:rPr>
                <w:rFonts w:ascii="Arial" w:eastAsia="Arial" w:hAnsi="Arial"/>
              </w:rPr>
            </w:pPr>
            <w:ins w:id="2164" w:author="Pratt, Jamie@Waterboards" w:date="2023-09-15T16:54:00Z">
              <w:r w:rsidRPr="002B1A97">
                <w:rPr>
                  <w:rFonts w:ascii="Arial" w:eastAsia="Arial" w:hAnsi="Arial"/>
                </w:rPr>
                <w:t>X</w:t>
              </w:r>
            </w:ins>
          </w:p>
        </w:tc>
        <w:tc>
          <w:tcPr>
            <w:tcW w:w="0" w:type="auto"/>
          </w:tcPr>
          <w:p w14:paraId="63E0FDF3" w14:textId="7ECB9141" w:rsidR="004E5641" w:rsidRPr="00F31C39" w:rsidRDefault="001F7F92" w:rsidP="0050448F">
            <w:pPr>
              <w:rPr>
                <w:rFonts w:ascii="Arial" w:eastAsia="Arial" w:hAnsi="Arial"/>
              </w:rPr>
            </w:pPr>
            <w:ins w:id="2165" w:author="Pratt, Jamie@Waterboards" w:date="2023-09-15T16:54:00Z">
              <w:r w:rsidRPr="002B1A97">
                <w:rPr>
                  <w:rFonts w:ascii="Arial" w:eastAsia="Arial" w:hAnsi="Arial"/>
                </w:rPr>
                <w:t>X</w:t>
              </w:r>
            </w:ins>
          </w:p>
        </w:tc>
        <w:tc>
          <w:tcPr>
            <w:tcW w:w="0" w:type="auto"/>
          </w:tcPr>
          <w:p w14:paraId="497B3C8D" w14:textId="3DDE755F" w:rsidR="004E5641" w:rsidRPr="00F31C39" w:rsidRDefault="001F7F92" w:rsidP="0050448F">
            <w:pPr>
              <w:rPr>
                <w:rFonts w:ascii="Arial" w:eastAsia="Arial" w:hAnsi="Arial"/>
              </w:rPr>
            </w:pPr>
            <w:ins w:id="2166" w:author="Pratt, Jamie@Waterboards" w:date="2023-09-15T16:54:00Z">
              <w:r w:rsidRPr="002B1A97">
                <w:rPr>
                  <w:rFonts w:ascii="Arial" w:eastAsia="Arial" w:hAnsi="Arial"/>
                </w:rPr>
                <w:t>X</w:t>
              </w:r>
            </w:ins>
          </w:p>
        </w:tc>
      </w:tr>
      <w:tr w:rsidR="001F7F92" w:rsidRPr="008A16B0" w14:paraId="294765B8" w14:textId="77777777" w:rsidTr="002F7347">
        <w:tblPrEx>
          <w:jc w:val="center"/>
        </w:tblPrEx>
        <w:tc>
          <w:tcPr>
            <w:tcW w:w="0" w:type="auto"/>
          </w:tcPr>
          <w:p w14:paraId="73E554E7" w14:textId="77777777" w:rsidR="004E5641" w:rsidRPr="00F31C39" w:rsidRDefault="004E5641" w:rsidP="0050448F">
            <w:pPr>
              <w:jc w:val="right"/>
              <w:rPr>
                <w:rFonts w:ascii="Arial" w:eastAsia="Arial" w:hAnsi="Arial"/>
              </w:rPr>
            </w:pPr>
            <w:r w:rsidRPr="00F31C39">
              <w:rPr>
                <w:rFonts w:ascii="Arial" w:eastAsia="Arial" w:hAnsi="Arial"/>
              </w:rPr>
              <w:t>6</w:t>
            </w:r>
          </w:p>
        </w:tc>
        <w:tc>
          <w:tcPr>
            <w:tcW w:w="0" w:type="auto"/>
          </w:tcPr>
          <w:p w14:paraId="3FF716F5" w14:textId="48B37721" w:rsidR="004E5641" w:rsidRPr="00F31C39" w:rsidRDefault="004E5641" w:rsidP="0050448F">
            <w:pPr>
              <w:rPr>
                <w:rFonts w:ascii="Arial" w:eastAsia="Arial" w:hAnsi="Arial"/>
              </w:rPr>
            </w:pPr>
            <w:r w:rsidRPr="00F31C39">
              <w:rPr>
                <w:rFonts w:ascii="Arial" w:eastAsia="Arial" w:hAnsi="Arial"/>
              </w:rPr>
              <w:t xml:space="preserve">RWQCB evaluates data collected </w:t>
            </w:r>
            <w:ins w:id="2167" w:author="Pratt, Jamie@Waterboards" w:date="2023-09-15T16:54:00Z">
              <w:r w:rsidR="001F7F92" w:rsidRPr="00F31C39">
                <w:rPr>
                  <w:rFonts w:ascii="Arial" w:eastAsia="Arial" w:hAnsi="Arial"/>
                </w:rPr>
                <w:t xml:space="preserve">and </w:t>
              </w:r>
            </w:ins>
            <w:r w:rsidRPr="00F31C39">
              <w:rPr>
                <w:rFonts w:ascii="Arial" w:eastAsia="Arial" w:hAnsi="Arial"/>
              </w:rPr>
              <w:t>evaluates progress on actions</w:t>
            </w:r>
            <w:ins w:id="2168" w:author="Pratt, Jamie@Waterboards" w:date="2023-09-15T16:54:00Z">
              <w:r w:rsidR="001F7F92" w:rsidRPr="00F31C39">
                <w:rPr>
                  <w:rFonts w:ascii="Arial" w:eastAsia="Arial" w:hAnsi="Arial"/>
                </w:rPr>
                <w:t>;</w:t>
              </w:r>
            </w:ins>
          </w:p>
          <w:p w14:paraId="0538845B" w14:textId="70780DB9" w:rsidR="004E5641" w:rsidRPr="00F31C39" w:rsidRDefault="004E5641" w:rsidP="0050448F">
            <w:pPr>
              <w:rPr>
                <w:rFonts w:ascii="Arial" w:eastAsia="Arial" w:hAnsi="Arial"/>
              </w:rPr>
            </w:pPr>
            <w:r w:rsidRPr="00F31C39">
              <w:rPr>
                <w:rFonts w:ascii="Arial" w:eastAsia="Arial" w:hAnsi="Arial"/>
              </w:rPr>
              <w:t>LOCSD sewer installed</w:t>
            </w:r>
            <w:ins w:id="2169" w:author="Pratt, Jamie@Waterboards" w:date="2023-09-15T16:54:00Z">
              <w:r w:rsidR="001F7F92" w:rsidRPr="00F31C39">
                <w:rPr>
                  <w:rFonts w:ascii="Arial" w:eastAsia="Arial" w:hAnsi="Arial"/>
                </w:rPr>
                <w:t>;</w:t>
              </w:r>
            </w:ins>
          </w:p>
          <w:p w14:paraId="643A583F" w14:textId="77777777" w:rsidR="004E5641" w:rsidRPr="00F31C39" w:rsidRDefault="004E5641" w:rsidP="0050448F">
            <w:pPr>
              <w:rPr>
                <w:rFonts w:ascii="Arial" w:eastAsia="Arial" w:hAnsi="Arial"/>
              </w:rPr>
            </w:pPr>
            <w:r w:rsidRPr="00F31C39">
              <w:rPr>
                <w:rFonts w:ascii="Arial" w:eastAsia="Arial" w:hAnsi="Arial"/>
              </w:rPr>
              <w:t>RWQCB, MBNEP, VMP, LOCSD, City of MB, County of SLO, DHS, MBHD, State Parks, CDFW, Farm Bureau meet to determine TMDL progress</w:t>
            </w:r>
          </w:p>
        </w:tc>
        <w:tc>
          <w:tcPr>
            <w:tcW w:w="0" w:type="auto"/>
          </w:tcPr>
          <w:p w14:paraId="2D5843C7" w14:textId="74041D87" w:rsidR="004E5641" w:rsidRPr="00F31C39" w:rsidRDefault="001F7F92" w:rsidP="0050448F">
            <w:pPr>
              <w:rPr>
                <w:rFonts w:ascii="Arial" w:eastAsia="Arial" w:hAnsi="Arial"/>
              </w:rPr>
            </w:pPr>
            <w:ins w:id="2170" w:author="Pratt, Jamie@Waterboards" w:date="2023-09-15T16:54:00Z">
              <w:r w:rsidRPr="002B1A97">
                <w:rPr>
                  <w:rFonts w:ascii="Arial" w:eastAsia="Arial" w:hAnsi="Arial"/>
                </w:rPr>
                <w:t>Fecal coliform</w:t>
              </w:r>
            </w:ins>
          </w:p>
        </w:tc>
        <w:tc>
          <w:tcPr>
            <w:tcW w:w="0" w:type="auto"/>
          </w:tcPr>
          <w:p w14:paraId="2E2CE96F" w14:textId="77777777" w:rsidR="004E5641" w:rsidRPr="00F31C39" w:rsidRDefault="004E5641" w:rsidP="0050448F">
            <w:pPr>
              <w:rPr>
                <w:rFonts w:ascii="Arial" w:eastAsia="Arial" w:hAnsi="Arial"/>
              </w:rPr>
            </w:pPr>
          </w:p>
        </w:tc>
        <w:tc>
          <w:tcPr>
            <w:tcW w:w="0" w:type="auto"/>
          </w:tcPr>
          <w:p w14:paraId="0C040D63" w14:textId="77777777" w:rsidR="004E5641" w:rsidRPr="00F31C39" w:rsidRDefault="004E5641" w:rsidP="0050448F">
            <w:pPr>
              <w:rPr>
                <w:rFonts w:ascii="Arial" w:eastAsia="Arial" w:hAnsi="Arial"/>
              </w:rPr>
            </w:pPr>
          </w:p>
        </w:tc>
        <w:tc>
          <w:tcPr>
            <w:tcW w:w="0" w:type="auto"/>
          </w:tcPr>
          <w:p w14:paraId="12823C13" w14:textId="77777777" w:rsidR="004E5641" w:rsidRPr="00F31C39" w:rsidRDefault="004E5641" w:rsidP="0050448F">
            <w:pPr>
              <w:rPr>
                <w:rFonts w:ascii="Arial" w:eastAsia="Arial" w:hAnsi="Arial"/>
              </w:rPr>
            </w:pPr>
          </w:p>
        </w:tc>
      </w:tr>
      <w:tr w:rsidR="001F7F92" w:rsidRPr="008A16B0" w14:paraId="3214F8D3" w14:textId="77777777" w:rsidTr="002F7347">
        <w:tblPrEx>
          <w:jc w:val="center"/>
        </w:tblPrEx>
        <w:tc>
          <w:tcPr>
            <w:tcW w:w="0" w:type="auto"/>
          </w:tcPr>
          <w:p w14:paraId="3315FBE4" w14:textId="77777777" w:rsidR="004E5641" w:rsidRPr="00F31C39" w:rsidRDefault="004E5641" w:rsidP="0050448F">
            <w:pPr>
              <w:jc w:val="right"/>
              <w:rPr>
                <w:rFonts w:ascii="Arial" w:eastAsia="Arial" w:hAnsi="Arial"/>
              </w:rPr>
            </w:pPr>
            <w:r w:rsidRPr="00F31C39">
              <w:rPr>
                <w:rFonts w:ascii="Arial" w:eastAsia="Arial" w:hAnsi="Arial"/>
              </w:rPr>
              <w:lastRenderedPageBreak/>
              <w:t>7</w:t>
            </w:r>
          </w:p>
        </w:tc>
        <w:tc>
          <w:tcPr>
            <w:tcW w:w="0" w:type="auto"/>
          </w:tcPr>
          <w:p w14:paraId="6D6D2E92" w14:textId="2B9E5442" w:rsidR="004E5641" w:rsidRPr="002B1A97" w:rsidRDefault="004E5641" w:rsidP="0050448F">
            <w:pPr>
              <w:rPr>
                <w:rFonts w:ascii="Arial" w:eastAsia="Arial" w:hAnsi="Arial"/>
              </w:rPr>
            </w:pPr>
            <w:r w:rsidRPr="002B1A97">
              <w:rPr>
                <w:rFonts w:ascii="Arial" w:eastAsia="Arial" w:hAnsi="Arial"/>
              </w:rPr>
              <w:t xml:space="preserve">RWQCB evaluates data collected </w:t>
            </w:r>
            <w:ins w:id="2171" w:author="Pratt, Jamie@Waterboards" w:date="2023-09-15T16:57:00Z">
              <w:r w:rsidR="001F7F92" w:rsidRPr="002B1A97">
                <w:rPr>
                  <w:rFonts w:ascii="Arial" w:eastAsia="Arial" w:hAnsi="Arial"/>
                </w:rPr>
                <w:t xml:space="preserve">and </w:t>
              </w:r>
            </w:ins>
            <w:r w:rsidRPr="002B1A97">
              <w:rPr>
                <w:rFonts w:ascii="Arial" w:eastAsia="Arial" w:hAnsi="Arial"/>
              </w:rPr>
              <w:t>evaluates progress on actions</w:t>
            </w:r>
          </w:p>
        </w:tc>
        <w:tc>
          <w:tcPr>
            <w:tcW w:w="0" w:type="auto"/>
          </w:tcPr>
          <w:p w14:paraId="10A08197" w14:textId="406E14F5" w:rsidR="004E5641" w:rsidRPr="002B1A97" w:rsidRDefault="001F7F92" w:rsidP="0050448F">
            <w:pPr>
              <w:rPr>
                <w:rFonts w:ascii="Arial" w:eastAsia="Arial" w:hAnsi="Arial"/>
              </w:rPr>
            </w:pPr>
            <w:ins w:id="2172" w:author="Pratt, Jamie@Waterboards" w:date="2023-09-15T16:57:00Z">
              <w:r w:rsidRPr="002B1A97">
                <w:rPr>
                  <w:rFonts w:ascii="Arial" w:eastAsia="Arial" w:hAnsi="Arial"/>
                </w:rPr>
                <w:t>Fecal coliform</w:t>
              </w:r>
            </w:ins>
          </w:p>
        </w:tc>
        <w:tc>
          <w:tcPr>
            <w:tcW w:w="0" w:type="auto"/>
          </w:tcPr>
          <w:p w14:paraId="78983CB8" w14:textId="3EAD2D22" w:rsidR="004E5641" w:rsidRPr="002B1A97" w:rsidRDefault="001F7F92" w:rsidP="0050448F">
            <w:pPr>
              <w:rPr>
                <w:rFonts w:ascii="Arial" w:eastAsia="Arial" w:hAnsi="Arial"/>
              </w:rPr>
            </w:pPr>
            <w:ins w:id="2173" w:author="Pratt, Jamie@Waterboards" w:date="2023-09-15T16:57:00Z">
              <w:r w:rsidRPr="002B1A97">
                <w:rPr>
                  <w:rFonts w:ascii="Arial" w:eastAsia="Arial" w:hAnsi="Arial"/>
                </w:rPr>
                <w:t>X</w:t>
              </w:r>
            </w:ins>
          </w:p>
        </w:tc>
        <w:tc>
          <w:tcPr>
            <w:tcW w:w="0" w:type="auto"/>
          </w:tcPr>
          <w:p w14:paraId="035E47E6" w14:textId="1D97AE0A" w:rsidR="004E5641" w:rsidRPr="002B1A97" w:rsidRDefault="001F7F92" w:rsidP="0050448F">
            <w:pPr>
              <w:rPr>
                <w:rFonts w:ascii="Arial" w:eastAsia="Arial" w:hAnsi="Arial"/>
              </w:rPr>
            </w:pPr>
            <w:ins w:id="2174" w:author="Pratt, Jamie@Waterboards" w:date="2023-09-15T16:57:00Z">
              <w:r w:rsidRPr="002B1A97">
                <w:rPr>
                  <w:rFonts w:ascii="Arial" w:eastAsia="Arial" w:hAnsi="Arial"/>
                </w:rPr>
                <w:t>X</w:t>
              </w:r>
            </w:ins>
          </w:p>
        </w:tc>
        <w:tc>
          <w:tcPr>
            <w:tcW w:w="0" w:type="auto"/>
          </w:tcPr>
          <w:p w14:paraId="52F8E924" w14:textId="1C53F894" w:rsidR="004E5641" w:rsidRPr="002B1A97" w:rsidRDefault="001F7F92" w:rsidP="0050448F">
            <w:pPr>
              <w:rPr>
                <w:rFonts w:ascii="Arial" w:eastAsia="Arial" w:hAnsi="Arial"/>
              </w:rPr>
            </w:pPr>
            <w:ins w:id="2175" w:author="Pratt, Jamie@Waterboards" w:date="2023-09-15T16:57:00Z">
              <w:r w:rsidRPr="002B1A97">
                <w:rPr>
                  <w:rFonts w:ascii="Arial" w:eastAsia="Arial" w:hAnsi="Arial"/>
                </w:rPr>
                <w:t>X</w:t>
              </w:r>
            </w:ins>
          </w:p>
        </w:tc>
      </w:tr>
      <w:tr w:rsidR="001F7F92" w:rsidRPr="008A16B0" w14:paraId="4E91DA3A" w14:textId="77777777" w:rsidTr="002F7347">
        <w:tblPrEx>
          <w:jc w:val="center"/>
        </w:tblPrEx>
        <w:tc>
          <w:tcPr>
            <w:tcW w:w="0" w:type="auto"/>
          </w:tcPr>
          <w:p w14:paraId="699A7BF5" w14:textId="77777777" w:rsidR="004E5641" w:rsidRPr="00F31C39" w:rsidRDefault="004E5641" w:rsidP="0050448F">
            <w:pPr>
              <w:jc w:val="right"/>
              <w:rPr>
                <w:rFonts w:ascii="Arial" w:eastAsia="Arial" w:hAnsi="Arial"/>
              </w:rPr>
            </w:pPr>
            <w:r w:rsidRPr="00F31C39">
              <w:rPr>
                <w:rFonts w:ascii="Arial" w:eastAsia="Arial" w:hAnsi="Arial"/>
              </w:rPr>
              <w:t>8</w:t>
            </w:r>
          </w:p>
        </w:tc>
        <w:tc>
          <w:tcPr>
            <w:tcW w:w="0" w:type="auto"/>
          </w:tcPr>
          <w:p w14:paraId="669266E1" w14:textId="77777777"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p>
        </w:tc>
        <w:tc>
          <w:tcPr>
            <w:tcW w:w="0" w:type="auto"/>
          </w:tcPr>
          <w:p w14:paraId="1981AFC4" w14:textId="309E3FD1" w:rsidR="004E5641" w:rsidRPr="002B1A97" w:rsidRDefault="001F7F92" w:rsidP="0050448F">
            <w:pPr>
              <w:rPr>
                <w:rFonts w:ascii="Arial" w:eastAsia="Arial" w:hAnsi="Arial"/>
              </w:rPr>
            </w:pPr>
            <w:ins w:id="2176" w:author="Pratt, Jamie@Waterboards" w:date="2023-09-15T16:57:00Z">
              <w:r w:rsidRPr="002B1A97">
                <w:rPr>
                  <w:rFonts w:ascii="Arial" w:eastAsia="Arial" w:hAnsi="Arial"/>
                </w:rPr>
                <w:t>Fecal coliform</w:t>
              </w:r>
            </w:ins>
          </w:p>
        </w:tc>
        <w:tc>
          <w:tcPr>
            <w:tcW w:w="0" w:type="auto"/>
          </w:tcPr>
          <w:p w14:paraId="1F40A681" w14:textId="1672719A" w:rsidR="004E5641" w:rsidRPr="002B1A97" w:rsidRDefault="001F7F92" w:rsidP="0050448F">
            <w:pPr>
              <w:rPr>
                <w:rFonts w:ascii="Arial" w:eastAsia="Arial" w:hAnsi="Arial"/>
              </w:rPr>
            </w:pPr>
            <w:ins w:id="2177" w:author="Pratt, Jamie@Waterboards" w:date="2023-09-15T16:57:00Z">
              <w:r w:rsidRPr="002B1A97">
                <w:rPr>
                  <w:rFonts w:ascii="Arial" w:eastAsia="Arial" w:hAnsi="Arial"/>
                </w:rPr>
                <w:t>X</w:t>
              </w:r>
            </w:ins>
          </w:p>
        </w:tc>
        <w:tc>
          <w:tcPr>
            <w:tcW w:w="0" w:type="auto"/>
          </w:tcPr>
          <w:p w14:paraId="0E407477" w14:textId="09F4B2AC" w:rsidR="004E5641" w:rsidRPr="002B1A97" w:rsidRDefault="001F7F92" w:rsidP="0050448F">
            <w:pPr>
              <w:rPr>
                <w:rFonts w:ascii="Arial" w:eastAsia="Arial" w:hAnsi="Arial"/>
              </w:rPr>
            </w:pPr>
            <w:ins w:id="2178" w:author="Pratt, Jamie@Waterboards" w:date="2023-09-15T16:57:00Z">
              <w:r w:rsidRPr="002B1A97">
                <w:rPr>
                  <w:rFonts w:ascii="Arial" w:eastAsia="Arial" w:hAnsi="Arial"/>
                </w:rPr>
                <w:t>X</w:t>
              </w:r>
            </w:ins>
          </w:p>
        </w:tc>
        <w:tc>
          <w:tcPr>
            <w:tcW w:w="0" w:type="auto"/>
          </w:tcPr>
          <w:p w14:paraId="59C0A549" w14:textId="7E253C2D" w:rsidR="004E5641" w:rsidRPr="002B1A97" w:rsidRDefault="001F7F92" w:rsidP="0050448F">
            <w:pPr>
              <w:rPr>
                <w:rFonts w:ascii="Arial" w:eastAsia="Arial" w:hAnsi="Arial"/>
              </w:rPr>
            </w:pPr>
            <w:ins w:id="2179" w:author="Pratt, Jamie@Waterboards" w:date="2023-09-15T16:57:00Z">
              <w:r w:rsidRPr="002B1A97">
                <w:rPr>
                  <w:rFonts w:ascii="Arial" w:eastAsia="Arial" w:hAnsi="Arial"/>
                </w:rPr>
                <w:t>X</w:t>
              </w:r>
            </w:ins>
          </w:p>
        </w:tc>
      </w:tr>
      <w:tr w:rsidR="001F7F92" w:rsidRPr="008A16B0" w14:paraId="4A450DFD" w14:textId="77777777" w:rsidTr="002F7347">
        <w:tblPrEx>
          <w:jc w:val="center"/>
        </w:tblPrEx>
        <w:tc>
          <w:tcPr>
            <w:tcW w:w="0" w:type="auto"/>
          </w:tcPr>
          <w:p w14:paraId="4C6DD4D0" w14:textId="77777777" w:rsidR="004E5641" w:rsidRPr="00F31C39" w:rsidRDefault="004E5641" w:rsidP="0050448F">
            <w:pPr>
              <w:jc w:val="right"/>
              <w:rPr>
                <w:rFonts w:ascii="Arial" w:eastAsia="Arial" w:hAnsi="Arial"/>
              </w:rPr>
            </w:pPr>
            <w:r w:rsidRPr="00F31C39">
              <w:rPr>
                <w:rFonts w:ascii="Arial" w:eastAsia="Arial" w:hAnsi="Arial"/>
              </w:rPr>
              <w:t>9</w:t>
            </w:r>
          </w:p>
        </w:tc>
        <w:tc>
          <w:tcPr>
            <w:tcW w:w="0" w:type="auto"/>
          </w:tcPr>
          <w:p w14:paraId="2C89FF10" w14:textId="4A831FB0"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ins w:id="2180" w:author="Pratt, Jamie@Waterboards" w:date="2023-09-15T16:57:00Z">
              <w:r w:rsidR="001F7F92" w:rsidRPr="002B1A97">
                <w:rPr>
                  <w:rFonts w:ascii="Arial" w:eastAsia="Arial" w:hAnsi="Arial"/>
                </w:rPr>
                <w:t>;</w:t>
              </w:r>
            </w:ins>
          </w:p>
          <w:p w14:paraId="450AD7F0" w14:textId="77777777" w:rsidR="004E5641" w:rsidRPr="002B1A97" w:rsidRDefault="004E5641" w:rsidP="0050448F">
            <w:pPr>
              <w:rPr>
                <w:rFonts w:ascii="Arial" w:eastAsia="Arial" w:hAnsi="Arial"/>
              </w:rPr>
            </w:pPr>
            <w:r w:rsidRPr="002B1A97">
              <w:rPr>
                <w:rFonts w:ascii="Arial" w:eastAsia="Arial" w:hAnsi="Arial"/>
              </w:rPr>
              <w:t>RWQCB, MBNEP, VMP, LOCSD, City of MB, County of SLO, DHS, MBHD, State Parks, CDFW, Farm Bureau meet to determine TMDL progress</w:t>
            </w:r>
          </w:p>
        </w:tc>
        <w:tc>
          <w:tcPr>
            <w:tcW w:w="0" w:type="auto"/>
          </w:tcPr>
          <w:p w14:paraId="4C0AE4D5" w14:textId="11C60F6C" w:rsidR="004E5641" w:rsidRPr="002B1A97" w:rsidRDefault="001F7F92" w:rsidP="0050448F">
            <w:pPr>
              <w:rPr>
                <w:rFonts w:ascii="Arial" w:eastAsia="Arial" w:hAnsi="Arial"/>
              </w:rPr>
            </w:pPr>
            <w:ins w:id="2181" w:author="Pratt, Jamie@Waterboards" w:date="2023-09-15T16:57:00Z">
              <w:r w:rsidRPr="002B1A97">
                <w:rPr>
                  <w:rFonts w:ascii="Arial" w:eastAsia="Arial" w:hAnsi="Arial"/>
                </w:rPr>
                <w:t>Fecal coliform</w:t>
              </w:r>
            </w:ins>
          </w:p>
        </w:tc>
        <w:tc>
          <w:tcPr>
            <w:tcW w:w="0" w:type="auto"/>
          </w:tcPr>
          <w:p w14:paraId="58F9A6A1" w14:textId="77777777" w:rsidR="004E5641" w:rsidRPr="002B1A97" w:rsidRDefault="004E5641" w:rsidP="0050448F">
            <w:pPr>
              <w:rPr>
                <w:rFonts w:ascii="Arial" w:eastAsia="Arial" w:hAnsi="Arial"/>
              </w:rPr>
            </w:pPr>
          </w:p>
        </w:tc>
        <w:tc>
          <w:tcPr>
            <w:tcW w:w="0" w:type="auto"/>
          </w:tcPr>
          <w:p w14:paraId="7C7A53DD" w14:textId="77777777" w:rsidR="004E5641" w:rsidRPr="002B1A97" w:rsidRDefault="004E5641" w:rsidP="0050448F">
            <w:pPr>
              <w:rPr>
                <w:rFonts w:ascii="Arial" w:eastAsia="Arial" w:hAnsi="Arial"/>
              </w:rPr>
            </w:pPr>
          </w:p>
        </w:tc>
        <w:tc>
          <w:tcPr>
            <w:tcW w:w="0" w:type="auto"/>
          </w:tcPr>
          <w:p w14:paraId="7BF03C45" w14:textId="77777777" w:rsidR="004E5641" w:rsidRPr="002B1A97" w:rsidRDefault="004E5641" w:rsidP="0050448F">
            <w:pPr>
              <w:rPr>
                <w:rFonts w:ascii="Arial" w:eastAsia="Arial" w:hAnsi="Arial"/>
              </w:rPr>
            </w:pPr>
          </w:p>
        </w:tc>
      </w:tr>
      <w:tr w:rsidR="001F7F92" w:rsidRPr="008A16B0" w14:paraId="2CAF4710" w14:textId="77777777" w:rsidTr="002F7347">
        <w:tblPrEx>
          <w:jc w:val="center"/>
        </w:tblPrEx>
        <w:tc>
          <w:tcPr>
            <w:tcW w:w="0" w:type="auto"/>
          </w:tcPr>
          <w:p w14:paraId="5636848A" w14:textId="77777777" w:rsidR="004E5641" w:rsidRPr="00F31C39" w:rsidRDefault="004E5641" w:rsidP="0050448F">
            <w:pPr>
              <w:jc w:val="right"/>
              <w:rPr>
                <w:rFonts w:ascii="Arial" w:eastAsia="Arial" w:hAnsi="Arial"/>
              </w:rPr>
            </w:pPr>
            <w:r w:rsidRPr="00F31C39">
              <w:rPr>
                <w:rFonts w:ascii="Arial" w:eastAsia="Arial" w:hAnsi="Arial"/>
              </w:rPr>
              <w:t>10</w:t>
            </w:r>
          </w:p>
        </w:tc>
        <w:tc>
          <w:tcPr>
            <w:tcW w:w="0" w:type="auto"/>
          </w:tcPr>
          <w:p w14:paraId="048795FA" w14:textId="77777777" w:rsidR="004E5641" w:rsidRPr="002B1A97" w:rsidRDefault="004E5641" w:rsidP="0050448F">
            <w:pPr>
              <w:rPr>
                <w:rFonts w:ascii="Arial" w:eastAsia="Arial" w:hAnsi="Arial"/>
              </w:rPr>
            </w:pPr>
            <w:r w:rsidRPr="002B1A97">
              <w:rPr>
                <w:rFonts w:ascii="Arial" w:eastAsia="Arial" w:hAnsi="Arial"/>
              </w:rPr>
              <w:t>RWQCB evaluates data collected and evaluates progress on actions</w:t>
            </w:r>
          </w:p>
        </w:tc>
        <w:tc>
          <w:tcPr>
            <w:tcW w:w="0" w:type="auto"/>
          </w:tcPr>
          <w:p w14:paraId="60914440" w14:textId="7326F21B" w:rsidR="004E5641" w:rsidRPr="002B1A97" w:rsidRDefault="001F7F92" w:rsidP="0050448F">
            <w:pPr>
              <w:rPr>
                <w:rFonts w:ascii="Arial" w:eastAsia="Arial" w:hAnsi="Arial"/>
              </w:rPr>
            </w:pPr>
            <w:ins w:id="2182" w:author="Pratt, Jamie@Waterboards" w:date="2023-09-15T16:57:00Z">
              <w:r w:rsidRPr="002B1A97">
                <w:rPr>
                  <w:rFonts w:ascii="Arial" w:eastAsia="Arial" w:hAnsi="Arial"/>
                </w:rPr>
                <w:t>Fecal coliform</w:t>
              </w:r>
            </w:ins>
          </w:p>
        </w:tc>
        <w:tc>
          <w:tcPr>
            <w:tcW w:w="0" w:type="auto"/>
          </w:tcPr>
          <w:p w14:paraId="3FF44070" w14:textId="07DDEB33" w:rsidR="004E5641" w:rsidRPr="002B1A97" w:rsidRDefault="001F7F92" w:rsidP="0050448F">
            <w:pPr>
              <w:rPr>
                <w:rFonts w:ascii="Arial" w:eastAsia="Arial" w:hAnsi="Arial"/>
              </w:rPr>
            </w:pPr>
            <w:ins w:id="2183" w:author="Pratt, Jamie@Waterboards" w:date="2023-09-15T16:57:00Z">
              <w:r w:rsidRPr="002B1A97">
                <w:rPr>
                  <w:rFonts w:ascii="Arial" w:eastAsia="Arial" w:hAnsi="Arial"/>
                </w:rPr>
                <w:t>X</w:t>
              </w:r>
            </w:ins>
          </w:p>
        </w:tc>
        <w:tc>
          <w:tcPr>
            <w:tcW w:w="0" w:type="auto"/>
          </w:tcPr>
          <w:p w14:paraId="1858E5D3" w14:textId="26F233BC" w:rsidR="004E5641" w:rsidRPr="002B1A97" w:rsidRDefault="001F7F92" w:rsidP="0050448F">
            <w:pPr>
              <w:rPr>
                <w:rFonts w:ascii="Arial" w:eastAsia="Arial" w:hAnsi="Arial"/>
              </w:rPr>
            </w:pPr>
            <w:ins w:id="2184" w:author="Pratt, Jamie@Waterboards" w:date="2023-09-15T16:57:00Z">
              <w:r w:rsidRPr="002B1A97">
                <w:rPr>
                  <w:rFonts w:ascii="Arial" w:eastAsia="Arial" w:hAnsi="Arial"/>
                </w:rPr>
                <w:t>X</w:t>
              </w:r>
            </w:ins>
          </w:p>
        </w:tc>
        <w:tc>
          <w:tcPr>
            <w:tcW w:w="0" w:type="auto"/>
          </w:tcPr>
          <w:p w14:paraId="2575A107" w14:textId="510B617C" w:rsidR="004E5641" w:rsidRPr="002B1A97" w:rsidRDefault="001F7F92" w:rsidP="0050448F">
            <w:pPr>
              <w:rPr>
                <w:rFonts w:ascii="Arial" w:eastAsia="Arial" w:hAnsi="Arial"/>
              </w:rPr>
            </w:pPr>
            <w:ins w:id="2185" w:author="Pratt, Jamie@Waterboards" w:date="2023-09-15T16:57:00Z">
              <w:r w:rsidRPr="002B1A97">
                <w:rPr>
                  <w:rFonts w:ascii="Arial" w:eastAsia="Arial" w:hAnsi="Arial"/>
                </w:rPr>
                <w:t>X</w:t>
              </w:r>
            </w:ins>
          </w:p>
        </w:tc>
      </w:tr>
      <w:tr w:rsidR="001F7F92" w:rsidRPr="008A16B0" w14:paraId="50EE1FD2" w14:textId="77777777" w:rsidTr="002F7347">
        <w:tblPrEx>
          <w:jc w:val="center"/>
        </w:tblPrEx>
        <w:tc>
          <w:tcPr>
            <w:tcW w:w="0" w:type="auto"/>
          </w:tcPr>
          <w:p w14:paraId="5B45E928" w14:textId="77777777" w:rsidR="004E5641" w:rsidRPr="00F31C39" w:rsidRDefault="004E5641" w:rsidP="0050448F">
            <w:pPr>
              <w:rPr>
                <w:rFonts w:ascii="Arial" w:eastAsia="Arial" w:hAnsi="Arial"/>
              </w:rPr>
            </w:pPr>
          </w:p>
        </w:tc>
        <w:tc>
          <w:tcPr>
            <w:tcW w:w="0" w:type="auto"/>
          </w:tcPr>
          <w:p w14:paraId="240E9427" w14:textId="77777777" w:rsidR="004E5641" w:rsidRPr="002B1A97" w:rsidRDefault="004E5641" w:rsidP="0050448F">
            <w:pPr>
              <w:rPr>
                <w:rFonts w:ascii="Arial" w:eastAsia="Arial" w:hAnsi="Arial"/>
              </w:rPr>
            </w:pPr>
            <w:r w:rsidRPr="002B1A97">
              <w:rPr>
                <w:rFonts w:ascii="Arial" w:eastAsia="Arial" w:hAnsi="Arial"/>
              </w:rPr>
              <w:t>Load Reduction Achieved;</w:t>
            </w:r>
          </w:p>
          <w:p w14:paraId="5E564FDE" w14:textId="77777777" w:rsidR="004E5641" w:rsidRPr="002B1A97" w:rsidRDefault="004E5641" w:rsidP="0050448F">
            <w:pPr>
              <w:rPr>
                <w:rFonts w:ascii="Arial" w:eastAsia="Arial" w:hAnsi="Arial"/>
              </w:rPr>
            </w:pPr>
            <w:r w:rsidRPr="002B1A97">
              <w:rPr>
                <w:rFonts w:ascii="Arial" w:eastAsia="Arial" w:hAnsi="Arial"/>
              </w:rPr>
              <w:t>Numeric Targets Achieved</w:t>
            </w:r>
          </w:p>
        </w:tc>
        <w:tc>
          <w:tcPr>
            <w:tcW w:w="0" w:type="auto"/>
          </w:tcPr>
          <w:p w14:paraId="3042DE3A" w14:textId="77777777" w:rsidR="004E5641" w:rsidRPr="002B1A97" w:rsidRDefault="004E5641" w:rsidP="0050448F">
            <w:pPr>
              <w:rPr>
                <w:rFonts w:ascii="Arial" w:eastAsia="Arial" w:hAnsi="Arial"/>
              </w:rPr>
            </w:pPr>
          </w:p>
        </w:tc>
        <w:tc>
          <w:tcPr>
            <w:tcW w:w="0" w:type="auto"/>
          </w:tcPr>
          <w:p w14:paraId="1054241A" w14:textId="77777777" w:rsidR="004E5641" w:rsidRPr="002B1A97" w:rsidRDefault="004E5641" w:rsidP="0050448F">
            <w:pPr>
              <w:rPr>
                <w:rFonts w:ascii="Arial" w:eastAsia="Arial" w:hAnsi="Arial"/>
              </w:rPr>
            </w:pPr>
            <w:r w:rsidRPr="002B1A97">
              <w:rPr>
                <w:rFonts w:ascii="Arial" w:eastAsia="Arial" w:hAnsi="Arial"/>
              </w:rPr>
              <w:t>REC-1 standards achieved</w:t>
            </w:r>
          </w:p>
        </w:tc>
        <w:tc>
          <w:tcPr>
            <w:tcW w:w="0" w:type="auto"/>
          </w:tcPr>
          <w:p w14:paraId="06F9A26F" w14:textId="77777777" w:rsidR="004E5641" w:rsidRPr="002B1A97" w:rsidRDefault="004E5641" w:rsidP="0050448F">
            <w:pPr>
              <w:rPr>
                <w:rFonts w:ascii="Arial" w:eastAsia="Arial" w:hAnsi="Arial"/>
              </w:rPr>
            </w:pPr>
            <w:r w:rsidRPr="002B1A97">
              <w:rPr>
                <w:rFonts w:ascii="Arial" w:eastAsia="Arial" w:hAnsi="Arial"/>
              </w:rPr>
              <w:t>REC-1 standards achieved</w:t>
            </w:r>
          </w:p>
        </w:tc>
        <w:tc>
          <w:tcPr>
            <w:tcW w:w="0" w:type="auto"/>
          </w:tcPr>
          <w:p w14:paraId="31D93D83" w14:textId="77777777" w:rsidR="004E5641" w:rsidRPr="002B1A97" w:rsidRDefault="004E5641" w:rsidP="0050448F">
            <w:pPr>
              <w:rPr>
                <w:rFonts w:ascii="Arial" w:eastAsia="Arial" w:hAnsi="Arial"/>
              </w:rPr>
            </w:pPr>
            <w:r w:rsidRPr="002B1A97">
              <w:rPr>
                <w:rFonts w:ascii="Arial" w:eastAsia="Arial" w:hAnsi="Arial"/>
              </w:rPr>
              <w:t>DHS standards,</w:t>
            </w:r>
          </w:p>
          <w:p w14:paraId="7619A57A" w14:textId="77777777" w:rsidR="004E5641" w:rsidRPr="002B1A97" w:rsidRDefault="004E5641" w:rsidP="0050448F">
            <w:pPr>
              <w:rPr>
                <w:rFonts w:ascii="Arial" w:eastAsia="Arial" w:hAnsi="Arial"/>
              </w:rPr>
            </w:pPr>
            <w:r w:rsidRPr="002B1A97">
              <w:rPr>
                <w:rFonts w:ascii="Arial" w:eastAsia="Arial" w:hAnsi="Arial"/>
              </w:rPr>
              <w:t>SHELL standards achieved</w:t>
            </w:r>
          </w:p>
        </w:tc>
      </w:tr>
    </w:tbl>
    <w:p w14:paraId="5A47A7B6" w14:textId="4CBA3AC2"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CDFW</w:t>
      </w:r>
      <w:ins w:id="2186" w:author="Pratt, Jamie@Waterboards" w:date="2023-09-15T16:57:00Z">
        <w:r w:rsidR="001F7F92">
          <w:rPr>
            <w:rFonts w:ascii="Arial" w:eastAsia="Arial" w:hAnsi="Arial" w:cs="Times New Roman"/>
            <w:sz w:val="20"/>
            <w:szCs w:val="20"/>
          </w:rPr>
          <w:t>:</w:t>
        </w:r>
      </w:ins>
      <w:r w:rsidRPr="008A16B0">
        <w:rPr>
          <w:rFonts w:ascii="Arial" w:eastAsia="Arial" w:hAnsi="Arial" w:cs="Times New Roman"/>
          <w:sz w:val="20"/>
          <w:szCs w:val="20"/>
        </w:rPr>
        <w:t xml:space="preserve"> California Department of Fish and Wildlife</w:t>
      </w:r>
    </w:p>
    <w:p w14:paraId="09F9C497" w14:textId="26FF95E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DHS</w:t>
      </w:r>
      <w:ins w:id="2187" w:author="Pratt, Jamie@Waterboards" w:date="2023-09-15T16:57:00Z">
        <w:r w:rsidR="001F7F92">
          <w:rPr>
            <w:rFonts w:ascii="Arial" w:eastAsia="Arial" w:hAnsi="Arial" w:cs="Times New Roman"/>
            <w:sz w:val="20"/>
            <w:szCs w:val="20"/>
          </w:rPr>
          <w:t>:</w:t>
        </w:r>
      </w:ins>
      <w:r w:rsidRPr="008A16B0">
        <w:rPr>
          <w:rFonts w:ascii="Arial" w:eastAsia="Arial" w:hAnsi="Arial" w:cs="Times New Roman"/>
          <w:sz w:val="20"/>
          <w:szCs w:val="20"/>
        </w:rPr>
        <w:t xml:space="preserve"> Department of Health Services</w:t>
      </w:r>
    </w:p>
    <w:p w14:paraId="4DF795AB" w14:textId="0DE8B65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LOCSD</w:t>
      </w:r>
      <w:ins w:id="2188"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Los Osos Community Services District</w:t>
      </w:r>
    </w:p>
    <w:p w14:paraId="2E359F88" w14:textId="056BC33B"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MB</w:t>
      </w:r>
      <w:ins w:id="2189"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w:t>
      </w:r>
    </w:p>
    <w:p w14:paraId="5A35F926" w14:textId="29E59061"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MBHD</w:t>
      </w:r>
      <w:ins w:id="2190"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 Harbor Department</w:t>
      </w:r>
    </w:p>
    <w:p w14:paraId="63A4115A" w14:textId="6CDBCE2D"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lastRenderedPageBreak/>
        <w:t>MBNEP</w:t>
      </w:r>
      <w:ins w:id="2191"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Morro Bay National Estuary Program</w:t>
      </w:r>
    </w:p>
    <w:p w14:paraId="283A8EC6" w14:textId="50B42198"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RWQCB</w:t>
      </w:r>
      <w:ins w:id="2192"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Regional Water Quality Control Board</w:t>
      </w:r>
    </w:p>
    <w:p w14:paraId="69841D0A" w14:textId="549F573F"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SLO</w:t>
      </w:r>
      <w:ins w:id="2193"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San Luis Obispo</w:t>
      </w:r>
    </w:p>
    <w:p w14:paraId="0C5B040B" w14:textId="0550FD23" w:rsidR="004E5641" w:rsidRPr="008A16B0" w:rsidRDefault="004E5641" w:rsidP="004E5641">
      <w:pPr>
        <w:spacing w:before="100" w:after="100" w:line="240" w:lineRule="auto"/>
        <w:rPr>
          <w:rFonts w:ascii="Arial" w:eastAsia="Arial" w:hAnsi="Arial" w:cs="Times New Roman"/>
          <w:sz w:val="20"/>
          <w:szCs w:val="20"/>
        </w:rPr>
      </w:pPr>
      <w:r w:rsidRPr="008A16B0">
        <w:rPr>
          <w:rFonts w:ascii="Arial" w:eastAsia="Arial" w:hAnsi="Arial" w:cs="Times New Roman"/>
          <w:sz w:val="20"/>
          <w:szCs w:val="20"/>
        </w:rPr>
        <w:t>VMP</w:t>
      </w:r>
      <w:ins w:id="2194"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Volunteer Monitoring Program</w:t>
      </w:r>
    </w:p>
    <w:p w14:paraId="1AB6D3B2" w14:textId="69ED8D6E" w:rsidR="004E5641" w:rsidRDefault="004E5641" w:rsidP="004E5641">
      <w:pPr>
        <w:spacing w:before="100" w:after="100" w:line="240" w:lineRule="auto"/>
        <w:rPr>
          <w:rFonts w:ascii="Arial" w:eastAsia="Arial" w:hAnsi="Arial" w:cs="Times New Roman"/>
          <w:sz w:val="20"/>
          <w:szCs w:val="20"/>
        </w:rPr>
        <w:sectPr w:rsidR="004E5641" w:rsidSect="008A16B0">
          <w:pgSz w:w="15840" w:h="12240" w:orient="landscape" w:code="1"/>
          <w:pgMar w:top="1440" w:right="1440" w:bottom="1440" w:left="1440" w:header="720" w:footer="720" w:gutter="0"/>
          <w:cols w:space="720"/>
          <w:docGrid w:linePitch="360"/>
        </w:sectPr>
      </w:pPr>
      <w:r w:rsidRPr="008A16B0">
        <w:rPr>
          <w:rFonts w:ascii="Arial" w:eastAsia="Arial" w:hAnsi="Arial" w:cs="Times New Roman"/>
          <w:sz w:val="20"/>
          <w:szCs w:val="20"/>
        </w:rPr>
        <w:t>WDR</w:t>
      </w:r>
      <w:ins w:id="2195" w:author="Pratt, Jamie@Waterboards" w:date="2023-09-15T16:58:00Z">
        <w:r w:rsidR="001F7F92">
          <w:rPr>
            <w:rFonts w:ascii="Arial" w:eastAsia="Arial" w:hAnsi="Arial" w:cs="Times New Roman"/>
            <w:sz w:val="20"/>
            <w:szCs w:val="20"/>
          </w:rPr>
          <w:t>:</w:t>
        </w:r>
      </w:ins>
      <w:r w:rsidRPr="008A16B0">
        <w:rPr>
          <w:rFonts w:ascii="Arial" w:eastAsia="Arial" w:hAnsi="Arial" w:cs="Times New Roman"/>
          <w:sz w:val="20"/>
          <w:szCs w:val="20"/>
        </w:rPr>
        <w:t xml:space="preserve"> Waste Discharge Requirements</w:t>
      </w:r>
    </w:p>
    <w:p w14:paraId="72E401E4" w14:textId="737D1DC2" w:rsidR="004E5641" w:rsidRDefault="00FB662B" w:rsidP="004E5641">
      <w:pPr>
        <w:pStyle w:val="Heading5Numberless"/>
      </w:pPr>
      <w:r>
        <w:lastRenderedPageBreak/>
        <w:t>Table</w:t>
      </w:r>
      <w:r w:rsidR="004E5641">
        <w:t xml:space="preserve"> 4.9.4-1</w:t>
      </w:r>
    </w:p>
    <w:p w14:paraId="30298ACE" w14:textId="46680F8F" w:rsidR="004E5641" w:rsidRDefault="004E5641" w:rsidP="004E5641">
      <w:pPr>
        <w:pStyle w:val="Heading6Numberless"/>
      </w:pPr>
      <w:r>
        <w:t xml:space="preserve">Original </w:t>
      </w:r>
      <w:r w:rsidR="00792BAF">
        <w:t>t</w:t>
      </w:r>
      <w:r>
        <w:t>able</w:t>
      </w:r>
    </w:p>
    <w:p w14:paraId="567D7700" w14:textId="78FC32BF" w:rsidR="00F31C39" w:rsidRDefault="00F31C39" w:rsidP="004E5641">
      <w:pPr>
        <w:pStyle w:val="Heading6Numberless"/>
      </w:pPr>
      <w:r>
        <w:rPr>
          <w:noProof/>
        </w:rPr>
        <w:drawing>
          <wp:inline distT="0" distB="0" distL="0" distR="0" wp14:anchorId="7E33C551" wp14:editId="54A26FD2">
            <wp:extent cx="5943600" cy="5002530"/>
            <wp:effectExtent l="0" t="0" r="0" b="7620"/>
            <wp:docPr id="1333624244" name="Picture 1" descr="Original table 4.9.4-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24244" name="Picture 1" descr="Original table 4.9.4-1 Allocations and Responsible Parties"/>
                    <pic:cNvPicPr/>
                  </pic:nvPicPr>
                  <pic:blipFill>
                    <a:blip r:embed="rId68"/>
                    <a:stretch>
                      <a:fillRect/>
                    </a:stretch>
                  </pic:blipFill>
                  <pic:spPr>
                    <a:xfrm>
                      <a:off x="0" y="0"/>
                      <a:ext cx="5943600" cy="5002530"/>
                    </a:xfrm>
                    <a:prstGeom prst="rect">
                      <a:avLst/>
                    </a:prstGeom>
                  </pic:spPr>
                </pic:pic>
              </a:graphicData>
            </a:graphic>
          </wp:inline>
        </w:drawing>
      </w:r>
    </w:p>
    <w:p w14:paraId="4C5A455B" w14:textId="59264699" w:rsidR="004E5641" w:rsidRDefault="004E5641" w:rsidP="004E5641">
      <w:pPr>
        <w:pStyle w:val="Heading6Numberless"/>
      </w:pPr>
      <w:r>
        <w:t xml:space="preserve">Revised </w:t>
      </w:r>
      <w:r w:rsidR="00792BAF">
        <w:t>t</w:t>
      </w:r>
      <w:r>
        <w:t>able</w:t>
      </w:r>
    </w:p>
    <w:p w14:paraId="3E23868E" w14:textId="77777777" w:rsidR="004E5641" w:rsidRPr="00C25273" w:rsidRDefault="004E5641" w:rsidP="004E5641">
      <w:pPr>
        <w:keepNext/>
        <w:spacing w:after="120" w:line="240" w:lineRule="auto"/>
        <w:rPr>
          <w:rFonts w:ascii="Arial" w:eastAsia="Arial" w:hAnsi="Arial" w:cs="Times New Roman"/>
          <w:b/>
          <w:bCs/>
          <w:iCs/>
        </w:rPr>
      </w:pPr>
      <w:r w:rsidRPr="00C25273">
        <w:rPr>
          <w:rFonts w:ascii="Arial" w:eastAsia="Arial" w:hAnsi="Arial" w:cs="Times New Roman"/>
          <w:b/>
          <w:bCs/>
          <w:iCs/>
        </w:rPr>
        <w:t>Table 4.9.4-1. Allocations and Responsible Parties</w:t>
      </w:r>
    </w:p>
    <w:tbl>
      <w:tblPr>
        <w:tblStyle w:val="Custom31"/>
        <w:tblW w:w="0" w:type="auto"/>
        <w:tblLook w:val="0020" w:firstRow="1" w:lastRow="0" w:firstColumn="0" w:lastColumn="0" w:noHBand="0" w:noVBand="0"/>
      </w:tblPr>
      <w:tblGrid>
        <w:gridCol w:w="1222"/>
        <w:gridCol w:w="1534"/>
        <w:gridCol w:w="1913"/>
        <w:gridCol w:w="1551"/>
        <w:gridCol w:w="3140"/>
      </w:tblGrid>
      <w:tr w:rsidR="004E5641" w:rsidRPr="00C25273" w14:paraId="066F84C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Borders>
              <w:top w:val="single" w:sz="8" w:space="0" w:color="auto"/>
            </w:tcBorders>
          </w:tcPr>
          <w:p w14:paraId="73EDCEE6" w14:textId="77777777" w:rsidR="004E5641" w:rsidRPr="00C25273" w:rsidRDefault="004E5641" w:rsidP="0050448F">
            <w:pPr>
              <w:rPr>
                <w:rFonts w:eastAsia="Arial"/>
              </w:rPr>
            </w:pPr>
            <w:r w:rsidRPr="00C25273">
              <w:rPr>
                <w:rFonts w:eastAsia="Arial"/>
              </w:rPr>
              <w:t>From Site</w:t>
            </w:r>
          </w:p>
        </w:tc>
        <w:tc>
          <w:tcPr>
            <w:tcW w:w="0" w:type="auto"/>
            <w:tcBorders>
              <w:top w:val="single" w:sz="8" w:space="0" w:color="auto"/>
            </w:tcBorders>
          </w:tcPr>
          <w:p w14:paraId="05273B2E" w14:textId="77777777" w:rsidR="004E5641" w:rsidRPr="00C25273" w:rsidRDefault="004E5641" w:rsidP="0050448F">
            <w:pPr>
              <w:rPr>
                <w:rFonts w:eastAsia="Arial"/>
              </w:rPr>
            </w:pPr>
            <w:r w:rsidRPr="00C25273">
              <w:rPr>
                <w:rFonts w:eastAsia="Arial"/>
              </w:rPr>
              <w:t>To Upstream Site</w:t>
            </w:r>
          </w:p>
        </w:tc>
        <w:tc>
          <w:tcPr>
            <w:tcW w:w="0" w:type="auto"/>
            <w:tcBorders>
              <w:top w:val="single" w:sz="8" w:space="0" w:color="auto"/>
            </w:tcBorders>
          </w:tcPr>
          <w:p w14:paraId="4D15FD4C" w14:textId="77777777" w:rsidR="004E5641" w:rsidRPr="00C25273" w:rsidRDefault="004E5641" w:rsidP="0050448F">
            <w:pPr>
              <w:rPr>
                <w:rFonts w:eastAsia="Arial"/>
                <w:vertAlign w:val="superscript"/>
              </w:rPr>
            </w:pPr>
            <w:r w:rsidRPr="00C25273">
              <w:rPr>
                <w:rFonts w:eastAsia="Arial"/>
              </w:rPr>
              <w:t>Responsible Party</w:t>
            </w:r>
            <w:r w:rsidRPr="00C25273">
              <w:rPr>
                <w:rFonts w:eastAsia="Arial"/>
                <w:vertAlign w:val="superscript"/>
              </w:rPr>
              <w:t>2, 3, 4</w:t>
            </w:r>
          </w:p>
        </w:tc>
        <w:tc>
          <w:tcPr>
            <w:tcW w:w="0" w:type="auto"/>
            <w:tcBorders>
              <w:top w:val="single" w:sz="8" w:space="0" w:color="auto"/>
            </w:tcBorders>
          </w:tcPr>
          <w:p w14:paraId="5FA31F2E" w14:textId="77777777" w:rsidR="004E5641" w:rsidRPr="00C25273" w:rsidRDefault="004E5641" w:rsidP="0050448F">
            <w:pPr>
              <w:rPr>
                <w:rFonts w:eastAsia="Arial"/>
              </w:rPr>
            </w:pPr>
            <w:r w:rsidRPr="00C25273">
              <w:rPr>
                <w:rFonts w:eastAsia="Arial"/>
              </w:rPr>
              <w:t>Allocation Type</w:t>
            </w:r>
            <w:r w:rsidRPr="00C25273">
              <w:rPr>
                <w:rFonts w:eastAsia="Arial"/>
                <w:vertAlign w:val="superscript"/>
              </w:rPr>
              <w:t>5</w:t>
            </w:r>
          </w:p>
        </w:tc>
        <w:tc>
          <w:tcPr>
            <w:tcW w:w="0" w:type="auto"/>
            <w:tcBorders>
              <w:top w:val="single" w:sz="8" w:space="0" w:color="auto"/>
            </w:tcBorders>
          </w:tcPr>
          <w:p w14:paraId="0FF007FF" w14:textId="77777777" w:rsidR="004E5641" w:rsidRPr="00C25273" w:rsidRDefault="004E5641" w:rsidP="0050448F">
            <w:pPr>
              <w:jc w:val="right"/>
              <w:rPr>
                <w:rFonts w:eastAsia="Arial"/>
              </w:rPr>
            </w:pPr>
            <w:r w:rsidRPr="00C25273">
              <w:rPr>
                <w:rFonts w:eastAsia="Arial"/>
              </w:rPr>
              <w:t>Receiving Water Fecal Coliform Concentration (MPN/100mL)</w:t>
            </w:r>
            <w:r w:rsidRPr="00C25273">
              <w:rPr>
                <w:rFonts w:eastAsia="Arial"/>
                <w:vertAlign w:val="superscript"/>
              </w:rPr>
              <w:t>1</w:t>
            </w:r>
          </w:p>
        </w:tc>
      </w:tr>
      <w:tr w:rsidR="004E5641" w:rsidRPr="00C25273" w14:paraId="25ED5CCB" w14:textId="77777777" w:rsidTr="0050448F">
        <w:tblPrEx>
          <w:jc w:val="center"/>
        </w:tblPrEx>
        <w:tc>
          <w:tcPr>
            <w:tcW w:w="0" w:type="auto"/>
            <w:gridSpan w:val="5"/>
            <w:tcBorders>
              <w:top w:val="single" w:sz="4" w:space="0" w:color="auto"/>
              <w:bottom w:val="single" w:sz="4" w:space="0" w:color="auto"/>
            </w:tcBorders>
          </w:tcPr>
          <w:p w14:paraId="7F45702D" w14:textId="1D23260B" w:rsidR="004E5641" w:rsidRPr="00F31C39" w:rsidRDefault="00F31C39" w:rsidP="0050448F">
            <w:pPr>
              <w:jc w:val="center"/>
              <w:rPr>
                <w:rFonts w:ascii="Arial" w:eastAsia="Arial" w:hAnsi="Arial"/>
                <w:b/>
                <w:bCs/>
              </w:rPr>
            </w:pPr>
            <w:ins w:id="2196" w:author="Pratt, Jamie@Waterboards" w:date="2023-09-15T17:07:00Z">
              <w:r w:rsidRPr="00F31C39">
                <w:rPr>
                  <w:rFonts w:ascii="Arial" w:eastAsia="Arial" w:hAnsi="Arial"/>
                  <w:b/>
                  <w:bCs/>
                </w:rPr>
                <w:t>San Luis Obispo Creek</w:t>
              </w:r>
            </w:ins>
          </w:p>
        </w:tc>
      </w:tr>
      <w:tr w:rsidR="004E5641" w:rsidRPr="00C25273" w14:paraId="33AD0539" w14:textId="77777777" w:rsidTr="0050448F">
        <w:tblPrEx>
          <w:jc w:val="center"/>
        </w:tblPrEx>
        <w:tc>
          <w:tcPr>
            <w:tcW w:w="0" w:type="auto"/>
            <w:tcBorders>
              <w:top w:val="single" w:sz="4" w:space="0" w:color="auto"/>
            </w:tcBorders>
          </w:tcPr>
          <w:p w14:paraId="1E0DA7B2" w14:textId="77777777" w:rsidR="004E5641" w:rsidRPr="00C25273" w:rsidRDefault="004E5641" w:rsidP="0050448F">
            <w:pPr>
              <w:rPr>
                <w:rFonts w:ascii="Arial" w:eastAsia="Arial" w:hAnsi="Arial"/>
              </w:rPr>
            </w:pPr>
            <w:r w:rsidRPr="00C25273">
              <w:rPr>
                <w:rFonts w:ascii="Arial" w:eastAsia="Arial" w:hAnsi="Arial"/>
              </w:rPr>
              <w:t>12.5</w:t>
            </w:r>
          </w:p>
        </w:tc>
        <w:tc>
          <w:tcPr>
            <w:tcW w:w="0" w:type="auto"/>
            <w:tcBorders>
              <w:top w:val="single" w:sz="4" w:space="0" w:color="auto"/>
            </w:tcBorders>
          </w:tcPr>
          <w:p w14:paraId="0CE72A3D"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top w:val="single" w:sz="4" w:space="0" w:color="auto"/>
            </w:tcBorders>
          </w:tcPr>
          <w:p w14:paraId="1B4C2015" w14:textId="77777777" w:rsidR="004E5641" w:rsidRPr="00C25273" w:rsidRDefault="004E5641" w:rsidP="0050448F">
            <w:pPr>
              <w:rPr>
                <w:rFonts w:ascii="Arial" w:eastAsia="Arial" w:hAnsi="Arial"/>
              </w:rPr>
            </w:pPr>
            <w:r w:rsidRPr="00C25273">
              <w:rPr>
                <w:rFonts w:ascii="Arial" w:eastAsia="Arial" w:hAnsi="Arial"/>
              </w:rPr>
              <w:t>County</w:t>
            </w:r>
          </w:p>
        </w:tc>
        <w:tc>
          <w:tcPr>
            <w:tcW w:w="0" w:type="auto"/>
            <w:tcBorders>
              <w:top w:val="single" w:sz="4" w:space="0" w:color="auto"/>
            </w:tcBorders>
          </w:tcPr>
          <w:p w14:paraId="527788C4"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top w:val="single" w:sz="4" w:space="0" w:color="auto"/>
            </w:tcBorders>
          </w:tcPr>
          <w:p w14:paraId="4EC69773"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5C975226" w14:textId="77777777" w:rsidTr="0050448F">
        <w:tblPrEx>
          <w:jc w:val="center"/>
        </w:tblPrEx>
        <w:tc>
          <w:tcPr>
            <w:tcW w:w="0" w:type="auto"/>
          </w:tcPr>
          <w:p w14:paraId="0FAE2B82" w14:textId="77777777" w:rsidR="004E5641" w:rsidRPr="00C25273" w:rsidRDefault="004E5641" w:rsidP="0050448F">
            <w:pPr>
              <w:rPr>
                <w:rFonts w:ascii="Arial" w:eastAsia="Arial" w:hAnsi="Arial"/>
              </w:rPr>
            </w:pPr>
            <w:r w:rsidRPr="00C25273">
              <w:rPr>
                <w:rFonts w:ascii="Arial" w:eastAsia="Arial" w:hAnsi="Arial"/>
              </w:rPr>
              <w:lastRenderedPageBreak/>
              <w:t>10.9</w:t>
            </w:r>
          </w:p>
        </w:tc>
        <w:tc>
          <w:tcPr>
            <w:tcW w:w="0" w:type="auto"/>
          </w:tcPr>
          <w:p w14:paraId="27C7DEDD" w14:textId="77777777" w:rsidR="004E5641" w:rsidRPr="00C25273" w:rsidRDefault="004E5641" w:rsidP="0050448F">
            <w:pPr>
              <w:rPr>
                <w:rFonts w:ascii="Arial" w:eastAsia="Arial" w:hAnsi="Arial"/>
              </w:rPr>
            </w:pPr>
            <w:r w:rsidRPr="00C25273">
              <w:rPr>
                <w:rFonts w:ascii="Arial" w:eastAsia="Arial" w:hAnsi="Arial"/>
              </w:rPr>
              <w:t>12.0</w:t>
            </w:r>
          </w:p>
        </w:tc>
        <w:tc>
          <w:tcPr>
            <w:tcW w:w="0" w:type="auto"/>
          </w:tcPr>
          <w:p w14:paraId="39BD8673"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Pr>
          <w:p w14:paraId="36DBAC2A"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Pr>
          <w:p w14:paraId="24689E8D"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35A72412" w14:textId="77777777" w:rsidTr="0050448F">
        <w:tblPrEx>
          <w:jc w:val="center"/>
        </w:tblPrEx>
        <w:tc>
          <w:tcPr>
            <w:tcW w:w="0" w:type="auto"/>
            <w:tcBorders>
              <w:bottom w:val="single" w:sz="4" w:space="0" w:color="auto"/>
            </w:tcBorders>
          </w:tcPr>
          <w:p w14:paraId="34376E39" w14:textId="77777777" w:rsidR="004E5641" w:rsidRPr="00C25273" w:rsidRDefault="004E5641" w:rsidP="0050448F">
            <w:pPr>
              <w:rPr>
                <w:rFonts w:ascii="Arial" w:eastAsia="Arial" w:hAnsi="Arial"/>
              </w:rPr>
            </w:pPr>
            <w:r w:rsidRPr="00C25273">
              <w:rPr>
                <w:rFonts w:ascii="Arial" w:eastAsia="Arial" w:hAnsi="Arial"/>
              </w:rPr>
              <w:t>10.0</w:t>
            </w:r>
          </w:p>
        </w:tc>
        <w:tc>
          <w:tcPr>
            <w:tcW w:w="0" w:type="auto"/>
            <w:tcBorders>
              <w:bottom w:val="single" w:sz="4" w:space="0" w:color="auto"/>
            </w:tcBorders>
          </w:tcPr>
          <w:p w14:paraId="4D8C4232" w14:textId="77777777" w:rsidR="004E5641" w:rsidRPr="00C25273" w:rsidRDefault="004E5641" w:rsidP="0050448F">
            <w:pPr>
              <w:rPr>
                <w:rFonts w:ascii="Arial" w:eastAsia="Arial" w:hAnsi="Arial"/>
              </w:rPr>
            </w:pPr>
            <w:r w:rsidRPr="00C25273">
              <w:rPr>
                <w:rFonts w:ascii="Arial" w:eastAsia="Arial" w:hAnsi="Arial"/>
              </w:rPr>
              <w:t>10.9</w:t>
            </w:r>
          </w:p>
        </w:tc>
        <w:tc>
          <w:tcPr>
            <w:tcW w:w="0" w:type="auto"/>
            <w:tcBorders>
              <w:bottom w:val="single" w:sz="4" w:space="0" w:color="auto"/>
            </w:tcBorders>
          </w:tcPr>
          <w:p w14:paraId="18D44891"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Borders>
              <w:bottom w:val="single" w:sz="4" w:space="0" w:color="auto"/>
            </w:tcBorders>
          </w:tcPr>
          <w:p w14:paraId="22F09255"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bottom w:val="single" w:sz="4" w:space="0" w:color="auto"/>
            </w:tcBorders>
          </w:tcPr>
          <w:p w14:paraId="022A8E71"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217DC4B9" w14:textId="77777777" w:rsidTr="0050448F">
        <w:tblPrEx>
          <w:jc w:val="center"/>
        </w:tblPrEx>
        <w:tc>
          <w:tcPr>
            <w:tcW w:w="0" w:type="auto"/>
            <w:gridSpan w:val="5"/>
            <w:tcBorders>
              <w:top w:val="single" w:sz="4" w:space="0" w:color="auto"/>
              <w:bottom w:val="single" w:sz="4" w:space="0" w:color="auto"/>
            </w:tcBorders>
          </w:tcPr>
          <w:p w14:paraId="681FA805" w14:textId="41264893" w:rsidR="004E5641" w:rsidRPr="00F31C39" w:rsidRDefault="00F31C39" w:rsidP="0050448F">
            <w:pPr>
              <w:jc w:val="center"/>
              <w:rPr>
                <w:rFonts w:ascii="Arial" w:eastAsia="Arial" w:hAnsi="Arial"/>
                <w:b/>
                <w:bCs/>
              </w:rPr>
            </w:pPr>
            <w:ins w:id="2197" w:author="Pratt, Jamie@Waterboards" w:date="2023-09-15T17:08:00Z">
              <w:r w:rsidRPr="00F31C39">
                <w:rPr>
                  <w:rFonts w:ascii="Arial" w:eastAsia="Arial" w:hAnsi="Arial"/>
                  <w:b/>
                  <w:bCs/>
                </w:rPr>
                <w:t xml:space="preserve">Stenner and </w:t>
              </w:r>
              <w:proofErr w:type="spellStart"/>
              <w:r w:rsidRPr="00F31C39">
                <w:rPr>
                  <w:rFonts w:ascii="Arial" w:eastAsia="Arial" w:hAnsi="Arial"/>
                  <w:b/>
                  <w:bCs/>
                </w:rPr>
                <w:t>Brizziolari</w:t>
              </w:r>
              <w:proofErr w:type="spellEnd"/>
              <w:r w:rsidRPr="00F31C39">
                <w:rPr>
                  <w:rFonts w:ascii="Arial" w:eastAsia="Arial" w:hAnsi="Arial"/>
                  <w:b/>
                  <w:bCs/>
                </w:rPr>
                <w:t xml:space="preserve"> Creeks</w:t>
              </w:r>
            </w:ins>
          </w:p>
        </w:tc>
      </w:tr>
      <w:tr w:rsidR="004E5641" w:rsidRPr="00C25273" w14:paraId="65F3EA37" w14:textId="77777777" w:rsidTr="0050448F">
        <w:tblPrEx>
          <w:jc w:val="center"/>
        </w:tblPrEx>
        <w:tc>
          <w:tcPr>
            <w:tcW w:w="0" w:type="auto"/>
            <w:tcBorders>
              <w:top w:val="single" w:sz="4" w:space="0" w:color="auto"/>
            </w:tcBorders>
          </w:tcPr>
          <w:p w14:paraId="70F0BF2D" w14:textId="77777777" w:rsidR="004E5641" w:rsidRPr="00C25273" w:rsidRDefault="004E5641" w:rsidP="0050448F">
            <w:pPr>
              <w:rPr>
                <w:rFonts w:ascii="Arial" w:eastAsia="Arial" w:hAnsi="Arial"/>
              </w:rPr>
            </w:pPr>
            <w:r w:rsidRPr="00C25273">
              <w:rPr>
                <w:rFonts w:ascii="Arial" w:eastAsia="Arial" w:hAnsi="Arial"/>
              </w:rPr>
              <w:t>STEN1.5</w:t>
            </w:r>
          </w:p>
        </w:tc>
        <w:tc>
          <w:tcPr>
            <w:tcW w:w="0" w:type="auto"/>
            <w:tcBorders>
              <w:top w:val="single" w:sz="4" w:space="0" w:color="auto"/>
            </w:tcBorders>
          </w:tcPr>
          <w:p w14:paraId="5EE3169C"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top w:val="single" w:sz="4" w:space="0" w:color="auto"/>
            </w:tcBorders>
          </w:tcPr>
          <w:p w14:paraId="48E742DA" w14:textId="77777777" w:rsidR="004E5641" w:rsidRPr="00C25273" w:rsidRDefault="004E5641" w:rsidP="0050448F">
            <w:pPr>
              <w:rPr>
                <w:rFonts w:ascii="Arial" w:eastAsia="Arial" w:hAnsi="Arial"/>
              </w:rPr>
            </w:pPr>
            <w:r w:rsidRPr="00C25273">
              <w:rPr>
                <w:rFonts w:ascii="Arial" w:eastAsia="Arial" w:hAnsi="Arial"/>
              </w:rPr>
              <w:t>Cal Poly</w:t>
            </w:r>
          </w:p>
        </w:tc>
        <w:tc>
          <w:tcPr>
            <w:tcW w:w="0" w:type="auto"/>
            <w:tcBorders>
              <w:top w:val="single" w:sz="4" w:space="0" w:color="auto"/>
            </w:tcBorders>
          </w:tcPr>
          <w:p w14:paraId="6AFC796A"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Borders>
              <w:top w:val="single" w:sz="4" w:space="0" w:color="auto"/>
            </w:tcBorders>
          </w:tcPr>
          <w:p w14:paraId="72CAB7A3"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236AF163" w14:textId="77777777" w:rsidTr="0050448F">
        <w:tblPrEx>
          <w:jc w:val="center"/>
        </w:tblPrEx>
        <w:tc>
          <w:tcPr>
            <w:tcW w:w="0" w:type="auto"/>
          </w:tcPr>
          <w:p w14:paraId="596D1F83" w14:textId="77777777" w:rsidR="004E5641" w:rsidRPr="00C25273" w:rsidRDefault="004E5641" w:rsidP="0050448F">
            <w:pPr>
              <w:rPr>
                <w:rFonts w:ascii="Arial" w:eastAsia="Arial" w:hAnsi="Arial"/>
              </w:rPr>
            </w:pPr>
            <w:r w:rsidRPr="00C25273">
              <w:rPr>
                <w:rFonts w:ascii="Arial" w:eastAsia="Arial" w:hAnsi="Arial"/>
              </w:rPr>
              <w:t>STEN0.0</w:t>
            </w:r>
          </w:p>
        </w:tc>
        <w:tc>
          <w:tcPr>
            <w:tcW w:w="0" w:type="auto"/>
          </w:tcPr>
          <w:p w14:paraId="4A5ED522" w14:textId="77777777" w:rsidR="004E5641" w:rsidRPr="00C25273" w:rsidRDefault="004E5641" w:rsidP="0050448F">
            <w:pPr>
              <w:rPr>
                <w:rFonts w:ascii="Arial" w:eastAsia="Arial" w:hAnsi="Arial"/>
              </w:rPr>
            </w:pPr>
            <w:r w:rsidRPr="00C25273">
              <w:rPr>
                <w:rFonts w:ascii="Arial" w:eastAsia="Arial" w:hAnsi="Arial"/>
              </w:rPr>
              <w:t>STEN1.5</w:t>
            </w:r>
          </w:p>
        </w:tc>
        <w:tc>
          <w:tcPr>
            <w:tcW w:w="0" w:type="auto"/>
          </w:tcPr>
          <w:p w14:paraId="33234C73" w14:textId="77777777" w:rsidR="004E5641" w:rsidRPr="00C25273" w:rsidRDefault="004E5641" w:rsidP="0050448F">
            <w:pPr>
              <w:rPr>
                <w:rFonts w:ascii="Arial" w:eastAsia="Arial" w:hAnsi="Arial"/>
              </w:rPr>
            </w:pPr>
            <w:r w:rsidRPr="00C25273">
              <w:rPr>
                <w:rFonts w:ascii="Arial" w:eastAsia="Arial" w:hAnsi="Arial"/>
              </w:rPr>
              <w:t>City</w:t>
            </w:r>
          </w:p>
        </w:tc>
        <w:tc>
          <w:tcPr>
            <w:tcW w:w="0" w:type="auto"/>
          </w:tcPr>
          <w:p w14:paraId="6C389C1C" w14:textId="77777777" w:rsidR="004E5641" w:rsidRPr="00C25273" w:rsidRDefault="004E5641" w:rsidP="0050448F">
            <w:pPr>
              <w:rPr>
                <w:rFonts w:ascii="Arial" w:eastAsia="Arial" w:hAnsi="Arial"/>
              </w:rPr>
            </w:pPr>
            <w:r w:rsidRPr="00C25273">
              <w:rPr>
                <w:rFonts w:ascii="Arial" w:eastAsia="Arial" w:hAnsi="Arial"/>
              </w:rPr>
              <w:t>WLA</w:t>
            </w:r>
          </w:p>
        </w:tc>
        <w:tc>
          <w:tcPr>
            <w:tcW w:w="0" w:type="auto"/>
          </w:tcPr>
          <w:p w14:paraId="52C9D130" w14:textId="77777777" w:rsidR="004E5641" w:rsidRPr="00C25273" w:rsidRDefault="004E5641" w:rsidP="0050448F">
            <w:pPr>
              <w:jc w:val="right"/>
              <w:rPr>
                <w:rFonts w:ascii="Arial" w:eastAsia="Arial" w:hAnsi="Arial"/>
              </w:rPr>
            </w:pPr>
            <w:r w:rsidRPr="00C25273">
              <w:rPr>
                <w:rFonts w:ascii="Arial" w:eastAsia="Arial" w:hAnsi="Arial"/>
              </w:rPr>
              <w:t>≤ 200</w:t>
            </w:r>
          </w:p>
        </w:tc>
      </w:tr>
      <w:tr w:rsidR="004E5641" w:rsidRPr="00C25273" w14:paraId="606CE8F8" w14:textId="77777777" w:rsidTr="0050448F">
        <w:tblPrEx>
          <w:jc w:val="center"/>
        </w:tblPrEx>
        <w:tc>
          <w:tcPr>
            <w:tcW w:w="0" w:type="auto"/>
            <w:tcBorders>
              <w:bottom w:val="single" w:sz="8" w:space="0" w:color="auto"/>
            </w:tcBorders>
          </w:tcPr>
          <w:p w14:paraId="58BB195D" w14:textId="77777777" w:rsidR="004E5641" w:rsidRPr="00C25273" w:rsidRDefault="004E5641" w:rsidP="0050448F">
            <w:pPr>
              <w:rPr>
                <w:rFonts w:ascii="Arial" w:eastAsia="Arial" w:hAnsi="Arial"/>
              </w:rPr>
            </w:pPr>
            <w:r w:rsidRPr="00C25273">
              <w:rPr>
                <w:rFonts w:ascii="Arial" w:eastAsia="Arial" w:hAnsi="Arial"/>
              </w:rPr>
              <w:t>BRIZ1.0</w:t>
            </w:r>
          </w:p>
        </w:tc>
        <w:tc>
          <w:tcPr>
            <w:tcW w:w="0" w:type="auto"/>
            <w:tcBorders>
              <w:bottom w:val="single" w:sz="8" w:space="0" w:color="auto"/>
            </w:tcBorders>
          </w:tcPr>
          <w:p w14:paraId="1CC8D9AE" w14:textId="77777777" w:rsidR="004E5641" w:rsidRPr="00C25273" w:rsidRDefault="004E5641" w:rsidP="0050448F">
            <w:pPr>
              <w:rPr>
                <w:rFonts w:ascii="Arial" w:eastAsia="Arial" w:hAnsi="Arial"/>
              </w:rPr>
            </w:pPr>
            <w:r w:rsidRPr="00C25273">
              <w:rPr>
                <w:rFonts w:ascii="Arial" w:eastAsia="Arial" w:hAnsi="Arial"/>
              </w:rPr>
              <w:t>All upstream sites</w:t>
            </w:r>
          </w:p>
        </w:tc>
        <w:tc>
          <w:tcPr>
            <w:tcW w:w="0" w:type="auto"/>
            <w:tcBorders>
              <w:bottom w:val="single" w:sz="8" w:space="0" w:color="auto"/>
            </w:tcBorders>
          </w:tcPr>
          <w:p w14:paraId="6053BA55" w14:textId="77777777" w:rsidR="004E5641" w:rsidRPr="00C25273" w:rsidRDefault="004E5641" w:rsidP="0050448F">
            <w:pPr>
              <w:rPr>
                <w:rFonts w:ascii="Arial" w:eastAsia="Arial" w:hAnsi="Arial"/>
              </w:rPr>
            </w:pPr>
            <w:r w:rsidRPr="00C25273">
              <w:rPr>
                <w:rFonts w:ascii="Arial" w:eastAsia="Arial" w:hAnsi="Arial"/>
              </w:rPr>
              <w:t>Cal Poly</w:t>
            </w:r>
          </w:p>
        </w:tc>
        <w:tc>
          <w:tcPr>
            <w:tcW w:w="0" w:type="auto"/>
            <w:tcBorders>
              <w:bottom w:val="single" w:sz="8" w:space="0" w:color="auto"/>
            </w:tcBorders>
          </w:tcPr>
          <w:p w14:paraId="07202BB8" w14:textId="77777777" w:rsidR="004E5641" w:rsidRPr="00C25273" w:rsidRDefault="004E5641" w:rsidP="0050448F">
            <w:pPr>
              <w:rPr>
                <w:rFonts w:ascii="Arial" w:eastAsia="Arial" w:hAnsi="Arial"/>
              </w:rPr>
            </w:pPr>
            <w:r w:rsidRPr="00C25273">
              <w:rPr>
                <w:rFonts w:ascii="Arial" w:eastAsia="Arial" w:hAnsi="Arial"/>
              </w:rPr>
              <w:t>LA</w:t>
            </w:r>
          </w:p>
        </w:tc>
        <w:tc>
          <w:tcPr>
            <w:tcW w:w="0" w:type="auto"/>
            <w:tcBorders>
              <w:bottom w:val="single" w:sz="8" w:space="0" w:color="auto"/>
            </w:tcBorders>
          </w:tcPr>
          <w:p w14:paraId="7839E757" w14:textId="77777777" w:rsidR="004E5641" w:rsidRPr="00C25273" w:rsidRDefault="004E5641" w:rsidP="0050448F">
            <w:pPr>
              <w:jc w:val="right"/>
              <w:rPr>
                <w:rFonts w:ascii="Arial" w:eastAsia="Arial" w:hAnsi="Arial"/>
              </w:rPr>
            </w:pPr>
            <w:r w:rsidRPr="00C25273">
              <w:rPr>
                <w:rFonts w:ascii="Arial" w:eastAsia="Arial" w:hAnsi="Arial"/>
              </w:rPr>
              <w:t>≤ 200</w:t>
            </w:r>
          </w:p>
        </w:tc>
      </w:tr>
    </w:tbl>
    <w:p w14:paraId="4D324F61"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rPr>
        <w:t>For stream reaches not specifically noted above, the allocation for any discharge loading fecal coliform into San Luis Obispo Creek or any of its tributaries is as follows:</w:t>
      </w:r>
    </w:p>
    <w:p w14:paraId="1E1C1B8D"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rPr>
        <w:t>Fecal coliform concentration, based on a minimum of not less than five samples for any 30-day period, shall not exceed a log mean of 200 MPN per 100mL, nor shall more than 10% of the total samples during any 30-day period exceed 400 MPN per 100mL.</w:t>
      </w:r>
    </w:p>
    <w:p w14:paraId="3759A57F"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1</w:t>
      </w:r>
      <w:r w:rsidRPr="00C25273">
        <w:rPr>
          <w:rFonts w:ascii="Arial" w:eastAsia="Arial" w:hAnsi="Arial" w:cs="Times New Roman"/>
          <w:sz w:val="20"/>
          <w:szCs w:val="20"/>
        </w:rPr>
        <w:t xml:space="preserve"> As log mean of 5 samples taken in a 30-day period occurring within each season</w:t>
      </w:r>
    </w:p>
    <w:p w14:paraId="052ED899"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2</w:t>
      </w:r>
      <w:r w:rsidRPr="00C25273">
        <w:rPr>
          <w:rFonts w:ascii="Arial" w:eastAsia="Arial" w:hAnsi="Arial" w:cs="Times New Roman"/>
          <w:sz w:val="20"/>
          <w:szCs w:val="20"/>
        </w:rPr>
        <w:t xml:space="preserve"> County implies County of San Luis Obispo</w:t>
      </w:r>
    </w:p>
    <w:p w14:paraId="713828CA"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3</w:t>
      </w:r>
      <w:r w:rsidRPr="00C25273">
        <w:rPr>
          <w:rFonts w:ascii="Arial" w:eastAsia="Arial" w:hAnsi="Arial" w:cs="Times New Roman"/>
          <w:sz w:val="20"/>
          <w:szCs w:val="20"/>
        </w:rPr>
        <w:t xml:space="preserve"> City implies City of San Luis Obispo</w:t>
      </w:r>
    </w:p>
    <w:p w14:paraId="1281CAF7" w14:textId="77777777" w:rsidR="004E5641" w:rsidRPr="00C25273"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4</w:t>
      </w:r>
      <w:r w:rsidRPr="00C25273">
        <w:rPr>
          <w:rFonts w:ascii="Arial" w:eastAsia="Arial" w:hAnsi="Arial" w:cs="Times New Roman"/>
          <w:sz w:val="20"/>
          <w:szCs w:val="20"/>
        </w:rPr>
        <w:t xml:space="preserve"> Cal Poly implies California Polytechnic State University, San Luis Obispo Campus</w:t>
      </w:r>
    </w:p>
    <w:p w14:paraId="185429B1" w14:textId="04A83FB4" w:rsidR="00A65479" w:rsidRDefault="004E5641" w:rsidP="004E5641">
      <w:pPr>
        <w:spacing w:before="100" w:after="100" w:line="240" w:lineRule="auto"/>
        <w:rPr>
          <w:rFonts w:ascii="Arial" w:eastAsia="Arial" w:hAnsi="Arial" w:cs="Times New Roman"/>
          <w:sz w:val="20"/>
          <w:szCs w:val="20"/>
        </w:rPr>
      </w:pPr>
      <w:r w:rsidRPr="00C25273">
        <w:rPr>
          <w:rFonts w:ascii="Arial" w:eastAsia="Arial" w:hAnsi="Arial" w:cs="Times New Roman"/>
          <w:sz w:val="20"/>
          <w:szCs w:val="20"/>
          <w:vertAlign w:val="superscript"/>
        </w:rPr>
        <w:t>5</w:t>
      </w:r>
      <w:r w:rsidRPr="00C25273">
        <w:rPr>
          <w:rFonts w:ascii="Arial" w:eastAsia="Arial" w:hAnsi="Arial" w:cs="Times New Roman"/>
          <w:sz w:val="20"/>
          <w:szCs w:val="20"/>
        </w:rPr>
        <w:t xml:space="preserve"> WLA implies </w:t>
      </w:r>
      <w:ins w:id="2198" w:author="Pratt, Jamie@Waterboards" w:date="2023-09-15T17:08:00Z">
        <w:r w:rsidR="00F31C39" w:rsidRPr="00F31C39">
          <w:rPr>
            <w:rFonts w:ascii="Arial" w:eastAsia="Arial" w:hAnsi="Arial" w:cs="Times New Roman"/>
            <w:sz w:val="20"/>
            <w:szCs w:val="20"/>
          </w:rPr>
          <w:t xml:space="preserve">Waste Load </w:t>
        </w:r>
      </w:ins>
      <w:r w:rsidRPr="00C25273">
        <w:rPr>
          <w:rFonts w:ascii="Arial" w:eastAsia="Arial" w:hAnsi="Arial" w:cs="Times New Roman"/>
          <w:sz w:val="20"/>
          <w:szCs w:val="20"/>
        </w:rPr>
        <w:t>Allocation, LA implies Load Allocation</w:t>
      </w:r>
    </w:p>
    <w:p w14:paraId="3E4F5623" w14:textId="3DF52FB7" w:rsidR="004E5641" w:rsidRDefault="00A65479" w:rsidP="00A65479">
      <w:pPr>
        <w:spacing w:before="240"/>
        <w:rPr>
          <w:rFonts w:ascii="Arial" w:eastAsia="Arial" w:hAnsi="Arial" w:cs="Times New Roman"/>
          <w:sz w:val="20"/>
          <w:szCs w:val="20"/>
        </w:rPr>
      </w:pPr>
      <w:r>
        <w:rPr>
          <w:rFonts w:ascii="Arial" w:eastAsia="Arial" w:hAnsi="Arial" w:cs="Times New Roman"/>
          <w:sz w:val="20"/>
          <w:szCs w:val="20"/>
        </w:rPr>
        <w:br w:type="page"/>
      </w:r>
    </w:p>
    <w:p w14:paraId="6FD03B79" w14:textId="625C4673" w:rsidR="004E5641" w:rsidRPr="006045E8" w:rsidRDefault="00FB662B" w:rsidP="004E5641">
      <w:pPr>
        <w:pStyle w:val="Heading5Numberless"/>
      </w:pPr>
      <w:r>
        <w:lastRenderedPageBreak/>
        <w:t>Table</w:t>
      </w:r>
      <w:r w:rsidR="004E5641">
        <w:t xml:space="preserve"> 4.9.4-2</w:t>
      </w:r>
    </w:p>
    <w:p w14:paraId="2286786F" w14:textId="4F0C0163" w:rsidR="004E5641" w:rsidRDefault="004E5641" w:rsidP="004E5641">
      <w:pPr>
        <w:pStyle w:val="Heading6Numberless"/>
      </w:pPr>
      <w:r>
        <w:t xml:space="preserve">Original </w:t>
      </w:r>
      <w:r w:rsidR="00A65479">
        <w:t>t</w:t>
      </w:r>
      <w:r>
        <w:t>able</w:t>
      </w:r>
      <w:r w:rsidRPr="00C25273">
        <w:rPr>
          <w:rFonts w:ascii="Arial" w:eastAsia="Times New Roman" w:hAnsi="Arial" w:cs="Arial"/>
          <w:sz w:val="20"/>
        </w:rPr>
        <w:t xml:space="preserve"> </w:t>
      </w:r>
    </w:p>
    <w:p w14:paraId="5FC24027" w14:textId="1B04535C" w:rsidR="00F31C39" w:rsidRDefault="004E5641" w:rsidP="004E5641">
      <w:pPr>
        <w:spacing w:after="60"/>
        <w:rPr>
          <w:rFonts w:ascii="Arial" w:eastAsia="Times New Roman" w:hAnsi="Arial" w:cs="Arial"/>
          <w:b/>
          <w:bCs/>
          <w:sz w:val="20"/>
          <w:szCs w:val="20"/>
        </w:rPr>
      </w:pPr>
      <w:r w:rsidRPr="00C25273">
        <w:rPr>
          <w:rFonts w:ascii="Arial" w:eastAsia="Times New Roman" w:hAnsi="Arial" w:cs="Arial"/>
          <w:b/>
          <w:sz w:val="20"/>
        </w:rPr>
        <w:t xml:space="preserve">Table 4.9.4-2. </w:t>
      </w:r>
      <w:r w:rsidRPr="00C25273">
        <w:rPr>
          <w:rFonts w:ascii="Arial" w:eastAsia="Times New Roman" w:hAnsi="Arial" w:cs="Arial"/>
          <w:b/>
          <w:bCs/>
          <w:sz w:val="20"/>
          <w:szCs w:val="20"/>
        </w:rPr>
        <w:t xml:space="preserve">Implementation Actions </w:t>
      </w:r>
      <w:del w:id="2199" w:author="Pratt, Jamie@Waterboards" w:date="2023-09-15T17:08:00Z">
        <w:r w:rsidRPr="00F31C39" w:rsidDel="00F31C39">
          <w:rPr>
            <w:rFonts w:ascii="Arial" w:eastAsia="Times New Roman" w:hAnsi="Arial" w:cs="Arial"/>
            <w:b/>
            <w:bCs/>
            <w:sz w:val="20"/>
            <w:szCs w:val="20"/>
          </w:rPr>
          <w:delText>ff</w:delText>
        </w:r>
        <w:r w:rsidRPr="006045E8" w:rsidDel="00F31C39">
          <w:rPr>
            <w:rFonts w:ascii="Arial" w:eastAsia="Times New Roman" w:hAnsi="Arial" w:cs="Arial"/>
            <w:b/>
            <w:bCs/>
            <w:color w:val="FF0000"/>
            <w:sz w:val="20"/>
            <w:szCs w:val="20"/>
          </w:rPr>
          <w:delText xml:space="preserve"> </w:delText>
        </w:r>
      </w:del>
      <w:r w:rsidRPr="00C25273">
        <w:rPr>
          <w:rFonts w:ascii="Arial" w:eastAsia="Times New Roman" w:hAnsi="Arial" w:cs="Arial"/>
          <w:b/>
          <w:bCs/>
          <w:sz w:val="20"/>
          <w:szCs w:val="20"/>
        </w:rPr>
        <w:t>Responsible Parties</w:t>
      </w:r>
    </w:p>
    <w:p w14:paraId="5EFC444C" w14:textId="56192455" w:rsidR="00F31C39" w:rsidRPr="00C25273" w:rsidRDefault="00F31C39" w:rsidP="004E5641">
      <w:pPr>
        <w:spacing w:after="60"/>
        <w:rPr>
          <w:rFonts w:ascii="Arial" w:eastAsia="Times New Roman" w:hAnsi="Arial" w:cs="Arial"/>
          <w:b/>
          <w:bCs/>
          <w:sz w:val="20"/>
          <w:szCs w:val="20"/>
        </w:rPr>
      </w:pPr>
      <w:r>
        <w:rPr>
          <w:noProof/>
        </w:rPr>
        <w:drawing>
          <wp:inline distT="0" distB="0" distL="0" distR="0" wp14:anchorId="1D93B7E8" wp14:editId="53407578">
            <wp:extent cx="5943600" cy="6205220"/>
            <wp:effectExtent l="0" t="0" r="0" b="5080"/>
            <wp:docPr id="874527660" name="Picture 1" descr="Original Table 4.9.4-2 Implementation Actions off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527660" name="Picture 1" descr="Original Table 4.9.4-2 Implementation Actions off Responsible Parties"/>
                    <pic:cNvPicPr/>
                  </pic:nvPicPr>
                  <pic:blipFill>
                    <a:blip r:embed="rId69"/>
                    <a:stretch>
                      <a:fillRect/>
                    </a:stretch>
                  </pic:blipFill>
                  <pic:spPr>
                    <a:xfrm>
                      <a:off x="0" y="0"/>
                      <a:ext cx="5943600" cy="6205220"/>
                    </a:xfrm>
                    <a:prstGeom prst="rect">
                      <a:avLst/>
                    </a:prstGeom>
                  </pic:spPr>
                </pic:pic>
              </a:graphicData>
            </a:graphic>
          </wp:inline>
        </w:drawing>
      </w:r>
    </w:p>
    <w:p w14:paraId="79EE8F5C" w14:textId="2BB58316" w:rsidR="004E5641" w:rsidRDefault="004E5641" w:rsidP="004E5641">
      <w:pPr>
        <w:pStyle w:val="Heading6Numberless"/>
      </w:pPr>
      <w:r>
        <w:lastRenderedPageBreak/>
        <w:t xml:space="preserve">Revised </w:t>
      </w:r>
      <w:r w:rsidR="00A65479">
        <w:t>t</w:t>
      </w:r>
      <w:r>
        <w:t>able</w:t>
      </w:r>
    </w:p>
    <w:p w14:paraId="4FFEC338" w14:textId="3C6F6581" w:rsidR="004E5641" w:rsidRPr="00C25273" w:rsidRDefault="004E5641" w:rsidP="004E5641">
      <w:pPr>
        <w:keepNext/>
        <w:spacing w:after="120" w:line="240" w:lineRule="auto"/>
        <w:rPr>
          <w:rFonts w:ascii="Arial" w:eastAsia="Arial" w:hAnsi="Arial" w:cs="Times New Roman"/>
          <w:b/>
          <w:bCs/>
          <w:iCs/>
        </w:rPr>
      </w:pPr>
      <w:r w:rsidRPr="00C25273">
        <w:rPr>
          <w:rFonts w:ascii="Arial" w:eastAsia="Arial" w:hAnsi="Arial" w:cs="Times New Roman"/>
          <w:b/>
          <w:bCs/>
          <w:iCs/>
        </w:rPr>
        <w:t xml:space="preserve">Table 4.9.4-2. Implementation Actions </w:t>
      </w:r>
      <w:ins w:id="2200" w:author="Pratt, Jamie@Waterboards" w:date="2023-09-15T17:11:00Z">
        <w:r w:rsidR="00F31C39" w:rsidRPr="00F31C39">
          <w:rPr>
            <w:rFonts w:ascii="Arial" w:eastAsia="Arial" w:hAnsi="Arial" w:cs="Times New Roman"/>
            <w:b/>
            <w:bCs/>
            <w:iCs/>
          </w:rPr>
          <w:t>of</w:t>
        </w:r>
        <w:r w:rsidR="00F31C39" w:rsidRPr="00C25273">
          <w:rPr>
            <w:rFonts w:ascii="Arial" w:eastAsia="Arial" w:hAnsi="Arial" w:cs="Times New Roman"/>
            <w:b/>
            <w:bCs/>
            <w:iCs/>
          </w:rPr>
          <w:t xml:space="preserve"> </w:t>
        </w:r>
      </w:ins>
      <w:r w:rsidRPr="00C25273">
        <w:rPr>
          <w:rFonts w:ascii="Arial" w:eastAsia="Arial" w:hAnsi="Arial" w:cs="Times New Roman"/>
          <w:b/>
          <w:bCs/>
          <w:iCs/>
        </w:rPr>
        <w:t>Responsible Parties</w:t>
      </w:r>
    </w:p>
    <w:tbl>
      <w:tblPr>
        <w:tblStyle w:val="BPComplex"/>
        <w:tblW w:w="5000" w:type="pct"/>
        <w:tblLook w:val="0020" w:firstRow="1" w:lastRow="0" w:firstColumn="0" w:lastColumn="0" w:noHBand="0" w:noVBand="0"/>
      </w:tblPr>
      <w:tblGrid>
        <w:gridCol w:w="1817"/>
        <w:gridCol w:w="710"/>
        <w:gridCol w:w="2154"/>
        <w:gridCol w:w="4679"/>
      </w:tblGrid>
      <w:tr w:rsidR="004E5641" w:rsidRPr="00C25273" w14:paraId="19CD9FFF"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7B940C7D" w14:textId="77777777" w:rsidR="004E5641" w:rsidRPr="00C25273" w:rsidRDefault="004E5641" w:rsidP="0050448F">
            <w:pPr>
              <w:rPr>
                <w:rFonts w:eastAsia="Arial"/>
              </w:rPr>
            </w:pPr>
            <w:r w:rsidRPr="00C25273">
              <w:rPr>
                <w:rFonts w:eastAsia="Arial"/>
              </w:rPr>
              <w:t>Responsible Party</w:t>
            </w:r>
          </w:p>
        </w:tc>
        <w:tc>
          <w:tcPr>
            <w:tcW w:w="0" w:type="auto"/>
          </w:tcPr>
          <w:p w14:paraId="79B00CBF" w14:textId="77777777" w:rsidR="004E5641" w:rsidRPr="00C25273" w:rsidRDefault="004E5641" w:rsidP="0050448F">
            <w:pPr>
              <w:rPr>
                <w:rFonts w:eastAsia="Arial"/>
              </w:rPr>
            </w:pPr>
            <w:r w:rsidRPr="00C25273">
              <w:rPr>
                <w:rFonts w:eastAsia="Arial"/>
              </w:rPr>
              <w:t>Item</w:t>
            </w:r>
          </w:p>
        </w:tc>
        <w:tc>
          <w:tcPr>
            <w:tcW w:w="0" w:type="auto"/>
          </w:tcPr>
          <w:p w14:paraId="71E5E69B" w14:textId="77777777" w:rsidR="004E5641" w:rsidRPr="00C25273" w:rsidRDefault="004E5641" w:rsidP="0050448F">
            <w:pPr>
              <w:rPr>
                <w:rFonts w:eastAsia="Arial"/>
              </w:rPr>
            </w:pPr>
            <w:r w:rsidRPr="00C25273">
              <w:rPr>
                <w:rFonts w:eastAsia="Arial"/>
              </w:rPr>
              <w:t>Best Management Practice</w:t>
            </w:r>
          </w:p>
        </w:tc>
        <w:tc>
          <w:tcPr>
            <w:tcW w:w="0" w:type="auto"/>
          </w:tcPr>
          <w:p w14:paraId="1BCCC5D1" w14:textId="77777777" w:rsidR="004E5641" w:rsidRPr="00C25273" w:rsidRDefault="004E5641" w:rsidP="0050448F">
            <w:pPr>
              <w:rPr>
                <w:rFonts w:eastAsia="Arial"/>
              </w:rPr>
            </w:pPr>
            <w:r w:rsidRPr="00C25273">
              <w:rPr>
                <w:rFonts w:eastAsia="Arial"/>
              </w:rPr>
              <w:t>Discussion</w:t>
            </w:r>
          </w:p>
        </w:tc>
      </w:tr>
      <w:tr w:rsidR="004E5641" w:rsidRPr="00C25273" w14:paraId="50FF1699" w14:textId="77777777" w:rsidTr="002F7347">
        <w:tblPrEx>
          <w:jc w:val="center"/>
        </w:tblPrEx>
        <w:tc>
          <w:tcPr>
            <w:tcW w:w="0" w:type="auto"/>
            <w:vMerge w:val="restart"/>
          </w:tcPr>
          <w:p w14:paraId="007FAE8A" w14:textId="77777777" w:rsidR="004E5641" w:rsidRPr="00C25273" w:rsidRDefault="004E5641" w:rsidP="0050448F">
            <w:pPr>
              <w:keepNext/>
              <w:rPr>
                <w:rFonts w:ascii="Arial" w:eastAsia="Arial" w:hAnsi="Arial"/>
              </w:rPr>
            </w:pPr>
            <w:r w:rsidRPr="00C25273">
              <w:rPr>
                <w:rFonts w:ascii="Arial" w:eastAsia="Arial" w:hAnsi="Arial"/>
              </w:rPr>
              <w:t>City of San Luis Obispo</w:t>
            </w:r>
          </w:p>
        </w:tc>
        <w:tc>
          <w:tcPr>
            <w:tcW w:w="0" w:type="auto"/>
          </w:tcPr>
          <w:p w14:paraId="3D57A0C0" w14:textId="77777777" w:rsidR="004E5641" w:rsidRPr="00C25273" w:rsidRDefault="004E5641" w:rsidP="0050448F">
            <w:pPr>
              <w:rPr>
                <w:rFonts w:ascii="Arial" w:eastAsia="Arial" w:hAnsi="Arial"/>
              </w:rPr>
            </w:pPr>
            <w:r w:rsidRPr="00C25273">
              <w:rPr>
                <w:rFonts w:ascii="Arial" w:eastAsia="Arial" w:hAnsi="Arial"/>
              </w:rPr>
              <w:t>1A</w:t>
            </w:r>
          </w:p>
        </w:tc>
        <w:tc>
          <w:tcPr>
            <w:tcW w:w="0" w:type="auto"/>
          </w:tcPr>
          <w:p w14:paraId="65BEBD91"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617B447B"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2EF51881" w14:textId="77777777" w:rsidTr="002F7347">
        <w:tblPrEx>
          <w:jc w:val="center"/>
        </w:tblPrEx>
        <w:tc>
          <w:tcPr>
            <w:tcW w:w="0" w:type="auto"/>
            <w:vMerge/>
          </w:tcPr>
          <w:p w14:paraId="6512C558" w14:textId="77777777" w:rsidR="004E5641" w:rsidRPr="00C25273" w:rsidRDefault="004E5641" w:rsidP="0050448F">
            <w:pPr>
              <w:rPr>
                <w:rFonts w:ascii="Arial" w:eastAsia="Arial" w:hAnsi="Arial"/>
              </w:rPr>
            </w:pPr>
          </w:p>
        </w:tc>
        <w:tc>
          <w:tcPr>
            <w:tcW w:w="0" w:type="auto"/>
          </w:tcPr>
          <w:p w14:paraId="1C29B20A" w14:textId="77777777" w:rsidR="004E5641" w:rsidRPr="00C25273" w:rsidRDefault="004E5641" w:rsidP="0050448F">
            <w:pPr>
              <w:rPr>
                <w:rFonts w:ascii="Arial" w:eastAsia="Arial" w:hAnsi="Arial"/>
              </w:rPr>
            </w:pPr>
            <w:r w:rsidRPr="00C25273">
              <w:rPr>
                <w:rFonts w:ascii="Arial" w:eastAsia="Arial" w:hAnsi="Arial"/>
              </w:rPr>
              <w:t>1B</w:t>
            </w:r>
          </w:p>
        </w:tc>
        <w:tc>
          <w:tcPr>
            <w:tcW w:w="0" w:type="auto"/>
          </w:tcPr>
          <w:p w14:paraId="069FE0C9"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3E7F2682" w14:textId="77777777" w:rsidR="004E5641" w:rsidRPr="00C25273" w:rsidRDefault="004E5641" w:rsidP="0050448F">
            <w:pPr>
              <w:rPr>
                <w:rFonts w:ascii="Arial" w:eastAsia="Arial" w:hAnsi="Arial"/>
              </w:rPr>
            </w:pPr>
            <w:r w:rsidRPr="00C25273">
              <w:rPr>
                <w:rFonts w:ascii="Arial" w:eastAsia="Arial" w:hAnsi="Arial"/>
              </w:rPr>
              <w:t>Develop and implement enforceable means (e.g. an ordinance) of reducing/eliminating fecal coliform loading from pet waste.</w:t>
            </w:r>
          </w:p>
        </w:tc>
      </w:tr>
      <w:tr w:rsidR="004E5641" w:rsidRPr="00C25273" w14:paraId="224BEDCF" w14:textId="77777777" w:rsidTr="002F7347">
        <w:tblPrEx>
          <w:jc w:val="center"/>
        </w:tblPrEx>
        <w:tc>
          <w:tcPr>
            <w:tcW w:w="0" w:type="auto"/>
            <w:vMerge/>
          </w:tcPr>
          <w:p w14:paraId="0BB9C716" w14:textId="77777777" w:rsidR="004E5641" w:rsidRPr="00C25273" w:rsidRDefault="004E5641" w:rsidP="0050448F">
            <w:pPr>
              <w:rPr>
                <w:rFonts w:ascii="Arial" w:eastAsia="Arial" w:hAnsi="Arial"/>
              </w:rPr>
            </w:pPr>
          </w:p>
        </w:tc>
        <w:tc>
          <w:tcPr>
            <w:tcW w:w="0" w:type="auto"/>
          </w:tcPr>
          <w:p w14:paraId="71174FA3" w14:textId="77777777" w:rsidR="004E5641" w:rsidRPr="00C25273" w:rsidRDefault="004E5641" w:rsidP="0050448F">
            <w:pPr>
              <w:rPr>
                <w:rFonts w:ascii="Arial" w:eastAsia="Arial" w:hAnsi="Arial"/>
              </w:rPr>
            </w:pPr>
            <w:r w:rsidRPr="00C25273">
              <w:rPr>
                <w:rFonts w:ascii="Arial" w:eastAsia="Arial" w:hAnsi="Arial"/>
              </w:rPr>
              <w:t>1C</w:t>
            </w:r>
          </w:p>
        </w:tc>
        <w:tc>
          <w:tcPr>
            <w:tcW w:w="0" w:type="auto"/>
          </w:tcPr>
          <w:p w14:paraId="26570658" w14:textId="77777777" w:rsidR="004E5641" w:rsidRPr="00C25273" w:rsidRDefault="004E5641" w:rsidP="0050448F">
            <w:pPr>
              <w:rPr>
                <w:rFonts w:ascii="Arial" w:eastAsia="Arial" w:hAnsi="Arial"/>
              </w:rPr>
            </w:pPr>
            <w:r w:rsidRPr="00C25273">
              <w:rPr>
                <w:rFonts w:ascii="Arial" w:eastAsia="Arial" w:hAnsi="Arial"/>
              </w:rPr>
              <w:t>Wild Animal Waste Management</w:t>
            </w:r>
          </w:p>
        </w:tc>
        <w:tc>
          <w:tcPr>
            <w:tcW w:w="0" w:type="auto"/>
          </w:tcPr>
          <w:p w14:paraId="739B279F" w14:textId="77777777" w:rsidR="004E5641" w:rsidRPr="00C25273" w:rsidRDefault="004E5641" w:rsidP="0050448F">
            <w:pPr>
              <w:rPr>
                <w:rFonts w:ascii="Arial" w:eastAsia="Arial" w:hAnsi="Arial"/>
              </w:rPr>
            </w:pPr>
            <w:r w:rsidRPr="00C25273">
              <w:rPr>
                <w:rFonts w:ascii="Arial" w:eastAsia="Arial" w:hAnsi="Arial"/>
              </w:rPr>
              <w:t xml:space="preserve">Develop and implement strategies to reduce/eliminate fecal coliform loading from wild animals inhabiting the </w:t>
            </w:r>
            <w:proofErr w:type="spellStart"/>
            <w:r w:rsidRPr="00C25273">
              <w:rPr>
                <w:rFonts w:ascii="Arial" w:eastAsia="Arial" w:hAnsi="Arial"/>
              </w:rPr>
              <w:t>tunnelized</w:t>
            </w:r>
            <w:proofErr w:type="spellEnd"/>
            <w:r w:rsidRPr="00C25273">
              <w:rPr>
                <w:rFonts w:ascii="Arial" w:eastAsia="Arial" w:hAnsi="Arial"/>
              </w:rPr>
              <w:t xml:space="preserve"> area of the Creek.</w:t>
            </w:r>
          </w:p>
        </w:tc>
      </w:tr>
      <w:tr w:rsidR="004E5641" w:rsidRPr="00C25273" w14:paraId="399E38D6" w14:textId="77777777" w:rsidTr="002F7347">
        <w:tblPrEx>
          <w:jc w:val="center"/>
        </w:tblPrEx>
        <w:tc>
          <w:tcPr>
            <w:tcW w:w="0" w:type="auto"/>
            <w:vMerge/>
          </w:tcPr>
          <w:p w14:paraId="55EED92B" w14:textId="77777777" w:rsidR="004E5641" w:rsidRPr="00C25273" w:rsidRDefault="004E5641" w:rsidP="0050448F">
            <w:pPr>
              <w:rPr>
                <w:rFonts w:ascii="Arial" w:eastAsia="Arial" w:hAnsi="Arial"/>
              </w:rPr>
            </w:pPr>
          </w:p>
        </w:tc>
        <w:tc>
          <w:tcPr>
            <w:tcW w:w="0" w:type="auto"/>
          </w:tcPr>
          <w:p w14:paraId="470E1E96" w14:textId="77777777" w:rsidR="004E5641" w:rsidRPr="00C25273" w:rsidRDefault="004E5641" w:rsidP="0050448F">
            <w:pPr>
              <w:rPr>
                <w:rFonts w:ascii="Arial" w:eastAsia="Arial" w:hAnsi="Arial"/>
              </w:rPr>
            </w:pPr>
            <w:r w:rsidRPr="00C25273">
              <w:rPr>
                <w:rFonts w:ascii="Arial" w:eastAsia="Arial" w:hAnsi="Arial"/>
              </w:rPr>
              <w:t>1D</w:t>
            </w:r>
          </w:p>
        </w:tc>
        <w:tc>
          <w:tcPr>
            <w:tcW w:w="0" w:type="auto"/>
          </w:tcPr>
          <w:p w14:paraId="03B843C7" w14:textId="77777777" w:rsidR="004E5641" w:rsidRPr="00C25273" w:rsidRDefault="004E5641" w:rsidP="0050448F">
            <w:pPr>
              <w:rPr>
                <w:rFonts w:ascii="Arial" w:eastAsia="Arial" w:hAnsi="Arial"/>
              </w:rPr>
            </w:pPr>
            <w:r w:rsidRPr="00C25273">
              <w:rPr>
                <w:rFonts w:ascii="Arial" w:eastAsia="Arial" w:hAnsi="Arial"/>
              </w:rPr>
              <w:t>Illicit Discharge Detection and Elimination</w:t>
            </w:r>
          </w:p>
        </w:tc>
        <w:tc>
          <w:tcPr>
            <w:tcW w:w="0" w:type="auto"/>
          </w:tcPr>
          <w:p w14:paraId="4F0CD041" w14:textId="77777777" w:rsidR="004E5641" w:rsidRPr="00C25273" w:rsidRDefault="004E5641" w:rsidP="0050448F">
            <w:pPr>
              <w:rPr>
                <w:rFonts w:ascii="Arial" w:eastAsia="Arial" w:hAnsi="Arial"/>
              </w:rPr>
            </w:pPr>
            <w:r w:rsidRPr="00C25273">
              <w:rPr>
                <w:rFonts w:ascii="Arial" w:eastAsia="Arial" w:hAnsi="Arial"/>
              </w:rPr>
              <w:t>Develop and implement strategies to detect and eliminate illicit discharges (whether mistaken or deliberate) of sewage to the Creek.</w:t>
            </w:r>
          </w:p>
        </w:tc>
      </w:tr>
      <w:tr w:rsidR="004E5641" w:rsidRPr="00C25273" w14:paraId="3B444DC4" w14:textId="77777777" w:rsidTr="002F7347">
        <w:tblPrEx>
          <w:jc w:val="center"/>
        </w:tblPrEx>
        <w:tc>
          <w:tcPr>
            <w:tcW w:w="0" w:type="auto"/>
            <w:vMerge/>
          </w:tcPr>
          <w:p w14:paraId="05F740D0" w14:textId="77777777" w:rsidR="004E5641" w:rsidRPr="00C25273" w:rsidRDefault="004E5641" w:rsidP="0050448F">
            <w:pPr>
              <w:rPr>
                <w:rFonts w:ascii="Arial" w:eastAsia="Arial" w:hAnsi="Arial"/>
              </w:rPr>
            </w:pPr>
          </w:p>
        </w:tc>
        <w:tc>
          <w:tcPr>
            <w:tcW w:w="0" w:type="auto"/>
          </w:tcPr>
          <w:p w14:paraId="797E2195" w14:textId="77777777" w:rsidR="004E5641" w:rsidRPr="00C25273" w:rsidRDefault="004E5641" w:rsidP="0050448F">
            <w:pPr>
              <w:rPr>
                <w:rFonts w:ascii="Arial" w:eastAsia="Arial" w:hAnsi="Arial"/>
              </w:rPr>
            </w:pPr>
            <w:r w:rsidRPr="00C25273">
              <w:rPr>
                <w:rFonts w:ascii="Arial" w:eastAsia="Arial" w:hAnsi="Arial"/>
              </w:rPr>
              <w:t>1E</w:t>
            </w:r>
          </w:p>
        </w:tc>
        <w:tc>
          <w:tcPr>
            <w:tcW w:w="0" w:type="auto"/>
          </w:tcPr>
          <w:p w14:paraId="76DB4FE8"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56955E02"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r w:rsidR="004E5641" w:rsidRPr="00C25273" w14:paraId="45C381D2" w14:textId="77777777" w:rsidTr="002F7347">
        <w:tblPrEx>
          <w:jc w:val="center"/>
        </w:tblPrEx>
        <w:tc>
          <w:tcPr>
            <w:tcW w:w="0" w:type="auto"/>
            <w:vMerge/>
          </w:tcPr>
          <w:p w14:paraId="46682647" w14:textId="77777777" w:rsidR="004E5641" w:rsidRPr="00C25273" w:rsidRDefault="004E5641" w:rsidP="0050448F">
            <w:pPr>
              <w:rPr>
                <w:rFonts w:ascii="Arial" w:eastAsia="Arial" w:hAnsi="Arial"/>
              </w:rPr>
            </w:pPr>
          </w:p>
        </w:tc>
        <w:tc>
          <w:tcPr>
            <w:tcW w:w="0" w:type="auto"/>
          </w:tcPr>
          <w:p w14:paraId="249155F9" w14:textId="77777777" w:rsidR="004E5641" w:rsidRPr="00C25273" w:rsidRDefault="004E5641" w:rsidP="0050448F">
            <w:pPr>
              <w:rPr>
                <w:rFonts w:ascii="Arial" w:eastAsia="Arial" w:hAnsi="Arial"/>
              </w:rPr>
            </w:pPr>
            <w:r w:rsidRPr="00C25273">
              <w:rPr>
                <w:rFonts w:ascii="Arial" w:eastAsia="Arial" w:hAnsi="Arial"/>
              </w:rPr>
              <w:t>1F</w:t>
            </w:r>
          </w:p>
        </w:tc>
        <w:tc>
          <w:tcPr>
            <w:tcW w:w="0" w:type="auto"/>
          </w:tcPr>
          <w:p w14:paraId="769C05AC" w14:textId="77777777" w:rsidR="004E5641" w:rsidRPr="00C25273" w:rsidRDefault="004E5641" w:rsidP="0050448F">
            <w:pPr>
              <w:rPr>
                <w:rFonts w:ascii="Arial" w:eastAsia="Arial" w:hAnsi="Arial"/>
              </w:rPr>
            </w:pPr>
            <w:r w:rsidRPr="00C25273">
              <w:rPr>
                <w:rFonts w:ascii="Arial" w:eastAsia="Arial" w:hAnsi="Arial"/>
              </w:rPr>
              <w:t>Human Source Elimination and Prevention</w:t>
            </w:r>
          </w:p>
        </w:tc>
        <w:tc>
          <w:tcPr>
            <w:tcW w:w="0" w:type="auto"/>
          </w:tcPr>
          <w:p w14:paraId="5A929DFB" w14:textId="77777777" w:rsidR="004E5641" w:rsidRPr="00C25273" w:rsidRDefault="004E5641" w:rsidP="0050448F">
            <w:pPr>
              <w:rPr>
                <w:rFonts w:ascii="Arial" w:eastAsia="Arial" w:hAnsi="Arial"/>
              </w:rPr>
            </w:pPr>
            <w:r w:rsidRPr="00C25273">
              <w:rPr>
                <w:rFonts w:ascii="Arial" w:eastAsia="Arial" w:hAnsi="Arial"/>
              </w:rPr>
              <w:t>Maintain the sewage collection system, including identification of sewage leaks, the correction of sewage leaks, and prevention of sewage leaks.</w:t>
            </w:r>
          </w:p>
        </w:tc>
      </w:tr>
      <w:tr w:rsidR="004E5641" w:rsidRPr="00C25273" w14:paraId="47517213" w14:textId="77777777" w:rsidTr="002F7347">
        <w:tblPrEx>
          <w:jc w:val="center"/>
        </w:tblPrEx>
        <w:tc>
          <w:tcPr>
            <w:tcW w:w="0" w:type="auto"/>
            <w:vMerge w:val="restart"/>
          </w:tcPr>
          <w:p w14:paraId="785834BF" w14:textId="77777777" w:rsidR="004E5641" w:rsidRPr="00C25273" w:rsidRDefault="004E5641" w:rsidP="0050448F">
            <w:pPr>
              <w:keepNext/>
              <w:pageBreakBefore/>
              <w:rPr>
                <w:rFonts w:ascii="Arial" w:eastAsia="Arial" w:hAnsi="Arial"/>
              </w:rPr>
            </w:pPr>
            <w:r w:rsidRPr="00C25273">
              <w:rPr>
                <w:rFonts w:ascii="Arial" w:eastAsia="Arial" w:hAnsi="Arial"/>
              </w:rPr>
              <w:lastRenderedPageBreak/>
              <w:t>County of San Luis Obispo</w:t>
            </w:r>
          </w:p>
        </w:tc>
        <w:tc>
          <w:tcPr>
            <w:tcW w:w="0" w:type="auto"/>
          </w:tcPr>
          <w:p w14:paraId="6AEC6CF5" w14:textId="77777777" w:rsidR="004E5641" w:rsidRPr="00C25273" w:rsidRDefault="004E5641" w:rsidP="0050448F">
            <w:pPr>
              <w:rPr>
                <w:rFonts w:ascii="Arial" w:eastAsia="Arial" w:hAnsi="Arial"/>
              </w:rPr>
            </w:pPr>
            <w:r w:rsidRPr="00C25273">
              <w:rPr>
                <w:rFonts w:ascii="Arial" w:eastAsia="Arial" w:hAnsi="Arial"/>
              </w:rPr>
              <w:t>2A</w:t>
            </w:r>
          </w:p>
        </w:tc>
        <w:tc>
          <w:tcPr>
            <w:tcW w:w="0" w:type="auto"/>
          </w:tcPr>
          <w:p w14:paraId="0B1CF0AA"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70494E65"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4CE02465" w14:textId="77777777" w:rsidTr="002F7347">
        <w:tblPrEx>
          <w:jc w:val="center"/>
        </w:tblPrEx>
        <w:tc>
          <w:tcPr>
            <w:tcW w:w="0" w:type="auto"/>
            <w:vMerge/>
          </w:tcPr>
          <w:p w14:paraId="1A9226A2" w14:textId="77777777" w:rsidR="004E5641" w:rsidRPr="00C25273" w:rsidRDefault="004E5641" w:rsidP="0050448F">
            <w:pPr>
              <w:rPr>
                <w:rFonts w:ascii="Arial" w:eastAsia="Arial" w:hAnsi="Arial"/>
              </w:rPr>
            </w:pPr>
          </w:p>
        </w:tc>
        <w:tc>
          <w:tcPr>
            <w:tcW w:w="0" w:type="auto"/>
          </w:tcPr>
          <w:p w14:paraId="73E0E59F" w14:textId="77777777" w:rsidR="004E5641" w:rsidRPr="00C25273" w:rsidRDefault="004E5641" w:rsidP="0050448F">
            <w:pPr>
              <w:rPr>
                <w:rFonts w:ascii="Arial" w:eastAsia="Arial" w:hAnsi="Arial"/>
              </w:rPr>
            </w:pPr>
            <w:r w:rsidRPr="00C25273">
              <w:rPr>
                <w:rFonts w:ascii="Arial" w:eastAsia="Arial" w:hAnsi="Arial"/>
              </w:rPr>
              <w:t>2B</w:t>
            </w:r>
          </w:p>
        </w:tc>
        <w:tc>
          <w:tcPr>
            <w:tcW w:w="0" w:type="auto"/>
          </w:tcPr>
          <w:p w14:paraId="15D5FDA0"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4D6F9627" w14:textId="77777777" w:rsidR="004E5641" w:rsidRPr="00C25273" w:rsidRDefault="004E5641" w:rsidP="0050448F">
            <w:pPr>
              <w:rPr>
                <w:rFonts w:ascii="Arial" w:eastAsia="Arial" w:hAnsi="Arial"/>
              </w:rPr>
            </w:pPr>
            <w:r w:rsidRPr="00C25273">
              <w:rPr>
                <w:rFonts w:ascii="Arial" w:eastAsia="Arial" w:hAnsi="Arial"/>
              </w:rPr>
              <w:t>Develop and implement enforceable means (e.g. an ordinance) of reducing/eliminating fecal coliform loading from pet waste.</w:t>
            </w:r>
          </w:p>
        </w:tc>
      </w:tr>
      <w:tr w:rsidR="004E5641" w:rsidRPr="00C25273" w14:paraId="799B5C5B" w14:textId="77777777" w:rsidTr="002F7347">
        <w:tblPrEx>
          <w:jc w:val="center"/>
        </w:tblPrEx>
        <w:tc>
          <w:tcPr>
            <w:tcW w:w="0" w:type="auto"/>
            <w:vMerge/>
          </w:tcPr>
          <w:p w14:paraId="4DE10272" w14:textId="77777777" w:rsidR="004E5641" w:rsidRPr="00C25273" w:rsidRDefault="004E5641" w:rsidP="0050448F">
            <w:pPr>
              <w:rPr>
                <w:rFonts w:ascii="Arial" w:eastAsia="Arial" w:hAnsi="Arial"/>
              </w:rPr>
            </w:pPr>
          </w:p>
        </w:tc>
        <w:tc>
          <w:tcPr>
            <w:tcW w:w="0" w:type="auto"/>
          </w:tcPr>
          <w:p w14:paraId="4C279B64" w14:textId="77777777" w:rsidR="004E5641" w:rsidRPr="00C25273" w:rsidRDefault="004E5641" w:rsidP="0050448F">
            <w:pPr>
              <w:rPr>
                <w:rFonts w:ascii="Arial" w:eastAsia="Arial" w:hAnsi="Arial"/>
              </w:rPr>
            </w:pPr>
            <w:r w:rsidRPr="00C25273">
              <w:rPr>
                <w:rFonts w:ascii="Arial" w:eastAsia="Arial" w:hAnsi="Arial"/>
              </w:rPr>
              <w:t>2C</w:t>
            </w:r>
          </w:p>
        </w:tc>
        <w:tc>
          <w:tcPr>
            <w:tcW w:w="0" w:type="auto"/>
          </w:tcPr>
          <w:p w14:paraId="26812C36" w14:textId="77777777" w:rsidR="004E5641" w:rsidRPr="00C25273" w:rsidRDefault="004E5641" w:rsidP="0050448F">
            <w:pPr>
              <w:rPr>
                <w:rFonts w:ascii="Arial" w:eastAsia="Arial" w:hAnsi="Arial"/>
              </w:rPr>
            </w:pPr>
            <w:r w:rsidRPr="00C25273">
              <w:rPr>
                <w:rFonts w:ascii="Arial" w:eastAsia="Arial" w:hAnsi="Arial"/>
              </w:rPr>
              <w:t>Illicit Discharge Detection and Elimination</w:t>
            </w:r>
          </w:p>
        </w:tc>
        <w:tc>
          <w:tcPr>
            <w:tcW w:w="0" w:type="auto"/>
          </w:tcPr>
          <w:p w14:paraId="4489E823" w14:textId="77777777" w:rsidR="004E5641" w:rsidRPr="00C25273" w:rsidRDefault="004E5641" w:rsidP="0050448F">
            <w:pPr>
              <w:rPr>
                <w:rFonts w:ascii="Arial" w:eastAsia="Arial" w:hAnsi="Arial"/>
              </w:rPr>
            </w:pPr>
            <w:r w:rsidRPr="00C25273">
              <w:rPr>
                <w:rFonts w:ascii="Arial" w:eastAsia="Arial" w:hAnsi="Arial"/>
              </w:rPr>
              <w:t>Develop and implement strategies to detect and eliminate illicit discharges (whether mistaken or deliberate) of sewage to the Creek.</w:t>
            </w:r>
          </w:p>
        </w:tc>
      </w:tr>
      <w:tr w:rsidR="004E5641" w:rsidRPr="00C25273" w14:paraId="6BDA9E1C" w14:textId="77777777" w:rsidTr="002F7347">
        <w:tblPrEx>
          <w:jc w:val="center"/>
        </w:tblPrEx>
        <w:tc>
          <w:tcPr>
            <w:tcW w:w="0" w:type="auto"/>
            <w:vMerge/>
          </w:tcPr>
          <w:p w14:paraId="58330080" w14:textId="77777777" w:rsidR="004E5641" w:rsidRPr="00C25273" w:rsidRDefault="004E5641" w:rsidP="0050448F">
            <w:pPr>
              <w:rPr>
                <w:rFonts w:ascii="Arial" w:eastAsia="Arial" w:hAnsi="Arial"/>
              </w:rPr>
            </w:pPr>
          </w:p>
        </w:tc>
        <w:tc>
          <w:tcPr>
            <w:tcW w:w="0" w:type="auto"/>
          </w:tcPr>
          <w:p w14:paraId="37A708A4" w14:textId="77777777" w:rsidR="004E5641" w:rsidRPr="00C25273" w:rsidRDefault="004E5641" w:rsidP="0050448F">
            <w:pPr>
              <w:rPr>
                <w:rFonts w:ascii="Arial" w:eastAsia="Arial" w:hAnsi="Arial"/>
              </w:rPr>
            </w:pPr>
            <w:r w:rsidRPr="00C25273">
              <w:rPr>
                <w:rFonts w:ascii="Arial" w:eastAsia="Arial" w:hAnsi="Arial"/>
              </w:rPr>
              <w:t>2D</w:t>
            </w:r>
          </w:p>
        </w:tc>
        <w:tc>
          <w:tcPr>
            <w:tcW w:w="0" w:type="auto"/>
          </w:tcPr>
          <w:p w14:paraId="1E0342C3"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7E24FBBE"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r w:rsidR="004E5641" w:rsidRPr="00C25273" w14:paraId="31251247" w14:textId="77777777" w:rsidTr="002F7347">
        <w:tblPrEx>
          <w:jc w:val="center"/>
        </w:tblPrEx>
        <w:tc>
          <w:tcPr>
            <w:tcW w:w="0" w:type="auto"/>
            <w:vMerge w:val="restart"/>
          </w:tcPr>
          <w:p w14:paraId="3CF07C34" w14:textId="77777777" w:rsidR="004E5641" w:rsidRPr="00C25273" w:rsidRDefault="004E5641" w:rsidP="0050448F">
            <w:pPr>
              <w:rPr>
                <w:rFonts w:ascii="Arial" w:eastAsia="Arial" w:hAnsi="Arial"/>
              </w:rPr>
            </w:pPr>
            <w:r w:rsidRPr="00C25273">
              <w:rPr>
                <w:rFonts w:ascii="Arial" w:eastAsia="Arial" w:hAnsi="Arial"/>
              </w:rPr>
              <w:t>Cal Poly State University</w:t>
            </w:r>
          </w:p>
        </w:tc>
        <w:tc>
          <w:tcPr>
            <w:tcW w:w="0" w:type="auto"/>
          </w:tcPr>
          <w:p w14:paraId="70D99D3F" w14:textId="77777777" w:rsidR="004E5641" w:rsidRPr="00C25273" w:rsidRDefault="004E5641" w:rsidP="0050448F">
            <w:pPr>
              <w:rPr>
                <w:rFonts w:ascii="Arial" w:eastAsia="Arial" w:hAnsi="Arial"/>
              </w:rPr>
            </w:pPr>
            <w:r w:rsidRPr="00C25273">
              <w:rPr>
                <w:rFonts w:ascii="Arial" w:eastAsia="Arial" w:hAnsi="Arial"/>
              </w:rPr>
              <w:t>3A</w:t>
            </w:r>
          </w:p>
        </w:tc>
        <w:tc>
          <w:tcPr>
            <w:tcW w:w="0" w:type="auto"/>
          </w:tcPr>
          <w:p w14:paraId="6772693A" w14:textId="77777777" w:rsidR="004E5641" w:rsidRPr="00C25273" w:rsidRDefault="004E5641" w:rsidP="0050448F">
            <w:pPr>
              <w:rPr>
                <w:rFonts w:ascii="Arial" w:eastAsia="Arial" w:hAnsi="Arial"/>
              </w:rPr>
            </w:pPr>
            <w:r w:rsidRPr="00C25273">
              <w:rPr>
                <w:rFonts w:ascii="Arial" w:eastAsia="Arial" w:hAnsi="Arial"/>
              </w:rPr>
              <w:t>Public Participation and Outreach</w:t>
            </w:r>
          </w:p>
        </w:tc>
        <w:tc>
          <w:tcPr>
            <w:tcW w:w="0" w:type="auto"/>
          </w:tcPr>
          <w:p w14:paraId="2B3BD347" w14:textId="77777777" w:rsidR="004E5641" w:rsidRPr="00C25273" w:rsidRDefault="004E5641" w:rsidP="0050448F">
            <w:pPr>
              <w:rPr>
                <w:rFonts w:ascii="Arial" w:eastAsia="Arial" w:hAnsi="Arial"/>
              </w:rPr>
            </w:pPr>
            <w:r w:rsidRPr="00C25273">
              <w:rPr>
                <w:rFonts w:ascii="Arial" w:eastAsia="Arial" w:hAnsi="Arial"/>
              </w:rPr>
              <w:t>Educate the public regarding sources of fecal coliform and associated health risks of fecal coliform in surface waters. Educate the public regarding actions that individuals can take to reduce loading.</w:t>
            </w:r>
          </w:p>
        </w:tc>
      </w:tr>
      <w:tr w:rsidR="004E5641" w:rsidRPr="00C25273" w14:paraId="61E3CF0D" w14:textId="77777777" w:rsidTr="002F7347">
        <w:tblPrEx>
          <w:jc w:val="center"/>
        </w:tblPrEx>
        <w:tc>
          <w:tcPr>
            <w:tcW w:w="0" w:type="auto"/>
            <w:vMerge/>
          </w:tcPr>
          <w:p w14:paraId="763AEC35" w14:textId="77777777" w:rsidR="004E5641" w:rsidRPr="00C25273" w:rsidRDefault="004E5641" w:rsidP="0050448F">
            <w:pPr>
              <w:rPr>
                <w:rFonts w:ascii="Arial" w:eastAsia="Arial" w:hAnsi="Arial"/>
              </w:rPr>
            </w:pPr>
          </w:p>
        </w:tc>
        <w:tc>
          <w:tcPr>
            <w:tcW w:w="0" w:type="auto"/>
          </w:tcPr>
          <w:p w14:paraId="4D8492DB" w14:textId="77777777" w:rsidR="004E5641" w:rsidRPr="00C25273" w:rsidRDefault="004E5641" w:rsidP="0050448F">
            <w:pPr>
              <w:rPr>
                <w:rFonts w:ascii="Arial" w:eastAsia="Arial" w:hAnsi="Arial"/>
              </w:rPr>
            </w:pPr>
            <w:r w:rsidRPr="00C25273">
              <w:rPr>
                <w:rFonts w:ascii="Arial" w:eastAsia="Arial" w:hAnsi="Arial"/>
              </w:rPr>
              <w:t>3B</w:t>
            </w:r>
          </w:p>
        </w:tc>
        <w:tc>
          <w:tcPr>
            <w:tcW w:w="0" w:type="auto"/>
          </w:tcPr>
          <w:p w14:paraId="7202C115" w14:textId="77777777" w:rsidR="004E5641" w:rsidRPr="00C25273" w:rsidRDefault="004E5641" w:rsidP="0050448F">
            <w:pPr>
              <w:rPr>
                <w:rFonts w:ascii="Arial" w:eastAsia="Arial" w:hAnsi="Arial"/>
              </w:rPr>
            </w:pPr>
            <w:r w:rsidRPr="00C25273">
              <w:rPr>
                <w:rFonts w:ascii="Arial" w:eastAsia="Arial" w:hAnsi="Arial"/>
              </w:rPr>
              <w:t>Pet Waste Management</w:t>
            </w:r>
          </w:p>
        </w:tc>
        <w:tc>
          <w:tcPr>
            <w:tcW w:w="0" w:type="auto"/>
          </w:tcPr>
          <w:p w14:paraId="6EB6478D" w14:textId="77777777" w:rsidR="004E5641" w:rsidRPr="00C25273" w:rsidRDefault="004E5641" w:rsidP="0050448F">
            <w:pPr>
              <w:rPr>
                <w:rFonts w:ascii="Arial" w:eastAsia="Arial" w:hAnsi="Arial"/>
              </w:rPr>
            </w:pPr>
            <w:r w:rsidRPr="00C25273">
              <w:rPr>
                <w:rFonts w:ascii="Arial" w:eastAsia="Arial" w:hAnsi="Arial"/>
              </w:rPr>
              <w:t>Develop and implement enforceable means of reducing/eliminating fecal coliform loading from pet waste.</w:t>
            </w:r>
          </w:p>
        </w:tc>
      </w:tr>
      <w:tr w:rsidR="004E5641" w:rsidRPr="00C25273" w14:paraId="44AB19BE" w14:textId="77777777" w:rsidTr="002F7347">
        <w:tblPrEx>
          <w:jc w:val="center"/>
        </w:tblPrEx>
        <w:tc>
          <w:tcPr>
            <w:tcW w:w="0" w:type="auto"/>
            <w:vMerge/>
          </w:tcPr>
          <w:p w14:paraId="7B8B1609" w14:textId="77777777" w:rsidR="004E5641" w:rsidRPr="00C25273" w:rsidRDefault="004E5641" w:rsidP="0050448F">
            <w:pPr>
              <w:rPr>
                <w:rFonts w:ascii="Arial" w:eastAsia="Arial" w:hAnsi="Arial"/>
              </w:rPr>
            </w:pPr>
          </w:p>
        </w:tc>
        <w:tc>
          <w:tcPr>
            <w:tcW w:w="0" w:type="auto"/>
          </w:tcPr>
          <w:p w14:paraId="21D96230" w14:textId="77777777" w:rsidR="004E5641" w:rsidRPr="00C25273" w:rsidRDefault="004E5641" w:rsidP="0050448F">
            <w:pPr>
              <w:rPr>
                <w:rFonts w:ascii="Arial" w:eastAsia="Arial" w:hAnsi="Arial"/>
              </w:rPr>
            </w:pPr>
            <w:r w:rsidRPr="00C25273">
              <w:rPr>
                <w:rFonts w:ascii="Arial" w:eastAsia="Arial" w:hAnsi="Arial"/>
              </w:rPr>
              <w:t>3C</w:t>
            </w:r>
          </w:p>
        </w:tc>
        <w:tc>
          <w:tcPr>
            <w:tcW w:w="0" w:type="auto"/>
          </w:tcPr>
          <w:p w14:paraId="2B989C49" w14:textId="77777777" w:rsidR="004E5641" w:rsidRPr="00C25273" w:rsidRDefault="004E5641" w:rsidP="0050448F">
            <w:pPr>
              <w:rPr>
                <w:rFonts w:ascii="Arial" w:eastAsia="Arial" w:hAnsi="Arial"/>
              </w:rPr>
            </w:pPr>
            <w:r w:rsidRPr="00C25273">
              <w:rPr>
                <w:rFonts w:ascii="Arial" w:eastAsia="Arial" w:hAnsi="Arial"/>
              </w:rPr>
              <w:t>Grazing Management</w:t>
            </w:r>
          </w:p>
        </w:tc>
        <w:tc>
          <w:tcPr>
            <w:tcW w:w="0" w:type="auto"/>
          </w:tcPr>
          <w:p w14:paraId="18B075FD"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livestock grazing.</w:t>
            </w:r>
          </w:p>
        </w:tc>
      </w:tr>
      <w:tr w:rsidR="004E5641" w:rsidRPr="00C25273" w14:paraId="49E6E038" w14:textId="77777777" w:rsidTr="002F7347">
        <w:tblPrEx>
          <w:jc w:val="center"/>
        </w:tblPrEx>
        <w:tc>
          <w:tcPr>
            <w:tcW w:w="0" w:type="auto"/>
            <w:vMerge/>
          </w:tcPr>
          <w:p w14:paraId="730755A7" w14:textId="77777777" w:rsidR="004E5641" w:rsidRPr="00C25273" w:rsidRDefault="004E5641" w:rsidP="0050448F">
            <w:pPr>
              <w:rPr>
                <w:rFonts w:ascii="Arial" w:eastAsia="Arial" w:hAnsi="Arial"/>
              </w:rPr>
            </w:pPr>
          </w:p>
        </w:tc>
        <w:tc>
          <w:tcPr>
            <w:tcW w:w="0" w:type="auto"/>
          </w:tcPr>
          <w:p w14:paraId="7B6DDA61" w14:textId="77777777" w:rsidR="004E5641" w:rsidRPr="00C25273" w:rsidRDefault="004E5641" w:rsidP="0050448F">
            <w:pPr>
              <w:rPr>
                <w:rFonts w:ascii="Arial" w:eastAsia="Arial" w:hAnsi="Arial"/>
              </w:rPr>
            </w:pPr>
            <w:r w:rsidRPr="00C25273">
              <w:rPr>
                <w:rFonts w:ascii="Arial" w:eastAsia="Arial" w:hAnsi="Arial"/>
              </w:rPr>
              <w:t>3D</w:t>
            </w:r>
          </w:p>
        </w:tc>
        <w:tc>
          <w:tcPr>
            <w:tcW w:w="0" w:type="auto"/>
          </w:tcPr>
          <w:p w14:paraId="405FBF0A" w14:textId="77777777" w:rsidR="004E5641" w:rsidRPr="00C25273" w:rsidRDefault="004E5641" w:rsidP="0050448F">
            <w:pPr>
              <w:rPr>
                <w:rFonts w:ascii="Arial" w:eastAsia="Arial" w:hAnsi="Arial"/>
              </w:rPr>
            </w:pPr>
            <w:r w:rsidRPr="00C25273">
              <w:rPr>
                <w:rFonts w:ascii="Arial" w:eastAsia="Arial" w:hAnsi="Arial"/>
              </w:rPr>
              <w:t>Pollution Prevention and Good Housekeeping</w:t>
            </w:r>
          </w:p>
        </w:tc>
        <w:tc>
          <w:tcPr>
            <w:tcW w:w="0" w:type="auto"/>
          </w:tcPr>
          <w:p w14:paraId="3430A997" w14:textId="77777777" w:rsidR="004E5641" w:rsidRPr="00C25273" w:rsidRDefault="004E5641" w:rsidP="0050448F">
            <w:pPr>
              <w:rPr>
                <w:rFonts w:ascii="Arial" w:eastAsia="Arial" w:hAnsi="Arial"/>
              </w:rPr>
            </w:pPr>
            <w:r w:rsidRPr="00C25273">
              <w:rPr>
                <w:rFonts w:ascii="Arial" w:eastAsia="Arial" w:hAnsi="Arial"/>
              </w:rPr>
              <w:t>Develop and implement strategies to reduce/eliminate fecal coliform loading from streets, parking lots, sidewalks, and other urban areas potentially collecting and discharging fecal coliform to the Creek.</w:t>
            </w:r>
          </w:p>
        </w:tc>
      </w:tr>
    </w:tbl>
    <w:p w14:paraId="3934A06E" w14:textId="0042B6B9" w:rsidR="004E5641" w:rsidRDefault="00FB662B" w:rsidP="004E5641">
      <w:pPr>
        <w:pStyle w:val="Heading5Numberless"/>
      </w:pPr>
      <w:bookmarkStart w:id="2201" w:name="proposed-basin-plan-amendment"/>
      <w:bookmarkStart w:id="2202" w:name="table-4.9.6-1"/>
      <w:r>
        <w:lastRenderedPageBreak/>
        <w:t>Table</w:t>
      </w:r>
      <w:r w:rsidR="004E5641">
        <w:t xml:space="preserve"> 4.9.6-1</w:t>
      </w:r>
    </w:p>
    <w:p w14:paraId="32FB7EDE" w14:textId="62A40401" w:rsidR="004E5641" w:rsidRDefault="004E5641" w:rsidP="004E5641">
      <w:pPr>
        <w:pStyle w:val="Heading6Numberless"/>
      </w:pPr>
      <w:bookmarkStart w:id="2203" w:name="proposed-basin-plan-amendment-33"/>
      <w:r>
        <w:t xml:space="preserve">Original </w:t>
      </w:r>
      <w:r w:rsidR="00A65479">
        <w:t>t</w:t>
      </w:r>
      <w:r>
        <w:t>able</w:t>
      </w:r>
    </w:p>
    <w:p w14:paraId="4AC187B4" w14:textId="18A5C366" w:rsidR="00BC038E" w:rsidRDefault="00BC038E" w:rsidP="004E5641">
      <w:pPr>
        <w:pStyle w:val="Heading6Numberless"/>
      </w:pPr>
      <w:r>
        <w:rPr>
          <w:noProof/>
        </w:rPr>
        <w:drawing>
          <wp:inline distT="0" distB="0" distL="0" distR="0" wp14:anchorId="2A45CDFD" wp14:editId="5772EBE7">
            <wp:extent cx="5841687" cy="7498080"/>
            <wp:effectExtent l="0" t="0" r="6985" b="7620"/>
            <wp:docPr id="454426117" name="Picture 1" descr="Original Table 4.9.6-1 Numeric Targets for Suspended Sediment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6117" name="Picture 1" descr="Original Table 4.9.6-1 Numeric Targets for Suspended Sediment Conditions"/>
                    <pic:cNvPicPr/>
                  </pic:nvPicPr>
                  <pic:blipFill>
                    <a:blip r:embed="rId70"/>
                    <a:stretch>
                      <a:fillRect/>
                    </a:stretch>
                  </pic:blipFill>
                  <pic:spPr>
                    <a:xfrm>
                      <a:off x="0" y="0"/>
                      <a:ext cx="5841687" cy="7498080"/>
                    </a:xfrm>
                    <a:prstGeom prst="rect">
                      <a:avLst/>
                    </a:prstGeom>
                  </pic:spPr>
                </pic:pic>
              </a:graphicData>
            </a:graphic>
          </wp:inline>
        </w:drawing>
      </w:r>
    </w:p>
    <w:p w14:paraId="7330416E" w14:textId="77777777" w:rsidR="004E5641" w:rsidRDefault="004E5641" w:rsidP="004E5641">
      <w:pPr>
        <w:pStyle w:val="BodyText"/>
        <w:sectPr w:rsidR="004E5641" w:rsidSect="00C25273">
          <w:pgSz w:w="12240" w:h="15840" w:code="1"/>
          <w:pgMar w:top="1440" w:right="1440" w:bottom="1440" w:left="1440" w:header="720" w:footer="720" w:gutter="0"/>
          <w:cols w:space="720"/>
          <w:docGrid w:linePitch="360"/>
        </w:sectPr>
      </w:pPr>
    </w:p>
    <w:p w14:paraId="1D4B0024" w14:textId="3C28EC02" w:rsidR="004E5641" w:rsidRDefault="004E5641" w:rsidP="004E5641">
      <w:pPr>
        <w:pStyle w:val="Heading6Numberless"/>
      </w:pPr>
      <w:r>
        <w:lastRenderedPageBreak/>
        <w:t xml:space="preserve">Revised </w:t>
      </w:r>
      <w:r w:rsidR="00A65479">
        <w:t>t</w:t>
      </w:r>
      <w:r>
        <w:t>able</w:t>
      </w:r>
    </w:p>
    <w:p w14:paraId="61511D33" w14:textId="77777777" w:rsidR="004E5641" w:rsidRPr="00531E9F" w:rsidRDefault="004E5641" w:rsidP="004E5641">
      <w:pPr>
        <w:keepNext/>
        <w:spacing w:after="120" w:line="240" w:lineRule="auto"/>
        <w:rPr>
          <w:rFonts w:ascii="Arial" w:eastAsia="Arial" w:hAnsi="Arial" w:cs="Times New Roman"/>
          <w:b/>
          <w:bCs/>
          <w:iCs/>
        </w:rPr>
      </w:pPr>
      <w:r w:rsidRPr="00531E9F">
        <w:rPr>
          <w:rFonts w:ascii="Arial" w:eastAsia="Arial" w:hAnsi="Arial" w:cs="Times New Roman"/>
          <w:b/>
          <w:bCs/>
          <w:iCs/>
        </w:rPr>
        <w:t>Table 4.9.6-1. Numeric Targets for Suspended Sediment Conditions</w:t>
      </w:r>
    </w:p>
    <w:tbl>
      <w:tblPr>
        <w:tblStyle w:val="BPComplex"/>
        <w:tblW w:w="5000" w:type="pct"/>
        <w:tblLook w:val="0020" w:firstRow="1" w:lastRow="0" w:firstColumn="0" w:lastColumn="0" w:noHBand="0" w:noVBand="0"/>
      </w:tblPr>
      <w:tblGrid>
        <w:gridCol w:w="2058"/>
        <w:gridCol w:w="1668"/>
        <w:gridCol w:w="1965"/>
        <w:gridCol w:w="1668"/>
        <w:gridCol w:w="1910"/>
        <w:gridCol w:w="1734"/>
        <w:gridCol w:w="1957"/>
      </w:tblGrid>
      <w:tr w:rsidR="004E5641" w:rsidRPr="00531E9F" w14:paraId="3906968E"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7FDA093C" w14:textId="77777777" w:rsidR="004E5641" w:rsidRPr="00531E9F" w:rsidRDefault="004E5641" w:rsidP="0050448F">
            <w:pPr>
              <w:rPr>
                <w:rFonts w:eastAsia="Arial"/>
              </w:rPr>
            </w:pPr>
            <w:r w:rsidRPr="00531E9F">
              <w:rPr>
                <w:rFonts w:eastAsia="Arial"/>
              </w:rPr>
              <w:t xml:space="preserve">Major </w:t>
            </w:r>
            <w:proofErr w:type="spellStart"/>
            <w:r w:rsidRPr="00531E9F">
              <w:rPr>
                <w:rFonts w:eastAsia="Arial"/>
              </w:rPr>
              <w:t>Subwatershed</w:t>
            </w:r>
            <w:r w:rsidRPr="00531E9F">
              <w:rPr>
                <w:rFonts w:eastAsia="Arial"/>
                <w:vertAlign w:val="superscript"/>
              </w:rPr>
              <w:t>a</w:t>
            </w:r>
            <w:proofErr w:type="spellEnd"/>
          </w:p>
        </w:tc>
        <w:tc>
          <w:tcPr>
            <w:tcW w:w="0" w:type="auto"/>
            <w:gridSpan w:val="2"/>
          </w:tcPr>
          <w:p w14:paraId="6AA14F96" w14:textId="77777777" w:rsidR="004E5641" w:rsidRPr="00531E9F" w:rsidRDefault="004E5641" w:rsidP="0050448F">
            <w:pPr>
              <w:jc w:val="center"/>
              <w:rPr>
                <w:rFonts w:eastAsia="Arial"/>
              </w:rPr>
            </w:pPr>
            <w:r w:rsidRPr="00531E9F">
              <w:rPr>
                <w:rFonts w:eastAsia="Arial"/>
              </w:rPr>
              <w:t xml:space="preserve">Exposure </w:t>
            </w:r>
            <w:proofErr w:type="spellStart"/>
            <w:r w:rsidRPr="00531E9F">
              <w:rPr>
                <w:rFonts w:eastAsia="Arial"/>
              </w:rPr>
              <w:t>Category</w:t>
            </w:r>
            <w:r w:rsidRPr="00531E9F">
              <w:rPr>
                <w:rFonts w:eastAsia="Arial"/>
                <w:vertAlign w:val="superscript"/>
              </w:rPr>
              <w:t>b</w:t>
            </w:r>
            <w:proofErr w:type="spellEnd"/>
          </w:p>
        </w:tc>
        <w:tc>
          <w:tcPr>
            <w:tcW w:w="0" w:type="auto"/>
            <w:gridSpan w:val="2"/>
          </w:tcPr>
          <w:p w14:paraId="49771305" w14:textId="77777777" w:rsidR="004E5641" w:rsidRPr="00531E9F" w:rsidRDefault="004E5641" w:rsidP="0050448F">
            <w:pPr>
              <w:jc w:val="center"/>
              <w:rPr>
                <w:rFonts w:eastAsia="Arial"/>
              </w:rPr>
            </w:pPr>
            <w:r w:rsidRPr="00531E9F">
              <w:rPr>
                <w:rFonts w:eastAsia="Arial"/>
              </w:rPr>
              <w:t>Exceedance Event Criteria</w:t>
            </w:r>
          </w:p>
        </w:tc>
        <w:tc>
          <w:tcPr>
            <w:tcW w:w="0" w:type="auto"/>
            <w:gridSpan w:val="2"/>
          </w:tcPr>
          <w:p w14:paraId="7821855F" w14:textId="77777777" w:rsidR="004E5641" w:rsidRPr="00531E9F" w:rsidRDefault="004E5641" w:rsidP="0050448F">
            <w:pPr>
              <w:jc w:val="center"/>
              <w:rPr>
                <w:rFonts w:eastAsia="Arial"/>
              </w:rPr>
            </w:pPr>
            <w:r w:rsidRPr="00531E9F">
              <w:rPr>
                <w:rFonts w:eastAsia="Arial"/>
              </w:rPr>
              <w:t xml:space="preserve">Numeric </w:t>
            </w:r>
            <w:proofErr w:type="spellStart"/>
            <w:r w:rsidRPr="00531E9F">
              <w:rPr>
                <w:rFonts w:eastAsia="Arial"/>
              </w:rPr>
              <w:t>Targets</w:t>
            </w:r>
            <w:r w:rsidRPr="00531E9F">
              <w:rPr>
                <w:rFonts w:eastAsia="Arial"/>
                <w:vertAlign w:val="superscript"/>
              </w:rPr>
              <w:t>c</w:t>
            </w:r>
            <w:proofErr w:type="spellEnd"/>
          </w:p>
        </w:tc>
      </w:tr>
      <w:tr w:rsidR="004E5641" w:rsidRPr="00531E9F" w14:paraId="463CE595" w14:textId="77777777" w:rsidTr="002F7347">
        <w:tblPrEx>
          <w:jc w:val="center"/>
        </w:tblPrEx>
        <w:tc>
          <w:tcPr>
            <w:tcW w:w="0" w:type="auto"/>
            <w:vMerge/>
          </w:tcPr>
          <w:p w14:paraId="4CCAA7F7" w14:textId="77777777" w:rsidR="004E5641" w:rsidRPr="00531E9F" w:rsidRDefault="004E5641" w:rsidP="0050448F">
            <w:pPr>
              <w:rPr>
                <w:rFonts w:ascii="Arial" w:eastAsia="Arial" w:hAnsi="Arial"/>
              </w:rPr>
            </w:pPr>
          </w:p>
        </w:tc>
        <w:tc>
          <w:tcPr>
            <w:tcW w:w="0" w:type="auto"/>
            <w:tcBorders>
              <w:top w:val="single" w:sz="4" w:space="0" w:color="auto"/>
            </w:tcBorders>
          </w:tcPr>
          <w:p w14:paraId="159A9B87" w14:textId="77777777" w:rsidR="004E5641" w:rsidRPr="00531E9F" w:rsidRDefault="004E5641" w:rsidP="0050448F">
            <w:pPr>
              <w:jc w:val="right"/>
              <w:rPr>
                <w:rFonts w:ascii="Arial" w:eastAsia="Arial" w:hAnsi="Arial"/>
                <w:b/>
                <w:bCs/>
              </w:rPr>
            </w:pPr>
            <w:r w:rsidRPr="00531E9F">
              <w:rPr>
                <w:rFonts w:ascii="Arial" w:eastAsia="Arial" w:hAnsi="Arial"/>
                <w:bCs/>
              </w:rPr>
              <w:t>Duration (consecutive days)</w:t>
            </w:r>
          </w:p>
        </w:tc>
        <w:tc>
          <w:tcPr>
            <w:tcW w:w="0" w:type="auto"/>
            <w:tcBorders>
              <w:top w:val="single" w:sz="4" w:space="0" w:color="auto"/>
            </w:tcBorders>
          </w:tcPr>
          <w:p w14:paraId="674D59FD" w14:textId="77777777" w:rsidR="004E5641" w:rsidRPr="00531E9F" w:rsidRDefault="004E5641" w:rsidP="0050448F">
            <w:pPr>
              <w:jc w:val="right"/>
              <w:rPr>
                <w:rFonts w:ascii="Arial" w:eastAsia="Arial" w:hAnsi="Arial"/>
                <w:b/>
                <w:bCs/>
              </w:rPr>
            </w:pPr>
            <w:r w:rsidRPr="00531E9F">
              <w:rPr>
                <w:rFonts w:ascii="Arial" w:eastAsia="Arial" w:hAnsi="Arial"/>
                <w:bCs/>
              </w:rPr>
              <w:t>Suspended Sediment Concentration Range (mg/L)</w:t>
            </w:r>
            <w:r w:rsidRPr="00531E9F">
              <w:rPr>
                <w:rFonts w:ascii="Arial" w:eastAsia="Arial" w:hAnsi="Arial"/>
                <w:bCs/>
                <w:vertAlign w:val="superscript"/>
              </w:rPr>
              <w:t>d</w:t>
            </w:r>
          </w:p>
        </w:tc>
        <w:tc>
          <w:tcPr>
            <w:tcW w:w="0" w:type="auto"/>
            <w:tcBorders>
              <w:top w:val="single" w:sz="4" w:space="0" w:color="auto"/>
            </w:tcBorders>
          </w:tcPr>
          <w:p w14:paraId="1D8237D9" w14:textId="77777777" w:rsidR="004E5641" w:rsidRPr="00531E9F" w:rsidRDefault="004E5641" w:rsidP="0050448F">
            <w:pPr>
              <w:jc w:val="right"/>
              <w:rPr>
                <w:rFonts w:ascii="Arial" w:eastAsia="Arial" w:hAnsi="Arial"/>
                <w:b/>
                <w:bCs/>
              </w:rPr>
            </w:pPr>
            <w:r w:rsidRPr="00531E9F">
              <w:rPr>
                <w:rFonts w:ascii="Arial" w:eastAsia="Arial" w:hAnsi="Arial"/>
                <w:bCs/>
              </w:rPr>
              <w:t>Duration (consecutive days)</w:t>
            </w:r>
          </w:p>
        </w:tc>
        <w:tc>
          <w:tcPr>
            <w:tcW w:w="0" w:type="auto"/>
            <w:tcBorders>
              <w:top w:val="single" w:sz="4" w:space="0" w:color="auto"/>
            </w:tcBorders>
          </w:tcPr>
          <w:p w14:paraId="27A539C1" w14:textId="77777777" w:rsidR="004E5641" w:rsidRPr="00531E9F" w:rsidRDefault="004E5641" w:rsidP="0050448F">
            <w:pPr>
              <w:jc w:val="right"/>
              <w:rPr>
                <w:rFonts w:ascii="Arial" w:eastAsia="Arial" w:hAnsi="Arial"/>
                <w:b/>
                <w:bCs/>
              </w:rPr>
            </w:pPr>
            <w:r w:rsidRPr="00531E9F">
              <w:rPr>
                <w:rFonts w:ascii="Arial" w:eastAsia="Arial" w:hAnsi="Arial"/>
                <w:bCs/>
              </w:rPr>
              <w:t>Suspended Sediment Concentration (mg/L)</w:t>
            </w:r>
          </w:p>
        </w:tc>
        <w:tc>
          <w:tcPr>
            <w:tcW w:w="0" w:type="auto"/>
            <w:tcBorders>
              <w:top w:val="single" w:sz="4" w:space="0" w:color="auto"/>
            </w:tcBorders>
          </w:tcPr>
          <w:p w14:paraId="08A56441" w14:textId="77777777" w:rsidR="004E5641" w:rsidRPr="00531E9F" w:rsidRDefault="004E5641" w:rsidP="0050448F">
            <w:pPr>
              <w:jc w:val="right"/>
              <w:rPr>
                <w:rFonts w:ascii="Arial" w:eastAsia="Arial" w:hAnsi="Arial"/>
                <w:b/>
                <w:bCs/>
              </w:rPr>
            </w:pPr>
            <w:r w:rsidRPr="00531E9F">
              <w:rPr>
                <w:rFonts w:ascii="Arial" w:eastAsia="Arial" w:hAnsi="Arial"/>
                <w:bCs/>
              </w:rPr>
              <w:t>Maximum Number of Exceedance Events</w:t>
            </w:r>
          </w:p>
        </w:tc>
        <w:tc>
          <w:tcPr>
            <w:tcW w:w="0" w:type="auto"/>
            <w:tcBorders>
              <w:top w:val="single" w:sz="4" w:space="0" w:color="auto"/>
            </w:tcBorders>
          </w:tcPr>
          <w:p w14:paraId="4C03BB7F" w14:textId="77777777" w:rsidR="004E5641" w:rsidRPr="00531E9F" w:rsidRDefault="004E5641" w:rsidP="0050448F">
            <w:pPr>
              <w:jc w:val="right"/>
              <w:rPr>
                <w:rFonts w:ascii="Arial" w:eastAsia="Arial" w:hAnsi="Arial"/>
                <w:b/>
                <w:bCs/>
              </w:rPr>
            </w:pPr>
            <w:r w:rsidRPr="00531E9F">
              <w:rPr>
                <w:rFonts w:ascii="Arial" w:eastAsia="Arial" w:hAnsi="Arial"/>
                <w:bCs/>
              </w:rPr>
              <w:t>Maximum Duration of any given Exceedance Event (consecutive days)</w:t>
            </w:r>
          </w:p>
        </w:tc>
      </w:tr>
      <w:tr w:rsidR="004E5641" w:rsidRPr="00531E9F" w14:paraId="0351FC22" w14:textId="77777777" w:rsidTr="002F7347">
        <w:tblPrEx>
          <w:jc w:val="center"/>
        </w:tblPrEx>
        <w:tc>
          <w:tcPr>
            <w:tcW w:w="0" w:type="auto"/>
            <w:vMerge w:val="restart"/>
          </w:tcPr>
          <w:p w14:paraId="294054EE" w14:textId="77777777" w:rsidR="004E5641" w:rsidRPr="00531E9F" w:rsidRDefault="004E5641" w:rsidP="0050448F">
            <w:pPr>
              <w:rPr>
                <w:rFonts w:ascii="Arial" w:eastAsia="Arial" w:hAnsi="Arial"/>
              </w:rPr>
            </w:pPr>
            <w:r w:rsidRPr="00531E9F">
              <w:rPr>
                <w:rFonts w:ascii="Arial" w:eastAsia="Arial" w:hAnsi="Arial"/>
              </w:rPr>
              <w:t>Tres Pinos</w:t>
            </w:r>
          </w:p>
        </w:tc>
        <w:tc>
          <w:tcPr>
            <w:tcW w:w="0" w:type="auto"/>
          </w:tcPr>
          <w:p w14:paraId="2406F319"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39A8C83F"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1B16DB47"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56E6E3B8"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72BAFB22"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0A4139C5" w14:textId="77777777" w:rsidR="004E5641" w:rsidRPr="00531E9F" w:rsidRDefault="004E5641" w:rsidP="0050448F">
            <w:pPr>
              <w:jc w:val="right"/>
              <w:rPr>
                <w:rFonts w:ascii="Arial" w:eastAsia="Arial" w:hAnsi="Arial"/>
              </w:rPr>
            </w:pPr>
            <w:r w:rsidRPr="00531E9F">
              <w:rPr>
                <w:rFonts w:ascii="Arial" w:eastAsia="Arial" w:hAnsi="Arial"/>
              </w:rPr>
              <w:t>22</w:t>
            </w:r>
          </w:p>
        </w:tc>
      </w:tr>
      <w:tr w:rsidR="004E5641" w:rsidRPr="00531E9F" w14:paraId="615F2980" w14:textId="77777777" w:rsidTr="002F7347">
        <w:tblPrEx>
          <w:jc w:val="center"/>
        </w:tblPrEx>
        <w:tc>
          <w:tcPr>
            <w:tcW w:w="0" w:type="auto"/>
            <w:vMerge/>
          </w:tcPr>
          <w:p w14:paraId="7B42555A" w14:textId="77777777" w:rsidR="004E5641" w:rsidRPr="00531E9F" w:rsidRDefault="004E5641" w:rsidP="0050448F">
            <w:pPr>
              <w:rPr>
                <w:rFonts w:ascii="Arial" w:eastAsia="Arial" w:hAnsi="Arial"/>
              </w:rPr>
            </w:pPr>
          </w:p>
        </w:tc>
        <w:tc>
          <w:tcPr>
            <w:tcW w:w="0" w:type="auto"/>
          </w:tcPr>
          <w:p w14:paraId="3AD155F5"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BDB76F1"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D6EB458"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1B098809"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57B482AE" w14:textId="77777777" w:rsidR="004E5641" w:rsidRPr="00531E9F" w:rsidRDefault="004E5641" w:rsidP="0050448F">
            <w:pPr>
              <w:jc w:val="right"/>
              <w:rPr>
                <w:rFonts w:ascii="Arial" w:eastAsia="Arial" w:hAnsi="Arial"/>
              </w:rPr>
            </w:pPr>
            <w:r w:rsidRPr="00531E9F">
              <w:rPr>
                <w:rFonts w:ascii="Arial" w:eastAsia="Arial" w:hAnsi="Arial"/>
              </w:rPr>
              <w:t>42</w:t>
            </w:r>
          </w:p>
        </w:tc>
        <w:tc>
          <w:tcPr>
            <w:tcW w:w="0" w:type="auto"/>
          </w:tcPr>
          <w:p w14:paraId="43063D01" w14:textId="77777777" w:rsidR="004E5641" w:rsidRPr="00531E9F" w:rsidRDefault="004E5641" w:rsidP="0050448F">
            <w:pPr>
              <w:jc w:val="right"/>
              <w:rPr>
                <w:rFonts w:ascii="Arial" w:eastAsia="Arial" w:hAnsi="Arial"/>
              </w:rPr>
            </w:pPr>
            <w:r w:rsidRPr="00531E9F">
              <w:rPr>
                <w:rFonts w:ascii="Arial" w:eastAsia="Arial" w:hAnsi="Arial"/>
              </w:rPr>
              <w:t>44</w:t>
            </w:r>
          </w:p>
        </w:tc>
      </w:tr>
      <w:tr w:rsidR="004E5641" w:rsidRPr="00531E9F" w14:paraId="762F2551" w14:textId="77777777" w:rsidTr="002F7347">
        <w:tblPrEx>
          <w:jc w:val="center"/>
        </w:tblPrEx>
        <w:tc>
          <w:tcPr>
            <w:tcW w:w="0" w:type="auto"/>
            <w:vMerge/>
          </w:tcPr>
          <w:p w14:paraId="1AC8010C" w14:textId="77777777" w:rsidR="004E5641" w:rsidRPr="00531E9F" w:rsidRDefault="004E5641" w:rsidP="0050448F">
            <w:pPr>
              <w:rPr>
                <w:rFonts w:ascii="Arial" w:eastAsia="Arial" w:hAnsi="Arial"/>
              </w:rPr>
            </w:pPr>
          </w:p>
        </w:tc>
        <w:tc>
          <w:tcPr>
            <w:tcW w:w="0" w:type="auto"/>
          </w:tcPr>
          <w:p w14:paraId="05DCF24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0846EA6E"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39C3BA1"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3BA855C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3EF4EF1" w14:textId="77777777" w:rsidR="004E5641" w:rsidRPr="00531E9F" w:rsidRDefault="004E5641" w:rsidP="0050448F">
            <w:pPr>
              <w:jc w:val="right"/>
              <w:rPr>
                <w:rFonts w:ascii="Arial" w:eastAsia="Arial" w:hAnsi="Arial"/>
              </w:rPr>
            </w:pPr>
            <w:r w:rsidRPr="00531E9F">
              <w:rPr>
                <w:rFonts w:ascii="Arial" w:eastAsia="Arial" w:hAnsi="Arial"/>
              </w:rPr>
              <w:t>36</w:t>
            </w:r>
          </w:p>
        </w:tc>
        <w:tc>
          <w:tcPr>
            <w:tcW w:w="0" w:type="auto"/>
          </w:tcPr>
          <w:p w14:paraId="4EB44E5D" w14:textId="77777777" w:rsidR="004E5641" w:rsidRPr="00531E9F" w:rsidRDefault="004E5641" w:rsidP="0050448F">
            <w:pPr>
              <w:jc w:val="right"/>
              <w:rPr>
                <w:rFonts w:ascii="Arial" w:eastAsia="Arial" w:hAnsi="Arial"/>
              </w:rPr>
            </w:pPr>
            <w:r w:rsidRPr="00531E9F">
              <w:rPr>
                <w:rFonts w:ascii="Arial" w:eastAsia="Arial" w:hAnsi="Arial"/>
              </w:rPr>
              <w:t>51</w:t>
            </w:r>
          </w:p>
        </w:tc>
      </w:tr>
      <w:tr w:rsidR="004E5641" w:rsidRPr="00531E9F" w14:paraId="33F2DF36" w14:textId="77777777" w:rsidTr="002F7347">
        <w:tblPrEx>
          <w:jc w:val="center"/>
        </w:tblPrEx>
        <w:tc>
          <w:tcPr>
            <w:tcW w:w="0" w:type="auto"/>
            <w:vMerge/>
          </w:tcPr>
          <w:p w14:paraId="09B784F9" w14:textId="77777777" w:rsidR="004E5641" w:rsidRPr="00531E9F" w:rsidRDefault="004E5641" w:rsidP="0050448F">
            <w:pPr>
              <w:rPr>
                <w:rFonts w:ascii="Arial" w:eastAsia="Arial" w:hAnsi="Arial"/>
              </w:rPr>
            </w:pPr>
          </w:p>
        </w:tc>
        <w:tc>
          <w:tcPr>
            <w:tcW w:w="0" w:type="auto"/>
          </w:tcPr>
          <w:p w14:paraId="6074F15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015B68E2"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AD34426"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05EA396E"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5A9E4DA" w14:textId="77777777" w:rsidR="004E5641" w:rsidRPr="00531E9F" w:rsidRDefault="004E5641" w:rsidP="0050448F">
            <w:pPr>
              <w:jc w:val="right"/>
              <w:rPr>
                <w:rFonts w:ascii="Arial" w:eastAsia="Arial" w:hAnsi="Arial"/>
              </w:rPr>
            </w:pPr>
            <w:r w:rsidRPr="00531E9F">
              <w:rPr>
                <w:rFonts w:ascii="Arial" w:eastAsia="Arial" w:hAnsi="Arial"/>
              </w:rPr>
              <w:t>20</w:t>
            </w:r>
          </w:p>
        </w:tc>
        <w:tc>
          <w:tcPr>
            <w:tcW w:w="0" w:type="auto"/>
          </w:tcPr>
          <w:p w14:paraId="61BD3DA5" w14:textId="77777777" w:rsidR="004E5641" w:rsidRPr="00531E9F" w:rsidRDefault="004E5641" w:rsidP="0050448F">
            <w:pPr>
              <w:jc w:val="right"/>
              <w:rPr>
                <w:rFonts w:ascii="Arial" w:eastAsia="Arial" w:hAnsi="Arial"/>
              </w:rPr>
            </w:pPr>
            <w:r w:rsidRPr="00531E9F">
              <w:rPr>
                <w:rFonts w:ascii="Arial" w:eastAsia="Arial" w:hAnsi="Arial"/>
              </w:rPr>
              <w:t>51</w:t>
            </w:r>
          </w:p>
        </w:tc>
      </w:tr>
      <w:tr w:rsidR="004E5641" w:rsidRPr="00531E9F" w14:paraId="62CA8CEB" w14:textId="77777777" w:rsidTr="002F7347">
        <w:tblPrEx>
          <w:jc w:val="center"/>
        </w:tblPrEx>
        <w:tc>
          <w:tcPr>
            <w:tcW w:w="0" w:type="auto"/>
            <w:vMerge/>
          </w:tcPr>
          <w:p w14:paraId="0769EAF2" w14:textId="77777777" w:rsidR="004E5641" w:rsidRPr="00531E9F" w:rsidRDefault="004E5641" w:rsidP="0050448F">
            <w:pPr>
              <w:rPr>
                <w:rFonts w:ascii="Arial" w:eastAsia="Arial" w:hAnsi="Arial"/>
              </w:rPr>
            </w:pPr>
          </w:p>
        </w:tc>
        <w:tc>
          <w:tcPr>
            <w:tcW w:w="0" w:type="auto"/>
          </w:tcPr>
          <w:p w14:paraId="0566EE9B"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8DC559F"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17CDA023"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46851D5B"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7BC40033" w14:textId="77777777" w:rsidR="004E5641" w:rsidRPr="00531E9F" w:rsidRDefault="004E5641" w:rsidP="0050448F">
            <w:pPr>
              <w:jc w:val="right"/>
              <w:rPr>
                <w:rFonts w:ascii="Arial" w:eastAsia="Arial" w:hAnsi="Arial"/>
              </w:rPr>
            </w:pPr>
            <w:r w:rsidRPr="00531E9F">
              <w:rPr>
                <w:rFonts w:ascii="Arial" w:eastAsia="Arial" w:hAnsi="Arial"/>
              </w:rPr>
              <w:t>5</w:t>
            </w:r>
          </w:p>
        </w:tc>
        <w:tc>
          <w:tcPr>
            <w:tcW w:w="0" w:type="auto"/>
          </w:tcPr>
          <w:p w14:paraId="2948A40F" w14:textId="77777777" w:rsidR="004E5641" w:rsidRPr="00531E9F" w:rsidRDefault="004E5641" w:rsidP="0050448F">
            <w:pPr>
              <w:jc w:val="right"/>
              <w:rPr>
                <w:rFonts w:ascii="Arial" w:eastAsia="Arial" w:hAnsi="Arial"/>
              </w:rPr>
            </w:pPr>
            <w:r w:rsidRPr="00531E9F">
              <w:rPr>
                <w:rFonts w:ascii="Arial" w:eastAsia="Arial" w:hAnsi="Arial"/>
              </w:rPr>
              <w:t>108</w:t>
            </w:r>
          </w:p>
        </w:tc>
      </w:tr>
      <w:tr w:rsidR="004E5641" w:rsidRPr="00531E9F" w14:paraId="29AE674E" w14:textId="77777777" w:rsidTr="002F7347">
        <w:tblPrEx>
          <w:jc w:val="center"/>
        </w:tblPrEx>
        <w:tc>
          <w:tcPr>
            <w:tcW w:w="0" w:type="auto"/>
            <w:vMerge w:val="restart"/>
          </w:tcPr>
          <w:p w14:paraId="0F8CF96D" w14:textId="77777777" w:rsidR="004E5641" w:rsidRPr="00531E9F" w:rsidRDefault="004E5641" w:rsidP="0050448F">
            <w:pPr>
              <w:rPr>
                <w:rFonts w:ascii="Arial" w:eastAsia="Arial" w:hAnsi="Arial"/>
              </w:rPr>
            </w:pPr>
            <w:r w:rsidRPr="00531E9F">
              <w:rPr>
                <w:rFonts w:ascii="Arial" w:eastAsia="Arial" w:hAnsi="Arial"/>
              </w:rPr>
              <w:t>San Benito</w:t>
            </w:r>
          </w:p>
        </w:tc>
        <w:tc>
          <w:tcPr>
            <w:tcW w:w="0" w:type="auto"/>
          </w:tcPr>
          <w:p w14:paraId="2E498D36"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56BB1673"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62591EB4"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FFBD2EF"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4AD7D1BF" w14:textId="77777777" w:rsidR="004E5641" w:rsidRPr="00531E9F" w:rsidRDefault="004E5641" w:rsidP="0050448F">
            <w:pPr>
              <w:jc w:val="right"/>
              <w:rPr>
                <w:rFonts w:ascii="Arial" w:eastAsia="Arial" w:hAnsi="Arial"/>
              </w:rPr>
            </w:pPr>
            <w:r w:rsidRPr="00531E9F">
              <w:rPr>
                <w:rFonts w:ascii="Arial" w:eastAsia="Arial" w:hAnsi="Arial"/>
              </w:rPr>
              <w:t>9</w:t>
            </w:r>
          </w:p>
        </w:tc>
        <w:tc>
          <w:tcPr>
            <w:tcW w:w="0" w:type="auto"/>
          </w:tcPr>
          <w:p w14:paraId="54966BB2"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5878D17C" w14:textId="77777777" w:rsidTr="002F7347">
        <w:tblPrEx>
          <w:jc w:val="center"/>
        </w:tblPrEx>
        <w:tc>
          <w:tcPr>
            <w:tcW w:w="0" w:type="auto"/>
            <w:vMerge/>
          </w:tcPr>
          <w:p w14:paraId="22BDD46F" w14:textId="77777777" w:rsidR="004E5641" w:rsidRPr="00531E9F" w:rsidRDefault="004E5641" w:rsidP="0050448F">
            <w:pPr>
              <w:rPr>
                <w:rFonts w:ascii="Arial" w:eastAsia="Arial" w:hAnsi="Arial"/>
              </w:rPr>
            </w:pPr>
          </w:p>
        </w:tc>
        <w:tc>
          <w:tcPr>
            <w:tcW w:w="0" w:type="auto"/>
          </w:tcPr>
          <w:p w14:paraId="678B6988"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A5C83FC"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A4044DE"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0E9EEF30"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024AC5B4" w14:textId="77777777" w:rsidR="004E5641" w:rsidRPr="00531E9F" w:rsidRDefault="004E5641" w:rsidP="0050448F">
            <w:pPr>
              <w:jc w:val="right"/>
              <w:rPr>
                <w:rFonts w:ascii="Arial" w:eastAsia="Arial" w:hAnsi="Arial"/>
              </w:rPr>
            </w:pPr>
            <w:r w:rsidRPr="00531E9F">
              <w:rPr>
                <w:rFonts w:ascii="Arial" w:eastAsia="Arial" w:hAnsi="Arial"/>
              </w:rPr>
              <w:t>30</w:t>
            </w:r>
          </w:p>
        </w:tc>
        <w:tc>
          <w:tcPr>
            <w:tcW w:w="0" w:type="auto"/>
          </w:tcPr>
          <w:p w14:paraId="098F45E3" w14:textId="77777777" w:rsidR="004E5641" w:rsidRPr="00531E9F" w:rsidRDefault="004E5641" w:rsidP="0050448F">
            <w:pPr>
              <w:jc w:val="right"/>
              <w:rPr>
                <w:rFonts w:ascii="Arial" w:eastAsia="Arial" w:hAnsi="Arial"/>
              </w:rPr>
            </w:pPr>
            <w:r w:rsidRPr="00531E9F">
              <w:rPr>
                <w:rFonts w:ascii="Arial" w:eastAsia="Arial" w:hAnsi="Arial"/>
              </w:rPr>
              <w:t>21</w:t>
            </w:r>
          </w:p>
        </w:tc>
      </w:tr>
      <w:tr w:rsidR="004E5641" w:rsidRPr="00531E9F" w14:paraId="1B2EF0EB" w14:textId="77777777" w:rsidTr="002F7347">
        <w:tblPrEx>
          <w:jc w:val="center"/>
        </w:tblPrEx>
        <w:tc>
          <w:tcPr>
            <w:tcW w:w="0" w:type="auto"/>
            <w:vMerge/>
          </w:tcPr>
          <w:p w14:paraId="2E095F79" w14:textId="77777777" w:rsidR="004E5641" w:rsidRPr="00531E9F" w:rsidRDefault="004E5641" w:rsidP="0050448F">
            <w:pPr>
              <w:rPr>
                <w:rFonts w:ascii="Arial" w:eastAsia="Arial" w:hAnsi="Arial"/>
              </w:rPr>
            </w:pPr>
          </w:p>
        </w:tc>
        <w:tc>
          <w:tcPr>
            <w:tcW w:w="0" w:type="auto"/>
          </w:tcPr>
          <w:p w14:paraId="38A082EB"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00CB42AC"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0C97709"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BE850BE"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3A6E380B" w14:textId="77777777" w:rsidR="004E5641" w:rsidRPr="00531E9F" w:rsidRDefault="004E5641" w:rsidP="0050448F">
            <w:pPr>
              <w:jc w:val="right"/>
              <w:rPr>
                <w:rFonts w:ascii="Arial" w:eastAsia="Arial" w:hAnsi="Arial"/>
              </w:rPr>
            </w:pPr>
            <w:r w:rsidRPr="00531E9F">
              <w:rPr>
                <w:rFonts w:ascii="Arial" w:eastAsia="Arial" w:hAnsi="Arial"/>
              </w:rPr>
              <w:t>29</w:t>
            </w:r>
          </w:p>
        </w:tc>
        <w:tc>
          <w:tcPr>
            <w:tcW w:w="0" w:type="auto"/>
          </w:tcPr>
          <w:p w14:paraId="3168C3DE" w14:textId="77777777" w:rsidR="004E5641" w:rsidRPr="00531E9F" w:rsidRDefault="004E5641" w:rsidP="0050448F">
            <w:pPr>
              <w:jc w:val="right"/>
              <w:rPr>
                <w:rFonts w:ascii="Arial" w:eastAsia="Arial" w:hAnsi="Arial"/>
              </w:rPr>
            </w:pPr>
            <w:r w:rsidRPr="00531E9F">
              <w:rPr>
                <w:rFonts w:ascii="Arial" w:eastAsia="Arial" w:hAnsi="Arial"/>
              </w:rPr>
              <w:t>35</w:t>
            </w:r>
          </w:p>
        </w:tc>
      </w:tr>
      <w:tr w:rsidR="004E5641" w:rsidRPr="00531E9F" w14:paraId="599F7EC6" w14:textId="77777777" w:rsidTr="002F7347">
        <w:tblPrEx>
          <w:jc w:val="center"/>
        </w:tblPrEx>
        <w:tc>
          <w:tcPr>
            <w:tcW w:w="0" w:type="auto"/>
            <w:vMerge/>
          </w:tcPr>
          <w:p w14:paraId="72DD35F8" w14:textId="77777777" w:rsidR="004E5641" w:rsidRPr="00531E9F" w:rsidRDefault="004E5641" w:rsidP="0050448F">
            <w:pPr>
              <w:rPr>
                <w:rFonts w:ascii="Arial" w:eastAsia="Arial" w:hAnsi="Arial"/>
              </w:rPr>
            </w:pPr>
          </w:p>
        </w:tc>
        <w:tc>
          <w:tcPr>
            <w:tcW w:w="0" w:type="auto"/>
          </w:tcPr>
          <w:p w14:paraId="2B6C59B1"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6B992AB"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483CB33D"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5BB51495"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CE387C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4FDC8322" w14:textId="77777777" w:rsidR="004E5641" w:rsidRPr="00531E9F" w:rsidRDefault="004E5641" w:rsidP="0050448F">
            <w:pPr>
              <w:jc w:val="right"/>
              <w:rPr>
                <w:rFonts w:ascii="Arial" w:eastAsia="Arial" w:hAnsi="Arial"/>
              </w:rPr>
            </w:pPr>
            <w:r w:rsidRPr="00531E9F">
              <w:rPr>
                <w:rFonts w:ascii="Arial" w:eastAsia="Arial" w:hAnsi="Arial"/>
              </w:rPr>
              <w:t>35</w:t>
            </w:r>
          </w:p>
        </w:tc>
      </w:tr>
      <w:tr w:rsidR="004E5641" w:rsidRPr="00531E9F" w14:paraId="545A75DC" w14:textId="77777777" w:rsidTr="002F7347">
        <w:tblPrEx>
          <w:jc w:val="center"/>
        </w:tblPrEx>
        <w:tc>
          <w:tcPr>
            <w:tcW w:w="0" w:type="auto"/>
            <w:vMerge/>
          </w:tcPr>
          <w:p w14:paraId="56CF6073" w14:textId="77777777" w:rsidR="004E5641" w:rsidRPr="00531E9F" w:rsidRDefault="004E5641" w:rsidP="0050448F">
            <w:pPr>
              <w:rPr>
                <w:rFonts w:ascii="Arial" w:eastAsia="Arial" w:hAnsi="Arial"/>
              </w:rPr>
            </w:pPr>
          </w:p>
        </w:tc>
        <w:tc>
          <w:tcPr>
            <w:tcW w:w="0" w:type="auto"/>
          </w:tcPr>
          <w:p w14:paraId="6CB3F28B"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4E6CA55F"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3911167D"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5F987F3E"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78565273"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22A5F952" w14:textId="77777777" w:rsidR="004E5641" w:rsidRPr="00531E9F" w:rsidRDefault="004E5641" w:rsidP="0050448F">
            <w:pPr>
              <w:jc w:val="right"/>
              <w:rPr>
                <w:rFonts w:ascii="Arial" w:eastAsia="Arial" w:hAnsi="Arial"/>
              </w:rPr>
            </w:pPr>
            <w:r w:rsidRPr="00531E9F">
              <w:rPr>
                <w:rFonts w:ascii="Arial" w:eastAsia="Arial" w:hAnsi="Arial"/>
              </w:rPr>
              <w:t>60</w:t>
            </w:r>
          </w:p>
        </w:tc>
      </w:tr>
      <w:tr w:rsidR="004E5641" w:rsidRPr="00531E9F" w14:paraId="2EF1EB45" w14:textId="77777777" w:rsidTr="002F7347">
        <w:tblPrEx>
          <w:jc w:val="center"/>
        </w:tblPrEx>
        <w:tc>
          <w:tcPr>
            <w:tcW w:w="0" w:type="auto"/>
            <w:vMerge w:val="restart"/>
          </w:tcPr>
          <w:p w14:paraId="2D68662B" w14:textId="77777777" w:rsidR="004E5641" w:rsidRPr="00531E9F" w:rsidRDefault="004E5641" w:rsidP="0050448F">
            <w:pPr>
              <w:keepNext/>
              <w:pageBreakBefore/>
              <w:rPr>
                <w:rFonts w:ascii="Arial" w:eastAsia="Arial" w:hAnsi="Arial"/>
              </w:rPr>
            </w:pPr>
            <w:r w:rsidRPr="00531E9F">
              <w:rPr>
                <w:rFonts w:ascii="Arial" w:eastAsia="Arial" w:hAnsi="Arial"/>
              </w:rPr>
              <w:lastRenderedPageBreak/>
              <w:t>Llagas</w:t>
            </w:r>
          </w:p>
        </w:tc>
        <w:tc>
          <w:tcPr>
            <w:tcW w:w="0" w:type="auto"/>
          </w:tcPr>
          <w:p w14:paraId="19245305"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2191A0AA"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6ACD55EC"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2663977"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06B77874"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794B509" w14:textId="77777777" w:rsidR="004E5641" w:rsidRPr="00531E9F" w:rsidRDefault="004E5641" w:rsidP="0050448F">
            <w:pPr>
              <w:jc w:val="right"/>
              <w:rPr>
                <w:rFonts w:ascii="Arial" w:eastAsia="Arial" w:hAnsi="Arial"/>
              </w:rPr>
            </w:pPr>
            <w:r w:rsidRPr="00531E9F">
              <w:rPr>
                <w:rFonts w:ascii="Arial" w:eastAsia="Arial" w:hAnsi="Arial"/>
              </w:rPr>
              <w:t>0</w:t>
            </w:r>
          </w:p>
        </w:tc>
      </w:tr>
      <w:tr w:rsidR="004E5641" w:rsidRPr="00531E9F" w14:paraId="2116FDE4" w14:textId="77777777" w:rsidTr="002F7347">
        <w:tblPrEx>
          <w:jc w:val="center"/>
        </w:tblPrEx>
        <w:tc>
          <w:tcPr>
            <w:tcW w:w="0" w:type="auto"/>
            <w:vMerge/>
          </w:tcPr>
          <w:p w14:paraId="11DB771B" w14:textId="77777777" w:rsidR="004E5641" w:rsidRPr="00531E9F" w:rsidRDefault="004E5641" w:rsidP="0050448F">
            <w:pPr>
              <w:rPr>
                <w:rFonts w:ascii="Arial" w:eastAsia="Arial" w:hAnsi="Arial"/>
              </w:rPr>
            </w:pPr>
          </w:p>
        </w:tc>
        <w:tc>
          <w:tcPr>
            <w:tcW w:w="0" w:type="auto"/>
          </w:tcPr>
          <w:p w14:paraId="2B7513C3"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4583E838"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70709803"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2A84ABF8"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3EC60CC1"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EE422C7"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7299920B" w14:textId="77777777" w:rsidTr="002F7347">
        <w:tblPrEx>
          <w:jc w:val="center"/>
        </w:tblPrEx>
        <w:tc>
          <w:tcPr>
            <w:tcW w:w="0" w:type="auto"/>
            <w:vMerge/>
          </w:tcPr>
          <w:p w14:paraId="0A16E641" w14:textId="77777777" w:rsidR="004E5641" w:rsidRPr="00531E9F" w:rsidRDefault="004E5641" w:rsidP="0050448F">
            <w:pPr>
              <w:rPr>
                <w:rFonts w:ascii="Arial" w:eastAsia="Arial" w:hAnsi="Arial"/>
              </w:rPr>
            </w:pPr>
          </w:p>
        </w:tc>
        <w:tc>
          <w:tcPr>
            <w:tcW w:w="0" w:type="auto"/>
          </w:tcPr>
          <w:p w14:paraId="2B8BF799"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33A673F6"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3BB73DE"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958DAC7"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0CDB094" w14:textId="77777777" w:rsidR="004E5641" w:rsidRPr="00531E9F" w:rsidRDefault="004E5641" w:rsidP="0050448F">
            <w:pPr>
              <w:jc w:val="right"/>
              <w:rPr>
                <w:rFonts w:ascii="Arial" w:eastAsia="Arial" w:hAnsi="Arial"/>
              </w:rPr>
            </w:pPr>
            <w:r w:rsidRPr="00531E9F">
              <w:rPr>
                <w:rFonts w:ascii="Arial" w:eastAsia="Arial" w:hAnsi="Arial"/>
              </w:rPr>
              <w:t>9</w:t>
            </w:r>
          </w:p>
        </w:tc>
        <w:tc>
          <w:tcPr>
            <w:tcW w:w="0" w:type="auto"/>
          </w:tcPr>
          <w:p w14:paraId="6DFBDEA7"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20BCBC6F" w14:textId="77777777" w:rsidTr="002F7347">
        <w:tblPrEx>
          <w:jc w:val="center"/>
        </w:tblPrEx>
        <w:tc>
          <w:tcPr>
            <w:tcW w:w="0" w:type="auto"/>
            <w:vMerge/>
          </w:tcPr>
          <w:p w14:paraId="0884B29A" w14:textId="77777777" w:rsidR="004E5641" w:rsidRPr="00531E9F" w:rsidRDefault="004E5641" w:rsidP="0050448F">
            <w:pPr>
              <w:rPr>
                <w:rFonts w:ascii="Arial" w:eastAsia="Arial" w:hAnsi="Arial"/>
              </w:rPr>
            </w:pPr>
          </w:p>
        </w:tc>
        <w:tc>
          <w:tcPr>
            <w:tcW w:w="0" w:type="auto"/>
          </w:tcPr>
          <w:p w14:paraId="65C46222"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39F5A84A"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2045F4FA"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36D3E959"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7AABBC97"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296EF514"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371BD96E" w14:textId="77777777" w:rsidTr="002F7347">
        <w:tblPrEx>
          <w:jc w:val="center"/>
        </w:tblPrEx>
        <w:tc>
          <w:tcPr>
            <w:tcW w:w="0" w:type="auto"/>
            <w:vMerge/>
          </w:tcPr>
          <w:p w14:paraId="0395C2B3" w14:textId="77777777" w:rsidR="004E5641" w:rsidRPr="00531E9F" w:rsidRDefault="004E5641" w:rsidP="0050448F">
            <w:pPr>
              <w:rPr>
                <w:rFonts w:ascii="Arial" w:eastAsia="Arial" w:hAnsi="Arial"/>
              </w:rPr>
            </w:pPr>
          </w:p>
        </w:tc>
        <w:tc>
          <w:tcPr>
            <w:tcW w:w="0" w:type="auto"/>
          </w:tcPr>
          <w:p w14:paraId="235AEE5F"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727785D4"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6E56159E"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788351F"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3F6AE7AA"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34632E9" w14:textId="77777777" w:rsidR="004E5641" w:rsidRPr="00531E9F" w:rsidRDefault="004E5641" w:rsidP="0050448F">
            <w:pPr>
              <w:jc w:val="right"/>
              <w:rPr>
                <w:rFonts w:ascii="Arial" w:eastAsia="Arial" w:hAnsi="Arial"/>
              </w:rPr>
            </w:pPr>
            <w:r w:rsidRPr="00531E9F">
              <w:rPr>
                <w:rFonts w:ascii="Arial" w:eastAsia="Arial" w:hAnsi="Arial"/>
              </w:rPr>
              <w:t>28</w:t>
            </w:r>
          </w:p>
        </w:tc>
      </w:tr>
      <w:tr w:rsidR="004E5641" w:rsidRPr="00531E9F" w14:paraId="0CA2087F" w14:textId="77777777" w:rsidTr="002F7347">
        <w:tblPrEx>
          <w:jc w:val="center"/>
        </w:tblPrEx>
        <w:tc>
          <w:tcPr>
            <w:tcW w:w="0" w:type="auto"/>
            <w:vMerge w:val="restart"/>
          </w:tcPr>
          <w:p w14:paraId="42712110" w14:textId="77777777" w:rsidR="004E5641" w:rsidRPr="00531E9F" w:rsidRDefault="004E5641" w:rsidP="0050448F">
            <w:pPr>
              <w:rPr>
                <w:rFonts w:ascii="Arial" w:eastAsia="Arial" w:hAnsi="Arial"/>
              </w:rPr>
            </w:pPr>
            <w:proofErr w:type="spellStart"/>
            <w:r w:rsidRPr="00531E9F">
              <w:rPr>
                <w:rFonts w:ascii="Arial" w:eastAsia="Arial" w:hAnsi="Arial"/>
              </w:rPr>
              <w:t>Uvas</w:t>
            </w:r>
            <w:proofErr w:type="spellEnd"/>
          </w:p>
        </w:tc>
        <w:tc>
          <w:tcPr>
            <w:tcW w:w="0" w:type="auto"/>
          </w:tcPr>
          <w:p w14:paraId="090E33F7"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0EC3359"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007A7BAF"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5E78B57"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4ED978BC"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7F993A6" w14:textId="77777777" w:rsidR="004E5641" w:rsidRPr="00531E9F" w:rsidRDefault="004E5641" w:rsidP="0050448F">
            <w:pPr>
              <w:jc w:val="right"/>
              <w:rPr>
                <w:rFonts w:ascii="Arial" w:eastAsia="Arial" w:hAnsi="Arial"/>
              </w:rPr>
            </w:pPr>
            <w:r w:rsidRPr="00531E9F">
              <w:rPr>
                <w:rFonts w:ascii="Arial" w:eastAsia="Arial" w:hAnsi="Arial"/>
              </w:rPr>
              <w:t>3</w:t>
            </w:r>
          </w:p>
        </w:tc>
      </w:tr>
      <w:tr w:rsidR="004E5641" w:rsidRPr="00531E9F" w14:paraId="5D728CB5" w14:textId="77777777" w:rsidTr="002F7347">
        <w:tblPrEx>
          <w:jc w:val="center"/>
        </w:tblPrEx>
        <w:tc>
          <w:tcPr>
            <w:tcW w:w="0" w:type="auto"/>
            <w:vMerge/>
          </w:tcPr>
          <w:p w14:paraId="3F2CA4A9" w14:textId="77777777" w:rsidR="004E5641" w:rsidRPr="00531E9F" w:rsidRDefault="004E5641" w:rsidP="0050448F">
            <w:pPr>
              <w:rPr>
                <w:rFonts w:ascii="Arial" w:eastAsia="Arial" w:hAnsi="Arial"/>
              </w:rPr>
            </w:pPr>
          </w:p>
        </w:tc>
        <w:tc>
          <w:tcPr>
            <w:tcW w:w="0" w:type="auto"/>
          </w:tcPr>
          <w:p w14:paraId="2EB5CDE6"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FA8B69E"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56727881"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0085D40B"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2924620B" w14:textId="77777777" w:rsidR="004E5641" w:rsidRPr="00531E9F" w:rsidRDefault="004E5641" w:rsidP="0050448F">
            <w:pPr>
              <w:jc w:val="right"/>
              <w:rPr>
                <w:rFonts w:ascii="Arial" w:eastAsia="Arial" w:hAnsi="Arial"/>
              </w:rPr>
            </w:pPr>
            <w:r w:rsidRPr="00531E9F">
              <w:rPr>
                <w:rFonts w:ascii="Arial" w:eastAsia="Arial" w:hAnsi="Arial"/>
              </w:rPr>
              <w:t>12</w:t>
            </w:r>
          </w:p>
        </w:tc>
        <w:tc>
          <w:tcPr>
            <w:tcW w:w="0" w:type="auto"/>
          </w:tcPr>
          <w:p w14:paraId="73D214BD" w14:textId="77777777" w:rsidR="004E5641" w:rsidRPr="00531E9F" w:rsidRDefault="004E5641" w:rsidP="0050448F">
            <w:pPr>
              <w:jc w:val="right"/>
              <w:rPr>
                <w:rFonts w:ascii="Arial" w:eastAsia="Arial" w:hAnsi="Arial"/>
              </w:rPr>
            </w:pPr>
            <w:r w:rsidRPr="00531E9F">
              <w:rPr>
                <w:rFonts w:ascii="Arial" w:eastAsia="Arial" w:hAnsi="Arial"/>
              </w:rPr>
              <w:t>8</w:t>
            </w:r>
          </w:p>
        </w:tc>
      </w:tr>
      <w:tr w:rsidR="004E5641" w:rsidRPr="00531E9F" w14:paraId="18975245" w14:textId="77777777" w:rsidTr="002F7347">
        <w:tblPrEx>
          <w:jc w:val="center"/>
        </w:tblPrEx>
        <w:tc>
          <w:tcPr>
            <w:tcW w:w="0" w:type="auto"/>
            <w:vMerge/>
          </w:tcPr>
          <w:p w14:paraId="0E8CEF85" w14:textId="77777777" w:rsidR="004E5641" w:rsidRPr="00531E9F" w:rsidRDefault="004E5641" w:rsidP="0050448F">
            <w:pPr>
              <w:rPr>
                <w:rFonts w:ascii="Arial" w:eastAsia="Arial" w:hAnsi="Arial"/>
              </w:rPr>
            </w:pPr>
          </w:p>
        </w:tc>
        <w:tc>
          <w:tcPr>
            <w:tcW w:w="0" w:type="auto"/>
          </w:tcPr>
          <w:p w14:paraId="4FCD8D2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1BAC9764"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47388DBA"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5FA1ED7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621FC05A" w14:textId="77777777" w:rsidR="004E5641" w:rsidRPr="00531E9F" w:rsidRDefault="004E5641" w:rsidP="0050448F">
            <w:pPr>
              <w:jc w:val="right"/>
              <w:rPr>
                <w:rFonts w:ascii="Arial" w:eastAsia="Arial" w:hAnsi="Arial"/>
              </w:rPr>
            </w:pPr>
            <w:r w:rsidRPr="00531E9F">
              <w:rPr>
                <w:rFonts w:ascii="Arial" w:eastAsia="Arial" w:hAnsi="Arial"/>
              </w:rPr>
              <w:t>12</w:t>
            </w:r>
          </w:p>
        </w:tc>
        <w:tc>
          <w:tcPr>
            <w:tcW w:w="0" w:type="auto"/>
          </w:tcPr>
          <w:p w14:paraId="77231987"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178B3F5D" w14:textId="77777777" w:rsidTr="002F7347">
        <w:tblPrEx>
          <w:jc w:val="center"/>
        </w:tblPrEx>
        <w:tc>
          <w:tcPr>
            <w:tcW w:w="0" w:type="auto"/>
            <w:vMerge/>
          </w:tcPr>
          <w:p w14:paraId="003BEF39" w14:textId="77777777" w:rsidR="004E5641" w:rsidRPr="00531E9F" w:rsidRDefault="004E5641" w:rsidP="0050448F">
            <w:pPr>
              <w:rPr>
                <w:rFonts w:ascii="Arial" w:eastAsia="Arial" w:hAnsi="Arial"/>
              </w:rPr>
            </w:pPr>
          </w:p>
        </w:tc>
        <w:tc>
          <w:tcPr>
            <w:tcW w:w="0" w:type="auto"/>
          </w:tcPr>
          <w:p w14:paraId="1654FC21"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55594E16"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5E1590DE"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7C636FC2"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0DC360E3"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1B689E3D" w14:textId="77777777" w:rsidR="004E5641" w:rsidRPr="00531E9F" w:rsidRDefault="004E5641" w:rsidP="0050448F">
            <w:pPr>
              <w:jc w:val="right"/>
              <w:rPr>
                <w:rFonts w:ascii="Arial" w:eastAsia="Arial" w:hAnsi="Arial"/>
              </w:rPr>
            </w:pPr>
            <w:r w:rsidRPr="00531E9F">
              <w:rPr>
                <w:rFonts w:ascii="Arial" w:eastAsia="Arial" w:hAnsi="Arial"/>
              </w:rPr>
              <w:t>15</w:t>
            </w:r>
          </w:p>
        </w:tc>
      </w:tr>
      <w:tr w:rsidR="004E5641" w:rsidRPr="00531E9F" w14:paraId="13A1B54A" w14:textId="77777777" w:rsidTr="002F7347">
        <w:tblPrEx>
          <w:jc w:val="center"/>
        </w:tblPrEx>
        <w:tc>
          <w:tcPr>
            <w:tcW w:w="0" w:type="auto"/>
            <w:vMerge/>
          </w:tcPr>
          <w:p w14:paraId="540A84E9" w14:textId="77777777" w:rsidR="004E5641" w:rsidRPr="00531E9F" w:rsidRDefault="004E5641" w:rsidP="0050448F">
            <w:pPr>
              <w:rPr>
                <w:rFonts w:ascii="Arial" w:eastAsia="Arial" w:hAnsi="Arial"/>
              </w:rPr>
            </w:pPr>
          </w:p>
        </w:tc>
        <w:tc>
          <w:tcPr>
            <w:tcW w:w="0" w:type="auto"/>
          </w:tcPr>
          <w:p w14:paraId="3299CC57"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140FC72"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45218F42"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3381BBC2"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130CC0B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6B4A1202" w14:textId="77777777" w:rsidR="004E5641" w:rsidRPr="00531E9F" w:rsidRDefault="004E5641" w:rsidP="0050448F">
            <w:pPr>
              <w:jc w:val="right"/>
              <w:rPr>
                <w:rFonts w:ascii="Arial" w:eastAsia="Arial" w:hAnsi="Arial"/>
              </w:rPr>
            </w:pPr>
            <w:r w:rsidRPr="00531E9F">
              <w:rPr>
                <w:rFonts w:ascii="Arial" w:eastAsia="Arial" w:hAnsi="Arial"/>
              </w:rPr>
              <w:t>18</w:t>
            </w:r>
          </w:p>
        </w:tc>
      </w:tr>
      <w:tr w:rsidR="004E5641" w:rsidRPr="00531E9F" w14:paraId="3A1FCE78" w14:textId="77777777" w:rsidTr="002F7347">
        <w:tblPrEx>
          <w:jc w:val="center"/>
        </w:tblPrEx>
        <w:tc>
          <w:tcPr>
            <w:tcW w:w="0" w:type="auto"/>
            <w:vMerge w:val="restart"/>
          </w:tcPr>
          <w:p w14:paraId="3DB4945A" w14:textId="77777777" w:rsidR="004E5641" w:rsidRPr="00531E9F" w:rsidRDefault="004E5641" w:rsidP="0050448F">
            <w:pPr>
              <w:rPr>
                <w:rFonts w:ascii="Arial" w:eastAsia="Arial" w:hAnsi="Arial"/>
              </w:rPr>
            </w:pPr>
            <w:r w:rsidRPr="00531E9F">
              <w:rPr>
                <w:rFonts w:ascii="Arial" w:eastAsia="Arial" w:hAnsi="Arial"/>
              </w:rPr>
              <w:t>Upper Pajaro</w:t>
            </w:r>
          </w:p>
        </w:tc>
        <w:tc>
          <w:tcPr>
            <w:tcW w:w="0" w:type="auto"/>
          </w:tcPr>
          <w:p w14:paraId="53AC0A93"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0A1E86FE"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502D6CBA"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9B10D15"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184FE5F4"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4C3576EA"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11C02038" w14:textId="77777777" w:rsidTr="002F7347">
        <w:tblPrEx>
          <w:jc w:val="center"/>
        </w:tblPrEx>
        <w:tc>
          <w:tcPr>
            <w:tcW w:w="0" w:type="auto"/>
            <w:vMerge/>
          </w:tcPr>
          <w:p w14:paraId="714094CD" w14:textId="77777777" w:rsidR="004E5641" w:rsidRPr="00531E9F" w:rsidRDefault="004E5641" w:rsidP="0050448F">
            <w:pPr>
              <w:rPr>
                <w:rFonts w:ascii="Arial" w:eastAsia="Arial" w:hAnsi="Arial"/>
              </w:rPr>
            </w:pPr>
          </w:p>
        </w:tc>
        <w:tc>
          <w:tcPr>
            <w:tcW w:w="0" w:type="auto"/>
          </w:tcPr>
          <w:p w14:paraId="55997A0D"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BEC2F0B"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2ED5AF89"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56BBDC08"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7FF500C2"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752B1B38" w14:textId="77777777" w:rsidR="004E5641" w:rsidRPr="00531E9F" w:rsidRDefault="004E5641" w:rsidP="0050448F">
            <w:pPr>
              <w:jc w:val="right"/>
              <w:rPr>
                <w:rFonts w:ascii="Arial" w:eastAsia="Arial" w:hAnsi="Arial"/>
              </w:rPr>
            </w:pPr>
            <w:r w:rsidRPr="00531E9F">
              <w:rPr>
                <w:rFonts w:ascii="Arial" w:eastAsia="Arial" w:hAnsi="Arial"/>
              </w:rPr>
              <w:t>3</w:t>
            </w:r>
          </w:p>
        </w:tc>
      </w:tr>
      <w:tr w:rsidR="004E5641" w:rsidRPr="00531E9F" w14:paraId="671E04F5" w14:textId="77777777" w:rsidTr="002F7347">
        <w:tblPrEx>
          <w:jc w:val="center"/>
        </w:tblPrEx>
        <w:tc>
          <w:tcPr>
            <w:tcW w:w="0" w:type="auto"/>
            <w:vMerge/>
          </w:tcPr>
          <w:p w14:paraId="12A0B4FA" w14:textId="77777777" w:rsidR="004E5641" w:rsidRPr="00531E9F" w:rsidRDefault="004E5641" w:rsidP="0050448F">
            <w:pPr>
              <w:rPr>
                <w:rFonts w:ascii="Arial" w:eastAsia="Arial" w:hAnsi="Arial"/>
              </w:rPr>
            </w:pPr>
          </w:p>
        </w:tc>
        <w:tc>
          <w:tcPr>
            <w:tcW w:w="0" w:type="auto"/>
          </w:tcPr>
          <w:p w14:paraId="3A4B89E0"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7EF532E8"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FAEFB00"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6DFE746"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26B82BB8"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0271E9AB"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56E510FC" w14:textId="77777777" w:rsidTr="002F7347">
        <w:tblPrEx>
          <w:jc w:val="center"/>
        </w:tblPrEx>
        <w:tc>
          <w:tcPr>
            <w:tcW w:w="0" w:type="auto"/>
            <w:vMerge/>
          </w:tcPr>
          <w:p w14:paraId="05B121EC" w14:textId="77777777" w:rsidR="004E5641" w:rsidRPr="00531E9F" w:rsidRDefault="004E5641" w:rsidP="0050448F">
            <w:pPr>
              <w:rPr>
                <w:rFonts w:ascii="Arial" w:eastAsia="Arial" w:hAnsi="Arial"/>
              </w:rPr>
            </w:pPr>
          </w:p>
        </w:tc>
        <w:tc>
          <w:tcPr>
            <w:tcW w:w="0" w:type="auto"/>
          </w:tcPr>
          <w:p w14:paraId="776F08F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9B7C857"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1A8D9EEE"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4616C489"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727E9ED2"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7E9FE36F" w14:textId="77777777" w:rsidR="004E5641" w:rsidRPr="00531E9F" w:rsidRDefault="004E5641" w:rsidP="0050448F">
            <w:pPr>
              <w:jc w:val="right"/>
              <w:rPr>
                <w:rFonts w:ascii="Arial" w:eastAsia="Arial" w:hAnsi="Arial"/>
              </w:rPr>
            </w:pPr>
            <w:r w:rsidRPr="00531E9F">
              <w:rPr>
                <w:rFonts w:ascii="Arial" w:eastAsia="Arial" w:hAnsi="Arial"/>
              </w:rPr>
              <w:t>9</w:t>
            </w:r>
          </w:p>
        </w:tc>
      </w:tr>
      <w:tr w:rsidR="004E5641" w:rsidRPr="00531E9F" w14:paraId="0C4A124D" w14:textId="77777777" w:rsidTr="002F7347">
        <w:tblPrEx>
          <w:jc w:val="center"/>
        </w:tblPrEx>
        <w:tc>
          <w:tcPr>
            <w:tcW w:w="0" w:type="auto"/>
            <w:vMerge/>
          </w:tcPr>
          <w:p w14:paraId="2CC97089" w14:textId="77777777" w:rsidR="004E5641" w:rsidRPr="00531E9F" w:rsidRDefault="004E5641" w:rsidP="0050448F">
            <w:pPr>
              <w:rPr>
                <w:rFonts w:ascii="Arial" w:eastAsia="Arial" w:hAnsi="Arial"/>
              </w:rPr>
            </w:pPr>
          </w:p>
        </w:tc>
        <w:tc>
          <w:tcPr>
            <w:tcW w:w="0" w:type="auto"/>
          </w:tcPr>
          <w:p w14:paraId="46EEFB34"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5927E603" w14:textId="77777777" w:rsidR="004E5641" w:rsidRPr="00531E9F" w:rsidRDefault="004E5641" w:rsidP="0050448F">
            <w:pPr>
              <w:jc w:val="right"/>
              <w:rPr>
                <w:rFonts w:ascii="Arial" w:eastAsia="Arial" w:hAnsi="Arial"/>
              </w:rPr>
            </w:pPr>
            <w:r w:rsidRPr="00531E9F">
              <w:rPr>
                <w:rFonts w:ascii="Arial" w:eastAsia="Arial" w:hAnsi="Arial"/>
              </w:rPr>
              <w:t>33–90 90</w:t>
            </w:r>
          </w:p>
        </w:tc>
        <w:tc>
          <w:tcPr>
            <w:tcW w:w="0" w:type="auto"/>
          </w:tcPr>
          <w:p w14:paraId="6AAFDF0C"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80CC704"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1D3BE7BB"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E35AD67" w14:textId="77777777" w:rsidR="004E5641" w:rsidRPr="00531E9F" w:rsidRDefault="004E5641" w:rsidP="0050448F">
            <w:pPr>
              <w:jc w:val="right"/>
              <w:rPr>
                <w:rFonts w:ascii="Arial" w:eastAsia="Arial" w:hAnsi="Arial"/>
              </w:rPr>
            </w:pPr>
            <w:r w:rsidRPr="00531E9F">
              <w:rPr>
                <w:rFonts w:ascii="Arial" w:eastAsia="Arial" w:hAnsi="Arial"/>
              </w:rPr>
              <w:t>33</w:t>
            </w:r>
          </w:p>
        </w:tc>
      </w:tr>
      <w:tr w:rsidR="004E5641" w:rsidRPr="00531E9F" w14:paraId="5738CCFE" w14:textId="77777777" w:rsidTr="002F7347">
        <w:tblPrEx>
          <w:jc w:val="center"/>
        </w:tblPrEx>
        <w:tc>
          <w:tcPr>
            <w:tcW w:w="0" w:type="auto"/>
            <w:vMerge w:val="restart"/>
          </w:tcPr>
          <w:p w14:paraId="10ACCB33" w14:textId="77777777" w:rsidR="004E5641" w:rsidRPr="00531E9F" w:rsidRDefault="004E5641" w:rsidP="0050448F">
            <w:pPr>
              <w:pageBreakBefore/>
              <w:rPr>
                <w:rFonts w:ascii="Arial" w:eastAsia="Arial" w:hAnsi="Arial"/>
              </w:rPr>
            </w:pPr>
            <w:proofErr w:type="spellStart"/>
            <w:r w:rsidRPr="00531E9F">
              <w:rPr>
                <w:rFonts w:ascii="Arial" w:eastAsia="Arial" w:hAnsi="Arial"/>
              </w:rPr>
              <w:lastRenderedPageBreak/>
              <w:t>Corralitos</w:t>
            </w:r>
            <w:proofErr w:type="spellEnd"/>
            <w:r w:rsidRPr="00531E9F">
              <w:rPr>
                <w:rFonts w:ascii="Arial" w:eastAsia="Arial" w:hAnsi="Arial"/>
              </w:rPr>
              <w:t xml:space="preserve"> (includes Rider Creek)</w:t>
            </w:r>
          </w:p>
        </w:tc>
        <w:tc>
          <w:tcPr>
            <w:tcW w:w="0" w:type="auto"/>
          </w:tcPr>
          <w:p w14:paraId="4FFC11FB"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144ABBB4"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120FA2FD"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7CEC7908"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16EC1FCB"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7B8C7A32"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590E148F" w14:textId="77777777" w:rsidTr="002F7347">
        <w:tblPrEx>
          <w:jc w:val="center"/>
        </w:tblPrEx>
        <w:tc>
          <w:tcPr>
            <w:tcW w:w="0" w:type="auto"/>
            <w:vMerge/>
          </w:tcPr>
          <w:p w14:paraId="391D1DCA" w14:textId="77777777" w:rsidR="004E5641" w:rsidRPr="00531E9F" w:rsidRDefault="004E5641" w:rsidP="0050448F">
            <w:pPr>
              <w:rPr>
                <w:rFonts w:ascii="Arial" w:eastAsia="Arial" w:hAnsi="Arial"/>
              </w:rPr>
            </w:pPr>
          </w:p>
        </w:tc>
        <w:tc>
          <w:tcPr>
            <w:tcW w:w="0" w:type="auto"/>
          </w:tcPr>
          <w:p w14:paraId="2D0CAF57"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5AAF7817"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189F023E"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2725CFFA"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70A88049"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B4E61E4" w14:textId="77777777" w:rsidR="004E5641" w:rsidRPr="00531E9F" w:rsidRDefault="004E5641" w:rsidP="0050448F">
            <w:pPr>
              <w:jc w:val="right"/>
              <w:rPr>
                <w:rFonts w:ascii="Arial" w:eastAsia="Arial" w:hAnsi="Arial"/>
              </w:rPr>
            </w:pPr>
            <w:r w:rsidRPr="00531E9F">
              <w:rPr>
                <w:rFonts w:ascii="Arial" w:eastAsia="Arial" w:hAnsi="Arial"/>
              </w:rPr>
              <w:t>2</w:t>
            </w:r>
          </w:p>
        </w:tc>
      </w:tr>
      <w:tr w:rsidR="004E5641" w:rsidRPr="00531E9F" w14:paraId="3668F6AD" w14:textId="77777777" w:rsidTr="002F7347">
        <w:tblPrEx>
          <w:jc w:val="center"/>
        </w:tblPrEx>
        <w:tc>
          <w:tcPr>
            <w:tcW w:w="0" w:type="auto"/>
            <w:vMerge/>
          </w:tcPr>
          <w:p w14:paraId="0C379CA7" w14:textId="77777777" w:rsidR="004E5641" w:rsidRPr="00531E9F" w:rsidRDefault="004E5641" w:rsidP="0050448F">
            <w:pPr>
              <w:rPr>
                <w:rFonts w:ascii="Arial" w:eastAsia="Arial" w:hAnsi="Arial"/>
              </w:rPr>
            </w:pPr>
          </w:p>
        </w:tc>
        <w:tc>
          <w:tcPr>
            <w:tcW w:w="0" w:type="auto"/>
          </w:tcPr>
          <w:p w14:paraId="4C8158F5"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193E81E1"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E09442C"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1488FEA4"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669D84F6" w14:textId="77777777" w:rsidR="004E5641" w:rsidRPr="00531E9F" w:rsidRDefault="004E5641" w:rsidP="0050448F">
            <w:pPr>
              <w:jc w:val="right"/>
              <w:rPr>
                <w:rFonts w:ascii="Arial" w:eastAsia="Arial" w:hAnsi="Arial"/>
              </w:rPr>
            </w:pPr>
            <w:r w:rsidRPr="00531E9F">
              <w:rPr>
                <w:rFonts w:ascii="Arial" w:eastAsia="Arial" w:hAnsi="Arial"/>
              </w:rPr>
              <w:t>8</w:t>
            </w:r>
          </w:p>
        </w:tc>
        <w:tc>
          <w:tcPr>
            <w:tcW w:w="0" w:type="auto"/>
          </w:tcPr>
          <w:p w14:paraId="4402B1BA"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0B260D23" w14:textId="77777777" w:rsidTr="002F7347">
        <w:tblPrEx>
          <w:jc w:val="center"/>
        </w:tblPrEx>
        <w:tc>
          <w:tcPr>
            <w:tcW w:w="0" w:type="auto"/>
            <w:vMerge/>
          </w:tcPr>
          <w:p w14:paraId="73CC16F9" w14:textId="77777777" w:rsidR="004E5641" w:rsidRPr="00531E9F" w:rsidRDefault="004E5641" w:rsidP="0050448F">
            <w:pPr>
              <w:rPr>
                <w:rFonts w:ascii="Arial" w:eastAsia="Arial" w:hAnsi="Arial"/>
              </w:rPr>
            </w:pPr>
          </w:p>
        </w:tc>
        <w:tc>
          <w:tcPr>
            <w:tcW w:w="0" w:type="auto"/>
          </w:tcPr>
          <w:p w14:paraId="779A3D46"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732D9924"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3758FDE1"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6C1067B1"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4C66F207"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245FD2C8"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4E173DA1" w14:textId="77777777" w:rsidTr="002F7347">
        <w:tblPrEx>
          <w:jc w:val="center"/>
        </w:tblPrEx>
        <w:tc>
          <w:tcPr>
            <w:tcW w:w="0" w:type="auto"/>
            <w:vMerge/>
          </w:tcPr>
          <w:p w14:paraId="4DD2C052" w14:textId="77777777" w:rsidR="004E5641" w:rsidRPr="00531E9F" w:rsidRDefault="004E5641" w:rsidP="0050448F">
            <w:pPr>
              <w:rPr>
                <w:rFonts w:ascii="Arial" w:eastAsia="Arial" w:hAnsi="Arial"/>
              </w:rPr>
            </w:pPr>
          </w:p>
        </w:tc>
        <w:tc>
          <w:tcPr>
            <w:tcW w:w="0" w:type="auto"/>
          </w:tcPr>
          <w:p w14:paraId="2928E401"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20BFC884"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787C34BC"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500006C2"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2C102110"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01D11B76" w14:textId="77777777" w:rsidR="004E5641" w:rsidRPr="00531E9F" w:rsidRDefault="004E5641" w:rsidP="0050448F">
            <w:pPr>
              <w:jc w:val="right"/>
              <w:rPr>
                <w:rFonts w:ascii="Arial" w:eastAsia="Arial" w:hAnsi="Arial"/>
              </w:rPr>
            </w:pPr>
            <w:r w:rsidRPr="00531E9F">
              <w:rPr>
                <w:rFonts w:ascii="Arial" w:eastAsia="Arial" w:hAnsi="Arial"/>
              </w:rPr>
              <w:t>36</w:t>
            </w:r>
          </w:p>
        </w:tc>
      </w:tr>
      <w:tr w:rsidR="004E5641" w:rsidRPr="00531E9F" w14:paraId="27E18A67" w14:textId="77777777" w:rsidTr="002F7347">
        <w:tblPrEx>
          <w:jc w:val="center"/>
        </w:tblPrEx>
        <w:tc>
          <w:tcPr>
            <w:tcW w:w="0" w:type="auto"/>
            <w:vMerge w:val="restart"/>
          </w:tcPr>
          <w:p w14:paraId="6CA4396E" w14:textId="77777777" w:rsidR="004E5641" w:rsidRPr="00531E9F" w:rsidRDefault="004E5641" w:rsidP="0050448F">
            <w:pPr>
              <w:pageBreakBefore/>
              <w:rPr>
                <w:rFonts w:ascii="Arial" w:eastAsia="Arial" w:hAnsi="Arial"/>
              </w:rPr>
            </w:pPr>
            <w:r w:rsidRPr="00531E9F">
              <w:rPr>
                <w:rFonts w:ascii="Arial" w:eastAsia="Arial" w:hAnsi="Arial"/>
              </w:rPr>
              <w:lastRenderedPageBreak/>
              <w:t>Mouth of Pajaro</w:t>
            </w:r>
          </w:p>
        </w:tc>
        <w:tc>
          <w:tcPr>
            <w:tcW w:w="0" w:type="auto"/>
          </w:tcPr>
          <w:p w14:paraId="733C3009" w14:textId="77777777" w:rsidR="004E5641" w:rsidRPr="00531E9F" w:rsidRDefault="004E5641" w:rsidP="0050448F">
            <w:pPr>
              <w:jc w:val="right"/>
              <w:rPr>
                <w:rFonts w:ascii="Arial" w:eastAsia="Arial" w:hAnsi="Arial"/>
              </w:rPr>
            </w:pPr>
            <w:r w:rsidRPr="00531E9F">
              <w:rPr>
                <w:rFonts w:ascii="Arial" w:eastAsia="Arial" w:hAnsi="Arial"/>
              </w:rPr>
              <w:t>1</w:t>
            </w:r>
          </w:p>
        </w:tc>
        <w:tc>
          <w:tcPr>
            <w:tcW w:w="0" w:type="auto"/>
          </w:tcPr>
          <w:p w14:paraId="670BCBDE" w14:textId="77777777" w:rsidR="004E5641" w:rsidRPr="00531E9F" w:rsidRDefault="004E5641" w:rsidP="0050448F">
            <w:pPr>
              <w:jc w:val="right"/>
              <w:rPr>
                <w:rFonts w:ascii="Arial" w:eastAsia="Arial" w:hAnsi="Arial"/>
              </w:rPr>
            </w:pPr>
            <w:r w:rsidRPr="00531E9F">
              <w:rPr>
                <w:rFonts w:ascii="Arial" w:eastAsia="Arial" w:hAnsi="Arial"/>
              </w:rPr>
              <w:t>666–1808</w:t>
            </w:r>
          </w:p>
        </w:tc>
        <w:tc>
          <w:tcPr>
            <w:tcW w:w="0" w:type="auto"/>
          </w:tcPr>
          <w:p w14:paraId="4A98F491"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68EB2E3F" w14:textId="77777777" w:rsidR="004E5641" w:rsidRPr="00531E9F" w:rsidRDefault="004E5641" w:rsidP="0050448F">
            <w:pPr>
              <w:jc w:val="right"/>
              <w:rPr>
                <w:rFonts w:ascii="Arial" w:eastAsia="Arial" w:hAnsi="Arial"/>
              </w:rPr>
            </w:pPr>
            <w:r w:rsidRPr="00531E9F">
              <w:rPr>
                <w:rFonts w:ascii="Arial" w:eastAsia="Arial" w:hAnsi="Arial"/>
              </w:rPr>
              <w:t>&gt;1808</w:t>
            </w:r>
          </w:p>
        </w:tc>
        <w:tc>
          <w:tcPr>
            <w:tcW w:w="0" w:type="auto"/>
          </w:tcPr>
          <w:p w14:paraId="215A235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A0AB57F" w14:textId="77777777" w:rsidR="004E5641" w:rsidRPr="00531E9F" w:rsidRDefault="004E5641" w:rsidP="0050448F">
            <w:pPr>
              <w:jc w:val="right"/>
              <w:rPr>
                <w:rFonts w:ascii="Arial" w:eastAsia="Arial" w:hAnsi="Arial"/>
              </w:rPr>
            </w:pPr>
            <w:r w:rsidRPr="00531E9F">
              <w:rPr>
                <w:rFonts w:ascii="Arial" w:eastAsia="Arial" w:hAnsi="Arial"/>
              </w:rPr>
              <w:t>1</w:t>
            </w:r>
          </w:p>
        </w:tc>
      </w:tr>
      <w:tr w:rsidR="004E5641" w:rsidRPr="00531E9F" w14:paraId="1C5BA5D6" w14:textId="77777777" w:rsidTr="002F7347">
        <w:tblPrEx>
          <w:jc w:val="center"/>
        </w:tblPrEx>
        <w:tc>
          <w:tcPr>
            <w:tcW w:w="0" w:type="auto"/>
            <w:vMerge/>
          </w:tcPr>
          <w:p w14:paraId="12874CEA" w14:textId="77777777" w:rsidR="004E5641" w:rsidRPr="00531E9F" w:rsidRDefault="004E5641" w:rsidP="0050448F">
            <w:pPr>
              <w:rPr>
                <w:rFonts w:ascii="Arial" w:eastAsia="Arial" w:hAnsi="Arial"/>
              </w:rPr>
            </w:pPr>
          </w:p>
        </w:tc>
        <w:tc>
          <w:tcPr>
            <w:tcW w:w="0" w:type="auto"/>
          </w:tcPr>
          <w:p w14:paraId="6B9E6906" w14:textId="77777777" w:rsidR="004E5641" w:rsidRPr="00531E9F" w:rsidRDefault="004E5641" w:rsidP="0050448F">
            <w:pPr>
              <w:jc w:val="right"/>
              <w:rPr>
                <w:rFonts w:ascii="Arial" w:eastAsia="Arial" w:hAnsi="Arial"/>
              </w:rPr>
            </w:pPr>
            <w:r w:rsidRPr="00531E9F">
              <w:rPr>
                <w:rFonts w:ascii="Arial" w:eastAsia="Arial" w:hAnsi="Arial"/>
              </w:rPr>
              <w:t>2</w:t>
            </w:r>
          </w:p>
        </w:tc>
        <w:tc>
          <w:tcPr>
            <w:tcW w:w="0" w:type="auto"/>
          </w:tcPr>
          <w:p w14:paraId="372FF7FA" w14:textId="77777777" w:rsidR="004E5641" w:rsidRPr="00531E9F" w:rsidRDefault="004E5641" w:rsidP="0050448F">
            <w:pPr>
              <w:jc w:val="right"/>
              <w:rPr>
                <w:rFonts w:ascii="Arial" w:eastAsia="Arial" w:hAnsi="Arial"/>
              </w:rPr>
            </w:pPr>
            <w:r w:rsidRPr="00531E9F">
              <w:rPr>
                <w:rFonts w:ascii="Arial" w:eastAsia="Arial" w:hAnsi="Arial"/>
              </w:rPr>
              <w:t>245–665</w:t>
            </w:r>
          </w:p>
        </w:tc>
        <w:tc>
          <w:tcPr>
            <w:tcW w:w="0" w:type="auto"/>
          </w:tcPr>
          <w:p w14:paraId="464901C5" w14:textId="77777777" w:rsidR="004E5641" w:rsidRPr="00531E9F" w:rsidRDefault="004E5641" w:rsidP="0050448F">
            <w:pPr>
              <w:jc w:val="right"/>
              <w:rPr>
                <w:rFonts w:ascii="Arial" w:eastAsia="Arial" w:hAnsi="Arial"/>
              </w:rPr>
            </w:pPr>
            <w:r w:rsidRPr="00531E9F">
              <w:rPr>
                <w:rFonts w:ascii="Arial" w:eastAsia="Arial" w:hAnsi="Arial"/>
              </w:rPr>
              <w:t>3</w:t>
            </w:r>
          </w:p>
        </w:tc>
        <w:tc>
          <w:tcPr>
            <w:tcW w:w="0" w:type="auto"/>
          </w:tcPr>
          <w:p w14:paraId="79D5B522" w14:textId="77777777" w:rsidR="004E5641" w:rsidRPr="00531E9F" w:rsidRDefault="004E5641" w:rsidP="0050448F">
            <w:pPr>
              <w:jc w:val="right"/>
              <w:rPr>
                <w:rFonts w:ascii="Arial" w:eastAsia="Arial" w:hAnsi="Arial"/>
              </w:rPr>
            </w:pPr>
            <w:r w:rsidRPr="00531E9F">
              <w:rPr>
                <w:rFonts w:ascii="Arial" w:eastAsia="Arial" w:hAnsi="Arial"/>
              </w:rPr>
              <w:t>&gt;665</w:t>
            </w:r>
          </w:p>
        </w:tc>
        <w:tc>
          <w:tcPr>
            <w:tcW w:w="0" w:type="auto"/>
          </w:tcPr>
          <w:p w14:paraId="1692E000"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1BA82337" w14:textId="77777777" w:rsidR="004E5641" w:rsidRPr="00531E9F" w:rsidRDefault="004E5641" w:rsidP="0050448F">
            <w:pPr>
              <w:jc w:val="right"/>
              <w:rPr>
                <w:rFonts w:ascii="Arial" w:eastAsia="Arial" w:hAnsi="Arial"/>
              </w:rPr>
            </w:pPr>
            <w:r w:rsidRPr="00531E9F">
              <w:rPr>
                <w:rFonts w:ascii="Arial" w:eastAsia="Arial" w:hAnsi="Arial"/>
              </w:rPr>
              <w:t>2</w:t>
            </w:r>
          </w:p>
        </w:tc>
      </w:tr>
      <w:tr w:rsidR="004E5641" w:rsidRPr="00531E9F" w14:paraId="75661593" w14:textId="77777777" w:rsidTr="002F7347">
        <w:tblPrEx>
          <w:jc w:val="center"/>
        </w:tblPrEx>
        <w:tc>
          <w:tcPr>
            <w:tcW w:w="0" w:type="auto"/>
            <w:vMerge/>
          </w:tcPr>
          <w:p w14:paraId="02F5C6B5" w14:textId="77777777" w:rsidR="004E5641" w:rsidRPr="00531E9F" w:rsidRDefault="004E5641" w:rsidP="0050448F">
            <w:pPr>
              <w:rPr>
                <w:rFonts w:ascii="Arial" w:eastAsia="Arial" w:hAnsi="Arial"/>
              </w:rPr>
            </w:pPr>
          </w:p>
        </w:tc>
        <w:tc>
          <w:tcPr>
            <w:tcW w:w="0" w:type="auto"/>
          </w:tcPr>
          <w:p w14:paraId="29D4B791" w14:textId="77777777" w:rsidR="004E5641" w:rsidRPr="00531E9F" w:rsidRDefault="004E5641" w:rsidP="0050448F">
            <w:pPr>
              <w:jc w:val="right"/>
              <w:rPr>
                <w:rFonts w:ascii="Arial" w:eastAsia="Arial" w:hAnsi="Arial"/>
              </w:rPr>
            </w:pPr>
            <w:r w:rsidRPr="00531E9F">
              <w:rPr>
                <w:rFonts w:ascii="Arial" w:eastAsia="Arial" w:hAnsi="Arial"/>
              </w:rPr>
              <w:t>6</w:t>
            </w:r>
          </w:p>
        </w:tc>
        <w:tc>
          <w:tcPr>
            <w:tcW w:w="0" w:type="auto"/>
          </w:tcPr>
          <w:p w14:paraId="6092F6CA"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1128E4F" w14:textId="77777777" w:rsidR="004E5641" w:rsidRPr="00531E9F" w:rsidRDefault="004E5641" w:rsidP="0050448F">
            <w:pPr>
              <w:jc w:val="right"/>
              <w:rPr>
                <w:rFonts w:ascii="Arial" w:eastAsia="Arial" w:hAnsi="Arial"/>
              </w:rPr>
            </w:pPr>
            <w:r w:rsidRPr="00531E9F">
              <w:rPr>
                <w:rFonts w:ascii="Arial" w:eastAsia="Arial" w:hAnsi="Arial"/>
              </w:rPr>
              <w:t>7</w:t>
            </w:r>
          </w:p>
        </w:tc>
        <w:tc>
          <w:tcPr>
            <w:tcW w:w="0" w:type="auto"/>
          </w:tcPr>
          <w:p w14:paraId="3FEA27E5"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150942B4" w14:textId="77777777" w:rsidR="004E5641" w:rsidRPr="00531E9F" w:rsidRDefault="004E5641" w:rsidP="0050448F">
            <w:pPr>
              <w:jc w:val="right"/>
              <w:rPr>
                <w:rFonts w:ascii="Arial" w:eastAsia="Arial" w:hAnsi="Arial"/>
              </w:rPr>
            </w:pPr>
            <w:r w:rsidRPr="00531E9F">
              <w:rPr>
                <w:rFonts w:ascii="Arial" w:eastAsia="Arial" w:hAnsi="Arial"/>
              </w:rPr>
              <w:t>8</w:t>
            </w:r>
          </w:p>
        </w:tc>
        <w:tc>
          <w:tcPr>
            <w:tcW w:w="0" w:type="auto"/>
          </w:tcPr>
          <w:p w14:paraId="1F50AF69"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0E936D6E" w14:textId="77777777" w:rsidTr="002F7347">
        <w:tblPrEx>
          <w:jc w:val="center"/>
        </w:tblPrEx>
        <w:tc>
          <w:tcPr>
            <w:tcW w:w="0" w:type="auto"/>
            <w:vMerge/>
          </w:tcPr>
          <w:p w14:paraId="68569EB6" w14:textId="77777777" w:rsidR="004E5641" w:rsidRPr="00531E9F" w:rsidRDefault="004E5641" w:rsidP="0050448F">
            <w:pPr>
              <w:rPr>
                <w:rFonts w:ascii="Arial" w:eastAsia="Arial" w:hAnsi="Arial"/>
              </w:rPr>
            </w:pPr>
          </w:p>
        </w:tc>
        <w:tc>
          <w:tcPr>
            <w:tcW w:w="0" w:type="auto"/>
          </w:tcPr>
          <w:p w14:paraId="5E13A520" w14:textId="77777777" w:rsidR="004E5641" w:rsidRPr="00531E9F" w:rsidRDefault="004E5641" w:rsidP="0050448F">
            <w:pPr>
              <w:jc w:val="right"/>
              <w:rPr>
                <w:rFonts w:ascii="Arial" w:eastAsia="Arial" w:hAnsi="Arial"/>
              </w:rPr>
            </w:pPr>
            <w:r w:rsidRPr="00531E9F">
              <w:rPr>
                <w:rFonts w:ascii="Arial" w:eastAsia="Arial" w:hAnsi="Arial"/>
              </w:rPr>
              <w:t>14</w:t>
            </w:r>
          </w:p>
        </w:tc>
        <w:tc>
          <w:tcPr>
            <w:tcW w:w="0" w:type="auto"/>
          </w:tcPr>
          <w:p w14:paraId="32B2A3E1" w14:textId="77777777" w:rsidR="004E5641" w:rsidRPr="00531E9F" w:rsidRDefault="004E5641" w:rsidP="0050448F">
            <w:pPr>
              <w:jc w:val="right"/>
              <w:rPr>
                <w:rFonts w:ascii="Arial" w:eastAsia="Arial" w:hAnsi="Arial"/>
              </w:rPr>
            </w:pPr>
            <w:r w:rsidRPr="00531E9F">
              <w:rPr>
                <w:rFonts w:ascii="Arial" w:eastAsia="Arial" w:hAnsi="Arial"/>
              </w:rPr>
              <w:t>91–244</w:t>
            </w:r>
          </w:p>
        </w:tc>
        <w:tc>
          <w:tcPr>
            <w:tcW w:w="0" w:type="auto"/>
          </w:tcPr>
          <w:p w14:paraId="0A45ADC2" w14:textId="77777777" w:rsidR="004E5641" w:rsidRPr="00531E9F" w:rsidRDefault="004E5641" w:rsidP="0050448F">
            <w:pPr>
              <w:jc w:val="right"/>
              <w:rPr>
                <w:rFonts w:ascii="Arial" w:eastAsia="Arial" w:hAnsi="Arial"/>
              </w:rPr>
            </w:pPr>
            <w:r w:rsidRPr="00531E9F">
              <w:rPr>
                <w:rFonts w:ascii="Arial" w:eastAsia="Arial" w:hAnsi="Arial"/>
              </w:rPr>
              <w:t>15</w:t>
            </w:r>
          </w:p>
        </w:tc>
        <w:tc>
          <w:tcPr>
            <w:tcW w:w="0" w:type="auto"/>
          </w:tcPr>
          <w:p w14:paraId="2E2795BD" w14:textId="77777777" w:rsidR="004E5641" w:rsidRPr="00531E9F" w:rsidRDefault="004E5641" w:rsidP="0050448F">
            <w:pPr>
              <w:jc w:val="right"/>
              <w:rPr>
                <w:rFonts w:ascii="Arial" w:eastAsia="Arial" w:hAnsi="Arial"/>
              </w:rPr>
            </w:pPr>
            <w:r w:rsidRPr="00531E9F">
              <w:rPr>
                <w:rFonts w:ascii="Arial" w:eastAsia="Arial" w:hAnsi="Arial"/>
              </w:rPr>
              <w:t>&gt;244</w:t>
            </w:r>
          </w:p>
        </w:tc>
        <w:tc>
          <w:tcPr>
            <w:tcW w:w="0" w:type="auto"/>
          </w:tcPr>
          <w:p w14:paraId="3FA83838"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33819DE7" w14:textId="77777777" w:rsidR="004E5641" w:rsidRPr="00531E9F" w:rsidRDefault="004E5641" w:rsidP="0050448F">
            <w:pPr>
              <w:jc w:val="right"/>
              <w:rPr>
                <w:rFonts w:ascii="Arial" w:eastAsia="Arial" w:hAnsi="Arial"/>
              </w:rPr>
            </w:pPr>
            <w:r w:rsidRPr="00531E9F">
              <w:rPr>
                <w:rFonts w:ascii="Arial" w:eastAsia="Arial" w:hAnsi="Arial"/>
              </w:rPr>
              <w:t>11</w:t>
            </w:r>
          </w:p>
        </w:tc>
      </w:tr>
      <w:tr w:rsidR="004E5641" w:rsidRPr="00531E9F" w14:paraId="4147B677" w14:textId="77777777" w:rsidTr="002F7347">
        <w:tblPrEx>
          <w:jc w:val="center"/>
        </w:tblPrEx>
        <w:tc>
          <w:tcPr>
            <w:tcW w:w="0" w:type="auto"/>
            <w:vMerge/>
          </w:tcPr>
          <w:p w14:paraId="48D9C584" w14:textId="77777777" w:rsidR="004E5641" w:rsidRPr="00531E9F" w:rsidRDefault="004E5641" w:rsidP="0050448F">
            <w:pPr>
              <w:rPr>
                <w:rFonts w:ascii="Arial" w:eastAsia="Arial" w:hAnsi="Arial"/>
              </w:rPr>
            </w:pPr>
          </w:p>
        </w:tc>
        <w:tc>
          <w:tcPr>
            <w:tcW w:w="0" w:type="auto"/>
          </w:tcPr>
          <w:p w14:paraId="657B2767" w14:textId="77777777" w:rsidR="004E5641" w:rsidRPr="00531E9F" w:rsidRDefault="004E5641" w:rsidP="0050448F">
            <w:pPr>
              <w:jc w:val="right"/>
              <w:rPr>
                <w:rFonts w:ascii="Arial" w:eastAsia="Arial" w:hAnsi="Arial"/>
              </w:rPr>
            </w:pPr>
            <w:r w:rsidRPr="00531E9F">
              <w:rPr>
                <w:rFonts w:ascii="Arial" w:eastAsia="Arial" w:hAnsi="Arial"/>
              </w:rPr>
              <w:t>49</w:t>
            </w:r>
          </w:p>
        </w:tc>
        <w:tc>
          <w:tcPr>
            <w:tcW w:w="0" w:type="auto"/>
          </w:tcPr>
          <w:p w14:paraId="40A37B13" w14:textId="77777777" w:rsidR="004E5641" w:rsidRPr="00531E9F" w:rsidRDefault="004E5641" w:rsidP="0050448F">
            <w:pPr>
              <w:jc w:val="right"/>
              <w:rPr>
                <w:rFonts w:ascii="Arial" w:eastAsia="Arial" w:hAnsi="Arial"/>
              </w:rPr>
            </w:pPr>
            <w:r w:rsidRPr="00531E9F">
              <w:rPr>
                <w:rFonts w:ascii="Arial" w:eastAsia="Arial" w:hAnsi="Arial"/>
              </w:rPr>
              <w:t>33–90</w:t>
            </w:r>
          </w:p>
        </w:tc>
        <w:tc>
          <w:tcPr>
            <w:tcW w:w="0" w:type="auto"/>
          </w:tcPr>
          <w:p w14:paraId="5AB56DE1" w14:textId="77777777" w:rsidR="004E5641" w:rsidRPr="00531E9F" w:rsidRDefault="004E5641" w:rsidP="0050448F">
            <w:pPr>
              <w:jc w:val="right"/>
              <w:rPr>
                <w:rFonts w:ascii="Arial" w:eastAsia="Arial" w:hAnsi="Arial"/>
              </w:rPr>
            </w:pPr>
            <w:r w:rsidRPr="00531E9F">
              <w:rPr>
                <w:rFonts w:ascii="Arial" w:eastAsia="Arial" w:hAnsi="Arial"/>
              </w:rPr>
              <w:t>50</w:t>
            </w:r>
          </w:p>
        </w:tc>
        <w:tc>
          <w:tcPr>
            <w:tcW w:w="0" w:type="auto"/>
          </w:tcPr>
          <w:p w14:paraId="7D4532BE" w14:textId="77777777" w:rsidR="004E5641" w:rsidRPr="00531E9F" w:rsidRDefault="004E5641" w:rsidP="0050448F">
            <w:pPr>
              <w:jc w:val="right"/>
              <w:rPr>
                <w:rFonts w:ascii="Arial" w:eastAsia="Arial" w:hAnsi="Arial"/>
              </w:rPr>
            </w:pPr>
            <w:r w:rsidRPr="00531E9F">
              <w:rPr>
                <w:rFonts w:ascii="Arial" w:eastAsia="Arial" w:hAnsi="Arial"/>
              </w:rPr>
              <w:t>&gt;90</w:t>
            </w:r>
          </w:p>
        </w:tc>
        <w:tc>
          <w:tcPr>
            <w:tcW w:w="0" w:type="auto"/>
          </w:tcPr>
          <w:p w14:paraId="62B89357" w14:textId="77777777" w:rsidR="004E5641" w:rsidRPr="00531E9F" w:rsidRDefault="004E5641" w:rsidP="0050448F">
            <w:pPr>
              <w:jc w:val="right"/>
              <w:rPr>
                <w:rFonts w:ascii="Arial" w:eastAsia="Arial" w:hAnsi="Arial"/>
              </w:rPr>
            </w:pPr>
            <w:r w:rsidRPr="00531E9F">
              <w:rPr>
                <w:rFonts w:ascii="Arial" w:eastAsia="Arial" w:hAnsi="Arial"/>
              </w:rPr>
              <w:t>0</w:t>
            </w:r>
          </w:p>
        </w:tc>
        <w:tc>
          <w:tcPr>
            <w:tcW w:w="0" w:type="auto"/>
          </w:tcPr>
          <w:p w14:paraId="5DF9553C" w14:textId="77777777" w:rsidR="004E5641" w:rsidRPr="00531E9F" w:rsidRDefault="004E5641" w:rsidP="0050448F">
            <w:pPr>
              <w:jc w:val="right"/>
              <w:rPr>
                <w:rFonts w:ascii="Arial" w:eastAsia="Arial" w:hAnsi="Arial"/>
              </w:rPr>
            </w:pPr>
            <w:r w:rsidRPr="00531E9F">
              <w:rPr>
                <w:rFonts w:ascii="Arial" w:eastAsia="Arial" w:hAnsi="Arial"/>
              </w:rPr>
              <w:t>36</w:t>
            </w:r>
          </w:p>
        </w:tc>
      </w:tr>
    </w:tbl>
    <w:p w14:paraId="772FBAA2" w14:textId="77777777" w:rsidR="004E5641" w:rsidRPr="00531E9F" w:rsidRDefault="004E5641" w:rsidP="004E5641">
      <w:pPr>
        <w:spacing w:before="100" w:after="100" w:line="240" w:lineRule="auto"/>
        <w:rPr>
          <w:rFonts w:ascii="Arial" w:eastAsia="Arial" w:hAnsi="Arial" w:cs="Times New Roman"/>
          <w:sz w:val="20"/>
          <w:szCs w:val="20"/>
        </w:rPr>
      </w:pPr>
      <w:proofErr w:type="gramStart"/>
      <w:r w:rsidRPr="00531E9F">
        <w:rPr>
          <w:rFonts w:ascii="Arial" w:eastAsia="Arial" w:hAnsi="Arial" w:cs="Times New Roman"/>
          <w:sz w:val="20"/>
          <w:szCs w:val="20"/>
          <w:vertAlign w:val="superscript"/>
        </w:rPr>
        <w:t>a</w:t>
      </w:r>
      <w:r w:rsidRPr="00531E9F">
        <w:rPr>
          <w:rFonts w:ascii="Arial" w:eastAsia="Arial" w:hAnsi="Arial" w:cs="Times New Roman"/>
          <w:sz w:val="20"/>
          <w:szCs w:val="20"/>
        </w:rPr>
        <w:t xml:space="preserve"> Major</w:t>
      </w:r>
      <w:proofErr w:type="gramEnd"/>
      <w:r w:rsidRPr="00531E9F">
        <w:rPr>
          <w:rFonts w:ascii="Arial" w:eastAsia="Arial" w:hAnsi="Arial" w:cs="Times New Roman"/>
          <w:sz w:val="20"/>
          <w:szCs w:val="20"/>
        </w:rPr>
        <w:t xml:space="preserve"> </w:t>
      </w:r>
      <w:proofErr w:type="spellStart"/>
      <w:r w:rsidRPr="00531E9F">
        <w:rPr>
          <w:rFonts w:ascii="Arial" w:eastAsia="Arial" w:hAnsi="Arial" w:cs="Times New Roman"/>
          <w:sz w:val="20"/>
          <w:szCs w:val="20"/>
        </w:rPr>
        <w:t>subwatersheds</w:t>
      </w:r>
      <w:proofErr w:type="spellEnd"/>
      <w:r w:rsidRPr="00531E9F">
        <w:rPr>
          <w:rFonts w:ascii="Arial" w:eastAsia="Arial" w:hAnsi="Arial" w:cs="Times New Roman"/>
          <w:sz w:val="20"/>
          <w:szCs w:val="20"/>
        </w:rPr>
        <w:t xml:space="preserve"> of the Pajaro River.</w:t>
      </w:r>
    </w:p>
    <w:p w14:paraId="7D17DD06" w14:textId="77777777" w:rsidR="004E5641" w:rsidRPr="00531E9F" w:rsidRDefault="004E5641" w:rsidP="004E5641">
      <w:pPr>
        <w:spacing w:before="100" w:after="100" w:line="240" w:lineRule="auto"/>
        <w:rPr>
          <w:rFonts w:ascii="Arial" w:eastAsia="Arial" w:hAnsi="Arial" w:cs="Times New Roman"/>
          <w:sz w:val="20"/>
          <w:szCs w:val="20"/>
        </w:rPr>
      </w:pPr>
      <w:r w:rsidRPr="00531E9F">
        <w:rPr>
          <w:rFonts w:ascii="Arial" w:eastAsia="Arial" w:hAnsi="Arial" w:cs="Times New Roman"/>
          <w:sz w:val="20"/>
          <w:szCs w:val="20"/>
          <w:vertAlign w:val="superscript"/>
        </w:rPr>
        <w:t>b</w:t>
      </w:r>
      <w:r w:rsidRPr="00531E9F">
        <w:rPr>
          <w:rFonts w:ascii="Arial" w:eastAsia="Arial" w:hAnsi="Arial" w:cs="Times New Roman"/>
          <w:sz w:val="20"/>
          <w:szCs w:val="20"/>
        </w:rPr>
        <w:t xml:space="preserve"> Five exposure categories per major </w:t>
      </w:r>
      <w:proofErr w:type="spellStart"/>
      <w:r w:rsidRPr="00531E9F">
        <w:rPr>
          <w:rFonts w:ascii="Arial" w:eastAsia="Arial" w:hAnsi="Arial" w:cs="Times New Roman"/>
          <w:sz w:val="20"/>
          <w:szCs w:val="20"/>
        </w:rPr>
        <w:t>subwatershed</w:t>
      </w:r>
      <w:proofErr w:type="spellEnd"/>
      <w:r w:rsidRPr="00531E9F">
        <w:rPr>
          <w:rFonts w:ascii="Arial" w:eastAsia="Arial" w:hAnsi="Arial" w:cs="Times New Roman"/>
          <w:sz w:val="20"/>
          <w:szCs w:val="20"/>
        </w:rPr>
        <w:t xml:space="preserve">. Each exposure category is </w:t>
      </w:r>
      <w:proofErr w:type="gramStart"/>
      <w:r w:rsidRPr="00531E9F">
        <w:rPr>
          <w:rFonts w:ascii="Arial" w:eastAsia="Arial" w:hAnsi="Arial" w:cs="Times New Roman"/>
          <w:sz w:val="20"/>
          <w:szCs w:val="20"/>
        </w:rPr>
        <w:t>comprised</w:t>
      </w:r>
      <w:proofErr w:type="gramEnd"/>
      <w:r w:rsidRPr="00531E9F">
        <w:rPr>
          <w:rFonts w:ascii="Arial" w:eastAsia="Arial" w:hAnsi="Arial" w:cs="Times New Roman"/>
          <w:sz w:val="20"/>
          <w:szCs w:val="20"/>
        </w:rPr>
        <w:t xml:space="preserve"> two components: a duration (consecutive days) and a suspended sediment concentration (SSC) range in milligrams per liter (mg/L).</w:t>
      </w:r>
    </w:p>
    <w:p w14:paraId="178718E8" w14:textId="77777777" w:rsidR="004E5641" w:rsidRPr="00531E9F" w:rsidRDefault="004E5641" w:rsidP="004E5641">
      <w:pPr>
        <w:spacing w:before="100" w:after="100" w:line="240" w:lineRule="auto"/>
        <w:rPr>
          <w:rFonts w:ascii="Arial" w:eastAsia="Arial" w:hAnsi="Arial" w:cs="Times New Roman"/>
          <w:sz w:val="20"/>
          <w:szCs w:val="20"/>
        </w:rPr>
      </w:pPr>
      <w:r w:rsidRPr="00531E9F">
        <w:rPr>
          <w:rFonts w:ascii="Arial" w:eastAsia="Arial" w:hAnsi="Arial" w:cs="Times New Roman"/>
          <w:sz w:val="20"/>
          <w:szCs w:val="20"/>
          <w:vertAlign w:val="superscript"/>
        </w:rPr>
        <w:t>c</w:t>
      </w:r>
      <w:r w:rsidRPr="00531E9F">
        <w:rPr>
          <w:rFonts w:ascii="Arial" w:eastAsia="Arial" w:hAnsi="Arial" w:cs="Times New Roman"/>
          <w:sz w:val="20"/>
          <w:szCs w:val="20"/>
        </w:rPr>
        <w:t xml:space="preserve"> Numeric targets are comprised of two components: a maximum number of exceedance events that may occur in any consecutive 15 years after development of the monitoring program and the maximum duration (consecutive days) in which the maximum SSC value for each range can be exceeded in 15 years. Exceedance events are specific to each exposure category and consist of consecutive days in which the duration and the maximum SSC value for each range is exceeded. Using the exposure category of 1-day, 666-1,808 mg/L SSC range for Tres Pinos as an example; the maximum number of exceedance events (e.g. 2-days or longer and greater than 1,808 mg/L) is 15. The maximum duration is 22 days. Using the same Tres Pinos example, numeric targets are not met if the number of exceedance events is 16 (or more) or if the maximum duration of any event is 23 consecutive days or longer.</w:t>
      </w:r>
    </w:p>
    <w:p w14:paraId="34D33B26" w14:textId="69C86522" w:rsidR="00BC038E" w:rsidRDefault="004E5641" w:rsidP="004E5641">
      <w:pPr>
        <w:spacing w:before="100" w:after="100" w:line="240" w:lineRule="auto"/>
        <w:rPr>
          <w:rFonts w:ascii="Arial" w:eastAsia="Arial" w:hAnsi="Arial" w:cs="Times New Roman"/>
          <w:sz w:val="20"/>
          <w:szCs w:val="20"/>
        </w:rPr>
        <w:sectPr w:rsidR="00BC038E" w:rsidSect="00531E9F">
          <w:pgSz w:w="15840" w:h="12240" w:orient="landscape" w:code="1"/>
          <w:pgMar w:top="1440" w:right="1440" w:bottom="1440" w:left="1440" w:header="720" w:footer="720" w:gutter="0"/>
          <w:cols w:space="720"/>
          <w:docGrid w:linePitch="360"/>
        </w:sectPr>
      </w:pPr>
      <w:r w:rsidRPr="00531E9F">
        <w:rPr>
          <w:rFonts w:ascii="Arial" w:eastAsia="Arial" w:hAnsi="Arial" w:cs="Times New Roman"/>
          <w:sz w:val="20"/>
          <w:szCs w:val="20"/>
          <w:vertAlign w:val="superscript"/>
        </w:rPr>
        <w:t>d</w:t>
      </w:r>
      <w:r w:rsidRPr="00531E9F">
        <w:rPr>
          <w:rFonts w:ascii="Arial" w:eastAsia="Arial" w:hAnsi="Arial" w:cs="Times New Roman"/>
          <w:sz w:val="20"/>
          <w:szCs w:val="20"/>
        </w:rPr>
        <w:t xml:space="preserve"> Numbers rounded to show measurable break in the range.</w:t>
      </w:r>
    </w:p>
    <w:p w14:paraId="2690E37E" w14:textId="34E2ACAD" w:rsidR="004E5641" w:rsidRDefault="00FB662B" w:rsidP="004E5641">
      <w:pPr>
        <w:pStyle w:val="Heading5Numberless"/>
      </w:pPr>
      <w:bookmarkStart w:id="2204" w:name="table-4.9.6-2"/>
      <w:bookmarkEnd w:id="2201"/>
      <w:bookmarkEnd w:id="2202"/>
      <w:bookmarkEnd w:id="2203"/>
      <w:r>
        <w:lastRenderedPageBreak/>
        <w:t>Table</w:t>
      </w:r>
      <w:r w:rsidR="004E5641">
        <w:t xml:space="preserve"> 4.9.6-2</w:t>
      </w:r>
    </w:p>
    <w:p w14:paraId="1F742594" w14:textId="5BFF8B54" w:rsidR="004E5641" w:rsidRDefault="004E5641" w:rsidP="004E5641">
      <w:pPr>
        <w:pStyle w:val="Heading6Numberless"/>
      </w:pPr>
      <w:bookmarkStart w:id="2205" w:name="proposed-basin-plan-amendment-34"/>
      <w:r>
        <w:t xml:space="preserve">Original </w:t>
      </w:r>
      <w:r w:rsidR="00A65479">
        <w:t>t</w:t>
      </w:r>
      <w:r>
        <w:t>able</w:t>
      </w:r>
    </w:p>
    <w:p w14:paraId="45D25936" w14:textId="77777777" w:rsidR="004E5641" w:rsidRPr="007F713A" w:rsidRDefault="004E5641" w:rsidP="004E5641">
      <w:pPr>
        <w:tabs>
          <w:tab w:val="left" w:pos="360"/>
        </w:tabs>
        <w:spacing w:before="0" w:after="60" w:line="240" w:lineRule="auto"/>
        <w:jc w:val="both"/>
        <w:rPr>
          <w:rFonts w:ascii="Arial" w:eastAsia="Times New Roman" w:hAnsi="Arial" w:cs="Arial"/>
          <w:b/>
          <w:sz w:val="20"/>
          <w:szCs w:val="20"/>
        </w:rPr>
      </w:pPr>
      <w:r w:rsidRPr="007F713A">
        <w:rPr>
          <w:rFonts w:ascii="Arial" w:eastAsia="Times New Roman" w:hAnsi="Arial" w:cs="Arial"/>
          <w:b/>
          <w:sz w:val="20"/>
          <w:szCs w:val="20"/>
        </w:rPr>
        <w:t>Table 4.9.6-2 - Numeric Targets for Streambed Characteristic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0"/>
        <w:gridCol w:w="4230"/>
      </w:tblGrid>
      <w:tr w:rsidR="004E5641" w:rsidRPr="007F713A" w14:paraId="66C1EEB3" w14:textId="77777777" w:rsidTr="0050448F">
        <w:trPr>
          <w:trHeight w:val="495"/>
        </w:trPr>
        <w:tc>
          <w:tcPr>
            <w:tcW w:w="5130" w:type="dxa"/>
            <w:tcMar>
              <w:top w:w="14" w:type="dxa"/>
              <w:left w:w="115" w:type="dxa"/>
              <w:bottom w:w="14" w:type="dxa"/>
              <w:right w:w="115" w:type="dxa"/>
            </w:tcMar>
          </w:tcPr>
          <w:p w14:paraId="31B53A2B"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iCs/>
                <w:sz w:val="20"/>
                <w:szCs w:val="20"/>
              </w:rPr>
            </w:pPr>
          </w:p>
          <w:p w14:paraId="10855D63"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b/>
                <w:iCs/>
                <w:sz w:val="20"/>
                <w:szCs w:val="20"/>
              </w:rPr>
            </w:pPr>
            <w:r w:rsidRPr="007F713A">
              <w:rPr>
                <w:rFonts w:ascii="Arial" w:eastAsia="Times New Roman" w:hAnsi="Arial" w:cs="Arial"/>
                <w:b/>
                <w:iCs/>
                <w:sz w:val="20"/>
                <w:szCs w:val="20"/>
              </w:rPr>
              <w:t>Parameter</w:t>
            </w:r>
          </w:p>
        </w:tc>
        <w:tc>
          <w:tcPr>
            <w:tcW w:w="4230" w:type="dxa"/>
            <w:tcMar>
              <w:top w:w="14" w:type="dxa"/>
              <w:left w:w="115" w:type="dxa"/>
              <w:bottom w:w="14" w:type="dxa"/>
              <w:right w:w="115" w:type="dxa"/>
            </w:tcMar>
          </w:tcPr>
          <w:p w14:paraId="675C69AB"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iCs/>
                <w:sz w:val="20"/>
                <w:szCs w:val="20"/>
              </w:rPr>
            </w:pPr>
          </w:p>
          <w:p w14:paraId="5F4EA2A1"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rPr>
                <w:rFonts w:ascii="Arial" w:eastAsia="Times New Roman" w:hAnsi="Arial" w:cs="Arial"/>
                <w:b/>
                <w:iCs/>
                <w:sz w:val="20"/>
                <w:szCs w:val="20"/>
              </w:rPr>
            </w:pPr>
            <w:r w:rsidRPr="007F713A">
              <w:rPr>
                <w:rFonts w:ascii="Arial" w:eastAsia="Times New Roman" w:hAnsi="Arial" w:cs="Arial"/>
                <w:b/>
                <w:iCs/>
                <w:sz w:val="20"/>
                <w:szCs w:val="20"/>
              </w:rPr>
              <w:t>Numeric Target</w:t>
            </w:r>
            <w:r w:rsidRPr="007F713A">
              <w:rPr>
                <w:rFonts w:ascii="Arial" w:eastAsia="Times New Roman" w:hAnsi="Arial" w:cs="Arial"/>
                <w:b/>
                <w:bCs/>
                <w:iCs/>
                <w:sz w:val="20"/>
                <w:szCs w:val="20"/>
                <w:vertAlign w:val="superscript"/>
              </w:rPr>
              <w:t>1</w:t>
            </w:r>
          </w:p>
        </w:tc>
      </w:tr>
      <w:tr w:rsidR="004E5641" w:rsidRPr="007F713A" w14:paraId="086F35D7" w14:textId="77777777" w:rsidTr="0050448F">
        <w:trPr>
          <w:trHeight w:val="755"/>
        </w:trPr>
        <w:tc>
          <w:tcPr>
            <w:tcW w:w="5130" w:type="dxa"/>
            <w:tcMar>
              <w:top w:w="14" w:type="dxa"/>
              <w:left w:w="115" w:type="dxa"/>
              <w:bottom w:w="14" w:type="dxa"/>
              <w:right w:w="115" w:type="dxa"/>
            </w:tcMar>
          </w:tcPr>
          <w:p w14:paraId="38EF3EA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Residual Pool Volume</w:t>
            </w:r>
            <w:r w:rsidRPr="007F713A">
              <w:rPr>
                <w:rFonts w:ascii="Arial" w:eastAsia="Times New Roman" w:hAnsi="Arial" w:cs="Arial"/>
                <w:bCs/>
                <w:iCs/>
                <w:sz w:val="20"/>
                <w:szCs w:val="20"/>
                <w:vertAlign w:val="superscript"/>
              </w:rPr>
              <w:t>2</w:t>
            </w:r>
          </w:p>
        </w:tc>
        <w:tc>
          <w:tcPr>
            <w:tcW w:w="4230" w:type="dxa"/>
            <w:tcMar>
              <w:top w:w="14" w:type="dxa"/>
              <w:left w:w="115" w:type="dxa"/>
              <w:bottom w:w="14" w:type="dxa"/>
              <w:right w:w="115" w:type="dxa"/>
            </w:tcMar>
          </w:tcPr>
          <w:p w14:paraId="4D43E057"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V*  =</w:t>
            </w:r>
          </w:p>
          <w:p w14:paraId="4002489D"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ean valu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0.21</w:t>
            </w:r>
          </w:p>
          <w:p w14:paraId="32A8952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ax valu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0.45</w:t>
            </w:r>
          </w:p>
        </w:tc>
      </w:tr>
      <w:tr w:rsidR="004E5641" w:rsidRPr="007F713A" w14:paraId="032C5F54" w14:textId="77777777" w:rsidTr="0050448F">
        <w:trPr>
          <w:trHeight w:val="800"/>
        </w:trPr>
        <w:tc>
          <w:tcPr>
            <w:tcW w:w="5130" w:type="dxa"/>
            <w:tcMar>
              <w:top w:w="14" w:type="dxa"/>
              <w:left w:w="115" w:type="dxa"/>
              <w:bottom w:w="14" w:type="dxa"/>
              <w:right w:w="115" w:type="dxa"/>
            </w:tcMar>
          </w:tcPr>
          <w:p w14:paraId="2D713AD2"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Median Diameter (D</w:t>
            </w:r>
            <w:r w:rsidRPr="007F713A">
              <w:rPr>
                <w:rFonts w:ascii="Arial" w:eastAsia="Times New Roman" w:hAnsi="Arial" w:cs="Arial"/>
                <w:bCs/>
                <w:iCs/>
                <w:sz w:val="20"/>
                <w:szCs w:val="20"/>
                <w:vertAlign w:val="subscript"/>
              </w:rPr>
              <w:t>50</w:t>
            </w:r>
            <w:r w:rsidRPr="007F713A">
              <w:rPr>
                <w:rFonts w:ascii="Arial" w:eastAsia="Times New Roman" w:hAnsi="Arial" w:cs="Arial"/>
                <w:bCs/>
                <w:iCs/>
                <w:sz w:val="20"/>
                <w:szCs w:val="20"/>
              </w:rPr>
              <w:t>) of Sediment Particles in Spawning Gravels</w:t>
            </w:r>
          </w:p>
        </w:tc>
        <w:tc>
          <w:tcPr>
            <w:tcW w:w="4230" w:type="dxa"/>
            <w:tcMar>
              <w:top w:w="14" w:type="dxa"/>
              <w:left w:w="115" w:type="dxa"/>
              <w:bottom w:w="14" w:type="dxa"/>
              <w:right w:w="115" w:type="dxa"/>
            </w:tcMar>
          </w:tcPr>
          <w:p w14:paraId="6BEA493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D</w:t>
            </w:r>
            <w:r w:rsidRPr="007F713A">
              <w:rPr>
                <w:rFonts w:ascii="Arial" w:eastAsia="Times New Roman" w:hAnsi="Arial" w:cs="Arial"/>
                <w:bCs/>
                <w:iCs/>
                <w:sz w:val="20"/>
                <w:szCs w:val="20"/>
                <w:vertAlign w:val="subscript"/>
              </w:rPr>
              <w:t>50</w:t>
            </w:r>
            <w:r w:rsidRPr="007F713A">
              <w:rPr>
                <w:rFonts w:ascii="Arial" w:eastAsia="Times New Roman" w:hAnsi="Arial" w:cs="Arial"/>
                <w:bCs/>
                <w:iCs/>
                <w:sz w:val="20"/>
                <w:szCs w:val="20"/>
              </w:rPr>
              <w:t xml:space="preserve"> =</w:t>
            </w:r>
          </w:p>
          <w:p w14:paraId="16082617"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ean values </w:t>
            </w:r>
            <w:r w:rsidRPr="007F713A">
              <w:rPr>
                <w:rFonts w:ascii="Arial" w:eastAsia="Times New Roman" w:hAnsi="Arial" w:cs="Arial"/>
                <w:bCs/>
                <w:iCs/>
                <w:sz w:val="20"/>
                <w:szCs w:val="20"/>
                <w:u w:val="single"/>
              </w:rPr>
              <w:t>&gt;</w:t>
            </w:r>
            <w:r w:rsidRPr="007F713A">
              <w:rPr>
                <w:rFonts w:ascii="Arial" w:eastAsia="Times New Roman" w:hAnsi="Arial" w:cs="Arial"/>
                <w:bCs/>
                <w:iCs/>
                <w:sz w:val="20"/>
                <w:szCs w:val="20"/>
              </w:rPr>
              <w:t xml:space="preserve"> 69 mm </w:t>
            </w:r>
          </w:p>
          <w:p w14:paraId="51AA091C"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Minimum values </w:t>
            </w:r>
            <w:r w:rsidRPr="007F713A">
              <w:rPr>
                <w:rFonts w:ascii="Arial" w:eastAsia="Times New Roman" w:hAnsi="Arial" w:cs="Arial"/>
                <w:bCs/>
                <w:iCs/>
                <w:sz w:val="20"/>
                <w:szCs w:val="20"/>
                <w:u w:val="single"/>
              </w:rPr>
              <w:t>&gt;</w:t>
            </w:r>
            <w:r w:rsidRPr="007F713A">
              <w:rPr>
                <w:rFonts w:ascii="Arial" w:eastAsia="Times New Roman" w:hAnsi="Arial" w:cs="Arial"/>
                <w:bCs/>
                <w:iCs/>
                <w:sz w:val="20"/>
                <w:szCs w:val="20"/>
              </w:rPr>
              <w:t xml:space="preserve"> 37 mm</w:t>
            </w:r>
          </w:p>
        </w:tc>
      </w:tr>
      <w:tr w:rsidR="004E5641" w:rsidRPr="007F713A" w14:paraId="6B6DCEEB" w14:textId="77777777" w:rsidTr="0050448F">
        <w:trPr>
          <w:trHeight w:val="219"/>
        </w:trPr>
        <w:tc>
          <w:tcPr>
            <w:tcW w:w="5130" w:type="dxa"/>
            <w:tcMar>
              <w:top w:w="14" w:type="dxa"/>
              <w:left w:w="115" w:type="dxa"/>
              <w:bottom w:w="14" w:type="dxa"/>
              <w:right w:w="115" w:type="dxa"/>
            </w:tcMar>
          </w:tcPr>
          <w:p w14:paraId="5851B90F"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Percent of Fine Fines (&lt; 0.85 mm) in Spawning Gravels </w:t>
            </w:r>
          </w:p>
        </w:tc>
        <w:tc>
          <w:tcPr>
            <w:tcW w:w="4230" w:type="dxa"/>
            <w:tcMar>
              <w:top w:w="14" w:type="dxa"/>
              <w:left w:w="115" w:type="dxa"/>
              <w:bottom w:w="14" w:type="dxa"/>
              <w:right w:w="115" w:type="dxa"/>
            </w:tcMar>
          </w:tcPr>
          <w:p w14:paraId="52356059"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 xml:space="preserve">Percent fine fines </w:t>
            </w:r>
            <w:r w:rsidRPr="007F713A">
              <w:rPr>
                <w:rFonts w:ascii="Arial" w:eastAsia="Times New Roman" w:hAnsi="Arial" w:cs="Arial"/>
                <w:bCs/>
                <w:iCs/>
                <w:sz w:val="20"/>
                <w:szCs w:val="20"/>
                <w:u w:val="single"/>
              </w:rPr>
              <w:t>&lt;</w:t>
            </w:r>
            <w:r w:rsidRPr="007F713A">
              <w:rPr>
                <w:rFonts w:ascii="Arial" w:eastAsia="Times New Roman" w:hAnsi="Arial" w:cs="Arial"/>
                <w:bCs/>
                <w:iCs/>
                <w:sz w:val="20"/>
                <w:szCs w:val="20"/>
              </w:rPr>
              <w:t xml:space="preserve"> 21%</w:t>
            </w:r>
          </w:p>
          <w:p w14:paraId="64BE1663"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p>
        </w:tc>
      </w:tr>
      <w:tr w:rsidR="004E5641" w:rsidRPr="007F713A" w14:paraId="39A70A52" w14:textId="77777777" w:rsidTr="0050448F">
        <w:trPr>
          <w:trHeight w:val="219"/>
        </w:trPr>
        <w:tc>
          <w:tcPr>
            <w:tcW w:w="5130" w:type="dxa"/>
            <w:tcMar>
              <w:top w:w="14" w:type="dxa"/>
              <w:left w:w="115" w:type="dxa"/>
              <w:bottom w:w="14" w:type="dxa"/>
              <w:right w:w="115" w:type="dxa"/>
            </w:tcMar>
          </w:tcPr>
          <w:p w14:paraId="6EA81058"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rPr>
            </w:pPr>
            <w:r w:rsidRPr="007F713A">
              <w:rPr>
                <w:rFonts w:ascii="Arial" w:eastAsia="Times New Roman" w:hAnsi="Arial" w:cs="Arial"/>
                <w:bCs/>
                <w:iCs/>
                <w:sz w:val="20"/>
                <w:szCs w:val="20"/>
              </w:rPr>
              <w:t>Percent of Coarse Fines (&lt; 6.0 mm) in Spawning Gravels</w:t>
            </w:r>
          </w:p>
        </w:tc>
        <w:tc>
          <w:tcPr>
            <w:tcW w:w="4230" w:type="dxa"/>
            <w:tcMar>
              <w:top w:w="14" w:type="dxa"/>
              <w:left w:w="115" w:type="dxa"/>
              <w:bottom w:w="14" w:type="dxa"/>
              <w:right w:w="115" w:type="dxa"/>
            </w:tcMar>
          </w:tcPr>
          <w:p w14:paraId="4087ED4A" w14:textId="77777777" w:rsidR="004E5641" w:rsidRPr="007F713A" w:rsidRDefault="004E5641" w:rsidP="0050448F">
            <w:pPr>
              <w:keepNext/>
              <w:keepLines/>
              <w:tabs>
                <w:tab w:val="left" w:pos="-112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32" w:hanging="403"/>
              <w:jc w:val="both"/>
              <w:rPr>
                <w:rFonts w:ascii="Arial" w:eastAsia="Times New Roman" w:hAnsi="Arial" w:cs="Arial"/>
                <w:bCs/>
                <w:iCs/>
                <w:sz w:val="20"/>
                <w:szCs w:val="20"/>
                <w:lang w:val="fr-FR"/>
              </w:rPr>
            </w:pPr>
            <w:r w:rsidRPr="007F713A">
              <w:rPr>
                <w:rFonts w:ascii="Arial" w:eastAsia="Times New Roman" w:hAnsi="Arial" w:cs="Arial"/>
                <w:bCs/>
                <w:iCs/>
                <w:sz w:val="20"/>
                <w:szCs w:val="20"/>
                <w:lang w:val="fr-FR"/>
              </w:rPr>
              <w:t xml:space="preserve">Percent </w:t>
            </w:r>
            <w:proofErr w:type="spellStart"/>
            <w:r w:rsidRPr="007F713A">
              <w:rPr>
                <w:rFonts w:ascii="Arial" w:eastAsia="Times New Roman" w:hAnsi="Arial" w:cs="Arial"/>
                <w:bCs/>
                <w:iCs/>
                <w:sz w:val="20"/>
                <w:szCs w:val="20"/>
                <w:lang w:val="fr-FR"/>
              </w:rPr>
              <w:t>coarse</w:t>
            </w:r>
            <w:proofErr w:type="spellEnd"/>
            <w:r w:rsidRPr="007F713A">
              <w:rPr>
                <w:rFonts w:ascii="Arial" w:eastAsia="Times New Roman" w:hAnsi="Arial" w:cs="Arial"/>
                <w:bCs/>
                <w:iCs/>
                <w:sz w:val="20"/>
                <w:szCs w:val="20"/>
                <w:lang w:val="fr-FR"/>
              </w:rPr>
              <w:t xml:space="preserve"> fines </w:t>
            </w:r>
            <w:r w:rsidRPr="007F713A">
              <w:rPr>
                <w:rFonts w:ascii="Arial" w:eastAsia="Times New Roman" w:hAnsi="Arial" w:cs="Arial"/>
                <w:bCs/>
                <w:iCs/>
                <w:sz w:val="20"/>
                <w:szCs w:val="20"/>
                <w:u w:val="single"/>
                <w:lang w:val="fr-FR"/>
              </w:rPr>
              <w:t>&lt;</w:t>
            </w:r>
            <w:r w:rsidRPr="007F713A">
              <w:rPr>
                <w:rFonts w:ascii="Arial" w:eastAsia="Times New Roman" w:hAnsi="Arial" w:cs="Arial"/>
                <w:bCs/>
                <w:iCs/>
                <w:sz w:val="20"/>
                <w:szCs w:val="20"/>
                <w:lang w:val="fr-FR"/>
              </w:rPr>
              <w:t xml:space="preserve"> 30%</w:t>
            </w:r>
          </w:p>
        </w:tc>
      </w:tr>
    </w:tbl>
    <w:p w14:paraId="5843CED8" w14:textId="77777777" w:rsidR="004E5641" w:rsidRPr="007F713A" w:rsidRDefault="004E5641" w:rsidP="004E5641">
      <w:pPr>
        <w:overflowPunct w:val="0"/>
        <w:autoSpaceDE w:val="0"/>
        <w:autoSpaceDN w:val="0"/>
        <w:adjustRightInd w:val="0"/>
        <w:spacing w:before="0" w:line="240" w:lineRule="auto"/>
        <w:ind w:left="180" w:hanging="180"/>
        <w:jc w:val="both"/>
        <w:rPr>
          <w:rFonts w:ascii="Arial" w:eastAsia="Times New Roman" w:hAnsi="Arial" w:cs="Arial"/>
          <w:sz w:val="18"/>
          <w:szCs w:val="18"/>
        </w:rPr>
      </w:pPr>
      <w:r w:rsidRPr="007F713A">
        <w:rPr>
          <w:rFonts w:ascii="Arial" w:eastAsia="Times New Roman" w:hAnsi="Arial" w:cs="Arial"/>
          <w:sz w:val="18"/>
          <w:szCs w:val="18"/>
        </w:rPr>
        <w:t>1 Target values are for sampling reach(es) within an individual waterbody.</w:t>
      </w:r>
    </w:p>
    <w:p w14:paraId="3C631341" w14:textId="77777777" w:rsidR="004E5641" w:rsidRPr="007F713A" w:rsidRDefault="004E5641" w:rsidP="004E5641">
      <w:pPr>
        <w:overflowPunct w:val="0"/>
        <w:autoSpaceDE w:val="0"/>
        <w:autoSpaceDN w:val="0"/>
        <w:adjustRightInd w:val="0"/>
        <w:spacing w:before="0" w:line="240" w:lineRule="auto"/>
        <w:ind w:left="180" w:hanging="180"/>
        <w:jc w:val="both"/>
      </w:pPr>
      <w:r w:rsidRPr="007F713A">
        <w:rPr>
          <w:rFonts w:ascii="Arial" w:eastAsia="Times New Roman" w:hAnsi="Arial" w:cs="Arial"/>
          <w:sz w:val="18"/>
          <w:szCs w:val="18"/>
        </w:rPr>
        <w:t xml:space="preserve">2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fish against the high flows of winter.  V* gives a direct measurement of the impact of sediment on pool volume.  It is the ratio of the amount of </w:t>
      </w:r>
      <w:r w:rsidRPr="007F713A">
        <w:rPr>
          <w:rFonts w:ascii="Arial" w:eastAsia="Times New Roman" w:hAnsi="Arial" w:cs="Arial"/>
          <w:i/>
          <w:iCs/>
          <w:sz w:val="18"/>
          <w:szCs w:val="18"/>
        </w:rPr>
        <w:t>pool volume filled by fine, mobile sediment</w:t>
      </w:r>
      <w:r w:rsidRPr="007F713A">
        <w:rPr>
          <w:rFonts w:ascii="Arial" w:eastAsia="Times New Roman" w:hAnsi="Arial" w:cs="Arial"/>
          <w:sz w:val="18"/>
          <w:szCs w:val="18"/>
        </w:rPr>
        <w:t xml:space="preserve">, to </w:t>
      </w:r>
      <w:r w:rsidRPr="007F713A">
        <w:rPr>
          <w:rFonts w:ascii="Arial" w:eastAsia="Times New Roman" w:hAnsi="Arial" w:cs="Arial"/>
          <w:i/>
          <w:iCs/>
          <w:sz w:val="18"/>
          <w:szCs w:val="18"/>
        </w:rPr>
        <w:t>total pool volume</w:t>
      </w:r>
      <w:r w:rsidRPr="007F713A">
        <w:rPr>
          <w:rFonts w:ascii="Arial" w:eastAsia="Times New Roman" w:hAnsi="Arial" w:cs="Arial"/>
          <w:sz w:val="18"/>
          <w:szCs w:val="18"/>
        </w:rPr>
        <w:t>.  Qualifying pools are defined by Regional Board sampling protocol (2002).</w:t>
      </w:r>
    </w:p>
    <w:p w14:paraId="3FE675D6" w14:textId="57C79EDD" w:rsidR="004E5641" w:rsidRDefault="004E5641" w:rsidP="004E5641">
      <w:pPr>
        <w:pStyle w:val="Heading6Numberless"/>
      </w:pPr>
      <w:r>
        <w:t xml:space="preserve">Revised </w:t>
      </w:r>
      <w:r w:rsidR="00A65479">
        <w:t>t</w:t>
      </w:r>
      <w:r>
        <w:t>able</w:t>
      </w:r>
    </w:p>
    <w:p w14:paraId="074368B0"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6-2. Numeric Targets for Streambed Characteristics</w:t>
      </w:r>
    </w:p>
    <w:tbl>
      <w:tblPr>
        <w:tblStyle w:val="Custom34"/>
        <w:tblW w:w="0" w:type="auto"/>
        <w:tblLook w:val="0020" w:firstRow="1" w:lastRow="0" w:firstColumn="0" w:lastColumn="0" w:noHBand="0" w:noVBand="0"/>
      </w:tblPr>
      <w:tblGrid>
        <w:gridCol w:w="6051"/>
        <w:gridCol w:w="3309"/>
      </w:tblGrid>
      <w:tr w:rsidR="004E5641" w:rsidRPr="007F713A" w14:paraId="76A177F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013E887" w14:textId="77777777" w:rsidR="004E5641" w:rsidRPr="007F713A" w:rsidRDefault="004E5641" w:rsidP="0050448F">
            <w:pPr>
              <w:rPr>
                <w:rFonts w:eastAsia="Arial"/>
              </w:rPr>
            </w:pPr>
            <w:r w:rsidRPr="007F713A">
              <w:rPr>
                <w:rFonts w:eastAsia="Arial"/>
              </w:rPr>
              <w:t>Parameter</w:t>
            </w:r>
          </w:p>
        </w:tc>
        <w:tc>
          <w:tcPr>
            <w:tcW w:w="0" w:type="auto"/>
          </w:tcPr>
          <w:p w14:paraId="56CC4C8C" w14:textId="77777777" w:rsidR="004E5641" w:rsidRPr="007F713A" w:rsidRDefault="004E5641" w:rsidP="0050448F">
            <w:pPr>
              <w:rPr>
                <w:rFonts w:eastAsia="Arial"/>
              </w:rPr>
            </w:pPr>
            <w:r w:rsidRPr="007F713A">
              <w:rPr>
                <w:rFonts w:eastAsia="Arial"/>
              </w:rPr>
              <w:t>Numeric Target</w:t>
            </w:r>
            <w:r w:rsidRPr="007F713A">
              <w:rPr>
                <w:rFonts w:eastAsia="Arial"/>
                <w:vertAlign w:val="superscript"/>
              </w:rPr>
              <w:t>1</w:t>
            </w:r>
          </w:p>
        </w:tc>
      </w:tr>
      <w:tr w:rsidR="004E5641" w:rsidRPr="007F713A" w14:paraId="3E4A68D9" w14:textId="77777777" w:rsidTr="0050448F">
        <w:tblPrEx>
          <w:jc w:val="center"/>
        </w:tblPrEx>
        <w:tc>
          <w:tcPr>
            <w:tcW w:w="0" w:type="auto"/>
          </w:tcPr>
          <w:p w14:paraId="2B842828" w14:textId="77777777" w:rsidR="004E5641" w:rsidRPr="007F713A" w:rsidRDefault="004E5641" w:rsidP="0050448F">
            <w:pPr>
              <w:rPr>
                <w:rFonts w:ascii="Arial" w:eastAsia="Arial" w:hAnsi="Arial"/>
              </w:rPr>
            </w:pPr>
            <w:r w:rsidRPr="007F713A">
              <w:rPr>
                <w:rFonts w:ascii="Arial" w:eastAsia="Arial" w:hAnsi="Arial"/>
              </w:rPr>
              <w:t>Residual Pool Volume</w:t>
            </w:r>
            <w:r w:rsidRPr="007F713A">
              <w:rPr>
                <w:rFonts w:ascii="Arial" w:eastAsia="Arial" w:hAnsi="Arial"/>
                <w:vertAlign w:val="superscript"/>
              </w:rPr>
              <w:t>2</w:t>
            </w:r>
          </w:p>
        </w:tc>
        <w:tc>
          <w:tcPr>
            <w:tcW w:w="0" w:type="auto"/>
          </w:tcPr>
          <w:p w14:paraId="08054FE4" w14:textId="77777777" w:rsidR="004E5641" w:rsidRPr="007F713A" w:rsidRDefault="004E5641" w:rsidP="0050448F">
            <w:pPr>
              <w:rPr>
                <w:rFonts w:ascii="Arial" w:eastAsia="Arial" w:hAnsi="Arial"/>
              </w:rPr>
            </w:pPr>
            <w:r w:rsidRPr="007F713A">
              <w:rPr>
                <w:rFonts w:ascii="Arial" w:eastAsia="Arial" w:hAnsi="Arial"/>
              </w:rPr>
              <w:t>V* =</w:t>
            </w:r>
          </w:p>
          <w:p w14:paraId="4ED68AA2" w14:textId="77777777" w:rsidR="004E5641" w:rsidRPr="007F713A" w:rsidRDefault="004E5641" w:rsidP="0050448F">
            <w:pPr>
              <w:ind w:left="360"/>
              <w:rPr>
                <w:rFonts w:ascii="Arial" w:eastAsia="Arial" w:hAnsi="Arial"/>
              </w:rPr>
            </w:pPr>
            <w:r w:rsidRPr="007F713A">
              <w:rPr>
                <w:rFonts w:ascii="Arial" w:eastAsia="Arial" w:hAnsi="Arial"/>
              </w:rPr>
              <w:t>Mean values ≤ 0.21</w:t>
            </w:r>
          </w:p>
          <w:p w14:paraId="17915A85" w14:textId="77777777" w:rsidR="004E5641" w:rsidRPr="007F713A" w:rsidRDefault="004E5641" w:rsidP="0050448F">
            <w:pPr>
              <w:ind w:left="360"/>
              <w:rPr>
                <w:rFonts w:ascii="Arial" w:eastAsia="Arial" w:hAnsi="Arial"/>
              </w:rPr>
            </w:pPr>
            <w:r w:rsidRPr="007F713A">
              <w:rPr>
                <w:rFonts w:ascii="Arial" w:eastAsia="Arial" w:hAnsi="Arial"/>
              </w:rPr>
              <w:t>Max values ≤ 0.45</w:t>
            </w:r>
          </w:p>
        </w:tc>
      </w:tr>
      <w:tr w:rsidR="004E5641" w:rsidRPr="007F713A" w14:paraId="14EE0CA7" w14:textId="77777777" w:rsidTr="0050448F">
        <w:tblPrEx>
          <w:jc w:val="center"/>
        </w:tblPrEx>
        <w:tc>
          <w:tcPr>
            <w:tcW w:w="0" w:type="auto"/>
          </w:tcPr>
          <w:p w14:paraId="47A52014" w14:textId="77777777" w:rsidR="004E5641" w:rsidRPr="007F713A" w:rsidRDefault="004E5641" w:rsidP="0050448F">
            <w:pPr>
              <w:rPr>
                <w:rFonts w:ascii="Arial" w:eastAsia="Arial" w:hAnsi="Arial"/>
              </w:rPr>
            </w:pPr>
            <w:r w:rsidRPr="007F713A">
              <w:rPr>
                <w:rFonts w:ascii="Arial" w:eastAsia="Arial" w:hAnsi="Arial"/>
              </w:rPr>
              <w:t>Median Diameter (D</w:t>
            </w:r>
            <w:r w:rsidRPr="007F713A">
              <w:rPr>
                <w:rFonts w:ascii="Arial" w:eastAsia="Arial" w:hAnsi="Arial"/>
                <w:vertAlign w:val="subscript"/>
              </w:rPr>
              <w:t>50</w:t>
            </w:r>
            <w:r w:rsidRPr="007F713A">
              <w:rPr>
                <w:rFonts w:ascii="Arial" w:eastAsia="Arial" w:hAnsi="Arial"/>
              </w:rPr>
              <w:t>) of Sediment Particles in Spawning Gravels</w:t>
            </w:r>
          </w:p>
        </w:tc>
        <w:tc>
          <w:tcPr>
            <w:tcW w:w="0" w:type="auto"/>
          </w:tcPr>
          <w:p w14:paraId="24CC718A" w14:textId="77777777" w:rsidR="004E5641" w:rsidRPr="007F713A" w:rsidRDefault="004E5641" w:rsidP="0050448F">
            <w:pPr>
              <w:rPr>
                <w:rFonts w:ascii="Arial" w:eastAsia="Arial" w:hAnsi="Arial"/>
              </w:rPr>
            </w:pPr>
            <w:r w:rsidRPr="007F713A">
              <w:rPr>
                <w:rFonts w:ascii="Arial" w:eastAsia="Arial" w:hAnsi="Arial"/>
              </w:rPr>
              <w:t>D</w:t>
            </w:r>
            <w:r w:rsidRPr="007F713A">
              <w:rPr>
                <w:rFonts w:ascii="Arial" w:eastAsia="Arial" w:hAnsi="Arial"/>
                <w:vertAlign w:val="subscript"/>
              </w:rPr>
              <w:t>50</w:t>
            </w:r>
            <w:r w:rsidRPr="007F713A">
              <w:rPr>
                <w:rFonts w:ascii="Arial" w:eastAsia="Arial" w:hAnsi="Arial"/>
              </w:rPr>
              <w:t xml:space="preserve"> =</w:t>
            </w:r>
          </w:p>
          <w:p w14:paraId="522C7F8B" w14:textId="77777777" w:rsidR="004E5641" w:rsidRPr="007F713A" w:rsidRDefault="004E5641" w:rsidP="0050448F">
            <w:pPr>
              <w:ind w:left="360"/>
              <w:rPr>
                <w:rFonts w:ascii="Arial" w:eastAsia="Arial" w:hAnsi="Arial"/>
              </w:rPr>
            </w:pPr>
            <w:r w:rsidRPr="007F713A">
              <w:rPr>
                <w:rFonts w:ascii="Arial" w:eastAsia="Arial" w:hAnsi="Arial"/>
              </w:rPr>
              <w:t>Mean values ≥ 69 mm</w:t>
            </w:r>
          </w:p>
          <w:p w14:paraId="1025CB1F" w14:textId="77777777" w:rsidR="004E5641" w:rsidRPr="007F713A" w:rsidRDefault="004E5641" w:rsidP="0050448F">
            <w:pPr>
              <w:ind w:left="360"/>
              <w:rPr>
                <w:rFonts w:ascii="Arial" w:eastAsia="Arial" w:hAnsi="Arial"/>
              </w:rPr>
            </w:pPr>
            <w:r w:rsidRPr="007F713A">
              <w:rPr>
                <w:rFonts w:ascii="Arial" w:eastAsia="Arial" w:hAnsi="Arial"/>
              </w:rPr>
              <w:t>Minimum values ≥ 37 mm</w:t>
            </w:r>
          </w:p>
        </w:tc>
      </w:tr>
      <w:tr w:rsidR="004E5641" w:rsidRPr="007F713A" w14:paraId="4607FC48" w14:textId="77777777" w:rsidTr="0050448F">
        <w:tblPrEx>
          <w:jc w:val="center"/>
        </w:tblPrEx>
        <w:tc>
          <w:tcPr>
            <w:tcW w:w="0" w:type="auto"/>
          </w:tcPr>
          <w:p w14:paraId="0B68127A" w14:textId="77777777" w:rsidR="004E5641" w:rsidRPr="007F713A" w:rsidRDefault="004E5641" w:rsidP="0050448F">
            <w:pPr>
              <w:rPr>
                <w:rFonts w:ascii="Arial" w:eastAsia="Arial" w:hAnsi="Arial"/>
              </w:rPr>
            </w:pPr>
            <w:r w:rsidRPr="007F713A">
              <w:rPr>
                <w:rFonts w:ascii="Arial" w:eastAsia="Arial" w:hAnsi="Arial"/>
              </w:rPr>
              <w:t>Percent of Fine Fines (&lt; 0.85 mm) in Spawning Gravels</w:t>
            </w:r>
          </w:p>
        </w:tc>
        <w:tc>
          <w:tcPr>
            <w:tcW w:w="0" w:type="auto"/>
          </w:tcPr>
          <w:p w14:paraId="32998174" w14:textId="77777777" w:rsidR="004E5641" w:rsidRPr="007F713A" w:rsidRDefault="004E5641" w:rsidP="0050448F">
            <w:pPr>
              <w:rPr>
                <w:rFonts w:ascii="Arial" w:eastAsia="Arial" w:hAnsi="Arial"/>
              </w:rPr>
            </w:pPr>
            <w:r w:rsidRPr="007F713A">
              <w:rPr>
                <w:rFonts w:ascii="Arial" w:eastAsia="Arial" w:hAnsi="Arial"/>
              </w:rPr>
              <w:t>Percent fine fines ≤ 21%</w:t>
            </w:r>
          </w:p>
        </w:tc>
      </w:tr>
      <w:tr w:rsidR="004E5641" w:rsidRPr="007F713A" w14:paraId="738ED2D7" w14:textId="77777777" w:rsidTr="0050448F">
        <w:tblPrEx>
          <w:jc w:val="center"/>
        </w:tblPrEx>
        <w:tc>
          <w:tcPr>
            <w:tcW w:w="0" w:type="auto"/>
          </w:tcPr>
          <w:p w14:paraId="3B663863" w14:textId="77777777" w:rsidR="004E5641" w:rsidRPr="007F713A" w:rsidRDefault="004E5641" w:rsidP="0050448F">
            <w:pPr>
              <w:rPr>
                <w:rFonts w:ascii="Arial" w:eastAsia="Arial" w:hAnsi="Arial"/>
              </w:rPr>
            </w:pPr>
            <w:r w:rsidRPr="007F713A">
              <w:rPr>
                <w:rFonts w:ascii="Arial" w:eastAsia="Arial" w:hAnsi="Arial"/>
              </w:rPr>
              <w:t>Percent of Coarse Fines (&lt; 6.0 mm) in Spawning Gravels</w:t>
            </w:r>
          </w:p>
        </w:tc>
        <w:tc>
          <w:tcPr>
            <w:tcW w:w="0" w:type="auto"/>
          </w:tcPr>
          <w:p w14:paraId="5B8E0CD3" w14:textId="77777777" w:rsidR="004E5641" w:rsidRPr="007F713A" w:rsidRDefault="004E5641" w:rsidP="0050448F">
            <w:pPr>
              <w:rPr>
                <w:rFonts w:ascii="Arial" w:eastAsia="Arial" w:hAnsi="Arial"/>
              </w:rPr>
            </w:pPr>
            <w:r w:rsidRPr="007F713A">
              <w:rPr>
                <w:rFonts w:ascii="Arial" w:eastAsia="Arial" w:hAnsi="Arial"/>
              </w:rPr>
              <w:t>Percent coarse fines ≤ 30%</w:t>
            </w:r>
          </w:p>
        </w:tc>
      </w:tr>
    </w:tbl>
    <w:p w14:paraId="493B7A4A"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Target values are for sampling reach(es) within an individual waterbody.</w:t>
      </w:r>
    </w:p>
    <w:p w14:paraId="09CF5036"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2</w:t>
      </w:r>
      <w:r w:rsidRPr="007F713A">
        <w:rPr>
          <w:rFonts w:ascii="Arial" w:eastAsia="Arial" w:hAnsi="Arial" w:cs="Times New Roman"/>
          <w:sz w:val="20"/>
          <w:szCs w:val="20"/>
        </w:rPr>
        <w:t xml:space="preserve"> Residual Pool Volume refers to the portion of a pool in a stream that is available for fish to occupy. Pool habitat is the primary habitat for steelhead in summer. Overwintering habitat requirements include deeper pools, undercut banks, side channels, and especially large, unembedded rocks, which provide shelter for </w:t>
      </w:r>
      <w:r w:rsidRPr="007F713A">
        <w:rPr>
          <w:rFonts w:ascii="Arial" w:eastAsia="Arial" w:hAnsi="Arial" w:cs="Times New Roman"/>
          <w:sz w:val="20"/>
          <w:szCs w:val="20"/>
        </w:rPr>
        <w:lastRenderedPageBreak/>
        <w:t xml:space="preserve">fish against the high flows of winter. V* gives a direct measurement of the impact of sediment on pool volume. It is the ratio of the amount of </w:t>
      </w:r>
      <w:r w:rsidRPr="007F713A">
        <w:rPr>
          <w:rFonts w:ascii="Arial" w:eastAsia="Arial" w:hAnsi="Arial" w:cs="Times New Roman"/>
          <w:i/>
          <w:iCs/>
          <w:sz w:val="20"/>
          <w:szCs w:val="20"/>
        </w:rPr>
        <w:t>pool volume filled by fine, mobile sediment</w:t>
      </w:r>
      <w:r w:rsidRPr="007F713A">
        <w:rPr>
          <w:rFonts w:ascii="Arial" w:eastAsia="Arial" w:hAnsi="Arial" w:cs="Times New Roman"/>
          <w:sz w:val="20"/>
          <w:szCs w:val="20"/>
        </w:rPr>
        <w:t xml:space="preserve">, to </w:t>
      </w:r>
      <w:r w:rsidRPr="007F713A">
        <w:rPr>
          <w:rFonts w:ascii="Arial" w:eastAsia="Arial" w:hAnsi="Arial" w:cs="Times New Roman"/>
          <w:i/>
          <w:iCs/>
          <w:sz w:val="20"/>
          <w:szCs w:val="20"/>
        </w:rPr>
        <w:t>total pool volume</w:t>
      </w:r>
      <w:r w:rsidRPr="007F713A">
        <w:rPr>
          <w:rFonts w:ascii="Arial" w:eastAsia="Arial" w:hAnsi="Arial" w:cs="Times New Roman"/>
          <w:sz w:val="20"/>
          <w:szCs w:val="20"/>
        </w:rPr>
        <w:t>. Qualifying pools are defined by Regional Board sampling protocol (2002).</w:t>
      </w:r>
    </w:p>
    <w:p w14:paraId="7144ED99" w14:textId="6984B6F7" w:rsidR="004E5641" w:rsidRDefault="00FB662B" w:rsidP="004E5641">
      <w:pPr>
        <w:pStyle w:val="Heading5Numberless"/>
      </w:pPr>
      <w:bookmarkStart w:id="2206" w:name="table-4.9.6-3"/>
      <w:bookmarkEnd w:id="2204"/>
      <w:bookmarkEnd w:id="2205"/>
      <w:r>
        <w:t>Table</w:t>
      </w:r>
      <w:r w:rsidR="004E5641">
        <w:t xml:space="preserve"> 4.9.6-3</w:t>
      </w:r>
    </w:p>
    <w:p w14:paraId="7C5BF972" w14:textId="7B3AC031" w:rsidR="004E5641" w:rsidRDefault="004E5641" w:rsidP="004E5641">
      <w:pPr>
        <w:pStyle w:val="Heading6Numberless"/>
      </w:pPr>
      <w:bookmarkStart w:id="2207" w:name="proposed-basin-plan-amendment-35"/>
      <w:r>
        <w:t xml:space="preserve">Original </w:t>
      </w:r>
      <w:r w:rsidR="00A65479">
        <w:t>t</w:t>
      </w:r>
      <w:r>
        <w:t>able</w:t>
      </w:r>
    </w:p>
    <w:p w14:paraId="73E67B06" w14:textId="74D9A0A1" w:rsidR="00BC038E" w:rsidRDefault="00BC038E" w:rsidP="004E5641">
      <w:pPr>
        <w:pStyle w:val="Heading6Numberless"/>
      </w:pPr>
      <w:r>
        <w:rPr>
          <w:noProof/>
        </w:rPr>
        <w:drawing>
          <wp:inline distT="0" distB="0" distL="0" distR="0" wp14:anchorId="5BF44410" wp14:editId="49C24E0B">
            <wp:extent cx="5943600" cy="5997575"/>
            <wp:effectExtent l="0" t="0" r="0" b="3175"/>
            <wp:docPr id="80059857" name="Picture 1" descr="Original Table 4.9.6-3 TMDLs and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9857" name="Picture 1" descr="Original Table 4.9.6-3 TMDLs and Load Allocations"/>
                    <pic:cNvPicPr/>
                  </pic:nvPicPr>
                  <pic:blipFill>
                    <a:blip r:embed="rId71"/>
                    <a:stretch>
                      <a:fillRect/>
                    </a:stretch>
                  </pic:blipFill>
                  <pic:spPr>
                    <a:xfrm>
                      <a:off x="0" y="0"/>
                      <a:ext cx="5943600" cy="5997575"/>
                    </a:xfrm>
                    <a:prstGeom prst="rect">
                      <a:avLst/>
                    </a:prstGeom>
                  </pic:spPr>
                </pic:pic>
              </a:graphicData>
            </a:graphic>
          </wp:inline>
        </w:drawing>
      </w:r>
    </w:p>
    <w:p w14:paraId="7B9B0361" w14:textId="2CFBD112" w:rsidR="004E5641" w:rsidRDefault="004E5641" w:rsidP="004E5641">
      <w:pPr>
        <w:spacing w:before="0" w:line="240" w:lineRule="auto"/>
        <w:ind w:left="180" w:hanging="180"/>
        <w:jc w:val="both"/>
        <w:rPr>
          <w:rFonts w:ascii="Arial" w:eastAsia="Times New Roman" w:hAnsi="Arial" w:cs="Arial"/>
          <w:sz w:val="18"/>
          <w:szCs w:val="18"/>
        </w:rPr>
        <w:sectPr w:rsidR="004E5641" w:rsidSect="007F713A">
          <w:pgSz w:w="12240" w:h="15840" w:code="1"/>
          <w:pgMar w:top="1440" w:right="1440" w:bottom="1440" w:left="1440" w:header="720" w:footer="720" w:gutter="0"/>
          <w:cols w:space="720"/>
          <w:docGrid w:linePitch="360"/>
        </w:sectPr>
      </w:pPr>
    </w:p>
    <w:p w14:paraId="429DC09D" w14:textId="53FD972A" w:rsidR="004E5641" w:rsidRDefault="004E5641" w:rsidP="004E5641">
      <w:pPr>
        <w:pStyle w:val="Heading6Numberless"/>
      </w:pPr>
      <w:r>
        <w:lastRenderedPageBreak/>
        <w:t xml:space="preserve">Revised </w:t>
      </w:r>
      <w:r w:rsidR="00A65479">
        <w:t>t</w:t>
      </w:r>
      <w:r>
        <w:t>able</w:t>
      </w:r>
    </w:p>
    <w:p w14:paraId="38F3115D"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6-3. TMDLs and Load Allocations</w:t>
      </w:r>
    </w:p>
    <w:tbl>
      <w:tblPr>
        <w:tblStyle w:val="BPComplex"/>
        <w:tblW w:w="0" w:type="auto"/>
        <w:tblLook w:val="0020" w:firstRow="1" w:lastRow="0" w:firstColumn="0" w:lastColumn="0" w:noHBand="0" w:noVBand="0"/>
      </w:tblPr>
      <w:tblGrid>
        <w:gridCol w:w="2194"/>
        <w:gridCol w:w="1599"/>
        <w:gridCol w:w="1426"/>
        <w:gridCol w:w="986"/>
        <w:gridCol w:w="1263"/>
        <w:gridCol w:w="1086"/>
        <w:gridCol w:w="910"/>
        <w:gridCol w:w="1026"/>
        <w:gridCol w:w="1252"/>
        <w:gridCol w:w="1218"/>
      </w:tblGrid>
      <w:tr w:rsidR="004E5641" w:rsidRPr="007F713A" w14:paraId="54DFDE26"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FEDFDD1" w14:textId="77777777" w:rsidR="004E5641" w:rsidRPr="007F713A" w:rsidRDefault="004E5641" w:rsidP="0050448F">
            <w:pPr>
              <w:rPr>
                <w:rFonts w:eastAsia="Arial"/>
              </w:rPr>
            </w:pPr>
            <w:r w:rsidRPr="007F713A">
              <w:rPr>
                <w:rFonts w:eastAsia="Arial"/>
              </w:rPr>
              <w:t xml:space="preserve">Major </w:t>
            </w:r>
            <w:proofErr w:type="spellStart"/>
            <w:r w:rsidRPr="007F713A">
              <w:rPr>
                <w:rFonts w:eastAsia="Arial"/>
              </w:rPr>
              <w:t>Subwatershed</w:t>
            </w:r>
            <w:proofErr w:type="spellEnd"/>
          </w:p>
        </w:tc>
        <w:tc>
          <w:tcPr>
            <w:tcW w:w="0" w:type="auto"/>
            <w:vMerge w:val="restart"/>
          </w:tcPr>
          <w:p w14:paraId="482F1D62" w14:textId="77777777" w:rsidR="004E5641" w:rsidRPr="007F713A" w:rsidRDefault="004E5641" w:rsidP="0050448F">
            <w:pPr>
              <w:jc w:val="center"/>
              <w:rPr>
                <w:rFonts w:eastAsia="Arial"/>
                <w:b w:val="0"/>
                <w:vertAlign w:val="superscript"/>
              </w:rPr>
            </w:pPr>
            <w:r w:rsidRPr="007F713A">
              <w:rPr>
                <w:rFonts w:eastAsia="Arial"/>
              </w:rPr>
              <w:t>Allocations</w:t>
            </w:r>
            <w:r w:rsidRPr="007F713A">
              <w:rPr>
                <w:rFonts w:eastAsia="Arial"/>
                <w:vertAlign w:val="superscript"/>
              </w:rPr>
              <w:t>1</w:t>
            </w:r>
          </w:p>
          <w:p w14:paraId="52870600" w14:textId="77777777" w:rsidR="004E5641" w:rsidRPr="007F713A" w:rsidRDefault="004E5641" w:rsidP="0050448F">
            <w:pPr>
              <w:jc w:val="center"/>
              <w:rPr>
                <w:rFonts w:eastAsia="Arial"/>
              </w:rPr>
            </w:pPr>
            <w:r w:rsidRPr="007F713A">
              <w:rPr>
                <w:rFonts w:eastAsia="Arial"/>
              </w:rPr>
              <w:t>(LA/WLA)</w:t>
            </w:r>
          </w:p>
        </w:tc>
        <w:tc>
          <w:tcPr>
            <w:tcW w:w="0" w:type="auto"/>
            <w:gridSpan w:val="7"/>
          </w:tcPr>
          <w:p w14:paraId="20FE2031" w14:textId="77777777" w:rsidR="004E5641" w:rsidRPr="007F713A" w:rsidRDefault="004E5641" w:rsidP="0050448F">
            <w:pPr>
              <w:jc w:val="center"/>
              <w:rPr>
                <w:rFonts w:eastAsia="Arial"/>
              </w:rPr>
            </w:pPr>
            <w:r w:rsidRPr="007F713A">
              <w:rPr>
                <w:rFonts w:eastAsia="Arial"/>
              </w:rPr>
              <w:t>Source Category</w:t>
            </w:r>
          </w:p>
        </w:tc>
        <w:tc>
          <w:tcPr>
            <w:tcW w:w="0" w:type="auto"/>
            <w:vMerge w:val="restart"/>
          </w:tcPr>
          <w:p w14:paraId="5025CABF" w14:textId="77777777" w:rsidR="004E5641" w:rsidRPr="007F713A" w:rsidRDefault="004E5641" w:rsidP="0050448F">
            <w:pPr>
              <w:jc w:val="right"/>
              <w:rPr>
                <w:rFonts w:eastAsia="Arial"/>
              </w:rPr>
            </w:pPr>
            <w:r w:rsidRPr="007F713A">
              <w:rPr>
                <w:rFonts w:eastAsia="Arial"/>
              </w:rPr>
              <w:t>Total Load</w:t>
            </w:r>
          </w:p>
        </w:tc>
      </w:tr>
      <w:tr w:rsidR="004E5641" w:rsidRPr="007F713A" w14:paraId="5BE29703" w14:textId="77777777" w:rsidTr="002F7347">
        <w:tblPrEx>
          <w:jc w:val="center"/>
        </w:tblPrEx>
        <w:tc>
          <w:tcPr>
            <w:tcW w:w="0" w:type="auto"/>
            <w:vMerge/>
          </w:tcPr>
          <w:p w14:paraId="2B5A2CB3" w14:textId="77777777" w:rsidR="004E5641" w:rsidRPr="007F713A" w:rsidRDefault="004E5641" w:rsidP="0050448F">
            <w:pPr>
              <w:rPr>
                <w:rFonts w:ascii="Arial" w:eastAsia="Arial" w:hAnsi="Arial"/>
              </w:rPr>
            </w:pPr>
          </w:p>
        </w:tc>
        <w:tc>
          <w:tcPr>
            <w:tcW w:w="0" w:type="auto"/>
            <w:vMerge/>
          </w:tcPr>
          <w:p w14:paraId="3D71A126" w14:textId="77777777" w:rsidR="004E5641" w:rsidRPr="007F713A" w:rsidRDefault="004E5641" w:rsidP="0050448F">
            <w:pPr>
              <w:jc w:val="right"/>
              <w:rPr>
                <w:rFonts w:ascii="Arial" w:eastAsia="Arial" w:hAnsi="Arial"/>
              </w:rPr>
            </w:pPr>
          </w:p>
        </w:tc>
        <w:tc>
          <w:tcPr>
            <w:tcW w:w="0" w:type="auto"/>
            <w:tcBorders>
              <w:top w:val="single" w:sz="4" w:space="0" w:color="auto"/>
            </w:tcBorders>
          </w:tcPr>
          <w:p w14:paraId="4B400BA4" w14:textId="77777777" w:rsidR="004E5641" w:rsidRPr="007F713A" w:rsidRDefault="004E5641" w:rsidP="0050448F">
            <w:pPr>
              <w:jc w:val="right"/>
              <w:rPr>
                <w:rFonts w:ascii="Arial" w:eastAsia="Arial" w:hAnsi="Arial"/>
                <w:b/>
                <w:bCs/>
              </w:rPr>
            </w:pPr>
            <w:r w:rsidRPr="007F713A">
              <w:rPr>
                <w:rFonts w:ascii="Arial" w:eastAsia="Arial" w:hAnsi="Arial"/>
                <w:bCs/>
              </w:rPr>
              <w:t>Crop, Fallow, and Orchard</w:t>
            </w:r>
          </w:p>
        </w:tc>
        <w:tc>
          <w:tcPr>
            <w:tcW w:w="0" w:type="auto"/>
            <w:tcBorders>
              <w:top w:val="single" w:sz="4" w:space="0" w:color="auto"/>
            </w:tcBorders>
          </w:tcPr>
          <w:p w14:paraId="730B6E70" w14:textId="77777777" w:rsidR="004E5641" w:rsidRPr="007F713A" w:rsidRDefault="004E5641" w:rsidP="0050448F">
            <w:pPr>
              <w:jc w:val="right"/>
              <w:rPr>
                <w:rFonts w:ascii="Arial" w:eastAsia="Arial" w:hAnsi="Arial"/>
                <w:b/>
                <w:bCs/>
              </w:rPr>
            </w:pPr>
            <w:r w:rsidRPr="007F713A">
              <w:rPr>
                <w:rFonts w:ascii="Arial" w:eastAsia="Arial" w:hAnsi="Arial"/>
                <w:bCs/>
              </w:rPr>
              <w:t>Forest</w:t>
            </w:r>
            <w:r w:rsidRPr="007F713A">
              <w:rPr>
                <w:rFonts w:ascii="Arial" w:eastAsia="Arial" w:hAnsi="Arial"/>
                <w:bCs/>
                <w:vertAlign w:val="superscript"/>
              </w:rPr>
              <w:t>2</w:t>
            </w:r>
          </w:p>
        </w:tc>
        <w:tc>
          <w:tcPr>
            <w:tcW w:w="0" w:type="auto"/>
            <w:tcBorders>
              <w:top w:val="single" w:sz="4" w:space="0" w:color="auto"/>
            </w:tcBorders>
          </w:tcPr>
          <w:p w14:paraId="1898B30E" w14:textId="77777777" w:rsidR="004E5641" w:rsidRPr="007F713A" w:rsidRDefault="004E5641" w:rsidP="0050448F">
            <w:pPr>
              <w:jc w:val="right"/>
              <w:rPr>
                <w:rFonts w:ascii="Arial" w:eastAsia="Arial" w:hAnsi="Arial"/>
                <w:b/>
                <w:bCs/>
              </w:rPr>
            </w:pPr>
            <w:r w:rsidRPr="007F713A">
              <w:rPr>
                <w:rFonts w:ascii="Arial" w:eastAsia="Arial" w:hAnsi="Arial"/>
                <w:bCs/>
              </w:rPr>
              <w:t>Pasture and Range</w:t>
            </w:r>
          </w:p>
        </w:tc>
        <w:tc>
          <w:tcPr>
            <w:tcW w:w="0" w:type="auto"/>
            <w:tcBorders>
              <w:top w:val="single" w:sz="4" w:space="0" w:color="auto"/>
            </w:tcBorders>
          </w:tcPr>
          <w:p w14:paraId="3519D702" w14:textId="77777777" w:rsidR="004E5641" w:rsidRPr="007F713A" w:rsidRDefault="004E5641" w:rsidP="0050448F">
            <w:pPr>
              <w:jc w:val="right"/>
              <w:rPr>
                <w:rFonts w:ascii="Arial" w:eastAsia="Arial" w:hAnsi="Arial"/>
                <w:b/>
                <w:bCs/>
              </w:rPr>
            </w:pPr>
            <w:r w:rsidRPr="007F713A">
              <w:rPr>
                <w:rFonts w:ascii="Arial" w:eastAsia="Arial" w:hAnsi="Arial"/>
                <w:bCs/>
              </w:rPr>
              <w:t>Urban Lands</w:t>
            </w:r>
            <w:r w:rsidRPr="007F713A">
              <w:rPr>
                <w:rFonts w:ascii="Arial" w:eastAsia="Arial" w:hAnsi="Arial"/>
                <w:bCs/>
                <w:vertAlign w:val="superscript"/>
              </w:rPr>
              <w:t>3</w:t>
            </w:r>
          </w:p>
        </w:tc>
        <w:tc>
          <w:tcPr>
            <w:tcW w:w="0" w:type="auto"/>
            <w:tcBorders>
              <w:top w:val="single" w:sz="4" w:space="0" w:color="auto"/>
            </w:tcBorders>
          </w:tcPr>
          <w:p w14:paraId="3B5A4709" w14:textId="77777777" w:rsidR="004E5641" w:rsidRPr="007F713A" w:rsidRDefault="004E5641" w:rsidP="0050448F">
            <w:pPr>
              <w:jc w:val="right"/>
              <w:rPr>
                <w:rFonts w:ascii="Arial" w:eastAsia="Arial" w:hAnsi="Arial"/>
                <w:b/>
                <w:bCs/>
              </w:rPr>
            </w:pPr>
            <w:r w:rsidRPr="007F713A">
              <w:rPr>
                <w:rFonts w:ascii="Arial" w:eastAsia="Arial" w:hAnsi="Arial"/>
                <w:bCs/>
              </w:rPr>
              <w:t>Roads</w:t>
            </w:r>
          </w:p>
        </w:tc>
        <w:tc>
          <w:tcPr>
            <w:tcW w:w="0" w:type="auto"/>
            <w:tcBorders>
              <w:top w:val="single" w:sz="4" w:space="0" w:color="auto"/>
            </w:tcBorders>
          </w:tcPr>
          <w:p w14:paraId="1163FFE9" w14:textId="77777777" w:rsidR="004E5641" w:rsidRPr="007F713A" w:rsidRDefault="004E5641" w:rsidP="0050448F">
            <w:pPr>
              <w:jc w:val="right"/>
              <w:rPr>
                <w:rFonts w:ascii="Arial" w:eastAsia="Arial" w:hAnsi="Arial"/>
                <w:b/>
                <w:bCs/>
              </w:rPr>
            </w:pPr>
            <w:r w:rsidRPr="007F713A">
              <w:rPr>
                <w:rFonts w:ascii="Arial" w:eastAsia="Arial" w:hAnsi="Arial"/>
                <w:bCs/>
              </w:rPr>
              <w:t>Barren</w:t>
            </w:r>
            <w:r w:rsidRPr="007F713A">
              <w:rPr>
                <w:rFonts w:ascii="Arial" w:eastAsia="Arial" w:hAnsi="Arial"/>
                <w:bCs/>
                <w:vertAlign w:val="superscript"/>
              </w:rPr>
              <w:t>2</w:t>
            </w:r>
          </w:p>
        </w:tc>
        <w:tc>
          <w:tcPr>
            <w:tcW w:w="0" w:type="auto"/>
            <w:tcBorders>
              <w:top w:val="single" w:sz="4" w:space="0" w:color="auto"/>
            </w:tcBorders>
          </w:tcPr>
          <w:p w14:paraId="445D46BD" w14:textId="77777777" w:rsidR="004E5641" w:rsidRPr="007F713A" w:rsidRDefault="004E5641" w:rsidP="0050448F">
            <w:pPr>
              <w:jc w:val="right"/>
              <w:rPr>
                <w:rFonts w:ascii="Arial" w:eastAsia="Arial" w:hAnsi="Arial"/>
                <w:b/>
                <w:bCs/>
              </w:rPr>
            </w:pPr>
            <w:r w:rsidRPr="007F713A">
              <w:rPr>
                <w:rFonts w:ascii="Arial" w:eastAsia="Arial" w:hAnsi="Arial"/>
                <w:bCs/>
              </w:rPr>
              <w:t>Sand and Gravel Mining</w:t>
            </w:r>
          </w:p>
        </w:tc>
        <w:tc>
          <w:tcPr>
            <w:tcW w:w="0" w:type="auto"/>
            <w:vMerge/>
          </w:tcPr>
          <w:p w14:paraId="496FAA3C" w14:textId="77777777" w:rsidR="004E5641" w:rsidRPr="007F713A" w:rsidRDefault="004E5641" w:rsidP="0050448F">
            <w:pPr>
              <w:jc w:val="right"/>
              <w:rPr>
                <w:rFonts w:ascii="Arial" w:eastAsia="Arial" w:hAnsi="Arial"/>
              </w:rPr>
            </w:pPr>
          </w:p>
        </w:tc>
      </w:tr>
      <w:tr w:rsidR="004E5641" w:rsidRPr="007F713A" w14:paraId="170A4261" w14:textId="77777777" w:rsidTr="002F7347">
        <w:tblPrEx>
          <w:jc w:val="center"/>
        </w:tblPrEx>
        <w:tc>
          <w:tcPr>
            <w:tcW w:w="0" w:type="auto"/>
            <w:vMerge w:val="restart"/>
          </w:tcPr>
          <w:p w14:paraId="1EC8386A" w14:textId="77777777" w:rsidR="004E5641" w:rsidRPr="007F713A" w:rsidRDefault="004E5641" w:rsidP="0050448F">
            <w:pPr>
              <w:rPr>
                <w:rFonts w:ascii="Arial" w:eastAsia="Arial" w:hAnsi="Arial"/>
              </w:rPr>
            </w:pPr>
            <w:r w:rsidRPr="007F713A">
              <w:rPr>
                <w:rFonts w:ascii="Arial" w:eastAsia="Arial" w:hAnsi="Arial"/>
              </w:rPr>
              <w:t>Tres Pinos</w:t>
            </w:r>
          </w:p>
        </w:tc>
        <w:tc>
          <w:tcPr>
            <w:tcW w:w="0" w:type="auto"/>
          </w:tcPr>
          <w:p w14:paraId="02290AAF"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B8B9CAF" w14:textId="77777777" w:rsidR="004E5641" w:rsidRPr="007F713A" w:rsidRDefault="004E5641" w:rsidP="0050448F">
            <w:pPr>
              <w:jc w:val="right"/>
              <w:rPr>
                <w:rFonts w:ascii="Arial" w:eastAsia="Arial" w:hAnsi="Arial"/>
              </w:rPr>
            </w:pPr>
            <w:r w:rsidRPr="007F713A">
              <w:rPr>
                <w:rFonts w:ascii="Arial" w:eastAsia="Arial" w:hAnsi="Arial"/>
              </w:rPr>
              <w:t>477</w:t>
            </w:r>
          </w:p>
        </w:tc>
        <w:tc>
          <w:tcPr>
            <w:tcW w:w="0" w:type="auto"/>
          </w:tcPr>
          <w:p w14:paraId="3606DFDC" w14:textId="77777777" w:rsidR="004E5641" w:rsidRPr="007F713A" w:rsidRDefault="004E5641" w:rsidP="0050448F">
            <w:pPr>
              <w:jc w:val="right"/>
              <w:rPr>
                <w:rFonts w:ascii="Arial" w:eastAsia="Arial" w:hAnsi="Arial"/>
              </w:rPr>
            </w:pPr>
            <w:r w:rsidRPr="007F713A">
              <w:rPr>
                <w:rFonts w:ascii="Arial" w:eastAsia="Arial" w:hAnsi="Arial"/>
              </w:rPr>
              <w:t>352</w:t>
            </w:r>
          </w:p>
        </w:tc>
        <w:tc>
          <w:tcPr>
            <w:tcW w:w="0" w:type="auto"/>
          </w:tcPr>
          <w:p w14:paraId="40C6D642" w14:textId="77777777" w:rsidR="004E5641" w:rsidRPr="007F713A" w:rsidRDefault="004E5641" w:rsidP="0050448F">
            <w:pPr>
              <w:jc w:val="right"/>
              <w:rPr>
                <w:rFonts w:ascii="Arial" w:eastAsia="Arial" w:hAnsi="Arial"/>
              </w:rPr>
            </w:pPr>
            <w:r w:rsidRPr="007F713A">
              <w:rPr>
                <w:rFonts w:ascii="Arial" w:eastAsia="Arial" w:hAnsi="Arial"/>
              </w:rPr>
              <w:t>41,085</w:t>
            </w:r>
          </w:p>
        </w:tc>
        <w:tc>
          <w:tcPr>
            <w:tcW w:w="0" w:type="auto"/>
          </w:tcPr>
          <w:p w14:paraId="27168BED" w14:textId="77777777" w:rsidR="004E5641" w:rsidRPr="007F713A" w:rsidRDefault="004E5641" w:rsidP="0050448F">
            <w:pPr>
              <w:jc w:val="right"/>
              <w:rPr>
                <w:rFonts w:ascii="Arial" w:eastAsia="Arial" w:hAnsi="Arial"/>
              </w:rPr>
            </w:pPr>
            <w:r w:rsidRPr="007F713A">
              <w:rPr>
                <w:rFonts w:ascii="Arial" w:eastAsia="Arial" w:hAnsi="Arial"/>
              </w:rPr>
              <w:t>312</w:t>
            </w:r>
          </w:p>
        </w:tc>
        <w:tc>
          <w:tcPr>
            <w:tcW w:w="0" w:type="auto"/>
          </w:tcPr>
          <w:p w14:paraId="2702D6CB" w14:textId="77777777" w:rsidR="004E5641" w:rsidRPr="007F713A" w:rsidRDefault="004E5641" w:rsidP="0050448F">
            <w:pPr>
              <w:jc w:val="right"/>
              <w:rPr>
                <w:rFonts w:ascii="Arial" w:eastAsia="Arial" w:hAnsi="Arial"/>
              </w:rPr>
            </w:pPr>
          </w:p>
        </w:tc>
        <w:tc>
          <w:tcPr>
            <w:tcW w:w="0" w:type="auto"/>
          </w:tcPr>
          <w:p w14:paraId="32F6FF77" w14:textId="77777777" w:rsidR="004E5641" w:rsidRPr="007F713A" w:rsidRDefault="004E5641" w:rsidP="0050448F">
            <w:pPr>
              <w:jc w:val="right"/>
              <w:rPr>
                <w:rFonts w:ascii="Arial" w:eastAsia="Arial" w:hAnsi="Arial"/>
              </w:rPr>
            </w:pPr>
            <w:r w:rsidRPr="007F713A">
              <w:rPr>
                <w:rFonts w:ascii="Arial" w:eastAsia="Arial" w:hAnsi="Arial"/>
              </w:rPr>
              <w:t>11,551</w:t>
            </w:r>
          </w:p>
        </w:tc>
        <w:tc>
          <w:tcPr>
            <w:tcW w:w="0" w:type="auto"/>
          </w:tcPr>
          <w:p w14:paraId="48B34A47" w14:textId="77777777" w:rsidR="004E5641" w:rsidRPr="007F713A" w:rsidRDefault="004E5641" w:rsidP="0050448F">
            <w:pPr>
              <w:jc w:val="right"/>
              <w:rPr>
                <w:rFonts w:ascii="Arial" w:eastAsia="Arial" w:hAnsi="Arial"/>
              </w:rPr>
            </w:pPr>
          </w:p>
        </w:tc>
        <w:tc>
          <w:tcPr>
            <w:tcW w:w="0" w:type="auto"/>
            <w:vMerge w:val="restart"/>
          </w:tcPr>
          <w:p w14:paraId="21355BAA" w14:textId="77777777" w:rsidR="004E5641" w:rsidRPr="007F713A" w:rsidRDefault="004E5641" w:rsidP="0050448F">
            <w:pPr>
              <w:jc w:val="right"/>
              <w:rPr>
                <w:rFonts w:ascii="Arial" w:eastAsia="Arial" w:hAnsi="Arial"/>
              </w:rPr>
            </w:pPr>
            <w:r w:rsidRPr="007F713A">
              <w:rPr>
                <w:rFonts w:ascii="Arial" w:eastAsia="Arial" w:hAnsi="Arial"/>
              </w:rPr>
              <w:t>53,778</w:t>
            </w:r>
          </w:p>
        </w:tc>
      </w:tr>
      <w:tr w:rsidR="004E5641" w:rsidRPr="007F713A" w14:paraId="50A21EFE" w14:textId="77777777" w:rsidTr="002F7347">
        <w:tblPrEx>
          <w:jc w:val="center"/>
        </w:tblPrEx>
        <w:tc>
          <w:tcPr>
            <w:tcW w:w="0" w:type="auto"/>
            <w:vMerge/>
          </w:tcPr>
          <w:p w14:paraId="7FA150DC" w14:textId="77777777" w:rsidR="004E5641" w:rsidRPr="007F713A" w:rsidRDefault="004E5641" w:rsidP="0050448F">
            <w:pPr>
              <w:rPr>
                <w:rFonts w:ascii="Arial" w:eastAsia="Arial" w:hAnsi="Arial"/>
              </w:rPr>
            </w:pPr>
          </w:p>
        </w:tc>
        <w:tc>
          <w:tcPr>
            <w:tcW w:w="0" w:type="auto"/>
          </w:tcPr>
          <w:p w14:paraId="6AA80F04"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4C54F979" w14:textId="77777777" w:rsidR="004E5641" w:rsidRPr="007F713A" w:rsidRDefault="004E5641" w:rsidP="0050448F">
            <w:pPr>
              <w:jc w:val="right"/>
              <w:rPr>
                <w:rFonts w:ascii="Arial" w:eastAsia="Arial" w:hAnsi="Arial"/>
              </w:rPr>
            </w:pPr>
          </w:p>
        </w:tc>
        <w:tc>
          <w:tcPr>
            <w:tcW w:w="0" w:type="auto"/>
          </w:tcPr>
          <w:p w14:paraId="72F37BCF" w14:textId="77777777" w:rsidR="004E5641" w:rsidRPr="007F713A" w:rsidRDefault="004E5641" w:rsidP="0050448F">
            <w:pPr>
              <w:jc w:val="right"/>
              <w:rPr>
                <w:rFonts w:ascii="Arial" w:eastAsia="Arial" w:hAnsi="Arial"/>
              </w:rPr>
            </w:pPr>
          </w:p>
        </w:tc>
        <w:tc>
          <w:tcPr>
            <w:tcW w:w="0" w:type="auto"/>
          </w:tcPr>
          <w:p w14:paraId="01E1A0C6" w14:textId="77777777" w:rsidR="004E5641" w:rsidRPr="007F713A" w:rsidRDefault="004E5641" w:rsidP="0050448F">
            <w:pPr>
              <w:jc w:val="right"/>
              <w:rPr>
                <w:rFonts w:ascii="Arial" w:eastAsia="Arial" w:hAnsi="Arial"/>
              </w:rPr>
            </w:pPr>
          </w:p>
        </w:tc>
        <w:tc>
          <w:tcPr>
            <w:tcW w:w="0" w:type="auto"/>
          </w:tcPr>
          <w:p w14:paraId="47E1870C" w14:textId="77777777" w:rsidR="004E5641" w:rsidRPr="007F713A" w:rsidRDefault="004E5641" w:rsidP="0050448F">
            <w:pPr>
              <w:jc w:val="right"/>
              <w:rPr>
                <w:rFonts w:ascii="Arial" w:eastAsia="Arial" w:hAnsi="Arial"/>
              </w:rPr>
            </w:pPr>
            <w:r w:rsidRPr="007F713A">
              <w:rPr>
                <w:rFonts w:ascii="Arial" w:eastAsia="Arial" w:hAnsi="Arial"/>
              </w:rPr>
              <w:t>1</w:t>
            </w:r>
          </w:p>
        </w:tc>
        <w:tc>
          <w:tcPr>
            <w:tcW w:w="0" w:type="auto"/>
          </w:tcPr>
          <w:p w14:paraId="3206BD44" w14:textId="77777777" w:rsidR="004E5641" w:rsidRPr="007F713A" w:rsidRDefault="004E5641" w:rsidP="0050448F">
            <w:pPr>
              <w:jc w:val="right"/>
              <w:rPr>
                <w:rFonts w:ascii="Arial" w:eastAsia="Arial" w:hAnsi="Arial"/>
              </w:rPr>
            </w:pPr>
          </w:p>
        </w:tc>
        <w:tc>
          <w:tcPr>
            <w:tcW w:w="0" w:type="auto"/>
          </w:tcPr>
          <w:p w14:paraId="4797A561" w14:textId="77777777" w:rsidR="004E5641" w:rsidRPr="007F713A" w:rsidRDefault="004E5641" w:rsidP="0050448F">
            <w:pPr>
              <w:jc w:val="right"/>
              <w:rPr>
                <w:rFonts w:ascii="Arial" w:eastAsia="Arial" w:hAnsi="Arial"/>
              </w:rPr>
            </w:pPr>
          </w:p>
        </w:tc>
        <w:tc>
          <w:tcPr>
            <w:tcW w:w="0" w:type="auto"/>
          </w:tcPr>
          <w:p w14:paraId="1FB0659D" w14:textId="77777777" w:rsidR="004E5641" w:rsidRPr="007F713A" w:rsidRDefault="004E5641" w:rsidP="0050448F">
            <w:pPr>
              <w:jc w:val="right"/>
              <w:rPr>
                <w:rFonts w:ascii="Arial" w:eastAsia="Arial" w:hAnsi="Arial"/>
              </w:rPr>
            </w:pPr>
          </w:p>
        </w:tc>
        <w:tc>
          <w:tcPr>
            <w:tcW w:w="0" w:type="auto"/>
            <w:vMerge/>
          </w:tcPr>
          <w:p w14:paraId="4D36F6AD" w14:textId="77777777" w:rsidR="004E5641" w:rsidRPr="007F713A" w:rsidRDefault="004E5641" w:rsidP="0050448F">
            <w:pPr>
              <w:jc w:val="right"/>
              <w:rPr>
                <w:rFonts w:ascii="Arial" w:eastAsia="Arial" w:hAnsi="Arial"/>
              </w:rPr>
            </w:pPr>
          </w:p>
        </w:tc>
      </w:tr>
      <w:tr w:rsidR="004E5641" w:rsidRPr="007F713A" w14:paraId="362D0A68" w14:textId="77777777" w:rsidTr="002F7347">
        <w:tblPrEx>
          <w:jc w:val="center"/>
        </w:tblPrEx>
        <w:tc>
          <w:tcPr>
            <w:tcW w:w="0" w:type="auto"/>
            <w:vMerge w:val="restart"/>
          </w:tcPr>
          <w:p w14:paraId="768BCF6F" w14:textId="77777777" w:rsidR="004E5641" w:rsidRPr="007F713A" w:rsidRDefault="004E5641" w:rsidP="0050448F">
            <w:pPr>
              <w:rPr>
                <w:rFonts w:ascii="Arial" w:eastAsia="Arial" w:hAnsi="Arial"/>
              </w:rPr>
            </w:pPr>
            <w:r w:rsidRPr="007F713A">
              <w:rPr>
                <w:rFonts w:ascii="Arial" w:eastAsia="Arial" w:hAnsi="Arial"/>
              </w:rPr>
              <w:t>San Benito</w:t>
            </w:r>
          </w:p>
        </w:tc>
        <w:tc>
          <w:tcPr>
            <w:tcW w:w="0" w:type="auto"/>
          </w:tcPr>
          <w:p w14:paraId="6CA1DB5E"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1869A3B4" w14:textId="77777777" w:rsidR="004E5641" w:rsidRPr="007F713A" w:rsidRDefault="004E5641" w:rsidP="0050448F">
            <w:pPr>
              <w:jc w:val="right"/>
              <w:rPr>
                <w:rFonts w:ascii="Arial" w:eastAsia="Arial" w:hAnsi="Arial"/>
              </w:rPr>
            </w:pPr>
            <w:r w:rsidRPr="007F713A">
              <w:rPr>
                <w:rFonts w:ascii="Arial" w:eastAsia="Arial" w:hAnsi="Arial"/>
              </w:rPr>
              <w:t>1,971</w:t>
            </w:r>
          </w:p>
        </w:tc>
        <w:tc>
          <w:tcPr>
            <w:tcW w:w="0" w:type="auto"/>
          </w:tcPr>
          <w:p w14:paraId="27BA024A" w14:textId="77777777" w:rsidR="004E5641" w:rsidRPr="007F713A" w:rsidRDefault="004E5641" w:rsidP="0050448F">
            <w:pPr>
              <w:jc w:val="right"/>
              <w:rPr>
                <w:rFonts w:ascii="Arial" w:eastAsia="Arial" w:hAnsi="Arial"/>
              </w:rPr>
            </w:pPr>
            <w:r w:rsidRPr="007F713A">
              <w:rPr>
                <w:rFonts w:ascii="Arial" w:eastAsia="Arial" w:hAnsi="Arial"/>
              </w:rPr>
              <w:t>2,083</w:t>
            </w:r>
          </w:p>
        </w:tc>
        <w:tc>
          <w:tcPr>
            <w:tcW w:w="0" w:type="auto"/>
          </w:tcPr>
          <w:p w14:paraId="25F698D1" w14:textId="77777777" w:rsidR="004E5641" w:rsidRPr="007F713A" w:rsidRDefault="004E5641" w:rsidP="0050448F">
            <w:pPr>
              <w:jc w:val="right"/>
              <w:rPr>
                <w:rFonts w:ascii="Arial" w:eastAsia="Arial" w:hAnsi="Arial"/>
              </w:rPr>
            </w:pPr>
            <w:r w:rsidRPr="007F713A">
              <w:rPr>
                <w:rFonts w:ascii="Arial" w:eastAsia="Arial" w:hAnsi="Arial"/>
              </w:rPr>
              <w:t>19,863</w:t>
            </w:r>
          </w:p>
        </w:tc>
        <w:tc>
          <w:tcPr>
            <w:tcW w:w="0" w:type="auto"/>
          </w:tcPr>
          <w:p w14:paraId="00514BCB" w14:textId="77777777" w:rsidR="004E5641" w:rsidRPr="007F713A" w:rsidRDefault="004E5641" w:rsidP="0050448F">
            <w:pPr>
              <w:jc w:val="right"/>
              <w:rPr>
                <w:rFonts w:ascii="Arial" w:eastAsia="Arial" w:hAnsi="Arial"/>
              </w:rPr>
            </w:pPr>
            <w:r w:rsidRPr="007F713A">
              <w:rPr>
                <w:rFonts w:ascii="Arial" w:eastAsia="Arial" w:hAnsi="Arial"/>
              </w:rPr>
              <w:t>327</w:t>
            </w:r>
          </w:p>
        </w:tc>
        <w:tc>
          <w:tcPr>
            <w:tcW w:w="0" w:type="auto"/>
          </w:tcPr>
          <w:p w14:paraId="49D55142" w14:textId="77777777" w:rsidR="004E5641" w:rsidRPr="007F713A" w:rsidRDefault="004E5641" w:rsidP="0050448F">
            <w:pPr>
              <w:jc w:val="right"/>
              <w:rPr>
                <w:rFonts w:ascii="Arial" w:eastAsia="Arial" w:hAnsi="Arial"/>
              </w:rPr>
            </w:pPr>
            <w:r w:rsidRPr="007F713A">
              <w:rPr>
                <w:rFonts w:ascii="Arial" w:eastAsia="Arial" w:hAnsi="Arial"/>
              </w:rPr>
              <w:t>1,180</w:t>
            </w:r>
          </w:p>
        </w:tc>
        <w:tc>
          <w:tcPr>
            <w:tcW w:w="0" w:type="auto"/>
          </w:tcPr>
          <w:p w14:paraId="179B38C2" w14:textId="77777777" w:rsidR="004E5641" w:rsidRPr="007F713A" w:rsidRDefault="004E5641" w:rsidP="0050448F">
            <w:pPr>
              <w:jc w:val="right"/>
              <w:rPr>
                <w:rFonts w:ascii="Arial" w:eastAsia="Arial" w:hAnsi="Arial"/>
              </w:rPr>
            </w:pPr>
            <w:r w:rsidRPr="007F713A">
              <w:rPr>
                <w:rFonts w:ascii="Arial" w:eastAsia="Arial" w:hAnsi="Arial"/>
              </w:rPr>
              <w:t>14,128</w:t>
            </w:r>
          </w:p>
        </w:tc>
        <w:tc>
          <w:tcPr>
            <w:tcW w:w="0" w:type="auto"/>
          </w:tcPr>
          <w:p w14:paraId="38DD1BEE" w14:textId="77777777" w:rsidR="004E5641" w:rsidRPr="007F713A" w:rsidRDefault="004E5641" w:rsidP="0050448F">
            <w:pPr>
              <w:jc w:val="right"/>
              <w:rPr>
                <w:rFonts w:ascii="Arial" w:eastAsia="Arial" w:hAnsi="Arial"/>
              </w:rPr>
            </w:pPr>
            <w:r w:rsidRPr="007F713A">
              <w:rPr>
                <w:rFonts w:ascii="Arial" w:eastAsia="Arial" w:hAnsi="Arial"/>
              </w:rPr>
              <w:t>27</w:t>
            </w:r>
          </w:p>
        </w:tc>
        <w:tc>
          <w:tcPr>
            <w:tcW w:w="0" w:type="auto"/>
            <w:vMerge w:val="restart"/>
          </w:tcPr>
          <w:p w14:paraId="15854ECF" w14:textId="77777777" w:rsidR="004E5641" w:rsidRPr="007F713A" w:rsidRDefault="004E5641" w:rsidP="0050448F">
            <w:pPr>
              <w:jc w:val="right"/>
              <w:rPr>
                <w:rFonts w:ascii="Arial" w:eastAsia="Arial" w:hAnsi="Arial"/>
              </w:rPr>
            </w:pPr>
            <w:r w:rsidRPr="007F713A">
              <w:rPr>
                <w:rFonts w:ascii="Arial" w:eastAsia="Arial" w:hAnsi="Arial"/>
              </w:rPr>
              <w:t>39,679</w:t>
            </w:r>
          </w:p>
        </w:tc>
      </w:tr>
      <w:tr w:rsidR="004E5641" w:rsidRPr="007F713A" w14:paraId="501E9E45" w14:textId="77777777" w:rsidTr="002F7347">
        <w:tblPrEx>
          <w:jc w:val="center"/>
        </w:tblPrEx>
        <w:tc>
          <w:tcPr>
            <w:tcW w:w="0" w:type="auto"/>
            <w:vMerge/>
          </w:tcPr>
          <w:p w14:paraId="78F4FBE3" w14:textId="77777777" w:rsidR="004E5641" w:rsidRPr="007F713A" w:rsidRDefault="004E5641" w:rsidP="0050448F">
            <w:pPr>
              <w:rPr>
                <w:rFonts w:ascii="Arial" w:eastAsia="Arial" w:hAnsi="Arial"/>
              </w:rPr>
            </w:pPr>
          </w:p>
        </w:tc>
        <w:tc>
          <w:tcPr>
            <w:tcW w:w="0" w:type="auto"/>
          </w:tcPr>
          <w:p w14:paraId="697037F0"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111ED16D" w14:textId="77777777" w:rsidR="004E5641" w:rsidRPr="007F713A" w:rsidRDefault="004E5641" w:rsidP="0050448F">
            <w:pPr>
              <w:jc w:val="right"/>
              <w:rPr>
                <w:rFonts w:ascii="Arial" w:eastAsia="Arial" w:hAnsi="Arial"/>
              </w:rPr>
            </w:pPr>
          </w:p>
        </w:tc>
        <w:tc>
          <w:tcPr>
            <w:tcW w:w="0" w:type="auto"/>
          </w:tcPr>
          <w:p w14:paraId="6654F0E7" w14:textId="77777777" w:rsidR="004E5641" w:rsidRPr="007F713A" w:rsidRDefault="004E5641" w:rsidP="0050448F">
            <w:pPr>
              <w:jc w:val="right"/>
              <w:rPr>
                <w:rFonts w:ascii="Arial" w:eastAsia="Arial" w:hAnsi="Arial"/>
              </w:rPr>
            </w:pPr>
          </w:p>
        </w:tc>
        <w:tc>
          <w:tcPr>
            <w:tcW w:w="0" w:type="auto"/>
          </w:tcPr>
          <w:p w14:paraId="63AAB17F" w14:textId="77777777" w:rsidR="004E5641" w:rsidRPr="007F713A" w:rsidRDefault="004E5641" w:rsidP="0050448F">
            <w:pPr>
              <w:jc w:val="right"/>
              <w:rPr>
                <w:rFonts w:ascii="Arial" w:eastAsia="Arial" w:hAnsi="Arial"/>
              </w:rPr>
            </w:pPr>
          </w:p>
        </w:tc>
        <w:tc>
          <w:tcPr>
            <w:tcW w:w="0" w:type="auto"/>
          </w:tcPr>
          <w:p w14:paraId="26683E57" w14:textId="77777777" w:rsidR="004E5641" w:rsidRPr="007F713A" w:rsidRDefault="004E5641" w:rsidP="0050448F">
            <w:pPr>
              <w:jc w:val="right"/>
              <w:rPr>
                <w:rFonts w:ascii="Arial" w:eastAsia="Arial" w:hAnsi="Arial"/>
              </w:rPr>
            </w:pPr>
            <w:r w:rsidRPr="007F713A">
              <w:rPr>
                <w:rFonts w:ascii="Arial" w:eastAsia="Arial" w:hAnsi="Arial"/>
              </w:rPr>
              <w:t>100</w:t>
            </w:r>
          </w:p>
        </w:tc>
        <w:tc>
          <w:tcPr>
            <w:tcW w:w="0" w:type="auto"/>
          </w:tcPr>
          <w:p w14:paraId="082C43FC" w14:textId="77777777" w:rsidR="004E5641" w:rsidRPr="007F713A" w:rsidRDefault="004E5641" w:rsidP="0050448F">
            <w:pPr>
              <w:jc w:val="right"/>
              <w:rPr>
                <w:rFonts w:ascii="Arial" w:eastAsia="Arial" w:hAnsi="Arial"/>
              </w:rPr>
            </w:pPr>
          </w:p>
        </w:tc>
        <w:tc>
          <w:tcPr>
            <w:tcW w:w="0" w:type="auto"/>
          </w:tcPr>
          <w:p w14:paraId="2538CCC0" w14:textId="77777777" w:rsidR="004E5641" w:rsidRPr="007F713A" w:rsidRDefault="004E5641" w:rsidP="0050448F">
            <w:pPr>
              <w:jc w:val="right"/>
              <w:rPr>
                <w:rFonts w:ascii="Arial" w:eastAsia="Arial" w:hAnsi="Arial"/>
              </w:rPr>
            </w:pPr>
          </w:p>
        </w:tc>
        <w:tc>
          <w:tcPr>
            <w:tcW w:w="0" w:type="auto"/>
          </w:tcPr>
          <w:p w14:paraId="0F13B00E" w14:textId="77777777" w:rsidR="004E5641" w:rsidRPr="007F713A" w:rsidRDefault="004E5641" w:rsidP="0050448F">
            <w:pPr>
              <w:jc w:val="right"/>
              <w:rPr>
                <w:rFonts w:ascii="Arial" w:eastAsia="Arial" w:hAnsi="Arial"/>
              </w:rPr>
            </w:pPr>
          </w:p>
        </w:tc>
        <w:tc>
          <w:tcPr>
            <w:tcW w:w="0" w:type="auto"/>
            <w:vMerge/>
          </w:tcPr>
          <w:p w14:paraId="0155B573" w14:textId="77777777" w:rsidR="004E5641" w:rsidRPr="007F713A" w:rsidRDefault="004E5641" w:rsidP="0050448F">
            <w:pPr>
              <w:jc w:val="right"/>
              <w:rPr>
                <w:rFonts w:ascii="Arial" w:eastAsia="Arial" w:hAnsi="Arial"/>
              </w:rPr>
            </w:pPr>
          </w:p>
        </w:tc>
      </w:tr>
      <w:tr w:rsidR="004E5641" w:rsidRPr="007F713A" w14:paraId="4F13B713" w14:textId="77777777" w:rsidTr="002F7347">
        <w:tblPrEx>
          <w:jc w:val="center"/>
        </w:tblPrEx>
        <w:tc>
          <w:tcPr>
            <w:tcW w:w="0" w:type="auto"/>
            <w:vMerge w:val="restart"/>
          </w:tcPr>
          <w:p w14:paraId="41AA9E53" w14:textId="77777777" w:rsidR="004E5641" w:rsidRPr="007F713A" w:rsidRDefault="004E5641" w:rsidP="0050448F">
            <w:pPr>
              <w:rPr>
                <w:rFonts w:ascii="Arial" w:eastAsia="Arial" w:hAnsi="Arial"/>
              </w:rPr>
            </w:pPr>
            <w:r w:rsidRPr="007F713A">
              <w:rPr>
                <w:rFonts w:ascii="Arial" w:eastAsia="Arial" w:hAnsi="Arial"/>
              </w:rPr>
              <w:t>Llagas</w:t>
            </w:r>
          </w:p>
        </w:tc>
        <w:tc>
          <w:tcPr>
            <w:tcW w:w="0" w:type="auto"/>
          </w:tcPr>
          <w:p w14:paraId="4988B29D"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1C39106C" w14:textId="77777777" w:rsidR="004E5641" w:rsidRPr="007F713A" w:rsidRDefault="004E5641" w:rsidP="0050448F">
            <w:pPr>
              <w:jc w:val="right"/>
              <w:rPr>
                <w:rFonts w:ascii="Arial" w:eastAsia="Arial" w:hAnsi="Arial"/>
              </w:rPr>
            </w:pPr>
            <w:r w:rsidRPr="007F713A">
              <w:rPr>
                <w:rFonts w:ascii="Arial" w:eastAsia="Arial" w:hAnsi="Arial"/>
              </w:rPr>
              <w:t>596</w:t>
            </w:r>
          </w:p>
        </w:tc>
        <w:tc>
          <w:tcPr>
            <w:tcW w:w="0" w:type="auto"/>
          </w:tcPr>
          <w:p w14:paraId="5437BB7A" w14:textId="77777777" w:rsidR="004E5641" w:rsidRPr="007F713A" w:rsidRDefault="004E5641" w:rsidP="0050448F">
            <w:pPr>
              <w:jc w:val="right"/>
              <w:rPr>
                <w:rFonts w:ascii="Arial" w:eastAsia="Arial" w:hAnsi="Arial"/>
              </w:rPr>
            </w:pPr>
            <w:r w:rsidRPr="007F713A">
              <w:rPr>
                <w:rFonts w:ascii="Arial" w:eastAsia="Arial" w:hAnsi="Arial"/>
              </w:rPr>
              <w:t>326</w:t>
            </w:r>
          </w:p>
        </w:tc>
        <w:tc>
          <w:tcPr>
            <w:tcW w:w="0" w:type="auto"/>
          </w:tcPr>
          <w:p w14:paraId="792012A8" w14:textId="77777777" w:rsidR="004E5641" w:rsidRPr="007F713A" w:rsidRDefault="004E5641" w:rsidP="0050448F">
            <w:pPr>
              <w:jc w:val="right"/>
              <w:rPr>
                <w:rFonts w:ascii="Arial" w:eastAsia="Arial" w:hAnsi="Arial"/>
              </w:rPr>
            </w:pPr>
            <w:r w:rsidRPr="007F713A">
              <w:rPr>
                <w:rFonts w:ascii="Arial" w:eastAsia="Arial" w:hAnsi="Arial"/>
              </w:rPr>
              <w:t>6,978</w:t>
            </w:r>
          </w:p>
        </w:tc>
        <w:tc>
          <w:tcPr>
            <w:tcW w:w="0" w:type="auto"/>
          </w:tcPr>
          <w:p w14:paraId="5E78A0FA" w14:textId="77777777" w:rsidR="004E5641" w:rsidRPr="007F713A" w:rsidRDefault="004E5641" w:rsidP="0050448F">
            <w:pPr>
              <w:jc w:val="right"/>
              <w:rPr>
                <w:rFonts w:ascii="Arial" w:eastAsia="Arial" w:hAnsi="Arial"/>
              </w:rPr>
            </w:pPr>
            <w:r w:rsidRPr="007F713A">
              <w:rPr>
                <w:rFonts w:ascii="Arial" w:eastAsia="Arial" w:hAnsi="Arial"/>
              </w:rPr>
              <w:t>354</w:t>
            </w:r>
          </w:p>
        </w:tc>
        <w:tc>
          <w:tcPr>
            <w:tcW w:w="0" w:type="auto"/>
          </w:tcPr>
          <w:p w14:paraId="54C49107" w14:textId="77777777" w:rsidR="004E5641" w:rsidRPr="007F713A" w:rsidRDefault="004E5641" w:rsidP="0050448F">
            <w:pPr>
              <w:jc w:val="right"/>
              <w:rPr>
                <w:rFonts w:ascii="Arial" w:eastAsia="Arial" w:hAnsi="Arial"/>
              </w:rPr>
            </w:pPr>
          </w:p>
        </w:tc>
        <w:tc>
          <w:tcPr>
            <w:tcW w:w="0" w:type="auto"/>
          </w:tcPr>
          <w:p w14:paraId="13FC9D33" w14:textId="77777777" w:rsidR="004E5641" w:rsidRPr="007F713A" w:rsidRDefault="004E5641" w:rsidP="0050448F">
            <w:pPr>
              <w:jc w:val="right"/>
              <w:rPr>
                <w:rFonts w:ascii="Arial" w:eastAsia="Arial" w:hAnsi="Arial"/>
              </w:rPr>
            </w:pPr>
            <w:r w:rsidRPr="007F713A">
              <w:rPr>
                <w:rFonts w:ascii="Arial" w:eastAsia="Arial" w:hAnsi="Arial"/>
              </w:rPr>
              <w:t>144</w:t>
            </w:r>
          </w:p>
        </w:tc>
        <w:tc>
          <w:tcPr>
            <w:tcW w:w="0" w:type="auto"/>
          </w:tcPr>
          <w:p w14:paraId="5D277755" w14:textId="77777777" w:rsidR="004E5641" w:rsidRPr="007F713A" w:rsidRDefault="004E5641" w:rsidP="0050448F">
            <w:pPr>
              <w:jc w:val="right"/>
              <w:rPr>
                <w:rFonts w:ascii="Arial" w:eastAsia="Arial" w:hAnsi="Arial"/>
              </w:rPr>
            </w:pPr>
            <w:r w:rsidRPr="007F713A">
              <w:rPr>
                <w:rFonts w:ascii="Arial" w:eastAsia="Arial" w:hAnsi="Arial"/>
              </w:rPr>
              <w:t>0</w:t>
            </w:r>
          </w:p>
        </w:tc>
        <w:tc>
          <w:tcPr>
            <w:tcW w:w="0" w:type="auto"/>
            <w:vMerge w:val="restart"/>
          </w:tcPr>
          <w:p w14:paraId="4E19CE7F" w14:textId="77777777" w:rsidR="004E5641" w:rsidRPr="007F713A" w:rsidRDefault="004E5641" w:rsidP="0050448F">
            <w:pPr>
              <w:jc w:val="right"/>
              <w:rPr>
                <w:rFonts w:ascii="Arial" w:eastAsia="Arial" w:hAnsi="Arial"/>
              </w:rPr>
            </w:pPr>
            <w:r w:rsidRPr="007F713A">
              <w:rPr>
                <w:rFonts w:ascii="Arial" w:eastAsia="Arial" w:hAnsi="Arial"/>
              </w:rPr>
              <w:t>9,185</w:t>
            </w:r>
          </w:p>
        </w:tc>
      </w:tr>
      <w:tr w:rsidR="004E5641" w:rsidRPr="007F713A" w14:paraId="544E9908" w14:textId="77777777" w:rsidTr="002F7347">
        <w:tblPrEx>
          <w:jc w:val="center"/>
        </w:tblPrEx>
        <w:tc>
          <w:tcPr>
            <w:tcW w:w="0" w:type="auto"/>
            <w:vMerge/>
          </w:tcPr>
          <w:p w14:paraId="4263450B" w14:textId="77777777" w:rsidR="004E5641" w:rsidRPr="007F713A" w:rsidRDefault="004E5641" w:rsidP="0050448F">
            <w:pPr>
              <w:rPr>
                <w:rFonts w:ascii="Arial" w:eastAsia="Arial" w:hAnsi="Arial"/>
              </w:rPr>
            </w:pPr>
          </w:p>
        </w:tc>
        <w:tc>
          <w:tcPr>
            <w:tcW w:w="0" w:type="auto"/>
          </w:tcPr>
          <w:p w14:paraId="755C9B79"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7CC5610C" w14:textId="77777777" w:rsidR="004E5641" w:rsidRPr="007F713A" w:rsidRDefault="004E5641" w:rsidP="0050448F">
            <w:pPr>
              <w:jc w:val="right"/>
              <w:rPr>
                <w:rFonts w:ascii="Arial" w:eastAsia="Arial" w:hAnsi="Arial"/>
              </w:rPr>
            </w:pPr>
          </w:p>
        </w:tc>
        <w:tc>
          <w:tcPr>
            <w:tcW w:w="0" w:type="auto"/>
          </w:tcPr>
          <w:p w14:paraId="3B28FF5F" w14:textId="77777777" w:rsidR="004E5641" w:rsidRPr="007F713A" w:rsidRDefault="004E5641" w:rsidP="0050448F">
            <w:pPr>
              <w:jc w:val="right"/>
              <w:rPr>
                <w:rFonts w:ascii="Arial" w:eastAsia="Arial" w:hAnsi="Arial"/>
              </w:rPr>
            </w:pPr>
          </w:p>
        </w:tc>
        <w:tc>
          <w:tcPr>
            <w:tcW w:w="0" w:type="auto"/>
          </w:tcPr>
          <w:p w14:paraId="2ED9BCA6" w14:textId="77777777" w:rsidR="004E5641" w:rsidRPr="007F713A" w:rsidRDefault="004E5641" w:rsidP="0050448F">
            <w:pPr>
              <w:jc w:val="right"/>
              <w:rPr>
                <w:rFonts w:ascii="Arial" w:eastAsia="Arial" w:hAnsi="Arial"/>
              </w:rPr>
            </w:pPr>
          </w:p>
        </w:tc>
        <w:tc>
          <w:tcPr>
            <w:tcW w:w="0" w:type="auto"/>
          </w:tcPr>
          <w:p w14:paraId="7226FDAD" w14:textId="77777777" w:rsidR="004E5641" w:rsidRPr="007F713A" w:rsidRDefault="004E5641" w:rsidP="0050448F">
            <w:pPr>
              <w:jc w:val="right"/>
              <w:rPr>
                <w:rFonts w:ascii="Arial" w:eastAsia="Arial" w:hAnsi="Arial"/>
              </w:rPr>
            </w:pPr>
            <w:r w:rsidRPr="007F713A">
              <w:rPr>
                <w:rFonts w:ascii="Arial" w:eastAsia="Arial" w:hAnsi="Arial"/>
              </w:rPr>
              <w:t>787</w:t>
            </w:r>
          </w:p>
        </w:tc>
        <w:tc>
          <w:tcPr>
            <w:tcW w:w="0" w:type="auto"/>
          </w:tcPr>
          <w:p w14:paraId="5CDEB9BA" w14:textId="77777777" w:rsidR="004E5641" w:rsidRPr="007F713A" w:rsidRDefault="004E5641" w:rsidP="0050448F">
            <w:pPr>
              <w:jc w:val="right"/>
              <w:rPr>
                <w:rFonts w:ascii="Arial" w:eastAsia="Arial" w:hAnsi="Arial"/>
              </w:rPr>
            </w:pPr>
          </w:p>
        </w:tc>
        <w:tc>
          <w:tcPr>
            <w:tcW w:w="0" w:type="auto"/>
          </w:tcPr>
          <w:p w14:paraId="6787F35A" w14:textId="77777777" w:rsidR="004E5641" w:rsidRPr="007F713A" w:rsidRDefault="004E5641" w:rsidP="0050448F">
            <w:pPr>
              <w:jc w:val="right"/>
              <w:rPr>
                <w:rFonts w:ascii="Arial" w:eastAsia="Arial" w:hAnsi="Arial"/>
              </w:rPr>
            </w:pPr>
          </w:p>
        </w:tc>
        <w:tc>
          <w:tcPr>
            <w:tcW w:w="0" w:type="auto"/>
          </w:tcPr>
          <w:p w14:paraId="658FBB47" w14:textId="77777777" w:rsidR="004E5641" w:rsidRPr="007F713A" w:rsidRDefault="004E5641" w:rsidP="0050448F">
            <w:pPr>
              <w:jc w:val="right"/>
              <w:rPr>
                <w:rFonts w:ascii="Arial" w:eastAsia="Arial" w:hAnsi="Arial"/>
              </w:rPr>
            </w:pPr>
          </w:p>
        </w:tc>
        <w:tc>
          <w:tcPr>
            <w:tcW w:w="0" w:type="auto"/>
            <w:vMerge/>
          </w:tcPr>
          <w:p w14:paraId="56108F19" w14:textId="77777777" w:rsidR="004E5641" w:rsidRPr="007F713A" w:rsidRDefault="004E5641" w:rsidP="0050448F">
            <w:pPr>
              <w:jc w:val="right"/>
              <w:rPr>
                <w:rFonts w:ascii="Arial" w:eastAsia="Arial" w:hAnsi="Arial"/>
              </w:rPr>
            </w:pPr>
          </w:p>
        </w:tc>
      </w:tr>
      <w:tr w:rsidR="004E5641" w:rsidRPr="007F713A" w14:paraId="5E30A74A" w14:textId="77777777" w:rsidTr="002F7347">
        <w:tblPrEx>
          <w:jc w:val="center"/>
        </w:tblPrEx>
        <w:tc>
          <w:tcPr>
            <w:tcW w:w="0" w:type="auto"/>
            <w:vMerge w:val="restart"/>
          </w:tcPr>
          <w:p w14:paraId="6651B7C6" w14:textId="77777777" w:rsidR="004E5641" w:rsidRPr="007F713A" w:rsidRDefault="004E5641" w:rsidP="0050448F">
            <w:pPr>
              <w:rPr>
                <w:rFonts w:ascii="Arial" w:eastAsia="Arial" w:hAnsi="Arial"/>
              </w:rPr>
            </w:pPr>
            <w:proofErr w:type="spellStart"/>
            <w:r w:rsidRPr="007F713A">
              <w:rPr>
                <w:rFonts w:ascii="Arial" w:eastAsia="Arial" w:hAnsi="Arial"/>
              </w:rPr>
              <w:t>Uvas</w:t>
            </w:r>
            <w:proofErr w:type="spellEnd"/>
          </w:p>
        </w:tc>
        <w:tc>
          <w:tcPr>
            <w:tcW w:w="0" w:type="auto"/>
          </w:tcPr>
          <w:p w14:paraId="68040809"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DB52AB1" w14:textId="77777777" w:rsidR="004E5641" w:rsidRPr="007F713A" w:rsidRDefault="004E5641" w:rsidP="0050448F">
            <w:pPr>
              <w:jc w:val="right"/>
              <w:rPr>
                <w:rFonts w:ascii="Arial" w:eastAsia="Arial" w:hAnsi="Arial"/>
              </w:rPr>
            </w:pPr>
            <w:r w:rsidRPr="007F713A">
              <w:rPr>
                <w:rFonts w:ascii="Arial" w:eastAsia="Arial" w:hAnsi="Arial"/>
              </w:rPr>
              <w:t>946</w:t>
            </w:r>
          </w:p>
        </w:tc>
        <w:tc>
          <w:tcPr>
            <w:tcW w:w="0" w:type="auto"/>
          </w:tcPr>
          <w:p w14:paraId="2A33B7F2" w14:textId="77777777" w:rsidR="004E5641" w:rsidRPr="007F713A" w:rsidRDefault="004E5641" w:rsidP="0050448F">
            <w:pPr>
              <w:jc w:val="right"/>
              <w:rPr>
                <w:rFonts w:ascii="Arial" w:eastAsia="Arial" w:hAnsi="Arial"/>
              </w:rPr>
            </w:pPr>
            <w:r w:rsidRPr="007F713A">
              <w:rPr>
                <w:rFonts w:ascii="Arial" w:eastAsia="Arial" w:hAnsi="Arial"/>
              </w:rPr>
              <w:t>989</w:t>
            </w:r>
          </w:p>
        </w:tc>
        <w:tc>
          <w:tcPr>
            <w:tcW w:w="0" w:type="auto"/>
          </w:tcPr>
          <w:p w14:paraId="1D248B45" w14:textId="77777777" w:rsidR="004E5641" w:rsidRPr="007F713A" w:rsidRDefault="004E5641" w:rsidP="0050448F">
            <w:pPr>
              <w:jc w:val="right"/>
              <w:rPr>
                <w:rFonts w:ascii="Arial" w:eastAsia="Arial" w:hAnsi="Arial"/>
              </w:rPr>
            </w:pPr>
            <w:r w:rsidRPr="007F713A">
              <w:rPr>
                <w:rFonts w:ascii="Arial" w:eastAsia="Arial" w:hAnsi="Arial"/>
              </w:rPr>
              <w:t>12,454</w:t>
            </w:r>
          </w:p>
        </w:tc>
        <w:tc>
          <w:tcPr>
            <w:tcW w:w="0" w:type="auto"/>
          </w:tcPr>
          <w:p w14:paraId="1DFF8D11" w14:textId="77777777" w:rsidR="004E5641" w:rsidRPr="007F713A" w:rsidRDefault="004E5641" w:rsidP="0050448F">
            <w:pPr>
              <w:jc w:val="right"/>
              <w:rPr>
                <w:rFonts w:ascii="Arial" w:eastAsia="Arial" w:hAnsi="Arial"/>
              </w:rPr>
            </w:pPr>
            <w:r w:rsidRPr="007F713A">
              <w:rPr>
                <w:rFonts w:ascii="Arial" w:eastAsia="Arial" w:hAnsi="Arial"/>
              </w:rPr>
              <w:t>280</w:t>
            </w:r>
          </w:p>
        </w:tc>
        <w:tc>
          <w:tcPr>
            <w:tcW w:w="0" w:type="auto"/>
          </w:tcPr>
          <w:p w14:paraId="6FD38516" w14:textId="77777777" w:rsidR="004E5641" w:rsidRPr="007F713A" w:rsidRDefault="004E5641" w:rsidP="0050448F">
            <w:pPr>
              <w:jc w:val="right"/>
              <w:rPr>
                <w:rFonts w:ascii="Arial" w:eastAsia="Arial" w:hAnsi="Arial"/>
              </w:rPr>
            </w:pPr>
          </w:p>
        </w:tc>
        <w:tc>
          <w:tcPr>
            <w:tcW w:w="0" w:type="auto"/>
          </w:tcPr>
          <w:p w14:paraId="20A59AE0" w14:textId="77777777" w:rsidR="004E5641" w:rsidRPr="007F713A" w:rsidRDefault="004E5641" w:rsidP="0050448F">
            <w:pPr>
              <w:jc w:val="right"/>
              <w:rPr>
                <w:rFonts w:ascii="Arial" w:eastAsia="Arial" w:hAnsi="Arial"/>
              </w:rPr>
            </w:pPr>
            <w:r w:rsidRPr="007F713A">
              <w:rPr>
                <w:rFonts w:ascii="Arial" w:eastAsia="Arial" w:hAnsi="Arial"/>
              </w:rPr>
              <w:t>369</w:t>
            </w:r>
          </w:p>
        </w:tc>
        <w:tc>
          <w:tcPr>
            <w:tcW w:w="0" w:type="auto"/>
          </w:tcPr>
          <w:p w14:paraId="0C333CD9" w14:textId="77777777" w:rsidR="004E5641" w:rsidRPr="007F713A" w:rsidRDefault="004E5641" w:rsidP="0050448F">
            <w:pPr>
              <w:jc w:val="right"/>
              <w:rPr>
                <w:rFonts w:ascii="Arial" w:eastAsia="Arial" w:hAnsi="Arial"/>
              </w:rPr>
            </w:pPr>
          </w:p>
        </w:tc>
        <w:tc>
          <w:tcPr>
            <w:tcW w:w="0" w:type="auto"/>
            <w:vMerge w:val="restart"/>
          </w:tcPr>
          <w:p w14:paraId="24B21086" w14:textId="77777777" w:rsidR="004E5641" w:rsidRPr="007F713A" w:rsidRDefault="004E5641" w:rsidP="0050448F">
            <w:pPr>
              <w:jc w:val="right"/>
              <w:rPr>
                <w:rFonts w:ascii="Arial" w:eastAsia="Arial" w:hAnsi="Arial"/>
              </w:rPr>
            </w:pPr>
            <w:r w:rsidRPr="007F713A">
              <w:rPr>
                <w:rFonts w:ascii="Arial" w:eastAsia="Arial" w:hAnsi="Arial"/>
              </w:rPr>
              <w:t>15,177</w:t>
            </w:r>
          </w:p>
        </w:tc>
      </w:tr>
      <w:tr w:rsidR="004E5641" w:rsidRPr="007F713A" w14:paraId="4DAE246F" w14:textId="77777777" w:rsidTr="002F7347">
        <w:tblPrEx>
          <w:jc w:val="center"/>
        </w:tblPrEx>
        <w:tc>
          <w:tcPr>
            <w:tcW w:w="0" w:type="auto"/>
            <w:vMerge/>
          </w:tcPr>
          <w:p w14:paraId="0B8EAE15" w14:textId="77777777" w:rsidR="004E5641" w:rsidRPr="007F713A" w:rsidRDefault="004E5641" w:rsidP="0050448F">
            <w:pPr>
              <w:rPr>
                <w:rFonts w:ascii="Arial" w:eastAsia="Arial" w:hAnsi="Arial"/>
              </w:rPr>
            </w:pPr>
          </w:p>
        </w:tc>
        <w:tc>
          <w:tcPr>
            <w:tcW w:w="0" w:type="auto"/>
          </w:tcPr>
          <w:p w14:paraId="7BB91A31"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072EBD58" w14:textId="77777777" w:rsidR="004E5641" w:rsidRPr="007F713A" w:rsidRDefault="004E5641" w:rsidP="0050448F">
            <w:pPr>
              <w:jc w:val="right"/>
              <w:rPr>
                <w:rFonts w:ascii="Arial" w:eastAsia="Arial" w:hAnsi="Arial"/>
              </w:rPr>
            </w:pPr>
          </w:p>
        </w:tc>
        <w:tc>
          <w:tcPr>
            <w:tcW w:w="0" w:type="auto"/>
          </w:tcPr>
          <w:p w14:paraId="2722900B" w14:textId="77777777" w:rsidR="004E5641" w:rsidRPr="007F713A" w:rsidRDefault="004E5641" w:rsidP="0050448F">
            <w:pPr>
              <w:jc w:val="right"/>
              <w:rPr>
                <w:rFonts w:ascii="Arial" w:eastAsia="Arial" w:hAnsi="Arial"/>
              </w:rPr>
            </w:pPr>
          </w:p>
        </w:tc>
        <w:tc>
          <w:tcPr>
            <w:tcW w:w="0" w:type="auto"/>
          </w:tcPr>
          <w:p w14:paraId="73FCBCE0" w14:textId="77777777" w:rsidR="004E5641" w:rsidRPr="007F713A" w:rsidRDefault="004E5641" w:rsidP="0050448F">
            <w:pPr>
              <w:jc w:val="right"/>
              <w:rPr>
                <w:rFonts w:ascii="Arial" w:eastAsia="Arial" w:hAnsi="Arial"/>
              </w:rPr>
            </w:pPr>
          </w:p>
        </w:tc>
        <w:tc>
          <w:tcPr>
            <w:tcW w:w="0" w:type="auto"/>
          </w:tcPr>
          <w:p w14:paraId="41E6D722" w14:textId="77777777" w:rsidR="004E5641" w:rsidRPr="007F713A" w:rsidRDefault="004E5641" w:rsidP="0050448F">
            <w:pPr>
              <w:jc w:val="right"/>
              <w:rPr>
                <w:rFonts w:ascii="Arial" w:eastAsia="Arial" w:hAnsi="Arial"/>
              </w:rPr>
            </w:pPr>
            <w:r w:rsidRPr="007F713A">
              <w:rPr>
                <w:rFonts w:ascii="Arial" w:eastAsia="Arial" w:hAnsi="Arial"/>
              </w:rPr>
              <w:t>139</w:t>
            </w:r>
          </w:p>
        </w:tc>
        <w:tc>
          <w:tcPr>
            <w:tcW w:w="0" w:type="auto"/>
          </w:tcPr>
          <w:p w14:paraId="4FD813A2" w14:textId="77777777" w:rsidR="004E5641" w:rsidRPr="007F713A" w:rsidRDefault="004E5641" w:rsidP="0050448F">
            <w:pPr>
              <w:jc w:val="right"/>
              <w:rPr>
                <w:rFonts w:ascii="Arial" w:eastAsia="Arial" w:hAnsi="Arial"/>
              </w:rPr>
            </w:pPr>
          </w:p>
        </w:tc>
        <w:tc>
          <w:tcPr>
            <w:tcW w:w="0" w:type="auto"/>
          </w:tcPr>
          <w:p w14:paraId="2F76175A" w14:textId="77777777" w:rsidR="004E5641" w:rsidRPr="007F713A" w:rsidRDefault="004E5641" w:rsidP="0050448F">
            <w:pPr>
              <w:jc w:val="right"/>
              <w:rPr>
                <w:rFonts w:ascii="Arial" w:eastAsia="Arial" w:hAnsi="Arial"/>
              </w:rPr>
            </w:pPr>
          </w:p>
        </w:tc>
        <w:tc>
          <w:tcPr>
            <w:tcW w:w="0" w:type="auto"/>
          </w:tcPr>
          <w:p w14:paraId="606AA7F1" w14:textId="77777777" w:rsidR="004E5641" w:rsidRPr="007F713A" w:rsidRDefault="004E5641" w:rsidP="0050448F">
            <w:pPr>
              <w:jc w:val="right"/>
              <w:rPr>
                <w:rFonts w:ascii="Arial" w:eastAsia="Arial" w:hAnsi="Arial"/>
              </w:rPr>
            </w:pPr>
          </w:p>
        </w:tc>
        <w:tc>
          <w:tcPr>
            <w:tcW w:w="0" w:type="auto"/>
            <w:vMerge/>
          </w:tcPr>
          <w:p w14:paraId="76B9B6FE" w14:textId="77777777" w:rsidR="004E5641" w:rsidRPr="007F713A" w:rsidRDefault="004E5641" w:rsidP="0050448F">
            <w:pPr>
              <w:jc w:val="right"/>
              <w:rPr>
                <w:rFonts w:ascii="Arial" w:eastAsia="Arial" w:hAnsi="Arial"/>
              </w:rPr>
            </w:pPr>
          </w:p>
        </w:tc>
      </w:tr>
      <w:tr w:rsidR="004E5641" w:rsidRPr="007F713A" w14:paraId="129BF4A4" w14:textId="77777777" w:rsidTr="002F7347">
        <w:tblPrEx>
          <w:jc w:val="center"/>
        </w:tblPrEx>
        <w:tc>
          <w:tcPr>
            <w:tcW w:w="0" w:type="auto"/>
            <w:vMerge w:val="restart"/>
          </w:tcPr>
          <w:p w14:paraId="2CB8A166" w14:textId="77777777" w:rsidR="004E5641" w:rsidRPr="007F713A" w:rsidRDefault="004E5641" w:rsidP="0050448F">
            <w:pPr>
              <w:rPr>
                <w:rFonts w:ascii="Arial" w:eastAsia="Arial" w:hAnsi="Arial"/>
              </w:rPr>
            </w:pPr>
            <w:r w:rsidRPr="007F713A">
              <w:rPr>
                <w:rFonts w:ascii="Arial" w:eastAsia="Arial" w:hAnsi="Arial"/>
              </w:rPr>
              <w:t>Upper Pajaro</w:t>
            </w:r>
          </w:p>
        </w:tc>
        <w:tc>
          <w:tcPr>
            <w:tcW w:w="0" w:type="auto"/>
          </w:tcPr>
          <w:p w14:paraId="42148F2F"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29C5E2B4" w14:textId="77777777" w:rsidR="004E5641" w:rsidRPr="007F713A" w:rsidRDefault="004E5641" w:rsidP="0050448F">
            <w:pPr>
              <w:jc w:val="right"/>
              <w:rPr>
                <w:rFonts w:ascii="Arial" w:eastAsia="Arial" w:hAnsi="Arial"/>
              </w:rPr>
            </w:pPr>
            <w:r w:rsidRPr="007F713A">
              <w:rPr>
                <w:rFonts w:ascii="Arial" w:eastAsia="Arial" w:hAnsi="Arial"/>
              </w:rPr>
              <w:t>4,114</w:t>
            </w:r>
          </w:p>
        </w:tc>
        <w:tc>
          <w:tcPr>
            <w:tcW w:w="0" w:type="auto"/>
          </w:tcPr>
          <w:p w14:paraId="2796EB0F" w14:textId="77777777" w:rsidR="004E5641" w:rsidRPr="007F713A" w:rsidRDefault="004E5641" w:rsidP="0050448F">
            <w:pPr>
              <w:jc w:val="right"/>
              <w:rPr>
                <w:rFonts w:ascii="Arial" w:eastAsia="Arial" w:hAnsi="Arial"/>
              </w:rPr>
            </w:pPr>
            <w:r w:rsidRPr="007F713A">
              <w:rPr>
                <w:rFonts w:ascii="Arial" w:eastAsia="Arial" w:hAnsi="Arial"/>
              </w:rPr>
              <w:t>1,228</w:t>
            </w:r>
          </w:p>
        </w:tc>
        <w:tc>
          <w:tcPr>
            <w:tcW w:w="0" w:type="auto"/>
          </w:tcPr>
          <w:p w14:paraId="63C465DB" w14:textId="77777777" w:rsidR="004E5641" w:rsidRPr="007F713A" w:rsidRDefault="004E5641" w:rsidP="0050448F">
            <w:pPr>
              <w:jc w:val="right"/>
              <w:rPr>
                <w:rFonts w:ascii="Arial" w:eastAsia="Arial" w:hAnsi="Arial"/>
              </w:rPr>
            </w:pPr>
            <w:r w:rsidRPr="007F713A">
              <w:rPr>
                <w:rFonts w:ascii="Arial" w:eastAsia="Arial" w:hAnsi="Arial"/>
              </w:rPr>
              <w:t>37,664</w:t>
            </w:r>
          </w:p>
        </w:tc>
        <w:tc>
          <w:tcPr>
            <w:tcW w:w="0" w:type="auto"/>
          </w:tcPr>
          <w:p w14:paraId="0084605F" w14:textId="77777777" w:rsidR="004E5641" w:rsidRPr="007F713A" w:rsidRDefault="004E5641" w:rsidP="0050448F">
            <w:pPr>
              <w:jc w:val="right"/>
              <w:rPr>
                <w:rFonts w:ascii="Arial" w:eastAsia="Arial" w:hAnsi="Arial"/>
              </w:rPr>
            </w:pPr>
            <w:r w:rsidRPr="007F713A">
              <w:rPr>
                <w:rFonts w:ascii="Arial" w:eastAsia="Arial" w:hAnsi="Arial"/>
              </w:rPr>
              <w:t>356</w:t>
            </w:r>
          </w:p>
        </w:tc>
        <w:tc>
          <w:tcPr>
            <w:tcW w:w="0" w:type="auto"/>
          </w:tcPr>
          <w:p w14:paraId="7171DFDF" w14:textId="77777777" w:rsidR="004E5641" w:rsidRPr="007F713A" w:rsidRDefault="004E5641" w:rsidP="0050448F">
            <w:pPr>
              <w:jc w:val="right"/>
              <w:rPr>
                <w:rFonts w:ascii="Arial" w:eastAsia="Arial" w:hAnsi="Arial"/>
              </w:rPr>
            </w:pPr>
          </w:p>
        </w:tc>
        <w:tc>
          <w:tcPr>
            <w:tcW w:w="0" w:type="auto"/>
          </w:tcPr>
          <w:p w14:paraId="38A6532B" w14:textId="77777777" w:rsidR="004E5641" w:rsidRPr="007F713A" w:rsidRDefault="004E5641" w:rsidP="0050448F">
            <w:pPr>
              <w:jc w:val="right"/>
              <w:rPr>
                <w:rFonts w:ascii="Arial" w:eastAsia="Arial" w:hAnsi="Arial"/>
              </w:rPr>
            </w:pPr>
            <w:r w:rsidRPr="007F713A">
              <w:rPr>
                <w:rFonts w:ascii="Arial" w:eastAsia="Arial" w:hAnsi="Arial"/>
              </w:rPr>
              <w:t>425</w:t>
            </w:r>
          </w:p>
        </w:tc>
        <w:tc>
          <w:tcPr>
            <w:tcW w:w="0" w:type="auto"/>
          </w:tcPr>
          <w:p w14:paraId="5FD15FE0" w14:textId="77777777" w:rsidR="004E5641" w:rsidRPr="007F713A" w:rsidRDefault="004E5641" w:rsidP="0050448F">
            <w:pPr>
              <w:jc w:val="right"/>
              <w:rPr>
                <w:rFonts w:ascii="Arial" w:eastAsia="Arial" w:hAnsi="Arial"/>
              </w:rPr>
            </w:pPr>
            <w:r w:rsidRPr="007F713A">
              <w:rPr>
                <w:rFonts w:ascii="Arial" w:eastAsia="Arial" w:hAnsi="Arial"/>
              </w:rPr>
              <w:t>3</w:t>
            </w:r>
          </w:p>
        </w:tc>
        <w:tc>
          <w:tcPr>
            <w:tcW w:w="0" w:type="auto"/>
            <w:vMerge w:val="restart"/>
          </w:tcPr>
          <w:p w14:paraId="7E580A9C" w14:textId="77777777" w:rsidR="004E5641" w:rsidRPr="007F713A" w:rsidRDefault="004E5641" w:rsidP="0050448F">
            <w:pPr>
              <w:jc w:val="right"/>
              <w:rPr>
                <w:rFonts w:ascii="Arial" w:eastAsia="Arial" w:hAnsi="Arial"/>
              </w:rPr>
            </w:pPr>
            <w:r w:rsidRPr="007F713A">
              <w:rPr>
                <w:rFonts w:ascii="Arial" w:eastAsia="Arial" w:hAnsi="Arial"/>
              </w:rPr>
              <w:t>43,951</w:t>
            </w:r>
          </w:p>
        </w:tc>
      </w:tr>
      <w:tr w:rsidR="004E5641" w:rsidRPr="007F713A" w14:paraId="2B67898F" w14:textId="77777777" w:rsidTr="002F7347">
        <w:tblPrEx>
          <w:jc w:val="center"/>
        </w:tblPrEx>
        <w:tc>
          <w:tcPr>
            <w:tcW w:w="0" w:type="auto"/>
            <w:vMerge/>
          </w:tcPr>
          <w:p w14:paraId="0404F5B3" w14:textId="77777777" w:rsidR="004E5641" w:rsidRPr="007F713A" w:rsidRDefault="004E5641" w:rsidP="0050448F">
            <w:pPr>
              <w:rPr>
                <w:rFonts w:ascii="Arial" w:eastAsia="Arial" w:hAnsi="Arial"/>
              </w:rPr>
            </w:pPr>
          </w:p>
        </w:tc>
        <w:tc>
          <w:tcPr>
            <w:tcW w:w="0" w:type="auto"/>
          </w:tcPr>
          <w:p w14:paraId="4D527765"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6FBB2D56" w14:textId="77777777" w:rsidR="004E5641" w:rsidRPr="007F713A" w:rsidRDefault="004E5641" w:rsidP="0050448F">
            <w:pPr>
              <w:jc w:val="right"/>
              <w:rPr>
                <w:rFonts w:ascii="Arial" w:eastAsia="Arial" w:hAnsi="Arial"/>
              </w:rPr>
            </w:pPr>
          </w:p>
        </w:tc>
        <w:tc>
          <w:tcPr>
            <w:tcW w:w="0" w:type="auto"/>
          </w:tcPr>
          <w:p w14:paraId="7AC73FAA" w14:textId="77777777" w:rsidR="004E5641" w:rsidRPr="007F713A" w:rsidRDefault="004E5641" w:rsidP="0050448F">
            <w:pPr>
              <w:jc w:val="right"/>
              <w:rPr>
                <w:rFonts w:ascii="Arial" w:eastAsia="Arial" w:hAnsi="Arial"/>
              </w:rPr>
            </w:pPr>
          </w:p>
        </w:tc>
        <w:tc>
          <w:tcPr>
            <w:tcW w:w="0" w:type="auto"/>
          </w:tcPr>
          <w:p w14:paraId="48E24DAD" w14:textId="77777777" w:rsidR="004E5641" w:rsidRPr="007F713A" w:rsidRDefault="004E5641" w:rsidP="0050448F">
            <w:pPr>
              <w:jc w:val="right"/>
              <w:rPr>
                <w:rFonts w:ascii="Arial" w:eastAsia="Arial" w:hAnsi="Arial"/>
              </w:rPr>
            </w:pPr>
          </w:p>
        </w:tc>
        <w:tc>
          <w:tcPr>
            <w:tcW w:w="0" w:type="auto"/>
          </w:tcPr>
          <w:p w14:paraId="2CCAB57F" w14:textId="77777777" w:rsidR="004E5641" w:rsidRPr="007F713A" w:rsidRDefault="004E5641" w:rsidP="0050448F">
            <w:pPr>
              <w:jc w:val="right"/>
              <w:rPr>
                <w:rFonts w:ascii="Arial" w:eastAsia="Arial" w:hAnsi="Arial"/>
              </w:rPr>
            </w:pPr>
            <w:r w:rsidRPr="007F713A">
              <w:rPr>
                <w:rFonts w:ascii="Arial" w:eastAsia="Arial" w:hAnsi="Arial"/>
              </w:rPr>
              <w:t>161</w:t>
            </w:r>
          </w:p>
        </w:tc>
        <w:tc>
          <w:tcPr>
            <w:tcW w:w="0" w:type="auto"/>
          </w:tcPr>
          <w:p w14:paraId="77A1A632" w14:textId="77777777" w:rsidR="004E5641" w:rsidRPr="007F713A" w:rsidRDefault="004E5641" w:rsidP="0050448F">
            <w:pPr>
              <w:jc w:val="right"/>
              <w:rPr>
                <w:rFonts w:ascii="Arial" w:eastAsia="Arial" w:hAnsi="Arial"/>
              </w:rPr>
            </w:pPr>
          </w:p>
        </w:tc>
        <w:tc>
          <w:tcPr>
            <w:tcW w:w="0" w:type="auto"/>
          </w:tcPr>
          <w:p w14:paraId="0F71BCEF" w14:textId="77777777" w:rsidR="004E5641" w:rsidRPr="007F713A" w:rsidRDefault="004E5641" w:rsidP="0050448F">
            <w:pPr>
              <w:jc w:val="right"/>
              <w:rPr>
                <w:rFonts w:ascii="Arial" w:eastAsia="Arial" w:hAnsi="Arial"/>
              </w:rPr>
            </w:pPr>
          </w:p>
        </w:tc>
        <w:tc>
          <w:tcPr>
            <w:tcW w:w="0" w:type="auto"/>
          </w:tcPr>
          <w:p w14:paraId="1969DE8A" w14:textId="77777777" w:rsidR="004E5641" w:rsidRPr="007F713A" w:rsidRDefault="004E5641" w:rsidP="0050448F">
            <w:pPr>
              <w:jc w:val="right"/>
              <w:rPr>
                <w:rFonts w:ascii="Arial" w:eastAsia="Arial" w:hAnsi="Arial"/>
              </w:rPr>
            </w:pPr>
          </w:p>
        </w:tc>
        <w:tc>
          <w:tcPr>
            <w:tcW w:w="0" w:type="auto"/>
            <w:vMerge/>
          </w:tcPr>
          <w:p w14:paraId="0D8B1313" w14:textId="77777777" w:rsidR="004E5641" w:rsidRPr="007F713A" w:rsidRDefault="004E5641" w:rsidP="0050448F">
            <w:pPr>
              <w:jc w:val="right"/>
              <w:rPr>
                <w:rFonts w:ascii="Arial" w:eastAsia="Arial" w:hAnsi="Arial"/>
              </w:rPr>
            </w:pPr>
          </w:p>
        </w:tc>
      </w:tr>
      <w:tr w:rsidR="004E5641" w:rsidRPr="007F713A" w14:paraId="367F6970" w14:textId="77777777" w:rsidTr="002F7347">
        <w:tblPrEx>
          <w:jc w:val="center"/>
        </w:tblPrEx>
        <w:tc>
          <w:tcPr>
            <w:tcW w:w="0" w:type="auto"/>
            <w:vMerge w:val="restart"/>
          </w:tcPr>
          <w:p w14:paraId="3E14FBA1" w14:textId="77777777" w:rsidR="004E5641" w:rsidRPr="007F713A" w:rsidRDefault="004E5641" w:rsidP="0050448F">
            <w:pPr>
              <w:rPr>
                <w:rFonts w:ascii="Arial" w:eastAsia="Arial" w:hAnsi="Arial"/>
              </w:rPr>
            </w:pPr>
            <w:proofErr w:type="spellStart"/>
            <w:r w:rsidRPr="007F713A">
              <w:rPr>
                <w:rFonts w:ascii="Arial" w:eastAsia="Arial" w:hAnsi="Arial"/>
              </w:rPr>
              <w:t>Corralitos</w:t>
            </w:r>
            <w:proofErr w:type="spellEnd"/>
            <w:r w:rsidRPr="007F713A">
              <w:rPr>
                <w:rFonts w:ascii="Arial" w:eastAsia="Arial" w:hAnsi="Arial"/>
              </w:rPr>
              <w:t xml:space="preserve"> (including Rider Creek)</w:t>
            </w:r>
          </w:p>
        </w:tc>
        <w:tc>
          <w:tcPr>
            <w:tcW w:w="0" w:type="auto"/>
          </w:tcPr>
          <w:p w14:paraId="460630AC"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76860083" w14:textId="77777777" w:rsidR="004E5641" w:rsidRPr="007F713A" w:rsidRDefault="004E5641" w:rsidP="0050448F">
            <w:pPr>
              <w:jc w:val="right"/>
              <w:rPr>
                <w:rFonts w:ascii="Arial" w:eastAsia="Arial" w:hAnsi="Arial"/>
              </w:rPr>
            </w:pPr>
            <w:r w:rsidRPr="007F713A">
              <w:rPr>
                <w:rFonts w:ascii="Arial" w:eastAsia="Arial" w:hAnsi="Arial"/>
              </w:rPr>
              <w:t>3,544</w:t>
            </w:r>
          </w:p>
        </w:tc>
        <w:tc>
          <w:tcPr>
            <w:tcW w:w="0" w:type="auto"/>
          </w:tcPr>
          <w:p w14:paraId="0DCE8D1E" w14:textId="77777777" w:rsidR="004E5641" w:rsidRPr="007F713A" w:rsidRDefault="004E5641" w:rsidP="0050448F">
            <w:pPr>
              <w:jc w:val="right"/>
              <w:rPr>
                <w:rFonts w:ascii="Arial" w:eastAsia="Arial" w:hAnsi="Arial"/>
              </w:rPr>
            </w:pPr>
            <w:r w:rsidRPr="007F713A">
              <w:rPr>
                <w:rFonts w:ascii="Arial" w:eastAsia="Arial" w:hAnsi="Arial"/>
              </w:rPr>
              <w:t>4,536</w:t>
            </w:r>
          </w:p>
        </w:tc>
        <w:tc>
          <w:tcPr>
            <w:tcW w:w="0" w:type="auto"/>
          </w:tcPr>
          <w:p w14:paraId="48085E30" w14:textId="77777777" w:rsidR="004E5641" w:rsidRPr="007F713A" w:rsidRDefault="004E5641" w:rsidP="0050448F">
            <w:pPr>
              <w:jc w:val="right"/>
              <w:rPr>
                <w:rFonts w:ascii="Arial" w:eastAsia="Arial" w:hAnsi="Arial"/>
              </w:rPr>
            </w:pPr>
            <w:r w:rsidRPr="007F713A">
              <w:rPr>
                <w:rFonts w:ascii="Arial" w:eastAsia="Arial" w:hAnsi="Arial"/>
              </w:rPr>
              <w:t>2,427</w:t>
            </w:r>
          </w:p>
        </w:tc>
        <w:tc>
          <w:tcPr>
            <w:tcW w:w="0" w:type="auto"/>
          </w:tcPr>
          <w:p w14:paraId="04122A50" w14:textId="77777777" w:rsidR="004E5641" w:rsidRPr="007F713A" w:rsidRDefault="004E5641" w:rsidP="0050448F">
            <w:pPr>
              <w:jc w:val="right"/>
              <w:rPr>
                <w:rFonts w:ascii="Arial" w:eastAsia="Arial" w:hAnsi="Arial"/>
              </w:rPr>
            </w:pPr>
            <w:r w:rsidRPr="007F713A">
              <w:rPr>
                <w:rFonts w:ascii="Arial" w:eastAsia="Arial" w:hAnsi="Arial"/>
              </w:rPr>
              <w:t>443</w:t>
            </w:r>
          </w:p>
        </w:tc>
        <w:tc>
          <w:tcPr>
            <w:tcW w:w="0" w:type="auto"/>
          </w:tcPr>
          <w:p w14:paraId="47EDEE7E" w14:textId="77777777" w:rsidR="004E5641" w:rsidRPr="007F713A" w:rsidRDefault="004E5641" w:rsidP="0050448F">
            <w:pPr>
              <w:jc w:val="right"/>
              <w:rPr>
                <w:rFonts w:ascii="Arial" w:eastAsia="Arial" w:hAnsi="Arial"/>
              </w:rPr>
            </w:pPr>
            <w:r w:rsidRPr="007F713A">
              <w:rPr>
                <w:rFonts w:ascii="Arial" w:eastAsia="Arial" w:hAnsi="Arial"/>
              </w:rPr>
              <w:t>79</w:t>
            </w:r>
          </w:p>
        </w:tc>
        <w:tc>
          <w:tcPr>
            <w:tcW w:w="0" w:type="auto"/>
          </w:tcPr>
          <w:p w14:paraId="0DE330CB" w14:textId="77777777" w:rsidR="004E5641" w:rsidRPr="007F713A" w:rsidRDefault="004E5641" w:rsidP="0050448F">
            <w:pPr>
              <w:jc w:val="right"/>
              <w:rPr>
                <w:rFonts w:ascii="Arial" w:eastAsia="Arial" w:hAnsi="Arial"/>
              </w:rPr>
            </w:pPr>
            <w:r w:rsidRPr="007F713A">
              <w:rPr>
                <w:rFonts w:ascii="Arial" w:eastAsia="Arial" w:hAnsi="Arial"/>
              </w:rPr>
              <w:t>73</w:t>
            </w:r>
          </w:p>
        </w:tc>
        <w:tc>
          <w:tcPr>
            <w:tcW w:w="0" w:type="auto"/>
          </w:tcPr>
          <w:p w14:paraId="5FD38721" w14:textId="77777777" w:rsidR="004E5641" w:rsidRPr="007F713A" w:rsidRDefault="004E5641" w:rsidP="0050448F">
            <w:pPr>
              <w:jc w:val="right"/>
              <w:rPr>
                <w:rFonts w:ascii="Arial" w:eastAsia="Arial" w:hAnsi="Arial"/>
              </w:rPr>
            </w:pPr>
            <w:r w:rsidRPr="007F713A">
              <w:rPr>
                <w:rFonts w:ascii="Arial" w:eastAsia="Arial" w:hAnsi="Arial"/>
              </w:rPr>
              <w:t>2</w:t>
            </w:r>
          </w:p>
        </w:tc>
        <w:tc>
          <w:tcPr>
            <w:tcW w:w="0" w:type="auto"/>
            <w:vMerge w:val="restart"/>
          </w:tcPr>
          <w:p w14:paraId="50F3DD58" w14:textId="77777777" w:rsidR="004E5641" w:rsidRPr="007F713A" w:rsidRDefault="004E5641" w:rsidP="0050448F">
            <w:pPr>
              <w:jc w:val="right"/>
              <w:rPr>
                <w:rFonts w:ascii="Arial" w:eastAsia="Arial" w:hAnsi="Arial"/>
              </w:rPr>
            </w:pPr>
            <w:r w:rsidRPr="007F713A">
              <w:rPr>
                <w:rFonts w:ascii="Arial" w:eastAsia="Arial" w:hAnsi="Arial"/>
              </w:rPr>
              <w:t>113,894</w:t>
            </w:r>
            <w:r w:rsidRPr="007F713A">
              <w:rPr>
                <w:rFonts w:ascii="Arial" w:eastAsia="Arial" w:hAnsi="Arial"/>
                <w:vertAlign w:val="superscript"/>
              </w:rPr>
              <w:t>4</w:t>
            </w:r>
          </w:p>
        </w:tc>
      </w:tr>
      <w:tr w:rsidR="004E5641" w:rsidRPr="007F713A" w14:paraId="7929A628" w14:textId="77777777" w:rsidTr="002F7347">
        <w:tblPrEx>
          <w:jc w:val="center"/>
        </w:tblPrEx>
        <w:tc>
          <w:tcPr>
            <w:tcW w:w="0" w:type="auto"/>
            <w:vMerge/>
          </w:tcPr>
          <w:p w14:paraId="50FCB9D0" w14:textId="77777777" w:rsidR="004E5641" w:rsidRPr="007F713A" w:rsidRDefault="004E5641" w:rsidP="0050448F">
            <w:pPr>
              <w:rPr>
                <w:rFonts w:ascii="Arial" w:eastAsia="Arial" w:hAnsi="Arial"/>
              </w:rPr>
            </w:pPr>
          </w:p>
        </w:tc>
        <w:tc>
          <w:tcPr>
            <w:tcW w:w="0" w:type="auto"/>
          </w:tcPr>
          <w:p w14:paraId="0A714F63"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37FF2EE1" w14:textId="77777777" w:rsidR="004E5641" w:rsidRPr="007F713A" w:rsidRDefault="004E5641" w:rsidP="0050448F">
            <w:pPr>
              <w:jc w:val="right"/>
              <w:rPr>
                <w:rFonts w:ascii="Arial" w:eastAsia="Arial" w:hAnsi="Arial"/>
              </w:rPr>
            </w:pPr>
          </w:p>
        </w:tc>
        <w:tc>
          <w:tcPr>
            <w:tcW w:w="0" w:type="auto"/>
          </w:tcPr>
          <w:p w14:paraId="53B64421" w14:textId="77777777" w:rsidR="004E5641" w:rsidRPr="007F713A" w:rsidRDefault="004E5641" w:rsidP="0050448F">
            <w:pPr>
              <w:jc w:val="right"/>
              <w:rPr>
                <w:rFonts w:ascii="Arial" w:eastAsia="Arial" w:hAnsi="Arial"/>
              </w:rPr>
            </w:pPr>
          </w:p>
        </w:tc>
        <w:tc>
          <w:tcPr>
            <w:tcW w:w="0" w:type="auto"/>
          </w:tcPr>
          <w:p w14:paraId="12609064" w14:textId="77777777" w:rsidR="004E5641" w:rsidRPr="007F713A" w:rsidRDefault="004E5641" w:rsidP="0050448F">
            <w:pPr>
              <w:jc w:val="right"/>
              <w:rPr>
                <w:rFonts w:ascii="Arial" w:eastAsia="Arial" w:hAnsi="Arial"/>
              </w:rPr>
            </w:pPr>
          </w:p>
        </w:tc>
        <w:tc>
          <w:tcPr>
            <w:tcW w:w="0" w:type="auto"/>
          </w:tcPr>
          <w:p w14:paraId="1D8FFD1C" w14:textId="77777777" w:rsidR="004E5641" w:rsidRPr="007F713A" w:rsidRDefault="004E5641" w:rsidP="0050448F">
            <w:pPr>
              <w:jc w:val="right"/>
              <w:rPr>
                <w:rFonts w:ascii="Arial" w:eastAsia="Arial" w:hAnsi="Arial"/>
              </w:rPr>
            </w:pPr>
            <w:r w:rsidRPr="007F713A">
              <w:rPr>
                <w:rFonts w:ascii="Arial" w:eastAsia="Arial" w:hAnsi="Arial"/>
              </w:rPr>
              <w:t>248</w:t>
            </w:r>
          </w:p>
        </w:tc>
        <w:tc>
          <w:tcPr>
            <w:tcW w:w="0" w:type="auto"/>
          </w:tcPr>
          <w:p w14:paraId="37EDD82A" w14:textId="77777777" w:rsidR="004E5641" w:rsidRPr="007F713A" w:rsidRDefault="004E5641" w:rsidP="0050448F">
            <w:pPr>
              <w:jc w:val="right"/>
              <w:rPr>
                <w:rFonts w:ascii="Arial" w:eastAsia="Arial" w:hAnsi="Arial"/>
              </w:rPr>
            </w:pPr>
          </w:p>
        </w:tc>
        <w:tc>
          <w:tcPr>
            <w:tcW w:w="0" w:type="auto"/>
          </w:tcPr>
          <w:p w14:paraId="3A8A978E" w14:textId="77777777" w:rsidR="004E5641" w:rsidRPr="007F713A" w:rsidRDefault="004E5641" w:rsidP="0050448F">
            <w:pPr>
              <w:jc w:val="right"/>
              <w:rPr>
                <w:rFonts w:ascii="Arial" w:eastAsia="Arial" w:hAnsi="Arial"/>
              </w:rPr>
            </w:pPr>
          </w:p>
        </w:tc>
        <w:tc>
          <w:tcPr>
            <w:tcW w:w="0" w:type="auto"/>
          </w:tcPr>
          <w:p w14:paraId="71E4E352" w14:textId="77777777" w:rsidR="004E5641" w:rsidRPr="007F713A" w:rsidRDefault="004E5641" w:rsidP="0050448F">
            <w:pPr>
              <w:jc w:val="right"/>
              <w:rPr>
                <w:rFonts w:ascii="Arial" w:eastAsia="Arial" w:hAnsi="Arial"/>
              </w:rPr>
            </w:pPr>
          </w:p>
        </w:tc>
        <w:tc>
          <w:tcPr>
            <w:tcW w:w="0" w:type="auto"/>
            <w:vMerge/>
          </w:tcPr>
          <w:p w14:paraId="74F1BE97" w14:textId="77777777" w:rsidR="004E5641" w:rsidRPr="007F713A" w:rsidRDefault="004E5641" w:rsidP="0050448F">
            <w:pPr>
              <w:jc w:val="right"/>
              <w:rPr>
                <w:rFonts w:ascii="Arial" w:eastAsia="Arial" w:hAnsi="Arial"/>
              </w:rPr>
            </w:pPr>
          </w:p>
        </w:tc>
      </w:tr>
      <w:tr w:rsidR="004E5641" w:rsidRPr="007F713A" w14:paraId="003F8390" w14:textId="77777777" w:rsidTr="002F7347">
        <w:tblPrEx>
          <w:jc w:val="center"/>
        </w:tblPrEx>
        <w:tc>
          <w:tcPr>
            <w:tcW w:w="0" w:type="auto"/>
            <w:vMerge w:val="restart"/>
          </w:tcPr>
          <w:p w14:paraId="4DD83DBF" w14:textId="77777777" w:rsidR="004E5641" w:rsidRPr="007F713A" w:rsidRDefault="004E5641" w:rsidP="0050448F">
            <w:pPr>
              <w:rPr>
                <w:rFonts w:ascii="Arial" w:eastAsia="Arial" w:hAnsi="Arial"/>
              </w:rPr>
            </w:pPr>
            <w:r w:rsidRPr="007F713A">
              <w:rPr>
                <w:rFonts w:ascii="Arial" w:eastAsia="Arial" w:hAnsi="Arial"/>
              </w:rPr>
              <w:lastRenderedPageBreak/>
              <w:t>Mouth of Pajaro</w:t>
            </w:r>
          </w:p>
          <w:p w14:paraId="7BC5B3E8" w14:textId="77777777" w:rsidR="004E5641" w:rsidRPr="007F713A" w:rsidRDefault="004E5641" w:rsidP="0050448F">
            <w:pPr>
              <w:rPr>
                <w:rFonts w:ascii="Arial" w:eastAsia="Arial" w:hAnsi="Arial"/>
              </w:rPr>
            </w:pPr>
          </w:p>
        </w:tc>
        <w:tc>
          <w:tcPr>
            <w:tcW w:w="0" w:type="auto"/>
          </w:tcPr>
          <w:p w14:paraId="6A93BE38" w14:textId="77777777" w:rsidR="004E5641" w:rsidRPr="007F713A" w:rsidRDefault="004E5641" w:rsidP="0050448F">
            <w:pPr>
              <w:rPr>
                <w:rFonts w:ascii="Arial" w:eastAsia="Arial" w:hAnsi="Arial"/>
              </w:rPr>
            </w:pPr>
            <w:r w:rsidRPr="007F713A">
              <w:rPr>
                <w:rFonts w:ascii="Arial" w:eastAsia="Arial" w:hAnsi="Arial"/>
              </w:rPr>
              <w:t>LA</w:t>
            </w:r>
          </w:p>
        </w:tc>
        <w:tc>
          <w:tcPr>
            <w:tcW w:w="0" w:type="auto"/>
          </w:tcPr>
          <w:p w14:paraId="40F55CC2" w14:textId="77777777" w:rsidR="004E5641" w:rsidRPr="007F713A" w:rsidRDefault="004E5641" w:rsidP="0050448F">
            <w:pPr>
              <w:jc w:val="right"/>
              <w:rPr>
                <w:rFonts w:ascii="Arial" w:eastAsia="Arial" w:hAnsi="Arial"/>
              </w:rPr>
            </w:pPr>
            <w:r w:rsidRPr="007F713A">
              <w:rPr>
                <w:rFonts w:ascii="Arial" w:eastAsia="Arial" w:hAnsi="Arial"/>
              </w:rPr>
              <w:t>3,047</w:t>
            </w:r>
          </w:p>
        </w:tc>
        <w:tc>
          <w:tcPr>
            <w:tcW w:w="0" w:type="auto"/>
          </w:tcPr>
          <w:p w14:paraId="1FF46654" w14:textId="77777777" w:rsidR="004E5641" w:rsidRPr="007F713A" w:rsidRDefault="004E5641" w:rsidP="0050448F">
            <w:pPr>
              <w:jc w:val="right"/>
              <w:rPr>
                <w:rFonts w:ascii="Arial" w:eastAsia="Arial" w:hAnsi="Arial"/>
              </w:rPr>
            </w:pPr>
            <w:r w:rsidRPr="007F713A">
              <w:rPr>
                <w:rFonts w:ascii="Arial" w:eastAsia="Arial" w:hAnsi="Arial"/>
              </w:rPr>
              <w:t>58</w:t>
            </w:r>
          </w:p>
        </w:tc>
        <w:tc>
          <w:tcPr>
            <w:tcW w:w="0" w:type="auto"/>
          </w:tcPr>
          <w:p w14:paraId="7E0674E9" w14:textId="77777777" w:rsidR="004E5641" w:rsidRPr="007F713A" w:rsidRDefault="004E5641" w:rsidP="0050448F">
            <w:pPr>
              <w:jc w:val="right"/>
              <w:rPr>
                <w:rFonts w:ascii="Arial" w:eastAsia="Arial" w:hAnsi="Arial"/>
              </w:rPr>
            </w:pPr>
            <w:r w:rsidRPr="007F713A">
              <w:rPr>
                <w:rFonts w:ascii="Arial" w:eastAsia="Arial" w:hAnsi="Arial"/>
              </w:rPr>
              <w:t>3,055</w:t>
            </w:r>
          </w:p>
        </w:tc>
        <w:tc>
          <w:tcPr>
            <w:tcW w:w="0" w:type="auto"/>
          </w:tcPr>
          <w:p w14:paraId="58C00B06" w14:textId="77777777" w:rsidR="004E5641" w:rsidRPr="007F713A" w:rsidRDefault="004E5641" w:rsidP="0050448F">
            <w:pPr>
              <w:jc w:val="right"/>
              <w:rPr>
                <w:rFonts w:ascii="Arial" w:eastAsia="Arial" w:hAnsi="Arial"/>
              </w:rPr>
            </w:pPr>
            <w:r w:rsidRPr="007F713A">
              <w:rPr>
                <w:rFonts w:ascii="Arial" w:eastAsia="Arial" w:hAnsi="Arial"/>
              </w:rPr>
              <w:t>383</w:t>
            </w:r>
          </w:p>
        </w:tc>
        <w:tc>
          <w:tcPr>
            <w:tcW w:w="0" w:type="auto"/>
          </w:tcPr>
          <w:p w14:paraId="5A73D319" w14:textId="77777777" w:rsidR="004E5641" w:rsidRPr="007F713A" w:rsidRDefault="004E5641" w:rsidP="0050448F">
            <w:pPr>
              <w:jc w:val="right"/>
              <w:rPr>
                <w:rFonts w:ascii="Arial" w:eastAsia="Arial" w:hAnsi="Arial"/>
              </w:rPr>
            </w:pPr>
          </w:p>
        </w:tc>
        <w:tc>
          <w:tcPr>
            <w:tcW w:w="0" w:type="auto"/>
          </w:tcPr>
          <w:p w14:paraId="287651D5" w14:textId="77777777" w:rsidR="004E5641" w:rsidRPr="007F713A" w:rsidRDefault="004E5641" w:rsidP="0050448F">
            <w:pPr>
              <w:jc w:val="right"/>
              <w:rPr>
                <w:rFonts w:ascii="Arial" w:eastAsia="Arial" w:hAnsi="Arial"/>
              </w:rPr>
            </w:pPr>
            <w:r w:rsidRPr="007F713A">
              <w:rPr>
                <w:rFonts w:ascii="Arial" w:eastAsia="Arial" w:hAnsi="Arial"/>
              </w:rPr>
              <w:t>500</w:t>
            </w:r>
          </w:p>
        </w:tc>
        <w:tc>
          <w:tcPr>
            <w:tcW w:w="0" w:type="auto"/>
          </w:tcPr>
          <w:p w14:paraId="5E2E137F" w14:textId="77777777" w:rsidR="004E5641" w:rsidRPr="007F713A" w:rsidRDefault="004E5641" w:rsidP="0050448F">
            <w:pPr>
              <w:jc w:val="right"/>
              <w:rPr>
                <w:rFonts w:ascii="Arial" w:eastAsia="Arial" w:hAnsi="Arial"/>
              </w:rPr>
            </w:pPr>
            <w:r w:rsidRPr="007F713A">
              <w:rPr>
                <w:rFonts w:ascii="Arial" w:eastAsia="Arial" w:hAnsi="Arial"/>
              </w:rPr>
              <w:t>35</w:t>
            </w:r>
          </w:p>
        </w:tc>
        <w:tc>
          <w:tcPr>
            <w:tcW w:w="0" w:type="auto"/>
            <w:vMerge w:val="restart"/>
          </w:tcPr>
          <w:p w14:paraId="28AED50A" w14:textId="77777777" w:rsidR="004E5641" w:rsidRPr="007F713A" w:rsidRDefault="004E5641" w:rsidP="0050448F">
            <w:pPr>
              <w:jc w:val="right"/>
              <w:rPr>
                <w:rFonts w:ascii="Arial" w:eastAsia="Arial" w:hAnsi="Arial"/>
              </w:rPr>
            </w:pPr>
            <w:r w:rsidRPr="007F713A">
              <w:rPr>
                <w:rFonts w:ascii="Arial" w:eastAsia="Arial" w:hAnsi="Arial"/>
              </w:rPr>
              <w:t>72,684</w:t>
            </w:r>
            <w:r w:rsidRPr="007F713A">
              <w:rPr>
                <w:rFonts w:ascii="Arial" w:eastAsia="Arial" w:hAnsi="Arial"/>
                <w:vertAlign w:val="superscript"/>
              </w:rPr>
              <w:t>4</w:t>
            </w:r>
          </w:p>
          <w:p w14:paraId="562FBBAB" w14:textId="77777777" w:rsidR="004E5641" w:rsidRPr="007F713A" w:rsidRDefault="004E5641" w:rsidP="0050448F">
            <w:pPr>
              <w:jc w:val="right"/>
              <w:rPr>
                <w:rFonts w:ascii="Arial" w:eastAsia="Arial" w:hAnsi="Arial"/>
              </w:rPr>
            </w:pPr>
          </w:p>
        </w:tc>
      </w:tr>
      <w:tr w:rsidR="004E5641" w:rsidRPr="007F713A" w14:paraId="4C4E8E3B" w14:textId="77777777" w:rsidTr="002F7347">
        <w:tblPrEx>
          <w:jc w:val="center"/>
        </w:tblPrEx>
        <w:tc>
          <w:tcPr>
            <w:tcW w:w="0" w:type="auto"/>
            <w:vMerge/>
          </w:tcPr>
          <w:p w14:paraId="1FA6E921" w14:textId="77777777" w:rsidR="004E5641" w:rsidRPr="007F713A" w:rsidRDefault="004E5641" w:rsidP="0050448F">
            <w:pPr>
              <w:rPr>
                <w:rFonts w:ascii="Arial" w:eastAsia="Arial" w:hAnsi="Arial"/>
              </w:rPr>
            </w:pPr>
          </w:p>
        </w:tc>
        <w:tc>
          <w:tcPr>
            <w:tcW w:w="0" w:type="auto"/>
          </w:tcPr>
          <w:p w14:paraId="614A6B35" w14:textId="77777777" w:rsidR="004E5641" w:rsidRPr="007F713A" w:rsidRDefault="004E5641" w:rsidP="0050448F">
            <w:pPr>
              <w:rPr>
                <w:rFonts w:ascii="Arial" w:eastAsia="Arial" w:hAnsi="Arial"/>
              </w:rPr>
            </w:pPr>
            <w:r w:rsidRPr="007F713A">
              <w:rPr>
                <w:rFonts w:ascii="Arial" w:eastAsia="Arial" w:hAnsi="Arial"/>
              </w:rPr>
              <w:t>WLA</w:t>
            </w:r>
          </w:p>
        </w:tc>
        <w:tc>
          <w:tcPr>
            <w:tcW w:w="0" w:type="auto"/>
          </w:tcPr>
          <w:p w14:paraId="7EFFBEC5" w14:textId="77777777" w:rsidR="004E5641" w:rsidRPr="007F713A" w:rsidRDefault="004E5641" w:rsidP="0050448F">
            <w:pPr>
              <w:jc w:val="right"/>
              <w:rPr>
                <w:rFonts w:ascii="Arial" w:eastAsia="Arial" w:hAnsi="Arial"/>
              </w:rPr>
            </w:pPr>
          </w:p>
        </w:tc>
        <w:tc>
          <w:tcPr>
            <w:tcW w:w="0" w:type="auto"/>
          </w:tcPr>
          <w:p w14:paraId="344688B3" w14:textId="77777777" w:rsidR="004E5641" w:rsidRPr="007F713A" w:rsidRDefault="004E5641" w:rsidP="0050448F">
            <w:pPr>
              <w:jc w:val="right"/>
              <w:rPr>
                <w:rFonts w:ascii="Arial" w:eastAsia="Arial" w:hAnsi="Arial"/>
              </w:rPr>
            </w:pPr>
          </w:p>
        </w:tc>
        <w:tc>
          <w:tcPr>
            <w:tcW w:w="0" w:type="auto"/>
          </w:tcPr>
          <w:p w14:paraId="10F6FBB2" w14:textId="77777777" w:rsidR="004E5641" w:rsidRPr="007F713A" w:rsidRDefault="004E5641" w:rsidP="0050448F">
            <w:pPr>
              <w:jc w:val="right"/>
              <w:rPr>
                <w:rFonts w:ascii="Arial" w:eastAsia="Arial" w:hAnsi="Arial"/>
              </w:rPr>
            </w:pPr>
          </w:p>
        </w:tc>
        <w:tc>
          <w:tcPr>
            <w:tcW w:w="0" w:type="auto"/>
          </w:tcPr>
          <w:p w14:paraId="6E2285C5" w14:textId="77777777" w:rsidR="004E5641" w:rsidRPr="007F713A" w:rsidRDefault="004E5641" w:rsidP="0050448F">
            <w:pPr>
              <w:jc w:val="right"/>
              <w:rPr>
                <w:rFonts w:ascii="Arial" w:eastAsia="Arial" w:hAnsi="Arial"/>
              </w:rPr>
            </w:pPr>
            <w:r w:rsidRPr="007F713A">
              <w:rPr>
                <w:rFonts w:ascii="Arial" w:eastAsia="Arial" w:hAnsi="Arial"/>
              </w:rPr>
              <w:t>191</w:t>
            </w:r>
          </w:p>
        </w:tc>
        <w:tc>
          <w:tcPr>
            <w:tcW w:w="0" w:type="auto"/>
          </w:tcPr>
          <w:p w14:paraId="3D72D9EB" w14:textId="77777777" w:rsidR="004E5641" w:rsidRPr="007F713A" w:rsidRDefault="004E5641" w:rsidP="0050448F">
            <w:pPr>
              <w:jc w:val="right"/>
              <w:rPr>
                <w:rFonts w:ascii="Arial" w:eastAsia="Arial" w:hAnsi="Arial"/>
              </w:rPr>
            </w:pPr>
          </w:p>
        </w:tc>
        <w:tc>
          <w:tcPr>
            <w:tcW w:w="0" w:type="auto"/>
          </w:tcPr>
          <w:p w14:paraId="7A1ECFE1" w14:textId="77777777" w:rsidR="004E5641" w:rsidRPr="007F713A" w:rsidRDefault="004E5641" w:rsidP="0050448F">
            <w:pPr>
              <w:jc w:val="right"/>
              <w:rPr>
                <w:rFonts w:ascii="Arial" w:eastAsia="Arial" w:hAnsi="Arial"/>
              </w:rPr>
            </w:pPr>
          </w:p>
        </w:tc>
        <w:tc>
          <w:tcPr>
            <w:tcW w:w="0" w:type="auto"/>
          </w:tcPr>
          <w:p w14:paraId="0B19DDD5" w14:textId="77777777" w:rsidR="004E5641" w:rsidRPr="007F713A" w:rsidRDefault="004E5641" w:rsidP="0050448F">
            <w:pPr>
              <w:jc w:val="right"/>
              <w:rPr>
                <w:rFonts w:ascii="Arial" w:eastAsia="Arial" w:hAnsi="Arial"/>
              </w:rPr>
            </w:pPr>
          </w:p>
        </w:tc>
        <w:tc>
          <w:tcPr>
            <w:tcW w:w="0" w:type="auto"/>
            <w:vMerge/>
          </w:tcPr>
          <w:p w14:paraId="7A5FE7DA" w14:textId="77777777" w:rsidR="004E5641" w:rsidRPr="007F713A" w:rsidRDefault="004E5641" w:rsidP="0050448F">
            <w:pPr>
              <w:jc w:val="right"/>
              <w:rPr>
                <w:rFonts w:ascii="Arial" w:eastAsia="Arial" w:hAnsi="Arial"/>
              </w:rPr>
            </w:pPr>
          </w:p>
        </w:tc>
      </w:tr>
    </w:tbl>
    <w:p w14:paraId="7CB346F8"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rPr>
        <w:t>Notes:</w:t>
      </w:r>
    </w:p>
    <w:p w14:paraId="04B69A9F" w14:textId="1DC5CD58"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Annual load allocations (LA) and </w:t>
      </w:r>
      <w:ins w:id="2208" w:author="Pratt, Jamie@Waterboards" w:date="2023-09-15T17:17:00Z">
        <w:r w:rsidR="00BC038E" w:rsidRPr="00BC038E">
          <w:rPr>
            <w:rFonts w:ascii="Arial" w:eastAsia="Arial" w:hAnsi="Arial" w:cs="Times New Roman"/>
            <w:sz w:val="20"/>
            <w:szCs w:val="20"/>
          </w:rPr>
          <w:t xml:space="preserve">waste load </w:t>
        </w:r>
      </w:ins>
      <w:r w:rsidRPr="007F713A">
        <w:rPr>
          <w:rFonts w:ascii="Arial" w:eastAsia="Arial" w:hAnsi="Arial" w:cs="Times New Roman"/>
          <w:sz w:val="20"/>
          <w:szCs w:val="20"/>
        </w:rPr>
        <w:t>allocations (WLA) expressed in metric tons (1 metric ton equals 1,000 kilograms). Blank cells indicate no allocations for specified source category.</w:t>
      </w:r>
    </w:p>
    <w:p w14:paraId="6C56896B"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2</w:t>
      </w:r>
      <w:r w:rsidRPr="007F713A">
        <w:rPr>
          <w:rFonts w:ascii="Arial" w:eastAsia="Arial" w:hAnsi="Arial" w:cs="Times New Roman"/>
          <w:sz w:val="20"/>
          <w:szCs w:val="20"/>
        </w:rPr>
        <w:t xml:space="preserve"> Forest includes loads from natural sources and from timber harvesting operations; Barren includes loads from natural sources only.</w:t>
      </w:r>
    </w:p>
    <w:p w14:paraId="4EE2CEE6" w14:textId="4B1C9DFE"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3</w:t>
      </w:r>
      <w:r w:rsidRPr="007F713A">
        <w:rPr>
          <w:rFonts w:ascii="Arial" w:eastAsia="Arial" w:hAnsi="Arial" w:cs="Times New Roman"/>
          <w:sz w:val="20"/>
          <w:szCs w:val="20"/>
        </w:rPr>
        <w:t xml:space="preserve"> Load allocations for urban lands outside of NPDES Phase 2 urban boundaries. </w:t>
      </w:r>
      <w:ins w:id="2209" w:author="Pratt, Jamie@Waterboards" w:date="2023-09-15T17:17:00Z">
        <w:r w:rsidR="00BC038E">
          <w:rPr>
            <w:rFonts w:ascii="Arial" w:eastAsia="Arial" w:hAnsi="Arial" w:cs="Times New Roman"/>
            <w:sz w:val="20"/>
            <w:szCs w:val="20"/>
          </w:rPr>
          <w:t>Waste load</w:t>
        </w:r>
      </w:ins>
      <w:r w:rsidRPr="007F713A">
        <w:rPr>
          <w:rFonts w:ascii="Arial" w:eastAsia="Arial" w:hAnsi="Arial" w:cs="Times New Roman"/>
          <w:sz w:val="20"/>
          <w:szCs w:val="20"/>
        </w:rPr>
        <w:t xml:space="preserve"> allocations for urban lands within NPDES Phase 2 urban boundaries.</w:t>
      </w:r>
    </w:p>
    <w:p w14:paraId="6E281F4D" w14:textId="77777777" w:rsidR="004E5641" w:rsidRDefault="004E5641" w:rsidP="004E5641">
      <w:pPr>
        <w:spacing w:before="100" w:after="100" w:line="240" w:lineRule="auto"/>
        <w:rPr>
          <w:rFonts w:ascii="Arial" w:eastAsia="Arial" w:hAnsi="Arial" w:cs="Times New Roman"/>
          <w:sz w:val="20"/>
          <w:szCs w:val="20"/>
        </w:rPr>
        <w:sectPr w:rsidR="004E5641" w:rsidSect="007F713A">
          <w:pgSz w:w="15840" w:h="12240" w:orient="landscape" w:code="1"/>
          <w:pgMar w:top="1440" w:right="1440" w:bottom="1440" w:left="1440" w:header="720" w:footer="720" w:gutter="0"/>
          <w:cols w:space="720"/>
          <w:docGrid w:linePitch="360"/>
        </w:sectPr>
      </w:pPr>
      <w:r w:rsidRPr="007F713A">
        <w:rPr>
          <w:rFonts w:ascii="Arial" w:eastAsia="Arial" w:hAnsi="Arial" w:cs="Times New Roman"/>
          <w:sz w:val="20"/>
          <w:szCs w:val="20"/>
          <w:vertAlign w:val="superscript"/>
        </w:rPr>
        <w:t>4</w:t>
      </w:r>
      <w:r w:rsidRPr="007F713A">
        <w:rPr>
          <w:rFonts w:ascii="Arial" w:eastAsia="Arial" w:hAnsi="Arial" w:cs="Times New Roman"/>
          <w:sz w:val="20"/>
          <w:szCs w:val="20"/>
        </w:rPr>
        <w:t xml:space="preserve"> Number rounded.</w:t>
      </w:r>
    </w:p>
    <w:bookmarkEnd w:id="2206"/>
    <w:bookmarkEnd w:id="2207"/>
    <w:p w14:paraId="50176022" w14:textId="69DA8005" w:rsidR="004E5641" w:rsidRDefault="00FB662B" w:rsidP="004E5641">
      <w:pPr>
        <w:pStyle w:val="Heading5Numberless"/>
      </w:pPr>
      <w:r>
        <w:lastRenderedPageBreak/>
        <w:t>Table</w:t>
      </w:r>
      <w:r w:rsidR="004E5641">
        <w:t xml:space="preserve"> 4.9.7—Allocations and Responsible Parties</w:t>
      </w:r>
    </w:p>
    <w:p w14:paraId="2BCFD26B" w14:textId="1F9D4847" w:rsidR="004E5641" w:rsidRDefault="004E5641" w:rsidP="004E5641">
      <w:pPr>
        <w:pStyle w:val="Heading6Numberless"/>
      </w:pPr>
      <w:r>
        <w:t xml:space="preserve">Original </w:t>
      </w:r>
      <w:r w:rsidR="00A65479">
        <w:t>t</w:t>
      </w:r>
      <w:r>
        <w:t>able</w:t>
      </w:r>
    </w:p>
    <w:p w14:paraId="5002B5CF" w14:textId="3836D2FE" w:rsidR="00BC038E" w:rsidRDefault="00BC038E" w:rsidP="004E5641">
      <w:pPr>
        <w:pStyle w:val="Heading6Numberless"/>
      </w:pPr>
      <w:r>
        <w:rPr>
          <w:noProof/>
        </w:rPr>
        <w:drawing>
          <wp:inline distT="0" distB="0" distL="0" distR="0" wp14:anchorId="2A492F05" wp14:editId="43F66939">
            <wp:extent cx="5943600" cy="3047365"/>
            <wp:effectExtent l="0" t="0" r="0" b="635"/>
            <wp:docPr id="757905424" name="Picture 1" descr="Original Table 4.9.7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05424" name="Picture 1" descr="Original Table 4.9.7 Allocations and Responsible Parties"/>
                    <pic:cNvPicPr/>
                  </pic:nvPicPr>
                  <pic:blipFill>
                    <a:blip r:embed="rId72"/>
                    <a:stretch>
                      <a:fillRect/>
                    </a:stretch>
                  </pic:blipFill>
                  <pic:spPr>
                    <a:xfrm>
                      <a:off x="0" y="0"/>
                      <a:ext cx="5943600" cy="3047365"/>
                    </a:xfrm>
                    <a:prstGeom prst="rect">
                      <a:avLst/>
                    </a:prstGeom>
                  </pic:spPr>
                </pic:pic>
              </a:graphicData>
            </a:graphic>
          </wp:inline>
        </w:drawing>
      </w:r>
    </w:p>
    <w:p w14:paraId="03D6890B" w14:textId="143AD38F" w:rsidR="004E5641" w:rsidRDefault="004E5641" w:rsidP="004E5641">
      <w:pPr>
        <w:pStyle w:val="Heading6Numberless"/>
      </w:pPr>
      <w:r>
        <w:t xml:space="preserve">Revised </w:t>
      </w:r>
      <w:r w:rsidR="00A65479">
        <w:t>t</w:t>
      </w:r>
      <w:r>
        <w:t>able</w:t>
      </w:r>
    </w:p>
    <w:p w14:paraId="58541E52"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Allocations and Responsible Parties</w:t>
      </w:r>
    </w:p>
    <w:tbl>
      <w:tblPr>
        <w:tblStyle w:val="Custom36"/>
        <w:tblW w:w="0" w:type="auto"/>
        <w:tblLook w:val="0020" w:firstRow="1" w:lastRow="0" w:firstColumn="0" w:lastColumn="0" w:noHBand="0" w:noVBand="0"/>
      </w:tblPr>
      <w:tblGrid>
        <w:gridCol w:w="2784"/>
        <w:gridCol w:w="3613"/>
        <w:gridCol w:w="2963"/>
      </w:tblGrid>
      <w:tr w:rsidR="004E5641" w:rsidRPr="007F713A" w14:paraId="6BA22FBE"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E1C19E4" w14:textId="77777777" w:rsidR="004E5641" w:rsidRPr="007F713A" w:rsidRDefault="004E5641" w:rsidP="0050448F">
            <w:pPr>
              <w:rPr>
                <w:rFonts w:eastAsia="Arial"/>
              </w:rPr>
            </w:pPr>
            <w:r w:rsidRPr="007F713A">
              <w:rPr>
                <w:rFonts w:eastAsia="Arial"/>
              </w:rPr>
              <w:t>Waterbody</w:t>
            </w:r>
          </w:p>
        </w:tc>
        <w:tc>
          <w:tcPr>
            <w:tcW w:w="0" w:type="auto"/>
          </w:tcPr>
          <w:p w14:paraId="0719FB1A" w14:textId="77777777" w:rsidR="004E5641" w:rsidRPr="007F713A" w:rsidRDefault="004E5641" w:rsidP="0050448F">
            <w:pPr>
              <w:rPr>
                <w:rFonts w:eastAsia="Arial"/>
              </w:rPr>
            </w:pPr>
            <w:r w:rsidRPr="007F713A">
              <w:rPr>
                <w:rFonts w:eastAsia="Arial"/>
              </w:rPr>
              <w:t>Responsible Party</w:t>
            </w:r>
          </w:p>
        </w:tc>
        <w:tc>
          <w:tcPr>
            <w:tcW w:w="0" w:type="auto"/>
          </w:tcPr>
          <w:p w14:paraId="0AC2BB90" w14:textId="77777777" w:rsidR="004E5641" w:rsidRPr="007F713A" w:rsidRDefault="004E5641" w:rsidP="0050448F">
            <w:pPr>
              <w:jc w:val="right"/>
              <w:rPr>
                <w:rFonts w:eastAsia="Arial"/>
              </w:rPr>
            </w:pPr>
            <w:r w:rsidRPr="007F713A">
              <w:rPr>
                <w:rFonts w:eastAsia="Arial"/>
              </w:rPr>
              <w:t>Receiving Water Fecal Coliform (MPN/100mL)</w:t>
            </w:r>
            <w:r w:rsidRPr="007F713A">
              <w:rPr>
                <w:rFonts w:eastAsia="Arial"/>
                <w:vertAlign w:val="superscript"/>
              </w:rPr>
              <w:t>1</w:t>
            </w:r>
          </w:p>
        </w:tc>
      </w:tr>
      <w:tr w:rsidR="004E5641" w:rsidRPr="007F713A" w14:paraId="6F7FD1C0" w14:textId="77777777" w:rsidTr="0050448F">
        <w:tblPrEx>
          <w:jc w:val="center"/>
        </w:tblPrEx>
        <w:tc>
          <w:tcPr>
            <w:tcW w:w="0" w:type="auto"/>
            <w:gridSpan w:val="3"/>
            <w:tcBorders>
              <w:top w:val="single" w:sz="4" w:space="0" w:color="auto"/>
              <w:bottom w:val="single" w:sz="4" w:space="0" w:color="auto"/>
            </w:tcBorders>
          </w:tcPr>
          <w:p w14:paraId="480E8136" w14:textId="464FDF51" w:rsidR="004E5641" w:rsidRPr="00BC038E" w:rsidRDefault="00BC038E" w:rsidP="0050448F">
            <w:pPr>
              <w:jc w:val="center"/>
              <w:rPr>
                <w:rFonts w:ascii="Arial" w:eastAsia="Arial" w:hAnsi="Arial"/>
                <w:b/>
                <w:bCs/>
              </w:rPr>
            </w:pPr>
            <w:ins w:id="2210" w:author="Pratt, Jamie@Waterboards" w:date="2023-09-15T17:19:00Z">
              <w:r w:rsidRPr="00BC038E">
                <w:rPr>
                  <w:rFonts w:ascii="Arial" w:eastAsia="Arial" w:hAnsi="Arial"/>
                  <w:b/>
                  <w:bCs/>
                </w:rPr>
                <w:t>Waste Load Allocations</w:t>
              </w:r>
            </w:ins>
          </w:p>
        </w:tc>
      </w:tr>
      <w:tr w:rsidR="004E5641" w:rsidRPr="007F713A" w14:paraId="1D917305" w14:textId="77777777" w:rsidTr="0050448F">
        <w:tblPrEx>
          <w:jc w:val="center"/>
        </w:tblPrEx>
        <w:tc>
          <w:tcPr>
            <w:tcW w:w="0" w:type="auto"/>
            <w:tcBorders>
              <w:top w:val="single" w:sz="4" w:space="0" w:color="auto"/>
            </w:tcBorders>
          </w:tcPr>
          <w:p w14:paraId="159EAA7D" w14:textId="77777777" w:rsidR="004E5641" w:rsidRPr="007F713A" w:rsidRDefault="004E5641" w:rsidP="0050448F">
            <w:pPr>
              <w:rPr>
                <w:rFonts w:ascii="Arial" w:eastAsia="Arial" w:hAnsi="Arial"/>
              </w:rPr>
            </w:pPr>
            <w:r w:rsidRPr="007F713A">
              <w:rPr>
                <w:rFonts w:ascii="Arial" w:eastAsia="Arial" w:hAnsi="Arial"/>
              </w:rPr>
              <w:t>Watsonville Slough</w:t>
            </w:r>
          </w:p>
          <w:p w14:paraId="02FF3B15" w14:textId="77777777" w:rsidR="004E5641" w:rsidRPr="007F713A" w:rsidRDefault="004E5641" w:rsidP="0050448F">
            <w:pPr>
              <w:rPr>
                <w:rFonts w:ascii="Arial" w:eastAsia="Arial" w:hAnsi="Arial"/>
              </w:rPr>
            </w:pPr>
            <w:r w:rsidRPr="007F713A">
              <w:rPr>
                <w:rFonts w:ascii="Arial" w:eastAsia="Arial" w:hAnsi="Arial"/>
              </w:rPr>
              <w:t>Struve Slough</w:t>
            </w:r>
          </w:p>
          <w:p w14:paraId="148A348D" w14:textId="77777777" w:rsidR="004E5641" w:rsidRPr="007F713A" w:rsidRDefault="004E5641" w:rsidP="0050448F">
            <w:pPr>
              <w:rPr>
                <w:rFonts w:ascii="Arial" w:eastAsia="Arial" w:hAnsi="Arial"/>
              </w:rPr>
            </w:pPr>
            <w:r w:rsidRPr="007F713A">
              <w:rPr>
                <w:rFonts w:ascii="Arial" w:eastAsia="Arial" w:hAnsi="Arial"/>
              </w:rPr>
              <w:t>Harkins Slough</w:t>
            </w:r>
          </w:p>
        </w:tc>
        <w:tc>
          <w:tcPr>
            <w:tcW w:w="0" w:type="auto"/>
            <w:tcBorders>
              <w:top w:val="single" w:sz="4" w:space="0" w:color="auto"/>
            </w:tcBorders>
          </w:tcPr>
          <w:p w14:paraId="150EC73D" w14:textId="77777777" w:rsidR="004E5641" w:rsidRPr="007F713A" w:rsidRDefault="004E5641" w:rsidP="0050448F">
            <w:pPr>
              <w:rPr>
                <w:rFonts w:ascii="Arial" w:eastAsia="Arial" w:hAnsi="Arial"/>
              </w:rPr>
            </w:pPr>
            <w:r w:rsidRPr="007F713A">
              <w:rPr>
                <w:rFonts w:ascii="Arial" w:eastAsia="Arial" w:hAnsi="Arial"/>
              </w:rPr>
              <w:t>Santa Cruz County</w:t>
            </w:r>
          </w:p>
          <w:p w14:paraId="72FE3A9C" w14:textId="77777777" w:rsidR="004E5641" w:rsidRPr="007F713A" w:rsidRDefault="004E5641" w:rsidP="0050448F">
            <w:pPr>
              <w:rPr>
                <w:rFonts w:ascii="Arial" w:eastAsia="Arial" w:hAnsi="Arial"/>
              </w:rPr>
            </w:pPr>
            <w:r w:rsidRPr="007F713A">
              <w:rPr>
                <w:rFonts w:ascii="Arial" w:eastAsia="Arial" w:hAnsi="Arial"/>
              </w:rPr>
              <w:t>(Urban Stormwater)</w:t>
            </w:r>
          </w:p>
        </w:tc>
        <w:tc>
          <w:tcPr>
            <w:tcW w:w="0" w:type="auto"/>
            <w:tcBorders>
              <w:top w:val="single" w:sz="4" w:space="0" w:color="auto"/>
            </w:tcBorders>
          </w:tcPr>
          <w:p w14:paraId="1E1B6F81"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54429052" w14:textId="77777777" w:rsidTr="0050448F">
        <w:tblPrEx>
          <w:jc w:val="center"/>
        </w:tblPrEx>
        <w:tc>
          <w:tcPr>
            <w:tcW w:w="0" w:type="auto"/>
          </w:tcPr>
          <w:p w14:paraId="6FF64168" w14:textId="77777777" w:rsidR="004E5641" w:rsidRPr="007F713A" w:rsidRDefault="004E5641" w:rsidP="0050448F">
            <w:pPr>
              <w:rPr>
                <w:rFonts w:ascii="Arial" w:eastAsia="Arial" w:hAnsi="Arial"/>
              </w:rPr>
            </w:pPr>
            <w:r w:rsidRPr="007F713A">
              <w:rPr>
                <w:rFonts w:ascii="Arial" w:eastAsia="Arial" w:hAnsi="Arial"/>
              </w:rPr>
              <w:t>Watsonville Slough</w:t>
            </w:r>
          </w:p>
          <w:p w14:paraId="553834A2" w14:textId="77777777" w:rsidR="004E5641" w:rsidRPr="007F713A" w:rsidRDefault="004E5641" w:rsidP="0050448F">
            <w:pPr>
              <w:rPr>
                <w:rFonts w:ascii="Arial" w:eastAsia="Arial" w:hAnsi="Arial"/>
              </w:rPr>
            </w:pPr>
            <w:r w:rsidRPr="007F713A">
              <w:rPr>
                <w:rFonts w:ascii="Arial" w:eastAsia="Arial" w:hAnsi="Arial"/>
              </w:rPr>
              <w:t>Struve Slough</w:t>
            </w:r>
          </w:p>
          <w:p w14:paraId="6847FC72" w14:textId="77777777" w:rsidR="004E5641" w:rsidRPr="007F713A" w:rsidRDefault="004E5641" w:rsidP="0050448F">
            <w:pPr>
              <w:rPr>
                <w:rFonts w:ascii="Arial" w:eastAsia="Arial" w:hAnsi="Arial"/>
              </w:rPr>
            </w:pPr>
            <w:r w:rsidRPr="007F713A">
              <w:rPr>
                <w:rFonts w:ascii="Arial" w:eastAsia="Arial" w:hAnsi="Arial"/>
              </w:rPr>
              <w:t>Harkins Slough</w:t>
            </w:r>
          </w:p>
          <w:p w14:paraId="2CAC9A33" w14:textId="77777777" w:rsidR="004E5641" w:rsidRPr="007F713A" w:rsidRDefault="004E5641" w:rsidP="0050448F">
            <w:pPr>
              <w:rPr>
                <w:rFonts w:ascii="Arial" w:eastAsia="Arial" w:hAnsi="Arial"/>
              </w:rPr>
            </w:pPr>
            <w:r w:rsidRPr="007F713A">
              <w:rPr>
                <w:rFonts w:ascii="Arial" w:eastAsia="Arial" w:hAnsi="Arial"/>
              </w:rPr>
              <w:t>Gallighan Slough</w:t>
            </w:r>
          </w:p>
          <w:p w14:paraId="74A468DF" w14:textId="77777777" w:rsidR="004E5641" w:rsidRPr="007F713A" w:rsidRDefault="004E5641" w:rsidP="0050448F">
            <w:pPr>
              <w:rPr>
                <w:rFonts w:ascii="Arial" w:eastAsia="Arial" w:hAnsi="Arial"/>
              </w:rPr>
            </w:pPr>
            <w:r w:rsidRPr="007F713A">
              <w:rPr>
                <w:rFonts w:ascii="Arial" w:eastAsia="Arial" w:hAnsi="Arial"/>
              </w:rPr>
              <w:t>Hanson Slough</w:t>
            </w:r>
          </w:p>
        </w:tc>
        <w:tc>
          <w:tcPr>
            <w:tcW w:w="0" w:type="auto"/>
          </w:tcPr>
          <w:p w14:paraId="625824C0" w14:textId="77777777" w:rsidR="004E5641" w:rsidRPr="007F713A" w:rsidRDefault="004E5641" w:rsidP="0050448F">
            <w:pPr>
              <w:rPr>
                <w:rFonts w:ascii="Arial" w:eastAsia="Arial" w:hAnsi="Arial"/>
              </w:rPr>
            </w:pPr>
            <w:r w:rsidRPr="007F713A">
              <w:rPr>
                <w:rFonts w:ascii="Arial" w:eastAsia="Arial" w:hAnsi="Arial"/>
              </w:rPr>
              <w:t>City of Watsonville</w:t>
            </w:r>
          </w:p>
          <w:p w14:paraId="6A86CFC3" w14:textId="77777777" w:rsidR="004E5641" w:rsidRPr="007F713A" w:rsidRDefault="004E5641" w:rsidP="0050448F">
            <w:pPr>
              <w:rPr>
                <w:rFonts w:ascii="Arial" w:eastAsia="Arial" w:hAnsi="Arial"/>
              </w:rPr>
            </w:pPr>
            <w:r w:rsidRPr="007F713A">
              <w:rPr>
                <w:rFonts w:ascii="Arial" w:eastAsia="Arial" w:hAnsi="Arial"/>
              </w:rPr>
              <w:t>(Urban Stormwater)</w:t>
            </w:r>
          </w:p>
        </w:tc>
        <w:tc>
          <w:tcPr>
            <w:tcW w:w="0" w:type="auto"/>
          </w:tcPr>
          <w:p w14:paraId="50DD48E6"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1F43C9E" w14:textId="77777777" w:rsidTr="0050448F">
        <w:tblPrEx>
          <w:jc w:val="center"/>
        </w:tblPrEx>
        <w:tc>
          <w:tcPr>
            <w:tcW w:w="0" w:type="auto"/>
          </w:tcPr>
          <w:p w14:paraId="18A781CB" w14:textId="77777777" w:rsidR="004E5641" w:rsidRPr="007F713A" w:rsidRDefault="004E5641" w:rsidP="0050448F">
            <w:pPr>
              <w:rPr>
                <w:rFonts w:ascii="Arial" w:eastAsia="Arial" w:hAnsi="Arial"/>
              </w:rPr>
            </w:pPr>
            <w:r w:rsidRPr="007F713A">
              <w:rPr>
                <w:rFonts w:ascii="Arial" w:eastAsia="Arial" w:hAnsi="Arial"/>
              </w:rPr>
              <w:lastRenderedPageBreak/>
              <w:t>Harkins Slough</w:t>
            </w:r>
          </w:p>
        </w:tc>
        <w:tc>
          <w:tcPr>
            <w:tcW w:w="0" w:type="auto"/>
          </w:tcPr>
          <w:p w14:paraId="6D2B00B7" w14:textId="77777777" w:rsidR="004E5641" w:rsidRPr="007F713A" w:rsidRDefault="004E5641" w:rsidP="0050448F">
            <w:pPr>
              <w:rPr>
                <w:rFonts w:ascii="Arial" w:eastAsia="Arial" w:hAnsi="Arial"/>
              </w:rPr>
            </w:pPr>
            <w:r w:rsidRPr="007F713A">
              <w:rPr>
                <w:rFonts w:ascii="Arial" w:eastAsia="Arial" w:hAnsi="Arial"/>
              </w:rPr>
              <w:t>Santa Cruz Co. Freedom Sanitation District</w:t>
            </w:r>
          </w:p>
          <w:p w14:paraId="25C7609F" w14:textId="77777777" w:rsidR="004E5641" w:rsidRPr="007F713A" w:rsidRDefault="004E5641" w:rsidP="0050448F">
            <w:pPr>
              <w:rPr>
                <w:rFonts w:ascii="Arial" w:eastAsia="Arial" w:hAnsi="Arial"/>
              </w:rPr>
            </w:pPr>
            <w:r w:rsidRPr="007F713A">
              <w:rPr>
                <w:rFonts w:ascii="Arial" w:eastAsia="Arial" w:hAnsi="Arial"/>
              </w:rPr>
              <w:t>(Sanitary Sewer Collection System)</w:t>
            </w:r>
          </w:p>
        </w:tc>
        <w:tc>
          <w:tcPr>
            <w:tcW w:w="0" w:type="auto"/>
          </w:tcPr>
          <w:p w14:paraId="6CD27C37"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491E80EA" w14:textId="77777777" w:rsidTr="0050448F">
        <w:tblPrEx>
          <w:jc w:val="center"/>
        </w:tblPrEx>
        <w:tc>
          <w:tcPr>
            <w:tcW w:w="0" w:type="auto"/>
          </w:tcPr>
          <w:p w14:paraId="71C6764D" w14:textId="77777777" w:rsidR="004E5641" w:rsidRPr="007F713A" w:rsidRDefault="004E5641" w:rsidP="0050448F">
            <w:pPr>
              <w:rPr>
                <w:rFonts w:ascii="Arial" w:eastAsia="Arial" w:hAnsi="Arial"/>
              </w:rPr>
            </w:pPr>
            <w:r w:rsidRPr="007F713A">
              <w:rPr>
                <w:rFonts w:ascii="Arial" w:eastAsia="Arial" w:hAnsi="Arial"/>
              </w:rPr>
              <w:t>Watsonville Slough</w:t>
            </w:r>
          </w:p>
          <w:p w14:paraId="65B5604E" w14:textId="77777777" w:rsidR="004E5641" w:rsidRPr="007F713A" w:rsidRDefault="004E5641" w:rsidP="0050448F">
            <w:pPr>
              <w:rPr>
                <w:rFonts w:ascii="Arial" w:eastAsia="Arial" w:hAnsi="Arial"/>
              </w:rPr>
            </w:pPr>
            <w:r w:rsidRPr="007F713A">
              <w:rPr>
                <w:rFonts w:ascii="Arial" w:eastAsia="Arial" w:hAnsi="Arial"/>
              </w:rPr>
              <w:t>Struve Slough</w:t>
            </w:r>
          </w:p>
        </w:tc>
        <w:tc>
          <w:tcPr>
            <w:tcW w:w="0" w:type="auto"/>
          </w:tcPr>
          <w:p w14:paraId="7A3C85BF" w14:textId="77777777" w:rsidR="004E5641" w:rsidRPr="007F713A" w:rsidRDefault="004E5641" w:rsidP="0050448F">
            <w:pPr>
              <w:rPr>
                <w:rFonts w:ascii="Arial" w:eastAsia="Arial" w:hAnsi="Arial"/>
              </w:rPr>
            </w:pPr>
            <w:r w:rsidRPr="007F713A">
              <w:rPr>
                <w:rFonts w:ascii="Arial" w:eastAsia="Arial" w:hAnsi="Arial"/>
              </w:rPr>
              <w:t>City of Watsonville</w:t>
            </w:r>
          </w:p>
          <w:p w14:paraId="7EE3E26D" w14:textId="77777777" w:rsidR="004E5641" w:rsidRPr="007F713A" w:rsidRDefault="004E5641" w:rsidP="0050448F">
            <w:pPr>
              <w:rPr>
                <w:rFonts w:ascii="Arial" w:eastAsia="Arial" w:hAnsi="Arial"/>
              </w:rPr>
            </w:pPr>
            <w:r w:rsidRPr="007F713A">
              <w:rPr>
                <w:rFonts w:ascii="Arial" w:eastAsia="Arial" w:hAnsi="Arial"/>
              </w:rPr>
              <w:t>(Sanitary Sewer Collection System)</w:t>
            </w:r>
          </w:p>
        </w:tc>
        <w:tc>
          <w:tcPr>
            <w:tcW w:w="0" w:type="auto"/>
          </w:tcPr>
          <w:p w14:paraId="07725B20"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85E9B8A" w14:textId="77777777" w:rsidTr="0050448F">
        <w:tblPrEx>
          <w:jc w:val="center"/>
        </w:tblPrEx>
        <w:tc>
          <w:tcPr>
            <w:tcW w:w="0" w:type="auto"/>
            <w:tcBorders>
              <w:bottom w:val="single" w:sz="4" w:space="0" w:color="auto"/>
            </w:tcBorders>
          </w:tcPr>
          <w:p w14:paraId="324463E1" w14:textId="77777777" w:rsidR="004E5641" w:rsidRPr="007F713A" w:rsidRDefault="004E5641" w:rsidP="0050448F">
            <w:pPr>
              <w:rPr>
                <w:rFonts w:ascii="Arial" w:eastAsia="Arial" w:hAnsi="Arial"/>
              </w:rPr>
            </w:pPr>
            <w:r w:rsidRPr="007F713A">
              <w:rPr>
                <w:rFonts w:ascii="Arial" w:eastAsia="Arial" w:hAnsi="Arial"/>
              </w:rPr>
              <w:t>Gallighan Slough</w:t>
            </w:r>
          </w:p>
        </w:tc>
        <w:tc>
          <w:tcPr>
            <w:tcW w:w="0" w:type="auto"/>
            <w:tcBorders>
              <w:bottom w:val="single" w:sz="4" w:space="0" w:color="auto"/>
            </w:tcBorders>
          </w:tcPr>
          <w:p w14:paraId="04B88489" w14:textId="77777777" w:rsidR="004E5641" w:rsidRPr="007F713A" w:rsidRDefault="004E5641" w:rsidP="0050448F">
            <w:pPr>
              <w:rPr>
                <w:rFonts w:ascii="Arial" w:eastAsia="Arial" w:hAnsi="Arial"/>
              </w:rPr>
            </w:pPr>
            <w:r w:rsidRPr="007F713A">
              <w:rPr>
                <w:rFonts w:ascii="Arial" w:eastAsia="Arial" w:hAnsi="Arial"/>
              </w:rPr>
              <w:t>Santa Cruz County</w:t>
            </w:r>
          </w:p>
          <w:p w14:paraId="35C12E6C" w14:textId="77777777" w:rsidR="004E5641" w:rsidRPr="007F713A" w:rsidRDefault="004E5641" w:rsidP="0050448F">
            <w:pPr>
              <w:rPr>
                <w:rFonts w:ascii="Arial" w:eastAsia="Arial" w:hAnsi="Arial"/>
              </w:rPr>
            </w:pPr>
            <w:r w:rsidRPr="007F713A">
              <w:rPr>
                <w:rFonts w:ascii="Arial" w:eastAsia="Arial" w:hAnsi="Arial"/>
              </w:rPr>
              <w:t>(Landfill Stormwater)</w:t>
            </w:r>
          </w:p>
        </w:tc>
        <w:tc>
          <w:tcPr>
            <w:tcW w:w="0" w:type="auto"/>
            <w:tcBorders>
              <w:bottom w:val="single" w:sz="4" w:space="0" w:color="auto"/>
            </w:tcBorders>
          </w:tcPr>
          <w:p w14:paraId="4F1EB6FB"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6384F912" w14:textId="77777777" w:rsidTr="0050448F">
        <w:tblPrEx>
          <w:jc w:val="center"/>
        </w:tblPrEx>
        <w:tc>
          <w:tcPr>
            <w:tcW w:w="0" w:type="auto"/>
            <w:gridSpan w:val="3"/>
            <w:tcBorders>
              <w:top w:val="single" w:sz="4" w:space="0" w:color="auto"/>
              <w:bottom w:val="single" w:sz="4" w:space="0" w:color="auto"/>
            </w:tcBorders>
          </w:tcPr>
          <w:p w14:paraId="1081ED9A" w14:textId="77777777" w:rsidR="004E5641" w:rsidRPr="0064558F" w:rsidRDefault="004E5641" w:rsidP="0050448F">
            <w:pPr>
              <w:jc w:val="center"/>
              <w:rPr>
                <w:rFonts w:ascii="Arial" w:eastAsia="Arial" w:hAnsi="Arial"/>
                <w:b/>
                <w:bCs/>
              </w:rPr>
            </w:pPr>
            <w:r w:rsidRPr="0064558F">
              <w:rPr>
                <w:rFonts w:ascii="Arial" w:eastAsia="Arial" w:hAnsi="Arial"/>
                <w:b/>
                <w:bCs/>
              </w:rPr>
              <w:t>Load Allocations</w:t>
            </w:r>
          </w:p>
        </w:tc>
      </w:tr>
      <w:tr w:rsidR="004E5641" w:rsidRPr="007F713A" w14:paraId="3E558303" w14:textId="77777777" w:rsidTr="0050448F">
        <w:tblPrEx>
          <w:jc w:val="center"/>
        </w:tblPrEx>
        <w:tc>
          <w:tcPr>
            <w:tcW w:w="0" w:type="auto"/>
            <w:tcBorders>
              <w:top w:val="single" w:sz="4" w:space="0" w:color="auto"/>
            </w:tcBorders>
          </w:tcPr>
          <w:p w14:paraId="7F54165B" w14:textId="77777777" w:rsidR="004E5641" w:rsidRPr="007F713A" w:rsidRDefault="004E5641" w:rsidP="0050448F">
            <w:pPr>
              <w:rPr>
                <w:rFonts w:ascii="Arial" w:eastAsia="Arial" w:hAnsi="Arial"/>
              </w:rPr>
            </w:pPr>
            <w:r w:rsidRPr="007F713A">
              <w:rPr>
                <w:rFonts w:ascii="Arial" w:eastAsia="Arial" w:hAnsi="Arial"/>
              </w:rPr>
              <w:t>Watsonville Slough Harkins Slough</w:t>
            </w:r>
          </w:p>
        </w:tc>
        <w:tc>
          <w:tcPr>
            <w:tcW w:w="0" w:type="auto"/>
            <w:tcBorders>
              <w:top w:val="single" w:sz="4" w:space="0" w:color="auto"/>
            </w:tcBorders>
          </w:tcPr>
          <w:p w14:paraId="57EA93B3" w14:textId="77777777" w:rsidR="004E5641" w:rsidRPr="007F713A" w:rsidRDefault="004E5641" w:rsidP="0050448F">
            <w:pPr>
              <w:rPr>
                <w:rFonts w:ascii="Arial" w:eastAsia="Arial" w:hAnsi="Arial"/>
              </w:rPr>
            </w:pPr>
            <w:r w:rsidRPr="007F713A">
              <w:rPr>
                <w:rFonts w:ascii="Arial" w:eastAsia="Arial" w:hAnsi="Arial"/>
              </w:rPr>
              <w:t>Operators or owners of irrigated lands who land-apply non-sterile manure</w:t>
            </w:r>
          </w:p>
        </w:tc>
        <w:tc>
          <w:tcPr>
            <w:tcW w:w="0" w:type="auto"/>
            <w:tcBorders>
              <w:top w:val="single" w:sz="4" w:space="0" w:color="auto"/>
            </w:tcBorders>
          </w:tcPr>
          <w:p w14:paraId="5D311091" w14:textId="77777777" w:rsidR="004E5641" w:rsidRPr="007F713A" w:rsidRDefault="004E5641" w:rsidP="0050448F">
            <w:pPr>
              <w:jc w:val="right"/>
              <w:rPr>
                <w:rFonts w:ascii="Arial" w:eastAsia="Arial" w:hAnsi="Arial"/>
              </w:rPr>
            </w:pPr>
            <w:r w:rsidRPr="007F713A">
              <w:rPr>
                <w:rFonts w:ascii="Arial" w:eastAsia="Arial" w:hAnsi="Arial"/>
              </w:rPr>
              <w:t>≤ 200</w:t>
            </w:r>
          </w:p>
        </w:tc>
      </w:tr>
      <w:tr w:rsidR="004E5641" w:rsidRPr="007F713A" w14:paraId="1BB2E1A6" w14:textId="77777777" w:rsidTr="0050448F">
        <w:tblPrEx>
          <w:jc w:val="center"/>
        </w:tblPrEx>
        <w:tc>
          <w:tcPr>
            <w:tcW w:w="0" w:type="auto"/>
          </w:tcPr>
          <w:p w14:paraId="718FD8FD" w14:textId="77777777" w:rsidR="004E5641" w:rsidRPr="007F713A" w:rsidRDefault="004E5641" w:rsidP="0050448F">
            <w:pPr>
              <w:rPr>
                <w:rFonts w:ascii="Arial" w:eastAsia="Arial" w:hAnsi="Arial"/>
              </w:rPr>
            </w:pPr>
            <w:r w:rsidRPr="007F713A">
              <w:rPr>
                <w:rFonts w:ascii="Arial" w:eastAsia="Arial" w:hAnsi="Arial"/>
              </w:rPr>
              <w:t>Watsonville Slough Harkins Slough</w:t>
            </w:r>
          </w:p>
        </w:tc>
        <w:tc>
          <w:tcPr>
            <w:tcW w:w="0" w:type="auto"/>
          </w:tcPr>
          <w:p w14:paraId="36844604" w14:textId="77777777" w:rsidR="004E5641" w:rsidRPr="007F713A" w:rsidRDefault="004E5641" w:rsidP="0050448F">
            <w:pPr>
              <w:rPr>
                <w:rFonts w:ascii="Arial" w:eastAsia="Arial" w:hAnsi="Arial"/>
              </w:rPr>
            </w:pPr>
            <w:r w:rsidRPr="007F713A">
              <w:rPr>
                <w:rFonts w:ascii="Arial" w:eastAsia="Arial" w:hAnsi="Arial"/>
              </w:rPr>
              <w:t>Operators or owners of livestock facilities and animals</w:t>
            </w:r>
          </w:p>
        </w:tc>
        <w:tc>
          <w:tcPr>
            <w:tcW w:w="0" w:type="auto"/>
          </w:tcPr>
          <w:p w14:paraId="0B7ED4B5" w14:textId="77777777" w:rsidR="004E5641" w:rsidRPr="007F713A" w:rsidRDefault="004E5641" w:rsidP="0050448F">
            <w:pPr>
              <w:jc w:val="right"/>
              <w:rPr>
                <w:rFonts w:ascii="Arial" w:eastAsia="Arial" w:hAnsi="Arial"/>
              </w:rPr>
            </w:pPr>
            <w:r w:rsidRPr="007F713A">
              <w:rPr>
                <w:rFonts w:ascii="Arial" w:eastAsia="Arial" w:hAnsi="Arial"/>
              </w:rPr>
              <w:t>≤ 200</w:t>
            </w:r>
          </w:p>
        </w:tc>
      </w:tr>
    </w:tbl>
    <w:p w14:paraId="38875221" w14:textId="77777777" w:rsidR="004E5641" w:rsidRPr="007F713A" w:rsidRDefault="004E5641" w:rsidP="004E5641">
      <w:pPr>
        <w:spacing w:before="100" w:after="100" w:line="240" w:lineRule="auto"/>
        <w:rPr>
          <w:rFonts w:ascii="Arial" w:eastAsia="Arial" w:hAnsi="Arial" w:cs="Times New Roman"/>
          <w:sz w:val="20"/>
          <w:szCs w:val="20"/>
        </w:rPr>
      </w:pPr>
      <w:r w:rsidRPr="007F713A">
        <w:rPr>
          <w:rFonts w:ascii="Arial" w:eastAsia="Arial" w:hAnsi="Arial" w:cs="Times New Roman"/>
          <w:sz w:val="20"/>
          <w:szCs w:val="20"/>
          <w:vertAlign w:val="superscript"/>
        </w:rPr>
        <w:t>1</w:t>
      </w:r>
      <w:r w:rsidRPr="007F713A">
        <w:rPr>
          <w:rFonts w:ascii="Arial" w:eastAsia="Arial" w:hAnsi="Arial" w:cs="Times New Roman"/>
          <w:sz w:val="20"/>
          <w:szCs w:val="20"/>
        </w:rPr>
        <w:t xml:space="preserve"> As log mean of five (5) samples taken in a 30-day period occurring within each season.</w:t>
      </w:r>
    </w:p>
    <w:p w14:paraId="3A669800" w14:textId="66DFCE62" w:rsidR="004E5641" w:rsidRDefault="00FB662B" w:rsidP="004E5641">
      <w:pPr>
        <w:pStyle w:val="Heading5Numberless"/>
      </w:pPr>
      <w:bookmarkStart w:id="2211" w:name="table-4.9.7-1"/>
      <w:r>
        <w:lastRenderedPageBreak/>
        <w:t>Table</w:t>
      </w:r>
      <w:r w:rsidR="004E5641">
        <w:t xml:space="preserve"> 4.9.7-1</w:t>
      </w:r>
    </w:p>
    <w:p w14:paraId="0CE213F1" w14:textId="43D015BC" w:rsidR="004E5641" w:rsidRDefault="004E5641" w:rsidP="004E5641">
      <w:pPr>
        <w:pStyle w:val="Heading6Numberless"/>
      </w:pPr>
      <w:bookmarkStart w:id="2212" w:name="proposed-basin-plan-amendment-37"/>
      <w:r>
        <w:t xml:space="preserve">Original </w:t>
      </w:r>
      <w:r w:rsidR="00A65479">
        <w:t>t</w:t>
      </w:r>
      <w:r>
        <w:t>able</w:t>
      </w:r>
    </w:p>
    <w:p w14:paraId="159DEA6A" w14:textId="7BE3FA62" w:rsidR="00BC038E" w:rsidRDefault="00BC038E" w:rsidP="004E5641">
      <w:pPr>
        <w:pStyle w:val="Heading6Numberless"/>
      </w:pPr>
      <w:r>
        <w:rPr>
          <w:noProof/>
        </w:rPr>
        <w:drawing>
          <wp:inline distT="0" distB="0" distL="0" distR="0" wp14:anchorId="74098579" wp14:editId="46D85BFF">
            <wp:extent cx="5943600" cy="5340985"/>
            <wp:effectExtent l="0" t="0" r="0" b="0"/>
            <wp:docPr id="684086632" name="Picture 1" descr="Original Table 4.9.7-1 Implementation Actions of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86632" name="Picture 1" descr="Original Table 4.9.7-1 Implementation Actions of Responsible Parties"/>
                    <pic:cNvPicPr/>
                  </pic:nvPicPr>
                  <pic:blipFill>
                    <a:blip r:embed="rId73"/>
                    <a:stretch>
                      <a:fillRect/>
                    </a:stretch>
                  </pic:blipFill>
                  <pic:spPr>
                    <a:xfrm>
                      <a:off x="0" y="0"/>
                      <a:ext cx="5943600" cy="5340985"/>
                    </a:xfrm>
                    <a:prstGeom prst="rect">
                      <a:avLst/>
                    </a:prstGeom>
                  </pic:spPr>
                </pic:pic>
              </a:graphicData>
            </a:graphic>
          </wp:inline>
        </w:drawing>
      </w:r>
    </w:p>
    <w:p w14:paraId="5823B328" w14:textId="121275EA" w:rsidR="004E5641" w:rsidRPr="007F713A" w:rsidRDefault="004E5641" w:rsidP="004E5641">
      <w:pPr>
        <w:keepNext/>
        <w:keepLines/>
        <w:spacing w:before="0" w:after="60" w:line="240" w:lineRule="auto"/>
        <w:jc w:val="both"/>
        <w:rPr>
          <w:rFonts w:ascii="Arial" w:eastAsia="Times New Roman" w:hAnsi="Arial" w:cs="Arial"/>
          <w:b/>
          <w:sz w:val="20"/>
        </w:rPr>
      </w:pPr>
    </w:p>
    <w:p w14:paraId="7AABEE19" w14:textId="77777777" w:rsidR="004E5641" w:rsidRPr="00B21DA4" w:rsidRDefault="004E5641" w:rsidP="004E5641">
      <w:r>
        <w:br w:type="page"/>
      </w:r>
    </w:p>
    <w:p w14:paraId="30DA2DCB" w14:textId="1ACFA398" w:rsidR="004E5641" w:rsidRDefault="004E5641" w:rsidP="004E5641">
      <w:pPr>
        <w:pStyle w:val="Heading6Numberless"/>
      </w:pPr>
      <w:r>
        <w:lastRenderedPageBreak/>
        <w:t xml:space="preserve">Revised </w:t>
      </w:r>
      <w:r w:rsidR="00A65479">
        <w:t>t</w:t>
      </w:r>
      <w:r>
        <w:t>able</w:t>
      </w:r>
    </w:p>
    <w:p w14:paraId="3D1B9033" w14:textId="77777777" w:rsidR="004E5641" w:rsidRPr="007F713A" w:rsidRDefault="004E5641" w:rsidP="004E5641">
      <w:pPr>
        <w:keepNext/>
        <w:spacing w:after="120" w:line="240" w:lineRule="auto"/>
        <w:rPr>
          <w:rFonts w:ascii="Arial" w:eastAsia="Arial" w:hAnsi="Arial" w:cs="Times New Roman"/>
          <w:b/>
          <w:bCs/>
          <w:iCs/>
        </w:rPr>
      </w:pPr>
      <w:r w:rsidRPr="007F713A">
        <w:rPr>
          <w:rFonts w:ascii="Arial" w:eastAsia="Arial" w:hAnsi="Arial" w:cs="Times New Roman"/>
          <w:b/>
          <w:bCs/>
          <w:iCs/>
        </w:rPr>
        <w:t>Table 4.9.7-1. Implementation Actions of Responsible Parties</w:t>
      </w:r>
    </w:p>
    <w:tbl>
      <w:tblPr>
        <w:tblStyle w:val="BPComplex"/>
        <w:tblW w:w="0" w:type="auto"/>
        <w:tblLook w:val="0020" w:firstRow="1" w:lastRow="0" w:firstColumn="0" w:lastColumn="0" w:noHBand="0" w:noVBand="0"/>
      </w:tblPr>
      <w:tblGrid>
        <w:gridCol w:w="1993"/>
        <w:gridCol w:w="1502"/>
        <w:gridCol w:w="1898"/>
        <w:gridCol w:w="3967"/>
      </w:tblGrid>
      <w:tr w:rsidR="004E5641" w:rsidRPr="007F713A" w14:paraId="4BA5BFD6" w14:textId="77777777" w:rsidTr="002F7347">
        <w:trPr>
          <w:cnfStyle w:val="100000000000" w:firstRow="1" w:lastRow="0" w:firstColumn="0" w:lastColumn="0" w:oddVBand="0" w:evenVBand="0" w:oddHBand="0" w:evenHBand="0" w:firstRowFirstColumn="0" w:firstRowLastColumn="0" w:lastRowFirstColumn="0" w:lastRowLastColumn="0"/>
        </w:trPr>
        <w:tc>
          <w:tcPr>
            <w:tcW w:w="0" w:type="auto"/>
          </w:tcPr>
          <w:p w14:paraId="6577CAFE" w14:textId="77777777" w:rsidR="004E5641" w:rsidRPr="007F713A" w:rsidRDefault="004E5641" w:rsidP="0050448F">
            <w:pPr>
              <w:rPr>
                <w:rFonts w:eastAsia="Arial"/>
              </w:rPr>
            </w:pPr>
            <w:r w:rsidRPr="007F713A">
              <w:rPr>
                <w:rFonts w:eastAsia="Arial"/>
              </w:rPr>
              <w:t>Responsible Party</w:t>
            </w:r>
          </w:p>
        </w:tc>
        <w:tc>
          <w:tcPr>
            <w:tcW w:w="0" w:type="auto"/>
          </w:tcPr>
          <w:p w14:paraId="3FB363A4" w14:textId="77777777" w:rsidR="004E5641" w:rsidRPr="007F713A" w:rsidRDefault="004E5641" w:rsidP="0050448F">
            <w:pPr>
              <w:rPr>
                <w:rFonts w:eastAsia="Arial"/>
              </w:rPr>
            </w:pPr>
            <w:r w:rsidRPr="007F713A">
              <w:rPr>
                <w:rFonts w:eastAsia="Arial"/>
              </w:rPr>
              <w:t>Source Category</w:t>
            </w:r>
          </w:p>
        </w:tc>
        <w:tc>
          <w:tcPr>
            <w:tcW w:w="0" w:type="auto"/>
          </w:tcPr>
          <w:p w14:paraId="60025D99" w14:textId="77777777" w:rsidR="004E5641" w:rsidRPr="007F713A" w:rsidRDefault="004E5641" w:rsidP="0050448F">
            <w:pPr>
              <w:rPr>
                <w:rFonts w:eastAsia="Arial"/>
              </w:rPr>
            </w:pPr>
            <w:r w:rsidRPr="007F713A">
              <w:rPr>
                <w:rFonts w:eastAsia="Arial"/>
              </w:rPr>
              <w:t>Management Measure</w:t>
            </w:r>
          </w:p>
        </w:tc>
        <w:tc>
          <w:tcPr>
            <w:tcW w:w="0" w:type="auto"/>
          </w:tcPr>
          <w:p w14:paraId="55CD9A50" w14:textId="77777777" w:rsidR="004E5641" w:rsidRPr="007F713A" w:rsidRDefault="004E5641" w:rsidP="0050448F">
            <w:pPr>
              <w:rPr>
                <w:rFonts w:eastAsia="Arial"/>
              </w:rPr>
            </w:pPr>
            <w:r w:rsidRPr="007F713A">
              <w:rPr>
                <w:rFonts w:eastAsia="Arial"/>
              </w:rPr>
              <w:t>Action</w:t>
            </w:r>
          </w:p>
        </w:tc>
      </w:tr>
      <w:tr w:rsidR="004E5641" w:rsidRPr="007F713A" w14:paraId="0973841E" w14:textId="77777777" w:rsidTr="002F7347">
        <w:tblPrEx>
          <w:jc w:val="center"/>
        </w:tblPrEx>
        <w:tc>
          <w:tcPr>
            <w:tcW w:w="0" w:type="auto"/>
            <w:vMerge w:val="restart"/>
          </w:tcPr>
          <w:p w14:paraId="30BD473D" w14:textId="77777777" w:rsidR="004E5641" w:rsidRPr="007F713A" w:rsidRDefault="004E5641" w:rsidP="0050448F">
            <w:pPr>
              <w:rPr>
                <w:rFonts w:ascii="Arial" w:eastAsia="Arial" w:hAnsi="Arial"/>
              </w:rPr>
            </w:pPr>
            <w:r w:rsidRPr="007F713A">
              <w:rPr>
                <w:rFonts w:ascii="Arial" w:eastAsia="Arial" w:hAnsi="Arial"/>
              </w:rPr>
              <w:t>County of Santa Cruz and City of Watsonville</w:t>
            </w:r>
          </w:p>
        </w:tc>
        <w:tc>
          <w:tcPr>
            <w:tcW w:w="0" w:type="auto"/>
          </w:tcPr>
          <w:p w14:paraId="6862C879" w14:textId="77777777" w:rsidR="004E5641" w:rsidRPr="007F713A" w:rsidRDefault="004E5641" w:rsidP="0050448F">
            <w:pPr>
              <w:rPr>
                <w:rFonts w:ascii="Arial" w:eastAsia="Arial" w:hAnsi="Arial"/>
              </w:rPr>
            </w:pPr>
            <w:r w:rsidRPr="007F713A">
              <w:rPr>
                <w:rFonts w:ascii="Arial" w:eastAsia="Arial" w:hAnsi="Arial"/>
              </w:rPr>
              <w:t>1A</w:t>
            </w:r>
          </w:p>
          <w:p w14:paraId="30B1B794" w14:textId="77777777" w:rsidR="004E5641" w:rsidRPr="007F713A" w:rsidRDefault="004E5641" w:rsidP="0050448F">
            <w:pPr>
              <w:rPr>
                <w:rFonts w:ascii="Arial" w:eastAsia="Arial" w:hAnsi="Arial"/>
              </w:rPr>
            </w:pPr>
            <w:r w:rsidRPr="007F713A">
              <w:rPr>
                <w:rFonts w:ascii="Arial" w:eastAsia="Arial" w:hAnsi="Arial"/>
              </w:rPr>
              <w:t>Human</w:t>
            </w:r>
          </w:p>
        </w:tc>
        <w:tc>
          <w:tcPr>
            <w:tcW w:w="0" w:type="auto"/>
          </w:tcPr>
          <w:p w14:paraId="2CDC78A4" w14:textId="77777777" w:rsidR="004E5641" w:rsidRPr="007F713A" w:rsidRDefault="004E5641" w:rsidP="0050448F">
            <w:pPr>
              <w:rPr>
                <w:rFonts w:ascii="Arial" w:eastAsia="Arial" w:hAnsi="Arial"/>
              </w:rPr>
            </w:pPr>
            <w:r w:rsidRPr="007F713A">
              <w:rPr>
                <w:rFonts w:ascii="Arial" w:eastAsia="Arial" w:hAnsi="Arial"/>
              </w:rPr>
              <w:t>Public Participation and Outreach</w:t>
            </w:r>
          </w:p>
        </w:tc>
        <w:tc>
          <w:tcPr>
            <w:tcW w:w="0" w:type="auto"/>
          </w:tcPr>
          <w:p w14:paraId="210CF72F" w14:textId="77777777" w:rsidR="004E5641" w:rsidRPr="007F713A" w:rsidRDefault="004E5641" w:rsidP="0050448F">
            <w:pPr>
              <w:rPr>
                <w:rFonts w:ascii="Arial" w:eastAsia="Arial" w:hAnsi="Arial"/>
              </w:rPr>
            </w:pPr>
            <w:r w:rsidRPr="007F713A">
              <w:rPr>
                <w:rFonts w:ascii="Arial" w:eastAsia="Arial" w:hAnsi="Arial"/>
              </w:rPr>
              <w:t>Educate the public, including the homeless, regarding sources of fecal coliform and associated health risks of fecal coliform in surface waters of the Watsonville Slough Watershed. Educate the public regarding actions that individuals can take to reduce pathogen loading in the Watershed. Revise Stormwater Management Plan and submit to Water Board for approval, monitor, and report.</w:t>
            </w:r>
          </w:p>
        </w:tc>
      </w:tr>
      <w:tr w:rsidR="004E5641" w:rsidRPr="007F713A" w14:paraId="378B4CCB" w14:textId="77777777" w:rsidTr="002F7347">
        <w:tblPrEx>
          <w:jc w:val="center"/>
        </w:tblPrEx>
        <w:tc>
          <w:tcPr>
            <w:tcW w:w="0" w:type="auto"/>
            <w:vMerge/>
          </w:tcPr>
          <w:p w14:paraId="2FA035A9" w14:textId="77777777" w:rsidR="004E5641" w:rsidRPr="007F713A" w:rsidRDefault="004E5641" w:rsidP="0050448F">
            <w:pPr>
              <w:rPr>
                <w:rFonts w:ascii="Arial" w:eastAsia="Arial" w:hAnsi="Arial"/>
              </w:rPr>
            </w:pPr>
          </w:p>
        </w:tc>
        <w:tc>
          <w:tcPr>
            <w:tcW w:w="0" w:type="auto"/>
          </w:tcPr>
          <w:p w14:paraId="3037682A" w14:textId="77777777" w:rsidR="004E5641" w:rsidRPr="007F713A" w:rsidRDefault="004E5641" w:rsidP="0050448F">
            <w:pPr>
              <w:rPr>
                <w:rFonts w:ascii="Arial" w:eastAsia="Arial" w:hAnsi="Arial"/>
              </w:rPr>
            </w:pPr>
            <w:r w:rsidRPr="007F713A">
              <w:rPr>
                <w:rFonts w:ascii="Arial" w:eastAsia="Arial" w:hAnsi="Arial"/>
              </w:rPr>
              <w:t>1B</w:t>
            </w:r>
          </w:p>
          <w:p w14:paraId="58A3EFF1" w14:textId="77777777" w:rsidR="004E5641" w:rsidRPr="007F713A" w:rsidRDefault="004E5641" w:rsidP="0050448F">
            <w:pPr>
              <w:rPr>
                <w:rFonts w:ascii="Arial" w:eastAsia="Arial" w:hAnsi="Arial"/>
              </w:rPr>
            </w:pPr>
            <w:r w:rsidRPr="007F713A">
              <w:rPr>
                <w:rFonts w:ascii="Arial" w:eastAsia="Arial" w:hAnsi="Arial"/>
              </w:rPr>
              <w:t>Human</w:t>
            </w:r>
          </w:p>
        </w:tc>
        <w:tc>
          <w:tcPr>
            <w:tcW w:w="0" w:type="auto"/>
          </w:tcPr>
          <w:p w14:paraId="2438E4D7" w14:textId="77777777" w:rsidR="004E5641" w:rsidRPr="007F713A" w:rsidRDefault="004E5641" w:rsidP="0050448F">
            <w:pPr>
              <w:rPr>
                <w:rFonts w:ascii="Arial" w:eastAsia="Arial" w:hAnsi="Arial"/>
              </w:rPr>
            </w:pPr>
            <w:r w:rsidRPr="007F713A">
              <w:rPr>
                <w:rFonts w:ascii="Arial" w:eastAsia="Arial" w:hAnsi="Arial"/>
              </w:rPr>
              <w:t>Human Source Elimination and Prevention</w:t>
            </w:r>
          </w:p>
        </w:tc>
        <w:tc>
          <w:tcPr>
            <w:tcW w:w="0" w:type="auto"/>
          </w:tcPr>
          <w:p w14:paraId="35AFE259" w14:textId="77777777" w:rsidR="004E5641" w:rsidRPr="007F713A" w:rsidRDefault="004E5641" w:rsidP="0050448F">
            <w:pPr>
              <w:rPr>
                <w:rFonts w:ascii="Arial" w:eastAsia="Arial" w:hAnsi="Arial"/>
              </w:rPr>
            </w:pPr>
            <w:r w:rsidRPr="007F713A">
              <w:rPr>
                <w:rFonts w:ascii="Arial" w:eastAsia="Arial" w:hAnsi="Arial"/>
              </w:rPr>
              <w:t>Maintain the sewage collection system, including identification, correction, and prevention of sewage leaks into tributaries to Watsonville Slough. Revise Sewer System Management Plan and submit to Water Board for approval, monitor, and report.</w:t>
            </w:r>
          </w:p>
        </w:tc>
      </w:tr>
      <w:tr w:rsidR="004E5641" w:rsidRPr="007F713A" w14:paraId="31634BF3" w14:textId="77777777" w:rsidTr="002F7347">
        <w:tblPrEx>
          <w:jc w:val="center"/>
        </w:tblPrEx>
        <w:tc>
          <w:tcPr>
            <w:tcW w:w="0" w:type="auto"/>
            <w:vMerge/>
          </w:tcPr>
          <w:p w14:paraId="760DE720" w14:textId="77777777" w:rsidR="004E5641" w:rsidRPr="007F713A" w:rsidRDefault="004E5641" w:rsidP="0050448F">
            <w:pPr>
              <w:rPr>
                <w:rFonts w:ascii="Arial" w:eastAsia="Arial" w:hAnsi="Arial"/>
              </w:rPr>
            </w:pPr>
          </w:p>
        </w:tc>
        <w:tc>
          <w:tcPr>
            <w:tcW w:w="0" w:type="auto"/>
          </w:tcPr>
          <w:p w14:paraId="0E68BF99" w14:textId="77777777" w:rsidR="004E5641" w:rsidRPr="007F713A" w:rsidRDefault="004E5641" w:rsidP="0050448F">
            <w:pPr>
              <w:rPr>
                <w:rFonts w:ascii="Arial" w:eastAsia="Arial" w:hAnsi="Arial"/>
              </w:rPr>
            </w:pPr>
            <w:r w:rsidRPr="007F713A">
              <w:rPr>
                <w:rFonts w:ascii="Arial" w:eastAsia="Arial" w:hAnsi="Arial"/>
              </w:rPr>
              <w:t>1C</w:t>
            </w:r>
          </w:p>
          <w:p w14:paraId="638B058E" w14:textId="77777777" w:rsidR="004E5641" w:rsidRPr="007F713A" w:rsidRDefault="004E5641" w:rsidP="0050448F">
            <w:pPr>
              <w:rPr>
                <w:rFonts w:ascii="Arial" w:eastAsia="Arial" w:hAnsi="Arial"/>
              </w:rPr>
            </w:pPr>
            <w:r w:rsidRPr="007F713A">
              <w:rPr>
                <w:rFonts w:ascii="Arial" w:eastAsia="Arial" w:hAnsi="Arial"/>
              </w:rPr>
              <w:t>Pets</w:t>
            </w:r>
          </w:p>
        </w:tc>
        <w:tc>
          <w:tcPr>
            <w:tcW w:w="0" w:type="auto"/>
          </w:tcPr>
          <w:p w14:paraId="67610288" w14:textId="77777777" w:rsidR="004E5641" w:rsidRPr="007F713A" w:rsidRDefault="004E5641" w:rsidP="0050448F">
            <w:pPr>
              <w:rPr>
                <w:rFonts w:ascii="Arial" w:eastAsia="Arial" w:hAnsi="Arial"/>
              </w:rPr>
            </w:pPr>
            <w:r w:rsidRPr="007F713A">
              <w:rPr>
                <w:rFonts w:ascii="Arial" w:eastAsia="Arial" w:hAnsi="Arial"/>
              </w:rPr>
              <w:t>Pet Waste Management</w:t>
            </w:r>
          </w:p>
        </w:tc>
        <w:tc>
          <w:tcPr>
            <w:tcW w:w="0" w:type="auto"/>
          </w:tcPr>
          <w:p w14:paraId="0FAB1578" w14:textId="77777777" w:rsidR="004E5641" w:rsidRPr="007F713A" w:rsidRDefault="004E5641" w:rsidP="0050448F">
            <w:pPr>
              <w:rPr>
                <w:rFonts w:ascii="Arial" w:eastAsia="Arial" w:hAnsi="Arial"/>
              </w:rPr>
            </w:pPr>
            <w:r w:rsidRPr="007F713A">
              <w:rPr>
                <w:rFonts w:ascii="Arial" w:eastAsia="Arial" w:hAnsi="Arial"/>
              </w:rPr>
              <w:t>Develop and implement enforceable means (e.g., an ordinance) of reducing/eliminating fecal coliform loading from pet waste. Educate the public regarding actions that individuals can take to reduce loading in the Watershed. Revise Stormwater Management Plan and submit to Water Board for approval, monitor, and report.</w:t>
            </w:r>
          </w:p>
        </w:tc>
      </w:tr>
      <w:tr w:rsidR="004E5641" w:rsidRPr="007F713A" w14:paraId="2F793182" w14:textId="77777777" w:rsidTr="002F7347">
        <w:tblPrEx>
          <w:jc w:val="center"/>
        </w:tblPrEx>
        <w:tc>
          <w:tcPr>
            <w:tcW w:w="0" w:type="auto"/>
            <w:vMerge w:val="restart"/>
          </w:tcPr>
          <w:p w14:paraId="49657B53" w14:textId="77777777" w:rsidR="004E5641" w:rsidRPr="007F713A" w:rsidRDefault="004E5641" w:rsidP="0050448F">
            <w:pPr>
              <w:rPr>
                <w:rFonts w:ascii="Arial" w:eastAsia="Arial" w:hAnsi="Arial"/>
              </w:rPr>
            </w:pPr>
            <w:r w:rsidRPr="007F713A">
              <w:rPr>
                <w:rFonts w:ascii="Arial" w:eastAsia="Arial" w:hAnsi="Arial"/>
              </w:rPr>
              <w:lastRenderedPageBreak/>
              <w:t>Operators or owners of livestock facilities and animals</w:t>
            </w:r>
          </w:p>
        </w:tc>
        <w:tc>
          <w:tcPr>
            <w:tcW w:w="0" w:type="auto"/>
          </w:tcPr>
          <w:p w14:paraId="5538F505" w14:textId="77777777" w:rsidR="004E5641" w:rsidRPr="007F713A" w:rsidRDefault="004E5641" w:rsidP="0050448F">
            <w:pPr>
              <w:rPr>
                <w:rFonts w:ascii="Arial" w:eastAsia="Arial" w:hAnsi="Arial"/>
              </w:rPr>
            </w:pPr>
            <w:r w:rsidRPr="007F713A">
              <w:rPr>
                <w:rFonts w:ascii="Arial" w:eastAsia="Arial" w:hAnsi="Arial"/>
              </w:rPr>
              <w:t>2A</w:t>
            </w:r>
          </w:p>
          <w:p w14:paraId="051CA0CE" w14:textId="77777777" w:rsidR="004E5641" w:rsidRPr="007F713A" w:rsidRDefault="004E5641" w:rsidP="0050448F">
            <w:pPr>
              <w:rPr>
                <w:rFonts w:ascii="Arial" w:eastAsia="Arial" w:hAnsi="Arial"/>
              </w:rPr>
            </w:pPr>
            <w:r w:rsidRPr="007F713A">
              <w:rPr>
                <w:rFonts w:ascii="Arial" w:eastAsia="Arial" w:hAnsi="Arial"/>
              </w:rPr>
              <w:t>Livestock</w:t>
            </w:r>
          </w:p>
        </w:tc>
        <w:tc>
          <w:tcPr>
            <w:tcW w:w="0" w:type="auto"/>
          </w:tcPr>
          <w:p w14:paraId="3651A619" w14:textId="77777777" w:rsidR="004E5641" w:rsidRPr="007F713A" w:rsidRDefault="004E5641" w:rsidP="0050448F">
            <w:pPr>
              <w:rPr>
                <w:rFonts w:ascii="Arial" w:eastAsia="Arial" w:hAnsi="Arial"/>
              </w:rPr>
            </w:pPr>
            <w:r w:rsidRPr="007F713A">
              <w:rPr>
                <w:rFonts w:ascii="Arial" w:eastAsia="Arial" w:hAnsi="Arial"/>
              </w:rPr>
              <w:t>Farm Animal and Livestock Facilities Management</w:t>
            </w:r>
          </w:p>
        </w:tc>
        <w:tc>
          <w:tcPr>
            <w:tcW w:w="0" w:type="auto"/>
          </w:tcPr>
          <w:p w14:paraId="755DEDD0" w14:textId="77777777" w:rsidR="004E5641" w:rsidRPr="007F713A" w:rsidRDefault="004E5641" w:rsidP="0050448F">
            <w:pPr>
              <w:rPr>
                <w:rFonts w:ascii="Arial" w:eastAsia="Arial" w:hAnsi="Arial"/>
              </w:rPr>
            </w:pPr>
            <w:r w:rsidRPr="007F713A">
              <w:rPr>
                <w:rFonts w:ascii="Arial" w:eastAsia="Arial" w:hAnsi="Arial"/>
              </w:rPr>
              <w:t xml:space="preserve">Develop and implement strategies to reduce/eliminate fecal coliform loading from farm animal and livestock facilities (e.g., pens, corrals, barns) into surface waters of the Watsonville Slough Watershed. Submit </w:t>
            </w:r>
            <w:r w:rsidRPr="007F713A">
              <w:rPr>
                <w:rFonts w:ascii="Arial" w:eastAsia="Arial" w:hAnsi="Arial"/>
                <w:i/>
                <w:iCs/>
              </w:rPr>
              <w:t>Nonpoint Source Control Implementation Program</w:t>
            </w:r>
            <w:r w:rsidRPr="007F713A">
              <w:rPr>
                <w:rFonts w:ascii="Arial" w:eastAsia="Arial" w:hAnsi="Arial"/>
              </w:rPr>
              <w:t xml:space="preserve"> to the Executive Officer of the Water Board and monitor and report, or document and report to the Water Board that no discharge is occurring from animal facilities.</w:t>
            </w:r>
          </w:p>
        </w:tc>
      </w:tr>
      <w:tr w:rsidR="004E5641" w:rsidRPr="007F713A" w14:paraId="41559D81" w14:textId="77777777" w:rsidTr="002F7347">
        <w:tblPrEx>
          <w:jc w:val="center"/>
        </w:tblPrEx>
        <w:tc>
          <w:tcPr>
            <w:tcW w:w="0" w:type="auto"/>
            <w:vMerge/>
          </w:tcPr>
          <w:p w14:paraId="576D2643" w14:textId="77777777" w:rsidR="004E5641" w:rsidRPr="007F713A" w:rsidRDefault="004E5641" w:rsidP="0050448F">
            <w:pPr>
              <w:rPr>
                <w:rFonts w:ascii="Arial" w:eastAsia="Arial" w:hAnsi="Arial"/>
              </w:rPr>
            </w:pPr>
          </w:p>
        </w:tc>
        <w:tc>
          <w:tcPr>
            <w:tcW w:w="0" w:type="auto"/>
          </w:tcPr>
          <w:p w14:paraId="1161B09C" w14:textId="77777777" w:rsidR="004E5641" w:rsidRPr="007F713A" w:rsidRDefault="004E5641" w:rsidP="0050448F">
            <w:pPr>
              <w:rPr>
                <w:rFonts w:ascii="Arial" w:eastAsia="Arial" w:hAnsi="Arial"/>
              </w:rPr>
            </w:pPr>
            <w:r w:rsidRPr="007F713A">
              <w:rPr>
                <w:rFonts w:ascii="Arial" w:eastAsia="Arial" w:hAnsi="Arial"/>
              </w:rPr>
              <w:t>2B</w:t>
            </w:r>
          </w:p>
          <w:p w14:paraId="6BC10319" w14:textId="77777777" w:rsidR="004E5641" w:rsidRPr="007F713A" w:rsidRDefault="004E5641" w:rsidP="0050448F">
            <w:pPr>
              <w:rPr>
                <w:rFonts w:ascii="Arial" w:eastAsia="Arial" w:hAnsi="Arial"/>
              </w:rPr>
            </w:pPr>
            <w:r w:rsidRPr="007F713A">
              <w:rPr>
                <w:rFonts w:ascii="Arial" w:eastAsia="Arial" w:hAnsi="Arial"/>
              </w:rPr>
              <w:t>Livestock</w:t>
            </w:r>
          </w:p>
        </w:tc>
        <w:tc>
          <w:tcPr>
            <w:tcW w:w="0" w:type="auto"/>
          </w:tcPr>
          <w:p w14:paraId="66A0B949" w14:textId="77777777" w:rsidR="004E5641" w:rsidRPr="007F713A" w:rsidRDefault="004E5641" w:rsidP="0050448F">
            <w:pPr>
              <w:rPr>
                <w:rFonts w:ascii="Arial" w:eastAsia="Arial" w:hAnsi="Arial"/>
              </w:rPr>
            </w:pPr>
            <w:r w:rsidRPr="007F713A">
              <w:rPr>
                <w:rFonts w:ascii="Arial" w:eastAsia="Arial" w:hAnsi="Arial"/>
              </w:rPr>
              <w:t>Grazing Management</w:t>
            </w:r>
          </w:p>
        </w:tc>
        <w:tc>
          <w:tcPr>
            <w:tcW w:w="0" w:type="auto"/>
          </w:tcPr>
          <w:p w14:paraId="3EF1123E" w14:textId="77777777" w:rsidR="004E5641" w:rsidRPr="007F713A" w:rsidRDefault="004E5641" w:rsidP="0050448F">
            <w:pPr>
              <w:rPr>
                <w:rFonts w:ascii="Arial" w:eastAsia="Arial" w:hAnsi="Arial"/>
              </w:rPr>
            </w:pPr>
            <w:r w:rsidRPr="007F713A">
              <w:rPr>
                <w:rFonts w:ascii="Arial" w:eastAsia="Arial" w:hAnsi="Arial"/>
              </w:rPr>
              <w:t xml:space="preserve">Protect sensitive areas (including streambanks, sloughs, wetlands, and riparian zones) by reducing direct loadings of animal wastes from grazing areas into surface waters of the Watsonville Slough Watershed. Submit </w:t>
            </w:r>
            <w:r w:rsidRPr="007F713A">
              <w:rPr>
                <w:rFonts w:ascii="Arial" w:eastAsia="Arial" w:hAnsi="Arial"/>
                <w:i/>
                <w:iCs/>
              </w:rPr>
              <w:t>Nonpoint Source Control Implementation Program</w:t>
            </w:r>
            <w:r w:rsidRPr="007F713A">
              <w:rPr>
                <w:rFonts w:ascii="Arial" w:eastAsia="Arial" w:hAnsi="Arial"/>
              </w:rPr>
              <w:t xml:space="preserve"> to the Executive Officer of the Water Board and monitor and report, or document and report to the Water Board that no discharge is occurring from grazing activities.</w:t>
            </w:r>
          </w:p>
        </w:tc>
      </w:tr>
      <w:tr w:rsidR="004E5641" w:rsidRPr="007F713A" w14:paraId="2FF0BC93" w14:textId="77777777" w:rsidTr="002F7347">
        <w:tblPrEx>
          <w:jc w:val="center"/>
        </w:tblPrEx>
        <w:tc>
          <w:tcPr>
            <w:tcW w:w="0" w:type="auto"/>
          </w:tcPr>
          <w:p w14:paraId="0C88348F" w14:textId="77777777" w:rsidR="004E5641" w:rsidRPr="007F713A" w:rsidRDefault="004E5641" w:rsidP="0050448F">
            <w:pPr>
              <w:rPr>
                <w:rFonts w:ascii="Arial" w:eastAsia="Arial" w:hAnsi="Arial"/>
              </w:rPr>
            </w:pPr>
            <w:r w:rsidRPr="007F713A">
              <w:rPr>
                <w:rFonts w:ascii="Arial" w:eastAsia="Arial" w:hAnsi="Arial"/>
              </w:rPr>
              <w:t>Operators or owners of irrigated lands who land-apply non-sterile manure</w:t>
            </w:r>
          </w:p>
        </w:tc>
        <w:tc>
          <w:tcPr>
            <w:tcW w:w="0" w:type="auto"/>
          </w:tcPr>
          <w:p w14:paraId="60550B7E" w14:textId="77777777" w:rsidR="004E5641" w:rsidRPr="007F713A" w:rsidRDefault="004E5641" w:rsidP="0050448F">
            <w:pPr>
              <w:rPr>
                <w:rFonts w:ascii="Arial" w:eastAsia="Arial" w:hAnsi="Arial"/>
              </w:rPr>
            </w:pPr>
            <w:r w:rsidRPr="007F713A">
              <w:rPr>
                <w:rFonts w:ascii="Arial" w:eastAsia="Arial" w:hAnsi="Arial"/>
              </w:rPr>
              <w:t>3</w:t>
            </w:r>
          </w:p>
          <w:p w14:paraId="39A6CDCB" w14:textId="77777777" w:rsidR="004E5641" w:rsidRPr="007F713A" w:rsidRDefault="004E5641" w:rsidP="0050448F">
            <w:pPr>
              <w:rPr>
                <w:rFonts w:ascii="Arial" w:eastAsia="Arial" w:hAnsi="Arial"/>
              </w:rPr>
            </w:pPr>
            <w:r w:rsidRPr="007F713A">
              <w:rPr>
                <w:rFonts w:ascii="Arial" w:eastAsia="Arial" w:hAnsi="Arial"/>
              </w:rPr>
              <w:t>Land-Applied Non-Sterile Manure on Irrigated lands</w:t>
            </w:r>
          </w:p>
        </w:tc>
        <w:tc>
          <w:tcPr>
            <w:tcW w:w="0" w:type="auto"/>
          </w:tcPr>
          <w:p w14:paraId="4F31C999" w14:textId="77777777" w:rsidR="004E5641" w:rsidRPr="007F713A" w:rsidRDefault="004E5641" w:rsidP="0050448F">
            <w:pPr>
              <w:rPr>
                <w:rFonts w:ascii="Arial" w:eastAsia="Arial" w:hAnsi="Arial"/>
              </w:rPr>
            </w:pPr>
            <w:r w:rsidRPr="007F713A">
              <w:rPr>
                <w:rFonts w:ascii="Arial" w:eastAsia="Arial" w:hAnsi="Arial"/>
              </w:rPr>
              <w:t>Irrigated Land Management</w:t>
            </w:r>
          </w:p>
        </w:tc>
        <w:tc>
          <w:tcPr>
            <w:tcW w:w="0" w:type="auto"/>
          </w:tcPr>
          <w:p w14:paraId="440FDF27" w14:textId="77777777" w:rsidR="004E5641" w:rsidRPr="007F713A" w:rsidRDefault="004E5641" w:rsidP="0050448F">
            <w:pPr>
              <w:rPr>
                <w:rFonts w:ascii="Arial" w:eastAsia="Arial" w:hAnsi="Arial"/>
              </w:rPr>
            </w:pPr>
            <w:r w:rsidRPr="007F713A">
              <w:rPr>
                <w:rFonts w:ascii="Arial" w:eastAsia="Arial" w:hAnsi="Arial"/>
              </w:rPr>
              <w:t xml:space="preserve">Develop, </w:t>
            </w:r>
            <w:proofErr w:type="gramStart"/>
            <w:r w:rsidRPr="007F713A">
              <w:rPr>
                <w:rFonts w:ascii="Arial" w:eastAsia="Arial" w:hAnsi="Arial"/>
              </w:rPr>
              <w:t>implement</w:t>
            </w:r>
            <w:proofErr w:type="gramEnd"/>
            <w:r w:rsidRPr="007F713A">
              <w:rPr>
                <w:rFonts w:ascii="Arial" w:eastAsia="Arial" w:hAnsi="Arial"/>
              </w:rPr>
              <w:t xml:space="preserve"> and report on measures to reduce/eliminate fecal coliform loading from land-applied non-sterile manure into surface waters of the Watsonville Slough Watershed. Document and report to the Water Board that measures are in place and monitor to demonstrate effectiveness.</w:t>
            </w:r>
          </w:p>
        </w:tc>
      </w:tr>
    </w:tbl>
    <w:bookmarkEnd w:id="2211"/>
    <w:bookmarkEnd w:id="2212"/>
    <w:p w14:paraId="417F3256" w14:textId="306B17AC" w:rsidR="004E5641" w:rsidRDefault="00FB662B" w:rsidP="004E5641">
      <w:pPr>
        <w:pStyle w:val="Heading5Numberless"/>
      </w:pPr>
      <w:r>
        <w:t>Table</w:t>
      </w:r>
      <w:r w:rsidR="004E5641">
        <w:t xml:space="preserve"> 4.9.8-1</w:t>
      </w:r>
    </w:p>
    <w:p w14:paraId="47BAEC67" w14:textId="6184D03A" w:rsidR="004E5641" w:rsidRDefault="004E5641" w:rsidP="004E5641">
      <w:pPr>
        <w:pStyle w:val="Heading6Numberless"/>
      </w:pPr>
      <w:r>
        <w:t xml:space="preserve">Original </w:t>
      </w:r>
      <w:r w:rsidR="00DB5489">
        <w:t>t</w:t>
      </w:r>
      <w:r>
        <w:t>able</w:t>
      </w:r>
    </w:p>
    <w:p w14:paraId="690BF91E" w14:textId="77777777" w:rsidR="004E5641" w:rsidRDefault="004E5641" w:rsidP="004E5641">
      <w:pPr>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B44483">
        <w:rPr>
          <w:rFonts w:ascii="Arial" w:eastAsia="Times New Roman" w:hAnsi="Arial" w:cs="Arial"/>
          <w:b/>
          <w:bCs/>
          <w:sz w:val="20"/>
          <w:szCs w:val="20"/>
        </w:rPr>
        <w:t>Table 4.9.8-1. Allocations and Responsible Parties</w:t>
      </w:r>
    </w:p>
    <w:p w14:paraId="1A39C291" w14:textId="72C53FCA" w:rsidR="00E01993" w:rsidRPr="00B44483" w:rsidRDefault="00E01993" w:rsidP="004E5641">
      <w:pPr>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Pr>
          <w:noProof/>
        </w:rPr>
        <w:lastRenderedPageBreak/>
        <w:drawing>
          <wp:inline distT="0" distB="0" distL="0" distR="0" wp14:anchorId="69C71104" wp14:editId="47FF1925">
            <wp:extent cx="5943600" cy="4589780"/>
            <wp:effectExtent l="0" t="0" r="0" b="1270"/>
            <wp:docPr id="2060289949" name="Picture 1" descr="Original Table 4.9.8-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89949" name="Picture 1" descr="Original Table 4.9.8-1 Allocations and Responsible Parties (1 of 2)"/>
                    <pic:cNvPicPr/>
                  </pic:nvPicPr>
                  <pic:blipFill>
                    <a:blip r:embed="rId74"/>
                    <a:stretch>
                      <a:fillRect/>
                    </a:stretch>
                  </pic:blipFill>
                  <pic:spPr>
                    <a:xfrm>
                      <a:off x="0" y="0"/>
                      <a:ext cx="5943600" cy="4589780"/>
                    </a:xfrm>
                    <a:prstGeom prst="rect">
                      <a:avLst/>
                    </a:prstGeom>
                  </pic:spPr>
                </pic:pic>
              </a:graphicData>
            </a:graphic>
          </wp:inline>
        </w:drawing>
      </w:r>
      <w:r>
        <w:rPr>
          <w:noProof/>
        </w:rPr>
        <w:lastRenderedPageBreak/>
        <w:drawing>
          <wp:inline distT="0" distB="0" distL="0" distR="0" wp14:anchorId="142D1482" wp14:editId="785A67A3">
            <wp:extent cx="5943600" cy="4419600"/>
            <wp:effectExtent l="0" t="0" r="0" b="0"/>
            <wp:docPr id="485625417" name="Picture 1" descr="Original Table 4.9.8-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25417" name="Picture 1" descr="Original Table 4.9.8-1 Allocations and Responsible Parties (2 of 2)"/>
                    <pic:cNvPicPr/>
                  </pic:nvPicPr>
                  <pic:blipFill>
                    <a:blip r:embed="rId75"/>
                    <a:stretch>
                      <a:fillRect/>
                    </a:stretch>
                  </pic:blipFill>
                  <pic:spPr>
                    <a:xfrm>
                      <a:off x="0" y="0"/>
                      <a:ext cx="5943600" cy="4419600"/>
                    </a:xfrm>
                    <a:prstGeom prst="rect">
                      <a:avLst/>
                    </a:prstGeom>
                  </pic:spPr>
                </pic:pic>
              </a:graphicData>
            </a:graphic>
          </wp:inline>
        </w:drawing>
      </w:r>
    </w:p>
    <w:p w14:paraId="105153F9" w14:textId="75D73179" w:rsidR="004E5641" w:rsidRDefault="004E5641" w:rsidP="004E5641">
      <w:pPr>
        <w:pStyle w:val="Heading6Numberless"/>
      </w:pPr>
      <w:r>
        <w:t xml:space="preserve">Revised </w:t>
      </w:r>
      <w:r w:rsidR="00DB5489">
        <w:t>t</w:t>
      </w:r>
      <w:r>
        <w:t>able</w:t>
      </w:r>
    </w:p>
    <w:p w14:paraId="1B0F270A" w14:textId="77777777" w:rsidR="004E5641" w:rsidRPr="00B44483" w:rsidRDefault="004E5641" w:rsidP="004E5641">
      <w:pPr>
        <w:keepNext/>
        <w:spacing w:after="120" w:line="240" w:lineRule="auto"/>
        <w:rPr>
          <w:rFonts w:ascii="Arial" w:eastAsia="Arial" w:hAnsi="Arial" w:cs="Times New Roman"/>
          <w:b/>
          <w:bCs/>
          <w:iCs/>
        </w:rPr>
      </w:pPr>
      <w:r w:rsidRPr="00B44483">
        <w:rPr>
          <w:rFonts w:ascii="Arial" w:eastAsia="Arial" w:hAnsi="Arial" w:cs="Times New Roman"/>
          <w:b/>
          <w:bCs/>
          <w:iCs/>
        </w:rPr>
        <w:t>Table 4.9.8-1. Allocations and Responsible Parties</w:t>
      </w:r>
    </w:p>
    <w:tbl>
      <w:tblPr>
        <w:tblStyle w:val="Custom38"/>
        <w:tblW w:w="0" w:type="auto"/>
        <w:tblLook w:val="0020" w:firstRow="1" w:lastRow="0" w:firstColumn="0" w:lastColumn="0" w:noHBand="0" w:noVBand="0"/>
      </w:tblPr>
      <w:tblGrid>
        <w:gridCol w:w="3206"/>
        <w:gridCol w:w="3888"/>
        <w:gridCol w:w="2266"/>
      </w:tblGrid>
      <w:tr w:rsidR="002B1A97" w:rsidRPr="002B1A97" w14:paraId="6524618D"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F596B39" w14:textId="77777777" w:rsidR="004E5641" w:rsidRPr="002B1A97" w:rsidRDefault="004E5641" w:rsidP="0050448F">
            <w:pPr>
              <w:rPr>
                <w:rFonts w:eastAsia="Arial"/>
              </w:rPr>
            </w:pPr>
            <w:r w:rsidRPr="002B1A97">
              <w:rPr>
                <w:rFonts w:eastAsia="Arial"/>
              </w:rPr>
              <w:t>Waterbody Assigned Allocation</w:t>
            </w:r>
            <w:r w:rsidRPr="002B1A97">
              <w:rPr>
                <w:rFonts w:eastAsia="Arial"/>
                <w:vertAlign w:val="superscript"/>
              </w:rPr>
              <w:t>1</w:t>
            </w:r>
          </w:p>
        </w:tc>
        <w:tc>
          <w:tcPr>
            <w:tcW w:w="0" w:type="auto"/>
          </w:tcPr>
          <w:p w14:paraId="14733337" w14:textId="77777777" w:rsidR="004E5641" w:rsidRPr="002B1A97" w:rsidRDefault="004E5641" w:rsidP="0050448F">
            <w:pPr>
              <w:rPr>
                <w:rFonts w:eastAsia="Arial"/>
                <w:b w:val="0"/>
              </w:rPr>
            </w:pPr>
            <w:r w:rsidRPr="002B1A97">
              <w:rPr>
                <w:rFonts w:eastAsia="Arial"/>
              </w:rPr>
              <w:t>Responsible Party</w:t>
            </w:r>
          </w:p>
          <w:p w14:paraId="22807FBA" w14:textId="77777777" w:rsidR="004E5641" w:rsidRPr="002B1A97" w:rsidRDefault="004E5641" w:rsidP="0050448F">
            <w:pPr>
              <w:rPr>
                <w:rFonts w:eastAsia="Arial"/>
                <w:b w:val="0"/>
              </w:rPr>
            </w:pPr>
            <w:r w:rsidRPr="002B1A97">
              <w:rPr>
                <w:rFonts w:eastAsia="Arial"/>
              </w:rPr>
              <w:t>(Source)</w:t>
            </w:r>
          </w:p>
          <w:p w14:paraId="36B0C5A2" w14:textId="487BAF5C" w:rsidR="004E5641" w:rsidRPr="002B1A97" w:rsidRDefault="00C45866" w:rsidP="0050448F">
            <w:pPr>
              <w:rPr>
                <w:rFonts w:eastAsia="Arial"/>
              </w:rPr>
            </w:pPr>
            <w:ins w:id="2213" w:author="Pratt, Jamie@Waterboards" w:date="2023-09-18T10:02:00Z">
              <w:r w:rsidRPr="002B1A97">
                <w:rPr>
                  <w:rFonts w:eastAsia="Arial"/>
                  <w:u w:val="words" w:color="FF0000"/>
                </w:rPr>
                <w:t>[</w:t>
              </w:r>
            </w:ins>
            <w:r w:rsidR="004E5641" w:rsidRPr="002B1A97">
              <w:rPr>
                <w:rFonts w:eastAsia="Arial"/>
              </w:rPr>
              <w:t>NPDES/Order Number</w:t>
            </w:r>
            <w:ins w:id="2214" w:author="Pratt, Jamie@Waterboards" w:date="2023-09-18T10:02:00Z">
              <w:r w:rsidRPr="002B1A97">
                <w:rPr>
                  <w:rFonts w:eastAsia="Arial"/>
                  <w:u w:val="words" w:color="FF0000"/>
                </w:rPr>
                <w:t>]</w:t>
              </w:r>
            </w:ins>
          </w:p>
        </w:tc>
        <w:tc>
          <w:tcPr>
            <w:tcW w:w="0" w:type="auto"/>
          </w:tcPr>
          <w:p w14:paraId="369AA122" w14:textId="77777777" w:rsidR="004E5641" w:rsidRPr="002B1A97" w:rsidRDefault="004E5641" w:rsidP="0050448F">
            <w:pPr>
              <w:rPr>
                <w:rFonts w:eastAsia="Arial"/>
              </w:rPr>
            </w:pPr>
            <w:r w:rsidRPr="002B1A97">
              <w:rPr>
                <w:rFonts w:eastAsia="Arial"/>
              </w:rPr>
              <w:t>Receiving Water Fecal Coliform (MPN/100mL)</w:t>
            </w:r>
          </w:p>
        </w:tc>
      </w:tr>
      <w:tr w:rsidR="002B1A97" w:rsidRPr="002B1A97" w14:paraId="2A06BF3F" w14:textId="77777777" w:rsidTr="0050448F">
        <w:tblPrEx>
          <w:jc w:val="center"/>
        </w:tblPrEx>
        <w:tc>
          <w:tcPr>
            <w:tcW w:w="0" w:type="auto"/>
            <w:gridSpan w:val="3"/>
            <w:tcBorders>
              <w:top w:val="single" w:sz="4" w:space="0" w:color="auto"/>
              <w:bottom w:val="single" w:sz="4" w:space="0" w:color="auto"/>
            </w:tcBorders>
          </w:tcPr>
          <w:p w14:paraId="3FBF5403" w14:textId="78417B8A" w:rsidR="004E5641" w:rsidRPr="002B1A97" w:rsidRDefault="00C45866" w:rsidP="0050448F">
            <w:pPr>
              <w:jc w:val="center"/>
              <w:rPr>
                <w:rFonts w:ascii="Arial" w:eastAsia="Arial" w:hAnsi="Arial"/>
                <w:b/>
                <w:bCs/>
                <w:u w:val="single"/>
              </w:rPr>
            </w:pPr>
            <w:ins w:id="2215" w:author="Pratt, Jamie@Waterboards" w:date="2023-09-18T10:02:00Z">
              <w:r w:rsidRPr="002B1A97">
                <w:rPr>
                  <w:rFonts w:ascii="Arial" w:eastAsia="Arial" w:hAnsi="Arial"/>
                  <w:b/>
                  <w:bCs/>
                  <w:u w:val="single" w:color="FF0000"/>
                </w:rPr>
                <w:t>Waste Load Allocations</w:t>
              </w:r>
            </w:ins>
          </w:p>
        </w:tc>
      </w:tr>
      <w:tr w:rsidR="002B1A97" w:rsidRPr="002B1A97" w14:paraId="507832FC" w14:textId="77777777" w:rsidTr="0050448F">
        <w:tblPrEx>
          <w:jc w:val="center"/>
        </w:tblPrEx>
        <w:tc>
          <w:tcPr>
            <w:tcW w:w="0" w:type="auto"/>
            <w:tcBorders>
              <w:top w:val="single" w:sz="4" w:space="0" w:color="auto"/>
            </w:tcBorders>
          </w:tcPr>
          <w:p w14:paraId="5FE3AAA7" w14:textId="77777777" w:rsidR="004E5641" w:rsidRPr="002B1A97" w:rsidRDefault="004E5641" w:rsidP="0050448F">
            <w:pPr>
              <w:rPr>
                <w:rFonts w:ascii="Arial" w:eastAsia="Arial" w:hAnsi="Arial"/>
                <w:lang w:val="es-ES"/>
              </w:rPr>
            </w:pPr>
            <w:r w:rsidRPr="002B1A97">
              <w:rPr>
                <w:rFonts w:ascii="Arial" w:eastAsia="Arial" w:hAnsi="Arial"/>
                <w:lang w:val="es-ES"/>
              </w:rPr>
              <w:t>San Lorenzo </w:t>
            </w:r>
            <w:proofErr w:type="spellStart"/>
            <w:r w:rsidRPr="002B1A97">
              <w:rPr>
                <w:rFonts w:ascii="Arial" w:eastAsia="Arial" w:hAnsi="Arial"/>
                <w:lang w:val="es-ES"/>
              </w:rPr>
              <w:t>River</w:t>
            </w:r>
            <w:proofErr w:type="spellEnd"/>
            <w:r w:rsidRPr="002B1A97">
              <w:rPr>
                <w:rFonts w:ascii="Arial" w:eastAsia="Arial" w:hAnsi="Arial"/>
                <w:lang w:val="es-ES"/>
              </w:rPr>
              <w:t> </w:t>
            </w:r>
            <w:proofErr w:type="spellStart"/>
            <w:r w:rsidRPr="002B1A97">
              <w:rPr>
                <w:rFonts w:ascii="Arial" w:eastAsia="Arial" w:hAnsi="Arial"/>
                <w:lang w:val="es-ES"/>
              </w:rPr>
              <w:t>Estuary</w:t>
            </w:r>
            <w:proofErr w:type="spellEnd"/>
          </w:p>
          <w:p w14:paraId="3C16AF8C"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4D595065"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766E17EB"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tc>
        <w:tc>
          <w:tcPr>
            <w:tcW w:w="0" w:type="auto"/>
            <w:tcBorders>
              <w:top w:val="single" w:sz="4" w:space="0" w:color="auto"/>
            </w:tcBorders>
          </w:tcPr>
          <w:p w14:paraId="78987B6B" w14:textId="77777777" w:rsidR="004E5641" w:rsidRPr="002B1A97" w:rsidRDefault="004E5641" w:rsidP="0050448F">
            <w:pPr>
              <w:rPr>
                <w:rFonts w:ascii="Arial" w:eastAsia="Arial" w:hAnsi="Arial"/>
              </w:rPr>
            </w:pPr>
            <w:r w:rsidRPr="002B1A97">
              <w:rPr>
                <w:rFonts w:ascii="Arial" w:eastAsia="Arial" w:hAnsi="Arial"/>
              </w:rPr>
              <w:t>City of Santa Cruz</w:t>
            </w:r>
          </w:p>
          <w:p w14:paraId="0CC3AB30"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498B18E5" w14:textId="162D6F66" w:rsidR="004E5641" w:rsidRPr="002B1A97" w:rsidRDefault="00C45866" w:rsidP="0050448F">
            <w:pPr>
              <w:rPr>
                <w:rFonts w:ascii="Arial" w:eastAsia="Arial" w:hAnsi="Arial"/>
              </w:rPr>
            </w:pPr>
            <w:ins w:id="2216"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17" w:author="Pratt, Jamie@Waterboards" w:date="2023-10-25T15:39:00Z">
              <w:r w:rsidR="00355E54">
                <w:rPr>
                  <w:rFonts w:ascii="Arial" w:eastAsia="Arial" w:hAnsi="Arial"/>
                </w:rPr>
                <w:t>Number</w:t>
              </w:r>
            </w:ins>
            <w:r w:rsidR="004E5641" w:rsidRPr="002B1A97">
              <w:rPr>
                <w:rFonts w:ascii="Arial" w:eastAsia="Arial" w:hAnsi="Arial"/>
              </w:rPr>
              <w:t> CAS000004</w:t>
            </w:r>
            <w:ins w:id="2218" w:author="Pratt, Jamie@Waterboards" w:date="2023-09-18T10:02:00Z">
              <w:r w:rsidRPr="002B1A97">
                <w:rPr>
                  <w:rFonts w:ascii="Arial" w:eastAsia="Arial" w:hAnsi="Arial"/>
                </w:rPr>
                <w:t>]</w:t>
              </w:r>
            </w:ins>
          </w:p>
        </w:tc>
        <w:tc>
          <w:tcPr>
            <w:tcW w:w="0" w:type="auto"/>
            <w:tcBorders>
              <w:top w:val="single" w:sz="4" w:space="0" w:color="auto"/>
            </w:tcBorders>
          </w:tcPr>
          <w:p w14:paraId="7846D57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095F7314" w14:textId="77777777" w:rsidTr="0050448F">
        <w:tblPrEx>
          <w:jc w:val="center"/>
        </w:tblPrEx>
        <w:tc>
          <w:tcPr>
            <w:tcW w:w="0" w:type="auto"/>
          </w:tcPr>
          <w:p w14:paraId="2E48D805" w14:textId="77777777" w:rsidR="004E5641" w:rsidRPr="002B1A97" w:rsidRDefault="004E5641" w:rsidP="0050448F">
            <w:pPr>
              <w:rPr>
                <w:rFonts w:ascii="Arial" w:eastAsia="Arial" w:hAnsi="Arial"/>
              </w:rPr>
            </w:pPr>
            <w:r w:rsidRPr="002B1A97">
              <w:rPr>
                <w:rFonts w:ascii="Arial" w:eastAsia="Arial" w:hAnsi="Arial"/>
              </w:rPr>
              <w:lastRenderedPageBreak/>
              <w:t>Camp Evers Creek</w:t>
            </w:r>
          </w:p>
          <w:p w14:paraId="3B9415ED" w14:textId="77777777" w:rsidR="004E5641" w:rsidRPr="002B1A97" w:rsidRDefault="004E5641" w:rsidP="0050448F">
            <w:pPr>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3B1A0455" w14:textId="77777777" w:rsidR="004E5641" w:rsidRPr="002B1A97" w:rsidRDefault="004E5641" w:rsidP="0050448F">
            <w:pPr>
              <w:rPr>
                <w:rFonts w:ascii="Arial" w:eastAsia="Arial" w:hAnsi="Arial"/>
              </w:rPr>
            </w:pPr>
            <w:r w:rsidRPr="002B1A97">
              <w:rPr>
                <w:rFonts w:ascii="Arial" w:eastAsia="Arial" w:hAnsi="Arial"/>
              </w:rPr>
              <w:t>City of Scotts Valley</w:t>
            </w:r>
          </w:p>
          <w:p w14:paraId="7025058C"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5752AF70" w14:textId="723C3EB0" w:rsidR="004E5641" w:rsidRPr="002B1A97" w:rsidRDefault="00C45866" w:rsidP="0050448F">
            <w:pPr>
              <w:rPr>
                <w:rFonts w:ascii="Arial" w:eastAsia="Arial" w:hAnsi="Arial"/>
              </w:rPr>
            </w:pPr>
            <w:ins w:id="2219"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20" w:author="Pratt, Jamie@Waterboards" w:date="2023-10-25T15:39:00Z">
              <w:r w:rsidR="00355E54">
                <w:rPr>
                  <w:rFonts w:ascii="Arial" w:eastAsia="Arial" w:hAnsi="Arial"/>
                </w:rPr>
                <w:t>Number</w:t>
              </w:r>
            </w:ins>
            <w:r w:rsidR="004E5641" w:rsidRPr="002B1A97">
              <w:rPr>
                <w:rFonts w:ascii="Arial" w:eastAsia="Arial" w:hAnsi="Arial"/>
              </w:rPr>
              <w:t> CAS000004</w:t>
            </w:r>
            <w:ins w:id="2221" w:author="Pratt, Jamie@Waterboards" w:date="2023-09-18T10:02:00Z">
              <w:r w:rsidRPr="002B1A97">
                <w:rPr>
                  <w:rFonts w:ascii="Arial" w:eastAsia="Arial" w:hAnsi="Arial"/>
                </w:rPr>
                <w:t>]</w:t>
              </w:r>
            </w:ins>
          </w:p>
        </w:tc>
        <w:tc>
          <w:tcPr>
            <w:tcW w:w="0" w:type="auto"/>
          </w:tcPr>
          <w:p w14:paraId="1A2144F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6E8B0378" w14:textId="77777777" w:rsidTr="0050448F">
        <w:tblPrEx>
          <w:jc w:val="center"/>
        </w:tblPrEx>
        <w:tc>
          <w:tcPr>
            <w:tcW w:w="0" w:type="auto"/>
          </w:tcPr>
          <w:p w14:paraId="2DCE7459"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64524901"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43C7A0ED" w14:textId="77777777" w:rsidR="004E5641" w:rsidRPr="002B1A97" w:rsidRDefault="004E5641" w:rsidP="0050448F">
            <w:pPr>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w:t>
            </w:r>
          </w:p>
          <w:p w14:paraId="5C757DB6" w14:textId="77777777" w:rsidR="004E5641" w:rsidRPr="002B1A97" w:rsidRDefault="004E5641" w:rsidP="0050448F">
            <w:pPr>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22649240" w14:textId="77777777" w:rsidR="004E5641" w:rsidRPr="002B1A97" w:rsidRDefault="004E5641" w:rsidP="0050448F">
            <w:pPr>
              <w:rPr>
                <w:rFonts w:ascii="Arial" w:eastAsia="Arial" w:hAnsi="Arial"/>
              </w:rPr>
            </w:pPr>
            <w:r w:rsidRPr="002B1A97">
              <w:rPr>
                <w:rFonts w:ascii="Arial" w:eastAsia="Arial" w:hAnsi="Arial"/>
              </w:rPr>
              <w:t>Santa Cruz County</w:t>
            </w:r>
          </w:p>
          <w:p w14:paraId="074B60A5"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p w14:paraId="71C740AD" w14:textId="7FC738AE" w:rsidR="004E5641" w:rsidRPr="002B1A97" w:rsidRDefault="00C45866" w:rsidP="0050448F">
            <w:pPr>
              <w:rPr>
                <w:rFonts w:ascii="Arial" w:eastAsia="Arial" w:hAnsi="Arial"/>
              </w:rPr>
            </w:pPr>
            <w:ins w:id="2222" w:author="Pratt, Jamie@Waterboards" w:date="2023-09-18T10:02:00Z">
              <w:r w:rsidRPr="002B1A97">
                <w:rPr>
                  <w:rFonts w:ascii="Arial" w:eastAsia="Arial" w:hAnsi="Arial"/>
                  <w:u w:val="words" w:color="FF0000"/>
                </w:rPr>
                <w:t>[</w:t>
              </w:r>
            </w:ins>
            <w:r w:rsidR="004E5641" w:rsidRPr="002B1A97">
              <w:rPr>
                <w:rFonts w:ascii="Arial" w:eastAsia="Arial" w:hAnsi="Arial"/>
              </w:rPr>
              <w:t xml:space="preserve">NPDES </w:t>
            </w:r>
            <w:ins w:id="2223" w:author="Pratt, Jamie@Waterboards" w:date="2023-10-25T15:39:00Z">
              <w:r w:rsidR="00355E54">
                <w:rPr>
                  <w:rFonts w:ascii="Arial" w:eastAsia="Arial" w:hAnsi="Arial"/>
                </w:rPr>
                <w:t>Number</w:t>
              </w:r>
            </w:ins>
            <w:r w:rsidR="004E5641" w:rsidRPr="002B1A97">
              <w:rPr>
                <w:rFonts w:ascii="Arial" w:eastAsia="Arial" w:hAnsi="Arial"/>
              </w:rPr>
              <w:t> CAS000004</w:t>
            </w:r>
            <w:ins w:id="2224" w:author="Pratt, Jamie@Waterboards" w:date="2023-09-18T10:02:00Z">
              <w:r w:rsidRPr="002B1A97">
                <w:rPr>
                  <w:rFonts w:ascii="Arial" w:eastAsia="Arial" w:hAnsi="Arial"/>
                </w:rPr>
                <w:t>]</w:t>
              </w:r>
            </w:ins>
          </w:p>
        </w:tc>
        <w:tc>
          <w:tcPr>
            <w:tcW w:w="0" w:type="auto"/>
          </w:tcPr>
          <w:p w14:paraId="04092988"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556B9AEA" w14:textId="77777777" w:rsidTr="0050448F">
        <w:tblPrEx>
          <w:jc w:val="center"/>
        </w:tblPrEx>
        <w:tc>
          <w:tcPr>
            <w:tcW w:w="0" w:type="auto"/>
          </w:tcPr>
          <w:p w14:paraId="66111438"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38418B7A"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459086B6"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548CC138"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tc>
        <w:tc>
          <w:tcPr>
            <w:tcW w:w="0" w:type="auto"/>
          </w:tcPr>
          <w:p w14:paraId="36DD57A9" w14:textId="77777777" w:rsidR="004E5641" w:rsidRPr="002B1A97" w:rsidRDefault="004E5641" w:rsidP="0050448F">
            <w:pPr>
              <w:rPr>
                <w:rFonts w:ascii="Arial" w:eastAsia="Arial" w:hAnsi="Arial"/>
              </w:rPr>
            </w:pPr>
            <w:r w:rsidRPr="002B1A97">
              <w:rPr>
                <w:rFonts w:ascii="Arial" w:eastAsia="Arial" w:hAnsi="Arial"/>
              </w:rPr>
              <w:t>City of Santa Cruz</w:t>
            </w:r>
          </w:p>
          <w:p w14:paraId="6478D1D3" w14:textId="77777777" w:rsidR="004E5641" w:rsidRPr="002B1A97" w:rsidRDefault="004E5641" w:rsidP="0050448F">
            <w:pPr>
              <w:rPr>
                <w:rFonts w:ascii="Arial" w:eastAsia="Arial" w:hAnsi="Arial"/>
              </w:rPr>
            </w:pPr>
            <w:r w:rsidRPr="002B1A97">
              <w:rPr>
                <w:rFonts w:ascii="Arial" w:eastAsia="Arial" w:hAnsi="Arial"/>
              </w:rPr>
              <w:t>(Sanitary sewer collection system spills and leaks)</w:t>
            </w:r>
          </w:p>
          <w:p w14:paraId="0A1666EB" w14:textId="797DC0CB" w:rsidR="004E5641" w:rsidRPr="002B1A97" w:rsidRDefault="00C45866" w:rsidP="0050448F">
            <w:pPr>
              <w:rPr>
                <w:rFonts w:ascii="Arial" w:eastAsia="Arial" w:hAnsi="Arial"/>
              </w:rPr>
            </w:pPr>
            <w:ins w:id="2225" w:author="Pratt, Jamie@Waterboards" w:date="2023-09-18T10:03:00Z">
              <w:r w:rsidRPr="002B1A97">
                <w:rPr>
                  <w:rFonts w:ascii="Arial" w:eastAsia="Arial" w:hAnsi="Arial"/>
                  <w:u w:val="words" w:color="FF0000"/>
                </w:rPr>
                <w:t>[</w:t>
              </w:r>
            </w:ins>
            <w:r w:rsidR="004E5641" w:rsidRPr="002B1A97">
              <w:rPr>
                <w:rFonts w:ascii="Arial" w:eastAsia="Arial" w:hAnsi="Arial"/>
              </w:rPr>
              <w:t xml:space="preserve">NPDES </w:t>
            </w:r>
            <w:ins w:id="2226" w:author="Pratt, Jamie@Waterboards" w:date="2023-10-25T15:39:00Z">
              <w:r w:rsidR="00355E54">
                <w:rPr>
                  <w:rFonts w:ascii="Arial" w:eastAsia="Arial" w:hAnsi="Arial"/>
                </w:rPr>
                <w:t>Number</w:t>
              </w:r>
            </w:ins>
            <w:r w:rsidR="004E5641" w:rsidRPr="002B1A97">
              <w:rPr>
                <w:rFonts w:ascii="Arial" w:eastAsia="Arial" w:hAnsi="Arial"/>
              </w:rPr>
              <w:t> CA 0048194;</w:t>
            </w:r>
          </w:p>
          <w:p w14:paraId="187701FE" w14:textId="3A47D90A" w:rsidR="004E5641" w:rsidRPr="002B1A97" w:rsidRDefault="004E5641" w:rsidP="0050448F">
            <w:pPr>
              <w:rPr>
                <w:rFonts w:ascii="Arial" w:eastAsia="Arial" w:hAnsi="Arial"/>
              </w:rPr>
            </w:pPr>
            <w:r w:rsidRPr="002B1A97">
              <w:rPr>
                <w:rFonts w:ascii="Arial" w:eastAsia="Arial" w:hAnsi="Arial"/>
              </w:rPr>
              <w:t>Order R3</w:t>
            </w:r>
            <w:r w:rsidRPr="002B1A97">
              <w:rPr>
                <w:rFonts w:ascii="Cambria Math" w:eastAsia="Arial" w:hAnsi="Cambria Math" w:cs="Cambria Math"/>
              </w:rPr>
              <w:t>‑</w:t>
            </w:r>
            <w:r w:rsidRPr="002B1A97">
              <w:rPr>
                <w:rFonts w:ascii="Arial" w:eastAsia="Arial" w:hAnsi="Arial"/>
              </w:rPr>
              <w:t>2005</w:t>
            </w:r>
            <w:r w:rsidRPr="002B1A97">
              <w:rPr>
                <w:rFonts w:ascii="Cambria Math" w:eastAsia="Arial" w:hAnsi="Cambria Math" w:cs="Cambria Math"/>
              </w:rPr>
              <w:t>‑</w:t>
            </w:r>
            <w:r w:rsidRPr="002B1A97">
              <w:rPr>
                <w:rFonts w:ascii="Arial" w:eastAsia="Arial" w:hAnsi="Arial"/>
              </w:rPr>
              <w:t>003</w:t>
            </w:r>
            <w:ins w:id="2227" w:author="Pratt, Jamie@Waterboards" w:date="2023-09-18T10:03:00Z">
              <w:r w:rsidR="00C45866" w:rsidRPr="002B1A97">
                <w:rPr>
                  <w:rFonts w:ascii="Arial" w:eastAsia="Arial" w:hAnsi="Arial"/>
                  <w:u w:val="words" w:color="FF0000"/>
                </w:rPr>
                <w:t>]</w:t>
              </w:r>
            </w:ins>
          </w:p>
        </w:tc>
        <w:tc>
          <w:tcPr>
            <w:tcW w:w="0" w:type="auto"/>
          </w:tcPr>
          <w:p w14:paraId="28941EBA"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2C10967F" w14:textId="77777777" w:rsidTr="0050448F">
        <w:tblPrEx>
          <w:jc w:val="center"/>
        </w:tblPrEx>
        <w:tc>
          <w:tcPr>
            <w:tcW w:w="0" w:type="auto"/>
            <w:tcBorders>
              <w:bottom w:val="single" w:sz="4" w:space="0" w:color="auto"/>
            </w:tcBorders>
          </w:tcPr>
          <w:p w14:paraId="1C22D894"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7FDB69DF"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F79947D"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16423849"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p w14:paraId="0575F6D4" w14:textId="77777777" w:rsidR="004E5641" w:rsidRPr="002B1A97" w:rsidRDefault="004E5641" w:rsidP="0050448F">
            <w:pPr>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Borders>
              <w:bottom w:val="single" w:sz="4" w:space="0" w:color="auto"/>
            </w:tcBorders>
          </w:tcPr>
          <w:p w14:paraId="198AE03C" w14:textId="77777777" w:rsidR="004E5641" w:rsidRPr="002B1A97" w:rsidRDefault="004E5641" w:rsidP="0050448F">
            <w:pPr>
              <w:rPr>
                <w:rFonts w:ascii="Arial" w:eastAsia="Arial" w:hAnsi="Arial"/>
              </w:rPr>
            </w:pPr>
            <w:r w:rsidRPr="002B1A97">
              <w:rPr>
                <w:rFonts w:ascii="Arial" w:eastAsia="Arial" w:hAnsi="Arial"/>
              </w:rPr>
              <w:t>Owners of onsite wastewater disposal systems residing in the County of Santa Cruz</w:t>
            </w:r>
          </w:p>
          <w:p w14:paraId="7FC920A1" w14:textId="77777777" w:rsidR="004E5641" w:rsidRPr="002B1A97" w:rsidRDefault="004E5641" w:rsidP="0050448F">
            <w:pPr>
              <w:rPr>
                <w:rFonts w:ascii="Arial" w:eastAsia="Arial" w:hAnsi="Arial"/>
              </w:rPr>
            </w:pPr>
            <w:r w:rsidRPr="002B1A97">
              <w:rPr>
                <w:rFonts w:ascii="Arial" w:eastAsia="Arial" w:hAnsi="Arial"/>
              </w:rPr>
              <w:t>(Onsite wastewater disposal system discharges)</w:t>
            </w:r>
          </w:p>
        </w:tc>
        <w:tc>
          <w:tcPr>
            <w:tcW w:w="0" w:type="auto"/>
            <w:tcBorders>
              <w:bottom w:val="single" w:sz="4" w:space="0" w:color="auto"/>
            </w:tcBorders>
          </w:tcPr>
          <w:p w14:paraId="61F5C197"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72417361" w14:textId="77777777" w:rsidTr="0050448F">
        <w:tblPrEx>
          <w:jc w:val="center"/>
        </w:tblPrEx>
        <w:tc>
          <w:tcPr>
            <w:tcW w:w="0" w:type="auto"/>
            <w:gridSpan w:val="3"/>
            <w:tcBorders>
              <w:top w:val="single" w:sz="4" w:space="0" w:color="auto"/>
              <w:bottom w:val="single" w:sz="4" w:space="0" w:color="auto"/>
            </w:tcBorders>
          </w:tcPr>
          <w:p w14:paraId="136A5B68" w14:textId="77777777" w:rsidR="004E5641" w:rsidRPr="002B1A97" w:rsidRDefault="004E5641" w:rsidP="0050448F">
            <w:pPr>
              <w:jc w:val="center"/>
              <w:rPr>
                <w:rFonts w:ascii="Arial" w:eastAsia="Arial" w:hAnsi="Arial"/>
                <w:b/>
                <w:bCs/>
              </w:rPr>
            </w:pPr>
            <w:r w:rsidRPr="002B1A97">
              <w:rPr>
                <w:rFonts w:ascii="Arial" w:eastAsia="Arial" w:hAnsi="Arial"/>
                <w:b/>
                <w:bCs/>
              </w:rPr>
              <w:t>Load Allocations</w:t>
            </w:r>
          </w:p>
        </w:tc>
      </w:tr>
      <w:tr w:rsidR="002B1A97" w:rsidRPr="002B1A97" w14:paraId="2792C101" w14:textId="77777777" w:rsidTr="0050448F">
        <w:tblPrEx>
          <w:jc w:val="center"/>
        </w:tblPrEx>
        <w:tc>
          <w:tcPr>
            <w:tcW w:w="0" w:type="auto"/>
            <w:tcBorders>
              <w:top w:val="single" w:sz="4" w:space="0" w:color="auto"/>
            </w:tcBorders>
          </w:tcPr>
          <w:p w14:paraId="53F43ED5"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5C1B4F1D" w14:textId="77777777" w:rsidR="004E5641" w:rsidRPr="002B1A97" w:rsidRDefault="004E5641" w:rsidP="0050448F">
            <w:pPr>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EB6EE4B" w14:textId="77777777" w:rsidR="004E5641" w:rsidRPr="002B1A97" w:rsidRDefault="004E5641" w:rsidP="0050448F">
            <w:pPr>
              <w:rPr>
                <w:rFonts w:ascii="Arial" w:eastAsia="Arial" w:hAnsi="Arial"/>
                <w:lang w:val="es-ES"/>
              </w:rPr>
            </w:pPr>
            <w:r w:rsidRPr="002B1A97">
              <w:rPr>
                <w:rFonts w:ascii="Arial" w:eastAsia="Arial" w:hAnsi="Arial"/>
                <w:lang w:val="es-ES"/>
              </w:rPr>
              <w:t>Branciforte Creek</w:t>
            </w:r>
          </w:p>
          <w:p w14:paraId="6AE07628" w14:textId="77777777" w:rsidR="004E5641" w:rsidRPr="002B1A97" w:rsidRDefault="004E5641" w:rsidP="0050448F">
            <w:pPr>
              <w:rPr>
                <w:rFonts w:ascii="Arial" w:eastAsia="Arial" w:hAnsi="Arial"/>
                <w:lang w:val="es-ES"/>
              </w:rPr>
            </w:pPr>
            <w:r w:rsidRPr="002B1A97">
              <w:rPr>
                <w:rFonts w:ascii="Arial" w:eastAsia="Arial" w:hAnsi="Arial"/>
                <w:lang w:val="es-ES"/>
              </w:rPr>
              <w:t>Carbonera Creek</w:t>
            </w:r>
          </w:p>
          <w:p w14:paraId="4021BE3D" w14:textId="77777777" w:rsidR="004E5641" w:rsidRPr="002B1A97" w:rsidRDefault="004E5641" w:rsidP="0050448F">
            <w:pPr>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Borders>
              <w:top w:val="single" w:sz="4" w:space="0" w:color="auto"/>
            </w:tcBorders>
          </w:tcPr>
          <w:p w14:paraId="698BFE9A" w14:textId="77777777" w:rsidR="004E5641" w:rsidRPr="002B1A97" w:rsidRDefault="004E5641" w:rsidP="0050448F">
            <w:pPr>
              <w:rPr>
                <w:rFonts w:ascii="Arial" w:eastAsia="Arial" w:hAnsi="Arial"/>
              </w:rPr>
            </w:pPr>
            <w:r w:rsidRPr="002B1A97">
              <w:rPr>
                <w:rFonts w:ascii="Arial" w:eastAsia="Arial" w:hAnsi="Arial"/>
              </w:rPr>
              <w:t>Owners of onsite wastewater disposal systems residing in the County of Santa Cruz</w:t>
            </w:r>
          </w:p>
          <w:p w14:paraId="3AB34EFC" w14:textId="77777777" w:rsidR="004E5641" w:rsidRPr="002B1A97" w:rsidRDefault="004E5641" w:rsidP="0050448F">
            <w:pPr>
              <w:rPr>
                <w:rFonts w:ascii="Arial" w:eastAsia="Arial" w:hAnsi="Arial"/>
              </w:rPr>
            </w:pPr>
            <w:r w:rsidRPr="002B1A97">
              <w:rPr>
                <w:rFonts w:ascii="Arial" w:eastAsia="Arial" w:hAnsi="Arial"/>
              </w:rPr>
              <w:t>(Onsite wastewater disposal system discharges)</w:t>
            </w:r>
          </w:p>
        </w:tc>
        <w:tc>
          <w:tcPr>
            <w:tcW w:w="0" w:type="auto"/>
            <w:tcBorders>
              <w:top w:val="single" w:sz="4" w:space="0" w:color="auto"/>
            </w:tcBorders>
          </w:tcPr>
          <w:p w14:paraId="0BE9E8C0" w14:textId="77777777" w:rsidR="004E5641" w:rsidRPr="002B1A97" w:rsidRDefault="004E5641" w:rsidP="0050448F">
            <w:pPr>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14F398E8" w14:textId="77777777" w:rsidTr="0050448F">
        <w:tblPrEx>
          <w:jc w:val="center"/>
        </w:tblPrEx>
        <w:tc>
          <w:tcPr>
            <w:tcW w:w="0" w:type="auto"/>
          </w:tcPr>
          <w:p w14:paraId="44030021" w14:textId="77777777" w:rsidR="004E5641" w:rsidRPr="002B1A97" w:rsidRDefault="004E5641" w:rsidP="00DB5489">
            <w:pPr>
              <w:pStyle w:val="Compact"/>
            </w:pPr>
            <w:r w:rsidRPr="002B1A97">
              <w:lastRenderedPageBreak/>
              <w:t>San Lorenzo River Estuary</w:t>
            </w:r>
          </w:p>
          <w:p w14:paraId="4228D7BE" w14:textId="77777777" w:rsidR="004E5641" w:rsidRPr="002B1A97" w:rsidRDefault="004E5641" w:rsidP="00DB5489">
            <w:pPr>
              <w:pStyle w:val="Compact"/>
            </w:pPr>
            <w:r w:rsidRPr="002B1A97">
              <w:t>San Lorenzo River</w:t>
            </w:r>
          </w:p>
          <w:p w14:paraId="33E96120" w14:textId="77777777" w:rsidR="004E5641" w:rsidRPr="002B1A97" w:rsidRDefault="004E5641" w:rsidP="00DB5489">
            <w:pPr>
              <w:pStyle w:val="Compact"/>
            </w:pPr>
            <w:r w:rsidRPr="002B1A97">
              <w:t>Branciforte Creek</w:t>
            </w:r>
          </w:p>
          <w:p w14:paraId="1B3FDEF2" w14:textId="77777777" w:rsidR="004E5641" w:rsidRPr="002B1A97" w:rsidRDefault="004E5641" w:rsidP="00DB5489">
            <w:pPr>
              <w:pStyle w:val="Compact"/>
            </w:pPr>
            <w:r w:rsidRPr="002B1A97">
              <w:t>Camp Evers Creek</w:t>
            </w:r>
          </w:p>
          <w:p w14:paraId="7C58A6FA" w14:textId="77777777" w:rsidR="004E5641" w:rsidRPr="002B1A97" w:rsidRDefault="004E5641" w:rsidP="00DB5489">
            <w:pPr>
              <w:pStyle w:val="Compact"/>
            </w:pPr>
            <w:proofErr w:type="spellStart"/>
            <w:r w:rsidRPr="002B1A97">
              <w:t>Carbonera</w:t>
            </w:r>
            <w:proofErr w:type="spellEnd"/>
            <w:r w:rsidRPr="002B1A97">
              <w:t xml:space="preserve"> Creek</w:t>
            </w:r>
          </w:p>
          <w:p w14:paraId="700AC672" w14:textId="77777777" w:rsidR="004E5641" w:rsidRPr="002B1A97" w:rsidRDefault="004E5641" w:rsidP="00DB5489">
            <w:pPr>
              <w:pStyle w:val="Compact"/>
            </w:pPr>
            <w:proofErr w:type="spellStart"/>
            <w:r w:rsidRPr="002B1A97">
              <w:t>Lompico</w:t>
            </w:r>
            <w:proofErr w:type="spellEnd"/>
            <w:r w:rsidRPr="002B1A97">
              <w:t xml:space="preserve"> Creek</w:t>
            </w:r>
          </w:p>
        </w:tc>
        <w:tc>
          <w:tcPr>
            <w:tcW w:w="0" w:type="auto"/>
          </w:tcPr>
          <w:p w14:paraId="686BE68B" w14:textId="77777777" w:rsidR="004E5641" w:rsidRPr="002B1A97" w:rsidRDefault="004E5641" w:rsidP="00DB5489">
            <w:pPr>
              <w:pStyle w:val="Compact"/>
              <w:rPr>
                <w:rFonts w:ascii="Arial" w:eastAsia="Arial" w:hAnsi="Arial"/>
              </w:rPr>
            </w:pPr>
            <w:r w:rsidRPr="002B1A97">
              <w:rPr>
                <w:rFonts w:ascii="Arial" w:eastAsia="Arial" w:hAnsi="Arial"/>
              </w:rPr>
              <w:t>Owners/operators of land used for/containing pets</w:t>
            </w:r>
          </w:p>
          <w:p w14:paraId="0E784854" w14:textId="77777777" w:rsidR="004E5641" w:rsidRPr="002B1A97" w:rsidRDefault="004E5641" w:rsidP="00DB5489">
            <w:pPr>
              <w:pStyle w:val="Compact"/>
              <w:rPr>
                <w:rFonts w:ascii="Arial" w:eastAsia="Arial" w:hAnsi="Arial"/>
              </w:rPr>
            </w:pPr>
            <w:r w:rsidRPr="002B1A97">
              <w:rPr>
                <w:rFonts w:ascii="Arial" w:eastAsia="Arial" w:hAnsi="Arial"/>
              </w:rPr>
              <w:t>(Pet waste not draining to MS4s)</w:t>
            </w:r>
          </w:p>
        </w:tc>
        <w:tc>
          <w:tcPr>
            <w:tcW w:w="0" w:type="auto"/>
          </w:tcPr>
          <w:p w14:paraId="377B6C39"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01EBE1D7" w14:textId="77777777" w:rsidTr="0050448F">
        <w:tblPrEx>
          <w:jc w:val="center"/>
        </w:tblPrEx>
        <w:tc>
          <w:tcPr>
            <w:tcW w:w="0" w:type="auto"/>
          </w:tcPr>
          <w:p w14:paraId="603DB9B9"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3B0AC5F3"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2758C9A7"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143CE55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Carbonera Creek</w:t>
            </w:r>
          </w:p>
          <w:p w14:paraId="7F37BE27" w14:textId="77777777" w:rsidR="004E5641" w:rsidRPr="002B1A97" w:rsidRDefault="004E5641" w:rsidP="00DB5489">
            <w:pPr>
              <w:pStyle w:val="Compact"/>
              <w:rPr>
                <w:rFonts w:ascii="Arial" w:eastAsia="Arial" w:hAnsi="Arial"/>
              </w:rPr>
            </w:pPr>
            <w:r w:rsidRPr="002B1A97">
              <w:rPr>
                <w:rFonts w:ascii="Arial" w:eastAsia="Arial" w:hAnsi="Arial"/>
              </w:rPr>
              <w:t xml:space="preserve">Camp Evers Creek </w:t>
            </w:r>
          </w:p>
          <w:p w14:paraId="1886E62A"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Lompico</w:t>
            </w:r>
            <w:proofErr w:type="spellEnd"/>
            <w:r w:rsidRPr="002B1A97">
              <w:rPr>
                <w:rFonts w:ascii="Arial" w:eastAsia="Arial" w:hAnsi="Arial"/>
              </w:rPr>
              <w:t xml:space="preserve"> Creek</w:t>
            </w:r>
          </w:p>
        </w:tc>
        <w:tc>
          <w:tcPr>
            <w:tcW w:w="0" w:type="auto"/>
          </w:tcPr>
          <w:p w14:paraId="0A38A6D0" w14:textId="77777777" w:rsidR="004E5641" w:rsidRPr="002B1A97" w:rsidRDefault="004E5641" w:rsidP="00DB5489">
            <w:pPr>
              <w:pStyle w:val="Compact"/>
              <w:rPr>
                <w:rFonts w:ascii="Arial" w:eastAsia="Arial" w:hAnsi="Arial"/>
              </w:rPr>
            </w:pPr>
            <w:r w:rsidRPr="002B1A97">
              <w:rPr>
                <w:rFonts w:ascii="Arial" w:eastAsia="Arial" w:hAnsi="Arial"/>
              </w:rPr>
              <w:t>Owners/operators of land used for/containing farm animals and livestock</w:t>
            </w:r>
          </w:p>
          <w:p w14:paraId="3A642CF7" w14:textId="77777777" w:rsidR="004E5641" w:rsidRPr="002B1A97" w:rsidRDefault="004E5641" w:rsidP="00DB5489">
            <w:pPr>
              <w:pStyle w:val="Compact"/>
              <w:rPr>
                <w:rFonts w:ascii="Arial" w:eastAsia="Arial" w:hAnsi="Arial"/>
              </w:rPr>
            </w:pPr>
            <w:r w:rsidRPr="002B1A97">
              <w:rPr>
                <w:rFonts w:ascii="Arial" w:eastAsia="Arial" w:hAnsi="Arial"/>
              </w:rPr>
              <w:t>(Farm Animals and Livestock discharges)</w:t>
            </w:r>
          </w:p>
        </w:tc>
        <w:tc>
          <w:tcPr>
            <w:tcW w:w="0" w:type="auto"/>
          </w:tcPr>
          <w:p w14:paraId="301DCA6F"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r w:rsidR="002B1A97" w:rsidRPr="002B1A97" w14:paraId="7DD690B3" w14:textId="77777777" w:rsidTr="0050448F">
        <w:tblPrEx>
          <w:jc w:val="center"/>
        </w:tblPrEx>
        <w:tc>
          <w:tcPr>
            <w:tcW w:w="0" w:type="auto"/>
          </w:tcPr>
          <w:p w14:paraId="51439C98"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29DB427F"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5B92D35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2AC3465E" w14:textId="77777777" w:rsidR="004E5641" w:rsidRPr="002B1A97" w:rsidRDefault="004E5641" w:rsidP="00DB5489">
            <w:pPr>
              <w:pStyle w:val="Compact"/>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 </w:t>
            </w:r>
          </w:p>
          <w:p w14:paraId="206F44BD" w14:textId="77777777" w:rsidR="004E5641" w:rsidRPr="002B1A97" w:rsidRDefault="004E5641" w:rsidP="00DB5489">
            <w:pPr>
              <w:pStyle w:val="Compact"/>
              <w:rPr>
                <w:rFonts w:ascii="Arial" w:eastAsia="Arial" w:hAnsi="Arial"/>
              </w:rPr>
            </w:pPr>
            <w:r w:rsidRPr="002B1A97">
              <w:rPr>
                <w:rFonts w:ascii="Arial" w:eastAsia="Arial" w:hAnsi="Arial"/>
              </w:rPr>
              <w:t>Camp Evers Creek</w:t>
            </w:r>
          </w:p>
          <w:p w14:paraId="67ACD02A"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6BBABC5D" w14:textId="77777777" w:rsidR="004E5641" w:rsidRPr="002B1A97" w:rsidRDefault="004E5641" w:rsidP="00DB5489">
            <w:pPr>
              <w:pStyle w:val="Compact"/>
              <w:rPr>
                <w:rFonts w:ascii="Arial" w:eastAsia="Arial" w:hAnsi="Arial"/>
              </w:rPr>
            </w:pPr>
            <w:r w:rsidRPr="002B1A97">
              <w:rPr>
                <w:rFonts w:ascii="Arial" w:eastAsia="Arial" w:hAnsi="Arial"/>
              </w:rPr>
              <w:t>Owners and/or operators of land that include homeless persons/encampments</w:t>
            </w:r>
          </w:p>
          <w:p w14:paraId="75D92535" w14:textId="77777777" w:rsidR="004E5641" w:rsidRPr="002B1A97" w:rsidRDefault="004E5641" w:rsidP="00DB5489">
            <w:pPr>
              <w:pStyle w:val="Compact"/>
              <w:rPr>
                <w:rFonts w:ascii="Arial" w:eastAsia="Arial" w:hAnsi="Arial"/>
              </w:rPr>
            </w:pPr>
            <w:r w:rsidRPr="002B1A97">
              <w:rPr>
                <w:rFonts w:ascii="Arial" w:eastAsia="Arial" w:hAnsi="Arial"/>
              </w:rPr>
              <w:t>(Discharges from homeless persons/encampments not regulated by a permit for stormwater discharges)</w:t>
            </w:r>
          </w:p>
        </w:tc>
        <w:tc>
          <w:tcPr>
            <w:tcW w:w="0" w:type="auto"/>
          </w:tcPr>
          <w:p w14:paraId="267551F9"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2</w:t>
            </w:r>
            <w:r w:rsidRPr="002B1A97">
              <w:rPr>
                <w:rFonts w:ascii="Arial" w:eastAsia="Arial" w:hAnsi="Arial"/>
                <w:vertAlign w:val="superscript"/>
              </w:rPr>
              <w:t>b</w:t>
            </w:r>
          </w:p>
        </w:tc>
      </w:tr>
      <w:tr w:rsidR="002B1A97" w:rsidRPr="002B1A97" w14:paraId="0B7A8FF0" w14:textId="77777777" w:rsidTr="0050448F">
        <w:tblPrEx>
          <w:jc w:val="center"/>
        </w:tblPrEx>
        <w:tc>
          <w:tcPr>
            <w:tcW w:w="0" w:type="auto"/>
          </w:tcPr>
          <w:p w14:paraId="2B7A1BAA"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r w:rsidRPr="002B1A97">
              <w:rPr>
                <w:rFonts w:ascii="Arial" w:eastAsia="Arial" w:hAnsi="Arial"/>
                <w:lang w:val="es-ES"/>
              </w:rPr>
              <w:t xml:space="preserve"> </w:t>
            </w:r>
            <w:proofErr w:type="spellStart"/>
            <w:r w:rsidRPr="002B1A97">
              <w:rPr>
                <w:rFonts w:ascii="Arial" w:eastAsia="Arial" w:hAnsi="Arial"/>
                <w:lang w:val="es-ES"/>
              </w:rPr>
              <w:t>Estuary</w:t>
            </w:r>
            <w:proofErr w:type="spellEnd"/>
          </w:p>
          <w:p w14:paraId="06840D52"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 xml:space="preserve">San Lorenzo </w:t>
            </w:r>
            <w:proofErr w:type="spellStart"/>
            <w:r w:rsidRPr="002B1A97">
              <w:rPr>
                <w:rFonts w:ascii="Arial" w:eastAsia="Arial" w:hAnsi="Arial"/>
                <w:lang w:val="es-ES"/>
              </w:rPr>
              <w:t>River</w:t>
            </w:r>
            <w:proofErr w:type="spellEnd"/>
          </w:p>
          <w:p w14:paraId="12FFBDFC" w14:textId="77777777" w:rsidR="004E5641" w:rsidRPr="002B1A97" w:rsidRDefault="004E5641" w:rsidP="00DB5489">
            <w:pPr>
              <w:pStyle w:val="Compact"/>
              <w:rPr>
                <w:rFonts w:ascii="Arial" w:eastAsia="Arial" w:hAnsi="Arial"/>
                <w:lang w:val="es-ES"/>
              </w:rPr>
            </w:pPr>
            <w:r w:rsidRPr="002B1A97">
              <w:rPr>
                <w:rFonts w:ascii="Arial" w:eastAsia="Arial" w:hAnsi="Arial"/>
                <w:lang w:val="es-ES"/>
              </w:rPr>
              <w:t>Branciforte Creek</w:t>
            </w:r>
          </w:p>
          <w:p w14:paraId="7828330D" w14:textId="77777777" w:rsidR="004E5641" w:rsidRPr="002B1A97" w:rsidRDefault="004E5641" w:rsidP="00DB5489">
            <w:pPr>
              <w:pStyle w:val="Compact"/>
              <w:rPr>
                <w:rFonts w:ascii="Arial" w:eastAsia="Arial" w:hAnsi="Arial"/>
                <w:lang w:val="es-ES"/>
              </w:rPr>
            </w:pPr>
            <w:proofErr w:type="spellStart"/>
            <w:r w:rsidRPr="002B1A97">
              <w:rPr>
                <w:rFonts w:ascii="Arial" w:eastAsia="Arial" w:hAnsi="Arial"/>
                <w:lang w:val="es-ES"/>
              </w:rPr>
              <w:t>Lompico</w:t>
            </w:r>
            <w:proofErr w:type="spellEnd"/>
            <w:r w:rsidRPr="002B1A97">
              <w:rPr>
                <w:rFonts w:ascii="Arial" w:eastAsia="Arial" w:hAnsi="Arial"/>
                <w:lang w:val="es-ES"/>
              </w:rPr>
              <w:t xml:space="preserve"> Creek</w:t>
            </w:r>
          </w:p>
          <w:p w14:paraId="393B7701" w14:textId="77777777" w:rsidR="004E5641" w:rsidRPr="002B1A97" w:rsidRDefault="004E5641" w:rsidP="00DB5489">
            <w:pPr>
              <w:pStyle w:val="Compact"/>
              <w:rPr>
                <w:rFonts w:ascii="Arial" w:eastAsia="Arial" w:hAnsi="Arial"/>
              </w:rPr>
            </w:pPr>
            <w:r w:rsidRPr="002B1A97">
              <w:rPr>
                <w:rFonts w:ascii="Arial" w:eastAsia="Arial" w:hAnsi="Arial"/>
              </w:rPr>
              <w:t>Camp Evers Creek</w:t>
            </w:r>
          </w:p>
          <w:p w14:paraId="39512FD0" w14:textId="77777777" w:rsidR="004E5641" w:rsidRPr="002B1A97" w:rsidRDefault="004E5641" w:rsidP="00DB5489">
            <w:pPr>
              <w:pStyle w:val="Compact"/>
              <w:rPr>
                <w:rFonts w:ascii="Arial" w:eastAsia="Arial" w:hAnsi="Arial"/>
              </w:rPr>
            </w:pPr>
            <w:proofErr w:type="spellStart"/>
            <w:r w:rsidRPr="002B1A97">
              <w:rPr>
                <w:rFonts w:ascii="Arial" w:eastAsia="Arial" w:hAnsi="Arial"/>
              </w:rPr>
              <w:t>Carbonera</w:t>
            </w:r>
            <w:proofErr w:type="spellEnd"/>
            <w:r w:rsidRPr="002B1A97">
              <w:rPr>
                <w:rFonts w:ascii="Arial" w:eastAsia="Arial" w:hAnsi="Arial"/>
              </w:rPr>
              <w:t xml:space="preserve"> Creek</w:t>
            </w:r>
          </w:p>
        </w:tc>
        <w:tc>
          <w:tcPr>
            <w:tcW w:w="0" w:type="auto"/>
          </w:tcPr>
          <w:p w14:paraId="7AA41F37" w14:textId="77777777" w:rsidR="004E5641" w:rsidRPr="002B1A97" w:rsidRDefault="004E5641" w:rsidP="00DB5489">
            <w:pPr>
              <w:pStyle w:val="Compact"/>
              <w:rPr>
                <w:rFonts w:ascii="Arial" w:eastAsia="Arial" w:hAnsi="Arial"/>
              </w:rPr>
            </w:pPr>
            <w:r w:rsidRPr="002B1A97">
              <w:rPr>
                <w:rFonts w:ascii="Arial" w:eastAsia="Arial" w:hAnsi="Arial"/>
              </w:rPr>
              <w:t>No responsible party</w:t>
            </w:r>
          </w:p>
          <w:p w14:paraId="054E8D53" w14:textId="77777777" w:rsidR="004E5641" w:rsidRPr="002B1A97" w:rsidRDefault="004E5641" w:rsidP="00DB5489">
            <w:pPr>
              <w:pStyle w:val="Compact"/>
              <w:rPr>
                <w:rFonts w:ascii="Arial" w:eastAsia="Arial" w:hAnsi="Arial"/>
              </w:rPr>
            </w:pPr>
            <w:r w:rsidRPr="002B1A97">
              <w:rPr>
                <w:rFonts w:ascii="Arial" w:eastAsia="Arial" w:hAnsi="Arial"/>
              </w:rPr>
              <w:t>(Natural sources)</w:t>
            </w:r>
          </w:p>
        </w:tc>
        <w:tc>
          <w:tcPr>
            <w:tcW w:w="0" w:type="auto"/>
          </w:tcPr>
          <w:p w14:paraId="319064DF" w14:textId="77777777" w:rsidR="004E5641" w:rsidRPr="002B1A97" w:rsidRDefault="004E5641" w:rsidP="00DB5489">
            <w:pPr>
              <w:pStyle w:val="Compact"/>
              <w:rPr>
                <w:rFonts w:ascii="Arial" w:eastAsia="Arial" w:hAnsi="Arial"/>
              </w:rPr>
            </w:pPr>
            <w:r w:rsidRPr="002B1A97">
              <w:rPr>
                <w:rFonts w:ascii="Arial" w:eastAsia="Arial" w:hAnsi="Arial"/>
              </w:rPr>
              <w:t>Allocation</w:t>
            </w:r>
            <w:r w:rsidRPr="002B1A97">
              <w:rPr>
                <w:rFonts w:ascii="Cambria Math" w:eastAsia="Arial" w:hAnsi="Cambria Math" w:cs="Cambria Math"/>
              </w:rPr>
              <w:t>‑</w:t>
            </w:r>
            <w:r w:rsidRPr="002B1A97">
              <w:rPr>
                <w:rFonts w:ascii="Arial" w:eastAsia="Arial" w:hAnsi="Arial"/>
              </w:rPr>
              <w:t>1</w:t>
            </w:r>
            <w:r w:rsidRPr="002B1A97">
              <w:rPr>
                <w:rFonts w:ascii="Arial" w:eastAsia="Arial" w:hAnsi="Arial"/>
                <w:vertAlign w:val="superscript"/>
              </w:rPr>
              <w:t>a</w:t>
            </w:r>
          </w:p>
        </w:tc>
      </w:tr>
    </w:tbl>
    <w:p w14:paraId="77F0A441" w14:textId="6220DBA0" w:rsidR="004E5641" w:rsidRPr="002B1A97" w:rsidRDefault="004E5641" w:rsidP="00DB5489">
      <w:pPr>
        <w:pStyle w:val="Compact"/>
        <w:rPr>
          <w:rFonts w:ascii="Arial" w:eastAsia="Arial" w:hAnsi="Arial" w:cs="Times New Roman"/>
          <w:sz w:val="20"/>
          <w:szCs w:val="20"/>
        </w:rPr>
      </w:pPr>
      <w:r w:rsidRPr="002B1A97">
        <w:rPr>
          <w:rFonts w:ascii="Arial" w:eastAsia="Arial" w:hAnsi="Arial" w:cs="Times New Roman"/>
          <w:sz w:val="20"/>
          <w:szCs w:val="20"/>
          <w:vertAlign w:val="superscript"/>
        </w:rPr>
        <w:t>1</w:t>
      </w:r>
      <w:r w:rsidRPr="002B1A97">
        <w:rPr>
          <w:rFonts w:ascii="Arial" w:eastAsia="Arial" w:hAnsi="Arial" w:cs="Times New Roman"/>
          <w:sz w:val="20"/>
          <w:szCs w:val="20"/>
        </w:rPr>
        <w:t xml:space="preserve"> All reaches of the following water bodies are assigned allocations, excepting </w:t>
      </w:r>
      <w:proofErr w:type="spellStart"/>
      <w:r w:rsidRPr="002B1A97">
        <w:rPr>
          <w:rFonts w:ascii="Arial" w:eastAsia="Arial" w:hAnsi="Arial" w:cs="Times New Roman"/>
          <w:sz w:val="20"/>
          <w:szCs w:val="20"/>
        </w:rPr>
        <w:t>Carbonera</w:t>
      </w:r>
      <w:proofErr w:type="spellEnd"/>
      <w:r w:rsidRPr="002B1A97">
        <w:rPr>
          <w:rFonts w:ascii="Arial" w:eastAsia="Arial" w:hAnsi="Arial" w:cs="Times New Roman"/>
          <w:sz w:val="20"/>
          <w:szCs w:val="20"/>
        </w:rPr>
        <w:t xml:space="preserve"> Creek, where the allocations are assigned from the mouth to the inter</w:t>
      </w:r>
      <w:r w:rsidR="006725D1">
        <w:rPr>
          <w:rFonts w:ascii="Arial" w:eastAsia="Arial" w:hAnsi="Arial" w:cs="Times New Roman"/>
          <w:sz w:val="20"/>
          <w:szCs w:val="20"/>
        </w:rPr>
        <w:t>section</w:t>
      </w:r>
      <w:r w:rsidRPr="002B1A97">
        <w:rPr>
          <w:rFonts w:ascii="Arial" w:eastAsia="Arial" w:hAnsi="Arial" w:cs="Times New Roman"/>
          <w:sz w:val="20"/>
          <w:szCs w:val="20"/>
        </w:rPr>
        <w:t xml:space="preserve"> with Bethany Road.</w:t>
      </w:r>
    </w:p>
    <w:p w14:paraId="65DA490C" w14:textId="77777777" w:rsidR="004E5641" w:rsidRPr="002B1A97" w:rsidRDefault="004E5641" w:rsidP="004E5641">
      <w:pPr>
        <w:spacing w:before="100" w:after="100" w:line="240" w:lineRule="auto"/>
        <w:rPr>
          <w:rFonts w:ascii="Arial" w:eastAsia="Arial" w:hAnsi="Arial" w:cs="Times New Roman"/>
          <w:sz w:val="20"/>
          <w:szCs w:val="20"/>
        </w:rPr>
      </w:pPr>
      <w:proofErr w:type="spellStart"/>
      <w:proofErr w:type="gramStart"/>
      <w:r w:rsidRPr="002B1A97">
        <w:rPr>
          <w:rFonts w:ascii="Arial" w:eastAsia="Arial" w:hAnsi="Arial" w:cs="Times New Roman"/>
          <w:sz w:val="20"/>
          <w:szCs w:val="20"/>
          <w:vertAlign w:val="superscript"/>
        </w:rPr>
        <w:t>a</w:t>
      </w:r>
      <w:proofErr w:type="spellEnd"/>
      <w:proofErr w:type="gramEnd"/>
      <w:r w:rsidRPr="002B1A97">
        <w:rPr>
          <w:rFonts w:ascii="Arial" w:eastAsia="Arial" w:hAnsi="Arial" w:cs="Times New Roman"/>
          <w:sz w:val="20"/>
          <w:szCs w:val="20"/>
        </w:rPr>
        <w:t xml:space="preserve"> Allocation 1 = Fecal coliform concentration, based on a minimum of not less than five samples for any 30-day period, shall not exceed a log mean of 200 MPN/100mL, nor shall more than ten percent of total samples during any 30-day period exceed 400 MPN/100 </w:t>
      </w:r>
      <w:proofErr w:type="spellStart"/>
      <w:r w:rsidRPr="002B1A97">
        <w:rPr>
          <w:rFonts w:ascii="Arial" w:eastAsia="Arial" w:hAnsi="Arial" w:cs="Times New Roman"/>
          <w:sz w:val="20"/>
          <w:szCs w:val="20"/>
        </w:rPr>
        <w:t>mL.</w:t>
      </w:r>
      <w:proofErr w:type="spellEnd"/>
    </w:p>
    <w:p w14:paraId="02313FE2" w14:textId="77777777" w:rsidR="004E5641" w:rsidRPr="00B44483"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b</w:t>
      </w:r>
      <w:r w:rsidRPr="002B1A97">
        <w:rPr>
          <w:rFonts w:ascii="Arial" w:eastAsia="Arial" w:hAnsi="Arial" w:cs="Times New Roman"/>
          <w:sz w:val="20"/>
          <w:szCs w:val="20"/>
        </w:rPr>
        <w:t xml:space="preserve"> Allocation 2 = Allocation of zero; no loading allowed from this sourc</w:t>
      </w:r>
      <w:r w:rsidRPr="00B44483">
        <w:rPr>
          <w:rFonts w:ascii="Arial" w:eastAsia="Arial" w:hAnsi="Arial" w:cs="Times New Roman"/>
          <w:sz w:val="20"/>
          <w:szCs w:val="20"/>
        </w:rPr>
        <w:t>e.</w:t>
      </w:r>
    </w:p>
    <w:p w14:paraId="65BA04B1" w14:textId="77777777" w:rsidR="000B1141" w:rsidRDefault="000B1141" w:rsidP="000B1141">
      <w:pPr>
        <w:pStyle w:val="Heading5Numberless"/>
      </w:pPr>
      <w:r>
        <w:lastRenderedPageBreak/>
        <w:t>Table 4.9.9-1</w:t>
      </w:r>
    </w:p>
    <w:p w14:paraId="51633376" w14:textId="128CEE74" w:rsidR="000B1141" w:rsidRDefault="000B1141" w:rsidP="00DB5489">
      <w:pPr>
        <w:pStyle w:val="Heading6Numberless"/>
      </w:pPr>
      <w:r>
        <w:t xml:space="preserve">Original </w:t>
      </w:r>
      <w:r w:rsidR="00DB5489">
        <w:t>t</w:t>
      </w:r>
      <w:r>
        <w:t>able</w:t>
      </w:r>
    </w:p>
    <w:p w14:paraId="471E3C77" w14:textId="3C2C30D7" w:rsidR="00F50900" w:rsidRDefault="00F50900" w:rsidP="000B1141">
      <w:pPr>
        <w:keepNext/>
        <w:spacing w:before="0" w:after="60" w:line="240" w:lineRule="auto"/>
        <w:rPr>
          <w:rFonts w:ascii="Arial" w:eastAsia="Times New Roman" w:hAnsi="Arial" w:cs="Arial"/>
          <w:b/>
          <w:sz w:val="20"/>
          <w:szCs w:val="20"/>
        </w:rPr>
      </w:pPr>
      <w:r>
        <w:rPr>
          <w:noProof/>
        </w:rPr>
        <w:drawing>
          <wp:inline distT="0" distB="0" distL="0" distR="0" wp14:anchorId="065A8B3D" wp14:editId="3440F815">
            <wp:extent cx="6080707" cy="7406640"/>
            <wp:effectExtent l="0" t="0" r="0" b="3810"/>
            <wp:docPr id="1552475889" name="Picture 1" descr="Original Table 4.9.9-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75889" name="Picture 1" descr="Original Table 4.9.9-1 Allocations and Responsible Parties"/>
                    <pic:cNvPicPr/>
                  </pic:nvPicPr>
                  <pic:blipFill>
                    <a:blip r:embed="rId76"/>
                    <a:stretch>
                      <a:fillRect/>
                    </a:stretch>
                  </pic:blipFill>
                  <pic:spPr>
                    <a:xfrm>
                      <a:off x="0" y="0"/>
                      <a:ext cx="6080707" cy="7406640"/>
                    </a:xfrm>
                    <a:prstGeom prst="rect">
                      <a:avLst/>
                    </a:prstGeom>
                  </pic:spPr>
                </pic:pic>
              </a:graphicData>
            </a:graphic>
          </wp:inline>
        </w:drawing>
      </w:r>
    </w:p>
    <w:p w14:paraId="16FAC0B1" w14:textId="3DDCA341" w:rsidR="004E5641" w:rsidRDefault="004E5641" w:rsidP="004E5641">
      <w:pPr>
        <w:pStyle w:val="Heading6Numberless"/>
      </w:pPr>
      <w:r>
        <w:lastRenderedPageBreak/>
        <w:t xml:space="preserve">Revised </w:t>
      </w:r>
      <w:r w:rsidR="00DB5489">
        <w:t>t</w:t>
      </w:r>
      <w:r>
        <w:t>able</w:t>
      </w:r>
    </w:p>
    <w:p w14:paraId="2CBEF56F" w14:textId="77777777" w:rsidR="004E5641" w:rsidRDefault="004E5641" w:rsidP="004E5641">
      <w:pPr>
        <w:pStyle w:val="TableCaption"/>
      </w:pPr>
      <w:r>
        <w:t>Table 4.9.9-1. Allocations to Responsible Parties</w:t>
      </w:r>
    </w:p>
    <w:tbl>
      <w:tblPr>
        <w:tblStyle w:val="Custom"/>
        <w:tblW w:w="0" w:type="auto"/>
        <w:tblLook w:val="0020" w:firstRow="1" w:lastRow="0" w:firstColumn="0" w:lastColumn="0" w:noHBand="0" w:noVBand="0"/>
      </w:tblPr>
      <w:tblGrid>
        <w:gridCol w:w="2447"/>
        <w:gridCol w:w="4205"/>
        <w:gridCol w:w="2708"/>
      </w:tblGrid>
      <w:tr w:rsidR="002B1A97" w:rsidRPr="002B1A97" w14:paraId="2B1A93B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4DA6077" w14:textId="77777777" w:rsidR="004E5641" w:rsidRPr="002B1A97" w:rsidRDefault="004E5641" w:rsidP="0050448F">
            <w:pPr>
              <w:pStyle w:val="Compact"/>
            </w:pPr>
            <w:r w:rsidRPr="002B1A97">
              <w:t>Waterbody Subject to Allocation</w:t>
            </w:r>
          </w:p>
        </w:tc>
        <w:tc>
          <w:tcPr>
            <w:tcW w:w="0" w:type="auto"/>
          </w:tcPr>
          <w:p w14:paraId="38B39776" w14:textId="77777777" w:rsidR="004E5641" w:rsidRPr="002B1A97" w:rsidRDefault="004E5641" w:rsidP="0050448F">
            <w:pPr>
              <w:pStyle w:val="Compact"/>
              <w:rPr>
                <w:b w:val="0"/>
              </w:rPr>
            </w:pPr>
            <w:r w:rsidRPr="002B1A97">
              <w:t>Responsible Party</w:t>
            </w:r>
          </w:p>
          <w:p w14:paraId="5CC668BA" w14:textId="77777777" w:rsidR="004E5641" w:rsidRPr="002B1A97" w:rsidRDefault="004E5641" w:rsidP="0050448F">
            <w:pPr>
              <w:pStyle w:val="Compact"/>
              <w:rPr>
                <w:b w:val="0"/>
              </w:rPr>
            </w:pPr>
            <w:r w:rsidRPr="002B1A97">
              <w:t>(Source)</w:t>
            </w:r>
          </w:p>
          <w:p w14:paraId="42AC7FC3" w14:textId="41F7B436" w:rsidR="004E5641" w:rsidRPr="002B1A97" w:rsidRDefault="001E0210" w:rsidP="0050448F">
            <w:pPr>
              <w:pStyle w:val="Compact"/>
            </w:pPr>
            <w:ins w:id="2228" w:author="Pratt, Jamie@Waterboards" w:date="2023-09-18T10:39:00Z">
              <w:r w:rsidRPr="002B1A97">
                <w:rPr>
                  <w:u w:val="words" w:color="FF0000"/>
                </w:rPr>
                <w:t>[</w:t>
              </w:r>
            </w:ins>
            <w:r w:rsidR="004E5641" w:rsidRPr="002B1A97">
              <w:t>NPDES/Order Number</w:t>
            </w:r>
            <w:ins w:id="2229" w:author="Pratt, Jamie@Waterboards" w:date="2023-09-18T10:39:00Z">
              <w:r w:rsidRPr="002B1A97">
                <w:t>]</w:t>
              </w:r>
            </w:ins>
          </w:p>
        </w:tc>
        <w:tc>
          <w:tcPr>
            <w:tcW w:w="0" w:type="auto"/>
          </w:tcPr>
          <w:p w14:paraId="6EAE2DA9" w14:textId="77777777" w:rsidR="004E5641" w:rsidRPr="002B1A97" w:rsidRDefault="004E5641" w:rsidP="0050448F">
            <w:pPr>
              <w:pStyle w:val="Compact"/>
            </w:pPr>
            <w:r w:rsidRPr="002B1A97">
              <w:t>Receiving Water Fecal Coliform (MPN/100mL)</w:t>
            </w:r>
          </w:p>
        </w:tc>
      </w:tr>
      <w:tr w:rsidR="002B1A97" w:rsidRPr="002B1A97" w14:paraId="1F0B922D" w14:textId="77777777" w:rsidTr="0050448F">
        <w:tblPrEx>
          <w:jc w:val="center"/>
        </w:tblPrEx>
        <w:tc>
          <w:tcPr>
            <w:tcW w:w="0" w:type="auto"/>
            <w:gridSpan w:val="3"/>
            <w:tcBorders>
              <w:top w:val="single" w:sz="4" w:space="0" w:color="auto"/>
              <w:bottom w:val="single" w:sz="4" w:space="0" w:color="auto"/>
            </w:tcBorders>
          </w:tcPr>
          <w:p w14:paraId="35A1E644" w14:textId="0074BC49" w:rsidR="004E5641" w:rsidRPr="002B1A97" w:rsidRDefault="001E0210" w:rsidP="000769E4">
            <w:pPr>
              <w:pStyle w:val="Compact"/>
              <w:jc w:val="center"/>
              <w:rPr>
                <w:b/>
                <w:bCs/>
              </w:rPr>
            </w:pPr>
            <w:ins w:id="2230" w:author="Pratt, Jamie@Waterboards" w:date="2023-09-18T10:39:00Z">
              <w:r w:rsidRPr="002B1A97">
                <w:rPr>
                  <w:b/>
                  <w:bCs/>
                  <w:u w:val="single" w:color="FF0000"/>
                </w:rPr>
                <w:t>Waste Load</w:t>
              </w:r>
            </w:ins>
            <w:r w:rsidR="004E5641" w:rsidRPr="002B1A97">
              <w:rPr>
                <w:b/>
                <w:bCs/>
              </w:rPr>
              <w:t xml:space="preserve"> Allocations</w:t>
            </w:r>
          </w:p>
        </w:tc>
      </w:tr>
      <w:tr w:rsidR="002B1A97" w:rsidRPr="002B1A97" w14:paraId="463910B1" w14:textId="77777777" w:rsidTr="0050448F">
        <w:tblPrEx>
          <w:jc w:val="center"/>
        </w:tblPrEx>
        <w:tc>
          <w:tcPr>
            <w:tcW w:w="0" w:type="auto"/>
            <w:tcBorders>
              <w:top w:val="single" w:sz="4" w:space="0" w:color="auto"/>
            </w:tcBorders>
          </w:tcPr>
          <w:p w14:paraId="19F3892A" w14:textId="77777777" w:rsidR="004E5641" w:rsidRPr="002B1A97" w:rsidRDefault="004E5641" w:rsidP="0050448F">
            <w:pPr>
              <w:pStyle w:val="Compact"/>
            </w:pPr>
            <w:r w:rsidRPr="002B1A97">
              <w:t>Soquel Lagoon</w:t>
            </w:r>
            <w:r w:rsidRPr="002B1A97">
              <w:rPr>
                <w:vertAlign w:val="superscript"/>
              </w:rPr>
              <w:t>1</w:t>
            </w:r>
          </w:p>
        </w:tc>
        <w:tc>
          <w:tcPr>
            <w:tcW w:w="0" w:type="auto"/>
            <w:tcBorders>
              <w:top w:val="single" w:sz="4" w:space="0" w:color="auto"/>
            </w:tcBorders>
          </w:tcPr>
          <w:p w14:paraId="2EE1C84E" w14:textId="77777777" w:rsidR="004E5641" w:rsidRPr="002B1A97" w:rsidRDefault="004E5641" w:rsidP="0050448F">
            <w:pPr>
              <w:pStyle w:val="Compact"/>
            </w:pPr>
            <w:r w:rsidRPr="002B1A97">
              <w:t>City of Capitola</w:t>
            </w:r>
          </w:p>
          <w:p w14:paraId="26CE2D15" w14:textId="77777777" w:rsidR="004E5641" w:rsidRPr="002B1A97" w:rsidRDefault="004E5641" w:rsidP="0050448F">
            <w:pPr>
              <w:pStyle w:val="Compact"/>
            </w:pPr>
            <w:r w:rsidRPr="002B1A97">
              <w:t>(Storm drain discharges to MS4s required to be covered by an NPDES permit)</w:t>
            </w:r>
          </w:p>
          <w:p w14:paraId="4EA442D0" w14:textId="513BB3F4" w:rsidR="004E5641" w:rsidRPr="002B1A97" w:rsidRDefault="001E0210" w:rsidP="0050448F">
            <w:pPr>
              <w:pStyle w:val="Compact"/>
            </w:pPr>
            <w:ins w:id="2231" w:author="Pratt, Jamie@Waterboards" w:date="2023-09-18T10:39:00Z">
              <w:r w:rsidRPr="002B1A97">
                <w:rPr>
                  <w:u w:val="words" w:color="FF0000"/>
                </w:rPr>
                <w:t>[</w:t>
              </w:r>
            </w:ins>
            <w:r w:rsidR="004E5641" w:rsidRPr="002B1A97">
              <w:t xml:space="preserve">Stormwater General Permit NPDES </w:t>
            </w:r>
            <w:ins w:id="2232" w:author="Pratt, Jamie@Waterboards" w:date="2023-10-25T15:39:00Z">
              <w:r w:rsidR="00355E54">
                <w:rPr>
                  <w:rFonts w:ascii="Arial" w:eastAsia="Arial" w:hAnsi="Arial"/>
                </w:rPr>
                <w:t>Number</w:t>
              </w:r>
            </w:ins>
            <w:r w:rsidR="004E5641" w:rsidRPr="002B1A97">
              <w:t> CAS000004</w:t>
            </w:r>
            <w:ins w:id="2233" w:author="Pratt, Jamie@Waterboards" w:date="2023-09-18T10:39:00Z">
              <w:r w:rsidRPr="002B1A97">
                <w:t>]</w:t>
              </w:r>
            </w:ins>
          </w:p>
        </w:tc>
        <w:tc>
          <w:tcPr>
            <w:tcW w:w="0" w:type="auto"/>
            <w:tcBorders>
              <w:top w:val="single" w:sz="4" w:space="0" w:color="auto"/>
            </w:tcBorders>
          </w:tcPr>
          <w:p w14:paraId="0EA40AA5"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0CEAF1E1" w14:textId="77777777" w:rsidTr="0050448F">
        <w:tblPrEx>
          <w:jc w:val="center"/>
        </w:tblPrEx>
        <w:tc>
          <w:tcPr>
            <w:tcW w:w="0" w:type="auto"/>
          </w:tcPr>
          <w:p w14:paraId="16422B59" w14:textId="77777777" w:rsidR="004E5641" w:rsidRPr="002B1A97" w:rsidRDefault="004E5641" w:rsidP="0050448F">
            <w:pPr>
              <w:pStyle w:val="Compact"/>
            </w:pPr>
            <w:r w:rsidRPr="002B1A97">
              <w:t xml:space="preserve">Soquel Creek </w:t>
            </w:r>
            <w:r w:rsidRPr="002B1A97">
              <w:rPr>
                <w:vertAlign w:val="superscript"/>
              </w:rPr>
              <w:t>2</w:t>
            </w:r>
          </w:p>
          <w:p w14:paraId="0385AF08" w14:textId="77777777" w:rsidR="004E5641" w:rsidRPr="002B1A97" w:rsidRDefault="004E5641" w:rsidP="0050448F">
            <w:pPr>
              <w:pStyle w:val="Compact"/>
            </w:pPr>
            <w:r w:rsidRPr="002B1A97">
              <w:t>Noble Gulch</w:t>
            </w:r>
            <w:r w:rsidRPr="002B1A97">
              <w:rPr>
                <w:vertAlign w:val="superscript"/>
              </w:rPr>
              <w:t>3</w:t>
            </w:r>
          </w:p>
        </w:tc>
        <w:tc>
          <w:tcPr>
            <w:tcW w:w="0" w:type="auto"/>
          </w:tcPr>
          <w:p w14:paraId="3A987423" w14:textId="77777777" w:rsidR="004E5641" w:rsidRPr="002B1A97" w:rsidRDefault="004E5641" w:rsidP="0050448F">
            <w:pPr>
              <w:pStyle w:val="Compact"/>
            </w:pPr>
            <w:r w:rsidRPr="002B1A97">
              <w:t>County of Santa Cruz and City of Capitola</w:t>
            </w:r>
          </w:p>
          <w:p w14:paraId="05AC3F55" w14:textId="77777777" w:rsidR="004E5641" w:rsidRPr="002B1A97" w:rsidRDefault="004E5641" w:rsidP="0050448F">
            <w:pPr>
              <w:pStyle w:val="Compact"/>
            </w:pPr>
            <w:r w:rsidRPr="002B1A97">
              <w:t>(Storm drain discharges to MS4s required to be covered by an NPDES permit)</w:t>
            </w:r>
          </w:p>
          <w:p w14:paraId="3C064079" w14:textId="0EF457CA" w:rsidR="004E5641" w:rsidRPr="002B1A97" w:rsidRDefault="001E0210" w:rsidP="0050448F">
            <w:pPr>
              <w:pStyle w:val="Compact"/>
            </w:pPr>
            <w:ins w:id="2234" w:author="Pratt, Jamie@Waterboards" w:date="2023-09-18T10:39:00Z">
              <w:r w:rsidRPr="002B1A97">
                <w:rPr>
                  <w:u w:val="words" w:color="FF0000"/>
                </w:rPr>
                <w:t>[</w:t>
              </w:r>
            </w:ins>
            <w:r w:rsidR="004E5641" w:rsidRPr="002B1A97">
              <w:t xml:space="preserve">Stormwater General Permit NPDES </w:t>
            </w:r>
            <w:ins w:id="2235" w:author="Pratt, Jamie@Waterboards" w:date="2023-10-25T15:39:00Z">
              <w:r w:rsidR="00355E54">
                <w:rPr>
                  <w:rFonts w:ascii="Arial" w:eastAsia="Arial" w:hAnsi="Arial"/>
                </w:rPr>
                <w:t>Number</w:t>
              </w:r>
            </w:ins>
            <w:r w:rsidR="004E5641" w:rsidRPr="002B1A97">
              <w:t> CAS000004</w:t>
            </w:r>
            <w:ins w:id="2236" w:author="Pratt, Jamie@Waterboards" w:date="2023-09-18T10:39:00Z">
              <w:r w:rsidRPr="002B1A97">
                <w:t>]</w:t>
              </w:r>
            </w:ins>
          </w:p>
        </w:tc>
        <w:tc>
          <w:tcPr>
            <w:tcW w:w="0" w:type="auto"/>
          </w:tcPr>
          <w:p w14:paraId="56E43C52"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70D73E9C" w14:textId="77777777" w:rsidTr="0050448F">
        <w:tblPrEx>
          <w:jc w:val="center"/>
        </w:tblPrEx>
        <w:tc>
          <w:tcPr>
            <w:tcW w:w="0" w:type="auto"/>
            <w:tcBorders>
              <w:bottom w:val="single" w:sz="4" w:space="0" w:color="auto"/>
            </w:tcBorders>
          </w:tcPr>
          <w:p w14:paraId="2C4E0148" w14:textId="77777777" w:rsidR="004E5641" w:rsidRPr="002B1A97" w:rsidRDefault="004E5641" w:rsidP="0050448F">
            <w:pPr>
              <w:pStyle w:val="Compact"/>
            </w:pPr>
            <w:r w:rsidRPr="002B1A97">
              <w:t>Soquel Lagoon</w:t>
            </w:r>
            <w:r w:rsidRPr="002B1A97">
              <w:rPr>
                <w:vertAlign w:val="superscript"/>
              </w:rPr>
              <w:t>1</w:t>
            </w:r>
          </w:p>
          <w:p w14:paraId="4793F801" w14:textId="77777777" w:rsidR="004E5641" w:rsidRPr="002B1A97" w:rsidRDefault="004E5641" w:rsidP="0050448F">
            <w:pPr>
              <w:pStyle w:val="Compact"/>
            </w:pPr>
            <w:r w:rsidRPr="002B1A97">
              <w:t xml:space="preserve">Soquel Creek </w:t>
            </w:r>
            <w:r w:rsidRPr="002B1A97">
              <w:rPr>
                <w:vertAlign w:val="superscript"/>
              </w:rPr>
              <w:t>2</w:t>
            </w:r>
          </w:p>
          <w:p w14:paraId="129E17D5" w14:textId="77777777" w:rsidR="004E5641" w:rsidRPr="002B1A97" w:rsidRDefault="004E5641" w:rsidP="0050448F">
            <w:pPr>
              <w:pStyle w:val="Compact"/>
            </w:pPr>
            <w:r w:rsidRPr="002B1A97">
              <w:t>Noble Gulch</w:t>
            </w:r>
            <w:r w:rsidRPr="002B1A97">
              <w:rPr>
                <w:vertAlign w:val="superscript"/>
              </w:rPr>
              <w:t>3</w:t>
            </w:r>
          </w:p>
        </w:tc>
        <w:tc>
          <w:tcPr>
            <w:tcW w:w="0" w:type="auto"/>
            <w:tcBorders>
              <w:bottom w:val="single" w:sz="4" w:space="0" w:color="auto"/>
            </w:tcBorders>
          </w:tcPr>
          <w:p w14:paraId="5604F535" w14:textId="77777777" w:rsidR="004E5641" w:rsidRPr="002B1A97" w:rsidRDefault="004E5641" w:rsidP="0050448F">
            <w:pPr>
              <w:pStyle w:val="Compact"/>
            </w:pPr>
            <w:r w:rsidRPr="002B1A97">
              <w:t>Santa Cruz County Sanitation District</w:t>
            </w:r>
          </w:p>
          <w:p w14:paraId="173FE040" w14:textId="77777777" w:rsidR="004E5641" w:rsidRPr="002B1A97" w:rsidRDefault="004E5641" w:rsidP="0050448F">
            <w:pPr>
              <w:pStyle w:val="Compact"/>
            </w:pPr>
            <w:r w:rsidRPr="002B1A97">
              <w:t>(Sanitary sewer collection system spills and leaks)</w:t>
            </w:r>
          </w:p>
          <w:p w14:paraId="088AC39B" w14:textId="5539042C" w:rsidR="004E5641" w:rsidRPr="002B1A97" w:rsidRDefault="001E0210" w:rsidP="0050448F">
            <w:pPr>
              <w:pStyle w:val="Compact"/>
            </w:pPr>
            <w:ins w:id="2237" w:author="Pratt, Jamie@Waterboards" w:date="2023-09-18T10:39:00Z">
              <w:r w:rsidRPr="002B1A97">
                <w:rPr>
                  <w:u w:val="words" w:color="FF0000"/>
                </w:rPr>
                <w:t>[</w:t>
              </w:r>
            </w:ins>
            <w:r w:rsidR="004E5641" w:rsidRPr="002B1A97">
              <w:t xml:space="preserve">Order </w:t>
            </w:r>
            <w:ins w:id="2238" w:author="Pratt, Jamie@Waterboards" w:date="2023-10-25T15:39:00Z">
              <w:r w:rsidR="00355E54">
                <w:rPr>
                  <w:rFonts w:ascii="Arial" w:eastAsia="Arial" w:hAnsi="Arial"/>
                </w:rPr>
                <w:t>Number</w:t>
              </w:r>
            </w:ins>
            <w:r w:rsidR="004E5641" w:rsidRPr="002B1A97">
              <w:t xml:space="preserve"> R3</w:t>
            </w:r>
            <w:r w:rsidR="004E5641" w:rsidRPr="002B1A97">
              <w:rPr>
                <w:rFonts w:ascii="Cambria Math" w:hAnsi="Cambria Math" w:cs="Cambria Math"/>
              </w:rPr>
              <w:t>‑</w:t>
            </w:r>
            <w:r w:rsidR="004E5641" w:rsidRPr="002B1A97">
              <w:t>2005</w:t>
            </w:r>
            <w:r w:rsidR="004E5641" w:rsidRPr="002B1A97">
              <w:rPr>
                <w:rFonts w:ascii="Cambria Math" w:hAnsi="Cambria Math" w:cs="Cambria Math"/>
              </w:rPr>
              <w:t>‑</w:t>
            </w:r>
            <w:r w:rsidR="004E5641" w:rsidRPr="002B1A97">
              <w:t>0043</w:t>
            </w:r>
            <w:ins w:id="2239" w:author="Pratt, Jamie@Waterboards" w:date="2023-09-18T10:39:00Z">
              <w:r w:rsidRPr="002B1A97">
                <w:t>]</w:t>
              </w:r>
            </w:ins>
          </w:p>
        </w:tc>
        <w:tc>
          <w:tcPr>
            <w:tcW w:w="0" w:type="auto"/>
            <w:tcBorders>
              <w:bottom w:val="single" w:sz="4" w:space="0" w:color="auto"/>
            </w:tcBorders>
          </w:tcPr>
          <w:p w14:paraId="4E7EC84E" w14:textId="77777777" w:rsidR="004E5641" w:rsidRPr="002B1A97" w:rsidRDefault="004E5641" w:rsidP="0050448F">
            <w:pPr>
              <w:pStyle w:val="Compact"/>
            </w:pPr>
            <w:r w:rsidRPr="002B1A97">
              <w:t>Allocation</w:t>
            </w:r>
            <w:r w:rsidRPr="002B1A97">
              <w:rPr>
                <w:rFonts w:ascii="Cambria Math" w:hAnsi="Cambria Math" w:cs="Cambria Math"/>
              </w:rPr>
              <w:t>‑</w:t>
            </w:r>
            <w:r w:rsidRPr="002B1A97">
              <w:t>2</w:t>
            </w:r>
            <w:r w:rsidRPr="002B1A97">
              <w:rPr>
                <w:vertAlign w:val="superscript"/>
              </w:rPr>
              <w:t>b</w:t>
            </w:r>
          </w:p>
        </w:tc>
      </w:tr>
      <w:tr w:rsidR="002B1A97" w:rsidRPr="002B1A97" w14:paraId="2111D50F" w14:textId="77777777" w:rsidTr="0050448F">
        <w:tblPrEx>
          <w:jc w:val="center"/>
        </w:tblPrEx>
        <w:tc>
          <w:tcPr>
            <w:tcW w:w="0" w:type="auto"/>
            <w:gridSpan w:val="3"/>
            <w:tcBorders>
              <w:top w:val="single" w:sz="4" w:space="0" w:color="auto"/>
              <w:bottom w:val="single" w:sz="4" w:space="0" w:color="auto"/>
            </w:tcBorders>
          </w:tcPr>
          <w:p w14:paraId="0C89E48E" w14:textId="77777777" w:rsidR="004E5641" w:rsidRPr="002B1A97" w:rsidRDefault="004E5641" w:rsidP="000769E4">
            <w:pPr>
              <w:pStyle w:val="Compact"/>
              <w:jc w:val="center"/>
              <w:rPr>
                <w:b/>
                <w:bCs/>
              </w:rPr>
            </w:pPr>
            <w:r w:rsidRPr="002B1A97">
              <w:rPr>
                <w:b/>
                <w:bCs/>
              </w:rPr>
              <w:t>Load Allocations</w:t>
            </w:r>
          </w:p>
        </w:tc>
      </w:tr>
      <w:tr w:rsidR="002B1A97" w:rsidRPr="002B1A97" w14:paraId="1C3223A5" w14:textId="77777777" w:rsidTr="0050448F">
        <w:tblPrEx>
          <w:jc w:val="center"/>
        </w:tblPrEx>
        <w:tc>
          <w:tcPr>
            <w:tcW w:w="0" w:type="auto"/>
            <w:tcBorders>
              <w:top w:val="single" w:sz="4" w:space="0" w:color="auto"/>
            </w:tcBorders>
          </w:tcPr>
          <w:p w14:paraId="44276023" w14:textId="77777777" w:rsidR="004E5641" w:rsidRPr="002B1A97" w:rsidRDefault="004E5641" w:rsidP="0050448F">
            <w:pPr>
              <w:pStyle w:val="Compact"/>
            </w:pPr>
            <w:r w:rsidRPr="002B1A97">
              <w:t>Soquel Lagoon</w:t>
            </w:r>
            <w:r w:rsidRPr="002B1A97">
              <w:rPr>
                <w:vertAlign w:val="superscript"/>
              </w:rPr>
              <w:t>1</w:t>
            </w:r>
          </w:p>
          <w:p w14:paraId="35A007B1" w14:textId="77777777" w:rsidR="004E5641" w:rsidRPr="002B1A97" w:rsidRDefault="004E5641" w:rsidP="0050448F">
            <w:pPr>
              <w:pStyle w:val="Compact"/>
            </w:pPr>
            <w:r w:rsidRPr="002B1A97">
              <w:t xml:space="preserve">Soquel Creek </w:t>
            </w:r>
            <w:r w:rsidRPr="002B1A97">
              <w:rPr>
                <w:vertAlign w:val="superscript"/>
              </w:rPr>
              <w:t>2</w:t>
            </w:r>
          </w:p>
          <w:p w14:paraId="5753D722" w14:textId="77777777" w:rsidR="004E5641" w:rsidRPr="002B1A97" w:rsidRDefault="004E5641" w:rsidP="0050448F">
            <w:pPr>
              <w:pStyle w:val="Compact"/>
            </w:pPr>
            <w:r w:rsidRPr="002B1A97">
              <w:t>Noble Gulch</w:t>
            </w:r>
            <w:r w:rsidRPr="002B1A97">
              <w:rPr>
                <w:vertAlign w:val="superscript"/>
              </w:rPr>
              <w:t>3</w:t>
            </w:r>
          </w:p>
        </w:tc>
        <w:tc>
          <w:tcPr>
            <w:tcW w:w="0" w:type="auto"/>
            <w:tcBorders>
              <w:top w:val="single" w:sz="4" w:space="0" w:color="auto"/>
            </w:tcBorders>
          </w:tcPr>
          <w:p w14:paraId="46711848" w14:textId="77777777" w:rsidR="004E5641" w:rsidRPr="002B1A97" w:rsidRDefault="004E5641" w:rsidP="0050448F">
            <w:pPr>
              <w:pStyle w:val="Compact"/>
            </w:pPr>
            <w:r w:rsidRPr="002B1A97">
              <w:t>Owners and operators of land used for/containing pets</w:t>
            </w:r>
          </w:p>
          <w:p w14:paraId="7BBD4F54" w14:textId="77777777" w:rsidR="004E5641" w:rsidRPr="002B1A97" w:rsidRDefault="004E5641" w:rsidP="0050448F">
            <w:pPr>
              <w:pStyle w:val="Compact"/>
            </w:pPr>
            <w:r w:rsidRPr="002B1A97">
              <w:t>(Pet waste not draining to MS4s)</w:t>
            </w:r>
          </w:p>
        </w:tc>
        <w:tc>
          <w:tcPr>
            <w:tcW w:w="0" w:type="auto"/>
            <w:tcBorders>
              <w:top w:val="single" w:sz="4" w:space="0" w:color="auto"/>
            </w:tcBorders>
          </w:tcPr>
          <w:p w14:paraId="28994D2B"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0169854E" w14:textId="77777777" w:rsidTr="0050448F">
        <w:tblPrEx>
          <w:jc w:val="center"/>
        </w:tblPrEx>
        <w:tc>
          <w:tcPr>
            <w:tcW w:w="0" w:type="auto"/>
          </w:tcPr>
          <w:p w14:paraId="4A8E2D2F" w14:textId="77777777" w:rsidR="004E5641" w:rsidRPr="002B1A97" w:rsidRDefault="004E5641" w:rsidP="0050448F">
            <w:pPr>
              <w:pStyle w:val="Compact"/>
            </w:pPr>
            <w:r w:rsidRPr="002B1A97">
              <w:t>Noble Gulch</w:t>
            </w:r>
            <w:r w:rsidRPr="002B1A97">
              <w:rPr>
                <w:vertAlign w:val="superscript"/>
              </w:rPr>
              <w:t>3</w:t>
            </w:r>
          </w:p>
        </w:tc>
        <w:tc>
          <w:tcPr>
            <w:tcW w:w="0" w:type="auto"/>
          </w:tcPr>
          <w:p w14:paraId="4B683F69" w14:textId="77777777" w:rsidR="004E5641" w:rsidRPr="002B1A97" w:rsidRDefault="004E5641" w:rsidP="0050448F">
            <w:pPr>
              <w:pStyle w:val="Compact"/>
            </w:pPr>
            <w:r w:rsidRPr="002B1A97">
              <w:t>Owners and operators of land used for/containing farm animals and livestock</w:t>
            </w:r>
          </w:p>
          <w:p w14:paraId="79558917" w14:textId="77777777" w:rsidR="004E5641" w:rsidRPr="002B1A97" w:rsidRDefault="004E5641" w:rsidP="0050448F">
            <w:pPr>
              <w:pStyle w:val="Compact"/>
            </w:pPr>
            <w:r w:rsidRPr="002B1A97">
              <w:t>(Farm Animals and Livestock discharges)</w:t>
            </w:r>
          </w:p>
        </w:tc>
        <w:tc>
          <w:tcPr>
            <w:tcW w:w="0" w:type="auto"/>
          </w:tcPr>
          <w:p w14:paraId="61793169"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r w:rsidR="002B1A97" w:rsidRPr="002B1A97" w14:paraId="73D9FA18" w14:textId="77777777" w:rsidTr="0050448F">
        <w:tblPrEx>
          <w:jc w:val="center"/>
        </w:tblPrEx>
        <w:tc>
          <w:tcPr>
            <w:tcW w:w="0" w:type="auto"/>
          </w:tcPr>
          <w:p w14:paraId="482BB3FD" w14:textId="77777777" w:rsidR="004E5641" w:rsidRPr="002B1A97" w:rsidRDefault="004E5641" w:rsidP="0050448F">
            <w:pPr>
              <w:pStyle w:val="Compact"/>
            </w:pPr>
            <w:r w:rsidRPr="002B1A97">
              <w:t>Soquel Lagoon</w:t>
            </w:r>
            <w:r w:rsidRPr="002B1A97">
              <w:rPr>
                <w:vertAlign w:val="superscript"/>
              </w:rPr>
              <w:t>1</w:t>
            </w:r>
          </w:p>
          <w:p w14:paraId="4FA4C2A8" w14:textId="77777777" w:rsidR="004E5641" w:rsidRPr="002B1A97" w:rsidRDefault="004E5641" w:rsidP="0050448F">
            <w:pPr>
              <w:pStyle w:val="Compact"/>
            </w:pPr>
            <w:r w:rsidRPr="002B1A97">
              <w:t xml:space="preserve">Soquel Creek </w:t>
            </w:r>
            <w:r w:rsidRPr="002B1A97">
              <w:rPr>
                <w:vertAlign w:val="superscript"/>
              </w:rPr>
              <w:t>2</w:t>
            </w:r>
          </w:p>
          <w:p w14:paraId="7ECC92D9" w14:textId="77777777" w:rsidR="004E5641" w:rsidRPr="002B1A97" w:rsidRDefault="004E5641" w:rsidP="0050448F">
            <w:pPr>
              <w:pStyle w:val="Compact"/>
            </w:pPr>
            <w:r w:rsidRPr="002B1A97">
              <w:t>Noble Gulch</w:t>
            </w:r>
            <w:r w:rsidRPr="002B1A97">
              <w:rPr>
                <w:vertAlign w:val="superscript"/>
              </w:rPr>
              <w:t>3</w:t>
            </w:r>
          </w:p>
        </w:tc>
        <w:tc>
          <w:tcPr>
            <w:tcW w:w="0" w:type="auto"/>
          </w:tcPr>
          <w:p w14:paraId="092A9DA6" w14:textId="77777777" w:rsidR="004E5641" w:rsidRPr="002B1A97" w:rsidRDefault="004E5641" w:rsidP="0050448F">
            <w:pPr>
              <w:pStyle w:val="Compact"/>
            </w:pPr>
            <w:r w:rsidRPr="002B1A97">
              <w:t>Owners/operators of land that include homeless persons/encampments</w:t>
            </w:r>
          </w:p>
          <w:p w14:paraId="42EEA4DF" w14:textId="77777777" w:rsidR="004E5641" w:rsidRPr="002B1A97" w:rsidRDefault="004E5641" w:rsidP="0050448F">
            <w:pPr>
              <w:pStyle w:val="Compact"/>
            </w:pPr>
            <w:r w:rsidRPr="002B1A97">
              <w:t>(Homeless person/encampment discharges not draining to MS4s)</w:t>
            </w:r>
          </w:p>
        </w:tc>
        <w:tc>
          <w:tcPr>
            <w:tcW w:w="0" w:type="auto"/>
          </w:tcPr>
          <w:p w14:paraId="5837E85C" w14:textId="77777777" w:rsidR="004E5641" w:rsidRPr="002B1A97" w:rsidRDefault="004E5641" w:rsidP="0050448F">
            <w:pPr>
              <w:pStyle w:val="Compact"/>
            </w:pPr>
            <w:r w:rsidRPr="002B1A97">
              <w:t>Allocation</w:t>
            </w:r>
            <w:r w:rsidRPr="002B1A97">
              <w:rPr>
                <w:rFonts w:ascii="Cambria Math" w:hAnsi="Cambria Math" w:cs="Cambria Math"/>
              </w:rPr>
              <w:t>‑</w:t>
            </w:r>
            <w:r w:rsidRPr="002B1A97">
              <w:t>2</w:t>
            </w:r>
            <w:r w:rsidRPr="002B1A97">
              <w:rPr>
                <w:vertAlign w:val="superscript"/>
              </w:rPr>
              <w:t>b</w:t>
            </w:r>
          </w:p>
        </w:tc>
      </w:tr>
      <w:tr w:rsidR="002B1A97" w:rsidRPr="002B1A97" w14:paraId="73504F90" w14:textId="77777777" w:rsidTr="0050448F">
        <w:tblPrEx>
          <w:jc w:val="center"/>
        </w:tblPrEx>
        <w:tc>
          <w:tcPr>
            <w:tcW w:w="0" w:type="auto"/>
          </w:tcPr>
          <w:p w14:paraId="0C5C6169" w14:textId="77777777" w:rsidR="004E5641" w:rsidRPr="002B1A97" w:rsidRDefault="004E5641" w:rsidP="0050448F">
            <w:pPr>
              <w:pStyle w:val="Compact"/>
            </w:pPr>
            <w:r w:rsidRPr="002B1A97">
              <w:lastRenderedPageBreak/>
              <w:t>Soquel Lagoon</w:t>
            </w:r>
            <w:r w:rsidRPr="002B1A97">
              <w:rPr>
                <w:vertAlign w:val="superscript"/>
              </w:rPr>
              <w:t>1</w:t>
            </w:r>
          </w:p>
          <w:p w14:paraId="4F11A1D4" w14:textId="77777777" w:rsidR="004E5641" w:rsidRPr="002B1A97" w:rsidRDefault="004E5641" w:rsidP="0050448F">
            <w:pPr>
              <w:pStyle w:val="Compact"/>
            </w:pPr>
            <w:r w:rsidRPr="002B1A97">
              <w:t xml:space="preserve">Soquel Creek </w:t>
            </w:r>
            <w:r w:rsidRPr="002B1A97">
              <w:rPr>
                <w:vertAlign w:val="superscript"/>
              </w:rPr>
              <w:t>2</w:t>
            </w:r>
          </w:p>
          <w:p w14:paraId="727A340E" w14:textId="77777777" w:rsidR="004E5641" w:rsidRPr="002B1A97" w:rsidRDefault="004E5641" w:rsidP="0050448F">
            <w:pPr>
              <w:pStyle w:val="Compact"/>
            </w:pPr>
            <w:r w:rsidRPr="002B1A97">
              <w:t>Noble Gulch</w:t>
            </w:r>
            <w:r w:rsidRPr="002B1A97">
              <w:rPr>
                <w:vertAlign w:val="superscript"/>
              </w:rPr>
              <w:t>3</w:t>
            </w:r>
          </w:p>
        </w:tc>
        <w:tc>
          <w:tcPr>
            <w:tcW w:w="0" w:type="auto"/>
          </w:tcPr>
          <w:p w14:paraId="552BE875" w14:textId="77777777" w:rsidR="004E5641" w:rsidRPr="002B1A97" w:rsidRDefault="004E5641" w:rsidP="0050448F">
            <w:pPr>
              <w:pStyle w:val="Compact"/>
            </w:pPr>
            <w:r w:rsidRPr="002B1A97">
              <w:t>No responsible party</w:t>
            </w:r>
          </w:p>
          <w:p w14:paraId="1081B596" w14:textId="77777777" w:rsidR="004E5641" w:rsidRPr="002B1A97" w:rsidRDefault="004E5641" w:rsidP="0050448F">
            <w:pPr>
              <w:pStyle w:val="Compact"/>
            </w:pPr>
            <w:r w:rsidRPr="002B1A97">
              <w:t>(Natural sources)</w:t>
            </w:r>
          </w:p>
        </w:tc>
        <w:tc>
          <w:tcPr>
            <w:tcW w:w="0" w:type="auto"/>
          </w:tcPr>
          <w:p w14:paraId="5B1FF03E" w14:textId="77777777" w:rsidR="004E5641" w:rsidRPr="002B1A97" w:rsidRDefault="004E5641" w:rsidP="0050448F">
            <w:pPr>
              <w:pStyle w:val="Compact"/>
            </w:pPr>
            <w:r w:rsidRPr="002B1A97">
              <w:t>Allocation</w:t>
            </w:r>
            <w:r w:rsidRPr="002B1A97">
              <w:rPr>
                <w:rFonts w:ascii="Cambria Math" w:hAnsi="Cambria Math" w:cs="Cambria Math"/>
              </w:rPr>
              <w:t>‑</w:t>
            </w:r>
            <w:r w:rsidRPr="002B1A97">
              <w:t>1</w:t>
            </w:r>
            <w:r w:rsidRPr="002B1A97">
              <w:rPr>
                <w:vertAlign w:val="superscript"/>
              </w:rPr>
              <w:t>a</w:t>
            </w:r>
          </w:p>
        </w:tc>
      </w:tr>
    </w:tbl>
    <w:p w14:paraId="6B094DBB" w14:textId="77777777" w:rsidR="004E5641" w:rsidRPr="00B44483" w:rsidRDefault="004E5641" w:rsidP="004E5641">
      <w:pPr>
        <w:pStyle w:val="FootnoteText"/>
      </w:pPr>
      <w:r w:rsidRPr="00A36BA0">
        <w:rPr>
          <w:vertAlign w:val="superscript"/>
        </w:rPr>
        <w:t>1</w:t>
      </w:r>
      <w:r>
        <w:t xml:space="preserve"> All waters of the </w:t>
      </w:r>
      <w:r w:rsidRPr="00B44483">
        <w:t>Soquel Lagoon.</w:t>
      </w:r>
    </w:p>
    <w:p w14:paraId="5EF7FA0A" w14:textId="77777777" w:rsidR="004E5641" w:rsidRPr="00B44483" w:rsidRDefault="004E5641" w:rsidP="004E5641">
      <w:pPr>
        <w:pStyle w:val="FootnoteText"/>
      </w:pPr>
      <w:r w:rsidRPr="00B44483">
        <w:t>2 Beginning and including the downstream most reach of Soquel Creek, up to and including Soquel Creek at the bridge crossing at Porter Street.</w:t>
      </w:r>
    </w:p>
    <w:p w14:paraId="6A403C41" w14:textId="77777777" w:rsidR="004E5641" w:rsidRPr="00B44483" w:rsidRDefault="004E5641" w:rsidP="004E5641">
      <w:pPr>
        <w:pStyle w:val="FootnoteText"/>
      </w:pPr>
      <w:r w:rsidRPr="00B44483">
        <w:t>3 All reaches of Noble Gulch.</w:t>
      </w:r>
    </w:p>
    <w:p w14:paraId="3D5475A9" w14:textId="77777777" w:rsidR="004E5641" w:rsidRPr="00B44483" w:rsidRDefault="004E5641" w:rsidP="004E5641">
      <w:pPr>
        <w:pStyle w:val="FootnoteText"/>
      </w:pPr>
      <w:proofErr w:type="spellStart"/>
      <w:proofErr w:type="gramStart"/>
      <w:r w:rsidRPr="00B44483">
        <w:t>a</w:t>
      </w:r>
      <w:proofErr w:type="spellEnd"/>
      <w:proofErr w:type="gramEnd"/>
      <w:r w:rsidRPr="00B44483">
        <w:t xml:space="preserve"> Allocation 1: Fecal coliform concentration, based on a minimum of not less than five samples for any 30-day period, shall not exceed a log mean of 200 MPN per 100 mL, nor shall more than 10 percent of samples collected during any 30-day period exceed 400 MPN per 100 </w:t>
      </w:r>
      <w:proofErr w:type="spellStart"/>
      <w:r w:rsidRPr="00B44483">
        <w:t>mL.</w:t>
      </w:r>
      <w:proofErr w:type="spellEnd"/>
    </w:p>
    <w:p w14:paraId="6C32AB62" w14:textId="77777777" w:rsidR="004E5641" w:rsidRDefault="004E5641" w:rsidP="004E5641">
      <w:pPr>
        <w:pStyle w:val="FootnoteText"/>
      </w:pPr>
      <w:r w:rsidRPr="00B44483">
        <w:t>b Allocation 2: Allocation of zero; n</w:t>
      </w:r>
      <w:r>
        <w:t>o loading allowed from this source.</w:t>
      </w:r>
    </w:p>
    <w:p w14:paraId="6EE5CA61" w14:textId="4275E8C2" w:rsidR="004E5641" w:rsidRDefault="00FB662B" w:rsidP="004E5641">
      <w:pPr>
        <w:pStyle w:val="Heading5Numberless"/>
      </w:pPr>
      <w:r>
        <w:lastRenderedPageBreak/>
        <w:t>Table</w:t>
      </w:r>
      <w:r w:rsidR="004E5641">
        <w:t xml:space="preserve"> 4.9.10-1</w:t>
      </w:r>
    </w:p>
    <w:p w14:paraId="0091EE24" w14:textId="560E4653" w:rsidR="004E5641" w:rsidRDefault="004E5641" w:rsidP="004E5641">
      <w:pPr>
        <w:pStyle w:val="Heading6Numberless"/>
      </w:pPr>
      <w:r>
        <w:t xml:space="preserve">Original </w:t>
      </w:r>
      <w:r w:rsidR="00DB5489">
        <w:t>t</w:t>
      </w:r>
      <w:r>
        <w:t>able</w:t>
      </w:r>
    </w:p>
    <w:p w14:paraId="74F61B37" w14:textId="07CF20E8" w:rsidR="00DB5489" w:rsidRDefault="00B53C26" w:rsidP="004E5641">
      <w:pPr>
        <w:pStyle w:val="Heading6Numberless"/>
      </w:pPr>
      <w:r>
        <w:rPr>
          <w:noProof/>
        </w:rPr>
        <w:drawing>
          <wp:inline distT="0" distB="0" distL="0" distR="0" wp14:anchorId="0A24711A" wp14:editId="66D17DD4">
            <wp:extent cx="6010985" cy="6400800"/>
            <wp:effectExtent l="0" t="0" r="8890" b="0"/>
            <wp:docPr id="1401203354" name="Picture 1" descr="Original Table 4.9.10-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203354" name="Picture 1" descr="Original Table 4.9.10-1 Allocations and Responsible Parties"/>
                    <pic:cNvPicPr/>
                  </pic:nvPicPr>
                  <pic:blipFill>
                    <a:blip r:embed="rId77"/>
                    <a:stretch>
                      <a:fillRect/>
                    </a:stretch>
                  </pic:blipFill>
                  <pic:spPr>
                    <a:xfrm>
                      <a:off x="0" y="0"/>
                      <a:ext cx="6010985" cy="6400800"/>
                    </a:xfrm>
                    <a:prstGeom prst="rect">
                      <a:avLst/>
                    </a:prstGeom>
                  </pic:spPr>
                </pic:pic>
              </a:graphicData>
            </a:graphic>
          </wp:inline>
        </w:drawing>
      </w:r>
    </w:p>
    <w:p w14:paraId="302E100A" w14:textId="77777777" w:rsidR="00DB5489" w:rsidRDefault="00DB5489">
      <w:pPr>
        <w:spacing w:before="240"/>
        <w:rPr>
          <w:color w:val="2F5496" w:themeColor="accent1" w:themeShade="BF"/>
        </w:rPr>
      </w:pPr>
      <w:r>
        <w:br w:type="page"/>
      </w:r>
    </w:p>
    <w:p w14:paraId="5DC5CFDD" w14:textId="0B4623FD" w:rsidR="004E5641" w:rsidRDefault="004E5641" w:rsidP="004E5641">
      <w:pPr>
        <w:pStyle w:val="Heading6Numberless"/>
      </w:pPr>
      <w:r>
        <w:lastRenderedPageBreak/>
        <w:t xml:space="preserve">Revised </w:t>
      </w:r>
      <w:r w:rsidR="00DB5489">
        <w:t>t</w:t>
      </w:r>
      <w:r>
        <w:t>able</w:t>
      </w:r>
    </w:p>
    <w:p w14:paraId="08C43086" w14:textId="77777777" w:rsidR="004E5641" w:rsidRPr="007D57B6" w:rsidRDefault="004E5641" w:rsidP="004E5641">
      <w:pPr>
        <w:keepNext/>
        <w:spacing w:after="120" w:line="240" w:lineRule="auto"/>
        <w:rPr>
          <w:rFonts w:ascii="Arial" w:eastAsia="Arial" w:hAnsi="Arial" w:cs="Times New Roman"/>
          <w:b/>
          <w:bCs/>
          <w:iCs/>
        </w:rPr>
      </w:pPr>
      <w:r w:rsidRPr="007D57B6">
        <w:rPr>
          <w:rFonts w:ascii="Arial" w:eastAsia="Arial" w:hAnsi="Arial" w:cs="Times New Roman"/>
          <w:b/>
          <w:bCs/>
          <w:iCs/>
        </w:rPr>
        <w:t>Table 4.9.10-1. Allocations and Responsible Parties</w:t>
      </w:r>
    </w:p>
    <w:tbl>
      <w:tblPr>
        <w:tblStyle w:val="Custom39"/>
        <w:tblW w:w="0" w:type="auto"/>
        <w:tblLook w:val="0020" w:firstRow="1" w:lastRow="0" w:firstColumn="0" w:lastColumn="0" w:noHBand="0" w:noVBand="0"/>
      </w:tblPr>
      <w:tblGrid>
        <w:gridCol w:w="1933"/>
        <w:gridCol w:w="4911"/>
        <w:gridCol w:w="2516"/>
      </w:tblGrid>
      <w:tr w:rsidR="002B1A97" w:rsidRPr="002B1A97" w14:paraId="67BF397E"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98632FC" w14:textId="77777777" w:rsidR="004E5641" w:rsidRPr="002B1A97" w:rsidRDefault="004E5641" w:rsidP="0050448F">
            <w:pPr>
              <w:rPr>
                <w:rFonts w:eastAsia="Arial"/>
              </w:rPr>
            </w:pPr>
            <w:r w:rsidRPr="002B1A97">
              <w:rPr>
                <w:rFonts w:eastAsia="Arial"/>
              </w:rPr>
              <w:t>Waterbody</w:t>
            </w:r>
          </w:p>
        </w:tc>
        <w:tc>
          <w:tcPr>
            <w:tcW w:w="0" w:type="auto"/>
          </w:tcPr>
          <w:p w14:paraId="5C5ED120" w14:textId="77777777" w:rsidR="004E5641" w:rsidRPr="002B1A97" w:rsidRDefault="004E5641" w:rsidP="0050448F">
            <w:pPr>
              <w:rPr>
                <w:rFonts w:eastAsia="Arial"/>
                <w:b w:val="0"/>
              </w:rPr>
            </w:pPr>
            <w:r w:rsidRPr="002B1A97">
              <w:rPr>
                <w:rFonts w:eastAsia="Arial"/>
              </w:rPr>
              <w:t>Responsible Party</w:t>
            </w:r>
          </w:p>
          <w:p w14:paraId="3C89A1D3" w14:textId="77777777" w:rsidR="004E5641" w:rsidRPr="002B1A97" w:rsidRDefault="004E5641" w:rsidP="0050448F">
            <w:pPr>
              <w:rPr>
                <w:rFonts w:eastAsia="Arial"/>
                <w:b w:val="0"/>
              </w:rPr>
            </w:pPr>
            <w:r w:rsidRPr="002B1A97">
              <w:rPr>
                <w:rFonts w:eastAsia="Arial"/>
              </w:rPr>
              <w:t>(Source)</w:t>
            </w:r>
          </w:p>
          <w:p w14:paraId="0711F665" w14:textId="7D0A8B1D" w:rsidR="004E5641" w:rsidRPr="002B1A97" w:rsidRDefault="00F20E7E" w:rsidP="0050448F">
            <w:pPr>
              <w:rPr>
                <w:rFonts w:eastAsia="Arial"/>
              </w:rPr>
            </w:pPr>
            <w:ins w:id="2240" w:author="Pratt, Jamie@Waterboards" w:date="2023-09-18T10:47:00Z">
              <w:r w:rsidRPr="002B1A97">
                <w:rPr>
                  <w:rFonts w:eastAsia="Arial"/>
                  <w:u w:val="single"/>
                </w:rPr>
                <w:t>[</w:t>
              </w:r>
            </w:ins>
            <w:r w:rsidR="004E5641" w:rsidRPr="002B1A97">
              <w:rPr>
                <w:rFonts w:eastAsia="Arial"/>
              </w:rPr>
              <w:t>NPDES/Order Number</w:t>
            </w:r>
            <w:ins w:id="2241" w:author="Pratt, Jamie@Waterboards" w:date="2023-09-18T10:47:00Z">
              <w:r w:rsidRPr="002B1A97">
                <w:rPr>
                  <w:rFonts w:eastAsia="Arial"/>
                </w:rPr>
                <w:t>]</w:t>
              </w:r>
            </w:ins>
          </w:p>
        </w:tc>
        <w:tc>
          <w:tcPr>
            <w:tcW w:w="0" w:type="auto"/>
          </w:tcPr>
          <w:p w14:paraId="572632E4" w14:textId="77777777" w:rsidR="004E5641" w:rsidRPr="002B1A97" w:rsidRDefault="004E5641" w:rsidP="0050448F">
            <w:pPr>
              <w:rPr>
                <w:rFonts w:eastAsia="Arial"/>
                <w:b w:val="0"/>
              </w:rPr>
            </w:pPr>
            <w:r w:rsidRPr="002B1A97">
              <w:rPr>
                <w:rFonts w:eastAsia="Arial"/>
              </w:rPr>
              <w:t>Receiving Water Fecal Coliform</w:t>
            </w:r>
          </w:p>
          <w:p w14:paraId="6F7B497D" w14:textId="77777777" w:rsidR="004E5641" w:rsidRPr="002B1A97" w:rsidRDefault="004E5641" w:rsidP="0050448F">
            <w:pPr>
              <w:rPr>
                <w:rFonts w:eastAsia="Arial"/>
              </w:rPr>
            </w:pPr>
            <w:r w:rsidRPr="002B1A97">
              <w:rPr>
                <w:rFonts w:eastAsia="Arial"/>
              </w:rPr>
              <w:t>(MPN/100mL)</w:t>
            </w:r>
          </w:p>
        </w:tc>
      </w:tr>
      <w:tr w:rsidR="002B1A97" w:rsidRPr="002B1A97" w14:paraId="57B3E587" w14:textId="77777777" w:rsidTr="0050448F">
        <w:tblPrEx>
          <w:jc w:val="center"/>
        </w:tblPrEx>
        <w:tc>
          <w:tcPr>
            <w:tcW w:w="0" w:type="auto"/>
            <w:gridSpan w:val="3"/>
            <w:tcBorders>
              <w:top w:val="single" w:sz="4" w:space="0" w:color="auto"/>
              <w:bottom w:val="single" w:sz="4" w:space="0" w:color="auto"/>
            </w:tcBorders>
          </w:tcPr>
          <w:p w14:paraId="2E0D84FF" w14:textId="3BE48A1D" w:rsidR="004E5641" w:rsidRPr="002B1A97" w:rsidRDefault="00F20E7E" w:rsidP="0050448F">
            <w:pPr>
              <w:jc w:val="center"/>
              <w:rPr>
                <w:rFonts w:ascii="Arial" w:eastAsia="Arial" w:hAnsi="Arial"/>
                <w:b/>
                <w:bCs/>
                <w:u w:val="single"/>
              </w:rPr>
            </w:pPr>
            <w:ins w:id="2242" w:author="Pratt, Jamie@Waterboards" w:date="2023-09-18T10:47:00Z">
              <w:r w:rsidRPr="002B1A97">
                <w:rPr>
                  <w:rFonts w:ascii="Arial" w:eastAsia="Arial" w:hAnsi="Arial"/>
                  <w:b/>
                  <w:bCs/>
                  <w:u w:val="single" w:color="FF0000"/>
                </w:rPr>
                <w:t>Waste Load Allocations</w:t>
              </w:r>
            </w:ins>
          </w:p>
        </w:tc>
      </w:tr>
      <w:tr w:rsidR="002B1A97" w:rsidRPr="002B1A97" w14:paraId="777EC0B2" w14:textId="77777777" w:rsidTr="0050448F">
        <w:tblPrEx>
          <w:jc w:val="center"/>
        </w:tblPrEx>
        <w:tc>
          <w:tcPr>
            <w:tcW w:w="0" w:type="auto"/>
            <w:tcBorders>
              <w:top w:val="single" w:sz="4" w:space="0" w:color="auto"/>
            </w:tcBorders>
          </w:tcPr>
          <w:p w14:paraId="2B796368"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6AE74DD1"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46A13E3E" w14:textId="77777777" w:rsidR="004E5641" w:rsidRPr="002B1A97" w:rsidRDefault="004E5641" w:rsidP="00DB5489">
            <w:pPr>
              <w:pStyle w:val="Compact"/>
            </w:pPr>
            <w:r w:rsidRPr="002B1A97">
              <w:t>Valencia Creek</w:t>
            </w:r>
            <w:r w:rsidRPr="002B1A97">
              <w:rPr>
                <w:vertAlign w:val="superscript"/>
              </w:rPr>
              <w:t>3</w:t>
            </w:r>
          </w:p>
        </w:tc>
        <w:tc>
          <w:tcPr>
            <w:tcW w:w="0" w:type="auto"/>
            <w:tcBorders>
              <w:top w:val="single" w:sz="4" w:space="0" w:color="auto"/>
            </w:tcBorders>
          </w:tcPr>
          <w:p w14:paraId="32DD98FB" w14:textId="77777777" w:rsidR="004E5641" w:rsidRPr="002B1A97" w:rsidRDefault="004E5641" w:rsidP="00DB5489">
            <w:pPr>
              <w:pStyle w:val="Compact"/>
            </w:pPr>
            <w:r w:rsidRPr="002B1A97">
              <w:t>Santa Cruz County</w:t>
            </w:r>
          </w:p>
          <w:p w14:paraId="7A42A175" w14:textId="77777777" w:rsidR="004E5641" w:rsidRPr="002B1A97" w:rsidRDefault="004E5641" w:rsidP="00DB5489">
            <w:pPr>
              <w:pStyle w:val="Compact"/>
            </w:pPr>
            <w:r w:rsidRPr="002B1A97">
              <w:t>(Storm drain discharges to MS4s required to be covered by an NPDES permit)</w:t>
            </w:r>
          </w:p>
          <w:p w14:paraId="69390242" w14:textId="3257D04D" w:rsidR="004E5641" w:rsidRPr="002B1A97" w:rsidRDefault="00F20E7E" w:rsidP="00DB5489">
            <w:pPr>
              <w:pStyle w:val="Compact"/>
            </w:pPr>
            <w:ins w:id="2243" w:author="Pratt, Jamie@Waterboards" w:date="2023-09-18T10:47:00Z">
              <w:r w:rsidRPr="002B1A97">
                <w:rPr>
                  <w:u w:val="single"/>
                </w:rPr>
                <w:t>[</w:t>
              </w:r>
            </w:ins>
            <w:r w:rsidR="004E5641" w:rsidRPr="002B1A97">
              <w:t>Stormwater General Permit</w:t>
            </w:r>
          </w:p>
          <w:p w14:paraId="4B188873" w14:textId="178B8396" w:rsidR="004E5641" w:rsidRPr="002B1A97" w:rsidRDefault="004E5641" w:rsidP="00DB5489">
            <w:pPr>
              <w:pStyle w:val="Compact"/>
            </w:pPr>
            <w:r w:rsidRPr="002B1A97">
              <w:t xml:space="preserve">NPDES </w:t>
            </w:r>
            <w:ins w:id="2244" w:author="Pratt, Jamie@Waterboards" w:date="2023-10-25T15:39:00Z">
              <w:r w:rsidR="00355E54">
                <w:t>Number</w:t>
              </w:r>
            </w:ins>
            <w:r w:rsidRPr="002B1A97">
              <w:t> CAS000004</w:t>
            </w:r>
            <w:ins w:id="2245" w:author="Pratt, Jamie@Waterboards" w:date="2023-09-18T10:47:00Z">
              <w:r w:rsidR="00F20E7E" w:rsidRPr="002B1A97">
                <w:t>]</w:t>
              </w:r>
            </w:ins>
          </w:p>
        </w:tc>
        <w:tc>
          <w:tcPr>
            <w:tcW w:w="0" w:type="auto"/>
            <w:tcBorders>
              <w:top w:val="single" w:sz="4" w:space="0" w:color="auto"/>
            </w:tcBorders>
          </w:tcPr>
          <w:p w14:paraId="073781E4"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664F647C" w14:textId="77777777" w:rsidTr="0050448F">
        <w:tblPrEx>
          <w:jc w:val="center"/>
        </w:tblPrEx>
        <w:tc>
          <w:tcPr>
            <w:tcW w:w="0" w:type="auto"/>
            <w:tcBorders>
              <w:bottom w:val="single" w:sz="4" w:space="0" w:color="auto"/>
            </w:tcBorders>
          </w:tcPr>
          <w:p w14:paraId="54B367B2"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019DFB66"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24C22277" w14:textId="77777777" w:rsidR="004E5641" w:rsidRPr="002B1A97" w:rsidRDefault="004E5641" w:rsidP="00DB5489">
            <w:pPr>
              <w:pStyle w:val="Compact"/>
            </w:pPr>
            <w:r w:rsidRPr="002B1A97">
              <w:t>Valencia Creek</w:t>
            </w:r>
            <w:r w:rsidRPr="002B1A97">
              <w:rPr>
                <w:vertAlign w:val="superscript"/>
              </w:rPr>
              <w:t>3</w:t>
            </w:r>
          </w:p>
        </w:tc>
        <w:tc>
          <w:tcPr>
            <w:tcW w:w="0" w:type="auto"/>
            <w:tcBorders>
              <w:bottom w:val="single" w:sz="4" w:space="0" w:color="auto"/>
            </w:tcBorders>
          </w:tcPr>
          <w:p w14:paraId="46B101BA" w14:textId="77777777" w:rsidR="004E5641" w:rsidRPr="002B1A97" w:rsidRDefault="004E5641" w:rsidP="00DB5489">
            <w:pPr>
              <w:pStyle w:val="Compact"/>
            </w:pPr>
            <w:r w:rsidRPr="002B1A97">
              <w:t>Santa Cruz County Sanitation District</w:t>
            </w:r>
          </w:p>
          <w:p w14:paraId="0F9C2164" w14:textId="77777777" w:rsidR="004E5641" w:rsidRPr="002B1A97" w:rsidRDefault="004E5641" w:rsidP="00DB5489">
            <w:pPr>
              <w:pStyle w:val="Compact"/>
            </w:pPr>
            <w:r w:rsidRPr="002B1A97">
              <w:t>(Sanitary sewer collection system spills and leaks)</w:t>
            </w:r>
          </w:p>
          <w:p w14:paraId="73B9A8D4" w14:textId="564198B6" w:rsidR="004E5641" w:rsidRPr="002B1A97" w:rsidRDefault="00F20E7E" w:rsidP="00DB5489">
            <w:pPr>
              <w:pStyle w:val="Compact"/>
            </w:pPr>
            <w:ins w:id="2246" w:author="Pratt, Jamie@Waterboards" w:date="2023-09-18T10:47:00Z">
              <w:r w:rsidRPr="002B1A97">
                <w:rPr>
                  <w:u w:val="single"/>
                </w:rPr>
                <w:t>[</w:t>
              </w:r>
            </w:ins>
            <w:r w:rsidR="004E5641" w:rsidRPr="002B1A97">
              <w:t xml:space="preserve">Order </w:t>
            </w:r>
            <w:ins w:id="2247" w:author="Pratt, Jamie@Waterboards" w:date="2023-10-25T15:39:00Z">
              <w:r w:rsidR="00355E54">
                <w:t>Number</w:t>
              </w:r>
            </w:ins>
            <w:r w:rsidR="004E5641" w:rsidRPr="002B1A97">
              <w:t> R3</w:t>
            </w:r>
            <w:r w:rsidR="004E5641" w:rsidRPr="002B1A97">
              <w:rPr>
                <w:rFonts w:ascii="Cambria Math" w:hAnsi="Cambria Math" w:cs="Cambria Math"/>
              </w:rPr>
              <w:t>‑</w:t>
            </w:r>
            <w:r w:rsidR="004E5641" w:rsidRPr="002B1A97">
              <w:t>2005</w:t>
            </w:r>
            <w:r w:rsidR="004E5641" w:rsidRPr="002B1A97">
              <w:rPr>
                <w:rFonts w:ascii="Cambria Math" w:hAnsi="Cambria Math" w:cs="Cambria Math"/>
              </w:rPr>
              <w:t>‑</w:t>
            </w:r>
            <w:r w:rsidR="004E5641" w:rsidRPr="002B1A97">
              <w:t>0043</w:t>
            </w:r>
            <w:ins w:id="2248" w:author="Pratt, Jamie@Waterboards" w:date="2023-09-18T10:47:00Z">
              <w:r w:rsidRPr="002B1A97">
                <w:t>]</w:t>
              </w:r>
            </w:ins>
          </w:p>
        </w:tc>
        <w:tc>
          <w:tcPr>
            <w:tcW w:w="0" w:type="auto"/>
            <w:tcBorders>
              <w:bottom w:val="single" w:sz="4" w:space="0" w:color="auto"/>
            </w:tcBorders>
          </w:tcPr>
          <w:p w14:paraId="348ED35D" w14:textId="77777777" w:rsidR="004E5641" w:rsidRPr="002B1A97" w:rsidRDefault="004E5641" w:rsidP="00DB5489">
            <w:pPr>
              <w:pStyle w:val="Compact"/>
            </w:pPr>
            <w:r w:rsidRPr="002B1A97">
              <w:t>Allocation 2</w:t>
            </w:r>
            <w:r w:rsidRPr="002B1A97">
              <w:rPr>
                <w:vertAlign w:val="superscript"/>
              </w:rPr>
              <w:t>b</w:t>
            </w:r>
          </w:p>
        </w:tc>
      </w:tr>
      <w:tr w:rsidR="002B1A97" w:rsidRPr="002B1A97" w14:paraId="2F2B1836" w14:textId="77777777" w:rsidTr="0050448F">
        <w:tblPrEx>
          <w:jc w:val="center"/>
        </w:tblPrEx>
        <w:tc>
          <w:tcPr>
            <w:tcW w:w="0" w:type="auto"/>
            <w:gridSpan w:val="3"/>
            <w:tcBorders>
              <w:top w:val="single" w:sz="4" w:space="0" w:color="auto"/>
              <w:bottom w:val="single" w:sz="4" w:space="0" w:color="auto"/>
            </w:tcBorders>
          </w:tcPr>
          <w:p w14:paraId="0ECED0C0" w14:textId="41EA7333" w:rsidR="004E5641" w:rsidRPr="002B1A97" w:rsidRDefault="00F20E7E" w:rsidP="0050448F">
            <w:pPr>
              <w:jc w:val="center"/>
              <w:rPr>
                <w:rFonts w:ascii="Arial" w:eastAsia="Arial" w:hAnsi="Arial"/>
                <w:b/>
                <w:bCs/>
                <w:u w:val="single"/>
              </w:rPr>
            </w:pPr>
            <w:ins w:id="2249" w:author="Pratt, Jamie@Waterboards" w:date="2023-09-18T10:47:00Z">
              <w:r w:rsidRPr="002B1A97">
                <w:rPr>
                  <w:rFonts w:ascii="Arial" w:eastAsia="Arial" w:hAnsi="Arial"/>
                  <w:b/>
                  <w:bCs/>
                  <w:u w:val="single"/>
                </w:rPr>
                <w:t>Load Allocation</w:t>
              </w:r>
            </w:ins>
            <w:ins w:id="2250" w:author="Pratt, Jamie@Waterboards" w:date="2023-09-18T10:48:00Z">
              <w:r w:rsidRPr="002B1A97">
                <w:rPr>
                  <w:rFonts w:ascii="Arial" w:eastAsia="Arial" w:hAnsi="Arial"/>
                  <w:b/>
                  <w:bCs/>
                  <w:u w:val="single"/>
                </w:rPr>
                <w:t>s</w:t>
              </w:r>
            </w:ins>
          </w:p>
        </w:tc>
      </w:tr>
      <w:tr w:rsidR="002B1A97" w:rsidRPr="002B1A97" w14:paraId="0B8FEDCA" w14:textId="77777777" w:rsidTr="0050448F">
        <w:tblPrEx>
          <w:jc w:val="center"/>
        </w:tblPrEx>
        <w:tc>
          <w:tcPr>
            <w:tcW w:w="0" w:type="auto"/>
            <w:tcBorders>
              <w:top w:val="single" w:sz="4" w:space="0" w:color="auto"/>
            </w:tcBorders>
          </w:tcPr>
          <w:p w14:paraId="234CADE1"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4FB7578B"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47A66249" w14:textId="77777777" w:rsidR="004E5641" w:rsidRPr="002B1A97" w:rsidRDefault="004E5641" w:rsidP="00DB5489">
            <w:pPr>
              <w:pStyle w:val="Compact"/>
            </w:pPr>
            <w:r w:rsidRPr="002B1A97">
              <w:t>Valencia Creek</w:t>
            </w:r>
            <w:r w:rsidRPr="002B1A97">
              <w:rPr>
                <w:vertAlign w:val="superscript"/>
              </w:rPr>
              <w:t>3</w:t>
            </w:r>
          </w:p>
        </w:tc>
        <w:tc>
          <w:tcPr>
            <w:tcW w:w="0" w:type="auto"/>
            <w:tcBorders>
              <w:top w:val="single" w:sz="4" w:space="0" w:color="auto"/>
            </w:tcBorders>
          </w:tcPr>
          <w:p w14:paraId="55156ED9" w14:textId="77777777" w:rsidR="004E5641" w:rsidRPr="002B1A97" w:rsidRDefault="004E5641" w:rsidP="00DB5489">
            <w:pPr>
              <w:pStyle w:val="Compact"/>
            </w:pPr>
            <w:r w:rsidRPr="002B1A97">
              <w:t>Owners/Operators of land used for/containing pets</w:t>
            </w:r>
          </w:p>
          <w:p w14:paraId="324A5CFD" w14:textId="77777777" w:rsidR="004E5641" w:rsidRPr="002B1A97" w:rsidRDefault="004E5641" w:rsidP="00DB5489">
            <w:pPr>
              <w:pStyle w:val="Compact"/>
            </w:pPr>
            <w:r w:rsidRPr="002B1A97">
              <w:t>(Pet waste not draining to MS4s)</w:t>
            </w:r>
          </w:p>
        </w:tc>
        <w:tc>
          <w:tcPr>
            <w:tcW w:w="0" w:type="auto"/>
            <w:tcBorders>
              <w:top w:val="single" w:sz="4" w:space="0" w:color="auto"/>
            </w:tcBorders>
          </w:tcPr>
          <w:p w14:paraId="69DE2DCC"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19D271DE" w14:textId="77777777" w:rsidTr="0050448F">
        <w:tblPrEx>
          <w:jc w:val="center"/>
        </w:tblPrEx>
        <w:tc>
          <w:tcPr>
            <w:tcW w:w="0" w:type="auto"/>
          </w:tcPr>
          <w:p w14:paraId="2BA20978"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02520515"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1F99AADB" w14:textId="77777777" w:rsidR="004E5641" w:rsidRPr="002B1A97" w:rsidRDefault="004E5641" w:rsidP="00DB5489">
            <w:pPr>
              <w:pStyle w:val="Compact"/>
            </w:pPr>
            <w:r w:rsidRPr="002B1A97">
              <w:t>Valencia Creek</w:t>
            </w:r>
            <w:r w:rsidRPr="002B1A97">
              <w:rPr>
                <w:vertAlign w:val="superscript"/>
              </w:rPr>
              <w:t>3</w:t>
            </w:r>
          </w:p>
        </w:tc>
        <w:tc>
          <w:tcPr>
            <w:tcW w:w="0" w:type="auto"/>
          </w:tcPr>
          <w:p w14:paraId="653C5E30" w14:textId="77777777" w:rsidR="004E5641" w:rsidRPr="002B1A97" w:rsidRDefault="004E5641" w:rsidP="00DB5489">
            <w:pPr>
              <w:pStyle w:val="Compact"/>
            </w:pPr>
            <w:r w:rsidRPr="002B1A97">
              <w:t>Owners/Operators of land used for/containing farm animals and livestock</w:t>
            </w:r>
          </w:p>
          <w:p w14:paraId="57F644FB" w14:textId="77777777" w:rsidR="004E5641" w:rsidRPr="002B1A97" w:rsidRDefault="004E5641" w:rsidP="00DB5489">
            <w:pPr>
              <w:pStyle w:val="Compact"/>
            </w:pPr>
            <w:r w:rsidRPr="002B1A97">
              <w:t>(Farm Animals and Livestock discharges)</w:t>
            </w:r>
          </w:p>
        </w:tc>
        <w:tc>
          <w:tcPr>
            <w:tcW w:w="0" w:type="auto"/>
          </w:tcPr>
          <w:p w14:paraId="1DC14074" w14:textId="77777777" w:rsidR="004E5641" w:rsidRPr="002B1A97" w:rsidRDefault="004E5641" w:rsidP="00DB5489">
            <w:pPr>
              <w:pStyle w:val="Compact"/>
            </w:pPr>
            <w:r w:rsidRPr="002B1A97">
              <w:t>Allocation 1</w:t>
            </w:r>
            <w:r w:rsidRPr="002B1A97">
              <w:rPr>
                <w:vertAlign w:val="superscript"/>
              </w:rPr>
              <w:t>a</w:t>
            </w:r>
          </w:p>
        </w:tc>
      </w:tr>
      <w:tr w:rsidR="002B1A97" w:rsidRPr="002B1A97" w14:paraId="3B92BEFB" w14:textId="77777777" w:rsidTr="0050448F">
        <w:tblPrEx>
          <w:jc w:val="center"/>
        </w:tblPrEx>
        <w:tc>
          <w:tcPr>
            <w:tcW w:w="0" w:type="auto"/>
          </w:tcPr>
          <w:p w14:paraId="39670F51" w14:textId="77777777" w:rsidR="004E5641" w:rsidRPr="002B1A97" w:rsidRDefault="004E5641" w:rsidP="00DB5489">
            <w:pPr>
              <w:pStyle w:val="Compact"/>
            </w:pPr>
            <w:r w:rsidRPr="002B1A97">
              <w:t>Aptos Creek</w:t>
            </w:r>
            <w:r w:rsidRPr="002B1A97">
              <w:rPr>
                <w:vertAlign w:val="superscript"/>
              </w:rPr>
              <w:t>1</w:t>
            </w:r>
            <w:r w:rsidRPr="002B1A97">
              <w:t xml:space="preserve"> </w:t>
            </w:r>
          </w:p>
          <w:p w14:paraId="41C35CB5" w14:textId="77777777" w:rsidR="004E5641" w:rsidRPr="002B1A97" w:rsidRDefault="004E5641" w:rsidP="00DB5489">
            <w:pPr>
              <w:pStyle w:val="Compact"/>
            </w:pPr>
            <w:r w:rsidRPr="002B1A97">
              <w:t>Trout Gulch</w:t>
            </w:r>
            <w:r w:rsidRPr="002B1A97">
              <w:rPr>
                <w:vertAlign w:val="superscript"/>
              </w:rPr>
              <w:t>2</w:t>
            </w:r>
            <w:r w:rsidRPr="002B1A97">
              <w:t xml:space="preserve"> </w:t>
            </w:r>
          </w:p>
          <w:p w14:paraId="7EC87420" w14:textId="77777777" w:rsidR="004E5641" w:rsidRPr="002B1A97" w:rsidRDefault="004E5641" w:rsidP="00DB5489">
            <w:pPr>
              <w:pStyle w:val="Compact"/>
            </w:pPr>
            <w:r w:rsidRPr="002B1A97">
              <w:t>Valencia Creek</w:t>
            </w:r>
            <w:r w:rsidRPr="002B1A97">
              <w:rPr>
                <w:vertAlign w:val="superscript"/>
              </w:rPr>
              <w:t>3</w:t>
            </w:r>
          </w:p>
        </w:tc>
        <w:tc>
          <w:tcPr>
            <w:tcW w:w="0" w:type="auto"/>
          </w:tcPr>
          <w:p w14:paraId="6B1BF0CD" w14:textId="77777777" w:rsidR="004E5641" w:rsidRPr="002B1A97" w:rsidRDefault="004E5641" w:rsidP="00DB5489">
            <w:pPr>
              <w:pStyle w:val="Compact"/>
            </w:pPr>
            <w:r w:rsidRPr="002B1A97">
              <w:t>Natural sources</w:t>
            </w:r>
          </w:p>
        </w:tc>
        <w:tc>
          <w:tcPr>
            <w:tcW w:w="0" w:type="auto"/>
          </w:tcPr>
          <w:p w14:paraId="29F1C802" w14:textId="77777777" w:rsidR="004E5641" w:rsidRPr="002B1A97" w:rsidRDefault="004E5641" w:rsidP="00DB5489">
            <w:pPr>
              <w:pStyle w:val="Compact"/>
            </w:pPr>
            <w:r w:rsidRPr="002B1A97">
              <w:t>Allocation 1</w:t>
            </w:r>
            <w:r w:rsidRPr="002B1A97">
              <w:rPr>
                <w:vertAlign w:val="superscript"/>
              </w:rPr>
              <w:t>a</w:t>
            </w:r>
          </w:p>
        </w:tc>
      </w:tr>
    </w:tbl>
    <w:p w14:paraId="07B57D40" w14:textId="4D77C498"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1</w:t>
      </w:r>
      <w:r w:rsidRPr="007D57B6">
        <w:rPr>
          <w:rFonts w:ascii="Arial" w:eastAsia="Arial" w:hAnsi="Arial" w:cs="Times New Roman"/>
          <w:sz w:val="20"/>
          <w:szCs w:val="20"/>
        </w:rPr>
        <w:t xml:space="preserve"> Aptos Creek from the Pacific Ocean to the confluence of Aptos and Valencia Creeks</w:t>
      </w:r>
      <w:ins w:id="2251" w:author="Pratt, Jamie@Waterboards" w:date="2023-09-18T10:48:00Z">
        <w:r w:rsidR="00F20E7E">
          <w:rPr>
            <w:rFonts w:ascii="Arial" w:eastAsia="Arial" w:hAnsi="Arial" w:cs="Times New Roman"/>
            <w:sz w:val="20"/>
            <w:szCs w:val="20"/>
          </w:rPr>
          <w:t>.</w:t>
        </w:r>
      </w:ins>
    </w:p>
    <w:p w14:paraId="5892C076" w14:textId="02A9FC62" w:rsidR="004E5641" w:rsidRPr="00F20E7E" w:rsidRDefault="004E5641" w:rsidP="004E5641">
      <w:pPr>
        <w:spacing w:before="100" w:after="100" w:line="240" w:lineRule="auto"/>
        <w:rPr>
          <w:rFonts w:ascii="Arial" w:eastAsia="Arial" w:hAnsi="Arial" w:cs="Times New Roman"/>
          <w:sz w:val="20"/>
          <w:szCs w:val="20"/>
          <w:u w:val="single"/>
        </w:rPr>
      </w:pPr>
      <w:r w:rsidRPr="007D57B6">
        <w:rPr>
          <w:rFonts w:ascii="Arial" w:eastAsia="Arial" w:hAnsi="Arial" w:cs="Times New Roman"/>
          <w:sz w:val="20"/>
          <w:szCs w:val="20"/>
          <w:vertAlign w:val="superscript"/>
        </w:rPr>
        <w:t>2</w:t>
      </w:r>
      <w:r w:rsidRPr="007D57B6">
        <w:rPr>
          <w:rFonts w:ascii="Arial" w:eastAsia="Arial" w:hAnsi="Arial" w:cs="Times New Roman"/>
          <w:sz w:val="20"/>
          <w:szCs w:val="20"/>
        </w:rPr>
        <w:t xml:space="preserve"> All reaches of Trout Gulch</w:t>
      </w:r>
      <w:ins w:id="2252" w:author="Pratt, Jamie@Waterboards" w:date="2023-09-18T10:48:00Z">
        <w:r w:rsidR="00F20E7E">
          <w:rPr>
            <w:rFonts w:ascii="Arial" w:eastAsia="Arial" w:hAnsi="Arial" w:cs="Times New Roman"/>
            <w:sz w:val="20"/>
            <w:szCs w:val="20"/>
          </w:rPr>
          <w:t>.</w:t>
        </w:r>
      </w:ins>
    </w:p>
    <w:p w14:paraId="10EE6243" w14:textId="239B75AB"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3</w:t>
      </w:r>
      <w:r w:rsidRPr="007D57B6">
        <w:rPr>
          <w:rFonts w:ascii="Arial" w:eastAsia="Arial" w:hAnsi="Arial" w:cs="Times New Roman"/>
          <w:sz w:val="20"/>
          <w:szCs w:val="20"/>
        </w:rPr>
        <w:t xml:space="preserve"> Valencia Creek from the confluence with Aptos Creek upstream to the west fork, where it intersects with Valencia Road, and to the east fork at the inter</w:t>
      </w:r>
      <w:r w:rsidR="006725D1">
        <w:rPr>
          <w:rFonts w:ascii="Arial" w:eastAsia="Arial" w:hAnsi="Arial" w:cs="Times New Roman"/>
          <w:sz w:val="20"/>
          <w:szCs w:val="20"/>
        </w:rPr>
        <w:t>section</w:t>
      </w:r>
      <w:r w:rsidRPr="007D57B6">
        <w:rPr>
          <w:rFonts w:ascii="Arial" w:eastAsia="Arial" w:hAnsi="Arial" w:cs="Times New Roman"/>
          <w:sz w:val="20"/>
          <w:szCs w:val="20"/>
        </w:rPr>
        <w:t xml:space="preserve"> of McKay and Cox Road</w:t>
      </w:r>
      <w:r>
        <w:rPr>
          <w:rFonts w:ascii="Arial" w:eastAsia="Arial" w:hAnsi="Arial" w:cs="Times New Roman"/>
          <w:sz w:val="20"/>
          <w:szCs w:val="20"/>
        </w:rPr>
        <w:t>s.</w:t>
      </w:r>
    </w:p>
    <w:p w14:paraId="243C4D54" w14:textId="77777777" w:rsidR="004E5641" w:rsidRPr="007D57B6" w:rsidRDefault="004E5641" w:rsidP="004E5641">
      <w:pPr>
        <w:spacing w:before="100" w:after="100" w:line="240" w:lineRule="auto"/>
        <w:rPr>
          <w:rFonts w:ascii="Arial" w:eastAsia="Arial" w:hAnsi="Arial" w:cs="Times New Roman"/>
          <w:sz w:val="20"/>
          <w:szCs w:val="20"/>
        </w:rPr>
      </w:pPr>
      <w:proofErr w:type="spellStart"/>
      <w:proofErr w:type="gramStart"/>
      <w:r w:rsidRPr="007D57B6">
        <w:rPr>
          <w:rFonts w:ascii="Arial" w:eastAsia="Arial" w:hAnsi="Arial" w:cs="Times New Roman"/>
          <w:sz w:val="20"/>
          <w:szCs w:val="20"/>
          <w:vertAlign w:val="superscript"/>
        </w:rPr>
        <w:t>a</w:t>
      </w:r>
      <w:proofErr w:type="spellEnd"/>
      <w:proofErr w:type="gramEnd"/>
      <w:r w:rsidRPr="007D57B6">
        <w:rPr>
          <w:rFonts w:ascii="Arial" w:eastAsia="Arial" w:hAnsi="Arial" w:cs="Times New Roman"/>
          <w:sz w:val="20"/>
          <w:szCs w:val="20"/>
        </w:rPr>
        <w:t xml:space="preserve"> Allocation 1: Fecal coliform concentration, based on a minimum of not less than five samples for any 30-day period, shall not exceed a log mean of 200 MPN/100mL, nor shall more than ten percent of total samples during any 30-day period exceed 400 MPN/100 </w:t>
      </w:r>
      <w:proofErr w:type="spellStart"/>
      <w:r w:rsidRPr="007D57B6">
        <w:rPr>
          <w:rFonts w:ascii="Arial" w:eastAsia="Arial" w:hAnsi="Arial" w:cs="Times New Roman"/>
          <w:sz w:val="20"/>
          <w:szCs w:val="20"/>
        </w:rPr>
        <w:t>mL.</w:t>
      </w:r>
      <w:proofErr w:type="spellEnd"/>
    </w:p>
    <w:p w14:paraId="386F50B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b</w:t>
      </w:r>
      <w:r w:rsidRPr="007D57B6">
        <w:rPr>
          <w:rFonts w:ascii="Arial" w:eastAsia="Arial" w:hAnsi="Arial" w:cs="Times New Roman"/>
          <w:sz w:val="20"/>
          <w:szCs w:val="20"/>
        </w:rPr>
        <w:t xml:space="preserve"> Allocation 2: Allocation of zero; no loading allowed from this source.</w:t>
      </w:r>
    </w:p>
    <w:p w14:paraId="2177E448" w14:textId="031D5FAC" w:rsidR="004E5641" w:rsidRDefault="00FB662B" w:rsidP="004E5641">
      <w:pPr>
        <w:pStyle w:val="Heading5Numberless"/>
      </w:pPr>
      <w:r>
        <w:lastRenderedPageBreak/>
        <w:t>Table</w:t>
      </w:r>
      <w:r w:rsidR="004E5641">
        <w:t xml:space="preserve"> 4.9.11-1</w:t>
      </w:r>
    </w:p>
    <w:p w14:paraId="0F7D5E4C" w14:textId="34C3903E" w:rsidR="004E5641" w:rsidRDefault="004E5641" w:rsidP="004E5641">
      <w:pPr>
        <w:pStyle w:val="Heading6Numberless"/>
      </w:pPr>
      <w:r>
        <w:t xml:space="preserve">Original </w:t>
      </w:r>
      <w:r w:rsidR="00DB5489">
        <w:t>t</w:t>
      </w:r>
      <w:r>
        <w:t>able</w:t>
      </w:r>
    </w:p>
    <w:p w14:paraId="405D5D41" w14:textId="4B723C90" w:rsidR="006B5A5C" w:rsidRDefault="006B5A5C" w:rsidP="004E5641">
      <w:pPr>
        <w:pStyle w:val="Heading6Numberless"/>
      </w:pPr>
      <w:r>
        <w:rPr>
          <w:noProof/>
        </w:rPr>
        <w:drawing>
          <wp:inline distT="0" distB="0" distL="0" distR="0" wp14:anchorId="788A40AB" wp14:editId="21BCE7FD">
            <wp:extent cx="5943600" cy="6194425"/>
            <wp:effectExtent l="0" t="0" r="0" b="0"/>
            <wp:docPr id="867239549" name="Picture 1" descr="Original Table 4.9.11-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9549" name="Picture 1" descr="Original Table 4.9.11-1 Allocations and Responsible Parties (1 of 2)"/>
                    <pic:cNvPicPr/>
                  </pic:nvPicPr>
                  <pic:blipFill>
                    <a:blip r:embed="rId78"/>
                    <a:stretch>
                      <a:fillRect/>
                    </a:stretch>
                  </pic:blipFill>
                  <pic:spPr>
                    <a:xfrm>
                      <a:off x="0" y="0"/>
                      <a:ext cx="5943600" cy="6194425"/>
                    </a:xfrm>
                    <a:prstGeom prst="rect">
                      <a:avLst/>
                    </a:prstGeom>
                  </pic:spPr>
                </pic:pic>
              </a:graphicData>
            </a:graphic>
          </wp:inline>
        </w:drawing>
      </w:r>
    </w:p>
    <w:p w14:paraId="22DC5353" w14:textId="643183A1" w:rsidR="006B5A5C" w:rsidRDefault="006B5A5C" w:rsidP="004E5641">
      <w:pPr>
        <w:pStyle w:val="Heading6Numberless"/>
      </w:pPr>
      <w:r>
        <w:rPr>
          <w:noProof/>
        </w:rPr>
        <w:lastRenderedPageBreak/>
        <w:drawing>
          <wp:inline distT="0" distB="0" distL="0" distR="0" wp14:anchorId="5A939B84" wp14:editId="4F77DFE6">
            <wp:extent cx="5943600" cy="4177030"/>
            <wp:effectExtent l="0" t="0" r="0" b="0"/>
            <wp:docPr id="1747460552" name="Picture 1" descr="Original Table 4.9.11-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60552" name="Picture 1" descr="Original Table 4.9.11-1 Allocations and Responsible Parties (2 of 2)"/>
                    <pic:cNvPicPr/>
                  </pic:nvPicPr>
                  <pic:blipFill>
                    <a:blip r:embed="rId79"/>
                    <a:stretch>
                      <a:fillRect/>
                    </a:stretch>
                  </pic:blipFill>
                  <pic:spPr>
                    <a:xfrm>
                      <a:off x="0" y="0"/>
                      <a:ext cx="5943600" cy="4177030"/>
                    </a:xfrm>
                    <a:prstGeom prst="rect">
                      <a:avLst/>
                    </a:prstGeom>
                  </pic:spPr>
                </pic:pic>
              </a:graphicData>
            </a:graphic>
          </wp:inline>
        </w:drawing>
      </w:r>
    </w:p>
    <w:p w14:paraId="5B8847EE" w14:textId="7890DA04" w:rsidR="004E5641" w:rsidRDefault="004E5641" w:rsidP="004E5641">
      <w:pPr>
        <w:pStyle w:val="Heading6Numberless"/>
      </w:pPr>
      <w:r>
        <w:t xml:space="preserve">Revised </w:t>
      </w:r>
      <w:r w:rsidR="00DB5489">
        <w:t>t</w:t>
      </w:r>
      <w:r>
        <w:t>able</w:t>
      </w:r>
    </w:p>
    <w:p w14:paraId="163C5E5D" w14:textId="77777777" w:rsidR="004E5641" w:rsidRPr="007D57B6" w:rsidRDefault="004E5641" w:rsidP="004E5641">
      <w:pPr>
        <w:keepNext/>
        <w:spacing w:after="120" w:line="240" w:lineRule="auto"/>
        <w:rPr>
          <w:rFonts w:ascii="Arial" w:eastAsia="Arial" w:hAnsi="Arial" w:cs="Times New Roman"/>
          <w:b/>
          <w:bCs/>
          <w:iCs/>
        </w:rPr>
      </w:pPr>
      <w:r w:rsidRPr="007D57B6">
        <w:rPr>
          <w:rFonts w:ascii="Arial" w:eastAsia="Arial" w:hAnsi="Arial" w:cs="Times New Roman"/>
          <w:b/>
          <w:bCs/>
          <w:iCs/>
        </w:rPr>
        <w:t>Table 4.9.11-1. Allocations and Responsible Parties</w:t>
      </w:r>
    </w:p>
    <w:tbl>
      <w:tblPr>
        <w:tblStyle w:val="BPComplex"/>
        <w:tblW w:w="0" w:type="auto"/>
        <w:tblLook w:val="0020" w:firstRow="1" w:lastRow="0" w:firstColumn="0" w:lastColumn="0" w:noHBand="0" w:noVBand="0"/>
      </w:tblPr>
      <w:tblGrid>
        <w:gridCol w:w="2722"/>
        <w:gridCol w:w="4358"/>
        <w:gridCol w:w="2280"/>
      </w:tblGrid>
      <w:tr w:rsidR="002B1A97" w:rsidRPr="002B1A97" w14:paraId="0A7135D1"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24FCD4A7" w14:textId="77777777" w:rsidR="004E5641" w:rsidRPr="002B1A97" w:rsidRDefault="004E5641" w:rsidP="00DB5489">
            <w:pPr>
              <w:pStyle w:val="Compact"/>
            </w:pPr>
            <w:r w:rsidRPr="002B1A97">
              <w:t>Waterbody Assigned Allocation</w:t>
            </w:r>
          </w:p>
        </w:tc>
        <w:tc>
          <w:tcPr>
            <w:tcW w:w="0" w:type="auto"/>
          </w:tcPr>
          <w:p w14:paraId="1276CD5B" w14:textId="77777777" w:rsidR="004E5641" w:rsidRPr="002B1A97" w:rsidRDefault="004E5641" w:rsidP="00DB5489">
            <w:pPr>
              <w:pStyle w:val="Compact"/>
              <w:rPr>
                <w:b w:val="0"/>
              </w:rPr>
            </w:pPr>
            <w:r w:rsidRPr="002B1A97">
              <w:t>Responsible Party</w:t>
            </w:r>
          </w:p>
          <w:p w14:paraId="72B0E8DB" w14:textId="77777777" w:rsidR="004E5641" w:rsidRPr="002B1A97" w:rsidRDefault="004E5641" w:rsidP="00DB5489">
            <w:pPr>
              <w:pStyle w:val="Compact"/>
              <w:rPr>
                <w:b w:val="0"/>
              </w:rPr>
            </w:pPr>
            <w:r w:rsidRPr="002B1A97">
              <w:t>[NPDES and/or WDR Number]</w:t>
            </w:r>
          </w:p>
          <w:p w14:paraId="07E220BC" w14:textId="77777777" w:rsidR="004E5641" w:rsidRPr="002B1A97" w:rsidRDefault="004E5641" w:rsidP="00DB5489">
            <w:pPr>
              <w:pStyle w:val="Compact"/>
            </w:pPr>
            <w:r w:rsidRPr="002B1A97">
              <w:t>(Source)</w:t>
            </w:r>
          </w:p>
        </w:tc>
        <w:tc>
          <w:tcPr>
            <w:tcW w:w="0" w:type="auto"/>
          </w:tcPr>
          <w:p w14:paraId="090E737D" w14:textId="77777777" w:rsidR="004E5641" w:rsidRPr="002B1A97" w:rsidRDefault="004E5641" w:rsidP="00DB5489">
            <w:pPr>
              <w:pStyle w:val="Compact"/>
            </w:pPr>
            <w:r w:rsidRPr="002B1A97">
              <w:t>Receiving Water Fecal Coliform Allocation</w:t>
            </w:r>
          </w:p>
        </w:tc>
      </w:tr>
      <w:tr w:rsidR="002B1A97" w:rsidRPr="002B1A97" w14:paraId="52970936" w14:textId="77777777" w:rsidTr="001148E2">
        <w:tblPrEx>
          <w:jc w:val="center"/>
        </w:tblPrEx>
        <w:tc>
          <w:tcPr>
            <w:tcW w:w="0" w:type="auto"/>
            <w:gridSpan w:val="3"/>
          </w:tcPr>
          <w:p w14:paraId="342A3744" w14:textId="6E1A584C" w:rsidR="004E5641" w:rsidRPr="002B1A97" w:rsidRDefault="006B5A5C" w:rsidP="00DB5489">
            <w:pPr>
              <w:pStyle w:val="Compact"/>
              <w:rPr>
                <w:rFonts w:ascii="Arial" w:hAnsi="Arial"/>
                <w:bCs/>
              </w:rPr>
            </w:pPr>
            <w:ins w:id="2253" w:author="Pratt, Jamie@Waterboards" w:date="2023-09-18T10:54:00Z">
              <w:r w:rsidRPr="002B1A97">
                <w:rPr>
                  <w:rFonts w:ascii="Arial" w:hAnsi="Arial"/>
                  <w:bCs/>
                  <w:u w:val="single" w:color="FF0000"/>
                </w:rPr>
                <w:t>Waste Load</w:t>
              </w:r>
            </w:ins>
            <w:r w:rsidR="004E5641" w:rsidRPr="002B1A97">
              <w:rPr>
                <w:rFonts w:ascii="Arial" w:hAnsi="Arial"/>
                <w:bCs/>
              </w:rPr>
              <w:t xml:space="preserve"> Allocations</w:t>
            </w:r>
          </w:p>
        </w:tc>
      </w:tr>
      <w:tr w:rsidR="002B1A97" w:rsidRPr="002B1A97" w14:paraId="3F338B26" w14:textId="77777777" w:rsidTr="001148E2">
        <w:tblPrEx>
          <w:jc w:val="center"/>
        </w:tblPrEx>
        <w:tc>
          <w:tcPr>
            <w:tcW w:w="0" w:type="auto"/>
          </w:tcPr>
          <w:p w14:paraId="074950D6"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22AECAA8"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26A14941"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1483FB43"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Slough</w:t>
            </w:r>
            <w:r w:rsidRPr="002B1A97">
              <w:rPr>
                <w:rFonts w:ascii="Arial" w:hAnsi="Arial"/>
                <w:vertAlign w:val="superscript"/>
              </w:rPr>
              <w:t>4</w:t>
            </w:r>
          </w:p>
        </w:tc>
        <w:tc>
          <w:tcPr>
            <w:tcW w:w="0" w:type="auto"/>
          </w:tcPr>
          <w:p w14:paraId="264AF91B" w14:textId="77777777" w:rsidR="004E5641" w:rsidRPr="002B1A97" w:rsidRDefault="004E5641" w:rsidP="00DB5489">
            <w:pPr>
              <w:pStyle w:val="Compact"/>
              <w:rPr>
                <w:rFonts w:ascii="Arial" w:hAnsi="Arial"/>
              </w:rPr>
            </w:pPr>
            <w:r w:rsidRPr="002B1A97">
              <w:rPr>
                <w:rFonts w:ascii="Arial" w:hAnsi="Arial"/>
              </w:rPr>
              <w:t>Santa Cruz, Santa Clara, and Monterey Counties;</w:t>
            </w:r>
          </w:p>
          <w:p w14:paraId="25434A64" w14:textId="77777777" w:rsidR="004E5641" w:rsidRPr="002B1A97" w:rsidRDefault="004E5641" w:rsidP="00DB5489">
            <w:pPr>
              <w:pStyle w:val="Compact"/>
              <w:rPr>
                <w:rFonts w:ascii="Arial" w:hAnsi="Arial"/>
              </w:rPr>
            </w:pPr>
            <w:r w:rsidRPr="002B1A97">
              <w:rPr>
                <w:rFonts w:ascii="Arial" w:hAnsi="Arial"/>
              </w:rPr>
              <w:t>Cities of Hollister, Morgan Hill, Gilroy, and Watsonville</w:t>
            </w:r>
          </w:p>
          <w:p w14:paraId="2189A00B" w14:textId="415D6CFF" w:rsidR="004E5641" w:rsidRPr="002B1A97" w:rsidRDefault="004E5641" w:rsidP="00DB5489">
            <w:pPr>
              <w:pStyle w:val="Compact"/>
              <w:rPr>
                <w:rFonts w:ascii="Arial" w:hAnsi="Arial"/>
              </w:rPr>
            </w:pPr>
            <w:r w:rsidRPr="002B1A97">
              <w:rPr>
                <w:rFonts w:ascii="Arial" w:hAnsi="Arial"/>
              </w:rPr>
              <w:t xml:space="preserve">[NPDES </w:t>
            </w:r>
            <w:ins w:id="2254" w:author="Pratt, Jamie@Waterboards" w:date="2023-10-25T15:39:00Z">
              <w:r w:rsidR="00355E54">
                <w:rPr>
                  <w:rFonts w:ascii="Arial" w:hAnsi="Arial"/>
                </w:rPr>
                <w:t>Number</w:t>
              </w:r>
            </w:ins>
            <w:r w:rsidRPr="002B1A97">
              <w:rPr>
                <w:rFonts w:ascii="Arial" w:hAnsi="Arial"/>
              </w:rPr>
              <w:t> CAS000004]</w:t>
            </w:r>
          </w:p>
          <w:p w14:paraId="37CD84F0" w14:textId="77777777" w:rsidR="004E5641" w:rsidRPr="002B1A97" w:rsidRDefault="004E5641" w:rsidP="00DB5489">
            <w:pPr>
              <w:pStyle w:val="Compact"/>
              <w:rPr>
                <w:rFonts w:ascii="Arial" w:hAnsi="Arial"/>
              </w:rPr>
            </w:pPr>
            <w:r w:rsidRPr="002B1A97">
              <w:rPr>
                <w:rFonts w:ascii="Arial" w:hAnsi="Arial"/>
              </w:rPr>
              <w:t>(Storm Drain Discharges To MS4s Required to be covered by an NPDES Permit)</w:t>
            </w:r>
          </w:p>
        </w:tc>
        <w:tc>
          <w:tcPr>
            <w:tcW w:w="0" w:type="auto"/>
          </w:tcPr>
          <w:p w14:paraId="6271B4D7" w14:textId="77777777" w:rsidR="004E5641" w:rsidRPr="002B1A97" w:rsidRDefault="004E5641" w:rsidP="00DB5489">
            <w:pPr>
              <w:pStyle w:val="Compact"/>
              <w:rPr>
                <w:rFonts w:ascii="Arial" w:hAnsi="Arial"/>
              </w:rPr>
            </w:pPr>
            <w:r w:rsidRPr="002B1A97">
              <w:rPr>
                <w:rFonts w:ascii="Arial" w:hAnsi="Arial"/>
              </w:rPr>
              <w:t>Allocation 1</w:t>
            </w:r>
          </w:p>
        </w:tc>
      </w:tr>
      <w:tr w:rsidR="002B1A97" w:rsidRPr="002B1A97" w14:paraId="3269551F" w14:textId="77777777" w:rsidTr="001148E2">
        <w:tblPrEx>
          <w:jc w:val="center"/>
        </w:tblPrEx>
        <w:tc>
          <w:tcPr>
            <w:tcW w:w="0" w:type="auto"/>
            <w:vMerge w:val="restart"/>
          </w:tcPr>
          <w:p w14:paraId="376E11FD" w14:textId="77777777" w:rsidR="004E5641" w:rsidRPr="002B1A97" w:rsidRDefault="004E5641" w:rsidP="00DB5489">
            <w:pPr>
              <w:pStyle w:val="Compact"/>
              <w:rPr>
                <w:rFonts w:ascii="Arial" w:hAnsi="Arial"/>
                <w:lang w:val="es-ES"/>
              </w:rPr>
            </w:pPr>
            <w:proofErr w:type="spellStart"/>
            <w:r w:rsidRPr="002B1A97">
              <w:rPr>
                <w:rFonts w:ascii="Arial" w:hAnsi="Arial"/>
                <w:lang w:val="es-ES"/>
              </w:rPr>
              <w:lastRenderedPageBreak/>
              <w:t>Pajaro</w:t>
            </w:r>
            <w:proofErr w:type="spellEnd"/>
            <w:r w:rsidRPr="002B1A97">
              <w:rPr>
                <w:rFonts w:ascii="Arial" w:hAnsi="Arial"/>
                <w:lang w:val="es-ES"/>
              </w:rPr>
              <w:t xml:space="preserve"> River</w:t>
            </w:r>
            <w:r w:rsidRPr="002B1A97">
              <w:rPr>
                <w:rFonts w:ascii="Arial" w:hAnsi="Arial"/>
                <w:vertAlign w:val="superscript"/>
                <w:lang w:val="es-ES"/>
              </w:rPr>
              <w:t>1</w:t>
            </w:r>
          </w:p>
          <w:p w14:paraId="14B4E0F1"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7A2642B5"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28DA0CB2"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5025D4B7" w14:textId="77777777" w:rsidR="004E5641" w:rsidRPr="002B1A97" w:rsidRDefault="004E5641" w:rsidP="00DB5489">
            <w:pPr>
              <w:pStyle w:val="Compact"/>
              <w:rPr>
                <w:rFonts w:ascii="Arial" w:hAnsi="Arial"/>
              </w:rPr>
            </w:pPr>
            <w:r w:rsidRPr="002B1A97">
              <w:rPr>
                <w:rFonts w:ascii="Arial" w:hAnsi="Arial"/>
              </w:rPr>
              <w:t>City of Hollister</w:t>
            </w:r>
          </w:p>
          <w:p w14:paraId="565E5854" w14:textId="77777777" w:rsidR="004E5641" w:rsidRPr="002B1A97" w:rsidRDefault="004E5641" w:rsidP="00DB5489">
            <w:pPr>
              <w:pStyle w:val="Compact"/>
              <w:rPr>
                <w:rFonts w:ascii="Arial" w:hAnsi="Arial"/>
              </w:rPr>
            </w:pPr>
            <w:r w:rsidRPr="002B1A97">
              <w:rPr>
                <w:rFonts w:ascii="Arial" w:hAnsi="Arial"/>
              </w:rPr>
              <w:t>[WDR 87</w:t>
            </w:r>
            <w:r w:rsidRPr="002B1A97">
              <w:rPr>
                <w:rFonts w:ascii="Cambria Math" w:hAnsi="Cambria Math" w:cs="Cambria Math"/>
              </w:rPr>
              <w:t>‑</w:t>
            </w:r>
            <w:r w:rsidRPr="002B1A97">
              <w:rPr>
                <w:rFonts w:ascii="Arial" w:hAnsi="Arial"/>
              </w:rPr>
              <w:t>47]</w:t>
            </w:r>
          </w:p>
          <w:p w14:paraId="7C6F8546"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val="restart"/>
          </w:tcPr>
          <w:p w14:paraId="5D58CACF" w14:textId="77777777" w:rsidR="004E5641" w:rsidRPr="002B1A97" w:rsidRDefault="004E5641" w:rsidP="00DB5489">
            <w:pPr>
              <w:pStyle w:val="Compact"/>
              <w:rPr>
                <w:rFonts w:ascii="Arial" w:hAnsi="Arial"/>
              </w:rPr>
            </w:pPr>
            <w:r w:rsidRPr="002B1A97">
              <w:rPr>
                <w:rFonts w:ascii="Arial" w:hAnsi="Arial"/>
              </w:rPr>
              <w:t>Allocation 2</w:t>
            </w:r>
          </w:p>
        </w:tc>
      </w:tr>
      <w:tr w:rsidR="002B1A97" w:rsidRPr="002B1A97" w14:paraId="2B0DA09F" w14:textId="77777777" w:rsidTr="001148E2">
        <w:tblPrEx>
          <w:jc w:val="center"/>
        </w:tblPrEx>
        <w:tc>
          <w:tcPr>
            <w:tcW w:w="0" w:type="auto"/>
            <w:vMerge/>
          </w:tcPr>
          <w:p w14:paraId="0DF34BA6" w14:textId="77777777" w:rsidR="004E5641" w:rsidRPr="002B1A97" w:rsidRDefault="004E5641" w:rsidP="00DB5489">
            <w:pPr>
              <w:pStyle w:val="Compact"/>
              <w:rPr>
                <w:rFonts w:ascii="Arial" w:hAnsi="Arial"/>
              </w:rPr>
            </w:pPr>
          </w:p>
        </w:tc>
        <w:tc>
          <w:tcPr>
            <w:tcW w:w="0" w:type="auto"/>
          </w:tcPr>
          <w:p w14:paraId="49A9DA6C" w14:textId="77777777" w:rsidR="004E5641" w:rsidRPr="002B1A97" w:rsidRDefault="004E5641" w:rsidP="00DB5489">
            <w:pPr>
              <w:pStyle w:val="Compact"/>
              <w:rPr>
                <w:rFonts w:ascii="Arial" w:hAnsi="Arial"/>
              </w:rPr>
            </w:pPr>
            <w:r w:rsidRPr="002B1A97">
              <w:rPr>
                <w:rFonts w:ascii="Arial" w:hAnsi="Arial"/>
              </w:rPr>
              <w:t>City of Watsonville</w:t>
            </w:r>
          </w:p>
          <w:p w14:paraId="142D4724"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0040;</w:t>
            </w:r>
          </w:p>
          <w:p w14:paraId="280EE4C1" w14:textId="39B425A3" w:rsidR="004E5641" w:rsidRPr="002B1A97" w:rsidRDefault="004E5641" w:rsidP="00DB5489">
            <w:pPr>
              <w:pStyle w:val="Compact"/>
              <w:rPr>
                <w:rFonts w:ascii="Arial" w:hAnsi="Arial"/>
              </w:rPr>
            </w:pPr>
            <w:r w:rsidRPr="002B1A97">
              <w:rPr>
                <w:rFonts w:ascii="Arial" w:hAnsi="Arial"/>
              </w:rPr>
              <w:t xml:space="preserve">NPDES </w:t>
            </w:r>
            <w:ins w:id="2255" w:author="Pratt, Jamie@Waterboards" w:date="2023-10-25T15:39:00Z">
              <w:r w:rsidR="00535DCF">
                <w:rPr>
                  <w:rFonts w:ascii="Arial" w:hAnsi="Arial"/>
                </w:rPr>
                <w:t>Number</w:t>
              </w:r>
            </w:ins>
            <w:r w:rsidRPr="002B1A97">
              <w:rPr>
                <w:rFonts w:ascii="Arial" w:hAnsi="Arial"/>
              </w:rPr>
              <w:t> CA0048216]</w:t>
            </w:r>
          </w:p>
          <w:p w14:paraId="5E6A8E30"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38DDAB9E" w14:textId="77777777" w:rsidR="004E5641" w:rsidRPr="002B1A97" w:rsidRDefault="004E5641" w:rsidP="00DB5489">
            <w:pPr>
              <w:pStyle w:val="Compact"/>
              <w:rPr>
                <w:rFonts w:ascii="Arial" w:hAnsi="Arial"/>
              </w:rPr>
            </w:pPr>
          </w:p>
        </w:tc>
      </w:tr>
      <w:tr w:rsidR="002B1A97" w:rsidRPr="002B1A97" w14:paraId="7E46DA0B" w14:textId="77777777" w:rsidTr="001148E2">
        <w:tblPrEx>
          <w:jc w:val="center"/>
        </w:tblPrEx>
        <w:tc>
          <w:tcPr>
            <w:tcW w:w="0" w:type="auto"/>
            <w:vMerge/>
          </w:tcPr>
          <w:p w14:paraId="44D7AD88" w14:textId="77777777" w:rsidR="004E5641" w:rsidRPr="002B1A97" w:rsidRDefault="004E5641" w:rsidP="00DB5489">
            <w:pPr>
              <w:pStyle w:val="Compact"/>
              <w:rPr>
                <w:rFonts w:ascii="Arial" w:hAnsi="Arial"/>
              </w:rPr>
            </w:pPr>
          </w:p>
        </w:tc>
        <w:tc>
          <w:tcPr>
            <w:tcW w:w="0" w:type="auto"/>
          </w:tcPr>
          <w:p w14:paraId="212915F9" w14:textId="77777777" w:rsidR="004E5641" w:rsidRPr="002B1A97" w:rsidRDefault="004E5641" w:rsidP="00DB5489">
            <w:pPr>
              <w:pStyle w:val="Compact"/>
              <w:rPr>
                <w:rFonts w:ascii="Arial" w:hAnsi="Arial"/>
              </w:rPr>
            </w:pPr>
            <w:r w:rsidRPr="002B1A97">
              <w:rPr>
                <w:rFonts w:ascii="Arial" w:hAnsi="Arial"/>
              </w:rPr>
              <w:t>Cities of Gilroy and Morgan Hill via South County Regional Wastewater Authority (SCRWA)</w:t>
            </w:r>
          </w:p>
          <w:p w14:paraId="403CA396"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4</w:t>
            </w:r>
            <w:r w:rsidRPr="002B1A97">
              <w:rPr>
                <w:rFonts w:ascii="Cambria Math" w:hAnsi="Cambria Math" w:cs="Cambria Math"/>
              </w:rPr>
              <w:t>‑</w:t>
            </w:r>
            <w:r w:rsidRPr="002B1A97">
              <w:rPr>
                <w:rFonts w:ascii="Arial" w:hAnsi="Arial"/>
              </w:rPr>
              <w:t>0099;</w:t>
            </w:r>
          </w:p>
          <w:p w14:paraId="715C78D2" w14:textId="0D518195" w:rsidR="004E5641" w:rsidRPr="002B1A97" w:rsidRDefault="004E5641" w:rsidP="00DB5489">
            <w:pPr>
              <w:pStyle w:val="Compact"/>
              <w:rPr>
                <w:rFonts w:ascii="Arial" w:hAnsi="Arial"/>
              </w:rPr>
            </w:pPr>
            <w:r w:rsidRPr="002B1A97">
              <w:rPr>
                <w:rFonts w:ascii="Arial" w:hAnsi="Arial"/>
              </w:rPr>
              <w:t xml:space="preserve">NPDES </w:t>
            </w:r>
            <w:ins w:id="2256" w:author="Pratt, Jamie@Waterboards" w:date="2023-10-25T15:39:00Z">
              <w:r w:rsidR="00535DCF">
                <w:rPr>
                  <w:rFonts w:ascii="Arial" w:hAnsi="Arial"/>
                </w:rPr>
                <w:t>Number</w:t>
              </w:r>
            </w:ins>
            <w:r w:rsidRPr="002B1A97">
              <w:rPr>
                <w:rFonts w:ascii="Arial" w:hAnsi="Arial"/>
              </w:rPr>
              <w:t> CA0049964]</w:t>
            </w:r>
          </w:p>
          <w:p w14:paraId="03940D80"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61D688B1" w14:textId="77777777" w:rsidR="004E5641" w:rsidRPr="002B1A97" w:rsidRDefault="004E5641" w:rsidP="00DB5489">
            <w:pPr>
              <w:pStyle w:val="Compact"/>
              <w:rPr>
                <w:rFonts w:ascii="Arial" w:hAnsi="Arial"/>
              </w:rPr>
            </w:pPr>
          </w:p>
        </w:tc>
      </w:tr>
      <w:tr w:rsidR="002B1A97" w:rsidRPr="002B1A97" w14:paraId="205A6040" w14:textId="77777777" w:rsidTr="001148E2">
        <w:tblPrEx>
          <w:jc w:val="center"/>
        </w:tblPrEx>
        <w:tc>
          <w:tcPr>
            <w:tcW w:w="0" w:type="auto"/>
            <w:vMerge/>
          </w:tcPr>
          <w:p w14:paraId="7F27DFD6" w14:textId="77777777" w:rsidR="004E5641" w:rsidRPr="002B1A97" w:rsidRDefault="004E5641" w:rsidP="00DB5489">
            <w:pPr>
              <w:pStyle w:val="Compact"/>
              <w:rPr>
                <w:rFonts w:ascii="Arial" w:hAnsi="Arial"/>
              </w:rPr>
            </w:pPr>
          </w:p>
        </w:tc>
        <w:tc>
          <w:tcPr>
            <w:tcW w:w="0" w:type="auto"/>
          </w:tcPr>
          <w:p w14:paraId="37C32115" w14:textId="77777777" w:rsidR="004E5641" w:rsidRPr="002B1A97" w:rsidRDefault="004E5641" w:rsidP="00DB5489">
            <w:pPr>
              <w:pStyle w:val="Compact"/>
              <w:rPr>
                <w:rFonts w:ascii="Arial" w:hAnsi="Arial"/>
              </w:rPr>
            </w:pPr>
            <w:r w:rsidRPr="002B1A97">
              <w:rPr>
                <w:rFonts w:ascii="Arial" w:hAnsi="Arial"/>
              </w:rPr>
              <w:t>San Juan Bautista Wastewater Treatment Facility</w:t>
            </w:r>
          </w:p>
          <w:p w14:paraId="53D904B6" w14:textId="48F17E32"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 xml:space="preserve">0087; NPDES </w:t>
            </w:r>
            <w:ins w:id="2257" w:author="Pratt, Jamie@Waterboards" w:date="2023-10-25T15:39:00Z">
              <w:r w:rsidR="00535DCF">
                <w:rPr>
                  <w:rFonts w:ascii="Arial" w:hAnsi="Arial"/>
                </w:rPr>
                <w:t>Number</w:t>
              </w:r>
            </w:ins>
            <w:r w:rsidRPr="002B1A97">
              <w:rPr>
                <w:rFonts w:ascii="Arial" w:hAnsi="Arial" w:cs="Arial"/>
              </w:rPr>
              <w:t> </w:t>
            </w:r>
            <w:r w:rsidRPr="002B1A97">
              <w:rPr>
                <w:rFonts w:ascii="Arial" w:hAnsi="Arial"/>
              </w:rPr>
              <w:t>CA0047902]</w:t>
            </w:r>
          </w:p>
          <w:p w14:paraId="47968B0A"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7560DF10" w14:textId="77777777" w:rsidR="004E5641" w:rsidRPr="002B1A97" w:rsidRDefault="004E5641" w:rsidP="00DB5489">
            <w:pPr>
              <w:pStyle w:val="Compact"/>
              <w:rPr>
                <w:rFonts w:ascii="Arial" w:hAnsi="Arial"/>
              </w:rPr>
            </w:pPr>
          </w:p>
        </w:tc>
      </w:tr>
      <w:tr w:rsidR="002B1A97" w:rsidRPr="002B1A97" w14:paraId="235BA3CE" w14:textId="77777777" w:rsidTr="001148E2">
        <w:tblPrEx>
          <w:jc w:val="center"/>
        </w:tblPrEx>
        <w:tc>
          <w:tcPr>
            <w:tcW w:w="0" w:type="auto"/>
            <w:vMerge w:val="restart"/>
          </w:tcPr>
          <w:p w14:paraId="462B3F68"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042C4F8D"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32F494BD" w14:textId="77777777" w:rsidR="004E5641" w:rsidRPr="002B1A97" w:rsidRDefault="004E5641" w:rsidP="00DB5489">
            <w:pPr>
              <w:pStyle w:val="Compact"/>
              <w:rPr>
                <w:rFonts w:ascii="Arial" w:hAnsi="Arial"/>
                <w:lang w:val="es-ES"/>
              </w:rPr>
            </w:pPr>
            <w:r w:rsidRPr="002B1A97">
              <w:rPr>
                <w:rFonts w:ascii="Arial" w:hAnsi="Arial"/>
                <w:lang w:val="es-ES"/>
              </w:rPr>
              <w:t>Llagas Creek</w:t>
            </w:r>
            <w:r w:rsidRPr="002B1A97">
              <w:rPr>
                <w:rFonts w:ascii="Arial" w:hAnsi="Arial"/>
                <w:vertAlign w:val="superscript"/>
                <w:lang w:val="es-ES"/>
              </w:rPr>
              <w:t>3</w:t>
            </w:r>
          </w:p>
          <w:p w14:paraId="6BFAD932"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116B3865" w14:textId="77777777" w:rsidR="004E5641" w:rsidRPr="002B1A97" w:rsidRDefault="004E5641" w:rsidP="00DB5489">
            <w:pPr>
              <w:pStyle w:val="Compact"/>
              <w:rPr>
                <w:rFonts w:ascii="Arial" w:hAnsi="Arial"/>
              </w:rPr>
            </w:pPr>
            <w:r w:rsidRPr="002B1A97">
              <w:rPr>
                <w:rFonts w:ascii="Arial" w:hAnsi="Arial"/>
              </w:rPr>
              <w:t>Sunnyslope County Water District</w:t>
            </w:r>
          </w:p>
          <w:p w14:paraId="595F3D74"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4</w:t>
            </w:r>
            <w:r w:rsidRPr="002B1A97">
              <w:rPr>
                <w:rFonts w:ascii="Cambria Math" w:hAnsi="Cambria Math" w:cs="Cambria Math"/>
              </w:rPr>
              <w:t>‑</w:t>
            </w:r>
            <w:r w:rsidRPr="002B1A97">
              <w:rPr>
                <w:rFonts w:ascii="Arial" w:hAnsi="Arial"/>
              </w:rPr>
              <w:t>0065]</w:t>
            </w:r>
          </w:p>
          <w:p w14:paraId="35C55EE9"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val="restart"/>
          </w:tcPr>
          <w:p w14:paraId="6FD6ED54" w14:textId="77777777" w:rsidR="004E5641" w:rsidRPr="002B1A97" w:rsidRDefault="004E5641" w:rsidP="00DB5489">
            <w:pPr>
              <w:pStyle w:val="Compact"/>
              <w:rPr>
                <w:rFonts w:ascii="Arial" w:hAnsi="Arial"/>
              </w:rPr>
            </w:pPr>
            <w:r w:rsidRPr="002B1A97">
              <w:rPr>
                <w:rFonts w:ascii="Arial" w:hAnsi="Arial"/>
              </w:rPr>
              <w:t>Allocation 2</w:t>
            </w:r>
          </w:p>
        </w:tc>
      </w:tr>
      <w:tr w:rsidR="002B1A97" w:rsidRPr="002B1A97" w14:paraId="0587C28D" w14:textId="77777777" w:rsidTr="001148E2">
        <w:tblPrEx>
          <w:jc w:val="center"/>
        </w:tblPrEx>
        <w:tc>
          <w:tcPr>
            <w:tcW w:w="0" w:type="auto"/>
            <w:vMerge/>
          </w:tcPr>
          <w:p w14:paraId="0DA7EC15" w14:textId="77777777" w:rsidR="004E5641" w:rsidRPr="002B1A97" w:rsidRDefault="004E5641" w:rsidP="00DB5489">
            <w:pPr>
              <w:pStyle w:val="Compact"/>
              <w:rPr>
                <w:rFonts w:ascii="Arial" w:hAnsi="Arial"/>
              </w:rPr>
            </w:pPr>
          </w:p>
        </w:tc>
        <w:tc>
          <w:tcPr>
            <w:tcW w:w="0" w:type="auto"/>
          </w:tcPr>
          <w:p w14:paraId="7E1897B9" w14:textId="77777777" w:rsidR="004E5641" w:rsidRPr="002B1A97" w:rsidRDefault="004E5641" w:rsidP="00DB5489">
            <w:pPr>
              <w:pStyle w:val="Compact"/>
              <w:rPr>
                <w:rFonts w:ascii="Arial" w:hAnsi="Arial"/>
              </w:rPr>
            </w:pPr>
            <w:r w:rsidRPr="002B1A97">
              <w:rPr>
                <w:rFonts w:ascii="Arial" w:hAnsi="Arial"/>
              </w:rPr>
              <w:t>Tres Pinos County Water District</w:t>
            </w:r>
          </w:p>
          <w:p w14:paraId="108199F5" w14:textId="77777777" w:rsidR="004E5641" w:rsidRPr="002B1A97" w:rsidRDefault="004E5641" w:rsidP="00DB5489">
            <w:pPr>
              <w:pStyle w:val="Compact"/>
              <w:rPr>
                <w:rFonts w:ascii="Arial" w:hAnsi="Arial"/>
              </w:rPr>
            </w:pPr>
            <w:r w:rsidRPr="002B1A97">
              <w:rPr>
                <w:rFonts w:ascii="Arial" w:hAnsi="Arial"/>
              </w:rPr>
              <w:t>[WDR Order 99</w:t>
            </w:r>
            <w:r w:rsidRPr="002B1A97">
              <w:rPr>
                <w:rFonts w:ascii="Cambria Math" w:hAnsi="Cambria Math" w:cs="Cambria Math"/>
              </w:rPr>
              <w:t>‑</w:t>
            </w:r>
            <w:r w:rsidRPr="002B1A97">
              <w:rPr>
                <w:rFonts w:ascii="Arial" w:hAnsi="Arial"/>
              </w:rPr>
              <w:t>101]</w:t>
            </w:r>
          </w:p>
          <w:p w14:paraId="56FC0852"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1DD81419" w14:textId="77777777" w:rsidR="004E5641" w:rsidRPr="002B1A97" w:rsidRDefault="004E5641" w:rsidP="00DB5489">
            <w:pPr>
              <w:pStyle w:val="Compact"/>
              <w:rPr>
                <w:rFonts w:ascii="Arial" w:hAnsi="Arial"/>
              </w:rPr>
            </w:pPr>
          </w:p>
        </w:tc>
      </w:tr>
      <w:tr w:rsidR="002B1A97" w:rsidRPr="002B1A97" w14:paraId="33AB24ED" w14:textId="77777777" w:rsidTr="001148E2">
        <w:tblPrEx>
          <w:jc w:val="center"/>
        </w:tblPrEx>
        <w:tc>
          <w:tcPr>
            <w:tcW w:w="0" w:type="auto"/>
            <w:vMerge/>
          </w:tcPr>
          <w:p w14:paraId="443F48EE" w14:textId="77777777" w:rsidR="004E5641" w:rsidRPr="002B1A97" w:rsidRDefault="004E5641" w:rsidP="00DB5489">
            <w:pPr>
              <w:pStyle w:val="Compact"/>
              <w:rPr>
                <w:rFonts w:ascii="Arial" w:hAnsi="Arial"/>
              </w:rPr>
            </w:pPr>
          </w:p>
        </w:tc>
        <w:tc>
          <w:tcPr>
            <w:tcW w:w="0" w:type="auto"/>
          </w:tcPr>
          <w:p w14:paraId="4ADDA4A8" w14:textId="77777777" w:rsidR="004E5641" w:rsidRPr="002B1A97" w:rsidRDefault="004E5641" w:rsidP="00DB5489">
            <w:pPr>
              <w:pStyle w:val="Compact"/>
              <w:rPr>
                <w:rFonts w:ascii="Arial" w:hAnsi="Arial"/>
              </w:rPr>
            </w:pPr>
            <w:r w:rsidRPr="002B1A97">
              <w:rPr>
                <w:rFonts w:ascii="Arial" w:hAnsi="Arial"/>
              </w:rPr>
              <w:t>Pajaro County Sanitation District</w:t>
            </w:r>
          </w:p>
          <w:p w14:paraId="3402A4D6" w14:textId="77777777" w:rsidR="004E5641" w:rsidRPr="002B1A97" w:rsidRDefault="004E5641" w:rsidP="00DB5489">
            <w:pPr>
              <w:pStyle w:val="Compact"/>
              <w:rPr>
                <w:rFonts w:ascii="Arial" w:hAnsi="Arial"/>
              </w:rPr>
            </w:pPr>
            <w:r w:rsidRPr="002B1A97">
              <w:rPr>
                <w:rFonts w:ascii="Arial" w:hAnsi="Arial"/>
              </w:rPr>
              <w:t>[WDR Order R3</w:t>
            </w:r>
            <w:r w:rsidRPr="002B1A97">
              <w:rPr>
                <w:rFonts w:ascii="Cambria Math" w:hAnsi="Cambria Math" w:cs="Cambria Math"/>
              </w:rPr>
              <w:t>‑</w:t>
            </w:r>
            <w:r w:rsidRPr="002B1A97">
              <w:rPr>
                <w:rFonts w:ascii="Arial" w:hAnsi="Arial"/>
              </w:rPr>
              <w:t>2003</w:t>
            </w:r>
            <w:r w:rsidRPr="002B1A97">
              <w:rPr>
                <w:rFonts w:ascii="Cambria Math" w:hAnsi="Cambria Math" w:cs="Cambria Math"/>
              </w:rPr>
              <w:t>‑</w:t>
            </w:r>
            <w:r w:rsidRPr="002B1A97">
              <w:rPr>
                <w:rFonts w:ascii="Arial" w:hAnsi="Arial"/>
              </w:rPr>
              <w:t>0041]</w:t>
            </w:r>
          </w:p>
          <w:p w14:paraId="647A7D7B" w14:textId="77777777" w:rsidR="004E5641" w:rsidRPr="002B1A97" w:rsidRDefault="004E5641" w:rsidP="00DB5489">
            <w:pPr>
              <w:pStyle w:val="Compact"/>
              <w:rPr>
                <w:rFonts w:ascii="Arial" w:hAnsi="Arial"/>
              </w:rPr>
            </w:pPr>
            <w:r w:rsidRPr="002B1A97">
              <w:rPr>
                <w:rFonts w:ascii="Arial" w:hAnsi="Arial"/>
              </w:rPr>
              <w:t>(Sanitary Sewer Collection and Treatment Systems Spills and Leaks)</w:t>
            </w:r>
          </w:p>
        </w:tc>
        <w:tc>
          <w:tcPr>
            <w:tcW w:w="0" w:type="auto"/>
            <w:vMerge/>
          </w:tcPr>
          <w:p w14:paraId="4A2CCC6C" w14:textId="77777777" w:rsidR="004E5641" w:rsidRPr="002B1A97" w:rsidRDefault="004E5641" w:rsidP="00DB5489">
            <w:pPr>
              <w:pStyle w:val="Compact"/>
              <w:rPr>
                <w:rFonts w:ascii="Arial" w:hAnsi="Arial"/>
              </w:rPr>
            </w:pPr>
          </w:p>
        </w:tc>
      </w:tr>
      <w:tr w:rsidR="002B1A97" w:rsidRPr="002B1A97" w14:paraId="572A7599" w14:textId="77777777" w:rsidTr="001148E2">
        <w:tblPrEx>
          <w:jc w:val="center"/>
        </w:tblPrEx>
        <w:tc>
          <w:tcPr>
            <w:tcW w:w="0" w:type="auto"/>
            <w:vMerge/>
          </w:tcPr>
          <w:p w14:paraId="47B45BD5" w14:textId="77777777" w:rsidR="004E5641" w:rsidRPr="002B1A97" w:rsidRDefault="004E5641" w:rsidP="00DB5489">
            <w:pPr>
              <w:pStyle w:val="Compact"/>
              <w:rPr>
                <w:rFonts w:ascii="Arial" w:hAnsi="Arial"/>
              </w:rPr>
            </w:pPr>
          </w:p>
        </w:tc>
        <w:tc>
          <w:tcPr>
            <w:tcW w:w="0" w:type="auto"/>
          </w:tcPr>
          <w:p w14:paraId="6D33DC02" w14:textId="77777777" w:rsidR="004E5641" w:rsidRPr="002B1A97" w:rsidRDefault="004E5641" w:rsidP="00DB5489">
            <w:pPr>
              <w:pStyle w:val="Compact"/>
              <w:rPr>
                <w:rFonts w:ascii="Arial" w:hAnsi="Arial"/>
              </w:rPr>
            </w:pPr>
            <w:r w:rsidRPr="002B1A97">
              <w:rPr>
                <w:rFonts w:ascii="Arial" w:hAnsi="Arial"/>
              </w:rPr>
              <w:t>Owners of Private Sewer Laterals</w:t>
            </w:r>
          </w:p>
          <w:p w14:paraId="798C2C90" w14:textId="77777777" w:rsidR="004E5641" w:rsidRPr="002B1A97" w:rsidRDefault="004E5641" w:rsidP="00DB5489">
            <w:pPr>
              <w:pStyle w:val="Compact"/>
              <w:rPr>
                <w:rFonts w:ascii="Arial" w:hAnsi="Arial"/>
              </w:rPr>
            </w:pPr>
            <w:r w:rsidRPr="002B1A97">
              <w:rPr>
                <w:rFonts w:ascii="Arial" w:hAnsi="Arial"/>
              </w:rPr>
              <w:t>(Private Laterals Connected to Municipal Sanitary Sewer Collection and Treatment Systems)</w:t>
            </w:r>
          </w:p>
        </w:tc>
        <w:tc>
          <w:tcPr>
            <w:tcW w:w="0" w:type="auto"/>
            <w:vMerge/>
          </w:tcPr>
          <w:p w14:paraId="119689A0" w14:textId="77777777" w:rsidR="004E5641" w:rsidRPr="002B1A97" w:rsidRDefault="004E5641" w:rsidP="00DB5489">
            <w:pPr>
              <w:pStyle w:val="Compact"/>
              <w:rPr>
                <w:rFonts w:ascii="Arial" w:hAnsi="Arial"/>
              </w:rPr>
            </w:pPr>
          </w:p>
        </w:tc>
      </w:tr>
      <w:tr w:rsidR="002B1A97" w:rsidRPr="002B1A97" w14:paraId="5AAAC56A" w14:textId="77777777" w:rsidTr="001148E2">
        <w:tblPrEx>
          <w:jc w:val="center"/>
        </w:tblPrEx>
        <w:tc>
          <w:tcPr>
            <w:tcW w:w="0" w:type="auto"/>
            <w:gridSpan w:val="3"/>
          </w:tcPr>
          <w:p w14:paraId="12EE4A72" w14:textId="77777777" w:rsidR="004E5641" w:rsidRPr="002B1A97" w:rsidRDefault="004E5641" w:rsidP="00DB5489">
            <w:pPr>
              <w:pStyle w:val="Compact"/>
              <w:rPr>
                <w:rFonts w:ascii="Arial" w:hAnsi="Arial"/>
                <w:bCs/>
              </w:rPr>
            </w:pPr>
            <w:r w:rsidRPr="002B1A97">
              <w:rPr>
                <w:rFonts w:ascii="Arial" w:hAnsi="Arial"/>
                <w:bCs/>
              </w:rPr>
              <w:t>Load Allocations</w:t>
            </w:r>
          </w:p>
        </w:tc>
      </w:tr>
      <w:tr w:rsidR="002B1A97" w:rsidRPr="002B1A97" w14:paraId="368C10FC" w14:textId="77777777" w:rsidTr="001148E2">
        <w:tblPrEx>
          <w:jc w:val="center"/>
        </w:tblPrEx>
        <w:tc>
          <w:tcPr>
            <w:tcW w:w="0" w:type="auto"/>
          </w:tcPr>
          <w:p w14:paraId="646450B7"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77797B2E"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0A7799D6" w14:textId="77777777" w:rsidR="004E5641" w:rsidRPr="002B1A97" w:rsidRDefault="004E5641" w:rsidP="00DB5489">
            <w:pPr>
              <w:pStyle w:val="Compact"/>
              <w:rPr>
                <w:rFonts w:ascii="Arial" w:hAnsi="Arial"/>
                <w:vertAlign w:val="superscript"/>
                <w:lang w:val="es-ES"/>
              </w:rPr>
            </w:pPr>
            <w:r w:rsidRPr="002B1A97">
              <w:rPr>
                <w:rFonts w:ascii="Arial" w:hAnsi="Arial"/>
                <w:lang w:val="es-ES"/>
              </w:rPr>
              <w:t>Llagas Creek</w:t>
            </w:r>
            <w:r w:rsidRPr="002B1A97">
              <w:rPr>
                <w:rFonts w:ascii="Arial" w:hAnsi="Arial"/>
                <w:vertAlign w:val="superscript"/>
                <w:lang w:val="es-ES"/>
              </w:rPr>
              <w:t>3</w:t>
            </w:r>
          </w:p>
          <w:p w14:paraId="29555F9D"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4B41DEB4" w14:textId="77777777" w:rsidR="004E5641" w:rsidRPr="002B1A97" w:rsidRDefault="004E5641" w:rsidP="00DB5489">
            <w:pPr>
              <w:pStyle w:val="Compact"/>
              <w:rPr>
                <w:rFonts w:ascii="Arial" w:hAnsi="Arial"/>
              </w:rPr>
            </w:pPr>
            <w:r w:rsidRPr="002B1A97">
              <w:rPr>
                <w:rFonts w:ascii="Arial" w:hAnsi="Arial"/>
              </w:rPr>
              <w:t>Owners/Operators of Land Used for/Containing Domestic Animals</w:t>
            </w:r>
          </w:p>
          <w:p w14:paraId="390982F9" w14:textId="77777777" w:rsidR="004E5641" w:rsidRPr="002B1A97" w:rsidRDefault="004E5641" w:rsidP="00DB5489">
            <w:pPr>
              <w:pStyle w:val="Compact"/>
              <w:rPr>
                <w:rFonts w:ascii="Arial" w:hAnsi="Arial"/>
              </w:rPr>
            </w:pPr>
            <w:r w:rsidRPr="002B1A97">
              <w:rPr>
                <w:rFonts w:ascii="Arial" w:hAnsi="Arial"/>
              </w:rPr>
              <w:t>(Domestic Animal Discharges)</w:t>
            </w:r>
          </w:p>
        </w:tc>
        <w:tc>
          <w:tcPr>
            <w:tcW w:w="0" w:type="auto"/>
          </w:tcPr>
          <w:p w14:paraId="3CF24D4B" w14:textId="77777777" w:rsidR="004E5641" w:rsidRPr="002B1A97" w:rsidRDefault="004E5641" w:rsidP="00DB5489">
            <w:pPr>
              <w:pStyle w:val="Compact"/>
              <w:rPr>
                <w:rFonts w:ascii="Arial" w:hAnsi="Arial"/>
              </w:rPr>
            </w:pPr>
            <w:r w:rsidRPr="002B1A97">
              <w:rPr>
                <w:rFonts w:ascii="Arial" w:hAnsi="Arial"/>
              </w:rPr>
              <w:t>Allocation 1</w:t>
            </w:r>
          </w:p>
        </w:tc>
      </w:tr>
      <w:tr w:rsidR="002B1A97" w:rsidRPr="002B1A97" w14:paraId="22262408" w14:textId="77777777" w:rsidTr="001148E2">
        <w:tblPrEx>
          <w:jc w:val="center"/>
        </w:tblPrEx>
        <w:tc>
          <w:tcPr>
            <w:tcW w:w="0" w:type="auto"/>
          </w:tcPr>
          <w:p w14:paraId="36746C1D" w14:textId="77777777" w:rsidR="004E5641" w:rsidRPr="002B1A97" w:rsidRDefault="004E5641" w:rsidP="00DB5489">
            <w:pPr>
              <w:pStyle w:val="Compact"/>
              <w:rPr>
                <w:rFonts w:ascii="Arial" w:hAnsi="Arial"/>
                <w:lang w:val="es-ES"/>
              </w:rPr>
            </w:pPr>
            <w:proofErr w:type="spellStart"/>
            <w:r w:rsidRPr="002B1A97">
              <w:rPr>
                <w:rFonts w:ascii="Arial" w:hAnsi="Arial"/>
                <w:lang w:val="es-ES"/>
              </w:rPr>
              <w:t>Pajaro</w:t>
            </w:r>
            <w:proofErr w:type="spellEnd"/>
            <w:r w:rsidRPr="002B1A97">
              <w:rPr>
                <w:rFonts w:ascii="Arial" w:hAnsi="Arial"/>
                <w:lang w:val="es-ES"/>
              </w:rPr>
              <w:t xml:space="preserve"> River</w:t>
            </w:r>
            <w:r w:rsidRPr="002B1A97">
              <w:rPr>
                <w:rFonts w:ascii="Arial" w:hAnsi="Arial"/>
                <w:vertAlign w:val="superscript"/>
                <w:lang w:val="es-ES"/>
              </w:rPr>
              <w:t>1</w:t>
            </w:r>
          </w:p>
          <w:p w14:paraId="2B6462D6" w14:textId="77777777" w:rsidR="004E5641" w:rsidRPr="002B1A97" w:rsidRDefault="004E5641" w:rsidP="00DB5489">
            <w:pPr>
              <w:pStyle w:val="Compact"/>
              <w:rPr>
                <w:rFonts w:ascii="Arial" w:hAnsi="Arial"/>
                <w:lang w:val="es-ES"/>
              </w:rPr>
            </w:pPr>
            <w:r w:rsidRPr="002B1A97">
              <w:rPr>
                <w:rFonts w:ascii="Arial" w:hAnsi="Arial"/>
                <w:lang w:val="es-ES"/>
              </w:rPr>
              <w:t>San Benito River</w:t>
            </w:r>
            <w:r w:rsidRPr="002B1A97">
              <w:rPr>
                <w:rFonts w:ascii="Arial" w:hAnsi="Arial"/>
                <w:vertAlign w:val="superscript"/>
                <w:lang w:val="es-ES"/>
              </w:rPr>
              <w:t>2</w:t>
            </w:r>
          </w:p>
          <w:p w14:paraId="45307E77" w14:textId="77777777" w:rsidR="004E5641" w:rsidRPr="002B1A97" w:rsidRDefault="004E5641" w:rsidP="00DB5489">
            <w:pPr>
              <w:pStyle w:val="Compact"/>
              <w:rPr>
                <w:rFonts w:ascii="Arial" w:hAnsi="Arial"/>
                <w:vertAlign w:val="superscript"/>
                <w:lang w:val="es-ES"/>
              </w:rPr>
            </w:pPr>
            <w:r w:rsidRPr="002B1A97">
              <w:rPr>
                <w:rFonts w:ascii="Arial" w:hAnsi="Arial"/>
                <w:lang w:val="es-ES"/>
              </w:rPr>
              <w:t>Llagas Creek</w:t>
            </w:r>
            <w:r w:rsidRPr="002B1A97">
              <w:rPr>
                <w:rFonts w:ascii="Arial" w:hAnsi="Arial"/>
                <w:vertAlign w:val="superscript"/>
                <w:lang w:val="es-ES"/>
              </w:rPr>
              <w:t>3</w:t>
            </w:r>
          </w:p>
          <w:p w14:paraId="70706316" w14:textId="77777777" w:rsidR="004E5641" w:rsidRPr="002B1A97" w:rsidRDefault="004E5641" w:rsidP="00DB5489">
            <w:pPr>
              <w:pStyle w:val="Compact"/>
              <w:rPr>
                <w:rFonts w:ascii="Arial" w:hAnsi="Arial"/>
              </w:rPr>
            </w:pPr>
            <w:proofErr w:type="spellStart"/>
            <w:r w:rsidRPr="002B1A97">
              <w:rPr>
                <w:rFonts w:ascii="Arial" w:hAnsi="Arial"/>
              </w:rPr>
              <w:t>Tequisquita</w:t>
            </w:r>
            <w:proofErr w:type="spellEnd"/>
            <w:r w:rsidRPr="002B1A97">
              <w:rPr>
                <w:rFonts w:ascii="Arial" w:hAnsi="Arial"/>
              </w:rPr>
              <w:t xml:space="preserve"> Slough</w:t>
            </w:r>
            <w:r w:rsidRPr="002B1A97">
              <w:rPr>
                <w:rFonts w:ascii="Arial" w:hAnsi="Arial"/>
                <w:vertAlign w:val="superscript"/>
              </w:rPr>
              <w:t>4</w:t>
            </w:r>
          </w:p>
        </w:tc>
        <w:tc>
          <w:tcPr>
            <w:tcW w:w="0" w:type="auto"/>
          </w:tcPr>
          <w:p w14:paraId="22962440" w14:textId="77777777" w:rsidR="004E5641" w:rsidRPr="002B1A97" w:rsidRDefault="004E5641" w:rsidP="00DB5489">
            <w:pPr>
              <w:pStyle w:val="Compact"/>
              <w:rPr>
                <w:rFonts w:ascii="Arial" w:hAnsi="Arial"/>
              </w:rPr>
            </w:pPr>
            <w:r w:rsidRPr="002B1A97">
              <w:rPr>
                <w:rFonts w:ascii="Arial" w:hAnsi="Arial"/>
              </w:rPr>
              <w:t>Natural Sources</w:t>
            </w:r>
          </w:p>
        </w:tc>
        <w:tc>
          <w:tcPr>
            <w:tcW w:w="0" w:type="auto"/>
          </w:tcPr>
          <w:p w14:paraId="74F97C65" w14:textId="77777777" w:rsidR="004E5641" w:rsidRPr="002B1A97" w:rsidRDefault="004E5641" w:rsidP="00DB5489">
            <w:pPr>
              <w:pStyle w:val="Compact"/>
              <w:rPr>
                <w:rFonts w:ascii="Arial" w:hAnsi="Arial"/>
              </w:rPr>
            </w:pPr>
            <w:r w:rsidRPr="002B1A97">
              <w:rPr>
                <w:rFonts w:ascii="Arial" w:hAnsi="Arial"/>
              </w:rPr>
              <w:t>Allocation 1</w:t>
            </w:r>
          </w:p>
        </w:tc>
      </w:tr>
    </w:tbl>
    <w:p w14:paraId="2C410BC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rPr>
        <w:t xml:space="preserve">Allocation 1: Fecal coliform concentration, based on a minimum of not less than five samples for any 30-day period, shall not exceed a log mean of 200/100mL, nor shall more than ten percent of total samples during any 30-day period exceed 400/100 </w:t>
      </w:r>
      <w:proofErr w:type="spellStart"/>
      <w:r w:rsidRPr="007D57B6">
        <w:rPr>
          <w:rFonts w:ascii="Arial" w:eastAsia="Arial" w:hAnsi="Arial" w:cs="Times New Roman"/>
          <w:sz w:val="20"/>
          <w:szCs w:val="20"/>
        </w:rPr>
        <w:t>mL.</w:t>
      </w:r>
      <w:proofErr w:type="spellEnd"/>
    </w:p>
    <w:p w14:paraId="566D3545"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rPr>
        <w:t>Allocation 2: Allocation of zero; no loading allowed from this source.</w:t>
      </w:r>
    </w:p>
    <w:p w14:paraId="36A17474"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1</w:t>
      </w:r>
      <w:r w:rsidRPr="007D57B6">
        <w:rPr>
          <w:rFonts w:ascii="Arial" w:eastAsia="Arial" w:hAnsi="Arial" w:cs="Times New Roman"/>
          <w:sz w:val="20"/>
          <w:szCs w:val="20"/>
        </w:rPr>
        <w:t xml:space="preserve"> The entire Pajaro River from the Pacific Ocean to San Felipe Lake outflow via the Miller’s Canal drain. Including the entire San Juan Creek tributary from the uppermost reach of the waterbody to the confluence with Pajaro River, and </w:t>
      </w:r>
      <w:proofErr w:type="spellStart"/>
      <w:r w:rsidRPr="007D57B6">
        <w:rPr>
          <w:rFonts w:ascii="Arial" w:eastAsia="Arial" w:hAnsi="Arial" w:cs="Times New Roman"/>
          <w:sz w:val="20"/>
          <w:szCs w:val="20"/>
        </w:rPr>
        <w:t>Carnadero</w:t>
      </w:r>
      <w:proofErr w:type="spellEnd"/>
      <w:r w:rsidRPr="007D57B6">
        <w:rPr>
          <w:rFonts w:ascii="Arial" w:eastAsia="Arial" w:hAnsi="Arial" w:cs="Times New Roman"/>
          <w:sz w:val="20"/>
          <w:szCs w:val="20"/>
        </w:rPr>
        <w:t>/</w:t>
      </w:r>
      <w:proofErr w:type="spellStart"/>
      <w:r w:rsidRPr="007D57B6">
        <w:rPr>
          <w:rFonts w:ascii="Arial" w:eastAsia="Arial" w:hAnsi="Arial" w:cs="Times New Roman"/>
          <w:sz w:val="20"/>
          <w:szCs w:val="20"/>
        </w:rPr>
        <w:t>Uvas</w:t>
      </w:r>
      <w:proofErr w:type="spellEnd"/>
      <w:r w:rsidRPr="007D57B6">
        <w:rPr>
          <w:rFonts w:ascii="Arial" w:eastAsia="Arial" w:hAnsi="Arial" w:cs="Times New Roman"/>
          <w:sz w:val="20"/>
          <w:szCs w:val="20"/>
        </w:rPr>
        <w:t xml:space="preserve"> Creek tributary from Hollister Road crossing to the confluence with Pajaro River.</w:t>
      </w:r>
    </w:p>
    <w:p w14:paraId="6AFD5E8E"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2</w:t>
      </w:r>
      <w:r w:rsidRPr="007D57B6">
        <w:rPr>
          <w:rFonts w:ascii="Arial" w:eastAsia="Arial" w:hAnsi="Arial" w:cs="Times New Roman"/>
          <w:sz w:val="20"/>
          <w:szCs w:val="20"/>
        </w:rPr>
        <w:t xml:space="preserve"> San Benito River from confluence with Pajaro River to three miles above Old Hernandez Road at Arizona Crossing. Including Bird Creek tributary from the uppermost reach of the waterbody to the confluence with San Benito River, the </w:t>
      </w:r>
      <w:proofErr w:type="spellStart"/>
      <w:r w:rsidRPr="007D57B6">
        <w:rPr>
          <w:rFonts w:ascii="Arial" w:eastAsia="Arial" w:hAnsi="Arial" w:cs="Times New Roman"/>
          <w:sz w:val="20"/>
          <w:szCs w:val="20"/>
        </w:rPr>
        <w:t>Pescadero</w:t>
      </w:r>
      <w:proofErr w:type="spellEnd"/>
      <w:r w:rsidRPr="007D57B6">
        <w:rPr>
          <w:rFonts w:ascii="Arial" w:eastAsia="Arial" w:hAnsi="Arial" w:cs="Times New Roman"/>
          <w:sz w:val="20"/>
          <w:szCs w:val="20"/>
        </w:rPr>
        <w:t xml:space="preserve"> Creek tributary from the uppermost reach of the waterbody to the confluence with San Benito River, and Tres Pinos Creek tributary from the uppermost reach of the waterbody to the confluence with San Benito River.</w:t>
      </w:r>
    </w:p>
    <w:p w14:paraId="15215451"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3</w:t>
      </w:r>
      <w:r w:rsidRPr="007D57B6">
        <w:rPr>
          <w:rFonts w:ascii="Arial" w:eastAsia="Arial" w:hAnsi="Arial" w:cs="Times New Roman"/>
          <w:sz w:val="20"/>
          <w:szCs w:val="20"/>
        </w:rPr>
        <w:t xml:space="preserve"> Llagas Creek from confluence with Pajaro River to Oak Glen Avenue. Including Furlong (Jones) Creek tributary from the uppermost reach of the waterbody to confluence with Llagas Creek.</w:t>
      </w:r>
    </w:p>
    <w:p w14:paraId="3AAC5C1A" w14:textId="77777777" w:rsidR="004E5641" w:rsidRPr="007D57B6" w:rsidRDefault="004E5641" w:rsidP="004E5641">
      <w:pPr>
        <w:spacing w:before="100" w:after="100" w:line="240" w:lineRule="auto"/>
        <w:rPr>
          <w:rFonts w:ascii="Arial" w:eastAsia="Arial" w:hAnsi="Arial" w:cs="Times New Roman"/>
          <w:sz w:val="20"/>
          <w:szCs w:val="20"/>
        </w:rPr>
      </w:pPr>
      <w:r w:rsidRPr="007D57B6">
        <w:rPr>
          <w:rFonts w:ascii="Arial" w:eastAsia="Arial" w:hAnsi="Arial" w:cs="Times New Roman"/>
          <w:sz w:val="20"/>
          <w:szCs w:val="20"/>
          <w:vertAlign w:val="superscript"/>
        </w:rPr>
        <w:t>4</w:t>
      </w:r>
      <w:r w:rsidRPr="007D57B6">
        <w:rPr>
          <w:rFonts w:ascii="Arial" w:eastAsia="Arial" w:hAnsi="Arial" w:cs="Times New Roman"/>
          <w:sz w:val="20"/>
          <w:szCs w:val="20"/>
        </w:rPr>
        <w:t xml:space="preserve"> </w:t>
      </w:r>
      <w:proofErr w:type="spellStart"/>
      <w:r w:rsidRPr="007D57B6">
        <w:rPr>
          <w:rFonts w:ascii="Arial" w:eastAsia="Arial" w:hAnsi="Arial" w:cs="Times New Roman"/>
          <w:sz w:val="20"/>
          <w:szCs w:val="20"/>
        </w:rPr>
        <w:t>Tequisquita</w:t>
      </w:r>
      <w:proofErr w:type="spellEnd"/>
      <w:r w:rsidRPr="007D57B6">
        <w:rPr>
          <w:rFonts w:ascii="Arial" w:eastAsia="Arial" w:hAnsi="Arial" w:cs="Times New Roman"/>
          <w:sz w:val="20"/>
          <w:szCs w:val="20"/>
        </w:rPr>
        <w:t xml:space="preserve"> Slough from confluence with San Felipe Lake to the uppermost reach of the waterbody. Including Santa Ana Creek tributary from the uppermost reach of the waterbody to </w:t>
      </w:r>
      <w:proofErr w:type="spellStart"/>
      <w:r w:rsidRPr="007D57B6">
        <w:rPr>
          <w:rFonts w:ascii="Arial" w:eastAsia="Arial" w:hAnsi="Arial" w:cs="Times New Roman"/>
          <w:sz w:val="20"/>
          <w:szCs w:val="20"/>
        </w:rPr>
        <w:t>Tequisquita</w:t>
      </w:r>
      <w:proofErr w:type="spellEnd"/>
      <w:r w:rsidRPr="007D57B6">
        <w:rPr>
          <w:rFonts w:ascii="Arial" w:eastAsia="Arial" w:hAnsi="Arial" w:cs="Times New Roman"/>
          <w:sz w:val="20"/>
          <w:szCs w:val="20"/>
        </w:rPr>
        <w:t xml:space="preserve"> Slough, and Pacheco Creek tributary from the uppermost reach of the waterbody to San Felipe Lake.</w:t>
      </w:r>
    </w:p>
    <w:p w14:paraId="01561F86" w14:textId="300C5E47" w:rsidR="004E5641" w:rsidRDefault="00FB662B" w:rsidP="004E5641">
      <w:pPr>
        <w:pStyle w:val="Heading5Numberless"/>
      </w:pPr>
      <w:r>
        <w:lastRenderedPageBreak/>
        <w:t>Table</w:t>
      </w:r>
      <w:r w:rsidR="004E5641">
        <w:t xml:space="preserve"> 4.9.12-1</w:t>
      </w:r>
    </w:p>
    <w:p w14:paraId="6004157E" w14:textId="726E429E" w:rsidR="004E5641" w:rsidRDefault="004E5641" w:rsidP="004E5641">
      <w:pPr>
        <w:pStyle w:val="Heading6Numberless"/>
      </w:pPr>
      <w:r>
        <w:t xml:space="preserve">Original </w:t>
      </w:r>
      <w:r w:rsidR="00DB5489">
        <w:t>t</w:t>
      </w:r>
      <w:r>
        <w:t>able</w:t>
      </w:r>
    </w:p>
    <w:p w14:paraId="0838D8B5" w14:textId="4102709E" w:rsidR="00DB5489" w:rsidRDefault="006B5A5C" w:rsidP="004E5641">
      <w:pPr>
        <w:pStyle w:val="Heading6Numberless"/>
      </w:pPr>
      <w:r>
        <w:rPr>
          <w:noProof/>
        </w:rPr>
        <w:drawing>
          <wp:inline distT="0" distB="0" distL="0" distR="0" wp14:anchorId="72660DA0" wp14:editId="7C96A8B3">
            <wp:extent cx="5943600" cy="6788785"/>
            <wp:effectExtent l="0" t="0" r="0" b="0"/>
            <wp:docPr id="1971718880" name="Picture 1" descr="Original table 4.9.12-1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18880" name="Picture 1" descr="Original table 4.9.12-1 Allocations and Responsible Parties"/>
                    <pic:cNvPicPr/>
                  </pic:nvPicPr>
                  <pic:blipFill>
                    <a:blip r:embed="rId80"/>
                    <a:stretch>
                      <a:fillRect/>
                    </a:stretch>
                  </pic:blipFill>
                  <pic:spPr>
                    <a:xfrm>
                      <a:off x="0" y="0"/>
                      <a:ext cx="5943600" cy="6788785"/>
                    </a:xfrm>
                    <a:prstGeom prst="rect">
                      <a:avLst/>
                    </a:prstGeom>
                  </pic:spPr>
                </pic:pic>
              </a:graphicData>
            </a:graphic>
          </wp:inline>
        </w:drawing>
      </w:r>
    </w:p>
    <w:p w14:paraId="15A74314" w14:textId="77777777" w:rsidR="00DB5489" w:rsidRDefault="00DB5489">
      <w:pPr>
        <w:spacing w:before="240"/>
        <w:rPr>
          <w:color w:val="2F5496" w:themeColor="accent1" w:themeShade="BF"/>
        </w:rPr>
      </w:pPr>
      <w:r>
        <w:br w:type="page"/>
      </w:r>
    </w:p>
    <w:p w14:paraId="32C7C5CF" w14:textId="632EF632" w:rsidR="004E5641" w:rsidRDefault="004E5641" w:rsidP="004E5641">
      <w:pPr>
        <w:pStyle w:val="Heading6Numberless"/>
      </w:pPr>
      <w:r>
        <w:lastRenderedPageBreak/>
        <w:t xml:space="preserve">Revised </w:t>
      </w:r>
      <w:r w:rsidR="00DB5489">
        <w:t>t</w:t>
      </w:r>
      <w:r>
        <w:t>able</w:t>
      </w:r>
    </w:p>
    <w:p w14:paraId="34FC6074" w14:textId="77777777" w:rsidR="004E5641" w:rsidRPr="006A0286" w:rsidRDefault="004E5641" w:rsidP="004E5641">
      <w:pPr>
        <w:keepNext/>
        <w:spacing w:after="120" w:line="240" w:lineRule="auto"/>
        <w:rPr>
          <w:rFonts w:ascii="Arial" w:eastAsia="Arial" w:hAnsi="Arial" w:cs="Times New Roman"/>
          <w:b/>
          <w:bCs/>
          <w:iCs/>
        </w:rPr>
      </w:pPr>
      <w:r w:rsidRPr="006A0286">
        <w:rPr>
          <w:rFonts w:ascii="Arial" w:eastAsia="Arial" w:hAnsi="Arial" w:cs="Times New Roman"/>
          <w:b/>
          <w:bCs/>
          <w:iCs/>
        </w:rPr>
        <w:t>Table 4.9.12-1. Allocations and Responsible Parties</w:t>
      </w:r>
    </w:p>
    <w:tbl>
      <w:tblPr>
        <w:tblStyle w:val="Custom41"/>
        <w:tblW w:w="9689" w:type="dxa"/>
        <w:tblLook w:val="0020" w:firstRow="1" w:lastRow="0" w:firstColumn="0" w:lastColumn="0" w:noHBand="0" w:noVBand="0"/>
      </w:tblPr>
      <w:tblGrid>
        <w:gridCol w:w="3092"/>
        <w:gridCol w:w="4293"/>
        <w:gridCol w:w="2304"/>
      </w:tblGrid>
      <w:tr w:rsidR="002B1A97" w:rsidRPr="002B1A97" w14:paraId="2B0CA9B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510D1C34" w14:textId="77777777" w:rsidR="004E5641" w:rsidRPr="002B1A97" w:rsidRDefault="004E5641" w:rsidP="0050448F">
            <w:pPr>
              <w:rPr>
                <w:rFonts w:eastAsia="Arial"/>
              </w:rPr>
            </w:pPr>
            <w:r w:rsidRPr="002B1A97">
              <w:rPr>
                <w:rFonts w:eastAsia="Arial"/>
              </w:rPr>
              <w:t>Waterbody Assigned Allocation</w:t>
            </w:r>
          </w:p>
        </w:tc>
        <w:tc>
          <w:tcPr>
            <w:tcW w:w="0" w:type="auto"/>
          </w:tcPr>
          <w:p w14:paraId="7EFFDD77" w14:textId="77777777" w:rsidR="004E5641" w:rsidRPr="002B1A97" w:rsidRDefault="004E5641" w:rsidP="0050448F">
            <w:pPr>
              <w:rPr>
                <w:rFonts w:eastAsia="Arial"/>
              </w:rPr>
            </w:pPr>
            <w:r w:rsidRPr="002B1A97">
              <w:rPr>
                <w:rFonts w:eastAsia="Arial"/>
              </w:rPr>
              <w:t>Responsible Party</w:t>
            </w:r>
          </w:p>
          <w:p w14:paraId="38E0119F" w14:textId="77777777" w:rsidR="004E5641" w:rsidRPr="002B1A97" w:rsidRDefault="004E5641" w:rsidP="0050448F">
            <w:pPr>
              <w:rPr>
                <w:rFonts w:eastAsia="Arial"/>
              </w:rPr>
            </w:pPr>
            <w:r w:rsidRPr="002B1A97">
              <w:rPr>
                <w:rFonts w:eastAsia="Arial"/>
              </w:rPr>
              <w:t>(Source Organism or Source Category)</w:t>
            </w:r>
          </w:p>
        </w:tc>
        <w:tc>
          <w:tcPr>
            <w:tcW w:w="2304" w:type="dxa"/>
          </w:tcPr>
          <w:p w14:paraId="0710D01D" w14:textId="77777777" w:rsidR="004E5641" w:rsidRPr="002B1A97" w:rsidRDefault="004E5641" w:rsidP="0050448F">
            <w:pPr>
              <w:rPr>
                <w:rFonts w:eastAsia="Arial"/>
              </w:rPr>
            </w:pPr>
            <w:r w:rsidRPr="002B1A97">
              <w:rPr>
                <w:rFonts w:eastAsia="Arial"/>
              </w:rPr>
              <w:t>Receiving Water Fecal Coliform Allocation</w:t>
            </w:r>
          </w:p>
        </w:tc>
      </w:tr>
      <w:tr w:rsidR="002B1A97" w:rsidRPr="002B1A97" w14:paraId="3B7BF439" w14:textId="77777777" w:rsidTr="0050448F">
        <w:tblPrEx>
          <w:jc w:val="center"/>
        </w:tblPrEx>
        <w:tc>
          <w:tcPr>
            <w:tcW w:w="9689" w:type="dxa"/>
            <w:gridSpan w:val="3"/>
            <w:tcBorders>
              <w:top w:val="single" w:sz="4" w:space="0" w:color="auto"/>
              <w:bottom w:val="single" w:sz="4" w:space="0" w:color="auto"/>
            </w:tcBorders>
          </w:tcPr>
          <w:p w14:paraId="1FD7F919" w14:textId="1BDD0CE4" w:rsidR="004E5641" w:rsidRPr="002B1A97" w:rsidRDefault="006B5A5C" w:rsidP="0050448F">
            <w:pPr>
              <w:jc w:val="center"/>
              <w:rPr>
                <w:rFonts w:ascii="Arial" w:eastAsia="Arial" w:hAnsi="Arial"/>
                <w:b/>
                <w:bCs/>
              </w:rPr>
            </w:pPr>
            <w:ins w:id="2258" w:author="Pratt, Jamie@Waterboards" w:date="2023-09-18T10:58:00Z">
              <w:r w:rsidRPr="002B1A97">
                <w:rPr>
                  <w:rFonts w:ascii="Arial" w:eastAsia="Arial" w:hAnsi="Arial"/>
                  <w:b/>
                  <w:bCs/>
                  <w:u w:val="single" w:color="FF0000"/>
                </w:rPr>
                <w:t>Waste Load</w:t>
              </w:r>
            </w:ins>
            <w:r w:rsidR="004E5641" w:rsidRPr="002B1A97">
              <w:rPr>
                <w:rFonts w:ascii="Arial" w:eastAsia="Arial" w:hAnsi="Arial"/>
                <w:b/>
                <w:bCs/>
              </w:rPr>
              <w:t xml:space="preserve"> Allocations</w:t>
            </w:r>
          </w:p>
        </w:tc>
      </w:tr>
      <w:tr w:rsidR="002B1A97" w:rsidRPr="002B1A97" w14:paraId="290EAF51" w14:textId="77777777" w:rsidTr="0050448F">
        <w:tblPrEx>
          <w:jc w:val="center"/>
        </w:tblPrEx>
        <w:tc>
          <w:tcPr>
            <w:tcW w:w="0" w:type="auto"/>
            <w:tcBorders>
              <w:top w:val="single" w:sz="4" w:space="0" w:color="auto"/>
            </w:tcBorders>
          </w:tcPr>
          <w:p w14:paraId="1D54F4C4"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5F3ED6AC"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Creek</w:t>
            </w:r>
            <w:r w:rsidRPr="002B1A97">
              <w:rPr>
                <w:rFonts w:ascii="Arial" w:eastAsia="Arial" w:hAnsi="Arial"/>
                <w:vertAlign w:val="superscript"/>
              </w:rPr>
              <w:t>2</w:t>
            </w:r>
          </w:p>
        </w:tc>
        <w:tc>
          <w:tcPr>
            <w:tcW w:w="0" w:type="auto"/>
            <w:tcBorders>
              <w:top w:val="single" w:sz="4" w:space="0" w:color="auto"/>
            </w:tcBorders>
          </w:tcPr>
          <w:p w14:paraId="08BE6BAA" w14:textId="77777777" w:rsidR="004E5641" w:rsidRPr="002B1A97" w:rsidRDefault="004E5641" w:rsidP="0050448F">
            <w:pPr>
              <w:rPr>
                <w:rFonts w:ascii="Arial" w:eastAsia="Arial" w:hAnsi="Arial"/>
              </w:rPr>
            </w:pPr>
            <w:r w:rsidRPr="002B1A97">
              <w:rPr>
                <w:rFonts w:ascii="Arial" w:eastAsia="Arial" w:hAnsi="Arial"/>
              </w:rPr>
              <w:t>Santa Cruz County and City of Watsonville</w:t>
            </w:r>
          </w:p>
          <w:p w14:paraId="0C3510CF" w14:textId="77777777" w:rsidR="004E5641" w:rsidRPr="002B1A97" w:rsidRDefault="004E5641" w:rsidP="0050448F">
            <w:pPr>
              <w:rPr>
                <w:rFonts w:ascii="Arial" w:eastAsia="Arial" w:hAnsi="Arial"/>
              </w:rPr>
            </w:pPr>
            <w:r w:rsidRPr="002B1A97">
              <w:rPr>
                <w:rFonts w:ascii="Arial" w:eastAsia="Arial" w:hAnsi="Arial"/>
              </w:rPr>
              <w:t>(Storm Drain Discharges to MS4s Required to be Covered by an NPDES Permit)</w:t>
            </w:r>
          </w:p>
        </w:tc>
        <w:tc>
          <w:tcPr>
            <w:tcW w:w="2304" w:type="dxa"/>
            <w:tcBorders>
              <w:top w:val="single" w:sz="4" w:space="0" w:color="auto"/>
            </w:tcBorders>
          </w:tcPr>
          <w:p w14:paraId="6AD28394" w14:textId="507CA930" w:rsidR="004E5641" w:rsidRPr="002B1A97" w:rsidRDefault="006B5A5C" w:rsidP="0050448F">
            <w:pPr>
              <w:rPr>
                <w:rFonts w:ascii="Arial" w:eastAsia="Arial" w:hAnsi="Arial"/>
              </w:rPr>
            </w:pPr>
            <w:ins w:id="2259"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1</w:t>
            </w:r>
          </w:p>
        </w:tc>
      </w:tr>
      <w:tr w:rsidR="002B1A97" w:rsidRPr="002B1A97" w14:paraId="41855DB7" w14:textId="77777777" w:rsidTr="0050448F">
        <w:tblPrEx>
          <w:jc w:val="center"/>
        </w:tblPrEx>
        <w:tc>
          <w:tcPr>
            <w:tcW w:w="0" w:type="auto"/>
          </w:tcPr>
          <w:p w14:paraId="3368754B"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496880EF"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49271DA0" w14:textId="77777777" w:rsidR="004E5641" w:rsidRPr="002B1A97" w:rsidRDefault="004E5641" w:rsidP="0050448F">
            <w:pPr>
              <w:rPr>
                <w:rFonts w:ascii="Arial" w:eastAsia="Arial" w:hAnsi="Arial"/>
              </w:rPr>
            </w:pPr>
            <w:r w:rsidRPr="002B1A97">
              <w:rPr>
                <w:rFonts w:ascii="Arial" w:eastAsia="Arial" w:hAnsi="Arial"/>
              </w:rPr>
              <w:t xml:space="preserve">Freedom County Sanitation District and </w:t>
            </w:r>
            <w:proofErr w:type="spellStart"/>
            <w:r w:rsidRPr="002B1A97">
              <w:rPr>
                <w:rFonts w:ascii="Arial" w:eastAsia="Arial" w:hAnsi="Arial"/>
              </w:rPr>
              <w:t>Salsipuedes</w:t>
            </w:r>
            <w:proofErr w:type="spellEnd"/>
            <w:r w:rsidRPr="002B1A97">
              <w:rPr>
                <w:rFonts w:ascii="Arial" w:eastAsia="Arial" w:hAnsi="Arial"/>
              </w:rPr>
              <w:t xml:space="preserve"> Sanitary District (</w:t>
            </w:r>
            <w:proofErr w:type="spellStart"/>
            <w:r w:rsidRPr="002B1A97">
              <w:rPr>
                <w:rFonts w:ascii="Arial" w:eastAsia="Arial" w:hAnsi="Arial"/>
              </w:rPr>
              <w:t>Salsipuedes</w:t>
            </w:r>
            <w:proofErr w:type="spellEnd"/>
            <w:r w:rsidRPr="002B1A97">
              <w:rPr>
                <w:rFonts w:ascii="Arial" w:eastAsia="Arial" w:hAnsi="Arial"/>
              </w:rPr>
              <w:t xml:space="preserve"> Creek only)</w:t>
            </w:r>
          </w:p>
          <w:p w14:paraId="7CA863EE" w14:textId="56378006" w:rsidR="004E5641" w:rsidRPr="002B1A97" w:rsidRDefault="004E5641" w:rsidP="0050448F">
            <w:pPr>
              <w:rPr>
                <w:rFonts w:ascii="Arial" w:eastAsia="Arial" w:hAnsi="Arial"/>
              </w:rPr>
            </w:pPr>
            <w:r w:rsidRPr="002B1A97">
              <w:rPr>
                <w:rFonts w:ascii="Arial" w:eastAsia="Arial" w:hAnsi="Arial"/>
              </w:rPr>
              <w:t xml:space="preserve">(Sanitary Sewer Collection System Spills and Leaks Required to be Covered by WDR Order </w:t>
            </w:r>
            <w:ins w:id="2260" w:author="Pratt, Jamie@Waterboards" w:date="2023-10-25T15:39:00Z">
              <w:r w:rsidR="00535DCF">
                <w:rPr>
                  <w:rFonts w:ascii="Arial" w:eastAsia="Arial" w:hAnsi="Arial"/>
                </w:rPr>
                <w:t>Number</w:t>
              </w:r>
            </w:ins>
            <w:r w:rsidRPr="002B1A97">
              <w:rPr>
                <w:rFonts w:ascii="Arial" w:eastAsia="Arial" w:hAnsi="Arial"/>
              </w:rPr>
              <w:t> R3</w:t>
            </w:r>
            <w:r w:rsidRPr="002B1A97">
              <w:rPr>
                <w:rFonts w:ascii="Cambria Math" w:eastAsia="Arial" w:hAnsi="Cambria Math" w:cs="Cambria Math"/>
              </w:rPr>
              <w:t>‑</w:t>
            </w:r>
            <w:r w:rsidRPr="002B1A97">
              <w:rPr>
                <w:rFonts w:ascii="Arial" w:eastAsia="Arial" w:hAnsi="Arial"/>
              </w:rPr>
              <w:t>2003</w:t>
            </w:r>
            <w:r w:rsidRPr="002B1A97">
              <w:rPr>
                <w:rFonts w:ascii="Cambria Math" w:eastAsia="Arial" w:hAnsi="Cambria Math" w:cs="Cambria Math"/>
              </w:rPr>
              <w:t>‑</w:t>
            </w:r>
            <w:r w:rsidRPr="002B1A97">
              <w:rPr>
                <w:rFonts w:ascii="Arial" w:eastAsia="Arial" w:hAnsi="Arial"/>
              </w:rPr>
              <w:t>0041)</w:t>
            </w:r>
          </w:p>
        </w:tc>
        <w:tc>
          <w:tcPr>
            <w:tcW w:w="2304" w:type="dxa"/>
          </w:tcPr>
          <w:p w14:paraId="630E9560" w14:textId="54972B56" w:rsidR="004E5641" w:rsidRPr="002B1A97" w:rsidRDefault="006B5A5C" w:rsidP="0050448F">
            <w:pPr>
              <w:rPr>
                <w:rFonts w:ascii="Arial" w:eastAsia="Arial" w:hAnsi="Arial"/>
              </w:rPr>
            </w:pPr>
            <w:ins w:id="2261"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2</w:t>
            </w:r>
          </w:p>
        </w:tc>
      </w:tr>
      <w:tr w:rsidR="002B1A97" w:rsidRPr="002B1A97" w14:paraId="7210DF1D" w14:textId="77777777" w:rsidTr="0050448F">
        <w:tblPrEx>
          <w:jc w:val="center"/>
        </w:tblPrEx>
        <w:tc>
          <w:tcPr>
            <w:tcW w:w="0" w:type="auto"/>
            <w:tcBorders>
              <w:bottom w:val="single" w:sz="4" w:space="0" w:color="auto"/>
            </w:tcBorders>
          </w:tcPr>
          <w:p w14:paraId="3469072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C443C8F"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Borders>
              <w:bottom w:val="single" w:sz="4" w:space="0" w:color="auto"/>
            </w:tcBorders>
          </w:tcPr>
          <w:p w14:paraId="20D4082D" w14:textId="77777777" w:rsidR="004E5641" w:rsidRPr="002B1A97" w:rsidRDefault="004E5641" w:rsidP="0050448F">
            <w:pPr>
              <w:rPr>
                <w:rFonts w:ascii="Arial" w:eastAsia="Arial" w:hAnsi="Arial"/>
              </w:rPr>
            </w:pPr>
            <w:r w:rsidRPr="002B1A97">
              <w:rPr>
                <w:rFonts w:ascii="Arial" w:eastAsia="Arial" w:hAnsi="Arial"/>
              </w:rPr>
              <w:t>Owners of Private Sewer Laterals</w:t>
            </w:r>
          </w:p>
          <w:p w14:paraId="014A721B" w14:textId="77777777" w:rsidR="004E5641" w:rsidRPr="002B1A97" w:rsidRDefault="004E5641" w:rsidP="0050448F">
            <w:pPr>
              <w:rPr>
                <w:rFonts w:ascii="Arial" w:eastAsia="Arial" w:hAnsi="Arial"/>
              </w:rPr>
            </w:pPr>
            <w:r w:rsidRPr="002B1A97">
              <w:rPr>
                <w:rFonts w:ascii="Arial" w:eastAsia="Arial" w:hAnsi="Arial"/>
              </w:rPr>
              <w:t>(Private Sewer Laterals Connected to Municipal Sanitary Sewer Collection System)</w:t>
            </w:r>
          </w:p>
        </w:tc>
        <w:tc>
          <w:tcPr>
            <w:tcW w:w="2304" w:type="dxa"/>
            <w:tcBorders>
              <w:bottom w:val="single" w:sz="4" w:space="0" w:color="auto"/>
            </w:tcBorders>
          </w:tcPr>
          <w:p w14:paraId="20081B6D" w14:textId="785C67AF" w:rsidR="004E5641" w:rsidRPr="002B1A97" w:rsidRDefault="006B5A5C" w:rsidP="0050448F">
            <w:pPr>
              <w:rPr>
                <w:rFonts w:ascii="Arial" w:eastAsia="Arial" w:hAnsi="Arial"/>
              </w:rPr>
            </w:pPr>
            <w:ins w:id="2262" w:author="Pratt, Jamie@Waterboards" w:date="2023-09-18T10:58:00Z">
              <w:r w:rsidRPr="002B1A97">
                <w:rPr>
                  <w:rFonts w:ascii="Arial" w:eastAsia="Arial" w:hAnsi="Arial"/>
                  <w:u w:val="single" w:color="FF0000"/>
                </w:rPr>
                <w:t>Waste Load</w:t>
              </w:r>
            </w:ins>
            <w:r w:rsidR="004E5641" w:rsidRPr="002B1A97">
              <w:rPr>
                <w:rFonts w:ascii="Arial" w:eastAsia="Arial" w:hAnsi="Arial"/>
              </w:rPr>
              <w:t xml:space="preserve"> Allocation 2</w:t>
            </w:r>
          </w:p>
        </w:tc>
      </w:tr>
      <w:tr w:rsidR="002B1A97" w:rsidRPr="002B1A97" w14:paraId="695558B3" w14:textId="77777777" w:rsidTr="0050448F">
        <w:tblPrEx>
          <w:jc w:val="center"/>
        </w:tblPrEx>
        <w:tc>
          <w:tcPr>
            <w:tcW w:w="9689" w:type="dxa"/>
            <w:gridSpan w:val="3"/>
            <w:tcBorders>
              <w:top w:val="single" w:sz="4" w:space="0" w:color="auto"/>
              <w:bottom w:val="single" w:sz="4" w:space="0" w:color="auto"/>
            </w:tcBorders>
          </w:tcPr>
          <w:p w14:paraId="0C4C61EC" w14:textId="77777777" w:rsidR="004E5641" w:rsidRPr="002B1A97" w:rsidRDefault="004E5641" w:rsidP="0050448F">
            <w:pPr>
              <w:jc w:val="center"/>
              <w:rPr>
                <w:rFonts w:ascii="Arial" w:eastAsia="Arial" w:hAnsi="Arial"/>
                <w:b/>
                <w:bCs/>
              </w:rPr>
            </w:pPr>
            <w:r w:rsidRPr="002B1A97">
              <w:rPr>
                <w:rFonts w:ascii="Arial" w:eastAsia="Arial" w:hAnsi="Arial"/>
                <w:b/>
                <w:bCs/>
              </w:rPr>
              <w:t>Load Allocations</w:t>
            </w:r>
          </w:p>
        </w:tc>
      </w:tr>
      <w:tr w:rsidR="002B1A97" w:rsidRPr="002B1A97" w14:paraId="3E1AA125" w14:textId="77777777" w:rsidTr="0050448F">
        <w:tblPrEx>
          <w:jc w:val="center"/>
        </w:tblPrEx>
        <w:tc>
          <w:tcPr>
            <w:tcW w:w="0" w:type="auto"/>
            <w:tcBorders>
              <w:top w:val="single" w:sz="4" w:space="0" w:color="auto"/>
            </w:tcBorders>
          </w:tcPr>
          <w:p w14:paraId="0A38AD30"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B58BBF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Borders>
              <w:top w:val="single" w:sz="4" w:space="0" w:color="auto"/>
            </w:tcBorders>
          </w:tcPr>
          <w:p w14:paraId="562FCF0B" w14:textId="77777777" w:rsidR="004E5641" w:rsidRPr="002B1A97" w:rsidRDefault="004E5641" w:rsidP="0050448F">
            <w:pPr>
              <w:rPr>
                <w:rFonts w:ascii="Arial" w:eastAsia="Arial" w:hAnsi="Arial"/>
              </w:rPr>
            </w:pPr>
            <w:r w:rsidRPr="002B1A97">
              <w:rPr>
                <w:rFonts w:ascii="Arial" w:eastAsia="Arial" w:hAnsi="Arial"/>
              </w:rPr>
              <w:t>Owners and/or Operators of Land that have Homeless Persons/Encampments</w:t>
            </w:r>
          </w:p>
          <w:p w14:paraId="0326AA72" w14:textId="77777777" w:rsidR="004E5641" w:rsidRPr="002B1A97" w:rsidRDefault="004E5641" w:rsidP="0050448F">
            <w:pPr>
              <w:rPr>
                <w:rFonts w:ascii="Arial" w:eastAsia="Arial" w:hAnsi="Arial"/>
              </w:rPr>
            </w:pPr>
            <w:r w:rsidRPr="002B1A97">
              <w:rPr>
                <w:rFonts w:ascii="Arial" w:eastAsia="Arial" w:hAnsi="Arial"/>
              </w:rPr>
              <w:t>(Discharges From Homeless Persons/Encampments Not Regulated by a Permit for Stormwater Discharges)</w:t>
            </w:r>
          </w:p>
        </w:tc>
        <w:tc>
          <w:tcPr>
            <w:tcW w:w="2304" w:type="dxa"/>
            <w:tcBorders>
              <w:top w:val="single" w:sz="4" w:space="0" w:color="auto"/>
            </w:tcBorders>
          </w:tcPr>
          <w:p w14:paraId="7D659BE5" w14:textId="77777777" w:rsidR="004E5641" w:rsidRPr="002B1A97" w:rsidRDefault="004E5641" w:rsidP="0050448F">
            <w:pPr>
              <w:rPr>
                <w:rFonts w:ascii="Arial" w:eastAsia="Arial" w:hAnsi="Arial"/>
              </w:rPr>
            </w:pPr>
            <w:r w:rsidRPr="002B1A97">
              <w:rPr>
                <w:rFonts w:ascii="Arial" w:eastAsia="Arial" w:hAnsi="Arial"/>
              </w:rPr>
              <w:t>Load Allocation 2</w:t>
            </w:r>
          </w:p>
        </w:tc>
      </w:tr>
      <w:tr w:rsidR="002B1A97" w:rsidRPr="002B1A97" w14:paraId="50A98001" w14:textId="77777777" w:rsidTr="0050448F">
        <w:tblPrEx>
          <w:jc w:val="center"/>
        </w:tblPrEx>
        <w:tc>
          <w:tcPr>
            <w:tcW w:w="0" w:type="auto"/>
          </w:tcPr>
          <w:p w14:paraId="1EA4EA13"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Corralitos</w:t>
            </w:r>
            <w:proofErr w:type="spellEnd"/>
            <w:r w:rsidRPr="002B1A97">
              <w:rPr>
                <w:rFonts w:ascii="Arial" w:eastAsia="Arial" w:hAnsi="Arial"/>
              </w:rPr>
              <w:t xml:space="preserve"> Creek</w:t>
            </w:r>
            <w:r w:rsidRPr="002B1A97">
              <w:rPr>
                <w:rFonts w:ascii="Arial" w:eastAsia="Arial" w:hAnsi="Arial"/>
                <w:vertAlign w:val="superscript"/>
              </w:rPr>
              <w:t>1</w:t>
            </w:r>
          </w:p>
          <w:p w14:paraId="37B4A861"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28AC6409" w14:textId="77777777" w:rsidR="004E5641" w:rsidRPr="002B1A97" w:rsidRDefault="004E5641" w:rsidP="0050448F">
            <w:pPr>
              <w:rPr>
                <w:rFonts w:ascii="Arial" w:eastAsia="Arial" w:hAnsi="Arial"/>
              </w:rPr>
            </w:pPr>
            <w:r w:rsidRPr="002B1A97">
              <w:rPr>
                <w:rFonts w:ascii="Arial" w:eastAsia="Arial" w:hAnsi="Arial"/>
              </w:rPr>
              <w:t>Owners/Operators of Land Used for/Containing Pets</w:t>
            </w:r>
          </w:p>
          <w:p w14:paraId="78867C17" w14:textId="77777777" w:rsidR="004E5641" w:rsidRPr="002B1A97" w:rsidRDefault="004E5641" w:rsidP="0050448F">
            <w:pPr>
              <w:rPr>
                <w:rFonts w:ascii="Arial" w:eastAsia="Arial" w:hAnsi="Arial"/>
              </w:rPr>
            </w:pPr>
            <w:r w:rsidRPr="002B1A97">
              <w:rPr>
                <w:rFonts w:ascii="Arial" w:eastAsia="Arial" w:hAnsi="Arial"/>
              </w:rPr>
              <w:t>(Pet Waste Not Regulated by a Permit for Stormwater Discharges)</w:t>
            </w:r>
          </w:p>
        </w:tc>
        <w:tc>
          <w:tcPr>
            <w:tcW w:w="2304" w:type="dxa"/>
          </w:tcPr>
          <w:p w14:paraId="5A5381DA" w14:textId="77777777" w:rsidR="004E5641" w:rsidRPr="002B1A97" w:rsidRDefault="004E5641" w:rsidP="0050448F">
            <w:pPr>
              <w:rPr>
                <w:rFonts w:ascii="Arial" w:eastAsia="Arial" w:hAnsi="Arial"/>
              </w:rPr>
            </w:pPr>
            <w:r w:rsidRPr="002B1A97">
              <w:rPr>
                <w:rFonts w:ascii="Arial" w:eastAsia="Arial" w:hAnsi="Arial"/>
              </w:rPr>
              <w:t>Load Allocation 1</w:t>
            </w:r>
          </w:p>
        </w:tc>
      </w:tr>
      <w:tr w:rsidR="002B1A97" w:rsidRPr="002B1A97" w14:paraId="171E28E9" w14:textId="77777777" w:rsidTr="0050448F">
        <w:tblPrEx>
          <w:jc w:val="center"/>
        </w:tblPrEx>
        <w:tc>
          <w:tcPr>
            <w:tcW w:w="0" w:type="auto"/>
          </w:tcPr>
          <w:p w14:paraId="11A09137"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lastRenderedPageBreak/>
              <w:t>Corralitos</w:t>
            </w:r>
            <w:proofErr w:type="spellEnd"/>
            <w:r w:rsidRPr="002B1A97">
              <w:rPr>
                <w:rFonts w:ascii="Arial" w:eastAsia="Arial" w:hAnsi="Arial"/>
              </w:rPr>
              <w:t xml:space="preserve"> Creek</w:t>
            </w:r>
            <w:r w:rsidRPr="002B1A97">
              <w:rPr>
                <w:rFonts w:ascii="Arial" w:eastAsia="Arial" w:hAnsi="Arial"/>
                <w:vertAlign w:val="superscript"/>
              </w:rPr>
              <w:t>1</w:t>
            </w:r>
          </w:p>
          <w:p w14:paraId="57EF9F34"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1EBB7EE3" w14:textId="77777777" w:rsidR="004E5641" w:rsidRPr="002B1A97" w:rsidRDefault="004E5641" w:rsidP="0050448F">
            <w:pPr>
              <w:rPr>
                <w:rFonts w:ascii="Arial" w:eastAsia="Arial" w:hAnsi="Arial"/>
              </w:rPr>
            </w:pPr>
            <w:r w:rsidRPr="002B1A97">
              <w:rPr>
                <w:rFonts w:ascii="Arial" w:eastAsia="Arial" w:hAnsi="Arial"/>
              </w:rPr>
              <w:t>Owners of Land Used for/Containing Farm Animals/Livestock</w:t>
            </w:r>
          </w:p>
          <w:p w14:paraId="19FF7AA5" w14:textId="77777777" w:rsidR="004E5641" w:rsidRPr="002B1A97" w:rsidRDefault="004E5641" w:rsidP="0050448F">
            <w:pPr>
              <w:rPr>
                <w:rFonts w:ascii="Arial" w:eastAsia="Arial" w:hAnsi="Arial"/>
              </w:rPr>
            </w:pPr>
            <w:r w:rsidRPr="002B1A97">
              <w:rPr>
                <w:rFonts w:ascii="Arial" w:eastAsia="Arial" w:hAnsi="Arial"/>
              </w:rPr>
              <w:t>(Farm Animals and Livestock Waste Discharges)</w:t>
            </w:r>
          </w:p>
        </w:tc>
        <w:tc>
          <w:tcPr>
            <w:tcW w:w="2304" w:type="dxa"/>
          </w:tcPr>
          <w:p w14:paraId="7910DDE9" w14:textId="77777777" w:rsidR="004E5641" w:rsidRPr="002B1A97" w:rsidRDefault="004E5641" w:rsidP="0050448F">
            <w:pPr>
              <w:rPr>
                <w:rFonts w:ascii="Arial" w:eastAsia="Arial" w:hAnsi="Arial"/>
              </w:rPr>
            </w:pPr>
            <w:r w:rsidRPr="002B1A97">
              <w:rPr>
                <w:rFonts w:ascii="Arial" w:eastAsia="Arial" w:hAnsi="Arial"/>
              </w:rPr>
              <w:t>Load Allocation 1</w:t>
            </w:r>
          </w:p>
        </w:tc>
      </w:tr>
      <w:tr w:rsidR="002B1A97" w:rsidRPr="002B1A97" w14:paraId="0531FFEF" w14:textId="77777777" w:rsidTr="0050448F">
        <w:tblPrEx>
          <w:jc w:val="center"/>
        </w:tblPrEx>
        <w:tc>
          <w:tcPr>
            <w:tcW w:w="0" w:type="auto"/>
          </w:tcPr>
          <w:p w14:paraId="7B143075"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 (upstream of confluence with </w:t>
            </w:r>
            <w:proofErr w:type="spellStart"/>
            <w:r w:rsidRPr="002B1A97">
              <w:rPr>
                <w:rFonts w:ascii="Arial" w:eastAsia="Arial" w:hAnsi="Arial"/>
              </w:rPr>
              <w:t>Corralitos</w:t>
            </w:r>
            <w:proofErr w:type="spellEnd"/>
            <w:r w:rsidRPr="002B1A97">
              <w:rPr>
                <w:rFonts w:ascii="Arial" w:eastAsia="Arial" w:hAnsi="Arial"/>
              </w:rPr>
              <w:t xml:space="preserve"> Creek)</w:t>
            </w:r>
          </w:p>
        </w:tc>
        <w:tc>
          <w:tcPr>
            <w:tcW w:w="0" w:type="auto"/>
          </w:tcPr>
          <w:p w14:paraId="5093F316" w14:textId="77777777" w:rsidR="004E5641" w:rsidRPr="002B1A97" w:rsidRDefault="004E5641" w:rsidP="0050448F">
            <w:pPr>
              <w:rPr>
                <w:rFonts w:ascii="Arial" w:eastAsia="Arial" w:hAnsi="Arial"/>
              </w:rPr>
            </w:pPr>
            <w:r w:rsidRPr="002B1A97">
              <w:rPr>
                <w:rFonts w:ascii="Arial" w:eastAsia="Arial" w:hAnsi="Arial"/>
              </w:rPr>
              <w:t>Owners of Onsite Wastewater Systems Whose Systems are Within the Specified Area</w:t>
            </w:r>
            <w:r w:rsidRPr="002B1A97">
              <w:rPr>
                <w:rFonts w:ascii="Arial" w:eastAsia="Arial" w:hAnsi="Arial"/>
                <w:vertAlign w:val="superscript"/>
              </w:rPr>
              <w:t>3</w:t>
            </w:r>
          </w:p>
          <w:p w14:paraId="56E17320" w14:textId="77777777" w:rsidR="004E5641" w:rsidRPr="002B1A97" w:rsidRDefault="004E5641" w:rsidP="0050448F">
            <w:pPr>
              <w:rPr>
                <w:rFonts w:ascii="Arial" w:eastAsia="Arial" w:hAnsi="Arial"/>
              </w:rPr>
            </w:pPr>
            <w:r w:rsidRPr="002B1A97">
              <w:rPr>
                <w:rFonts w:ascii="Arial" w:eastAsia="Arial" w:hAnsi="Arial"/>
              </w:rPr>
              <w:t>(Onsite Wastewater System Discharges)</w:t>
            </w:r>
          </w:p>
        </w:tc>
        <w:tc>
          <w:tcPr>
            <w:tcW w:w="2304" w:type="dxa"/>
          </w:tcPr>
          <w:p w14:paraId="220A6E31" w14:textId="77777777" w:rsidR="004E5641" w:rsidRPr="002B1A97" w:rsidRDefault="004E5641" w:rsidP="0050448F">
            <w:pPr>
              <w:rPr>
                <w:rFonts w:ascii="Arial" w:eastAsia="Arial" w:hAnsi="Arial"/>
              </w:rPr>
            </w:pPr>
            <w:r w:rsidRPr="002B1A97">
              <w:rPr>
                <w:rFonts w:ascii="Arial" w:eastAsia="Arial" w:hAnsi="Arial"/>
              </w:rPr>
              <w:t>Load Allocation 2</w:t>
            </w:r>
          </w:p>
        </w:tc>
      </w:tr>
      <w:tr w:rsidR="002B1A97" w:rsidRPr="002B1A97" w14:paraId="33AE5329" w14:textId="77777777" w:rsidTr="0050448F">
        <w:tblPrEx>
          <w:jc w:val="center"/>
        </w:tblPrEx>
        <w:tc>
          <w:tcPr>
            <w:tcW w:w="0" w:type="auto"/>
          </w:tcPr>
          <w:p w14:paraId="6A3414CA" w14:textId="77777777" w:rsidR="004E5641" w:rsidRPr="002B1A97" w:rsidRDefault="004E5641" w:rsidP="0050448F">
            <w:pPr>
              <w:ind w:left="360" w:hanging="360"/>
              <w:rPr>
                <w:rFonts w:ascii="Arial" w:eastAsia="Arial" w:hAnsi="Arial"/>
              </w:rPr>
            </w:pPr>
            <w:r w:rsidRPr="002B1A97">
              <w:rPr>
                <w:rFonts w:ascii="Arial" w:eastAsia="Arial" w:hAnsi="Arial"/>
              </w:rPr>
              <w:t>Corralito Creek</w:t>
            </w:r>
            <w:r w:rsidRPr="002B1A97">
              <w:rPr>
                <w:rFonts w:ascii="Arial" w:eastAsia="Arial" w:hAnsi="Arial"/>
                <w:vertAlign w:val="superscript"/>
              </w:rPr>
              <w:t>1</w:t>
            </w:r>
          </w:p>
          <w:p w14:paraId="6B0E8696" w14:textId="77777777" w:rsidR="004E5641" w:rsidRPr="002B1A97" w:rsidRDefault="004E5641" w:rsidP="0050448F">
            <w:pPr>
              <w:ind w:left="360" w:hanging="360"/>
              <w:rPr>
                <w:rFonts w:ascii="Arial" w:eastAsia="Arial" w:hAnsi="Arial"/>
              </w:rPr>
            </w:pPr>
            <w:proofErr w:type="spellStart"/>
            <w:r w:rsidRPr="002B1A97">
              <w:rPr>
                <w:rFonts w:ascii="Arial" w:eastAsia="Arial" w:hAnsi="Arial"/>
              </w:rPr>
              <w:t>Salsipuedes</w:t>
            </w:r>
            <w:proofErr w:type="spellEnd"/>
            <w:r w:rsidRPr="002B1A97">
              <w:rPr>
                <w:rFonts w:ascii="Arial" w:eastAsia="Arial" w:hAnsi="Arial"/>
              </w:rPr>
              <w:t xml:space="preserve"> Creek</w:t>
            </w:r>
            <w:r w:rsidRPr="002B1A97">
              <w:rPr>
                <w:rFonts w:ascii="Arial" w:eastAsia="Arial" w:hAnsi="Arial"/>
                <w:vertAlign w:val="superscript"/>
              </w:rPr>
              <w:t>2</w:t>
            </w:r>
          </w:p>
        </w:tc>
        <w:tc>
          <w:tcPr>
            <w:tcW w:w="0" w:type="auto"/>
          </w:tcPr>
          <w:p w14:paraId="274E1657" w14:textId="77777777" w:rsidR="004E5641" w:rsidRPr="002B1A97" w:rsidRDefault="004E5641" w:rsidP="0050448F">
            <w:pPr>
              <w:rPr>
                <w:rFonts w:ascii="Arial" w:eastAsia="Arial" w:hAnsi="Arial"/>
              </w:rPr>
            </w:pPr>
            <w:r w:rsidRPr="002B1A97">
              <w:rPr>
                <w:rFonts w:ascii="Arial" w:eastAsia="Arial" w:hAnsi="Arial"/>
              </w:rPr>
              <w:t>Natural Sources</w:t>
            </w:r>
          </w:p>
        </w:tc>
        <w:tc>
          <w:tcPr>
            <w:tcW w:w="2304" w:type="dxa"/>
          </w:tcPr>
          <w:p w14:paraId="79BBC62B" w14:textId="77777777" w:rsidR="004E5641" w:rsidRPr="002B1A97" w:rsidRDefault="004E5641" w:rsidP="0050448F">
            <w:pPr>
              <w:rPr>
                <w:rFonts w:ascii="Arial" w:eastAsia="Arial" w:hAnsi="Arial"/>
              </w:rPr>
            </w:pPr>
            <w:r w:rsidRPr="002B1A97">
              <w:rPr>
                <w:rFonts w:ascii="Arial" w:eastAsia="Arial" w:hAnsi="Arial"/>
              </w:rPr>
              <w:t>Load Allocation 1</w:t>
            </w:r>
          </w:p>
        </w:tc>
      </w:tr>
    </w:tbl>
    <w:p w14:paraId="41B92955" w14:textId="12A31289" w:rsidR="004E5641" w:rsidRPr="006A0286" w:rsidRDefault="006B5A5C" w:rsidP="004E5641">
      <w:pPr>
        <w:spacing w:before="100" w:after="100" w:line="240" w:lineRule="auto"/>
        <w:rPr>
          <w:rFonts w:ascii="Arial" w:eastAsia="Arial" w:hAnsi="Arial" w:cs="Times New Roman"/>
          <w:sz w:val="20"/>
          <w:szCs w:val="20"/>
        </w:rPr>
      </w:pPr>
      <w:ins w:id="2263" w:author="Pratt, Jamie@Waterboards" w:date="2023-09-18T10:58:00Z">
        <w:r w:rsidRPr="002B1A97">
          <w:rPr>
            <w:rFonts w:ascii="Arial" w:eastAsia="Arial" w:hAnsi="Arial" w:cs="Times New Roman"/>
            <w:sz w:val="20"/>
            <w:szCs w:val="20"/>
            <w:u w:val="single" w:color="FF0000"/>
          </w:rPr>
          <w:t>Waste Load</w:t>
        </w:r>
      </w:ins>
      <w:r w:rsidR="004E5641" w:rsidRPr="006A0286">
        <w:rPr>
          <w:rFonts w:ascii="Arial" w:eastAsia="Arial" w:hAnsi="Arial" w:cs="Times New Roman"/>
          <w:sz w:val="20"/>
          <w:szCs w:val="20"/>
        </w:rPr>
        <w:t xml:space="preserve">/Load Allocation 1: Fecal coliform concentration, based on a minimum of not less than five samples for any 30-day period, shall not exceed a log mean of 200 MPN/100mL, nor shall more than ten percent of total samples during any 30-day period exceed 400 MPN/100 </w:t>
      </w:r>
      <w:proofErr w:type="spellStart"/>
      <w:r w:rsidR="004E5641" w:rsidRPr="006A0286">
        <w:rPr>
          <w:rFonts w:ascii="Arial" w:eastAsia="Arial" w:hAnsi="Arial" w:cs="Times New Roman"/>
          <w:sz w:val="20"/>
          <w:szCs w:val="20"/>
        </w:rPr>
        <w:t>mL.</w:t>
      </w:r>
      <w:proofErr w:type="spellEnd"/>
    </w:p>
    <w:p w14:paraId="777368C2" w14:textId="1A608C4E" w:rsidR="004E5641" w:rsidRPr="006A0286" w:rsidRDefault="006B5A5C" w:rsidP="004E5641">
      <w:pPr>
        <w:spacing w:before="100" w:after="100" w:line="240" w:lineRule="auto"/>
        <w:rPr>
          <w:rFonts w:ascii="Arial" w:eastAsia="Arial" w:hAnsi="Arial" w:cs="Times New Roman"/>
          <w:sz w:val="20"/>
          <w:szCs w:val="20"/>
        </w:rPr>
      </w:pPr>
      <w:ins w:id="2264" w:author="Pratt, Jamie@Waterboards" w:date="2023-09-18T10:58:00Z">
        <w:r w:rsidRPr="002B1A97">
          <w:rPr>
            <w:rFonts w:ascii="Arial" w:eastAsia="Arial" w:hAnsi="Arial" w:cs="Times New Roman"/>
            <w:sz w:val="20"/>
            <w:szCs w:val="20"/>
            <w:u w:val="single" w:color="FF0000"/>
          </w:rPr>
          <w:t>Waste Load</w:t>
        </w:r>
      </w:ins>
      <w:r w:rsidR="004E5641" w:rsidRPr="006A0286">
        <w:rPr>
          <w:rFonts w:ascii="Arial" w:eastAsia="Arial" w:hAnsi="Arial" w:cs="Times New Roman"/>
          <w:sz w:val="20"/>
          <w:szCs w:val="20"/>
        </w:rPr>
        <w:t>/Load Allocation 2: Allocation of zero; no fecal coliform bacteria load originating from human sources of fecal material is allowed.</w:t>
      </w:r>
    </w:p>
    <w:p w14:paraId="2186D43D" w14:textId="77777777" w:rsidR="004E5641" w:rsidRPr="006A0286"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1</w:t>
      </w:r>
      <w:r w:rsidRPr="006A0286">
        <w:rPr>
          <w:rFonts w:ascii="Arial" w:eastAsia="Arial" w:hAnsi="Arial" w:cs="Times New Roman"/>
          <w:sz w:val="20"/>
          <w:szCs w:val="20"/>
        </w:rPr>
        <w:t xml:space="preserve"> All reaches of </w:t>
      </w:r>
      <w:proofErr w:type="spellStart"/>
      <w:r w:rsidRPr="006A0286">
        <w:rPr>
          <w:rFonts w:ascii="Arial" w:eastAsia="Arial" w:hAnsi="Arial" w:cs="Times New Roman"/>
          <w:sz w:val="20"/>
          <w:szCs w:val="20"/>
        </w:rPr>
        <w:t>Corralitos</w:t>
      </w:r>
      <w:proofErr w:type="spellEnd"/>
      <w:r w:rsidRPr="006A0286">
        <w:rPr>
          <w:rFonts w:ascii="Arial" w:eastAsia="Arial" w:hAnsi="Arial" w:cs="Times New Roman"/>
          <w:sz w:val="20"/>
          <w:szCs w:val="20"/>
        </w:rPr>
        <w:t xml:space="preserve"> Creek downstream of Browns Valley Bridge.</w:t>
      </w:r>
    </w:p>
    <w:p w14:paraId="4C88E214" w14:textId="77777777" w:rsidR="004E5641" w:rsidRPr="006A0286"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2</w:t>
      </w:r>
      <w:r w:rsidRPr="006A0286">
        <w:rPr>
          <w:rFonts w:ascii="Arial" w:eastAsia="Arial" w:hAnsi="Arial" w:cs="Times New Roman"/>
          <w:sz w:val="20"/>
          <w:szCs w:val="20"/>
        </w:rPr>
        <w:t xml:space="preserve"> All reaches of </w:t>
      </w:r>
      <w:proofErr w:type="spellStart"/>
      <w:r w:rsidRPr="006A0286">
        <w:rPr>
          <w:rFonts w:ascii="Arial" w:eastAsia="Arial" w:hAnsi="Arial" w:cs="Times New Roman"/>
          <w:sz w:val="20"/>
          <w:szCs w:val="20"/>
        </w:rPr>
        <w:t>Salsipuedes</w:t>
      </w:r>
      <w:proofErr w:type="spellEnd"/>
      <w:r w:rsidRPr="006A0286">
        <w:rPr>
          <w:rFonts w:ascii="Arial" w:eastAsia="Arial" w:hAnsi="Arial" w:cs="Times New Roman"/>
          <w:sz w:val="20"/>
          <w:szCs w:val="20"/>
        </w:rPr>
        <w:t xml:space="preserve"> Creek.</w:t>
      </w:r>
    </w:p>
    <w:p w14:paraId="3A5602C4" w14:textId="77777777" w:rsidR="004E5641" w:rsidRDefault="004E5641" w:rsidP="004E5641">
      <w:pPr>
        <w:spacing w:before="100" w:after="100" w:line="240" w:lineRule="auto"/>
        <w:rPr>
          <w:rFonts w:ascii="Arial" w:eastAsia="Arial" w:hAnsi="Arial" w:cs="Times New Roman"/>
          <w:sz w:val="20"/>
          <w:szCs w:val="20"/>
        </w:rPr>
      </w:pPr>
      <w:r w:rsidRPr="006A0286">
        <w:rPr>
          <w:rFonts w:ascii="Arial" w:eastAsia="Arial" w:hAnsi="Arial" w:cs="Times New Roman"/>
          <w:sz w:val="20"/>
          <w:szCs w:val="20"/>
          <w:vertAlign w:val="superscript"/>
        </w:rPr>
        <w:t>3</w:t>
      </w:r>
      <w:r w:rsidRPr="006A0286">
        <w:rPr>
          <w:rFonts w:ascii="Arial" w:eastAsia="Arial" w:hAnsi="Arial" w:cs="Times New Roman"/>
          <w:sz w:val="20"/>
          <w:szCs w:val="20"/>
        </w:rPr>
        <w:t xml:space="preserve"> The specified area is within the boundaries of State Highway 152 to the southeast, Foothill Road to the northeast (excluding assessor parcel numbers 05155107 and 05155106), </w:t>
      </w:r>
      <w:proofErr w:type="spellStart"/>
      <w:r w:rsidRPr="006A0286">
        <w:rPr>
          <w:rFonts w:ascii="Arial" w:eastAsia="Arial" w:hAnsi="Arial" w:cs="Times New Roman"/>
          <w:sz w:val="20"/>
          <w:szCs w:val="20"/>
        </w:rPr>
        <w:t>Salsipuedes</w:t>
      </w:r>
      <w:proofErr w:type="spellEnd"/>
      <w:r w:rsidRPr="006A0286">
        <w:rPr>
          <w:rFonts w:ascii="Arial" w:eastAsia="Arial" w:hAnsi="Arial" w:cs="Times New Roman"/>
          <w:sz w:val="20"/>
          <w:szCs w:val="20"/>
        </w:rPr>
        <w:t xml:space="preserve"> Creek to the northwest, and up to, but not including The County Fairgrounds to the southwest.</w:t>
      </w:r>
    </w:p>
    <w:p w14:paraId="10B4E974" w14:textId="6829FFA1" w:rsidR="004E5641" w:rsidRDefault="00FB662B" w:rsidP="004E5641">
      <w:pPr>
        <w:pStyle w:val="Heading5Numberless"/>
      </w:pPr>
      <w:r>
        <w:lastRenderedPageBreak/>
        <w:t>Table</w:t>
      </w:r>
      <w:r w:rsidR="004E5641">
        <w:t xml:space="preserve"> 4.9.13-1</w:t>
      </w:r>
    </w:p>
    <w:p w14:paraId="076CCF3A" w14:textId="4D54E3E2" w:rsidR="004E5641" w:rsidRDefault="004E5641" w:rsidP="004E5641">
      <w:pPr>
        <w:pStyle w:val="Heading6Numberless"/>
      </w:pPr>
      <w:r>
        <w:t xml:space="preserve">Original </w:t>
      </w:r>
      <w:r w:rsidR="00DB5489">
        <w:t>t</w:t>
      </w:r>
      <w:r>
        <w:t>able</w:t>
      </w:r>
      <w:r w:rsidR="00DB5489">
        <w:rPr>
          <w:noProof/>
        </w:rPr>
        <w:drawing>
          <wp:inline distT="0" distB="0" distL="0" distR="0" wp14:anchorId="4CB73D07" wp14:editId="31D1F928">
            <wp:extent cx="5984143" cy="7498080"/>
            <wp:effectExtent l="0" t="0" r="0" b="7620"/>
            <wp:docPr id="1091362934" name="Picture 1" descr="Original Table 4.9.13-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62934" name="Picture 1" descr="Original Table 4.9.13-1 Allocations and Responsible Parties (1 of 2)"/>
                    <pic:cNvPicPr/>
                  </pic:nvPicPr>
                  <pic:blipFill>
                    <a:blip r:embed="rId81"/>
                    <a:stretch>
                      <a:fillRect/>
                    </a:stretch>
                  </pic:blipFill>
                  <pic:spPr>
                    <a:xfrm>
                      <a:off x="0" y="0"/>
                      <a:ext cx="5984143" cy="7498080"/>
                    </a:xfrm>
                    <a:prstGeom prst="rect">
                      <a:avLst/>
                    </a:prstGeom>
                  </pic:spPr>
                </pic:pic>
              </a:graphicData>
            </a:graphic>
          </wp:inline>
        </w:drawing>
      </w:r>
    </w:p>
    <w:p w14:paraId="6818AF5B" w14:textId="2467C1B3" w:rsidR="004E5641" w:rsidRDefault="00595507" w:rsidP="004E5641">
      <w:pPr>
        <w:pStyle w:val="Heading6Numberless"/>
      </w:pPr>
      <w:r>
        <w:rPr>
          <w:noProof/>
        </w:rPr>
        <w:lastRenderedPageBreak/>
        <w:drawing>
          <wp:inline distT="0" distB="0" distL="0" distR="0" wp14:anchorId="6140E8C0" wp14:editId="5C27B248">
            <wp:extent cx="5943600" cy="4554220"/>
            <wp:effectExtent l="0" t="0" r="0" b="0"/>
            <wp:docPr id="854639168" name="Picture 1" descr="Original Table 4.9.13-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39168" name="Picture 1" descr="Original Table 4.9.13-1 Allocations and Responsible Parties (2 of 2)"/>
                    <pic:cNvPicPr/>
                  </pic:nvPicPr>
                  <pic:blipFill>
                    <a:blip r:embed="rId82"/>
                    <a:stretch>
                      <a:fillRect/>
                    </a:stretch>
                  </pic:blipFill>
                  <pic:spPr>
                    <a:xfrm>
                      <a:off x="0" y="0"/>
                      <a:ext cx="5943600" cy="4554220"/>
                    </a:xfrm>
                    <a:prstGeom prst="rect">
                      <a:avLst/>
                    </a:prstGeom>
                  </pic:spPr>
                </pic:pic>
              </a:graphicData>
            </a:graphic>
          </wp:inline>
        </w:drawing>
      </w:r>
      <w:r w:rsidR="004E5641">
        <w:t xml:space="preserve">Revised </w:t>
      </w:r>
      <w:r w:rsidR="00DB5489">
        <w:t>t</w:t>
      </w:r>
      <w:r w:rsidR="004E5641">
        <w:t>able</w:t>
      </w:r>
    </w:p>
    <w:p w14:paraId="160C32AB" w14:textId="77777777" w:rsidR="004E5641" w:rsidRPr="002B1A97" w:rsidRDefault="004E5641" w:rsidP="004E5641">
      <w:pPr>
        <w:keepNext/>
        <w:spacing w:after="120" w:line="240" w:lineRule="auto"/>
        <w:rPr>
          <w:rFonts w:ascii="Arial" w:eastAsia="Arial" w:hAnsi="Arial" w:cs="Times New Roman"/>
          <w:b/>
          <w:bCs/>
          <w:iCs/>
        </w:rPr>
      </w:pPr>
      <w:r w:rsidRPr="002B1A97">
        <w:rPr>
          <w:rFonts w:ascii="Arial" w:eastAsia="Arial" w:hAnsi="Arial" w:cs="Times New Roman"/>
          <w:b/>
          <w:bCs/>
          <w:iCs/>
        </w:rPr>
        <w:t>Table 4.9.13-1. Allocations and Responsible Parties</w:t>
      </w:r>
    </w:p>
    <w:tbl>
      <w:tblPr>
        <w:tblStyle w:val="Custom88"/>
        <w:tblW w:w="5000" w:type="pct"/>
        <w:tblLook w:val="0020" w:firstRow="1" w:lastRow="0" w:firstColumn="0" w:lastColumn="0" w:noHBand="0" w:noVBand="0"/>
      </w:tblPr>
      <w:tblGrid>
        <w:gridCol w:w="3259"/>
        <w:gridCol w:w="3881"/>
        <w:gridCol w:w="2220"/>
      </w:tblGrid>
      <w:tr w:rsidR="002B1A97" w:rsidRPr="002B1A97" w14:paraId="43520DA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D008038" w14:textId="77777777" w:rsidR="004E5641" w:rsidRPr="002B1A97" w:rsidRDefault="004E5641" w:rsidP="00DB5489">
            <w:pPr>
              <w:pStyle w:val="Compact"/>
            </w:pPr>
            <w:r w:rsidRPr="002B1A97">
              <w:t>Waterbody</w:t>
            </w:r>
          </w:p>
        </w:tc>
        <w:tc>
          <w:tcPr>
            <w:tcW w:w="0" w:type="auto"/>
          </w:tcPr>
          <w:p w14:paraId="4743C3BA" w14:textId="77777777" w:rsidR="004E5641" w:rsidRPr="002B1A97" w:rsidRDefault="004E5641" w:rsidP="00DB5489">
            <w:pPr>
              <w:pStyle w:val="Compact"/>
              <w:rPr>
                <w:b w:val="0"/>
              </w:rPr>
            </w:pPr>
            <w:r w:rsidRPr="002B1A97">
              <w:t>Party Responsible for Allocation</w:t>
            </w:r>
          </w:p>
          <w:p w14:paraId="0DB89941" w14:textId="77777777" w:rsidR="004E5641" w:rsidRPr="002B1A97" w:rsidRDefault="004E5641" w:rsidP="00DB5489">
            <w:pPr>
              <w:pStyle w:val="Compact"/>
              <w:rPr>
                <w:b w:val="0"/>
              </w:rPr>
            </w:pPr>
            <w:r w:rsidRPr="002B1A97">
              <w:t>(Source)</w:t>
            </w:r>
          </w:p>
          <w:p w14:paraId="7DDC0E8D" w14:textId="3965AB7B" w:rsidR="004E5641" w:rsidRPr="002B1A97" w:rsidRDefault="00595507" w:rsidP="00DB5489">
            <w:pPr>
              <w:pStyle w:val="Compact"/>
            </w:pPr>
            <w:ins w:id="2265" w:author="Pratt, Jamie@Waterboards" w:date="2023-09-18T11:05:00Z">
              <w:r w:rsidRPr="002B1A97">
                <w:rPr>
                  <w:u w:val="words" w:color="FF0000"/>
                </w:rPr>
                <w:t>[</w:t>
              </w:r>
            </w:ins>
            <w:r w:rsidR="004E5641" w:rsidRPr="002B1A97">
              <w:t>NPDES/WDR Number</w:t>
            </w:r>
            <w:ins w:id="2266" w:author="Pratt, Jamie@Waterboards" w:date="2023-09-18T11:05:00Z">
              <w:r w:rsidRPr="002B1A97">
                <w:t>]</w:t>
              </w:r>
            </w:ins>
          </w:p>
        </w:tc>
        <w:tc>
          <w:tcPr>
            <w:tcW w:w="0" w:type="auto"/>
          </w:tcPr>
          <w:p w14:paraId="7E274369" w14:textId="77777777" w:rsidR="004E5641" w:rsidRPr="002B1A97" w:rsidRDefault="004E5641" w:rsidP="00DB5489">
            <w:pPr>
              <w:pStyle w:val="Compact"/>
            </w:pPr>
            <w:r w:rsidRPr="002B1A97">
              <w:t>Receiving Water Fecal Coliform (MPN/100mL)</w:t>
            </w:r>
          </w:p>
        </w:tc>
      </w:tr>
      <w:tr w:rsidR="002B1A97" w:rsidRPr="002B1A97" w14:paraId="3910E2EF" w14:textId="77777777" w:rsidTr="0050448F">
        <w:tblPrEx>
          <w:jc w:val="center"/>
        </w:tblPrEx>
        <w:tc>
          <w:tcPr>
            <w:tcW w:w="0" w:type="auto"/>
            <w:gridSpan w:val="3"/>
            <w:tcBorders>
              <w:top w:val="single" w:sz="4" w:space="0" w:color="auto"/>
              <w:bottom w:val="single" w:sz="4" w:space="0" w:color="auto"/>
            </w:tcBorders>
          </w:tcPr>
          <w:p w14:paraId="3DE298E8" w14:textId="49F4BC52" w:rsidR="004E5641" w:rsidRPr="002B1A97" w:rsidRDefault="00595507" w:rsidP="00DB5489">
            <w:pPr>
              <w:pStyle w:val="Compact"/>
              <w:rPr>
                <w:bCs/>
                <w:u w:val="single"/>
              </w:rPr>
            </w:pPr>
            <w:ins w:id="2267" w:author="Pratt, Jamie@Waterboards" w:date="2023-09-18T11:05:00Z">
              <w:r w:rsidRPr="002B1A97">
                <w:rPr>
                  <w:bCs/>
                  <w:u w:val="single" w:color="FF0000"/>
                </w:rPr>
                <w:t>Waste Load Allocations</w:t>
              </w:r>
            </w:ins>
          </w:p>
        </w:tc>
      </w:tr>
      <w:tr w:rsidR="002B1A97" w:rsidRPr="002B1A97" w14:paraId="3A7EFEAD" w14:textId="77777777" w:rsidTr="0050448F">
        <w:tblPrEx>
          <w:jc w:val="center"/>
        </w:tblPrEx>
        <w:tc>
          <w:tcPr>
            <w:tcW w:w="0" w:type="auto"/>
            <w:tcBorders>
              <w:top w:val="single" w:sz="4" w:space="0" w:color="auto"/>
            </w:tcBorders>
          </w:tcPr>
          <w:p w14:paraId="57DEBED1" w14:textId="77777777" w:rsidR="004E5641" w:rsidRPr="002B1A97" w:rsidRDefault="004E5641" w:rsidP="00DB5489">
            <w:pPr>
              <w:pStyle w:val="Compact"/>
              <w:rPr>
                <w:lang w:val="es-ES"/>
              </w:rPr>
            </w:pPr>
            <w:proofErr w:type="spellStart"/>
            <w:r w:rsidRPr="002B1A97">
              <w:rPr>
                <w:lang w:val="es-ES"/>
              </w:rPr>
              <w:t>Gabilan</w:t>
            </w:r>
            <w:proofErr w:type="spellEnd"/>
            <w:r w:rsidRPr="002B1A97">
              <w:rPr>
                <w:lang w:val="es-ES"/>
              </w:rPr>
              <w:t xml:space="preserve"> Creek</w:t>
            </w:r>
            <w:r w:rsidRPr="002B1A97">
              <w:rPr>
                <w:vertAlign w:val="superscript"/>
                <w:lang w:val="es-ES"/>
              </w:rPr>
              <w:t>1</w:t>
            </w:r>
          </w:p>
          <w:p w14:paraId="174B4985" w14:textId="77777777" w:rsidR="004E5641" w:rsidRPr="002B1A97" w:rsidRDefault="004E5641" w:rsidP="00DB5489">
            <w:pPr>
              <w:pStyle w:val="Compact"/>
              <w:rPr>
                <w:lang w:val="es-ES"/>
              </w:rPr>
            </w:pPr>
            <w:r w:rsidRPr="002B1A97">
              <w:rPr>
                <w:lang w:val="es-ES"/>
              </w:rPr>
              <w:t>Santa Rita Creek</w:t>
            </w:r>
            <w:r w:rsidRPr="002B1A97">
              <w:rPr>
                <w:vertAlign w:val="superscript"/>
                <w:lang w:val="es-ES"/>
              </w:rPr>
              <w:t>3</w:t>
            </w:r>
          </w:p>
          <w:p w14:paraId="3E5034E1" w14:textId="77777777" w:rsidR="004E5641" w:rsidRPr="002B1A97" w:rsidRDefault="004E5641" w:rsidP="00DB5489">
            <w:pPr>
              <w:pStyle w:val="Compact"/>
              <w:rPr>
                <w:lang w:val="es-ES"/>
              </w:rPr>
            </w:pPr>
            <w:r w:rsidRPr="002B1A97">
              <w:rPr>
                <w:lang w:val="es-ES"/>
              </w:rPr>
              <w:t>Salinas </w:t>
            </w:r>
            <w:proofErr w:type="spellStart"/>
            <w:r w:rsidRPr="002B1A97">
              <w:rPr>
                <w:lang w:val="es-ES"/>
              </w:rPr>
              <w:t>Reclamation</w:t>
            </w:r>
            <w:proofErr w:type="spellEnd"/>
            <w:r w:rsidRPr="002B1A97">
              <w:rPr>
                <w:lang w:val="es-ES"/>
              </w:rPr>
              <w:t> Canal</w:t>
            </w:r>
            <w:r w:rsidRPr="002B1A97">
              <w:rPr>
                <w:vertAlign w:val="superscript"/>
                <w:lang w:val="es-ES"/>
              </w:rPr>
              <w:t>4</w:t>
            </w:r>
          </w:p>
          <w:p w14:paraId="2609731B" w14:textId="77777777" w:rsidR="004E5641" w:rsidRPr="002B1A97" w:rsidRDefault="004E5641" w:rsidP="00DB5489">
            <w:pPr>
              <w:pStyle w:val="Compact"/>
            </w:pPr>
            <w:r w:rsidRPr="002B1A97">
              <w:t>Natividad Creek</w:t>
            </w:r>
            <w:r w:rsidRPr="002B1A97">
              <w:rPr>
                <w:vertAlign w:val="superscript"/>
              </w:rPr>
              <w:t>5</w:t>
            </w:r>
          </w:p>
          <w:p w14:paraId="5391A4B4" w14:textId="77777777" w:rsidR="004E5641" w:rsidRPr="002B1A97" w:rsidRDefault="004E5641" w:rsidP="00DB5489">
            <w:pPr>
              <w:pStyle w:val="Compact"/>
            </w:pPr>
            <w:r w:rsidRPr="002B1A97">
              <w:t>Lower Salinas River</w:t>
            </w:r>
            <w:r w:rsidRPr="002B1A97">
              <w:rPr>
                <w:vertAlign w:val="superscript"/>
              </w:rPr>
              <w:t>6</w:t>
            </w:r>
          </w:p>
        </w:tc>
        <w:tc>
          <w:tcPr>
            <w:tcW w:w="0" w:type="auto"/>
            <w:tcBorders>
              <w:top w:val="single" w:sz="4" w:space="0" w:color="auto"/>
            </w:tcBorders>
          </w:tcPr>
          <w:p w14:paraId="15687BB0" w14:textId="77777777" w:rsidR="004E5641" w:rsidRPr="002B1A97" w:rsidRDefault="004E5641" w:rsidP="00DB5489">
            <w:pPr>
              <w:pStyle w:val="Compact"/>
            </w:pPr>
            <w:r w:rsidRPr="002B1A97">
              <w:t>City of Salinas</w:t>
            </w:r>
          </w:p>
          <w:p w14:paraId="645DD0CC" w14:textId="77777777" w:rsidR="004E5641" w:rsidRPr="002B1A97" w:rsidRDefault="004E5641" w:rsidP="00DB5489">
            <w:pPr>
              <w:pStyle w:val="Compact"/>
            </w:pPr>
            <w:r w:rsidRPr="002B1A97">
              <w:t>(Storm drain discharges to MS4s)</w:t>
            </w:r>
          </w:p>
          <w:p w14:paraId="7E201558" w14:textId="5C374649" w:rsidR="004E5641" w:rsidRPr="002B1A97" w:rsidRDefault="00595507" w:rsidP="00DB5489">
            <w:pPr>
              <w:pStyle w:val="Compact"/>
            </w:pPr>
            <w:ins w:id="2268" w:author="Pratt, Jamie@Waterboards" w:date="2023-09-18T11:05:00Z">
              <w:r w:rsidRPr="002B1A97">
                <w:rPr>
                  <w:u w:val="words" w:color="FF0000"/>
                </w:rPr>
                <w:t>[</w:t>
              </w:r>
            </w:ins>
            <w:r w:rsidR="004E5641" w:rsidRPr="002B1A97">
              <w:t xml:space="preserve">Stormwater Permit NPDES </w:t>
            </w:r>
            <w:ins w:id="2269" w:author="Pratt, Jamie@Waterboards" w:date="2023-10-25T15:39:00Z">
              <w:r w:rsidR="00535DCF">
                <w:t>Number</w:t>
              </w:r>
            </w:ins>
            <w:r w:rsidR="004E5641" w:rsidRPr="002B1A97">
              <w:t> CA00049981</w:t>
            </w:r>
            <w:ins w:id="2270" w:author="Pratt, Jamie@Waterboards" w:date="2023-09-18T11:05:00Z">
              <w:r w:rsidRPr="002B1A97">
                <w:t>]</w:t>
              </w:r>
            </w:ins>
          </w:p>
        </w:tc>
        <w:tc>
          <w:tcPr>
            <w:tcW w:w="0" w:type="auto"/>
            <w:tcBorders>
              <w:top w:val="single" w:sz="4" w:space="0" w:color="auto"/>
            </w:tcBorders>
          </w:tcPr>
          <w:p w14:paraId="2FDFDF1C"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707A7A4C" w14:textId="77777777" w:rsidTr="0050448F">
        <w:tblPrEx>
          <w:jc w:val="center"/>
        </w:tblPrEx>
        <w:tc>
          <w:tcPr>
            <w:tcW w:w="0" w:type="auto"/>
          </w:tcPr>
          <w:p w14:paraId="34FD13F5" w14:textId="77777777" w:rsidR="004E5641" w:rsidRPr="002B1A97" w:rsidRDefault="004E5641" w:rsidP="00DB5489">
            <w:pPr>
              <w:pStyle w:val="Compact"/>
            </w:pPr>
            <w:r w:rsidRPr="002B1A97">
              <w:lastRenderedPageBreak/>
              <w:t>Gabilan Creek</w:t>
            </w:r>
            <w:r w:rsidRPr="002B1A97">
              <w:rPr>
                <w:vertAlign w:val="superscript"/>
              </w:rPr>
              <w:t>1</w:t>
            </w:r>
          </w:p>
          <w:p w14:paraId="6BF36110" w14:textId="77777777" w:rsidR="004E5641" w:rsidRPr="002B1A97" w:rsidRDefault="004E5641" w:rsidP="00DB5489">
            <w:pPr>
              <w:pStyle w:val="Compact"/>
            </w:pPr>
            <w:proofErr w:type="spellStart"/>
            <w:r w:rsidRPr="002B1A97">
              <w:t>Alisal</w:t>
            </w:r>
            <w:proofErr w:type="spellEnd"/>
            <w:r w:rsidRPr="002B1A97">
              <w:t xml:space="preserve"> Creek </w:t>
            </w:r>
            <w:r w:rsidRPr="002B1A97">
              <w:rPr>
                <w:vertAlign w:val="superscript"/>
              </w:rPr>
              <w:t>2</w:t>
            </w:r>
          </w:p>
          <w:p w14:paraId="72DF9274" w14:textId="77777777" w:rsidR="004E5641" w:rsidRPr="002B1A97" w:rsidRDefault="004E5641" w:rsidP="00DB5489">
            <w:pPr>
              <w:pStyle w:val="Compact"/>
            </w:pPr>
            <w:r w:rsidRPr="002B1A97">
              <w:t>Santa Rita Creek</w:t>
            </w:r>
            <w:r w:rsidRPr="002B1A97">
              <w:rPr>
                <w:vertAlign w:val="superscript"/>
              </w:rPr>
              <w:t>3</w:t>
            </w:r>
          </w:p>
          <w:p w14:paraId="06025EDC" w14:textId="77777777" w:rsidR="004E5641" w:rsidRPr="002B1A97" w:rsidRDefault="004E5641" w:rsidP="00DB5489">
            <w:pPr>
              <w:pStyle w:val="Compact"/>
            </w:pPr>
            <w:r w:rsidRPr="002B1A97">
              <w:t>Salinas Reclamation Canal</w:t>
            </w:r>
            <w:r w:rsidRPr="002B1A97">
              <w:rPr>
                <w:vertAlign w:val="superscript"/>
              </w:rPr>
              <w:t>4</w:t>
            </w:r>
          </w:p>
          <w:p w14:paraId="23FDD4FF" w14:textId="77777777" w:rsidR="004E5641" w:rsidRPr="002B1A97" w:rsidRDefault="004E5641" w:rsidP="00DB5489">
            <w:pPr>
              <w:pStyle w:val="Compact"/>
            </w:pPr>
            <w:r w:rsidRPr="002B1A97">
              <w:t>Natividad Creek</w:t>
            </w:r>
            <w:r w:rsidRPr="002B1A97">
              <w:rPr>
                <w:vertAlign w:val="superscript"/>
              </w:rPr>
              <w:t>5</w:t>
            </w:r>
          </w:p>
          <w:p w14:paraId="5BE10184" w14:textId="77777777" w:rsidR="004E5641" w:rsidRPr="002B1A97" w:rsidRDefault="004E5641" w:rsidP="00DB5489">
            <w:pPr>
              <w:pStyle w:val="Compact"/>
            </w:pPr>
            <w:r w:rsidRPr="002B1A97">
              <w:t>Lower Salinas River</w:t>
            </w:r>
            <w:r w:rsidRPr="002B1A97">
              <w:rPr>
                <w:vertAlign w:val="superscript"/>
              </w:rPr>
              <w:t>6</w:t>
            </w:r>
          </w:p>
          <w:p w14:paraId="62041EB6" w14:textId="77777777" w:rsidR="004E5641" w:rsidRPr="002B1A97" w:rsidRDefault="004E5641" w:rsidP="00DB5489">
            <w:pPr>
              <w:pStyle w:val="Compact"/>
            </w:pPr>
            <w:proofErr w:type="spellStart"/>
            <w:r w:rsidRPr="002B1A97">
              <w:t>Tembladero</w:t>
            </w:r>
            <w:proofErr w:type="spellEnd"/>
            <w:r w:rsidRPr="002B1A97">
              <w:t xml:space="preserve"> Slough</w:t>
            </w:r>
            <w:r w:rsidRPr="002B1A97">
              <w:rPr>
                <w:vertAlign w:val="superscript"/>
              </w:rPr>
              <w:t>7</w:t>
            </w:r>
          </w:p>
          <w:p w14:paraId="531B0C53" w14:textId="77777777" w:rsidR="004E5641" w:rsidRPr="002B1A97" w:rsidRDefault="004E5641" w:rsidP="00DB5489">
            <w:pPr>
              <w:pStyle w:val="Compact"/>
            </w:pPr>
            <w:r w:rsidRPr="002B1A97">
              <w:t>Old Salinas River</w:t>
            </w:r>
            <w:r w:rsidRPr="002B1A97">
              <w:rPr>
                <w:vertAlign w:val="superscript"/>
              </w:rPr>
              <w:t>9</w:t>
            </w:r>
          </w:p>
          <w:p w14:paraId="4FB4AEAF" w14:textId="77777777" w:rsidR="004E5641" w:rsidRPr="002B1A97" w:rsidRDefault="004E5641" w:rsidP="00DB5489">
            <w:pPr>
              <w:pStyle w:val="Compact"/>
            </w:pPr>
            <w:r w:rsidRPr="002B1A97">
              <w:t>Salinas River Lagoon</w:t>
            </w:r>
            <w:r w:rsidRPr="002B1A97">
              <w:rPr>
                <w:vertAlign w:val="superscript"/>
              </w:rPr>
              <w:t>10</w:t>
            </w:r>
          </w:p>
        </w:tc>
        <w:tc>
          <w:tcPr>
            <w:tcW w:w="0" w:type="auto"/>
          </w:tcPr>
          <w:p w14:paraId="619E43F1" w14:textId="77777777" w:rsidR="004E5641" w:rsidRPr="002B1A97" w:rsidRDefault="004E5641" w:rsidP="00DB5489">
            <w:pPr>
              <w:pStyle w:val="Compact"/>
            </w:pPr>
            <w:r w:rsidRPr="002B1A97">
              <w:t>County of Monterey</w:t>
            </w:r>
          </w:p>
          <w:p w14:paraId="0FA162A0" w14:textId="77777777" w:rsidR="004E5641" w:rsidRPr="002B1A97" w:rsidRDefault="004E5641" w:rsidP="00DB5489">
            <w:pPr>
              <w:pStyle w:val="Compact"/>
            </w:pPr>
            <w:r w:rsidRPr="002B1A97">
              <w:t>(Storm drain discharges to MS4s)</w:t>
            </w:r>
          </w:p>
          <w:p w14:paraId="3D514115" w14:textId="10F2EEED" w:rsidR="004E5641" w:rsidRPr="002B1A97" w:rsidRDefault="00595507" w:rsidP="00DB5489">
            <w:pPr>
              <w:pStyle w:val="Compact"/>
            </w:pPr>
            <w:ins w:id="2271" w:author="Pratt, Jamie@Waterboards" w:date="2023-09-18T11:05:00Z">
              <w:r w:rsidRPr="002B1A97">
                <w:rPr>
                  <w:u w:val="words" w:color="FF0000"/>
                </w:rPr>
                <w:t>[</w:t>
              </w:r>
            </w:ins>
            <w:r w:rsidR="004E5641" w:rsidRPr="002B1A97">
              <w:t xml:space="preserve">Stormwater General Permit NPDES </w:t>
            </w:r>
            <w:ins w:id="2272" w:author="Pratt, Jamie@Waterboards" w:date="2023-10-25T15:39:00Z">
              <w:r w:rsidR="00535DCF">
                <w:t>Number</w:t>
              </w:r>
            </w:ins>
            <w:r w:rsidR="004E5641" w:rsidRPr="002B1A97">
              <w:t> CAS000004</w:t>
            </w:r>
            <w:ins w:id="2273" w:author="Pratt, Jamie@Waterboards" w:date="2023-09-18T11:05:00Z">
              <w:r w:rsidRPr="002B1A97">
                <w:t>]</w:t>
              </w:r>
            </w:ins>
          </w:p>
        </w:tc>
        <w:tc>
          <w:tcPr>
            <w:tcW w:w="0" w:type="auto"/>
          </w:tcPr>
          <w:p w14:paraId="713A9BDE"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4FEB5A49" w14:textId="77777777" w:rsidTr="0050448F">
        <w:tblPrEx>
          <w:jc w:val="center"/>
        </w:tblPrEx>
        <w:tc>
          <w:tcPr>
            <w:tcW w:w="0" w:type="auto"/>
          </w:tcPr>
          <w:p w14:paraId="25B2B01E" w14:textId="77777777" w:rsidR="004E5641" w:rsidRPr="002B1A97" w:rsidRDefault="004E5641" w:rsidP="00DB5489">
            <w:pPr>
              <w:pStyle w:val="Compact"/>
              <w:rPr>
                <w:lang w:val="es-ES"/>
              </w:rPr>
            </w:pPr>
            <w:proofErr w:type="spellStart"/>
            <w:r w:rsidRPr="002B1A97">
              <w:rPr>
                <w:lang w:val="es-ES"/>
              </w:rPr>
              <w:t>Gabilan</w:t>
            </w:r>
            <w:proofErr w:type="spellEnd"/>
            <w:r w:rsidRPr="002B1A97">
              <w:rPr>
                <w:lang w:val="es-ES"/>
              </w:rPr>
              <w:t xml:space="preserve"> Creek</w:t>
            </w:r>
            <w:r w:rsidRPr="002B1A97">
              <w:rPr>
                <w:vertAlign w:val="superscript"/>
                <w:lang w:val="es-ES"/>
              </w:rPr>
              <w:t>1</w:t>
            </w:r>
          </w:p>
          <w:p w14:paraId="531B4823" w14:textId="77777777" w:rsidR="004E5641" w:rsidRPr="002B1A97" w:rsidRDefault="004E5641" w:rsidP="00DB5489">
            <w:pPr>
              <w:pStyle w:val="Compact"/>
              <w:rPr>
                <w:lang w:val="es-ES"/>
              </w:rPr>
            </w:pPr>
            <w:r w:rsidRPr="002B1A97">
              <w:rPr>
                <w:lang w:val="es-ES"/>
              </w:rPr>
              <w:t>Santa Rita Creek</w:t>
            </w:r>
            <w:r w:rsidRPr="002B1A97">
              <w:rPr>
                <w:vertAlign w:val="superscript"/>
                <w:lang w:val="es-ES"/>
              </w:rPr>
              <w:t>3</w:t>
            </w:r>
          </w:p>
          <w:p w14:paraId="58AB4D5E" w14:textId="77777777" w:rsidR="004E5641" w:rsidRPr="002B1A97" w:rsidRDefault="004E5641" w:rsidP="00DB5489">
            <w:pPr>
              <w:pStyle w:val="Compact"/>
              <w:rPr>
                <w:lang w:val="es-ES"/>
              </w:rPr>
            </w:pPr>
            <w:r w:rsidRPr="002B1A97">
              <w:rPr>
                <w:lang w:val="es-ES"/>
              </w:rPr>
              <w:t xml:space="preserve">Salinas </w:t>
            </w:r>
            <w:proofErr w:type="spellStart"/>
            <w:r w:rsidRPr="002B1A97">
              <w:rPr>
                <w:lang w:val="es-ES"/>
              </w:rPr>
              <w:t>Reclamation</w:t>
            </w:r>
            <w:proofErr w:type="spellEnd"/>
            <w:r w:rsidRPr="002B1A97">
              <w:rPr>
                <w:lang w:val="es-ES"/>
              </w:rPr>
              <w:t xml:space="preserve"> Canal</w:t>
            </w:r>
            <w:r w:rsidRPr="002B1A97">
              <w:rPr>
                <w:vertAlign w:val="superscript"/>
                <w:lang w:val="es-ES"/>
              </w:rPr>
              <w:t>4</w:t>
            </w:r>
          </w:p>
          <w:p w14:paraId="3EC3E325" w14:textId="77777777" w:rsidR="004E5641" w:rsidRPr="002B1A97" w:rsidRDefault="004E5641" w:rsidP="00DB5489">
            <w:pPr>
              <w:pStyle w:val="Compact"/>
            </w:pPr>
            <w:r w:rsidRPr="002B1A97">
              <w:t>Natividad Creek</w:t>
            </w:r>
            <w:r w:rsidRPr="002B1A97">
              <w:rPr>
                <w:vertAlign w:val="superscript"/>
              </w:rPr>
              <w:t>5</w:t>
            </w:r>
          </w:p>
        </w:tc>
        <w:tc>
          <w:tcPr>
            <w:tcW w:w="0" w:type="auto"/>
          </w:tcPr>
          <w:p w14:paraId="7BEDCDAB" w14:textId="77777777" w:rsidR="004E5641" w:rsidRPr="002B1A97" w:rsidRDefault="004E5641" w:rsidP="00DB5489">
            <w:pPr>
              <w:pStyle w:val="Compact"/>
            </w:pPr>
            <w:r w:rsidRPr="002B1A97">
              <w:t xml:space="preserve">City of Salinas </w:t>
            </w:r>
          </w:p>
          <w:p w14:paraId="6CF8010B" w14:textId="77777777" w:rsidR="004E5641" w:rsidRPr="002B1A97" w:rsidRDefault="004E5641" w:rsidP="00DB5489">
            <w:pPr>
              <w:pStyle w:val="Compact"/>
            </w:pPr>
            <w:r w:rsidRPr="002B1A97">
              <w:t>(Sanitary sewer collection system spills and leaks)</w:t>
            </w:r>
          </w:p>
          <w:p w14:paraId="014D00CE" w14:textId="22720184" w:rsidR="004E5641" w:rsidRPr="002B1A97" w:rsidRDefault="00595507" w:rsidP="00DB5489">
            <w:pPr>
              <w:pStyle w:val="Compact"/>
            </w:pPr>
            <w:ins w:id="2274" w:author="Pratt, Jamie@Waterboards" w:date="2023-09-18T11:05:00Z">
              <w:r w:rsidRPr="002B1A97">
                <w:rPr>
                  <w:u w:val="words" w:color="FF0000"/>
                </w:rPr>
                <w:t>[</w:t>
              </w:r>
            </w:ins>
            <w:r w:rsidR="004E5641" w:rsidRPr="002B1A97">
              <w:t xml:space="preserve">Statewide General WDR for Sanitary Sewer Systems WQO </w:t>
            </w:r>
            <w:ins w:id="2275" w:author="Pratt, Jamie@Waterboards" w:date="2023-10-25T15:39:00Z">
              <w:r w:rsidR="00535DCF">
                <w:t>Number</w:t>
              </w:r>
            </w:ins>
            <w:r w:rsidR="004E5641" w:rsidRPr="002B1A97">
              <w:t> 2006</w:t>
            </w:r>
            <w:r w:rsidR="004E5641" w:rsidRPr="002B1A97">
              <w:rPr>
                <w:rFonts w:ascii="Cambria Math" w:hAnsi="Cambria Math" w:cs="Cambria Math"/>
              </w:rPr>
              <w:t>‑</w:t>
            </w:r>
            <w:r w:rsidR="004E5641" w:rsidRPr="002B1A97">
              <w:t>0003</w:t>
            </w:r>
            <w:ins w:id="2276" w:author="Pratt, Jamie@Waterboards" w:date="2023-09-18T11:05:00Z">
              <w:r w:rsidRPr="002B1A97">
                <w:t>]</w:t>
              </w:r>
            </w:ins>
          </w:p>
        </w:tc>
        <w:tc>
          <w:tcPr>
            <w:tcW w:w="0" w:type="auto"/>
          </w:tcPr>
          <w:p w14:paraId="0224916B"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3D1A066F" w14:textId="77777777" w:rsidTr="0050448F">
        <w:tblPrEx>
          <w:jc w:val="center"/>
        </w:tblPrEx>
        <w:tc>
          <w:tcPr>
            <w:tcW w:w="0" w:type="auto"/>
            <w:tcBorders>
              <w:bottom w:val="single" w:sz="4" w:space="0" w:color="auto"/>
            </w:tcBorders>
          </w:tcPr>
          <w:p w14:paraId="12F39280" w14:textId="77777777" w:rsidR="004E5641" w:rsidRPr="002B1A97" w:rsidRDefault="004E5641" w:rsidP="00DB5489">
            <w:pPr>
              <w:pStyle w:val="Compact"/>
            </w:pPr>
            <w:proofErr w:type="spellStart"/>
            <w:r w:rsidRPr="002B1A97">
              <w:t>Tembladero</w:t>
            </w:r>
            <w:proofErr w:type="spellEnd"/>
            <w:r w:rsidRPr="002B1A97">
              <w:t xml:space="preserve"> Slough</w:t>
            </w:r>
            <w:r w:rsidRPr="002B1A97">
              <w:rPr>
                <w:vertAlign w:val="superscript"/>
              </w:rPr>
              <w:t>7</w:t>
            </w:r>
          </w:p>
        </w:tc>
        <w:tc>
          <w:tcPr>
            <w:tcW w:w="0" w:type="auto"/>
            <w:tcBorders>
              <w:bottom w:val="single" w:sz="4" w:space="0" w:color="auto"/>
            </w:tcBorders>
          </w:tcPr>
          <w:p w14:paraId="2547F9EA" w14:textId="77777777" w:rsidR="004E5641" w:rsidRPr="002B1A97" w:rsidRDefault="004E5641" w:rsidP="00DB5489">
            <w:pPr>
              <w:pStyle w:val="Compact"/>
            </w:pPr>
            <w:r w:rsidRPr="002B1A97">
              <w:t xml:space="preserve">Castroville Community Services District </w:t>
            </w:r>
          </w:p>
          <w:p w14:paraId="554B4F70" w14:textId="77777777" w:rsidR="004E5641" w:rsidRPr="002B1A97" w:rsidRDefault="004E5641" w:rsidP="00DB5489">
            <w:pPr>
              <w:pStyle w:val="Compact"/>
            </w:pPr>
            <w:r w:rsidRPr="002B1A97">
              <w:t>(Sanitary sewer collection system spills and leaks)</w:t>
            </w:r>
          </w:p>
          <w:p w14:paraId="453355D4" w14:textId="6AE33695" w:rsidR="004E5641" w:rsidRPr="002B1A97" w:rsidRDefault="004E5641" w:rsidP="00DB5489">
            <w:pPr>
              <w:pStyle w:val="Compact"/>
            </w:pPr>
            <w:r w:rsidRPr="002B1A97">
              <w:t xml:space="preserve"> </w:t>
            </w:r>
            <w:ins w:id="2277" w:author="Pratt, Jamie@Waterboards" w:date="2023-09-18T11:06:00Z">
              <w:r w:rsidR="00595507" w:rsidRPr="002B1A97">
                <w:rPr>
                  <w:u w:val="words" w:color="FF0000"/>
                </w:rPr>
                <w:t>[</w:t>
              </w:r>
            </w:ins>
            <w:r w:rsidRPr="002B1A97">
              <w:t xml:space="preserve">Statewide General WDR for Sanitary Sewer Systems WQO </w:t>
            </w:r>
            <w:ins w:id="2278" w:author="Pratt, Jamie@Waterboards" w:date="2023-10-25T15:39:00Z">
              <w:r w:rsidR="00535DCF">
                <w:t>Number</w:t>
              </w:r>
            </w:ins>
            <w:r w:rsidRPr="002B1A97">
              <w:t> 2006</w:t>
            </w:r>
            <w:r w:rsidRPr="002B1A97">
              <w:rPr>
                <w:rFonts w:ascii="Cambria Math" w:hAnsi="Cambria Math" w:cs="Cambria Math"/>
              </w:rPr>
              <w:t>‑</w:t>
            </w:r>
            <w:r w:rsidRPr="002B1A97">
              <w:t>0003</w:t>
            </w:r>
            <w:ins w:id="2279" w:author="Pratt, Jamie@Waterboards" w:date="2023-09-18T11:06:00Z">
              <w:r w:rsidR="00595507" w:rsidRPr="002B1A97">
                <w:t>]</w:t>
              </w:r>
            </w:ins>
          </w:p>
        </w:tc>
        <w:tc>
          <w:tcPr>
            <w:tcW w:w="0" w:type="auto"/>
            <w:tcBorders>
              <w:bottom w:val="single" w:sz="4" w:space="0" w:color="auto"/>
            </w:tcBorders>
          </w:tcPr>
          <w:p w14:paraId="5D706D32"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7D89D063" w14:textId="77777777" w:rsidTr="0050448F">
        <w:tblPrEx>
          <w:jc w:val="center"/>
        </w:tblPrEx>
        <w:tc>
          <w:tcPr>
            <w:tcW w:w="0" w:type="auto"/>
            <w:gridSpan w:val="3"/>
            <w:tcBorders>
              <w:top w:val="single" w:sz="4" w:space="0" w:color="auto"/>
              <w:bottom w:val="single" w:sz="4" w:space="0" w:color="auto"/>
            </w:tcBorders>
          </w:tcPr>
          <w:p w14:paraId="2A75A00D" w14:textId="77777777" w:rsidR="004E5641" w:rsidRPr="002B1A97" w:rsidRDefault="004E5641" w:rsidP="00DB5489">
            <w:pPr>
              <w:pStyle w:val="Compact"/>
              <w:rPr>
                <w:bCs/>
              </w:rPr>
            </w:pPr>
            <w:r w:rsidRPr="002B1A97">
              <w:rPr>
                <w:bCs/>
              </w:rPr>
              <w:t>Load Allocations</w:t>
            </w:r>
          </w:p>
        </w:tc>
      </w:tr>
      <w:tr w:rsidR="002B1A97" w:rsidRPr="002B1A97" w14:paraId="6A0C11F9" w14:textId="77777777" w:rsidTr="0050448F">
        <w:tblPrEx>
          <w:jc w:val="center"/>
        </w:tblPrEx>
        <w:tc>
          <w:tcPr>
            <w:tcW w:w="0" w:type="auto"/>
            <w:tcBorders>
              <w:top w:val="single" w:sz="4" w:space="0" w:color="auto"/>
            </w:tcBorders>
          </w:tcPr>
          <w:p w14:paraId="2B0C529D" w14:textId="77777777" w:rsidR="004E5641" w:rsidRPr="002B1A97" w:rsidRDefault="004E5641" w:rsidP="00DB5489">
            <w:pPr>
              <w:pStyle w:val="Compact"/>
            </w:pPr>
            <w:r w:rsidRPr="002B1A97">
              <w:t xml:space="preserve">All twelve impaired water </w:t>
            </w:r>
            <w:proofErr w:type="spellStart"/>
            <w:r w:rsidRPr="002B1A97">
              <w:t>bodies</w:t>
            </w:r>
            <w:r w:rsidRPr="002B1A97">
              <w:rPr>
                <w:vertAlign w:val="superscript"/>
              </w:rPr>
              <w:t>a</w:t>
            </w:r>
            <w:proofErr w:type="spellEnd"/>
          </w:p>
        </w:tc>
        <w:tc>
          <w:tcPr>
            <w:tcW w:w="0" w:type="auto"/>
            <w:tcBorders>
              <w:top w:val="single" w:sz="4" w:space="0" w:color="auto"/>
            </w:tcBorders>
          </w:tcPr>
          <w:p w14:paraId="12CA1333" w14:textId="77777777" w:rsidR="004E5641" w:rsidRPr="002B1A97" w:rsidRDefault="004E5641" w:rsidP="00DB5489">
            <w:pPr>
              <w:pStyle w:val="Compact"/>
            </w:pPr>
            <w:r w:rsidRPr="002B1A97">
              <w:t>Owners/operators of land used for/containing domestic animals/livestock</w:t>
            </w:r>
          </w:p>
          <w:p w14:paraId="6D4F4DE9" w14:textId="77777777" w:rsidR="004E5641" w:rsidRPr="002B1A97" w:rsidRDefault="004E5641" w:rsidP="00DB5489">
            <w:pPr>
              <w:pStyle w:val="Compact"/>
            </w:pPr>
            <w:r w:rsidRPr="002B1A97">
              <w:t xml:space="preserve"> (Domestic animals/livestock waste not draining to MS4s) )</w:t>
            </w:r>
          </w:p>
        </w:tc>
        <w:tc>
          <w:tcPr>
            <w:tcW w:w="0" w:type="auto"/>
            <w:tcBorders>
              <w:top w:val="single" w:sz="4" w:space="0" w:color="auto"/>
            </w:tcBorders>
          </w:tcPr>
          <w:p w14:paraId="166CE14D"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2F200E4D" w14:textId="77777777" w:rsidTr="0050448F">
        <w:tblPrEx>
          <w:jc w:val="center"/>
        </w:tblPrEx>
        <w:tc>
          <w:tcPr>
            <w:tcW w:w="0" w:type="auto"/>
          </w:tcPr>
          <w:p w14:paraId="6C1A76D7" w14:textId="77777777" w:rsidR="004E5641" w:rsidRPr="002B1A97" w:rsidRDefault="004E5641" w:rsidP="00DB5489">
            <w:pPr>
              <w:pStyle w:val="Compact"/>
              <w:rPr>
                <w:vertAlign w:val="superscript"/>
                <w:lang w:val="es-ES"/>
              </w:rPr>
            </w:pPr>
            <w:r w:rsidRPr="002B1A97">
              <w:rPr>
                <w:lang w:val="es-ES"/>
              </w:rPr>
              <w:t xml:space="preserve">Salinas </w:t>
            </w:r>
            <w:proofErr w:type="spellStart"/>
            <w:r w:rsidRPr="002B1A97">
              <w:rPr>
                <w:lang w:val="es-ES"/>
              </w:rPr>
              <w:t>Reclamation</w:t>
            </w:r>
            <w:proofErr w:type="spellEnd"/>
            <w:r w:rsidRPr="002B1A97">
              <w:rPr>
                <w:lang w:val="es-ES"/>
              </w:rPr>
              <w:t xml:space="preserve"> Canal</w:t>
            </w:r>
            <w:r w:rsidRPr="002B1A97">
              <w:rPr>
                <w:vertAlign w:val="superscript"/>
                <w:lang w:val="es-ES"/>
              </w:rPr>
              <w:t>4</w:t>
            </w:r>
          </w:p>
          <w:p w14:paraId="4E4DF9D6" w14:textId="77777777" w:rsidR="004E5641" w:rsidRPr="002B1A97" w:rsidRDefault="004E5641" w:rsidP="00DB5489">
            <w:pPr>
              <w:pStyle w:val="Compact"/>
              <w:rPr>
                <w:vertAlign w:val="superscript"/>
                <w:lang w:val="es-ES"/>
              </w:rPr>
            </w:pPr>
            <w:r w:rsidRPr="002B1A97">
              <w:rPr>
                <w:lang w:val="es-ES"/>
              </w:rPr>
              <w:t>Alisal Creek</w:t>
            </w:r>
            <w:r w:rsidRPr="002B1A97">
              <w:rPr>
                <w:vertAlign w:val="superscript"/>
                <w:lang w:val="es-ES"/>
              </w:rPr>
              <w:t>2</w:t>
            </w:r>
          </w:p>
          <w:p w14:paraId="20765798" w14:textId="77777777" w:rsidR="004E5641" w:rsidRPr="002B1A97" w:rsidRDefault="004E5641" w:rsidP="00DB5489">
            <w:pPr>
              <w:pStyle w:val="Compact"/>
              <w:rPr>
                <w:vertAlign w:val="superscript"/>
                <w:lang w:val="es-ES"/>
              </w:rPr>
            </w:pPr>
            <w:r w:rsidRPr="002B1A97">
              <w:rPr>
                <w:lang w:val="es-ES"/>
              </w:rPr>
              <w:t>Santa Rita Creek</w:t>
            </w:r>
            <w:r w:rsidRPr="002B1A97">
              <w:rPr>
                <w:vertAlign w:val="superscript"/>
                <w:lang w:val="es-ES"/>
              </w:rPr>
              <w:t>3</w:t>
            </w:r>
          </w:p>
          <w:p w14:paraId="770B1551" w14:textId="77777777" w:rsidR="004E5641" w:rsidRPr="002B1A97" w:rsidRDefault="004E5641" w:rsidP="00DB5489">
            <w:pPr>
              <w:pStyle w:val="Compact"/>
              <w:rPr>
                <w:vertAlign w:val="superscript"/>
              </w:rPr>
            </w:pPr>
            <w:r w:rsidRPr="002B1A97">
              <w:t>Gabilan Creek</w:t>
            </w:r>
            <w:r w:rsidRPr="002B1A97">
              <w:rPr>
                <w:vertAlign w:val="superscript"/>
              </w:rPr>
              <w:t>1</w:t>
            </w:r>
          </w:p>
          <w:p w14:paraId="7F3DBFFB" w14:textId="77777777" w:rsidR="004E5641" w:rsidRPr="002B1A97" w:rsidRDefault="004E5641" w:rsidP="00DB5489">
            <w:pPr>
              <w:pStyle w:val="Compact"/>
            </w:pPr>
            <w:r w:rsidRPr="002B1A97">
              <w:t>Natividad Creek</w:t>
            </w:r>
            <w:r w:rsidRPr="002B1A97">
              <w:rPr>
                <w:vertAlign w:val="superscript"/>
              </w:rPr>
              <w:t>5</w:t>
            </w:r>
          </w:p>
        </w:tc>
        <w:tc>
          <w:tcPr>
            <w:tcW w:w="0" w:type="auto"/>
          </w:tcPr>
          <w:p w14:paraId="7EFAEE40" w14:textId="77777777" w:rsidR="004E5641" w:rsidRPr="002B1A97" w:rsidRDefault="004E5641" w:rsidP="00DB5489">
            <w:pPr>
              <w:pStyle w:val="Compact"/>
            </w:pPr>
            <w:r w:rsidRPr="002B1A97">
              <w:t xml:space="preserve">Owners and/or Operators of Land that have Homeless Persons/Encampments </w:t>
            </w:r>
          </w:p>
          <w:p w14:paraId="7B930701" w14:textId="77777777" w:rsidR="004E5641" w:rsidRPr="002B1A97" w:rsidRDefault="004E5641" w:rsidP="00DB5489">
            <w:pPr>
              <w:pStyle w:val="Compact"/>
            </w:pPr>
            <w:r w:rsidRPr="002B1A97">
              <w:t>(Discharges From Homeless Persons/Encampments Not Regulated by a Permit for Stormwater Discharges)</w:t>
            </w:r>
          </w:p>
        </w:tc>
        <w:tc>
          <w:tcPr>
            <w:tcW w:w="0" w:type="auto"/>
          </w:tcPr>
          <w:p w14:paraId="5280B802" w14:textId="77777777" w:rsidR="004E5641" w:rsidRPr="002B1A97" w:rsidRDefault="004E5641" w:rsidP="00DB5489">
            <w:pPr>
              <w:pStyle w:val="Compact"/>
            </w:pPr>
            <w:r w:rsidRPr="002B1A97">
              <w:t>Allocation</w:t>
            </w:r>
            <w:r w:rsidRPr="002B1A97">
              <w:rPr>
                <w:rFonts w:ascii="Cambria Math" w:hAnsi="Cambria Math" w:cs="Cambria Math"/>
              </w:rPr>
              <w:t>‑</w:t>
            </w:r>
            <w:r w:rsidRPr="002B1A97">
              <w:t>2</w:t>
            </w:r>
          </w:p>
        </w:tc>
      </w:tr>
      <w:tr w:rsidR="002B1A97" w:rsidRPr="002B1A97" w14:paraId="26A4697D" w14:textId="77777777" w:rsidTr="0050448F">
        <w:tblPrEx>
          <w:jc w:val="center"/>
        </w:tblPrEx>
        <w:tc>
          <w:tcPr>
            <w:tcW w:w="0" w:type="auto"/>
          </w:tcPr>
          <w:p w14:paraId="7BD17730" w14:textId="77777777" w:rsidR="004E5641" w:rsidRPr="002B1A97" w:rsidRDefault="004E5641" w:rsidP="00DB5489">
            <w:pPr>
              <w:pStyle w:val="Compact"/>
            </w:pPr>
            <w:r w:rsidRPr="002B1A97">
              <w:lastRenderedPageBreak/>
              <w:t xml:space="preserve">All twelve impaired water </w:t>
            </w:r>
            <w:proofErr w:type="spellStart"/>
            <w:r w:rsidRPr="002B1A97">
              <w:t>bodies</w:t>
            </w:r>
            <w:r w:rsidRPr="002B1A97">
              <w:rPr>
                <w:vertAlign w:val="superscript"/>
              </w:rPr>
              <w:t>a</w:t>
            </w:r>
            <w:proofErr w:type="spellEnd"/>
          </w:p>
        </w:tc>
        <w:tc>
          <w:tcPr>
            <w:tcW w:w="0" w:type="auto"/>
          </w:tcPr>
          <w:p w14:paraId="2DD656C3" w14:textId="77777777" w:rsidR="004E5641" w:rsidRPr="002B1A97" w:rsidRDefault="004E5641" w:rsidP="00DB5489">
            <w:pPr>
              <w:pStyle w:val="Compact"/>
            </w:pPr>
            <w:r w:rsidRPr="002B1A97">
              <w:t xml:space="preserve">Owners/operators of land used for/containing illegal dumping </w:t>
            </w:r>
          </w:p>
          <w:p w14:paraId="12CB4717" w14:textId="77777777" w:rsidR="004E5641" w:rsidRPr="002B1A97" w:rsidRDefault="004E5641" w:rsidP="00DB5489">
            <w:pPr>
              <w:pStyle w:val="Compact"/>
            </w:pPr>
            <w:r w:rsidRPr="002B1A97">
              <w:t>(Discharges from illegal dumping Not Regulated by a Permit for Stormwater Discharges)</w:t>
            </w:r>
          </w:p>
        </w:tc>
        <w:tc>
          <w:tcPr>
            <w:tcW w:w="0" w:type="auto"/>
          </w:tcPr>
          <w:p w14:paraId="1B730570"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r w:rsidR="002B1A97" w:rsidRPr="002B1A97" w14:paraId="4FAD0785" w14:textId="77777777" w:rsidTr="0050448F">
        <w:tblPrEx>
          <w:jc w:val="center"/>
        </w:tblPrEx>
        <w:tc>
          <w:tcPr>
            <w:tcW w:w="0" w:type="auto"/>
          </w:tcPr>
          <w:p w14:paraId="0C6FA50C" w14:textId="77777777" w:rsidR="004E5641" w:rsidRPr="002B1A97" w:rsidRDefault="004E5641" w:rsidP="00DB5489">
            <w:pPr>
              <w:pStyle w:val="Compact"/>
            </w:pPr>
            <w:r w:rsidRPr="002B1A97">
              <w:t xml:space="preserve">All twelve impaired water </w:t>
            </w:r>
            <w:proofErr w:type="spellStart"/>
            <w:r w:rsidRPr="002B1A97">
              <w:t>bodies</w:t>
            </w:r>
            <w:r w:rsidRPr="002B1A97">
              <w:rPr>
                <w:vertAlign w:val="superscript"/>
              </w:rPr>
              <w:t>a</w:t>
            </w:r>
            <w:proofErr w:type="spellEnd"/>
          </w:p>
        </w:tc>
        <w:tc>
          <w:tcPr>
            <w:tcW w:w="0" w:type="auto"/>
          </w:tcPr>
          <w:p w14:paraId="321B7F86" w14:textId="77777777" w:rsidR="004E5641" w:rsidRPr="002B1A97" w:rsidRDefault="004E5641" w:rsidP="00DB5489">
            <w:pPr>
              <w:pStyle w:val="Compact"/>
            </w:pPr>
            <w:r w:rsidRPr="002B1A97">
              <w:t xml:space="preserve">No responsible party </w:t>
            </w:r>
          </w:p>
          <w:p w14:paraId="63F7FA10" w14:textId="77777777" w:rsidR="004E5641" w:rsidRPr="002B1A97" w:rsidRDefault="004E5641" w:rsidP="00DB5489">
            <w:pPr>
              <w:pStyle w:val="Compact"/>
            </w:pPr>
            <w:r w:rsidRPr="002B1A97">
              <w:t>(Natural sources)</w:t>
            </w:r>
          </w:p>
        </w:tc>
        <w:tc>
          <w:tcPr>
            <w:tcW w:w="0" w:type="auto"/>
          </w:tcPr>
          <w:p w14:paraId="3B413578" w14:textId="77777777" w:rsidR="004E5641" w:rsidRPr="002B1A97" w:rsidRDefault="004E5641" w:rsidP="00DB5489">
            <w:pPr>
              <w:pStyle w:val="Compact"/>
            </w:pPr>
            <w:r w:rsidRPr="002B1A97">
              <w:t>Allocation</w:t>
            </w:r>
            <w:r w:rsidRPr="002B1A97">
              <w:rPr>
                <w:rFonts w:ascii="Cambria Math" w:hAnsi="Cambria Math" w:cs="Cambria Math"/>
              </w:rPr>
              <w:t>‑</w:t>
            </w:r>
            <w:r w:rsidRPr="002B1A97">
              <w:t>1</w:t>
            </w:r>
          </w:p>
        </w:tc>
      </w:tr>
    </w:tbl>
    <w:p w14:paraId="3C066BBC" w14:textId="1D0AE3BF" w:rsidR="004E5641" w:rsidRPr="002B1A97" w:rsidRDefault="00595507" w:rsidP="004E5641">
      <w:pPr>
        <w:spacing w:before="100" w:after="100" w:line="240" w:lineRule="auto"/>
        <w:rPr>
          <w:rFonts w:ascii="Arial" w:eastAsia="Arial" w:hAnsi="Arial" w:cs="Times New Roman"/>
          <w:sz w:val="20"/>
          <w:szCs w:val="20"/>
        </w:rPr>
      </w:pPr>
      <w:ins w:id="2280" w:author="Pratt, Jamie@Waterboards" w:date="2023-09-18T11:05:00Z">
        <w:r w:rsidRPr="002B1A97">
          <w:rPr>
            <w:rFonts w:ascii="Arial" w:eastAsia="Arial" w:hAnsi="Arial" w:cs="Times New Roman"/>
            <w:sz w:val="20"/>
            <w:szCs w:val="20"/>
            <w:u w:val="single" w:color="FF0000"/>
          </w:rPr>
          <w:t>Waste Load</w:t>
        </w:r>
      </w:ins>
      <w:r w:rsidR="004E5641" w:rsidRPr="002B1A97">
        <w:rPr>
          <w:rFonts w:ascii="Arial" w:eastAsia="Arial" w:hAnsi="Arial" w:cs="Times New Roman"/>
          <w:sz w:val="20"/>
          <w:szCs w:val="20"/>
        </w:rPr>
        <w:t xml:space="preserve">/Load Allocation 1 (Equal to the TMDL): Fecal coliform concentration, based on a minimum of not less than five samples for any 30-day period, shall not exceed a log mean of 200 MPN/100 mL, nor shall more than ten percent of total samples during any 30-day period exceed 400 MPN/100 </w:t>
      </w:r>
      <w:proofErr w:type="spellStart"/>
      <w:r w:rsidR="004E5641" w:rsidRPr="002B1A97">
        <w:rPr>
          <w:rFonts w:ascii="Arial" w:eastAsia="Arial" w:hAnsi="Arial" w:cs="Times New Roman"/>
          <w:sz w:val="20"/>
          <w:szCs w:val="20"/>
        </w:rPr>
        <w:t>mL.</w:t>
      </w:r>
      <w:proofErr w:type="spellEnd"/>
    </w:p>
    <w:p w14:paraId="5D5FCCC8" w14:textId="6FEFFBCD" w:rsidR="004E5641" w:rsidRPr="002B1A97" w:rsidRDefault="00595507" w:rsidP="004E5641">
      <w:pPr>
        <w:spacing w:before="100" w:after="100" w:line="240" w:lineRule="auto"/>
        <w:rPr>
          <w:rFonts w:ascii="Arial" w:eastAsia="Arial" w:hAnsi="Arial" w:cs="Times New Roman"/>
          <w:sz w:val="20"/>
          <w:szCs w:val="20"/>
        </w:rPr>
      </w:pPr>
      <w:ins w:id="2281" w:author="Pratt, Jamie@Waterboards" w:date="2023-09-18T11:05:00Z">
        <w:r w:rsidRPr="002B1A97">
          <w:rPr>
            <w:rFonts w:ascii="Arial" w:eastAsia="Arial" w:hAnsi="Arial" w:cs="Times New Roman"/>
            <w:sz w:val="20"/>
            <w:szCs w:val="20"/>
            <w:u w:val="single" w:color="FF0000"/>
          </w:rPr>
          <w:t>Waste Load</w:t>
        </w:r>
      </w:ins>
      <w:r w:rsidR="004E5641" w:rsidRPr="002B1A97">
        <w:rPr>
          <w:rFonts w:ascii="Arial" w:eastAsia="Arial" w:hAnsi="Arial" w:cs="Times New Roman"/>
          <w:sz w:val="20"/>
          <w:szCs w:val="20"/>
        </w:rPr>
        <w:t>/Load Allocation 2: Allocation of zero; no fecal coliform bacteria load originating from human sources of fecal material is allowed.</w:t>
      </w:r>
    </w:p>
    <w:p w14:paraId="3F400B6B" w14:textId="05DE74E6" w:rsidR="004E5641" w:rsidRPr="002B1A97" w:rsidRDefault="004E5641" w:rsidP="004E5641">
      <w:pPr>
        <w:spacing w:before="100" w:after="100" w:line="240" w:lineRule="auto"/>
        <w:rPr>
          <w:rFonts w:ascii="Arial" w:eastAsia="Arial" w:hAnsi="Arial" w:cs="Times New Roman"/>
          <w:sz w:val="20"/>
          <w:szCs w:val="20"/>
        </w:rPr>
      </w:pPr>
      <w:proofErr w:type="spellStart"/>
      <w:r w:rsidRPr="002B1A97">
        <w:rPr>
          <w:rFonts w:ascii="Arial" w:eastAsia="Arial" w:hAnsi="Arial" w:cs="Times New Roman"/>
          <w:sz w:val="20"/>
          <w:szCs w:val="20"/>
          <w:vertAlign w:val="superscript"/>
        </w:rPr>
        <w:t>a</w:t>
      </w:r>
      <w:proofErr w:type="spellEnd"/>
      <w:r w:rsidRPr="002B1A97">
        <w:rPr>
          <w:rFonts w:ascii="Arial" w:eastAsia="Arial" w:hAnsi="Arial" w:cs="Times New Roman"/>
          <w:sz w:val="20"/>
          <w:szCs w:val="20"/>
        </w:rPr>
        <w:t xml:space="preserve"> All twelve impaired water bodies: Lower Salinas River, Old Salinas River,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Salinas Reclamation Canal,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 Gabilan Creek, Natividad Creek, Salinas River Lagoon (north), </w:t>
      </w:r>
      <w:proofErr w:type="spellStart"/>
      <w:r w:rsidRPr="002B1A97">
        <w:rPr>
          <w:rFonts w:ascii="Arial" w:eastAsia="Arial" w:hAnsi="Arial" w:cs="Times New Roman"/>
          <w:sz w:val="20"/>
          <w:szCs w:val="20"/>
        </w:rPr>
        <w:t>Chualar</w:t>
      </w:r>
      <w:proofErr w:type="spellEnd"/>
      <w:r w:rsidRPr="002B1A97">
        <w:rPr>
          <w:rFonts w:ascii="Arial" w:eastAsia="Arial" w:hAnsi="Arial" w:cs="Times New Roman"/>
          <w:sz w:val="20"/>
          <w:szCs w:val="20"/>
        </w:rPr>
        <w:t xml:space="preserve"> Creek, Santa Rita Creek, Quail Creek, Towne Creek.</w:t>
      </w:r>
    </w:p>
    <w:p w14:paraId="1702DDE4"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1</w:t>
      </w:r>
      <w:r w:rsidRPr="002B1A97">
        <w:rPr>
          <w:rFonts w:ascii="Arial" w:eastAsia="Arial" w:hAnsi="Arial" w:cs="Times New Roman"/>
          <w:sz w:val="20"/>
          <w:szCs w:val="20"/>
        </w:rPr>
        <w:t xml:space="preserve"> Gabilan Creek: all reaches and its tributaries, which includes from the confluence with Carr Lake to the uppermost reaches of the waterbody, including but not limited to Towne Creek, Mudd Creek, and un-named creeks tributary to these.</w:t>
      </w:r>
    </w:p>
    <w:p w14:paraId="64073B62"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2</w:t>
      </w:r>
      <w:r w:rsidRPr="002B1A97">
        <w:rPr>
          <w:rFonts w:ascii="Arial" w:eastAsia="Arial" w:hAnsi="Arial" w:cs="Times New Roman"/>
          <w:sz w:val="20"/>
          <w:szCs w:val="20"/>
        </w:rPr>
        <w:t xml:space="preserve">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 all reaches and its tributaries, which includes from the confluence with the Salinas Reclamation Canal to the uppermost reach of the waterbody.</w:t>
      </w:r>
    </w:p>
    <w:p w14:paraId="047E0A5A"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3</w:t>
      </w:r>
      <w:r w:rsidRPr="002B1A97">
        <w:rPr>
          <w:rFonts w:ascii="Arial" w:eastAsia="Arial" w:hAnsi="Arial" w:cs="Times New Roman"/>
          <w:sz w:val="20"/>
          <w:szCs w:val="20"/>
        </w:rPr>
        <w:t xml:space="preserve"> Santa Rita Creek: all reaches and its tributaries, which includes from the confluence with the Salinas Reclamation Canal to the uppermost reach of the waterbody.</w:t>
      </w:r>
    </w:p>
    <w:p w14:paraId="725FD9D0"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4</w:t>
      </w:r>
      <w:r w:rsidRPr="002B1A97">
        <w:rPr>
          <w:rFonts w:ascii="Arial" w:eastAsia="Arial" w:hAnsi="Arial" w:cs="Times New Roman"/>
          <w:sz w:val="20"/>
          <w:szCs w:val="20"/>
        </w:rPr>
        <w:t xml:space="preserve"> Salinas Reclamation Canal: all reaches and tributaries, which includes from confluence with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to upstream confluence with Carr Lake and </w:t>
      </w:r>
      <w:proofErr w:type="spellStart"/>
      <w:r w:rsidRPr="002B1A97">
        <w:rPr>
          <w:rFonts w:ascii="Arial" w:eastAsia="Arial" w:hAnsi="Arial" w:cs="Times New Roman"/>
          <w:sz w:val="20"/>
          <w:szCs w:val="20"/>
        </w:rPr>
        <w:t>Alisal</w:t>
      </w:r>
      <w:proofErr w:type="spellEnd"/>
      <w:r w:rsidRPr="002B1A97">
        <w:rPr>
          <w:rFonts w:ascii="Arial" w:eastAsia="Arial" w:hAnsi="Arial" w:cs="Times New Roman"/>
          <w:sz w:val="20"/>
          <w:szCs w:val="20"/>
        </w:rPr>
        <w:t xml:space="preserve"> Creek.</w:t>
      </w:r>
    </w:p>
    <w:p w14:paraId="6233E677"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5</w:t>
      </w:r>
      <w:r w:rsidRPr="002B1A97">
        <w:rPr>
          <w:rFonts w:ascii="Arial" w:eastAsia="Arial" w:hAnsi="Arial" w:cs="Times New Roman"/>
          <w:sz w:val="20"/>
          <w:szCs w:val="20"/>
        </w:rPr>
        <w:t xml:space="preserve"> Natividad Creek: all reaches and its tributaries, which includes from the confluence with Carr Lake to the uppermost reach of the waterbody.</w:t>
      </w:r>
    </w:p>
    <w:p w14:paraId="7C1D3E44"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6</w:t>
      </w:r>
      <w:r w:rsidRPr="002B1A97">
        <w:rPr>
          <w:rFonts w:ascii="Arial" w:eastAsia="Arial" w:hAnsi="Arial" w:cs="Times New Roman"/>
          <w:sz w:val="20"/>
          <w:szCs w:val="20"/>
        </w:rPr>
        <w:t xml:space="preserve"> Lower Salinas River: all reaches and tributaries from Salinas River at </w:t>
      </w:r>
      <w:proofErr w:type="spellStart"/>
      <w:r w:rsidRPr="002B1A97">
        <w:rPr>
          <w:rFonts w:ascii="Arial" w:eastAsia="Arial" w:hAnsi="Arial" w:cs="Times New Roman"/>
          <w:sz w:val="20"/>
          <w:szCs w:val="20"/>
        </w:rPr>
        <w:t>Chualar</w:t>
      </w:r>
      <w:proofErr w:type="spellEnd"/>
      <w:r w:rsidRPr="002B1A97">
        <w:rPr>
          <w:rFonts w:ascii="Arial" w:eastAsia="Arial" w:hAnsi="Arial" w:cs="Times New Roman"/>
          <w:sz w:val="20"/>
          <w:szCs w:val="20"/>
        </w:rPr>
        <w:t xml:space="preserve"> River Road downstream to its confluence with the Salinas River Lagoon at Monte Road.</w:t>
      </w:r>
    </w:p>
    <w:p w14:paraId="08EAAB25" w14:textId="77777777" w:rsidR="004E5641" w:rsidRPr="002B1A97" w:rsidRDefault="004E5641" w:rsidP="004E5641">
      <w:pPr>
        <w:spacing w:before="100" w:after="100" w:line="240" w:lineRule="auto"/>
        <w:rPr>
          <w:rFonts w:ascii="Arial" w:eastAsia="Arial" w:hAnsi="Arial" w:cs="Times New Roman"/>
          <w:sz w:val="20"/>
          <w:szCs w:val="20"/>
        </w:rPr>
      </w:pPr>
      <w:r w:rsidRPr="002B1A97">
        <w:rPr>
          <w:rFonts w:ascii="Arial" w:eastAsia="Arial" w:hAnsi="Arial" w:cs="Times New Roman"/>
          <w:sz w:val="20"/>
          <w:szCs w:val="20"/>
          <w:vertAlign w:val="superscript"/>
        </w:rPr>
        <w:t>7</w:t>
      </w:r>
      <w:r w:rsidRPr="002B1A97">
        <w:rPr>
          <w:rFonts w:ascii="Arial" w:eastAsia="Arial" w:hAnsi="Arial" w:cs="Times New Roman"/>
          <w:sz w:val="20"/>
          <w:szCs w:val="20"/>
        </w:rPr>
        <w:t xml:space="preserve"> </w:t>
      </w:r>
      <w:proofErr w:type="spellStart"/>
      <w:r w:rsidRPr="002B1A97">
        <w:rPr>
          <w:rFonts w:ascii="Arial" w:eastAsia="Arial" w:hAnsi="Arial" w:cs="Times New Roman"/>
          <w:sz w:val="20"/>
          <w:szCs w:val="20"/>
        </w:rPr>
        <w:t>Tembladero</w:t>
      </w:r>
      <w:proofErr w:type="spellEnd"/>
      <w:r w:rsidRPr="002B1A97">
        <w:rPr>
          <w:rFonts w:ascii="Arial" w:eastAsia="Arial" w:hAnsi="Arial" w:cs="Times New Roman"/>
          <w:sz w:val="20"/>
          <w:szCs w:val="20"/>
        </w:rPr>
        <w:t xml:space="preserve"> Slough: which includes all reaches and tributaries from the confluence with the Salinas Reclamation Canal downstream to its confluence with the Old Salinas River.</w:t>
      </w:r>
    </w:p>
    <w:p w14:paraId="2DB46869"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8</w:t>
      </w:r>
      <w:r w:rsidRPr="00B21DA4">
        <w:rPr>
          <w:rFonts w:ascii="Arial" w:eastAsia="Arial" w:hAnsi="Arial" w:cs="Times New Roman"/>
          <w:sz w:val="20"/>
          <w:szCs w:val="20"/>
        </w:rPr>
        <w:t xml:space="preserve"> Quail Creek: which includes all reaches and its tributaries, from the confluence with the Salinas River to the uppermost reach of the waterbody.</w:t>
      </w:r>
    </w:p>
    <w:p w14:paraId="7D163FEF"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9</w:t>
      </w:r>
      <w:r w:rsidRPr="00B21DA4">
        <w:rPr>
          <w:rFonts w:ascii="Arial" w:eastAsia="Arial" w:hAnsi="Arial" w:cs="Times New Roman"/>
          <w:sz w:val="20"/>
          <w:szCs w:val="20"/>
        </w:rPr>
        <w:t xml:space="preserve"> Old Salinas River: all reaches and tributaries from the slide gate at the head of the Old Salinas River adjacent to Mulligan Hill, downstream to Potrero Road.</w:t>
      </w:r>
    </w:p>
    <w:p w14:paraId="599FB214"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0</w:t>
      </w:r>
      <w:r w:rsidRPr="00B21DA4">
        <w:rPr>
          <w:rFonts w:ascii="Arial" w:eastAsia="Arial" w:hAnsi="Arial" w:cs="Times New Roman"/>
          <w:sz w:val="20"/>
          <w:szCs w:val="20"/>
        </w:rPr>
        <w:t xml:space="preserve"> Salinas River Lagoon (North): From Monte Road downstream to its confluence with Monterey Bay.</w:t>
      </w:r>
    </w:p>
    <w:p w14:paraId="5E7F85A7"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1</w:t>
      </w:r>
      <w:r w:rsidRPr="00B21DA4">
        <w:rPr>
          <w:rFonts w:ascii="Arial" w:eastAsia="Arial" w:hAnsi="Arial" w:cs="Times New Roman"/>
          <w:sz w:val="20"/>
          <w:szCs w:val="20"/>
        </w:rPr>
        <w:t xml:space="preserve"> </w:t>
      </w:r>
      <w:proofErr w:type="spellStart"/>
      <w:r w:rsidRPr="00B21DA4">
        <w:rPr>
          <w:rFonts w:ascii="Arial" w:eastAsia="Arial" w:hAnsi="Arial" w:cs="Times New Roman"/>
          <w:sz w:val="20"/>
          <w:szCs w:val="20"/>
        </w:rPr>
        <w:t>Chualar</w:t>
      </w:r>
      <w:proofErr w:type="spellEnd"/>
      <w:r w:rsidRPr="00B21DA4">
        <w:rPr>
          <w:rFonts w:ascii="Arial" w:eastAsia="Arial" w:hAnsi="Arial" w:cs="Times New Roman"/>
          <w:sz w:val="20"/>
          <w:szCs w:val="20"/>
        </w:rPr>
        <w:t xml:space="preserve"> Creek: which includes all reaches and its tributaries, from the confluence with the Salinas River to the uppermost reach of the waterbody.</w:t>
      </w:r>
    </w:p>
    <w:p w14:paraId="5D373015" w14:textId="77777777" w:rsidR="004E5641" w:rsidRPr="00B21DA4" w:rsidRDefault="004E5641" w:rsidP="004E5641">
      <w:pPr>
        <w:spacing w:before="100" w:after="100" w:line="240" w:lineRule="auto"/>
        <w:rPr>
          <w:rFonts w:ascii="Arial" w:eastAsia="Arial" w:hAnsi="Arial" w:cs="Times New Roman"/>
          <w:sz w:val="20"/>
          <w:szCs w:val="20"/>
        </w:rPr>
      </w:pPr>
      <w:r w:rsidRPr="00B21DA4">
        <w:rPr>
          <w:rFonts w:ascii="Arial" w:eastAsia="Arial" w:hAnsi="Arial" w:cs="Times New Roman"/>
          <w:sz w:val="20"/>
          <w:szCs w:val="20"/>
          <w:vertAlign w:val="superscript"/>
        </w:rPr>
        <w:t>12</w:t>
      </w:r>
      <w:r w:rsidRPr="00B21DA4">
        <w:rPr>
          <w:rFonts w:ascii="Arial" w:eastAsia="Arial" w:hAnsi="Arial" w:cs="Times New Roman"/>
          <w:sz w:val="20"/>
          <w:szCs w:val="20"/>
        </w:rPr>
        <w:t xml:space="preserve"> Towne Creek: all reaches and tributaries.</w:t>
      </w:r>
    </w:p>
    <w:p w14:paraId="293C7C5B" w14:textId="05557257" w:rsidR="004E5641" w:rsidRDefault="00FB662B" w:rsidP="004E5641">
      <w:pPr>
        <w:pStyle w:val="Heading5Numberless"/>
      </w:pPr>
      <w:r>
        <w:lastRenderedPageBreak/>
        <w:t>Table</w:t>
      </w:r>
      <w:r w:rsidR="004E5641">
        <w:t xml:space="preserve"> 4.9.14-1</w:t>
      </w:r>
    </w:p>
    <w:p w14:paraId="107B8A06" w14:textId="3C1B6DE7" w:rsidR="004E5641" w:rsidRDefault="004E5641" w:rsidP="004E5641">
      <w:pPr>
        <w:pStyle w:val="Heading6Numberless"/>
      </w:pPr>
      <w:r>
        <w:t xml:space="preserve">Original </w:t>
      </w:r>
      <w:r w:rsidR="00DB5489">
        <w:t>t</w:t>
      </w:r>
      <w:r>
        <w:t>able</w:t>
      </w:r>
      <w:r w:rsidR="00DB5489">
        <w:rPr>
          <w:noProof/>
        </w:rPr>
        <w:drawing>
          <wp:inline distT="0" distB="0" distL="0" distR="0" wp14:anchorId="03541B67" wp14:editId="4561773B">
            <wp:extent cx="5862702" cy="7040880"/>
            <wp:effectExtent l="0" t="0" r="5080" b="7620"/>
            <wp:docPr id="873220576" name="Picture 1" descr="Original Table 4.9.14-1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20576" name="Picture 1" descr="Original Table 4.9.14-1 Allocations and Responsible Parties (1 of 2)"/>
                    <pic:cNvPicPr/>
                  </pic:nvPicPr>
                  <pic:blipFill>
                    <a:blip r:embed="rId83"/>
                    <a:stretch>
                      <a:fillRect/>
                    </a:stretch>
                  </pic:blipFill>
                  <pic:spPr>
                    <a:xfrm>
                      <a:off x="0" y="0"/>
                      <a:ext cx="5862702" cy="7040880"/>
                    </a:xfrm>
                    <a:prstGeom prst="rect">
                      <a:avLst/>
                    </a:prstGeom>
                  </pic:spPr>
                </pic:pic>
              </a:graphicData>
            </a:graphic>
          </wp:inline>
        </w:drawing>
      </w:r>
    </w:p>
    <w:p w14:paraId="0C075EDC" w14:textId="625DC290" w:rsidR="004E5641" w:rsidRDefault="005D5770" w:rsidP="004E5641">
      <w:pPr>
        <w:pStyle w:val="Heading6Numberless"/>
      </w:pPr>
      <w:r>
        <w:rPr>
          <w:noProof/>
        </w:rPr>
        <w:lastRenderedPageBreak/>
        <w:drawing>
          <wp:inline distT="0" distB="0" distL="0" distR="0" wp14:anchorId="7DAAD60C" wp14:editId="5D5A7689">
            <wp:extent cx="5943600" cy="2082165"/>
            <wp:effectExtent l="0" t="0" r="0" b="0"/>
            <wp:docPr id="1226872132" name="Picture 1" descr="Original Table 4.9.14-1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872132" name="Picture 1" descr="Original Table 4.9.14-1 Allocations and Responsible Parties (2 of 2)"/>
                    <pic:cNvPicPr/>
                  </pic:nvPicPr>
                  <pic:blipFill>
                    <a:blip r:embed="rId84"/>
                    <a:stretch>
                      <a:fillRect/>
                    </a:stretch>
                  </pic:blipFill>
                  <pic:spPr>
                    <a:xfrm>
                      <a:off x="0" y="0"/>
                      <a:ext cx="5943600" cy="2082165"/>
                    </a:xfrm>
                    <a:prstGeom prst="rect">
                      <a:avLst/>
                    </a:prstGeom>
                  </pic:spPr>
                </pic:pic>
              </a:graphicData>
            </a:graphic>
          </wp:inline>
        </w:drawing>
      </w:r>
      <w:r w:rsidR="004E5641">
        <w:t xml:space="preserve">Revised </w:t>
      </w:r>
      <w:r w:rsidR="00DB5489">
        <w:t>t</w:t>
      </w:r>
      <w:r w:rsidR="004E5641">
        <w:t>able</w:t>
      </w:r>
    </w:p>
    <w:p w14:paraId="41805800" w14:textId="4D679394" w:rsidR="000B1141" w:rsidRDefault="004E5641" w:rsidP="004E5641">
      <w:pPr>
        <w:keepNext/>
        <w:spacing w:after="120" w:line="240" w:lineRule="auto"/>
        <w:rPr>
          <w:rFonts w:ascii="Arial" w:eastAsia="Arial" w:hAnsi="Arial" w:cs="Times New Roman"/>
          <w:b/>
          <w:bCs/>
          <w:iCs/>
        </w:rPr>
      </w:pPr>
      <w:r w:rsidRPr="00A76E1E">
        <w:rPr>
          <w:rFonts w:ascii="Arial" w:eastAsia="Arial" w:hAnsi="Arial" w:cs="Times New Roman"/>
          <w:b/>
          <w:bCs/>
          <w:iCs/>
        </w:rPr>
        <w:t xml:space="preserve">Table 4.9.14-1. Allocations and Responsible Parties </w:t>
      </w:r>
    </w:p>
    <w:p w14:paraId="11CECE2E" w14:textId="31557AC7" w:rsidR="004E5641" w:rsidRPr="00A76E1E" w:rsidRDefault="004E5641" w:rsidP="000B1141">
      <w:pPr>
        <w:pStyle w:val="BodyText"/>
      </w:pPr>
      <w:r w:rsidRPr="00A76E1E">
        <w:t xml:space="preserve">Controllable water quality conditions are those actions or circumstances resulting from man’s activities that may influence the quality of the waters of the State and that may be reasonably controlled (Water Quality Control Plan: Central Coast Region, </w:t>
      </w:r>
      <w:r w:rsidR="006725D1">
        <w:t>section</w:t>
      </w:r>
      <w:r w:rsidRPr="00A76E1E">
        <w:t xml:space="preserve"> 3.2). The allocations identified below are subject to these conditions.</w:t>
      </w:r>
    </w:p>
    <w:tbl>
      <w:tblPr>
        <w:tblStyle w:val="Custom42"/>
        <w:tblW w:w="9584" w:type="dxa"/>
        <w:tblLook w:val="0020" w:firstRow="1" w:lastRow="0" w:firstColumn="0" w:lastColumn="0" w:noHBand="0" w:noVBand="0"/>
      </w:tblPr>
      <w:tblGrid>
        <w:gridCol w:w="2805"/>
        <w:gridCol w:w="4619"/>
        <w:gridCol w:w="2160"/>
      </w:tblGrid>
      <w:tr w:rsidR="00F5172A" w:rsidRPr="00F5172A" w14:paraId="4BC17B7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5C86D4A" w14:textId="77777777" w:rsidR="004E5641" w:rsidRPr="00F5172A" w:rsidRDefault="004E5641" w:rsidP="0050448F">
            <w:pPr>
              <w:rPr>
                <w:rFonts w:eastAsia="Arial"/>
              </w:rPr>
            </w:pPr>
            <w:r w:rsidRPr="00F5172A">
              <w:rPr>
                <w:rFonts w:eastAsia="Arial"/>
              </w:rPr>
              <w:t>Waterbody the Responsible Party is Discharging to*</w:t>
            </w:r>
          </w:p>
        </w:tc>
        <w:tc>
          <w:tcPr>
            <w:tcW w:w="0" w:type="auto"/>
          </w:tcPr>
          <w:p w14:paraId="35157AAA" w14:textId="77777777" w:rsidR="004E5641" w:rsidRPr="00F5172A" w:rsidRDefault="004E5641" w:rsidP="0050448F">
            <w:pPr>
              <w:rPr>
                <w:rFonts w:eastAsia="Arial"/>
              </w:rPr>
            </w:pPr>
            <w:r w:rsidRPr="00F5172A">
              <w:rPr>
                <w:rFonts w:eastAsia="Arial"/>
              </w:rPr>
              <w:t>Party Responsible for Allocation</w:t>
            </w:r>
          </w:p>
          <w:p w14:paraId="140F89E0" w14:textId="77777777" w:rsidR="004E5641" w:rsidRPr="00F5172A" w:rsidRDefault="004E5641" w:rsidP="0050448F">
            <w:pPr>
              <w:rPr>
                <w:rFonts w:eastAsia="Arial"/>
              </w:rPr>
            </w:pPr>
            <w:r w:rsidRPr="00F5172A">
              <w:rPr>
                <w:rFonts w:eastAsia="Arial"/>
              </w:rPr>
              <w:t>(Source)</w:t>
            </w:r>
          </w:p>
        </w:tc>
        <w:tc>
          <w:tcPr>
            <w:tcW w:w="2160" w:type="dxa"/>
          </w:tcPr>
          <w:p w14:paraId="3329201B" w14:textId="77777777" w:rsidR="004E5641" w:rsidRPr="00F5172A" w:rsidRDefault="004E5641" w:rsidP="0050448F">
            <w:pPr>
              <w:rPr>
                <w:rFonts w:eastAsia="Arial"/>
              </w:rPr>
            </w:pPr>
            <w:r w:rsidRPr="00F5172A">
              <w:rPr>
                <w:rFonts w:eastAsia="Arial"/>
              </w:rPr>
              <w:t>Receiving Water Allocations</w:t>
            </w:r>
            <w:r w:rsidRPr="00F5172A">
              <w:rPr>
                <w:rFonts w:eastAsia="Arial"/>
                <w:vertAlign w:val="superscript"/>
              </w:rPr>
              <w:t>*</w:t>
            </w:r>
          </w:p>
        </w:tc>
      </w:tr>
      <w:tr w:rsidR="00F5172A" w:rsidRPr="00F5172A" w14:paraId="0FE3C915" w14:textId="77777777" w:rsidTr="0050448F">
        <w:tblPrEx>
          <w:jc w:val="center"/>
        </w:tblPrEx>
        <w:tc>
          <w:tcPr>
            <w:tcW w:w="9584" w:type="dxa"/>
            <w:gridSpan w:val="3"/>
            <w:tcBorders>
              <w:top w:val="single" w:sz="4" w:space="0" w:color="auto"/>
              <w:bottom w:val="single" w:sz="4" w:space="0" w:color="auto"/>
            </w:tcBorders>
          </w:tcPr>
          <w:p w14:paraId="58AA1490" w14:textId="65BF1D4B" w:rsidR="004E5641" w:rsidRPr="00F5172A" w:rsidRDefault="006750C1" w:rsidP="0050448F">
            <w:pPr>
              <w:jc w:val="center"/>
              <w:rPr>
                <w:rFonts w:ascii="Arial" w:eastAsia="Arial" w:hAnsi="Arial"/>
                <w:b/>
                <w:bCs/>
                <w:u w:val="single"/>
              </w:rPr>
            </w:pPr>
            <w:ins w:id="2282" w:author="Pratt, Jamie@Waterboards" w:date="2023-09-18T11:23:00Z">
              <w:r w:rsidRPr="00F5172A">
                <w:rPr>
                  <w:rFonts w:ascii="Arial" w:eastAsia="Arial" w:hAnsi="Arial"/>
                  <w:b/>
                  <w:bCs/>
                  <w:u w:val="single" w:color="FF0000"/>
                </w:rPr>
                <w:t>Waste Load Allocations</w:t>
              </w:r>
            </w:ins>
          </w:p>
        </w:tc>
      </w:tr>
      <w:tr w:rsidR="00F5172A" w:rsidRPr="00F5172A" w14:paraId="5228653C" w14:textId="77777777" w:rsidTr="0050448F">
        <w:tblPrEx>
          <w:jc w:val="center"/>
        </w:tblPrEx>
        <w:tc>
          <w:tcPr>
            <w:tcW w:w="0" w:type="auto"/>
            <w:tcBorders>
              <w:top w:val="single" w:sz="4" w:space="0" w:color="auto"/>
            </w:tcBorders>
          </w:tcPr>
          <w:p w14:paraId="30A5EC44"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p w14:paraId="6865CB09"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p w14:paraId="242B0C69" w14:textId="77777777" w:rsidR="004E5641" w:rsidRPr="00F5172A" w:rsidRDefault="004E5641" w:rsidP="0050448F">
            <w:pPr>
              <w:ind w:left="360" w:hanging="360"/>
              <w:rPr>
                <w:rFonts w:ascii="Arial" w:eastAsia="Arial" w:hAnsi="Arial"/>
              </w:rPr>
            </w:pPr>
            <w:r w:rsidRPr="00F5172A">
              <w:rPr>
                <w:rFonts w:ascii="Arial" w:eastAsia="Arial" w:hAnsi="Arial"/>
              </w:rPr>
              <w:t>Blosser Channel</w:t>
            </w:r>
          </w:p>
          <w:p w14:paraId="2287E074" w14:textId="77777777" w:rsidR="004E5641" w:rsidRPr="00F5172A" w:rsidRDefault="004E5641" w:rsidP="0050448F">
            <w:pPr>
              <w:ind w:left="360" w:hanging="360"/>
              <w:rPr>
                <w:rFonts w:ascii="Arial" w:eastAsia="Arial" w:hAnsi="Arial"/>
              </w:rPr>
            </w:pPr>
            <w:r w:rsidRPr="00F5172A">
              <w:rPr>
                <w:rFonts w:ascii="Arial" w:eastAsia="Arial" w:hAnsi="Arial"/>
              </w:rPr>
              <w:t>Bradley Channel</w:t>
            </w:r>
          </w:p>
        </w:tc>
        <w:tc>
          <w:tcPr>
            <w:tcW w:w="0" w:type="auto"/>
            <w:tcBorders>
              <w:top w:val="single" w:sz="4" w:space="0" w:color="auto"/>
            </w:tcBorders>
          </w:tcPr>
          <w:p w14:paraId="51BA807B" w14:textId="474915FD" w:rsidR="004E5641" w:rsidRPr="00F5172A" w:rsidRDefault="004E5641" w:rsidP="0050448F">
            <w:pPr>
              <w:rPr>
                <w:rFonts w:ascii="Arial" w:eastAsia="Arial" w:hAnsi="Arial"/>
              </w:rPr>
            </w:pPr>
            <w:r w:rsidRPr="00F5172A">
              <w:rPr>
                <w:rFonts w:ascii="Arial" w:eastAsia="Arial" w:hAnsi="Arial"/>
              </w:rPr>
              <w:t xml:space="preserve">City of Santa Maria—NPDES </w:t>
            </w:r>
            <w:ins w:id="2283" w:author="Pratt, Jamie@Waterboards" w:date="2023-10-25T15:39:00Z">
              <w:r w:rsidR="00535DCF">
                <w:rPr>
                  <w:rFonts w:ascii="Arial" w:eastAsia="Arial" w:hAnsi="Arial"/>
                </w:rPr>
                <w:t>Number</w:t>
              </w:r>
            </w:ins>
            <w:r w:rsidRPr="00F5172A">
              <w:rPr>
                <w:rFonts w:ascii="Arial" w:eastAsia="Arial" w:hAnsi="Arial"/>
              </w:rPr>
              <w:t> CAS000004</w:t>
            </w:r>
          </w:p>
          <w:p w14:paraId="7ADFCD51"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Borders>
              <w:top w:val="single" w:sz="4" w:space="0" w:color="auto"/>
            </w:tcBorders>
          </w:tcPr>
          <w:p w14:paraId="76D48612" w14:textId="5AB16F99" w:rsidR="004E5641" w:rsidRPr="00F5172A" w:rsidRDefault="004E5641" w:rsidP="0050448F">
            <w:pPr>
              <w:rPr>
                <w:rFonts w:ascii="Arial" w:eastAsia="Arial" w:hAnsi="Arial"/>
              </w:rPr>
            </w:pPr>
            <w:r w:rsidRPr="00F5172A">
              <w:rPr>
                <w:rFonts w:ascii="Arial" w:eastAsia="Arial" w:hAnsi="Arial"/>
              </w:rPr>
              <w:t xml:space="preserve">Allocation 1 </w:t>
            </w:r>
            <w:ins w:id="2284"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6E126670" w14:textId="77777777" w:rsidTr="0050448F">
        <w:tblPrEx>
          <w:jc w:val="center"/>
        </w:tblPrEx>
        <w:tc>
          <w:tcPr>
            <w:tcW w:w="0" w:type="auto"/>
          </w:tcPr>
          <w:p w14:paraId="72C0A302"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tc>
        <w:tc>
          <w:tcPr>
            <w:tcW w:w="0" w:type="auto"/>
          </w:tcPr>
          <w:p w14:paraId="633A795D" w14:textId="5FD9F2A5" w:rsidR="004E5641" w:rsidRPr="00F5172A" w:rsidRDefault="004E5641" w:rsidP="0050448F">
            <w:pPr>
              <w:rPr>
                <w:rFonts w:ascii="Arial" w:eastAsia="Arial" w:hAnsi="Arial"/>
              </w:rPr>
            </w:pPr>
            <w:r w:rsidRPr="00F5172A">
              <w:rPr>
                <w:rFonts w:ascii="Arial" w:eastAsia="Arial" w:hAnsi="Arial"/>
              </w:rPr>
              <w:t xml:space="preserve">Santa Maria </w:t>
            </w:r>
            <w:proofErr w:type="spellStart"/>
            <w:r w:rsidRPr="00F5172A">
              <w:rPr>
                <w:rFonts w:ascii="Arial" w:eastAsia="Arial" w:hAnsi="Arial"/>
              </w:rPr>
              <w:t>Fairpark</w:t>
            </w:r>
            <w:proofErr w:type="spellEnd"/>
            <w:r w:rsidRPr="00F5172A">
              <w:rPr>
                <w:rFonts w:ascii="Arial" w:eastAsia="Arial" w:hAnsi="Arial"/>
              </w:rPr>
              <w:t xml:space="preserve">—NPDES </w:t>
            </w:r>
            <w:ins w:id="2285" w:author="Pratt, Jamie@Waterboards" w:date="2023-10-25T15:39:00Z">
              <w:r w:rsidR="00535DCF">
                <w:rPr>
                  <w:rFonts w:ascii="Arial" w:eastAsia="Arial" w:hAnsi="Arial"/>
                </w:rPr>
                <w:t>Number</w:t>
              </w:r>
            </w:ins>
            <w:r w:rsidRPr="00F5172A">
              <w:rPr>
                <w:rFonts w:ascii="Arial" w:eastAsia="Arial" w:hAnsi="Arial"/>
              </w:rPr>
              <w:t> Pending</w:t>
            </w:r>
          </w:p>
          <w:p w14:paraId="554EC584"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49FC45E6" w14:textId="28B645A9" w:rsidR="004E5641" w:rsidRPr="00F5172A" w:rsidRDefault="004E5641" w:rsidP="0050448F">
            <w:pPr>
              <w:rPr>
                <w:rFonts w:ascii="Arial" w:eastAsia="Arial" w:hAnsi="Arial"/>
              </w:rPr>
            </w:pPr>
            <w:r w:rsidRPr="00F5172A">
              <w:rPr>
                <w:rFonts w:ascii="Arial" w:eastAsia="Arial" w:hAnsi="Arial"/>
              </w:rPr>
              <w:t xml:space="preserve">Allocation 1 </w:t>
            </w:r>
            <w:ins w:id="2286"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0FE11533" w14:textId="77777777" w:rsidTr="0050448F">
        <w:tblPrEx>
          <w:jc w:val="center"/>
        </w:tblPrEx>
        <w:tc>
          <w:tcPr>
            <w:tcW w:w="0" w:type="auto"/>
          </w:tcPr>
          <w:p w14:paraId="52F0C761" w14:textId="77777777" w:rsidR="004E5641" w:rsidRPr="00F5172A" w:rsidRDefault="004E5641" w:rsidP="0050448F">
            <w:pPr>
              <w:ind w:left="360" w:hanging="360"/>
              <w:rPr>
                <w:rFonts w:ascii="Arial" w:eastAsia="Arial" w:hAnsi="Arial"/>
              </w:rPr>
            </w:pPr>
            <w:r w:rsidRPr="00F5172A">
              <w:rPr>
                <w:rFonts w:ascii="Arial" w:eastAsia="Arial" w:hAnsi="Arial"/>
              </w:rPr>
              <w:t>Nipomo Creek</w:t>
            </w:r>
          </w:p>
        </w:tc>
        <w:tc>
          <w:tcPr>
            <w:tcW w:w="0" w:type="auto"/>
          </w:tcPr>
          <w:p w14:paraId="7A1DB544" w14:textId="36ACFED0" w:rsidR="004E5641" w:rsidRPr="00F5172A" w:rsidRDefault="004E5641" w:rsidP="0050448F">
            <w:pPr>
              <w:rPr>
                <w:rFonts w:ascii="Arial" w:eastAsia="Arial" w:hAnsi="Arial"/>
              </w:rPr>
            </w:pPr>
            <w:r w:rsidRPr="00F5172A">
              <w:rPr>
                <w:rFonts w:ascii="Arial" w:eastAsia="Arial" w:hAnsi="Arial"/>
              </w:rPr>
              <w:t xml:space="preserve">County of San Luis Obispo—NPDES </w:t>
            </w:r>
            <w:ins w:id="2287" w:author="Pratt, Jamie@Waterboards" w:date="2023-10-25T15:39:00Z">
              <w:r w:rsidR="00535DCF">
                <w:rPr>
                  <w:rFonts w:ascii="Arial" w:eastAsia="Arial" w:hAnsi="Arial"/>
                </w:rPr>
                <w:t>Number</w:t>
              </w:r>
            </w:ins>
            <w:r w:rsidRPr="00F5172A">
              <w:rPr>
                <w:rFonts w:ascii="Arial" w:eastAsia="Arial" w:hAnsi="Arial"/>
              </w:rPr>
              <w:t xml:space="preserve"> CAS000004</w:t>
            </w:r>
          </w:p>
          <w:p w14:paraId="60BFFA85"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3FFAB43B" w14:textId="2E970E79" w:rsidR="004E5641" w:rsidRPr="00F5172A" w:rsidRDefault="004E5641" w:rsidP="0050448F">
            <w:pPr>
              <w:rPr>
                <w:rFonts w:ascii="Arial" w:eastAsia="Arial" w:hAnsi="Arial"/>
              </w:rPr>
            </w:pPr>
            <w:r w:rsidRPr="00F5172A">
              <w:rPr>
                <w:rFonts w:ascii="Arial" w:eastAsia="Arial" w:hAnsi="Arial"/>
              </w:rPr>
              <w:t xml:space="preserve">Allocation 1 </w:t>
            </w:r>
            <w:ins w:id="2288"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4F89CBE7" w14:textId="77777777" w:rsidTr="0050448F">
        <w:tblPrEx>
          <w:jc w:val="center"/>
        </w:tblPrEx>
        <w:tc>
          <w:tcPr>
            <w:tcW w:w="0" w:type="auto"/>
          </w:tcPr>
          <w:p w14:paraId="48F7103B" w14:textId="77777777" w:rsidR="004E5641" w:rsidRPr="00F5172A" w:rsidRDefault="004E5641" w:rsidP="0050448F">
            <w:pPr>
              <w:ind w:left="360" w:hanging="360"/>
              <w:rPr>
                <w:rFonts w:ascii="Arial" w:eastAsia="Arial" w:hAnsi="Arial"/>
              </w:rPr>
            </w:pPr>
            <w:r w:rsidRPr="00F5172A">
              <w:rPr>
                <w:rFonts w:ascii="Arial" w:eastAsia="Arial" w:hAnsi="Arial"/>
              </w:rPr>
              <w:t>Orcutt Creek</w:t>
            </w:r>
          </w:p>
        </w:tc>
        <w:tc>
          <w:tcPr>
            <w:tcW w:w="0" w:type="auto"/>
          </w:tcPr>
          <w:p w14:paraId="493684F2" w14:textId="2500AADF" w:rsidR="004E5641" w:rsidRPr="00F5172A" w:rsidRDefault="004E5641" w:rsidP="0050448F">
            <w:pPr>
              <w:rPr>
                <w:rFonts w:ascii="Arial" w:eastAsia="Arial" w:hAnsi="Arial"/>
              </w:rPr>
            </w:pPr>
            <w:r w:rsidRPr="00F5172A">
              <w:rPr>
                <w:rFonts w:ascii="Arial" w:eastAsia="Arial" w:hAnsi="Arial"/>
              </w:rPr>
              <w:t xml:space="preserve">County of Santa Barbara—NPDES </w:t>
            </w:r>
            <w:ins w:id="2289" w:author="Pratt, Jamie@Waterboards" w:date="2023-10-25T15:39:00Z">
              <w:r w:rsidR="00D8176D">
                <w:rPr>
                  <w:rFonts w:ascii="Arial" w:eastAsia="Arial" w:hAnsi="Arial"/>
                </w:rPr>
                <w:t>Number</w:t>
              </w:r>
            </w:ins>
            <w:r w:rsidRPr="00F5172A">
              <w:rPr>
                <w:rFonts w:ascii="Arial" w:eastAsia="Arial" w:hAnsi="Arial"/>
              </w:rPr>
              <w:t xml:space="preserve"> CAS000004</w:t>
            </w:r>
          </w:p>
          <w:p w14:paraId="4B9705C4"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7BC4FF79" w14:textId="06106B56" w:rsidR="004E5641" w:rsidRPr="00F5172A" w:rsidRDefault="004E5641" w:rsidP="0050448F">
            <w:pPr>
              <w:rPr>
                <w:rFonts w:ascii="Arial" w:eastAsia="Arial" w:hAnsi="Arial"/>
              </w:rPr>
            </w:pPr>
            <w:r w:rsidRPr="00F5172A">
              <w:rPr>
                <w:rFonts w:ascii="Arial" w:eastAsia="Arial" w:hAnsi="Arial"/>
              </w:rPr>
              <w:t xml:space="preserve">Allocation 1 </w:t>
            </w:r>
            <w:ins w:id="2290"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1223F4EA" w14:textId="77777777" w:rsidTr="0050448F">
        <w:tblPrEx>
          <w:jc w:val="center"/>
        </w:tblPrEx>
        <w:tc>
          <w:tcPr>
            <w:tcW w:w="0" w:type="auto"/>
          </w:tcPr>
          <w:p w14:paraId="74603C00" w14:textId="77777777" w:rsidR="004E5641" w:rsidRPr="00F5172A" w:rsidRDefault="004E5641" w:rsidP="0050448F">
            <w:pPr>
              <w:ind w:left="360" w:hanging="360"/>
              <w:rPr>
                <w:rFonts w:ascii="Arial" w:eastAsia="Arial" w:hAnsi="Arial"/>
              </w:rPr>
            </w:pPr>
            <w:r w:rsidRPr="00F5172A">
              <w:rPr>
                <w:rFonts w:ascii="Arial" w:eastAsia="Arial" w:hAnsi="Arial"/>
              </w:rPr>
              <w:lastRenderedPageBreak/>
              <w:t>Santa Maria River</w:t>
            </w:r>
          </w:p>
        </w:tc>
        <w:tc>
          <w:tcPr>
            <w:tcW w:w="0" w:type="auto"/>
          </w:tcPr>
          <w:p w14:paraId="2AEAB919" w14:textId="4A26B7DA" w:rsidR="004E5641" w:rsidRPr="00F5172A" w:rsidRDefault="004E5641" w:rsidP="0050448F">
            <w:pPr>
              <w:rPr>
                <w:rFonts w:ascii="Arial" w:eastAsia="Arial" w:hAnsi="Arial"/>
              </w:rPr>
            </w:pPr>
            <w:r w:rsidRPr="00F5172A">
              <w:rPr>
                <w:rFonts w:ascii="Arial" w:eastAsia="Arial" w:hAnsi="Arial"/>
              </w:rPr>
              <w:t xml:space="preserve">City of Guadalupe—NPDES </w:t>
            </w:r>
            <w:ins w:id="2291" w:author="Pratt, Jamie@Waterboards" w:date="2023-10-25T15:39:00Z">
              <w:r w:rsidR="00535DCF">
                <w:rPr>
                  <w:rFonts w:ascii="Arial" w:eastAsia="Arial" w:hAnsi="Arial"/>
                </w:rPr>
                <w:t>Number</w:t>
              </w:r>
            </w:ins>
            <w:r w:rsidRPr="00F5172A">
              <w:rPr>
                <w:rFonts w:ascii="Arial" w:eastAsia="Arial" w:hAnsi="Arial"/>
              </w:rPr>
              <w:t> Pending</w:t>
            </w:r>
          </w:p>
          <w:p w14:paraId="09CBB98B" w14:textId="77777777" w:rsidR="004E5641" w:rsidRPr="00F5172A" w:rsidRDefault="004E5641" w:rsidP="0050448F">
            <w:pPr>
              <w:rPr>
                <w:rFonts w:ascii="Arial" w:eastAsia="Arial" w:hAnsi="Arial"/>
              </w:rPr>
            </w:pPr>
            <w:r w:rsidRPr="00F5172A">
              <w:rPr>
                <w:rFonts w:ascii="Arial" w:eastAsia="Arial" w:hAnsi="Arial"/>
              </w:rPr>
              <w:t>(Urban Stormwater)</w:t>
            </w:r>
          </w:p>
        </w:tc>
        <w:tc>
          <w:tcPr>
            <w:tcW w:w="2160" w:type="dxa"/>
          </w:tcPr>
          <w:p w14:paraId="6799CB95" w14:textId="1493E6D2" w:rsidR="004E5641" w:rsidRPr="00F5172A" w:rsidRDefault="004E5641" w:rsidP="0050448F">
            <w:pPr>
              <w:rPr>
                <w:rFonts w:ascii="Arial" w:eastAsia="Arial" w:hAnsi="Arial"/>
              </w:rPr>
            </w:pPr>
            <w:r w:rsidRPr="00F5172A">
              <w:rPr>
                <w:rFonts w:ascii="Arial" w:eastAsia="Arial" w:hAnsi="Arial"/>
              </w:rPr>
              <w:t xml:space="preserve">Allocation 1 </w:t>
            </w:r>
            <w:ins w:id="2292"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274332F7" w14:textId="77777777" w:rsidTr="0050448F">
        <w:tblPrEx>
          <w:jc w:val="center"/>
        </w:tblPrEx>
        <w:tc>
          <w:tcPr>
            <w:tcW w:w="0" w:type="auto"/>
          </w:tcPr>
          <w:p w14:paraId="08776A10" w14:textId="77777777" w:rsidR="004E5641" w:rsidRPr="00F5172A" w:rsidRDefault="004E5641" w:rsidP="0050448F">
            <w:pPr>
              <w:ind w:left="360" w:hanging="360"/>
              <w:rPr>
                <w:rFonts w:ascii="Arial" w:eastAsia="Arial" w:hAnsi="Arial"/>
              </w:rPr>
            </w:pPr>
            <w:r w:rsidRPr="00F5172A">
              <w:rPr>
                <w:rFonts w:ascii="Arial" w:eastAsia="Arial" w:hAnsi="Arial"/>
              </w:rPr>
              <w:t>Blosser Channel</w:t>
            </w:r>
          </w:p>
          <w:p w14:paraId="682C8C00" w14:textId="77777777" w:rsidR="004E5641" w:rsidRPr="00F5172A" w:rsidRDefault="004E5641" w:rsidP="0050448F">
            <w:pPr>
              <w:ind w:left="360" w:hanging="360"/>
              <w:rPr>
                <w:rFonts w:ascii="Arial" w:eastAsia="Arial" w:hAnsi="Arial"/>
              </w:rPr>
            </w:pPr>
            <w:r w:rsidRPr="00F5172A">
              <w:rPr>
                <w:rFonts w:ascii="Arial" w:eastAsia="Arial" w:hAnsi="Arial"/>
              </w:rPr>
              <w:t>Bradley Channel</w:t>
            </w:r>
          </w:p>
          <w:p w14:paraId="1003D1F1" w14:textId="77777777" w:rsidR="004E5641" w:rsidRPr="00F5172A" w:rsidRDefault="004E5641" w:rsidP="0050448F">
            <w:pPr>
              <w:ind w:left="360" w:hanging="360"/>
              <w:rPr>
                <w:rFonts w:ascii="Arial" w:eastAsia="Arial" w:hAnsi="Arial"/>
              </w:rPr>
            </w:pPr>
            <w:r w:rsidRPr="00F5172A">
              <w:rPr>
                <w:rFonts w:ascii="Arial" w:eastAsia="Arial" w:hAnsi="Arial"/>
              </w:rPr>
              <w:t>Main Street Canal</w:t>
            </w:r>
          </w:p>
          <w:p w14:paraId="7D99BA47"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tc>
        <w:tc>
          <w:tcPr>
            <w:tcW w:w="0" w:type="auto"/>
          </w:tcPr>
          <w:p w14:paraId="0D8C2AAF" w14:textId="76FE04A6" w:rsidR="004E5641" w:rsidRPr="00F5172A" w:rsidRDefault="004E5641" w:rsidP="0050448F">
            <w:pPr>
              <w:rPr>
                <w:rFonts w:ascii="Arial" w:eastAsia="Arial" w:hAnsi="Arial"/>
              </w:rPr>
            </w:pPr>
            <w:r w:rsidRPr="00F5172A">
              <w:rPr>
                <w:rFonts w:ascii="Arial" w:eastAsia="Arial" w:hAnsi="Arial"/>
              </w:rPr>
              <w:t xml:space="preserve">City of Santa Maria—Statewide General WDR for Sanitary Sewer Systems WQO </w:t>
            </w:r>
            <w:ins w:id="2293"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554E3CD6"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Pr>
          <w:p w14:paraId="3580BF99"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08A35654" w14:textId="77777777" w:rsidTr="0050448F">
        <w:tblPrEx>
          <w:jc w:val="center"/>
        </w:tblPrEx>
        <w:tc>
          <w:tcPr>
            <w:tcW w:w="0" w:type="auto"/>
          </w:tcPr>
          <w:p w14:paraId="5806F429" w14:textId="77777777" w:rsidR="004E5641" w:rsidRPr="00F5172A" w:rsidRDefault="004E5641" w:rsidP="0050448F">
            <w:pPr>
              <w:ind w:left="360" w:hanging="360"/>
              <w:rPr>
                <w:rFonts w:ascii="Arial" w:eastAsia="Arial" w:hAnsi="Arial"/>
              </w:rPr>
            </w:pPr>
            <w:r w:rsidRPr="00F5172A">
              <w:rPr>
                <w:rFonts w:ascii="Arial" w:eastAsia="Arial" w:hAnsi="Arial"/>
              </w:rPr>
              <w:t>Orcutt Creek</w:t>
            </w:r>
          </w:p>
        </w:tc>
        <w:tc>
          <w:tcPr>
            <w:tcW w:w="0" w:type="auto"/>
          </w:tcPr>
          <w:p w14:paraId="1DD1BF35" w14:textId="057E654E" w:rsidR="004E5641" w:rsidRPr="00F5172A" w:rsidRDefault="004E5641" w:rsidP="0050448F">
            <w:pPr>
              <w:rPr>
                <w:rFonts w:ascii="Arial" w:eastAsia="Arial" w:hAnsi="Arial"/>
              </w:rPr>
            </w:pPr>
            <w:r w:rsidRPr="00F5172A">
              <w:rPr>
                <w:rFonts w:ascii="Arial" w:eastAsia="Arial" w:hAnsi="Arial"/>
              </w:rPr>
              <w:t xml:space="preserve">Laguna County Sanitation District—Statewide General WDR for Sanitary Sewer Systems WQO </w:t>
            </w:r>
            <w:ins w:id="2294"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12A126D4"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Pr>
          <w:p w14:paraId="4B5B4CEF"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6DFEABC3" w14:textId="77777777" w:rsidTr="0050448F">
        <w:tblPrEx>
          <w:jc w:val="center"/>
        </w:tblPrEx>
        <w:tc>
          <w:tcPr>
            <w:tcW w:w="0" w:type="auto"/>
            <w:tcBorders>
              <w:bottom w:val="single" w:sz="4" w:space="0" w:color="auto"/>
            </w:tcBorders>
          </w:tcPr>
          <w:p w14:paraId="7D337E66" w14:textId="77777777" w:rsidR="004E5641" w:rsidRPr="00F5172A" w:rsidRDefault="004E5641" w:rsidP="0050448F">
            <w:pPr>
              <w:ind w:left="360" w:hanging="360"/>
              <w:rPr>
                <w:rFonts w:ascii="Arial" w:eastAsia="Arial" w:hAnsi="Arial"/>
              </w:rPr>
            </w:pPr>
            <w:r w:rsidRPr="00F5172A">
              <w:rPr>
                <w:rFonts w:ascii="Arial" w:eastAsia="Arial" w:hAnsi="Arial"/>
              </w:rPr>
              <w:t>Santa Maria River</w:t>
            </w:r>
          </w:p>
        </w:tc>
        <w:tc>
          <w:tcPr>
            <w:tcW w:w="0" w:type="auto"/>
            <w:tcBorders>
              <w:bottom w:val="single" w:sz="4" w:space="0" w:color="auto"/>
            </w:tcBorders>
          </w:tcPr>
          <w:p w14:paraId="3B84FD80" w14:textId="2695BB88" w:rsidR="004E5641" w:rsidRPr="00F5172A" w:rsidRDefault="004E5641" w:rsidP="0050448F">
            <w:pPr>
              <w:rPr>
                <w:rFonts w:ascii="Arial" w:eastAsia="Arial" w:hAnsi="Arial"/>
              </w:rPr>
            </w:pPr>
            <w:r w:rsidRPr="00F5172A">
              <w:rPr>
                <w:rFonts w:ascii="Arial" w:eastAsia="Arial" w:hAnsi="Arial"/>
              </w:rPr>
              <w:t xml:space="preserve">City of Guadalupe—Statewide General WDR for Sanitary Sewer Systems WQO </w:t>
            </w:r>
            <w:ins w:id="2295" w:author="Pratt, Jamie@Waterboards" w:date="2023-10-25T15:39:00Z">
              <w:r w:rsidR="00535DCF">
                <w:rPr>
                  <w:rFonts w:ascii="Arial" w:eastAsia="Arial" w:hAnsi="Arial"/>
                </w:rPr>
                <w:t>Number</w:t>
              </w:r>
            </w:ins>
            <w:r w:rsidRPr="00F5172A">
              <w:rPr>
                <w:rFonts w:ascii="Arial" w:eastAsia="Arial" w:hAnsi="Arial"/>
              </w:rPr>
              <w:t> 2006</w:t>
            </w:r>
            <w:r w:rsidRPr="00F5172A">
              <w:rPr>
                <w:rFonts w:ascii="Cambria Math" w:eastAsia="Arial" w:hAnsi="Cambria Math" w:cs="Cambria Math"/>
              </w:rPr>
              <w:t>‑</w:t>
            </w:r>
            <w:r w:rsidRPr="00F5172A">
              <w:rPr>
                <w:rFonts w:ascii="Arial" w:eastAsia="Arial" w:hAnsi="Arial"/>
              </w:rPr>
              <w:t>0003</w:t>
            </w:r>
          </w:p>
          <w:p w14:paraId="77FDE772" w14:textId="77777777" w:rsidR="004E5641" w:rsidRPr="00F5172A" w:rsidRDefault="004E5641" w:rsidP="0050448F">
            <w:pPr>
              <w:rPr>
                <w:rFonts w:ascii="Arial" w:eastAsia="Arial" w:hAnsi="Arial"/>
              </w:rPr>
            </w:pPr>
            <w:r w:rsidRPr="00F5172A">
              <w:rPr>
                <w:rFonts w:ascii="Arial" w:eastAsia="Arial" w:hAnsi="Arial"/>
              </w:rPr>
              <w:t>(Wastewater Collection System)</w:t>
            </w:r>
          </w:p>
        </w:tc>
        <w:tc>
          <w:tcPr>
            <w:tcW w:w="2160" w:type="dxa"/>
            <w:tcBorders>
              <w:bottom w:val="single" w:sz="4" w:space="0" w:color="auto"/>
            </w:tcBorders>
          </w:tcPr>
          <w:p w14:paraId="62A4F959" w14:textId="77777777" w:rsidR="004E5641" w:rsidRPr="00F5172A" w:rsidRDefault="004E5641" w:rsidP="0050448F">
            <w:pPr>
              <w:rPr>
                <w:rFonts w:ascii="Arial" w:eastAsia="Arial" w:hAnsi="Arial"/>
              </w:rPr>
            </w:pPr>
            <w:r w:rsidRPr="00F5172A">
              <w:rPr>
                <w:rFonts w:ascii="Arial" w:eastAsia="Arial" w:hAnsi="Arial"/>
              </w:rPr>
              <w:t>Allocation 2</w:t>
            </w:r>
          </w:p>
        </w:tc>
      </w:tr>
      <w:tr w:rsidR="00F5172A" w:rsidRPr="00F5172A" w14:paraId="32BE1EF3" w14:textId="77777777" w:rsidTr="0050448F">
        <w:tblPrEx>
          <w:jc w:val="center"/>
        </w:tblPrEx>
        <w:tc>
          <w:tcPr>
            <w:tcW w:w="9584" w:type="dxa"/>
            <w:gridSpan w:val="3"/>
            <w:tcBorders>
              <w:top w:val="single" w:sz="4" w:space="0" w:color="auto"/>
              <w:bottom w:val="single" w:sz="4" w:space="0" w:color="auto"/>
            </w:tcBorders>
          </w:tcPr>
          <w:p w14:paraId="5E104F46" w14:textId="77777777" w:rsidR="004E5641" w:rsidRPr="00F5172A" w:rsidRDefault="004E5641" w:rsidP="0050448F">
            <w:pPr>
              <w:jc w:val="center"/>
              <w:rPr>
                <w:rFonts w:ascii="Arial" w:eastAsia="Arial" w:hAnsi="Arial"/>
                <w:b/>
                <w:bCs/>
              </w:rPr>
            </w:pPr>
            <w:r w:rsidRPr="00F5172A">
              <w:rPr>
                <w:rFonts w:ascii="Arial" w:eastAsia="Arial" w:hAnsi="Arial"/>
                <w:b/>
                <w:bCs/>
              </w:rPr>
              <w:t>Load Allocations</w:t>
            </w:r>
          </w:p>
        </w:tc>
      </w:tr>
      <w:tr w:rsidR="00F5172A" w:rsidRPr="00F5172A" w14:paraId="74FC450F" w14:textId="77777777" w:rsidTr="0050448F">
        <w:tblPrEx>
          <w:jc w:val="center"/>
        </w:tblPrEx>
        <w:tc>
          <w:tcPr>
            <w:tcW w:w="0" w:type="auto"/>
            <w:tcBorders>
              <w:top w:val="single" w:sz="4" w:space="0" w:color="auto"/>
            </w:tcBorders>
          </w:tcPr>
          <w:p w14:paraId="42B6270B" w14:textId="77777777" w:rsidR="004E5641" w:rsidRPr="00F5172A" w:rsidRDefault="004E5641" w:rsidP="0050448F">
            <w:pPr>
              <w:ind w:left="360" w:hanging="360"/>
              <w:rPr>
                <w:rFonts w:ascii="Arial" w:eastAsia="Arial" w:hAnsi="Arial"/>
              </w:rPr>
            </w:pPr>
            <w:r w:rsidRPr="00F5172A">
              <w:rPr>
                <w:rFonts w:ascii="Arial" w:eastAsia="Arial" w:hAnsi="Arial"/>
              </w:rPr>
              <w:t>Santa Maria River Estuary</w:t>
            </w:r>
          </w:p>
        </w:tc>
        <w:tc>
          <w:tcPr>
            <w:tcW w:w="0" w:type="auto"/>
            <w:tcBorders>
              <w:top w:val="single" w:sz="4" w:space="0" w:color="auto"/>
            </w:tcBorders>
          </w:tcPr>
          <w:p w14:paraId="6104B7DF"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0D0ECEEA" w14:textId="77777777" w:rsidR="004E5641" w:rsidRPr="00F5172A" w:rsidRDefault="004E5641" w:rsidP="0050448F">
            <w:pPr>
              <w:rPr>
                <w:rFonts w:ascii="Arial" w:eastAsia="Arial" w:hAnsi="Arial"/>
              </w:rPr>
            </w:pPr>
            <w:r w:rsidRPr="00F5172A">
              <w:rPr>
                <w:rFonts w:ascii="Arial" w:eastAsia="Arial" w:hAnsi="Arial"/>
              </w:rPr>
              <w:t>(Domestic animals)</w:t>
            </w:r>
          </w:p>
        </w:tc>
        <w:tc>
          <w:tcPr>
            <w:tcW w:w="2160" w:type="dxa"/>
            <w:tcBorders>
              <w:top w:val="single" w:sz="4" w:space="0" w:color="auto"/>
            </w:tcBorders>
          </w:tcPr>
          <w:p w14:paraId="0C24A5E0" w14:textId="77777777" w:rsidR="004E5641" w:rsidRPr="00F5172A" w:rsidRDefault="004E5641" w:rsidP="0050448F">
            <w:pPr>
              <w:rPr>
                <w:rFonts w:ascii="Arial" w:eastAsia="Arial" w:hAnsi="Arial"/>
              </w:rPr>
            </w:pPr>
            <w:r w:rsidRPr="00F5172A">
              <w:rPr>
                <w:rFonts w:ascii="Arial" w:eastAsia="Arial" w:hAnsi="Arial"/>
              </w:rPr>
              <w:t>Allocation 4</w:t>
            </w:r>
          </w:p>
        </w:tc>
      </w:tr>
      <w:tr w:rsidR="00F5172A" w:rsidRPr="00F5172A" w14:paraId="42F54609" w14:textId="77777777" w:rsidTr="0050448F">
        <w:tblPrEx>
          <w:jc w:val="center"/>
        </w:tblPrEx>
        <w:tc>
          <w:tcPr>
            <w:tcW w:w="0" w:type="auto"/>
          </w:tcPr>
          <w:p w14:paraId="0CF2439E" w14:textId="77777777" w:rsidR="004E5641" w:rsidRPr="00F5172A" w:rsidRDefault="004E5641" w:rsidP="0050448F">
            <w:pPr>
              <w:ind w:left="360" w:hanging="360"/>
              <w:rPr>
                <w:rFonts w:ascii="Arial" w:eastAsia="Arial" w:hAnsi="Arial"/>
              </w:rPr>
            </w:pPr>
            <w:r w:rsidRPr="00F5172A">
              <w:rPr>
                <w:rFonts w:ascii="Arial" w:eastAsia="Arial" w:hAnsi="Arial"/>
              </w:rPr>
              <w:t>All impaired waterbodies</w:t>
            </w:r>
          </w:p>
        </w:tc>
        <w:tc>
          <w:tcPr>
            <w:tcW w:w="0" w:type="auto"/>
          </w:tcPr>
          <w:p w14:paraId="4518BEEB"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616111E3" w14:textId="77777777" w:rsidR="004E5641" w:rsidRPr="00F5172A" w:rsidRDefault="004E5641" w:rsidP="0050448F">
            <w:pPr>
              <w:rPr>
                <w:rFonts w:ascii="Arial" w:eastAsia="Arial" w:hAnsi="Arial"/>
              </w:rPr>
            </w:pPr>
            <w:r w:rsidRPr="00F5172A">
              <w:rPr>
                <w:rFonts w:ascii="Arial" w:eastAsia="Arial" w:hAnsi="Arial"/>
              </w:rPr>
              <w:t>(Domestic animals)</w:t>
            </w:r>
          </w:p>
        </w:tc>
        <w:tc>
          <w:tcPr>
            <w:tcW w:w="2160" w:type="dxa"/>
          </w:tcPr>
          <w:p w14:paraId="63F82D78" w14:textId="775A9CF7" w:rsidR="004E5641" w:rsidRPr="00F5172A" w:rsidRDefault="004E5641" w:rsidP="0050448F">
            <w:pPr>
              <w:rPr>
                <w:rFonts w:ascii="Arial" w:eastAsia="Arial" w:hAnsi="Arial"/>
              </w:rPr>
            </w:pPr>
            <w:r w:rsidRPr="00F5172A">
              <w:rPr>
                <w:rFonts w:ascii="Arial" w:eastAsia="Arial" w:hAnsi="Arial"/>
              </w:rPr>
              <w:t xml:space="preserve">Allocation 1 </w:t>
            </w:r>
            <w:ins w:id="2296" w:author="Pratt, Jamie@Waterboards" w:date="2023-09-18T11:23:00Z">
              <w:r w:rsidR="006750C1" w:rsidRPr="00F5172A">
                <w:rPr>
                  <w:rFonts w:ascii="Arial" w:eastAsia="Arial" w:hAnsi="Arial"/>
                </w:rPr>
                <w:t xml:space="preserve">and </w:t>
              </w:r>
            </w:ins>
            <w:r w:rsidRPr="00F5172A">
              <w:rPr>
                <w:rFonts w:ascii="Arial" w:eastAsia="Arial" w:hAnsi="Arial"/>
              </w:rPr>
              <w:t>3</w:t>
            </w:r>
          </w:p>
        </w:tc>
      </w:tr>
      <w:tr w:rsidR="00F5172A" w:rsidRPr="00F5172A" w14:paraId="3CBAA92B" w14:textId="77777777" w:rsidTr="0050448F">
        <w:tblPrEx>
          <w:jc w:val="center"/>
        </w:tblPrEx>
        <w:tc>
          <w:tcPr>
            <w:tcW w:w="0" w:type="auto"/>
          </w:tcPr>
          <w:p w14:paraId="568CA142" w14:textId="77777777" w:rsidR="004E5641" w:rsidRPr="00F5172A" w:rsidRDefault="004E5641" w:rsidP="0050448F">
            <w:pPr>
              <w:ind w:left="360" w:hanging="360"/>
              <w:rPr>
                <w:rFonts w:ascii="Arial" w:eastAsia="Arial" w:hAnsi="Arial"/>
              </w:rPr>
            </w:pPr>
            <w:r w:rsidRPr="00F5172A">
              <w:rPr>
                <w:rFonts w:ascii="Arial" w:eastAsia="Arial" w:hAnsi="Arial"/>
              </w:rPr>
              <w:t>All impaired waterbodies</w:t>
            </w:r>
          </w:p>
        </w:tc>
        <w:tc>
          <w:tcPr>
            <w:tcW w:w="0" w:type="auto"/>
          </w:tcPr>
          <w:p w14:paraId="6C134095" w14:textId="77777777" w:rsidR="004E5641" w:rsidRPr="00F5172A" w:rsidRDefault="004E5641" w:rsidP="0050448F">
            <w:pPr>
              <w:rPr>
                <w:rFonts w:ascii="Arial" w:eastAsia="Arial" w:hAnsi="Arial"/>
              </w:rPr>
            </w:pPr>
            <w:r w:rsidRPr="00F5172A">
              <w:rPr>
                <w:rFonts w:ascii="Arial" w:eastAsia="Arial" w:hAnsi="Arial"/>
              </w:rPr>
              <w:t>No responsible party</w:t>
            </w:r>
          </w:p>
          <w:p w14:paraId="39A18BA4" w14:textId="77777777" w:rsidR="004E5641" w:rsidRPr="00F5172A" w:rsidRDefault="004E5641" w:rsidP="0050448F">
            <w:pPr>
              <w:rPr>
                <w:rFonts w:ascii="Arial" w:eastAsia="Arial" w:hAnsi="Arial"/>
              </w:rPr>
            </w:pPr>
            <w:r w:rsidRPr="00F5172A">
              <w:rPr>
                <w:rFonts w:ascii="Arial" w:eastAsia="Arial" w:hAnsi="Arial"/>
              </w:rPr>
              <w:t>(Natural and Background Sources)</w:t>
            </w:r>
          </w:p>
        </w:tc>
        <w:tc>
          <w:tcPr>
            <w:tcW w:w="2160" w:type="dxa"/>
          </w:tcPr>
          <w:p w14:paraId="0576E1A2" w14:textId="44CCA2B4" w:rsidR="004E5641" w:rsidRPr="00F5172A" w:rsidRDefault="004E5641" w:rsidP="0050448F">
            <w:pPr>
              <w:rPr>
                <w:rFonts w:ascii="Arial" w:eastAsia="Arial" w:hAnsi="Arial"/>
              </w:rPr>
            </w:pPr>
            <w:r w:rsidRPr="00F5172A">
              <w:rPr>
                <w:rFonts w:ascii="Arial" w:eastAsia="Arial" w:hAnsi="Arial"/>
              </w:rPr>
              <w:t xml:space="preserve">Allocation 1 </w:t>
            </w:r>
            <w:ins w:id="2297" w:author="Pratt, Jamie@Waterboards" w:date="2023-09-18T11:24:00Z">
              <w:r w:rsidR="006750C1" w:rsidRPr="00F5172A">
                <w:rPr>
                  <w:rFonts w:ascii="Arial" w:eastAsia="Arial" w:hAnsi="Arial"/>
                </w:rPr>
                <w:t xml:space="preserve">and </w:t>
              </w:r>
            </w:ins>
            <w:r w:rsidRPr="00F5172A">
              <w:rPr>
                <w:rFonts w:ascii="Arial" w:eastAsia="Arial" w:hAnsi="Arial"/>
              </w:rPr>
              <w:t>3</w:t>
            </w:r>
          </w:p>
        </w:tc>
      </w:tr>
    </w:tbl>
    <w:p w14:paraId="5FF89BA1"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 xml:space="preserve">Allocation 1: Fecal coliform concentration, based on a minimum of not less than five samples for any 30-day period, shall not exceed a log mean of 200 MPN/100mL, nor shall more than ten percent of total samples during any 30-day period exceed 400MPN/100 </w:t>
      </w:r>
      <w:proofErr w:type="spellStart"/>
      <w:r w:rsidRPr="00A76E1E">
        <w:rPr>
          <w:rFonts w:ascii="Arial" w:eastAsia="Arial" w:hAnsi="Arial" w:cs="Times New Roman"/>
          <w:sz w:val="20"/>
          <w:szCs w:val="20"/>
        </w:rPr>
        <w:t>mL.</w:t>
      </w:r>
      <w:proofErr w:type="spellEnd"/>
    </w:p>
    <w:p w14:paraId="5F77547D"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 xml:space="preserve">Allocation 2: Fecal coliform nor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concentration shall not exceed zero; no fecal coliform nor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bacteria load originating from human sources of fecal material is allowed.</w:t>
      </w:r>
    </w:p>
    <w:p w14:paraId="7FF139EA"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lastRenderedPageBreak/>
        <w:t xml:space="preserve">Allocation 3: Based on a statistically </w:t>
      </w:r>
      <w:proofErr w:type="gramStart"/>
      <w:r w:rsidRPr="00A76E1E">
        <w:rPr>
          <w:rFonts w:ascii="Arial" w:eastAsia="Arial" w:hAnsi="Arial" w:cs="Times New Roman"/>
          <w:sz w:val="20"/>
          <w:szCs w:val="20"/>
        </w:rPr>
        <w:t>sufficient number of</w:t>
      </w:r>
      <w:proofErr w:type="gramEnd"/>
      <w:r w:rsidRPr="00A76E1E">
        <w:rPr>
          <w:rFonts w:ascii="Arial" w:eastAsia="Arial" w:hAnsi="Arial" w:cs="Times New Roman"/>
          <w:sz w:val="20"/>
          <w:szCs w:val="20"/>
        </w:rPr>
        <w:t xml:space="preserve"> samples (generally not less than five samples equally spaced over a 30-day period), the geometric mean of </w:t>
      </w:r>
      <w:r w:rsidRPr="00A76E1E">
        <w:rPr>
          <w:rFonts w:ascii="Arial" w:eastAsia="Arial" w:hAnsi="Arial" w:cs="Times New Roman"/>
          <w:i/>
          <w:iCs/>
          <w:sz w:val="20"/>
          <w:szCs w:val="20"/>
        </w:rPr>
        <w:t>E. coli</w:t>
      </w:r>
      <w:r w:rsidRPr="00A76E1E">
        <w:rPr>
          <w:rFonts w:ascii="Arial" w:eastAsia="Arial" w:hAnsi="Arial" w:cs="Times New Roman"/>
          <w:sz w:val="20"/>
          <w:szCs w:val="20"/>
        </w:rPr>
        <w:t xml:space="preserve"> densities shall not exceed: 126 per 100mL, and no sample shall exceed a one-sided confidence limit (C.L.) calculated using the following as guidance: lightly used for contact recreation (90% C.L.) = 409 per 100mL.</w:t>
      </w:r>
    </w:p>
    <w:p w14:paraId="6447C589"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rPr>
        <w:t>Allocation 4: Total coliform concentration, the median throughout the water column for any 30-day period shall not exceed 70MPN/100 mL, nor shall more than ten percent of the samples collected during any 30-day period exceed 230MPN/100 mL for a five-tube decimal dilution test or 330MPN/100 mL when a three-tube decimal dilution test is used.</w:t>
      </w:r>
    </w:p>
    <w:p w14:paraId="3071F89B" w14:textId="77777777" w:rsidR="004E5641" w:rsidRPr="00A76E1E" w:rsidRDefault="004E5641" w:rsidP="004E5641">
      <w:pPr>
        <w:spacing w:before="100" w:after="100" w:line="240" w:lineRule="auto"/>
        <w:rPr>
          <w:rFonts w:ascii="Arial" w:eastAsia="Arial" w:hAnsi="Arial" w:cs="Times New Roman"/>
          <w:sz w:val="20"/>
          <w:szCs w:val="20"/>
        </w:rPr>
      </w:pPr>
      <w:r w:rsidRPr="00A76E1E">
        <w:rPr>
          <w:rFonts w:ascii="Arial" w:eastAsia="Arial" w:hAnsi="Arial" w:cs="Times New Roman"/>
          <w:sz w:val="20"/>
          <w:szCs w:val="20"/>
          <w:vertAlign w:val="superscript"/>
        </w:rPr>
        <w:t>*</w:t>
      </w:r>
      <w:r w:rsidRPr="00A76E1E">
        <w:rPr>
          <w:rFonts w:ascii="Arial" w:eastAsia="Arial" w:hAnsi="Arial" w:cs="Times New Roman"/>
          <w:sz w:val="20"/>
          <w:szCs w:val="20"/>
        </w:rPr>
        <w:t xml:space="preserve"> Responsible parties shall meet allocations in all receiving surface waterbodies of the responsible parties’ discharges.</w:t>
      </w:r>
    </w:p>
    <w:p w14:paraId="1F5B1200" w14:textId="177630CA" w:rsidR="004E5641" w:rsidRDefault="00FB662B" w:rsidP="004E5641">
      <w:pPr>
        <w:pStyle w:val="Heading5Numberless"/>
      </w:pPr>
      <w:r>
        <w:lastRenderedPageBreak/>
        <w:t>Table</w:t>
      </w:r>
      <w:r w:rsidR="004E5641">
        <w:t xml:space="preserve"> 4.9.15-0</w:t>
      </w:r>
    </w:p>
    <w:p w14:paraId="03CE4C9E" w14:textId="49EA365A" w:rsidR="004E5641" w:rsidRDefault="004E5641" w:rsidP="004E5641">
      <w:pPr>
        <w:pStyle w:val="Heading6Numberless"/>
      </w:pPr>
      <w:r>
        <w:t xml:space="preserve">Original </w:t>
      </w:r>
      <w:r w:rsidR="00DB5489">
        <w:t>t</w:t>
      </w:r>
      <w:r>
        <w:t>able</w:t>
      </w:r>
    </w:p>
    <w:p w14:paraId="291EB301" w14:textId="2749A47D" w:rsidR="00E15D53" w:rsidRDefault="00832FAB" w:rsidP="004E5641">
      <w:pPr>
        <w:pStyle w:val="Heading6Numberless"/>
      </w:pPr>
      <w:r w:rsidRPr="00832FAB">
        <w:rPr>
          <w:noProof/>
        </w:rPr>
        <w:drawing>
          <wp:inline distT="0" distB="0" distL="0" distR="0" wp14:anchorId="5B167E10" wp14:editId="10E9E056">
            <wp:extent cx="5871667" cy="6400800"/>
            <wp:effectExtent l="0" t="0" r="0" b="0"/>
            <wp:docPr id="1918093608" name="Picture 1" descr="Original Table 4.9.15-0 Numeric Tarets for Biostimulatory Substanc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93608" name="Picture 1" descr="Original Table 4.9.15-0 Numeric Tarets for Biostimulatory Substances (1 of 2)"/>
                    <pic:cNvPicPr/>
                  </pic:nvPicPr>
                  <pic:blipFill>
                    <a:blip r:embed="rId85"/>
                    <a:stretch>
                      <a:fillRect/>
                    </a:stretch>
                  </pic:blipFill>
                  <pic:spPr>
                    <a:xfrm>
                      <a:off x="0" y="0"/>
                      <a:ext cx="5871667" cy="6400800"/>
                    </a:xfrm>
                    <a:prstGeom prst="rect">
                      <a:avLst/>
                    </a:prstGeom>
                  </pic:spPr>
                </pic:pic>
              </a:graphicData>
            </a:graphic>
          </wp:inline>
        </w:drawing>
      </w:r>
    </w:p>
    <w:p w14:paraId="4C179B3B" w14:textId="46633A99" w:rsidR="00E15D53" w:rsidRDefault="00832FAB" w:rsidP="004E5641">
      <w:pPr>
        <w:pStyle w:val="Heading6Numberless"/>
      </w:pPr>
      <w:r w:rsidRPr="00832FAB">
        <w:rPr>
          <w:noProof/>
        </w:rPr>
        <w:lastRenderedPageBreak/>
        <w:drawing>
          <wp:inline distT="0" distB="0" distL="0" distR="0" wp14:anchorId="3C5301E8" wp14:editId="5677D1CE">
            <wp:extent cx="6066079" cy="1850065"/>
            <wp:effectExtent l="0" t="0" r="0" b="0"/>
            <wp:docPr id="343944414" name="Picture 1" descr="Original Table 4.9.15-0 Numeric Tarets for Biostimulatory Substanc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44414" name="Picture 1" descr="Original Table 4.9.15-0 Numeric Tarets for Biostimulatory Substances (2 of 2)"/>
                    <pic:cNvPicPr/>
                  </pic:nvPicPr>
                  <pic:blipFill>
                    <a:blip r:embed="rId86"/>
                    <a:stretch>
                      <a:fillRect/>
                    </a:stretch>
                  </pic:blipFill>
                  <pic:spPr>
                    <a:xfrm>
                      <a:off x="0" y="0"/>
                      <a:ext cx="6079147" cy="1854051"/>
                    </a:xfrm>
                    <a:prstGeom prst="rect">
                      <a:avLst/>
                    </a:prstGeom>
                  </pic:spPr>
                </pic:pic>
              </a:graphicData>
            </a:graphic>
          </wp:inline>
        </w:drawing>
      </w:r>
    </w:p>
    <w:p w14:paraId="69833E59" w14:textId="53D24A55" w:rsidR="004E5641" w:rsidRDefault="004E5641" w:rsidP="004E5641">
      <w:pPr>
        <w:pStyle w:val="Heading6Numberless"/>
      </w:pPr>
      <w:r>
        <w:t xml:space="preserve">Revised </w:t>
      </w:r>
      <w:r w:rsidR="00DB5489">
        <w:t>t</w:t>
      </w:r>
      <w:r>
        <w:t>able</w:t>
      </w:r>
    </w:p>
    <w:p w14:paraId="6AFBC707" w14:textId="46CC2B7E" w:rsidR="004E5641" w:rsidRPr="00A76E1E" w:rsidRDefault="004E5641" w:rsidP="004E5641">
      <w:pPr>
        <w:keepNext/>
        <w:spacing w:after="120" w:line="240" w:lineRule="auto"/>
        <w:rPr>
          <w:rFonts w:ascii="Arial" w:eastAsia="Arial" w:hAnsi="Arial" w:cs="Times New Roman"/>
          <w:b/>
          <w:bCs/>
          <w:iCs/>
        </w:rPr>
      </w:pPr>
      <w:r w:rsidRPr="00A76E1E">
        <w:rPr>
          <w:rFonts w:ascii="Arial" w:eastAsia="Arial" w:hAnsi="Arial" w:cs="Times New Roman"/>
          <w:b/>
          <w:bCs/>
          <w:iCs/>
        </w:rPr>
        <w:t xml:space="preserve">Table 4.9.15-0. </w:t>
      </w:r>
      <w:r w:rsidRPr="005F701E">
        <w:rPr>
          <w:rFonts w:ascii="Arial" w:eastAsia="Arial" w:hAnsi="Arial" w:cs="Times New Roman"/>
          <w:b/>
          <w:bCs/>
          <w:iCs/>
        </w:rPr>
        <w:t xml:space="preserve">Numeric </w:t>
      </w:r>
      <w:r w:rsidR="005F701E">
        <w:rPr>
          <w:rFonts w:ascii="Arial" w:eastAsia="Arial" w:hAnsi="Arial" w:cs="Times New Roman"/>
          <w:b/>
          <w:bCs/>
          <w:iCs/>
        </w:rPr>
        <w:t>t</w:t>
      </w:r>
      <w:r w:rsidRPr="005F701E">
        <w:rPr>
          <w:rFonts w:ascii="Arial" w:eastAsia="Arial" w:hAnsi="Arial" w:cs="Times New Roman"/>
          <w:b/>
          <w:bCs/>
          <w:iCs/>
        </w:rPr>
        <w:t xml:space="preserve">argets for </w:t>
      </w:r>
      <w:proofErr w:type="spellStart"/>
      <w:r w:rsidR="005F701E">
        <w:rPr>
          <w:rFonts w:ascii="Arial" w:eastAsia="Arial" w:hAnsi="Arial" w:cs="Times New Roman"/>
          <w:b/>
          <w:bCs/>
          <w:iCs/>
        </w:rPr>
        <w:t>b</w:t>
      </w:r>
      <w:r w:rsidRPr="005F701E">
        <w:rPr>
          <w:rFonts w:ascii="Arial" w:eastAsia="Arial" w:hAnsi="Arial" w:cs="Times New Roman"/>
          <w:b/>
          <w:bCs/>
          <w:iCs/>
        </w:rPr>
        <w:t>iostimulatory</w:t>
      </w:r>
      <w:proofErr w:type="spellEnd"/>
      <w:r w:rsidRPr="005F701E">
        <w:rPr>
          <w:rFonts w:ascii="Arial" w:eastAsia="Arial" w:hAnsi="Arial" w:cs="Times New Roman"/>
          <w:b/>
          <w:bCs/>
          <w:iCs/>
        </w:rPr>
        <w:t xml:space="preserve"> </w:t>
      </w:r>
      <w:r w:rsidR="005F701E">
        <w:rPr>
          <w:rFonts w:ascii="Arial" w:eastAsia="Arial" w:hAnsi="Arial" w:cs="Times New Roman"/>
          <w:b/>
          <w:bCs/>
          <w:iCs/>
        </w:rPr>
        <w:t>s</w:t>
      </w:r>
      <w:r w:rsidRPr="005F701E">
        <w:rPr>
          <w:rFonts w:ascii="Arial" w:eastAsia="Arial" w:hAnsi="Arial" w:cs="Times New Roman"/>
          <w:b/>
          <w:bCs/>
          <w:iCs/>
        </w:rPr>
        <w:t>ubstances</w:t>
      </w:r>
    </w:p>
    <w:tbl>
      <w:tblPr>
        <w:tblStyle w:val="BPComplex"/>
        <w:tblW w:w="5000" w:type="pct"/>
        <w:jc w:val="center"/>
        <w:tblLook w:val="0020" w:firstRow="1" w:lastRow="0" w:firstColumn="0" w:lastColumn="0" w:noHBand="0" w:noVBand="0"/>
      </w:tblPr>
      <w:tblGrid>
        <w:gridCol w:w="4142"/>
        <w:gridCol w:w="2552"/>
        <w:gridCol w:w="2666"/>
      </w:tblGrid>
      <w:tr w:rsidR="004E5641" w:rsidRPr="00A76E1E" w14:paraId="566AE710" w14:textId="77777777" w:rsidTr="001148E2">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0FAF19F" w14:textId="59EFEB69" w:rsidR="004E5641" w:rsidRPr="00635AD4" w:rsidRDefault="00635AD4" w:rsidP="003C41D2">
            <w:pPr>
              <w:pStyle w:val="Compact"/>
            </w:pPr>
            <w:r w:rsidRPr="00635AD4">
              <w:t>Stream Reaches</w:t>
            </w:r>
          </w:p>
        </w:tc>
        <w:tc>
          <w:tcPr>
            <w:tcW w:w="0" w:type="auto"/>
          </w:tcPr>
          <w:p w14:paraId="26142EC4" w14:textId="587C47FC" w:rsidR="004E5641" w:rsidRPr="00635AD4" w:rsidRDefault="00635AD4" w:rsidP="003C41D2">
            <w:pPr>
              <w:pStyle w:val="Compact"/>
              <w:rPr>
                <w:color w:val="000000" w:themeColor="text1"/>
              </w:rPr>
            </w:pPr>
            <w:r w:rsidRPr="00635AD4">
              <w:t xml:space="preserve">Nitrate-N (mg/L) </w:t>
            </w:r>
          </w:p>
        </w:tc>
        <w:tc>
          <w:tcPr>
            <w:tcW w:w="0" w:type="auto"/>
          </w:tcPr>
          <w:p w14:paraId="13D6A327" w14:textId="77777777" w:rsidR="00635AD4" w:rsidRPr="00635AD4" w:rsidRDefault="00635AD4" w:rsidP="003C41D2">
            <w:pPr>
              <w:pStyle w:val="Compact"/>
            </w:pPr>
            <w:r w:rsidRPr="00635AD4">
              <w:t>Orthophosphate</w:t>
            </w:r>
            <w:r w:rsidRPr="00635AD4">
              <w:rPr>
                <w:rFonts w:ascii="Cambria Math" w:hAnsi="Cambria Math" w:cs="Cambria Math"/>
              </w:rPr>
              <w:t>‑</w:t>
            </w:r>
            <w:r w:rsidRPr="00635AD4">
              <w:t>P</w:t>
            </w:r>
          </w:p>
          <w:p w14:paraId="6F52CC0C" w14:textId="2C3DD53A" w:rsidR="004E5641" w:rsidRPr="00635AD4" w:rsidRDefault="00635AD4" w:rsidP="003C41D2">
            <w:pPr>
              <w:pStyle w:val="Compact"/>
            </w:pPr>
            <w:r w:rsidRPr="00635AD4">
              <w:t>(mg/L)</w:t>
            </w:r>
          </w:p>
        </w:tc>
      </w:tr>
      <w:tr w:rsidR="004E5641" w:rsidRPr="00A76E1E" w14:paraId="62963640" w14:textId="77777777" w:rsidTr="001148E2">
        <w:tc>
          <w:tcPr>
            <w:tcW w:w="0" w:type="auto"/>
            <w:vMerge w:val="restart"/>
          </w:tcPr>
          <w:p w14:paraId="5E2F30A5" w14:textId="77777777" w:rsidR="004E5641" w:rsidRPr="00A76E1E" w:rsidRDefault="004E5641" w:rsidP="0050448F">
            <w:pPr>
              <w:ind w:left="360" w:hanging="360"/>
              <w:rPr>
                <w:rFonts w:ascii="Arial" w:eastAsia="Arial" w:hAnsi="Arial"/>
              </w:rPr>
            </w:pPr>
            <w:r w:rsidRPr="00A76E1E">
              <w:rPr>
                <w:rFonts w:ascii="Arial" w:eastAsia="Arial" w:hAnsi="Arial"/>
              </w:rPr>
              <w:t>Lower Salinas River — downstream of Spreckels to and including Salinas River Lagoon (north)</w:t>
            </w:r>
          </w:p>
        </w:tc>
        <w:tc>
          <w:tcPr>
            <w:tcW w:w="0" w:type="auto"/>
          </w:tcPr>
          <w:p w14:paraId="536A0FFE" w14:textId="77777777" w:rsidR="004E5641" w:rsidRPr="00A76E1E" w:rsidRDefault="004E5641" w:rsidP="0050448F">
            <w:pPr>
              <w:rPr>
                <w:rFonts w:ascii="Arial" w:eastAsia="Arial" w:hAnsi="Arial"/>
              </w:rPr>
            </w:pPr>
            <w:r w:rsidRPr="00A76E1E">
              <w:rPr>
                <w:rFonts w:ascii="Arial" w:eastAsia="Arial" w:hAnsi="Arial"/>
              </w:rPr>
              <w:t>1.4</w:t>
            </w:r>
          </w:p>
          <w:p w14:paraId="26F46C40" w14:textId="77777777" w:rsidR="004E5641" w:rsidRPr="00A76E1E" w:rsidRDefault="004E5641" w:rsidP="0050448F">
            <w:pPr>
              <w:rPr>
                <w:rFonts w:ascii="Arial" w:eastAsia="Arial" w:hAnsi="Arial"/>
              </w:rPr>
            </w:pPr>
            <w:r w:rsidRPr="00A76E1E">
              <w:rPr>
                <w:rFonts w:ascii="Arial" w:eastAsia="Arial" w:hAnsi="Arial"/>
              </w:rPr>
              <w:t>Maximum</w:t>
            </w:r>
          </w:p>
          <w:p w14:paraId="09E99916" w14:textId="77777777" w:rsidR="004E5641" w:rsidRPr="00A76E1E" w:rsidRDefault="004E5641" w:rsidP="0050448F">
            <w:pPr>
              <w:rPr>
                <w:rFonts w:ascii="Arial" w:eastAsia="Arial" w:hAnsi="Arial"/>
              </w:rPr>
            </w:pPr>
            <w:r w:rsidRPr="00A76E1E">
              <w:rPr>
                <w:rFonts w:ascii="Arial" w:eastAsia="Arial" w:hAnsi="Arial"/>
              </w:rPr>
              <w:t>Dry Season Samples</w:t>
            </w:r>
          </w:p>
          <w:p w14:paraId="61A29F8E"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36CFFE20" w14:textId="77777777" w:rsidR="004E5641" w:rsidRPr="00A76E1E" w:rsidRDefault="004E5641" w:rsidP="0050448F">
            <w:pPr>
              <w:rPr>
                <w:rFonts w:ascii="Arial" w:eastAsia="Arial" w:hAnsi="Arial"/>
              </w:rPr>
            </w:pPr>
            <w:r w:rsidRPr="00A76E1E">
              <w:rPr>
                <w:rFonts w:ascii="Arial" w:eastAsia="Arial" w:hAnsi="Arial"/>
              </w:rPr>
              <w:t>0.07</w:t>
            </w:r>
          </w:p>
          <w:p w14:paraId="6454EEE9" w14:textId="77777777" w:rsidR="004E5641" w:rsidRPr="00A76E1E" w:rsidRDefault="004E5641" w:rsidP="0050448F">
            <w:pPr>
              <w:rPr>
                <w:rFonts w:ascii="Arial" w:eastAsia="Arial" w:hAnsi="Arial"/>
              </w:rPr>
            </w:pPr>
            <w:r w:rsidRPr="00A76E1E">
              <w:rPr>
                <w:rFonts w:ascii="Arial" w:eastAsia="Arial" w:hAnsi="Arial"/>
              </w:rPr>
              <w:t>Maximum</w:t>
            </w:r>
          </w:p>
          <w:p w14:paraId="295E3FF4" w14:textId="77777777" w:rsidR="004E5641" w:rsidRPr="00A76E1E" w:rsidRDefault="004E5641" w:rsidP="0050448F">
            <w:pPr>
              <w:rPr>
                <w:rFonts w:ascii="Arial" w:eastAsia="Arial" w:hAnsi="Arial"/>
              </w:rPr>
            </w:pPr>
            <w:r w:rsidRPr="00A76E1E">
              <w:rPr>
                <w:rFonts w:ascii="Arial" w:eastAsia="Arial" w:hAnsi="Arial"/>
              </w:rPr>
              <w:t>Dry Season Samples</w:t>
            </w:r>
          </w:p>
          <w:p w14:paraId="1FC84F48"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06A216BF" w14:textId="77777777" w:rsidTr="001148E2">
        <w:tc>
          <w:tcPr>
            <w:tcW w:w="0" w:type="auto"/>
            <w:vMerge/>
          </w:tcPr>
          <w:p w14:paraId="37AC1ED3" w14:textId="77777777" w:rsidR="004E5641" w:rsidRPr="00A76E1E" w:rsidRDefault="004E5641" w:rsidP="0050448F">
            <w:pPr>
              <w:ind w:left="360" w:hanging="360"/>
              <w:rPr>
                <w:rFonts w:ascii="Arial" w:eastAsia="Arial" w:hAnsi="Arial"/>
              </w:rPr>
            </w:pPr>
          </w:p>
        </w:tc>
        <w:tc>
          <w:tcPr>
            <w:tcW w:w="0" w:type="auto"/>
          </w:tcPr>
          <w:p w14:paraId="61275BDE" w14:textId="77777777" w:rsidR="004E5641" w:rsidRPr="00A76E1E" w:rsidRDefault="004E5641" w:rsidP="0050448F">
            <w:pPr>
              <w:rPr>
                <w:rFonts w:ascii="Arial" w:eastAsia="Arial" w:hAnsi="Arial"/>
              </w:rPr>
            </w:pPr>
            <w:r w:rsidRPr="00A76E1E">
              <w:rPr>
                <w:rFonts w:ascii="Arial" w:eastAsia="Arial" w:hAnsi="Arial"/>
              </w:rPr>
              <w:t>8.0</w:t>
            </w:r>
          </w:p>
          <w:p w14:paraId="3DFC3DF9" w14:textId="77777777" w:rsidR="004E5641" w:rsidRPr="00A76E1E" w:rsidRDefault="004E5641" w:rsidP="0050448F">
            <w:pPr>
              <w:rPr>
                <w:rFonts w:ascii="Arial" w:eastAsia="Arial" w:hAnsi="Arial"/>
              </w:rPr>
            </w:pPr>
            <w:r w:rsidRPr="00A76E1E">
              <w:rPr>
                <w:rFonts w:ascii="Arial" w:eastAsia="Arial" w:hAnsi="Arial"/>
              </w:rPr>
              <w:t>Maximum</w:t>
            </w:r>
          </w:p>
          <w:p w14:paraId="10E249A2" w14:textId="77777777" w:rsidR="004E5641" w:rsidRPr="00A76E1E" w:rsidRDefault="004E5641" w:rsidP="0050448F">
            <w:pPr>
              <w:rPr>
                <w:rFonts w:ascii="Arial" w:eastAsia="Arial" w:hAnsi="Arial"/>
              </w:rPr>
            </w:pPr>
            <w:r w:rsidRPr="00A76E1E">
              <w:rPr>
                <w:rFonts w:ascii="Arial" w:eastAsia="Arial" w:hAnsi="Arial"/>
              </w:rPr>
              <w:t>Wet Season Samples</w:t>
            </w:r>
          </w:p>
          <w:p w14:paraId="542F8CF7"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F3FB3A7" w14:textId="77777777" w:rsidR="004E5641" w:rsidRPr="00A76E1E" w:rsidRDefault="004E5641" w:rsidP="0050448F">
            <w:pPr>
              <w:rPr>
                <w:rFonts w:ascii="Arial" w:eastAsia="Arial" w:hAnsi="Arial"/>
              </w:rPr>
            </w:pPr>
            <w:r w:rsidRPr="00A76E1E">
              <w:rPr>
                <w:rFonts w:ascii="Arial" w:eastAsia="Arial" w:hAnsi="Arial"/>
              </w:rPr>
              <w:t>0.3</w:t>
            </w:r>
          </w:p>
          <w:p w14:paraId="09DBD1EE" w14:textId="77777777" w:rsidR="004E5641" w:rsidRPr="00A76E1E" w:rsidRDefault="004E5641" w:rsidP="0050448F">
            <w:pPr>
              <w:rPr>
                <w:rFonts w:ascii="Arial" w:eastAsia="Arial" w:hAnsi="Arial"/>
              </w:rPr>
            </w:pPr>
            <w:r w:rsidRPr="00A76E1E">
              <w:rPr>
                <w:rFonts w:ascii="Arial" w:eastAsia="Arial" w:hAnsi="Arial"/>
              </w:rPr>
              <w:t>Maximum</w:t>
            </w:r>
          </w:p>
          <w:p w14:paraId="51115D25" w14:textId="77777777" w:rsidR="004E5641" w:rsidRPr="00A76E1E" w:rsidRDefault="004E5641" w:rsidP="0050448F">
            <w:pPr>
              <w:rPr>
                <w:rFonts w:ascii="Arial" w:eastAsia="Arial" w:hAnsi="Arial"/>
              </w:rPr>
            </w:pPr>
            <w:r w:rsidRPr="00A76E1E">
              <w:rPr>
                <w:rFonts w:ascii="Arial" w:eastAsia="Arial" w:hAnsi="Arial"/>
              </w:rPr>
              <w:t>Wet Season Samples</w:t>
            </w:r>
          </w:p>
          <w:p w14:paraId="222F2B6F"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398B59CD" w14:textId="77777777" w:rsidTr="001148E2">
        <w:tc>
          <w:tcPr>
            <w:tcW w:w="0" w:type="auto"/>
            <w:vMerge w:val="restart"/>
          </w:tcPr>
          <w:p w14:paraId="134F5390" w14:textId="0108A02E" w:rsidR="004E5641" w:rsidRPr="00A76E1E" w:rsidRDefault="004E5641" w:rsidP="0050448F">
            <w:pPr>
              <w:ind w:left="360" w:hanging="360"/>
              <w:rPr>
                <w:rFonts w:ascii="Arial" w:eastAsia="Arial" w:hAnsi="Arial"/>
              </w:rPr>
            </w:pPr>
            <w:proofErr w:type="spellStart"/>
            <w:r w:rsidRPr="00A76E1E">
              <w:rPr>
                <w:rFonts w:ascii="Arial" w:eastAsia="Arial" w:hAnsi="Arial"/>
              </w:rPr>
              <w:t>Tembladero</w:t>
            </w:r>
            <w:proofErr w:type="spellEnd"/>
            <w:r w:rsidRPr="00A76E1E">
              <w:rPr>
                <w:rFonts w:ascii="Arial" w:eastAsia="Arial" w:hAnsi="Arial"/>
              </w:rPr>
              <w:t xml:space="preserve"> Slough</w:t>
            </w:r>
            <w:ins w:id="2298" w:author="Pratt, Jamie@Waterboards" w:date="2023-09-18T12:46:00Z">
              <w:r w:rsidR="00E15D53">
                <w:rPr>
                  <w:rFonts w:ascii="Arial" w:eastAsia="Arial" w:hAnsi="Arial"/>
                </w:rPr>
                <w:t>,</w:t>
              </w:r>
            </w:ins>
            <w:r w:rsidRPr="00A76E1E">
              <w:rPr>
                <w:rFonts w:ascii="Arial" w:eastAsia="Arial" w:hAnsi="Arial"/>
              </w:rPr>
              <w:t xml:space="preserve"> all reaches</w:t>
            </w:r>
          </w:p>
          <w:p w14:paraId="65457B4D" w14:textId="2730AE9F" w:rsidR="004E5641" w:rsidRPr="00A76E1E" w:rsidRDefault="004E5641" w:rsidP="0050448F">
            <w:pPr>
              <w:ind w:left="360" w:hanging="360"/>
              <w:rPr>
                <w:rFonts w:ascii="Arial" w:eastAsia="Arial" w:hAnsi="Arial"/>
              </w:rPr>
            </w:pPr>
            <w:r w:rsidRPr="00A76E1E">
              <w:rPr>
                <w:rFonts w:ascii="Arial" w:eastAsia="Arial" w:hAnsi="Arial"/>
              </w:rPr>
              <w:t>Blanco Drain</w:t>
            </w:r>
            <w:ins w:id="2299" w:author="Pratt, Jamie@Waterboards" w:date="2023-09-18T12:46:00Z">
              <w:r w:rsidR="00E15D53">
                <w:rPr>
                  <w:rFonts w:ascii="Arial" w:eastAsia="Arial" w:hAnsi="Arial"/>
                </w:rPr>
                <w:t>,</w:t>
              </w:r>
            </w:ins>
            <w:r w:rsidRPr="00A76E1E">
              <w:rPr>
                <w:rFonts w:ascii="Arial" w:eastAsia="Arial" w:hAnsi="Arial"/>
              </w:rPr>
              <w:t xml:space="preserve"> all reaches</w:t>
            </w:r>
          </w:p>
          <w:p w14:paraId="35981775" w14:textId="77777777" w:rsidR="004E5641" w:rsidRPr="00A76E1E" w:rsidRDefault="004E5641" w:rsidP="0050448F">
            <w:pPr>
              <w:ind w:left="360" w:hanging="360"/>
              <w:rPr>
                <w:rFonts w:ascii="Arial" w:eastAsia="Arial" w:hAnsi="Arial"/>
              </w:rPr>
            </w:pPr>
            <w:r w:rsidRPr="00A76E1E">
              <w:rPr>
                <w:rFonts w:ascii="Arial" w:eastAsia="Arial" w:hAnsi="Arial"/>
              </w:rPr>
              <w:t>Merritt Ditch downstream of Merritt Lake</w:t>
            </w:r>
          </w:p>
          <w:p w14:paraId="26C8BF38" w14:textId="77777777" w:rsidR="004E5641" w:rsidRPr="00A76E1E" w:rsidRDefault="004E5641" w:rsidP="0050448F">
            <w:pPr>
              <w:ind w:left="360" w:hanging="360"/>
              <w:rPr>
                <w:rFonts w:ascii="Arial" w:eastAsia="Arial" w:hAnsi="Arial"/>
              </w:rPr>
            </w:pPr>
            <w:r w:rsidRPr="00A76E1E">
              <w:rPr>
                <w:rFonts w:ascii="Arial" w:eastAsia="Arial" w:hAnsi="Arial"/>
              </w:rPr>
              <w:t>Reclamation Canal downstream of Hartnell Rd. to confluence w/</w:t>
            </w:r>
            <w:proofErr w:type="spellStart"/>
            <w:r w:rsidRPr="00A76E1E">
              <w:rPr>
                <w:rFonts w:ascii="Arial" w:eastAsia="Arial" w:hAnsi="Arial"/>
              </w:rPr>
              <w:t>Tembladero</w:t>
            </w:r>
            <w:proofErr w:type="spellEnd"/>
            <w:r w:rsidRPr="00A76E1E">
              <w:rPr>
                <w:rFonts w:ascii="Arial" w:eastAsia="Arial" w:hAnsi="Arial"/>
              </w:rPr>
              <w:t xml:space="preserve"> Slough</w:t>
            </w:r>
          </w:p>
          <w:p w14:paraId="7E5C8767" w14:textId="69CB2B5F" w:rsidR="004E5641" w:rsidRPr="00A76E1E" w:rsidRDefault="004E5641" w:rsidP="0050448F">
            <w:pPr>
              <w:ind w:left="360" w:hanging="360"/>
              <w:rPr>
                <w:rFonts w:ascii="Arial" w:eastAsia="Arial" w:hAnsi="Arial"/>
              </w:rPr>
            </w:pPr>
            <w:proofErr w:type="spellStart"/>
            <w:r w:rsidRPr="00A76E1E">
              <w:rPr>
                <w:rFonts w:ascii="Arial" w:eastAsia="Arial" w:hAnsi="Arial"/>
              </w:rPr>
              <w:t>Alisal</w:t>
            </w:r>
            <w:proofErr w:type="spellEnd"/>
            <w:r w:rsidRPr="00A76E1E">
              <w:rPr>
                <w:rFonts w:ascii="Arial" w:eastAsia="Arial" w:hAnsi="Arial"/>
              </w:rPr>
              <w:t xml:space="preserve"> Slough</w:t>
            </w:r>
            <w:ins w:id="2300" w:author="Pratt, Jamie@Waterboards" w:date="2023-09-18T12:46:00Z">
              <w:r w:rsidR="00E15D53">
                <w:rPr>
                  <w:rFonts w:ascii="Arial" w:eastAsia="Arial" w:hAnsi="Arial"/>
                </w:rPr>
                <w:t>,</w:t>
              </w:r>
            </w:ins>
            <w:r w:rsidRPr="00A76E1E">
              <w:rPr>
                <w:rFonts w:ascii="Arial" w:eastAsia="Arial" w:hAnsi="Arial"/>
              </w:rPr>
              <w:t xml:space="preserve"> all reaches</w:t>
            </w:r>
          </w:p>
          <w:p w14:paraId="3EC3863C" w14:textId="77777777" w:rsidR="004E5641" w:rsidRPr="00A76E1E" w:rsidRDefault="004E5641" w:rsidP="0050448F">
            <w:pPr>
              <w:ind w:left="360" w:hanging="360"/>
              <w:rPr>
                <w:rFonts w:ascii="Arial" w:eastAsia="Arial" w:hAnsi="Arial"/>
              </w:rPr>
            </w:pPr>
            <w:r w:rsidRPr="00A76E1E">
              <w:rPr>
                <w:rFonts w:ascii="Arial" w:eastAsia="Arial" w:hAnsi="Arial"/>
              </w:rPr>
              <w:t>Espinosa Slough from Espinosa lake to confluence with Reclamation Canal</w:t>
            </w:r>
          </w:p>
          <w:p w14:paraId="6E018389" w14:textId="232CF1AC" w:rsidR="004E5641" w:rsidRPr="00A76E1E" w:rsidRDefault="004E5641" w:rsidP="0050448F">
            <w:pPr>
              <w:ind w:left="360" w:hanging="360"/>
              <w:rPr>
                <w:rFonts w:ascii="Arial" w:eastAsia="Arial" w:hAnsi="Arial"/>
              </w:rPr>
            </w:pPr>
            <w:r w:rsidRPr="00A76E1E">
              <w:rPr>
                <w:rFonts w:ascii="Arial" w:eastAsia="Arial" w:hAnsi="Arial"/>
              </w:rPr>
              <w:t>Santa Rita Creek</w:t>
            </w:r>
            <w:ins w:id="2301" w:author="Pratt, Jamie@Waterboards" w:date="2023-09-18T12:46:00Z">
              <w:r w:rsidR="00E15D53">
                <w:rPr>
                  <w:rFonts w:ascii="Arial" w:eastAsia="Arial" w:hAnsi="Arial"/>
                </w:rPr>
                <w:t>,</w:t>
              </w:r>
            </w:ins>
            <w:r w:rsidRPr="00A76E1E">
              <w:rPr>
                <w:rFonts w:ascii="Arial" w:eastAsia="Arial" w:hAnsi="Arial"/>
              </w:rPr>
              <w:t xml:space="preserve"> all reaches</w:t>
            </w:r>
          </w:p>
        </w:tc>
        <w:tc>
          <w:tcPr>
            <w:tcW w:w="0" w:type="auto"/>
          </w:tcPr>
          <w:p w14:paraId="4B201382" w14:textId="77777777" w:rsidR="004E5641" w:rsidRPr="00A76E1E" w:rsidRDefault="004E5641" w:rsidP="0050448F">
            <w:pPr>
              <w:rPr>
                <w:rFonts w:ascii="Arial" w:eastAsia="Arial" w:hAnsi="Arial"/>
              </w:rPr>
            </w:pPr>
            <w:r w:rsidRPr="00A76E1E">
              <w:rPr>
                <w:rFonts w:ascii="Arial" w:eastAsia="Arial" w:hAnsi="Arial"/>
              </w:rPr>
              <w:t>6.4</w:t>
            </w:r>
          </w:p>
          <w:p w14:paraId="28993C11" w14:textId="77777777" w:rsidR="004E5641" w:rsidRPr="00A76E1E" w:rsidRDefault="004E5641" w:rsidP="0050448F">
            <w:pPr>
              <w:rPr>
                <w:rFonts w:ascii="Arial" w:eastAsia="Arial" w:hAnsi="Arial"/>
              </w:rPr>
            </w:pPr>
            <w:r w:rsidRPr="00A76E1E">
              <w:rPr>
                <w:rFonts w:ascii="Arial" w:eastAsia="Arial" w:hAnsi="Arial"/>
              </w:rPr>
              <w:t>Maximum</w:t>
            </w:r>
          </w:p>
          <w:p w14:paraId="19A229DA" w14:textId="77777777" w:rsidR="004E5641" w:rsidRPr="00A76E1E" w:rsidRDefault="004E5641" w:rsidP="0050448F">
            <w:pPr>
              <w:rPr>
                <w:rFonts w:ascii="Arial" w:eastAsia="Arial" w:hAnsi="Arial"/>
              </w:rPr>
            </w:pPr>
            <w:r w:rsidRPr="00A76E1E">
              <w:rPr>
                <w:rFonts w:ascii="Arial" w:eastAsia="Arial" w:hAnsi="Arial"/>
              </w:rPr>
              <w:t>Dry Season Samples</w:t>
            </w:r>
          </w:p>
          <w:p w14:paraId="7D2C4338"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261BAFEF" w14:textId="77777777" w:rsidR="004E5641" w:rsidRPr="00A76E1E" w:rsidRDefault="004E5641" w:rsidP="0050448F">
            <w:pPr>
              <w:rPr>
                <w:rFonts w:ascii="Arial" w:eastAsia="Arial" w:hAnsi="Arial"/>
              </w:rPr>
            </w:pPr>
            <w:r w:rsidRPr="00A76E1E">
              <w:rPr>
                <w:rFonts w:ascii="Arial" w:eastAsia="Arial" w:hAnsi="Arial"/>
              </w:rPr>
              <w:t>0.13</w:t>
            </w:r>
          </w:p>
          <w:p w14:paraId="0F392F94" w14:textId="77777777" w:rsidR="004E5641" w:rsidRPr="00A76E1E" w:rsidRDefault="004E5641" w:rsidP="0050448F">
            <w:pPr>
              <w:rPr>
                <w:rFonts w:ascii="Arial" w:eastAsia="Arial" w:hAnsi="Arial"/>
              </w:rPr>
            </w:pPr>
            <w:r w:rsidRPr="00A76E1E">
              <w:rPr>
                <w:rFonts w:ascii="Arial" w:eastAsia="Arial" w:hAnsi="Arial"/>
              </w:rPr>
              <w:t>Maximum</w:t>
            </w:r>
          </w:p>
          <w:p w14:paraId="1FE30CBF" w14:textId="77777777" w:rsidR="004E5641" w:rsidRPr="00A76E1E" w:rsidRDefault="004E5641" w:rsidP="0050448F">
            <w:pPr>
              <w:rPr>
                <w:rFonts w:ascii="Arial" w:eastAsia="Arial" w:hAnsi="Arial"/>
              </w:rPr>
            </w:pPr>
            <w:r w:rsidRPr="00A76E1E">
              <w:rPr>
                <w:rFonts w:ascii="Arial" w:eastAsia="Arial" w:hAnsi="Arial"/>
              </w:rPr>
              <w:t>Dry Season Samples</w:t>
            </w:r>
          </w:p>
          <w:p w14:paraId="646CB5E7"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0CDAAC86" w14:textId="77777777" w:rsidTr="001148E2">
        <w:tc>
          <w:tcPr>
            <w:tcW w:w="0" w:type="auto"/>
            <w:vMerge/>
          </w:tcPr>
          <w:p w14:paraId="3200E31E" w14:textId="77777777" w:rsidR="004E5641" w:rsidRPr="00A76E1E" w:rsidRDefault="004E5641" w:rsidP="0050448F">
            <w:pPr>
              <w:ind w:left="360" w:hanging="360"/>
              <w:rPr>
                <w:rFonts w:ascii="Arial" w:eastAsia="Arial" w:hAnsi="Arial"/>
              </w:rPr>
            </w:pPr>
          </w:p>
        </w:tc>
        <w:tc>
          <w:tcPr>
            <w:tcW w:w="0" w:type="auto"/>
          </w:tcPr>
          <w:p w14:paraId="6715C0F9" w14:textId="77777777" w:rsidR="004E5641" w:rsidRPr="00A76E1E" w:rsidRDefault="004E5641" w:rsidP="0050448F">
            <w:pPr>
              <w:rPr>
                <w:rFonts w:ascii="Arial" w:eastAsia="Arial" w:hAnsi="Arial"/>
              </w:rPr>
            </w:pPr>
            <w:r w:rsidRPr="00A76E1E">
              <w:rPr>
                <w:rFonts w:ascii="Arial" w:eastAsia="Arial" w:hAnsi="Arial"/>
              </w:rPr>
              <w:t>8.0</w:t>
            </w:r>
          </w:p>
          <w:p w14:paraId="489910CF" w14:textId="77777777" w:rsidR="004E5641" w:rsidRPr="00A76E1E" w:rsidRDefault="004E5641" w:rsidP="0050448F">
            <w:pPr>
              <w:rPr>
                <w:rFonts w:ascii="Arial" w:eastAsia="Arial" w:hAnsi="Arial"/>
              </w:rPr>
            </w:pPr>
            <w:r w:rsidRPr="00A76E1E">
              <w:rPr>
                <w:rFonts w:ascii="Arial" w:eastAsia="Arial" w:hAnsi="Arial"/>
              </w:rPr>
              <w:t>Maximum</w:t>
            </w:r>
          </w:p>
          <w:p w14:paraId="3326B4CF" w14:textId="77777777" w:rsidR="004E5641" w:rsidRPr="00A76E1E" w:rsidRDefault="004E5641" w:rsidP="0050448F">
            <w:pPr>
              <w:rPr>
                <w:rFonts w:ascii="Arial" w:eastAsia="Arial" w:hAnsi="Arial"/>
              </w:rPr>
            </w:pPr>
            <w:r w:rsidRPr="00A76E1E">
              <w:rPr>
                <w:rFonts w:ascii="Arial" w:eastAsia="Arial" w:hAnsi="Arial"/>
              </w:rPr>
              <w:t>Wet Season Samples</w:t>
            </w:r>
          </w:p>
          <w:p w14:paraId="6EF33A58"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0412374F" w14:textId="77777777" w:rsidR="004E5641" w:rsidRPr="00A76E1E" w:rsidRDefault="004E5641" w:rsidP="0050448F">
            <w:pPr>
              <w:rPr>
                <w:rFonts w:ascii="Arial" w:eastAsia="Arial" w:hAnsi="Arial"/>
              </w:rPr>
            </w:pPr>
            <w:r w:rsidRPr="00A76E1E">
              <w:rPr>
                <w:rFonts w:ascii="Arial" w:eastAsia="Arial" w:hAnsi="Arial"/>
              </w:rPr>
              <w:t>0.3</w:t>
            </w:r>
          </w:p>
          <w:p w14:paraId="49E0968F" w14:textId="77777777" w:rsidR="004E5641" w:rsidRPr="00A76E1E" w:rsidRDefault="004E5641" w:rsidP="0050448F">
            <w:pPr>
              <w:rPr>
                <w:rFonts w:ascii="Arial" w:eastAsia="Arial" w:hAnsi="Arial"/>
              </w:rPr>
            </w:pPr>
            <w:r w:rsidRPr="00A76E1E">
              <w:rPr>
                <w:rFonts w:ascii="Arial" w:eastAsia="Arial" w:hAnsi="Arial"/>
              </w:rPr>
              <w:t>Maximum</w:t>
            </w:r>
          </w:p>
          <w:p w14:paraId="47FCC304" w14:textId="77777777" w:rsidR="004E5641" w:rsidRPr="00A76E1E" w:rsidRDefault="004E5641" w:rsidP="0050448F">
            <w:pPr>
              <w:rPr>
                <w:rFonts w:ascii="Arial" w:eastAsia="Arial" w:hAnsi="Arial"/>
              </w:rPr>
            </w:pPr>
            <w:r w:rsidRPr="00A76E1E">
              <w:rPr>
                <w:rFonts w:ascii="Arial" w:eastAsia="Arial" w:hAnsi="Arial"/>
              </w:rPr>
              <w:t>Wet Season Samples</w:t>
            </w:r>
          </w:p>
          <w:p w14:paraId="46D24CD7"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21E51177" w14:textId="77777777" w:rsidTr="001148E2">
        <w:tc>
          <w:tcPr>
            <w:tcW w:w="0" w:type="auto"/>
            <w:vMerge w:val="restart"/>
          </w:tcPr>
          <w:p w14:paraId="3C19510B" w14:textId="06EF1032" w:rsidR="004E5641" w:rsidRPr="00A76E1E" w:rsidRDefault="004E5641" w:rsidP="0050448F">
            <w:pPr>
              <w:ind w:left="360" w:hanging="360"/>
              <w:rPr>
                <w:rFonts w:ascii="Arial" w:eastAsia="Arial" w:hAnsi="Arial"/>
              </w:rPr>
            </w:pPr>
            <w:r w:rsidRPr="00A76E1E">
              <w:rPr>
                <w:rFonts w:ascii="Arial" w:eastAsia="Arial" w:hAnsi="Arial"/>
              </w:rPr>
              <w:lastRenderedPageBreak/>
              <w:t>Gabilan Creek</w:t>
            </w:r>
            <w:ins w:id="2302" w:author="Pratt, Jamie@Waterboards" w:date="2023-09-18T12:46:00Z">
              <w:r w:rsidR="00E15D53">
                <w:rPr>
                  <w:rFonts w:ascii="Arial" w:eastAsia="Arial" w:hAnsi="Arial"/>
                </w:rPr>
                <w:t>,</w:t>
              </w:r>
            </w:ins>
            <w:r w:rsidRPr="00A76E1E">
              <w:rPr>
                <w:rFonts w:ascii="Arial" w:eastAsia="Arial" w:hAnsi="Arial"/>
              </w:rPr>
              <w:t xml:space="preserve"> all reaches</w:t>
            </w:r>
          </w:p>
          <w:p w14:paraId="3246EDF6" w14:textId="142E5CE0" w:rsidR="004E5641" w:rsidRPr="00A76E1E" w:rsidRDefault="004E5641" w:rsidP="0050448F">
            <w:pPr>
              <w:ind w:left="360" w:hanging="360"/>
              <w:rPr>
                <w:rFonts w:ascii="Arial" w:eastAsia="Arial" w:hAnsi="Arial"/>
              </w:rPr>
            </w:pPr>
            <w:r w:rsidRPr="00A76E1E">
              <w:rPr>
                <w:rFonts w:ascii="Arial" w:eastAsia="Arial" w:hAnsi="Arial"/>
              </w:rPr>
              <w:t>Natividad Creek</w:t>
            </w:r>
            <w:ins w:id="2303" w:author="Pratt, Jamie@Waterboards" w:date="2023-09-18T12:46:00Z">
              <w:r w:rsidR="00E15D53">
                <w:rPr>
                  <w:rFonts w:ascii="Arial" w:eastAsia="Arial" w:hAnsi="Arial"/>
                </w:rPr>
                <w:t>,</w:t>
              </w:r>
            </w:ins>
            <w:r w:rsidRPr="00A76E1E">
              <w:rPr>
                <w:rFonts w:ascii="Arial" w:eastAsia="Arial" w:hAnsi="Arial"/>
              </w:rPr>
              <w:t xml:space="preserve"> all reaches</w:t>
            </w:r>
          </w:p>
          <w:p w14:paraId="6623BD79" w14:textId="77777777" w:rsidR="004E5641" w:rsidRPr="00A76E1E" w:rsidRDefault="004E5641" w:rsidP="0050448F">
            <w:pPr>
              <w:ind w:left="360" w:hanging="360"/>
              <w:rPr>
                <w:rFonts w:ascii="Arial" w:eastAsia="Arial" w:hAnsi="Arial"/>
              </w:rPr>
            </w:pPr>
            <w:proofErr w:type="spellStart"/>
            <w:r w:rsidRPr="00A76E1E">
              <w:rPr>
                <w:rFonts w:ascii="Arial" w:eastAsia="Arial" w:hAnsi="Arial"/>
              </w:rPr>
              <w:t>Alisal</w:t>
            </w:r>
            <w:proofErr w:type="spellEnd"/>
            <w:r w:rsidRPr="00A76E1E">
              <w:rPr>
                <w:rFonts w:ascii="Arial" w:eastAsia="Arial" w:hAnsi="Arial"/>
              </w:rPr>
              <w:t xml:space="preserve"> Creek upstream of Hartnell Rd.</w:t>
            </w:r>
          </w:p>
        </w:tc>
        <w:tc>
          <w:tcPr>
            <w:tcW w:w="0" w:type="auto"/>
          </w:tcPr>
          <w:p w14:paraId="0428B343" w14:textId="77777777" w:rsidR="004E5641" w:rsidRPr="00A76E1E" w:rsidRDefault="004E5641" w:rsidP="0050448F">
            <w:pPr>
              <w:rPr>
                <w:rFonts w:ascii="Arial" w:eastAsia="Arial" w:hAnsi="Arial"/>
              </w:rPr>
            </w:pPr>
            <w:r w:rsidRPr="00A76E1E">
              <w:rPr>
                <w:rFonts w:ascii="Arial" w:eastAsia="Arial" w:hAnsi="Arial"/>
              </w:rPr>
              <w:t>2.0</w:t>
            </w:r>
          </w:p>
          <w:p w14:paraId="2871BED3" w14:textId="77777777" w:rsidR="004E5641" w:rsidRPr="00A76E1E" w:rsidRDefault="004E5641" w:rsidP="0050448F">
            <w:pPr>
              <w:rPr>
                <w:rFonts w:ascii="Arial" w:eastAsia="Arial" w:hAnsi="Arial"/>
              </w:rPr>
            </w:pPr>
            <w:r w:rsidRPr="00A76E1E">
              <w:rPr>
                <w:rFonts w:ascii="Arial" w:eastAsia="Arial" w:hAnsi="Arial"/>
              </w:rPr>
              <w:t>Maximum</w:t>
            </w:r>
          </w:p>
          <w:p w14:paraId="2EB261F2" w14:textId="77777777" w:rsidR="004E5641" w:rsidRPr="00A76E1E" w:rsidRDefault="004E5641" w:rsidP="0050448F">
            <w:pPr>
              <w:rPr>
                <w:rFonts w:ascii="Arial" w:eastAsia="Arial" w:hAnsi="Arial"/>
              </w:rPr>
            </w:pPr>
            <w:r w:rsidRPr="00A76E1E">
              <w:rPr>
                <w:rFonts w:ascii="Arial" w:eastAsia="Arial" w:hAnsi="Arial"/>
              </w:rPr>
              <w:t>Dry Season Samples</w:t>
            </w:r>
          </w:p>
          <w:p w14:paraId="0C644AB9"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7E934B75" w14:textId="77777777" w:rsidR="004E5641" w:rsidRPr="00A76E1E" w:rsidRDefault="004E5641" w:rsidP="0050448F">
            <w:pPr>
              <w:rPr>
                <w:rFonts w:ascii="Arial" w:eastAsia="Arial" w:hAnsi="Arial"/>
              </w:rPr>
            </w:pPr>
            <w:r w:rsidRPr="00A76E1E">
              <w:rPr>
                <w:rFonts w:ascii="Arial" w:eastAsia="Arial" w:hAnsi="Arial"/>
              </w:rPr>
              <w:t>0.07</w:t>
            </w:r>
          </w:p>
          <w:p w14:paraId="73C2C6CE" w14:textId="77777777" w:rsidR="004E5641" w:rsidRPr="00A76E1E" w:rsidRDefault="004E5641" w:rsidP="0050448F">
            <w:pPr>
              <w:rPr>
                <w:rFonts w:ascii="Arial" w:eastAsia="Arial" w:hAnsi="Arial"/>
              </w:rPr>
            </w:pPr>
            <w:r w:rsidRPr="00A76E1E">
              <w:rPr>
                <w:rFonts w:ascii="Arial" w:eastAsia="Arial" w:hAnsi="Arial"/>
              </w:rPr>
              <w:t>Maximum</w:t>
            </w:r>
          </w:p>
          <w:p w14:paraId="1251BE0E" w14:textId="77777777" w:rsidR="004E5641" w:rsidRPr="00A76E1E" w:rsidRDefault="004E5641" w:rsidP="0050448F">
            <w:pPr>
              <w:rPr>
                <w:rFonts w:ascii="Arial" w:eastAsia="Arial" w:hAnsi="Arial"/>
              </w:rPr>
            </w:pPr>
            <w:r w:rsidRPr="00A76E1E">
              <w:rPr>
                <w:rFonts w:ascii="Arial" w:eastAsia="Arial" w:hAnsi="Arial"/>
              </w:rPr>
              <w:t>Dry Season Samples</w:t>
            </w:r>
          </w:p>
          <w:p w14:paraId="64F4E43E"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59B6E91D" w14:textId="77777777" w:rsidTr="001148E2">
        <w:tc>
          <w:tcPr>
            <w:tcW w:w="0" w:type="auto"/>
            <w:vMerge/>
          </w:tcPr>
          <w:p w14:paraId="6BDBCE21" w14:textId="77777777" w:rsidR="004E5641" w:rsidRPr="00A76E1E" w:rsidRDefault="004E5641" w:rsidP="0050448F">
            <w:pPr>
              <w:ind w:left="360" w:hanging="360"/>
              <w:rPr>
                <w:rFonts w:ascii="Arial" w:eastAsia="Arial" w:hAnsi="Arial"/>
              </w:rPr>
            </w:pPr>
          </w:p>
        </w:tc>
        <w:tc>
          <w:tcPr>
            <w:tcW w:w="0" w:type="auto"/>
          </w:tcPr>
          <w:p w14:paraId="6A7FC843" w14:textId="77777777" w:rsidR="004E5641" w:rsidRPr="00A76E1E" w:rsidRDefault="004E5641" w:rsidP="0050448F">
            <w:pPr>
              <w:rPr>
                <w:rFonts w:ascii="Arial" w:eastAsia="Arial" w:hAnsi="Arial"/>
              </w:rPr>
            </w:pPr>
            <w:r w:rsidRPr="00A76E1E">
              <w:rPr>
                <w:rFonts w:ascii="Arial" w:eastAsia="Arial" w:hAnsi="Arial"/>
              </w:rPr>
              <w:t>8.0</w:t>
            </w:r>
          </w:p>
          <w:p w14:paraId="4332B158" w14:textId="77777777" w:rsidR="004E5641" w:rsidRPr="00A76E1E" w:rsidRDefault="004E5641" w:rsidP="0050448F">
            <w:pPr>
              <w:rPr>
                <w:rFonts w:ascii="Arial" w:eastAsia="Arial" w:hAnsi="Arial"/>
              </w:rPr>
            </w:pPr>
            <w:r w:rsidRPr="00A76E1E">
              <w:rPr>
                <w:rFonts w:ascii="Arial" w:eastAsia="Arial" w:hAnsi="Arial"/>
              </w:rPr>
              <w:t>Maximum</w:t>
            </w:r>
          </w:p>
          <w:p w14:paraId="0ACA523E" w14:textId="77777777" w:rsidR="004E5641" w:rsidRPr="00A76E1E" w:rsidRDefault="004E5641" w:rsidP="0050448F">
            <w:pPr>
              <w:rPr>
                <w:rFonts w:ascii="Arial" w:eastAsia="Arial" w:hAnsi="Arial"/>
              </w:rPr>
            </w:pPr>
            <w:r w:rsidRPr="00A76E1E">
              <w:rPr>
                <w:rFonts w:ascii="Arial" w:eastAsia="Arial" w:hAnsi="Arial"/>
              </w:rPr>
              <w:t>Wet Season Samples</w:t>
            </w:r>
          </w:p>
          <w:p w14:paraId="0EC1BCC3"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9734D12" w14:textId="77777777" w:rsidR="004E5641" w:rsidRPr="00A76E1E" w:rsidRDefault="004E5641" w:rsidP="0050448F">
            <w:pPr>
              <w:rPr>
                <w:rFonts w:ascii="Arial" w:eastAsia="Arial" w:hAnsi="Arial"/>
              </w:rPr>
            </w:pPr>
            <w:r w:rsidRPr="00A76E1E">
              <w:rPr>
                <w:rFonts w:ascii="Arial" w:eastAsia="Arial" w:hAnsi="Arial"/>
              </w:rPr>
              <w:t>0.3</w:t>
            </w:r>
          </w:p>
          <w:p w14:paraId="17608947" w14:textId="77777777" w:rsidR="004E5641" w:rsidRPr="00A76E1E" w:rsidRDefault="004E5641" w:rsidP="0050448F">
            <w:pPr>
              <w:rPr>
                <w:rFonts w:ascii="Arial" w:eastAsia="Arial" w:hAnsi="Arial"/>
              </w:rPr>
            </w:pPr>
            <w:r w:rsidRPr="00A76E1E">
              <w:rPr>
                <w:rFonts w:ascii="Arial" w:eastAsia="Arial" w:hAnsi="Arial"/>
              </w:rPr>
              <w:t>Maximum</w:t>
            </w:r>
          </w:p>
          <w:p w14:paraId="6D7F252F" w14:textId="77777777" w:rsidR="004E5641" w:rsidRPr="00A76E1E" w:rsidRDefault="004E5641" w:rsidP="0050448F">
            <w:pPr>
              <w:rPr>
                <w:rFonts w:ascii="Arial" w:eastAsia="Arial" w:hAnsi="Arial"/>
              </w:rPr>
            </w:pPr>
            <w:r w:rsidRPr="00A76E1E">
              <w:rPr>
                <w:rFonts w:ascii="Arial" w:eastAsia="Arial" w:hAnsi="Arial"/>
              </w:rPr>
              <w:t>Wet Season Samples</w:t>
            </w:r>
          </w:p>
          <w:p w14:paraId="41C26559"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6A2B8770" w14:textId="77777777" w:rsidTr="001148E2">
        <w:tc>
          <w:tcPr>
            <w:tcW w:w="0" w:type="auto"/>
            <w:vMerge w:val="restart"/>
          </w:tcPr>
          <w:p w14:paraId="5919D8F2" w14:textId="77777777" w:rsidR="004E5641" w:rsidRPr="00A76E1E" w:rsidRDefault="004E5641" w:rsidP="0050448F">
            <w:pPr>
              <w:keepNext/>
              <w:ind w:left="360" w:hanging="360"/>
              <w:rPr>
                <w:rFonts w:ascii="Arial" w:eastAsia="Arial" w:hAnsi="Arial"/>
              </w:rPr>
            </w:pPr>
            <w:r w:rsidRPr="00A76E1E">
              <w:rPr>
                <w:rFonts w:ascii="Arial" w:eastAsia="Arial" w:hAnsi="Arial"/>
              </w:rPr>
              <w:t>Old Salinas River from slide gate inflow at Salinas River Lagoon to Old Salinas River at Potrero Rd.</w:t>
            </w:r>
          </w:p>
        </w:tc>
        <w:tc>
          <w:tcPr>
            <w:tcW w:w="0" w:type="auto"/>
          </w:tcPr>
          <w:p w14:paraId="4FA4ACD5" w14:textId="77777777" w:rsidR="004E5641" w:rsidRPr="00A76E1E" w:rsidRDefault="004E5641" w:rsidP="0050448F">
            <w:pPr>
              <w:rPr>
                <w:rFonts w:ascii="Arial" w:eastAsia="Arial" w:hAnsi="Arial"/>
              </w:rPr>
            </w:pPr>
            <w:r w:rsidRPr="00A76E1E">
              <w:rPr>
                <w:rFonts w:ascii="Arial" w:eastAsia="Arial" w:hAnsi="Arial"/>
              </w:rPr>
              <w:t>3.1</w:t>
            </w:r>
          </w:p>
          <w:p w14:paraId="7B8736F3" w14:textId="77777777" w:rsidR="004E5641" w:rsidRPr="00A76E1E" w:rsidRDefault="004E5641" w:rsidP="0050448F">
            <w:pPr>
              <w:rPr>
                <w:rFonts w:ascii="Arial" w:eastAsia="Arial" w:hAnsi="Arial"/>
              </w:rPr>
            </w:pPr>
            <w:r w:rsidRPr="00A76E1E">
              <w:rPr>
                <w:rFonts w:ascii="Arial" w:eastAsia="Arial" w:hAnsi="Arial"/>
              </w:rPr>
              <w:t>Maximum</w:t>
            </w:r>
          </w:p>
          <w:p w14:paraId="0D5404BD" w14:textId="77777777" w:rsidR="004E5641" w:rsidRPr="00A76E1E" w:rsidRDefault="004E5641" w:rsidP="0050448F">
            <w:pPr>
              <w:rPr>
                <w:rFonts w:ascii="Arial" w:eastAsia="Arial" w:hAnsi="Arial"/>
              </w:rPr>
            </w:pPr>
            <w:r w:rsidRPr="00A76E1E">
              <w:rPr>
                <w:rFonts w:ascii="Arial" w:eastAsia="Arial" w:hAnsi="Arial"/>
              </w:rPr>
              <w:t>Dry Season Samples</w:t>
            </w:r>
          </w:p>
          <w:p w14:paraId="6B466EE5"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081935CA" w14:textId="77777777" w:rsidR="004E5641" w:rsidRPr="00A76E1E" w:rsidRDefault="004E5641" w:rsidP="0050448F">
            <w:pPr>
              <w:rPr>
                <w:rFonts w:ascii="Arial" w:eastAsia="Arial" w:hAnsi="Arial"/>
              </w:rPr>
            </w:pPr>
            <w:r w:rsidRPr="00A76E1E">
              <w:rPr>
                <w:rFonts w:ascii="Arial" w:eastAsia="Arial" w:hAnsi="Arial"/>
              </w:rPr>
              <w:t>0.07</w:t>
            </w:r>
          </w:p>
          <w:p w14:paraId="4A313DC1" w14:textId="77777777" w:rsidR="004E5641" w:rsidRPr="00A76E1E" w:rsidRDefault="004E5641" w:rsidP="0050448F">
            <w:pPr>
              <w:rPr>
                <w:rFonts w:ascii="Arial" w:eastAsia="Arial" w:hAnsi="Arial"/>
              </w:rPr>
            </w:pPr>
            <w:r w:rsidRPr="00A76E1E">
              <w:rPr>
                <w:rFonts w:ascii="Arial" w:eastAsia="Arial" w:hAnsi="Arial"/>
              </w:rPr>
              <w:t>Maximum</w:t>
            </w:r>
          </w:p>
          <w:p w14:paraId="5E1AF7DE" w14:textId="77777777" w:rsidR="004E5641" w:rsidRPr="00A76E1E" w:rsidRDefault="004E5641" w:rsidP="0050448F">
            <w:pPr>
              <w:rPr>
                <w:rFonts w:ascii="Arial" w:eastAsia="Arial" w:hAnsi="Arial"/>
              </w:rPr>
            </w:pPr>
            <w:r w:rsidRPr="00A76E1E">
              <w:rPr>
                <w:rFonts w:ascii="Arial" w:eastAsia="Arial" w:hAnsi="Arial"/>
              </w:rPr>
              <w:t>Dry Season Samples</w:t>
            </w:r>
          </w:p>
          <w:p w14:paraId="4BA3E8EC"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1AEAA8C7" w14:textId="77777777" w:rsidTr="001148E2">
        <w:tc>
          <w:tcPr>
            <w:tcW w:w="0" w:type="auto"/>
            <w:vMerge/>
          </w:tcPr>
          <w:p w14:paraId="22F7CE7F" w14:textId="77777777" w:rsidR="004E5641" w:rsidRPr="00A76E1E" w:rsidRDefault="004E5641" w:rsidP="0050448F">
            <w:pPr>
              <w:rPr>
                <w:rFonts w:ascii="Arial" w:eastAsia="Arial" w:hAnsi="Arial"/>
              </w:rPr>
            </w:pPr>
          </w:p>
        </w:tc>
        <w:tc>
          <w:tcPr>
            <w:tcW w:w="0" w:type="auto"/>
          </w:tcPr>
          <w:p w14:paraId="17B9ACD0" w14:textId="77777777" w:rsidR="004E5641" w:rsidRPr="00A76E1E" w:rsidRDefault="004E5641" w:rsidP="0050448F">
            <w:pPr>
              <w:rPr>
                <w:rFonts w:ascii="Arial" w:eastAsia="Arial" w:hAnsi="Arial"/>
              </w:rPr>
            </w:pPr>
            <w:r w:rsidRPr="00A76E1E">
              <w:rPr>
                <w:rFonts w:ascii="Arial" w:eastAsia="Arial" w:hAnsi="Arial"/>
              </w:rPr>
              <w:t>8.0</w:t>
            </w:r>
          </w:p>
          <w:p w14:paraId="492776C3" w14:textId="77777777" w:rsidR="004E5641" w:rsidRPr="00A76E1E" w:rsidRDefault="004E5641" w:rsidP="0050448F">
            <w:pPr>
              <w:rPr>
                <w:rFonts w:ascii="Arial" w:eastAsia="Arial" w:hAnsi="Arial"/>
              </w:rPr>
            </w:pPr>
            <w:r w:rsidRPr="00A76E1E">
              <w:rPr>
                <w:rFonts w:ascii="Arial" w:eastAsia="Arial" w:hAnsi="Arial"/>
              </w:rPr>
              <w:t>Maximum</w:t>
            </w:r>
          </w:p>
          <w:p w14:paraId="0A03F075" w14:textId="77777777" w:rsidR="004E5641" w:rsidRPr="00A76E1E" w:rsidRDefault="004E5641" w:rsidP="0050448F">
            <w:pPr>
              <w:rPr>
                <w:rFonts w:ascii="Arial" w:eastAsia="Arial" w:hAnsi="Arial"/>
              </w:rPr>
            </w:pPr>
            <w:r w:rsidRPr="00A76E1E">
              <w:rPr>
                <w:rFonts w:ascii="Arial" w:eastAsia="Arial" w:hAnsi="Arial"/>
              </w:rPr>
              <w:t>Wet Season Samples</w:t>
            </w:r>
          </w:p>
          <w:p w14:paraId="542C7545"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489BBDD2" w14:textId="77777777" w:rsidR="004E5641" w:rsidRPr="00A76E1E" w:rsidRDefault="004E5641" w:rsidP="0050448F">
            <w:pPr>
              <w:rPr>
                <w:rFonts w:ascii="Arial" w:eastAsia="Arial" w:hAnsi="Arial"/>
              </w:rPr>
            </w:pPr>
            <w:r w:rsidRPr="00A76E1E">
              <w:rPr>
                <w:rFonts w:ascii="Arial" w:eastAsia="Arial" w:hAnsi="Arial"/>
              </w:rPr>
              <w:t>0.3</w:t>
            </w:r>
          </w:p>
          <w:p w14:paraId="19CDEE65" w14:textId="77777777" w:rsidR="004E5641" w:rsidRPr="00A76E1E" w:rsidRDefault="004E5641" w:rsidP="0050448F">
            <w:pPr>
              <w:rPr>
                <w:rFonts w:ascii="Arial" w:eastAsia="Arial" w:hAnsi="Arial"/>
              </w:rPr>
            </w:pPr>
            <w:r w:rsidRPr="00A76E1E">
              <w:rPr>
                <w:rFonts w:ascii="Arial" w:eastAsia="Arial" w:hAnsi="Arial"/>
              </w:rPr>
              <w:t>Maximum</w:t>
            </w:r>
          </w:p>
          <w:p w14:paraId="0C3F48A6" w14:textId="77777777" w:rsidR="004E5641" w:rsidRPr="00A76E1E" w:rsidRDefault="004E5641" w:rsidP="0050448F">
            <w:pPr>
              <w:rPr>
                <w:rFonts w:ascii="Arial" w:eastAsia="Arial" w:hAnsi="Arial"/>
              </w:rPr>
            </w:pPr>
            <w:r w:rsidRPr="00A76E1E">
              <w:rPr>
                <w:rFonts w:ascii="Arial" w:eastAsia="Arial" w:hAnsi="Arial"/>
              </w:rPr>
              <w:t>Wet Season Samples</w:t>
            </w:r>
          </w:p>
          <w:p w14:paraId="72D2C55E" w14:textId="77777777" w:rsidR="004E5641" w:rsidRPr="00A76E1E" w:rsidRDefault="004E5641" w:rsidP="0050448F">
            <w:pPr>
              <w:rPr>
                <w:rFonts w:ascii="Arial" w:eastAsia="Arial" w:hAnsi="Arial"/>
              </w:rPr>
            </w:pPr>
            <w:r w:rsidRPr="00A76E1E">
              <w:rPr>
                <w:rFonts w:ascii="Arial" w:eastAsia="Arial" w:hAnsi="Arial"/>
              </w:rPr>
              <w:t>(Nov 1–Apr 30)</w:t>
            </w:r>
          </w:p>
        </w:tc>
      </w:tr>
      <w:tr w:rsidR="004E5641" w:rsidRPr="00A76E1E" w14:paraId="1004C199" w14:textId="77777777" w:rsidTr="001148E2">
        <w:tc>
          <w:tcPr>
            <w:tcW w:w="0" w:type="auto"/>
          </w:tcPr>
          <w:p w14:paraId="37599710" w14:textId="1AD382F5" w:rsidR="004E5641" w:rsidRPr="003C41D2" w:rsidRDefault="00635AD4" w:rsidP="003C41D2">
            <w:pPr>
              <w:pStyle w:val="Compact"/>
              <w:rPr>
                <w:b/>
                <w:bCs/>
              </w:rPr>
            </w:pPr>
            <w:r w:rsidRPr="003C41D2">
              <w:rPr>
                <w:b/>
                <w:bCs/>
              </w:rPr>
              <w:t>Stream Reaches</w:t>
            </w:r>
          </w:p>
        </w:tc>
        <w:tc>
          <w:tcPr>
            <w:tcW w:w="0" w:type="auto"/>
          </w:tcPr>
          <w:p w14:paraId="03050035" w14:textId="62740080" w:rsidR="004E5641" w:rsidRPr="003C41D2" w:rsidRDefault="00E15D53" w:rsidP="003C41D2">
            <w:pPr>
              <w:pStyle w:val="Compact"/>
              <w:rPr>
                <w:b/>
                <w:bCs/>
              </w:rPr>
            </w:pPr>
            <w:r w:rsidRPr="003C41D2">
              <w:rPr>
                <w:b/>
                <w:bCs/>
              </w:rPr>
              <w:t>Total Nitrogen</w:t>
            </w:r>
            <w:r w:rsidR="00170DF7" w:rsidRPr="003C41D2">
              <w:rPr>
                <w:b/>
                <w:bCs/>
              </w:rPr>
              <w:t xml:space="preserve"> (mg/L)</w:t>
            </w:r>
          </w:p>
        </w:tc>
        <w:tc>
          <w:tcPr>
            <w:tcW w:w="0" w:type="auto"/>
          </w:tcPr>
          <w:p w14:paraId="71E597FD" w14:textId="431D5AB5" w:rsidR="004E5641" w:rsidRPr="003C41D2" w:rsidRDefault="00170DF7" w:rsidP="003C41D2">
            <w:pPr>
              <w:pStyle w:val="Compact"/>
              <w:rPr>
                <w:b/>
                <w:bCs/>
              </w:rPr>
            </w:pPr>
            <w:r w:rsidRPr="003C41D2">
              <w:rPr>
                <w:b/>
                <w:bCs/>
              </w:rPr>
              <w:t>Orthophosphate-P (mg/L)</w:t>
            </w:r>
          </w:p>
        </w:tc>
      </w:tr>
      <w:tr w:rsidR="004E5641" w:rsidRPr="00A76E1E" w14:paraId="2BEF55DF" w14:textId="77777777" w:rsidTr="001148E2">
        <w:tc>
          <w:tcPr>
            <w:tcW w:w="0" w:type="auto"/>
            <w:vMerge w:val="restart"/>
          </w:tcPr>
          <w:p w14:paraId="2183B85E" w14:textId="77777777" w:rsidR="004E5641" w:rsidRPr="00A76E1E" w:rsidRDefault="004E5641" w:rsidP="0050448F">
            <w:pPr>
              <w:ind w:left="360" w:hanging="360"/>
              <w:rPr>
                <w:rFonts w:ascii="Arial" w:eastAsia="Arial" w:hAnsi="Arial"/>
              </w:rPr>
            </w:pPr>
            <w:r w:rsidRPr="00A76E1E">
              <w:rPr>
                <w:rFonts w:ascii="Arial" w:eastAsia="Arial" w:hAnsi="Arial"/>
              </w:rPr>
              <w:t xml:space="preserve">Moro </w:t>
            </w:r>
            <w:proofErr w:type="spellStart"/>
            <w:r w:rsidRPr="00A76E1E">
              <w:rPr>
                <w:rFonts w:ascii="Arial" w:eastAsia="Arial" w:hAnsi="Arial"/>
              </w:rPr>
              <w:t>Cojo</w:t>
            </w:r>
            <w:proofErr w:type="spellEnd"/>
            <w:r w:rsidRPr="00A76E1E">
              <w:rPr>
                <w:rFonts w:ascii="Arial" w:eastAsia="Arial" w:hAnsi="Arial"/>
              </w:rPr>
              <w:t xml:space="preserve"> Slough</w:t>
            </w:r>
            <w:r w:rsidRPr="00F5172A">
              <w:rPr>
                <w:rFonts w:ascii="Arial" w:eastAsia="Arial" w:hAnsi="Arial"/>
                <w:u w:val="single" w:color="FF0000"/>
              </w:rPr>
              <w:t>,</w:t>
            </w:r>
            <w:r w:rsidRPr="00A76E1E">
              <w:rPr>
                <w:rFonts w:ascii="Arial" w:eastAsia="Arial" w:hAnsi="Arial"/>
              </w:rPr>
              <w:t xml:space="preserve"> all reaches</w:t>
            </w:r>
          </w:p>
        </w:tc>
        <w:tc>
          <w:tcPr>
            <w:tcW w:w="0" w:type="auto"/>
          </w:tcPr>
          <w:p w14:paraId="5544A0F3" w14:textId="77777777" w:rsidR="004E5641" w:rsidRPr="00A76E1E" w:rsidRDefault="004E5641" w:rsidP="0050448F">
            <w:pPr>
              <w:rPr>
                <w:rFonts w:ascii="Arial" w:eastAsia="Arial" w:hAnsi="Arial"/>
              </w:rPr>
            </w:pPr>
            <w:r w:rsidRPr="00A76E1E">
              <w:rPr>
                <w:rFonts w:ascii="Arial" w:eastAsia="Arial" w:hAnsi="Arial"/>
              </w:rPr>
              <w:t>1.7</w:t>
            </w:r>
          </w:p>
          <w:p w14:paraId="44DF69F6" w14:textId="77777777" w:rsidR="004E5641" w:rsidRPr="00A76E1E" w:rsidRDefault="004E5641" w:rsidP="0050448F">
            <w:pPr>
              <w:rPr>
                <w:rFonts w:ascii="Arial" w:eastAsia="Arial" w:hAnsi="Arial"/>
              </w:rPr>
            </w:pPr>
            <w:r w:rsidRPr="00A76E1E">
              <w:rPr>
                <w:rFonts w:ascii="Arial" w:eastAsia="Arial" w:hAnsi="Arial"/>
              </w:rPr>
              <w:t>Maximum</w:t>
            </w:r>
          </w:p>
          <w:p w14:paraId="49F0DA7C" w14:textId="77777777" w:rsidR="004E5641" w:rsidRPr="00A76E1E" w:rsidRDefault="004E5641" w:rsidP="0050448F">
            <w:pPr>
              <w:rPr>
                <w:rFonts w:ascii="Arial" w:eastAsia="Arial" w:hAnsi="Arial"/>
              </w:rPr>
            </w:pPr>
            <w:r w:rsidRPr="00A76E1E">
              <w:rPr>
                <w:rFonts w:ascii="Arial" w:eastAsia="Arial" w:hAnsi="Arial"/>
              </w:rPr>
              <w:t>Dry Season Samples</w:t>
            </w:r>
          </w:p>
          <w:p w14:paraId="37FA91E7" w14:textId="77777777" w:rsidR="004E5641" w:rsidRPr="00A76E1E" w:rsidRDefault="004E5641" w:rsidP="0050448F">
            <w:pPr>
              <w:rPr>
                <w:rFonts w:ascii="Arial" w:eastAsia="Arial" w:hAnsi="Arial"/>
              </w:rPr>
            </w:pPr>
            <w:r w:rsidRPr="00A76E1E">
              <w:rPr>
                <w:rFonts w:ascii="Arial" w:eastAsia="Arial" w:hAnsi="Arial"/>
              </w:rPr>
              <w:t>(May 1–Oct 31)</w:t>
            </w:r>
          </w:p>
        </w:tc>
        <w:tc>
          <w:tcPr>
            <w:tcW w:w="0" w:type="auto"/>
          </w:tcPr>
          <w:p w14:paraId="22BC1001" w14:textId="77777777" w:rsidR="004E5641" w:rsidRPr="00A76E1E" w:rsidRDefault="004E5641" w:rsidP="0050448F">
            <w:pPr>
              <w:rPr>
                <w:rFonts w:ascii="Arial" w:eastAsia="Arial" w:hAnsi="Arial"/>
              </w:rPr>
            </w:pPr>
            <w:r w:rsidRPr="00A76E1E">
              <w:rPr>
                <w:rFonts w:ascii="Arial" w:eastAsia="Arial" w:hAnsi="Arial"/>
              </w:rPr>
              <w:t>0.13</w:t>
            </w:r>
          </w:p>
          <w:p w14:paraId="23BEBBF9" w14:textId="77777777" w:rsidR="004E5641" w:rsidRPr="00A76E1E" w:rsidRDefault="004E5641" w:rsidP="0050448F">
            <w:pPr>
              <w:rPr>
                <w:rFonts w:ascii="Arial" w:eastAsia="Arial" w:hAnsi="Arial"/>
              </w:rPr>
            </w:pPr>
            <w:r w:rsidRPr="00A76E1E">
              <w:rPr>
                <w:rFonts w:ascii="Arial" w:eastAsia="Arial" w:hAnsi="Arial"/>
              </w:rPr>
              <w:t>Maximum</w:t>
            </w:r>
          </w:p>
          <w:p w14:paraId="673E0F7A" w14:textId="77777777" w:rsidR="004E5641" w:rsidRPr="00A76E1E" w:rsidRDefault="004E5641" w:rsidP="0050448F">
            <w:pPr>
              <w:rPr>
                <w:rFonts w:ascii="Arial" w:eastAsia="Arial" w:hAnsi="Arial"/>
              </w:rPr>
            </w:pPr>
            <w:r w:rsidRPr="00A76E1E">
              <w:rPr>
                <w:rFonts w:ascii="Arial" w:eastAsia="Arial" w:hAnsi="Arial"/>
              </w:rPr>
              <w:t>Dry Season</w:t>
            </w:r>
          </w:p>
          <w:p w14:paraId="52E4BB39" w14:textId="77777777" w:rsidR="004E5641" w:rsidRPr="00A76E1E" w:rsidRDefault="004E5641" w:rsidP="0050448F">
            <w:pPr>
              <w:rPr>
                <w:rFonts w:ascii="Arial" w:eastAsia="Arial" w:hAnsi="Arial"/>
              </w:rPr>
            </w:pPr>
            <w:r w:rsidRPr="00A76E1E">
              <w:rPr>
                <w:rFonts w:ascii="Arial" w:eastAsia="Arial" w:hAnsi="Arial"/>
              </w:rPr>
              <w:t>(May 1–Oct 31)</w:t>
            </w:r>
          </w:p>
        </w:tc>
      </w:tr>
      <w:tr w:rsidR="004E5641" w:rsidRPr="00A76E1E" w14:paraId="468E14E1" w14:textId="77777777" w:rsidTr="001148E2">
        <w:tc>
          <w:tcPr>
            <w:tcW w:w="0" w:type="auto"/>
            <w:vMerge/>
          </w:tcPr>
          <w:p w14:paraId="17BE0F86" w14:textId="77777777" w:rsidR="004E5641" w:rsidRPr="00A76E1E" w:rsidRDefault="004E5641" w:rsidP="0050448F">
            <w:pPr>
              <w:rPr>
                <w:rFonts w:ascii="Arial" w:eastAsia="Arial" w:hAnsi="Arial"/>
              </w:rPr>
            </w:pPr>
          </w:p>
        </w:tc>
        <w:tc>
          <w:tcPr>
            <w:tcW w:w="0" w:type="auto"/>
          </w:tcPr>
          <w:p w14:paraId="71665467" w14:textId="77777777" w:rsidR="004E5641" w:rsidRPr="00A76E1E" w:rsidRDefault="004E5641" w:rsidP="0050448F">
            <w:pPr>
              <w:rPr>
                <w:rFonts w:ascii="Arial" w:eastAsia="Arial" w:hAnsi="Arial"/>
              </w:rPr>
            </w:pPr>
            <w:r w:rsidRPr="00A76E1E">
              <w:rPr>
                <w:rFonts w:ascii="Arial" w:eastAsia="Arial" w:hAnsi="Arial"/>
              </w:rPr>
              <w:t>8.0</w:t>
            </w:r>
          </w:p>
          <w:p w14:paraId="7DC0F39E" w14:textId="77777777" w:rsidR="004E5641" w:rsidRPr="00A76E1E" w:rsidRDefault="004E5641" w:rsidP="0050448F">
            <w:pPr>
              <w:rPr>
                <w:rFonts w:ascii="Arial" w:eastAsia="Arial" w:hAnsi="Arial"/>
              </w:rPr>
            </w:pPr>
            <w:r w:rsidRPr="00A76E1E">
              <w:rPr>
                <w:rFonts w:ascii="Arial" w:eastAsia="Arial" w:hAnsi="Arial"/>
              </w:rPr>
              <w:t>Maximum</w:t>
            </w:r>
          </w:p>
          <w:p w14:paraId="6E4EEC82" w14:textId="77777777" w:rsidR="004E5641" w:rsidRPr="00A76E1E" w:rsidRDefault="004E5641" w:rsidP="0050448F">
            <w:pPr>
              <w:rPr>
                <w:rFonts w:ascii="Arial" w:eastAsia="Arial" w:hAnsi="Arial"/>
              </w:rPr>
            </w:pPr>
            <w:r w:rsidRPr="00A76E1E">
              <w:rPr>
                <w:rFonts w:ascii="Arial" w:eastAsia="Arial" w:hAnsi="Arial"/>
              </w:rPr>
              <w:t>Wet Season Samples</w:t>
            </w:r>
          </w:p>
          <w:p w14:paraId="64D417A8" w14:textId="77777777" w:rsidR="004E5641" w:rsidRPr="00A76E1E" w:rsidRDefault="004E5641" w:rsidP="0050448F">
            <w:pPr>
              <w:rPr>
                <w:rFonts w:ascii="Arial" w:eastAsia="Arial" w:hAnsi="Arial"/>
              </w:rPr>
            </w:pPr>
            <w:r w:rsidRPr="00A76E1E">
              <w:rPr>
                <w:rFonts w:ascii="Arial" w:eastAsia="Arial" w:hAnsi="Arial"/>
              </w:rPr>
              <w:t>(Nov 1–Apr 30)</w:t>
            </w:r>
          </w:p>
        </w:tc>
        <w:tc>
          <w:tcPr>
            <w:tcW w:w="0" w:type="auto"/>
          </w:tcPr>
          <w:p w14:paraId="379C7F8B" w14:textId="77777777" w:rsidR="004E5641" w:rsidRPr="00A76E1E" w:rsidRDefault="004E5641" w:rsidP="0050448F">
            <w:pPr>
              <w:rPr>
                <w:rFonts w:ascii="Arial" w:eastAsia="Arial" w:hAnsi="Arial"/>
              </w:rPr>
            </w:pPr>
            <w:r w:rsidRPr="00A76E1E">
              <w:rPr>
                <w:rFonts w:ascii="Arial" w:eastAsia="Arial" w:hAnsi="Arial"/>
              </w:rPr>
              <w:t>0.3</w:t>
            </w:r>
          </w:p>
          <w:p w14:paraId="09D5C679" w14:textId="77777777" w:rsidR="004E5641" w:rsidRPr="00A76E1E" w:rsidRDefault="004E5641" w:rsidP="0050448F">
            <w:pPr>
              <w:rPr>
                <w:rFonts w:ascii="Arial" w:eastAsia="Arial" w:hAnsi="Arial"/>
              </w:rPr>
            </w:pPr>
            <w:r w:rsidRPr="00A76E1E">
              <w:rPr>
                <w:rFonts w:ascii="Arial" w:eastAsia="Arial" w:hAnsi="Arial"/>
              </w:rPr>
              <w:t>Maximum</w:t>
            </w:r>
          </w:p>
          <w:p w14:paraId="692BD4AA" w14:textId="77777777" w:rsidR="004E5641" w:rsidRPr="00A76E1E" w:rsidRDefault="004E5641" w:rsidP="0050448F">
            <w:pPr>
              <w:rPr>
                <w:rFonts w:ascii="Arial" w:eastAsia="Arial" w:hAnsi="Arial"/>
              </w:rPr>
            </w:pPr>
            <w:r w:rsidRPr="00A76E1E">
              <w:rPr>
                <w:rFonts w:ascii="Arial" w:eastAsia="Arial" w:hAnsi="Arial"/>
              </w:rPr>
              <w:t>Wet Season Samples</w:t>
            </w:r>
          </w:p>
          <w:p w14:paraId="518A6D40" w14:textId="77777777" w:rsidR="004E5641" w:rsidRPr="00A76E1E" w:rsidRDefault="004E5641" w:rsidP="0050448F">
            <w:pPr>
              <w:rPr>
                <w:rFonts w:ascii="Arial" w:eastAsia="Arial" w:hAnsi="Arial"/>
              </w:rPr>
            </w:pPr>
            <w:r w:rsidRPr="00A76E1E">
              <w:rPr>
                <w:rFonts w:ascii="Arial" w:eastAsia="Arial" w:hAnsi="Arial"/>
              </w:rPr>
              <w:t>(Nov 1–Apr 30)</w:t>
            </w:r>
          </w:p>
        </w:tc>
      </w:tr>
    </w:tbl>
    <w:p w14:paraId="53C3D367" w14:textId="57F2504D" w:rsidR="004E5641" w:rsidRDefault="00FB662B" w:rsidP="004E5641">
      <w:pPr>
        <w:pStyle w:val="Heading5Numberless"/>
      </w:pPr>
      <w:r>
        <w:lastRenderedPageBreak/>
        <w:t>Table</w:t>
      </w:r>
      <w:r w:rsidR="004E5641">
        <w:t xml:space="preserve"> 4.9.15-1</w:t>
      </w:r>
    </w:p>
    <w:p w14:paraId="1A920431" w14:textId="1077DFFE" w:rsidR="004E5641" w:rsidRDefault="004E5641" w:rsidP="004E5641">
      <w:pPr>
        <w:pStyle w:val="Heading6Numberless"/>
      </w:pPr>
      <w:r>
        <w:t xml:space="preserve">Original </w:t>
      </w:r>
      <w:r w:rsidR="00DB5489">
        <w:t>t</w:t>
      </w:r>
      <w:r>
        <w:t>able</w:t>
      </w:r>
      <w:r w:rsidR="00DB5489">
        <w:rPr>
          <w:noProof/>
        </w:rPr>
        <w:drawing>
          <wp:inline distT="0" distB="0" distL="0" distR="0" wp14:anchorId="61D8DBCD" wp14:editId="2728D8AC">
            <wp:extent cx="5963215" cy="6949440"/>
            <wp:effectExtent l="0" t="0" r="0" b="3810"/>
            <wp:docPr id="1623341859" name="Picture 1" descr="Original Table 4.9.15-1 Final Allocations and Responsible Parties (1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341859" name="Picture 1" descr="Original Table 4.9.15-1 Final Allocations and Responsible Parties (1 of 7)"/>
                    <pic:cNvPicPr/>
                  </pic:nvPicPr>
                  <pic:blipFill>
                    <a:blip r:embed="rId87"/>
                    <a:stretch>
                      <a:fillRect/>
                    </a:stretch>
                  </pic:blipFill>
                  <pic:spPr>
                    <a:xfrm>
                      <a:off x="0" y="0"/>
                      <a:ext cx="5963215" cy="6949440"/>
                    </a:xfrm>
                    <a:prstGeom prst="rect">
                      <a:avLst/>
                    </a:prstGeom>
                  </pic:spPr>
                </pic:pic>
              </a:graphicData>
            </a:graphic>
          </wp:inline>
        </w:drawing>
      </w:r>
    </w:p>
    <w:p w14:paraId="3826E2BA" w14:textId="713D5C31" w:rsidR="005132B3" w:rsidRDefault="005132B3" w:rsidP="004E5641">
      <w:pPr>
        <w:pStyle w:val="Heading6Numberless"/>
      </w:pPr>
      <w:r>
        <w:rPr>
          <w:noProof/>
        </w:rPr>
        <w:lastRenderedPageBreak/>
        <w:drawing>
          <wp:inline distT="0" distB="0" distL="0" distR="0" wp14:anchorId="0A0E984C" wp14:editId="79E12A2B">
            <wp:extent cx="5943600" cy="7006590"/>
            <wp:effectExtent l="0" t="0" r="0" b="3810"/>
            <wp:docPr id="123213696" name="Picture 1" descr="Original Table 4.9.15-1 Final Allocations and Responsible Parties (2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3696" name="Picture 1" descr="Original Table 4.9.15-1 Final Allocations and Responsible Parties (2 of 7)"/>
                    <pic:cNvPicPr/>
                  </pic:nvPicPr>
                  <pic:blipFill>
                    <a:blip r:embed="rId88"/>
                    <a:stretch>
                      <a:fillRect/>
                    </a:stretch>
                  </pic:blipFill>
                  <pic:spPr>
                    <a:xfrm>
                      <a:off x="0" y="0"/>
                      <a:ext cx="5943600" cy="7006590"/>
                    </a:xfrm>
                    <a:prstGeom prst="rect">
                      <a:avLst/>
                    </a:prstGeom>
                  </pic:spPr>
                </pic:pic>
              </a:graphicData>
            </a:graphic>
          </wp:inline>
        </w:drawing>
      </w:r>
      <w:r w:rsidRPr="005132B3">
        <w:rPr>
          <w:noProof/>
        </w:rPr>
        <w:t xml:space="preserve"> </w:t>
      </w:r>
      <w:r>
        <w:rPr>
          <w:noProof/>
        </w:rPr>
        <w:lastRenderedPageBreak/>
        <w:drawing>
          <wp:inline distT="0" distB="0" distL="0" distR="0" wp14:anchorId="141993D7" wp14:editId="2114616F">
            <wp:extent cx="5943600" cy="6858635"/>
            <wp:effectExtent l="0" t="0" r="0" b="0"/>
            <wp:docPr id="1995813851" name="Picture 1" descr="Original Table 4.9.15-1 Final Allocations and Responsible Parties (3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13851" name="Picture 1" descr="Original Table 4.9.15-1 Final Allocations and Responsible Parties (3 of 7)"/>
                    <pic:cNvPicPr/>
                  </pic:nvPicPr>
                  <pic:blipFill>
                    <a:blip r:embed="rId89"/>
                    <a:stretch>
                      <a:fillRect/>
                    </a:stretch>
                  </pic:blipFill>
                  <pic:spPr>
                    <a:xfrm>
                      <a:off x="0" y="0"/>
                      <a:ext cx="5943600" cy="6858635"/>
                    </a:xfrm>
                    <a:prstGeom prst="rect">
                      <a:avLst/>
                    </a:prstGeom>
                  </pic:spPr>
                </pic:pic>
              </a:graphicData>
            </a:graphic>
          </wp:inline>
        </w:drawing>
      </w:r>
      <w:r w:rsidRPr="005132B3">
        <w:rPr>
          <w:noProof/>
        </w:rPr>
        <w:t xml:space="preserve"> </w:t>
      </w:r>
      <w:r>
        <w:rPr>
          <w:noProof/>
        </w:rPr>
        <w:lastRenderedPageBreak/>
        <w:drawing>
          <wp:inline distT="0" distB="0" distL="0" distR="0" wp14:anchorId="2670C7F1" wp14:editId="0645B665">
            <wp:extent cx="5943600" cy="7491730"/>
            <wp:effectExtent l="0" t="0" r="0" b="0"/>
            <wp:docPr id="1374664615" name="Picture 1" descr="Original Table 4.9.15-1 Final Allocations and Responsible Parties (4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64615" name="Picture 1" descr="Original Table 4.9.15-1 Final Allocations and Responsible Parties (4 of 7)"/>
                    <pic:cNvPicPr/>
                  </pic:nvPicPr>
                  <pic:blipFill>
                    <a:blip r:embed="rId90"/>
                    <a:stretch>
                      <a:fillRect/>
                    </a:stretch>
                  </pic:blipFill>
                  <pic:spPr>
                    <a:xfrm>
                      <a:off x="0" y="0"/>
                      <a:ext cx="5943600" cy="7491730"/>
                    </a:xfrm>
                    <a:prstGeom prst="rect">
                      <a:avLst/>
                    </a:prstGeom>
                  </pic:spPr>
                </pic:pic>
              </a:graphicData>
            </a:graphic>
          </wp:inline>
        </w:drawing>
      </w:r>
      <w:r w:rsidRPr="005132B3">
        <w:rPr>
          <w:noProof/>
        </w:rPr>
        <w:t xml:space="preserve"> </w:t>
      </w:r>
      <w:r>
        <w:rPr>
          <w:noProof/>
        </w:rPr>
        <w:lastRenderedPageBreak/>
        <w:drawing>
          <wp:inline distT="0" distB="0" distL="0" distR="0" wp14:anchorId="56C180D5" wp14:editId="00C0761D">
            <wp:extent cx="5943600" cy="7155180"/>
            <wp:effectExtent l="0" t="0" r="0" b="7620"/>
            <wp:docPr id="135716854" name="Picture 1" descr="Original Table 4.9.15-1 Final Allocations and Responsible Parties (5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6854" name="Picture 1" descr="Original Table 4.9.15-1 Final Allocations and Responsible Parties (5 of 7)"/>
                    <pic:cNvPicPr/>
                  </pic:nvPicPr>
                  <pic:blipFill>
                    <a:blip r:embed="rId91"/>
                    <a:stretch>
                      <a:fillRect/>
                    </a:stretch>
                  </pic:blipFill>
                  <pic:spPr>
                    <a:xfrm>
                      <a:off x="0" y="0"/>
                      <a:ext cx="5943600" cy="7155180"/>
                    </a:xfrm>
                    <a:prstGeom prst="rect">
                      <a:avLst/>
                    </a:prstGeom>
                  </pic:spPr>
                </pic:pic>
              </a:graphicData>
            </a:graphic>
          </wp:inline>
        </w:drawing>
      </w:r>
      <w:r w:rsidR="0098274C" w:rsidRPr="0098274C">
        <w:rPr>
          <w:noProof/>
        </w:rPr>
        <w:t xml:space="preserve"> </w:t>
      </w:r>
      <w:r w:rsidR="0098274C">
        <w:rPr>
          <w:noProof/>
        </w:rPr>
        <w:lastRenderedPageBreak/>
        <w:drawing>
          <wp:inline distT="0" distB="0" distL="0" distR="0" wp14:anchorId="410F63CB" wp14:editId="3A453D2F">
            <wp:extent cx="5943600" cy="7409180"/>
            <wp:effectExtent l="0" t="0" r="0" b="1270"/>
            <wp:docPr id="1727452829" name="Picture 1" descr="Original Table 4.9.15-1 Final Allocations and Responsible Parties (6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52829" name="Picture 1" descr="Original Table 4.9.15-1 Final Allocations and Responsible Parties (6 of 7)"/>
                    <pic:cNvPicPr/>
                  </pic:nvPicPr>
                  <pic:blipFill>
                    <a:blip r:embed="rId92"/>
                    <a:stretch>
                      <a:fillRect/>
                    </a:stretch>
                  </pic:blipFill>
                  <pic:spPr>
                    <a:xfrm>
                      <a:off x="0" y="0"/>
                      <a:ext cx="5943600" cy="7409180"/>
                    </a:xfrm>
                    <a:prstGeom prst="rect">
                      <a:avLst/>
                    </a:prstGeom>
                  </pic:spPr>
                </pic:pic>
              </a:graphicData>
            </a:graphic>
          </wp:inline>
        </w:drawing>
      </w:r>
      <w:r w:rsidR="0098274C" w:rsidRPr="0098274C">
        <w:rPr>
          <w:noProof/>
        </w:rPr>
        <w:t xml:space="preserve"> </w:t>
      </w:r>
      <w:r w:rsidR="0098274C">
        <w:rPr>
          <w:noProof/>
        </w:rPr>
        <w:lastRenderedPageBreak/>
        <w:drawing>
          <wp:inline distT="0" distB="0" distL="0" distR="0" wp14:anchorId="1AC100E9" wp14:editId="2765BAF7">
            <wp:extent cx="5943600" cy="2828925"/>
            <wp:effectExtent l="0" t="0" r="0" b="9525"/>
            <wp:docPr id="601144684" name="Picture 1" descr="Original Table 4.9.15-1 Final Allocations and Responsible Parties (7 of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144684" name="Picture 1" descr="Original Table 4.9.15-1 Final Allocations and Responsible Parties (7 of 7)"/>
                    <pic:cNvPicPr/>
                  </pic:nvPicPr>
                  <pic:blipFill>
                    <a:blip r:embed="rId93"/>
                    <a:stretch>
                      <a:fillRect/>
                    </a:stretch>
                  </pic:blipFill>
                  <pic:spPr>
                    <a:xfrm>
                      <a:off x="0" y="0"/>
                      <a:ext cx="5943600" cy="2828925"/>
                    </a:xfrm>
                    <a:prstGeom prst="rect">
                      <a:avLst/>
                    </a:prstGeom>
                  </pic:spPr>
                </pic:pic>
              </a:graphicData>
            </a:graphic>
          </wp:inline>
        </w:drawing>
      </w:r>
    </w:p>
    <w:p w14:paraId="2F4EBE83" w14:textId="77777777" w:rsidR="00E15D53" w:rsidRPr="00E15D53" w:rsidRDefault="00E15D53" w:rsidP="00E15D53">
      <w:pPr>
        <w:pStyle w:val="BodyText"/>
        <w:sectPr w:rsidR="00E15D53" w:rsidRPr="00E15D53" w:rsidSect="007F713A">
          <w:pgSz w:w="12240" w:h="15840" w:code="1"/>
          <w:pgMar w:top="1440" w:right="1440" w:bottom="1440" w:left="1440" w:header="720" w:footer="720" w:gutter="0"/>
          <w:cols w:space="720"/>
          <w:docGrid w:linePitch="360"/>
        </w:sectPr>
      </w:pPr>
    </w:p>
    <w:p w14:paraId="7AEF7AE8" w14:textId="425F7A57" w:rsidR="004E5641" w:rsidRDefault="004E5641" w:rsidP="004E5641">
      <w:pPr>
        <w:pStyle w:val="Heading6Numberless"/>
      </w:pPr>
      <w:r>
        <w:lastRenderedPageBreak/>
        <w:t xml:space="preserve">Revised </w:t>
      </w:r>
      <w:r w:rsidR="00DB5489">
        <w:t>t</w:t>
      </w:r>
      <w:r>
        <w:t>able</w:t>
      </w:r>
    </w:p>
    <w:p w14:paraId="504B15E2" w14:textId="77777777" w:rsidR="004E5641" w:rsidRPr="00BD70D5" w:rsidRDefault="004E5641" w:rsidP="004E5641">
      <w:pPr>
        <w:keepNext/>
        <w:spacing w:after="120" w:line="240" w:lineRule="auto"/>
        <w:rPr>
          <w:rFonts w:ascii="Arial" w:eastAsia="Arial" w:hAnsi="Arial" w:cs="Times New Roman"/>
          <w:b/>
          <w:bCs/>
          <w:iCs/>
        </w:rPr>
      </w:pPr>
      <w:r w:rsidRPr="00BD70D5">
        <w:rPr>
          <w:rFonts w:ascii="Arial" w:eastAsia="Arial" w:hAnsi="Arial" w:cs="Times New Roman"/>
          <w:b/>
          <w:bCs/>
          <w:iCs/>
        </w:rPr>
        <w:t>Table 4.9.15-1. Final Allocations and Responsible Parties</w:t>
      </w:r>
    </w:p>
    <w:tbl>
      <w:tblPr>
        <w:tblStyle w:val="BPComplex"/>
        <w:tblW w:w="5000" w:type="pct"/>
        <w:tblLook w:val="0020" w:firstRow="1" w:lastRow="0" w:firstColumn="0" w:lastColumn="0" w:noHBand="0" w:noVBand="0"/>
      </w:tblPr>
      <w:tblGrid>
        <w:gridCol w:w="2517"/>
        <w:gridCol w:w="2703"/>
        <w:gridCol w:w="2126"/>
        <w:gridCol w:w="2335"/>
        <w:gridCol w:w="1612"/>
        <w:gridCol w:w="1667"/>
      </w:tblGrid>
      <w:tr w:rsidR="00F5172A" w:rsidRPr="00F5172A" w14:paraId="6F057003"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6B9365D3" w14:textId="77777777" w:rsidR="004E5641" w:rsidRPr="00F5172A" w:rsidRDefault="004E5641" w:rsidP="0050448F">
            <w:pPr>
              <w:rPr>
                <w:rFonts w:eastAsia="Arial"/>
              </w:rPr>
            </w:pPr>
            <w:r w:rsidRPr="00F5172A">
              <w:rPr>
                <w:rFonts w:eastAsia="Arial"/>
              </w:rPr>
              <w:t>Waterbody the responsible party is discharging to</w:t>
            </w:r>
          </w:p>
        </w:tc>
        <w:tc>
          <w:tcPr>
            <w:tcW w:w="0" w:type="auto"/>
          </w:tcPr>
          <w:p w14:paraId="10B650FB" w14:textId="77777777" w:rsidR="004E5641" w:rsidRPr="00F5172A" w:rsidRDefault="004E5641" w:rsidP="0050448F">
            <w:pPr>
              <w:rPr>
                <w:rFonts w:eastAsia="Arial"/>
                <w:b w:val="0"/>
              </w:rPr>
            </w:pPr>
            <w:r w:rsidRPr="00F5172A">
              <w:rPr>
                <w:rFonts w:eastAsia="Arial"/>
              </w:rPr>
              <w:t>Party Responsible for Allocation</w:t>
            </w:r>
          </w:p>
          <w:p w14:paraId="5F78E2EC" w14:textId="36DF4ED4" w:rsidR="004E5641" w:rsidRPr="00F5172A" w:rsidRDefault="00D80176" w:rsidP="0050448F">
            <w:pPr>
              <w:rPr>
                <w:rFonts w:eastAsia="Arial"/>
                <w:u w:val="single"/>
              </w:rPr>
            </w:pPr>
            <w:ins w:id="2304" w:author="Pratt, Jamie@Waterboards" w:date="2023-09-18T13:06:00Z">
              <w:r w:rsidRPr="00F5172A">
                <w:rPr>
                  <w:rFonts w:eastAsia="Arial"/>
                  <w:u w:val="single"/>
                </w:rPr>
                <w:t xml:space="preserve">(Source) [NPDES </w:t>
              </w:r>
            </w:ins>
            <w:r w:rsidR="004E5641" w:rsidRPr="00F5172A">
              <w:rPr>
                <w:rFonts w:eastAsia="Arial"/>
              </w:rPr>
              <w:t>Number</w:t>
            </w:r>
            <w:ins w:id="2305" w:author="Pratt, Jamie@Waterboards" w:date="2023-09-18T13:06:00Z">
              <w:r w:rsidRPr="00F5172A">
                <w:rPr>
                  <w:rFonts w:eastAsia="Arial"/>
                  <w:u w:val="single" w:color="FF0000"/>
                </w:rPr>
                <w:t>]</w:t>
              </w:r>
            </w:ins>
          </w:p>
        </w:tc>
        <w:tc>
          <w:tcPr>
            <w:tcW w:w="0" w:type="auto"/>
          </w:tcPr>
          <w:p w14:paraId="3BA669B3" w14:textId="77777777" w:rsidR="004E5641" w:rsidRPr="00F5172A" w:rsidRDefault="004E5641" w:rsidP="0050448F">
            <w:pPr>
              <w:rPr>
                <w:rFonts w:eastAsia="Arial"/>
              </w:rPr>
            </w:pPr>
            <w:r w:rsidRPr="00F5172A">
              <w:rPr>
                <w:rFonts w:eastAsia="Arial"/>
              </w:rPr>
              <w:t>Receiving Water</w:t>
            </w:r>
          </w:p>
          <w:p w14:paraId="65E25115" w14:textId="3E0254E9" w:rsidR="004E5641" w:rsidRPr="00F5172A" w:rsidRDefault="004E5641" w:rsidP="00D80176">
            <w:pPr>
              <w:rPr>
                <w:rFonts w:eastAsia="Arial"/>
              </w:rPr>
            </w:pPr>
            <w:r w:rsidRPr="00F5172A">
              <w:rPr>
                <w:rFonts w:eastAsia="Arial"/>
              </w:rPr>
              <w:t xml:space="preserve">Nitrate as N </w:t>
            </w:r>
            <w:ins w:id="2306" w:author="Pratt, Jamie@Waterboards" w:date="2023-09-18T13:06:00Z">
              <w:r w:rsidR="00D80176" w:rsidRPr="00F5172A">
                <w:rPr>
                  <w:rFonts w:eastAsia="Arial"/>
                </w:rPr>
                <w:t>WLA/LA</w:t>
              </w:r>
            </w:ins>
            <w:ins w:id="2307" w:author="Pratt, Jamie@Waterboards" w:date="2023-09-18T13:07:00Z">
              <w:r w:rsidR="00D80176" w:rsidRPr="00F5172A">
                <w:rPr>
                  <w:rFonts w:eastAsia="Arial"/>
                </w:rPr>
                <w:t xml:space="preserve"> </w:t>
              </w:r>
            </w:ins>
            <w:r w:rsidRPr="00F5172A">
              <w:rPr>
                <w:rFonts w:eastAsia="Arial"/>
              </w:rPr>
              <w:t>(mg/L)</w:t>
            </w:r>
          </w:p>
        </w:tc>
        <w:tc>
          <w:tcPr>
            <w:tcW w:w="0" w:type="auto"/>
          </w:tcPr>
          <w:p w14:paraId="364D8CD6" w14:textId="77777777" w:rsidR="004E5641" w:rsidRPr="00F5172A" w:rsidRDefault="004E5641" w:rsidP="0050448F">
            <w:pPr>
              <w:rPr>
                <w:rFonts w:eastAsia="Arial"/>
              </w:rPr>
            </w:pPr>
            <w:r w:rsidRPr="00F5172A">
              <w:rPr>
                <w:rFonts w:eastAsia="Arial"/>
              </w:rPr>
              <w:t>Receiving Water</w:t>
            </w:r>
          </w:p>
          <w:p w14:paraId="7E0DFFDB" w14:textId="6AAAA872" w:rsidR="004E5641" w:rsidRPr="00F5172A" w:rsidRDefault="004E5641" w:rsidP="00D80176">
            <w:pPr>
              <w:rPr>
                <w:rFonts w:eastAsia="Arial"/>
              </w:rPr>
            </w:pPr>
            <w:r w:rsidRPr="00F5172A">
              <w:rPr>
                <w:rFonts w:eastAsia="Arial"/>
              </w:rPr>
              <w:t>Ortho</w:t>
            </w:r>
            <w:r w:rsidRPr="00F5172A">
              <w:rPr>
                <w:rFonts w:ascii="Cambria Math" w:eastAsia="Arial" w:hAnsi="Cambria Math" w:cs="Cambria Math"/>
              </w:rPr>
              <w:t>‑</w:t>
            </w:r>
            <w:r w:rsidRPr="00F5172A">
              <w:rPr>
                <w:rFonts w:eastAsia="Arial"/>
              </w:rPr>
              <w:t xml:space="preserve">phosphate as P </w:t>
            </w:r>
            <w:ins w:id="2308" w:author="Pratt, Jamie@Waterboards" w:date="2023-09-18T13:06:00Z">
              <w:r w:rsidR="00D80176" w:rsidRPr="00F5172A">
                <w:rPr>
                  <w:rFonts w:eastAsia="Arial"/>
                </w:rPr>
                <w:t>WLA/LA</w:t>
              </w:r>
            </w:ins>
            <w:ins w:id="2309" w:author="Pratt, Jamie@Waterboards" w:date="2023-09-18T13:07:00Z">
              <w:r w:rsidR="00D80176" w:rsidRPr="00F5172A">
                <w:rPr>
                  <w:rFonts w:eastAsia="Arial"/>
                </w:rPr>
                <w:t xml:space="preserve"> </w:t>
              </w:r>
            </w:ins>
            <w:r w:rsidRPr="00F5172A">
              <w:rPr>
                <w:rFonts w:eastAsia="Arial"/>
              </w:rPr>
              <w:t>(mg/L)</w:t>
            </w:r>
          </w:p>
        </w:tc>
        <w:tc>
          <w:tcPr>
            <w:tcW w:w="0" w:type="auto"/>
          </w:tcPr>
          <w:p w14:paraId="7A1D7189" w14:textId="77777777" w:rsidR="004E5641" w:rsidRPr="00F5172A" w:rsidRDefault="004E5641" w:rsidP="0050448F">
            <w:pPr>
              <w:rPr>
                <w:rFonts w:eastAsia="Arial"/>
              </w:rPr>
            </w:pPr>
            <w:r w:rsidRPr="00F5172A">
              <w:rPr>
                <w:rFonts w:eastAsia="Arial"/>
              </w:rPr>
              <w:t>Receiving Water</w:t>
            </w:r>
          </w:p>
          <w:p w14:paraId="56999412" w14:textId="55B8DB3D" w:rsidR="004E5641" w:rsidRPr="00F5172A" w:rsidRDefault="004E5641" w:rsidP="0050448F">
            <w:pPr>
              <w:rPr>
                <w:rFonts w:eastAsia="Arial"/>
              </w:rPr>
            </w:pPr>
            <w:r w:rsidRPr="00F5172A">
              <w:rPr>
                <w:rFonts w:eastAsia="Arial"/>
              </w:rPr>
              <w:t xml:space="preserve">Total Nitrogen as N </w:t>
            </w:r>
            <w:ins w:id="2310" w:author="Pratt, Jamie@Waterboards" w:date="2023-09-18T13:06:00Z">
              <w:r w:rsidR="00D80176" w:rsidRPr="00F5172A">
                <w:rPr>
                  <w:rFonts w:eastAsia="Arial"/>
                </w:rPr>
                <w:t>WLA/LA</w:t>
              </w:r>
            </w:ins>
            <w:ins w:id="2311" w:author="Pratt, Jamie@Waterboards" w:date="2023-09-18T13:08:00Z">
              <w:r w:rsidR="00D80176" w:rsidRPr="00F5172A">
                <w:rPr>
                  <w:rFonts w:eastAsia="Arial"/>
                </w:rPr>
                <w:t xml:space="preserve"> </w:t>
              </w:r>
            </w:ins>
          </w:p>
          <w:p w14:paraId="5CD267C1" w14:textId="77777777" w:rsidR="004E5641" w:rsidRPr="00F5172A" w:rsidRDefault="004E5641" w:rsidP="0050448F">
            <w:pPr>
              <w:rPr>
                <w:rFonts w:eastAsia="Arial"/>
              </w:rPr>
            </w:pPr>
            <w:r w:rsidRPr="00F5172A">
              <w:rPr>
                <w:rFonts w:eastAsia="Arial"/>
              </w:rPr>
              <w:t>(mg/L)</w:t>
            </w:r>
          </w:p>
        </w:tc>
        <w:tc>
          <w:tcPr>
            <w:tcW w:w="0" w:type="auto"/>
          </w:tcPr>
          <w:p w14:paraId="0EE34290" w14:textId="77777777" w:rsidR="004E5641" w:rsidRPr="00F5172A" w:rsidRDefault="004E5641" w:rsidP="0050448F">
            <w:pPr>
              <w:rPr>
                <w:rFonts w:eastAsia="Arial"/>
              </w:rPr>
            </w:pPr>
            <w:r w:rsidRPr="00F5172A">
              <w:rPr>
                <w:rFonts w:eastAsia="Arial"/>
              </w:rPr>
              <w:t>Receiving Water</w:t>
            </w:r>
          </w:p>
          <w:p w14:paraId="3F7D53EC" w14:textId="5FFBA760" w:rsidR="004E5641" w:rsidRPr="00F5172A" w:rsidRDefault="004E5641" w:rsidP="0050448F">
            <w:pPr>
              <w:rPr>
                <w:rFonts w:eastAsia="Arial"/>
              </w:rPr>
            </w:pPr>
            <w:r w:rsidRPr="00F5172A">
              <w:rPr>
                <w:rFonts w:eastAsia="Arial"/>
              </w:rPr>
              <w:t>Un</w:t>
            </w:r>
            <w:r w:rsidRPr="00F5172A">
              <w:rPr>
                <w:rFonts w:ascii="Cambria Math" w:eastAsia="Arial" w:hAnsi="Cambria Math" w:cs="Cambria Math"/>
              </w:rPr>
              <w:t>‑</w:t>
            </w:r>
            <w:r w:rsidRPr="00F5172A">
              <w:rPr>
                <w:rFonts w:eastAsia="Arial"/>
              </w:rPr>
              <w:t xml:space="preserve">ionized Ammonia as N </w:t>
            </w:r>
            <w:ins w:id="2312" w:author="Pratt, Jamie@Waterboards" w:date="2023-09-18T13:06:00Z">
              <w:r w:rsidR="00D80176" w:rsidRPr="00F5172A">
                <w:rPr>
                  <w:rFonts w:eastAsia="Arial"/>
                </w:rPr>
                <w:t>WLA/LA</w:t>
              </w:r>
            </w:ins>
            <w:ins w:id="2313" w:author="Pratt, Jamie@Waterboards" w:date="2023-09-18T13:08:00Z">
              <w:r w:rsidR="00D80176" w:rsidRPr="00F5172A">
                <w:rPr>
                  <w:rFonts w:eastAsia="Arial"/>
                </w:rPr>
                <w:t xml:space="preserve"> </w:t>
              </w:r>
            </w:ins>
          </w:p>
          <w:p w14:paraId="460954C2" w14:textId="77777777" w:rsidR="004E5641" w:rsidRPr="00F5172A" w:rsidRDefault="004E5641" w:rsidP="0050448F">
            <w:pPr>
              <w:rPr>
                <w:rFonts w:eastAsia="Arial"/>
                <w:lang w:val="es-ES"/>
              </w:rPr>
            </w:pPr>
            <w:r w:rsidRPr="00F5172A">
              <w:rPr>
                <w:rFonts w:eastAsia="Arial"/>
                <w:lang w:val="es-ES"/>
              </w:rPr>
              <w:t>(mg/L)</w:t>
            </w:r>
          </w:p>
        </w:tc>
      </w:tr>
      <w:tr w:rsidR="00F5172A" w:rsidRPr="00F5172A" w14:paraId="2D5AE20F" w14:textId="77777777" w:rsidTr="001148E2">
        <w:tblPrEx>
          <w:jc w:val="center"/>
        </w:tblPrEx>
        <w:tc>
          <w:tcPr>
            <w:tcW w:w="0" w:type="auto"/>
            <w:gridSpan w:val="6"/>
          </w:tcPr>
          <w:p w14:paraId="3EA7259E" w14:textId="5C05BBB0" w:rsidR="004E5641" w:rsidRPr="00F5172A" w:rsidRDefault="00D80176" w:rsidP="0050448F">
            <w:pPr>
              <w:jc w:val="center"/>
              <w:rPr>
                <w:rFonts w:ascii="Arial" w:eastAsia="Arial" w:hAnsi="Arial"/>
                <w:b/>
                <w:bCs/>
                <w:u w:val="single"/>
              </w:rPr>
            </w:pPr>
            <w:ins w:id="2314" w:author="Pratt, Jamie@Waterboards" w:date="2023-09-18T13:08:00Z">
              <w:r w:rsidRPr="00F5172A">
                <w:rPr>
                  <w:rFonts w:ascii="Arial" w:eastAsia="Arial" w:hAnsi="Arial"/>
                  <w:b/>
                  <w:bCs/>
                  <w:u w:val="single"/>
                </w:rPr>
                <w:t>Final Waste Load Allocations (WLAs)</w:t>
              </w:r>
            </w:ins>
          </w:p>
        </w:tc>
      </w:tr>
      <w:tr w:rsidR="00F5172A" w:rsidRPr="00F5172A" w14:paraId="782C7866" w14:textId="77777777" w:rsidTr="001148E2">
        <w:tblPrEx>
          <w:jc w:val="center"/>
        </w:tblPrEx>
        <w:tc>
          <w:tcPr>
            <w:tcW w:w="0" w:type="auto"/>
            <w:vMerge w:val="restart"/>
          </w:tcPr>
          <w:p w14:paraId="129F341E" w14:textId="77777777" w:rsidR="004E5641" w:rsidRPr="00F5172A" w:rsidRDefault="004E5641" w:rsidP="0050448F">
            <w:pPr>
              <w:ind w:left="360" w:hanging="360"/>
              <w:rPr>
                <w:rFonts w:ascii="Arial" w:eastAsia="Arial" w:hAnsi="Arial"/>
              </w:rPr>
            </w:pPr>
            <w:r w:rsidRPr="00F5172A">
              <w:rPr>
                <w:rFonts w:ascii="Arial" w:eastAsia="Arial" w:hAnsi="Arial"/>
              </w:rPr>
              <w:t>Lower Salinas River downstream of Spreckels, CA</w:t>
            </w:r>
            <w:r w:rsidRPr="00F5172A">
              <w:rPr>
                <w:rFonts w:ascii="Arial" w:eastAsia="Arial" w:hAnsi="Arial"/>
                <w:vertAlign w:val="superscript"/>
              </w:rPr>
              <w:t>1</w:t>
            </w:r>
          </w:p>
        </w:tc>
        <w:tc>
          <w:tcPr>
            <w:tcW w:w="0" w:type="auto"/>
          </w:tcPr>
          <w:p w14:paraId="009F0E23" w14:textId="77777777" w:rsidR="004E5641" w:rsidRPr="00F5172A" w:rsidRDefault="004E5641" w:rsidP="0050448F">
            <w:pPr>
              <w:rPr>
                <w:rFonts w:ascii="Arial" w:eastAsia="Arial" w:hAnsi="Arial"/>
              </w:rPr>
            </w:pPr>
            <w:r w:rsidRPr="00F5172A">
              <w:rPr>
                <w:rFonts w:ascii="Arial" w:eastAsia="Arial" w:hAnsi="Arial"/>
              </w:rPr>
              <w:t xml:space="preserve">City of Salinas </w:t>
            </w:r>
          </w:p>
          <w:p w14:paraId="70EE00C5"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75A07E46" w14:textId="359BF0F0" w:rsidR="004E5641" w:rsidRPr="00F5172A" w:rsidRDefault="00D80176" w:rsidP="0050448F">
            <w:pPr>
              <w:rPr>
                <w:rFonts w:ascii="Arial" w:eastAsia="Arial" w:hAnsi="Arial"/>
              </w:rPr>
            </w:pPr>
            <w:ins w:id="2315"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16"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317" w:author="Pratt, Jamie@Waterboards" w:date="2023-09-18T13:08:00Z">
              <w:r w:rsidRPr="00F5172A">
                <w:rPr>
                  <w:rFonts w:ascii="Arial" w:eastAsia="Arial" w:hAnsi="Arial"/>
                </w:rPr>
                <w:t>]</w:t>
              </w:r>
            </w:ins>
          </w:p>
        </w:tc>
        <w:tc>
          <w:tcPr>
            <w:tcW w:w="0" w:type="auto"/>
            <w:vMerge w:val="restart"/>
          </w:tcPr>
          <w:p w14:paraId="291940C9" w14:textId="77777777" w:rsidR="004E5641" w:rsidRPr="00F5172A" w:rsidRDefault="004E5641" w:rsidP="0050448F">
            <w:pPr>
              <w:rPr>
                <w:rFonts w:ascii="Arial" w:eastAsia="Arial" w:hAnsi="Arial"/>
              </w:rPr>
            </w:pPr>
            <w:r w:rsidRPr="00F5172A">
              <w:rPr>
                <w:rFonts w:ascii="Arial" w:eastAsia="Arial" w:hAnsi="Arial"/>
              </w:rPr>
              <w:t xml:space="preserve">Allocation-1 </w:t>
            </w:r>
          </w:p>
          <w:p w14:paraId="48D73483" w14:textId="77777777" w:rsidR="004E5641" w:rsidRPr="00F5172A" w:rsidRDefault="004E5641" w:rsidP="0050448F">
            <w:pPr>
              <w:rPr>
                <w:rFonts w:ascii="Arial" w:eastAsia="Arial" w:hAnsi="Arial"/>
              </w:rPr>
            </w:pPr>
            <w:r w:rsidRPr="00F5172A">
              <w:rPr>
                <w:rFonts w:ascii="Arial" w:eastAsia="Arial" w:hAnsi="Arial"/>
              </w:rPr>
              <w:t>(see descriptions of allocations at bottom of bottom this table)</w:t>
            </w:r>
          </w:p>
          <w:p w14:paraId="03066919" w14:textId="77777777" w:rsidR="004E5641" w:rsidRPr="00F5172A" w:rsidRDefault="004E5641" w:rsidP="0050448F">
            <w:pPr>
              <w:rPr>
                <w:rFonts w:ascii="Arial" w:eastAsia="Arial" w:hAnsi="Arial"/>
              </w:rPr>
            </w:pPr>
          </w:p>
        </w:tc>
        <w:tc>
          <w:tcPr>
            <w:tcW w:w="0" w:type="auto"/>
            <w:vMerge w:val="restart"/>
          </w:tcPr>
          <w:p w14:paraId="27FA9FF4" w14:textId="77777777" w:rsidR="004E5641" w:rsidRPr="00F5172A" w:rsidRDefault="004E5641" w:rsidP="0050448F">
            <w:pPr>
              <w:rPr>
                <w:rFonts w:ascii="Arial" w:eastAsia="Arial" w:hAnsi="Arial"/>
              </w:rPr>
            </w:pPr>
            <w:r w:rsidRPr="00F5172A">
              <w:rPr>
                <w:rFonts w:ascii="Arial" w:eastAsia="Arial" w:hAnsi="Arial"/>
              </w:rPr>
              <w:t>Allocation-2</w:t>
            </w:r>
          </w:p>
        </w:tc>
        <w:tc>
          <w:tcPr>
            <w:tcW w:w="0" w:type="auto"/>
            <w:vMerge w:val="restart"/>
          </w:tcPr>
          <w:p w14:paraId="54D70C2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58F989E8" w14:textId="77777777" w:rsidR="004E5641" w:rsidRPr="00F5172A" w:rsidRDefault="004E5641" w:rsidP="0050448F">
            <w:pPr>
              <w:rPr>
                <w:rFonts w:ascii="Arial" w:eastAsia="Arial" w:hAnsi="Arial"/>
              </w:rPr>
            </w:pPr>
            <w:r w:rsidRPr="00F5172A">
              <w:rPr>
                <w:rFonts w:ascii="Arial" w:eastAsia="Arial" w:hAnsi="Arial"/>
              </w:rPr>
              <w:t>Allocation-5</w:t>
            </w:r>
          </w:p>
        </w:tc>
      </w:tr>
      <w:tr w:rsidR="00F5172A" w:rsidRPr="00F5172A" w14:paraId="2996B1D0" w14:textId="77777777" w:rsidTr="001148E2">
        <w:tblPrEx>
          <w:jc w:val="center"/>
        </w:tblPrEx>
        <w:tc>
          <w:tcPr>
            <w:tcW w:w="0" w:type="auto"/>
            <w:vMerge/>
          </w:tcPr>
          <w:p w14:paraId="5D13C934" w14:textId="77777777" w:rsidR="004E5641" w:rsidRPr="00F5172A" w:rsidRDefault="004E5641" w:rsidP="0050448F">
            <w:pPr>
              <w:ind w:left="360" w:hanging="360"/>
              <w:rPr>
                <w:rFonts w:ascii="Arial" w:eastAsia="Arial" w:hAnsi="Arial"/>
              </w:rPr>
            </w:pPr>
          </w:p>
        </w:tc>
        <w:tc>
          <w:tcPr>
            <w:tcW w:w="0" w:type="auto"/>
          </w:tcPr>
          <w:p w14:paraId="5B1ABC4F" w14:textId="77777777" w:rsidR="004E5641" w:rsidRPr="00F5172A" w:rsidRDefault="004E5641" w:rsidP="0050448F">
            <w:pPr>
              <w:rPr>
                <w:rFonts w:ascii="Arial" w:eastAsia="Arial" w:hAnsi="Arial"/>
              </w:rPr>
            </w:pPr>
            <w:r w:rsidRPr="00F5172A">
              <w:rPr>
                <w:rFonts w:ascii="Arial" w:eastAsia="Arial" w:hAnsi="Arial"/>
              </w:rPr>
              <w:t>County of Monterey</w:t>
            </w:r>
          </w:p>
          <w:p w14:paraId="2BB71C89" w14:textId="3EE6BF4F" w:rsidR="004E5641" w:rsidRPr="00F5172A" w:rsidRDefault="004E5641" w:rsidP="0050448F">
            <w:pPr>
              <w:rPr>
                <w:rFonts w:ascii="Arial" w:eastAsia="Arial" w:hAnsi="Arial"/>
              </w:rPr>
            </w:pPr>
            <w:r w:rsidRPr="00F5172A">
              <w:rPr>
                <w:rFonts w:ascii="Arial" w:eastAsia="Arial" w:hAnsi="Arial"/>
              </w:rPr>
              <w:t xml:space="preserve">(Storm drain discharges to MS4s) </w:t>
            </w:r>
            <w:ins w:id="2318" w:author="Pratt, Jamie@Waterboards" w:date="2023-09-18T13:21:00Z">
              <w:r w:rsidR="00C749BE" w:rsidRPr="00F5172A">
                <w:rPr>
                  <w:rFonts w:ascii="Arial" w:eastAsia="Arial" w:hAnsi="Arial"/>
                  <w:u w:val="single" w:color="FF0000"/>
                </w:rPr>
                <w:t>[</w:t>
              </w:r>
            </w:ins>
            <w:r w:rsidRPr="00F5172A">
              <w:rPr>
                <w:rFonts w:ascii="Arial" w:eastAsia="Arial" w:hAnsi="Arial"/>
              </w:rPr>
              <w:t xml:space="preserve">Stormwater General Permit NPDES </w:t>
            </w:r>
            <w:ins w:id="2319" w:author="Pratt, Jamie@Waterboards" w:date="2023-10-25T15:39:00Z">
              <w:r w:rsidR="00535DCF">
                <w:rPr>
                  <w:rFonts w:ascii="Arial" w:eastAsia="Arial" w:hAnsi="Arial"/>
                </w:rPr>
                <w:t>Number</w:t>
              </w:r>
            </w:ins>
            <w:r w:rsidRPr="00F5172A">
              <w:rPr>
                <w:rFonts w:ascii="Arial" w:eastAsia="Arial" w:hAnsi="Arial"/>
              </w:rPr>
              <w:t xml:space="preserve"> CAS000004</w:t>
            </w:r>
            <w:ins w:id="2320" w:author="Pratt, Jamie@Waterboards" w:date="2023-09-18T13:21:00Z">
              <w:r w:rsidR="00C749BE" w:rsidRPr="00F5172A">
                <w:rPr>
                  <w:rFonts w:ascii="Arial" w:eastAsia="Arial" w:hAnsi="Arial"/>
                  <w:u w:val="single" w:color="FF0000"/>
                </w:rPr>
                <w:t>]</w:t>
              </w:r>
            </w:ins>
          </w:p>
        </w:tc>
        <w:tc>
          <w:tcPr>
            <w:tcW w:w="0" w:type="auto"/>
            <w:vMerge/>
          </w:tcPr>
          <w:p w14:paraId="2ACE7496" w14:textId="77777777" w:rsidR="004E5641" w:rsidRPr="00F5172A" w:rsidRDefault="004E5641" w:rsidP="0050448F">
            <w:pPr>
              <w:rPr>
                <w:rFonts w:ascii="Arial" w:eastAsia="Arial" w:hAnsi="Arial"/>
              </w:rPr>
            </w:pPr>
          </w:p>
        </w:tc>
        <w:tc>
          <w:tcPr>
            <w:tcW w:w="0" w:type="auto"/>
            <w:vMerge/>
          </w:tcPr>
          <w:p w14:paraId="4D5B568A" w14:textId="77777777" w:rsidR="004E5641" w:rsidRPr="00F5172A" w:rsidRDefault="004E5641" w:rsidP="0050448F">
            <w:pPr>
              <w:rPr>
                <w:rFonts w:ascii="Arial" w:eastAsia="Arial" w:hAnsi="Arial"/>
              </w:rPr>
            </w:pPr>
          </w:p>
        </w:tc>
        <w:tc>
          <w:tcPr>
            <w:tcW w:w="0" w:type="auto"/>
            <w:vMerge/>
          </w:tcPr>
          <w:p w14:paraId="4413C0E0" w14:textId="77777777" w:rsidR="004E5641" w:rsidRPr="00F5172A" w:rsidRDefault="004E5641" w:rsidP="0050448F">
            <w:pPr>
              <w:rPr>
                <w:rFonts w:ascii="Arial" w:eastAsia="Arial" w:hAnsi="Arial"/>
              </w:rPr>
            </w:pPr>
          </w:p>
        </w:tc>
        <w:tc>
          <w:tcPr>
            <w:tcW w:w="0" w:type="auto"/>
            <w:vMerge/>
          </w:tcPr>
          <w:p w14:paraId="44DB3BEC" w14:textId="77777777" w:rsidR="004E5641" w:rsidRPr="00F5172A" w:rsidRDefault="004E5641" w:rsidP="0050448F">
            <w:pPr>
              <w:rPr>
                <w:rFonts w:ascii="Arial" w:eastAsia="Arial" w:hAnsi="Arial"/>
              </w:rPr>
            </w:pPr>
          </w:p>
        </w:tc>
      </w:tr>
      <w:tr w:rsidR="00F5172A" w:rsidRPr="00F5172A" w14:paraId="286637D7" w14:textId="77777777" w:rsidTr="001148E2">
        <w:tblPrEx>
          <w:jc w:val="center"/>
        </w:tblPrEx>
        <w:tc>
          <w:tcPr>
            <w:tcW w:w="0" w:type="auto"/>
            <w:vMerge w:val="restart"/>
          </w:tcPr>
          <w:p w14:paraId="153053AE" w14:textId="77777777" w:rsidR="004E5641" w:rsidRPr="00F5172A" w:rsidRDefault="004E5641" w:rsidP="0050448F">
            <w:pPr>
              <w:keepNext/>
              <w:ind w:left="360" w:hanging="360"/>
              <w:rPr>
                <w:rFonts w:ascii="Arial" w:eastAsia="Arial" w:hAnsi="Arial"/>
                <w:lang w:val="es-ES"/>
              </w:rPr>
            </w:pPr>
            <w:r w:rsidRPr="00F5172A">
              <w:rPr>
                <w:rFonts w:ascii="Arial" w:eastAsia="Arial" w:hAnsi="Arial"/>
                <w:lang w:val="es-ES"/>
              </w:rPr>
              <w:lastRenderedPageBreak/>
              <w:t>Santa Rita Creek</w:t>
            </w:r>
            <w:r w:rsidRPr="00F5172A">
              <w:rPr>
                <w:rFonts w:ascii="Arial" w:eastAsia="Arial" w:hAnsi="Arial"/>
                <w:vertAlign w:val="superscript"/>
                <w:lang w:val="es-ES"/>
              </w:rPr>
              <w:t>2</w:t>
            </w:r>
          </w:p>
          <w:p w14:paraId="7A06E8E3" w14:textId="77777777" w:rsidR="004E5641" w:rsidRPr="00F5172A" w:rsidRDefault="004E5641" w:rsidP="0050448F">
            <w:pPr>
              <w:ind w:left="360" w:hanging="360"/>
              <w:rPr>
                <w:rFonts w:ascii="Arial" w:eastAsia="Arial" w:hAnsi="Arial"/>
                <w:lang w:val="es-ES"/>
              </w:rPr>
            </w:pPr>
            <w:proofErr w:type="spellStart"/>
            <w:r w:rsidRPr="00F5172A">
              <w:rPr>
                <w:rFonts w:ascii="Arial" w:eastAsia="Arial" w:hAnsi="Arial"/>
                <w:lang w:val="es-ES"/>
              </w:rPr>
              <w:t>Reclamation</w:t>
            </w:r>
            <w:proofErr w:type="spellEnd"/>
            <w:r w:rsidRPr="00F5172A">
              <w:rPr>
                <w:rFonts w:ascii="Arial" w:eastAsia="Arial" w:hAnsi="Arial"/>
                <w:lang w:val="es-ES"/>
              </w:rPr>
              <w:t xml:space="preserve"> Canal</w:t>
            </w:r>
            <w:r w:rsidRPr="00F5172A">
              <w:rPr>
                <w:rFonts w:ascii="Arial" w:eastAsia="Arial" w:hAnsi="Arial"/>
                <w:vertAlign w:val="superscript"/>
                <w:lang w:val="es-ES"/>
              </w:rPr>
              <w:t>3</w:t>
            </w:r>
          </w:p>
        </w:tc>
        <w:tc>
          <w:tcPr>
            <w:tcW w:w="0" w:type="auto"/>
          </w:tcPr>
          <w:p w14:paraId="762152E2" w14:textId="77777777" w:rsidR="004E5641" w:rsidRPr="00F5172A" w:rsidRDefault="004E5641" w:rsidP="0050448F">
            <w:pPr>
              <w:rPr>
                <w:rFonts w:ascii="Arial" w:eastAsia="Arial" w:hAnsi="Arial"/>
              </w:rPr>
            </w:pPr>
            <w:r w:rsidRPr="00F5172A">
              <w:rPr>
                <w:rFonts w:ascii="Arial" w:eastAsia="Arial" w:hAnsi="Arial"/>
              </w:rPr>
              <w:t>City of Salinas</w:t>
            </w:r>
          </w:p>
          <w:p w14:paraId="7775A335"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770312E0" w14:textId="6A5FC273" w:rsidR="004E5641" w:rsidRPr="00F5172A" w:rsidRDefault="00C749BE" w:rsidP="0050448F">
            <w:pPr>
              <w:rPr>
                <w:rFonts w:ascii="Arial" w:eastAsia="Arial" w:hAnsi="Arial"/>
              </w:rPr>
            </w:pPr>
            <w:ins w:id="2321" w:author="Pratt, Jamie@Waterboards" w:date="2023-09-18T13:20:00Z">
              <w:r w:rsidRPr="00F5172A">
                <w:rPr>
                  <w:rFonts w:ascii="Arial" w:eastAsia="Arial" w:hAnsi="Arial"/>
                  <w:u w:val="single" w:color="FF0000"/>
                </w:rPr>
                <w:t>[</w:t>
              </w:r>
            </w:ins>
            <w:r w:rsidR="004E5641" w:rsidRPr="00F5172A">
              <w:rPr>
                <w:rFonts w:ascii="Arial" w:eastAsia="Arial" w:hAnsi="Arial"/>
              </w:rPr>
              <w:t xml:space="preserve">Stormwater Permit NPDES </w:t>
            </w:r>
            <w:ins w:id="2322"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00049981</w:t>
            </w:r>
            <w:ins w:id="2323" w:author="Pratt, Jamie@Waterboards" w:date="2023-09-18T13:20:00Z">
              <w:r w:rsidRPr="00F5172A">
                <w:rPr>
                  <w:rFonts w:ascii="Arial" w:eastAsia="Arial" w:hAnsi="Arial"/>
                </w:rPr>
                <w:t>]</w:t>
              </w:r>
            </w:ins>
          </w:p>
        </w:tc>
        <w:tc>
          <w:tcPr>
            <w:tcW w:w="0" w:type="auto"/>
            <w:vMerge w:val="restart"/>
          </w:tcPr>
          <w:p w14:paraId="4BF8077F"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0544712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2DB67D40"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4CEFD90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70A357E" w14:textId="77777777" w:rsidTr="001148E2">
        <w:tblPrEx>
          <w:jc w:val="center"/>
        </w:tblPrEx>
        <w:tc>
          <w:tcPr>
            <w:tcW w:w="0" w:type="auto"/>
            <w:vMerge/>
          </w:tcPr>
          <w:p w14:paraId="7478F976" w14:textId="77777777" w:rsidR="004E5641" w:rsidRPr="00F5172A" w:rsidRDefault="004E5641" w:rsidP="0050448F">
            <w:pPr>
              <w:ind w:left="360" w:hanging="360"/>
              <w:rPr>
                <w:rFonts w:ascii="Arial" w:eastAsia="Arial" w:hAnsi="Arial"/>
              </w:rPr>
            </w:pPr>
          </w:p>
        </w:tc>
        <w:tc>
          <w:tcPr>
            <w:tcW w:w="0" w:type="auto"/>
          </w:tcPr>
          <w:p w14:paraId="60071336" w14:textId="77777777" w:rsidR="004E5641" w:rsidRPr="00F5172A" w:rsidRDefault="004E5641" w:rsidP="0050448F">
            <w:pPr>
              <w:rPr>
                <w:rFonts w:ascii="Arial" w:eastAsia="Arial" w:hAnsi="Arial"/>
              </w:rPr>
            </w:pPr>
            <w:r w:rsidRPr="00F5172A">
              <w:rPr>
                <w:rFonts w:ascii="Arial" w:eastAsia="Arial" w:hAnsi="Arial"/>
              </w:rPr>
              <w:t>County of Monterey</w:t>
            </w:r>
          </w:p>
          <w:p w14:paraId="0A78D576"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58A1D759" w14:textId="568C0B18" w:rsidR="004E5641" w:rsidRPr="00F5172A" w:rsidRDefault="00D80176" w:rsidP="0050448F">
            <w:pPr>
              <w:rPr>
                <w:rFonts w:ascii="Arial" w:eastAsia="Arial" w:hAnsi="Arial"/>
              </w:rPr>
            </w:pPr>
            <w:ins w:id="2324"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25"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S000004</w:t>
            </w:r>
            <w:ins w:id="2326" w:author="Pratt, Jamie@Waterboards" w:date="2023-09-18T13:08:00Z">
              <w:r w:rsidRPr="00F5172A">
                <w:rPr>
                  <w:rFonts w:ascii="Arial" w:eastAsia="Arial" w:hAnsi="Arial"/>
                </w:rPr>
                <w:t>]</w:t>
              </w:r>
            </w:ins>
          </w:p>
        </w:tc>
        <w:tc>
          <w:tcPr>
            <w:tcW w:w="0" w:type="auto"/>
            <w:vMerge/>
          </w:tcPr>
          <w:p w14:paraId="53CF561C" w14:textId="77777777" w:rsidR="004E5641" w:rsidRPr="00F5172A" w:rsidRDefault="004E5641" w:rsidP="0050448F">
            <w:pPr>
              <w:rPr>
                <w:rFonts w:ascii="Arial" w:eastAsia="Arial" w:hAnsi="Arial"/>
              </w:rPr>
            </w:pPr>
          </w:p>
        </w:tc>
        <w:tc>
          <w:tcPr>
            <w:tcW w:w="0" w:type="auto"/>
            <w:vMerge/>
          </w:tcPr>
          <w:p w14:paraId="542755C6" w14:textId="77777777" w:rsidR="004E5641" w:rsidRPr="00F5172A" w:rsidRDefault="004E5641" w:rsidP="0050448F">
            <w:pPr>
              <w:rPr>
                <w:rFonts w:ascii="Arial" w:eastAsia="Arial" w:hAnsi="Arial"/>
              </w:rPr>
            </w:pPr>
          </w:p>
        </w:tc>
        <w:tc>
          <w:tcPr>
            <w:tcW w:w="0" w:type="auto"/>
            <w:vMerge/>
          </w:tcPr>
          <w:p w14:paraId="04127276" w14:textId="77777777" w:rsidR="004E5641" w:rsidRPr="00F5172A" w:rsidRDefault="004E5641" w:rsidP="0050448F">
            <w:pPr>
              <w:rPr>
                <w:rFonts w:ascii="Arial" w:eastAsia="Arial" w:hAnsi="Arial"/>
              </w:rPr>
            </w:pPr>
          </w:p>
        </w:tc>
        <w:tc>
          <w:tcPr>
            <w:tcW w:w="0" w:type="auto"/>
            <w:vMerge/>
          </w:tcPr>
          <w:p w14:paraId="52BDD110" w14:textId="77777777" w:rsidR="004E5641" w:rsidRPr="00F5172A" w:rsidRDefault="004E5641" w:rsidP="0050448F">
            <w:pPr>
              <w:rPr>
                <w:rFonts w:ascii="Arial" w:eastAsia="Arial" w:hAnsi="Arial"/>
              </w:rPr>
            </w:pPr>
          </w:p>
        </w:tc>
      </w:tr>
      <w:tr w:rsidR="00F5172A" w:rsidRPr="00F5172A" w14:paraId="575C4A0F" w14:textId="77777777" w:rsidTr="001148E2">
        <w:tblPrEx>
          <w:jc w:val="center"/>
        </w:tblPrEx>
        <w:tc>
          <w:tcPr>
            <w:tcW w:w="0" w:type="auto"/>
            <w:vMerge w:val="restart"/>
          </w:tcPr>
          <w:p w14:paraId="3DB30514" w14:textId="77777777" w:rsidR="004E5641" w:rsidRPr="00F5172A" w:rsidRDefault="004E5641" w:rsidP="0050448F">
            <w:pPr>
              <w:keepNext/>
              <w:ind w:left="360" w:hanging="360"/>
              <w:rPr>
                <w:rFonts w:ascii="Arial" w:eastAsia="Arial" w:hAnsi="Arial"/>
              </w:rPr>
            </w:pPr>
            <w:r w:rsidRPr="00F5172A">
              <w:rPr>
                <w:rFonts w:ascii="Arial" w:eastAsia="Arial" w:hAnsi="Arial"/>
              </w:rPr>
              <w:lastRenderedPageBreak/>
              <w:t>Gabilan Creek</w:t>
            </w:r>
            <w:r w:rsidRPr="00F5172A">
              <w:rPr>
                <w:rFonts w:ascii="Arial" w:eastAsia="Arial" w:hAnsi="Arial"/>
                <w:vertAlign w:val="superscript"/>
              </w:rPr>
              <w:t>4</w:t>
            </w:r>
          </w:p>
        </w:tc>
        <w:tc>
          <w:tcPr>
            <w:tcW w:w="0" w:type="auto"/>
          </w:tcPr>
          <w:p w14:paraId="17D6B619" w14:textId="77777777" w:rsidR="004E5641" w:rsidRPr="00F5172A" w:rsidRDefault="004E5641" w:rsidP="0050448F">
            <w:pPr>
              <w:rPr>
                <w:rFonts w:ascii="Arial" w:eastAsia="Arial" w:hAnsi="Arial"/>
              </w:rPr>
            </w:pPr>
            <w:r w:rsidRPr="00F5172A">
              <w:rPr>
                <w:rFonts w:ascii="Arial" w:eastAsia="Arial" w:hAnsi="Arial"/>
              </w:rPr>
              <w:t>City of Salinas</w:t>
            </w:r>
          </w:p>
          <w:p w14:paraId="23148ACA"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661D3994" w14:textId="0B7B7BA2" w:rsidR="004E5641" w:rsidRPr="00F5172A" w:rsidRDefault="00D80176" w:rsidP="0050448F">
            <w:pPr>
              <w:rPr>
                <w:rFonts w:ascii="Arial" w:eastAsia="Arial" w:hAnsi="Arial"/>
              </w:rPr>
            </w:pPr>
            <w:ins w:id="2327"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28"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329" w:author="Pratt, Jamie@Waterboards" w:date="2023-09-18T13:08:00Z">
              <w:r w:rsidRPr="00F5172A">
                <w:rPr>
                  <w:rFonts w:ascii="Arial" w:eastAsia="Arial" w:hAnsi="Arial"/>
                </w:rPr>
                <w:t>]</w:t>
              </w:r>
            </w:ins>
          </w:p>
        </w:tc>
        <w:tc>
          <w:tcPr>
            <w:tcW w:w="0" w:type="auto"/>
            <w:vMerge w:val="restart"/>
          </w:tcPr>
          <w:p w14:paraId="0A36C693"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726CA6C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4D471508"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AFEADBF"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006CDB55" w14:textId="77777777" w:rsidTr="001148E2">
        <w:tblPrEx>
          <w:jc w:val="center"/>
        </w:tblPrEx>
        <w:tc>
          <w:tcPr>
            <w:tcW w:w="0" w:type="auto"/>
            <w:vMerge/>
          </w:tcPr>
          <w:p w14:paraId="0A91FAD8" w14:textId="77777777" w:rsidR="004E5641" w:rsidRPr="00F5172A" w:rsidRDefault="004E5641" w:rsidP="0050448F">
            <w:pPr>
              <w:ind w:left="360" w:hanging="360"/>
              <w:rPr>
                <w:rFonts w:ascii="Arial" w:eastAsia="Arial" w:hAnsi="Arial"/>
              </w:rPr>
            </w:pPr>
          </w:p>
        </w:tc>
        <w:tc>
          <w:tcPr>
            <w:tcW w:w="0" w:type="auto"/>
          </w:tcPr>
          <w:p w14:paraId="1D50D855" w14:textId="77777777" w:rsidR="004E5641" w:rsidRPr="00F5172A" w:rsidRDefault="004E5641" w:rsidP="0050448F">
            <w:pPr>
              <w:rPr>
                <w:rFonts w:ascii="Arial" w:eastAsia="Arial" w:hAnsi="Arial"/>
              </w:rPr>
            </w:pPr>
            <w:r w:rsidRPr="00F5172A">
              <w:rPr>
                <w:rFonts w:ascii="Arial" w:eastAsia="Arial" w:hAnsi="Arial"/>
              </w:rPr>
              <w:t>County of Monterey</w:t>
            </w:r>
          </w:p>
          <w:p w14:paraId="418800A2"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198D12D5" w14:textId="26A56CB5" w:rsidR="004E5641" w:rsidRPr="00F5172A" w:rsidRDefault="00D80176" w:rsidP="0050448F">
            <w:pPr>
              <w:rPr>
                <w:rFonts w:ascii="Arial" w:eastAsia="Arial" w:hAnsi="Arial"/>
              </w:rPr>
            </w:pPr>
            <w:ins w:id="2330"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31"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S000004</w:t>
            </w:r>
            <w:ins w:id="2332" w:author="Pratt, Jamie@Waterboards" w:date="2023-09-18T13:08:00Z">
              <w:r w:rsidRPr="00F5172A">
                <w:rPr>
                  <w:rFonts w:ascii="Arial" w:eastAsia="Arial" w:hAnsi="Arial"/>
                </w:rPr>
                <w:t>]</w:t>
              </w:r>
            </w:ins>
          </w:p>
        </w:tc>
        <w:tc>
          <w:tcPr>
            <w:tcW w:w="0" w:type="auto"/>
            <w:vMerge/>
          </w:tcPr>
          <w:p w14:paraId="54182FE6" w14:textId="77777777" w:rsidR="004E5641" w:rsidRPr="00F5172A" w:rsidRDefault="004E5641" w:rsidP="0050448F">
            <w:pPr>
              <w:rPr>
                <w:rFonts w:ascii="Arial" w:eastAsia="Arial" w:hAnsi="Arial"/>
              </w:rPr>
            </w:pPr>
          </w:p>
        </w:tc>
        <w:tc>
          <w:tcPr>
            <w:tcW w:w="0" w:type="auto"/>
            <w:vMerge/>
          </w:tcPr>
          <w:p w14:paraId="3EF25F13" w14:textId="77777777" w:rsidR="004E5641" w:rsidRPr="00F5172A" w:rsidRDefault="004E5641" w:rsidP="0050448F">
            <w:pPr>
              <w:rPr>
                <w:rFonts w:ascii="Arial" w:eastAsia="Arial" w:hAnsi="Arial"/>
              </w:rPr>
            </w:pPr>
          </w:p>
        </w:tc>
        <w:tc>
          <w:tcPr>
            <w:tcW w:w="0" w:type="auto"/>
            <w:vMerge/>
          </w:tcPr>
          <w:p w14:paraId="7336318B" w14:textId="77777777" w:rsidR="004E5641" w:rsidRPr="00F5172A" w:rsidRDefault="004E5641" w:rsidP="0050448F">
            <w:pPr>
              <w:rPr>
                <w:rFonts w:ascii="Arial" w:eastAsia="Arial" w:hAnsi="Arial"/>
              </w:rPr>
            </w:pPr>
          </w:p>
        </w:tc>
        <w:tc>
          <w:tcPr>
            <w:tcW w:w="0" w:type="auto"/>
            <w:vMerge/>
          </w:tcPr>
          <w:p w14:paraId="011792F1" w14:textId="77777777" w:rsidR="004E5641" w:rsidRPr="00F5172A" w:rsidRDefault="004E5641" w:rsidP="0050448F">
            <w:pPr>
              <w:rPr>
                <w:rFonts w:ascii="Arial" w:eastAsia="Arial" w:hAnsi="Arial"/>
              </w:rPr>
            </w:pPr>
          </w:p>
        </w:tc>
      </w:tr>
      <w:tr w:rsidR="00F5172A" w:rsidRPr="00F5172A" w14:paraId="04956AC6" w14:textId="77777777" w:rsidTr="001148E2">
        <w:tblPrEx>
          <w:jc w:val="center"/>
        </w:tblPrEx>
        <w:tc>
          <w:tcPr>
            <w:tcW w:w="0" w:type="auto"/>
            <w:vMerge w:val="restart"/>
          </w:tcPr>
          <w:p w14:paraId="6B26ECB2" w14:textId="77777777" w:rsidR="004E5641" w:rsidRPr="00F5172A" w:rsidRDefault="004E5641" w:rsidP="0050448F">
            <w:pPr>
              <w:keepNext/>
              <w:ind w:left="360" w:hanging="360"/>
              <w:rPr>
                <w:rFonts w:ascii="Arial" w:eastAsia="Arial" w:hAnsi="Arial"/>
              </w:rPr>
            </w:pPr>
            <w:r w:rsidRPr="00F5172A">
              <w:rPr>
                <w:rFonts w:ascii="Arial" w:eastAsia="Arial" w:hAnsi="Arial"/>
              </w:rPr>
              <w:lastRenderedPageBreak/>
              <w:t>Natividad Creek</w:t>
            </w:r>
            <w:r w:rsidRPr="00F5172A">
              <w:rPr>
                <w:rFonts w:ascii="Arial" w:eastAsia="Arial" w:hAnsi="Arial"/>
                <w:vertAlign w:val="superscript"/>
              </w:rPr>
              <w:t>5</w:t>
            </w:r>
          </w:p>
          <w:p w14:paraId="4F53636E" w14:textId="77777777" w:rsidR="004E5641" w:rsidRPr="00F5172A" w:rsidRDefault="004E5641" w:rsidP="0050448F">
            <w:pPr>
              <w:ind w:left="360" w:hanging="360"/>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Creek</w:t>
            </w:r>
            <w:r w:rsidRPr="00F5172A">
              <w:rPr>
                <w:rFonts w:ascii="Arial" w:eastAsia="Arial" w:hAnsi="Arial"/>
                <w:vertAlign w:val="superscript"/>
              </w:rPr>
              <w:t>6</w:t>
            </w:r>
          </w:p>
        </w:tc>
        <w:tc>
          <w:tcPr>
            <w:tcW w:w="0" w:type="auto"/>
          </w:tcPr>
          <w:p w14:paraId="4D1A60BB" w14:textId="77777777" w:rsidR="004E5641" w:rsidRPr="00F5172A" w:rsidRDefault="004E5641" w:rsidP="0050448F">
            <w:pPr>
              <w:rPr>
                <w:rFonts w:ascii="Arial" w:eastAsia="Arial" w:hAnsi="Arial"/>
              </w:rPr>
            </w:pPr>
            <w:r w:rsidRPr="00F5172A">
              <w:rPr>
                <w:rFonts w:ascii="Arial" w:eastAsia="Arial" w:hAnsi="Arial"/>
              </w:rPr>
              <w:t>City of Salinas</w:t>
            </w:r>
          </w:p>
          <w:p w14:paraId="07FDC3BF"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2D4B39C0" w14:textId="77B70061" w:rsidR="004E5641" w:rsidRPr="00F5172A" w:rsidRDefault="00D80176" w:rsidP="0050448F">
            <w:pPr>
              <w:rPr>
                <w:rFonts w:ascii="Arial" w:eastAsia="Arial" w:hAnsi="Arial"/>
              </w:rPr>
            </w:pPr>
            <w:ins w:id="2333"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Permit NPDES </w:t>
            </w:r>
            <w:ins w:id="2334" w:author="Pratt, Jamie@Waterboards" w:date="2023-10-25T15:39:00Z">
              <w:r w:rsidR="00535DCF">
                <w:rPr>
                  <w:rFonts w:ascii="Arial" w:eastAsia="Arial" w:hAnsi="Arial"/>
                </w:rPr>
                <w:t>Number</w:t>
              </w:r>
            </w:ins>
            <w:r w:rsidR="00535DCF" w:rsidRPr="00F5172A">
              <w:rPr>
                <w:rFonts w:ascii="Arial" w:eastAsia="Arial" w:hAnsi="Arial"/>
              </w:rPr>
              <w:t xml:space="preserve"> </w:t>
            </w:r>
            <w:r w:rsidR="004E5641" w:rsidRPr="00F5172A">
              <w:rPr>
                <w:rFonts w:ascii="Arial" w:eastAsia="Arial" w:hAnsi="Arial"/>
              </w:rPr>
              <w:t>CA00049981</w:t>
            </w:r>
            <w:ins w:id="2335" w:author="Pratt, Jamie@Waterboards" w:date="2023-09-18T13:08:00Z">
              <w:r w:rsidRPr="00F5172A">
                <w:rPr>
                  <w:rFonts w:ascii="Arial" w:eastAsia="Arial" w:hAnsi="Arial"/>
                </w:rPr>
                <w:t>]</w:t>
              </w:r>
            </w:ins>
          </w:p>
        </w:tc>
        <w:tc>
          <w:tcPr>
            <w:tcW w:w="0" w:type="auto"/>
            <w:vMerge w:val="restart"/>
          </w:tcPr>
          <w:p w14:paraId="39F3398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42F3453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09B31FE8"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7DBC15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2E282D1" w14:textId="77777777" w:rsidTr="001148E2">
        <w:tblPrEx>
          <w:jc w:val="center"/>
        </w:tblPrEx>
        <w:tc>
          <w:tcPr>
            <w:tcW w:w="0" w:type="auto"/>
            <w:vMerge/>
          </w:tcPr>
          <w:p w14:paraId="732DCF92" w14:textId="77777777" w:rsidR="004E5641" w:rsidRPr="00F5172A" w:rsidRDefault="004E5641" w:rsidP="0050448F">
            <w:pPr>
              <w:rPr>
                <w:rFonts w:ascii="Arial" w:eastAsia="Arial" w:hAnsi="Arial"/>
              </w:rPr>
            </w:pPr>
          </w:p>
        </w:tc>
        <w:tc>
          <w:tcPr>
            <w:tcW w:w="0" w:type="auto"/>
          </w:tcPr>
          <w:p w14:paraId="3F81033C" w14:textId="77777777" w:rsidR="004E5641" w:rsidRPr="00F5172A" w:rsidRDefault="004E5641" w:rsidP="0050448F">
            <w:pPr>
              <w:rPr>
                <w:rFonts w:ascii="Arial" w:eastAsia="Arial" w:hAnsi="Arial"/>
              </w:rPr>
            </w:pPr>
            <w:r w:rsidRPr="00F5172A">
              <w:rPr>
                <w:rFonts w:ascii="Arial" w:eastAsia="Arial" w:hAnsi="Arial"/>
              </w:rPr>
              <w:t>County of Monterey</w:t>
            </w:r>
          </w:p>
          <w:p w14:paraId="5365DD8D"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05F15260" w14:textId="5922D25C" w:rsidR="004E5641" w:rsidRPr="00F5172A" w:rsidRDefault="00D80176" w:rsidP="0050448F">
            <w:pPr>
              <w:rPr>
                <w:rFonts w:ascii="Arial" w:eastAsia="Arial" w:hAnsi="Arial"/>
              </w:rPr>
            </w:pPr>
            <w:ins w:id="2336" w:author="Pratt, Jamie@Waterboards" w:date="2023-09-18T13:08:00Z">
              <w:r w:rsidRPr="00F5172A">
                <w:rPr>
                  <w:rFonts w:ascii="Arial" w:eastAsia="Arial" w:hAnsi="Arial"/>
                  <w:u w:val="single" w:color="FF0000"/>
                </w:rPr>
                <w:t>[</w:t>
              </w:r>
            </w:ins>
            <w:r w:rsidR="004E5641" w:rsidRPr="00F5172A">
              <w:rPr>
                <w:rFonts w:ascii="Arial" w:eastAsia="Arial" w:hAnsi="Arial"/>
              </w:rPr>
              <w:t xml:space="preserve">Stormwater General Permit NPDES </w:t>
            </w:r>
            <w:ins w:id="2337" w:author="Pratt, Jamie@Waterboards" w:date="2023-10-25T15:39:00Z">
              <w:r w:rsidR="00535DCF">
                <w:rPr>
                  <w:rFonts w:ascii="Arial" w:eastAsia="Arial" w:hAnsi="Arial"/>
                </w:rPr>
                <w:t>Number</w:t>
              </w:r>
            </w:ins>
            <w:r w:rsidR="004E5641" w:rsidRPr="00F5172A">
              <w:rPr>
                <w:rFonts w:ascii="Arial" w:eastAsia="Arial" w:hAnsi="Arial"/>
              </w:rPr>
              <w:t xml:space="preserve"> CAS000004</w:t>
            </w:r>
            <w:ins w:id="2338" w:author="Pratt, Jamie@Waterboards" w:date="2023-09-18T13:08:00Z">
              <w:r w:rsidRPr="00F5172A">
                <w:rPr>
                  <w:rFonts w:ascii="Arial" w:eastAsia="Arial" w:hAnsi="Arial"/>
                </w:rPr>
                <w:t>]</w:t>
              </w:r>
            </w:ins>
          </w:p>
        </w:tc>
        <w:tc>
          <w:tcPr>
            <w:tcW w:w="0" w:type="auto"/>
            <w:vMerge/>
          </w:tcPr>
          <w:p w14:paraId="15F1F2C9" w14:textId="77777777" w:rsidR="004E5641" w:rsidRPr="00F5172A" w:rsidRDefault="004E5641" w:rsidP="0050448F">
            <w:pPr>
              <w:rPr>
                <w:rFonts w:ascii="Arial" w:eastAsia="Arial" w:hAnsi="Arial"/>
              </w:rPr>
            </w:pPr>
          </w:p>
        </w:tc>
        <w:tc>
          <w:tcPr>
            <w:tcW w:w="0" w:type="auto"/>
            <w:vMerge/>
          </w:tcPr>
          <w:p w14:paraId="7DFBCE8D" w14:textId="77777777" w:rsidR="004E5641" w:rsidRPr="00F5172A" w:rsidRDefault="004E5641" w:rsidP="0050448F">
            <w:pPr>
              <w:rPr>
                <w:rFonts w:ascii="Arial" w:eastAsia="Arial" w:hAnsi="Arial"/>
              </w:rPr>
            </w:pPr>
          </w:p>
        </w:tc>
        <w:tc>
          <w:tcPr>
            <w:tcW w:w="0" w:type="auto"/>
            <w:vMerge/>
          </w:tcPr>
          <w:p w14:paraId="402FE6A4" w14:textId="77777777" w:rsidR="004E5641" w:rsidRPr="00F5172A" w:rsidRDefault="004E5641" w:rsidP="0050448F">
            <w:pPr>
              <w:rPr>
                <w:rFonts w:ascii="Arial" w:eastAsia="Arial" w:hAnsi="Arial"/>
              </w:rPr>
            </w:pPr>
          </w:p>
        </w:tc>
        <w:tc>
          <w:tcPr>
            <w:tcW w:w="0" w:type="auto"/>
            <w:vMerge/>
          </w:tcPr>
          <w:p w14:paraId="08AFFF51" w14:textId="77777777" w:rsidR="004E5641" w:rsidRPr="00F5172A" w:rsidRDefault="004E5641" w:rsidP="0050448F">
            <w:pPr>
              <w:rPr>
                <w:rFonts w:ascii="Arial" w:eastAsia="Arial" w:hAnsi="Arial"/>
              </w:rPr>
            </w:pPr>
          </w:p>
        </w:tc>
      </w:tr>
      <w:tr w:rsidR="00F5172A" w:rsidRPr="00F5172A" w14:paraId="66BA073B" w14:textId="77777777" w:rsidTr="001148E2">
        <w:tblPrEx>
          <w:jc w:val="center"/>
        </w:tblPrEx>
        <w:tc>
          <w:tcPr>
            <w:tcW w:w="0" w:type="auto"/>
            <w:gridSpan w:val="6"/>
          </w:tcPr>
          <w:p w14:paraId="26C17534" w14:textId="77777777" w:rsidR="004E5641" w:rsidRPr="00F5172A" w:rsidRDefault="004E5641" w:rsidP="0050448F">
            <w:pPr>
              <w:pageBreakBefore/>
              <w:jc w:val="center"/>
              <w:rPr>
                <w:rFonts w:ascii="Arial" w:eastAsia="Arial" w:hAnsi="Arial"/>
                <w:b/>
                <w:bCs/>
              </w:rPr>
            </w:pPr>
            <w:r w:rsidRPr="00F5172A">
              <w:rPr>
                <w:rFonts w:ascii="Arial" w:eastAsia="Arial" w:hAnsi="Arial"/>
                <w:b/>
                <w:bCs/>
              </w:rPr>
              <w:lastRenderedPageBreak/>
              <w:t>Final Load Allocations (LAs)</w:t>
            </w:r>
          </w:p>
        </w:tc>
      </w:tr>
      <w:tr w:rsidR="00F5172A" w:rsidRPr="00F5172A" w14:paraId="0E8A5935" w14:textId="77777777" w:rsidTr="001148E2">
        <w:tblPrEx>
          <w:jc w:val="center"/>
        </w:tblPrEx>
        <w:tc>
          <w:tcPr>
            <w:tcW w:w="0" w:type="auto"/>
            <w:vMerge w:val="restart"/>
          </w:tcPr>
          <w:p w14:paraId="09B45D3F" w14:textId="77777777" w:rsidR="004E5641" w:rsidRPr="00F5172A" w:rsidRDefault="004E5641" w:rsidP="0050448F">
            <w:pPr>
              <w:rPr>
                <w:rFonts w:ascii="Arial" w:eastAsia="Arial" w:hAnsi="Arial"/>
              </w:rPr>
            </w:pPr>
            <w:r w:rsidRPr="00F5172A">
              <w:rPr>
                <w:rFonts w:ascii="Arial" w:eastAsia="Arial" w:hAnsi="Arial"/>
              </w:rPr>
              <w:t>Lower Salinas River downstream of Spreckels, CA</w:t>
            </w:r>
            <w:r w:rsidRPr="00F5172A">
              <w:rPr>
                <w:rFonts w:ascii="Arial" w:eastAsia="Arial" w:hAnsi="Arial"/>
                <w:vertAlign w:val="superscript"/>
              </w:rPr>
              <w:t>1</w:t>
            </w:r>
          </w:p>
        </w:tc>
        <w:tc>
          <w:tcPr>
            <w:tcW w:w="0" w:type="auto"/>
          </w:tcPr>
          <w:p w14:paraId="6769E23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64178DBA"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76A4F22E"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1</w:t>
            </w:r>
          </w:p>
        </w:tc>
        <w:tc>
          <w:tcPr>
            <w:tcW w:w="0" w:type="auto"/>
            <w:vMerge w:val="restart"/>
          </w:tcPr>
          <w:p w14:paraId="30EBD83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62D228B7"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370EEE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1402FAA" w14:textId="77777777" w:rsidTr="001148E2">
        <w:tblPrEx>
          <w:jc w:val="center"/>
        </w:tblPrEx>
        <w:tc>
          <w:tcPr>
            <w:tcW w:w="0" w:type="auto"/>
            <w:vMerge/>
          </w:tcPr>
          <w:p w14:paraId="6C8D03B1" w14:textId="77777777" w:rsidR="004E5641" w:rsidRPr="00F5172A" w:rsidRDefault="004E5641" w:rsidP="0050448F">
            <w:pPr>
              <w:rPr>
                <w:rFonts w:ascii="Arial" w:eastAsia="Arial" w:hAnsi="Arial"/>
              </w:rPr>
            </w:pPr>
          </w:p>
        </w:tc>
        <w:tc>
          <w:tcPr>
            <w:tcW w:w="0" w:type="auto"/>
          </w:tcPr>
          <w:p w14:paraId="78D39B67"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68FDB33B"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67D1BF2A" w14:textId="77777777" w:rsidR="004E5641" w:rsidRPr="00F5172A" w:rsidRDefault="004E5641" w:rsidP="0050448F">
            <w:pPr>
              <w:rPr>
                <w:rFonts w:ascii="Arial" w:eastAsia="Arial" w:hAnsi="Arial"/>
              </w:rPr>
            </w:pPr>
          </w:p>
        </w:tc>
        <w:tc>
          <w:tcPr>
            <w:tcW w:w="0" w:type="auto"/>
            <w:vMerge/>
          </w:tcPr>
          <w:p w14:paraId="749F9B33" w14:textId="77777777" w:rsidR="004E5641" w:rsidRPr="00F5172A" w:rsidRDefault="004E5641" w:rsidP="0050448F">
            <w:pPr>
              <w:rPr>
                <w:rFonts w:ascii="Arial" w:eastAsia="Arial" w:hAnsi="Arial"/>
              </w:rPr>
            </w:pPr>
          </w:p>
        </w:tc>
        <w:tc>
          <w:tcPr>
            <w:tcW w:w="0" w:type="auto"/>
            <w:vMerge/>
          </w:tcPr>
          <w:p w14:paraId="2A11F7C7" w14:textId="77777777" w:rsidR="004E5641" w:rsidRPr="00F5172A" w:rsidRDefault="004E5641" w:rsidP="0050448F">
            <w:pPr>
              <w:rPr>
                <w:rFonts w:ascii="Arial" w:eastAsia="Arial" w:hAnsi="Arial"/>
              </w:rPr>
            </w:pPr>
          </w:p>
        </w:tc>
        <w:tc>
          <w:tcPr>
            <w:tcW w:w="0" w:type="auto"/>
            <w:vMerge/>
          </w:tcPr>
          <w:p w14:paraId="0E5B57B3" w14:textId="77777777" w:rsidR="004E5641" w:rsidRPr="00F5172A" w:rsidRDefault="004E5641" w:rsidP="0050448F">
            <w:pPr>
              <w:rPr>
                <w:rFonts w:ascii="Arial" w:eastAsia="Arial" w:hAnsi="Arial"/>
              </w:rPr>
            </w:pPr>
          </w:p>
        </w:tc>
      </w:tr>
      <w:tr w:rsidR="00F5172A" w:rsidRPr="00F5172A" w14:paraId="0FCD03BB" w14:textId="77777777" w:rsidTr="001148E2">
        <w:tblPrEx>
          <w:jc w:val="center"/>
        </w:tblPrEx>
        <w:tc>
          <w:tcPr>
            <w:tcW w:w="0" w:type="auto"/>
            <w:vMerge/>
          </w:tcPr>
          <w:p w14:paraId="76716B17" w14:textId="77777777" w:rsidR="004E5641" w:rsidRPr="00F5172A" w:rsidRDefault="004E5641" w:rsidP="0050448F">
            <w:pPr>
              <w:rPr>
                <w:rFonts w:ascii="Arial" w:eastAsia="Arial" w:hAnsi="Arial"/>
              </w:rPr>
            </w:pPr>
          </w:p>
        </w:tc>
        <w:tc>
          <w:tcPr>
            <w:tcW w:w="0" w:type="auto"/>
          </w:tcPr>
          <w:p w14:paraId="7826457E" w14:textId="77777777" w:rsidR="004E5641" w:rsidRPr="00F5172A" w:rsidRDefault="004E5641" w:rsidP="0050448F">
            <w:pPr>
              <w:rPr>
                <w:rFonts w:ascii="Arial" w:eastAsia="Arial" w:hAnsi="Arial"/>
              </w:rPr>
            </w:pPr>
            <w:r w:rsidRPr="00F5172A">
              <w:rPr>
                <w:rFonts w:ascii="Arial" w:eastAsia="Arial" w:hAnsi="Arial"/>
              </w:rPr>
              <w:t>No responsible party</w:t>
            </w:r>
          </w:p>
          <w:p w14:paraId="6F44E197"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408F5092" w14:textId="77777777" w:rsidR="004E5641" w:rsidRPr="00F5172A" w:rsidRDefault="004E5641" w:rsidP="0050448F">
            <w:pPr>
              <w:rPr>
                <w:rFonts w:ascii="Arial" w:eastAsia="Arial" w:hAnsi="Arial"/>
              </w:rPr>
            </w:pPr>
          </w:p>
        </w:tc>
        <w:tc>
          <w:tcPr>
            <w:tcW w:w="0" w:type="auto"/>
            <w:vMerge/>
          </w:tcPr>
          <w:p w14:paraId="5512CE79" w14:textId="77777777" w:rsidR="004E5641" w:rsidRPr="00F5172A" w:rsidRDefault="004E5641" w:rsidP="0050448F">
            <w:pPr>
              <w:rPr>
                <w:rFonts w:ascii="Arial" w:eastAsia="Arial" w:hAnsi="Arial"/>
              </w:rPr>
            </w:pPr>
          </w:p>
        </w:tc>
        <w:tc>
          <w:tcPr>
            <w:tcW w:w="0" w:type="auto"/>
            <w:vMerge/>
          </w:tcPr>
          <w:p w14:paraId="4D87E534" w14:textId="77777777" w:rsidR="004E5641" w:rsidRPr="00F5172A" w:rsidRDefault="004E5641" w:rsidP="0050448F">
            <w:pPr>
              <w:rPr>
                <w:rFonts w:ascii="Arial" w:eastAsia="Arial" w:hAnsi="Arial"/>
              </w:rPr>
            </w:pPr>
          </w:p>
        </w:tc>
        <w:tc>
          <w:tcPr>
            <w:tcW w:w="0" w:type="auto"/>
            <w:vMerge/>
          </w:tcPr>
          <w:p w14:paraId="7170CF48" w14:textId="77777777" w:rsidR="004E5641" w:rsidRPr="00F5172A" w:rsidRDefault="004E5641" w:rsidP="0050448F">
            <w:pPr>
              <w:rPr>
                <w:rFonts w:ascii="Arial" w:eastAsia="Arial" w:hAnsi="Arial"/>
              </w:rPr>
            </w:pPr>
          </w:p>
        </w:tc>
      </w:tr>
      <w:tr w:rsidR="00F5172A" w:rsidRPr="00F5172A" w14:paraId="2390081A" w14:textId="77777777" w:rsidTr="001148E2">
        <w:tblPrEx>
          <w:jc w:val="center"/>
        </w:tblPrEx>
        <w:tc>
          <w:tcPr>
            <w:tcW w:w="0" w:type="auto"/>
            <w:vMerge w:val="restart"/>
          </w:tcPr>
          <w:p w14:paraId="4714D91A" w14:textId="77777777" w:rsidR="004E5641" w:rsidRPr="00F5172A" w:rsidRDefault="004E5641" w:rsidP="0050448F">
            <w:pPr>
              <w:pageBreakBefore/>
              <w:rPr>
                <w:rFonts w:ascii="Arial" w:eastAsia="Arial" w:hAnsi="Arial"/>
              </w:rPr>
            </w:pPr>
            <w:r w:rsidRPr="00F5172A">
              <w:rPr>
                <w:rFonts w:ascii="Arial" w:eastAsia="Arial" w:hAnsi="Arial"/>
              </w:rPr>
              <w:lastRenderedPageBreak/>
              <w:t>Lower Salinas River upstream of Spreckels, CA</w:t>
            </w:r>
            <w:r w:rsidRPr="00F5172A">
              <w:rPr>
                <w:rFonts w:ascii="Arial" w:eastAsia="Arial" w:hAnsi="Arial"/>
                <w:vertAlign w:val="superscript"/>
              </w:rPr>
              <w:t>17</w:t>
            </w:r>
          </w:p>
        </w:tc>
        <w:tc>
          <w:tcPr>
            <w:tcW w:w="0" w:type="auto"/>
          </w:tcPr>
          <w:p w14:paraId="05D98ED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648AFA3"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D86AD2C"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22AE4A3A"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362535D"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E24C46B"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3F55924F" w14:textId="77777777" w:rsidTr="001148E2">
        <w:tblPrEx>
          <w:jc w:val="center"/>
        </w:tblPrEx>
        <w:tc>
          <w:tcPr>
            <w:tcW w:w="0" w:type="auto"/>
            <w:vMerge/>
          </w:tcPr>
          <w:p w14:paraId="67938F01" w14:textId="77777777" w:rsidR="004E5641" w:rsidRPr="00F5172A" w:rsidRDefault="004E5641" w:rsidP="0050448F">
            <w:pPr>
              <w:rPr>
                <w:rFonts w:ascii="Arial" w:eastAsia="Arial" w:hAnsi="Arial"/>
              </w:rPr>
            </w:pPr>
          </w:p>
        </w:tc>
        <w:tc>
          <w:tcPr>
            <w:tcW w:w="0" w:type="auto"/>
          </w:tcPr>
          <w:p w14:paraId="22E21718"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569CC59D"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57560654" w14:textId="77777777" w:rsidR="004E5641" w:rsidRPr="00F5172A" w:rsidRDefault="004E5641" w:rsidP="0050448F">
            <w:pPr>
              <w:rPr>
                <w:rFonts w:ascii="Arial" w:eastAsia="Arial" w:hAnsi="Arial"/>
              </w:rPr>
            </w:pPr>
          </w:p>
        </w:tc>
        <w:tc>
          <w:tcPr>
            <w:tcW w:w="0" w:type="auto"/>
            <w:vMerge/>
          </w:tcPr>
          <w:p w14:paraId="1A3DACBE" w14:textId="77777777" w:rsidR="004E5641" w:rsidRPr="00F5172A" w:rsidRDefault="004E5641" w:rsidP="0050448F">
            <w:pPr>
              <w:rPr>
                <w:rFonts w:ascii="Arial" w:eastAsia="Arial" w:hAnsi="Arial"/>
              </w:rPr>
            </w:pPr>
          </w:p>
        </w:tc>
        <w:tc>
          <w:tcPr>
            <w:tcW w:w="0" w:type="auto"/>
            <w:vMerge/>
          </w:tcPr>
          <w:p w14:paraId="4B18C1E6" w14:textId="77777777" w:rsidR="004E5641" w:rsidRPr="00F5172A" w:rsidRDefault="004E5641" w:rsidP="0050448F">
            <w:pPr>
              <w:rPr>
                <w:rFonts w:ascii="Arial" w:eastAsia="Arial" w:hAnsi="Arial"/>
              </w:rPr>
            </w:pPr>
          </w:p>
        </w:tc>
        <w:tc>
          <w:tcPr>
            <w:tcW w:w="0" w:type="auto"/>
            <w:vMerge/>
          </w:tcPr>
          <w:p w14:paraId="0FD37C55" w14:textId="77777777" w:rsidR="004E5641" w:rsidRPr="00F5172A" w:rsidRDefault="004E5641" w:rsidP="0050448F">
            <w:pPr>
              <w:rPr>
                <w:rFonts w:ascii="Arial" w:eastAsia="Arial" w:hAnsi="Arial"/>
              </w:rPr>
            </w:pPr>
          </w:p>
        </w:tc>
      </w:tr>
      <w:tr w:rsidR="00F5172A" w:rsidRPr="00F5172A" w14:paraId="0D519BCA" w14:textId="77777777" w:rsidTr="001148E2">
        <w:tblPrEx>
          <w:jc w:val="center"/>
        </w:tblPrEx>
        <w:tc>
          <w:tcPr>
            <w:tcW w:w="0" w:type="auto"/>
            <w:vMerge/>
          </w:tcPr>
          <w:p w14:paraId="50DABAD6" w14:textId="77777777" w:rsidR="004E5641" w:rsidRPr="00F5172A" w:rsidRDefault="004E5641" w:rsidP="0050448F">
            <w:pPr>
              <w:rPr>
                <w:rFonts w:ascii="Arial" w:eastAsia="Arial" w:hAnsi="Arial"/>
              </w:rPr>
            </w:pPr>
          </w:p>
        </w:tc>
        <w:tc>
          <w:tcPr>
            <w:tcW w:w="0" w:type="auto"/>
          </w:tcPr>
          <w:p w14:paraId="723E9149" w14:textId="77777777" w:rsidR="004E5641" w:rsidRPr="00F5172A" w:rsidRDefault="004E5641" w:rsidP="0050448F">
            <w:pPr>
              <w:rPr>
                <w:rFonts w:ascii="Arial" w:eastAsia="Arial" w:hAnsi="Arial"/>
              </w:rPr>
            </w:pPr>
            <w:r w:rsidRPr="00F5172A">
              <w:rPr>
                <w:rFonts w:ascii="Arial" w:eastAsia="Arial" w:hAnsi="Arial"/>
              </w:rPr>
              <w:t>No responsible party</w:t>
            </w:r>
          </w:p>
          <w:p w14:paraId="65588CC9"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111DF12F" w14:textId="77777777" w:rsidR="004E5641" w:rsidRPr="00F5172A" w:rsidRDefault="004E5641" w:rsidP="0050448F">
            <w:pPr>
              <w:rPr>
                <w:rFonts w:ascii="Arial" w:eastAsia="Arial" w:hAnsi="Arial"/>
              </w:rPr>
            </w:pPr>
          </w:p>
        </w:tc>
        <w:tc>
          <w:tcPr>
            <w:tcW w:w="0" w:type="auto"/>
            <w:vMerge/>
          </w:tcPr>
          <w:p w14:paraId="44BA5CB5" w14:textId="77777777" w:rsidR="004E5641" w:rsidRPr="00F5172A" w:rsidRDefault="004E5641" w:rsidP="0050448F">
            <w:pPr>
              <w:rPr>
                <w:rFonts w:ascii="Arial" w:eastAsia="Arial" w:hAnsi="Arial"/>
              </w:rPr>
            </w:pPr>
          </w:p>
        </w:tc>
        <w:tc>
          <w:tcPr>
            <w:tcW w:w="0" w:type="auto"/>
            <w:vMerge/>
          </w:tcPr>
          <w:p w14:paraId="3C837448" w14:textId="77777777" w:rsidR="004E5641" w:rsidRPr="00F5172A" w:rsidRDefault="004E5641" w:rsidP="0050448F">
            <w:pPr>
              <w:rPr>
                <w:rFonts w:ascii="Arial" w:eastAsia="Arial" w:hAnsi="Arial"/>
              </w:rPr>
            </w:pPr>
          </w:p>
        </w:tc>
        <w:tc>
          <w:tcPr>
            <w:tcW w:w="0" w:type="auto"/>
            <w:vMerge/>
          </w:tcPr>
          <w:p w14:paraId="1A10B08C" w14:textId="77777777" w:rsidR="004E5641" w:rsidRPr="00F5172A" w:rsidRDefault="004E5641" w:rsidP="0050448F">
            <w:pPr>
              <w:rPr>
                <w:rFonts w:ascii="Arial" w:eastAsia="Arial" w:hAnsi="Arial"/>
              </w:rPr>
            </w:pPr>
          </w:p>
        </w:tc>
      </w:tr>
      <w:tr w:rsidR="00F5172A" w:rsidRPr="00F5172A" w14:paraId="53202670" w14:textId="77777777" w:rsidTr="001148E2">
        <w:tblPrEx>
          <w:jc w:val="center"/>
        </w:tblPrEx>
        <w:tc>
          <w:tcPr>
            <w:tcW w:w="0" w:type="auto"/>
            <w:vMerge w:val="restart"/>
          </w:tcPr>
          <w:p w14:paraId="0ED25F50" w14:textId="77777777" w:rsidR="004E5641" w:rsidRPr="00F5172A" w:rsidRDefault="004E5641" w:rsidP="0050448F">
            <w:pPr>
              <w:keepNext/>
              <w:rPr>
                <w:rFonts w:ascii="Arial" w:eastAsia="Arial" w:hAnsi="Arial"/>
              </w:rPr>
            </w:pPr>
            <w:r w:rsidRPr="00F5172A">
              <w:rPr>
                <w:rFonts w:ascii="Arial" w:eastAsia="Arial" w:hAnsi="Arial"/>
              </w:rPr>
              <w:lastRenderedPageBreak/>
              <w:t>Merrit Ditch</w:t>
            </w:r>
            <w:r w:rsidRPr="00F5172A">
              <w:rPr>
                <w:rFonts w:ascii="Arial" w:eastAsia="Arial" w:hAnsi="Arial"/>
                <w:vertAlign w:val="superscript"/>
              </w:rPr>
              <w:t>7</w:t>
            </w:r>
          </w:p>
          <w:p w14:paraId="379F4C1E" w14:textId="77777777" w:rsidR="004E5641" w:rsidRPr="00F5172A" w:rsidRDefault="004E5641" w:rsidP="0050448F">
            <w:pPr>
              <w:keepNext/>
              <w:rPr>
                <w:rFonts w:ascii="Arial" w:eastAsia="Arial" w:hAnsi="Arial"/>
              </w:rPr>
            </w:pPr>
            <w:r w:rsidRPr="00F5172A">
              <w:rPr>
                <w:rFonts w:ascii="Arial" w:eastAsia="Arial" w:hAnsi="Arial"/>
              </w:rPr>
              <w:t>Reclamation Canal</w:t>
            </w:r>
            <w:r w:rsidRPr="00F5172A">
              <w:rPr>
                <w:rFonts w:ascii="Arial" w:eastAsia="Arial" w:hAnsi="Arial"/>
                <w:vertAlign w:val="superscript"/>
              </w:rPr>
              <w:t>3</w:t>
            </w:r>
          </w:p>
          <w:p w14:paraId="7537DC62" w14:textId="77777777" w:rsidR="004E5641" w:rsidRPr="00F5172A" w:rsidRDefault="004E5641" w:rsidP="0050448F">
            <w:pPr>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Slough</w:t>
            </w:r>
            <w:r w:rsidRPr="00F5172A">
              <w:rPr>
                <w:rFonts w:ascii="Arial" w:eastAsia="Arial" w:hAnsi="Arial"/>
                <w:vertAlign w:val="superscript"/>
              </w:rPr>
              <w:t>8</w:t>
            </w:r>
          </w:p>
          <w:p w14:paraId="7B0E925C" w14:textId="77777777" w:rsidR="004E5641" w:rsidRPr="00F5172A" w:rsidRDefault="004E5641" w:rsidP="0050448F">
            <w:pPr>
              <w:rPr>
                <w:rFonts w:ascii="Arial" w:eastAsia="Arial" w:hAnsi="Arial"/>
                <w:lang w:val="es-ES"/>
              </w:rPr>
            </w:pPr>
            <w:r w:rsidRPr="00F5172A">
              <w:rPr>
                <w:rFonts w:ascii="Arial" w:eastAsia="Arial" w:hAnsi="Arial"/>
                <w:lang w:val="es-ES"/>
              </w:rPr>
              <w:t>Santa Rita Creek</w:t>
            </w:r>
            <w:r w:rsidRPr="00F5172A">
              <w:rPr>
                <w:rFonts w:ascii="Arial" w:eastAsia="Arial" w:hAnsi="Arial"/>
                <w:vertAlign w:val="superscript"/>
                <w:lang w:val="es-ES"/>
              </w:rPr>
              <w:t>2</w:t>
            </w:r>
          </w:p>
          <w:p w14:paraId="7911CFE0" w14:textId="77777777" w:rsidR="004E5641" w:rsidRPr="00F5172A" w:rsidRDefault="004E5641" w:rsidP="0050448F">
            <w:pPr>
              <w:rPr>
                <w:rFonts w:ascii="Arial" w:eastAsia="Arial" w:hAnsi="Arial"/>
                <w:lang w:val="es-ES"/>
              </w:rPr>
            </w:pPr>
            <w:r w:rsidRPr="00F5172A">
              <w:rPr>
                <w:rFonts w:ascii="Arial" w:eastAsia="Arial" w:hAnsi="Arial"/>
                <w:lang w:val="es-ES"/>
              </w:rPr>
              <w:t>Espinosa Slough</w:t>
            </w:r>
            <w:r w:rsidRPr="00F5172A">
              <w:rPr>
                <w:rFonts w:ascii="Arial" w:eastAsia="Arial" w:hAnsi="Arial"/>
                <w:vertAlign w:val="superscript"/>
                <w:lang w:val="es-ES"/>
              </w:rPr>
              <w:t>16</w:t>
            </w:r>
          </w:p>
        </w:tc>
        <w:tc>
          <w:tcPr>
            <w:tcW w:w="0" w:type="auto"/>
          </w:tcPr>
          <w:p w14:paraId="3B60B957"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8B306EA"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571CFD59"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0E301DF8"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66FA7661"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319C456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CB64F04" w14:textId="77777777" w:rsidTr="001148E2">
        <w:tblPrEx>
          <w:jc w:val="center"/>
        </w:tblPrEx>
        <w:tc>
          <w:tcPr>
            <w:tcW w:w="0" w:type="auto"/>
            <w:vMerge/>
          </w:tcPr>
          <w:p w14:paraId="136F673D" w14:textId="77777777" w:rsidR="004E5641" w:rsidRPr="00F5172A" w:rsidRDefault="004E5641" w:rsidP="0050448F">
            <w:pPr>
              <w:rPr>
                <w:rFonts w:ascii="Arial" w:eastAsia="Arial" w:hAnsi="Arial"/>
              </w:rPr>
            </w:pPr>
          </w:p>
        </w:tc>
        <w:tc>
          <w:tcPr>
            <w:tcW w:w="0" w:type="auto"/>
          </w:tcPr>
          <w:p w14:paraId="33D84CC1"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0C05476E"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41920D18" w14:textId="77777777" w:rsidR="004E5641" w:rsidRPr="00F5172A" w:rsidRDefault="004E5641" w:rsidP="0050448F">
            <w:pPr>
              <w:rPr>
                <w:rFonts w:ascii="Arial" w:eastAsia="Arial" w:hAnsi="Arial"/>
              </w:rPr>
            </w:pPr>
          </w:p>
        </w:tc>
        <w:tc>
          <w:tcPr>
            <w:tcW w:w="0" w:type="auto"/>
            <w:vMerge/>
          </w:tcPr>
          <w:p w14:paraId="1B0D2C29" w14:textId="77777777" w:rsidR="004E5641" w:rsidRPr="00F5172A" w:rsidRDefault="004E5641" w:rsidP="0050448F">
            <w:pPr>
              <w:rPr>
                <w:rFonts w:ascii="Arial" w:eastAsia="Arial" w:hAnsi="Arial"/>
              </w:rPr>
            </w:pPr>
          </w:p>
        </w:tc>
        <w:tc>
          <w:tcPr>
            <w:tcW w:w="0" w:type="auto"/>
            <w:vMerge/>
          </w:tcPr>
          <w:p w14:paraId="6363DD96" w14:textId="77777777" w:rsidR="004E5641" w:rsidRPr="00F5172A" w:rsidRDefault="004E5641" w:rsidP="0050448F">
            <w:pPr>
              <w:rPr>
                <w:rFonts w:ascii="Arial" w:eastAsia="Arial" w:hAnsi="Arial"/>
              </w:rPr>
            </w:pPr>
          </w:p>
        </w:tc>
        <w:tc>
          <w:tcPr>
            <w:tcW w:w="0" w:type="auto"/>
            <w:vMerge/>
          </w:tcPr>
          <w:p w14:paraId="0938A248" w14:textId="77777777" w:rsidR="004E5641" w:rsidRPr="00F5172A" w:rsidRDefault="004E5641" w:rsidP="0050448F">
            <w:pPr>
              <w:rPr>
                <w:rFonts w:ascii="Arial" w:eastAsia="Arial" w:hAnsi="Arial"/>
              </w:rPr>
            </w:pPr>
          </w:p>
        </w:tc>
      </w:tr>
      <w:tr w:rsidR="00F5172A" w:rsidRPr="00F5172A" w14:paraId="3A3F568F" w14:textId="77777777" w:rsidTr="001148E2">
        <w:tblPrEx>
          <w:jc w:val="center"/>
        </w:tblPrEx>
        <w:tc>
          <w:tcPr>
            <w:tcW w:w="0" w:type="auto"/>
            <w:vMerge/>
          </w:tcPr>
          <w:p w14:paraId="59022265" w14:textId="77777777" w:rsidR="004E5641" w:rsidRPr="00F5172A" w:rsidRDefault="004E5641" w:rsidP="0050448F">
            <w:pPr>
              <w:rPr>
                <w:rFonts w:ascii="Arial" w:eastAsia="Arial" w:hAnsi="Arial"/>
              </w:rPr>
            </w:pPr>
          </w:p>
        </w:tc>
        <w:tc>
          <w:tcPr>
            <w:tcW w:w="0" w:type="auto"/>
          </w:tcPr>
          <w:p w14:paraId="41EE63A5" w14:textId="77777777" w:rsidR="004E5641" w:rsidRPr="00F5172A" w:rsidRDefault="004E5641" w:rsidP="0050448F">
            <w:pPr>
              <w:rPr>
                <w:rFonts w:ascii="Arial" w:eastAsia="Arial" w:hAnsi="Arial"/>
              </w:rPr>
            </w:pPr>
            <w:r w:rsidRPr="00F5172A">
              <w:rPr>
                <w:rFonts w:ascii="Arial" w:eastAsia="Arial" w:hAnsi="Arial"/>
              </w:rPr>
              <w:t>No responsible party</w:t>
            </w:r>
          </w:p>
          <w:p w14:paraId="71717A72"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29734886" w14:textId="77777777" w:rsidR="004E5641" w:rsidRPr="00F5172A" w:rsidRDefault="004E5641" w:rsidP="0050448F">
            <w:pPr>
              <w:rPr>
                <w:rFonts w:ascii="Arial" w:eastAsia="Arial" w:hAnsi="Arial"/>
              </w:rPr>
            </w:pPr>
          </w:p>
        </w:tc>
        <w:tc>
          <w:tcPr>
            <w:tcW w:w="0" w:type="auto"/>
            <w:vMerge/>
          </w:tcPr>
          <w:p w14:paraId="46B1FFBE" w14:textId="77777777" w:rsidR="004E5641" w:rsidRPr="00F5172A" w:rsidRDefault="004E5641" w:rsidP="0050448F">
            <w:pPr>
              <w:rPr>
                <w:rFonts w:ascii="Arial" w:eastAsia="Arial" w:hAnsi="Arial"/>
              </w:rPr>
            </w:pPr>
          </w:p>
        </w:tc>
        <w:tc>
          <w:tcPr>
            <w:tcW w:w="0" w:type="auto"/>
            <w:vMerge/>
          </w:tcPr>
          <w:p w14:paraId="35ACE54E" w14:textId="77777777" w:rsidR="004E5641" w:rsidRPr="00F5172A" w:rsidRDefault="004E5641" w:rsidP="0050448F">
            <w:pPr>
              <w:rPr>
                <w:rFonts w:ascii="Arial" w:eastAsia="Arial" w:hAnsi="Arial"/>
              </w:rPr>
            </w:pPr>
          </w:p>
        </w:tc>
        <w:tc>
          <w:tcPr>
            <w:tcW w:w="0" w:type="auto"/>
            <w:vMerge/>
          </w:tcPr>
          <w:p w14:paraId="44E5AD8A" w14:textId="77777777" w:rsidR="004E5641" w:rsidRPr="00F5172A" w:rsidRDefault="004E5641" w:rsidP="0050448F">
            <w:pPr>
              <w:rPr>
                <w:rFonts w:ascii="Arial" w:eastAsia="Arial" w:hAnsi="Arial"/>
              </w:rPr>
            </w:pPr>
          </w:p>
        </w:tc>
      </w:tr>
      <w:tr w:rsidR="00F5172A" w:rsidRPr="00F5172A" w14:paraId="1EBF802E" w14:textId="77777777" w:rsidTr="001148E2">
        <w:tblPrEx>
          <w:jc w:val="center"/>
        </w:tblPrEx>
        <w:tc>
          <w:tcPr>
            <w:tcW w:w="0" w:type="auto"/>
            <w:vMerge w:val="restart"/>
          </w:tcPr>
          <w:p w14:paraId="2AE8741B" w14:textId="77777777" w:rsidR="004E5641" w:rsidRPr="00F5172A" w:rsidRDefault="004E5641" w:rsidP="0050448F">
            <w:pPr>
              <w:pageBreakBefore/>
              <w:rPr>
                <w:rFonts w:ascii="Arial" w:eastAsia="Arial" w:hAnsi="Arial"/>
              </w:rPr>
            </w:pPr>
            <w:proofErr w:type="spellStart"/>
            <w:r w:rsidRPr="00F5172A">
              <w:rPr>
                <w:rFonts w:ascii="Arial" w:eastAsia="Arial" w:hAnsi="Arial"/>
              </w:rPr>
              <w:lastRenderedPageBreak/>
              <w:t>Tembladero</w:t>
            </w:r>
            <w:proofErr w:type="spellEnd"/>
            <w:r w:rsidRPr="00F5172A">
              <w:rPr>
                <w:rFonts w:ascii="Arial" w:eastAsia="Arial" w:hAnsi="Arial"/>
              </w:rPr>
              <w:t xml:space="preserve"> Slough</w:t>
            </w:r>
            <w:r w:rsidRPr="00F5172A">
              <w:rPr>
                <w:rFonts w:ascii="Arial" w:eastAsia="Arial" w:hAnsi="Arial"/>
                <w:vertAlign w:val="superscript"/>
              </w:rPr>
              <w:t>9</w:t>
            </w:r>
          </w:p>
          <w:p w14:paraId="32BB0694" w14:textId="77777777" w:rsidR="004E5641" w:rsidRPr="00F5172A" w:rsidRDefault="004E5641" w:rsidP="0050448F">
            <w:pPr>
              <w:keepNext/>
              <w:rPr>
                <w:rFonts w:ascii="Arial" w:eastAsia="Arial" w:hAnsi="Arial"/>
              </w:rPr>
            </w:pPr>
            <w:r w:rsidRPr="00F5172A">
              <w:rPr>
                <w:rFonts w:ascii="Arial" w:eastAsia="Arial" w:hAnsi="Arial"/>
              </w:rPr>
              <w:t>Blanco Drain</w:t>
            </w:r>
            <w:r w:rsidRPr="00F5172A">
              <w:rPr>
                <w:rFonts w:ascii="Arial" w:eastAsia="Arial" w:hAnsi="Arial"/>
                <w:vertAlign w:val="superscript"/>
              </w:rPr>
              <w:t>10</w:t>
            </w:r>
          </w:p>
        </w:tc>
        <w:tc>
          <w:tcPr>
            <w:tcW w:w="0" w:type="auto"/>
          </w:tcPr>
          <w:p w14:paraId="4BF81C47"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861B8B2"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7F74388" w14:textId="77777777" w:rsidR="004E5641" w:rsidRPr="00F5172A" w:rsidRDefault="004E5641" w:rsidP="0050448F">
            <w:pPr>
              <w:rPr>
                <w:rFonts w:ascii="Arial" w:eastAsia="Arial" w:hAnsi="Arial"/>
              </w:rPr>
            </w:pPr>
            <w:r w:rsidRPr="00F5172A">
              <w:rPr>
                <w:rFonts w:ascii="Arial" w:eastAsia="Arial" w:hAnsi="Arial"/>
              </w:rPr>
              <w:t>Allcation</w:t>
            </w:r>
            <w:r w:rsidRPr="00F5172A">
              <w:rPr>
                <w:rFonts w:ascii="Cambria Math" w:eastAsia="Arial" w:hAnsi="Cambria Math" w:cs="Cambria Math"/>
              </w:rPr>
              <w:t>‑</w:t>
            </w:r>
            <w:r w:rsidRPr="00F5172A">
              <w:rPr>
                <w:rFonts w:ascii="Arial" w:eastAsia="Arial" w:hAnsi="Arial"/>
              </w:rPr>
              <w:t>3</w:t>
            </w:r>
          </w:p>
        </w:tc>
        <w:tc>
          <w:tcPr>
            <w:tcW w:w="0" w:type="auto"/>
            <w:vMerge w:val="restart"/>
          </w:tcPr>
          <w:p w14:paraId="53E67B1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4C0D1485"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2CD91320"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626F2033" w14:textId="77777777" w:rsidTr="001148E2">
        <w:tblPrEx>
          <w:jc w:val="center"/>
        </w:tblPrEx>
        <w:tc>
          <w:tcPr>
            <w:tcW w:w="0" w:type="auto"/>
            <w:vMerge/>
          </w:tcPr>
          <w:p w14:paraId="33A5181D" w14:textId="77777777" w:rsidR="004E5641" w:rsidRPr="00F5172A" w:rsidRDefault="004E5641" w:rsidP="0050448F">
            <w:pPr>
              <w:rPr>
                <w:rFonts w:ascii="Arial" w:eastAsia="Arial" w:hAnsi="Arial"/>
              </w:rPr>
            </w:pPr>
          </w:p>
        </w:tc>
        <w:tc>
          <w:tcPr>
            <w:tcW w:w="0" w:type="auto"/>
          </w:tcPr>
          <w:p w14:paraId="5F9ADB3D"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livestock</w:t>
            </w:r>
          </w:p>
          <w:p w14:paraId="52D990AB"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F8FE455" w14:textId="77777777" w:rsidR="004E5641" w:rsidRPr="00F5172A" w:rsidRDefault="004E5641" w:rsidP="0050448F">
            <w:pPr>
              <w:rPr>
                <w:rFonts w:ascii="Arial" w:eastAsia="Arial" w:hAnsi="Arial"/>
              </w:rPr>
            </w:pPr>
          </w:p>
        </w:tc>
        <w:tc>
          <w:tcPr>
            <w:tcW w:w="0" w:type="auto"/>
            <w:vMerge/>
          </w:tcPr>
          <w:p w14:paraId="4E378684" w14:textId="77777777" w:rsidR="004E5641" w:rsidRPr="00F5172A" w:rsidRDefault="004E5641" w:rsidP="0050448F">
            <w:pPr>
              <w:rPr>
                <w:rFonts w:ascii="Arial" w:eastAsia="Arial" w:hAnsi="Arial"/>
              </w:rPr>
            </w:pPr>
          </w:p>
        </w:tc>
        <w:tc>
          <w:tcPr>
            <w:tcW w:w="0" w:type="auto"/>
            <w:vMerge/>
          </w:tcPr>
          <w:p w14:paraId="433056B0" w14:textId="77777777" w:rsidR="004E5641" w:rsidRPr="00F5172A" w:rsidRDefault="004E5641" w:rsidP="0050448F">
            <w:pPr>
              <w:rPr>
                <w:rFonts w:ascii="Arial" w:eastAsia="Arial" w:hAnsi="Arial"/>
              </w:rPr>
            </w:pPr>
          </w:p>
        </w:tc>
        <w:tc>
          <w:tcPr>
            <w:tcW w:w="0" w:type="auto"/>
            <w:vMerge/>
          </w:tcPr>
          <w:p w14:paraId="307A6485" w14:textId="77777777" w:rsidR="004E5641" w:rsidRPr="00F5172A" w:rsidRDefault="004E5641" w:rsidP="0050448F">
            <w:pPr>
              <w:rPr>
                <w:rFonts w:ascii="Arial" w:eastAsia="Arial" w:hAnsi="Arial"/>
              </w:rPr>
            </w:pPr>
          </w:p>
        </w:tc>
      </w:tr>
      <w:tr w:rsidR="00F5172A" w:rsidRPr="00F5172A" w14:paraId="5B2DB2A9" w14:textId="77777777" w:rsidTr="001148E2">
        <w:tblPrEx>
          <w:jc w:val="center"/>
        </w:tblPrEx>
        <w:tc>
          <w:tcPr>
            <w:tcW w:w="0" w:type="auto"/>
            <w:vMerge/>
          </w:tcPr>
          <w:p w14:paraId="5C333538" w14:textId="77777777" w:rsidR="004E5641" w:rsidRPr="00F5172A" w:rsidRDefault="004E5641" w:rsidP="0050448F">
            <w:pPr>
              <w:rPr>
                <w:rFonts w:ascii="Arial" w:eastAsia="Arial" w:hAnsi="Arial"/>
              </w:rPr>
            </w:pPr>
          </w:p>
        </w:tc>
        <w:tc>
          <w:tcPr>
            <w:tcW w:w="0" w:type="auto"/>
          </w:tcPr>
          <w:p w14:paraId="338D8661" w14:textId="77777777" w:rsidR="004E5641" w:rsidRPr="00F5172A" w:rsidRDefault="004E5641" w:rsidP="0050448F">
            <w:pPr>
              <w:rPr>
                <w:rFonts w:ascii="Arial" w:eastAsia="Arial" w:hAnsi="Arial"/>
              </w:rPr>
            </w:pPr>
            <w:r w:rsidRPr="00F5172A">
              <w:rPr>
                <w:rFonts w:ascii="Arial" w:eastAsia="Arial" w:hAnsi="Arial"/>
              </w:rPr>
              <w:t>No responsible party</w:t>
            </w:r>
          </w:p>
          <w:p w14:paraId="5768F354"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704BD147" w14:textId="77777777" w:rsidR="004E5641" w:rsidRPr="00F5172A" w:rsidRDefault="004E5641" w:rsidP="0050448F">
            <w:pPr>
              <w:rPr>
                <w:rFonts w:ascii="Arial" w:eastAsia="Arial" w:hAnsi="Arial"/>
              </w:rPr>
            </w:pPr>
          </w:p>
        </w:tc>
        <w:tc>
          <w:tcPr>
            <w:tcW w:w="0" w:type="auto"/>
            <w:vMerge/>
          </w:tcPr>
          <w:p w14:paraId="27A882FC" w14:textId="77777777" w:rsidR="004E5641" w:rsidRPr="00F5172A" w:rsidRDefault="004E5641" w:rsidP="0050448F">
            <w:pPr>
              <w:rPr>
                <w:rFonts w:ascii="Arial" w:eastAsia="Arial" w:hAnsi="Arial"/>
              </w:rPr>
            </w:pPr>
          </w:p>
        </w:tc>
        <w:tc>
          <w:tcPr>
            <w:tcW w:w="0" w:type="auto"/>
            <w:vMerge/>
          </w:tcPr>
          <w:p w14:paraId="06B5D07F" w14:textId="77777777" w:rsidR="004E5641" w:rsidRPr="00F5172A" w:rsidRDefault="004E5641" w:rsidP="0050448F">
            <w:pPr>
              <w:rPr>
                <w:rFonts w:ascii="Arial" w:eastAsia="Arial" w:hAnsi="Arial"/>
              </w:rPr>
            </w:pPr>
          </w:p>
        </w:tc>
        <w:tc>
          <w:tcPr>
            <w:tcW w:w="0" w:type="auto"/>
            <w:vMerge/>
          </w:tcPr>
          <w:p w14:paraId="080C4E8A" w14:textId="77777777" w:rsidR="004E5641" w:rsidRPr="00F5172A" w:rsidRDefault="004E5641" w:rsidP="0050448F">
            <w:pPr>
              <w:rPr>
                <w:rFonts w:ascii="Arial" w:eastAsia="Arial" w:hAnsi="Arial"/>
              </w:rPr>
            </w:pPr>
          </w:p>
        </w:tc>
      </w:tr>
      <w:tr w:rsidR="00F5172A" w:rsidRPr="00F5172A" w14:paraId="3CE1E53C" w14:textId="77777777" w:rsidTr="001148E2">
        <w:tblPrEx>
          <w:jc w:val="center"/>
        </w:tblPrEx>
        <w:tc>
          <w:tcPr>
            <w:tcW w:w="0" w:type="auto"/>
            <w:vMerge w:val="restart"/>
          </w:tcPr>
          <w:p w14:paraId="032BF5E2"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Gabilan Creek</w:t>
            </w:r>
            <w:r w:rsidRPr="00F5172A">
              <w:rPr>
                <w:rFonts w:ascii="Arial" w:eastAsia="Arial" w:hAnsi="Arial"/>
                <w:vertAlign w:val="superscript"/>
              </w:rPr>
              <w:t>4</w:t>
            </w:r>
          </w:p>
        </w:tc>
        <w:tc>
          <w:tcPr>
            <w:tcW w:w="0" w:type="auto"/>
          </w:tcPr>
          <w:p w14:paraId="48849593" w14:textId="14CE9BBD"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216B0445"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218F89B5" w14:textId="77777777" w:rsidR="004E5641" w:rsidRPr="00F5172A" w:rsidRDefault="004E5641" w:rsidP="0050448F">
            <w:pPr>
              <w:rPr>
                <w:rFonts w:ascii="Arial" w:eastAsia="Arial" w:hAnsi="Arial"/>
              </w:rPr>
            </w:pPr>
            <w:r w:rsidRPr="00F5172A">
              <w:rPr>
                <w:rFonts w:ascii="Arial" w:eastAsia="Arial" w:hAnsi="Arial"/>
              </w:rPr>
              <w:t>All 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1AA2B8E7" w14:textId="77777777" w:rsidR="004E5641" w:rsidRPr="00F5172A" w:rsidRDefault="004E5641" w:rsidP="0050448F">
            <w:pPr>
              <w:rPr>
                <w:rFonts w:ascii="Arial" w:eastAsia="Arial" w:hAnsi="Arial"/>
              </w:rPr>
            </w:pPr>
            <w:r w:rsidRPr="00F5172A">
              <w:rPr>
                <w:rFonts w:ascii="Arial" w:eastAsia="Arial" w:hAnsi="Arial"/>
              </w:rPr>
              <w:t>Not 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6F9C28B7" w14:textId="77777777" w:rsidR="004E5641" w:rsidRPr="00F5172A" w:rsidRDefault="004E5641" w:rsidP="0050448F">
            <w:pPr>
              <w:rPr>
                <w:rFonts w:ascii="Arial" w:eastAsia="Arial" w:hAnsi="Arial"/>
              </w:rPr>
            </w:pPr>
            <w:r w:rsidRPr="00F5172A">
              <w:rPr>
                <w:rFonts w:ascii="Arial" w:eastAsia="Arial" w:hAnsi="Arial"/>
              </w:rPr>
              <w:t xml:space="preserve">Not Applicable </w:t>
            </w:r>
          </w:p>
        </w:tc>
        <w:tc>
          <w:tcPr>
            <w:tcW w:w="0" w:type="auto"/>
            <w:vMerge w:val="restart"/>
          </w:tcPr>
          <w:p w14:paraId="54D2FA8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D81E901" w14:textId="77777777" w:rsidTr="001148E2">
        <w:tblPrEx>
          <w:jc w:val="center"/>
        </w:tblPrEx>
        <w:tc>
          <w:tcPr>
            <w:tcW w:w="0" w:type="auto"/>
            <w:vMerge/>
          </w:tcPr>
          <w:p w14:paraId="4124009E" w14:textId="77777777" w:rsidR="004E5641" w:rsidRPr="00F5172A" w:rsidRDefault="004E5641" w:rsidP="0050448F">
            <w:pPr>
              <w:rPr>
                <w:rFonts w:ascii="Arial" w:eastAsia="Arial" w:hAnsi="Arial"/>
              </w:rPr>
            </w:pPr>
          </w:p>
        </w:tc>
        <w:tc>
          <w:tcPr>
            <w:tcW w:w="0" w:type="auto"/>
          </w:tcPr>
          <w:p w14:paraId="1D3894BA"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livestock</w:t>
            </w:r>
          </w:p>
          <w:p w14:paraId="1EAE698E"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24143917" w14:textId="77777777" w:rsidR="004E5641" w:rsidRPr="00F5172A" w:rsidRDefault="004E5641" w:rsidP="0050448F">
            <w:pPr>
              <w:rPr>
                <w:rFonts w:ascii="Arial" w:eastAsia="Arial" w:hAnsi="Arial"/>
              </w:rPr>
            </w:pPr>
          </w:p>
        </w:tc>
        <w:tc>
          <w:tcPr>
            <w:tcW w:w="0" w:type="auto"/>
            <w:vMerge/>
          </w:tcPr>
          <w:p w14:paraId="36DEEC4A" w14:textId="77777777" w:rsidR="004E5641" w:rsidRPr="00F5172A" w:rsidRDefault="004E5641" w:rsidP="0050448F">
            <w:pPr>
              <w:rPr>
                <w:rFonts w:ascii="Arial" w:eastAsia="Arial" w:hAnsi="Arial"/>
              </w:rPr>
            </w:pPr>
          </w:p>
        </w:tc>
        <w:tc>
          <w:tcPr>
            <w:tcW w:w="0" w:type="auto"/>
            <w:vMerge/>
          </w:tcPr>
          <w:p w14:paraId="211BB0EC" w14:textId="77777777" w:rsidR="004E5641" w:rsidRPr="00F5172A" w:rsidRDefault="004E5641" w:rsidP="0050448F">
            <w:pPr>
              <w:rPr>
                <w:rFonts w:ascii="Arial" w:eastAsia="Arial" w:hAnsi="Arial"/>
              </w:rPr>
            </w:pPr>
          </w:p>
        </w:tc>
        <w:tc>
          <w:tcPr>
            <w:tcW w:w="0" w:type="auto"/>
            <w:vMerge/>
          </w:tcPr>
          <w:p w14:paraId="3E5EFFA3" w14:textId="77777777" w:rsidR="004E5641" w:rsidRPr="00F5172A" w:rsidRDefault="004E5641" w:rsidP="0050448F">
            <w:pPr>
              <w:rPr>
                <w:rFonts w:ascii="Arial" w:eastAsia="Arial" w:hAnsi="Arial"/>
              </w:rPr>
            </w:pPr>
          </w:p>
        </w:tc>
      </w:tr>
      <w:tr w:rsidR="00F5172A" w:rsidRPr="00F5172A" w14:paraId="16043610" w14:textId="77777777" w:rsidTr="001148E2">
        <w:tblPrEx>
          <w:jc w:val="center"/>
        </w:tblPrEx>
        <w:tc>
          <w:tcPr>
            <w:tcW w:w="0" w:type="auto"/>
            <w:vMerge/>
          </w:tcPr>
          <w:p w14:paraId="5BD4AE91" w14:textId="77777777" w:rsidR="004E5641" w:rsidRPr="00F5172A" w:rsidRDefault="004E5641" w:rsidP="0050448F">
            <w:pPr>
              <w:rPr>
                <w:rFonts w:ascii="Arial" w:eastAsia="Arial" w:hAnsi="Arial"/>
              </w:rPr>
            </w:pPr>
          </w:p>
        </w:tc>
        <w:tc>
          <w:tcPr>
            <w:tcW w:w="0" w:type="auto"/>
          </w:tcPr>
          <w:p w14:paraId="0939DD67" w14:textId="77777777" w:rsidR="004E5641" w:rsidRPr="00F5172A" w:rsidRDefault="004E5641" w:rsidP="0050448F">
            <w:pPr>
              <w:rPr>
                <w:rFonts w:ascii="Arial" w:eastAsia="Arial" w:hAnsi="Arial"/>
              </w:rPr>
            </w:pPr>
            <w:r w:rsidRPr="00F5172A">
              <w:rPr>
                <w:rFonts w:ascii="Arial" w:eastAsia="Arial" w:hAnsi="Arial"/>
              </w:rPr>
              <w:t>No responsible party</w:t>
            </w:r>
          </w:p>
          <w:p w14:paraId="0BEF5B0A"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78843EF5" w14:textId="77777777" w:rsidR="004E5641" w:rsidRPr="00F5172A" w:rsidRDefault="004E5641" w:rsidP="0050448F">
            <w:pPr>
              <w:rPr>
                <w:rFonts w:ascii="Arial" w:eastAsia="Arial" w:hAnsi="Arial"/>
              </w:rPr>
            </w:pPr>
          </w:p>
        </w:tc>
        <w:tc>
          <w:tcPr>
            <w:tcW w:w="0" w:type="auto"/>
            <w:vMerge/>
          </w:tcPr>
          <w:p w14:paraId="04704348" w14:textId="77777777" w:rsidR="004E5641" w:rsidRPr="00F5172A" w:rsidRDefault="004E5641" w:rsidP="0050448F">
            <w:pPr>
              <w:rPr>
                <w:rFonts w:ascii="Arial" w:eastAsia="Arial" w:hAnsi="Arial"/>
              </w:rPr>
            </w:pPr>
          </w:p>
        </w:tc>
        <w:tc>
          <w:tcPr>
            <w:tcW w:w="0" w:type="auto"/>
            <w:vMerge/>
          </w:tcPr>
          <w:p w14:paraId="61D1C173" w14:textId="77777777" w:rsidR="004E5641" w:rsidRPr="00F5172A" w:rsidRDefault="004E5641" w:rsidP="0050448F">
            <w:pPr>
              <w:rPr>
                <w:rFonts w:ascii="Arial" w:eastAsia="Arial" w:hAnsi="Arial"/>
              </w:rPr>
            </w:pPr>
          </w:p>
        </w:tc>
        <w:tc>
          <w:tcPr>
            <w:tcW w:w="0" w:type="auto"/>
            <w:vMerge/>
          </w:tcPr>
          <w:p w14:paraId="46F73DA1" w14:textId="77777777" w:rsidR="004E5641" w:rsidRPr="00F5172A" w:rsidRDefault="004E5641" w:rsidP="0050448F">
            <w:pPr>
              <w:rPr>
                <w:rFonts w:ascii="Arial" w:eastAsia="Arial" w:hAnsi="Arial"/>
              </w:rPr>
            </w:pPr>
          </w:p>
        </w:tc>
      </w:tr>
      <w:tr w:rsidR="00F5172A" w:rsidRPr="00F5172A" w14:paraId="1F5F238C" w14:textId="77777777" w:rsidTr="001148E2">
        <w:tblPrEx>
          <w:jc w:val="center"/>
        </w:tblPrEx>
        <w:tc>
          <w:tcPr>
            <w:tcW w:w="0" w:type="auto"/>
            <w:vMerge w:val="restart"/>
          </w:tcPr>
          <w:p w14:paraId="3A9ABEDB" w14:textId="77777777" w:rsidR="004E5641" w:rsidRPr="00F5172A" w:rsidRDefault="004E5641" w:rsidP="0050448F">
            <w:pPr>
              <w:pageBreakBefore/>
              <w:rPr>
                <w:rFonts w:ascii="Arial" w:eastAsia="Arial" w:hAnsi="Arial"/>
              </w:rPr>
            </w:pPr>
            <w:r w:rsidRPr="00F5172A">
              <w:rPr>
                <w:rFonts w:ascii="Arial" w:eastAsia="Arial" w:hAnsi="Arial"/>
              </w:rPr>
              <w:lastRenderedPageBreak/>
              <w:t>Natividad Creek</w:t>
            </w:r>
            <w:r w:rsidRPr="00F5172A">
              <w:rPr>
                <w:rFonts w:ascii="Arial" w:eastAsia="Arial" w:hAnsi="Arial"/>
                <w:vertAlign w:val="superscript"/>
              </w:rPr>
              <w:t>5</w:t>
            </w:r>
          </w:p>
          <w:p w14:paraId="5D98B67E" w14:textId="77777777" w:rsidR="004E5641" w:rsidRPr="00F5172A" w:rsidRDefault="004E5641" w:rsidP="0050448F">
            <w:pPr>
              <w:keepNext/>
              <w:rPr>
                <w:rFonts w:ascii="Arial" w:eastAsia="Arial" w:hAnsi="Arial"/>
              </w:rPr>
            </w:pPr>
            <w:proofErr w:type="spellStart"/>
            <w:r w:rsidRPr="00F5172A">
              <w:rPr>
                <w:rFonts w:ascii="Arial" w:eastAsia="Arial" w:hAnsi="Arial"/>
              </w:rPr>
              <w:t>Alisal</w:t>
            </w:r>
            <w:proofErr w:type="spellEnd"/>
            <w:r w:rsidRPr="00F5172A">
              <w:rPr>
                <w:rFonts w:ascii="Arial" w:eastAsia="Arial" w:hAnsi="Arial"/>
              </w:rPr>
              <w:t xml:space="preserve"> Creek</w:t>
            </w:r>
            <w:r w:rsidRPr="00F5172A">
              <w:rPr>
                <w:rFonts w:ascii="Arial" w:eastAsia="Arial" w:hAnsi="Arial"/>
                <w:vertAlign w:val="superscript"/>
              </w:rPr>
              <w:t>6</w:t>
            </w:r>
          </w:p>
        </w:tc>
        <w:tc>
          <w:tcPr>
            <w:tcW w:w="0" w:type="auto"/>
          </w:tcPr>
          <w:p w14:paraId="469DDEEF"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317E4487"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5417B06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6</w:t>
            </w:r>
          </w:p>
        </w:tc>
        <w:tc>
          <w:tcPr>
            <w:tcW w:w="0" w:type="auto"/>
            <w:vMerge w:val="restart"/>
          </w:tcPr>
          <w:p w14:paraId="2BD6621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5A7CDE12"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036045B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28107011" w14:textId="77777777" w:rsidTr="001148E2">
        <w:tblPrEx>
          <w:jc w:val="center"/>
        </w:tblPrEx>
        <w:tc>
          <w:tcPr>
            <w:tcW w:w="0" w:type="auto"/>
            <w:vMerge/>
          </w:tcPr>
          <w:p w14:paraId="1FE36FD4" w14:textId="77777777" w:rsidR="004E5641" w:rsidRPr="00F5172A" w:rsidRDefault="004E5641" w:rsidP="0050448F">
            <w:pPr>
              <w:rPr>
                <w:rFonts w:ascii="Arial" w:eastAsia="Arial" w:hAnsi="Arial"/>
              </w:rPr>
            </w:pPr>
          </w:p>
        </w:tc>
        <w:tc>
          <w:tcPr>
            <w:tcW w:w="0" w:type="auto"/>
          </w:tcPr>
          <w:p w14:paraId="7345D3CE" w14:textId="77777777" w:rsidR="004E5641" w:rsidRPr="00F5172A" w:rsidRDefault="004E5641" w:rsidP="0050448F">
            <w:pPr>
              <w:rPr>
                <w:rFonts w:ascii="Arial" w:eastAsia="Arial" w:hAnsi="Arial"/>
              </w:rPr>
            </w:pPr>
            <w:r w:rsidRPr="00F5172A">
              <w:rPr>
                <w:rFonts w:ascii="Arial" w:eastAsia="Arial" w:hAnsi="Arial"/>
              </w:rPr>
              <w:t>Own Owners/operators of land used for/containing domestic animals/livestock</w:t>
            </w:r>
          </w:p>
          <w:p w14:paraId="58DB8417"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86742BD" w14:textId="77777777" w:rsidR="004E5641" w:rsidRPr="00F5172A" w:rsidRDefault="004E5641" w:rsidP="0050448F">
            <w:pPr>
              <w:rPr>
                <w:rFonts w:ascii="Arial" w:eastAsia="Arial" w:hAnsi="Arial"/>
              </w:rPr>
            </w:pPr>
          </w:p>
        </w:tc>
        <w:tc>
          <w:tcPr>
            <w:tcW w:w="0" w:type="auto"/>
            <w:vMerge/>
          </w:tcPr>
          <w:p w14:paraId="2C784B71" w14:textId="77777777" w:rsidR="004E5641" w:rsidRPr="00F5172A" w:rsidRDefault="004E5641" w:rsidP="0050448F">
            <w:pPr>
              <w:rPr>
                <w:rFonts w:ascii="Arial" w:eastAsia="Arial" w:hAnsi="Arial"/>
              </w:rPr>
            </w:pPr>
          </w:p>
        </w:tc>
        <w:tc>
          <w:tcPr>
            <w:tcW w:w="0" w:type="auto"/>
            <w:vMerge/>
          </w:tcPr>
          <w:p w14:paraId="1DF2EE6B" w14:textId="77777777" w:rsidR="004E5641" w:rsidRPr="00F5172A" w:rsidRDefault="004E5641" w:rsidP="0050448F">
            <w:pPr>
              <w:rPr>
                <w:rFonts w:ascii="Arial" w:eastAsia="Arial" w:hAnsi="Arial"/>
              </w:rPr>
            </w:pPr>
          </w:p>
        </w:tc>
        <w:tc>
          <w:tcPr>
            <w:tcW w:w="0" w:type="auto"/>
            <w:vMerge/>
          </w:tcPr>
          <w:p w14:paraId="0BB13379" w14:textId="77777777" w:rsidR="004E5641" w:rsidRPr="00F5172A" w:rsidRDefault="004E5641" w:rsidP="0050448F">
            <w:pPr>
              <w:rPr>
                <w:rFonts w:ascii="Arial" w:eastAsia="Arial" w:hAnsi="Arial"/>
              </w:rPr>
            </w:pPr>
          </w:p>
        </w:tc>
      </w:tr>
      <w:tr w:rsidR="00F5172A" w:rsidRPr="00F5172A" w14:paraId="70FCBD43" w14:textId="77777777" w:rsidTr="001148E2">
        <w:tblPrEx>
          <w:jc w:val="center"/>
        </w:tblPrEx>
        <w:tc>
          <w:tcPr>
            <w:tcW w:w="0" w:type="auto"/>
            <w:vMerge/>
          </w:tcPr>
          <w:p w14:paraId="19A7FE1E" w14:textId="77777777" w:rsidR="004E5641" w:rsidRPr="00F5172A" w:rsidRDefault="004E5641" w:rsidP="0050448F">
            <w:pPr>
              <w:rPr>
                <w:rFonts w:ascii="Arial" w:eastAsia="Arial" w:hAnsi="Arial"/>
              </w:rPr>
            </w:pPr>
          </w:p>
        </w:tc>
        <w:tc>
          <w:tcPr>
            <w:tcW w:w="0" w:type="auto"/>
          </w:tcPr>
          <w:p w14:paraId="5CCC7261" w14:textId="77777777" w:rsidR="004E5641" w:rsidRPr="00F5172A" w:rsidRDefault="004E5641" w:rsidP="0050448F">
            <w:pPr>
              <w:rPr>
                <w:rFonts w:ascii="Arial" w:eastAsia="Arial" w:hAnsi="Arial"/>
              </w:rPr>
            </w:pPr>
            <w:r w:rsidRPr="00F5172A">
              <w:rPr>
                <w:rFonts w:ascii="Arial" w:eastAsia="Arial" w:hAnsi="Arial"/>
              </w:rPr>
              <w:t>No responsible party</w:t>
            </w:r>
          </w:p>
          <w:p w14:paraId="2A4CD6E5"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60DCD8FE" w14:textId="77777777" w:rsidR="004E5641" w:rsidRPr="00F5172A" w:rsidRDefault="004E5641" w:rsidP="0050448F">
            <w:pPr>
              <w:rPr>
                <w:rFonts w:ascii="Arial" w:eastAsia="Arial" w:hAnsi="Arial"/>
              </w:rPr>
            </w:pPr>
          </w:p>
        </w:tc>
        <w:tc>
          <w:tcPr>
            <w:tcW w:w="0" w:type="auto"/>
            <w:vMerge/>
          </w:tcPr>
          <w:p w14:paraId="137D8542" w14:textId="77777777" w:rsidR="004E5641" w:rsidRPr="00F5172A" w:rsidRDefault="004E5641" w:rsidP="0050448F">
            <w:pPr>
              <w:rPr>
                <w:rFonts w:ascii="Arial" w:eastAsia="Arial" w:hAnsi="Arial"/>
              </w:rPr>
            </w:pPr>
          </w:p>
        </w:tc>
        <w:tc>
          <w:tcPr>
            <w:tcW w:w="0" w:type="auto"/>
            <w:vMerge/>
          </w:tcPr>
          <w:p w14:paraId="516DE78D" w14:textId="77777777" w:rsidR="004E5641" w:rsidRPr="00F5172A" w:rsidRDefault="004E5641" w:rsidP="0050448F">
            <w:pPr>
              <w:rPr>
                <w:rFonts w:ascii="Arial" w:eastAsia="Arial" w:hAnsi="Arial"/>
              </w:rPr>
            </w:pPr>
          </w:p>
        </w:tc>
        <w:tc>
          <w:tcPr>
            <w:tcW w:w="0" w:type="auto"/>
            <w:vMerge/>
          </w:tcPr>
          <w:p w14:paraId="0058FD5E" w14:textId="77777777" w:rsidR="004E5641" w:rsidRPr="00F5172A" w:rsidRDefault="004E5641" w:rsidP="0050448F">
            <w:pPr>
              <w:rPr>
                <w:rFonts w:ascii="Arial" w:eastAsia="Arial" w:hAnsi="Arial"/>
              </w:rPr>
            </w:pPr>
          </w:p>
        </w:tc>
      </w:tr>
      <w:tr w:rsidR="00F5172A" w:rsidRPr="00F5172A" w14:paraId="0065B000" w14:textId="77777777" w:rsidTr="001148E2">
        <w:tblPrEx>
          <w:jc w:val="center"/>
        </w:tblPrEx>
        <w:tc>
          <w:tcPr>
            <w:tcW w:w="0" w:type="auto"/>
            <w:vMerge w:val="restart"/>
          </w:tcPr>
          <w:p w14:paraId="2AF5A370"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Old Salinas River</w:t>
            </w:r>
            <w:r w:rsidRPr="00F5172A">
              <w:rPr>
                <w:rFonts w:ascii="Arial" w:eastAsia="Arial" w:hAnsi="Arial"/>
                <w:vertAlign w:val="superscript"/>
              </w:rPr>
              <w:t>11</w:t>
            </w:r>
          </w:p>
        </w:tc>
        <w:tc>
          <w:tcPr>
            <w:tcW w:w="0" w:type="auto"/>
          </w:tcPr>
          <w:p w14:paraId="2C8BB75C"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7061CB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108764BB"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7</w:t>
            </w:r>
          </w:p>
        </w:tc>
        <w:tc>
          <w:tcPr>
            <w:tcW w:w="0" w:type="auto"/>
            <w:vMerge w:val="restart"/>
          </w:tcPr>
          <w:p w14:paraId="353016C7"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2</w:t>
            </w:r>
          </w:p>
        </w:tc>
        <w:tc>
          <w:tcPr>
            <w:tcW w:w="0" w:type="auto"/>
            <w:vMerge w:val="restart"/>
          </w:tcPr>
          <w:p w14:paraId="10E696A7"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792E4DA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5888CE38" w14:textId="77777777" w:rsidTr="001148E2">
        <w:tblPrEx>
          <w:jc w:val="center"/>
        </w:tblPrEx>
        <w:tc>
          <w:tcPr>
            <w:tcW w:w="0" w:type="auto"/>
            <w:vMerge/>
          </w:tcPr>
          <w:p w14:paraId="581DA99E" w14:textId="77777777" w:rsidR="004E5641" w:rsidRPr="00F5172A" w:rsidRDefault="004E5641" w:rsidP="0050448F">
            <w:pPr>
              <w:rPr>
                <w:rFonts w:ascii="Arial" w:eastAsia="Arial" w:hAnsi="Arial"/>
              </w:rPr>
            </w:pPr>
          </w:p>
        </w:tc>
        <w:tc>
          <w:tcPr>
            <w:tcW w:w="0" w:type="auto"/>
          </w:tcPr>
          <w:p w14:paraId="05010665"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135EF316"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3CA054C8" w14:textId="77777777" w:rsidR="004E5641" w:rsidRPr="00F5172A" w:rsidRDefault="004E5641" w:rsidP="0050448F">
            <w:pPr>
              <w:rPr>
                <w:rFonts w:ascii="Arial" w:eastAsia="Arial" w:hAnsi="Arial"/>
              </w:rPr>
            </w:pPr>
          </w:p>
        </w:tc>
        <w:tc>
          <w:tcPr>
            <w:tcW w:w="0" w:type="auto"/>
            <w:vMerge/>
          </w:tcPr>
          <w:p w14:paraId="6DE14290" w14:textId="77777777" w:rsidR="004E5641" w:rsidRPr="00F5172A" w:rsidRDefault="004E5641" w:rsidP="0050448F">
            <w:pPr>
              <w:rPr>
                <w:rFonts w:ascii="Arial" w:eastAsia="Arial" w:hAnsi="Arial"/>
              </w:rPr>
            </w:pPr>
          </w:p>
        </w:tc>
        <w:tc>
          <w:tcPr>
            <w:tcW w:w="0" w:type="auto"/>
            <w:vMerge/>
          </w:tcPr>
          <w:p w14:paraId="75C37A35" w14:textId="77777777" w:rsidR="004E5641" w:rsidRPr="00F5172A" w:rsidRDefault="004E5641" w:rsidP="0050448F">
            <w:pPr>
              <w:rPr>
                <w:rFonts w:ascii="Arial" w:eastAsia="Arial" w:hAnsi="Arial"/>
              </w:rPr>
            </w:pPr>
          </w:p>
        </w:tc>
        <w:tc>
          <w:tcPr>
            <w:tcW w:w="0" w:type="auto"/>
            <w:vMerge/>
          </w:tcPr>
          <w:p w14:paraId="673432AC" w14:textId="77777777" w:rsidR="004E5641" w:rsidRPr="00F5172A" w:rsidRDefault="004E5641" w:rsidP="0050448F">
            <w:pPr>
              <w:rPr>
                <w:rFonts w:ascii="Arial" w:eastAsia="Arial" w:hAnsi="Arial"/>
              </w:rPr>
            </w:pPr>
          </w:p>
        </w:tc>
      </w:tr>
      <w:tr w:rsidR="00F5172A" w:rsidRPr="00F5172A" w14:paraId="5D81B81C" w14:textId="77777777" w:rsidTr="001148E2">
        <w:tblPrEx>
          <w:jc w:val="center"/>
        </w:tblPrEx>
        <w:tc>
          <w:tcPr>
            <w:tcW w:w="0" w:type="auto"/>
            <w:vMerge/>
          </w:tcPr>
          <w:p w14:paraId="135C1D1A" w14:textId="77777777" w:rsidR="004E5641" w:rsidRPr="00F5172A" w:rsidRDefault="004E5641" w:rsidP="0050448F">
            <w:pPr>
              <w:rPr>
                <w:rFonts w:ascii="Arial" w:eastAsia="Arial" w:hAnsi="Arial"/>
              </w:rPr>
            </w:pPr>
          </w:p>
        </w:tc>
        <w:tc>
          <w:tcPr>
            <w:tcW w:w="0" w:type="auto"/>
          </w:tcPr>
          <w:p w14:paraId="4FD5315B" w14:textId="77777777" w:rsidR="004E5641" w:rsidRPr="00F5172A" w:rsidRDefault="004E5641" w:rsidP="0050448F">
            <w:pPr>
              <w:rPr>
                <w:rFonts w:ascii="Arial" w:eastAsia="Arial" w:hAnsi="Arial"/>
              </w:rPr>
            </w:pPr>
            <w:r w:rsidRPr="00F5172A">
              <w:rPr>
                <w:rFonts w:ascii="Arial" w:eastAsia="Arial" w:hAnsi="Arial"/>
              </w:rPr>
              <w:t>No responsible party</w:t>
            </w:r>
          </w:p>
          <w:p w14:paraId="40D351C4"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05F4A0A7" w14:textId="77777777" w:rsidR="004E5641" w:rsidRPr="00F5172A" w:rsidRDefault="004E5641" w:rsidP="0050448F">
            <w:pPr>
              <w:rPr>
                <w:rFonts w:ascii="Arial" w:eastAsia="Arial" w:hAnsi="Arial"/>
              </w:rPr>
            </w:pPr>
          </w:p>
        </w:tc>
        <w:tc>
          <w:tcPr>
            <w:tcW w:w="0" w:type="auto"/>
            <w:vMerge/>
          </w:tcPr>
          <w:p w14:paraId="14C3CEFB" w14:textId="77777777" w:rsidR="004E5641" w:rsidRPr="00F5172A" w:rsidRDefault="004E5641" w:rsidP="0050448F">
            <w:pPr>
              <w:rPr>
                <w:rFonts w:ascii="Arial" w:eastAsia="Arial" w:hAnsi="Arial"/>
              </w:rPr>
            </w:pPr>
          </w:p>
        </w:tc>
        <w:tc>
          <w:tcPr>
            <w:tcW w:w="0" w:type="auto"/>
            <w:vMerge/>
          </w:tcPr>
          <w:p w14:paraId="36E84262" w14:textId="77777777" w:rsidR="004E5641" w:rsidRPr="00F5172A" w:rsidRDefault="004E5641" w:rsidP="0050448F">
            <w:pPr>
              <w:rPr>
                <w:rFonts w:ascii="Arial" w:eastAsia="Arial" w:hAnsi="Arial"/>
              </w:rPr>
            </w:pPr>
          </w:p>
        </w:tc>
        <w:tc>
          <w:tcPr>
            <w:tcW w:w="0" w:type="auto"/>
            <w:vMerge/>
          </w:tcPr>
          <w:p w14:paraId="07478338" w14:textId="77777777" w:rsidR="004E5641" w:rsidRPr="00F5172A" w:rsidRDefault="004E5641" w:rsidP="0050448F">
            <w:pPr>
              <w:rPr>
                <w:rFonts w:ascii="Arial" w:eastAsia="Arial" w:hAnsi="Arial"/>
              </w:rPr>
            </w:pPr>
          </w:p>
        </w:tc>
      </w:tr>
      <w:tr w:rsidR="00F5172A" w:rsidRPr="00F5172A" w14:paraId="0BC17A5D" w14:textId="77777777" w:rsidTr="001148E2">
        <w:tblPrEx>
          <w:jc w:val="center"/>
        </w:tblPrEx>
        <w:tc>
          <w:tcPr>
            <w:tcW w:w="0" w:type="auto"/>
            <w:vMerge w:val="restart"/>
          </w:tcPr>
          <w:p w14:paraId="5480EFEC" w14:textId="77777777" w:rsidR="004E5641" w:rsidRPr="00F5172A" w:rsidRDefault="004E5641" w:rsidP="0050448F">
            <w:pPr>
              <w:keepNext/>
              <w:pageBreakBefore/>
              <w:rPr>
                <w:rFonts w:ascii="Arial" w:eastAsia="Arial" w:hAnsi="Arial"/>
              </w:rPr>
            </w:pPr>
            <w:r w:rsidRPr="00F5172A">
              <w:rPr>
                <w:rFonts w:ascii="Arial" w:eastAsia="Arial" w:hAnsi="Arial"/>
              </w:rPr>
              <w:lastRenderedPageBreak/>
              <w:t xml:space="preserve">Moro </w:t>
            </w:r>
            <w:proofErr w:type="spellStart"/>
            <w:r w:rsidRPr="00F5172A">
              <w:rPr>
                <w:rFonts w:ascii="Arial" w:eastAsia="Arial" w:hAnsi="Arial"/>
              </w:rPr>
              <w:t>Cojo</w:t>
            </w:r>
            <w:proofErr w:type="spellEnd"/>
            <w:r w:rsidRPr="00F5172A">
              <w:rPr>
                <w:rFonts w:ascii="Arial" w:eastAsia="Arial" w:hAnsi="Arial"/>
              </w:rPr>
              <w:t xml:space="preserve"> Slough</w:t>
            </w:r>
            <w:r w:rsidRPr="00F5172A">
              <w:rPr>
                <w:rFonts w:ascii="Arial" w:eastAsia="Arial" w:hAnsi="Arial"/>
                <w:vertAlign w:val="superscript"/>
              </w:rPr>
              <w:t>12</w:t>
            </w:r>
          </w:p>
        </w:tc>
        <w:tc>
          <w:tcPr>
            <w:tcW w:w="0" w:type="auto"/>
          </w:tcPr>
          <w:p w14:paraId="71812432"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02568ED9"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4DB2D7E6" w14:textId="77777777" w:rsidR="004E5641" w:rsidRPr="00F5172A" w:rsidRDefault="004E5641" w:rsidP="0050448F">
            <w:pPr>
              <w:rPr>
                <w:rFonts w:ascii="Arial" w:eastAsia="Arial" w:hAnsi="Arial"/>
              </w:rPr>
            </w:pPr>
            <w:r w:rsidRPr="00F5172A">
              <w:rPr>
                <w:rFonts w:ascii="Arial" w:eastAsia="Arial" w:hAnsi="Arial"/>
              </w:rPr>
              <w:t>Not applicable</w:t>
            </w:r>
          </w:p>
          <w:p w14:paraId="61116DD1" w14:textId="77777777" w:rsidR="004E5641" w:rsidRPr="00F5172A" w:rsidRDefault="004E5641" w:rsidP="0050448F">
            <w:pPr>
              <w:rPr>
                <w:rFonts w:ascii="Arial" w:eastAsia="Arial" w:hAnsi="Arial"/>
              </w:rPr>
            </w:pPr>
            <w:r w:rsidRPr="00F5172A">
              <w:rPr>
                <w:rFonts w:ascii="Arial" w:eastAsia="Arial" w:hAnsi="Arial"/>
              </w:rPr>
              <w:t xml:space="preserve">(biostimulation will be assessed </w:t>
            </w:r>
            <w:proofErr w:type="gramStart"/>
            <w:r w:rsidRPr="00F5172A">
              <w:rPr>
                <w:rFonts w:ascii="Arial" w:eastAsia="Arial" w:hAnsi="Arial"/>
              </w:rPr>
              <w:t>on the basis of</w:t>
            </w:r>
            <w:proofErr w:type="gramEnd"/>
            <w:r w:rsidRPr="00F5172A">
              <w:rPr>
                <w:rFonts w:ascii="Arial" w:eastAsia="Arial" w:hAnsi="Arial"/>
              </w:rPr>
              <w:t xml:space="preserve"> total nitrogen)</w:t>
            </w:r>
          </w:p>
        </w:tc>
        <w:tc>
          <w:tcPr>
            <w:tcW w:w="0" w:type="auto"/>
            <w:vMerge w:val="restart"/>
          </w:tcPr>
          <w:p w14:paraId="74AEE4E8"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4</w:t>
            </w:r>
          </w:p>
        </w:tc>
        <w:tc>
          <w:tcPr>
            <w:tcW w:w="0" w:type="auto"/>
            <w:vMerge w:val="restart"/>
          </w:tcPr>
          <w:p w14:paraId="74908D64"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8</w:t>
            </w:r>
          </w:p>
        </w:tc>
        <w:tc>
          <w:tcPr>
            <w:tcW w:w="0" w:type="auto"/>
            <w:vMerge w:val="restart"/>
          </w:tcPr>
          <w:p w14:paraId="688D31EF" w14:textId="77777777" w:rsidR="004E5641" w:rsidRPr="00F5172A" w:rsidRDefault="004E5641" w:rsidP="0050448F">
            <w:pPr>
              <w:rPr>
                <w:rFonts w:ascii="Arial" w:eastAsia="Arial" w:hAnsi="Arial"/>
              </w:rPr>
            </w:pPr>
            <w:r w:rsidRPr="00F5172A">
              <w:rPr>
                <w:rFonts w:ascii="Arial" w:eastAsia="Arial" w:hAnsi="Arial"/>
              </w:rPr>
              <w:t>Alloction</w:t>
            </w:r>
            <w:r w:rsidRPr="00F5172A">
              <w:rPr>
                <w:rFonts w:ascii="Cambria Math" w:eastAsia="Arial" w:hAnsi="Cambria Math" w:cs="Cambria Math"/>
              </w:rPr>
              <w:t>‑</w:t>
            </w:r>
            <w:r w:rsidRPr="00F5172A">
              <w:rPr>
                <w:rFonts w:ascii="Arial" w:eastAsia="Arial" w:hAnsi="Arial"/>
              </w:rPr>
              <w:t>5</w:t>
            </w:r>
          </w:p>
        </w:tc>
      </w:tr>
      <w:tr w:rsidR="00F5172A" w:rsidRPr="00F5172A" w14:paraId="215D00ED" w14:textId="77777777" w:rsidTr="001148E2">
        <w:tblPrEx>
          <w:jc w:val="center"/>
        </w:tblPrEx>
        <w:tc>
          <w:tcPr>
            <w:tcW w:w="0" w:type="auto"/>
            <w:vMerge/>
          </w:tcPr>
          <w:p w14:paraId="188001C7" w14:textId="77777777" w:rsidR="004E5641" w:rsidRPr="00F5172A" w:rsidRDefault="004E5641" w:rsidP="0050448F">
            <w:pPr>
              <w:rPr>
                <w:rFonts w:ascii="Arial" w:eastAsia="Arial" w:hAnsi="Arial"/>
              </w:rPr>
            </w:pPr>
          </w:p>
        </w:tc>
        <w:tc>
          <w:tcPr>
            <w:tcW w:w="0" w:type="auto"/>
          </w:tcPr>
          <w:p w14:paraId="01D0E76B"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464AA938"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394AAFC6" w14:textId="77777777" w:rsidR="004E5641" w:rsidRPr="00F5172A" w:rsidRDefault="004E5641" w:rsidP="0050448F">
            <w:pPr>
              <w:rPr>
                <w:rFonts w:ascii="Arial" w:eastAsia="Arial" w:hAnsi="Arial"/>
              </w:rPr>
            </w:pPr>
          </w:p>
        </w:tc>
        <w:tc>
          <w:tcPr>
            <w:tcW w:w="0" w:type="auto"/>
            <w:vMerge/>
          </w:tcPr>
          <w:p w14:paraId="01461507" w14:textId="77777777" w:rsidR="004E5641" w:rsidRPr="00F5172A" w:rsidRDefault="004E5641" w:rsidP="0050448F">
            <w:pPr>
              <w:rPr>
                <w:rFonts w:ascii="Arial" w:eastAsia="Arial" w:hAnsi="Arial"/>
              </w:rPr>
            </w:pPr>
          </w:p>
        </w:tc>
        <w:tc>
          <w:tcPr>
            <w:tcW w:w="0" w:type="auto"/>
            <w:vMerge/>
          </w:tcPr>
          <w:p w14:paraId="78A155B4" w14:textId="77777777" w:rsidR="004E5641" w:rsidRPr="00F5172A" w:rsidRDefault="004E5641" w:rsidP="0050448F">
            <w:pPr>
              <w:rPr>
                <w:rFonts w:ascii="Arial" w:eastAsia="Arial" w:hAnsi="Arial"/>
              </w:rPr>
            </w:pPr>
          </w:p>
        </w:tc>
        <w:tc>
          <w:tcPr>
            <w:tcW w:w="0" w:type="auto"/>
            <w:vMerge/>
          </w:tcPr>
          <w:p w14:paraId="6061C204" w14:textId="77777777" w:rsidR="004E5641" w:rsidRPr="00F5172A" w:rsidRDefault="004E5641" w:rsidP="0050448F">
            <w:pPr>
              <w:rPr>
                <w:rFonts w:ascii="Arial" w:eastAsia="Arial" w:hAnsi="Arial"/>
              </w:rPr>
            </w:pPr>
          </w:p>
        </w:tc>
      </w:tr>
      <w:tr w:rsidR="00F5172A" w:rsidRPr="00F5172A" w14:paraId="57FE199E" w14:textId="77777777" w:rsidTr="001148E2">
        <w:tblPrEx>
          <w:jc w:val="center"/>
        </w:tblPrEx>
        <w:tc>
          <w:tcPr>
            <w:tcW w:w="0" w:type="auto"/>
            <w:vMerge/>
          </w:tcPr>
          <w:p w14:paraId="07F9460A" w14:textId="77777777" w:rsidR="004E5641" w:rsidRPr="00F5172A" w:rsidRDefault="004E5641" w:rsidP="0050448F">
            <w:pPr>
              <w:rPr>
                <w:rFonts w:ascii="Arial" w:eastAsia="Arial" w:hAnsi="Arial"/>
              </w:rPr>
            </w:pPr>
          </w:p>
        </w:tc>
        <w:tc>
          <w:tcPr>
            <w:tcW w:w="0" w:type="auto"/>
          </w:tcPr>
          <w:p w14:paraId="01009B1E" w14:textId="77777777" w:rsidR="004E5641" w:rsidRPr="00F5172A" w:rsidRDefault="004E5641" w:rsidP="0050448F">
            <w:pPr>
              <w:rPr>
                <w:rFonts w:ascii="Arial" w:eastAsia="Arial" w:hAnsi="Arial"/>
              </w:rPr>
            </w:pPr>
            <w:r w:rsidRPr="00F5172A">
              <w:rPr>
                <w:rFonts w:ascii="Arial" w:eastAsia="Arial" w:hAnsi="Arial"/>
              </w:rPr>
              <w:t>No responsible party</w:t>
            </w:r>
          </w:p>
          <w:p w14:paraId="0F4B8B31"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6027A09B" w14:textId="77777777" w:rsidR="004E5641" w:rsidRPr="00F5172A" w:rsidRDefault="004E5641" w:rsidP="0050448F">
            <w:pPr>
              <w:rPr>
                <w:rFonts w:ascii="Arial" w:eastAsia="Arial" w:hAnsi="Arial"/>
              </w:rPr>
            </w:pPr>
          </w:p>
        </w:tc>
        <w:tc>
          <w:tcPr>
            <w:tcW w:w="0" w:type="auto"/>
            <w:vMerge/>
          </w:tcPr>
          <w:p w14:paraId="6B493C6D" w14:textId="77777777" w:rsidR="004E5641" w:rsidRPr="00F5172A" w:rsidRDefault="004E5641" w:rsidP="0050448F">
            <w:pPr>
              <w:rPr>
                <w:rFonts w:ascii="Arial" w:eastAsia="Arial" w:hAnsi="Arial"/>
              </w:rPr>
            </w:pPr>
          </w:p>
        </w:tc>
        <w:tc>
          <w:tcPr>
            <w:tcW w:w="0" w:type="auto"/>
            <w:vMerge/>
          </w:tcPr>
          <w:p w14:paraId="73A00925" w14:textId="77777777" w:rsidR="004E5641" w:rsidRPr="00F5172A" w:rsidRDefault="004E5641" w:rsidP="0050448F">
            <w:pPr>
              <w:rPr>
                <w:rFonts w:ascii="Arial" w:eastAsia="Arial" w:hAnsi="Arial"/>
              </w:rPr>
            </w:pPr>
          </w:p>
        </w:tc>
        <w:tc>
          <w:tcPr>
            <w:tcW w:w="0" w:type="auto"/>
            <w:vMerge/>
          </w:tcPr>
          <w:p w14:paraId="5D8BD1D7" w14:textId="77777777" w:rsidR="004E5641" w:rsidRPr="00F5172A" w:rsidRDefault="004E5641" w:rsidP="0050448F">
            <w:pPr>
              <w:rPr>
                <w:rFonts w:ascii="Arial" w:eastAsia="Arial" w:hAnsi="Arial"/>
              </w:rPr>
            </w:pPr>
          </w:p>
        </w:tc>
      </w:tr>
      <w:tr w:rsidR="00F5172A" w:rsidRPr="00F5172A" w14:paraId="5E11DA16" w14:textId="77777777" w:rsidTr="001148E2">
        <w:tblPrEx>
          <w:jc w:val="center"/>
        </w:tblPrEx>
        <w:tc>
          <w:tcPr>
            <w:tcW w:w="0" w:type="auto"/>
            <w:vMerge w:val="restart"/>
          </w:tcPr>
          <w:p w14:paraId="4A29AD8C" w14:textId="77777777" w:rsidR="004E5641" w:rsidRPr="00F5172A" w:rsidRDefault="004E5641" w:rsidP="0050448F">
            <w:pPr>
              <w:keepNext/>
              <w:rPr>
                <w:rFonts w:ascii="Arial" w:eastAsia="Arial" w:hAnsi="Arial"/>
              </w:rPr>
            </w:pPr>
            <w:proofErr w:type="spellStart"/>
            <w:r w:rsidRPr="00F5172A">
              <w:rPr>
                <w:rFonts w:ascii="Arial" w:eastAsia="Arial" w:hAnsi="Arial"/>
              </w:rPr>
              <w:lastRenderedPageBreak/>
              <w:t>Chualar</w:t>
            </w:r>
            <w:proofErr w:type="spellEnd"/>
            <w:r w:rsidRPr="00F5172A">
              <w:rPr>
                <w:rFonts w:ascii="Arial" w:eastAsia="Arial" w:hAnsi="Arial"/>
              </w:rPr>
              <w:t xml:space="preserve"> Creek</w:t>
            </w:r>
            <w:r w:rsidRPr="00F5172A">
              <w:rPr>
                <w:rFonts w:ascii="Arial" w:eastAsia="Arial" w:hAnsi="Arial"/>
                <w:vertAlign w:val="superscript"/>
              </w:rPr>
              <w:t>13</w:t>
            </w:r>
          </w:p>
          <w:p w14:paraId="3BF3A3F5" w14:textId="77777777" w:rsidR="004E5641" w:rsidRPr="00F5172A" w:rsidRDefault="004E5641" w:rsidP="0050448F">
            <w:pPr>
              <w:rPr>
                <w:rFonts w:ascii="Arial" w:eastAsia="Arial" w:hAnsi="Arial"/>
              </w:rPr>
            </w:pPr>
            <w:r w:rsidRPr="00F5172A">
              <w:rPr>
                <w:rFonts w:ascii="Arial" w:eastAsia="Arial" w:hAnsi="Arial"/>
              </w:rPr>
              <w:t>Quail Creek</w:t>
            </w:r>
            <w:r w:rsidRPr="00F5172A">
              <w:rPr>
                <w:rFonts w:ascii="Arial" w:eastAsia="Arial" w:hAnsi="Arial"/>
                <w:vertAlign w:val="superscript"/>
              </w:rPr>
              <w:t>14</w:t>
            </w:r>
          </w:p>
        </w:tc>
        <w:tc>
          <w:tcPr>
            <w:tcW w:w="0" w:type="auto"/>
          </w:tcPr>
          <w:p w14:paraId="0CE5CE84"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67304FA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436BBDBD"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175AC4DE"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03F3DE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6535DAA5"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4FD734B6" w14:textId="77777777" w:rsidTr="001148E2">
        <w:tblPrEx>
          <w:jc w:val="center"/>
        </w:tblPrEx>
        <w:tc>
          <w:tcPr>
            <w:tcW w:w="0" w:type="auto"/>
            <w:vMerge/>
          </w:tcPr>
          <w:p w14:paraId="6DE85847" w14:textId="77777777" w:rsidR="004E5641" w:rsidRPr="00F5172A" w:rsidRDefault="004E5641" w:rsidP="0050448F">
            <w:pPr>
              <w:rPr>
                <w:rFonts w:ascii="Arial" w:eastAsia="Arial" w:hAnsi="Arial"/>
              </w:rPr>
            </w:pPr>
          </w:p>
        </w:tc>
        <w:tc>
          <w:tcPr>
            <w:tcW w:w="0" w:type="auto"/>
          </w:tcPr>
          <w:p w14:paraId="058F9747"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70AB3F74"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74AE3BF9" w14:textId="77777777" w:rsidR="004E5641" w:rsidRPr="00F5172A" w:rsidRDefault="004E5641" w:rsidP="0050448F">
            <w:pPr>
              <w:rPr>
                <w:rFonts w:ascii="Arial" w:eastAsia="Arial" w:hAnsi="Arial"/>
              </w:rPr>
            </w:pPr>
          </w:p>
        </w:tc>
        <w:tc>
          <w:tcPr>
            <w:tcW w:w="0" w:type="auto"/>
            <w:vMerge/>
          </w:tcPr>
          <w:p w14:paraId="5B3FC2F4" w14:textId="77777777" w:rsidR="004E5641" w:rsidRPr="00F5172A" w:rsidRDefault="004E5641" w:rsidP="0050448F">
            <w:pPr>
              <w:rPr>
                <w:rFonts w:ascii="Arial" w:eastAsia="Arial" w:hAnsi="Arial"/>
              </w:rPr>
            </w:pPr>
          </w:p>
        </w:tc>
        <w:tc>
          <w:tcPr>
            <w:tcW w:w="0" w:type="auto"/>
            <w:vMerge/>
          </w:tcPr>
          <w:p w14:paraId="38270274" w14:textId="77777777" w:rsidR="004E5641" w:rsidRPr="00F5172A" w:rsidRDefault="004E5641" w:rsidP="0050448F">
            <w:pPr>
              <w:rPr>
                <w:rFonts w:ascii="Arial" w:eastAsia="Arial" w:hAnsi="Arial"/>
              </w:rPr>
            </w:pPr>
          </w:p>
        </w:tc>
        <w:tc>
          <w:tcPr>
            <w:tcW w:w="0" w:type="auto"/>
            <w:vMerge/>
          </w:tcPr>
          <w:p w14:paraId="4B95E0A0" w14:textId="77777777" w:rsidR="004E5641" w:rsidRPr="00F5172A" w:rsidRDefault="004E5641" w:rsidP="0050448F">
            <w:pPr>
              <w:rPr>
                <w:rFonts w:ascii="Arial" w:eastAsia="Arial" w:hAnsi="Arial"/>
              </w:rPr>
            </w:pPr>
          </w:p>
        </w:tc>
      </w:tr>
      <w:tr w:rsidR="00F5172A" w:rsidRPr="00F5172A" w14:paraId="25BAD4E5" w14:textId="77777777" w:rsidTr="001148E2">
        <w:tblPrEx>
          <w:jc w:val="center"/>
        </w:tblPrEx>
        <w:tc>
          <w:tcPr>
            <w:tcW w:w="0" w:type="auto"/>
            <w:vMerge/>
          </w:tcPr>
          <w:p w14:paraId="0E0E1B1D" w14:textId="77777777" w:rsidR="004E5641" w:rsidRPr="00F5172A" w:rsidRDefault="004E5641" w:rsidP="0050448F">
            <w:pPr>
              <w:rPr>
                <w:rFonts w:ascii="Arial" w:eastAsia="Arial" w:hAnsi="Arial"/>
              </w:rPr>
            </w:pPr>
          </w:p>
        </w:tc>
        <w:tc>
          <w:tcPr>
            <w:tcW w:w="0" w:type="auto"/>
          </w:tcPr>
          <w:p w14:paraId="4E32D7B7" w14:textId="77777777" w:rsidR="004E5641" w:rsidRPr="00F5172A" w:rsidRDefault="004E5641" w:rsidP="0050448F">
            <w:pPr>
              <w:rPr>
                <w:rFonts w:ascii="Arial" w:eastAsia="Arial" w:hAnsi="Arial"/>
              </w:rPr>
            </w:pPr>
            <w:r w:rsidRPr="00F5172A">
              <w:rPr>
                <w:rFonts w:ascii="Arial" w:eastAsia="Arial" w:hAnsi="Arial"/>
              </w:rPr>
              <w:t>No responsible party</w:t>
            </w:r>
          </w:p>
          <w:p w14:paraId="0F8A5975"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4996860A" w14:textId="77777777" w:rsidR="004E5641" w:rsidRPr="00F5172A" w:rsidRDefault="004E5641" w:rsidP="0050448F">
            <w:pPr>
              <w:rPr>
                <w:rFonts w:ascii="Arial" w:eastAsia="Arial" w:hAnsi="Arial"/>
              </w:rPr>
            </w:pPr>
          </w:p>
        </w:tc>
        <w:tc>
          <w:tcPr>
            <w:tcW w:w="0" w:type="auto"/>
            <w:vMerge/>
          </w:tcPr>
          <w:p w14:paraId="2EA111BD" w14:textId="77777777" w:rsidR="004E5641" w:rsidRPr="00F5172A" w:rsidRDefault="004E5641" w:rsidP="0050448F">
            <w:pPr>
              <w:rPr>
                <w:rFonts w:ascii="Arial" w:eastAsia="Arial" w:hAnsi="Arial"/>
              </w:rPr>
            </w:pPr>
          </w:p>
        </w:tc>
        <w:tc>
          <w:tcPr>
            <w:tcW w:w="0" w:type="auto"/>
            <w:vMerge/>
          </w:tcPr>
          <w:p w14:paraId="74324CE9" w14:textId="77777777" w:rsidR="004E5641" w:rsidRPr="00F5172A" w:rsidRDefault="004E5641" w:rsidP="0050448F">
            <w:pPr>
              <w:rPr>
                <w:rFonts w:ascii="Arial" w:eastAsia="Arial" w:hAnsi="Arial"/>
              </w:rPr>
            </w:pPr>
          </w:p>
        </w:tc>
        <w:tc>
          <w:tcPr>
            <w:tcW w:w="0" w:type="auto"/>
            <w:vMerge/>
          </w:tcPr>
          <w:p w14:paraId="48BD6AE6" w14:textId="77777777" w:rsidR="004E5641" w:rsidRPr="00F5172A" w:rsidRDefault="004E5641" w:rsidP="0050448F">
            <w:pPr>
              <w:rPr>
                <w:rFonts w:ascii="Arial" w:eastAsia="Arial" w:hAnsi="Arial"/>
              </w:rPr>
            </w:pPr>
          </w:p>
        </w:tc>
      </w:tr>
      <w:tr w:rsidR="00F5172A" w:rsidRPr="00F5172A" w14:paraId="6B48C2C5" w14:textId="77777777" w:rsidTr="001148E2">
        <w:tblPrEx>
          <w:jc w:val="center"/>
        </w:tblPrEx>
        <w:tc>
          <w:tcPr>
            <w:tcW w:w="0" w:type="auto"/>
            <w:vMerge w:val="restart"/>
          </w:tcPr>
          <w:p w14:paraId="0B8618C8" w14:textId="77777777" w:rsidR="004E5641" w:rsidRPr="00F5172A" w:rsidRDefault="004E5641" w:rsidP="0050448F">
            <w:pPr>
              <w:keepNext/>
              <w:rPr>
                <w:rFonts w:ascii="Arial" w:eastAsia="Arial" w:hAnsi="Arial"/>
              </w:rPr>
            </w:pPr>
            <w:r w:rsidRPr="00F5172A">
              <w:rPr>
                <w:rFonts w:ascii="Arial" w:eastAsia="Arial" w:hAnsi="Arial"/>
              </w:rPr>
              <w:lastRenderedPageBreak/>
              <w:t>Esperanza Creek</w:t>
            </w:r>
            <w:r w:rsidRPr="00F5172A">
              <w:rPr>
                <w:rFonts w:ascii="Arial" w:eastAsia="Arial" w:hAnsi="Arial"/>
                <w:vertAlign w:val="superscript"/>
              </w:rPr>
              <w:t>15</w:t>
            </w:r>
          </w:p>
        </w:tc>
        <w:tc>
          <w:tcPr>
            <w:tcW w:w="0" w:type="auto"/>
          </w:tcPr>
          <w:p w14:paraId="32715DFD"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422F88A1"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vMerge w:val="restart"/>
          </w:tcPr>
          <w:p w14:paraId="34995A89"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tc>
        <w:tc>
          <w:tcPr>
            <w:tcW w:w="0" w:type="auto"/>
            <w:vMerge w:val="restart"/>
          </w:tcPr>
          <w:p w14:paraId="7A330FA2"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13EBC033" w14:textId="77777777" w:rsidR="004E5641" w:rsidRPr="00F5172A" w:rsidRDefault="004E5641" w:rsidP="0050448F">
            <w:pPr>
              <w:rPr>
                <w:rFonts w:ascii="Arial" w:eastAsia="Arial" w:hAnsi="Arial"/>
              </w:rPr>
            </w:pPr>
            <w:r w:rsidRPr="00F5172A">
              <w:rPr>
                <w:rFonts w:ascii="Arial" w:eastAsia="Arial" w:hAnsi="Arial"/>
              </w:rPr>
              <w:t>Not Applicable</w:t>
            </w:r>
          </w:p>
        </w:tc>
        <w:tc>
          <w:tcPr>
            <w:tcW w:w="0" w:type="auto"/>
            <w:vMerge w:val="restart"/>
          </w:tcPr>
          <w:p w14:paraId="5639323A"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tc>
      </w:tr>
      <w:tr w:rsidR="00F5172A" w:rsidRPr="00F5172A" w14:paraId="7EE2A272" w14:textId="77777777" w:rsidTr="001148E2">
        <w:tblPrEx>
          <w:jc w:val="center"/>
        </w:tblPrEx>
        <w:tc>
          <w:tcPr>
            <w:tcW w:w="0" w:type="auto"/>
            <w:vMerge/>
          </w:tcPr>
          <w:p w14:paraId="6164E864" w14:textId="77777777" w:rsidR="004E5641" w:rsidRPr="00F5172A" w:rsidRDefault="004E5641" w:rsidP="0050448F">
            <w:pPr>
              <w:rPr>
                <w:rFonts w:ascii="Arial" w:eastAsia="Arial" w:hAnsi="Arial"/>
              </w:rPr>
            </w:pPr>
          </w:p>
        </w:tc>
        <w:tc>
          <w:tcPr>
            <w:tcW w:w="0" w:type="auto"/>
          </w:tcPr>
          <w:p w14:paraId="773422A9" w14:textId="77777777" w:rsidR="004E5641" w:rsidRPr="00F5172A" w:rsidRDefault="004E5641" w:rsidP="0050448F">
            <w:pPr>
              <w:rPr>
                <w:rFonts w:ascii="Arial" w:eastAsia="Arial" w:hAnsi="Arial"/>
              </w:rPr>
            </w:pPr>
            <w:r w:rsidRPr="00F5172A">
              <w:rPr>
                <w:rFonts w:ascii="Arial" w:eastAsia="Arial" w:hAnsi="Arial"/>
              </w:rPr>
              <w:t>Owners/operators of land used for/containing domestic animals/livestock</w:t>
            </w:r>
          </w:p>
          <w:p w14:paraId="2622A189" w14:textId="77777777" w:rsidR="004E5641" w:rsidRPr="00F5172A" w:rsidRDefault="004E5641" w:rsidP="0050448F">
            <w:pPr>
              <w:rPr>
                <w:rFonts w:ascii="Arial" w:eastAsia="Arial" w:hAnsi="Arial"/>
              </w:rPr>
            </w:pPr>
            <w:r w:rsidRPr="00F5172A">
              <w:rPr>
                <w:rFonts w:ascii="Arial" w:eastAsia="Arial" w:hAnsi="Arial"/>
              </w:rPr>
              <w:t>(Domestic animals/livestock waste not draining to MS4s)</w:t>
            </w:r>
          </w:p>
        </w:tc>
        <w:tc>
          <w:tcPr>
            <w:tcW w:w="0" w:type="auto"/>
            <w:vMerge/>
          </w:tcPr>
          <w:p w14:paraId="199BCD3A" w14:textId="77777777" w:rsidR="004E5641" w:rsidRPr="00F5172A" w:rsidRDefault="004E5641" w:rsidP="0050448F">
            <w:pPr>
              <w:rPr>
                <w:rFonts w:ascii="Arial" w:eastAsia="Arial" w:hAnsi="Arial"/>
              </w:rPr>
            </w:pPr>
          </w:p>
        </w:tc>
        <w:tc>
          <w:tcPr>
            <w:tcW w:w="0" w:type="auto"/>
            <w:vMerge/>
          </w:tcPr>
          <w:p w14:paraId="091CF65A" w14:textId="77777777" w:rsidR="004E5641" w:rsidRPr="00F5172A" w:rsidRDefault="004E5641" w:rsidP="0050448F">
            <w:pPr>
              <w:rPr>
                <w:rFonts w:ascii="Arial" w:eastAsia="Arial" w:hAnsi="Arial"/>
              </w:rPr>
            </w:pPr>
          </w:p>
        </w:tc>
        <w:tc>
          <w:tcPr>
            <w:tcW w:w="0" w:type="auto"/>
            <w:vMerge/>
          </w:tcPr>
          <w:p w14:paraId="37238ABA" w14:textId="77777777" w:rsidR="004E5641" w:rsidRPr="00F5172A" w:rsidRDefault="004E5641" w:rsidP="0050448F">
            <w:pPr>
              <w:rPr>
                <w:rFonts w:ascii="Arial" w:eastAsia="Arial" w:hAnsi="Arial"/>
              </w:rPr>
            </w:pPr>
          </w:p>
        </w:tc>
        <w:tc>
          <w:tcPr>
            <w:tcW w:w="0" w:type="auto"/>
            <w:vMerge/>
          </w:tcPr>
          <w:p w14:paraId="698DC59A" w14:textId="77777777" w:rsidR="004E5641" w:rsidRPr="00F5172A" w:rsidRDefault="004E5641" w:rsidP="0050448F">
            <w:pPr>
              <w:rPr>
                <w:rFonts w:ascii="Arial" w:eastAsia="Arial" w:hAnsi="Arial"/>
              </w:rPr>
            </w:pPr>
          </w:p>
        </w:tc>
      </w:tr>
      <w:tr w:rsidR="00F5172A" w:rsidRPr="00F5172A" w14:paraId="033BE0EA" w14:textId="77777777" w:rsidTr="001148E2">
        <w:tblPrEx>
          <w:jc w:val="center"/>
        </w:tblPrEx>
        <w:tc>
          <w:tcPr>
            <w:tcW w:w="0" w:type="auto"/>
            <w:vMerge/>
          </w:tcPr>
          <w:p w14:paraId="577EF922" w14:textId="77777777" w:rsidR="004E5641" w:rsidRPr="00F5172A" w:rsidRDefault="004E5641" w:rsidP="0050448F">
            <w:pPr>
              <w:rPr>
                <w:rFonts w:ascii="Arial" w:eastAsia="Arial" w:hAnsi="Arial"/>
              </w:rPr>
            </w:pPr>
          </w:p>
        </w:tc>
        <w:tc>
          <w:tcPr>
            <w:tcW w:w="0" w:type="auto"/>
          </w:tcPr>
          <w:p w14:paraId="3D2861CC" w14:textId="77777777" w:rsidR="004E5641" w:rsidRPr="00F5172A" w:rsidRDefault="004E5641" w:rsidP="0050448F">
            <w:pPr>
              <w:rPr>
                <w:rFonts w:ascii="Arial" w:eastAsia="Arial" w:hAnsi="Arial"/>
              </w:rPr>
            </w:pPr>
            <w:r w:rsidRPr="00F5172A">
              <w:rPr>
                <w:rFonts w:ascii="Arial" w:eastAsia="Arial" w:hAnsi="Arial"/>
              </w:rPr>
              <w:t>No responsible party</w:t>
            </w:r>
          </w:p>
          <w:p w14:paraId="513C9DC9" w14:textId="77777777" w:rsidR="004E5641" w:rsidRPr="00F5172A" w:rsidRDefault="004E5641" w:rsidP="0050448F">
            <w:pPr>
              <w:rPr>
                <w:rFonts w:ascii="Arial" w:eastAsia="Arial" w:hAnsi="Arial"/>
              </w:rPr>
            </w:pPr>
            <w:r w:rsidRPr="00F5172A">
              <w:rPr>
                <w:rFonts w:ascii="Arial" w:eastAsia="Arial" w:hAnsi="Arial"/>
              </w:rPr>
              <w:t>(Natural sources)</w:t>
            </w:r>
          </w:p>
        </w:tc>
        <w:tc>
          <w:tcPr>
            <w:tcW w:w="0" w:type="auto"/>
            <w:vMerge/>
          </w:tcPr>
          <w:p w14:paraId="1D7DF739" w14:textId="77777777" w:rsidR="004E5641" w:rsidRPr="00F5172A" w:rsidRDefault="004E5641" w:rsidP="0050448F">
            <w:pPr>
              <w:rPr>
                <w:rFonts w:ascii="Arial" w:eastAsia="Arial" w:hAnsi="Arial"/>
              </w:rPr>
            </w:pPr>
          </w:p>
        </w:tc>
        <w:tc>
          <w:tcPr>
            <w:tcW w:w="0" w:type="auto"/>
            <w:vMerge/>
          </w:tcPr>
          <w:p w14:paraId="0481F8F6" w14:textId="77777777" w:rsidR="004E5641" w:rsidRPr="00F5172A" w:rsidRDefault="004E5641" w:rsidP="0050448F">
            <w:pPr>
              <w:rPr>
                <w:rFonts w:ascii="Arial" w:eastAsia="Arial" w:hAnsi="Arial"/>
              </w:rPr>
            </w:pPr>
          </w:p>
        </w:tc>
        <w:tc>
          <w:tcPr>
            <w:tcW w:w="0" w:type="auto"/>
            <w:vMerge/>
          </w:tcPr>
          <w:p w14:paraId="0938B223" w14:textId="77777777" w:rsidR="004E5641" w:rsidRPr="00F5172A" w:rsidRDefault="004E5641" w:rsidP="0050448F">
            <w:pPr>
              <w:rPr>
                <w:rFonts w:ascii="Arial" w:eastAsia="Arial" w:hAnsi="Arial"/>
              </w:rPr>
            </w:pPr>
          </w:p>
        </w:tc>
        <w:tc>
          <w:tcPr>
            <w:tcW w:w="0" w:type="auto"/>
            <w:vMerge/>
          </w:tcPr>
          <w:p w14:paraId="5F16A81A" w14:textId="77777777" w:rsidR="004E5641" w:rsidRPr="00F5172A" w:rsidRDefault="004E5641" w:rsidP="0050448F">
            <w:pPr>
              <w:rPr>
                <w:rFonts w:ascii="Arial" w:eastAsia="Arial" w:hAnsi="Arial"/>
              </w:rPr>
            </w:pPr>
          </w:p>
        </w:tc>
      </w:tr>
    </w:tbl>
    <w:p w14:paraId="2B3020F7"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rPr>
        <w:t>Responsible parties shall meet allocations in all receiving surface waterbodies receiving the responsible parties’ discharges.</w:t>
      </w:r>
    </w:p>
    <w:p w14:paraId="706D60CC"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rPr>
        <w:t>The parties responsible for the allocation to controllable sources are not responsible for the allocation to natural sources.</w:t>
      </w:r>
    </w:p>
    <w:p w14:paraId="2F276460"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w:t>
      </w:r>
      <w:r w:rsidRPr="00BD70D5">
        <w:rPr>
          <w:rFonts w:ascii="Arial" w:eastAsia="Arial" w:hAnsi="Arial" w:cs="Times New Roman"/>
          <w:sz w:val="20"/>
          <w:szCs w:val="20"/>
        </w:rPr>
        <w:t xml:space="preserve"> Lower Salinas River: all reaches from downstream of Spreckels (downstream of monitoring site 309SSP) to the confluence with the Pacific Ocean including Salinas River Lagoon (North)</w:t>
      </w:r>
    </w:p>
    <w:p w14:paraId="154290DE"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2</w:t>
      </w:r>
      <w:r w:rsidRPr="00BD70D5">
        <w:rPr>
          <w:rFonts w:ascii="Arial" w:eastAsia="Arial" w:hAnsi="Arial" w:cs="Times New Roman"/>
          <w:sz w:val="20"/>
          <w:szCs w:val="20"/>
        </w:rPr>
        <w:t xml:space="preserve"> Santa Rita Creek: all reaches and tributaries, from the confluence with the Reclamation Canal to the uppermost reach of the waterbody.</w:t>
      </w:r>
    </w:p>
    <w:p w14:paraId="35BC4DE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lastRenderedPageBreak/>
        <w:t>3</w:t>
      </w:r>
      <w:r w:rsidRPr="00BD70D5">
        <w:rPr>
          <w:rFonts w:ascii="Arial" w:eastAsia="Arial" w:hAnsi="Arial" w:cs="Times New Roman"/>
          <w:sz w:val="20"/>
          <w:szCs w:val="20"/>
        </w:rPr>
        <w:t xml:space="preserve"> Reclamation Canal: all reaches and tributaries, which includes from confluence with </w:t>
      </w:r>
      <w:proofErr w:type="spellStart"/>
      <w:r w:rsidRPr="00BD70D5">
        <w:rPr>
          <w:rFonts w:ascii="Arial" w:eastAsia="Arial" w:hAnsi="Arial" w:cs="Times New Roman"/>
          <w:sz w:val="20"/>
          <w:szCs w:val="20"/>
        </w:rPr>
        <w:t>Tembladero</w:t>
      </w:r>
      <w:proofErr w:type="spellEnd"/>
      <w:r w:rsidRPr="00BD70D5">
        <w:rPr>
          <w:rFonts w:ascii="Arial" w:eastAsia="Arial" w:hAnsi="Arial" w:cs="Times New Roman"/>
          <w:sz w:val="20"/>
          <w:szCs w:val="20"/>
        </w:rPr>
        <w:t xml:space="preserve"> Slough, to upstream confluence with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Creek.</w:t>
      </w:r>
    </w:p>
    <w:p w14:paraId="14051B57"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4</w:t>
      </w:r>
      <w:r w:rsidRPr="00BD70D5">
        <w:rPr>
          <w:rFonts w:ascii="Arial" w:eastAsia="Arial" w:hAnsi="Arial" w:cs="Times New Roman"/>
          <w:sz w:val="20"/>
          <w:szCs w:val="20"/>
        </w:rPr>
        <w:t xml:space="preserve"> Gabilan Creek: all reaches and tributaries downstream of Crazy Horse Rd.</w:t>
      </w:r>
    </w:p>
    <w:p w14:paraId="22F6A79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5</w:t>
      </w:r>
      <w:r w:rsidRPr="00BD70D5">
        <w:rPr>
          <w:rFonts w:ascii="Arial" w:eastAsia="Arial" w:hAnsi="Arial" w:cs="Times New Roman"/>
          <w:sz w:val="20"/>
          <w:szCs w:val="20"/>
        </w:rPr>
        <w:t>Natividad Creek: all reaches and tributaries, from the confluence with Carr Lake to the uppermost reach of the waterbody.</w:t>
      </w:r>
    </w:p>
    <w:p w14:paraId="6B87C3D6"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6</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Creek: all reaches and tributaries from the confluence with the Reclamation Canal to the uppermost reach of the waterbody.</w:t>
      </w:r>
    </w:p>
    <w:p w14:paraId="5270D83C"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7</w:t>
      </w:r>
      <w:r w:rsidRPr="00BD70D5">
        <w:rPr>
          <w:rFonts w:ascii="Arial" w:eastAsia="Arial" w:hAnsi="Arial" w:cs="Times New Roman"/>
          <w:sz w:val="20"/>
          <w:szCs w:val="20"/>
        </w:rPr>
        <w:t xml:space="preserve"> Merrit Ditch: all reaches and tributaries from the confluence with the Reclamation Canal to the uppermost reach of the waterbody.</w:t>
      </w:r>
    </w:p>
    <w:p w14:paraId="4E245A6D"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8</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Alisal</w:t>
      </w:r>
      <w:proofErr w:type="spellEnd"/>
      <w:r w:rsidRPr="00BD70D5">
        <w:rPr>
          <w:rFonts w:ascii="Arial" w:eastAsia="Arial" w:hAnsi="Arial" w:cs="Times New Roman"/>
          <w:sz w:val="20"/>
          <w:szCs w:val="20"/>
        </w:rPr>
        <w:t xml:space="preserve"> Slough: all reaches and tributaries of the waterbody.</w:t>
      </w:r>
    </w:p>
    <w:p w14:paraId="63ADDF43"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9</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Tembladero</w:t>
      </w:r>
      <w:proofErr w:type="spellEnd"/>
      <w:r w:rsidRPr="00BD70D5">
        <w:rPr>
          <w:rFonts w:ascii="Arial" w:eastAsia="Arial" w:hAnsi="Arial" w:cs="Times New Roman"/>
          <w:sz w:val="20"/>
          <w:szCs w:val="20"/>
        </w:rPr>
        <w:t xml:space="preserve"> Slough: all reaches and tributaries from the confluence with the Salinas Reclamation Canal downstream to its confluence with the Old Salinas River.</w:t>
      </w:r>
    </w:p>
    <w:p w14:paraId="205AFB1D"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0</w:t>
      </w:r>
      <w:r w:rsidRPr="00BD70D5">
        <w:rPr>
          <w:rFonts w:ascii="Arial" w:eastAsia="Arial" w:hAnsi="Arial" w:cs="Times New Roman"/>
          <w:sz w:val="20"/>
          <w:szCs w:val="20"/>
        </w:rPr>
        <w:t xml:space="preserve"> Blanco Drain: all reaches and tributaries of the waterbody.</w:t>
      </w:r>
    </w:p>
    <w:p w14:paraId="5D603EFB"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1</w:t>
      </w:r>
      <w:r w:rsidRPr="00BD70D5">
        <w:rPr>
          <w:rFonts w:ascii="Arial" w:eastAsia="Arial" w:hAnsi="Arial" w:cs="Times New Roman"/>
          <w:sz w:val="20"/>
          <w:szCs w:val="20"/>
        </w:rPr>
        <w:t xml:space="preserve"> Old Salinas River: all reaches and tributaries from the slide gate at the head of the Old Salinas River adjacent to Mulligan Hill, downstream to Potrero Road.</w:t>
      </w:r>
    </w:p>
    <w:p w14:paraId="505D0CE8"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2</w:t>
      </w:r>
      <w:r w:rsidRPr="00BD70D5">
        <w:rPr>
          <w:rFonts w:ascii="Arial" w:eastAsia="Arial" w:hAnsi="Arial" w:cs="Times New Roman"/>
          <w:sz w:val="20"/>
          <w:szCs w:val="20"/>
        </w:rPr>
        <w:t xml:space="preserve"> Moro </w:t>
      </w:r>
      <w:proofErr w:type="spellStart"/>
      <w:r w:rsidRPr="00BD70D5">
        <w:rPr>
          <w:rFonts w:ascii="Arial" w:eastAsia="Arial" w:hAnsi="Arial" w:cs="Times New Roman"/>
          <w:sz w:val="20"/>
          <w:szCs w:val="20"/>
        </w:rPr>
        <w:t>Cojo</w:t>
      </w:r>
      <w:proofErr w:type="spellEnd"/>
      <w:r w:rsidRPr="00BD70D5">
        <w:rPr>
          <w:rFonts w:ascii="Arial" w:eastAsia="Arial" w:hAnsi="Arial" w:cs="Times New Roman"/>
          <w:sz w:val="20"/>
          <w:szCs w:val="20"/>
        </w:rPr>
        <w:t xml:space="preserve"> Slough: all reaches and tributaries, from the confluence with Moss Landing Harbor to the uppermost reach of the waterbody.</w:t>
      </w:r>
    </w:p>
    <w:p w14:paraId="1CC50570"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3</w:t>
      </w:r>
      <w:r w:rsidRPr="00BD70D5">
        <w:rPr>
          <w:rFonts w:ascii="Arial" w:eastAsia="Arial" w:hAnsi="Arial" w:cs="Times New Roman"/>
          <w:sz w:val="20"/>
          <w:szCs w:val="20"/>
        </w:rPr>
        <w:t xml:space="preserve"> </w:t>
      </w:r>
      <w:proofErr w:type="spellStart"/>
      <w:r w:rsidRPr="00BD70D5">
        <w:rPr>
          <w:rFonts w:ascii="Arial" w:eastAsia="Arial" w:hAnsi="Arial" w:cs="Times New Roman"/>
          <w:sz w:val="20"/>
          <w:szCs w:val="20"/>
        </w:rPr>
        <w:t>Chualar</w:t>
      </w:r>
      <w:proofErr w:type="spellEnd"/>
      <w:r w:rsidRPr="00BD70D5">
        <w:rPr>
          <w:rFonts w:ascii="Arial" w:eastAsia="Arial" w:hAnsi="Arial" w:cs="Times New Roman"/>
          <w:sz w:val="20"/>
          <w:szCs w:val="20"/>
        </w:rPr>
        <w:t xml:space="preserve"> Creek: all reaches and tributaries, from the confluence with the Salinas River to the uppermost reach of the waterbody.</w:t>
      </w:r>
    </w:p>
    <w:p w14:paraId="4D6E5568"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4</w:t>
      </w:r>
      <w:r w:rsidRPr="00BD70D5">
        <w:rPr>
          <w:rFonts w:ascii="Arial" w:eastAsia="Arial" w:hAnsi="Arial" w:cs="Times New Roman"/>
          <w:sz w:val="20"/>
          <w:szCs w:val="20"/>
        </w:rPr>
        <w:t xml:space="preserve"> Quail Creek: all reaches and tributaries, from the confluence with the Salinas River to the uppermost reach of the waterbody.</w:t>
      </w:r>
    </w:p>
    <w:p w14:paraId="1CCF47B5"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5</w:t>
      </w:r>
      <w:r w:rsidRPr="00BD70D5">
        <w:rPr>
          <w:rFonts w:ascii="Arial" w:eastAsia="Arial" w:hAnsi="Arial" w:cs="Times New Roman"/>
          <w:sz w:val="20"/>
          <w:szCs w:val="20"/>
        </w:rPr>
        <w:t xml:space="preserve"> Esperanza Creek: all reaches and tributaries, from the confluence with the Salinas River to the uppermost reach of the waterbody.</w:t>
      </w:r>
    </w:p>
    <w:p w14:paraId="56FEA4D2" w14:textId="77777777" w:rsidR="004E5641" w:rsidRPr="00BD70D5" w:rsidRDefault="004E5641" w:rsidP="004E5641">
      <w:pPr>
        <w:spacing w:before="100" w:after="100" w:line="240" w:lineRule="auto"/>
        <w:rPr>
          <w:rFonts w:ascii="Arial" w:eastAsia="Arial" w:hAnsi="Arial" w:cs="Times New Roman"/>
          <w:sz w:val="20"/>
          <w:szCs w:val="20"/>
        </w:rPr>
      </w:pPr>
      <w:r w:rsidRPr="00BD70D5">
        <w:rPr>
          <w:rFonts w:ascii="Arial" w:eastAsia="Arial" w:hAnsi="Arial" w:cs="Times New Roman"/>
          <w:sz w:val="20"/>
          <w:szCs w:val="20"/>
          <w:vertAlign w:val="superscript"/>
        </w:rPr>
        <w:t>16</w:t>
      </w:r>
      <w:r w:rsidRPr="00BD70D5">
        <w:rPr>
          <w:rFonts w:ascii="Arial" w:eastAsia="Arial" w:hAnsi="Arial" w:cs="Times New Roman"/>
          <w:sz w:val="20"/>
          <w:szCs w:val="20"/>
        </w:rPr>
        <w:t xml:space="preserve"> Espinosa Slough all reaches and tributaries, from the confluence with the Reclamation Canal to the uppermost reach of the waterbody.</w:t>
      </w:r>
    </w:p>
    <w:p w14:paraId="020603BB" w14:textId="77777777" w:rsidR="004E5641" w:rsidRDefault="004E5641" w:rsidP="004E5641">
      <w:pPr>
        <w:pStyle w:val="FootnoteText"/>
      </w:pPr>
      <w:r w:rsidRPr="00BD70D5">
        <w:rPr>
          <w:vertAlign w:val="superscript"/>
        </w:rPr>
        <w:t>17</w:t>
      </w:r>
      <w:r w:rsidRPr="00BD70D5">
        <w:t xml:space="preserve"> Lower Salinas River: all reaches from upstream of Spreckels (upstream of monitoring site 309SSP) to Gonzalez, CA.</w:t>
      </w:r>
    </w:p>
    <w:p w14:paraId="4A9DB802" w14:textId="77777777" w:rsidR="00C749BE" w:rsidRPr="009A1425" w:rsidRDefault="00C749BE" w:rsidP="00C749BE">
      <w:pPr>
        <w:keepNext/>
        <w:spacing w:after="120" w:line="240" w:lineRule="auto"/>
        <w:ind w:left="2448" w:right="2448"/>
        <w:jc w:val="center"/>
        <w:rPr>
          <w:ins w:id="2339" w:author="Pratt, Jamie@Waterboards" w:date="2023-09-18T13:19:00Z"/>
          <w:rFonts w:ascii="Arial" w:eastAsia="Arial" w:hAnsi="Arial" w:cs="Times New Roman"/>
          <w:b/>
          <w:bCs/>
          <w:iCs/>
        </w:rPr>
      </w:pPr>
      <w:bookmarkStart w:id="2340" w:name="_Hlk145935559"/>
      <w:ins w:id="2341" w:author="Pratt, Jamie@Waterboards" w:date="2023-09-18T13:19:00Z">
        <w:r w:rsidRPr="009A1425">
          <w:rPr>
            <w:rFonts w:ascii="Arial" w:eastAsia="Arial" w:hAnsi="Arial" w:cs="Times New Roman"/>
            <w:b/>
            <w:bCs/>
            <w:iCs/>
          </w:rPr>
          <w:t>Description of allocations</w:t>
        </w:r>
      </w:ins>
    </w:p>
    <w:tbl>
      <w:tblPr>
        <w:tblStyle w:val="Custom61"/>
        <w:tblW w:w="0" w:type="auto"/>
        <w:jc w:val="center"/>
        <w:tblLook w:val="0020" w:firstRow="1" w:lastRow="0" w:firstColumn="0" w:lastColumn="0" w:noHBand="0" w:noVBand="0"/>
      </w:tblPr>
      <w:tblGrid>
        <w:gridCol w:w="1492"/>
        <w:gridCol w:w="3004"/>
        <w:gridCol w:w="3858"/>
      </w:tblGrid>
      <w:tr w:rsidR="00C749BE" w:rsidRPr="009A1425" w14:paraId="40723EDE" w14:textId="77777777" w:rsidTr="0050448F">
        <w:trPr>
          <w:cnfStyle w:val="100000000000" w:firstRow="1" w:lastRow="0" w:firstColumn="0" w:lastColumn="0" w:oddVBand="0" w:evenVBand="0" w:oddHBand="0" w:evenHBand="0" w:firstRowFirstColumn="0" w:firstRowLastColumn="0" w:lastRowFirstColumn="0" w:lastRowLastColumn="0"/>
          <w:jc w:val="center"/>
          <w:ins w:id="2342" w:author="Pratt, Jamie@Waterboards" w:date="2023-09-18T13:19:00Z"/>
        </w:trPr>
        <w:tc>
          <w:tcPr>
            <w:tcW w:w="0" w:type="auto"/>
          </w:tcPr>
          <w:p w14:paraId="1FA8FF78" w14:textId="77777777" w:rsidR="00C749BE" w:rsidRPr="009A1425" w:rsidRDefault="00C749BE" w:rsidP="0050448F">
            <w:pPr>
              <w:jc w:val="center"/>
              <w:rPr>
                <w:ins w:id="2343" w:author="Pratt, Jamie@Waterboards" w:date="2023-09-18T13:19:00Z"/>
                <w:rFonts w:eastAsia="Arial"/>
              </w:rPr>
            </w:pPr>
            <w:proofErr w:type="spellStart"/>
            <w:ins w:id="2344" w:author="Pratt, Jamie@Waterboards" w:date="2023-09-18T13:19:00Z">
              <w:r w:rsidRPr="009A1425">
                <w:rPr>
                  <w:rFonts w:eastAsia="Arial"/>
                </w:rPr>
                <w:t>Allocation</w:t>
              </w:r>
              <w:r w:rsidRPr="009A1425">
                <w:rPr>
                  <w:rFonts w:eastAsia="Arial"/>
                  <w:vertAlign w:val="superscript"/>
                </w:rPr>
                <w:t>A</w:t>
              </w:r>
              <w:proofErr w:type="spellEnd"/>
            </w:ins>
          </w:p>
        </w:tc>
        <w:tc>
          <w:tcPr>
            <w:tcW w:w="0" w:type="auto"/>
          </w:tcPr>
          <w:p w14:paraId="315D50CC" w14:textId="77777777" w:rsidR="00C749BE" w:rsidRPr="009A1425" w:rsidRDefault="00C749BE" w:rsidP="0050448F">
            <w:pPr>
              <w:jc w:val="center"/>
              <w:rPr>
                <w:ins w:id="2345" w:author="Pratt, Jamie@Waterboards" w:date="2023-09-18T13:19:00Z"/>
                <w:rFonts w:eastAsia="Arial"/>
              </w:rPr>
            </w:pPr>
            <w:ins w:id="2346" w:author="Pratt, Jamie@Waterboards" w:date="2023-09-18T13:19:00Z">
              <w:r w:rsidRPr="009A1425">
                <w:rPr>
                  <w:rFonts w:eastAsia="Arial"/>
                </w:rPr>
                <w:t>Compound</w:t>
              </w:r>
            </w:ins>
          </w:p>
        </w:tc>
        <w:tc>
          <w:tcPr>
            <w:tcW w:w="0" w:type="auto"/>
          </w:tcPr>
          <w:p w14:paraId="63F17068" w14:textId="77777777" w:rsidR="00C749BE" w:rsidRPr="009A1425" w:rsidRDefault="00C749BE" w:rsidP="0050448F">
            <w:pPr>
              <w:jc w:val="center"/>
              <w:rPr>
                <w:ins w:id="2347" w:author="Pratt, Jamie@Waterboards" w:date="2023-09-18T13:19:00Z"/>
                <w:rFonts w:eastAsia="Arial"/>
              </w:rPr>
            </w:pPr>
            <w:ins w:id="2348" w:author="Pratt, Jamie@Waterboards" w:date="2023-09-18T13:19:00Z">
              <w:r w:rsidRPr="009A1425">
                <w:rPr>
                  <w:rFonts w:eastAsia="Arial"/>
                </w:rPr>
                <w:t xml:space="preserve">Concentration (mg/L) </w:t>
              </w:r>
              <w:r w:rsidRPr="009A1425">
                <w:rPr>
                  <w:rFonts w:eastAsia="Arial"/>
                  <w:vertAlign w:val="superscript"/>
                </w:rPr>
                <w:t>B</w:t>
              </w:r>
            </w:ins>
          </w:p>
        </w:tc>
      </w:tr>
      <w:tr w:rsidR="00C749BE" w:rsidRPr="009A1425" w14:paraId="7E6DCEF8" w14:textId="77777777" w:rsidTr="0050448F">
        <w:trPr>
          <w:ins w:id="2349" w:author="Pratt, Jamie@Waterboards" w:date="2023-09-18T13:19:00Z"/>
        </w:trPr>
        <w:tc>
          <w:tcPr>
            <w:tcW w:w="0" w:type="auto"/>
          </w:tcPr>
          <w:p w14:paraId="79E29280" w14:textId="77777777" w:rsidR="00C749BE" w:rsidRPr="009A1425" w:rsidRDefault="00C749BE" w:rsidP="0050448F">
            <w:pPr>
              <w:jc w:val="center"/>
              <w:rPr>
                <w:ins w:id="2350" w:author="Pratt, Jamie@Waterboards" w:date="2023-09-18T13:19:00Z"/>
                <w:rFonts w:ascii="Arial" w:eastAsia="Arial" w:hAnsi="Arial"/>
              </w:rPr>
            </w:pPr>
            <w:ins w:id="2351" w:author="Pratt, Jamie@Waterboards" w:date="2023-09-18T13:19:00Z">
              <w:r w:rsidRPr="009A1425">
                <w:rPr>
                  <w:rFonts w:ascii="Arial" w:eastAsia="Arial" w:hAnsi="Arial"/>
                </w:rPr>
                <w:t>Allocation 1</w:t>
              </w:r>
            </w:ins>
          </w:p>
        </w:tc>
        <w:tc>
          <w:tcPr>
            <w:tcW w:w="0" w:type="auto"/>
          </w:tcPr>
          <w:p w14:paraId="041B4020" w14:textId="77777777" w:rsidR="00C749BE" w:rsidRPr="009A1425" w:rsidRDefault="00C749BE" w:rsidP="0050448F">
            <w:pPr>
              <w:jc w:val="center"/>
              <w:rPr>
                <w:ins w:id="2352" w:author="Pratt, Jamie@Waterboards" w:date="2023-09-18T13:19:00Z"/>
                <w:rFonts w:ascii="Arial" w:eastAsia="Arial" w:hAnsi="Arial"/>
              </w:rPr>
            </w:pPr>
            <w:ins w:id="2353" w:author="Pratt, Jamie@Waterboards" w:date="2023-09-18T13:19:00Z">
              <w:r w:rsidRPr="009A1425">
                <w:rPr>
                  <w:rFonts w:ascii="Arial" w:eastAsia="Arial" w:hAnsi="Arial"/>
                </w:rPr>
                <w:t>Nitrate as N</w:t>
              </w:r>
            </w:ins>
          </w:p>
        </w:tc>
        <w:tc>
          <w:tcPr>
            <w:tcW w:w="0" w:type="auto"/>
          </w:tcPr>
          <w:p w14:paraId="2477B669" w14:textId="77777777" w:rsidR="00C749BE" w:rsidRPr="009A1425" w:rsidRDefault="00C749BE" w:rsidP="0050448F">
            <w:pPr>
              <w:jc w:val="center"/>
              <w:rPr>
                <w:ins w:id="2354" w:author="Pratt, Jamie@Waterboards" w:date="2023-09-18T13:19:00Z"/>
                <w:rFonts w:ascii="Arial" w:eastAsia="Arial" w:hAnsi="Arial"/>
                <w:vertAlign w:val="superscript"/>
              </w:rPr>
            </w:pPr>
            <w:ins w:id="2355" w:author="Pratt, Jamie@Waterboards" w:date="2023-09-18T13:19:00Z">
              <w:r w:rsidRPr="009A1425">
                <w:rPr>
                  <w:rFonts w:ascii="Arial" w:eastAsia="Arial" w:hAnsi="Arial"/>
                </w:rPr>
                <w:t>Dry Season (May 1-Oct. 31): 1.4</w:t>
              </w:r>
            </w:ins>
          </w:p>
          <w:p w14:paraId="1F9DA91F" w14:textId="77777777" w:rsidR="00C749BE" w:rsidRPr="009A1425" w:rsidRDefault="00C749BE" w:rsidP="0050448F">
            <w:pPr>
              <w:jc w:val="center"/>
              <w:rPr>
                <w:ins w:id="2356" w:author="Pratt, Jamie@Waterboards" w:date="2023-09-18T13:19:00Z"/>
                <w:rFonts w:ascii="Arial" w:eastAsia="Arial" w:hAnsi="Arial"/>
              </w:rPr>
            </w:pPr>
            <w:ins w:id="2357" w:author="Pratt, Jamie@Waterboards" w:date="2023-09-18T13:19:00Z">
              <w:r w:rsidRPr="009A1425">
                <w:rPr>
                  <w:rFonts w:ascii="Arial" w:eastAsia="Arial" w:hAnsi="Arial"/>
                </w:rPr>
                <w:t>Wet Season (Nov. 1-Apr.30): 8.0</w:t>
              </w:r>
            </w:ins>
          </w:p>
        </w:tc>
      </w:tr>
      <w:tr w:rsidR="00C749BE" w:rsidRPr="009A1425" w14:paraId="7FA74532" w14:textId="77777777" w:rsidTr="0050448F">
        <w:trPr>
          <w:ins w:id="2358" w:author="Pratt, Jamie@Waterboards" w:date="2023-09-18T13:19:00Z"/>
        </w:trPr>
        <w:tc>
          <w:tcPr>
            <w:tcW w:w="0" w:type="auto"/>
          </w:tcPr>
          <w:p w14:paraId="55A9EF96" w14:textId="77777777" w:rsidR="00C749BE" w:rsidRPr="009A1425" w:rsidRDefault="00C749BE" w:rsidP="0050448F">
            <w:pPr>
              <w:jc w:val="center"/>
              <w:rPr>
                <w:ins w:id="2359" w:author="Pratt, Jamie@Waterboards" w:date="2023-09-18T13:19:00Z"/>
                <w:rFonts w:ascii="Arial" w:eastAsia="Arial" w:hAnsi="Arial"/>
              </w:rPr>
            </w:pPr>
            <w:ins w:id="2360" w:author="Pratt, Jamie@Waterboards" w:date="2023-09-18T13:19:00Z">
              <w:r w:rsidRPr="009A1425">
                <w:rPr>
                  <w:rFonts w:ascii="Arial" w:eastAsia="Arial" w:hAnsi="Arial"/>
                </w:rPr>
                <w:t>Allocation 2</w:t>
              </w:r>
            </w:ins>
          </w:p>
        </w:tc>
        <w:tc>
          <w:tcPr>
            <w:tcW w:w="0" w:type="auto"/>
          </w:tcPr>
          <w:p w14:paraId="7359321E" w14:textId="77777777" w:rsidR="00C749BE" w:rsidRPr="009A1425" w:rsidRDefault="00C749BE" w:rsidP="0050448F">
            <w:pPr>
              <w:jc w:val="center"/>
              <w:rPr>
                <w:ins w:id="2361" w:author="Pratt, Jamie@Waterboards" w:date="2023-09-18T13:19:00Z"/>
                <w:rFonts w:ascii="Arial" w:eastAsia="Arial" w:hAnsi="Arial"/>
              </w:rPr>
            </w:pPr>
            <w:ins w:id="2362" w:author="Pratt, Jamie@Waterboards" w:date="2023-09-18T13:19:00Z">
              <w:r w:rsidRPr="009A1425">
                <w:rPr>
                  <w:rFonts w:ascii="Arial" w:eastAsia="Arial" w:hAnsi="Arial"/>
                </w:rPr>
                <w:t>Orthophosphate as P</w:t>
              </w:r>
            </w:ins>
          </w:p>
        </w:tc>
        <w:tc>
          <w:tcPr>
            <w:tcW w:w="0" w:type="auto"/>
          </w:tcPr>
          <w:p w14:paraId="3FE4A6EE" w14:textId="77777777" w:rsidR="00C749BE" w:rsidRPr="009A1425" w:rsidRDefault="00C749BE" w:rsidP="0050448F">
            <w:pPr>
              <w:jc w:val="center"/>
              <w:rPr>
                <w:ins w:id="2363" w:author="Pratt, Jamie@Waterboards" w:date="2023-09-18T13:19:00Z"/>
                <w:rFonts w:ascii="Arial" w:eastAsia="Arial" w:hAnsi="Arial"/>
                <w:vertAlign w:val="superscript"/>
              </w:rPr>
            </w:pPr>
            <w:ins w:id="2364" w:author="Pratt, Jamie@Waterboards" w:date="2023-09-18T13:19:00Z">
              <w:r w:rsidRPr="009A1425">
                <w:rPr>
                  <w:rFonts w:ascii="Arial" w:eastAsia="Arial" w:hAnsi="Arial"/>
                </w:rPr>
                <w:t>Dry Season (May 1–Oct. 31): 0.07</w:t>
              </w:r>
            </w:ins>
          </w:p>
          <w:p w14:paraId="41E4C005" w14:textId="77777777" w:rsidR="00C749BE" w:rsidRPr="009A1425" w:rsidRDefault="00C749BE" w:rsidP="0050448F">
            <w:pPr>
              <w:jc w:val="center"/>
              <w:rPr>
                <w:ins w:id="2365" w:author="Pratt, Jamie@Waterboards" w:date="2023-09-18T13:19:00Z"/>
                <w:rFonts w:ascii="Arial" w:eastAsia="Arial" w:hAnsi="Arial"/>
              </w:rPr>
            </w:pPr>
            <w:ins w:id="2366" w:author="Pratt, Jamie@Waterboards" w:date="2023-09-18T13:19:00Z">
              <w:r w:rsidRPr="009A1425">
                <w:rPr>
                  <w:rFonts w:ascii="Arial" w:eastAsia="Arial" w:hAnsi="Arial"/>
                </w:rPr>
                <w:t>Wet Season (Nov. 1–Apr. 30): 0.3</w:t>
              </w:r>
            </w:ins>
          </w:p>
        </w:tc>
      </w:tr>
      <w:tr w:rsidR="00C749BE" w:rsidRPr="009A1425" w14:paraId="57904C47" w14:textId="77777777" w:rsidTr="0050448F">
        <w:trPr>
          <w:ins w:id="2367" w:author="Pratt, Jamie@Waterboards" w:date="2023-09-18T13:19:00Z"/>
        </w:trPr>
        <w:tc>
          <w:tcPr>
            <w:tcW w:w="0" w:type="auto"/>
          </w:tcPr>
          <w:p w14:paraId="4F169702" w14:textId="77777777" w:rsidR="00C749BE" w:rsidRPr="009A1425" w:rsidRDefault="00C749BE" w:rsidP="0050448F">
            <w:pPr>
              <w:jc w:val="center"/>
              <w:rPr>
                <w:ins w:id="2368" w:author="Pratt, Jamie@Waterboards" w:date="2023-09-18T13:19:00Z"/>
                <w:rFonts w:ascii="Arial" w:eastAsia="Arial" w:hAnsi="Arial"/>
              </w:rPr>
            </w:pPr>
            <w:ins w:id="2369" w:author="Pratt, Jamie@Waterboards" w:date="2023-09-18T13:19:00Z">
              <w:r w:rsidRPr="009A1425">
                <w:rPr>
                  <w:rFonts w:ascii="Arial" w:eastAsia="Arial" w:hAnsi="Arial"/>
                </w:rPr>
                <w:lastRenderedPageBreak/>
                <w:t>Allocation 3</w:t>
              </w:r>
            </w:ins>
          </w:p>
        </w:tc>
        <w:tc>
          <w:tcPr>
            <w:tcW w:w="0" w:type="auto"/>
          </w:tcPr>
          <w:p w14:paraId="30AC0DB5" w14:textId="77777777" w:rsidR="00C749BE" w:rsidRPr="009A1425" w:rsidRDefault="00C749BE" w:rsidP="0050448F">
            <w:pPr>
              <w:jc w:val="center"/>
              <w:rPr>
                <w:ins w:id="2370" w:author="Pratt, Jamie@Waterboards" w:date="2023-09-18T13:19:00Z"/>
                <w:rFonts w:ascii="Arial" w:eastAsia="Arial" w:hAnsi="Arial"/>
              </w:rPr>
            </w:pPr>
            <w:ins w:id="2371" w:author="Pratt, Jamie@Waterboards" w:date="2023-09-18T13:19:00Z">
              <w:r w:rsidRPr="009A1425">
                <w:rPr>
                  <w:rFonts w:ascii="Arial" w:eastAsia="Arial" w:hAnsi="Arial"/>
                </w:rPr>
                <w:t>Nitrate as N</w:t>
              </w:r>
            </w:ins>
          </w:p>
        </w:tc>
        <w:tc>
          <w:tcPr>
            <w:tcW w:w="0" w:type="auto"/>
          </w:tcPr>
          <w:p w14:paraId="53969465" w14:textId="77777777" w:rsidR="00C749BE" w:rsidRPr="009A1425" w:rsidRDefault="00C749BE" w:rsidP="0050448F">
            <w:pPr>
              <w:jc w:val="center"/>
              <w:rPr>
                <w:ins w:id="2372" w:author="Pratt, Jamie@Waterboards" w:date="2023-09-18T13:19:00Z"/>
                <w:rFonts w:ascii="Arial" w:eastAsia="Arial" w:hAnsi="Arial"/>
                <w:vertAlign w:val="superscript"/>
              </w:rPr>
            </w:pPr>
            <w:ins w:id="2373" w:author="Pratt, Jamie@Waterboards" w:date="2023-09-18T13:19:00Z">
              <w:r w:rsidRPr="009A1425">
                <w:rPr>
                  <w:rFonts w:ascii="Arial" w:eastAsia="Arial" w:hAnsi="Arial"/>
                </w:rPr>
                <w:t>Dry Season (May 1–Oct. 31): 6.4</w:t>
              </w:r>
            </w:ins>
          </w:p>
          <w:p w14:paraId="52C7D702" w14:textId="77777777" w:rsidR="00C749BE" w:rsidRPr="009A1425" w:rsidRDefault="00C749BE" w:rsidP="0050448F">
            <w:pPr>
              <w:jc w:val="center"/>
              <w:rPr>
                <w:ins w:id="2374" w:author="Pratt, Jamie@Waterboards" w:date="2023-09-18T13:19:00Z"/>
                <w:rFonts w:ascii="Arial" w:eastAsia="Arial" w:hAnsi="Arial"/>
              </w:rPr>
            </w:pPr>
            <w:ins w:id="2375" w:author="Pratt, Jamie@Waterboards" w:date="2023-09-18T13:19:00Z">
              <w:r w:rsidRPr="009A1425">
                <w:rPr>
                  <w:rFonts w:ascii="Arial" w:eastAsia="Arial" w:hAnsi="Arial"/>
                </w:rPr>
                <w:t>Wet Season (Nov. 1–Apr. 30): 8.0</w:t>
              </w:r>
            </w:ins>
          </w:p>
        </w:tc>
      </w:tr>
      <w:tr w:rsidR="00C749BE" w:rsidRPr="009A1425" w14:paraId="30BF63D0" w14:textId="77777777" w:rsidTr="0050448F">
        <w:trPr>
          <w:ins w:id="2376" w:author="Pratt, Jamie@Waterboards" w:date="2023-09-18T13:19:00Z"/>
        </w:trPr>
        <w:tc>
          <w:tcPr>
            <w:tcW w:w="0" w:type="auto"/>
          </w:tcPr>
          <w:p w14:paraId="55CB36DA" w14:textId="77777777" w:rsidR="00C749BE" w:rsidRPr="009A1425" w:rsidRDefault="00C749BE" w:rsidP="0050448F">
            <w:pPr>
              <w:jc w:val="center"/>
              <w:rPr>
                <w:ins w:id="2377" w:author="Pratt, Jamie@Waterboards" w:date="2023-09-18T13:19:00Z"/>
                <w:rFonts w:ascii="Arial" w:eastAsia="Arial" w:hAnsi="Arial"/>
              </w:rPr>
            </w:pPr>
            <w:ins w:id="2378" w:author="Pratt, Jamie@Waterboards" w:date="2023-09-18T13:19:00Z">
              <w:r w:rsidRPr="009A1425">
                <w:rPr>
                  <w:rFonts w:ascii="Arial" w:eastAsia="Arial" w:hAnsi="Arial"/>
                </w:rPr>
                <w:t>Allocation 4</w:t>
              </w:r>
            </w:ins>
          </w:p>
        </w:tc>
        <w:tc>
          <w:tcPr>
            <w:tcW w:w="0" w:type="auto"/>
          </w:tcPr>
          <w:p w14:paraId="70043B15" w14:textId="77777777" w:rsidR="00C749BE" w:rsidRPr="009A1425" w:rsidRDefault="00C749BE" w:rsidP="0050448F">
            <w:pPr>
              <w:jc w:val="center"/>
              <w:rPr>
                <w:ins w:id="2379" w:author="Pratt, Jamie@Waterboards" w:date="2023-09-18T13:19:00Z"/>
                <w:rFonts w:ascii="Arial" w:eastAsia="Arial" w:hAnsi="Arial"/>
              </w:rPr>
            </w:pPr>
            <w:ins w:id="2380" w:author="Pratt, Jamie@Waterboards" w:date="2023-09-18T13:19:00Z">
              <w:r w:rsidRPr="009A1425">
                <w:rPr>
                  <w:rFonts w:ascii="Arial" w:eastAsia="Arial" w:hAnsi="Arial"/>
                </w:rPr>
                <w:t>Orthophosphate as P</w:t>
              </w:r>
            </w:ins>
          </w:p>
        </w:tc>
        <w:tc>
          <w:tcPr>
            <w:tcW w:w="0" w:type="auto"/>
          </w:tcPr>
          <w:p w14:paraId="6D5B986D" w14:textId="77777777" w:rsidR="00C749BE" w:rsidRPr="009A1425" w:rsidRDefault="00C749BE" w:rsidP="0050448F">
            <w:pPr>
              <w:jc w:val="center"/>
              <w:rPr>
                <w:ins w:id="2381" w:author="Pratt, Jamie@Waterboards" w:date="2023-09-18T13:19:00Z"/>
                <w:rFonts w:ascii="Arial" w:eastAsia="Arial" w:hAnsi="Arial"/>
                <w:vertAlign w:val="superscript"/>
              </w:rPr>
            </w:pPr>
            <w:ins w:id="2382" w:author="Pratt, Jamie@Waterboards" w:date="2023-09-18T13:19:00Z">
              <w:r w:rsidRPr="009A1425">
                <w:rPr>
                  <w:rFonts w:ascii="Arial" w:eastAsia="Arial" w:hAnsi="Arial"/>
                </w:rPr>
                <w:t>Dry Season (May 1–Oct. 31): 0.13</w:t>
              </w:r>
            </w:ins>
          </w:p>
          <w:p w14:paraId="6DF37AEA" w14:textId="77777777" w:rsidR="00C749BE" w:rsidRPr="009A1425" w:rsidRDefault="00C749BE" w:rsidP="0050448F">
            <w:pPr>
              <w:jc w:val="center"/>
              <w:rPr>
                <w:ins w:id="2383" w:author="Pratt, Jamie@Waterboards" w:date="2023-09-18T13:19:00Z"/>
                <w:rFonts w:ascii="Arial" w:eastAsia="Arial" w:hAnsi="Arial"/>
              </w:rPr>
            </w:pPr>
            <w:ins w:id="2384" w:author="Pratt, Jamie@Waterboards" w:date="2023-09-18T13:19:00Z">
              <w:r w:rsidRPr="009A1425">
                <w:rPr>
                  <w:rFonts w:ascii="Arial" w:eastAsia="Arial" w:hAnsi="Arial"/>
                </w:rPr>
                <w:t>Wet Season (Nov. 1–Apr. 30): 0.3</w:t>
              </w:r>
            </w:ins>
          </w:p>
        </w:tc>
      </w:tr>
      <w:tr w:rsidR="00C749BE" w:rsidRPr="009A1425" w14:paraId="37921304" w14:textId="77777777" w:rsidTr="0050448F">
        <w:trPr>
          <w:ins w:id="2385" w:author="Pratt, Jamie@Waterboards" w:date="2023-09-18T13:19:00Z"/>
        </w:trPr>
        <w:tc>
          <w:tcPr>
            <w:tcW w:w="0" w:type="auto"/>
          </w:tcPr>
          <w:p w14:paraId="3964DF54" w14:textId="77777777" w:rsidR="00C749BE" w:rsidRPr="009A1425" w:rsidRDefault="00C749BE" w:rsidP="0050448F">
            <w:pPr>
              <w:jc w:val="center"/>
              <w:rPr>
                <w:ins w:id="2386" w:author="Pratt, Jamie@Waterboards" w:date="2023-09-18T13:19:00Z"/>
                <w:rFonts w:ascii="Arial" w:eastAsia="Arial" w:hAnsi="Arial"/>
              </w:rPr>
            </w:pPr>
            <w:ins w:id="2387" w:author="Pratt, Jamie@Waterboards" w:date="2023-09-18T13:19:00Z">
              <w:r w:rsidRPr="009A1425">
                <w:rPr>
                  <w:rFonts w:ascii="Arial" w:eastAsia="Arial" w:hAnsi="Arial"/>
                </w:rPr>
                <w:t>Allocation 5</w:t>
              </w:r>
            </w:ins>
          </w:p>
        </w:tc>
        <w:tc>
          <w:tcPr>
            <w:tcW w:w="0" w:type="auto"/>
          </w:tcPr>
          <w:p w14:paraId="6DD87F44" w14:textId="77777777" w:rsidR="00C749BE" w:rsidRPr="009A1425" w:rsidRDefault="00C749BE" w:rsidP="0050448F">
            <w:pPr>
              <w:jc w:val="center"/>
              <w:rPr>
                <w:ins w:id="2388" w:author="Pratt, Jamie@Waterboards" w:date="2023-09-18T13:19:00Z"/>
                <w:rFonts w:ascii="Arial" w:eastAsia="Arial" w:hAnsi="Arial"/>
              </w:rPr>
            </w:pPr>
            <w:ins w:id="2389" w:author="Pratt, Jamie@Waterboards" w:date="2023-09-18T13:19:00Z">
              <w:r w:rsidRPr="009A1425">
                <w:rPr>
                  <w:rFonts w:ascii="Arial" w:eastAsia="Arial" w:hAnsi="Arial"/>
                </w:rPr>
                <w:t>Un</w:t>
              </w:r>
              <w:r w:rsidRPr="009A1425">
                <w:rPr>
                  <w:rFonts w:ascii="Cambria Math" w:eastAsia="Arial" w:hAnsi="Cambria Math" w:cs="Cambria Math"/>
                </w:rPr>
                <w:t>‑</w:t>
              </w:r>
              <w:r w:rsidRPr="009A1425">
                <w:rPr>
                  <w:rFonts w:ascii="Arial" w:eastAsia="Arial" w:hAnsi="Arial"/>
                </w:rPr>
                <w:t>ionized Ammonia as N</w:t>
              </w:r>
            </w:ins>
          </w:p>
        </w:tc>
        <w:tc>
          <w:tcPr>
            <w:tcW w:w="0" w:type="auto"/>
          </w:tcPr>
          <w:p w14:paraId="2597472B" w14:textId="77777777" w:rsidR="00C749BE" w:rsidRPr="009A1425" w:rsidRDefault="00C749BE" w:rsidP="0050448F">
            <w:pPr>
              <w:jc w:val="center"/>
              <w:rPr>
                <w:ins w:id="2390" w:author="Pratt, Jamie@Waterboards" w:date="2023-09-18T13:19:00Z"/>
                <w:rFonts w:ascii="Arial" w:eastAsia="Arial" w:hAnsi="Arial"/>
              </w:rPr>
            </w:pPr>
            <w:ins w:id="2391" w:author="Pratt, Jamie@Waterboards" w:date="2023-09-18T13:19:00Z">
              <w:r w:rsidRPr="009A1425">
                <w:rPr>
                  <w:rFonts w:ascii="Arial" w:eastAsia="Arial" w:hAnsi="Arial"/>
                </w:rPr>
                <w:t>Year</w:t>
              </w:r>
              <w:r w:rsidRPr="009A1425">
                <w:rPr>
                  <w:rFonts w:ascii="Cambria Math" w:eastAsia="Arial" w:hAnsi="Cambria Math" w:cs="Cambria Math"/>
                </w:rPr>
                <w:t>‑</w:t>
              </w:r>
              <w:r w:rsidRPr="009A1425">
                <w:rPr>
                  <w:rFonts w:ascii="Arial" w:eastAsia="Arial" w:hAnsi="Arial"/>
                </w:rPr>
                <w:t>round: 0.025</w:t>
              </w:r>
            </w:ins>
          </w:p>
        </w:tc>
      </w:tr>
      <w:tr w:rsidR="00C749BE" w:rsidRPr="009A1425" w14:paraId="3E33CC71" w14:textId="77777777" w:rsidTr="0050448F">
        <w:trPr>
          <w:ins w:id="2392" w:author="Pratt, Jamie@Waterboards" w:date="2023-09-18T13:19:00Z"/>
        </w:trPr>
        <w:tc>
          <w:tcPr>
            <w:tcW w:w="0" w:type="auto"/>
          </w:tcPr>
          <w:p w14:paraId="79F0447C" w14:textId="77777777" w:rsidR="00C749BE" w:rsidRPr="009A1425" w:rsidRDefault="00C749BE" w:rsidP="0050448F">
            <w:pPr>
              <w:jc w:val="center"/>
              <w:rPr>
                <w:ins w:id="2393" w:author="Pratt, Jamie@Waterboards" w:date="2023-09-18T13:19:00Z"/>
                <w:rFonts w:ascii="Arial" w:eastAsia="Arial" w:hAnsi="Arial"/>
              </w:rPr>
            </w:pPr>
            <w:ins w:id="2394" w:author="Pratt, Jamie@Waterboards" w:date="2023-09-18T13:19:00Z">
              <w:r w:rsidRPr="009A1425">
                <w:rPr>
                  <w:rFonts w:ascii="Arial" w:eastAsia="Arial" w:hAnsi="Arial"/>
                </w:rPr>
                <w:t>Allocation 6</w:t>
              </w:r>
            </w:ins>
          </w:p>
        </w:tc>
        <w:tc>
          <w:tcPr>
            <w:tcW w:w="0" w:type="auto"/>
          </w:tcPr>
          <w:p w14:paraId="1180468E" w14:textId="77777777" w:rsidR="00C749BE" w:rsidRPr="009A1425" w:rsidRDefault="00C749BE" w:rsidP="0050448F">
            <w:pPr>
              <w:jc w:val="center"/>
              <w:rPr>
                <w:ins w:id="2395" w:author="Pratt, Jamie@Waterboards" w:date="2023-09-18T13:19:00Z"/>
                <w:rFonts w:ascii="Arial" w:eastAsia="Arial" w:hAnsi="Arial"/>
              </w:rPr>
            </w:pPr>
            <w:ins w:id="2396" w:author="Pratt, Jamie@Waterboards" w:date="2023-09-18T13:19:00Z">
              <w:r w:rsidRPr="009A1425">
                <w:rPr>
                  <w:rFonts w:ascii="Arial" w:eastAsia="Arial" w:hAnsi="Arial"/>
                </w:rPr>
                <w:t>Nitrate as N</w:t>
              </w:r>
            </w:ins>
          </w:p>
        </w:tc>
        <w:tc>
          <w:tcPr>
            <w:tcW w:w="0" w:type="auto"/>
          </w:tcPr>
          <w:p w14:paraId="011F72A8" w14:textId="77777777" w:rsidR="00C749BE" w:rsidRPr="009A1425" w:rsidRDefault="00C749BE" w:rsidP="0050448F">
            <w:pPr>
              <w:jc w:val="center"/>
              <w:rPr>
                <w:ins w:id="2397" w:author="Pratt, Jamie@Waterboards" w:date="2023-09-18T13:19:00Z"/>
                <w:rFonts w:ascii="Arial" w:eastAsia="Arial" w:hAnsi="Arial"/>
                <w:vertAlign w:val="superscript"/>
              </w:rPr>
            </w:pPr>
            <w:ins w:id="2398" w:author="Pratt, Jamie@Waterboards" w:date="2023-09-18T13:19:00Z">
              <w:r w:rsidRPr="009A1425">
                <w:rPr>
                  <w:rFonts w:ascii="Arial" w:eastAsia="Arial" w:hAnsi="Arial"/>
                </w:rPr>
                <w:t>Dry Season (May 1–Oct. 31): 2.0</w:t>
              </w:r>
            </w:ins>
          </w:p>
          <w:p w14:paraId="2E7E4BEF" w14:textId="77777777" w:rsidR="00C749BE" w:rsidRPr="009A1425" w:rsidRDefault="00C749BE" w:rsidP="0050448F">
            <w:pPr>
              <w:jc w:val="center"/>
              <w:rPr>
                <w:ins w:id="2399" w:author="Pratt, Jamie@Waterboards" w:date="2023-09-18T13:19:00Z"/>
                <w:rFonts w:ascii="Arial" w:eastAsia="Arial" w:hAnsi="Arial"/>
              </w:rPr>
            </w:pPr>
            <w:ins w:id="2400" w:author="Pratt, Jamie@Waterboards" w:date="2023-09-18T13:19:00Z">
              <w:r w:rsidRPr="009A1425">
                <w:rPr>
                  <w:rFonts w:ascii="Arial" w:eastAsia="Arial" w:hAnsi="Arial"/>
                </w:rPr>
                <w:t>Wet Season (Nov. 1–Apr. 30): 8.0</w:t>
              </w:r>
            </w:ins>
          </w:p>
        </w:tc>
      </w:tr>
      <w:tr w:rsidR="00C749BE" w:rsidRPr="009A1425" w14:paraId="7A912CE9" w14:textId="77777777" w:rsidTr="0050448F">
        <w:trPr>
          <w:ins w:id="2401" w:author="Pratt, Jamie@Waterboards" w:date="2023-09-18T13:19:00Z"/>
        </w:trPr>
        <w:tc>
          <w:tcPr>
            <w:tcW w:w="0" w:type="auto"/>
          </w:tcPr>
          <w:p w14:paraId="6436EE5E" w14:textId="77777777" w:rsidR="00C749BE" w:rsidRPr="009A1425" w:rsidRDefault="00C749BE" w:rsidP="0050448F">
            <w:pPr>
              <w:jc w:val="center"/>
              <w:rPr>
                <w:ins w:id="2402" w:author="Pratt, Jamie@Waterboards" w:date="2023-09-18T13:19:00Z"/>
                <w:rFonts w:ascii="Arial" w:eastAsia="Arial" w:hAnsi="Arial"/>
              </w:rPr>
            </w:pPr>
            <w:ins w:id="2403" w:author="Pratt, Jamie@Waterboards" w:date="2023-09-18T13:19:00Z">
              <w:r w:rsidRPr="009A1425">
                <w:rPr>
                  <w:rFonts w:ascii="Arial" w:eastAsia="Arial" w:hAnsi="Arial"/>
                </w:rPr>
                <w:t>Allocation 7</w:t>
              </w:r>
            </w:ins>
          </w:p>
        </w:tc>
        <w:tc>
          <w:tcPr>
            <w:tcW w:w="0" w:type="auto"/>
          </w:tcPr>
          <w:p w14:paraId="2A63701B" w14:textId="77777777" w:rsidR="00C749BE" w:rsidRPr="009A1425" w:rsidRDefault="00C749BE" w:rsidP="0050448F">
            <w:pPr>
              <w:jc w:val="center"/>
              <w:rPr>
                <w:ins w:id="2404" w:author="Pratt, Jamie@Waterboards" w:date="2023-09-18T13:19:00Z"/>
                <w:rFonts w:ascii="Arial" w:eastAsia="Arial" w:hAnsi="Arial"/>
              </w:rPr>
            </w:pPr>
            <w:ins w:id="2405" w:author="Pratt, Jamie@Waterboards" w:date="2023-09-18T13:19:00Z">
              <w:r w:rsidRPr="009A1425">
                <w:rPr>
                  <w:rFonts w:ascii="Arial" w:eastAsia="Arial" w:hAnsi="Arial"/>
                </w:rPr>
                <w:t>Nitrate as N</w:t>
              </w:r>
            </w:ins>
          </w:p>
        </w:tc>
        <w:tc>
          <w:tcPr>
            <w:tcW w:w="0" w:type="auto"/>
          </w:tcPr>
          <w:p w14:paraId="43D07B20" w14:textId="77777777" w:rsidR="00C749BE" w:rsidRPr="009A1425" w:rsidRDefault="00C749BE" w:rsidP="0050448F">
            <w:pPr>
              <w:jc w:val="center"/>
              <w:rPr>
                <w:ins w:id="2406" w:author="Pratt, Jamie@Waterboards" w:date="2023-09-18T13:19:00Z"/>
                <w:rFonts w:ascii="Arial" w:eastAsia="Arial" w:hAnsi="Arial"/>
                <w:vertAlign w:val="superscript"/>
              </w:rPr>
            </w:pPr>
            <w:ins w:id="2407" w:author="Pratt, Jamie@Waterboards" w:date="2023-09-18T13:19:00Z">
              <w:r w:rsidRPr="009A1425">
                <w:rPr>
                  <w:rFonts w:ascii="Arial" w:eastAsia="Arial" w:hAnsi="Arial"/>
                </w:rPr>
                <w:t>Dry Season (May 1–Oct. 31): 3.1</w:t>
              </w:r>
            </w:ins>
          </w:p>
          <w:p w14:paraId="301040C2" w14:textId="77777777" w:rsidR="00C749BE" w:rsidRPr="009A1425" w:rsidRDefault="00C749BE" w:rsidP="0050448F">
            <w:pPr>
              <w:jc w:val="center"/>
              <w:rPr>
                <w:ins w:id="2408" w:author="Pratt, Jamie@Waterboards" w:date="2023-09-18T13:19:00Z"/>
                <w:rFonts w:ascii="Arial" w:eastAsia="Arial" w:hAnsi="Arial"/>
              </w:rPr>
            </w:pPr>
            <w:ins w:id="2409" w:author="Pratt, Jamie@Waterboards" w:date="2023-09-18T13:19:00Z">
              <w:r w:rsidRPr="009A1425">
                <w:rPr>
                  <w:rFonts w:ascii="Arial" w:eastAsia="Arial" w:hAnsi="Arial"/>
                </w:rPr>
                <w:t>Wet Season (Nov. 1–Apr. 30): 8.0</w:t>
              </w:r>
            </w:ins>
          </w:p>
        </w:tc>
      </w:tr>
      <w:tr w:rsidR="00C749BE" w:rsidRPr="009A1425" w14:paraId="6C262FA6" w14:textId="77777777" w:rsidTr="0050448F">
        <w:trPr>
          <w:ins w:id="2410" w:author="Pratt, Jamie@Waterboards" w:date="2023-09-18T13:19:00Z"/>
        </w:trPr>
        <w:tc>
          <w:tcPr>
            <w:tcW w:w="0" w:type="auto"/>
          </w:tcPr>
          <w:p w14:paraId="2E74F010" w14:textId="77777777" w:rsidR="00C749BE" w:rsidRPr="009A1425" w:rsidRDefault="00C749BE" w:rsidP="0050448F">
            <w:pPr>
              <w:jc w:val="center"/>
              <w:rPr>
                <w:ins w:id="2411" w:author="Pratt, Jamie@Waterboards" w:date="2023-09-18T13:19:00Z"/>
                <w:rFonts w:ascii="Arial" w:eastAsia="Arial" w:hAnsi="Arial"/>
              </w:rPr>
            </w:pPr>
            <w:ins w:id="2412" w:author="Pratt, Jamie@Waterboards" w:date="2023-09-18T13:19:00Z">
              <w:r w:rsidRPr="009A1425">
                <w:rPr>
                  <w:rFonts w:ascii="Arial" w:eastAsia="Arial" w:hAnsi="Arial"/>
                </w:rPr>
                <w:t>Allocation 8</w:t>
              </w:r>
            </w:ins>
          </w:p>
        </w:tc>
        <w:tc>
          <w:tcPr>
            <w:tcW w:w="0" w:type="auto"/>
          </w:tcPr>
          <w:p w14:paraId="572A74BF" w14:textId="77777777" w:rsidR="00C749BE" w:rsidRPr="009A1425" w:rsidRDefault="00C749BE" w:rsidP="0050448F">
            <w:pPr>
              <w:jc w:val="center"/>
              <w:rPr>
                <w:ins w:id="2413" w:author="Pratt, Jamie@Waterboards" w:date="2023-09-18T13:19:00Z"/>
                <w:rFonts w:ascii="Arial" w:eastAsia="Arial" w:hAnsi="Arial"/>
              </w:rPr>
            </w:pPr>
            <w:ins w:id="2414" w:author="Pratt, Jamie@Waterboards" w:date="2023-09-18T13:19:00Z">
              <w:r w:rsidRPr="009A1425">
                <w:rPr>
                  <w:rFonts w:ascii="Arial" w:eastAsia="Arial" w:hAnsi="Arial"/>
                </w:rPr>
                <w:t>Total Nitrogen as N</w:t>
              </w:r>
            </w:ins>
          </w:p>
        </w:tc>
        <w:tc>
          <w:tcPr>
            <w:tcW w:w="0" w:type="auto"/>
          </w:tcPr>
          <w:p w14:paraId="12CDA28C" w14:textId="77777777" w:rsidR="00C749BE" w:rsidRPr="009A1425" w:rsidRDefault="00C749BE" w:rsidP="0050448F">
            <w:pPr>
              <w:jc w:val="center"/>
              <w:rPr>
                <w:ins w:id="2415" w:author="Pratt, Jamie@Waterboards" w:date="2023-09-18T13:19:00Z"/>
                <w:rFonts w:ascii="Arial" w:eastAsia="Arial" w:hAnsi="Arial"/>
                <w:vertAlign w:val="superscript"/>
              </w:rPr>
            </w:pPr>
            <w:ins w:id="2416" w:author="Pratt, Jamie@Waterboards" w:date="2023-09-18T13:19:00Z">
              <w:r w:rsidRPr="009A1425">
                <w:rPr>
                  <w:rFonts w:ascii="Arial" w:eastAsia="Arial" w:hAnsi="Arial"/>
                </w:rPr>
                <w:t>Dry Season (May 1–Oct. 31): 1.7</w:t>
              </w:r>
            </w:ins>
          </w:p>
          <w:p w14:paraId="75E1A28F" w14:textId="77777777" w:rsidR="00C749BE" w:rsidRPr="009A1425" w:rsidRDefault="00C749BE" w:rsidP="0050448F">
            <w:pPr>
              <w:jc w:val="center"/>
              <w:rPr>
                <w:ins w:id="2417" w:author="Pratt, Jamie@Waterboards" w:date="2023-09-18T13:19:00Z"/>
                <w:rFonts w:ascii="Arial" w:eastAsia="Arial" w:hAnsi="Arial"/>
              </w:rPr>
            </w:pPr>
            <w:ins w:id="2418" w:author="Pratt, Jamie@Waterboards" w:date="2023-09-18T13:19:00Z">
              <w:r w:rsidRPr="009A1425">
                <w:rPr>
                  <w:rFonts w:ascii="Arial" w:eastAsia="Arial" w:hAnsi="Arial"/>
                </w:rPr>
                <w:t>Wet Season (Nov. 1–Apr. 30): 8.0</w:t>
              </w:r>
            </w:ins>
          </w:p>
        </w:tc>
      </w:tr>
      <w:tr w:rsidR="00C749BE" w:rsidRPr="009A1425" w14:paraId="09D037C5" w14:textId="77777777" w:rsidTr="0050448F">
        <w:trPr>
          <w:ins w:id="2419" w:author="Pratt, Jamie@Waterboards" w:date="2023-09-18T13:19:00Z"/>
        </w:trPr>
        <w:tc>
          <w:tcPr>
            <w:tcW w:w="0" w:type="auto"/>
          </w:tcPr>
          <w:p w14:paraId="0FFEDC22" w14:textId="77777777" w:rsidR="00C749BE" w:rsidRPr="009A1425" w:rsidRDefault="00C749BE" w:rsidP="0050448F">
            <w:pPr>
              <w:jc w:val="center"/>
              <w:rPr>
                <w:ins w:id="2420" w:author="Pratt, Jamie@Waterboards" w:date="2023-09-18T13:19:00Z"/>
                <w:rFonts w:ascii="Arial" w:eastAsia="Arial" w:hAnsi="Arial"/>
              </w:rPr>
            </w:pPr>
            <w:ins w:id="2421" w:author="Pratt, Jamie@Waterboards" w:date="2023-09-18T13:19:00Z">
              <w:r w:rsidRPr="009A1425">
                <w:rPr>
                  <w:rFonts w:ascii="Arial" w:eastAsia="Arial" w:hAnsi="Arial"/>
                </w:rPr>
                <w:t>Allocation 9</w:t>
              </w:r>
            </w:ins>
          </w:p>
        </w:tc>
        <w:tc>
          <w:tcPr>
            <w:tcW w:w="0" w:type="auto"/>
          </w:tcPr>
          <w:p w14:paraId="3F4FBC53" w14:textId="77777777" w:rsidR="00C749BE" w:rsidRPr="009A1425" w:rsidRDefault="00C749BE" w:rsidP="0050448F">
            <w:pPr>
              <w:jc w:val="center"/>
              <w:rPr>
                <w:ins w:id="2422" w:author="Pratt, Jamie@Waterboards" w:date="2023-09-18T13:19:00Z"/>
                <w:rFonts w:ascii="Arial" w:eastAsia="Arial" w:hAnsi="Arial"/>
              </w:rPr>
            </w:pPr>
            <w:ins w:id="2423" w:author="Pratt, Jamie@Waterboards" w:date="2023-09-18T13:19:00Z">
              <w:r w:rsidRPr="009A1425">
                <w:rPr>
                  <w:rFonts w:ascii="Arial" w:eastAsia="Arial" w:hAnsi="Arial"/>
                </w:rPr>
                <w:t>Nitrate as N</w:t>
              </w:r>
            </w:ins>
          </w:p>
        </w:tc>
        <w:tc>
          <w:tcPr>
            <w:tcW w:w="0" w:type="auto"/>
          </w:tcPr>
          <w:p w14:paraId="70F889ED" w14:textId="77777777" w:rsidR="00C749BE" w:rsidRPr="009A1425" w:rsidRDefault="00C749BE" w:rsidP="0050448F">
            <w:pPr>
              <w:jc w:val="center"/>
              <w:rPr>
                <w:ins w:id="2424" w:author="Pratt, Jamie@Waterboards" w:date="2023-09-18T13:19:00Z"/>
                <w:rFonts w:ascii="Arial" w:eastAsia="Arial" w:hAnsi="Arial"/>
              </w:rPr>
            </w:pPr>
            <w:ins w:id="2425" w:author="Pratt, Jamie@Waterboards" w:date="2023-09-18T13:19:00Z">
              <w:r w:rsidRPr="009A1425">
                <w:rPr>
                  <w:rFonts w:ascii="Arial" w:eastAsia="Arial" w:hAnsi="Arial"/>
                </w:rPr>
                <w:t>Year</w:t>
              </w:r>
              <w:r w:rsidRPr="009A1425">
                <w:rPr>
                  <w:rFonts w:ascii="Cambria Math" w:eastAsia="Arial" w:hAnsi="Cambria Math" w:cs="Cambria Math"/>
                </w:rPr>
                <w:t>‑</w:t>
              </w:r>
              <w:r w:rsidRPr="009A1425">
                <w:rPr>
                  <w:rFonts w:ascii="Arial" w:eastAsia="Arial" w:hAnsi="Arial"/>
                </w:rPr>
                <w:t>round: 10</w:t>
              </w:r>
            </w:ins>
          </w:p>
        </w:tc>
      </w:tr>
    </w:tbl>
    <w:p w14:paraId="13F83EFC" w14:textId="77777777" w:rsidR="00C749BE" w:rsidRPr="009A1425" w:rsidRDefault="00C749BE" w:rsidP="006B7559">
      <w:pPr>
        <w:spacing w:before="100" w:after="100" w:line="240" w:lineRule="auto"/>
        <w:ind w:left="1440" w:right="720" w:firstLine="720"/>
        <w:rPr>
          <w:ins w:id="2426" w:author="Pratt, Jamie@Waterboards" w:date="2023-09-18T13:19:00Z"/>
          <w:rFonts w:ascii="Arial" w:eastAsia="Arial" w:hAnsi="Arial" w:cs="Times New Roman"/>
          <w:sz w:val="20"/>
          <w:szCs w:val="20"/>
        </w:rPr>
      </w:pPr>
      <w:proofErr w:type="gramStart"/>
      <w:ins w:id="2427" w:author="Pratt, Jamie@Waterboards" w:date="2023-09-18T13:19:00Z">
        <w:r w:rsidRPr="009A1425">
          <w:rPr>
            <w:rFonts w:ascii="Arial" w:eastAsia="Arial" w:hAnsi="Arial" w:cs="Times New Roman"/>
            <w:sz w:val="20"/>
            <w:szCs w:val="20"/>
            <w:vertAlign w:val="superscript"/>
          </w:rPr>
          <w:t>A</w:t>
        </w:r>
        <w:r w:rsidRPr="009A1425">
          <w:rPr>
            <w:rFonts w:ascii="Arial" w:eastAsia="Arial" w:hAnsi="Arial" w:cs="Times New Roman"/>
            <w:sz w:val="20"/>
            <w:szCs w:val="20"/>
          </w:rPr>
          <w:t xml:space="preserve"> Federal</w:t>
        </w:r>
        <w:proofErr w:type="gramEnd"/>
        <w:r w:rsidRPr="009A1425">
          <w:rPr>
            <w:rFonts w:ascii="Arial" w:eastAsia="Arial" w:hAnsi="Arial" w:cs="Times New Roman"/>
            <w:sz w:val="20"/>
            <w:szCs w:val="20"/>
          </w:rPr>
          <w:t xml:space="preserve"> and state anti-degradation requirements apply to all waste load and load allocations.</w:t>
        </w:r>
      </w:ins>
    </w:p>
    <w:p w14:paraId="359508CA" w14:textId="380841E4" w:rsidR="00C749BE" w:rsidRPr="009A1425" w:rsidRDefault="00C749BE" w:rsidP="006B7559">
      <w:pPr>
        <w:spacing w:before="100" w:after="100" w:line="240" w:lineRule="auto"/>
        <w:ind w:left="2160" w:right="720"/>
        <w:rPr>
          <w:ins w:id="2428" w:author="Pratt, Jamie@Waterboards" w:date="2023-09-18T13:19:00Z"/>
          <w:rFonts w:ascii="Arial" w:eastAsia="Arial" w:hAnsi="Arial" w:cs="Times New Roman"/>
          <w:sz w:val="20"/>
          <w:szCs w:val="20"/>
        </w:rPr>
      </w:pPr>
      <w:ins w:id="2429" w:author="Pratt, Jamie@Waterboards" w:date="2023-09-18T13:19:00Z">
        <w:r w:rsidRPr="009A1425">
          <w:rPr>
            <w:rFonts w:ascii="Arial" w:eastAsia="Arial" w:hAnsi="Arial" w:cs="Times New Roman"/>
            <w:sz w:val="20"/>
            <w:szCs w:val="20"/>
            <w:vertAlign w:val="superscript"/>
          </w:rPr>
          <w:t>B</w:t>
        </w:r>
        <w:r w:rsidRPr="009A1425">
          <w:rPr>
            <w:rFonts w:ascii="Arial" w:eastAsia="Arial" w:hAnsi="Arial" w:cs="Times New Roman"/>
            <w:sz w:val="20"/>
            <w:szCs w:val="20"/>
          </w:rPr>
          <w:t xml:space="preserve"> Achievement of final waste load and load allocations to be determined on the basis of the number of measured exceedances and/or other criteria set forth in </w:t>
        </w:r>
      </w:ins>
      <w:r w:rsidR="006725D1">
        <w:rPr>
          <w:rFonts w:ascii="Arial" w:eastAsia="Arial" w:hAnsi="Arial" w:cs="Times New Roman"/>
          <w:sz w:val="20"/>
          <w:szCs w:val="20"/>
        </w:rPr>
        <w:t>Section</w:t>
      </w:r>
      <w:ins w:id="2430" w:author="Pratt, Jamie@Waterboards" w:date="2023-09-18T13:19:00Z">
        <w:r w:rsidRPr="009A1425">
          <w:rPr>
            <w:rFonts w:ascii="Arial" w:eastAsia="Arial" w:hAnsi="Arial" w:cs="Times New Roman"/>
            <w:sz w:val="20"/>
            <w:szCs w:val="20"/>
          </w:rPr>
          <w:t xml:space="preserve"> 4 of the </w:t>
        </w:r>
        <w:r w:rsidRPr="009A1425">
          <w:rPr>
            <w:rFonts w:ascii="Arial" w:eastAsia="Arial" w:hAnsi="Arial" w:cs="Times New Roman"/>
            <w:i/>
            <w:iCs/>
            <w:sz w:val="20"/>
            <w:szCs w:val="20"/>
          </w:rPr>
          <w:t xml:space="preserve">Water Quality Control Policy for Developing California’s Clean Water Act </w:t>
        </w:r>
      </w:ins>
      <w:r w:rsidR="006725D1">
        <w:rPr>
          <w:rFonts w:ascii="Arial" w:eastAsia="Arial" w:hAnsi="Arial" w:cs="Times New Roman"/>
          <w:i/>
          <w:iCs/>
          <w:sz w:val="20"/>
          <w:szCs w:val="20"/>
        </w:rPr>
        <w:t>Section</w:t>
      </w:r>
      <w:ins w:id="2431" w:author="Pratt, Jamie@Waterboards" w:date="2023-09-18T13:19:00Z">
        <w:r w:rsidRPr="009A1425">
          <w:rPr>
            <w:rFonts w:ascii="Arial" w:eastAsia="Arial" w:hAnsi="Arial" w:cs="Times New Roman"/>
            <w:i/>
            <w:iCs/>
            <w:sz w:val="20"/>
            <w:szCs w:val="20"/>
          </w:rPr>
          <w:t xml:space="preserve"> 303(d) List</w:t>
        </w:r>
        <w:r w:rsidRPr="009A1425">
          <w:rPr>
            <w:rFonts w:ascii="Arial" w:eastAsia="Arial" w:hAnsi="Arial" w:cs="Times New Roman"/>
            <w:sz w:val="20"/>
            <w:szCs w:val="20"/>
          </w:rPr>
          <w:t xml:space="preserve"> (Listing Policy—State Water Resources Control Board, Resolution 2004-0063, adopted September 2004), or as consistent with any relevant revisions of the Listing Policy promulgated in the future pursuant to Government Code </w:t>
        </w:r>
      </w:ins>
      <w:r w:rsidR="006725D1">
        <w:rPr>
          <w:rFonts w:ascii="Arial" w:eastAsia="Arial" w:hAnsi="Arial" w:cs="Times New Roman"/>
          <w:sz w:val="20"/>
          <w:szCs w:val="20"/>
        </w:rPr>
        <w:t>section</w:t>
      </w:r>
      <w:ins w:id="2432" w:author="Pratt, Jamie@Waterboards" w:date="2023-09-18T13:19:00Z">
        <w:r w:rsidRPr="009A1425">
          <w:rPr>
            <w:rFonts w:ascii="Arial" w:eastAsia="Arial" w:hAnsi="Arial" w:cs="Times New Roman"/>
            <w:sz w:val="20"/>
            <w:szCs w:val="20"/>
          </w:rPr>
          <w:t xml:space="preserve"> 11353.</w:t>
        </w:r>
      </w:ins>
    </w:p>
    <w:bookmarkEnd w:id="2340"/>
    <w:p w14:paraId="3903D390" w14:textId="77777777" w:rsidR="004E5641" w:rsidRDefault="004E5641" w:rsidP="004E5641">
      <w:pPr>
        <w:pStyle w:val="FootnoteText"/>
      </w:pPr>
    </w:p>
    <w:p w14:paraId="62D80291" w14:textId="77777777" w:rsidR="004E5641" w:rsidRDefault="004E5641" w:rsidP="004E5641">
      <w:pPr>
        <w:pStyle w:val="FootnoteText"/>
        <w:sectPr w:rsidR="004E5641" w:rsidSect="00BD70D5">
          <w:pgSz w:w="15840" w:h="12240" w:orient="landscape" w:code="1"/>
          <w:pgMar w:top="1440" w:right="1440" w:bottom="1440" w:left="1440" w:header="720" w:footer="720" w:gutter="0"/>
          <w:cols w:space="720"/>
          <w:docGrid w:linePitch="360"/>
        </w:sectPr>
      </w:pPr>
    </w:p>
    <w:p w14:paraId="13E76AEA" w14:textId="338C49ED" w:rsidR="004E5641" w:rsidRDefault="00FB662B" w:rsidP="004E5641">
      <w:pPr>
        <w:pStyle w:val="Heading5Numberless"/>
      </w:pPr>
      <w:r>
        <w:lastRenderedPageBreak/>
        <w:t>Table</w:t>
      </w:r>
      <w:r w:rsidR="004E5641">
        <w:t xml:space="preserve"> 4.9.15-2</w:t>
      </w:r>
    </w:p>
    <w:p w14:paraId="2FFD5E9D" w14:textId="2B80E8A1" w:rsidR="004E5641" w:rsidRDefault="004E5641" w:rsidP="004E5641">
      <w:pPr>
        <w:pStyle w:val="Heading6Numberless"/>
      </w:pPr>
      <w:r>
        <w:t xml:space="preserve">Original </w:t>
      </w:r>
      <w:r w:rsidR="00DB5489">
        <w:t>t</w:t>
      </w:r>
      <w:r>
        <w:t>able</w:t>
      </w:r>
    </w:p>
    <w:p w14:paraId="4C5A603E" w14:textId="77777777" w:rsidR="00DB5489" w:rsidRDefault="00C749BE" w:rsidP="004E5641">
      <w:pPr>
        <w:pStyle w:val="Heading6Numberless"/>
      </w:pPr>
      <w:r>
        <w:rPr>
          <w:noProof/>
        </w:rPr>
        <w:drawing>
          <wp:inline distT="0" distB="0" distL="0" distR="0" wp14:anchorId="6D4D8C6D" wp14:editId="25E9B11B">
            <wp:extent cx="5943600" cy="4689475"/>
            <wp:effectExtent l="0" t="0" r="0" b="0"/>
            <wp:docPr id="1707760958" name="Picture 1" descr="Original Table 4.9.15-2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60958" name="Picture 1" descr="Original Table 4.9.15-2 Interim Allocations"/>
                    <pic:cNvPicPr/>
                  </pic:nvPicPr>
                  <pic:blipFill>
                    <a:blip r:embed="rId94"/>
                    <a:stretch>
                      <a:fillRect/>
                    </a:stretch>
                  </pic:blipFill>
                  <pic:spPr>
                    <a:xfrm>
                      <a:off x="0" y="0"/>
                      <a:ext cx="5943600" cy="4689475"/>
                    </a:xfrm>
                    <a:prstGeom prst="rect">
                      <a:avLst/>
                    </a:prstGeom>
                  </pic:spPr>
                </pic:pic>
              </a:graphicData>
            </a:graphic>
          </wp:inline>
        </w:drawing>
      </w:r>
    </w:p>
    <w:p w14:paraId="053F6D63" w14:textId="77777777" w:rsidR="00DB5489" w:rsidRDefault="00DB5489">
      <w:pPr>
        <w:spacing w:before="240"/>
        <w:rPr>
          <w:color w:val="2F5496" w:themeColor="accent1" w:themeShade="BF"/>
        </w:rPr>
      </w:pPr>
      <w:r>
        <w:br w:type="page"/>
      </w:r>
    </w:p>
    <w:p w14:paraId="6C24D3F2" w14:textId="422AF680" w:rsidR="004E5641" w:rsidRDefault="004E5641" w:rsidP="004E5641">
      <w:pPr>
        <w:pStyle w:val="Heading6Numberless"/>
      </w:pPr>
      <w:r>
        <w:lastRenderedPageBreak/>
        <w:t xml:space="preserve">Revised </w:t>
      </w:r>
      <w:r w:rsidR="00DB5489">
        <w:t>t</w:t>
      </w:r>
      <w:r>
        <w:t>able</w:t>
      </w:r>
    </w:p>
    <w:p w14:paraId="5BE3CF3E" w14:textId="77777777" w:rsidR="004E5641" w:rsidRPr="001E16FB" w:rsidRDefault="004E5641" w:rsidP="004E5641">
      <w:pPr>
        <w:keepNext/>
        <w:spacing w:after="120" w:line="240" w:lineRule="auto"/>
        <w:rPr>
          <w:rFonts w:ascii="Arial" w:eastAsia="Arial" w:hAnsi="Arial" w:cs="Times New Roman"/>
          <w:b/>
          <w:bCs/>
          <w:iCs/>
        </w:rPr>
      </w:pPr>
      <w:r w:rsidRPr="001E16FB">
        <w:rPr>
          <w:rFonts w:ascii="Arial" w:eastAsia="Arial" w:hAnsi="Arial" w:cs="Times New Roman"/>
          <w:b/>
          <w:bCs/>
          <w:iCs/>
        </w:rPr>
        <w:t>Table 4.9.15-2. Interim Allocations</w:t>
      </w:r>
    </w:p>
    <w:tbl>
      <w:tblPr>
        <w:tblStyle w:val="BPComplex"/>
        <w:tblW w:w="0" w:type="auto"/>
        <w:tblLook w:val="0020" w:firstRow="1" w:lastRow="0" w:firstColumn="0" w:lastColumn="0" w:noHBand="0" w:noVBand="0"/>
      </w:tblPr>
      <w:tblGrid>
        <w:gridCol w:w="1927"/>
        <w:gridCol w:w="2339"/>
        <w:gridCol w:w="2262"/>
        <w:gridCol w:w="2832"/>
      </w:tblGrid>
      <w:tr w:rsidR="00F5172A" w:rsidRPr="00F5172A" w14:paraId="7E81117E"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4D925FC1" w14:textId="77777777" w:rsidR="004E5641" w:rsidRPr="00F5172A" w:rsidRDefault="004E5641" w:rsidP="0050448F">
            <w:pPr>
              <w:rPr>
                <w:rFonts w:eastAsia="Arial"/>
              </w:rPr>
            </w:pPr>
            <w:r w:rsidRPr="00F5172A">
              <w:rPr>
                <w:rFonts w:eastAsia="Arial"/>
              </w:rPr>
              <w:t>Waterbody</w:t>
            </w:r>
          </w:p>
        </w:tc>
        <w:tc>
          <w:tcPr>
            <w:tcW w:w="0" w:type="auto"/>
          </w:tcPr>
          <w:p w14:paraId="03704DFA" w14:textId="77777777" w:rsidR="004E5641" w:rsidRPr="00F5172A" w:rsidRDefault="004E5641" w:rsidP="0050448F">
            <w:pPr>
              <w:rPr>
                <w:rFonts w:eastAsia="Arial"/>
                <w:b w:val="0"/>
              </w:rPr>
            </w:pPr>
            <w:r w:rsidRPr="00F5172A">
              <w:rPr>
                <w:rFonts w:eastAsia="Arial"/>
              </w:rPr>
              <w:t>Party Responsible for Allocation</w:t>
            </w:r>
          </w:p>
          <w:p w14:paraId="066C21A7" w14:textId="77777777" w:rsidR="004E5641" w:rsidRPr="00F5172A" w:rsidRDefault="004E5641" w:rsidP="0050448F">
            <w:pPr>
              <w:rPr>
                <w:rFonts w:eastAsia="Arial"/>
                <w:b w:val="0"/>
              </w:rPr>
            </w:pPr>
            <w:r w:rsidRPr="00F5172A">
              <w:rPr>
                <w:rFonts w:eastAsia="Arial"/>
              </w:rPr>
              <w:t>(Source)</w:t>
            </w:r>
          </w:p>
          <w:p w14:paraId="7D53AF1F" w14:textId="3D153CC1" w:rsidR="004E5641" w:rsidRPr="00F5172A" w:rsidRDefault="00F5172A" w:rsidP="0050448F">
            <w:pPr>
              <w:rPr>
                <w:rFonts w:eastAsia="Arial"/>
                <w:u w:val="single"/>
              </w:rPr>
            </w:pPr>
            <w:ins w:id="2433" w:author="Pratt, Jamie@Waterboards" w:date="2023-09-19T12:41:00Z">
              <w:r w:rsidRPr="00F5172A">
                <w:rPr>
                  <w:rFonts w:eastAsia="Arial"/>
                  <w:u w:val="single"/>
                </w:rPr>
                <w:t>[NPDES Number]</w:t>
              </w:r>
            </w:ins>
          </w:p>
        </w:tc>
        <w:tc>
          <w:tcPr>
            <w:tcW w:w="0" w:type="auto"/>
          </w:tcPr>
          <w:p w14:paraId="0E7245F4" w14:textId="1337328A" w:rsidR="004E5641" w:rsidRPr="00F5172A" w:rsidRDefault="004E5641" w:rsidP="0050448F">
            <w:pPr>
              <w:rPr>
                <w:rFonts w:eastAsia="Arial"/>
              </w:rPr>
            </w:pPr>
            <w:r w:rsidRPr="00F5172A">
              <w:rPr>
                <w:rFonts w:eastAsia="Arial"/>
              </w:rPr>
              <w:t xml:space="preserve">First Interim </w:t>
            </w:r>
            <w:ins w:id="2434" w:author="Pratt, Jamie@Waterboards" w:date="2023-09-19T12:41:00Z">
              <w:r w:rsidR="00F5172A" w:rsidRPr="00F5172A">
                <w:rPr>
                  <w:rFonts w:eastAsia="Arial"/>
                </w:rPr>
                <w:t>WLA/LA</w:t>
              </w:r>
            </w:ins>
          </w:p>
        </w:tc>
        <w:tc>
          <w:tcPr>
            <w:tcW w:w="0" w:type="auto"/>
          </w:tcPr>
          <w:p w14:paraId="50F267B3" w14:textId="12A4DAFB" w:rsidR="004E5641" w:rsidRPr="00F5172A" w:rsidRDefault="004E5641" w:rsidP="0050448F">
            <w:pPr>
              <w:rPr>
                <w:rFonts w:eastAsia="Arial"/>
              </w:rPr>
            </w:pPr>
            <w:r w:rsidRPr="00F5172A">
              <w:rPr>
                <w:rFonts w:eastAsia="Arial"/>
              </w:rPr>
              <w:t xml:space="preserve">Second Interim </w:t>
            </w:r>
            <w:ins w:id="2435" w:author="Pratt, Jamie@Waterboards" w:date="2023-09-19T12:42:00Z">
              <w:r w:rsidR="00F5172A" w:rsidRPr="00F5172A">
                <w:rPr>
                  <w:rFonts w:eastAsia="Arial"/>
                </w:rPr>
                <w:t>WLA/LA</w:t>
              </w:r>
            </w:ins>
          </w:p>
        </w:tc>
      </w:tr>
      <w:tr w:rsidR="00F5172A" w:rsidRPr="00F5172A" w14:paraId="7F10078B" w14:textId="77777777" w:rsidTr="001148E2">
        <w:tblPrEx>
          <w:jc w:val="center"/>
        </w:tblPrEx>
        <w:tc>
          <w:tcPr>
            <w:tcW w:w="0" w:type="auto"/>
            <w:gridSpan w:val="4"/>
          </w:tcPr>
          <w:p w14:paraId="38891C50" w14:textId="77A87C7A" w:rsidR="004E5641" w:rsidRPr="00F5172A" w:rsidRDefault="00F5172A" w:rsidP="0050448F">
            <w:pPr>
              <w:jc w:val="center"/>
              <w:rPr>
                <w:rFonts w:ascii="Arial" w:eastAsia="Arial" w:hAnsi="Arial"/>
                <w:b/>
                <w:bCs/>
                <w:u w:val="single"/>
              </w:rPr>
            </w:pPr>
            <w:ins w:id="2436" w:author="Pratt, Jamie@Waterboards" w:date="2023-09-19T12:42:00Z">
              <w:r w:rsidRPr="00F5172A">
                <w:rPr>
                  <w:rFonts w:ascii="Arial" w:eastAsia="Arial" w:hAnsi="Arial"/>
                  <w:b/>
                  <w:bCs/>
                  <w:u w:val="single"/>
                </w:rPr>
                <w:t>Interim Waste Load Allocations (WLAs)</w:t>
              </w:r>
            </w:ins>
          </w:p>
        </w:tc>
      </w:tr>
      <w:tr w:rsidR="00F5172A" w:rsidRPr="00F5172A" w14:paraId="7427976F" w14:textId="77777777" w:rsidTr="001148E2">
        <w:tblPrEx>
          <w:jc w:val="center"/>
        </w:tblPrEx>
        <w:tc>
          <w:tcPr>
            <w:tcW w:w="0" w:type="auto"/>
            <w:vMerge w:val="restart"/>
          </w:tcPr>
          <w:p w14:paraId="24FE6193" w14:textId="6F64867C" w:rsidR="004E5641" w:rsidRPr="00F5172A" w:rsidRDefault="004E5641" w:rsidP="0050448F">
            <w:pPr>
              <w:rPr>
                <w:rFonts w:ascii="Arial" w:eastAsia="Arial" w:hAnsi="Arial"/>
              </w:rPr>
            </w:pPr>
            <w:r w:rsidRPr="00F5172A">
              <w:rPr>
                <w:rFonts w:ascii="Arial" w:eastAsia="Arial" w:hAnsi="Arial"/>
              </w:rPr>
              <w:t xml:space="preserve">All waterbodies given </w:t>
            </w:r>
            <w:ins w:id="2437" w:author="Pratt, Jamie@Waterboards" w:date="2023-09-19T12:42:00Z">
              <w:r w:rsidR="00F5172A" w:rsidRPr="00F5172A">
                <w:rPr>
                  <w:rFonts w:ascii="Arial" w:eastAsia="Arial" w:hAnsi="Arial"/>
                </w:rPr>
                <w:t>waste load</w:t>
              </w:r>
            </w:ins>
            <w:r w:rsidRPr="00F5172A">
              <w:rPr>
                <w:rFonts w:ascii="Arial" w:eastAsia="Arial" w:hAnsi="Arial"/>
              </w:rPr>
              <w:t xml:space="preserve"> allocations (WLAs) as identified in Final Allocations Table</w:t>
            </w:r>
          </w:p>
        </w:tc>
        <w:tc>
          <w:tcPr>
            <w:tcW w:w="0" w:type="auto"/>
          </w:tcPr>
          <w:p w14:paraId="4DF20477" w14:textId="77777777" w:rsidR="004E5641" w:rsidRPr="00F5172A" w:rsidRDefault="004E5641" w:rsidP="0050448F">
            <w:pPr>
              <w:rPr>
                <w:rFonts w:ascii="Arial" w:eastAsia="Arial" w:hAnsi="Arial"/>
              </w:rPr>
            </w:pPr>
            <w:r w:rsidRPr="00F5172A">
              <w:rPr>
                <w:rFonts w:ascii="Arial" w:eastAsia="Arial" w:hAnsi="Arial"/>
              </w:rPr>
              <w:t>City of Salinas</w:t>
            </w:r>
          </w:p>
          <w:p w14:paraId="58A22EAF"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60E5C72A" w14:textId="57B6350F" w:rsidR="004E5641" w:rsidRPr="00F5172A" w:rsidRDefault="00F5172A" w:rsidP="0050448F">
            <w:pPr>
              <w:rPr>
                <w:rFonts w:ascii="Arial" w:eastAsia="Arial" w:hAnsi="Arial"/>
              </w:rPr>
            </w:pPr>
            <w:ins w:id="2438" w:author="Pratt, Jamie@Waterboards" w:date="2023-09-19T12:42:00Z">
              <w:r w:rsidRPr="00F5172A">
                <w:rPr>
                  <w:rFonts w:ascii="Arial" w:eastAsia="Arial" w:hAnsi="Arial"/>
                  <w:u w:val="single" w:color="FF0000"/>
                </w:rPr>
                <w:t>[</w:t>
              </w:r>
            </w:ins>
            <w:r w:rsidR="004E5641" w:rsidRPr="00F5172A">
              <w:rPr>
                <w:rFonts w:ascii="Arial" w:eastAsia="Arial" w:hAnsi="Arial"/>
              </w:rPr>
              <w:t xml:space="preserve">Stormwater Permit NPDES </w:t>
            </w:r>
            <w:ins w:id="2439" w:author="Pratt, Jamie@Waterboards" w:date="2023-10-25T15:39:00Z">
              <w:r w:rsidR="00535DCF">
                <w:rPr>
                  <w:rFonts w:ascii="Arial" w:eastAsia="Arial" w:hAnsi="Arial"/>
                </w:rPr>
                <w:t>Number</w:t>
              </w:r>
            </w:ins>
            <w:r w:rsidR="004E5641" w:rsidRPr="00F5172A">
              <w:rPr>
                <w:rFonts w:ascii="Arial" w:eastAsia="Arial" w:hAnsi="Arial"/>
              </w:rPr>
              <w:t xml:space="preserve"> CA00049981</w:t>
            </w:r>
            <w:ins w:id="2440" w:author="Pratt, Jamie@Waterboards" w:date="2023-09-19T12:43:00Z">
              <w:r w:rsidRPr="00F5172A">
                <w:rPr>
                  <w:rFonts w:ascii="Arial" w:eastAsia="Arial" w:hAnsi="Arial"/>
                  <w:u w:val="single"/>
                </w:rPr>
                <w:t>]</w:t>
              </w:r>
            </w:ins>
          </w:p>
        </w:tc>
        <w:tc>
          <w:tcPr>
            <w:tcW w:w="0" w:type="auto"/>
            <w:vMerge w:val="restart"/>
          </w:tcPr>
          <w:p w14:paraId="6A167D0F" w14:textId="77777777" w:rsidR="004E5641" w:rsidRPr="00F5172A" w:rsidRDefault="004E5641" w:rsidP="0050448F">
            <w:pPr>
              <w:rPr>
                <w:rFonts w:ascii="Arial" w:eastAsia="Arial" w:hAnsi="Arial"/>
              </w:rPr>
            </w:pPr>
            <w:r w:rsidRPr="00F5172A">
              <w:rPr>
                <w:rFonts w:ascii="Arial" w:eastAsia="Arial" w:hAnsi="Arial"/>
              </w:rPr>
              <w:t>Achieve MUN standard</w:t>
            </w:r>
            <w:r w:rsidRPr="00F5172A">
              <w:rPr>
                <w:rFonts w:ascii="Cambria Math" w:eastAsia="Arial" w:hAnsi="Cambria Math" w:cs="Cambria Math"/>
              </w:rPr>
              <w:t>‑</w:t>
            </w:r>
            <w:r w:rsidRPr="00F5172A">
              <w:rPr>
                <w:rFonts w:ascii="Arial" w:eastAsia="Arial" w:hAnsi="Arial"/>
              </w:rPr>
              <w:t>based and Un</w:t>
            </w:r>
            <w:r w:rsidRPr="00F5172A">
              <w:rPr>
                <w:rFonts w:ascii="Cambria Math" w:eastAsia="Arial" w:hAnsi="Cambria Math" w:cs="Cambria Math"/>
              </w:rPr>
              <w:t>‑</w:t>
            </w:r>
            <w:r w:rsidRPr="00F5172A">
              <w:rPr>
                <w:rFonts w:ascii="Arial" w:eastAsia="Arial" w:hAnsi="Arial"/>
              </w:rPr>
              <w:t>ionized Ammonia objective</w:t>
            </w:r>
            <w:r w:rsidRPr="00F5172A">
              <w:rPr>
                <w:rFonts w:ascii="Cambria Math" w:eastAsia="Arial" w:hAnsi="Cambria Math" w:cs="Cambria Math"/>
              </w:rPr>
              <w:t>‑</w:t>
            </w:r>
            <w:r w:rsidRPr="00F5172A">
              <w:rPr>
                <w:rFonts w:ascii="Arial" w:eastAsia="Arial" w:hAnsi="Arial"/>
              </w:rPr>
              <w:t>based allocations:</w:t>
            </w:r>
          </w:p>
          <w:p w14:paraId="7BC88A61"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p w14:paraId="57719496"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p w14:paraId="3B5E2751" w14:textId="77777777" w:rsidR="004E5641" w:rsidRPr="00F5172A" w:rsidRDefault="004E5641" w:rsidP="0050448F">
            <w:pPr>
              <w:rPr>
                <w:rFonts w:ascii="Arial" w:eastAsia="Arial" w:hAnsi="Arial"/>
              </w:rPr>
            </w:pPr>
          </w:p>
          <w:p w14:paraId="26172CB0" w14:textId="77777777" w:rsidR="004E5641" w:rsidRPr="00F5172A" w:rsidRDefault="004E5641" w:rsidP="0050448F">
            <w:pPr>
              <w:rPr>
                <w:rFonts w:ascii="Arial" w:eastAsia="Arial" w:hAnsi="Arial"/>
              </w:rPr>
            </w:pPr>
            <w:r w:rsidRPr="00F5172A">
              <w:rPr>
                <w:rFonts w:ascii="Arial" w:eastAsia="Arial" w:hAnsi="Arial"/>
              </w:rPr>
              <w:t>12 years after effective date of the TMDLs</w:t>
            </w:r>
          </w:p>
        </w:tc>
        <w:tc>
          <w:tcPr>
            <w:tcW w:w="0" w:type="auto"/>
            <w:vMerge w:val="restart"/>
          </w:tcPr>
          <w:p w14:paraId="621A22BE" w14:textId="77777777" w:rsidR="004E5641" w:rsidRPr="00F5172A" w:rsidRDefault="004E5641" w:rsidP="0050448F">
            <w:pPr>
              <w:rPr>
                <w:rFonts w:ascii="Arial" w:eastAsia="Arial" w:hAnsi="Arial"/>
              </w:rPr>
            </w:pPr>
            <w:r w:rsidRPr="00F5172A">
              <w:rPr>
                <w:rFonts w:ascii="Arial" w:eastAsia="Arial" w:hAnsi="Arial"/>
              </w:rPr>
              <w:t xml:space="preserve">Achieve Wet Season (Nov. 1 to Apr. 30) </w:t>
            </w:r>
            <w:proofErr w:type="spellStart"/>
            <w:r w:rsidRPr="00F5172A">
              <w:rPr>
                <w:rFonts w:ascii="Arial" w:eastAsia="Arial" w:hAnsi="Arial"/>
              </w:rPr>
              <w:t>Biostimulatory</w:t>
            </w:r>
            <w:proofErr w:type="spellEnd"/>
            <w:r w:rsidRPr="00F5172A">
              <w:rPr>
                <w:rFonts w:ascii="Arial" w:eastAsia="Arial" w:hAnsi="Arial"/>
              </w:rPr>
              <w:t xml:space="preserve"> target</w:t>
            </w:r>
            <w:r w:rsidRPr="00F5172A">
              <w:rPr>
                <w:rFonts w:ascii="Cambria Math" w:eastAsia="Arial" w:hAnsi="Cambria Math" w:cs="Cambria Math"/>
              </w:rPr>
              <w:t>‑</w:t>
            </w:r>
            <w:r w:rsidRPr="00F5172A">
              <w:rPr>
                <w:rFonts w:ascii="Arial" w:eastAsia="Arial" w:hAnsi="Arial"/>
              </w:rPr>
              <w:t>based TMDL allocations:</w:t>
            </w:r>
          </w:p>
          <w:p w14:paraId="1FB3C5D1" w14:textId="77777777" w:rsidR="004E5641" w:rsidRPr="00F5172A" w:rsidRDefault="004E5641" w:rsidP="0050448F">
            <w:pPr>
              <w:rPr>
                <w:rFonts w:ascii="Arial" w:eastAsia="Arial" w:hAnsi="Arial"/>
              </w:rPr>
            </w:pPr>
            <w:r w:rsidRPr="00F5172A">
              <w:rPr>
                <w:rFonts w:ascii="Arial" w:eastAsia="Arial" w:hAnsi="Arial"/>
              </w:rPr>
              <w:t>Wet Season Allocation/Waterbody combinations as identified in Final Allocations Table</w:t>
            </w:r>
          </w:p>
          <w:p w14:paraId="4EB8A0E4" w14:textId="77777777" w:rsidR="004E5641" w:rsidRPr="00F5172A" w:rsidRDefault="004E5641" w:rsidP="0050448F">
            <w:pPr>
              <w:rPr>
                <w:rFonts w:ascii="Arial" w:eastAsia="Arial" w:hAnsi="Arial"/>
              </w:rPr>
            </w:pPr>
          </w:p>
          <w:p w14:paraId="1C012CFD" w14:textId="77777777" w:rsidR="004E5641" w:rsidRPr="00F5172A" w:rsidRDefault="004E5641" w:rsidP="0050448F">
            <w:pPr>
              <w:rPr>
                <w:rFonts w:ascii="Arial" w:eastAsia="Arial" w:hAnsi="Arial"/>
              </w:rPr>
            </w:pPr>
            <w:r w:rsidRPr="00F5172A">
              <w:rPr>
                <w:rFonts w:ascii="Arial" w:eastAsia="Arial" w:hAnsi="Arial"/>
              </w:rPr>
              <w:t>20 years after effective date of the TMDLs</w:t>
            </w:r>
          </w:p>
        </w:tc>
      </w:tr>
      <w:tr w:rsidR="00F5172A" w:rsidRPr="00F5172A" w14:paraId="0D065FEF" w14:textId="77777777" w:rsidTr="001148E2">
        <w:tblPrEx>
          <w:jc w:val="center"/>
        </w:tblPrEx>
        <w:tc>
          <w:tcPr>
            <w:tcW w:w="0" w:type="auto"/>
            <w:vMerge/>
          </w:tcPr>
          <w:p w14:paraId="2DE98000" w14:textId="77777777" w:rsidR="004E5641" w:rsidRPr="00F5172A" w:rsidRDefault="004E5641" w:rsidP="0050448F">
            <w:pPr>
              <w:rPr>
                <w:rFonts w:ascii="Arial" w:eastAsia="Arial" w:hAnsi="Arial"/>
              </w:rPr>
            </w:pPr>
          </w:p>
        </w:tc>
        <w:tc>
          <w:tcPr>
            <w:tcW w:w="0" w:type="auto"/>
          </w:tcPr>
          <w:p w14:paraId="71E05172" w14:textId="77777777" w:rsidR="004E5641" w:rsidRPr="00F5172A" w:rsidRDefault="004E5641" w:rsidP="0050448F">
            <w:pPr>
              <w:rPr>
                <w:rFonts w:ascii="Arial" w:eastAsia="Arial" w:hAnsi="Arial"/>
              </w:rPr>
            </w:pPr>
            <w:r w:rsidRPr="00F5172A">
              <w:rPr>
                <w:rFonts w:ascii="Arial" w:eastAsia="Arial" w:hAnsi="Arial"/>
              </w:rPr>
              <w:t>County of Monterey</w:t>
            </w:r>
          </w:p>
          <w:p w14:paraId="45A16D43" w14:textId="77777777" w:rsidR="004E5641" w:rsidRPr="00F5172A" w:rsidRDefault="004E5641" w:rsidP="0050448F">
            <w:pPr>
              <w:rPr>
                <w:rFonts w:ascii="Arial" w:eastAsia="Arial" w:hAnsi="Arial"/>
              </w:rPr>
            </w:pPr>
            <w:r w:rsidRPr="00F5172A">
              <w:rPr>
                <w:rFonts w:ascii="Arial" w:eastAsia="Arial" w:hAnsi="Arial"/>
              </w:rPr>
              <w:t>(Storm drain discharges to MS4s)</w:t>
            </w:r>
          </w:p>
          <w:p w14:paraId="5CE97E14" w14:textId="1154C3B0" w:rsidR="004E5641" w:rsidRPr="00F5172A" w:rsidRDefault="00F5172A" w:rsidP="0050448F">
            <w:pPr>
              <w:rPr>
                <w:rFonts w:ascii="Arial" w:eastAsia="Arial" w:hAnsi="Arial"/>
              </w:rPr>
            </w:pPr>
            <w:ins w:id="2441" w:author="Pratt, Jamie@Waterboards" w:date="2023-09-19T12:43:00Z">
              <w:r w:rsidRPr="00F5172A">
                <w:rPr>
                  <w:rFonts w:ascii="Arial" w:eastAsia="Arial" w:hAnsi="Arial"/>
                  <w:u w:val="single" w:color="FF0000"/>
                </w:rPr>
                <w:t>[</w:t>
              </w:r>
            </w:ins>
            <w:r w:rsidR="004E5641" w:rsidRPr="00F5172A">
              <w:rPr>
                <w:rFonts w:ascii="Arial" w:eastAsia="Arial" w:hAnsi="Arial"/>
              </w:rPr>
              <w:t xml:space="preserve">Stormwater General Permit NPDES </w:t>
            </w:r>
            <w:ins w:id="2442" w:author="Pratt, Jamie@Waterboards" w:date="2023-10-25T15:39:00Z">
              <w:r w:rsidR="00535DCF">
                <w:rPr>
                  <w:rFonts w:ascii="Arial" w:eastAsia="Arial" w:hAnsi="Arial"/>
                </w:rPr>
                <w:t>Number</w:t>
              </w:r>
            </w:ins>
            <w:r w:rsidR="004E5641" w:rsidRPr="00F5172A">
              <w:rPr>
                <w:rFonts w:ascii="Arial" w:eastAsia="Arial" w:hAnsi="Arial"/>
              </w:rPr>
              <w:t xml:space="preserve"> CAS000004</w:t>
            </w:r>
            <w:ins w:id="2443" w:author="Pratt, Jamie@Waterboards" w:date="2023-09-19T12:43:00Z">
              <w:r w:rsidRPr="00F5172A">
                <w:rPr>
                  <w:rFonts w:ascii="Arial" w:eastAsia="Arial" w:hAnsi="Arial"/>
                  <w:u w:val="single"/>
                </w:rPr>
                <w:t>]</w:t>
              </w:r>
            </w:ins>
          </w:p>
        </w:tc>
        <w:tc>
          <w:tcPr>
            <w:tcW w:w="0" w:type="auto"/>
            <w:vMerge/>
          </w:tcPr>
          <w:p w14:paraId="04969DD6" w14:textId="77777777" w:rsidR="004E5641" w:rsidRPr="00F5172A" w:rsidRDefault="004E5641" w:rsidP="0050448F">
            <w:pPr>
              <w:rPr>
                <w:rFonts w:ascii="Arial" w:eastAsia="Arial" w:hAnsi="Arial"/>
              </w:rPr>
            </w:pPr>
          </w:p>
        </w:tc>
        <w:tc>
          <w:tcPr>
            <w:tcW w:w="0" w:type="auto"/>
            <w:vMerge/>
          </w:tcPr>
          <w:p w14:paraId="2131C2AE" w14:textId="77777777" w:rsidR="004E5641" w:rsidRPr="00F5172A" w:rsidRDefault="004E5641" w:rsidP="0050448F">
            <w:pPr>
              <w:rPr>
                <w:rFonts w:ascii="Arial" w:eastAsia="Arial" w:hAnsi="Arial"/>
              </w:rPr>
            </w:pPr>
          </w:p>
        </w:tc>
      </w:tr>
      <w:tr w:rsidR="00F5172A" w:rsidRPr="00F5172A" w14:paraId="0181C379" w14:textId="77777777" w:rsidTr="001148E2">
        <w:tblPrEx>
          <w:jc w:val="center"/>
        </w:tblPrEx>
        <w:tc>
          <w:tcPr>
            <w:tcW w:w="0" w:type="auto"/>
            <w:gridSpan w:val="4"/>
          </w:tcPr>
          <w:p w14:paraId="489B1BAE" w14:textId="77777777" w:rsidR="004E5641" w:rsidRPr="00F5172A" w:rsidRDefault="004E5641" w:rsidP="0050448F">
            <w:pPr>
              <w:jc w:val="center"/>
              <w:rPr>
                <w:rFonts w:ascii="Arial" w:eastAsia="Arial" w:hAnsi="Arial"/>
                <w:b/>
                <w:bCs/>
              </w:rPr>
            </w:pPr>
            <w:r w:rsidRPr="00F5172A">
              <w:rPr>
                <w:rFonts w:ascii="Arial" w:eastAsia="Arial" w:hAnsi="Arial"/>
                <w:b/>
                <w:bCs/>
              </w:rPr>
              <w:t>Interim Load Allocations (LAs)</w:t>
            </w:r>
          </w:p>
        </w:tc>
      </w:tr>
      <w:tr w:rsidR="00F5172A" w:rsidRPr="00F5172A" w14:paraId="3801CC27" w14:textId="77777777" w:rsidTr="001148E2">
        <w:tblPrEx>
          <w:jc w:val="center"/>
        </w:tblPrEx>
        <w:tc>
          <w:tcPr>
            <w:tcW w:w="0" w:type="auto"/>
          </w:tcPr>
          <w:p w14:paraId="6A34A397" w14:textId="77777777" w:rsidR="004E5641" w:rsidRPr="00F5172A" w:rsidRDefault="004E5641" w:rsidP="0050448F">
            <w:pPr>
              <w:rPr>
                <w:rFonts w:ascii="Arial" w:eastAsia="Arial" w:hAnsi="Arial"/>
              </w:rPr>
            </w:pPr>
            <w:r w:rsidRPr="00F5172A">
              <w:rPr>
                <w:rFonts w:ascii="Arial" w:eastAsia="Arial" w:hAnsi="Arial"/>
              </w:rPr>
              <w:t>All waterbodies given load allocations (LAs) as identified in Final Allocations Table</w:t>
            </w:r>
          </w:p>
        </w:tc>
        <w:tc>
          <w:tcPr>
            <w:tcW w:w="0" w:type="auto"/>
          </w:tcPr>
          <w:p w14:paraId="0074BF43" w14:textId="77777777" w:rsidR="004E5641" w:rsidRPr="00F5172A" w:rsidRDefault="004E5641" w:rsidP="0050448F">
            <w:pPr>
              <w:rPr>
                <w:rFonts w:ascii="Arial" w:eastAsia="Arial" w:hAnsi="Arial"/>
              </w:rPr>
            </w:pPr>
            <w:r w:rsidRPr="00F5172A">
              <w:rPr>
                <w:rFonts w:ascii="Arial" w:eastAsia="Arial" w:hAnsi="Arial"/>
              </w:rPr>
              <w:t>Owners/operators of irrigated agricultural lands</w:t>
            </w:r>
          </w:p>
          <w:p w14:paraId="19DA1F65" w14:textId="77777777" w:rsidR="004E5641" w:rsidRPr="00F5172A" w:rsidRDefault="004E5641" w:rsidP="0050448F">
            <w:pPr>
              <w:rPr>
                <w:rFonts w:ascii="Arial" w:eastAsia="Arial" w:hAnsi="Arial"/>
              </w:rPr>
            </w:pPr>
            <w:r w:rsidRPr="00F5172A">
              <w:rPr>
                <w:rFonts w:ascii="Arial" w:eastAsia="Arial" w:hAnsi="Arial"/>
              </w:rPr>
              <w:t>(Discharges from irrigated lands)</w:t>
            </w:r>
          </w:p>
        </w:tc>
        <w:tc>
          <w:tcPr>
            <w:tcW w:w="0" w:type="auto"/>
          </w:tcPr>
          <w:p w14:paraId="5FF3260E" w14:textId="77777777" w:rsidR="004E5641" w:rsidRPr="00F5172A" w:rsidRDefault="004E5641" w:rsidP="0050448F">
            <w:pPr>
              <w:rPr>
                <w:rFonts w:ascii="Arial" w:eastAsia="Arial" w:hAnsi="Arial"/>
              </w:rPr>
            </w:pPr>
            <w:r w:rsidRPr="00F5172A">
              <w:rPr>
                <w:rFonts w:ascii="Arial" w:eastAsia="Arial" w:hAnsi="Arial"/>
              </w:rPr>
              <w:t>Achieve MUN standard</w:t>
            </w:r>
            <w:r w:rsidRPr="00F5172A">
              <w:rPr>
                <w:rFonts w:ascii="Cambria Math" w:eastAsia="Arial" w:hAnsi="Cambria Math" w:cs="Cambria Math"/>
              </w:rPr>
              <w:t>‑</w:t>
            </w:r>
            <w:r w:rsidRPr="00F5172A">
              <w:rPr>
                <w:rFonts w:ascii="Arial" w:eastAsia="Arial" w:hAnsi="Arial"/>
              </w:rPr>
              <w:t>based and Un</w:t>
            </w:r>
            <w:r w:rsidRPr="00F5172A">
              <w:rPr>
                <w:rFonts w:ascii="Cambria Math" w:eastAsia="Arial" w:hAnsi="Cambria Math" w:cs="Cambria Math"/>
              </w:rPr>
              <w:t>‑</w:t>
            </w:r>
            <w:r w:rsidRPr="00F5172A">
              <w:rPr>
                <w:rFonts w:ascii="Arial" w:eastAsia="Arial" w:hAnsi="Arial"/>
              </w:rPr>
              <w:t>ionized Ammonia objective</w:t>
            </w:r>
            <w:r w:rsidRPr="00F5172A">
              <w:rPr>
                <w:rFonts w:ascii="Cambria Math" w:eastAsia="Arial" w:hAnsi="Cambria Math" w:cs="Cambria Math"/>
              </w:rPr>
              <w:t>‑</w:t>
            </w:r>
            <w:r w:rsidRPr="00F5172A">
              <w:rPr>
                <w:rFonts w:ascii="Arial" w:eastAsia="Arial" w:hAnsi="Arial"/>
              </w:rPr>
              <w:t>based allocations:</w:t>
            </w:r>
          </w:p>
          <w:p w14:paraId="0E07CD8E"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5</w:t>
            </w:r>
          </w:p>
          <w:p w14:paraId="5C656FF0" w14:textId="77777777" w:rsidR="004E5641" w:rsidRPr="00F5172A" w:rsidRDefault="004E5641" w:rsidP="0050448F">
            <w:pPr>
              <w:rPr>
                <w:rFonts w:ascii="Arial" w:eastAsia="Arial" w:hAnsi="Arial"/>
              </w:rPr>
            </w:pPr>
            <w:r w:rsidRPr="00F5172A">
              <w:rPr>
                <w:rFonts w:ascii="Arial" w:eastAsia="Arial" w:hAnsi="Arial"/>
              </w:rPr>
              <w:t>Allocation</w:t>
            </w:r>
            <w:r w:rsidRPr="00F5172A">
              <w:rPr>
                <w:rFonts w:ascii="Cambria Math" w:eastAsia="Arial" w:hAnsi="Cambria Math" w:cs="Cambria Math"/>
              </w:rPr>
              <w:t>‑</w:t>
            </w:r>
            <w:r w:rsidRPr="00F5172A">
              <w:rPr>
                <w:rFonts w:ascii="Arial" w:eastAsia="Arial" w:hAnsi="Arial"/>
              </w:rPr>
              <w:t>9</w:t>
            </w:r>
          </w:p>
          <w:p w14:paraId="3A844299" w14:textId="77777777" w:rsidR="004E5641" w:rsidRPr="00F5172A" w:rsidRDefault="004E5641" w:rsidP="0050448F">
            <w:pPr>
              <w:rPr>
                <w:rFonts w:ascii="Arial" w:eastAsia="Arial" w:hAnsi="Arial"/>
              </w:rPr>
            </w:pPr>
          </w:p>
          <w:p w14:paraId="7EFBBD72" w14:textId="77777777" w:rsidR="004E5641" w:rsidRPr="00F5172A" w:rsidRDefault="004E5641" w:rsidP="0050448F">
            <w:pPr>
              <w:rPr>
                <w:rFonts w:ascii="Arial" w:eastAsia="Arial" w:hAnsi="Arial"/>
              </w:rPr>
            </w:pPr>
            <w:r w:rsidRPr="00F5172A">
              <w:rPr>
                <w:rFonts w:ascii="Arial" w:eastAsia="Arial" w:hAnsi="Arial"/>
              </w:rPr>
              <w:t>12 years after effective date of the TMDLs</w:t>
            </w:r>
          </w:p>
        </w:tc>
        <w:tc>
          <w:tcPr>
            <w:tcW w:w="0" w:type="auto"/>
          </w:tcPr>
          <w:p w14:paraId="1A9FC4C3" w14:textId="77777777" w:rsidR="004E5641" w:rsidRPr="00F5172A" w:rsidRDefault="004E5641" w:rsidP="0050448F">
            <w:pPr>
              <w:rPr>
                <w:rFonts w:ascii="Arial" w:eastAsia="Arial" w:hAnsi="Arial"/>
              </w:rPr>
            </w:pPr>
            <w:r w:rsidRPr="00F5172A">
              <w:rPr>
                <w:rFonts w:ascii="Arial" w:eastAsia="Arial" w:hAnsi="Arial"/>
              </w:rPr>
              <w:t xml:space="preserve">Achieve Wet Season (Nov. 1 to Apr. 30) </w:t>
            </w:r>
            <w:proofErr w:type="spellStart"/>
            <w:r w:rsidRPr="00F5172A">
              <w:rPr>
                <w:rFonts w:ascii="Arial" w:eastAsia="Arial" w:hAnsi="Arial"/>
              </w:rPr>
              <w:t>Biostimulatory</w:t>
            </w:r>
            <w:proofErr w:type="spellEnd"/>
            <w:r w:rsidRPr="00F5172A">
              <w:rPr>
                <w:rFonts w:ascii="Arial" w:eastAsia="Arial" w:hAnsi="Arial"/>
              </w:rPr>
              <w:t xml:space="preserve"> target</w:t>
            </w:r>
            <w:r w:rsidRPr="00F5172A">
              <w:rPr>
                <w:rFonts w:ascii="Cambria Math" w:eastAsia="Arial" w:hAnsi="Cambria Math" w:cs="Cambria Math"/>
              </w:rPr>
              <w:t>‑</w:t>
            </w:r>
            <w:r w:rsidRPr="00F5172A">
              <w:rPr>
                <w:rFonts w:ascii="Arial" w:eastAsia="Arial" w:hAnsi="Arial"/>
              </w:rPr>
              <w:t>based TMDL allocations:</w:t>
            </w:r>
          </w:p>
          <w:p w14:paraId="7E4C3A89" w14:textId="77777777" w:rsidR="004E5641" w:rsidRPr="00F5172A" w:rsidRDefault="004E5641" w:rsidP="0050448F">
            <w:pPr>
              <w:rPr>
                <w:rFonts w:ascii="Arial" w:eastAsia="Arial" w:hAnsi="Arial"/>
              </w:rPr>
            </w:pPr>
            <w:r w:rsidRPr="00F5172A">
              <w:rPr>
                <w:rFonts w:ascii="Arial" w:eastAsia="Arial" w:hAnsi="Arial"/>
              </w:rPr>
              <w:t>Wet Season Allocation/Waterbody combinations as identified In Final Allocations Table</w:t>
            </w:r>
          </w:p>
          <w:p w14:paraId="4D6EA7D5" w14:textId="77777777" w:rsidR="004E5641" w:rsidRPr="00F5172A" w:rsidRDefault="004E5641" w:rsidP="0050448F">
            <w:pPr>
              <w:rPr>
                <w:rFonts w:ascii="Arial" w:eastAsia="Arial" w:hAnsi="Arial"/>
              </w:rPr>
            </w:pPr>
          </w:p>
          <w:p w14:paraId="29297F35" w14:textId="77777777" w:rsidR="004E5641" w:rsidRPr="00F5172A" w:rsidRDefault="004E5641" w:rsidP="0050448F">
            <w:pPr>
              <w:rPr>
                <w:rFonts w:ascii="Arial" w:eastAsia="Arial" w:hAnsi="Arial"/>
              </w:rPr>
            </w:pPr>
            <w:r w:rsidRPr="00F5172A">
              <w:rPr>
                <w:rFonts w:ascii="Arial" w:eastAsia="Arial" w:hAnsi="Arial"/>
              </w:rPr>
              <w:t>20 years after effective date</w:t>
            </w:r>
          </w:p>
        </w:tc>
      </w:tr>
    </w:tbl>
    <w:p w14:paraId="356ED540" w14:textId="29F735BE" w:rsidR="004E5641" w:rsidRDefault="00FB662B" w:rsidP="004E5641">
      <w:pPr>
        <w:pStyle w:val="Heading5Numberless"/>
      </w:pPr>
      <w:r>
        <w:lastRenderedPageBreak/>
        <w:t>Table</w:t>
      </w:r>
      <w:r w:rsidR="004E5641">
        <w:t xml:space="preserve"> 4.9.15-3</w:t>
      </w:r>
    </w:p>
    <w:p w14:paraId="77F7B636" w14:textId="4EEE03E7" w:rsidR="004E5641" w:rsidRDefault="004E5641" w:rsidP="004E5641">
      <w:pPr>
        <w:pStyle w:val="Heading6Numberless"/>
      </w:pPr>
      <w:r>
        <w:t xml:space="preserve">Original </w:t>
      </w:r>
      <w:r w:rsidR="00DB5489">
        <w:t>t</w:t>
      </w:r>
      <w:r>
        <w:t>able</w:t>
      </w:r>
    </w:p>
    <w:p w14:paraId="75163E22" w14:textId="02223F78" w:rsidR="004E5641" w:rsidRPr="001E16FB" w:rsidRDefault="004E5641" w:rsidP="004E5641">
      <w:pPr>
        <w:keepNext/>
        <w:spacing w:before="0" w:after="60" w:line="240" w:lineRule="auto"/>
        <w:jc w:val="both"/>
        <w:rPr>
          <w:rFonts w:ascii="Arial" w:eastAsia="Times New Roman" w:hAnsi="Arial" w:cs="Times New Roman"/>
          <w:b/>
          <w:bCs/>
          <w:sz w:val="20"/>
        </w:rPr>
      </w:pPr>
      <w:r w:rsidRPr="001E16FB">
        <w:rPr>
          <w:rFonts w:ascii="Arial" w:eastAsia="Times New Roman" w:hAnsi="Arial" w:cs="Times New Roman"/>
          <w:b/>
          <w:bCs/>
          <w:sz w:val="20"/>
        </w:rPr>
        <w:t xml:space="preserve">Table 4.9.15-3. </w:t>
      </w:r>
      <w:r w:rsidRPr="00F5172A">
        <w:rPr>
          <w:rFonts w:ascii="Arial" w:eastAsia="Times New Roman" w:hAnsi="Arial" w:cs="Times New Roman"/>
          <w:b/>
          <w:bCs/>
          <w:sz w:val="20"/>
        </w:rPr>
        <w:t xml:space="preserve">Time schedule for optional studies and Water Board reconsideration of </w:t>
      </w:r>
      <w:del w:id="2444" w:author="Pratt, Jamie@Waterboards" w:date="2023-09-19T12:44:00Z">
        <w:r w:rsidR="000769E4" w:rsidRPr="00F5172A" w:rsidDel="00F5172A">
          <w:rPr>
            <w:rFonts w:ascii="Arial" w:eastAsia="Times New Roman" w:hAnsi="Arial" w:cs="Times New Roman"/>
            <w:b/>
            <w:bCs/>
            <w:sz w:val="20"/>
          </w:rPr>
          <w:delText>wasteload</w:delText>
        </w:r>
      </w:del>
      <w:r w:rsidRPr="00F5172A">
        <w:rPr>
          <w:rFonts w:ascii="Arial" w:eastAsia="Times New Roman" w:hAnsi="Arial" w:cs="Times New Roman"/>
          <w:b/>
          <w:bCs/>
          <w:sz w:val="20"/>
        </w:rPr>
        <w:t xml:space="preserve"> allocations and load allocation</w:t>
      </w:r>
      <w:r w:rsidR="00F5172A">
        <w:rPr>
          <w:rFonts w:ascii="Arial" w:eastAsia="Times New Roman" w:hAnsi="Arial" w:cs="Times New Roman"/>
          <w:b/>
          <w:bCs/>
          <w:sz w:val="20"/>
        </w:rPr>
        <w:t>s</w:t>
      </w:r>
      <w:del w:id="2445" w:author="Pratt, Jamie@Waterboards" w:date="2023-09-19T12:44:00Z">
        <w:r w:rsidR="00F5172A" w:rsidDel="00F5172A">
          <w:rPr>
            <w:rFonts w:ascii="Arial" w:eastAsia="Times New Roman" w:hAnsi="Arial" w:cs="Times New Roman"/>
            <w:b/>
            <w:bCs/>
            <w:sz w:val="20"/>
          </w:rPr>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3629"/>
        <w:gridCol w:w="2997"/>
      </w:tblGrid>
      <w:tr w:rsidR="004E5641" w:rsidRPr="001E16FB" w14:paraId="4EFD0945" w14:textId="77777777" w:rsidTr="0050448F">
        <w:trPr>
          <w:tblHeader/>
        </w:trPr>
        <w:tc>
          <w:tcPr>
            <w:tcW w:w="2773" w:type="dxa"/>
            <w:shd w:val="clear" w:color="auto" w:fill="D9D9D9"/>
            <w:tcMar>
              <w:top w:w="14" w:type="dxa"/>
              <w:left w:w="115" w:type="dxa"/>
              <w:bottom w:w="14" w:type="dxa"/>
              <w:right w:w="115" w:type="dxa"/>
            </w:tcMar>
            <w:vAlign w:val="center"/>
          </w:tcPr>
          <w:p w14:paraId="715A9CC1"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Proposed Actions</w:t>
            </w:r>
          </w:p>
        </w:tc>
        <w:tc>
          <w:tcPr>
            <w:tcW w:w="3725" w:type="dxa"/>
            <w:shd w:val="clear" w:color="auto" w:fill="D9D9D9"/>
            <w:tcMar>
              <w:top w:w="14" w:type="dxa"/>
              <w:left w:w="115" w:type="dxa"/>
              <w:bottom w:w="14" w:type="dxa"/>
              <w:right w:w="115" w:type="dxa"/>
            </w:tcMar>
            <w:vAlign w:val="center"/>
          </w:tcPr>
          <w:p w14:paraId="3C3C8270"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Description</w:t>
            </w:r>
          </w:p>
        </w:tc>
        <w:tc>
          <w:tcPr>
            <w:tcW w:w="3078" w:type="dxa"/>
            <w:shd w:val="clear" w:color="auto" w:fill="D9D9D9"/>
            <w:tcMar>
              <w:top w:w="14" w:type="dxa"/>
              <w:left w:w="115" w:type="dxa"/>
              <w:bottom w:w="14" w:type="dxa"/>
              <w:right w:w="115" w:type="dxa"/>
            </w:tcMar>
            <w:vAlign w:val="center"/>
          </w:tcPr>
          <w:p w14:paraId="7864D2EF" w14:textId="77777777" w:rsidR="004E5641" w:rsidRPr="001E16FB" w:rsidRDefault="004E5641" w:rsidP="0050448F">
            <w:pPr>
              <w:keepNext/>
              <w:spacing w:before="0" w:line="240" w:lineRule="auto"/>
              <w:jc w:val="both"/>
              <w:rPr>
                <w:rFonts w:ascii="Arial" w:eastAsia="Times New Roman" w:hAnsi="Arial" w:cs="Times New Roman"/>
                <w:b/>
                <w:sz w:val="20"/>
              </w:rPr>
            </w:pPr>
            <w:r w:rsidRPr="001E16FB">
              <w:rPr>
                <w:rFonts w:ascii="Arial" w:eastAsia="Times New Roman" w:hAnsi="Arial" w:cs="Times New Roman"/>
                <w:b/>
                <w:sz w:val="20"/>
              </w:rPr>
              <w:t>Time Schedule-Milestones</w:t>
            </w:r>
          </w:p>
        </w:tc>
      </w:tr>
      <w:tr w:rsidR="004E5641" w:rsidRPr="001E16FB" w14:paraId="62E86E70" w14:textId="77777777" w:rsidTr="0050448F">
        <w:trPr>
          <w:trHeight w:val="1242"/>
        </w:trPr>
        <w:tc>
          <w:tcPr>
            <w:tcW w:w="2773" w:type="dxa"/>
            <w:shd w:val="clear" w:color="auto" w:fill="auto"/>
            <w:tcMar>
              <w:top w:w="14" w:type="dxa"/>
              <w:left w:w="115" w:type="dxa"/>
              <w:bottom w:w="14" w:type="dxa"/>
              <w:right w:w="115" w:type="dxa"/>
            </w:tcMar>
            <w:vAlign w:val="center"/>
          </w:tcPr>
          <w:p w14:paraId="5C596C03"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Optional studies work plans</w:t>
            </w:r>
          </w:p>
        </w:tc>
        <w:tc>
          <w:tcPr>
            <w:tcW w:w="3725" w:type="dxa"/>
            <w:shd w:val="clear" w:color="auto" w:fill="auto"/>
            <w:tcMar>
              <w:top w:w="14" w:type="dxa"/>
              <w:left w:w="115" w:type="dxa"/>
              <w:bottom w:w="14" w:type="dxa"/>
              <w:right w:w="115" w:type="dxa"/>
            </w:tcMar>
            <w:vAlign w:val="center"/>
          </w:tcPr>
          <w:p w14:paraId="6D91A806"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Implementing parties shall submit work plans for optional special studies (if implementing parties choose to conduct special studies) for approval by Executive Officer</w:t>
            </w:r>
          </w:p>
        </w:tc>
        <w:tc>
          <w:tcPr>
            <w:tcW w:w="3078" w:type="dxa"/>
            <w:shd w:val="clear" w:color="auto" w:fill="auto"/>
            <w:tcMar>
              <w:top w:w="14" w:type="dxa"/>
              <w:left w:w="115" w:type="dxa"/>
              <w:bottom w:w="14" w:type="dxa"/>
              <w:right w:w="115" w:type="dxa"/>
            </w:tcMar>
            <w:vAlign w:val="center"/>
          </w:tcPr>
          <w:p w14:paraId="07E7CE77" w14:textId="77777777" w:rsidR="004E5641" w:rsidRPr="001E16FB" w:rsidRDefault="004E5641" w:rsidP="0050448F">
            <w:pPr>
              <w:keepNext/>
              <w:spacing w:before="0" w:line="240" w:lineRule="auto"/>
              <w:rPr>
                <w:rFonts w:ascii="Arial" w:eastAsia="Times New Roman" w:hAnsi="Arial" w:cs="Times New Roman"/>
                <w:sz w:val="20"/>
              </w:rPr>
            </w:pPr>
            <w:r w:rsidRPr="001E16FB">
              <w:rPr>
                <w:rFonts w:ascii="Arial" w:eastAsia="Times New Roman" w:hAnsi="Arial" w:cs="Times New Roman"/>
                <w:sz w:val="20"/>
              </w:rPr>
              <w:t>By five years after the effective date of the TMDLs</w:t>
            </w:r>
          </w:p>
        </w:tc>
      </w:tr>
      <w:tr w:rsidR="004E5641" w:rsidRPr="001E16FB" w14:paraId="77351EF4" w14:textId="77777777" w:rsidTr="0050448F">
        <w:trPr>
          <w:trHeight w:val="1242"/>
        </w:trPr>
        <w:tc>
          <w:tcPr>
            <w:tcW w:w="2773" w:type="dxa"/>
            <w:shd w:val="clear" w:color="auto" w:fill="auto"/>
            <w:tcMar>
              <w:top w:w="14" w:type="dxa"/>
              <w:left w:w="115" w:type="dxa"/>
              <w:bottom w:w="14" w:type="dxa"/>
              <w:right w:w="115" w:type="dxa"/>
            </w:tcMar>
            <w:vAlign w:val="center"/>
          </w:tcPr>
          <w:p w14:paraId="09E1BC45"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Final optional studies</w:t>
            </w:r>
          </w:p>
        </w:tc>
        <w:tc>
          <w:tcPr>
            <w:tcW w:w="3725" w:type="dxa"/>
            <w:shd w:val="clear" w:color="auto" w:fill="auto"/>
            <w:tcMar>
              <w:top w:w="14" w:type="dxa"/>
              <w:left w:w="115" w:type="dxa"/>
              <w:bottom w:w="14" w:type="dxa"/>
              <w:right w:w="115" w:type="dxa"/>
            </w:tcMar>
            <w:vAlign w:val="center"/>
          </w:tcPr>
          <w:p w14:paraId="34006707"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Optional studies completed and final report submitted for Executive Officer approval. </w:t>
            </w:r>
          </w:p>
        </w:tc>
        <w:tc>
          <w:tcPr>
            <w:tcW w:w="3078" w:type="dxa"/>
            <w:shd w:val="clear" w:color="auto" w:fill="auto"/>
            <w:tcMar>
              <w:top w:w="14" w:type="dxa"/>
              <w:left w:w="115" w:type="dxa"/>
              <w:bottom w:w="14" w:type="dxa"/>
              <w:right w:w="115" w:type="dxa"/>
            </w:tcMar>
            <w:vAlign w:val="center"/>
          </w:tcPr>
          <w:p w14:paraId="0E7D47B8"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By eight  years after the effective date of the TMDLs</w:t>
            </w:r>
          </w:p>
        </w:tc>
      </w:tr>
      <w:tr w:rsidR="004E5641" w:rsidRPr="001E16FB" w14:paraId="06388DCE" w14:textId="77777777" w:rsidTr="0050448F">
        <w:trPr>
          <w:trHeight w:val="1242"/>
        </w:trPr>
        <w:tc>
          <w:tcPr>
            <w:tcW w:w="2773" w:type="dxa"/>
            <w:shd w:val="clear" w:color="auto" w:fill="auto"/>
            <w:tcMar>
              <w:top w:w="14" w:type="dxa"/>
              <w:left w:w="115" w:type="dxa"/>
              <w:bottom w:w="14" w:type="dxa"/>
              <w:right w:w="115" w:type="dxa"/>
            </w:tcMar>
            <w:vAlign w:val="center"/>
          </w:tcPr>
          <w:p w14:paraId="4BF170EC"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Reconsideration of the TMDLs</w:t>
            </w:r>
          </w:p>
        </w:tc>
        <w:tc>
          <w:tcPr>
            <w:tcW w:w="3725" w:type="dxa"/>
            <w:shd w:val="clear" w:color="auto" w:fill="auto"/>
            <w:tcMar>
              <w:top w:w="14" w:type="dxa"/>
              <w:left w:w="115" w:type="dxa"/>
              <w:bottom w:w="14" w:type="dxa"/>
              <w:right w:w="115" w:type="dxa"/>
            </w:tcMar>
            <w:vAlign w:val="center"/>
          </w:tcPr>
          <w:p w14:paraId="0885F85C" w14:textId="548994E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 xml:space="preserve">If merited by optional special studies or information from ongoing research into eutrophication issues, the Water Board will reconsider </w:t>
            </w:r>
            <w:r w:rsidRPr="00F5172A">
              <w:rPr>
                <w:rFonts w:ascii="Arial" w:eastAsia="Times New Roman" w:hAnsi="Arial" w:cs="Times New Roman"/>
                <w:sz w:val="20"/>
              </w:rPr>
              <w:t xml:space="preserve">the </w:t>
            </w:r>
            <w:del w:id="2446" w:author="Pratt, Jamie@Waterboards" w:date="2023-09-19T12:44:00Z">
              <w:r w:rsidR="00837A06" w:rsidRPr="00F5172A" w:rsidDel="00F5172A">
                <w:rPr>
                  <w:rFonts w:ascii="Arial" w:eastAsia="Times New Roman" w:hAnsi="Arial" w:cs="Times New Roman"/>
                  <w:sz w:val="20"/>
                  <w:u w:color="FF0000"/>
                </w:rPr>
                <w:delText>Wasteload</w:delText>
              </w:r>
            </w:del>
            <w:r w:rsidRPr="00F5172A">
              <w:rPr>
                <w:rFonts w:ascii="Arial" w:eastAsia="Times New Roman" w:hAnsi="Arial" w:cs="Times New Roman"/>
                <w:sz w:val="20"/>
              </w:rPr>
              <w:t xml:space="preserve"> and Load allocations and/or </w:t>
            </w:r>
            <w:r w:rsidRPr="001E16FB">
              <w:rPr>
                <w:rFonts w:ascii="Arial" w:eastAsia="Times New Roman" w:hAnsi="Arial" w:cs="Times New Roman"/>
                <w:sz w:val="20"/>
              </w:rPr>
              <w:t xml:space="preserve">implementation timelines adopted pursuant to these TMDLs. </w:t>
            </w:r>
          </w:p>
        </w:tc>
        <w:tc>
          <w:tcPr>
            <w:tcW w:w="3078" w:type="dxa"/>
            <w:shd w:val="clear" w:color="auto" w:fill="auto"/>
            <w:tcMar>
              <w:top w:w="14" w:type="dxa"/>
              <w:left w:w="115" w:type="dxa"/>
              <w:bottom w:w="14" w:type="dxa"/>
              <w:right w:w="115" w:type="dxa"/>
            </w:tcMar>
            <w:vAlign w:val="center"/>
          </w:tcPr>
          <w:p w14:paraId="1695A71C" w14:textId="77777777" w:rsidR="004E5641" w:rsidRPr="001E16FB" w:rsidRDefault="004E5641" w:rsidP="0050448F">
            <w:pPr>
              <w:spacing w:before="0" w:line="240" w:lineRule="auto"/>
              <w:rPr>
                <w:rFonts w:ascii="Arial" w:eastAsia="Times New Roman" w:hAnsi="Arial" w:cs="Times New Roman"/>
                <w:sz w:val="20"/>
              </w:rPr>
            </w:pPr>
            <w:r w:rsidRPr="001E16FB">
              <w:rPr>
                <w:rFonts w:ascii="Arial" w:eastAsia="Times New Roman" w:hAnsi="Arial" w:cs="Times New Roman"/>
                <w:sz w:val="20"/>
              </w:rPr>
              <w:t>By ten  years after the effective date of the TMDLs</w:t>
            </w:r>
          </w:p>
        </w:tc>
      </w:tr>
    </w:tbl>
    <w:p w14:paraId="42A4C6E4" w14:textId="78B5D147" w:rsidR="004E5641" w:rsidRDefault="004E5641" w:rsidP="004E5641">
      <w:pPr>
        <w:pStyle w:val="Heading6Numberless"/>
      </w:pPr>
      <w:r>
        <w:t xml:space="preserve">Revised </w:t>
      </w:r>
      <w:r w:rsidR="00DB5489">
        <w:t>t</w:t>
      </w:r>
      <w:r>
        <w:t>able</w:t>
      </w:r>
    </w:p>
    <w:p w14:paraId="466EF55D" w14:textId="3865129B" w:rsidR="004E5641" w:rsidRPr="001E16FB" w:rsidRDefault="004E5641" w:rsidP="004E5641">
      <w:pPr>
        <w:keepNext/>
        <w:spacing w:after="120" w:line="240" w:lineRule="auto"/>
        <w:rPr>
          <w:rFonts w:ascii="Arial" w:eastAsia="Arial" w:hAnsi="Arial" w:cs="Times New Roman"/>
          <w:b/>
          <w:bCs/>
          <w:iCs/>
        </w:rPr>
      </w:pPr>
      <w:r w:rsidRPr="001E16FB">
        <w:rPr>
          <w:rFonts w:ascii="Arial" w:eastAsia="Arial" w:hAnsi="Arial" w:cs="Times New Roman"/>
          <w:b/>
          <w:bCs/>
          <w:iCs/>
        </w:rPr>
        <w:t xml:space="preserve">Table 4.9.15-3. </w:t>
      </w:r>
      <w:r w:rsidRPr="00120903">
        <w:rPr>
          <w:rFonts w:ascii="Arial" w:eastAsia="Arial" w:hAnsi="Arial" w:cs="Times New Roman"/>
          <w:b/>
          <w:bCs/>
          <w:iCs/>
        </w:rPr>
        <w:t xml:space="preserve">Time </w:t>
      </w:r>
      <w:r w:rsidR="00F023A9" w:rsidRPr="00120903">
        <w:rPr>
          <w:rFonts w:ascii="Arial" w:eastAsia="Arial" w:hAnsi="Arial" w:cs="Times New Roman"/>
          <w:b/>
          <w:bCs/>
          <w:iCs/>
          <w:u w:color="FF0000"/>
        </w:rPr>
        <w:t>S</w:t>
      </w:r>
      <w:r w:rsidRPr="00120903">
        <w:rPr>
          <w:rFonts w:ascii="Arial" w:eastAsia="Arial" w:hAnsi="Arial" w:cs="Times New Roman"/>
          <w:b/>
          <w:bCs/>
          <w:iCs/>
        </w:rPr>
        <w:t xml:space="preserve">chedule for </w:t>
      </w:r>
      <w:r w:rsidR="00F023A9" w:rsidRPr="00120903">
        <w:rPr>
          <w:rFonts w:ascii="Arial" w:eastAsia="Arial" w:hAnsi="Arial" w:cs="Times New Roman"/>
          <w:b/>
          <w:bCs/>
          <w:iCs/>
          <w:u w:color="FF0000"/>
        </w:rPr>
        <w:t>O</w:t>
      </w:r>
      <w:r w:rsidRPr="00120903">
        <w:rPr>
          <w:rFonts w:ascii="Arial" w:eastAsia="Arial" w:hAnsi="Arial" w:cs="Times New Roman"/>
          <w:b/>
          <w:bCs/>
          <w:iCs/>
        </w:rPr>
        <w:t xml:space="preserve">ptional </w:t>
      </w:r>
      <w:r w:rsidR="00F023A9" w:rsidRPr="00120903">
        <w:rPr>
          <w:rFonts w:ascii="Arial" w:eastAsia="Arial" w:hAnsi="Arial" w:cs="Times New Roman"/>
          <w:b/>
          <w:bCs/>
          <w:iCs/>
          <w:u w:color="FF0000"/>
        </w:rPr>
        <w:t>S</w:t>
      </w:r>
      <w:r w:rsidRPr="00120903">
        <w:rPr>
          <w:rFonts w:ascii="Arial" w:eastAsia="Arial" w:hAnsi="Arial" w:cs="Times New Roman"/>
          <w:b/>
          <w:bCs/>
          <w:iCs/>
        </w:rPr>
        <w:t xml:space="preserve">tudies and Water Board </w:t>
      </w:r>
      <w:r w:rsidR="00F023A9" w:rsidRPr="00120903">
        <w:rPr>
          <w:rFonts w:ascii="Arial" w:eastAsia="Arial" w:hAnsi="Arial" w:cs="Times New Roman"/>
          <w:b/>
          <w:bCs/>
          <w:iCs/>
          <w:u w:color="FF0000"/>
        </w:rPr>
        <w:t>R</w:t>
      </w:r>
      <w:r w:rsidRPr="00120903">
        <w:rPr>
          <w:rFonts w:ascii="Arial" w:eastAsia="Arial" w:hAnsi="Arial" w:cs="Times New Roman"/>
          <w:b/>
          <w:bCs/>
          <w:iCs/>
        </w:rPr>
        <w:t xml:space="preserve">econsideration of </w:t>
      </w:r>
      <w:ins w:id="2447" w:author="Pratt, Jamie@Waterboards" w:date="2023-09-18T13:24:00Z">
        <w:r w:rsidR="00120903" w:rsidRPr="00120903">
          <w:rPr>
            <w:rFonts w:ascii="Arial" w:eastAsia="Arial" w:hAnsi="Arial" w:cs="Times New Roman"/>
            <w:b/>
            <w:bCs/>
            <w:iCs/>
            <w:u w:color="FF0000"/>
          </w:rPr>
          <w:t>Waste Load</w:t>
        </w:r>
        <w:r w:rsidR="00120903" w:rsidRPr="00120903">
          <w:rPr>
            <w:rFonts w:ascii="Arial" w:eastAsia="Arial" w:hAnsi="Arial" w:cs="Times New Roman"/>
            <w:b/>
            <w:bCs/>
            <w:iCs/>
          </w:rPr>
          <w:t xml:space="preserve"> </w:t>
        </w:r>
      </w:ins>
      <w:r w:rsidR="00F023A9" w:rsidRPr="00120903">
        <w:rPr>
          <w:rFonts w:ascii="Arial" w:eastAsia="Arial" w:hAnsi="Arial" w:cs="Times New Roman"/>
          <w:b/>
          <w:bCs/>
          <w:iCs/>
          <w:u w:color="FF0000"/>
        </w:rPr>
        <w:t>A</w:t>
      </w:r>
      <w:r w:rsidRPr="00120903">
        <w:rPr>
          <w:rFonts w:ascii="Arial" w:eastAsia="Arial" w:hAnsi="Arial" w:cs="Times New Roman"/>
          <w:b/>
          <w:bCs/>
          <w:iCs/>
        </w:rPr>
        <w:t xml:space="preserve">llocations and </w:t>
      </w:r>
      <w:r w:rsidR="00F023A9" w:rsidRPr="00120903">
        <w:rPr>
          <w:rFonts w:ascii="Arial" w:eastAsia="Arial" w:hAnsi="Arial" w:cs="Times New Roman"/>
          <w:b/>
          <w:bCs/>
          <w:iCs/>
          <w:u w:color="FF0000"/>
        </w:rPr>
        <w:t>L</w:t>
      </w:r>
      <w:r w:rsidRPr="00120903">
        <w:rPr>
          <w:rFonts w:ascii="Arial" w:eastAsia="Arial" w:hAnsi="Arial" w:cs="Times New Roman"/>
          <w:b/>
          <w:bCs/>
          <w:iCs/>
        </w:rPr>
        <w:t xml:space="preserve">oad </w:t>
      </w:r>
      <w:r w:rsidR="00F023A9" w:rsidRPr="00120903">
        <w:rPr>
          <w:rFonts w:ascii="Arial" w:eastAsia="Arial" w:hAnsi="Arial" w:cs="Times New Roman"/>
          <w:b/>
          <w:bCs/>
          <w:iCs/>
          <w:u w:color="FF0000"/>
        </w:rPr>
        <w:t>A</w:t>
      </w:r>
      <w:r w:rsidRPr="00120903">
        <w:rPr>
          <w:rFonts w:ascii="Arial" w:eastAsia="Arial" w:hAnsi="Arial" w:cs="Times New Roman"/>
          <w:b/>
          <w:bCs/>
          <w:iCs/>
        </w:rPr>
        <w:t>llocations</w:t>
      </w:r>
    </w:p>
    <w:tbl>
      <w:tblPr>
        <w:tblStyle w:val="Custom46"/>
        <w:tblW w:w="5000" w:type="pct"/>
        <w:tblLook w:val="0020" w:firstRow="1" w:lastRow="0" w:firstColumn="0" w:lastColumn="0" w:noHBand="0" w:noVBand="0"/>
      </w:tblPr>
      <w:tblGrid>
        <w:gridCol w:w="2109"/>
        <w:gridCol w:w="4325"/>
        <w:gridCol w:w="2926"/>
      </w:tblGrid>
      <w:tr w:rsidR="004E5641" w:rsidRPr="001E16FB" w14:paraId="66098296"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9C7D724" w14:textId="77777777" w:rsidR="004E5641" w:rsidRPr="001E16FB" w:rsidRDefault="004E5641" w:rsidP="0050448F">
            <w:pPr>
              <w:rPr>
                <w:rFonts w:eastAsia="Arial"/>
              </w:rPr>
            </w:pPr>
            <w:r w:rsidRPr="001E16FB">
              <w:rPr>
                <w:rFonts w:eastAsia="Arial"/>
              </w:rPr>
              <w:t>Proposed Actions</w:t>
            </w:r>
          </w:p>
        </w:tc>
        <w:tc>
          <w:tcPr>
            <w:tcW w:w="0" w:type="auto"/>
          </w:tcPr>
          <w:p w14:paraId="72953832" w14:textId="77777777" w:rsidR="004E5641" w:rsidRPr="001E16FB" w:rsidRDefault="004E5641" w:rsidP="0050448F">
            <w:pPr>
              <w:rPr>
                <w:rFonts w:eastAsia="Arial"/>
              </w:rPr>
            </w:pPr>
            <w:r w:rsidRPr="001E16FB">
              <w:rPr>
                <w:rFonts w:eastAsia="Arial"/>
              </w:rPr>
              <w:t>Description</w:t>
            </w:r>
          </w:p>
        </w:tc>
        <w:tc>
          <w:tcPr>
            <w:tcW w:w="0" w:type="auto"/>
          </w:tcPr>
          <w:p w14:paraId="6199D83D" w14:textId="77777777" w:rsidR="004E5641" w:rsidRPr="001E16FB" w:rsidRDefault="004E5641" w:rsidP="0050448F">
            <w:pPr>
              <w:rPr>
                <w:rFonts w:eastAsia="Arial"/>
              </w:rPr>
            </w:pPr>
            <w:r w:rsidRPr="001E16FB">
              <w:rPr>
                <w:rFonts w:eastAsia="Arial"/>
              </w:rPr>
              <w:t>Time Schedule</w:t>
            </w:r>
            <w:r w:rsidRPr="001E16FB">
              <w:rPr>
                <w:rFonts w:ascii="Cambria Math" w:eastAsia="Arial" w:hAnsi="Cambria Math" w:cs="Cambria Math"/>
              </w:rPr>
              <w:t>‑</w:t>
            </w:r>
            <w:r w:rsidRPr="001E16FB">
              <w:rPr>
                <w:rFonts w:eastAsia="Arial"/>
              </w:rPr>
              <w:t>Milestones</w:t>
            </w:r>
          </w:p>
        </w:tc>
      </w:tr>
      <w:tr w:rsidR="004E5641" w:rsidRPr="001E16FB" w14:paraId="5614FAB0" w14:textId="77777777" w:rsidTr="0050448F">
        <w:tblPrEx>
          <w:jc w:val="center"/>
        </w:tblPrEx>
        <w:tc>
          <w:tcPr>
            <w:tcW w:w="0" w:type="auto"/>
          </w:tcPr>
          <w:p w14:paraId="15E399F3" w14:textId="77777777" w:rsidR="004E5641" w:rsidRPr="001E16FB" w:rsidRDefault="004E5641" w:rsidP="0050448F">
            <w:pPr>
              <w:rPr>
                <w:rFonts w:ascii="Arial" w:eastAsia="Arial" w:hAnsi="Arial"/>
              </w:rPr>
            </w:pPr>
            <w:r w:rsidRPr="001E16FB">
              <w:rPr>
                <w:rFonts w:ascii="Arial" w:eastAsia="Arial" w:hAnsi="Arial"/>
              </w:rPr>
              <w:t>Optional studies work plans</w:t>
            </w:r>
          </w:p>
        </w:tc>
        <w:tc>
          <w:tcPr>
            <w:tcW w:w="0" w:type="auto"/>
          </w:tcPr>
          <w:p w14:paraId="5795B081" w14:textId="439D5238" w:rsidR="004E5641" w:rsidRPr="001E16FB" w:rsidRDefault="004E5641" w:rsidP="0050448F">
            <w:pPr>
              <w:rPr>
                <w:rFonts w:ascii="Arial" w:eastAsia="Arial" w:hAnsi="Arial"/>
              </w:rPr>
            </w:pPr>
            <w:r w:rsidRPr="001E16FB">
              <w:rPr>
                <w:rFonts w:ascii="Arial" w:eastAsia="Arial" w:hAnsi="Arial"/>
              </w:rPr>
              <w:t>Implementing parties shall submit work plans for optional special studies (if implementing parties choose to conduct special studies) for approval by Executive Officer</w:t>
            </w:r>
            <w:ins w:id="2448" w:author="Pratt, Jamie@Waterboards" w:date="2023-09-18T13:24:00Z">
              <w:r w:rsidR="00120903">
                <w:rPr>
                  <w:rFonts w:ascii="Arial" w:eastAsia="Arial" w:hAnsi="Arial"/>
                </w:rPr>
                <w:t>.</w:t>
              </w:r>
            </w:ins>
          </w:p>
        </w:tc>
        <w:tc>
          <w:tcPr>
            <w:tcW w:w="0" w:type="auto"/>
          </w:tcPr>
          <w:p w14:paraId="24A12BAB" w14:textId="77777777" w:rsidR="004E5641" w:rsidRPr="001E16FB" w:rsidRDefault="004E5641" w:rsidP="0050448F">
            <w:pPr>
              <w:rPr>
                <w:rFonts w:ascii="Arial" w:eastAsia="Arial" w:hAnsi="Arial"/>
              </w:rPr>
            </w:pPr>
            <w:r w:rsidRPr="001E16FB">
              <w:rPr>
                <w:rFonts w:ascii="Arial" w:eastAsia="Arial" w:hAnsi="Arial"/>
              </w:rPr>
              <w:t>By five years after the effective date of the TMDLs</w:t>
            </w:r>
          </w:p>
        </w:tc>
      </w:tr>
      <w:tr w:rsidR="004E5641" w:rsidRPr="001E16FB" w14:paraId="1887A855" w14:textId="77777777" w:rsidTr="0050448F">
        <w:tblPrEx>
          <w:jc w:val="center"/>
        </w:tblPrEx>
        <w:tc>
          <w:tcPr>
            <w:tcW w:w="0" w:type="auto"/>
          </w:tcPr>
          <w:p w14:paraId="7DE21B49" w14:textId="77777777" w:rsidR="004E5641" w:rsidRPr="001E16FB" w:rsidRDefault="004E5641" w:rsidP="0050448F">
            <w:pPr>
              <w:rPr>
                <w:rFonts w:ascii="Arial" w:eastAsia="Arial" w:hAnsi="Arial"/>
              </w:rPr>
            </w:pPr>
            <w:r w:rsidRPr="001E16FB">
              <w:rPr>
                <w:rFonts w:ascii="Arial" w:eastAsia="Arial" w:hAnsi="Arial"/>
              </w:rPr>
              <w:t>Final optional studies</w:t>
            </w:r>
          </w:p>
        </w:tc>
        <w:tc>
          <w:tcPr>
            <w:tcW w:w="0" w:type="auto"/>
          </w:tcPr>
          <w:p w14:paraId="663DA831" w14:textId="77777777" w:rsidR="004E5641" w:rsidRPr="001E16FB" w:rsidRDefault="004E5641" w:rsidP="0050448F">
            <w:pPr>
              <w:rPr>
                <w:rFonts w:ascii="Arial" w:eastAsia="Arial" w:hAnsi="Arial"/>
              </w:rPr>
            </w:pPr>
            <w:r w:rsidRPr="001E16FB">
              <w:rPr>
                <w:rFonts w:ascii="Arial" w:eastAsia="Arial" w:hAnsi="Arial"/>
              </w:rPr>
              <w:t>Optional studies completed and final report submitted for Executive Officer approval.</w:t>
            </w:r>
          </w:p>
        </w:tc>
        <w:tc>
          <w:tcPr>
            <w:tcW w:w="0" w:type="auto"/>
          </w:tcPr>
          <w:p w14:paraId="666A568F" w14:textId="77777777" w:rsidR="004E5641" w:rsidRPr="001E16FB" w:rsidRDefault="004E5641" w:rsidP="0050448F">
            <w:pPr>
              <w:rPr>
                <w:rFonts w:ascii="Arial" w:eastAsia="Arial" w:hAnsi="Arial"/>
              </w:rPr>
            </w:pPr>
            <w:r w:rsidRPr="001E16FB">
              <w:rPr>
                <w:rFonts w:ascii="Arial" w:eastAsia="Arial" w:hAnsi="Arial"/>
              </w:rPr>
              <w:t>By eight years after the effective date of the TMDLs</w:t>
            </w:r>
          </w:p>
        </w:tc>
      </w:tr>
      <w:tr w:rsidR="004E5641" w:rsidRPr="001E16FB" w14:paraId="2BB0A3CC" w14:textId="77777777" w:rsidTr="0050448F">
        <w:tblPrEx>
          <w:jc w:val="center"/>
        </w:tblPrEx>
        <w:tc>
          <w:tcPr>
            <w:tcW w:w="0" w:type="auto"/>
          </w:tcPr>
          <w:p w14:paraId="27518C70" w14:textId="77777777" w:rsidR="004E5641" w:rsidRPr="001E16FB" w:rsidRDefault="004E5641" w:rsidP="0050448F">
            <w:pPr>
              <w:rPr>
                <w:rFonts w:ascii="Arial" w:eastAsia="Arial" w:hAnsi="Arial"/>
              </w:rPr>
            </w:pPr>
            <w:r w:rsidRPr="001E16FB">
              <w:rPr>
                <w:rFonts w:ascii="Arial" w:eastAsia="Arial" w:hAnsi="Arial"/>
              </w:rPr>
              <w:t>Reconsideration of the TMDLs</w:t>
            </w:r>
          </w:p>
        </w:tc>
        <w:tc>
          <w:tcPr>
            <w:tcW w:w="0" w:type="auto"/>
          </w:tcPr>
          <w:p w14:paraId="7E856A11" w14:textId="3CC62891" w:rsidR="004E5641" w:rsidRPr="001E16FB" w:rsidRDefault="004E5641" w:rsidP="0050448F">
            <w:pPr>
              <w:rPr>
                <w:rFonts w:ascii="Arial" w:eastAsia="Arial" w:hAnsi="Arial"/>
              </w:rPr>
            </w:pPr>
            <w:r w:rsidRPr="001E16FB">
              <w:rPr>
                <w:rFonts w:ascii="Arial" w:eastAsia="Arial" w:hAnsi="Arial"/>
              </w:rPr>
              <w:t xml:space="preserve">If merited by optional special studies or information from ongoing research into eutrophication issues, the Water Board will reconsider the </w:t>
            </w:r>
            <w:ins w:id="2449" w:author="Pratt, Jamie@Waterboards" w:date="2023-09-18T13:24:00Z">
              <w:r w:rsidR="00120903">
                <w:rPr>
                  <w:rFonts w:ascii="Arial" w:eastAsia="Arial" w:hAnsi="Arial"/>
                </w:rPr>
                <w:t xml:space="preserve">Waste Load </w:t>
              </w:r>
            </w:ins>
            <w:r w:rsidRPr="001E16FB">
              <w:rPr>
                <w:rFonts w:ascii="Arial" w:eastAsia="Arial" w:hAnsi="Arial"/>
              </w:rPr>
              <w:t>and Load allocations and/or implementation timelines adopted pursuant to these TMDLs.</w:t>
            </w:r>
          </w:p>
        </w:tc>
        <w:tc>
          <w:tcPr>
            <w:tcW w:w="0" w:type="auto"/>
          </w:tcPr>
          <w:p w14:paraId="5F431605" w14:textId="77777777" w:rsidR="004E5641" w:rsidRPr="001E16FB" w:rsidRDefault="004E5641" w:rsidP="0050448F">
            <w:pPr>
              <w:rPr>
                <w:rFonts w:ascii="Arial" w:eastAsia="Arial" w:hAnsi="Arial"/>
              </w:rPr>
            </w:pPr>
            <w:r w:rsidRPr="001E16FB">
              <w:rPr>
                <w:rFonts w:ascii="Arial" w:eastAsia="Arial" w:hAnsi="Arial"/>
              </w:rPr>
              <w:t>By ten years after the effective date of the TMDLs</w:t>
            </w:r>
          </w:p>
        </w:tc>
      </w:tr>
    </w:tbl>
    <w:p w14:paraId="328884C1" w14:textId="19B36CB0" w:rsidR="004E5641" w:rsidRDefault="00FB662B" w:rsidP="004E5641">
      <w:pPr>
        <w:pStyle w:val="Heading5Numberless"/>
      </w:pPr>
      <w:r>
        <w:lastRenderedPageBreak/>
        <w:t>Table</w:t>
      </w:r>
      <w:r w:rsidR="004E5641">
        <w:t xml:space="preserve"> 4.9.16-1</w:t>
      </w:r>
    </w:p>
    <w:p w14:paraId="3A59AA11" w14:textId="66489589" w:rsidR="004E5641" w:rsidRDefault="004E5641" w:rsidP="004E5641">
      <w:pPr>
        <w:pStyle w:val="Heading6Numberless"/>
      </w:pPr>
      <w:r>
        <w:t xml:space="preserve">Original </w:t>
      </w:r>
      <w:r w:rsidR="00DB5489">
        <w:t>t</w:t>
      </w:r>
      <w:r>
        <w:t>able</w:t>
      </w:r>
    </w:p>
    <w:p w14:paraId="1CDE32BB"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bookmarkStart w:id="2450" w:name="_Ref343262883"/>
      <w:r w:rsidRPr="00CA159C">
        <w:rPr>
          <w:rFonts w:ascii="Arial" w:eastAsia="Times New Roman" w:hAnsi="Arial" w:cs="Arial"/>
          <w:b/>
          <w:bCs/>
          <w:sz w:val="20"/>
          <w:szCs w:val="20"/>
        </w:rPr>
        <w:t>Table 4.9.16-</w:t>
      </w:r>
      <w:bookmarkEnd w:id="2450"/>
      <w:r w:rsidRPr="00CA159C">
        <w:rPr>
          <w:rFonts w:ascii="Arial" w:eastAsia="Times New Roman" w:hAnsi="Arial" w:cs="Arial"/>
          <w:b/>
          <w:bCs/>
          <w:sz w:val="20"/>
          <w:szCs w:val="20"/>
        </w:rPr>
        <w:t>1. Water Column Numeric Targe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970"/>
      </w:tblGrid>
      <w:tr w:rsidR="004E5641" w:rsidRPr="00CA159C" w14:paraId="6441507A" w14:textId="77777777" w:rsidTr="0050448F">
        <w:trPr>
          <w:trHeight w:val="288"/>
          <w:tblHeader/>
        </w:trPr>
        <w:tc>
          <w:tcPr>
            <w:tcW w:w="2160" w:type="dxa"/>
            <w:shd w:val="clear" w:color="auto" w:fill="D9D9D9"/>
            <w:noWrap/>
            <w:vAlign w:val="center"/>
            <w:hideMark/>
          </w:tcPr>
          <w:p w14:paraId="134D00A2"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2160" w:type="dxa"/>
            <w:shd w:val="clear" w:color="auto" w:fill="D9D9D9"/>
            <w:noWrap/>
            <w:vAlign w:val="center"/>
            <w:hideMark/>
          </w:tcPr>
          <w:p w14:paraId="0C1E1262"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oncentration</w:t>
            </w:r>
          </w:p>
          <w:p w14:paraId="78B3F0AC"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µg/L (ppb)</w:t>
            </w:r>
          </w:p>
        </w:tc>
        <w:tc>
          <w:tcPr>
            <w:tcW w:w="2970" w:type="dxa"/>
            <w:shd w:val="clear" w:color="auto" w:fill="D9D9D9"/>
            <w:vAlign w:val="center"/>
            <w:hideMark/>
          </w:tcPr>
          <w:p w14:paraId="2A24E3BB"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Target Type</w:t>
            </w:r>
          </w:p>
        </w:tc>
      </w:tr>
      <w:tr w:rsidR="004E5641" w:rsidRPr="00CA159C" w14:paraId="628F2559" w14:textId="77777777" w:rsidTr="0050448F">
        <w:trPr>
          <w:trHeight w:val="288"/>
        </w:trPr>
        <w:tc>
          <w:tcPr>
            <w:tcW w:w="2160" w:type="dxa"/>
            <w:shd w:val="clear" w:color="auto" w:fill="auto"/>
            <w:noWrap/>
            <w:vAlign w:val="center"/>
            <w:hideMark/>
          </w:tcPr>
          <w:p w14:paraId="38B9467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pyrifos</w:t>
            </w:r>
          </w:p>
        </w:tc>
        <w:tc>
          <w:tcPr>
            <w:tcW w:w="2160" w:type="dxa"/>
            <w:shd w:val="clear" w:color="auto" w:fill="auto"/>
            <w:noWrap/>
            <w:vAlign w:val="center"/>
            <w:hideMark/>
          </w:tcPr>
          <w:p w14:paraId="36D11D85"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25</w:t>
            </w:r>
          </w:p>
        </w:tc>
        <w:tc>
          <w:tcPr>
            <w:tcW w:w="2970" w:type="dxa"/>
            <w:shd w:val="clear" w:color="auto" w:fill="auto"/>
            <w:vAlign w:val="center"/>
            <w:hideMark/>
          </w:tcPr>
          <w:p w14:paraId="0F664C70" w14:textId="77777777" w:rsidR="004E5641" w:rsidRPr="00CA159C" w:rsidRDefault="004E5641" w:rsidP="0050448F">
            <w:pPr>
              <w:keepNext/>
              <w:spacing w:before="0" w:line="240" w:lineRule="auto"/>
              <w:jc w:val="center"/>
              <w:rPr>
                <w:rFonts w:ascii="Arial" w:eastAsia="Times New Roman" w:hAnsi="Arial" w:cs="Arial"/>
                <w:sz w:val="20"/>
                <w:szCs w:val="20"/>
                <w:vertAlign w:val="superscript"/>
              </w:rPr>
            </w:pPr>
            <w:r w:rsidRPr="00CA159C">
              <w:rPr>
                <w:rFonts w:ascii="Arial" w:eastAsia="Times New Roman" w:hAnsi="Arial" w:cs="Arial"/>
                <w:sz w:val="20"/>
                <w:szCs w:val="20"/>
              </w:rPr>
              <w:t>CMC</w:t>
            </w:r>
            <w:r w:rsidRPr="00CA159C">
              <w:rPr>
                <w:rFonts w:ascii="Arial" w:eastAsia="Times New Roman" w:hAnsi="Arial" w:cs="Arial"/>
                <w:sz w:val="20"/>
                <w:szCs w:val="20"/>
                <w:vertAlign w:val="superscript"/>
              </w:rPr>
              <w:t>1</w:t>
            </w:r>
          </w:p>
        </w:tc>
      </w:tr>
      <w:tr w:rsidR="004E5641" w:rsidRPr="00CA159C" w14:paraId="42B3FFEE" w14:textId="77777777" w:rsidTr="0050448F">
        <w:trPr>
          <w:trHeight w:val="288"/>
        </w:trPr>
        <w:tc>
          <w:tcPr>
            <w:tcW w:w="2160" w:type="dxa"/>
            <w:shd w:val="clear" w:color="auto" w:fill="auto"/>
            <w:noWrap/>
            <w:vAlign w:val="center"/>
            <w:hideMark/>
          </w:tcPr>
          <w:p w14:paraId="2898BE2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pyrifos</w:t>
            </w:r>
          </w:p>
        </w:tc>
        <w:tc>
          <w:tcPr>
            <w:tcW w:w="2160" w:type="dxa"/>
            <w:shd w:val="clear" w:color="auto" w:fill="auto"/>
            <w:noWrap/>
            <w:vAlign w:val="center"/>
            <w:hideMark/>
          </w:tcPr>
          <w:p w14:paraId="06C4549C"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15</w:t>
            </w:r>
          </w:p>
        </w:tc>
        <w:tc>
          <w:tcPr>
            <w:tcW w:w="2970" w:type="dxa"/>
            <w:shd w:val="clear" w:color="auto" w:fill="auto"/>
            <w:vAlign w:val="center"/>
            <w:hideMark/>
          </w:tcPr>
          <w:p w14:paraId="34EEA81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r w:rsidRPr="00CA159C">
              <w:rPr>
                <w:rFonts w:ascii="Arial" w:eastAsia="Times New Roman" w:hAnsi="Arial" w:cs="Arial"/>
                <w:sz w:val="20"/>
                <w:szCs w:val="20"/>
                <w:vertAlign w:val="superscript"/>
              </w:rPr>
              <w:t>2</w:t>
            </w:r>
          </w:p>
        </w:tc>
      </w:tr>
      <w:tr w:rsidR="004E5641" w:rsidRPr="00CA159C" w14:paraId="62E46341" w14:textId="77777777" w:rsidTr="0050448F">
        <w:trPr>
          <w:trHeight w:val="288"/>
        </w:trPr>
        <w:tc>
          <w:tcPr>
            <w:tcW w:w="2160" w:type="dxa"/>
            <w:shd w:val="clear" w:color="auto" w:fill="auto"/>
            <w:noWrap/>
            <w:vAlign w:val="center"/>
            <w:hideMark/>
          </w:tcPr>
          <w:p w14:paraId="0E6E2B6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azinon</w:t>
            </w:r>
          </w:p>
        </w:tc>
        <w:tc>
          <w:tcPr>
            <w:tcW w:w="2160" w:type="dxa"/>
            <w:shd w:val="clear" w:color="auto" w:fill="auto"/>
            <w:noWrap/>
            <w:vAlign w:val="center"/>
            <w:hideMark/>
          </w:tcPr>
          <w:p w14:paraId="33849F88"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6</w:t>
            </w:r>
          </w:p>
        </w:tc>
        <w:tc>
          <w:tcPr>
            <w:tcW w:w="2970" w:type="dxa"/>
            <w:shd w:val="clear" w:color="auto" w:fill="auto"/>
            <w:vAlign w:val="center"/>
            <w:hideMark/>
          </w:tcPr>
          <w:p w14:paraId="01E9015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61694D00" w14:textId="77777777" w:rsidTr="0050448F">
        <w:trPr>
          <w:trHeight w:val="288"/>
        </w:trPr>
        <w:tc>
          <w:tcPr>
            <w:tcW w:w="2160" w:type="dxa"/>
            <w:shd w:val="clear" w:color="auto" w:fill="auto"/>
            <w:noWrap/>
            <w:vAlign w:val="center"/>
            <w:hideMark/>
          </w:tcPr>
          <w:p w14:paraId="6EC0A4D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azinon</w:t>
            </w:r>
          </w:p>
        </w:tc>
        <w:tc>
          <w:tcPr>
            <w:tcW w:w="2160" w:type="dxa"/>
            <w:shd w:val="clear" w:color="auto" w:fill="auto"/>
            <w:noWrap/>
            <w:vAlign w:val="center"/>
            <w:hideMark/>
          </w:tcPr>
          <w:p w14:paraId="6F815A25"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0</w:t>
            </w:r>
          </w:p>
        </w:tc>
        <w:tc>
          <w:tcPr>
            <w:tcW w:w="2970" w:type="dxa"/>
            <w:shd w:val="clear" w:color="auto" w:fill="auto"/>
            <w:vAlign w:val="center"/>
            <w:hideMark/>
          </w:tcPr>
          <w:p w14:paraId="506C2F8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7583E7B7" w14:textId="77777777" w:rsidTr="0050448F">
        <w:trPr>
          <w:trHeight w:val="288"/>
        </w:trPr>
        <w:tc>
          <w:tcPr>
            <w:tcW w:w="2160" w:type="dxa"/>
            <w:shd w:val="clear" w:color="auto" w:fill="auto"/>
            <w:noWrap/>
            <w:vAlign w:val="center"/>
            <w:hideMark/>
          </w:tcPr>
          <w:p w14:paraId="1FBBE0DA"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Malathion</w:t>
            </w:r>
          </w:p>
        </w:tc>
        <w:tc>
          <w:tcPr>
            <w:tcW w:w="2160" w:type="dxa"/>
            <w:shd w:val="clear" w:color="auto" w:fill="auto"/>
            <w:noWrap/>
            <w:vAlign w:val="center"/>
            <w:hideMark/>
          </w:tcPr>
          <w:p w14:paraId="05ADDB9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17</w:t>
            </w:r>
          </w:p>
        </w:tc>
        <w:tc>
          <w:tcPr>
            <w:tcW w:w="2970" w:type="dxa"/>
            <w:shd w:val="clear" w:color="auto" w:fill="auto"/>
            <w:vAlign w:val="center"/>
            <w:hideMark/>
          </w:tcPr>
          <w:p w14:paraId="79CE2C3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0AEEDCE9" w14:textId="77777777" w:rsidTr="0050448F">
        <w:trPr>
          <w:trHeight w:val="288"/>
        </w:trPr>
        <w:tc>
          <w:tcPr>
            <w:tcW w:w="2160" w:type="dxa"/>
            <w:shd w:val="clear" w:color="auto" w:fill="auto"/>
            <w:noWrap/>
            <w:vAlign w:val="center"/>
            <w:hideMark/>
          </w:tcPr>
          <w:p w14:paraId="605D434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Malathion</w:t>
            </w:r>
          </w:p>
        </w:tc>
        <w:tc>
          <w:tcPr>
            <w:tcW w:w="2160" w:type="dxa"/>
            <w:shd w:val="clear" w:color="auto" w:fill="auto"/>
            <w:noWrap/>
            <w:vAlign w:val="center"/>
            <w:hideMark/>
          </w:tcPr>
          <w:p w14:paraId="74EBC97F"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28</w:t>
            </w:r>
          </w:p>
        </w:tc>
        <w:tc>
          <w:tcPr>
            <w:tcW w:w="2970" w:type="dxa"/>
            <w:shd w:val="clear" w:color="auto" w:fill="auto"/>
            <w:vAlign w:val="center"/>
            <w:hideMark/>
          </w:tcPr>
          <w:p w14:paraId="149DF5E4"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35D61392" w14:textId="77777777" w:rsidTr="0050448F">
        <w:trPr>
          <w:trHeight w:val="288"/>
        </w:trPr>
        <w:tc>
          <w:tcPr>
            <w:tcW w:w="2160" w:type="dxa"/>
            <w:shd w:val="clear" w:color="auto" w:fill="auto"/>
            <w:noWrap/>
            <w:vAlign w:val="center"/>
            <w:hideMark/>
          </w:tcPr>
          <w:p w14:paraId="089D8926"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Bifenthrin</w:t>
            </w:r>
          </w:p>
        </w:tc>
        <w:tc>
          <w:tcPr>
            <w:tcW w:w="2160" w:type="dxa"/>
            <w:shd w:val="clear" w:color="auto" w:fill="auto"/>
            <w:noWrap/>
            <w:vAlign w:val="center"/>
            <w:hideMark/>
          </w:tcPr>
          <w:p w14:paraId="1EA33A9E"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4</w:t>
            </w:r>
          </w:p>
        </w:tc>
        <w:tc>
          <w:tcPr>
            <w:tcW w:w="2970" w:type="dxa"/>
            <w:shd w:val="clear" w:color="auto" w:fill="auto"/>
            <w:vAlign w:val="center"/>
            <w:hideMark/>
          </w:tcPr>
          <w:p w14:paraId="770C81A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66825AE4" w14:textId="77777777" w:rsidTr="0050448F">
        <w:trPr>
          <w:trHeight w:val="288"/>
        </w:trPr>
        <w:tc>
          <w:tcPr>
            <w:tcW w:w="2160" w:type="dxa"/>
            <w:shd w:val="clear" w:color="auto" w:fill="auto"/>
            <w:noWrap/>
            <w:vAlign w:val="center"/>
            <w:hideMark/>
          </w:tcPr>
          <w:p w14:paraId="70B99B4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Bifenthrin</w:t>
            </w:r>
          </w:p>
        </w:tc>
        <w:tc>
          <w:tcPr>
            <w:tcW w:w="2160" w:type="dxa"/>
            <w:shd w:val="clear" w:color="auto" w:fill="auto"/>
            <w:noWrap/>
            <w:vAlign w:val="center"/>
            <w:hideMark/>
          </w:tcPr>
          <w:p w14:paraId="1B8711CB"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6</w:t>
            </w:r>
          </w:p>
        </w:tc>
        <w:tc>
          <w:tcPr>
            <w:tcW w:w="2970" w:type="dxa"/>
            <w:shd w:val="clear" w:color="auto" w:fill="auto"/>
            <w:vAlign w:val="center"/>
            <w:hideMark/>
          </w:tcPr>
          <w:p w14:paraId="27C25D4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1F07F872" w14:textId="77777777" w:rsidTr="0050448F">
        <w:trPr>
          <w:trHeight w:val="288"/>
        </w:trPr>
        <w:tc>
          <w:tcPr>
            <w:tcW w:w="2160" w:type="dxa"/>
            <w:shd w:val="clear" w:color="auto" w:fill="auto"/>
            <w:noWrap/>
            <w:vAlign w:val="center"/>
            <w:hideMark/>
          </w:tcPr>
          <w:p w14:paraId="31E5C9B3"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yfluthrin</w:t>
            </w:r>
          </w:p>
        </w:tc>
        <w:tc>
          <w:tcPr>
            <w:tcW w:w="2160" w:type="dxa"/>
            <w:shd w:val="clear" w:color="auto" w:fill="auto"/>
            <w:noWrap/>
            <w:vAlign w:val="center"/>
            <w:hideMark/>
          </w:tcPr>
          <w:p w14:paraId="5777AEF1"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3</w:t>
            </w:r>
          </w:p>
        </w:tc>
        <w:tc>
          <w:tcPr>
            <w:tcW w:w="2970" w:type="dxa"/>
            <w:shd w:val="clear" w:color="auto" w:fill="auto"/>
            <w:vAlign w:val="center"/>
            <w:hideMark/>
          </w:tcPr>
          <w:p w14:paraId="257F485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073480E8" w14:textId="77777777" w:rsidTr="0050448F">
        <w:trPr>
          <w:trHeight w:val="288"/>
        </w:trPr>
        <w:tc>
          <w:tcPr>
            <w:tcW w:w="2160" w:type="dxa"/>
            <w:shd w:val="clear" w:color="auto" w:fill="auto"/>
            <w:noWrap/>
            <w:vAlign w:val="center"/>
            <w:hideMark/>
          </w:tcPr>
          <w:p w14:paraId="0FD2ED0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yfluthrin</w:t>
            </w:r>
          </w:p>
        </w:tc>
        <w:tc>
          <w:tcPr>
            <w:tcW w:w="2160" w:type="dxa"/>
            <w:shd w:val="clear" w:color="auto" w:fill="auto"/>
            <w:noWrap/>
            <w:vAlign w:val="center"/>
            <w:hideMark/>
          </w:tcPr>
          <w:p w14:paraId="29DC078D"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05</w:t>
            </w:r>
          </w:p>
        </w:tc>
        <w:tc>
          <w:tcPr>
            <w:tcW w:w="2970" w:type="dxa"/>
            <w:shd w:val="clear" w:color="auto" w:fill="auto"/>
            <w:vAlign w:val="center"/>
            <w:hideMark/>
          </w:tcPr>
          <w:p w14:paraId="791A762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36270A22" w14:textId="77777777" w:rsidTr="0050448F">
        <w:trPr>
          <w:trHeight w:val="288"/>
        </w:trPr>
        <w:tc>
          <w:tcPr>
            <w:tcW w:w="2160" w:type="dxa"/>
            <w:shd w:val="clear" w:color="auto" w:fill="auto"/>
            <w:noWrap/>
            <w:vAlign w:val="center"/>
            <w:hideMark/>
          </w:tcPr>
          <w:p w14:paraId="0441EEC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Lambda-Cyhalothrin</w:t>
            </w:r>
          </w:p>
        </w:tc>
        <w:tc>
          <w:tcPr>
            <w:tcW w:w="2160" w:type="dxa"/>
            <w:shd w:val="clear" w:color="auto" w:fill="auto"/>
            <w:noWrap/>
            <w:vAlign w:val="center"/>
            <w:hideMark/>
          </w:tcPr>
          <w:p w14:paraId="7071AEAA"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1</w:t>
            </w:r>
          </w:p>
        </w:tc>
        <w:tc>
          <w:tcPr>
            <w:tcW w:w="2970" w:type="dxa"/>
            <w:shd w:val="clear" w:color="auto" w:fill="auto"/>
            <w:vAlign w:val="center"/>
            <w:hideMark/>
          </w:tcPr>
          <w:p w14:paraId="5446AB50"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MC</w:t>
            </w:r>
          </w:p>
        </w:tc>
      </w:tr>
      <w:tr w:rsidR="004E5641" w:rsidRPr="00CA159C" w14:paraId="591626EA" w14:textId="77777777" w:rsidTr="0050448F">
        <w:trPr>
          <w:trHeight w:val="288"/>
        </w:trPr>
        <w:tc>
          <w:tcPr>
            <w:tcW w:w="2160" w:type="dxa"/>
            <w:shd w:val="clear" w:color="auto" w:fill="auto"/>
            <w:noWrap/>
            <w:vAlign w:val="center"/>
            <w:hideMark/>
          </w:tcPr>
          <w:p w14:paraId="12BC8DAD"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Lambda-Cyhalothrin</w:t>
            </w:r>
          </w:p>
        </w:tc>
        <w:tc>
          <w:tcPr>
            <w:tcW w:w="2160" w:type="dxa"/>
            <w:shd w:val="clear" w:color="auto" w:fill="auto"/>
            <w:noWrap/>
            <w:vAlign w:val="center"/>
            <w:hideMark/>
          </w:tcPr>
          <w:p w14:paraId="6693D8B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w:t>
            </w:r>
          </w:p>
        </w:tc>
        <w:tc>
          <w:tcPr>
            <w:tcW w:w="2970" w:type="dxa"/>
            <w:shd w:val="clear" w:color="auto" w:fill="auto"/>
            <w:vAlign w:val="center"/>
            <w:hideMark/>
          </w:tcPr>
          <w:p w14:paraId="50EE17DC"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CC</w:t>
            </w:r>
          </w:p>
        </w:tc>
      </w:tr>
      <w:tr w:rsidR="004E5641" w:rsidRPr="00CA159C" w14:paraId="044FB01F" w14:textId="77777777" w:rsidTr="0050448F">
        <w:trPr>
          <w:trHeight w:val="288"/>
        </w:trPr>
        <w:tc>
          <w:tcPr>
            <w:tcW w:w="2160" w:type="dxa"/>
            <w:shd w:val="clear" w:color="auto" w:fill="auto"/>
            <w:noWrap/>
            <w:vAlign w:val="center"/>
            <w:hideMark/>
          </w:tcPr>
          <w:p w14:paraId="41DFD09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Chlordane</w:t>
            </w:r>
          </w:p>
        </w:tc>
        <w:tc>
          <w:tcPr>
            <w:tcW w:w="2160" w:type="dxa"/>
            <w:shd w:val="clear" w:color="auto" w:fill="auto"/>
            <w:noWrap/>
            <w:vAlign w:val="center"/>
            <w:hideMark/>
          </w:tcPr>
          <w:p w14:paraId="42526582"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7</w:t>
            </w:r>
          </w:p>
        </w:tc>
        <w:tc>
          <w:tcPr>
            <w:tcW w:w="2970" w:type="dxa"/>
            <w:shd w:val="clear" w:color="auto" w:fill="auto"/>
            <w:vAlign w:val="center"/>
            <w:hideMark/>
          </w:tcPr>
          <w:p w14:paraId="6E0D039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6E8ACD68" w14:textId="77777777" w:rsidTr="0050448F">
        <w:trPr>
          <w:trHeight w:val="288"/>
        </w:trPr>
        <w:tc>
          <w:tcPr>
            <w:tcW w:w="2160" w:type="dxa"/>
            <w:shd w:val="clear" w:color="auto" w:fill="auto"/>
            <w:noWrap/>
            <w:vAlign w:val="center"/>
            <w:hideMark/>
          </w:tcPr>
          <w:p w14:paraId="002436E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D, 4,4- (</w:t>
            </w:r>
            <w:proofErr w:type="spellStart"/>
            <w:r w:rsidRPr="00CA159C">
              <w:rPr>
                <w:rFonts w:ascii="Arial" w:eastAsia="Times New Roman" w:hAnsi="Arial" w:cs="Arial"/>
                <w:sz w:val="20"/>
                <w:szCs w:val="20"/>
              </w:rPr>
              <w:t>p,p</w:t>
            </w:r>
            <w:proofErr w:type="spellEnd"/>
            <w:r w:rsidRPr="00CA159C">
              <w:rPr>
                <w:rFonts w:ascii="Arial" w:eastAsia="Times New Roman" w:hAnsi="Arial" w:cs="Arial"/>
                <w:sz w:val="20"/>
                <w:szCs w:val="20"/>
              </w:rPr>
              <w:t>-DDD)</w:t>
            </w:r>
          </w:p>
        </w:tc>
        <w:tc>
          <w:tcPr>
            <w:tcW w:w="2160" w:type="dxa"/>
            <w:shd w:val="clear" w:color="auto" w:fill="auto"/>
            <w:noWrap/>
            <w:vAlign w:val="center"/>
            <w:hideMark/>
          </w:tcPr>
          <w:p w14:paraId="085B2B1E"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83</w:t>
            </w:r>
          </w:p>
        </w:tc>
        <w:tc>
          <w:tcPr>
            <w:tcW w:w="2970" w:type="dxa"/>
            <w:shd w:val="clear" w:color="auto" w:fill="auto"/>
            <w:vAlign w:val="center"/>
            <w:hideMark/>
          </w:tcPr>
          <w:p w14:paraId="2C91C04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09A3DF1D" w14:textId="77777777" w:rsidTr="0050448F">
        <w:trPr>
          <w:trHeight w:val="288"/>
        </w:trPr>
        <w:tc>
          <w:tcPr>
            <w:tcW w:w="2160" w:type="dxa"/>
            <w:shd w:val="clear" w:color="auto" w:fill="auto"/>
            <w:noWrap/>
            <w:vAlign w:val="center"/>
            <w:hideMark/>
          </w:tcPr>
          <w:p w14:paraId="5DF70D5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E, 4,4- (</w:t>
            </w:r>
            <w:proofErr w:type="spellStart"/>
            <w:r w:rsidRPr="00CA159C">
              <w:rPr>
                <w:rFonts w:ascii="Arial" w:eastAsia="Times New Roman" w:hAnsi="Arial" w:cs="Arial"/>
                <w:sz w:val="20"/>
                <w:szCs w:val="20"/>
              </w:rPr>
              <w:t>p,p</w:t>
            </w:r>
            <w:proofErr w:type="spellEnd"/>
            <w:r w:rsidRPr="00CA159C">
              <w:rPr>
                <w:rFonts w:ascii="Arial" w:eastAsia="Times New Roman" w:hAnsi="Arial" w:cs="Arial"/>
                <w:sz w:val="20"/>
                <w:szCs w:val="20"/>
              </w:rPr>
              <w:t>-DDE)</w:t>
            </w:r>
          </w:p>
        </w:tc>
        <w:tc>
          <w:tcPr>
            <w:tcW w:w="2160" w:type="dxa"/>
            <w:shd w:val="clear" w:color="auto" w:fill="auto"/>
            <w:noWrap/>
            <w:vAlign w:val="center"/>
            <w:hideMark/>
          </w:tcPr>
          <w:p w14:paraId="69C8DE0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9</w:t>
            </w:r>
          </w:p>
        </w:tc>
        <w:tc>
          <w:tcPr>
            <w:tcW w:w="2970" w:type="dxa"/>
            <w:shd w:val="clear" w:color="auto" w:fill="auto"/>
            <w:vAlign w:val="center"/>
            <w:hideMark/>
          </w:tcPr>
          <w:p w14:paraId="59FAE80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5690662E" w14:textId="77777777" w:rsidTr="0050448F">
        <w:trPr>
          <w:trHeight w:val="288"/>
        </w:trPr>
        <w:tc>
          <w:tcPr>
            <w:tcW w:w="2160" w:type="dxa"/>
            <w:shd w:val="clear" w:color="auto" w:fill="auto"/>
            <w:noWrap/>
            <w:vAlign w:val="center"/>
            <w:hideMark/>
          </w:tcPr>
          <w:p w14:paraId="6EB3001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T, 4,4-(</w:t>
            </w:r>
            <w:proofErr w:type="spellStart"/>
            <w:r w:rsidRPr="00CA159C">
              <w:rPr>
                <w:rFonts w:ascii="Arial" w:eastAsia="Times New Roman" w:hAnsi="Arial" w:cs="Arial"/>
                <w:sz w:val="20"/>
                <w:szCs w:val="20"/>
              </w:rPr>
              <w:t>p,p</w:t>
            </w:r>
            <w:proofErr w:type="spellEnd"/>
            <w:r w:rsidRPr="00CA159C">
              <w:rPr>
                <w:rFonts w:ascii="Arial" w:eastAsia="Times New Roman" w:hAnsi="Arial" w:cs="Arial"/>
                <w:sz w:val="20"/>
                <w:szCs w:val="20"/>
              </w:rPr>
              <w:t>-DDT)</w:t>
            </w:r>
          </w:p>
        </w:tc>
        <w:tc>
          <w:tcPr>
            <w:tcW w:w="2160" w:type="dxa"/>
            <w:shd w:val="clear" w:color="auto" w:fill="auto"/>
            <w:noWrap/>
            <w:vAlign w:val="center"/>
            <w:hideMark/>
          </w:tcPr>
          <w:p w14:paraId="6417B17F"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59</w:t>
            </w:r>
          </w:p>
        </w:tc>
        <w:tc>
          <w:tcPr>
            <w:tcW w:w="2970" w:type="dxa"/>
            <w:shd w:val="clear" w:color="auto" w:fill="auto"/>
            <w:vAlign w:val="center"/>
            <w:hideMark/>
          </w:tcPr>
          <w:p w14:paraId="7C013D0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22978D03" w14:textId="77777777" w:rsidTr="0050448F">
        <w:trPr>
          <w:trHeight w:val="288"/>
        </w:trPr>
        <w:tc>
          <w:tcPr>
            <w:tcW w:w="2160" w:type="dxa"/>
            <w:shd w:val="clear" w:color="auto" w:fill="auto"/>
            <w:noWrap/>
            <w:vAlign w:val="center"/>
            <w:hideMark/>
          </w:tcPr>
          <w:p w14:paraId="7CACC4C1"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eldrin</w:t>
            </w:r>
          </w:p>
        </w:tc>
        <w:tc>
          <w:tcPr>
            <w:tcW w:w="2160" w:type="dxa"/>
            <w:shd w:val="clear" w:color="auto" w:fill="auto"/>
            <w:noWrap/>
            <w:vAlign w:val="center"/>
            <w:hideMark/>
          </w:tcPr>
          <w:p w14:paraId="0B051C59"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14</w:t>
            </w:r>
          </w:p>
        </w:tc>
        <w:tc>
          <w:tcPr>
            <w:tcW w:w="2970" w:type="dxa"/>
            <w:shd w:val="clear" w:color="auto" w:fill="auto"/>
            <w:vAlign w:val="center"/>
            <w:hideMark/>
          </w:tcPr>
          <w:p w14:paraId="5E1D3C1A"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r w:rsidR="004E5641" w:rsidRPr="00CA159C" w14:paraId="552ABDC8" w14:textId="77777777" w:rsidTr="0050448F">
        <w:trPr>
          <w:trHeight w:val="54"/>
        </w:trPr>
        <w:tc>
          <w:tcPr>
            <w:tcW w:w="2160" w:type="dxa"/>
            <w:shd w:val="clear" w:color="auto" w:fill="auto"/>
            <w:noWrap/>
            <w:vAlign w:val="center"/>
            <w:hideMark/>
          </w:tcPr>
          <w:p w14:paraId="2B095E38"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Toxaphene</w:t>
            </w:r>
          </w:p>
        </w:tc>
        <w:tc>
          <w:tcPr>
            <w:tcW w:w="2160" w:type="dxa"/>
            <w:shd w:val="clear" w:color="auto" w:fill="auto"/>
            <w:noWrap/>
            <w:vAlign w:val="center"/>
            <w:hideMark/>
          </w:tcPr>
          <w:p w14:paraId="217051AD" w14:textId="77777777" w:rsidR="004E5641" w:rsidRPr="00CA159C" w:rsidRDefault="004E5641" w:rsidP="0050448F">
            <w:pPr>
              <w:keepNext/>
              <w:tabs>
                <w:tab w:val="decimal" w:pos="702"/>
              </w:tabs>
              <w:spacing w:before="0" w:line="240" w:lineRule="auto"/>
              <w:rPr>
                <w:rFonts w:ascii="Arial" w:eastAsia="Times New Roman" w:hAnsi="Arial" w:cs="Arial"/>
                <w:sz w:val="20"/>
                <w:szCs w:val="20"/>
              </w:rPr>
            </w:pPr>
            <w:r w:rsidRPr="00CA159C">
              <w:rPr>
                <w:rFonts w:ascii="Arial" w:eastAsia="Times New Roman" w:hAnsi="Arial" w:cs="Arial"/>
                <w:sz w:val="20"/>
                <w:szCs w:val="20"/>
              </w:rPr>
              <w:t>0.00073</w:t>
            </w:r>
          </w:p>
        </w:tc>
        <w:tc>
          <w:tcPr>
            <w:tcW w:w="2970" w:type="dxa"/>
            <w:shd w:val="clear" w:color="auto" w:fill="auto"/>
            <w:vAlign w:val="center"/>
            <w:hideMark/>
          </w:tcPr>
          <w:p w14:paraId="6CFA30B0"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Human Health Consumption</w:t>
            </w:r>
          </w:p>
        </w:tc>
      </w:tr>
    </w:tbl>
    <w:p w14:paraId="63BF8695" w14:textId="77777777" w:rsidR="004E5641" w:rsidRPr="00CA159C" w:rsidRDefault="004E5641" w:rsidP="004E5641">
      <w:pPr>
        <w:keepNext/>
        <w:spacing w:before="60" w:after="60" w:line="240" w:lineRule="auto"/>
        <w:ind w:left="180" w:hanging="180"/>
        <w:jc w:val="both"/>
        <w:rPr>
          <w:rFonts w:ascii="Arial" w:eastAsia="Times New Roman" w:hAnsi="Arial" w:cs="Arial"/>
          <w:sz w:val="18"/>
          <w:szCs w:val="18"/>
        </w:rPr>
      </w:pPr>
      <w:r w:rsidRPr="00CA159C">
        <w:rPr>
          <w:rFonts w:ascii="Arial" w:eastAsia="Times New Roman" w:hAnsi="Arial" w:cs="Arial"/>
          <w:sz w:val="18"/>
          <w:szCs w:val="18"/>
          <w:vertAlign w:val="superscript"/>
        </w:rPr>
        <w:t>1</w:t>
      </w:r>
      <w:r w:rsidRPr="00CA159C">
        <w:rPr>
          <w:rFonts w:ascii="Arial" w:eastAsia="Times New Roman" w:hAnsi="Arial" w:cs="Arial"/>
          <w:sz w:val="18"/>
          <w:szCs w:val="18"/>
        </w:rPr>
        <w:t xml:space="preserve"> CMC – Criterion Maximum Concentration (Acute: 1- hour average). Not to be exceeded more than once in a three-year period</w:t>
      </w:r>
    </w:p>
    <w:p w14:paraId="459AF5AB" w14:textId="77777777" w:rsidR="004E5641" w:rsidRPr="00CA159C" w:rsidRDefault="004E5641" w:rsidP="004E5641">
      <w:pPr>
        <w:keepNext/>
        <w:spacing w:before="60" w:after="60" w:line="240" w:lineRule="auto"/>
        <w:ind w:left="180" w:hanging="180"/>
        <w:jc w:val="both"/>
        <w:rPr>
          <w:rFonts w:ascii="Arial" w:eastAsia="Times New Roman" w:hAnsi="Arial" w:cs="Arial"/>
          <w:sz w:val="18"/>
          <w:szCs w:val="18"/>
        </w:rPr>
      </w:pPr>
      <w:r w:rsidRPr="00CA159C">
        <w:rPr>
          <w:rFonts w:ascii="Arial" w:eastAsia="Times New Roman" w:hAnsi="Arial" w:cs="Arial"/>
          <w:sz w:val="18"/>
          <w:szCs w:val="18"/>
          <w:vertAlign w:val="superscript"/>
        </w:rPr>
        <w:t>2</w:t>
      </w:r>
      <w:r w:rsidRPr="00CA159C">
        <w:rPr>
          <w:rFonts w:ascii="Arial" w:eastAsia="Times New Roman" w:hAnsi="Arial" w:cs="Arial"/>
          <w:sz w:val="18"/>
          <w:szCs w:val="18"/>
        </w:rPr>
        <w:t>. CCC - Criterion Continuous Concentration (Chronic: 4-day (96-hour) average).  Not to be exceeded more than once in a three-year period.</w:t>
      </w:r>
    </w:p>
    <w:p w14:paraId="64CF7E68" w14:textId="7F4E76CD" w:rsidR="004E5641" w:rsidRDefault="004E5641" w:rsidP="004E5641">
      <w:pPr>
        <w:pStyle w:val="Heading6Numberless"/>
      </w:pPr>
      <w:r>
        <w:t xml:space="preserve">Revised </w:t>
      </w:r>
      <w:r w:rsidR="00DB5489">
        <w:t>t</w:t>
      </w:r>
      <w:r>
        <w:t>able</w:t>
      </w:r>
    </w:p>
    <w:p w14:paraId="07313B18" w14:textId="77777777" w:rsidR="004E5641" w:rsidRPr="00CA159C" w:rsidRDefault="004E5641" w:rsidP="004E5641">
      <w:pPr>
        <w:keepNext/>
        <w:spacing w:after="120" w:line="240" w:lineRule="auto"/>
        <w:ind w:left="1008" w:right="1008"/>
        <w:rPr>
          <w:rFonts w:ascii="Arial" w:eastAsia="Arial" w:hAnsi="Arial" w:cs="Times New Roman"/>
          <w:b/>
          <w:bCs/>
          <w:iCs/>
        </w:rPr>
      </w:pPr>
      <w:r w:rsidRPr="00CA159C">
        <w:rPr>
          <w:rFonts w:ascii="Arial" w:eastAsia="Arial" w:hAnsi="Arial" w:cs="Times New Roman"/>
          <w:b/>
          <w:bCs/>
          <w:iCs/>
        </w:rPr>
        <w:t>Table 4.9.16-1. Water Column Numeric Targets</w:t>
      </w:r>
    </w:p>
    <w:tbl>
      <w:tblPr>
        <w:tblStyle w:val="Custom47"/>
        <w:tblW w:w="0" w:type="auto"/>
        <w:jc w:val="center"/>
        <w:tblLook w:val="0020" w:firstRow="1" w:lastRow="0" w:firstColumn="0" w:lastColumn="0" w:noHBand="0" w:noVBand="0"/>
      </w:tblPr>
      <w:tblGrid>
        <w:gridCol w:w="2377"/>
        <w:gridCol w:w="1843"/>
        <w:gridCol w:w="3231"/>
      </w:tblGrid>
      <w:tr w:rsidR="004E5641" w:rsidRPr="00CA159C" w14:paraId="1F867161"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6B4BCFF" w14:textId="77777777" w:rsidR="004E5641" w:rsidRPr="00CA159C" w:rsidRDefault="004E5641" w:rsidP="00DB5489">
            <w:pPr>
              <w:pStyle w:val="Compact"/>
            </w:pPr>
            <w:r w:rsidRPr="00CA159C">
              <w:t>Chemical</w:t>
            </w:r>
          </w:p>
        </w:tc>
        <w:tc>
          <w:tcPr>
            <w:tcW w:w="0" w:type="auto"/>
          </w:tcPr>
          <w:p w14:paraId="5EC33BBB" w14:textId="77777777" w:rsidR="004E5641" w:rsidRPr="00CA159C" w:rsidRDefault="004E5641" w:rsidP="00DB5489">
            <w:pPr>
              <w:pStyle w:val="Compact"/>
              <w:rPr>
                <w:b w:val="0"/>
              </w:rPr>
            </w:pPr>
            <w:r w:rsidRPr="00CA159C">
              <w:t>Concentration</w:t>
            </w:r>
          </w:p>
          <w:p w14:paraId="02D75E83" w14:textId="77777777" w:rsidR="004E5641" w:rsidRPr="00CA159C" w:rsidRDefault="004E5641" w:rsidP="00DB5489">
            <w:pPr>
              <w:pStyle w:val="Compact"/>
            </w:pPr>
            <w:r w:rsidRPr="00CA159C">
              <w:t>µg/L (ppb)</w:t>
            </w:r>
          </w:p>
        </w:tc>
        <w:tc>
          <w:tcPr>
            <w:tcW w:w="0" w:type="auto"/>
          </w:tcPr>
          <w:p w14:paraId="1B517872" w14:textId="77777777" w:rsidR="004E5641" w:rsidRPr="00CA159C" w:rsidRDefault="004E5641" w:rsidP="00DB5489">
            <w:pPr>
              <w:pStyle w:val="Compact"/>
            </w:pPr>
            <w:r w:rsidRPr="00CA159C">
              <w:t>Target Type</w:t>
            </w:r>
          </w:p>
        </w:tc>
      </w:tr>
      <w:tr w:rsidR="004E5641" w:rsidRPr="00CA159C" w14:paraId="03426845" w14:textId="77777777" w:rsidTr="0050448F">
        <w:tc>
          <w:tcPr>
            <w:tcW w:w="0" w:type="auto"/>
          </w:tcPr>
          <w:p w14:paraId="03B8570E" w14:textId="77777777" w:rsidR="004E5641" w:rsidRPr="00CA159C" w:rsidRDefault="004E5641" w:rsidP="00DB5489">
            <w:pPr>
              <w:pStyle w:val="Compact"/>
            </w:pPr>
            <w:r w:rsidRPr="00CA159C">
              <w:t>Chlorpyrifos</w:t>
            </w:r>
          </w:p>
        </w:tc>
        <w:tc>
          <w:tcPr>
            <w:tcW w:w="0" w:type="auto"/>
          </w:tcPr>
          <w:p w14:paraId="51F06C22" w14:textId="77777777" w:rsidR="004E5641" w:rsidRPr="00CA159C" w:rsidRDefault="004E5641" w:rsidP="00DB5489">
            <w:pPr>
              <w:pStyle w:val="Compact"/>
            </w:pPr>
            <w:r w:rsidRPr="00CA159C">
              <w:t>0.025</w:t>
            </w:r>
          </w:p>
        </w:tc>
        <w:tc>
          <w:tcPr>
            <w:tcW w:w="0" w:type="auto"/>
          </w:tcPr>
          <w:p w14:paraId="0F712919" w14:textId="77777777" w:rsidR="004E5641" w:rsidRPr="00CA159C" w:rsidRDefault="004E5641" w:rsidP="00DB5489">
            <w:pPr>
              <w:pStyle w:val="Compact"/>
            </w:pPr>
            <w:r w:rsidRPr="00CA159C">
              <w:t>CMC</w:t>
            </w:r>
            <w:r w:rsidRPr="00CA159C">
              <w:rPr>
                <w:vertAlign w:val="superscript"/>
              </w:rPr>
              <w:t>1</w:t>
            </w:r>
          </w:p>
        </w:tc>
      </w:tr>
      <w:tr w:rsidR="004E5641" w:rsidRPr="00CA159C" w14:paraId="65A66706" w14:textId="77777777" w:rsidTr="0050448F">
        <w:tc>
          <w:tcPr>
            <w:tcW w:w="0" w:type="auto"/>
          </w:tcPr>
          <w:p w14:paraId="25A6DDC9" w14:textId="77777777" w:rsidR="004E5641" w:rsidRPr="00CA159C" w:rsidRDefault="004E5641" w:rsidP="00DB5489">
            <w:pPr>
              <w:pStyle w:val="Compact"/>
            </w:pPr>
            <w:r w:rsidRPr="00CA159C">
              <w:t>Chlorpyrifos</w:t>
            </w:r>
          </w:p>
        </w:tc>
        <w:tc>
          <w:tcPr>
            <w:tcW w:w="0" w:type="auto"/>
          </w:tcPr>
          <w:p w14:paraId="0D971CC6" w14:textId="77777777" w:rsidR="004E5641" w:rsidRPr="00CA159C" w:rsidRDefault="004E5641" w:rsidP="00DB5489">
            <w:pPr>
              <w:pStyle w:val="Compact"/>
            </w:pPr>
            <w:r w:rsidRPr="00CA159C">
              <w:t>0.015</w:t>
            </w:r>
          </w:p>
        </w:tc>
        <w:tc>
          <w:tcPr>
            <w:tcW w:w="0" w:type="auto"/>
          </w:tcPr>
          <w:p w14:paraId="79379D9C" w14:textId="77777777" w:rsidR="004E5641" w:rsidRPr="00CA159C" w:rsidRDefault="004E5641" w:rsidP="00DB5489">
            <w:pPr>
              <w:pStyle w:val="Compact"/>
            </w:pPr>
            <w:r w:rsidRPr="00CA159C">
              <w:t>CCC</w:t>
            </w:r>
            <w:r w:rsidRPr="00CA159C">
              <w:rPr>
                <w:vertAlign w:val="superscript"/>
              </w:rPr>
              <w:t>2</w:t>
            </w:r>
          </w:p>
        </w:tc>
      </w:tr>
      <w:tr w:rsidR="004E5641" w:rsidRPr="00CA159C" w14:paraId="453636C1" w14:textId="77777777" w:rsidTr="0050448F">
        <w:tc>
          <w:tcPr>
            <w:tcW w:w="0" w:type="auto"/>
          </w:tcPr>
          <w:p w14:paraId="3BCB4D09" w14:textId="77777777" w:rsidR="004E5641" w:rsidRPr="00CA159C" w:rsidRDefault="004E5641" w:rsidP="00DB5489">
            <w:pPr>
              <w:pStyle w:val="Compact"/>
            </w:pPr>
            <w:r w:rsidRPr="00CA159C">
              <w:t>Diazinon</w:t>
            </w:r>
          </w:p>
        </w:tc>
        <w:tc>
          <w:tcPr>
            <w:tcW w:w="0" w:type="auto"/>
          </w:tcPr>
          <w:p w14:paraId="015735C7" w14:textId="77777777" w:rsidR="004E5641" w:rsidRPr="00CA159C" w:rsidRDefault="004E5641" w:rsidP="00DB5489">
            <w:pPr>
              <w:pStyle w:val="Compact"/>
            </w:pPr>
            <w:r w:rsidRPr="00CA159C">
              <w:t>0.16</w:t>
            </w:r>
          </w:p>
        </w:tc>
        <w:tc>
          <w:tcPr>
            <w:tcW w:w="0" w:type="auto"/>
          </w:tcPr>
          <w:p w14:paraId="09B6CF2A" w14:textId="77777777" w:rsidR="004E5641" w:rsidRPr="00CA159C" w:rsidRDefault="004E5641" w:rsidP="00DB5489">
            <w:pPr>
              <w:pStyle w:val="Compact"/>
            </w:pPr>
            <w:r w:rsidRPr="00CA159C">
              <w:t>CMC</w:t>
            </w:r>
          </w:p>
        </w:tc>
      </w:tr>
      <w:tr w:rsidR="004E5641" w:rsidRPr="00CA159C" w14:paraId="529336F9" w14:textId="77777777" w:rsidTr="0050448F">
        <w:tc>
          <w:tcPr>
            <w:tcW w:w="0" w:type="auto"/>
          </w:tcPr>
          <w:p w14:paraId="4BDF6DCE" w14:textId="77777777" w:rsidR="004E5641" w:rsidRPr="00CA159C" w:rsidRDefault="004E5641" w:rsidP="00DB5489">
            <w:pPr>
              <w:pStyle w:val="Compact"/>
            </w:pPr>
            <w:r w:rsidRPr="00CA159C">
              <w:t>Diazinon</w:t>
            </w:r>
          </w:p>
        </w:tc>
        <w:tc>
          <w:tcPr>
            <w:tcW w:w="0" w:type="auto"/>
          </w:tcPr>
          <w:p w14:paraId="55845858" w14:textId="77777777" w:rsidR="004E5641" w:rsidRPr="00CA159C" w:rsidRDefault="004E5641" w:rsidP="00DB5489">
            <w:pPr>
              <w:pStyle w:val="Compact"/>
            </w:pPr>
            <w:r w:rsidRPr="00CA159C">
              <w:t>0.10</w:t>
            </w:r>
          </w:p>
        </w:tc>
        <w:tc>
          <w:tcPr>
            <w:tcW w:w="0" w:type="auto"/>
          </w:tcPr>
          <w:p w14:paraId="513E0002" w14:textId="77777777" w:rsidR="004E5641" w:rsidRPr="00CA159C" w:rsidRDefault="004E5641" w:rsidP="00DB5489">
            <w:pPr>
              <w:pStyle w:val="Compact"/>
            </w:pPr>
            <w:r w:rsidRPr="00CA159C">
              <w:t>CCC</w:t>
            </w:r>
          </w:p>
        </w:tc>
      </w:tr>
      <w:tr w:rsidR="004E5641" w:rsidRPr="00CA159C" w14:paraId="1D335FE4" w14:textId="77777777" w:rsidTr="0050448F">
        <w:tc>
          <w:tcPr>
            <w:tcW w:w="0" w:type="auto"/>
          </w:tcPr>
          <w:p w14:paraId="74B0DE06" w14:textId="77777777" w:rsidR="004E5641" w:rsidRPr="00CA159C" w:rsidRDefault="004E5641" w:rsidP="00DB5489">
            <w:pPr>
              <w:pStyle w:val="Compact"/>
            </w:pPr>
            <w:r w:rsidRPr="00CA159C">
              <w:t>Malathion</w:t>
            </w:r>
          </w:p>
        </w:tc>
        <w:tc>
          <w:tcPr>
            <w:tcW w:w="0" w:type="auto"/>
          </w:tcPr>
          <w:p w14:paraId="404277C7" w14:textId="77777777" w:rsidR="004E5641" w:rsidRPr="00CA159C" w:rsidRDefault="004E5641" w:rsidP="00DB5489">
            <w:pPr>
              <w:pStyle w:val="Compact"/>
            </w:pPr>
            <w:r w:rsidRPr="00CA159C">
              <w:t>0.17</w:t>
            </w:r>
          </w:p>
        </w:tc>
        <w:tc>
          <w:tcPr>
            <w:tcW w:w="0" w:type="auto"/>
          </w:tcPr>
          <w:p w14:paraId="50F9E0D6" w14:textId="77777777" w:rsidR="004E5641" w:rsidRPr="00CA159C" w:rsidRDefault="004E5641" w:rsidP="00DB5489">
            <w:pPr>
              <w:pStyle w:val="Compact"/>
            </w:pPr>
            <w:r w:rsidRPr="00CA159C">
              <w:t>CMC</w:t>
            </w:r>
          </w:p>
        </w:tc>
      </w:tr>
      <w:tr w:rsidR="004E5641" w:rsidRPr="00CA159C" w14:paraId="5401F357" w14:textId="77777777" w:rsidTr="0050448F">
        <w:tc>
          <w:tcPr>
            <w:tcW w:w="0" w:type="auto"/>
          </w:tcPr>
          <w:p w14:paraId="56F261C1" w14:textId="77777777" w:rsidR="004E5641" w:rsidRPr="00CA159C" w:rsidRDefault="004E5641" w:rsidP="00DB5489">
            <w:pPr>
              <w:pStyle w:val="Compact"/>
            </w:pPr>
            <w:r w:rsidRPr="00CA159C">
              <w:t>Malathion</w:t>
            </w:r>
          </w:p>
        </w:tc>
        <w:tc>
          <w:tcPr>
            <w:tcW w:w="0" w:type="auto"/>
          </w:tcPr>
          <w:p w14:paraId="2B9CFE3C" w14:textId="77777777" w:rsidR="004E5641" w:rsidRPr="00CA159C" w:rsidRDefault="004E5641" w:rsidP="00DB5489">
            <w:pPr>
              <w:pStyle w:val="Compact"/>
            </w:pPr>
            <w:r w:rsidRPr="00CA159C">
              <w:t>0.028</w:t>
            </w:r>
          </w:p>
        </w:tc>
        <w:tc>
          <w:tcPr>
            <w:tcW w:w="0" w:type="auto"/>
          </w:tcPr>
          <w:p w14:paraId="40D20476" w14:textId="77777777" w:rsidR="004E5641" w:rsidRPr="00CA159C" w:rsidRDefault="004E5641" w:rsidP="00DB5489">
            <w:pPr>
              <w:pStyle w:val="Compact"/>
            </w:pPr>
            <w:r w:rsidRPr="00CA159C">
              <w:t>CCC</w:t>
            </w:r>
          </w:p>
        </w:tc>
      </w:tr>
      <w:tr w:rsidR="004E5641" w:rsidRPr="00CA159C" w14:paraId="2F37486B" w14:textId="77777777" w:rsidTr="0050448F">
        <w:tc>
          <w:tcPr>
            <w:tcW w:w="0" w:type="auto"/>
          </w:tcPr>
          <w:p w14:paraId="69E12D97" w14:textId="77777777" w:rsidR="004E5641" w:rsidRPr="00CA159C" w:rsidRDefault="004E5641" w:rsidP="00DB5489">
            <w:pPr>
              <w:pStyle w:val="Compact"/>
            </w:pPr>
            <w:r w:rsidRPr="00CA159C">
              <w:t>Bifenthrin</w:t>
            </w:r>
          </w:p>
        </w:tc>
        <w:tc>
          <w:tcPr>
            <w:tcW w:w="0" w:type="auto"/>
          </w:tcPr>
          <w:p w14:paraId="7E9EE3A7" w14:textId="77777777" w:rsidR="004E5641" w:rsidRPr="00CA159C" w:rsidRDefault="004E5641" w:rsidP="00DB5489">
            <w:pPr>
              <w:pStyle w:val="Compact"/>
            </w:pPr>
            <w:r w:rsidRPr="00CA159C">
              <w:t>0.004</w:t>
            </w:r>
          </w:p>
        </w:tc>
        <w:tc>
          <w:tcPr>
            <w:tcW w:w="0" w:type="auto"/>
          </w:tcPr>
          <w:p w14:paraId="309069CA" w14:textId="77777777" w:rsidR="004E5641" w:rsidRPr="00CA159C" w:rsidRDefault="004E5641" w:rsidP="00DB5489">
            <w:pPr>
              <w:pStyle w:val="Compact"/>
            </w:pPr>
            <w:r w:rsidRPr="00CA159C">
              <w:t>CMC</w:t>
            </w:r>
          </w:p>
        </w:tc>
      </w:tr>
      <w:tr w:rsidR="004E5641" w:rsidRPr="00CA159C" w14:paraId="57B7ECC4" w14:textId="77777777" w:rsidTr="0050448F">
        <w:tc>
          <w:tcPr>
            <w:tcW w:w="0" w:type="auto"/>
          </w:tcPr>
          <w:p w14:paraId="76E20922" w14:textId="77777777" w:rsidR="004E5641" w:rsidRPr="00CA159C" w:rsidRDefault="004E5641" w:rsidP="00DB5489">
            <w:pPr>
              <w:pStyle w:val="Compact"/>
            </w:pPr>
            <w:r w:rsidRPr="00CA159C">
              <w:lastRenderedPageBreak/>
              <w:t>Bifenthrin</w:t>
            </w:r>
          </w:p>
        </w:tc>
        <w:tc>
          <w:tcPr>
            <w:tcW w:w="0" w:type="auto"/>
          </w:tcPr>
          <w:p w14:paraId="58855C81" w14:textId="77777777" w:rsidR="004E5641" w:rsidRPr="00CA159C" w:rsidRDefault="004E5641" w:rsidP="00DB5489">
            <w:pPr>
              <w:pStyle w:val="Compact"/>
            </w:pPr>
            <w:r w:rsidRPr="00CA159C">
              <w:t>0.0006</w:t>
            </w:r>
          </w:p>
        </w:tc>
        <w:tc>
          <w:tcPr>
            <w:tcW w:w="0" w:type="auto"/>
          </w:tcPr>
          <w:p w14:paraId="0F3AA426" w14:textId="77777777" w:rsidR="004E5641" w:rsidRPr="00CA159C" w:rsidRDefault="004E5641" w:rsidP="00DB5489">
            <w:pPr>
              <w:pStyle w:val="Compact"/>
            </w:pPr>
            <w:r w:rsidRPr="00CA159C">
              <w:t>CCC</w:t>
            </w:r>
          </w:p>
        </w:tc>
      </w:tr>
      <w:tr w:rsidR="004E5641" w:rsidRPr="00CA159C" w14:paraId="7CE64BEE" w14:textId="77777777" w:rsidTr="0050448F">
        <w:tc>
          <w:tcPr>
            <w:tcW w:w="0" w:type="auto"/>
          </w:tcPr>
          <w:p w14:paraId="4603066D" w14:textId="77777777" w:rsidR="004E5641" w:rsidRPr="00CA159C" w:rsidRDefault="004E5641" w:rsidP="00DB5489">
            <w:pPr>
              <w:pStyle w:val="Compact"/>
            </w:pPr>
            <w:r w:rsidRPr="00CA159C">
              <w:t>Cyfluthrin</w:t>
            </w:r>
          </w:p>
        </w:tc>
        <w:tc>
          <w:tcPr>
            <w:tcW w:w="0" w:type="auto"/>
          </w:tcPr>
          <w:p w14:paraId="7D1A5AA9" w14:textId="77777777" w:rsidR="004E5641" w:rsidRPr="00CA159C" w:rsidRDefault="004E5641" w:rsidP="00DB5489">
            <w:pPr>
              <w:pStyle w:val="Compact"/>
            </w:pPr>
            <w:r w:rsidRPr="00CA159C">
              <w:t>0.0003</w:t>
            </w:r>
          </w:p>
        </w:tc>
        <w:tc>
          <w:tcPr>
            <w:tcW w:w="0" w:type="auto"/>
          </w:tcPr>
          <w:p w14:paraId="77150824" w14:textId="77777777" w:rsidR="004E5641" w:rsidRPr="00CA159C" w:rsidRDefault="004E5641" w:rsidP="00DB5489">
            <w:pPr>
              <w:pStyle w:val="Compact"/>
            </w:pPr>
            <w:r w:rsidRPr="00CA159C">
              <w:t>CMC</w:t>
            </w:r>
          </w:p>
        </w:tc>
      </w:tr>
      <w:tr w:rsidR="004E5641" w:rsidRPr="00CA159C" w14:paraId="48B4F3EE" w14:textId="77777777" w:rsidTr="0050448F">
        <w:tc>
          <w:tcPr>
            <w:tcW w:w="0" w:type="auto"/>
          </w:tcPr>
          <w:p w14:paraId="29FBD73C" w14:textId="77777777" w:rsidR="004E5641" w:rsidRPr="00CA159C" w:rsidRDefault="004E5641" w:rsidP="00DB5489">
            <w:pPr>
              <w:pStyle w:val="Compact"/>
            </w:pPr>
            <w:r w:rsidRPr="00CA159C">
              <w:t>Cyfluthrin</w:t>
            </w:r>
          </w:p>
        </w:tc>
        <w:tc>
          <w:tcPr>
            <w:tcW w:w="0" w:type="auto"/>
          </w:tcPr>
          <w:p w14:paraId="3D7CD052" w14:textId="77777777" w:rsidR="004E5641" w:rsidRPr="00CA159C" w:rsidRDefault="004E5641" w:rsidP="00DB5489">
            <w:pPr>
              <w:pStyle w:val="Compact"/>
            </w:pPr>
            <w:r w:rsidRPr="00CA159C">
              <w:t>0.00005</w:t>
            </w:r>
          </w:p>
        </w:tc>
        <w:tc>
          <w:tcPr>
            <w:tcW w:w="0" w:type="auto"/>
          </w:tcPr>
          <w:p w14:paraId="7850A41D" w14:textId="77777777" w:rsidR="004E5641" w:rsidRPr="00CA159C" w:rsidRDefault="004E5641" w:rsidP="00DB5489">
            <w:pPr>
              <w:pStyle w:val="Compact"/>
            </w:pPr>
            <w:r w:rsidRPr="00CA159C">
              <w:t>CCC</w:t>
            </w:r>
          </w:p>
        </w:tc>
      </w:tr>
      <w:tr w:rsidR="004E5641" w:rsidRPr="00CA159C" w14:paraId="7506B39F" w14:textId="77777777" w:rsidTr="0050448F">
        <w:tc>
          <w:tcPr>
            <w:tcW w:w="0" w:type="auto"/>
          </w:tcPr>
          <w:p w14:paraId="60FED3FD"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2B178BA5" w14:textId="77777777" w:rsidR="004E5641" w:rsidRPr="00CA159C" w:rsidRDefault="004E5641" w:rsidP="00DB5489">
            <w:pPr>
              <w:pStyle w:val="Compact"/>
            </w:pPr>
            <w:r w:rsidRPr="00CA159C">
              <w:t>0.001</w:t>
            </w:r>
          </w:p>
        </w:tc>
        <w:tc>
          <w:tcPr>
            <w:tcW w:w="0" w:type="auto"/>
          </w:tcPr>
          <w:p w14:paraId="415500A6" w14:textId="77777777" w:rsidR="004E5641" w:rsidRPr="00CA159C" w:rsidRDefault="004E5641" w:rsidP="00DB5489">
            <w:pPr>
              <w:pStyle w:val="Compact"/>
            </w:pPr>
            <w:r w:rsidRPr="00CA159C">
              <w:t>CMC</w:t>
            </w:r>
          </w:p>
        </w:tc>
      </w:tr>
      <w:tr w:rsidR="004E5641" w:rsidRPr="00CA159C" w14:paraId="5C7462B1" w14:textId="77777777" w:rsidTr="0050448F">
        <w:tc>
          <w:tcPr>
            <w:tcW w:w="0" w:type="auto"/>
          </w:tcPr>
          <w:p w14:paraId="1D25DA5E"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50370883" w14:textId="77777777" w:rsidR="004E5641" w:rsidRPr="00CA159C" w:rsidRDefault="004E5641" w:rsidP="00DB5489">
            <w:pPr>
              <w:pStyle w:val="Compact"/>
            </w:pPr>
            <w:r w:rsidRPr="00CA159C">
              <w:t>0.0005</w:t>
            </w:r>
          </w:p>
        </w:tc>
        <w:tc>
          <w:tcPr>
            <w:tcW w:w="0" w:type="auto"/>
          </w:tcPr>
          <w:p w14:paraId="6A4E648D" w14:textId="77777777" w:rsidR="004E5641" w:rsidRPr="00CA159C" w:rsidRDefault="004E5641" w:rsidP="00DB5489">
            <w:pPr>
              <w:pStyle w:val="Compact"/>
            </w:pPr>
            <w:r w:rsidRPr="00CA159C">
              <w:t>CCC</w:t>
            </w:r>
          </w:p>
        </w:tc>
      </w:tr>
      <w:tr w:rsidR="004E5641" w:rsidRPr="00CA159C" w14:paraId="19B79563" w14:textId="77777777" w:rsidTr="0050448F">
        <w:tc>
          <w:tcPr>
            <w:tcW w:w="0" w:type="auto"/>
          </w:tcPr>
          <w:p w14:paraId="77FB0899" w14:textId="77777777" w:rsidR="004E5641" w:rsidRPr="00CA159C" w:rsidRDefault="004E5641" w:rsidP="00DB5489">
            <w:pPr>
              <w:pStyle w:val="Compact"/>
            </w:pPr>
            <w:r w:rsidRPr="00CA159C">
              <w:t>Chlordane</w:t>
            </w:r>
          </w:p>
        </w:tc>
        <w:tc>
          <w:tcPr>
            <w:tcW w:w="0" w:type="auto"/>
          </w:tcPr>
          <w:p w14:paraId="7485CFCA" w14:textId="77777777" w:rsidR="004E5641" w:rsidRPr="00CA159C" w:rsidRDefault="004E5641" w:rsidP="00DB5489">
            <w:pPr>
              <w:pStyle w:val="Compact"/>
            </w:pPr>
            <w:r w:rsidRPr="00CA159C">
              <w:t>0.00057</w:t>
            </w:r>
          </w:p>
        </w:tc>
        <w:tc>
          <w:tcPr>
            <w:tcW w:w="0" w:type="auto"/>
          </w:tcPr>
          <w:p w14:paraId="4C815C1D" w14:textId="77777777" w:rsidR="004E5641" w:rsidRPr="00CA159C" w:rsidRDefault="004E5641" w:rsidP="00DB5489">
            <w:pPr>
              <w:pStyle w:val="Compact"/>
            </w:pPr>
            <w:r w:rsidRPr="00CA159C">
              <w:t>Human Health Consumption</w:t>
            </w:r>
          </w:p>
        </w:tc>
      </w:tr>
      <w:tr w:rsidR="004E5641" w:rsidRPr="00CA159C" w14:paraId="609046CB" w14:textId="77777777" w:rsidTr="0050448F">
        <w:tc>
          <w:tcPr>
            <w:tcW w:w="0" w:type="auto"/>
          </w:tcPr>
          <w:p w14:paraId="32EAAA11" w14:textId="77777777" w:rsidR="004E5641" w:rsidRPr="00CA159C" w:rsidRDefault="004E5641" w:rsidP="00DB5489">
            <w:pPr>
              <w:pStyle w:val="Compact"/>
            </w:pPr>
            <w:r w:rsidRPr="00CA159C">
              <w:t>DDD,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D)</w:t>
            </w:r>
          </w:p>
        </w:tc>
        <w:tc>
          <w:tcPr>
            <w:tcW w:w="0" w:type="auto"/>
          </w:tcPr>
          <w:p w14:paraId="6F8B235E" w14:textId="77777777" w:rsidR="004E5641" w:rsidRPr="00CA159C" w:rsidRDefault="004E5641" w:rsidP="00DB5489">
            <w:pPr>
              <w:pStyle w:val="Compact"/>
            </w:pPr>
            <w:r w:rsidRPr="00CA159C">
              <w:t>0.00083</w:t>
            </w:r>
          </w:p>
        </w:tc>
        <w:tc>
          <w:tcPr>
            <w:tcW w:w="0" w:type="auto"/>
          </w:tcPr>
          <w:p w14:paraId="47D8BB25" w14:textId="77777777" w:rsidR="004E5641" w:rsidRPr="00CA159C" w:rsidRDefault="004E5641" w:rsidP="00DB5489">
            <w:pPr>
              <w:pStyle w:val="Compact"/>
            </w:pPr>
            <w:r w:rsidRPr="00CA159C">
              <w:t>Human Health Consumption</w:t>
            </w:r>
          </w:p>
        </w:tc>
      </w:tr>
      <w:tr w:rsidR="004E5641" w:rsidRPr="00CA159C" w14:paraId="4BFAA70F" w14:textId="77777777" w:rsidTr="0050448F">
        <w:tc>
          <w:tcPr>
            <w:tcW w:w="0" w:type="auto"/>
          </w:tcPr>
          <w:p w14:paraId="19F8B71C" w14:textId="77777777" w:rsidR="004E5641" w:rsidRPr="00CA159C" w:rsidRDefault="004E5641" w:rsidP="00DB5489">
            <w:pPr>
              <w:pStyle w:val="Compact"/>
            </w:pPr>
            <w:r w:rsidRPr="00CA159C">
              <w:t>DDE,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E)</w:t>
            </w:r>
          </w:p>
        </w:tc>
        <w:tc>
          <w:tcPr>
            <w:tcW w:w="0" w:type="auto"/>
          </w:tcPr>
          <w:p w14:paraId="75956D15" w14:textId="77777777" w:rsidR="004E5641" w:rsidRPr="00CA159C" w:rsidRDefault="004E5641" w:rsidP="00DB5489">
            <w:pPr>
              <w:pStyle w:val="Compact"/>
            </w:pPr>
            <w:r w:rsidRPr="00CA159C">
              <w:t>0.00059</w:t>
            </w:r>
          </w:p>
        </w:tc>
        <w:tc>
          <w:tcPr>
            <w:tcW w:w="0" w:type="auto"/>
          </w:tcPr>
          <w:p w14:paraId="0086BC83" w14:textId="77777777" w:rsidR="004E5641" w:rsidRPr="00CA159C" w:rsidRDefault="004E5641" w:rsidP="00DB5489">
            <w:pPr>
              <w:pStyle w:val="Compact"/>
            </w:pPr>
            <w:r w:rsidRPr="00CA159C">
              <w:t>Human Health Consumption</w:t>
            </w:r>
          </w:p>
        </w:tc>
      </w:tr>
      <w:tr w:rsidR="004E5641" w:rsidRPr="00CA159C" w14:paraId="3BB83B71" w14:textId="77777777" w:rsidTr="0050448F">
        <w:tc>
          <w:tcPr>
            <w:tcW w:w="0" w:type="auto"/>
          </w:tcPr>
          <w:p w14:paraId="69E7D080" w14:textId="77777777" w:rsidR="004E5641" w:rsidRPr="00CA159C" w:rsidRDefault="004E5641" w:rsidP="00DB5489">
            <w:pPr>
              <w:pStyle w:val="Compact"/>
            </w:pPr>
            <w:r w:rsidRPr="00CA159C">
              <w:t>DDT,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T)</w:t>
            </w:r>
          </w:p>
        </w:tc>
        <w:tc>
          <w:tcPr>
            <w:tcW w:w="0" w:type="auto"/>
          </w:tcPr>
          <w:p w14:paraId="7D36B2EF" w14:textId="77777777" w:rsidR="004E5641" w:rsidRPr="00CA159C" w:rsidRDefault="004E5641" w:rsidP="00DB5489">
            <w:pPr>
              <w:pStyle w:val="Compact"/>
            </w:pPr>
            <w:r w:rsidRPr="00CA159C">
              <w:t>0.00059</w:t>
            </w:r>
          </w:p>
        </w:tc>
        <w:tc>
          <w:tcPr>
            <w:tcW w:w="0" w:type="auto"/>
          </w:tcPr>
          <w:p w14:paraId="367B855E" w14:textId="77777777" w:rsidR="004E5641" w:rsidRPr="00CA159C" w:rsidRDefault="004E5641" w:rsidP="00DB5489">
            <w:pPr>
              <w:pStyle w:val="Compact"/>
            </w:pPr>
            <w:r w:rsidRPr="00CA159C">
              <w:t>Human Health Consumption</w:t>
            </w:r>
          </w:p>
        </w:tc>
      </w:tr>
      <w:tr w:rsidR="004E5641" w:rsidRPr="00CA159C" w14:paraId="6F88E6F1" w14:textId="77777777" w:rsidTr="0050448F">
        <w:tc>
          <w:tcPr>
            <w:tcW w:w="0" w:type="auto"/>
          </w:tcPr>
          <w:p w14:paraId="25CD4527" w14:textId="77777777" w:rsidR="004E5641" w:rsidRPr="00CA159C" w:rsidRDefault="004E5641" w:rsidP="00DB5489">
            <w:pPr>
              <w:pStyle w:val="Compact"/>
            </w:pPr>
            <w:r w:rsidRPr="00CA159C">
              <w:t>Dieldrin</w:t>
            </w:r>
          </w:p>
        </w:tc>
        <w:tc>
          <w:tcPr>
            <w:tcW w:w="0" w:type="auto"/>
          </w:tcPr>
          <w:p w14:paraId="4EE2C09C" w14:textId="77777777" w:rsidR="004E5641" w:rsidRPr="00CA159C" w:rsidRDefault="004E5641" w:rsidP="00DB5489">
            <w:pPr>
              <w:pStyle w:val="Compact"/>
            </w:pPr>
            <w:r w:rsidRPr="00CA159C">
              <w:t>0.00014</w:t>
            </w:r>
          </w:p>
        </w:tc>
        <w:tc>
          <w:tcPr>
            <w:tcW w:w="0" w:type="auto"/>
          </w:tcPr>
          <w:p w14:paraId="6C03F989" w14:textId="77777777" w:rsidR="004E5641" w:rsidRPr="00CA159C" w:rsidRDefault="004E5641" w:rsidP="00DB5489">
            <w:pPr>
              <w:pStyle w:val="Compact"/>
            </w:pPr>
            <w:r w:rsidRPr="00CA159C">
              <w:t>Human Health Consumption</w:t>
            </w:r>
          </w:p>
        </w:tc>
      </w:tr>
      <w:tr w:rsidR="004E5641" w:rsidRPr="00CA159C" w14:paraId="15714877" w14:textId="77777777" w:rsidTr="0050448F">
        <w:tc>
          <w:tcPr>
            <w:tcW w:w="0" w:type="auto"/>
          </w:tcPr>
          <w:p w14:paraId="72109439" w14:textId="77777777" w:rsidR="004E5641" w:rsidRPr="00CA159C" w:rsidRDefault="004E5641" w:rsidP="00DB5489">
            <w:pPr>
              <w:pStyle w:val="Compact"/>
            </w:pPr>
            <w:r w:rsidRPr="00CA159C">
              <w:t>Toxaphene</w:t>
            </w:r>
          </w:p>
        </w:tc>
        <w:tc>
          <w:tcPr>
            <w:tcW w:w="0" w:type="auto"/>
          </w:tcPr>
          <w:p w14:paraId="01134579" w14:textId="77777777" w:rsidR="004E5641" w:rsidRPr="00CA159C" w:rsidRDefault="004E5641" w:rsidP="00DB5489">
            <w:pPr>
              <w:pStyle w:val="Compact"/>
            </w:pPr>
            <w:r w:rsidRPr="00CA159C">
              <w:t>0.00073</w:t>
            </w:r>
          </w:p>
        </w:tc>
        <w:tc>
          <w:tcPr>
            <w:tcW w:w="0" w:type="auto"/>
          </w:tcPr>
          <w:p w14:paraId="5B5CE2AF" w14:textId="77777777" w:rsidR="004E5641" w:rsidRPr="00CA159C" w:rsidRDefault="004E5641" w:rsidP="00DB5489">
            <w:pPr>
              <w:pStyle w:val="Compact"/>
            </w:pPr>
            <w:r w:rsidRPr="00CA159C">
              <w:t>Human Health Consumption</w:t>
            </w:r>
          </w:p>
        </w:tc>
      </w:tr>
    </w:tbl>
    <w:p w14:paraId="35F5C9F5" w14:textId="3DFEF6B0" w:rsidR="004E5641" w:rsidRPr="00CA159C" w:rsidRDefault="004E5641" w:rsidP="004E5641">
      <w:pPr>
        <w:spacing w:before="100" w:after="100" w:line="240" w:lineRule="auto"/>
        <w:ind w:left="1008" w:right="1008"/>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CMC</w:t>
      </w:r>
      <w:ins w:id="2451" w:author="Pratt, Jamie@Waterboards" w:date="2023-09-19T12:46:00Z">
        <w:r w:rsidR="00E56ED1">
          <w:rPr>
            <w:rFonts w:ascii="Arial" w:eastAsia="Arial" w:hAnsi="Arial" w:cs="Times New Roman"/>
            <w:sz w:val="20"/>
            <w:szCs w:val="20"/>
          </w:rPr>
          <w:t>:</w:t>
        </w:r>
      </w:ins>
      <w:r w:rsidRPr="00CA159C">
        <w:rPr>
          <w:rFonts w:ascii="Arial" w:eastAsia="Arial" w:hAnsi="Arial" w:cs="Times New Roman"/>
          <w:sz w:val="20"/>
          <w:szCs w:val="20"/>
        </w:rPr>
        <w:t xml:space="preserve"> Criterion Maximum Concentration (Acute: 1- hour average). Not to be exceeded more than once in a three-year period.</w:t>
      </w:r>
    </w:p>
    <w:p w14:paraId="315195D8" w14:textId="62C56933" w:rsidR="004E5641" w:rsidRPr="00CA159C" w:rsidRDefault="004E5641" w:rsidP="004E5641">
      <w:pPr>
        <w:spacing w:before="100" w:after="100" w:line="240" w:lineRule="auto"/>
        <w:ind w:left="1008" w:right="1008"/>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CCC</w:t>
      </w:r>
      <w:ins w:id="2452" w:author="Pratt, Jamie@Waterboards" w:date="2023-09-19T12:46:00Z">
        <w:r w:rsidR="00E56ED1">
          <w:rPr>
            <w:rFonts w:ascii="Arial" w:eastAsia="Arial" w:hAnsi="Arial" w:cs="Times New Roman"/>
            <w:sz w:val="20"/>
            <w:szCs w:val="20"/>
          </w:rPr>
          <w:t>:</w:t>
        </w:r>
      </w:ins>
      <w:r w:rsidRPr="00CA159C">
        <w:rPr>
          <w:rFonts w:ascii="Arial" w:eastAsia="Arial" w:hAnsi="Arial" w:cs="Times New Roman"/>
          <w:sz w:val="20"/>
          <w:szCs w:val="20"/>
        </w:rPr>
        <w:t xml:space="preserve"> Criterion Continuous Concentration (Chronic: 4-</w:t>
      </w:r>
      <w:r w:rsidRPr="00E56ED1">
        <w:rPr>
          <w:rFonts w:ascii="Arial" w:eastAsia="Arial" w:hAnsi="Arial" w:cs="Times New Roman"/>
          <w:sz w:val="20"/>
          <w:szCs w:val="20"/>
        </w:rPr>
        <w:t xml:space="preserve">day </w:t>
      </w:r>
      <w:ins w:id="2453" w:author="Pratt, Jamie@Waterboards" w:date="2023-09-19T12:46:00Z">
        <w:r w:rsidR="00E56ED1" w:rsidRPr="00E56ED1">
          <w:rPr>
            <w:rFonts w:ascii="Arial" w:eastAsia="Arial" w:hAnsi="Arial" w:cs="Times New Roman"/>
            <w:sz w:val="20"/>
            <w:szCs w:val="20"/>
          </w:rPr>
          <w:t>[</w:t>
        </w:r>
      </w:ins>
      <w:r w:rsidRPr="00E56ED1">
        <w:rPr>
          <w:rFonts w:ascii="Arial" w:eastAsia="Arial" w:hAnsi="Arial" w:cs="Times New Roman"/>
          <w:sz w:val="20"/>
          <w:szCs w:val="20"/>
        </w:rPr>
        <w:t>96-hour</w:t>
      </w:r>
      <w:ins w:id="2454" w:author="Pratt, Jamie@Waterboards" w:date="2023-09-19T12:46:00Z">
        <w:r w:rsidR="00E56ED1" w:rsidRPr="00E56ED1">
          <w:rPr>
            <w:rFonts w:ascii="Arial" w:eastAsia="Arial" w:hAnsi="Arial" w:cs="Times New Roman"/>
            <w:sz w:val="20"/>
            <w:szCs w:val="20"/>
            <w:u w:val="single"/>
          </w:rPr>
          <w:t>]</w:t>
        </w:r>
      </w:ins>
      <w:r w:rsidRPr="00E56ED1">
        <w:rPr>
          <w:rFonts w:ascii="Arial" w:eastAsia="Arial" w:hAnsi="Arial" w:cs="Times New Roman"/>
          <w:sz w:val="20"/>
          <w:szCs w:val="20"/>
        </w:rPr>
        <w:t xml:space="preserve"> average</w:t>
      </w:r>
      <w:r w:rsidRPr="00CA159C">
        <w:rPr>
          <w:rFonts w:ascii="Arial" w:eastAsia="Arial" w:hAnsi="Arial" w:cs="Times New Roman"/>
          <w:sz w:val="20"/>
          <w:szCs w:val="20"/>
        </w:rPr>
        <w:t>). Not to be exceeded more than once in a three-year period.</w:t>
      </w:r>
    </w:p>
    <w:p w14:paraId="21EE5125" w14:textId="7DF024D9" w:rsidR="004E5641" w:rsidRDefault="00FB662B" w:rsidP="004E5641">
      <w:pPr>
        <w:pStyle w:val="Heading5Numberless"/>
      </w:pPr>
      <w:r>
        <w:t>Table</w:t>
      </w:r>
      <w:r w:rsidR="004E5641">
        <w:t xml:space="preserve"> 4.9.16-2</w:t>
      </w:r>
    </w:p>
    <w:p w14:paraId="4EABAB78" w14:textId="2E88B62D" w:rsidR="004E5641" w:rsidRDefault="004E5641" w:rsidP="004E5641">
      <w:pPr>
        <w:pStyle w:val="Heading6Numberless"/>
      </w:pPr>
      <w:r>
        <w:t xml:space="preserve">Original </w:t>
      </w:r>
      <w:r w:rsidR="00DB5489">
        <w:t>t</w:t>
      </w:r>
      <w:r>
        <w:t>able</w:t>
      </w:r>
    </w:p>
    <w:p w14:paraId="2ADDE8D2"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 2. Sediment Numeric Targets</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250"/>
        <w:gridCol w:w="1980"/>
        <w:gridCol w:w="2790"/>
      </w:tblGrid>
      <w:tr w:rsidR="004E5641" w:rsidRPr="00CA159C" w14:paraId="1E34BF26" w14:textId="77777777" w:rsidTr="0050448F">
        <w:trPr>
          <w:trHeight w:val="288"/>
          <w:tblHeader/>
        </w:trPr>
        <w:tc>
          <w:tcPr>
            <w:tcW w:w="1800" w:type="dxa"/>
            <w:shd w:val="clear" w:color="auto" w:fill="D9D9D9"/>
            <w:noWrap/>
            <w:vAlign w:val="center"/>
            <w:hideMark/>
          </w:tcPr>
          <w:p w14:paraId="1E398C0B"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hemical Group</w:t>
            </w:r>
          </w:p>
        </w:tc>
        <w:tc>
          <w:tcPr>
            <w:tcW w:w="2250" w:type="dxa"/>
            <w:shd w:val="clear" w:color="auto" w:fill="D9D9D9"/>
            <w:noWrap/>
            <w:vAlign w:val="center"/>
            <w:hideMark/>
          </w:tcPr>
          <w:p w14:paraId="20BE4DFA"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hemical</w:t>
            </w:r>
          </w:p>
        </w:tc>
        <w:tc>
          <w:tcPr>
            <w:tcW w:w="1980" w:type="dxa"/>
            <w:shd w:val="clear" w:color="auto" w:fill="D9D9D9"/>
            <w:noWrap/>
            <w:vAlign w:val="center"/>
            <w:hideMark/>
          </w:tcPr>
          <w:p w14:paraId="3FC22A57"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Concentration</w:t>
            </w:r>
          </w:p>
          <w:p w14:paraId="16DF2021" w14:textId="15837A4A"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sz w:val="22"/>
                <w:szCs w:val="20"/>
              </w:rPr>
              <w:t xml:space="preserve">µg/kg </w:t>
            </w:r>
            <w:del w:id="2455" w:author="Pratt, Jamie@Waterboards" w:date="2023-09-18T13:25:00Z">
              <w:r w:rsidRPr="00120903" w:rsidDel="00120903">
                <w:rPr>
                  <w:rFonts w:ascii="Arial" w:eastAsia="Cambria" w:hAnsi="Arial" w:cs="Arial"/>
                  <w:strike/>
                  <w:sz w:val="22"/>
                  <w:szCs w:val="20"/>
                </w:rPr>
                <w:delText>o.c.</w:delText>
              </w:r>
              <w:r w:rsidRPr="00120903" w:rsidDel="00120903">
                <w:rPr>
                  <w:rFonts w:ascii="Arial" w:eastAsia="Cambria" w:hAnsi="Arial" w:cs="Arial"/>
                  <w:sz w:val="22"/>
                  <w:szCs w:val="20"/>
                </w:rPr>
                <w:delText xml:space="preserve">  </w:delText>
              </w:r>
            </w:del>
            <w:r w:rsidRPr="00CA159C">
              <w:rPr>
                <w:rFonts w:ascii="Arial" w:eastAsia="Cambria" w:hAnsi="Arial" w:cs="Arial"/>
                <w:sz w:val="22"/>
                <w:szCs w:val="20"/>
              </w:rPr>
              <w:t>(ppb)</w:t>
            </w:r>
          </w:p>
        </w:tc>
        <w:tc>
          <w:tcPr>
            <w:tcW w:w="2790" w:type="dxa"/>
            <w:shd w:val="clear" w:color="auto" w:fill="D9D9D9"/>
            <w:vAlign w:val="center"/>
            <w:hideMark/>
          </w:tcPr>
          <w:p w14:paraId="08E04146" w14:textId="77777777" w:rsidR="004E5641" w:rsidRPr="00CA159C" w:rsidRDefault="004E5641" w:rsidP="0050448F">
            <w:pPr>
              <w:spacing w:before="0" w:line="240" w:lineRule="auto"/>
              <w:ind w:left="90" w:hanging="90"/>
              <w:jc w:val="center"/>
              <w:rPr>
                <w:rFonts w:ascii="Arial" w:eastAsia="Cambria" w:hAnsi="Arial" w:cs="Arial"/>
                <w:b/>
                <w:bCs/>
                <w:sz w:val="22"/>
                <w:szCs w:val="20"/>
              </w:rPr>
            </w:pPr>
            <w:r w:rsidRPr="00CA159C">
              <w:rPr>
                <w:rFonts w:ascii="Arial" w:eastAsia="Cambria" w:hAnsi="Arial" w:cs="Arial"/>
                <w:b/>
                <w:bCs/>
                <w:sz w:val="22"/>
                <w:szCs w:val="20"/>
              </w:rPr>
              <w:t xml:space="preserve"> Target Type</w:t>
            </w:r>
          </w:p>
        </w:tc>
      </w:tr>
      <w:tr w:rsidR="004E5641" w:rsidRPr="00CA159C" w14:paraId="40737838" w14:textId="77777777" w:rsidTr="0050448F">
        <w:trPr>
          <w:trHeight w:val="288"/>
        </w:trPr>
        <w:tc>
          <w:tcPr>
            <w:tcW w:w="1800" w:type="dxa"/>
            <w:shd w:val="clear" w:color="auto" w:fill="auto"/>
            <w:noWrap/>
            <w:vAlign w:val="center"/>
            <w:hideMark/>
          </w:tcPr>
          <w:p w14:paraId="6895C86E"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55370392"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Chlordane</w:t>
            </w:r>
          </w:p>
        </w:tc>
        <w:tc>
          <w:tcPr>
            <w:tcW w:w="1980" w:type="dxa"/>
            <w:shd w:val="clear" w:color="auto" w:fill="auto"/>
            <w:noWrap/>
            <w:vAlign w:val="center"/>
            <w:hideMark/>
          </w:tcPr>
          <w:p w14:paraId="3A90C930"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1.7</w:t>
            </w:r>
          </w:p>
        </w:tc>
        <w:tc>
          <w:tcPr>
            <w:tcW w:w="2790" w:type="dxa"/>
            <w:shd w:val="clear" w:color="auto" w:fill="auto"/>
            <w:vAlign w:val="center"/>
            <w:hideMark/>
          </w:tcPr>
          <w:p w14:paraId="5F83056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4F013886" w14:textId="77777777" w:rsidTr="0050448F">
        <w:trPr>
          <w:trHeight w:val="288"/>
        </w:trPr>
        <w:tc>
          <w:tcPr>
            <w:tcW w:w="1800" w:type="dxa"/>
            <w:shd w:val="clear" w:color="auto" w:fill="auto"/>
            <w:noWrap/>
            <w:vAlign w:val="center"/>
            <w:hideMark/>
          </w:tcPr>
          <w:p w14:paraId="28D7C57A"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78BF9795"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D, 4,4- (</w:t>
            </w:r>
            <w:proofErr w:type="spellStart"/>
            <w:r w:rsidRPr="00CA159C">
              <w:rPr>
                <w:rFonts w:ascii="Arial" w:eastAsia="Cambria" w:hAnsi="Arial" w:cs="Arial"/>
                <w:sz w:val="22"/>
                <w:szCs w:val="20"/>
              </w:rPr>
              <w:t>p,p</w:t>
            </w:r>
            <w:proofErr w:type="spellEnd"/>
            <w:r w:rsidRPr="00CA159C">
              <w:rPr>
                <w:rFonts w:ascii="Arial" w:eastAsia="Cambria" w:hAnsi="Arial" w:cs="Arial"/>
                <w:sz w:val="22"/>
                <w:szCs w:val="20"/>
              </w:rPr>
              <w:t>-DDD)</w:t>
            </w:r>
          </w:p>
        </w:tc>
        <w:tc>
          <w:tcPr>
            <w:tcW w:w="1980" w:type="dxa"/>
            <w:shd w:val="clear" w:color="auto" w:fill="auto"/>
            <w:noWrap/>
            <w:vAlign w:val="center"/>
            <w:hideMark/>
          </w:tcPr>
          <w:p w14:paraId="69272D28"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9.1</w:t>
            </w:r>
          </w:p>
        </w:tc>
        <w:tc>
          <w:tcPr>
            <w:tcW w:w="2790" w:type="dxa"/>
            <w:shd w:val="clear" w:color="auto" w:fill="auto"/>
            <w:vAlign w:val="center"/>
            <w:hideMark/>
          </w:tcPr>
          <w:p w14:paraId="1EFC4574"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4EA533EB" w14:textId="77777777" w:rsidTr="0050448F">
        <w:trPr>
          <w:trHeight w:val="288"/>
        </w:trPr>
        <w:tc>
          <w:tcPr>
            <w:tcW w:w="1800" w:type="dxa"/>
            <w:shd w:val="clear" w:color="auto" w:fill="auto"/>
            <w:noWrap/>
            <w:vAlign w:val="center"/>
            <w:hideMark/>
          </w:tcPr>
          <w:p w14:paraId="7CE24E28"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10DD60CD"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E, 4,4- (</w:t>
            </w:r>
            <w:proofErr w:type="spellStart"/>
            <w:r w:rsidRPr="00CA159C">
              <w:rPr>
                <w:rFonts w:ascii="Arial" w:eastAsia="Cambria" w:hAnsi="Arial" w:cs="Arial"/>
                <w:sz w:val="22"/>
                <w:szCs w:val="20"/>
              </w:rPr>
              <w:t>p,p</w:t>
            </w:r>
            <w:proofErr w:type="spellEnd"/>
            <w:r w:rsidRPr="00CA159C">
              <w:rPr>
                <w:rFonts w:ascii="Arial" w:eastAsia="Cambria" w:hAnsi="Arial" w:cs="Arial"/>
                <w:sz w:val="22"/>
                <w:szCs w:val="20"/>
              </w:rPr>
              <w:t>-DDE)</w:t>
            </w:r>
          </w:p>
        </w:tc>
        <w:tc>
          <w:tcPr>
            <w:tcW w:w="1980" w:type="dxa"/>
            <w:shd w:val="clear" w:color="auto" w:fill="auto"/>
            <w:noWrap/>
            <w:vAlign w:val="center"/>
            <w:hideMark/>
          </w:tcPr>
          <w:p w14:paraId="17D74D26"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5.5</w:t>
            </w:r>
          </w:p>
        </w:tc>
        <w:tc>
          <w:tcPr>
            <w:tcW w:w="2790" w:type="dxa"/>
            <w:shd w:val="clear" w:color="auto" w:fill="auto"/>
            <w:vAlign w:val="center"/>
            <w:hideMark/>
          </w:tcPr>
          <w:p w14:paraId="39B778E1"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5484341C" w14:textId="77777777" w:rsidTr="0050448F">
        <w:trPr>
          <w:trHeight w:val="288"/>
        </w:trPr>
        <w:tc>
          <w:tcPr>
            <w:tcW w:w="1800" w:type="dxa"/>
            <w:shd w:val="clear" w:color="auto" w:fill="auto"/>
            <w:noWrap/>
            <w:vAlign w:val="center"/>
            <w:hideMark/>
          </w:tcPr>
          <w:p w14:paraId="32C59297"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60958AFD"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DT, 4,4-(</w:t>
            </w:r>
            <w:proofErr w:type="spellStart"/>
            <w:r w:rsidRPr="00CA159C">
              <w:rPr>
                <w:rFonts w:ascii="Arial" w:eastAsia="Cambria" w:hAnsi="Arial" w:cs="Arial"/>
                <w:sz w:val="22"/>
                <w:szCs w:val="20"/>
              </w:rPr>
              <w:t>p,p</w:t>
            </w:r>
            <w:proofErr w:type="spellEnd"/>
            <w:r w:rsidRPr="00CA159C">
              <w:rPr>
                <w:rFonts w:ascii="Arial" w:eastAsia="Cambria" w:hAnsi="Arial" w:cs="Arial"/>
                <w:sz w:val="22"/>
                <w:szCs w:val="20"/>
              </w:rPr>
              <w:t>-DDT)</w:t>
            </w:r>
          </w:p>
        </w:tc>
        <w:tc>
          <w:tcPr>
            <w:tcW w:w="1980" w:type="dxa"/>
            <w:shd w:val="clear" w:color="auto" w:fill="auto"/>
            <w:noWrap/>
            <w:vAlign w:val="center"/>
            <w:hideMark/>
          </w:tcPr>
          <w:p w14:paraId="6401E778"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6.5</w:t>
            </w:r>
          </w:p>
        </w:tc>
        <w:tc>
          <w:tcPr>
            <w:tcW w:w="2790" w:type="dxa"/>
            <w:shd w:val="clear" w:color="auto" w:fill="auto"/>
            <w:vAlign w:val="center"/>
            <w:hideMark/>
          </w:tcPr>
          <w:p w14:paraId="3819E573"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5EF3A32B" w14:textId="77777777" w:rsidTr="0050448F">
        <w:trPr>
          <w:trHeight w:val="288"/>
        </w:trPr>
        <w:tc>
          <w:tcPr>
            <w:tcW w:w="1800" w:type="dxa"/>
            <w:shd w:val="clear" w:color="auto" w:fill="auto"/>
            <w:noWrap/>
            <w:vAlign w:val="center"/>
            <w:hideMark/>
          </w:tcPr>
          <w:p w14:paraId="6ECFED03"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39C479EF"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Total DDT</w:t>
            </w:r>
          </w:p>
        </w:tc>
        <w:tc>
          <w:tcPr>
            <w:tcW w:w="1980" w:type="dxa"/>
            <w:shd w:val="clear" w:color="auto" w:fill="auto"/>
            <w:noWrap/>
            <w:vAlign w:val="center"/>
            <w:hideMark/>
          </w:tcPr>
          <w:p w14:paraId="4186AAC1"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10</w:t>
            </w:r>
          </w:p>
        </w:tc>
        <w:tc>
          <w:tcPr>
            <w:tcW w:w="2790" w:type="dxa"/>
            <w:shd w:val="clear" w:color="auto" w:fill="auto"/>
            <w:vAlign w:val="center"/>
            <w:hideMark/>
          </w:tcPr>
          <w:p w14:paraId="66517B4A"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3950B50C" w14:textId="77777777" w:rsidTr="0050448F">
        <w:trPr>
          <w:trHeight w:val="288"/>
        </w:trPr>
        <w:tc>
          <w:tcPr>
            <w:tcW w:w="1800" w:type="dxa"/>
            <w:shd w:val="clear" w:color="auto" w:fill="auto"/>
            <w:noWrap/>
            <w:vAlign w:val="center"/>
            <w:hideMark/>
          </w:tcPr>
          <w:p w14:paraId="43C787EE"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58B6911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Dieldrin</w:t>
            </w:r>
          </w:p>
        </w:tc>
        <w:tc>
          <w:tcPr>
            <w:tcW w:w="1980" w:type="dxa"/>
            <w:shd w:val="clear" w:color="auto" w:fill="auto"/>
            <w:noWrap/>
            <w:vAlign w:val="center"/>
            <w:hideMark/>
          </w:tcPr>
          <w:p w14:paraId="6EE94B8A"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0.14</w:t>
            </w:r>
          </w:p>
        </w:tc>
        <w:tc>
          <w:tcPr>
            <w:tcW w:w="2790" w:type="dxa"/>
            <w:shd w:val="clear" w:color="auto" w:fill="auto"/>
            <w:vAlign w:val="center"/>
            <w:hideMark/>
          </w:tcPr>
          <w:p w14:paraId="0703D6B6"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77A4A9E7" w14:textId="77777777" w:rsidTr="0050448F">
        <w:trPr>
          <w:trHeight w:val="288"/>
        </w:trPr>
        <w:tc>
          <w:tcPr>
            <w:tcW w:w="1800" w:type="dxa"/>
            <w:shd w:val="clear" w:color="auto" w:fill="auto"/>
            <w:noWrap/>
            <w:vAlign w:val="center"/>
            <w:hideMark/>
          </w:tcPr>
          <w:p w14:paraId="683E5849"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3ACDDAF0"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Endrin</w:t>
            </w:r>
          </w:p>
        </w:tc>
        <w:tc>
          <w:tcPr>
            <w:tcW w:w="1980" w:type="dxa"/>
            <w:shd w:val="clear" w:color="auto" w:fill="auto"/>
            <w:noWrap/>
            <w:vAlign w:val="center"/>
            <w:hideMark/>
          </w:tcPr>
          <w:p w14:paraId="0654EAAE"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550</w:t>
            </w:r>
          </w:p>
        </w:tc>
        <w:tc>
          <w:tcPr>
            <w:tcW w:w="2790" w:type="dxa"/>
            <w:shd w:val="clear" w:color="auto" w:fill="auto"/>
            <w:vAlign w:val="center"/>
            <w:hideMark/>
          </w:tcPr>
          <w:p w14:paraId="02BBBF40"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r w:rsidR="004E5641" w:rsidRPr="00CA159C" w14:paraId="6A68B484" w14:textId="77777777" w:rsidTr="0050448F">
        <w:trPr>
          <w:trHeight w:val="288"/>
        </w:trPr>
        <w:tc>
          <w:tcPr>
            <w:tcW w:w="1800" w:type="dxa"/>
            <w:shd w:val="clear" w:color="auto" w:fill="auto"/>
            <w:noWrap/>
            <w:vAlign w:val="center"/>
            <w:hideMark/>
          </w:tcPr>
          <w:p w14:paraId="0316F0D8"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Organochlorine</w:t>
            </w:r>
          </w:p>
        </w:tc>
        <w:tc>
          <w:tcPr>
            <w:tcW w:w="2250" w:type="dxa"/>
            <w:shd w:val="clear" w:color="auto" w:fill="auto"/>
            <w:noWrap/>
            <w:vAlign w:val="center"/>
            <w:hideMark/>
          </w:tcPr>
          <w:p w14:paraId="2222447F"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Toxaphene</w:t>
            </w:r>
          </w:p>
        </w:tc>
        <w:tc>
          <w:tcPr>
            <w:tcW w:w="1980" w:type="dxa"/>
            <w:shd w:val="clear" w:color="auto" w:fill="auto"/>
            <w:noWrap/>
            <w:vAlign w:val="center"/>
            <w:hideMark/>
          </w:tcPr>
          <w:p w14:paraId="17AA6E32" w14:textId="77777777" w:rsidR="004E5641" w:rsidRPr="00CA159C" w:rsidRDefault="004E5641" w:rsidP="0050448F">
            <w:pPr>
              <w:tabs>
                <w:tab w:val="decimal" w:pos="882"/>
              </w:tabs>
              <w:spacing w:before="0" w:line="240" w:lineRule="auto"/>
              <w:ind w:left="90" w:hanging="90"/>
              <w:rPr>
                <w:rFonts w:ascii="Arial" w:eastAsia="Cambria" w:hAnsi="Arial" w:cs="Arial"/>
                <w:sz w:val="22"/>
                <w:szCs w:val="20"/>
              </w:rPr>
            </w:pPr>
            <w:r w:rsidRPr="00CA159C">
              <w:rPr>
                <w:rFonts w:ascii="Arial" w:eastAsia="Cambria" w:hAnsi="Arial" w:cs="Arial"/>
                <w:sz w:val="22"/>
                <w:szCs w:val="20"/>
              </w:rPr>
              <w:t>20</w:t>
            </w:r>
          </w:p>
        </w:tc>
        <w:tc>
          <w:tcPr>
            <w:tcW w:w="2790" w:type="dxa"/>
            <w:shd w:val="clear" w:color="auto" w:fill="auto"/>
            <w:vAlign w:val="center"/>
            <w:hideMark/>
          </w:tcPr>
          <w:p w14:paraId="0052252C" w14:textId="77777777" w:rsidR="004E5641" w:rsidRPr="00CA159C" w:rsidRDefault="004E5641" w:rsidP="0050448F">
            <w:pPr>
              <w:spacing w:before="0" w:line="240" w:lineRule="auto"/>
              <w:ind w:left="90" w:hanging="90"/>
              <w:jc w:val="center"/>
              <w:rPr>
                <w:rFonts w:ascii="Arial" w:eastAsia="Cambria" w:hAnsi="Arial" w:cs="Arial"/>
                <w:sz w:val="22"/>
                <w:szCs w:val="20"/>
              </w:rPr>
            </w:pPr>
            <w:r w:rsidRPr="00CA159C">
              <w:rPr>
                <w:rFonts w:ascii="Arial" w:eastAsia="Cambria" w:hAnsi="Arial" w:cs="Arial"/>
                <w:sz w:val="22"/>
                <w:szCs w:val="20"/>
              </w:rPr>
              <w:t>Human Health-Based</w:t>
            </w:r>
          </w:p>
        </w:tc>
      </w:tr>
    </w:tbl>
    <w:p w14:paraId="4DE21A40" w14:textId="17D6AAE2" w:rsidR="004E5641" w:rsidRDefault="004E5641" w:rsidP="004E5641">
      <w:pPr>
        <w:pStyle w:val="Heading6Numberless"/>
      </w:pPr>
      <w:r>
        <w:lastRenderedPageBreak/>
        <w:t xml:space="preserve">Revised </w:t>
      </w:r>
      <w:r w:rsidR="00DB5489">
        <w:t>t</w:t>
      </w:r>
      <w:r>
        <w:t>able</w:t>
      </w:r>
    </w:p>
    <w:p w14:paraId="7615D97F" w14:textId="77777777" w:rsidR="004E5641" w:rsidRPr="00CA159C" w:rsidRDefault="004E5641" w:rsidP="004E5641">
      <w:pPr>
        <w:keepNext/>
        <w:spacing w:after="120" w:line="240" w:lineRule="auto"/>
        <w:ind w:left="144" w:right="144"/>
        <w:rPr>
          <w:rFonts w:ascii="Arial" w:eastAsia="Arial" w:hAnsi="Arial" w:cs="Times New Roman"/>
          <w:b/>
          <w:bCs/>
          <w:iCs/>
        </w:rPr>
      </w:pPr>
      <w:r w:rsidRPr="00CA159C">
        <w:rPr>
          <w:rFonts w:ascii="Arial" w:eastAsia="Arial" w:hAnsi="Arial" w:cs="Times New Roman"/>
          <w:b/>
          <w:bCs/>
          <w:iCs/>
        </w:rPr>
        <w:t>Table 4.9.16-2. Sediment Numeric Targets</w:t>
      </w:r>
    </w:p>
    <w:tbl>
      <w:tblPr>
        <w:tblStyle w:val="Custom48"/>
        <w:tblW w:w="0" w:type="auto"/>
        <w:tblLook w:val="0020" w:firstRow="1" w:lastRow="0" w:firstColumn="0" w:lastColumn="0" w:noHBand="0" w:noVBand="0"/>
      </w:tblPr>
      <w:tblGrid>
        <w:gridCol w:w="2070"/>
        <w:gridCol w:w="2376"/>
        <w:gridCol w:w="1941"/>
        <w:gridCol w:w="2511"/>
      </w:tblGrid>
      <w:tr w:rsidR="004E5641" w:rsidRPr="00CA159C" w14:paraId="2ADA546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F45CB95" w14:textId="77777777" w:rsidR="004E5641" w:rsidRPr="00CA159C" w:rsidRDefault="004E5641" w:rsidP="00DB5489">
            <w:pPr>
              <w:pStyle w:val="Compact"/>
            </w:pPr>
            <w:r w:rsidRPr="00CA159C">
              <w:t>Chemical Group</w:t>
            </w:r>
          </w:p>
        </w:tc>
        <w:tc>
          <w:tcPr>
            <w:tcW w:w="0" w:type="auto"/>
          </w:tcPr>
          <w:p w14:paraId="739FE313" w14:textId="77777777" w:rsidR="004E5641" w:rsidRPr="00CA159C" w:rsidRDefault="004E5641" w:rsidP="00DB5489">
            <w:pPr>
              <w:pStyle w:val="Compact"/>
            </w:pPr>
            <w:r w:rsidRPr="00CA159C">
              <w:t>Chemical</w:t>
            </w:r>
          </w:p>
        </w:tc>
        <w:tc>
          <w:tcPr>
            <w:tcW w:w="0" w:type="auto"/>
          </w:tcPr>
          <w:p w14:paraId="57D748D6" w14:textId="77777777" w:rsidR="004E5641" w:rsidRPr="00CA159C" w:rsidRDefault="004E5641" w:rsidP="00DB5489">
            <w:pPr>
              <w:pStyle w:val="Compact"/>
              <w:rPr>
                <w:b w:val="0"/>
              </w:rPr>
            </w:pPr>
            <w:r w:rsidRPr="00CA159C">
              <w:t>Concentration</w:t>
            </w:r>
          </w:p>
          <w:p w14:paraId="79121A2C" w14:textId="238A1ACC" w:rsidR="004E5641" w:rsidRPr="00CA159C" w:rsidRDefault="004E5641" w:rsidP="00DB5489">
            <w:pPr>
              <w:pStyle w:val="Compact"/>
            </w:pPr>
            <w:r w:rsidRPr="00CA159C">
              <w:t xml:space="preserve">µg/kg </w:t>
            </w:r>
            <w:ins w:id="2456" w:author="Pratt, Jamie@Waterboards" w:date="2023-09-18T13:25:00Z">
              <w:r w:rsidR="00120903">
                <w:t>OC</w:t>
              </w:r>
            </w:ins>
            <w:r w:rsidRPr="00CA159C">
              <w:t xml:space="preserve"> (ppb)</w:t>
            </w:r>
          </w:p>
        </w:tc>
        <w:tc>
          <w:tcPr>
            <w:tcW w:w="0" w:type="auto"/>
          </w:tcPr>
          <w:p w14:paraId="4683016C" w14:textId="77777777" w:rsidR="004E5641" w:rsidRPr="00CA159C" w:rsidRDefault="004E5641" w:rsidP="00DB5489">
            <w:pPr>
              <w:pStyle w:val="Compact"/>
            </w:pPr>
            <w:r w:rsidRPr="00CA159C">
              <w:t>Target Type</w:t>
            </w:r>
          </w:p>
        </w:tc>
      </w:tr>
      <w:tr w:rsidR="004E5641" w:rsidRPr="00CA159C" w14:paraId="6226BAAC" w14:textId="77777777" w:rsidTr="0050448F">
        <w:tblPrEx>
          <w:jc w:val="center"/>
        </w:tblPrEx>
        <w:tc>
          <w:tcPr>
            <w:tcW w:w="0" w:type="auto"/>
          </w:tcPr>
          <w:p w14:paraId="14E45719" w14:textId="77777777" w:rsidR="004E5641" w:rsidRPr="00CA159C" w:rsidRDefault="004E5641" w:rsidP="00DB5489">
            <w:pPr>
              <w:pStyle w:val="Compact"/>
            </w:pPr>
            <w:r w:rsidRPr="00CA159C">
              <w:t>Organochlorine</w:t>
            </w:r>
          </w:p>
        </w:tc>
        <w:tc>
          <w:tcPr>
            <w:tcW w:w="0" w:type="auto"/>
          </w:tcPr>
          <w:p w14:paraId="16EE1A99" w14:textId="77777777" w:rsidR="004E5641" w:rsidRPr="00CA159C" w:rsidRDefault="004E5641" w:rsidP="00DB5489">
            <w:pPr>
              <w:pStyle w:val="Compact"/>
            </w:pPr>
            <w:r w:rsidRPr="00CA159C">
              <w:t>Chlordane</w:t>
            </w:r>
          </w:p>
        </w:tc>
        <w:tc>
          <w:tcPr>
            <w:tcW w:w="0" w:type="auto"/>
          </w:tcPr>
          <w:p w14:paraId="477F221E" w14:textId="77777777" w:rsidR="004E5641" w:rsidRPr="00CA159C" w:rsidRDefault="004E5641" w:rsidP="00DB5489">
            <w:pPr>
              <w:pStyle w:val="Compact"/>
            </w:pPr>
            <w:r w:rsidRPr="00CA159C">
              <w:t>1.7</w:t>
            </w:r>
          </w:p>
        </w:tc>
        <w:tc>
          <w:tcPr>
            <w:tcW w:w="0" w:type="auto"/>
          </w:tcPr>
          <w:p w14:paraId="734CBE20"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5CC14B37" w14:textId="77777777" w:rsidTr="0050448F">
        <w:tblPrEx>
          <w:jc w:val="center"/>
        </w:tblPrEx>
        <w:tc>
          <w:tcPr>
            <w:tcW w:w="0" w:type="auto"/>
          </w:tcPr>
          <w:p w14:paraId="02D44BCE" w14:textId="77777777" w:rsidR="004E5641" w:rsidRPr="00CA159C" w:rsidRDefault="004E5641" w:rsidP="00DB5489">
            <w:pPr>
              <w:pStyle w:val="Compact"/>
            </w:pPr>
            <w:r w:rsidRPr="00CA159C">
              <w:t>Organochlorine</w:t>
            </w:r>
          </w:p>
        </w:tc>
        <w:tc>
          <w:tcPr>
            <w:tcW w:w="0" w:type="auto"/>
          </w:tcPr>
          <w:p w14:paraId="256CBFDB" w14:textId="77777777" w:rsidR="004E5641" w:rsidRPr="00CA159C" w:rsidRDefault="004E5641" w:rsidP="00DB5489">
            <w:pPr>
              <w:pStyle w:val="Compact"/>
            </w:pPr>
            <w:r w:rsidRPr="00CA159C">
              <w:t>DDD,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D)</w:t>
            </w:r>
          </w:p>
        </w:tc>
        <w:tc>
          <w:tcPr>
            <w:tcW w:w="0" w:type="auto"/>
          </w:tcPr>
          <w:p w14:paraId="5808F9DE" w14:textId="77777777" w:rsidR="004E5641" w:rsidRPr="00CA159C" w:rsidRDefault="004E5641" w:rsidP="00DB5489">
            <w:pPr>
              <w:pStyle w:val="Compact"/>
            </w:pPr>
            <w:r w:rsidRPr="00CA159C">
              <w:t>9.1</w:t>
            </w:r>
          </w:p>
        </w:tc>
        <w:tc>
          <w:tcPr>
            <w:tcW w:w="0" w:type="auto"/>
          </w:tcPr>
          <w:p w14:paraId="6B66AB2A"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1409B2C9" w14:textId="77777777" w:rsidTr="0050448F">
        <w:tblPrEx>
          <w:jc w:val="center"/>
        </w:tblPrEx>
        <w:tc>
          <w:tcPr>
            <w:tcW w:w="0" w:type="auto"/>
          </w:tcPr>
          <w:p w14:paraId="7E6F589D" w14:textId="77777777" w:rsidR="004E5641" w:rsidRPr="00CA159C" w:rsidRDefault="004E5641" w:rsidP="00DB5489">
            <w:pPr>
              <w:pStyle w:val="Compact"/>
            </w:pPr>
            <w:r w:rsidRPr="00CA159C">
              <w:t>Organochlorine</w:t>
            </w:r>
          </w:p>
        </w:tc>
        <w:tc>
          <w:tcPr>
            <w:tcW w:w="0" w:type="auto"/>
          </w:tcPr>
          <w:p w14:paraId="10A784DC" w14:textId="77777777" w:rsidR="004E5641" w:rsidRPr="00CA159C" w:rsidRDefault="004E5641" w:rsidP="00DB5489">
            <w:pPr>
              <w:pStyle w:val="Compact"/>
            </w:pPr>
            <w:r w:rsidRPr="00CA159C">
              <w:t>DDE,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E)</w:t>
            </w:r>
          </w:p>
        </w:tc>
        <w:tc>
          <w:tcPr>
            <w:tcW w:w="0" w:type="auto"/>
          </w:tcPr>
          <w:p w14:paraId="05A0AF49" w14:textId="77777777" w:rsidR="004E5641" w:rsidRPr="00CA159C" w:rsidRDefault="004E5641" w:rsidP="00DB5489">
            <w:pPr>
              <w:pStyle w:val="Compact"/>
            </w:pPr>
            <w:r w:rsidRPr="00CA159C">
              <w:t>5.5</w:t>
            </w:r>
          </w:p>
        </w:tc>
        <w:tc>
          <w:tcPr>
            <w:tcW w:w="0" w:type="auto"/>
          </w:tcPr>
          <w:p w14:paraId="00714250"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4AE3A8B" w14:textId="77777777" w:rsidTr="0050448F">
        <w:tblPrEx>
          <w:jc w:val="center"/>
        </w:tblPrEx>
        <w:tc>
          <w:tcPr>
            <w:tcW w:w="0" w:type="auto"/>
          </w:tcPr>
          <w:p w14:paraId="531C7394" w14:textId="77777777" w:rsidR="004E5641" w:rsidRPr="00CA159C" w:rsidRDefault="004E5641" w:rsidP="00DB5489">
            <w:pPr>
              <w:pStyle w:val="Compact"/>
            </w:pPr>
            <w:r w:rsidRPr="00CA159C">
              <w:t>Organochlorine</w:t>
            </w:r>
          </w:p>
        </w:tc>
        <w:tc>
          <w:tcPr>
            <w:tcW w:w="0" w:type="auto"/>
          </w:tcPr>
          <w:p w14:paraId="058AE0B4" w14:textId="77777777" w:rsidR="004E5641" w:rsidRPr="00CA159C" w:rsidRDefault="004E5641" w:rsidP="00DB5489">
            <w:pPr>
              <w:pStyle w:val="Compact"/>
            </w:pPr>
            <w:r w:rsidRPr="00CA159C">
              <w:t>DDT, 4,4</w:t>
            </w:r>
            <w:r w:rsidRPr="00CA159C">
              <w:rPr>
                <w:rFonts w:ascii="Cambria Math" w:hAnsi="Cambria Math" w:cs="Cambria Math"/>
              </w:rPr>
              <w:t>‑</w:t>
            </w:r>
            <w:r w:rsidRPr="00CA159C">
              <w:t>(</w:t>
            </w:r>
            <w:proofErr w:type="spellStart"/>
            <w:r w:rsidRPr="00CA159C">
              <w:t>p,p</w:t>
            </w:r>
            <w:proofErr w:type="spellEnd"/>
            <w:r w:rsidRPr="00CA159C">
              <w:rPr>
                <w:rFonts w:ascii="Cambria Math" w:hAnsi="Cambria Math" w:cs="Cambria Math"/>
              </w:rPr>
              <w:t>‑</w:t>
            </w:r>
            <w:r w:rsidRPr="00CA159C">
              <w:t>DDT)</w:t>
            </w:r>
          </w:p>
        </w:tc>
        <w:tc>
          <w:tcPr>
            <w:tcW w:w="0" w:type="auto"/>
          </w:tcPr>
          <w:p w14:paraId="3BDB12C9" w14:textId="77777777" w:rsidR="004E5641" w:rsidRPr="00CA159C" w:rsidRDefault="004E5641" w:rsidP="00DB5489">
            <w:pPr>
              <w:pStyle w:val="Compact"/>
            </w:pPr>
            <w:r w:rsidRPr="00CA159C">
              <w:t>6.5</w:t>
            </w:r>
          </w:p>
        </w:tc>
        <w:tc>
          <w:tcPr>
            <w:tcW w:w="0" w:type="auto"/>
          </w:tcPr>
          <w:p w14:paraId="5E6C881A"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2B71A8C" w14:textId="77777777" w:rsidTr="0050448F">
        <w:tblPrEx>
          <w:jc w:val="center"/>
        </w:tblPrEx>
        <w:tc>
          <w:tcPr>
            <w:tcW w:w="0" w:type="auto"/>
          </w:tcPr>
          <w:p w14:paraId="2B08ABF5" w14:textId="77777777" w:rsidR="004E5641" w:rsidRPr="00CA159C" w:rsidRDefault="004E5641" w:rsidP="00DB5489">
            <w:pPr>
              <w:pStyle w:val="Compact"/>
            </w:pPr>
            <w:r w:rsidRPr="00CA159C">
              <w:t>Organochlorine</w:t>
            </w:r>
          </w:p>
        </w:tc>
        <w:tc>
          <w:tcPr>
            <w:tcW w:w="0" w:type="auto"/>
          </w:tcPr>
          <w:p w14:paraId="06B99818" w14:textId="77777777" w:rsidR="004E5641" w:rsidRPr="00CA159C" w:rsidRDefault="004E5641" w:rsidP="00DB5489">
            <w:pPr>
              <w:pStyle w:val="Compact"/>
            </w:pPr>
            <w:r w:rsidRPr="00CA159C">
              <w:t>Total DDT</w:t>
            </w:r>
          </w:p>
        </w:tc>
        <w:tc>
          <w:tcPr>
            <w:tcW w:w="0" w:type="auto"/>
          </w:tcPr>
          <w:p w14:paraId="190C8C24" w14:textId="77777777" w:rsidR="004E5641" w:rsidRPr="00CA159C" w:rsidRDefault="004E5641" w:rsidP="00DB5489">
            <w:pPr>
              <w:pStyle w:val="Compact"/>
            </w:pPr>
            <w:r w:rsidRPr="00CA159C">
              <w:t>10</w:t>
            </w:r>
          </w:p>
        </w:tc>
        <w:tc>
          <w:tcPr>
            <w:tcW w:w="0" w:type="auto"/>
          </w:tcPr>
          <w:p w14:paraId="1168F62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32B109CB" w14:textId="77777777" w:rsidTr="0050448F">
        <w:tblPrEx>
          <w:jc w:val="center"/>
        </w:tblPrEx>
        <w:tc>
          <w:tcPr>
            <w:tcW w:w="0" w:type="auto"/>
          </w:tcPr>
          <w:p w14:paraId="45821612" w14:textId="77777777" w:rsidR="004E5641" w:rsidRPr="00CA159C" w:rsidRDefault="004E5641" w:rsidP="00DB5489">
            <w:pPr>
              <w:pStyle w:val="Compact"/>
            </w:pPr>
            <w:r w:rsidRPr="00CA159C">
              <w:t>Organochlorine</w:t>
            </w:r>
          </w:p>
        </w:tc>
        <w:tc>
          <w:tcPr>
            <w:tcW w:w="0" w:type="auto"/>
          </w:tcPr>
          <w:p w14:paraId="2A9586A3" w14:textId="77777777" w:rsidR="004E5641" w:rsidRPr="00CA159C" w:rsidRDefault="004E5641" w:rsidP="00DB5489">
            <w:pPr>
              <w:pStyle w:val="Compact"/>
            </w:pPr>
            <w:r w:rsidRPr="00CA159C">
              <w:t>Dieldrin</w:t>
            </w:r>
          </w:p>
        </w:tc>
        <w:tc>
          <w:tcPr>
            <w:tcW w:w="0" w:type="auto"/>
          </w:tcPr>
          <w:p w14:paraId="455ADA61" w14:textId="77777777" w:rsidR="004E5641" w:rsidRPr="00CA159C" w:rsidRDefault="004E5641" w:rsidP="00DB5489">
            <w:pPr>
              <w:pStyle w:val="Compact"/>
            </w:pPr>
            <w:r w:rsidRPr="00CA159C">
              <w:t>0.14</w:t>
            </w:r>
          </w:p>
        </w:tc>
        <w:tc>
          <w:tcPr>
            <w:tcW w:w="0" w:type="auto"/>
          </w:tcPr>
          <w:p w14:paraId="497899CC"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7F3920ED" w14:textId="77777777" w:rsidTr="0050448F">
        <w:tblPrEx>
          <w:jc w:val="center"/>
        </w:tblPrEx>
        <w:tc>
          <w:tcPr>
            <w:tcW w:w="0" w:type="auto"/>
          </w:tcPr>
          <w:p w14:paraId="4CD16CB0" w14:textId="77777777" w:rsidR="004E5641" w:rsidRPr="00CA159C" w:rsidRDefault="004E5641" w:rsidP="00DB5489">
            <w:pPr>
              <w:pStyle w:val="Compact"/>
            </w:pPr>
            <w:r w:rsidRPr="00CA159C">
              <w:t>Organochlorine</w:t>
            </w:r>
          </w:p>
        </w:tc>
        <w:tc>
          <w:tcPr>
            <w:tcW w:w="0" w:type="auto"/>
          </w:tcPr>
          <w:p w14:paraId="194381C5" w14:textId="77777777" w:rsidR="004E5641" w:rsidRPr="00CA159C" w:rsidRDefault="004E5641" w:rsidP="00DB5489">
            <w:pPr>
              <w:pStyle w:val="Compact"/>
            </w:pPr>
            <w:r w:rsidRPr="00CA159C">
              <w:t>Endrin</w:t>
            </w:r>
          </w:p>
        </w:tc>
        <w:tc>
          <w:tcPr>
            <w:tcW w:w="0" w:type="auto"/>
          </w:tcPr>
          <w:p w14:paraId="4DD61046" w14:textId="77777777" w:rsidR="004E5641" w:rsidRPr="00CA159C" w:rsidRDefault="004E5641" w:rsidP="00DB5489">
            <w:pPr>
              <w:pStyle w:val="Compact"/>
            </w:pPr>
            <w:r w:rsidRPr="00CA159C">
              <w:t>550</w:t>
            </w:r>
          </w:p>
        </w:tc>
        <w:tc>
          <w:tcPr>
            <w:tcW w:w="0" w:type="auto"/>
          </w:tcPr>
          <w:p w14:paraId="283B1FA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r w:rsidR="004E5641" w:rsidRPr="00CA159C" w14:paraId="0562AE70" w14:textId="77777777" w:rsidTr="0050448F">
        <w:tblPrEx>
          <w:jc w:val="center"/>
        </w:tblPrEx>
        <w:tc>
          <w:tcPr>
            <w:tcW w:w="0" w:type="auto"/>
          </w:tcPr>
          <w:p w14:paraId="4DB12234" w14:textId="77777777" w:rsidR="004E5641" w:rsidRPr="00CA159C" w:rsidRDefault="004E5641" w:rsidP="00DB5489">
            <w:pPr>
              <w:pStyle w:val="Compact"/>
            </w:pPr>
            <w:r w:rsidRPr="00CA159C">
              <w:t>Organochlorine</w:t>
            </w:r>
          </w:p>
        </w:tc>
        <w:tc>
          <w:tcPr>
            <w:tcW w:w="0" w:type="auto"/>
          </w:tcPr>
          <w:p w14:paraId="1F79F358" w14:textId="77777777" w:rsidR="004E5641" w:rsidRPr="00CA159C" w:rsidRDefault="004E5641" w:rsidP="00DB5489">
            <w:pPr>
              <w:pStyle w:val="Compact"/>
            </w:pPr>
            <w:r w:rsidRPr="00CA159C">
              <w:t>Toxaphene</w:t>
            </w:r>
          </w:p>
        </w:tc>
        <w:tc>
          <w:tcPr>
            <w:tcW w:w="0" w:type="auto"/>
          </w:tcPr>
          <w:p w14:paraId="24793144" w14:textId="77777777" w:rsidR="004E5641" w:rsidRPr="00CA159C" w:rsidRDefault="004E5641" w:rsidP="00DB5489">
            <w:pPr>
              <w:pStyle w:val="Compact"/>
            </w:pPr>
            <w:r w:rsidRPr="00CA159C">
              <w:t>20</w:t>
            </w:r>
          </w:p>
        </w:tc>
        <w:tc>
          <w:tcPr>
            <w:tcW w:w="0" w:type="auto"/>
          </w:tcPr>
          <w:p w14:paraId="5863BD51" w14:textId="77777777" w:rsidR="004E5641" w:rsidRPr="00CA159C" w:rsidRDefault="004E5641" w:rsidP="00DB5489">
            <w:pPr>
              <w:pStyle w:val="Compact"/>
            </w:pPr>
            <w:r w:rsidRPr="00CA159C">
              <w:t>Human Health</w:t>
            </w:r>
            <w:r w:rsidRPr="00CA159C">
              <w:rPr>
                <w:rFonts w:ascii="Cambria Math" w:hAnsi="Cambria Math" w:cs="Cambria Math"/>
              </w:rPr>
              <w:t>‑</w:t>
            </w:r>
            <w:r w:rsidRPr="00CA159C">
              <w:t>Based</w:t>
            </w:r>
          </w:p>
        </w:tc>
      </w:tr>
    </w:tbl>
    <w:p w14:paraId="35CAA248" w14:textId="44C63C65" w:rsidR="004E5641" w:rsidRDefault="00FB662B" w:rsidP="004E5641">
      <w:pPr>
        <w:pStyle w:val="Heading5Numberless"/>
      </w:pPr>
      <w:r>
        <w:t>Table</w:t>
      </w:r>
      <w:r w:rsidR="004E5641">
        <w:t xml:space="preserve"> 4.9.16-3</w:t>
      </w:r>
    </w:p>
    <w:p w14:paraId="39C06259" w14:textId="49DF5ACD" w:rsidR="004E5641" w:rsidRDefault="004E5641" w:rsidP="004E5641">
      <w:pPr>
        <w:pStyle w:val="Heading6Numberless"/>
      </w:pPr>
      <w:r>
        <w:t xml:space="preserve">Original </w:t>
      </w:r>
      <w:r w:rsidR="00DB5489">
        <w:t>t</w:t>
      </w:r>
      <w:r>
        <w:t>able</w:t>
      </w:r>
    </w:p>
    <w:p w14:paraId="2489C108"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3. Pyrethroid Sediment LC50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620"/>
        <w:gridCol w:w="2070"/>
      </w:tblGrid>
      <w:tr w:rsidR="004E5641" w:rsidRPr="00CA159C" w14:paraId="38036D9A" w14:textId="77777777" w:rsidTr="0050448F">
        <w:trPr>
          <w:tblHeader/>
        </w:trPr>
        <w:tc>
          <w:tcPr>
            <w:tcW w:w="2160" w:type="dxa"/>
            <w:shd w:val="clear" w:color="auto" w:fill="CCCCCC"/>
            <w:vAlign w:val="center"/>
          </w:tcPr>
          <w:p w14:paraId="53BF1B6F"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1620" w:type="dxa"/>
            <w:shd w:val="clear" w:color="auto" w:fill="CCCCCC"/>
            <w:vAlign w:val="center"/>
          </w:tcPr>
          <w:p w14:paraId="658C4EC2"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LC50 ng/g ppb)</w:t>
            </w:r>
          </w:p>
        </w:tc>
        <w:tc>
          <w:tcPr>
            <w:tcW w:w="2070" w:type="dxa"/>
            <w:shd w:val="clear" w:color="auto" w:fill="CCCCCC"/>
            <w:vAlign w:val="center"/>
          </w:tcPr>
          <w:p w14:paraId="52B655B9" w14:textId="77777777" w:rsidR="004E5641" w:rsidRPr="00CA159C" w:rsidRDefault="004E5641" w:rsidP="0050448F">
            <w:pPr>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LC50 µg/g OC*(ppm)</w:t>
            </w:r>
          </w:p>
        </w:tc>
      </w:tr>
      <w:tr w:rsidR="004E5641" w:rsidRPr="00CA159C" w14:paraId="2C5166A2" w14:textId="77777777" w:rsidTr="0050448F">
        <w:tc>
          <w:tcPr>
            <w:tcW w:w="2160" w:type="dxa"/>
            <w:shd w:val="clear" w:color="auto" w:fill="auto"/>
            <w:vAlign w:val="bottom"/>
          </w:tcPr>
          <w:p w14:paraId="76908D26"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 xml:space="preserve">Bifenthrin </w:t>
            </w:r>
          </w:p>
        </w:tc>
        <w:tc>
          <w:tcPr>
            <w:tcW w:w="1620" w:type="dxa"/>
            <w:shd w:val="clear" w:color="auto" w:fill="auto"/>
          </w:tcPr>
          <w:p w14:paraId="2283F3B3"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2.9</w:t>
            </w:r>
          </w:p>
        </w:tc>
        <w:tc>
          <w:tcPr>
            <w:tcW w:w="2070" w:type="dxa"/>
            <w:shd w:val="clear" w:color="auto" w:fill="auto"/>
            <w:vAlign w:val="center"/>
          </w:tcPr>
          <w:p w14:paraId="3B28EE79"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52</w:t>
            </w:r>
          </w:p>
        </w:tc>
      </w:tr>
      <w:tr w:rsidR="004E5641" w:rsidRPr="00CA159C" w14:paraId="777DF056" w14:textId="77777777" w:rsidTr="0050448F">
        <w:tc>
          <w:tcPr>
            <w:tcW w:w="2160" w:type="dxa"/>
            <w:shd w:val="clear" w:color="auto" w:fill="auto"/>
            <w:vAlign w:val="bottom"/>
          </w:tcPr>
          <w:p w14:paraId="49DB240D"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 xml:space="preserve">Cyfluthrin </w:t>
            </w:r>
          </w:p>
        </w:tc>
        <w:tc>
          <w:tcPr>
            <w:tcW w:w="1620" w:type="dxa"/>
            <w:shd w:val="clear" w:color="auto" w:fill="auto"/>
          </w:tcPr>
          <w:p w14:paraId="7702E055"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3.7</w:t>
            </w:r>
          </w:p>
        </w:tc>
        <w:tc>
          <w:tcPr>
            <w:tcW w:w="2070" w:type="dxa"/>
            <w:shd w:val="clear" w:color="auto" w:fill="auto"/>
            <w:vAlign w:val="center"/>
          </w:tcPr>
          <w:p w14:paraId="4465265F"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08</w:t>
            </w:r>
          </w:p>
        </w:tc>
      </w:tr>
      <w:tr w:rsidR="004E5641" w:rsidRPr="00CA159C" w14:paraId="7E4F60FE" w14:textId="77777777" w:rsidTr="0050448F">
        <w:trPr>
          <w:trHeight w:val="215"/>
        </w:trPr>
        <w:tc>
          <w:tcPr>
            <w:tcW w:w="2160" w:type="dxa"/>
            <w:shd w:val="clear" w:color="auto" w:fill="auto"/>
            <w:vAlign w:val="center"/>
          </w:tcPr>
          <w:p w14:paraId="357A0DAD"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permethrin</w:t>
            </w:r>
          </w:p>
        </w:tc>
        <w:tc>
          <w:tcPr>
            <w:tcW w:w="1620" w:type="dxa"/>
            <w:shd w:val="clear" w:color="auto" w:fill="auto"/>
            <w:vAlign w:val="center"/>
          </w:tcPr>
          <w:p w14:paraId="266B7832"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14.87</w:t>
            </w:r>
          </w:p>
        </w:tc>
        <w:tc>
          <w:tcPr>
            <w:tcW w:w="2070" w:type="dxa"/>
            <w:shd w:val="clear" w:color="auto" w:fill="auto"/>
            <w:vAlign w:val="center"/>
          </w:tcPr>
          <w:p w14:paraId="03EEE18C"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38</w:t>
            </w:r>
          </w:p>
        </w:tc>
      </w:tr>
      <w:tr w:rsidR="004E5641" w:rsidRPr="00CA159C" w14:paraId="46667123" w14:textId="77777777" w:rsidTr="0050448F">
        <w:tc>
          <w:tcPr>
            <w:tcW w:w="2160" w:type="dxa"/>
            <w:shd w:val="clear" w:color="auto" w:fill="auto"/>
            <w:vAlign w:val="center"/>
          </w:tcPr>
          <w:p w14:paraId="4648E5C3" w14:textId="77777777" w:rsidR="004E5641" w:rsidRPr="00CA159C" w:rsidRDefault="004E5641" w:rsidP="0050448F">
            <w:pPr>
              <w:spacing w:before="0" w:line="240" w:lineRule="auto"/>
              <w:rPr>
                <w:rFonts w:ascii="Arial" w:eastAsia="Times New Roman" w:hAnsi="Arial" w:cs="Arial"/>
                <w:sz w:val="20"/>
                <w:szCs w:val="20"/>
              </w:rPr>
            </w:pPr>
            <w:proofErr w:type="spellStart"/>
            <w:r w:rsidRPr="00CA159C">
              <w:rPr>
                <w:rFonts w:ascii="Arial" w:eastAsia="Times New Roman" w:hAnsi="Arial" w:cs="Arial"/>
                <w:sz w:val="20"/>
                <w:szCs w:val="20"/>
              </w:rPr>
              <w:t>Esfenvalerate</w:t>
            </w:r>
            <w:proofErr w:type="spellEnd"/>
          </w:p>
        </w:tc>
        <w:tc>
          <w:tcPr>
            <w:tcW w:w="1620" w:type="dxa"/>
            <w:shd w:val="clear" w:color="auto" w:fill="auto"/>
            <w:vAlign w:val="center"/>
          </w:tcPr>
          <w:p w14:paraId="75A33C7C"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41.8</w:t>
            </w:r>
          </w:p>
        </w:tc>
        <w:tc>
          <w:tcPr>
            <w:tcW w:w="2070" w:type="dxa"/>
            <w:shd w:val="clear" w:color="auto" w:fill="auto"/>
            <w:vAlign w:val="center"/>
          </w:tcPr>
          <w:p w14:paraId="1254484D"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54</w:t>
            </w:r>
          </w:p>
        </w:tc>
      </w:tr>
      <w:tr w:rsidR="004E5641" w:rsidRPr="00CA159C" w14:paraId="06A1A427" w14:textId="77777777" w:rsidTr="0050448F">
        <w:tc>
          <w:tcPr>
            <w:tcW w:w="2160" w:type="dxa"/>
            <w:shd w:val="clear" w:color="auto" w:fill="auto"/>
            <w:vAlign w:val="center"/>
          </w:tcPr>
          <w:p w14:paraId="630F2A46"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Lambda-Cyhalothrin</w:t>
            </w:r>
          </w:p>
        </w:tc>
        <w:tc>
          <w:tcPr>
            <w:tcW w:w="1620" w:type="dxa"/>
            <w:shd w:val="clear" w:color="auto" w:fill="auto"/>
            <w:vAlign w:val="center"/>
          </w:tcPr>
          <w:p w14:paraId="57D5A21C"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5.6</w:t>
            </w:r>
          </w:p>
        </w:tc>
        <w:tc>
          <w:tcPr>
            <w:tcW w:w="2070" w:type="dxa"/>
            <w:shd w:val="clear" w:color="auto" w:fill="auto"/>
            <w:vAlign w:val="center"/>
          </w:tcPr>
          <w:p w14:paraId="39B8EE7A"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0.45</w:t>
            </w:r>
          </w:p>
        </w:tc>
      </w:tr>
      <w:tr w:rsidR="004E5641" w:rsidRPr="00CA159C" w14:paraId="24A0B937" w14:textId="77777777" w:rsidTr="0050448F">
        <w:tc>
          <w:tcPr>
            <w:tcW w:w="2160" w:type="dxa"/>
            <w:shd w:val="clear" w:color="auto" w:fill="auto"/>
            <w:vAlign w:val="bottom"/>
          </w:tcPr>
          <w:p w14:paraId="022319E1" w14:textId="77777777" w:rsidR="004E5641" w:rsidRPr="00CA159C" w:rsidRDefault="004E5641" w:rsidP="0050448F">
            <w:pPr>
              <w:spacing w:before="0" w:line="240" w:lineRule="auto"/>
              <w:jc w:val="both"/>
              <w:rPr>
                <w:rFonts w:ascii="Arial" w:eastAsia="Times New Roman" w:hAnsi="Arial" w:cs="Arial"/>
                <w:sz w:val="20"/>
                <w:szCs w:val="20"/>
              </w:rPr>
            </w:pPr>
            <w:r w:rsidRPr="00CA159C">
              <w:rPr>
                <w:rFonts w:ascii="Arial" w:eastAsia="Times New Roman" w:hAnsi="Arial" w:cs="Arial"/>
                <w:sz w:val="20"/>
                <w:szCs w:val="20"/>
              </w:rPr>
              <w:t>Permethrin</w:t>
            </w:r>
          </w:p>
        </w:tc>
        <w:tc>
          <w:tcPr>
            <w:tcW w:w="1620" w:type="dxa"/>
            <w:shd w:val="clear" w:color="auto" w:fill="auto"/>
            <w:vAlign w:val="center"/>
          </w:tcPr>
          <w:p w14:paraId="17A47893" w14:textId="77777777" w:rsidR="004E5641" w:rsidRPr="00CA159C" w:rsidRDefault="004E5641" w:rsidP="0050448F">
            <w:pPr>
              <w:tabs>
                <w:tab w:val="decimal" w:pos="754"/>
              </w:tabs>
              <w:spacing w:before="0" w:line="240" w:lineRule="auto"/>
              <w:rPr>
                <w:rFonts w:ascii="Arial" w:eastAsia="Times New Roman" w:hAnsi="Arial" w:cs="Arial"/>
                <w:sz w:val="20"/>
                <w:szCs w:val="20"/>
              </w:rPr>
            </w:pPr>
            <w:r w:rsidRPr="00CA159C">
              <w:rPr>
                <w:rFonts w:ascii="Arial" w:eastAsia="Times New Roman" w:hAnsi="Arial" w:cs="Arial"/>
                <w:sz w:val="20"/>
                <w:szCs w:val="20"/>
              </w:rPr>
              <w:t>200.7</w:t>
            </w:r>
          </w:p>
        </w:tc>
        <w:tc>
          <w:tcPr>
            <w:tcW w:w="2070" w:type="dxa"/>
            <w:shd w:val="clear" w:color="auto" w:fill="auto"/>
            <w:vAlign w:val="center"/>
          </w:tcPr>
          <w:p w14:paraId="1BB25CD9" w14:textId="77777777" w:rsidR="004E5641" w:rsidRPr="00CA159C" w:rsidRDefault="004E5641" w:rsidP="0050448F">
            <w:pPr>
              <w:tabs>
                <w:tab w:val="decimal" w:pos="890"/>
              </w:tabs>
              <w:spacing w:before="0" w:line="240" w:lineRule="auto"/>
              <w:rPr>
                <w:rFonts w:ascii="Arial" w:eastAsia="Times New Roman" w:hAnsi="Arial" w:cs="Arial"/>
                <w:sz w:val="20"/>
                <w:szCs w:val="20"/>
              </w:rPr>
            </w:pPr>
            <w:r w:rsidRPr="00CA159C">
              <w:rPr>
                <w:rFonts w:ascii="Arial" w:eastAsia="Times New Roman" w:hAnsi="Arial" w:cs="Arial"/>
                <w:sz w:val="20"/>
                <w:szCs w:val="20"/>
              </w:rPr>
              <w:t>10.83</w:t>
            </w:r>
          </w:p>
        </w:tc>
      </w:tr>
    </w:tbl>
    <w:p w14:paraId="44EE384A" w14:textId="77777777" w:rsidR="004E5641" w:rsidRPr="00CA159C" w:rsidRDefault="004E5641" w:rsidP="004E5641">
      <w:pPr>
        <w:spacing w:before="60" w:after="60" w:line="240" w:lineRule="auto"/>
        <w:rPr>
          <w:rFonts w:ascii="Arial" w:eastAsia="Cambria" w:hAnsi="Arial" w:cs="Arial"/>
          <w:sz w:val="18"/>
          <w:szCs w:val="18"/>
        </w:rPr>
      </w:pPr>
      <w:r w:rsidRPr="00CA159C">
        <w:rPr>
          <w:rFonts w:ascii="Arial" w:eastAsia="Cambria" w:hAnsi="Arial" w:cs="Arial"/>
          <w:sz w:val="18"/>
          <w:szCs w:val="18"/>
        </w:rPr>
        <w:t>*Median lethal concentration (LC50) for amphipods (</w:t>
      </w:r>
      <w:proofErr w:type="spellStart"/>
      <w:r w:rsidRPr="00CA159C">
        <w:rPr>
          <w:rFonts w:ascii="Arial" w:eastAsia="Cambria" w:hAnsi="Arial" w:cs="Arial"/>
          <w:sz w:val="18"/>
          <w:szCs w:val="18"/>
        </w:rPr>
        <w:t>Hyalella</w:t>
      </w:r>
      <w:proofErr w:type="spellEnd"/>
      <w:r w:rsidRPr="00CA159C">
        <w:rPr>
          <w:rFonts w:ascii="Arial" w:eastAsia="Cambria" w:hAnsi="Arial" w:cs="Arial"/>
          <w:sz w:val="18"/>
          <w:szCs w:val="18"/>
        </w:rPr>
        <w:t xml:space="preserve"> </w:t>
      </w:r>
      <w:proofErr w:type="spellStart"/>
      <w:r w:rsidRPr="00CA159C">
        <w:rPr>
          <w:rFonts w:ascii="Arial" w:eastAsia="Cambria" w:hAnsi="Arial" w:cs="Arial"/>
          <w:sz w:val="18"/>
          <w:szCs w:val="18"/>
        </w:rPr>
        <w:t>azteca</w:t>
      </w:r>
      <w:proofErr w:type="spellEnd"/>
      <w:r w:rsidRPr="00CA159C">
        <w:rPr>
          <w:rFonts w:ascii="Arial" w:eastAsia="Cambria" w:hAnsi="Arial" w:cs="Arial"/>
          <w:sz w:val="18"/>
          <w:szCs w:val="18"/>
        </w:rPr>
        <w:t>) organic carbon normalized concentrations (ug/g OC)</w:t>
      </w:r>
    </w:p>
    <w:p w14:paraId="01F24966" w14:textId="7EEC9146" w:rsidR="004E5641" w:rsidRDefault="004E5641" w:rsidP="004E5641">
      <w:pPr>
        <w:pStyle w:val="Heading6Numberless"/>
      </w:pPr>
      <w:r>
        <w:t xml:space="preserve">Revised </w:t>
      </w:r>
      <w:r w:rsidR="00DB5489">
        <w:t>t</w:t>
      </w:r>
      <w:r>
        <w:t>able</w:t>
      </w:r>
    </w:p>
    <w:p w14:paraId="46F691B7" w14:textId="77777777" w:rsidR="004E5641" w:rsidRPr="00CA159C" w:rsidRDefault="004E5641" w:rsidP="004E5641">
      <w:pPr>
        <w:keepNext/>
        <w:spacing w:after="120" w:line="240" w:lineRule="auto"/>
        <w:ind w:left="1872" w:right="1872"/>
        <w:rPr>
          <w:rFonts w:ascii="Arial" w:eastAsia="Arial" w:hAnsi="Arial" w:cs="Times New Roman"/>
          <w:b/>
          <w:bCs/>
          <w:iCs/>
        </w:rPr>
      </w:pPr>
      <w:r w:rsidRPr="00CA159C">
        <w:rPr>
          <w:rFonts w:ascii="Arial" w:eastAsia="Arial" w:hAnsi="Arial" w:cs="Times New Roman"/>
          <w:b/>
          <w:bCs/>
          <w:iCs/>
        </w:rPr>
        <w:t>Table 4.9.16-3. Pyrethroid Sediment LC50s</w:t>
      </w:r>
    </w:p>
    <w:tbl>
      <w:tblPr>
        <w:tblStyle w:val="Custom49"/>
        <w:tblW w:w="0" w:type="auto"/>
        <w:jc w:val="center"/>
        <w:tblLook w:val="0020" w:firstRow="1" w:lastRow="0" w:firstColumn="0" w:lastColumn="0" w:noHBand="0" w:noVBand="0"/>
      </w:tblPr>
      <w:tblGrid>
        <w:gridCol w:w="2377"/>
        <w:gridCol w:w="1389"/>
        <w:gridCol w:w="1937"/>
      </w:tblGrid>
      <w:tr w:rsidR="004E5641" w:rsidRPr="00CA159C" w14:paraId="5B30962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C40F425" w14:textId="77777777" w:rsidR="004E5641" w:rsidRPr="00CA159C" w:rsidRDefault="004E5641" w:rsidP="00DB5489">
            <w:pPr>
              <w:pStyle w:val="Compact"/>
            </w:pPr>
            <w:r w:rsidRPr="00CA159C">
              <w:t>Chemical</w:t>
            </w:r>
          </w:p>
        </w:tc>
        <w:tc>
          <w:tcPr>
            <w:tcW w:w="0" w:type="auto"/>
          </w:tcPr>
          <w:p w14:paraId="62E3180A" w14:textId="77777777" w:rsidR="004E5641" w:rsidRPr="00CA159C" w:rsidRDefault="004E5641" w:rsidP="00DB5489">
            <w:pPr>
              <w:pStyle w:val="Compact"/>
              <w:rPr>
                <w:b w:val="0"/>
              </w:rPr>
            </w:pPr>
            <w:r w:rsidRPr="00CA159C">
              <w:t>LC50</w:t>
            </w:r>
          </w:p>
          <w:p w14:paraId="3D1E275A" w14:textId="240690C7" w:rsidR="004E5641" w:rsidRPr="00CA159C" w:rsidRDefault="004E5641" w:rsidP="00DB5489">
            <w:pPr>
              <w:pStyle w:val="Compact"/>
            </w:pPr>
            <w:r w:rsidRPr="00CA159C">
              <w:t xml:space="preserve">ng/g </w:t>
            </w:r>
            <w:ins w:id="2457" w:author="Pratt, Jamie@Waterboards" w:date="2023-09-18T13:26:00Z">
              <w:r w:rsidR="00120903" w:rsidRPr="00E56ED1">
                <w:rPr>
                  <w:u w:val="single"/>
                </w:rPr>
                <w:t>(</w:t>
              </w:r>
            </w:ins>
            <w:r w:rsidRPr="00CA159C">
              <w:t>ppb)</w:t>
            </w:r>
          </w:p>
        </w:tc>
        <w:tc>
          <w:tcPr>
            <w:tcW w:w="0" w:type="auto"/>
          </w:tcPr>
          <w:p w14:paraId="48D87ADE" w14:textId="77777777" w:rsidR="004E5641" w:rsidRPr="00CA159C" w:rsidRDefault="004E5641" w:rsidP="00DB5489">
            <w:pPr>
              <w:pStyle w:val="Compact"/>
              <w:rPr>
                <w:b w:val="0"/>
              </w:rPr>
            </w:pPr>
            <w:r w:rsidRPr="00CA159C">
              <w:t>LC50</w:t>
            </w:r>
          </w:p>
          <w:p w14:paraId="33EE61F4" w14:textId="77777777" w:rsidR="004E5641" w:rsidRPr="00CA159C" w:rsidRDefault="004E5641" w:rsidP="00DB5489">
            <w:pPr>
              <w:pStyle w:val="Compact"/>
            </w:pPr>
            <w:r w:rsidRPr="00CA159C">
              <w:t>µg/g OC</w:t>
            </w:r>
            <w:r w:rsidRPr="00CA159C">
              <w:rPr>
                <w:vertAlign w:val="superscript"/>
              </w:rPr>
              <w:t>*</w:t>
            </w:r>
            <w:r w:rsidRPr="00CA159C">
              <w:t xml:space="preserve"> (ppm)</w:t>
            </w:r>
          </w:p>
        </w:tc>
      </w:tr>
      <w:tr w:rsidR="004E5641" w:rsidRPr="00CA159C" w14:paraId="6032F09E" w14:textId="77777777" w:rsidTr="0050448F">
        <w:tc>
          <w:tcPr>
            <w:tcW w:w="0" w:type="auto"/>
          </w:tcPr>
          <w:p w14:paraId="71FDE93A" w14:textId="77777777" w:rsidR="004E5641" w:rsidRPr="00CA159C" w:rsidRDefault="004E5641" w:rsidP="00DB5489">
            <w:pPr>
              <w:pStyle w:val="Compact"/>
            </w:pPr>
            <w:r w:rsidRPr="00CA159C">
              <w:t>Bifenthrin</w:t>
            </w:r>
          </w:p>
        </w:tc>
        <w:tc>
          <w:tcPr>
            <w:tcW w:w="0" w:type="auto"/>
          </w:tcPr>
          <w:p w14:paraId="34E94EB5" w14:textId="77777777" w:rsidR="004E5641" w:rsidRPr="00CA159C" w:rsidRDefault="004E5641" w:rsidP="00DB5489">
            <w:pPr>
              <w:pStyle w:val="Compact"/>
            </w:pPr>
            <w:r w:rsidRPr="00CA159C">
              <w:t>12.9</w:t>
            </w:r>
          </w:p>
        </w:tc>
        <w:tc>
          <w:tcPr>
            <w:tcW w:w="0" w:type="auto"/>
          </w:tcPr>
          <w:p w14:paraId="757D3A4F" w14:textId="77777777" w:rsidR="004E5641" w:rsidRPr="00CA159C" w:rsidRDefault="004E5641" w:rsidP="00DB5489">
            <w:pPr>
              <w:pStyle w:val="Compact"/>
            </w:pPr>
            <w:r w:rsidRPr="00CA159C">
              <w:t>0.52</w:t>
            </w:r>
          </w:p>
        </w:tc>
      </w:tr>
      <w:tr w:rsidR="004E5641" w:rsidRPr="00CA159C" w14:paraId="0F48ABB4" w14:textId="77777777" w:rsidTr="0050448F">
        <w:tc>
          <w:tcPr>
            <w:tcW w:w="0" w:type="auto"/>
          </w:tcPr>
          <w:p w14:paraId="1D45CA6C" w14:textId="77777777" w:rsidR="004E5641" w:rsidRPr="00CA159C" w:rsidRDefault="004E5641" w:rsidP="00DB5489">
            <w:pPr>
              <w:pStyle w:val="Compact"/>
            </w:pPr>
            <w:r w:rsidRPr="00CA159C">
              <w:t>Cyfluthrin</w:t>
            </w:r>
          </w:p>
        </w:tc>
        <w:tc>
          <w:tcPr>
            <w:tcW w:w="0" w:type="auto"/>
          </w:tcPr>
          <w:p w14:paraId="19734FBA" w14:textId="77777777" w:rsidR="004E5641" w:rsidRPr="00CA159C" w:rsidRDefault="004E5641" w:rsidP="00DB5489">
            <w:pPr>
              <w:pStyle w:val="Compact"/>
            </w:pPr>
            <w:r w:rsidRPr="00CA159C">
              <w:t>13.7</w:t>
            </w:r>
          </w:p>
        </w:tc>
        <w:tc>
          <w:tcPr>
            <w:tcW w:w="0" w:type="auto"/>
          </w:tcPr>
          <w:p w14:paraId="77C658C6" w14:textId="77777777" w:rsidR="004E5641" w:rsidRPr="00CA159C" w:rsidRDefault="004E5641" w:rsidP="00DB5489">
            <w:pPr>
              <w:pStyle w:val="Compact"/>
            </w:pPr>
            <w:r w:rsidRPr="00CA159C">
              <w:t>1.08</w:t>
            </w:r>
          </w:p>
        </w:tc>
      </w:tr>
      <w:tr w:rsidR="004E5641" w:rsidRPr="00CA159C" w14:paraId="3766B477" w14:textId="77777777" w:rsidTr="0050448F">
        <w:tc>
          <w:tcPr>
            <w:tcW w:w="0" w:type="auto"/>
          </w:tcPr>
          <w:p w14:paraId="71EFD0F5" w14:textId="77777777" w:rsidR="004E5641" w:rsidRPr="00CA159C" w:rsidRDefault="004E5641" w:rsidP="00DB5489">
            <w:pPr>
              <w:pStyle w:val="Compact"/>
            </w:pPr>
            <w:r w:rsidRPr="00CA159C">
              <w:t>Cypermethrin</w:t>
            </w:r>
          </w:p>
        </w:tc>
        <w:tc>
          <w:tcPr>
            <w:tcW w:w="0" w:type="auto"/>
          </w:tcPr>
          <w:p w14:paraId="18304C87" w14:textId="77777777" w:rsidR="004E5641" w:rsidRPr="00CA159C" w:rsidRDefault="004E5641" w:rsidP="00DB5489">
            <w:pPr>
              <w:pStyle w:val="Compact"/>
            </w:pPr>
            <w:r w:rsidRPr="00CA159C">
              <w:t>14.87</w:t>
            </w:r>
          </w:p>
        </w:tc>
        <w:tc>
          <w:tcPr>
            <w:tcW w:w="0" w:type="auto"/>
          </w:tcPr>
          <w:p w14:paraId="0FF4A4E6" w14:textId="77777777" w:rsidR="004E5641" w:rsidRPr="00CA159C" w:rsidRDefault="004E5641" w:rsidP="00DB5489">
            <w:pPr>
              <w:pStyle w:val="Compact"/>
            </w:pPr>
            <w:r w:rsidRPr="00CA159C">
              <w:t>0.38</w:t>
            </w:r>
          </w:p>
        </w:tc>
      </w:tr>
      <w:tr w:rsidR="004E5641" w:rsidRPr="00CA159C" w14:paraId="307BDD34" w14:textId="77777777" w:rsidTr="0050448F">
        <w:tc>
          <w:tcPr>
            <w:tcW w:w="0" w:type="auto"/>
          </w:tcPr>
          <w:p w14:paraId="7A2619CF" w14:textId="77777777" w:rsidR="004E5641" w:rsidRPr="00CA159C" w:rsidRDefault="004E5641" w:rsidP="00DB5489">
            <w:pPr>
              <w:pStyle w:val="Compact"/>
            </w:pPr>
            <w:proofErr w:type="spellStart"/>
            <w:r w:rsidRPr="00CA159C">
              <w:t>Esfenvalerate</w:t>
            </w:r>
            <w:proofErr w:type="spellEnd"/>
          </w:p>
        </w:tc>
        <w:tc>
          <w:tcPr>
            <w:tcW w:w="0" w:type="auto"/>
          </w:tcPr>
          <w:p w14:paraId="22B91F93" w14:textId="77777777" w:rsidR="004E5641" w:rsidRPr="00CA159C" w:rsidRDefault="004E5641" w:rsidP="00DB5489">
            <w:pPr>
              <w:pStyle w:val="Compact"/>
            </w:pPr>
            <w:r w:rsidRPr="00CA159C">
              <w:t>41.8</w:t>
            </w:r>
          </w:p>
        </w:tc>
        <w:tc>
          <w:tcPr>
            <w:tcW w:w="0" w:type="auto"/>
          </w:tcPr>
          <w:p w14:paraId="32FD0A2B" w14:textId="77777777" w:rsidR="004E5641" w:rsidRPr="00CA159C" w:rsidRDefault="004E5641" w:rsidP="00DB5489">
            <w:pPr>
              <w:pStyle w:val="Compact"/>
            </w:pPr>
            <w:r w:rsidRPr="00CA159C">
              <w:t>1.54</w:t>
            </w:r>
          </w:p>
        </w:tc>
      </w:tr>
      <w:tr w:rsidR="004E5641" w:rsidRPr="00CA159C" w14:paraId="6D7516F6" w14:textId="77777777" w:rsidTr="0050448F">
        <w:tc>
          <w:tcPr>
            <w:tcW w:w="0" w:type="auto"/>
          </w:tcPr>
          <w:p w14:paraId="1AE1D59B" w14:textId="77777777" w:rsidR="004E5641" w:rsidRPr="00CA159C" w:rsidRDefault="004E5641" w:rsidP="00DB5489">
            <w:pPr>
              <w:pStyle w:val="Compact"/>
            </w:pPr>
            <w:r w:rsidRPr="00CA159C">
              <w:lastRenderedPageBreak/>
              <w:t>Lambda</w:t>
            </w:r>
            <w:r w:rsidRPr="00CA159C">
              <w:rPr>
                <w:rFonts w:ascii="Cambria Math" w:hAnsi="Cambria Math" w:cs="Cambria Math"/>
              </w:rPr>
              <w:t>‑</w:t>
            </w:r>
            <w:r w:rsidRPr="00CA159C">
              <w:t>Cyhalothrin</w:t>
            </w:r>
          </w:p>
        </w:tc>
        <w:tc>
          <w:tcPr>
            <w:tcW w:w="0" w:type="auto"/>
          </w:tcPr>
          <w:p w14:paraId="64CC5A3F" w14:textId="77777777" w:rsidR="004E5641" w:rsidRPr="00CA159C" w:rsidRDefault="004E5641" w:rsidP="00DB5489">
            <w:pPr>
              <w:pStyle w:val="Compact"/>
            </w:pPr>
            <w:r w:rsidRPr="00CA159C">
              <w:t>5.6</w:t>
            </w:r>
          </w:p>
        </w:tc>
        <w:tc>
          <w:tcPr>
            <w:tcW w:w="0" w:type="auto"/>
          </w:tcPr>
          <w:p w14:paraId="0EAF12E8" w14:textId="77777777" w:rsidR="004E5641" w:rsidRPr="00CA159C" w:rsidRDefault="004E5641" w:rsidP="00DB5489">
            <w:pPr>
              <w:pStyle w:val="Compact"/>
            </w:pPr>
            <w:r w:rsidRPr="00CA159C">
              <w:t>0.45</w:t>
            </w:r>
          </w:p>
        </w:tc>
      </w:tr>
      <w:tr w:rsidR="004E5641" w:rsidRPr="00CA159C" w14:paraId="1BE44B66" w14:textId="77777777" w:rsidTr="0050448F">
        <w:tc>
          <w:tcPr>
            <w:tcW w:w="0" w:type="auto"/>
          </w:tcPr>
          <w:p w14:paraId="3FFEBC8D" w14:textId="77777777" w:rsidR="004E5641" w:rsidRPr="00CA159C" w:rsidRDefault="004E5641" w:rsidP="00DB5489">
            <w:pPr>
              <w:pStyle w:val="Compact"/>
            </w:pPr>
            <w:r w:rsidRPr="00CA159C">
              <w:t>Permethrin</w:t>
            </w:r>
          </w:p>
        </w:tc>
        <w:tc>
          <w:tcPr>
            <w:tcW w:w="0" w:type="auto"/>
          </w:tcPr>
          <w:p w14:paraId="2A943754" w14:textId="77777777" w:rsidR="004E5641" w:rsidRPr="00CA159C" w:rsidRDefault="004E5641" w:rsidP="00DB5489">
            <w:pPr>
              <w:pStyle w:val="Compact"/>
            </w:pPr>
            <w:r w:rsidRPr="00CA159C">
              <w:t>200.7</w:t>
            </w:r>
          </w:p>
        </w:tc>
        <w:tc>
          <w:tcPr>
            <w:tcW w:w="0" w:type="auto"/>
          </w:tcPr>
          <w:p w14:paraId="131B5DA5" w14:textId="77777777" w:rsidR="004E5641" w:rsidRPr="00CA159C" w:rsidRDefault="004E5641" w:rsidP="00DB5489">
            <w:pPr>
              <w:pStyle w:val="Compact"/>
            </w:pPr>
            <w:r w:rsidRPr="00CA159C">
              <w:t>10.83</w:t>
            </w:r>
          </w:p>
        </w:tc>
      </w:tr>
    </w:tbl>
    <w:p w14:paraId="202D5455" w14:textId="77777777" w:rsidR="004E5641" w:rsidRPr="00CA159C" w:rsidRDefault="004E5641" w:rsidP="004E5641">
      <w:pPr>
        <w:spacing w:before="100" w:after="100" w:line="240" w:lineRule="auto"/>
        <w:ind w:left="1872" w:right="1872"/>
        <w:rPr>
          <w:rFonts w:ascii="Arial" w:eastAsia="Arial" w:hAnsi="Arial" w:cs="Times New Roman"/>
          <w:sz w:val="20"/>
          <w:szCs w:val="20"/>
        </w:rPr>
      </w:pPr>
      <w:r w:rsidRPr="00CA159C">
        <w:rPr>
          <w:rFonts w:ascii="Arial" w:eastAsia="Arial" w:hAnsi="Arial" w:cs="Times New Roman"/>
          <w:sz w:val="20"/>
          <w:szCs w:val="20"/>
          <w:vertAlign w:val="superscript"/>
        </w:rPr>
        <w:t>*</w:t>
      </w:r>
      <w:r w:rsidRPr="00CA159C">
        <w:rPr>
          <w:rFonts w:ascii="Arial" w:eastAsia="Arial" w:hAnsi="Arial" w:cs="Times New Roman"/>
          <w:sz w:val="20"/>
          <w:szCs w:val="20"/>
        </w:rPr>
        <w:t xml:space="preserve"> Median lethal concentration (LC50) for amphipods (</w:t>
      </w:r>
      <w:proofErr w:type="spellStart"/>
      <w:r w:rsidRPr="00CA159C">
        <w:rPr>
          <w:rFonts w:ascii="Arial" w:eastAsia="Arial" w:hAnsi="Arial" w:cs="Times New Roman"/>
          <w:i/>
          <w:iCs/>
          <w:sz w:val="20"/>
          <w:szCs w:val="20"/>
        </w:rPr>
        <w:t>Hyalella</w:t>
      </w:r>
      <w:proofErr w:type="spellEnd"/>
      <w:r w:rsidRPr="00CA159C">
        <w:rPr>
          <w:rFonts w:ascii="Arial" w:eastAsia="Arial" w:hAnsi="Arial" w:cs="Times New Roman"/>
          <w:i/>
          <w:iCs/>
          <w:sz w:val="20"/>
          <w:szCs w:val="20"/>
        </w:rPr>
        <w:t xml:space="preserve"> </w:t>
      </w:r>
      <w:proofErr w:type="spellStart"/>
      <w:r w:rsidRPr="00CA159C">
        <w:rPr>
          <w:rFonts w:ascii="Arial" w:eastAsia="Arial" w:hAnsi="Arial" w:cs="Times New Roman"/>
          <w:i/>
          <w:iCs/>
          <w:sz w:val="20"/>
          <w:szCs w:val="20"/>
        </w:rPr>
        <w:t>azteca</w:t>
      </w:r>
      <w:proofErr w:type="spellEnd"/>
      <w:r w:rsidRPr="00CA159C">
        <w:rPr>
          <w:rFonts w:ascii="Arial" w:eastAsia="Arial" w:hAnsi="Arial" w:cs="Times New Roman"/>
          <w:sz w:val="20"/>
          <w:szCs w:val="20"/>
        </w:rPr>
        <w:t>) organic carbon normalized concentrations (</w:t>
      </w:r>
      <w:proofErr w:type="spellStart"/>
      <w:r w:rsidRPr="00CA159C">
        <w:rPr>
          <w:rFonts w:ascii="Arial" w:eastAsia="Arial" w:hAnsi="Arial" w:cs="Times New Roman"/>
          <w:sz w:val="20"/>
          <w:szCs w:val="20"/>
        </w:rPr>
        <w:t>μg</w:t>
      </w:r>
      <w:proofErr w:type="spellEnd"/>
      <w:r w:rsidRPr="00CA159C">
        <w:rPr>
          <w:rFonts w:ascii="Arial" w:eastAsia="Arial" w:hAnsi="Arial" w:cs="Times New Roman"/>
          <w:sz w:val="20"/>
          <w:szCs w:val="20"/>
        </w:rPr>
        <w:t>/g OC)</w:t>
      </w:r>
    </w:p>
    <w:p w14:paraId="06091746" w14:textId="3A937BCF" w:rsidR="004E5641" w:rsidRDefault="00FB662B" w:rsidP="004E5641">
      <w:pPr>
        <w:pStyle w:val="Heading5Numberless"/>
      </w:pPr>
      <w:bookmarkStart w:id="2458" w:name="table-4.9.16-4"/>
      <w:bookmarkStart w:id="2459" w:name="table-4.9.16-5"/>
      <w:r>
        <w:t>Table</w:t>
      </w:r>
      <w:r w:rsidR="004E5641">
        <w:t xml:space="preserve"> 4.9.16-4</w:t>
      </w:r>
    </w:p>
    <w:p w14:paraId="25CE9C77" w14:textId="0E733EA1" w:rsidR="004E5641" w:rsidRDefault="004E5641" w:rsidP="004E5641">
      <w:pPr>
        <w:pStyle w:val="Heading6Numberless"/>
      </w:pPr>
      <w:bookmarkStart w:id="2460" w:name="proposed-basin-plan-amendment-52"/>
      <w:r>
        <w:t xml:space="preserve">Original </w:t>
      </w:r>
      <w:r w:rsidR="00DB5489">
        <w:t>t</w:t>
      </w:r>
      <w:r>
        <w:t>able</w:t>
      </w:r>
    </w:p>
    <w:p w14:paraId="02555860"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4. Fish Tissue Numeric Targe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90"/>
        <w:gridCol w:w="1890"/>
        <w:gridCol w:w="3060"/>
      </w:tblGrid>
      <w:tr w:rsidR="004E5641" w:rsidRPr="00CA159C" w14:paraId="7C613695" w14:textId="77777777" w:rsidTr="0050448F">
        <w:trPr>
          <w:trHeight w:val="288"/>
        </w:trPr>
        <w:tc>
          <w:tcPr>
            <w:tcW w:w="1980" w:type="dxa"/>
            <w:shd w:val="clear" w:color="auto" w:fill="D9D9D9"/>
            <w:noWrap/>
            <w:vAlign w:val="center"/>
            <w:hideMark/>
          </w:tcPr>
          <w:p w14:paraId="1F2C17DE"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 Group</w:t>
            </w:r>
          </w:p>
        </w:tc>
        <w:tc>
          <w:tcPr>
            <w:tcW w:w="1890" w:type="dxa"/>
            <w:shd w:val="clear" w:color="auto" w:fill="D9D9D9"/>
            <w:noWrap/>
            <w:vAlign w:val="center"/>
            <w:hideMark/>
          </w:tcPr>
          <w:p w14:paraId="799C73F1"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hemical</w:t>
            </w:r>
          </w:p>
        </w:tc>
        <w:tc>
          <w:tcPr>
            <w:tcW w:w="1890" w:type="dxa"/>
            <w:shd w:val="clear" w:color="auto" w:fill="D9D9D9"/>
            <w:noWrap/>
            <w:vAlign w:val="center"/>
            <w:hideMark/>
          </w:tcPr>
          <w:p w14:paraId="0218E2A9"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Concentration</w:t>
            </w:r>
          </w:p>
          <w:p w14:paraId="0FBC157C"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sz w:val="20"/>
                <w:szCs w:val="20"/>
              </w:rPr>
              <w:t>ng/g (ppb)</w:t>
            </w:r>
          </w:p>
        </w:tc>
        <w:tc>
          <w:tcPr>
            <w:tcW w:w="3060" w:type="dxa"/>
            <w:shd w:val="clear" w:color="auto" w:fill="D9D9D9"/>
            <w:vAlign w:val="center"/>
            <w:hideMark/>
          </w:tcPr>
          <w:p w14:paraId="3D90F058" w14:textId="77777777" w:rsidR="004E5641" w:rsidRPr="00CA159C" w:rsidRDefault="004E5641" w:rsidP="0050448F">
            <w:pPr>
              <w:keepNext/>
              <w:spacing w:before="0" w:line="240" w:lineRule="auto"/>
              <w:jc w:val="center"/>
              <w:rPr>
                <w:rFonts w:ascii="Arial" w:eastAsia="Times New Roman" w:hAnsi="Arial" w:cs="Arial"/>
                <w:b/>
                <w:bCs/>
                <w:sz w:val="20"/>
                <w:szCs w:val="20"/>
              </w:rPr>
            </w:pPr>
            <w:r w:rsidRPr="00CA159C">
              <w:rPr>
                <w:rFonts w:ascii="Arial" w:eastAsia="Times New Roman" w:hAnsi="Arial" w:cs="Arial"/>
                <w:b/>
                <w:bCs/>
                <w:sz w:val="20"/>
                <w:szCs w:val="20"/>
              </w:rPr>
              <w:t>Target Type</w:t>
            </w:r>
          </w:p>
        </w:tc>
      </w:tr>
      <w:tr w:rsidR="004E5641" w:rsidRPr="00CA159C" w14:paraId="1DA9509C" w14:textId="77777777" w:rsidTr="0050448F">
        <w:trPr>
          <w:trHeight w:val="288"/>
        </w:trPr>
        <w:tc>
          <w:tcPr>
            <w:tcW w:w="1980" w:type="dxa"/>
            <w:shd w:val="clear" w:color="auto" w:fill="auto"/>
            <w:noWrap/>
            <w:vAlign w:val="center"/>
            <w:hideMark/>
          </w:tcPr>
          <w:p w14:paraId="3877F16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6C75FA2D" w14:textId="77777777" w:rsidR="004E5641" w:rsidRPr="00CA159C" w:rsidRDefault="004E5641" w:rsidP="0050448F">
            <w:pPr>
              <w:keepNext/>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Chlordanes</w:t>
            </w:r>
            <w:proofErr w:type="spellEnd"/>
          </w:p>
        </w:tc>
        <w:tc>
          <w:tcPr>
            <w:tcW w:w="1890" w:type="dxa"/>
            <w:shd w:val="clear" w:color="auto" w:fill="auto"/>
            <w:noWrap/>
            <w:vAlign w:val="center"/>
            <w:hideMark/>
          </w:tcPr>
          <w:p w14:paraId="050B7BCC"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5.6</w:t>
            </w:r>
          </w:p>
        </w:tc>
        <w:tc>
          <w:tcPr>
            <w:tcW w:w="3060" w:type="dxa"/>
            <w:shd w:val="clear" w:color="auto" w:fill="auto"/>
            <w:vAlign w:val="center"/>
            <w:hideMark/>
          </w:tcPr>
          <w:p w14:paraId="249906DF"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6F31F094" w14:textId="77777777" w:rsidTr="0050448F">
        <w:trPr>
          <w:trHeight w:val="288"/>
        </w:trPr>
        <w:tc>
          <w:tcPr>
            <w:tcW w:w="1980" w:type="dxa"/>
            <w:shd w:val="clear" w:color="auto" w:fill="auto"/>
            <w:noWrap/>
            <w:vAlign w:val="center"/>
            <w:hideMark/>
          </w:tcPr>
          <w:p w14:paraId="038641F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509DA401"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DTs</w:t>
            </w:r>
          </w:p>
        </w:tc>
        <w:tc>
          <w:tcPr>
            <w:tcW w:w="1890" w:type="dxa"/>
            <w:shd w:val="clear" w:color="auto" w:fill="auto"/>
            <w:noWrap/>
            <w:vAlign w:val="center"/>
            <w:hideMark/>
          </w:tcPr>
          <w:p w14:paraId="4AA99D32"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21</w:t>
            </w:r>
          </w:p>
        </w:tc>
        <w:tc>
          <w:tcPr>
            <w:tcW w:w="3060" w:type="dxa"/>
            <w:shd w:val="clear" w:color="auto" w:fill="auto"/>
            <w:vAlign w:val="center"/>
            <w:hideMark/>
          </w:tcPr>
          <w:p w14:paraId="6800510B"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6BF4302F" w14:textId="77777777" w:rsidTr="0050448F">
        <w:trPr>
          <w:trHeight w:val="288"/>
        </w:trPr>
        <w:tc>
          <w:tcPr>
            <w:tcW w:w="1980" w:type="dxa"/>
            <w:shd w:val="clear" w:color="auto" w:fill="auto"/>
            <w:noWrap/>
            <w:vAlign w:val="center"/>
            <w:hideMark/>
          </w:tcPr>
          <w:p w14:paraId="69E758F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6B4C2D6E"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Dieldrin</w:t>
            </w:r>
          </w:p>
        </w:tc>
        <w:tc>
          <w:tcPr>
            <w:tcW w:w="1890" w:type="dxa"/>
            <w:shd w:val="clear" w:color="auto" w:fill="auto"/>
            <w:noWrap/>
            <w:vAlign w:val="center"/>
            <w:hideMark/>
          </w:tcPr>
          <w:p w14:paraId="6477B5EB"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0.46</w:t>
            </w:r>
          </w:p>
        </w:tc>
        <w:tc>
          <w:tcPr>
            <w:tcW w:w="3060" w:type="dxa"/>
            <w:shd w:val="clear" w:color="auto" w:fill="auto"/>
            <w:vAlign w:val="center"/>
            <w:hideMark/>
          </w:tcPr>
          <w:p w14:paraId="5F8AD402"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r w:rsidR="004E5641" w:rsidRPr="00CA159C" w14:paraId="1679C36E" w14:textId="77777777" w:rsidTr="0050448F">
        <w:trPr>
          <w:trHeight w:val="288"/>
        </w:trPr>
        <w:tc>
          <w:tcPr>
            <w:tcW w:w="1980" w:type="dxa"/>
            <w:shd w:val="clear" w:color="auto" w:fill="auto"/>
            <w:noWrap/>
            <w:vAlign w:val="center"/>
            <w:hideMark/>
          </w:tcPr>
          <w:p w14:paraId="11E964A7"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Organochlorine</w:t>
            </w:r>
          </w:p>
        </w:tc>
        <w:tc>
          <w:tcPr>
            <w:tcW w:w="1890" w:type="dxa"/>
            <w:shd w:val="clear" w:color="auto" w:fill="auto"/>
            <w:noWrap/>
            <w:vAlign w:val="center"/>
            <w:hideMark/>
          </w:tcPr>
          <w:p w14:paraId="41C70B99"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Toxaphene</w:t>
            </w:r>
          </w:p>
        </w:tc>
        <w:tc>
          <w:tcPr>
            <w:tcW w:w="1890" w:type="dxa"/>
            <w:shd w:val="clear" w:color="auto" w:fill="auto"/>
            <w:noWrap/>
            <w:vAlign w:val="center"/>
            <w:hideMark/>
          </w:tcPr>
          <w:p w14:paraId="0C14B784" w14:textId="77777777" w:rsidR="004E5641" w:rsidRPr="00CA159C" w:rsidRDefault="004E5641" w:rsidP="0050448F">
            <w:pPr>
              <w:keepNext/>
              <w:tabs>
                <w:tab w:val="decimal" w:pos="844"/>
              </w:tabs>
              <w:spacing w:before="0" w:line="240" w:lineRule="auto"/>
              <w:rPr>
                <w:rFonts w:ascii="Arial" w:eastAsia="Times New Roman" w:hAnsi="Arial" w:cs="Arial"/>
                <w:sz w:val="20"/>
                <w:szCs w:val="20"/>
              </w:rPr>
            </w:pPr>
            <w:r w:rsidRPr="00CA159C">
              <w:rPr>
                <w:rFonts w:ascii="Arial" w:eastAsia="Times New Roman" w:hAnsi="Arial" w:cs="Arial"/>
                <w:sz w:val="20"/>
                <w:szCs w:val="20"/>
              </w:rPr>
              <w:t>6.1</w:t>
            </w:r>
          </w:p>
        </w:tc>
        <w:tc>
          <w:tcPr>
            <w:tcW w:w="3060" w:type="dxa"/>
            <w:shd w:val="clear" w:color="auto" w:fill="auto"/>
            <w:vAlign w:val="center"/>
            <w:hideMark/>
          </w:tcPr>
          <w:p w14:paraId="11D0E8A5" w14:textId="77777777" w:rsidR="004E5641" w:rsidRPr="00CA159C" w:rsidRDefault="004E5641" w:rsidP="0050448F">
            <w:pPr>
              <w:keepNext/>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Fish Contaminant Goal</w:t>
            </w:r>
          </w:p>
        </w:tc>
      </w:tr>
    </w:tbl>
    <w:p w14:paraId="584B235C" w14:textId="1DD88DE6" w:rsidR="004E5641" w:rsidRDefault="004E5641" w:rsidP="004E5641">
      <w:pPr>
        <w:pStyle w:val="Heading6Numberless"/>
      </w:pPr>
      <w:r>
        <w:t xml:space="preserve">Revised </w:t>
      </w:r>
      <w:r w:rsidR="00DB5489">
        <w:t>t</w:t>
      </w:r>
      <w:r>
        <w:t>able</w:t>
      </w:r>
    </w:p>
    <w:p w14:paraId="55985670" w14:textId="77777777" w:rsidR="004E5641" w:rsidRPr="00CA159C" w:rsidRDefault="004E5641" w:rsidP="004E5641">
      <w:pPr>
        <w:keepNext/>
        <w:spacing w:after="120" w:line="240" w:lineRule="auto"/>
        <w:ind w:left="630" w:right="720"/>
        <w:rPr>
          <w:rFonts w:ascii="Arial" w:eastAsia="Arial" w:hAnsi="Arial" w:cs="Times New Roman"/>
          <w:b/>
          <w:bCs/>
          <w:iCs/>
        </w:rPr>
      </w:pPr>
      <w:bookmarkStart w:id="2461" w:name="fish-tissue-numeric-targets"/>
      <w:r w:rsidRPr="00CA159C">
        <w:rPr>
          <w:rFonts w:ascii="Arial" w:eastAsia="Arial" w:hAnsi="Arial" w:cs="Times New Roman"/>
          <w:b/>
          <w:bCs/>
          <w:iCs/>
        </w:rPr>
        <w:t>Table 4.9.16-4. Fish Tissue Numeric Targets</w:t>
      </w:r>
    </w:p>
    <w:tbl>
      <w:tblPr>
        <w:tblStyle w:val="Custom50"/>
        <w:tblW w:w="0" w:type="auto"/>
        <w:jc w:val="center"/>
        <w:tblLook w:val="0020" w:firstRow="1" w:lastRow="0" w:firstColumn="0" w:lastColumn="0" w:noHBand="0" w:noVBand="0"/>
      </w:tblPr>
      <w:tblGrid>
        <w:gridCol w:w="2070"/>
        <w:gridCol w:w="1444"/>
        <w:gridCol w:w="1843"/>
        <w:gridCol w:w="2671"/>
      </w:tblGrid>
      <w:tr w:rsidR="004E5641" w:rsidRPr="00CA159C" w14:paraId="14B700E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038F49B" w14:textId="77777777" w:rsidR="004E5641" w:rsidRPr="00CA159C" w:rsidRDefault="004E5641" w:rsidP="00DB5489">
            <w:pPr>
              <w:pStyle w:val="Compact"/>
            </w:pPr>
            <w:r w:rsidRPr="00CA159C">
              <w:t>Chemical Group</w:t>
            </w:r>
          </w:p>
        </w:tc>
        <w:tc>
          <w:tcPr>
            <w:tcW w:w="0" w:type="auto"/>
          </w:tcPr>
          <w:p w14:paraId="340CCA0E" w14:textId="77777777" w:rsidR="004E5641" w:rsidRPr="00CA159C" w:rsidRDefault="004E5641" w:rsidP="00DB5489">
            <w:pPr>
              <w:pStyle w:val="Compact"/>
            </w:pPr>
            <w:r w:rsidRPr="00CA159C">
              <w:t>Chemical</w:t>
            </w:r>
          </w:p>
        </w:tc>
        <w:tc>
          <w:tcPr>
            <w:tcW w:w="0" w:type="auto"/>
          </w:tcPr>
          <w:p w14:paraId="69B05C91" w14:textId="77777777" w:rsidR="004E5641" w:rsidRPr="00CA159C" w:rsidRDefault="004E5641" w:rsidP="00DB5489">
            <w:pPr>
              <w:pStyle w:val="Compact"/>
              <w:rPr>
                <w:b w:val="0"/>
              </w:rPr>
            </w:pPr>
            <w:r w:rsidRPr="00CA159C">
              <w:t>Concentration</w:t>
            </w:r>
          </w:p>
          <w:p w14:paraId="2DDC0C94" w14:textId="77777777" w:rsidR="004E5641" w:rsidRPr="00CA159C" w:rsidRDefault="004E5641" w:rsidP="00DB5489">
            <w:pPr>
              <w:pStyle w:val="Compact"/>
            </w:pPr>
            <w:r w:rsidRPr="00CA159C">
              <w:t>ng/g (ppb)</w:t>
            </w:r>
          </w:p>
        </w:tc>
        <w:tc>
          <w:tcPr>
            <w:tcW w:w="0" w:type="auto"/>
          </w:tcPr>
          <w:p w14:paraId="6DDB64CD" w14:textId="77777777" w:rsidR="004E5641" w:rsidRPr="00CA159C" w:rsidRDefault="004E5641" w:rsidP="00DB5489">
            <w:pPr>
              <w:pStyle w:val="Compact"/>
            </w:pPr>
            <w:r w:rsidRPr="00CA159C">
              <w:t>Target Type</w:t>
            </w:r>
          </w:p>
        </w:tc>
      </w:tr>
      <w:tr w:rsidR="004E5641" w:rsidRPr="00CA159C" w14:paraId="29454377" w14:textId="77777777" w:rsidTr="0050448F">
        <w:tc>
          <w:tcPr>
            <w:tcW w:w="0" w:type="auto"/>
          </w:tcPr>
          <w:p w14:paraId="4BAACEF9" w14:textId="77777777" w:rsidR="004E5641" w:rsidRPr="00CA159C" w:rsidRDefault="004E5641" w:rsidP="00DB5489">
            <w:pPr>
              <w:pStyle w:val="Compact"/>
            </w:pPr>
            <w:r w:rsidRPr="00CA159C">
              <w:t>Organochlorine</w:t>
            </w:r>
          </w:p>
        </w:tc>
        <w:tc>
          <w:tcPr>
            <w:tcW w:w="0" w:type="auto"/>
          </w:tcPr>
          <w:p w14:paraId="72D3089C" w14:textId="77777777" w:rsidR="004E5641" w:rsidRPr="00CA159C" w:rsidRDefault="004E5641" w:rsidP="00DB5489">
            <w:pPr>
              <w:pStyle w:val="Compact"/>
            </w:pPr>
            <w:proofErr w:type="spellStart"/>
            <w:r w:rsidRPr="00CA159C">
              <w:t>Chlordanes</w:t>
            </w:r>
            <w:proofErr w:type="spellEnd"/>
          </w:p>
        </w:tc>
        <w:tc>
          <w:tcPr>
            <w:tcW w:w="0" w:type="auto"/>
          </w:tcPr>
          <w:p w14:paraId="24FE46EE" w14:textId="77777777" w:rsidR="004E5641" w:rsidRPr="00CA159C" w:rsidRDefault="004E5641" w:rsidP="00DB5489">
            <w:pPr>
              <w:pStyle w:val="Compact"/>
            </w:pPr>
            <w:r w:rsidRPr="00CA159C">
              <w:t>5.6</w:t>
            </w:r>
          </w:p>
        </w:tc>
        <w:tc>
          <w:tcPr>
            <w:tcW w:w="0" w:type="auto"/>
          </w:tcPr>
          <w:p w14:paraId="49F3CE7C" w14:textId="77777777" w:rsidR="004E5641" w:rsidRPr="00CA159C" w:rsidRDefault="004E5641" w:rsidP="00DB5489">
            <w:pPr>
              <w:pStyle w:val="Compact"/>
            </w:pPr>
            <w:r w:rsidRPr="00CA159C">
              <w:t>Fish Contaminant Goal</w:t>
            </w:r>
          </w:p>
        </w:tc>
      </w:tr>
      <w:tr w:rsidR="004E5641" w:rsidRPr="00CA159C" w14:paraId="06C677F0" w14:textId="77777777" w:rsidTr="0050448F">
        <w:tc>
          <w:tcPr>
            <w:tcW w:w="0" w:type="auto"/>
          </w:tcPr>
          <w:p w14:paraId="6139EC98" w14:textId="77777777" w:rsidR="004E5641" w:rsidRPr="00CA159C" w:rsidRDefault="004E5641" w:rsidP="00DB5489">
            <w:pPr>
              <w:pStyle w:val="Compact"/>
            </w:pPr>
            <w:r w:rsidRPr="00CA159C">
              <w:t>Organochlorine</w:t>
            </w:r>
          </w:p>
        </w:tc>
        <w:tc>
          <w:tcPr>
            <w:tcW w:w="0" w:type="auto"/>
          </w:tcPr>
          <w:p w14:paraId="06365E30" w14:textId="77777777" w:rsidR="004E5641" w:rsidRPr="00CA159C" w:rsidRDefault="004E5641" w:rsidP="00DB5489">
            <w:pPr>
              <w:pStyle w:val="Compact"/>
            </w:pPr>
            <w:r w:rsidRPr="00CA159C">
              <w:t>DDTs</w:t>
            </w:r>
          </w:p>
        </w:tc>
        <w:tc>
          <w:tcPr>
            <w:tcW w:w="0" w:type="auto"/>
          </w:tcPr>
          <w:p w14:paraId="6EC7F82E" w14:textId="77777777" w:rsidR="004E5641" w:rsidRPr="00CA159C" w:rsidRDefault="004E5641" w:rsidP="00DB5489">
            <w:pPr>
              <w:pStyle w:val="Compact"/>
            </w:pPr>
            <w:r w:rsidRPr="00CA159C">
              <w:t>21</w:t>
            </w:r>
          </w:p>
        </w:tc>
        <w:tc>
          <w:tcPr>
            <w:tcW w:w="0" w:type="auto"/>
          </w:tcPr>
          <w:p w14:paraId="0888E504" w14:textId="77777777" w:rsidR="004E5641" w:rsidRPr="00CA159C" w:rsidRDefault="004E5641" w:rsidP="00DB5489">
            <w:pPr>
              <w:pStyle w:val="Compact"/>
            </w:pPr>
            <w:r w:rsidRPr="00CA159C">
              <w:t>Fish Contaminant Goal</w:t>
            </w:r>
          </w:p>
        </w:tc>
      </w:tr>
      <w:tr w:rsidR="004E5641" w:rsidRPr="00CA159C" w14:paraId="4D6869E6" w14:textId="77777777" w:rsidTr="0050448F">
        <w:tc>
          <w:tcPr>
            <w:tcW w:w="0" w:type="auto"/>
          </w:tcPr>
          <w:p w14:paraId="06F3EF7C" w14:textId="77777777" w:rsidR="004E5641" w:rsidRPr="00CA159C" w:rsidRDefault="004E5641" w:rsidP="00DB5489">
            <w:pPr>
              <w:pStyle w:val="Compact"/>
            </w:pPr>
            <w:r w:rsidRPr="00CA159C">
              <w:t>Organochlorine</w:t>
            </w:r>
          </w:p>
        </w:tc>
        <w:tc>
          <w:tcPr>
            <w:tcW w:w="0" w:type="auto"/>
          </w:tcPr>
          <w:p w14:paraId="57370B7D" w14:textId="77777777" w:rsidR="004E5641" w:rsidRPr="00CA159C" w:rsidRDefault="004E5641" w:rsidP="00DB5489">
            <w:pPr>
              <w:pStyle w:val="Compact"/>
            </w:pPr>
            <w:r w:rsidRPr="00CA159C">
              <w:t>Dieldrin</w:t>
            </w:r>
          </w:p>
        </w:tc>
        <w:tc>
          <w:tcPr>
            <w:tcW w:w="0" w:type="auto"/>
          </w:tcPr>
          <w:p w14:paraId="75C09106" w14:textId="77777777" w:rsidR="004E5641" w:rsidRPr="00CA159C" w:rsidRDefault="004E5641" w:rsidP="00DB5489">
            <w:pPr>
              <w:pStyle w:val="Compact"/>
            </w:pPr>
            <w:r w:rsidRPr="00CA159C">
              <w:t>0.46</w:t>
            </w:r>
          </w:p>
        </w:tc>
        <w:tc>
          <w:tcPr>
            <w:tcW w:w="0" w:type="auto"/>
          </w:tcPr>
          <w:p w14:paraId="7788927B" w14:textId="77777777" w:rsidR="004E5641" w:rsidRPr="00CA159C" w:rsidRDefault="004E5641" w:rsidP="00DB5489">
            <w:pPr>
              <w:pStyle w:val="Compact"/>
            </w:pPr>
            <w:r w:rsidRPr="00CA159C">
              <w:t>Fish Contaminant Goal</w:t>
            </w:r>
          </w:p>
        </w:tc>
      </w:tr>
      <w:tr w:rsidR="004E5641" w:rsidRPr="00CA159C" w14:paraId="03E1253E" w14:textId="77777777" w:rsidTr="0050448F">
        <w:tc>
          <w:tcPr>
            <w:tcW w:w="0" w:type="auto"/>
          </w:tcPr>
          <w:p w14:paraId="39B38814" w14:textId="77777777" w:rsidR="004E5641" w:rsidRPr="00CA159C" w:rsidRDefault="004E5641" w:rsidP="00DB5489">
            <w:pPr>
              <w:pStyle w:val="Compact"/>
            </w:pPr>
            <w:r w:rsidRPr="00CA159C">
              <w:t>Organochlorine</w:t>
            </w:r>
          </w:p>
        </w:tc>
        <w:tc>
          <w:tcPr>
            <w:tcW w:w="0" w:type="auto"/>
          </w:tcPr>
          <w:p w14:paraId="377833D8" w14:textId="77777777" w:rsidR="004E5641" w:rsidRPr="00CA159C" w:rsidRDefault="004E5641" w:rsidP="00DB5489">
            <w:pPr>
              <w:pStyle w:val="Compact"/>
            </w:pPr>
            <w:r w:rsidRPr="00CA159C">
              <w:t>Toxaphene</w:t>
            </w:r>
          </w:p>
        </w:tc>
        <w:tc>
          <w:tcPr>
            <w:tcW w:w="0" w:type="auto"/>
          </w:tcPr>
          <w:p w14:paraId="1969B160" w14:textId="77777777" w:rsidR="004E5641" w:rsidRPr="00CA159C" w:rsidRDefault="004E5641" w:rsidP="00DB5489">
            <w:pPr>
              <w:pStyle w:val="Compact"/>
            </w:pPr>
            <w:r w:rsidRPr="00CA159C">
              <w:t>6.1</w:t>
            </w:r>
          </w:p>
        </w:tc>
        <w:tc>
          <w:tcPr>
            <w:tcW w:w="0" w:type="auto"/>
          </w:tcPr>
          <w:p w14:paraId="06C6636E" w14:textId="77777777" w:rsidR="004E5641" w:rsidRPr="00CA159C" w:rsidRDefault="004E5641" w:rsidP="00DB5489">
            <w:pPr>
              <w:pStyle w:val="Compact"/>
            </w:pPr>
            <w:r w:rsidRPr="00CA159C">
              <w:t>Fish Contaminant Goal</w:t>
            </w:r>
          </w:p>
        </w:tc>
      </w:tr>
    </w:tbl>
    <w:bookmarkEnd w:id="2458"/>
    <w:bookmarkEnd w:id="2460"/>
    <w:bookmarkEnd w:id="2461"/>
    <w:p w14:paraId="6F5E6A6D" w14:textId="20E9B05C" w:rsidR="004E5641" w:rsidRDefault="00FB662B" w:rsidP="004E5641">
      <w:pPr>
        <w:pStyle w:val="Heading5Numberless"/>
      </w:pPr>
      <w:r>
        <w:t>Table</w:t>
      </w:r>
      <w:r w:rsidR="004E5641">
        <w:t xml:space="preserve"> 4.9.16-5</w:t>
      </w:r>
    </w:p>
    <w:p w14:paraId="1425CC90" w14:textId="507328F4" w:rsidR="004E5641" w:rsidRDefault="004E5641" w:rsidP="004E5641">
      <w:pPr>
        <w:pStyle w:val="Heading6Numberless"/>
      </w:pPr>
      <w:bookmarkStart w:id="2462" w:name="proposed-basin-plan-amendment-53"/>
      <w:r>
        <w:t xml:space="preserve">Original </w:t>
      </w:r>
      <w:r w:rsidR="00DB5489">
        <w:t>t</w:t>
      </w:r>
      <w:r>
        <w:t>able</w:t>
      </w:r>
    </w:p>
    <w:p w14:paraId="0925789F"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5. Standard Aquatic Toxicity T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3324"/>
        <w:gridCol w:w="2920"/>
      </w:tblGrid>
      <w:tr w:rsidR="004E5641" w:rsidRPr="00CA159C" w14:paraId="23EDCD11" w14:textId="77777777" w:rsidTr="0050448F">
        <w:trPr>
          <w:trHeight w:val="323"/>
        </w:trPr>
        <w:tc>
          <w:tcPr>
            <w:tcW w:w="2504" w:type="dxa"/>
            <w:shd w:val="clear" w:color="auto" w:fill="D9D9D9"/>
            <w:vAlign w:val="center"/>
          </w:tcPr>
          <w:p w14:paraId="7D912A19"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Parameter</w:t>
            </w:r>
          </w:p>
        </w:tc>
        <w:tc>
          <w:tcPr>
            <w:tcW w:w="3324" w:type="dxa"/>
            <w:shd w:val="clear" w:color="auto" w:fill="D9D9D9"/>
            <w:vAlign w:val="center"/>
          </w:tcPr>
          <w:p w14:paraId="45090614"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Test</w:t>
            </w:r>
          </w:p>
        </w:tc>
        <w:tc>
          <w:tcPr>
            <w:tcW w:w="2920" w:type="dxa"/>
            <w:shd w:val="clear" w:color="auto" w:fill="D9D9D9"/>
          </w:tcPr>
          <w:p w14:paraId="063B16FE" w14:textId="77777777" w:rsidR="004E5641" w:rsidRPr="00CA159C" w:rsidRDefault="004E5641" w:rsidP="0050448F">
            <w:pPr>
              <w:spacing w:before="0" w:line="240" w:lineRule="auto"/>
              <w:jc w:val="center"/>
              <w:rPr>
                <w:rFonts w:ascii="Arial" w:eastAsia="Times New Roman" w:hAnsi="Arial" w:cs="Arial"/>
                <w:b/>
                <w:sz w:val="20"/>
                <w:szCs w:val="20"/>
              </w:rPr>
            </w:pPr>
            <w:r w:rsidRPr="00CA159C">
              <w:rPr>
                <w:rFonts w:ascii="Arial" w:eastAsia="Times New Roman" w:hAnsi="Arial" w:cs="Arial"/>
                <w:b/>
                <w:sz w:val="20"/>
                <w:szCs w:val="20"/>
              </w:rPr>
              <w:t>Biological Endpoint Assessed</w:t>
            </w:r>
          </w:p>
        </w:tc>
      </w:tr>
      <w:tr w:rsidR="004E5641" w:rsidRPr="00CA159C" w14:paraId="5F95AA92" w14:textId="77777777" w:rsidTr="0050448F">
        <w:tc>
          <w:tcPr>
            <w:tcW w:w="2504" w:type="dxa"/>
            <w:shd w:val="clear" w:color="auto" w:fill="auto"/>
            <w:vAlign w:val="center"/>
          </w:tcPr>
          <w:p w14:paraId="74E0C0E4" w14:textId="77777777" w:rsidR="004E5641" w:rsidRPr="00CA159C" w:rsidRDefault="004E5641" w:rsidP="0050448F">
            <w:pPr>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Water Column Toxicity</w:t>
            </w:r>
          </w:p>
        </w:tc>
        <w:tc>
          <w:tcPr>
            <w:tcW w:w="3324" w:type="dxa"/>
            <w:shd w:val="clear" w:color="auto" w:fill="auto"/>
            <w:vAlign w:val="center"/>
          </w:tcPr>
          <w:p w14:paraId="6D54E21D"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i/>
                <w:iCs/>
                <w:sz w:val="20"/>
                <w:szCs w:val="20"/>
              </w:rPr>
            </w:pPr>
            <w:r w:rsidRPr="00CA159C">
              <w:rPr>
                <w:rFonts w:ascii="Arial" w:eastAsia="Times New Roman" w:hAnsi="Arial" w:cs="Arial"/>
                <w:sz w:val="20"/>
                <w:szCs w:val="20"/>
              </w:rPr>
              <w:t xml:space="preserve">Water Flea – </w:t>
            </w:r>
            <w:proofErr w:type="spellStart"/>
            <w:r w:rsidRPr="00CA159C">
              <w:rPr>
                <w:rFonts w:ascii="Arial" w:eastAsia="Times New Roman" w:hAnsi="Arial" w:cs="Arial"/>
                <w:i/>
                <w:iCs/>
                <w:sz w:val="20"/>
                <w:szCs w:val="20"/>
              </w:rPr>
              <w:t>Ceriodaphnia</w:t>
            </w:r>
            <w:proofErr w:type="spellEnd"/>
            <w:r w:rsidRPr="00CA159C">
              <w:rPr>
                <w:rFonts w:ascii="Arial" w:eastAsia="Times New Roman" w:hAnsi="Arial" w:cs="Arial"/>
                <w:i/>
                <w:iCs/>
                <w:sz w:val="20"/>
                <w:szCs w:val="20"/>
              </w:rPr>
              <w:t xml:space="preserve"> (6-8</w:t>
            </w:r>
          </w:p>
          <w:p w14:paraId="6C7352F7" w14:textId="77777777" w:rsidR="004E5641" w:rsidRPr="00CA159C" w:rsidRDefault="004E5641" w:rsidP="0050448F">
            <w:pPr>
              <w:spacing w:before="0" w:line="240" w:lineRule="auto"/>
              <w:jc w:val="center"/>
              <w:rPr>
                <w:rFonts w:ascii="Arial" w:eastAsia="Times New Roman" w:hAnsi="Arial" w:cs="Arial"/>
                <w:sz w:val="20"/>
                <w:szCs w:val="20"/>
              </w:rPr>
            </w:pPr>
            <w:r w:rsidRPr="00CA159C">
              <w:rPr>
                <w:rFonts w:ascii="Arial" w:eastAsia="Times New Roman" w:hAnsi="Arial" w:cs="Arial"/>
                <w:i/>
                <w:iCs/>
                <w:sz w:val="20"/>
                <w:szCs w:val="20"/>
              </w:rPr>
              <w:t>day chronic)</w:t>
            </w:r>
          </w:p>
        </w:tc>
        <w:tc>
          <w:tcPr>
            <w:tcW w:w="2920" w:type="dxa"/>
            <w:shd w:val="clear" w:color="auto" w:fill="auto"/>
            <w:vAlign w:val="center"/>
          </w:tcPr>
          <w:p w14:paraId="1F42C53E"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Survival and reproduction</w:t>
            </w:r>
          </w:p>
        </w:tc>
      </w:tr>
      <w:tr w:rsidR="004E5641" w:rsidRPr="00CA159C" w14:paraId="41E4B062" w14:textId="77777777" w:rsidTr="0050448F">
        <w:tc>
          <w:tcPr>
            <w:tcW w:w="2504" w:type="dxa"/>
            <w:shd w:val="clear" w:color="auto" w:fill="auto"/>
            <w:vAlign w:val="center"/>
          </w:tcPr>
          <w:p w14:paraId="0BBD9515"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Sediment Toxicity</w:t>
            </w:r>
          </w:p>
          <w:p w14:paraId="030D0BA4" w14:textId="77777777" w:rsidR="004E5641" w:rsidRPr="00CA159C" w:rsidRDefault="004E5641" w:rsidP="0050448F">
            <w:pPr>
              <w:spacing w:before="0" w:line="240" w:lineRule="auto"/>
              <w:jc w:val="center"/>
              <w:rPr>
                <w:rFonts w:ascii="Arial" w:eastAsia="Times New Roman" w:hAnsi="Arial" w:cs="Arial"/>
                <w:sz w:val="20"/>
                <w:szCs w:val="20"/>
              </w:rPr>
            </w:pPr>
          </w:p>
        </w:tc>
        <w:tc>
          <w:tcPr>
            <w:tcW w:w="3324" w:type="dxa"/>
            <w:shd w:val="clear" w:color="auto" w:fill="auto"/>
            <w:vAlign w:val="center"/>
          </w:tcPr>
          <w:p w14:paraId="26845138"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Hyalella</w:t>
            </w:r>
            <w:proofErr w:type="spellEnd"/>
          </w:p>
          <w:p w14:paraId="3D2CA57E" w14:textId="77777777" w:rsidR="004E5641" w:rsidRPr="00CA159C" w:rsidRDefault="004E5641" w:rsidP="0050448F">
            <w:pPr>
              <w:spacing w:before="0" w:line="240" w:lineRule="auto"/>
              <w:jc w:val="center"/>
              <w:rPr>
                <w:rFonts w:ascii="Arial" w:eastAsia="Times New Roman" w:hAnsi="Arial" w:cs="Arial"/>
                <w:sz w:val="20"/>
                <w:szCs w:val="20"/>
              </w:rPr>
            </w:pPr>
            <w:proofErr w:type="spellStart"/>
            <w:r w:rsidRPr="00CA159C">
              <w:rPr>
                <w:rFonts w:ascii="Arial" w:eastAsia="Times New Roman" w:hAnsi="Arial" w:cs="Arial"/>
                <w:sz w:val="20"/>
                <w:szCs w:val="20"/>
              </w:rPr>
              <w:t>azteca</w:t>
            </w:r>
            <w:proofErr w:type="spellEnd"/>
            <w:r w:rsidRPr="00CA159C">
              <w:rPr>
                <w:rFonts w:ascii="Arial" w:eastAsia="Times New Roman" w:hAnsi="Arial" w:cs="Arial"/>
                <w:sz w:val="20"/>
                <w:szCs w:val="20"/>
              </w:rPr>
              <w:t xml:space="preserve"> (10-day chronic)</w:t>
            </w:r>
          </w:p>
        </w:tc>
        <w:tc>
          <w:tcPr>
            <w:tcW w:w="2920" w:type="dxa"/>
            <w:shd w:val="clear" w:color="auto" w:fill="auto"/>
            <w:vAlign w:val="center"/>
          </w:tcPr>
          <w:p w14:paraId="74D59C93" w14:textId="77777777" w:rsidR="004E5641" w:rsidRPr="00CA159C" w:rsidRDefault="004E5641" w:rsidP="0050448F">
            <w:pPr>
              <w:autoSpaceDE w:val="0"/>
              <w:autoSpaceDN w:val="0"/>
              <w:adjustRightInd w:val="0"/>
              <w:spacing w:before="0" w:line="240" w:lineRule="auto"/>
              <w:jc w:val="center"/>
              <w:rPr>
                <w:rFonts w:ascii="Arial" w:eastAsia="Times New Roman" w:hAnsi="Arial" w:cs="Arial"/>
                <w:sz w:val="20"/>
                <w:szCs w:val="20"/>
              </w:rPr>
            </w:pPr>
            <w:r w:rsidRPr="00CA159C">
              <w:rPr>
                <w:rFonts w:ascii="Arial" w:eastAsia="Times New Roman" w:hAnsi="Arial" w:cs="Arial"/>
                <w:sz w:val="20"/>
                <w:szCs w:val="20"/>
              </w:rPr>
              <w:t xml:space="preserve">Survival </w:t>
            </w:r>
          </w:p>
        </w:tc>
      </w:tr>
    </w:tbl>
    <w:p w14:paraId="7D4F788A" w14:textId="5A61F79A" w:rsidR="004E5641" w:rsidRDefault="004E5641" w:rsidP="004E5641">
      <w:pPr>
        <w:pStyle w:val="Heading6Numberless"/>
      </w:pPr>
      <w:r>
        <w:lastRenderedPageBreak/>
        <w:t xml:space="preserve">Revised </w:t>
      </w:r>
      <w:r w:rsidR="00DB5489">
        <w:t>t</w:t>
      </w:r>
      <w:r>
        <w:t>able</w:t>
      </w:r>
    </w:p>
    <w:p w14:paraId="6CD03746" w14:textId="77777777" w:rsidR="004E5641" w:rsidRPr="00CA159C" w:rsidRDefault="004E5641" w:rsidP="004E5641">
      <w:pPr>
        <w:keepNext/>
        <w:spacing w:after="120" w:line="240" w:lineRule="auto"/>
        <w:rPr>
          <w:rFonts w:ascii="Arial" w:eastAsia="Arial" w:hAnsi="Arial" w:cs="Times New Roman"/>
          <w:b/>
          <w:bCs/>
          <w:iCs/>
        </w:rPr>
      </w:pPr>
      <w:r w:rsidRPr="00CA159C">
        <w:rPr>
          <w:rFonts w:ascii="Arial" w:eastAsia="Arial" w:hAnsi="Arial" w:cs="Times New Roman"/>
          <w:b/>
          <w:bCs/>
          <w:iCs/>
        </w:rPr>
        <w:t>Table 4.9.16-5. Standard Aquatic Toxicity Tests</w:t>
      </w:r>
    </w:p>
    <w:tbl>
      <w:tblPr>
        <w:tblStyle w:val="Custom51"/>
        <w:tblW w:w="0" w:type="auto"/>
        <w:tblLook w:val="0020" w:firstRow="1" w:lastRow="0" w:firstColumn="0" w:lastColumn="0" w:noHBand="0" w:noVBand="0"/>
      </w:tblPr>
      <w:tblGrid>
        <w:gridCol w:w="2630"/>
        <w:gridCol w:w="3058"/>
        <w:gridCol w:w="3657"/>
      </w:tblGrid>
      <w:tr w:rsidR="004E5641" w:rsidRPr="00CA159C" w14:paraId="0900460A"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AE55D10" w14:textId="77777777" w:rsidR="004E5641" w:rsidRPr="00CA159C" w:rsidRDefault="004E5641" w:rsidP="00DB5489">
            <w:pPr>
              <w:pStyle w:val="Compact"/>
            </w:pPr>
            <w:r w:rsidRPr="00CA159C">
              <w:t>Parameter</w:t>
            </w:r>
          </w:p>
        </w:tc>
        <w:tc>
          <w:tcPr>
            <w:tcW w:w="0" w:type="auto"/>
          </w:tcPr>
          <w:p w14:paraId="1C2FE031" w14:textId="77777777" w:rsidR="004E5641" w:rsidRPr="00CA159C" w:rsidRDefault="004E5641" w:rsidP="00DB5489">
            <w:pPr>
              <w:pStyle w:val="Compact"/>
            </w:pPr>
            <w:r w:rsidRPr="00CA159C">
              <w:t>Test</w:t>
            </w:r>
          </w:p>
        </w:tc>
        <w:tc>
          <w:tcPr>
            <w:tcW w:w="0" w:type="auto"/>
          </w:tcPr>
          <w:p w14:paraId="73B8862C" w14:textId="77777777" w:rsidR="004E5641" w:rsidRPr="00CA159C" w:rsidRDefault="004E5641" w:rsidP="00DB5489">
            <w:pPr>
              <w:pStyle w:val="Compact"/>
            </w:pPr>
            <w:r w:rsidRPr="00CA159C">
              <w:t>Biological Endpoint Assessed</w:t>
            </w:r>
          </w:p>
        </w:tc>
      </w:tr>
      <w:tr w:rsidR="004E5641" w:rsidRPr="00CA159C" w14:paraId="409C8100" w14:textId="77777777" w:rsidTr="0050448F">
        <w:tblPrEx>
          <w:jc w:val="center"/>
        </w:tblPrEx>
        <w:tc>
          <w:tcPr>
            <w:tcW w:w="0" w:type="auto"/>
          </w:tcPr>
          <w:p w14:paraId="6A8BB171" w14:textId="77777777" w:rsidR="004E5641" w:rsidRPr="00CA159C" w:rsidRDefault="004E5641" w:rsidP="00DB5489">
            <w:pPr>
              <w:pStyle w:val="Compact"/>
            </w:pPr>
            <w:r w:rsidRPr="00CA159C">
              <w:t>Water Column Toxicity</w:t>
            </w:r>
          </w:p>
        </w:tc>
        <w:tc>
          <w:tcPr>
            <w:tcW w:w="0" w:type="auto"/>
          </w:tcPr>
          <w:p w14:paraId="0C2324A7" w14:textId="77777777" w:rsidR="004E5641" w:rsidRPr="00CA159C" w:rsidRDefault="004E5641" w:rsidP="00DB5489">
            <w:pPr>
              <w:pStyle w:val="Compact"/>
              <w:rPr>
                <w:i/>
                <w:iCs/>
              </w:rPr>
            </w:pPr>
            <w:r w:rsidRPr="00CA159C">
              <w:t>Water Flea—</w:t>
            </w:r>
            <w:proofErr w:type="spellStart"/>
            <w:r w:rsidRPr="00CA159C">
              <w:rPr>
                <w:i/>
                <w:iCs/>
              </w:rPr>
              <w:t>Ceriodaphnia</w:t>
            </w:r>
            <w:proofErr w:type="spellEnd"/>
          </w:p>
          <w:p w14:paraId="3B41E406" w14:textId="77777777" w:rsidR="004E5641" w:rsidRPr="00CA159C" w:rsidRDefault="004E5641" w:rsidP="00DB5489">
            <w:pPr>
              <w:pStyle w:val="Compact"/>
            </w:pPr>
            <w:r w:rsidRPr="00CA159C">
              <w:t>(6–8 day chronic)</w:t>
            </w:r>
          </w:p>
        </w:tc>
        <w:tc>
          <w:tcPr>
            <w:tcW w:w="0" w:type="auto"/>
          </w:tcPr>
          <w:p w14:paraId="69D58D59" w14:textId="77777777" w:rsidR="004E5641" w:rsidRPr="00CA159C" w:rsidRDefault="004E5641" w:rsidP="00DB5489">
            <w:pPr>
              <w:pStyle w:val="Compact"/>
            </w:pPr>
            <w:r w:rsidRPr="00CA159C">
              <w:t>Survival and reproduction</w:t>
            </w:r>
          </w:p>
        </w:tc>
      </w:tr>
      <w:tr w:rsidR="004E5641" w:rsidRPr="00CA159C" w14:paraId="2254BEFD" w14:textId="77777777" w:rsidTr="0050448F">
        <w:tblPrEx>
          <w:jc w:val="center"/>
        </w:tblPrEx>
        <w:tc>
          <w:tcPr>
            <w:tcW w:w="0" w:type="auto"/>
          </w:tcPr>
          <w:p w14:paraId="4F0DA588" w14:textId="77777777" w:rsidR="004E5641" w:rsidRPr="00CA159C" w:rsidRDefault="004E5641" w:rsidP="00DB5489">
            <w:pPr>
              <w:pStyle w:val="Compact"/>
            </w:pPr>
            <w:r w:rsidRPr="00CA159C">
              <w:t>Sediment Toxicity</w:t>
            </w:r>
          </w:p>
        </w:tc>
        <w:tc>
          <w:tcPr>
            <w:tcW w:w="0" w:type="auto"/>
          </w:tcPr>
          <w:p w14:paraId="599425A6" w14:textId="77777777" w:rsidR="004E5641" w:rsidRPr="00CA159C" w:rsidRDefault="004E5641" w:rsidP="00DB5489">
            <w:pPr>
              <w:pStyle w:val="Compact"/>
              <w:rPr>
                <w:i/>
                <w:iCs/>
              </w:rPr>
            </w:pPr>
            <w:proofErr w:type="spellStart"/>
            <w:r w:rsidRPr="00CA159C">
              <w:rPr>
                <w:i/>
                <w:iCs/>
              </w:rPr>
              <w:t>Hyalella</w:t>
            </w:r>
            <w:proofErr w:type="spellEnd"/>
            <w:r w:rsidRPr="00CA159C">
              <w:rPr>
                <w:i/>
                <w:iCs/>
              </w:rPr>
              <w:t xml:space="preserve"> Azteca</w:t>
            </w:r>
          </w:p>
          <w:p w14:paraId="237549F1" w14:textId="77777777" w:rsidR="004E5641" w:rsidRPr="00CA159C" w:rsidRDefault="004E5641" w:rsidP="00DB5489">
            <w:pPr>
              <w:pStyle w:val="Compact"/>
            </w:pPr>
            <w:r w:rsidRPr="00CA159C">
              <w:t>(10</w:t>
            </w:r>
            <w:r w:rsidRPr="00CA159C">
              <w:rPr>
                <w:rFonts w:ascii="Cambria Math" w:hAnsi="Cambria Math" w:cs="Cambria Math"/>
              </w:rPr>
              <w:t>‑</w:t>
            </w:r>
            <w:r w:rsidRPr="00CA159C">
              <w:t>day chronic)</w:t>
            </w:r>
          </w:p>
        </w:tc>
        <w:tc>
          <w:tcPr>
            <w:tcW w:w="0" w:type="auto"/>
          </w:tcPr>
          <w:p w14:paraId="65A266F5" w14:textId="77777777" w:rsidR="004E5641" w:rsidRPr="00CA159C" w:rsidRDefault="004E5641" w:rsidP="00DB5489">
            <w:pPr>
              <w:pStyle w:val="Compact"/>
            </w:pPr>
            <w:r w:rsidRPr="00CA159C">
              <w:t>Survival</w:t>
            </w:r>
          </w:p>
        </w:tc>
      </w:tr>
    </w:tbl>
    <w:p w14:paraId="282FBEA9" w14:textId="138CE39B" w:rsidR="004E5641" w:rsidRDefault="00FB662B" w:rsidP="004E5641">
      <w:pPr>
        <w:pStyle w:val="Heading5Numberless"/>
      </w:pPr>
      <w:bookmarkStart w:id="2463" w:name="table-4.9.16-6"/>
      <w:bookmarkEnd w:id="2459"/>
      <w:bookmarkEnd w:id="2462"/>
      <w:r>
        <w:t>Table</w:t>
      </w:r>
      <w:r w:rsidR="004E5641">
        <w:t xml:space="preserve"> 4.9.16-6</w:t>
      </w:r>
    </w:p>
    <w:p w14:paraId="4AB22F90" w14:textId="36D6055B" w:rsidR="004E5641" w:rsidRDefault="004E5641" w:rsidP="004E5641">
      <w:pPr>
        <w:pStyle w:val="Heading6Numberless"/>
      </w:pPr>
      <w:bookmarkStart w:id="2464" w:name="proposed-basin-plan-amendment-54"/>
      <w:r>
        <w:t xml:space="preserve">Original </w:t>
      </w:r>
      <w:r w:rsidR="00DB5489">
        <w:t>t</w:t>
      </w:r>
      <w:r>
        <w:t>able</w:t>
      </w:r>
    </w:p>
    <w:p w14:paraId="30D77CCF" w14:textId="77777777" w:rsidR="004E5641" w:rsidRPr="00CA159C" w:rsidRDefault="004E5641" w:rsidP="004E5641">
      <w:pPr>
        <w:keepNext/>
        <w:spacing w:before="0" w:after="60" w:line="240" w:lineRule="auto"/>
        <w:jc w:val="both"/>
        <w:rPr>
          <w:rFonts w:ascii="Arial" w:eastAsia="Times New Roman" w:hAnsi="Arial" w:cs="Arial"/>
          <w:b/>
          <w:bCs/>
          <w:sz w:val="20"/>
          <w:szCs w:val="20"/>
        </w:rPr>
      </w:pPr>
      <w:r w:rsidRPr="00CA159C">
        <w:rPr>
          <w:rFonts w:ascii="Arial" w:eastAsia="Times New Roman" w:hAnsi="Arial" w:cs="Arial"/>
          <w:b/>
          <w:bCs/>
          <w:sz w:val="20"/>
          <w:szCs w:val="20"/>
        </w:rPr>
        <w:t>Table 4.9.16-6. Source of Pyrethroid Pesticide Pollu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7734"/>
      </w:tblGrid>
      <w:tr w:rsidR="004E5641" w:rsidRPr="00CA159C" w14:paraId="2F240D9A" w14:textId="77777777" w:rsidTr="0050448F">
        <w:trPr>
          <w:trHeight w:val="530"/>
        </w:trPr>
        <w:tc>
          <w:tcPr>
            <w:tcW w:w="1509" w:type="dxa"/>
            <w:shd w:val="clear" w:color="auto" w:fill="D9D9D9"/>
            <w:vAlign w:val="center"/>
          </w:tcPr>
          <w:p w14:paraId="55DBCE57" w14:textId="77777777" w:rsidR="004E5641" w:rsidRPr="00CA159C" w:rsidRDefault="004E5641" w:rsidP="0050448F">
            <w:pPr>
              <w:keepNext/>
              <w:spacing w:before="0" w:line="240" w:lineRule="auto"/>
              <w:rPr>
                <w:rFonts w:ascii="Arial" w:eastAsia="Times New Roman" w:hAnsi="Arial" w:cs="Arial"/>
                <w:b/>
                <w:sz w:val="20"/>
                <w:szCs w:val="20"/>
              </w:rPr>
            </w:pPr>
            <w:r w:rsidRPr="00CA159C">
              <w:rPr>
                <w:rFonts w:ascii="Arial" w:eastAsia="Times New Roman" w:hAnsi="Arial" w:cs="Arial"/>
                <w:b/>
                <w:sz w:val="20"/>
                <w:szCs w:val="20"/>
              </w:rPr>
              <w:t>Chemical</w:t>
            </w:r>
          </w:p>
        </w:tc>
        <w:tc>
          <w:tcPr>
            <w:tcW w:w="7851" w:type="dxa"/>
            <w:shd w:val="clear" w:color="auto" w:fill="D9D9D9"/>
            <w:vAlign w:val="center"/>
          </w:tcPr>
          <w:p w14:paraId="6C87C1D6" w14:textId="77777777" w:rsidR="004E5641" w:rsidRPr="00CA159C" w:rsidRDefault="004E5641" w:rsidP="0050448F">
            <w:pPr>
              <w:keepNext/>
              <w:spacing w:before="0" w:line="240" w:lineRule="auto"/>
              <w:rPr>
                <w:rFonts w:ascii="Arial" w:eastAsia="Times New Roman" w:hAnsi="Arial" w:cs="Arial"/>
                <w:b/>
                <w:sz w:val="20"/>
                <w:szCs w:val="20"/>
              </w:rPr>
            </w:pPr>
            <w:r w:rsidRPr="00CA159C">
              <w:rPr>
                <w:rFonts w:ascii="Arial" w:eastAsia="Times New Roman" w:hAnsi="Arial" w:cs="Arial"/>
                <w:b/>
                <w:sz w:val="20"/>
                <w:szCs w:val="20"/>
              </w:rPr>
              <w:t>Sources</w:t>
            </w:r>
          </w:p>
        </w:tc>
      </w:tr>
      <w:tr w:rsidR="004E5641" w:rsidRPr="00CA159C" w14:paraId="30EA9FE1" w14:textId="77777777" w:rsidTr="0050448F">
        <w:trPr>
          <w:trHeight w:val="350"/>
        </w:trPr>
        <w:tc>
          <w:tcPr>
            <w:tcW w:w="1509" w:type="dxa"/>
            <w:tcBorders>
              <w:bottom w:val="single" w:sz="4" w:space="0" w:color="auto"/>
            </w:tcBorders>
            <w:shd w:val="clear" w:color="auto" w:fill="auto"/>
            <w:vAlign w:val="center"/>
          </w:tcPr>
          <w:p w14:paraId="152AA54A" w14:textId="77777777" w:rsidR="004E5641" w:rsidRPr="00CA159C" w:rsidRDefault="004E5641" w:rsidP="0050448F">
            <w:pPr>
              <w:keepNext/>
              <w:spacing w:before="0" w:line="240" w:lineRule="auto"/>
              <w:rPr>
                <w:rFonts w:ascii="Arial" w:eastAsia="Times New Roman" w:hAnsi="Arial" w:cs="Arial"/>
                <w:sz w:val="20"/>
                <w:szCs w:val="20"/>
              </w:rPr>
            </w:pPr>
            <w:r w:rsidRPr="00CA159C">
              <w:rPr>
                <w:rFonts w:ascii="Arial" w:eastAsia="Times New Roman" w:hAnsi="Arial" w:cs="Arial"/>
                <w:sz w:val="20"/>
                <w:szCs w:val="20"/>
              </w:rPr>
              <w:t>Bifenthrin</w:t>
            </w:r>
          </w:p>
        </w:tc>
        <w:tc>
          <w:tcPr>
            <w:tcW w:w="7851" w:type="dxa"/>
            <w:tcBorders>
              <w:bottom w:val="single" w:sz="4" w:space="0" w:color="auto"/>
            </w:tcBorders>
            <w:shd w:val="clear" w:color="auto" w:fill="auto"/>
            <w:vAlign w:val="center"/>
          </w:tcPr>
          <w:p w14:paraId="2013C148" w14:textId="77777777" w:rsidR="004E5641" w:rsidRPr="00CA159C" w:rsidRDefault="004E5641" w:rsidP="0050448F">
            <w:pPr>
              <w:keepNext/>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nd agricultural applications to strawberries</w:t>
            </w:r>
          </w:p>
        </w:tc>
      </w:tr>
      <w:tr w:rsidR="004E5641" w:rsidRPr="00CA159C" w14:paraId="05F4BEF6" w14:textId="77777777" w:rsidTr="0050448F">
        <w:trPr>
          <w:trHeight w:val="602"/>
        </w:trPr>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34044179"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permethrin</w:t>
            </w:r>
          </w:p>
        </w:tc>
        <w:tc>
          <w:tcPr>
            <w:tcW w:w="7851" w:type="dxa"/>
            <w:tcBorders>
              <w:top w:val="single" w:sz="4" w:space="0" w:color="auto"/>
              <w:left w:val="single" w:sz="4" w:space="0" w:color="auto"/>
              <w:bottom w:val="single" w:sz="4" w:space="0" w:color="auto"/>
              <w:right w:val="single" w:sz="4" w:space="0" w:color="auto"/>
            </w:tcBorders>
            <w:shd w:val="clear" w:color="auto" w:fill="auto"/>
            <w:vAlign w:val="center"/>
          </w:tcPr>
          <w:p w14:paraId="2250846B"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 xml:space="preserve">Urban structural and consumer home applications and agricultural applications to </w:t>
            </w:r>
            <w:proofErr w:type="spellStart"/>
            <w:r w:rsidRPr="00CA159C">
              <w:rPr>
                <w:rFonts w:ascii="Arial" w:eastAsia="Times New Roman" w:hAnsi="Arial" w:cs="Arial"/>
                <w:sz w:val="20"/>
                <w:szCs w:val="20"/>
              </w:rPr>
              <w:t>cole</w:t>
            </w:r>
            <w:proofErr w:type="spellEnd"/>
            <w:r w:rsidRPr="00CA159C">
              <w:rPr>
                <w:rFonts w:ascii="Arial" w:eastAsia="Times New Roman" w:hAnsi="Arial" w:cs="Arial"/>
                <w:sz w:val="20"/>
                <w:szCs w:val="20"/>
              </w:rPr>
              <w:t xml:space="preserve"> crops and lettuce.</w:t>
            </w:r>
          </w:p>
        </w:tc>
      </w:tr>
      <w:tr w:rsidR="004E5641" w:rsidRPr="00CA159C" w14:paraId="26364CE1" w14:textId="77777777" w:rsidTr="0050448F">
        <w:tc>
          <w:tcPr>
            <w:tcW w:w="1509" w:type="dxa"/>
            <w:tcBorders>
              <w:top w:val="single" w:sz="4" w:space="0" w:color="auto"/>
            </w:tcBorders>
            <w:shd w:val="clear" w:color="auto" w:fill="auto"/>
            <w:vAlign w:val="center"/>
          </w:tcPr>
          <w:p w14:paraId="194E9ECA"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Cyfluthrin</w:t>
            </w:r>
          </w:p>
        </w:tc>
        <w:tc>
          <w:tcPr>
            <w:tcW w:w="7851" w:type="dxa"/>
            <w:tcBorders>
              <w:top w:val="single" w:sz="4" w:space="0" w:color="auto"/>
            </w:tcBorders>
            <w:shd w:val="clear" w:color="auto" w:fill="auto"/>
            <w:vAlign w:val="center"/>
          </w:tcPr>
          <w:p w14:paraId="782E606E"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w:t>
            </w:r>
          </w:p>
        </w:tc>
      </w:tr>
      <w:tr w:rsidR="004E5641" w:rsidRPr="00CA159C" w14:paraId="495258F2" w14:textId="77777777" w:rsidTr="0050448F">
        <w:tc>
          <w:tcPr>
            <w:tcW w:w="1509" w:type="dxa"/>
            <w:shd w:val="clear" w:color="auto" w:fill="auto"/>
            <w:vAlign w:val="center"/>
          </w:tcPr>
          <w:p w14:paraId="0C302364" w14:textId="77777777" w:rsidR="004E5641" w:rsidRPr="00CA159C" w:rsidRDefault="004E5641" w:rsidP="0050448F">
            <w:pPr>
              <w:spacing w:before="0" w:line="240" w:lineRule="auto"/>
              <w:rPr>
                <w:rFonts w:ascii="Arial" w:eastAsia="Times New Roman" w:hAnsi="Arial" w:cs="Arial"/>
                <w:sz w:val="20"/>
                <w:szCs w:val="20"/>
              </w:rPr>
            </w:pPr>
            <w:proofErr w:type="spellStart"/>
            <w:r w:rsidRPr="00CA159C">
              <w:rPr>
                <w:rFonts w:ascii="Arial" w:eastAsia="Times New Roman" w:hAnsi="Arial" w:cs="Arial"/>
                <w:sz w:val="20"/>
                <w:szCs w:val="20"/>
              </w:rPr>
              <w:t>Esfenvalerate</w:t>
            </w:r>
            <w:proofErr w:type="spellEnd"/>
          </w:p>
        </w:tc>
        <w:tc>
          <w:tcPr>
            <w:tcW w:w="7851" w:type="dxa"/>
            <w:shd w:val="clear" w:color="auto" w:fill="auto"/>
            <w:vAlign w:val="center"/>
          </w:tcPr>
          <w:p w14:paraId="2DCA6A07"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Irrigated agricultural applications to broccoli and cauliflower</w:t>
            </w:r>
          </w:p>
        </w:tc>
      </w:tr>
      <w:tr w:rsidR="004E5641" w:rsidRPr="00CA159C" w14:paraId="1FB34BD2" w14:textId="77777777" w:rsidTr="0050448F">
        <w:tc>
          <w:tcPr>
            <w:tcW w:w="1509" w:type="dxa"/>
            <w:shd w:val="clear" w:color="auto" w:fill="auto"/>
            <w:vAlign w:val="center"/>
          </w:tcPr>
          <w:p w14:paraId="772B23E9"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Lambda-Cyhalothrin</w:t>
            </w:r>
          </w:p>
        </w:tc>
        <w:tc>
          <w:tcPr>
            <w:tcW w:w="7851" w:type="dxa"/>
            <w:shd w:val="clear" w:color="auto" w:fill="auto"/>
            <w:vAlign w:val="center"/>
          </w:tcPr>
          <w:p w14:paraId="4D0DA658"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nd agricultural applications to lettuce and broccoli</w:t>
            </w:r>
          </w:p>
        </w:tc>
      </w:tr>
      <w:tr w:rsidR="004E5641" w:rsidRPr="00CA159C" w14:paraId="15328A34" w14:textId="77777777" w:rsidTr="0050448F">
        <w:tc>
          <w:tcPr>
            <w:tcW w:w="1509" w:type="dxa"/>
            <w:shd w:val="clear" w:color="auto" w:fill="auto"/>
            <w:vAlign w:val="center"/>
          </w:tcPr>
          <w:p w14:paraId="3C708690"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Permethrin</w:t>
            </w:r>
          </w:p>
        </w:tc>
        <w:tc>
          <w:tcPr>
            <w:tcW w:w="7851" w:type="dxa"/>
            <w:shd w:val="clear" w:color="auto" w:fill="auto"/>
            <w:vAlign w:val="center"/>
          </w:tcPr>
          <w:p w14:paraId="43E722E5" w14:textId="77777777" w:rsidR="004E5641" w:rsidRPr="00CA159C" w:rsidRDefault="004E5641" w:rsidP="0050448F">
            <w:pPr>
              <w:spacing w:before="0" w:line="240" w:lineRule="auto"/>
              <w:rPr>
                <w:rFonts w:ascii="Arial" w:eastAsia="Times New Roman" w:hAnsi="Arial" w:cs="Arial"/>
                <w:sz w:val="20"/>
                <w:szCs w:val="20"/>
              </w:rPr>
            </w:pPr>
            <w:r w:rsidRPr="00CA159C">
              <w:rPr>
                <w:rFonts w:ascii="Arial" w:eastAsia="Times New Roman" w:hAnsi="Arial" w:cs="Arial"/>
                <w:sz w:val="20"/>
                <w:szCs w:val="20"/>
              </w:rPr>
              <w:t>Urban structural and consumer home applications along with irrigated agricultural applications to lettuce and celery</w:t>
            </w:r>
          </w:p>
        </w:tc>
      </w:tr>
    </w:tbl>
    <w:p w14:paraId="4EECACA7" w14:textId="29790A31" w:rsidR="004E5641" w:rsidRDefault="004E5641" w:rsidP="004E5641">
      <w:pPr>
        <w:pStyle w:val="Heading6Numberless"/>
      </w:pPr>
      <w:r>
        <w:t xml:space="preserve">Revised </w:t>
      </w:r>
      <w:r w:rsidR="00DB5489">
        <w:t>t</w:t>
      </w:r>
      <w:r>
        <w:t>able</w:t>
      </w:r>
    </w:p>
    <w:p w14:paraId="68A8729C" w14:textId="77777777" w:rsidR="004E5641" w:rsidRPr="00CA159C" w:rsidRDefault="004E5641" w:rsidP="004E5641">
      <w:pPr>
        <w:keepNext/>
        <w:spacing w:after="120" w:line="240" w:lineRule="auto"/>
        <w:rPr>
          <w:rFonts w:ascii="Arial" w:eastAsia="Arial" w:hAnsi="Arial" w:cs="Times New Roman"/>
          <w:b/>
          <w:bCs/>
          <w:iCs/>
        </w:rPr>
      </w:pPr>
      <w:r w:rsidRPr="00CA159C">
        <w:rPr>
          <w:rFonts w:ascii="Arial" w:eastAsia="Arial" w:hAnsi="Arial" w:cs="Times New Roman"/>
          <w:b/>
          <w:bCs/>
          <w:iCs/>
        </w:rPr>
        <w:t>Table 4.9.16-6. Source of Pyrethroid Pesticide Pollution</w:t>
      </w:r>
    </w:p>
    <w:tbl>
      <w:tblPr>
        <w:tblStyle w:val="Custom52"/>
        <w:tblW w:w="0" w:type="auto"/>
        <w:tblLook w:val="0020" w:firstRow="1" w:lastRow="0" w:firstColumn="0" w:lastColumn="0" w:noHBand="0" w:noVBand="0"/>
      </w:tblPr>
      <w:tblGrid>
        <w:gridCol w:w="2377"/>
        <w:gridCol w:w="6983"/>
      </w:tblGrid>
      <w:tr w:rsidR="004E5641" w:rsidRPr="00CA159C" w14:paraId="0DD305F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141B2C0" w14:textId="77777777" w:rsidR="004E5641" w:rsidRPr="00CA159C" w:rsidRDefault="004E5641" w:rsidP="00DB5489">
            <w:pPr>
              <w:pStyle w:val="Compact"/>
            </w:pPr>
            <w:r w:rsidRPr="00CA159C">
              <w:t>Chemical</w:t>
            </w:r>
          </w:p>
        </w:tc>
        <w:tc>
          <w:tcPr>
            <w:tcW w:w="0" w:type="auto"/>
          </w:tcPr>
          <w:p w14:paraId="70732EB0" w14:textId="77777777" w:rsidR="004E5641" w:rsidRPr="00CA159C" w:rsidRDefault="004E5641" w:rsidP="00DB5489">
            <w:pPr>
              <w:pStyle w:val="Compact"/>
            </w:pPr>
            <w:r w:rsidRPr="00CA159C">
              <w:t>Sources</w:t>
            </w:r>
          </w:p>
        </w:tc>
      </w:tr>
      <w:tr w:rsidR="004E5641" w:rsidRPr="00CA159C" w14:paraId="1A27888D" w14:textId="77777777" w:rsidTr="0050448F">
        <w:tblPrEx>
          <w:jc w:val="center"/>
        </w:tblPrEx>
        <w:tc>
          <w:tcPr>
            <w:tcW w:w="0" w:type="auto"/>
          </w:tcPr>
          <w:p w14:paraId="739850C2" w14:textId="77777777" w:rsidR="004E5641" w:rsidRPr="00CA159C" w:rsidRDefault="004E5641" w:rsidP="00DB5489">
            <w:pPr>
              <w:pStyle w:val="Compact"/>
            </w:pPr>
            <w:r w:rsidRPr="00CA159C">
              <w:t>Bifenthrin</w:t>
            </w:r>
          </w:p>
        </w:tc>
        <w:tc>
          <w:tcPr>
            <w:tcW w:w="0" w:type="auto"/>
          </w:tcPr>
          <w:p w14:paraId="355F0AA1" w14:textId="77777777" w:rsidR="004E5641" w:rsidRPr="00CA159C" w:rsidRDefault="004E5641" w:rsidP="00DB5489">
            <w:pPr>
              <w:pStyle w:val="Compact"/>
            </w:pPr>
            <w:r w:rsidRPr="00CA159C">
              <w:t>Urban structural and consumer home applications and agricultural applications to strawberries</w:t>
            </w:r>
          </w:p>
        </w:tc>
      </w:tr>
      <w:tr w:rsidR="004E5641" w:rsidRPr="00CA159C" w14:paraId="2D9E33C9" w14:textId="77777777" w:rsidTr="0050448F">
        <w:tblPrEx>
          <w:jc w:val="center"/>
        </w:tblPrEx>
        <w:tc>
          <w:tcPr>
            <w:tcW w:w="0" w:type="auto"/>
          </w:tcPr>
          <w:p w14:paraId="79AE3654" w14:textId="77777777" w:rsidR="004E5641" w:rsidRPr="00CA159C" w:rsidRDefault="004E5641" w:rsidP="00DB5489">
            <w:pPr>
              <w:pStyle w:val="Compact"/>
            </w:pPr>
            <w:r w:rsidRPr="00CA159C">
              <w:t>Cypermethrin</w:t>
            </w:r>
          </w:p>
        </w:tc>
        <w:tc>
          <w:tcPr>
            <w:tcW w:w="0" w:type="auto"/>
          </w:tcPr>
          <w:p w14:paraId="2B671BB2" w14:textId="77777777" w:rsidR="004E5641" w:rsidRPr="00CA159C" w:rsidRDefault="004E5641" w:rsidP="00DB5489">
            <w:pPr>
              <w:pStyle w:val="Compact"/>
            </w:pPr>
            <w:r w:rsidRPr="00CA159C">
              <w:t xml:space="preserve">Urban structural and consumer home applications and agricultural applications to </w:t>
            </w:r>
            <w:proofErr w:type="spellStart"/>
            <w:r w:rsidRPr="00CA159C">
              <w:t>cole</w:t>
            </w:r>
            <w:proofErr w:type="spellEnd"/>
            <w:r w:rsidRPr="00CA159C">
              <w:t xml:space="preserve"> crops and lettuce.</w:t>
            </w:r>
          </w:p>
        </w:tc>
      </w:tr>
      <w:tr w:rsidR="004E5641" w:rsidRPr="00CA159C" w14:paraId="263FB3E0" w14:textId="77777777" w:rsidTr="0050448F">
        <w:tblPrEx>
          <w:jc w:val="center"/>
        </w:tblPrEx>
        <w:tc>
          <w:tcPr>
            <w:tcW w:w="0" w:type="auto"/>
          </w:tcPr>
          <w:p w14:paraId="293581BC" w14:textId="77777777" w:rsidR="004E5641" w:rsidRPr="00CA159C" w:rsidRDefault="004E5641" w:rsidP="00DB5489">
            <w:pPr>
              <w:pStyle w:val="Compact"/>
            </w:pPr>
            <w:r w:rsidRPr="00CA159C">
              <w:t>Cyfluthrin</w:t>
            </w:r>
          </w:p>
        </w:tc>
        <w:tc>
          <w:tcPr>
            <w:tcW w:w="0" w:type="auto"/>
          </w:tcPr>
          <w:p w14:paraId="04BEC95D" w14:textId="77777777" w:rsidR="004E5641" w:rsidRPr="00CA159C" w:rsidRDefault="004E5641" w:rsidP="00DB5489">
            <w:pPr>
              <w:pStyle w:val="Compact"/>
            </w:pPr>
            <w:r w:rsidRPr="00CA159C">
              <w:t>Urban structural and consumer home applications</w:t>
            </w:r>
          </w:p>
        </w:tc>
      </w:tr>
      <w:tr w:rsidR="004E5641" w:rsidRPr="00CA159C" w14:paraId="234D6C57" w14:textId="77777777" w:rsidTr="0050448F">
        <w:tblPrEx>
          <w:jc w:val="center"/>
        </w:tblPrEx>
        <w:tc>
          <w:tcPr>
            <w:tcW w:w="0" w:type="auto"/>
          </w:tcPr>
          <w:p w14:paraId="74E46FF7" w14:textId="77777777" w:rsidR="004E5641" w:rsidRPr="00CA159C" w:rsidRDefault="004E5641" w:rsidP="00DB5489">
            <w:pPr>
              <w:pStyle w:val="Compact"/>
            </w:pPr>
            <w:proofErr w:type="spellStart"/>
            <w:r w:rsidRPr="00CA159C">
              <w:t>Esfenvalerate</w:t>
            </w:r>
            <w:proofErr w:type="spellEnd"/>
          </w:p>
        </w:tc>
        <w:tc>
          <w:tcPr>
            <w:tcW w:w="0" w:type="auto"/>
          </w:tcPr>
          <w:p w14:paraId="7AA83D87" w14:textId="77777777" w:rsidR="004E5641" w:rsidRPr="00CA159C" w:rsidRDefault="004E5641" w:rsidP="00DB5489">
            <w:pPr>
              <w:pStyle w:val="Compact"/>
            </w:pPr>
            <w:r w:rsidRPr="00CA159C">
              <w:t>Irrigated agricultural applications to broccoli and cauliflower</w:t>
            </w:r>
          </w:p>
        </w:tc>
      </w:tr>
      <w:tr w:rsidR="004E5641" w:rsidRPr="00CA159C" w14:paraId="6366A8C5" w14:textId="77777777" w:rsidTr="0050448F">
        <w:tblPrEx>
          <w:jc w:val="center"/>
        </w:tblPrEx>
        <w:tc>
          <w:tcPr>
            <w:tcW w:w="0" w:type="auto"/>
          </w:tcPr>
          <w:p w14:paraId="6C4208AA" w14:textId="77777777" w:rsidR="004E5641" w:rsidRPr="00CA159C" w:rsidRDefault="004E5641" w:rsidP="00DB5489">
            <w:pPr>
              <w:pStyle w:val="Compact"/>
            </w:pPr>
            <w:r w:rsidRPr="00CA159C">
              <w:t>Lambda</w:t>
            </w:r>
            <w:r w:rsidRPr="00CA159C">
              <w:rPr>
                <w:rFonts w:ascii="Cambria Math" w:hAnsi="Cambria Math" w:cs="Cambria Math"/>
              </w:rPr>
              <w:t>‑</w:t>
            </w:r>
            <w:r w:rsidRPr="00CA159C">
              <w:t>Cyhalothrin</w:t>
            </w:r>
          </w:p>
        </w:tc>
        <w:tc>
          <w:tcPr>
            <w:tcW w:w="0" w:type="auto"/>
          </w:tcPr>
          <w:p w14:paraId="3C535167" w14:textId="77777777" w:rsidR="004E5641" w:rsidRPr="00CA159C" w:rsidRDefault="004E5641" w:rsidP="00DB5489">
            <w:pPr>
              <w:pStyle w:val="Compact"/>
            </w:pPr>
            <w:r w:rsidRPr="00CA159C">
              <w:t>Urban structural and consumer home applications and agricultural applications to lettuce and broccoli</w:t>
            </w:r>
          </w:p>
        </w:tc>
      </w:tr>
      <w:tr w:rsidR="004E5641" w:rsidRPr="00CA159C" w14:paraId="044FF678" w14:textId="77777777" w:rsidTr="0050448F">
        <w:tblPrEx>
          <w:jc w:val="center"/>
        </w:tblPrEx>
        <w:tc>
          <w:tcPr>
            <w:tcW w:w="0" w:type="auto"/>
          </w:tcPr>
          <w:p w14:paraId="74656AED" w14:textId="77777777" w:rsidR="004E5641" w:rsidRPr="00CA159C" w:rsidRDefault="004E5641" w:rsidP="00DB5489">
            <w:pPr>
              <w:pStyle w:val="Compact"/>
            </w:pPr>
            <w:r w:rsidRPr="00CA159C">
              <w:t>Permethrin</w:t>
            </w:r>
          </w:p>
        </w:tc>
        <w:tc>
          <w:tcPr>
            <w:tcW w:w="0" w:type="auto"/>
          </w:tcPr>
          <w:p w14:paraId="71C3EC5F" w14:textId="77777777" w:rsidR="004E5641" w:rsidRPr="00CA159C" w:rsidRDefault="004E5641" w:rsidP="00DB5489">
            <w:pPr>
              <w:pStyle w:val="Compact"/>
            </w:pPr>
            <w:r w:rsidRPr="00CA159C">
              <w:t>Urban structural and consumer home applications along with irrigated agricultural applications to lettuce and celery</w:t>
            </w:r>
          </w:p>
        </w:tc>
      </w:tr>
    </w:tbl>
    <w:bookmarkEnd w:id="2463"/>
    <w:bookmarkEnd w:id="2464"/>
    <w:p w14:paraId="0AAF1A1C" w14:textId="6B569BDD" w:rsidR="004E5641" w:rsidRDefault="00FB662B" w:rsidP="004E5641">
      <w:pPr>
        <w:pStyle w:val="Heading5Numberless"/>
      </w:pPr>
      <w:r>
        <w:lastRenderedPageBreak/>
        <w:t>Table</w:t>
      </w:r>
      <w:r w:rsidR="004E5641">
        <w:t xml:space="preserve"> 4.9.16-7</w:t>
      </w:r>
    </w:p>
    <w:p w14:paraId="7A8966B4" w14:textId="65CB4B1C" w:rsidR="004E5641" w:rsidRDefault="004E5641" w:rsidP="004E5641">
      <w:pPr>
        <w:pStyle w:val="Heading6Numberless"/>
      </w:pPr>
      <w:r>
        <w:t xml:space="preserve">Original </w:t>
      </w:r>
      <w:r w:rsidR="00DB5489">
        <w:t>t</w:t>
      </w:r>
      <w:r>
        <w:t>able</w:t>
      </w:r>
    </w:p>
    <w:p w14:paraId="208433E4" w14:textId="710ED7BB" w:rsidR="004E5641" w:rsidRDefault="00120903" w:rsidP="004E5641">
      <w:pPr>
        <w:pStyle w:val="Heading6Numberless"/>
      </w:pPr>
      <w:r>
        <w:rPr>
          <w:noProof/>
        </w:rPr>
        <w:drawing>
          <wp:inline distT="0" distB="0" distL="0" distR="0" wp14:anchorId="79E5A168" wp14:editId="50D5F2D7">
            <wp:extent cx="5943600" cy="3707765"/>
            <wp:effectExtent l="0" t="0" r="0" b="6985"/>
            <wp:docPr id="1535069253" name="Picture 1" descr="Original Table 4.9.16-7 Organophosphate Pesticide Water Column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69253" name="Picture 1" descr="Original Table 4.9.16-7 Organophosphate Pesticide Water Column TMDLs"/>
                    <pic:cNvPicPr/>
                  </pic:nvPicPr>
                  <pic:blipFill>
                    <a:blip r:embed="rId95"/>
                    <a:stretch>
                      <a:fillRect/>
                    </a:stretch>
                  </pic:blipFill>
                  <pic:spPr>
                    <a:xfrm>
                      <a:off x="0" y="0"/>
                      <a:ext cx="5943600" cy="3707765"/>
                    </a:xfrm>
                    <a:prstGeom prst="rect">
                      <a:avLst/>
                    </a:prstGeom>
                  </pic:spPr>
                </pic:pic>
              </a:graphicData>
            </a:graphic>
          </wp:inline>
        </w:drawing>
      </w:r>
      <w:r w:rsidR="004E5641">
        <w:t xml:space="preserve">Revised </w:t>
      </w:r>
      <w:r w:rsidR="00DB5489">
        <w:t>t</w:t>
      </w:r>
      <w:r w:rsidR="004E5641">
        <w:t>able</w:t>
      </w:r>
    </w:p>
    <w:p w14:paraId="0AC765C2" w14:textId="77777777" w:rsidR="004E5641" w:rsidRPr="00CA159C" w:rsidRDefault="004E5641" w:rsidP="004E5641">
      <w:pPr>
        <w:keepNext/>
        <w:spacing w:after="120" w:line="240" w:lineRule="auto"/>
        <w:rPr>
          <w:rFonts w:ascii="Arial" w:eastAsia="Arial" w:hAnsi="Arial" w:cs="Times New Roman"/>
          <w:b/>
          <w:bCs/>
          <w:iCs/>
          <w:color w:val="FF0000"/>
          <w:u w:val="single"/>
        </w:rPr>
      </w:pPr>
      <w:r w:rsidRPr="00CA159C">
        <w:rPr>
          <w:rFonts w:ascii="Arial" w:eastAsia="Arial" w:hAnsi="Arial" w:cs="Times New Roman"/>
          <w:b/>
          <w:bCs/>
          <w:iCs/>
        </w:rPr>
        <w:t>Table 4.9.16-7. Organophosphate Pesticide Water Column TMDLs</w:t>
      </w:r>
    </w:p>
    <w:tbl>
      <w:tblPr>
        <w:tblStyle w:val="Custom53"/>
        <w:tblW w:w="0" w:type="auto"/>
        <w:tblLook w:val="0020" w:firstRow="1" w:lastRow="0" w:firstColumn="0" w:lastColumn="0" w:noHBand="0" w:noVBand="0"/>
      </w:tblPr>
      <w:tblGrid>
        <w:gridCol w:w="2781"/>
        <w:gridCol w:w="1126"/>
        <w:gridCol w:w="1126"/>
        <w:gridCol w:w="1067"/>
        <w:gridCol w:w="1067"/>
        <w:gridCol w:w="1067"/>
        <w:gridCol w:w="1126"/>
      </w:tblGrid>
      <w:tr w:rsidR="004E5641" w:rsidRPr="00CA159C" w14:paraId="0E4B0758"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vMerge w:val="restart"/>
            <w:tcBorders>
              <w:top w:val="single" w:sz="8" w:space="0" w:color="auto"/>
            </w:tcBorders>
          </w:tcPr>
          <w:p w14:paraId="1E97723C" w14:textId="77777777" w:rsidR="004E5641" w:rsidRPr="00CA159C" w:rsidRDefault="004E5641" w:rsidP="00DB5489">
            <w:pPr>
              <w:pStyle w:val="Compact"/>
            </w:pPr>
            <w:r w:rsidRPr="00CA159C">
              <w:t>Waterbodies assigned TMDLS</w:t>
            </w:r>
            <w:r w:rsidRPr="00CA159C">
              <w:rPr>
                <w:vertAlign w:val="superscript"/>
              </w:rPr>
              <w:t>1</w:t>
            </w:r>
          </w:p>
        </w:tc>
        <w:tc>
          <w:tcPr>
            <w:tcW w:w="0" w:type="auto"/>
            <w:gridSpan w:val="6"/>
            <w:tcBorders>
              <w:top w:val="single" w:sz="8" w:space="0" w:color="auto"/>
            </w:tcBorders>
          </w:tcPr>
          <w:p w14:paraId="33062876" w14:textId="77777777" w:rsidR="004E5641" w:rsidRPr="00CA159C" w:rsidRDefault="004E5641" w:rsidP="00DB5489">
            <w:pPr>
              <w:pStyle w:val="Compact"/>
            </w:pPr>
            <w:r w:rsidRPr="00CA159C">
              <w:t>TMDL</w:t>
            </w:r>
          </w:p>
        </w:tc>
      </w:tr>
      <w:tr w:rsidR="004E5641" w:rsidRPr="00CA159C" w14:paraId="2F36AD44" w14:textId="77777777" w:rsidTr="0050448F">
        <w:tblPrEx>
          <w:jc w:val="center"/>
        </w:tblPrEx>
        <w:tc>
          <w:tcPr>
            <w:tcW w:w="0" w:type="auto"/>
            <w:vMerge/>
            <w:tcBorders>
              <w:top w:val="nil"/>
              <w:bottom w:val="single" w:sz="4" w:space="0" w:color="auto"/>
            </w:tcBorders>
            <w:vAlign w:val="bottom"/>
          </w:tcPr>
          <w:p w14:paraId="6F657197" w14:textId="77777777" w:rsidR="004E5641" w:rsidRPr="00CA159C" w:rsidRDefault="004E5641" w:rsidP="00DB5489">
            <w:pPr>
              <w:pStyle w:val="Compact"/>
            </w:pPr>
          </w:p>
        </w:tc>
        <w:tc>
          <w:tcPr>
            <w:tcW w:w="0" w:type="auto"/>
            <w:gridSpan w:val="2"/>
            <w:tcBorders>
              <w:top w:val="single" w:sz="4" w:space="0" w:color="auto"/>
            </w:tcBorders>
            <w:vAlign w:val="bottom"/>
          </w:tcPr>
          <w:p w14:paraId="21C397A8" w14:textId="77777777" w:rsidR="004E5641" w:rsidRPr="00CA159C" w:rsidRDefault="004E5641" w:rsidP="00DB5489">
            <w:pPr>
              <w:pStyle w:val="Compact"/>
              <w:rPr>
                <w:bCs/>
              </w:rPr>
            </w:pPr>
            <w:r w:rsidRPr="00CA159C">
              <w:rPr>
                <w:bCs/>
              </w:rPr>
              <w:t>Chlorpyrifos</w:t>
            </w:r>
          </w:p>
        </w:tc>
        <w:tc>
          <w:tcPr>
            <w:tcW w:w="0" w:type="auto"/>
            <w:gridSpan w:val="2"/>
            <w:tcBorders>
              <w:top w:val="single" w:sz="4" w:space="0" w:color="auto"/>
            </w:tcBorders>
            <w:vAlign w:val="bottom"/>
          </w:tcPr>
          <w:p w14:paraId="679DCDCA" w14:textId="77777777" w:rsidR="004E5641" w:rsidRPr="00CA159C" w:rsidRDefault="004E5641" w:rsidP="00DB5489">
            <w:pPr>
              <w:pStyle w:val="Compact"/>
              <w:rPr>
                <w:bCs/>
              </w:rPr>
            </w:pPr>
            <w:r w:rsidRPr="00CA159C">
              <w:rPr>
                <w:bCs/>
              </w:rPr>
              <w:t>Diazinon</w:t>
            </w:r>
          </w:p>
        </w:tc>
        <w:tc>
          <w:tcPr>
            <w:tcW w:w="0" w:type="auto"/>
            <w:gridSpan w:val="2"/>
            <w:tcBorders>
              <w:top w:val="single" w:sz="4" w:space="0" w:color="auto"/>
            </w:tcBorders>
            <w:vAlign w:val="bottom"/>
          </w:tcPr>
          <w:p w14:paraId="2BEC9C58" w14:textId="77777777" w:rsidR="004E5641" w:rsidRPr="00CA159C" w:rsidRDefault="004E5641" w:rsidP="00DB5489">
            <w:pPr>
              <w:pStyle w:val="Compact"/>
              <w:rPr>
                <w:bCs/>
              </w:rPr>
            </w:pPr>
            <w:r w:rsidRPr="00CA159C">
              <w:rPr>
                <w:bCs/>
              </w:rPr>
              <w:t>Malathion</w:t>
            </w:r>
          </w:p>
        </w:tc>
      </w:tr>
      <w:tr w:rsidR="004E5641" w:rsidRPr="00CA159C" w14:paraId="68D4CD45" w14:textId="77777777" w:rsidTr="0050448F">
        <w:tblPrEx>
          <w:jc w:val="center"/>
        </w:tblPrEx>
        <w:tc>
          <w:tcPr>
            <w:tcW w:w="0" w:type="auto"/>
            <w:vMerge/>
            <w:tcBorders>
              <w:top w:val="nil"/>
              <w:bottom w:val="single" w:sz="4" w:space="0" w:color="auto"/>
            </w:tcBorders>
            <w:vAlign w:val="bottom"/>
          </w:tcPr>
          <w:p w14:paraId="5FA1E69D" w14:textId="77777777" w:rsidR="004E5641" w:rsidRPr="00CA159C" w:rsidRDefault="004E5641" w:rsidP="00DB5489">
            <w:pPr>
              <w:pStyle w:val="Compact"/>
            </w:pPr>
          </w:p>
        </w:tc>
        <w:tc>
          <w:tcPr>
            <w:tcW w:w="0" w:type="auto"/>
            <w:tcBorders>
              <w:top w:val="single" w:sz="4" w:space="0" w:color="auto"/>
              <w:bottom w:val="single" w:sz="4" w:space="0" w:color="auto"/>
            </w:tcBorders>
            <w:vAlign w:val="bottom"/>
          </w:tcPr>
          <w:p w14:paraId="6118F7DD" w14:textId="77777777" w:rsidR="004E5641" w:rsidRPr="00CA159C" w:rsidRDefault="004E5641" w:rsidP="00DB5489">
            <w:pPr>
              <w:pStyle w:val="Compact"/>
              <w:rPr>
                <w:bCs/>
                <w:vertAlign w:val="superscript"/>
              </w:rPr>
            </w:pPr>
            <w:r w:rsidRPr="00CA159C">
              <w:rPr>
                <w:bCs/>
              </w:rPr>
              <w:t>CMC</w:t>
            </w:r>
            <w:r w:rsidRPr="00CA159C">
              <w:rPr>
                <w:bCs/>
                <w:vertAlign w:val="superscript"/>
              </w:rPr>
              <w:t>3</w:t>
            </w:r>
          </w:p>
          <w:p w14:paraId="15E9C988"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44E51DA1" w14:textId="77777777" w:rsidR="004E5641" w:rsidRPr="00CA159C" w:rsidRDefault="004E5641" w:rsidP="00DB5489">
            <w:pPr>
              <w:pStyle w:val="Compact"/>
              <w:rPr>
                <w:bCs/>
                <w:vertAlign w:val="superscript"/>
              </w:rPr>
            </w:pPr>
            <w:r w:rsidRPr="00CA159C">
              <w:rPr>
                <w:bCs/>
              </w:rPr>
              <w:t>CCC</w:t>
            </w:r>
            <w:r w:rsidRPr="00CA159C">
              <w:rPr>
                <w:bCs/>
                <w:vertAlign w:val="superscript"/>
              </w:rPr>
              <w:t>4</w:t>
            </w:r>
          </w:p>
          <w:p w14:paraId="24AE7E4F"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553067DA" w14:textId="77777777" w:rsidR="004E5641" w:rsidRPr="00CA159C" w:rsidRDefault="004E5641" w:rsidP="00DB5489">
            <w:pPr>
              <w:pStyle w:val="Compact"/>
              <w:rPr>
                <w:bCs/>
              </w:rPr>
            </w:pPr>
            <w:r w:rsidRPr="00CA159C">
              <w:rPr>
                <w:bCs/>
              </w:rPr>
              <w:t>CMC</w:t>
            </w:r>
          </w:p>
          <w:p w14:paraId="3D0CF727"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35726EA8" w14:textId="77777777" w:rsidR="004E5641" w:rsidRPr="00CA159C" w:rsidRDefault="004E5641" w:rsidP="00DB5489">
            <w:pPr>
              <w:pStyle w:val="Compact"/>
              <w:rPr>
                <w:bCs/>
              </w:rPr>
            </w:pPr>
            <w:r w:rsidRPr="00CA159C">
              <w:rPr>
                <w:bCs/>
              </w:rPr>
              <w:t>CCC</w:t>
            </w:r>
          </w:p>
          <w:p w14:paraId="020BF48F"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1FB1B70B" w14:textId="77777777" w:rsidR="004E5641" w:rsidRPr="00CA159C" w:rsidRDefault="004E5641" w:rsidP="00DB5489">
            <w:pPr>
              <w:pStyle w:val="Compact"/>
              <w:rPr>
                <w:bCs/>
              </w:rPr>
            </w:pPr>
            <w:r w:rsidRPr="00CA159C">
              <w:rPr>
                <w:bCs/>
              </w:rPr>
              <w:t>CMC</w:t>
            </w:r>
          </w:p>
          <w:p w14:paraId="7FC7D119"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c>
          <w:tcPr>
            <w:tcW w:w="0" w:type="auto"/>
            <w:tcBorders>
              <w:top w:val="single" w:sz="4" w:space="0" w:color="auto"/>
              <w:bottom w:val="single" w:sz="4" w:space="0" w:color="auto"/>
            </w:tcBorders>
            <w:vAlign w:val="bottom"/>
          </w:tcPr>
          <w:p w14:paraId="2FADB474" w14:textId="77777777" w:rsidR="004E5641" w:rsidRPr="00CA159C" w:rsidRDefault="004E5641" w:rsidP="00DB5489">
            <w:pPr>
              <w:pStyle w:val="Compact"/>
              <w:rPr>
                <w:bCs/>
              </w:rPr>
            </w:pPr>
            <w:r w:rsidRPr="00CA159C">
              <w:rPr>
                <w:bCs/>
              </w:rPr>
              <w:t>CCC</w:t>
            </w:r>
          </w:p>
          <w:p w14:paraId="35F09019" w14:textId="77777777" w:rsidR="004E5641" w:rsidRPr="00CA159C" w:rsidRDefault="004E5641" w:rsidP="00DB5489">
            <w:pPr>
              <w:pStyle w:val="Compact"/>
              <w:rPr>
                <w:bCs/>
              </w:rPr>
            </w:pPr>
            <w:proofErr w:type="spellStart"/>
            <w:r w:rsidRPr="00CA159C">
              <w:rPr>
                <w:bCs/>
              </w:rPr>
              <w:t>μg</w:t>
            </w:r>
            <w:proofErr w:type="spellEnd"/>
            <w:r w:rsidRPr="00CA159C">
              <w:rPr>
                <w:bCs/>
              </w:rPr>
              <w:t>/L (ppb)</w:t>
            </w:r>
          </w:p>
        </w:tc>
      </w:tr>
      <w:tr w:rsidR="004E5641" w:rsidRPr="00CA159C" w14:paraId="2145B0A1" w14:textId="77777777" w:rsidTr="0050448F">
        <w:tblPrEx>
          <w:jc w:val="center"/>
        </w:tblPrEx>
        <w:tc>
          <w:tcPr>
            <w:tcW w:w="0" w:type="auto"/>
            <w:tcBorders>
              <w:top w:val="single" w:sz="4" w:space="0" w:color="auto"/>
            </w:tcBorders>
          </w:tcPr>
          <w:p w14:paraId="46D3C721" w14:textId="77777777" w:rsidR="004E5641" w:rsidRPr="00CA159C" w:rsidRDefault="004E5641" w:rsidP="00DB5489">
            <w:pPr>
              <w:pStyle w:val="Compact"/>
            </w:pPr>
            <w:r w:rsidRPr="00CA159C">
              <w:t>Blosser Channel</w:t>
            </w:r>
          </w:p>
        </w:tc>
        <w:tc>
          <w:tcPr>
            <w:tcW w:w="0" w:type="auto"/>
            <w:tcBorders>
              <w:top w:val="single" w:sz="4" w:space="0" w:color="auto"/>
            </w:tcBorders>
          </w:tcPr>
          <w:p w14:paraId="458B0884" w14:textId="77777777" w:rsidR="004E5641" w:rsidRPr="00CA159C" w:rsidRDefault="004E5641" w:rsidP="00DB5489">
            <w:pPr>
              <w:pStyle w:val="Compact"/>
            </w:pPr>
            <w:r w:rsidRPr="00CA159C">
              <w:t>0.025</w:t>
            </w:r>
          </w:p>
        </w:tc>
        <w:tc>
          <w:tcPr>
            <w:tcW w:w="0" w:type="auto"/>
            <w:tcBorders>
              <w:top w:val="single" w:sz="4" w:space="0" w:color="auto"/>
            </w:tcBorders>
          </w:tcPr>
          <w:p w14:paraId="01D28D65" w14:textId="77777777" w:rsidR="004E5641" w:rsidRPr="00CA159C" w:rsidRDefault="004E5641" w:rsidP="00DB5489">
            <w:pPr>
              <w:pStyle w:val="Compact"/>
            </w:pPr>
            <w:r w:rsidRPr="00CA159C">
              <w:t>0.015</w:t>
            </w:r>
          </w:p>
        </w:tc>
        <w:tc>
          <w:tcPr>
            <w:tcW w:w="0" w:type="auto"/>
            <w:tcBorders>
              <w:top w:val="single" w:sz="4" w:space="0" w:color="auto"/>
            </w:tcBorders>
          </w:tcPr>
          <w:p w14:paraId="0586FC37" w14:textId="77777777" w:rsidR="004E5641" w:rsidRPr="00CA159C" w:rsidRDefault="004E5641" w:rsidP="00DB5489">
            <w:pPr>
              <w:pStyle w:val="Compact"/>
            </w:pPr>
            <w:r w:rsidRPr="00CA159C">
              <w:t>0.16</w:t>
            </w:r>
          </w:p>
        </w:tc>
        <w:tc>
          <w:tcPr>
            <w:tcW w:w="0" w:type="auto"/>
            <w:tcBorders>
              <w:top w:val="single" w:sz="4" w:space="0" w:color="auto"/>
            </w:tcBorders>
          </w:tcPr>
          <w:p w14:paraId="26867704" w14:textId="77777777" w:rsidR="004E5641" w:rsidRPr="00CA159C" w:rsidRDefault="004E5641" w:rsidP="00DB5489">
            <w:pPr>
              <w:pStyle w:val="Compact"/>
            </w:pPr>
            <w:r w:rsidRPr="00CA159C">
              <w:t>0.10</w:t>
            </w:r>
          </w:p>
        </w:tc>
        <w:tc>
          <w:tcPr>
            <w:tcW w:w="0" w:type="auto"/>
            <w:tcBorders>
              <w:top w:val="single" w:sz="4" w:space="0" w:color="auto"/>
            </w:tcBorders>
          </w:tcPr>
          <w:p w14:paraId="0F90A54B" w14:textId="77777777" w:rsidR="004E5641" w:rsidRPr="00CA159C" w:rsidRDefault="004E5641" w:rsidP="00DB5489">
            <w:pPr>
              <w:pStyle w:val="Compact"/>
            </w:pPr>
            <w:r w:rsidRPr="00CA159C">
              <w:t>0.17</w:t>
            </w:r>
            <w:r w:rsidRPr="00CA159C">
              <w:rPr>
                <w:vertAlign w:val="superscript"/>
              </w:rPr>
              <w:t>2</w:t>
            </w:r>
          </w:p>
        </w:tc>
        <w:tc>
          <w:tcPr>
            <w:tcW w:w="0" w:type="auto"/>
            <w:tcBorders>
              <w:top w:val="single" w:sz="4" w:space="0" w:color="auto"/>
            </w:tcBorders>
          </w:tcPr>
          <w:p w14:paraId="3B21F877" w14:textId="77777777" w:rsidR="004E5641" w:rsidRPr="00CA159C" w:rsidRDefault="004E5641" w:rsidP="00DB5489">
            <w:pPr>
              <w:pStyle w:val="Compact"/>
            </w:pPr>
            <w:r w:rsidRPr="00CA159C">
              <w:t>0.028</w:t>
            </w:r>
            <w:r w:rsidRPr="00CA159C">
              <w:rPr>
                <w:vertAlign w:val="superscript"/>
              </w:rPr>
              <w:t>2</w:t>
            </w:r>
          </w:p>
        </w:tc>
      </w:tr>
      <w:tr w:rsidR="004E5641" w:rsidRPr="00CA159C" w14:paraId="37EF77D6" w14:textId="77777777" w:rsidTr="0050448F">
        <w:tblPrEx>
          <w:jc w:val="center"/>
        </w:tblPrEx>
        <w:tc>
          <w:tcPr>
            <w:tcW w:w="0" w:type="auto"/>
          </w:tcPr>
          <w:p w14:paraId="0995E5E9" w14:textId="77777777" w:rsidR="004E5641" w:rsidRPr="00CA159C" w:rsidRDefault="004E5641" w:rsidP="00DB5489">
            <w:pPr>
              <w:pStyle w:val="Compact"/>
            </w:pPr>
            <w:r w:rsidRPr="00CA159C">
              <w:t>Bradley Canyon Creek</w:t>
            </w:r>
          </w:p>
        </w:tc>
        <w:tc>
          <w:tcPr>
            <w:tcW w:w="0" w:type="auto"/>
          </w:tcPr>
          <w:p w14:paraId="56A1D1D1" w14:textId="77777777" w:rsidR="004E5641" w:rsidRPr="00CA159C" w:rsidRDefault="004E5641" w:rsidP="00DB5489">
            <w:pPr>
              <w:pStyle w:val="Compact"/>
            </w:pPr>
            <w:r w:rsidRPr="00CA159C">
              <w:t>0.025</w:t>
            </w:r>
          </w:p>
        </w:tc>
        <w:tc>
          <w:tcPr>
            <w:tcW w:w="0" w:type="auto"/>
          </w:tcPr>
          <w:p w14:paraId="18FB2548" w14:textId="77777777" w:rsidR="004E5641" w:rsidRPr="00CA159C" w:rsidRDefault="004E5641" w:rsidP="00DB5489">
            <w:pPr>
              <w:pStyle w:val="Compact"/>
            </w:pPr>
            <w:r w:rsidRPr="00CA159C">
              <w:t>0.015</w:t>
            </w:r>
          </w:p>
        </w:tc>
        <w:tc>
          <w:tcPr>
            <w:tcW w:w="0" w:type="auto"/>
          </w:tcPr>
          <w:p w14:paraId="75D1F346" w14:textId="77777777" w:rsidR="004E5641" w:rsidRPr="00CA159C" w:rsidRDefault="004E5641" w:rsidP="00DB5489">
            <w:pPr>
              <w:pStyle w:val="Compact"/>
            </w:pPr>
            <w:r w:rsidRPr="00CA159C">
              <w:t>0.16</w:t>
            </w:r>
          </w:p>
        </w:tc>
        <w:tc>
          <w:tcPr>
            <w:tcW w:w="0" w:type="auto"/>
          </w:tcPr>
          <w:p w14:paraId="126EC682" w14:textId="77777777" w:rsidR="004E5641" w:rsidRPr="00CA159C" w:rsidRDefault="004E5641" w:rsidP="00DB5489">
            <w:pPr>
              <w:pStyle w:val="Compact"/>
            </w:pPr>
            <w:r w:rsidRPr="00CA159C">
              <w:t>0.10</w:t>
            </w:r>
          </w:p>
        </w:tc>
        <w:tc>
          <w:tcPr>
            <w:tcW w:w="0" w:type="auto"/>
          </w:tcPr>
          <w:p w14:paraId="3EC2294A" w14:textId="77777777" w:rsidR="004E5641" w:rsidRPr="00CA159C" w:rsidRDefault="004E5641" w:rsidP="00DB5489">
            <w:pPr>
              <w:pStyle w:val="Compact"/>
            </w:pPr>
            <w:r w:rsidRPr="00CA159C">
              <w:t>0.17</w:t>
            </w:r>
            <w:r w:rsidRPr="00CA159C">
              <w:rPr>
                <w:vertAlign w:val="superscript"/>
              </w:rPr>
              <w:t>2</w:t>
            </w:r>
          </w:p>
        </w:tc>
        <w:tc>
          <w:tcPr>
            <w:tcW w:w="0" w:type="auto"/>
          </w:tcPr>
          <w:p w14:paraId="39B6E156" w14:textId="77777777" w:rsidR="004E5641" w:rsidRPr="00CA159C" w:rsidRDefault="004E5641" w:rsidP="00DB5489">
            <w:pPr>
              <w:pStyle w:val="Compact"/>
            </w:pPr>
            <w:r w:rsidRPr="00CA159C">
              <w:t>0.028</w:t>
            </w:r>
            <w:r w:rsidRPr="00CA159C">
              <w:rPr>
                <w:vertAlign w:val="superscript"/>
              </w:rPr>
              <w:t>2</w:t>
            </w:r>
          </w:p>
        </w:tc>
      </w:tr>
      <w:tr w:rsidR="004E5641" w:rsidRPr="00CA159C" w14:paraId="147898AE" w14:textId="77777777" w:rsidTr="0050448F">
        <w:tblPrEx>
          <w:jc w:val="center"/>
        </w:tblPrEx>
        <w:tc>
          <w:tcPr>
            <w:tcW w:w="0" w:type="auto"/>
          </w:tcPr>
          <w:p w14:paraId="78D50D2D" w14:textId="77777777" w:rsidR="004E5641" w:rsidRPr="00CA159C" w:rsidRDefault="004E5641" w:rsidP="00DB5489">
            <w:pPr>
              <w:pStyle w:val="Compact"/>
            </w:pPr>
            <w:r w:rsidRPr="00CA159C">
              <w:t>Bradley Channel</w:t>
            </w:r>
          </w:p>
        </w:tc>
        <w:tc>
          <w:tcPr>
            <w:tcW w:w="0" w:type="auto"/>
          </w:tcPr>
          <w:p w14:paraId="20677FA5" w14:textId="77777777" w:rsidR="004E5641" w:rsidRPr="00CA159C" w:rsidRDefault="004E5641" w:rsidP="00DB5489">
            <w:pPr>
              <w:pStyle w:val="Compact"/>
            </w:pPr>
            <w:r w:rsidRPr="00CA159C">
              <w:t>0.025</w:t>
            </w:r>
          </w:p>
        </w:tc>
        <w:tc>
          <w:tcPr>
            <w:tcW w:w="0" w:type="auto"/>
          </w:tcPr>
          <w:p w14:paraId="3D98A001" w14:textId="77777777" w:rsidR="004E5641" w:rsidRPr="00CA159C" w:rsidRDefault="004E5641" w:rsidP="00DB5489">
            <w:pPr>
              <w:pStyle w:val="Compact"/>
            </w:pPr>
            <w:r w:rsidRPr="00CA159C">
              <w:t>0.015</w:t>
            </w:r>
          </w:p>
        </w:tc>
        <w:tc>
          <w:tcPr>
            <w:tcW w:w="0" w:type="auto"/>
          </w:tcPr>
          <w:p w14:paraId="233F0FA5" w14:textId="77777777" w:rsidR="004E5641" w:rsidRPr="00CA159C" w:rsidRDefault="004E5641" w:rsidP="00DB5489">
            <w:pPr>
              <w:pStyle w:val="Compact"/>
            </w:pPr>
            <w:r w:rsidRPr="00CA159C">
              <w:t>0.16</w:t>
            </w:r>
          </w:p>
        </w:tc>
        <w:tc>
          <w:tcPr>
            <w:tcW w:w="0" w:type="auto"/>
          </w:tcPr>
          <w:p w14:paraId="4547F925" w14:textId="77777777" w:rsidR="004E5641" w:rsidRPr="00CA159C" w:rsidRDefault="004E5641" w:rsidP="00DB5489">
            <w:pPr>
              <w:pStyle w:val="Compact"/>
            </w:pPr>
            <w:r w:rsidRPr="00CA159C">
              <w:t>0.10</w:t>
            </w:r>
          </w:p>
        </w:tc>
        <w:tc>
          <w:tcPr>
            <w:tcW w:w="0" w:type="auto"/>
          </w:tcPr>
          <w:p w14:paraId="752DCFDD" w14:textId="77777777" w:rsidR="004E5641" w:rsidRPr="00CA159C" w:rsidRDefault="004E5641" w:rsidP="00DB5489">
            <w:pPr>
              <w:pStyle w:val="Compact"/>
            </w:pPr>
            <w:r w:rsidRPr="00CA159C">
              <w:t>0.17</w:t>
            </w:r>
            <w:r w:rsidRPr="00CA159C">
              <w:rPr>
                <w:vertAlign w:val="superscript"/>
              </w:rPr>
              <w:t>2</w:t>
            </w:r>
          </w:p>
        </w:tc>
        <w:tc>
          <w:tcPr>
            <w:tcW w:w="0" w:type="auto"/>
          </w:tcPr>
          <w:p w14:paraId="798C3FCD" w14:textId="77777777" w:rsidR="004E5641" w:rsidRPr="00CA159C" w:rsidRDefault="004E5641" w:rsidP="00DB5489">
            <w:pPr>
              <w:pStyle w:val="Compact"/>
            </w:pPr>
            <w:r w:rsidRPr="00CA159C">
              <w:t>0.028</w:t>
            </w:r>
            <w:r w:rsidRPr="00CA159C">
              <w:rPr>
                <w:vertAlign w:val="superscript"/>
              </w:rPr>
              <w:t>2</w:t>
            </w:r>
          </w:p>
        </w:tc>
      </w:tr>
      <w:tr w:rsidR="004E5641" w:rsidRPr="00CA159C" w14:paraId="30BBEF20" w14:textId="77777777" w:rsidTr="0050448F">
        <w:tblPrEx>
          <w:jc w:val="center"/>
        </w:tblPrEx>
        <w:tc>
          <w:tcPr>
            <w:tcW w:w="0" w:type="auto"/>
          </w:tcPr>
          <w:p w14:paraId="718612C4" w14:textId="77777777" w:rsidR="004E5641" w:rsidRPr="00CA159C" w:rsidRDefault="004E5641" w:rsidP="00DB5489">
            <w:pPr>
              <w:pStyle w:val="Compact"/>
            </w:pPr>
            <w:r w:rsidRPr="00CA159C">
              <w:t>Greene Valley Creek</w:t>
            </w:r>
          </w:p>
        </w:tc>
        <w:tc>
          <w:tcPr>
            <w:tcW w:w="0" w:type="auto"/>
          </w:tcPr>
          <w:p w14:paraId="3F8AD4F3" w14:textId="77777777" w:rsidR="004E5641" w:rsidRPr="00CA159C" w:rsidRDefault="004E5641" w:rsidP="00DB5489">
            <w:pPr>
              <w:pStyle w:val="Compact"/>
            </w:pPr>
            <w:r w:rsidRPr="00CA159C">
              <w:t>0.025</w:t>
            </w:r>
          </w:p>
        </w:tc>
        <w:tc>
          <w:tcPr>
            <w:tcW w:w="0" w:type="auto"/>
          </w:tcPr>
          <w:p w14:paraId="4C184FE9" w14:textId="77777777" w:rsidR="004E5641" w:rsidRPr="00CA159C" w:rsidRDefault="004E5641" w:rsidP="00DB5489">
            <w:pPr>
              <w:pStyle w:val="Compact"/>
            </w:pPr>
            <w:r w:rsidRPr="00CA159C">
              <w:t>0.015</w:t>
            </w:r>
          </w:p>
        </w:tc>
        <w:tc>
          <w:tcPr>
            <w:tcW w:w="0" w:type="auto"/>
          </w:tcPr>
          <w:p w14:paraId="5BBE6B1E" w14:textId="77777777" w:rsidR="004E5641" w:rsidRPr="00CA159C" w:rsidRDefault="004E5641" w:rsidP="00DB5489">
            <w:pPr>
              <w:pStyle w:val="Compact"/>
            </w:pPr>
            <w:r w:rsidRPr="00CA159C">
              <w:t>0.16</w:t>
            </w:r>
            <w:r w:rsidRPr="00CA159C">
              <w:rPr>
                <w:vertAlign w:val="superscript"/>
              </w:rPr>
              <w:t>2</w:t>
            </w:r>
          </w:p>
        </w:tc>
        <w:tc>
          <w:tcPr>
            <w:tcW w:w="0" w:type="auto"/>
          </w:tcPr>
          <w:p w14:paraId="3320570F" w14:textId="77777777" w:rsidR="004E5641" w:rsidRPr="00CA159C" w:rsidRDefault="004E5641" w:rsidP="00DB5489">
            <w:pPr>
              <w:pStyle w:val="Compact"/>
            </w:pPr>
            <w:r w:rsidRPr="00CA159C">
              <w:t>0.10</w:t>
            </w:r>
            <w:r w:rsidRPr="00CA159C">
              <w:rPr>
                <w:vertAlign w:val="superscript"/>
              </w:rPr>
              <w:t>2</w:t>
            </w:r>
          </w:p>
        </w:tc>
        <w:tc>
          <w:tcPr>
            <w:tcW w:w="0" w:type="auto"/>
          </w:tcPr>
          <w:p w14:paraId="7AB8A945" w14:textId="77777777" w:rsidR="004E5641" w:rsidRPr="00CA159C" w:rsidRDefault="004E5641" w:rsidP="00DB5489">
            <w:pPr>
              <w:pStyle w:val="Compact"/>
            </w:pPr>
            <w:r w:rsidRPr="00CA159C">
              <w:t>0.17</w:t>
            </w:r>
            <w:r w:rsidRPr="00CA159C">
              <w:rPr>
                <w:vertAlign w:val="superscript"/>
              </w:rPr>
              <w:t>2</w:t>
            </w:r>
          </w:p>
        </w:tc>
        <w:tc>
          <w:tcPr>
            <w:tcW w:w="0" w:type="auto"/>
          </w:tcPr>
          <w:p w14:paraId="1942BF91" w14:textId="77777777" w:rsidR="004E5641" w:rsidRPr="00CA159C" w:rsidRDefault="004E5641" w:rsidP="00DB5489">
            <w:pPr>
              <w:pStyle w:val="Compact"/>
            </w:pPr>
            <w:r w:rsidRPr="00CA159C">
              <w:t>0.028</w:t>
            </w:r>
            <w:r w:rsidRPr="00CA159C">
              <w:rPr>
                <w:vertAlign w:val="superscript"/>
              </w:rPr>
              <w:t>2</w:t>
            </w:r>
          </w:p>
        </w:tc>
      </w:tr>
      <w:tr w:rsidR="004E5641" w:rsidRPr="00CA159C" w14:paraId="0D584516" w14:textId="77777777" w:rsidTr="0050448F">
        <w:tblPrEx>
          <w:jc w:val="center"/>
        </w:tblPrEx>
        <w:tc>
          <w:tcPr>
            <w:tcW w:w="0" w:type="auto"/>
          </w:tcPr>
          <w:p w14:paraId="34D1631C" w14:textId="77777777" w:rsidR="004E5641" w:rsidRPr="00CA159C" w:rsidRDefault="004E5641" w:rsidP="00DB5489">
            <w:pPr>
              <w:pStyle w:val="Compact"/>
            </w:pPr>
            <w:r w:rsidRPr="00CA159C">
              <w:t>Main Street Canal</w:t>
            </w:r>
          </w:p>
        </w:tc>
        <w:tc>
          <w:tcPr>
            <w:tcW w:w="0" w:type="auto"/>
          </w:tcPr>
          <w:p w14:paraId="5FD403C2" w14:textId="77777777" w:rsidR="004E5641" w:rsidRPr="00CA159C" w:rsidRDefault="004E5641" w:rsidP="00DB5489">
            <w:pPr>
              <w:pStyle w:val="Compact"/>
            </w:pPr>
            <w:r w:rsidRPr="00CA159C">
              <w:t>0.025</w:t>
            </w:r>
          </w:p>
        </w:tc>
        <w:tc>
          <w:tcPr>
            <w:tcW w:w="0" w:type="auto"/>
          </w:tcPr>
          <w:p w14:paraId="63A11A77" w14:textId="77777777" w:rsidR="004E5641" w:rsidRPr="00CA159C" w:rsidRDefault="004E5641" w:rsidP="00DB5489">
            <w:pPr>
              <w:pStyle w:val="Compact"/>
            </w:pPr>
            <w:r w:rsidRPr="00CA159C">
              <w:t>0.015</w:t>
            </w:r>
          </w:p>
        </w:tc>
        <w:tc>
          <w:tcPr>
            <w:tcW w:w="0" w:type="auto"/>
          </w:tcPr>
          <w:p w14:paraId="36814423" w14:textId="77777777" w:rsidR="004E5641" w:rsidRPr="00CA159C" w:rsidRDefault="004E5641" w:rsidP="00DB5489">
            <w:pPr>
              <w:pStyle w:val="Compact"/>
            </w:pPr>
            <w:r w:rsidRPr="00CA159C">
              <w:t>0.16</w:t>
            </w:r>
          </w:p>
        </w:tc>
        <w:tc>
          <w:tcPr>
            <w:tcW w:w="0" w:type="auto"/>
          </w:tcPr>
          <w:p w14:paraId="181FC4B0" w14:textId="77777777" w:rsidR="004E5641" w:rsidRPr="00CA159C" w:rsidRDefault="004E5641" w:rsidP="00DB5489">
            <w:pPr>
              <w:pStyle w:val="Compact"/>
            </w:pPr>
            <w:r w:rsidRPr="00CA159C">
              <w:t>0.10</w:t>
            </w:r>
          </w:p>
        </w:tc>
        <w:tc>
          <w:tcPr>
            <w:tcW w:w="0" w:type="auto"/>
          </w:tcPr>
          <w:p w14:paraId="15C962D7" w14:textId="77777777" w:rsidR="004E5641" w:rsidRPr="00CA159C" w:rsidRDefault="004E5641" w:rsidP="00DB5489">
            <w:pPr>
              <w:pStyle w:val="Compact"/>
            </w:pPr>
            <w:r w:rsidRPr="00CA159C">
              <w:t>0.17</w:t>
            </w:r>
            <w:r w:rsidRPr="00CA159C">
              <w:rPr>
                <w:vertAlign w:val="superscript"/>
              </w:rPr>
              <w:t>2</w:t>
            </w:r>
          </w:p>
        </w:tc>
        <w:tc>
          <w:tcPr>
            <w:tcW w:w="0" w:type="auto"/>
          </w:tcPr>
          <w:p w14:paraId="69E18FD8" w14:textId="77777777" w:rsidR="004E5641" w:rsidRPr="00CA159C" w:rsidRDefault="004E5641" w:rsidP="00DB5489">
            <w:pPr>
              <w:pStyle w:val="Compact"/>
            </w:pPr>
            <w:r w:rsidRPr="00CA159C">
              <w:t>0.028</w:t>
            </w:r>
            <w:r w:rsidRPr="00CA159C">
              <w:rPr>
                <w:vertAlign w:val="superscript"/>
              </w:rPr>
              <w:t>2</w:t>
            </w:r>
          </w:p>
        </w:tc>
      </w:tr>
      <w:tr w:rsidR="004E5641" w:rsidRPr="00CA159C" w14:paraId="13547390" w14:textId="77777777" w:rsidTr="0050448F">
        <w:tblPrEx>
          <w:jc w:val="center"/>
        </w:tblPrEx>
        <w:tc>
          <w:tcPr>
            <w:tcW w:w="0" w:type="auto"/>
          </w:tcPr>
          <w:p w14:paraId="0E5F1AE3" w14:textId="77777777" w:rsidR="004E5641" w:rsidRPr="00CA159C" w:rsidRDefault="004E5641" w:rsidP="00DB5489">
            <w:pPr>
              <w:pStyle w:val="Compact"/>
            </w:pPr>
            <w:r w:rsidRPr="00CA159C">
              <w:t>Orcutt Creek</w:t>
            </w:r>
          </w:p>
        </w:tc>
        <w:tc>
          <w:tcPr>
            <w:tcW w:w="0" w:type="auto"/>
          </w:tcPr>
          <w:p w14:paraId="71972B49" w14:textId="77777777" w:rsidR="004E5641" w:rsidRPr="00CA159C" w:rsidRDefault="004E5641" w:rsidP="00DB5489">
            <w:pPr>
              <w:pStyle w:val="Compact"/>
            </w:pPr>
            <w:r w:rsidRPr="00CA159C">
              <w:t>0.025</w:t>
            </w:r>
          </w:p>
        </w:tc>
        <w:tc>
          <w:tcPr>
            <w:tcW w:w="0" w:type="auto"/>
          </w:tcPr>
          <w:p w14:paraId="4F6491E5" w14:textId="77777777" w:rsidR="004E5641" w:rsidRPr="00CA159C" w:rsidRDefault="004E5641" w:rsidP="00DB5489">
            <w:pPr>
              <w:pStyle w:val="Compact"/>
            </w:pPr>
            <w:r w:rsidRPr="00CA159C">
              <w:t>0.015</w:t>
            </w:r>
          </w:p>
        </w:tc>
        <w:tc>
          <w:tcPr>
            <w:tcW w:w="0" w:type="auto"/>
          </w:tcPr>
          <w:p w14:paraId="603DDA20" w14:textId="77777777" w:rsidR="004E5641" w:rsidRPr="00CA159C" w:rsidRDefault="004E5641" w:rsidP="00DB5489">
            <w:pPr>
              <w:pStyle w:val="Compact"/>
            </w:pPr>
            <w:r w:rsidRPr="00CA159C">
              <w:t>0.16</w:t>
            </w:r>
          </w:p>
        </w:tc>
        <w:tc>
          <w:tcPr>
            <w:tcW w:w="0" w:type="auto"/>
          </w:tcPr>
          <w:p w14:paraId="3FE5F8F5" w14:textId="77777777" w:rsidR="004E5641" w:rsidRPr="00CA159C" w:rsidRDefault="004E5641" w:rsidP="00DB5489">
            <w:pPr>
              <w:pStyle w:val="Compact"/>
            </w:pPr>
            <w:r w:rsidRPr="00CA159C">
              <w:t>0.10</w:t>
            </w:r>
          </w:p>
        </w:tc>
        <w:tc>
          <w:tcPr>
            <w:tcW w:w="0" w:type="auto"/>
          </w:tcPr>
          <w:p w14:paraId="748CA817" w14:textId="77777777" w:rsidR="004E5641" w:rsidRPr="00CA159C" w:rsidRDefault="004E5641" w:rsidP="00DB5489">
            <w:pPr>
              <w:pStyle w:val="Compact"/>
            </w:pPr>
            <w:r w:rsidRPr="00CA159C">
              <w:t>0.17</w:t>
            </w:r>
            <w:r w:rsidRPr="00CA159C">
              <w:rPr>
                <w:vertAlign w:val="superscript"/>
              </w:rPr>
              <w:t>2</w:t>
            </w:r>
          </w:p>
        </w:tc>
        <w:tc>
          <w:tcPr>
            <w:tcW w:w="0" w:type="auto"/>
          </w:tcPr>
          <w:p w14:paraId="5319796F" w14:textId="77777777" w:rsidR="004E5641" w:rsidRPr="00CA159C" w:rsidRDefault="004E5641" w:rsidP="00DB5489">
            <w:pPr>
              <w:pStyle w:val="Compact"/>
            </w:pPr>
            <w:r w:rsidRPr="00CA159C">
              <w:t>0.028</w:t>
            </w:r>
            <w:r w:rsidRPr="00CA159C">
              <w:rPr>
                <w:vertAlign w:val="superscript"/>
              </w:rPr>
              <w:t>2</w:t>
            </w:r>
          </w:p>
        </w:tc>
      </w:tr>
      <w:tr w:rsidR="004E5641" w:rsidRPr="00CA159C" w14:paraId="4ED8195E" w14:textId="77777777" w:rsidTr="0050448F">
        <w:tblPrEx>
          <w:jc w:val="center"/>
        </w:tblPrEx>
        <w:tc>
          <w:tcPr>
            <w:tcW w:w="0" w:type="auto"/>
          </w:tcPr>
          <w:p w14:paraId="29E225CB" w14:textId="77777777" w:rsidR="004E5641" w:rsidRPr="00CA159C" w:rsidRDefault="004E5641" w:rsidP="00DB5489">
            <w:pPr>
              <w:pStyle w:val="Compact"/>
            </w:pPr>
            <w:r w:rsidRPr="00CA159C">
              <w:t>Oso Flaco Creek</w:t>
            </w:r>
          </w:p>
        </w:tc>
        <w:tc>
          <w:tcPr>
            <w:tcW w:w="0" w:type="auto"/>
          </w:tcPr>
          <w:p w14:paraId="63D0A55A" w14:textId="77777777" w:rsidR="004E5641" w:rsidRPr="00CA159C" w:rsidRDefault="004E5641" w:rsidP="00DB5489">
            <w:pPr>
              <w:pStyle w:val="Compact"/>
            </w:pPr>
            <w:r w:rsidRPr="00CA159C">
              <w:t>0.025</w:t>
            </w:r>
            <w:r w:rsidRPr="00CA159C">
              <w:rPr>
                <w:vertAlign w:val="superscript"/>
              </w:rPr>
              <w:t>2</w:t>
            </w:r>
          </w:p>
        </w:tc>
        <w:tc>
          <w:tcPr>
            <w:tcW w:w="0" w:type="auto"/>
          </w:tcPr>
          <w:p w14:paraId="566447E8" w14:textId="77777777" w:rsidR="004E5641" w:rsidRPr="00CA159C" w:rsidRDefault="004E5641" w:rsidP="00DB5489">
            <w:pPr>
              <w:pStyle w:val="Compact"/>
            </w:pPr>
            <w:r w:rsidRPr="00CA159C">
              <w:t>0.015</w:t>
            </w:r>
            <w:r w:rsidRPr="00CA159C">
              <w:rPr>
                <w:vertAlign w:val="superscript"/>
              </w:rPr>
              <w:t>2</w:t>
            </w:r>
          </w:p>
        </w:tc>
        <w:tc>
          <w:tcPr>
            <w:tcW w:w="0" w:type="auto"/>
          </w:tcPr>
          <w:p w14:paraId="602783CB" w14:textId="77777777" w:rsidR="004E5641" w:rsidRPr="00CA159C" w:rsidRDefault="004E5641" w:rsidP="00DB5489">
            <w:pPr>
              <w:pStyle w:val="Compact"/>
            </w:pPr>
            <w:r w:rsidRPr="00CA159C">
              <w:t>0.16</w:t>
            </w:r>
            <w:r w:rsidRPr="00CA159C">
              <w:rPr>
                <w:vertAlign w:val="superscript"/>
              </w:rPr>
              <w:t>2</w:t>
            </w:r>
          </w:p>
        </w:tc>
        <w:tc>
          <w:tcPr>
            <w:tcW w:w="0" w:type="auto"/>
          </w:tcPr>
          <w:p w14:paraId="66F7EDE4" w14:textId="77777777" w:rsidR="004E5641" w:rsidRPr="00CA159C" w:rsidRDefault="004E5641" w:rsidP="00DB5489">
            <w:pPr>
              <w:pStyle w:val="Compact"/>
            </w:pPr>
            <w:r w:rsidRPr="00CA159C">
              <w:t>0.10</w:t>
            </w:r>
            <w:r w:rsidRPr="00CA159C">
              <w:rPr>
                <w:vertAlign w:val="superscript"/>
              </w:rPr>
              <w:t>2</w:t>
            </w:r>
          </w:p>
        </w:tc>
        <w:tc>
          <w:tcPr>
            <w:tcW w:w="0" w:type="auto"/>
          </w:tcPr>
          <w:p w14:paraId="506E3A4A" w14:textId="77777777" w:rsidR="004E5641" w:rsidRPr="00CA159C" w:rsidRDefault="004E5641" w:rsidP="00DB5489">
            <w:pPr>
              <w:pStyle w:val="Compact"/>
            </w:pPr>
            <w:r w:rsidRPr="00CA159C">
              <w:t>0.17</w:t>
            </w:r>
          </w:p>
        </w:tc>
        <w:tc>
          <w:tcPr>
            <w:tcW w:w="0" w:type="auto"/>
          </w:tcPr>
          <w:p w14:paraId="2FBF0964" w14:textId="77777777" w:rsidR="004E5641" w:rsidRPr="00CA159C" w:rsidRDefault="004E5641" w:rsidP="00DB5489">
            <w:pPr>
              <w:pStyle w:val="Compact"/>
            </w:pPr>
            <w:r w:rsidRPr="00CA159C">
              <w:t>0.028</w:t>
            </w:r>
          </w:p>
        </w:tc>
      </w:tr>
      <w:tr w:rsidR="004E5641" w:rsidRPr="00CA159C" w14:paraId="391D9752" w14:textId="77777777" w:rsidTr="0050448F">
        <w:tblPrEx>
          <w:jc w:val="center"/>
        </w:tblPrEx>
        <w:tc>
          <w:tcPr>
            <w:tcW w:w="0" w:type="auto"/>
          </w:tcPr>
          <w:p w14:paraId="53521565" w14:textId="77777777" w:rsidR="004E5641" w:rsidRPr="00CA159C" w:rsidRDefault="004E5641" w:rsidP="00DB5489">
            <w:pPr>
              <w:pStyle w:val="Compact"/>
            </w:pPr>
            <w:r w:rsidRPr="00CA159C">
              <w:lastRenderedPageBreak/>
              <w:t>Santa Maria River</w:t>
            </w:r>
          </w:p>
        </w:tc>
        <w:tc>
          <w:tcPr>
            <w:tcW w:w="0" w:type="auto"/>
          </w:tcPr>
          <w:p w14:paraId="0F0BB343" w14:textId="77777777" w:rsidR="004E5641" w:rsidRPr="00CA159C" w:rsidRDefault="004E5641" w:rsidP="00DB5489">
            <w:pPr>
              <w:pStyle w:val="Compact"/>
            </w:pPr>
            <w:r w:rsidRPr="00CA159C">
              <w:t>0.025</w:t>
            </w:r>
          </w:p>
        </w:tc>
        <w:tc>
          <w:tcPr>
            <w:tcW w:w="0" w:type="auto"/>
          </w:tcPr>
          <w:p w14:paraId="4EE8D693" w14:textId="77777777" w:rsidR="004E5641" w:rsidRPr="00CA159C" w:rsidRDefault="004E5641" w:rsidP="00DB5489">
            <w:pPr>
              <w:pStyle w:val="Compact"/>
            </w:pPr>
            <w:r w:rsidRPr="00CA159C">
              <w:t>0.015</w:t>
            </w:r>
          </w:p>
        </w:tc>
        <w:tc>
          <w:tcPr>
            <w:tcW w:w="0" w:type="auto"/>
          </w:tcPr>
          <w:p w14:paraId="557C98F2" w14:textId="77777777" w:rsidR="004E5641" w:rsidRPr="00CA159C" w:rsidRDefault="004E5641" w:rsidP="00DB5489">
            <w:pPr>
              <w:pStyle w:val="Compact"/>
            </w:pPr>
            <w:r w:rsidRPr="00CA159C">
              <w:t>0.16</w:t>
            </w:r>
          </w:p>
        </w:tc>
        <w:tc>
          <w:tcPr>
            <w:tcW w:w="0" w:type="auto"/>
          </w:tcPr>
          <w:p w14:paraId="28046A0F" w14:textId="77777777" w:rsidR="004E5641" w:rsidRPr="00CA159C" w:rsidRDefault="004E5641" w:rsidP="00DB5489">
            <w:pPr>
              <w:pStyle w:val="Compact"/>
            </w:pPr>
            <w:r w:rsidRPr="00CA159C">
              <w:t>0.10</w:t>
            </w:r>
          </w:p>
        </w:tc>
        <w:tc>
          <w:tcPr>
            <w:tcW w:w="0" w:type="auto"/>
          </w:tcPr>
          <w:p w14:paraId="4C659BBD" w14:textId="77777777" w:rsidR="004E5641" w:rsidRPr="00CA159C" w:rsidRDefault="004E5641" w:rsidP="00DB5489">
            <w:pPr>
              <w:pStyle w:val="Compact"/>
            </w:pPr>
            <w:r w:rsidRPr="00CA159C">
              <w:t>0.17</w:t>
            </w:r>
            <w:r w:rsidRPr="00CA159C">
              <w:rPr>
                <w:vertAlign w:val="superscript"/>
              </w:rPr>
              <w:t>2</w:t>
            </w:r>
          </w:p>
        </w:tc>
        <w:tc>
          <w:tcPr>
            <w:tcW w:w="0" w:type="auto"/>
          </w:tcPr>
          <w:p w14:paraId="711476C7" w14:textId="77777777" w:rsidR="004E5641" w:rsidRPr="00CA159C" w:rsidRDefault="004E5641" w:rsidP="00DB5489">
            <w:pPr>
              <w:pStyle w:val="Compact"/>
            </w:pPr>
            <w:r w:rsidRPr="00CA159C">
              <w:t>0.028</w:t>
            </w:r>
            <w:r w:rsidRPr="00CA159C">
              <w:rPr>
                <w:vertAlign w:val="superscript"/>
              </w:rPr>
              <w:t>2</w:t>
            </w:r>
          </w:p>
        </w:tc>
      </w:tr>
      <w:tr w:rsidR="004E5641" w:rsidRPr="00CA159C" w14:paraId="74EAFD26" w14:textId="77777777" w:rsidTr="0050448F">
        <w:tblPrEx>
          <w:jc w:val="center"/>
        </w:tblPrEx>
        <w:tc>
          <w:tcPr>
            <w:tcW w:w="0" w:type="auto"/>
          </w:tcPr>
          <w:p w14:paraId="3F42F556" w14:textId="77777777" w:rsidR="004E5641" w:rsidRPr="00CA159C" w:rsidRDefault="004E5641" w:rsidP="00DB5489">
            <w:pPr>
              <w:pStyle w:val="Compact"/>
            </w:pPr>
            <w:r w:rsidRPr="00CA159C">
              <w:t>Little Oso Flaco Creek</w:t>
            </w:r>
          </w:p>
        </w:tc>
        <w:tc>
          <w:tcPr>
            <w:tcW w:w="0" w:type="auto"/>
          </w:tcPr>
          <w:p w14:paraId="06CAC833" w14:textId="77777777" w:rsidR="004E5641" w:rsidRPr="00CA159C" w:rsidRDefault="004E5641" w:rsidP="00DB5489">
            <w:pPr>
              <w:pStyle w:val="Compact"/>
            </w:pPr>
            <w:r w:rsidRPr="00CA159C">
              <w:t>0.025</w:t>
            </w:r>
          </w:p>
        </w:tc>
        <w:tc>
          <w:tcPr>
            <w:tcW w:w="0" w:type="auto"/>
          </w:tcPr>
          <w:p w14:paraId="2C6F0BD8" w14:textId="77777777" w:rsidR="004E5641" w:rsidRPr="00CA159C" w:rsidRDefault="004E5641" w:rsidP="00DB5489">
            <w:pPr>
              <w:pStyle w:val="Compact"/>
            </w:pPr>
            <w:r w:rsidRPr="00CA159C">
              <w:t>0.015</w:t>
            </w:r>
          </w:p>
        </w:tc>
        <w:tc>
          <w:tcPr>
            <w:tcW w:w="0" w:type="auto"/>
          </w:tcPr>
          <w:p w14:paraId="3B26239A" w14:textId="77777777" w:rsidR="004E5641" w:rsidRPr="00CA159C" w:rsidRDefault="004E5641" w:rsidP="00DB5489">
            <w:pPr>
              <w:pStyle w:val="Compact"/>
            </w:pPr>
            <w:r w:rsidRPr="00CA159C">
              <w:t>0.16</w:t>
            </w:r>
          </w:p>
        </w:tc>
        <w:tc>
          <w:tcPr>
            <w:tcW w:w="0" w:type="auto"/>
          </w:tcPr>
          <w:p w14:paraId="4130A562" w14:textId="77777777" w:rsidR="004E5641" w:rsidRPr="00CA159C" w:rsidRDefault="004E5641" w:rsidP="00DB5489">
            <w:pPr>
              <w:pStyle w:val="Compact"/>
            </w:pPr>
            <w:r w:rsidRPr="00CA159C">
              <w:t>0.10</w:t>
            </w:r>
          </w:p>
        </w:tc>
        <w:tc>
          <w:tcPr>
            <w:tcW w:w="0" w:type="auto"/>
          </w:tcPr>
          <w:p w14:paraId="024583A9" w14:textId="77777777" w:rsidR="004E5641" w:rsidRPr="00CA159C" w:rsidRDefault="004E5641" w:rsidP="00DB5489">
            <w:pPr>
              <w:pStyle w:val="Compact"/>
            </w:pPr>
            <w:r w:rsidRPr="00CA159C">
              <w:t>0.17</w:t>
            </w:r>
          </w:p>
        </w:tc>
        <w:tc>
          <w:tcPr>
            <w:tcW w:w="0" w:type="auto"/>
          </w:tcPr>
          <w:p w14:paraId="3FD8A2D1" w14:textId="77777777" w:rsidR="004E5641" w:rsidRPr="00CA159C" w:rsidRDefault="004E5641" w:rsidP="00DB5489">
            <w:pPr>
              <w:pStyle w:val="Compact"/>
            </w:pPr>
            <w:r w:rsidRPr="00CA159C">
              <w:t>0.028</w:t>
            </w:r>
          </w:p>
        </w:tc>
      </w:tr>
    </w:tbl>
    <w:p w14:paraId="75FE87BF"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All reaches of all surface waters in the Santa Maria River watershed, including those listed.</w:t>
      </w:r>
    </w:p>
    <w:p w14:paraId="40AAAEC9"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Waterbody is currently achieving the TMDL</w:t>
      </w:r>
    </w:p>
    <w:p w14:paraId="6F002D5C" w14:textId="77777777" w:rsidR="004E5641" w:rsidRPr="00CA159C"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3</w:t>
      </w:r>
      <w:r w:rsidRPr="00CA159C">
        <w:rPr>
          <w:rFonts w:ascii="Arial" w:eastAsia="Arial" w:hAnsi="Arial" w:cs="Times New Roman"/>
          <w:sz w:val="20"/>
          <w:szCs w:val="20"/>
        </w:rPr>
        <w:t xml:space="preserve"> CMC: Criterion Maximum Concentration (Acute: 1-hour average). Not to be exceeded more than once in a three-year period.</w:t>
      </w:r>
    </w:p>
    <w:p w14:paraId="74D9022D" w14:textId="33A18909" w:rsidR="004E5641" w:rsidRDefault="004E5641" w:rsidP="004E5641">
      <w:pPr>
        <w:spacing w:before="100" w:after="100" w:line="240" w:lineRule="auto"/>
        <w:rPr>
          <w:rFonts w:ascii="Arial" w:eastAsia="Arial" w:hAnsi="Arial" w:cs="Times New Roman"/>
          <w:sz w:val="20"/>
          <w:szCs w:val="20"/>
        </w:rPr>
      </w:pPr>
      <w:r w:rsidRPr="00CA159C">
        <w:rPr>
          <w:rFonts w:ascii="Arial" w:eastAsia="Arial" w:hAnsi="Arial" w:cs="Times New Roman"/>
          <w:sz w:val="20"/>
          <w:szCs w:val="20"/>
          <w:vertAlign w:val="superscript"/>
        </w:rPr>
        <w:t>4</w:t>
      </w:r>
      <w:r w:rsidRPr="00CA159C">
        <w:rPr>
          <w:rFonts w:ascii="Arial" w:eastAsia="Arial" w:hAnsi="Arial" w:cs="Times New Roman"/>
          <w:sz w:val="20"/>
          <w:szCs w:val="20"/>
        </w:rPr>
        <w:t xml:space="preserve"> CCC: Criterion Continuous Concentration (Chronic: 4-</w:t>
      </w:r>
      <w:r w:rsidRPr="00E56ED1">
        <w:rPr>
          <w:rFonts w:ascii="Arial" w:eastAsia="Arial" w:hAnsi="Arial" w:cs="Times New Roman"/>
          <w:sz w:val="20"/>
          <w:szCs w:val="20"/>
        </w:rPr>
        <w:t xml:space="preserve">day </w:t>
      </w:r>
      <w:ins w:id="2465" w:author="Pratt, Jamie@Waterboards" w:date="2023-09-19T12:47:00Z">
        <w:r w:rsidR="00E56ED1" w:rsidRPr="00E56ED1">
          <w:rPr>
            <w:rFonts w:ascii="Arial" w:eastAsia="Arial" w:hAnsi="Arial" w:cs="Times New Roman"/>
            <w:sz w:val="20"/>
            <w:szCs w:val="20"/>
          </w:rPr>
          <w:t>[</w:t>
        </w:r>
      </w:ins>
      <w:r w:rsidRPr="00E56ED1">
        <w:rPr>
          <w:rFonts w:ascii="Arial" w:eastAsia="Arial" w:hAnsi="Arial" w:cs="Times New Roman"/>
          <w:sz w:val="20"/>
          <w:szCs w:val="20"/>
        </w:rPr>
        <w:t>96-hour</w:t>
      </w:r>
      <w:ins w:id="2466" w:author="Pratt, Jamie@Waterboards" w:date="2023-09-19T12:47:00Z">
        <w:r w:rsidR="00E56ED1" w:rsidRPr="00E56ED1">
          <w:rPr>
            <w:rFonts w:ascii="Arial" w:eastAsia="Arial" w:hAnsi="Arial" w:cs="Times New Roman"/>
            <w:sz w:val="20"/>
            <w:szCs w:val="20"/>
          </w:rPr>
          <w:t>]</w:t>
        </w:r>
      </w:ins>
      <w:r w:rsidRPr="00E56ED1">
        <w:rPr>
          <w:rFonts w:ascii="Arial" w:eastAsia="Arial" w:hAnsi="Arial" w:cs="Times New Roman"/>
          <w:sz w:val="20"/>
          <w:szCs w:val="20"/>
        </w:rPr>
        <w:t xml:space="preserve"> average). Not to be exceeded more than once in a three-year period.</w:t>
      </w:r>
    </w:p>
    <w:p w14:paraId="2ED8666C" w14:textId="77777777" w:rsidR="00263F9A" w:rsidRDefault="00263F9A" w:rsidP="00263F9A">
      <w:pPr>
        <w:pStyle w:val="Heading5Numberless"/>
      </w:pPr>
      <w:r>
        <w:t>Table 4.9.16-8</w:t>
      </w:r>
    </w:p>
    <w:p w14:paraId="3EDE199F" w14:textId="3B21DFD2" w:rsidR="00263F9A" w:rsidRDefault="00263F9A" w:rsidP="00263F9A">
      <w:pPr>
        <w:pStyle w:val="Heading6Numberless"/>
      </w:pPr>
      <w:r>
        <w:t>Original table</w:t>
      </w:r>
    </w:p>
    <w:p w14:paraId="6989C12D" w14:textId="77777777" w:rsidR="00263F9A" w:rsidRDefault="00263F9A" w:rsidP="00263F9A">
      <w:pPr>
        <w:pStyle w:val="Heading6Numberless"/>
      </w:pPr>
      <w:r>
        <w:rPr>
          <w:noProof/>
        </w:rPr>
        <w:drawing>
          <wp:inline distT="0" distB="0" distL="0" distR="0" wp14:anchorId="64C4C213" wp14:editId="6B562DDD">
            <wp:extent cx="5943600" cy="3259455"/>
            <wp:effectExtent l="0" t="0" r="0" b="0"/>
            <wp:docPr id="771354056" name="Picture 1" descr="Original Table 4.9.16-8 DDT Sediment Chemistry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94581" name="Picture 1" descr="Original Table 4.9.16-8 DDT Sediment Chemistry TMDLs"/>
                    <pic:cNvPicPr/>
                  </pic:nvPicPr>
                  <pic:blipFill>
                    <a:blip r:embed="rId96"/>
                    <a:stretch>
                      <a:fillRect/>
                    </a:stretch>
                  </pic:blipFill>
                  <pic:spPr>
                    <a:xfrm>
                      <a:off x="0" y="0"/>
                      <a:ext cx="5943600" cy="3259455"/>
                    </a:xfrm>
                    <a:prstGeom prst="rect">
                      <a:avLst/>
                    </a:prstGeom>
                  </pic:spPr>
                </pic:pic>
              </a:graphicData>
            </a:graphic>
          </wp:inline>
        </w:drawing>
      </w:r>
    </w:p>
    <w:p w14:paraId="2C8CC117" w14:textId="77777777" w:rsidR="00263F9A" w:rsidRPr="00E56ED1" w:rsidRDefault="00263F9A" w:rsidP="004E5641">
      <w:pPr>
        <w:spacing w:before="100" w:after="100" w:line="240" w:lineRule="auto"/>
        <w:rPr>
          <w:rFonts w:ascii="Arial" w:eastAsia="Arial" w:hAnsi="Arial" w:cs="Times New Roman"/>
          <w:sz w:val="20"/>
          <w:szCs w:val="20"/>
        </w:rPr>
      </w:pPr>
    </w:p>
    <w:p w14:paraId="0E941F70" w14:textId="1105C1A7" w:rsidR="004E5641" w:rsidRDefault="004E5641" w:rsidP="004E5641">
      <w:pPr>
        <w:pStyle w:val="Heading6Numberless"/>
      </w:pPr>
      <w:r>
        <w:lastRenderedPageBreak/>
        <w:t xml:space="preserve">Revised </w:t>
      </w:r>
      <w:r w:rsidR="00263F9A">
        <w:t>t</w:t>
      </w:r>
      <w:r>
        <w:t>able</w:t>
      </w:r>
    </w:p>
    <w:p w14:paraId="6386D604" w14:textId="77777777" w:rsidR="004E5641" w:rsidRPr="00CA159C" w:rsidRDefault="004E5641" w:rsidP="004E5641">
      <w:pPr>
        <w:pStyle w:val="TableCaption"/>
      </w:pPr>
      <w:r w:rsidRPr="00CA159C">
        <w:t>Table 4.9.16-8. DDT Sediment Chemistry TMDLs</w:t>
      </w:r>
    </w:p>
    <w:tbl>
      <w:tblPr>
        <w:tblStyle w:val="Custom54"/>
        <w:tblW w:w="9417" w:type="dxa"/>
        <w:tblLook w:val="0020" w:firstRow="1" w:lastRow="0" w:firstColumn="0" w:lastColumn="0" w:noHBand="0" w:noVBand="0"/>
      </w:tblPr>
      <w:tblGrid>
        <w:gridCol w:w="2448"/>
        <w:gridCol w:w="1863"/>
        <w:gridCol w:w="1843"/>
        <w:gridCol w:w="1823"/>
        <w:gridCol w:w="1440"/>
      </w:tblGrid>
      <w:tr w:rsidR="004E5641" w:rsidRPr="00CA159C" w14:paraId="445BE238" w14:textId="77777777" w:rsidTr="0050448F">
        <w:trPr>
          <w:cnfStyle w:val="100000000000" w:firstRow="1" w:lastRow="0" w:firstColumn="0" w:lastColumn="0" w:oddVBand="0" w:evenVBand="0" w:oddHBand="0" w:evenHBand="0" w:firstRowFirstColumn="0" w:firstRowLastColumn="0" w:lastRowFirstColumn="0" w:lastRowLastColumn="0"/>
        </w:trPr>
        <w:tc>
          <w:tcPr>
            <w:tcW w:w="2448" w:type="dxa"/>
          </w:tcPr>
          <w:p w14:paraId="46CD387C" w14:textId="77777777" w:rsidR="004E5641" w:rsidRPr="00CA159C" w:rsidRDefault="004E5641" w:rsidP="0050448F">
            <w:pPr>
              <w:rPr>
                <w:rFonts w:eastAsia="Arial"/>
              </w:rPr>
            </w:pPr>
            <w:r w:rsidRPr="00CA159C">
              <w:rPr>
                <w:rFonts w:eastAsia="Arial"/>
              </w:rPr>
              <w:t>Waterbodies Assigned TMDLs</w:t>
            </w:r>
            <w:r w:rsidRPr="00CA159C">
              <w:rPr>
                <w:rFonts w:eastAsia="Arial"/>
                <w:vertAlign w:val="superscript"/>
              </w:rPr>
              <w:t>1</w:t>
            </w:r>
          </w:p>
        </w:tc>
        <w:tc>
          <w:tcPr>
            <w:tcW w:w="0" w:type="auto"/>
          </w:tcPr>
          <w:p w14:paraId="49FCCF81" w14:textId="77777777" w:rsidR="004E5641" w:rsidRPr="00CA159C" w:rsidRDefault="004E5641" w:rsidP="0050448F">
            <w:pPr>
              <w:jc w:val="right"/>
              <w:rPr>
                <w:rFonts w:eastAsia="Arial"/>
                <w:b w:val="0"/>
                <w:vertAlign w:val="superscript"/>
              </w:rPr>
            </w:pPr>
            <w:r w:rsidRPr="00CA159C">
              <w:rPr>
                <w:rFonts w:eastAsia="Arial"/>
              </w:rPr>
              <w:t>DDD, 4,4-(</w:t>
            </w:r>
            <w:proofErr w:type="spellStart"/>
            <w:r w:rsidRPr="00CA159C">
              <w:rPr>
                <w:rFonts w:eastAsia="Arial"/>
              </w:rPr>
              <w:t>p,p</w:t>
            </w:r>
            <w:proofErr w:type="spellEnd"/>
            <w:r w:rsidRPr="00CA159C">
              <w:rPr>
                <w:rFonts w:ascii="Cambria Math" w:eastAsia="Arial" w:hAnsi="Cambria Math" w:cs="Cambria Math"/>
              </w:rPr>
              <w:t>‑</w:t>
            </w:r>
            <w:r w:rsidRPr="00CA159C">
              <w:rPr>
                <w:rFonts w:eastAsia="Arial"/>
              </w:rPr>
              <w:t xml:space="preserve">DDD) </w:t>
            </w:r>
          </w:p>
          <w:p w14:paraId="02B15545" w14:textId="52384BF5" w:rsidR="004E5641" w:rsidRPr="00CA159C" w:rsidRDefault="004E5641" w:rsidP="0050448F">
            <w:pPr>
              <w:jc w:val="right"/>
              <w:rPr>
                <w:rFonts w:eastAsia="Arial"/>
              </w:rPr>
            </w:pPr>
            <w:r w:rsidRPr="00CA159C">
              <w:rPr>
                <w:rFonts w:eastAsia="Arial"/>
              </w:rPr>
              <w:t xml:space="preserve">µg/kg </w:t>
            </w:r>
            <w:ins w:id="2467" w:author="Pratt, Jamie@Waterboards" w:date="2023-09-18T14:08:00Z">
              <w:r w:rsidR="00C959E6">
                <w:rPr>
                  <w:rFonts w:eastAsia="Arial"/>
                </w:rPr>
                <w:t>OC</w:t>
              </w:r>
            </w:ins>
            <w:r w:rsidRPr="00C959E6">
              <w:rPr>
                <w:rFonts w:eastAsia="Arial"/>
                <w:vertAlign w:val="superscript"/>
              </w:rPr>
              <w:t>2</w:t>
            </w:r>
          </w:p>
        </w:tc>
        <w:tc>
          <w:tcPr>
            <w:tcW w:w="0" w:type="auto"/>
          </w:tcPr>
          <w:p w14:paraId="6820DD87" w14:textId="77777777" w:rsidR="004E5641" w:rsidRPr="00CA159C" w:rsidRDefault="004E5641" w:rsidP="0050448F">
            <w:pPr>
              <w:jc w:val="right"/>
              <w:rPr>
                <w:rFonts w:eastAsia="Arial"/>
                <w:b w:val="0"/>
                <w:vertAlign w:val="superscript"/>
              </w:rPr>
            </w:pPr>
            <w:r w:rsidRPr="00CA159C">
              <w:rPr>
                <w:rFonts w:eastAsia="Arial"/>
              </w:rPr>
              <w:t>DDE, 4,4-(</w:t>
            </w:r>
            <w:proofErr w:type="spellStart"/>
            <w:r w:rsidRPr="00CA159C">
              <w:rPr>
                <w:rFonts w:eastAsia="Arial"/>
              </w:rPr>
              <w:t>p,p</w:t>
            </w:r>
            <w:proofErr w:type="spellEnd"/>
            <w:r w:rsidRPr="00CA159C">
              <w:rPr>
                <w:rFonts w:ascii="Cambria Math" w:eastAsia="Arial" w:hAnsi="Cambria Math" w:cs="Cambria Math"/>
              </w:rPr>
              <w:t>‑</w:t>
            </w:r>
            <w:r w:rsidRPr="00CA159C">
              <w:rPr>
                <w:rFonts w:eastAsia="Arial"/>
              </w:rPr>
              <w:t xml:space="preserve">DDE) </w:t>
            </w:r>
          </w:p>
          <w:p w14:paraId="4FDF7D5B" w14:textId="11811DFE" w:rsidR="004E5641" w:rsidRPr="00CA159C" w:rsidRDefault="004E5641" w:rsidP="0050448F">
            <w:pPr>
              <w:jc w:val="right"/>
              <w:rPr>
                <w:rFonts w:eastAsia="Arial"/>
              </w:rPr>
            </w:pPr>
            <w:r w:rsidRPr="00CA159C">
              <w:rPr>
                <w:rFonts w:eastAsia="Arial"/>
              </w:rPr>
              <w:t xml:space="preserve">µg/kg </w:t>
            </w:r>
            <w:ins w:id="2468" w:author="Pratt, Jamie@Waterboards" w:date="2023-09-18T14:08:00Z">
              <w:r w:rsidR="00C959E6">
                <w:rPr>
                  <w:rFonts w:eastAsia="Arial"/>
                </w:rPr>
                <w:t>OC</w:t>
              </w:r>
            </w:ins>
            <w:r w:rsidR="00C959E6" w:rsidRPr="00C959E6">
              <w:rPr>
                <w:rFonts w:eastAsia="Arial"/>
                <w:vertAlign w:val="superscript"/>
              </w:rPr>
              <w:t>2</w:t>
            </w:r>
          </w:p>
        </w:tc>
        <w:tc>
          <w:tcPr>
            <w:tcW w:w="0" w:type="auto"/>
          </w:tcPr>
          <w:p w14:paraId="4BD8D976" w14:textId="77777777" w:rsidR="004E5641" w:rsidRPr="00CA159C" w:rsidRDefault="004E5641" w:rsidP="0050448F">
            <w:pPr>
              <w:jc w:val="right"/>
              <w:rPr>
                <w:rFonts w:eastAsia="Arial"/>
                <w:b w:val="0"/>
                <w:vertAlign w:val="superscript"/>
              </w:rPr>
            </w:pPr>
            <w:r w:rsidRPr="00CA159C">
              <w:rPr>
                <w:rFonts w:eastAsia="Arial"/>
              </w:rPr>
              <w:t>DDT, 4,4-(</w:t>
            </w:r>
            <w:proofErr w:type="spellStart"/>
            <w:r w:rsidRPr="00CA159C">
              <w:rPr>
                <w:rFonts w:eastAsia="Arial"/>
              </w:rPr>
              <w:t>p,p</w:t>
            </w:r>
            <w:proofErr w:type="spellEnd"/>
            <w:r w:rsidRPr="00CA159C">
              <w:rPr>
                <w:rFonts w:ascii="Cambria Math" w:eastAsia="Arial" w:hAnsi="Cambria Math" w:cs="Cambria Math"/>
              </w:rPr>
              <w:t>‑</w:t>
            </w:r>
            <w:r w:rsidRPr="00CA159C">
              <w:rPr>
                <w:rFonts w:eastAsia="Arial"/>
              </w:rPr>
              <w:t xml:space="preserve">DDT) </w:t>
            </w:r>
          </w:p>
          <w:p w14:paraId="591B4FB2" w14:textId="3861F850" w:rsidR="004E5641" w:rsidRPr="00CA159C" w:rsidRDefault="004E5641" w:rsidP="0050448F">
            <w:pPr>
              <w:jc w:val="right"/>
              <w:rPr>
                <w:rFonts w:eastAsia="Arial"/>
                <w:b w:val="0"/>
              </w:rPr>
            </w:pPr>
            <w:r w:rsidRPr="00CA159C">
              <w:rPr>
                <w:rFonts w:eastAsia="Arial"/>
              </w:rPr>
              <w:t xml:space="preserve">µg/kg </w:t>
            </w:r>
            <w:ins w:id="2469" w:author="Pratt, Jamie@Waterboards" w:date="2023-09-18T14:08:00Z">
              <w:r w:rsidR="00C959E6">
                <w:rPr>
                  <w:rFonts w:eastAsia="Arial"/>
                </w:rPr>
                <w:t>OC</w:t>
              </w:r>
            </w:ins>
            <w:r w:rsidR="00C959E6" w:rsidRPr="00C959E6">
              <w:rPr>
                <w:rFonts w:eastAsia="Arial"/>
                <w:vertAlign w:val="superscript"/>
              </w:rPr>
              <w:t>2</w:t>
            </w:r>
          </w:p>
        </w:tc>
        <w:tc>
          <w:tcPr>
            <w:tcW w:w="1440" w:type="dxa"/>
          </w:tcPr>
          <w:p w14:paraId="07CD329D" w14:textId="77777777" w:rsidR="004E5641" w:rsidRPr="00CA159C" w:rsidRDefault="004E5641" w:rsidP="0050448F">
            <w:pPr>
              <w:jc w:val="right"/>
              <w:rPr>
                <w:rFonts w:eastAsia="Arial"/>
                <w:b w:val="0"/>
              </w:rPr>
            </w:pPr>
            <w:r w:rsidRPr="00CA159C">
              <w:rPr>
                <w:rFonts w:eastAsia="Arial"/>
              </w:rPr>
              <w:t>Total DDT</w:t>
            </w:r>
          </w:p>
          <w:p w14:paraId="661B676E" w14:textId="26DE6F1D" w:rsidR="004E5641" w:rsidRPr="00CA159C" w:rsidRDefault="004E5641" w:rsidP="0050448F">
            <w:pPr>
              <w:jc w:val="right"/>
              <w:rPr>
                <w:rFonts w:eastAsia="Arial"/>
              </w:rPr>
            </w:pPr>
            <w:r w:rsidRPr="00CA159C">
              <w:rPr>
                <w:rFonts w:eastAsia="Arial"/>
              </w:rPr>
              <w:t xml:space="preserve"> µg/kg </w:t>
            </w:r>
            <w:ins w:id="2470" w:author="Pratt, Jamie@Waterboards" w:date="2023-09-18T14:08:00Z">
              <w:r w:rsidR="00C959E6">
                <w:rPr>
                  <w:rFonts w:eastAsia="Arial"/>
                </w:rPr>
                <w:t>OC</w:t>
              </w:r>
            </w:ins>
            <w:r w:rsidR="00C959E6" w:rsidRPr="00C959E6">
              <w:rPr>
                <w:rFonts w:eastAsia="Arial"/>
                <w:vertAlign w:val="superscript"/>
              </w:rPr>
              <w:t>2</w:t>
            </w:r>
          </w:p>
        </w:tc>
      </w:tr>
      <w:tr w:rsidR="004E5641" w:rsidRPr="00CA159C" w14:paraId="5A173127" w14:textId="77777777" w:rsidTr="0050448F">
        <w:tblPrEx>
          <w:jc w:val="center"/>
        </w:tblPrEx>
        <w:tc>
          <w:tcPr>
            <w:tcW w:w="2448" w:type="dxa"/>
          </w:tcPr>
          <w:p w14:paraId="14025078" w14:textId="77777777" w:rsidR="004E5641" w:rsidRPr="00CA159C" w:rsidRDefault="004E5641" w:rsidP="0050448F">
            <w:pPr>
              <w:rPr>
                <w:rFonts w:ascii="Arial" w:eastAsia="Arial" w:hAnsi="Arial"/>
              </w:rPr>
            </w:pPr>
            <w:r w:rsidRPr="00CA159C">
              <w:rPr>
                <w:rFonts w:ascii="Arial" w:eastAsia="Arial" w:hAnsi="Arial"/>
              </w:rPr>
              <w:t>Blosser Channel</w:t>
            </w:r>
          </w:p>
        </w:tc>
        <w:tc>
          <w:tcPr>
            <w:tcW w:w="0" w:type="auto"/>
          </w:tcPr>
          <w:p w14:paraId="37D5C211"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E82E20A"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1E2667A3"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2628F10"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862A778" w14:textId="77777777" w:rsidTr="0050448F">
        <w:tblPrEx>
          <w:jc w:val="center"/>
        </w:tblPrEx>
        <w:tc>
          <w:tcPr>
            <w:tcW w:w="2448" w:type="dxa"/>
          </w:tcPr>
          <w:p w14:paraId="46C584ED" w14:textId="77777777" w:rsidR="004E5641" w:rsidRPr="00CA159C" w:rsidRDefault="004E5641" w:rsidP="0050448F">
            <w:pPr>
              <w:rPr>
                <w:rFonts w:ascii="Arial" w:eastAsia="Arial" w:hAnsi="Arial"/>
              </w:rPr>
            </w:pPr>
            <w:r w:rsidRPr="00CA159C">
              <w:rPr>
                <w:rFonts w:ascii="Arial" w:eastAsia="Arial" w:hAnsi="Arial"/>
              </w:rPr>
              <w:t>Bradley Channel</w:t>
            </w:r>
          </w:p>
        </w:tc>
        <w:tc>
          <w:tcPr>
            <w:tcW w:w="0" w:type="auto"/>
          </w:tcPr>
          <w:p w14:paraId="2289572F"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09E26CCF"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4E7506A8"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7A8D437A"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6B30F5B" w14:textId="77777777" w:rsidTr="0050448F">
        <w:tblPrEx>
          <w:jc w:val="center"/>
        </w:tblPrEx>
        <w:tc>
          <w:tcPr>
            <w:tcW w:w="2448" w:type="dxa"/>
          </w:tcPr>
          <w:p w14:paraId="1BBF5BB8" w14:textId="77777777" w:rsidR="004E5641" w:rsidRPr="00CA159C" w:rsidRDefault="004E5641" w:rsidP="0050448F">
            <w:pPr>
              <w:rPr>
                <w:rFonts w:ascii="Arial" w:eastAsia="Arial" w:hAnsi="Arial"/>
              </w:rPr>
            </w:pPr>
            <w:r w:rsidRPr="00CA159C">
              <w:rPr>
                <w:rFonts w:ascii="Arial" w:eastAsia="Arial" w:hAnsi="Arial"/>
              </w:rPr>
              <w:t>Greene Valley Creek</w:t>
            </w:r>
          </w:p>
        </w:tc>
        <w:tc>
          <w:tcPr>
            <w:tcW w:w="0" w:type="auto"/>
          </w:tcPr>
          <w:p w14:paraId="172E735E"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6C0CA899"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3CACF26A"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51DC97A9"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DE4A499" w14:textId="77777777" w:rsidTr="0050448F">
        <w:tblPrEx>
          <w:jc w:val="center"/>
        </w:tblPrEx>
        <w:tc>
          <w:tcPr>
            <w:tcW w:w="2448" w:type="dxa"/>
          </w:tcPr>
          <w:p w14:paraId="6E60CB2E" w14:textId="77777777" w:rsidR="004E5641" w:rsidRPr="00CA159C" w:rsidRDefault="004E5641" w:rsidP="0050448F">
            <w:pPr>
              <w:rPr>
                <w:rFonts w:ascii="Arial" w:eastAsia="Arial" w:hAnsi="Arial"/>
              </w:rPr>
            </w:pPr>
            <w:r w:rsidRPr="00CA159C">
              <w:rPr>
                <w:rFonts w:ascii="Arial" w:eastAsia="Arial" w:hAnsi="Arial"/>
              </w:rPr>
              <w:t>Little Oso Flaco Creek</w:t>
            </w:r>
          </w:p>
        </w:tc>
        <w:tc>
          <w:tcPr>
            <w:tcW w:w="0" w:type="auto"/>
          </w:tcPr>
          <w:p w14:paraId="125F9B99"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78E10808"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6BFE17BC"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0DE178D1"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59552621" w14:textId="77777777" w:rsidTr="0050448F">
        <w:tblPrEx>
          <w:jc w:val="center"/>
        </w:tblPrEx>
        <w:tc>
          <w:tcPr>
            <w:tcW w:w="2448" w:type="dxa"/>
          </w:tcPr>
          <w:p w14:paraId="678B3DAC" w14:textId="77777777" w:rsidR="004E5641" w:rsidRPr="00CA159C" w:rsidRDefault="004E5641" w:rsidP="0050448F">
            <w:pPr>
              <w:rPr>
                <w:rFonts w:ascii="Arial" w:eastAsia="Arial" w:hAnsi="Arial"/>
              </w:rPr>
            </w:pPr>
            <w:r w:rsidRPr="00CA159C">
              <w:rPr>
                <w:rFonts w:ascii="Arial" w:eastAsia="Arial" w:hAnsi="Arial"/>
              </w:rPr>
              <w:t>Main Street Canal</w:t>
            </w:r>
          </w:p>
        </w:tc>
        <w:tc>
          <w:tcPr>
            <w:tcW w:w="0" w:type="auto"/>
          </w:tcPr>
          <w:p w14:paraId="63C9E33F"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531FDA14"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07FE0437"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36F46861"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0ABBC6CA" w14:textId="77777777" w:rsidTr="0050448F">
        <w:tblPrEx>
          <w:jc w:val="center"/>
        </w:tblPrEx>
        <w:tc>
          <w:tcPr>
            <w:tcW w:w="2448" w:type="dxa"/>
          </w:tcPr>
          <w:p w14:paraId="32A4B879" w14:textId="77777777" w:rsidR="004E5641" w:rsidRPr="00CA159C" w:rsidRDefault="004E5641" w:rsidP="0050448F">
            <w:pPr>
              <w:rPr>
                <w:rFonts w:ascii="Arial" w:eastAsia="Arial" w:hAnsi="Arial"/>
              </w:rPr>
            </w:pPr>
            <w:r w:rsidRPr="00CA159C">
              <w:rPr>
                <w:rFonts w:ascii="Arial" w:eastAsia="Arial" w:hAnsi="Arial"/>
              </w:rPr>
              <w:t>Orcutt Creek</w:t>
            </w:r>
          </w:p>
        </w:tc>
        <w:tc>
          <w:tcPr>
            <w:tcW w:w="0" w:type="auto"/>
          </w:tcPr>
          <w:p w14:paraId="7445D6CA"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364E059C"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6A39FFD2"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E180670"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3B31815A" w14:textId="77777777" w:rsidTr="0050448F">
        <w:tblPrEx>
          <w:jc w:val="center"/>
        </w:tblPrEx>
        <w:tc>
          <w:tcPr>
            <w:tcW w:w="2448" w:type="dxa"/>
          </w:tcPr>
          <w:p w14:paraId="60C5ED87" w14:textId="77777777" w:rsidR="004E5641" w:rsidRPr="00CA159C" w:rsidRDefault="004E5641" w:rsidP="0050448F">
            <w:pPr>
              <w:rPr>
                <w:rFonts w:ascii="Arial" w:eastAsia="Arial" w:hAnsi="Arial"/>
              </w:rPr>
            </w:pPr>
            <w:r w:rsidRPr="00CA159C">
              <w:rPr>
                <w:rFonts w:ascii="Arial" w:eastAsia="Arial" w:hAnsi="Arial"/>
              </w:rPr>
              <w:t>Oso Flaco Creek</w:t>
            </w:r>
          </w:p>
        </w:tc>
        <w:tc>
          <w:tcPr>
            <w:tcW w:w="0" w:type="auto"/>
          </w:tcPr>
          <w:p w14:paraId="24362C16"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4D460BE0"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13427FF2"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79332C25"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12C82DC6" w14:textId="77777777" w:rsidTr="0050448F">
        <w:tblPrEx>
          <w:jc w:val="center"/>
        </w:tblPrEx>
        <w:tc>
          <w:tcPr>
            <w:tcW w:w="2448" w:type="dxa"/>
          </w:tcPr>
          <w:p w14:paraId="753C218C" w14:textId="77777777" w:rsidR="004E5641" w:rsidRPr="00CA159C" w:rsidRDefault="004E5641" w:rsidP="0050448F">
            <w:pPr>
              <w:rPr>
                <w:rFonts w:ascii="Arial" w:eastAsia="Arial" w:hAnsi="Arial"/>
              </w:rPr>
            </w:pPr>
            <w:r w:rsidRPr="00CA159C">
              <w:rPr>
                <w:rFonts w:ascii="Arial" w:eastAsia="Arial" w:hAnsi="Arial"/>
              </w:rPr>
              <w:t>Oso Flaco Lake</w:t>
            </w:r>
          </w:p>
        </w:tc>
        <w:tc>
          <w:tcPr>
            <w:tcW w:w="0" w:type="auto"/>
          </w:tcPr>
          <w:p w14:paraId="1EDFFF7B"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258E2D6"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7702D45A"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42996BC5" w14:textId="77777777" w:rsidR="004E5641" w:rsidRPr="00CA159C" w:rsidRDefault="004E5641" w:rsidP="0050448F">
            <w:pPr>
              <w:jc w:val="right"/>
              <w:rPr>
                <w:rFonts w:ascii="Arial" w:eastAsia="Arial" w:hAnsi="Arial"/>
              </w:rPr>
            </w:pPr>
            <w:r w:rsidRPr="00CA159C">
              <w:rPr>
                <w:rFonts w:ascii="Arial" w:eastAsia="Arial" w:hAnsi="Arial"/>
              </w:rPr>
              <w:t>10</w:t>
            </w:r>
          </w:p>
        </w:tc>
      </w:tr>
      <w:tr w:rsidR="004E5641" w:rsidRPr="00CA159C" w14:paraId="441EFE1D" w14:textId="77777777" w:rsidTr="0050448F">
        <w:tblPrEx>
          <w:jc w:val="center"/>
        </w:tblPrEx>
        <w:tc>
          <w:tcPr>
            <w:tcW w:w="2448" w:type="dxa"/>
          </w:tcPr>
          <w:p w14:paraId="2490CA2A" w14:textId="77777777" w:rsidR="004E5641" w:rsidRPr="00CA159C" w:rsidRDefault="004E5641" w:rsidP="0050448F">
            <w:pPr>
              <w:rPr>
                <w:rFonts w:ascii="Arial" w:eastAsia="Arial" w:hAnsi="Arial"/>
              </w:rPr>
            </w:pPr>
            <w:r w:rsidRPr="00CA159C">
              <w:rPr>
                <w:rFonts w:ascii="Arial" w:eastAsia="Arial" w:hAnsi="Arial"/>
              </w:rPr>
              <w:t>Santa Maria River</w:t>
            </w:r>
          </w:p>
        </w:tc>
        <w:tc>
          <w:tcPr>
            <w:tcW w:w="0" w:type="auto"/>
          </w:tcPr>
          <w:p w14:paraId="61A880CD" w14:textId="77777777" w:rsidR="004E5641" w:rsidRPr="00CA159C" w:rsidRDefault="004E5641" w:rsidP="0050448F">
            <w:pPr>
              <w:jc w:val="right"/>
              <w:rPr>
                <w:rFonts w:ascii="Arial" w:eastAsia="Arial" w:hAnsi="Arial"/>
              </w:rPr>
            </w:pPr>
            <w:r w:rsidRPr="00CA159C">
              <w:rPr>
                <w:rFonts w:ascii="Arial" w:eastAsia="Arial" w:hAnsi="Arial"/>
              </w:rPr>
              <w:t>9.1</w:t>
            </w:r>
          </w:p>
        </w:tc>
        <w:tc>
          <w:tcPr>
            <w:tcW w:w="0" w:type="auto"/>
          </w:tcPr>
          <w:p w14:paraId="1862269F" w14:textId="77777777" w:rsidR="004E5641" w:rsidRPr="00CA159C" w:rsidRDefault="004E5641" w:rsidP="0050448F">
            <w:pPr>
              <w:jc w:val="right"/>
              <w:rPr>
                <w:rFonts w:ascii="Arial" w:eastAsia="Arial" w:hAnsi="Arial"/>
              </w:rPr>
            </w:pPr>
            <w:r w:rsidRPr="00CA159C">
              <w:rPr>
                <w:rFonts w:ascii="Arial" w:eastAsia="Arial" w:hAnsi="Arial"/>
              </w:rPr>
              <w:t>5.5</w:t>
            </w:r>
          </w:p>
        </w:tc>
        <w:tc>
          <w:tcPr>
            <w:tcW w:w="0" w:type="auto"/>
          </w:tcPr>
          <w:p w14:paraId="087055B1" w14:textId="77777777" w:rsidR="004E5641" w:rsidRPr="00CA159C" w:rsidRDefault="004E5641" w:rsidP="0050448F">
            <w:pPr>
              <w:jc w:val="right"/>
              <w:rPr>
                <w:rFonts w:ascii="Arial" w:eastAsia="Arial" w:hAnsi="Arial"/>
              </w:rPr>
            </w:pPr>
            <w:r w:rsidRPr="00CA159C">
              <w:rPr>
                <w:rFonts w:ascii="Arial" w:eastAsia="Arial" w:hAnsi="Arial"/>
              </w:rPr>
              <w:t>6.5</w:t>
            </w:r>
          </w:p>
        </w:tc>
        <w:tc>
          <w:tcPr>
            <w:tcW w:w="1440" w:type="dxa"/>
          </w:tcPr>
          <w:p w14:paraId="5894160E" w14:textId="77777777" w:rsidR="004E5641" w:rsidRPr="00CA159C" w:rsidRDefault="004E5641" w:rsidP="0050448F">
            <w:pPr>
              <w:jc w:val="right"/>
              <w:rPr>
                <w:rFonts w:ascii="Arial" w:eastAsia="Arial" w:hAnsi="Arial"/>
              </w:rPr>
            </w:pPr>
            <w:r w:rsidRPr="00CA159C">
              <w:rPr>
                <w:rFonts w:ascii="Arial" w:eastAsia="Arial" w:hAnsi="Arial"/>
              </w:rPr>
              <w:t>10</w:t>
            </w:r>
          </w:p>
        </w:tc>
      </w:tr>
    </w:tbl>
    <w:p w14:paraId="74076F01" w14:textId="77777777" w:rsidR="004E5641" w:rsidRPr="00CA159C" w:rsidRDefault="004E5641" w:rsidP="004E5641">
      <w:pPr>
        <w:spacing w:before="100" w:after="100" w:line="240" w:lineRule="auto"/>
        <w:ind w:left="144" w:right="144"/>
        <w:rPr>
          <w:rFonts w:ascii="Arial" w:eastAsia="Arial" w:hAnsi="Arial" w:cs="Times New Roman"/>
          <w:sz w:val="20"/>
          <w:szCs w:val="20"/>
        </w:rPr>
      </w:pPr>
      <w:r w:rsidRPr="00CA159C">
        <w:rPr>
          <w:rFonts w:ascii="Arial" w:eastAsia="Arial" w:hAnsi="Arial" w:cs="Times New Roman"/>
          <w:sz w:val="20"/>
          <w:szCs w:val="20"/>
          <w:vertAlign w:val="superscript"/>
        </w:rPr>
        <w:t>1</w:t>
      </w:r>
      <w:r w:rsidRPr="00CA159C">
        <w:rPr>
          <w:rFonts w:ascii="Arial" w:eastAsia="Arial" w:hAnsi="Arial" w:cs="Times New Roman"/>
          <w:sz w:val="20"/>
          <w:szCs w:val="20"/>
        </w:rPr>
        <w:t xml:space="preserve"> All reaches of all surface waters in the Santa Maria River watershed, including those listed.</w:t>
      </w:r>
    </w:p>
    <w:p w14:paraId="5C3A7CB6" w14:textId="4D4593D9" w:rsidR="004E5641" w:rsidRPr="00CA159C" w:rsidRDefault="004E5641" w:rsidP="004E5641">
      <w:pPr>
        <w:spacing w:before="100" w:after="100" w:line="240" w:lineRule="auto"/>
        <w:ind w:left="144" w:right="144"/>
        <w:rPr>
          <w:rFonts w:ascii="Arial" w:eastAsia="Arial" w:hAnsi="Arial" w:cs="Times New Roman"/>
          <w:sz w:val="20"/>
          <w:szCs w:val="20"/>
        </w:rPr>
      </w:pPr>
      <w:r w:rsidRPr="00CA159C">
        <w:rPr>
          <w:rFonts w:ascii="Arial" w:eastAsia="Arial" w:hAnsi="Arial" w:cs="Times New Roman"/>
          <w:sz w:val="20"/>
          <w:szCs w:val="20"/>
          <w:vertAlign w:val="superscript"/>
        </w:rPr>
        <w:t>2</w:t>
      </w:r>
      <w:r w:rsidRPr="00CA159C">
        <w:rPr>
          <w:rFonts w:ascii="Arial" w:eastAsia="Arial" w:hAnsi="Arial" w:cs="Times New Roman"/>
          <w:sz w:val="20"/>
          <w:szCs w:val="20"/>
        </w:rPr>
        <w:t xml:space="preserve"> </w:t>
      </w:r>
      <w:ins w:id="2471" w:author="Pratt, Jamie@Waterboards" w:date="2023-09-18T14:09:00Z">
        <w:r w:rsidR="00C959E6">
          <w:rPr>
            <w:rFonts w:ascii="Arial" w:eastAsia="Arial" w:hAnsi="Arial" w:cs="Times New Roman"/>
            <w:sz w:val="20"/>
            <w:szCs w:val="20"/>
          </w:rPr>
          <w:t>OC</w:t>
        </w:r>
      </w:ins>
      <w:r w:rsidRPr="00CA159C">
        <w:rPr>
          <w:rFonts w:ascii="Arial" w:eastAsia="Arial" w:hAnsi="Arial" w:cs="Times New Roman"/>
          <w:sz w:val="20"/>
          <w:szCs w:val="20"/>
        </w:rPr>
        <w:t>: organic carbon normalized concentrations.</w:t>
      </w:r>
    </w:p>
    <w:p w14:paraId="4ACF3BFE" w14:textId="264126D2" w:rsidR="004E5641" w:rsidRDefault="00FB662B" w:rsidP="004E5641">
      <w:pPr>
        <w:pStyle w:val="Heading5Numberless"/>
      </w:pPr>
      <w:r>
        <w:lastRenderedPageBreak/>
        <w:t>Table</w:t>
      </w:r>
      <w:r w:rsidR="004E5641">
        <w:t xml:space="preserve"> 4.9.16-9</w:t>
      </w:r>
    </w:p>
    <w:p w14:paraId="0B3D4C01" w14:textId="03465979" w:rsidR="004E5641" w:rsidRDefault="004E5641" w:rsidP="004E5641">
      <w:pPr>
        <w:pStyle w:val="Heading6Numberless"/>
      </w:pPr>
      <w:r>
        <w:t xml:space="preserve">Original </w:t>
      </w:r>
      <w:r w:rsidR="00263F9A">
        <w:t>t</w:t>
      </w:r>
      <w:r>
        <w:t>able</w:t>
      </w:r>
    </w:p>
    <w:p w14:paraId="1A89463C" w14:textId="352E1F22" w:rsidR="00C959E6" w:rsidRDefault="00C959E6" w:rsidP="004E5641">
      <w:pPr>
        <w:pStyle w:val="Heading6Numberless"/>
      </w:pPr>
      <w:r>
        <w:rPr>
          <w:noProof/>
        </w:rPr>
        <w:drawing>
          <wp:inline distT="0" distB="0" distL="0" distR="0" wp14:anchorId="456D1D5D" wp14:editId="1F16EE1A">
            <wp:extent cx="5943600" cy="2166620"/>
            <wp:effectExtent l="0" t="0" r="0" b="5080"/>
            <wp:docPr id="90894534" name="Picture 1" descr="Original Table 4.9.16-9 Additional Organochlorine Pesticide Sediment Chemistry TM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4534" name="Picture 1" descr="Original Table 4.9.16-9 Additional Organochlorine Pesticide Sediment Chemistry TMDLs"/>
                    <pic:cNvPicPr/>
                  </pic:nvPicPr>
                  <pic:blipFill>
                    <a:blip r:embed="rId97"/>
                    <a:stretch>
                      <a:fillRect/>
                    </a:stretch>
                  </pic:blipFill>
                  <pic:spPr>
                    <a:xfrm>
                      <a:off x="0" y="0"/>
                      <a:ext cx="5943600" cy="2166620"/>
                    </a:xfrm>
                    <a:prstGeom prst="rect">
                      <a:avLst/>
                    </a:prstGeom>
                  </pic:spPr>
                </pic:pic>
              </a:graphicData>
            </a:graphic>
          </wp:inline>
        </w:drawing>
      </w:r>
    </w:p>
    <w:p w14:paraId="10D8C515" w14:textId="71D43683" w:rsidR="004E5641" w:rsidRDefault="004E5641" w:rsidP="004E5641">
      <w:pPr>
        <w:pStyle w:val="Heading6Numberless"/>
      </w:pPr>
      <w:r>
        <w:t xml:space="preserve">Revised </w:t>
      </w:r>
      <w:r w:rsidR="00263F9A">
        <w:t>t</w:t>
      </w:r>
      <w:r>
        <w:t>able</w:t>
      </w:r>
    </w:p>
    <w:p w14:paraId="670D800E" w14:textId="77777777" w:rsidR="004E5641" w:rsidRPr="005E4152" w:rsidRDefault="004E5641" w:rsidP="004E5641">
      <w:pPr>
        <w:keepNext/>
        <w:spacing w:after="120" w:line="240" w:lineRule="auto"/>
        <w:rPr>
          <w:rFonts w:ascii="Arial" w:eastAsia="Arial" w:hAnsi="Arial" w:cs="Times New Roman"/>
          <w:b/>
          <w:bCs/>
          <w:iCs/>
        </w:rPr>
      </w:pPr>
      <w:r w:rsidRPr="005E4152">
        <w:rPr>
          <w:rFonts w:ascii="Arial" w:eastAsia="Arial" w:hAnsi="Arial" w:cs="Times New Roman"/>
          <w:b/>
          <w:bCs/>
          <w:iCs/>
        </w:rPr>
        <w:t>Table 4.9.16-9. Additional Organochlorine Pesticide Sediment Chemistry TMDLs</w:t>
      </w:r>
    </w:p>
    <w:tbl>
      <w:tblPr>
        <w:tblStyle w:val="Custom55"/>
        <w:tblW w:w="9222" w:type="dxa"/>
        <w:tblLook w:val="0020" w:firstRow="1" w:lastRow="0" w:firstColumn="0" w:lastColumn="0" w:noHBand="0" w:noVBand="0"/>
      </w:tblPr>
      <w:tblGrid>
        <w:gridCol w:w="3456"/>
        <w:gridCol w:w="1403"/>
        <w:gridCol w:w="1440"/>
        <w:gridCol w:w="1440"/>
        <w:gridCol w:w="1483"/>
      </w:tblGrid>
      <w:tr w:rsidR="004E5641" w:rsidRPr="005E4152" w14:paraId="52EE318A" w14:textId="77777777" w:rsidTr="0050448F">
        <w:trPr>
          <w:cnfStyle w:val="100000000000" w:firstRow="1" w:lastRow="0" w:firstColumn="0" w:lastColumn="0" w:oddVBand="0" w:evenVBand="0" w:oddHBand="0" w:evenHBand="0" w:firstRowFirstColumn="0" w:firstRowLastColumn="0" w:lastRowFirstColumn="0" w:lastRowLastColumn="0"/>
          <w:tblHeader w:val="0"/>
        </w:trPr>
        <w:tc>
          <w:tcPr>
            <w:tcW w:w="3456" w:type="dxa"/>
            <w:tcBorders>
              <w:top w:val="single" w:sz="8" w:space="0" w:color="auto"/>
              <w:bottom w:val="nil"/>
            </w:tcBorders>
          </w:tcPr>
          <w:p w14:paraId="0BF69997" w14:textId="77777777" w:rsidR="004E5641" w:rsidRPr="005E4152" w:rsidRDefault="004E5641" w:rsidP="0050448F">
            <w:pPr>
              <w:rPr>
                <w:rFonts w:eastAsia="Arial"/>
              </w:rPr>
            </w:pPr>
          </w:p>
        </w:tc>
        <w:tc>
          <w:tcPr>
            <w:tcW w:w="5766" w:type="dxa"/>
            <w:gridSpan w:val="4"/>
            <w:tcBorders>
              <w:top w:val="single" w:sz="8" w:space="0" w:color="auto"/>
            </w:tcBorders>
          </w:tcPr>
          <w:p w14:paraId="0E6EFD0A" w14:textId="77777777" w:rsidR="004E5641" w:rsidRPr="005E4152" w:rsidRDefault="004E5641" w:rsidP="0050448F">
            <w:pPr>
              <w:jc w:val="center"/>
              <w:rPr>
                <w:rFonts w:eastAsia="Arial"/>
              </w:rPr>
            </w:pPr>
            <w:r w:rsidRPr="005E4152">
              <w:rPr>
                <w:rFonts w:eastAsia="Arial"/>
              </w:rPr>
              <w:t>TMDL</w:t>
            </w:r>
          </w:p>
        </w:tc>
      </w:tr>
      <w:tr w:rsidR="004E5641" w:rsidRPr="005E4152" w14:paraId="5B225689" w14:textId="77777777" w:rsidTr="0050448F">
        <w:tblPrEx>
          <w:jc w:val="center"/>
        </w:tblPrEx>
        <w:tc>
          <w:tcPr>
            <w:tcW w:w="3456" w:type="dxa"/>
            <w:tcBorders>
              <w:top w:val="nil"/>
              <w:bottom w:val="single" w:sz="4" w:space="0" w:color="auto"/>
            </w:tcBorders>
          </w:tcPr>
          <w:p w14:paraId="16EF4ADC" w14:textId="77777777" w:rsidR="004E5641" w:rsidRPr="005E4152" w:rsidRDefault="004E5641" w:rsidP="0050448F">
            <w:pPr>
              <w:rPr>
                <w:rFonts w:ascii="Arial" w:eastAsia="Arial" w:hAnsi="Arial"/>
                <w:b/>
                <w:bCs/>
              </w:rPr>
            </w:pPr>
            <w:r w:rsidRPr="005E4152">
              <w:rPr>
                <w:rFonts w:ascii="Arial" w:eastAsia="Arial" w:hAnsi="Arial"/>
                <w:b/>
                <w:bCs/>
              </w:rPr>
              <w:t>Waterbodies Assigned TMDLs</w:t>
            </w:r>
            <w:r w:rsidRPr="005E4152">
              <w:rPr>
                <w:rFonts w:ascii="Arial" w:eastAsia="Arial" w:hAnsi="Arial"/>
                <w:b/>
                <w:bCs/>
                <w:vertAlign w:val="superscript"/>
              </w:rPr>
              <w:t>1</w:t>
            </w:r>
          </w:p>
        </w:tc>
        <w:tc>
          <w:tcPr>
            <w:tcW w:w="0" w:type="auto"/>
            <w:tcBorders>
              <w:top w:val="single" w:sz="4" w:space="0" w:color="auto"/>
              <w:bottom w:val="single" w:sz="4" w:space="0" w:color="auto"/>
            </w:tcBorders>
          </w:tcPr>
          <w:p w14:paraId="75179796"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Chlordane </w:t>
            </w:r>
          </w:p>
          <w:p w14:paraId="251F4224" w14:textId="62360AB4"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72" w:author="Pratt, Jamie@Waterboards" w:date="2023-09-18T14:12:00Z">
              <w:r w:rsidR="00C959E6" w:rsidRPr="00C959E6">
                <w:rPr>
                  <w:rFonts w:ascii="Arial" w:eastAsia="Arial" w:hAnsi="Arial"/>
                  <w:b/>
                  <w:bCs/>
                </w:rPr>
                <w:t>OC</w:t>
              </w:r>
            </w:ins>
            <w:r w:rsidRPr="00C959E6">
              <w:rPr>
                <w:rFonts w:ascii="Arial" w:eastAsia="Arial" w:hAnsi="Arial"/>
                <w:b/>
                <w:bCs/>
                <w:vertAlign w:val="superscript"/>
              </w:rPr>
              <w:t>2</w:t>
            </w:r>
          </w:p>
        </w:tc>
        <w:tc>
          <w:tcPr>
            <w:tcW w:w="1440" w:type="dxa"/>
            <w:tcBorders>
              <w:top w:val="single" w:sz="4" w:space="0" w:color="auto"/>
              <w:bottom w:val="single" w:sz="4" w:space="0" w:color="auto"/>
            </w:tcBorders>
          </w:tcPr>
          <w:p w14:paraId="3B39213E"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Dieldrin </w:t>
            </w:r>
          </w:p>
          <w:p w14:paraId="19BD09EA" w14:textId="668567DA"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73" w:author="Pratt, Jamie@Waterboards" w:date="2023-09-18T14:12:00Z">
              <w:r w:rsidR="00C959E6" w:rsidRPr="00C959E6">
                <w:rPr>
                  <w:rFonts w:ascii="Arial" w:eastAsia="Arial" w:hAnsi="Arial"/>
                  <w:b/>
                  <w:bCs/>
                </w:rPr>
                <w:t>OC</w:t>
              </w:r>
            </w:ins>
            <w:r w:rsidR="00C959E6" w:rsidRPr="00C959E6">
              <w:rPr>
                <w:rFonts w:ascii="Arial" w:eastAsia="Arial" w:hAnsi="Arial"/>
                <w:b/>
                <w:bCs/>
                <w:vertAlign w:val="superscript"/>
              </w:rPr>
              <w:t>2</w:t>
            </w:r>
          </w:p>
        </w:tc>
        <w:tc>
          <w:tcPr>
            <w:tcW w:w="1440" w:type="dxa"/>
            <w:tcBorders>
              <w:top w:val="single" w:sz="4" w:space="0" w:color="auto"/>
              <w:bottom w:val="single" w:sz="4" w:space="0" w:color="auto"/>
            </w:tcBorders>
          </w:tcPr>
          <w:p w14:paraId="043206F1"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Endrin </w:t>
            </w:r>
          </w:p>
          <w:p w14:paraId="0E40F01F" w14:textId="35AD73DE"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74" w:author="Pratt, Jamie@Waterboards" w:date="2023-09-18T14:13:00Z">
              <w:r w:rsidR="00C959E6" w:rsidRPr="00C959E6">
                <w:rPr>
                  <w:rFonts w:ascii="Arial" w:eastAsia="Arial" w:hAnsi="Arial"/>
                  <w:b/>
                  <w:bCs/>
                </w:rPr>
                <w:t>OC</w:t>
              </w:r>
            </w:ins>
            <w:r w:rsidR="00C959E6" w:rsidRPr="00C959E6">
              <w:rPr>
                <w:rFonts w:ascii="Arial" w:eastAsia="Arial" w:hAnsi="Arial"/>
                <w:b/>
                <w:bCs/>
                <w:vertAlign w:val="superscript"/>
              </w:rPr>
              <w:t>2</w:t>
            </w:r>
          </w:p>
        </w:tc>
        <w:tc>
          <w:tcPr>
            <w:tcW w:w="0" w:type="auto"/>
            <w:tcBorders>
              <w:top w:val="single" w:sz="4" w:space="0" w:color="auto"/>
              <w:bottom w:val="single" w:sz="4" w:space="0" w:color="auto"/>
            </w:tcBorders>
          </w:tcPr>
          <w:p w14:paraId="6C487AF3" w14:textId="77777777" w:rsidR="004E5641" w:rsidRPr="005E4152" w:rsidRDefault="004E5641" w:rsidP="0050448F">
            <w:pPr>
              <w:jc w:val="right"/>
              <w:rPr>
                <w:rFonts w:ascii="Arial" w:eastAsia="Arial" w:hAnsi="Arial"/>
                <w:b/>
                <w:bCs/>
                <w:vertAlign w:val="superscript"/>
              </w:rPr>
            </w:pPr>
            <w:r w:rsidRPr="005E4152">
              <w:rPr>
                <w:rFonts w:ascii="Arial" w:eastAsia="Arial" w:hAnsi="Arial"/>
                <w:b/>
                <w:bCs/>
              </w:rPr>
              <w:t xml:space="preserve">Toxaphene </w:t>
            </w:r>
          </w:p>
          <w:p w14:paraId="33A1A421" w14:textId="716B20E2" w:rsidR="004E5641" w:rsidRPr="005E4152" w:rsidRDefault="004E5641" w:rsidP="0050448F">
            <w:pPr>
              <w:jc w:val="right"/>
              <w:rPr>
                <w:rFonts w:ascii="Arial" w:eastAsia="Arial" w:hAnsi="Arial"/>
                <w:b/>
                <w:bCs/>
              </w:rPr>
            </w:pPr>
            <w:r w:rsidRPr="005E4152">
              <w:rPr>
                <w:rFonts w:ascii="Arial" w:eastAsia="Arial" w:hAnsi="Arial"/>
                <w:b/>
                <w:bCs/>
              </w:rPr>
              <w:t xml:space="preserve">µg/kg </w:t>
            </w:r>
            <w:ins w:id="2475" w:author="Pratt, Jamie@Waterboards" w:date="2023-09-18T14:13:00Z">
              <w:r w:rsidR="00C959E6" w:rsidRPr="00C959E6">
                <w:rPr>
                  <w:rFonts w:ascii="Arial" w:eastAsia="Arial" w:hAnsi="Arial"/>
                  <w:b/>
                  <w:bCs/>
                </w:rPr>
                <w:t>OC</w:t>
              </w:r>
            </w:ins>
            <w:r w:rsidR="00C959E6" w:rsidRPr="00C959E6">
              <w:rPr>
                <w:rFonts w:ascii="Arial" w:eastAsia="Arial" w:hAnsi="Arial"/>
                <w:b/>
                <w:bCs/>
                <w:vertAlign w:val="superscript"/>
              </w:rPr>
              <w:t>2</w:t>
            </w:r>
          </w:p>
        </w:tc>
      </w:tr>
      <w:tr w:rsidR="004E5641" w:rsidRPr="005E4152" w14:paraId="1B2190CC" w14:textId="77777777" w:rsidTr="0050448F">
        <w:tblPrEx>
          <w:jc w:val="center"/>
        </w:tblPrEx>
        <w:tc>
          <w:tcPr>
            <w:tcW w:w="3456" w:type="dxa"/>
            <w:tcBorders>
              <w:top w:val="single" w:sz="4" w:space="0" w:color="auto"/>
            </w:tcBorders>
          </w:tcPr>
          <w:p w14:paraId="4F5EA9B9" w14:textId="77777777" w:rsidR="004E5641" w:rsidRPr="005E4152" w:rsidRDefault="004E5641" w:rsidP="0050448F">
            <w:pPr>
              <w:rPr>
                <w:rFonts w:ascii="Arial" w:eastAsia="Arial" w:hAnsi="Arial"/>
              </w:rPr>
            </w:pPr>
            <w:r w:rsidRPr="005E4152">
              <w:rPr>
                <w:rFonts w:ascii="Arial" w:eastAsia="Arial" w:hAnsi="Arial"/>
              </w:rPr>
              <w:t>Oso Flaco Lake</w:t>
            </w:r>
          </w:p>
        </w:tc>
        <w:tc>
          <w:tcPr>
            <w:tcW w:w="0" w:type="auto"/>
            <w:tcBorders>
              <w:top w:val="single" w:sz="4" w:space="0" w:color="auto"/>
            </w:tcBorders>
          </w:tcPr>
          <w:p w14:paraId="7DA203E2" w14:textId="77777777" w:rsidR="004E5641" w:rsidRPr="005E4152" w:rsidRDefault="004E5641" w:rsidP="0050448F">
            <w:pPr>
              <w:jc w:val="right"/>
              <w:rPr>
                <w:rFonts w:ascii="Arial" w:eastAsia="Arial" w:hAnsi="Arial"/>
              </w:rPr>
            </w:pPr>
            <w:r w:rsidRPr="005E4152">
              <w:rPr>
                <w:rFonts w:ascii="Arial" w:eastAsia="Arial" w:hAnsi="Arial"/>
              </w:rPr>
              <w:t>1.7</w:t>
            </w:r>
          </w:p>
        </w:tc>
        <w:tc>
          <w:tcPr>
            <w:tcW w:w="1440" w:type="dxa"/>
            <w:tcBorders>
              <w:top w:val="single" w:sz="4" w:space="0" w:color="auto"/>
            </w:tcBorders>
          </w:tcPr>
          <w:p w14:paraId="4B7BE199"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Borders>
              <w:top w:val="single" w:sz="4" w:space="0" w:color="auto"/>
            </w:tcBorders>
          </w:tcPr>
          <w:p w14:paraId="6A8A8505" w14:textId="77777777" w:rsidR="004E5641" w:rsidRPr="005E4152" w:rsidRDefault="004E5641" w:rsidP="0050448F">
            <w:pPr>
              <w:jc w:val="right"/>
              <w:rPr>
                <w:rFonts w:ascii="Arial" w:eastAsia="Arial" w:hAnsi="Arial"/>
              </w:rPr>
            </w:pPr>
            <w:r w:rsidRPr="005E4152">
              <w:rPr>
                <w:rFonts w:ascii="Arial" w:eastAsia="Arial" w:hAnsi="Arial"/>
              </w:rPr>
              <w:t>5503</w:t>
            </w:r>
          </w:p>
        </w:tc>
        <w:tc>
          <w:tcPr>
            <w:tcW w:w="0" w:type="auto"/>
            <w:tcBorders>
              <w:top w:val="single" w:sz="4" w:space="0" w:color="auto"/>
            </w:tcBorders>
          </w:tcPr>
          <w:p w14:paraId="5F1DF3DF" w14:textId="77777777" w:rsidR="004E5641" w:rsidRPr="005E4152" w:rsidRDefault="004E5641" w:rsidP="0050448F">
            <w:pPr>
              <w:jc w:val="right"/>
              <w:rPr>
                <w:rFonts w:ascii="Arial" w:eastAsia="Arial" w:hAnsi="Arial"/>
              </w:rPr>
            </w:pPr>
            <w:r w:rsidRPr="005E4152">
              <w:rPr>
                <w:rFonts w:ascii="Arial" w:eastAsia="Arial" w:hAnsi="Arial"/>
              </w:rPr>
              <w:t>203</w:t>
            </w:r>
          </w:p>
        </w:tc>
      </w:tr>
      <w:tr w:rsidR="004E5641" w:rsidRPr="005E4152" w14:paraId="20E914D3" w14:textId="77777777" w:rsidTr="0050448F">
        <w:tblPrEx>
          <w:jc w:val="center"/>
        </w:tblPrEx>
        <w:tc>
          <w:tcPr>
            <w:tcW w:w="3456" w:type="dxa"/>
          </w:tcPr>
          <w:p w14:paraId="71BCB354" w14:textId="77777777" w:rsidR="004E5641" w:rsidRPr="005E4152" w:rsidRDefault="004E5641" w:rsidP="0050448F">
            <w:pPr>
              <w:rPr>
                <w:rFonts w:ascii="Arial" w:eastAsia="Arial" w:hAnsi="Arial"/>
              </w:rPr>
            </w:pPr>
            <w:r w:rsidRPr="005E4152">
              <w:rPr>
                <w:rFonts w:ascii="Arial" w:eastAsia="Arial" w:hAnsi="Arial"/>
              </w:rPr>
              <w:t>Santa Maria River</w:t>
            </w:r>
          </w:p>
        </w:tc>
        <w:tc>
          <w:tcPr>
            <w:tcW w:w="0" w:type="auto"/>
          </w:tcPr>
          <w:p w14:paraId="6F3899D2" w14:textId="77777777" w:rsidR="004E5641" w:rsidRPr="005E4152" w:rsidRDefault="004E5641" w:rsidP="0050448F">
            <w:pPr>
              <w:jc w:val="right"/>
              <w:rPr>
                <w:rFonts w:ascii="Arial" w:eastAsia="Arial" w:hAnsi="Arial"/>
              </w:rPr>
            </w:pPr>
            <w:r w:rsidRPr="005E4152">
              <w:rPr>
                <w:rFonts w:ascii="Arial" w:eastAsia="Arial" w:hAnsi="Arial"/>
              </w:rPr>
              <w:t>1.7</w:t>
            </w:r>
          </w:p>
        </w:tc>
        <w:tc>
          <w:tcPr>
            <w:tcW w:w="1440" w:type="dxa"/>
          </w:tcPr>
          <w:p w14:paraId="6971F450"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Pr>
          <w:p w14:paraId="53B697F9" w14:textId="77777777" w:rsidR="004E5641" w:rsidRPr="005E4152" w:rsidRDefault="004E5641" w:rsidP="0050448F">
            <w:pPr>
              <w:jc w:val="right"/>
              <w:rPr>
                <w:rFonts w:ascii="Arial" w:eastAsia="Arial" w:hAnsi="Arial"/>
              </w:rPr>
            </w:pPr>
            <w:r w:rsidRPr="005E4152">
              <w:rPr>
                <w:rFonts w:ascii="Arial" w:eastAsia="Arial" w:hAnsi="Arial"/>
              </w:rPr>
              <w:t>550</w:t>
            </w:r>
          </w:p>
        </w:tc>
        <w:tc>
          <w:tcPr>
            <w:tcW w:w="0" w:type="auto"/>
          </w:tcPr>
          <w:p w14:paraId="1EF10F6A" w14:textId="77777777" w:rsidR="004E5641" w:rsidRPr="005E4152" w:rsidRDefault="004E5641" w:rsidP="0050448F">
            <w:pPr>
              <w:jc w:val="right"/>
              <w:rPr>
                <w:rFonts w:ascii="Arial" w:eastAsia="Arial" w:hAnsi="Arial"/>
              </w:rPr>
            </w:pPr>
            <w:r w:rsidRPr="005E4152">
              <w:rPr>
                <w:rFonts w:ascii="Arial" w:eastAsia="Arial" w:hAnsi="Arial"/>
              </w:rPr>
              <w:t>20</w:t>
            </w:r>
          </w:p>
        </w:tc>
      </w:tr>
      <w:tr w:rsidR="004E5641" w:rsidRPr="005E4152" w14:paraId="2B9C4143" w14:textId="77777777" w:rsidTr="0050448F">
        <w:tblPrEx>
          <w:jc w:val="center"/>
        </w:tblPrEx>
        <w:tc>
          <w:tcPr>
            <w:tcW w:w="3456" w:type="dxa"/>
          </w:tcPr>
          <w:p w14:paraId="28D0A8C9" w14:textId="77777777" w:rsidR="004E5641" w:rsidRPr="005E4152" w:rsidRDefault="004E5641" w:rsidP="0050448F">
            <w:pPr>
              <w:rPr>
                <w:rFonts w:ascii="Arial" w:eastAsia="Arial" w:hAnsi="Arial"/>
              </w:rPr>
            </w:pPr>
            <w:r w:rsidRPr="005E4152">
              <w:rPr>
                <w:rFonts w:ascii="Arial" w:eastAsia="Arial" w:hAnsi="Arial"/>
              </w:rPr>
              <w:t>Orcutt Creek</w:t>
            </w:r>
          </w:p>
        </w:tc>
        <w:tc>
          <w:tcPr>
            <w:tcW w:w="0" w:type="auto"/>
          </w:tcPr>
          <w:p w14:paraId="67E80175" w14:textId="77777777" w:rsidR="004E5641" w:rsidRPr="005E4152" w:rsidRDefault="004E5641" w:rsidP="0050448F">
            <w:pPr>
              <w:jc w:val="right"/>
              <w:rPr>
                <w:rFonts w:ascii="Arial" w:eastAsia="Arial" w:hAnsi="Arial"/>
              </w:rPr>
            </w:pPr>
            <w:r w:rsidRPr="005E4152">
              <w:rPr>
                <w:rFonts w:ascii="Arial" w:eastAsia="Arial" w:hAnsi="Arial"/>
              </w:rPr>
              <w:t>1.73</w:t>
            </w:r>
          </w:p>
        </w:tc>
        <w:tc>
          <w:tcPr>
            <w:tcW w:w="1440" w:type="dxa"/>
          </w:tcPr>
          <w:p w14:paraId="4A8CC88F" w14:textId="77777777" w:rsidR="004E5641" w:rsidRPr="005E4152" w:rsidRDefault="004E5641" w:rsidP="0050448F">
            <w:pPr>
              <w:jc w:val="right"/>
              <w:rPr>
                <w:rFonts w:ascii="Arial" w:eastAsia="Arial" w:hAnsi="Arial"/>
              </w:rPr>
            </w:pPr>
            <w:r w:rsidRPr="005E4152">
              <w:rPr>
                <w:rFonts w:ascii="Arial" w:eastAsia="Arial" w:hAnsi="Arial"/>
              </w:rPr>
              <w:t>0.14</w:t>
            </w:r>
          </w:p>
        </w:tc>
        <w:tc>
          <w:tcPr>
            <w:tcW w:w="1440" w:type="dxa"/>
          </w:tcPr>
          <w:p w14:paraId="15F6F4BD" w14:textId="77777777" w:rsidR="004E5641" w:rsidRPr="005E4152" w:rsidRDefault="004E5641" w:rsidP="0050448F">
            <w:pPr>
              <w:jc w:val="right"/>
              <w:rPr>
                <w:rFonts w:ascii="Arial" w:eastAsia="Arial" w:hAnsi="Arial"/>
              </w:rPr>
            </w:pPr>
            <w:r w:rsidRPr="005E4152">
              <w:rPr>
                <w:rFonts w:ascii="Arial" w:eastAsia="Arial" w:hAnsi="Arial"/>
              </w:rPr>
              <w:t>5503</w:t>
            </w:r>
          </w:p>
        </w:tc>
        <w:tc>
          <w:tcPr>
            <w:tcW w:w="0" w:type="auto"/>
          </w:tcPr>
          <w:p w14:paraId="3E17A185" w14:textId="77777777" w:rsidR="004E5641" w:rsidRPr="005E4152" w:rsidRDefault="004E5641" w:rsidP="0050448F">
            <w:pPr>
              <w:jc w:val="right"/>
              <w:rPr>
                <w:rFonts w:ascii="Arial" w:eastAsia="Arial" w:hAnsi="Arial"/>
              </w:rPr>
            </w:pPr>
            <w:r w:rsidRPr="005E4152">
              <w:rPr>
                <w:rFonts w:ascii="Arial" w:eastAsia="Arial" w:hAnsi="Arial"/>
              </w:rPr>
              <w:t>203</w:t>
            </w:r>
          </w:p>
        </w:tc>
      </w:tr>
    </w:tbl>
    <w:p w14:paraId="248067EE" w14:textId="77777777" w:rsidR="004E5641" w:rsidRPr="005E4152" w:rsidRDefault="004E5641" w:rsidP="004E5641">
      <w:pPr>
        <w:spacing w:before="100" w:after="100" w:line="240" w:lineRule="auto"/>
        <w:rPr>
          <w:rFonts w:ascii="Arial" w:eastAsia="Arial" w:hAnsi="Arial" w:cs="Times New Roman"/>
          <w:sz w:val="20"/>
          <w:szCs w:val="20"/>
        </w:rPr>
      </w:pPr>
      <w:r w:rsidRPr="005E4152">
        <w:rPr>
          <w:rFonts w:ascii="Arial" w:eastAsia="Arial" w:hAnsi="Arial" w:cs="Times New Roman"/>
          <w:sz w:val="20"/>
          <w:szCs w:val="20"/>
          <w:vertAlign w:val="superscript"/>
        </w:rPr>
        <w:t>1</w:t>
      </w:r>
      <w:r w:rsidRPr="005E4152">
        <w:rPr>
          <w:rFonts w:ascii="Arial" w:eastAsia="Arial" w:hAnsi="Arial" w:cs="Times New Roman"/>
          <w:sz w:val="20"/>
          <w:szCs w:val="20"/>
        </w:rPr>
        <w:t xml:space="preserve"> All reaches of all surface waters in the Santa Maria River watershed, including those listed.</w:t>
      </w:r>
    </w:p>
    <w:p w14:paraId="6D1FDEF7" w14:textId="64B977E4" w:rsidR="004E5641" w:rsidRPr="005E4152" w:rsidRDefault="004E5641" w:rsidP="004E5641">
      <w:pPr>
        <w:pStyle w:val="FootnoteText"/>
      </w:pPr>
      <w:r w:rsidRPr="005E4152">
        <w:rPr>
          <w:vertAlign w:val="superscript"/>
        </w:rPr>
        <w:t>2</w:t>
      </w:r>
      <w:r w:rsidR="00C959E6">
        <w:rPr>
          <w:vertAlign w:val="superscript"/>
        </w:rPr>
        <w:t xml:space="preserve"> </w:t>
      </w:r>
      <w:ins w:id="2476" w:author="Pratt, Jamie@Waterboards" w:date="2023-09-18T14:14:00Z">
        <w:r w:rsidR="00C959E6">
          <w:rPr>
            <w:rFonts w:eastAsia="Arial"/>
          </w:rPr>
          <w:t>OC</w:t>
        </w:r>
      </w:ins>
      <w:r w:rsidR="00C959E6">
        <w:rPr>
          <w:rFonts w:eastAsia="Arial"/>
        </w:rPr>
        <w:t>:</w:t>
      </w:r>
      <w:r w:rsidR="00C959E6">
        <w:rPr>
          <w:rFonts w:eastAsia="Arial"/>
          <w:b/>
          <w:bCs/>
        </w:rPr>
        <w:t xml:space="preserve"> </w:t>
      </w:r>
      <w:r w:rsidRPr="005E4152">
        <w:t>organic carbon normalized concentrations.</w:t>
      </w:r>
    </w:p>
    <w:p w14:paraId="7AB98AD6" w14:textId="095031E4" w:rsidR="004E5641" w:rsidRDefault="00FB662B" w:rsidP="004E5641">
      <w:pPr>
        <w:pStyle w:val="Heading5Numberless"/>
      </w:pPr>
      <w:r>
        <w:lastRenderedPageBreak/>
        <w:t>Table</w:t>
      </w:r>
      <w:r w:rsidR="004E5641">
        <w:t xml:space="preserve"> 4.9.16-10</w:t>
      </w:r>
    </w:p>
    <w:p w14:paraId="3B101D2B" w14:textId="2381FF42" w:rsidR="004E5641" w:rsidRDefault="004E5641" w:rsidP="004E5641">
      <w:pPr>
        <w:pStyle w:val="Heading6Numberless"/>
      </w:pPr>
      <w:r>
        <w:t xml:space="preserve">Original </w:t>
      </w:r>
      <w:r w:rsidR="00263F9A">
        <w:t>t</w:t>
      </w:r>
      <w:r>
        <w:t>able</w:t>
      </w:r>
    </w:p>
    <w:p w14:paraId="72996678" w14:textId="6833C442" w:rsidR="004E5641" w:rsidRDefault="00C959E6" w:rsidP="004E5641">
      <w:pPr>
        <w:pStyle w:val="Heading6Numberless"/>
      </w:pPr>
      <w:r>
        <w:rPr>
          <w:noProof/>
        </w:rPr>
        <w:drawing>
          <wp:inline distT="0" distB="0" distL="0" distR="0" wp14:anchorId="2429D298" wp14:editId="6461553E">
            <wp:extent cx="5943600" cy="1794510"/>
            <wp:effectExtent l="0" t="0" r="0" b="0"/>
            <wp:docPr id="1505106887" name="Picture 1" descr="Original Table 4.9.16-10 Fish Tissue TMDLs for Organochlorine Pestic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06887" name="Picture 1" descr="Original Table 4.9.16-10 Fish Tissue TMDLs for Organochlorine Pesticides"/>
                    <pic:cNvPicPr/>
                  </pic:nvPicPr>
                  <pic:blipFill>
                    <a:blip r:embed="rId98"/>
                    <a:stretch>
                      <a:fillRect/>
                    </a:stretch>
                  </pic:blipFill>
                  <pic:spPr>
                    <a:xfrm>
                      <a:off x="0" y="0"/>
                      <a:ext cx="5943600" cy="1794510"/>
                    </a:xfrm>
                    <a:prstGeom prst="rect">
                      <a:avLst/>
                    </a:prstGeom>
                  </pic:spPr>
                </pic:pic>
              </a:graphicData>
            </a:graphic>
          </wp:inline>
        </w:drawing>
      </w:r>
      <w:r w:rsidR="004E5641">
        <w:t xml:space="preserve">Revised </w:t>
      </w:r>
      <w:r w:rsidR="00263F9A">
        <w:t>t</w:t>
      </w:r>
      <w:r w:rsidR="004E5641">
        <w:t>able</w:t>
      </w:r>
    </w:p>
    <w:p w14:paraId="01FD03CE" w14:textId="77777777" w:rsidR="004E5641" w:rsidRPr="006029C0" w:rsidRDefault="004E5641" w:rsidP="004E5641">
      <w:pPr>
        <w:keepNext/>
        <w:spacing w:after="120" w:line="240" w:lineRule="auto"/>
        <w:rPr>
          <w:rFonts w:ascii="Arial" w:eastAsia="Arial" w:hAnsi="Arial" w:cs="Times New Roman"/>
          <w:b/>
          <w:bCs/>
          <w:iCs/>
        </w:rPr>
      </w:pPr>
      <w:r w:rsidRPr="006029C0">
        <w:rPr>
          <w:rFonts w:ascii="Arial" w:eastAsia="Arial" w:hAnsi="Arial" w:cs="Times New Roman"/>
          <w:b/>
          <w:bCs/>
          <w:iCs/>
        </w:rPr>
        <w:t>Table 4.9.16-10. Fish Tissue TMDLs for Organochlorine Pesticides</w:t>
      </w:r>
    </w:p>
    <w:tbl>
      <w:tblPr>
        <w:tblStyle w:val="Custom57"/>
        <w:tblW w:w="5000" w:type="pct"/>
        <w:tblLook w:val="0020" w:firstRow="1" w:lastRow="0" w:firstColumn="0" w:lastColumn="0" w:noHBand="0" w:noVBand="0"/>
      </w:tblPr>
      <w:tblGrid>
        <w:gridCol w:w="4038"/>
        <w:gridCol w:w="1543"/>
        <w:gridCol w:w="927"/>
        <w:gridCol w:w="1221"/>
        <w:gridCol w:w="1631"/>
      </w:tblGrid>
      <w:tr w:rsidR="004E5641" w:rsidRPr="006029C0" w14:paraId="19573D4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vMerge w:val="restart"/>
            <w:tcBorders>
              <w:top w:val="single" w:sz="8" w:space="0" w:color="auto"/>
            </w:tcBorders>
          </w:tcPr>
          <w:p w14:paraId="6287B333" w14:textId="77777777" w:rsidR="004E5641" w:rsidRPr="006029C0" w:rsidRDefault="004E5641" w:rsidP="0050448F">
            <w:pPr>
              <w:rPr>
                <w:rFonts w:eastAsia="Arial"/>
              </w:rPr>
            </w:pPr>
            <w:r w:rsidRPr="006029C0">
              <w:rPr>
                <w:rFonts w:eastAsia="Arial"/>
              </w:rPr>
              <w:t>Waterbodies Assigned TMDLs</w:t>
            </w:r>
          </w:p>
        </w:tc>
        <w:tc>
          <w:tcPr>
            <w:tcW w:w="0" w:type="auto"/>
            <w:gridSpan w:val="4"/>
            <w:tcBorders>
              <w:top w:val="single" w:sz="8" w:space="0" w:color="auto"/>
            </w:tcBorders>
          </w:tcPr>
          <w:p w14:paraId="0AF2A2AB" w14:textId="77777777" w:rsidR="004E5641" w:rsidRPr="006029C0" w:rsidRDefault="004E5641" w:rsidP="0050448F">
            <w:pPr>
              <w:jc w:val="center"/>
              <w:rPr>
                <w:rFonts w:eastAsia="Arial"/>
              </w:rPr>
            </w:pPr>
            <w:r w:rsidRPr="006029C0">
              <w:rPr>
                <w:rFonts w:eastAsia="Arial"/>
              </w:rPr>
              <w:t>Fish Tissue TMDL</w:t>
            </w:r>
          </w:p>
        </w:tc>
      </w:tr>
      <w:tr w:rsidR="004E5641" w:rsidRPr="006029C0" w14:paraId="3E628F04" w14:textId="77777777" w:rsidTr="0050448F">
        <w:tblPrEx>
          <w:jc w:val="center"/>
        </w:tblPrEx>
        <w:tc>
          <w:tcPr>
            <w:tcW w:w="0" w:type="auto"/>
            <w:vMerge/>
            <w:tcBorders>
              <w:top w:val="nil"/>
              <w:bottom w:val="single" w:sz="4" w:space="0" w:color="auto"/>
            </w:tcBorders>
          </w:tcPr>
          <w:p w14:paraId="42D5DD3A" w14:textId="77777777" w:rsidR="004E5641" w:rsidRPr="006029C0" w:rsidRDefault="004E5641" w:rsidP="0050448F">
            <w:pPr>
              <w:rPr>
                <w:rFonts w:ascii="Arial" w:eastAsia="Arial" w:hAnsi="Arial"/>
              </w:rPr>
            </w:pPr>
          </w:p>
        </w:tc>
        <w:tc>
          <w:tcPr>
            <w:tcW w:w="0" w:type="auto"/>
            <w:tcBorders>
              <w:top w:val="single" w:sz="4" w:space="0" w:color="auto"/>
              <w:bottom w:val="single" w:sz="4" w:space="0" w:color="auto"/>
            </w:tcBorders>
          </w:tcPr>
          <w:p w14:paraId="2194C227" w14:textId="77777777" w:rsidR="004E5641" w:rsidRPr="006029C0" w:rsidRDefault="004E5641" w:rsidP="0050448F">
            <w:pPr>
              <w:jc w:val="right"/>
              <w:rPr>
                <w:rFonts w:ascii="Arial" w:eastAsia="Arial" w:hAnsi="Arial"/>
                <w:b/>
                <w:bCs/>
              </w:rPr>
            </w:pPr>
            <w:r w:rsidRPr="006029C0">
              <w:rPr>
                <w:rFonts w:ascii="Arial" w:eastAsia="Arial" w:hAnsi="Arial"/>
                <w:b/>
                <w:bCs/>
              </w:rPr>
              <w:t>Chlordane</w:t>
            </w:r>
          </w:p>
          <w:p w14:paraId="62E921F7"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24C8EBBB"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4B082718" w14:textId="77777777" w:rsidR="004E5641" w:rsidRPr="006029C0" w:rsidRDefault="004E5641" w:rsidP="0050448F">
            <w:pPr>
              <w:jc w:val="right"/>
              <w:rPr>
                <w:rFonts w:ascii="Arial" w:eastAsia="Arial" w:hAnsi="Arial"/>
                <w:b/>
                <w:bCs/>
              </w:rPr>
            </w:pPr>
            <w:r w:rsidRPr="006029C0">
              <w:rPr>
                <w:rFonts w:ascii="Arial" w:eastAsia="Arial" w:hAnsi="Arial"/>
                <w:b/>
                <w:bCs/>
              </w:rPr>
              <w:t>DDTs</w:t>
            </w:r>
          </w:p>
          <w:p w14:paraId="12D0AC79"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6A754EE2"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31602565" w14:textId="77777777" w:rsidR="004E5641" w:rsidRPr="006029C0" w:rsidRDefault="004E5641" w:rsidP="0050448F">
            <w:pPr>
              <w:jc w:val="right"/>
              <w:rPr>
                <w:rFonts w:ascii="Arial" w:eastAsia="Arial" w:hAnsi="Arial"/>
                <w:b/>
                <w:bCs/>
              </w:rPr>
            </w:pPr>
            <w:r w:rsidRPr="006029C0">
              <w:rPr>
                <w:rFonts w:ascii="Arial" w:eastAsia="Arial" w:hAnsi="Arial"/>
                <w:b/>
                <w:bCs/>
              </w:rPr>
              <w:t>Dieldrin</w:t>
            </w:r>
          </w:p>
          <w:p w14:paraId="50875FBE"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7470E3DF"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c>
          <w:tcPr>
            <w:tcW w:w="0" w:type="auto"/>
            <w:tcBorders>
              <w:top w:val="single" w:sz="4" w:space="0" w:color="auto"/>
              <w:bottom w:val="single" w:sz="4" w:space="0" w:color="auto"/>
            </w:tcBorders>
          </w:tcPr>
          <w:p w14:paraId="29E2D8C6" w14:textId="77777777" w:rsidR="004E5641" w:rsidRPr="006029C0" w:rsidRDefault="004E5641" w:rsidP="0050448F">
            <w:pPr>
              <w:jc w:val="right"/>
              <w:rPr>
                <w:rFonts w:ascii="Arial" w:eastAsia="Arial" w:hAnsi="Arial"/>
                <w:b/>
                <w:bCs/>
              </w:rPr>
            </w:pPr>
            <w:r w:rsidRPr="006029C0">
              <w:rPr>
                <w:rFonts w:ascii="Arial" w:eastAsia="Arial" w:hAnsi="Arial"/>
                <w:b/>
                <w:bCs/>
              </w:rPr>
              <w:t>Toxaphene</w:t>
            </w:r>
          </w:p>
          <w:p w14:paraId="7EA2FA05" w14:textId="77777777" w:rsidR="004E5641" w:rsidRPr="006029C0" w:rsidRDefault="004E5641" w:rsidP="0050448F">
            <w:pPr>
              <w:jc w:val="right"/>
              <w:rPr>
                <w:rFonts w:ascii="Arial" w:eastAsia="Arial" w:hAnsi="Arial"/>
                <w:b/>
                <w:bCs/>
                <w:vertAlign w:val="superscript"/>
              </w:rPr>
            </w:pPr>
            <w:r w:rsidRPr="006029C0">
              <w:rPr>
                <w:rFonts w:ascii="Arial" w:eastAsia="Arial" w:hAnsi="Arial"/>
                <w:b/>
                <w:bCs/>
              </w:rPr>
              <w:t>ng/g*</w:t>
            </w:r>
          </w:p>
          <w:p w14:paraId="4D5E86B4" w14:textId="77777777" w:rsidR="004E5641" w:rsidRPr="006029C0" w:rsidRDefault="004E5641" w:rsidP="0050448F">
            <w:pPr>
              <w:jc w:val="right"/>
              <w:rPr>
                <w:rFonts w:ascii="Arial" w:eastAsia="Arial" w:hAnsi="Arial"/>
                <w:b/>
                <w:bCs/>
              </w:rPr>
            </w:pPr>
            <w:r w:rsidRPr="006029C0">
              <w:rPr>
                <w:rFonts w:ascii="Arial" w:eastAsia="Arial" w:hAnsi="Arial"/>
                <w:b/>
                <w:bCs/>
              </w:rPr>
              <w:t>(ppb)</w:t>
            </w:r>
          </w:p>
        </w:tc>
      </w:tr>
      <w:tr w:rsidR="004E5641" w:rsidRPr="006029C0" w14:paraId="6B02B36D" w14:textId="77777777" w:rsidTr="0050448F">
        <w:tblPrEx>
          <w:jc w:val="center"/>
        </w:tblPrEx>
        <w:tc>
          <w:tcPr>
            <w:tcW w:w="0" w:type="auto"/>
            <w:tcBorders>
              <w:top w:val="single" w:sz="4" w:space="0" w:color="auto"/>
            </w:tcBorders>
          </w:tcPr>
          <w:p w14:paraId="66156E4F" w14:textId="77777777" w:rsidR="004E5641" w:rsidRPr="006029C0" w:rsidRDefault="004E5641" w:rsidP="0050448F">
            <w:pPr>
              <w:rPr>
                <w:rFonts w:ascii="Arial" w:eastAsia="Arial" w:hAnsi="Arial"/>
              </w:rPr>
            </w:pPr>
            <w:r w:rsidRPr="006029C0">
              <w:rPr>
                <w:rFonts w:ascii="Arial" w:eastAsia="Arial" w:hAnsi="Arial"/>
              </w:rPr>
              <w:t>Oso Flaco Lake</w:t>
            </w:r>
          </w:p>
        </w:tc>
        <w:tc>
          <w:tcPr>
            <w:tcW w:w="0" w:type="auto"/>
            <w:tcBorders>
              <w:top w:val="single" w:sz="4" w:space="0" w:color="auto"/>
            </w:tcBorders>
          </w:tcPr>
          <w:p w14:paraId="5F35AF14" w14:textId="77777777" w:rsidR="004E5641" w:rsidRPr="006029C0" w:rsidRDefault="004E5641" w:rsidP="0050448F">
            <w:pPr>
              <w:jc w:val="right"/>
              <w:rPr>
                <w:rFonts w:ascii="Arial" w:eastAsia="Arial" w:hAnsi="Arial"/>
              </w:rPr>
            </w:pPr>
            <w:r w:rsidRPr="006029C0">
              <w:rPr>
                <w:rFonts w:ascii="Arial" w:eastAsia="Arial" w:hAnsi="Arial"/>
              </w:rPr>
              <w:t>5.6</w:t>
            </w:r>
          </w:p>
        </w:tc>
        <w:tc>
          <w:tcPr>
            <w:tcW w:w="0" w:type="auto"/>
            <w:tcBorders>
              <w:top w:val="single" w:sz="4" w:space="0" w:color="auto"/>
            </w:tcBorders>
          </w:tcPr>
          <w:p w14:paraId="298A7F10" w14:textId="77777777" w:rsidR="004E5641" w:rsidRPr="006029C0" w:rsidRDefault="004E5641" w:rsidP="0050448F">
            <w:pPr>
              <w:jc w:val="right"/>
              <w:rPr>
                <w:rFonts w:ascii="Arial" w:eastAsia="Arial" w:hAnsi="Arial"/>
              </w:rPr>
            </w:pPr>
            <w:r w:rsidRPr="006029C0">
              <w:rPr>
                <w:rFonts w:ascii="Arial" w:eastAsia="Arial" w:hAnsi="Arial"/>
              </w:rPr>
              <w:t>21</w:t>
            </w:r>
          </w:p>
        </w:tc>
        <w:tc>
          <w:tcPr>
            <w:tcW w:w="0" w:type="auto"/>
            <w:tcBorders>
              <w:top w:val="single" w:sz="4" w:space="0" w:color="auto"/>
            </w:tcBorders>
          </w:tcPr>
          <w:p w14:paraId="413958C3" w14:textId="77777777" w:rsidR="004E5641" w:rsidRPr="006029C0" w:rsidRDefault="004E5641" w:rsidP="0050448F">
            <w:pPr>
              <w:jc w:val="right"/>
              <w:rPr>
                <w:rFonts w:ascii="Arial" w:eastAsia="Arial" w:hAnsi="Arial"/>
              </w:rPr>
            </w:pPr>
            <w:r w:rsidRPr="006029C0">
              <w:rPr>
                <w:rFonts w:ascii="Arial" w:eastAsia="Arial" w:hAnsi="Arial"/>
              </w:rPr>
              <w:t>—</w:t>
            </w:r>
          </w:p>
        </w:tc>
        <w:tc>
          <w:tcPr>
            <w:tcW w:w="0" w:type="auto"/>
            <w:tcBorders>
              <w:top w:val="single" w:sz="4" w:space="0" w:color="auto"/>
            </w:tcBorders>
          </w:tcPr>
          <w:p w14:paraId="500F0369" w14:textId="77777777" w:rsidR="004E5641" w:rsidRPr="006029C0" w:rsidRDefault="004E5641" w:rsidP="0050448F">
            <w:pPr>
              <w:jc w:val="right"/>
              <w:rPr>
                <w:rFonts w:ascii="Arial" w:eastAsia="Arial" w:hAnsi="Arial"/>
              </w:rPr>
            </w:pPr>
            <w:r w:rsidRPr="006029C0">
              <w:rPr>
                <w:rFonts w:ascii="Arial" w:eastAsia="Arial" w:hAnsi="Arial"/>
              </w:rPr>
              <w:t>—</w:t>
            </w:r>
          </w:p>
        </w:tc>
      </w:tr>
      <w:tr w:rsidR="00C959E6" w:rsidRPr="006029C0" w14:paraId="53873A23" w14:textId="77777777" w:rsidTr="0050448F">
        <w:tblPrEx>
          <w:jc w:val="center"/>
        </w:tblPrEx>
        <w:tc>
          <w:tcPr>
            <w:tcW w:w="0" w:type="auto"/>
          </w:tcPr>
          <w:p w14:paraId="61AA4618" w14:textId="77777777" w:rsidR="00C959E6" w:rsidRPr="006029C0" w:rsidRDefault="00C959E6" w:rsidP="00C959E6">
            <w:pPr>
              <w:rPr>
                <w:rFonts w:ascii="Arial" w:eastAsia="Arial" w:hAnsi="Arial"/>
              </w:rPr>
            </w:pPr>
            <w:r w:rsidRPr="006029C0">
              <w:rPr>
                <w:rFonts w:ascii="Arial" w:eastAsia="Arial" w:hAnsi="Arial"/>
              </w:rPr>
              <w:t>Oso Flaco Creek</w:t>
            </w:r>
          </w:p>
        </w:tc>
        <w:tc>
          <w:tcPr>
            <w:tcW w:w="0" w:type="auto"/>
          </w:tcPr>
          <w:p w14:paraId="5C4FFD54"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Pr>
          <w:p w14:paraId="03B66DF7"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Pr>
          <w:p w14:paraId="08A5462B" w14:textId="4EB462CD" w:rsidR="00C959E6" w:rsidRPr="00C959E6" w:rsidRDefault="00C959E6" w:rsidP="00C959E6">
            <w:pPr>
              <w:jc w:val="right"/>
              <w:rPr>
                <w:rFonts w:ascii="Arial" w:eastAsia="Arial" w:hAnsi="Arial"/>
                <w:color w:val="000000" w:themeColor="text1"/>
              </w:rPr>
            </w:pPr>
            <w:ins w:id="2477" w:author="Pratt, Jamie@Waterboards" w:date="2023-09-18T14:17:00Z">
              <w:r w:rsidRPr="00C959E6">
                <w:rPr>
                  <w:rFonts w:ascii="Arial" w:eastAsia="Arial" w:hAnsi="Arial"/>
                  <w:color w:val="000000" w:themeColor="text1"/>
                </w:rPr>
                <w:t>—</w:t>
              </w:r>
            </w:ins>
          </w:p>
        </w:tc>
        <w:tc>
          <w:tcPr>
            <w:tcW w:w="0" w:type="auto"/>
          </w:tcPr>
          <w:p w14:paraId="4781A441" w14:textId="793F2364" w:rsidR="00C959E6" w:rsidRPr="00C959E6" w:rsidRDefault="00C959E6" w:rsidP="00C959E6">
            <w:pPr>
              <w:jc w:val="right"/>
              <w:rPr>
                <w:rFonts w:ascii="Arial" w:eastAsia="Arial" w:hAnsi="Arial"/>
                <w:color w:val="000000" w:themeColor="text1"/>
              </w:rPr>
            </w:pPr>
            <w:ins w:id="2478" w:author="Pratt, Jamie@Waterboards" w:date="2023-09-18T14:17:00Z">
              <w:r w:rsidRPr="00C959E6">
                <w:rPr>
                  <w:rFonts w:ascii="Arial" w:eastAsia="Arial" w:hAnsi="Arial"/>
                  <w:color w:val="000000" w:themeColor="text1"/>
                </w:rPr>
                <w:t>—</w:t>
              </w:r>
            </w:ins>
          </w:p>
        </w:tc>
      </w:tr>
      <w:tr w:rsidR="00C959E6" w:rsidRPr="006029C0" w14:paraId="667BA4D8" w14:textId="77777777" w:rsidTr="0050448F">
        <w:tblPrEx>
          <w:jc w:val="center"/>
        </w:tblPrEx>
        <w:tc>
          <w:tcPr>
            <w:tcW w:w="0" w:type="auto"/>
            <w:tcBorders>
              <w:bottom w:val="nil"/>
            </w:tcBorders>
          </w:tcPr>
          <w:p w14:paraId="05CE3978" w14:textId="77777777" w:rsidR="00C959E6" w:rsidRPr="006029C0" w:rsidRDefault="00C959E6" w:rsidP="00C959E6">
            <w:pPr>
              <w:rPr>
                <w:rFonts w:ascii="Arial" w:eastAsia="Arial" w:hAnsi="Arial"/>
              </w:rPr>
            </w:pPr>
            <w:r w:rsidRPr="006029C0">
              <w:rPr>
                <w:rFonts w:ascii="Arial" w:eastAsia="Arial" w:hAnsi="Arial"/>
              </w:rPr>
              <w:t>Santa Maria River</w:t>
            </w:r>
          </w:p>
        </w:tc>
        <w:tc>
          <w:tcPr>
            <w:tcW w:w="0" w:type="auto"/>
            <w:tcBorders>
              <w:bottom w:val="nil"/>
            </w:tcBorders>
          </w:tcPr>
          <w:p w14:paraId="537F6185"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Borders>
              <w:bottom w:val="nil"/>
            </w:tcBorders>
          </w:tcPr>
          <w:p w14:paraId="58CD1C9B"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Borders>
              <w:bottom w:val="nil"/>
            </w:tcBorders>
          </w:tcPr>
          <w:p w14:paraId="4FCF58B9" w14:textId="77777777" w:rsidR="00C959E6" w:rsidRPr="006029C0" w:rsidRDefault="00C959E6" w:rsidP="00C959E6">
            <w:pPr>
              <w:jc w:val="right"/>
              <w:rPr>
                <w:rFonts w:ascii="Arial" w:eastAsia="Arial" w:hAnsi="Arial"/>
              </w:rPr>
            </w:pPr>
            <w:r w:rsidRPr="006029C0">
              <w:rPr>
                <w:rFonts w:ascii="Arial" w:eastAsia="Arial" w:hAnsi="Arial"/>
              </w:rPr>
              <w:t>0.46</w:t>
            </w:r>
          </w:p>
        </w:tc>
        <w:tc>
          <w:tcPr>
            <w:tcW w:w="0" w:type="auto"/>
            <w:tcBorders>
              <w:bottom w:val="nil"/>
            </w:tcBorders>
          </w:tcPr>
          <w:p w14:paraId="608B990E" w14:textId="77777777" w:rsidR="00C959E6" w:rsidRPr="006029C0" w:rsidRDefault="00C959E6" w:rsidP="00C959E6">
            <w:pPr>
              <w:jc w:val="right"/>
              <w:rPr>
                <w:rFonts w:ascii="Arial" w:eastAsia="Arial" w:hAnsi="Arial"/>
              </w:rPr>
            </w:pPr>
            <w:r w:rsidRPr="006029C0">
              <w:rPr>
                <w:rFonts w:ascii="Arial" w:eastAsia="Arial" w:hAnsi="Arial"/>
              </w:rPr>
              <w:t>6.1</w:t>
            </w:r>
          </w:p>
        </w:tc>
      </w:tr>
      <w:tr w:rsidR="00C959E6" w:rsidRPr="006029C0" w14:paraId="1BC179E2" w14:textId="77777777" w:rsidTr="0050448F">
        <w:tblPrEx>
          <w:jc w:val="center"/>
        </w:tblPrEx>
        <w:tc>
          <w:tcPr>
            <w:tcW w:w="0" w:type="auto"/>
            <w:tcBorders>
              <w:top w:val="nil"/>
              <w:bottom w:val="single" w:sz="8" w:space="0" w:color="auto"/>
            </w:tcBorders>
          </w:tcPr>
          <w:p w14:paraId="306FEEDA" w14:textId="77777777" w:rsidR="00C959E6" w:rsidRPr="006029C0" w:rsidRDefault="00C959E6" w:rsidP="00C959E6">
            <w:pPr>
              <w:rPr>
                <w:rFonts w:ascii="Arial" w:eastAsia="Arial" w:hAnsi="Arial"/>
              </w:rPr>
            </w:pPr>
            <w:r w:rsidRPr="006029C0">
              <w:rPr>
                <w:rFonts w:ascii="Arial" w:eastAsia="Arial" w:hAnsi="Arial"/>
              </w:rPr>
              <w:t>Orcutt Creek</w:t>
            </w:r>
          </w:p>
        </w:tc>
        <w:tc>
          <w:tcPr>
            <w:tcW w:w="0" w:type="auto"/>
            <w:tcBorders>
              <w:top w:val="nil"/>
              <w:bottom w:val="single" w:sz="8" w:space="0" w:color="auto"/>
            </w:tcBorders>
          </w:tcPr>
          <w:p w14:paraId="512AE8C0" w14:textId="77777777" w:rsidR="00C959E6" w:rsidRPr="006029C0" w:rsidRDefault="00C959E6" w:rsidP="00C959E6">
            <w:pPr>
              <w:jc w:val="right"/>
              <w:rPr>
                <w:rFonts w:ascii="Arial" w:eastAsia="Arial" w:hAnsi="Arial"/>
              </w:rPr>
            </w:pPr>
            <w:r w:rsidRPr="006029C0">
              <w:rPr>
                <w:rFonts w:ascii="Arial" w:eastAsia="Arial" w:hAnsi="Arial"/>
              </w:rPr>
              <w:t>5.6</w:t>
            </w:r>
          </w:p>
        </w:tc>
        <w:tc>
          <w:tcPr>
            <w:tcW w:w="0" w:type="auto"/>
            <w:tcBorders>
              <w:top w:val="nil"/>
              <w:bottom w:val="single" w:sz="8" w:space="0" w:color="auto"/>
            </w:tcBorders>
          </w:tcPr>
          <w:p w14:paraId="762FF97E" w14:textId="77777777" w:rsidR="00C959E6" w:rsidRPr="006029C0" w:rsidRDefault="00C959E6" w:rsidP="00C959E6">
            <w:pPr>
              <w:jc w:val="right"/>
              <w:rPr>
                <w:rFonts w:ascii="Arial" w:eastAsia="Arial" w:hAnsi="Arial"/>
              </w:rPr>
            </w:pPr>
            <w:r w:rsidRPr="006029C0">
              <w:rPr>
                <w:rFonts w:ascii="Arial" w:eastAsia="Arial" w:hAnsi="Arial"/>
              </w:rPr>
              <w:t>21</w:t>
            </w:r>
          </w:p>
        </w:tc>
        <w:tc>
          <w:tcPr>
            <w:tcW w:w="0" w:type="auto"/>
            <w:tcBorders>
              <w:top w:val="nil"/>
              <w:bottom w:val="single" w:sz="8" w:space="0" w:color="auto"/>
            </w:tcBorders>
          </w:tcPr>
          <w:p w14:paraId="29835E9F" w14:textId="77777777" w:rsidR="00C959E6" w:rsidRPr="006029C0" w:rsidRDefault="00C959E6" w:rsidP="00C959E6">
            <w:pPr>
              <w:jc w:val="right"/>
              <w:rPr>
                <w:rFonts w:ascii="Arial" w:eastAsia="Arial" w:hAnsi="Arial"/>
              </w:rPr>
            </w:pPr>
            <w:r w:rsidRPr="006029C0">
              <w:rPr>
                <w:rFonts w:ascii="Arial" w:eastAsia="Arial" w:hAnsi="Arial"/>
              </w:rPr>
              <w:t>0.46</w:t>
            </w:r>
          </w:p>
        </w:tc>
        <w:tc>
          <w:tcPr>
            <w:tcW w:w="0" w:type="auto"/>
            <w:tcBorders>
              <w:top w:val="nil"/>
              <w:bottom w:val="single" w:sz="8" w:space="0" w:color="auto"/>
            </w:tcBorders>
          </w:tcPr>
          <w:p w14:paraId="2FD1B961" w14:textId="77777777" w:rsidR="00C959E6" w:rsidRPr="006029C0" w:rsidRDefault="00C959E6" w:rsidP="00C959E6">
            <w:pPr>
              <w:jc w:val="right"/>
              <w:rPr>
                <w:rFonts w:ascii="Arial" w:eastAsia="Arial" w:hAnsi="Arial"/>
              </w:rPr>
            </w:pPr>
            <w:r w:rsidRPr="006029C0">
              <w:rPr>
                <w:rFonts w:ascii="Arial" w:eastAsia="Arial" w:hAnsi="Arial"/>
              </w:rPr>
              <w:t>6.1</w:t>
            </w:r>
          </w:p>
        </w:tc>
      </w:tr>
    </w:tbl>
    <w:p w14:paraId="686D9D0E" w14:textId="04565374"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vertAlign w:val="superscript"/>
        </w:rPr>
        <w:t>*</w:t>
      </w:r>
      <w:r w:rsidRPr="006029C0">
        <w:rPr>
          <w:rFonts w:ascii="Arial" w:eastAsia="Arial" w:hAnsi="Arial" w:cs="Times New Roman"/>
          <w:sz w:val="20"/>
          <w:szCs w:val="20"/>
        </w:rPr>
        <w:t xml:space="preserve"> ng/g: nanograms of pollutant per grams of fish tissue (e.g.</w:t>
      </w:r>
      <w:ins w:id="2479" w:author="Pratt, Jamie@Waterboards" w:date="2023-09-18T14:17:00Z">
        <w:r w:rsidR="00C959E6">
          <w:rPr>
            <w:rFonts w:ascii="Arial" w:eastAsia="Arial" w:hAnsi="Arial" w:cs="Times New Roman"/>
            <w:sz w:val="20"/>
            <w:szCs w:val="20"/>
          </w:rPr>
          <w:t>,</w:t>
        </w:r>
      </w:ins>
      <w:r w:rsidRPr="006029C0">
        <w:rPr>
          <w:rFonts w:ascii="Arial" w:eastAsia="Arial" w:hAnsi="Arial" w:cs="Times New Roman"/>
          <w:sz w:val="20"/>
          <w:szCs w:val="20"/>
        </w:rPr>
        <w:t> a fillet)</w:t>
      </w:r>
    </w:p>
    <w:p w14:paraId="502F06A4" w14:textId="02172DF2" w:rsidR="004E5641" w:rsidRDefault="00FB662B" w:rsidP="004E5641">
      <w:pPr>
        <w:pStyle w:val="Heading5Numberless"/>
      </w:pPr>
      <w:r>
        <w:lastRenderedPageBreak/>
        <w:t>Table</w:t>
      </w:r>
      <w:r w:rsidR="004E5641">
        <w:t xml:space="preserve"> 4.9.16-11</w:t>
      </w:r>
    </w:p>
    <w:p w14:paraId="371E9247" w14:textId="1ADAC24D" w:rsidR="004E5641" w:rsidRDefault="004E5641" w:rsidP="004E5641">
      <w:pPr>
        <w:pStyle w:val="Heading6Numberless"/>
      </w:pPr>
      <w:r>
        <w:t xml:space="preserve">Original </w:t>
      </w:r>
      <w:r w:rsidR="00263F9A">
        <w:t>t</w:t>
      </w:r>
      <w:r>
        <w:t>able</w:t>
      </w:r>
    </w:p>
    <w:p w14:paraId="092CE001" w14:textId="77777777" w:rsidR="00263F9A" w:rsidRDefault="00CA4BC8" w:rsidP="004E5641">
      <w:pPr>
        <w:pStyle w:val="Heading6Numberless"/>
      </w:pPr>
      <w:r>
        <w:rPr>
          <w:noProof/>
        </w:rPr>
        <w:drawing>
          <wp:inline distT="0" distB="0" distL="0" distR="0" wp14:anchorId="1718BDE7" wp14:editId="7A4809CA">
            <wp:extent cx="5943600" cy="4817745"/>
            <wp:effectExtent l="0" t="0" r="0" b="1905"/>
            <wp:docPr id="1377659842" name="Picture 1" descr="Original Table 4.9.16-11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59842" name="Picture 1" descr="Original Table 4.9.16-11 Load Allocations"/>
                    <pic:cNvPicPr/>
                  </pic:nvPicPr>
                  <pic:blipFill>
                    <a:blip r:embed="rId99"/>
                    <a:stretch>
                      <a:fillRect/>
                    </a:stretch>
                  </pic:blipFill>
                  <pic:spPr>
                    <a:xfrm>
                      <a:off x="0" y="0"/>
                      <a:ext cx="5943600" cy="4817745"/>
                    </a:xfrm>
                    <a:prstGeom prst="rect">
                      <a:avLst/>
                    </a:prstGeom>
                  </pic:spPr>
                </pic:pic>
              </a:graphicData>
            </a:graphic>
          </wp:inline>
        </w:drawing>
      </w:r>
    </w:p>
    <w:p w14:paraId="4ABB5505" w14:textId="77777777" w:rsidR="00263F9A" w:rsidRDefault="00263F9A">
      <w:pPr>
        <w:spacing w:before="240"/>
        <w:rPr>
          <w:color w:val="2F5496" w:themeColor="accent1" w:themeShade="BF"/>
        </w:rPr>
      </w:pPr>
      <w:r>
        <w:br w:type="page"/>
      </w:r>
    </w:p>
    <w:p w14:paraId="10C8BCEC" w14:textId="199A2CF4" w:rsidR="004E5641" w:rsidRDefault="004E5641" w:rsidP="004E5641">
      <w:pPr>
        <w:pStyle w:val="Heading6Numberless"/>
      </w:pPr>
      <w:r>
        <w:lastRenderedPageBreak/>
        <w:t xml:space="preserve">Revised </w:t>
      </w:r>
      <w:r w:rsidR="00263F9A">
        <w:t>t</w:t>
      </w:r>
      <w:r>
        <w:t>able</w:t>
      </w:r>
    </w:p>
    <w:p w14:paraId="00045D5D" w14:textId="77777777" w:rsidR="004E5641" w:rsidRPr="006029C0" w:rsidRDefault="004E5641" w:rsidP="004E5641">
      <w:pPr>
        <w:keepNext/>
        <w:spacing w:after="120" w:line="240" w:lineRule="auto"/>
        <w:rPr>
          <w:rFonts w:ascii="Arial" w:eastAsia="Arial" w:hAnsi="Arial" w:cs="Times New Roman"/>
          <w:b/>
          <w:bCs/>
          <w:iCs/>
        </w:rPr>
      </w:pPr>
      <w:r w:rsidRPr="006029C0">
        <w:rPr>
          <w:rFonts w:ascii="Arial" w:eastAsia="Arial" w:hAnsi="Arial" w:cs="Times New Roman"/>
          <w:b/>
          <w:bCs/>
          <w:iCs/>
        </w:rPr>
        <w:t>Table 4.9.16-11. Load Allocations</w:t>
      </w:r>
    </w:p>
    <w:tbl>
      <w:tblPr>
        <w:tblStyle w:val="Custom58"/>
        <w:tblW w:w="5000" w:type="pct"/>
        <w:tblLook w:val="0020" w:firstRow="1" w:lastRow="0" w:firstColumn="0" w:lastColumn="0" w:noHBand="0" w:noVBand="0"/>
      </w:tblPr>
      <w:tblGrid>
        <w:gridCol w:w="5060"/>
        <w:gridCol w:w="2702"/>
        <w:gridCol w:w="1598"/>
      </w:tblGrid>
      <w:tr w:rsidR="004E5641" w:rsidRPr="006029C0" w14:paraId="467A989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27E7208" w14:textId="77777777" w:rsidR="004E5641" w:rsidRPr="006029C0" w:rsidRDefault="004E5641" w:rsidP="0050448F">
            <w:pPr>
              <w:rPr>
                <w:rFonts w:eastAsia="Arial"/>
              </w:rPr>
            </w:pPr>
            <w:r w:rsidRPr="006029C0">
              <w:rPr>
                <w:rFonts w:eastAsia="Arial"/>
              </w:rPr>
              <w:t>Responsible Party</w:t>
            </w:r>
          </w:p>
        </w:tc>
        <w:tc>
          <w:tcPr>
            <w:tcW w:w="0" w:type="auto"/>
          </w:tcPr>
          <w:p w14:paraId="07E96E0F" w14:textId="77777777" w:rsidR="004E5641" w:rsidRPr="006029C0" w:rsidRDefault="004E5641" w:rsidP="0050448F">
            <w:pPr>
              <w:rPr>
                <w:rFonts w:eastAsia="Arial"/>
              </w:rPr>
            </w:pPr>
            <w:r w:rsidRPr="006029C0">
              <w:rPr>
                <w:rFonts w:eastAsia="Arial"/>
              </w:rPr>
              <w:t>Source</w:t>
            </w:r>
          </w:p>
        </w:tc>
        <w:tc>
          <w:tcPr>
            <w:tcW w:w="0" w:type="auto"/>
          </w:tcPr>
          <w:p w14:paraId="212FEBED" w14:textId="77777777" w:rsidR="004E5641" w:rsidRPr="006029C0" w:rsidRDefault="004E5641" w:rsidP="0050448F">
            <w:pPr>
              <w:rPr>
                <w:rFonts w:eastAsia="Arial"/>
              </w:rPr>
            </w:pPr>
            <w:r w:rsidRPr="006029C0">
              <w:rPr>
                <w:rFonts w:eastAsia="Arial"/>
              </w:rPr>
              <w:t>Allocation</w:t>
            </w:r>
          </w:p>
        </w:tc>
      </w:tr>
      <w:tr w:rsidR="004E5641" w:rsidRPr="006029C0" w14:paraId="05597858" w14:textId="77777777" w:rsidTr="0050448F">
        <w:tblPrEx>
          <w:jc w:val="center"/>
        </w:tblPrEx>
        <w:tc>
          <w:tcPr>
            <w:tcW w:w="0" w:type="auto"/>
            <w:gridSpan w:val="3"/>
            <w:tcBorders>
              <w:top w:val="single" w:sz="4" w:space="0" w:color="auto"/>
              <w:bottom w:val="single" w:sz="4" w:space="0" w:color="auto"/>
            </w:tcBorders>
          </w:tcPr>
          <w:p w14:paraId="683CF395" w14:textId="4A635102" w:rsidR="004E5641" w:rsidRPr="006029C0" w:rsidRDefault="00CA4BC8" w:rsidP="0050448F">
            <w:pPr>
              <w:jc w:val="center"/>
              <w:rPr>
                <w:rFonts w:ascii="Arial" w:eastAsia="Arial" w:hAnsi="Arial"/>
                <w:b/>
                <w:bCs/>
                <w:u w:val="single"/>
              </w:rPr>
            </w:pPr>
            <w:ins w:id="2480" w:author="Pratt, Jamie@Waterboards" w:date="2023-09-18T14:19:00Z">
              <w:r w:rsidRPr="00E56ED1">
                <w:rPr>
                  <w:rFonts w:ascii="Arial" w:eastAsia="Arial" w:hAnsi="Arial"/>
                  <w:b/>
                  <w:bCs/>
                  <w:u w:val="single" w:color="FF0000"/>
                </w:rPr>
                <w:t>Waste Load Allocations</w:t>
              </w:r>
            </w:ins>
          </w:p>
        </w:tc>
      </w:tr>
      <w:tr w:rsidR="004E5641" w:rsidRPr="006029C0" w14:paraId="359D2164" w14:textId="77777777" w:rsidTr="0050448F">
        <w:tblPrEx>
          <w:jc w:val="center"/>
        </w:tblPrEx>
        <w:tc>
          <w:tcPr>
            <w:tcW w:w="0" w:type="auto"/>
            <w:tcBorders>
              <w:top w:val="single" w:sz="4" w:space="0" w:color="auto"/>
            </w:tcBorders>
          </w:tcPr>
          <w:p w14:paraId="546A79F2" w14:textId="77777777" w:rsidR="004E5641" w:rsidRPr="006029C0" w:rsidRDefault="004E5641" w:rsidP="0050448F">
            <w:pPr>
              <w:rPr>
                <w:rFonts w:ascii="Arial" w:eastAsia="Arial" w:hAnsi="Arial"/>
              </w:rPr>
            </w:pPr>
            <w:r w:rsidRPr="006029C0">
              <w:rPr>
                <w:rFonts w:ascii="Arial" w:eastAsia="Arial" w:hAnsi="Arial"/>
              </w:rPr>
              <w:t>City of Santa Maria —</w:t>
            </w:r>
          </w:p>
          <w:p w14:paraId="13D518AD" w14:textId="1AFADEAA" w:rsidR="004E5641" w:rsidRPr="006029C0" w:rsidRDefault="004E5641" w:rsidP="0050448F">
            <w:pPr>
              <w:rPr>
                <w:rFonts w:ascii="Arial" w:eastAsia="Arial" w:hAnsi="Arial"/>
              </w:rPr>
            </w:pPr>
            <w:r w:rsidRPr="006029C0">
              <w:rPr>
                <w:rFonts w:ascii="Arial" w:eastAsia="Arial" w:hAnsi="Arial"/>
              </w:rPr>
              <w:t xml:space="preserve">NPDES </w:t>
            </w:r>
            <w:ins w:id="2481" w:author="Pratt, Jamie@Waterboards" w:date="2023-10-25T15:39:00Z">
              <w:r w:rsidR="00535DCF">
                <w:rPr>
                  <w:rFonts w:ascii="Arial" w:eastAsia="Arial" w:hAnsi="Arial"/>
                </w:rPr>
                <w:t>Number</w:t>
              </w:r>
            </w:ins>
            <w:r w:rsidRPr="006029C0">
              <w:rPr>
                <w:rFonts w:ascii="Arial" w:eastAsia="Arial" w:hAnsi="Arial"/>
              </w:rPr>
              <w:t> CAS000004</w:t>
            </w:r>
          </w:p>
        </w:tc>
        <w:tc>
          <w:tcPr>
            <w:tcW w:w="0" w:type="auto"/>
            <w:tcBorders>
              <w:top w:val="single" w:sz="4" w:space="0" w:color="auto"/>
            </w:tcBorders>
          </w:tcPr>
          <w:p w14:paraId="71205D91"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Borders>
              <w:top w:val="single" w:sz="4" w:space="0" w:color="auto"/>
            </w:tcBorders>
          </w:tcPr>
          <w:p w14:paraId="01B270C7" w14:textId="50590196" w:rsidR="004E5641" w:rsidRPr="006029C0" w:rsidRDefault="004E5641" w:rsidP="0050448F">
            <w:pPr>
              <w:rPr>
                <w:rFonts w:ascii="Arial" w:eastAsia="Arial" w:hAnsi="Arial"/>
              </w:rPr>
            </w:pPr>
            <w:r w:rsidRPr="006029C0">
              <w:rPr>
                <w:rFonts w:ascii="Arial" w:eastAsia="Arial" w:hAnsi="Arial"/>
              </w:rPr>
              <w:t xml:space="preserve">3, 4, </w:t>
            </w:r>
            <w:ins w:id="2482"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0C268016" w14:textId="77777777" w:rsidTr="0050448F">
        <w:tblPrEx>
          <w:jc w:val="center"/>
        </w:tblPrEx>
        <w:tc>
          <w:tcPr>
            <w:tcW w:w="0" w:type="auto"/>
          </w:tcPr>
          <w:p w14:paraId="6816BB6A" w14:textId="77777777" w:rsidR="004E5641" w:rsidRPr="006029C0" w:rsidRDefault="004E5641" w:rsidP="0050448F">
            <w:pPr>
              <w:rPr>
                <w:rFonts w:ascii="Arial" w:eastAsia="Arial" w:hAnsi="Arial"/>
              </w:rPr>
            </w:pPr>
            <w:r w:rsidRPr="006029C0">
              <w:rPr>
                <w:rFonts w:ascii="Arial" w:eastAsia="Arial" w:hAnsi="Arial"/>
              </w:rPr>
              <w:t>County of Santa Barbara —</w:t>
            </w:r>
          </w:p>
          <w:p w14:paraId="4B20CA4B" w14:textId="67BA7EB0" w:rsidR="004E5641" w:rsidRPr="006029C0" w:rsidRDefault="004E5641" w:rsidP="0050448F">
            <w:pPr>
              <w:rPr>
                <w:rFonts w:ascii="Arial" w:eastAsia="Arial" w:hAnsi="Arial"/>
              </w:rPr>
            </w:pPr>
            <w:r w:rsidRPr="006029C0">
              <w:rPr>
                <w:rFonts w:ascii="Arial" w:eastAsia="Arial" w:hAnsi="Arial"/>
              </w:rPr>
              <w:t xml:space="preserve">NPDES </w:t>
            </w:r>
            <w:ins w:id="2483" w:author="Pratt, Jamie@Waterboards" w:date="2023-10-25T15:39:00Z">
              <w:r w:rsidR="00535DCF">
                <w:rPr>
                  <w:rFonts w:ascii="Arial" w:eastAsia="Arial" w:hAnsi="Arial"/>
                </w:rPr>
                <w:t>Number</w:t>
              </w:r>
            </w:ins>
            <w:r w:rsidRPr="006029C0">
              <w:rPr>
                <w:rFonts w:ascii="Arial" w:eastAsia="Arial" w:hAnsi="Arial"/>
              </w:rPr>
              <w:t> CAS000004</w:t>
            </w:r>
          </w:p>
        </w:tc>
        <w:tc>
          <w:tcPr>
            <w:tcW w:w="0" w:type="auto"/>
          </w:tcPr>
          <w:p w14:paraId="43FD7198"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Pr>
          <w:p w14:paraId="6CFB9F98" w14:textId="59259AAC" w:rsidR="004E5641" w:rsidRPr="006029C0" w:rsidRDefault="004E5641" w:rsidP="0050448F">
            <w:pPr>
              <w:rPr>
                <w:rFonts w:ascii="Arial" w:eastAsia="Arial" w:hAnsi="Arial"/>
              </w:rPr>
            </w:pPr>
            <w:r w:rsidRPr="006029C0">
              <w:rPr>
                <w:rFonts w:ascii="Arial" w:eastAsia="Arial" w:hAnsi="Arial"/>
              </w:rPr>
              <w:t xml:space="preserve">3, 4, </w:t>
            </w:r>
            <w:ins w:id="2484"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2194FC27" w14:textId="77777777" w:rsidTr="0050448F">
        <w:tblPrEx>
          <w:jc w:val="center"/>
        </w:tblPrEx>
        <w:tc>
          <w:tcPr>
            <w:tcW w:w="0" w:type="auto"/>
            <w:tcBorders>
              <w:bottom w:val="single" w:sz="4" w:space="0" w:color="auto"/>
            </w:tcBorders>
          </w:tcPr>
          <w:p w14:paraId="3C0C74D4" w14:textId="77777777" w:rsidR="004E5641" w:rsidRPr="006029C0" w:rsidRDefault="004E5641" w:rsidP="0050448F">
            <w:pPr>
              <w:rPr>
                <w:rFonts w:ascii="Arial" w:eastAsia="Arial" w:hAnsi="Arial"/>
              </w:rPr>
            </w:pPr>
            <w:r w:rsidRPr="006029C0">
              <w:rPr>
                <w:rFonts w:ascii="Arial" w:eastAsia="Arial" w:hAnsi="Arial"/>
              </w:rPr>
              <w:t>City of Guadalupe</w:t>
            </w:r>
          </w:p>
        </w:tc>
        <w:tc>
          <w:tcPr>
            <w:tcW w:w="0" w:type="auto"/>
            <w:tcBorders>
              <w:bottom w:val="single" w:sz="4" w:space="0" w:color="auto"/>
            </w:tcBorders>
          </w:tcPr>
          <w:p w14:paraId="44EAC2A1" w14:textId="77777777" w:rsidR="004E5641" w:rsidRPr="006029C0" w:rsidRDefault="004E5641" w:rsidP="0050448F">
            <w:pPr>
              <w:rPr>
                <w:rFonts w:ascii="Arial" w:eastAsia="Arial" w:hAnsi="Arial"/>
              </w:rPr>
            </w:pPr>
            <w:r w:rsidRPr="006029C0">
              <w:rPr>
                <w:rFonts w:ascii="Arial" w:eastAsia="Arial" w:hAnsi="Arial"/>
              </w:rPr>
              <w:t>Urban Stormwater</w:t>
            </w:r>
          </w:p>
        </w:tc>
        <w:tc>
          <w:tcPr>
            <w:tcW w:w="0" w:type="auto"/>
            <w:tcBorders>
              <w:bottom w:val="single" w:sz="4" w:space="0" w:color="auto"/>
            </w:tcBorders>
          </w:tcPr>
          <w:p w14:paraId="7D397D9D" w14:textId="7DB95EBA" w:rsidR="004E5641" w:rsidRPr="006029C0" w:rsidRDefault="004E5641" w:rsidP="0050448F">
            <w:pPr>
              <w:rPr>
                <w:rFonts w:ascii="Arial" w:eastAsia="Arial" w:hAnsi="Arial"/>
              </w:rPr>
            </w:pPr>
            <w:r w:rsidRPr="006029C0">
              <w:rPr>
                <w:rFonts w:ascii="Arial" w:eastAsia="Arial" w:hAnsi="Arial"/>
              </w:rPr>
              <w:t xml:space="preserve">3, 4, </w:t>
            </w:r>
            <w:ins w:id="2485"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1566BA21" w14:textId="77777777" w:rsidTr="0050448F">
        <w:tblPrEx>
          <w:jc w:val="center"/>
        </w:tblPrEx>
        <w:tc>
          <w:tcPr>
            <w:tcW w:w="0" w:type="auto"/>
            <w:gridSpan w:val="3"/>
            <w:tcBorders>
              <w:top w:val="single" w:sz="4" w:space="0" w:color="auto"/>
              <w:bottom w:val="single" w:sz="4" w:space="0" w:color="auto"/>
            </w:tcBorders>
          </w:tcPr>
          <w:p w14:paraId="6B9A316B" w14:textId="77777777" w:rsidR="004E5641" w:rsidRPr="006029C0" w:rsidRDefault="004E5641" w:rsidP="0050448F">
            <w:pPr>
              <w:jc w:val="center"/>
              <w:rPr>
                <w:rFonts w:ascii="Arial" w:eastAsia="Arial" w:hAnsi="Arial"/>
                <w:b/>
                <w:bCs/>
              </w:rPr>
            </w:pPr>
            <w:r w:rsidRPr="006029C0">
              <w:rPr>
                <w:rFonts w:ascii="Arial" w:eastAsia="Arial" w:hAnsi="Arial"/>
                <w:b/>
                <w:bCs/>
              </w:rPr>
              <w:t>Load Allocations</w:t>
            </w:r>
          </w:p>
        </w:tc>
      </w:tr>
      <w:tr w:rsidR="004E5641" w:rsidRPr="006029C0" w14:paraId="6B898D0D" w14:textId="77777777" w:rsidTr="0050448F">
        <w:tblPrEx>
          <w:jc w:val="center"/>
        </w:tblPrEx>
        <w:tc>
          <w:tcPr>
            <w:tcW w:w="0" w:type="auto"/>
            <w:tcBorders>
              <w:top w:val="single" w:sz="4" w:space="0" w:color="auto"/>
            </w:tcBorders>
          </w:tcPr>
          <w:p w14:paraId="20FF38F7" w14:textId="77777777" w:rsidR="004E5641" w:rsidRPr="006029C0" w:rsidRDefault="004E5641" w:rsidP="0050448F">
            <w:pPr>
              <w:rPr>
                <w:rFonts w:ascii="Arial" w:eastAsia="Arial" w:hAnsi="Arial"/>
              </w:rPr>
            </w:pPr>
            <w:r w:rsidRPr="006029C0">
              <w:rPr>
                <w:rFonts w:ascii="Arial" w:eastAsia="Arial" w:hAnsi="Arial"/>
              </w:rPr>
              <w:t>Owners/operators of irrigated agricultural lands in the Santa Maria Watershed</w:t>
            </w:r>
          </w:p>
        </w:tc>
        <w:tc>
          <w:tcPr>
            <w:tcW w:w="0" w:type="auto"/>
            <w:tcBorders>
              <w:top w:val="single" w:sz="4" w:space="0" w:color="auto"/>
            </w:tcBorders>
          </w:tcPr>
          <w:p w14:paraId="7A391F50" w14:textId="77777777" w:rsidR="004E5641" w:rsidRPr="006029C0" w:rsidRDefault="004E5641" w:rsidP="0050448F">
            <w:pPr>
              <w:rPr>
                <w:rFonts w:ascii="Arial" w:eastAsia="Arial" w:hAnsi="Arial"/>
              </w:rPr>
            </w:pPr>
            <w:r w:rsidRPr="006029C0">
              <w:rPr>
                <w:rFonts w:ascii="Arial" w:eastAsia="Arial" w:hAnsi="Arial"/>
              </w:rPr>
              <w:t>Discharges from irrigated lands</w:t>
            </w:r>
          </w:p>
        </w:tc>
        <w:tc>
          <w:tcPr>
            <w:tcW w:w="0" w:type="auto"/>
            <w:tcBorders>
              <w:top w:val="single" w:sz="4" w:space="0" w:color="auto"/>
            </w:tcBorders>
          </w:tcPr>
          <w:p w14:paraId="7C733A1E" w14:textId="20FCAE5A" w:rsidR="004E5641" w:rsidRPr="006029C0" w:rsidRDefault="004E5641" w:rsidP="0050448F">
            <w:pPr>
              <w:rPr>
                <w:rFonts w:ascii="Arial" w:eastAsia="Arial" w:hAnsi="Arial"/>
              </w:rPr>
            </w:pPr>
            <w:r w:rsidRPr="006029C0">
              <w:rPr>
                <w:rFonts w:ascii="Arial" w:eastAsia="Arial" w:hAnsi="Arial"/>
              </w:rPr>
              <w:t xml:space="preserve">1, 2, 3, 4, </w:t>
            </w:r>
            <w:ins w:id="2486" w:author="Pratt, Jamie@Waterboards" w:date="2023-09-18T14:19:00Z">
              <w:r w:rsidR="00CA4BC8">
                <w:rPr>
                  <w:rFonts w:ascii="Arial" w:eastAsia="Arial" w:hAnsi="Arial"/>
                </w:rPr>
                <w:t>and</w:t>
              </w:r>
            </w:ins>
            <w:r w:rsidRPr="006029C0">
              <w:rPr>
                <w:rFonts w:ascii="Arial" w:eastAsia="Arial" w:hAnsi="Arial"/>
                <w:color w:val="FF0000"/>
              </w:rPr>
              <w:t xml:space="preserve"> </w:t>
            </w:r>
            <w:r w:rsidRPr="006029C0">
              <w:rPr>
                <w:rFonts w:ascii="Arial" w:eastAsia="Arial" w:hAnsi="Arial"/>
              </w:rPr>
              <w:t>5</w:t>
            </w:r>
          </w:p>
        </w:tc>
      </w:tr>
      <w:tr w:rsidR="004E5641" w:rsidRPr="006029C0" w14:paraId="70EA8717" w14:textId="77777777" w:rsidTr="0050448F">
        <w:tblPrEx>
          <w:jc w:val="center"/>
        </w:tblPrEx>
        <w:tc>
          <w:tcPr>
            <w:tcW w:w="0" w:type="auto"/>
          </w:tcPr>
          <w:p w14:paraId="16F52B2E" w14:textId="77777777" w:rsidR="004E5641" w:rsidRPr="006029C0" w:rsidRDefault="004E5641" w:rsidP="0050448F">
            <w:pPr>
              <w:rPr>
                <w:rFonts w:ascii="Arial" w:eastAsia="Arial" w:hAnsi="Arial"/>
              </w:rPr>
            </w:pPr>
            <w:r w:rsidRPr="006029C0">
              <w:rPr>
                <w:rFonts w:ascii="Arial" w:eastAsia="Arial" w:hAnsi="Arial"/>
              </w:rPr>
              <w:t>San Luis Obispo County Public Works</w:t>
            </w:r>
          </w:p>
        </w:tc>
        <w:tc>
          <w:tcPr>
            <w:tcW w:w="0" w:type="auto"/>
          </w:tcPr>
          <w:p w14:paraId="56863623" w14:textId="77777777" w:rsidR="004E5641" w:rsidRPr="006029C0" w:rsidRDefault="004E5641" w:rsidP="0050448F">
            <w:pPr>
              <w:rPr>
                <w:rFonts w:ascii="Arial" w:eastAsia="Arial" w:hAnsi="Arial"/>
              </w:rPr>
            </w:pPr>
            <w:r w:rsidRPr="006029C0">
              <w:rPr>
                <w:rFonts w:ascii="Arial" w:eastAsia="Arial" w:hAnsi="Arial"/>
              </w:rPr>
              <w:t>Roadside drainages</w:t>
            </w:r>
          </w:p>
        </w:tc>
        <w:tc>
          <w:tcPr>
            <w:tcW w:w="0" w:type="auto"/>
          </w:tcPr>
          <w:p w14:paraId="75D7BFEB" w14:textId="77777777" w:rsidR="004E5641" w:rsidRPr="006029C0" w:rsidRDefault="004E5641" w:rsidP="0050448F">
            <w:pPr>
              <w:rPr>
                <w:rFonts w:ascii="Arial" w:eastAsia="Arial" w:hAnsi="Arial"/>
              </w:rPr>
            </w:pPr>
            <w:r w:rsidRPr="006029C0">
              <w:rPr>
                <w:rFonts w:ascii="Arial" w:eastAsia="Arial" w:hAnsi="Arial"/>
              </w:rPr>
              <w:t>5</w:t>
            </w:r>
          </w:p>
        </w:tc>
      </w:tr>
      <w:tr w:rsidR="004E5641" w:rsidRPr="006029C0" w14:paraId="4E2883BC" w14:textId="77777777" w:rsidTr="0050448F">
        <w:tblPrEx>
          <w:jc w:val="center"/>
        </w:tblPrEx>
        <w:tc>
          <w:tcPr>
            <w:tcW w:w="0" w:type="auto"/>
          </w:tcPr>
          <w:p w14:paraId="704D6CC5" w14:textId="77777777" w:rsidR="004E5641" w:rsidRPr="006029C0" w:rsidRDefault="004E5641" w:rsidP="0050448F">
            <w:pPr>
              <w:rPr>
                <w:rFonts w:ascii="Arial" w:eastAsia="Arial" w:hAnsi="Arial"/>
              </w:rPr>
            </w:pPr>
            <w:r w:rsidRPr="006029C0">
              <w:rPr>
                <w:rFonts w:ascii="Arial" w:eastAsia="Arial" w:hAnsi="Arial"/>
              </w:rPr>
              <w:t>Santa Barbara County Public Works</w:t>
            </w:r>
          </w:p>
        </w:tc>
        <w:tc>
          <w:tcPr>
            <w:tcW w:w="0" w:type="auto"/>
          </w:tcPr>
          <w:p w14:paraId="6552C5AA" w14:textId="77777777" w:rsidR="004E5641" w:rsidRPr="006029C0" w:rsidRDefault="004E5641" w:rsidP="0050448F">
            <w:pPr>
              <w:rPr>
                <w:rFonts w:ascii="Arial" w:eastAsia="Arial" w:hAnsi="Arial"/>
              </w:rPr>
            </w:pPr>
            <w:r w:rsidRPr="006029C0">
              <w:rPr>
                <w:rFonts w:ascii="Arial" w:eastAsia="Arial" w:hAnsi="Arial"/>
              </w:rPr>
              <w:t>Roadside drainage</w:t>
            </w:r>
          </w:p>
        </w:tc>
        <w:tc>
          <w:tcPr>
            <w:tcW w:w="0" w:type="auto"/>
          </w:tcPr>
          <w:p w14:paraId="3375ED97" w14:textId="77777777" w:rsidR="004E5641" w:rsidRPr="006029C0" w:rsidRDefault="004E5641" w:rsidP="0050448F">
            <w:pPr>
              <w:rPr>
                <w:rFonts w:ascii="Arial" w:eastAsia="Arial" w:hAnsi="Arial"/>
              </w:rPr>
            </w:pPr>
            <w:r w:rsidRPr="006029C0">
              <w:rPr>
                <w:rFonts w:ascii="Arial" w:eastAsia="Arial" w:hAnsi="Arial"/>
              </w:rPr>
              <w:t>5</w:t>
            </w:r>
          </w:p>
        </w:tc>
      </w:tr>
      <w:tr w:rsidR="004E5641" w:rsidRPr="006029C0" w14:paraId="3E4E666D" w14:textId="77777777" w:rsidTr="0050448F">
        <w:tblPrEx>
          <w:jc w:val="center"/>
        </w:tblPrEx>
        <w:tc>
          <w:tcPr>
            <w:tcW w:w="0" w:type="auto"/>
          </w:tcPr>
          <w:p w14:paraId="0352A0E3" w14:textId="77777777" w:rsidR="004E5641" w:rsidRPr="006029C0" w:rsidRDefault="004E5641" w:rsidP="0050448F">
            <w:pPr>
              <w:rPr>
                <w:rFonts w:ascii="Arial" w:eastAsia="Arial" w:hAnsi="Arial"/>
              </w:rPr>
            </w:pPr>
            <w:r w:rsidRPr="006029C0">
              <w:rPr>
                <w:rFonts w:ascii="Arial" w:eastAsia="Arial" w:hAnsi="Arial"/>
              </w:rPr>
              <w:t>Santa Barbara County Flood Control District</w:t>
            </w:r>
          </w:p>
        </w:tc>
        <w:tc>
          <w:tcPr>
            <w:tcW w:w="0" w:type="auto"/>
          </w:tcPr>
          <w:p w14:paraId="13F2D2EC" w14:textId="77777777" w:rsidR="004E5641" w:rsidRPr="006029C0" w:rsidRDefault="004E5641" w:rsidP="0050448F">
            <w:pPr>
              <w:rPr>
                <w:rFonts w:ascii="Arial" w:eastAsia="Arial" w:hAnsi="Arial"/>
              </w:rPr>
            </w:pPr>
            <w:r w:rsidRPr="006029C0">
              <w:rPr>
                <w:rFonts w:ascii="Arial" w:eastAsia="Arial" w:hAnsi="Arial"/>
              </w:rPr>
              <w:t>Flood Control Channels and drainages</w:t>
            </w:r>
          </w:p>
        </w:tc>
        <w:tc>
          <w:tcPr>
            <w:tcW w:w="0" w:type="auto"/>
          </w:tcPr>
          <w:p w14:paraId="659272E3" w14:textId="77777777" w:rsidR="004E5641" w:rsidRPr="006029C0" w:rsidRDefault="004E5641" w:rsidP="0050448F">
            <w:pPr>
              <w:rPr>
                <w:rFonts w:ascii="Arial" w:eastAsia="Arial" w:hAnsi="Arial"/>
              </w:rPr>
            </w:pPr>
            <w:r w:rsidRPr="006029C0">
              <w:rPr>
                <w:rFonts w:ascii="Arial" w:eastAsia="Arial" w:hAnsi="Arial"/>
              </w:rPr>
              <w:t>5</w:t>
            </w:r>
          </w:p>
        </w:tc>
      </w:tr>
    </w:tbl>
    <w:p w14:paraId="60BC3604"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1: Organophosphate Pesticide TMDLs (refer to Table 4.9.16-7)</w:t>
      </w:r>
    </w:p>
    <w:p w14:paraId="2F71302A"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2: Additive Toxicity TMDL for Organophosphate Pesticides</w:t>
      </w:r>
    </w:p>
    <w:p w14:paraId="245186A3"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3: Additive Toxicity TMDL for Pyrethroid Pesticides</w:t>
      </w:r>
    </w:p>
    <w:p w14:paraId="66A6EAB6"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4: Aquatic Toxicity TMDLs (refer to Table 4.9.16-5)</w:t>
      </w:r>
    </w:p>
    <w:p w14:paraId="2C873D9B" w14:textId="77777777" w:rsidR="004E5641" w:rsidRPr="006029C0" w:rsidRDefault="004E5641" w:rsidP="004E5641">
      <w:pPr>
        <w:spacing w:before="100" w:after="100" w:line="240" w:lineRule="auto"/>
        <w:rPr>
          <w:rFonts w:ascii="Arial" w:eastAsia="Arial" w:hAnsi="Arial" w:cs="Times New Roman"/>
          <w:sz w:val="20"/>
          <w:szCs w:val="20"/>
        </w:rPr>
      </w:pPr>
      <w:r w:rsidRPr="006029C0">
        <w:rPr>
          <w:rFonts w:ascii="Arial" w:eastAsia="Arial" w:hAnsi="Arial" w:cs="Times New Roman"/>
          <w:sz w:val="20"/>
          <w:szCs w:val="20"/>
        </w:rPr>
        <w:t>Allocation-5: Organochlorine Pesticide TMDLs (refer to Tables 4.9.16-8, -9, and -10)</w:t>
      </w:r>
    </w:p>
    <w:p w14:paraId="5B5335F4" w14:textId="126E2FDA" w:rsidR="004E5641" w:rsidRDefault="00FB662B" w:rsidP="004E5641">
      <w:pPr>
        <w:pStyle w:val="Heading5Numberless"/>
      </w:pPr>
      <w:r>
        <w:lastRenderedPageBreak/>
        <w:t>Table</w:t>
      </w:r>
      <w:r w:rsidR="004E5641">
        <w:t xml:space="preserve"> 4.9.17-0</w:t>
      </w:r>
    </w:p>
    <w:p w14:paraId="2249B8E5" w14:textId="5C4F71EC" w:rsidR="004E5641" w:rsidRDefault="004E5641" w:rsidP="004E5641">
      <w:pPr>
        <w:pStyle w:val="Heading6Numberless"/>
      </w:pPr>
      <w:r>
        <w:t xml:space="preserve">Original </w:t>
      </w:r>
      <w:r w:rsidR="00263F9A">
        <w:t>t</w:t>
      </w:r>
      <w:r>
        <w:t>able</w:t>
      </w:r>
    </w:p>
    <w:p w14:paraId="0146E836" w14:textId="09EB0203" w:rsidR="004E5641" w:rsidRPr="000271B3" w:rsidRDefault="004E5641" w:rsidP="004E5641">
      <w:pPr>
        <w:keepNext/>
        <w:spacing w:before="0" w:after="60" w:line="240" w:lineRule="auto"/>
        <w:jc w:val="both"/>
        <w:rPr>
          <w:rFonts w:ascii="Arial" w:eastAsia="Times New Roman" w:hAnsi="Arial" w:cs="Times New Roman"/>
          <w:b/>
          <w:sz w:val="20"/>
          <w:szCs w:val="20"/>
        </w:rPr>
      </w:pPr>
      <w:r w:rsidRPr="000271B3">
        <w:rPr>
          <w:rFonts w:ascii="Arial" w:eastAsia="Times New Roman" w:hAnsi="Arial" w:cs="Times New Roman"/>
          <w:b/>
          <w:sz w:val="20"/>
          <w:szCs w:val="20"/>
        </w:rPr>
        <w:t xml:space="preserve">Table 4.9.17-0. </w:t>
      </w:r>
      <w:r w:rsidRPr="00CA4BC8">
        <w:rPr>
          <w:rFonts w:ascii="Arial" w:eastAsia="Times New Roman" w:hAnsi="Arial" w:cs="Times New Roman"/>
          <w:b/>
          <w:sz w:val="20"/>
          <w:szCs w:val="20"/>
        </w:rPr>
        <w:t xml:space="preserve">Numeric targets for </w:t>
      </w:r>
      <w:proofErr w:type="spellStart"/>
      <w:r w:rsidRPr="00CA4BC8">
        <w:rPr>
          <w:rFonts w:ascii="Arial" w:eastAsia="Times New Roman" w:hAnsi="Arial" w:cs="Times New Roman"/>
          <w:b/>
          <w:sz w:val="20"/>
          <w:szCs w:val="20"/>
        </w:rPr>
        <w:t>biostimulatory</w:t>
      </w:r>
      <w:proofErr w:type="spellEnd"/>
      <w:r w:rsidRPr="00CA4BC8">
        <w:rPr>
          <w:rFonts w:ascii="Arial" w:eastAsia="Times New Roman" w:hAnsi="Arial" w:cs="Times New Roman"/>
          <w:b/>
          <w:sz w:val="20"/>
          <w:szCs w:val="20"/>
        </w:rPr>
        <w:t xml:space="preserve"> substances</w:t>
      </w:r>
      <w:del w:id="2487" w:author="Pratt, Jamie@Waterboards" w:date="2023-09-18T14:21:00Z">
        <w:r w:rsidR="00CA4BC8" w:rsidDel="00CA4BC8">
          <w:rPr>
            <w:rFonts w:ascii="Arial" w:eastAsia="Times New Roman" w:hAnsi="Arial" w:cs="Times New Roman"/>
            <w:b/>
            <w:sz w:val="20"/>
            <w:szCs w:val="20"/>
          </w:rPr>
          <w:delText>.</w:delText>
        </w:r>
      </w:del>
    </w:p>
    <w:tbl>
      <w:tblPr>
        <w:tblW w:w="0" w:type="auto"/>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10"/>
        <w:gridCol w:w="2610"/>
        <w:gridCol w:w="2677"/>
      </w:tblGrid>
      <w:tr w:rsidR="004E5641" w:rsidRPr="000271B3" w14:paraId="1F520E51" w14:textId="77777777" w:rsidTr="0050448F">
        <w:trPr>
          <w:cantSplit/>
          <w:trHeight w:val="377"/>
          <w:tblHeader/>
        </w:trPr>
        <w:tc>
          <w:tcPr>
            <w:tcW w:w="4410" w:type="dxa"/>
            <w:tcBorders>
              <w:bottom w:val="double" w:sz="12" w:space="0" w:color="auto"/>
            </w:tcBorders>
            <w:shd w:val="clear" w:color="auto" w:fill="D9D9D9"/>
            <w:vAlign w:val="center"/>
          </w:tcPr>
          <w:p w14:paraId="184709E1"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Stream Reaches</w:t>
            </w:r>
          </w:p>
        </w:tc>
        <w:tc>
          <w:tcPr>
            <w:tcW w:w="2610" w:type="dxa"/>
            <w:tcBorders>
              <w:bottom w:val="double" w:sz="12" w:space="0" w:color="auto"/>
            </w:tcBorders>
            <w:shd w:val="clear" w:color="auto" w:fill="D9D9D9"/>
            <w:vAlign w:val="center"/>
          </w:tcPr>
          <w:p w14:paraId="7852C14C"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Nitrate (mg/L-N)</w:t>
            </w:r>
          </w:p>
        </w:tc>
        <w:tc>
          <w:tcPr>
            <w:tcW w:w="2677" w:type="dxa"/>
            <w:tcBorders>
              <w:bottom w:val="double" w:sz="12" w:space="0" w:color="auto"/>
            </w:tcBorders>
            <w:shd w:val="clear" w:color="auto" w:fill="D9D9D9"/>
            <w:vAlign w:val="center"/>
          </w:tcPr>
          <w:p w14:paraId="19CE6DAC" w14:textId="77777777" w:rsidR="004E5641" w:rsidRPr="000271B3" w:rsidRDefault="004E5641" w:rsidP="0050448F">
            <w:pPr>
              <w:keepNext/>
              <w:spacing w:before="0" w:line="240" w:lineRule="auto"/>
              <w:jc w:val="center"/>
              <w:rPr>
                <w:rFonts w:ascii="Arial" w:eastAsia="Times New Roman" w:hAnsi="Arial" w:cs="Arial"/>
                <w:b/>
                <w:sz w:val="20"/>
                <w:szCs w:val="20"/>
              </w:rPr>
            </w:pPr>
            <w:r w:rsidRPr="000271B3">
              <w:rPr>
                <w:rFonts w:ascii="Arial" w:eastAsia="Times New Roman" w:hAnsi="Arial" w:cs="Arial"/>
                <w:b/>
                <w:sz w:val="20"/>
                <w:szCs w:val="20"/>
              </w:rPr>
              <w:t>Orthophosphate (mg/L-P)</w:t>
            </w:r>
          </w:p>
        </w:tc>
      </w:tr>
      <w:tr w:rsidR="004E5641" w:rsidRPr="000271B3" w14:paraId="4ADC46DC" w14:textId="77777777" w:rsidTr="0050448F">
        <w:trPr>
          <w:trHeight w:val="1971"/>
        </w:trPr>
        <w:tc>
          <w:tcPr>
            <w:tcW w:w="4410" w:type="dxa"/>
            <w:tcBorders>
              <w:top w:val="double" w:sz="12" w:space="0" w:color="auto"/>
              <w:bottom w:val="single" w:sz="4" w:space="0" w:color="auto"/>
            </w:tcBorders>
            <w:shd w:val="clear" w:color="auto" w:fill="FFFFFF"/>
            <w:vAlign w:val="center"/>
          </w:tcPr>
          <w:p w14:paraId="29FC010F" w14:textId="1D39BFAB" w:rsidR="004E5641" w:rsidRPr="00CA4BC8" w:rsidRDefault="004E5641" w:rsidP="0050448F">
            <w:pPr>
              <w:keepNext/>
              <w:spacing w:before="0" w:line="240" w:lineRule="auto"/>
              <w:rPr>
                <w:rFonts w:ascii="Arial" w:eastAsia="Times New Roman" w:hAnsi="Arial" w:cs="Arial"/>
                <w:sz w:val="20"/>
                <w:szCs w:val="20"/>
              </w:rPr>
            </w:pPr>
            <w:r w:rsidRPr="00CA4BC8">
              <w:rPr>
                <w:rFonts w:ascii="Arial" w:eastAsia="Times New Roman" w:hAnsi="Arial" w:cs="Arial"/>
                <w:sz w:val="20"/>
                <w:szCs w:val="20"/>
              </w:rPr>
              <w:t>Lower Santa Maria River from Highway 1 to Santa Maria River Estuary</w:t>
            </w:r>
            <w:del w:id="2488"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Santa Maria River </w:t>
            </w:r>
            <w:proofErr w:type="spellStart"/>
            <w:r w:rsidRPr="00CA4BC8">
              <w:rPr>
                <w:rFonts w:ascii="Arial" w:eastAsia="Times New Roman" w:hAnsi="Arial" w:cs="Arial"/>
                <w:sz w:val="20"/>
                <w:szCs w:val="20"/>
              </w:rPr>
              <w:t>Estuar</w:t>
            </w:r>
            <w:proofErr w:type="spellEnd"/>
            <w:del w:id="2489" w:author="Pratt, Jamie@Waterboards" w:date="2023-09-18T14:22:00Z">
              <w:r w:rsidRPr="00CA4BC8" w:rsidDel="00CA4BC8">
                <w:rPr>
                  <w:rFonts w:ascii="Arial" w:eastAsia="Times New Roman" w:hAnsi="Arial" w:cs="Arial"/>
                  <w:sz w:val="20"/>
                  <w:szCs w:val="20"/>
                </w:rPr>
                <w:delText>y</w:delText>
              </w:r>
            </w:del>
            <w:r w:rsidR="00CA4BC8" w:rsidRPr="00CA4BC8">
              <w:rPr>
                <w:rFonts w:ascii="Arial" w:eastAsia="Times New Roman" w:hAnsi="Arial" w:cs="Arial"/>
                <w:sz w:val="20"/>
                <w:szCs w:val="20"/>
              </w:rPr>
              <w:t>,</w:t>
            </w:r>
            <w:r w:rsidRPr="00CA4BC8">
              <w:rPr>
                <w:rFonts w:ascii="Arial" w:eastAsia="Times New Roman" w:hAnsi="Arial" w:cs="Arial"/>
                <w:sz w:val="20"/>
                <w:szCs w:val="20"/>
              </w:rPr>
              <w:t xml:space="preserve"> Orcutt Creek</w:t>
            </w:r>
            <w:del w:id="2490"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Greene Valley Creek</w:t>
            </w:r>
            <w:del w:id="2491"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Bradley Canyon Creek</w:t>
            </w:r>
          </w:p>
        </w:tc>
        <w:tc>
          <w:tcPr>
            <w:tcW w:w="2610" w:type="dxa"/>
            <w:tcBorders>
              <w:top w:val="double" w:sz="12" w:space="0" w:color="auto"/>
            </w:tcBorders>
            <w:shd w:val="clear" w:color="auto" w:fill="FFFFFF"/>
            <w:vAlign w:val="center"/>
          </w:tcPr>
          <w:p w14:paraId="43C168CD"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4.3</w:t>
            </w:r>
          </w:p>
          <w:p w14:paraId="6DDE5DD5"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Dry Season Samples</w:t>
            </w:r>
          </w:p>
          <w:p w14:paraId="06C29AA9"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 (May 1-Oct 31)</w:t>
            </w:r>
          </w:p>
          <w:p w14:paraId="72B3F69F" w14:textId="77777777" w:rsidR="004E5641" w:rsidRPr="00CA4BC8" w:rsidRDefault="004E5641" w:rsidP="0050448F">
            <w:pPr>
              <w:keepNext/>
              <w:spacing w:before="0" w:line="240" w:lineRule="auto"/>
              <w:jc w:val="center"/>
              <w:rPr>
                <w:rFonts w:ascii="Arial" w:eastAsia="Times New Roman" w:hAnsi="Arial" w:cs="Arial"/>
                <w:sz w:val="20"/>
                <w:szCs w:val="20"/>
              </w:rPr>
            </w:pPr>
          </w:p>
          <w:p w14:paraId="7D09188F"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8.0</w:t>
            </w:r>
          </w:p>
          <w:p w14:paraId="61002E3E"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Wet Season Samples</w:t>
            </w:r>
          </w:p>
          <w:p w14:paraId="5EFAE9F2"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 (Nov 1-Apr 30)</w:t>
            </w:r>
          </w:p>
        </w:tc>
        <w:tc>
          <w:tcPr>
            <w:tcW w:w="2677" w:type="dxa"/>
            <w:tcBorders>
              <w:top w:val="double" w:sz="12" w:space="0" w:color="auto"/>
            </w:tcBorders>
            <w:shd w:val="clear" w:color="auto" w:fill="FFFFFF"/>
            <w:vAlign w:val="center"/>
          </w:tcPr>
          <w:p w14:paraId="5AEDD88E"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0.19</w:t>
            </w:r>
          </w:p>
          <w:p w14:paraId="7199B226"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Dry Season Samples</w:t>
            </w:r>
          </w:p>
          <w:p w14:paraId="30545198" w14:textId="77777777" w:rsidR="004E5641" w:rsidRPr="00CA4BC8" w:rsidRDefault="004E5641" w:rsidP="0050448F">
            <w:pPr>
              <w:keepNext/>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May 1-Oct 31)</w:t>
            </w:r>
          </w:p>
          <w:p w14:paraId="2DCAFC60" w14:textId="77777777" w:rsidR="004E5641" w:rsidRPr="00CA4BC8" w:rsidRDefault="004E5641" w:rsidP="0050448F">
            <w:pPr>
              <w:keepNext/>
              <w:spacing w:before="0" w:line="240" w:lineRule="auto"/>
              <w:jc w:val="center"/>
              <w:rPr>
                <w:rFonts w:ascii="Arial" w:eastAsia="Times New Roman" w:hAnsi="Arial" w:cs="Arial"/>
                <w:sz w:val="20"/>
                <w:szCs w:val="20"/>
              </w:rPr>
            </w:pPr>
          </w:p>
          <w:p w14:paraId="5F40C5A4"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 xml:space="preserve">0.3 </w:t>
            </w:r>
          </w:p>
          <w:p w14:paraId="52EB0B74"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Wet Season Samples</w:t>
            </w:r>
          </w:p>
          <w:p w14:paraId="1E234A0B" w14:textId="77777777" w:rsidR="004E5641" w:rsidRPr="00CA4BC8" w:rsidRDefault="004E5641" w:rsidP="0050448F">
            <w:pPr>
              <w:keepNext/>
              <w:tabs>
                <w:tab w:val="center" w:pos="4320"/>
                <w:tab w:val="right" w:pos="8640"/>
              </w:tabs>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Nov 1-Apr 30)</w:t>
            </w:r>
          </w:p>
        </w:tc>
      </w:tr>
      <w:tr w:rsidR="004E5641" w:rsidRPr="000271B3" w14:paraId="507220D7" w14:textId="77777777" w:rsidTr="0050448F">
        <w:trPr>
          <w:cantSplit/>
          <w:trHeight w:val="75"/>
        </w:trPr>
        <w:tc>
          <w:tcPr>
            <w:tcW w:w="4410" w:type="dxa"/>
            <w:tcBorders>
              <w:top w:val="single" w:sz="4" w:space="0" w:color="auto"/>
            </w:tcBorders>
            <w:shd w:val="clear" w:color="auto" w:fill="FFFFFF"/>
            <w:vAlign w:val="center"/>
          </w:tcPr>
          <w:p w14:paraId="7F974EF8" w14:textId="57D60482"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Oso Flaco Creek</w:t>
            </w:r>
            <w:del w:id="2492" w:author="Pratt, Jamie@Waterboards" w:date="2023-09-18T14:22:00Z">
              <w:r w:rsidR="00CA4BC8" w:rsidRPr="00CA4BC8" w:rsidDel="00CA4BC8">
                <w:rPr>
                  <w:rFonts w:ascii="Arial" w:eastAsia="Times New Roman" w:hAnsi="Arial" w:cs="Arial"/>
                  <w:sz w:val="20"/>
                  <w:szCs w:val="20"/>
                </w:rPr>
                <w:delText>,</w:delText>
              </w:r>
            </w:del>
            <w:r w:rsidRPr="00CA4BC8">
              <w:rPr>
                <w:rFonts w:ascii="Arial" w:eastAsia="Times New Roman" w:hAnsi="Arial" w:cs="Arial"/>
                <w:sz w:val="20"/>
                <w:szCs w:val="20"/>
              </w:rPr>
              <w:t xml:space="preserve"> Little Oso Flaco Creek</w:t>
            </w:r>
          </w:p>
        </w:tc>
        <w:tc>
          <w:tcPr>
            <w:tcW w:w="2610" w:type="dxa"/>
            <w:shd w:val="clear" w:color="auto" w:fill="FFFFFF"/>
            <w:vAlign w:val="center"/>
          </w:tcPr>
          <w:p w14:paraId="6ABD7342" w14:textId="77777777"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5.7</w:t>
            </w:r>
          </w:p>
          <w:p w14:paraId="00FB8BDD" w14:textId="77777777" w:rsidR="004E5641" w:rsidRPr="00CA4BC8" w:rsidRDefault="004E5641" w:rsidP="0050448F">
            <w:pPr>
              <w:spacing w:before="0" w:line="240" w:lineRule="auto"/>
              <w:jc w:val="center"/>
              <w:rPr>
                <w:rFonts w:ascii="Arial" w:eastAsia="Times New Roman" w:hAnsi="Arial" w:cs="Arial"/>
                <w:sz w:val="20"/>
                <w:szCs w:val="20"/>
              </w:rPr>
            </w:pPr>
            <w:proofErr w:type="gramStart"/>
            <w:r w:rsidRPr="00CA4BC8">
              <w:rPr>
                <w:rFonts w:ascii="Arial" w:eastAsia="Times New Roman" w:hAnsi="Arial" w:cs="Arial"/>
                <w:sz w:val="20"/>
                <w:szCs w:val="20"/>
              </w:rPr>
              <w:t>Year Round</w:t>
            </w:r>
            <w:proofErr w:type="gramEnd"/>
            <w:r w:rsidRPr="00CA4BC8">
              <w:rPr>
                <w:rFonts w:ascii="Arial" w:eastAsia="Times New Roman" w:hAnsi="Arial" w:cs="Arial"/>
                <w:sz w:val="20"/>
                <w:szCs w:val="20"/>
              </w:rPr>
              <w:t xml:space="preserve"> Samples</w:t>
            </w:r>
          </w:p>
        </w:tc>
        <w:tc>
          <w:tcPr>
            <w:tcW w:w="2677" w:type="dxa"/>
            <w:shd w:val="clear" w:color="auto" w:fill="FFFFFF"/>
            <w:vAlign w:val="center"/>
          </w:tcPr>
          <w:p w14:paraId="4D314B71" w14:textId="77777777" w:rsidR="004E5641" w:rsidRPr="00CA4BC8" w:rsidRDefault="004E5641" w:rsidP="0050448F">
            <w:pPr>
              <w:spacing w:before="0" w:line="240" w:lineRule="auto"/>
              <w:jc w:val="center"/>
              <w:rPr>
                <w:rFonts w:ascii="Arial" w:eastAsia="Times New Roman" w:hAnsi="Arial" w:cs="Arial"/>
                <w:sz w:val="20"/>
                <w:szCs w:val="20"/>
              </w:rPr>
            </w:pPr>
          </w:p>
          <w:p w14:paraId="772803B1" w14:textId="77777777" w:rsidR="004E5641" w:rsidRPr="00CA4BC8" w:rsidRDefault="004E5641" w:rsidP="0050448F">
            <w:pPr>
              <w:spacing w:before="0" w:line="240" w:lineRule="auto"/>
              <w:jc w:val="center"/>
              <w:rPr>
                <w:rFonts w:ascii="Arial" w:eastAsia="Times New Roman" w:hAnsi="Arial" w:cs="Arial"/>
                <w:sz w:val="20"/>
                <w:szCs w:val="20"/>
              </w:rPr>
            </w:pPr>
            <w:r w:rsidRPr="00CA4BC8">
              <w:rPr>
                <w:rFonts w:ascii="Arial" w:eastAsia="Times New Roman" w:hAnsi="Arial" w:cs="Arial"/>
                <w:sz w:val="20"/>
                <w:szCs w:val="20"/>
              </w:rPr>
              <w:t>0.08</w:t>
            </w:r>
          </w:p>
          <w:p w14:paraId="55229A35" w14:textId="77777777" w:rsidR="004E5641" w:rsidRPr="00CA4BC8" w:rsidRDefault="004E5641" w:rsidP="0050448F">
            <w:pPr>
              <w:spacing w:before="0" w:line="240" w:lineRule="auto"/>
              <w:jc w:val="center"/>
              <w:rPr>
                <w:rFonts w:ascii="Arial" w:eastAsia="Times New Roman" w:hAnsi="Arial" w:cs="Arial"/>
                <w:sz w:val="20"/>
                <w:szCs w:val="20"/>
              </w:rPr>
            </w:pPr>
            <w:proofErr w:type="gramStart"/>
            <w:r w:rsidRPr="00CA4BC8">
              <w:rPr>
                <w:rFonts w:ascii="Arial" w:eastAsia="Times New Roman" w:hAnsi="Arial" w:cs="Arial"/>
                <w:sz w:val="20"/>
                <w:szCs w:val="20"/>
              </w:rPr>
              <w:t>Year Round</w:t>
            </w:r>
            <w:proofErr w:type="gramEnd"/>
            <w:r w:rsidRPr="00CA4BC8">
              <w:rPr>
                <w:rFonts w:ascii="Arial" w:eastAsia="Times New Roman" w:hAnsi="Arial" w:cs="Arial"/>
                <w:sz w:val="20"/>
                <w:szCs w:val="20"/>
              </w:rPr>
              <w:t xml:space="preserve"> Samples</w:t>
            </w:r>
          </w:p>
          <w:p w14:paraId="2B82B54D" w14:textId="77777777" w:rsidR="004E5641" w:rsidRPr="00CA4BC8" w:rsidRDefault="004E5641" w:rsidP="0050448F">
            <w:pPr>
              <w:spacing w:before="0" w:line="240" w:lineRule="auto"/>
              <w:jc w:val="center"/>
              <w:rPr>
                <w:rFonts w:ascii="Arial" w:eastAsia="Times New Roman" w:hAnsi="Arial" w:cs="Arial"/>
                <w:sz w:val="20"/>
                <w:szCs w:val="20"/>
              </w:rPr>
            </w:pPr>
          </w:p>
        </w:tc>
      </w:tr>
    </w:tbl>
    <w:p w14:paraId="4562B817" w14:textId="160A7125" w:rsidR="004E5641" w:rsidRDefault="004E5641" w:rsidP="004E5641">
      <w:pPr>
        <w:pStyle w:val="Heading6Numberless"/>
      </w:pPr>
      <w:r>
        <w:t xml:space="preserve">Revised </w:t>
      </w:r>
      <w:r w:rsidR="00263F9A">
        <w:t>t</w:t>
      </w:r>
      <w:r>
        <w:t>able</w:t>
      </w:r>
    </w:p>
    <w:p w14:paraId="773D17FA" w14:textId="40D27A26" w:rsidR="004E5641" w:rsidRPr="000271B3" w:rsidRDefault="004E5641" w:rsidP="004E5641">
      <w:pPr>
        <w:keepNext/>
        <w:spacing w:after="120" w:line="240" w:lineRule="auto"/>
        <w:rPr>
          <w:rFonts w:ascii="Arial" w:eastAsia="Arial" w:hAnsi="Arial" w:cs="Times New Roman"/>
          <w:b/>
          <w:bCs/>
          <w:iCs/>
        </w:rPr>
      </w:pPr>
      <w:r w:rsidRPr="000271B3">
        <w:rPr>
          <w:rFonts w:ascii="Arial" w:eastAsia="Arial" w:hAnsi="Arial" w:cs="Times New Roman"/>
          <w:b/>
          <w:bCs/>
          <w:iCs/>
        </w:rPr>
        <w:t xml:space="preserve">Table 4.9.17-0. Numeric </w:t>
      </w:r>
      <w:r w:rsidR="00CA4BC8">
        <w:rPr>
          <w:rFonts w:ascii="Arial" w:eastAsia="Arial" w:hAnsi="Arial" w:cs="Times New Roman"/>
          <w:b/>
          <w:bCs/>
          <w:iCs/>
        </w:rPr>
        <w:t>t</w:t>
      </w:r>
      <w:r w:rsidRPr="000271B3">
        <w:rPr>
          <w:rFonts w:ascii="Arial" w:eastAsia="Arial" w:hAnsi="Arial" w:cs="Times New Roman"/>
          <w:b/>
          <w:bCs/>
          <w:iCs/>
        </w:rPr>
        <w:t xml:space="preserve">argets for </w:t>
      </w:r>
      <w:proofErr w:type="spellStart"/>
      <w:r w:rsidR="00CA4BC8">
        <w:rPr>
          <w:rFonts w:ascii="Arial" w:eastAsia="Arial" w:hAnsi="Arial" w:cs="Times New Roman"/>
          <w:b/>
          <w:bCs/>
          <w:iCs/>
        </w:rPr>
        <w:t>b</w:t>
      </w:r>
      <w:r w:rsidRPr="000271B3">
        <w:rPr>
          <w:rFonts w:ascii="Arial" w:eastAsia="Arial" w:hAnsi="Arial" w:cs="Times New Roman"/>
          <w:b/>
          <w:bCs/>
          <w:iCs/>
        </w:rPr>
        <w:t>iostimulatory</w:t>
      </w:r>
      <w:proofErr w:type="spellEnd"/>
      <w:r w:rsidRPr="000271B3">
        <w:rPr>
          <w:rFonts w:ascii="Arial" w:eastAsia="Arial" w:hAnsi="Arial" w:cs="Times New Roman"/>
          <w:b/>
          <w:bCs/>
          <w:iCs/>
        </w:rPr>
        <w:t xml:space="preserve"> </w:t>
      </w:r>
      <w:r w:rsidR="00CA4BC8" w:rsidRPr="00CA4BC8">
        <w:rPr>
          <w:rFonts w:ascii="Arial" w:eastAsia="Arial" w:hAnsi="Arial" w:cs="Times New Roman"/>
          <w:b/>
          <w:bCs/>
          <w:iCs/>
        </w:rPr>
        <w:t>s</w:t>
      </w:r>
      <w:r w:rsidRPr="000271B3">
        <w:rPr>
          <w:rFonts w:ascii="Arial" w:eastAsia="Arial" w:hAnsi="Arial" w:cs="Times New Roman"/>
          <w:b/>
          <w:bCs/>
          <w:iCs/>
        </w:rPr>
        <w:t>ubstances</w:t>
      </w:r>
    </w:p>
    <w:tbl>
      <w:tblPr>
        <w:tblStyle w:val="BPComplex"/>
        <w:tblW w:w="5000" w:type="pct"/>
        <w:tblLook w:val="0020" w:firstRow="1" w:lastRow="0" w:firstColumn="0" w:lastColumn="0" w:noHBand="0" w:noVBand="0"/>
      </w:tblPr>
      <w:tblGrid>
        <w:gridCol w:w="5064"/>
        <w:gridCol w:w="1960"/>
        <w:gridCol w:w="2336"/>
      </w:tblGrid>
      <w:tr w:rsidR="004E5641" w:rsidRPr="000271B3" w14:paraId="4FE51687"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7DCDD8EA" w14:textId="77777777" w:rsidR="004E5641" w:rsidRPr="000271B3" w:rsidRDefault="004E5641" w:rsidP="0050448F">
            <w:pPr>
              <w:rPr>
                <w:rFonts w:eastAsia="Arial"/>
              </w:rPr>
            </w:pPr>
            <w:r w:rsidRPr="000271B3">
              <w:rPr>
                <w:rFonts w:eastAsia="Arial"/>
              </w:rPr>
              <w:t>Stream Reaches</w:t>
            </w:r>
          </w:p>
        </w:tc>
        <w:tc>
          <w:tcPr>
            <w:tcW w:w="0" w:type="auto"/>
          </w:tcPr>
          <w:p w14:paraId="5D077607" w14:textId="77777777" w:rsidR="004E5641" w:rsidRPr="000271B3" w:rsidRDefault="004E5641" w:rsidP="0050448F">
            <w:pPr>
              <w:rPr>
                <w:rFonts w:eastAsia="Arial"/>
                <w:b w:val="0"/>
              </w:rPr>
            </w:pPr>
            <w:r w:rsidRPr="000271B3">
              <w:rPr>
                <w:rFonts w:eastAsia="Arial"/>
              </w:rPr>
              <w:t>Nitrate</w:t>
            </w:r>
          </w:p>
          <w:p w14:paraId="0247CF7A" w14:textId="77777777" w:rsidR="004E5641" w:rsidRPr="000271B3" w:rsidRDefault="004E5641" w:rsidP="0050448F">
            <w:pPr>
              <w:rPr>
                <w:rFonts w:eastAsia="Arial"/>
              </w:rPr>
            </w:pPr>
            <w:r w:rsidRPr="000271B3">
              <w:rPr>
                <w:rFonts w:eastAsia="Arial"/>
              </w:rPr>
              <w:t>(mg/L</w:t>
            </w:r>
            <w:r w:rsidRPr="000271B3">
              <w:rPr>
                <w:rFonts w:ascii="Cambria Math" w:eastAsia="Arial" w:hAnsi="Cambria Math" w:cs="Cambria Math"/>
              </w:rPr>
              <w:t>‑</w:t>
            </w:r>
            <w:r w:rsidRPr="000271B3">
              <w:rPr>
                <w:rFonts w:eastAsia="Arial"/>
              </w:rPr>
              <w:t>N)</w:t>
            </w:r>
          </w:p>
        </w:tc>
        <w:tc>
          <w:tcPr>
            <w:tcW w:w="0" w:type="auto"/>
          </w:tcPr>
          <w:p w14:paraId="17EF2223" w14:textId="77777777" w:rsidR="004E5641" w:rsidRPr="000271B3" w:rsidRDefault="004E5641" w:rsidP="0050448F">
            <w:pPr>
              <w:rPr>
                <w:rFonts w:eastAsia="Arial"/>
                <w:b w:val="0"/>
              </w:rPr>
            </w:pPr>
            <w:r w:rsidRPr="000271B3">
              <w:rPr>
                <w:rFonts w:eastAsia="Arial"/>
              </w:rPr>
              <w:t>Orthophosphate</w:t>
            </w:r>
          </w:p>
          <w:p w14:paraId="4BFD4FA4" w14:textId="77777777" w:rsidR="004E5641" w:rsidRPr="000271B3" w:rsidRDefault="004E5641" w:rsidP="0050448F">
            <w:pPr>
              <w:rPr>
                <w:rFonts w:eastAsia="Arial"/>
              </w:rPr>
            </w:pPr>
            <w:r w:rsidRPr="000271B3">
              <w:rPr>
                <w:rFonts w:eastAsia="Arial"/>
              </w:rPr>
              <w:t>(mg/L</w:t>
            </w:r>
            <w:r w:rsidRPr="000271B3">
              <w:rPr>
                <w:rFonts w:ascii="Cambria Math" w:eastAsia="Arial" w:hAnsi="Cambria Math" w:cs="Cambria Math"/>
              </w:rPr>
              <w:t>‑</w:t>
            </w:r>
            <w:r w:rsidRPr="000271B3">
              <w:rPr>
                <w:rFonts w:eastAsia="Arial"/>
              </w:rPr>
              <w:t>P)</w:t>
            </w:r>
          </w:p>
        </w:tc>
      </w:tr>
      <w:tr w:rsidR="004E5641" w:rsidRPr="000271B3" w14:paraId="569B2FD0" w14:textId="77777777" w:rsidTr="001148E2">
        <w:tblPrEx>
          <w:jc w:val="center"/>
        </w:tblPrEx>
        <w:trPr>
          <w:trHeight w:val="2345"/>
        </w:trPr>
        <w:tc>
          <w:tcPr>
            <w:tcW w:w="0" w:type="auto"/>
          </w:tcPr>
          <w:p w14:paraId="229E0B9E" w14:textId="77777777" w:rsidR="004E5641" w:rsidRPr="000271B3" w:rsidRDefault="004E5641" w:rsidP="0050448F">
            <w:pPr>
              <w:ind w:left="360" w:hanging="360"/>
              <w:rPr>
                <w:rFonts w:ascii="Arial" w:eastAsia="Arial" w:hAnsi="Arial"/>
              </w:rPr>
            </w:pPr>
            <w:r w:rsidRPr="000271B3">
              <w:rPr>
                <w:rFonts w:ascii="Arial" w:eastAsia="Arial" w:hAnsi="Arial"/>
              </w:rPr>
              <w:t>Lower Santa Maria River from Highway 1 to Santa Maria River Estuary</w:t>
            </w:r>
          </w:p>
          <w:p w14:paraId="24306652" w14:textId="77777777" w:rsidR="004E5641" w:rsidRPr="000271B3" w:rsidRDefault="004E5641" w:rsidP="0050448F">
            <w:pPr>
              <w:ind w:left="360" w:hanging="360"/>
              <w:rPr>
                <w:rFonts w:ascii="Arial" w:eastAsia="Arial" w:hAnsi="Arial"/>
              </w:rPr>
            </w:pPr>
            <w:r w:rsidRPr="000271B3">
              <w:rPr>
                <w:rFonts w:ascii="Arial" w:eastAsia="Arial" w:hAnsi="Arial"/>
              </w:rPr>
              <w:t>Santa Maria River Estuary</w:t>
            </w:r>
          </w:p>
          <w:p w14:paraId="6FD21AEC" w14:textId="77777777" w:rsidR="004E5641" w:rsidRPr="000271B3" w:rsidRDefault="004E5641" w:rsidP="0050448F">
            <w:pPr>
              <w:ind w:left="360" w:hanging="360"/>
              <w:rPr>
                <w:rFonts w:ascii="Arial" w:eastAsia="Arial" w:hAnsi="Arial"/>
              </w:rPr>
            </w:pPr>
            <w:r w:rsidRPr="000271B3">
              <w:rPr>
                <w:rFonts w:ascii="Arial" w:eastAsia="Arial" w:hAnsi="Arial"/>
              </w:rPr>
              <w:t>Orcutt Creek</w:t>
            </w:r>
          </w:p>
          <w:p w14:paraId="6A5FC658" w14:textId="77777777" w:rsidR="004E5641" w:rsidRPr="000271B3" w:rsidRDefault="004E5641" w:rsidP="0050448F">
            <w:pPr>
              <w:ind w:left="360" w:hanging="360"/>
              <w:rPr>
                <w:rFonts w:ascii="Arial" w:eastAsia="Arial" w:hAnsi="Arial"/>
              </w:rPr>
            </w:pPr>
            <w:r w:rsidRPr="000271B3">
              <w:rPr>
                <w:rFonts w:ascii="Arial" w:eastAsia="Arial" w:hAnsi="Arial"/>
              </w:rPr>
              <w:t>Greene Valley Creek</w:t>
            </w:r>
          </w:p>
          <w:p w14:paraId="77490C7C" w14:textId="77777777" w:rsidR="004E5641" w:rsidRPr="000271B3" w:rsidRDefault="004E5641" w:rsidP="0050448F">
            <w:pPr>
              <w:ind w:left="360" w:hanging="360"/>
              <w:rPr>
                <w:rFonts w:ascii="Arial" w:eastAsia="Arial" w:hAnsi="Arial"/>
              </w:rPr>
            </w:pPr>
            <w:r w:rsidRPr="000271B3">
              <w:rPr>
                <w:rFonts w:ascii="Arial" w:eastAsia="Arial" w:hAnsi="Arial"/>
              </w:rPr>
              <w:t>Bradley Canyon Creek</w:t>
            </w:r>
          </w:p>
        </w:tc>
        <w:tc>
          <w:tcPr>
            <w:tcW w:w="0" w:type="auto"/>
          </w:tcPr>
          <w:p w14:paraId="4870EE2D" w14:textId="77777777" w:rsidR="004E5641" w:rsidRPr="000271B3" w:rsidRDefault="004E5641" w:rsidP="0050448F">
            <w:pPr>
              <w:rPr>
                <w:rFonts w:ascii="Arial" w:eastAsia="Arial" w:hAnsi="Arial"/>
              </w:rPr>
            </w:pPr>
            <w:r w:rsidRPr="000271B3">
              <w:rPr>
                <w:rFonts w:ascii="Arial" w:eastAsia="Arial" w:hAnsi="Arial"/>
              </w:rPr>
              <w:t>4.3</w:t>
            </w:r>
          </w:p>
          <w:p w14:paraId="2F6E1B60" w14:textId="77777777" w:rsidR="004E5641" w:rsidRPr="000271B3" w:rsidRDefault="004E5641" w:rsidP="0050448F">
            <w:pPr>
              <w:rPr>
                <w:rFonts w:ascii="Arial" w:eastAsia="Arial" w:hAnsi="Arial"/>
              </w:rPr>
            </w:pPr>
            <w:r w:rsidRPr="000271B3">
              <w:rPr>
                <w:rFonts w:ascii="Arial" w:eastAsia="Arial" w:hAnsi="Arial"/>
              </w:rPr>
              <w:t>Dry Season Samples</w:t>
            </w:r>
          </w:p>
          <w:p w14:paraId="2E1D0259" w14:textId="77777777" w:rsidR="004E5641" w:rsidRPr="000271B3" w:rsidRDefault="004E5641" w:rsidP="0050448F">
            <w:pPr>
              <w:rPr>
                <w:rFonts w:ascii="Arial" w:eastAsia="Arial" w:hAnsi="Arial"/>
              </w:rPr>
            </w:pPr>
            <w:r w:rsidRPr="000271B3">
              <w:rPr>
                <w:rFonts w:ascii="Arial" w:eastAsia="Arial" w:hAnsi="Arial"/>
              </w:rPr>
              <w:t>(May 1</w:t>
            </w:r>
            <w:r w:rsidRPr="000271B3">
              <w:rPr>
                <w:rFonts w:ascii="Cambria Math" w:eastAsia="Arial" w:hAnsi="Cambria Math" w:cs="Cambria Math"/>
              </w:rPr>
              <w:t>‑</w:t>
            </w:r>
            <w:r w:rsidRPr="000271B3">
              <w:rPr>
                <w:rFonts w:ascii="Arial" w:eastAsia="Arial" w:hAnsi="Arial"/>
              </w:rPr>
              <w:t>Oct 31)</w:t>
            </w:r>
          </w:p>
          <w:p w14:paraId="29EFED52" w14:textId="77777777" w:rsidR="004E5641" w:rsidRPr="000271B3" w:rsidRDefault="004E5641" w:rsidP="0050448F">
            <w:pPr>
              <w:rPr>
                <w:rFonts w:ascii="Arial" w:eastAsia="Arial" w:hAnsi="Arial"/>
              </w:rPr>
            </w:pPr>
          </w:p>
          <w:p w14:paraId="74702639" w14:textId="77777777" w:rsidR="004E5641" w:rsidRPr="000271B3" w:rsidRDefault="004E5641" w:rsidP="0050448F">
            <w:pPr>
              <w:rPr>
                <w:rFonts w:ascii="Arial" w:eastAsia="Arial" w:hAnsi="Arial"/>
              </w:rPr>
            </w:pPr>
            <w:r w:rsidRPr="000271B3">
              <w:rPr>
                <w:rFonts w:ascii="Arial" w:eastAsia="Arial" w:hAnsi="Arial"/>
              </w:rPr>
              <w:t>8.0</w:t>
            </w:r>
          </w:p>
          <w:p w14:paraId="0D7744D5" w14:textId="77777777" w:rsidR="004E5641" w:rsidRPr="000271B3" w:rsidRDefault="004E5641" w:rsidP="0050448F">
            <w:pPr>
              <w:rPr>
                <w:rFonts w:ascii="Arial" w:eastAsia="Arial" w:hAnsi="Arial"/>
              </w:rPr>
            </w:pPr>
            <w:r w:rsidRPr="000271B3">
              <w:rPr>
                <w:rFonts w:ascii="Arial" w:eastAsia="Arial" w:hAnsi="Arial"/>
              </w:rPr>
              <w:t>Wet Season Samples</w:t>
            </w:r>
          </w:p>
          <w:p w14:paraId="3398570D" w14:textId="77777777" w:rsidR="004E5641" w:rsidRPr="000271B3" w:rsidRDefault="004E5641" w:rsidP="0050448F">
            <w:pPr>
              <w:rPr>
                <w:rFonts w:ascii="Arial" w:eastAsia="Arial" w:hAnsi="Arial"/>
              </w:rPr>
            </w:pPr>
            <w:r w:rsidRPr="000271B3">
              <w:rPr>
                <w:rFonts w:ascii="Arial" w:eastAsia="Arial" w:hAnsi="Arial"/>
              </w:rPr>
              <w:t>(Nov 1</w:t>
            </w:r>
            <w:r w:rsidRPr="000271B3">
              <w:rPr>
                <w:rFonts w:ascii="Cambria Math" w:eastAsia="Arial" w:hAnsi="Cambria Math" w:cs="Cambria Math"/>
              </w:rPr>
              <w:t>‑</w:t>
            </w:r>
            <w:r w:rsidRPr="000271B3">
              <w:rPr>
                <w:rFonts w:ascii="Arial" w:eastAsia="Arial" w:hAnsi="Arial"/>
              </w:rPr>
              <w:t>Apr 30)</w:t>
            </w:r>
          </w:p>
        </w:tc>
        <w:tc>
          <w:tcPr>
            <w:tcW w:w="0" w:type="auto"/>
          </w:tcPr>
          <w:p w14:paraId="765065FC" w14:textId="77777777" w:rsidR="004E5641" w:rsidRPr="000271B3" w:rsidRDefault="004E5641" w:rsidP="0050448F">
            <w:pPr>
              <w:rPr>
                <w:rFonts w:ascii="Arial" w:eastAsia="Arial" w:hAnsi="Arial"/>
              </w:rPr>
            </w:pPr>
            <w:r w:rsidRPr="000271B3">
              <w:rPr>
                <w:rFonts w:ascii="Arial" w:eastAsia="Arial" w:hAnsi="Arial"/>
              </w:rPr>
              <w:t>0.19</w:t>
            </w:r>
          </w:p>
          <w:p w14:paraId="056573B4" w14:textId="77777777" w:rsidR="004E5641" w:rsidRPr="000271B3" w:rsidRDefault="004E5641" w:rsidP="0050448F">
            <w:pPr>
              <w:rPr>
                <w:rFonts w:ascii="Arial" w:eastAsia="Arial" w:hAnsi="Arial"/>
              </w:rPr>
            </w:pPr>
            <w:r w:rsidRPr="000271B3">
              <w:rPr>
                <w:rFonts w:ascii="Arial" w:eastAsia="Arial" w:hAnsi="Arial"/>
              </w:rPr>
              <w:t>Dry Season Samples</w:t>
            </w:r>
          </w:p>
          <w:p w14:paraId="20147D4F" w14:textId="77777777" w:rsidR="004E5641" w:rsidRPr="000271B3" w:rsidRDefault="004E5641" w:rsidP="0050448F">
            <w:pPr>
              <w:rPr>
                <w:rFonts w:ascii="Arial" w:eastAsia="Arial" w:hAnsi="Arial"/>
              </w:rPr>
            </w:pPr>
            <w:r w:rsidRPr="000271B3">
              <w:rPr>
                <w:rFonts w:ascii="Arial" w:eastAsia="Arial" w:hAnsi="Arial"/>
              </w:rPr>
              <w:t>(May 1</w:t>
            </w:r>
            <w:r w:rsidRPr="000271B3">
              <w:rPr>
                <w:rFonts w:ascii="Cambria Math" w:eastAsia="Arial" w:hAnsi="Cambria Math" w:cs="Cambria Math"/>
              </w:rPr>
              <w:t>‑</w:t>
            </w:r>
            <w:r w:rsidRPr="000271B3">
              <w:rPr>
                <w:rFonts w:ascii="Arial" w:eastAsia="Arial" w:hAnsi="Arial"/>
              </w:rPr>
              <w:t>Oct 31)</w:t>
            </w:r>
          </w:p>
          <w:p w14:paraId="4D180D06" w14:textId="77777777" w:rsidR="004E5641" w:rsidRPr="000271B3" w:rsidRDefault="004E5641" w:rsidP="0050448F">
            <w:pPr>
              <w:rPr>
                <w:rFonts w:ascii="Arial" w:eastAsia="Arial" w:hAnsi="Arial"/>
              </w:rPr>
            </w:pPr>
          </w:p>
          <w:p w14:paraId="2EB88A67" w14:textId="77777777" w:rsidR="004E5641" w:rsidRPr="000271B3" w:rsidRDefault="004E5641" w:rsidP="0050448F">
            <w:pPr>
              <w:rPr>
                <w:rFonts w:ascii="Arial" w:eastAsia="Arial" w:hAnsi="Arial"/>
              </w:rPr>
            </w:pPr>
            <w:r w:rsidRPr="000271B3">
              <w:rPr>
                <w:rFonts w:ascii="Arial" w:eastAsia="Arial" w:hAnsi="Arial"/>
              </w:rPr>
              <w:t>0.3</w:t>
            </w:r>
          </w:p>
          <w:p w14:paraId="78A2687B" w14:textId="77777777" w:rsidR="004E5641" w:rsidRPr="000271B3" w:rsidRDefault="004E5641" w:rsidP="0050448F">
            <w:pPr>
              <w:rPr>
                <w:rFonts w:ascii="Arial" w:eastAsia="Arial" w:hAnsi="Arial"/>
              </w:rPr>
            </w:pPr>
            <w:r w:rsidRPr="000271B3">
              <w:rPr>
                <w:rFonts w:ascii="Arial" w:eastAsia="Arial" w:hAnsi="Arial"/>
              </w:rPr>
              <w:t>Wet Season Samples</w:t>
            </w:r>
          </w:p>
          <w:p w14:paraId="098F3970" w14:textId="77777777" w:rsidR="004E5641" w:rsidRPr="000271B3" w:rsidRDefault="004E5641" w:rsidP="0050448F">
            <w:pPr>
              <w:rPr>
                <w:rFonts w:ascii="Arial" w:eastAsia="Arial" w:hAnsi="Arial"/>
              </w:rPr>
            </w:pPr>
            <w:r w:rsidRPr="000271B3">
              <w:rPr>
                <w:rFonts w:ascii="Arial" w:eastAsia="Arial" w:hAnsi="Arial"/>
              </w:rPr>
              <w:t>(Nov 1</w:t>
            </w:r>
            <w:r w:rsidRPr="000271B3">
              <w:rPr>
                <w:rFonts w:ascii="Cambria Math" w:eastAsia="Arial" w:hAnsi="Cambria Math" w:cs="Cambria Math"/>
              </w:rPr>
              <w:t>‑</w:t>
            </w:r>
            <w:r w:rsidRPr="000271B3">
              <w:rPr>
                <w:rFonts w:ascii="Arial" w:eastAsia="Arial" w:hAnsi="Arial"/>
              </w:rPr>
              <w:t>Apr 30)</w:t>
            </w:r>
          </w:p>
        </w:tc>
      </w:tr>
      <w:tr w:rsidR="004E5641" w:rsidRPr="000271B3" w14:paraId="60BD033C" w14:textId="77777777" w:rsidTr="001148E2">
        <w:tblPrEx>
          <w:jc w:val="center"/>
        </w:tblPrEx>
        <w:tc>
          <w:tcPr>
            <w:tcW w:w="0" w:type="auto"/>
          </w:tcPr>
          <w:p w14:paraId="1A862C43" w14:textId="77777777" w:rsidR="004E5641" w:rsidRPr="000271B3" w:rsidRDefault="004E5641" w:rsidP="0050448F">
            <w:pPr>
              <w:ind w:left="360" w:hanging="360"/>
              <w:rPr>
                <w:rFonts w:ascii="Arial" w:eastAsia="Arial" w:hAnsi="Arial"/>
              </w:rPr>
            </w:pPr>
            <w:r w:rsidRPr="000271B3">
              <w:rPr>
                <w:rFonts w:ascii="Arial" w:eastAsia="Arial" w:hAnsi="Arial"/>
              </w:rPr>
              <w:t>Oso Flaco Creek</w:t>
            </w:r>
          </w:p>
          <w:p w14:paraId="285CB6D2" w14:textId="77777777" w:rsidR="004E5641" w:rsidRPr="000271B3" w:rsidRDefault="004E5641" w:rsidP="0050448F">
            <w:pPr>
              <w:ind w:left="360" w:hanging="360"/>
              <w:rPr>
                <w:rFonts w:ascii="Arial" w:eastAsia="Arial" w:hAnsi="Arial"/>
              </w:rPr>
            </w:pPr>
            <w:r w:rsidRPr="000271B3">
              <w:rPr>
                <w:rFonts w:ascii="Arial" w:eastAsia="Arial" w:hAnsi="Arial"/>
              </w:rPr>
              <w:t>Little Oso Flaco Creek</w:t>
            </w:r>
          </w:p>
        </w:tc>
        <w:tc>
          <w:tcPr>
            <w:tcW w:w="0" w:type="auto"/>
          </w:tcPr>
          <w:p w14:paraId="07DE5DC6" w14:textId="77777777" w:rsidR="004E5641" w:rsidRPr="000271B3" w:rsidRDefault="004E5641" w:rsidP="0050448F">
            <w:pPr>
              <w:rPr>
                <w:rFonts w:ascii="Arial" w:eastAsia="Arial" w:hAnsi="Arial"/>
              </w:rPr>
            </w:pPr>
            <w:r w:rsidRPr="000271B3">
              <w:rPr>
                <w:rFonts w:ascii="Arial" w:eastAsia="Arial" w:hAnsi="Arial"/>
              </w:rPr>
              <w:t>5.7</w:t>
            </w:r>
          </w:p>
          <w:p w14:paraId="78C03358" w14:textId="77777777" w:rsidR="004E5641" w:rsidRPr="000271B3" w:rsidRDefault="004E5641" w:rsidP="0050448F">
            <w:pPr>
              <w:rPr>
                <w:rFonts w:ascii="Arial" w:eastAsia="Arial" w:hAnsi="Arial"/>
              </w:rPr>
            </w:pPr>
            <w:proofErr w:type="gramStart"/>
            <w:r w:rsidRPr="000271B3">
              <w:rPr>
                <w:rFonts w:ascii="Arial" w:eastAsia="Arial" w:hAnsi="Arial"/>
              </w:rPr>
              <w:t>Year Round</w:t>
            </w:r>
            <w:proofErr w:type="gramEnd"/>
            <w:r w:rsidRPr="000271B3">
              <w:rPr>
                <w:rFonts w:ascii="Arial" w:eastAsia="Arial" w:hAnsi="Arial"/>
              </w:rPr>
              <w:t xml:space="preserve"> Samples</w:t>
            </w:r>
          </w:p>
        </w:tc>
        <w:tc>
          <w:tcPr>
            <w:tcW w:w="0" w:type="auto"/>
          </w:tcPr>
          <w:p w14:paraId="007E9C93" w14:textId="77777777" w:rsidR="004E5641" w:rsidRPr="000271B3" w:rsidRDefault="004E5641" w:rsidP="0050448F">
            <w:pPr>
              <w:rPr>
                <w:rFonts w:ascii="Arial" w:eastAsia="Arial" w:hAnsi="Arial"/>
              </w:rPr>
            </w:pPr>
            <w:r w:rsidRPr="000271B3">
              <w:rPr>
                <w:rFonts w:ascii="Arial" w:eastAsia="Arial" w:hAnsi="Arial"/>
              </w:rPr>
              <w:t>0.08</w:t>
            </w:r>
          </w:p>
          <w:p w14:paraId="14497292" w14:textId="77777777" w:rsidR="004E5641" w:rsidRPr="000271B3" w:rsidRDefault="004E5641" w:rsidP="0050448F">
            <w:pPr>
              <w:rPr>
                <w:rFonts w:ascii="Arial" w:eastAsia="Arial" w:hAnsi="Arial"/>
              </w:rPr>
            </w:pPr>
            <w:proofErr w:type="gramStart"/>
            <w:r w:rsidRPr="000271B3">
              <w:rPr>
                <w:rFonts w:ascii="Arial" w:eastAsia="Arial" w:hAnsi="Arial"/>
              </w:rPr>
              <w:t>Year Round</w:t>
            </w:r>
            <w:proofErr w:type="gramEnd"/>
            <w:r w:rsidRPr="000271B3">
              <w:rPr>
                <w:rFonts w:ascii="Arial" w:eastAsia="Arial" w:hAnsi="Arial"/>
              </w:rPr>
              <w:t xml:space="preserve"> Samples</w:t>
            </w:r>
          </w:p>
        </w:tc>
      </w:tr>
    </w:tbl>
    <w:p w14:paraId="4E3202FA" w14:textId="1B2A29DF" w:rsidR="004E5641" w:rsidRDefault="00FB662B" w:rsidP="004E5641">
      <w:pPr>
        <w:pStyle w:val="Heading5Numberless"/>
      </w:pPr>
      <w:r>
        <w:lastRenderedPageBreak/>
        <w:t>Table</w:t>
      </w:r>
      <w:r w:rsidR="004E5641">
        <w:t xml:space="preserve"> 4.9.17-1</w:t>
      </w:r>
    </w:p>
    <w:p w14:paraId="6FA921CF" w14:textId="476F2D04" w:rsidR="004E5641" w:rsidRDefault="004E5641" w:rsidP="004E5641">
      <w:pPr>
        <w:pStyle w:val="Heading6Numberless"/>
      </w:pPr>
      <w:r>
        <w:t xml:space="preserve">Original </w:t>
      </w:r>
      <w:r w:rsidR="00263F9A">
        <w:t>t</w:t>
      </w:r>
      <w:r>
        <w:t>able</w:t>
      </w:r>
      <w:r w:rsidR="00263F9A">
        <w:rPr>
          <w:noProof/>
        </w:rPr>
        <w:drawing>
          <wp:inline distT="0" distB="0" distL="0" distR="0" wp14:anchorId="0F1ED536" wp14:editId="27C045E4">
            <wp:extent cx="5944645" cy="7223760"/>
            <wp:effectExtent l="0" t="0" r="0" b="0"/>
            <wp:docPr id="995650909" name="Picture 1" descr="Original Table 4.9.17-1 Final Allocations and Responsible Parties (1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50909" name="Picture 1" descr="Original Table 4.9.17-1 Final Allocations and Responsible Parties (1 of 2)"/>
                    <pic:cNvPicPr/>
                  </pic:nvPicPr>
                  <pic:blipFill>
                    <a:blip r:embed="rId100"/>
                    <a:stretch>
                      <a:fillRect/>
                    </a:stretch>
                  </pic:blipFill>
                  <pic:spPr>
                    <a:xfrm>
                      <a:off x="0" y="0"/>
                      <a:ext cx="5944645" cy="7223760"/>
                    </a:xfrm>
                    <a:prstGeom prst="rect">
                      <a:avLst/>
                    </a:prstGeom>
                  </pic:spPr>
                </pic:pic>
              </a:graphicData>
            </a:graphic>
          </wp:inline>
        </w:drawing>
      </w:r>
    </w:p>
    <w:p w14:paraId="1A5AEAC7" w14:textId="410926B6" w:rsidR="004E5641" w:rsidRDefault="00644051" w:rsidP="004E5641">
      <w:pPr>
        <w:spacing w:before="0" w:line="240" w:lineRule="auto"/>
        <w:ind w:left="180" w:hanging="180"/>
        <w:rPr>
          <w:rFonts w:ascii="Arial" w:eastAsia="Times New Roman" w:hAnsi="Arial" w:cs="Arial"/>
          <w:sz w:val="20"/>
          <w:szCs w:val="20"/>
        </w:rPr>
        <w:sectPr w:rsidR="004E5641" w:rsidSect="007F713A">
          <w:pgSz w:w="12240" w:h="15840" w:code="1"/>
          <w:pgMar w:top="1440" w:right="1440" w:bottom="1440" w:left="1440" w:header="720" w:footer="720" w:gutter="0"/>
          <w:cols w:space="720"/>
          <w:docGrid w:linePitch="360"/>
        </w:sectPr>
      </w:pPr>
      <w:r>
        <w:rPr>
          <w:noProof/>
        </w:rPr>
        <w:lastRenderedPageBreak/>
        <w:drawing>
          <wp:inline distT="0" distB="0" distL="0" distR="0" wp14:anchorId="296FB219" wp14:editId="2AD47397">
            <wp:extent cx="5943600" cy="5725160"/>
            <wp:effectExtent l="0" t="0" r="0" b="8890"/>
            <wp:docPr id="1487532652" name="Picture 1" descr="Original Table 4.9.17-1 Final Allocations and Responsible Parties (2 o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32652" name="Picture 1" descr="Original Table 4.9.17-1 Final Allocations and Responsible Parties (2 of 2)"/>
                    <pic:cNvPicPr/>
                  </pic:nvPicPr>
                  <pic:blipFill>
                    <a:blip r:embed="rId101"/>
                    <a:stretch>
                      <a:fillRect/>
                    </a:stretch>
                  </pic:blipFill>
                  <pic:spPr>
                    <a:xfrm>
                      <a:off x="0" y="0"/>
                      <a:ext cx="5943600" cy="5725160"/>
                    </a:xfrm>
                    <a:prstGeom prst="rect">
                      <a:avLst/>
                    </a:prstGeom>
                  </pic:spPr>
                </pic:pic>
              </a:graphicData>
            </a:graphic>
          </wp:inline>
        </w:drawing>
      </w:r>
    </w:p>
    <w:p w14:paraId="2CED9449" w14:textId="1544E623" w:rsidR="004E5641" w:rsidRDefault="004E5641" w:rsidP="004E5641">
      <w:pPr>
        <w:pStyle w:val="Heading6Numberless"/>
      </w:pPr>
      <w:r>
        <w:lastRenderedPageBreak/>
        <w:t xml:space="preserve">Revised </w:t>
      </w:r>
      <w:r w:rsidR="00263F9A">
        <w:t>t</w:t>
      </w:r>
      <w:r>
        <w:t>able</w:t>
      </w:r>
    </w:p>
    <w:p w14:paraId="315E83A5" w14:textId="77777777" w:rsidR="004E5641" w:rsidRPr="000271B3" w:rsidRDefault="004E5641" w:rsidP="004E5641">
      <w:pPr>
        <w:keepNext/>
        <w:spacing w:after="120" w:line="240" w:lineRule="auto"/>
        <w:rPr>
          <w:rFonts w:ascii="Arial" w:eastAsia="Arial" w:hAnsi="Arial" w:cs="Times New Roman"/>
          <w:b/>
          <w:bCs/>
          <w:iCs/>
        </w:rPr>
      </w:pPr>
      <w:r w:rsidRPr="000271B3">
        <w:rPr>
          <w:rFonts w:ascii="Arial" w:eastAsia="Arial" w:hAnsi="Arial" w:cs="Times New Roman"/>
          <w:b/>
          <w:bCs/>
          <w:iCs/>
        </w:rPr>
        <w:t>Table 4.9.17-1. Final Allocations and Responsible Parties</w:t>
      </w:r>
    </w:p>
    <w:tbl>
      <w:tblPr>
        <w:tblStyle w:val="BPComplex"/>
        <w:tblW w:w="0" w:type="auto"/>
        <w:tblLook w:val="0020" w:firstRow="1" w:lastRow="0" w:firstColumn="0" w:lastColumn="0" w:noHBand="0" w:noVBand="0"/>
      </w:tblPr>
      <w:tblGrid>
        <w:gridCol w:w="2697"/>
        <w:gridCol w:w="3098"/>
        <w:gridCol w:w="2244"/>
        <w:gridCol w:w="2671"/>
        <w:gridCol w:w="2250"/>
      </w:tblGrid>
      <w:tr w:rsidR="00644051" w:rsidRPr="000271B3" w14:paraId="02044E48"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11ED2397" w14:textId="46AC8E81" w:rsidR="004E5641" w:rsidRPr="00E56ED1" w:rsidRDefault="004E5641" w:rsidP="0050448F">
            <w:pPr>
              <w:rPr>
                <w:rFonts w:eastAsia="Arial"/>
              </w:rPr>
            </w:pPr>
            <w:r w:rsidRPr="00E56ED1">
              <w:rPr>
                <w:rFonts w:eastAsia="Arial"/>
              </w:rPr>
              <w:t>Waterbody the Responsible Party is Discharging to</w:t>
            </w:r>
            <w:r w:rsidRPr="00E56ED1">
              <w:rPr>
                <w:rFonts w:eastAsia="Arial"/>
                <w:vertAlign w:val="superscript"/>
              </w:rPr>
              <w:t>1,</w:t>
            </w:r>
            <w:r w:rsidR="00767AE0" w:rsidRPr="00E56ED1">
              <w:rPr>
                <w:rFonts w:eastAsia="Arial"/>
                <w:vertAlign w:val="superscript"/>
              </w:rPr>
              <w:t xml:space="preserve"> </w:t>
            </w:r>
            <w:r w:rsidRPr="00E56ED1">
              <w:rPr>
                <w:rFonts w:eastAsia="Arial"/>
                <w:vertAlign w:val="superscript"/>
              </w:rPr>
              <w:t>2</w:t>
            </w:r>
          </w:p>
        </w:tc>
        <w:tc>
          <w:tcPr>
            <w:tcW w:w="0" w:type="auto"/>
          </w:tcPr>
          <w:p w14:paraId="517B18BE" w14:textId="77777777" w:rsidR="004E5641" w:rsidRPr="00E56ED1" w:rsidRDefault="004E5641" w:rsidP="0050448F">
            <w:pPr>
              <w:rPr>
                <w:rFonts w:eastAsia="Arial"/>
                <w:b w:val="0"/>
              </w:rPr>
            </w:pPr>
            <w:r w:rsidRPr="00E56ED1">
              <w:rPr>
                <w:rFonts w:eastAsia="Arial"/>
              </w:rPr>
              <w:t>Party Responsible for Allocation</w:t>
            </w:r>
          </w:p>
          <w:p w14:paraId="7A711666" w14:textId="17B95D17" w:rsidR="004E5641" w:rsidRPr="00E56ED1" w:rsidRDefault="00644051" w:rsidP="0050448F">
            <w:pPr>
              <w:rPr>
                <w:rFonts w:eastAsia="Arial"/>
                <w:u w:val="single"/>
              </w:rPr>
            </w:pPr>
            <w:ins w:id="2493" w:author="Pratt, Jamie@Waterboards" w:date="2023-09-18T14:37:00Z">
              <w:r w:rsidRPr="00E56ED1">
                <w:rPr>
                  <w:rFonts w:eastAsia="Arial"/>
                </w:rPr>
                <w:t xml:space="preserve">(Source) </w:t>
              </w:r>
            </w:ins>
            <w:ins w:id="2494" w:author="Pratt, Jamie@Waterboards" w:date="2023-09-18T14:38:00Z">
              <w:r w:rsidRPr="00E56ED1">
                <w:rPr>
                  <w:rFonts w:eastAsia="Arial"/>
                </w:rPr>
                <w:t xml:space="preserve">[NPDES </w:t>
              </w:r>
            </w:ins>
          </w:p>
          <w:p w14:paraId="5F753E0A" w14:textId="2D7987C2" w:rsidR="004E5641" w:rsidRPr="00E56ED1" w:rsidRDefault="004E5641" w:rsidP="0050448F">
            <w:pPr>
              <w:rPr>
                <w:rFonts w:eastAsia="Arial"/>
              </w:rPr>
            </w:pPr>
            <w:r w:rsidRPr="00E56ED1">
              <w:rPr>
                <w:rFonts w:eastAsia="Arial"/>
              </w:rPr>
              <w:t>Number</w:t>
            </w:r>
            <w:ins w:id="2495" w:author="Pratt, Jamie@Waterboards" w:date="2023-09-18T14:38:00Z">
              <w:r w:rsidR="00644051" w:rsidRPr="00E56ED1">
                <w:rPr>
                  <w:rFonts w:eastAsia="Arial"/>
                </w:rPr>
                <w:t>]</w:t>
              </w:r>
            </w:ins>
          </w:p>
        </w:tc>
        <w:tc>
          <w:tcPr>
            <w:tcW w:w="0" w:type="auto"/>
          </w:tcPr>
          <w:p w14:paraId="2FD9F08F" w14:textId="5AB97358" w:rsidR="004E5641" w:rsidRPr="00E56ED1" w:rsidRDefault="004E5641" w:rsidP="0050448F">
            <w:pPr>
              <w:rPr>
                <w:rFonts w:eastAsia="Arial"/>
              </w:rPr>
            </w:pPr>
            <w:r w:rsidRPr="00E56ED1">
              <w:rPr>
                <w:rFonts w:eastAsia="Arial"/>
              </w:rPr>
              <w:t xml:space="preserve">Receiving Water Nitrate as N </w:t>
            </w:r>
            <w:ins w:id="2496" w:author="Pratt, Jamie@Waterboards" w:date="2023-09-18T14:38:00Z">
              <w:r w:rsidR="00644051" w:rsidRPr="00E56ED1">
                <w:rPr>
                  <w:rFonts w:eastAsia="Arial"/>
                </w:rPr>
                <w:t xml:space="preserve">WLA/LA </w:t>
              </w:r>
            </w:ins>
          </w:p>
          <w:p w14:paraId="56EE5924" w14:textId="77777777" w:rsidR="004E5641" w:rsidRPr="00E56ED1" w:rsidRDefault="004E5641" w:rsidP="0050448F">
            <w:pPr>
              <w:rPr>
                <w:rFonts w:eastAsia="Arial"/>
              </w:rPr>
            </w:pPr>
            <w:r w:rsidRPr="00E56ED1">
              <w:rPr>
                <w:rFonts w:eastAsia="Arial"/>
              </w:rPr>
              <w:t>(mg/L)</w:t>
            </w:r>
          </w:p>
        </w:tc>
        <w:tc>
          <w:tcPr>
            <w:tcW w:w="0" w:type="auto"/>
          </w:tcPr>
          <w:p w14:paraId="10DEA6F4" w14:textId="6AE082ED" w:rsidR="004E5641" w:rsidRPr="00E56ED1" w:rsidRDefault="004E5641" w:rsidP="0050448F">
            <w:pPr>
              <w:rPr>
                <w:rFonts w:eastAsia="Arial"/>
              </w:rPr>
            </w:pPr>
            <w:r w:rsidRPr="00E56ED1">
              <w:rPr>
                <w:rFonts w:eastAsia="Arial"/>
              </w:rPr>
              <w:t xml:space="preserve">Receiving Water Orthophosphate as P </w:t>
            </w:r>
            <w:ins w:id="2497" w:author="Pratt, Jamie@Waterboards" w:date="2023-09-18T14:38:00Z">
              <w:r w:rsidR="00644051" w:rsidRPr="00E56ED1">
                <w:rPr>
                  <w:rFonts w:eastAsia="Arial"/>
                </w:rPr>
                <w:t xml:space="preserve">WLA/LA </w:t>
              </w:r>
            </w:ins>
          </w:p>
          <w:p w14:paraId="48B78F32" w14:textId="77777777" w:rsidR="004E5641" w:rsidRPr="00E56ED1" w:rsidRDefault="004E5641" w:rsidP="0050448F">
            <w:pPr>
              <w:rPr>
                <w:rFonts w:eastAsia="Arial"/>
              </w:rPr>
            </w:pPr>
            <w:r w:rsidRPr="00E56ED1">
              <w:rPr>
                <w:rFonts w:eastAsia="Arial"/>
              </w:rPr>
              <w:t>(mg/L)</w:t>
            </w:r>
          </w:p>
        </w:tc>
        <w:tc>
          <w:tcPr>
            <w:tcW w:w="0" w:type="auto"/>
          </w:tcPr>
          <w:p w14:paraId="44FD3F9D" w14:textId="7C380274" w:rsidR="004E5641" w:rsidRPr="000271B3" w:rsidRDefault="004E5641" w:rsidP="0050448F">
            <w:pPr>
              <w:rPr>
                <w:rFonts w:eastAsia="Arial"/>
              </w:rPr>
            </w:pPr>
            <w:r w:rsidRPr="000271B3">
              <w:rPr>
                <w:rFonts w:eastAsia="Arial"/>
              </w:rPr>
              <w:t>Receiving Water Un</w:t>
            </w:r>
            <w:r w:rsidRPr="000271B3">
              <w:rPr>
                <w:rFonts w:ascii="Cambria Math" w:eastAsia="Arial" w:hAnsi="Cambria Math" w:cs="Cambria Math"/>
              </w:rPr>
              <w:t>‑</w:t>
            </w:r>
            <w:r w:rsidRPr="000271B3">
              <w:rPr>
                <w:rFonts w:eastAsia="Arial"/>
              </w:rPr>
              <w:t xml:space="preserve">ionized Ammonia as N </w:t>
            </w:r>
            <w:ins w:id="2498" w:author="Pratt, Jamie@Waterboards" w:date="2023-09-18T14:38:00Z">
              <w:r w:rsidR="00644051">
                <w:rPr>
                  <w:rFonts w:eastAsia="Arial"/>
                </w:rPr>
                <w:t xml:space="preserve">WLA/LA </w:t>
              </w:r>
            </w:ins>
          </w:p>
          <w:p w14:paraId="427E4AB1" w14:textId="77777777" w:rsidR="004E5641" w:rsidRPr="000271B3" w:rsidRDefault="004E5641" w:rsidP="0050448F">
            <w:pPr>
              <w:rPr>
                <w:rFonts w:eastAsia="Arial"/>
              </w:rPr>
            </w:pPr>
            <w:r w:rsidRPr="000271B3">
              <w:rPr>
                <w:rFonts w:eastAsia="Arial"/>
              </w:rPr>
              <w:t>(mg/L)</w:t>
            </w:r>
          </w:p>
        </w:tc>
      </w:tr>
      <w:tr w:rsidR="004E5641" w:rsidRPr="000271B3" w14:paraId="656C116D" w14:textId="77777777" w:rsidTr="001148E2">
        <w:tblPrEx>
          <w:jc w:val="center"/>
        </w:tblPrEx>
        <w:tc>
          <w:tcPr>
            <w:tcW w:w="0" w:type="auto"/>
            <w:gridSpan w:val="5"/>
          </w:tcPr>
          <w:p w14:paraId="7A3BDBCC" w14:textId="6F39E8C1" w:rsidR="004E5641" w:rsidRPr="00E56ED1" w:rsidRDefault="00644051" w:rsidP="0050448F">
            <w:pPr>
              <w:keepNext/>
              <w:jc w:val="center"/>
              <w:rPr>
                <w:rFonts w:ascii="Arial" w:eastAsia="Arial" w:hAnsi="Arial"/>
                <w:b/>
                <w:bCs/>
                <w:u w:val="single"/>
              </w:rPr>
            </w:pPr>
            <w:ins w:id="2499" w:author="Pratt, Jamie@Waterboards" w:date="2023-09-18T14:38:00Z">
              <w:r w:rsidRPr="00E56ED1">
                <w:rPr>
                  <w:rFonts w:ascii="Arial" w:eastAsia="Arial" w:hAnsi="Arial"/>
                  <w:b/>
                  <w:bCs/>
                  <w:u w:val="single"/>
                </w:rPr>
                <w:t>Final Waste Load Allocations (WLAs)</w:t>
              </w:r>
            </w:ins>
          </w:p>
        </w:tc>
      </w:tr>
      <w:tr w:rsidR="00644051" w:rsidRPr="000271B3" w14:paraId="5CC492B9" w14:textId="77777777" w:rsidTr="001148E2">
        <w:tblPrEx>
          <w:jc w:val="center"/>
        </w:tblPrEx>
        <w:tc>
          <w:tcPr>
            <w:tcW w:w="0" w:type="auto"/>
            <w:vMerge w:val="restart"/>
          </w:tcPr>
          <w:p w14:paraId="7DE57E27" w14:textId="07EEA4EC" w:rsidR="004E5641" w:rsidRPr="00E56ED1" w:rsidRDefault="004E5641" w:rsidP="0050448F">
            <w:pPr>
              <w:keepNext/>
              <w:ind w:left="360" w:hanging="360"/>
              <w:rPr>
                <w:rFonts w:ascii="Arial" w:eastAsia="Arial" w:hAnsi="Arial"/>
              </w:rPr>
            </w:pPr>
            <w:r w:rsidRPr="00E56ED1">
              <w:rPr>
                <w:rFonts w:ascii="Arial" w:eastAsia="Arial" w:hAnsi="Arial"/>
              </w:rPr>
              <w:t>Santa Maria River (upstream from Highway</w:t>
            </w:r>
            <w:r w:rsidR="00767AE0" w:rsidRPr="00E56ED1">
              <w:rPr>
                <w:rFonts w:ascii="Arial" w:eastAsia="Arial" w:hAnsi="Arial"/>
              </w:rPr>
              <w:t xml:space="preserve"> </w:t>
            </w:r>
            <w:r w:rsidRPr="00E56ED1">
              <w:rPr>
                <w:rFonts w:ascii="Arial" w:eastAsia="Arial" w:hAnsi="Arial"/>
              </w:rPr>
              <w:t>1)</w:t>
            </w:r>
          </w:p>
          <w:p w14:paraId="68258C29" w14:textId="77777777" w:rsidR="004E5641" w:rsidRPr="00E56ED1" w:rsidRDefault="004E5641" w:rsidP="0050448F">
            <w:pPr>
              <w:ind w:left="360" w:hanging="360"/>
              <w:rPr>
                <w:rFonts w:ascii="Arial" w:eastAsia="Arial" w:hAnsi="Arial"/>
              </w:rPr>
            </w:pPr>
            <w:r w:rsidRPr="00E56ED1">
              <w:rPr>
                <w:rFonts w:ascii="Arial" w:eastAsia="Arial" w:hAnsi="Arial"/>
              </w:rPr>
              <w:t>Blosser Channel</w:t>
            </w:r>
          </w:p>
          <w:p w14:paraId="037EF39D" w14:textId="77777777" w:rsidR="004E5641" w:rsidRPr="00E56ED1" w:rsidRDefault="004E5641" w:rsidP="0050448F">
            <w:pPr>
              <w:ind w:left="360" w:hanging="360"/>
              <w:rPr>
                <w:rFonts w:ascii="Arial" w:eastAsia="Arial" w:hAnsi="Arial"/>
              </w:rPr>
            </w:pPr>
            <w:r w:rsidRPr="00E56ED1">
              <w:rPr>
                <w:rFonts w:ascii="Arial" w:eastAsia="Arial" w:hAnsi="Arial"/>
              </w:rPr>
              <w:t>Bradley Channel</w:t>
            </w:r>
          </w:p>
          <w:p w14:paraId="38548509" w14:textId="77777777" w:rsidR="004E5641" w:rsidRPr="00E56ED1" w:rsidRDefault="004E5641" w:rsidP="0050448F">
            <w:pPr>
              <w:ind w:left="360" w:hanging="360"/>
              <w:rPr>
                <w:rFonts w:ascii="Arial" w:eastAsia="Arial" w:hAnsi="Arial"/>
              </w:rPr>
            </w:pPr>
            <w:r w:rsidRPr="00E56ED1">
              <w:rPr>
                <w:rFonts w:ascii="Arial" w:eastAsia="Arial" w:hAnsi="Arial"/>
              </w:rPr>
              <w:t>Main Street Canal</w:t>
            </w:r>
          </w:p>
          <w:p w14:paraId="1D806A30" w14:textId="77777777" w:rsidR="004E5641" w:rsidRPr="00E56ED1" w:rsidRDefault="004E5641" w:rsidP="0050448F">
            <w:pPr>
              <w:ind w:left="360" w:hanging="360"/>
              <w:rPr>
                <w:rFonts w:ascii="Arial" w:eastAsia="Arial" w:hAnsi="Arial"/>
              </w:rPr>
            </w:pPr>
            <w:r w:rsidRPr="00E56ED1">
              <w:rPr>
                <w:rFonts w:ascii="Arial" w:eastAsia="Arial" w:hAnsi="Arial"/>
              </w:rPr>
              <w:t>North Main Street Channel</w:t>
            </w:r>
          </w:p>
        </w:tc>
        <w:tc>
          <w:tcPr>
            <w:tcW w:w="0" w:type="auto"/>
          </w:tcPr>
          <w:p w14:paraId="62766497" w14:textId="77777777" w:rsidR="004E5641" w:rsidRPr="00E56ED1" w:rsidRDefault="004E5641" w:rsidP="0050448F">
            <w:pPr>
              <w:rPr>
                <w:rFonts w:ascii="Arial" w:eastAsia="Arial" w:hAnsi="Arial"/>
              </w:rPr>
            </w:pPr>
            <w:r w:rsidRPr="00E56ED1">
              <w:rPr>
                <w:rFonts w:ascii="Arial" w:eastAsia="Arial" w:hAnsi="Arial"/>
              </w:rPr>
              <w:t>City of Santa Maria</w:t>
            </w:r>
          </w:p>
          <w:p w14:paraId="72FDD4B0"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ED549FE" w14:textId="2F202AD9" w:rsidR="004E5641" w:rsidRPr="00E56ED1" w:rsidRDefault="00644051" w:rsidP="0050448F">
            <w:pPr>
              <w:rPr>
                <w:rFonts w:ascii="Arial" w:eastAsia="Arial" w:hAnsi="Arial"/>
              </w:rPr>
            </w:pPr>
            <w:ins w:id="2500" w:author="Pratt, Jamie@Waterboards" w:date="2023-09-18T14:38:00Z">
              <w:r w:rsidRPr="00E56ED1">
                <w:rPr>
                  <w:rFonts w:ascii="Arial" w:eastAsia="Arial" w:hAnsi="Arial"/>
                  <w:u w:val="single" w:color="FF0000"/>
                </w:rPr>
                <w:t>[</w:t>
              </w:r>
            </w:ins>
            <w:r w:rsidR="004E5641" w:rsidRPr="00E56ED1">
              <w:rPr>
                <w:rFonts w:ascii="Arial" w:eastAsia="Arial" w:hAnsi="Arial"/>
              </w:rPr>
              <w:t xml:space="preserve">NPDES </w:t>
            </w:r>
            <w:ins w:id="2501"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02" w:author="Pratt, Jamie@Waterboards" w:date="2023-09-18T14:38:00Z">
              <w:r w:rsidRPr="00E56ED1">
                <w:rPr>
                  <w:rFonts w:ascii="Arial" w:eastAsia="Arial" w:hAnsi="Arial"/>
                </w:rPr>
                <w:t>]</w:t>
              </w:r>
            </w:ins>
          </w:p>
        </w:tc>
        <w:tc>
          <w:tcPr>
            <w:tcW w:w="0" w:type="auto"/>
            <w:vMerge w:val="restart"/>
          </w:tcPr>
          <w:p w14:paraId="27845809"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p w14:paraId="1B32250B" w14:textId="77777777" w:rsidR="004E5641" w:rsidRPr="00E56ED1" w:rsidRDefault="004E5641" w:rsidP="0050448F">
            <w:pPr>
              <w:rPr>
                <w:rFonts w:ascii="Arial" w:eastAsia="Arial" w:hAnsi="Arial"/>
              </w:rPr>
            </w:pPr>
            <w:r w:rsidRPr="00E56ED1">
              <w:rPr>
                <w:rFonts w:ascii="Arial" w:eastAsia="Arial" w:hAnsi="Arial"/>
              </w:rPr>
              <w:t>(see descriptions of allocations at bottom of this table)</w:t>
            </w:r>
          </w:p>
        </w:tc>
        <w:tc>
          <w:tcPr>
            <w:tcW w:w="0" w:type="auto"/>
            <w:vMerge w:val="restart"/>
          </w:tcPr>
          <w:p w14:paraId="6DC3CD51"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vMerge w:val="restart"/>
          </w:tcPr>
          <w:p w14:paraId="0BA890B8"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0C056A5A" w14:textId="77777777" w:rsidTr="001148E2">
        <w:tblPrEx>
          <w:jc w:val="center"/>
        </w:tblPrEx>
        <w:tc>
          <w:tcPr>
            <w:tcW w:w="0" w:type="auto"/>
            <w:vMerge/>
          </w:tcPr>
          <w:p w14:paraId="7C3D9FAA" w14:textId="77777777" w:rsidR="004E5641" w:rsidRPr="00E56ED1" w:rsidRDefault="004E5641" w:rsidP="0050448F">
            <w:pPr>
              <w:ind w:left="360" w:hanging="360"/>
              <w:rPr>
                <w:rFonts w:ascii="Arial" w:eastAsia="Arial" w:hAnsi="Arial"/>
              </w:rPr>
            </w:pPr>
          </w:p>
        </w:tc>
        <w:tc>
          <w:tcPr>
            <w:tcW w:w="0" w:type="auto"/>
          </w:tcPr>
          <w:p w14:paraId="63234281" w14:textId="77777777" w:rsidR="004E5641" w:rsidRPr="00E56ED1" w:rsidRDefault="004E5641" w:rsidP="0050448F">
            <w:pPr>
              <w:rPr>
                <w:rFonts w:ascii="Arial" w:eastAsia="Arial" w:hAnsi="Arial"/>
              </w:rPr>
            </w:pPr>
            <w:r w:rsidRPr="00E56ED1">
              <w:rPr>
                <w:rFonts w:ascii="Arial" w:eastAsia="Arial" w:hAnsi="Arial"/>
              </w:rPr>
              <w:t>City of Guadalupe</w:t>
            </w:r>
          </w:p>
          <w:p w14:paraId="5ABB318B"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5A6883CD" w14:textId="7A5BE910" w:rsidR="004E5641" w:rsidRPr="00E56ED1" w:rsidRDefault="00644051" w:rsidP="0050448F">
            <w:pPr>
              <w:rPr>
                <w:rFonts w:ascii="Arial" w:eastAsia="Arial" w:hAnsi="Arial"/>
              </w:rPr>
            </w:pPr>
            <w:ins w:id="2503" w:author="Pratt, Jamie@Waterboards" w:date="2023-09-18T14:38:00Z">
              <w:r w:rsidRPr="00E56ED1">
                <w:rPr>
                  <w:rFonts w:ascii="Arial" w:eastAsia="Arial" w:hAnsi="Arial"/>
                  <w:u w:val="single" w:color="FF0000"/>
                </w:rPr>
                <w:t>[</w:t>
              </w:r>
            </w:ins>
            <w:r w:rsidR="004E5641" w:rsidRPr="00E56ED1">
              <w:rPr>
                <w:rFonts w:ascii="Arial" w:eastAsia="Arial" w:hAnsi="Arial"/>
              </w:rPr>
              <w:t>NPDES Permit Pending</w:t>
            </w:r>
            <w:ins w:id="2504" w:author="Pratt, Jamie@Waterboards" w:date="2023-09-18T14:38:00Z">
              <w:r w:rsidRPr="00E56ED1">
                <w:rPr>
                  <w:rFonts w:ascii="Arial" w:eastAsia="Arial" w:hAnsi="Arial"/>
                </w:rPr>
                <w:t>]</w:t>
              </w:r>
            </w:ins>
          </w:p>
        </w:tc>
        <w:tc>
          <w:tcPr>
            <w:tcW w:w="0" w:type="auto"/>
            <w:vMerge/>
          </w:tcPr>
          <w:p w14:paraId="7695354C" w14:textId="77777777" w:rsidR="004E5641" w:rsidRPr="00E56ED1" w:rsidRDefault="004E5641" w:rsidP="0050448F">
            <w:pPr>
              <w:rPr>
                <w:rFonts w:ascii="Arial" w:eastAsia="Arial" w:hAnsi="Arial"/>
              </w:rPr>
            </w:pPr>
          </w:p>
        </w:tc>
        <w:tc>
          <w:tcPr>
            <w:tcW w:w="0" w:type="auto"/>
            <w:vMerge/>
          </w:tcPr>
          <w:p w14:paraId="552A9F0B" w14:textId="77777777" w:rsidR="004E5641" w:rsidRPr="00E56ED1" w:rsidRDefault="004E5641" w:rsidP="0050448F">
            <w:pPr>
              <w:rPr>
                <w:rFonts w:ascii="Arial" w:eastAsia="Arial" w:hAnsi="Arial"/>
              </w:rPr>
            </w:pPr>
          </w:p>
        </w:tc>
        <w:tc>
          <w:tcPr>
            <w:tcW w:w="0" w:type="auto"/>
            <w:vMerge/>
          </w:tcPr>
          <w:p w14:paraId="5F243B57" w14:textId="77777777" w:rsidR="004E5641" w:rsidRPr="000271B3" w:rsidRDefault="004E5641" w:rsidP="0050448F">
            <w:pPr>
              <w:rPr>
                <w:rFonts w:ascii="Arial" w:eastAsia="Arial" w:hAnsi="Arial"/>
              </w:rPr>
            </w:pPr>
          </w:p>
        </w:tc>
      </w:tr>
      <w:tr w:rsidR="00644051" w:rsidRPr="000271B3" w14:paraId="4E5827A0" w14:textId="77777777" w:rsidTr="001148E2">
        <w:tblPrEx>
          <w:jc w:val="center"/>
        </w:tblPrEx>
        <w:tc>
          <w:tcPr>
            <w:tcW w:w="0" w:type="auto"/>
          </w:tcPr>
          <w:p w14:paraId="46CDA7D5" w14:textId="10B9A877" w:rsidR="004E5641" w:rsidRPr="00E56ED1" w:rsidRDefault="004E5641" w:rsidP="0050448F">
            <w:pPr>
              <w:ind w:left="360" w:hanging="360"/>
              <w:rPr>
                <w:rFonts w:ascii="Arial" w:eastAsia="Arial" w:hAnsi="Arial"/>
              </w:rPr>
            </w:pPr>
            <w:r w:rsidRPr="00E56ED1">
              <w:rPr>
                <w:rFonts w:ascii="Arial" w:eastAsia="Arial" w:hAnsi="Arial"/>
              </w:rPr>
              <w:t>Santa Maria River (downstream from Highway</w:t>
            </w:r>
            <w:r w:rsidR="00767AE0" w:rsidRPr="00E56ED1">
              <w:rPr>
                <w:rFonts w:ascii="Arial" w:eastAsia="Arial" w:hAnsi="Arial"/>
              </w:rPr>
              <w:t xml:space="preserve"> </w:t>
            </w:r>
            <w:r w:rsidRPr="00E56ED1">
              <w:rPr>
                <w:rFonts w:ascii="Arial" w:eastAsia="Arial" w:hAnsi="Arial"/>
              </w:rPr>
              <w:t>1)</w:t>
            </w:r>
          </w:p>
        </w:tc>
        <w:tc>
          <w:tcPr>
            <w:tcW w:w="0" w:type="auto"/>
          </w:tcPr>
          <w:p w14:paraId="5AAC6580" w14:textId="77777777" w:rsidR="004E5641" w:rsidRPr="00E56ED1" w:rsidRDefault="004E5641" w:rsidP="0050448F">
            <w:pPr>
              <w:rPr>
                <w:rFonts w:ascii="Arial" w:eastAsia="Arial" w:hAnsi="Arial"/>
              </w:rPr>
            </w:pPr>
            <w:r w:rsidRPr="00E56ED1">
              <w:rPr>
                <w:rFonts w:ascii="Arial" w:eastAsia="Arial" w:hAnsi="Arial"/>
              </w:rPr>
              <w:t>City of Guadalupe</w:t>
            </w:r>
          </w:p>
          <w:p w14:paraId="22BED883"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E84DA7B" w14:textId="6D918E45" w:rsidR="004E5641" w:rsidRPr="00E56ED1" w:rsidRDefault="00644051" w:rsidP="0050448F">
            <w:pPr>
              <w:rPr>
                <w:rFonts w:ascii="Arial" w:eastAsia="Arial" w:hAnsi="Arial"/>
              </w:rPr>
            </w:pPr>
            <w:ins w:id="2505" w:author="Pratt, Jamie@Waterboards" w:date="2023-09-18T14:38:00Z">
              <w:r w:rsidRPr="00E56ED1">
                <w:rPr>
                  <w:rFonts w:ascii="Arial" w:eastAsia="Arial" w:hAnsi="Arial"/>
                  <w:u w:val="single" w:color="FF0000"/>
                </w:rPr>
                <w:t>[</w:t>
              </w:r>
            </w:ins>
            <w:r w:rsidR="004E5641" w:rsidRPr="00E56ED1">
              <w:rPr>
                <w:rFonts w:ascii="Arial" w:eastAsia="Arial" w:hAnsi="Arial"/>
              </w:rPr>
              <w:t>NPDES Permit Pending</w:t>
            </w:r>
            <w:ins w:id="2506" w:author="Pratt, Jamie@Waterboards" w:date="2023-09-18T14:38:00Z">
              <w:r w:rsidRPr="00E56ED1">
                <w:rPr>
                  <w:rFonts w:ascii="Arial" w:eastAsia="Arial" w:hAnsi="Arial"/>
                </w:rPr>
                <w:t>]</w:t>
              </w:r>
            </w:ins>
          </w:p>
        </w:tc>
        <w:tc>
          <w:tcPr>
            <w:tcW w:w="0" w:type="auto"/>
          </w:tcPr>
          <w:p w14:paraId="19BE5FB3"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1</w:t>
            </w:r>
          </w:p>
        </w:tc>
        <w:tc>
          <w:tcPr>
            <w:tcW w:w="0" w:type="auto"/>
          </w:tcPr>
          <w:p w14:paraId="376A26A7"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2</w:t>
            </w:r>
          </w:p>
        </w:tc>
        <w:tc>
          <w:tcPr>
            <w:tcW w:w="0" w:type="auto"/>
          </w:tcPr>
          <w:p w14:paraId="7E599939"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40E43CFB" w14:textId="77777777" w:rsidTr="001148E2">
        <w:tblPrEx>
          <w:jc w:val="center"/>
        </w:tblPrEx>
        <w:tc>
          <w:tcPr>
            <w:tcW w:w="0" w:type="auto"/>
          </w:tcPr>
          <w:p w14:paraId="26F51226" w14:textId="62E001A9" w:rsidR="004E5641" w:rsidRPr="00E56ED1" w:rsidRDefault="00767AE0" w:rsidP="0050448F">
            <w:pPr>
              <w:ind w:left="360" w:hanging="360"/>
              <w:rPr>
                <w:rFonts w:ascii="Arial" w:eastAsia="Arial" w:hAnsi="Arial"/>
              </w:rPr>
            </w:pPr>
            <w:r w:rsidRPr="00E56ED1">
              <w:rPr>
                <w:rFonts w:ascii="Arial" w:eastAsia="Arial" w:hAnsi="Arial"/>
              </w:rPr>
              <w:lastRenderedPageBreak/>
              <w:t xml:space="preserve"> </w:t>
            </w:r>
            <w:r w:rsidR="004E5641" w:rsidRPr="00E56ED1">
              <w:rPr>
                <w:rFonts w:ascii="Arial" w:eastAsia="Arial" w:hAnsi="Arial"/>
              </w:rPr>
              <w:t>Nipomo Creek</w:t>
            </w:r>
          </w:p>
        </w:tc>
        <w:tc>
          <w:tcPr>
            <w:tcW w:w="0" w:type="auto"/>
          </w:tcPr>
          <w:p w14:paraId="22C5FA4C" w14:textId="77777777" w:rsidR="004E5641" w:rsidRPr="00E56ED1" w:rsidRDefault="004E5641" w:rsidP="0050448F">
            <w:pPr>
              <w:rPr>
                <w:rFonts w:ascii="Arial" w:eastAsia="Arial" w:hAnsi="Arial"/>
              </w:rPr>
            </w:pPr>
            <w:r w:rsidRPr="00E56ED1">
              <w:rPr>
                <w:rFonts w:ascii="Arial" w:eastAsia="Arial" w:hAnsi="Arial"/>
              </w:rPr>
              <w:t>County of San Luis Obispo</w:t>
            </w:r>
          </w:p>
          <w:p w14:paraId="201FFBD2"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60C6256" w14:textId="1DB99DE7" w:rsidR="004E5641" w:rsidRPr="00E56ED1" w:rsidRDefault="00767AE0" w:rsidP="0050448F">
            <w:pPr>
              <w:rPr>
                <w:rFonts w:ascii="Arial" w:eastAsia="Arial" w:hAnsi="Arial"/>
              </w:rPr>
            </w:pPr>
            <w:ins w:id="2507" w:author="Pratt, Jamie@Waterboards" w:date="2023-09-18T14:39:00Z">
              <w:r w:rsidRPr="00E56ED1">
                <w:rPr>
                  <w:rFonts w:ascii="Arial" w:eastAsia="Arial" w:hAnsi="Arial"/>
                  <w:u w:val="single" w:color="FF0000"/>
                </w:rPr>
                <w:t>[</w:t>
              </w:r>
            </w:ins>
            <w:r w:rsidR="004E5641" w:rsidRPr="00E56ED1">
              <w:rPr>
                <w:rFonts w:ascii="Arial" w:eastAsia="Arial" w:hAnsi="Arial"/>
              </w:rPr>
              <w:t xml:space="preserve">NPDES </w:t>
            </w:r>
            <w:ins w:id="2508"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09" w:author="Pratt, Jamie@Waterboards" w:date="2023-09-18T14:39:00Z">
              <w:r w:rsidRPr="00E56ED1">
                <w:rPr>
                  <w:rFonts w:ascii="Arial" w:eastAsia="Arial" w:hAnsi="Arial"/>
                </w:rPr>
                <w:t>]</w:t>
              </w:r>
            </w:ins>
          </w:p>
        </w:tc>
        <w:tc>
          <w:tcPr>
            <w:tcW w:w="0" w:type="auto"/>
          </w:tcPr>
          <w:p w14:paraId="242535D1"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tc>
        <w:tc>
          <w:tcPr>
            <w:tcW w:w="0" w:type="auto"/>
          </w:tcPr>
          <w:p w14:paraId="428E4BB9"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tcPr>
          <w:p w14:paraId="67FBC5E8"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03379F86" w14:textId="77777777" w:rsidTr="001148E2">
        <w:tblPrEx>
          <w:jc w:val="center"/>
        </w:tblPrEx>
        <w:tc>
          <w:tcPr>
            <w:tcW w:w="0" w:type="auto"/>
          </w:tcPr>
          <w:p w14:paraId="0F045203" w14:textId="77777777" w:rsidR="004E5641" w:rsidRPr="00E56ED1" w:rsidRDefault="004E5641" w:rsidP="0050448F">
            <w:pPr>
              <w:ind w:left="360" w:hanging="360"/>
              <w:rPr>
                <w:rFonts w:ascii="Arial" w:eastAsia="Arial" w:hAnsi="Arial"/>
              </w:rPr>
            </w:pPr>
            <w:r w:rsidRPr="00E56ED1">
              <w:rPr>
                <w:rFonts w:ascii="Arial" w:eastAsia="Arial" w:hAnsi="Arial"/>
              </w:rPr>
              <w:t>Orcutt Creek</w:t>
            </w:r>
          </w:p>
        </w:tc>
        <w:tc>
          <w:tcPr>
            <w:tcW w:w="0" w:type="auto"/>
          </w:tcPr>
          <w:p w14:paraId="33CAF4FD" w14:textId="77777777" w:rsidR="004E5641" w:rsidRPr="00E56ED1" w:rsidRDefault="004E5641" w:rsidP="0050448F">
            <w:pPr>
              <w:rPr>
                <w:rFonts w:ascii="Arial" w:eastAsia="Arial" w:hAnsi="Arial"/>
              </w:rPr>
            </w:pPr>
            <w:r w:rsidRPr="00E56ED1">
              <w:rPr>
                <w:rFonts w:ascii="Arial" w:eastAsia="Arial" w:hAnsi="Arial"/>
              </w:rPr>
              <w:t>County of Santa Barbara</w:t>
            </w:r>
          </w:p>
          <w:p w14:paraId="0C2554B9" w14:textId="77777777" w:rsidR="004E5641" w:rsidRPr="00E56ED1" w:rsidRDefault="004E5641" w:rsidP="0050448F">
            <w:pPr>
              <w:rPr>
                <w:rFonts w:ascii="Arial" w:eastAsia="Arial" w:hAnsi="Arial"/>
              </w:rPr>
            </w:pPr>
            <w:r w:rsidRPr="00E56ED1">
              <w:rPr>
                <w:rFonts w:ascii="Arial" w:eastAsia="Arial" w:hAnsi="Arial"/>
              </w:rPr>
              <w:t>(Storm drain discharges to MS4s)</w:t>
            </w:r>
          </w:p>
          <w:p w14:paraId="0F2FE346" w14:textId="1F467F03" w:rsidR="004E5641" w:rsidRPr="00E56ED1" w:rsidRDefault="00767AE0" w:rsidP="0050448F">
            <w:pPr>
              <w:rPr>
                <w:rFonts w:ascii="Arial" w:eastAsia="Arial" w:hAnsi="Arial"/>
              </w:rPr>
            </w:pPr>
            <w:ins w:id="2510" w:author="Pratt, Jamie@Waterboards" w:date="2023-09-18T14:39:00Z">
              <w:r w:rsidRPr="00E56ED1">
                <w:rPr>
                  <w:rFonts w:ascii="Arial" w:eastAsia="Arial" w:hAnsi="Arial"/>
                  <w:u w:val="single" w:color="FF0000"/>
                </w:rPr>
                <w:t>[</w:t>
              </w:r>
            </w:ins>
            <w:r w:rsidR="004E5641" w:rsidRPr="00E56ED1">
              <w:rPr>
                <w:rFonts w:ascii="Arial" w:eastAsia="Arial" w:hAnsi="Arial"/>
              </w:rPr>
              <w:t xml:space="preserve">NPDES </w:t>
            </w:r>
            <w:ins w:id="2511"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512" w:author="Pratt, Jamie@Waterboards" w:date="2023-09-18T14:39:00Z">
              <w:r w:rsidRPr="00E56ED1">
                <w:rPr>
                  <w:rFonts w:ascii="Arial" w:eastAsia="Arial" w:hAnsi="Arial"/>
                </w:rPr>
                <w:t>]</w:t>
              </w:r>
            </w:ins>
          </w:p>
        </w:tc>
        <w:tc>
          <w:tcPr>
            <w:tcW w:w="0" w:type="auto"/>
          </w:tcPr>
          <w:p w14:paraId="3B2EB265"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1</w:t>
            </w:r>
          </w:p>
        </w:tc>
        <w:tc>
          <w:tcPr>
            <w:tcW w:w="0" w:type="auto"/>
          </w:tcPr>
          <w:p w14:paraId="097EAEDA"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2</w:t>
            </w:r>
          </w:p>
        </w:tc>
        <w:tc>
          <w:tcPr>
            <w:tcW w:w="0" w:type="auto"/>
          </w:tcPr>
          <w:p w14:paraId="5C0692B9"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4E5641" w:rsidRPr="000271B3" w14:paraId="0A785DB2" w14:textId="77777777" w:rsidTr="001148E2">
        <w:tblPrEx>
          <w:jc w:val="center"/>
        </w:tblPrEx>
        <w:tc>
          <w:tcPr>
            <w:tcW w:w="0" w:type="auto"/>
            <w:gridSpan w:val="5"/>
          </w:tcPr>
          <w:p w14:paraId="07EF82C4" w14:textId="77777777" w:rsidR="004E5641" w:rsidRPr="00E56ED1" w:rsidRDefault="004E5641" w:rsidP="0050448F">
            <w:pPr>
              <w:jc w:val="center"/>
              <w:rPr>
                <w:rFonts w:ascii="Arial" w:eastAsia="Arial" w:hAnsi="Arial"/>
                <w:b/>
                <w:bCs/>
              </w:rPr>
            </w:pPr>
            <w:r w:rsidRPr="00E56ED1">
              <w:rPr>
                <w:rFonts w:ascii="Arial" w:eastAsia="Arial" w:hAnsi="Arial"/>
                <w:b/>
                <w:bCs/>
              </w:rPr>
              <w:t>Final Load Allocations (LAs)</w:t>
            </w:r>
          </w:p>
        </w:tc>
      </w:tr>
      <w:tr w:rsidR="00644051" w:rsidRPr="000271B3" w14:paraId="536F07D2" w14:textId="77777777" w:rsidTr="001148E2">
        <w:tblPrEx>
          <w:jc w:val="center"/>
        </w:tblPrEx>
        <w:tc>
          <w:tcPr>
            <w:tcW w:w="0" w:type="auto"/>
            <w:vMerge w:val="restart"/>
          </w:tcPr>
          <w:p w14:paraId="46AF1A85" w14:textId="24BB0D05" w:rsidR="004E5641" w:rsidRPr="00E56ED1" w:rsidRDefault="004E5641" w:rsidP="0050448F">
            <w:pPr>
              <w:ind w:left="360" w:hanging="360"/>
              <w:rPr>
                <w:rFonts w:ascii="Arial" w:eastAsia="Arial" w:hAnsi="Arial"/>
              </w:rPr>
            </w:pPr>
            <w:r w:rsidRPr="00E56ED1">
              <w:rPr>
                <w:rFonts w:ascii="Arial" w:eastAsia="Arial" w:hAnsi="Arial"/>
              </w:rPr>
              <w:t>Santa Maria River (Upstream from Highway</w:t>
            </w:r>
            <w:r w:rsidR="00767AE0" w:rsidRPr="00E56ED1">
              <w:rPr>
                <w:rFonts w:ascii="Arial" w:eastAsia="Arial" w:hAnsi="Arial"/>
              </w:rPr>
              <w:t xml:space="preserve"> </w:t>
            </w:r>
            <w:r w:rsidRPr="00E56ED1">
              <w:rPr>
                <w:rFonts w:ascii="Arial" w:eastAsia="Arial" w:hAnsi="Arial"/>
              </w:rPr>
              <w:t>1)</w:t>
            </w:r>
          </w:p>
          <w:p w14:paraId="469938FC" w14:textId="77777777" w:rsidR="004E5641" w:rsidRPr="00E56ED1" w:rsidRDefault="004E5641" w:rsidP="0050448F">
            <w:pPr>
              <w:ind w:left="360" w:hanging="360"/>
              <w:rPr>
                <w:rFonts w:ascii="Arial" w:eastAsia="Arial" w:hAnsi="Arial"/>
              </w:rPr>
            </w:pPr>
            <w:r w:rsidRPr="00E56ED1">
              <w:rPr>
                <w:rFonts w:ascii="Arial" w:eastAsia="Arial" w:hAnsi="Arial"/>
              </w:rPr>
              <w:t>Blosser Channel</w:t>
            </w:r>
          </w:p>
          <w:p w14:paraId="7F2BF83B" w14:textId="77777777" w:rsidR="004E5641" w:rsidRPr="00E56ED1" w:rsidRDefault="004E5641" w:rsidP="0050448F">
            <w:pPr>
              <w:ind w:left="360" w:hanging="360"/>
              <w:rPr>
                <w:rFonts w:ascii="Arial" w:eastAsia="Arial" w:hAnsi="Arial"/>
              </w:rPr>
            </w:pPr>
            <w:r w:rsidRPr="00E56ED1">
              <w:rPr>
                <w:rFonts w:ascii="Arial" w:eastAsia="Arial" w:hAnsi="Arial"/>
              </w:rPr>
              <w:lastRenderedPageBreak/>
              <w:t>Bradley Channel</w:t>
            </w:r>
          </w:p>
          <w:p w14:paraId="54DEE3B9" w14:textId="77777777" w:rsidR="004E5641" w:rsidRPr="00E56ED1" w:rsidRDefault="004E5641" w:rsidP="0050448F">
            <w:pPr>
              <w:ind w:left="360" w:hanging="360"/>
              <w:rPr>
                <w:rFonts w:ascii="Arial" w:eastAsia="Arial" w:hAnsi="Arial"/>
              </w:rPr>
            </w:pPr>
            <w:r w:rsidRPr="00E56ED1">
              <w:rPr>
                <w:rFonts w:ascii="Arial" w:eastAsia="Arial" w:hAnsi="Arial"/>
              </w:rPr>
              <w:t>Main Street Canal</w:t>
            </w:r>
          </w:p>
          <w:p w14:paraId="05D30674" w14:textId="77777777" w:rsidR="004E5641" w:rsidRPr="00E56ED1" w:rsidRDefault="004E5641" w:rsidP="0050448F">
            <w:pPr>
              <w:ind w:left="360" w:hanging="360"/>
              <w:rPr>
                <w:rFonts w:ascii="Arial" w:eastAsia="Arial" w:hAnsi="Arial"/>
              </w:rPr>
            </w:pPr>
            <w:r w:rsidRPr="00E56ED1">
              <w:rPr>
                <w:rFonts w:ascii="Arial" w:eastAsia="Arial" w:hAnsi="Arial"/>
              </w:rPr>
              <w:t>North Main Street Channel</w:t>
            </w:r>
          </w:p>
          <w:p w14:paraId="0BAB463E" w14:textId="77777777" w:rsidR="004E5641" w:rsidRPr="00E56ED1" w:rsidRDefault="004E5641" w:rsidP="0050448F">
            <w:pPr>
              <w:ind w:left="360" w:hanging="360"/>
              <w:rPr>
                <w:rFonts w:ascii="Arial" w:eastAsia="Arial" w:hAnsi="Arial"/>
              </w:rPr>
            </w:pPr>
            <w:r w:rsidRPr="00E56ED1">
              <w:rPr>
                <w:rFonts w:ascii="Arial" w:eastAsia="Arial" w:hAnsi="Arial"/>
              </w:rPr>
              <w:t>Nipomo Creek</w:t>
            </w:r>
          </w:p>
        </w:tc>
        <w:tc>
          <w:tcPr>
            <w:tcW w:w="0" w:type="auto"/>
          </w:tcPr>
          <w:p w14:paraId="44B2718B" w14:textId="77777777" w:rsidR="004E5641" w:rsidRPr="00E56ED1" w:rsidRDefault="004E5641" w:rsidP="0050448F">
            <w:pPr>
              <w:rPr>
                <w:rFonts w:ascii="Arial" w:eastAsia="Arial" w:hAnsi="Arial"/>
              </w:rPr>
            </w:pPr>
            <w:r w:rsidRPr="00E56ED1">
              <w:rPr>
                <w:rFonts w:ascii="Arial" w:eastAsia="Arial" w:hAnsi="Arial"/>
              </w:rPr>
              <w:lastRenderedPageBreak/>
              <w:t>Owners/operators of irrigated agricultural lands</w:t>
            </w:r>
          </w:p>
          <w:p w14:paraId="0CBAC41B" w14:textId="77777777" w:rsidR="004E5641" w:rsidRPr="00E56ED1" w:rsidRDefault="004E5641" w:rsidP="0050448F">
            <w:pPr>
              <w:rPr>
                <w:rFonts w:ascii="Arial" w:eastAsia="Arial" w:hAnsi="Arial"/>
              </w:rPr>
            </w:pPr>
            <w:r w:rsidRPr="00E56ED1">
              <w:rPr>
                <w:rFonts w:ascii="Arial" w:eastAsia="Arial" w:hAnsi="Arial"/>
              </w:rPr>
              <w:t>(Discharges from irrigated lands)</w:t>
            </w:r>
          </w:p>
        </w:tc>
        <w:tc>
          <w:tcPr>
            <w:tcW w:w="0" w:type="auto"/>
            <w:vMerge w:val="restart"/>
          </w:tcPr>
          <w:p w14:paraId="7401F4C8" w14:textId="77777777" w:rsidR="004E5641" w:rsidRPr="00E56ED1" w:rsidRDefault="004E5641" w:rsidP="0050448F">
            <w:pPr>
              <w:rPr>
                <w:rFonts w:ascii="Arial" w:eastAsia="Arial" w:hAnsi="Arial"/>
              </w:rPr>
            </w:pPr>
            <w:r w:rsidRPr="00E56ED1">
              <w:rPr>
                <w:rFonts w:ascii="Arial" w:eastAsia="Arial" w:hAnsi="Arial"/>
              </w:rPr>
              <w:t>Allocation</w:t>
            </w:r>
            <w:r w:rsidRPr="00E56ED1">
              <w:rPr>
                <w:rFonts w:ascii="Cambria Math" w:eastAsia="Arial" w:hAnsi="Cambria Math" w:cs="Cambria Math"/>
              </w:rPr>
              <w:t>‑</w:t>
            </w:r>
            <w:r w:rsidRPr="00E56ED1">
              <w:rPr>
                <w:rFonts w:ascii="Arial" w:eastAsia="Arial" w:hAnsi="Arial"/>
              </w:rPr>
              <w:t>4</w:t>
            </w:r>
          </w:p>
        </w:tc>
        <w:tc>
          <w:tcPr>
            <w:tcW w:w="0" w:type="auto"/>
            <w:vMerge w:val="restart"/>
          </w:tcPr>
          <w:p w14:paraId="0A18869C" w14:textId="77777777" w:rsidR="004E5641" w:rsidRPr="00E56ED1" w:rsidRDefault="004E5641" w:rsidP="0050448F">
            <w:pPr>
              <w:rPr>
                <w:rFonts w:ascii="Arial" w:eastAsia="Arial" w:hAnsi="Arial"/>
              </w:rPr>
            </w:pPr>
            <w:r w:rsidRPr="00E56ED1">
              <w:rPr>
                <w:rFonts w:ascii="Arial" w:eastAsia="Arial" w:hAnsi="Arial"/>
              </w:rPr>
              <w:t>Not Applicable</w:t>
            </w:r>
          </w:p>
        </w:tc>
        <w:tc>
          <w:tcPr>
            <w:tcW w:w="0" w:type="auto"/>
            <w:vMerge w:val="restart"/>
          </w:tcPr>
          <w:p w14:paraId="69F0BC27"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2E731E7F" w14:textId="77777777" w:rsidTr="001148E2">
        <w:tblPrEx>
          <w:jc w:val="center"/>
        </w:tblPrEx>
        <w:tc>
          <w:tcPr>
            <w:tcW w:w="0" w:type="auto"/>
            <w:vMerge/>
          </w:tcPr>
          <w:p w14:paraId="658BF374" w14:textId="77777777" w:rsidR="004E5641" w:rsidRPr="000271B3" w:rsidRDefault="004E5641" w:rsidP="0050448F">
            <w:pPr>
              <w:ind w:left="360" w:hanging="360"/>
              <w:rPr>
                <w:rFonts w:ascii="Arial" w:eastAsia="Arial" w:hAnsi="Arial"/>
              </w:rPr>
            </w:pPr>
          </w:p>
        </w:tc>
        <w:tc>
          <w:tcPr>
            <w:tcW w:w="0" w:type="auto"/>
          </w:tcPr>
          <w:p w14:paraId="4507A61F" w14:textId="77777777" w:rsidR="004E5641" w:rsidRPr="000271B3" w:rsidRDefault="004E5641" w:rsidP="0050448F">
            <w:pPr>
              <w:rPr>
                <w:rFonts w:ascii="Arial" w:eastAsia="Arial" w:hAnsi="Arial"/>
              </w:rPr>
            </w:pPr>
            <w:r w:rsidRPr="000271B3">
              <w:rPr>
                <w:rFonts w:ascii="Arial" w:eastAsia="Arial" w:hAnsi="Arial"/>
              </w:rPr>
              <w:t>Owners/operators of land used for/containing domestic animals/livestock</w:t>
            </w:r>
          </w:p>
          <w:p w14:paraId="517CCC33" w14:textId="77777777" w:rsidR="004E5641" w:rsidRPr="000271B3" w:rsidRDefault="004E5641" w:rsidP="0050448F">
            <w:pPr>
              <w:rPr>
                <w:rFonts w:ascii="Arial" w:eastAsia="Arial" w:hAnsi="Arial"/>
              </w:rPr>
            </w:pPr>
            <w:r w:rsidRPr="000271B3">
              <w:rPr>
                <w:rFonts w:ascii="Arial" w:eastAsia="Arial" w:hAnsi="Arial"/>
              </w:rPr>
              <w:t>(Domestic animal s/livestock waste not draining to MS4s)</w:t>
            </w:r>
          </w:p>
        </w:tc>
        <w:tc>
          <w:tcPr>
            <w:tcW w:w="0" w:type="auto"/>
            <w:vMerge/>
          </w:tcPr>
          <w:p w14:paraId="3BB2B1AB" w14:textId="77777777" w:rsidR="004E5641" w:rsidRPr="000271B3" w:rsidRDefault="004E5641" w:rsidP="0050448F">
            <w:pPr>
              <w:rPr>
                <w:rFonts w:ascii="Arial" w:eastAsia="Arial" w:hAnsi="Arial"/>
              </w:rPr>
            </w:pPr>
          </w:p>
        </w:tc>
        <w:tc>
          <w:tcPr>
            <w:tcW w:w="0" w:type="auto"/>
            <w:vMerge/>
          </w:tcPr>
          <w:p w14:paraId="5156D199" w14:textId="77777777" w:rsidR="004E5641" w:rsidRPr="000271B3" w:rsidRDefault="004E5641" w:rsidP="0050448F">
            <w:pPr>
              <w:rPr>
                <w:rFonts w:ascii="Arial" w:eastAsia="Arial" w:hAnsi="Arial"/>
              </w:rPr>
            </w:pPr>
          </w:p>
        </w:tc>
        <w:tc>
          <w:tcPr>
            <w:tcW w:w="0" w:type="auto"/>
            <w:vMerge/>
          </w:tcPr>
          <w:p w14:paraId="0AB3CAAE" w14:textId="77777777" w:rsidR="004E5641" w:rsidRPr="000271B3" w:rsidRDefault="004E5641" w:rsidP="0050448F">
            <w:pPr>
              <w:rPr>
                <w:rFonts w:ascii="Arial" w:eastAsia="Arial" w:hAnsi="Arial"/>
              </w:rPr>
            </w:pPr>
          </w:p>
        </w:tc>
      </w:tr>
      <w:tr w:rsidR="00644051" w:rsidRPr="000271B3" w14:paraId="5A9CF64D" w14:textId="77777777" w:rsidTr="001148E2">
        <w:tblPrEx>
          <w:jc w:val="center"/>
        </w:tblPrEx>
        <w:tc>
          <w:tcPr>
            <w:tcW w:w="0" w:type="auto"/>
            <w:vMerge/>
          </w:tcPr>
          <w:p w14:paraId="1165CB33" w14:textId="77777777" w:rsidR="004E5641" w:rsidRPr="000271B3" w:rsidRDefault="004E5641" w:rsidP="0050448F">
            <w:pPr>
              <w:ind w:left="360" w:hanging="360"/>
              <w:rPr>
                <w:rFonts w:ascii="Arial" w:eastAsia="Arial" w:hAnsi="Arial"/>
              </w:rPr>
            </w:pPr>
          </w:p>
        </w:tc>
        <w:tc>
          <w:tcPr>
            <w:tcW w:w="0" w:type="auto"/>
          </w:tcPr>
          <w:p w14:paraId="09312DEF" w14:textId="77777777" w:rsidR="004E5641" w:rsidRPr="000271B3" w:rsidRDefault="004E5641" w:rsidP="0050448F">
            <w:pPr>
              <w:rPr>
                <w:rFonts w:ascii="Arial" w:eastAsia="Arial" w:hAnsi="Arial"/>
              </w:rPr>
            </w:pPr>
            <w:r w:rsidRPr="000271B3">
              <w:rPr>
                <w:rFonts w:ascii="Arial" w:eastAsia="Arial" w:hAnsi="Arial"/>
              </w:rPr>
              <w:t>No responsible party</w:t>
            </w:r>
          </w:p>
          <w:p w14:paraId="3EBBEB76"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4A44EC34" w14:textId="77777777" w:rsidR="004E5641" w:rsidRPr="000271B3" w:rsidRDefault="004E5641" w:rsidP="0050448F">
            <w:pPr>
              <w:rPr>
                <w:rFonts w:ascii="Arial" w:eastAsia="Arial" w:hAnsi="Arial"/>
              </w:rPr>
            </w:pPr>
          </w:p>
        </w:tc>
        <w:tc>
          <w:tcPr>
            <w:tcW w:w="0" w:type="auto"/>
            <w:vMerge/>
          </w:tcPr>
          <w:p w14:paraId="512654AA" w14:textId="77777777" w:rsidR="004E5641" w:rsidRPr="000271B3" w:rsidRDefault="004E5641" w:rsidP="0050448F">
            <w:pPr>
              <w:rPr>
                <w:rFonts w:ascii="Arial" w:eastAsia="Arial" w:hAnsi="Arial"/>
              </w:rPr>
            </w:pPr>
          </w:p>
        </w:tc>
        <w:tc>
          <w:tcPr>
            <w:tcW w:w="0" w:type="auto"/>
            <w:vMerge/>
          </w:tcPr>
          <w:p w14:paraId="468AEC6D" w14:textId="77777777" w:rsidR="004E5641" w:rsidRPr="000271B3" w:rsidRDefault="004E5641" w:rsidP="0050448F">
            <w:pPr>
              <w:rPr>
                <w:rFonts w:ascii="Arial" w:eastAsia="Arial" w:hAnsi="Arial"/>
              </w:rPr>
            </w:pPr>
          </w:p>
        </w:tc>
      </w:tr>
      <w:tr w:rsidR="00644051" w:rsidRPr="000271B3" w14:paraId="698C2847" w14:textId="77777777" w:rsidTr="001148E2">
        <w:tblPrEx>
          <w:jc w:val="center"/>
        </w:tblPrEx>
        <w:tc>
          <w:tcPr>
            <w:tcW w:w="0" w:type="auto"/>
            <w:vMerge w:val="restart"/>
          </w:tcPr>
          <w:p w14:paraId="52A1C69B" w14:textId="5C65E761" w:rsidR="004E5641" w:rsidRPr="000271B3" w:rsidRDefault="004E5641" w:rsidP="0050448F">
            <w:pPr>
              <w:ind w:left="360" w:hanging="360"/>
              <w:rPr>
                <w:rFonts w:ascii="Arial" w:eastAsia="Arial" w:hAnsi="Arial"/>
              </w:rPr>
            </w:pPr>
            <w:r w:rsidRPr="000271B3">
              <w:rPr>
                <w:rFonts w:ascii="Arial" w:eastAsia="Arial" w:hAnsi="Arial"/>
              </w:rPr>
              <w:t>Santa Maria River (downstr</w:t>
            </w:r>
            <w:r w:rsidR="00767AE0">
              <w:rPr>
                <w:rFonts w:ascii="Arial" w:eastAsia="Arial" w:hAnsi="Arial"/>
              </w:rPr>
              <w:t>e</w:t>
            </w:r>
            <w:r w:rsidRPr="000271B3">
              <w:rPr>
                <w:rFonts w:ascii="Arial" w:eastAsia="Arial" w:hAnsi="Arial"/>
              </w:rPr>
              <w:t>am from Highway</w:t>
            </w:r>
            <w:r w:rsidR="00767AE0">
              <w:rPr>
                <w:rFonts w:ascii="Arial" w:eastAsia="Arial" w:hAnsi="Arial"/>
              </w:rPr>
              <w:t xml:space="preserve"> </w:t>
            </w:r>
            <w:r w:rsidRPr="000271B3">
              <w:rPr>
                <w:rFonts w:ascii="Arial" w:eastAsia="Arial" w:hAnsi="Arial"/>
              </w:rPr>
              <w:t>1)</w:t>
            </w:r>
          </w:p>
          <w:p w14:paraId="234D11F6" w14:textId="77777777" w:rsidR="004E5641" w:rsidRPr="000271B3" w:rsidRDefault="004E5641" w:rsidP="0050448F">
            <w:pPr>
              <w:ind w:left="360" w:hanging="360"/>
              <w:rPr>
                <w:rFonts w:ascii="Arial" w:eastAsia="Arial" w:hAnsi="Arial"/>
              </w:rPr>
            </w:pPr>
            <w:r w:rsidRPr="000271B3">
              <w:rPr>
                <w:rFonts w:ascii="Arial" w:eastAsia="Arial" w:hAnsi="Arial"/>
              </w:rPr>
              <w:t>Santa Maria River Estuary</w:t>
            </w:r>
          </w:p>
          <w:p w14:paraId="5EB6C230" w14:textId="77777777" w:rsidR="004E5641" w:rsidRPr="000271B3" w:rsidRDefault="004E5641" w:rsidP="0050448F">
            <w:pPr>
              <w:ind w:left="360" w:hanging="360"/>
              <w:rPr>
                <w:rFonts w:ascii="Arial" w:eastAsia="Arial" w:hAnsi="Arial"/>
              </w:rPr>
            </w:pPr>
            <w:r w:rsidRPr="000271B3">
              <w:rPr>
                <w:rFonts w:ascii="Arial" w:eastAsia="Arial" w:hAnsi="Arial"/>
              </w:rPr>
              <w:t>Bradley Canyon Creek</w:t>
            </w:r>
          </w:p>
          <w:p w14:paraId="244491A4" w14:textId="77777777" w:rsidR="004E5641" w:rsidRPr="000271B3" w:rsidRDefault="004E5641" w:rsidP="0050448F">
            <w:pPr>
              <w:ind w:left="360" w:hanging="360"/>
              <w:rPr>
                <w:rFonts w:ascii="Arial" w:eastAsia="Arial" w:hAnsi="Arial"/>
              </w:rPr>
            </w:pPr>
            <w:r w:rsidRPr="000271B3">
              <w:rPr>
                <w:rFonts w:ascii="Arial" w:eastAsia="Arial" w:hAnsi="Arial"/>
              </w:rPr>
              <w:t>Orcutt Creek</w:t>
            </w:r>
          </w:p>
          <w:p w14:paraId="75941120" w14:textId="77777777" w:rsidR="004E5641" w:rsidRPr="000271B3" w:rsidRDefault="004E5641" w:rsidP="0050448F">
            <w:pPr>
              <w:ind w:left="360" w:hanging="360"/>
              <w:rPr>
                <w:rFonts w:ascii="Arial" w:eastAsia="Arial" w:hAnsi="Arial"/>
              </w:rPr>
            </w:pPr>
            <w:r w:rsidRPr="000271B3">
              <w:rPr>
                <w:rFonts w:ascii="Arial" w:eastAsia="Arial" w:hAnsi="Arial"/>
              </w:rPr>
              <w:t>Greene Valley Creek</w:t>
            </w:r>
          </w:p>
        </w:tc>
        <w:tc>
          <w:tcPr>
            <w:tcW w:w="0" w:type="auto"/>
          </w:tcPr>
          <w:p w14:paraId="4C61DC94" w14:textId="77777777" w:rsidR="004E5641" w:rsidRPr="000271B3" w:rsidRDefault="004E5641" w:rsidP="0050448F">
            <w:pPr>
              <w:rPr>
                <w:rFonts w:ascii="Arial" w:eastAsia="Arial" w:hAnsi="Arial"/>
              </w:rPr>
            </w:pPr>
            <w:r w:rsidRPr="000271B3">
              <w:rPr>
                <w:rFonts w:ascii="Arial" w:eastAsia="Arial" w:hAnsi="Arial"/>
              </w:rPr>
              <w:t>Owners/operators of irrigated agricultural lands</w:t>
            </w:r>
          </w:p>
          <w:p w14:paraId="6157FF97" w14:textId="77777777" w:rsidR="004E5641" w:rsidRPr="000271B3" w:rsidRDefault="004E5641" w:rsidP="0050448F">
            <w:pPr>
              <w:rPr>
                <w:rFonts w:ascii="Arial" w:eastAsia="Arial" w:hAnsi="Arial"/>
              </w:rPr>
            </w:pPr>
            <w:r w:rsidRPr="000271B3">
              <w:rPr>
                <w:rFonts w:ascii="Arial" w:eastAsia="Arial" w:hAnsi="Arial"/>
              </w:rPr>
              <w:t>(Discharges from irrigated lands)</w:t>
            </w:r>
          </w:p>
        </w:tc>
        <w:tc>
          <w:tcPr>
            <w:tcW w:w="0" w:type="auto"/>
            <w:vMerge w:val="restart"/>
          </w:tcPr>
          <w:p w14:paraId="07F53E4B"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1</w:t>
            </w:r>
          </w:p>
        </w:tc>
        <w:tc>
          <w:tcPr>
            <w:tcW w:w="0" w:type="auto"/>
            <w:vMerge w:val="restart"/>
          </w:tcPr>
          <w:p w14:paraId="66636F14"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2</w:t>
            </w:r>
          </w:p>
        </w:tc>
        <w:tc>
          <w:tcPr>
            <w:tcW w:w="0" w:type="auto"/>
            <w:vMerge w:val="restart"/>
          </w:tcPr>
          <w:p w14:paraId="0FA93613"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474CAC84" w14:textId="77777777" w:rsidTr="001148E2">
        <w:tblPrEx>
          <w:jc w:val="center"/>
        </w:tblPrEx>
        <w:tc>
          <w:tcPr>
            <w:tcW w:w="0" w:type="auto"/>
            <w:vMerge/>
          </w:tcPr>
          <w:p w14:paraId="40F22088" w14:textId="77777777" w:rsidR="004E5641" w:rsidRPr="000271B3" w:rsidRDefault="004E5641" w:rsidP="0050448F">
            <w:pPr>
              <w:ind w:left="360" w:hanging="360"/>
              <w:rPr>
                <w:rFonts w:ascii="Arial" w:eastAsia="Arial" w:hAnsi="Arial"/>
              </w:rPr>
            </w:pPr>
          </w:p>
        </w:tc>
        <w:tc>
          <w:tcPr>
            <w:tcW w:w="0" w:type="auto"/>
          </w:tcPr>
          <w:p w14:paraId="23D6DB19" w14:textId="77777777" w:rsidR="004E5641" w:rsidRPr="000271B3" w:rsidRDefault="004E5641" w:rsidP="0050448F">
            <w:pPr>
              <w:rPr>
                <w:rFonts w:ascii="Arial" w:eastAsia="Arial" w:hAnsi="Arial"/>
              </w:rPr>
            </w:pPr>
            <w:r w:rsidRPr="000271B3">
              <w:rPr>
                <w:rFonts w:ascii="Arial" w:eastAsia="Arial" w:hAnsi="Arial"/>
              </w:rPr>
              <w:t>Owners/operators of land used for/containing domestic animals/livestock</w:t>
            </w:r>
          </w:p>
          <w:p w14:paraId="04A011D2" w14:textId="77777777" w:rsidR="004E5641" w:rsidRPr="000271B3" w:rsidRDefault="004E5641" w:rsidP="0050448F">
            <w:pPr>
              <w:rPr>
                <w:rFonts w:ascii="Arial" w:eastAsia="Arial" w:hAnsi="Arial"/>
              </w:rPr>
            </w:pPr>
            <w:r w:rsidRPr="000271B3">
              <w:rPr>
                <w:rFonts w:ascii="Arial" w:eastAsia="Arial" w:hAnsi="Arial"/>
              </w:rPr>
              <w:t>(Domestic animals/livestock waste not draining to MS4s)</w:t>
            </w:r>
          </w:p>
        </w:tc>
        <w:tc>
          <w:tcPr>
            <w:tcW w:w="0" w:type="auto"/>
            <w:vMerge/>
          </w:tcPr>
          <w:p w14:paraId="0BD86090" w14:textId="77777777" w:rsidR="004E5641" w:rsidRPr="000271B3" w:rsidRDefault="004E5641" w:rsidP="0050448F">
            <w:pPr>
              <w:rPr>
                <w:rFonts w:ascii="Arial" w:eastAsia="Arial" w:hAnsi="Arial"/>
              </w:rPr>
            </w:pPr>
          </w:p>
        </w:tc>
        <w:tc>
          <w:tcPr>
            <w:tcW w:w="0" w:type="auto"/>
            <w:vMerge/>
          </w:tcPr>
          <w:p w14:paraId="06FD1B6E" w14:textId="77777777" w:rsidR="004E5641" w:rsidRPr="000271B3" w:rsidRDefault="004E5641" w:rsidP="0050448F">
            <w:pPr>
              <w:rPr>
                <w:rFonts w:ascii="Arial" w:eastAsia="Arial" w:hAnsi="Arial"/>
              </w:rPr>
            </w:pPr>
          </w:p>
        </w:tc>
        <w:tc>
          <w:tcPr>
            <w:tcW w:w="0" w:type="auto"/>
            <w:vMerge/>
          </w:tcPr>
          <w:p w14:paraId="3711F765" w14:textId="77777777" w:rsidR="004E5641" w:rsidRPr="000271B3" w:rsidRDefault="004E5641" w:rsidP="0050448F">
            <w:pPr>
              <w:rPr>
                <w:rFonts w:ascii="Arial" w:eastAsia="Arial" w:hAnsi="Arial"/>
              </w:rPr>
            </w:pPr>
          </w:p>
        </w:tc>
      </w:tr>
      <w:tr w:rsidR="00644051" w:rsidRPr="000271B3" w14:paraId="51DDE7DD" w14:textId="77777777" w:rsidTr="001148E2">
        <w:tblPrEx>
          <w:jc w:val="center"/>
        </w:tblPrEx>
        <w:tc>
          <w:tcPr>
            <w:tcW w:w="0" w:type="auto"/>
            <w:vMerge/>
          </w:tcPr>
          <w:p w14:paraId="63832116" w14:textId="77777777" w:rsidR="004E5641" w:rsidRPr="000271B3" w:rsidRDefault="004E5641" w:rsidP="0050448F">
            <w:pPr>
              <w:ind w:left="360" w:hanging="360"/>
              <w:rPr>
                <w:rFonts w:ascii="Arial" w:eastAsia="Arial" w:hAnsi="Arial"/>
              </w:rPr>
            </w:pPr>
          </w:p>
        </w:tc>
        <w:tc>
          <w:tcPr>
            <w:tcW w:w="0" w:type="auto"/>
          </w:tcPr>
          <w:p w14:paraId="389940BA" w14:textId="77777777" w:rsidR="004E5641" w:rsidRPr="000271B3" w:rsidRDefault="004E5641" w:rsidP="0050448F">
            <w:pPr>
              <w:rPr>
                <w:rFonts w:ascii="Arial" w:eastAsia="Arial" w:hAnsi="Arial"/>
              </w:rPr>
            </w:pPr>
            <w:r w:rsidRPr="000271B3">
              <w:rPr>
                <w:rFonts w:ascii="Arial" w:eastAsia="Arial" w:hAnsi="Arial"/>
              </w:rPr>
              <w:t>No responsible party</w:t>
            </w:r>
          </w:p>
          <w:p w14:paraId="6A550373"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5A72317C" w14:textId="77777777" w:rsidR="004E5641" w:rsidRPr="000271B3" w:rsidRDefault="004E5641" w:rsidP="0050448F">
            <w:pPr>
              <w:rPr>
                <w:rFonts w:ascii="Arial" w:eastAsia="Arial" w:hAnsi="Arial"/>
              </w:rPr>
            </w:pPr>
          </w:p>
        </w:tc>
        <w:tc>
          <w:tcPr>
            <w:tcW w:w="0" w:type="auto"/>
            <w:vMerge/>
          </w:tcPr>
          <w:p w14:paraId="69E152A9" w14:textId="77777777" w:rsidR="004E5641" w:rsidRPr="000271B3" w:rsidRDefault="004E5641" w:rsidP="0050448F">
            <w:pPr>
              <w:rPr>
                <w:rFonts w:ascii="Arial" w:eastAsia="Arial" w:hAnsi="Arial"/>
              </w:rPr>
            </w:pPr>
          </w:p>
        </w:tc>
        <w:tc>
          <w:tcPr>
            <w:tcW w:w="0" w:type="auto"/>
            <w:vMerge/>
          </w:tcPr>
          <w:p w14:paraId="042D1DD3" w14:textId="77777777" w:rsidR="004E5641" w:rsidRPr="000271B3" w:rsidRDefault="004E5641" w:rsidP="0050448F">
            <w:pPr>
              <w:rPr>
                <w:rFonts w:ascii="Arial" w:eastAsia="Arial" w:hAnsi="Arial"/>
              </w:rPr>
            </w:pPr>
          </w:p>
        </w:tc>
      </w:tr>
      <w:tr w:rsidR="00644051" w:rsidRPr="000271B3" w14:paraId="76A1E5AD" w14:textId="77777777" w:rsidTr="001148E2">
        <w:tblPrEx>
          <w:jc w:val="center"/>
        </w:tblPrEx>
        <w:tc>
          <w:tcPr>
            <w:tcW w:w="0" w:type="auto"/>
            <w:vMerge w:val="restart"/>
          </w:tcPr>
          <w:p w14:paraId="4914FCAD" w14:textId="77777777" w:rsidR="004E5641" w:rsidRPr="000271B3" w:rsidRDefault="004E5641" w:rsidP="0050448F">
            <w:pPr>
              <w:ind w:left="360" w:hanging="360"/>
              <w:rPr>
                <w:rFonts w:ascii="Arial" w:eastAsia="Arial" w:hAnsi="Arial"/>
              </w:rPr>
            </w:pPr>
            <w:r w:rsidRPr="000271B3">
              <w:rPr>
                <w:rFonts w:ascii="Arial" w:eastAsia="Arial" w:hAnsi="Arial"/>
              </w:rPr>
              <w:lastRenderedPageBreak/>
              <w:t>Oso Flaco Creek</w:t>
            </w:r>
          </w:p>
          <w:p w14:paraId="452E4832" w14:textId="77777777" w:rsidR="004E5641" w:rsidRPr="000271B3" w:rsidRDefault="004E5641" w:rsidP="0050448F">
            <w:pPr>
              <w:ind w:left="360" w:hanging="360"/>
              <w:rPr>
                <w:rFonts w:ascii="Arial" w:eastAsia="Arial" w:hAnsi="Arial"/>
              </w:rPr>
            </w:pPr>
            <w:r w:rsidRPr="000271B3">
              <w:rPr>
                <w:rFonts w:ascii="Arial" w:eastAsia="Arial" w:hAnsi="Arial"/>
              </w:rPr>
              <w:t>Little Oso Flaco Creek</w:t>
            </w:r>
          </w:p>
        </w:tc>
        <w:tc>
          <w:tcPr>
            <w:tcW w:w="0" w:type="auto"/>
          </w:tcPr>
          <w:p w14:paraId="1B948DB8" w14:textId="77777777" w:rsidR="004E5641" w:rsidRPr="000271B3" w:rsidRDefault="004E5641" w:rsidP="0050448F">
            <w:pPr>
              <w:rPr>
                <w:rFonts w:ascii="Arial" w:eastAsia="Arial" w:hAnsi="Arial"/>
              </w:rPr>
            </w:pPr>
            <w:r w:rsidRPr="000271B3">
              <w:rPr>
                <w:rFonts w:ascii="Arial" w:eastAsia="Arial" w:hAnsi="Arial"/>
              </w:rPr>
              <w:t>Owners/operators of irrigated agricultural lands</w:t>
            </w:r>
          </w:p>
          <w:p w14:paraId="2D0D805F" w14:textId="77777777" w:rsidR="004E5641" w:rsidRPr="000271B3" w:rsidRDefault="004E5641" w:rsidP="0050448F">
            <w:pPr>
              <w:rPr>
                <w:rFonts w:ascii="Arial" w:eastAsia="Arial" w:hAnsi="Arial"/>
              </w:rPr>
            </w:pPr>
            <w:r w:rsidRPr="000271B3">
              <w:rPr>
                <w:rFonts w:ascii="Arial" w:eastAsia="Arial" w:hAnsi="Arial"/>
              </w:rPr>
              <w:t>(Discharges from irrigated lands)</w:t>
            </w:r>
          </w:p>
        </w:tc>
        <w:tc>
          <w:tcPr>
            <w:tcW w:w="0" w:type="auto"/>
            <w:vMerge w:val="restart"/>
          </w:tcPr>
          <w:p w14:paraId="7A027CA6"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5</w:t>
            </w:r>
          </w:p>
        </w:tc>
        <w:tc>
          <w:tcPr>
            <w:tcW w:w="0" w:type="auto"/>
            <w:vMerge w:val="restart"/>
          </w:tcPr>
          <w:p w14:paraId="4C74D8BA"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6</w:t>
            </w:r>
          </w:p>
        </w:tc>
        <w:tc>
          <w:tcPr>
            <w:tcW w:w="0" w:type="auto"/>
            <w:vMerge w:val="restart"/>
          </w:tcPr>
          <w:p w14:paraId="39AB2B1E" w14:textId="77777777" w:rsidR="004E5641" w:rsidRPr="000271B3" w:rsidRDefault="004E5641" w:rsidP="0050448F">
            <w:pPr>
              <w:rPr>
                <w:rFonts w:ascii="Arial" w:eastAsia="Arial" w:hAnsi="Arial"/>
              </w:rPr>
            </w:pPr>
            <w:r w:rsidRPr="000271B3">
              <w:rPr>
                <w:rFonts w:ascii="Arial" w:eastAsia="Arial" w:hAnsi="Arial"/>
              </w:rPr>
              <w:t>Allocation</w:t>
            </w:r>
            <w:r w:rsidRPr="000271B3">
              <w:rPr>
                <w:rFonts w:ascii="Cambria Math" w:eastAsia="Arial" w:hAnsi="Cambria Math" w:cs="Cambria Math"/>
              </w:rPr>
              <w:t>‑</w:t>
            </w:r>
            <w:r w:rsidRPr="000271B3">
              <w:rPr>
                <w:rFonts w:ascii="Arial" w:eastAsia="Arial" w:hAnsi="Arial"/>
              </w:rPr>
              <w:t>3</w:t>
            </w:r>
          </w:p>
        </w:tc>
      </w:tr>
      <w:tr w:rsidR="00644051" w:rsidRPr="000271B3" w14:paraId="52D14B59" w14:textId="77777777" w:rsidTr="001148E2">
        <w:tblPrEx>
          <w:jc w:val="center"/>
        </w:tblPrEx>
        <w:tc>
          <w:tcPr>
            <w:tcW w:w="0" w:type="auto"/>
            <w:vMerge/>
          </w:tcPr>
          <w:p w14:paraId="3BF51E80" w14:textId="77777777" w:rsidR="004E5641" w:rsidRPr="000271B3" w:rsidRDefault="004E5641" w:rsidP="0050448F">
            <w:pPr>
              <w:rPr>
                <w:rFonts w:ascii="Arial" w:eastAsia="Arial" w:hAnsi="Arial"/>
              </w:rPr>
            </w:pPr>
          </w:p>
        </w:tc>
        <w:tc>
          <w:tcPr>
            <w:tcW w:w="0" w:type="auto"/>
          </w:tcPr>
          <w:p w14:paraId="459FE9B2" w14:textId="77777777" w:rsidR="004E5641" w:rsidRPr="000271B3" w:rsidRDefault="004E5641" w:rsidP="0050448F">
            <w:pPr>
              <w:rPr>
                <w:rFonts w:ascii="Arial" w:eastAsia="Arial" w:hAnsi="Arial"/>
              </w:rPr>
            </w:pPr>
            <w:r w:rsidRPr="000271B3">
              <w:rPr>
                <w:rFonts w:ascii="Arial" w:eastAsia="Arial" w:hAnsi="Arial"/>
              </w:rPr>
              <w:t>Owns/operators of land used for/containing domestic animals/livestock</w:t>
            </w:r>
          </w:p>
          <w:p w14:paraId="22D5194C" w14:textId="77777777" w:rsidR="004E5641" w:rsidRPr="000271B3" w:rsidRDefault="004E5641" w:rsidP="0050448F">
            <w:pPr>
              <w:rPr>
                <w:rFonts w:ascii="Arial" w:eastAsia="Arial" w:hAnsi="Arial"/>
              </w:rPr>
            </w:pPr>
            <w:r w:rsidRPr="000271B3">
              <w:rPr>
                <w:rFonts w:ascii="Arial" w:eastAsia="Arial" w:hAnsi="Arial"/>
              </w:rPr>
              <w:t>(Domestic animal s/livestock waste not draining to MS4s)</w:t>
            </w:r>
          </w:p>
        </w:tc>
        <w:tc>
          <w:tcPr>
            <w:tcW w:w="0" w:type="auto"/>
            <w:vMerge/>
          </w:tcPr>
          <w:p w14:paraId="643844F6" w14:textId="77777777" w:rsidR="004E5641" w:rsidRPr="000271B3" w:rsidRDefault="004E5641" w:rsidP="0050448F">
            <w:pPr>
              <w:rPr>
                <w:rFonts w:ascii="Arial" w:eastAsia="Arial" w:hAnsi="Arial"/>
              </w:rPr>
            </w:pPr>
          </w:p>
        </w:tc>
        <w:tc>
          <w:tcPr>
            <w:tcW w:w="0" w:type="auto"/>
            <w:vMerge/>
          </w:tcPr>
          <w:p w14:paraId="5DBA6EBA" w14:textId="77777777" w:rsidR="004E5641" w:rsidRPr="000271B3" w:rsidRDefault="004E5641" w:rsidP="0050448F">
            <w:pPr>
              <w:rPr>
                <w:rFonts w:ascii="Arial" w:eastAsia="Arial" w:hAnsi="Arial"/>
              </w:rPr>
            </w:pPr>
          </w:p>
        </w:tc>
        <w:tc>
          <w:tcPr>
            <w:tcW w:w="0" w:type="auto"/>
            <w:vMerge/>
          </w:tcPr>
          <w:p w14:paraId="5436BBD9" w14:textId="77777777" w:rsidR="004E5641" w:rsidRPr="000271B3" w:rsidRDefault="004E5641" w:rsidP="0050448F">
            <w:pPr>
              <w:rPr>
                <w:rFonts w:ascii="Arial" w:eastAsia="Arial" w:hAnsi="Arial"/>
              </w:rPr>
            </w:pPr>
          </w:p>
        </w:tc>
      </w:tr>
      <w:tr w:rsidR="00644051" w:rsidRPr="000271B3" w14:paraId="072DB00D" w14:textId="77777777" w:rsidTr="001148E2">
        <w:tblPrEx>
          <w:jc w:val="center"/>
        </w:tblPrEx>
        <w:tc>
          <w:tcPr>
            <w:tcW w:w="0" w:type="auto"/>
            <w:vMerge/>
          </w:tcPr>
          <w:p w14:paraId="4244752A" w14:textId="77777777" w:rsidR="004E5641" w:rsidRPr="000271B3" w:rsidRDefault="004E5641" w:rsidP="0050448F">
            <w:pPr>
              <w:rPr>
                <w:rFonts w:ascii="Arial" w:eastAsia="Arial" w:hAnsi="Arial"/>
              </w:rPr>
            </w:pPr>
          </w:p>
        </w:tc>
        <w:tc>
          <w:tcPr>
            <w:tcW w:w="0" w:type="auto"/>
          </w:tcPr>
          <w:p w14:paraId="574FB24F" w14:textId="77777777" w:rsidR="004E5641" w:rsidRPr="000271B3" w:rsidRDefault="004E5641" w:rsidP="0050448F">
            <w:pPr>
              <w:rPr>
                <w:rFonts w:ascii="Arial" w:eastAsia="Arial" w:hAnsi="Arial"/>
              </w:rPr>
            </w:pPr>
            <w:r w:rsidRPr="000271B3">
              <w:rPr>
                <w:rFonts w:ascii="Arial" w:eastAsia="Arial" w:hAnsi="Arial"/>
              </w:rPr>
              <w:t>No responsible party</w:t>
            </w:r>
          </w:p>
          <w:p w14:paraId="277869AD" w14:textId="77777777" w:rsidR="004E5641" w:rsidRPr="000271B3" w:rsidRDefault="004E5641" w:rsidP="0050448F">
            <w:pPr>
              <w:rPr>
                <w:rFonts w:ascii="Arial" w:eastAsia="Arial" w:hAnsi="Arial"/>
              </w:rPr>
            </w:pPr>
            <w:r w:rsidRPr="000271B3">
              <w:rPr>
                <w:rFonts w:ascii="Arial" w:eastAsia="Arial" w:hAnsi="Arial"/>
              </w:rPr>
              <w:t>(Natural sources)</w:t>
            </w:r>
          </w:p>
        </w:tc>
        <w:tc>
          <w:tcPr>
            <w:tcW w:w="0" w:type="auto"/>
            <w:vMerge/>
          </w:tcPr>
          <w:p w14:paraId="517AD7AE" w14:textId="77777777" w:rsidR="004E5641" w:rsidRPr="000271B3" w:rsidRDefault="004E5641" w:rsidP="0050448F">
            <w:pPr>
              <w:rPr>
                <w:rFonts w:ascii="Arial" w:eastAsia="Arial" w:hAnsi="Arial"/>
              </w:rPr>
            </w:pPr>
          </w:p>
        </w:tc>
        <w:tc>
          <w:tcPr>
            <w:tcW w:w="0" w:type="auto"/>
            <w:vMerge/>
          </w:tcPr>
          <w:p w14:paraId="70B11323" w14:textId="77777777" w:rsidR="004E5641" w:rsidRPr="000271B3" w:rsidRDefault="004E5641" w:rsidP="0050448F">
            <w:pPr>
              <w:rPr>
                <w:rFonts w:ascii="Arial" w:eastAsia="Arial" w:hAnsi="Arial"/>
              </w:rPr>
            </w:pPr>
          </w:p>
        </w:tc>
        <w:tc>
          <w:tcPr>
            <w:tcW w:w="0" w:type="auto"/>
            <w:vMerge/>
          </w:tcPr>
          <w:p w14:paraId="54381941" w14:textId="77777777" w:rsidR="004E5641" w:rsidRPr="000271B3" w:rsidRDefault="004E5641" w:rsidP="0050448F">
            <w:pPr>
              <w:rPr>
                <w:rFonts w:ascii="Arial" w:eastAsia="Arial" w:hAnsi="Arial"/>
              </w:rPr>
            </w:pPr>
          </w:p>
        </w:tc>
      </w:tr>
    </w:tbl>
    <w:p w14:paraId="7EC7A99A" w14:textId="77777777" w:rsidR="004E5641" w:rsidRPr="000271B3" w:rsidRDefault="004E5641" w:rsidP="004E5641">
      <w:pPr>
        <w:spacing w:before="100" w:after="100" w:line="240" w:lineRule="auto"/>
        <w:rPr>
          <w:rFonts w:ascii="Arial" w:eastAsia="Arial" w:hAnsi="Arial" w:cs="Times New Roman"/>
          <w:sz w:val="20"/>
          <w:szCs w:val="20"/>
        </w:rPr>
      </w:pPr>
      <w:r w:rsidRPr="000271B3">
        <w:rPr>
          <w:rFonts w:ascii="Arial" w:eastAsia="Arial" w:hAnsi="Arial" w:cs="Times New Roman"/>
          <w:sz w:val="20"/>
          <w:szCs w:val="20"/>
          <w:vertAlign w:val="superscript"/>
        </w:rPr>
        <w:t>1</w:t>
      </w:r>
      <w:r w:rsidRPr="000271B3">
        <w:rPr>
          <w:rFonts w:ascii="Arial" w:eastAsia="Arial" w:hAnsi="Arial" w:cs="Times New Roman"/>
          <w:sz w:val="20"/>
          <w:szCs w:val="20"/>
        </w:rPr>
        <w:t xml:space="preserve"> Responsible </w:t>
      </w:r>
      <w:proofErr w:type="gramStart"/>
      <w:r w:rsidRPr="000271B3">
        <w:rPr>
          <w:rFonts w:ascii="Arial" w:eastAsia="Arial" w:hAnsi="Arial" w:cs="Times New Roman"/>
          <w:sz w:val="20"/>
          <w:szCs w:val="20"/>
        </w:rPr>
        <w:t>parties</w:t>
      </w:r>
      <w:proofErr w:type="gramEnd"/>
      <w:r w:rsidRPr="000271B3">
        <w:rPr>
          <w:rFonts w:ascii="Arial" w:eastAsia="Arial" w:hAnsi="Arial" w:cs="Times New Roman"/>
          <w:sz w:val="20"/>
          <w:szCs w:val="20"/>
        </w:rPr>
        <w:t xml:space="preserve"> shall meet allocations in all receiving surface waterbodies of the responsible parties’ discharges.</w:t>
      </w:r>
    </w:p>
    <w:p w14:paraId="4CC272B4" w14:textId="77777777" w:rsidR="004E5641" w:rsidRDefault="004E5641" w:rsidP="004E5641">
      <w:pPr>
        <w:spacing w:before="100" w:after="100" w:line="240" w:lineRule="auto"/>
        <w:rPr>
          <w:rFonts w:ascii="Arial" w:eastAsia="Arial" w:hAnsi="Arial" w:cs="Times New Roman"/>
          <w:sz w:val="20"/>
          <w:szCs w:val="20"/>
        </w:rPr>
      </w:pPr>
      <w:r w:rsidRPr="000271B3">
        <w:rPr>
          <w:rFonts w:ascii="Arial" w:eastAsia="Arial" w:hAnsi="Arial" w:cs="Times New Roman"/>
          <w:sz w:val="20"/>
          <w:szCs w:val="20"/>
          <w:vertAlign w:val="superscript"/>
        </w:rPr>
        <w:t>2</w:t>
      </w:r>
      <w:r w:rsidRPr="000271B3">
        <w:rPr>
          <w:rFonts w:ascii="Arial" w:eastAsia="Arial" w:hAnsi="Arial" w:cs="Times New Roman"/>
          <w:sz w:val="20"/>
          <w:szCs w:val="20"/>
        </w:rPr>
        <w:t xml:space="preserve"> All reaches and tributaries unless otherwise noted.</w:t>
      </w:r>
    </w:p>
    <w:p w14:paraId="0F7FFAA7" w14:textId="77777777" w:rsidR="00767AE0" w:rsidRPr="004B6CF5" w:rsidRDefault="00767AE0" w:rsidP="00767AE0">
      <w:pPr>
        <w:keepNext/>
        <w:spacing w:after="120" w:line="240" w:lineRule="auto"/>
        <w:jc w:val="center"/>
        <w:rPr>
          <w:ins w:id="2513" w:author="Pratt, Jamie@Waterboards" w:date="2023-09-18T14:43:00Z"/>
          <w:rFonts w:ascii="Arial" w:eastAsia="Arial" w:hAnsi="Arial" w:cs="Times New Roman"/>
          <w:b/>
          <w:bCs/>
          <w:iCs/>
        </w:rPr>
      </w:pPr>
      <w:ins w:id="2514" w:author="Pratt, Jamie@Waterboards" w:date="2023-09-18T14:43:00Z">
        <w:r w:rsidRPr="004B6CF5">
          <w:rPr>
            <w:rFonts w:ascii="Arial" w:eastAsia="Arial" w:hAnsi="Arial" w:cs="Times New Roman"/>
            <w:b/>
            <w:bCs/>
            <w:iCs/>
          </w:rPr>
          <w:t>Description of allocations</w:t>
        </w:r>
      </w:ins>
    </w:p>
    <w:tbl>
      <w:tblPr>
        <w:tblStyle w:val="Custom"/>
        <w:tblW w:w="0" w:type="auto"/>
        <w:jc w:val="center"/>
        <w:tblLook w:val="0020" w:firstRow="1" w:lastRow="0" w:firstColumn="0" w:lastColumn="0" w:noHBand="0" w:noVBand="0"/>
      </w:tblPr>
      <w:tblGrid>
        <w:gridCol w:w="1492"/>
        <w:gridCol w:w="3004"/>
        <w:gridCol w:w="3818"/>
      </w:tblGrid>
      <w:tr w:rsidR="00767AE0" w:rsidRPr="004B6CF5" w14:paraId="4FF36FC7" w14:textId="77777777" w:rsidTr="0050448F">
        <w:trPr>
          <w:cnfStyle w:val="100000000000" w:firstRow="1" w:lastRow="0" w:firstColumn="0" w:lastColumn="0" w:oddVBand="0" w:evenVBand="0" w:oddHBand="0" w:evenHBand="0" w:firstRowFirstColumn="0" w:firstRowLastColumn="0" w:lastRowFirstColumn="0" w:lastRowLastColumn="0"/>
          <w:jc w:val="center"/>
          <w:ins w:id="2515" w:author="Pratt, Jamie@Waterboards" w:date="2023-09-18T14:43:00Z"/>
        </w:trPr>
        <w:tc>
          <w:tcPr>
            <w:tcW w:w="0" w:type="auto"/>
          </w:tcPr>
          <w:p w14:paraId="3BBF9715" w14:textId="77777777" w:rsidR="00767AE0" w:rsidRPr="004B6CF5" w:rsidRDefault="00767AE0" w:rsidP="0050448F">
            <w:pPr>
              <w:rPr>
                <w:ins w:id="2516" w:author="Pratt, Jamie@Waterboards" w:date="2023-09-18T14:43:00Z"/>
                <w:rFonts w:eastAsia="Arial" w:cs="Times New Roman"/>
              </w:rPr>
            </w:pPr>
            <w:proofErr w:type="spellStart"/>
            <w:ins w:id="2517" w:author="Pratt, Jamie@Waterboards" w:date="2023-09-18T14:43:00Z">
              <w:r w:rsidRPr="004B6CF5">
                <w:rPr>
                  <w:rFonts w:eastAsia="Arial" w:cs="Times New Roman"/>
                </w:rPr>
                <w:t>Allocation</w:t>
              </w:r>
              <w:r w:rsidRPr="004B6CF5">
                <w:rPr>
                  <w:rFonts w:eastAsia="Arial" w:cs="Times New Roman"/>
                  <w:vertAlign w:val="superscript"/>
                </w:rPr>
                <w:t>A</w:t>
              </w:r>
              <w:proofErr w:type="spellEnd"/>
            </w:ins>
          </w:p>
        </w:tc>
        <w:tc>
          <w:tcPr>
            <w:tcW w:w="0" w:type="auto"/>
          </w:tcPr>
          <w:p w14:paraId="4013E63B" w14:textId="77777777" w:rsidR="00767AE0" w:rsidRPr="004B6CF5" w:rsidRDefault="00767AE0" w:rsidP="0050448F">
            <w:pPr>
              <w:rPr>
                <w:ins w:id="2518" w:author="Pratt, Jamie@Waterboards" w:date="2023-09-18T14:43:00Z"/>
                <w:rFonts w:eastAsia="Arial" w:cs="Times New Roman"/>
              </w:rPr>
            </w:pPr>
            <w:ins w:id="2519" w:author="Pratt, Jamie@Waterboards" w:date="2023-09-18T14:43:00Z">
              <w:r w:rsidRPr="004B6CF5">
                <w:rPr>
                  <w:rFonts w:eastAsia="Arial" w:cs="Times New Roman"/>
                </w:rPr>
                <w:t>Compound</w:t>
              </w:r>
            </w:ins>
          </w:p>
        </w:tc>
        <w:tc>
          <w:tcPr>
            <w:tcW w:w="0" w:type="auto"/>
          </w:tcPr>
          <w:p w14:paraId="56744AF6" w14:textId="77777777" w:rsidR="00767AE0" w:rsidRPr="004B6CF5" w:rsidRDefault="00767AE0" w:rsidP="0050448F">
            <w:pPr>
              <w:rPr>
                <w:ins w:id="2520" w:author="Pratt, Jamie@Waterboards" w:date="2023-09-18T14:43:00Z"/>
                <w:rFonts w:eastAsia="Arial" w:cs="Times New Roman"/>
              </w:rPr>
            </w:pPr>
            <w:proofErr w:type="spellStart"/>
            <w:ins w:id="2521" w:author="Pratt, Jamie@Waterboards" w:date="2023-09-18T14:43:00Z">
              <w:r w:rsidRPr="004B6CF5">
                <w:rPr>
                  <w:rFonts w:eastAsia="Arial" w:cs="Times New Roman"/>
                </w:rPr>
                <w:t>Concentration</w:t>
              </w:r>
              <w:r w:rsidRPr="004B6CF5">
                <w:rPr>
                  <w:rFonts w:eastAsia="Arial" w:cs="Times New Roman"/>
                  <w:vertAlign w:val="superscript"/>
                </w:rPr>
                <w:t>B</w:t>
              </w:r>
              <w:proofErr w:type="spellEnd"/>
            </w:ins>
          </w:p>
          <w:p w14:paraId="466C9DED" w14:textId="77777777" w:rsidR="00767AE0" w:rsidRPr="004B6CF5" w:rsidRDefault="00767AE0" w:rsidP="0050448F">
            <w:pPr>
              <w:rPr>
                <w:ins w:id="2522" w:author="Pratt, Jamie@Waterboards" w:date="2023-09-18T14:43:00Z"/>
                <w:rFonts w:eastAsia="Arial" w:cs="Times New Roman"/>
              </w:rPr>
            </w:pPr>
            <w:ins w:id="2523" w:author="Pratt, Jamie@Waterboards" w:date="2023-09-18T14:43:00Z">
              <w:r w:rsidRPr="004B6CF5">
                <w:rPr>
                  <w:rFonts w:eastAsia="Arial" w:cs="Times New Roman"/>
                </w:rPr>
                <w:t>(mg/L)</w:t>
              </w:r>
            </w:ins>
          </w:p>
        </w:tc>
      </w:tr>
      <w:tr w:rsidR="00767AE0" w:rsidRPr="004B6CF5" w14:paraId="678D5826" w14:textId="77777777" w:rsidTr="0050448F">
        <w:trPr>
          <w:ins w:id="2524" w:author="Pratt, Jamie@Waterboards" w:date="2023-09-18T14:43:00Z"/>
        </w:trPr>
        <w:tc>
          <w:tcPr>
            <w:tcW w:w="0" w:type="auto"/>
          </w:tcPr>
          <w:p w14:paraId="49140799" w14:textId="77777777" w:rsidR="00767AE0" w:rsidRPr="004B6CF5" w:rsidRDefault="00767AE0" w:rsidP="0050448F">
            <w:pPr>
              <w:rPr>
                <w:ins w:id="2525" w:author="Pratt, Jamie@Waterboards" w:date="2023-09-18T14:43:00Z"/>
                <w:rFonts w:ascii="Arial" w:eastAsia="Arial" w:hAnsi="Arial" w:cs="Times New Roman"/>
              </w:rPr>
            </w:pPr>
            <w:ins w:id="2526"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1</w:t>
              </w:r>
            </w:ins>
          </w:p>
        </w:tc>
        <w:tc>
          <w:tcPr>
            <w:tcW w:w="0" w:type="auto"/>
          </w:tcPr>
          <w:p w14:paraId="20745E69" w14:textId="77777777" w:rsidR="00767AE0" w:rsidRPr="004B6CF5" w:rsidRDefault="00767AE0" w:rsidP="0050448F">
            <w:pPr>
              <w:rPr>
                <w:ins w:id="2527" w:author="Pratt, Jamie@Waterboards" w:date="2023-09-18T14:43:00Z"/>
                <w:rFonts w:ascii="Arial" w:eastAsia="Arial" w:hAnsi="Arial" w:cs="Times New Roman"/>
              </w:rPr>
            </w:pPr>
            <w:ins w:id="2528" w:author="Pratt, Jamie@Waterboards" w:date="2023-09-18T14:43:00Z">
              <w:r w:rsidRPr="004B6CF5">
                <w:rPr>
                  <w:rFonts w:ascii="Arial" w:eastAsia="Arial" w:hAnsi="Arial" w:cs="Times New Roman"/>
                </w:rPr>
                <w:t>Nitrate as N</w:t>
              </w:r>
            </w:ins>
          </w:p>
        </w:tc>
        <w:tc>
          <w:tcPr>
            <w:tcW w:w="0" w:type="auto"/>
          </w:tcPr>
          <w:p w14:paraId="2B56B637" w14:textId="77777777" w:rsidR="00767AE0" w:rsidRPr="004B6CF5" w:rsidRDefault="00767AE0" w:rsidP="0050448F">
            <w:pPr>
              <w:rPr>
                <w:ins w:id="2529" w:author="Pratt, Jamie@Waterboards" w:date="2023-09-18T14:43:00Z"/>
                <w:rFonts w:ascii="Arial" w:eastAsia="Arial" w:hAnsi="Arial" w:cs="Times New Roman"/>
              </w:rPr>
            </w:pPr>
            <w:ins w:id="2530" w:author="Pratt, Jamie@Waterboards" w:date="2023-09-18T14:43:00Z">
              <w:r w:rsidRPr="004B6CF5">
                <w:rPr>
                  <w:rFonts w:ascii="Arial" w:eastAsia="Arial" w:hAnsi="Arial" w:cs="Times New Roman"/>
                </w:rPr>
                <w:t>Dry Season (May 1–Oct. 31): 4.3</w:t>
              </w:r>
            </w:ins>
          </w:p>
          <w:p w14:paraId="38992E2D" w14:textId="77777777" w:rsidR="00767AE0" w:rsidRPr="004B6CF5" w:rsidRDefault="00767AE0" w:rsidP="0050448F">
            <w:pPr>
              <w:rPr>
                <w:ins w:id="2531" w:author="Pratt, Jamie@Waterboards" w:date="2023-09-18T14:43:00Z"/>
                <w:rFonts w:ascii="Arial" w:eastAsia="Arial" w:hAnsi="Arial" w:cs="Times New Roman"/>
              </w:rPr>
            </w:pPr>
            <w:ins w:id="2532" w:author="Pratt, Jamie@Waterboards" w:date="2023-09-18T14:43:00Z">
              <w:r w:rsidRPr="004B6CF5">
                <w:rPr>
                  <w:rFonts w:ascii="Arial" w:eastAsia="Arial" w:hAnsi="Arial" w:cs="Times New Roman"/>
                </w:rPr>
                <w:t>Wet Season (Nov. 1–Apr. 30): 8.0</w:t>
              </w:r>
            </w:ins>
          </w:p>
        </w:tc>
      </w:tr>
      <w:tr w:rsidR="00767AE0" w:rsidRPr="004B6CF5" w14:paraId="725959FF" w14:textId="77777777" w:rsidTr="0050448F">
        <w:trPr>
          <w:ins w:id="2533" w:author="Pratt, Jamie@Waterboards" w:date="2023-09-18T14:43:00Z"/>
        </w:trPr>
        <w:tc>
          <w:tcPr>
            <w:tcW w:w="0" w:type="auto"/>
          </w:tcPr>
          <w:p w14:paraId="347BA7E9" w14:textId="77777777" w:rsidR="00767AE0" w:rsidRPr="004B6CF5" w:rsidRDefault="00767AE0" w:rsidP="0050448F">
            <w:pPr>
              <w:rPr>
                <w:ins w:id="2534" w:author="Pratt, Jamie@Waterboards" w:date="2023-09-18T14:43:00Z"/>
                <w:rFonts w:ascii="Arial" w:eastAsia="Arial" w:hAnsi="Arial" w:cs="Times New Roman"/>
              </w:rPr>
            </w:pPr>
            <w:ins w:id="2535" w:author="Pratt, Jamie@Waterboards" w:date="2023-09-18T14:43:00Z">
              <w:r w:rsidRPr="004B6CF5">
                <w:rPr>
                  <w:rFonts w:ascii="Arial" w:eastAsia="Arial" w:hAnsi="Arial" w:cs="Times New Roman"/>
                </w:rPr>
                <w:lastRenderedPageBreak/>
                <w:t>Allocation</w:t>
              </w:r>
              <w:r w:rsidRPr="004B6CF5">
                <w:rPr>
                  <w:rFonts w:ascii="Cambria Math" w:eastAsia="Arial" w:hAnsi="Cambria Math" w:cs="Cambria Math"/>
                </w:rPr>
                <w:t>‑</w:t>
              </w:r>
              <w:r w:rsidRPr="004B6CF5">
                <w:rPr>
                  <w:rFonts w:ascii="Arial" w:eastAsia="Arial" w:hAnsi="Arial" w:cs="Times New Roman"/>
                </w:rPr>
                <w:t>2</w:t>
              </w:r>
            </w:ins>
          </w:p>
        </w:tc>
        <w:tc>
          <w:tcPr>
            <w:tcW w:w="0" w:type="auto"/>
          </w:tcPr>
          <w:p w14:paraId="06E56406" w14:textId="77777777" w:rsidR="00767AE0" w:rsidRPr="004B6CF5" w:rsidRDefault="00767AE0" w:rsidP="0050448F">
            <w:pPr>
              <w:rPr>
                <w:ins w:id="2536" w:author="Pratt, Jamie@Waterboards" w:date="2023-09-18T14:43:00Z"/>
                <w:rFonts w:ascii="Arial" w:eastAsia="Arial" w:hAnsi="Arial" w:cs="Times New Roman"/>
              </w:rPr>
            </w:pPr>
            <w:ins w:id="2537" w:author="Pratt, Jamie@Waterboards" w:date="2023-09-18T14:43:00Z">
              <w:r w:rsidRPr="004B6CF5">
                <w:rPr>
                  <w:rFonts w:ascii="Arial" w:eastAsia="Arial" w:hAnsi="Arial" w:cs="Times New Roman"/>
                </w:rPr>
                <w:t>Orthophosphate as P</w:t>
              </w:r>
            </w:ins>
          </w:p>
        </w:tc>
        <w:tc>
          <w:tcPr>
            <w:tcW w:w="0" w:type="auto"/>
          </w:tcPr>
          <w:p w14:paraId="293AED82" w14:textId="77777777" w:rsidR="00767AE0" w:rsidRPr="004B6CF5" w:rsidRDefault="00767AE0" w:rsidP="0050448F">
            <w:pPr>
              <w:rPr>
                <w:ins w:id="2538" w:author="Pratt, Jamie@Waterboards" w:date="2023-09-18T14:43:00Z"/>
                <w:rFonts w:ascii="Arial" w:eastAsia="Arial" w:hAnsi="Arial" w:cs="Times New Roman"/>
              </w:rPr>
            </w:pPr>
            <w:ins w:id="2539" w:author="Pratt, Jamie@Waterboards" w:date="2023-09-18T14:43:00Z">
              <w:r w:rsidRPr="004B6CF5">
                <w:rPr>
                  <w:rFonts w:ascii="Arial" w:eastAsia="Arial" w:hAnsi="Arial" w:cs="Times New Roman"/>
                </w:rPr>
                <w:t>Dry Season (May 1–Oct. 31): 0.1</w:t>
              </w:r>
            </w:ins>
          </w:p>
          <w:p w14:paraId="54B657F6" w14:textId="77777777" w:rsidR="00767AE0" w:rsidRPr="004B6CF5" w:rsidRDefault="00767AE0" w:rsidP="0050448F">
            <w:pPr>
              <w:rPr>
                <w:ins w:id="2540" w:author="Pratt, Jamie@Waterboards" w:date="2023-09-18T14:43:00Z"/>
                <w:rFonts w:ascii="Arial" w:eastAsia="Arial" w:hAnsi="Arial" w:cs="Times New Roman"/>
              </w:rPr>
            </w:pPr>
            <w:ins w:id="2541" w:author="Pratt, Jamie@Waterboards" w:date="2023-09-18T14:43:00Z">
              <w:r w:rsidRPr="004B6CF5">
                <w:rPr>
                  <w:rFonts w:ascii="Arial" w:eastAsia="Arial" w:hAnsi="Arial" w:cs="Times New Roman"/>
                </w:rPr>
                <w:t>Wet Season (Nov. 1–Apr. 30): 0.3</w:t>
              </w:r>
            </w:ins>
          </w:p>
        </w:tc>
      </w:tr>
      <w:tr w:rsidR="00767AE0" w:rsidRPr="004B6CF5" w14:paraId="52581120" w14:textId="77777777" w:rsidTr="0050448F">
        <w:trPr>
          <w:ins w:id="2542" w:author="Pratt, Jamie@Waterboards" w:date="2023-09-18T14:43:00Z"/>
        </w:trPr>
        <w:tc>
          <w:tcPr>
            <w:tcW w:w="0" w:type="auto"/>
          </w:tcPr>
          <w:p w14:paraId="68DE7F79" w14:textId="77777777" w:rsidR="00767AE0" w:rsidRPr="004B6CF5" w:rsidRDefault="00767AE0" w:rsidP="0050448F">
            <w:pPr>
              <w:rPr>
                <w:ins w:id="2543" w:author="Pratt, Jamie@Waterboards" w:date="2023-09-18T14:43:00Z"/>
                <w:rFonts w:ascii="Arial" w:eastAsia="Arial" w:hAnsi="Arial" w:cs="Times New Roman"/>
              </w:rPr>
            </w:pPr>
            <w:ins w:id="2544"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3</w:t>
              </w:r>
            </w:ins>
          </w:p>
        </w:tc>
        <w:tc>
          <w:tcPr>
            <w:tcW w:w="0" w:type="auto"/>
          </w:tcPr>
          <w:p w14:paraId="3ACD3E44" w14:textId="77777777" w:rsidR="00767AE0" w:rsidRPr="004B6CF5" w:rsidRDefault="00767AE0" w:rsidP="0050448F">
            <w:pPr>
              <w:rPr>
                <w:ins w:id="2545" w:author="Pratt, Jamie@Waterboards" w:date="2023-09-18T14:43:00Z"/>
                <w:rFonts w:ascii="Arial" w:eastAsia="Arial" w:hAnsi="Arial" w:cs="Times New Roman"/>
              </w:rPr>
            </w:pPr>
            <w:ins w:id="2546" w:author="Pratt, Jamie@Waterboards" w:date="2023-09-18T14:43:00Z">
              <w:r w:rsidRPr="004B6CF5">
                <w:rPr>
                  <w:rFonts w:ascii="Arial" w:eastAsia="Arial" w:hAnsi="Arial" w:cs="Times New Roman"/>
                </w:rPr>
                <w:t>Un</w:t>
              </w:r>
              <w:r w:rsidRPr="004B6CF5">
                <w:rPr>
                  <w:rFonts w:ascii="Cambria Math" w:eastAsia="Arial" w:hAnsi="Cambria Math" w:cs="Cambria Math"/>
                </w:rPr>
                <w:t>‑</w:t>
              </w:r>
              <w:r w:rsidRPr="004B6CF5">
                <w:rPr>
                  <w:rFonts w:ascii="Arial" w:eastAsia="Arial" w:hAnsi="Arial" w:cs="Times New Roman"/>
                </w:rPr>
                <w:t>ionized Ammonia as N</w:t>
              </w:r>
            </w:ins>
          </w:p>
        </w:tc>
        <w:tc>
          <w:tcPr>
            <w:tcW w:w="0" w:type="auto"/>
          </w:tcPr>
          <w:p w14:paraId="6EDA9376" w14:textId="77777777" w:rsidR="00767AE0" w:rsidRPr="004B6CF5" w:rsidRDefault="00767AE0" w:rsidP="0050448F">
            <w:pPr>
              <w:rPr>
                <w:ins w:id="2547" w:author="Pratt, Jamie@Waterboards" w:date="2023-09-18T14:43:00Z"/>
                <w:rFonts w:ascii="Arial" w:eastAsia="Arial" w:hAnsi="Arial" w:cs="Times New Roman"/>
              </w:rPr>
            </w:pPr>
            <w:ins w:id="2548"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0.025</w:t>
              </w:r>
            </w:ins>
          </w:p>
        </w:tc>
      </w:tr>
      <w:tr w:rsidR="00767AE0" w:rsidRPr="004B6CF5" w14:paraId="14345B3F" w14:textId="77777777" w:rsidTr="0050448F">
        <w:trPr>
          <w:ins w:id="2549" w:author="Pratt, Jamie@Waterboards" w:date="2023-09-18T14:43:00Z"/>
        </w:trPr>
        <w:tc>
          <w:tcPr>
            <w:tcW w:w="0" w:type="auto"/>
          </w:tcPr>
          <w:p w14:paraId="1795CAD3" w14:textId="77777777" w:rsidR="00767AE0" w:rsidRPr="004B6CF5" w:rsidRDefault="00767AE0" w:rsidP="0050448F">
            <w:pPr>
              <w:rPr>
                <w:ins w:id="2550" w:author="Pratt, Jamie@Waterboards" w:date="2023-09-18T14:43:00Z"/>
                <w:rFonts w:ascii="Arial" w:eastAsia="Arial" w:hAnsi="Arial" w:cs="Times New Roman"/>
              </w:rPr>
            </w:pPr>
            <w:ins w:id="2551"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4</w:t>
              </w:r>
            </w:ins>
          </w:p>
        </w:tc>
        <w:tc>
          <w:tcPr>
            <w:tcW w:w="0" w:type="auto"/>
          </w:tcPr>
          <w:p w14:paraId="6892BE17" w14:textId="77777777" w:rsidR="00767AE0" w:rsidRPr="004B6CF5" w:rsidRDefault="00767AE0" w:rsidP="0050448F">
            <w:pPr>
              <w:rPr>
                <w:ins w:id="2552" w:author="Pratt, Jamie@Waterboards" w:date="2023-09-18T14:43:00Z"/>
                <w:rFonts w:ascii="Arial" w:eastAsia="Arial" w:hAnsi="Arial" w:cs="Times New Roman"/>
              </w:rPr>
            </w:pPr>
            <w:ins w:id="2553" w:author="Pratt, Jamie@Waterboards" w:date="2023-09-18T14:43:00Z">
              <w:r w:rsidRPr="004B6CF5">
                <w:rPr>
                  <w:rFonts w:ascii="Arial" w:eastAsia="Arial" w:hAnsi="Arial" w:cs="Times New Roman"/>
                </w:rPr>
                <w:t>Nitrate as N</w:t>
              </w:r>
            </w:ins>
          </w:p>
        </w:tc>
        <w:tc>
          <w:tcPr>
            <w:tcW w:w="0" w:type="auto"/>
          </w:tcPr>
          <w:p w14:paraId="60937675" w14:textId="77777777" w:rsidR="00767AE0" w:rsidRPr="004B6CF5" w:rsidRDefault="00767AE0" w:rsidP="0050448F">
            <w:pPr>
              <w:rPr>
                <w:ins w:id="2554" w:author="Pratt, Jamie@Waterboards" w:date="2023-09-18T14:43:00Z"/>
                <w:rFonts w:ascii="Arial" w:eastAsia="Arial" w:hAnsi="Arial" w:cs="Times New Roman"/>
              </w:rPr>
            </w:pPr>
            <w:ins w:id="2555"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10</w:t>
              </w:r>
            </w:ins>
          </w:p>
        </w:tc>
      </w:tr>
      <w:tr w:rsidR="00767AE0" w:rsidRPr="004B6CF5" w14:paraId="676E4402" w14:textId="77777777" w:rsidTr="0050448F">
        <w:trPr>
          <w:ins w:id="2556" w:author="Pratt, Jamie@Waterboards" w:date="2023-09-18T14:43:00Z"/>
        </w:trPr>
        <w:tc>
          <w:tcPr>
            <w:tcW w:w="0" w:type="auto"/>
          </w:tcPr>
          <w:p w14:paraId="379D3337" w14:textId="77777777" w:rsidR="00767AE0" w:rsidRPr="004B6CF5" w:rsidRDefault="00767AE0" w:rsidP="0050448F">
            <w:pPr>
              <w:rPr>
                <w:ins w:id="2557" w:author="Pratt, Jamie@Waterboards" w:date="2023-09-18T14:43:00Z"/>
                <w:rFonts w:ascii="Arial" w:eastAsia="Arial" w:hAnsi="Arial" w:cs="Times New Roman"/>
              </w:rPr>
            </w:pPr>
            <w:ins w:id="2558"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5</w:t>
              </w:r>
            </w:ins>
          </w:p>
        </w:tc>
        <w:tc>
          <w:tcPr>
            <w:tcW w:w="0" w:type="auto"/>
          </w:tcPr>
          <w:p w14:paraId="24C288B8" w14:textId="77777777" w:rsidR="00767AE0" w:rsidRPr="004B6CF5" w:rsidRDefault="00767AE0" w:rsidP="0050448F">
            <w:pPr>
              <w:rPr>
                <w:ins w:id="2559" w:author="Pratt, Jamie@Waterboards" w:date="2023-09-18T14:43:00Z"/>
                <w:rFonts w:ascii="Arial" w:eastAsia="Arial" w:hAnsi="Arial" w:cs="Times New Roman"/>
              </w:rPr>
            </w:pPr>
            <w:ins w:id="2560" w:author="Pratt, Jamie@Waterboards" w:date="2023-09-18T14:43:00Z">
              <w:r w:rsidRPr="004B6CF5">
                <w:rPr>
                  <w:rFonts w:ascii="Arial" w:eastAsia="Arial" w:hAnsi="Arial" w:cs="Times New Roman"/>
                </w:rPr>
                <w:t>Nitrate as N</w:t>
              </w:r>
            </w:ins>
          </w:p>
        </w:tc>
        <w:tc>
          <w:tcPr>
            <w:tcW w:w="0" w:type="auto"/>
          </w:tcPr>
          <w:p w14:paraId="5603B61C" w14:textId="77777777" w:rsidR="00767AE0" w:rsidRPr="004B6CF5" w:rsidRDefault="00767AE0" w:rsidP="0050448F">
            <w:pPr>
              <w:rPr>
                <w:ins w:id="2561" w:author="Pratt, Jamie@Waterboards" w:date="2023-09-18T14:43:00Z"/>
                <w:rFonts w:ascii="Arial" w:eastAsia="Arial" w:hAnsi="Arial" w:cs="Times New Roman"/>
              </w:rPr>
            </w:pPr>
            <w:ins w:id="2562"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5.7</w:t>
              </w:r>
            </w:ins>
          </w:p>
        </w:tc>
      </w:tr>
      <w:tr w:rsidR="00767AE0" w:rsidRPr="004B6CF5" w14:paraId="6A0FBD30" w14:textId="77777777" w:rsidTr="0050448F">
        <w:trPr>
          <w:ins w:id="2563" w:author="Pratt, Jamie@Waterboards" w:date="2023-09-18T14:43:00Z"/>
        </w:trPr>
        <w:tc>
          <w:tcPr>
            <w:tcW w:w="0" w:type="auto"/>
          </w:tcPr>
          <w:p w14:paraId="0C33F9E4" w14:textId="77777777" w:rsidR="00767AE0" w:rsidRPr="004B6CF5" w:rsidRDefault="00767AE0" w:rsidP="0050448F">
            <w:pPr>
              <w:rPr>
                <w:ins w:id="2564" w:author="Pratt, Jamie@Waterboards" w:date="2023-09-18T14:43:00Z"/>
                <w:rFonts w:ascii="Arial" w:eastAsia="Arial" w:hAnsi="Arial" w:cs="Times New Roman"/>
              </w:rPr>
            </w:pPr>
            <w:ins w:id="2565" w:author="Pratt, Jamie@Waterboards" w:date="2023-09-18T14:43:00Z">
              <w:r w:rsidRPr="004B6CF5">
                <w:rPr>
                  <w:rFonts w:ascii="Arial" w:eastAsia="Arial" w:hAnsi="Arial" w:cs="Times New Roman"/>
                </w:rPr>
                <w:t>Allocation</w:t>
              </w:r>
              <w:r w:rsidRPr="004B6CF5">
                <w:rPr>
                  <w:rFonts w:ascii="Cambria Math" w:eastAsia="Arial" w:hAnsi="Cambria Math" w:cs="Cambria Math"/>
                </w:rPr>
                <w:t>‑</w:t>
              </w:r>
              <w:r w:rsidRPr="004B6CF5">
                <w:rPr>
                  <w:rFonts w:ascii="Arial" w:eastAsia="Arial" w:hAnsi="Arial" w:cs="Times New Roman"/>
                </w:rPr>
                <w:t>6</w:t>
              </w:r>
            </w:ins>
          </w:p>
        </w:tc>
        <w:tc>
          <w:tcPr>
            <w:tcW w:w="0" w:type="auto"/>
          </w:tcPr>
          <w:p w14:paraId="4106484A" w14:textId="77777777" w:rsidR="00767AE0" w:rsidRPr="004B6CF5" w:rsidRDefault="00767AE0" w:rsidP="0050448F">
            <w:pPr>
              <w:rPr>
                <w:ins w:id="2566" w:author="Pratt, Jamie@Waterboards" w:date="2023-09-18T14:43:00Z"/>
                <w:rFonts w:ascii="Arial" w:eastAsia="Arial" w:hAnsi="Arial" w:cs="Times New Roman"/>
              </w:rPr>
            </w:pPr>
            <w:ins w:id="2567" w:author="Pratt, Jamie@Waterboards" w:date="2023-09-18T14:43:00Z">
              <w:r w:rsidRPr="004B6CF5">
                <w:rPr>
                  <w:rFonts w:ascii="Arial" w:eastAsia="Arial" w:hAnsi="Arial" w:cs="Times New Roman"/>
                </w:rPr>
                <w:t>Orthophosphate as P</w:t>
              </w:r>
            </w:ins>
          </w:p>
        </w:tc>
        <w:tc>
          <w:tcPr>
            <w:tcW w:w="0" w:type="auto"/>
          </w:tcPr>
          <w:p w14:paraId="29101C05" w14:textId="77777777" w:rsidR="00767AE0" w:rsidRPr="004B6CF5" w:rsidRDefault="00767AE0" w:rsidP="0050448F">
            <w:pPr>
              <w:rPr>
                <w:ins w:id="2568" w:author="Pratt, Jamie@Waterboards" w:date="2023-09-18T14:43:00Z"/>
                <w:rFonts w:ascii="Arial" w:eastAsia="Arial" w:hAnsi="Arial" w:cs="Times New Roman"/>
              </w:rPr>
            </w:pPr>
            <w:ins w:id="2569" w:author="Pratt, Jamie@Waterboards" w:date="2023-09-18T14:43:00Z">
              <w:r w:rsidRPr="004B6CF5">
                <w:rPr>
                  <w:rFonts w:ascii="Arial" w:eastAsia="Arial" w:hAnsi="Arial" w:cs="Times New Roman"/>
                </w:rPr>
                <w:t>Year</w:t>
              </w:r>
              <w:r w:rsidRPr="004B6CF5">
                <w:rPr>
                  <w:rFonts w:ascii="Cambria Math" w:eastAsia="Arial" w:hAnsi="Cambria Math" w:cs="Cambria Math"/>
                </w:rPr>
                <w:t>‑</w:t>
              </w:r>
              <w:r w:rsidRPr="004B6CF5">
                <w:rPr>
                  <w:rFonts w:ascii="Arial" w:eastAsia="Arial" w:hAnsi="Arial" w:cs="Times New Roman"/>
                </w:rPr>
                <w:t>round: 0.08</w:t>
              </w:r>
            </w:ins>
          </w:p>
        </w:tc>
      </w:tr>
    </w:tbl>
    <w:p w14:paraId="78D9BE50" w14:textId="77777777" w:rsidR="00767AE0" w:rsidRPr="004B6CF5" w:rsidRDefault="00767AE0" w:rsidP="006B7559">
      <w:pPr>
        <w:spacing w:before="100" w:after="100" w:line="240" w:lineRule="auto"/>
        <w:ind w:left="1440" w:right="720" w:firstLine="720"/>
        <w:rPr>
          <w:ins w:id="2570" w:author="Pratt, Jamie@Waterboards" w:date="2023-09-18T14:43:00Z"/>
          <w:rFonts w:ascii="Arial" w:eastAsia="Arial" w:hAnsi="Arial" w:cs="Times New Roman"/>
          <w:sz w:val="20"/>
          <w:szCs w:val="20"/>
        </w:rPr>
      </w:pPr>
      <w:proofErr w:type="gramStart"/>
      <w:ins w:id="2571" w:author="Pratt, Jamie@Waterboards" w:date="2023-09-18T14:43:00Z">
        <w:r w:rsidRPr="004B6CF5">
          <w:rPr>
            <w:rFonts w:ascii="Arial" w:eastAsia="Arial" w:hAnsi="Arial" w:cs="Times New Roman"/>
            <w:sz w:val="20"/>
            <w:szCs w:val="20"/>
            <w:vertAlign w:val="superscript"/>
          </w:rPr>
          <w:t>A</w:t>
        </w:r>
        <w:r w:rsidRPr="004B6CF5">
          <w:rPr>
            <w:rFonts w:ascii="Arial" w:eastAsia="Arial" w:hAnsi="Arial" w:cs="Times New Roman"/>
            <w:sz w:val="20"/>
            <w:szCs w:val="20"/>
          </w:rPr>
          <w:t xml:space="preserve"> Federal</w:t>
        </w:r>
        <w:proofErr w:type="gramEnd"/>
        <w:r w:rsidRPr="004B6CF5">
          <w:rPr>
            <w:rFonts w:ascii="Arial" w:eastAsia="Arial" w:hAnsi="Arial" w:cs="Times New Roman"/>
            <w:sz w:val="20"/>
            <w:szCs w:val="20"/>
          </w:rPr>
          <w:t xml:space="preserve"> and State anti-degradation requirements apply to all waste</w:t>
        </w:r>
        <w:r>
          <w:rPr>
            <w:rFonts w:ascii="Arial" w:eastAsia="Arial" w:hAnsi="Arial" w:cs="Times New Roman"/>
            <w:sz w:val="20"/>
            <w:szCs w:val="20"/>
          </w:rPr>
          <w:t xml:space="preserve"> </w:t>
        </w:r>
        <w:r w:rsidRPr="004B6CF5">
          <w:rPr>
            <w:rFonts w:ascii="Arial" w:eastAsia="Arial" w:hAnsi="Arial" w:cs="Times New Roman"/>
            <w:sz w:val="20"/>
            <w:szCs w:val="20"/>
          </w:rPr>
          <w:t>load and load allocations.</w:t>
        </w:r>
      </w:ins>
    </w:p>
    <w:p w14:paraId="54670822" w14:textId="21F104C5" w:rsidR="00767AE0" w:rsidRPr="004B6CF5" w:rsidRDefault="00767AE0" w:rsidP="006B7559">
      <w:pPr>
        <w:spacing w:before="100" w:after="100" w:line="240" w:lineRule="auto"/>
        <w:ind w:left="2160" w:right="720"/>
        <w:rPr>
          <w:ins w:id="2572" w:author="Pratt, Jamie@Waterboards" w:date="2023-09-18T14:43:00Z"/>
          <w:rFonts w:ascii="Arial" w:eastAsia="Arial" w:hAnsi="Arial" w:cs="Times New Roman"/>
          <w:sz w:val="20"/>
          <w:szCs w:val="20"/>
        </w:rPr>
      </w:pPr>
      <w:ins w:id="2573" w:author="Pratt, Jamie@Waterboards" w:date="2023-09-18T14:43:00Z">
        <w:r w:rsidRPr="004B6CF5">
          <w:rPr>
            <w:rFonts w:ascii="Arial" w:eastAsia="Arial" w:hAnsi="Arial" w:cs="Times New Roman"/>
            <w:sz w:val="20"/>
            <w:szCs w:val="20"/>
            <w:vertAlign w:val="superscript"/>
          </w:rPr>
          <w:t>B</w:t>
        </w:r>
        <w:r w:rsidRPr="004B6CF5">
          <w:rPr>
            <w:rFonts w:ascii="Arial" w:eastAsia="Arial" w:hAnsi="Arial" w:cs="Times New Roman"/>
            <w:sz w:val="20"/>
            <w:szCs w:val="20"/>
          </w:rPr>
          <w:t xml:space="preserve"> Achievement of final waste</w:t>
        </w:r>
        <w:r>
          <w:rPr>
            <w:rFonts w:ascii="Arial" w:eastAsia="Arial" w:hAnsi="Arial" w:cs="Times New Roman"/>
            <w:sz w:val="20"/>
            <w:szCs w:val="20"/>
          </w:rPr>
          <w:t xml:space="preserve"> </w:t>
        </w:r>
        <w:r w:rsidRPr="004B6CF5">
          <w:rPr>
            <w:rFonts w:ascii="Arial" w:eastAsia="Arial" w:hAnsi="Arial" w:cs="Times New Roman"/>
            <w:sz w:val="20"/>
            <w:szCs w:val="20"/>
          </w:rPr>
          <w:t xml:space="preserve">load and load allocations to be determined on the basis of the number of measured exceedances and/or other criteria set forth in </w:t>
        </w:r>
      </w:ins>
      <w:r w:rsidR="006725D1">
        <w:rPr>
          <w:rFonts w:ascii="Arial" w:eastAsia="Arial" w:hAnsi="Arial" w:cs="Times New Roman"/>
          <w:sz w:val="20"/>
          <w:szCs w:val="20"/>
        </w:rPr>
        <w:t>section</w:t>
      </w:r>
      <w:ins w:id="2574" w:author="Pratt, Jamie@Waterboards" w:date="2023-09-18T14:43:00Z">
        <w:r w:rsidRPr="004B6CF5">
          <w:rPr>
            <w:rFonts w:ascii="Arial" w:eastAsia="Arial" w:hAnsi="Arial" w:cs="Times New Roman"/>
            <w:sz w:val="20"/>
            <w:szCs w:val="20"/>
          </w:rPr>
          <w:t xml:space="preserve"> 4 of the </w:t>
        </w:r>
        <w:r w:rsidRPr="004B6CF5">
          <w:rPr>
            <w:rFonts w:ascii="Arial" w:eastAsia="Arial" w:hAnsi="Arial" w:cs="Times New Roman"/>
            <w:i/>
            <w:iCs/>
            <w:sz w:val="20"/>
            <w:szCs w:val="20"/>
          </w:rPr>
          <w:t xml:space="preserve">Water Quality Control Policy for Developing California’s Clean Water Act </w:t>
        </w:r>
      </w:ins>
      <w:r w:rsidR="006725D1">
        <w:rPr>
          <w:rFonts w:ascii="Arial" w:eastAsia="Arial" w:hAnsi="Arial" w:cs="Times New Roman"/>
          <w:i/>
          <w:iCs/>
          <w:sz w:val="20"/>
          <w:szCs w:val="20"/>
        </w:rPr>
        <w:t>Section</w:t>
      </w:r>
      <w:ins w:id="2575" w:author="Pratt, Jamie@Waterboards" w:date="2023-09-18T14:43:00Z">
        <w:r w:rsidRPr="004B6CF5">
          <w:rPr>
            <w:rFonts w:ascii="Arial" w:eastAsia="Arial" w:hAnsi="Arial" w:cs="Times New Roman"/>
            <w:i/>
            <w:iCs/>
            <w:sz w:val="20"/>
            <w:szCs w:val="20"/>
          </w:rPr>
          <w:t xml:space="preserve"> 303(d) List</w:t>
        </w:r>
        <w:r w:rsidRPr="004B6CF5">
          <w:rPr>
            <w:rFonts w:ascii="Arial" w:eastAsia="Arial" w:hAnsi="Arial" w:cs="Times New Roman"/>
            <w:sz w:val="20"/>
            <w:szCs w:val="20"/>
          </w:rPr>
          <w:t xml:space="preserve"> (Listing Policy—State Water Resources Control Board, Resolution 2004-0063, adopted September 2004) or as consistent with any relevant revisions of the Listing Policy promulgated in the future.</w:t>
        </w:r>
      </w:ins>
    </w:p>
    <w:p w14:paraId="37D31C5B" w14:textId="77777777" w:rsidR="004E5641" w:rsidRDefault="004E5641" w:rsidP="004E5641">
      <w:pPr>
        <w:spacing w:before="100" w:after="100" w:line="240" w:lineRule="auto"/>
        <w:rPr>
          <w:rFonts w:ascii="Arial" w:eastAsia="Arial" w:hAnsi="Arial" w:cs="Times New Roman"/>
          <w:sz w:val="20"/>
          <w:szCs w:val="20"/>
        </w:rPr>
      </w:pPr>
    </w:p>
    <w:p w14:paraId="38F39D52" w14:textId="77777777" w:rsidR="004E5641" w:rsidRDefault="004E5641" w:rsidP="004E5641">
      <w:pPr>
        <w:spacing w:before="100" w:after="100" w:line="240" w:lineRule="auto"/>
        <w:rPr>
          <w:rFonts w:ascii="Arial" w:eastAsia="Arial" w:hAnsi="Arial" w:cs="Times New Roman"/>
          <w:sz w:val="20"/>
          <w:szCs w:val="20"/>
        </w:rPr>
        <w:sectPr w:rsidR="004E5641" w:rsidSect="009A1A0E">
          <w:pgSz w:w="15840" w:h="12240" w:orient="landscape" w:code="1"/>
          <w:pgMar w:top="1440" w:right="1440" w:bottom="1440" w:left="1440" w:header="720" w:footer="720" w:gutter="0"/>
          <w:cols w:space="720"/>
          <w:docGrid w:linePitch="360"/>
        </w:sectPr>
      </w:pPr>
    </w:p>
    <w:p w14:paraId="74E7353E" w14:textId="608DEEBE" w:rsidR="004E5641" w:rsidRDefault="00FB662B" w:rsidP="004E5641">
      <w:pPr>
        <w:pStyle w:val="Heading5Numberless"/>
      </w:pPr>
      <w:r>
        <w:lastRenderedPageBreak/>
        <w:t>Table</w:t>
      </w:r>
      <w:r w:rsidR="004E5641">
        <w:t xml:space="preserve"> 4.9.17-2</w:t>
      </w:r>
    </w:p>
    <w:p w14:paraId="59C3CF5F" w14:textId="4911DF71" w:rsidR="0040211D" w:rsidRDefault="004E5641" w:rsidP="00D625D8">
      <w:pPr>
        <w:pStyle w:val="Heading6Numberless"/>
      </w:pPr>
      <w:r w:rsidRPr="00D625D8">
        <w:t xml:space="preserve">Original </w:t>
      </w:r>
      <w:r w:rsidR="00263F9A">
        <w:t>t</w:t>
      </w:r>
      <w:r w:rsidRPr="00D625D8">
        <w:t>able</w:t>
      </w:r>
      <w:r w:rsidR="00767AE0" w:rsidRPr="00D625D8">
        <w:rPr>
          <w:noProof/>
        </w:rPr>
        <w:drawing>
          <wp:inline distT="0" distB="0" distL="0" distR="0" wp14:anchorId="365EFAC7" wp14:editId="6BADCA2C">
            <wp:extent cx="6087894" cy="7581900"/>
            <wp:effectExtent l="0" t="0" r="8255" b="0"/>
            <wp:docPr id="584508782" name="Picture 1" descr="Original Table 4.9.17-2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08782" name="Picture 1" descr="Original Table 4.9.17-2 Interim Allocations"/>
                    <pic:cNvPicPr/>
                  </pic:nvPicPr>
                  <pic:blipFill>
                    <a:blip r:embed="rId102"/>
                    <a:stretch>
                      <a:fillRect/>
                    </a:stretch>
                  </pic:blipFill>
                  <pic:spPr>
                    <a:xfrm>
                      <a:off x="0" y="0"/>
                      <a:ext cx="6090193" cy="7584763"/>
                    </a:xfrm>
                    <a:prstGeom prst="rect">
                      <a:avLst/>
                    </a:prstGeom>
                  </pic:spPr>
                </pic:pic>
              </a:graphicData>
            </a:graphic>
          </wp:inline>
        </w:drawing>
      </w:r>
    </w:p>
    <w:p w14:paraId="1FA7D713" w14:textId="52CBD675" w:rsidR="004E5641" w:rsidRDefault="004E5641" w:rsidP="00D625D8">
      <w:pPr>
        <w:pStyle w:val="Heading6Numberless"/>
      </w:pPr>
      <w:r w:rsidRPr="00D625D8">
        <w:lastRenderedPageBreak/>
        <w:t xml:space="preserve">Revised </w:t>
      </w:r>
      <w:r w:rsidR="00263F9A">
        <w:t>t</w:t>
      </w:r>
      <w:r w:rsidRPr="00D625D8">
        <w:t>able</w:t>
      </w:r>
    </w:p>
    <w:p w14:paraId="04F2C37B" w14:textId="77777777" w:rsidR="004E5641" w:rsidRPr="009A1A0E" w:rsidRDefault="004E5641" w:rsidP="004E5641">
      <w:pPr>
        <w:keepNext/>
        <w:spacing w:after="120" w:line="240" w:lineRule="auto"/>
        <w:rPr>
          <w:rFonts w:ascii="Arial" w:eastAsia="Arial" w:hAnsi="Arial" w:cs="Times New Roman"/>
          <w:b/>
          <w:bCs/>
          <w:iCs/>
        </w:rPr>
      </w:pPr>
      <w:r w:rsidRPr="009A1A0E">
        <w:rPr>
          <w:rFonts w:ascii="Arial" w:eastAsia="Arial" w:hAnsi="Arial" w:cs="Times New Roman"/>
          <w:b/>
          <w:bCs/>
          <w:iCs/>
        </w:rPr>
        <w:t>Table 4.9.17-2. Interim Allocations</w:t>
      </w:r>
    </w:p>
    <w:tbl>
      <w:tblPr>
        <w:tblStyle w:val="BPComplex"/>
        <w:tblW w:w="0" w:type="auto"/>
        <w:tblLook w:val="0020" w:firstRow="1" w:lastRow="0" w:firstColumn="0" w:lastColumn="0" w:noHBand="0" w:noVBand="0"/>
      </w:tblPr>
      <w:tblGrid>
        <w:gridCol w:w="2258"/>
        <w:gridCol w:w="2337"/>
        <w:gridCol w:w="2401"/>
        <w:gridCol w:w="2364"/>
      </w:tblGrid>
      <w:tr w:rsidR="00E56ED1" w:rsidRPr="00E56ED1" w14:paraId="50F52587"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7041F569" w14:textId="77777777" w:rsidR="004E5641" w:rsidRPr="00E56ED1" w:rsidRDefault="004E5641" w:rsidP="0050448F">
            <w:pPr>
              <w:rPr>
                <w:rFonts w:ascii="Arial" w:eastAsia="Arial" w:hAnsi="Arial" w:cs="Times New Roman"/>
              </w:rPr>
            </w:pPr>
            <w:r w:rsidRPr="00E56ED1">
              <w:rPr>
                <w:rFonts w:ascii="Arial" w:eastAsia="Arial" w:hAnsi="Arial" w:cs="Times New Roman"/>
              </w:rPr>
              <w:t>Waterbody the Responsible Party is Discharging to</w:t>
            </w:r>
          </w:p>
        </w:tc>
        <w:tc>
          <w:tcPr>
            <w:tcW w:w="0" w:type="auto"/>
          </w:tcPr>
          <w:p w14:paraId="2D70B209" w14:textId="77777777" w:rsidR="004E5641" w:rsidRPr="00E56ED1" w:rsidRDefault="004E5641" w:rsidP="0050448F">
            <w:pPr>
              <w:rPr>
                <w:rFonts w:ascii="Arial" w:eastAsia="Arial" w:hAnsi="Arial" w:cs="Times New Roman"/>
              </w:rPr>
            </w:pPr>
            <w:r w:rsidRPr="00E56ED1">
              <w:rPr>
                <w:rFonts w:ascii="Arial" w:eastAsia="Arial" w:hAnsi="Arial" w:cs="Times New Roman"/>
              </w:rPr>
              <w:t>Party Responsible for Allocation</w:t>
            </w:r>
          </w:p>
          <w:p w14:paraId="576AC488" w14:textId="77777777" w:rsidR="004E5641" w:rsidRPr="00E56ED1" w:rsidRDefault="004E5641" w:rsidP="0050448F">
            <w:pPr>
              <w:rPr>
                <w:rFonts w:ascii="Arial" w:eastAsia="Arial" w:hAnsi="Arial" w:cs="Times New Roman"/>
                <w:b w:val="0"/>
              </w:rPr>
            </w:pPr>
            <w:r w:rsidRPr="00E56ED1">
              <w:rPr>
                <w:rFonts w:ascii="Arial" w:eastAsia="Arial" w:hAnsi="Arial" w:cs="Times New Roman"/>
              </w:rPr>
              <w:t>(Source)</w:t>
            </w:r>
          </w:p>
          <w:p w14:paraId="36027743" w14:textId="0D44A146" w:rsidR="004E5641" w:rsidRPr="00E56ED1" w:rsidRDefault="0040211D" w:rsidP="0050448F">
            <w:pPr>
              <w:rPr>
                <w:rFonts w:ascii="Arial" w:eastAsia="Arial" w:hAnsi="Arial" w:cs="Times New Roman"/>
                <w:u w:val="single"/>
              </w:rPr>
            </w:pPr>
            <w:ins w:id="2576" w:author="Pratt, Jamie@Waterboards" w:date="2023-09-18T15:00:00Z">
              <w:r w:rsidRPr="00E56ED1">
                <w:rPr>
                  <w:rFonts w:ascii="Arial" w:eastAsia="Arial" w:hAnsi="Arial" w:cs="Times New Roman"/>
                  <w:u w:val="single"/>
                </w:rPr>
                <w:t>[NPTDES Number]</w:t>
              </w:r>
            </w:ins>
          </w:p>
        </w:tc>
        <w:tc>
          <w:tcPr>
            <w:tcW w:w="0" w:type="auto"/>
          </w:tcPr>
          <w:p w14:paraId="17A627B9" w14:textId="79EDC8F1" w:rsidR="004E5641" w:rsidRPr="00E56ED1" w:rsidRDefault="004E5641" w:rsidP="0050448F">
            <w:pPr>
              <w:rPr>
                <w:rFonts w:ascii="Arial" w:eastAsia="Arial" w:hAnsi="Arial" w:cs="Times New Roman"/>
              </w:rPr>
            </w:pPr>
            <w:r w:rsidRPr="00E56ED1">
              <w:rPr>
                <w:rFonts w:ascii="Arial" w:eastAsia="Arial" w:hAnsi="Arial" w:cs="Times New Roman"/>
              </w:rPr>
              <w:t xml:space="preserve">First Interim </w:t>
            </w:r>
            <w:ins w:id="2577" w:author="Pratt, Jamie@Waterboards" w:date="2023-09-18T15:00:00Z">
              <w:r w:rsidR="0040211D" w:rsidRPr="00E56ED1">
                <w:rPr>
                  <w:rFonts w:ascii="Arial" w:eastAsia="Arial" w:hAnsi="Arial" w:cs="Times New Roman"/>
                </w:rPr>
                <w:t>WLA/LA</w:t>
              </w:r>
            </w:ins>
          </w:p>
        </w:tc>
        <w:tc>
          <w:tcPr>
            <w:tcW w:w="0" w:type="auto"/>
          </w:tcPr>
          <w:p w14:paraId="5C4EAAA3" w14:textId="7AA4D070" w:rsidR="004E5641" w:rsidRPr="00E56ED1" w:rsidRDefault="004E5641" w:rsidP="0050448F">
            <w:pPr>
              <w:rPr>
                <w:rFonts w:ascii="Arial" w:eastAsia="Arial" w:hAnsi="Arial" w:cs="Times New Roman"/>
              </w:rPr>
            </w:pPr>
            <w:r w:rsidRPr="00E56ED1">
              <w:rPr>
                <w:rFonts w:ascii="Arial" w:eastAsia="Arial" w:hAnsi="Arial" w:cs="Times New Roman"/>
              </w:rPr>
              <w:t xml:space="preserve">Second Interim </w:t>
            </w:r>
            <w:ins w:id="2578" w:author="Pratt, Jamie@Waterboards" w:date="2023-09-18T15:00:00Z">
              <w:r w:rsidR="0040211D" w:rsidRPr="00E56ED1">
                <w:rPr>
                  <w:rFonts w:ascii="Arial" w:eastAsia="Arial" w:hAnsi="Arial" w:cs="Times New Roman"/>
                </w:rPr>
                <w:t>WLA/LA</w:t>
              </w:r>
            </w:ins>
          </w:p>
        </w:tc>
      </w:tr>
      <w:tr w:rsidR="00E56ED1" w:rsidRPr="00E56ED1" w14:paraId="05DF2D52" w14:textId="77777777" w:rsidTr="001148E2">
        <w:tblPrEx>
          <w:jc w:val="center"/>
        </w:tblPrEx>
        <w:tc>
          <w:tcPr>
            <w:tcW w:w="0" w:type="auto"/>
            <w:gridSpan w:val="4"/>
          </w:tcPr>
          <w:p w14:paraId="67AD7E9D" w14:textId="14903CEC" w:rsidR="004E5641" w:rsidRPr="00E56ED1" w:rsidRDefault="0040211D" w:rsidP="0050448F">
            <w:pPr>
              <w:jc w:val="center"/>
              <w:rPr>
                <w:rFonts w:ascii="Arial" w:eastAsia="Arial" w:hAnsi="Arial" w:cs="Times New Roman"/>
                <w:b/>
                <w:bCs/>
                <w:u w:val="single"/>
              </w:rPr>
            </w:pPr>
            <w:ins w:id="2579" w:author="Pratt, Jamie@Waterboards" w:date="2023-09-18T15:00:00Z">
              <w:r w:rsidRPr="00E56ED1">
                <w:rPr>
                  <w:rFonts w:ascii="Arial" w:eastAsia="Arial" w:hAnsi="Arial" w:cs="Times New Roman"/>
                  <w:b/>
                  <w:bCs/>
                  <w:u w:val="single"/>
                </w:rPr>
                <w:t>Interim Waste Load Allocation</w:t>
              </w:r>
            </w:ins>
            <w:ins w:id="2580" w:author="Pratt, Jamie@Waterboards" w:date="2023-09-18T15:01:00Z">
              <w:r w:rsidRPr="00E56ED1">
                <w:rPr>
                  <w:rFonts w:ascii="Arial" w:eastAsia="Arial" w:hAnsi="Arial" w:cs="Times New Roman"/>
                  <w:b/>
                  <w:bCs/>
                  <w:u w:val="single"/>
                </w:rPr>
                <w:t>s (WLAs)</w:t>
              </w:r>
            </w:ins>
          </w:p>
        </w:tc>
      </w:tr>
      <w:tr w:rsidR="00E56ED1" w:rsidRPr="00E56ED1" w14:paraId="00B0B27E" w14:textId="77777777" w:rsidTr="001148E2">
        <w:tblPrEx>
          <w:jc w:val="center"/>
        </w:tblPrEx>
        <w:tc>
          <w:tcPr>
            <w:tcW w:w="0" w:type="auto"/>
            <w:vMerge w:val="restart"/>
          </w:tcPr>
          <w:p w14:paraId="5DDA65EC" w14:textId="1C1DBB78" w:rsidR="004E5641" w:rsidRPr="00E56ED1" w:rsidRDefault="004E5641" w:rsidP="0050448F">
            <w:pPr>
              <w:rPr>
                <w:rFonts w:ascii="Arial" w:eastAsia="Arial" w:hAnsi="Arial" w:cs="Times New Roman"/>
              </w:rPr>
            </w:pPr>
            <w:r w:rsidRPr="00E56ED1">
              <w:rPr>
                <w:rFonts w:ascii="Arial" w:eastAsia="Arial" w:hAnsi="Arial" w:cs="Times New Roman"/>
              </w:rPr>
              <w:t xml:space="preserve">All waterbodies the responsible party is assigned </w:t>
            </w:r>
            <w:ins w:id="2581" w:author="Pratt, Jamie@Waterboards" w:date="2023-09-18T15:01:00Z">
              <w:r w:rsidR="0040211D" w:rsidRPr="00E56ED1">
                <w:rPr>
                  <w:rFonts w:ascii="Arial" w:eastAsia="Arial" w:hAnsi="Arial" w:cs="Times New Roman"/>
                </w:rPr>
                <w:t xml:space="preserve">waste load </w:t>
              </w:r>
            </w:ins>
            <w:r w:rsidRPr="00E56ED1">
              <w:rPr>
                <w:rFonts w:ascii="Arial" w:eastAsia="Arial" w:hAnsi="Arial" w:cs="Times New Roman"/>
              </w:rPr>
              <w:t>allocations (WLAs) in Table 4.9.17</w:t>
            </w:r>
            <w:r w:rsidRPr="00E56ED1">
              <w:rPr>
                <w:rFonts w:ascii="Cambria Math" w:eastAsia="Arial" w:hAnsi="Cambria Math" w:cs="Cambria Math"/>
              </w:rPr>
              <w:t>‑</w:t>
            </w:r>
            <w:r w:rsidRPr="00E56ED1">
              <w:rPr>
                <w:rFonts w:ascii="Arial" w:eastAsia="Arial" w:hAnsi="Arial" w:cs="Times New Roman"/>
              </w:rPr>
              <w:t>1</w:t>
            </w:r>
          </w:p>
        </w:tc>
        <w:tc>
          <w:tcPr>
            <w:tcW w:w="0" w:type="auto"/>
          </w:tcPr>
          <w:p w14:paraId="1E850559" w14:textId="77777777" w:rsidR="004E5641" w:rsidRPr="00E56ED1" w:rsidRDefault="004E5641" w:rsidP="0050448F">
            <w:pPr>
              <w:rPr>
                <w:rFonts w:ascii="Arial" w:eastAsia="Arial" w:hAnsi="Arial" w:cs="Times New Roman"/>
              </w:rPr>
            </w:pPr>
            <w:r w:rsidRPr="00E56ED1">
              <w:rPr>
                <w:rFonts w:ascii="Arial" w:eastAsia="Arial" w:hAnsi="Arial" w:cs="Times New Roman"/>
              </w:rPr>
              <w:t>City of Santa Maria</w:t>
            </w:r>
          </w:p>
          <w:p w14:paraId="702AEF69"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3A2F854F" w14:textId="002216E5" w:rsidR="004E5641" w:rsidRPr="00E56ED1" w:rsidRDefault="0040211D" w:rsidP="0050448F">
            <w:pPr>
              <w:rPr>
                <w:rFonts w:ascii="Arial" w:eastAsia="Arial" w:hAnsi="Arial" w:cs="Times New Roman"/>
              </w:rPr>
            </w:pPr>
            <w:ins w:id="2582"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583" w:author="Pratt, Jamie@Waterboards" w:date="2023-10-25T15:39:00Z">
              <w:r w:rsidR="00D8176D">
                <w:rPr>
                  <w:rFonts w:ascii="Arial" w:eastAsia="Arial" w:hAnsi="Arial"/>
                </w:rPr>
                <w:t>Number</w:t>
              </w:r>
            </w:ins>
            <w:r w:rsidR="00D8176D" w:rsidRPr="00E56ED1">
              <w:rPr>
                <w:rFonts w:ascii="Arial" w:eastAsia="Arial" w:hAnsi="Arial" w:cs="Times New Roman"/>
              </w:rPr>
              <w:t xml:space="preserve"> </w:t>
            </w:r>
            <w:r w:rsidR="004E5641" w:rsidRPr="00E56ED1">
              <w:rPr>
                <w:rFonts w:ascii="Arial" w:eastAsia="Arial" w:hAnsi="Arial" w:cs="Times New Roman"/>
              </w:rPr>
              <w:t>CAS000004</w:t>
            </w:r>
            <w:ins w:id="2584" w:author="Pratt, Jamie@Waterboards" w:date="2023-09-18T15:01:00Z">
              <w:r w:rsidRPr="00E56ED1">
                <w:rPr>
                  <w:rFonts w:ascii="Arial" w:eastAsia="Arial" w:hAnsi="Arial" w:cs="Times New Roman"/>
                </w:rPr>
                <w:t>]</w:t>
              </w:r>
            </w:ins>
          </w:p>
        </w:tc>
        <w:tc>
          <w:tcPr>
            <w:tcW w:w="0" w:type="auto"/>
            <w:vMerge w:val="restart"/>
          </w:tcPr>
          <w:p w14:paraId="4C19EC68" w14:textId="77777777" w:rsidR="004E5641" w:rsidRPr="00E56ED1" w:rsidRDefault="004E5641" w:rsidP="0050448F">
            <w:pPr>
              <w:rPr>
                <w:rFonts w:ascii="Arial" w:eastAsia="Arial" w:hAnsi="Arial" w:cs="Times New Roman"/>
              </w:rPr>
            </w:pPr>
            <w:r w:rsidRPr="00E56ED1">
              <w:rPr>
                <w:rFonts w:ascii="Arial" w:eastAsia="Arial" w:hAnsi="Arial" w:cs="Times New Roman"/>
              </w:rPr>
              <w:t>Achieve MUN standard</w:t>
            </w:r>
            <w:r w:rsidRPr="00E56ED1">
              <w:rPr>
                <w:rFonts w:ascii="Cambria Math" w:eastAsia="Arial" w:hAnsi="Cambria Math" w:cs="Cambria Math"/>
              </w:rPr>
              <w:t>‑</w:t>
            </w:r>
            <w:r w:rsidRPr="00E56ED1">
              <w:rPr>
                <w:rFonts w:ascii="Arial" w:eastAsia="Arial" w:hAnsi="Arial" w:cs="Times New Roman"/>
              </w:rPr>
              <w:t>based and Un</w:t>
            </w:r>
            <w:r w:rsidRPr="00E56ED1">
              <w:rPr>
                <w:rFonts w:ascii="Cambria Math" w:eastAsia="Arial" w:hAnsi="Cambria Math" w:cs="Cambria Math"/>
              </w:rPr>
              <w:t>‑</w:t>
            </w:r>
            <w:r w:rsidRPr="00E56ED1">
              <w:rPr>
                <w:rFonts w:ascii="Arial" w:eastAsia="Arial" w:hAnsi="Arial" w:cs="Times New Roman"/>
              </w:rPr>
              <w:t>ionized Ammonia objective</w:t>
            </w:r>
            <w:r w:rsidRPr="00E56ED1">
              <w:rPr>
                <w:rFonts w:ascii="Cambria Math" w:eastAsia="Arial" w:hAnsi="Cambria Math" w:cs="Cambria Math"/>
              </w:rPr>
              <w:t>‑</w:t>
            </w:r>
            <w:r w:rsidRPr="00E56ED1">
              <w:rPr>
                <w:rFonts w:ascii="Arial" w:eastAsia="Arial" w:hAnsi="Arial" w:cs="Times New Roman"/>
              </w:rPr>
              <w:t>based allocations:</w:t>
            </w:r>
          </w:p>
          <w:p w14:paraId="198F4147"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3</w:t>
            </w:r>
          </w:p>
          <w:p w14:paraId="27C7FF0F"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4</w:t>
            </w:r>
          </w:p>
          <w:p w14:paraId="3E90BA1E" w14:textId="77777777" w:rsidR="004E5641" w:rsidRPr="00E56ED1" w:rsidRDefault="004E5641" w:rsidP="0050448F">
            <w:pPr>
              <w:rPr>
                <w:rFonts w:ascii="Arial" w:eastAsia="Arial" w:hAnsi="Arial" w:cs="Times New Roman"/>
              </w:rPr>
            </w:pPr>
          </w:p>
          <w:p w14:paraId="5140D84E" w14:textId="77777777" w:rsidR="004E5641" w:rsidRPr="00E56ED1" w:rsidRDefault="004E5641" w:rsidP="0050448F">
            <w:pPr>
              <w:rPr>
                <w:rFonts w:ascii="Arial" w:eastAsia="Arial" w:hAnsi="Arial" w:cs="Times New Roman"/>
              </w:rPr>
            </w:pPr>
            <w:r w:rsidRPr="00E56ED1">
              <w:rPr>
                <w:rFonts w:ascii="Arial" w:eastAsia="Arial" w:hAnsi="Arial" w:cs="Times New Roman"/>
              </w:rPr>
              <w:t>12 years after effective date of TMDL</w:t>
            </w:r>
          </w:p>
        </w:tc>
        <w:tc>
          <w:tcPr>
            <w:tcW w:w="0" w:type="auto"/>
            <w:vMerge w:val="restart"/>
          </w:tcPr>
          <w:p w14:paraId="3FB70626" w14:textId="2D9E7898" w:rsidR="004E5641" w:rsidRPr="00E56ED1" w:rsidRDefault="004E5641" w:rsidP="0050448F">
            <w:pPr>
              <w:rPr>
                <w:rFonts w:ascii="Arial" w:eastAsia="Arial" w:hAnsi="Arial" w:cs="Times New Roman"/>
              </w:rPr>
            </w:pPr>
            <w:r w:rsidRPr="00E56ED1">
              <w:rPr>
                <w:rFonts w:ascii="Arial" w:eastAsia="Arial" w:hAnsi="Arial" w:cs="Times New Roman"/>
              </w:rPr>
              <w:t>Achieve Wet Season (Nov.</w:t>
            </w:r>
            <w:r w:rsidR="0040211D" w:rsidRPr="00E56ED1">
              <w:rPr>
                <w:rFonts w:ascii="Arial" w:eastAsia="Arial" w:hAnsi="Arial" w:cs="Times New Roman"/>
              </w:rPr>
              <w:t xml:space="preserve"> </w:t>
            </w:r>
            <w:r w:rsidRPr="00E56ED1">
              <w:rPr>
                <w:rFonts w:ascii="Arial" w:eastAsia="Arial" w:hAnsi="Arial" w:cs="Times New Roman"/>
              </w:rPr>
              <w:t>1 to Apr.</w:t>
            </w:r>
            <w:r w:rsidR="0040211D" w:rsidRPr="00E56ED1">
              <w:rPr>
                <w:rFonts w:ascii="Arial" w:eastAsia="Arial" w:hAnsi="Arial" w:cs="Times New Roman"/>
              </w:rPr>
              <w:t xml:space="preserve"> </w:t>
            </w:r>
            <w:r w:rsidRPr="00E56ED1">
              <w:rPr>
                <w:rFonts w:ascii="Arial" w:eastAsia="Arial" w:hAnsi="Arial" w:cs="Times New Roman"/>
              </w:rPr>
              <w:t xml:space="preserve">30) </w:t>
            </w:r>
            <w:proofErr w:type="spellStart"/>
            <w:r w:rsidRPr="00E56ED1">
              <w:rPr>
                <w:rFonts w:ascii="Arial" w:eastAsia="Arial" w:hAnsi="Arial" w:cs="Times New Roman"/>
              </w:rPr>
              <w:t>Biostimulatory</w:t>
            </w:r>
            <w:proofErr w:type="spellEnd"/>
            <w:r w:rsidRPr="00E56ED1">
              <w:rPr>
                <w:rFonts w:ascii="Arial" w:eastAsia="Arial" w:hAnsi="Arial" w:cs="Times New Roman"/>
              </w:rPr>
              <w:t xml:space="preserve"> target</w:t>
            </w:r>
            <w:r w:rsidRPr="00E56ED1">
              <w:rPr>
                <w:rFonts w:ascii="Cambria Math" w:eastAsia="Arial" w:hAnsi="Cambria Math" w:cs="Cambria Math"/>
              </w:rPr>
              <w:t>‑</w:t>
            </w:r>
            <w:r w:rsidRPr="00E56ED1">
              <w:rPr>
                <w:rFonts w:ascii="Arial" w:eastAsia="Arial" w:hAnsi="Arial" w:cs="Times New Roman"/>
              </w:rPr>
              <w:t>based TMDL allocations:</w:t>
            </w:r>
          </w:p>
          <w:p w14:paraId="6B73A32A"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1</w:t>
            </w:r>
          </w:p>
          <w:p w14:paraId="4E476769"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2</w:t>
            </w:r>
          </w:p>
          <w:p w14:paraId="24570961" w14:textId="77777777" w:rsidR="004E5641" w:rsidRPr="00E56ED1" w:rsidRDefault="004E5641" w:rsidP="0050448F">
            <w:pPr>
              <w:rPr>
                <w:rFonts w:ascii="Arial" w:eastAsia="Arial" w:hAnsi="Arial" w:cs="Times New Roman"/>
              </w:rPr>
            </w:pPr>
          </w:p>
          <w:p w14:paraId="3A0F86BC" w14:textId="77777777" w:rsidR="004E5641" w:rsidRPr="00E56ED1" w:rsidRDefault="004E5641" w:rsidP="0050448F">
            <w:pPr>
              <w:rPr>
                <w:rFonts w:ascii="Arial" w:eastAsia="Arial" w:hAnsi="Arial" w:cs="Times New Roman"/>
              </w:rPr>
            </w:pPr>
            <w:r w:rsidRPr="00E56ED1">
              <w:rPr>
                <w:rFonts w:ascii="Arial" w:eastAsia="Arial" w:hAnsi="Arial" w:cs="Times New Roman"/>
              </w:rPr>
              <w:t>20 years after effective date of TMDL</w:t>
            </w:r>
          </w:p>
        </w:tc>
      </w:tr>
      <w:tr w:rsidR="00E56ED1" w:rsidRPr="00E56ED1" w14:paraId="64443049" w14:textId="77777777" w:rsidTr="001148E2">
        <w:tblPrEx>
          <w:jc w:val="center"/>
        </w:tblPrEx>
        <w:tc>
          <w:tcPr>
            <w:tcW w:w="0" w:type="auto"/>
            <w:vMerge/>
          </w:tcPr>
          <w:p w14:paraId="15BC373C" w14:textId="77777777" w:rsidR="004E5641" w:rsidRPr="00E56ED1" w:rsidRDefault="004E5641" w:rsidP="0050448F">
            <w:pPr>
              <w:rPr>
                <w:rFonts w:ascii="Arial" w:eastAsia="Arial" w:hAnsi="Arial" w:cs="Times New Roman"/>
              </w:rPr>
            </w:pPr>
          </w:p>
        </w:tc>
        <w:tc>
          <w:tcPr>
            <w:tcW w:w="0" w:type="auto"/>
          </w:tcPr>
          <w:p w14:paraId="709FB9C2" w14:textId="77777777" w:rsidR="004E5641" w:rsidRPr="00E56ED1" w:rsidRDefault="004E5641" w:rsidP="0050448F">
            <w:pPr>
              <w:rPr>
                <w:rFonts w:ascii="Arial" w:eastAsia="Arial" w:hAnsi="Arial" w:cs="Times New Roman"/>
              </w:rPr>
            </w:pPr>
            <w:r w:rsidRPr="00E56ED1">
              <w:rPr>
                <w:rFonts w:ascii="Arial" w:eastAsia="Arial" w:hAnsi="Arial" w:cs="Times New Roman"/>
              </w:rPr>
              <w:t>City of Guadalupe</w:t>
            </w:r>
          </w:p>
          <w:p w14:paraId="3AA63F53"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16D82E58" w14:textId="58C0578F" w:rsidR="004E5641" w:rsidRPr="00E56ED1" w:rsidRDefault="0040211D" w:rsidP="0050448F">
            <w:pPr>
              <w:rPr>
                <w:rFonts w:ascii="Arial" w:eastAsia="Arial" w:hAnsi="Arial" w:cs="Times New Roman"/>
              </w:rPr>
            </w:pPr>
            <w:ins w:id="2585"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NPDES Permit Pending</w:t>
            </w:r>
            <w:ins w:id="2586" w:author="Pratt, Jamie@Waterboards" w:date="2023-09-18T15:01:00Z">
              <w:r w:rsidRPr="00E56ED1">
                <w:rPr>
                  <w:rFonts w:ascii="Arial" w:eastAsia="Arial" w:hAnsi="Arial" w:cs="Times New Roman"/>
                </w:rPr>
                <w:t>]</w:t>
              </w:r>
            </w:ins>
          </w:p>
        </w:tc>
        <w:tc>
          <w:tcPr>
            <w:tcW w:w="0" w:type="auto"/>
            <w:vMerge/>
          </w:tcPr>
          <w:p w14:paraId="7E769B9D" w14:textId="77777777" w:rsidR="004E5641" w:rsidRPr="00E56ED1" w:rsidRDefault="004E5641" w:rsidP="0050448F">
            <w:pPr>
              <w:rPr>
                <w:rFonts w:ascii="Arial" w:eastAsia="Arial" w:hAnsi="Arial" w:cs="Times New Roman"/>
              </w:rPr>
            </w:pPr>
          </w:p>
        </w:tc>
        <w:tc>
          <w:tcPr>
            <w:tcW w:w="0" w:type="auto"/>
            <w:vMerge/>
          </w:tcPr>
          <w:p w14:paraId="273CD856" w14:textId="77777777" w:rsidR="004E5641" w:rsidRPr="00E56ED1" w:rsidRDefault="004E5641" w:rsidP="0050448F">
            <w:pPr>
              <w:rPr>
                <w:rFonts w:ascii="Arial" w:eastAsia="Arial" w:hAnsi="Arial" w:cs="Times New Roman"/>
              </w:rPr>
            </w:pPr>
          </w:p>
        </w:tc>
      </w:tr>
      <w:tr w:rsidR="00E56ED1" w:rsidRPr="00E56ED1" w14:paraId="31C531F1" w14:textId="77777777" w:rsidTr="001148E2">
        <w:tblPrEx>
          <w:jc w:val="center"/>
        </w:tblPrEx>
        <w:tc>
          <w:tcPr>
            <w:tcW w:w="0" w:type="auto"/>
            <w:vMerge/>
          </w:tcPr>
          <w:p w14:paraId="26FD4094" w14:textId="77777777" w:rsidR="004E5641" w:rsidRPr="00E56ED1" w:rsidRDefault="004E5641" w:rsidP="0050448F">
            <w:pPr>
              <w:rPr>
                <w:rFonts w:ascii="Arial" w:eastAsia="Arial" w:hAnsi="Arial" w:cs="Times New Roman"/>
              </w:rPr>
            </w:pPr>
          </w:p>
        </w:tc>
        <w:tc>
          <w:tcPr>
            <w:tcW w:w="0" w:type="auto"/>
          </w:tcPr>
          <w:p w14:paraId="5CA3425C" w14:textId="77777777" w:rsidR="004E5641" w:rsidRPr="00E56ED1" w:rsidRDefault="004E5641" w:rsidP="0050448F">
            <w:pPr>
              <w:rPr>
                <w:rFonts w:ascii="Arial" w:eastAsia="Arial" w:hAnsi="Arial" w:cs="Times New Roman"/>
              </w:rPr>
            </w:pPr>
            <w:r w:rsidRPr="00E56ED1">
              <w:rPr>
                <w:rFonts w:ascii="Arial" w:eastAsia="Arial" w:hAnsi="Arial" w:cs="Times New Roman"/>
              </w:rPr>
              <w:t>County of San Luis Obispo</w:t>
            </w:r>
          </w:p>
          <w:p w14:paraId="7E35A008"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6A494039" w14:textId="15B23D65" w:rsidR="004E5641" w:rsidRPr="00E56ED1" w:rsidRDefault="0040211D" w:rsidP="0050448F">
            <w:pPr>
              <w:rPr>
                <w:rFonts w:ascii="Arial" w:eastAsia="Arial" w:hAnsi="Arial" w:cs="Times New Roman"/>
              </w:rPr>
            </w:pPr>
            <w:ins w:id="2587"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588" w:author="Pratt, Jamie@Waterboards" w:date="2023-10-25T15:39:00Z">
              <w:r w:rsidR="00D8176D">
                <w:rPr>
                  <w:rFonts w:ascii="Arial" w:eastAsia="Arial" w:hAnsi="Arial"/>
                </w:rPr>
                <w:t>Number</w:t>
              </w:r>
            </w:ins>
            <w:r w:rsidR="004E5641" w:rsidRPr="00E56ED1">
              <w:rPr>
                <w:rFonts w:ascii="Arial" w:eastAsia="Arial" w:hAnsi="Arial" w:cs="Times New Roman"/>
              </w:rPr>
              <w:t xml:space="preserve"> CAS000004</w:t>
            </w:r>
            <w:ins w:id="2589" w:author="Pratt, Jamie@Waterboards" w:date="2023-09-18T15:01:00Z">
              <w:r w:rsidRPr="00E56ED1">
                <w:rPr>
                  <w:rFonts w:ascii="Arial" w:eastAsia="Arial" w:hAnsi="Arial" w:cs="Times New Roman"/>
                </w:rPr>
                <w:t>]</w:t>
              </w:r>
            </w:ins>
          </w:p>
        </w:tc>
        <w:tc>
          <w:tcPr>
            <w:tcW w:w="0" w:type="auto"/>
            <w:vMerge/>
          </w:tcPr>
          <w:p w14:paraId="1731CB83" w14:textId="77777777" w:rsidR="004E5641" w:rsidRPr="00E56ED1" w:rsidRDefault="004E5641" w:rsidP="0050448F">
            <w:pPr>
              <w:rPr>
                <w:rFonts w:ascii="Arial" w:eastAsia="Arial" w:hAnsi="Arial" w:cs="Times New Roman"/>
              </w:rPr>
            </w:pPr>
          </w:p>
        </w:tc>
        <w:tc>
          <w:tcPr>
            <w:tcW w:w="0" w:type="auto"/>
            <w:vMerge/>
          </w:tcPr>
          <w:p w14:paraId="6C591D48" w14:textId="77777777" w:rsidR="004E5641" w:rsidRPr="00E56ED1" w:rsidRDefault="004E5641" w:rsidP="0050448F">
            <w:pPr>
              <w:rPr>
                <w:rFonts w:ascii="Arial" w:eastAsia="Arial" w:hAnsi="Arial" w:cs="Times New Roman"/>
              </w:rPr>
            </w:pPr>
          </w:p>
        </w:tc>
      </w:tr>
      <w:tr w:rsidR="00E56ED1" w:rsidRPr="00E56ED1" w14:paraId="76EB349A" w14:textId="77777777" w:rsidTr="001148E2">
        <w:tblPrEx>
          <w:jc w:val="center"/>
        </w:tblPrEx>
        <w:tc>
          <w:tcPr>
            <w:tcW w:w="0" w:type="auto"/>
            <w:vMerge/>
          </w:tcPr>
          <w:p w14:paraId="7519BBD8" w14:textId="77777777" w:rsidR="004E5641" w:rsidRPr="00E56ED1" w:rsidRDefault="004E5641" w:rsidP="0050448F">
            <w:pPr>
              <w:rPr>
                <w:rFonts w:ascii="Arial" w:eastAsia="Arial" w:hAnsi="Arial" w:cs="Times New Roman"/>
              </w:rPr>
            </w:pPr>
          </w:p>
        </w:tc>
        <w:tc>
          <w:tcPr>
            <w:tcW w:w="0" w:type="auto"/>
          </w:tcPr>
          <w:p w14:paraId="774850BD" w14:textId="77777777" w:rsidR="004E5641" w:rsidRPr="00E56ED1" w:rsidRDefault="004E5641" w:rsidP="0050448F">
            <w:pPr>
              <w:rPr>
                <w:rFonts w:ascii="Arial" w:eastAsia="Arial" w:hAnsi="Arial" w:cs="Times New Roman"/>
              </w:rPr>
            </w:pPr>
            <w:r w:rsidRPr="00E56ED1">
              <w:rPr>
                <w:rFonts w:ascii="Arial" w:eastAsia="Arial" w:hAnsi="Arial" w:cs="Times New Roman"/>
              </w:rPr>
              <w:t>County of Santa Barbara</w:t>
            </w:r>
          </w:p>
          <w:p w14:paraId="2C4E6BDB" w14:textId="77777777" w:rsidR="004E5641" w:rsidRPr="00E56ED1" w:rsidRDefault="004E5641" w:rsidP="0050448F">
            <w:pPr>
              <w:rPr>
                <w:rFonts w:ascii="Arial" w:eastAsia="Arial" w:hAnsi="Arial" w:cs="Times New Roman"/>
              </w:rPr>
            </w:pPr>
            <w:r w:rsidRPr="00E56ED1">
              <w:rPr>
                <w:rFonts w:ascii="Arial" w:eastAsia="Arial" w:hAnsi="Arial" w:cs="Times New Roman"/>
              </w:rPr>
              <w:t>(Storm drain discharges to MS4s)</w:t>
            </w:r>
          </w:p>
          <w:p w14:paraId="578C7A83" w14:textId="615B8C1B" w:rsidR="004E5641" w:rsidRPr="00E56ED1" w:rsidRDefault="0040211D" w:rsidP="0050448F">
            <w:pPr>
              <w:rPr>
                <w:rFonts w:ascii="Arial" w:eastAsia="Arial" w:hAnsi="Arial" w:cs="Times New Roman"/>
              </w:rPr>
            </w:pPr>
            <w:ins w:id="2590" w:author="Pratt, Jamie@Waterboards" w:date="2023-09-18T15:01:00Z">
              <w:r w:rsidRPr="00E56ED1">
                <w:rPr>
                  <w:rFonts w:ascii="Arial" w:eastAsia="Arial" w:hAnsi="Arial" w:cs="Times New Roman"/>
                  <w:u w:val="words" w:color="FF0000"/>
                </w:rPr>
                <w:t>[</w:t>
              </w:r>
            </w:ins>
            <w:r w:rsidR="004E5641" w:rsidRPr="00E56ED1">
              <w:rPr>
                <w:rFonts w:ascii="Arial" w:eastAsia="Arial" w:hAnsi="Arial" w:cs="Times New Roman"/>
              </w:rPr>
              <w:t xml:space="preserve">NPDES </w:t>
            </w:r>
            <w:ins w:id="2591" w:author="Pratt, Jamie@Waterboards" w:date="2023-10-25T15:39:00Z">
              <w:r w:rsidR="00D8176D">
                <w:rPr>
                  <w:rFonts w:ascii="Arial" w:eastAsia="Arial" w:hAnsi="Arial"/>
                </w:rPr>
                <w:t>Number</w:t>
              </w:r>
            </w:ins>
            <w:r w:rsidR="00D8176D" w:rsidRPr="00E56ED1">
              <w:rPr>
                <w:rFonts w:ascii="Arial" w:eastAsia="Arial" w:hAnsi="Arial" w:cs="Times New Roman"/>
              </w:rPr>
              <w:t xml:space="preserve"> </w:t>
            </w:r>
            <w:r w:rsidR="004E5641" w:rsidRPr="00E56ED1">
              <w:rPr>
                <w:rFonts w:ascii="Arial" w:eastAsia="Arial" w:hAnsi="Arial" w:cs="Times New Roman"/>
              </w:rPr>
              <w:t>CAS000004</w:t>
            </w:r>
            <w:ins w:id="2592" w:author="Pratt, Jamie@Waterboards" w:date="2023-09-18T15:01:00Z">
              <w:r w:rsidRPr="00E56ED1">
                <w:rPr>
                  <w:rFonts w:ascii="Arial" w:eastAsia="Arial" w:hAnsi="Arial" w:cs="Times New Roman"/>
                </w:rPr>
                <w:t>]</w:t>
              </w:r>
            </w:ins>
          </w:p>
        </w:tc>
        <w:tc>
          <w:tcPr>
            <w:tcW w:w="0" w:type="auto"/>
            <w:vMerge/>
          </w:tcPr>
          <w:p w14:paraId="4344D825" w14:textId="77777777" w:rsidR="004E5641" w:rsidRPr="00E56ED1" w:rsidRDefault="004E5641" w:rsidP="0050448F">
            <w:pPr>
              <w:rPr>
                <w:rFonts w:ascii="Arial" w:eastAsia="Arial" w:hAnsi="Arial" w:cs="Times New Roman"/>
              </w:rPr>
            </w:pPr>
          </w:p>
        </w:tc>
        <w:tc>
          <w:tcPr>
            <w:tcW w:w="0" w:type="auto"/>
            <w:vMerge/>
          </w:tcPr>
          <w:p w14:paraId="4324D424" w14:textId="77777777" w:rsidR="004E5641" w:rsidRPr="00E56ED1" w:rsidRDefault="004E5641" w:rsidP="0050448F">
            <w:pPr>
              <w:rPr>
                <w:rFonts w:ascii="Arial" w:eastAsia="Arial" w:hAnsi="Arial" w:cs="Times New Roman"/>
              </w:rPr>
            </w:pPr>
          </w:p>
        </w:tc>
      </w:tr>
      <w:tr w:rsidR="00E56ED1" w:rsidRPr="00E56ED1" w14:paraId="22BF9559" w14:textId="77777777" w:rsidTr="001148E2">
        <w:tblPrEx>
          <w:jc w:val="center"/>
        </w:tblPrEx>
        <w:tc>
          <w:tcPr>
            <w:tcW w:w="0" w:type="auto"/>
            <w:gridSpan w:val="4"/>
          </w:tcPr>
          <w:p w14:paraId="384DFBBF" w14:textId="77777777" w:rsidR="004E5641" w:rsidRPr="00E56ED1" w:rsidRDefault="004E5641" w:rsidP="0050448F">
            <w:pPr>
              <w:keepNext/>
              <w:jc w:val="center"/>
              <w:rPr>
                <w:rFonts w:ascii="Arial" w:eastAsia="Arial" w:hAnsi="Arial" w:cs="Times New Roman"/>
                <w:b/>
                <w:bCs/>
              </w:rPr>
            </w:pPr>
            <w:r w:rsidRPr="00E56ED1">
              <w:rPr>
                <w:rFonts w:ascii="Arial" w:eastAsia="Arial" w:hAnsi="Arial" w:cs="Times New Roman"/>
                <w:b/>
                <w:bCs/>
              </w:rPr>
              <w:lastRenderedPageBreak/>
              <w:t>Interim Load Allocations (LAs)</w:t>
            </w:r>
          </w:p>
        </w:tc>
      </w:tr>
      <w:tr w:rsidR="00E56ED1" w:rsidRPr="00E56ED1" w14:paraId="32A09CB3" w14:textId="77777777" w:rsidTr="001148E2">
        <w:tblPrEx>
          <w:jc w:val="center"/>
        </w:tblPrEx>
        <w:tc>
          <w:tcPr>
            <w:tcW w:w="0" w:type="auto"/>
          </w:tcPr>
          <w:p w14:paraId="2AD12B55" w14:textId="77777777" w:rsidR="004E5641" w:rsidRPr="00E56ED1" w:rsidRDefault="004E5641" w:rsidP="0050448F">
            <w:pPr>
              <w:rPr>
                <w:rFonts w:ascii="Arial" w:eastAsia="Arial" w:hAnsi="Arial" w:cs="Times New Roman"/>
              </w:rPr>
            </w:pPr>
            <w:r w:rsidRPr="00E56ED1">
              <w:rPr>
                <w:rFonts w:ascii="Arial" w:eastAsia="Arial" w:hAnsi="Arial" w:cs="Times New Roman"/>
              </w:rPr>
              <w:t>All waterbodies the responsible party is assigned load allocations (LAs) in Table 4.9.17</w:t>
            </w:r>
            <w:r w:rsidRPr="00E56ED1">
              <w:rPr>
                <w:rFonts w:ascii="Cambria Math" w:eastAsia="Arial" w:hAnsi="Cambria Math" w:cs="Cambria Math"/>
              </w:rPr>
              <w:t>‑</w:t>
            </w:r>
            <w:r w:rsidRPr="00E56ED1">
              <w:rPr>
                <w:rFonts w:ascii="Arial" w:eastAsia="Arial" w:hAnsi="Arial" w:cs="Times New Roman"/>
              </w:rPr>
              <w:t>1</w:t>
            </w:r>
          </w:p>
        </w:tc>
        <w:tc>
          <w:tcPr>
            <w:tcW w:w="0" w:type="auto"/>
          </w:tcPr>
          <w:p w14:paraId="357837F7" w14:textId="2D0498BB" w:rsidR="004E5641" w:rsidRPr="00E56ED1" w:rsidRDefault="004E5641" w:rsidP="0050448F">
            <w:pPr>
              <w:rPr>
                <w:rFonts w:ascii="Arial" w:eastAsia="Arial" w:hAnsi="Arial" w:cs="Times New Roman"/>
              </w:rPr>
            </w:pPr>
            <w:r w:rsidRPr="00E56ED1">
              <w:rPr>
                <w:rFonts w:ascii="Arial" w:eastAsia="Arial" w:hAnsi="Arial" w:cs="Times New Roman"/>
              </w:rPr>
              <w:t>Owners/operators of irrigated agricultural lands</w:t>
            </w:r>
          </w:p>
          <w:p w14:paraId="6007E1A2" w14:textId="77777777" w:rsidR="004E5641" w:rsidRPr="00E56ED1" w:rsidRDefault="004E5641" w:rsidP="0050448F">
            <w:pPr>
              <w:rPr>
                <w:rFonts w:ascii="Arial" w:eastAsia="Arial" w:hAnsi="Arial" w:cs="Times New Roman"/>
              </w:rPr>
            </w:pPr>
            <w:r w:rsidRPr="00E56ED1">
              <w:rPr>
                <w:rFonts w:ascii="Arial" w:eastAsia="Arial" w:hAnsi="Arial" w:cs="Times New Roman"/>
              </w:rPr>
              <w:t>(Discharges from irrigated lands)</w:t>
            </w:r>
          </w:p>
        </w:tc>
        <w:tc>
          <w:tcPr>
            <w:tcW w:w="0" w:type="auto"/>
          </w:tcPr>
          <w:p w14:paraId="2967FB10" w14:textId="77777777" w:rsidR="004E5641" w:rsidRPr="00E56ED1" w:rsidRDefault="004E5641" w:rsidP="0050448F">
            <w:pPr>
              <w:rPr>
                <w:rFonts w:ascii="Arial" w:eastAsia="Arial" w:hAnsi="Arial" w:cs="Times New Roman"/>
              </w:rPr>
            </w:pPr>
            <w:r w:rsidRPr="00E56ED1">
              <w:rPr>
                <w:rFonts w:ascii="Arial" w:eastAsia="Arial" w:hAnsi="Arial" w:cs="Times New Roman"/>
              </w:rPr>
              <w:t>Achieve MUN standard</w:t>
            </w:r>
            <w:r w:rsidRPr="00E56ED1">
              <w:rPr>
                <w:rFonts w:ascii="Cambria Math" w:eastAsia="Arial" w:hAnsi="Cambria Math" w:cs="Cambria Math"/>
              </w:rPr>
              <w:t>‑</w:t>
            </w:r>
            <w:r w:rsidRPr="00E56ED1">
              <w:rPr>
                <w:rFonts w:ascii="Arial" w:eastAsia="Arial" w:hAnsi="Arial" w:cs="Times New Roman"/>
              </w:rPr>
              <w:t>based and Un</w:t>
            </w:r>
            <w:r w:rsidRPr="00E56ED1">
              <w:rPr>
                <w:rFonts w:ascii="Cambria Math" w:eastAsia="Arial" w:hAnsi="Cambria Math" w:cs="Cambria Math"/>
              </w:rPr>
              <w:t>‑</w:t>
            </w:r>
            <w:r w:rsidRPr="00E56ED1">
              <w:rPr>
                <w:rFonts w:ascii="Arial" w:eastAsia="Arial" w:hAnsi="Arial" w:cs="Times New Roman"/>
              </w:rPr>
              <w:t>ionized Ammonia objective</w:t>
            </w:r>
            <w:r w:rsidRPr="00E56ED1">
              <w:rPr>
                <w:rFonts w:ascii="Cambria Math" w:eastAsia="Arial" w:hAnsi="Cambria Math" w:cs="Cambria Math"/>
              </w:rPr>
              <w:t>‑</w:t>
            </w:r>
            <w:r w:rsidRPr="00E56ED1">
              <w:rPr>
                <w:rFonts w:ascii="Arial" w:eastAsia="Arial" w:hAnsi="Arial" w:cs="Times New Roman"/>
              </w:rPr>
              <w:t>based allocations:</w:t>
            </w:r>
          </w:p>
          <w:p w14:paraId="15176E48"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3</w:t>
            </w:r>
          </w:p>
          <w:p w14:paraId="3EEE6EFD"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4</w:t>
            </w:r>
          </w:p>
          <w:p w14:paraId="5C24A78A" w14:textId="77777777" w:rsidR="004E5641" w:rsidRPr="00E56ED1" w:rsidRDefault="004E5641" w:rsidP="0050448F">
            <w:pPr>
              <w:rPr>
                <w:rFonts w:ascii="Arial" w:eastAsia="Arial" w:hAnsi="Arial" w:cs="Times New Roman"/>
              </w:rPr>
            </w:pPr>
          </w:p>
          <w:p w14:paraId="053C4BDA" w14:textId="77777777" w:rsidR="004E5641" w:rsidRPr="00E56ED1" w:rsidRDefault="004E5641" w:rsidP="0050448F">
            <w:pPr>
              <w:rPr>
                <w:rFonts w:ascii="Arial" w:eastAsia="Arial" w:hAnsi="Arial" w:cs="Times New Roman"/>
              </w:rPr>
            </w:pPr>
            <w:r w:rsidRPr="00E56ED1">
              <w:rPr>
                <w:rFonts w:ascii="Arial" w:eastAsia="Arial" w:hAnsi="Arial" w:cs="Times New Roman"/>
              </w:rPr>
              <w:t>12 years after effective date of TMDL</w:t>
            </w:r>
          </w:p>
        </w:tc>
        <w:tc>
          <w:tcPr>
            <w:tcW w:w="0" w:type="auto"/>
          </w:tcPr>
          <w:p w14:paraId="7536A131" w14:textId="78A3E41E" w:rsidR="004E5641" w:rsidRPr="00E56ED1" w:rsidRDefault="004E5641" w:rsidP="0050448F">
            <w:pPr>
              <w:rPr>
                <w:rFonts w:ascii="Arial" w:eastAsia="Arial" w:hAnsi="Arial" w:cs="Times New Roman"/>
              </w:rPr>
            </w:pPr>
            <w:r w:rsidRPr="00E56ED1">
              <w:rPr>
                <w:rFonts w:ascii="Arial" w:eastAsia="Arial" w:hAnsi="Arial" w:cs="Times New Roman"/>
              </w:rPr>
              <w:t>Achieve Wet Season (Nov.</w:t>
            </w:r>
            <w:r w:rsidR="0040211D" w:rsidRPr="00E56ED1">
              <w:rPr>
                <w:rFonts w:ascii="Arial" w:eastAsia="Arial" w:hAnsi="Arial" w:cs="Times New Roman"/>
              </w:rPr>
              <w:t xml:space="preserve"> </w:t>
            </w:r>
            <w:r w:rsidRPr="00E56ED1">
              <w:rPr>
                <w:rFonts w:ascii="Arial" w:eastAsia="Arial" w:hAnsi="Arial" w:cs="Times New Roman"/>
              </w:rPr>
              <w:t>1 to Apr.</w:t>
            </w:r>
            <w:r w:rsidR="0040211D" w:rsidRPr="00E56ED1">
              <w:rPr>
                <w:rFonts w:ascii="Arial" w:eastAsia="Arial" w:hAnsi="Arial" w:cs="Times New Roman"/>
              </w:rPr>
              <w:t xml:space="preserve"> </w:t>
            </w:r>
            <w:r w:rsidRPr="00E56ED1">
              <w:rPr>
                <w:rFonts w:ascii="Arial" w:eastAsia="Arial" w:hAnsi="Arial" w:cs="Times New Roman"/>
              </w:rPr>
              <w:t>30) or Year</w:t>
            </w:r>
            <w:r w:rsidRPr="00E56ED1">
              <w:rPr>
                <w:rFonts w:ascii="Cambria Math" w:eastAsia="Arial" w:hAnsi="Cambria Math" w:cs="Cambria Math"/>
              </w:rPr>
              <w:t>‑</w:t>
            </w:r>
            <w:r w:rsidRPr="00E56ED1">
              <w:rPr>
                <w:rFonts w:ascii="Arial" w:eastAsia="Arial" w:hAnsi="Arial" w:cs="Times New Roman"/>
              </w:rPr>
              <w:t xml:space="preserve">round </w:t>
            </w:r>
            <w:proofErr w:type="spellStart"/>
            <w:r w:rsidRPr="00E56ED1">
              <w:rPr>
                <w:rFonts w:ascii="Arial" w:eastAsia="Arial" w:hAnsi="Arial" w:cs="Times New Roman"/>
              </w:rPr>
              <w:t>Biostimulatory</w:t>
            </w:r>
            <w:proofErr w:type="spellEnd"/>
            <w:r w:rsidRPr="00E56ED1">
              <w:rPr>
                <w:rFonts w:ascii="Arial" w:eastAsia="Arial" w:hAnsi="Arial" w:cs="Times New Roman"/>
              </w:rPr>
              <w:t xml:space="preserve"> target</w:t>
            </w:r>
            <w:r w:rsidRPr="00E56ED1">
              <w:rPr>
                <w:rFonts w:ascii="Cambria Math" w:eastAsia="Arial" w:hAnsi="Cambria Math" w:cs="Cambria Math"/>
              </w:rPr>
              <w:t>‑</w:t>
            </w:r>
            <w:r w:rsidRPr="00E56ED1">
              <w:rPr>
                <w:rFonts w:ascii="Arial" w:eastAsia="Arial" w:hAnsi="Arial" w:cs="Times New Roman"/>
              </w:rPr>
              <w:t>based TMDL allocations:</w:t>
            </w:r>
          </w:p>
          <w:p w14:paraId="4BD2BB14"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1</w:t>
            </w:r>
          </w:p>
          <w:p w14:paraId="6E5FC5DB"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2</w:t>
            </w:r>
          </w:p>
          <w:p w14:paraId="6B36495C"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5</w:t>
            </w:r>
          </w:p>
          <w:p w14:paraId="1CA9305B" w14:textId="77777777" w:rsidR="004E5641" w:rsidRPr="00E56ED1" w:rsidRDefault="004E5641" w:rsidP="0050448F">
            <w:pPr>
              <w:rPr>
                <w:rFonts w:ascii="Arial" w:eastAsia="Arial" w:hAnsi="Arial" w:cs="Times New Roman"/>
              </w:rPr>
            </w:pPr>
            <w:r w:rsidRPr="00E56ED1">
              <w:rPr>
                <w:rFonts w:ascii="Arial" w:eastAsia="Arial" w:hAnsi="Arial" w:cs="Times New Roman"/>
              </w:rPr>
              <w:t>Allocation</w:t>
            </w:r>
            <w:r w:rsidRPr="00E56ED1">
              <w:rPr>
                <w:rFonts w:ascii="Cambria Math" w:eastAsia="Arial" w:hAnsi="Cambria Math" w:cs="Cambria Math"/>
              </w:rPr>
              <w:t>‑</w:t>
            </w:r>
            <w:r w:rsidRPr="00E56ED1">
              <w:rPr>
                <w:rFonts w:ascii="Arial" w:eastAsia="Arial" w:hAnsi="Arial" w:cs="Times New Roman"/>
              </w:rPr>
              <w:t>6</w:t>
            </w:r>
          </w:p>
          <w:p w14:paraId="21B0D61F" w14:textId="77777777" w:rsidR="004E5641" w:rsidRPr="00E56ED1" w:rsidRDefault="004E5641" w:rsidP="0050448F">
            <w:pPr>
              <w:rPr>
                <w:rFonts w:ascii="Arial" w:eastAsia="Arial" w:hAnsi="Arial" w:cs="Times New Roman"/>
              </w:rPr>
            </w:pPr>
          </w:p>
          <w:p w14:paraId="18132C8B" w14:textId="77777777" w:rsidR="004E5641" w:rsidRPr="00E56ED1" w:rsidRDefault="004E5641" w:rsidP="0050448F">
            <w:pPr>
              <w:rPr>
                <w:rFonts w:ascii="Arial" w:eastAsia="Arial" w:hAnsi="Arial" w:cs="Times New Roman"/>
              </w:rPr>
            </w:pPr>
            <w:r w:rsidRPr="00E56ED1">
              <w:rPr>
                <w:rFonts w:ascii="Arial" w:eastAsia="Arial" w:hAnsi="Arial" w:cs="Times New Roman"/>
              </w:rPr>
              <w:t>20 years after effective date of TMDL</w:t>
            </w:r>
          </w:p>
        </w:tc>
      </w:tr>
    </w:tbl>
    <w:p w14:paraId="56A84E73" w14:textId="77777777" w:rsidR="004E5641" w:rsidRPr="009A1A0E" w:rsidRDefault="004E5641" w:rsidP="004E5641">
      <w:pPr>
        <w:spacing w:before="100" w:after="100" w:line="240" w:lineRule="auto"/>
        <w:rPr>
          <w:rFonts w:ascii="Arial" w:eastAsia="Arial" w:hAnsi="Arial" w:cs="Times New Roman"/>
          <w:sz w:val="20"/>
          <w:szCs w:val="20"/>
        </w:rPr>
      </w:pPr>
      <w:r w:rsidRPr="009A1A0E">
        <w:rPr>
          <w:rFonts w:ascii="Arial" w:eastAsia="Arial" w:hAnsi="Arial" w:cs="Times New Roman"/>
          <w:sz w:val="20"/>
          <w:szCs w:val="20"/>
        </w:rPr>
        <w:t>Responsible parties shall meet allocations in all receiving surface waterbodies of the responsible parties’ discharges.</w:t>
      </w:r>
    </w:p>
    <w:p w14:paraId="11D6804D" w14:textId="77777777" w:rsidR="004E5641" w:rsidRPr="009A1A0E" w:rsidRDefault="004E5641" w:rsidP="004E5641">
      <w:pPr>
        <w:spacing w:before="100" w:after="100" w:line="240" w:lineRule="auto"/>
        <w:rPr>
          <w:rFonts w:ascii="Arial" w:eastAsia="Arial" w:hAnsi="Arial" w:cs="Times New Roman"/>
          <w:sz w:val="20"/>
          <w:szCs w:val="20"/>
        </w:rPr>
      </w:pPr>
      <w:r w:rsidRPr="009A1A0E">
        <w:rPr>
          <w:rFonts w:ascii="Arial" w:eastAsia="Arial" w:hAnsi="Arial" w:cs="Times New Roman"/>
          <w:sz w:val="20"/>
          <w:szCs w:val="20"/>
        </w:rPr>
        <w:t>The parties responsible for the allocation to controllable sources are not responsible for the allocation to natural sources.</w:t>
      </w:r>
    </w:p>
    <w:p w14:paraId="1F908EF7" w14:textId="77777777" w:rsidR="00263F9A" w:rsidRDefault="00263F9A">
      <w:pPr>
        <w:spacing w:before="240"/>
        <w:rPr>
          <w:b/>
          <w:bCs/>
          <w:color w:val="2F5496" w:themeColor="accent1" w:themeShade="BF"/>
          <w:sz w:val="28"/>
        </w:rPr>
      </w:pPr>
      <w:bookmarkStart w:id="2593" w:name="table-4.9.17-3"/>
      <w:r>
        <w:br w:type="page"/>
      </w:r>
    </w:p>
    <w:p w14:paraId="6D04BA60" w14:textId="70EF189F" w:rsidR="004E5641" w:rsidRDefault="00FB662B" w:rsidP="004E5641">
      <w:pPr>
        <w:pStyle w:val="Heading5Numberless"/>
      </w:pPr>
      <w:r>
        <w:lastRenderedPageBreak/>
        <w:t>Table</w:t>
      </w:r>
      <w:r w:rsidR="004E5641">
        <w:t xml:space="preserve"> 4.9.17-3</w:t>
      </w:r>
    </w:p>
    <w:p w14:paraId="696EDBC0" w14:textId="50F4384E" w:rsidR="004E5641" w:rsidRDefault="004E5641" w:rsidP="004E5641">
      <w:pPr>
        <w:pStyle w:val="Heading6Numberless"/>
      </w:pPr>
      <w:bookmarkStart w:id="2594" w:name="proposed-basin-plan-amendment-63"/>
      <w:r>
        <w:t xml:space="preserve">Original </w:t>
      </w:r>
      <w:r w:rsidR="00263F9A">
        <w:t>t</w:t>
      </w:r>
      <w:r>
        <w:t>able</w:t>
      </w:r>
    </w:p>
    <w:p w14:paraId="144B1E06" w14:textId="77777777" w:rsidR="00271AE9" w:rsidRPr="00271AE9" w:rsidRDefault="00271AE9" w:rsidP="00271AE9">
      <w:pPr>
        <w:rPr>
          <w:b/>
          <w:bCs/>
          <w:sz w:val="20"/>
          <w:szCs w:val="20"/>
        </w:rPr>
      </w:pPr>
      <w:r w:rsidRPr="00271AE9">
        <w:rPr>
          <w:b/>
          <w:bCs/>
          <w:sz w:val="20"/>
          <w:szCs w:val="20"/>
        </w:rPr>
        <w:t xml:space="preserve">Table 4.9.17-3. </w:t>
      </w:r>
      <w:r w:rsidRPr="00B976FD">
        <w:rPr>
          <w:b/>
          <w:bCs/>
          <w:sz w:val="20"/>
          <w:szCs w:val="20"/>
        </w:rPr>
        <w:t xml:space="preserve">Time schedule for optional studies and Water Board reconsideration of </w:t>
      </w:r>
      <w:del w:id="2595" w:author="Pratt, Jamie@Waterboards" w:date="2023-09-21T11:59:00Z">
        <w:r w:rsidRPr="00B976FD" w:rsidDel="009C2494">
          <w:rPr>
            <w:b/>
            <w:bCs/>
            <w:sz w:val="20"/>
            <w:szCs w:val="20"/>
          </w:rPr>
          <w:delText>wasteload</w:delText>
        </w:r>
      </w:del>
      <w:r w:rsidRPr="00B976FD">
        <w:rPr>
          <w:b/>
          <w:bCs/>
          <w:sz w:val="20"/>
          <w:szCs w:val="20"/>
        </w:rPr>
        <w:t xml:space="preserve"> allocations and load 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24"/>
        <w:gridCol w:w="3629"/>
        <w:gridCol w:w="2997"/>
      </w:tblGrid>
      <w:tr w:rsidR="004E5641" w:rsidRPr="00E27EAA" w14:paraId="0C440984" w14:textId="77777777" w:rsidTr="0050448F">
        <w:trPr>
          <w:tblHeader/>
        </w:trPr>
        <w:tc>
          <w:tcPr>
            <w:tcW w:w="2773" w:type="dxa"/>
            <w:shd w:val="clear" w:color="auto" w:fill="D9D9D9"/>
            <w:vAlign w:val="center"/>
          </w:tcPr>
          <w:p w14:paraId="2DD9CE68"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Proposed Actions</w:t>
            </w:r>
          </w:p>
        </w:tc>
        <w:tc>
          <w:tcPr>
            <w:tcW w:w="3725" w:type="dxa"/>
            <w:shd w:val="clear" w:color="auto" w:fill="D9D9D9"/>
            <w:vAlign w:val="center"/>
          </w:tcPr>
          <w:p w14:paraId="17D02A59"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Description</w:t>
            </w:r>
          </w:p>
        </w:tc>
        <w:tc>
          <w:tcPr>
            <w:tcW w:w="3078" w:type="dxa"/>
            <w:shd w:val="clear" w:color="auto" w:fill="D9D9D9"/>
            <w:vAlign w:val="center"/>
          </w:tcPr>
          <w:p w14:paraId="27F56583" w14:textId="77777777" w:rsidR="004E5641" w:rsidRPr="00E27EAA" w:rsidRDefault="004E5641" w:rsidP="0050448F">
            <w:pPr>
              <w:keepNext/>
              <w:spacing w:before="0" w:line="240" w:lineRule="auto"/>
              <w:jc w:val="center"/>
              <w:rPr>
                <w:rFonts w:ascii="Arial" w:eastAsia="Times New Roman" w:hAnsi="Arial" w:cs="Arial"/>
                <w:b/>
                <w:sz w:val="20"/>
                <w:szCs w:val="20"/>
              </w:rPr>
            </w:pPr>
            <w:r w:rsidRPr="00E27EAA">
              <w:rPr>
                <w:rFonts w:ascii="Arial" w:eastAsia="Times New Roman" w:hAnsi="Arial" w:cs="Arial"/>
                <w:b/>
                <w:sz w:val="20"/>
                <w:szCs w:val="20"/>
              </w:rPr>
              <w:t>Time Schedule-Milestones</w:t>
            </w:r>
          </w:p>
        </w:tc>
      </w:tr>
      <w:tr w:rsidR="004E5641" w:rsidRPr="00E27EAA" w14:paraId="15D4CC8E" w14:textId="77777777" w:rsidTr="0050448F">
        <w:trPr>
          <w:cantSplit/>
          <w:trHeight w:val="1709"/>
        </w:trPr>
        <w:tc>
          <w:tcPr>
            <w:tcW w:w="2773" w:type="dxa"/>
            <w:vAlign w:val="center"/>
          </w:tcPr>
          <w:p w14:paraId="292DC5E6"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Optional studies work plans</w:t>
            </w:r>
          </w:p>
        </w:tc>
        <w:tc>
          <w:tcPr>
            <w:tcW w:w="3725" w:type="dxa"/>
            <w:vAlign w:val="center"/>
          </w:tcPr>
          <w:p w14:paraId="5C0DE431"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Implementing parties shall submit work plans for optional special studies (if implementing parties choose to conduct special studies) for approval by Executive Officer</w:t>
            </w:r>
          </w:p>
        </w:tc>
        <w:tc>
          <w:tcPr>
            <w:tcW w:w="3078" w:type="dxa"/>
            <w:vAlign w:val="center"/>
          </w:tcPr>
          <w:p w14:paraId="1BF80B43" w14:textId="77777777" w:rsidR="004E5641" w:rsidRPr="00E27EAA" w:rsidRDefault="004E5641" w:rsidP="0050448F">
            <w:pPr>
              <w:keepNext/>
              <w:spacing w:before="0" w:line="240" w:lineRule="auto"/>
              <w:rPr>
                <w:rFonts w:ascii="Arial" w:eastAsia="Times New Roman" w:hAnsi="Arial" w:cs="Arial"/>
                <w:sz w:val="20"/>
                <w:szCs w:val="20"/>
              </w:rPr>
            </w:pPr>
            <w:r w:rsidRPr="00E27EAA">
              <w:rPr>
                <w:rFonts w:ascii="Arial" w:eastAsia="Times New Roman" w:hAnsi="Arial" w:cs="Arial"/>
                <w:sz w:val="20"/>
                <w:szCs w:val="20"/>
              </w:rPr>
              <w:t>By five years after the effective date of the TMDL</w:t>
            </w:r>
          </w:p>
        </w:tc>
      </w:tr>
      <w:tr w:rsidR="004E5641" w:rsidRPr="00E27EAA" w14:paraId="158B37F8" w14:textId="77777777" w:rsidTr="0050448F">
        <w:trPr>
          <w:cantSplit/>
          <w:trHeight w:val="971"/>
        </w:trPr>
        <w:tc>
          <w:tcPr>
            <w:tcW w:w="2773" w:type="dxa"/>
            <w:vAlign w:val="center"/>
          </w:tcPr>
          <w:p w14:paraId="1FB81471"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Final optional studies</w:t>
            </w:r>
          </w:p>
        </w:tc>
        <w:tc>
          <w:tcPr>
            <w:tcW w:w="3725" w:type="dxa"/>
            <w:vAlign w:val="center"/>
          </w:tcPr>
          <w:p w14:paraId="73F4F702"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Optional studies completed and final report submitted for Executive Officer approval. </w:t>
            </w:r>
          </w:p>
        </w:tc>
        <w:tc>
          <w:tcPr>
            <w:tcW w:w="3078" w:type="dxa"/>
            <w:vAlign w:val="center"/>
          </w:tcPr>
          <w:p w14:paraId="17B4FE44"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By eight  years after the effective date of the TMDL</w:t>
            </w:r>
          </w:p>
        </w:tc>
      </w:tr>
      <w:tr w:rsidR="004E5641" w:rsidRPr="00E27EAA" w14:paraId="25450C26" w14:textId="77777777" w:rsidTr="0050448F">
        <w:trPr>
          <w:cantSplit/>
          <w:trHeight w:val="2069"/>
        </w:trPr>
        <w:tc>
          <w:tcPr>
            <w:tcW w:w="2773" w:type="dxa"/>
            <w:vAlign w:val="center"/>
          </w:tcPr>
          <w:p w14:paraId="18EEE097"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Reconsideration of TMDL</w:t>
            </w:r>
          </w:p>
        </w:tc>
        <w:tc>
          <w:tcPr>
            <w:tcW w:w="3725" w:type="dxa"/>
            <w:vAlign w:val="center"/>
          </w:tcPr>
          <w:p w14:paraId="1F2ABCE0" w14:textId="6C46FB75"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 xml:space="preserve">If merited by optional special studies or information from ongoing research into eutrophication issues, the Water Board will reconsider the </w:t>
            </w:r>
            <w:del w:id="2596" w:author="Pratt, Jamie@Waterboards" w:date="2023-09-18T15:04:00Z">
              <w:r w:rsidR="00837A06" w:rsidRPr="00B976FD" w:rsidDel="00B976FD">
                <w:rPr>
                  <w:rFonts w:ascii="Arial" w:eastAsia="Times New Roman" w:hAnsi="Arial" w:cs="Arial"/>
                  <w:sz w:val="20"/>
                  <w:szCs w:val="20"/>
                  <w:u w:color="FF0000"/>
                </w:rPr>
                <w:delText>Wasteload</w:delText>
              </w:r>
              <w:r w:rsidRPr="00E27EAA" w:rsidDel="00B976FD">
                <w:rPr>
                  <w:rFonts w:ascii="Arial" w:eastAsia="Times New Roman" w:hAnsi="Arial" w:cs="Arial"/>
                  <w:sz w:val="20"/>
                  <w:szCs w:val="20"/>
                </w:rPr>
                <w:delText xml:space="preserve"> </w:delText>
              </w:r>
            </w:del>
            <w:r w:rsidRPr="00E27EAA">
              <w:rPr>
                <w:rFonts w:ascii="Arial" w:eastAsia="Times New Roman" w:hAnsi="Arial" w:cs="Arial"/>
                <w:sz w:val="20"/>
                <w:szCs w:val="20"/>
              </w:rPr>
              <w:t xml:space="preserve">and Load allocations and/or implementation timelines adopted pursuant to this TMDL. </w:t>
            </w:r>
          </w:p>
        </w:tc>
        <w:tc>
          <w:tcPr>
            <w:tcW w:w="3078" w:type="dxa"/>
            <w:vAlign w:val="center"/>
          </w:tcPr>
          <w:p w14:paraId="459CA3CF" w14:textId="77777777" w:rsidR="004E5641" w:rsidRPr="00E27EAA" w:rsidRDefault="004E5641" w:rsidP="0050448F">
            <w:pPr>
              <w:spacing w:before="0" w:line="240" w:lineRule="auto"/>
              <w:rPr>
                <w:rFonts w:ascii="Arial" w:eastAsia="Times New Roman" w:hAnsi="Arial" w:cs="Arial"/>
                <w:sz w:val="20"/>
                <w:szCs w:val="20"/>
              </w:rPr>
            </w:pPr>
            <w:r w:rsidRPr="00E27EAA">
              <w:rPr>
                <w:rFonts w:ascii="Arial" w:eastAsia="Times New Roman" w:hAnsi="Arial" w:cs="Arial"/>
                <w:sz w:val="20"/>
                <w:szCs w:val="20"/>
              </w:rPr>
              <w:t>By ten  years after the effective date of the TMDL</w:t>
            </w:r>
          </w:p>
        </w:tc>
      </w:tr>
    </w:tbl>
    <w:p w14:paraId="64EFE060" w14:textId="3C74EB50" w:rsidR="004E5641" w:rsidRDefault="004E5641" w:rsidP="004E5641">
      <w:pPr>
        <w:pStyle w:val="Heading6Numberless"/>
      </w:pPr>
      <w:r>
        <w:t xml:space="preserve">Revised </w:t>
      </w:r>
      <w:r w:rsidR="00263F9A">
        <w:t>t</w:t>
      </w:r>
      <w:r>
        <w:t>able</w:t>
      </w:r>
    </w:p>
    <w:p w14:paraId="426FCBF7" w14:textId="15D0FC9D" w:rsidR="00271AE9" w:rsidRPr="00E27EAA" w:rsidRDefault="00271AE9" w:rsidP="00271AE9">
      <w:pPr>
        <w:keepNext/>
        <w:spacing w:after="120" w:line="240" w:lineRule="auto"/>
        <w:rPr>
          <w:rFonts w:ascii="Arial" w:eastAsia="Arial" w:hAnsi="Arial" w:cs="Times New Roman"/>
          <w:b/>
          <w:bCs/>
          <w:iCs/>
        </w:rPr>
      </w:pPr>
      <w:r w:rsidRPr="00E27EAA">
        <w:rPr>
          <w:rFonts w:ascii="Arial" w:eastAsia="Arial" w:hAnsi="Arial" w:cs="Times New Roman"/>
          <w:b/>
          <w:bCs/>
          <w:iCs/>
        </w:rPr>
        <w:t xml:space="preserve">Table 4.9.17-3. Time </w:t>
      </w:r>
      <w:r w:rsidR="00B976FD" w:rsidRPr="00B976FD">
        <w:rPr>
          <w:rFonts w:ascii="Arial" w:eastAsia="Arial" w:hAnsi="Arial" w:cs="Times New Roman"/>
          <w:b/>
          <w:bCs/>
          <w:iCs/>
        </w:rPr>
        <w:t>schedule for optional studies and water board reconsideration of</w:t>
      </w:r>
      <w:r w:rsidRPr="00E27EAA">
        <w:rPr>
          <w:rFonts w:ascii="Arial" w:eastAsia="Arial" w:hAnsi="Arial" w:cs="Times New Roman"/>
          <w:b/>
          <w:bCs/>
          <w:iCs/>
        </w:rPr>
        <w:t xml:space="preserve"> </w:t>
      </w:r>
      <w:ins w:id="2597" w:author="Pratt, Jamie@Waterboards" w:date="2023-09-18T15:05:00Z">
        <w:r w:rsidR="00B976FD">
          <w:rPr>
            <w:rFonts w:ascii="Arial" w:eastAsia="Arial" w:hAnsi="Arial" w:cs="Times New Roman"/>
            <w:b/>
            <w:bCs/>
            <w:iCs/>
          </w:rPr>
          <w:t>w</w:t>
        </w:r>
      </w:ins>
      <w:ins w:id="2598" w:author="Pratt, Jamie@Waterboards" w:date="2023-09-18T15:04:00Z">
        <w:r w:rsidR="00B976FD">
          <w:rPr>
            <w:rFonts w:ascii="Arial" w:eastAsia="Arial" w:hAnsi="Arial" w:cs="Times New Roman"/>
            <w:b/>
            <w:bCs/>
            <w:iCs/>
          </w:rPr>
          <w:t xml:space="preserve">aste </w:t>
        </w:r>
      </w:ins>
      <w:ins w:id="2599" w:author="Pratt, Jamie@Waterboards" w:date="2023-09-18T15:05:00Z">
        <w:r w:rsidR="00B976FD">
          <w:rPr>
            <w:rFonts w:ascii="Arial" w:eastAsia="Arial" w:hAnsi="Arial" w:cs="Times New Roman"/>
            <w:b/>
            <w:bCs/>
            <w:iCs/>
          </w:rPr>
          <w:t>l</w:t>
        </w:r>
      </w:ins>
      <w:ins w:id="2600" w:author="Pratt, Jamie@Waterboards" w:date="2023-09-18T15:04:00Z">
        <w:r w:rsidR="00B976FD">
          <w:rPr>
            <w:rFonts w:ascii="Arial" w:eastAsia="Arial" w:hAnsi="Arial" w:cs="Times New Roman"/>
            <w:b/>
            <w:bCs/>
            <w:iCs/>
          </w:rPr>
          <w:t>oad</w:t>
        </w:r>
      </w:ins>
      <w:r w:rsidRPr="00E27EAA">
        <w:rPr>
          <w:rFonts w:ascii="Arial" w:eastAsia="Arial" w:hAnsi="Arial" w:cs="Times New Roman"/>
          <w:b/>
          <w:bCs/>
          <w:iCs/>
        </w:rPr>
        <w:t xml:space="preserve"> </w:t>
      </w:r>
      <w:r w:rsidR="00B976FD" w:rsidRPr="00B976FD">
        <w:rPr>
          <w:rFonts w:ascii="Arial" w:eastAsia="Arial" w:hAnsi="Arial" w:cs="Times New Roman"/>
          <w:b/>
          <w:bCs/>
          <w:iCs/>
        </w:rPr>
        <w:t>allocations and load allocations</w:t>
      </w:r>
    </w:p>
    <w:tbl>
      <w:tblPr>
        <w:tblStyle w:val="Custom62"/>
        <w:tblW w:w="5000" w:type="pct"/>
        <w:tblLook w:val="0020" w:firstRow="1" w:lastRow="0" w:firstColumn="0" w:lastColumn="0" w:noHBand="0" w:noVBand="0"/>
      </w:tblPr>
      <w:tblGrid>
        <w:gridCol w:w="2080"/>
        <w:gridCol w:w="4358"/>
        <w:gridCol w:w="2922"/>
      </w:tblGrid>
      <w:tr w:rsidR="004E5641" w:rsidRPr="00E27EAA" w14:paraId="65FC1AB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8A31F07" w14:textId="77777777" w:rsidR="004E5641" w:rsidRPr="00E27EAA" w:rsidRDefault="004E5641" w:rsidP="0050448F">
            <w:pPr>
              <w:rPr>
                <w:rFonts w:eastAsia="Arial"/>
              </w:rPr>
            </w:pPr>
            <w:r w:rsidRPr="00E27EAA">
              <w:rPr>
                <w:rFonts w:eastAsia="Arial"/>
              </w:rPr>
              <w:t>Proposed Actions</w:t>
            </w:r>
          </w:p>
        </w:tc>
        <w:tc>
          <w:tcPr>
            <w:tcW w:w="0" w:type="auto"/>
          </w:tcPr>
          <w:p w14:paraId="24EA4628" w14:textId="77777777" w:rsidR="004E5641" w:rsidRPr="00E27EAA" w:rsidRDefault="004E5641" w:rsidP="0050448F">
            <w:pPr>
              <w:rPr>
                <w:rFonts w:eastAsia="Arial"/>
              </w:rPr>
            </w:pPr>
            <w:r w:rsidRPr="00E27EAA">
              <w:rPr>
                <w:rFonts w:eastAsia="Arial"/>
              </w:rPr>
              <w:t>Description</w:t>
            </w:r>
          </w:p>
        </w:tc>
        <w:tc>
          <w:tcPr>
            <w:tcW w:w="0" w:type="auto"/>
          </w:tcPr>
          <w:p w14:paraId="4A9234B0" w14:textId="77777777" w:rsidR="004E5641" w:rsidRPr="00E27EAA" w:rsidRDefault="004E5641" w:rsidP="0050448F">
            <w:pPr>
              <w:rPr>
                <w:rFonts w:eastAsia="Arial"/>
              </w:rPr>
            </w:pPr>
            <w:r w:rsidRPr="00E27EAA">
              <w:rPr>
                <w:rFonts w:eastAsia="Arial"/>
              </w:rPr>
              <w:t>Time Schedule</w:t>
            </w:r>
            <w:r w:rsidRPr="00E27EAA">
              <w:rPr>
                <w:rFonts w:ascii="Cambria Math" w:eastAsia="Arial" w:hAnsi="Cambria Math" w:cs="Cambria Math"/>
              </w:rPr>
              <w:t>‑</w:t>
            </w:r>
            <w:r w:rsidRPr="00E27EAA">
              <w:rPr>
                <w:rFonts w:eastAsia="Arial"/>
              </w:rPr>
              <w:t>Milestones</w:t>
            </w:r>
          </w:p>
        </w:tc>
      </w:tr>
      <w:tr w:rsidR="004E5641" w:rsidRPr="00E27EAA" w14:paraId="07C1311D" w14:textId="77777777" w:rsidTr="0050448F">
        <w:tblPrEx>
          <w:jc w:val="center"/>
        </w:tblPrEx>
        <w:tc>
          <w:tcPr>
            <w:tcW w:w="0" w:type="auto"/>
          </w:tcPr>
          <w:p w14:paraId="13995245" w14:textId="77777777" w:rsidR="004E5641" w:rsidRPr="00E27EAA" w:rsidRDefault="004E5641" w:rsidP="0050448F">
            <w:pPr>
              <w:rPr>
                <w:rFonts w:ascii="Arial" w:eastAsia="Arial" w:hAnsi="Arial"/>
              </w:rPr>
            </w:pPr>
            <w:r w:rsidRPr="00E27EAA">
              <w:rPr>
                <w:rFonts w:ascii="Arial" w:eastAsia="Arial" w:hAnsi="Arial"/>
              </w:rPr>
              <w:t>Optional studies work plans</w:t>
            </w:r>
          </w:p>
        </w:tc>
        <w:tc>
          <w:tcPr>
            <w:tcW w:w="0" w:type="auto"/>
          </w:tcPr>
          <w:p w14:paraId="7BF5E399" w14:textId="4C953F59" w:rsidR="004E5641" w:rsidRPr="00E27EAA" w:rsidRDefault="004E5641" w:rsidP="0050448F">
            <w:pPr>
              <w:rPr>
                <w:rFonts w:ascii="Arial" w:eastAsia="Arial" w:hAnsi="Arial"/>
              </w:rPr>
            </w:pPr>
            <w:r w:rsidRPr="00E27EAA">
              <w:rPr>
                <w:rFonts w:ascii="Arial" w:eastAsia="Arial" w:hAnsi="Arial"/>
              </w:rPr>
              <w:t>Implementing parties shall submit work plans for optional special studies (if implementing parties choose to conduct special studies) for approval by Executive Officer</w:t>
            </w:r>
            <w:ins w:id="2601" w:author="Pratt, Jamie@Waterboards" w:date="2023-09-19T12:48:00Z">
              <w:r w:rsidR="00E56ED1" w:rsidRPr="00E56ED1">
                <w:rPr>
                  <w:rFonts w:ascii="Arial" w:eastAsia="Arial" w:hAnsi="Arial"/>
                </w:rPr>
                <w:t>.</w:t>
              </w:r>
            </w:ins>
          </w:p>
        </w:tc>
        <w:tc>
          <w:tcPr>
            <w:tcW w:w="0" w:type="auto"/>
          </w:tcPr>
          <w:p w14:paraId="2329702D" w14:textId="77777777" w:rsidR="004E5641" w:rsidRPr="00E27EAA" w:rsidRDefault="004E5641" w:rsidP="0050448F">
            <w:pPr>
              <w:rPr>
                <w:rFonts w:ascii="Arial" w:eastAsia="Arial" w:hAnsi="Arial"/>
              </w:rPr>
            </w:pPr>
            <w:r w:rsidRPr="00E27EAA">
              <w:rPr>
                <w:rFonts w:ascii="Arial" w:eastAsia="Arial" w:hAnsi="Arial"/>
              </w:rPr>
              <w:t>By five years after the effective date of the TMDL</w:t>
            </w:r>
          </w:p>
        </w:tc>
      </w:tr>
      <w:tr w:rsidR="004E5641" w:rsidRPr="00E27EAA" w14:paraId="5DA8703C" w14:textId="77777777" w:rsidTr="0050448F">
        <w:tblPrEx>
          <w:jc w:val="center"/>
        </w:tblPrEx>
        <w:tc>
          <w:tcPr>
            <w:tcW w:w="0" w:type="auto"/>
          </w:tcPr>
          <w:p w14:paraId="1985D2F2" w14:textId="77777777" w:rsidR="004E5641" w:rsidRPr="00E27EAA" w:rsidRDefault="004E5641" w:rsidP="0050448F">
            <w:pPr>
              <w:rPr>
                <w:rFonts w:ascii="Arial" w:eastAsia="Arial" w:hAnsi="Arial"/>
              </w:rPr>
            </w:pPr>
            <w:r w:rsidRPr="00E27EAA">
              <w:rPr>
                <w:rFonts w:ascii="Arial" w:eastAsia="Arial" w:hAnsi="Arial"/>
              </w:rPr>
              <w:t>Final optional studies</w:t>
            </w:r>
          </w:p>
        </w:tc>
        <w:tc>
          <w:tcPr>
            <w:tcW w:w="0" w:type="auto"/>
          </w:tcPr>
          <w:p w14:paraId="3DFA443D" w14:textId="77777777" w:rsidR="004E5641" w:rsidRPr="00E27EAA" w:rsidRDefault="004E5641" w:rsidP="0050448F">
            <w:pPr>
              <w:rPr>
                <w:rFonts w:ascii="Arial" w:eastAsia="Arial" w:hAnsi="Arial"/>
              </w:rPr>
            </w:pPr>
            <w:r w:rsidRPr="00E27EAA">
              <w:rPr>
                <w:rFonts w:ascii="Arial" w:eastAsia="Arial" w:hAnsi="Arial"/>
              </w:rPr>
              <w:t>Optional studies completed and final report submitted for Executive Officer approval.</w:t>
            </w:r>
          </w:p>
        </w:tc>
        <w:tc>
          <w:tcPr>
            <w:tcW w:w="0" w:type="auto"/>
          </w:tcPr>
          <w:p w14:paraId="4518A616" w14:textId="77777777" w:rsidR="004E5641" w:rsidRPr="00E27EAA" w:rsidRDefault="004E5641" w:rsidP="0050448F">
            <w:pPr>
              <w:rPr>
                <w:rFonts w:ascii="Arial" w:eastAsia="Arial" w:hAnsi="Arial"/>
              </w:rPr>
            </w:pPr>
            <w:r w:rsidRPr="00E27EAA">
              <w:rPr>
                <w:rFonts w:ascii="Arial" w:eastAsia="Arial" w:hAnsi="Arial"/>
              </w:rPr>
              <w:t>By eight years after the effective date of the TMDL</w:t>
            </w:r>
          </w:p>
        </w:tc>
      </w:tr>
      <w:tr w:rsidR="004E5641" w:rsidRPr="00E27EAA" w14:paraId="7C6D30E1" w14:textId="77777777" w:rsidTr="0050448F">
        <w:tblPrEx>
          <w:jc w:val="center"/>
        </w:tblPrEx>
        <w:tc>
          <w:tcPr>
            <w:tcW w:w="0" w:type="auto"/>
          </w:tcPr>
          <w:p w14:paraId="21E68A43" w14:textId="77777777" w:rsidR="004E5641" w:rsidRPr="00E27EAA" w:rsidRDefault="004E5641" w:rsidP="0050448F">
            <w:pPr>
              <w:rPr>
                <w:rFonts w:ascii="Arial" w:eastAsia="Arial" w:hAnsi="Arial"/>
              </w:rPr>
            </w:pPr>
            <w:r w:rsidRPr="00E27EAA">
              <w:rPr>
                <w:rFonts w:ascii="Arial" w:eastAsia="Arial" w:hAnsi="Arial"/>
              </w:rPr>
              <w:lastRenderedPageBreak/>
              <w:t>Reconsideration of TMDL</w:t>
            </w:r>
          </w:p>
        </w:tc>
        <w:tc>
          <w:tcPr>
            <w:tcW w:w="0" w:type="auto"/>
          </w:tcPr>
          <w:p w14:paraId="2452E55D" w14:textId="3378B7D6" w:rsidR="004E5641" w:rsidRPr="00E27EAA" w:rsidRDefault="004E5641" w:rsidP="0050448F">
            <w:pPr>
              <w:rPr>
                <w:rFonts w:ascii="Arial" w:eastAsia="Arial" w:hAnsi="Arial"/>
              </w:rPr>
            </w:pPr>
            <w:r w:rsidRPr="00E27EAA">
              <w:rPr>
                <w:rFonts w:ascii="Arial" w:eastAsia="Arial" w:hAnsi="Arial"/>
              </w:rPr>
              <w:t xml:space="preserve">If merited by optional special studies or information from ongoing research into eutrophication issues, the Water Board will reconsider the </w:t>
            </w:r>
            <w:ins w:id="2602" w:author="Pratt, Jamie@Waterboards" w:date="2023-09-18T15:04:00Z">
              <w:r w:rsidR="00B976FD">
                <w:rPr>
                  <w:rFonts w:ascii="Arial" w:eastAsia="Arial" w:hAnsi="Arial"/>
                </w:rPr>
                <w:t>Waste Load</w:t>
              </w:r>
            </w:ins>
            <w:r w:rsidRPr="00E27EAA">
              <w:rPr>
                <w:rFonts w:ascii="Arial" w:eastAsia="Arial" w:hAnsi="Arial"/>
              </w:rPr>
              <w:t xml:space="preserve"> and Load allocations and/or implementation timelines adopted pursuant to this TMDL.</w:t>
            </w:r>
          </w:p>
        </w:tc>
        <w:tc>
          <w:tcPr>
            <w:tcW w:w="0" w:type="auto"/>
          </w:tcPr>
          <w:p w14:paraId="1B35DD08" w14:textId="77777777" w:rsidR="004E5641" w:rsidRPr="00E27EAA" w:rsidRDefault="004E5641" w:rsidP="0050448F">
            <w:pPr>
              <w:rPr>
                <w:rFonts w:ascii="Arial" w:eastAsia="Arial" w:hAnsi="Arial"/>
              </w:rPr>
            </w:pPr>
            <w:r w:rsidRPr="00E27EAA">
              <w:rPr>
                <w:rFonts w:ascii="Arial" w:eastAsia="Arial" w:hAnsi="Arial"/>
              </w:rPr>
              <w:t>By ten years after the effective date of the TMDL</w:t>
            </w:r>
          </w:p>
        </w:tc>
      </w:tr>
    </w:tbl>
    <w:bookmarkEnd w:id="2593"/>
    <w:bookmarkEnd w:id="2594"/>
    <w:p w14:paraId="57CA12CE" w14:textId="77777777" w:rsidR="00263F9A" w:rsidRDefault="00263F9A" w:rsidP="00263F9A">
      <w:pPr>
        <w:pStyle w:val="Heading5Numberless"/>
      </w:pPr>
      <w:r>
        <w:lastRenderedPageBreak/>
        <w:t>Table 4.9.18-1</w:t>
      </w:r>
    </w:p>
    <w:p w14:paraId="7E404991" w14:textId="77777777" w:rsidR="00263F9A" w:rsidRDefault="00263F9A" w:rsidP="00263F9A">
      <w:pPr>
        <w:pStyle w:val="Heading6Numberless"/>
      </w:pPr>
      <w:r>
        <w:t>Original table</w:t>
      </w:r>
    </w:p>
    <w:p w14:paraId="56B33382" w14:textId="145E623C" w:rsidR="00263F9A" w:rsidRDefault="00263F9A" w:rsidP="004E5641">
      <w:pPr>
        <w:pStyle w:val="Heading6Numberless"/>
      </w:pPr>
      <w:r w:rsidRPr="007402CF">
        <w:rPr>
          <w:noProof/>
        </w:rPr>
        <w:drawing>
          <wp:inline distT="0" distB="0" distL="0" distR="0" wp14:anchorId="7C837CA3" wp14:editId="7C318F96">
            <wp:extent cx="5927519" cy="1828800"/>
            <wp:effectExtent l="0" t="0" r="0" b="0"/>
            <wp:docPr id="401370545" name="Picture 1" descr="Original Table 4.9.18-1 Numeric targets for biostimulatory substances (1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370545" name="Picture 1" descr="Original Table 4.9.18-1 Numeric targets for biostimulatory substances (1 of 3)"/>
                    <pic:cNvPicPr/>
                  </pic:nvPicPr>
                  <pic:blipFill>
                    <a:blip r:embed="rId103"/>
                    <a:stretch>
                      <a:fillRect/>
                    </a:stretch>
                  </pic:blipFill>
                  <pic:spPr>
                    <a:xfrm>
                      <a:off x="0" y="0"/>
                      <a:ext cx="5927519" cy="1828800"/>
                    </a:xfrm>
                    <a:prstGeom prst="rect">
                      <a:avLst/>
                    </a:prstGeom>
                  </pic:spPr>
                </pic:pic>
              </a:graphicData>
            </a:graphic>
          </wp:inline>
        </w:drawing>
      </w:r>
    </w:p>
    <w:p w14:paraId="32FA7654" w14:textId="40368825" w:rsidR="007402CF" w:rsidRDefault="00263F9A" w:rsidP="004E5641">
      <w:pPr>
        <w:pStyle w:val="Heading6Numberless"/>
      </w:pPr>
      <w:r w:rsidRPr="007402CF">
        <w:rPr>
          <w:noProof/>
        </w:rPr>
        <w:lastRenderedPageBreak/>
        <w:drawing>
          <wp:inline distT="0" distB="0" distL="0" distR="0" wp14:anchorId="5D0DCB4E" wp14:editId="6F9B9F2E">
            <wp:extent cx="5720649" cy="7955280"/>
            <wp:effectExtent l="0" t="0" r="0" b="7620"/>
            <wp:docPr id="790491929" name="Picture 1" descr="Original Table 4.9.18-1 Numeric targets for biostimulatory substances (2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91929" name="Picture 1" descr="Original Table 4.9.18-1 Numeric targets for biostimulatory substances (2 of 3)"/>
                    <pic:cNvPicPr/>
                  </pic:nvPicPr>
                  <pic:blipFill>
                    <a:blip r:embed="rId104"/>
                    <a:stretch>
                      <a:fillRect/>
                    </a:stretch>
                  </pic:blipFill>
                  <pic:spPr>
                    <a:xfrm>
                      <a:off x="0" y="0"/>
                      <a:ext cx="5720649" cy="7955280"/>
                    </a:xfrm>
                    <a:prstGeom prst="rect">
                      <a:avLst/>
                    </a:prstGeom>
                  </pic:spPr>
                </pic:pic>
              </a:graphicData>
            </a:graphic>
          </wp:inline>
        </w:drawing>
      </w:r>
    </w:p>
    <w:p w14:paraId="5DABD920" w14:textId="585BBF86" w:rsidR="00842C44" w:rsidRPr="002415E0" w:rsidRDefault="007402CF" w:rsidP="002415E0">
      <w:pPr>
        <w:pStyle w:val="Heading6Numberless"/>
      </w:pPr>
      <w:r w:rsidRPr="007402CF">
        <w:rPr>
          <w:noProof/>
        </w:rPr>
        <w:lastRenderedPageBreak/>
        <w:drawing>
          <wp:inline distT="0" distB="0" distL="0" distR="0" wp14:anchorId="757BF4D2" wp14:editId="30D06359">
            <wp:extent cx="5932967" cy="1777822"/>
            <wp:effectExtent l="0" t="0" r="0" b="0"/>
            <wp:docPr id="712652398" name="Picture 1" descr="Original Table 4.9.18-1 Numeric targets for biostimulatory substances (3 of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52398" name="Picture 1" descr="Original Table 4.9.18-1 Numeric targets for biostimulatory substances (3 of 3)"/>
                    <pic:cNvPicPr/>
                  </pic:nvPicPr>
                  <pic:blipFill>
                    <a:blip r:embed="rId105"/>
                    <a:stretch>
                      <a:fillRect/>
                    </a:stretch>
                  </pic:blipFill>
                  <pic:spPr>
                    <a:xfrm>
                      <a:off x="0" y="0"/>
                      <a:ext cx="5977537" cy="1791177"/>
                    </a:xfrm>
                    <a:prstGeom prst="rect">
                      <a:avLst/>
                    </a:prstGeom>
                  </pic:spPr>
                </pic:pic>
              </a:graphicData>
            </a:graphic>
          </wp:inline>
        </w:drawing>
      </w:r>
    </w:p>
    <w:p w14:paraId="5F7E156E" w14:textId="74B38E19" w:rsidR="004E5641" w:rsidRDefault="004E5641" w:rsidP="004E5641">
      <w:pPr>
        <w:pStyle w:val="Heading6Numberless"/>
      </w:pPr>
      <w:r>
        <w:t xml:space="preserve">Revised </w:t>
      </w:r>
      <w:r w:rsidR="00263F9A">
        <w:t>t</w:t>
      </w:r>
      <w:r>
        <w:t>able</w:t>
      </w:r>
    </w:p>
    <w:p w14:paraId="03090BC9" w14:textId="724F17DD" w:rsidR="004E5641" w:rsidRPr="00E27EAA" w:rsidRDefault="004E5641" w:rsidP="004E5641">
      <w:pPr>
        <w:keepNext/>
        <w:spacing w:after="120" w:line="240" w:lineRule="auto"/>
        <w:rPr>
          <w:rFonts w:ascii="Arial" w:eastAsia="Arial" w:hAnsi="Arial" w:cs="Times New Roman"/>
          <w:b/>
          <w:bCs/>
          <w:iCs/>
        </w:rPr>
      </w:pPr>
      <w:r w:rsidRPr="00E27EAA">
        <w:rPr>
          <w:rFonts w:ascii="Arial" w:eastAsia="Arial" w:hAnsi="Arial" w:cs="Times New Roman"/>
          <w:b/>
          <w:bCs/>
          <w:iCs/>
        </w:rPr>
        <w:t>Table 4.9.18-1. Numer</w:t>
      </w:r>
      <w:r w:rsidR="00842C44" w:rsidRPr="00842C44">
        <w:rPr>
          <w:rFonts w:ascii="Arial" w:eastAsia="Arial" w:hAnsi="Arial" w:cs="Times New Roman"/>
          <w:b/>
          <w:bCs/>
          <w:iCs/>
        </w:rPr>
        <w:t xml:space="preserve">ic targets for </w:t>
      </w:r>
      <w:proofErr w:type="spellStart"/>
      <w:r w:rsidR="00842C44" w:rsidRPr="00842C44">
        <w:rPr>
          <w:rFonts w:ascii="Arial" w:eastAsia="Arial" w:hAnsi="Arial" w:cs="Times New Roman"/>
          <w:b/>
          <w:bCs/>
          <w:iCs/>
        </w:rPr>
        <w:t>biostimulatory</w:t>
      </w:r>
      <w:proofErr w:type="spellEnd"/>
      <w:r w:rsidR="00842C44" w:rsidRPr="00842C44">
        <w:rPr>
          <w:rFonts w:ascii="Arial" w:eastAsia="Arial" w:hAnsi="Arial" w:cs="Times New Roman"/>
          <w:b/>
          <w:bCs/>
          <w:iCs/>
        </w:rPr>
        <w:t xml:space="preserve"> substances</w:t>
      </w:r>
    </w:p>
    <w:tbl>
      <w:tblPr>
        <w:tblStyle w:val="BPComplex"/>
        <w:tblW w:w="4998" w:type="pct"/>
        <w:jc w:val="center"/>
        <w:tblLook w:val="0020" w:firstRow="1" w:lastRow="0" w:firstColumn="0" w:lastColumn="0" w:noHBand="0" w:noVBand="0"/>
      </w:tblPr>
      <w:tblGrid>
        <w:gridCol w:w="4175"/>
        <w:gridCol w:w="2593"/>
        <w:gridCol w:w="2588"/>
      </w:tblGrid>
      <w:tr w:rsidR="004E5641" w:rsidRPr="00E27EAA" w14:paraId="72E03365" w14:textId="77777777" w:rsidTr="0037468C">
        <w:trPr>
          <w:cnfStyle w:val="100000000000" w:firstRow="1" w:lastRow="0" w:firstColumn="0" w:lastColumn="0" w:oddVBand="0" w:evenVBand="0" w:oddHBand="0" w:evenHBand="0" w:firstRowFirstColumn="0" w:firstRowLastColumn="0" w:lastRowFirstColumn="0" w:lastRowLastColumn="0"/>
          <w:tblHeader w:val="0"/>
          <w:jc w:val="center"/>
        </w:trPr>
        <w:tc>
          <w:tcPr>
            <w:tcW w:w="2231" w:type="pct"/>
          </w:tcPr>
          <w:p w14:paraId="14F3F717" w14:textId="7B5E2AE4" w:rsidR="004E5641" w:rsidRPr="003C41D2" w:rsidRDefault="003C41D2" w:rsidP="003C41D2">
            <w:pPr>
              <w:pStyle w:val="Compact"/>
            </w:pPr>
            <w:r w:rsidRPr="003C41D2">
              <w:t>Stream Reaches</w:t>
            </w:r>
          </w:p>
        </w:tc>
        <w:tc>
          <w:tcPr>
            <w:tcW w:w="1386" w:type="pct"/>
          </w:tcPr>
          <w:p w14:paraId="6E5AEE64" w14:textId="351F7E39" w:rsidR="004E5641" w:rsidRPr="003C41D2" w:rsidRDefault="00842C44" w:rsidP="003C41D2">
            <w:pPr>
              <w:pStyle w:val="Compact"/>
            </w:pPr>
            <w:r w:rsidRPr="003C41D2">
              <w:t>Nitrate-N</w:t>
            </w:r>
            <w:r w:rsidR="003C41D2" w:rsidRPr="003C41D2">
              <w:t xml:space="preserve"> (mg/L)</w:t>
            </w:r>
          </w:p>
        </w:tc>
        <w:tc>
          <w:tcPr>
            <w:tcW w:w="1383" w:type="pct"/>
          </w:tcPr>
          <w:p w14:paraId="67E1320D" w14:textId="77777777" w:rsidR="003C41D2" w:rsidRPr="003C41D2" w:rsidRDefault="003C41D2" w:rsidP="003C41D2">
            <w:pPr>
              <w:pStyle w:val="Compact"/>
            </w:pPr>
            <w:r w:rsidRPr="003C41D2">
              <w:t>Orthophosphate</w:t>
            </w:r>
            <w:r w:rsidRPr="003C41D2">
              <w:rPr>
                <w:rFonts w:ascii="Cambria Math" w:hAnsi="Cambria Math" w:cs="Cambria Math"/>
              </w:rPr>
              <w:t>‑</w:t>
            </w:r>
            <w:r w:rsidRPr="003C41D2">
              <w:t>P</w:t>
            </w:r>
          </w:p>
          <w:p w14:paraId="317865A5" w14:textId="454A0C97" w:rsidR="004E5641" w:rsidRPr="003C41D2" w:rsidRDefault="003C41D2" w:rsidP="003C41D2">
            <w:pPr>
              <w:pStyle w:val="Compact"/>
            </w:pPr>
            <w:r w:rsidRPr="003C41D2">
              <w:t>(mg/L)</w:t>
            </w:r>
          </w:p>
        </w:tc>
      </w:tr>
      <w:tr w:rsidR="004E5641" w:rsidRPr="00E27EAA" w14:paraId="54DD5AE9" w14:textId="77777777" w:rsidTr="001148E2">
        <w:tc>
          <w:tcPr>
            <w:tcW w:w="2231" w:type="pct"/>
            <w:vMerge w:val="restart"/>
          </w:tcPr>
          <w:p w14:paraId="1E209C56" w14:textId="7157AD2A" w:rsidR="004E5641" w:rsidRPr="00E56ED1" w:rsidRDefault="004E5641" w:rsidP="0050448F">
            <w:pPr>
              <w:ind w:left="360" w:hanging="360"/>
              <w:rPr>
                <w:rFonts w:ascii="Arial" w:eastAsia="Arial" w:hAnsi="Arial"/>
              </w:rPr>
            </w:pPr>
            <w:r w:rsidRPr="00E56ED1">
              <w:rPr>
                <w:rFonts w:ascii="Arial" w:eastAsia="Arial" w:hAnsi="Arial"/>
              </w:rPr>
              <w:t>Pajaro River,</w:t>
            </w:r>
            <w:r w:rsidR="00842C44" w:rsidRPr="00E56ED1">
              <w:rPr>
                <w:rFonts w:ascii="Arial" w:eastAsia="Arial" w:hAnsi="Arial"/>
              </w:rPr>
              <w:t xml:space="preserve"> </w:t>
            </w:r>
            <w:r w:rsidRPr="00E56ED1">
              <w:rPr>
                <w:rFonts w:ascii="Arial" w:eastAsia="Arial" w:hAnsi="Arial"/>
              </w:rPr>
              <w:t>all reaches including the Pajaro River Estuary</w:t>
            </w:r>
          </w:p>
        </w:tc>
        <w:tc>
          <w:tcPr>
            <w:tcW w:w="1386" w:type="pct"/>
          </w:tcPr>
          <w:p w14:paraId="641A3F6B" w14:textId="77777777" w:rsidR="004E5641" w:rsidRPr="00E56ED1" w:rsidRDefault="004E5641" w:rsidP="0050448F">
            <w:pPr>
              <w:rPr>
                <w:rFonts w:ascii="Arial" w:eastAsia="Arial" w:hAnsi="Arial"/>
              </w:rPr>
            </w:pPr>
            <w:r w:rsidRPr="00E56ED1">
              <w:rPr>
                <w:rFonts w:ascii="Arial" w:eastAsia="Arial" w:hAnsi="Arial"/>
              </w:rPr>
              <w:t>3.9</w:t>
            </w:r>
          </w:p>
          <w:p w14:paraId="5DFFE434" w14:textId="77777777" w:rsidR="004E5641" w:rsidRPr="00E56ED1" w:rsidRDefault="004E5641" w:rsidP="0050448F">
            <w:pPr>
              <w:rPr>
                <w:rFonts w:ascii="Arial" w:eastAsia="Arial" w:hAnsi="Arial"/>
              </w:rPr>
            </w:pPr>
            <w:r w:rsidRPr="00E56ED1">
              <w:rPr>
                <w:rFonts w:ascii="Arial" w:eastAsia="Arial" w:hAnsi="Arial"/>
              </w:rPr>
              <w:t>Maximum</w:t>
            </w:r>
          </w:p>
          <w:p w14:paraId="3CE29427" w14:textId="77777777" w:rsidR="004E5641" w:rsidRPr="00E56ED1" w:rsidRDefault="004E5641" w:rsidP="0050448F">
            <w:pPr>
              <w:rPr>
                <w:rFonts w:ascii="Arial" w:eastAsia="Arial" w:hAnsi="Arial"/>
              </w:rPr>
            </w:pPr>
            <w:r w:rsidRPr="00E56ED1">
              <w:rPr>
                <w:rFonts w:ascii="Arial" w:eastAsia="Arial" w:hAnsi="Arial"/>
              </w:rPr>
              <w:t>Dry Season Samples</w:t>
            </w:r>
          </w:p>
          <w:p w14:paraId="5B5A8045"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39F7CAAE" w14:textId="77777777" w:rsidR="004E5641" w:rsidRPr="00E56ED1" w:rsidRDefault="004E5641" w:rsidP="0050448F">
            <w:pPr>
              <w:rPr>
                <w:rFonts w:ascii="Arial" w:eastAsia="Arial" w:hAnsi="Arial"/>
              </w:rPr>
            </w:pPr>
            <w:r w:rsidRPr="00E56ED1">
              <w:rPr>
                <w:rFonts w:ascii="Arial" w:eastAsia="Arial" w:hAnsi="Arial"/>
              </w:rPr>
              <w:t>0.14</w:t>
            </w:r>
          </w:p>
          <w:p w14:paraId="72275976" w14:textId="77777777" w:rsidR="004E5641" w:rsidRPr="00E56ED1" w:rsidRDefault="004E5641" w:rsidP="0050448F">
            <w:pPr>
              <w:rPr>
                <w:rFonts w:ascii="Arial" w:eastAsia="Arial" w:hAnsi="Arial"/>
              </w:rPr>
            </w:pPr>
            <w:r w:rsidRPr="00E56ED1">
              <w:rPr>
                <w:rFonts w:ascii="Arial" w:eastAsia="Arial" w:hAnsi="Arial"/>
              </w:rPr>
              <w:t>Maximum</w:t>
            </w:r>
          </w:p>
          <w:p w14:paraId="6AA0056A" w14:textId="77777777" w:rsidR="004E5641" w:rsidRPr="00E56ED1" w:rsidRDefault="004E5641" w:rsidP="0050448F">
            <w:pPr>
              <w:rPr>
                <w:rFonts w:ascii="Arial" w:eastAsia="Arial" w:hAnsi="Arial"/>
              </w:rPr>
            </w:pPr>
            <w:r w:rsidRPr="00E56ED1">
              <w:rPr>
                <w:rFonts w:ascii="Arial" w:eastAsia="Arial" w:hAnsi="Arial"/>
              </w:rPr>
              <w:t>Dry Season Samples</w:t>
            </w:r>
          </w:p>
          <w:p w14:paraId="17FCB5F6"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4E3FCD8B" w14:textId="77777777" w:rsidTr="001148E2">
        <w:tc>
          <w:tcPr>
            <w:tcW w:w="2231" w:type="pct"/>
            <w:vMerge/>
          </w:tcPr>
          <w:p w14:paraId="4AF56D7E" w14:textId="77777777" w:rsidR="004E5641" w:rsidRPr="00E56ED1" w:rsidRDefault="004E5641" w:rsidP="0050448F">
            <w:pPr>
              <w:ind w:left="360" w:hanging="360"/>
              <w:rPr>
                <w:rFonts w:ascii="Arial" w:eastAsia="Arial" w:hAnsi="Arial"/>
              </w:rPr>
            </w:pPr>
          </w:p>
        </w:tc>
        <w:tc>
          <w:tcPr>
            <w:tcW w:w="1386" w:type="pct"/>
          </w:tcPr>
          <w:p w14:paraId="4476543D" w14:textId="77777777" w:rsidR="004E5641" w:rsidRPr="00E56ED1" w:rsidRDefault="004E5641" w:rsidP="0050448F">
            <w:pPr>
              <w:rPr>
                <w:rFonts w:ascii="Arial" w:eastAsia="Arial" w:hAnsi="Arial"/>
              </w:rPr>
            </w:pPr>
            <w:r w:rsidRPr="00E56ED1">
              <w:rPr>
                <w:rFonts w:ascii="Arial" w:eastAsia="Arial" w:hAnsi="Arial"/>
              </w:rPr>
              <w:t>8.0</w:t>
            </w:r>
          </w:p>
          <w:p w14:paraId="0A8A7D5B" w14:textId="77777777" w:rsidR="004E5641" w:rsidRPr="00E56ED1" w:rsidRDefault="004E5641" w:rsidP="0050448F">
            <w:pPr>
              <w:rPr>
                <w:rFonts w:ascii="Arial" w:eastAsia="Arial" w:hAnsi="Arial"/>
              </w:rPr>
            </w:pPr>
            <w:r w:rsidRPr="00E56ED1">
              <w:rPr>
                <w:rFonts w:ascii="Arial" w:eastAsia="Arial" w:hAnsi="Arial"/>
              </w:rPr>
              <w:t>Maximum</w:t>
            </w:r>
          </w:p>
          <w:p w14:paraId="7DF7D3B0" w14:textId="77777777" w:rsidR="004E5641" w:rsidRPr="00E56ED1" w:rsidRDefault="004E5641" w:rsidP="0050448F">
            <w:pPr>
              <w:rPr>
                <w:rFonts w:ascii="Arial" w:eastAsia="Arial" w:hAnsi="Arial"/>
              </w:rPr>
            </w:pPr>
            <w:r w:rsidRPr="00E56ED1">
              <w:rPr>
                <w:rFonts w:ascii="Arial" w:eastAsia="Arial" w:hAnsi="Arial"/>
              </w:rPr>
              <w:t>Wet Season Samples</w:t>
            </w:r>
          </w:p>
          <w:p w14:paraId="2780F9A8"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9F6591B" w14:textId="77777777" w:rsidR="004E5641" w:rsidRPr="00E56ED1" w:rsidRDefault="004E5641" w:rsidP="0050448F">
            <w:pPr>
              <w:rPr>
                <w:rFonts w:ascii="Arial" w:eastAsia="Arial" w:hAnsi="Arial"/>
              </w:rPr>
            </w:pPr>
            <w:r w:rsidRPr="00E56ED1">
              <w:rPr>
                <w:rFonts w:ascii="Arial" w:eastAsia="Arial" w:hAnsi="Arial"/>
              </w:rPr>
              <w:t>0.3</w:t>
            </w:r>
          </w:p>
          <w:p w14:paraId="1AC527B1" w14:textId="77777777" w:rsidR="004E5641" w:rsidRPr="00E56ED1" w:rsidRDefault="004E5641" w:rsidP="0050448F">
            <w:pPr>
              <w:rPr>
                <w:rFonts w:ascii="Arial" w:eastAsia="Arial" w:hAnsi="Arial"/>
              </w:rPr>
            </w:pPr>
            <w:r w:rsidRPr="00E56ED1">
              <w:rPr>
                <w:rFonts w:ascii="Arial" w:eastAsia="Arial" w:hAnsi="Arial"/>
              </w:rPr>
              <w:t>Maximum</w:t>
            </w:r>
          </w:p>
          <w:p w14:paraId="189084B3" w14:textId="77777777" w:rsidR="004E5641" w:rsidRPr="00E56ED1" w:rsidRDefault="004E5641" w:rsidP="0050448F">
            <w:pPr>
              <w:rPr>
                <w:rFonts w:ascii="Arial" w:eastAsia="Arial" w:hAnsi="Arial"/>
              </w:rPr>
            </w:pPr>
            <w:r w:rsidRPr="00E56ED1">
              <w:rPr>
                <w:rFonts w:ascii="Arial" w:eastAsia="Arial" w:hAnsi="Arial"/>
              </w:rPr>
              <w:t>Wet Season Samples</w:t>
            </w:r>
          </w:p>
          <w:p w14:paraId="7B3F80DE"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77ABB9BF" w14:textId="77777777" w:rsidTr="001148E2">
        <w:tc>
          <w:tcPr>
            <w:tcW w:w="2231" w:type="pct"/>
            <w:vMerge w:val="restart"/>
          </w:tcPr>
          <w:p w14:paraId="00BD21F2"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Corralitos</w:t>
            </w:r>
            <w:proofErr w:type="spellEnd"/>
            <w:r w:rsidRPr="00E56ED1">
              <w:rPr>
                <w:rFonts w:ascii="Arial" w:eastAsia="Arial" w:hAnsi="Arial"/>
              </w:rPr>
              <w:t xml:space="preserve"> Creek, all reaches</w:t>
            </w:r>
          </w:p>
          <w:p w14:paraId="72CBE939"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Salsipuedes</w:t>
            </w:r>
            <w:proofErr w:type="spellEnd"/>
            <w:r w:rsidRPr="00E56ED1">
              <w:rPr>
                <w:rFonts w:ascii="Arial" w:eastAsia="Arial" w:hAnsi="Arial"/>
              </w:rPr>
              <w:t xml:space="preserve"> Creek, all reaches</w:t>
            </w:r>
          </w:p>
        </w:tc>
        <w:tc>
          <w:tcPr>
            <w:tcW w:w="1386" w:type="pct"/>
          </w:tcPr>
          <w:p w14:paraId="13BF2546" w14:textId="77777777" w:rsidR="004E5641" w:rsidRPr="00E56ED1" w:rsidRDefault="004E5641" w:rsidP="0050448F">
            <w:pPr>
              <w:rPr>
                <w:rFonts w:ascii="Arial" w:eastAsia="Arial" w:hAnsi="Arial"/>
              </w:rPr>
            </w:pPr>
            <w:r w:rsidRPr="00E56ED1">
              <w:rPr>
                <w:rFonts w:ascii="Arial" w:eastAsia="Arial" w:hAnsi="Arial"/>
              </w:rPr>
              <w:t>1.8</w:t>
            </w:r>
          </w:p>
          <w:p w14:paraId="2705AD4C" w14:textId="77777777" w:rsidR="004E5641" w:rsidRPr="00E56ED1" w:rsidRDefault="004E5641" w:rsidP="0050448F">
            <w:pPr>
              <w:rPr>
                <w:rFonts w:ascii="Arial" w:eastAsia="Arial" w:hAnsi="Arial"/>
              </w:rPr>
            </w:pPr>
            <w:r w:rsidRPr="00E56ED1">
              <w:rPr>
                <w:rFonts w:ascii="Arial" w:eastAsia="Arial" w:hAnsi="Arial"/>
              </w:rPr>
              <w:t>Maximum</w:t>
            </w:r>
          </w:p>
          <w:p w14:paraId="1FD5FF4C" w14:textId="77777777" w:rsidR="004E5641" w:rsidRPr="00E56ED1" w:rsidRDefault="004E5641" w:rsidP="0050448F">
            <w:pPr>
              <w:rPr>
                <w:rFonts w:ascii="Arial" w:eastAsia="Arial" w:hAnsi="Arial"/>
              </w:rPr>
            </w:pPr>
            <w:r w:rsidRPr="00E56ED1">
              <w:rPr>
                <w:rFonts w:ascii="Arial" w:eastAsia="Arial" w:hAnsi="Arial"/>
              </w:rPr>
              <w:t>Dry Season Samples</w:t>
            </w:r>
          </w:p>
          <w:p w14:paraId="6FAFD369"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474E43F4" w14:textId="77777777" w:rsidR="004E5641" w:rsidRPr="00E56ED1" w:rsidRDefault="004E5641" w:rsidP="0050448F">
            <w:pPr>
              <w:rPr>
                <w:rFonts w:ascii="Arial" w:eastAsia="Arial" w:hAnsi="Arial"/>
              </w:rPr>
            </w:pPr>
            <w:r w:rsidRPr="00E56ED1">
              <w:rPr>
                <w:rFonts w:ascii="Arial" w:eastAsia="Arial" w:hAnsi="Arial"/>
              </w:rPr>
              <w:t>0.14</w:t>
            </w:r>
          </w:p>
          <w:p w14:paraId="2091B532" w14:textId="77777777" w:rsidR="004E5641" w:rsidRPr="00E56ED1" w:rsidRDefault="004E5641" w:rsidP="0050448F">
            <w:pPr>
              <w:rPr>
                <w:rFonts w:ascii="Arial" w:eastAsia="Arial" w:hAnsi="Arial"/>
              </w:rPr>
            </w:pPr>
            <w:r w:rsidRPr="00E56ED1">
              <w:rPr>
                <w:rFonts w:ascii="Arial" w:eastAsia="Arial" w:hAnsi="Arial"/>
              </w:rPr>
              <w:t>Maximum</w:t>
            </w:r>
          </w:p>
          <w:p w14:paraId="10E0F291" w14:textId="77777777" w:rsidR="004E5641" w:rsidRPr="00E56ED1" w:rsidRDefault="004E5641" w:rsidP="0050448F">
            <w:pPr>
              <w:rPr>
                <w:rFonts w:ascii="Arial" w:eastAsia="Arial" w:hAnsi="Arial"/>
              </w:rPr>
            </w:pPr>
            <w:r w:rsidRPr="00E56ED1">
              <w:rPr>
                <w:rFonts w:ascii="Arial" w:eastAsia="Arial" w:hAnsi="Arial"/>
              </w:rPr>
              <w:t>Dry Season Samples</w:t>
            </w:r>
          </w:p>
          <w:p w14:paraId="20C66F62"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27A670E2" w14:textId="77777777" w:rsidTr="001148E2">
        <w:tc>
          <w:tcPr>
            <w:tcW w:w="2231" w:type="pct"/>
            <w:vMerge/>
          </w:tcPr>
          <w:p w14:paraId="1201C89B" w14:textId="77777777" w:rsidR="004E5641" w:rsidRPr="00E56ED1" w:rsidRDefault="004E5641" w:rsidP="0050448F">
            <w:pPr>
              <w:ind w:left="360" w:hanging="360"/>
              <w:rPr>
                <w:rFonts w:ascii="Arial" w:eastAsia="Arial" w:hAnsi="Arial"/>
              </w:rPr>
            </w:pPr>
          </w:p>
        </w:tc>
        <w:tc>
          <w:tcPr>
            <w:tcW w:w="1386" w:type="pct"/>
          </w:tcPr>
          <w:p w14:paraId="69798B4B" w14:textId="77777777" w:rsidR="004E5641" w:rsidRPr="00E56ED1" w:rsidRDefault="004E5641" w:rsidP="0050448F">
            <w:pPr>
              <w:rPr>
                <w:rFonts w:ascii="Arial" w:eastAsia="Arial" w:hAnsi="Arial"/>
              </w:rPr>
            </w:pPr>
            <w:r w:rsidRPr="00E56ED1">
              <w:rPr>
                <w:rFonts w:ascii="Arial" w:eastAsia="Arial" w:hAnsi="Arial"/>
              </w:rPr>
              <w:t>8.0</w:t>
            </w:r>
          </w:p>
          <w:p w14:paraId="76E1A3CB" w14:textId="77777777" w:rsidR="004E5641" w:rsidRPr="00E56ED1" w:rsidRDefault="004E5641" w:rsidP="0050448F">
            <w:pPr>
              <w:rPr>
                <w:rFonts w:ascii="Arial" w:eastAsia="Arial" w:hAnsi="Arial"/>
              </w:rPr>
            </w:pPr>
            <w:r w:rsidRPr="00E56ED1">
              <w:rPr>
                <w:rFonts w:ascii="Arial" w:eastAsia="Arial" w:hAnsi="Arial"/>
              </w:rPr>
              <w:t>Maximum</w:t>
            </w:r>
          </w:p>
          <w:p w14:paraId="4955A3FF" w14:textId="77777777" w:rsidR="004E5641" w:rsidRPr="00E56ED1" w:rsidRDefault="004E5641" w:rsidP="0050448F">
            <w:pPr>
              <w:rPr>
                <w:rFonts w:ascii="Arial" w:eastAsia="Arial" w:hAnsi="Arial"/>
              </w:rPr>
            </w:pPr>
            <w:r w:rsidRPr="00E56ED1">
              <w:rPr>
                <w:rFonts w:ascii="Arial" w:eastAsia="Arial" w:hAnsi="Arial"/>
              </w:rPr>
              <w:t>Wet Season Samples</w:t>
            </w:r>
          </w:p>
          <w:p w14:paraId="75815436"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7D888F01" w14:textId="77777777" w:rsidR="004E5641" w:rsidRPr="00E56ED1" w:rsidRDefault="004E5641" w:rsidP="0050448F">
            <w:pPr>
              <w:rPr>
                <w:rFonts w:ascii="Arial" w:eastAsia="Arial" w:hAnsi="Arial"/>
              </w:rPr>
            </w:pPr>
            <w:r w:rsidRPr="00E56ED1">
              <w:rPr>
                <w:rFonts w:ascii="Arial" w:eastAsia="Arial" w:hAnsi="Arial"/>
              </w:rPr>
              <w:t>0.3</w:t>
            </w:r>
          </w:p>
          <w:p w14:paraId="7AE30F13" w14:textId="77777777" w:rsidR="004E5641" w:rsidRPr="00E56ED1" w:rsidRDefault="004E5641" w:rsidP="0050448F">
            <w:pPr>
              <w:rPr>
                <w:rFonts w:ascii="Arial" w:eastAsia="Arial" w:hAnsi="Arial"/>
              </w:rPr>
            </w:pPr>
            <w:r w:rsidRPr="00E56ED1">
              <w:rPr>
                <w:rFonts w:ascii="Arial" w:eastAsia="Arial" w:hAnsi="Arial"/>
              </w:rPr>
              <w:t>Maximum</w:t>
            </w:r>
          </w:p>
          <w:p w14:paraId="73C63386" w14:textId="77777777" w:rsidR="004E5641" w:rsidRPr="00E56ED1" w:rsidRDefault="004E5641" w:rsidP="0050448F">
            <w:pPr>
              <w:rPr>
                <w:rFonts w:ascii="Arial" w:eastAsia="Arial" w:hAnsi="Arial"/>
              </w:rPr>
            </w:pPr>
            <w:r w:rsidRPr="00E56ED1">
              <w:rPr>
                <w:rFonts w:ascii="Arial" w:eastAsia="Arial" w:hAnsi="Arial"/>
              </w:rPr>
              <w:t>Wet Season Samples</w:t>
            </w:r>
          </w:p>
          <w:p w14:paraId="15B3A3F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050D0795" w14:textId="77777777" w:rsidTr="001148E2">
        <w:tc>
          <w:tcPr>
            <w:tcW w:w="2231" w:type="pct"/>
            <w:vMerge w:val="restart"/>
          </w:tcPr>
          <w:p w14:paraId="37455762" w14:textId="77777777" w:rsidR="004E5641" w:rsidRPr="00E56ED1" w:rsidRDefault="004E5641" w:rsidP="0050448F">
            <w:pPr>
              <w:ind w:left="360" w:hanging="360"/>
              <w:rPr>
                <w:rFonts w:ascii="Arial" w:eastAsia="Arial" w:hAnsi="Arial"/>
              </w:rPr>
            </w:pPr>
            <w:r w:rsidRPr="00E56ED1">
              <w:rPr>
                <w:rFonts w:ascii="Arial" w:eastAsia="Arial" w:hAnsi="Arial"/>
              </w:rPr>
              <w:lastRenderedPageBreak/>
              <w:t>Beach Road Ditch</w:t>
            </w:r>
          </w:p>
          <w:p w14:paraId="7A3616CD" w14:textId="77777777" w:rsidR="004E5641" w:rsidRPr="00E56ED1" w:rsidRDefault="004E5641" w:rsidP="0050448F">
            <w:pPr>
              <w:ind w:left="360" w:hanging="360"/>
              <w:rPr>
                <w:rFonts w:ascii="Arial" w:eastAsia="Arial" w:hAnsi="Arial"/>
              </w:rPr>
            </w:pPr>
            <w:r w:rsidRPr="00E56ED1">
              <w:rPr>
                <w:rFonts w:ascii="Arial" w:eastAsia="Arial" w:hAnsi="Arial"/>
              </w:rPr>
              <w:t>McGowan Ditch</w:t>
            </w:r>
          </w:p>
        </w:tc>
        <w:tc>
          <w:tcPr>
            <w:tcW w:w="1386" w:type="pct"/>
          </w:tcPr>
          <w:p w14:paraId="0815AC43" w14:textId="77777777" w:rsidR="004E5641" w:rsidRPr="00E56ED1" w:rsidRDefault="004E5641" w:rsidP="0050448F">
            <w:pPr>
              <w:rPr>
                <w:rFonts w:ascii="Arial" w:eastAsia="Arial" w:hAnsi="Arial"/>
              </w:rPr>
            </w:pPr>
            <w:r w:rsidRPr="00E56ED1">
              <w:rPr>
                <w:rFonts w:ascii="Arial" w:eastAsia="Arial" w:hAnsi="Arial"/>
              </w:rPr>
              <w:t>3.3</w:t>
            </w:r>
          </w:p>
          <w:p w14:paraId="427E4E7F" w14:textId="77777777" w:rsidR="004E5641" w:rsidRPr="00E56ED1" w:rsidRDefault="004E5641" w:rsidP="0050448F">
            <w:pPr>
              <w:rPr>
                <w:rFonts w:ascii="Arial" w:eastAsia="Arial" w:hAnsi="Arial"/>
              </w:rPr>
            </w:pPr>
            <w:r w:rsidRPr="00E56ED1">
              <w:rPr>
                <w:rFonts w:ascii="Arial" w:eastAsia="Arial" w:hAnsi="Arial"/>
              </w:rPr>
              <w:t>Maximum</w:t>
            </w:r>
          </w:p>
          <w:p w14:paraId="029634E8" w14:textId="77777777" w:rsidR="004E5641" w:rsidRPr="00E56ED1" w:rsidRDefault="004E5641" w:rsidP="0050448F">
            <w:pPr>
              <w:rPr>
                <w:rFonts w:ascii="Arial" w:eastAsia="Arial" w:hAnsi="Arial"/>
              </w:rPr>
            </w:pPr>
            <w:r w:rsidRPr="00E56ED1">
              <w:rPr>
                <w:rFonts w:ascii="Arial" w:eastAsia="Arial" w:hAnsi="Arial"/>
              </w:rPr>
              <w:t>Dry Season Samples</w:t>
            </w:r>
          </w:p>
          <w:p w14:paraId="577868CB"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41591CA6" w14:textId="77777777" w:rsidR="004E5641" w:rsidRPr="00E56ED1" w:rsidRDefault="004E5641" w:rsidP="0050448F">
            <w:pPr>
              <w:rPr>
                <w:rFonts w:ascii="Arial" w:eastAsia="Arial" w:hAnsi="Arial"/>
              </w:rPr>
            </w:pPr>
            <w:r w:rsidRPr="00E56ED1">
              <w:rPr>
                <w:rFonts w:ascii="Arial" w:eastAsia="Arial" w:hAnsi="Arial"/>
              </w:rPr>
              <w:t>0.14</w:t>
            </w:r>
          </w:p>
          <w:p w14:paraId="12ACE22D" w14:textId="77777777" w:rsidR="004E5641" w:rsidRPr="00E56ED1" w:rsidRDefault="004E5641" w:rsidP="0050448F">
            <w:pPr>
              <w:rPr>
                <w:rFonts w:ascii="Arial" w:eastAsia="Arial" w:hAnsi="Arial"/>
              </w:rPr>
            </w:pPr>
            <w:r w:rsidRPr="00E56ED1">
              <w:rPr>
                <w:rFonts w:ascii="Arial" w:eastAsia="Arial" w:hAnsi="Arial"/>
              </w:rPr>
              <w:t>Maximum</w:t>
            </w:r>
          </w:p>
          <w:p w14:paraId="0D6D91F9" w14:textId="77777777" w:rsidR="004E5641" w:rsidRPr="00E56ED1" w:rsidRDefault="004E5641" w:rsidP="0050448F">
            <w:pPr>
              <w:rPr>
                <w:rFonts w:ascii="Arial" w:eastAsia="Arial" w:hAnsi="Arial"/>
              </w:rPr>
            </w:pPr>
            <w:r w:rsidRPr="00E56ED1">
              <w:rPr>
                <w:rFonts w:ascii="Arial" w:eastAsia="Arial" w:hAnsi="Arial"/>
              </w:rPr>
              <w:t>Dry Season Samples</w:t>
            </w:r>
          </w:p>
          <w:p w14:paraId="3F85A4B8"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460FF573" w14:textId="77777777" w:rsidTr="001148E2">
        <w:tc>
          <w:tcPr>
            <w:tcW w:w="2231" w:type="pct"/>
            <w:vMerge/>
          </w:tcPr>
          <w:p w14:paraId="5FE87F59" w14:textId="77777777" w:rsidR="004E5641" w:rsidRPr="00E56ED1" w:rsidRDefault="004E5641" w:rsidP="0050448F">
            <w:pPr>
              <w:ind w:left="360" w:hanging="360"/>
              <w:rPr>
                <w:rFonts w:ascii="Arial" w:eastAsia="Arial" w:hAnsi="Arial"/>
              </w:rPr>
            </w:pPr>
          </w:p>
        </w:tc>
        <w:tc>
          <w:tcPr>
            <w:tcW w:w="1386" w:type="pct"/>
          </w:tcPr>
          <w:p w14:paraId="756A5737" w14:textId="77777777" w:rsidR="004E5641" w:rsidRPr="00E56ED1" w:rsidRDefault="004E5641" w:rsidP="0050448F">
            <w:pPr>
              <w:rPr>
                <w:rFonts w:ascii="Arial" w:eastAsia="Arial" w:hAnsi="Arial"/>
              </w:rPr>
            </w:pPr>
            <w:r w:rsidRPr="00E56ED1">
              <w:rPr>
                <w:rFonts w:ascii="Arial" w:eastAsia="Arial" w:hAnsi="Arial"/>
              </w:rPr>
              <w:t>8.0</w:t>
            </w:r>
          </w:p>
          <w:p w14:paraId="0BA0C9AD" w14:textId="77777777" w:rsidR="004E5641" w:rsidRPr="00E56ED1" w:rsidRDefault="004E5641" w:rsidP="0050448F">
            <w:pPr>
              <w:rPr>
                <w:rFonts w:ascii="Arial" w:eastAsia="Arial" w:hAnsi="Arial"/>
              </w:rPr>
            </w:pPr>
            <w:r w:rsidRPr="00E56ED1">
              <w:rPr>
                <w:rFonts w:ascii="Arial" w:eastAsia="Arial" w:hAnsi="Arial"/>
              </w:rPr>
              <w:t>Maximum</w:t>
            </w:r>
          </w:p>
          <w:p w14:paraId="3265AC85" w14:textId="77777777" w:rsidR="004E5641" w:rsidRPr="00E56ED1" w:rsidRDefault="004E5641" w:rsidP="0050448F">
            <w:pPr>
              <w:rPr>
                <w:rFonts w:ascii="Arial" w:eastAsia="Arial" w:hAnsi="Arial"/>
              </w:rPr>
            </w:pPr>
            <w:r w:rsidRPr="00E56ED1">
              <w:rPr>
                <w:rFonts w:ascii="Arial" w:eastAsia="Arial" w:hAnsi="Arial"/>
              </w:rPr>
              <w:t>Wet Season Samples</w:t>
            </w:r>
          </w:p>
          <w:p w14:paraId="0198266A"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4506578C" w14:textId="77777777" w:rsidR="004E5641" w:rsidRPr="00E56ED1" w:rsidRDefault="004E5641" w:rsidP="0050448F">
            <w:pPr>
              <w:rPr>
                <w:rFonts w:ascii="Arial" w:eastAsia="Arial" w:hAnsi="Arial"/>
              </w:rPr>
            </w:pPr>
            <w:r w:rsidRPr="00E56ED1">
              <w:rPr>
                <w:rFonts w:ascii="Arial" w:eastAsia="Arial" w:hAnsi="Arial"/>
              </w:rPr>
              <w:t>0.3</w:t>
            </w:r>
          </w:p>
          <w:p w14:paraId="1F5961B1" w14:textId="77777777" w:rsidR="004E5641" w:rsidRPr="00E56ED1" w:rsidRDefault="004E5641" w:rsidP="0050448F">
            <w:pPr>
              <w:rPr>
                <w:rFonts w:ascii="Arial" w:eastAsia="Arial" w:hAnsi="Arial"/>
              </w:rPr>
            </w:pPr>
            <w:r w:rsidRPr="00E56ED1">
              <w:rPr>
                <w:rFonts w:ascii="Arial" w:eastAsia="Arial" w:hAnsi="Arial"/>
              </w:rPr>
              <w:t>Maximum</w:t>
            </w:r>
          </w:p>
          <w:p w14:paraId="43057B59" w14:textId="77777777" w:rsidR="004E5641" w:rsidRPr="00E56ED1" w:rsidRDefault="004E5641" w:rsidP="0050448F">
            <w:pPr>
              <w:rPr>
                <w:rFonts w:ascii="Arial" w:eastAsia="Arial" w:hAnsi="Arial"/>
              </w:rPr>
            </w:pPr>
            <w:r w:rsidRPr="00E56ED1">
              <w:rPr>
                <w:rFonts w:ascii="Arial" w:eastAsia="Arial" w:hAnsi="Arial"/>
              </w:rPr>
              <w:t>Wet Season Samples</w:t>
            </w:r>
          </w:p>
          <w:p w14:paraId="4459DA13"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05367C39" w14:textId="77777777" w:rsidTr="001148E2">
        <w:tc>
          <w:tcPr>
            <w:tcW w:w="2231" w:type="pct"/>
            <w:vMerge w:val="restart"/>
          </w:tcPr>
          <w:p w14:paraId="6D4821DA" w14:textId="77777777" w:rsidR="004E5641" w:rsidRPr="00E56ED1" w:rsidRDefault="004E5641" w:rsidP="0050448F">
            <w:pPr>
              <w:ind w:left="360" w:hanging="360"/>
              <w:rPr>
                <w:rFonts w:ascii="Arial" w:eastAsia="Arial" w:hAnsi="Arial"/>
              </w:rPr>
            </w:pPr>
            <w:r w:rsidRPr="00E56ED1">
              <w:rPr>
                <w:rFonts w:ascii="Arial" w:eastAsia="Arial" w:hAnsi="Arial"/>
              </w:rPr>
              <w:t>Llagas Creek, all reaches downstream of Chesebro Reservoir</w:t>
            </w:r>
          </w:p>
          <w:p w14:paraId="0347A9AD" w14:textId="77777777" w:rsidR="004E5641" w:rsidRPr="00E56ED1" w:rsidRDefault="004E5641" w:rsidP="0050448F">
            <w:pPr>
              <w:ind w:left="360" w:hanging="360"/>
              <w:rPr>
                <w:rFonts w:ascii="Arial" w:eastAsia="Arial" w:hAnsi="Arial"/>
                <w:vertAlign w:val="superscript"/>
              </w:rPr>
            </w:pPr>
            <w:proofErr w:type="spellStart"/>
            <w:r w:rsidRPr="00E56ED1">
              <w:rPr>
                <w:rFonts w:ascii="Arial" w:eastAsia="Arial" w:hAnsi="Arial"/>
              </w:rPr>
              <w:t>Carnadero</w:t>
            </w:r>
            <w:proofErr w:type="spellEnd"/>
            <w:r w:rsidRPr="00E56ED1">
              <w:rPr>
                <w:rFonts w:ascii="Arial" w:eastAsia="Arial" w:hAnsi="Arial"/>
              </w:rPr>
              <w:t xml:space="preserve"> and </w:t>
            </w:r>
            <w:proofErr w:type="spellStart"/>
            <w:r w:rsidRPr="00E56ED1">
              <w:rPr>
                <w:rFonts w:ascii="Arial" w:eastAsia="Arial" w:hAnsi="Arial"/>
              </w:rPr>
              <w:t>Uvas</w:t>
            </w:r>
            <w:proofErr w:type="spellEnd"/>
            <w:r w:rsidRPr="00E56ED1">
              <w:rPr>
                <w:rFonts w:ascii="Arial" w:eastAsia="Arial" w:hAnsi="Arial"/>
              </w:rPr>
              <w:t xml:space="preserve"> Creeks, </w:t>
            </w:r>
          </w:p>
          <w:p w14:paraId="6F450087" w14:textId="77777777" w:rsidR="004E5641" w:rsidRPr="00E56ED1" w:rsidRDefault="004E5641" w:rsidP="0050448F">
            <w:pPr>
              <w:ind w:left="360" w:hanging="360"/>
              <w:rPr>
                <w:rFonts w:ascii="Arial" w:eastAsia="Arial" w:hAnsi="Arial"/>
              </w:rPr>
            </w:pPr>
            <w:r w:rsidRPr="00E56ED1">
              <w:rPr>
                <w:rFonts w:ascii="Arial" w:eastAsia="Arial" w:hAnsi="Arial"/>
              </w:rPr>
              <w:t>all reaches</w:t>
            </w:r>
          </w:p>
          <w:p w14:paraId="45321B1A" w14:textId="77777777" w:rsidR="004E5641" w:rsidRPr="00E56ED1" w:rsidRDefault="004E5641" w:rsidP="0050448F">
            <w:pPr>
              <w:ind w:left="360" w:hanging="360"/>
              <w:rPr>
                <w:rFonts w:ascii="Arial" w:eastAsia="Arial" w:hAnsi="Arial"/>
              </w:rPr>
            </w:pPr>
            <w:r w:rsidRPr="00E56ED1">
              <w:rPr>
                <w:rFonts w:ascii="Arial" w:eastAsia="Arial" w:hAnsi="Arial"/>
              </w:rPr>
              <w:t>Furlong Creek, all reaches</w:t>
            </w:r>
          </w:p>
        </w:tc>
        <w:tc>
          <w:tcPr>
            <w:tcW w:w="1386" w:type="pct"/>
          </w:tcPr>
          <w:p w14:paraId="2E46A01E" w14:textId="77777777" w:rsidR="004E5641" w:rsidRPr="00E56ED1" w:rsidRDefault="004E5641" w:rsidP="0050448F">
            <w:pPr>
              <w:rPr>
                <w:rFonts w:ascii="Arial" w:eastAsia="Arial" w:hAnsi="Arial"/>
              </w:rPr>
            </w:pPr>
            <w:r w:rsidRPr="00E56ED1">
              <w:rPr>
                <w:rFonts w:ascii="Arial" w:eastAsia="Arial" w:hAnsi="Arial"/>
              </w:rPr>
              <w:t>1.8</w:t>
            </w:r>
          </w:p>
          <w:p w14:paraId="66797969" w14:textId="77777777" w:rsidR="004E5641" w:rsidRPr="00E56ED1" w:rsidRDefault="004E5641" w:rsidP="0050448F">
            <w:pPr>
              <w:rPr>
                <w:rFonts w:ascii="Arial" w:eastAsia="Arial" w:hAnsi="Arial"/>
              </w:rPr>
            </w:pPr>
            <w:r w:rsidRPr="00E56ED1">
              <w:rPr>
                <w:rFonts w:ascii="Arial" w:eastAsia="Arial" w:hAnsi="Arial"/>
              </w:rPr>
              <w:t>Maximum</w:t>
            </w:r>
          </w:p>
          <w:p w14:paraId="5D339B2B" w14:textId="77777777" w:rsidR="004E5641" w:rsidRPr="00E56ED1" w:rsidRDefault="004E5641" w:rsidP="0050448F">
            <w:pPr>
              <w:rPr>
                <w:rFonts w:ascii="Arial" w:eastAsia="Arial" w:hAnsi="Arial"/>
              </w:rPr>
            </w:pPr>
            <w:r w:rsidRPr="00E56ED1">
              <w:rPr>
                <w:rFonts w:ascii="Arial" w:eastAsia="Arial" w:hAnsi="Arial"/>
              </w:rPr>
              <w:t>Dry Season Samples</w:t>
            </w:r>
          </w:p>
          <w:p w14:paraId="1FD49B49"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3A56111E" w14:textId="77777777" w:rsidR="004E5641" w:rsidRPr="00E56ED1" w:rsidRDefault="004E5641" w:rsidP="0050448F">
            <w:pPr>
              <w:rPr>
                <w:rFonts w:ascii="Arial" w:eastAsia="Arial" w:hAnsi="Arial"/>
              </w:rPr>
            </w:pPr>
            <w:r w:rsidRPr="00E56ED1">
              <w:rPr>
                <w:rFonts w:ascii="Arial" w:eastAsia="Arial" w:hAnsi="Arial"/>
              </w:rPr>
              <w:t>0.05</w:t>
            </w:r>
          </w:p>
          <w:p w14:paraId="12DB7E53" w14:textId="77777777" w:rsidR="004E5641" w:rsidRPr="00E56ED1" w:rsidRDefault="004E5641" w:rsidP="0050448F">
            <w:pPr>
              <w:rPr>
                <w:rFonts w:ascii="Arial" w:eastAsia="Arial" w:hAnsi="Arial"/>
              </w:rPr>
            </w:pPr>
            <w:r w:rsidRPr="00E56ED1">
              <w:rPr>
                <w:rFonts w:ascii="Arial" w:eastAsia="Arial" w:hAnsi="Arial"/>
              </w:rPr>
              <w:t>Maximum</w:t>
            </w:r>
          </w:p>
          <w:p w14:paraId="0989E224" w14:textId="77777777" w:rsidR="004E5641" w:rsidRPr="00E56ED1" w:rsidRDefault="004E5641" w:rsidP="0050448F">
            <w:pPr>
              <w:rPr>
                <w:rFonts w:ascii="Arial" w:eastAsia="Arial" w:hAnsi="Arial"/>
              </w:rPr>
            </w:pPr>
            <w:r w:rsidRPr="00E56ED1">
              <w:rPr>
                <w:rFonts w:ascii="Arial" w:eastAsia="Arial" w:hAnsi="Arial"/>
              </w:rPr>
              <w:t>Dry Season Samples</w:t>
            </w:r>
          </w:p>
          <w:p w14:paraId="09B52419"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376A0E27" w14:textId="77777777" w:rsidTr="001148E2">
        <w:tc>
          <w:tcPr>
            <w:tcW w:w="2231" w:type="pct"/>
            <w:vMerge/>
          </w:tcPr>
          <w:p w14:paraId="16483F79" w14:textId="77777777" w:rsidR="004E5641" w:rsidRPr="00E56ED1" w:rsidRDefault="004E5641" w:rsidP="0050448F">
            <w:pPr>
              <w:ind w:left="360" w:hanging="360"/>
              <w:rPr>
                <w:rFonts w:ascii="Arial" w:eastAsia="Arial" w:hAnsi="Arial"/>
              </w:rPr>
            </w:pPr>
          </w:p>
        </w:tc>
        <w:tc>
          <w:tcPr>
            <w:tcW w:w="1386" w:type="pct"/>
          </w:tcPr>
          <w:p w14:paraId="6CB7B13D" w14:textId="77777777" w:rsidR="004E5641" w:rsidRPr="00E56ED1" w:rsidRDefault="004E5641" w:rsidP="0050448F">
            <w:pPr>
              <w:rPr>
                <w:rFonts w:ascii="Arial" w:eastAsia="Arial" w:hAnsi="Arial"/>
              </w:rPr>
            </w:pPr>
            <w:r w:rsidRPr="00E56ED1">
              <w:rPr>
                <w:rFonts w:ascii="Arial" w:eastAsia="Arial" w:hAnsi="Arial"/>
              </w:rPr>
              <w:t>8.0</w:t>
            </w:r>
          </w:p>
          <w:p w14:paraId="5E175869" w14:textId="77777777" w:rsidR="004E5641" w:rsidRPr="00E56ED1" w:rsidRDefault="004E5641" w:rsidP="0050448F">
            <w:pPr>
              <w:rPr>
                <w:rFonts w:ascii="Arial" w:eastAsia="Arial" w:hAnsi="Arial"/>
              </w:rPr>
            </w:pPr>
            <w:r w:rsidRPr="00E56ED1">
              <w:rPr>
                <w:rFonts w:ascii="Arial" w:eastAsia="Arial" w:hAnsi="Arial"/>
              </w:rPr>
              <w:t>Maximum</w:t>
            </w:r>
          </w:p>
          <w:p w14:paraId="40A799AC" w14:textId="77777777" w:rsidR="004E5641" w:rsidRPr="00E56ED1" w:rsidRDefault="004E5641" w:rsidP="0050448F">
            <w:pPr>
              <w:rPr>
                <w:rFonts w:ascii="Arial" w:eastAsia="Arial" w:hAnsi="Arial"/>
              </w:rPr>
            </w:pPr>
            <w:r w:rsidRPr="00E56ED1">
              <w:rPr>
                <w:rFonts w:ascii="Arial" w:eastAsia="Arial" w:hAnsi="Arial"/>
              </w:rPr>
              <w:t>Wet Season Samples</w:t>
            </w:r>
          </w:p>
          <w:p w14:paraId="78BF3A0A"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5B229AAD" w14:textId="77777777" w:rsidR="004E5641" w:rsidRPr="00E56ED1" w:rsidRDefault="004E5641" w:rsidP="0050448F">
            <w:pPr>
              <w:rPr>
                <w:rFonts w:ascii="Arial" w:eastAsia="Arial" w:hAnsi="Arial"/>
              </w:rPr>
            </w:pPr>
            <w:r w:rsidRPr="00E56ED1">
              <w:rPr>
                <w:rFonts w:ascii="Arial" w:eastAsia="Arial" w:hAnsi="Arial"/>
              </w:rPr>
              <w:t>0.3</w:t>
            </w:r>
          </w:p>
          <w:p w14:paraId="5994C13A" w14:textId="77777777" w:rsidR="004E5641" w:rsidRPr="00E56ED1" w:rsidRDefault="004E5641" w:rsidP="0050448F">
            <w:pPr>
              <w:rPr>
                <w:rFonts w:ascii="Arial" w:eastAsia="Arial" w:hAnsi="Arial"/>
              </w:rPr>
            </w:pPr>
            <w:r w:rsidRPr="00E56ED1">
              <w:rPr>
                <w:rFonts w:ascii="Arial" w:eastAsia="Arial" w:hAnsi="Arial"/>
              </w:rPr>
              <w:t>Maximum</w:t>
            </w:r>
          </w:p>
          <w:p w14:paraId="3AC5BADE" w14:textId="77777777" w:rsidR="004E5641" w:rsidRPr="00E56ED1" w:rsidRDefault="004E5641" w:rsidP="0050448F">
            <w:pPr>
              <w:rPr>
                <w:rFonts w:ascii="Arial" w:eastAsia="Arial" w:hAnsi="Arial"/>
              </w:rPr>
            </w:pPr>
            <w:r w:rsidRPr="00E56ED1">
              <w:rPr>
                <w:rFonts w:ascii="Arial" w:eastAsia="Arial" w:hAnsi="Arial"/>
              </w:rPr>
              <w:t>Wet Season Samples</w:t>
            </w:r>
          </w:p>
          <w:p w14:paraId="4E9EA699"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6C235897" w14:textId="77777777" w:rsidTr="001148E2">
        <w:tc>
          <w:tcPr>
            <w:tcW w:w="2231" w:type="pct"/>
            <w:vMerge w:val="restart"/>
          </w:tcPr>
          <w:p w14:paraId="7AADCE73" w14:textId="77777777" w:rsidR="004E5641" w:rsidRPr="00E56ED1" w:rsidRDefault="004E5641" w:rsidP="0050448F">
            <w:pPr>
              <w:ind w:left="360" w:hanging="360"/>
              <w:rPr>
                <w:rFonts w:ascii="Arial" w:eastAsia="Arial" w:hAnsi="Arial"/>
              </w:rPr>
            </w:pPr>
            <w:r w:rsidRPr="00E56ED1">
              <w:rPr>
                <w:rFonts w:ascii="Arial" w:eastAsia="Arial" w:hAnsi="Arial"/>
              </w:rPr>
              <w:t>San Juan Creek, all reaches</w:t>
            </w:r>
          </w:p>
          <w:p w14:paraId="78D5FB46" w14:textId="77777777" w:rsidR="004E5641" w:rsidRPr="00E56ED1" w:rsidRDefault="004E5641" w:rsidP="0050448F">
            <w:pPr>
              <w:ind w:left="360" w:hanging="360"/>
              <w:rPr>
                <w:rFonts w:ascii="Arial" w:eastAsia="Arial" w:hAnsi="Arial"/>
                <w:vertAlign w:val="superscript"/>
              </w:rPr>
            </w:pPr>
            <w:r w:rsidRPr="00E56ED1">
              <w:rPr>
                <w:rFonts w:ascii="Arial" w:eastAsia="Arial" w:hAnsi="Arial"/>
              </w:rPr>
              <w:t xml:space="preserve">West Branch San Juan Creek, </w:t>
            </w:r>
          </w:p>
          <w:p w14:paraId="4415A30B" w14:textId="77777777" w:rsidR="004E5641" w:rsidRPr="00E56ED1" w:rsidRDefault="004E5641" w:rsidP="0050448F">
            <w:pPr>
              <w:ind w:left="360" w:hanging="360"/>
              <w:rPr>
                <w:rFonts w:ascii="Arial" w:eastAsia="Arial" w:hAnsi="Arial"/>
              </w:rPr>
            </w:pPr>
            <w:r w:rsidRPr="00E56ED1">
              <w:rPr>
                <w:rFonts w:ascii="Arial" w:eastAsia="Arial" w:hAnsi="Arial"/>
              </w:rPr>
              <w:t>all reaches</w:t>
            </w:r>
          </w:p>
        </w:tc>
        <w:tc>
          <w:tcPr>
            <w:tcW w:w="1386" w:type="pct"/>
          </w:tcPr>
          <w:p w14:paraId="0D1CA528" w14:textId="77777777" w:rsidR="004E5641" w:rsidRPr="00E56ED1" w:rsidRDefault="004E5641" w:rsidP="0050448F">
            <w:pPr>
              <w:rPr>
                <w:rFonts w:ascii="Arial" w:eastAsia="Arial" w:hAnsi="Arial"/>
              </w:rPr>
            </w:pPr>
            <w:r w:rsidRPr="00E56ED1">
              <w:rPr>
                <w:rFonts w:ascii="Arial" w:eastAsia="Arial" w:hAnsi="Arial"/>
              </w:rPr>
              <w:t>3.3</w:t>
            </w:r>
          </w:p>
          <w:p w14:paraId="1EF89FF0" w14:textId="77777777" w:rsidR="004E5641" w:rsidRPr="00E56ED1" w:rsidRDefault="004E5641" w:rsidP="0050448F">
            <w:pPr>
              <w:rPr>
                <w:rFonts w:ascii="Arial" w:eastAsia="Arial" w:hAnsi="Arial"/>
              </w:rPr>
            </w:pPr>
            <w:r w:rsidRPr="00E56ED1">
              <w:rPr>
                <w:rFonts w:ascii="Arial" w:eastAsia="Arial" w:hAnsi="Arial"/>
              </w:rPr>
              <w:t>Maximum</w:t>
            </w:r>
          </w:p>
          <w:p w14:paraId="431C7AB3" w14:textId="77777777" w:rsidR="004E5641" w:rsidRPr="00E56ED1" w:rsidRDefault="004E5641" w:rsidP="0050448F">
            <w:pPr>
              <w:rPr>
                <w:rFonts w:ascii="Arial" w:eastAsia="Arial" w:hAnsi="Arial"/>
              </w:rPr>
            </w:pPr>
            <w:r w:rsidRPr="00E56ED1">
              <w:rPr>
                <w:rFonts w:ascii="Arial" w:eastAsia="Arial" w:hAnsi="Arial"/>
              </w:rPr>
              <w:t>Dry Season Samples</w:t>
            </w:r>
          </w:p>
          <w:p w14:paraId="369C0DEE"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1BCF2254" w14:textId="77777777" w:rsidR="004E5641" w:rsidRPr="00E56ED1" w:rsidRDefault="004E5641" w:rsidP="0050448F">
            <w:pPr>
              <w:rPr>
                <w:rFonts w:ascii="Arial" w:eastAsia="Arial" w:hAnsi="Arial"/>
              </w:rPr>
            </w:pPr>
            <w:r w:rsidRPr="00E56ED1">
              <w:rPr>
                <w:rFonts w:ascii="Arial" w:eastAsia="Arial" w:hAnsi="Arial"/>
              </w:rPr>
              <w:t>0.12</w:t>
            </w:r>
          </w:p>
          <w:p w14:paraId="7464B333" w14:textId="77777777" w:rsidR="004E5641" w:rsidRPr="00E56ED1" w:rsidRDefault="004E5641" w:rsidP="0050448F">
            <w:pPr>
              <w:rPr>
                <w:rFonts w:ascii="Arial" w:eastAsia="Arial" w:hAnsi="Arial"/>
              </w:rPr>
            </w:pPr>
            <w:r w:rsidRPr="00E56ED1">
              <w:rPr>
                <w:rFonts w:ascii="Arial" w:eastAsia="Arial" w:hAnsi="Arial"/>
              </w:rPr>
              <w:t>Maximum</w:t>
            </w:r>
          </w:p>
          <w:p w14:paraId="563B9EB1" w14:textId="77777777" w:rsidR="004E5641" w:rsidRPr="00E56ED1" w:rsidRDefault="004E5641" w:rsidP="0050448F">
            <w:pPr>
              <w:rPr>
                <w:rFonts w:ascii="Arial" w:eastAsia="Arial" w:hAnsi="Arial"/>
              </w:rPr>
            </w:pPr>
            <w:r w:rsidRPr="00E56ED1">
              <w:rPr>
                <w:rFonts w:ascii="Arial" w:eastAsia="Arial" w:hAnsi="Arial"/>
              </w:rPr>
              <w:t>Dry Season Samples</w:t>
            </w:r>
          </w:p>
          <w:p w14:paraId="4843CD2F"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0B59242E" w14:textId="77777777" w:rsidTr="001148E2">
        <w:tc>
          <w:tcPr>
            <w:tcW w:w="2231" w:type="pct"/>
            <w:vMerge/>
          </w:tcPr>
          <w:p w14:paraId="230A94DD" w14:textId="77777777" w:rsidR="004E5641" w:rsidRPr="00E56ED1" w:rsidRDefault="004E5641" w:rsidP="0050448F">
            <w:pPr>
              <w:ind w:left="360" w:hanging="360"/>
              <w:rPr>
                <w:rFonts w:ascii="Arial" w:eastAsia="Arial" w:hAnsi="Arial"/>
              </w:rPr>
            </w:pPr>
          </w:p>
        </w:tc>
        <w:tc>
          <w:tcPr>
            <w:tcW w:w="1386" w:type="pct"/>
          </w:tcPr>
          <w:p w14:paraId="67FDAD70" w14:textId="77777777" w:rsidR="004E5641" w:rsidRPr="00E56ED1" w:rsidRDefault="004E5641" w:rsidP="0050448F">
            <w:pPr>
              <w:rPr>
                <w:rFonts w:ascii="Arial" w:eastAsia="Arial" w:hAnsi="Arial"/>
              </w:rPr>
            </w:pPr>
            <w:r w:rsidRPr="00E56ED1">
              <w:rPr>
                <w:rFonts w:ascii="Arial" w:eastAsia="Arial" w:hAnsi="Arial"/>
              </w:rPr>
              <w:t>8.0</w:t>
            </w:r>
          </w:p>
          <w:p w14:paraId="09F382A6" w14:textId="77777777" w:rsidR="004E5641" w:rsidRPr="00E56ED1" w:rsidRDefault="004E5641" w:rsidP="0050448F">
            <w:pPr>
              <w:rPr>
                <w:rFonts w:ascii="Arial" w:eastAsia="Arial" w:hAnsi="Arial"/>
              </w:rPr>
            </w:pPr>
            <w:r w:rsidRPr="00E56ED1">
              <w:rPr>
                <w:rFonts w:ascii="Arial" w:eastAsia="Arial" w:hAnsi="Arial"/>
              </w:rPr>
              <w:t>Maximum</w:t>
            </w:r>
          </w:p>
          <w:p w14:paraId="5DE7CF6D" w14:textId="77777777" w:rsidR="004E5641" w:rsidRPr="00E56ED1" w:rsidRDefault="004E5641" w:rsidP="0050448F">
            <w:pPr>
              <w:rPr>
                <w:rFonts w:ascii="Arial" w:eastAsia="Arial" w:hAnsi="Arial"/>
              </w:rPr>
            </w:pPr>
            <w:r w:rsidRPr="00E56ED1">
              <w:rPr>
                <w:rFonts w:ascii="Arial" w:eastAsia="Arial" w:hAnsi="Arial"/>
              </w:rPr>
              <w:t>Wet Season Samples</w:t>
            </w:r>
          </w:p>
          <w:p w14:paraId="210D807C"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E06E081" w14:textId="77777777" w:rsidR="004E5641" w:rsidRPr="00E56ED1" w:rsidRDefault="004E5641" w:rsidP="0050448F">
            <w:pPr>
              <w:rPr>
                <w:rFonts w:ascii="Arial" w:eastAsia="Arial" w:hAnsi="Arial"/>
              </w:rPr>
            </w:pPr>
            <w:r w:rsidRPr="00E56ED1">
              <w:rPr>
                <w:rFonts w:ascii="Arial" w:eastAsia="Arial" w:hAnsi="Arial"/>
              </w:rPr>
              <w:t>0.3</w:t>
            </w:r>
          </w:p>
          <w:p w14:paraId="08DF64F9" w14:textId="77777777" w:rsidR="004E5641" w:rsidRPr="00E56ED1" w:rsidRDefault="004E5641" w:rsidP="0050448F">
            <w:pPr>
              <w:rPr>
                <w:rFonts w:ascii="Arial" w:eastAsia="Arial" w:hAnsi="Arial"/>
              </w:rPr>
            </w:pPr>
            <w:r w:rsidRPr="00E56ED1">
              <w:rPr>
                <w:rFonts w:ascii="Arial" w:eastAsia="Arial" w:hAnsi="Arial"/>
              </w:rPr>
              <w:t>Maximum</w:t>
            </w:r>
          </w:p>
          <w:p w14:paraId="7D314918" w14:textId="77777777" w:rsidR="004E5641" w:rsidRPr="00E56ED1" w:rsidRDefault="004E5641" w:rsidP="0050448F">
            <w:pPr>
              <w:rPr>
                <w:rFonts w:ascii="Arial" w:eastAsia="Arial" w:hAnsi="Arial"/>
              </w:rPr>
            </w:pPr>
            <w:r w:rsidRPr="00E56ED1">
              <w:rPr>
                <w:rFonts w:ascii="Arial" w:eastAsia="Arial" w:hAnsi="Arial"/>
              </w:rPr>
              <w:t>Wet Season Samples</w:t>
            </w:r>
          </w:p>
          <w:p w14:paraId="66CE171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1B33D616" w14:textId="77777777" w:rsidTr="001148E2">
        <w:tc>
          <w:tcPr>
            <w:tcW w:w="2231" w:type="pct"/>
            <w:vMerge w:val="restart"/>
          </w:tcPr>
          <w:p w14:paraId="75CDA31E" w14:textId="77777777" w:rsidR="004E5641" w:rsidRPr="00E56ED1" w:rsidRDefault="004E5641" w:rsidP="0050448F">
            <w:pPr>
              <w:ind w:left="360" w:hanging="360"/>
              <w:rPr>
                <w:rFonts w:ascii="Arial" w:eastAsia="Arial" w:hAnsi="Arial"/>
              </w:rPr>
            </w:pPr>
            <w:proofErr w:type="spellStart"/>
            <w:r w:rsidRPr="00E56ED1">
              <w:rPr>
                <w:rFonts w:ascii="Arial" w:eastAsia="Arial" w:hAnsi="Arial"/>
              </w:rPr>
              <w:t>Tequisquita</w:t>
            </w:r>
            <w:proofErr w:type="spellEnd"/>
            <w:r w:rsidRPr="00E56ED1">
              <w:rPr>
                <w:rFonts w:ascii="Arial" w:eastAsia="Arial" w:hAnsi="Arial"/>
              </w:rPr>
              <w:t xml:space="preserve"> Slough</w:t>
            </w:r>
          </w:p>
        </w:tc>
        <w:tc>
          <w:tcPr>
            <w:tcW w:w="1386" w:type="pct"/>
          </w:tcPr>
          <w:p w14:paraId="6CF7AEC1" w14:textId="77777777" w:rsidR="004E5641" w:rsidRPr="00E56ED1" w:rsidRDefault="004E5641" w:rsidP="0050448F">
            <w:pPr>
              <w:rPr>
                <w:rFonts w:ascii="Arial" w:eastAsia="Arial" w:hAnsi="Arial"/>
              </w:rPr>
            </w:pPr>
            <w:r w:rsidRPr="00E56ED1">
              <w:rPr>
                <w:rFonts w:ascii="Arial" w:eastAsia="Arial" w:hAnsi="Arial"/>
              </w:rPr>
              <w:t>2.2</w:t>
            </w:r>
          </w:p>
          <w:p w14:paraId="74F821DD" w14:textId="77777777" w:rsidR="004E5641" w:rsidRPr="00E56ED1" w:rsidRDefault="004E5641" w:rsidP="0050448F">
            <w:pPr>
              <w:rPr>
                <w:rFonts w:ascii="Arial" w:eastAsia="Arial" w:hAnsi="Arial"/>
              </w:rPr>
            </w:pPr>
            <w:r w:rsidRPr="00E56ED1">
              <w:rPr>
                <w:rFonts w:ascii="Arial" w:eastAsia="Arial" w:hAnsi="Arial"/>
              </w:rPr>
              <w:t>Maximum</w:t>
            </w:r>
          </w:p>
          <w:p w14:paraId="6E380FF2" w14:textId="77777777" w:rsidR="004E5641" w:rsidRPr="00E56ED1" w:rsidRDefault="004E5641" w:rsidP="0050448F">
            <w:pPr>
              <w:rPr>
                <w:rFonts w:ascii="Arial" w:eastAsia="Arial" w:hAnsi="Arial"/>
              </w:rPr>
            </w:pPr>
            <w:r w:rsidRPr="00E56ED1">
              <w:rPr>
                <w:rFonts w:ascii="Arial" w:eastAsia="Arial" w:hAnsi="Arial"/>
              </w:rPr>
              <w:t>Dry Season Samples</w:t>
            </w:r>
          </w:p>
          <w:p w14:paraId="77C8B012"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91797CD" w14:textId="77777777" w:rsidR="004E5641" w:rsidRPr="00E56ED1" w:rsidRDefault="004E5641" w:rsidP="0050448F">
            <w:pPr>
              <w:rPr>
                <w:rFonts w:ascii="Arial" w:eastAsia="Arial" w:hAnsi="Arial"/>
              </w:rPr>
            </w:pPr>
            <w:r w:rsidRPr="00E56ED1">
              <w:rPr>
                <w:rFonts w:ascii="Arial" w:eastAsia="Arial" w:hAnsi="Arial"/>
              </w:rPr>
              <w:t>0.12</w:t>
            </w:r>
          </w:p>
          <w:p w14:paraId="492777A7" w14:textId="77777777" w:rsidR="004E5641" w:rsidRPr="00E56ED1" w:rsidRDefault="004E5641" w:rsidP="0050448F">
            <w:pPr>
              <w:rPr>
                <w:rFonts w:ascii="Arial" w:eastAsia="Arial" w:hAnsi="Arial"/>
              </w:rPr>
            </w:pPr>
            <w:r w:rsidRPr="00E56ED1">
              <w:rPr>
                <w:rFonts w:ascii="Arial" w:eastAsia="Arial" w:hAnsi="Arial"/>
              </w:rPr>
              <w:t>Maximum</w:t>
            </w:r>
          </w:p>
          <w:p w14:paraId="0A2615E4" w14:textId="77777777" w:rsidR="004E5641" w:rsidRPr="00E56ED1" w:rsidRDefault="004E5641" w:rsidP="0050448F">
            <w:pPr>
              <w:rPr>
                <w:rFonts w:ascii="Arial" w:eastAsia="Arial" w:hAnsi="Arial"/>
              </w:rPr>
            </w:pPr>
            <w:r w:rsidRPr="00E56ED1">
              <w:rPr>
                <w:rFonts w:ascii="Arial" w:eastAsia="Arial" w:hAnsi="Arial"/>
              </w:rPr>
              <w:t>Dry Season Samples</w:t>
            </w:r>
          </w:p>
          <w:p w14:paraId="72228598" w14:textId="77777777" w:rsidR="004E5641" w:rsidRPr="00E56ED1" w:rsidRDefault="004E5641" w:rsidP="0050448F">
            <w:pPr>
              <w:rPr>
                <w:rFonts w:ascii="Arial" w:eastAsia="Arial" w:hAnsi="Arial"/>
              </w:rPr>
            </w:pPr>
            <w:r w:rsidRPr="00E56ED1">
              <w:rPr>
                <w:rFonts w:ascii="Arial" w:eastAsia="Arial" w:hAnsi="Arial"/>
              </w:rPr>
              <w:t>(May 1–Oct 31)</w:t>
            </w:r>
          </w:p>
          <w:p w14:paraId="316C1A25" w14:textId="77777777" w:rsidR="004E5641" w:rsidRPr="00E56ED1" w:rsidRDefault="004E5641" w:rsidP="0050448F">
            <w:pPr>
              <w:rPr>
                <w:rFonts w:ascii="Arial" w:eastAsia="Arial" w:hAnsi="Arial"/>
              </w:rPr>
            </w:pPr>
          </w:p>
        </w:tc>
      </w:tr>
      <w:tr w:rsidR="004E5641" w:rsidRPr="00E27EAA" w14:paraId="4879EBF0" w14:textId="77777777" w:rsidTr="001148E2">
        <w:tc>
          <w:tcPr>
            <w:tcW w:w="2231" w:type="pct"/>
            <w:vMerge/>
          </w:tcPr>
          <w:p w14:paraId="2EA8B8E6" w14:textId="77777777" w:rsidR="004E5641" w:rsidRPr="00E56ED1" w:rsidRDefault="004E5641" w:rsidP="0050448F">
            <w:pPr>
              <w:ind w:left="360" w:hanging="360"/>
              <w:rPr>
                <w:rFonts w:ascii="Arial" w:eastAsia="Arial" w:hAnsi="Arial"/>
              </w:rPr>
            </w:pPr>
          </w:p>
        </w:tc>
        <w:tc>
          <w:tcPr>
            <w:tcW w:w="1386" w:type="pct"/>
          </w:tcPr>
          <w:p w14:paraId="19CA1E28" w14:textId="77777777" w:rsidR="004E5641" w:rsidRPr="00E56ED1" w:rsidRDefault="004E5641" w:rsidP="0050448F">
            <w:pPr>
              <w:rPr>
                <w:rFonts w:ascii="Arial" w:eastAsia="Arial" w:hAnsi="Arial"/>
              </w:rPr>
            </w:pPr>
            <w:r w:rsidRPr="00E56ED1">
              <w:rPr>
                <w:rFonts w:ascii="Arial" w:eastAsia="Arial" w:hAnsi="Arial"/>
              </w:rPr>
              <w:t>8.0</w:t>
            </w:r>
          </w:p>
          <w:p w14:paraId="79F3ACC2" w14:textId="77777777" w:rsidR="004E5641" w:rsidRPr="00E56ED1" w:rsidRDefault="004E5641" w:rsidP="0050448F">
            <w:pPr>
              <w:rPr>
                <w:rFonts w:ascii="Arial" w:eastAsia="Arial" w:hAnsi="Arial"/>
              </w:rPr>
            </w:pPr>
            <w:r w:rsidRPr="00E56ED1">
              <w:rPr>
                <w:rFonts w:ascii="Arial" w:eastAsia="Arial" w:hAnsi="Arial"/>
              </w:rPr>
              <w:t>Maximum</w:t>
            </w:r>
          </w:p>
          <w:p w14:paraId="14379294" w14:textId="77777777" w:rsidR="004E5641" w:rsidRPr="00E56ED1" w:rsidRDefault="004E5641" w:rsidP="0050448F">
            <w:pPr>
              <w:rPr>
                <w:rFonts w:ascii="Arial" w:eastAsia="Arial" w:hAnsi="Arial"/>
              </w:rPr>
            </w:pPr>
            <w:r w:rsidRPr="00E56ED1">
              <w:rPr>
                <w:rFonts w:ascii="Arial" w:eastAsia="Arial" w:hAnsi="Arial"/>
              </w:rPr>
              <w:t>Wet Season Samples</w:t>
            </w:r>
          </w:p>
          <w:p w14:paraId="32FEF43C"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79EC6BAC" w14:textId="77777777" w:rsidR="004E5641" w:rsidRPr="00E56ED1" w:rsidRDefault="004E5641" w:rsidP="0050448F">
            <w:pPr>
              <w:rPr>
                <w:rFonts w:ascii="Arial" w:eastAsia="Arial" w:hAnsi="Arial"/>
              </w:rPr>
            </w:pPr>
            <w:r w:rsidRPr="00E56ED1">
              <w:rPr>
                <w:rFonts w:ascii="Arial" w:eastAsia="Arial" w:hAnsi="Arial"/>
              </w:rPr>
              <w:t>0.3</w:t>
            </w:r>
          </w:p>
          <w:p w14:paraId="7DEBA96E" w14:textId="77777777" w:rsidR="004E5641" w:rsidRPr="00E56ED1" w:rsidRDefault="004E5641" w:rsidP="0050448F">
            <w:pPr>
              <w:rPr>
                <w:rFonts w:ascii="Arial" w:eastAsia="Arial" w:hAnsi="Arial"/>
              </w:rPr>
            </w:pPr>
            <w:r w:rsidRPr="00E56ED1">
              <w:rPr>
                <w:rFonts w:ascii="Arial" w:eastAsia="Arial" w:hAnsi="Arial"/>
              </w:rPr>
              <w:t>Maximum</w:t>
            </w:r>
          </w:p>
          <w:p w14:paraId="54CFDC38" w14:textId="77777777" w:rsidR="004E5641" w:rsidRPr="00E56ED1" w:rsidRDefault="004E5641" w:rsidP="0050448F">
            <w:pPr>
              <w:rPr>
                <w:rFonts w:ascii="Arial" w:eastAsia="Arial" w:hAnsi="Arial"/>
              </w:rPr>
            </w:pPr>
            <w:r w:rsidRPr="00E56ED1">
              <w:rPr>
                <w:rFonts w:ascii="Arial" w:eastAsia="Arial" w:hAnsi="Arial"/>
              </w:rPr>
              <w:t>Wet Season Samples</w:t>
            </w:r>
          </w:p>
          <w:p w14:paraId="4540228A"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5AF0DE22" w14:textId="77777777" w:rsidTr="001148E2">
        <w:tc>
          <w:tcPr>
            <w:tcW w:w="2231" w:type="pct"/>
          </w:tcPr>
          <w:p w14:paraId="085D2DEF" w14:textId="4080E757" w:rsidR="004E5641" w:rsidRPr="00F3090E" w:rsidRDefault="003C41D2" w:rsidP="003C41D2">
            <w:pPr>
              <w:pStyle w:val="Compact"/>
              <w:rPr>
                <w:b/>
                <w:bCs/>
              </w:rPr>
            </w:pPr>
            <w:r w:rsidRPr="00F3090E">
              <w:rPr>
                <w:b/>
                <w:bCs/>
              </w:rPr>
              <w:t>Stream Reaches</w:t>
            </w:r>
          </w:p>
        </w:tc>
        <w:tc>
          <w:tcPr>
            <w:tcW w:w="1386" w:type="pct"/>
          </w:tcPr>
          <w:p w14:paraId="79B7D1D5" w14:textId="1BAB6F2E" w:rsidR="004E5641" w:rsidRPr="00F3090E" w:rsidRDefault="003C41D2" w:rsidP="0050448F">
            <w:pPr>
              <w:rPr>
                <w:rFonts w:ascii="Arial" w:eastAsia="Arial" w:hAnsi="Arial"/>
                <w:b/>
                <w:bCs/>
              </w:rPr>
            </w:pPr>
            <w:r w:rsidRPr="00F3090E">
              <w:rPr>
                <w:rFonts w:ascii="Arial" w:eastAsia="Arial" w:hAnsi="Arial"/>
                <w:b/>
                <w:bCs/>
              </w:rPr>
              <w:t>Total Nitrogen (mg/L)</w:t>
            </w:r>
          </w:p>
        </w:tc>
        <w:tc>
          <w:tcPr>
            <w:tcW w:w="1383" w:type="pct"/>
          </w:tcPr>
          <w:p w14:paraId="1BF9D86F" w14:textId="5F6EC534" w:rsidR="004E5641" w:rsidRPr="00F3090E" w:rsidRDefault="003C41D2" w:rsidP="0050448F">
            <w:pPr>
              <w:rPr>
                <w:rFonts w:ascii="Arial" w:eastAsia="Arial" w:hAnsi="Arial"/>
                <w:b/>
                <w:bCs/>
              </w:rPr>
            </w:pPr>
            <w:proofErr w:type="spellStart"/>
            <w:r w:rsidRPr="00F3090E">
              <w:rPr>
                <w:rFonts w:ascii="Arial" w:eastAsia="Arial" w:hAnsi="Arial"/>
                <w:b/>
                <w:bCs/>
              </w:rPr>
              <w:t>Orthophophate</w:t>
            </w:r>
            <w:proofErr w:type="spellEnd"/>
            <w:r w:rsidRPr="00F3090E">
              <w:rPr>
                <w:rFonts w:ascii="Arial" w:eastAsia="Arial" w:hAnsi="Arial"/>
                <w:b/>
                <w:bCs/>
              </w:rPr>
              <w:t>-P (mg/L)</w:t>
            </w:r>
          </w:p>
        </w:tc>
      </w:tr>
      <w:tr w:rsidR="004E5641" w:rsidRPr="00E27EAA" w14:paraId="04D61FAE" w14:textId="77777777" w:rsidTr="001148E2">
        <w:tc>
          <w:tcPr>
            <w:tcW w:w="2231" w:type="pct"/>
            <w:vMerge w:val="restart"/>
          </w:tcPr>
          <w:p w14:paraId="6586A6F3" w14:textId="77777777" w:rsidR="004E5641" w:rsidRPr="00E56ED1" w:rsidRDefault="004E5641" w:rsidP="0050448F">
            <w:pPr>
              <w:ind w:left="360" w:hanging="360"/>
              <w:rPr>
                <w:rFonts w:ascii="Arial" w:eastAsia="Arial" w:hAnsi="Arial"/>
              </w:rPr>
            </w:pPr>
            <w:r w:rsidRPr="00E56ED1">
              <w:rPr>
                <w:rFonts w:ascii="Arial" w:eastAsia="Arial" w:hAnsi="Arial"/>
              </w:rPr>
              <w:t>Watsonville Slough, all reaches</w:t>
            </w:r>
          </w:p>
          <w:p w14:paraId="79BFA7FE" w14:textId="77777777" w:rsidR="004E5641" w:rsidRPr="00E56ED1" w:rsidRDefault="004E5641" w:rsidP="0050448F">
            <w:pPr>
              <w:ind w:left="360" w:hanging="360"/>
              <w:rPr>
                <w:rFonts w:ascii="Arial" w:eastAsia="Arial" w:hAnsi="Arial"/>
              </w:rPr>
            </w:pPr>
            <w:r w:rsidRPr="00E56ED1">
              <w:rPr>
                <w:rFonts w:ascii="Arial" w:eastAsia="Arial" w:hAnsi="Arial"/>
              </w:rPr>
              <w:t>Harkins Slough, all reaches</w:t>
            </w:r>
          </w:p>
          <w:p w14:paraId="489CB4CF" w14:textId="77777777" w:rsidR="004E5641" w:rsidRPr="00E56ED1" w:rsidRDefault="004E5641" w:rsidP="0050448F">
            <w:pPr>
              <w:ind w:left="360" w:hanging="360"/>
              <w:rPr>
                <w:rFonts w:ascii="Arial" w:eastAsia="Arial" w:hAnsi="Arial"/>
              </w:rPr>
            </w:pPr>
            <w:r w:rsidRPr="00E56ED1">
              <w:rPr>
                <w:rFonts w:ascii="Arial" w:eastAsia="Arial" w:hAnsi="Arial"/>
              </w:rPr>
              <w:t>Gallighan Slough, all reaches</w:t>
            </w:r>
          </w:p>
          <w:p w14:paraId="3ED134A7" w14:textId="77777777" w:rsidR="004E5641" w:rsidRPr="00E56ED1" w:rsidRDefault="004E5641" w:rsidP="0050448F">
            <w:pPr>
              <w:ind w:left="360" w:hanging="360"/>
              <w:rPr>
                <w:rFonts w:ascii="Arial" w:eastAsia="Arial" w:hAnsi="Arial"/>
              </w:rPr>
            </w:pPr>
            <w:r w:rsidRPr="00E56ED1">
              <w:rPr>
                <w:rFonts w:ascii="Arial" w:eastAsia="Arial" w:hAnsi="Arial"/>
              </w:rPr>
              <w:t>Struve Slough, all reaches</w:t>
            </w:r>
          </w:p>
        </w:tc>
        <w:tc>
          <w:tcPr>
            <w:tcW w:w="1386" w:type="pct"/>
          </w:tcPr>
          <w:p w14:paraId="7ADDC122" w14:textId="77777777" w:rsidR="004E5641" w:rsidRPr="00E56ED1" w:rsidRDefault="004E5641" w:rsidP="0050448F">
            <w:pPr>
              <w:rPr>
                <w:rFonts w:ascii="Arial" w:eastAsia="Arial" w:hAnsi="Arial"/>
              </w:rPr>
            </w:pPr>
            <w:r w:rsidRPr="00E56ED1">
              <w:rPr>
                <w:rFonts w:ascii="Arial" w:eastAsia="Arial" w:hAnsi="Arial"/>
              </w:rPr>
              <w:t>2.1</w:t>
            </w:r>
          </w:p>
          <w:p w14:paraId="284726B8" w14:textId="77777777" w:rsidR="004E5641" w:rsidRPr="00E56ED1" w:rsidRDefault="004E5641" w:rsidP="0050448F">
            <w:pPr>
              <w:rPr>
                <w:rFonts w:ascii="Arial" w:eastAsia="Arial" w:hAnsi="Arial"/>
              </w:rPr>
            </w:pPr>
            <w:r w:rsidRPr="00E56ED1">
              <w:rPr>
                <w:rFonts w:ascii="Arial" w:eastAsia="Arial" w:hAnsi="Arial"/>
              </w:rPr>
              <w:t>Maximum</w:t>
            </w:r>
          </w:p>
          <w:p w14:paraId="4CA533F0" w14:textId="77777777" w:rsidR="004E5641" w:rsidRPr="00E56ED1" w:rsidRDefault="004E5641" w:rsidP="0050448F">
            <w:pPr>
              <w:rPr>
                <w:rFonts w:ascii="Arial" w:eastAsia="Arial" w:hAnsi="Arial"/>
              </w:rPr>
            </w:pPr>
            <w:r w:rsidRPr="00E56ED1">
              <w:rPr>
                <w:rFonts w:ascii="Arial" w:eastAsia="Arial" w:hAnsi="Arial"/>
              </w:rPr>
              <w:t>Dry Season Samples</w:t>
            </w:r>
          </w:p>
          <w:p w14:paraId="78C668E2"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EB2991D" w14:textId="77777777" w:rsidR="004E5641" w:rsidRPr="00E56ED1" w:rsidRDefault="004E5641" w:rsidP="0050448F">
            <w:pPr>
              <w:rPr>
                <w:rFonts w:ascii="Arial" w:eastAsia="Arial" w:hAnsi="Arial"/>
              </w:rPr>
            </w:pPr>
            <w:r w:rsidRPr="00E56ED1">
              <w:rPr>
                <w:rFonts w:ascii="Arial" w:eastAsia="Arial" w:hAnsi="Arial"/>
              </w:rPr>
              <w:t>0.14</w:t>
            </w:r>
          </w:p>
          <w:p w14:paraId="54A8E6D8" w14:textId="77777777" w:rsidR="004E5641" w:rsidRPr="00E56ED1" w:rsidRDefault="004E5641" w:rsidP="0050448F">
            <w:pPr>
              <w:rPr>
                <w:rFonts w:ascii="Arial" w:eastAsia="Arial" w:hAnsi="Arial"/>
              </w:rPr>
            </w:pPr>
            <w:r w:rsidRPr="00E56ED1">
              <w:rPr>
                <w:rFonts w:ascii="Arial" w:eastAsia="Arial" w:hAnsi="Arial"/>
              </w:rPr>
              <w:t>Maximum</w:t>
            </w:r>
          </w:p>
          <w:p w14:paraId="6EACC94D" w14:textId="77777777" w:rsidR="004E5641" w:rsidRPr="00E56ED1" w:rsidRDefault="004E5641" w:rsidP="0050448F">
            <w:pPr>
              <w:rPr>
                <w:rFonts w:ascii="Arial" w:eastAsia="Arial" w:hAnsi="Arial"/>
              </w:rPr>
            </w:pPr>
            <w:r w:rsidRPr="00E56ED1">
              <w:rPr>
                <w:rFonts w:ascii="Arial" w:eastAsia="Arial" w:hAnsi="Arial"/>
              </w:rPr>
              <w:t>Dry Season</w:t>
            </w:r>
          </w:p>
          <w:p w14:paraId="75B39132"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5606DDE8" w14:textId="77777777" w:rsidTr="001148E2">
        <w:tc>
          <w:tcPr>
            <w:tcW w:w="2231" w:type="pct"/>
            <w:vMerge/>
          </w:tcPr>
          <w:p w14:paraId="258A1B12" w14:textId="77777777" w:rsidR="004E5641" w:rsidRPr="00E56ED1" w:rsidRDefault="004E5641" w:rsidP="0050448F">
            <w:pPr>
              <w:ind w:left="360" w:hanging="360"/>
              <w:rPr>
                <w:rFonts w:ascii="Arial" w:eastAsia="Arial" w:hAnsi="Arial"/>
              </w:rPr>
            </w:pPr>
          </w:p>
        </w:tc>
        <w:tc>
          <w:tcPr>
            <w:tcW w:w="1386" w:type="pct"/>
          </w:tcPr>
          <w:p w14:paraId="3E3D589B" w14:textId="77777777" w:rsidR="004E5641" w:rsidRPr="00E56ED1" w:rsidRDefault="004E5641" w:rsidP="0050448F">
            <w:pPr>
              <w:rPr>
                <w:rFonts w:ascii="Arial" w:eastAsia="Arial" w:hAnsi="Arial"/>
              </w:rPr>
            </w:pPr>
            <w:r w:rsidRPr="00E56ED1">
              <w:rPr>
                <w:rFonts w:ascii="Arial" w:eastAsia="Arial" w:hAnsi="Arial"/>
              </w:rPr>
              <w:t>8.0</w:t>
            </w:r>
          </w:p>
          <w:p w14:paraId="527D0EB2" w14:textId="77777777" w:rsidR="004E5641" w:rsidRPr="00E56ED1" w:rsidRDefault="004E5641" w:rsidP="0050448F">
            <w:pPr>
              <w:rPr>
                <w:rFonts w:ascii="Arial" w:eastAsia="Arial" w:hAnsi="Arial"/>
              </w:rPr>
            </w:pPr>
            <w:r w:rsidRPr="00E56ED1">
              <w:rPr>
                <w:rFonts w:ascii="Arial" w:eastAsia="Arial" w:hAnsi="Arial"/>
              </w:rPr>
              <w:t>Maximum</w:t>
            </w:r>
          </w:p>
          <w:p w14:paraId="22A99B15" w14:textId="77777777" w:rsidR="004E5641" w:rsidRPr="00E56ED1" w:rsidRDefault="004E5641" w:rsidP="0050448F">
            <w:pPr>
              <w:rPr>
                <w:rFonts w:ascii="Arial" w:eastAsia="Arial" w:hAnsi="Arial"/>
              </w:rPr>
            </w:pPr>
            <w:r w:rsidRPr="00E56ED1">
              <w:rPr>
                <w:rFonts w:ascii="Arial" w:eastAsia="Arial" w:hAnsi="Arial"/>
              </w:rPr>
              <w:t>Wet Season Samples</w:t>
            </w:r>
          </w:p>
          <w:p w14:paraId="5FAF34FE"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5F90CF3C" w14:textId="77777777" w:rsidR="004E5641" w:rsidRPr="00E56ED1" w:rsidRDefault="004E5641" w:rsidP="0050448F">
            <w:pPr>
              <w:rPr>
                <w:rFonts w:ascii="Arial" w:eastAsia="Arial" w:hAnsi="Arial"/>
              </w:rPr>
            </w:pPr>
            <w:r w:rsidRPr="00E56ED1">
              <w:rPr>
                <w:rFonts w:ascii="Arial" w:eastAsia="Arial" w:hAnsi="Arial"/>
              </w:rPr>
              <w:t>0.3</w:t>
            </w:r>
          </w:p>
          <w:p w14:paraId="516B1E44" w14:textId="77777777" w:rsidR="004E5641" w:rsidRPr="00E56ED1" w:rsidRDefault="004E5641" w:rsidP="0050448F">
            <w:pPr>
              <w:rPr>
                <w:rFonts w:ascii="Arial" w:eastAsia="Arial" w:hAnsi="Arial"/>
              </w:rPr>
            </w:pPr>
            <w:r w:rsidRPr="00E56ED1">
              <w:rPr>
                <w:rFonts w:ascii="Arial" w:eastAsia="Arial" w:hAnsi="Arial"/>
              </w:rPr>
              <w:t>Maximum</w:t>
            </w:r>
          </w:p>
          <w:p w14:paraId="1574FF02" w14:textId="77777777" w:rsidR="004E5641" w:rsidRPr="00E56ED1" w:rsidRDefault="004E5641" w:rsidP="0050448F">
            <w:pPr>
              <w:rPr>
                <w:rFonts w:ascii="Arial" w:eastAsia="Arial" w:hAnsi="Arial"/>
              </w:rPr>
            </w:pPr>
            <w:r w:rsidRPr="00E56ED1">
              <w:rPr>
                <w:rFonts w:ascii="Arial" w:eastAsia="Arial" w:hAnsi="Arial"/>
              </w:rPr>
              <w:t>Wet Season Samples</w:t>
            </w:r>
          </w:p>
          <w:p w14:paraId="44679D35" w14:textId="77777777" w:rsidR="004E5641" w:rsidRPr="00E56ED1" w:rsidRDefault="004E5641" w:rsidP="0050448F">
            <w:pPr>
              <w:rPr>
                <w:rFonts w:ascii="Arial" w:eastAsia="Arial" w:hAnsi="Arial"/>
              </w:rPr>
            </w:pPr>
            <w:r w:rsidRPr="00E56ED1">
              <w:rPr>
                <w:rFonts w:ascii="Arial" w:eastAsia="Arial" w:hAnsi="Arial"/>
              </w:rPr>
              <w:t>(Nov 1–Apr 30)</w:t>
            </w:r>
          </w:p>
        </w:tc>
      </w:tr>
      <w:tr w:rsidR="004E5641" w:rsidRPr="00E27EAA" w14:paraId="455C8C30" w14:textId="77777777" w:rsidTr="001148E2">
        <w:tc>
          <w:tcPr>
            <w:tcW w:w="2231" w:type="pct"/>
            <w:vMerge w:val="restart"/>
          </w:tcPr>
          <w:p w14:paraId="607BFD72" w14:textId="77777777" w:rsidR="004E5641" w:rsidRPr="00E56ED1" w:rsidRDefault="004E5641" w:rsidP="0050448F">
            <w:pPr>
              <w:ind w:left="360" w:hanging="360"/>
              <w:rPr>
                <w:rFonts w:ascii="Arial" w:eastAsia="Arial" w:hAnsi="Arial"/>
              </w:rPr>
            </w:pPr>
            <w:r w:rsidRPr="00E56ED1">
              <w:rPr>
                <w:rFonts w:ascii="Arial" w:eastAsia="Arial" w:hAnsi="Arial"/>
              </w:rPr>
              <w:t>Millers Canal</w:t>
            </w:r>
          </w:p>
        </w:tc>
        <w:tc>
          <w:tcPr>
            <w:tcW w:w="1386" w:type="pct"/>
          </w:tcPr>
          <w:p w14:paraId="0FB6FB66" w14:textId="77777777" w:rsidR="004E5641" w:rsidRPr="00E56ED1" w:rsidRDefault="004E5641" w:rsidP="0050448F">
            <w:pPr>
              <w:rPr>
                <w:rFonts w:ascii="Arial" w:eastAsia="Arial" w:hAnsi="Arial"/>
              </w:rPr>
            </w:pPr>
            <w:r w:rsidRPr="00E56ED1">
              <w:rPr>
                <w:rFonts w:ascii="Arial" w:eastAsia="Arial" w:hAnsi="Arial"/>
              </w:rPr>
              <w:t>1.1</w:t>
            </w:r>
          </w:p>
          <w:p w14:paraId="79D72AA1" w14:textId="77777777" w:rsidR="004E5641" w:rsidRPr="00E56ED1" w:rsidRDefault="004E5641" w:rsidP="0050448F">
            <w:pPr>
              <w:rPr>
                <w:rFonts w:ascii="Arial" w:eastAsia="Arial" w:hAnsi="Arial"/>
              </w:rPr>
            </w:pPr>
            <w:r w:rsidRPr="00E56ED1">
              <w:rPr>
                <w:rFonts w:ascii="Arial" w:eastAsia="Arial" w:hAnsi="Arial"/>
              </w:rPr>
              <w:t>Maximum</w:t>
            </w:r>
          </w:p>
          <w:p w14:paraId="4E8B53A1" w14:textId="77777777" w:rsidR="004E5641" w:rsidRPr="00E56ED1" w:rsidRDefault="004E5641" w:rsidP="0050448F">
            <w:pPr>
              <w:rPr>
                <w:rFonts w:ascii="Arial" w:eastAsia="Arial" w:hAnsi="Arial"/>
              </w:rPr>
            </w:pPr>
            <w:r w:rsidRPr="00E56ED1">
              <w:rPr>
                <w:rFonts w:ascii="Arial" w:eastAsia="Arial" w:hAnsi="Arial"/>
              </w:rPr>
              <w:t>Dry Season Samples</w:t>
            </w:r>
          </w:p>
          <w:p w14:paraId="52142C1E" w14:textId="77777777" w:rsidR="004E5641" w:rsidRPr="00E56ED1" w:rsidRDefault="004E5641" w:rsidP="0050448F">
            <w:pPr>
              <w:rPr>
                <w:rFonts w:ascii="Arial" w:eastAsia="Arial" w:hAnsi="Arial"/>
              </w:rPr>
            </w:pPr>
            <w:r w:rsidRPr="00E56ED1">
              <w:rPr>
                <w:rFonts w:ascii="Arial" w:eastAsia="Arial" w:hAnsi="Arial"/>
              </w:rPr>
              <w:t>(May 1–Oct 31)</w:t>
            </w:r>
          </w:p>
        </w:tc>
        <w:tc>
          <w:tcPr>
            <w:tcW w:w="1383" w:type="pct"/>
          </w:tcPr>
          <w:p w14:paraId="6AED5290" w14:textId="77777777" w:rsidR="004E5641" w:rsidRPr="00E56ED1" w:rsidRDefault="004E5641" w:rsidP="0050448F">
            <w:pPr>
              <w:rPr>
                <w:rFonts w:ascii="Arial" w:eastAsia="Arial" w:hAnsi="Arial"/>
              </w:rPr>
            </w:pPr>
            <w:r w:rsidRPr="00E56ED1">
              <w:rPr>
                <w:rFonts w:ascii="Arial" w:eastAsia="Arial" w:hAnsi="Arial"/>
              </w:rPr>
              <w:t>0.04</w:t>
            </w:r>
          </w:p>
          <w:p w14:paraId="2D854C15" w14:textId="77777777" w:rsidR="004E5641" w:rsidRPr="00E56ED1" w:rsidRDefault="004E5641" w:rsidP="0050448F">
            <w:pPr>
              <w:rPr>
                <w:rFonts w:ascii="Arial" w:eastAsia="Arial" w:hAnsi="Arial"/>
              </w:rPr>
            </w:pPr>
            <w:r w:rsidRPr="00E56ED1">
              <w:rPr>
                <w:rFonts w:ascii="Arial" w:eastAsia="Arial" w:hAnsi="Arial"/>
              </w:rPr>
              <w:t>Maximum</w:t>
            </w:r>
          </w:p>
          <w:p w14:paraId="6DC49F83" w14:textId="77777777" w:rsidR="004E5641" w:rsidRPr="00E56ED1" w:rsidRDefault="004E5641" w:rsidP="0050448F">
            <w:pPr>
              <w:rPr>
                <w:rFonts w:ascii="Arial" w:eastAsia="Arial" w:hAnsi="Arial"/>
              </w:rPr>
            </w:pPr>
            <w:r w:rsidRPr="00E56ED1">
              <w:rPr>
                <w:rFonts w:ascii="Arial" w:eastAsia="Arial" w:hAnsi="Arial"/>
              </w:rPr>
              <w:t>Dry Season</w:t>
            </w:r>
          </w:p>
          <w:p w14:paraId="2B285549" w14:textId="77777777" w:rsidR="004E5641" w:rsidRPr="00E56ED1" w:rsidRDefault="004E5641" w:rsidP="0050448F">
            <w:pPr>
              <w:rPr>
                <w:rFonts w:ascii="Arial" w:eastAsia="Arial" w:hAnsi="Arial"/>
              </w:rPr>
            </w:pPr>
            <w:r w:rsidRPr="00E56ED1">
              <w:rPr>
                <w:rFonts w:ascii="Arial" w:eastAsia="Arial" w:hAnsi="Arial"/>
              </w:rPr>
              <w:t>(May 1–Oct 31)</w:t>
            </w:r>
          </w:p>
        </w:tc>
      </w:tr>
      <w:tr w:rsidR="004E5641" w:rsidRPr="00E27EAA" w14:paraId="22BEF3C2" w14:textId="77777777" w:rsidTr="001148E2">
        <w:tc>
          <w:tcPr>
            <w:tcW w:w="2231" w:type="pct"/>
            <w:vMerge/>
          </w:tcPr>
          <w:p w14:paraId="0A7AEFE6" w14:textId="77777777" w:rsidR="004E5641" w:rsidRPr="00E56ED1" w:rsidRDefault="004E5641" w:rsidP="0050448F">
            <w:pPr>
              <w:rPr>
                <w:rFonts w:ascii="Arial" w:eastAsia="Arial" w:hAnsi="Arial"/>
              </w:rPr>
            </w:pPr>
          </w:p>
        </w:tc>
        <w:tc>
          <w:tcPr>
            <w:tcW w:w="1386" w:type="pct"/>
          </w:tcPr>
          <w:p w14:paraId="2951F198" w14:textId="77777777" w:rsidR="004E5641" w:rsidRPr="00E56ED1" w:rsidRDefault="004E5641" w:rsidP="0050448F">
            <w:pPr>
              <w:rPr>
                <w:rFonts w:ascii="Arial" w:eastAsia="Arial" w:hAnsi="Arial"/>
              </w:rPr>
            </w:pPr>
            <w:r w:rsidRPr="00E56ED1">
              <w:rPr>
                <w:rFonts w:ascii="Arial" w:eastAsia="Arial" w:hAnsi="Arial"/>
              </w:rPr>
              <w:t>8.0</w:t>
            </w:r>
          </w:p>
          <w:p w14:paraId="47AE200C" w14:textId="77777777" w:rsidR="004E5641" w:rsidRPr="00E56ED1" w:rsidRDefault="004E5641" w:rsidP="0050448F">
            <w:pPr>
              <w:rPr>
                <w:rFonts w:ascii="Arial" w:eastAsia="Arial" w:hAnsi="Arial"/>
              </w:rPr>
            </w:pPr>
            <w:r w:rsidRPr="00E56ED1">
              <w:rPr>
                <w:rFonts w:ascii="Arial" w:eastAsia="Arial" w:hAnsi="Arial"/>
              </w:rPr>
              <w:t>Maximum</w:t>
            </w:r>
          </w:p>
          <w:p w14:paraId="7E103F4D" w14:textId="77777777" w:rsidR="004E5641" w:rsidRPr="00E56ED1" w:rsidRDefault="004E5641" w:rsidP="0050448F">
            <w:pPr>
              <w:rPr>
                <w:rFonts w:ascii="Arial" w:eastAsia="Arial" w:hAnsi="Arial"/>
              </w:rPr>
            </w:pPr>
            <w:r w:rsidRPr="00E56ED1">
              <w:rPr>
                <w:rFonts w:ascii="Arial" w:eastAsia="Arial" w:hAnsi="Arial"/>
              </w:rPr>
              <w:t>Wet Season Samples</w:t>
            </w:r>
          </w:p>
          <w:p w14:paraId="50597019" w14:textId="77777777" w:rsidR="004E5641" w:rsidRPr="00E56ED1" w:rsidRDefault="004E5641" w:rsidP="0050448F">
            <w:pPr>
              <w:rPr>
                <w:rFonts w:ascii="Arial" w:eastAsia="Arial" w:hAnsi="Arial"/>
              </w:rPr>
            </w:pPr>
            <w:r w:rsidRPr="00E56ED1">
              <w:rPr>
                <w:rFonts w:ascii="Arial" w:eastAsia="Arial" w:hAnsi="Arial"/>
              </w:rPr>
              <w:t>(Nov 1–Apr 30)</w:t>
            </w:r>
          </w:p>
        </w:tc>
        <w:tc>
          <w:tcPr>
            <w:tcW w:w="1383" w:type="pct"/>
          </w:tcPr>
          <w:p w14:paraId="122E4421" w14:textId="77777777" w:rsidR="004E5641" w:rsidRPr="00E56ED1" w:rsidRDefault="004E5641" w:rsidP="0050448F">
            <w:pPr>
              <w:rPr>
                <w:rFonts w:ascii="Arial" w:eastAsia="Arial" w:hAnsi="Arial"/>
              </w:rPr>
            </w:pPr>
            <w:r w:rsidRPr="00E56ED1">
              <w:rPr>
                <w:rFonts w:ascii="Arial" w:eastAsia="Arial" w:hAnsi="Arial"/>
              </w:rPr>
              <w:t>0.3</w:t>
            </w:r>
          </w:p>
          <w:p w14:paraId="13F85FB0" w14:textId="77777777" w:rsidR="004E5641" w:rsidRPr="00E56ED1" w:rsidRDefault="004E5641" w:rsidP="0050448F">
            <w:pPr>
              <w:rPr>
                <w:rFonts w:ascii="Arial" w:eastAsia="Arial" w:hAnsi="Arial"/>
              </w:rPr>
            </w:pPr>
            <w:r w:rsidRPr="00E56ED1">
              <w:rPr>
                <w:rFonts w:ascii="Arial" w:eastAsia="Arial" w:hAnsi="Arial"/>
              </w:rPr>
              <w:t>Maximum</w:t>
            </w:r>
          </w:p>
          <w:p w14:paraId="3A7B912B" w14:textId="77777777" w:rsidR="004E5641" w:rsidRPr="00E56ED1" w:rsidRDefault="004E5641" w:rsidP="0050448F">
            <w:pPr>
              <w:rPr>
                <w:rFonts w:ascii="Arial" w:eastAsia="Arial" w:hAnsi="Arial"/>
              </w:rPr>
            </w:pPr>
            <w:r w:rsidRPr="00E56ED1">
              <w:rPr>
                <w:rFonts w:ascii="Arial" w:eastAsia="Arial" w:hAnsi="Arial"/>
              </w:rPr>
              <w:t>Wet Season Samples</w:t>
            </w:r>
          </w:p>
          <w:p w14:paraId="317CFB3C" w14:textId="77777777" w:rsidR="004E5641" w:rsidRPr="00E56ED1" w:rsidRDefault="004E5641" w:rsidP="0050448F">
            <w:pPr>
              <w:rPr>
                <w:rFonts w:ascii="Arial" w:eastAsia="Arial" w:hAnsi="Arial"/>
              </w:rPr>
            </w:pPr>
            <w:r w:rsidRPr="00E56ED1">
              <w:rPr>
                <w:rFonts w:ascii="Arial" w:eastAsia="Arial" w:hAnsi="Arial"/>
              </w:rPr>
              <w:t>(Nov 1–Apr 30)</w:t>
            </w:r>
          </w:p>
        </w:tc>
      </w:tr>
    </w:tbl>
    <w:p w14:paraId="129A0D7B" w14:textId="35458769" w:rsidR="004E5641" w:rsidRDefault="00FB662B" w:rsidP="004E5641">
      <w:pPr>
        <w:pStyle w:val="Heading5Numberless"/>
      </w:pPr>
      <w:r>
        <w:lastRenderedPageBreak/>
        <w:t>Table</w:t>
      </w:r>
      <w:r w:rsidR="004E5641">
        <w:t xml:space="preserve"> 4.9.18-2</w:t>
      </w:r>
    </w:p>
    <w:p w14:paraId="3B03DD68" w14:textId="0F46640C" w:rsidR="004E5641" w:rsidRDefault="004E5641" w:rsidP="00263F9A">
      <w:pPr>
        <w:pStyle w:val="Heading6Numberless"/>
      </w:pPr>
      <w:r>
        <w:t xml:space="preserve">Original </w:t>
      </w:r>
      <w:r w:rsidR="00263F9A">
        <w:t>t</w:t>
      </w:r>
      <w:r>
        <w:t>able</w:t>
      </w:r>
      <w:r w:rsidR="00842C44" w:rsidRPr="00842C44">
        <w:rPr>
          <w:noProof/>
        </w:rPr>
        <w:t xml:space="preserve"> </w:t>
      </w:r>
      <w:r w:rsidR="00842C44">
        <w:rPr>
          <w:noProof/>
        </w:rPr>
        <w:drawing>
          <wp:inline distT="0" distB="0" distL="0" distR="0" wp14:anchorId="19C16384" wp14:editId="66DCD0B5">
            <wp:extent cx="5943600" cy="5669915"/>
            <wp:effectExtent l="0" t="0" r="0" b="6985"/>
            <wp:docPr id="1251872539" name="Picture 1" descr="Original Table 4.9.18-2. Final Allocations and Responsible Parties (1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72539" name="Picture 1" descr="Original Table 4.9.18-2. Final Allocations and Responsible Parties (1 of 8)"/>
                    <pic:cNvPicPr/>
                  </pic:nvPicPr>
                  <pic:blipFill>
                    <a:blip r:embed="rId106"/>
                    <a:stretch>
                      <a:fillRect/>
                    </a:stretch>
                  </pic:blipFill>
                  <pic:spPr>
                    <a:xfrm>
                      <a:off x="0" y="0"/>
                      <a:ext cx="5943600" cy="566991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6651FA63" wp14:editId="091477BD">
            <wp:extent cx="5943600" cy="6381115"/>
            <wp:effectExtent l="0" t="0" r="0" b="635"/>
            <wp:docPr id="1571952509" name="Picture 1" descr="Original Table 4.9.18-2. Final Allocations and Responsible Parties (2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52509" name="Picture 1" descr="Original Table 4.9.18-2. Final Allocations and Responsible Parties (2 of 8)"/>
                    <pic:cNvPicPr/>
                  </pic:nvPicPr>
                  <pic:blipFill>
                    <a:blip r:embed="rId107"/>
                    <a:stretch>
                      <a:fillRect/>
                    </a:stretch>
                  </pic:blipFill>
                  <pic:spPr>
                    <a:xfrm>
                      <a:off x="0" y="0"/>
                      <a:ext cx="5943600" cy="638111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4C8D85D" wp14:editId="764EA600">
            <wp:extent cx="5943600" cy="5751830"/>
            <wp:effectExtent l="0" t="0" r="0" b="1270"/>
            <wp:docPr id="1986657705" name="Picture 1" descr="Original Table 4.9.18-2. Final Allocations and Responsible Parties (3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57705" name="Picture 1" descr="Original Table 4.9.18-2. Final Allocations and Responsible Parties (3 of 8)"/>
                    <pic:cNvPicPr/>
                  </pic:nvPicPr>
                  <pic:blipFill>
                    <a:blip r:embed="rId108"/>
                    <a:stretch>
                      <a:fillRect/>
                    </a:stretch>
                  </pic:blipFill>
                  <pic:spPr>
                    <a:xfrm>
                      <a:off x="0" y="0"/>
                      <a:ext cx="5943600" cy="575183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C570514" wp14:editId="05F77D10">
            <wp:extent cx="5943600" cy="7654290"/>
            <wp:effectExtent l="0" t="0" r="0" b="3810"/>
            <wp:docPr id="1096610871" name="Picture 1" descr="Original Table 4.9.18-2. Final Allocations and Responsible Parties (4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10871" name="Picture 1" descr="Original Table 4.9.18-2. Final Allocations and Responsible Parties (4 of 8)"/>
                    <pic:cNvPicPr/>
                  </pic:nvPicPr>
                  <pic:blipFill>
                    <a:blip r:embed="rId109"/>
                    <a:stretch>
                      <a:fillRect/>
                    </a:stretch>
                  </pic:blipFill>
                  <pic:spPr>
                    <a:xfrm>
                      <a:off x="0" y="0"/>
                      <a:ext cx="5943600" cy="765429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515B0B02" wp14:editId="4165ADC5">
            <wp:extent cx="5943600" cy="7712710"/>
            <wp:effectExtent l="0" t="0" r="0" b="2540"/>
            <wp:docPr id="1716419398" name="Picture 1" descr="Original Table 4.9.18-2. Final Allocations and Responsible Parties (5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9398" name="Picture 1" descr="Original Table 4.9.18-2. Final Allocations and Responsible Parties (5 of 8)"/>
                    <pic:cNvPicPr/>
                  </pic:nvPicPr>
                  <pic:blipFill>
                    <a:blip r:embed="rId110"/>
                    <a:stretch>
                      <a:fillRect/>
                    </a:stretch>
                  </pic:blipFill>
                  <pic:spPr>
                    <a:xfrm>
                      <a:off x="0" y="0"/>
                      <a:ext cx="5943600" cy="771271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6A36BB93" wp14:editId="1F5D4032">
            <wp:extent cx="5943600" cy="7124700"/>
            <wp:effectExtent l="0" t="0" r="0" b="0"/>
            <wp:docPr id="1798117812" name="Picture 1" descr="Original Table 4.9.18-2. Final Allocations and Responsible Parties (6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117812" name="Picture 1" descr="Original Table 4.9.18-2. Final Allocations and Responsible Parties (6 of 8)"/>
                    <pic:cNvPicPr/>
                  </pic:nvPicPr>
                  <pic:blipFill>
                    <a:blip r:embed="rId111"/>
                    <a:stretch>
                      <a:fillRect/>
                    </a:stretch>
                  </pic:blipFill>
                  <pic:spPr>
                    <a:xfrm>
                      <a:off x="0" y="0"/>
                      <a:ext cx="5943600" cy="7124700"/>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07D598F5" wp14:editId="382B97D8">
            <wp:extent cx="5943600" cy="7496175"/>
            <wp:effectExtent l="0" t="0" r="0" b="9525"/>
            <wp:docPr id="1115692562" name="Picture 1" descr="Original Table 4.9.18-2. Final Allocations and Responsible Parties (7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92562" name="Picture 1" descr="Original Table 4.9.18-2. Final Allocations and Responsible Parties (7 of 8)"/>
                    <pic:cNvPicPr/>
                  </pic:nvPicPr>
                  <pic:blipFill>
                    <a:blip r:embed="rId112"/>
                    <a:stretch>
                      <a:fillRect/>
                    </a:stretch>
                  </pic:blipFill>
                  <pic:spPr>
                    <a:xfrm>
                      <a:off x="0" y="0"/>
                      <a:ext cx="5943600" cy="7496175"/>
                    </a:xfrm>
                    <a:prstGeom prst="rect">
                      <a:avLst/>
                    </a:prstGeom>
                  </pic:spPr>
                </pic:pic>
              </a:graphicData>
            </a:graphic>
          </wp:inline>
        </w:drawing>
      </w:r>
      <w:r w:rsidR="00842C44" w:rsidRPr="00842C44">
        <w:rPr>
          <w:noProof/>
        </w:rPr>
        <w:t xml:space="preserve"> </w:t>
      </w:r>
      <w:r w:rsidR="00842C44">
        <w:rPr>
          <w:noProof/>
        </w:rPr>
        <w:lastRenderedPageBreak/>
        <w:drawing>
          <wp:inline distT="0" distB="0" distL="0" distR="0" wp14:anchorId="2D606C26" wp14:editId="5B0B5731">
            <wp:extent cx="5943600" cy="1346835"/>
            <wp:effectExtent l="0" t="0" r="0" b="5715"/>
            <wp:docPr id="2058810227" name="Picture 1" descr="Original Table 4.9.18-2. Final Allocations and Responsible Parties (8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10227" name="Picture 1" descr="Original Table 4.9.18-2. Final Allocations and Responsible Parties (8 of 8)"/>
                    <pic:cNvPicPr/>
                  </pic:nvPicPr>
                  <pic:blipFill>
                    <a:blip r:embed="rId113"/>
                    <a:stretch>
                      <a:fillRect/>
                    </a:stretch>
                  </pic:blipFill>
                  <pic:spPr>
                    <a:xfrm>
                      <a:off x="0" y="0"/>
                      <a:ext cx="5943600" cy="1346835"/>
                    </a:xfrm>
                    <a:prstGeom prst="rect">
                      <a:avLst/>
                    </a:prstGeom>
                  </pic:spPr>
                </pic:pic>
              </a:graphicData>
            </a:graphic>
          </wp:inline>
        </w:drawing>
      </w:r>
    </w:p>
    <w:p w14:paraId="6A369BFE" w14:textId="77777777" w:rsidR="004E5641" w:rsidRDefault="004E5641" w:rsidP="004E5641">
      <w:pPr>
        <w:spacing w:before="0" w:line="240" w:lineRule="auto"/>
        <w:jc w:val="both"/>
        <w:rPr>
          <w:rFonts w:ascii="Arial" w:eastAsia="Times New Roman" w:hAnsi="Arial" w:cs="Times New Roman"/>
          <w:sz w:val="20"/>
          <w:szCs w:val="21"/>
        </w:rPr>
      </w:pPr>
    </w:p>
    <w:p w14:paraId="4C0B44F3" w14:textId="77777777" w:rsidR="004E5641" w:rsidRDefault="004E5641" w:rsidP="004E5641">
      <w:pPr>
        <w:spacing w:before="0" w:line="240" w:lineRule="auto"/>
        <w:jc w:val="both"/>
        <w:rPr>
          <w:rFonts w:ascii="Arial" w:eastAsia="Times New Roman" w:hAnsi="Arial" w:cs="Times New Roman"/>
          <w:sz w:val="20"/>
          <w:szCs w:val="21"/>
        </w:rPr>
        <w:sectPr w:rsidR="004E5641" w:rsidSect="007F713A">
          <w:pgSz w:w="12240" w:h="15840" w:code="1"/>
          <w:pgMar w:top="1440" w:right="1440" w:bottom="1440" w:left="1440" w:header="720" w:footer="720" w:gutter="0"/>
          <w:cols w:space="720"/>
          <w:docGrid w:linePitch="360"/>
        </w:sectPr>
      </w:pPr>
    </w:p>
    <w:p w14:paraId="67610AC5" w14:textId="10E1A3D8" w:rsidR="004E5641" w:rsidRDefault="004E5641" w:rsidP="004E5641">
      <w:pPr>
        <w:pStyle w:val="Heading6Numberless"/>
      </w:pPr>
      <w:r>
        <w:lastRenderedPageBreak/>
        <w:t xml:space="preserve">Revised </w:t>
      </w:r>
      <w:r w:rsidR="00263F9A">
        <w:t>t</w:t>
      </w:r>
      <w:r>
        <w:t>able</w:t>
      </w:r>
    </w:p>
    <w:p w14:paraId="10E7285F" w14:textId="77777777" w:rsidR="004E5641" w:rsidRPr="00E27EAA" w:rsidRDefault="004E5641" w:rsidP="004E5641">
      <w:pPr>
        <w:keepNext/>
        <w:spacing w:after="120" w:line="240" w:lineRule="auto"/>
        <w:rPr>
          <w:rFonts w:ascii="Arial" w:eastAsia="Arial" w:hAnsi="Arial" w:cs="Times New Roman"/>
          <w:b/>
          <w:bCs/>
          <w:iCs/>
        </w:rPr>
      </w:pPr>
      <w:r w:rsidRPr="00E27EAA">
        <w:rPr>
          <w:rFonts w:ascii="Arial" w:eastAsia="Arial" w:hAnsi="Arial" w:cs="Times New Roman"/>
          <w:b/>
          <w:bCs/>
          <w:iCs/>
        </w:rPr>
        <w:t>Table 4.9.18-2. Final Allocations and Responsible Parties</w:t>
      </w:r>
    </w:p>
    <w:tbl>
      <w:tblPr>
        <w:tblStyle w:val="BPComplex"/>
        <w:tblW w:w="0" w:type="auto"/>
        <w:tblLook w:val="0020" w:firstRow="1" w:lastRow="0" w:firstColumn="0" w:lastColumn="0" w:noHBand="0" w:noVBand="0"/>
      </w:tblPr>
      <w:tblGrid>
        <w:gridCol w:w="2725"/>
        <w:gridCol w:w="2402"/>
        <w:gridCol w:w="1494"/>
        <w:gridCol w:w="1558"/>
        <w:gridCol w:w="1617"/>
        <w:gridCol w:w="1527"/>
        <w:gridCol w:w="1637"/>
      </w:tblGrid>
      <w:tr w:rsidR="00E845D3" w:rsidRPr="00E56ED1" w14:paraId="045FA4A9"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0F048135" w14:textId="77777777" w:rsidR="004E5641" w:rsidRPr="00E56ED1" w:rsidRDefault="004E5641" w:rsidP="00263F9A">
            <w:pPr>
              <w:pStyle w:val="Compact"/>
            </w:pPr>
            <w:proofErr w:type="spellStart"/>
            <w:r w:rsidRPr="00E56ED1">
              <w:t>Waterbody</w:t>
            </w:r>
            <w:r w:rsidRPr="00E56ED1">
              <w:rPr>
                <w:vertAlign w:val="superscript"/>
              </w:rPr>
              <w:t>C</w:t>
            </w:r>
            <w:proofErr w:type="spellEnd"/>
            <w:r w:rsidRPr="00E56ED1">
              <w:t xml:space="preserve"> the responsible party is discharging to</w:t>
            </w:r>
          </w:p>
        </w:tc>
        <w:tc>
          <w:tcPr>
            <w:tcW w:w="0" w:type="auto"/>
          </w:tcPr>
          <w:p w14:paraId="3ADD86AD" w14:textId="77777777" w:rsidR="004E5641" w:rsidRPr="00E56ED1" w:rsidRDefault="004E5641" w:rsidP="00263F9A">
            <w:pPr>
              <w:pStyle w:val="Compact"/>
              <w:rPr>
                <w:b w:val="0"/>
              </w:rPr>
            </w:pPr>
            <w:r w:rsidRPr="00E56ED1">
              <w:t>Party Responsible for Allocation</w:t>
            </w:r>
          </w:p>
          <w:p w14:paraId="7632C47B" w14:textId="21C0C7C4" w:rsidR="004E5641" w:rsidRPr="00E56ED1" w:rsidRDefault="003D448E" w:rsidP="00263F9A">
            <w:pPr>
              <w:pStyle w:val="Compact"/>
              <w:rPr>
                <w:u w:val="single"/>
              </w:rPr>
            </w:pPr>
            <w:ins w:id="2603" w:author="Pratt, Jamie@Waterboards" w:date="2023-09-18T15:48:00Z">
              <w:r w:rsidRPr="00E56ED1">
                <w:rPr>
                  <w:u w:val="single"/>
                </w:rPr>
                <w:t>(Source) [NPDES</w:t>
              </w:r>
            </w:ins>
            <w:ins w:id="2604" w:author="Pratt, Jamie@Waterboards" w:date="2023-09-18T16:17:00Z">
              <w:r w:rsidR="00CF371E" w:rsidRPr="00E56ED1">
                <w:rPr>
                  <w:u w:val="single"/>
                </w:rPr>
                <w:t xml:space="preserve"> </w:t>
              </w:r>
            </w:ins>
            <w:r w:rsidR="004E5641" w:rsidRPr="00E56ED1">
              <w:t>Number</w:t>
            </w:r>
            <w:ins w:id="2605" w:author="Pratt, Jamie@Waterboards" w:date="2023-09-18T15:48:00Z">
              <w:r w:rsidRPr="00E56ED1">
                <w:t>]</w:t>
              </w:r>
            </w:ins>
          </w:p>
        </w:tc>
        <w:tc>
          <w:tcPr>
            <w:tcW w:w="0" w:type="auto"/>
          </w:tcPr>
          <w:p w14:paraId="14A889A3" w14:textId="1F4DD0FF" w:rsidR="004E5641" w:rsidRPr="00E56ED1" w:rsidRDefault="004E5641" w:rsidP="00263F9A">
            <w:pPr>
              <w:pStyle w:val="Compact"/>
            </w:pPr>
            <w:r w:rsidRPr="00E56ED1">
              <w:t xml:space="preserve">Receiving Water Nitrate as N </w:t>
            </w:r>
            <w:ins w:id="2606" w:author="Pratt, Jamie@Waterboards" w:date="2023-09-18T15:48:00Z">
              <w:r w:rsidR="003D448E" w:rsidRPr="00E56ED1">
                <w:t xml:space="preserve">WLA/LA </w:t>
              </w:r>
            </w:ins>
          </w:p>
          <w:p w14:paraId="20B4FBDF" w14:textId="77777777" w:rsidR="004E5641" w:rsidRPr="00E56ED1" w:rsidRDefault="004E5641" w:rsidP="00263F9A">
            <w:pPr>
              <w:pStyle w:val="Compact"/>
            </w:pPr>
            <w:r w:rsidRPr="00E56ED1">
              <w:t>(mg/L)</w:t>
            </w:r>
          </w:p>
          <w:p w14:paraId="5A2F62B1" w14:textId="77777777" w:rsidR="004E5641" w:rsidRPr="00E56ED1" w:rsidRDefault="004E5641" w:rsidP="00263F9A">
            <w:pPr>
              <w:pStyle w:val="Compact"/>
            </w:pPr>
            <w:r w:rsidRPr="00E56ED1">
              <w:t>Aquatic Habitat</w:t>
            </w:r>
          </w:p>
        </w:tc>
        <w:tc>
          <w:tcPr>
            <w:tcW w:w="0" w:type="auto"/>
          </w:tcPr>
          <w:p w14:paraId="66EA017B" w14:textId="2ABF4F29" w:rsidR="004E5641" w:rsidRPr="00E56ED1" w:rsidRDefault="004E5641" w:rsidP="00263F9A">
            <w:pPr>
              <w:pStyle w:val="Compact"/>
            </w:pPr>
            <w:r w:rsidRPr="00E56ED1">
              <w:t xml:space="preserve">Receiving Water Nitrate as N </w:t>
            </w:r>
            <w:ins w:id="2607" w:author="Pratt, Jamie@Waterboards" w:date="2023-09-18T15:48:00Z">
              <w:r w:rsidR="003D448E" w:rsidRPr="00E56ED1">
                <w:t xml:space="preserve">WLA/LA </w:t>
              </w:r>
            </w:ins>
          </w:p>
          <w:p w14:paraId="3A47BC14" w14:textId="77777777" w:rsidR="004E5641" w:rsidRPr="00E56ED1" w:rsidRDefault="004E5641" w:rsidP="00263F9A">
            <w:pPr>
              <w:pStyle w:val="Compact"/>
            </w:pPr>
            <w:r w:rsidRPr="00E56ED1">
              <w:t>(mg/L)</w:t>
            </w:r>
          </w:p>
          <w:p w14:paraId="6D07106C" w14:textId="77777777" w:rsidR="004E5641" w:rsidRPr="00E56ED1" w:rsidRDefault="004E5641" w:rsidP="00263F9A">
            <w:pPr>
              <w:pStyle w:val="Compact"/>
            </w:pPr>
            <w:r w:rsidRPr="00E56ED1">
              <w:t>Human Health</w:t>
            </w:r>
          </w:p>
        </w:tc>
        <w:tc>
          <w:tcPr>
            <w:tcW w:w="0" w:type="auto"/>
          </w:tcPr>
          <w:p w14:paraId="430DF22D" w14:textId="146CFEEB" w:rsidR="004E5641" w:rsidRPr="00E56ED1" w:rsidRDefault="004E5641" w:rsidP="00263F9A">
            <w:pPr>
              <w:pStyle w:val="Compact"/>
            </w:pPr>
            <w:r w:rsidRPr="00E56ED1">
              <w:t xml:space="preserve">Receiving Water Ortho-phosphate as P </w:t>
            </w:r>
            <w:ins w:id="2608" w:author="Pratt, Jamie@Waterboards" w:date="2023-09-18T15:48:00Z">
              <w:r w:rsidR="003D448E" w:rsidRPr="00E56ED1">
                <w:t xml:space="preserve">WLA/LA </w:t>
              </w:r>
            </w:ins>
          </w:p>
          <w:p w14:paraId="09107467" w14:textId="77777777" w:rsidR="004E5641" w:rsidRPr="00E56ED1" w:rsidRDefault="004E5641" w:rsidP="00263F9A">
            <w:pPr>
              <w:pStyle w:val="Compact"/>
            </w:pPr>
            <w:r w:rsidRPr="00E56ED1">
              <w:t>(mg/L)</w:t>
            </w:r>
          </w:p>
        </w:tc>
        <w:tc>
          <w:tcPr>
            <w:tcW w:w="0" w:type="auto"/>
          </w:tcPr>
          <w:p w14:paraId="574E54E7" w14:textId="792B3FEF" w:rsidR="004E5641" w:rsidRPr="00E56ED1" w:rsidRDefault="004E5641" w:rsidP="00263F9A">
            <w:pPr>
              <w:pStyle w:val="Compact"/>
            </w:pPr>
            <w:r w:rsidRPr="00E56ED1">
              <w:t xml:space="preserve">Receiving Water Total Nitrogen as N </w:t>
            </w:r>
            <w:ins w:id="2609" w:author="Pratt, Jamie@Waterboards" w:date="2023-09-18T15:48:00Z">
              <w:r w:rsidR="003D448E" w:rsidRPr="00E56ED1">
                <w:t xml:space="preserve">WLA/LA </w:t>
              </w:r>
            </w:ins>
          </w:p>
          <w:p w14:paraId="731C18AD" w14:textId="77777777" w:rsidR="004E5641" w:rsidRPr="00E56ED1" w:rsidRDefault="004E5641" w:rsidP="00263F9A">
            <w:pPr>
              <w:pStyle w:val="Compact"/>
            </w:pPr>
            <w:r w:rsidRPr="00E56ED1">
              <w:t>(mg/L)</w:t>
            </w:r>
          </w:p>
        </w:tc>
        <w:tc>
          <w:tcPr>
            <w:tcW w:w="0" w:type="auto"/>
          </w:tcPr>
          <w:p w14:paraId="17EBA13B" w14:textId="11539565" w:rsidR="004E5641" w:rsidRPr="00E56ED1" w:rsidRDefault="004E5641" w:rsidP="00263F9A">
            <w:pPr>
              <w:pStyle w:val="Compact"/>
            </w:pPr>
            <w:r w:rsidRPr="00E56ED1">
              <w:t>Receiving Water Un</w:t>
            </w:r>
            <w:r w:rsidRPr="00E56ED1">
              <w:rPr>
                <w:rFonts w:ascii="Cambria Math" w:hAnsi="Cambria Math" w:cs="Cambria Math"/>
              </w:rPr>
              <w:t>‑</w:t>
            </w:r>
            <w:r w:rsidRPr="00E56ED1">
              <w:t xml:space="preserve">ionized ammonia as </w:t>
            </w:r>
            <w:ins w:id="2610" w:author="Pratt, Jamie@Waterboards" w:date="2023-09-18T15:48:00Z">
              <w:r w:rsidR="003D448E" w:rsidRPr="00E56ED1">
                <w:t xml:space="preserve">WLA/LA </w:t>
              </w:r>
            </w:ins>
          </w:p>
          <w:p w14:paraId="45951BFD" w14:textId="77777777" w:rsidR="004E5641" w:rsidRPr="00E56ED1" w:rsidRDefault="004E5641" w:rsidP="00263F9A">
            <w:pPr>
              <w:pStyle w:val="Compact"/>
            </w:pPr>
            <w:r w:rsidRPr="00E56ED1">
              <w:t>(mg/L)</w:t>
            </w:r>
          </w:p>
        </w:tc>
      </w:tr>
      <w:tr w:rsidR="00E56ED1" w:rsidRPr="00E56ED1" w14:paraId="0533617F" w14:textId="77777777" w:rsidTr="001148E2">
        <w:tblPrEx>
          <w:jc w:val="center"/>
        </w:tblPrEx>
        <w:tc>
          <w:tcPr>
            <w:tcW w:w="0" w:type="auto"/>
            <w:gridSpan w:val="7"/>
          </w:tcPr>
          <w:p w14:paraId="643CA283" w14:textId="3C8E05F5" w:rsidR="004E5641" w:rsidRPr="00E56ED1" w:rsidRDefault="003D448E" w:rsidP="00263F9A">
            <w:pPr>
              <w:pStyle w:val="Compact"/>
              <w:rPr>
                <w:rFonts w:ascii="Arial" w:hAnsi="Arial"/>
                <w:bCs/>
                <w:u w:val="single"/>
              </w:rPr>
            </w:pPr>
            <w:ins w:id="2611" w:author="Pratt, Jamie@Waterboards" w:date="2023-09-18T15:48:00Z">
              <w:r w:rsidRPr="00E56ED1">
                <w:rPr>
                  <w:rFonts w:ascii="Arial" w:hAnsi="Arial"/>
                  <w:bCs/>
                  <w:u w:val="single"/>
                </w:rPr>
                <w:t>Final Waste Load Allocations (WLAs)</w:t>
              </w:r>
            </w:ins>
            <w:ins w:id="2612" w:author="Pratt, Jamie@Waterboards" w:date="2023-09-18T15:49:00Z">
              <w:r w:rsidRPr="00E56ED1">
                <w:rPr>
                  <w:rFonts w:ascii="Arial" w:hAnsi="Arial"/>
                  <w:bCs/>
                  <w:u w:val="single"/>
                  <w:vertAlign w:val="superscript"/>
                </w:rPr>
                <w:t>A, B</w:t>
              </w:r>
            </w:ins>
          </w:p>
        </w:tc>
      </w:tr>
      <w:tr w:rsidR="00E845D3" w:rsidRPr="00E56ED1" w14:paraId="3A69864E" w14:textId="77777777" w:rsidTr="001148E2">
        <w:tblPrEx>
          <w:jc w:val="center"/>
        </w:tblPrEx>
        <w:tc>
          <w:tcPr>
            <w:tcW w:w="0" w:type="auto"/>
            <w:vMerge w:val="restart"/>
          </w:tcPr>
          <w:p w14:paraId="1F2FF9D0" w14:textId="77777777" w:rsidR="004E5641" w:rsidRPr="00E56ED1" w:rsidRDefault="004E5641" w:rsidP="00263F9A">
            <w:pPr>
              <w:pStyle w:val="Compact"/>
              <w:rPr>
                <w:rFonts w:ascii="Arial" w:hAnsi="Arial"/>
              </w:rPr>
            </w:pPr>
            <w:r w:rsidRPr="00E56ED1">
              <w:rPr>
                <w:rFonts w:ascii="Arial" w:hAnsi="Arial"/>
              </w:rPr>
              <w:t>Pajaro River</w:t>
            </w:r>
          </w:p>
        </w:tc>
        <w:tc>
          <w:tcPr>
            <w:tcW w:w="0" w:type="auto"/>
          </w:tcPr>
          <w:p w14:paraId="0E8F6EA4" w14:textId="77777777" w:rsidR="004E5641" w:rsidRPr="00E56ED1" w:rsidRDefault="004E5641" w:rsidP="00263F9A">
            <w:pPr>
              <w:pStyle w:val="Compact"/>
              <w:rPr>
                <w:rFonts w:ascii="Arial" w:hAnsi="Arial"/>
              </w:rPr>
            </w:pPr>
            <w:r w:rsidRPr="00E56ED1">
              <w:rPr>
                <w:rFonts w:ascii="Arial" w:hAnsi="Arial"/>
              </w:rPr>
              <w:t>City of Watsonville</w:t>
            </w:r>
          </w:p>
          <w:p w14:paraId="2F944765" w14:textId="77777777" w:rsidR="004E5641" w:rsidRPr="00E56ED1" w:rsidRDefault="004E5641" w:rsidP="00263F9A">
            <w:pPr>
              <w:pStyle w:val="Compact"/>
              <w:rPr>
                <w:rFonts w:ascii="Arial" w:hAnsi="Arial"/>
              </w:rPr>
            </w:pPr>
            <w:r w:rsidRPr="00E56ED1">
              <w:rPr>
                <w:rFonts w:ascii="Arial" w:hAnsi="Arial"/>
              </w:rPr>
              <w:t>(Storm drain discharges to MS4s)</w:t>
            </w:r>
          </w:p>
          <w:p w14:paraId="6683C1E9" w14:textId="4A607164" w:rsidR="004E5641" w:rsidRPr="00E56ED1" w:rsidRDefault="003D448E" w:rsidP="00263F9A">
            <w:pPr>
              <w:pStyle w:val="Compact"/>
              <w:rPr>
                <w:rFonts w:ascii="Arial" w:hAnsi="Arial"/>
              </w:rPr>
            </w:pPr>
            <w:ins w:id="2613" w:author="Pratt, Jamie@Waterboards" w:date="2023-09-18T15:49:00Z">
              <w:r w:rsidRPr="00E56ED1">
                <w:rPr>
                  <w:rFonts w:ascii="Arial" w:hAnsi="Arial"/>
                  <w:u w:val="single" w:color="FF0000"/>
                </w:rPr>
                <w:t>[</w:t>
              </w:r>
            </w:ins>
            <w:ins w:id="2614"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Permit NPDES </w:t>
            </w:r>
            <w:ins w:id="2615" w:author="Pratt, Jamie@Waterboards" w:date="2023-10-25T15:39:00Z">
              <w:r w:rsidR="00D8176D">
                <w:rPr>
                  <w:rFonts w:ascii="Arial" w:hAnsi="Arial"/>
                </w:rPr>
                <w:t>Number</w:t>
              </w:r>
            </w:ins>
            <w:r w:rsidR="00D8176D" w:rsidRPr="00E56ED1">
              <w:rPr>
                <w:rFonts w:ascii="Arial" w:hAnsi="Arial"/>
              </w:rPr>
              <w:t xml:space="preserve"> </w:t>
            </w:r>
            <w:r w:rsidR="004E5641" w:rsidRPr="00E56ED1">
              <w:rPr>
                <w:rFonts w:ascii="Arial" w:hAnsi="Arial"/>
              </w:rPr>
              <w:t>CA S000004</w:t>
            </w:r>
            <w:ins w:id="2616" w:author="Pratt, Jamie@Waterboards" w:date="2023-09-18T15:49:00Z">
              <w:r w:rsidRPr="00E56ED1">
                <w:rPr>
                  <w:rFonts w:ascii="Arial" w:hAnsi="Arial"/>
                </w:rPr>
                <w:t>]</w:t>
              </w:r>
            </w:ins>
          </w:p>
        </w:tc>
        <w:tc>
          <w:tcPr>
            <w:tcW w:w="0" w:type="auto"/>
            <w:vMerge w:val="restart"/>
          </w:tcPr>
          <w:p w14:paraId="67B2E7C7"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557298DB" w14:textId="77777777" w:rsidR="004E5641" w:rsidRPr="00E56ED1" w:rsidRDefault="004E5641" w:rsidP="00263F9A">
            <w:pPr>
              <w:pStyle w:val="Compact"/>
              <w:rPr>
                <w:rFonts w:ascii="Arial" w:hAnsi="Arial"/>
                <w:vertAlign w:val="superscript"/>
              </w:rPr>
            </w:pPr>
            <w:r w:rsidRPr="00E56ED1">
              <w:rPr>
                <w:rFonts w:ascii="Arial" w:hAnsi="Arial"/>
                <w:vertAlign w:val="superscript"/>
              </w:rPr>
              <w:t xml:space="preserve"> </w:t>
            </w:r>
          </w:p>
          <w:p w14:paraId="285EE20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5B12D40E"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C5DF3ED"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3B63B8F1" w14:textId="77777777" w:rsidR="004E5641" w:rsidRPr="00E56ED1" w:rsidRDefault="004E5641" w:rsidP="00263F9A">
            <w:pPr>
              <w:pStyle w:val="Compact"/>
              <w:rPr>
                <w:rFonts w:ascii="Arial" w:hAnsi="Arial"/>
              </w:rPr>
            </w:pPr>
          </w:p>
          <w:p w14:paraId="7BBADA7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4A5C6DDC"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56EF6E5B"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576C9C4" w14:textId="77777777" w:rsidTr="001148E2">
        <w:tblPrEx>
          <w:jc w:val="center"/>
        </w:tblPrEx>
        <w:tc>
          <w:tcPr>
            <w:tcW w:w="0" w:type="auto"/>
            <w:vMerge/>
          </w:tcPr>
          <w:p w14:paraId="7D5231BA" w14:textId="77777777" w:rsidR="004E5641" w:rsidRPr="00E56ED1" w:rsidRDefault="004E5641" w:rsidP="00263F9A">
            <w:pPr>
              <w:pStyle w:val="Compact"/>
              <w:rPr>
                <w:rFonts w:ascii="Arial" w:hAnsi="Arial"/>
              </w:rPr>
            </w:pPr>
          </w:p>
        </w:tc>
        <w:tc>
          <w:tcPr>
            <w:tcW w:w="0" w:type="auto"/>
          </w:tcPr>
          <w:p w14:paraId="554AB324" w14:textId="77777777" w:rsidR="004E5641" w:rsidRPr="00E56ED1" w:rsidRDefault="004E5641" w:rsidP="00263F9A">
            <w:pPr>
              <w:pStyle w:val="Compact"/>
              <w:rPr>
                <w:rFonts w:ascii="Arial" w:hAnsi="Arial"/>
              </w:rPr>
            </w:pPr>
            <w:r w:rsidRPr="00E56ED1">
              <w:rPr>
                <w:rFonts w:ascii="Arial" w:hAnsi="Arial"/>
              </w:rPr>
              <w:t>County of Santa Cruz</w:t>
            </w:r>
          </w:p>
          <w:p w14:paraId="2DC74E9C" w14:textId="77777777" w:rsidR="004E5641" w:rsidRPr="00E56ED1" w:rsidRDefault="004E5641" w:rsidP="00263F9A">
            <w:pPr>
              <w:pStyle w:val="Compact"/>
              <w:rPr>
                <w:rFonts w:ascii="Arial" w:hAnsi="Arial"/>
              </w:rPr>
            </w:pPr>
            <w:r w:rsidRPr="00E56ED1">
              <w:rPr>
                <w:rFonts w:ascii="Arial" w:hAnsi="Arial"/>
              </w:rPr>
              <w:t>(Storm drain charges to MS4s)</w:t>
            </w:r>
          </w:p>
          <w:p w14:paraId="521F8B0A" w14:textId="2C033EE0" w:rsidR="004E5641" w:rsidRPr="00E56ED1" w:rsidRDefault="003D448E" w:rsidP="00263F9A">
            <w:pPr>
              <w:pStyle w:val="Compact"/>
              <w:rPr>
                <w:rFonts w:ascii="Arial" w:hAnsi="Arial"/>
              </w:rPr>
            </w:pPr>
            <w:ins w:id="2617" w:author="Pratt, Jamie@Waterboards" w:date="2023-09-18T15:49:00Z">
              <w:r w:rsidRPr="00E56ED1">
                <w:rPr>
                  <w:rFonts w:ascii="Arial" w:hAnsi="Arial"/>
                  <w:u w:val="single" w:color="FF0000"/>
                </w:rPr>
                <w:t>[</w:t>
              </w:r>
            </w:ins>
            <w:ins w:id="2618" w:author="Pratt, Jamie@Waterboards" w:date="2023-11-08T16:03:00Z">
              <w:r w:rsidR="00E845D3">
                <w:rPr>
                  <w:rFonts w:ascii="Arial" w:hAnsi="Arial"/>
                  <w:u w:val="single" w:color="FF0000"/>
                </w:rPr>
                <w:t>Stormwater</w:t>
              </w:r>
            </w:ins>
            <w:r w:rsidR="004E5641" w:rsidRPr="00E56ED1">
              <w:rPr>
                <w:rFonts w:ascii="Arial" w:hAnsi="Arial"/>
              </w:rPr>
              <w:t xml:space="preserve"> General Permit NPDES </w:t>
            </w:r>
            <w:ins w:id="2619" w:author="Pratt, Jamie@Waterboards" w:date="2023-10-25T15:39:00Z">
              <w:r w:rsidR="00D8176D">
                <w:rPr>
                  <w:rFonts w:ascii="Arial" w:hAnsi="Arial"/>
                </w:rPr>
                <w:t>Number</w:t>
              </w:r>
            </w:ins>
            <w:r w:rsidR="004E5641" w:rsidRPr="00E56ED1">
              <w:rPr>
                <w:rFonts w:ascii="Arial" w:hAnsi="Arial"/>
              </w:rPr>
              <w:t xml:space="preserve"> CA S000004</w:t>
            </w:r>
            <w:ins w:id="2620" w:author="Pratt, Jamie@Waterboards" w:date="2023-09-18T15:49:00Z">
              <w:r w:rsidRPr="00E56ED1">
                <w:rPr>
                  <w:rFonts w:ascii="Arial" w:hAnsi="Arial"/>
                </w:rPr>
                <w:t>]</w:t>
              </w:r>
            </w:ins>
          </w:p>
        </w:tc>
        <w:tc>
          <w:tcPr>
            <w:tcW w:w="0" w:type="auto"/>
            <w:vMerge/>
          </w:tcPr>
          <w:p w14:paraId="1F25ECB4" w14:textId="77777777" w:rsidR="004E5641" w:rsidRPr="00E56ED1" w:rsidRDefault="004E5641" w:rsidP="00263F9A">
            <w:pPr>
              <w:pStyle w:val="Compact"/>
              <w:rPr>
                <w:rFonts w:ascii="Arial" w:hAnsi="Arial"/>
              </w:rPr>
            </w:pPr>
          </w:p>
        </w:tc>
        <w:tc>
          <w:tcPr>
            <w:tcW w:w="0" w:type="auto"/>
            <w:vMerge/>
          </w:tcPr>
          <w:p w14:paraId="0CF688B7" w14:textId="77777777" w:rsidR="004E5641" w:rsidRPr="00E56ED1" w:rsidRDefault="004E5641" w:rsidP="00263F9A">
            <w:pPr>
              <w:pStyle w:val="Compact"/>
              <w:rPr>
                <w:rFonts w:ascii="Arial" w:hAnsi="Arial"/>
              </w:rPr>
            </w:pPr>
          </w:p>
        </w:tc>
        <w:tc>
          <w:tcPr>
            <w:tcW w:w="0" w:type="auto"/>
            <w:vMerge/>
          </w:tcPr>
          <w:p w14:paraId="68E7875B" w14:textId="77777777" w:rsidR="004E5641" w:rsidRPr="00E56ED1" w:rsidRDefault="004E5641" w:rsidP="00263F9A">
            <w:pPr>
              <w:pStyle w:val="Compact"/>
              <w:rPr>
                <w:rFonts w:ascii="Arial" w:hAnsi="Arial"/>
              </w:rPr>
            </w:pPr>
          </w:p>
        </w:tc>
        <w:tc>
          <w:tcPr>
            <w:tcW w:w="0" w:type="auto"/>
            <w:vMerge/>
          </w:tcPr>
          <w:p w14:paraId="154094B7" w14:textId="77777777" w:rsidR="004E5641" w:rsidRPr="00E56ED1" w:rsidRDefault="004E5641" w:rsidP="00263F9A">
            <w:pPr>
              <w:pStyle w:val="Compact"/>
              <w:rPr>
                <w:rFonts w:ascii="Arial" w:hAnsi="Arial"/>
              </w:rPr>
            </w:pPr>
          </w:p>
        </w:tc>
        <w:tc>
          <w:tcPr>
            <w:tcW w:w="0" w:type="auto"/>
            <w:vMerge/>
          </w:tcPr>
          <w:p w14:paraId="6995DE1C" w14:textId="77777777" w:rsidR="004E5641" w:rsidRPr="00E56ED1" w:rsidRDefault="004E5641" w:rsidP="00263F9A">
            <w:pPr>
              <w:pStyle w:val="Compact"/>
              <w:rPr>
                <w:rFonts w:ascii="Arial" w:hAnsi="Arial"/>
              </w:rPr>
            </w:pPr>
          </w:p>
        </w:tc>
      </w:tr>
      <w:tr w:rsidR="00E845D3" w:rsidRPr="00E56ED1" w14:paraId="545B5E29" w14:textId="77777777" w:rsidTr="001148E2">
        <w:tblPrEx>
          <w:jc w:val="center"/>
        </w:tblPrEx>
        <w:tc>
          <w:tcPr>
            <w:tcW w:w="0" w:type="auto"/>
            <w:vMerge w:val="restart"/>
          </w:tcPr>
          <w:p w14:paraId="292725C4" w14:textId="77777777" w:rsidR="004E5641" w:rsidRPr="00E56ED1" w:rsidRDefault="004E5641" w:rsidP="00263F9A">
            <w:pPr>
              <w:pStyle w:val="Compact"/>
              <w:rPr>
                <w:rFonts w:ascii="Arial" w:hAnsi="Arial"/>
              </w:rPr>
            </w:pPr>
            <w:r w:rsidRPr="00E56ED1">
              <w:rPr>
                <w:rFonts w:ascii="Arial" w:hAnsi="Arial"/>
              </w:rPr>
              <w:lastRenderedPageBreak/>
              <w:t>Pajaro River</w:t>
            </w:r>
          </w:p>
        </w:tc>
        <w:tc>
          <w:tcPr>
            <w:tcW w:w="0" w:type="auto"/>
          </w:tcPr>
          <w:p w14:paraId="5DE0A791" w14:textId="77777777" w:rsidR="004E5641" w:rsidRPr="00E56ED1" w:rsidRDefault="004E5641" w:rsidP="00263F9A">
            <w:pPr>
              <w:pStyle w:val="Compact"/>
              <w:rPr>
                <w:rFonts w:ascii="Arial" w:hAnsi="Arial"/>
              </w:rPr>
            </w:pPr>
            <w:r w:rsidRPr="00E56ED1">
              <w:rPr>
                <w:rFonts w:ascii="Arial" w:hAnsi="Arial"/>
              </w:rPr>
              <w:t>City of Watsonville Wastewater Treatment Facility</w:t>
            </w:r>
          </w:p>
          <w:p w14:paraId="0E895DF0"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46E5881E" w14:textId="753A5F0F" w:rsidR="004E5641" w:rsidRPr="00E56ED1" w:rsidRDefault="003D448E" w:rsidP="00263F9A">
            <w:pPr>
              <w:pStyle w:val="Compact"/>
              <w:rPr>
                <w:rFonts w:ascii="Arial" w:hAnsi="Arial"/>
              </w:rPr>
            </w:pPr>
            <w:ins w:id="2621" w:author="Pratt, Jamie@Waterboards" w:date="2023-09-18T15:49:00Z">
              <w:r w:rsidRPr="00E56ED1">
                <w:rPr>
                  <w:rFonts w:ascii="Arial" w:hAnsi="Arial"/>
                  <w:u w:val="single" w:color="FF0000"/>
                </w:rPr>
                <w:t>[</w:t>
              </w:r>
            </w:ins>
            <w:r w:rsidR="004E5641" w:rsidRPr="00E56ED1">
              <w:rPr>
                <w:rFonts w:ascii="Arial" w:hAnsi="Arial"/>
              </w:rPr>
              <w:t xml:space="preserve">NPDES </w:t>
            </w:r>
            <w:ins w:id="2622" w:author="Pratt, Jamie@Waterboards" w:date="2023-10-25T15:39:00Z">
              <w:r w:rsidR="00D8176D">
                <w:rPr>
                  <w:rFonts w:ascii="Arial" w:hAnsi="Arial"/>
                </w:rPr>
                <w:t>Number</w:t>
              </w:r>
            </w:ins>
            <w:r w:rsidR="004E5641" w:rsidRPr="00E56ED1">
              <w:rPr>
                <w:rFonts w:ascii="Arial" w:hAnsi="Arial"/>
              </w:rPr>
              <w:t xml:space="preserve"> CA 0048216</w:t>
            </w:r>
            <w:ins w:id="2623" w:author="Pratt, Jamie@Waterboards" w:date="2023-09-18T15:49:00Z">
              <w:r w:rsidRPr="00E56ED1">
                <w:rPr>
                  <w:rFonts w:ascii="Arial" w:hAnsi="Arial"/>
                </w:rPr>
                <w:t>]</w:t>
              </w:r>
            </w:ins>
          </w:p>
        </w:tc>
        <w:tc>
          <w:tcPr>
            <w:tcW w:w="0" w:type="auto"/>
            <w:vMerge w:val="restart"/>
          </w:tcPr>
          <w:p w14:paraId="6EA3CF1F"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1D4DCB81" w14:textId="77777777" w:rsidR="004E5641" w:rsidRPr="00E56ED1" w:rsidRDefault="004E5641" w:rsidP="00263F9A">
            <w:pPr>
              <w:pStyle w:val="Compact"/>
              <w:rPr>
                <w:rFonts w:ascii="Arial" w:hAnsi="Arial"/>
                <w:vertAlign w:val="superscript"/>
              </w:rPr>
            </w:pPr>
            <w:r w:rsidRPr="00E56ED1">
              <w:rPr>
                <w:rFonts w:ascii="Arial" w:hAnsi="Arial"/>
                <w:vertAlign w:val="superscript"/>
              </w:rPr>
              <w:t xml:space="preserve"> </w:t>
            </w:r>
          </w:p>
          <w:p w14:paraId="4C84D56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EFC8DF7"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59DF0EA0"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5D40FE6B" w14:textId="77777777" w:rsidR="004E5641" w:rsidRPr="00E56ED1" w:rsidRDefault="004E5641" w:rsidP="00263F9A">
            <w:pPr>
              <w:pStyle w:val="Compact"/>
              <w:rPr>
                <w:rFonts w:ascii="Arial" w:hAnsi="Arial"/>
              </w:rPr>
            </w:pPr>
          </w:p>
          <w:p w14:paraId="216D3719"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5E786F5"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E314CC7"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1F41325F" w14:textId="77777777" w:rsidTr="001148E2">
        <w:tblPrEx>
          <w:jc w:val="center"/>
        </w:tblPrEx>
        <w:tc>
          <w:tcPr>
            <w:tcW w:w="0" w:type="auto"/>
            <w:vMerge/>
          </w:tcPr>
          <w:p w14:paraId="50382C00" w14:textId="77777777" w:rsidR="004E5641" w:rsidRPr="00E56ED1" w:rsidRDefault="004E5641" w:rsidP="00263F9A">
            <w:pPr>
              <w:pStyle w:val="Compact"/>
              <w:rPr>
                <w:rFonts w:ascii="Arial" w:hAnsi="Arial"/>
              </w:rPr>
            </w:pPr>
          </w:p>
        </w:tc>
        <w:tc>
          <w:tcPr>
            <w:tcW w:w="0" w:type="auto"/>
          </w:tcPr>
          <w:p w14:paraId="15FCE56D" w14:textId="77777777" w:rsidR="004E5641" w:rsidRPr="00E56ED1" w:rsidRDefault="004E5641" w:rsidP="00263F9A">
            <w:pPr>
              <w:pStyle w:val="Compact"/>
              <w:rPr>
                <w:rFonts w:ascii="Arial" w:hAnsi="Arial"/>
              </w:rPr>
            </w:pPr>
            <w:r w:rsidRPr="00E56ED1">
              <w:rPr>
                <w:rFonts w:ascii="Arial" w:hAnsi="Arial"/>
              </w:rPr>
              <w:t>South County Regional Wastewater Authority</w:t>
            </w:r>
          </w:p>
          <w:p w14:paraId="21FA4FE1"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1AD736F1" w14:textId="79C43E40" w:rsidR="004E5641" w:rsidRPr="00E56ED1" w:rsidRDefault="003D448E" w:rsidP="00263F9A">
            <w:pPr>
              <w:pStyle w:val="Compact"/>
              <w:rPr>
                <w:rFonts w:ascii="Arial" w:hAnsi="Arial"/>
              </w:rPr>
            </w:pPr>
            <w:ins w:id="2624" w:author="Pratt, Jamie@Waterboards" w:date="2023-09-18T15:49:00Z">
              <w:r w:rsidRPr="00E56ED1">
                <w:rPr>
                  <w:rFonts w:ascii="Arial" w:hAnsi="Arial"/>
                  <w:u w:val="single" w:color="FF0000"/>
                </w:rPr>
                <w:t>[</w:t>
              </w:r>
            </w:ins>
            <w:r w:rsidR="004E5641" w:rsidRPr="00E56ED1">
              <w:rPr>
                <w:rFonts w:ascii="Arial" w:hAnsi="Arial"/>
              </w:rPr>
              <w:t xml:space="preserve">NPDES </w:t>
            </w:r>
            <w:ins w:id="2625" w:author="Pratt, Jamie@Waterboards" w:date="2023-10-25T15:39:00Z">
              <w:r w:rsidR="00D8176D">
                <w:rPr>
                  <w:rFonts w:ascii="Arial" w:hAnsi="Arial"/>
                </w:rPr>
                <w:t>Number</w:t>
              </w:r>
            </w:ins>
            <w:r w:rsidR="004E5641" w:rsidRPr="00E56ED1">
              <w:rPr>
                <w:rFonts w:ascii="Arial" w:hAnsi="Arial"/>
              </w:rPr>
              <w:t xml:space="preserve"> CA 0049964</w:t>
            </w:r>
            <w:ins w:id="2626" w:author="Pratt, Jamie@Waterboards" w:date="2023-09-18T15:49:00Z">
              <w:r w:rsidRPr="00E56ED1">
                <w:rPr>
                  <w:rFonts w:ascii="Arial" w:hAnsi="Arial"/>
                </w:rPr>
                <w:t>]</w:t>
              </w:r>
            </w:ins>
          </w:p>
        </w:tc>
        <w:tc>
          <w:tcPr>
            <w:tcW w:w="0" w:type="auto"/>
            <w:vMerge/>
          </w:tcPr>
          <w:p w14:paraId="4D638AF9" w14:textId="77777777" w:rsidR="004E5641" w:rsidRPr="00E56ED1" w:rsidRDefault="004E5641" w:rsidP="00263F9A">
            <w:pPr>
              <w:pStyle w:val="Compact"/>
              <w:rPr>
                <w:rFonts w:ascii="Arial" w:hAnsi="Arial"/>
              </w:rPr>
            </w:pPr>
          </w:p>
        </w:tc>
        <w:tc>
          <w:tcPr>
            <w:tcW w:w="0" w:type="auto"/>
            <w:vMerge/>
          </w:tcPr>
          <w:p w14:paraId="7ED760F9" w14:textId="77777777" w:rsidR="004E5641" w:rsidRPr="00E56ED1" w:rsidRDefault="004E5641" w:rsidP="00263F9A">
            <w:pPr>
              <w:pStyle w:val="Compact"/>
              <w:rPr>
                <w:rFonts w:ascii="Arial" w:hAnsi="Arial"/>
              </w:rPr>
            </w:pPr>
          </w:p>
        </w:tc>
        <w:tc>
          <w:tcPr>
            <w:tcW w:w="0" w:type="auto"/>
            <w:vMerge/>
          </w:tcPr>
          <w:p w14:paraId="27B02D97" w14:textId="77777777" w:rsidR="004E5641" w:rsidRPr="00E56ED1" w:rsidRDefault="004E5641" w:rsidP="00263F9A">
            <w:pPr>
              <w:pStyle w:val="Compact"/>
              <w:rPr>
                <w:rFonts w:ascii="Arial" w:hAnsi="Arial"/>
              </w:rPr>
            </w:pPr>
          </w:p>
        </w:tc>
        <w:tc>
          <w:tcPr>
            <w:tcW w:w="0" w:type="auto"/>
            <w:vMerge/>
          </w:tcPr>
          <w:p w14:paraId="2CD1BA85" w14:textId="77777777" w:rsidR="004E5641" w:rsidRPr="00E56ED1" w:rsidRDefault="004E5641" w:rsidP="00263F9A">
            <w:pPr>
              <w:pStyle w:val="Compact"/>
              <w:rPr>
                <w:rFonts w:ascii="Arial" w:hAnsi="Arial"/>
              </w:rPr>
            </w:pPr>
          </w:p>
        </w:tc>
        <w:tc>
          <w:tcPr>
            <w:tcW w:w="0" w:type="auto"/>
            <w:vMerge/>
          </w:tcPr>
          <w:p w14:paraId="04ED50CB" w14:textId="77777777" w:rsidR="004E5641" w:rsidRPr="00E56ED1" w:rsidRDefault="004E5641" w:rsidP="00263F9A">
            <w:pPr>
              <w:pStyle w:val="Compact"/>
              <w:rPr>
                <w:rFonts w:ascii="Arial" w:hAnsi="Arial"/>
              </w:rPr>
            </w:pPr>
          </w:p>
        </w:tc>
      </w:tr>
      <w:tr w:rsidR="00E845D3" w:rsidRPr="00E56ED1" w14:paraId="7A956B3A" w14:textId="77777777" w:rsidTr="001148E2">
        <w:tblPrEx>
          <w:jc w:val="center"/>
        </w:tblPrEx>
        <w:tc>
          <w:tcPr>
            <w:tcW w:w="0" w:type="auto"/>
            <w:vMerge w:val="restart"/>
          </w:tcPr>
          <w:p w14:paraId="233629F3" w14:textId="77777777" w:rsidR="004E5641" w:rsidRPr="00E56ED1" w:rsidRDefault="004E5641" w:rsidP="00263F9A">
            <w:pPr>
              <w:pStyle w:val="Compact"/>
              <w:rPr>
                <w:rFonts w:ascii="Arial" w:hAnsi="Arial"/>
              </w:rPr>
            </w:pPr>
            <w:r w:rsidRPr="00E56ED1">
              <w:rPr>
                <w:rFonts w:ascii="Arial" w:hAnsi="Arial"/>
              </w:rPr>
              <w:lastRenderedPageBreak/>
              <w:t>All reaches of:</w:t>
            </w:r>
          </w:p>
          <w:p w14:paraId="6FF41508" w14:textId="77777777" w:rsidR="004E5641" w:rsidRPr="00E56ED1" w:rsidRDefault="004E5641" w:rsidP="00263F9A">
            <w:pPr>
              <w:pStyle w:val="Compact"/>
              <w:rPr>
                <w:rFonts w:ascii="Arial" w:hAnsi="Arial"/>
              </w:rPr>
            </w:pPr>
            <w:r w:rsidRPr="00E56ED1">
              <w:rPr>
                <w:rFonts w:ascii="Arial" w:hAnsi="Arial"/>
              </w:rPr>
              <w:t>Watsonville Slough</w:t>
            </w:r>
          </w:p>
          <w:p w14:paraId="01D7D83C" w14:textId="77777777" w:rsidR="004E5641" w:rsidRPr="00E56ED1" w:rsidRDefault="004E5641" w:rsidP="00263F9A">
            <w:pPr>
              <w:pStyle w:val="Compact"/>
              <w:rPr>
                <w:rFonts w:ascii="Arial" w:hAnsi="Arial"/>
              </w:rPr>
            </w:pPr>
            <w:r w:rsidRPr="00E56ED1">
              <w:rPr>
                <w:rFonts w:ascii="Arial" w:hAnsi="Arial"/>
              </w:rPr>
              <w:t>Harkins Slough</w:t>
            </w:r>
          </w:p>
          <w:p w14:paraId="508F20E1" w14:textId="77777777" w:rsidR="004E5641" w:rsidRPr="00E56ED1" w:rsidRDefault="004E5641" w:rsidP="00263F9A">
            <w:pPr>
              <w:pStyle w:val="Compact"/>
              <w:rPr>
                <w:rFonts w:ascii="Arial" w:hAnsi="Arial"/>
              </w:rPr>
            </w:pPr>
            <w:r w:rsidRPr="00E56ED1">
              <w:rPr>
                <w:rFonts w:ascii="Arial" w:hAnsi="Arial"/>
              </w:rPr>
              <w:t>Gallighan Slough</w:t>
            </w:r>
          </w:p>
          <w:p w14:paraId="1DED4297" w14:textId="77777777" w:rsidR="004E5641" w:rsidRPr="00E56ED1" w:rsidRDefault="004E5641" w:rsidP="00263F9A">
            <w:pPr>
              <w:pStyle w:val="Compact"/>
              <w:rPr>
                <w:rFonts w:ascii="Arial" w:hAnsi="Arial"/>
              </w:rPr>
            </w:pPr>
            <w:r w:rsidRPr="00E56ED1">
              <w:rPr>
                <w:rFonts w:ascii="Arial" w:hAnsi="Arial"/>
              </w:rPr>
              <w:t>Struve Slough</w:t>
            </w:r>
          </w:p>
        </w:tc>
        <w:tc>
          <w:tcPr>
            <w:tcW w:w="0" w:type="auto"/>
          </w:tcPr>
          <w:p w14:paraId="32206616" w14:textId="77777777" w:rsidR="004E5641" w:rsidRPr="00E56ED1" w:rsidRDefault="004E5641" w:rsidP="00263F9A">
            <w:pPr>
              <w:pStyle w:val="Compact"/>
              <w:rPr>
                <w:rFonts w:ascii="Arial" w:hAnsi="Arial"/>
              </w:rPr>
            </w:pPr>
            <w:r w:rsidRPr="00E56ED1">
              <w:rPr>
                <w:rFonts w:ascii="Arial" w:hAnsi="Arial"/>
              </w:rPr>
              <w:t>City of Watsonville</w:t>
            </w:r>
          </w:p>
          <w:p w14:paraId="1FF91B8F" w14:textId="77777777" w:rsidR="004E5641" w:rsidRPr="00E56ED1" w:rsidRDefault="004E5641" w:rsidP="00263F9A">
            <w:pPr>
              <w:pStyle w:val="Compact"/>
              <w:rPr>
                <w:rFonts w:ascii="Arial" w:hAnsi="Arial"/>
              </w:rPr>
            </w:pPr>
            <w:r w:rsidRPr="00E56ED1">
              <w:rPr>
                <w:rFonts w:ascii="Arial" w:hAnsi="Arial"/>
              </w:rPr>
              <w:t>(Storm drain discharges to MS4s)</w:t>
            </w:r>
          </w:p>
          <w:p w14:paraId="32A2EDF4" w14:textId="3F9A91D8" w:rsidR="004E5641" w:rsidRPr="00E56ED1" w:rsidRDefault="003D448E" w:rsidP="00263F9A">
            <w:pPr>
              <w:pStyle w:val="Compact"/>
              <w:rPr>
                <w:rFonts w:ascii="Arial" w:hAnsi="Arial"/>
              </w:rPr>
            </w:pPr>
            <w:ins w:id="2627" w:author="Pratt, Jamie@Waterboards" w:date="2023-09-18T15:49:00Z">
              <w:r w:rsidRPr="00E56ED1">
                <w:rPr>
                  <w:rFonts w:ascii="Arial" w:hAnsi="Arial"/>
                  <w:u w:val="single" w:color="FF0000"/>
                </w:rPr>
                <w:t>[</w:t>
              </w:r>
            </w:ins>
            <w:ins w:id="2628"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Permit NPDES </w:t>
            </w:r>
            <w:ins w:id="2629" w:author="Pratt, Jamie@Waterboards" w:date="2023-10-25T15:39:00Z">
              <w:r w:rsidR="00D8176D">
                <w:rPr>
                  <w:rFonts w:ascii="Arial" w:hAnsi="Arial"/>
                </w:rPr>
                <w:t>Number</w:t>
              </w:r>
            </w:ins>
            <w:r w:rsidR="004E5641" w:rsidRPr="00E56ED1">
              <w:rPr>
                <w:rFonts w:ascii="Arial" w:hAnsi="Arial"/>
              </w:rPr>
              <w:t xml:space="preserve"> CA S000004</w:t>
            </w:r>
            <w:ins w:id="2630" w:author="Pratt, Jamie@Waterboards" w:date="2023-09-18T15:49:00Z">
              <w:r w:rsidRPr="00E56ED1">
                <w:rPr>
                  <w:rFonts w:ascii="Arial" w:hAnsi="Arial"/>
                </w:rPr>
                <w:t>]</w:t>
              </w:r>
            </w:ins>
          </w:p>
        </w:tc>
        <w:tc>
          <w:tcPr>
            <w:tcW w:w="0" w:type="auto"/>
            <w:vMerge w:val="restart"/>
          </w:tcPr>
          <w:p w14:paraId="2F8F7B8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E832511"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831BF09"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277AAF83" w14:textId="77777777" w:rsidR="004E5641" w:rsidRPr="00E56ED1" w:rsidRDefault="004E5641" w:rsidP="00263F9A">
            <w:pPr>
              <w:pStyle w:val="Compact"/>
              <w:rPr>
                <w:rFonts w:ascii="Arial" w:hAnsi="Arial"/>
              </w:rPr>
            </w:pPr>
          </w:p>
          <w:p w14:paraId="28ABF627"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80F0D88" w14:textId="77777777" w:rsidR="004E5641" w:rsidRPr="00E56ED1" w:rsidRDefault="004E5641" w:rsidP="00263F9A">
            <w:pPr>
              <w:pStyle w:val="Compact"/>
              <w:rPr>
                <w:rFonts w:ascii="Arial" w:hAnsi="Arial"/>
                <w:vertAlign w:val="superscript"/>
              </w:rPr>
            </w:pPr>
            <w:r w:rsidRPr="00E56ED1">
              <w:rPr>
                <w:rFonts w:ascii="Arial" w:hAnsi="Arial"/>
              </w:rPr>
              <w:t xml:space="preserve">2.1 Dry </w:t>
            </w:r>
            <w:proofErr w:type="spellStart"/>
            <w:r w:rsidRPr="00E56ED1">
              <w:rPr>
                <w:rFonts w:ascii="Arial" w:hAnsi="Arial"/>
              </w:rPr>
              <w:t>season</w:t>
            </w:r>
            <w:r w:rsidRPr="00E56ED1">
              <w:rPr>
                <w:rFonts w:ascii="Arial" w:hAnsi="Arial"/>
                <w:vertAlign w:val="superscript"/>
              </w:rPr>
              <w:t>D</w:t>
            </w:r>
            <w:proofErr w:type="spellEnd"/>
          </w:p>
          <w:p w14:paraId="248712AB" w14:textId="77777777" w:rsidR="004E5641" w:rsidRPr="00E56ED1" w:rsidRDefault="004E5641" w:rsidP="00263F9A">
            <w:pPr>
              <w:pStyle w:val="Compact"/>
              <w:rPr>
                <w:rFonts w:ascii="Arial" w:hAnsi="Arial"/>
              </w:rPr>
            </w:pPr>
          </w:p>
          <w:p w14:paraId="6CE3F20D"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FC9C4F2"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F166BB" w14:textId="77777777" w:rsidTr="001148E2">
        <w:tblPrEx>
          <w:jc w:val="center"/>
        </w:tblPrEx>
        <w:tc>
          <w:tcPr>
            <w:tcW w:w="0" w:type="auto"/>
            <w:vMerge/>
          </w:tcPr>
          <w:p w14:paraId="513F7EE3" w14:textId="77777777" w:rsidR="004E5641" w:rsidRPr="00E56ED1" w:rsidRDefault="004E5641" w:rsidP="00263F9A">
            <w:pPr>
              <w:pStyle w:val="Compact"/>
              <w:rPr>
                <w:rFonts w:ascii="Arial" w:hAnsi="Arial"/>
              </w:rPr>
            </w:pPr>
          </w:p>
        </w:tc>
        <w:tc>
          <w:tcPr>
            <w:tcW w:w="0" w:type="auto"/>
          </w:tcPr>
          <w:p w14:paraId="0BF3BD2F" w14:textId="77777777" w:rsidR="004E5641" w:rsidRPr="00E56ED1" w:rsidRDefault="004E5641" w:rsidP="00263F9A">
            <w:pPr>
              <w:pStyle w:val="Compact"/>
              <w:rPr>
                <w:rFonts w:ascii="Arial" w:hAnsi="Arial"/>
              </w:rPr>
            </w:pPr>
            <w:r w:rsidRPr="00E56ED1">
              <w:rPr>
                <w:rFonts w:ascii="Arial" w:hAnsi="Arial"/>
              </w:rPr>
              <w:t>County of Santa Cruz</w:t>
            </w:r>
          </w:p>
          <w:p w14:paraId="20AD6B13" w14:textId="77777777" w:rsidR="004E5641" w:rsidRPr="00E56ED1" w:rsidRDefault="004E5641" w:rsidP="00263F9A">
            <w:pPr>
              <w:pStyle w:val="Compact"/>
              <w:rPr>
                <w:rFonts w:ascii="Arial" w:hAnsi="Arial"/>
              </w:rPr>
            </w:pPr>
            <w:r w:rsidRPr="00E56ED1">
              <w:rPr>
                <w:rFonts w:ascii="Arial" w:hAnsi="Arial"/>
              </w:rPr>
              <w:t>(Storm drain discharges to MS4s)</w:t>
            </w:r>
          </w:p>
          <w:p w14:paraId="37F177D1" w14:textId="16A559D8" w:rsidR="004E5641" w:rsidRPr="00E56ED1" w:rsidRDefault="003D448E" w:rsidP="00263F9A">
            <w:pPr>
              <w:pStyle w:val="Compact"/>
              <w:rPr>
                <w:rFonts w:ascii="Arial" w:hAnsi="Arial"/>
              </w:rPr>
            </w:pPr>
            <w:ins w:id="2631" w:author="Pratt, Jamie@Waterboards" w:date="2023-09-18T15:49:00Z">
              <w:r w:rsidRPr="00E56ED1">
                <w:rPr>
                  <w:rFonts w:ascii="Arial" w:hAnsi="Arial"/>
                  <w:u w:val="single" w:color="FF0000"/>
                </w:rPr>
                <w:t>[</w:t>
              </w:r>
            </w:ins>
            <w:ins w:id="2632"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33" w:author="Pratt, Jamie@Waterboards" w:date="2023-10-25T15:39:00Z">
              <w:r w:rsidR="00D8176D">
                <w:rPr>
                  <w:rFonts w:ascii="Arial" w:hAnsi="Arial"/>
                </w:rPr>
                <w:t>Number</w:t>
              </w:r>
            </w:ins>
            <w:r w:rsidR="004E5641" w:rsidRPr="00E56ED1">
              <w:rPr>
                <w:rFonts w:ascii="Arial" w:hAnsi="Arial"/>
              </w:rPr>
              <w:t xml:space="preserve"> CA S000004</w:t>
            </w:r>
            <w:ins w:id="2634" w:author="Pratt, Jamie@Waterboards" w:date="2023-09-18T15:49:00Z">
              <w:r w:rsidRPr="00E56ED1">
                <w:rPr>
                  <w:rFonts w:ascii="Arial" w:hAnsi="Arial"/>
                </w:rPr>
                <w:t>]</w:t>
              </w:r>
            </w:ins>
          </w:p>
        </w:tc>
        <w:tc>
          <w:tcPr>
            <w:tcW w:w="0" w:type="auto"/>
            <w:vMerge/>
          </w:tcPr>
          <w:p w14:paraId="458E6471" w14:textId="77777777" w:rsidR="004E5641" w:rsidRPr="00E56ED1" w:rsidRDefault="004E5641" w:rsidP="00263F9A">
            <w:pPr>
              <w:pStyle w:val="Compact"/>
              <w:rPr>
                <w:rFonts w:ascii="Arial" w:hAnsi="Arial"/>
              </w:rPr>
            </w:pPr>
          </w:p>
        </w:tc>
        <w:tc>
          <w:tcPr>
            <w:tcW w:w="0" w:type="auto"/>
            <w:vMerge/>
          </w:tcPr>
          <w:p w14:paraId="02B022E3" w14:textId="77777777" w:rsidR="004E5641" w:rsidRPr="00E56ED1" w:rsidRDefault="004E5641" w:rsidP="00263F9A">
            <w:pPr>
              <w:pStyle w:val="Compact"/>
              <w:rPr>
                <w:rFonts w:ascii="Arial" w:hAnsi="Arial"/>
              </w:rPr>
            </w:pPr>
          </w:p>
        </w:tc>
        <w:tc>
          <w:tcPr>
            <w:tcW w:w="0" w:type="auto"/>
            <w:vMerge/>
          </w:tcPr>
          <w:p w14:paraId="3A371E28" w14:textId="77777777" w:rsidR="004E5641" w:rsidRPr="00E56ED1" w:rsidRDefault="004E5641" w:rsidP="00263F9A">
            <w:pPr>
              <w:pStyle w:val="Compact"/>
              <w:rPr>
                <w:rFonts w:ascii="Arial" w:hAnsi="Arial"/>
              </w:rPr>
            </w:pPr>
          </w:p>
        </w:tc>
        <w:tc>
          <w:tcPr>
            <w:tcW w:w="0" w:type="auto"/>
            <w:vMerge/>
          </w:tcPr>
          <w:p w14:paraId="6F8CA724" w14:textId="77777777" w:rsidR="004E5641" w:rsidRPr="00E56ED1" w:rsidRDefault="004E5641" w:rsidP="00263F9A">
            <w:pPr>
              <w:pStyle w:val="Compact"/>
              <w:rPr>
                <w:rFonts w:ascii="Arial" w:hAnsi="Arial"/>
              </w:rPr>
            </w:pPr>
          </w:p>
        </w:tc>
        <w:tc>
          <w:tcPr>
            <w:tcW w:w="0" w:type="auto"/>
            <w:vMerge/>
          </w:tcPr>
          <w:p w14:paraId="01F51348" w14:textId="77777777" w:rsidR="004E5641" w:rsidRPr="00E56ED1" w:rsidRDefault="004E5641" w:rsidP="00263F9A">
            <w:pPr>
              <w:pStyle w:val="Compact"/>
              <w:rPr>
                <w:rFonts w:ascii="Arial" w:hAnsi="Arial"/>
              </w:rPr>
            </w:pPr>
          </w:p>
        </w:tc>
      </w:tr>
      <w:tr w:rsidR="00E845D3" w:rsidRPr="00E56ED1" w14:paraId="21CED77E" w14:textId="77777777" w:rsidTr="001148E2">
        <w:tblPrEx>
          <w:jc w:val="center"/>
        </w:tblPrEx>
        <w:tc>
          <w:tcPr>
            <w:tcW w:w="0" w:type="auto"/>
            <w:vMerge w:val="restart"/>
          </w:tcPr>
          <w:p w14:paraId="14FEE8E8" w14:textId="77777777" w:rsidR="004E5641" w:rsidRPr="00E56ED1" w:rsidRDefault="004E5641" w:rsidP="00263F9A">
            <w:pPr>
              <w:pStyle w:val="Compact"/>
              <w:rPr>
                <w:rFonts w:ascii="Arial" w:hAnsi="Arial"/>
              </w:rPr>
            </w:pPr>
            <w:proofErr w:type="spellStart"/>
            <w:r w:rsidRPr="00E56ED1">
              <w:rPr>
                <w:rFonts w:ascii="Arial" w:hAnsi="Arial"/>
              </w:rPr>
              <w:lastRenderedPageBreak/>
              <w:t>Corralitos</w:t>
            </w:r>
            <w:proofErr w:type="spellEnd"/>
            <w:r w:rsidRPr="00E56ED1">
              <w:rPr>
                <w:rFonts w:ascii="Arial" w:hAnsi="Arial"/>
              </w:rPr>
              <w:t xml:space="preserve"> Creek</w:t>
            </w:r>
          </w:p>
          <w:p w14:paraId="1239D604" w14:textId="77777777" w:rsidR="004E5641" w:rsidRPr="00E56ED1" w:rsidRDefault="004E5641" w:rsidP="00263F9A">
            <w:pPr>
              <w:pStyle w:val="Compact"/>
              <w:rPr>
                <w:rFonts w:ascii="Arial" w:hAnsi="Arial"/>
              </w:rPr>
            </w:pPr>
            <w:proofErr w:type="spellStart"/>
            <w:r w:rsidRPr="00E56ED1">
              <w:rPr>
                <w:rFonts w:ascii="Arial" w:hAnsi="Arial"/>
              </w:rPr>
              <w:t>Salsipuedes</w:t>
            </w:r>
            <w:proofErr w:type="spellEnd"/>
            <w:r w:rsidRPr="00E56ED1">
              <w:rPr>
                <w:rFonts w:ascii="Arial" w:hAnsi="Arial"/>
              </w:rPr>
              <w:t xml:space="preserve"> Creek</w:t>
            </w:r>
          </w:p>
        </w:tc>
        <w:tc>
          <w:tcPr>
            <w:tcW w:w="0" w:type="auto"/>
          </w:tcPr>
          <w:p w14:paraId="4FD400BD" w14:textId="77777777" w:rsidR="004E5641" w:rsidRPr="00E56ED1" w:rsidRDefault="004E5641" w:rsidP="00263F9A">
            <w:pPr>
              <w:pStyle w:val="Compact"/>
              <w:rPr>
                <w:rFonts w:ascii="Arial" w:hAnsi="Arial"/>
              </w:rPr>
            </w:pPr>
            <w:r w:rsidRPr="00E56ED1">
              <w:rPr>
                <w:rFonts w:ascii="Arial" w:hAnsi="Arial"/>
              </w:rPr>
              <w:t>City of Watsonville</w:t>
            </w:r>
          </w:p>
          <w:p w14:paraId="132D2FB9" w14:textId="77777777" w:rsidR="004E5641" w:rsidRPr="00E56ED1" w:rsidRDefault="004E5641" w:rsidP="00263F9A">
            <w:pPr>
              <w:pStyle w:val="Compact"/>
              <w:rPr>
                <w:rFonts w:ascii="Arial" w:hAnsi="Arial"/>
              </w:rPr>
            </w:pPr>
            <w:r w:rsidRPr="00E56ED1">
              <w:rPr>
                <w:rFonts w:ascii="Arial" w:hAnsi="Arial"/>
              </w:rPr>
              <w:t>(Storm drain discharges to MS4s)</w:t>
            </w:r>
          </w:p>
          <w:p w14:paraId="478C969C" w14:textId="75F9C71E" w:rsidR="004E5641" w:rsidRPr="00E56ED1" w:rsidRDefault="003D448E" w:rsidP="00263F9A">
            <w:pPr>
              <w:pStyle w:val="Compact"/>
              <w:rPr>
                <w:rFonts w:ascii="Arial" w:hAnsi="Arial"/>
              </w:rPr>
            </w:pPr>
            <w:ins w:id="2635" w:author="Pratt, Jamie@Waterboards" w:date="2023-09-18T15:49:00Z">
              <w:r w:rsidRPr="00E56ED1">
                <w:rPr>
                  <w:rFonts w:ascii="Arial" w:hAnsi="Arial"/>
                  <w:u w:val="single" w:color="FF0000"/>
                </w:rPr>
                <w:t>[</w:t>
              </w:r>
            </w:ins>
            <w:ins w:id="2636"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Permit NPDES </w:t>
            </w:r>
            <w:ins w:id="2637" w:author="Pratt, Jamie@Waterboards" w:date="2023-10-25T15:39:00Z">
              <w:r w:rsidR="00D8176D">
                <w:rPr>
                  <w:rFonts w:ascii="Arial" w:hAnsi="Arial"/>
                </w:rPr>
                <w:t>Number</w:t>
              </w:r>
            </w:ins>
            <w:r w:rsidR="004E5641" w:rsidRPr="00E56ED1">
              <w:rPr>
                <w:rFonts w:ascii="Arial" w:hAnsi="Arial"/>
              </w:rPr>
              <w:t xml:space="preserve"> CA S000004</w:t>
            </w:r>
            <w:ins w:id="2638" w:author="Pratt, Jamie@Waterboards" w:date="2023-09-18T15:49:00Z">
              <w:r w:rsidRPr="00E56ED1">
                <w:rPr>
                  <w:rFonts w:ascii="Arial" w:hAnsi="Arial"/>
                </w:rPr>
                <w:t>]</w:t>
              </w:r>
            </w:ins>
          </w:p>
        </w:tc>
        <w:tc>
          <w:tcPr>
            <w:tcW w:w="0" w:type="auto"/>
            <w:vMerge w:val="restart"/>
          </w:tcPr>
          <w:p w14:paraId="777AC6AB"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3C2492D2" w14:textId="77777777" w:rsidR="004E5641" w:rsidRPr="00E56ED1" w:rsidRDefault="004E5641" w:rsidP="00263F9A">
            <w:pPr>
              <w:pStyle w:val="Compact"/>
              <w:rPr>
                <w:rFonts w:ascii="Arial" w:hAnsi="Arial"/>
              </w:rPr>
            </w:pPr>
          </w:p>
          <w:p w14:paraId="62215023"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30C445A"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8A71146"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3C4EAFCD" w14:textId="77777777" w:rsidR="004E5641" w:rsidRPr="00E56ED1" w:rsidRDefault="004E5641" w:rsidP="00263F9A">
            <w:pPr>
              <w:pStyle w:val="Compact"/>
              <w:rPr>
                <w:rFonts w:ascii="Arial" w:hAnsi="Arial"/>
              </w:rPr>
            </w:pPr>
          </w:p>
          <w:p w14:paraId="31BB319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56AAA8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181CBEC2"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7C5DECA3" w14:textId="77777777" w:rsidTr="001148E2">
        <w:tblPrEx>
          <w:jc w:val="center"/>
        </w:tblPrEx>
        <w:tc>
          <w:tcPr>
            <w:tcW w:w="0" w:type="auto"/>
            <w:vMerge/>
          </w:tcPr>
          <w:p w14:paraId="172DCD66" w14:textId="77777777" w:rsidR="004E5641" w:rsidRPr="00E56ED1" w:rsidRDefault="004E5641" w:rsidP="00263F9A">
            <w:pPr>
              <w:pStyle w:val="Compact"/>
              <w:rPr>
                <w:rFonts w:ascii="Arial" w:hAnsi="Arial"/>
              </w:rPr>
            </w:pPr>
          </w:p>
        </w:tc>
        <w:tc>
          <w:tcPr>
            <w:tcW w:w="0" w:type="auto"/>
          </w:tcPr>
          <w:p w14:paraId="532D869D" w14:textId="77777777" w:rsidR="004E5641" w:rsidRPr="00E56ED1" w:rsidRDefault="004E5641" w:rsidP="00263F9A">
            <w:pPr>
              <w:pStyle w:val="Compact"/>
              <w:rPr>
                <w:rFonts w:ascii="Arial" w:hAnsi="Arial"/>
              </w:rPr>
            </w:pPr>
            <w:r w:rsidRPr="00E56ED1">
              <w:rPr>
                <w:rFonts w:ascii="Arial" w:hAnsi="Arial"/>
              </w:rPr>
              <w:t>County of Santa Cruz</w:t>
            </w:r>
          </w:p>
          <w:p w14:paraId="14921698" w14:textId="77777777" w:rsidR="004E5641" w:rsidRPr="00E56ED1" w:rsidRDefault="004E5641" w:rsidP="00263F9A">
            <w:pPr>
              <w:pStyle w:val="Compact"/>
              <w:rPr>
                <w:rFonts w:ascii="Arial" w:hAnsi="Arial"/>
              </w:rPr>
            </w:pPr>
            <w:r w:rsidRPr="00E56ED1">
              <w:rPr>
                <w:rFonts w:ascii="Arial" w:hAnsi="Arial"/>
              </w:rPr>
              <w:t>(Storm drain discharges to MS4s)</w:t>
            </w:r>
          </w:p>
          <w:p w14:paraId="43798BBA" w14:textId="155A7404" w:rsidR="004E5641" w:rsidRPr="00E56ED1" w:rsidRDefault="003D448E" w:rsidP="00263F9A">
            <w:pPr>
              <w:pStyle w:val="Compact"/>
              <w:rPr>
                <w:rFonts w:ascii="Arial" w:hAnsi="Arial"/>
              </w:rPr>
            </w:pPr>
            <w:ins w:id="2639" w:author="Pratt, Jamie@Waterboards" w:date="2023-09-18T15:49:00Z">
              <w:r w:rsidRPr="00E56ED1">
                <w:rPr>
                  <w:rFonts w:ascii="Arial" w:hAnsi="Arial"/>
                  <w:u w:val="single" w:color="FF0000"/>
                </w:rPr>
                <w:t>[</w:t>
              </w:r>
            </w:ins>
            <w:ins w:id="2640" w:author="Pratt, Jamie@Waterboards" w:date="2023-11-08T16:02: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41" w:author="Pratt, Jamie@Waterboards" w:date="2023-10-25T15:39:00Z">
              <w:r w:rsidR="00D8176D">
                <w:rPr>
                  <w:rFonts w:ascii="Arial" w:hAnsi="Arial"/>
                </w:rPr>
                <w:t>Number</w:t>
              </w:r>
            </w:ins>
            <w:r w:rsidR="004E5641" w:rsidRPr="00E56ED1">
              <w:rPr>
                <w:rFonts w:ascii="Arial" w:hAnsi="Arial"/>
              </w:rPr>
              <w:t xml:space="preserve"> CA S000004</w:t>
            </w:r>
            <w:ins w:id="2642" w:author="Pratt, Jamie@Waterboards" w:date="2023-09-18T15:49:00Z">
              <w:r w:rsidRPr="00E56ED1">
                <w:rPr>
                  <w:rFonts w:ascii="Arial" w:hAnsi="Arial"/>
                </w:rPr>
                <w:t>]</w:t>
              </w:r>
            </w:ins>
          </w:p>
        </w:tc>
        <w:tc>
          <w:tcPr>
            <w:tcW w:w="0" w:type="auto"/>
            <w:vMerge/>
          </w:tcPr>
          <w:p w14:paraId="28F2357D" w14:textId="77777777" w:rsidR="004E5641" w:rsidRPr="00E56ED1" w:rsidRDefault="004E5641" w:rsidP="00263F9A">
            <w:pPr>
              <w:pStyle w:val="Compact"/>
              <w:rPr>
                <w:rFonts w:ascii="Arial" w:hAnsi="Arial"/>
              </w:rPr>
            </w:pPr>
          </w:p>
        </w:tc>
        <w:tc>
          <w:tcPr>
            <w:tcW w:w="0" w:type="auto"/>
            <w:vMerge/>
          </w:tcPr>
          <w:p w14:paraId="6EFACADC" w14:textId="77777777" w:rsidR="004E5641" w:rsidRPr="00E56ED1" w:rsidRDefault="004E5641" w:rsidP="00263F9A">
            <w:pPr>
              <w:pStyle w:val="Compact"/>
              <w:rPr>
                <w:rFonts w:ascii="Arial" w:hAnsi="Arial"/>
              </w:rPr>
            </w:pPr>
          </w:p>
        </w:tc>
        <w:tc>
          <w:tcPr>
            <w:tcW w:w="0" w:type="auto"/>
            <w:vMerge/>
          </w:tcPr>
          <w:p w14:paraId="26453A95" w14:textId="77777777" w:rsidR="004E5641" w:rsidRPr="00E56ED1" w:rsidRDefault="004E5641" w:rsidP="00263F9A">
            <w:pPr>
              <w:pStyle w:val="Compact"/>
              <w:rPr>
                <w:rFonts w:ascii="Arial" w:hAnsi="Arial"/>
              </w:rPr>
            </w:pPr>
          </w:p>
        </w:tc>
        <w:tc>
          <w:tcPr>
            <w:tcW w:w="0" w:type="auto"/>
            <w:vMerge/>
          </w:tcPr>
          <w:p w14:paraId="48E525E5" w14:textId="77777777" w:rsidR="004E5641" w:rsidRPr="00E56ED1" w:rsidRDefault="004E5641" w:rsidP="00263F9A">
            <w:pPr>
              <w:pStyle w:val="Compact"/>
              <w:rPr>
                <w:rFonts w:ascii="Arial" w:hAnsi="Arial"/>
              </w:rPr>
            </w:pPr>
          </w:p>
        </w:tc>
        <w:tc>
          <w:tcPr>
            <w:tcW w:w="0" w:type="auto"/>
            <w:vMerge/>
          </w:tcPr>
          <w:p w14:paraId="19EB8BC6" w14:textId="77777777" w:rsidR="004E5641" w:rsidRPr="00E56ED1" w:rsidRDefault="004E5641" w:rsidP="00263F9A">
            <w:pPr>
              <w:pStyle w:val="Compact"/>
              <w:rPr>
                <w:rFonts w:ascii="Arial" w:hAnsi="Arial"/>
              </w:rPr>
            </w:pPr>
          </w:p>
        </w:tc>
      </w:tr>
      <w:tr w:rsidR="00E845D3" w:rsidRPr="00E56ED1" w14:paraId="3CF31F2F" w14:textId="77777777" w:rsidTr="001148E2">
        <w:tblPrEx>
          <w:jc w:val="center"/>
        </w:tblPrEx>
        <w:tc>
          <w:tcPr>
            <w:tcW w:w="0" w:type="auto"/>
          </w:tcPr>
          <w:p w14:paraId="3A4C34E2" w14:textId="77777777" w:rsidR="004E5641" w:rsidRPr="00E56ED1" w:rsidRDefault="004E5641" w:rsidP="00263F9A">
            <w:pPr>
              <w:pStyle w:val="Compact"/>
              <w:rPr>
                <w:rFonts w:ascii="Arial" w:hAnsi="Arial"/>
              </w:rPr>
            </w:pPr>
            <w:r w:rsidRPr="00E56ED1">
              <w:rPr>
                <w:rFonts w:ascii="Arial" w:hAnsi="Arial"/>
              </w:rPr>
              <w:lastRenderedPageBreak/>
              <w:t>San Juan Creek, all reaches</w:t>
            </w:r>
          </w:p>
        </w:tc>
        <w:tc>
          <w:tcPr>
            <w:tcW w:w="0" w:type="auto"/>
          </w:tcPr>
          <w:p w14:paraId="18958BC2" w14:textId="77777777" w:rsidR="004E5641" w:rsidRPr="00E56ED1" w:rsidRDefault="004E5641" w:rsidP="00263F9A">
            <w:pPr>
              <w:pStyle w:val="Compact"/>
              <w:rPr>
                <w:rFonts w:ascii="Arial" w:hAnsi="Arial"/>
              </w:rPr>
            </w:pPr>
            <w:r w:rsidRPr="00E56ED1">
              <w:rPr>
                <w:rFonts w:ascii="Arial" w:hAnsi="Arial"/>
              </w:rPr>
              <w:t>San Juan Bautista WWTP</w:t>
            </w:r>
          </w:p>
          <w:p w14:paraId="3C1F5A28" w14:textId="77777777" w:rsidR="004E5641" w:rsidRPr="00E56ED1" w:rsidRDefault="004E5641" w:rsidP="00263F9A">
            <w:pPr>
              <w:pStyle w:val="Compact"/>
              <w:rPr>
                <w:rFonts w:ascii="Arial" w:hAnsi="Arial"/>
              </w:rPr>
            </w:pPr>
            <w:r w:rsidRPr="00E56ED1">
              <w:rPr>
                <w:rFonts w:ascii="Arial" w:hAnsi="Arial"/>
              </w:rPr>
              <w:t>(Wastewater discharges to surface waterbody)</w:t>
            </w:r>
          </w:p>
          <w:p w14:paraId="19D291B7" w14:textId="31405905" w:rsidR="004E5641" w:rsidRPr="00E56ED1" w:rsidRDefault="003D448E" w:rsidP="00263F9A">
            <w:pPr>
              <w:pStyle w:val="Compact"/>
              <w:rPr>
                <w:rFonts w:ascii="Arial" w:hAnsi="Arial"/>
              </w:rPr>
            </w:pPr>
            <w:ins w:id="2643" w:author="Pratt, Jamie@Waterboards" w:date="2023-09-18T15:49:00Z">
              <w:r w:rsidRPr="00E56ED1">
                <w:rPr>
                  <w:rFonts w:ascii="Arial" w:hAnsi="Arial"/>
                  <w:u w:val="single" w:color="FF0000"/>
                </w:rPr>
                <w:t>[</w:t>
              </w:r>
            </w:ins>
            <w:r w:rsidR="004E5641" w:rsidRPr="00E56ED1">
              <w:rPr>
                <w:rFonts w:ascii="Arial" w:hAnsi="Arial"/>
              </w:rPr>
              <w:t xml:space="preserve">NPDES </w:t>
            </w:r>
            <w:ins w:id="2644" w:author="Pratt, Jamie@Waterboards" w:date="2023-10-25T15:39:00Z">
              <w:r w:rsidR="00D8176D">
                <w:rPr>
                  <w:rFonts w:ascii="Arial" w:hAnsi="Arial"/>
                </w:rPr>
                <w:t>Number</w:t>
              </w:r>
            </w:ins>
            <w:r w:rsidR="004E5641" w:rsidRPr="00E56ED1">
              <w:rPr>
                <w:rFonts w:ascii="Arial" w:hAnsi="Arial"/>
              </w:rPr>
              <w:t xml:space="preserve"> CA 0047902</w:t>
            </w:r>
            <w:ins w:id="2645" w:author="Pratt, Jamie@Waterboards" w:date="2023-09-18T15:49:00Z">
              <w:r w:rsidRPr="00E56ED1">
                <w:rPr>
                  <w:rFonts w:ascii="Arial" w:hAnsi="Arial"/>
                </w:rPr>
                <w:t>]</w:t>
              </w:r>
            </w:ins>
          </w:p>
        </w:tc>
        <w:tc>
          <w:tcPr>
            <w:tcW w:w="0" w:type="auto"/>
          </w:tcPr>
          <w:p w14:paraId="3E2CE383"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5B20DDBF" w14:textId="77777777" w:rsidR="004E5641" w:rsidRPr="00E56ED1" w:rsidRDefault="004E5641" w:rsidP="00263F9A">
            <w:pPr>
              <w:pStyle w:val="Compact"/>
              <w:rPr>
                <w:rFonts w:ascii="Arial" w:hAnsi="Arial"/>
              </w:rPr>
            </w:pPr>
          </w:p>
          <w:p w14:paraId="16E7DB54"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57D5F16B"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459B6FC9"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771C4AA8" w14:textId="77777777" w:rsidR="004E5641" w:rsidRPr="00E56ED1" w:rsidRDefault="004E5641" w:rsidP="00263F9A">
            <w:pPr>
              <w:pStyle w:val="Compact"/>
              <w:rPr>
                <w:rFonts w:ascii="Arial" w:hAnsi="Arial"/>
              </w:rPr>
            </w:pPr>
          </w:p>
          <w:p w14:paraId="13690AAA"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3FCAEA82"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66935364"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A15E528" w14:textId="77777777" w:rsidTr="001148E2">
        <w:tblPrEx>
          <w:jc w:val="center"/>
        </w:tblPrEx>
        <w:tc>
          <w:tcPr>
            <w:tcW w:w="0" w:type="auto"/>
            <w:vMerge w:val="restart"/>
          </w:tcPr>
          <w:p w14:paraId="56003194" w14:textId="77777777" w:rsidR="004E5641" w:rsidRPr="00E56ED1" w:rsidRDefault="004E5641" w:rsidP="00263F9A">
            <w:pPr>
              <w:pStyle w:val="Compact"/>
              <w:rPr>
                <w:rFonts w:ascii="Arial" w:hAnsi="Arial"/>
              </w:rPr>
            </w:pPr>
            <w:r w:rsidRPr="00E56ED1">
              <w:rPr>
                <w:rFonts w:ascii="Arial" w:hAnsi="Arial"/>
              </w:rPr>
              <w:t>Llagas Creek</w:t>
            </w:r>
          </w:p>
          <w:p w14:paraId="607ADCFF" w14:textId="77777777" w:rsidR="004E5641" w:rsidRPr="00E56ED1" w:rsidRDefault="004E5641" w:rsidP="00263F9A">
            <w:pPr>
              <w:pStyle w:val="Compact"/>
              <w:rPr>
                <w:rFonts w:ascii="Arial" w:hAnsi="Arial"/>
              </w:rPr>
            </w:pPr>
            <w:r w:rsidRPr="00E56ED1">
              <w:rPr>
                <w:rFonts w:ascii="Arial" w:hAnsi="Arial"/>
              </w:rPr>
              <w:t>Little Llagas Creek</w:t>
            </w:r>
          </w:p>
        </w:tc>
        <w:tc>
          <w:tcPr>
            <w:tcW w:w="0" w:type="auto"/>
          </w:tcPr>
          <w:p w14:paraId="647D017E" w14:textId="77777777" w:rsidR="004E5641" w:rsidRPr="00E56ED1" w:rsidRDefault="004E5641" w:rsidP="00263F9A">
            <w:pPr>
              <w:pStyle w:val="Compact"/>
              <w:rPr>
                <w:rFonts w:ascii="Arial" w:hAnsi="Arial"/>
              </w:rPr>
            </w:pPr>
            <w:r w:rsidRPr="00E56ED1">
              <w:rPr>
                <w:rFonts w:ascii="Arial" w:hAnsi="Arial"/>
              </w:rPr>
              <w:t>City of Gilroy</w:t>
            </w:r>
          </w:p>
          <w:p w14:paraId="2AAF3D54" w14:textId="77777777" w:rsidR="004E5641" w:rsidRPr="00E56ED1" w:rsidRDefault="004E5641" w:rsidP="00263F9A">
            <w:pPr>
              <w:pStyle w:val="Compact"/>
              <w:rPr>
                <w:rFonts w:ascii="Arial" w:hAnsi="Arial"/>
              </w:rPr>
            </w:pPr>
            <w:r w:rsidRPr="00E56ED1">
              <w:rPr>
                <w:rFonts w:ascii="Arial" w:hAnsi="Arial"/>
              </w:rPr>
              <w:t>City of Morgan Hill</w:t>
            </w:r>
          </w:p>
          <w:p w14:paraId="1FD09157" w14:textId="77777777" w:rsidR="004E5641" w:rsidRPr="00E56ED1" w:rsidRDefault="004E5641" w:rsidP="00263F9A">
            <w:pPr>
              <w:pStyle w:val="Compact"/>
              <w:rPr>
                <w:rFonts w:ascii="Arial" w:hAnsi="Arial"/>
              </w:rPr>
            </w:pPr>
            <w:r w:rsidRPr="00E56ED1">
              <w:rPr>
                <w:rFonts w:ascii="Arial" w:hAnsi="Arial"/>
              </w:rPr>
              <w:t>Urbanized areas</w:t>
            </w:r>
          </w:p>
          <w:p w14:paraId="1F647792" w14:textId="77777777" w:rsidR="004E5641" w:rsidRPr="00E56ED1" w:rsidRDefault="004E5641" w:rsidP="00263F9A">
            <w:pPr>
              <w:pStyle w:val="Compact"/>
              <w:rPr>
                <w:rFonts w:ascii="Arial" w:hAnsi="Arial"/>
              </w:rPr>
            </w:pPr>
            <w:r w:rsidRPr="00E56ED1">
              <w:rPr>
                <w:rFonts w:ascii="Arial" w:hAnsi="Arial"/>
              </w:rPr>
              <w:t>(Storm drain discharges to MS4s)</w:t>
            </w:r>
          </w:p>
          <w:p w14:paraId="6C4BE205" w14:textId="2224E762" w:rsidR="004E5641" w:rsidRPr="00E56ED1" w:rsidRDefault="003D448E" w:rsidP="00263F9A">
            <w:pPr>
              <w:pStyle w:val="Compact"/>
              <w:rPr>
                <w:rFonts w:ascii="Arial" w:hAnsi="Arial"/>
              </w:rPr>
            </w:pPr>
            <w:ins w:id="2646" w:author="Pratt, Jamie@Waterboards" w:date="2023-09-18T15:49:00Z">
              <w:r w:rsidRPr="00E56ED1">
                <w:rPr>
                  <w:rFonts w:ascii="Arial" w:hAnsi="Arial"/>
                  <w:u w:val="single" w:color="FF0000"/>
                </w:rPr>
                <w:t>[</w:t>
              </w:r>
            </w:ins>
            <w:ins w:id="2647" w:author="Pratt, Jamie@Waterboards" w:date="2023-11-08T16:03:00Z">
              <w:r w:rsidR="00E845D3">
                <w:rPr>
                  <w:rFonts w:ascii="Arial" w:hAnsi="Arial"/>
                  <w:u w:val="single" w:color="FF0000"/>
                </w:rPr>
                <w:t>Stormwater</w:t>
              </w:r>
            </w:ins>
            <w:r w:rsidR="00E845D3">
              <w:rPr>
                <w:rFonts w:ascii="Arial" w:hAnsi="Arial"/>
                <w:u w:val="single" w:color="FF0000"/>
              </w:rPr>
              <w:t xml:space="preserve"> </w:t>
            </w:r>
            <w:r w:rsidR="004E5641" w:rsidRPr="00E56ED1">
              <w:rPr>
                <w:rFonts w:ascii="Arial" w:hAnsi="Arial"/>
              </w:rPr>
              <w:t xml:space="preserve">General Permit NPDES </w:t>
            </w:r>
            <w:ins w:id="2648" w:author="Pratt, Jamie@Waterboards" w:date="2023-10-25T15:39:00Z">
              <w:r w:rsidR="00D8176D">
                <w:rPr>
                  <w:rFonts w:ascii="Arial" w:hAnsi="Arial"/>
                </w:rPr>
                <w:t>Number</w:t>
              </w:r>
            </w:ins>
            <w:r w:rsidR="004E5641" w:rsidRPr="00E56ED1">
              <w:rPr>
                <w:rFonts w:ascii="Arial" w:hAnsi="Arial"/>
              </w:rPr>
              <w:t xml:space="preserve"> CA S000004</w:t>
            </w:r>
            <w:ins w:id="2649" w:author="Pratt, Jamie@Waterboards" w:date="2023-09-18T15:49:00Z">
              <w:r w:rsidRPr="00E56ED1">
                <w:rPr>
                  <w:rFonts w:ascii="Arial" w:hAnsi="Arial"/>
                </w:rPr>
                <w:t>]</w:t>
              </w:r>
            </w:ins>
          </w:p>
        </w:tc>
        <w:tc>
          <w:tcPr>
            <w:tcW w:w="0" w:type="auto"/>
            <w:vMerge w:val="restart"/>
          </w:tcPr>
          <w:p w14:paraId="362ACCAF"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22FB1A96" w14:textId="77777777" w:rsidR="004E5641" w:rsidRPr="00E56ED1" w:rsidRDefault="004E5641" w:rsidP="00263F9A">
            <w:pPr>
              <w:pStyle w:val="Compact"/>
              <w:rPr>
                <w:rFonts w:ascii="Arial" w:hAnsi="Arial"/>
              </w:rPr>
            </w:pPr>
          </w:p>
          <w:p w14:paraId="1637AB23"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p w14:paraId="70AD0B7E" w14:textId="77777777" w:rsidR="004E5641" w:rsidRPr="00E56ED1" w:rsidRDefault="004E5641" w:rsidP="00263F9A">
            <w:pPr>
              <w:pStyle w:val="Compact"/>
              <w:rPr>
                <w:rFonts w:ascii="Arial" w:hAnsi="Arial"/>
              </w:rPr>
            </w:pPr>
          </w:p>
        </w:tc>
        <w:tc>
          <w:tcPr>
            <w:tcW w:w="0" w:type="auto"/>
            <w:vMerge w:val="restart"/>
          </w:tcPr>
          <w:p w14:paraId="399EE04D"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F0FC9CF"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3BBDC9E4" w14:textId="77777777" w:rsidR="004E5641" w:rsidRPr="00E56ED1" w:rsidRDefault="004E5641" w:rsidP="00263F9A">
            <w:pPr>
              <w:pStyle w:val="Compact"/>
              <w:rPr>
                <w:rFonts w:ascii="Arial" w:hAnsi="Arial"/>
              </w:rPr>
            </w:pPr>
          </w:p>
          <w:p w14:paraId="7AF6F270"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EBF9EE2"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83F290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E79A38D" w14:textId="77777777" w:rsidTr="001148E2">
        <w:tblPrEx>
          <w:jc w:val="center"/>
        </w:tblPrEx>
        <w:tc>
          <w:tcPr>
            <w:tcW w:w="0" w:type="auto"/>
            <w:vMerge/>
          </w:tcPr>
          <w:p w14:paraId="750513C8" w14:textId="77777777" w:rsidR="004E5641" w:rsidRPr="00E56ED1" w:rsidRDefault="004E5641" w:rsidP="00263F9A">
            <w:pPr>
              <w:pStyle w:val="Compact"/>
              <w:rPr>
                <w:rFonts w:ascii="Arial" w:hAnsi="Arial"/>
              </w:rPr>
            </w:pPr>
          </w:p>
        </w:tc>
        <w:tc>
          <w:tcPr>
            <w:tcW w:w="0" w:type="auto"/>
          </w:tcPr>
          <w:p w14:paraId="5ED4E135" w14:textId="77777777" w:rsidR="004E5641" w:rsidRPr="00E56ED1" w:rsidRDefault="004E5641" w:rsidP="00263F9A">
            <w:pPr>
              <w:pStyle w:val="Compact"/>
              <w:rPr>
                <w:rFonts w:ascii="Arial" w:hAnsi="Arial"/>
              </w:rPr>
            </w:pPr>
            <w:r w:rsidRPr="00E56ED1">
              <w:rPr>
                <w:rFonts w:ascii="Arial" w:hAnsi="Arial"/>
              </w:rPr>
              <w:t>County of Santa Clara</w:t>
            </w:r>
          </w:p>
          <w:p w14:paraId="27D08A58" w14:textId="77777777" w:rsidR="004E5641" w:rsidRPr="00E56ED1" w:rsidRDefault="004E5641" w:rsidP="00263F9A">
            <w:pPr>
              <w:pStyle w:val="Compact"/>
              <w:rPr>
                <w:rFonts w:ascii="Arial" w:hAnsi="Arial"/>
              </w:rPr>
            </w:pPr>
            <w:r w:rsidRPr="00E56ED1">
              <w:rPr>
                <w:rFonts w:ascii="Arial" w:hAnsi="Arial"/>
              </w:rPr>
              <w:t>(Storm drain discharges to MS4s)</w:t>
            </w:r>
          </w:p>
          <w:p w14:paraId="06580E84" w14:textId="36BEDA6D" w:rsidR="004E5641" w:rsidRPr="00E56ED1" w:rsidRDefault="003D448E" w:rsidP="00263F9A">
            <w:pPr>
              <w:pStyle w:val="Compact"/>
              <w:rPr>
                <w:rFonts w:ascii="Arial" w:hAnsi="Arial"/>
              </w:rPr>
            </w:pPr>
            <w:ins w:id="2650" w:author="Pratt, Jamie@Waterboards" w:date="2023-09-18T15:49:00Z">
              <w:r w:rsidRPr="00E56ED1">
                <w:rPr>
                  <w:rFonts w:ascii="Arial" w:hAnsi="Arial"/>
                  <w:u w:val="single" w:color="FF0000"/>
                </w:rPr>
                <w:t>[</w:t>
              </w:r>
            </w:ins>
            <w:ins w:id="2651"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52" w:author="Pratt, Jamie@Waterboards" w:date="2023-10-25T15:39:00Z">
              <w:r w:rsidR="00D8176D">
                <w:rPr>
                  <w:rFonts w:ascii="Arial" w:hAnsi="Arial"/>
                </w:rPr>
                <w:t>Number</w:t>
              </w:r>
            </w:ins>
            <w:r w:rsidR="004E5641" w:rsidRPr="00E56ED1">
              <w:rPr>
                <w:rFonts w:ascii="Arial" w:hAnsi="Arial"/>
              </w:rPr>
              <w:t xml:space="preserve"> CA S000004</w:t>
            </w:r>
            <w:ins w:id="2653" w:author="Pratt, Jamie@Waterboards" w:date="2023-09-18T15:49:00Z">
              <w:r w:rsidRPr="00E56ED1">
                <w:rPr>
                  <w:rFonts w:ascii="Arial" w:hAnsi="Arial"/>
                </w:rPr>
                <w:t>]</w:t>
              </w:r>
            </w:ins>
          </w:p>
        </w:tc>
        <w:tc>
          <w:tcPr>
            <w:tcW w:w="0" w:type="auto"/>
            <w:vMerge/>
          </w:tcPr>
          <w:p w14:paraId="7B31886F" w14:textId="77777777" w:rsidR="004E5641" w:rsidRPr="00E56ED1" w:rsidRDefault="004E5641" w:rsidP="00263F9A">
            <w:pPr>
              <w:pStyle w:val="Compact"/>
              <w:rPr>
                <w:rFonts w:ascii="Arial" w:hAnsi="Arial"/>
              </w:rPr>
            </w:pPr>
          </w:p>
        </w:tc>
        <w:tc>
          <w:tcPr>
            <w:tcW w:w="0" w:type="auto"/>
            <w:vMerge/>
          </w:tcPr>
          <w:p w14:paraId="364C0A27" w14:textId="77777777" w:rsidR="004E5641" w:rsidRPr="00E56ED1" w:rsidRDefault="004E5641" w:rsidP="00263F9A">
            <w:pPr>
              <w:pStyle w:val="Compact"/>
              <w:rPr>
                <w:rFonts w:ascii="Arial" w:hAnsi="Arial"/>
              </w:rPr>
            </w:pPr>
          </w:p>
        </w:tc>
        <w:tc>
          <w:tcPr>
            <w:tcW w:w="0" w:type="auto"/>
            <w:vMerge/>
          </w:tcPr>
          <w:p w14:paraId="1E2E4F84" w14:textId="77777777" w:rsidR="004E5641" w:rsidRPr="00E56ED1" w:rsidRDefault="004E5641" w:rsidP="00263F9A">
            <w:pPr>
              <w:pStyle w:val="Compact"/>
              <w:rPr>
                <w:rFonts w:ascii="Arial" w:hAnsi="Arial"/>
              </w:rPr>
            </w:pPr>
          </w:p>
        </w:tc>
        <w:tc>
          <w:tcPr>
            <w:tcW w:w="0" w:type="auto"/>
            <w:vMerge/>
          </w:tcPr>
          <w:p w14:paraId="71AD2A28" w14:textId="77777777" w:rsidR="004E5641" w:rsidRPr="00E56ED1" w:rsidRDefault="004E5641" w:rsidP="00263F9A">
            <w:pPr>
              <w:pStyle w:val="Compact"/>
              <w:rPr>
                <w:rFonts w:ascii="Arial" w:hAnsi="Arial"/>
              </w:rPr>
            </w:pPr>
          </w:p>
        </w:tc>
        <w:tc>
          <w:tcPr>
            <w:tcW w:w="0" w:type="auto"/>
            <w:vMerge/>
          </w:tcPr>
          <w:p w14:paraId="1B372B02" w14:textId="77777777" w:rsidR="004E5641" w:rsidRPr="00E56ED1" w:rsidRDefault="004E5641" w:rsidP="00263F9A">
            <w:pPr>
              <w:pStyle w:val="Compact"/>
              <w:rPr>
                <w:rFonts w:ascii="Arial" w:hAnsi="Arial"/>
              </w:rPr>
            </w:pPr>
          </w:p>
        </w:tc>
      </w:tr>
      <w:tr w:rsidR="00E845D3" w:rsidRPr="00E56ED1" w14:paraId="1354E267" w14:textId="77777777" w:rsidTr="001148E2">
        <w:tblPrEx>
          <w:jc w:val="center"/>
        </w:tblPrEx>
        <w:tc>
          <w:tcPr>
            <w:tcW w:w="0" w:type="auto"/>
          </w:tcPr>
          <w:p w14:paraId="0B841811" w14:textId="77777777" w:rsidR="004E5641" w:rsidRPr="00E56ED1" w:rsidRDefault="004E5641" w:rsidP="00263F9A">
            <w:pPr>
              <w:pStyle w:val="Compact"/>
              <w:rPr>
                <w:rFonts w:ascii="Arial" w:hAnsi="Arial"/>
              </w:rPr>
            </w:pPr>
            <w:proofErr w:type="spellStart"/>
            <w:r w:rsidRPr="00E56ED1">
              <w:rPr>
                <w:rFonts w:ascii="Arial" w:hAnsi="Arial"/>
              </w:rPr>
              <w:t>Uvas</w:t>
            </w:r>
            <w:proofErr w:type="spellEnd"/>
            <w:r w:rsidRPr="00E56ED1">
              <w:rPr>
                <w:rFonts w:ascii="Arial" w:hAnsi="Arial"/>
              </w:rPr>
              <w:t xml:space="preserve"> Creek</w:t>
            </w:r>
          </w:p>
          <w:p w14:paraId="659BEE5C" w14:textId="77777777" w:rsidR="004E5641" w:rsidRPr="00E56ED1" w:rsidRDefault="004E5641" w:rsidP="00263F9A">
            <w:pPr>
              <w:pStyle w:val="Compact"/>
              <w:rPr>
                <w:rFonts w:ascii="Arial" w:hAnsi="Arial"/>
              </w:rPr>
            </w:pPr>
            <w:proofErr w:type="spellStart"/>
            <w:r w:rsidRPr="00E56ED1">
              <w:rPr>
                <w:rFonts w:ascii="Arial" w:hAnsi="Arial"/>
              </w:rPr>
              <w:t>Carnadero</w:t>
            </w:r>
            <w:proofErr w:type="spellEnd"/>
            <w:r w:rsidRPr="00E56ED1">
              <w:rPr>
                <w:rFonts w:ascii="Arial" w:hAnsi="Arial"/>
              </w:rPr>
              <w:t xml:space="preserve"> Creek</w:t>
            </w:r>
          </w:p>
        </w:tc>
        <w:tc>
          <w:tcPr>
            <w:tcW w:w="0" w:type="auto"/>
          </w:tcPr>
          <w:p w14:paraId="2A142361" w14:textId="77777777" w:rsidR="004E5641" w:rsidRPr="00E56ED1" w:rsidRDefault="004E5641" w:rsidP="00263F9A">
            <w:pPr>
              <w:pStyle w:val="Compact"/>
              <w:rPr>
                <w:rFonts w:ascii="Arial" w:hAnsi="Arial"/>
              </w:rPr>
            </w:pPr>
            <w:r w:rsidRPr="00E56ED1">
              <w:rPr>
                <w:rFonts w:ascii="Arial" w:hAnsi="Arial"/>
              </w:rPr>
              <w:t>City of Gilroy</w:t>
            </w:r>
          </w:p>
          <w:p w14:paraId="619DFF8D" w14:textId="77777777" w:rsidR="004E5641" w:rsidRPr="00E56ED1" w:rsidRDefault="004E5641" w:rsidP="00263F9A">
            <w:pPr>
              <w:pStyle w:val="Compact"/>
              <w:rPr>
                <w:rFonts w:ascii="Arial" w:hAnsi="Arial"/>
              </w:rPr>
            </w:pPr>
            <w:r w:rsidRPr="00E56ED1">
              <w:rPr>
                <w:rFonts w:ascii="Arial" w:hAnsi="Arial"/>
              </w:rPr>
              <w:t>City of Morgan Hill</w:t>
            </w:r>
          </w:p>
          <w:p w14:paraId="0561B0B9" w14:textId="77777777" w:rsidR="004E5641" w:rsidRPr="00E56ED1" w:rsidRDefault="004E5641" w:rsidP="00263F9A">
            <w:pPr>
              <w:pStyle w:val="Compact"/>
              <w:rPr>
                <w:rFonts w:ascii="Arial" w:hAnsi="Arial"/>
              </w:rPr>
            </w:pPr>
            <w:r w:rsidRPr="00E56ED1">
              <w:rPr>
                <w:rFonts w:ascii="Arial" w:hAnsi="Arial"/>
              </w:rPr>
              <w:t xml:space="preserve">(Storm drain </w:t>
            </w:r>
            <w:proofErr w:type="gramStart"/>
            <w:r w:rsidRPr="00E56ED1">
              <w:rPr>
                <w:rFonts w:ascii="Arial" w:hAnsi="Arial"/>
              </w:rPr>
              <w:t>dis charges</w:t>
            </w:r>
            <w:proofErr w:type="gramEnd"/>
            <w:r w:rsidRPr="00E56ED1">
              <w:rPr>
                <w:rFonts w:ascii="Arial" w:hAnsi="Arial"/>
              </w:rPr>
              <w:t xml:space="preserve"> to MS4s)</w:t>
            </w:r>
          </w:p>
          <w:p w14:paraId="0FC55D49" w14:textId="41F12CA8" w:rsidR="004E5641" w:rsidRPr="00E56ED1" w:rsidRDefault="003D448E" w:rsidP="00263F9A">
            <w:pPr>
              <w:pStyle w:val="Compact"/>
              <w:rPr>
                <w:rFonts w:ascii="Arial" w:hAnsi="Arial"/>
              </w:rPr>
            </w:pPr>
            <w:ins w:id="2654" w:author="Pratt, Jamie@Waterboards" w:date="2023-09-18T15:50:00Z">
              <w:r w:rsidRPr="00E56ED1">
                <w:rPr>
                  <w:rFonts w:ascii="Arial" w:hAnsi="Arial"/>
                  <w:u w:val="single" w:color="FF0000"/>
                </w:rPr>
                <w:t>[</w:t>
              </w:r>
            </w:ins>
            <w:ins w:id="2655"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56" w:author="Pratt, Jamie@Waterboards" w:date="2023-10-25T15:39:00Z">
              <w:r w:rsidR="00D8176D">
                <w:rPr>
                  <w:rFonts w:ascii="Arial" w:hAnsi="Arial"/>
                </w:rPr>
                <w:t>Number</w:t>
              </w:r>
            </w:ins>
            <w:r w:rsidR="004E5641" w:rsidRPr="00E56ED1">
              <w:rPr>
                <w:rFonts w:ascii="Arial" w:hAnsi="Arial"/>
              </w:rPr>
              <w:t xml:space="preserve"> CA S000004</w:t>
            </w:r>
            <w:ins w:id="2657" w:author="Pratt, Jamie@Waterboards" w:date="2023-09-18T15:50:00Z">
              <w:r w:rsidRPr="00E56ED1">
                <w:rPr>
                  <w:rFonts w:ascii="Arial" w:hAnsi="Arial"/>
                </w:rPr>
                <w:t>]</w:t>
              </w:r>
            </w:ins>
          </w:p>
        </w:tc>
        <w:tc>
          <w:tcPr>
            <w:tcW w:w="0" w:type="auto"/>
          </w:tcPr>
          <w:p w14:paraId="21987637"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70FBD466" w14:textId="77777777" w:rsidR="004E5641" w:rsidRPr="00E56ED1" w:rsidRDefault="004E5641" w:rsidP="00263F9A">
            <w:pPr>
              <w:pStyle w:val="Compact"/>
              <w:rPr>
                <w:rFonts w:ascii="Arial" w:hAnsi="Arial"/>
              </w:rPr>
            </w:pPr>
          </w:p>
          <w:p w14:paraId="081044A5"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73261D85"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18475E45"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04F846BA" w14:textId="77777777" w:rsidR="004E5641" w:rsidRPr="00E56ED1" w:rsidRDefault="004E5641" w:rsidP="00263F9A">
            <w:pPr>
              <w:pStyle w:val="Compact"/>
              <w:rPr>
                <w:rFonts w:ascii="Arial" w:hAnsi="Arial"/>
              </w:rPr>
            </w:pPr>
          </w:p>
          <w:p w14:paraId="43BDEFE3"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tcPr>
          <w:p w14:paraId="68A8B8A5"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2BC08256"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65219BE7" w14:textId="77777777" w:rsidTr="001148E2">
        <w:tblPrEx>
          <w:jc w:val="center"/>
        </w:tblPrEx>
        <w:tc>
          <w:tcPr>
            <w:tcW w:w="0" w:type="auto"/>
          </w:tcPr>
          <w:p w14:paraId="3A7E55FF" w14:textId="77777777" w:rsidR="004E5641" w:rsidRPr="00E56ED1" w:rsidRDefault="004E5641" w:rsidP="00263F9A">
            <w:pPr>
              <w:pStyle w:val="Compact"/>
              <w:rPr>
                <w:rFonts w:ascii="Arial" w:hAnsi="Arial"/>
              </w:rPr>
            </w:pPr>
            <w:r w:rsidRPr="00E56ED1">
              <w:rPr>
                <w:rFonts w:ascii="Arial" w:hAnsi="Arial"/>
              </w:rPr>
              <w:lastRenderedPageBreak/>
              <w:t>San Benito River</w:t>
            </w:r>
          </w:p>
        </w:tc>
        <w:tc>
          <w:tcPr>
            <w:tcW w:w="0" w:type="auto"/>
          </w:tcPr>
          <w:p w14:paraId="1BB5E38B" w14:textId="77777777" w:rsidR="004E5641" w:rsidRPr="00E56ED1" w:rsidRDefault="004E5641" w:rsidP="00263F9A">
            <w:pPr>
              <w:pStyle w:val="Compact"/>
              <w:rPr>
                <w:rFonts w:ascii="Arial" w:hAnsi="Arial"/>
              </w:rPr>
            </w:pPr>
            <w:r w:rsidRPr="00E56ED1">
              <w:rPr>
                <w:rFonts w:ascii="Arial" w:hAnsi="Arial"/>
              </w:rPr>
              <w:t>City of Hollister</w:t>
            </w:r>
          </w:p>
          <w:p w14:paraId="2BE6FF0C" w14:textId="77777777" w:rsidR="004E5641" w:rsidRPr="00E56ED1" w:rsidRDefault="004E5641" w:rsidP="00263F9A">
            <w:pPr>
              <w:pStyle w:val="Compact"/>
              <w:rPr>
                <w:rFonts w:ascii="Arial" w:hAnsi="Arial"/>
              </w:rPr>
            </w:pPr>
            <w:r w:rsidRPr="00E56ED1">
              <w:rPr>
                <w:rFonts w:ascii="Arial" w:hAnsi="Arial"/>
              </w:rPr>
              <w:t>(Storm drain charges to MS4s)</w:t>
            </w:r>
          </w:p>
          <w:p w14:paraId="57D34800" w14:textId="1DEA35DF" w:rsidR="004E5641" w:rsidRPr="00E56ED1" w:rsidRDefault="003D448E" w:rsidP="00263F9A">
            <w:pPr>
              <w:pStyle w:val="Compact"/>
              <w:rPr>
                <w:rFonts w:ascii="Arial" w:hAnsi="Arial"/>
              </w:rPr>
            </w:pPr>
            <w:ins w:id="2658" w:author="Pratt, Jamie@Waterboards" w:date="2023-09-18T15:50:00Z">
              <w:r w:rsidRPr="00E56ED1">
                <w:rPr>
                  <w:rFonts w:ascii="Arial" w:hAnsi="Arial"/>
                  <w:u w:val="single" w:color="FF0000"/>
                </w:rPr>
                <w:t>[</w:t>
              </w:r>
            </w:ins>
            <w:ins w:id="2659" w:author="Pratt, Jamie@Waterboards" w:date="2023-11-08T16:03:00Z">
              <w:r w:rsidR="00E845D3">
                <w:rPr>
                  <w:rFonts w:ascii="Arial" w:hAnsi="Arial"/>
                  <w:u w:val="single" w:color="FF0000"/>
                </w:rPr>
                <w:t>Stormwater</w:t>
              </w:r>
            </w:ins>
            <w:r w:rsidR="00E845D3" w:rsidRPr="00E56ED1">
              <w:rPr>
                <w:rFonts w:ascii="Arial" w:hAnsi="Arial"/>
              </w:rPr>
              <w:t xml:space="preserve"> </w:t>
            </w:r>
            <w:r w:rsidR="004E5641" w:rsidRPr="00E56ED1">
              <w:rPr>
                <w:rFonts w:ascii="Arial" w:hAnsi="Arial"/>
              </w:rPr>
              <w:t xml:space="preserve">General Permit NPDES </w:t>
            </w:r>
            <w:ins w:id="2660" w:author="Pratt, Jamie@Waterboards" w:date="2023-10-25T15:39:00Z">
              <w:r w:rsidR="00D8176D">
                <w:rPr>
                  <w:rFonts w:ascii="Arial" w:hAnsi="Arial"/>
                </w:rPr>
                <w:t>Number</w:t>
              </w:r>
            </w:ins>
            <w:r w:rsidR="004E5641" w:rsidRPr="00E56ED1">
              <w:rPr>
                <w:rFonts w:ascii="Arial" w:hAnsi="Arial"/>
              </w:rPr>
              <w:t xml:space="preserve"> CA S000004</w:t>
            </w:r>
            <w:ins w:id="2661" w:author="Pratt, Jamie@Waterboards" w:date="2023-09-18T15:50:00Z">
              <w:r w:rsidRPr="00E56ED1">
                <w:rPr>
                  <w:rFonts w:ascii="Arial" w:hAnsi="Arial"/>
                </w:rPr>
                <w:t>]</w:t>
              </w:r>
            </w:ins>
          </w:p>
        </w:tc>
        <w:tc>
          <w:tcPr>
            <w:tcW w:w="0" w:type="auto"/>
          </w:tcPr>
          <w:p w14:paraId="5F7DFD44"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7F6A0EAA"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tcPr>
          <w:p w14:paraId="22C17E5B"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7419206E"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tcPr>
          <w:p w14:paraId="02FDFEB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20CFF1" w14:textId="77777777" w:rsidTr="001148E2">
        <w:tblPrEx>
          <w:jc w:val="center"/>
        </w:tblPrEx>
        <w:tc>
          <w:tcPr>
            <w:tcW w:w="0" w:type="auto"/>
            <w:vMerge w:val="restart"/>
          </w:tcPr>
          <w:p w14:paraId="5566DC90" w14:textId="77777777" w:rsidR="004E5641" w:rsidRPr="00E56ED1" w:rsidRDefault="004E5641" w:rsidP="00263F9A">
            <w:pPr>
              <w:pStyle w:val="Compact"/>
              <w:rPr>
                <w:rFonts w:ascii="Arial" w:hAnsi="Arial"/>
              </w:rPr>
            </w:pPr>
            <w:r w:rsidRPr="00E56ED1">
              <w:rPr>
                <w:rFonts w:ascii="Arial" w:hAnsi="Arial"/>
              </w:rPr>
              <w:t>Any identified impaired waterbody that receives discharges from NPDES</w:t>
            </w:r>
            <w:r w:rsidRPr="00E56ED1">
              <w:rPr>
                <w:rFonts w:ascii="Cambria Math" w:hAnsi="Cambria Math" w:cs="Cambria Math"/>
              </w:rPr>
              <w:t>‑</w:t>
            </w:r>
            <w:r w:rsidRPr="00E56ED1">
              <w:rPr>
                <w:rFonts w:ascii="Arial" w:hAnsi="Arial"/>
              </w:rPr>
              <w:t>permitted industrial or construction activities within the Pajaro River Basin</w:t>
            </w:r>
          </w:p>
        </w:tc>
        <w:tc>
          <w:tcPr>
            <w:tcW w:w="0" w:type="auto"/>
          </w:tcPr>
          <w:p w14:paraId="66286384" w14:textId="77777777" w:rsidR="004E5641" w:rsidRPr="00E56ED1" w:rsidRDefault="004E5641" w:rsidP="00263F9A">
            <w:pPr>
              <w:pStyle w:val="Compact"/>
              <w:rPr>
                <w:rFonts w:ascii="Arial" w:hAnsi="Arial"/>
              </w:rPr>
            </w:pPr>
            <w:r w:rsidRPr="00E56ED1">
              <w:rPr>
                <w:rFonts w:ascii="Arial" w:hAnsi="Arial"/>
              </w:rPr>
              <w:t>Industrial stormwater general permit</w:t>
            </w:r>
          </w:p>
          <w:p w14:paraId="367EABAD" w14:textId="77777777" w:rsidR="004E5641" w:rsidRPr="00E56ED1" w:rsidRDefault="004E5641" w:rsidP="00263F9A">
            <w:pPr>
              <w:pStyle w:val="Compact"/>
              <w:rPr>
                <w:rFonts w:ascii="Arial" w:hAnsi="Arial"/>
              </w:rPr>
            </w:pPr>
            <w:r w:rsidRPr="00E56ED1">
              <w:rPr>
                <w:rFonts w:ascii="Arial" w:hAnsi="Arial"/>
              </w:rPr>
              <w:t>(storm drain discharges from industrial facilities)</w:t>
            </w:r>
          </w:p>
          <w:p w14:paraId="348CD4D4" w14:textId="22E03106" w:rsidR="004E5641" w:rsidRPr="00E56ED1" w:rsidRDefault="003D448E" w:rsidP="00263F9A">
            <w:pPr>
              <w:pStyle w:val="Compact"/>
              <w:rPr>
                <w:rFonts w:ascii="Arial" w:hAnsi="Arial"/>
              </w:rPr>
            </w:pPr>
            <w:ins w:id="2662" w:author="Pratt, Jamie@Waterboards" w:date="2023-09-18T15:50:00Z">
              <w:r w:rsidRPr="00E56ED1">
                <w:rPr>
                  <w:rFonts w:ascii="Arial" w:hAnsi="Arial"/>
                  <w:u w:val="single" w:color="FF0000"/>
                </w:rPr>
                <w:t>[</w:t>
              </w:r>
            </w:ins>
            <w:r w:rsidR="004E5641" w:rsidRPr="00E56ED1">
              <w:rPr>
                <w:rFonts w:ascii="Arial" w:hAnsi="Arial"/>
              </w:rPr>
              <w:t xml:space="preserve">NPDES </w:t>
            </w:r>
            <w:ins w:id="2663" w:author="Pratt, Jamie@Waterboards" w:date="2023-10-25T15:39:00Z">
              <w:r w:rsidR="00D8176D">
                <w:rPr>
                  <w:rFonts w:ascii="Arial" w:hAnsi="Arial"/>
                </w:rPr>
                <w:t>Number</w:t>
              </w:r>
            </w:ins>
            <w:r w:rsidR="004E5641" w:rsidRPr="00E56ED1">
              <w:rPr>
                <w:rFonts w:ascii="Arial" w:hAnsi="Arial"/>
              </w:rPr>
              <w:t xml:space="preserve"> CA S000001</w:t>
            </w:r>
            <w:ins w:id="2664" w:author="Pratt, Jamie@Waterboards" w:date="2023-09-18T15:50:00Z">
              <w:r w:rsidRPr="00E56ED1">
                <w:rPr>
                  <w:rFonts w:ascii="Arial" w:hAnsi="Arial"/>
                </w:rPr>
                <w:t>]</w:t>
              </w:r>
            </w:ins>
          </w:p>
        </w:tc>
        <w:tc>
          <w:tcPr>
            <w:tcW w:w="0" w:type="auto"/>
            <w:vMerge w:val="restart"/>
          </w:tcPr>
          <w:p w14:paraId="19CD9FB6"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0074C2AB"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1A5CBA6B"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7268595C" w14:textId="77777777" w:rsidR="004E5641" w:rsidRPr="00E56ED1" w:rsidRDefault="004E5641" w:rsidP="00263F9A">
            <w:pPr>
              <w:pStyle w:val="Compact"/>
              <w:rPr>
                <w:rFonts w:ascii="Arial" w:hAnsi="Arial"/>
              </w:rPr>
            </w:pPr>
            <w:r w:rsidRPr="00E56ED1">
              <w:rPr>
                <w:rFonts w:ascii="Arial" w:hAnsi="Arial"/>
              </w:rPr>
              <w:t>See specific waterbody for specific WLAs</w:t>
            </w:r>
          </w:p>
        </w:tc>
        <w:tc>
          <w:tcPr>
            <w:tcW w:w="0" w:type="auto"/>
            <w:vMerge w:val="restart"/>
          </w:tcPr>
          <w:p w14:paraId="2839167F"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4897006F" w14:textId="77777777" w:rsidTr="001148E2">
        <w:tblPrEx>
          <w:jc w:val="center"/>
        </w:tblPrEx>
        <w:tc>
          <w:tcPr>
            <w:tcW w:w="0" w:type="auto"/>
            <w:vMerge/>
          </w:tcPr>
          <w:p w14:paraId="52D6272B" w14:textId="77777777" w:rsidR="004E5641" w:rsidRPr="00E56ED1" w:rsidRDefault="004E5641" w:rsidP="00263F9A">
            <w:pPr>
              <w:pStyle w:val="Compact"/>
              <w:rPr>
                <w:rFonts w:ascii="Arial" w:hAnsi="Arial"/>
              </w:rPr>
            </w:pPr>
          </w:p>
        </w:tc>
        <w:tc>
          <w:tcPr>
            <w:tcW w:w="0" w:type="auto"/>
          </w:tcPr>
          <w:p w14:paraId="7CA9758F" w14:textId="77777777" w:rsidR="004E5641" w:rsidRPr="00E56ED1" w:rsidRDefault="004E5641" w:rsidP="00263F9A">
            <w:pPr>
              <w:pStyle w:val="Compact"/>
              <w:rPr>
                <w:rFonts w:ascii="Arial" w:hAnsi="Arial"/>
              </w:rPr>
            </w:pPr>
            <w:r w:rsidRPr="00E56ED1">
              <w:rPr>
                <w:rFonts w:ascii="Arial" w:hAnsi="Arial"/>
              </w:rPr>
              <w:t>Construction stormwater general permit</w:t>
            </w:r>
          </w:p>
          <w:p w14:paraId="0C0FE018" w14:textId="77777777" w:rsidR="004E5641" w:rsidRPr="00E56ED1" w:rsidRDefault="004E5641" w:rsidP="00263F9A">
            <w:pPr>
              <w:pStyle w:val="Compact"/>
              <w:rPr>
                <w:rFonts w:ascii="Arial" w:hAnsi="Arial"/>
              </w:rPr>
            </w:pPr>
            <w:r w:rsidRPr="00E56ED1">
              <w:rPr>
                <w:rFonts w:ascii="Arial" w:hAnsi="Arial"/>
              </w:rPr>
              <w:t>(storm drain discharges from construction</w:t>
            </w:r>
          </w:p>
          <w:p w14:paraId="5814B6FC" w14:textId="77777777" w:rsidR="004E5641" w:rsidRPr="00E56ED1" w:rsidRDefault="004E5641" w:rsidP="00263F9A">
            <w:pPr>
              <w:pStyle w:val="Compact"/>
              <w:rPr>
                <w:rFonts w:ascii="Arial" w:hAnsi="Arial"/>
              </w:rPr>
            </w:pPr>
            <w:r w:rsidRPr="00E56ED1">
              <w:rPr>
                <w:rFonts w:ascii="Arial" w:hAnsi="Arial"/>
              </w:rPr>
              <w:t>operations)</w:t>
            </w:r>
          </w:p>
          <w:p w14:paraId="2DBCB937" w14:textId="455F655E" w:rsidR="004E5641" w:rsidRPr="00E56ED1" w:rsidRDefault="003D448E" w:rsidP="00263F9A">
            <w:pPr>
              <w:pStyle w:val="Compact"/>
              <w:rPr>
                <w:rFonts w:ascii="Arial" w:hAnsi="Arial"/>
              </w:rPr>
            </w:pPr>
            <w:ins w:id="2665" w:author="Pratt, Jamie@Waterboards" w:date="2023-09-18T15:50:00Z">
              <w:r w:rsidRPr="00E56ED1">
                <w:rPr>
                  <w:rFonts w:ascii="Arial" w:hAnsi="Arial"/>
                  <w:u w:val="single" w:color="FF0000"/>
                </w:rPr>
                <w:t>[</w:t>
              </w:r>
            </w:ins>
            <w:r w:rsidR="004E5641" w:rsidRPr="00E56ED1">
              <w:rPr>
                <w:rFonts w:ascii="Arial" w:hAnsi="Arial"/>
              </w:rPr>
              <w:t xml:space="preserve">NPDES </w:t>
            </w:r>
            <w:ins w:id="2666" w:author="Pratt, Jamie@Waterboards" w:date="2023-10-25T15:39:00Z">
              <w:r w:rsidR="00D8176D">
                <w:rPr>
                  <w:rFonts w:ascii="Arial" w:hAnsi="Arial"/>
                </w:rPr>
                <w:t>Number</w:t>
              </w:r>
            </w:ins>
            <w:r w:rsidR="004E5641" w:rsidRPr="00E56ED1">
              <w:rPr>
                <w:rFonts w:ascii="Arial" w:hAnsi="Arial"/>
              </w:rPr>
              <w:t xml:space="preserve"> CA S000002</w:t>
            </w:r>
            <w:ins w:id="2667" w:author="Pratt, Jamie@Waterboards" w:date="2023-09-18T15:50:00Z">
              <w:r w:rsidRPr="00E56ED1">
                <w:rPr>
                  <w:rFonts w:ascii="Arial" w:hAnsi="Arial"/>
                </w:rPr>
                <w:t>]</w:t>
              </w:r>
            </w:ins>
          </w:p>
        </w:tc>
        <w:tc>
          <w:tcPr>
            <w:tcW w:w="0" w:type="auto"/>
            <w:vMerge/>
          </w:tcPr>
          <w:p w14:paraId="3C1A3A63" w14:textId="77777777" w:rsidR="004E5641" w:rsidRPr="00E56ED1" w:rsidRDefault="004E5641" w:rsidP="00263F9A">
            <w:pPr>
              <w:pStyle w:val="Compact"/>
              <w:rPr>
                <w:rFonts w:ascii="Arial" w:hAnsi="Arial"/>
              </w:rPr>
            </w:pPr>
          </w:p>
        </w:tc>
        <w:tc>
          <w:tcPr>
            <w:tcW w:w="0" w:type="auto"/>
            <w:vMerge/>
          </w:tcPr>
          <w:p w14:paraId="553EC5C6" w14:textId="77777777" w:rsidR="004E5641" w:rsidRPr="00E56ED1" w:rsidRDefault="004E5641" w:rsidP="00263F9A">
            <w:pPr>
              <w:pStyle w:val="Compact"/>
              <w:rPr>
                <w:rFonts w:ascii="Arial" w:hAnsi="Arial"/>
              </w:rPr>
            </w:pPr>
          </w:p>
        </w:tc>
        <w:tc>
          <w:tcPr>
            <w:tcW w:w="0" w:type="auto"/>
            <w:vMerge/>
          </w:tcPr>
          <w:p w14:paraId="643626A7" w14:textId="77777777" w:rsidR="004E5641" w:rsidRPr="00E56ED1" w:rsidRDefault="004E5641" w:rsidP="00263F9A">
            <w:pPr>
              <w:pStyle w:val="Compact"/>
              <w:rPr>
                <w:rFonts w:ascii="Arial" w:hAnsi="Arial"/>
              </w:rPr>
            </w:pPr>
          </w:p>
        </w:tc>
        <w:tc>
          <w:tcPr>
            <w:tcW w:w="0" w:type="auto"/>
            <w:vMerge/>
          </w:tcPr>
          <w:p w14:paraId="0C75B9D3" w14:textId="77777777" w:rsidR="004E5641" w:rsidRPr="00E56ED1" w:rsidRDefault="004E5641" w:rsidP="00263F9A">
            <w:pPr>
              <w:pStyle w:val="Compact"/>
              <w:rPr>
                <w:rFonts w:ascii="Arial" w:hAnsi="Arial"/>
              </w:rPr>
            </w:pPr>
          </w:p>
        </w:tc>
        <w:tc>
          <w:tcPr>
            <w:tcW w:w="0" w:type="auto"/>
            <w:vMerge/>
          </w:tcPr>
          <w:p w14:paraId="1B668F5F" w14:textId="77777777" w:rsidR="004E5641" w:rsidRPr="00E56ED1" w:rsidRDefault="004E5641" w:rsidP="00263F9A">
            <w:pPr>
              <w:pStyle w:val="Compact"/>
              <w:rPr>
                <w:rFonts w:ascii="Arial" w:hAnsi="Arial"/>
              </w:rPr>
            </w:pPr>
          </w:p>
        </w:tc>
      </w:tr>
      <w:tr w:rsidR="00E56ED1" w:rsidRPr="00E56ED1" w14:paraId="4FBD1D8C" w14:textId="77777777" w:rsidTr="001148E2">
        <w:tblPrEx>
          <w:jc w:val="center"/>
        </w:tblPrEx>
        <w:tc>
          <w:tcPr>
            <w:tcW w:w="0" w:type="auto"/>
            <w:gridSpan w:val="7"/>
          </w:tcPr>
          <w:p w14:paraId="63F882C1" w14:textId="20E75AC7" w:rsidR="004E5641" w:rsidRPr="00E56ED1" w:rsidRDefault="004E5641" w:rsidP="00263F9A">
            <w:pPr>
              <w:pStyle w:val="Compact"/>
              <w:rPr>
                <w:rFonts w:ascii="Arial" w:hAnsi="Arial"/>
                <w:bCs/>
              </w:rPr>
            </w:pPr>
            <w:r w:rsidRPr="00E56ED1">
              <w:rPr>
                <w:rFonts w:ascii="Arial" w:hAnsi="Arial"/>
                <w:bCs/>
              </w:rPr>
              <w:t>Final Load Allocations (LAs)</w:t>
            </w:r>
            <w:r w:rsidRPr="00E56ED1">
              <w:rPr>
                <w:rFonts w:ascii="Arial" w:hAnsi="Arial"/>
                <w:bCs/>
                <w:vertAlign w:val="superscript"/>
              </w:rPr>
              <w:t>A,</w:t>
            </w:r>
            <w:r w:rsidR="00CF371E" w:rsidRPr="00E56ED1">
              <w:rPr>
                <w:rFonts w:ascii="Arial" w:hAnsi="Arial"/>
                <w:bCs/>
                <w:vertAlign w:val="superscript"/>
              </w:rPr>
              <w:t xml:space="preserve"> </w:t>
            </w:r>
            <w:r w:rsidRPr="00E56ED1">
              <w:rPr>
                <w:rFonts w:ascii="Arial" w:hAnsi="Arial"/>
                <w:bCs/>
                <w:vertAlign w:val="superscript"/>
              </w:rPr>
              <w:t>B</w:t>
            </w:r>
          </w:p>
        </w:tc>
      </w:tr>
      <w:tr w:rsidR="00E845D3" w:rsidRPr="00E56ED1" w14:paraId="6FAEBB72" w14:textId="77777777" w:rsidTr="001148E2">
        <w:tblPrEx>
          <w:jc w:val="center"/>
        </w:tblPrEx>
        <w:tc>
          <w:tcPr>
            <w:tcW w:w="0" w:type="auto"/>
            <w:vMerge w:val="restart"/>
          </w:tcPr>
          <w:p w14:paraId="2523723B" w14:textId="77777777" w:rsidR="004E5641" w:rsidRPr="00E56ED1" w:rsidRDefault="004E5641" w:rsidP="00263F9A">
            <w:pPr>
              <w:pStyle w:val="Compact"/>
              <w:rPr>
                <w:rFonts w:ascii="Arial" w:hAnsi="Arial"/>
              </w:rPr>
            </w:pPr>
            <w:r w:rsidRPr="00E56ED1">
              <w:rPr>
                <w:rFonts w:ascii="Arial" w:hAnsi="Arial"/>
              </w:rPr>
              <w:t>Pajaro River, all reaches, including the Pajaro River Estuary</w:t>
            </w:r>
          </w:p>
        </w:tc>
        <w:tc>
          <w:tcPr>
            <w:tcW w:w="0" w:type="auto"/>
          </w:tcPr>
          <w:p w14:paraId="5BE20A43" w14:textId="77777777" w:rsidR="004E5641" w:rsidRPr="00E56ED1" w:rsidRDefault="004E5641" w:rsidP="00263F9A">
            <w:pPr>
              <w:pStyle w:val="Compact"/>
              <w:rPr>
                <w:rFonts w:ascii="Arial" w:hAnsi="Arial"/>
              </w:rPr>
            </w:pPr>
            <w:r w:rsidRPr="00E56ED1">
              <w:rPr>
                <w:rFonts w:ascii="Arial" w:hAnsi="Arial"/>
              </w:rPr>
              <w:t>Owner/operators of irrigated agricultural lands</w:t>
            </w:r>
          </w:p>
          <w:p w14:paraId="09B09B76"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5748BFA7" w14:textId="77777777" w:rsidR="004E5641" w:rsidRPr="00E56ED1" w:rsidRDefault="004E5641" w:rsidP="00263F9A">
            <w:pPr>
              <w:pStyle w:val="Compact"/>
              <w:rPr>
                <w:rFonts w:ascii="Arial" w:hAnsi="Arial"/>
                <w:vertAlign w:val="superscript"/>
              </w:rPr>
            </w:pPr>
            <w:r w:rsidRPr="00E56ED1">
              <w:rPr>
                <w:rFonts w:ascii="Arial" w:hAnsi="Arial"/>
              </w:rPr>
              <w:t xml:space="preserve">3.9 Dry </w:t>
            </w:r>
            <w:proofErr w:type="spellStart"/>
            <w:r w:rsidRPr="00E56ED1">
              <w:rPr>
                <w:rFonts w:ascii="Arial" w:hAnsi="Arial"/>
              </w:rPr>
              <w:t>season</w:t>
            </w:r>
            <w:r w:rsidRPr="00E56ED1">
              <w:rPr>
                <w:rFonts w:ascii="Arial" w:hAnsi="Arial"/>
                <w:vertAlign w:val="superscript"/>
              </w:rPr>
              <w:t>D</w:t>
            </w:r>
            <w:proofErr w:type="spellEnd"/>
          </w:p>
          <w:p w14:paraId="1CED55F1" w14:textId="77777777" w:rsidR="004E5641" w:rsidRPr="00E56ED1" w:rsidRDefault="004E5641" w:rsidP="00263F9A">
            <w:pPr>
              <w:pStyle w:val="Compact"/>
              <w:rPr>
                <w:rFonts w:ascii="Arial" w:hAnsi="Arial"/>
              </w:rPr>
            </w:pPr>
          </w:p>
          <w:p w14:paraId="5806C415"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69D490D"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2B082F05"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7400AE9A" w14:textId="77777777" w:rsidR="004E5641" w:rsidRPr="00E56ED1" w:rsidRDefault="004E5641" w:rsidP="00263F9A">
            <w:pPr>
              <w:pStyle w:val="Compact"/>
              <w:rPr>
                <w:rFonts w:ascii="Arial" w:hAnsi="Arial"/>
              </w:rPr>
            </w:pPr>
          </w:p>
          <w:p w14:paraId="59373757"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652E5F0"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54C002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681EAED" w14:textId="77777777" w:rsidTr="001148E2">
        <w:tblPrEx>
          <w:jc w:val="center"/>
        </w:tblPrEx>
        <w:tc>
          <w:tcPr>
            <w:tcW w:w="0" w:type="auto"/>
            <w:vMerge/>
          </w:tcPr>
          <w:p w14:paraId="1D59F81B" w14:textId="77777777" w:rsidR="004E5641" w:rsidRPr="00E56ED1" w:rsidRDefault="004E5641" w:rsidP="00263F9A">
            <w:pPr>
              <w:pStyle w:val="Compact"/>
              <w:rPr>
                <w:rFonts w:ascii="Arial" w:hAnsi="Arial"/>
              </w:rPr>
            </w:pPr>
          </w:p>
        </w:tc>
        <w:tc>
          <w:tcPr>
            <w:tcW w:w="0" w:type="auto"/>
          </w:tcPr>
          <w:p w14:paraId="1F8FE8AC"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6EDDBF2F"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4BFC70D3" w14:textId="77777777" w:rsidR="004E5641" w:rsidRPr="00E56ED1" w:rsidRDefault="004E5641" w:rsidP="00263F9A">
            <w:pPr>
              <w:pStyle w:val="Compact"/>
              <w:rPr>
                <w:rFonts w:ascii="Arial" w:hAnsi="Arial"/>
              </w:rPr>
            </w:pPr>
          </w:p>
        </w:tc>
        <w:tc>
          <w:tcPr>
            <w:tcW w:w="0" w:type="auto"/>
            <w:vMerge/>
          </w:tcPr>
          <w:p w14:paraId="2E812725" w14:textId="77777777" w:rsidR="004E5641" w:rsidRPr="00E56ED1" w:rsidRDefault="004E5641" w:rsidP="00263F9A">
            <w:pPr>
              <w:pStyle w:val="Compact"/>
              <w:rPr>
                <w:rFonts w:ascii="Arial" w:hAnsi="Arial"/>
              </w:rPr>
            </w:pPr>
          </w:p>
        </w:tc>
        <w:tc>
          <w:tcPr>
            <w:tcW w:w="0" w:type="auto"/>
            <w:vMerge/>
          </w:tcPr>
          <w:p w14:paraId="2BC77DC6" w14:textId="77777777" w:rsidR="004E5641" w:rsidRPr="00E56ED1" w:rsidRDefault="004E5641" w:rsidP="00263F9A">
            <w:pPr>
              <w:pStyle w:val="Compact"/>
              <w:rPr>
                <w:rFonts w:ascii="Arial" w:hAnsi="Arial"/>
              </w:rPr>
            </w:pPr>
          </w:p>
        </w:tc>
        <w:tc>
          <w:tcPr>
            <w:tcW w:w="0" w:type="auto"/>
            <w:vMerge/>
          </w:tcPr>
          <w:p w14:paraId="1F30EBC6" w14:textId="77777777" w:rsidR="004E5641" w:rsidRPr="00E56ED1" w:rsidRDefault="004E5641" w:rsidP="00263F9A">
            <w:pPr>
              <w:pStyle w:val="Compact"/>
              <w:rPr>
                <w:rFonts w:ascii="Arial" w:hAnsi="Arial"/>
              </w:rPr>
            </w:pPr>
          </w:p>
        </w:tc>
        <w:tc>
          <w:tcPr>
            <w:tcW w:w="0" w:type="auto"/>
            <w:vMerge/>
          </w:tcPr>
          <w:p w14:paraId="32D1D26A" w14:textId="77777777" w:rsidR="004E5641" w:rsidRPr="00E56ED1" w:rsidRDefault="004E5641" w:rsidP="00263F9A">
            <w:pPr>
              <w:pStyle w:val="Compact"/>
              <w:rPr>
                <w:rFonts w:ascii="Arial" w:hAnsi="Arial"/>
              </w:rPr>
            </w:pPr>
          </w:p>
        </w:tc>
      </w:tr>
      <w:tr w:rsidR="00E845D3" w:rsidRPr="00E56ED1" w14:paraId="258175F3" w14:textId="77777777" w:rsidTr="001148E2">
        <w:tblPrEx>
          <w:jc w:val="center"/>
        </w:tblPrEx>
        <w:tc>
          <w:tcPr>
            <w:tcW w:w="0" w:type="auto"/>
            <w:vMerge/>
          </w:tcPr>
          <w:p w14:paraId="311E4557" w14:textId="77777777" w:rsidR="004E5641" w:rsidRPr="00E56ED1" w:rsidRDefault="004E5641" w:rsidP="00263F9A">
            <w:pPr>
              <w:pStyle w:val="Compact"/>
              <w:rPr>
                <w:rFonts w:ascii="Arial" w:hAnsi="Arial"/>
              </w:rPr>
            </w:pPr>
          </w:p>
        </w:tc>
        <w:tc>
          <w:tcPr>
            <w:tcW w:w="0" w:type="auto"/>
          </w:tcPr>
          <w:p w14:paraId="7156D9C4" w14:textId="77777777" w:rsidR="004E5641" w:rsidRPr="00E56ED1" w:rsidRDefault="004E5641" w:rsidP="00263F9A">
            <w:pPr>
              <w:pStyle w:val="Compact"/>
              <w:rPr>
                <w:rFonts w:ascii="Arial" w:hAnsi="Arial"/>
              </w:rPr>
            </w:pPr>
            <w:r w:rsidRPr="00E56ED1">
              <w:rPr>
                <w:rFonts w:ascii="Arial" w:hAnsi="Arial"/>
              </w:rPr>
              <w:t>No responsible party</w:t>
            </w:r>
          </w:p>
          <w:p w14:paraId="2BED392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46B56375" w14:textId="77777777" w:rsidR="004E5641" w:rsidRPr="00E56ED1" w:rsidRDefault="004E5641" w:rsidP="00263F9A">
            <w:pPr>
              <w:pStyle w:val="Compact"/>
              <w:rPr>
                <w:rFonts w:ascii="Arial" w:hAnsi="Arial"/>
              </w:rPr>
            </w:pPr>
          </w:p>
        </w:tc>
        <w:tc>
          <w:tcPr>
            <w:tcW w:w="0" w:type="auto"/>
            <w:vMerge/>
          </w:tcPr>
          <w:p w14:paraId="37B54962" w14:textId="77777777" w:rsidR="004E5641" w:rsidRPr="00E56ED1" w:rsidRDefault="004E5641" w:rsidP="00263F9A">
            <w:pPr>
              <w:pStyle w:val="Compact"/>
              <w:rPr>
                <w:rFonts w:ascii="Arial" w:hAnsi="Arial"/>
              </w:rPr>
            </w:pPr>
          </w:p>
        </w:tc>
        <w:tc>
          <w:tcPr>
            <w:tcW w:w="0" w:type="auto"/>
            <w:vMerge/>
          </w:tcPr>
          <w:p w14:paraId="40CD1230" w14:textId="77777777" w:rsidR="004E5641" w:rsidRPr="00E56ED1" w:rsidRDefault="004E5641" w:rsidP="00263F9A">
            <w:pPr>
              <w:pStyle w:val="Compact"/>
              <w:rPr>
                <w:rFonts w:ascii="Arial" w:hAnsi="Arial"/>
              </w:rPr>
            </w:pPr>
          </w:p>
        </w:tc>
        <w:tc>
          <w:tcPr>
            <w:tcW w:w="0" w:type="auto"/>
            <w:vMerge/>
          </w:tcPr>
          <w:p w14:paraId="163F9042" w14:textId="77777777" w:rsidR="004E5641" w:rsidRPr="00E56ED1" w:rsidRDefault="004E5641" w:rsidP="00263F9A">
            <w:pPr>
              <w:pStyle w:val="Compact"/>
              <w:rPr>
                <w:rFonts w:ascii="Arial" w:hAnsi="Arial"/>
              </w:rPr>
            </w:pPr>
          </w:p>
        </w:tc>
        <w:tc>
          <w:tcPr>
            <w:tcW w:w="0" w:type="auto"/>
            <w:vMerge/>
          </w:tcPr>
          <w:p w14:paraId="1F8DFF22" w14:textId="77777777" w:rsidR="004E5641" w:rsidRPr="00E56ED1" w:rsidRDefault="004E5641" w:rsidP="00263F9A">
            <w:pPr>
              <w:pStyle w:val="Compact"/>
              <w:rPr>
                <w:rFonts w:ascii="Arial" w:hAnsi="Arial"/>
              </w:rPr>
            </w:pPr>
          </w:p>
        </w:tc>
      </w:tr>
      <w:tr w:rsidR="00E845D3" w:rsidRPr="00E56ED1" w14:paraId="5B6B09AF" w14:textId="77777777" w:rsidTr="001148E2">
        <w:tblPrEx>
          <w:jc w:val="center"/>
        </w:tblPrEx>
        <w:tc>
          <w:tcPr>
            <w:tcW w:w="0" w:type="auto"/>
            <w:vMerge w:val="restart"/>
          </w:tcPr>
          <w:p w14:paraId="7296A066" w14:textId="77777777" w:rsidR="004E5641" w:rsidRPr="00E56ED1" w:rsidRDefault="004E5641" w:rsidP="00263F9A">
            <w:pPr>
              <w:pStyle w:val="Compact"/>
              <w:rPr>
                <w:rFonts w:ascii="Arial" w:hAnsi="Arial"/>
              </w:rPr>
            </w:pPr>
            <w:proofErr w:type="spellStart"/>
            <w:r w:rsidRPr="00E56ED1">
              <w:rPr>
                <w:rFonts w:ascii="Arial" w:hAnsi="Arial"/>
              </w:rPr>
              <w:t>Corralitos</w:t>
            </w:r>
            <w:proofErr w:type="spellEnd"/>
            <w:r w:rsidRPr="00E56ED1">
              <w:rPr>
                <w:rFonts w:ascii="Arial" w:hAnsi="Arial"/>
              </w:rPr>
              <w:t xml:space="preserve"> Creek, all reaches</w:t>
            </w:r>
          </w:p>
          <w:p w14:paraId="179460F1" w14:textId="77777777" w:rsidR="004E5641" w:rsidRPr="00E56ED1" w:rsidRDefault="004E5641" w:rsidP="00263F9A">
            <w:pPr>
              <w:pStyle w:val="Compact"/>
              <w:rPr>
                <w:rFonts w:ascii="Arial" w:hAnsi="Arial"/>
              </w:rPr>
            </w:pPr>
            <w:proofErr w:type="spellStart"/>
            <w:r w:rsidRPr="00E56ED1">
              <w:rPr>
                <w:rFonts w:ascii="Arial" w:hAnsi="Arial"/>
              </w:rPr>
              <w:t>Salsipuedes</w:t>
            </w:r>
            <w:proofErr w:type="spellEnd"/>
            <w:r w:rsidRPr="00E56ED1">
              <w:rPr>
                <w:rFonts w:ascii="Arial" w:hAnsi="Arial"/>
              </w:rPr>
              <w:t xml:space="preserve"> Creek, all reaches</w:t>
            </w:r>
          </w:p>
        </w:tc>
        <w:tc>
          <w:tcPr>
            <w:tcW w:w="0" w:type="auto"/>
          </w:tcPr>
          <w:p w14:paraId="3257C901"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6CC701D4" w14:textId="72AACDBB" w:rsidR="004E5641" w:rsidRPr="00E56ED1" w:rsidRDefault="004E5641" w:rsidP="00263F9A">
            <w:pPr>
              <w:pStyle w:val="Compact"/>
              <w:rPr>
                <w:rFonts w:ascii="Arial" w:hAnsi="Arial"/>
              </w:rPr>
            </w:pPr>
            <w:r w:rsidRPr="00E56ED1">
              <w:rPr>
                <w:rFonts w:ascii="Arial" w:hAnsi="Arial"/>
              </w:rPr>
              <w:t>(Discharges from i</w:t>
            </w:r>
            <w:r w:rsidR="00CF371E" w:rsidRPr="00E56ED1">
              <w:rPr>
                <w:rFonts w:ascii="Arial" w:hAnsi="Arial"/>
              </w:rPr>
              <w:t>rri</w:t>
            </w:r>
            <w:r w:rsidRPr="00E56ED1">
              <w:rPr>
                <w:rFonts w:ascii="Arial" w:hAnsi="Arial"/>
              </w:rPr>
              <w:t>gated lands)</w:t>
            </w:r>
          </w:p>
        </w:tc>
        <w:tc>
          <w:tcPr>
            <w:tcW w:w="0" w:type="auto"/>
            <w:vMerge w:val="restart"/>
          </w:tcPr>
          <w:p w14:paraId="299E1362"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305A69B3" w14:textId="77777777" w:rsidR="004E5641" w:rsidRPr="00E56ED1" w:rsidRDefault="004E5641" w:rsidP="00263F9A">
            <w:pPr>
              <w:pStyle w:val="Compact"/>
              <w:rPr>
                <w:rFonts w:ascii="Arial" w:hAnsi="Arial"/>
              </w:rPr>
            </w:pPr>
          </w:p>
          <w:p w14:paraId="1795BC5D"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668086F"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4018838F"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077BDABF" w14:textId="77777777" w:rsidR="004E5641" w:rsidRPr="00E56ED1" w:rsidRDefault="004E5641" w:rsidP="00263F9A">
            <w:pPr>
              <w:pStyle w:val="Compact"/>
              <w:rPr>
                <w:rFonts w:ascii="Arial" w:hAnsi="Arial"/>
              </w:rPr>
            </w:pPr>
          </w:p>
          <w:p w14:paraId="3583840A"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16D4562"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80B7A99"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1216C56" w14:textId="77777777" w:rsidTr="001148E2">
        <w:tblPrEx>
          <w:jc w:val="center"/>
        </w:tblPrEx>
        <w:tc>
          <w:tcPr>
            <w:tcW w:w="0" w:type="auto"/>
            <w:vMerge/>
          </w:tcPr>
          <w:p w14:paraId="345F7111" w14:textId="77777777" w:rsidR="004E5641" w:rsidRPr="00E56ED1" w:rsidRDefault="004E5641" w:rsidP="00263F9A">
            <w:pPr>
              <w:pStyle w:val="Compact"/>
              <w:rPr>
                <w:rFonts w:ascii="Arial" w:hAnsi="Arial"/>
              </w:rPr>
            </w:pPr>
          </w:p>
        </w:tc>
        <w:tc>
          <w:tcPr>
            <w:tcW w:w="0" w:type="auto"/>
          </w:tcPr>
          <w:p w14:paraId="4C8161A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1A8B5022" w14:textId="32C04DF8"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6D8DD861" w14:textId="77777777" w:rsidR="004E5641" w:rsidRPr="00E56ED1" w:rsidRDefault="004E5641" w:rsidP="00263F9A">
            <w:pPr>
              <w:pStyle w:val="Compact"/>
              <w:rPr>
                <w:rFonts w:ascii="Arial" w:hAnsi="Arial"/>
              </w:rPr>
            </w:pPr>
          </w:p>
        </w:tc>
        <w:tc>
          <w:tcPr>
            <w:tcW w:w="0" w:type="auto"/>
            <w:vMerge/>
          </w:tcPr>
          <w:p w14:paraId="75B2EBA2" w14:textId="77777777" w:rsidR="004E5641" w:rsidRPr="00E56ED1" w:rsidRDefault="004E5641" w:rsidP="00263F9A">
            <w:pPr>
              <w:pStyle w:val="Compact"/>
              <w:rPr>
                <w:rFonts w:ascii="Arial" w:hAnsi="Arial"/>
              </w:rPr>
            </w:pPr>
          </w:p>
        </w:tc>
        <w:tc>
          <w:tcPr>
            <w:tcW w:w="0" w:type="auto"/>
            <w:vMerge/>
          </w:tcPr>
          <w:p w14:paraId="6C06A35B" w14:textId="77777777" w:rsidR="004E5641" w:rsidRPr="00E56ED1" w:rsidRDefault="004E5641" w:rsidP="00263F9A">
            <w:pPr>
              <w:pStyle w:val="Compact"/>
              <w:rPr>
                <w:rFonts w:ascii="Arial" w:hAnsi="Arial"/>
              </w:rPr>
            </w:pPr>
          </w:p>
        </w:tc>
        <w:tc>
          <w:tcPr>
            <w:tcW w:w="0" w:type="auto"/>
            <w:vMerge/>
          </w:tcPr>
          <w:p w14:paraId="55B5BD7D" w14:textId="77777777" w:rsidR="004E5641" w:rsidRPr="00E56ED1" w:rsidRDefault="004E5641" w:rsidP="00263F9A">
            <w:pPr>
              <w:pStyle w:val="Compact"/>
              <w:rPr>
                <w:rFonts w:ascii="Arial" w:hAnsi="Arial"/>
              </w:rPr>
            </w:pPr>
          </w:p>
        </w:tc>
        <w:tc>
          <w:tcPr>
            <w:tcW w:w="0" w:type="auto"/>
            <w:vMerge/>
          </w:tcPr>
          <w:p w14:paraId="38333FC0" w14:textId="77777777" w:rsidR="004E5641" w:rsidRPr="00E56ED1" w:rsidRDefault="004E5641" w:rsidP="00263F9A">
            <w:pPr>
              <w:pStyle w:val="Compact"/>
              <w:rPr>
                <w:rFonts w:ascii="Arial" w:hAnsi="Arial"/>
              </w:rPr>
            </w:pPr>
          </w:p>
        </w:tc>
      </w:tr>
      <w:tr w:rsidR="00E845D3" w:rsidRPr="00E56ED1" w14:paraId="53C18735" w14:textId="77777777" w:rsidTr="001148E2">
        <w:tblPrEx>
          <w:jc w:val="center"/>
        </w:tblPrEx>
        <w:tc>
          <w:tcPr>
            <w:tcW w:w="0" w:type="auto"/>
            <w:vMerge/>
          </w:tcPr>
          <w:p w14:paraId="1A45F2F1" w14:textId="77777777" w:rsidR="004E5641" w:rsidRPr="00E56ED1" w:rsidRDefault="004E5641" w:rsidP="00263F9A">
            <w:pPr>
              <w:pStyle w:val="Compact"/>
              <w:rPr>
                <w:rFonts w:ascii="Arial" w:hAnsi="Arial"/>
              </w:rPr>
            </w:pPr>
          </w:p>
        </w:tc>
        <w:tc>
          <w:tcPr>
            <w:tcW w:w="0" w:type="auto"/>
          </w:tcPr>
          <w:p w14:paraId="0885B6E9" w14:textId="77777777" w:rsidR="004E5641" w:rsidRPr="00E56ED1" w:rsidRDefault="004E5641" w:rsidP="00263F9A">
            <w:pPr>
              <w:pStyle w:val="Compact"/>
              <w:rPr>
                <w:rFonts w:ascii="Arial" w:hAnsi="Arial"/>
              </w:rPr>
            </w:pPr>
            <w:r w:rsidRPr="00E56ED1">
              <w:rPr>
                <w:rFonts w:ascii="Arial" w:hAnsi="Arial"/>
              </w:rPr>
              <w:t>No responsible party</w:t>
            </w:r>
          </w:p>
          <w:p w14:paraId="0CC6B455"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E00D062" w14:textId="77777777" w:rsidR="004E5641" w:rsidRPr="00E56ED1" w:rsidRDefault="004E5641" w:rsidP="00263F9A">
            <w:pPr>
              <w:pStyle w:val="Compact"/>
              <w:rPr>
                <w:rFonts w:ascii="Arial" w:hAnsi="Arial"/>
              </w:rPr>
            </w:pPr>
          </w:p>
        </w:tc>
        <w:tc>
          <w:tcPr>
            <w:tcW w:w="0" w:type="auto"/>
            <w:vMerge/>
          </w:tcPr>
          <w:p w14:paraId="40471F96" w14:textId="77777777" w:rsidR="004E5641" w:rsidRPr="00E56ED1" w:rsidRDefault="004E5641" w:rsidP="00263F9A">
            <w:pPr>
              <w:pStyle w:val="Compact"/>
              <w:rPr>
                <w:rFonts w:ascii="Arial" w:hAnsi="Arial"/>
              </w:rPr>
            </w:pPr>
          </w:p>
        </w:tc>
        <w:tc>
          <w:tcPr>
            <w:tcW w:w="0" w:type="auto"/>
            <w:vMerge/>
          </w:tcPr>
          <w:p w14:paraId="03938B1F" w14:textId="77777777" w:rsidR="004E5641" w:rsidRPr="00E56ED1" w:rsidRDefault="004E5641" w:rsidP="00263F9A">
            <w:pPr>
              <w:pStyle w:val="Compact"/>
              <w:rPr>
                <w:rFonts w:ascii="Arial" w:hAnsi="Arial"/>
              </w:rPr>
            </w:pPr>
          </w:p>
        </w:tc>
        <w:tc>
          <w:tcPr>
            <w:tcW w:w="0" w:type="auto"/>
            <w:vMerge/>
          </w:tcPr>
          <w:p w14:paraId="4E4CDEA1" w14:textId="77777777" w:rsidR="004E5641" w:rsidRPr="00E56ED1" w:rsidRDefault="004E5641" w:rsidP="00263F9A">
            <w:pPr>
              <w:pStyle w:val="Compact"/>
              <w:rPr>
                <w:rFonts w:ascii="Arial" w:hAnsi="Arial"/>
              </w:rPr>
            </w:pPr>
          </w:p>
        </w:tc>
        <w:tc>
          <w:tcPr>
            <w:tcW w:w="0" w:type="auto"/>
            <w:vMerge/>
          </w:tcPr>
          <w:p w14:paraId="7605B36E" w14:textId="77777777" w:rsidR="004E5641" w:rsidRPr="00E56ED1" w:rsidRDefault="004E5641" w:rsidP="00263F9A">
            <w:pPr>
              <w:pStyle w:val="Compact"/>
              <w:rPr>
                <w:rFonts w:ascii="Arial" w:hAnsi="Arial"/>
              </w:rPr>
            </w:pPr>
          </w:p>
        </w:tc>
      </w:tr>
      <w:tr w:rsidR="00E845D3" w:rsidRPr="00E56ED1" w14:paraId="4C8B00CF" w14:textId="77777777" w:rsidTr="001148E2">
        <w:tblPrEx>
          <w:jc w:val="center"/>
        </w:tblPrEx>
        <w:tc>
          <w:tcPr>
            <w:tcW w:w="0" w:type="auto"/>
            <w:vMerge w:val="restart"/>
          </w:tcPr>
          <w:p w14:paraId="426CED05" w14:textId="77777777" w:rsidR="004E5641" w:rsidRPr="00E56ED1" w:rsidRDefault="004E5641" w:rsidP="00263F9A">
            <w:pPr>
              <w:pStyle w:val="Compact"/>
              <w:rPr>
                <w:rFonts w:ascii="Arial" w:hAnsi="Arial"/>
              </w:rPr>
            </w:pPr>
            <w:r w:rsidRPr="00E56ED1">
              <w:rPr>
                <w:rFonts w:ascii="Arial" w:hAnsi="Arial"/>
              </w:rPr>
              <w:t>Beach Road Ditch</w:t>
            </w:r>
          </w:p>
          <w:p w14:paraId="67CDC0D1" w14:textId="77777777" w:rsidR="004E5641" w:rsidRPr="00E56ED1" w:rsidRDefault="004E5641" w:rsidP="00263F9A">
            <w:pPr>
              <w:pStyle w:val="Compact"/>
              <w:rPr>
                <w:rFonts w:ascii="Arial" w:hAnsi="Arial"/>
              </w:rPr>
            </w:pPr>
            <w:r w:rsidRPr="00E56ED1">
              <w:rPr>
                <w:rFonts w:ascii="Arial" w:hAnsi="Arial"/>
              </w:rPr>
              <w:t>McGowan Ditch</w:t>
            </w:r>
          </w:p>
        </w:tc>
        <w:tc>
          <w:tcPr>
            <w:tcW w:w="0" w:type="auto"/>
          </w:tcPr>
          <w:p w14:paraId="5B6AF042" w14:textId="77777777" w:rsidR="004E5641" w:rsidRPr="00E56ED1" w:rsidRDefault="004E5641" w:rsidP="00263F9A">
            <w:pPr>
              <w:pStyle w:val="Compact"/>
              <w:rPr>
                <w:rFonts w:ascii="Arial" w:hAnsi="Arial"/>
              </w:rPr>
            </w:pPr>
            <w:r w:rsidRPr="00E56ED1">
              <w:rPr>
                <w:rFonts w:ascii="Arial" w:hAnsi="Arial"/>
              </w:rPr>
              <w:t>Owners/operators irrigated agricultural lands</w:t>
            </w:r>
          </w:p>
          <w:p w14:paraId="3090081E"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20942F35"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6FE3C297" w14:textId="77777777" w:rsidR="004E5641" w:rsidRPr="00E56ED1" w:rsidRDefault="004E5641" w:rsidP="00263F9A">
            <w:pPr>
              <w:pStyle w:val="Compact"/>
              <w:rPr>
                <w:rFonts w:ascii="Arial" w:hAnsi="Arial"/>
              </w:rPr>
            </w:pPr>
          </w:p>
          <w:p w14:paraId="0FAD1FDB"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FABD7EA"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7E873785"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2469F1EA" w14:textId="77777777" w:rsidR="004E5641" w:rsidRPr="00E56ED1" w:rsidRDefault="004E5641" w:rsidP="00263F9A">
            <w:pPr>
              <w:pStyle w:val="Compact"/>
              <w:rPr>
                <w:rFonts w:ascii="Arial" w:hAnsi="Arial"/>
              </w:rPr>
            </w:pPr>
          </w:p>
          <w:p w14:paraId="0F725695"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30704AED"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5EF733CC"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D0B517B" w14:textId="77777777" w:rsidTr="001148E2">
        <w:tblPrEx>
          <w:jc w:val="center"/>
        </w:tblPrEx>
        <w:tc>
          <w:tcPr>
            <w:tcW w:w="0" w:type="auto"/>
            <w:vMerge/>
          </w:tcPr>
          <w:p w14:paraId="0BAAEE07" w14:textId="77777777" w:rsidR="004E5641" w:rsidRPr="00E56ED1" w:rsidRDefault="004E5641" w:rsidP="00263F9A">
            <w:pPr>
              <w:pStyle w:val="Compact"/>
              <w:rPr>
                <w:rFonts w:ascii="Arial" w:hAnsi="Arial"/>
              </w:rPr>
            </w:pPr>
          </w:p>
        </w:tc>
        <w:tc>
          <w:tcPr>
            <w:tcW w:w="0" w:type="auto"/>
          </w:tcPr>
          <w:p w14:paraId="377A3A71"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6720C7DB"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6FA00F59" w14:textId="77777777" w:rsidR="004E5641" w:rsidRPr="00E56ED1" w:rsidRDefault="004E5641" w:rsidP="00263F9A">
            <w:pPr>
              <w:pStyle w:val="Compact"/>
              <w:rPr>
                <w:rFonts w:ascii="Arial" w:hAnsi="Arial"/>
              </w:rPr>
            </w:pPr>
          </w:p>
        </w:tc>
        <w:tc>
          <w:tcPr>
            <w:tcW w:w="0" w:type="auto"/>
            <w:vMerge/>
          </w:tcPr>
          <w:p w14:paraId="6A79ADA9" w14:textId="77777777" w:rsidR="004E5641" w:rsidRPr="00E56ED1" w:rsidRDefault="004E5641" w:rsidP="00263F9A">
            <w:pPr>
              <w:pStyle w:val="Compact"/>
              <w:rPr>
                <w:rFonts w:ascii="Arial" w:hAnsi="Arial"/>
              </w:rPr>
            </w:pPr>
          </w:p>
        </w:tc>
        <w:tc>
          <w:tcPr>
            <w:tcW w:w="0" w:type="auto"/>
            <w:vMerge/>
          </w:tcPr>
          <w:p w14:paraId="59080EA0" w14:textId="77777777" w:rsidR="004E5641" w:rsidRPr="00E56ED1" w:rsidRDefault="004E5641" w:rsidP="00263F9A">
            <w:pPr>
              <w:pStyle w:val="Compact"/>
              <w:rPr>
                <w:rFonts w:ascii="Arial" w:hAnsi="Arial"/>
              </w:rPr>
            </w:pPr>
          </w:p>
        </w:tc>
        <w:tc>
          <w:tcPr>
            <w:tcW w:w="0" w:type="auto"/>
            <w:vMerge/>
          </w:tcPr>
          <w:p w14:paraId="2525EEFC" w14:textId="77777777" w:rsidR="004E5641" w:rsidRPr="00E56ED1" w:rsidRDefault="004E5641" w:rsidP="00263F9A">
            <w:pPr>
              <w:pStyle w:val="Compact"/>
              <w:rPr>
                <w:rFonts w:ascii="Arial" w:hAnsi="Arial"/>
              </w:rPr>
            </w:pPr>
          </w:p>
        </w:tc>
        <w:tc>
          <w:tcPr>
            <w:tcW w:w="0" w:type="auto"/>
            <w:vMerge/>
          </w:tcPr>
          <w:p w14:paraId="3B4E11BD" w14:textId="77777777" w:rsidR="004E5641" w:rsidRPr="00E56ED1" w:rsidRDefault="004E5641" w:rsidP="00263F9A">
            <w:pPr>
              <w:pStyle w:val="Compact"/>
              <w:rPr>
                <w:rFonts w:ascii="Arial" w:hAnsi="Arial"/>
              </w:rPr>
            </w:pPr>
          </w:p>
        </w:tc>
      </w:tr>
      <w:tr w:rsidR="00E845D3" w:rsidRPr="00E56ED1" w14:paraId="2B9AF17D" w14:textId="77777777" w:rsidTr="001148E2">
        <w:tblPrEx>
          <w:jc w:val="center"/>
        </w:tblPrEx>
        <w:tc>
          <w:tcPr>
            <w:tcW w:w="0" w:type="auto"/>
            <w:vMerge/>
          </w:tcPr>
          <w:p w14:paraId="7641C302" w14:textId="77777777" w:rsidR="004E5641" w:rsidRPr="00E56ED1" w:rsidRDefault="004E5641" w:rsidP="00263F9A">
            <w:pPr>
              <w:pStyle w:val="Compact"/>
              <w:rPr>
                <w:rFonts w:ascii="Arial" w:hAnsi="Arial"/>
              </w:rPr>
            </w:pPr>
          </w:p>
        </w:tc>
        <w:tc>
          <w:tcPr>
            <w:tcW w:w="0" w:type="auto"/>
          </w:tcPr>
          <w:p w14:paraId="53E31012" w14:textId="77777777" w:rsidR="004E5641" w:rsidRPr="00E56ED1" w:rsidRDefault="004E5641" w:rsidP="00263F9A">
            <w:pPr>
              <w:pStyle w:val="Compact"/>
              <w:rPr>
                <w:rFonts w:ascii="Arial" w:hAnsi="Arial"/>
              </w:rPr>
            </w:pPr>
            <w:r w:rsidRPr="00E56ED1">
              <w:rPr>
                <w:rFonts w:ascii="Arial" w:hAnsi="Arial"/>
              </w:rPr>
              <w:t>No responsible party</w:t>
            </w:r>
          </w:p>
          <w:p w14:paraId="48EC758E"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2669B75" w14:textId="77777777" w:rsidR="004E5641" w:rsidRPr="00E56ED1" w:rsidRDefault="004E5641" w:rsidP="00263F9A">
            <w:pPr>
              <w:pStyle w:val="Compact"/>
              <w:rPr>
                <w:rFonts w:ascii="Arial" w:hAnsi="Arial"/>
              </w:rPr>
            </w:pPr>
          </w:p>
        </w:tc>
        <w:tc>
          <w:tcPr>
            <w:tcW w:w="0" w:type="auto"/>
            <w:vMerge/>
          </w:tcPr>
          <w:p w14:paraId="2566AD4C" w14:textId="77777777" w:rsidR="004E5641" w:rsidRPr="00E56ED1" w:rsidRDefault="004E5641" w:rsidP="00263F9A">
            <w:pPr>
              <w:pStyle w:val="Compact"/>
              <w:rPr>
                <w:rFonts w:ascii="Arial" w:hAnsi="Arial"/>
              </w:rPr>
            </w:pPr>
          </w:p>
        </w:tc>
        <w:tc>
          <w:tcPr>
            <w:tcW w:w="0" w:type="auto"/>
            <w:vMerge/>
          </w:tcPr>
          <w:p w14:paraId="6F13159F" w14:textId="77777777" w:rsidR="004E5641" w:rsidRPr="00E56ED1" w:rsidRDefault="004E5641" w:rsidP="00263F9A">
            <w:pPr>
              <w:pStyle w:val="Compact"/>
              <w:rPr>
                <w:rFonts w:ascii="Arial" w:hAnsi="Arial"/>
              </w:rPr>
            </w:pPr>
          </w:p>
        </w:tc>
        <w:tc>
          <w:tcPr>
            <w:tcW w:w="0" w:type="auto"/>
            <w:vMerge/>
          </w:tcPr>
          <w:p w14:paraId="4A316CDF" w14:textId="77777777" w:rsidR="004E5641" w:rsidRPr="00E56ED1" w:rsidRDefault="004E5641" w:rsidP="00263F9A">
            <w:pPr>
              <w:pStyle w:val="Compact"/>
              <w:rPr>
                <w:rFonts w:ascii="Arial" w:hAnsi="Arial"/>
              </w:rPr>
            </w:pPr>
          </w:p>
        </w:tc>
        <w:tc>
          <w:tcPr>
            <w:tcW w:w="0" w:type="auto"/>
            <w:vMerge/>
          </w:tcPr>
          <w:p w14:paraId="652A8771" w14:textId="77777777" w:rsidR="004E5641" w:rsidRPr="00E56ED1" w:rsidRDefault="004E5641" w:rsidP="00263F9A">
            <w:pPr>
              <w:pStyle w:val="Compact"/>
              <w:rPr>
                <w:rFonts w:ascii="Arial" w:hAnsi="Arial"/>
              </w:rPr>
            </w:pPr>
          </w:p>
        </w:tc>
      </w:tr>
      <w:tr w:rsidR="00E845D3" w:rsidRPr="00E56ED1" w14:paraId="14C1C3C3" w14:textId="77777777" w:rsidTr="001148E2">
        <w:tblPrEx>
          <w:jc w:val="center"/>
        </w:tblPrEx>
        <w:tc>
          <w:tcPr>
            <w:tcW w:w="0" w:type="auto"/>
            <w:vMerge w:val="restart"/>
          </w:tcPr>
          <w:p w14:paraId="722F106A" w14:textId="77777777" w:rsidR="004E5641" w:rsidRPr="00E56ED1" w:rsidRDefault="004E5641" w:rsidP="00263F9A">
            <w:pPr>
              <w:pStyle w:val="Compact"/>
              <w:rPr>
                <w:rFonts w:ascii="Arial" w:hAnsi="Arial"/>
              </w:rPr>
            </w:pPr>
            <w:r w:rsidRPr="00E56ED1">
              <w:rPr>
                <w:rFonts w:ascii="Arial" w:hAnsi="Arial"/>
              </w:rPr>
              <w:t>Llagas Creek, all reaches downstream of Chesebro Reservoir</w:t>
            </w:r>
          </w:p>
          <w:p w14:paraId="1295A1B4" w14:textId="77777777" w:rsidR="004E5641" w:rsidRPr="00E56ED1" w:rsidRDefault="004E5641" w:rsidP="00263F9A">
            <w:pPr>
              <w:pStyle w:val="Compact"/>
              <w:rPr>
                <w:rFonts w:ascii="Arial" w:hAnsi="Arial"/>
              </w:rPr>
            </w:pPr>
            <w:proofErr w:type="spellStart"/>
            <w:r w:rsidRPr="00E56ED1">
              <w:rPr>
                <w:rFonts w:ascii="Arial" w:hAnsi="Arial"/>
              </w:rPr>
              <w:t>Carnadero</w:t>
            </w:r>
            <w:proofErr w:type="spellEnd"/>
            <w:r w:rsidRPr="00E56ED1">
              <w:rPr>
                <w:rFonts w:ascii="Arial" w:hAnsi="Arial"/>
              </w:rPr>
              <w:t xml:space="preserve"> Creek, all reaches</w:t>
            </w:r>
          </w:p>
          <w:p w14:paraId="11693F26" w14:textId="77777777" w:rsidR="004E5641" w:rsidRPr="00E56ED1" w:rsidRDefault="004E5641" w:rsidP="00263F9A">
            <w:pPr>
              <w:pStyle w:val="Compact"/>
              <w:rPr>
                <w:rFonts w:ascii="Arial" w:hAnsi="Arial"/>
              </w:rPr>
            </w:pPr>
            <w:r w:rsidRPr="00E56ED1">
              <w:rPr>
                <w:rFonts w:ascii="Arial" w:hAnsi="Arial"/>
              </w:rPr>
              <w:lastRenderedPageBreak/>
              <w:t>Furlong Creek, all reaches</w:t>
            </w:r>
          </w:p>
        </w:tc>
        <w:tc>
          <w:tcPr>
            <w:tcW w:w="0" w:type="auto"/>
          </w:tcPr>
          <w:p w14:paraId="0DA85698" w14:textId="77777777" w:rsidR="004E5641" w:rsidRPr="00E56ED1" w:rsidRDefault="004E5641" w:rsidP="00263F9A">
            <w:pPr>
              <w:pStyle w:val="Compact"/>
              <w:rPr>
                <w:rFonts w:ascii="Arial" w:hAnsi="Arial"/>
              </w:rPr>
            </w:pPr>
            <w:r w:rsidRPr="00E56ED1">
              <w:rPr>
                <w:rFonts w:ascii="Arial" w:hAnsi="Arial"/>
              </w:rPr>
              <w:lastRenderedPageBreak/>
              <w:t>Owners/operators of irrigated agricultural lands</w:t>
            </w:r>
          </w:p>
          <w:p w14:paraId="0E0ECB21"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68937685" w14:textId="77777777" w:rsidR="004E5641" w:rsidRPr="00E56ED1" w:rsidRDefault="004E5641" w:rsidP="00263F9A">
            <w:pPr>
              <w:pStyle w:val="Compact"/>
              <w:rPr>
                <w:rFonts w:ascii="Arial" w:hAnsi="Arial"/>
                <w:vertAlign w:val="superscript"/>
              </w:rPr>
            </w:pPr>
            <w:r w:rsidRPr="00E56ED1">
              <w:rPr>
                <w:rFonts w:ascii="Arial" w:hAnsi="Arial"/>
              </w:rPr>
              <w:t xml:space="preserve">1.8 Dry </w:t>
            </w:r>
            <w:proofErr w:type="spellStart"/>
            <w:r w:rsidRPr="00E56ED1">
              <w:rPr>
                <w:rFonts w:ascii="Arial" w:hAnsi="Arial"/>
              </w:rPr>
              <w:t>season</w:t>
            </w:r>
            <w:r w:rsidRPr="00E56ED1">
              <w:rPr>
                <w:rFonts w:ascii="Arial" w:hAnsi="Arial"/>
                <w:vertAlign w:val="superscript"/>
              </w:rPr>
              <w:t>D</w:t>
            </w:r>
            <w:proofErr w:type="spellEnd"/>
          </w:p>
          <w:p w14:paraId="7C36BBBB" w14:textId="77777777" w:rsidR="004E5641" w:rsidRPr="00E56ED1" w:rsidRDefault="004E5641" w:rsidP="00263F9A">
            <w:pPr>
              <w:pStyle w:val="Compact"/>
              <w:rPr>
                <w:rFonts w:ascii="Arial" w:hAnsi="Arial"/>
              </w:rPr>
            </w:pPr>
          </w:p>
          <w:p w14:paraId="5ACCF8F5"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0477AAF2"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7DE5B484" w14:textId="77777777" w:rsidR="004E5641" w:rsidRPr="00E56ED1" w:rsidRDefault="004E5641" w:rsidP="00263F9A">
            <w:pPr>
              <w:pStyle w:val="Compact"/>
              <w:rPr>
                <w:rFonts w:ascii="Arial" w:hAnsi="Arial"/>
                <w:vertAlign w:val="superscript"/>
              </w:rPr>
            </w:pPr>
            <w:r w:rsidRPr="00E56ED1">
              <w:rPr>
                <w:rFonts w:ascii="Arial" w:hAnsi="Arial"/>
              </w:rPr>
              <w:t xml:space="preserve">0.05 Dry </w:t>
            </w:r>
            <w:proofErr w:type="spellStart"/>
            <w:r w:rsidRPr="00E56ED1">
              <w:rPr>
                <w:rFonts w:ascii="Arial" w:hAnsi="Arial"/>
              </w:rPr>
              <w:t>season</w:t>
            </w:r>
            <w:r w:rsidRPr="00E56ED1">
              <w:rPr>
                <w:rFonts w:ascii="Arial" w:hAnsi="Arial"/>
                <w:vertAlign w:val="superscript"/>
              </w:rPr>
              <w:t>D</w:t>
            </w:r>
            <w:proofErr w:type="spellEnd"/>
          </w:p>
          <w:p w14:paraId="704B2B67" w14:textId="77777777" w:rsidR="004E5641" w:rsidRPr="00E56ED1" w:rsidRDefault="004E5641" w:rsidP="00263F9A">
            <w:pPr>
              <w:pStyle w:val="Compact"/>
              <w:rPr>
                <w:rFonts w:ascii="Arial" w:hAnsi="Arial"/>
              </w:rPr>
            </w:pPr>
          </w:p>
          <w:p w14:paraId="0ECD0D93"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B8E7D51"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546A801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A855C41" w14:textId="77777777" w:rsidTr="001148E2">
        <w:tblPrEx>
          <w:jc w:val="center"/>
        </w:tblPrEx>
        <w:tc>
          <w:tcPr>
            <w:tcW w:w="0" w:type="auto"/>
            <w:vMerge/>
          </w:tcPr>
          <w:p w14:paraId="687FC08B" w14:textId="77777777" w:rsidR="004E5641" w:rsidRPr="00E56ED1" w:rsidRDefault="004E5641" w:rsidP="00263F9A">
            <w:pPr>
              <w:pStyle w:val="Compact"/>
              <w:rPr>
                <w:rFonts w:ascii="Arial" w:hAnsi="Arial"/>
              </w:rPr>
            </w:pPr>
          </w:p>
        </w:tc>
        <w:tc>
          <w:tcPr>
            <w:tcW w:w="0" w:type="auto"/>
          </w:tcPr>
          <w:p w14:paraId="080A70E3"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13996685"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7EFEBCAD" w14:textId="77777777" w:rsidR="004E5641" w:rsidRPr="00E56ED1" w:rsidRDefault="004E5641" w:rsidP="00263F9A">
            <w:pPr>
              <w:pStyle w:val="Compact"/>
              <w:rPr>
                <w:rFonts w:ascii="Arial" w:hAnsi="Arial"/>
              </w:rPr>
            </w:pPr>
          </w:p>
        </w:tc>
        <w:tc>
          <w:tcPr>
            <w:tcW w:w="0" w:type="auto"/>
            <w:vMerge/>
          </w:tcPr>
          <w:p w14:paraId="0D993A2D" w14:textId="77777777" w:rsidR="004E5641" w:rsidRPr="00E56ED1" w:rsidRDefault="004E5641" w:rsidP="00263F9A">
            <w:pPr>
              <w:pStyle w:val="Compact"/>
              <w:rPr>
                <w:rFonts w:ascii="Arial" w:hAnsi="Arial"/>
              </w:rPr>
            </w:pPr>
          </w:p>
        </w:tc>
        <w:tc>
          <w:tcPr>
            <w:tcW w:w="0" w:type="auto"/>
            <w:vMerge/>
          </w:tcPr>
          <w:p w14:paraId="4A59979B" w14:textId="77777777" w:rsidR="004E5641" w:rsidRPr="00E56ED1" w:rsidRDefault="004E5641" w:rsidP="00263F9A">
            <w:pPr>
              <w:pStyle w:val="Compact"/>
              <w:rPr>
                <w:rFonts w:ascii="Arial" w:hAnsi="Arial"/>
              </w:rPr>
            </w:pPr>
          </w:p>
        </w:tc>
        <w:tc>
          <w:tcPr>
            <w:tcW w:w="0" w:type="auto"/>
            <w:vMerge/>
          </w:tcPr>
          <w:p w14:paraId="6A19E52E" w14:textId="77777777" w:rsidR="004E5641" w:rsidRPr="00E56ED1" w:rsidRDefault="004E5641" w:rsidP="00263F9A">
            <w:pPr>
              <w:pStyle w:val="Compact"/>
              <w:rPr>
                <w:rFonts w:ascii="Arial" w:hAnsi="Arial"/>
              </w:rPr>
            </w:pPr>
          </w:p>
        </w:tc>
        <w:tc>
          <w:tcPr>
            <w:tcW w:w="0" w:type="auto"/>
            <w:vMerge/>
          </w:tcPr>
          <w:p w14:paraId="7E7A07AC" w14:textId="77777777" w:rsidR="004E5641" w:rsidRPr="00E56ED1" w:rsidRDefault="004E5641" w:rsidP="00263F9A">
            <w:pPr>
              <w:pStyle w:val="Compact"/>
              <w:rPr>
                <w:rFonts w:ascii="Arial" w:hAnsi="Arial"/>
              </w:rPr>
            </w:pPr>
          </w:p>
        </w:tc>
      </w:tr>
      <w:tr w:rsidR="00E845D3" w:rsidRPr="00E56ED1" w14:paraId="505756A5" w14:textId="77777777" w:rsidTr="001148E2">
        <w:tblPrEx>
          <w:jc w:val="center"/>
        </w:tblPrEx>
        <w:tc>
          <w:tcPr>
            <w:tcW w:w="0" w:type="auto"/>
            <w:vMerge/>
          </w:tcPr>
          <w:p w14:paraId="5930EC60" w14:textId="77777777" w:rsidR="004E5641" w:rsidRPr="00E56ED1" w:rsidRDefault="004E5641" w:rsidP="00263F9A">
            <w:pPr>
              <w:pStyle w:val="Compact"/>
              <w:rPr>
                <w:rFonts w:ascii="Arial" w:hAnsi="Arial"/>
              </w:rPr>
            </w:pPr>
          </w:p>
        </w:tc>
        <w:tc>
          <w:tcPr>
            <w:tcW w:w="0" w:type="auto"/>
          </w:tcPr>
          <w:p w14:paraId="44E8F2A5" w14:textId="77777777" w:rsidR="004E5641" w:rsidRPr="00E56ED1" w:rsidRDefault="004E5641" w:rsidP="00263F9A">
            <w:pPr>
              <w:pStyle w:val="Compact"/>
              <w:rPr>
                <w:rFonts w:ascii="Arial" w:hAnsi="Arial"/>
              </w:rPr>
            </w:pPr>
            <w:r w:rsidRPr="00E56ED1">
              <w:rPr>
                <w:rFonts w:ascii="Arial" w:hAnsi="Arial"/>
              </w:rPr>
              <w:t>No responsible party</w:t>
            </w:r>
          </w:p>
          <w:p w14:paraId="37B180A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2FA06E6A" w14:textId="77777777" w:rsidR="004E5641" w:rsidRPr="00E56ED1" w:rsidRDefault="004E5641" w:rsidP="00263F9A">
            <w:pPr>
              <w:pStyle w:val="Compact"/>
              <w:rPr>
                <w:rFonts w:ascii="Arial" w:hAnsi="Arial"/>
              </w:rPr>
            </w:pPr>
          </w:p>
        </w:tc>
        <w:tc>
          <w:tcPr>
            <w:tcW w:w="0" w:type="auto"/>
            <w:vMerge/>
          </w:tcPr>
          <w:p w14:paraId="38B8AEC0" w14:textId="77777777" w:rsidR="004E5641" w:rsidRPr="00E56ED1" w:rsidRDefault="004E5641" w:rsidP="00263F9A">
            <w:pPr>
              <w:pStyle w:val="Compact"/>
              <w:rPr>
                <w:rFonts w:ascii="Arial" w:hAnsi="Arial"/>
              </w:rPr>
            </w:pPr>
          </w:p>
        </w:tc>
        <w:tc>
          <w:tcPr>
            <w:tcW w:w="0" w:type="auto"/>
            <w:vMerge/>
          </w:tcPr>
          <w:p w14:paraId="2014D837" w14:textId="77777777" w:rsidR="004E5641" w:rsidRPr="00E56ED1" w:rsidRDefault="004E5641" w:rsidP="00263F9A">
            <w:pPr>
              <w:pStyle w:val="Compact"/>
              <w:rPr>
                <w:rFonts w:ascii="Arial" w:hAnsi="Arial"/>
              </w:rPr>
            </w:pPr>
          </w:p>
        </w:tc>
        <w:tc>
          <w:tcPr>
            <w:tcW w:w="0" w:type="auto"/>
            <w:vMerge/>
          </w:tcPr>
          <w:p w14:paraId="5AB76F00" w14:textId="77777777" w:rsidR="004E5641" w:rsidRPr="00E56ED1" w:rsidRDefault="004E5641" w:rsidP="00263F9A">
            <w:pPr>
              <w:pStyle w:val="Compact"/>
              <w:rPr>
                <w:rFonts w:ascii="Arial" w:hAnsi="Arial"/>
              </w:rPr>
            </w:pPr>
          </w:p>
        </w:tc>
        <w:tc>
          <w:tcPr>
            <w:tcW w:w="0" w:type="auto"/>
            <w:vMerge/>
          </w:tcPr>
          <w:p w14:paraId="4A2A359B" w14:textId="77777777" w:rsidR="004E5641" w:rsidRPr="00E56ED1" w:rsidRDefault="004E5641" w:rsidP="00263F9A">
            <w:pPr>
              <w:pStyle w:val="Compact"/>
              <w:rPr>
                <w:rFonts w:ascii="Arial" w:hAnsi="Arial"/>
              </w:rPr>
            </w:pPr>
          </w:p>
        </w:tc>
      </w:tr>
      <w:tr w:rsidR="00E845D3" w:rsidRPr="00E56ED1" w14:paraId="3B5E2E46" w14:textId="77777777" w:rsidTr="001148E2">
        <w:tblPrEx>
          <w:jc w:val="center"/>
        </w:tblPrEx>
        <w:tc>
          <w:tcPr>
            <w:tcW w:w="0" w:type="auto"/>
            <w:vMerge w:val="restart"/>
          </w:tcPr>
          <w:p w14:paraId="41A3E1E4" w14:textId="77777777" w:rsidR="004E5641" w:rsidRPr="00E56ED1" w:rsidRDefault="004E5641" w:rsidP="00263F9A">
            <w:pPr>
              <w:pStyle w:val="Compact"/>
              <w:rPr>
                <w:rFonts w:ascii="Arial" w:hAnsi="Arial"/>
              </w:rPr>
            </w:pPr>
            <w:r w:rsidRPr="00E56ED1">
              <w:rPr>
                <w:rFonts w:ascii="Arial" w:hAnsi="Arial"/>
              </w:rPr>
              <w:t>San Juan Creek, all reaches</w:t>
            </w:r>
          </w:p>
          <w:p w14:paraId="471DBB86" w14:textId="77777777" w:rsidR="004E5641" w:rsidRPr="00E56ED1" w:rsidRDefault="004E5641" w:rsidP="00263F9A">
            <w:pPr>
              <w:pStyle w:val="Compact"/>
              <w:rPr>
                <w:rFonts w:ascii="Arial" w:hAnsi="Arial"/>
              </w:rPr>
            </w:pPr>
            <w:r w:rsidRPr="00E56ED1">
              <w:rPr>
                <w:rFonts w:ascii="Arial" w:hAnsi="Arial"/>
              </w:rPr>
              <w:t>West Branch San Juan Creek, all reaches</w:t>
            </w:r>
          </w:p>
        </w:tc>
        <w:tc>
          <w:tcPr>
            <w:tcW w:w="0" w:type="auto"/>
          </w:tcPr>
          <w:p w14:paraId="5AAFD965"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2733F01A"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0E8EEB51" w14:textId="77777777" w:rsidR="004E5641" w:rsidRPr="00E56ED1" w:rsidRDefault="004E5641" w:rsidP="00263F9A">
            <w:pPr>
              <w:pStyle w:val="Compact"/>
              <w:rPr>
                <w:rFonts w:ascii="Arial" w:hAnsi="Arial"/>
                <w:vertAlign w:val="superscript"/>
              </w:rPr>
            </w:pPr>
            <w:r w:rsidRPr="00E56ED1">
              <w:rPr>
                <w:rFonts w:ascii="Arial" w:hAnsi="Arial"/>
              </w:rPr>
              <w:t xml:space="preserve">3.3 Dry </w:t>
            </w:r>
            <w:proofErr w:type="spellStart"/>
            <w:r w:rsidRPr="00E56ED1">
              <w:rPr>
                <w:rFonts w:ascii="Arial" w:hAnsi="Arial"/>
              </w:rPr>
              <w:t>season</w:t>
            </w:r>
            <w:r w:rsidRPr="00E56ED1">
              <w:rPr>
                <w:rFonts w:ascii="Arial" w:hAnsi="Arial"/>
                <w:vertAlign w:val="superscript"/>
              </w:rPr>
              <w:t>D</w:t>
            </w:r>
            <w:proofErr w:type="spellEnd"/>
          </w:p>
          <w:p w14:paraId="1BE63C0C" w14:textId="77777777" w:rsidR="004E5641" w:rsidRPr="00E56ED1" w:rsidRDefault="004E5641" w:rsidP="00263F9A">
            <w:pPr>
              <w:pStyle w:val="Compact"/>
              <w:rPr>
                <w:rFonts w:ascii="Arial" w:hAnsi="Arial"/>
              </w:rPr>
            </w:pPr>
          </w:p>
          <w:p w14:paraId="6A9A65FC"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40475548"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0B9F71BE"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7EDB3D8B" w14:textId="77777777" w:rsidR="004E5641" w:rsidRPr="00E56ED1" w:rsidRDefault="004E5641" w:rsidP="00263F9A">
            <w:pPr>
              <w:pStyle w:val="Compact"/>
              <w:rPr>
                <w:rFonts w:ascii="Arial" w:hAnsi="Arial"/>
              </w:rPr>
            </w:pPr>
          </w:p>
          <w:p w14:paraId="3BD4EE30"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2C28878"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2BFA460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8B9E752" w14:textId="77777777" w:rsidTr="001148E2">
        <w:tblPrEx>
          <w:jc w:val="center"/>
        </w:tblPrEx>
        <w:tc>
          <w:tcPr>
            <w:tcW w:w="0" w:type="auto"/>
            <w:vMerge/>
          </w:tcPr>
          <w:p w14:paraId="27220D32" w14:textId="77777777" w:rsidR="004E5641" w:rsidRPr="00E56ED1" w:rsidRDefault="004E5641" w:rsidP="00263F9A">
            <w:pPr>
              <w:pStyle w:val="Compact"/>
              <w:rPr>
                <w:rFonts w:ascii="Arial" w:hAnsi="Arial"/>
              </w:rPr>
            </w:pPr>
          </w:p>
        </w:tc>
        <w:tc>
          <w:tcPr>
            <w:tcW w:w="0" w:type="auto"/>
          </w:tcPr>
          <w:p w14:paraId="606101DE" w14:textId="03AF5D21" w:rsidR="004E5641" w:rsidRPr="00E56ED1" w:rsidRDefault="004E5641" w:rsidP="00263F9A">
            <w:pPr>
              <w:pStyle w:val="Compact"/>
              <w:rPr>
                <w:rFonts w:ascii="Arial" w:hAnsi="Arial"/>
              </w:rPr>
            </w:pPr>
            <w:r w:rsidRPr="00E56ED1">
              <w:rPr>
                <w:rFonts w:ascii="Arial" w:hAnsi="Arial"/>
              </w:rPr>
              <w:t>Owners/</w:t>
            </w:r>
            <w:r w:rsidR="00E845D3">
              <w:rPr>
                <w:rFonts w:ascii="Arial" w:hAnsi="Arial"/>
              </w:rPr>
              <w:t>op</w:t>
            </w:r>
            <w:r w:rsidRPr="00E56ED1">
              <w:rPr>
                <w:rFonts w:ascii="Arial" w:hAnsi="Arial"/>
              </w:rPr>
              <w:t>erators of land used for/containing domestic animals/livestock</w:t>
            </w:r>
          </w:p>
          <w:p w14:paraId="04917F2A"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CC815BE" w14:textId="77777777" w:rsidR="004E5641" w:rsidRPr="00E56ED1" w:rsidRDefault="004E5641" w:rsidP="00263F9A">
            <w:pPr>
              <w:pStyle w:val="Compact"/>
              <w:rPr>
                <w:rFonts w:ascii="Arial" w:hAnsi="Arial"/>
              </w:rPr>
            </w:pPr>
          </w:p>
        </w:tc>
        <w:tc>
          <w:tcPr>
            <w:tcW w:w="0" w:type="auto"/>
            <w:vMerge/>
          </w:tcPr>
          <w:p w14:paraId="02F70FAA" w14:textId="77777777" w:rsidR="004E5641" w:rsidRPr="00E56ED1" w:rsidRDefault="004E5641" w:rsidP="00263F9A">
            <w:pPr>
              <w:pStyle w:val="Compact"/>
              <w:rPr>
                <w:rFonts w:ascii="Arial" w:hAnsi="Arial"/>
              </w:rPr>
            </w:pPr>
          </w:p>
        </w:tc>
        <w:tc>
          <w:tcPr>
            <w:tcW w:w="0" w:type="auto"/>
            <w:vMerge/>
          </w:tcPr>
          <w:p w14:paraId="5B20A6FA" w14:textId="77777777" w:rsidR="004E5641" w:rsidRPr="00E56ED1" w:rsidRDefault="004E5641" w:rsidP="00263F9A">
            <w:pPr>
              <w:pStyle w:val="Compact"/>
              <w:rPr>
                <w:rFonts w:ascii="Arial" w:hAnsi="Arial"/>
              </w:rPr>
            </w:pPr>
          </w:p>
        </w:tc>
        <w:tc>
          <w:tcPr>
            <w:tcW w:w="0" w:type="auto"/>
            <w:vMerge/>
          </w:tcPr>
          <w:p w14:paraId="0EB2A3D6" w14:textId="77777777" w:rsidR="004E5641" w:rsidRPr="00E56ED1" w:rsidRDefault="004E5641" w:rsidP="00263F9A">
            <w:pPr>
              <w:pStyle w:val="Compact"/>
              <w:rPr>
                <w:rFonts w:ascii="Arial" w:hAnsi="Arial"/>
              </w:rPr>
            </w:pPr>
          </w:p>
        </w:tc>
        <w:tc>
          <w:tcPr>
            <w:tcW w:w="0" w:type="auto"/>
            <w:vMerge/>
          </w:tcPr>
          <w:p w14:paraId="7643F925" w14:textId="77777777" w:rsidR="004E5641" w:rsidRPr="00E56ED1" w:rsidRDefault="004E5641" w:rsidP="00263F9A">
            <w:pPr>
              <w:pStyle w:val="Compact"/>
              <w:rPr>
                <w:rFonts w:ascii="Arial" w:hAnsi="Arial"/>
              </w:rPr>
            </w:pPr>
          </w:p>
        </w:tc>
      </w:tr>
      <w:tr w:rsidR="00E845D3" w:rsidRPr="00E56ED1" w14:paraId="01528A5B" w14:textId="77777777" w:rsidTr="001148E2">
        <w:tblPrEx>
          <w:jc w:val="center"/>
        </w:tblPrEx>
        <w:tc>
          <w:tcPr>
            <w:tcW w:w="0" w:type="auto"/>
            <w:vMerge/>
          </w:tcPr>
          <w:p w14:paraId="7EEBF766" w14:textId="77777777" w:rsidR="004E5641" w:rsidRPr="00E56ED1" w:rsidRDefault="004E5641" w:rsidP="00263F9A">
            <w:pPr>
              <w:pStyle w:val="Compact"/>
              <w:rPr>
                <w:rFonts w:ascii="Arial" w:hAnsi="Arial"/>
              </w:rPr>
            </w:pPr>
          </w:p>
        </w:tc>
        <w:tc>
          <w:tcPr>
            <w:tcW w:w="0" w:type="auto"/>
          </w:tcPr>
          <w:p w14:paraId="3D7EF040" w14:textId="77777777" w:rsidR="004E5641" w:rsidRPr="00E56ED1" w:rsidRDefault="004E5641" w:rsidP="00263F9A">
            <w:pPr>
              <w:pStyle w:val="Compact"/>
              <w:rPr>
                <w:rFonts w:ascii="Arial" w:hAnsi="Arial"/>
              </w:rPr>
            </w:pPr>
            <w:r w:rsidRPr="00E56ED1">
              <w:rPr>
                <w:rFonts w:ascii="Arial" w:hAnsi="Arial"/>
              </w:rPr>
              <w:t>No responsible party</w:t>
            </w:r>
          </w:p>
          <w:p w14:paraId="49D3AC2E"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58812DE3" w14:textId="77777777" w:rsidR="004E5641" w:rsidRPr="00E56ED1" w:rsidRDefault="004E5641" w:rsidP="00263F9A">
            <w:pPr>
              <w:pStyle w:val="Compact"/>
              <w:rPr>
                <w:rFonts w:ascii="Arial" w:hAnsi="Arial"/>
              </w:rPr>
            </w:pPr>
          </w:p>
        </w:tc>
        <w:tc>
          <w:tcPr>
            <w:tcW w:w="0" w:type="auto"/>
            <w:vMerge/>
          </w:tcPr>
          <w:p w14:paraId="6ECA3ABF" w14:textId="77777777" w:rsidR="004E5641" w:rsidRPr="00E56ED1" w:rsidRDefault="004E5641" w:rsidP="00263F9A">
            <w:pPr>
              <w:pStyle w:val="Compact"/>
              <w:rPr>
                <w:rFonts w:ascii="Arial" w:hAnsi="Arial"/>
              </w:rPr>
            </w:pPr>
          </w:p>
        </w:tc>
        <w:tc>
          <w:tcPr>
            <w:tcW w:w="0" w:type="auto"/>
            <w:vMerge/>
          </w:tcPr>
          <w:p w14:paraId="5F3CB70F" w14:textId="77777777" w:rsidR="004E5641" w:rsidRPr="00E56ED1" w:rsidRDefault="004E5641" w:rsidP="00263F9A">
            <w:pPr>
              <w:pStyle w:val="Compact"/>
              <w:rPr>
                <w:rFonts w:ascii="Arial" w:hAnsi="Arial"/>
              </w:rPr>
            </w:pPr>
          </w:p>
        </w:tc>
        <w:tc>
          <w:tcPr>
            <w:tcW w:w="0" w:type="auto"/>
            <w:vMerge/>
          </w:tcPr>
          <w:p w14:paraId="37479616" w14:textId="77777777" w:rsidR="004E5641" w:rsidRPr="00E56ED1" w:rsidRDefault="004E5641" w:rsidP="00263F9A">
            <w:pPr>
              <w:pStyle w:val="Compact"/>
              <w:rPr>
                <w:rFonts w:ascii="Arial" w:hAnsi="Arial"/>
              </w:rPr>
            </w:pPr>
          </w:p>
        </w:tc>
        <w:tc>
          <w:tcPr>
            <w:tcW w:w="0" w:type="auto"/>
            <w:vMerge/>
          </w:tcPr>
          <w:p w14:paraId="5055A973" w14:textId="77777777" w:rsidR="004E5641" w:rsidRPr="00E56ED1" w:rsidRDefault="004E5641" w:rsidP="00263F9A">
            <w:pPr>
              <w:pStyle w:val="Compact"/>
              <w:rPr>
                <w:rFonts w:ascii="Arial" w:hAnsi="Arial"/>
              </w:rPr>
            </w:pPr>
          </w:p>
        </w:tc>
      </w:tr>
      <w:tr w:rsidR="00E845D3" w:rsidRPr="00E56ED1" w14:paraId="5E6A319B" w14:textId="77777777" w:rsidTr="001148E2">
        <w:tblPrEx>
          <w:jc w:val="center"/>
        </w:tblPrEx>
        <w:tc>
          <w:tcPr>
            <w:tcW w:w="0" w:type="auto"/>
            <w:vMerge w:val="restart"/>
          </w:tcPr>
          <w:p w14:paraId="569275E9" w14:textId="77777777" w:rsidR="004E5641" w:rsidRPr="00E56ED1" w:rsidRDefault="004E5641" w:rsidP="00263F9A">
            <w:pPr>
              <w:pStyle w:val="Compact"/>
              <w:rPr>
                <w:rFonts w:ascii="Arial" w:hAnsi="Arial"/>
              </w:rPr>
            </w:pPr>
            <w:proofErr w:type="spellStart"/>
            <w:r w:rsidRPr="00E56ED1">
              <w:rPr>
                <w:rFonts w:ascii="Arial" w:hAnsi="Arial"/>
              </w:rPr>
              <w:t>Tequisquita</w:t>
            </w:r>
            <w:proofErr w:type="spellEnd"/>
            <w:r w:rsidRPr="00E56ED1">
              <w:rPr>
                <w:rFonts w:ascii="Arial" w:hAnsi="Arial"/>
              </w:rPr>
              <w:t xml:space="preserve"> Slough</w:t>
            </w:r>
          </w:p>
        </w:tc>
        <w:tc>
          <w:tcPr>
            <w:tcW w:w="0" w:type="auto"/>
          </w:tcPr>
          <w:p w14:paraId="4BC255F8"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7968E6BA"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48687364" w14:textId="77777777" w:rsidR="004E5641" w:rsidRPr="00E56ED1" w:rsidRDefault="004E5641" w:rsidP="00263F9A">
            <w:pPr>
              <w:pStyle w:val="Compact"/>
              <w:rPr>
                <w:rFonts w:ascii="Arial" w:hAnsi="Arial"/>
                <w:vertAlign w:val="superscript"/>
              </w:rPr>
            </w:pPr>
            <w:r w:rsidRPr="00E56ED1">
              <w:rPr>
                <w:rFonts w:ascii="Arial" w:hAnsi="Arial"/>
              </w:rPr>
              <w:t xml:space="preserve">2.2 Dry </w:t>
            </w:r>
            <w:proofErr w:type="spellStart"/>
            <w:r w:rsidRPr="00E56ED1">
              <w:rPr>
                <w:rFonts w:ascii="Arial" w:hAnsi="Arial"/>
              </w:rPr>
              <w:t>season</w:t>
            </w:r>
            <w:r w:rsidRPr="00E56ED1">
              <w:rPr>
                <w:rFonts w:ascii="Arial" w:hAnsi="Arial"/>
                <w:vertAlign w:val="superscript"/>
              </w:rPr>
              <w:t>D</w:t>
            </w:r>
            <w:proofErr w:type="spellEnd"/>
          </w:p>
          <w:p w14:paraId="6A1FAD0D" w14:textId="77777777" w:rsidR="004E5641" w:rsidRPr="00E56ED1" w:rsidRDefault="004E5641" w:rsidP="00263F9A">
            <w:pPr>
              <w:pStyle w:val="Compact"/>
              <w:rPr>
                <w:rFonts w:ascii="Arial" w:hAnsi="Arial"/>
              </w:rPr>
            </w:pPr>
          </w:p>
          <w:p w14:paraId="5C3EB0E0"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6C146374" w14:textId="77777777" w:rsidR="004E5641" w:rsidRPr="00E56ED1" w:rsidRDefault="004E5641" w:rsidP="00263F9A">
            <w:pPr>
              <w:pStyle w:val="Compact"/>
              <w:rPr>
                <w:rFonts w:ascii="Arial" w:hAnsi="Arial"/>
              </w:rPr>
            </w:pPr>
            <w:r w:rsidRPr="00E56ED1">
              <w:rPr>
                <w:rFonts w:ascii="Arial" w:hAnsi="Arial"/>
              </w:rPr>
              <w:lastRenderedPageBreak/>
              <w:t>10 Year</w:t>
            </w:r>
            <w:r w:rsidRPr="00E56ED1">
              <w:rPr>
                <w:rFonts w:ascii="Cambria Math" w:hAnsi="Cambria Math" w:cs="Cambria Math"/>
              </w:rPr>
              <w:t>‑</w:t>
            </w:r>
            <w:r w:rsidRPr="00E56ED1">
              <w:rPr>
                <w:rFonts w:ascii="Arial" w:hAnsi="Arial"/>
              </w:rPr>
              <w:t>round</w:t>
            </w:r>
          </w:p>
        </w:tc>
        <w:tc>
          <w:tcPr>
            <w:tcW w:w="0" w:type="auto"/>
            <w:vMerge w:val="restart"/>
          </w:tcPr>
          <w:p w14:paraId="6538506D" w14:textId="77777777" w:rsidR="004E5641" w:rsidRPr="00E56ED1" w:rsidRDefault="004E5641" w:rsidP="00263F9A">
            <w:pPr>
              <w:pStyle w:val="Compact"/>
              <w:rPr>
                <w:rFonts w:ascii="Arial" w:hAnsi="Arial"/>
                <w:vertAlign w:val="superscript"/>
              </w:rPr>
            </w:pPr>
            <w:r w:rsidRPr="00E56ED1">
              <w:rPr>
                <w:rFonts w:ascii="Arial" w:hAnsi="Arial"/>
              </w:rPr>
              <w:t xml:space="preserve">0.12 Dry </w:t>
            </w:r>
            <w:proofErr w:type="spellStart"/>
            <w:r w:rsidRPr="00E56ED1">
              <w:rPr>
                <w:rFonts w:ascii="Arial" w:hAnsi="Arial"/>
              </w:rPr>
              <w:t>season</w:t>
            </w:r>
            <w:r w:rsidRPr="00E56ED1">
              <w:rPr>
                <w:rFonts w:ascii="Arial" w:hAnsi="Arial"/>
                <w:vertAlign w:val="superscript"/>
              </w:rPr>
              <w:t>D</w:t>
            </w:r>
            <w:proofErr w:type="spellEnd"/>
          </w:p>
          <w:p w14:paraId="3C724608" w14:textId="77777777" w:rsidR="004E5641" w:rsidRPr="00E56ED1" w:rsidRDefault="004E5641" w:rsidP="00263F9A">
            <w:pPr>
              <w:pStyle w:val="Compact"/>
              <w:rPr>
                <w:rFonts w:ascii="Arial" w:hAnsi="Arial"/>
              </w:rPr>
            </w:pPr>
          </w:p>
          <w:p w14:paraId="06F571FC"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11227231" w14:textId="77777777" w:rsidR="004E5641" w:rsidRPr="00E56ED1" w:rsidRDefault="004E5641" w:rsidP="00263F9A">
            <w:pPr>
              <w:pStyle w:val="Compact"/>
              <w:rPr>
                <w:rFonts w:ascii="Arial" w:hAnsi="Arial"/>
              </w:rPr>
            </w:pPr>
            <w:r w:rsidRPr="00E56ED1">
              <w:rPr>
                <w:rFonts w:ascii="Arial" w:hAnsi="Arial"/>
              </w:rPr>
              <w:lastRenderedPageBreak/>
              <w:t>Not Applicable</w:t>
            </w:r>
          </w:p>
        </w:tc>
        <w:tc>
          <w:tcPr>
            <w:tcW w:w="0" w:type="auto"/>
            <w:vMerge w:val="restart"/>
          </w:tcPr>
          <w:p w14:paraId="71838AA1"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2296E0C9" w14:textId="77777777" w:rsidTr="001148E2">
        <w:tblPrEx>
          <w:jc w:val="center"/>
        </w:tblPrEx>
        <w:tc>
          <w:tcPr>
            <w:tcW w:w="0" w:type="auto"/>
            <w:vMerge/>
          </w:tcPr>
          <w:p w14:paraId="2AFDEF89" w14:textId="77777777" w:rsidR="004E5641" w:rsidRPr="00E56ED1" w:rsidRDefault="004E5641" w:rsidP="00263F9A">
            <w:pPr>
              <w:pStyle w:val="Compact"/>
              <w:rPr>
                <w:rFonts w:ascii="Arial" w:hAnsi="Arial"/>
              </w:rPr>
            </w:pPr>
          </w:p>
        </w:tc>
        <w:tc>
          <w:tcPr>
            <w:tcW w:w="0" w:type="auto"/>
          </w:tcPr>
          <w:p w14:paraId="6ADB27A5"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748CCCB7"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8967859" w14:textId="77777777" w:rsidR="004E5641" w:rsidRPr="00E56ED1" w:rsidRDefault="004E5641" w:rsidP="00263F9A">
            <w:pPr>
              <w:pStyle w:val="Compact"/>
              <w:rPr>
                <w:rFonts w:ascii="Arial" w:hAnsi="Arial"/>
              </w:rPr>
            </w:pPr>
          </w:p>
        </w:tc>
        <w:tc>
          <w:tcPr>
            <w:tcW w:w="0" w:type="auto"/>
            <w:vMerge/>
          </w:tcPr>
          <w:p w14:paraId="1F93CF84" w14:textId="77777777" w:rsidR="004E5641" w:rsidRPr="00E56ED1" w:rsidRDefault="004E5641" w:rsidP="00263F9A">
            <w:pPr>
              <w:pStyle w:val="Compact"/>
              <w:rPr>
                <w:rFonts w:ascii="Arial" w:hAnsi="Arial"/>
              </w:rPr>
            </w:pPr>
          </w:p>
        </w:tc>
        <w:tc>
          <w:tcPr>
            <w:tcW w:w="0" w:type="auto"/>
            <w:vMerge/>
          </w:tcPr>
          <w:p w14:paraId="048CC4FC" w14:textId="77777777" w:rsidR="004E5641" w:rsidRPr="00E56ED1" w:rsidRDefault="004E5641" w:rsidP="00263F9A">
            <w:pPr>
              <w:pStyle w:val="Compact"/>
              <w:rPr>
                <w:rFonts w:ascii="Arial" w:hAnsi="Arial"/>
              </w:rPr>
            </w:pPr>
          </w:p>
        </w:tc>
        <w:tc>
          <w:tcPr>
            <w:tcW w:w="0" w:type="auto"/>
            <w:vMerge/>
          </w:tcPr>
          <w:p w14:paraId="276DBCB5" w14:textId="77777777" w:rsidR="004E5641" w:rsidRPr="00E56ED1" w:rsidRDefault="004E5641" w:rsidP="00263F9A">
            <w:pPr>
              <w:pStyle w:val="Compact"/>
              <w:rPr>
                <w:rFonts w:ascii="Arial" w:hAnsi="Arial"/>
              </w:rPr>
            </w:pPr>
          </w:p>
        </w:tc>
        <w:tc>
          <w:tcPr>
            <w:tcW w:w="0" w:type="auto"/>
            <w:vMerge/>
          </w:tcPr>
          <w:p w14:paraId="37ED3855" w14:textId="77777777" w:rsidR="004E5641" w:rsidRPr="00E56ED1" w:rsidRDefault="004E5641" w:rsidP="00263F9A">
            <w:pPr>
              <w:pStyle w:val="Compact"/>
              <w:rPr>
                <w:rFonts w:ascii="Arial" w:hAnsi="Arial"/>
              </w:rPr>
            </w:pPr>
          </w:p>
        </w:tc>
      </w:tr>
      <w:tr w:rsidR="00E845D3" w:rsidRPr="00E56ED1" w14:paraId="5BE44BB3" w14:textId="77777777" w:rsidTr="001148E2">
        <w:tblPrEx>
          <w:jc w:val="center"/>
        </w:tblPrEx>
        <w:tc>
          <w:tcPr>
            <w:tcW w:w="0" w:type="auto"/>
            <w:vMerge/>
          </w:tcPr>
          <w:p w14:paraId="113A3293" w14:textId="77777777" w:rsidR="004E5641" w:rsidRPr="00E56ED1" w:rsidRDefault="004E5641" w:rsidP="00263F9A">
            <w:pPr>
              <w:pStyle w:val="Compact"/>
              <w:rPr>
                <w:rFonts w:ascii="Arial" w:hAnsi="Arial"/>
              </w:rPr>
            </w:pPr>
          </w:p>
        </w:tc>
        <w:tc>
          <w:tcPr>
            <w:tcW w:w="0" w:type="auto"/>
          </w:tcPr>
          <w:p w14:paraId="00B2E3AF" w14:textId="77777777" w:rsidR="004E5641" w:rsidRPr="00E56ED1" w:rsidRDefault="004E5641" w:rsidP="00263F9A">
            <w:pPr>
              <w:pStyle w:val="Compact"/>
              <w:rPr>
                <w:rFonts w:ascii="Arial" w:hAnsi="Arial"/>
              </w:rPr>
            </w:pPr>
            <w:r w:rsidRPr="00E56ED1">
              <w:rPr>
                <w:rFonts w:ascii="Arial" w:hAnsi="Arial"/>
              </w:rPr>
              <w:t>No responsible party</w:t>
            </w:r>
          </w:p>
          <w:p w14:paraId="69D55F7A"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9BCC049" w14:textId="77777777" w:rsidR="004E5641" w:rsidRPr="00E56ED1" w:rsidRDefault="004E5641" w:rsidP="00263F9A">
            <w:pPr>
              <w:pStyle w:val="Compact"/>
              <w:rPr>
                <w:rFonts w:ascii="Arial" w:hAnsi="Arial"/>
              </w:rPr>
            </w:pPr>
          </w:p>
        </w:tc>
        <w:tc>
          <w:tcPr>
            <w:tcW w:w="0" w:type="auto"/>
            <w:vMerge/>
          </w:tcPr>
          <w:p w14:paraId="19298438" w14:textId="77777777" w:rsidR="004E5641" w:rsidRPr="00E56ED1" w:rsidRDefault="004E5641" w:rsidP="00263F9A">
            <w:pPr>
              <w:pStyle w:val="Compact"/>
              <w:rPr>
                <w:rFonts w:ascii="Arial" w:hAnsi="Arial"/>
              </w:rPr>
            </w:pPr>
          </w:p>
        </w:tc>
        <w:tc>
          <w:tcPr>
            <w:tcW w:w="0" w:type="auto"/>
            <w:vMerge/>
          </w:tcPr>
          <w:p w14:paraId="68C207B2" w14:textId="77777777" w:rsidR="004E5641" w:rsidRPr="00E56ED1" w:rsidRDefault="004E5641" w:rsidP="00263F9A">
            <w:pPr>
              <w:pStyle w:val="Compact"/>
              <w:rPr>
                <w:rFonts w:ascii="Arial" w:hAnsi="Arial"/>
              </w:rPr>
            </w:pPr>
          </w:p>
        </w:tc>
        <w:tc>
          <w:tcPr>
            <w:tcW w:w="0" w:type="auto"/>
            <w:vMerge/>
          </w:tcPr>
          <w:p w14:paraId="76AE3012" w14:textId="77777777" w:rsidR="004E5641" w:rsidRPr="00E56ED1" w:rsidRDefault="004E5641" w:rsidP="00263F9A">
            <w:pPr>
              <w:pStyle w:val="Compact"/>
              <w:rPr>
                <w:rFonts w:ascii="Arial" w:hAnsi="Arial"/>
              </w:rPr>
            </w:pPr>
          </w:p>
        </w:tc>
        <w:tc>
          <w:tcPr>
            <w:tcW w:w="0" w:type="auto"/>
            <w:vMerge/>
          </w:tcPr>
          <w:p w14:paraId="13771EC6" w14:textId="77777777" w:rsidR="004E5641" w:rsidRPr="00E56ED1" w:rsidRDefault="004E5641" w:rsidP="00263F9A">
            <w:pPr>
              <w:pStyle w:val="Compact"/>
              <w:rPr>
                <w:rFonts w:ascii="Arial" w:hAnsi="Arial"/>
              </w:rPr>
            </w:pPr>
          </w:p>
        </w:tc>
      </w:tr>
      <w:tr w:rsidR="00E845D3" w:rsidRPr="00E56ED1" w14:paraId="45B97D26" w14:textId="77777777" w:rsidTr="001148E2">
        <w:tblPrEx>
          <w:jc w:val="center"/>
        </w:tblPrEx>
        <w:tc>
          <w:tcPr>
            <w:tcW w:w="0" w:type="auto"/>
            <w:vMerge w:val="restart"/>
          </w:tcPr>
          <w:p w14:paraId="6038ED97" w14:textId="77777777" w:rsidR="004E5641" w:rsidRPr="00E56ED1" w:rsidRDefault="004E5641" w:rsidP="00263F9A">
            <w:pPr>
              <w:pStyle w:val="Compact"/>
              <w:rPr>
                <w:rFonts w:ascii="Arial" w:hAnsi="Arial"/>
              </w:rPr>
            </w:pPr>
            <w:r w:rsidRPr="00E56ED1">
              <w:rPr>
                <w:rFonts w:ascii="Arial" w:hAnsi="Arial"/>
              </w:rPr>
              <w:t>San Benito River</w:t>
            </w:r>
          </w:p>
        </w:tc>
        <w:tc>
          <w:tcPr>
            <w:tcW w:w="0" w:type="auto"/>
          </w:tcPr>
          <w:p w14:paraId="02FF925A"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4B647B9A" w14:textId="167BF24C"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68E6A16D"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72CBD4AC" w14:textId="77777777" w:rsidR="004E5641" w:rsidRPr="00E56ED1" w:rsidRDefault="004E5641" w:rsidP="00263F9A">
            <w:pPr>
              <w:pStyle w:val="Compact"/>
              <w:rPr>
                <w:rFonts w:ascii="Arial" w:hAnsi="Arial"/>
              </w:rPr>
            </w:pPr>
            <w:r w:rsidRPr="00E56ED1">
              <w:rPr>
                <w:rFonts w:ascii="Arial" w:hAnsi="Arial"/>
              </w:rPr>
              <w:t>10</w:t>
            </w:r>
          </w:p>
          <w:p w14:paraId="10AAB0EA"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c>
          <w:tcPr>
            <w:tcW w:w="0" w:type="auto"/>
            <w:vMerge w:val="restart"/>
          </w:tcPr>
          <w:p w14:paraId="7F51C02B"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7E46368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66A75553" w14:textId="77777777" w:rsidR="004E5641" w:rsidRPr="00E56ED1" w:rsidRDefault="004E5641" w:rsidP="00263F9A">
            <w:pPr>
              <w:pStyle w:val="Compact"/>
              <w:rPr>
                <w:rFonts w:ascii="Arial" w:hAnsi="Arial"/>
              </w:rPr>
            </w:pPr>
            <w:r w:rsidRPr="00E56ED1">
              <w:rPr>
                <w:rFonts w:ascii="Arial" w:hAnsi="Arial"/>
              </w:rPr>
              <w:t>0.025</w:t>
            </w:r>
          </w:p>
          <w:p w14:paraId="3C814178"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r>
      <w:tr w:rsidR="00E845D3" w:rsidRPr="00E56ED1" w14:paraId="6162CFCF" w14:textId="77777777" w:rsidTr="001148E2">
        <w:tblPrEx>
          <w:jc w:val="center"/>
        </w:tblPrEx>
        <w:tc>
          <w:tcPr>
            <w:tcW w:w="0" w:type="auto"/>
            <w:vMerge/>
          </w:tcPr>
          <w:p w14:paraId="7802EB80" w14:textId="77777777" w:rsidR="004E5641" w:rsidRPr="00E56ED1" w:rsidRDefault="004E5641" w:rsidP="00263F9A">
            <w:pPr>
              <w:pStyle w:val="Compact"/>
              <w:rPr>
                <w:rFonts w:ascii="Arial" w:hAnsi="Arial"/>
              </w:rPr>
            </w:pPr>
          </w:p>
        </w:tc>
        <w:tc>
          <w:tcPr>
            <w:tcW w:w="0" w:type="auto"/>
          </w:tcPr>
          <w:p w14:paraId="23117F65"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7150FCC3"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4AFDB216" w14:textId="77777777" w:rsidR="004E5641" w:rsidRPr="00E56ED1" w:rsidRDefault="004E5641" w:rsidP="00263F9A">
            <w:pPr>
              <w:pStyle w:val="Compact"/>
              <w:rPr>
                <w:rFonts w:ascii="Arial" w:hAnsi="Arial"/>
              </w:rPr>
            </w:pPr>
          </w:p>
        </w:tc>
        <w:tc>
          <w:tcPr>
            <w:tcW w:w="0" w:type="auto"/>
            <w:vMerge/>
          </w:tcPr>
          <w:p w14:paraId="01A5C98B" w14:textId="77777777" w:rsidR="004E5641" w:rsidRPr="00E56ED1" w:rsidRDefault="004E5641" w:rsidP="00263F9A">
            <w:pPr>
              <w:pStyle w:val="Compact"/>
              <w:rPr>
                <w:rFonts w:ascii="Arial" w:hAnsi="Arial"/>
              </w:rPr>
            </w:pPr>
          </w:p>
        </w:tc>
        <w:tc>
          <w:tcPr>
            <w:tcW w:w="0" w:type="auto"/>
            <w:vMerge/>
          </w:tcPr>
          <w:p w14:paraId="50317AEA" w14:textId="77777777" w:rsidR="004E5641" w:rsidRPr="00E56ED1" w:rsidRDefault="004E5641" w:rsidP="00263F9A">
            <w:pPr>
              <w:pStyle w:val="Compact"/>
              <w:rPr>
                <w:rFonts w:ascii="Arial" w:hAnsi="Arial"/>
              </w:rPr>
            </w:pPr>
          </w:p>
        </w:tc>
        <w:tc>
          <w:tcPr>
            <w:tcW w:w="0" w:type="auto"/>
            <w:vMerge/>
          </w:tcPr>
          <w:p w14:paraId="15453D4D" w14:textId="77777777" w:rsidR="004E5641" w:rsidRPr="00E56ED1" w:rsidRDefault="004E5641" w:rsidP="00263F9A">
            <w:pPr>
              <w:pStyle w:val="Compact"/>
              <w:rPr>
                <w:rFonts w:ascii="Arial" w:hAnsi="Arial"/>
              </w:rPr>
            </w:pPr>
          </w:p>
        </w:tc>
        <w:tc>
          <w:tcPr>
            <w:tcW w:w="0" w:type="auto"/>
            <w:vMerge/>
          </w:tcPr>
          <w:p w14:paraId="1C4D6D32" w14:textId="77777777" w:rsidR="004E5641" w:rsidRPr="00E56ED1" w:rsidRDefault="004E5641" w:rsidP="00263F9A">
            <w:pPr>
              <w:pStyle w:val="Compact"/>
              <w:rPr>
                <w:rFonts w:ascii="Arial" w:hAnsi="Arial"/>
              </w:rPr>
            </w:pPr>
          </w:p>
        </w:tc>
      </w:tr>
      <w:tr w:rsidR="00E845D3" w:rsidRPr="00E56ED1" w14:paraId="1E839757" w14:textId="77777777" w:rsidTr="001148E2">
        <w:tblPrEx>
          <w:jc w:val="center"/>
        </w:tblPrEx>
        <w:tc>
          <w:tcPr>
            <w:tcW w:w="0" w:type="auto"/>
            <w:vMerge/>
          </w:tcPr>
          <w:p w14:paraId="26CB1E54" w14:textId="77777777" w:rsidR="004E5641" w:rsidRPr="00E56ED1" w:rsidRDefault="004E5641" w:rsidP="00263F9A">
            <w:pPr>
              <w:pStyle w:val="Compact"/>
              <w:rPr>
                <w:rFonts w:ascii="Arial" w:hAnsi="Arial"/>
              </w:rPr>
            </w:pPr>
          </w:p>
        </w:tc>
        <w:tc>
          <w:tcPr>
            <w:tcW w:w="0" w:type="auto"/>
          </w:tcPr>
          <w:p w14:paraId="59574618" w14:textId="77777777" w:rsidR="004E5641" w:rsidRPr="00E56ED1" w:rsidRDefault="004E5641" w:rsidP="00263F9A">
            <w:pPr>
              <w:pStyle w:val="Compact"/>
              <w:rPr>
                <w:rFonts w:ascii="Arial" w:hAnsi="Arial"/>
              </w:rPr>
            </w:pPr>
            <w:r w:rsidRPr="00E56ED1">
              <w:rPr>
                <w:rFonts w:ascii="Arial" w:hAnsi="Arial"/>
              </w:rPr>
              <w:t>No responsible party</w:t>
            </w:r>
          </w:p>
          <w:p w14:paraId="0428EECC"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315DC70D" w14:textId="77777777" w:rsidR="004E5641" w:rsidRPr="00E56ED1" w:rsidRDefault="004E5641" w:rsidP="00263F9A">
            <w:pPr>
              <w:pStyle w:val="Compact"/>
              <w:rPr>
                <w:rFonts w:ascii="Arial" w:hAnsi="Arial"/>
              </w:rPr>
            </w:pPr>
          </w:p>
        </w:tc>
        <w:tc>
          <w:tcPr>
            <w:tcW w:w="0" w:type="auto"/>
            <w:vMerge/>
          </w:tcPr>
          <w:p w14:paraId="75AA0760" w14:textId="77777777" w:rsidR="004E5641" w:rsidRPr="00E56ED1" w:rsidRDefault="004E5641" w:rsidP="00263F9A">
            <w:pPr>
              <w:pStyle w:val="Compact"/>
              <w:rPr>
                <w:rFonts w:ascii="Arial" w:hAnsi="Arial"/>
              </w:rPr>
            </w:pPr>
          </w:p>
        </w:tc>
        <w:tc>
          <w:tcPr>
            <w:tcW w:w="0" w:type="auto"/>
            <w:vMerge/>
          </w:tcPr>
          <w:p w14:paraId="16E9DCEC" w14:textId="77777777" w:rsidR="004E5641" w:rsidRPr="00E56ED1" w:rsidRDefault="004E5641" w:rsidP="00263F9A">
            <w:pPr>
              <w:pStyle w:val="Compact"/>
              <w:rPr>
                <w:rFonts w:ascii="Arial" w:hAnsi="Arial"/>
              </w:rPr>
            </w:pPr>
          </w:p>
        </w:tc>
        <w:tc>
          <w:tcPr>
            <w:tcW w:w="0" w:type="auto"/>
            <w:vMerge/>
          </w:tcPr>
          <w:p w14:paraId="24CD04B4" w14:textId="77777777" w:rsidR="004E5641" w:rsidRPr="00E56ED1" w:rsidRDefault="004E5641" w:rsidP="00263F9A">
            <w:pPr>
              <w:pStyle w:val="Compact"/>
              <w:rPr>
                <w:rFonts w:ascii="Arial" w:hAnsi="Arial"/>
              </w:rPr>
            </w:pPr>
          </w:p>
        </w:tc>
        <w:tc>
          <w:tcPr>
            <w:tcW w:w="0" w:type="auto"/>
            <w:vMerge/>
          </w:tcPr>
          <w:p w14:paraId="683A455B" w14:textId="77777777" w:rsidR="004E5641" w:rsidRPr="00E56ED1" w:rsidRDefault="004E5641" w:rsidP="00263F9A">
            <w:pPr>
              <w:pStyle w:val="Compact"/>
              <w:rPr>
                <w:rFonts w:ascii="Arial" w:hAnsi="Arial"/>
              </w:rPr>
            </w:pPr>
          </w:p>
        </w:tc>
      </w:tr>
      <w:tr w:rsidR="00E845D3" w:rsidRPr="00E56ED1" w14:paraId="122BD1E3" w14:textId="77777777" w:rsidTr="001148E2">
        <w:tblPrEx>
          <w:jc w:val="center"/>
        </w:tblPrEx>
        <w:tc>
          <w:tcPr>
            <w:tcW w:w="0" w:type="auto"/>
            <w:vMerge w:val="restart"/>
          </w:tcPr>
          <w:p w14:paraId="3951B1EF" w14:textId="77777777" w:rsidR="004E5641" w:rsidRPr="00E56ED1" w:rsidRDefault="004E5641" w:rsidP="00263F9A">
            <w:pPr>
              <w:pStyle w:val="Compact"/>
              <w:rPr>
                <w:rFonts w:ascii="Arial" w:hAnsi="Arial"/>
              </w:rPr>
            </w:pPr>
            <w:r w:rsidRPr="00E56ED1">
              <w:rPr>
                <w:rFonts w:ascii="Arial" w:hAnsi="Arial"/>
              </w:rPr>
              <w:t>Tres Pinos Creek</w:t>
            </w:r>
          </w:p>
        </w:tc>
        <w:tc>
          <w:tcPr>
            <w:tcW w:w="0" w:type="auto"/>
          </w:tcPr>
          <w:p w14:paraId="0E23E2B0"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11BC2AA5"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7ABCB1F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34042926"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EAB572C"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E3BE796"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B302C99"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56807213" w14:textId="77777777" w:rsidTr="001148E2">
        <w:tblPrEx>
          <w:jc w:val="center"/>
        </w:tblPrEx>
        <w:tc>
          <w:tcPr>
            <w:tcW w:w="0" w:type="auto"/>
            <w:vMerge/>
          </w:tcPr>
          <w:p w14:paraId="361F9EF2" w14:textId="77777777" w:rsidR="004E5641" w:rsidRPr="00E56ED1" w:rsidRDefault="004E5641" w:rsidP="00263F9A">
            <w:pPr>
              <w:pStyle w:val="Compact"/>
              <w:rPr>
                <w:rFonts w:ascii="Arial" w:hAnsi="Arial"/>
              </w:rPr>
            </w:pPr>
          </w:p>
        </w:tc>
        <w:tc>
          <w:tcPr>
            <w:tcW w:w="0" w:type="auto"/>
          </w:tcPr>
          <w:p w14:paraId="76218D91"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0040E3D9"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5471AC29" w14:textId="77777777" w:rsidR="004E5641" w:rsidRPr="00E56ED1" w:rsidRDefault="004E5641" w:rsidP="00263F9A">
            <w:pPr>
              <w:pStyle w:val="Compact"/>
              <w:rPr>
                <w:rFonts w:ascii="Arial" w:hAnsi="Arial"/>
              </w:rPr>
            </w:pPr>
          </w:p>
        </w:tc>
        <w:tc>
          <w:tcPr>
            <w:tcW w:w="0" w:type="auto"/>
            <w:vMerge/>
          </w:tcPr>
          <w:p w14:paraId="27E680CE" w14:textId="77777777" w:rsidR="004E5641" w:rsidRPr="00E56ED1" w:rsidRDefault="004E5641" w:rsidP="00263F9A">
            <w:pPr>
              <w:pStyle w:val="Compact"/>
              <w:rPr>
                <w:rFonts w:ascii="Arial" w:hAnsi="Arial"/>
              </w:rPr>
            </w:pPr>
          </w:p>
        </w:tc>
        <w:tc>
          <w:tcPr>
            <w:tcW w:w="0" w:type="auto"/>
            <w:vMerge/>
          </w:tcPr>
          <w:p w14:paraId="50E833E1" w14:textId="77777777" w:rsidR="004E5641" w:rsidRPr="00E56ED1" w:rsidRDefault="004E5641" w:rsidP="00263F9A">
            <w:pPr>
              <w:pStyle w:val="Compact"/>
              <w:rPr>
                <w:rFonts w:ascii="Arial" w:hAnsi="Arial"/>
              </w:rPr>
            </w:pPr>
          </w:p>
        </w:tc>
        <w:tc>
          <w:tcPr>
            <w:tcW w:w="0" w:type="auto"/>
            <w:vMerge/>
          </w:tcPr>
          <w:p w14:paraId="771B1ECB" w14:textId="77777777" w:rsidR="004E5641" w:rsidRPr="00E56ED1" w:rsidRDefault="004E5641" w:rsidP="00263F9A">
            <w:pPr>
              <w:pStyle w:val="Compact"/>
              <w:rPr>
                <w:rFonts w:ascii="Arial" w:hAnsi="Arial"/>
              </w:rPr>
            </w:pPr>
          </w:p>
        </w:tc>
        <w:tc>
          <w:tcPr>
            <w:tcW w:w="0" w:type="auto"/>
            <w:vMerge/>
          </w:tcPr>
          <w:p w14:paraId="66794CB4" w14:textId="77777777" w:rsidR="004E5641" w:rsidRPr="00E56ED1" w:rsidRDefault="004E5641" w:rsidP="00263F9A">
            <w:pPr>
              <w:pStyle w:val="Compact"/>
              <w:rPr>
                <w:rFonts w:ascii="Arial" w:hAnsi="Arial"/>
              </w:rPr>
            </w:pPr>
          </w:p>
        </w:tc>
      </w:tr>
      <w:tr w:rsidR="00E845D3" w:rsidRPr="00E56ED1" w14:paraId="5649068D" w14:textId="77777777" w:rsidTr="001148E2">
        <w:tblPrEx>
          <w:jc w:val="center"/>
        </w:tblPrEx>
        <w:tc>
          <w:tcPr>
            <w:tcW w:w="0" w:type="auto"/>
            <w:vMerge/>
          </w:tcPr>
          <w:p w14:paraId="18A53732" w14:textId="77777777" w:rsidR="004E5641" w:rsidRPr="00E56ED1" w:rsidRDefault="004E5641" w:rsidP="00263F9A">
            <w:pPr>
              <w:pStyle w:val="Compact"/>
              <w:rPr>
                <w:rFonts w:ascii="Arial" w:hAnsi="Arial"/>
              </w:rPr>
            </w:pPr>
          </w:p>
        </w:tc>
        <w:tc>
          <w:tcPr>
            <w:tcW w:w="0" w:type="auto"/>
          </w:tcPr>
          <w:p w14:paraId="1543290C" w14:textId="77777777" w:rsidR="004E5641" w:rsidRPr="00E56ED1" w:rsidRDefault="004E5641" w:rsidP="00263F9A">
            <w:pPr>
              <w:pStyle w:val="Compact"/>
              <w:rPr>
                <w:rFonts w:ascii="Arial" w:hAnsi="Arial"/>
              </w:rPr>
            </w:pPr>
            <w:r w:rsidRPr="00E56ED1">
              <w:rPr>
                <w:rFonts w:ascii="Arial" w:hAnsi="Arial"/>
              </w:rPr>
              <w:t>No responsible party</w:t>
            </w:r>
          </w:p>
          <w:p w14:paraId="4C8A6775"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74AFD2E2" w14:textId="77777777" w:rsidR="004E5641" w:rsidRPr="00E56ED1" w:rsidRDefault="004E5641" w:rsidP="00263F9A">
            <w:pPr>
              <w:pStyle w:val="Compact"/>
              <w:rPr>
                <w:rFonts w:ascii="Arial" w:hAnsi="Arial"/>
              </w:rPr>
            </w:pPr>
          </w:p>
        </w:tc>
        <w:tc>
          <w:tcPr>
            <w:tcW w:w="0" w:type="auto"/>
            <w:vMerge/>
          </w:tcPr>
          <w:p w14:paraId="183A3113" w14:textId="77777777" w:rsidR="004E5641" w:rsidRPr="00E56ED1" w:rsidRDefault="004E5641" w:rsidP="00263F9A">
            <w:pPr>
              <w:pStyle w:val="Compact"/>
              <w:rPr>
                <w:rFonts w:ascii="Arial" w:hAnsi="Arial"/>
              </w:rPr>
            </w:pPr>
          </w:p>
        </w:tc>
        <w:tc>
          <w:tcPr>
            <w:tcW w:w="0" w:type="auto"/>
            <w:vMerge/>
          </w:tcPr>
          <w:p w14:paraId="0B795AE1" w14:textId="77777777" w:rsidR="004E5641" w:rsidRPr="00E56ED1" w:rsidRDefault="004E5641" w:rsidP="00263F9A">
            <w:pPr>
              <w:pStyle w:val="Compact"/>
              <w:rPr>
                <w:rFonts w:ascii="Arial" w:hAnsi="Arial"/>
              </w:rPr>
            </w:pPr>
          </w:p>
        </w:tc>
        <w:tc>
          <w:tcPr>
            <w:tcW w:w="0" w:type="auto"/>
            <w:vMerge/>
          </w:tcPr>
          <w:p w14:paraId="49A02D53" w14:textId="77777777" w:rsidR="004E5641" w:rsidRPr="00E56ED1" w:rsidRDefault="004E5641" w:rsidP="00263F9A">
            <w:pPr>
              <w:pStyle w:val="Compact"/>
              <w:rPr>
                <w:rFonts w:ascii="Arial" w:hAnsi="Arial"/>
              </w:rPr>
            </w:pPr>
          </w:p>
        </w:tc>
        <w:tc>
          <w:tcPr>
            <w:tcW w:w="0" w:type="auto"/>
            <w:vMerge/>
          </w:tcPr>
          <w:p w14:paraId="20F79CD9" w14:textId="77777777" w:rsidR="004E5641" w:rsidRPr="00E56ED1" w:rsidRDefault="004E5641" w:rsidP="00263F9A">
            <w:pPr>
              <w:pStyle w:val="Compact"/>
              <w:rPr>
                <w:rFonts w:ascii="Arial" w:hAnsi="Arial"/>
              </w:rPr>
            </w:pPr>
          </w:p>
        </w:tc>
      </w:tr>
      <w:tr w:rsidR="00E845D3" w:rsidRPr="00E56ED1" w14:paraId="3C49BC83" w14:textId="77777777" w:rsidTr="001148E2">
        <w:tblPrEx>
          <w:jc w:val="center"/>
        </w:tblPrEx>
        <w:tc>
          <w:tcPr>
            <w:tcW w:w="0" w:type="auto"/>
            <w:vMerge w:val="restart"/>
          </w:tcPr>
          <w:p w14:paraId="4A8D2145" w14:textId="77777777" w:rsidR="004E5641" w:rsidRPr="00E56ED1" w:rsidRDefault="004E5641" w:rsidP="00263F9A">
            <w:pPr>
              <w:pStyle w:val="Compact"/>
              <w:rPr>
                <w:rFonts w:ascii="Arial" w:hAnsi="Arial"/>
              </w:rPr>
            </w:pPr>
            <w:r w:rsidRPr="00E56ED1">
              <w:rPr>
                <w:rFonts w:ascii="Arial" w:hAnsi="Arial"/>
              </w:rPr>
              <w:t>Pacheco Creek</w:t>
            </w:r>
          </w:p>
        </w:tc>
        <w:tc>
          <w:tcPr>
            <w:tcW w:w="0" w:type="auto"/>
          </w:tcPr>
          <w:p w14:paraId="234229F0"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3C4F95CF"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5432F3D3"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41C0C663"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1B878A8D"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39DAFABF"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20D23BB8"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31D6494C" w14:textId="77777777" w:rsidTr="001148E2">
        <w:tblPrEx>
          <w:jc w:val="center"/>
        </w:tblPrEx>
        <w:tc>
          <w:tcPr>
            <w:tcW w:w="0" w:type="auto"/>
            <w:vMerge/>
          </w:tcPr>
          <w:p w14:paraId="73D1D00B" w14:textId="77777777" w:rsidR="004E5641" w:rsidRPr="00E56ED1" w:rsidRDefault="004E5641" w:rsidP="00263F9A">
            <w:pPr>
              <w:pStyle w:val="Compact"/>
              <w:rPr>
                <w:rFonts w:ascii="Arial" w:hAnsi="Arial"/>
              </w:rPr>
            </w:pPr>
          </w:p>
        </w:tc>
        <w:tc>
          <w:tcPr>
            <w:tcW w:w="0" w:type="auto"/>
          </w:tcPr>
          <w:p w14:paraId="532729C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2079E9BF" w14:textId="77777777" w:rsidR="004E5641" w:rsidRPr="00E56ED1" w:rsidRDefault="004E5641" w:rsidP="00263F9A">
            <w:pPr>
              <w:pStyle w:val="Compact"/>
              <w:rPr>
                <w:rFonts w:ascii="Arial" w:hAnsi="Arial"/>
              </w:rPr>
            </w:pPr>
            <w:r w:rsidRPr="00E56ED1">
              <w:rPr>
                <w:rFonts w:ascii="Arial" w:hAnsi="Arial"/>
              </w:rPr>
              <w:t>(Domestic animals/livestock</w:t>
            </w:r>
          </w:p>
          <w:p w14:paraId="0008F7F1" w14:textId="77777777" w:rsidR="004E5641" w:rsidRPr="00E56ED1" w:rsidRDefault="004E5641" w:rsidP="00263F9A">
            <w:pPr>
              <w:pStyle w:val="Compact"/>
              <w:rPr>
                <w:rFonts w:ascii="Arial" w:hAnsi="Arial"/>
              </w:rPr>
            </w:pPr>
            <w:r w:rsidRPr="00E56ED1">
              <w:rPr>
                <w:rFonts w:ascii="Arial" w:hAnsi="Arial"/>
              </w:rPr>
              <w:t>waste not draining to MS4s)</w:t>
            </w:r>
          </w:p>
        </w:tc>
        <w:tc>
          <w:tcPr>
            <w:tcW w:w="0" w:type="auto"/>
            <w:vMerge/>
          </w:tcPr>
          <w:p w14:paraId="731C8AD3" w14:textId="77777777" w:rsidR="004E5641" w:rsidRPr="00E56ED1" w:rsidRDefault="004E5641" w:rsidP="00263F9A">
            <w:pPr>
              <w:pStyle w:val="Compact"/>
              <w:rPr>
                <w:rFonts w:ascii="Arial" w:hAnsi="Arial"/>
              </w:rPr>
            </w:pPr>
          </w:p>
        </w:tc>
        <w:tc>
          <w:tcPr>
            <w:tcW w:w="0" w:type="auto"/>
            <w:vMerge/>
          </w:tcPr>
          <w:p w14:paraId="2906BC4A" w14:textId="77777777" w:rsidR="004E5641" w:rsidRPr="00E56ED1" w:rsidRDefault="004E5641" w:rsidP="00263F9A">
            <w:pPr>
              <w:pStyle w:val="Compact"/>
              <w:rPr>
                <w:rFonts w:ascii="Arial" w:hAnsi="Arial"/>
              </w:rPr>
            </w:pPr>
          </w:p>
        </w:tc>
        <w:tc>
          <w:tcPr>
            <w:tcW w:w="0" w:type="auto"/>
            <w:vMerge/>
          </w:tcPr>
          <w:p w14:paraId="027218E9" w14:textId="77777777" w:rsidR="004E5641" w:rsidRPr="00E56ED1" w:rsidRDefault="004E5641" w:rsidP="00263F9A">
            <w:pPr>
              <w:pStyle w:val="Compact"/>
              <w:rPr>
                <w:rFonts w:ascii="Arial" w:hAnsi="Arial"/>
              </w:rPr>
            </w:pPr>
          </w:p>
        </w:tc>
        <w:tc>
          <w:tcPr>
            <w:tcW w:w="0" w:type="auto"/>
            <w:vMerge/>
          </w:tcPr>
          <w:p w14:paraId="6E3254B2" w14:textId="77777777" w:rsidR="004E5641" w:rsidRPr="00E56ED1" w:rsidRDefault="004E5641" w:rsidP="00263F9A">
            <w:pPr>
              <w:pStyle w:val="Compact"/>
              <w:rPr>
                <w:rFonts w:ascii="Arial" w:hAnsi="Arial"/>
              </w:rPr>
            </w:pPr>
          </w:p>
        </w:tc>
        <w:tc>
          <w:tcPr>
            <w:tcW w:w="0" w:type="auto"/>
            <w:vMerge/>
          </w:tcPr>
          <w:p w14:paraId="1BE81765" w14:textId="77777777" w:rsidR="004E5641" w:rsidRPr="00E56ED1" w:rsidRDefault="004E5641" w:rsidP="00263F9A">
            <w:pPr>
              <w:pStyle w:val="Compact"/>
              <w:rPr>
                <w:rFonts w:ascii="Arial" w:hAnsi="Arial"/>
              </w:rPr>
            </w:pPr>
          </w:p>
        </w:tc>
      </w:tr>
      <w:tr w:rsidR="00E845D3" w:rsidRPr="00E56ED1" w14:paraId="5B760FD4" w14:textId="77777777" w:rsidTr="001148E2">
        <w:tblPrEx>
          <w:jc w:val="center"/>
        </w:tblPrEx>
        <w:tc>
          <w:tcPr>
            <w:tcW w:w="0" w:type="auto"/>
            <w:vMerge/>
          </w:tcPr>
          <w:p w14:paraId="04C6A6A7" w14:textId="77777777" w:rsidR="004E5641" w:rsidRPr="00E56ED1" w:rsidRDefault="004E5641" w:rsidP="00263F9A">
            <w:pPr>
              <w:pStyle w:val="Compact"/>
              <w:rPr>
                <w:rFonts w:ascii="Arial" w:hAnsi="Arial"/>
              </w:rPr>
            </w:pPr>
          </w:p>
        </w:tc>
        <w:tc>
          <w:tcPr>
            <w:tcW w:w="0" w:type="auto"/>
          </w:tcPr>
          <w:p w14:paraId="53F4176E" w14:textId="77777777" w:rsidR="004E5641" w:rsidRPr="00E56ED1" w:rsidRDefault="004E5641" w:rsidP="00263F9A">
            <w:pPr>
              <w:pStyle w:val="Compact"/>
              <w:rPr>
                <w:rFonts w:ascii="Arial" w:hAnsi="Arial"/>
              </w:rPr>
            </w:pPr>
            <w:r w:rsidRPr="00E56ED1">
              <w:rPr>
                <w:rFonts w:ascii="Arial" w:hAnsi="Arial"/>
              </w:rPr>
              <w:t>No responsible party</w:t>
            </w:r>
          </w:p>
          <w:p w14:paraId="5633AABB"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729A49F" w14:textId="77777777" w:rsidR="004E5641" w:rsidRPr="00E56ED1" w:rsidRDefault="004E5641" w:rsidP="00263F9A">
            <w:pPr>
              <w:pStyle w:val="Compact"/>
              <w:rPr>
                <w:rFonts w:ascii="Arial" w:hAnsi="Arial"/>
              </w:rPr>
            </w:pPr>
          </w:p>
        </w:tc>
        <w:tc>
          <w:tcPr>
            <w:tcW w:w="0" w:type="auto"/>
            <w:vMerge/>
          </w:tcPr>
          <w:p w14:paraId="339D35B0" w14:textId="77777777" w:rsidR="004E5641" w:rsidRPr="00E56ED1" w:rsidRDefault="004E5641" w:rsidP="00263F9A">
            <w:pPr>
              <w:pStyle w:val="Compact"/>
              <w:rPr>
                <w:rFonts w:ascii="Arial" w:hAnsi="Arial"/>
              </w:rPr>
            </w:pPr>
          </w:p>
        </w:tc>
        <w:tc>
          <w:tcPr>
            <w:tcW w:w="0" w:type="auto"/>
            <w:vMerge/>
          </w:tcPr>
          <w:p w14:paraId="3121772E" w14:textId="77777777" w:rsidR="004E5641" w:rsidRPr="00E56ED1" w:rsidRDefault="004E5641" w:rsidP="00263F9A">
            <w:pPr>
              <w:pStyle w:val="Compact"/>
              <w:rPr>
                <w:rFonts w:ascii="Arial" w:hAnsi="Arial"/>
              </w:rPr>
            </w:pPr>
          </w:p>
        </w:tc>
        <w:tc>
          <w:tcPr>
            <w:tcW w:w="0" w:type="auto"/>
            <w:vMerge/>
          </w:tcPr>
          <w:p w14:paraId="6BE5FC2C" w14:textId="77777777" w:rsidR="004E5641" w:rsidRPr="00E56ED1" w:rsidRDefault="004E5641" w:rsidP="00263F9A">
            <w:pPr>
              <w:pStyle w:val="Compact"/>
              <w:rPr>
                <w:rFonts w:ascii="Arial" w:hAnsi="Arial"/>
              </w:rPr>
            </w:pPr>
          </w:p>
        </w:tc>
        <w:tc>
          <w:tcPr>
            <w:tcW w:w="0" w:type="auto"/>
            <w:vMerge/>
          </w:tcPr>
          <w:p w14:paraId="7108035E" w14:textId="77777777" w:rsidR="004E5641" w:rsidRPr="00E56ED1" w:rsidRDefault="004E5641" w:rsidP="00263F9A">
            <w:pPr>
              <w:pStyle w:val="Compact"/>
              <w:rPr>
                <w:rFonts w:ascii="Arial" w:hAnsi="Arial"/>
              </w:rPr>
            </w:pPr>
          </w:p>
        </w:tc>
      </w:tr>
      <w:tr w:rsidR="00E845D3" w:rsidRPr="00E56ED1" w14:paraId="369061F2" w14:textId="77777777" w:rsidTr="001148E2">
        <w:tblPrEx>
          <w:jc w:val="center"/>
        </w:tblPrEx>
        <w:tc>
          <w:tcPr>
            <w:tcW w:w="0" w:type="auto"/>
            <w:vMerge w:val="restart"/>
          </w:tcPr>
          <w:p w14:paraId="5B4A1A65" w14:textId="77777777" w:rsidR="004E5641" w:rsidRPr="00E56ED1" w:rsidRDefault="004E5641" w:rsidP="00263F9A">
            <w:pPr>
              <w:pStyle w:val="Compact"/>
              <w:rPr>
                <w:rFonts w:ascii="Arial" w:hAnsi="Arial"/>
              </w:rPr>
            </w:pPr>
            <w:r w:rsidRPr="00E56ED1">
              <w:rPr>
                <w:rFonts w:ascii="Arial" w:hAnsi="Arial"/>
              </w:rPr>
              <w:t>All reaches of:</w:t>
            </w:r>
          </w:p>
          <w:p w14:paraId="44E3817D" w14:textId="77777777" w:rsidR="004E5641" w:rsidRPr="00E56ED1" w:rsidRDefault="004E5641" w:rsidP="00263F9A">
            <w:pPr>
              <w:pStyle w:val="Compact"/>
              <w:rPr>
                <w:rFonts w:ascii="Arial" w:hAnsi="Arial"/>
              </w:rPr>
            </w:pPr>
            <w:r w:rsidRPr="00E56ED1">
              <w:rPr>
                <w:rFonts w:ascii="Arial" w:hAnsi="Arial"/>
              </w:rPr>
              <w:t>Watsonville Slough</w:t>
            </w:r>
          </w:p>
          <w:p w14:paraId="66EB685B" w14:textId="77777777" w:rsidR="004E5641" w:rsidRPr="00E56ED1" w:rsidRDefault="004E5641" w:rsidP="00263F9A">
            <w:pPr>
              <w:pStyle w:val="Compact"/>
              <w:rPr>
                <w:rFonts w:ascii="Arial" w:hAnsi="Arial"/>
              </w:rPr>
            </w:pPr>
            <w:r w:rsidRPr="00E56ED1">
              <w:rPr>
                <w:rFonts w:ascii="Arial" w:hAnsi="Arial"/>
              </w:rPr>
              <w:t>Harkins Slough</w:t>
            </w:r>
          </w:p>
          <w:p w14:paraId="700F63FE" w14:textId="77777777" w:rsidR="004E5641" w:rsidRPr="00E56ED1" w:rsidRDefault="004E5641" w:rsidP="00263F9A">
            <w:pPr>
              <w:pStyle w:val="Compact"/>
              <w:rPr>
                <w:rFonts w:ascii="Arial" w:hAnsi="Arial"/>
              </w:rPr>
            </w:pPr>
            <w:r w:rsidRPr="00E56ED1">
              <w:rPr>
                <w:rFonts w:ascii="Arial" w:hAnsi="Arial"/>
              </w:rPr>
              <w:t>Gallighan Slough</w:t>
            </w:r>
          </w:p>
          <w:p w14:paraId="197BE78F" w14:textId="77777777" w:rsidR="004E5641" w:rsidRPr="00E56ED1" w:rsidRDefault="004E5641" w:rsidP="00263F9A">
            <w:pPr>
              <w:pStyle w:val="Compact"/>
              <w:rPr>
                <w:rFonts w:ascii="Arial" w:hAnsi="Arial"/>
              </w:rPr>
            </w:pPr>
            <w:r w:rsidRPr="00E56ED1">
              <w:rPr>
                <w:rFonts w:ascii="Arial" w:hAnsi="Arial"/>
              </w:rPr>
              <w:lastRenderedPageBreak/>
              <w:t>Struve Slough</w:t>
            </w:r>
          </w:p>
        </w:tc>
        <w:tc>
          <w:tcPr>
            <w:tcW w:w="0" w:type="auto"/>
          </w:tcPr>
          <w:p w14:paraId="416F1C29" w14:textId="1F86CAC2" w:rsidR="004E5641" w:rsidRPr="00E56ED1" w:rsidRDefault="004E5641" w:rsidP="00263F9A">
            <w:pPr>
              <w:pStyle w:val="Compact"/>
              <w:rPr>
                <w:rFonts w:ascii="Arial" w:hAnsi="Arial"/>
              </w:rPr>
            </w:pPr>
            <w:r w:rsidRPr="00E56ED1">
              <w:rPr>
                <w:rFonts w:ascii="Arial" w:hAnsi="Arial"/>
              </w:rPr>
              <w:lastRenderedPageBreak/>
              <w:t>Owners/</w:t>
            </w:r>
            <w:r w:rsidR="003D448E" w:rsidRPr="00E56ED1">
              <w:rPr>
                <w:rFonts w:ascii="Arial" w:hAnsi="Arial"/>
              </w:rPr>
              <w:t>op</w:t>
            </w:r>
            <w:r w:rsidRPr="00E56ED1">
              <w:rPr>
                <w:rFonts w:ascii="Arial" w:hAnsi="Arial"/>
              </w:rPr>
              <w:t>erators of irrigated agricultural lands</w:t>
            </w:r>
          </w:p>
          <w:p w14:paraId="5E98281C"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0E47A480"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6D7E6C4F"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260DFA2D" w14:textId="77777777" w:rsidR="004E5641" w:rsidRPr="00E56ED1" w:rsidRDefault="004E5641" w:rsidP="00263F9A">
            <w:pPr>
              <w:pStyle w:val="Compact"/>
              <w:rPr>
                <w:rFonts w:ascii="Arial" w:hAnsi="Arial"/>
                <w:vertAlign w:val="superscript"/>
              </w:rPr>
            </w:pPr>
            <w:r w:rsidRPr="00E56ED1">
              <w:rPr>
                <w:rFonts w:ascii="Arial" w:hAnsi="Arial"/>
              </w:rPr>
              <w:t xml:space="preserve">0.14 Dry </w:t>
            </w:r>
            <w:proofErr w:type="spellStart"/>
            <w:r w:rsidRPr="00E56ED1">
              <w:rPr>
                <w:rFonts w:ascii="Arial" w:hAnsi="Arial"/>
              </w:rPr>
              <w:t>season</w:t>
            </w:r>
            <w:r w:rsidRPr="00E56ED1">
              <w:rPr>
                <w:rFonts w:ascii="Arial" w:hAnsi="Arial"/>
                <w:vertAlign w:val="superscript"/>
              </w:rPr>
              <w:t>D</w:t>
            </w:r>
            <w:proofErr w:type="spellEnd"/>
          </w:p>
          <w:p w14:paraId="01436459" w14:textId="77777777" w:rsidR="004E5641" w:rsidRPr="00E56ED1" w:rsidRDefault="004E5641" w:rsidP="00263F9A">
            <w:pPr>
              <w:pStyle w:val="Compact"/>
              <w:rPr>
                <w:rFonts w:ascii="Arial" w:hAnsi="Arial"/>
              </w:rPr>
            </w:pPr>
          </w:p>
          <w:p w14:paraId="116D4F33" w14:textId="77777777" w:rsidR="004E5641" w:rsidRPr="00E56ED1" w:rsidRDefault="004E5641" w:rsidP="00263F9A">
            <w:pPr>
              <w:pStyle w:val="Compact"/>
              <w:rPr>
                <w:rFonts w:ascii="Arial" w:hAnsi="Arial"/>
              </w:rPr>
            </w:pPr>
            <w:r w:rsidRPr="00E56ED1">
              <w:rPr>
                <w:rFonts w:ascii="Arial" w:hAnsi="Arial"/>
              </w:rPr>
              <w:lastRenderedPageBreak/>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29841918" w14:textId="77777777" w:rsidR="004E5641" w:rsidRPr="00E56ED1" w:rsidRDefault="004E5641" w:rsidP="00263F9A">
            <w:pPr>
              <w:pStyle w:val="Compact"/>
              <w:rPr>
                <w:rFonts w:ascii="Arial" w:hAnsi="Arial"/>
                <w:vertAlign w:val="superscript"/>
              </w:rPr>
            </w:pPr>
            <w:r w:rsidRPr="00E56ED1">
              <w:rPr>
                <w:rFonts w:ascii="Arial" w:hAnsi="Arial"/>
              </w:rPr>
              <w:lastRenderedPageBreak/>
              <w:t xml:space="preserve">2.1 Dry </w:t>
            </w:r>
            <w:proofErr w:type="spellStart"/>
            <w:r w:rsidRPr="00E56ED1">
              <w:rPr>
                <w:rFonts w:ascii="Arial" w:hAnsi="Arial"/>
              </w:rPr>
              <w:t>season</w:t>
            </w:r>
            <w:r w:rsidRPr="00E56ED1">
              <w:rPr>
                <w:rFonts w:ascii="Arial" w:hAnsi="Arial"/>
                <w:vertAlign w:val="superscript"/>
              </w:rPr>
              <w:t>D</w:t>
            </w:r>
            <w:proofErr w:type="spellEnd"/>
          </w:p>
          <w:p w14:paraId="4BC36A39" w14:textId="77777777" w:rsidR="004E5641" w:rsidRPr="00E56ED1" w:rsidRDefault="004E5641" w:rsidP="00263F9A">
            <w:pPr>
              <w:pStyle w:val="Compact"/>
              <w:rPr>
                <w:rFonts w:ascii="Arial" w:hAnsi="Arial"/>
              </w:rPr>
            </w:pPr>
          </w:p>
          <w:p w14:paraId="22CEED41" w14:textId="77777777" w:rsidR="004E5641" w:rsidRPr="00E56ED1" w:rsidRDefault="004E5641" w:rsidP="00263F9A">
            <w:pPr>
              <w:pStyle w:val="Compact"/>
              <w:rPr>
                <w:rFonts w:ascii="Arial" w:hAnsi="Arial"/>
              </w:rPr>
            </w:pPr>
            <w:r w:rsidRPr="00E56ED1">
              <w:rPr>
                <w:rFonts w:ascii="Arial" w:hAnsi="Arial"/>
              </w:rPr>
              <w:lastRenderedPageBreak/>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7709EFE" w14:textId="77777777" w:rsidR="004E5641" w:rsidRPr="00E56ED1" w:rsidRDefault="004E5641" w:rsidP="00263F9A">
            <w:pPr>
              <w:pStyle w:val="Compact"/>
              <w:rPr>
                <w:rFonts w:ascii="Arial" w:hAnsi="Arial"/>
              </w:rPr>
            </w:pPr>
            <w:r w:rsidRPr="00E56ED1">
              <w:rPr>
                <w:rFonts w:ascii="Arial" w:hAnsi="Arial"/>
              </w:rPr>
              <w:lastRenderedPageBreak/>
              <w:t>0.025 Year</w:t>
            </w:r>
            <w:r w:rsidRPr="00E56ED1">
              <w:rPr>
                <w:rFonts w:ascii="Cambria Math" w:hAnsi="Cambria Math" w:cs="Cambria Math"/>
              </w:rPr>
              <w:t>‑</w:t>
            </w:r>
            <w:r w:rsidRPr="00E56ED1">
              <w:rPr>
                <w:rFonts w:ascii="Arial" w:hAnsi="Arial"/>
              </w:rPr>
              <w:t>round</w:t>
            </w:r>
          </w:p>
        </w:tc>
      </w:tr>
      <w:tr w:rsidR="00E845D3" w:rsidRPr="00E56ED1" w14:paraId="5A21361A" w14:textId="77777777" w:rsidTr="001148E2">
        <w:tblPrEx>
          <w:jc w:val="center"/>
        </w:tblPrEx>
        <w:tc>
          <w:tcPr>
            <w:tcW w:w="0" w:type="auto"/>
            <w:vMerge/>
          </w:tcPr>
          <w:p w14:paraId="5C0A5B80" w14:textId="77777777" w:rsidR="004E5641" w:rsidRPr="00E56ED1" w:rsidRDefault="004E5641" w:rsidP="00263F9A">
            <w:pPr>
              <w:pStyle w:val="Compact"/>
              <w:rPr>
                <w:rFonts w:ascii="Arial" w:hAnsi="Arial"/>
              </w:rPr>
            </w:pPr>
          </w:p>
        </w:tc>
        <w:tc>
          <w:tcPr>
            <w:tcW w:w="0" w:type="auto"/>
          </w:tcPr>
          <w:p w14:paraId="08B56E52"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3355EB66"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023476F5" w14:textId="77777777" w:rsidR="004E5641" w:rsidRPr="00E56ED1" w:rsidRDefault="004E5641" w:rsidP="00263F9A">
            <w:pPr>
              <w:pStyle w:val="Compact"/>
              <w:rPr>
                <w:rFonts w:ascii="Arial" w:hAnsi="Arial"/>
              </w:rPr>
            </w:pPr>
          </w:p>
        </w:tc>
        <w:tc>
          <w:tcPr>
            <w:tcW w:w="0" w:type="auto"/>
            <w:vMerge/>
          </w:tcPr>
          <w:p w14:paraId="31C452BF" w14:textId="77777777" w:rsidR="004E5641" w:rsidRPr="00E56ED1" w:rsidRDefault="004E5641" w:rsidP="00263F9A">
            <w:pPr>
              <w:pStyle w:val="Compact"/>
              <w:rPr>
                <w:rFonts w:ascii="Arial" w:hAnsi="Arial"/>
              </w:rPr>
            </w:pPr>
          </w:p>
        </w:tc>
        <w:tc>
          <w:tcPr>
            <w:tcW w:w="0" w:type="auto"/>
            <w:vMerge/>
          </w:tcPr>
          <w:p w14:paraId="53A736A4" w14:textId="77777777" w:rsidR="004E5641" w:rsidRPr="00E56ED1" w:rsidRDefault="004E5641" w:rsidP="00263F9A">
            <w:pPr>
              <w:pStyle w:val="Compact"/>
              <w:rPr>
                <w:rFonts w:ascii="Arial" w:hAnsi="Arial"/>
              </w:rPr>
            </w:pPr>
          </w:p>
        </w:tc>
        <w:tc>
          <w:tcPr>
            <w:tcW w:w="0" w:type="auto"/>
            <w:vMerge/>
          </w:tcPr>
          <w:p w14:paraId="50E80679" w14:textId="77777777" w:rsidR="004E5641" w:rsidRPr="00E56ED1" w:rsidRDefault="004E5641" w:rsidP="00263F9A">
            <w:pPr>
              <w:pStyle w:val="Compact"/>
              <w:rPr>
                <w:rFonts w:ascii="Arial" w:hAnsi="Arial"/>
              </w:rPr>
            </w:pPr>
          </w:p>
        </w:tc>
        <w:tc>
          <w:tcPr>
            <w:tcW w:w="0" w:type="auto"/>
            <w:vMerge/>
          </w:tcPr>
          <w:p w14:paraId="704D2213" w14:textId="77777777" w:rsidR="004E5641" w:rsidRPr="00E56ED1" w:rsidRDefault="004E5641" w:rsidP="00263F9A">
            <w:pPr>
              <w:pStyle w:val="Compact"/>
              <w:rPr>
                <w:rFonts w:ascii="Arial" w:hAnsi="Arial"/>
              </w:rPr>
            </w:pPr>
          </w:p>
        </w:tc>
      </w:tr>
      <w:tr w:rsidR="00E845D3" w:rsidRPr="00E56ED1" w14:paraId="6B362C52" w14:textId="77777777" w:rsidTr="001148E2">
        <w:tblPrEx>
          <w:jc w:val="center"/>
        </w:tblPrEx>
        <w:tc>
          <w:tcPr>
            <w:tcW w:w="0" w:type="auto"/>
            <w:vMerge/>
          </w:tcPr>
          <w:p w14:paraId="47255F62" w14:textId="77777777" w:rsidR="004E5641" w:rsidRPr="00E56ED1" w:rsidRDefault="004E5641" w:rsidP="00263F9A">
            <w:pPr>
              <w:pStyle w:val="Compact"/>
              <w:rPr>
                <w:rFonts w:ascii="Arial" w:hAnsi="Arial"/>
              </w:rPr>
            </w:pPr>
          </w:p>
        </w:tc>
        <w:tc>
          <w:tcPr>
            <w:tcW w:w="0" w:type="auto"/>
          </w:tcPr>
          <w:p w14:paraId="7FC90791" w14:textId="77777777" w:rsidR="004E5641" w:rsidRPr="00E56ED1" w:rsidRDefault="004E5641" w:rsidP="00263F9A">
            <w:pPr>
              <w:pStyle w:val="Compact"/>
              <w:rPr>
                <w:rFonts w:ascii="Arial" w:hAnsi="Arial"/>
              </w:rPr>
            </w:pPr>
            <w:r w:rsidRPr="00E56ED1">
              <w:rPr>
                <w:rFonts w:ascii="Arial" w:hAnsi="Arial"/>
              </w:rPr>
              <w:t>No responsible party</w:t>
            </w:r>
          </w:p>
          <w:p w14:paraId="5E344521"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64CDBC8" w14:textId="77777777" w:rsidR="004E5641" w:rsidRPr="00E56ED1" w:rsidRDefault="004E5641" w:rsidP="00263F9A">
            <w:pPr>
              <w:pStyle w:val="Compact"/>
              <w:rPr>
                <w:rFonts w:ascii="Arial" w:hAnsi="Arial"/>
              </w:rPr>
            </w:pPr>
          </w:p>
        </w:tc>
        <w:tc>
          <w:tcPr>
            <w:tcW w:w="0" w:type="auto"/>
            <w:vMerge/>
          </w:tcPr>
          <w:p w14:paraId="1D984480" w14:textId="77777777" w:rsidR="004E5641" w:rsidRPr="00E56ED1" w:rsidRDefault="004E5641" w:rsidP="00263F9A">
            <w:pPr>
              <w:pStyle w:val="Compact"/>
              <w:rPr>
                <w:rFonts w:ascii="Arial" w:hAnsi="Arial"/>
              </w:rPr>
            </w:pPr>
          </w:p>
        </w:tc>
        <w:tc>
          <w:tcPr>
            <w:tcW w:w="0" w:type="auto"/>
            <w:vMerge/>
          </w:tcPr>
          <w:p w14:paraId="7588A8DB" w14:textId="77777777" w:rsidR="004E5641" w:rsidRPr="00E56ED1" w:rsidRDefault="004E5641" w:rsidP="00263F9A">
            <w:pPr>
              <w:pStyle w:val="Compact"/>
              <w:rPr>
                <w:rFonts w:ascii="Arial" w:hAnsi="Arial"/>
              </w:rPr>
            </w:pPr>
          </w:p>
        </w:tc>
        <w:tc>
          <w:tcPr>
            <w:tcW w:w="0" w:type="auto"/>
            <w:vMerge/>
          </w:tcPr>
          <w:p w14:paraId="16C2C8E8" w14:textId="77777777" w:rsidR="004E5641" w:rsidRPr="00E56ED1" w:rsidRDefault="004E5641" w:rsidP="00263F9A">
            <w:pPr>
              <w:pStyle w:val="Compact"/>
              <w:rPr>
                <w:rFonts w:ascii="Arial" w:hAnsi="Arial"/>
              </w:rPr>
            </w:pPr>
          </w:p>
        </w:tc>
        <w:tc>
          <w:tcPr>
            <w:tcW w:w="0" w:type="auto"/>
            <w:vMerge/>
          </w:tcPr>
          <w:p w14:paraId="49A21CC2" w14:textId="77777777" w:rsidR="004E5641" w:rsidRPr="00E56ED1" w:rsidRDefault="004E5641" w:rsidP="00263F9A">
            <w:pPr>
              <w:pStyle w:val="Compact"/>
              <w:rPr>
                <w:rFonts w:ascii="Arial" w:hAnsi="Arial"/>
              </w:rPr>
            </w:pPr>
          </w:p>
        </w:tc>
      </w:tr>
      <w:tr w:rsidR="00E845D3" w:rsidRPr="00E56ED1" w14:paraId="4FEF848D" w14:textId="77777777" w:rsidTr="001148E2">
        <w:tblPrEx>
          <w:jc w:val="center"/>
        </w:tblPrEx>
        <w:tc>
          <w:tcPr>
            <w:tcW w:w="0" w:type="auto"/>
          </w:tcPr>
          <w:p w14:paraId="184F2A92" w14:textId="77777777" w:rsidR="004E5641" w:rsidRPr="00E56ED1" w:rsidRDefault="004E5641" w:rsidP="00263F9A">
            <w:pPr>
              <w:pStyle w:val="Compact"/>
              <w:rPr>
                <w:rFonts w:ascii="Arial" w:hAnsi="Arial"/>
              </w:rPr>
            </w:pPr>
            <w:r w:rsidRPr="00E56ED1">
              <w:rPr>
                <w:rFonts w:ascii="Arial" w:hAnsi="Arial"/>
              </w:rPr>
              <w:t>Any identified impaired waterbody that could receive nutrient discharges from fertilizer applications on golf courses within the Pajaro River Basin</w:t>
            </w:r>
          </w:p>
        </w:tc>
        <w:tc>
          <w:tcPr>
            <w:tcW w:w="0" w:type="auto"/>
          </w:tcPr>
          <w:p w14:paraId="3020E25B" w14:textId="77777777" w:rsidR="004E5641" w:rsidRPr="00E56ED1" w:rsidRDefault="004E5641" w:rsidP="00263F9A">
            <w:pPr>
              <w:pStyle w:val="Compact"/>
              <w:rPr>
                <w:rFonts w:ascii="Arial" w:hAnsi="Arial"/>
              </w:rPr>
            </w:pPr>
            <w:r w:rsidRPr="00E56ED1">
              <w:rPr>
                <w:rFonts w:ascii="Arial" w:hAnsi="Arial"/>
              </w:rPr>
              <w:t>Owners/operators of Public and Private golf courses in the Pajaro River basin</w:t>
            </w:r>
          </w:p>
          <w:p w14:paraId="78988330" w14:textId="77777777" w:rsidR="004E5641" w:rsidRPr="00E56ED1" w:rsidRDefault="004E5641" w:rsidP="00263F9A">
            <w:pPr>
              <w:pStyle w:val="Compact"/>
              <w:rPr>
                <w:rFonts w:ascii="Arial" w:hAnsi="Arial"/>
              </w:rPr>
            </w:pPr>
            <w:r w:rsidRPr="00E56ED1">
              <w:rPr>
                <w:rFonts w:ascii="Arial" w:hAnsi="Arial"/>
              </w:rPr>
              <w:t>(golf course fertilizer applications)</w:t>
            </w:r>
          </w:p>
        </w:tc>
        <w:tc>
          <w:tcPr>
            <w:tcW w:w="0" w:type="auto"/>
          </w:tcPr>
          <w:p w14:paraId="0DEDC93E"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764E0C4A"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2B3A58A3"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78673276" w14:textId="77777777" w:rsidR="004E5641" w:rsidRPr="00E56ED1" w:rsidRDefault="004E5641" w:rsidP="00263F9A">
            <w:pPr>
              <w:pStyle w:val="Compact"/>
              <w:rPr>
                <w:rFonts w:ascii="Arial" w:hAnsi="Arial"/>
              </w:rPr>
            </w:pPr>
            <w:r w:rsidRPr="00E56ED1">
              <w:rPr>
                <w:rFonts w:ascii="Arial" w:hAnsi="Arial"/>
              </w:rPr>
              <w:t>See specific waterbody for specific LAs</w:t>
            </w:r>
          </w:p>
        </w:tc>
        <w:tc>
          <w:tcPr>
            <w:tcW w:w="0" w:type="auto"/>
          </w:tcPr>
          <w:p w14:paraId="2A07E37C" w14:textId="77777777" w:rsidR="004E5641" w:rsidRPr="00E56ED1" w:rsidRDefault="004E5641" w:rsidP="00263F9A">
            <w:pPr>
              <w:pStyle w:val="Compact"/>
              <w:rPr>
                <w:rFonts w:ascii="Arial" w:hAnsi="Arial"/>
              </w:rPr>
            </w:pPr>
            <w:r w:rsidRPr="00E56ED1">
              <w:rPr>
                <w:rFonts w:ascii="Arial" w:hAnsi="Arial"/>
              </w:rPr>
              <w:t>0.025</w:t>
            </w:r>
          </w:p>
          <w:p w14:paraId="0BAEE763" w14:textId="77777777" w:rsidR="004E5641" w:rsidRPr="00E56ED1" w:rsidRDefault="004E5641" w:rsidP="00263F9A">
            <w:pPr>
              <w:pStyle w:val="Compact"/>
              <w:rPr>
                <w:rFonts w:ascii="Arial" w:hAnsi="Arial"/>
              </w:rPr>
            </w:pPr>
            <w:r w:rsidRPr="00E56ED1">
              <w:rPr>
                <w:rFonts w:ascii="Arial" w:hAnsi="Arial"/>
              </w:rPr>
              <w:t>Year</w:t>
            </w:r>
            <w:r w:rsidRPr="00E56ED1">
              <w:rPr>
                <w:rFonts w:ascii="Cambria Math" w:hAnsi="Cambria Math" w:cs="Cambria Math"/>
              </w:rPr>
              <w:t>‑</w:t>
            </w:r>
            <w:r w:rsidRPr="00E56ED1">
              <w:rPr>
                <w:rFonts w:ascii="Arial" w:hAnsi="Arial"/>
              </w:rPr>
              <w:t>round</w:t>
            </w:r>
          </w:p>
        </w:tc>
      </w:tr>
      <w:tr w:rsidR="00E845D3" w:rsidRPr="00E56ED1" w14:paraId="48A470CD" w14:textId="77777777" w:rsidTr="001148E2">
        <w:tblPrEx>
          <w:jc w:val="center"/>
        </w:tblPrEx>
        <w:tc>
          <w:tcPr>
            <w:tcW w:w="0" w:type="auto"/>
            <w:vMerge w:val="restart"/>
          </w:tcPr>
          <w:p w14:paraId="32BCE8EB" w14:textId="77777777" w:rsidR="004E5641" w:rsidRPr="00E56ED1" w:rsidRDefault="004E5641" w:rsidP="00263F9A">
            <w:pPr>
              <w:pStyle w:val="Compact"/>
              <w:rPr>
                <w:rFonts w:ascii="Arial" w:hAnsi="Arial"/>
              </w:rPr>
            </w:pPr>
            <w:r w:rsidRPr="00E56ED1">
              <w:rPr>
                <w:rFonts w:ascii="Arial" w:hAnsi="Arial"/>
              </w:rPr>
              <w:lastRenderedPageBreak/>
              <w:t>Millers Canal</w:t>
            </w:r>
          </w:p>
        </w:tc>
        <w:tc>
          <w:tcPr>
            <w:tcW w:w="0" w:type="auto"/>
          </w:tcPr>
          <w:p w14:paraId="14405518" w14:textId="77777777" w:rsidR="004E5641" w:rsidRPr="00E56ED1" w:rsidRDefault="004E5641" w:rsidP="00263F9A">
            <w:pPr>
              <w:pStyle w:val="Compact"/>
              <w:rPr>
                <w:rFonts w:ascii="Arial" w:hAnsi="Arial"/>
              </w:rPr>
            </w:pPr>
            <w:r w:rsidRPr="00E56ED1">
              <w:rPr>
                <w:rFonts w:ascii="Arial" w:hAnsi="Arial"/>
              </w:rPr>
              <w:t>Owners/operators of irrigated agricultural lands</w:t>
            </w:r>
          </w:p>
          <w:p w14:paraId="030D2568" w14:textId="77777777" w:rsidR="004E5641" w:rsidRPr="00E56ED1" w:rsidRDefault="004E5641" w:rsidP="00263F9A">
            <w:pPr>
              <w:pStyle w:val="Compact"/>
              <w:rPr>
                <w:rFonts w:ascii="Arial" w:hAnsi="Arial"/>
              </w:rPr>
            </w:pPr>
            <w:r w:rsidRPr="00E56ED1">
              <w:rPr>
                <w:rFonts w:ascii="Arial" w:hAnsi="Arial"/>
              </w:rPr>
              <w:t>(Discharges from irrigated lands)</w:t>
            </w:r>
          </w:p>
        </w:tc>
        <w:tc>
          <w:tcPr>
            <w:tcW w:w="0" w:type="auto"/>
            <w:vMerge w:val="restart"/>
          </w:tcPr>
          <w:p w14:paraId="2A60B64A" w14:textId="77777777" w:rsidR="004E5641" w:rsidRPr="00E56ED1" w:rsidRDefault="004E5641" w:rsidP="00263F9A">
            <w:pPr>
              <w:pStyle w:val="Compact"/>
              <w:rPr>
                <w:rFonts w:ascii="Arial" w:hAnsi="Arial"/>
              </w:rPr>
            </w:pPr>
            <w:r w:rsidRPr="00E56ED1">
              <w:rPr>
                <w:rFonts w:ascii="Arial" w:hAnsi="Arial"/>
              </w:rPr>
              <w:t>Not Applicable</w:t>
            </w:r>
          </w:p>
        </w:tc>
        <w:tc>
          <w:tcPr>
            <w:tcW w:w="0" w:type="auto"/>
            <w:vMerge w:val="restart"/>
          </w:tcPr>
          <w:p w14:paraId="5B3DEE81" w14:textId="77777777" w:rsidR="004E5641" w:rsidRPr="00E56ED1" w:rsidRDefault="004E5641" w:rsidP="00263F9A">
            <w:pPr>
              <w:pStyle w:val="Compact"/>
              <w:rPr>
                <w:rFonts w:ascii="Arial" w:hAnsi="Arial"/>
              </w:rPr>
            </w:pPr>
            <w:r w:rsidRPr="00E56ED1">
              <w:rPr>
                <w:rFonts w:ascii="Arial" w:hAnsi="Arial"/>
              </w:rPr>
              <w:t>10 Year</w:t>
            </w:r>
            <w:r w:rsidRPr="00E56ED1">
              <w:rPr>
                <w:rFonts w:ascii="Cambria Math" w:hAnsi="Cambria Math" w:cs="Cambria Math"/>
              </w:rPr>
              <w:t>‑</w:t>
            </w:r>
            <w:r w:rsidRPr="00E56ED1">
              <w:rPr>
                <w:rFonts w:ascii="Arial" w:hAnsi="Arial"/>
              </w:rPr>
              <w:t>round</w:t>
            </w:r>
          </w:p>
        </w:tc>
        <w:tc>
          <w:tcPr>
            <w:tcW w:w="0" w:type="auto"/>
            <w:vMerge w:val="restart"/>
          </w:tcPr>
          <w:p w14:paraId="71F3AF7D" w14:textId="77777777" w:rsidR="004E5641" w:rsidRPr="00E56ED1" w:rsidRDefault="004E5641" w:rsidP="00263F9A">
            <w:pPr>
              <w:pStyle w:val="Compact"/>
              <w:rPr>
                <w:rFonts w:ascii="Arial" w:hAnsi="Arial"/>
                <w:vertAlign w:val="superscript"/>
              </w:rPr>
            </w:pPr>
            <w:r w:rsidRPr="00E56ED1">
              <w:rPr>
                <w:rFonts w:ascii="Arial" w:hAnsi="Arial"/>
              </w:rPr>
              <w:t xml:space="preserve">0.04 Dry </w:t>
            </w:r>
            <w:proofErr w:type="spellStart"/>
            <w:r w:rsidRPr="00E56ED1">
              <w:rPr>
                <w:rFonts w:ascii="Arial" w:hAnsi="Arial"/>
              </w:rPr>
              <w:t>season</w:t>
            </w:r>
            <w:r w:rsidRPr="00E56ED1">
              <w:rPr>
                <w:rFonts w:ascii="Arial" w:hAnsi="Arial"/>
                <w:vertAlign w:val="superscript"/>
              </w:rPr>
              <w:t>D</w:t>
            </w:r>
            <w:proofErr w:type="spellEnd"/>
          </w:p>
          <w:p w14:paraId="2CA04C71" w14:textId="77777777" w:rsidR="004E5641" w:rsidRPr="00E56ED1" w:rsidRDefault="004E5641" w:rsidP="00263F9A">
            <w:pPr>
              <w:pStyle w:val="Compact"/>
              <w:rPr>
                <w:rFonts w:ascii="Arial" w:hAnsi="Arial"/>
              </w:rPr>
            </w:pPr>
          </w:p>
          <w:p w14:paraId="1CA1529C" w14:textId="77777777" w:rsidR="004E5641" w:rsidRPr="00E56ED1" w:rsidRDefault="004E5641" w:rsidP="00263F9A">
            <w:pPr>
              <w:pStyle w:val="Compact"/>
              <w:rPr>
                <w:rFonts w:ascii="Arial" w:hAnsi="Arial"/>
              </w:rPr>
            </w:pPr>
            <w:r w:rsidRPr="00E56ED1">
              <w:rPr>
                <w:rFonts w:ascii="Arial" w:hAnsi="Arial"/>
              </w:rPr>
              <w:t xml:space="preserve">0.3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73EAF00D" w14:textId="77777777" w:rsidR="004E5641" w:rsidRPr="00E56ED1" w:rsidRDefault="004E5641" w:rsidP="00263F9A">
            <w:pPr>
              <w:pStyle w:val="Compact"/>
              <w:rPr>
                <w:rFonts w:ascii="Arial" w:hAnsi="Arial"/>
                <w:vertAlign w:val="superscript"/>
              </w:rPr>
            </w:pPr>
            <w:r w:rsidRPr="00E56ED1">
              <w:rPr>
                <w:rFonts w:ascii="Arial" w:hAnsi="Arial"/>
              </w:rPr>
              <w:t xml:space="preserve">1.1 Dry </w:t>
            </w:r>
            <w:proofErr w:type="spellStart"/>
            <w:r w:rsidRPr="00E56ED1">
              <w:rPr>
                <w:rFonts w:ascii="Arial" w:hAnsi="Arial"/>
              </w:rPr>
              <w:t>season</w:t>
            </w:r>
            <w:r w:rsidRPr="00E56ED1">
              <w:rPr>
                <w:rFonts w:ascii="Arial" w:hAnsi="Arial"/>
                <w:vertAlign w:val="superscript"/>
              </w:rPr>
              <w:t>D</w:t>
            </w:r>
            <w:proofErr w:type="spellEnd"/>
          </w:p>
          <w:p w14:paraId="17082A92" w14:textId="77777777" w:rsidR="004E5641" w:rsidRPr="00E56ED1" w:rsidRDefault="004E5641" w:rsidP="00263F9A">
            <w:pPr>
              <w:pStyle w:val="Compact"/>
              <w:rPr>
                <w:rFonts w:ascii="Arial" w:hAnsi="Arial"/>
              </w:rPr>
            </w:pPr>
          </w:p>
          <w:p w14:paraId="2F55E2A8" w14:textId="77777777" w:rsidR="004E5641" w:rsidRPr="00E56ED1" w:rsidRDefault="004E5641" w:rsidP="00263F9A">
            <w:pPr>
              <w:pStyle w:val="Compact"/>
              <w:rPr>
                <w:rFonts w:ascii="Arial" w:hAnsi="Arial"/>
              </w:rPr>
            </w:pPr>
            <w:r w:rsidRPr="00E56ED1">
              <w:rPr>
                <w:rFonts w:ascii="Arial" w:hAnsi="Arial"/>
              </w:rPr>
              <w:t xml:space="preserve">8.0 Wet </w:t>
            </w:r>
            <w:proofErr w:type="spellStart"/>
            <w:r w:rsidRPr="00E56ED1">
              <w:rPr>
                <w:rFonts w:ascii="Arial" w:hAnsi="Arial"/>
              </w:rPr>
              <w:t>season</w:t>
            </w:r>
            <w:r w:rsidRPr="00E56ED1">
              <w:rPr>
                <w:rFonts w:ascii="Arial" w:hAnsi="Arial"/>
                <w:vertAlign w:val="superscript"/>
              </w:rPr>
              <w:t>E</w:t>
            </w:r>
            <w:proofErr w:type="spellEnd"/>
          </w:p>
        </w:tc>
        <w:tc>
          <w:tcPr>
            <w:tcW w:w="0" w:type="auto"/>
            <w:vMerge w:val="restart"/>
          </w:tcPr>
          <w:p w14:paraId="0CE502AD" w14:textId="77777777" w:rsidR="004E5641" w:rsidRPr="00E56ED1" w:rsidRDefault="004E5641" w:rsidP="00263F9A">
            <w:pPr>
              <w:pStyle w:val="Compact"/>
              <w:rPr>
                <w:rFonts w:ascii="Arial" w:hAnsi="Arial"/>
              </w:rPr>
            </w:pPr>
            <w:r w:rsidRPr="00E56ED1">
              <w:rPr>
                <w:rFonts w:ascii="Arial" w:hAnsi="Arial"/>
              </w:rPr>
              <w:t>0.025 Year</w:t>
            </w:r>
            <w:r w:rsidRPr="00E56ED1">
              <w:rPr>
                <w:rFonts w:ascii="Cambria Math" w:hAnsi="Cambria Math" w:cs="Cambria Math"/>
              </w:rPr>
              <w:t>‑</w:t>
            </w:r>
            <w:r w:rsidRPr="00E56ED1">
              <w:rPr>
                <w:rFonts w:ascii="Arial" w:hAnsi="Arial"/>
              </w:rPr>
              <w:t>round</w:t>
            </w:r>
          </w:p>
        </w:tc>
      </w:tr>
      <w:tr w:rsidR="00E845D3" w:rsidRPr="00E56ED1" w14:paraId="10404D99" w14:textId="77777777" w:rsidTr="001148E2">
        <w:tblPrEx>
          <w:jc w:val="center"/>
        </w:tblPrEx>
        <w:tc>
          <w:tcPr>
            <w:tcW w:w="0" w:type="auto"/>
            <w:vMerge/>
          </w:tcPr>
          <w:p w14:paraId="67884D06" w14:textId="77777777" w:rsidR="004E5641" w:rsidRPr="00E56ED1" w:rsidRDefault="004E5641" w:rsidP="00263F9A">
            <w:pPr>
              <w:pStyle w:val="Compact"/>
              <w:rPr>
                <w:rFonts w:ascii="Arial" w:hAnsi="Arial"/>
              </w:rPr>
            </w:pPr>
          </w:p>
        </w:tc>
        <w:tc>
          <w:tcPr>
            <w:tcW w:w="0" w:type="auto"/>
          </w:tcPr>
          <w:p w14:paraId="5BCAD40D" w14:textId="77777777" w:rsidR="004E5641" w:rsidRPr="00E56ED1" w:rsidRDefault="004E5641" w:rsidP="00263F9A">
            <w:pPr>
              <w:pStyle w:val="Compact"/>
              <w:rPr>
                <w:rFonts w:ascii="Arial" w:hAnsi="Arial"/>
              </w:rPr>
            </w:pPr>
            <w:r w:rsidRPr="00E56ED1">
              <w:rPr>
                <w:rFonts w:ascii="Arial" w:hAnsi="Arial"/>
              </w:rPr>
              <w:t>Owners/operators of land used for/containing domestic animals/livestock</w:t>
            </w:r>
          </w:p>
          <w:p w14:paraId="0F35D429" w14:textId="77777777" w:rsidR="004E5641" w:rsidRPr="00E56ED1" w:rsidRDefault="004E5641" w:rsidP="00263F9A">
            <w:pPr>
              <w:pStyle w:val="Compact"/>
              <w:rPr>
                <w:rFonts w:ascii="Arial" w:hAnsi="Arial"/>
              </w:rPr>
            </w:pPr>
            <w:r w:rsidRPr="00E56ED1">
              <w:rPr>
                <w:rFonts w:ascii="Arial" w:hAnsi="Arial"/>
              </w:rPr>
              <w:t>(Domestic animals/livestock waste not draining to MS4s)</w:t>
            </w:r>
          </w:p>
        </w:tc>
        <w:tc>
          <w:tcPr>
            <w:tcW w:w="0" w:type="auto"/>
            <w:vMerge/>
          </w:tcPr>
          <w:p w14:paraId="1F18EFC7" w14:textId="77777777" w:rsidR="004E5641" w:rsidRPr="00E56ED1" w:rsidRDefault="004E5641" w:rsidP="00263F9A">
            <w:pPr>
              <w:pStyle w:val="Compact"/>
              <w:rPr>
                <w:rFonts w:ascii="Arial" w:hAnsi="Arial"/>
              </w:rPr>
            </w:pPr>
          </w:p>
        </w:tc>
        <w:tc>
          <w:tcPr>
            <w:tcW w:w="0" w:type="auto"/>
            <w:vMerge/>
          </w:tcPr>
          <w:p w14:paraId="1AB378B1" w14:textId="77777777" w:rsidR="004E5641" w:rsidRPr="00E56ED1" w:rsidRDefault="004E5641" w:rsidP="00263F9A">
            <w:pPr>
              <w:pStyle w:val="Compact"/>
              <w:rPr>
                <w:rFonts w:ascii="Arial" w:hAnsi="Arial"/>
              </w:rPr>
            </w:pPr>
          </w:p>
        </w:tc>
        <w:tc>
          <w:tcPr>
            <w:tcW w:w="0" w:type="auto"/>
            <w:vMerge/>
          </w:tcPr>
          <w:p w14:paraId="7229D825" w14:textId="77777777" w:rsidR="004E5641" w:rsidRPr="00E56ED1" w:rsidRDefault="004E5641" w:rsidP="00263F9A">
            <w:pPr>
              <w:pStyle w:val="Compact"/>
              <w:rPr>
                <w:rFonts w:ascii="Arial" w:hAnsi="Arial"/>
              </w:rPr>
            </w:pPr>
          </w:p>
        </w:tc>
        <w:tc>
          <w:tcPr>
            <w:tcW w:w="0" w:type="auto"/>
            <w:vMerge/>
          </w:tcPr>
          <w:p w14:paraId="4A55E5F9" w14:textId="77777777" w:rsidR="004E5641" w:rsidRPr="00E56ED1" w:rsidRDefault="004E5641" w:rsidP="00263F9A">
            <w:pPr>
              <w:pStyle w:val="Compact"/>
              <w:rPr>
                <w:rFonts w:ascii="Arial" w:hAnsi="Arial"/>
              </w:rPr>
            </w:pPr>
          </w:p>
        </w:tc>
        <w:tc>
          <w:tcPr>
            <w:tcW w:w="0" w:type="auto"/>
            <w:vMerge/>
          </w:tcPr>
          <w:p w14:paraId="5C6455E6" w14:textId="77777777" w:rsidR="004E5641" w:rsidRPr="00E56ED1" w:rsidRDefault="004E5641" w:rsidP="00263F9A">
            <w:pPr>
              <w:pStyle w:val="Compact"/>
              <w:rPr>
                <w:rFonts w:ascii="Arial" w:hAnsi="Arial"/>
              </w:rPr>
            </w:pPr>
          </w:p>
        </w:tc>
      </w:tr>
      <w:tr w:rsidR="00E845D3" w:rsidRPr="00E56ED1" w14:paraId="4F8B1B79" w14:textId="77777777" w:rsidTr="001148E2">
        <w:tblPrEx>
          <w:jc w:val="center"/>
        </w:tblPrEx>
        <w:tc>
          <w:tcPr>
            <w:tcW w:w="0" w:type="auto"/>
            <w:vMerge/>
          </w:tcPr>
          <w:p w14:paraId="0DED8F6C" w14:textId="77777777" w:rsidR="004E5641" w:rsidRPr="00E56ED1" w:rsidRDefault="004E5641" w:rsidP="00263F9A">
            <w:pPr>
              <w:pStyle w:val="Compact"/>
              <w:rPr>
                <w:rFonts w:ascii="Arial" w:hAnsi="Arial"/>
              </w:rPr>
            </w:pPr>
          </w:p>
        </w:tc>
        <w:tc>
          <w:tcPr>
            <w:tcW w:w="0" w:type="auto"/>
          </w:tcPr>
          <w:p w14:paraId="6DA3D57C" w14:textId="77777777" w:rsidR="004E5641" w:rsidRPr="00E56ED1" w:rsidRDefault="004E5641" w:rsidP="00263F9A">
            <w:pPr>
              <w:pStyle w:val="Compact"/>
              <w:rPr>
                <w:rFonts w:ascii="Arial" w:hAnsi="Arial"/>
              </w:rPr>
            </w:pPr>
            <w:r w:rsidRPr="00E56ED1">
              <w:rPr>
                <w:rFonts w:ascii="Arial" w:hAnsi="Arial"/>
              </w:rPr>
              <w:t>No responsible party</w:t>
            </w:r>
          </w:p>
          <w:p w14:paraId="4141D92D" w14:textId="77777777" w:rsidR="004E5641" w:rsidRPr="00E56ED1" w:rsidRDefault="004E5641" w:rsidP="00263F9A">
            <w:pPr>
              <w:pStyle w:val="Compact"/>
              <w:rPr>
                <w:rFonts w:ascii="Arial" w:hAnsi="Arial"/>
              </w:rPr>
            </w:pPr>
            <w:r w:rsidRPr="00E56ED1">
              <w:rPr>
                <w:rFonts w:ascii="Arial" w:hAnsi="Arial"/>
              </w:rPr>
              <w:t>(Natural sources)</w:t>
            </w:r>
          </w:p>
        </w:tc>
        <w:tc>
          <w:tcPr>
            <w:tcW w:w="0" w:type="auto"/>
            <w:vMerge/>
          </w:tcPr>
          <w:p w14:paraId="1635792E" w14:textId="77777777" w:rsidR="004E5641" w:rsidRPr="00E56ED1" w:rsidRDefault="004E5641" w:rsidP="00263F9A">
            <w:pPr>
              <w:pStyle w:val="Compact"/>
              <w:rPr>
                <w:rFonts w:ascii="Arial" w:hAnsi="Arial"/>
              </w:rPr>
            </w:pPr>
          </w:p>
        </w:tc>
        <w:tc>
          <w:tcPr>
            <w:tcW w:w="0" w:type="auto"/>
            <w:vMerge/>
          </w:tcPr>
          <w:p w14:paraId="1C76876B" w14:textId="77777777" w:rsidR="004E5641" w:rsidRPr="00E56ED1" w:rsidRDefault="004E5641" w:rsidP="00263F9A">
            <w:pPr>
              <w:pStyle w:val="Compact"/>
              <w:rPr>
                <w:rFonts w:ascii="Arial" w:hAnsi="Arial"/>
              </w:rPr>
            </w:pPr>
          </w:p>
        </w:tc>
        <w:tc>
          <w:tcPr>
            <w:tcW w:w="0" w:type="auto"/>
            <w:vMerge/>
          </w:tcPr>
          <w:p w14:paraId="0A35E612" w14:textId="77777777" w:rsidR="004E5641" w:rsidRPr="00E56ED1" w:rsidRDefault="004E5641" w:rsidP="00263F9A">
            <w:pPr>
              <w:pStyle w:val="Compact"/>
              <w:rPr>
                <w:rFonts w:ascii="Arial" w:hAnsi="Arial"/>
              </w:rPr>
            </w:pPr>
          </w:p>
        </w:tc>
        <w:tc>
          <w:tcPr>
            <w:tcW w:w="0" w:type="auto"/>
            <w:vMerge/>
          </w:tcPr>
          <w:p w14:paraId="50C7FDFB" w14:textId="77777777" w:rsidR="004E5641" w:rsidRPr="00E56ED1" w:rsidRDefault="004E5641" w:rsidP="00263F9A">
            <w:pPr>
              <w:pStyle w:val="Compact"/>
              <w:rPr>
                <w:rFonts w:ascii="Arial" w:hAnsi="Arial"/>
              </w:rPr>
            </w:pPr>
          </w:p>
        </w:tc>
        <w:tc>
          <w:tcPr>
            <w:tcW w:w="0" w:type="auto"/>
            <w:vMerge/>
          </w:tcPr>
          <w:p w14:paraId="23675DED" w14:textId="77777777" w:rsidR="004E5641" w:rsidRPr="00E56ED1" w:rsidRDefault="004E5641" w:rsidP="00263F9A">
            <w:pPr>
              <w:pStyle w:val="Compact"/>
              <w:rPr>
                <w:rFonts w:ascii="Arial" w:hAnsi="Arial"/>
              </w:rPr>
            </w:pPr>
          </w:p>
        </w:tc>
      </w:tr>
    </w:tbl>
    <w:p w14:paraId="26A9CAA6" w14:textId="77777777" w:rsidR="004E5641" w:rsidRPr="00E27EAA" w:rsidRDefault="004E5641" w:rsidP="00075B6A">
      <w:pPr>
        <w:pStyle w:val="FootnoteText"/>
      </w:pPr>
      <w:proofErr w:type="gramStart"/>
      <w:r w:rsidRPr="00E27EAA">
        <w:rPr>
          <w:vertAlign w:val="superscript"/>
        </w:rPr>
        <w:t>A</w:t>
      </w:r>
      <w:r w:rsidRPr="00E27EAA">
        <w:t xml:space="preserve"> Federal</w:t>
      </w:r>
      <w:proofErr w:type="gramEnd"/>
      <w:r w:rsidRPr="00E27EAA">
        <w:t xml:space="preserve"> and state anti-degradation requirements apply to all waste load and load allocations.</w:t>
      </w:r>
    </w:p>
    <w:p w14:paraId="5AD0060A" w14:textId="642A724D" w:rsidR="004E5641" w:rsidRPr="00E27EAA" w:rsidRDefault="004E5641" w:rsidP="00075B6A">
      <w:pPr>
        <w:pStyle w:val="FootnoteText"/>
      </w:pPr>
      <w:r w:rsidRPr="00E27EAA">
        <w:rPr>
          <w:vertAlign w:val="superscript"/>
        </w:rPr>
        <w:t>B</w:t>
      </w:r>
      <w:r w:rsidRPr="00E27EAA">
        <w:t xml:space="preserve"> Achievement of final waste load and load allocations to be determined on the basis of the number of measured exceedances and/or other criteria set forth in </w:t>
      </w:r>
      <w:r w:rsidR="006725D1">
        <w:t>Section</w:t>
      </w:r>
      <w:r w:rsidRPr="00E27EAA">
        <w:t xml:space="preserve"> 4 of the </w:t>
      </w:r>
      <w:r w:rsidRPr="00E27EAA">
        <w:rPr>
          <w:i/>
          <w:iCs/>
        </w:rPr>
        <w:t xml:space="preserve">Water Quality Control Policy for Developing California’s Clean Water Act </w:t>
      </w:r>
      <w:r w:rsidR="006725D1">
        <w:rPr>
          <w:i/>
          <w:iCs/>
        </w:rPr>
        <w:t>Section</w:t>
      </w:r>
      <w:r w:rsidRPr="00E27EAA">
        <w:rPr>
          <w:i/>
          <w:iCs/>
        </w:rPr>
        <w:t xml:space="preserve"> 303(d) List</w:t>
      </w:r>
      <w:r w:rsidRPr="00E27EAA">
        <w:t xml:space="preserve"> (the “Listing Policy” – State Water Resources Control Board, Resolution 2004-0063, adopted September 2004) or as consistent with any relevant revisions of the Listing Policy promulgated in the future pursuant to Government Code </w:t>
      </w:r>
      <w:r w:rsidR="006725D1">
        <w:t>section</w:t>
      </w:r>
      <w:r w:rsidRPr="00E27EAA">
        <w:t xml:space="preserve"> 11353.</w:t>
      </w:r>
    </w:p>
    <w:p w14:paraId="79848F43" w14:textId="77777777" w:rsidR="004E5641" w:rsidRPr="00E27EAA" w:rsidRDefault="004E5641" w:rsidP="00075B6A">
      <w:pPr>
        <w:pStyle w:val="FootnoteText"/>
      </w:pPr>
      <w:r w:rsidRPr="00E27EAA">
        <w:rPr>
          <w:vertAlign w:val="superscript"/>
        </w:rPr>
        <w:lastRenderedPageBreak/>
        <w:t>C</w:t>
      </w:r>
      <w:r w:rsidRPr="00E27EAA">
        <w:t xml:space="preserve"> Waterbody name includes all reaches of named waterbody and tributaries to the named waterbody.</w:t>
      </w:r>
    </w:p>
    <w:p w14:paraId="6D78F12D" w14:textId="77777777" w:rsidR="004E5641" w:rsidRPr="00E27EAA" w:rsidRDefault="004E5641" w:rsidP="00075B6A">
      <w:pPr>
        <w:pStyle w:val="FootnoteText"/>
      </w:pPr>
      <w:r w:rsidRPr="00E27EAA">
        <w:rPr>
          <w:vertAlign w:val="superscript"/>
        </w:rPr>
        <w:t>D</w:t>
      </w:r>
      <w:r w:rsidRPr="00E27EAA">
        <w:t xml:space="preserve"> Dry season is May 1st – October 31</w:t>
      </w:r>
      <w:r w:rsidRPr="00E27EAA">
        <w:rPr>
          <w:vertAlign w:val="superscript"/>
        </w:rPr>
        <w:t>st</w:t>
      </w:r>
      <w:r w:rsidRPr="00E27EAA">
        <w:t>.</w:t>
      </w:r>
    </w:p>
    <w:p w14:paraId="53C944A8" w14:textId="77777777" w:rsidR="004E5641" w:rsidRPr="00E27EAA" w:rsidRDefault="004E5641" w:rsidP="00075B6A">
      <w:pPr>
        <w:pStyle w:val="FootnoteText"/>
      </w:pPr>
      <w:r w:rsidRPr="00E27EAA">
        <w:rPr>
          <w:vertAlign w:val="superscript"/>
        </w:rPr>
        <w:t>E</w:t>
      </w:r>
      <w:r w:rsidRPr="00E27EAA">
        <w:t xml:space="preserve"> Wet season is November 1st – April 30</w:t>
      </w:r>
      <w:r w:rsidRPr="00E27EAA">
        <w:rPr>
          <w:vertAlign w:val="superscript"/>
        </w:rPr>
        <w:t>th</w:t>
      </w:r>
      <w:r w:rsidRPr="00E27EAA">
        <w:t>.</w:t>
      </w:r>
    </w:p>
    <w:p w14:paraId="323CF89B" w14:textId="77777777" w:rsidR="004E5641" w:rsidRDefault="004E5641" w:rsidP="00075B6A">
      <w:pPr>
        <w:pStyle w:val="FootnoteText"/>
      </w:pPr>
      <w:r w:rsidRPr="00E27EAA">
        <w:t>The parties responsible for the allocation to controllable sources are not responsible for the allocation to natural sources.</w:t>
      </w:r>
    </w:p>
    <w:p w14:paraId="4E5BE824" w14:textId="77777777" w:rsidR="003D448E" w:rsidRDefault="003D448E" w:rsidP="00075B6A">
      <w:pPr>
        <w:pStyle w:val="FootnoteText"/>
      </w:pPr>
    </w:p>
    <w:p w14:paraId="6B5BBDDD" w14:textId="77777777" w:rsidR="003D448E" w:rsidRDefault="003D448E" w:rsidP="004E5641">
      <w:pPr>
        <w:spacing w:before="100" w:after="100" w:line="240" w:lineRule="auto"/>
        <w:rPr>
          <w:rFonts w:ascii="Arial" w:eastAsia="Arial" w:hAnsi="Arial" w:cs="Times New Roman"/>
          <w:sz w:val="20"/>
          <w:szCs w:val="20"/>
        </w:rPr>
        <w:sectPr w:rsidR="003D448E" w:rsidSect="00E27EAA">
          <w:pgSz w:w="15840" w:h="12240" w:orient="landscape" w:code="1"/>
          <w:pgMar w:top="1440" w:right="1440" w:bottom="1440" w:left="1440" w:header="720" w:footer="720" w:gutter="0"/>
          <w:cols w:space="720"/>
          <w:docGrid w:linePitch="360"/>
        </w:sectPr>
      </w:pPr>
    </w:p>
    <w:p w14:paraId="398FC983" w14:textId="10F8179F" w:rsidR="004E5641" w:rsidRDefault="00FB662B" w:rsidP="004E5641">
      <w:pPr>
        <w:pStyle w:val="Heading5Numberless"/>
      </w:pPr>
      <w:r>
        <w:lastRenderedPageBreak/>
        <w:t>Table</w:t>
      </w:r>
      <w:r w:rsidR="004E5641">
        <w:t xml:space="preserve"> 4.9.18-3</w:t>
      </w:r>
    </w:p>
    <w:p w14:paraId="5C3274BD" w14:textId="5BBF30E2" w:rsidR="004E5641" w:rsidRDefault="004E5641" w:rsidP="004E5641">
      <w:pPr>
        <w:pStyle w:val="Heading6Numberless"/>
      </w:pPr>
      <w:r>
        <w:t xml:space="preserve">Original </w:t>
      </w:r>
      <w:r w:rsidR="00075B6A">
        <w:t>t</w:t>
      </w:r>
      <w:r>
        <w:t>able</w:t>
      </w:r>
    </w:p>
    <w:p w14:paraId="2BC4B437" w14:textId="77777777" w:rsidR="00785436" w:rsidRDefault="00785436" w:rsidP="00785436">
      <w:r>
        <w:rPr>
          <w:noProof/>
        </w:rPr>
        <w:drawing>
          <wp:inline distT="0" distB="0" distL="0" distR="0" wp14:anchorId="5DB285A8" wp14:editId="548E21F0">
            <wp:extent cx="5943600" cy="6019800"/>
            <wp:effectExtent l="0" t="0" r="0" b="0"/>
            <wp:docPr id="1639389256" name="Picture 1" descr="Original Table 4.9.18-3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89256" name="Picture 1" descr="Original Table 4.9.18-3 Interim Allocations"/>
                    <pic:cNvPicPr/>
                  </pic:nvPicPr>
                  <pic:blipFill>
                    <a:blip r:embed="rId114"/>
                    <a:stretch>
                      <a:fillRect/>
                    </a:stretch>
                  </pic:blipFill>
                  <pic:spPr>
                    <a:xfrm>
                      <a:off x="0" y="0"/>
                      <a:ext cx="5943600" cy="6019800"/>
                    </a:xfrm>
                    <a:prstGeom prst="rect">
                      <a:avLst/>
                    </a:prstGeom>
                  </pic:spPr>
                </pic:pic>
              </a:graphicData>
            </a:graphic>
          </wp:inline>
        </w:drawing>
      </w:r>
    </w:p>
    <w:p w14:paraId="3D699545" w14:textId="6C0DC122" w:rsidR="004E5641" w:rsidRDefault="004E5641" w:rsidP="004E5641">
      <w:pPr>
        <w:pStyle w:val="Heading6Numberless"/>
      </w:pPr>
      <w:r>
        <w:lastRenderedPageBreak/>
        <w:t xml:space="preserve">Revised </w:t>
      </w:r>
      <w:r w:rsidR="00075B6A">
        <w:t>t</w:t>
      </w:r>
      <w:r>
        <w:t>able</w:t>
      </w:r>
    </w:p>
    <w:p w14:paraId="169059DA" w14:textId="77777777" w:rsidR="004E5641" w:rsidRPr="00E56ED1" w:rsidRDefault="004E5641" w:rsidP="004E5641">
      <w:pPr>
        <w:keepNext/>
        <w:spacing w:after="120" w:line="240" w:lineRule="auto"/>
        <w:rPr>
          <w:rFonts w:ascii="Arial" w:eastAsia="Arial" w:hAnsi="Arial" w:cs="Times New Roman"/>
          <w:b/>
          <w:bCs/>
          <w:iCs/>
        </w:rPr>
      </w:pPr>
      <w:r w:rsidRPr="00E56ED1">
        <w:rPr>
          <w:rFonts w:ascii="Arial" w:eastAsia="Arial" w:hAnsi="Arial" w:cs="Times New Roman"/>
          <w:b/>
          <w:bCs/>
          <w:iCs/>
        </w:rPr>
        <w:t>Table 4.9.18-3. Interim Allocations</w:t>
      </w:r>
    </w:p>
    <w:tbl>
      <w:tblPr>
        <w:tblStyle w:val="BPComplex"/>
        <w:tblW w:w="5000" w:type="pct"/>
        <w:tblLook w:val="0020" w:firstRow="1" w:lastRow="0" w:firstColumn="0" w:lastColumn="0" w:noHBand="0" w:noVBand="0"/>
      </w:tblPr>
      <w:tblGrid>
        <w:gridCol w:w="1941"/>
        <w:gridCol w:w="2349"/>
        <w:gridCol w:w="2219"/>
        <w:gridCol w:w="2851"/>
      </w:tblGrid>
      <w:tr w:rsidR="00E56ED1" w:rsidRPr="00E56ED1" w14:paraId="6D8B1749"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3AD3B53F" w14:textId="77777777" w:rsidR="004E5641" w:rsidRPr="00E56ED1" w:rsidRDefault="004E5641" w:rsidP="0050448F">
            <w:pPr>
              <w:rPr>
                <w:rFonts w:eastAsia="Arial"/>
              </w:rPr>
            </w:pPr>
            <w:r w:rsidRPr="00E56ED1">
              <w:rPr>
                <w:rFonts w:eastAsia="Arial"/>
              </w:rPr>
              <w:t>Waterbody</w:t>
            </w:r>
          </w:p>
        </w:tc>
        <w:tc>
          <w:tcPr>
            <w:tcW w:w="0" w:type="auto"/>
          </w:tcPr>
          <w:p w14:paraId="66DCFC70" w14:textId="1EE57BBA" w:rsidR="004E5641" w:rsidRPr="00E56ED1" w:rsidRDefault="004E5641" w:rsidP="0050448F">
            <w:pPr>
              <w:rPr>
                <w:rFonts w:eastAsia="Arial"/>
                <w:b w:val="0"/>
              </w:rPr>
            </w:pPr>
            <w:r w:rsidRPr="00E56ED1">
              <w:rPr>
                <w:rFonts w:eastAsia="Arial"/>
              </w:rPr>
              <w:t xml:space="preserve">Party Responsible for Achieving </w:t>
            </w:r>
            <w:ins w:id="2668" w:author="Pratt, Jamie@Waterboards" w:date="2023-09-18T16:25:00Z">
              <w:r w:rsidR="00785436" w:rsidRPr="00E56ED1">
                <w:rPr>
                  <w:rFonts w:eastAsia="Arial"/>
                </w:rPr>
                <w:t xml:space="preserve">Waste Load/Load </w:t>
              </w:r>
            </w:ins>
            <w:r w:rsidRPr="00E56ED1">
              <w:rPr>
                <w:rFonts w:eastAsia="Arial"/>
              </w:rPr>
              <w:t>Allocation</w:t>
            </w:r>
          </w:p>
          <w:p w14:paraId="46CD4AA0" w14:textId="77777777" w:rsidR="004E5641" w:rsidRPr="00E56ED1" w:rsidRDefault="004E5641" w:rsidP="0050448F">
            <w:pPr>
              <w:rPr>
                <w:rFonts w:eastAsia="Arial"/>
                <w:b w:val="0"/>
              </w:rPr>
            </w:pPr>
            <w:r w:rsidRPr="00E56ED1">
              <w:rPr>
                <w:rFonts w:eastAsia="Arial"/>
              </w:rPr>
              <w:t>(Source)</w:t>
            </w:r>
          </w:p>
          <w:p w14:paraId="4CB4B238" w14:textId="13343A56" w:rsidR="004E5641" w:rsidRPr="00E56ED1" w:rsidRDefault="00785436" w:rsidP="0050448F">
            <w:pPr>
              <w:rPr>
                <w:rFonts w:eastAsia="Arial"/>
                <w:u w:val="single"/>
              </w:rPr>
            </w:pPr>
            <w:ins w:id="2669" w:author="Pratt, Jamie@Waterboards" w:date="2023-09-18T16:25:00Z">
              <w:r w:rsidRPr="00E56ED1">
                <w:rPr>
                  <w:rFonts w:eastAsia="Arial"/>
                  <w:u w:val="single"/>
                </w:rPr>
                <w:t>[NPDES Number]</w:t>
              </w:r>
            </w:ins>
          </w:p>
        </w:tc>
        <w:tc>
          <w:tcPr>
            <w:tcW w:w="0" w:type="auto"/>
          </w:tcPr>
          <w:p w14:paraId="4B25DCDE" w14:textId="43440D25" w:rsidR="004E5641" w:rsidRPr="00E56ED1" w:rsidRDefault="004E5641" w:rsidP="0050448F">
            <w:pPr>
              <w:rPr>
                <w:rFonts w:eastAsia="Arial"/>
              </w:rPr>
            </w:pPr>
            <w:r w:rsidRPr="00E56ED1">
              <w:rPr>
                <w:rFonts w:eastAsia="Arial"/>
              </w:rPr>
              <w:t xml:space="preserve">First Interim </w:t>
            </w:r>
            <w:ins w:id="2670" w:author="Pratt, Jamie@Waterboards" w:date="2023-09-18T16:25:00Z">
              <w:r w:rsidR="00785436" w:rsidRPr="00E56ED1">
                <w:rPr>
                  <w:rFonts w:eastAsia="Arial"/>
                </w:rPr>
                <w:t>WLA/LA</w:t>
              </w:r>
            </w:ins>
          </w:p>
        </w:tc>
        <w:tc>
          <w:tcPr>
            <w:tcW w:w="0" w:type="auto"/>
          </w:tcPr>
          <w:p w14:paraId="06971847" w14:textId="678F9FE5" w:rsidR="004E5641" w:rsidRPr="00E56ED1" w:rsidRDefault="004E5641" w:rsidP="0050448F">
            <w:pPr>
              <w:rPr>
                <w:rFonts w:eastAsia="Arial"/>
              </w:rPr>
            </w:pPr>
            <w:r w:rsidRPr="00E56ED1">
              <w:rPr>
                <w:rFonts w:eastAsia="Arial"/>
              </w:rPr>
              <w:t xml:space="preserve">Second Interim </w:t>
            </w:r>
            <w:ins w:id="2671" w:author="Pratt, Jamie@Waterboards" w:date="2023-09-18T16:25:00Z">
              <w:r w:rsidR="00785436" w:rsidRPr="00E56ED1">
                <w:rPr>
                  <w:rFonts w:eastAsia="Arial"/>
                </w:rPr>
                <w:t>WLA/LA</w:t>
              </w:r>
            </w:ins>
          </w:p>
        </w:tc>
      </w:tr>
      <w:tr w:rsidR="00E56ED1" w:rsidRPr="00E56ED1" w14:paraId="5732BD6D" w14:textId="77777777" w:rsidTr="001148E2">
        <w:tblPrEx>
          <w:jc w:val="center"/>
        </w:tblPrEx>
        <w:tc>
          <w:tcPr>
            <w:tcW w:w="0" w:type="auto"/>
            <w:gridSpan w:val="4"/>
          </w:tcPr>
          <w:p w14:paraId="0C092DE7" w14:textId="7DA280FB" w:rsidR="004E5641" w:rsidRPr="00E56ED1" w:rsidRDefault="00785436" w:rsidP="0050448F">
            <w:pPr>
              <w:jc w:val="center"/>
              <w:rPr>
                <w:rFonts w:ascii="Arial" w:eastAsia="Arial" w:hAnsi="Arial"/>
                <w:b/>
                <w:bCs/>
                <w:u w:val="single"/>
              </w:rPr>
            </w:pPr>
            <w:ins w:id="2672" w:author="Pratt, Jamie@Waterboards" w:date="2023-09-18T16:25:00Z">
              <w:r w:rsidRPr="00E56ED1">
                <w:rPr>
                  <w:rFonts w:ascii="Arial" w:eastAsia="Arial" w:hAnsi="Arial"/>
                  <w:b/>
                  <w:bCs/>
                  <w:u w:val="single"/>
                </w:rPr>
                <w:t>Interim Waste Load Allocations (WLA</w:t>
              </w:r>
            </w:ins>
            <w:ins w:id="2673" w:author="Pratt, Jamie@Waterboards" w:date="2023-09-18T16:26:00Z">
              <w:r w:rsidRPr="00E56ED1">
                <w:rPr>
                  <w:rFonts w:ascii="Arial" w:eastAsia="Arial" w:hAnsi="Arial"/>
                  <w:b/>
                  <w:bCs/>
                  <w:u w:val="single"/>
                </w:rPr>
                <w:t>s)</w:t>
              </w:r>
            </w:ins>
          </w:p>
        </w:tc>
      </w:tr>
      <w:tr w:rsidR="00E56ED1" w:rsidRPr="00E56ED1" w14:paraId="58CDB0A6" w14:textId="77777777" w:rsidTr="001148E2">
        <w:tblPrEx>
          <w:jc w:val="center"/>
        </w:tblPrEx>
        <w:tc>
          <w:tcPr>
            <w:tcW w:w="0" w:type="auto"/>
            <w:vMerge w:val="restart"/>
          </w:tcPr>
          <w:p w14:paraId="5099D584" w14:textId="77777777" w:rsidR="004E5641" w:rsidRPr="00E56ED1" w:rsidRDefault="004E5641" w:rsidP="0050448F">
            <w:pPr>
              <w:rPr>
                <w:rFonts w:ascii="Arial" w:eastAsia="Arial" w:hAnsi="Arial"/>
              </w:rPr>
            </w:pPr>
            <w:r w:rsidRPr="00E56ED1">
              <w:rPr>
                <w:rFonts w:ascii="Arial" w:eastAsia="Arial" w:hAnsi="Arial"/>
              </w:rPr>
              <w:t>All waterbodies given waste load allocations (WLAs) as identified in Final Waste Load Allocations Table</w:t>
            </w:r>
          </w:p>
        </w:tc>
        <w:tc>
          <w:tcPr>
            <w:tcW w:w="0" w:type="auto"/>
          </w:tcPr>
          <w:p w14:paraId="38A0F767" w14:textId="77777777" w:rsidR="004E5641" w:rsidRPr="00E56ED1" w:rsidRDefault="004E5641" w:rsidP="0050448F">
            <w:pPr>
              <w:rPr>
                <w:rFonts w:ascii="Arial" w:eastAsia="Arial" w:hAnsi="Arial"/>
                <w:vertAlign w:val="superscript"/>
              </w:rPr>
            </w:pPr>
            <w:r w:rsidRPr="00E56ED1">
              <w:rPr>
                <w:rFonts w:ascii="Arial" w:eastAsia="Arial" w:hAnsi="Arial"/>
              </w:rPr>
              <w:t>City of Gilroy;</w:t>
            </w:r>
          </w:p>
          <w:p w14:paraId="12400B14" w14:textId="77777777" w:rsidR="004E5641" w:rsidRPr="00E56ED1" w:rsidRDefault="004E5641" w:rsidP="0050448F">
            <w:pPr>
              <w:rPr>
                <w:rFonts w:ascii="Arial" w:eastAsia="Arial" w:hAnsi="Arial"/>
                <w:vertAlign w:val="superscript"/>
              </w:rPr>
            </w:pPr>
            <w:r w:rsidRPr="00E56ED1">
              <w:rPr>
                <w:rFonts w:ascii="Arial" w:eastAsia="Arial" w:hAnsi="Arial"/>
              </w:rPr>
              <w:t>City of Morgan Hill Urbanized areas;</w:t>
            </w:r>
          </w:p>
          <w:p w14:paraId="3DF5BDE1"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178242BF" w14:textId="4F781DA3" w:rsidR="004E5641" w:rsidRPr="00E56ED1" w:rsidRDefault="00E56ED1" w:rsidP="0050448F">
            <w:pPr>
              <w:rPr>
                <w:rFonts w:ascii="Arial" w:eastAsia="Arial" w:hAnsi="Arial"/>
              </w:rPr>
            </w:pPr>
            <w:ins w:id="2674" w:author="Pratt, Jamie@Waterboards" w:date="2023-09-19T12:49:00Z">
              <w:r w:rsidRPr="00E56ED1">
                <w:rPr>
                  <w:rFonts w:ascii="Arial" w:eastAsia="Arial" w:hAnsi="Arial"/>
                  <w:u w:val="single" w:color="FF0000"/>
                </w:rPr>
                <w:t>[</w:t>
              </w:r>
            </w:ins>
            <w:ins w:id="2675"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676"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677" w:author="Pratt, Jamie@Waterboards" w:date="2023-09-19T12:49:00Z">
              <w:r w:rsidRPr="00E56ED1">
                <w:rPr>
                  <w:rFonts w:ascii="Arial" w:eastAsia="Arial" w:hAnsi="Arial"/>
                </w:rPr>
                <w:t>]</w:t>
              </w:r>
            </w:ins>
          </w:p>
        </w:tc>
        <w:tc>
          <w:tcPr>
            <w:tcW w:w="0" w:type="auto"/>
            <w:vMerge w:val="restart"/>
          </w:tcPr>
          <w:p w14:paraId="7B476356" w14:textId="77777777" w:rsidR="004E5641" w:rsidRPr="00E56ED1" w:rsidRDefault="004E5641" w:rsidP="0050448F">
            <w:pPr>
              <w:rPr>
                <w:rFonts w:ascii="Arial" w:eastAsia="Arial" w:hAnsi="Arial"/>
              </w:rPr>
            </w:pPr>
            <w:r w:rsidRPr="00E56ED1">
              <w:rPr>
                <w:rFonts w:ascii="Arial" w:eastAsia="Arial" w:hAnsi="Arial"/>
              </w:rPr>
              <w:t>Achieve MUN standard</w:t>
            </w:r>
            <w:r w:rsidRPr="00E56ED1">
              <w:rPr>
                <w:rFonts w:ascii="Cambria Math" w:eastAsia="Arial" w:hAnsi="Cambria Math" w:cs="Cambria Math"/>
              </w:rPr>
              <w:t>‑</w:t>
            </w:r>
            <w:r w:rsidRPr="00E56ED1">
              <w:rPr>
                <w:rFonts w:ascii="Arial" w:eastAsia="Arial" w:hAnsi="Arial"/>
              </w:rPr>
              <w:t>based and Un</w:t>
            </w:r>
            <w:r w:rsidRPr="00E56ED1">
              <w:rPr>
                <w:rFonts w:ascii="Cambria Math" w:eastAsia="Arial" w:hAnsi="Cambria Math" w:cs="Cambria Math"/>
              </w:rPr>
              <w:t>‑</w:t>
            </w:r>
            <w:r w:rsidRPr="00E56ED1">
              <w:rPr>
                <w:rFonts w:ascii="Arial" w:eastAsia="Arial" w:hAnsi="Arial"/>
              </w:rPr>
              <w:t>ionized ammonia objective</w:t>
            </w:r>
            <w:r w:rsidRPr="00E56ED1">
              <w:rPr>
                <w:rFonts w:ascii="Cambria Math" w:eastAsia="Arial" w:hAnsi="Cambria Math" w:cs="Cambria Math"/>
              </w:rPr>
              <w:t>‑</w:t>
            </w:r>
            <w:r w:rsidRPr="00E56ED1">
              <w:rPr>
                <w:rFonts w:ascii="Arial" w:eastAsia="Arial" w:hAnsi="Arial"/>
              </w:rPr>
              <w:t>based allocations:</w:t>
            </w:r>
          </w:p>
          <w:p w14:paraId="7CBAE528" w14:textId="77777777" w:rsidR="004E5641" w:rsidRPr="00E56ED1" w:rsidRDefault="004E5641" w:rsidP="0050448F">
            <w:pPr>
              <w:rPr>
                <w:rFonts w:ascii="Arial" w:eastAsia="Arial" w:hAnsi="Arial"/>
                <w:vertAlign w:val="superscript"/>
              </w:rPr>
            </w:pPr>
          </w:p>
          <w:p w14:paraId="28F626BE" w14:textId="77777777" w:rsidR="004E5641" w:rsidRPr="00E56ED1" w:rsidRDefault="004E5641" w:rsidP="0050448F">
            <w:pPr>
              <w:rPr>
                <w:rFonts w:ascii="Arial" w:eastAsia="Arial" w:hAnsi="Arial"/>
              </w:rPr>
            </w:pPr>
            <w:r w:rsidRPr="00E56ED1">
              <w:rPr>
                <w:rFonts w:ascii="Arial" w:eastAsia="Arial" w:hAnsi="Arial"/>
              </w:rPr>
              <w:t>10 years after effective date of the TMDLs</w:t>
            </w:r>
          </w:p>
        </w:tc>
        <w:tc>
          <w:tcPr>
            <w:tcW w:w="0" w:type="auto"/>
            <w:vMerge w:val="restart"/>
          </w:tcPr>
          <w:p w14:paraId="06392091" w14:textId="002C0083" w:rsidR="004E5641" w:rsidRPr="00E56ED1" w:rsidRDefault="004E5641" w:rsidP="0050448F">
            <w:pPr>
              <w:rPr>
                <w:rFonts w:ascii="Arial" w:eastAsia="Arial" w:hAnsi="Arial"/>
                <w:vertAlign w:val="superscript"/>
              </w:rPr>
            </w:pPr>
            <w:r w:rsidRPr="00E56ED1">
              <w:rPr>
                <w:rFonts w:ascii="Arial" w:eastAsia="Arial" w:hAnsi="Arial"/>
              </w:rPr>
              <w:t>Achieve Wet Season (Nov. 1 to Apr.</w:t>
            </w:r>
            <w:r w:rsidR="00785436" w:rsidRPr="00E56ED1">
              <w:rPr>
                <w:rFonts w:ascii="Arial" w:eastAsia="Arial" w:hAnsi="Arial"/>
              </w:rPr>
              <w:t xml:space="preserve"> </w:t>
            </w:r>
            <w:r w:rsidRPr="00E56ED1">
              <w:rPr>
                <w:rFonts w:ascii="Arial" w:eastAsia="Arial" w:hAnsi="Arial"/>
              </w:rPr>
              <w:t xml:space="preserve">30) </w:t>
            </w:r>
            <w:proofErr w:type="spellStart"/>
            <w:r w:rsidRPr="00E56ED1">
              <w:rPr>
                <w:rFonts w:ascii="Arial" w:eastAsia="Arial" w:hAnsi="Arial"/>
              </w:rPr>
              <w:t>Biostimulatory</w:t>
            </w:r>
            <w:proofErr w:type="spellEnd"/>
            <w:r w:rsidRPr="00E56ED1">
              <w:rPr>
                <w:rFonts w:ascii="Arial" w:eastAsia="Arial" w:hAnsi="Arial"/>
              </w:rPr>
              <w:t xml:space="preserve"> target</w:t>
            </w:r>
            <w:r w:rsidRPr="00E56ED1">
              <w:rPr>
                <w:rFonts w:ascii="Cambria Math" w:eastAsia="Arial" w:hAnsi="Cambria Math" w:cs="Cambria Math"/>
              </w:rPr>
              <w:t>‑</w:t>
            </w:r>
            <w:r w:rsidRPr="00E56ED1">
              <w:rPr>
                <w:rFonts w:ascii="Arial" w:eastAsia="Arial" w:hAnsi="Arial"/>
              </w:rPr>
              <w:t>based TMDL allocations:</w:t>
            </w:r>
          </w:p>
          <w:p w14:paraId="58A31079" w14:textId="77777777" w:rsidR="004E5641" w:rsidRPr="00E56ED1" w:rsidRDefault="004E5641" w:rsidP="0050448F">
            <w:pPr>
              <w:rPr>
                <w:rFonts w:ascii="Arial" w:eastAsia="Arial" w:hAnsi="Arial"/>
              </w:rPr>
            </w:pPr>
            <w:r w:rsidRPr="00E56ED1">
              <w:rPr>
                <w:rFonts w:ascii="Arial" w:eastAsia="Arial" w:hAnsi="Arial"/>
              </w:rPr>
              <w:t>Wet Season Allocation/Waterbody combinations as identified in Final Waste Load Allocations Table</w:t>
            </w:r>
          </w:p>
          <w:p w14:paraId="02BBDBD6" w14:textId="77777777" w:rsidR="004E5641" w:rsidRPr="00E56ED1" w:rsidRDefault="004E5641" w:rsidP="0050448F">
            <w:pPr>
              <w:rPr>
                <w:rFonts w:ascii="Arial" w:eastAsia="Arial" w:hAnsi="Arial"/>
                <w:vertAlign w:val="superscript"/>
              </w:rPr>
            </w:pPr>
          </w:p>
          <w:p w14:paraId="7BED471A" w14:textId="77777777" w:rsidR="004E5641" w:rsidRPr="00E56ED1" w:rsidRDefault="004E5641" w:rsidP="0050448F">
            <w:pPr>
              <w:rPr>
                <w:rFonts w:ascii="Arial" w:eastAsia="Arial" w:hAnsi="Arial"/>
              </w:rPr>
            </w:pPr>
            <w:r w:rsidRPr="00E56ED1">
              <w:rPr>
                <w:rFonts w:ascii="Arial" w:eastAsia="Arial" w:hAnsi="Arial"/>
              </w:rPr>
              <w:t>15 years after effective date of the TMDLs</w:t>
            </w:r>
          </w:p>
        </w:tc>
      </w:tr>
      <w:tr w:rsidR="00E56ED1" w:rsidRPr="00E56ED1" w14:paraId="2281A4A5" w14:textId="77777777" w:rsidTr="001148E2">
        <w:tblPrEx>
          <w:jc w:val="center"/>
        </w:tblPrEx>
        <w:tc>
          <w:tcPr>
            <w:tcW w:w="0" w:type="auto"/>
            <w:vMerge/>
          </w:tcPr>
          <w:p w14:paraId="65FEB8FA" w14:textId="77777777" w:rsidR="004E5641" w:rsidRPr="00E56ED1" w:rsidRDefault="004E5641" w:rsidP="0050448F">
            <w:pPr>
              <w:rPr>
                <w:rFonts w:ascii="Arial" w:eastAsia="Arial" w:hAnsi="Arial"/>
              </w:rPr>
            </w:pPr>
          </w:p>
        </w:tc>
        <w:tc>
          <w:tcPr>
            <w:tcW w:w="0" w:type="auto"/>
          </w:tcPr>
          <w:p w14:paraId="780B4581" w14:textId="77777777" w:rsidR="004E5641" w:rsidRPr="00E56ED1" w:rsidRDefault="004E5641" w:rsidP="0050448F">
            <w:pPr>
              <w:rPr>
                <w:rFonts w:ascii="Arial" w:eastAsia="Arial" w:hAnsi="Arial"/>
                <w:vertAlign w:val="superscript"/>
              </w:rPr>
            </w:pPr>
            <w:r w:rsidRPr="00E56ED1">
              <w:rPr>
                <w:rFonts w:ascii="Arial" w:eastAsia="Arial" w:hAnsi="Arial"/>
              </w:rPr>
              <w:t>City of Watsonville</w:t>
            </w:r>
          </w:p>
          <w:p w14:paraId="63765B46"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4E987E8B" w14:textId="14F076E4" w:rsidR="004E5641" w:rsidRPr="00E56ED1" w:rsidRDefault="00E56ED1" w:rsidP="0050448F">
            <w:pPr>
              <w:rPr>
                <w:rFonts w:ascii="Arial" w:eastAsia="Arial" w:hAnsi="Arial"/>
              </w:rPr>
            </w:pPr>
            <w:ins w:id="2678" w:author="Pratt, Jamie@Waterboards" w:date="2023-09-19T12:49:00Z">
              <w:r w:rsidRPr="00E56ED1">
                <w:rPr>
                  <w:rFonts w:ascii="Arial" w:eastAsia="Arial" w:hAnsi="Arial"/>
                  <w:u w:val="single" w:color="FF0000"/>
                </w:rPr>
                <w:t>[</w:t>
              </w:r>
            </w:ins>
            <w:ins w:id="2679"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Permit NPDES </w:t>
            </w:r>
            <w:ins w:id="2680"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681" w:author="Pratt, Jamie@Waterboards" w:date="2023-09-19T12:49:00Z">
              <w:r w:rsidRPr="00E56ED1">
                <w:rPr>
                  <w:rFonts w:ascii="Arial" w:eastAsia="Arial" w:hAnsi="Arial"/>
                </w:rPr>
                <w:t>]</w:t>
              </w:r>
            </w:ins>
          </w:p>
        </w:tc>
        <w:tc>
          <w:tcPr>
            <w:tcW w:w="0" w:type="auto"/>
            <w:vMerge/>
          </w:tcPr>
          <w:p w14:paraId="4B3B8CD6" w14:textId="77777777" w:rsidR="004E5641" w:rsidRPr="00E56ED1" w:rsidRDefault="004E5641" w:rsidP="0050448F">
            <w:pPr>
              <w:rPr>
                <w:rFonts w:ascii="Arial" w:eastAsia="Arial" w:hAnsi="Arial"/>
              </w:rPr>
            </w:pPr>
          </w:p>
        </w:tc>
        <w:tc>
          <w:tcPr>
            <w:tcW w:w="0" w:type="auto"/>
            <w:vMerge/>
          </w:tcPr>
          <w:p w14:paraId="4696CEA0" w14:textId="77777777" w:rsidR="004E5641" w:rsidRPr="00E56ED1" w:rsidRDefault="004E5641" w:rsidP="0050448F">
            <w:pPr>
              <w:rPr>
                <w:rFonts w:ascii="Arial" w:eastAsia="Arial" w:hAnsi="Arial"/>
              </w:rPr>
            </w:pPr>
          </w:p>
        </w:tc>
      </w:tr>
      <w:tr w:rsidR="00E56ED1" w:rsidRPr="00E56ED1" w14:paraId="6B2D6220" w14:textId="77777777" w:rsidTr="001148E2">
        <w:tblPrEx>
          <w:jc w:val="center"/>
        </w:tblPrEx>
        <w:tc>
          <w:tcPr>
            <w:tcW w:w="0" w:type="auto"/>
            <w:vMerge/>
          </w:tcPr>
          <w:p w14:paraId="62962395" w14:textId="77777777" w:rsidR="004E5641" w:rsidRPr="00E56ED1" w:rsidRDefault="004E5641" w:rsidP="0050448F">
            <w:pPr>
              <w:rPr>
                <w:rFonts w:ascii="Arial" w:eastAsia="Arial" w:hAnsi="Arial"/>
              </w:rPr>
            </w:pPr>
          </w:p>
        </w:tc>
        <w:tc>
          <w:tcPr>
            <w:tcW w:w="0" w:type="auto"/>
          </w:tcPr>
          <w:p w14:paraId="34DFFC92" w14:textId="77777777" w:rsidR="004E5641" w:rsidRPr="00E56ED1" w:rsidRDefault="004E5641" w:rsidP="0050448F">
            <w:pPr>
              <w:rPr>
                <w:rFonts w:ascii="Arial" w:eastAsia="Arial" w:hAnsi="Arial"/>
                <w:vertAlign w:val="superscript"/>
              </w:rPr>
            </w:pPr>
            <w:r w:rsidRPr="00E56ED1">
              <w:rPr>
                <w:rFonts w:ascii="Arial" w:eastAsia="Arial" w:hAnsi="Arial"/>
              </w:rPr>
              <w:t>County of Santa Cruz</w:t>
            </w:r>
          </w:p>
          <w:p w14:paraId="0FE94708"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0356B728" w14:textId="0C754469" w:rsidR="004E5641" w:rsidRPr="00E56ED1" w:rsidRDefault="00785436" w:rsidP="0050448F">
            <w:pPr>
              <w:rPr>
                <w:rFonts w:ascii="Arial" w:eastAsia="Arial" w:hAnsi="Arial"/>
              </w:rPr>
            </w:pPr>
            <w:ins w:id="2682" w:author="Pratt, Jamie@Waterboards" w:date="2023-09-18T16:26:00Z">
              <w:r w:rsidRPr="00E56ED1">
                <w:rPr>
                  <w:rFonts w:ascii="Arial" w:eastAsia="Arial" w:hAnsi="Arial"/>
                  <w:u w:val="single" w:color="FF0000"/>
                </w:rPr>
                <w:t>[</w:t>
              </w:r>
            </w:ins>
            <w:ins w:id="2683"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684" w:author="Pratt, Jamie@Waterboards" w:date="2023-10-25T15:39:00Z">
              <w:r w:rsidR="00D8176D">
                <w:rPr>
                  <w:rFonts w:ascii="Arial" w:eastAsia="Arial" w:hAnsi="Arial"/>
                </w:rPr>
                <w:t>Number</w:t>
              </w:r>
            </w:ins>
            <w:r w:rsidR="00D8176D" w:rsidRPr="00E56ED1">
              <w:rPr>
                <w:rFonts w:ascii="Arial" w:eastAsia="Arial" w:hAnsi="Arial"/>
              </w:rPr>
              <w:t xml:space="preserve"> </w:t>
            </w:r>
            <w:r w:rsidR="004E5641" w:rsidRPr="00E56ED1">
              <w:rPr>
                <w:rFonts w:ascii="Arial" w:eastAsia="Arial" w:hAnsi="Arial"/>
              </w:rPr>
              <w:t>CAS000004</w:t>
            </w:r>
            <w:ins w:id="2685" w:author="Pratt, Jamie@Waterboards" w:date="2023-09-18T16:26:00Z">
              <w:r w:rsidRPr="00E56ED1">
                <w:rPr>
                  <w:rFonts w:ascii="Arial" w:eastAsia="Arial" w:hAnsi="Arial"/>
                </w:rPr>
                <w:t>]</w:t>
              </w:r>
            </w:ins>
          </w:p>
        </w:tc>
        <w:tc>
          <w:tcPr>
            <w:tcW w:w="0" w:type="auto"/>
            <w:vMerge/>
          </w:tcPr>
          <w:p w14:paraId="30BD2451" w14:textId="77777777" w:rsidR="004E5641" w:rsidRPr="00E56ED1" w:rsidRDefault="004E5641" w:rsidP="0050448F">
            <w:pPr>
              <w:rPr>
                <w:rFonts w:ascii="Arial" w:eastAsia="Arial" w:hAnsi="Arial"/>
              </w:rPr>
            </w:pPr>
          </w:p>
        </w:tc>
        <w:tc>
          <w:tcPr>
            <w:tcW w:w="0" w:type="auto"/>
            <w:vMerge/>
          </w:tcPr>
          <w:p w14:paraId="63270666" w14:textId="77777777" w:rsidR="004E5641" w:rsidRPr="00E56ED1" w:rsidRDefault="004E5641" w:rsidP="0050448F">
            <w:pPr>
              <w:rPr>
                <w:rFonts w:ascii="Arial" w:eastAsia="Arial" w:hAnsi="Arial"/>
              </w:rPr>
            </w:pPr>
          </w:p>
        </w:tc>
      </w:tr>
      <w:tr w:rsidR="00785436" w:rsidRPr="00CE20F0" w14:paraId="317C206E" w14:textId="77777777" w:rsidTr="001148E2">
        <w:tblPrEx>
          <w:jc w:val="center"/>
        </w:tblPrEx>
        <w:tc>
          <w:tcPr>
            <w:tcW w:w="0" w:type="auto"/>
            <w:vMerge w:val="restart"/>
          </w:tcPr>
          <w:p w14:paraId="471A551E" w14:textId="77777777" w:rsidR="004E5641" w:rsidRPr="00E56ED1" w:rsidRDefault="004E5641" w:rsidP="0050448F">
            <w:pPr>
              <w:keepNext/>
              <w:rPr>
                <w:rFonts w:ascii="Arial" w:eastAsia="Arial" w:hAnsi="Arial"/>
              </w:rPr>
            </w:pPr>
            <w:r w:rsidRPr="00E56ED1">
              <w:rPr>
                <w:rFonts w:ascii="Arial" w:eastAsia="Arial" w:hAnsi="Arial"/>
              </w:rPr>
              <w:lastRenderedPageBreak/>
              <w:t>All waterbodies given waste load allocations (WLAs) as identified in Final Waste Load Allocations Table</w:t>
            </w:r>
          </w:p>
        </w:tc>
        <w:tc>
          <w:tcPr>
            <w:tcW w:w="0" w:type="auto"/>
          </w:tcPr>
          <w:p w14:paraId="58404487" w14:textId="77777777" w:rsidR="004E5641" w:rsidRPr="00E56ED1" w:rsidRDefault="004E5641" w:rsidP="0050448F">
            <w:pPr>
              <w:rPr>
                <w:rFonts w:ascii="Arial" w:eastAsia="Arial" w:hAnsi="Arial"/>
                <w:vertAlign w:val="superscript"/>
              </w:rPr>
            </w:pPr>
            <w:r w:rsidRPr="00E56ED1">
              <w:rPr>
                <w:rFonts w:ascii="Arial" w:eastAsia="Arial" w:hAnsi="Arial"/>
              </w:rPr>
              <w:t>County of Santa Clara</w:t>
            </w:r>
          </w:p>
          <w:p w14:paraId="3491C6B6" w14:textId="77777777" w:rsidR="004E5641" w:rsidRPr="00E56ED1" w:rsidRDefault="004E5641" w:rsidP="0050448F">
            <w:pPr>
              <w:rPr>
                <w:rFonts w:ascii="Arial" w:eastAsia="Arial" w:hAnsi="Arial"/>
                <w:vertAlign w:val="superscript"/>
              </w:rPr>
            </w:pPr>
            <w:r w:rsidRPr="00E56ED1">
              <w:rPr>
                <w:rFonts w:ascii="Arial" w:eastAsia="Arial" w:hAnsi="Arial"/>
              </w:rPr>
              <w:t>(Storm drain discharges to MS4s)</w:t>
            </w:r>
          </w:p>
          <w:p w14:paraId="5780FB86" w14:textId="481DF3AF" w:rsidR="004E5641" w:rsidRPr="00E56ED1" w:rsidRDefault="00785436" w:rsidP="0050448F">
            <w:pPr>
              <w:rPr>
                <w:rFonts w:ascii="Arial" w:eastAsia="Arial" w:hAnsi="Arial"/>
              </w:rPr>
            </w:pPr>
            <w:ins w:id="2686" w:author="Pratt, Jamie@Waterboards" w:date="2023-09-18T16:26:00Z">
              <w:r w:rsidRPr="00E56ED1">
                <w:rPr>
                  <w:rFonts w:ascii="Arial" w:eastAsia="Arial" w:hAnsi="Arial"/>
                  <w:u w:val="single" w:color="FF0000"/>
                </w:rPr>
                <w:t>[</w:t>
              </w:r>
            </w:ins>
            <w:ins w:id="2687" w:author="Pratt, Jamie@Waterboards" w:date="2023-11-08T16:54:00Z">
              <w:r w:rsidR="001E4245">
                <w:rPr>
                  <w:rFonts w:ascii="Arial" w:eastAsia="Arial" w:hAnsi="Arial"/>
                  <w:u w:val="single" w:color="FF0000"/>
                </w:rPr>
                <w:t>Stormwater</w:t>
              </w:r>
            </w:ins>
            <w:r w:rsidR="004E5641" w:rsidRPr="00E56ED1">
              <w:rPr>
                <w:rFonts w:ascii="Arial" w:eastAsia="Arial" w:hAnsi="Arial"/>
              </w:rPr>
              <w:t xml:space="preserve"> General Permit NPDES </w:t>
            </w:r>
            <w:ins w:id="2688" w:author="Pratt, Jamie@Waterboards" w:date="2023-10-25T15:39:00Z">
              <w:r w:rsidR="00D8176D">
                <w:rPr>
                  <w:rFonts w:ascii="Arial" w:eastAsia="Arial" w:hAnsi="Arial"/>
                </w:rPr>
                <w:t>Number</w:t>
              </w:r>
            </w:ins>
            <w:r w:rsidR="004E5641" w:rsidRPr="00E56ED1">
              <w:rPr>
                <w:rFonts w:ascii="Arial" w:eastAsia="Arial" w:hAnsi="Arial"/>
              </w:rPr>
              <w:t xml:space="preserve"> CAS000004</w:t>
            </w:r>
            <w:ins w:id="2689" w:author="Pratt, Jamie@Waterboards" w:date="2023-09-18T16:26:00Z">
              <w:r w:rsidRPr="00E56ED1">
                <w:rPr>
                  <w:rFonts w:ascii="Arial" w:eastAsia="Arial" w:hAnsi="Arial"/>
                </w:rPr>
                <w:t>]</w:t>
              </w:r>
            </w:ins>
          </w:p>
        </w:tc>
        <w:tc>
          <w:tcPr>
            <w:tcW w:w="0" w:type="auto"/>
            <w:vMerge w:val="restart"/>
          </w:tcPr>
          <w:p w14:paraId="0A3E217E" w14:textId="77777777" w:rsidR="004E5641" w:rsidRPr="00CE20F0" w:rsidRDefault="004E5641" w:rsidP="0050448F">
            <w:pPr>
              <w:rPr>
                <w:rFonts w:ascii="Arial" w:eastAsia="Arial" w:hAnsi="Arial"/>
              </w:rPr>
            </w:pPr>
            <w:r w:rsidRPr="00CE20F0">
              <w:rPr>
                <w:rFonts w:ascii="Arial" w:eastAsia="Arial" w:hAnsi="Arial"/>
              </w:rPr>
              <w:t>Achieve MUN standard</w:t>
            </w:r>
            <w:r w:rsidRPr="00CE20F0">
              <w:rPr>
                <w:rFonts w:ascii="Cambria Math" w:eastAsia="Arial" w:hAnsi="Cambria Math" w:cs="Cambria Math"/>
              </w:rPr>
              <w:t>‑</w:t>
            </w:r>
            <w:r w:rsidRPr="00CE20F0">
              <w:rPr>
                <w:rFonts w:ascii="Arial" w:eastAsia="Arial" w:hAnsi="Arial"/>
              </w:rPr>
              <w:t>based and Un</w:t>
            </w:r>
            <w:r w:rsidRPr="00CE20F0">
              <w:rPr>
                <w:rFonts w:ascii="Cambria Math" w:eastAsia="Arial" w:hAnsi="Cambria Math" w:cs="Cambria Math"/>
              </w:rPr>
              <w:t>‑</w:t>
            </w:r>
            <w:r w:rsidRPr="00CE20F0">
              <w:rPr>
                <w:rFonts w:ascii="Arial" w:eastAsia="Arial" w:hAnsi="Arial"/>
              </w:rPr>
              <w:t>ionized ammonia objective</w:t>
            </w:r>
            <w:r w:rsidRPr="00CE20F0">
              <w:rPr>
                <w:rFonts w:ascii="Cambria Math" w:eastAsia="Arial" w:hAnsi="Cambria Math" w:cs="Cambria Math"/>
              </w:rPr>
              <w:t>‑</w:t>
            </w:r>
            <w:r w:rsidRPr="00CE20F0">
              <w:rPr>
                <w:rFonts w:ascii="Arial" w:eastAsia="Arial" w:hAnsi="Arial"/>
              </w:rPr>
              <w:t>based allocations:</w:t>
            </w:r>
          </w:p>
          <w:p w14:paraId="0C97A223" w14:textId="77777777" w:rsidR="004E5641" w:rsidRPr="00CE20F0" w:rsidRDefault="004E5641" w:rsidP="0050448F">
            <w:pPr>
              <w:rPr>
                <w:rFonts w:ascii="Arial" w:eastAsia="Arial" w:hAnsi="Arial"/>
                <w:vertAlign w:val="superscript"/>
              </w:rPr>
            </w:pPr>
          </w:p>
          <w:p w14:paraId="3033D782" w14:textId="77777777" w:rsidR="004E5641" w:rsidRPr="00CE20F0" w:rsidRDefault="004E5641" w:rsidP="0050448F">
            <w:pPr>
              <w:rPr>
                <w:rFonts w:ascii="Arial" w:eastAsia="Arial" w:hAnsi="Arial"/>
              </w:rPr>
            </w:pPr>
            <w:r w:rsidRPr="00CE20F0">
              <w:rPr>
                <w:rFonts w:ascii="Arial" w:eastAsia="Arial" w:hAnsi="Arial"/>
              </w:rPr>
              <w:t>10 years after effective date of the TMDLs</w:t>
            </w:r>
          </w:p>
        </w:tc>
        <w:tc>
          <w:tcPr>
            <w:tcW w:w="0" w:type="auto"/>
            <w:vMerge w:val="restart"/>
          </w:tcPr>
          <w:p w14:paraId="4FDF51F2" w14:textId="77777777" w:rsidR="004E5641" w:rsidRPr="00CE20F0" w:rsidRDefault="004E5641" w:rsidP="0050448F">
            <w:pPr>
              <w:rPr>
                <w:rFonts w:ascii="Arial" w:eastAsia="Arial" w:hAnsi="Arial"/>
              </w:rPr>
            </w:pPr>
            <w:r w:rsidRPr="00CE20F0">
              <w:rPr>
                <w:rFonts w:ascii="Arial" w:eastAsia="Arial" w:hAnsi="Arial"/>
              </w:rPr>
              <w:t xml:space="preserve">Achieve Wet Season (Nov. 1 to Apr. 30) </w:t>
            </w:r>
            <w:proofErr w:type="spellStart"/>
            <w:r w:rsidRPr="00CE20F0">
              <w:rPr>
                <w:rFonts w:ascii="Arial" w:eastAsia="Arial" w:hAnsi="Arial"/>
              </w:rPr>
              <w:t>Biostimulatory</w:t>
            </w:r>
            <w:proofErr w:type="spellEnd"/>
            <w:r w:rsidRPr="00CE20F0">
              <w:rPr>
                <w:rFonts w:ascii="Arial" w:eastAsia="Arial" w:hAnsi="Arial"/>
              </w:rPr>
              <w:t xml:space="preserve"> target</w:t>
            </w:r>
            <w:r w:rsidRPr="00CE20F0">
              <w:rPr>
                <w:rFonts w:ascii="Cambria Math" w:eastAsia="Arial" w:hAnsi="Cambria Math" w:cs="Cambria Math"/>
              </w:rPr>
              <w:t>‑</w:t>
            </w:r>
            <w:r w:rsidRPr="00CE20F0">
              <w:rPr>
                <w:rFonts w:ascii="Arial" w:eastAsia="Arial" w:hAnsi="Arial"/>
              </w:rPr>
              <w:t>based TMDL allocations:</w:t>
            </w:r>
          </w:p>
          <w:p w14:paraId="455781D6" w14:textId="77777777" w:rsidR="004E5641" w:rsidRPr="00CE20F0" w:rsidRDefault="004E5641" w:rsidP="0050448F">
            <w:pPr>
              <w:rPr>
                <w:rFonts w:ascii="Arial" w:eastAsia="Arial" w:hAnsi="Arial"/>
                <w:vertAlign w:val="superscript"/>
              </w:rPr>
            </w:pPr>
          </w:p>
          <w:p w14:paraId="491CCF2D" w14:textId="77777777" w:rsidR="004E5641" w:rsidRPr="00CE20F0" w:rsidRDefault="004E5641" w:rsidP="0050448F">
            <w:pPr>
              <w:rPr>
                <w:rFonts w:ascii="Arial" w:eastAsia="Arial" w:hAnsi="Arial"/>
              </w:rPr>
            </w:pPr>
            <w:r w:rsidRPr="00CE20F0">
              <w:rPr>
                <w:rFonts w:ascii="Arial" w:eastAsia="Arial" w:hAnsi="Arial"/>
              </w:rPr>
              <w:t>Wet Season Allocation/Waterbody combinations as identified in Final Waste Load Allocations Table</w:t>
            </w:r>
          </w:p>
          <w:p w14:paraId="7144C26B" w14:textId="77777777" w:rsidR="004E5641" w:rsidRPr="00CE20F0" w:rsidRDefault="004E5641" w:rsidP="0050448F">
            <w:pPr>
              <w:rPr>
                <w:rFonts w:ascii="Arial" w:eastAsia="Arial" w:hAnsi="Arial"/>
                <w:vertAlign w:val="superscript"/>
              </w:rPr>
            </w:pPr>
          </w:p>
          <w:p w14:paraId="75E3713D" w14:textId="77777777" w:rsidR="004E5641" w:rsidRPr="00CE20F0" w:rsidRDefault="004E5641" w:rsidP="0050448F">
            <w:pPr>
              <w:rPr>
                <w:rFonts w:ascii="Arial" w:eastAsia="Arial" w:hAnsi="Arial"/>
              </w:rPr>
            </w:pPr>
            <w:r w:rsidRPr="00CE20F0">
              <w:rPr>
                <w:rFonts w:ascii="Arial" w:eastAsia="Arial" w:hAnsi="Arial"/>
              </w:rPr>
              <w:t>15 years after effective date of the TMDLs</w:t>
            </w:r>
          </w:p>
        </w:tc>
      </w:tr>
      <w:tr w:rsidR="00785436" w:rsidRPr="00CE20F0" w14:paraId="7B9E32D0" w14:textId="77777777" w:rsidTr="001148E2">
        <w:tblPrEx>
          <w:jc w:val="center"/>
        </w:tblPrEx>
        <w:tc>
          <w:tcPr>
            <w:tcW w:w="0" w:type="auto"/>
            <w:vMerge/>
          </w:tcPr>
          <w:p w14:paraId="01F4EBC4" w14:textId="77777777" w:rsidR="004E5641" w:rsidRPr="00E56ED1" w:rsidRDefault="004E5641" w:rsidP="0050448F">
            <w:pPr>
              <w:rPr>
                <w:rFonts w:ascii="Arial" w:eastAsia="Arial" w:hAnsi="Arial"/>
              </w:rPr>
            </w:pPr>
          </w:p>
        </w:tc>
        <w:tc>
          <w:tcPr>
            <w:tcW w:w="0" w:type="auto"/>
          </w:tcPr>
          <w:p w14:paraId="2C055C7A" w14:textId="77777777" w:rsidR="004E5641" w:rsidRPr="00E56ED1" w:rsidRDefault="004E5641" w:rsidP="0050448F">
            <w:pPr>
              <w:rPr>
                <w:rFonts w:ascii="Arial" w:eastAsia="Arial" w:hAnsi="Arial"/>
                <w:vertAlign w:val="superscript"/>
              </w:rPr>
            </w:pPr>
            <w:r w:rsidRPr="00E56ED1">
              <w:rPr>
                <w:rFonts w:ascii="Arial" w:eastAsia="Arial" w:hAnsi="Arial"/>
              </w:rPr>
              <w:t>San Juan Bautista WWTP</w:t>
            </w:r>
          </w:p>
          <w:p w14:paraId="64B9767C" w14:textId="77777777" w:rsidR="004E5641" w:rsidRPr="00E56ED1" w:rsidRDefault="004E5641" w:rsidP="0050448F">
            <w:pPr>
              <w:rPr>
                <w:rFonts w:ascii="Arial" w:eastAsia="Arial" w:hAnsi="Arial"/>
                <w:vertAlign w:val="superscript"/>
              </w:rPr>
            </w:pPr>
            <w:r w:rsidRPr="00E56ED1">
              <w:rPr>
                <w:rFonts w:ascii="Arial" w:eastAsia="Arial" w:hAnsi="Arial"/>
              </w:rPr>
              <w:t>(Wastewater discharges to surface waterbody)</w:t>
            </w:r>
          </w:p>
          <w:p w14:paraId="3A034C70" w14:textId="4065E1F6" w:rsidR="004E5641" w:rsidRPr="00E56ED1" w:rsidRDefault="00785436" w:rsidP="0050448F">
            <w:pPr>
              <w:rPr>
                <w:rFonts w:ascii="Arial" w:eastAsia="Arial" w:hAnsi="Arial"/>
              </w:rPr>
            </w:pPr>
            <w:ins w:id="2690" w:author="Pratt, Jamie@Waterboards" w:date="2023-09-18T16:26:00Z">
              <w:r w:rsidRPr="00E56ED1">
                <w:rPr>
                  <w:rFonts w:ascii="Arial" w:eastAsia="Arial" w:hAnsi="Arial"/>
                  <w:u w:val="single" w:color="FF0000"/>
                </w:rPr>
                <w:t>[</w:t>
              </w:r>
            </w:ins>
            <w:r w:rsidR="004E5641" w:rsidRPr="00E56ED1">
              <w:rPr>
                <w:rFonts w:ascii="Arial" w:eastAsia="Arial" w:hAnsi="Arial"/>
              </w:rPr>
              <w:t xml:space="preserve">NPDES </w:t>
            </w:r>
            <w:ins w:id="2691" w:author="Pratt, Jamie@Waterboards" w:date="2023-10-25T15:39:00Z">
              <w:r w:rsidR="00D8176D">
                <w:rPr>
                  <w:rFonts w:ascii="Arial" w:eastAsia="Arial" w:hAnsi="Arial"/>
                </w:rPr>
                <w:t>Number</w:t>
              </w:r>
            </w:ins>
            <w:r w:rsidR="004E5641" w:rsidRPr="00E56ED1">
              <w:rPr>
                <w:rFonts w:ascii="Arial" w:eastAsia="Arial" w:hAnsi="Arial"/>
              </w:rPr>
              <w:t xml:space="preserve"> CA0047902</w:t>
            </w:r>
            <w:ins w:id="2692" w:author="Pratt, Jamie@Waterboards" w:date="2023-09-18T16:26:00Z">
              <w:r w:rsidRPr="00E56ED1">
                <w:rPr>
                  <w:rFonts w:ascii="Arial" w:eastAsia="Arial" w:hAnsi="Arial"/>
                </w:rPr>
                <w:t>]</w:t>
              </w:r>
            </w:ins>
          </w:p>
        </w:tc>
        <w:tc>
          <w:tcPr>
            <w:tcW w:w="0" w:type="auto"/>
            <w:vMerge/>
          </w:tcPr>
          <w:p w14:paraId="2B9832EA" w14:textId="77777777" w:rsidR="004E5641" w:rsidRPr="00CE20F0" w:rsidRDefault="004E5641" w:rsidP="0050448F">
            <w:pPr>
              <w:rPr>
                <w:rFonts w:ascii="Arial" w:eastAsia="Arial" w:hAnsi="Arial"/>
              </w:rPr>
            </w:pPr>
          </w:p>
        </w:tc>
        <w:tc>
          <w:tcPr>
            <w:tcW w:w="0" w:type="auto"/>
            <w:vMerge/>
          </w:tcPr>
          <w:p w14:paraId="08E606C4" w14:textId="77777777" w:rsidR="004E5641" w:rsidRPr="00CE20F0" w:rsidRDefault="004E5641" w:rsidP="0050448F">
            <w:pPr>
              <w:rPr>
                <w:rFonts w:ascii="Arial" w:eastAsia="Arial" w:hAnsi="Arial"/>
              </w:rPr>
            </w:pPr>
          </w:p>
        </w:tc>
      </w:tr>
      <w:tr w:rsidR="00785436" w:rsidRPr="00CE20F0" w14:paraId="1994512F" w14:textId="77777777" w:rsidTr="001148E2">
        <w:tblPrEx>
          <w:jc w:val="center"/>
        </w:tblPrEx>
        <w:tc>
          <w:tcPr>
            <w:tcW w:w="0" w:type="auto"/>
            <w:vMerge/>
          </w:tcPr>
          <w:p w14:paraId="7F105CCE" w14:textId="77777777" w:rsidR="004E5641" w:rsidRPr="00E56ED1" w:rsidRDefault="004E5641" w:rsidP="0050448F">
            <w:pPr>
              <w:rPr>
                <w:rFonts w:ascii="Arial" w:eastAsia="Arial" w:hAnsi="Arial"/>
              </w:rPr>
            </w:pPr>
          </w:p>
        </w:tc>
        <w:tc>
          <w:tcPr>
            <w:tcW w:w="0" w:type="auto"/>
          </w:tcPr>
          <w:p w14:paraId="31C545CB" w14:textId="77777777" w:rsidR="004E5641" w:rsidRPr="00E56ED1" w:rsidRDefault="004E5641" w:rsidP="0050448F">
            <w:pPr>
              <w:rPr>
                <w:rFonts w:ascii="Arial" w:eastAsia="Arial" w:hAnsi="Arial"/>
                <w:vertAlign w:val="superscript"/>
              </w:rPr>
            </w:pPr>
            <w:r w:rsidRPr="00E56ED1">
              <w:rPr>
                <w:rFonts w:ascii="Arial" w:eastAsia="Arial" w:hAnsi="Arial"/>
              </w:rPr>
              <w:t>South County Regional Wastewater Authority</w:t>
            </w:r>
          </w:p>
          <w:p w14:paraId="7813596E" w14:textId="77777777" w:rsidR="004E5641" w:rsidRPr="00E56ED1" w:rsidRDefault="004E5641" w:rsidP="0050448F">
            <w:pPr>
              <w:rPr>
                <w:rFonts w:ascii="Arial" w:eastAsia="Arial" w:hAnsi="Arial"/>
                <w:vertAlign w:val="superscript"/>
              </w:rPr>
            </w:pPr>
            <w:r w:rsidRPr="00E56ED1">
              <w:rPr>
                <w:rFonts w:ascii="Arial" w:eastAsia="Arial" w:hAnsi="Arial"/>
              </w:rPr>
              <w:t>(Wastewater discharges to surface waterbody)</w:t>
            </w:r>
          </w:p>
          <w:p w14:paraId="195AC541" w14:textId="747AF510" w:rsidR="004E5641" w:rsidRPr="00E56ED1" w:rsidRDefault="00785436" w:rsidP="0050448F">
            <w:pPr>
              <w:rPr>
                <w:rFonts w:ascii="Arial" w:eastAsia="Arial" w:hAnsi="Arial"/>
              </w:rPr>
            </w:pPr>
            <w:ins w:id="2693" w:author="Pratt, Jamie@Waterboards" w:date="2023-09-18T16:26:00Z">
              <w:r w:rsidRPr="00E56ED1">
                <w:rPr>
                  <w:rFonts w:ascii="Arial" w:eastAsia="Arial" w:hAnsi="Arial"/>
                  <w:u w:val="single" w:color="FF0000"/>
                </w:rPr>
                <w:t>[</w:t>
              </w:r>
            </w:ins>
            <w:r w:rsidR="004E5641" w:rsidRPr="00E56ED1">
              <w:rPr>
                <w:rFonts w:ascii="Arial" w:eastAsia="Arial" w:hAnsi="Arial"/>
              </w:rPr>
              <w:t xml:space="preserve">NPDES </w:t>
            </w:r>
            <w:ins w:id="2694" w:author="Pratt, Jamie@Waterboards" w:date="2023-10-25T15:39:00Z">
              <w:r w:rsidR="00D8176D">
                <w:rPr>
                  <w:rFonts w:ascii="Arial" w:eastAsia="Arial" w:hAnsi="Arial"/>
                </w:rPr>
                <w:t>Number</w:t>
              </w:r>
            </w:ins>
            <w:r w:rsidR="004E5641" w:rsidRPr="00E56ED1">
              <w:rPr>
                <w:rFonts w:ascii="Arial" w:eastAsia="Arial" w:hAnsi="Arial"/>
              </w:rPr>
              <w:t xml:space="preserve"> CA0049964</w:t>
            </w:r>
            <w:ins w:id="2695" w:author="Pratt, Jamie@Waterboards" w:date="2023-09-18T16:26:00Z">
              <w:r w:rsidRPr="00E56ED1">
                <w:rPr>
                  <w:rFonts w:ascii="Arial" w:eastAsia="Arial" w:hAnsi="Arial"/>
                </w:rPr>
                <w:t>]</w:t>
              </w:r>
            </w:ins>
          </w:p>
        </w:tc>
        <w:tc>
          <w:tcPr>
            <w:tcW w:w="0" w:type="auto"/>
            <w:vMerge/>
          </w:tcPr>
          <w:p w14:paraId="4A4DFE7E" w14:textId="77777777" w:rsidR="004E5641" w:rsidRPr="00CE20F0" w:rsidRDefault="004E5641" w:rsidP="0050448F">
            <w:pPr>
              <w:rPr>
                <w:rFonts w:ascii="Arial" w:eastAsia="Arial" w:hAnsi="Arial"/>
              </w:rPr>
            </w:pPr>
          </w:p>
        </w:tc>
        <w:tc>
          <w:tcPr>
            <w:tcW w:w="0" w:type="auto"/>
            <w:vMerge/>
          </w:tcPr>
          <w:p w14:paraId="2D29043D" w14:textId="77777777" w:rsidR="004E5641" w:rsidRPr="00CE20F0" w:rsidRDefault="004E5641" w:rsidP="0050448F">
            <w:pPr>
              <w:rPr>
                <w:rFonts w:ascii="Arial" w:eastAsia="Arial" w:hAnsi="Arial"/>
              </w:rPr>
            </w:pPr>
          </w:p>
        </w:tc>
      </w:tr>
      <w:tr w:rsidR="004E5641" w:rsidRPr="00CE20F0" w14:paraId="6512E2C3" w14:textId="77777777" w:rsidTr="001148E2">
        <w:tblPrEx>
          <w:jc w:val="center"/>
        </w:tblPrEx>
        <w:tc>
          <w:tcPr>
            <w:tcW w:w="0" w:type="auto"/>
            <w:gridSpan w:val="4"/>
          </w:tcPr>
          <w:p w14:paraId="69FB3450" w14:textId="77777777" w:rsidR="004E5641" w:rsidRPr="00CE20F0" w:rsidRDefault="004E5641" w:rsidP="0050448F">
            <w:pPr>
              <w:keepNext/>
              <w:jc w:val="center"/>
              <w:rPr>
                <w:rFonts w:ascii="Arial" w:eastAsia="Arial" w:hAnsi="Arial"/>
                <w:b/>
                <w:bCs/>
              </w:rPr>
            </w:pPr>
            <w:r w:rsidRPr="00CE20F0">
              <w:rPr>
                <w:rFonts w:ascii="Arial" w:eastAsia="Arial" w:hAnsi="Arial"/>
                <w:b/>
                <w:bCs/>
              </w:rPr>
              <w:lastRenderedPageBreak/>
              <w:t>Interim Load Allocations (LAs)</w:t>
            </w:r>
          </w:p>
        </w:tc>
      </w:tr>
      <w:tr w:rsidR="00785436" w:rsidRPr="00CE20F0" w14:paraId="445BDE05" w14:textId="77777777" w:rsidTr="001148E2">
        <w:tblPrEx>
          <w:jc w:val="center"/>
        </w:tblPrEx>
        <w:tc>
          <w:tcPr>
            <w:tcW w:w="0" w:type="auto"/>
          </w:tcPr>
          <w:p w14:paraId="20923CCA" w14:textId="77777777" w:rsidR="004E5641" w:rsidRPr="00CE20F0" w:rsidRDefault="004E5641" w:rsidP="0050448F">
            <w:pPr>
              <w:rPr>
                <w:rFonts w:ascii="Arial" w:eastAsia="Arial" w:hAnsi="Arial"/>
              </w:rPr>
            </w:pPr>
            <w:r w:rsidRPr="00CE20F0">
              <w:rPr>
                <w:rFonts w:ascii="Arial" w:eastAsia="Arial" w:hAnsi="Arial"/>
              </w:rPr>
              <w:t>All waterbodies given load allocations (LAs) as identified in Final Load Allocations Table</w:t>
            </w:r>
          </w:p>
        </w:tc>
        <w:tc>
          <w:tcPr>
            <w:tcW w:w="0" w:type="auto"/>
          </w:tcPr>
          <w:p w14:paraId="2532E514" w14:textId="77777777" w:rsidR="004E5641" w:rsidRPr="00CE20F0" w:rsidRDefault="004E5641" w:rsidP="0050448F">
            <w:pPr>
              <w:rPr>
                <w:rFonts w:ascii="Arial" w:eastAsia="Arial" w:hAnsi="Arial"/>
                <w:vertAlign w:val="superscript"/>
              </w:rPr>
            </w:pPr>
            <w:r w:rsidRPr="00CE20F0">
              <w:rPr>
                <w:rFonts w:ascii="Arial" w:eastAsia="Arial" w:hAnsi="Arial"/>
              </w:rPr>
              <w:t>Owners/operators of irrigated agricultural lands</w:t>
            </w:r>
          </w:p>
          <w:p w14:paraId="2C8B05FC" w14:textId="77777777" w:rsidR="004E5641" w:rsidRPr="00CE20F0" w:rsidRDefault="004E5641" w:rsidP="0050448F">
            <w:pPr>
              <w:rPr>
                <w:rFonts w:ascii="Arial" w:eastAsia="Arial" w:hAnsi="Arial"/>
              </w:rPr>
            </w:pPr>
            <w:r w:rsidRPr="00CE20F0">
              <w:rPr>
                <w:rFonts w:ascii="Arial" w:eastAsia="Arial" w:hAnsi="Arial"/>
              </w:rPr>
              <w:t>(Discharges from irrigated lands)</w:t>
            </w:r>
          </w:p>
        </w:tc>
        <w:tc>
          <w:tcPr>
            <w:tcW w:w="0" w:type="auto"/>
          </w:tcPr>
          <w:p w14:paraId="6C716697" w14:textId="77777777" w:rsidR="004E5641" w:rsidRPr="00CE20F0" w:rsidRDefault="004E5641" w:rsidP="0050448F">
            <w:pPr>
              <w:rPr>
                <w:rFonts w:ascii="Arial" w:eastAsia="Arial" w:hAnsi="Arial"/>
              </w:rPr>
            </w:pPr>
            <w:r w:rsidRPr="00CE20F0">
              <w:rPr>
                <w:rFonts w:ascii="Arial" w:eastAsia="Arial" w:hAnsi="Arial"/>
              </w:rPr>
              <w:t>Achieve MUN standard</w:t>
            </w:r>
            <w:r w:rsidRPr="00CE20F0">
              <w:rPr>
                <w:rFonts w:ascii="Cambria Math" w:eastAsia="Arial" w:hAnsi="Cambria Math" w:cs="Cambria Math"/>
              </w:rPr>
              <w:t>‑</w:t>
            </w:r>
            <w:r w:rsidRPr="00CE20F0">
              <w:rPr>
                <w:rFonts w:ascii="Arial" w:eastAsia="Arial" w:hAnsi="Arial"/>
              </w:rPr>
              <w:t>based and Un</w:t>
            </w:r>
            <w:r w:rsidRPr="00CE20F0">
              <w:rPr>
                <w:rFonts w:ascii="Cambria Math" w:eastAsia="Arial" w:hAnsi="Cambria Math" w:cs="Cambria Math"/>
              </w:rPr>
              <w:t>‑</w:t>
            </w:r>
            <w:r w:rsidRPr="00CE20F0">
              <w:rPr>
                <w:rFonts w:ascii="Arial" w:eastAsia="Arial" w:hAnsi="Arial"/>
              </w:rPr>
              <w:t>ionized ammonia objective</w:t>
            </w:r>
            <w:r w:rsidRPr="00CE20F0">
              <w:rPr>
                <w:rFonts w:ascii="Cambria Math" w:eastAsia="Arial" w:hAnsi="Cambria Math" w:cs="Cambria Math"/>
              </w:rPr>
              <w:t>‑</w:t>
            </w:r>
            <w:r w:rsidRPr="00CE20F0">
              <w:rPr>
                <w:rFonts w:ascii="Arial" w:eastAsia="Arial" w:hAnsi="Arial"/>
              </w:rPr>
              <w:t>based allocations:</w:t>
            </w:r>
          </w:p>
          <w:p w14:paraId="5579AB16" w14:textId="77777777" w:rsidR="004E5641" w:rsidRPr="00CE20F0" w:rsidRDefault="004E5641" w:rsidP="00785436">
            <w:pPr>
              <w:rPr>
                <w:vertAlign w:val="superscript"/>
              </w:rPr>
            </w:pPr>
          </w:p>
          <w:p w14:paraId="37A54B20" w14:textId="77777777" w:rsidR="004E5641" w:rsidRPr="00CE20F0" w:rsidRDefault="004E5641" w:rsidP="0050448F">
            <w:pPr>
              <w:rPr>
                <w:rFonts w:ascii="Arial" w:eastAsia="Arial" w:hAnsi="Arial"/>
              </w:rPr>
            </w:pPr>
            <w:r w:rsidRPr="00CE20F0">
              <w:rPr>
                <w:rFonts w:ascii="Arial" w:eastAsia="Arial" w:hAnsi="Arial"/>
              </w:rPr>
              <w:t>10 years after effective date of the TMDLs</w:t>
            </w:r>
          </w:p>
        </w:tc>
        <w:tc>
          <w:tcPr>
            <w:tcW w:w="0" w:type="auto"/>
          </w:tcPr>
          <w:p w14:paraId="5B3FE630" w14:textId="040C142D" w:rsidR="004E5641" w:rsidRPr="00CE20F0" w:rsidRDefault="004E5641" w:rsidP="00785436">
            <w:r w:rsidRPr="00CE20F0">
              <w:t>Achieve Wet Season (Nov. 1 to Apr.</w:t>
            </w:r>
            <w:r w:rsidR="00785436">
              <w:t xml:space="preserve"> </w:t>
            </w:r>
            <w:r w:rsidRPr="00CE20F0">
              <w:t xml:space="preserve">30) </w:t>
            </w:r>
            <w:proofErr w:type="spellStart"/>
            <w:r w:rsidRPr="00CE20F0">
              <w:t>Biostimulatory</w:t>
            </w:r>
            <w:proofErr w:type="spellEnd"/>
            <w:r w:rsidRPr="00CE20F0">
              <w:t xml:space="preserve"> target</w:t>
            </w:r>
            <w:r w:rsidRPr="00CE20F0">
              <w:rPr>
                <w:rFonts w:ascii="Cambria Math" w:hAnsi="Cambria Math" w:cs="Cambria Math"/>
              </w:rPr>
              <w:t>‑</w:t>
            </w:r>
            <w:r w:rsidRPr="00CE20F0">
              <w:t>based TMDL allocations:</w:t>
            </w:r>
          </w:p>
          <w:p w14:paraId="3D6E97EE" w14:textId="77777777" w:rsidR="004E5641" w:rsidRPr="00CE20F0" w:rsidRDefault="004E5641" w:rsidP="00785436">
            <w:pPr>
              <w:rPr>
                <w:vertAlign w:val="superscript"/>
              </w:rPr>
            </w:pPr>
          </w:p>
          <w:p w14:paraId="56C74CCB" w14:textId="77777777" w:rsidR="004E5641" w:rsidRPr="00CE20F0" w:rsidRDefault="004E5641" w:rsidP="00785436">
            <w:r w:rsidRPr="00CE20F0">
              <w:t>Wet Season Allocation/Waterbody combinations as identified in Final Load Allocations Table</w:t>
            </w:r>
          </w:p>
          <w:p w14:paraId="36D9DE97" w14:textId="77777777" w:rsidR="004E5641" w:rsidRPr="00CE20F0" w:rsidRDefault="004E5641" w:rsidP="0050448F">
            <w:pPr>
              <w:rPr>
                <w:rFonts w:ascii="Arial" w:eastAsia="Arial" w:hAnsi="Arial"/>
                <w:vertAlign w:val="superscript"/>
              </w:rPr>
            </w:pPr>
          </w:p>
          <w:p w14:paraId="5F3D0E56" w14:textId="77777777" w:rsidR="004E5641" w:rsidRPr="00CE20F0" w:rsidRDefault="004E5641" w:rsidP="0050448F">
            <w:pPr>
              <w:rPr>
                <w:rFonts w:ascii="Arial" w:eastAsia="Arial" w:hAnsi="Arial"/>
              </w:rPr>
            </w:pPr>
            <w:r w:rsidRPr="00CE20F0">
              <w:rPr>
                <w:rFonts w:ascii="Arial" w:eastAsia="Arial" w:hAnsi="Arial"/>
              </w:rPr>
              <w:t>15 years after effective date of the TMDLs</w:t>
            </w:r>
          </w:p>
        </w:tc>
      </w:tr>
    </w:tbl>
    <w:p w14:paraId="13614B6C" w14:textId="0B65EA97" w:rsidR="004E5641" w:rsidRDefault="00FB662B" w:rsidP="004E5641">
      <w:pPr>
        <w:pStyle w:val="Heading5Numberless"/>
      </w:pPr>
      <w:bookmarkStart w:id="2696" w:name="table-4.9.12-1"/>
      <w:bookmarkStart w:id="2697" w:name="proposed-basin-plan-amendment-42"/>
      <w:bookmarkStart w:id="2698" w:name="table-4.9.18-4"/>
      <w:r>
        <w:lastRenderedPageBreak/>
        <w:t>Table</w:t>
      </w:r>
      <w:r w:rsidR="004E5641">
        <w:t xml:space="preserve"> 4.9.18-4</w:t>
      </w:r>
    </w:p>
    <w:p w14:paraId="16972D67" w14:textId="18A912B9" w:rsidR="004E5641" w:rsidRDefault="004E5641" w:rsidP="004E5641">
      <w:pPr>
        <w:pStyle w:val="Heading6Numberless"/>
      </w:pPr>
      <w:bookmarkStart w:id="2699" w:name="proposed-basin-plan-amendment-67"/>
      <w:r>
        <w:t xml:space="preserve">Original </w:t>
      </w:r>
      <w:r w:rsidR="00075B6A">
        <w:t>t</w:t>
      </w:r>
      <w:r>
        <w:t>able</w:t>
      </w:r>
    </w:p>
    <w:p w14:paraId="40B5809D" w14:textId="77777777" w:rsidR="004E5641" w:rsidRPr="00CE20F0"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CE20F0">
        <w:rPr>
          <w:rFonts w:ascii="Arial" w:eastAsia="Times New Roman" w:hAnsi="Arial" w:cs="Arial"/>
          <w:b/>
          <w:bCs/>
          <w:sz w:val="20"/>
          <w:szCs w:val="20"/>
        </w:rPr>
        <w:t xml:space="preserve">Table 4.9.18-4. </w:t>
      </w:r>
      <w:r w:rsidRPr="00785436">
        <w:rPr>
          <w:rFonts w:ascii="Arial" w:eastAsia="Times New Roman" w:hAnsi="Arial" w:cs="Arial"/>
          <w:b/>
          <w:bCs/>
          <w:sz w:val="20"/>
          <w:szCs w:val="20"/>
        </w:rPr>
        <w:t>Time schedule for optional studies and Water Board reconsideration of waste load allocations and load 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5"/>
        <w:gridCol w:w="3626"/>
        <w:gridCol w:w="2999"/>
      </w:tblGrid>
      <w:tr w:rsidR="004E5641" w:rsidRPr="00CE20F0" w14:paraId="020C97E8" w14:textId="77777777" w:rsidTr="0050448F">
        <w:trPr>
          <w:tblHeader/>
        </w:trPr>
        <w:tc>
          <w:tcPr>
            <w:tcW w:w="2773" w:type="dxa"/>
            <w:shd w:val="clear" w:color="auto" w:fill="D9D9D9"/>
            <w:vAlign w:val="center"/>
          </w:tcPr>
          <w:p w14:paraId="0E13E9B8" w14:textId="77777777" w:rsidR="004E5641" w:rsidRPr="00CE20F0" w:rsidRDefault="004E5641" w:rsidP="0050448F">
            <w:pPr>
              <w:keepNext/>
              <w:widowControl w:val="0"/>
              <w:spacing w:before="0" w:line="240" w:lineRule="auto"/>
              <w:jc w:val="both"/>
              <w:rPr>
                <w:rFonts w:ascii="Arial" w:eastAsia="Times New Roman" w:hAnsi="Arial" w:cs="Arial"/>
                <w:b/>
                <w:sz w:val="20"/>
              </w:rPr>
            </w:pPr>
            <w:r w:rsidRPr="00CE20F0">
              <w:rPr>
                <w:rFonts w:ascii="Arial" w:eastAsia="Times New Roman" w:hAnsi="Arial" w:cs="Arial"/>
                <w:b/>
                <w:sz w:val="20"/>
              </w:rPr>
              <w:t>Proposed Actions</w:t>
            </w:r>
          </w:p>
        </w:tc>
        <w:tc>
          <w:tcPr>
            <w:tcW w:w="3725" w:type="dxa"/>
            <w:shd w:val="clear" w:color="auto" w:fill="D9D9D9"/>
            <w:vAlign w:val="center"/>
          </w:tcPr>
          <w:p w14:paraId="2CF9F3CA" w14:textId="77777777" w:rsidR="004E5641" w:rsidRPr="00CE20F0" w:rsidRDefault="004E5641" w:rsidP="0050448F">
            <w:pPr>
              <w:keepNext/>
              <w:widowControl w:val="0"/>
              <w:spacing w:before="0" w:line="240" w:lineRule="auto"/>
              <w:jc w:val="center"/>
              <w:rPr>
                <w:rFonts w:ascii="Arial" w:eastAsia="Times New Roman" w:hAnsi="Arial" w:cs="Arial"/>
                <w:b/>
                <w:sz w:val="20"/>
              </w:rPr>
            </w:pPr>
            <w:r w:rsidRPr="00CE20F0">
              <w:rPr>
                <w:rFonts w:ascii="Arial" w:eastAsia="Times New Roman" w:hAnsi="Arial" w:cs="Arial"/>
                <w:b/>
                <w:sz w:val="20"/>
              </w:rPr>
              <w:t>Description</w:t>
            </w:r>
          </w:p>
        </w:tc>
        <w:tc>
          <w:tcPr>
            <w:tcW w:w="3078" w:type="dxa"/>
            <w:shd w:val="clear" w:color="auto" w:fill="D9D9D9"/>
            <w:vAlign w:val="center"/>
          </w:tcPr>
          <w:p w14:paraId="0C0A4BDA" w14:textId="77777777" w:rsidR="004E5641" w:rsidRPr="00CE20F0" w:rsidRDefault="004E5641" w:rsidP="0050448F">
            <w:pPr>
              <w:keepNext/>
              <w:widowControl w:val="0"/>
              <w:spacing w:before="0" w:line="240" w:lineRule="auto"/>
              <w:jc w:val="center"/>
              <w:rPr>
                <w:rFonts w:ascii="Arial" w:eastAsia="Times New Roman" w:hAnsi="Arial" w:cs="Arial"/>
                <w:b/>
                <w:sz w:val="20"/>
              </w:rPr>
            </w:pPr>
            <w:r w:rsidRPr="00CE20F0">
              <w:rPr>
                <w:rFonts w:ascii="Arial" w:eastAsia="Times New Roman" w:hAnsi="Arial" w:cs="Arial"/>
                <w:b/>
                <w:sz w:val="20"/>
              </w:rPr>
              <w:t>Time Schedule-Milestones</w:t>
            </w:r>
          </w:p>
        </w:tc>
      </w:tr>
      <w:tr w:rsidR="004E5641" w:rsidRPr="00CE20F0" w14:paraId="10A2ED02" w14:textId="77777777" w:rsidTr="0050448F">
        <w:trPr>
          <w:cantSplit/>
          <w:trHeight w:val="1242"/>
        </w:trPr>
        <w:tc>
          <w:tcPr>
            <w:tcW w:w="2773" w:type="dxa"/>
            <w:shd w:val="clear" w:color="auto" w:fill="auto"/>
            <w:vAlign w:val="center"/>
          </w:tcPr>
          <w:p w14:paraId="382C4B1D"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Optional studies work plans</w:t>
            </w:r>
          </w:p>
        </w:tc>
        <w:tc>
          <w:tcPr>
            <w:tcW w:w="3725" w:type="dxa"/>
            <w:shd w:val="clear" w:color="auto" w:fill="auto"/>
            <w:vAlign w:val="center"/>
          </w:tcPr>
          <w:p w14:paraId="164A7B58"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Implementing parties shall submit work plans for optional special studies (if implementing parties choose to conduct special studies) for approval by the Executive Officer</w:t>
            </w:r>
          </w:p>
        </w:tc>
        <w:tc>
          <w:tcPr>
            <w:tcW w:w="3078" w:type="dxa"/>
            <w:shd w:val="clear" w:color="auto" w:fill="auto"/>
            <w:vAlign w:val="center"/>
          </w:tcPr>
          <w:p w14:paraId="426AA75A"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four years after the effective date of the TMDL</w:t>
            </w:r>
          </w:p>
        </w:tc>
      </w:tr>
      <w:tr w:rsidR="004E5641" w:rsidRPr="00CE20F0" w14:paraId="00802B72" w14:textId="77777777" w:rsidTr="0050448F">
        <w:trPr>
          <w:cantSplit/>
          <w:trHeight w:val="1242"/>
        </w:trPr>
        <w:tc>
          <w:tcPr>
            <w:tcW w:w="2773" w:type="dxa"/>
            <w:shd w:val="clear" w:color="auto" w:fill="auto"/>
            <w:vAlign w:val="center"/>
          </w:tcPr>
          <w:p w14:paraId="556B19E0"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Final optional studies</w:t>
            </w:r>
          </w:p>
        </w:tc>
        <w:tc>
          <w:tcPr>
            <w:tcW w:w="3725" w:type="dxa"/>
            <w:shd w:val="clear" w:color="auto" w:fill="auto"/>
            <w:vAlign w:val="center"/>
          </w:tcPr>
          <w:p w14:paraId="08CC9067"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 xml:space="preserve">Optional studies completed and final report submitted for Executive Officer approval. </w:t>
            </w:r>
          </w:p>
        </w:tc>
        <w:tc>
          <w:tcPr>
            <w:tcW w:w="3078" w:type="dxa"/>
            <w:shd w:val="clear" w:color="auto" w:fill="auto"/>
            <w:vAlign w:val="center"/>
          </w:tcPr>
          <w:p w14:paraId="2ACC73B8" w14:textId="27C76164"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six years after the effective date of the TMDL</w:t>
            </w:r>
          </w:p>
        </w:tc>
      </w:tr>
      <w:tr w:rsidR="004E5641" w:rsidRPr="00CE20F0" w14:paraId="7BC52B44" w14:textId="77777777" w:rsidTr="0050448F">
        <w:trPr>
          <w:cantSplit/>
          <w:trHeight w:val="1242"/>
        </w:trPr>
        <w:tc>
          <w:tcPr>
            <w:tcW w:w="2773" w:type="dxa"/>
            <w:shd w:val="clear" w:color="auto" w:fill="auto"/>
            <w:vAlign w:val="center"/>
          </w:tcPr>
          <w:p w14:paraId="500F6079" w14:textId="77777777"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Reconsideration of TMDL</w:t>
            </w:r>
          </w:p>
        </w:tc>
        <w:tc>
          <w:tcPr>
            <w:tcW w:w="3725" w:type="dxa"/>
            <w:shd w:val="clear" w:color="auto" w:fill="auto"/>
            <w:vAlign w:val="center"/>
          </w:tcPr>
          <w:p w14:paraId="78F4D44D" w14:textId="77777777" w:rsidR="004E5641" w:rsidRPr="00CE20F0" w:rsidRDefault="004E5641" w:rsidP="0050448F">
            <w:pPr>
              <w:keepNext/>
              <w:widowControl w:val="0"/>
              <w:spacing w:before="0" w:line="240" w:lineRule="auto"/>
              <w:rPr>
                <w:rFonts w:ascii="Arial" w:eastAsia="Times New Roman" w:hAnsi="Arial" w:cs="Arial"/>
                <w:sz w:val="18"/>
                <w:szCs w:val="18"/>
              </w:rPr>
            </w:pPr>
            <w:r w:rsidRPr="00CE20F0">
              <w:rPr>
                <w:rFonts w:ascii="Arial" w:eastAsia="Times New Roman" w:hAnsi="Arial" w:cs="Arial"/>
                <w:sz w:val="18"/>
                <w:szCs w:val="18"/>
              </w:rPr>
              <w:t xml:space="preserve">If merited by optional special studies or information from ongoing research into eutrophication issues, the Water Board will reconsider the waste load allocations and load allocations and/or implementation timelines adopted pursuant to this TMDL. </w:t>
            </w:r>
          </w:p>
        </w:tc>
        <w:tc>
          <w:tcPr>
            <w:tcW w:w="3078" w:type="dxa"/>
            <w:shd w:val="clear" w:color="auto" w:fill="auto"/>
            <w:vAlign w:val="center"/>
          </w:tcPr>
          <w:p w14:paraId="63818B2D" w14:textId="26F0103F" w:rsidR="004E5641" w:rsidRPr="00CE20F0" w:rsidRDefault="004E5641" w:rsidP="0050448F">
            <w:pPr>
              <w:keepNext/>
              <w:widowControl w:val="0"/>
              <w:spacing w:before="0" w:line="240" w:lineRule="auto"/>
              <w:rPr>
                <w:rFonts w:ascii="Arial" w:eastAsia="Times New Roman" w:hAnsi="Arial" w:cs="Arial"/>
                <w:sz w:val="20"/>
              </w:rPr>
            </w:pPr>
            <w:r w:rsidRPr="00CE20F0">
              <w:rPr>
                <w:rFonts w:ascii="Arial" w:eastAsia="Times New Roman" w:hAnsi="Arial" w:cs="Arial"/>
                <w:sz w:val="20"/>
              </w:rPr>
              <w:t>By eight years after the effective date of the TMDL</w:t>
            </w:r>
          </w:p>
        </w:tc>
      </w:tr>
    </w:tbl>
    <w:p w14:paraId="5619BB73" w14:textId="15F008DC" w:rsidR="004E5641" w:rsidRDefault="004E5641" w:rsidP="004E5641">
      <w:pPr>
        <w:pStyle w:val="Heading6Numberless"/>
      </w:pPr>
      <w:r>
        <w:t xml:space="preserve">Revised </w:t>
      </w:r>
      <w:r w:rsidR="00075B6A">
        <w:t>t</w:t>
      </w:r>
      <w:r>
        <w:t>able</w:t>
      </w:r>
    </w:p>
    <w:p w14:paraId="51372F20" w14:textId="7BCCFE1B" w:rsidR="00D65CF2" w:rsidRPr="00D65CF2" w:rsidRDefault="00D65CF2" w:rsidP="00D65CF2">
      <w:pPr>
        <w:keepNext/>
        <w:spacing w:after="120" w:line="240" w:lineRule="auto"/>
        <w:rPr>
          <w:rFonts w:ascii="Arial" w:eastAsia="Arial" w:hAnsi="Arial" w:cs="Times New Roman"/>
          <w:b/>
          <w:bCs/>
          <w:iCs/>
        </w:rPr>
      </w:pPr>
      <w:r w:rsidRPr="00856BFA">
        <w:rPr>
          <w:rFonts w:ascii="Arial" w:eastAsia="Arial" w:hAnsi="Arial" w:cs="Times New Roman"/>
          <w:b/>
          <w:bCs/>
          <w:iCs/>
        </w:rPr>
        <w:t>Table 4.9.</w:t>
      </w:r>
      <w:r>
        <w:rPr>
          <w:rFonts w:ascii="Arial" w:eastAsia="Arial" w:hAnsi="Arial" w:cs="Times New Roman"/>
          <w:b/>
          <w:bCs/>
          <w:iCs/>
        </w:rPr>
        <w:t>18</w:t>
      </w:r>
      <w:r w:rsidRPr="00856BFA">
        <w:rPr>
          <w:rFonts w:ascii="Arial" w:eastAsia="Arial" w:hAnsi="Arial" w:cs="Times New Roman"/>
          <w:b/>
          <w:bCs/>
          <w:iCs/>
        </w:rPr>
        <w:t>-</w:t>
      </w:r>
      <w:r>
        <w:rPr>
          <w:rFonts w:ascii="Arial" w:eastAsia="Arial" w:hAnsi="Arial" w:cs="Times New Roman"/>
          <w:b/>
          <w:bCs/>
          <w:iCs/>
        </w:rPr>
        <w:t>4</w:t>
      </w:r>
      <w:r w:rsidRPr="00856BFA">
        <w:rPr>
          <w:rFonts w:ascii="Arial" w:eastAsia="Arial" w:hAnsi="Arial" w:cs="Times New Roman"/>
          <w:b/>
          <w:bCs/>
          <w:iCs/>
        </w:rPr>
        <w:t xml:space="preserve">. </w:t>
      </w:r>
      <w:r w:rsidR="00785436">
        <w:rPr>
          <w:rFonts w:ascii="Arial" w:eastAsia="Arial" w:hAnsi="Arial" w:cs="Times New Roman"/>
          <w:b/>
          <w:bCs/>
          <w:iCs/>
        </w:rPr>
        <w:t>T</w:t>
      </w:r>
      <w:r w:rsidR="00785436" w:rsidRPr="00785436">
        <w:rPr>
          <w:rFonts w:ascii="Arial" w:eastAsia="Arial" w:hAnsi="Arial" w:cs="Times New Roman"/>
          <w:b/>
          <w:bCs/>
          <w:iCs/>
        </w:rPr>
        <w:t>ime schedule for optional studies and central coast water board reconsideration of waste load allocations and load allocations</w:t>
      </w:r>
    </w:p>
    <w:tbl>
      <w:tblPr>
        <w:tblStyle w:val="Custom77"/>
        <w:tblW w:w="0" w:type="auto"/>
        <w:tblLook w:val="0020" w:firstRow="1" w:lastRow="0" w:firstColumn="0" w:lastColumn="0" w:noHBand="0" w:noVBand="0"/>
      </w:tblPr>
      <w:tblGrid>
        <w:gridCol w:w="2076"/>
        <w:gridCol w:w="4373"/>
        <w:gridCol w:w="2911"/>
      </w:tblGrid>
      <w:tr w:rsidR="00D65CF2" w:rsidRPr="00D65CF2" w14:paraId="66BF9C81"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D17B7F0" w14:textId="77777777" w:rsidR="00D65CF2" w:rsidRPr="00D65CF2" w:rsidRDefault="00D65CF2" w:rsidP="0050448F">
            <w:pPr>
              <w:rPr>
                <w:rFonts w:eastAsia="Arial"/>
              </w:rPr>
            </w:pPr>
            <w:r w:rsidRPr="00D65CF2">
              <w:rPr>
                <w:rFonts w:eastAsia="Arial"/>
              </w:rPr>
              <w:t>Proposed Actions</w:t>
            </w:r>
          </w:p>
        </w:tc>
        <w:tc>
          <w:tcPr>
            <w:tcW w:w="0" w:type="auto"/>
          </w:tcPr>
          <w:p w14:paraId="21F85FCF" w14:textId="77777777" w:rsidR="00D65CF2" w:rsidRPr="00D65CF2" w:rsidRDefault="00D65CF2" w:rsidP="0050448F">
            <w:pPr>
              <w:rPr>
                <w:rFonts w:eastAsia="Arial"/>
              </w:rPr>
            </w:pPr>
            <w:r w:rsidRPr="00D65CF2">
              <w:rPr>
                <w:rFonts w:eastAsia="Arial"/>
              </w:rPr>
              <w:t>Description</w:t>
            </w:r>
          </w:p>
        </w:tc>
        <w:tc>
          <w:tcPr>
            <w:tcW w:w="0" w:type="auto"/>
          </w:tcPr>
          <w:p w14:paraId="50805812" w14:textId="77777777" w:rsidR="00D65CF2" w:rsidRPr="00D65CF2" w:rsidRDefault="00D65CF2" w:rsidP="0050448F">
            <w:pPr>
              <w:rPr>
                <w:rFonts w:eastAsia="Arial"/>
              </w:rPr>
            </w:pPr>
            <w:r w:rsidRPr="00D65CF2">
              <w:rPr>
                <w:rFonts w:eastAsia="Arial"/>
              </w:rPr>
              <w:t>Time Schedule</w:t>
            </w:r>
            <w:r w:rsidRPr="00D65CF2">
              <w:rPr>
                <w:rFonts w:ascii="Cambria Math" w:eastAsia="Arial" w:hAnsi="Cambria Math" w:cs="Cambria Math"/>
              </w:rPr>
              <w:t>‑</w:t>
            </w:r>
            <w:r w:rsidRPr="00D65CF2">
              <w:rPr>
                <w:rFonts w:eastAsia="Arial"/>
              </w:rPr>
              <w:t>Milestones</w:t>
            </w:r>
          </w:p>
        </w:tc>
      </w:tr>
      <w:tr w:rsidR="00D65CF2" w:rsidRPr="00D65CF2" w14:paraId="3BE14DB5" w14:textId="77777777" w:rsidTr="0050448F">
        <w:tblPrEx>
          <w:jc w:val="center"/>
        </w:tblPrEx>
        <w:tc>
          <w:tcPr>
            <w:tcW w:w="0" w:type="auto"/>
          </w:tcPr>
          <w:p w14:paraId="5FE3E544" w14:textId="77777777" w:rsidR="00D65CF2" w:rsidRPr="00D65CF2" w:rsidRDefault="00D65CF2" w:rsidP="0050448F">
            <w:pPr>
              <w:rPr>
                <w:rFonts w:ascii="Arial" w:eastAsia="Arial" w:hAnsi="Arial"/>
              </w:rPr>
            </w:pPr>
            <w:r w:rsidRPr="00D65CF2">
              <w:rPr>
                <w:rFonts w:ascii="Arial" w:eastAsia="Arial" w:hAnsi="Arial"/>
              </w:rPr>
              <w:t>Optional studies work plans</w:t>
            </w:r>
          </w:p>
        </w:tc>
        <w:tc>
          <w:tcPr>
            <w:tcW w:w="0" w:type="auto"/>
          </w:tcPr>
          <w:p w14:paraId="44DF4AD4" w14:textId="3E00F892" w:rsidR="00D65CF2" w:rsidRPr="00D65CF2" w:rsidRDefault="00D65CF2" w:rsidP="0050448F">
            <w:pPr>
              <w:rPr>
                <w:rFonts w:ascii="Arial" w:eastAsia="Arial" w:hAnsi="Arial"/>
              </w:rPr>
            </w:pPr>
            <w:r w:rsidRPr="00D65CF2">
              <w:rPr>
                <w:rFonts w:ascii="Arial" w:eastAsia="Arial" w:hAnsi="Arial"/>
              </w:rPr>
              <w:t>Implementing parties shall submit work plans for optional special studies (if implementing parties choose to conduct special studies) for approval by the Executive Officer</w:t>
            </w:r>
            <w:ins w:id="2700" w:author="Pratt, Jamie@Waterboards" w:date="2023-09-18T16:30:00Z">
              <w:r w:rsidR="00785436">
                <w:rPr>
                  <w:rFonts w:ascii="Arial" w:eastAsia="Arial" w:hAnsi="Arial"/>
                </w:rPr>
                <w:t>.</w:t>
              </w:r>
            </w:ins>
          </w:p>
        </w:tc>
        <w:tc>
          <w:tcPr>
            <w:tcW w:w="0" w:type="auto"/>
          </w:tcPr>
          <w:p w14:paraId="45467AC9" w14:textId="77777777" w:rsidR="00D65CF2" w:rsidRPr="00D65CF2" w:rsidRDefault="00D65CF2" w:rsidP="0050448F">
            <w:pPr>
              <w:rPr>
                <w:rFonts w:ascii="Arial" w:eastAsia="Arial" w:hAnsi="Arial"/>
              </w:rPr>
            </w:pPr>
            <w:r w:rsidRPr="00D65CF2">
              <w:rPr>
                <w:rFonts w:ascii="Arial" w:eastAsia="Arial" w:hAnsi="Arial"/>
              </w:rPr>
              <w:t>By four years after the effective date of the TMDL</w:t>
            </w:r>
          </w:p>
        </w:tc>
      </w:tr>
      <w:tr w:rsidR="00D65CF2" w:rsidRPr="00D65CF2" w14:paraId="0DC0E855" w14:textId="77777777" w:rsidTr="0050448F">
        <w:tblPrEx>
          <w:jc w:val="center"/>
        </w:tblPrEx>
        <w:tc>
          <w:tcPr>
            <w:tcW w:w="0" w:type="auto"/>
          </w:tcPr>
          <w:p w14:paraId="4D6EE6AE" w14:textId="77777777" w:rsidR="00D65CF2" w:rsidRPr="00D65CF2" w:rsidRDefault="00D65CF2" w:rsidP="0050448F">
            <w:pPr>
              <w:rPr>
                <w:rFonts w:ascii="Arial" w:eastAsia="Arial" w:hAnsi="Arial"/>
              </w:rPr>
            </w:pPr>
            <w:r w:rsidRPr="00D65CF2">
              <w:rPr>
                <w:rFonts w:ascii="Arial" w:eastAsia="Arial" w:hAnsi="Arial"/>
              </w:rPr>
              <w:t>Final optional studies</w:t>
            </w:r>
          </w:p>
        </w:tc>
        <w:tc>
          <w:tcPr>
            <w:tcW w:w="0" w:type="auto"/>
          </w:tcPr>
          <w:p w14:paraId="32947774" w14:textId="77777777" w:rsidR="00D65CF2" w:rsidRPr="00D65CF2" w:rsidRDefault="00D65CF2" w:rsidP="0050448F">
            <w:pPr>
              <w:rPr>
                <w:rFonts w:ascii="Arial" w:eastAsia="Arial" w:hAnsi="Arial"/>
              </w:rPr>
            </w:pPr>
            <w:r w:rsidRPr="00D65CF2">
              <w:rPr>
                <w:rFonts w:ascii="Arial" w:eastAsia="Arial" w:hAnsi="Arial"/>
              </w:rPr>
              <w:t>Optional studies completed and final report submitted for Executive Officer approval.</w:t>
            </w:r>
          </w:p>
        </w:tc>
        <w:tc>
          <w:tcPr>
            <w:tcW w:w="0" w:type="auto"/>
          </w:tcPr>
          <w:p w14:paraId="04B7799B" w14:textId="77777777" w:rsidR="00D65CF2" w:rsidRPr="00D65CF2" w:rsidRDefault="00D65CF2" w:rsidP="0050448F">
            <w:pPr>
              <w:rPr>
                <w:rFonts w:ascii="Arial" w:eastAsia="Arial" w:hAnsi="Arial"/>
              </w:rPr>
            </w:pPr>
            <w:r w:rsidRPr="00D65CF2">
              <w:rPr>
                <w:rFonts w:ascii="Arial" w:eastAsia="Arial" w:hAnsi="Arial"/>
              </w:rPr>
              <w:t>By six years after the effective date of the TMDL</w:t>
            </w:r>
          </w:p>
        </w:tc>
      </w:tr>
      <w:tr w:rsidR="00D65CF2" w:rsidRPr="00D65CF2" w14:paraId="762A9519" w14:textId="77777777" w:rsidTr="0050448F">
        <w:tblPrEx>
          <w:jc w:val="center"/>
        </w:tblPrEx>
        <w:tc>
          <w:tcPr>
            <w:tcW w:w="0" w:type="auto"/>
          </w:tcPr>
          <w:p w14:paraId="3C9DC11F" w14:textId="77777777" w:rsidR="00D65CF2" w:rsidRPr="00D65CF2" w:rsidRDefault="00D65CF2" w:rsidP="0050448F">
            <w:pPr>
              <w:rPr>
                <w:rFonts w:ascii="Arial" w:eastAsia="Arial" w:hAnsi="Arial"/>
              </w:rPr>
            </w:pPr>
            <w:r w:rsidRPr="00D65CF2">
              <w:rPr>
                <w:rFonts w:ascii="Arial" w:eastAsia="Arial" w:hAnsi="Arial"/>
              </w:rPr>
              <w:t>Reconsideration of TMDL</w:t>
            </w:r>
          </w:p>
        </w:tc>
        <w:tc>
          <w:tcPr>
            <w:tcW w:w="0" w:type="auto"/>
          </w:tcPr>
          <w:p w14:paraId="0B069D9A" w14:textId="77777777" w:rsidR="00D65CF2" w:rsidRPr="00D65CF2" w:rsidRDefault="00D65CF2" w:rsidP="0050448F">
            <w:pPr>
              <w:rPr>
                <w:rFonts w:ascii="Arial" w:eastAsia="Arial" w:hAnsi="Arial"/>
              </w:rPr>
            </w:pPr>
            <w:r w:rsidRPr="00D65CF2">
              <w:rPr>
                <w:rFonts w:ascii="Arial" w:eastAsia="Arial" w:hAnsi="Arial"/>
              </w:rPr>
              <w:t>If merited by optional special studies or information from ongoing research into eutrophication issues, the Water Board will reconsider the waste load allocations and load allocations and/or implementation timelines adopted pursuant to this TMDL.</w:t>
            </w:r>
          </w:p>
        </w:tc>
        <w:tc>
          <w:tcPr>
            <w:tcW w:w="0" w:type="auto"/>
          </w:tcPr>
          <w:p w14:paraId="17D8E089" w14:textId="77777777" w:rsidR="00D65CF2" w:rsidRPr="00D65CF2" w:rsidRDefault="00D65CF2" w:rsidP="0050448F">
            <w:pPr>
              <w:rPr>
                <w:rFonts w:ascii="Arial" w:eastAsia="Arial" w:hAnsi="Arial"/>
              </w:rPr>
            </w:pPr>
            <w:r w:rsidRPr="00D65CF2">
              <w:rPr>
                <w:rFonts w:ascii="Arial" w:eastAsia="Arial" w:hAnsi="Arial"/>
              </w:rPr>
              <w:t>By eight years after the effective date of the TMDL</w:t>
            </w:r>
          </w:p>
        </w:tc>
      </w:tr>
    </w:tbl>
    <w:bookmarkEnd w:id="2696"/>
    <w:bookmarkEnd w:id="2697"/>
    <w:bookmarkEnd w:id="2698"/>
    <w:bookmarkEnd w:id="2699"/>
    <w:p w14:paraId="76EA4230" w14:textId="39D097A8" w:rsidR="004E5641" w:rsidRDefault="00FB662B" w:rsidP="004E5641">
      <w:pPr>
        <w:pStyle w:val="Heading5Numberless"/>
      </w:pPr>
      <w:r>
        <w:lastRenderedPageBreak/>
        <w:t>Table</w:t>
      </w:r>
      <w:r w:rsidR="004E5641">
        <w:t xml:space="preserve"> 4.9.19-1</w:t>
      </w:r>
    </w:p>
    <w:p w14:paraId="13FA16E3" w14:textId="2D47B5A1" w:rsidR="004E5641" w:rsidRDefault="004E5641" w:rsidP="004E5641">
      <w:pPr>
        <w:pStyle w:val="Heading6Numberless"/>
      </w:pPr>
      <w:r>
        <w:t xml:space="preserve">Original </w:t>
      </w:r>
      <w:r w:rsidR="00075B6A">
        <w:t>t</w:t>
      </w:r>
      <w:r>
        <w:t>able</w:t>
      </w:r>
    </w:p>
    <w:p w14:paraId="7C4CC838" w14:textId="77777777" w:rsidR="004E5641" w:rsidRPr="00C01BA3" w:rsidRDefault="004E5641" w:rsidP="004E5641">
      <w:pPr>
        <w:spacing w:before="0" w:after="60" w:line="240" w:lineRule="auto"/>
        <w:jc w:val="both"/>
        <w:rPr>
          <w:rFonts w:ascii="Arial" w:eastAsia="Times New Roman" w:hAnsi="Arial" w:cs="Times New Roman"/>
          <w:b/>
          <w:sz w:val="20"/>
        </w:rPr>
      </w:pPr>
      <w:bookmarkStart w:id="2701" w:name="_Ref438540981"/>
      <w:r w:rsidRPr="00C01BA3">
        <w:rPr>
          <w:rFonts w:ascii="Arial" w:eastAsia="Times New Roman" w:hAnsi="Arial" w:cs="Times New Roman"/>
          <w:b/>
          <w:sz w:val="20"/>
        </w:rPr>
        <w:t>Table 4.9.19-</w:t>
      </w:r>
      <w:bookmarkEnd w:id="2701"/>
      <w:r w:rsidRPr="00C01BA3">
        <w:rPr>
          <w:rFonts w:ascii="Arial" w:eastAsia="Times New Roman" w:hAnsi="Arial" w:cs="Times New Roman"/>
          <w:b/>
          <w:sz w:val="20"/>
        </w:rPr>
        <w:t xml:space="preserve">1.  </w:t>
      </w:r>
      <w:r w:rsidRPr="00785436">
        <w:rPr>
          <w:rFonts w:ascii="Arial" w:eastAsia="Times New Roman" w:hAnsi="Arial" w:cs="Times New Roman"/>
          <w:b/>
          <w:sz w:val="20"/>
        </w:rPr>
        <w:t>Standard aquatic toxicity tests (sediment toxicity numeric target)</w:t>
      </w:r>
      <w:del w:id="2702" w:author="Pratt, Jamie@Waterboards" w:date="2023-09-18T16:31:00Z">
        <w:r w:rsidRPr="00785436" w:rsidDel="00785436">
          <w:rPr>
            <w:rFonts w:ascii="Arial" w:eastAsia="Times New Roman" w:hAnsi="Arial" w:cs="Times New Roman"/>
            <w:b/>
            <w:sz w:val="20"/>
          </w:rPr>
          <w:delText>.</w:delText>
        </w:r>
      </w:del>
    </w:p>
    <w:tbl>
      <w:tblPr>
        <w:tblStyle w:val="TableGrid4"/>
        <w:tblW w:w="0" w:type="auto"/>
        <w:tblInd w:w="198" w:type="dxa"/>
        <w:tblLook w:val="04A0" w:firstRow="1" w:lastRow="0" w:firstColumn="1" w:lastColumn="0" w:noHBand="0" w:noVBand="1"/>
      </w:tblPr>
      <w:tblGrid>
        <w:gridCol w:w="2612"/>
        <w:gridCol w:w="3324"/>
        <w:gridCol w:w="2920"/>
      </w:tblGrid>
      <w:tr w:rsidR="004E5641" w:rsidRPr="00C01BA3" w14:paraId="74A2E944" w14:textId="77777777" w:rsidTr="0050448F">
        <w:trPr>
          <w:trHeight w:val="323"/>
        </w:trPr>
        <w:tc>
          <w:tcPr>
            <w:tcW w:w="2612" w:type="dxa"/>
            <w:shd w:val="clear" w:color="auto" w:fill="D9D9D9"/>
            <w:vAlign w:val="center"/>
          </w:tcPr>
          <w:p w14:paraId="28AA10AB" w14:textId="77777777" w:rsidR="004E5641" w:rsidRPr="00C01BA3" w:rsidRDefault="004E5641" w:rsidP="0050448F">
            <w:pPr>
              <w:jc w:val="center"/>
              <w:rPr>
                <w:rFonts w:ascii="Arial" w:hAnsi="Arial"/>
                <w:b/>
              </w:rPr>
            </w:pPr>
            <w:r w:rsidRPr="00C01BA3">
              <w:rPr>
                <w:rFonts w:ascii="Arial" w:hAnsi="Arial"/>
                <w:b/>
              </w:rPr>
              <w:t>Parameter</w:t>
            </w:r>
          </w:p>
        </w:tc>
        <w:tc>
          <w:tcPr>
            <w:tcW w:w="3324" w:type="dxa"/>
            <w:shd w:val="clear" w:color="auto" w:fill="D9D9D9"/>
            <w:vAlign w:val="center"/>
          </w:tcPr>
          <w:p w14:paraId="1F4E4192" w14:textId="77777777" w:rsidR="004E5641" w:rsidRPr="00C01BA3" w:rsidRDefault="004E5641" w:rsidP="0050448F">
            <w:pPr>
              <w:jc w:val="center"/>
              <w:rPr>
                <w:rFonts w:ascii="Arial" w:hAnsi="Arial"/>
                <w:b/>
              </w:rPr>
            </w:pPr>
            <w:r w:rsidRPr="00C01BA3">
              <w:rPr>
                <w:rFonts w:ascii="Arial" w:hAnsi="Arial"/>
                <w:b/>
              </w:rPr>
              <w:t>Test</w:t>
            </w:r>
          </w:p>
        </w:tc>
        <w:tc>
          <w:tcPr>
            <w:tcW w:w="2920" w:type="dxa"/>
            <w:shd w:val="clear" w:color="auto" w:fill="D9D9D9"/>
            <w:vAlign w:val="center"/>
          </w:tcPr>
          <w:p w14:paraId="18364287" w14:textId="77777777" w:rsidR="004E5641" w:rsidRPr="00C01BA3" w:rsidRDefault="004E5641" w:rsidP="0050448F">
            <w:pPr>
              <w:jc w:val="center"/>
              <w:rPr>
                <w:rFonts w:ascii="Arial" w:hAnsi="Arial"/>
                <w:b/>
              </w:rPr>
            </w:pPr>
            <w:r w:rsidRPr="00C01BA3">
              <w:rPr>
                <w:rFonts w:ascii="Arial" w:hAnsi="Arial"/>
                <w:b/>
              </w:rPr>
              <w:t>Biological Endpoint Assessed</w:t>
            </w:r>
          </w:p>
        </w:tc>
      </w:tr>
      <w:tr w:rsidR="004E5641" w:rsidRPr="00C01BA3" w14:paraId="1E538133" w14:textId="77777777" w:rsidTr="0050448F">
        <w:tc>
          <w:tcPr>
            <w:tcW w:w="2612" w:type="dxa"/>
            <w:vAlign w:val="center"/>
          </w:tcPr>
          <w:p w14:paraId="28DBC6B2" w14:textId="77777777" w:rsidR="004E5641" w:rsidRPr="00C01BA3" w:rsidRDefault="004E5641" w:rsidP="0050448F">
            <w:pPr>
              <w:jc w:val="center"/>
              <w:rPr>
                <w:rFonts w:ascii="Arial" w:hAnsi="Arial"/>
              </w:rPr>
            </w:pPr>
            <w:r w:rsidRPr="00C01BA3">
              <w:rPr>
                <w:rFonts w:ascii="Arial" w:hAnsi="Arial"/>
              </w:rPr>
              <w:t>Sediment Toxicity</w:t>
            </w:r>
          </w:p>
        </w:tc>
        <w:tc>
          <w:tcPr>
            <w:tcW w:w="3324" w:type="dxa"/>
            <w:vAlign w:val="center"/>
          </w:tcPr>
          <w:p w14:paraId="12627136" w14:textId="77777777" w:rsidR="004E5641" w:rsidRPr="00C01BA3" w:rsidRDefault="004E5641" w:rsidP="0050448F">
            <w:pPr>
              <w:jc w:val="center"/>
              <w:rPr>
                <w:rFonts w:ascii="Arial" w:hAnsi="Arial"/>
              </w:rPr>
            </w:pPr>
            <w:proofErr w:type="spellStart"/>
            <w:r w:rsidRPr="00C01BA3">
              <w:rPr>
                <w:rFonts w:ascii="Arial" w:hAnsi="Arial"/>
              </w:rPr>
              <w:t>Hyalella</w:t>
            </w:r>
            <w:proofErr w:type="spellEnd"/>
          </w:p>
          <w:p w14:paraId="659DD039" w14:textId="77777777" w:rsidR="004E5641" w:rsidRPr="00C01BA3" w:rsidRDefault="004E5641" w:rsidP="0050448F">
            <w:pPr>
              <w:jc w:val="center"/>
              <w:rPr>
                <w:rFonts w:ascii="Arial" w:hAnsi="Arial"/>
              </w:rPr>
            </w:pPr>
            <w:proofErr w:type="spellStart"/>
            <w:r w:rsidRPr="00C01BA3">
              <w:rPr>
                <w:rFonts w:ascii="Arial" w:hAnsi="Arial"/>
              </w:rPr>
              <w:t>azteca</w:t>
            </w:r>
            <w:proofErr w:type="spellEnd"/>
            <w:r w:rsidRPr="00C01BA3">
              <w:rPr>
                <w:rFonts w:ascii="Arial" w:hAnsi="Arial"/>
              </w:rPr>
              <w:t xml:space="preserve"> (10-day chronic)</w:t>
            </w:r>
          </w:p>
        </w:tc>
        <w:tc>
          <w:tcPr>
            <w:tcW w:w="2920" w:type="dxa"/>
            <w:vAlign w:val="center"/>
          </w:tcPr>
          <w:p w14:paraId="724A0FF8" w14:textId="77777777" w:rsidR="004E5641" w:rsidRPr="00C01BA3" w:rsidRDefault="004E5641" w:rsidP="0050448F">
            <w:pPr>
              <w:jc w:val="center"/>
              <w:rPr>
                <w:rFonts w:ascii="Arial" w:hAnsi="Arial"/>
              </w:rPr>
            </w:pPr>
            <w:r w:rsidRPr="00C01BA3">
              <w:rPr>
                <w:rFonts w:ascii="Arial" w:hAnsi="Arial"/>
              </w:rPr>
              <w:t>Survival</w:t>
            </w:r>
          </w:p>
        </w:tc>
      </w:tr>
    </w:tbl>
    <w:p w14:paraId="04904EC8" w14:textId="38FE7188" w:rsidR="004E5641" w:rsidRDefault="004E5641" w:rsidP="004E5641">
      <w:pPr>
        <w:pStyle w:val="Heading6Numberless"/>
      </w:pPr>
      <w:r>
        <w:t xml:space="preserve">Revised </w:t>
      </w:r>
      <w:r w:rsidR="00075B6A">
        <w:t>t</w:t>
      </w:r>
      <w:r>
        <w:t>able</w:t>
      </w:r>
    </w:p>
    <w:p w14:paraId="2F2B0C8C" w14:textId="0EC9BE13" w:rsidR="004E5641" w:rsidRPr="00785436" w:rsidRDefault="004E5641" w:rsidP="004E5641">
      <w:pPr>
        <w:keepNext/>
        <w:spacing w:after="120" w:line="240" w:lineRule="auto"/>
        <w:ind w:left="864" w:right="864"/>
        <w:rPr>
          <w:rFonts w:ascii="Arial" w:eastAsia="Arial" w:hAnsi="Arial" w:cs="Times New Roman"/>
          <w:b/>
          <w:bCs/>
          <w:iCs/>
        </w:rPr>
      </w:pPr>
      <w:r w:rsidRPr="00C01BA3">
        <w:rPr>
          <w:rFonts w:ascii="Arial" w:eastAsia="Arial" w:hAnsi="Arial" w:cs="Times New Roman"/>
          <w:b/>
          <w:bCs/>
          <w:iCs/>
        </w:rPr>
        <w:t xml:space="preserve">Table 4.9.19-1. Standard </w:t>
      </w:r>
      <w:r w:rsidR="00785436" w:rsidRPr="00785436">
        <w:rPr>
          <w:rFonts w:ascii="Arial" w:eastAsia="Arial" w:hAnsi="Arial" w:cs="Times New Roman"/>
          <w:b/>
          <w:bCs/>
          <w:iCs/>
        </w:rPr>
        <w:t>aquatic toxicity tests (sediment toxicity numeric target)</w:t>
      </w:r>
    </w:p>
    <w:tbl>
      <w:tblPr>
        <w:tblStyle w:val="Custom67"/>
        <w:tblW w:w="0" w:type="auto"/>
        <w:jc w:val="center"/>
        <w:tblLook w:val="0020" w:firstRow="1" w:lastRow="0" w:firstColumn="0" w:lastColumn="0" w:noHBand="0" w:noVBand="0"/>
      </w:tblPr>
      <w:tblGrid>
        <w:gridCol w:w="2110"/>
        <w:gridCol w:w="1950"/>
        <w:gridCol w:w="3657"/>
      </w:tblGrid>
      <w:tr w:rsidR="004E5641" w:rsidRPr="00C01BA3" w14:paraId="0EE1AAC0"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18D320D" w14:textId="77777777" w:rsidR="004E5641" w:rsidRPr="00C01BA3" w:rsidRDefault="004E5641" w:rsidP="0050448F">
            <w:pPr>
              <w:rPr>
                <w:rFonts w:eastAsia="Arial"/>
              </w:rPr>
            </w:pPr>
            <w:r w:rsidRPr="00C01BA3">
              <w:rPr>
                <w:rFonts w:eastAsia="Arial"/>
              </w:rPr>
              <w:t>Parameter</w:t>
            </w:r>
          </w:p>
        </w:tc>
        <w:tc>
          <w:tcPr>
            <w:tcW w:w="0" w:type="auto"/>
          </w:tcPr>
          <w:p w14:paraId="40C5D25F" w14:textId="77777777" w:rsidR="004E5641" w:rsidRPr="00C01BA3" w:rsidRDefault="004E5641" w:rsidP="0050448F">
            <w:pPr>
              <w:rPr>
                <w:rFonts w:eastAsia="Arial"/>
              </w:rPr>
            </w:pPr>
            <w:r w:rsidRPr="00C01BA3">
              <w:rPr>
                <w:rFonts w:eastAsia="Arial"/>
              </w:rPr>
              <w:t>Test</w:t>
            </w:r>
          </w:p>
        </w:tc>
        <w:tc>
          <w:tcPr>
            <w:tcW w:w="0" w:type="auto"/>
          </w:tcPr>
          <w:p w14:paraId="00246274" w14:textId="77777777" w:rsidR="004E5641" w:rsidRPr="00C01BA3" w:rsidRDefault="004E5641" w:rsidP="0050448F">
            <w:pPr>
              <w:rPr>
                <w:rFonts w:eastAsia="Arial"/>
              </w:rPr>
            </w:pPr>
            <w:r w:rsidRPr="00C01BA3">
              <w:rPr>
                <w:rFonts w:eastAsia="Arial"/>
              </w:rPr>
              <w:t>Biological Endpoint Assessed</w:t>
            </w:r>
          </w:p>
        </w:tc>
      </w:tr>
      <w:tr w:rsidR="004E5641" w:rsidRPr="00C01BA3" w14:paraId="568CD881" w14:textId="77777777" w:rsidTr="0050448F">
        <w:tc>
          <w:tcPr>
            <w:tcW w:w="0" w:type="auto"/>
          </w:tcPr>
          <w:p w14:paraId="02603A7B" w14:textId="77777777" w:rsidR="004E5641" w:rsidRPr="00C01BA3" w:rsidRDefault="004E5641" w:rsidP="0050448F">
            <w:pPr>
              <w:rPr>
                <w:rFonts w:ascii="Arial" w:eastAsia="Arial" w:hAnsi="Arial"/>
              </w:rPr>
            </w:pPr>
            <w:r w:rsidRPr="00C01BA3">
              <w:rPr>
                <w:rFonts w:ascii="Arial" w:eastAsia="Arial" w:hAnsi="Arial"/>
              </w:rPr>
              <w:t>Sediment Toxicity</w:t>
            </w:r>
          </w:p>
        </w:tc>
        <w:tc>
          <w:tcPr>
            <w:tcW w:w="0" w:type="auto"/>
          </w:tcPr>
          <w:p w14:paraId="40B04167" w14:textId="77777777" w:rsidR="004E5641" w:rsidRPr="00C01BA3" w:rsidRDefault="004E5641" w:rsidP="0050448F">
            <w:pPr>
              <w:rPr>
                <w:rFonts w:ascii="Arial" w:eastAsia="Arial" w:hAnsi="Arial"/>
                <w:vertAlign w:val="superscript"/>
              </w:rPr>
            </w:pPr>
            <w:proofErr w:type="spellStart"/>
            <w:r w:rsidRPr="00C01BA3">
              <w:rPr>
                <w:rFonts w:ascii="Arial" w:eastAsia="Arial" w:hAnsi="Arial"/>
                <w:i/>
                <w:iCs/>
              </w:rPr>
              <w:t>Hyalella</w:t>
            </w:r>
            <w:proofErr w:type="spellEnd"/>
            <w:r w:rsidRPr="00C01BA3">
              <w:rPr>
                <w:rFonts w:ascii="Arial" w:eastAsia="Arial" w:hAnsi="Arial"/>
                <w:i/>
                <w:iCs/>
              </w:rPr>
              <w:t xml:space="preserve"> </w:t>
            </w:r>
            <w:proofErr w:type="spellStart"/>
            <w:r w:rsidRPr="00C01BA3">
              <w:rPr>
                <w:rFonts w:ascii="Arial" w:eastAsia="Arial" w:hAnsi="Arial"/>
                <w:i/>
                <w:iCs/>
              </w:rPr>
              <w:t>azteca</w:t>
            </w:r>
            <w:proofErr w:type="spellEnd"/>
          </w:p>
          <w:p w14:paraId="44C9EBB6" w14:textId="77777777" w:rsidR="004E5641" w:rsidRPr="00C01BA3" w:rsidRDefault="004E5641" w:rsidP="0050448F">
            <w:pPr>
              <w:rPr>
                <w:rFonts w:ascii="Arial" w:eastAsia="Arial" w:hAnsi="Arial"/>
              </w:rPr>
            </w:pPr>
            <w:r w:rsidRPr="00C01BA3">
              <w:rPr>
                <w:rFonts w:ascii="Arial" w:eastAsia="Arial" w:hAnsi="Arial"/>
              </w:rPr>
              <w:t>(10</w:t>
            </w:r>
            <w:r w:rsidRPr="00C01BA3">
              <w:rPr>
                <w:rFonts w:ascii="Cambria Math" w:eastAsia="Arial" w:hAnsi="Cambria Math" w:cs="Cambria Math"/>
              </w:rPr>
              <w:t>‑</w:t>
            </w:r>
            <w:r w:rsidRPr="00C01BA3">
              <w:rPr>
                <w:rFonts w:ascii="Arial" w:eastAsia="Arial" w:hAnsi="Arial"/>
              </w:rPr>
              <w:t>day chronic)</w:t>
            </w:r>
          </w:p>
        </w:tc>
        <w:tc>
          <w:tcPr>
            <w:tcW w:w="0" w:type="auto"/>
          </w:tcPr>
          <w:p w14:paraId="11647944" w14:textId="77777777" w:rsidR="004E5641" w:rsidRPr="00C01BA3" w:rsidRDefault="004E5641" w:rsidP="0050448F">
            <w:pPr>
              <w:rPr>
                <w:rFonts w:ascii="Arial" w:eastAsia="Arial" w:hAnsi="Arial"/>
              </w:rPr>
            </w:pPr>
            <w:r w:rsidRPr="00C01BA3">
              <w:rPr>
                <w:rFonts w:ascii="Arial" w:eastAsia="Arial" w:hAnsi="Arial"/>
              </w:rPr>
              <w:t>Survival</w:t>
            </w:r>
          </w:p>
        </w:tc>
      </w:tr>
    </w:tbl>
    <w:p w14:paraId="745AAC8B" w14:textId="28DC486E" w:rsidR="004E5641" w:rsidRDefault="00FB662B" w:rsidP="004E5641">
      <w:pPr>
        <w:pStyle w:val="Heading5Numberless"/>
      </w:pPr>
      <w:r>
        <w:t>Table</w:t>
      </w:r>
      <w:r w:rsidR="004E5641">
        <w:t xml:space="preserve"> 4.9.19-2</w:t>
      </w:r>
    </w:p>
    <w:p w14:paraId="559A4EF9" w14:textId="79E0A1BC" w:rsidR="004E5641" w:rsidRDefault="004E5641" w:rsidP="004E5641">
      <w:pPr>
        <w:pStyle w:val="Heading6Numberless"/>
      </w:pPr>
      <w:r>
        <w:t xml:space="preserve">Original </w:t>
      </w:r>
      <w:r w:rsidR="00075B6A">
        <w:t>t</w:t>
      </w:r>
      <w:r>
        <w:t>able</w:t>
      </w:r>
    </w:p>
    <w:p w14:paraId="1BD497AD" w14:textId="77777777" w:rsidR="004E5641" w:rsidRPr="00C01BA3" w:rsidRDefault="004E5641" w:rsidP="004E5641">
      <w:pPr>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 xml:space="preserve">Table 4.9.19-2.  Pyrethroid </w:t>
      </w:r>
      <w:r w:rsidRPr="00785436">
        <w:rPr>
          <w:rFonts w:ascii="Arial" w:eastAsia="Times New Roman" w:hAnsi="Arial" w:cs="Times New Roman"/>
          <w:b/>
          <w:sz w:val="20"/>
        </w:rPr>
        <w:t>sediment criteria</w:t>
      </w:r>
      <w:del w:id="2703" w:author="Pratt, Jamie@Waterboards" w:date="2023-09-18T16:31:00Z">
        <w:r w:rsidRPr="00785436" w:rsidDel="00785436">
          <w:rPr>
            <w:rFonts w:ascii="Arial" w:eastAsia="Times New Roman" w:hAnsi="Arial" w:cs="Times New Roman"/>
            <w:b/>
            <w:sz w:val="20"/>
          </w:rPr>
          <w:delText>.</w:delText>
        </w:r>
      </w:del>
    </w:p>
    <w:tbl>
      <w:tblPr>
        <w:tblStyle w:val="TableGrid5"/>
        <w:tblW w:w="0" w:type="auto"/>
        <w:tblInd w:w="108" w:type="dxa"/>
        <w:tblLook w:val="01E0" w:firstRow="1" w:lastRow="1" w:firstColumn="1" w:lastColumn="1" w:noHBand="0" w:noVBand="0"/>
      </w:tblPr>
      <w:tblGrid>
        <w:gridCol w:w="2227"/>
        <w:gridCol w:w="1620"/>
        <w:gridCol w:w="1440"/>
        <w:gridCol w:w="3106"/>
      </w:tblGrid>
      <w:tr w:rsidR="004E5641" w:rsidRPr="00C01BA3" w14:paraId="44977FDC" w14:textId="77777777" w:rsidTr="0050448F">
        <w:trPr>
          <w:trHeight w:val="863"/>
          <w:tblHeader/>
        </w:trPr>
        <w:tc>
          <w:tcPr>
            <w:tcW w:w="2227" w:type="dxa"/>
            <w:shd w:val="clear" w:color="auto" w:fill="CCCCCC"/>
            <w:vAlign w:val="center"/>
          </w:tcPr>
          <w:p w14:paraId="45CB8CEE" w14:textId="77777777" w:rsidR="004E5641" w:rsidRPr="00C01BA3" w:rsidRDefault="004E5641" w:rsidP="0050448F">
            <w:pPr>
              <w:jc w:val="center"/>
              <w:rPr>
                <w:rFonts w:ascii="Arial" w:hAnsi="Arial"/>
                <w:b/>
              </w:rPr>
            </w:pPr>
            <w:r w:rsidRPr="00C01BA3">
              <w:rPr>
                <w:rFonts w:ascii="Arial" w:hAnsi="Arial"/>
                <w:b/>
              </w:rPr>
              <w:t>Chemical</w:t>
            </w:r>
          </w:p>
        </w:tc>
        <w:tc>
          <w:tcPr>
            <w:tcW w:w="1620" w:type="dxa"/>
            <w:shd w:val="clear" w:color="auto" w:fill="CCCCCC"/>
            <w:vAlign w:val="center"/>
          </w:tcPr>
          <w:p w14:paraId="2CEA726F" w14:textId="77777777" w:rsidR="004E5641" w:rsidRPr="00C01BA3" w:rsidRDefault="004E5641" w:rsidP="0050448F">
            <w:pPr>
              <w:jc w:val="center"/>
              <w:rPr>
                <w:rFonts w:ascii="Arial" w:hAnsi="Arial"/>
                <w:b/>
              </w:rPr>
            </w:pPr>
            <w:r w:rsidRPr="00C01BA3">
              <w:rPr>
                <w:rFonts w:ascii="Arial" w:hAnsi="Arial"/>
                <w:b/>
              </w:rPr>
              <w:t>LC 50</w:t>
            </w:r>
            <w:r w:rsidRPr="00C01BA3">
              <w:rPr>
                <w:rFonts w:ascii="Arial" w:hAnsi="Arial"/>
                <w:b/>
                <w:vertAlign w:val="superscript"/>
              </w:rPr>
              <w:t>1</w:t>
            </w:r>
          </w:p>
          <w:p w14:paraId="3934DC59" w14:textId="77777777" w:rsidR="004E5641" w:rsidRPr="00C01BA3" w:rsidRDefault="004E5641" w:rsidP="0050448F">
            <w:pPr>
              <w:jc w:val="center"/>
              <w:rPr>
                <w:rFonts w:ascii="Arial" w:hAnsi="Arial"/>
                <w:b/>
              </w:rPr>
            </w:pPr>
            <w:r w:rsidRPr="00C01BA3">
              <w:rPr>
                <w:rFonts w:ascii="Arial" w:hAnsi="Arial"/>
                <w:b/>
              </w:rPr>
              <w:t>ng/g</w:t>
            </w:r>
            <w:r w:rsidRPr="00C01BA3">
              <w:rPr>
                <w:rFonts w:ascii="Arial" w:hAnsi="Arial"/>
                <w:b/>
                <w:vertAlign w:val="superscript"/>
              </w:rPr>
              <w:t>2</w:t>
            </w:r>
            <w:r w:rsidRPr="00C01BA3">
              <w:rPr>
                <w:rFonts w:ascii="Arial" w:hAnsi="Arial"/>
                <w:b/>
              </w:rPr>
              <w:t xml:space="preserve"> (ppb</w:t>
            </w:r>
            <w:r w:rsidRPr="00C01BA3">
              <w:rPr>
                <w:rFonts w:ascii="Arial" w:hAnsi="Arial"/>
                <w:b/>
                <w:vertAlign w:val="superscript"/>
              </w:rPr>
              <w:t>3</w:t>
            </w:r>
            <w:r w:rsidRPr="00C01BA3">
              <w:rPr>
                <w:rFonts w:ascii="Arial" w:hAnsi="Arial"/>
                <w:b/>
              </w:rPr>
              <w:t>)</w:t>
            </w:r>
          </w:p>
        </w:tc>
        <w:tc>
          <w:tcPr>
            <w:tcW w:w="1440" w:type="dxa"/>
            <w:shd w:val="clear" w:color="auto" w:fill="CCCCCC"/>
            <w:vAlign w:val="center"/>
          </w:tcPr>
          <w:p w14:paraId="3BF61BDF" w14:textId="77777777" w:rsidR="004E5641" w:rsidRPr="00C01BA3" w:rsidRDefault="004E5641" w:rsidP="0050448F">
            <w:pPr>
              <w:jc w:val="center"/>
              <w:rPr>
                <w:rFonts w:ascii="Arial" w:hAnsi="Arial"/>
                <w:b/>
              </w:rPr>
            </w:pPr>
            <w:r w:rsidRPr="00C01BA3">
              <w:rPr>
                <w:rFonts w:ascii="Arial" w:hAnsi="Arial"/>
                <w:b/>
              </w:rPr>
              <w:t xml:space="preserve">LC50 </w:t>
            </w:r>
            <w:del w:id="2704" w:author="Pratt, Jamie@Waterboards" w:date="2023-09-18T16:33:00Z">
              <w:r w:rsidRPr="00C01BA3" w:rsidDel="00785436">
                <w:rPr>
                  <w:rFonts w:ascii="Arial" w:hAnsi="Arial"/>
                  <w:b/>
                </w:rPr>
                <w:delText>u</w:delText>
              </w:r>
            </w:del>
            <w:r w:rsidRPr="00C01BA3">
              <w:rPr>
                <w:rFonts w:ascii="Arial" w:hAnsi="Arial"/>
                <w:b/>
              </w:rPr>
              <w:t>g/g</w:t>
            </w:r>
            <w:r w:rsidRPr="00C01BA3">
              <w:rPr>
                <w:rFonts w:ascii="Arial" w:hAnsi="Arial"/>
                <w:b/>
                <w:vertAlign w:val="superscript"/>
              </w:rPr>
              <w:t>4</w:t>
            </w:r>
            <w:r w:rsidRPr="00C01BA3">
              <w:rPr>
                <w:rFonts w:ascii="Arial" w:hAnsi="Arial"/>
                <w:b/>
              </w:rPr>
              <w:t xml:space="preserve"> </w:t>
            </w:r>
            <w:del w:id="2705" w:author="Pratt, Jamie@Waterboards" w:date="2023-09-18T16:33:00Z">
              <w:r w:rsidRPr="00C01BA3" w:rsidDel="00785436">
                <w:rPr>
                  <w:rFonts w:ascii="Arial" w:hAnsi="Arial"/>
                  <w:b/>
                </w:rPr>
                <w:delText>oc</w:delText>
              </w:r>
            </w:del>
            <w:r w:rsidRPr="00C01BA3">
              <w:rPr>
                <w:rFonts w:ascii="Arial" w:hAnsi="Arial"/>
                <w:b/>
                <w:vertAlign w:val="superscript"/>
              </w:rPr>
              <w:t>5</w:t>
            </w:r>
            <w:r w:rsidRPr="00C01BA3">
              <w:rPr>
                <w:rFonts w:ascii="Arial" w:hAnsi="Arial"/>
                <w:b/>
              </w:rPr>
              <w:t>(ppm</w:t>
            </w:r>
            <w:r w:rsidRPr="00C01BA3">
              <w:rPr>
                <w:rFonts w:ascii="Arial" w:hAnsi="Arial"/>
                <w:b/>
                <w:vertAlign w:val="superscript"/>
              </w:rPr>
              <w:t>6</w:t>
            </w:r>
            <w:r w:rsidRPr="00C01BA3">
              <w:rPr>
                <w:rFonts w:ascii="Arial" w:hAnsi="Arial"/>
                <w:b/>
              </w:rPr>
              <w:t>)</w:t>
            </w:r>
          </w:p>
        </w:tc>
        <w:tc>
          <w:tcPr>
            <w:tcW w:w="3106" w:type="dxa"/>
            <w:shd w:val="clear" w:color="auto" w:fill="CCCCCC"/>
            <w:vAlign w:val="center"/>
          </w:tcPr>
          <w:p w14:paraId="6B98162C" w14:textId="77777777" w:rsidR="004E5641" w:rsidRPr="00C01BA3" w:rsidRDefault="004E5641" w:rsidP="0050448F">
            <w:pPr>
              <w:jc w:val="center"/>
              <w:rPr>
                <w:rFonts w:ascii="Arial" w:hAnsi="Arial"/>
                <w:b/>
              </w:rPr>
            </w:pPr>
            <w:r w:rsidRPr="00C01BA3">
              <w:rPr>
                <w:rFonts w:ascii="Arial" w:hAnsi="Arial"/>
                <w:b/>
              </w:rPr>
              <w:t>Reference</w:t>
            </w:r>
          </w:p>
        </w:tc>
      </w:tr>
      <w:tr w:rsidR="004E5641" w:rsidRPr="00C01BA3" w14:paraId="37A6ACFD" w14:textId="77777777" w:rsidTr="0050448F">
        <w:trPr>
          <w:trHeight w:val="375"/>
        </w:trPr>
        <w:tc>
          <w:tcPr>
            <w:tcW w:w="2227" w:type="dxa"/>
            <w:vAlign w:val="center"/>
          </w:tcPr>
          <w:p w14:paraId="0310E7BA" w14:textId="77777777" w:rsidR="004E5641" w:rsidRPr="00C01BA3" w:rsidRDefault="004E5641" w:rsidP="0050448F">
            <w:pPr>
              <w:jc w:val="both"/>
              <w:rPr>
                <w:rFonts w:ascii="Arial" w:hAnsi="Arial"/>
              </w:rPr>
            </w:pPr>
            <w:r w:rsidRPr="00C01BA3">
              <w:rPr>
                <w:rFonts w:ascii="Arial" w:hAnsi="Arial"/>
              </w:rPr>
              <w:t xml:space="preserve">Bifenthrin </w:t>
            </w:r>
          </w:p>
        </w:tc>
        <w:tc>
          <w:tcPr>
            <w:tcW w:w="1620" w:type="dxa"/>
            <w:vAlign w:val="center"/>
          </w:tcPr>
          <w:p w14:paraId="3A968504" w14:textId="77777777" w:rsidR="004E5641" w:rsidRPr="00C01BA3" w:rsidRDefault="004E5641" w:rsidP="0050448F">
            <w:pPr>
              <w:tabs>
                <w:tab w:val="decimal" w:pos="636"/>
              </w:tabs>
              <w:jc w:val="both"/>
              <w:rPr>
                <w:rFonts w:ascii="Arial" w:hAnsi="Arial"/>
              </w:rPr>
            </w:pPr>
            <w:r w:rsidRPr="00C01BA3">
              <w:rPr>
                <w:rFonts w:ascii="Arial" w:hAnsi="Arial"/>
              </w:rPr>
              <w:t>12.9</w:t>
            </w:r>
          </w:p>
        </w:tc>
        <w:tc>
          <w:tcPr>
            <w:tcW w:w="1440" w:type="dxa"/>
            <w:vAlign w:val="center"/>
          </w:tcPr>
          <w:p w14:paraId="3B79B802" w14:textId="77777777" w:rsidR="004E5641" w:rsidRPr="00C01BA3" w:rsidRDefault="004E5641" w:rsidP="0050448F">
            <w:pPr>
              <w:tabs>
                <w:tab w:val="decimal" w:pos="492"/>
              </w:tabs>
              <w:jc w:val="both"/>
              <w:rPr>
                <w:rFonts w:ascii="Arial" w:hAnsi="Arial"/>
              </w:rPr>
            </w:pPr>
            <w:r w:rsidRPr="00C01BA3">
              <w:rPr>
                <w:rFonts w:ascii="Arial" w:hAnsi="Arial"/>
              </w:rPr>
              <w:t>0.52</w:t>
            </w:r>
          </w:p>
        </w:tc>
        <w:tc>
          <w:tcPr>
            <w:tcW w:w="3106" w:type="dxa"/>
            <w:vAlign w:val="center"/>
          </w:tcPr>
          <w:p w14:paraId="4794EF21" w14:textId="77777777" w:rsidR="004E5641" w:rsidRPr="00C01BA3" w:rsidRDefault="004E5641" w:rsidP="0050448F">
            <w:pPr>
              <w:jc w:val="both"/>
              <w:rPr>
                <w:rFonts w:ascii="Arial" w:hAnsi="Arial"/>
              </w:rPr>
            </w:pPr>
            <w:r w:rsidRPr="00C01BA3">
              <w:rPr>
                <w:rFonts w:ascii="Arial" w:hAnsi="Arial"/>
              </w:rPr>
              <w:t>(Amweg et al., 2005)</w:t>
            </w:r>
          </w:p>
        </w:tc>
      </w:tr>
      <w:tr w:rsidR="004E5641" w:rsidRPr="00C01BA3" w14:paraId="7AD81496" w14:textId="77777777" w:rsidTr="0050448F">
        <w:trPr>
          <w:trHeight w:val="375"/>
        </w:trPr>
        <w:tc>
          <w:tcPr>
            <w:tcW w:w="2227" w:type="dxa"/>
            <w:vAlign w:val="center"/>
          </w:tcPr>
          <w:p w14:paraId="10474440" w14:textId="77777777" w:rsidR="004E5641" w:rsidRPr="00C01BA3" w:rsidRDefault="004E5641" w:rsidP="0050448F">
            <w:pPr>
              <w:jc w:val="both"/>
              <w:rPr>
                <w:rFonts w:ascii="Arial" w:hAnsi="Arial"/>
              </w:rPr>
            </w:pPr>
            <w:r w:rsidRPr="00C01BA3">
              <w:rPr>
                <w:rFonts w:ascii="Arial" w:hAnsi="Arial"/>
              </w:rPr>
              <w:t xml:space="preserve">Cyfluthrin </w:t>
            </w:r>
          </w:p>
        </w:tc>
        <w:tc>
          <w:tcPr>
            <w:tcW w:w="1620" w:type="dxa"/>
            <w:vAlign w:val="center"/>
          </w:tcPr>
          <w:p w14:paraId="1911F2AA" w14:textId="77777777" w:rsidR="004E5641" w:rsidRPr="00C01BA3" w:rsidRDefault="004E5641" w:rsidP="0050448F">
            <w:pPr>
              <w:tabs>
                <w:tab w:val="decimal" w:pos="636"/>
              </w:tabs>
              <w:jc w:val="both"/>
              <w:rPr>
                <w:rFonts w:ascii="Arial" w:hAnsi="Arial"/>
              </w:rPr>
            </w:pPr>
            <w:r w:rsidRPr="00C01BA3">
              <w:rPr>
                <w:rFonts w:ascii="Arial" w:hAnsi="Arial"/>
              </w:rPr>
              <w:t>13.7</w:t>
            </w:r>
          </w:p>
        </w:tc>
        <w:tc>
          <w:tcPr>
            <w:tcW w:w="1440" w:type="dxa"/>
            <w:vAlign w:val="center"/>
          </w:tcPr>
          <w:p w14:paraId="60972C10" w14:textId="77777777" w:rsidR="004E5641" w:rsidRPr="00C01BA3" w:rsidRDefault="004E5641" w:rsidP="0050448F">
            <w:pPr>
              <w:tabs>
                <w:tab w:val="decimal" w:pos="492"/>
              </w:tabs>
              <w:jc w:val="both"/>
              <w:rPr>
                <w:rFonts w:ascii="Arial" w:hAnsi="Arial"/>
              </w:rPr>
            </w:pPr>
            <w:r w:rsidRPr="00C01BA3">
              <w:rPr>
                <w:rFonts w:ascii="Arial" w:hAnsi="Arial"/>
              </w:rPr>
              <w:t>1.08</w:t>
            </w:r>
          </w:p>
        </w:tc>
        <w:tc>
          <w:tcPr>
            <w:tcW w:w="3106" w:type="dxa"/>
            <w:vAlign w:val="center"/>
          </w:tcPr>
          <w:p w14:paraId="22824685" w14:textId="77777777" w:rsidR="004E5641" w:rsidRPr="00C01BA3" w:rsidRDefault="004E5641" w:rsidP="0050448F">
            <w:pPr>
              <w:jc w:val="both"/>
              <w:rPr>
                <w:rFonts w:ascii="Arial" w:hAnsi="Arial"/>
              </w:rPr>
            </w:pPr>
            <w:r w:rsidRPr="00C01BA3">
              <w:rPr>
                <w:rFonts w:ascii="Arial" w:hAnsi="Arial"/>
              </w:rPr>
              <w:t>(Amweg et al., 2005)</w:t>
            </w:r>
          </w:p>
        </w:tc>
      </w:tr>
      <w:tr w:rsidR="004E5641" w:rsidRPr="00C01BA3" w14:paraId="2A1F025C" w14:textId="77777777" w:rsidTr="0050448F">
        <w:trPr>
          <w:trHeight w:val="375"/>
        </w:trPr>
        <w:tc>
          <w:tcPr>
            <w:tcW w:w="2227" w:type="dxa"/>
            <w:vAlign w:val="center"/>
          </w:tcPr>
          <w:p w14:paraId="4E9AA824" w14:textId="77777777" w:rsidR="004E5641" w:rsidRPr="00C01BA3" w:rsidRDefault="004E5641" w:rsidP="0050448F">
            <w:pPr>
              <w:jc w:val="both"/>
              <w:rPr>
                <w:rFonts w:ascii="Arial" w:hAnsi="Arial"/>
              </w:rPr>
            </w:pPr>
            <w:r w:rsidRPr="00C01BA3">
              <w:rPr>
                <w:rFonts w:ascii="Arial" w:hAnsi="Arial"/>
              </w:rPr>
              <w:t>Cypermethrin</w:t>
            </w:r>
          </w:p>
        </w:tc>
        <w:tc>
          <w:tcPr>
            <w:tcW w:w="1620" w:type="dxa"/>
            <w:vAlign w:val="center"/>
          </w:tcPr>
          <w:p w14:paraId="1E314B6A" w14:textId="77777777" w:rsidR="004E5641" w:rsidRPr="00C01BA3" w:rsidRDefault="004E5641" w:rsidP="0050448F">
            <w:pPr>
              <w:tabs>
                <w:tab w:val="decimal" w:pos="636"/>
              </w:tabs>
              <w:jc w:val="both"/>
              <w:rPr>
                <w:rFonts w:ascii="Arial" w:hAnsi="Arial"/>
              </w:rPr>
            </w:pPr>
            <w:r w:rsidRPr="00C01BA3">
              <w:rPr>
                <w:rFonts w:ascii="Arial" w:hAnsi="Arial"/>
              </w:rPr>
              <w:t>14.87</w:t>
            </w:r>
          </w:p>
        </w:tc>
        <w:tc>
          <w:tcPr>
            <w:tcW w:w="1440" w:type="dxa"/>
            <w:vAlign w:val="center"/>
          </w:tcPr>
          <w:p w14:paraId="6426EF48" w14:textId="77777777" w:rsidR="004E5641" w:rsidRPr="00C01BA3" w:rsidRDefault="004E5641" w:rsidP="0050448F">
            <w:pPr>
              <w:tabs>
                <w:tab w:val="decimal" w:pos="492"/>
              </w:tabs>
              <w:jc w:val="both"/>
              <w:rPr>
                <w:rFonts w:ascii="Arial" w:hAnsi="Arial"/>
              </w:rPr>
            </w:pPr>
            <w:r w:rsidRPr="00C01BA3">
              <w:rPr>
                <w:rFonts w:ascii="Arial" w:hAnsi="Arial"/>
              </w:rPr>
              <w:t>0.38</w:t>
            </w:r>
          </w:p>
        </w:tc>
        <w:tc>
          <w:tcPr>
            <w:tcW w:w="3106" w:type="dxa"/>
            <w:vAlign w:val="center"/>
          </w:tcPr>
          <w:p w14:paraId="44B68BD3" w14:textId="77777777" w:rsidR="004E5641" w:rsidRPr="00C01BA3" w:rsidRDefault="004E5641" w:rsidP="0050448F">
            <w:pPr>
              <w:jc w:val="both"/>
              <w:rPr>
                <w:rFonts w:ascii="Arial" w:hAnsi="Arial"/>
              </w:rPr>
            </w:pPr>
            <w:r w:rsidRPr="00C01BA3">
              <w:rPr>
                <w:rFonts w:ascii="Arial" w:hAnsi="Arial"/>
              </w:rPr>
              <w:t>(Maund et al., 2002) mean value</w:t>
            </w:r>
          </w:p>
        </w:tc>
      </w:tr>
      <w:tr w:rsidR="004E5641" w:rsidRPr="00C01BA3" w14:paraId="54C9FA62" w14:textId="77777777" w:rsidTr="0050448F">
        <w:trPr>
          <w:trHeight w:val="375"/>
        </w:trPr>
        <w:tc>
          <w:tcPr>
            <w:tcW w:w="2227" w:type="dxa"/>
            <w:vAlign w:val="center"/>
          </w:tcPr>
          <w:p w14:paraId="02AA3BB2" w14:textId="77777777" w:rsidR="004E5641" w:rsidRPr="00C01BA3" w:rsidRDefault="004E5641" w:rsidP="0050448F">
            <w:pPr>
              <w:jc w:val="both"/>
              <w:rPr>
                <w:rFonts w:ascii="Arial" w:hAnsi="Arial"/>
              </w:rPr>
            </w:pPr>
            <w:proofErr w:type="spellStart"/>
            <w:r w:rsidRPr="00C01BA3">
              <w:rPr>
                <w:rFonts w:ascii="Arial" w:hAnsi="Arial"/>
              </w:rPr>
              <w:t>Esfenvalerate</w:t>
            </w:r>
            <w:proofErr w:type="spellEnd"/>
          </w:p>
        </w:tc>
        <w:tc>
          <w:tcPr>
            <w:tcW w:w="1620" w:type="dxa"/>
            <w:vAlign w:val="center"/>
          </w:tcPr>
          <w:p w14:paraId="57C0DEF3" w14:textId="77777777" w:rsidR="004E5641" w:rsidRPr="00C01BA3" w:rsidRDefault="004E5641" w:rsidP="0050448F">
            <w:pPr>
              <w:tabs>
                <w:tab w:val="decimal" w:pos="636"/>
              </w:tabs>
              <w:jc w:val="both"/>
              <w:rPr>
                <w:rFonts w:ascii="Arial" w:hAnsi="Arial"/>
              </w:rPr>
            </w:pPr>
            <w:r w:rsidRPr="00C01BA3">
              <w:rPr>
                <w:rFonts w:ascii="Arial" w:hAnsi="Arial"/>
              </w:rPr>
              <w:t>41.8</w:t>
            </w:r>
          </w:p>
        </w:tc>
        <w:tc>
          <w:tcPr>
            <w:tcW w:w="1440" w:type="dxa"/>
            <w:vAlign w:val="center"/>
          </w:tcPr>
          <w:p w14:paraId="1D35EE78" w14:textId="77777777" w:rsidR="004E5641" w:rsidRPr="00C01BA3" w:rsidRDefault="004E5641" w:rsidP="0050448F">
            <w:pPr>
              <w:tabs>
                <w:tab w:val="decimal" w:pos="492"/>
              </w:tabs>
              <w:jc w:val="both"/>
              <w:rPr>
                <w:rFonts w:ascii="Arial" w:hAnsi="Arial"/>
              </w:rPr>
            </w:pPr>
            <w:r w:rsidRPr="00C01BA3">
              <w:rPr>
                <w:rFonts w:ascii="Arial" w:hAnsi="Arial"/>
              </w:rPr>
              <w:t>1.54</w:t>
            </w:r>
          </w:p>
        </w:tc>
        <w:tc>
          <w:tcPr>
            <w:tcW w:w="3106" w:type="dxa"/>
            <w:vAlign w:val="center"/>
          </w:tcPr>
          <w:p w14:paraId="390A2213" w14:textId="77777777" w:rsidR="004E5641" w:rsidRPr="00C01BA3" w:rsidRDefault="004E5641" w:rsidP="0050448F">
            <w:pPr>
              <w:jc w:val="both"/>
              <w:rPr>
                <w:rFonts w:ascii="Arial" w:hAnsi="Arial"/>
              </w:rPr>
            </w:pPr>
            <w:r w:rsidRPr="00C01BA3">
              <w:rPr>
                <w:rFonts w:ascii="Arial" w:hAnsi="Arial"/>
                <w:color w:val="000000"/>
              </w:rPr>
              <w:t>(Amweg et al., 2005)</w:t>
            </w:r>
          </w:p>
        </w:tc>
      </w:tr>
      <w:tr w:rsidR="004E5641" w:rsidRPr="00C01BA3" w14:paraId="5B0B40D3" w14:textId="77777777" w:rsidTr="0050448F">
        <w:trPr>
          <w:trHeight w:val="375"/>
        </w:trPr>
        <w:tc>
          <w:tcPr>
            <w:tcW w:w="2227" w:type="dxa"/>
            <w:vAlign w:val="center"/>
          </w:tcPr>
          <w:p w14:paraId="63976661" w14:textId="77777777" w:rsidR="004E5641" w:rsidRPr="00C01BA3" w:rsidRDefault="004E5641" w:rsidP="0050448F">
            <w:pPr>
              <w:jc w:val="both"/>
              <w:rPr>
                <w:rFonts w:ascii="Arial" w:hAnsi="Arial"/>
              </w:rPr>
            </w:pPr>
            <w:r w:rsidRPr="00C01BA3">
              <w:rPr>
                <w:rFonts w:ascii="Arial" w:hAnsi="Arial"/>
              </w:rPr>
              <w:t>Lambda-Cyhalothrin</w:t>
            </w:r>
          </w:p>
        </w:tc>
        <w:tc>
          <w:tcPr>
            <w:tcW w:w="1620" w:type="dxa"/>
            <w:vAlign w:val="center"/>
          </w:tcPr>
          <w:p w14:paraId="423F7CD7" w14:textId="77777777" w:rsidR="004E5641" w:rsidRPr="00C01BA3" w:rsidRDefault="004E5641" w:rsidP="0050448F">
            <w:pPr>
              <w:tabs>
                <w:tab w:val="decimal" w:pos="636"/>
              </w:tabs>
              <w:jc w:val="both"/>
              <w:rPr>
                <w:rFonts w:ascii="Arial" w:hAnsi="Arial"/>
              </w:rPr>
            </w:pPr>
            <w:r w:rsidRPr="00C01BA3">
              <w:rPr>
                <w:rFonts w:ascii="Arial" w:hAnsi="Arial"/>
              </w:rPr>
              <w:t>5.6</w:t>
            </w:r>
          </w:p>
        </w:tc>
        <w:tc>
          <w:tcPr>
            <w:tcW w:w="1440" w:type="dxa"/>
            <w:vAlign w:val="center"/>
          </w:tcPr>
          <w:p w14:paraId="18A529A3" w14:textId="77777777" w:rsidR="004E5641" w:rsidRPr="00C01BA3" w:rsidRDefault="004E5641" w:rsidP="0050448F">
            <w:pPr>
              <w:tabs>
                <w:tab w:val="decimal" w:pos="492"/>
              </w:tabs>
              <w:jc w:val="both"/>
              <w:rPr>
                <w:rFonts w:ascii="Arial" w:hAnsi="Arial"/>
              </w:rPr>
            </w:pPr>
            <w:r w:rsidRPr="00C01BA3">
              <w:rPr>
                <w:rFonts w:ascii="Arial" w:hAnsi="Arial"/>
              </w:rPr>
              <w:t>0.45</w:t>
            </w:r>
          </w:p>
        </w:tc>
        <w:tc>
          <w:tcPr>
            <w:tcW w:w="3106" w:type="dxa"/>
            <w:vAlign w:val="center"/>
          </w:tcPr>
          <w:p w14:paraId="133B0A6A" w14:textId="77777777" w:rsidR="004E5641" w:rsidRPr="00C01BA3" w:rsidRDefault="004E5641" w:rsidP="0050448F">
            <w:pPr>
              <w:jc w:val="both"/>
              <w:rPr>
                <w:rFonts w:ascii="Arial" w:hAnsi="Arial"/>
              </w:rPr>
            </w:pPr>
            <w:r w:rsidRPr="00C01BA3">
              <w:rPr>
                <w:rFonts w:ascii="Arial" w:hAnsi="Arial"/>
                <w:color w:val="000000"/>
              </w:rPr>
              <w:t>(Amweg et al., 2005)</w:t>
            </w:r>
          </w:p>
        </w:tc>
      </w:tr>
      <w:tr w:rsidR="004E5641" w:rsidRPr="00C01BA3" w14:paraId="4C46B043" w14:textId="77777777" w:rsidTr="0050448F">
        <w:trPr>
          <w:trHeight w:val="375"/>
        </w:trPr>
        <w:tc>
          <w:tcPr>
            <w:tcW w:w="2227" w:type="dxa"/>
            <w:vAlign w:val="center"/>
          </w:tcPr>
          <w:p w14:paraId="59C2C0F5" w14:textId="77777777" w:rsidR="004E5641" w:rsidRPr="00C01BA3" w:rsidRDefault="004E5641" w:rsidP="0050448F">
            <w:pPr>
              <w:jc w:val="both"/>
              <w:rPr>
                <w:rFonts w:ascii="Arial" w:hAnsi="Arial"/>
              </w:rPr>
            </w:pPr>
            <w:r w:rsidRPr="00C01BA3">
              <w:rPr>
                <w:rFonts w:ascii="Arial" w:hAnsi="Arial"/>
              </w:rPr>
              <w:t>Permethrin</w:t>
            </w:r>
          </w:p>
        </w:tc>
        <w:tc>
          <w:tcPr>
            <w:tcW w:w="1620" w:type="dxa"/>
            <w:vAlign w:val="center"/>
          </w:tcPr>
          <w:p w14:paraId="1F715CD5" w14:textId="77777777" w:rsidR="004E5641" w:rsidRPr="00C01BA3" w:rsidRDefault="004E5641" w:rsidP="0050448F">
            <w:pPr>
              <w:tabs>
                <w:tab w:val="decimal" w:pos="636"/>
              </w:tabs>
              <w:jc w:val="both"/>
              <w:rPr>
                <w:rFonts w:ascii="Arial" w:hAnsi="Arial"/>
              </w:rPr>
            </w:pPr>
            <w:r w:rsidRPr="00C01BA3">
              <w:rPr>
                <w:rFonts w:ascii="Arial" w:hAnsi="Arial"/>
              </w:rPr>
              <w:t>200.7</w:t>
            </w:r>
          </w:p>
        </w:tc>
        <w:tc>
          <w:tcPr>
            <w:tcW w:w="1440" w:type="dxa"/>
            <w:vAlign w:val="center"/>
          </w:tcPr>
          <w:p w14:paraId="5B032B72" w14:textId="77777777" w:rsidR="004E5641" w:rsidRPr="00C01BA3" w:rsidRDefault="004E5641" w:rsidP="0050448F">
            <w:pPr>
              <w:tabs>
                <w:tab w:val="decimal" w:pos="492"/>
              </w:tabs>
              <w:jc w:val="both"/>
              <w:rPr>
                <w:rFonts w:ascii="Arial" w:hAnsi="Arial"/>
              </w:rPr>
            </w:pPr>
            <w:r w:rsidRPr="00C01BA3">
              <w:rPr>
                <w:rFonts w:ascii="Arial" w:hAnsi="Arial"/>
              </w:rPr>
              <w:t>10.83</w:t>
            </w:r>
          </w:p>
        </w:tc>
        <w:tc>
          <w:tcPr>
            <w:tcW w:w="3106" w:type="dxa"/>
            <w:vAlign w:val="center"/>
          </w:tcPr>
          <w:p w14:paraId="23A6ACFA" w14:textId="77777777" w:rsidR="004E5641" w:rsidRPr="00C01BA3" w:rsidRDefault="004E5641" w:rsidP="0050448F">
            <w:pPr>
              <w:jc w:val="both"/>
              <w:rPr>
                <w:rFonts w:ascii="Arial" w:hAnsi="Arial"/>
              </w:rPr>
            </w:pPr>
            <w:r w:rsidRPr="00C01BA3">
              <w:rPr>
                <w:rFonts w:ascii="Arial" w:hAnsi="Arial"/>
                <w:color w:val="000000"/>
              </w:rPr>
              <w:t>(Amweg et al., 2005)</w:t>
            </w:r>
          </w:p>
        </w:tc>
      </w:tr>
    </w:tbl>
    <w:p w14:paraId="4EE4D215" w14:textId="59432855" w:rsidR="004E5641" w:rsidRPr="00C01BA3" w:rsidRDefault="004E5641" w:rsidP="004E5641">
      <w:pPr>
        <w:spacing w:before="0" w:line="240" w:lineRule="auto"/>
        <w:ind w:left="288"/>
        <w:jc w:val="both"/>
        <w:rPr>
          <w:rFonts w:ascii="Arial" w:eastAsia="Times New Roman" w:hAnsi="Arial" w:cs="Times New Roman"/>
          <w:sz w:val="20"/>
        </w:rPr>
      </w:pPr>
      <w:r w:rsidRPr="00C01BA3">
        <w:rPr>
          <w:rFonts w:ascii="Arial" w:eastAsia="Times New Roman" w:hAnsi="Arial" w:cs="Times New Roman"/>
          <w:sz w:val="20"/>
          <w:vertAlign w:val="superscript"/>
        </w:rPr>
        <w:t xml:space="preserve">1 </w:t>
      </w:r>
      <w:r w:rsidRPr="00C01BA3">
        <w:rPr>
          <w:rFonts w:ascii="Arial" w:eastAsia="Times New Roman" w:hAnsi="Arial" w:cs="Times New Roman"/>
          <w:sz w:val="20"/>
        </w:rPr>
        <w:t>Median lethal concentration (LC50) for amphipods (</w:t>
      </w:r>
      <w:proofErr w:type="spellStart"/>
      <w:r w:rsidRPr="00C01BA3">
        <w:rPr>
          <w:rFonts w:ascii="Arial" w:eastAsia="Times New Roman" w:hAnsi="Arial" w:cs="Times New Roman"/>
          <w:sz w:val="20"/>
        </w:rPr>
        <w:t>Hyalella</w:t>
      </w:r>
      <w:proofErr w:type="spellEnd"/>
      <w:r w:rsidRPr="00C01BA3">
        <w:rPr>
          <w:rFonts w:ascii="Arial" w:eastAsia="Times New Roman" w:hAnsi="Arial" w:cs="Times New Roman"/>
          <w:sz w:val="20"/>
        </w:rPr>
        <w:t xml:space="preserve"> </w:t>
      </w:r>
      <w:proofErr w:type="spellStart"/>
      <w:r w:rsidRPr="00C01BA3">
        <w:rPr>
          <w:rFonts w:ascii="Arial" w:eastAsia="Times New Roman" w:hAnsi="Arial" w:cs="Times New Roman"/>
          <w:sz w:val="20"/>
        </w:rPr>
        <w:t>azteca</w:t>
      </w:r>
      <w:proofErr w:type="spellEnd"/>
      <w:r w:rsidRPr="00785436">
        <w:rPr>
          <w:rFonts w:ascii="Arial" w:eastAsia="Times New Roman" w:hAnsi="Arial" w:cs="Times New Roman"/>
          <w:sz w:val="20"/>
        </w:rPr>
        <w:t>)</w:t>
      </w:r>
      <w:del w:id="2706" w:author="Pratt, Jamie@Waterboards" w:date="2023-09-18T16:33:00Z">
        <w:r w:rsidRPr="00785436" w:rsidDel="00785436">
          <w:rPr>
            <w:rFonts w:ascii="Arial" w:eastAsia="Times New Roman" w:hAnsi="Arial" w:cs="Times New Roman"/>
            <w:sz w:val="20"/>
          </w:rPr>
          <w:delText>,</w:delText>
        </w:r>
      </w:del>
    </w:p>
    <w:p w14:paraId="3B5C3E01" w14:textId="77777777" w:rsidR="004E5641" w:rsidRPr="00785436" w:rsidRDefault="004E5641" w:rsidP="004E5641">
      <w:pPr>
        <w:spacing w:before="0" w:line="240" w:lineRule="auto"/>
        <w:ind w:left="288"/>
        <w:jc w:val="both"/>
        <w:rPr>
          <w:rFonts w:ascii="Arial" w:eastAsia="Times New Roman" w:hAnsi="Arial" w:cs="Times New Roman"/>
          <w:sz w:val="20"/>
        </w:rPr>
      </w:pPr>
      <w:r w:rsidRPr="00C01BA3">
        <w:rPr>
          <w:rFonts w:ascii="Arial" w:eastAsia="Times New Roman" w:hAnsi="Arial" w:cs="Times New Roman"/>
          <w:sz w:val="20"/>
          <w:vertAlign w:val="superscript"/>
        </w:rPr>
        <w:t>2</w:t>
      </w:r>
      <w:r w:rsidRPr="00C01BA3">
        <w:rPr>
          <w:rFonts w:ascii="Arial" w:eastAsia="Times New Roman" w:hAnsi="Arial" w:cs="Times New Roman"/>
          <w:sz w:val="20"/>
        </w:rPr>
        <w:t xml:space="preserve"> nano </w:t>
      </w:r>
      <w:r w:rsidRPr="00785436">
        <w:rPr>
          <w:rFonts w:ascii="Arial" w:eastAsia="Times New Roman" w:hAnsi="Arial" w:cs="Times New Roman"/>
          <w:sz w:val="20"/>
        </w:rPr>
        <w:t>grams per gram (ng/g)</w:t>
      </w:r>
      <w:del w:id="2707"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5CC3860D"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3 </w:t>
      </w:r>
      <w:r w:rsidRPr="00785436">
        <w:rPr>
          <w:rFonts w:ascii="Arial" w:eastAsia="Times New Roman" w:hAnsi="Arial" w:cs="Times New Roman"/>
          <w:sz w:val="20"/>
        </w:rPr>
        <w:t>parts per billion</w:t>
      </w:r>
      <w:del w:id="2708"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53FA8AD2"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4 </w:t>
      </w:r>
      <w:r w:rsidRPr="00785436">
        <w:rPr>
          <w:rFonts w:ascii="Arial" w:eastAsia="Times New Roman" w:hAnsi="Arial" w:cs="Times New Roman"/>
          <w:sz w:val="20"/>
        </w:rPr>
        <w:t>microgram per gram (</w:t>
      </w:r>
      <w:del w:id="2709" w:author="Pratt, Jamie@Waterboards" w:date="2023-09-18T16:33:00Z">
        <w:r w:rsidRPr="00785436" w:rsidDel="00785436">
          <w:rPr>
            <w:rFonts w:ascii="Arial" w:eastAsia="Times New Roman" w:hAnsi="Arial" w:cs="Times New Roman"/>
            <w:sz w:val="20"/>
          </w:rPr>
          <w:delText>u</w:delText>
        </w:r>
      </w:del>
      <w:r w:rsidRPr="00785436">
        <w:rPr>
          <w:rFonts w:ascii="Arial" w:eastAsia="Times New Roman" w:hAnsi="Arial" w:cs="Times New Roman"/>
          <w:sz w:val="20"/>
        </w:rPr>
        <w:t>g/g)</w:t>
      </w:r>
      <w:del w:id="2710"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4DAC7BEC"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5 </w:t>
      </w:r>
      <w:r w:rsidRPr="00785436">
        <w:rPr>
          <w:rFonts w:ascii="Arial" w:eastAsia="Times New Roman" w:hAnsi="Arial" w:cs="Times New Roman"/>
          <w:sz w:val="20"/>
        </w:rPr>
        <w:t>organic carbon normalized concentrations (</w:t>
      </w:r>
      <w:del w:id="2711" w:author="Pratt, Jamie@Waterboards" w:date="2023-09-18T16:33:00Z">
        <w:r w:rsidRPr="00785436" w:rsidDel="00785436">
          <w:rPr>
            <w:rFonts w:ascii="Arial" w:eastAsia="Times New Roman" w:hAnsi="Arial" w:cs="Times New Roman"/>
            <w:sz w:val="20"/>
          </w:rPr>
          <w:delText>oc</w:delText>
        </w:r>
      </w:del>
      <w:r w:rsidRPr="00785436">
        <w:rPr>
          <w:rFonts w:ascii="Arial" w:eastAsia="Times New Roman" w:hAnsi="Arial" w:cs="Times New Roman"/>
          <w:sz w:val="20"/>
        </w:rPr>
        <w:t>)</w:t>
      </w:r>
      <w:del w:id="2712" w:author="Pratt, Jamie@Waterboards" w:date="2023-09-18T16:33: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6D1ADA35" w14:textId="77777777" w:rsidR="004E5641" w:rsidRPr="00785436" w:rsidRDefault="004E5641" w:rsidP="004E5641">
      <w:pPr>
        <w:spacing w:before="0" w:line="240" w:lineRule="auto"/>
        <w:ind w:left="288"/>
        <w:jc w:val="both"/>
        <w:rPr>
          <w:rFonts w:ascii="Arial" w:eastAsia="Times New Roman" w:hAnsi="Arial" w:cs="Times New Roman"/>
          <w:sz w:val="20"/>
        </w:rPr>
      </w:pPr>
      <w:r w:rsidRPr="00785436">
        <w:rPr>
          <w:rFonts w:ascii="Arial" w:eastAsia="Times New Roman" w:hAnsi="Arial" w:cs="Times New Roman"/>
          <w:sz w:val="20"/>
          <w:vertAlign w:val="superscript"/>
        </w:rPr>
        <w:t xml:space="preserve">6 </w:t>
      </w:r>
      <w:r w:rsidRPr="00785436">
        <w:rPr>
          <w:rFonts w:ascii="Arial" w:eastAsia="Times New Roman" w:hAnsi="Arial" w:cs="Times New Roman"/>
          <w:sz w:val="20"/>
        </w:rPr>
        <w:t>parts per million (ppm)</w:t>
      </w:r>
    </w:p>
    <w:p w14:paraId="3A321C6A" w14:textId="4C2A158D" w:rsidR="004E5641" w:rsidRDefault="004E5641" w:rsidP="004E5641">
      <w:pPr>
        <w:pStyle w:val="Heading6Numberless"/>
      </w:pPr>
      <w:r>
        <w:lastRenderedPageBreak/>
        <w:t xml:space="preserve">Revised </w:t>
      </w:r>
      <w:r w:rsidR="00075B6A">
        <w:t>t</w:t>
      </w:r>
      <w:r>
        <w:t>able</w:t>
      </w:r>
    </w:p>
    <w:p w14:paraId="2F78DD69" w14:textId="5D246BA9"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2. </w:t>
      </w:r>
      <w:r w:rsidR="00785436">
        <w:rPr>
          <w:rFonts w:ascii="Arial" w:eastAsia="Arial" w:hAnsi="Arial" w:cs="Times New Roman"/>
          <w:b/>
          <w:bCs/>
          <w:iCs/>
        </w:rPr>
        <w:t>P</w:t>
      </w:r>
      <w:r w:rsidR="00785436" w:rsidRPr="00785436">
        <w:rPr>
          <w:rFonts w:ascii="Arial" w:eastAsia="Arial" w:hAnsi="Arial" w:cs="Times New Roman"/>
          <w:b/>
          <w:bCs/>
          <w:iCs/>
        </w:rPr>
        <w:t>yrethroid sediment criteria</w:t>
      </w:r>
    </w:p>
    <w:tbl>
      <w:tblPr>
        <w:tblStyle w:val="Custom68"/>
        <w:tblW w:w="0" w:type="auto"/>
        <w:tblLook w:val="0020" w:firstRow="1" w:lastRow="0" w:firstColumn="0" w:lastColumn="0" w:noHBand="0" w:noVBand="0"/>
      </w:tblPr>
      <w:tblGrid>
        <w:gridCol w:w="2377"/>
        <w:gridCol w:w="1389"/>
        <w:gridCol w:w="1922"/>
        <w:gridCol w:w="3672"/>
      </w:tblGrid>
      <w:tr w:rsidR="004E5641" w:rsidRPr="00C01BA3" w14:paraId="2D1E14EF"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4AD2C2E3" w14:textId="77777777" w:rsidR="004E5641" w:rsidRPr="00C01BA3" w:rsidRDefault="004E5641" w:rsidP="0050448F">
            <w:pPr>
              <w:rPr>
                <w:rFonts w:eastAsia="Arial"/>
              </w:rPr>
            </w:pPr>
            <w:r w:rsidRPr="00C01BA3">
              <w:rPr>
                <w:rFonts w:eastAsia="Arial"/>
              </w:rPr>
              <w:t>Chemical</w:t>
            </w:r>
          </w:p>
        </w:tc>
        <w:tc>
          <w:tcPr>
            <w:tcW w:w="0" w:type="auto"/>
          </w:tcPr>
          <w:p w14:paraId="128B4BB8" w14:textId="77777777" w:rsidR="004E5641" w:rsidRPr="00C01BA3" w:rsidRDefault="004E5641" w:rsidP="0050448F">
            <w:pPr>
              <w:jc w:val="right"/>
              <w:rPr>
                <w:rFonts w:eastAsia="Arial"/>
                <w:b w:val="0"/>
                <w:vertAlign w:val="superscript"/>
              </w:rPr>
            </w:pPr>
            <w:r w:rsidRPr="00C01BA3">
              <w:rPr>
                <w:rFonts w:eastAsia="Arial"/>
              </w:rPr>
              <w:t>LC 50</w:t>
            </w:r>
            <w:r w:rsidRPr="00C01BA3">
              <w:rPr>
                <w:rFonts w:eastAsia="Arial"/>
                <w:vertAlign w:val="superscript"/>
              </w:rPr>
              <w:t>1</w:t>
            </w:r>
          </w:p>
          <w:p w14:paraId="04E48FBD" w14:textId="77777777" w:rsidR="004E5641" w:rsidRPr="00C01BA3" w:rsidRDefault="004E5641" w:rsidP="0050448F">
            <w:pPr>
              <w:jc w:val="right"/>
              <w:rPr>
                <w:rFonts w:eastAsia="Arial"/>
              </w:rPr>
            </w:pPr>
            <w:r w:rsidRPr="00C01BA3">
              <w:rPr>
                <w:rFonts w:eastAsia="Arial"/>
              </w:rPr>
              <w:t>ng/g</w:t>
            </w:r>
            <w:r w:rsidRPr="00C01BA3">
              <w:rPr>
                <w:rFonts w:eastAsia="Arial"/>
                <w:vertAlign w:val="superscript"/>
              </w:rPr>
              <w:t xml:space="preserve">2 </w:t>
            </w:r>
            <w:r w:rsidRPr="00C01BA3">
              <w:rPr>
                <w:rFonts w:eastAsia="Arial"/>
              </w:rPr>
              <w:t>(ppb</w:t>
            </w:r>
            <w:r w:rsidRPr="00C01BA3">
              <w:rPr>
                <w:rFonts w:eastAsia="Arial"/>
                <w:vertAlign w:val="superscript"/>
              </w:rPr>
              <w:t>3</w:t>
            </w:r>
            <w:r w:rsidRPr="00C01BA3">
              <w:rPr>
                <w:rFonts w:eastAsia="Arial"/>
              </w:rPr>
              <w:t>)</w:t>
            </w:r>
          </w:p>
        </w:tc>
        <w:tc>
          <w:tcPr>
            <w:tcW w:w="0" w:type="auto"/>
          </w:tcPr>
          <w:p w14:paraId="4F6AFA7C" w14:textId="77777777" w:rsidR="004E5641" w:rsidRPr="00C01BA3" w:rsidRDefault="004E5641" w:rsidP="0050448F">
            <w:pPr>
              <w:jc w:val="right"/>
              <w:rPr>
                <w:rFonts w:eastAsia="Arial"/>
                <w:b w:val="0"/>
              </w:rPr>
            </w:pPr>
            <w:r w:rsidRPr="00C01BA3">
              <w:rPr>
                <w:rFonts w:eastAsia="Arial"/>
              </w:rPr>
              <w:t>LC50</w:t>
            </w:r>
          </w:p>
          <w:p w14:paraId="5618430F" w14:textId="1FFFEEE6" w:rsidR="004E5641" w:rsidRPr="00C01BA3" w:rsidRDefault="00785436" w:rsidP="0050448F">
            <w:pPr>
              <w:jc w:val="right"/>
              <w:rPr>
                <w:rFonts w:eastAsia="Arial"/>
              </w:rPr>
            </w:pPr>
            <w:proofErr w:type="spellStart"/>
            <w:ins w:id="2713" w:author="Pratt, Jamie@Waterboards" w:date="2023-09-18T16:34:00Z">
              <w:r w:rsidRPr="00C01BA3">
                <w:rPr>
                  <w:rFonts w:eastAsia="Arial"/>
                </w:rPr>
                <w:t>μ</w:t>
              </w:r>
            </w:ins>
            <w:r w:rsidR="004E5641" w:rsidRPr="00C01BA3">
              <w:rPr>
                <w:rFonts w:eastAsia="Arial"/>
              </w:rPr>
              <w:t>g</w:t>
            </w:r>
            <w:proofErr w:type="spellEnd"/>
            <w:r w:rsidR="004E5641" w:rsidRPr="00C01BA3">
              <w:rPr>
                <w:rFonts w:eastAsia="Arial"/>
              </w:rPr>
              <w:t>/g</w:t>
            </w:r>
            <w:r w:rsidR="004E5641" w:rsidRPr="00C01BA3">
              <w:rPr>
                <w:rFonts w:eastAsia="Arial"/>
                <w:vertAlign w:val="superscript"/>
              </w:rPr>
              <w:t>4</w:t>
            </w:r>
            <w:r w:rsidR="004E5641" w:rsidRPr="00C01BA3">
              <w:rPr>
                <w:rFonts w:eastAsia="Arial"/>
              </w:rPr>
              <w:t xml:space="preserve"> </w:t>
            </w:r>
            <w:ins w:id="2714" w:author="Pratt, Jamie@Waterboards" w:date="2023-09-18T16:34:00Z">
              <w:r>
                <w:rPr>
                  <w:rFonts w:eastAsia="Arial"/>
                </w:rPr>
                <w:t>OC</w:t>
              </w:r>
            </w:ins>
            <w:r w:rsidR="004E5641" w:rsidRPr="00C01BA3">
              <w:rPr>
                <w:rFonts w:eastAsia="Arial"/>
                <w:vertAlign w:val="superscript"/>
              </w:rPr>
              <w:t>5</w:t>
            </w:r>
            <w:r w:rsidR="004E5641" w:rsidRPr="00C01BA3">
              <w:rPr>
                <w:rFonts w:eastAsia="Arial"/>
              </w:rPr>
              <w:t>(ppm</w:t>
            </w:r>
            <w:r w:rsidR="004E5641" w:rsidRPr="00C01BA3">
              <w:rPr>
                <w:rFonts w:eastAsia="Arial"/>
                <w:vertAlign w:val="superscript"/>
              </w:rPr>
              <w:t>6</w:t>
            </w:r>
            <w:r w:rsidR="004E5641" w:rsidRPr="00C01BA3">
              <w:rPr>
                <w:rFonts w:eastAsia="Arial"/>
              </w:rPr>
              <w:t>)</w:t>
            </w:r>
          </w:p>
        </w:tc>
        <w:tc>
          <w:tcPr>
            <w:tcW w:w="0" w:type="auto"/>
          </w:tcPr>
          <w:p w14:paraId="7BD17262" w14:textId="77777777" w:rsidR="004E5641" w:rsidRPr="00C01BA3" w:rsidRDefault="004E5641" w:rsidP="0050448F">
            <w:pPr>
              <w:rPr>
                <w:rFonts w:eastAsia="Arial"/>
              </w:rPr>
            </w:pPr>
            <w:r w:rsidRPr="00C01BA3">
              <w:rPr>
                <w:rFonts w:eastAsia="Arial"/>
              </w:rPr>
              <w:t>Reference</w:t>
            </w:r>
          </w:p>
        </w:tc>
      </w:tr>
      <w:tr w:rsidR="004E5641" w:rsidRPr="00C01BA3" w14:paraId="1D08A652" w14:textId="77777777" w:rsidTr="0050448F">
        <w:tblPrEx>
          <w:jc w:val="center"/>
        </w:tblPrEx>
        <w:tc>
          <w:tcPr>
            <w:tcW w:w="0" w:type="auto"/>
          </w:tcPr>
          <w:p w14:paraId="7615EE10" w14:textId="77777777" w:rsidR="004E5641" w:rsidRPr="00C01BA3" w:rsidRDefault="004E5641" w:rsidP="0050448F">
            <w:pPr>
              <w:rPr>
                <w:rFonts w:ascii="Arial" w:eastAsia="Arial" w:hAnsi="Arial"/>
              </w:rPr>
            </w:pPr>
            <w:r w:rsidRPr="00C01BA3">
              <w:rPr>
                <w:rFonts w:ascii="Arial" w:eastAsia="Arial" w:hAnsi="Arial"/>
              </w:rPr>
              <w:t>Bifenthrin</w:t>
            </w:r>
          </w:p>
        </w:tc>
        <w:tc>
          <w:tcPr>
            <w:tcW w:w="0" w:type="auto"/>
            <w:vAlign w:val="bottom"/>
          </w:tcPr>
          <w:p w14:paraId="425AC277" w14:textId="77777777" w:rsidR="004E5641" w:rsidRPr="00C01BA3" w:rsidRDefault="004E5641" w:rsidP="0050448F">
            <w:pPr>
              <w:jc w:val="right"/>
              <w:rPr>
                <w:rFonts w:ascii="Arial" w:eastAsia="Arial" w:hAnsi="Arial"/>
              </w:rPr>
            </w:pPr>
            <w:r w:rsidRPr="00C01BA3">
              <w:rPr>
                <w:rFonts w:ascii="Arial" w:eastAsia="Arial" w:hAnsi="Arial"/>
              </w:rPr>
              <w:t>12.9</w:t>
            </w:r>
          </w:p>
        </w:tc>
        <w:tc>
          <w:tcPr>
            <w:tcW w:w="0" w:type="auto"/>
            <w:vAlign w:val="bottom"/>
          </w:tcPr>
          <w:p w14:paraId="2EE32360" w14:textId="77777777" w:rsidR="004E5641" w:rsidRPr="00C01BA3" w:rsidRDefault="004E5641" w:rsidP="0050448F">
            <w:pPr>
              <w:jc w:val="right"/>
              <w:rPr>
                <w:rFonts w:ascii="Arial" w:eastAsia="Arial" w:hAnsi="Arial"/>
              </w:rPr>
            </w:pPr>
            <w:r w:rsidRPr="00C01BA3">
              <w:rPr>
                <w:rFonts w:ascii="Arial" w:eastAsia="Arial" w:hAnsi="Arial"/>
              </w:rPr>
              <w:t>0.52</w:t>
            </w:r>
          </w:p>
        </w:tc>
        <w:tc>
          <w:tcPr>
            <w:tcW w:w="0" w:type="auto"/>
          </w:tcPr>
          <w:p w14:paraId="5AD0F30A"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5CDE2D9E" w14:textId="77777777" w:rsidTr="0050448F">
        <w:tblPrEx>
          <w:jc w:val="center"/>
        </w:tblPrEx>
        <w:tc>
          <w:tcPr>
            <w:tcW w:w="0" w:type="auto"/>
          </w:tcPr>
          <w:p w14:paraId="6FE1498A" w14:textId="77777777" w:rsidR="004E5641" w:rsidRPr="00C01BA3" w:rsidRDefault="004E5641" w:rsidP="0050448F">
            <w:pPr>
              <w:rPr>
                <w:rFonts w:ascii="Arial" w:eastAsia="Arial" w:hAnsi="Arial"/>
              </w:rPr>
            </w:pPr>
            <w:r w:rsidRPr="00C01BA3">
              <w:rPr>
                <w:rFonts w:ascii="Arial" w:eastAsia="Arial" w:hAnsi="Arial"/>
              </w:rPr>
              <w:t>Cyfluthrin</w:t>
            </w:r>
          </w:p>
        </w:tc>
        <w:tc>
          <w:tcPr>
            <w:tcW w:w="0" w:type="auto"/>
            <w:vAlign w:val="bottom"/>
          </w:tcPr>
          <w:p w14:paraId="30CF245A" w14:textId="77777777" w:rsidR="004E5641" w:rsidRPr="00C01BA3" w:rsidRDefault="004E5641" w:rsidP="0050448F">
            <w:pPr>
              <w:jc w:val="right"/>
              <w:rPr>
                <w:rFonts w:ascii="Arial" w:eastAsia="Arial" w:hAnsi="Arial"/>
              </w:rPr>
            </w:pPr>
            <w:r w:rsidRPr="00C01BA3">
              <w:rPr>
                <w:rFonts w:ascii="Arial" w:eastAsia="Arial" w:hAnsi="Arial"/>
              </w:rPr>
              <w:t>13.7</w:t>
            </w:r>
          </w:p>
        </w:tc>
        <w:tc>
          <w:tcPr>
            <w:tcW w:w="0" w:type="auto"/>
            <w:vAlign w:val="bottom"/>
          </w:tcPr>
          <w:p w14:paraId="15B255DB" w14:textId="77777777" w:rsidR="004E5641" w:rsidRPr="00C01BA3" w:rsidRDefault="004E5641" w:rsidP="0050448F">
            <w:pPr>
              <w:jc w:val="right"/>
              <w:rPr>
                <w:rFonts w:ascii="Arial" w:eastAsia="Arial" w:hAnsi="Arial"/>
              </w:rPr>
            </w:pPr>
            <w:r w:rsidRPr="00C01BA3">
              <w:rPr>
                <w:rFonts w:ascii="Arial" w:eastAsia="Arial" w:hAnsi="Arial"/>
              </w:rPr>
              <w:t>1.08</w:t>
            </w:r>
          </w:p>
        </w:tc>
        <w:tc>
          <w:tcPr>
            <w:tcW w:w="0" w:type="auto"/>
          </w:tcPr>
          <w:p w14:paraId="75947F2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7FAD9A3C" w14:textId="77777777" w:rsidTr="0050448F">
        <w:tblPrEx>
          <w:jc w:val="center"/>
        </w:tblPrEx>
        <w:tc>
          <w:tcPr>
            <w:tcW w:w="0" w:type="auto"/>
          </w:tcPr>
          <w:p w14:paraId="5288E063" w14:textId="77777777" w:rsidR="004E5641" w:rsidRPr="00C01BA3" w:rsidRDefault="004E5641" w:rsidP="0050448F">
            <w:pPr>
              <w:rPr>
                <w:rFonts w:ascii="Arial" w:eastAsia="Arial" w:hAnsi="Arial"/>
              </w:rPr>
            </w:pPr>
            <w:r w:rsidRPr="00C01BA3">
              <w:rPr>
                <w:rFonts w:ascii="Arial" w:eastAsia="Arial" w:hAnsi="Arial"/>
              </w:rPr>
              <w:t>Cypermethrin</w:t>
            </w:r>
          </w:p>
        </w:tc>
        <w:tc>
          <w:tcPr>
            <w:tcW w:w="0" w:type="auto"/>
            <w:vAlign w:val="bottom"/>
          </w:tcPr>
          <w:p w14:paraId="68151592" w14:textId="77777777" w:rsidR="004E5641" w:rsidRPr="00C01BA3" w:rsidRDefault="004E5641" w:rsidP="0050448F">
            <w:pPr>
              <w:jc w:val="right"/>
              <w:rPr>
                <w:rFonts w:ascii="Arial" w:eastAsia="Arial" w:hAnsi="Arial"/>
              </w:rPr>
            </w:pPr>
            <w:r w:rsidRPr="00C01BA3">
              <w:rPr>
                <w:rFonts w:ascii="Arial" w:eastAsia="Arial" w:hAnsi="Arial"/>
              </w:rPr>
              <w:t>14.87</w:t>
            </w:r>
          </w:p>
        </w:tc>
        <w:tc>
          <w:tcPr>
            <w:tcW w:w="0" w:type="auto"/>
            <w:vAlign w:val="bottom"/>
          </w:tcPr>
          <w:p w14:paraId="0BE9798E" w14:textId="77777777" w:rsidR="004E5641" w:rsidRPr="00C01BA3" w:rsidRDefault="004E5641" w:rsidP="0050448F">
            <w:pPr>
              <w:jc w:val="right"/>
              <w:rPr>
                <w:rFonts w:ascii="Arial" w:eastAsia="Arial" w:hAnsi="Arial"/>
              </w:rPr>
            </w:pPr>
            <w:r w:rsidRPr="00C01BA3">
              <w:rPr>
                <w:rFonts w:ascii="Arial" w:eastAsia="Arial" w:hAnsi="Arial"/>
              </w:rPr>
              <w:t>0.38</w:t>
            </w:r>
          </w:p>
        </w:tc>
        <w:tc>
          <w:tcPr>
            <w:tcW w:w="0" w:type="auto"/>
          </w:tcPr>
          <w:p w14:paraId="16E8E533" w14:textId="77777777" w:rsidR="004E5641" w:rsidRPr="00C01BA3" w:rsidRDefault="004E5641" w:rsidP="0050448F">
            <w:pPr>
              <w:rPr>
                <w:rFonts w:ascii="Arial" w:eastAsia="Arial" w:hAnsi="Arial"/>
              </w:rPr>
            </w:pPr>
            <w:r w:rsidRPr="00C01BA3">
              <w:rPr>
                <w:rFonts w:ascii="Arial" w:eastAsia="Arial" w:hAnsi="Arial"/>
              </w:rPr>
              <w:t>(Maund et al., 2002) mean value</w:t>
            </w:r>
          </w:p>
        </w:tc>
      </w:tr>
      <w:tr w:rsidR="004E5641" w:rsidRPr="00C01BA3" w14:paraId="6D2EBA6A" w14:textId="77777777" w:rsidTr="0050448F">
        <w:tblPrEx>
          <w:jc w:val="center"/>
        </w:tblPrEx>
        <w:tc>
          <w:tcPr>
            <w:tcW w:w="0" w:type="auto"/>
          </w:tcPr>
          <w:p w14:paraId="4202DF4A" w14:textId="77777777" w:rsidR="004E5641" w:rsidRPr="00C01BA3" w:rsidRDefault="004E5641" w:rsidP="0050448F">
            <w:pPr>
              <w:rPr>
                <w:rFonts w:ascii="Arial" w:eastAsia="Arial" w:hAnsi="Arial"/>
              </w:rPr>
            </w:pPr>
            <w:proofErr w:type="spellStart"/>
            <w:r w:rsidRPr="00C01BA3">
              <w:rPr>
                <w:rFonts w:ascii="Arial" w:eastAsia="Arial" w:hAnsi="Arial"/>
              </w:rPr>
              <w:t>Esfenvalerate</w:t>
            </w:r>
            <w:proofErr w:type="spellEnd"/>
          </w:p>
        </w:tc>
        <w:tc>
          <w:tcPr>
            <w:tcW w:w="0" w:type="auto"/>
            <w:vAlign w:val="bottom"/>
          </w:tcPr>
          <w:p w14:paraId="033CFE84" w14:textId="77777777" w:rsidR="004E5641" w:rsidRPr="00C01BA3" w:rsidRDefault="004E5641" w:rsidP="0050448F">
            <w:pPr>
              <w:jc w:val="right"/>
              <w:rPr>
                <w:rFonts w:ascii="Arial" w:eastAsia="Arial" w:hAnsi="Arial"/>
              </w:rPr>
            </w:pPr>
            <w:r w:rsidRPr="00C01BA3">
              <w:rPr>
                <w:rFonts w:ascii="Arial" w:eastAsia="Arial" w:hAnsi="Arial"/>
              </w:rPr>
              <w:t>41.8</w:t>
            </w:r>
          </w:p>
        </w:tc>
        <w:tc>
          <w:tcPr>
            <w:tcW w:w="0" w:type="auto"/>
            <w:vAlign w:val="bottom"/>
          </w:tcPr>
          <w:p w14:paraId="55FCBF41" w14:textId="77777777" w:rsidR="004E5641" w:rsidRPr="00C01BA3" w:rsidRDefault="004E5641" w:rsidP="0050448F">
            <w:pPr>
              <w:jc w:val="right"/>
              <w:rPr>
                <w:rFonts w:ascii="Arial" w:eastAsia="Arial" w:hAnsi="Arial"/>
              </w:rPr>
            </w:pPr>
            <w:r w:rsidRPr="00C01BA3">
              <w:rPr>
                <w:rFonts w:ascii="Arial" w:eastAsia="Arial" w:hAnsi="Arial"/>
              </w:rPr>
              <w:t>1.54</w:t>
            </w:r>
          </w:p>
        </w:tc>
        <w:tc>
          <w:tcPr>
            <w:tcW w:w="0" w:type="auto"/>
          </w:tcPr>
          <w:p w14:paraId="5C420E6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14D14358" w14:textId="77777777" w:rsidTr="0050448F">
        <w:tblPrEx>
          <w:jc w:val="center"/>
        </w:tblPrEx>
        <w:tc>
          <w:tcPr>
            <w:tcW w:w="0" w:type="auto"/>
          </w:tcPr>
          <w:p w14:paraId="34B2552B" w14:textId="77777777" w:rsidR="004E5641" w:rsidRPr="00C01BA3" w:rsidRDefault="004E5641" w:rsidP="0050448F">
            <w:pPr>
              <w:rPr>
                <w:rFonts w:ascii="Arial" w:eastAsia="Arial" w:hAnsi="Arial"/>
              </w:rPr>
            </w:pPr>
            <w:r w:rsidRPr="00C01BA3">
              <w:rPr>
                <w:rFonts w:ascii="Arial" w:eastAsia="Arial" w:hAnsi="Arial"/>
              </w:rPr>
              <w:t>Lambda</w:t>
            </w:r>
            <w:r w:rsidRPr="00C01BA3">
              <w:rPr>
                <w:rFonts w:ascii="Cambria Math" w:eastAsia="Arial" w:hAnsi="Cambria Math" w:cs="Cambria Math"/>
              </w:rPr>
              <w:t>‑</w:t>
            </w:r>
            <w:r w:rsidRPr="00C01BA3">
              <w:rPr>
                <w:rFonts w:ascii="Arial" w:eastAsia="Arial" w:hAnsi="Arial"/>
              </w:rPr>
              <w:t>Cyhalothrin</w:t>
            </w:r>
          </w:p>
        </w:tc>
        <w:tc>
          <w:tcPr>
            <w:tcW w:w="0" w:type="auto"/>
            <w:vAlign w:val="bottom"/>
          </w:tcPr>
          <w:p w14:paraId="387A1263" w14:textId="77777777" w:rsidR="004E5641" w:rsidRPr="00C01BA3" w:rsidRDefault="004E5641" w:rsidP="0050448F">
            <w:pPr>
              <w:jc w:val="right"/>
              <w:rPr>
                <w:rFonts w:ascii="Arial" w:eastAsia="Arial" w:hAnsi="Arial"/>
              </w:rPr>
            </w:pPr>
            <w:r w:rsidRPr="00C01BA3">
              <w:rPr>
                <w:rFonts w:ascii="Arial" w:eastAsia="Arial" w:hAnsi="Arial"/>
              </w:rPr>
              <w:t>5.6</w:t>
            </w:r>
          </w:p>
        </w:tc>
        <w:tc>
          <w:tcPr>
            <w:tcW w:w="0" w:type="auto"/>
            <w:vAlign w:val="bottom"/>
          </w:tcPr>
          <w:p w14:paraId="3E20298B" w14:textId="77777777" w:rsidR="004E5641" w:rsidRPr="00C01BA3" w:rsidRDefault="004E5641" w:rsidP="0050448F">
            <w:pPr>
              <w:jc w:val="right"/>
              <w:rPr>
                <w:rFonts w:ascii="Arial" w:eastAsia="Arial" w:hAnsi="Arial"/>
              </w:rPr>
            </w:pPr>
            <w:r w:rsidRPr="00C01BA3">
              <w:rPr>
                <w:rFonts w:ascii="Arial" w:eastAsia="Arial" w:hAnsi="Arial"/>
              </w:rPr>
              <w:t>0.45</w:t>
            </w:r>
          </w:p>
        </w:tc>
        <w:tc>
          <w:tcPr>
            <w:tcW w:w="0" w:type="auto"/>
          </w:tcPr>
          <w:p w14:paraId="72E6A192" w14:textId="77777777" w:rsidR="004E5641" w:rsidRPr="00C01BA3" w:rsidRDefault="004E5641" w:rsidP="0050448F">
            <w:pPr>
              <w:rPr>
                <w:rFonts w:ascii="Arial" w:eastAsia="Arial" w:hAnsi="Arial"/>
              </w:rPr>
            </w:pPr>
            <w:r w:rsidRPr="00C01BA3">
              <w:rPr>
                <w:rFonts w:ascii="Arial" w:eastAsia="Arial" w:hAnsi="Arial"/>
              </w:rPr>
              <w:t>(Amweg et al., 2005)</w:t>
            </w:r>
          </w:p>
        </w:tc>
      </w:tr>
      <w:tr w:rsidR="004E5641" w:rsidRPr="00C01BA3" w14:paraId="2921E8FE" w14:textId="77777777" w:rsidTr="0050448F">
        <w:tblPrEx>
          <w:jc w:val="center"/>
        </w:tblPrEx>
        <w:tc>
          <w:tcPr>
            <w:tcW w:w="0" w:type="auto"/>
          </w:tcPr>
          <w:p w14:paraId="3B1150A0" w14:textId="77777777" w:rsidR="004E5641" w:rsidRPr="00C01BA3" w:rsidRDefault="004E5641" w:rsidP="0050448F">
            <w:pPr>
              <w:rPr>
                <w:rFonts w:ascii="Arial" w:eastAsia="Arial" w:hAnsi="Arial"/>
              </w:rPr>
            </w:pPr>
            <w:r w:rsidRPr="00C01BA3">
              <w:rPr>
                <w:rFonts w:ascii="Arial" w:eastAsia="Arial" w:hAnsi="Arial"/>
              </w:rPr>
              <w:t>Permethrin</w:t>
            </w:r>
          </w:p>
        </w:tc>
        <w:tc>
          <w:tcPr>
            <w:tcW w:w="0" w:type="auto"/>
            <w:vAlign w:val="bottom"/>
          </w:tcPr>
          <w:p w14:paraId="224ED2CF" w14:textId="77777777" w:rsidR="004E5641" w:rsidRPr="00C01BA3" w:rsidRDefault="004E5641" w:rsidP="0050448F">
            <w:pPr>
              <w:jc w:val="right"/>
              <w:rPr>
                <w:rFonts w:ascii="Arial" w:eastAsia="Arial" w:hAnsi="Arial"/>
              </w:rPr>
            </w:pPr>
            <w:r w:rsidRPr="00C01BA3">
              <w:rPr>
                <w:rFonts w:ascii="Arial" w:eastAsia="Arial" w:hAnsi="Arial"/>
              </w:rPr>
              <w:t>200.7</w:t>
            </w:r>
          </w:p>
        </w:tc>
        <w:tc>
          <w:tcPr>
            <w:tcW w:w="0" w:type="auto"/>
            <w:vAlign w:val="bottom"/>
          </w:tcPr>
          <w:p w14:paraId="44FA0A05" w14:textId="77777777" w:rsidR="004E5641" w:rsidRPr="00C01BA3" w:rsidRDefault="004E5641" w:rsidP="0050448F">
            <w:pPr>
              <w:jc w:val="right"/>
              <w:rPr>
                <w:rFonts w:ascii="Arial" w:eastAsia="Arial" w:hAnsi="Arial"/>
              </w:rPr>
            </w:pPr>
            <w:r w:rsidRPr="00C01BA3">
              <w:rPr>
                <w:rFonts w:ascii="Arial" w:eastAsia="Arial" w:hAnsi="Arial"/>
              </w:rPr>
              <w:t>10.83</w:t>
            </w:r>
          </w:p>
        </w:tc>
        <w:tc>
          <w:tcPr>
            <w:tcW w:w="0" w:type="auto"/>
          </w:tcPr>
          <w:p w14:paraId="475F2BD8" w14:textId="77777777" w:rsidR="004E5641" w:rsidRPr="00C01BA3" w:rsidRDefault="004E5641" w:rsidP="0050448F">
            <w:pPr>
              <w:rPr>
                <w:rFonts w:ascii="Arial" w:eastAsia="Arial" w:hAnsi="Arial"/>
              </w:rPr>
            </w:pPr>
            <w:r w:rsidRPr="00C01BA3">
              <w:rPr>
                <w:rFonts w:ascii="Arial" w:eastAsia="Arial" w:hAnsi="Arial"/>
              </w:rPr>
              <w:t>(Amweg et al., 2005)</w:t>
            </w:r>
          </w:p>
        </w:tc>
      </w:tr>
    </w:tbl>
    <w:p w14:paraId="14F424DA"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1</w:t>
      </w:r>
      <w:r w:rsidRPr="00C01BA3">
        <w:rPr>
          <w:rFonts w:ascii="Arial" w:eastAsia="Arial" w:hAnsi="Arial" w:cs="Times New Roman"/>
          <w:sz w:val="20"/>
          <w:szCs w:val="20"/>
        </w:rPr>
        <w:t xml:space="preserve"> Median lethal concentration (LC50) for amphipods (</w:t>
      </w:r>
      <w:proofErr w:type="spellStart"/>
      <w:r w:rsidRPr="00C01BA3">
        <w:rPr>
          <w:rFonts w:ascii="Arial" w:eastAsia="Arial" w:hAnsi="Arial" w:cs="Times New Roman"/>
          <w:i/>
          <w:iCs/>
          <w:sz w:val="20"/>
          <w:szCs w:val="20"/>
        </w:rPr>
        <w:t>Hyalella</w:t>
      </w:r>
      <w:proofErr w:type="spellEnd"/>
      <w:r w:rsidRPr="00C01BA3">
        <w:rPr>
          <w:rFonts w:ascii="Arial" w:eastAsia="Arial" w:hAnsi="Arial" w:cs="Times New Roman"/>
          <w:i/>
          <w:iCs/>
          <w:sz w:val="20"/>
          <w:szCs w:val="20"/>
        </w:rPr>
        <w:t xml:space="preserve"> </w:t>
      </w:r>
      <w:proofErr w:type="spellStart"/>
      <w:r w:rsidRPr="00C01BA3">
        <w:rPr>
          <w:rFonts w:ascii="Arial" w:eastAsia="Arial" w:hAnsi="Arial" w:cs="Times New Roman"/>
          <w:i/>
          <w:iCs/>
          <w:sz w:val="20"/>
          <w:szCs w:val="20"/>
        </w:rPr>
        <w:t>azteca</w:t>
      </w:r>
      <w:proofErr w:type="spellEnd"/>
      <w:r w:rsidRPr="00C01BA3">
        <w:rPr>
          <w:rFonts w:ascii="Arial" w:eastAsia="Arial" w:hAnsi="Arial" w:cs="Times New Roman"/>
          <w:sz w:val="20"/>
          <w:szCs w:val="20"/>
        </w:rPr>
        <w:t>)</w:t>
      </w:r>
    </w:p>
    <w:p w14:paraId="75368B18"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2</w:t>
      </w:r>
      <w:r w:rsidRPr="00C01BA3">
        <w:rPr>
          <w:rFonts w:ascii="Arial" w:eastAsia="Arial" w:hAnsi="Arial" w:cs="Times New Roman"/>
          <w:sz w:val="20"/>
          <w:szCs w:val="20"/>
        </w:rPr>
        <w:t xml:space="preserve"> Nano grams per gram (ng/g)</w:t>
      </w:r>
    </w:p>
    <w:p w14:paraId="488317FF"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3</w:t>
      </w:r>
      <w:r w:rsidRPr="00C01BA3">
        <w:rPr>
          <w:rFonts w:ascii="Arial" w:eastAsia="Arial" w:hAnsi="Arial" w:cs="Times New Roman"/>
          <w:sz w:val="20"/>
          <w:szCs w:val="20"/>
        </w:rPr>
        <w:t xml:space="preserve"> Parts per billion</w:t>
      </w:r>
    </w:p>
    <w:p w14:paraId="683C6A46" w14:textId="11FB3FF1"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4</w:t>
      </w:r>
      <w:r w:rsidRPr="00C01BA3">
        <w:rPr>
          <w:rFonts w:ascii="Arial" w:eastAsia="Arial" w:hAnsi="Arial" w:cs="Times New Roman"/>
          <w:sz w:val="20"/>
          <w:szCs w:val="20"/>
        </w:rPr>
        <w:t xml:space="preserve"> Microgram per gram (</w:t>
      </w:r>
      <w:proofErr w:type="spellStart"/>
      <w:ins w:id="2715" w:author="Pratt, Jamie@Waterboards" w:date="2023-09-18T16:35:00Z">
        <w:r w:rsidR="00785436" w:rsidRPr="00C01BA3">
          <w:rPr>
            <w:rFonts w:ascii="Arial" w:eastAsia="Arial" w:hAnsi="Arial" w:cs="Times New Roman"/>
            <w:sz w:val="20"/>
            <w:szCs w:val="20"/>
          </w:rPr>
          <w:t>μ</w:t>
        </w:r>
      </w:ins>
      <w:r w:rsidRPr="00C01BA3">
        <w:rPr>
          <w:rFonts w:ascii="Arial" w:eastAsia="Arial" w:hAnsi="Arial" w:cs="Times New Roman"/>
          <w:sz w:val="20"/>
          <w:szCs w:val="20"/>
        </w:rPr>
        <w:t>g</w:t>
      </w:r>
      <w:proofErr w:type="spellEnd"/>
      <w:r w:rsidRPr="00C01BA3">
        <w:rPr>
          <w:rFonts w:ascii="Arial" w:eastAsia="Arial" w:hAnsi="Arial" w:cs="Times New Roman"/>
          <w:sz w:val="20"/>
          <w:szCs w:val="20"/>
        </w:rPr>
        <w:t>/g</w:t>
      </w:r>
      <w:r w:rsidR="006041D7">
        <w:rPr>
          <w:rFonts w:ascii="Arial" w:eastAsia="Arial" w:hAnsi="Arial" w:cs="Times New Roman"/>
          <w:sz w:val="20"/>
          <w:szCs w:val="20"/>
        </w:rPr>
        <w:t>)</w:t>
      </w:r>
    </w:p>
    <w:p w14:paraId="70C5FB0F" w14:textId="7DD9620A"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5</w:t>
      </w:r>
      <w:r w:rsidRPr="00C01BA3">
        <w:rPr>
          <w:rFonts w:ascii="Arial" w:eastAsia="Arial" w:hAnsi="Arial" w:cs="Times New Roman"/>
          <w:sz w:val="20"/>
          <w:szCs w:val="20"/>
        </w:rPr>
        <w:t xml:space="preserve"> Organic carbon normalized concentrations (</w:t>
      </w:r>
      <w:ins w:id="2716" w:author="Pratt, Jamie@Waterboards" w:date="2023-09-18T16:34:00Z">
        <w:r w:rsidR="00785436">
          <w:rPr>
            <w:rFonts w:ascii="Arial" w:eastAsia="Arial" w:hAnsi="Arial" w:cs="Times New Roman"/>
            <w:sz w:val="20"/>
            <w:szCs w:val="20"/>
          </w:rPr>
          <w:t>OC</w:t>
        </w:r>
      </w:ins>
      <w:r w:rsidRPr="00C01BA3">
        <w:rPr>
          <w:rFonts w:ascii="Arial" w:eastAsia="Arial" w:hAnsi="Arial" w:cs="Times New Roman"/>
          <w:sz w:val="20"/>
          <w:szCs w:val="20"/>
        </w:rPr>
        <w:t>).</w:t>
      </w:r>
    </w:p>
    <w:p w14:paraId="763D6369"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6</w:t>
      </w:r>
      <w:r w:rsidRPr="00C01BA3">
        <w:rPr>
          <w:rFonts w:ascii="Arial" w:eastAsia="Arial" w:hAnsi="Arial" w:cs="Times New Roman"/>
          <w:sz w:val="20"/>
          <w:szCs w:val="20"/>
        </w:rPr>
        <w:t xml:space="preserve"> Parts per million (ppm)</w:t>
      </w:r>
    </w:p>
    <w:p w14:paraId="2C1BA1D1" w14:textId="392725D7" w:rsidR="004E5641" w:rsidRDefault="00FB662B" w:rsidP="004E5641">
      <w:pPr>
        <w:pStyle w:val="Heading5Numberless"/>
      </w:pPr>
      <w:r>
        <w:t>Table</w:t>
      </w:r>
      <w:r w:rsidR="004E5641">
        <w:t xml:space="preserve"> 4.9.19-3</w:t>
      </w:r>
    </w:p>
    <w:p w14:paraId="3B1B8D57" w14:textId="0BE43B99" w:rsidR="004E5641" w:rsidRDefault="004E5641" w:rsidP="004E5641">
      <w:pPr>
        <w:pStyle w:val="Heading6Numberless"/>
      </w:pPr>
      <w:r>
        <w:t xml:space="preserve">Original </w:t>
      </w:r>
      <w:r w:rsidR="00075B6A">
        <w:t>t</w:t>
      </w:r>
      <w:r>
        <w:t>able</w:t>
      </w:r>
    </w:p>
    <w:p w14:paraId="2B0A2836" w14:textId="77777777" w:rsidR="004E5641" w:rsidRPr="00C01BA3" w:rsidRDefault="004E5641" w:rsidP="004E5641">
      <w:pPr>
        <w:keepNext/>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Table 4.9.19-3.  Pyrethroid</w:t>
      </w:r>
      <w:r w:rsidRPr="00785436">
        <w:rPr>
          <w:rFonts w:ascii="Arial" w:eastAsia="Times New Roman" w:hAnsi="Arial" w:cs="Times New Roman"/>
          <w:b/>
          <w:sz w:val="20"/>
        </w:rPr>
        <w:t xml:space="preserve"> water numeric targets</w:t>
      </w:r>
      <w:del w:id="2717" w:author="Pratt, Jamie@Waterboards" w:date="2023-09-18T16:37:00Z">
        <w:r w:rsidRPr="00785436" w:rsidDel="00785436">
          <w:rPr>
            <w:rFonts w:ascii="Arial" w:eastAsia="Times New Roman" w:hAnsi="Arial" w:cs="Times New Roman"/>
            <w:b/>
            <w:sz w:val="20"/>
          </w:rPr>
          <w:delText>.</w:delText>
        </w:r>
      </w:del>
    </w:p>
    <w:tbl>
      <w:tblPr>
        <w:tblStyle w:val="TableGrid6"/>
        <w:tblW w:w="0" w:type="auto"/>
        <w:tblInd w:w="108" w:type="dxa"/>
        <w:tblLook w:val="01E0" w:firstRow="1" w:lastRow="1" w:firstColumn="1" w:lastColumn="1" w:noHBand="0" w:noVBand="0"/>
      </w:tblPr>
      <w:tblGrid>
        <w:gridCol w:w="2047"/>
        <w:gridCol w:w="2160"/>
        <w:gridCol w:w="2408"/>
        <w:gridCol w:w="2241"/>
      </w:tblGrid>
      <w:tr w:rsidR="004E5641" w:rsidRPr="00C01BA3" w14:paraId="0428BDB0" w14:textId="77777777" w:rsidTr="0050448F">
        <w:trPr>
          <w:trHeight w:val="1025"/>
        </w:trPr>
        <w:tc>
          <w:tcPr>
            <w:tcW w:w="2047" w:type="dxa"/>
            <w:shd w:val="clear" w:color="auto" w:fill="D9D9D9"/>
            <w:vAlign w:val="center"/>
          </w:tcPr>
          <w:p w14:paraId="3FB55EC8" w14:textId="77777777" w:rsidR="004E5641" w:rsidRPr="00C01BA3" w:rsidRDefault="004E5641" w:rsidP="0050448F">
            <w:pPr>
              <w:jc w:val="center"/>
              <w:rPr>
                <w:rFonts w:ascii="Arial" w:hAnsi="Arial"/>
                <w:b/>
              </w:rPr>
            </w:pPr>
            <w:r w:rsidRPr="00C01BA3">
              <w:rPr>
                <w:rFonts w:ascii="Arial" w:hAnsi="Arial"/>
                <w:b/>
                <w:color w:val="000000"/>
              </w:rPr>
              <w:t>Chemical</w:t>
            </w:r>
          </w:p>
        </w:tc>
        <w:tc>
          <w:tcPr>
            <w:tcW w:w="2160" w:type="dxa"/>
            <w:shd w:val="clear" w:color="auto" w:fill="D9D9D9"/>
            <w:vAlign w:val="center"/>
          </w:tcPr>
          <w:p w14:paraId="2C01FD38" w14:textId="77777777" w:rsidR="004E5641" w:rsidRPr="00785436" w:rsidRDefault="004E5641" w:rsidP="0050448F">
            <w:pPr>
              <w:jc w:val="center"/>
              <w:rPr>
                <w:rFonts w:ascii="Arial" w:hAnsi="Arial"/>
                <w:b/>
                <w:vertAlign w:val="superscript"/>
              </w:rPr>
            </w:pPr>
            <w:r w:rsidRPr="00785436">
              <w:rPr>
                <w:rFonts w:ascii="Arial" w:hAnsi="Arial"/>
                <w:b/>
              </w:rPr>
              <w:t>Acute Target – CMC</w:t>
            </w:r>
            <w:r w:rsidRPr="00785436">
              <w:rPr>
                <w:rFonts w:ascii="Arial" w:hAnsi="Arial"/>
                <w:b/>
                <w:vertAlign w:val="superscript"/>
              </w:rPr>
              <w:t>1</w:t>
            </w:r>
          </w:p>
          <w:p w14:paraId="635C09A9" w14:textId="77777777" w:rsidR="004E5641" w:rsidRPr="00785436" w:rsidRDefault="004E5641" w:rsidP="0050448F">
            <w:pPr>
              <w:jc w:val="center"/>
              <w:rPr>
                <w:rFonts w:ascii="Arial" w:hAnsi="Arial"/>
                <w:b/>
              </w:rPr>
            </w:pPr>
            <w:del w:id="2718" w:author="Pratt, Jamie@Waterboards" w:date="2023-09-18T16:37:00Z">
              <w:r w:rsidRPr="00785436" w:rsidDel="00785436">
                <w:rPr>
                  <w:rFonts w:ascii="Arial" w:hAnsi="Arial"/>
                  <w:b/>
                </w:rPr>
                <w:delText>u</w:delText>
              </w:r>
            </w:del>
            <w:r w:rsidRPr="00785436">
              <w:rPr>
                <w:rFonts w:ascii="Arial" w:hAnsi="Arial"/>
                <w:b/>
              </w:rPr>
              <w:t>g/L</w:t>
            </w:r>
            <w:r w:rsidRPr="00785436">
              <w:rPr>
                <w:rFonts w:ascii="Arial" w:hAnsi="Arial"/>
                <w:b/>
                <w:vertAlign w:val="superscript"/>
              </w:rPr>
              <w:t>3</w:t>
            </w:r>
            <w:r w:rsidRPr="00785436">
              <w:rPr>
                <w:rFonts w:ascii="Arial" w:hAnsi="Arial"/>
                <w:b/>
              </w:rPr>
              <w:t xml:space="preserve"> (ppb</w:t>
            </w:r>
            <w:r w:rsidRPr="00785436">
              <w:rPr>
                <w:rFonts w:ascii="Arial" w:hAnsi="Arial"/>
                <w:b/>
                <w:vertAlign w:val="superscript"/>
              </w:rPr>
              <w:t>4</w:t>
            </w:r>
            <w:r w:rsidRPr="00785436">
              <w:rPr>
                <w:rFonts w:ascii="Arial" w:hAnsi="Arial"/>
                <w:b/>
              </w:rPr>
              <w:t>)</w:t>
            </w:r>
          </w:p>
        </w:tc>
        <w:tc>
          <w:tcPr>
            <w:tcW w:w="2408" w:type="dxa"/>
            <w:shd w:val="clear" w:color="auto" w:fill="D9D9D9"/>
            <w:vAlign w:val="center"/>
          </w:tcPr>
          <w:p w14:paraId="5CEB7AB3" w14:textId="77777777" w:rsidR="004E5641" w:rsidRPr="00785436" w:rsidRDefault="004E5641" w:rsidP="0050448F">
            <w:pPr>
              <w:jc w:val="center"/>
              <w:rPr>
                <w:rFonts w:ascii="Arial" w:hAnsi="Arial"/>
                <w:b/>
                <w:vertAlign w:val="superscript"/>
              </w:rPr>
            </w:pPr>
            <w:r w:rsidRPr="00785436">
              <w:rPr>
                <w:rFonts w:ascii="Arial" w:hAnsi="Arial"/>
                <w:b/>
              </w:rPr>
              <w:t>Chronic Target – CCC</w:t>
            </w:r>
            <w:r w:rsidRPr="00785436">
              <w:rPr>
                <w:rFonts w:ascii="Arial" w:hAnsi="Arial"/>
                <w:b/>
                <w:vertAlign w:val="superscript"/>
              </w:rPr>
              <w:t>2</w:t>
            </w:r>
          </w:p>
          <w:p w14:paraId="50CF0ADB" w14:textId="77777777" w:rsidR="004E5641" w:rsidRPr="00785436" w:rsidRDefault="004E5641" w:rsidP="0050448F">
            <w:pPr>
              <w:jc w:val="center"/>
              <w:rPr>
                <w:rFonts w:ascii="Arial" w:hAnsi="Arial"/>
                <w:b/>
              </w:rPr>
            </w:pPr>
            <w:del w:id="2719" w:author="Pratt, Jamie@Waterboards" w:date="2023-09-18T16:37:00Z">
              <w:r w:rsidRPr="00785436" w:rsidDel="00785436">
                <w:rPr>
                  <w:rFonts w:ascii="Arial" w:hAnsi="Arial"/>
                  <w:b/>
                </w:rPr>
                <w:delText>u</w:delText>
              </w:r>
            </w:del>
            <w:r w:rsidRPr="00785436">
              <w:rPr>
                <w:rFonts w:ascii="Arial" w:hAnsi="Arial"/>
                <w:b/>
              </w:rPr>
              <w:t>g/L (ppb)</w:t>
            </w:r>
          </w:p>
        </w:tc>
        <w:tc>
          <w:tcPr>
            <w:tcW w:w="2241" w:type="dxa"/>
            <w:shd w:val="clear" w:color="auto" w:fill="D9D9D9"/>
            <w:vAlign w:val="center"/>
          </w:tcPr>
          <w:p w14:paraId="31E047A1" w14:textId="77777777" w:rsidR="004E5641" w:rsidRPr="00C01BA3" w:rsidRDefault="004E5641" w:rsidP="0050448F">
            <w:pPr>
              <w:jc w:val="center"/>
              <w:rPr>
                <w:rFonts w:ascii="Arial" w:hAnsi="Arial"/>
                <w:b/>
              </w:rPr>
            </w:pPr>
            <w:r w:rsidRPr="00C01BA3">
              <w:rPr>
                <w:rFonts w:ascii="Arial" w:hAnsi="Arial"/>
                <w:b/>
              </w:rPr>
              <w:t>Reference</w:t>
            </w:r>
          </w:p>
        </w:tc>
      </w:tr>
      <w:tr w:rsidR="004E5641" w:rsidRPr="00C01BA3" w14:paraId="425DAB50" w14:textId="77777777" w:rsidTr="0050448F">
        <w:trPr>
          <w:trHeight w:val="413"/>
        </w:trPr>
        <w:tc>
          <w:tcPr>
            <w:tcW w:w="2047" w:type="dxa"/>
            <w:vAlign w:val="center"/>
          </w:tcPr>
          <w:p w14:paraId="2A01C661" w14:textId="77777777" w:rsidR="004E5641" w:rsidRPr="00C01BA3" w:rsidRDefault="004E5641" w:rsidP="0050448F">
            <w:pPr>
              <w:jc w:val="both"/>
              <w:rPr>
                <w:rFonts w:ascii="Arial" w:hAnsi="Arial"/>
              </w:rPr>
            </w:pPr>
            <w:r w:rsidRPr="00C01BA3">
              <w:rPr>
                <w:rFonts w:ascii="Arial" w:hAnsi="Arial"/>
                <w:color w:val="000000"/>
              </w:rPr>
              <w:t>Bifenthrin</w:t>
            </w:r>
          </w:p>
        </w:tc>
        <w:tc>
          <w:tcPr>
            <w:tcW w:w="2160" w:type="dxa"/>
            <w:vAlign w:val="center"/>
          </w:tcPr>
          <w:p w14:paraId="21244EFB" w14:textId="77777777" w:rsidR="004E5641" w:rsidRPr="00C01BA3" w:rsidRDefault="004E5641" w:rsidP="0050448F">
            <w:pPr>
              <w:tabs>
                <w:tab w:val="decimal" w:pos="792"/>
              </w:tabs>
              <w:jc w:val="both"/>
              <w:rPr>
                <w:rFonts w:ascii="Arial" w:hAnsi="Arial"/>
              </w:rPr>
            </w:pPr>
            <w:r w:rsidRPr="00C01BA3">
              <w:rPr>
                <w:rFonts w:ascii="Arial" w:hAnsi="Arial"/>
              </w:rPr>
              <w:t>0.004</w:t>
            </w:r>
          </w:p>
        </w:tc>
        <w:tc>
          <w:tcPr>
            <w:tcW w:w="2408" w:type="dxa"/>
            <w:vAlign w:val="center"/>
          </w:tcPr>
          <w:p w14:paraId="08F6C190" w14:textId="77777777" w:rsidR="004E5641" w:rsidRPr="00C01BA3" w:rsidRDefault="004E5641" w:rsidP="0050448F">
            <w:pPr>
              <w:tabs>
                <w:tab w:val="decimal" w:pos="792"/>
              </w:tabs>
              <w:jc w:val="both"/>
              <w:rPr>
                <w:rFonts w:ascii="Arial" w:hAnsi="Arial"/>
              </w:rPr>
            </w:pPr>
            <w:r w:rsidRPr="00C01BA3">
              <w:rPr>
                <w:rFonts w:ascii="Arial" w:hAnsi="Arial"/>
              </w:rPr>
              <w:t>0.0006</w:t>
            </w:r>
          </w:p>
        </w:tc>
        <w:tc>
          <w:tcPr>
            <w:tcW w:w="2241" w:type="dxa"/>
            <w:vAlign w:val="center"/>
          </w:tcPr>
          <w:p w14:paraId="7D6C64A3" w14:textId="77777777" w:rsidR="004E5641" w:rsidRPr="00C01BA3" w:rsidRDefault="004E5641" w:rsidP="0050448F">
            <w:pPr>
              <w:jc w:val="both"/>
              <w:rPr>
                <w:rFonts w:ascii="Arial" w:hAnsi="Arial"/>
              </w:rPr>
            </w:pPr>
            <w:r w:rsidRPr="00C01BA3">
              <w:rPr>
                <w:rFonts w:ascii="Arial" w:hAnsi="Arial"/>
              </w:rPr>
              <w:t>(Palumbo et al., 2010)</w:t>
            </w:r>
          </w:p>
        </w:tc>
      </w:tr>
      <w:tr w:rsidR="004E5641" w:rsidRPr="00C01BA3" w14:paraId="5C185F88" w14:textId="77777777" w:rsidTr="0050448F">
        <w:trPr>
          <w:trHeight w:val="359"/>
        </w:trPr>
        <w:tc>
          <w:tcPr>
            <w:tcW w:w="2047" w:type="dxa"/>
            <w:vAlign w:val="center"/>
          </w:tcPr>
          <w:p w14:paraId="1E81FDB2" w14:textId="77777777" w:rsidR="004E5641" w:rsidRPr="00C01BA3" w:rsidRDefault="004E5641" w:rsidP="0050448F">
            <w:pPr>
              <w:jc w:val="both"/>
              <w:rPr>
                <w:rFonts w:ascii="Arial" w:hAnsi="Arial"/>
              </w:rPr>
            </w:pPr>
            <w:r w:rsidRPr="00C01BA3">
              <w:rPr>
                <w:rFonts w:ascii="Arial" w:hAnsi="Arial"/>
                <w:color w:val="000000"/>
              </w:rPr>
              <w:t>Cyfluthrin</w:t>
            </w:r>
          </w:p>
        </w:tc>
        <w:tc>
          <w:tcPr>
            <w:tcW w:w="2160" w:type="dxa"/>
            <w:vAlign w:val="center"/>
          </w:tcPr>
          <w:p w14:paraId="7BEE6323" w14:textId="77777777" w:rsidR="004E5641" w:rsidRPr="00C01BA3" w:rsidRDefault="004E5641" w:rsidP="0050448F">
            <w:pPr>
              <w:tabs>
                <w:tab w:val="decimal" w:pos="792"/>
              </w:tabs>
              <w:jc w:val="both"/>
              <w:rPr>
                <w:rFonts w:ascii="Arial" w:hAnsi="Arial"/>
              </w:rPr>
            </w:pPr>
            <w:r w:rsidRPr="00C01BA3">
              <w:rPr>
                <w:rFonts w:ascii="Arial" w:hAnsi="Arial"/>
              </w:rPr>
              <w:t>0.0003</w:t>
            </w:r>
          </w:p>
        </w:tc>
        <w:tc>
          <w:tcPr>
            <w:tcW w:w="2408" w:type="dxa"/>
            <w:vAlign w:val="center"/>
          </w:tcPr>
          <w:p w14:paraId="035E2EE1" w14:textId="77777777" w:rsidR="004E5641" w:rsidRPr="00C01BA3" w:rsidRDefault="004E5641" w:rsidP="0050448F">
            <w:pPr>
              <w:tabs>
                <w:tab w:val="decimal" w:pos="792"/>
              </w:tabs>
              <w:jc w:val="both"/>
              <w:rPr>
                <w:rFonts w:ascii="Arial" w:hAnsi="Arial"/>
              </w:rPr>
            </w:pPr>
            <w:r w:rsidRPr="00C01BA3">
              <w:rPr>
                <w:rFonts w:ascii="Arial" w:hAnsi="Arial"/>
              </w:rPr>
              <w:t>0.00005</w:t>
            </w:r>
          </w:p>
        </w:tc>
        <w:tc>
          <w:tcPr>
            <w:tcW w:w="2241" w:type="dxa"/>
            <w:vAlign w:val="center"/>
          </w:tcPr>
          <w:p w14:paraId="4F391646" w14:textId="77777777" w:rsidR="004E5641" w:rsidRPr="00C01BA3" w:rsidRDefault="004E5641" w:rsidP="0050448F">
            <w:pPr>
              <w:jc w:val="both"/>
              <w:rPr>
                <w:rFonts w:ascii="Arial" w:hAnsi="Arial"/>
              </w:rPr>
            </w:pPr>
            <w:r w:rsidRPr="00C01BA3">
              <w:rPr>
                <w:rFonts w:ascii="Arial" w:hAnsi="Arial"/>
              </w:rPr>
              <w:t>(Fojut et al., 2010)</w:t>
            </w:r>
          </w:p>
        </w:tc>
      </w:tr>
      <w:tr w:rsidR="004E5641" w:rsidRPr="00C01BA3" w14:paraId="37216011" w14:textId="77777777" w:rsidTr="0050448F">
        <w:trPr>
          <w:trHeight w:val="710"/>
        </w:trPr>
        <w:tc>
          <w:tcPr>
            <w:tcW w:w="2047" w:type="dxa"/>
            <w:vAlign w:val="center"/>
          </w:tcPr>
          <w:p w14:paraId="2E15D806" w14:textId="77777777" w:rsidR="004E5641" w:rsidRPr="00C01BA3" w:rsidRDefault="004E5641" w:rsidP="0050448F">
            <w:pPr>
              <w:jc w:val="both"/>
              <w:rPr>
                <w:rFonts w:ascii="Arial" w:hAnsi="Arial"/>
              </w:rPr>
            </w:pPr>
            <w:r w:rsidRPr="00C01BA3">
              <w:rPr>
                <w:rFonts w:ascii="Arial" w:hAnsi="Arial"/>
                <w:color w:val="000000"/>
              </w:rPr>
              <w:t>Lambda-cyhalothrin</w:t>
            </w:r>
          </w:p>
        </w:tc>
        <w:tc>
          <w:tcPr>
            <w:tcW w:w="2160" w:type="dxa"/>
            <w:vAlign w:val="center"/>
          </w:tcPr>
          <w:p w14:paraId="170D1C13" w14:textId="77777777" w:rsidR="004E5641" w:rsidRPr="00C01BA3" w:rsidRDefault="004E5641" w:rsidP="0050448F">
            <w:pPr>
              <w:tabs>
                <w:tab w:val="decimal" w:pos="792"/>
              </w:tabs>
              <w:jc w:val="both"/>
              <w:rPr>
                <w:rFonts w:ascii="Arial" w:hAnsi="Arial"/>
              </w:rPr>
            </w:pPr>
            <w:r w:rsidRPr="00C01BA3">
              <w:rPr>
                <w:rFonts w:ascii="Arial" w:hAnsi="Arial"/>
              </w:rPr>
              <w:t>0.001</w:t>
            </w:r>
          </w:p>
        </w:tc>
        <w:tc>
          <w:tcPr>
            <w:tcW w:w="2408" w:type="dxa"/>
            <w:vAlign w:val="center"/>
          </w:tcPr>
          <w:p w14:paraId="6CFAB9B9" w14:textId="77777777" w:rsidR="004E5641" w:rsidRPr="00C01BA3" w:rsidRDefault="004E5641" w:rsidP="0050448F">
            <w:pPr>
              <w:tabs>
                <w:tab w:val="decimal" w:pos="792"/>
              </w:tabs>
              <w:jc w:val="both"/>
              <w:rPr>
                <w:rFonts w:ascii="Arial" w:hAnsi="Arial"/>
              </w:rPr>
            </w:pPr>
            <w:r w:rsidRPr="00C01BA3">
              <w:rPr>
                <w:rFonts w:ascii="Arial" w:hAnsi="Arial"/>
              </w:rPr>
              <w:t>0.0005</w:t>
            </w:r>
          </w:p>
        </w:tc>
        <w:tc>
          <w:tcPr>
            <w:tcW w:w="2241" w:type="dxa"/>
            <w:vAlign w:val="center"/>
          </w:tcPr>
          <w:p w14:paraId="69B3F094" w14:textId="77777777" w:rsidR="004E5641" w:rsidRPr="00C01BA3" w:rsidRDefault="004E5641" w:rsidP="0050448F">
            <w:pPr>
              <w:jc w:val="both"/>
              <w:rPr>
                <w:rFonts w:ascii="Arial" w:hAnsi="Arial"/>
              </w:rPr>
            </w:pPr>
            <w:r w:rsidRPr="00C01BA3">
              <w:rPr>
                <w:rFonts w:ascii="Arial" w:hAnsi="Arial"/>
              </w:rPr>
              <w:t>(Fojut et al., 2010)</w:t>
            </w:r>
          </w:p>
        </w:tc>
      </w:tr>
    </w:tbl>
    <w:p w14:paraId="166F4126"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1</w:t>
      </w:r>
      <w:r w:rsidRPr="00C01BA3">
        <w:rPr>
          <w:rFonts w:ascii="Arial" w:eastAsia="Times New Roman" w:hAnsi="Arial" w:cs="Times New Roman"/>
          <w:sz w:val="20"/>
        </w:rPr>
        <w:t xml:space="preserve"> CMC </w:t>
      </w:r>
      <w:del w:id="2720" w:author="Pratt, Jamie@Waterboards" w:date="2023-09-18T16:40:00Z">
        <w:r w:rsidRPr="00C01BA3" w:rsidDel="00785436">
          <w:rPr>
            <w:rFonts w:ascii="Arial" w:eastAsia="Times New Roman" w:hAnsi="Arial" w:cs="Times New Roman"/>
            <w:sz w:val="20"/>
          </w:rPr>
          <w:delText>–</w:delText>
        </w:r>
      </w:del>
      <w:r w:rsidRPr="00C01BA3">
        <w:rPr>
          <w:rFonts w:ascii="Arial" w:eastAsia="Times New Roman" w:hAnsi="Arial" w:cs="Times New Roman"/>
          <w:sz w:val="20"/>
        </w:rPr>
        <w:t xml:space="preserve"> Criterion Maximum Concentration (Acute: 1- hour average).  Not to be exceeded more than once in a three-year period.</w:t>
      </w:r>
    </w:p>
    <w:p w14:paraId="45230188"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2</w:t>
      </w:r>
      <w:r w:rsidRPr="00C01BA3">
        <w:rPr>
          <w:rFonts w:ascii="Arial" w:eastAsia="Times New Roman" w:hAnsi="Arial" w:cs="Times New Roman"/>
          <w:sz w:val="20"/>
        </w:rPr>
        <w:t xml:space="preserve"> CCC </w:t>
      </w:r>
      <w:del w:id="2721" w:author="Pratt, Jamie@Waterboards" w:date="2023-09-18T16:40:00Z">
        <w:r w:rsidRPr="00C01BA3" w:rsidDel="00785436">
          <w:rPr>
            <w:rFonts w:ascii="Arial" w:eastAsia="Times New Roman" w:hAnsi="Arial" w:cs="Times New Roman"/>
            <w:sz w:val="20"/>
          </w:rPr>
          <w:delText>–</w:delText>
        </w:r>
      </w:del>
      <w:r w:rsidRPr="00C01BA3">
        <w:rPr>
          <w:rFonts w:ascii="Arial" w:eastAsia="Times New Roman" w:hAnsi="Arial" w:cs="Times New Roman"/>
          <w:sz w:val="20"/>
        </w:rPr>
        <w:t xml:space="preserve"> Criterion Continuous Concentration (Chronic: 4-day [96-hour] average).  Not to be exceeded more than once in a three-year period.</w:t>
      </w:r>
    </w:p>
    <w:p w14:paraId="6AFE971E"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3</w:t>
      </w:r>
      <w:r w:rsidRPr="00C01BA3">
        <w:rPr>
          <w:rFonts w:ascii="Arial" w:eastAsia="Times New Roman" w:hAnsi="Arial" w:cs="Times New Roman"/>
          <w:sz w:val="20"/>
        </w:rPr>
        <w:t xml:space="preserve"> microgram per </w:t>
      </w:r>
      <w:r w:rsidRPr="00785436">
        <w:rPr>
          <w:rFonts w:ascii="Arial" w:eastAsia="Times New Roman" w:hAnsi="Arial" w:cs="Times New Roman"/>
          <w:sz w:val="20"/>
        </w:rPr>
        <w:t>liter (</w:t>
      </w:r>
      <w:del w:id="2722" w:author="Pratt, Jamie@Waterboards" w:date="2023-09-18T16:37:00Z">
        <w:r w:rsidRPr="00785436" w:rsidDel="00785436">
          <w:rPr>
            <w:rFonts w:ascii="Arial" w:eastAsia="Times New Roman" w:hAnsi="Arial" w:cs="Times New Roman"/>
            <w:sz w:val="20"/>
          </w:rPr>
          <w:delText>u</w:delText>
        </w:r>
      </w:del>
      <w:r w:rsidRPr="00785436">
        <w:rPr>
          <w:rFonts w:ascii="Arial" w:eastAsia="Times New Roman" w:hAnsi="Arial" w:cs="Times New Roman"/>
          <w:sz w:val="20"/>
        </w:rPr>
        <w:t>g/L)</w:t>
      </w:r>
      <w:del w:id="2723" w:author="Pratt, Jamie@Waterboards" w:date="2023-09-18T16:37:00Z">
        <w:r w:rsidRPr="00785436" w:rsidDel="00785436">
          <w:rPr>
            <w:rFonts w:ascii="Arial" w:eastAsia="Times New Roman" w:hAnsi="Arial" w:cs="Times New Roman"/>
            <w:sz w:val="20"/>
          </w:rPr>
          <w:delText>,</w:delText>
        </w:r>
      </w:del>
      <w:r w:rsidRPr="00785436">
        <w:rPr>
          <w:rFonts w:ascii="Arial" w:eastAsia="Times New Roman" w:hAnsi="Arial" w:cs="Times New Roman"/>
          <w:sz w:val="20"/>
        </w:rPr>
        <w:t xml:space="preserve"> </w:t>
      </w:r>
    </w:p>
    <w:p w14:paraId="43F85C80" w14:textId="77777777" w:rsidR="004E5641" w:rsidRPr="00C01BA3" w:rsidRDefault="004E5641" w:rsidP="004E5641">
      <w:pPr>
        <w:spacing w:before="0" w:line="240" w:lineRule="auto"/>
        <w:ind w:left="270" w:hanging="180"/>
        <w:jc w:val="both"/>
        <w:rPr>
          <w:rFonts w:ascii="Arial" w:eastAsia="Times New Roman" w:hAnsi="Arial" w:cs="Times New Roman"/>
          <w:sz w:val="20"/>
        </w:rPr>
      </w:pPr>
      <w:r w:rsidRPr="00C01BA3">
        <w:rPr>
          <w:rFonts w:ascii="Arial" w:eastAsia="Times New Roman" w:hAnsi="Arial" w:cs="Times New Roman"/>
          <w:sz w:val="20"/>
          <w:vertAlign w:val="superscript"/>
        </w:rPr>
        <w:t xml:space="preserve">4 </w:t>
      </w:r>
      <w:r w:rsidRPr="00C01BA3">
        <w:rPr>
          <w:rFonts w:ascii="Arial" w:eastAsia="Times New Roman" w:hAnsi="Arial" w:cs="Times New Roman"/>
          <w:sz w:val="20"/>
        </w:rPr>
        <w:t>parts per billion</w:t>
      </w:r>
    </w:p>
    <w:p w14:paraId="2A01650E" w14:textId="1E28E449" w:rsidR="004E5641" w:rsidRDefault="004E5641" w:rsidP="004E5641">
      <w:pPr>
        <w:pStyle w:val="Heading6Numberless"/>
      </w:pPr>
      <w:r>
        <w:lastRenderedPageBreak/>
        <w:t xml:space="preserve">Revised </w:t>
      </w:r>
      <w:r w:rsidR="00075B6A">
        <w:t>t</w:t>
      </w:r>
      <w:r>
        <w:t>able</w:t>
      </w:r>
    </w:p>
    <w:p w14:paraId="128E99AA" w14:textId="1B718EFC"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3. Pyrethroid </w:t>
      </w:r>
      <w:r w:rsidR="00785436" w:rsidRPr="00785436">
        <w:rPr>
          <w:rFonts w:ascii="Arial" w:eastAsia="Arial" w:hAnsi="Arial" w:cs="Times New Roman"/>
          <w:b/>
          <w:bCs/>
          <w:iCs/>
        </w:rPr>
        <w:t>water numeric targets</w:t>
      </w:r>
    </w:p>
    <w:tbl>
      <w:tblPr>
        <w:tblStyle w:val="Custom69"/>
        <w:tblW w:w="0" w:type="auto"/>
        <w:tblLook w:val="0020" w:firstRow="1" w:lastRow="0" w:firstColumn="0" w:lastColumn="0" w:noHBand="0" w:noVBand="0"/>
      </w:tblPr>
      <w:tblGrid>
        <w:gridCol w:w="2324"/>
        <w:gridCol w:w="2154"/>
        <w:gridCol w:w="2304"/>
        <w:gridCol w:w="2578"/>
      </w:tblGrid>
      <w:tr w:rsidR="004E5641" w:rsidRPr="00C01BA3" w14:paraId="24563862"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3A9BE7E" w14:textId="77777777" w:rsidR="004E5641" w:rsidRPr="00C01BA3" w:rsidRDefault="004E5641" w:rsidP="0050448F">
            <w:pPr>
              <w:rPr>
                <w:rFonts w:eastAsia="Arial"/>
              </w:rPr>
            </w:pPr>
            <w:r w:rsidRPr="00C01BA3">
              <w:rPr>
                <w:rFonts w:eastAsia="Arial"/>
              </w:rPr>
              <w:t>Chemical</w:t>
            </w:r>
          </w:p>
        </w:tc>
        <w:tc>
          <w:tcPr>
            <w:tcW w:w="0" w:type="auto"/>
          </w:tcPr>
          <w:p w14:paraId="21FD8FF0" w14:textId="77777777" w:rsidR="004E5641" w:rsidRPr="00C01BA3" w:rsidRDefault="004E5641" w:rsidP="0050448F">
            <w:pPr>
              <w:jc w:val="right"/>
              <w:rPr>
                <w:rFonts w:eastAsia="Arial"/>
                <w:b w:val="0"/>
                <w:vertAlign w:val="superscript"/>
              </w:rPr>
            </w:pPr>
            <w:r w:rsidRPr="00C01BA3">
              <w:rPr>
                <w:rFonts w:eastAsia="Arial"/>
              </w:rPr>
              <w:t>Acute Target—CMC</w:t>
            </w:r>
            <w:r w:rsidRPr="00C01BA3">
              <w:rPr>
                <w:rFonts w:eastAsia="Arial"/>
                <w:vertAlign w:val="superscript"/>
              </w:rPr>
              <w:t>1</w:t>
            </w:r>
          </w:p>
          <w:p w14:paraId="1787AB74" w14:textId="2BA47157" w:rsidR="004E5641" w:rsidRPr="00C01BA3" w:rsidRDefault="00785436" w:rsidP="0050448F">
            <w:pPr>
              <w:jc w:val="right"/>
              <w:rPr>
                <w:rFonts w:eastAsia="Arial"/>
              </w:rPr>
            </w:pPr>
            <w:proofErr w:type="spellStart"/>
            <w:ins w:id="2724" w:author="Pratt, Jamie@Waterboards" w:date="2023-09-18T16:39:00Z">
              <w:r w:rsidRPr="00785436">
                <w:rPr>
                  <w:rFonts w:eastAsia="Arial"/>
                </w:rPr>
                <w:t>μ</w:t>
              </w:r>
            </w:ins>
            <w:r w:rsidR="004E5641" w:rsidRPr="00785436">
              <w:rPr>
                <w:rFonts w:eastAsia="Arial"/>
              </w:rPr>
              <w:t>g</w:t>
            </w:r>
            <w:proofErr w:type="spellEnd"/>
            <w:r w:rsidR="004E5641" w:rsidRPr="00C01BA3">
              <w:rPr>
                <w:rFonts w:eastAsia="Arial"/>
              </w:rPr>
              <w:t>/L</w:t>
            </w:r>
            <w:r w:rsidR="004E5641" w:rsidRPr="00C01BA3">
              <w:rPr>
                <w:rFonts w:eastAsia="Arial"/>
                <w:vertAlign w:val="superscript"/>
              </w:rPr>
              <w:t>3</w:t>
            </w:r>
            <w:r w:rsidR="004E5641" w:rsidRPr="00C01BA3">
              <w:rPr>
                <w:rFonts w:eastAsia="Arial"/>
              </w:rPr>
              <w:t xml:space="preserve"> (ppb</w:t>
            </w:r>
            <w:r w:rsidR="004E5641" w:rsidRPr="00C01BA3">
              <w:rPr>
                <w:rFonts w:eastAsia="Arial"/>
                <w:vertAlign w:val="superscript"/>
              </w:rPr>
              <w:t>4</w:t>
            </w:r>
            <w:r w:rsidR="004E5641" w:rsidRPr="00C01BA3">
              <w:rPr>
                <w:rFonts w:eastAsia="Arial"/>
              </w:rPr>
              <w:t>)</w:t>
            </w:r>
          </w:p>
        </w:tc>
        <w:tc>
          <w:tcPr>
            <w:tcW w:w="0" w:type="auto"/>
          </w:tcPr>
          <w:p w14:paraId="4AC93CA2" w14:textId="77777777" w:rsidR="004E5641" w:rsidRPr="00C01BA3" w:rsidRDefault="004E5641" w:rsidP="0050448F">
            <w:pPr>
              <w:jc w:val="right"/>
              <w:rPr>
                <w:rFonts w:eastAsia="Arial"/>
                <w:b w:val="0"/>
                <w:vertAlign w:val="superscript"/>
              </w:rPr>
            </w:pPr>
            <w:r w:rsidRPr="00C01BA3">
              <w:rPr>
                <w:rFonts w:eastAsia="Arial"/>
              </w:rPr>
              <w:t>Chronic Target—CCC</w:t>
            </w:r>
            <w:r w:rsidRPr="00C01BA3">
              <w:rPr>
                <w:rFonts w:eastAsia="Arial"/>
                <w:vertAlign w:val="superscript"/>
              </w:rPr>
              <w:t>2</w:t>
            </w:r>
          </w:p>
          <w:p w14:paraId="2527F53C" w14:textId="6424D43A" w:rsidR="004E5641" w:rsidRPr="00C01BA3" w:rsidRDefault="00785436" w:rsidP="0050448F">
            <w:pPr>
              <w:jc w:val="right"/>
              <w:rPr>
                <w:rFonts w:eastAsia="Arial"/>
              </w:rPr>
            </w:pPr>
            <w:proofErr w:type="spellStart"/>
            <w:ins w:id="2725" w:author="Pratt, Jamie@Waterboards" w:date="2023-09-18T16:39:00Z">
              <w:r w:rsidRPr="00785436">
                <w:rPr>
                  <w:rFonts w:eastAsia="Arial"/>
                </w:rPr>
                <w:t>μ</w:t>
              </w:r>
            </w:ins>
            <w:r w:rsidR="004E5641" w:rsidRPr="00785436">
              <w:rPr>
                <w:rFonts w:eastAsia="Arial"/>
              </w:rPr>
              <w:t>g</w:t>
            </w:r>
            <w:proofErr w:type="spellEnd"/>
            <w:r w:rsidR="004E5641" w:rsidRPr="00C01BA3">
              <w:rPr>
                <w:rFonts w:eastAsia="Arial"/>
              </w:rPr>
              <w:t>/L (ppb)</w:t>
            </w:r>
          </w:p>
        </w:tc>
        <w:tc>
          <w:tcPr>
            <w:tcW w:w="0" w:type="auto"/>
          </w:tcPr>
          <w:p w14:paraId="08F7C53C" w14:textId="77777777" w:rsidR="004E5641" w:rsidRPr="00C01BA3" w:rsidRDefault="004E5641" w:rsidP="0050448F">
            <w:pPr>
              <w:rPr>
                <w:rFonts w:eastAsia="Arial"/>
              </w:rPr>
            </w:pPr>
            <w:r w:rsidRPr="00C01BA3">
              <w:rPr>
                <w:rFonts w:eastAsia="Arial"/>
              </w:rPr>
              <w:t>Reference</w:t>
            </w:r>
          </w:p>
        </w:tc>
      </w:tr>
      <w:tr w:rsidR="004E5641" w:rsidRPr="00C01BA3" w14:paraId="56BC468B" w14:textId="77777777" w:rsidTr="0050448F">
        <w:tblPrEx>
          <w:jc w:val="center"/>
        </w:tblPrEx>
        <w:tc>
          <w:tcPr>
            <w:tcW w:w="0" w:type="auto"/>
          </w:tcPr>
          <w:p w14:paraId="1ABDDA2D" w14:textId="77777777" w:rsidR="004E5641" w:rsidRPr="00C01BA3" w:rsidRDefault="004E5641" w:rsidP="0050448F">
            <w:pPr>
              <w:rPr>
                <w:rFonts w:ascii="Arial" w:eastAsia="Arial" w:hAnsi="Arial"/>
              </w:rPr>
            </w:pPr>
            <w:r w:rsidRPr="00C01BA3">
              <w:rPr>
                <w:rFonts w:ascii="Arial" w:eastAsia="Arial" w:hAnsi="Arial"/>
              </w:rPr>
              <w:t>Bifenthrin</w:t>
            </w:r>
          </w:p>
        </w:tc>
        <w:tc>
          <w:tcPr>
            <w:tcW w:w="0" w:type="auto"/>
          </w:tcPr>
          <w:p w14:paraId="0067AA45" w14:textId="77777777" w:rsidR="004E5641" w:rsidRPr="00C01BA3" w:rsidRDefault="004E5641" w:rsidP="0050448F">
            <w:pPr>
              <w:jc w:val="right"/>
              <w:rPr>
                <w:rFonts w:ascii="Arial" w:eastAsia="Arial" w:hAnsi="Arial"/>
              </w:rPr>
            </w:pPr>
            <w:r w:rsidRPr="00C01BA3">
              <w:rPr>
                <w:rFonts w:ascii="Arial" w:eastAsia="Arial" w:hAnsi="Arial"/>
              </w:rPr>
              <w:t>0.004</w:t>
            </w:r>
          </w:p>
        </w:tc>
        <w:tc>
          <w:tcPr>
            <w:tcW w:w="0" w:type="auto"/>
          </w:tcPr>
          <w:p w14:paraId="23FBDC34" w14:textId="77777777" w:rsidR="004E5641" w:rsidRPr="00C01BA3" w:rsidRDefault="004E5641" w:rsidP="0050448F">
            <w:pPr>
              <w:jc w:val="right"/>
              <w:rPr>
                <w:rFonts w:ascii="Arial" w:eastAsia="Arial" w:hAnsi="Arial"/>
              </w:rPr>
            </w:pPr>
            <w:r w:rsidRPr="00C01BA3">
              <w:rPr>
                <w:rFonts w:ascii="Arial" w:eastAsia="Arial" w:hAnsi="Arial"/>
              </w:rPr>
              <w:t>0.0006</w:t>
            </w:r>
          </w:p>
        </w:tc>
        <w:tc>
          <w:tcPr>
            <w:tcW w:w="0" w:type="auto"/>
          </w:tcPr>
          <w:p w14:paraId="103B8725" w14:textId="77777777" w:rsidR="004E5641" w:rsidRPr="00C01BA3" w:rsidRDefault="004E5641" w:rsidP="0050448F">
            <w:pPr>
              <w:rPr>
                <w:rFonts w:ascii="Arial" w:eastAsia="Arial" w:hAnsi="Arial"/>
              </w:rPr>
            </w:pPr>
            <w:r w:rsidRPr="00C01BA3">
              <w:rPr>
                <w:rFonts w:ascii="Arial" w:eastAsia="Arial" w:hAnsi="Arial"/>
              </w:rPr>
              <w:t>(Palumbo et al., 2010)</w:t>
            </w:r>
          </w:p>
        </w:tc>
      </w:tr>
      <w:tr w:rsidR="004E5641" w:rsidRPr="00C01BA3" w14:paraId="1EB534ED" w14:textId="77777777" w:rsidTr="0050448F">
        <w:tblPrEx>
          <w:jc w:val="center"/>
        </w:tblPrEx>
        <w:tc>
          <w:tcPr>
            <w:tcW w:w="0" w:type="auto"/>
          </w:tcPr>
          <w:p w14:paraId="0FEB33DE" w14:textId="77777777" w:rsidR="004E5641" w:rsidRPr="00C01BA3" w:rsidRDefault="004E5641" w:rsidP="0050448F">
            <w:pPr>
              <w:rPr>
                <w:rFonts w:ascii="Arial" w:eastAsia="Arial" w:hAnsi="Arial"/>
              </w:rPr>
            </w:pPr>
            <w:r w:rsidRPr="00C01BA3">
              <w:rPr>
                <w:rFonts w:ascii="Arial" w:eastAsia="Arial" w:hAnsi="Arial"/>
              </w:rPr>
              <w:t>Cyfluthrin</w:t>
            </w:r>
          </w:p>
        </w:tc>
        <w:tc>
          <w:tcPr>
            <w:tcW w:w="0" w:type="auto"/>
          </w:tcPr>
          <w:p w14:paraId="4D31784E" w14:textId="77777777" w:rsidR="004E5641" w:rsidRPr="00C01BA3" w:rsidRDefault="004E5641" w:rsidP="0050448F">
            <w:pPr>
              <w:jc w:val="right"/>
              <w:rPr>
                <w:rFonts w:ascii="Arial" w:eastAsia="Arial" w:hAnsi="Arial"/>
              </w:rPr>
            </w:pPr>
            <w:r w:rsidRPr="00C01BA3">
              <w:rPr>
                <w:rFonts w:ascii="Arial" w:eastAsia="Arial" w:hAnsi="Arial"/>
              </w:rPr>
              <w:t>0.0003</w:t>
            </w:r>
          </w:p>
        </w:tc>
        <w:tc>
          <w:tcPr>
            <w:tcW w:w="0" w:type="auto"/>
          </w:tcPr>
          <w:p w14:paraId="7DE12C10" w14:textId="77777777" w:rsidR="004E5641" w:rsidRPr="00C01BA3" w:rsidRDefault="004E5641" w:rsidP="0050448F">
            <w:pPr>
              <w:jc w:val="right"/>
              <w:rPr>
                <w:rFonts w:ascii="Arial" w:eastAsia="Arial" w:hAnsi="Arial"/>
              </w:rPr>
            </w:pPr>
            <w:r w:rsidRPr="00C01BA3">
              <w:rPr>
                <w:rFonts w:ascii="Arial" w:eastAsia="Arial" w:hAnsi="Arial"/>
              </w:rPr>
              <w:t>0.00005</w:t>
            </w:r>
          </w:p>
        </w:tc>
        <w:tc>
          <w:tcPr>
            <w:tcW w:w="0" w:type="auto"/>
          </w:tcPr>
          <w:p w14:paraId="426458F3" w14:textId="77777777" w:rsidR="004E5641" w:rsidRPr="00C01BA3" w:rsidRDefault="004E5641" w:rsidP="0050448F">
            <w:pPr>
              <w:rPr>
                <w:rFonts w:ascii="Arial" w:eastAsia="Arial" w:hAnsi="Arial"/>
              </w:rPr>
            </w:pPr>
            <w:r w:rsidRPr="00C01BA3">
              <w:rPr>
                <w:rFonts w:ascii="Arial" w:eastAsia="Arial" w:hAnsi="Arial"/>
              </w:rPr>
              <w:t>(Fojut et al., 2010)</w:t>
            </w:r>
          </w:p>
        </w:tc>
      </w:tr>
      <w:tr w:rsidR="004E5641" w:rsidRPr="00C01BA3" w14:paraId="37558DC3" w14:textId="77777777" w:rsidTr="0050448F">
        <w:tblPrEx>
          <w:jc w:val="center"/>
        </w:tblPrEx>
        <w:tc>
          <w:tcPr>
            <w:tcW w:w="0" w:type="auto"/>
          </w:tcPr>
          <w:p w14:paraId="28BC28FD" w14:textId="77777777" w:rsidR="004E5641" w:rsidRPr="00C01BA3" w:rsidRDefault="004E5641" w:rsidP="0050448F">
            <w:pPr>
              <w:rPr>
                <w:rFonts w:ascii="Arial" w:eastAsia="Arial" w:hAnsi="Arial"/>
              </w:rPr>
            </w:pPr>
            <w:r w:rsidRPr="00C01BA3">
              <w:rPr>
                <w:rFonts w:ascii="Arial" w:eastAsia="Arial" w:hAnsi="Arial"/>
              </w:rPr>
              <w:t>Lambda</w:t>
            </w:r>
            <w:r w:rsidRPr="00C01BA3">
              <w:rPr>
                <w:rFonts w:ascii="Cambria Math" w:eastAsia="Arial" w:hAnsi="Cambria Math" w:cs="Cambria Math"/>
              </w:rPr>
              <w:t>‑</w:t>
            </w:r>
            <w:r w:rsidRPr="00C01BA3">
              <w:rPr>
                <w:rFonts w:ascii="Arial" w:eastAsia="Arial" w:hAnsi="Arial"/>
              </w:rPr>
              <w:t>cyhalothrin</w:t>
            </w:r>
          </w:p>
        </w:tc>
        <w:tc>
          <w:tcPr>
            <w:tcW w:w="0" w:type="auto"/>
          </w:tcPr>
          <w:p w14:paraId="557D30ED" w14:textId="77777777" w:rsidR="004E5641" w:rsidRPr="00C01BA3" w:rsidRDefault="004E5641" w:rsidP="0050448F">
            <w:pPr>
              <w:jc w:val="right"/>
              <w:rPr>
                <w:rFonts w:ascii="Arial" w:eastAsia="Arial" w:hAnsi="Arial"/>
              </w:rPr>
            </w:pPr>
            <w:r w:rsidRPr="00C01BA3">
              <w:rPr>
                <w:rFonts w:ascii="Arial" w:eastAsia="Arial" w:hAnsi="Arial"/>
              </w:rPr>
              <w:t>0.001</w:t>
            </w:r>
          </w:p>
        </w:tc>
        <w:tc>
          <w:tcPr>
            <w:tcW w:w="0" w:type="auto"/>
          </w:tcPr>
          <w:p w14:paraId="3ECAC4B9" w14:textId="77777777" w:rsidR="004E5641" w:rsidRPr="00C01BA3" w:rsidRDefault="004E5641" w:rsidP="0050448F">
            <w:pPr>
              <w:jc w:val="right"/>
              <w:rPr>
                <w:rFonts w:ascii="Arial" w:eastAsia="Arial" w:hAnsi="Arial"/>
              </w:rPr>
            </w:pPr>
            <w:r w:rsidRPr="00C01BA3">
              <w:rPr>
                <w:rFonts w:ascii="Arial" w:eastAsia="Arial" w:hAnsi="Arial"/>
              </w:rPr>
              <w:t>0.0005</w:t>
            </w:r>
          </w:p>
        </w:tc>
        <w:tc>
          <w:tcPr>
            <w:tcW w:w="0" w:type="auto"/>
          </w:tcPr>
          <w:p w14:paraId="03E9B1C5" w14:textId="77777777" w:rsidR="004E5641" w:rsidRPr="00C01BA3" w:rsidRDefault="004E5641" w:rsidP="0050448F">
            <w:pPr>
              <w:rPr>
                <w:rFonts w:ascii="Arial" w:eastAsia="Arial" w:hAnsi="Arial"/>
              </w:rPr>
            </w:pPr>
            <w:r w:rsidRPr="00C01BA3">
              <w:rPr>
                <w:rFonts w:ascii="Arial" w:eastAsia="Arial" w:hAnsi="Arial"/>
              </w:rPr>
              <w:t>(Fojut et al., 2010)</w:t>
            </w:r>
          </w:p>
        </w:tc>
      </w:tr>
    </w:tbl>
    <w:p w14:paraId="682C3858" w14:textId="547B8BD6"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1</w:t>
      </w:r>
      <w:r w:rsidRPr="00C01BA3">
        <w:rPr>
          <w:rFonts w:ascii="Arial" w:eastAsia="Arial" w:hAnsi="Arial" w:cs="Times New Roman"/>
          <w:sz w:val="20"/>
          <w:szCs w:val="20"/>
        </w:rPr>
        <w:t xml:space="preserve"> CMC</w:t>
      </w:r>
      <w:ins w:id="2726" w:author="Pratt, Jamie@Waterboards" w:date="2023-09-18T16:40:00Z">
        <w:r w:rsidR="00785436">
          <w:rPr>
            <w:rFonts w:ascii="Arial" w:eastAsia="Arial" w:hAnsi="Arial" w:cs="Times New Roman"/>
            <w:sz w:val="20"/>
            <w:szCs w:val="20"/>
          </w:rPr>
          <w:t>:</w:t>
        </w:r>
      </w:ins>
      <w:r w:rsidRPr="00C01BA3">
        <w:rPr>
          <w:rFonts w:ascii="Arial" w:eastAsia="Arial" w:hAnsi="Arial" w:cs="Times New Roman"/>
          <w:sz w:val="20"/>
          <w:szCs w:val="20"/>
        </w:rPr>
        <w:t xml:space="preserve"> Criterion Maximum Concentration (Acute: 1-hour average). Not to be exceeded more than once in a three-year period.</w:t>
      </w:r>
    </w:p>
    <w:p w14:paraId="037A8541" w14:textId="64BD8DC4"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2</w:t>
      </w:r>
      <w:r w:rsidRPr="00C01BA3">
        <w:rPr>
          <w:rFonts w:ascii="Arial" w:eastAsia="Arial" w:hAnsi="Arial" w:cs="Times New Roman"/>
          <w:sz w:val="20"/>
          <w:szCs w:val="20"/>
        </w:rPr>
        <w:t xml:space="preserve"> CCC</w:t>
      </w:r>
      <w:ins w:id="2727" w:author="Pratt, Jamie@Waterboards" w:date="2023-09-18T16:40:00Z">
        <w:r w:rsidR="00785436">
          <w:rPr>
            <w:rFonts w:ascii="Arial" w:eastAsia="Arial" w:hAnsi="Arial" w:cs="Times New Roman"/>
            <w:sz w:val="20"/>
            <w:szCs w:val="20"/>
          </w:rPr>
          <w:t>:</w:t>
        </w:r>
      </w:ins>
      <w:r w:rsidRPr="00C01BA3">
        <w:rPr>
          <w:rFonts w:ascii="Arial" w:eastAsia="Arial" w:hAnsi="Arial" w:cs="Times New Roman"/>
          <w:sz w:val="20"/>
          <w:szCs w:val="20"/>
        </w:rPr>
        <w:t xml:space="preserve"> Criterion Continuous Concentration (Chronic: 4-day [96-hour] average). Not to be exceeded more than once in a three-year period.</w:t>
      </w:r>
    </w:p>
    <w:p w14:paraId="0E56B6B4" w14:textId="339B74A0"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3</w:t>
      </w:r>
      <w:r w:rsidRPr="00C01BA3">
        <w:rPr>
          <w:rFonts w:ascii="Arial" w:eastAsia="Arial" w:hAnsi="Arial" w:cs="Times New Roman"/>
          <w:sz w:val="20"/>
          <w:szCs w:val="20"/>
        </w:rPr>
        <w:t xml:space="preserve"> Microgram per liter (</w:t>
      </w:r>
      <w:proofErr w:type="spellStart"/>
      <w:ins w:id="2728" w:author="Pratt, Jamie@Waterboards" w:date="2023-09-18T16:40:00Z">
        <w:r w:rsidR="00785436" w:rsidRPr="00785436">
          <w:rPr>
            <w:rFonts w:ascii="Arial" w:eastAsia="Arial" w:hAnsi="Arial" w:cs="Times New Roman"/>
            <w:sz w:val="20"/>
            <w:szCs w:val="20"/>
          </w:rPr>
          <w:t>μ</w:t>
        </w:r>
      </w:ins>
      <w:r w:rsidRPr="00785436">
        <w:rPr>
          <w:rFonts w:ascii="Arial" w:eastAsia="Arial" w:hAnsi="Arial" w:cs="Times New Roman"/>
          <w:sz w:val="20"/>
          <w:szCs w:val="20"/>
        </w:rPr>
        <w:t>g</w:t>
      </w:r>
      <w:proofErr w:type="spellEnd"/>
      <w:r w:rsidRPr="00C01BA3">
        <w:rPr>
          <w:rFonts w:ascii="Arial" w:eastAsia="Arial" w:hAnsi="Arial" w:cs="Times New Roman"/>
          <w:sz w:val="20"/>
          <w:szCs w:val="20"/>
        </w:rPr>
        <w:t>/L)</w:t>
      </w:r>
      <w:ins w:id="2729" w:author="Pratt, Jamie@Waterboards" w:date="2023-09-18T16:39:00Z">
        <w:r w:rsidR="00785436">
          <w:rPr>
            <w:rFonts w:ascii="Arial" w:eastAsia="Arial" w:hAnsi="Arial" w:cs="Times New Roman"/>
            <w:sz w:val="20"/>
            <w:szCs w:val="20"/>
          </w:rPr>
          <w:t>.</w:t>
        </w:r>
      </w:ins>
    </w:p>
    <w:p w14:paraId="2FABD1B0" w14:textId="5B68905F"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vertAlign w:val="superscript"/>
        </w:rPr>
        <w:t>4</w:t>
      </w:r>
      <w:r w:rsidRPr="00C01BA3">
        <w:rPr>
          <w:rFonts w:ascii="Arial" w:eastAsia="Arial" w:hAnsi="Arial" w:cs="Times New Roman"/>
          <w:sz w:val="20"/>
          <w:szCs w:val="20"/>
        </w:rPr>
        <w:t xml:space="preserve"> Parts per billion</w:t>
      </w:r>
      <w:ins w:id="2730" w:author="Pratt, Jamie@Waterboards" w:date="2023-09-18T16:39:00Z">
        <w:r w:rsidR="00785436">
          <w:rPr>
            <w:rFonts w:ascii="Arial" w:eastAsia="Arial" w:hAnsi="Arial" w:cs="Times New Roman"/>
            <w:sz w:val="20"/>
            <w:szCs w:val="20"/>
          </w:rPr>
          <w:t>.</w:t>
        </w:r>
      </w:ins>
    </w:p>
    <w:p w14:paraId="6D980C8D" w14:textId="0CB30920" w:rsidR="004E5641" w:rsidRDefault="00FB662B" w:rsidP="004E5641">
      <w:pPr>
        <w:pStyle w:val="Heading5Numberless"/>
      </w:pPr>
      <w:r>
        <w:t>Table</w:t>
      </w:r>
      <w:r w:rsidR="004E5641">
        <w:t xml:space="preserve"> 4.9.19-4</w:t>
      </w:r>
    </w:p>
    <w:p w14:paraId="7D265F3A" w14:textId="6F9B211C" w:rsidR="004E5641" w:rsidRDefault="004E5641" w:rsidP="004E5641">
      <w:pPr>
        <w:pStyle w:val="Heading6Numberless"/>
      </w:pPr>
      <w:r>
        <w:t xml:space="preserve">Original </w:t>
      </w:r>
      <w:r w:rsidR="00075B6A">
        <w:t>t</w:t>
      </w:r>
      <w:r>
        <w:t>able</w:t>
      </w:r>
    </w:p>
    <w:p w14:paraId="44202463" w14:textId="561053CD" w:rsidR="004E5641" w:rsidRPr="00C01BA3" w:rsidRDefault="004E5641" w:rsidP="004E5641">
      <w:pPr>
        <w:spacing w:before="0" w:after="60" w:line="240" w:lineRule="auto"/>
        <w:jc w:val="both"/>
        <w:rPr>
          <w:rFonts w:ascii="Arial" w:eastAsia="Times New Roman" w:hAnsi="Arial" w:cs="Times New Roman"/>
          <w:b/>
          <w:sz w:val="20"/>
        </w:rPr>
      </w:pPr>
      <w:bookmarkStart w:id="2731" w:name="_Ref438544596"/>
      <w:r w:rsidRPr="00C01BA3">
        <w:rPr>
          <w:rFonts w:ascii="Arial" w:eastAsia="Times New Roman" w:hAnsi="Arial" w:cs="Times New Roman"/>
          <w:b/>
          <w:sz w:val="20"/>
        </w:rPr>
        <w:t>Table 4.9.19-4</w:t>
      </w:r>
      <w:bookmarkEnd w:id="2731"/>
      <w:r w:rsidRPr="00C01BA3">
        <w:rPr>
          <w:rFonts w:ascii="Arial" w:eastAsia="Times New Roman" w:hAnsi="Arial" w:cs="Times New Roman"/>
          <w:b/>
          <w:sz w:val="20"/>
        </w:rPr>
        <w:t>.  TMDLs</w:t>
      </w:r>
      <w:del w:id="2732" w:author="Pratt, Jamie@Waterboards" w:date="2023-09-18T16:41:00Z">
        <w:r w:rsidR="006041D7" w:rsidDel="006041D7">
          <w:rPr>
            <w:rFonts w:ascii="Arial" w:eastAsia="Times New Roman" w:hAnsi="Arial" w:cs="Times New Roman"/>
            <w:b/>
            <w:sz w:val="20"/>
          </w:rPr>
          <w:delText>.</w:delText>
        </w:r>
      </w:del>
    </w:p>
    <w:tbl>
      <w:tblPr>
        <w:tblStyle w:val="TableGrid7"/>
        <w:tblW w:w="0" w:type="auto"/>
        <w:tblInd w:w="108" w:type="dxa"/>
        <w:tblLook w:val="04A0" w:firstRow="1" w:lastRow="0" w:firstColumn="1" w:lastColumn="0" w:noHBand="0" w:noVBand="1"/>
      </w:tblPr>
      <w:tblGrid>
        <w:gridCol w:w="3078"/>
        <w:gridCol w:w="5492"/>
      </w:tblGrid>
      <w:tr w:rsidR="004E5641" w:rsidRPr="00C01BA3" w14:paraId="646AEFDF" w14:textId="77777777" w:rsidTr="0050448F">
        <w:trPr>
          <w:trHeight w:val="458"/>
        </w:trPr>
        <w:tc>
          <w:tcPr>
            <w:tcW w:w="3078" w:type="dxa"/>
            <w:shd w:val="clear" w:color="auto" w:fill="D9D9D9"/>
            <w:vAlign w:val="center"/>
          </w:tcPr>
          <w:p w14:paraId="2020CE99" w14:textId="77777777" w:rsidR="004E5641" w:rsidRPr="00C01BA3" w:rsidRDefault="004E5641" w:rsidP="0050448F">
            <w:pPr>
              <w:jc w:val="center"/>
              <w:rPr>
                <w:rFonts w:ascii="Arial" w:hAnsi="Arial"/>
                <w:b/>
                <w:u w:val="single"/>
              </w:rPr>
            </w:pPr>
            <w:r w:rsidRPr="00C01BA3">
              <w:rPr>
                <w:rFonts w:ascii="Arial" w:hAnsi="Arial"/>
                <w:b/>
                <w:u w:val="single"/>
              </w:rPr>
              <w:t>TMDL</w:t>
            </w:r>
          </w:p>
        </w:tc>
        <w:tc>
          <w:tcPr>
            <w:tcW w:w="5492" w:type="dxa"/>
            <w:shd w:val="clear" w:color="auto" w:fill="D9D9D9"/>
            <w:vAlign w:val="center"/>
          </w:tcPr>
          <w:p w14:paraId="25A274E3" w14:textId="77777777" w:rsidR="004E5641" w:rsidRPr="00C01BA3" w:rsidRDefault="004E5641" w:rsidP="0050448F">
            <w:pPr>
              <w:jc w:val="center"/>
              <w:rPr>
                <w:rFonts w:ascii="Arial" w:hAnsi="Arial"/>
                <w:b/>
                <w:u w:val="single"/>
              </w:rPr>
            </w:pPr>
            <w:r w:rsidRPr="00C01BA3">
              <w:rPr>
                <w:rFonts w:ascii="Arial" w:hAnsi="Arial"/>
                <w:b/>
                <w:u w:val="single"/>
              </w:rPr>
              <w:t>Criteria</w:t>
            </w:r>
          </w:p>
        </w:tc>
      </w:tr>
      <w:tr w:rsidR="004E5641" w:rsidRPr="00C01BA3" w14:paraId="49062551" w14:textId="77777777" w:rsidTr="0050448F">
        <w:trPr>
          <w:trHeight w:val="512"/>
        </w:trPr>
        <w:tc>
          <w:tcPr>
            <w:tcW w:w="3078" w:type="dxa"/>
            <w:vAlign w:val="center"/>
          </w:tcPr>
          <w:p w14:paraId="75811BD2" w14:textId="77777777" w:rsidR="004E5641" w:rsidRPr="00C01BA3" w:rsidRDefault="004E5641" w:rsidP="0050448F">
            <w:pPr>
              <w:jc w:val="both"/>
              <w:rPr>
                <w:rFonts w:ascii="Arial" w:hAnsi="Arial"/>
              </w:rPr>
            </w:pPr>
            <w:r w:rsidRPr="00C01BA3">
              <w:rPr>
                <w:rFonts w:ascii="Arial" w:hAnsi="Arial"/>
              </w:rPr>
              <w:t>Sediment toxicity</w:t>
            </w:r>
          </w:p>
        </w:tc>
        <w:tc>
          <w:tcPr>
            <w:tcW w:w="5492" w:type="dxa"/>
            <w:vAlign w:val="center"/>
          </w:tcPr>
          <w:p w14:paraId="75153103" w14:textId="77777777" w:rsidR="004E5641" w:rsidRPr="00C01BA3" w:rsidRDefault="004E5641" w:rsidP="0050448F">
            <w:pPr>
              <w:jc w:val="both"/>
              <w:rPr>
                <w:rFonts w:ascii="Arial" w:hAnsi="Arial"/>
              </w:rPr>
            </w:pPr>
            <w:r w:rsidRPr="00C01BA3">
              <w:rPr>
                <w:rFonts w:ascii="Arial" w:hAnsi="Arial"/>
              </w:rPr>
              <w:t>Sediment toxicity numeric target</w:t>
            </w:r>
          </w:p>
        </w:tc>
      </w:tr>
      <w:tr w:rsidR="004E5641" w:rsidRPr="00C01BA3" w14:paraId="724DB5F5" w14:textId="77777777" w:rsidTr="0050448F">
        <w:trPr>
          <w:trHeight w:val="422"/>
        </w:trPr>
        <w:tc>
          <w:tcPr>
            <w:tcW w:w="3078" w:type="dxa"/>
            <w:vAlign w:val="center"/>
          </w:tcPr>
          <w:p w14:paraId="0BD27D8E" w14:textId="77777777" w:rsidR="004E5641" w:rsidRPr="00C01BA3" w:rsidRDefault="004E5641" w:rsidP="0050448F">
            <w:pPr>
              <w:jc w:val="both"/>
              <w:rPr>
                <w:rFonts w:ascii="Arial" w:hAnsi="Arial"/>
              </w:rPr>
            </w:pPr>
            <w:r w:rsidRPr="00C01BA3">
              <w:rPr>
                <w:rFonts w:ascii="Arial" w:hAnsi="Arial"/>
              </w:rPr>
              <w:t>Pyrethroids in sediment</w:t>
            </w:r>
          </w:p>
        </w:tc>
        <w:tc>
          <w:tcPr>
            <w:tcW w:w="5492" w:type="dxa"/>
            <w:vAlign w:val="center"/>
          </w:tcPr>
          <w:p w14:paraId="25275DFF" w14:textId="77777777" w:rsidR="004E5641" w:rsidRPr="00C01BA3" w:rsidRDefault="004E5641" w:rsidP="0050448F">
            <w:pPr>
              <w:jc w:val="both"/>
              <w:rPr>
                <w:rFonts w:ascii="Arial" w:hAnsi="Arial"/>
              </w:rPr>
            </w:pPr>
            <w:r w:rsidRPr="00C01BA3">
              <w:rPr>
                <w:rFonts w:ascii="Arial" w:hAnsi="Arial"/>
              </w:rPr>
              <w:t>Pyrethroid sediment concentration toxicity unit numeric target</w:t>
            </w:r>
          </w:p>
        </w:tc>
      </w:tr>
    </w:tbl>
    <w:p w14:paraId="2A4A6C4B" w14:textId="401F1F2E" w:rsidR="004E5641" w:rsidRDefault="004E5641" w:rsidP="004E5641">
      <w:pPr>
        <w:pStyle w:val="Heading6Numberless"/>
      </w:pPr>
      <w:r>
        <w:t xml:space="preserve">Revised </w:t>
      </w:r>
      <w:r w:rsidR="00075B6A">
        <w:t>t</w:t>
      </w:r>
      <w:r>
        <w:t>able</w:t>
      </w:r>
    </w:p>
    <w:p w14:paraId="04294F7E" w14:textId="77777777"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Table 4.9.19-4. TMDLs</w:t>
      </w:r>
    </w:p>
    <w:tbl>
      <w:tblPr>
        <w:tblStyle w:val="Custom70"/>
        <w:tblW w:w="0" w:type="auto"/>
        <w:tblLook w:val="0020" w:firstRow="1" w:lastRow="0" w:firstColumn="0" w:lastColumn="0" w:noHBand="0" w:noVBand="0"/>
      </w:tblPr>
      <w:tblGrid>
        <w:gridCol w:w="2708"/>
        <w:gridCol w:w="6652"/>
      </w:tblGrid>
      <w:tr w:rsidR="004E5641" w:rsidRPr="00C01BA3" w14:paraId="18B8014D"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FDB4ADF" w14:textId="77777777" w:rsidR="004E5641" w:rsidRPr="00C01BA3" w:rsidRDefault="004E5641" w:rsidP="0050448F">
            <w:pPr>
              <w:rPr>
                <w:rFonts w:eastAsia="Arial"/>
              </w:rPr>
            </w:pPr>
            <w:r w:rsidRPr="00C01BA3">
              <w:rPr>
                <w:rFonts w:eastAsia="Arial"/>
              </w:rPr>
              <w:t>TMDL</w:t>
            </w:r>
          </w:p>
        </w:tc>
        <w:tc>
          <w:tcPr>
            <w:tcW w:w="0" w:type="auto"/>
          </w:tcPr>
          <w:p w14:paraId="5AD42C65" w14:textId="77777777" w:rsidR="004E5641" w:rsidRPr="00C01BA3" w:rsidRDefault="004E5641" w:rsidP="0050448F">
            <w:pPr>
              <w:rPr>
                <w:rFonts w:eastAsia="Arial"/>
              </w:rPr>
            </w:pPr>
            <w:r w:rsidRPr="00C01BA3">
              <w:rPr>
                <w:rFonts w:eastAsia="Arial"/>
              </w:rPr>
              <w:t>Criteria</w:t>
            </w:r>
          </w:p>
        </w:tc>
      </w:tr>
      <w:tr w:rsidR="004E5641" w:rsidRPr="00C01BA3" w14:paraId="45E7FDFB" w14:textId="77777777" w:rsidTr="0050448F">
        <w:tblPrEx>
          <w:jc w:val="center"/>
        </w:tblPrEx>
        <w:tc>
          <w:tcPr>
            <w:tcW w:w="0" w:type="auto"/>
          </w:tcPr>
          <w:p w14:paraId="66169BF2" w14:textId="77777777" w:rsidR="004E5641" w:rsidRPr="00C01BA3" w:rsidRDefault="004E5641" w:rsidP="0050448F">
            <w:pPr>
              <w:rPr>
                <w:rFonts w:ascii="Arial" w:eastAsia="Arial" w:hAnsi="Arial"/>
              </w:rPr>
            </w:pPr>
            <w:r w:rsidRPr="00C01BA3">
              <w:rPr>
                <w:rFonts w:ascii="Arial" w:eastAsia="Arial" w:hAnsi="Arial"/>
              </w:rPr>
              <w:t>Sediment toxicity</w:t>
            </w:r>
          </w:p>
        </w:tc>
        <w:tc>
          <w:tcPr>
            <w:tcW w:w="0" w:type="auto"/>
          </w:tcPr>
          <w:p w14:paraId="0C697CDE" w14:textId="77777777" w:rsidR="004E5641" w:rsidRPr="00C01BA3" w:rsidRDefault="004E5641" w:rsidP="0050448F">
            <w:pPr>
              <w:rPr>
                <w:rFonts w:ascii="Arial" w:eastAsia="Arial" w:hAnsi="Arial"/>
              </w:rPr>
            </w:pPr>
            <w:r w:rsidRPr="00C01BA3">
              <w:rPr>
                <w:rFonts w:ascii="Arial" w:eastAsia="Arial" w:hAnsi="Arial"/>
              </w:rPr>
              <w:t>Sediment toxicity numeric target</w:t>
            </w:r>
          </w:p>
        </w:tc>
      </w:tr>
      <w:tr w:rsidR="004E5641" w:rsidRPr="00C01BA3" w14:paraId="4EDC9FAC" w14:textId="77777777" w:rsidTr="0050448F">
        <w:tblPrEx>
          <w:jc w:val="center"/>
        </w:tblPrEx>
        <w:tc>
          <w:tcPr>
            <w:tcW w:w="0" w:type="auto"/>
          </w:tcPr>
          <w:p w14:paraId="70075BE6" w14:textId="77777777" w:rsidR="004E5641" w:rsidRPr="00C01BA3" w:rsidRDefault="004E5641" w:rsidP="0050448F">
            <w:pPr>
              <w:rPr>
                <w:rFonts w:ascii="Arial" w:eastAsia="Arial" w:hAnsi="Arial"/>
              </w:rPr>
            </w:pPr>
            <w:r w:rsidRPr="00C01BA3">
              <w:rPr>
                <w:rFonts w:ascii="Arial" w:eastAsia="Arial" w:hAnsi="Arial"/>
              </w:rPr>
              <w:t>Pyrethroids in sediment</w:t>
            </w:r>
          </w:p>
        </w:tc>
        <w:tc>
          <w:tcPr>
            <w:tcW w:w="0" w:type="auto"/>
          </w:tcPr>
          <w:p w14:paraId="655D7EF6" w14:textId="77777777" w:rsidR="004E5641" w:rsidRPr="00C01BA3" w:rsidRDefault="004E5641" w:rsidP="0050448F">
            <w:pPr>
              <w:rPr>
                <w:rFonts w:ascii="Arial" w:eastAsia="Arial" w:hAnsi="Arial"/>
              </w:rPr>
            </w:pPr>
            <w:r w:rsidRPr="00C01BA3">
              <w:rPr>
                <w:rFonts w:ascii="Arial" w:eastAsia="Arial" w:hAnsi="Arial"/>
              </w:rPr>
              <w:t>Pyrethroid sediment concentration toxicity unit numeric target</w:t>
            </w:r>
          </w:p>
        </w:tc>
      </w:tr>
    </w:tbl>
    <w:p w14:paraId="00E67071" w14:textId="64498477" w:rsidR="004E5641" w:rsidRDefault="00FB662B" w:rsidP="004E5641">
      <w:pPr>
        <w:pStyle w:val="Heading5Numberless"/>
      </w:pPr>
      <w:r>
        <w:lastRenderedPageBreak/>
        <w:t>Table</w:t>
      </w:r>
      <w:r w:rsidR="004E5641">
        <w:t xml:space="preserve"> 4.9.19-5</w:t>
      </w:r>
    </w:p>
    <w:p w14:paraId="23744232" w14:textId="4F959545" w:rsidR="004E5641" w:rsidRDefault="004E5641" w:rsidP="004E5641">
      <w:pPr>
        <w:pStyle w:val="Heading6Numberless"/>
      </w:pPr>
      <w:r>
        <w:t xml:space="preserve">Original </w:t>
      </w:r>
      <w:r w:rsidR="00075B6A">
        <w:t>t</w:t>
      </w:r>
      <w:r>
        <w:t>able</w:t>
      </w:r>
    </w:p>
    <w:p w14:paraId="0A514B4A" w14:textId="09F91CE5" w:rsidR="006041D7" w:rsidRDefault="006041D7" w:rsidP="006041D7">
      <w:r>
        <w:rPr>
          <w:noProof/>
        </w:rPr>
        <w:drawing>
          <wp:inline distT="0" distB="0" distL="0" distR="0" wp14:anchorId="34D63E3B" wp14:editId="4AC636CF">
            <wp:extent cx="5943600" cy="3003550"/>
            <wp:effectExtent l="0" t="0" r="0" b="6350"/>
            <wp:docPr id="1792465016" name="Picture 1" descr="Original Table 4.9.19-5 Waste Load and Load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65016" name="Picture 1" descr="Original Table 4.9.19-5 Waste Load and Load Allocations"/>
                    <pic:cNvPicPr/>
                  </pic:nvPicPr>
                  <pic:blipFill>
                    <a:blip r:embed="rId115"/>
                    <a:stretch>
                      <a:fillRect/>
                    </a:stretch>
                  </pic:blipFill>
                  <pic:spPr>
                    <a:xfrm>
                      <a:off x="0" y="0"/>
                      <a:ext cx="5943600" cy="3003550"/>
                    </a:xfrm>
                    <a:prstGeom prst="rect">
                      <a:avLst/>
                    </a:prstGeom>
                  </pic:spPr>
                </pic:pic>
              </a:graphicData>
            </a:graphic>
          </wp:inline>
        </w:drawing>
      </w:r>
    </w:p>
    <w:p w14:paraId="09A87835" w14:textId="7A5FE0C0" w:rsidR="004E5641" w:rsidRDefault="004E5641" w:rsidP="004E5641">
      <w:pPr>
        <w:pStyle w:val="Heading6Numberless"/>
      </w:pPr>
      <w:r>
        <w:t xml:space="preserve">Revised </w:t>
      </w:r>
      <w:r w:rsidR="00075B6A">
        <w:t>t</w:t>
      </w:r>
      <w:r>
        <w:t>able</w:t>
      </w:r>
    </w:p>
    <w:p w14:paraId="1F183863" w14:textId="37DF3E81"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5. </w:t>
      </w:r>
      <w:ins w:id="2733" w:author="Pratt, Jamie@Waterboards" w:date="2023-09-18T16:45:00Z">
        <w:r w:rsidR="006041D7">
          <w:rPr>
            <w:rFonts w:ascii="Arial" w:eastAsia="Arial" w:hAnsi="Arial" w:cs="Times New Roman"/>
            <w:b/>
            <w:bCs/>
            <w:iCs/>
          </w:rPr>
          <w:t>Waste Load</w:t>
        </w:r>
      </w:ins>
      <w:r w:rsidRPr="00C01BA3">
        <w:rPr>
          <w:rFonts w:ascii="Arial" w:eastAsia="Arial" w:hAnsi="Arial" w:cs="Times New Roman"/>
          <w:b/>
          <w:bCs/>
          <w:iCs/>
        </w:rPr>
        <w:t xml:space="preserve"> </w:t>
      </w:r>
      <w:r w:rsidR="006041D7" w:rsidRPr="006041D7">
        <w:rPr>
          <w:rFonts w:ascii="Arial" w:eastAsia="Arial" w:hAnsi="Arial" w:cs="Times New Roman"/>
          <w:b/>
          <w:bCs/>
          <w:iCs/>
        </w:rPr>
        <w:t>and load allocations</w:t>
      </w:r>
    </w:p>
    <w:tbl>
      <w:tblPr>
        <w:tblStyle w:val="Custom71"/>
        <w:tblW w:w="0" w:type="auto"/>
        <w:tblLook w:val="0020" w:firstRow="1" w:lastRow="0" w:firstColumn="0" w:lastColumn="0" w:noHBand="0" w:noVBand="0"/>
      </w:tblPr>
      <w:tblGrid>
        <w:gridCol w:w="5526"/>
        <w:gridCol w:w="2457"/>
        <w:gridCol w:w="1377"/>
      </w:tblGrid>
      <w:tr w:rsidR="004E5641" w:rsidRPr="00C01BA3" w14:paraId="3FFF34D6"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F37EB1A" w14:textId="77777777" w:rsidR="004E5641" w:rsidRPr="00C01BA3" w:rsidRDefault="004E5641" w:rsidP="0050448F">
            <w:pPr>
              <w:rPr>
                <w:rFonts w:eastAsia="Arial"/>
              </w:rPr>
            </w:pPr>
            <w:r w:rsidRPr="00C01BA3">
              <w:rPr>
                <w:rFonts w:eastAsia="Arial"/>
              </w:rPr>
              <w:t>Responsible Party</w:t>
            </w:r>
          </w:p>
        </w:tc>
        <w:tc>
          <w:tcPr>
            <w:tcW w:w="0" w:type="auto"/>
          </w:tcPr>
          <w:p w14:paraId="1F434D0B" w14:textId="77777777" w:rsidR="004E5641" w:rsidRPr="00C01BA3" w:rsidRDefault="004E5641" w:rsidP="0050448F">
            <w:pPr>
              <w:rPr>
                <w:rFonts w:eastAsia="Arial"/>
              </w:rPr>
            </w:pPr>
            <w:r w:rsidRPr="00C01BA3">
              <w:rPr>
                <w:rFonts w:eastAsia="Arial"/>
              </w:rPr>
              <w:t>Source</w:t>
            </w:r>
          </w:p>
        </w:tc>
        <w:tc>
          <w:tcPr>
            <w:tcW w:w="0" w:type="auto"/>
          </w:tcPr>
          <w:p w14:paraId="73EF5790" w14:textId="77777777" w:rsidR="004E5641" w:rsidRPr="00C01BA3" w:rsidRDefault="004E5641" w:rsidP="0050448F">
            <w:pPr>
              <w:rPr>
                <w:rFonts w:eastAsia="Arial"/>
              </w:rPr>
            </w:pPr>
            <w:r w:rsidRPr="00C01BA3">
              <w:rPr>
                <w:rFonts w:eastAsia="Arial"/>
              </w:rPr>
              <w:t>Allocation</w:t>
            </w:r>
          </w:p>
        </w:tc>
      </w:tr>
      <w:tr w:rsidR="004E5641" w:rsidRPr="00C01BA3" w14:paraId="184E6D7F" w14:textId="77777777" w:rsidTr="0050448F">
        <w:tblPrEx>
          <w:jc w:val="center"/>
        </w:tblPrEx>
        <w:tc>
          <w:tcPr>
            <w:tcW w:w="0" w:type="auto"/>
            <w:gridSpan w:val="3"/>
            <w:tcBorders>
              <w:top w:val="single" w:sz="4" w:space="0" w:color="auto"/>
              <w:bottom w:val="single" w:sz="4" w:space="0" w:color="auto"/>
            </w:tcBorders>
          </w:tcPr>
          <w:p w14:paraId="3C9AC398" w14:textId="0A265E2C" w:rsidR="004E5641" w:rsidRPr="00F9708C" w:rsidRDefault="006041D7" w:rsidP="0050448F">
            <w:pPr>
              <w:jc w:val="center"/>
              <w:rPr>
                <w:rFonts w:ascii="Arial" w:eastAsia="Arial" w:hAnsi="Arial"/>
                <w:b/>
                <w:bCs/>
                <w:u w:val="single"/>
              </w:rPr>
            </w:pPr>
            <w:ins w:id="2734" w:author="Pratt, Jamie@Waterboards" w:date="2023-09-18T16:45:00Z">
              <w:r w:rsidRPr="00E56ED1">
                <w:rPr>
                  <w:rFonts w:ascii="Arial" w:eastAsia="Arial" w:hAnsi="Arial"/>
                  <w:b/>
                  <w:bCs/>
                  <w:u w:val="single" w:color="FF0000"/>
                </w:rPr>
                <w:t>Waste Load Allocations</w:t>
              </w:r>
            </w:ins>
          </w:p>
        </w:tc>
      </w:tr>
      <w:tr w:rsidR="004E5641" w:rsidRPr="00C01BA3" w14:paraId="557BBCFD" w14:textId="77777777" w:rsidTr="0050448F">
        <w:tblPrEx>
          <w:jc w:val="center"/>
        </w:tblPrEx>
        <w:tc>
          <w:tcPr>
            <w:tcW w:w="0" w:type="auto"/>
            <w:tcBorders>
              <w:top w:val="single" w:sz="4" w:space="0" w:color="auto"/>
            </w:tcBorders>
          </w:tcPr>
          <w:p w14:paraId="13CB5B5C" w14:textId="559037B0" w:rsidR="004E5641" w:rsidRPr="00C01BA3" w:rsidRDefault="004E5641" w:rsidP="0050448F">
            <w:pPr>
              <w:rPr>
                <w:rFonts w:ascii="Arial" w:eastAsia="Arial" w:hAnsi="Arial"/>
              </w:rPr>
            </w:pPr>
            <w:r w:rsidRPr="00C01BA3">
              <w:rPr>
                <w:rFonts w:ascii="Arial" w:eastAsia="Arial" w:hAnsi="Arial"/>
              </w:rPr>
              <w:t xml:space="preserve">City of Salinas—NPDES </w:t>
            </w:r>
            <w:ins w:id="2735" w:author="Pratt, Jamie@Waterboards" w:date="2023-10-25T15:39:00Z">
              <w:r w:rsidR="00E03456">
                <w:rPr>
                  <w:rFonts w:ascii="Arial" w:eastAsia="Arial" w:hAnsi="Arial"/>
                </w:rPr>
                <w:t>Number</w:t>
              </w:r>
            </w:ins>
            <w:r w:rsidRPr="00C01BA3">
              <w:rPr>
                <w:rFonts w:ascii="Arial" w:eastAsia="Arial" w:hAnsi="Arial"/>
              </w:rPr>
              <w:t xml:space="preserve"> CA00049981</w:t>
            </w:r>
          </w:p>
        </w:tc>
        <w:tc>
          <w:tcPr>
            <w:tcW w:w="0" w:type="auto"/>
            <w:tcBorders>
              <w:top w:val="single" w:sz="4" w:space="0" w:color="auto"/>
            </w:tcBorders>
          </w:tcPr>
          <w:p w14:paraId="7B7C9110" w14:textId="77777777" w:rsidR="004E5641" w:rsidRPr="00C01BA3" w:rsidRDefault="004E5641" w:rsidP="0050448F">
            <w:pPr>
              <w:rPr>
                <w:rFonts w:ascii="Arial" w:eastAsia="Arial" w:hAnsi="Arial"/>
              </w:rPr>
            </w:pPr>
            <w:r w:rsidRPr="00C01BA3">
              <w:rPr>
                <w:rFonts w:ascii="Arial" w:eastAsia="Arial" w:hAnsi="Arial"/>
              </w:rPr>
              <w:t>Municipal Stormwater</w:t>
            </w:r>
          </w:p>
        </w:tc>
        <w:tc>
          <w:tcPr>
            <w:tcW w:w="0" w:type="auto"/>
            <w:tcBorders>
              <w:top w:val="single" w:sz="4" w:space="0" w:color="auto"/>
            </w:tcBorders>
          </w:tcPr>
          <w:p w14:paraId="74D61F4D" w14:textId="4B32F967" w:rsidR="004E5641" w:rsidRPr="00C01BA3" w:rsidRDefault="004E5641" w:rsidP="0050448F">
            <w:pPr>
              <w:rPr>
                <w:rFonts w:ascii="Arial" w:eastAsia="Arial" w:hAnsi="Arial"/>
              </w:rPr>
            </w:pPr>
            <w:r w:rsidRPr="00C01BA3">
              <w:rPr>
                <w:rFonts w:ascii="Arial" w:eastAsia="Arial" w:hAnsi="Arial"/>
              </w:rPr>
              <w:t xml:space="preserve">1 </w:t>
            </w:r>
            <w:ins w:id="2736" w:author="Pratt, Jamie@Waterboards" w:date="2023-09-18T16:45:00Z">
              <w:r w:rsidR="006041D7">
                <w:rPr>
                  <w:rFonts w:ascii="Arial" w:eastAsia="Arial" w:hAnsi="Arial"/>
                </w:rPr>
                <w:t xml:space="preserve">and </w:t>
              </w:r>
            </w:ins>
            <w:r w:rsidRPr="00C01BA3">
              <w:rPr>
                <w:rFonts w:ascii="Arial" w:eastAsia="Arial" w:hAnsi="Arial"/>
              </w:rPr>
              <w:t>2</w:t>
            </w:r>
          </w:p>
        </w:tc>
      </w:tr>
      <w:tr w:rsidR="004E5641" w:rsidRPr="00C01BA3" w14:paraId="19AA83F0" w14:textId="77777777" w:rsidTr="0050448F">
        <w:tblPrEx>
          <w:jc w:val="center"/>
        </w:tblPrEx>
        <w:tc>
          <w:tcPr>
            <w:tcW w:w="0" w:type="auto"/>
            <w:tcBorders>
              <w:bottom w:val="single" w:sz="4" w:space="0" w:color="auto"/>
            </w:tcBorders>
          </w:tcPr>
          <w:p w14:paraId="070E2508" w14:textId="283CC0DE" w:rsidR="004E5641" w:rsidRPr="00C01BA3" w:rsidRDefault="004E5641" w:rsidP="0050448F">
            <w:pPr>
              <w:rPr>
                <w:rFonts w:ascii="Arial" w:eastAsia="Arial" w:hAnsi="Arial"/>
              </w:rPr>
            </w:pPr>
            <w:r w:rsidRPr="00C01BA3">
              <w:rPr>
                <w:rFonts w:ascii="Arial" w:eastAsia="Arial" w:hAnsi="Arial"/>
              </w:rPr>
              <w:t xml:space="preserve">County of Monterey—NPDES </w:t>
            </w:r>
            <w:ins w:id="2737" w:author="Pratt, Jamie@Waterboards" w:date="2023-10-25T15:39:00Z">
              <w:r w:rsidR="00E03456">
                <w:rPr>
                  <w:rFonts w:ascii="Arial" w:eastAsia="Arial" w:hAnsi="Arial"/>
                </w:rPr>
                <w:t>Number</w:t>
              </w:r>
            </w:ins>
            <w:r w:rsidRPr="00C01BA3">
              <w:rPr>
                <w:rFonts w:ascii="Arial" w:eastAsia="Arial" w:hAnsi="Arial"/>
              </w:rPr>
              <w:t xml:space="preserve"> CAS000004</w:t>
            </w:r>
          </w:p>
        </w:tc>
        <w:tc>
          <w:tcPr>
            <w:tcW w:w="0" w:type="auto"/>
            <w:tcBorders>
              <w:bottom w:val="single" w:sz="4" w:space="0" w:color="auto"/>
            </w:tcBorders>
          </w:tcPr>
          <w:p w14:paraId="44AF65B1" w14:textId="77777777" w:rsidR="004E5641" w:rsidRPr="00C01BA3" w:rsidRDefault="004E5641" w:rsidP="0050448F">
            <w:pPr>
              <w:rPr>
                <w:rFonts w:ascii="Arial" w:eastAsia="Arial" w:hAnsi="Arial"/>
              </w:rPr>
            </w:pPr>
            <w:r w:rsidRPr="00C01BA3">
              <w:rPr>
                <w:rFonts w:ascii="Arial" w:eastAsia="Arial" w:hAnsi="Arial"/>
              </w:rPr>
              <w:t>Municipal Stormwater</w:t>
            </w:r>
          </w:p>
        </w:tc>
        <w:tc>
          <w:tcPr>
            <w:tcW w:w="0" w:type="auto"/>
            <w:tcBorders>
              <w:bottom w:val="single" w:sz="4" w:space="0" w:color="auto"/>
            </w:tcBorders>
          </w:tcPr>
          <w:p w14:paraId="17DD2393" w14:textId="56F6241D" w:rsidR="004E5641" w:rsidRPr="00C01BA3" w:rsidRDefault="004E5641" w:rsidP="0050448F">
            <w:pPr>
              <w:rPr>
                <w:rFonts w:ascii="Arial" w:eastAsia="Arial" w:hAnsi="Arial"/>
              </w:rPr>
            </w:pPr>
            <w:r w:rsidRPr="00C01BA3">
              <w:rPr>
                <w:rFonts w:ascii="Arial" w:eastAsia="Arial" w:hAnsi="Arial"/>
              </w:rPr>
              <w:t xml:space="preserve">1 </w:t>
            </w:r>
            <w:ins w:id="2738" w:author="Pratt, Jamie@Waterboards" w:date="2023-09-18T16:45:00Z">
              <w:r w:rsidR="006041D7">
                <w:rPr>
                  <w:rFonts w:ascii="Arial" w:eastAsia="Arial" w:hAnsi="Arial"/>
                </w:rPr>
                <w:t xml:space="preserve">and </w:t>
              </w:r>
            </w:ins>
            <w:r w:rsidRPr="00C01BA3">
              <w:rPr>
                <w:rFonts w:ascii="Arial" w:eastAsia="Arial" w:hAnsi="Arial"/>
              </w:rPr>
              <w:t>2</w:t>
            </w:r>
          </w:p>
        </w:tc>
      </w:tr>
      <w:tr w:rsidR="004E5641" w:rsidRPr="00C01BA3" w14:paraId="7EE3C32E" w14:textId="77777777" w:rsidTr="0050448F">
        <w:tblPrEx>
          <w:jc w:val="center"/>
        </w:tblPrEx>
        <w:tc>
          <w:tcPr>
            <w:tcW w:w="0" w:type="auto"/>
            <w:gridSpan w:val="3"/>
            <w:tcBorders>
              <w:top w:val="single" w:sz="4" w:space="0" w:color="auto"/>
              <w:bottom w:val="single" w:sz="4" w:space="0" w:color="auto"/>
            </w:tcBorders>
          </w:tcPr>
          <w:p w14:paraId="3D94573E" w14:textId="77777777" w:rsidR="004E5641" w:rsidRPr="00F9708C" w:rsidRDefault="004E5641" w:rsidP="0050448F">
            <w:pPr>
              <w:jc w:val="center"/>
              <w:rPr>
                <w:rFonts w:ascii="Arial" w:eastAsia="Arial" w:hAnsi="Arial"/>
                <w:b/>
                <w:bCs/>
              </w:rPr>
            </w:pPr>
            <w:r w:rsidRPr="00F9708C">
              <w:rPr>
                <w:rFonts w:ascii="Arial" w:eastAsia="Arial" w:hAnsi="Arial"/>
                <w:b/>
                <w:bCs/>
              </w:rPr>
              <w:t>Load Allocations</w:t>
            </w:r>
          </w:p>
        </w:tc>
      </w:tr>
      <w:tr w:rsidR="004E5641" w:rsidRPr="00C01BA3" w14:paraId="6CB35D55" w14:textId="77777777" w:rsidTr="0050448F">
        <w:tblPrEx>
          <w:jc w:val="center"/>
        </w:tblPrEx>
        <w:tc>
          <w:tcPr>
            <w:tcW w:w="0" w:type="auto"/>
            <w:tcBorders>
              <w:top w:val="single" w:sz="4" w:space="0" w:color="auto"/>
            </w:tcBorders>
          </w:tcPr>
          <w:p w14:paraId="02C3BDDE" w14:textId="77777777" w:rsidR="004E5641" w:rsidRPr="00C01BA3" w:rsidRDefault="004E5641" w:rsidP="0050448F">
            <w:pPr>
              <w:rPr>
                <w:rFonts w:ascii="Arial" w:eastAsia="Arial" w:hAnsi="Arial"/>
              </w:rPr>
            </w:pPr>
            <w:r w:rsidRPr="00C01BA3">
              <w:rPr>
                <w:rFonts w:ascii="Arial" w:eastAsia="Arial" w:hAnsi="Arial"/>
              </w:rPr>
              <w:t>Owners/operators of irrigated agricultural lands in the lower Salinas River watershed</w:t>
            </w:r>
          </w:p>
        </w:tc>
        <w:tc>
          <w:tcPr>
            <w:tcW w:w="0" w:type="auto"/>
            <w:tcBorders>
              <w:top w:val="single" w:sz="4" w:space="0" w:color="auto"/>
            </w:tcBorders>
          </w:tcPr>
          <w:p w14:paraId="2A578E65" w14:textId="77777777" w:rsidR="004E5641" w:rsidRPr="00C01BA3" w:rsidRDefault="004E5641" w:rsidP="0050448F">
            <w:pPr>
              <w:rPr>
                <w:rFonts w:ascii="Arial" w:eastAsia="Arial" w:hAnsi="Arial"/>
              </w:rPr>
            </w:pPr>
            <w:r w:rsidRPr="00C01BA3">
              <w:rPr>
                <w:rFonts w:ascii="Arial" w:eastAsia="Arial" w:hAnsi="Arial"/>
              </w:rPr>
              <w:t>Discharges from irrigated lands</w:t>
            </w:r>
          </w:p>
        </w:tc>
        <w:tc>
          <w:tcPr>
            <w:tcW w:w="0" w:type="auto"/>
            <w:tcBorders>
              <w:top w:val="single" w:sz="4" w:space="0" w:color="auto"/>
            </w:tcBorders>
          </w:tcPr>
          <w:p w14:paraId="7BFE7AA1" w14:textId="53E05A32" w:rsidR="004E5641" w:rsidRPr="00C01BA3" w:rsidRDefault="004E5641" w:rsidP="0050448F">
            <w:pPr>
              <w:rPr>
                <w:rFonts w:ascii="Arial" w:eastAsia="Arial" w:hAnsi="Arial"/>
              </w:rPr>
            </w:pPr>
            <w:r w:rsidRPr="00C01BA3">
              <w:rPr>
                <w:rFonts w:ascii="Arial" w:eastAsia="Arial" w:hAnsi="Arial"/>
              </w:rPr>
              <w:t xml:space="preserve">1 </w:t>
            </w:r>
            <w:ins w:id="2739" w:author="Pratt, Jamie@Waterboards" w:date="2023-09-18T16:45:00Z">
              <w:r w:rsidR="006041D7">
                <w:rPr>
                  <w:rFonts w:ascii="Arial" w:eastAsia="Arial" w:hAnsi="Arial"/>
                </w:rPr>
                <w:t xml:space="preserve">and </w:t>
              </w:r>
            </w:ins>
            <w:r w:rsidRPr="00C01BA3">
              <w:rPr>
                <w:rFonts w:ascii="Arial" w:eastAsia="Arial" w:hAnsi="Arial"/>
              </w:rPr>
              <w:t>2</w:t>
            </w:r>
          </w:p>
        </w:tc>
      </w:tr>
    </w:tbl>
    <w:p w14:paraId="381086FB"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rPr>
        <w:t>Allocation 1: Equal to Sediment Toxicity TMDLs</w:t>
      </w:r>
    </w:p>
    <w:p w14:paraId="6D1723D2" w14:textId="77777777" w:rsidR="004E5641" w:rsidRPr="00C01BA3" w:rsidRDefault="004E5641" w:rsidP="004E5641">
      <w:pPr>
        <w:spacing w:before="100" w:after="100" w:line="240" w:lineRule="auto"/>
        <w:rPr>
          <w:rFonts w:ascii="Arial" w:eastAsia="Arial" w:hAnsi="Arial" w:cs="Times New Roman"/>
          <w:sz w:val="20"/>
          <w:szCs w:val="20"/>
        </w:rPr>
      </w:pPr>
      <w:r w:rsidRPr="00C01BA3">
        <w:rPr>
          <w:rFonts w:ascii="Arial" w:eastAsia="Arial" w:hAnsi="Arial" w:cs="Times New Roman"/>
          <w:sz w:val="20"/>
          <w:szCs w:val="20"/>
        </w:rPr>
        <w:t>Allocation 2: Equal to Pyrethroids in Sediment TMDLs</w:t>
      </w:r>
    </w:p>
    <w:p w14:paraId="02716DFB" w14:textId="77777777" w:rsidR="00075B6A" w:rsidRDefault="00075B6A">
      <w:pPr>
        <w:spacing w:before="240"/>
        <w:rPr>
          <w:b/>
          <w:bCs/>
          <w:color w:val="2F5496" w:themeColor="accent1" w:themeShade="BF"/>
          <w:sz w:val="28"/>
        </w:rPr>
      </w:pPr>
      <w:r>
        <w:br w:type="page"/>
      </w:r>
    </w:p>
    <w:p w14:paraId="2BC62AEC" w14:textId="218B921F" w:rsidR="004E5641" w:rsidRDefault="00FB662B" w:rsidP="004E5641">
      <w:pPr>
        <w:pStyle w:val="Heading5Numberless"/>
      </w:pPr>
      <w:r>
        <w:lastRenderedPageBreak/>
        <w:t>Table</w:t>
      </w:r>
      <w:r w:rsidR="004E5641">
        <w:t xml:space="preserve"> 4.9.19-6</w:t>
      </w:r>
    </w:p>
    <w:p w14:paraId="6C696E7B" w14:textId="2B3168BB" w:rsidR="004E5641" w:rsidRDefault="004E5641" w:rsidP="004E5641">
      <w:pPr>
        <w:pStyle w:val="Heading6Numberless"/>
      </w:pPr>
      <w:r>
        <w:t xml:space="preserve">Original </w:t>
      </w:r>
      <w:r w:rsidR="00075B6A">
        <w:t>t</w:t>
      </w:r>
      <w:r>
        <w:t>able</w:t>
      </w:r>
    </w:p>
    <w:p w14:paraId="23C06137" w14:textId="77777777" w:rsidR="004E5641" w:rsidRPr="00C01BA3" w:rsidRDefault="004E5641" w:rsidP="004E5641">
      <w:pPr>
        <w:spacing w:before="0" w:after="60" w:line="240" w:lineRule="auto"/>
        <w:jc w:val="both"/>
        <w:rPr>
          <w:rFonts w:ascii="Arial" w:eastAsia="Times New Roman" w:hAnsi="Arial" w:cs="Times New Roman"/>
          <w:b/>
          <w:sz w:val="20"/>
        </w:rPr>
      </w:pPr>
      <w:r w:rsidRPr="00C01BA3">
        <w:rPr>
          <w:rFonts w:ascii="Arial" w:eastAsia="Times New Roman" w:hAnsi="Arial" w:cs="Times New Roman"/>
          <w:b/>
          <w:sz w:val="20"/>
        </w:rPr>
        <w:t xml:space="preserve">Table 4.9.19-6.  </w:t>
      </w:r>
      <w:r w:rsidRPr="006041D7">
        <w:rPr>
          <w:rFonts w:ascii="Arial" w:eastAsia="Times New Roman" w:hAnsi="Arial" w:cs="Times New Roman"/>
          <w:b/>
          <w:sz w:val="20"/>
        </w:rPr>
        <w:t>TMDL time schedule</w:t>
      </w:r>
      <w:del w:id="2740" w:author="Pratt, Jamie@Waterboards" w:date="2023-09-18T16:46:00Z">
        <w:r w:rsidRPr="006041D7" w:rsidDel="006041D7">
          <w:rPr>
            <w:rFonts w:ascii="Arial" w:eastAsia="Times New Roman" w:hAnsi="Arial" w:cs="Times New Roman"/>
            <w:b/>
            <w:sz w:val="20"/>
          </w:rPr>
          <w:delText>.</w:delText>
        </w:r>
      </w:del>
    </w:p>
    <w:tbl>
      <w:tblPr>
        <w:tblStyle w:val="TableGrid9"/>
        <w:tblW w:w="0" w:type="auto"/>
        <w:tblInd w:w="108" w:type="dxa"/>
        <w:tblLook w:val="04A0" w:firstRow="1" w:lastRow="0" w:firstColumn="1" w:lastColumn="0" w:noHBand="0" w:noVBand="1"/>
      </w:tblPr>
      <w:tblGrid>
        <w:gridCol w:w="2843"/>
        <w:gridCol w:w="6399"/>
      </w:tblGrid>
      <w:tr w:rsidR="004E5641" w:rsidRPr="00C01BA3" w14:paraId="5DCB05E1" w14:textId="77777777" w:rsidTr="0050448F">
        <w:trPr>
          <w:trHeight w:val="332"/>
        </w:trPr>
        <w:tc>
          <w:tcPr>
            <w:tcW w:w="2844" w:type="dxa"/>
            <w:shd w:val="clear" w:color="auto" w:fill="BFBFBF"/>
            <w:vAlign w:val="center"/>
          </w:tcPr>
          <w:p w14:paraId="265E50A0" w14:textId="77777777" w:rsidR="004E5641" w:rsidRPr="00C01BA3" w:rsidRDefault="004E5641" w:rsidP="0050448F">
            <w:pPr>
              <w:jc w:val="center"/>
              <w:rPr>
                <w:rFonts w:ascii="Arial" w:hAnsi="Arial"/>
                <w:b/>
              </w:rPr>
            </w:pPr>
            <w:r w:rsidRPr="00C01BA3">
              <w:rPr>
                <w:rFonts w:ascii="Arial" w:hAnsi="Arial"/>
                <w:b/>
              </w:rPr>
              <w:t>Year After Approval</w:t>
            </w:r>
          </w:p>
        </w:tc>
        <w:tc>
          <w:tcPr>
            <w:tcW w:w="6403" w:type="dxa"/>
            <w:shd w:val="clear" w:color="auto" w:fill="BFBFBF"/>
            <w:vAlign w:val="center"/>
          </w:tcPr>
          <w:p w14:paraId="0B47D535" w14:textId="77777777" w:rsidR="004E5641" w:rsidRPr="00C01BA3" w:rsidRDefault="004E5641" w:rsidP="0050448F">
            <w:pPr>
              <w:jc w:val="center"/>
              <w:rPr>
                <w:rFonts w:ascii="Arial" w:hAnsi="Arial"/>
                <w:b/>
              </w:rPr>
            </w:pPr>
            <w:r w:rsidRPr="00C01BA3">
              <w:rPr>
                <w:rFonts w:ascii="Arial" w:hAnsi="Arial"/>
                <w:b/>
              </w:rPr>
              <w:t>Milestone</w:t>
            </w:r>
          </w:p>
        </w:tc>
      </w:tr>
      <w:tr w:rsidR="004E5641" w:rsidRPr="00C01BA3" w14:paraId="4B5810A8" w14:textId="77777777" w:rsidTr="0050448F">
        <w:trPr>
          <w:trHeight w:val="460"/>
        </w:trPr>
        <w:tc>
          <w:tcPr>
            <w:tcW w:w="2844" w:type="dxa"/>
            <w:vAlign w:val="center"/>
          </w:tcPr>
          <w:p w14:paraId="50AD6859" w14:textId="77777777" w:rsidR="004E5641" w:rsidRPr="00C01BA3" w:rsidRDefault="004E5641" w:rsidP="0050448F">
            <w:pPr>
              <w:jc w:val="both"/>
              <w:rPr>
                <w:rFonts w:ascii="Arial" w:hAnsi="Arial"/>
              </w:rPr>
            </w:pPr>
            <w:r w:rsidRPr="00C01BA3">
              <w:rPr>
                <w:rFonts w:ascii="Arial" w:hAnsi="Arial"/>
              </w:rPr>
              <w:t>Current</w:t>
            </w:r>
          </w:p>
        </w:tc>
        <w:tc>
          <w:tcPr>
            <w:tcW w:w="6403" w:type="dxa"/>
            <w:vAlign w:val="center"/>
          </w:tcPr>
          <w:p w14:paraId="2788EF7B" w14:textId="03EDB44E" w:rsidR="004E5641" w:rsidRPr="00C01BA3" w:rsidDel="002D7991" w:rsidRDefault="004E5641" w:rsidP="0050448F">
            <w:pPr>
              <w:jc w:val="both"/>
              <w:rPr>
                <w:rFonts w:ascii="Arial" w:hAnsi="Arial"/>
              </w:rPr>
            </w:pPr>
            <w:r w:rsidRPr="00C01BA3">
              <w:rPr>
                <w:rFonts w:ascii="Arial" w:hAnsi="Arial"/>
              </w:rPr>
              <w:t>Existing DPR urban pyrethroid regulations that were adopted in 2012</w:t>
            </w:r>
            <w:del w:id="2741" w:author="Pratt, Jamie@Waterboards" w:date="2023-09-19T12:51:00Z">
              <w:r w:rsidRPr="00BF6F67" w:rsidDel="00BF6F67">
                <w:rPr>
                  <w:rFonts w:ascii="Arial" w:hAnsi="Arial"/>
                </w:rPr>
                <w:delText>.</w:delText>
              </w:r>
            </w:del>
          </w:p>
        </w:tc>
      </w:tr>
      <w:tr w:rsidR="004E5641" w:rsidRPr="00C01BA3" w14:paraId="3D9F07D1" w14:textId="77777777" w:rsidTr="0050448F">
        <w:trPr>
          <w:trHeight w:val="460"/>
        </w:trPr>
        <w:tc>
          <w:tcPr>
            <w:tcW w:w="2844" w:type="dxa"/>
            <w:vAlign w:val="center"/>
          </w:tcPr>
          <w:p w14:paraId="0C83E81B" w14:textId="77777777" w:rsidR="004E5641" w:rsidRPr="00C01BA3" w:rsidRDefault="004E5641" w:rsidP="0050448F">
            <w:pPr>
              <w:jc w:val="both"/>
              <w:rPr>
                <w:rFonts w:ascii="Arial" w:hAnsi="Arial"/>
              </w:rPr>
            </w:pPr>
            <w:r w:rsidRPr="00C01BA3">
              <w:rPr>
                <w:rFonts w:ascii="Arial" w:hAnsi="Arial"/>
              </w:rPr>
              <w:t>3 Years</w:t>
            </w:r>
          </w:p>
        </w:tc>
        <w:tc>
          <w:tcPr>
            <w:tcW w:w="6403" w:type="dxa"/>
            <w:vAlign w:val="center"/>
          </w:tcPr>
          <w:p w14:paraId="3B6C1CF0" w14:textId="77777777" w:rsidR="004E5641" w:rsidRPr="00C01BA3" w:rsidDel="002D7991" w:rsidRDefault="004E5641" w:rsidP="0050448F">
            <w:pPr>
              <w:jc w:val="both"/>
              <w:rPr>
                <w:rFonts w:ascii="Arial" w:hAnsi="Arial"/>
              </w:rPr>
            </w:pPr>
            <w:r w:rsidRPr="00C01BA3">
              <w:rPr>
                <w:rFonts w:ascii="Arial" w:hAnsi="Arial"/>
              </w:rPr>
              <w:t>Agricultural program developed to address sediment toxicity and pyrethroids in sediment</w:t>
            </w:r>
          </w:p>
        </w:tc>
      </w:tr>
      <w:tr w:rsidR="004E5641" w:rsidRPr="00C01BA3" w14:paraId="7BA7C1EF" w14:textId="77777777" w:rsidTr="0050448F">
        <w:trPr>
          <w:trHeight w:val="460"/>
        </w:trPr>
        <w:tc>
          <w:tcPr>
            <w:tcW w:w="2844" w:type="dxa"/>
            <w:vAlign w:val="center"/>
          </w:tcPr>
          <w:p w14:paraId="18FBB498" w14:textId="77777777" w:rsidR="004E5641" w:rsidRPr="00C01BA3" w:rsidRDefault="004E5641" w:rsidP="0050448F">
            <w:pPr>
              <w:jc w:val="both"/>
              <w:rPr>
                <w:rFonts w:ascii="Arial" w:hAnsi="Arial"/>
              </w:rPr>
            </w:pPr>
            <w:r w:rsidRPr="00C01BA3">
              <w:rPr>
                <w:rFonts w:ascii="Arial" w:hAnsi="Arial"/>
              </w:rPr>
              <w:t>5 Years</w:t>
            </w:r>
          </w:p>
        </w:tc>
        <w:tc>
          <w:tcPr>
            <w:tcW w:w="6403" w:type="dxa"/>
            <w:vAlign w:val="center"/>
          </w:tcPr>
          <w:p w14:paraId="0B4BF2A1" w14:textId="77777777" w:rsidR="004E5641" w:rsidRPr="00C01BA3" w:rsidRDefault="004E5641" w:rsidP="0050448F">
            <w:pPr>
              <w:jc w:val="both"/>
              <w:rPr>
                <w:rFonts w:ascii="Arial" w:hAnsi="Arial"/>
              </w:rPr>
            </w:pPr>
            <w:r w:rsidRPr="00C01BA3">
              <w:rPr>
                <w:rFonts w:ascii="Arial" w:hAnsi="Arial"/>
              </w:rPr>
              <w:t>Municipal allocations achieved to meet TMDLs</w:t>
            </w:r>
          </w:p>
        </w:tc>
      </w:tr>
      <w:tr w:rsidR="004E5641" w:rsidRPr="00C01BA3" w14:paraId="2241641E" w14:textId="77777777" w:rsidTr="0050448F">
        <w:trPr>
          <w:trHeight w:val="460"/>
        </w:trPr>
        <w:tc>
          <w:tcPr>
            <w:tcW w:w="2844" w:type="dxa"/>
            <w:vAlign w:val="center"/>
          </w:tcPr>
          <w:p w14:paraId="6DC7D78C" w14:textId="77777777" w:rsidR="004E5641" w:rsidRPr="00C01BA3" w:rsidRDefault="004E5641" w:rsidP="0050448F">
            <w:pPr>
              <w:jc w:val="both"/>
              <w:rPr>
                <w:rFonts w:ascii="Arial" w:hAnsi="Arial"/>
              </w:rPr>
            </w:pPr>
            <w:r w:rsidRPr="00C01BA3">
              <w:rPr>
                <w:rFonts w:ascii="Arial" w:hAnsi="Arial"/>
              </w:rPr>
              <w:t>10 years</w:t>
            </w:r>
          </w:p>
        </w:tc>
        <w:tc>
          <w:tcPr>
            <w:tcW w:w="6403" w:type="dxa"/>
            <w:vAlign w:val="center"/>
          </w:tcPr>
          <w:p w14:paraId="26A4FB17" w14:textId="77777777" w:rsidR="004E5641" w:rsidRPr="00C01BA3" w:rsidRDefault="004E5641" w:rsidP="0050448F">
            <w:pPr>
              <w:jc w:val="both"/>
              <w:rPr>
                <w:rFonts w:ascii="Arial" w:hAnsi="Arial"/>
              </w:rPr>
            </w:pPr>
            <w:r w:rsidRPr="00C01BA3">
              <w:rPr>
                <w:rFonts w:ascii="Arial" w:hAnsi="Arial"/>
              </w:rPr>
              <w:t>Agricultural allocations achieved to meet TMDLs</w:t>
            </w:r>
          </w:p>
        </w:tc>
      </w:tr>
      <w:tr w:rsidR="004E5641" w:rsidRPr="00C01BA3" w14:paraId="14193521" w14:textId="77777777" w:rsidTr="0050448F">
        <w:trPr>
          <w:trHeight w:val="460"/>
        </w:trPr>
        <w:tc>
          <w:tcPr>
            <w:tcW w:w="2844" w:type="dxa"/>
            <w:vAlign w:val="center"/>
          </w:tcPr>
          <w:p w14:paraId="41AAA6AB" w14:textId="77777777" w:rsidR="004E5641" w:rsidRPr="00C01BA3" w:rsidRDefault="004E5641" w:rsidP="0050448F">
            <w:pPr>
              <w:jc w:val="both"/>
              <w:rPr>
                <w:rFonts w:ascii="Arial" w:hAnsi="Arial"/>
              </w:rPr>
            </w:pPr>
            <w:r w:rsidRPr="00C01BA3">
              <w:rPr>
                <w:rFonts w:ascii="Arial" w:hAnsi="Arial"/>
              </w:rPr>
              <w:t>15 Years</w:t>
            </w:r>
          </w:p>
        </w:tc>
        <w:tc>
          <w:tcPr>
            <w:tcW w:w="6403" w:type="dxa"/>
            <w:vAlign w:val="center"/>
          </w:tcPr>
          <w:p w14:paraId="4AC8CACF" w14:textId="77777777" w:rsidR="004E5641" w:rsidRPr="00C01BA3" w:rsidRDefault="004E5641" w:rsidP="0050448F">
            <w:pPr>
              <w:jc w:val="both"/>
              <w:rPr>
                <w:rFonts w:ascii="Arial" w:hAnsi="Arial"/>
              </w:rPr>
            </w:pPr>
            <w:r w:rsidRPr="00C01BA3">
              <w:rPr>
                <w:rFonts w:ascii="Arial" w:hAnsi="Arial"/>
              </w:rPr>
              <w:t>Targets achieved in receiving waters as indicators of meeting TMDLs</w:t>
            </w:r>
          </w:p>
        </w:tc>
      </w:tr>
    </w:tbl>
    <w:p w14:paraId="2617E2DF" w14:textId="7005A7DE" w:rsidR="004E5641" w:rsidRDefault="004E5641" w:rsidP="004E5641">
      <w:pPr>
        <w:pStyle w:val="Heading6Numberless"/>
      </w:pPr>
      <w:r>
        <w:t xml:space="preserve">Revised </w:t>
      </w:r>
      <w:r w:rsidR="00075B6A">
        <w:t>t</w:t>
      </w:r>
      <w:r>
        <w:t>able</w:t>
      </w:r>
    </w:p>
    <w:p w14:paraId="7D673B1B" w14:textId="63742A9C" w:rsidR="004E5641" w:rsidRPr="00C01BA3" w:rsidRDefault="004E5641" w:rsidP="004E5641">
      <w:pPr>
        <w:keepNext/>
        <w:spacing w:after="120" w:line="240" w:lineRule="auto"/>
        <w:rPr>
          <w:rFonts w:ascii="Arial" w:eastAsia="Arial" w:hAnsi="Arial" w:cs="Times New Roman"/>
          <w:b/>
          <w:bCs/>
          <w:iCs/>
        </w:rPr>
      </w:pPr>
      <w:r w:rsidRPr="00C01BA3">
        <w:rPr>
          <w:rFonts w:ascii="Arial" w:eastAsia="Arial" w:hAnsi="Arial" w:cs="Times New Roman"/>
          <w:b/>
          <w:bCs/>
          <w:iCs/>
        </w:rPr>
        <w:t xml:space="preserve">Table 4.9.19-6. TMDL </w:t>
      </w:r>
      <w:r w:rsidR="006041D7" w:rsidRPr="006041D7">
        <w:rPr>
          <w:rFonts w:ascii="Arial" w:eastAsia="Arial" w:hAnsi="Arial" w:cs="Times New Roman"/>
          <w:b/>
          <w:bCs/>
          <w:iCs/>
        </w:rPr>
        <w:t>time schedule</w:t>
      </w:r>
    </w:p>
    <w:tbl>
      <w:tblPr>
        <w:tblStyle w:val="Custom72"/>
        <w:tblW w:w="0" w:type="auto"/>
        <w:tblLook w:val="0020" w:firstRow="1" w:lastRow="0" w:firstColumn="0" w:lastColumn="0" w:noHBand="0" w:noVBand="0"/>
      </w:tblPr>
      <w:tblGrid>
        <w:gridCol w:w="2121"/>
        <w:gridCol w:w="7239"/>
      </w:tblGrid>
      <w:tr w:rsidR="004E5641" w:rsidRPr="00C01BA3" w14:paraId="4BCBD51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7C53808D" w14:textId="77777777" w:rsidR="004E5641" w:rsidRPr="00C01BA3" w:rsidRDefault="004E5641" w:rsidP="0050448F">
            <w:pPr>
              <w:rPr>
                <w:rFonts w:eastAsia="Arial"/>
              </w:rPr>
            </w:pPr>
            <w:r w:rsidRPr="00C01BA3">
              <w:rPr>
                <w:rFonts w:eastAsia="Arial"/>
              </w:rPr>
              <w:t>Year After Approval</w:t>
            </w:r>
          </w:p>
        </w:tc>
        <w:tc>
          <w:tcPr>
            <w:tcW w:w="0" w:type="auto"/>
          </w:tcPr>
          <w:p w14:paraId="2A77AA45" w14:textId="77777777" w:rsidR="004E5641" w:rsidRPr="00C01BA3" w:rsidRDefault="004E5641" w:rsidP="0050448F">
            <w:pPr>
              <w:rPr>
                <w:rFonts w:eastAsia="Arial"/>
              </w:rPr>
            </w:pPr>
            <w:r w:rsidRPr="00C01BA3">
              <w:rPr>
                <w:rFonts w:eastAsia="Arial"/>
              </w:rPr>
              <w:t>Milestone</w:t>
            </w:r>
          </w:p>
        </w:tc>
      </w:tr>
      <w:tr w:rsidR="004E5641" w:rsidRPr="00C01BA3" w14:paraId="1B81896F" w14:textId="77777777" w:rsidTr="0050448F">
        <w:tblPrEx>
          <w:jc w:val="center"/>
        </w:tblPrEx>
        <w:tc>
          <w:tcPr>
            <w:tcW w:w="0" w:type="auto"/>
          </w:tcPr>
          <w:p w14:paraId="65BA736C" w14:textId="77777777" w:rsidR="004E5641" w:rsidRPr="00C01BA3" w:rsidRDefault="004E5641" w:rsidP="0050448F">
            <w:pPr>
              <w:rPr>
                <w:rFonts w:ascii="Arial" w:eastAsia="Arial" w:hAnsi="Arial"/>
              </w:rPr>
            </w:pPr>
            <w:r w:rsidRPr="00C01BA3">
              <w:rPr>
                <w:rFonts w:ascii="Arial" w:eastAsia="Arial" w:hAnsi="Arial"/>
              </w:rPr>
              <w:t>Current</w:t>
            </w:r>
          </w:p>
        </w:tc>
        <w:tc>
          <w:tcPr>
            <w:tcW w:w="0" w:type="auto"/>
          </w:tcPr>
          <w:p w14:paraId="3CEAEC8C" w14:textId="77777777" w:rsidR="004E5641" w:rsidRPr="00C01BA3" w:rsidRDefault="004E5641" w:rsidP="0050448F">
            <w:pPr>
              <w:rPr>
                <w:rFonts w:ascii="Arial" w:eastAsia="Arial" w:hAnsi="Arial"/>
              </w:rPr>
            </w:pPr>
            <w:r w:rsidRPr="00C01BA3">
              <w:rPr>
                <w:rFonts w:ascii="Arial" w:eastAsia="Arial" w:hAnsi="Arial"/>
              </w:rPr>
              <w:t>Existing DPR urban pyrethroid regulations that were adopted in 2012</w:t>
            </w:r>
          </w:p>
        </w:tc>
      </w:tr>
      <w:tr w:rsidR="004E5641" w:rsidRPr="00C01BA3" w14:paraId="005F836F" w14:textId="77777777" w:rsidTr="0050448F">
        <w:tblPrEx>
          <w:jc w:val="center"/>
        </w:tblPrEx>
        <w:tc>
          <w:tcPr>
            <w:tcW w:w="0" w:type="auto"/>
          </w:tcPr>
          <w:p w14:paraId="5382213E" w14:textId="77777777" w:rsidR="004E5641" w:rsidRPr="00C01BA3" w:rsidRDefault="004E5641" w:rsidP="0050448F">
            <w:pPr>
              <w:rPr>
                <w:rFonts w:ascii="Arial" w:eastAsia="Arial" w:hAnsi="Arial"/>
              </w:rPr>
            </w:pPr>
            <w:r w:rsidRPr="00C01BA3">
              <w:rPr>
                <w:rFonts w:ascii="Arial" w:eastAsia="Arial" w:hAnsi="Arial"/>
              </w:rPr>
              <w:t>3 Years</w:t>
            </w:r>
          </w:p>
        </w:tc>
        <w:tc>
          <w:tcPr>
            <w:tcW w:w="0" w:type="auto"/>
          </w:tcPr>
          <w:p w14:paraId="42423106" w14:textId="77777777" w:rsidR="004E5641" w:rsidRPr="00C01BA3" w:rsidRDefault="004E5641" w:rsidP="0050448F">
            <w:pPr>
              <w:rPr>
                <w:rFonts w:ascii="Arial" w:eastAsia="Arial" w:hAnsi="Arial"/>
              </w:rPr>
            </w:pPr>
            <w:r w:rsidRPr="00C01BA3">
              <w:rPr>
                <w:rFonts w:ascii="Arial" w:eastAsia="Arial" w:hAnsi="Arial"/>
              </w:rPr>
              <w:t>Agricultural program developed to address sediment toxicity and pyrethroids in sediment</w:t>
            </w:r>
          </w:p>
        </w:tc>
      </w:tr>
      <w:tr w:rsidR="004E5641" w:rsidRPr="00C01BA3" w14:paraId="4F2DD934" w14:textId="77777777" w:rsidTr="0050448F">
        <w:tblPrEx>
          <w:jc w:val="center"/>
        </w:tblPrEx>
        <w:tc>
          <w:tcPr>
            <w:tcW w:w="0" w:type="auto"/>
          </w:tcPr>
          <w:p w14:paraId="6B41DB0A" w14:textId="77777777" w:rsidR="004E5641" w:rsidRPr="00C01BA3" w:rsidRDefault="004E5641" w:rsidP="0050448F">
            <w:pPr>
              <w:rPr>
                <w:rFonts w:ascii="Arial" w:eastAsia="Arial" w:hAnsi="Arial"/>
              </w:rPr>
            </w:pPr>
            <w:r w:rsidRPr="00C01BA3">
              <w:rPr>
                <w:rFonts w:ascii="Arial" w:eastAsia="Arial" w:hAnsi="Arial"/>
              </w:rPr>
              <w:t>5 Years</w:t>
            </w:r>
          </w:p>
        </w:tc>
        <w:tc>
          <w:tcPr>
            <w:tcW w:w="0" w:type="auto"/>
          </w:tcPr>
          <w:p w14:paraId="587D04CC" w14:textId="77777777" w:rsidR="004E5641" w:rsidRPr="00C01BA3" w:rsidRDefault="004E5641" w:rsidP="0050448F">
            <w:pPr>
              <w:rPr>
                <w:rFonts w:ascii="Arial" w:eastAsia="Arial" w:hAnsi="Arial"/>
              </w:rPr>
            </w:pPr>
            <w:r w:rsidRPr="00C01BA3">
              <w:rPr>
                <w:rFonts w:ascii="Arial" w:eastAsia="Arial" w:hAnsi="Arial"/>
              </w:rPr>
              <w:t>Municipal allocations achieved to meet TMDLs</w:t>
            </w:r>
          </w:p>
        </w:tc>
      </w:tr>
      <w:tr w:rsidR="004E5641" w:rsidRPr="00C01BA3" w14:paraId="097D411A" w14:textId="77777777" w:rsidTr="0050448F">
        <w:tblPrEx>
          <w:jc w:val="center"/>
        </w:tblPrEx>
        <w:tc>
          <w:tcPr>
            <w:tcW w:w="0" w:type="auto"/>
          </w:tcPr>
          <w:p w14:paraId="2CF28A97" w14:textId="77777777" w:rsidR="004E5641" w:rsidRPr="00C01BA3" w:rsidRDefault="004E5641" w:rsidP="0050448F">
            <w:pPr>
              <w:rPr>
                <w:rFonts w:ascii="Arial" w:eastAsia="Arial" w:hAnsi="Arial"/>
              </w:rPr>
            </w:pPr>
            <w:r w:rsidRPr="00C01BA3">
              <w:rPr>
                <w:rFonts w:ascii="Arial" w:eastAsia="Arial" w:hAnsi="Arial"/>
              </w:rPr>
              <w:t>10 years</w:t>
            </w:r>
          </w:p>
        </w:tc>
        <w:tc>
          <w:tcPr>
            <w:tcW w:w="0" w:type="auto"/>
          </w:tcPr>
          <w:p w14:paraId="6FBB8F81" w14:textId="77777777" w:rsidR="004E5641" w:rsidRPr="00C01BA3" w:rsidRDefault="004E5641" w:rsidP="0050448F">
            <w:pPr>
              <w:rPr>
                <w:rFonts w:ascii="Arial" w:eastAsia="Arial" w:hAnsi="Arial"/>
              </w:rPr>
            </w:pPr>
            <w:r w:rsidRPr="00C01BA3">
              <w:rPr>
                <w:rFonts w:ascii="Arial" w:eastAsia="Arial" w:hAnsi="Arial"/>
              </w:rPr>
              <w:t>Agricultural allocations achieved to meet TMDLs</w:t>
            </w:r>
          </w:p>
        </w:tc>
      </w:tr>
      <w:tr w:rsidR="004E5641" w:rsidRPr="00C01BA3" w14:paraId="41C39CDB" w14:textId="77777777" w:rsidTr="0050448F">
        <w:tblPrEx>
          <w:jc w:val="center"/>
        </w:tblPrEx>
        <w:tc>
          <w:tcPr>
            <w:tcW w:w="0" w:type="auto"/>
          </w:tcPr>
          <w:p w14:paraId="25373207" w14:textId="77777777" w:rsidR="004E5641" w:rsidRPr="00C01BA3" w:rsidRDefault="004E5641" w:rsidP="0050448F">
            <w:pPr>
              <w:rPr>
                <w:rFonts w:ascii="Arial" w:eastAsia="Arial" w:hAnsi="Arial"/>
              </w:rPr>
            </w:pPr>
            <w:r w:rsidRPr="00C01BA3">
              <w:rPr>
                <w:rFonts w:ascii="Arial" w:eastAsia="Arial" w:hAnsi="Arial"/>
              </w:rPr>
              <w:t>15 Years</w:t>
            </w:r>
          </w:p>
        </w:tc>
        <w:tc>
          <w:tcPr>
            <w:tcW w:w="0" w:type="auto"/>
          </w:tcPr>
          <w:p w14:paraId="5186F721" w14:textId="77777777" w:rsidR="004E5641" w:rsidRPr="00C01BA3" w:rsidRDefault="004E5641" w:rsidP="0050448F">
            <w:pPr>
              <w:rPr>
                <w:rFonts w:ascii="Arial" w:eastAsia="Arial" w:hAnsi="Arial"/>
              </w:rPr>
            </w:pPr>
            <w:r w:rsidRPr="00C01BA3">
              <w:rPr>
                <w:rFonts w:ascii="Arial" w:eastAsia="Arial" w:hAnsi="Arial"/>
              </w:rPr>
              <w:t>Targets achieved in receiving waters as indicators of meeting TMDLs</w:t>
            </w:r>
          </w:p>
        </w:tc>
      </w:tr>
    </w:tbl>
    <w:p w14:paraId="08655EAB" w14:textId="37125F6A" w:rsidR="004E5641" w:rsidRDefault="00FB662B" w:rsidP="004E5641">
      <w:pPr>
        <w:pStyle w:val="Heading5Numberless"/>
      </w:pPr>
      <w:r>
        <w:lastRenderedPageBreak/>
        <w:t>Table</w:t>
      </w:r>
      <w:r w:rsidR="004E5641">
        <w:t xml:space="preserve"> 4.9.20-1</w:t>
      </w:r>
    </w:p>
    <w:p w14:paraId="33ED892F" w14:textId="11709FB9" w:rsidR="004E5641" w:rsidRDefault="004E5641" w:rsidP="004E5641">
      <w:pPr>
        <w:pStyle w:val="Heading6Numberless"/>
      </w:pPr>
      <w:r>
        <w:t xml:space="preserve">Original </w:t>
      </w:r>
      <w:r w:rsidR="00075B6A">
        <w:t>t</w:t>
      </w:r>
      <w:r>
        <w:t>able</w:t>
      </w:r>
    </w:p>
    <w:p w14:paraId="3AB4995B" w14:textId="77777777" w:rsidR="004E5641" w:rsidRPr="00486209" w:rsidRDefault="004E5641" w:rsidP="004E5641">
      <w:pPr>
        <w:keepNext/>
        <w:keepLines/>
        <w:spacing w:before="0" w:after="60" w:line="240" w:lineRule="auto"/>
        <w:jc w:val="both"/>
        <w:rPr>
          <w:rFonts w:ascii="Arial" w:eastAsia="Times New Roman" w:hAnsi="Arial" w:cs="Times New Roman"/>
          <w:b/>
          <w:bCs/>
          <w:sz w:val="20"/>
        </w:rPr>
      </w:pPr>
      <w:r w:rsidRPr="00486209">
        <w:rPr>
          <w:rFonts w:ascii="Arial" w:eastAsia="Times New Roman" w:hAnsi="Arial" w:cs="Times New Roman"/>
          <w:b/>
          <w:bCs/>
          <w:sz w:val="20"/>
        </w:rPr>
        <w:t xml:space="preserve">Table 4.9.20-1.  </w:t>
      </w:r>
      <w:r w:rsidRPr="006041D7">
        <w:rPr>
          <w:rFonts w:ascii="Arial" w:eastAsia="Times New Roman" w:hAnsi="Arial" w:cs="Times New Roman"/>
          <w:b/>
          <w:bCs/>
          <w:sz w:val="20"/>
        </w:rPr>
        <w:t xml:space="preserve">Numeric </w:t>
      </w:r>
      <w:r w:rsidRPr="006041D7">
        <w:rPr>
          <w:rFonts w:ascii="Arial" w:eastAsia="Times New Roman" w:hAnsi="Arial" w:cs="Times New Roman"/>
          <w:b/>
          <w:sz w:val="20"/>
        </w:rPr>
        <w:t>t</w:t>
      </w:r>
      <w:r w:rsidRPr="006041D7">
        <w:rPr>
          <w:rFonts w:ascii="Arial" w:eastAsia="Times New Roman" w:hAnsi="Arial" w:cs="Times New Roman"/>
          <w:b/>
          <w:bCs/>
          <w:sz w:val="20"/>
        </w:rPr>
        <w:t xml:space="preserve">argets for </w:t>
      </w:r>
      <w:proofErr w:type="spellStart"/>
      <w:r w:rsidRPr="006041D7">
        <w:rPr>
          <w:rFonts w:ascii="Arial" w:eastAsia="Times New Roman" w:hAnsi="Arial" w:cs="Times New Roman"/>
          <w:b/>
          <w:sz w:val="20"/>
        </w:rPr>
        <w:t>b</w:t>
      </w:r>
      <w:r w:rsidRPr="006041D7">
        <w:rPr>
          <w:rFonts w:ascii="Arial" w:eastAsia="Times New Roman" w:hAnsi="Arial" w:cs="Times New Roman"/>
          <w:b/>
          <w:bCs/>
          <w:sz w:val="20"/>
        </w:rPr>
        <w:t>iostimulatory</w:t>
      </w:r>
      <w:proofErr w:type="spellEnd"/>
      <w:r w:rsidRPr="006041D7">
        <w:rPr>
          <w:rFonts w:ascii="Arial" w:eastAsia="Times New Roman" w:hAnsi="Arial" w:cs="Times New Roman"/>
          <w:b/>
          <w:bCs/>
          <w:sz w:val="20"/>
        </w:rPr>
        <w:t xml:space="preserve"> </w:t>
      </w:r>
      <w:r w:rsidRPr="006041D7">
        <w:rPr>
          <w:rFonts w:ascii="Arial" w:eastAsia="Times New Roman" w:hAnsi="Arial" w:cs="Times New Roman"/>
          <w:b/>
          <w:sz w:val="20"/>
        </w:rPr>
        <w:t>s</w:t>
      </w:r>
      <w:r w:rsidRPr="006041D7">
        <w:rPr>
          <w:rFonts w:ascii="Arial" w:eastAsia="Times New Roman" w:hAnsi="Arial" w:cs="Times New Roman"/>
          <w:b/>
          <w:bCs/>
          <w:sz w:val="20"/>
        </w:rPr>
        <w:t>ubstances</w:t>
      </w:r>
      <w:del w:id="2742" w:author="Pratt, Jamie@Waterboards" w:date="2023-09-18T16:47:00Z">
        <w:r w:rsidRPr="006041D7" w:rsidDel="006041D7">
          <w:rPr>
            <w:rFonts w:ascii="Arial" w:eastAsia="Times New Roman" w:hAnsi="Arial" w:cs="Times New Roman"/>
            <w:b/>
            <w:bCs/>
            <w:sz w:val="20"/>
          </w:rPr>
          <w:delText>.</w:delText>
        </w:r>
      </w:del>
    </w:p>
    <w:tbl>
      <w:tblPr>
        <w:tblW w:w="46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9"/>
        <w:gridCol w:w="3595"/>
        <w:gridCol w:w="2983"/>
      </w:tblGrid>
      <w:tr w:rsidR="004E5641" w:rsidRPr="00486209" w14:paraId="27964044" w14:textId="77777777" w:rsidTr="0050448F">
        <w:trPr>
          <w:cantSplit/>
          <w:trHeight w:val="660"/>
          <w:tblHeader/>
          <w:jc w:val="center"/>
        </w:trPr>
        <w:tc>
          <w:tcPr>
            <w:tcW w:w="2162" w:type="dxa"/>
            <w:tcBorders>
              <w:top w:val="single" w:sz="6" w:space="0" w:color="auto"/>
              <w:left w:val="double" w:sz="4" w:space="0" w:color="auto"/>
              <w:bottom w:val="single" w:sz="6" w:space="0" w:color="auto"/>
              <w:right w:val="single" w:sz="6" w:space="0" w:color="auto"/>
            </w:tcBorders>
            <w:shd w:val="clear" w:color="auto" w:fill="D9D9D9"/>
            <w:vAlign w:val="center"/>
          </w:tcPr>
          <w:p w14:paraId="3D6C0443" w14:textId="77777777" w:rsidR="004E5641" w:rsidRPr="00486209" w:rsidRDefault="004E5641" w:rsidP="0050448F">
            <w:pPr>
              <w:keepNext/>
              <w:keepLines/>
              <w:spacing w:before="0" w:line="240" w:lineRule="auto"/>
              <w:jc w:val="center"/>
              <w:rPr>
                <w:rFonts w:ascii="Arial" w:eastAsia="Times New Roman" w:hAnsi="Arial" w:cs="Times New Roman"/>
                <w:b/>
                <w:bCs/>
                <w:sz w:val="20"/>
                <w:vertAlign w:val="superscript"/>
              </w:rPr>
            </w:pPr>
            <w:r w:rsidRPr="00486209">
              <w:rPr>
                <w:rFonts w:ascii="Arial" w:eastAsia="Times New Roman" w:hAnsi="Arial" w:cs="Times New Roman"/>
                <w:b/>
                <w:bCs/>
                <w:sz w:val="20"/>
              </w:rPr>
              <w:t>Waterbody</w:t>
            </w:r>
          </w:p>
        </w:tc>
        <w:tc>
          <w:tcPr>
            <w:tcW w:w="3688" w:type="dxa"/>
            <w:tcBorders>
              <w:top w:val="single" w:sz="6" w:space="0" w:color="auto"/>
              <w:left w:val="single" w:sz="6" w:space="0" w:color="auto"/>
              <w:bottom w:val="single" w:sz="6" w:space="0" w:color="auto"/>
              <w:right w:val="single" w:sz="6" w:space="0" w:color="auto"/>
            </w:tcBorders>
            <w:shd w:val="clear" w:color="auto" w:fill="D9D9D9"/>
            <w:vAlign w:val="center"/>
          </w:tcPr>
          <w:p w14:paraId="73EC4DC3" w14:textId="77777777" w:rsidR="004E5641" w:rsidRPr="00486209" w:rsidRDefault="004E5641" w:rsidP="0050448F">
            <w:pPr>
              <w:keepNext/>
              <w:keepLines/>
              <w:spacing w:before="0" w:line="240" w:lineRule="auto"/>
              <w:jc w:val="center"/>
              <w:rPr>
                <w:rFonts w:ascii="Arial" w:eastAsia="Times New Roman" w:hAnsi="Arial" w:cs="Times New Roman"/>
                <w:b/>
                <w:bCs/>
                <w:sz w:val="20"/>
              </w:rPr>
            </w:pPr>
            <w:r w:rsidRPr="00486209">
              <w:rPr>
                <w:rFonts w:ascii="Arial" w:eastAsia="Arial Unicode MS" w:hAnsi="Arial" w:cs="Times New Roman"/>
                <w:b/>
                <w:bCs/>
                <w:sz w:val="20"/>
              </w:rPr>
              <w:t xml:space="preserve">Total Nitrogen </w:t>
            </w:r>
            <w:r w:rsidRPr="00486209">
              <w:rPr>
                <w:rFonts w:ascii="Arial" w:eastAsia="Times New Roman" w:hAnsi="Arial" w:cs="Times New Roman"/>
                <w:b/>
                <w:bCs/>
                <w:sz w:val="20"/>
              </w:rPr>
              <w:t>(mg/L)</w:t>
            </w:r>
          </w:p>
        </w:tc>
        <w:tc>
          <w:tcPr>
            <w:tcW w:w="3059" w:type="dxa"/>
            <w:tcBorders>
              <w:top w:val="single" w:sz="6" w:space="0" w:color="auto"/>
              <w:left w:val="single" w:sz="6" w:space="0" w:color="auto"/>
              <w:bottom w:val="single" w:sz="6" w:space="0" w:color="auto"/>
              <w:right w:val="single" w:sz="6" w:space="0" w:color="auto"/>
            </w:tcBorders>
            <w:shd w:val="clear" w:color="auto" w:fill="D9D9D9"/>
            <w:vAlign w:val="center"/>
          </w:tcPr>
          <w:p w14:paraId="4B70205C" w14:textId="77777777" w:rsidR="004E5641" w:rsidRPr="00486209" w:rsidRDefault="004E5641" w:rsidP="0050448F">
            <w:pPr>
              <w:keepNext/>
              <w:keepLines/>
              <w:spacing w:before="0" w:line="240" w:lineRule="auto"/>
              <w:jc w:val="center"/>
              <w:rPr>
                <w:rFonts w:ascii="Arial" w:eastAsia="Times New Roman" w:hAnsi="Arial" w:cs="Times New Roman"/>
                <w:b/>
                <w:bCs/>
                <w:sz w:val="20"/>
              </w:rPr>
            </w:pPr>
            <w:r w:rsidRPr="00486209">
              <w:rPr>
                <w:rFonts w:ascii="Arial" w:eastAsia="Arial Unicode MS" w:hAnsi="Arial" w:cs="Times New Roman"/>
                <w:b/>
                <w:bCs/>
                <w:sz w:val="20"/>
              </w:rPr>
              <w:t xml:space="preserve">Total Phosphorus </w:t>
            </w:r>
            <w:r w:rsidRPr="00486209">
              <w:rPr>
                <w:rFonts w:ascii="Arial" w:eastAsia="Times New Roman" w:hAnsi="Arial" w:cs="Times New Roman"/>
                <w:b/>
                <w:bCs/>
                <w:sz w:val="20"/>
              </w:rPr>
              <w:t>(mg/L)</w:t>
            </w:r>
          </w:p>
        </w:tc>
      </w:tr>
      <w:tr w:rsidR="004E5641" w:rsidRPr="00486209" w14:paraId="1195443A" w14:textId="77777777" w:rsidTr="0050448F">
        <w:trPr>
          <w:cantSplit/>
          <w:trHeight w:val="2235"/>
          <w:jc w:val="center"/>
        </w:trPr>
        <w:tc>
          <w:tcPr>
            <w:tcW w:w="2162" w:type="dxa"/>
            <w:tcBorders>
              <w:top w:val="single" w:sz="6" w:space="0" w:color="auto"/>
              <w:left w:val="double" w:sz="4" w:space="0" w:color="auto"/>
              <w:bottom w:val="single" w:sz="6" w:space="0" w:color="auto"/>
              <w:right w:val="single" w:sz="6" w:space="0" w:color="auto"/>
            </w:tcBorders>
            <w:vAlign w:val="center"/>
          </w:tcPr>
          <w:p w14:paraId="4A2C382F" w14:textId="77777777" w:rsidR="004E5641" w:rsidRPr="00486209" w:rsidRDefault="004E5641" w:rsidP="0050448F">
            <w:pPr>
              <w:spacing w:before="0" w:line="240" w:lineRule="auto"/>
              <w:jc w:val="center"/>
              <w:rPr>
                <w:rFonts w:ascii="Arial" w:eastAsia="Times New Roman" w:hAnsi="Arial" w:cs="Times New Roman"/>
                <w:snapToGrid w:val="0"/>
                <w:sz w:val="20"/>
              </w:rPr>
            </w:pPr>
            <w:r w:rsidRPr="00486209">
              <w:rPr>
                <w:rFonts w:ascii="Arial" w:eastAsia="Times New Roman" w:hAnsi="Arial" w:cs="Times New Roman"/>
                <w:snapToGrid w:val="0"/>
                <w:sz w:val="20"/>
              </w:rPr>
              <w:t>Franklin Creek</w:t>
            </w:r>
          </w:p>
        </w:tc>
        <w:tc>
          <w:tcPr>
            <w:tcW w:w="3688" w:type="dxa"/>
            <w:tcBorders>
              <w:top w:val="single" w:sz="6" w:space="0" w:color="auto"/>
              <w:left w:val="single" w:sz="6" w:space="0" w:color="auto"/>
              <w:bottom w:val="single" w:sz="6" w:space="0" w:color="auto"/>
              <w:right w:val="single" w:sz="6" w:space="0" w:color="auto"/>
            </w:tcBorders>
            <w:vAlign w:val="center"/>
          </w:tcPr>
          <w:p w14:paraId="1D7447DB"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1</w:t>
            </w:r>
          </w:p>
          <w:p w14:paraId="10F55BCD"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FCF86A3"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Dry Season Samples</w:t>
            </w:r>
          </w:p>
          <w:p w14:paraId="476CF9C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y 1 – October 31)</w:t>
            </w:r>
          </w:p>
          <w:p w14:paraId="3AB7039C" w14:textId="77777777" w:rsidR="004E5641" w:rsidRPr="00486209" w:rsidRDefault="004E5641" w:rsidP="0050448F">
            <w:pPr>
              <w:spacing w:before="0" w:line="240" w:lineRule="auto"/>
              <w:jc w:val="center"/>
              <w:rPr>
                <w:rFonts w:ascii="Arial" w:eastAsia="Times New Roman" w:hAnsi="Arial" w:cs="Times New Roman"/>
                <w:sz w:val="20"/>
              </w:rPr>
            </w:pPr>
          </w:p>
          <w:p w14:paraId="1A1259FB"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8</w:t>
            </w:r>
          </w:p>
          <w:p w14:paraId="4D12B1A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6136015F" w14:textId="77777777" w:rsidR="004E5641" w:rsidRPr="00486209" w:rsidRDefault="004E5641" w:rsidP="0050448F">
            <w:pPr>
              <w:spacing w:before="0" w:line="240" w:lineRule="auto"/>
              <w:jc w:val="center"/>
              <w:rPr>
                <w:rFonts w:ascii="Arial" w:eastAsia="Times New Roman" w:hAnsi="Arial" w:cs="Times New Roman"/>
                <w:sz w:val="20"/>
                <w:vertAlign w:val="superscript"/>
              </w:rPr>
            </w:pPr>
            <w:r w:rsidRPr="00486209">
              <w:rPr>
                <w:rFonts w:ascii="Arial" w:eastAsia="Times New Roman" w:hAnsi="Arial" w:cs="Times New Roman"/>
                <w:sz w:val="20"/>
              </w:rPr>
              <w:t>Wet Season Samples</w:t>
            </w:r>
          </w:p>
          <w:p w14:paraId="6FDF921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vember 1 - April 30)</w:t>
            </w:r>
          </w:p>
        </w:tc>
        <w:tc>
          <w:tcPr>
            <w:tcW w:w="3059" w:type="dxa"/>
            <w:tcBorders>
              <w:top w:val="single" w:sz="6" w:space="0" w:color="auto"/>
              <w:left w:val="single" w:sz="6" w:space="0" w:color="auto"/>
              <w:bottom w:val="single" w:sz="6" w:space="0" w:color="auto"/>
              <w:right w:val="single" w:sz="6" w:space="0" w:color="auto"/>
            </w:tcBorders>
            <w:vAlign w:val="center"/>
          </w:tcPr>
          <w:p w14:paraId="6EF3A057"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075</w:t>
            </w:r>
          </w:p>
          <w:p w14:paraId="135B27B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B0F3F9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Dry Season Samples</w:t>
            </w:r>
          </w:p>
          <w:p w14:paraId="03067E5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y 1 – October 31)</w:t>
            </w:r>
          </w:p>
          <w:p w14:paraId="2B2968DC" w14:textId="77777777" w:rsidR="004E5641" w:rsidRPr="00486209" w:rsidRDefault="004E5641" w:rsidP="0050448F">
            <w:pPr>
              <w:spacing w:before="0" w:line="240" w:lineRule="auto"/>
              <w:jc w:val="center"/>
              <w:rPr>
                <w:rFonts w:ascii="Arial" w:eastAsia="Times New Roman" w:hAnsi="Arial" w:cs="Times New Roman"/>
                <w:sz w:val="20"/>
              </w:rPr>
            </w:pPr>
          </w:p>
          <w:p w14:paraId="6EA87B91"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3</w:t>
            </w:r>
          </w:p>
          <w:p w14:paraId="50994AA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aximum</w:t>
            </w:r>
          </w:p>
          <w:p w14:paraId="23D1047E" w14:textId="77777777" w:rsidR="004E5641" w:rsidRPr="00486209" w:rsidRDefault="004E5641" w:rsidP="0050448F">
            <w:pPr>
              <w:spacing w:before="0" w:line="240" w:lineRule="auto"/>
              <w:jc w:val="center"/>
              <w:rPr>
                <w:rFonts w:ascii="Arial" w:eastAsia="Times New Roman" w:hAnsi="Arial" w:cs="Times New Roman"/>
                <w:sz w:val="20"/>
                <w:vertAlign w:val="superscript"/>
              </w:rPr>
            </w:pPr>
            <w:r w:rsidRPr="00486209">
              <w:rPr>
                <w:rFonts w:ascii="Arial" w:eastAsia="Times New Roman" w:hAnsi="Arial" w:cs="Times New Roman"/>
                <w:sz w:val="20"/>
              </w:rPr>
              <w:t>Wet Season Samples</w:t>
            </w:r>
          </w:p>
          <w:p w14:paraId="24A60EDF"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vember 1 - April 30)</w:t>
            </w:r>
          </w:p>
        </w:tc>
      </w:tr>
    </w:tbl>
    <w:p w14:paraId="266715ED" w14:textId="72436C02" w:rsidR="004E5641" w:rsidRDefault="004E5641" w:rsidP="004E5641">
      <w:pPr>
        <w:pStyle w:val="Heading6Numberless"/>
      </w:pPr>
      <w:r>
        <w:t xml:space="preserve">Revised </w:t>
      </w:r>
      <w:r w:rsidR="00075B6A">
        <w:t>t</w:t>
      </w:r>
      <w:r>
        <w:t>able</w:t>
      </w:r>
    </w:p>
    <w:p w14:paraId="5BC0E90E" w14:textId="7B31FF3C" w:rsidR="004E5641" w:rsidRPr="006041D7" w:rsidRDefault="004E5641" w:rsidP="004E5641">
      <w:pPr>
        <w:keepNext/>
        <w:spacing w:after="120" w:line="240" w:lineRule="auto"/>
        <w:ind w:left="1152" w:right="1152"/>
        <w:rPr>
          <w:rFonts w:ascii="Arial" w:eastAsia="Arial" w:hAnsi="Arial" w:cs="Times New Roman"/>
          <w:b/>
          <w:bCs/>
          <w:iCs/>
        </w:rPr>
      </w:pPr>
      <w:r w:rsidRPr="00486209">
        <w:rPr>
          <w:rFonts w:ascii="Arial" w:eastAsia="Arial" w:hAnsi="Arial" w:cs="Times New Roman"/>
          <w:b/>
          <w:bCs/>
          <w:iCs/>
        </w:rPr>
        <w:t xml:space="preserve">Table 4.9.20-1. Numeric </w:t>
      </w:r>
      <w:r w:rsidR="006041D7" w:rsidRPr="006041D7">
        <w:rPr>
          <w:rFonts w:ascii="Arial" w:eastAsia="Arial" w:hAnsi="Arial" w:cs="Times New Roman"/>
          <w:b/>
          <w:bCs/>
          <w:iCs/>
        </w:rPr>
        <w:t xml:space="preserve">targets for </w:t>
      </w:r>
      <w:proofErr w:type="spellStart"/>
      <w:r w:rsidR="006041D7" w:rsidRPr="006041D7">
        <w:rPr>
          <w:rFonts w:ascii="Arial" w:eastAsia="Arial" w:hAnsi="Arial" w:cs="Times New Roman"/>
          <w:b/>
          <w:bCs/>
          <w:iCs/>
        </w:rPr>
        <w:t>biostimulatory</w:t>
      </w:r>
      <w:proofErr w:type="spellEnd"/>
      <w:r w:rsidR="006041D7" w:rsidRPr="006041D7">
        <w:rPr>
          <w:rFonts w:ascii="Arial" w:eastAsia="Arial" w:hAnsi="Arial" w:cs="Times New Roman"/>
          <w:b/>
          <w:bCs/>
          <w:iCs/>
        </w:rPr>
        <w:t xml:space="preserve"> substances</w:t>
      </w:r>
    </w:p>
    <w:tbl>
      <w:tblPr>
        <w:tblStyle w:val="Custom73"/>
        <w:tblW w:w="0" w:type="auto"/>
        <w:jc w:val="center"/>
        <w:tblLook w:val="0020" w:firstRow="1" w:lastRow="0" w:firstColumn="0" w:lastColumn="0" w:noHBand="0" w:noVBand="0"/>
      </w:tblPr>
      <w:tblGrid>
        <w:gridCol w:w="1777"/>
        <w:gridCol w:w="2631"/>
        <w:gridCol w:w="2631"/>
      </w:tblGrid>
      <w:tr w:rsidR="004E5641" w:rsidRPr="00486209" w14:paraId="3FD3C0BB"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2B9B4A0" w14:textId="77777777" w:rsidR="004E5641" w:rsidRPr="00486209" w:rsidRDefault="004E5641" w:rsidP="0050448F">
            <w:pPr>
              <w:rPr>
                <w:rFonts w:eastAsia="Arial"/>
              </w:rPr>
            </w:pPr>
            <w:r w:rsidRPr="00486209">
              <w:rPr>
                <w:rFonts w:eastAsia="Arial"/>
              </w:rPr>
              <w:t>Waterbody</w:t>
            </w:r>
          </w:p>
        </w:tc>
        <w:tc>
          <w:tcPr>
            <w:tcW w:w="0" w:type="auto"/>
          </w:tcPr>
          <w:p w14:paraId="79531F3C" w14:textId="77777777" w:rsidR="004E5641" w:rsidRPr="00486209" w:rsidRDefault="004E5641" w:rsidP="0050448F">
            <w:pPr>
              <w:rPr>
                <w:rFonts w:eastAsia="Arial"/>
              </w:rPr>
            </w:pPr>
            <w:r w:rsidRPr="00486209">
              <w:rPr>
                <w:rFonts w:eastAsia="Arial"/>
              </w:rPr>
              <w:t>Total Nitrogen</w:t>
            </w:r>
          </w:p>
          <w:p w14:paraId="04E23B15" w14:textId="77777777" w:rsidR="004E5641" w:rsidRPr="00486209" w:rsidRDefault="004E5641" w:rsidP="0050448F">
            <w:pPr>
              <w:rPr>
                <w:rFonts w:eastAsia="Arial"/>
              </w:rPr>
            </w:pPr>
            <w:r w:rsidRPr="00486209">
              <w:rPr>
                <w:rFonts w:eastAsia="Arial"/>
              </w:rPr>
              <w:t>(mg/L)</w:t>
            </w:r>
          </w:p>
        </w:tc>
        <w:tc>
          <w:tcPr>
            <w:tcW w:w="0" w:type="auto"/>
          </w:tcPr>
          <w:p w14:paraId="760158E3" w14:textId="77777777" w:rsidR="004E5641" w:rsidRPr="00486209" w:rsidRDefault="004E5641" w:rsidP="0050448F">
            <w:pPr>
              <w:rPr>
                <w:rFonts w:eastAsia="Arial"/>
              </w:rPr>
            </w:pPr>
            <w:r w:rsidRPr="00486209">
              <w:rPr>
                <w:rFonts w:eastAsia="Arial"/>
              </w:rPr>
              <w:t>Total Phosphorus</w:t>
            </w:r>
          </w:p>
          <w:p w14:paraId="2CBBE883" w14:textId="77777777" w:rsidR="004E5641" w:rsidRPr="00486209" w:rsidRDefault="004E5641" w:rsidP="0050448F">
            <w:pPr>
              <w:rPr>
                <w:rFonts w:eastAsia="Arial"/>
              </w:rPr>
            </w:pPr>
            <w:r w:rsidRPr="00486209">
              <w:rPr>
                <w:rFonts w:eastAsia="Arial"/>
              </w:rPr>
              <w:t>(mg/L)</w:t>
            </w:r>
          </w:p>
        </w:tc>
      </w:tr>
      <w:tr w:rsidR="004E5641" w:rsidRPr="00486209" w14:paraId="42590779" w14:textId="77777777" w:rsidTr="0050448F">
        <w:tc>
          <w:tcPr>
            <w:tcW w:w="0" w:type="auto"/>
            <w:vMerge w:val="restart"/>
          </w:tcPr>
          <w:p w14:paraId="3995A94A"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3D8C502D" w14:textId="77777777" w:rsidR="004E5641" w:rsidRPr="00486209" w:rsidRDefault="004E5641" w:rsidP="0050448F">
            <w:pPr>
              <w:rPr>
                <w:rFonts w:ascii="Arial" w:eastAsia="Arial" w:hAnsi="Arial"/>
              </w:rPr>
            </w:pPr>
            <w:r w:rsidRPr="00486209">
              <w:rPr>
                <w:rFonts w:ascii="Arial" w:eastAsia="Arial" w:hAnsi="Arial"/>
              </w:rPr>
              <w:t>1.1</w:t>
            </w:r>
          </w:p>
          <w:p w14:paraId="4AECB573" w14:textId="77777777" w:rsidR="004E5641" w:rsidRPr="00486209" w:rsidRDefault="004E5641" w:rsidP="0050448F">
            <w:pPr>
              <w:rPr>
                <w:rFonts w:ascii="Arial" w:eastAsia="Arial" w:hAnsi="Arial"/>
              </w:rPr>
            </w:pPr>
            <w:r w:rsidRPr="00486209">
              <w:rPr>
                <w:rFonts w:ascii="Arial" w:eastAsia="Arial" w:hAnsi="Arial"/>
              </w:rPr>
              <w:t>Maximum</w:t>
            </w:r>
          </w:p>
          <w:p w14:paraId="75F9D437" w14:textId="77777777" w:rsidR="004E5641" w:rsidRPr="00486209" w:rsidRDefault="004E5641" w:rsidP="0050448F">
            <w:pPr>
              <w:rPr>
                <w:rFonts w:ascii="Arial" w:eastAsia="Arial" w:hAnsi="Arial"/>
              </w:rPr>
            </w:pPr>
            <w:r w:rsidRPr="00486209">
              <w:rPr>
                <w:rFonts w:ascii="Arial" w:eastAsia="Arial" w:hAnsi="Arial"/>
              </w:rPr>
              <w:t>Dry Season Samples</w:t>
            </w:r>
          </w:p>
          <w:p w14:paraId="0C4F4136" w14:textId="77777777" w:rsidR="004E5641" w:rsidRPr="00486209" w:rsidRDefault="004E5641" w:rsidP="0050448F">
            <w:pPr>
              <w:rPr>
                <w:rFonts w:ascii="Arial" w:eastAsia="Arial" w:hAnsi="Arial"/>
              </w:rPr>
            </w:pPr>
            <w:r w:rsidRPr="00486209">
              <w:rPr>
                <w:rFonts w:ascii="Arial" w:eastAsia="Arial" w:hAnsi="Arial"/>
              </w:rPr>
              <w:t>(May 1–October 31)</w:t>
            </w:r>
          </w:p>
        </w:tc>
        <w:tc>
          <w:tcPr>
            <w:tcW w:w="0" w:type="auto"/>
          </w:tcPr>
          <w:p w14:paraId="57857893" w14:textId="77777777" w:rsidR="004E5641" w:rsidRPr="00486209" w:rsidRDefault="004E5641" w:rsidP="0050448F">
            <w:pPr>
              <w:rPr>
                <w:rFonts w:ascii="Arial" w:eastAsia="Arial" w:hAnsi="Arial"/>
              </w:rPr>
            </w:pPr>
            <w:r w:rsidRPr="00486209">
              <w:rPr>
                <w:rFonts w:ascii="Arial" w:eastAsia="Arial" w:hAnsi="Arial"/>
              </w:rPr>
              <w:t>0.075</w:t>
            </w:r>
          </w:p>
          <w:p w14:paraId="366F95F1" w14:textId="77777777" w:rsidR="004E5641" w:rsidRPr="00486209" w:rsidRDefault="004E5641" w:rsidP="0050448F">
            <w:pPr>
              <w:rPr>
                <w:rFonts w:ascii="Arial" w:eastAsia="Arial" w:hAnsi="Arial"/>
              </w:rPr>
            </w:pPr>
            <w:r w:rsidRPr="00486209">
              <w:rPr>
                <w:rFonts w:ascii="Arial" w:eastAsia="Arial" w:hAnsi="Arial"/>
              </w:rPr>
              <w:t>Maximum</w:t>
            </w:r>
          </w:p>
          <w:p w14:paraId="71D7FFA9" w14:textId="77777777" w:rsidR="004E5641" w:rsidRPr="00486209" w:rsidRDefault="004E5641" w:rsidP="0050448F">
            <w:pPr>
              <w:rPr>
                <w:rFonts w:ascii="Arial" w:eastAsia="Arial" w:hAnsi="Arial"/>
              </w:rPr>
            </w:pPr>
            <w:r w:rsidRPr="00486209">
              <w:rPr>
                <w:rFonts w:ascii="Arial" w:eastAsia="Arial" w:hAnsi="Arial"/>
              </w:rPr>
              <w:t>Dry Season Samples</w:t>
            </w:r>
          </w:p>
          <w:p w14:paraId="0677F0AE" w14:textId="77777777" w:rsidR="004E5641" w:rsidRPr="00486209" w:rsidRDefault="004E5641" w:rsidP="0050448F">
            <w:pPr>
              <w:rPr>
                <w:rFonts w:ascii="Arial" w:eastAsia="Arial" w:hAnsi="Arial"/>
              </w:rPr>
            </w:pPr>
            <w:r w:rsidRPr="00486209">
              <w:rPr>
                <w:rFonts w:ascii="Arial" w:eastAsia="Arial" w:hAnsi="Arial"/>
              </w:rPr>
              <w:t>(May 1–October 31)</w:t>
            </w:r>
          </w:p>
        </w:tc>
      </w:tr>
      <w:tr w:rsidR="004E5641" w:rsidRPr="00486209" w14:paraId="65C71752" w14:textId="77777777" w:rsidTr="0050448F">
        <w:tc>
          <w:tcPr>
            <w:tcW w:w="0" w:type="auto"/>
            <w:vMerge/>
          </w:tcPr>
          <w:p w14:paraId="6C8072A3" w14:textId="77777777" w:rsidR="004E5641" w:rsidRPr="00486209" w:rsidRDefault="004E5641" w:rsidP="0050448F">
            <w:pPr>
              <w:rPr>
                <w:rFonts w:ascii="Arial" w:eastAsia="Arial" w:hAnsi="Arial"/>
              </w:rPr>
            </w:pPr>
          </w:p>
        </w:tc>
        <w:tc>
          <w:tcPr>
            <w:tcW w:w="0" w:type="auto"/>
          </w:tcPr>
          <w:p w14:paraId="16BAD493" w14:textId="77777777" w:rsidR="004E5641" w:rsidRPr="00486209" w:rsidRDefault="004E5641" w:rsidP="0050448F">
            <w:pPr>
              <w:rPr>
                <w:rFonts w:ascii="Arial" w:eastAsia="Arial" w:hAnsi="Arial"/>
              </w:rPr>
            </w:pPr>
            <w:r w:rsidRPr="00486209">
              <w:rPr>
                <w:rFonts w:ascii="Arial" w:eastAsia="Arial" w:hAnsi="Arial"/>
              </w:rPr>
              <w:t>8</w:t>
            </w:r>
          </w:p>
          <w:p w14:paraId="1879BA89" w14:textId="77777777" w:rsidR="004E5641" w:rsidRPr="00486209" w:rsidRDefault="004E5641" w:rsidP="0050448F">
            <w:pPr>
              <w:rPr>
                <w:rFonts w:ascii="Arial" w:eastAsia="Arial" w:hAnsi="Arial"/>
              </w:rPr>
            </w:pPr>
            <w:r w:rsidRPr="00486209">
              <w:rPr>
                <w:rFonts w:ascii="Arial" w:eastAsia="Arial" w:hAnsi="Arial"/>
              </w:rPr>
              <w:t>Maximum</w:t>
            </w:r>
          </w:p>
          <w:p w14:paraId="10F5D6EA" w14:textId="77777777" w:rsidR="004E5641" w:rsidRPr="00486209" w:rsidRDefault="004E5641" w:rsidP="0050448F">
            <w:pPr>
              <w:rPr>
                <w:rFonts w:ascii="Arial" w:eastAsia="Arial" w:hAnsi="Arial"/>
              </w:rPr>
            </w:pPr>
            <w:r w:rsidRPr="00486209">
              <w:rPr>
                <w:rFonts w:ascii="Arial" w:eastAsia="Arial" w:hAnsi="Arial"/>
              </w:rPr>
              <w:t>Wet Season Samples</w:t>
            </w:r>
          </w:p>
          <w:p w14:paraId="42428AE0" w14:textId="77777777" w:rsidR="004E5641" w:rsidRPr="00486209" w:rsidRDefault="004E5641" w:rsidP="0050448F">
            <w:pPr>
              <w:rPr>
                <w:rFonts w:ascii="Arial" w:eastAsia="Arial" w:hAnsi="Arial"/>
              </w:rPr>
            </w:pPr>
            <w:r w:rsidRPr="00486209">
              <w:rPr>
                <w:rFonts w:ascii="Arial" w:eastAsia="Arial" w:hAnsi="Arial"/>
              </w:rPr>
              <w:t>(November 1–April 30)</w:t>
            </w:r>
          </w:p>
        </w:tc>
        <w:tc>
          <w:tcPr>
            <w:tcW w:w="0" w:type="auto"/>
          </w:tcPr>
          <w:p w14:paraId="0DD6923D" w14:textId="77777777" w:rsidR="004E5641" w:rsidRPr="00486209" w:rsidRDefault="004E5641" w:rsidP="0050448F">
            <w:pPr>
              <w:rPr>
                <w:rFonts w:ascii="Arial" w:eastAsia="Arial" w:hAnsi="Arial"/>
              </w:rPr>
            </w:pPr>
            <w:r w:rsidRPr="00486209">
              <w:rPr>
                <w:rFonts w:ascii="Arial" w:eastAsia="Arial" w:hAnsi="Arial"/>
              </w:rPr>
              <w:t>0.3</w:t>
            </w:r>
          </w:p>
          <w:p w14:paraId="7BB4DFFC" w14:textId="77777777" w:rsidR="004E5641" w:rsidRPr="00486209" w:rsidRDefault="004E5641" w:rsidP="0050448F">
            <w:pPr>
              <w:rPr>
                <w:rFonts w:ascii="Arial" w:eastAsia="Arial" w:hAnsi="Arial"/>
              </w:rPr>
            </w:pPr>
            <w:r w:rsidRPr="00486209">
              <w:rPr>
                <w:rFonts w:ascii="Arial" w:eastAsia="Arial" w:hAnsi="Arial"/>
              </w:rPr>
              <w:t>Maximum</w:t>
            </w:r>
          </w:p>
          <w:p w14:paraId="6501BEBB" w14:textId="77777777" w:rsidR="004E5641" w:rsidRPr="00486209" w:rsidRDefault="004E5641" w:rsidP="0050448F">
            <w:pPr>
              <w:rPr>
                <w:rFonts w:ascii="Arial" w:eastAsia="Arial" w:hAnsi="Arial"/>
              </w:rPr>
            </w:pPr>
            <w:r w:rsidRPr="00486209">
              <w:rPr>
                <w:rFonts w:ascii="Arial" w:eastAsia="Arial" w:hAnsi="Arial"/>
              </w:rPr>
              <w:t>Wet Season Samples</w:t>
            </w:r>
          </w:p>
          <w:p w14:paraId="0EFEF343" w14:textId="77777777" w:rsidR="004E5641" w:rsidRPr="00486209" w:rsidRDefault="004E5641" w:rsidP="0050448F">
            <w:pPr>
              <w:rPr>
                <w:rFonts w:ascii="Arial" w:eastAsia="Arial" w:hAnsi="Arial"/>
              </w:rPr>
            </w:pPr>
            <w:r w:rsidRPr="00486209">
              <w:rPr>
                <w:rFonts w:ascii="Arial" w:eastAsia="Arial" w:hAnsi="Arial"/>
              </w:rPr>
              <w:t>(November 1–April 30)</w:t>
            </w:r>
          </w:p>
        </w:tc>
      </w:tr>
    </w:tbl>
    <w:p w14:paraId="21D697A8" w14:textId="64CEA45A" w:rsidR="004E5641" w:rsidRDefault="00FB662B" w:rsidP="004E5641">
      <w:pPr>
        <w:pStyle w:val="Heading5Numberless"/>
      </w:pPr>
      <w:r>
        <w:lastRenderedPageBreak/>
        <w:t>Table</w:t>
      </w:r>
      <w:r w:rsidR="004E5641">
        <w:t xml:space="preserve"> 4.9.20-2</w:t>
      </w:r>
    </w:p>
    <w:p w14:paraId="4084CCF7" w14:textId="79100EC1" w:rsidR="004E5641" w:rsidRDefault="004E5641" w:rsidP="004E5641">
      <w:pPr>
        <w:pStyle w:val="Heading6Numberless"/>
      </w:pPr>
      <w:r>
        <w:t xml:space="preserve">Original </w:t>
      </w:r>
      <w:r w:rsidR="00075B6A">
        <w:t>t</w:t>
      </w:r>
      <w:r>
        <w:t>able</w:t>
      </w:r>
    </w:p>
    <w:p w14:paraId="41B7FDC4" w14:textId="77777777" w:rsidR="004E5641" w:rsidRPr="006041D7" w:rsidRDefault="004E5641" w:rsidP="004E5641">
      <w:pPr>
        <w:keepNext/>
        <w:spacing w:before="0" w:after="60" w:line="240" w:lineRule="auto"/>
        <w:jc w:val="both"/>
        <w:rPr>
          <w:rFonts w:ascii="Arial" w:eastAsia="Times New Roman" w:hAnsi="Arial" w:cs="Times New Roman"/>
          <w:b/>
          <w:bCs/>
          <w:sz w:val="20"/>
        </w:rPr>
      </w:pPr>
      <w:r w:rsidRPr="00486209">
        <w:rPr>
          <w:rFonts w:ascii="Arial" w:eastAsia="Times New Roman" w:hAnsi="Arial" w:cs="Times New Roman"/>
          <w:b/>
          <w:bCs/>
          <w:sz w:val="20"/>
        </w:rPr>
        <w:t xml:space="preserve">Table 4.9.20-2.  </w:t>
      </w:r>
      <w:r w:rsidRPr="006041D7">
        <w:rPr>
          <w:rFonts w:ascii="Arial" w:eastAsia="Times New Roman" w:hAnsi="Arial" w:cs="Times New Roman"/>
          <w:b/>
          <w:bCs/>
          <w:sz w:val="20"/>
        </w:rPr>
        <w:t xml:space="preserve">Numeric </w:t>
      </w:r>
      <w:r w:rsidRPr="006041D7">
        <w:rPr>
          <w:rFonts w:ascii="Arial" w:eastAsia="Times New Roman" w:hAnsi="Arial" w:cs="Times New Roman"/>
          <w:b/>
          <w:sz w:val="20"/>
        </w:rPr>
        <w:t>t</w:t>
      </w:r>
      <w:r w:rsidRPr="006041D7">
        <w:rPr>
          <w:rFonts w:ascii="Arial" w:eastAsia="Times New Roman" w:hAnsi="Arial" w:cs="Times New Roman"/>
          <w:b/>
          <w:bCs/>
          <w:sz w:val="20"/>
        </w:rPr>
        <w:t xml:space="preserve">argets for </w:t>
      </w:r>
      <w:r w:rsidRPr="006041D7">
        <w:rPr>
          <w:rFonts w:ascii="Arial" w:eastAsia="Times New Roman" w:hAnsi="Arial" w:cs="Times New Roman"/>
          <w:b/>
          <w:sz w:val="20"/>
        </w:rPr>
        <w:t>n</w:t>
      </w:r>
      <w:r w:rsidRPr="006041D7">
        <w:rPr>
          <w:rFonts w:ascii="Arial" w:eastAsia="Times New Roman" w:hAnsi="Arial" w:cs="Times New Roman"/>
          <w:b/>
          <w:bCs/>
          <w:sz w:val="20"/>
        </w:rPr>
        <w:t xml:space="preserve">utrient </w:t>
      </w:r>
      <w:r w:rsidRPr="006041D7">
        <w:rPr>
          <w:rFonts w:ascii="Arial" w:eastAsia="Times New Roman" w:hAnsi="Arial" w:cs="Times New Roman"/>
          <w:b/>
          <w:sz w:val="20"/>
        </w:rPr>
        <w:t>r</w:t>
      </w:r>
      <w:r w:rsidRPr="006041D7">
        <w:rPr>
          <w:rFonts w:ascii="Arial" w:eastAsia="Times New Roman" w:hAnsi="Arial" w:cs="Times New Roman"/>
          <w:b/>
          <w:bCs/>
          <w:sz w:val="20"/>
        </w:rPr>
        <w:t xml:space="preserve">esponse </w:t>
      </w:r>
      <w:r w:rsidRPr="006041D7">
        <w:rPr>
          <w:rFonts w:ascii="Arial" w:eastAsia="Times New Roman" w:hAnsi="Arial" w:cs="Times New Roman"/>
          <w:b/>
          <w:sz w:val="20"/>
        </w:rPr>
        <w:t>i</w:t>
      </w:r>
      <w:r w:rsidRPr="006041D7">
        <w:rPr>
          <w:rFonts w:ascii="Arial" w:eastAsia="Times New Roman" w:hAnsi="Arial" w:cs="Times New Roman"/>
          <w:b/>
          <w:bCs/>
          <w:sz w:val="20"/>
        </w:rPr>
        <w:t>ndicators</w:t>
      </w:r>
      <w:del w:id="2743" w:author="Pratt, Jamie@Waterboards" w:date="2023-09-18T16:48:00Z">
        <w:r w:rsidRPr="006041D7" w:rsidDel="006041D7">
          <w:rPr>
            <w:rFonts w:ascii="Arial" w:eastAsia="Times New Roman" w:hAnsi="Arial" w:cs="Times New Roman"/>
            <w:b/>
            <w:bCs/>
            <w:sz w:val="20"/>
          </w:rPr>
          <w:delText>.</w:delText>
        </w:r>
      </w:del>
    </w:p>
    <w:tbl>
      <w:tblPr>
        <w:tblW w:w="5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6"/>
        <w:gridCol w:w="1691"/>
        <w:gridCol w:w="1527"/>
        <w:gridCol w:w="1779"/>
        <w:gridCol w:w="1512"/>
        <w:gridCol w:w="1439"/>
      </w:tblGrid>
      <w:tr w:rsidR="004E5641" w:rsidRPr="00486209" w14:paraId="1E14E01B" w14:textId="77777777" w:rsidTr="0050448F">
        <w:trPr>
          <w:cantSplit/>
          <w:trHeight w:val="1182"/>
          <w:tblHeader/>
          <w:jc w:val="center"/>
        </w:trPr>
        <w:tc>
          <w:tcPr>
            <w:tcW w:w="1523" w:type="dxa"/>
            <w:tcBorders>
              <w:top w:val="single" w:sz="6" w:space="0" w:color="auto"/>
              <w:left w:val="double" w:sz="4" w:space="0" w:color="auto"/>
              <w:bottom w:val="single" w:sz="6" w:space="0" w:color="auto"/>
              <w:right w:val="single" w:sz="6" w:space="0" w:color="auto"/>
            </w:tcBorders>
            <w:shd w:val="clear" w:color="auto" w:fill="D9D9D9"/>
            <w:vAlign w:val="center"/>
          </w:tcPr>
          <w:p w14:paraId="4A8F2078" w14:textId="77777777" w:rsidR="004E5641" w:rsidRPr="00486209" w:rsidRDefault="004E5641" w:rsidP="0050448F">
            <w:pPr>
              <w:spacing w:before="0" w:line="240" w:lineRule="auto"/>
              <w:jc w:val="center"/>
              <w:rPr>
                <w:rFonts w:ascii="Arial" w:eastAsia="Times New Roman" w:hAnsi="Arial" w:cs="Times New Roman"/>
                <w:b/>
                <w:bCs/>
                <w:sz w:val="20"/>
                <w:vertAlign w:val="superscript"/>
              </w:rPr>
            </w:pPr>
            <w:r w:rsidRPr="00486209">
              <w:rPr>
                <w:rFonts w:ascii="Arial" w:eastAsia="Times New Roman" w:hAnsi="Arial" w:cs="Times New Roman"/>
                <w:b/>
                <w:bCs/>
                <w:sz w:val="20"/>
              </w:rPr>
              <w:t>Waterbody</w:t>
            </w:r>
          </w:p>
        </w:tc>
        <w:tc>
          <w:tcPr>
            <w:tcW w:w="1735" w:type="dxa"/>
            <w:tcBorders>
              <w:top w:val="single" w:sz="6" w:space="0" w:color="auto"/>
              <w:left w:val="single" w:sz="6" w:space="0" w:color="auto"/>
              <w:bottom w:val="single" w:sz="6" w:space="0" w:color="auto"/>
              <w:right w:val="single" w:sz="6" w:space="0" w:color="auto"/>
            </w:tcBorders>
            <w:shd w:val="clear" w:color="auto" w:fill="D9D9D9"/>
            <w:vAlign w:val="center"/>
          </w:tcPr>
          <w:p w14:paraId="6FDD7462"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Dissolved oxygen</w:t>
            </w:r>
          </w:p>
          <w:p w14:paraId="1DC6B6CF"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concentration</w:t>
            </w:r>
          </w:p>
          <w:p w14:paraId="6B5FE98E"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mg/L)</w:t>
            </w:r>
          </w:p>
        </w:tc>
        <w:tc>
          <w:tcPr>
            <w:tcW w:w="1566" w:type="dxa"/>
            <w:tcBorders>
              <w:top w:val="single" w:sz="6" w:space="0" w:color="auto"/>
              <w:left w:val="single" w:sz="6" w:space="0" w:color="auto"/>
              <w:bottom w:val="single" w:sz="6" w:space="0" w:color="auto"/>
              <w:right w:val="single" w:sz="6" w:space="0" w:color="auto"/>
            </w:tcBorders>
            <w:shd w:val="clear" w:color="auto" w:fill="D9D9D9"/>
            <w:vAlign w:val="center"/>
          </w:tcPr>
          <w:p w14:paraId="598FDBEE"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Dissolved oxygen</w:t>
            </w:r>
          </w:p>
          <w:p w14:paraId="7EF5104D" w14:textId="77777777" w:rsidR="004E5641" w:rsidRPr="00486209" w:rsidRDefault="004E5641" w:rsidP="0050448F">
            <w:pPr>
              <w:spacing w:before="0" w:line="240" w:lineRule="auto"/>
              <w:jc w:val="center"/>
              <w:rPr>
                <w:rFonts w:ascii="Arial" w:eastAsia="Arial Unicode MS" w:hAnsi="Arial" w:cs="Times New Roman"/>
                <w:b/>
                <w:bCs/>
                <w:sz w:val="20"/>
              </w:rPr>
            </w:pPr>
            <w:r w:rsidRPr="00486209">
              <w:rPr>
                <w:rFonts w:ascii="Arial" w:eastAsia="Arial Unicode MS" w:hAnsi="Arial" w:cs="Times New Roman"/>
                <w:b/>
                <w:bCs/>
                <w:sz w:val="20"/>
              </w:rPr>
              <w:t>saturation</w:t>
            </w:r>
          </w:p>
          <w:p w14:paraId="1A7F47D2"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w:t>
            </w:r>
          </w:p>
        </w:tc>
        <w:tc>
          <w:tcPr>
            <w:tcW w:w="1826" w:type="dxa"/>
            <w:tcBorders>
              <w:top w:val="single" w:sz="6" w:space="0" w:color="auto"/>
              <w:left w:val="single" w:sz="6" w:space="0" w:color="auto"/>
              <w:bottom w:val="single" w:sz="6" w:space="0" w:color="auto"/>
              <w:right w:val="single" w:sz="6" w:space="0" w:color="auto"/>
            </w:tcBorders>
            <w:shd w:val="clear" w:color="auto" w:fill="D9D9D9"/>
            <w:vAlign w:val="center"/>
          </w:tcPr>
          <w:p w14:paraId="1FF301DB"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Dissolved oxygen</w:t>
            </w:r>
          </w:p>
          <w:p w14:paraId="489AFBBC"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super-saturation</w:t>
            </w:r>
          </w:p>
          <w:p w14:paraId="7CB83894"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mg/L)</w:t>
            </w:r>
          </w:p>
        </w:tc>
        <w:tc>
          <w:tcPr>
            <w:tcW w:w="1551" w:type="dxa"/>
            <w:tcBorders>
              <w:top w:val="single" w:sz="6" w:space="0" w:color="auto"/>
              <w:left w:val="single" w:sz="6" w:space="0" w:color="auto"/>
              <w:bottom w:val="single" w:sz="6" w:space="0" w:color="auto"/>
              <w:right w:val="single" w:sz="6" w:space="0" w:color="auto"/>
            </w:tcBorders>
            <w:shd w:val="clear" w:color="auto" w:fill="D9D9D9"/>
            <w:vAlign w:val="center"/>
          </w:tcPr>
          <w:p w14:paraId="425F8B70" w14:textId="77777777" w:rsidR="004E5641" w:rsidRPr="00486209" w:rsidRDefault="004E5641" w:rsidP="0050448F">
            <w:pPr>
              <w:spacing w:before="0" w:line="240" w:lineRule="auto"/>
              <w:jc w:val="center"/>
              <w:rPr>
                <w:rFonts w:ascii="Arial" w:eastAsia="Times New Roman" w:hAnsi="Arial" w:cs="Times New Roman"/>
                <w:b/>
                <w:bCs/>
                <w:i/>
                <w:sz w:val="20"/>
              </w:rPr>
            </w:pPr>
            <w:r w:rsidRPr="00486209">
              <w:rPr>
                <w:rFonts w:ascii="Arial" w:eastAsia="Times New Roman" w:hAnsi="Arial" w:cs="Times New Roman"/>
                <w:b/>
                <w:bCs/>
                <w:sz w:val="20"/>
              </w:rPr>
              <w:t xml:space="preserve">Chlorophyll </w:t>
            </w:r>
            <w:r w:rsidRPr="00486209">
              <w:rPr>
                <w:rFonts w:ascii="Arial" w:eastAsia="Times New Roman" w:hAnsi="Arial" w:cs="Times New Roman"/>
                <w:b/>
                <w:bCs/>
                <w:i/>
                <w:sz w:val="20"/>
              </w:rPr>
              <w:t>a</w:t>
            </w:r>
          </w:p>
          <w:p w14:paraId="66752353"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µg/L)</w:t>
            </w:r>
          </w:p>
        </w:tc>
        <w:tc>
          <w:tcPr>
            <w:tcW w:w="1475" w:type="dxa"/>
            <w:tcBorders>
              <w:top w:val="single" w:sz="6" w:space="0" w:color="auto"/>
              <w:left w:val="single" w:sz="6" w:space="0" w:color="auto"/>
              <w:bottom w:val="single" w:sz="6" w:space="0" w:color="auto"/>
              <w:right w:val="single" w:sz="6" w:space="0" w:color="auto"/>
            </w:tcBorders>
            <w:shd w:val="clear" w:color="auto" w:fill="D9D9D9"/>
            <w:vAlign w:val="center"/>
          </w:tcPr>
          <w:p w14:paraId="36D9069D" w14:textId="77777777" w:rsidR="004E5641" w:rsidRPr="00486209" w:rsidRDefault="004E5641" w:rsidP="0050448F">
            <w:pPr>
              <w:spacing w:before="0" w:line="240" w:lineRule="auto"/>
              <w:jc w:val="center"/>
              <w:rPr>
                <w:rFonts w:ascii="Arial" w:eastAsia="Times New Roman" w:hAnsi="Arial" w:cs="Times New Roman"/>
                <w:b/>
                <w:bCs/>
                <w:sz w:val="20"/>
              </w:rPr>
            </w:pPr>
            <w:proofErr w:type="spellStart"/>
            <w:r w:rsidRPr="00486209">
              <w:rPr>
                <w:rFonts w:ascii="Arial" w:eastAsia="Times New Roman" w:hAnsi="Arial" w:cs="Times New Roman"/>
                <w:b/>
                <w:bCs/>
                <w:sz w:val="20"/>
              </w:rPr>
              <w:t>Microcystins</w:t>
            </w:r>
            <w:proofErr w:type="spellEnd"/>
          </w:p>
          <w:p w14:paraId="3EDF783F" w14:textId="77777777" w:rsidR="004E5641" w:rsidRPr="00486209" w:rsidRDefault="004E5641" w:rsidP="0050448F">
            <w:pPr>
              <w:spacing w:before="0" w:line="240" w:lineRule="auto"/>
              <w:jc w:val="center"/>
              <w:rPr>
                <w:rFonts w:ascii="Arial" w:eastAsia="Times New Roman" w:hAnsi="Arial" w:cs="Times New Roman"/>
                <w:b/>
                <w:bCs/>
                <w:sz w:val="20"/>
              </w:rPr>
            </w:pPr>
            <w:r w:rsidRPr="00486209">
              <w:rPr>
                <w:rFonts w:ascii="Arial" w:eastAsia="Times New Roman" w:hAnsi="Arial" w:cs="Times New Roman"/>
                <w:b/>
                <w:bCs/>
                <w:sz w:val="20"/>
              </w:rPr>
              <w:t>(µg/L)</w:t>
            </w:r>
            <w:r w:rsidRPr="00DD5C4D">
              <w:rPr>
                <w:rFonts w:ascii="Arial" w:eastAsia="Times New Roman" w:hAnsi="Arial" w:cs="Times New Roman"/>
                <w:b/>
                <w:bCs/>
                <w:sz w:val="20"/>
              </w:rPr>
              <w:t xml:space="preserve"> </w:t>
            </w:r>
            <w:r w:rsidRPr="00DD5C4D">
              <w:rPr>
                <w:rFonts w:ascii="Arial" w:eastAsia="Times New Roman" w:hAnsi="Arial" w:cs="Times New Roman"/>
                <w:b/>
                <w:bCs/>
                <w:sz w:val="22"/>
                <w:szCs w:val="22"/>
                <w:vertAlign w:val="superscript"/>
              </w:rPr>
              <w:t>1</w:t>
            </w:r>
          </w:p>
        </w:tc>
      </w:tr>
      <w:tr w:rsidR="004E5641" w:rsidRPr="00486209" w14:paraId="026BBF07" w14:textId="77777777" w:rsidTr="0050448F">
        <w:trPr>
          <w:cantSplit/>
          <w:trHeight w:val="1497"/>
          <w:jc w:val="center"/>
        </w:trPr>
        <w:tc>
          <w:tcPr>
            <w:tcW w:w="1523" w:type="dxa"/>
            <w:tcBorders>
              <w:top w:val="single" w:sz="6" w:space="0" w:color="auto"/>
              <w:left w:val="double" w:sz="4" w:space="0" w:color="auto"/>
              <w:bottom w:val="single" w:sz="6" w:space="0" w:color="auto"/>
              <w:right w:val="single" w:sz="6" w:space="0" w:color="auto"/>
            </w:tcBorders>
            <w:vAlign w:val="center"/>
          </w:tcPr>
          <w:p w14:paraId="21E62FC5" w14:textId="77777777" w:rsidR="004E5641" w:rsidRPr="00486209" w:rsidRDefault="004E5641" w:rsidP="0050448F">
            <w:pPr>
              <w:spacing w:before="0" w:line="240" w:lineRule="auto"/>
              <w:jc w:val="center"/>
              <w:rPr>
                <w:rFonts w:ascii="Arial" w:eastAsia="Times New Roman" w:hAnsi="Arial" w:cs="Times New Roman"/>
                <w:snapToGrid w:val="0"/>
                <w:sz w:val="20"/>
              </w:rPr>
            </w:pPr>
            <w:r w:rsidRPr="00486209">
              <w:rPr>
                <w:rFonts w:ascii="Arial" w:eastAsia="Times New Roman" w:hAnsi="Arial" w:cs="Times New Roman"/>
                <w:snapToGrid w:val="0"/>
                <w:sz w:val="20"/>
              </w:rPr>
              <w:t>Franklin Creek</w:t>
            </w:r>
          </w:p>
        </w:tc>
        <w:tc>
          <w:tcPr>
            <w:tcW w:w="1735" w:type="dxa"/>
            <w:tcBorders>
              <w:top w:val="single" w:sz="6" w:space="0" w:color="auto"/>
              <w:left w:val="single" w:sz="6" w:space="0" w:color="auto"/>
              <w:bottom w:val="single" w:sz="4" w:space="0" w:color="auto"/>
              <w:right w:val="single" w:sz="6" w:space="0" w:color="auto"/>
            </w:tcBorders>
            <w:vAlign w:val="center"/>
          </w:tcPr>
          <w:p w14:paraId="16C368BE"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7.0</w:t>
            </w:r>
          </w:p>
          <w:p w14:paraId="6196022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or greater</w:t>
            </w:r>
          </w:p>
          <w:p w14:paraId="52DCCCA2" w14:textId="77777777" w:rsidR="004E5641" w:rsidRPr="00486209" w:rsidRDefault="004E5641" w:rsidP="0050448F">
            <w:pPr>
              <w:spacing w:before="0" w:line="240" w:lineRule="auto"/>
              <w:jc w:val="center"/>
              <w:rPr>
                <w:rFonts w:ascii="Arial" w:eastAsia="Times New Roman" w:hAnsi="Arial" w:cs="Times New Roman"/>
                <w:sz w:val="20"/>
              </w:rPr>
            </w:pPr>
          </w:p>
        </w:tc>
        <w:tc>
          <w:tcPr>
            <w:tcW w:w="1566" w:type="dxa"/>
            <w:tcBorders>
              <w:top w:val="single" w:sz="6" w:space="0" w:color="auto"/>
              <w:left w:val="single" w:sz="6" w:space="0" w:color="auto"/>
              <w:bottom w:val="single" w:sz="6" w:space="0" w:color="auto"/>
              <w:right w:val="single" w:sz="6" w:space="0" w:color="auto"/>
            </w:tcBorders>
            <w:vAlign w:val="center"/>
          </w:tcPr>
          <w:p w14:paraId="7BA34D79"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Median of</w:t>
            </w:r>
          </w:p>
          <w:p w14:paraId="42E00701"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85</w:t>
            </w:r>
          </w:p>
          <w:p w14:paraId="27798882"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or greater</w:t>
            </w:r>
          </w:p>
        </w:tc>
        <w:tc>
          <w:tcPr>
            <w:tcW w:w="1826" w:type="dxa"/>
            <w:tcBorders>
              <w:top w:val="single" w:sz="6" w:space="0" w:color="auto"/>
              <w:left w:val="single" w:sz="6" w:space="0" w:color="auto"/>
              <w:bottom w:val="single" w:sz="6" w:space="0" w:color="auto"/>
              <w:right w:val="single" w:sz="6" w:space="0" w:color="auto"/>
            </w:tcBorders>
            <w:vAlign w:val="center"/>
          </w:tcPr>
          <w:p w14:paraId="7C76A037"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3</w:t>
            </w:r>
          </w:p>
          <w:p w14:paraId="6DED58A3"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456E4C64" w14:textId="77777777" w:rsidR="004E5641" w:rsidRPr="00486209" w:rsidRDefault="004E5641" w:rsidP="0050448F">
            <w:pPr>
              <w:spacing w:before="0" w:line="240" w:lineRule="auto"/>
              <w:jc w:val="center"/>
              <w:rPr>
                <w:rFonts w:ascii="Arial" w:eastAsia="Times New Roman" w:hAnsi="Arial" w:cs="Times New Roman"/>
                <w:sz w:val="20"/>
              </w:rPr>
            </w:pPr>
          </w:p>
        </w:tc>
        <w:tc>
          <w:tcPr>
            <w:tcW w:w="1551" w:type="dxa"/>
            <w:tcBorders>
              <w:top w:val="single" w:sz="6" w:space="0" w:color="auto"/>
              <w:left w:val="single" w:sz="6" w:space="0" w:color="auto"/>
              <w:bottom w:val="single" w:sz="6" w:space="0" w:color="auto"/>
              <w:right w:val="single" w:sz="6" w:space="0" w:color="auto"/>
            </w:tcBorders>
            <w:vAlign w:val="center"/>
          </w:tcPr>
          <w:p w14:paraId="337576D0"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15</w:t>
            </w:r>
          </w:p>
          <w:p w14:paraId="3C5BE546"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2C7794DC" w14:textId="77777777" w:rsidR="004E5641" w:rsidRPr="00486209" w:rsidRDefault="004E5641" w:rsidP="0050448F">
            <w:pPr>
              <w:spacing w:before="0" w:line="240" w:lineRule="auto"/>
              <w:jc w:val="center"/>
              <w:rPr>
                <w:rFonts w:ascii="Arial" w:eastAsia="Times New Roman" w:hAnsi="Arial" w:cs="Times New Roman"/>
                <w:sz w:val="20"/>
              </w:rPr>
            </w:pPr>
          </w:p>
        </w:tc>
        <w:tc>
          <w:tcPr>
            <w:tcW w:w="1475" w:type="dxa"/>
            <w:tcBorders>
              <w:top w:val="single" w:sz="6" w:space="0" w:color="auto"/>
              <w:left w:val="single" w:sz="6" w:space="0" w:color="auto"/>
              <w:bottom w:val="single" w:sz="6" w:space="0" w:color="auto"/>
              <w:right w:val="single" w:sz="6" w:space="0" w:color="auto"/>
            </w:tcBorders>
            <w:vAlign w:val="center"/>
          </w:tcPr>
          <w:p w14:paraId="02967B04"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0.8</w:t>
            </w:r>
          </w:p>
          <w:p w14:paraId="61F9F9AE" w14:textId="77777777" w:rsidR="004E5641" w:rsidRPr="00486209" w:rsidRDefault="004E5641" w:rsidP="0050448F">
            <w:pPr>
              <w:spacing w:before="0" w:line="240" w:lineRule="auto"/>
              <w:jc w:val="center"/>
              <w:rPr>
                <w:rFonts w:ascii="Arial" w:eastAsia="Times New Roman" w:hAnsi="Arial" w:cs="Times New Roman"/>
                <w:sz w:val="20"/>
              </w:rPr>
            </w:pPr>
            <w:r w:rsidRPr="00486209">
              <w:rPr>
                <w:rFonts w:ascii="Arial" w:eastAsia="Times New Roman" w:hAnsi="Arial" w:cs="Times New Roman"/>
                <w:sz w:val="20"/>
              </w:rPr>
              <w:t>Not to exceed</w:t>
            </w:r>
          </w:p>
          <w:p w14:paraId="4DEC6F04" w14:textId="77777777" w:rsidR="004E5641" w:rsidRPr="00486209" w:rsidRDefault="004E5641" w:rsidP="0050448F">
            <w:pPr>
              <w:spacing w:before="0" w:line="240" w:lineRule="auto"/>
              <w:jc w:val="center"/>
              <w:rPr>
                <w:rFonts w:ascii="Arial" w:eastAsia="Times New Roman" w:hAnsi="Arial" w:cs="Times New Roman"/>
                <w:sz w:val="20"/>
              </w:rPr>
            </w:pPr>
          </w:p>
        </w:tc>
      </w:tr>
    </w:tbl>
    <w:p w14:paraId="7A8C2976" w14:textId="77777777" w:rsidR="004E5641" w:rsidRDefault="004E5641" w:rsidP="004E5641">
      <w:pPr>
        <w:spacing w:before="0" w:line="240" w:lineRule="auto"/>
        <w:jc w:val="both"/>
        <w:rPr>
          <w:rFonts w:ascii="Arial" w:eastAsia="Times New Roman" w:hAnsi="Arial" w:cs="Times New Roman"/>
          <w:sz w:val="20"/>
        </w:rPr>
        <w:sectPr w:rsidR="004E5641" w:rsidSect="007F713A">
          <w:pgSz w:w="12240" w:h="15840" w:code="1"/>
          <w:pgMar w:top="1440" w:right="1440" w:bottom="1440" w:left="1440" w:header="720" w:footer="720" w:gutter="0"/>
          <w:cols w:space="720"/>
          <w:docGrid w:linePitch="360"/>
        </w:sectPr>
      </w:pPr>
      <w:r w:rsidRPr="00486209">
        <w:rPr>
          <w:rFonts w:ascii="Arial" w:eastAsia="Times New Roman" w:hAnsi="Arial" w:cs="Arial"/>
          <w:b/>
          <w:sz w:val="22"/>
          <w:szCs w:val="22"/>
          <w:vertAlign w:val="superscript"/>
        </w:rPr>
        <w:t>1</w:t>
      </w:r>
      <w:r w:rsidRPr="00486209">
        <w:rPr>
          <w:rFonts w:ascii="Arial" w:eastAsia="Times New Roman" w:hAnsi="Arial" w:cs="Arial"/>
          <w:b/>
          <w:sz w:val="22"/>
          <w:szCs w:val="22"/>
        </w:rPr>
        <w:t xml:space="preserve"> </w:t>
      </w:r>
      <w:r w:rsidRPr="00486209">
        <w:rPr>
          <w:rFonts w:ascii="Arial" w:eastAsia="Times New Roman" w:hAnsi="Arial" w:cs="Times New Roman"/>
          <w:sz w:val="20"/>
        </w:rPr>
        <w:t>Includes microcystin congeners LA, LR, RR, and YR.</w:t>
      </w:r>
    </w:p>
    <w:p w14:paraId="6E1F7D5E" w14:textId="0C9A4BC2" w:rsidR="004E5641" w:rsidRDefault="004E5641" w:rsidP="004E5641">
      <w:pPr>
        <w:pStyle w:val="Heading6Numberless"/>
      </w:pPr>
      <w:r>
        <w:lastRenderedPageBreak/>
        <w:t xml:space="preserve">Revised </w:t>
      </w:r>
      <w:r w:rsidR="00075B6A">
        <w:t>t</w:t>
      </w:r>
      <w:r>
        <w:t>able</w:t>
      </w:r>
    </w:p>
    <w:p w14:paraId="49196679" w14:textId="3EF58077" w:rsidR="004E5641" w:rsidRPr="00486209" w:rsidRDefault="004E5641" w:rsidP="004E5641">
      <w:pPr>
        <w:keepNext/>
        <w:spacing w:after="120" w:line="240" w:lineRule="auto"/>
        <w:rPr>
          <w:rFonts w:ascii="Arial" w:eastAsia="Arial" w:hAnsi="Arial" w:cs="Times New Roman"/>
          <w:b/>
          <w:bCs/>
          <w:iCs/>
        </w:rPr>
      </w:pPr>
      <w:r w:rsidRPr="00486209">
        <w:rPr>
          <w:rFonts w:ascii="Arial" w:eastAsia="Arial" w:hAnsi="Arial" w:cs="Times New Roman"/>
          <w:b/>
          <w:bCs/>
          <w:iCs/>
        </w:rPr>
        <w:t xml:space="preserve">Table 4.9.20-2. Numeric </w:t>
      </w:r>
      <w:r w:rsidR="006041D7" w:rsidRPr="006041D7">
        <w:rPr>
          <w:rFonts w:ascii="Arial" w:eastAsia="Arial" w:hAnsi="Arial" w:cs="Times New Roman"/>
          <w:b/>
          <w:bCs/>
          <w:iCs/>
        </w:rPr>
        <w:t>targets for nutrient response indicators</w:t>
      </w:r>
    </w:p>
    <w:tbl>
      <w:tblPr>
        <w:tblStyle w:val="Custom74"/>
        <w:tblW w:w="5000" w:type="pct"/>
        <w:tblLook w:val="0020" w:firstRow="1" w:lastRow="0" w:firstColumn="0" w:lastColumn="0" w:noHBand="0" w:noVBand="0"/>
      </w:tblPr>
      <w:tblGrid>
        <w:gridCol w:w="1777"/>
        <w:gridCol w:w="2380"/>
        <w:gridCol w:w="2593"/>
        <w:gridCol w:w="2687"/>
        <w:gridCol w:w="1750"/>
        <w:gridCol w:w="1773"/>
      </w:tblGrid>
      <w:tr w:rsidR="004E5641" w:rsidRPr="00486209" w14:paraId="4B77A1E0"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6E7D1C60" w14:textId="77777777" w:rsidR="004E5641" w:rsidRPr="00486209" w:rsidRDefault="004E5641" w:rsidP="0050448F">
            <w:pPr>
              <w:rPr>
                <w:rFonts w:eastAsia="Arial"/>
              </w:rPr>
            </w:pPr>
            <w:r w:rsidRPr="00486209">
              <w:rPr>
                <w:rFonts w:eastAsia="Arial"/>
              </w:rPr>
              <w:t>Waterbody</w:t>
            </w:r>
          </w:p>
        </w:tc>
        <w:tc>
          <w:tcPr>
            <w:tcW w:w="0" w:type="auto"/>
          </w:tcPr>
          <w:p w14:paraId="50B688B5" w14:textId="77777777" w:rsidR="004E5641" w:rsidRPr="00486209" w:rsidRDefault="004E5641" w:rsidP="0050448F">
            <w:pPr>
              <w:rPr>
                <w:rFonts w:eastAsia="Arial"/>
              </w:rPr>
            </w:pPr>
            <w:r w:rsidRPr="00486209">
              <w:rPr>
                <w:rFonts w:eastAsia="Arial"/>
              </w:rPr>
              <w:t>Dissolved oxygen concentration</w:t>
            </w:r>
          </w:p>
          <w:p w14:paraId="05A76F15" w14:textId="77777777" w:rsidR="004E5641" w:rsidRPr="00486209" w:rsidRDefault="004E5641" w:rsidP="0050448F">
            <w:pPr>
              <w:rPr>
                <w:rFonts w:eastAsia="Arial"/>
              </w:rPr>
            </w:pPr>
            <w:r w:rsidRPr="00486209">
              <w:rPr>
                <w:rFonts w:eastAsia="Arial"/>
              </w:rPr>
              <w:t>(mg/L)</w:t>
            </w:r>
          </w:p>
        </w:tc>
        <w:tc>
          <w:tcPr>
            <w:tcW w:w="0" w:type="auto"/>
          </w:tcPr>
          <w:p w14:paraId="035D3E9E" w14:textId="77777777" w:rsidR="004E5641" w:rsidRPr="00486209" w:rsidRDefault="004E5641" w:rsidP="0050448F">
            <w:pPr>
              <w:rPr>
                <w:rFonts w:eastAsia="Arial"/>
              </w:rPr>
            </w:pPr>
            <w:r w:rsidRPr="00486209">
              <w:rPr>
                <w:rFonts w:eastAsia="Arial"/>
              </w:rPr>
              <w:t>Dissolved oxygen saturation</w:t>
            </w:r>
          </w:p>
          <w:p w14:paraId="2B37D98A" w14:textId="77777777" w:rsidR="004E5641" w:rsidRPr="00486209" w:rsidRDefault="004E5641" w:rsidP="0050448F">
            <w:pPr>
              <w:rPr>
                <w:rFonts w:eastAsia="Arial"/>
              </w:rPr>
            </w:pPr>
            <w:r w:rsidRPr="00486209">
              <w:rPr>
                <w:rFonts w:eastAsia="Arial"/>
              </w:rPr>
              <w:t>(%)</w:t>
            </w:r>
          </w:p>
        </w:tc>
        <w:tc>
          <w:tcPr>
            <w:tcW w:w="0" w:type="auto"/>
          </w:tcPr>
          <w:p w14:paraId="18A14812" w14:textId="77777777" w:rsidR="004E5641" w:rsidRPr="00486209" w:rsidRDefault="004E5641" w:rsidP="0050448F">
            <w:pPr>
              <w:rPr>
                <w:rFonts w:eastAsia="Arial"/>
                <w:b w:val="0"/>
              </w:rPr>
            </w:pPr>
            <w:r w:rsidRPr="00486209">
              <w:rPr>
                <w:rFonts w:eastAsia="Arial"/>
              </w:rPr>
              <w:t>Dissolved oxygen super</w:t>
            </w:r>
            <w:r w:rsidRPr="00486209">
              <w:rPr>
                <w:rFonts w:ascii="Cambria Math" w:eastAsia="Arial" w:hAnsi="Cambria Math" w:cs="Cambria Math"/>
              </w:rPr>
              <w:t>‑</w:t>
            </w:r>
            <w:r w:rsidRPr="00486209">
              <w:rPr>
                <w:rFonts w:eastAsia="Arial"/>
              </w:rPr>
              <w:t>saturation</w:t>
            </w:r>
          </w:p>
          <w:p w14:paraId="7E569235" w14:textId="77777777" w:rsidR="004E5641" w:rsidRPr="00486209" w:rsidRDefault="004E5641" w:rsidP="0050448F">
            <w:pPr>
              <w:rPr>
                <w:rFonts w:eastAsia="Arial"/>
              </w:rPr>
            </w:pPr>
            <w:r w:rsidRPr="00486209">
              <w:rPr>
                <w:rFonts w:eastAsia="Arial"/>
              </w:rPr>
              <w:t>(mg/L)</w:t>
            </w:r>
          </w:p>
        </w:tc>
        <w:tc>
          <w:tcPr>
            <w:tcW w:w="0" w:type="auto"/>
          </w:tcPr>
          <w:p w14:paraId="5A33F9E2" w14:textId="77777777" w:rsidR="004E5641" w:rsidRPr="00486209" w:rsidRDefault="004E5641" w:rsidP="0050448F">
            <w:pPr>
              <w:rPr>
                <w:rFonts w:eastAsia="Arial"/>
              </w:rPr>
            </w:pPr>
            <w:r w:rsidRPr="00486209">
              <w:rPr>
                <w:rFonts w:eastAsia="Arial"/>
              </w:rPr>
              <w:t>Chlorophyll </w:t>
            </w:r>
            <w:r w:rsidRPr="00486209">
              <w:rPr>
                <w:rFonts w:eastAsia="Arial"/>
                <w:i/>
                <w:iCs/>
              </w:rPr>
              <w:t>a</w:t>
            </w:r>
          </w:p>
          <w:p w14:paraId="17062C0B" w14:textId="77777777" w:rsidR="004E5641" w:rsidRPr="00486209" w:rsidRDefault="004E5641" w:rsidP="0050448F">
            <w:pPr>
              <w:rPr>
                <w:rFonts w:eastAsia="Arial"/>
              </w:rPr>
            </w:pPr>
            <w:r w:rsidRPr="00486209">
              <w:rPr>
                <w:rFonts w:eastAsia="Arial"/>
              </w:rPr>
              <w:t>(µg/L)</w:t>
            </w:r>
          </w:p>
        </w:tc>
        <w:tc>
          <w:tcPr>
            <w:tcW w:w="0" w:type="auto"/>
          </w:tcPr>
          <w:p w14:paraId="62D46CC6" w14:textId="77777777" w:rsidR="004E5641" w:rsidRPr="00486209" w:rsidRDefault="004E5641" w:rsidP="0050448F">
            <w:pPr>
              <w:rPr>
                <w:rFonts w:eastAsia="Arial"/>
              </w:rPr>
            </w:pPr>
            <w:r w:rsidRPr="00486209">
              <w:rPr>
                <w:rFonts w:eastAsia="Arial"/>
              </w:rPr>
              <w:t>Microcystin</w:t>
            </w:r>
            <w:r w:rsidRPr="00DD5C4D">
              <w:rPr>
                <w:rFonts w:eastAsia="Arial"/>
              </w:rPr>
              <w:t>s</w:t>
            </w:r>
            <w:r w:rsidRPr="00DD5C4D">
              <w:rPr>
                <w:rFonts w:eastAsia="Arial"/>
                <w:vertAlign w:val="superscript"/>
              </w:rPr>
              <w:t>1</w:t>
            </w:r>
          </w:p>
          <w:p w14:paraId="0A5DCC6A" w14:textId="77777777" w:rsidR="004E5641" w:rsidRPr="00486209" w:rsidRDefault="004E5641" w:rsidP="0050448F">
            <w:pPr>
              <w:rPr>
                <w:rFonts w:eastAsia="Arial"/>
              </w:rPr>
            </w:pPr>
            <w:r w:rsidRPr="00486209">
              <w:rPr>
                <w:rFonts w:eastAsia="Arial"/>
              </w:rPr>
              <w:t>(µg/L)</w:t>
            </w:r>
          </w:p>
        </w:tc>
      </w:tr>
      <w:tr w:rsidR="004E5641" w:rsidRPr="00486209" w14:paraId="7EAAD526" w14:textId="77777777" w:rsidTr="0050448F">
        <w:tblPrEx>
          <w:jc w:val="center"/>
        </w:tblPrEx>
        <w:tc>
          <w:tcPr>
            <w:tcW w:w="0" w:type="auto"/>
          </w:tcPr>
          <w:p w14:paraId="4789DE06"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0F17693E" w14:textId="77777777" w:rsidR="004E5641" w:rsidRPr="00486209" w:rsidRDefault="004E5641" w:rsidP="0050448F">
            <w:pPr>
              <w:rPr>
                <w:rFonts w:ascii="Arial" w:eastAsia="Arial" w:hAnsi="Arial"/>
              </w:rPr>
            </w:pPr>
            <w:r w:rsidRPr="00486209">
              <w:rPr>
                <w:rFonts w:ascii="Arial" w:eastAsia="Arial" w:hAnsi="Arial"/>
              </w:rPr>
              <w:t>7.0</w:t>
            </w:r>
          </w:p>
          <w:p w14:paraId="102D39EE" w14:textId="77777777" w:rsidR="004E5641" w:rsidRPr="00486209" w:rsidRDefault="004E5641" w:rsidP="0050448F">
            <w:pPr>
              <w:rPr>
                <w:rFonts w:ascii="Arial" w:eastAsia="Arial" w:hAnsi="Arial"/>
              </w:rPr>
            </w:pPr>
            <w:r w:rsidRPr="00486209">
              <w:rPr>
                <w:rFonts w:ascii="Arial" w:eastAsia="Arial" w:hAnsi="Arial"/>
              </w:rPr>
              <w:t>or greater</w:t>
            </w:r>
          </w:p>
        </w:tc>
        <w:tc>
          <w:tcPr>
            <w:tcW w:w="0" w:type="auto"/>
          </w:tcPr>
          <w:p w14:paraId="32142119" w14:textId="77777777" w:rsidR="004E5641" w:rsidRPr="00486209" w:rsidRDefault="004E5641" w:rsidP="0050448F">
            <w:pPr>
              <w:rPr>
                <w:rFonts w:ascii="Arial" w:eastAsia="Arial" w:hAnsi="Arial"/>
              </w:rPr>
            </w:pPr>
            <w:r w:rsidRPr="00486209">
              <w:rPr>
                <w:rFonts w:ascii="Arial" w:eastAsia="Arial" w:hAnsi="Arial"/>
              </w:rPr>
              <w:t>Median of 85</w:t>
            </w:r>
          </w:p>
          <w:p w14:paraId="49469A6B" w14:textId="77777777" w:rsidR="004E5641" w:rsidRPr="00486209" w:rsidRDefault="004E5641" w:rsidP="0050448F">
            <w:pPr>
              <w:rPr>
                <w:rFonts w:ascii="Arial" w:eastAsia="Arial" w:hAnsi="Arial"/>
              </w:rPr>
            </w:pPr>
            <w:r w:rsidRPr="00486209">
              <w:rPr>
                <w:rFonts w:ascii="Arial" w:eastAsia="Arial" w:hAnsi="Arial"/>
              </w:rPr>
              <w:t>or greater</w:t>
            </w:r>
          </w:p>
        </w:tc>
        <w:tc>
          <w:tcPr>
            <w:tcW w:w="0" w:type="auto"/>
          </w:tcPr>
          <w:p w14:paraId="349EC8A6" w14:textId="77777777" w:rsidR="004E5641" w:rsidRPr="00486209" w:rsidRDefault="004E5641" w:rsidP="0050448F">
            <w:pPr>
              <w:rPr>
                <w:rFonts w:ascii="Arial" w:eastAsia="Arial" w:hAnsi="Arial"/>
              </w:rPr>
            </w:pPr>
            <w:r w:rsidRPr="00486209">
              <w:rPr>
                <w:rFonts w:ascii="Arial" w:eastAsia="Arial" w:hAnsi="Arial"/>
              </w:rPr>
              <w:t>13</w:t>
            </w:r>
          </w:p>
          <w:p w14:paraId="4A84509C" w14:textId="77777777" w:rsidR="004E5641" w:rsidRPr="00486209" w:rsidRDefault="004E5641" w:rsidP="0050448F">
            <w:pPr>
              <w:rPr>
                <w:rFonts w:ascii="Arial" w:eastAsia="Arial" w:hAnsi="Arial"/>
              </w:rPr>
            </w:pPr>
            <w:r w:rsidRPr="00486209">
              <w:rPr>
                <w:rFonts w:ascii="Arial" w:eastAsia="Arial" w:hAnsi="Arial"/>
              </w:rPr>
              <w:t>Not to exceed</w:t>
            </w:r>
          </w:p>
        </w:tc>
        <w:tc>
          <w:tcPr>
            <w:tcW w:w="0" w:type="auto"/>
          </w:tcPr>
          <w:p w14:paraId="51155560" w14:textId="77777777" w:rsidR="004E5641" w:rsidRPr="00486209" w:rsidRDefault="004E5641" w:rsidP="0050448F">
            <w:pPr>
              <w:rPr>
                <w:rFonts w:ascii="Arial" w:eastAsia="Arial" w:hAnsi="Arial"/>
              </w:rPr>
            </w:pPr>
            <w:r w:rsidRPr="00486209">
              <w:rPr>
                <w:rFonts w:ascii="Arial" w:eastAsia="Arial" w:hAnsi="Arial"/>
              </w:rPr>
              <w:t>15</w:t>
            </w:r>
          </w:p>
          <w:p w14:paraId="3A792283" w14:textId="77777777" w:rsidR="004E5641" w:rsidRPr="00486209" w:rsidRDefault="004E5641" w:rsidP="0050448F">
            <w:pPr>
              <w:rPr>
                <w:rFonts w:ascii="Arial" w:eastAsia="Arial" w:hAnsi="Arial"/>
              </w:rPr>
            </w:pPr>
            <w:r w:rsidRPr="00486209">
              <w:rPr>
                <w:rFonts w:ascii="Arial" w:eastAsia="Arial" w:hAnsi="Arial"/>
              </w:rPr>
              <w:t>Not to exceed</w:t>
            </w:r>
          </w:p>
        </w:tc>
        <w:tc>
          <w:tcPr>
            <w:tcW w:w="0" w:type="auto"/>
          </w:tcPr>
          <w:p w14:paraId="542DBEE0" w14:textId="77777777" w:rsidR="004E5641" w:rsidRPr="00486209" w:rsidRDefault="004E5641" w:rsidP="0050448F">
            <w:pPr>
              <w:rPr>
                <w:rFonts w:ascii="Arial" w:eastAsia="Arial" w:hAnsi="Arial"/>
              </w:rPr>
            </w:pPr>
            <w:r w:rsidRPr="00486209">
              <w:rPr>
                <w:rFonts w:ascii="Arial" w:eastAsia="Arial" w:hAnsi="Arial"/>
              </w:rPr>
              <w:t>0.8</w:t>
            </w:r>
          </w:p>
          <w:p w14:paraId="7A00758F" w14:textId="77777777" w:rsidR="004E5641" w:rsidRPr="00486209" w:rsidRDefault="004E5641" w:rsidP="0050448F">
            <w:pPr>
              <w:rPr>
                <w:rFonts w:ascii="Arial" w:eastAsia="Arial" w:hAnsi="Arial"/>
              </w:rPr>
            </w:pPr>
            <w:r w:rsidRPr="00486209">
              <w:rPr>
                <w:rFonts w:ascii="Arial" w:eastAsia="Arial" w:hAnsi="Arial"/>
              </w:rPr>
              <w:t>Not to exceed</w:t>
            </w:r>
          </w:p>
        </w:tc>
      </w:tr>
    </w:tbl>
    <w:p w14:paraId="7AC009B6" w14:textId="77777777" w:rsidR="004E5641" w:rsidRDefault="004E5641" w:rsidP="004E5641">
      <w:pPr>
        <w:spacing w:before="100" w:after="100" w:line="240" w:lineRule="auto"/>
        <w:rPr>
          <w:rFonts w:ascii="Arial" w:eastAsia="Arial" w:hAnsi="Arial" w:cs="Times New Roman"/>
          <w:sz w:val="20"/>
          <w:szCs w:val="20"/>
        </w:rPr>
        <w:sectPr w:rsidR="004E5641" w:rsidSect="00DD5C4D">
          <w:pgSz w:w="15840" w:h="12240" w:orient="landscape" w:code="1"/>
          <w:pgMar w:top="1440" w:right="1440" w:bottom="1440" w:left="1440" w:header="720" w:footer="720" w:gutter="0"/>
          <w:cols w:space="720"/>
          <w:docGrid w:linePitch="360"/>
        </w:sectPr>
      </w:pPr>
      <w:r w:rsidRPr="00486209">
        <w:rPr>
          <w:rFonts w:ascii="Arial" w:eastAsia="Arial" w:hAnsi="Arial" w:cs="Times New Roman"/>
          <w:sz w:val="20"/>
          <w:szCs w:val="20"/>
          <w:vertAlign w:val="superscript"/>
        </w:rPr>
        <w:t>1</w:t>
      </w:r>
      <w:r w:rsidRPr="00486209">
        <w:rPr>
          <w:rFonts w:ascii="Arial" w:eastAsia="Arial" w:hAnsi="Arial" w:cs="Times New Roman"/>
          <w:sz w:val="20"/>
          <w:szCs w:val="20"/>
        </w:rPr>
        <w:t xml:space="preserve"> Includes microcystin congeners LA, LR, RR, and YR.</w:t>
      </w:r>
    </w:p>
    <w:p w14:paraId="531188F2" w14:textId="6E089898" w:rsidR="004E5641" w:rsidRDefault="00FB662B" w:rsidP="004E5641">
      <w:pPr>
        <w:pStyle w:val="Heading5Numberless"/>
      </w:pPr>
      <w:r>
        <w:lastRenderedPageBreak/>
        <w:t>Table</w:t>
      </w:r>
      <w:r w:rsidR="004E5641">
        <w:t xml:space="preserve"> 4.9.20-3</w:t>
      </w:r>
    </w:p>
    <w:p w14:paraId="62BF9B41" w14:textId="72BAB84E" w:rsidR="004E5641" w:rsidRDefault="004E5641" w:rsidP="004E5641">
      <w:pPr>
        <w:pStyle w:val="Heading6Numberless"/>
      </w:pPr>
      <w:r>
        <w:t xml:space="preserve">Original </w:t>
      </w:r>
      <w:r w:rsidR="00075B6A">
        <w:t>t</w:t>
      </w:r>
      <w:r>
        <w:t>able</w:t>
      </w:r>
    </w:p>
    <w:p w14:paraId="73753003" w14:textId="52B23163" w:rsidR="004E5641"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pPr>
      <w:r>
        <w:rPr>
          <w:noProof/>
        </w:rPr>
        <w:drawing>
          <wp:inline distT="0" distB="0" distL="0" distR="0" wp14:anchorId="2226DD9B" wp14:editId="4CC46BB4">
            <wp:extent cx="5943600" cy="6903085"/>
            <wp:effectExtent l="0" t="0" r="0" b="0"/>
            <wp:docPr id="832461369" name="Picture 1" descr="Original Table 4.9.20-3 Final allocations and responsible pa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61369" name="Picture 1" descr="Original Table 4.9.20-3 Final allocations and responsible parties"/>
                    <pic:cNvPicPr/>
                  </pic:nvPicPr>
                  <pic:blipFill>
                    <a:blip r:embed="rId116"/>
                    <a:stretch>
                      <a:fillRect/>
                    </a:stretch>
                  </pic:blipFill>
                  <pic:spPr>
                    <a:xfrm>
                      <a:off x="0" y="0"/>
                      <a:ext cx="5943600" cy="6903085"/>
                    </a:xfrm>
                    <a:prstGeom prst="rect">
                      <a:avLst/>
                    </a:prstGeom>
                  </pic:spPr>
                </pic:pic>
              </a:graphicData>
            </a:graphic>
          </wp:inline>
        </w:drawing>
      </w:r>
    </w:p>
    <w:p w14:paraId="1E4185AE" w14:textId="77777777" w:rsidR="0050171A"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pPr>
    </w:p>
    <w:p w14:paraId="34713108" w14:textId="77777777" w:rsidR="0050171A" w:rsidRDefault="0050171A" w:rsidP="004E5641">
      <w:pPr>
        <w:overflowPunct w:val="0"/>
        <w:autoSpaceDE w:val="0"/>
        <w:autoSpaceDN w:val="0"/>
        <w:adjustRightInd w:val="0"/>
        <w:spacing w:before="0" w:line="240" w:lineRule="auto"/>
        <w:jc w:val="both"/>
        <w:rPr>
          <w:rFonts w:ascii="Arial" w:eastAsia="Times New Roman" w:hAnsi="Arial" w:cs="Times New Roman"/>
          <w:sz w:val="20"/>
          <w:szCs w:val="20"/>
        </w:rPr>
        <w:sectPr w:rsidR="0050171A" w:rsidSect="007F713A">
          <w:pgSz w:w="12240" w:h="15840" w:code="1"/>
          <w:pgMar w:top="1440" w:right="1440" w:bottom="1440" w:left="1440" w:header="720" w:footer="720" w:gutter="0"/>
          <w:cols w:space="720"/>
          <w:docGrid w:linePitch="360"/>
        </w:sectPr>
      </w:pPr>
    </w:p>
    <w:p w14:paraId="7572BEEB" w14:textId="540DA37B" w:rsidR="004E5641" w:rsidRDefault="004E5641" w:rsidP="004E5641">
      <w:pPr>
        <w:pStyle w:val="Heading6Numberless"/>
      </w:pPr>
      <w:r>
        <w:lastRenderedPageBreak/>
        <w:t xml:space="preserve">Revised </w:t>
      </w:r>
      <w:r w:rsidR="00075B6A">
        <w:t>t</w:t>
      </w:r>
      <w:r>
        <w:t>able</w:t>
      </w:r>
    </w:p>
    <w:p w14:paraId="4E13345B" w14:textId="0844A06A" w:rsidR="004E5641" w:rsidRPr="005B5FA6" w:rsidRDefault="004E5641" w:rsidP="004E5641">
      <w:pPr>
        <w:keepNext/>
        <w:spacing w:after="120" w:line="240" w:lineRule="auto"/>
        <w:rPr>
          <w:rFonts w:ascii="Arial" w:eastAsia="Arial" w:hAnsi="Arial" w:cs="Times New Roman"/>
          <w:b/>
          <w:bCs/>
          <w:iCs/>
        </w:rPr>
      </w:pPr>
      <w:r w:rsidRPr="005B5FA6">
        <w:rPr>
          <w:rFonts w:ascii="Arial" w:eastAsia="Arial" w:hAnsi="Arial" w:cs="Times New Roman"/>
          <w:b/>
          <w:bCs/>
          <w:iCs/>
        </w:rPr>
        <w:t xml:space="preserve">Table 4.9.20-3. Final </w:t>
      </w:r>
      <w:r w:rsidR="0050171A" w:rsidRPr="005B5FA6">
        <w:rPr>
          <w:rFonts w:ascii="Arial" w:eastAsia="Arial" w:hAnsi="Arial" w:cs="Times New Roman"/>
          <w:b/>
          <w:bCs/>
          <w:iCs/>
        </w:rPr>
        <w:t>allocations and responsible parties</w:t>
      </w:r>
    </w:p>
    <w:tbl>
      <w:tblPr>
        <w:tblStyle w:val="BPComplex"/>
        <w:tblW w:w="5000" w:type="pct"/>
        <w:tblLook w:val="0020" w:firstRow="1" w:lastRow="0" w:firstColumn="0" w:lastColumn="0" w:noHBand="0" w:noVBand="0"/>
      </w:tblPr>
      <w:tblGrid>
        <w:gridCol w:w="1637"/>
        <w:gridCol w:w="3464"/>
        <w:gridCol w:w="2325"/>
        <w:gridCol w:w="2631"/>
        <w:gridCol w:w="2903"/>
      </w:tblGrid>
      <w:tr w:rsidR="005B5FA6" w:rsidRPr="005B5FA6" w14:paraId="374F5AAB"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51CC71FB" w14:textId="77777777" w:rsidR="004E5641" w:rsidRPr="005B5FA6" w:rsidRDefault="004E5641" w:rsidP="0050448F">
            <w:pPr>
              <w:rPr>
                <w:rFonts w:eastAsia="Arial"/>
              </w:rPr>
            </w:pPr>
            <w:proofErr w:type="spellStart"/>
            <w:r w:rsidRPr="005B5FA6">
              <w:rPr>
                <w:rFonts w:eastAsia="Arial"/>
              </w:rPr>
              <w:t>Waterbody</w:t>
            </w:r>
            <w:r w:rsidRPr="005B5FA6">
              <w:rPr>
                <w:rFonts w:eastAsia="Arial"/>
                <w:vertAlign w:val="superscript"/>
              </w:rPr>
              <w:t>C</w:t>
            </w:r>
            <w:proofErr w:type="spellEnd"/>
          </w:p>
        </w:tc>
        <w:tc>
          <w:tcPr>
            <w:tcW w:w="0" w:type="auto"/>
          </w:tcPr>
          <w:p w14:paraId="2B3D8BBE" w14:textId="77777777" w:rsidR="004E5641" w:rsidRPr="005B5FA6" w:rsidRDefault="004E5641" w:rsidP="0050448F">
            <w:pPr>
              <w:rPr>
                <w:rFonts w:eastAsia="Arial"/>
                <w:b w:val="0"/>
              </w:rPr>
            </w:pPr>
            <w:r w:rsidRPr="005B5FA6">
              <w:rPr>
                <w:rFonts w:eastAsia="Arial"/>
              </w:rPr>
              <w:t>Party Responsible for Allocation</w:t>
            </w:r>
          </w:p>
          <w:p w14:paraId="30683E53" w14:textId="18E19CC3" w:rsidR="004E5641" w:rsidRPr="005B5FA6" w:rsidRDefault="005B5FA6" w:rsidP="0050448F">
            <w:pPr>
              <w:rPr>
                <w:rFonts w:eastAsia="Arial"/>
              </w:rPr>
            </w:pPr>
            <w:ins w:id="2744" w:author="Pratt, Jamie@Waterboards" w:date="2023-09-18T17:26:00Z">
              <w:r w:rsidRPr="005B5FA6">
                <w:rPr>
                  <w:rFonts w:eastAsia="Arial"/>
                </w:rPr>
                <w:t xml:space="preserve">(Source) [NPDES </w:t>
              </w:r>
            </w:ins>
            <w:r w:rsidR="004E5641" w:rsidRPr="005B5FA6">
              <w:rPr>
                <w:rFonts w:eastAsia="Arial"/>
              </w:rPr>
              <w:t>Number</w:t>
            </w:r>
            <w:ins w:id="2745" w:author="Pratt, Jamie@Waterboards" w:date="2023-09-18T17:26:00Z">
              <w:r w:rsidRPr="005B5FA6">
                <w:rPr>
                  <w:rFonts w:eastAsia="Arial"/>
                </w:rPr>
                <w:t>]</w:t>
              </w:r>
            </w:ins>
          </w:p>
        </w:tc>
        <w:tc>
          <w:tcPr>
            <w:tcW w:w="0" w:type="auto"/>
          </w:tcPr>
          <w:p w14:paraId="2A2BC49B" w14:textId="248E1EAE" w:rsidR="004E5641" w:rsidRPr="005B5FA6" w:rsidRDefault="004E5641" w:rsidP="0050448F">
            <w:pPr>
              <w:rPr>
                <w:rFonts w:eastAsia="Arial"/>
              </w:rPr>
            </w:pPr>
            <w:r w:rsidRPr="005B5FA6">
              <w:rPr>
                <w:rFonts w:eastAsia="Arial"/>
              </w:rPr>
              <w:t xml:space="preserve">Receiving Water Nitrate as N </w:t>
            </w:r>
            <w:ins w:id="2746" w:author="Pratt, Jamie@Waterboards" w:date="2023-09-18T17:26:00Z">
              <w:r w:rsidR="005B5FA6" w:rsidRPr="005B5FA6">
                <w:rPr>
                  <w:rFonts w:eastAsia="Arial"/>
                </w:rPr>
                <w:t xml:space="preserve">WLA/LA </w:t>
              </w:r>
            </w:ins>
          </w:p>
          <w:p w14:paraId="6C22289A" w14:textId="77777777" w:rsidR="004E5641" w:rsidRPr="005B5FA6" w:rsidRDefault="004E5641" w:rsidP="0050448F">
            <w:pPr>
              <w:rPr>
                <w:rFonts w:eastAsia="Arial"/>
              </w:rPr>
            </w:pPr>
            <w:r w:rsidRPr="005B5FA6">
              <w:rPr>
                <w:rFonts w:eastAsia="Arial"/>
              </w:rPr>
              <w:t>(mg/L)</w:t>
            </w:r>
          </w:p>
        </w:tc>
        <w:tc>
          <w:tcPr>
            <w:tcW w:w="0" w:type="auto"/>
          </w:tcPr>
          <w:p w14:paraId="757C81EB" w14:textId="1EAA6548" w:rsidR="004E5641" w:rsidRPr="005B5FA6" w:rsidRDefault="004E5641" w:rsidP="0050448F">
            <w:pPr>
              <w:rPr>
                <w:rFonts w:eastAsia="Arial"/>
              </w:rPr>
            </w:pPr>
            <w:r w:rsidRPr="005B5FA6">
              <w:rPr>
                <w:rFonts w:eastAsia="Arial"/>
              </w:rPr>
              <w:t xml:space="preserve">Receiving Water Total Nitrogen as N </w:t>
            </w:r>
            <w:ins w:id="2747" w:author="Pratt, Jamie@Waterboards" w:date="2023-09-18T17:27:00Z">
              <w:r w:rsidR="005B5FA6" w:rsidRPr="005B5FA6">
                <w:rPr>
                  <w:rFonts w:eastAsia="Arial"/>
                </w:rPr>
                <w:t xml:space="preserve">WLA/LA </w:t>
              </w:r>
            </w:ins>
          </w:p>
          <w:p w14:paraId="44911CD1" w14:textId="77777777" w:rsidR="004E5641" w:rsidRPr="005B5FA6" w:rsidRDefault="004E5641" w:rsidP="0050448F">
            <w:pPr>
              <w:rPr>
                <w:rFonts w:eastAsia="Arial"/>
              </w:rPr>
            </w:pPr>
            <w:r w:rsidRPr="005B5FA6">
              <w:rPr>
                <w:rFonts w:eastAsia="Arial"/>
              </w:rPr>
              <w:t>(mg/L)</w:t>
            </w:r>
          </w:p>
        </w:tc>
        <w:tc>
          <w:tcPr>
            <w:tcW w:w="0" w:type="auto"/>
          </w:tcPr>
          <w:p w14:paraId="0E0B4EED" w14:textId="179FAAFB" w:rsidR="004E5641" w:rsidRPr="005B5FA6" w:rsidRDefault="004E5641" w:rsidP="0050448F">
            <w:pPr>
              <w:rPr>
                <w:rFonts w:eastAsia="Arial"/>
              </w:rPr>
            </w:pPr>
            <w:r w:rsidRPr="005B5FA6">
              <w:rPr>
                <w:rFonts w:eastAsia="Arial"/>
              </w:rPr>
              <w:t xml:space="preserve">Receiving Water Total Phosphorus as P </w:t>
            </w:r>
            <w:ins w:id="2748" w:author="Pratt, Jamie@Waterboards" w:date="2023-09-18T17:27:00Z">
              <w:r w:rsidR="005B5FA6" w:rsidRPr="005B5FA6">
                <w:rPr>
                  <w:rFonts w:eastAsia="Arial"/>
                </w:rPr>
                <w:t xml:space="preserve">WLA/LA </w:t>
              </w:r>
            </w:ins>
          </w:p>
          <w:p w14:paraId="62DF9B22" w14:textId="77777777" w:rsidR="004E5641" w:rsidRPr="005B5FA6" w:rsidRDefault="004E5641" w:rsidP="0050448F">
            <w:pPr>
              <w:rPr>
                <w:rFonts w:eastAsia="Arial"/>
              </w:rPr>
            </w:pPr>
            <w:r w:rsidRPr="005B5FA6">
              <w:rPr>
                <w:rFonts w:eastAsia="Arial"/>
              </w:rPr>
              <w:t>(mg/L)</w:t>
            </w:r>
          </w:p>
        </w:tc>
      </w:tr>
      <w:tr w:rsidR="005B5FA6" w:rsidRPr="005B5FA6" w14:paraId="54438C2C" w14:textId="77777777" w:rsidTr="001148E2">
        <w:tblPrEx>
          <w:jc w:val="center"/>
        </w:tblPrEx>
        <w:tc>
          <w:tcPr>
            <w:tcW w:w="0" w:type="auto"/>
            <w:gridSpan w:val="5"/>
          </w:tcPr>
          <w:p w14:paraId="7A561A80" w14:textId="57602F0B" w:rsidR="004E5641" w:rsidRPr="005B5FA6" w:rsidRDefault="005B5FA6" w:rsidP="0050448F">
            <w:pPr>
              <w:jc w:val="center"/>
              <w:rPr>
                <w:rFonts w:ascii="Arial" w:eastAsia="Arial" w:hAnsi="Arial"/>
                <w:b/>
                <w:bCs/>
              </w:rPr>
            </w:pPr>
            <w:ins w:id="2749" w:author="Pratt, Jamie@Waterboards" w:date="2023-09-18T17:27:00Z">
              <w:r w:rsidRPr="005B5FA6">
                <w:rPr>
                  <w:rFonts w:ascii="Arial" w:eastAsia="Arial" w:hAnsi="Arial"/>
                  <w:b/>
                  <w:bCs/>
                </w:rPr>
                <w:t xml:space="preserve">Final Waste Load Allocations (WLAs) </w:t>
              </w:r>
              <w:r w:rsidRPr="005B5FA6">
                <w:rPr>
                  <w:rFonts w:ascii="Arial" w:eastAsia="Arial" w:hAnsi="Arial"/>
                  <w:b/>
                  <w:bCs/>
                  <w:vertAlign w:val="superscript"/>
                </w:rPr>
                <w:t>A, B</w:t>
              </w:r>
            </w:ins>
          </w:p>
        </w:tc>
      </w:tr>
      <w:tr w:rsidR="005B5FA6" w:rsidRPr="005B5FA6" w14:paraId="43FC41A0" w14:textId="77777777" w:rsidTr="001148E2">
        <w:tblPrEx>
          <w:jc w:val="center"/>
        </w:tblPrEx>
        <w:tc>
          <w:tcPr>
            <w:tcW w:w="0" w:type="auto"/>
            <w:vMerge w:val="restart"/>
          </w:tcPr>
          <w:p w14:paraId="3E654E93" w14:textId="77777777" w:rsidR="004E5641" w:rsidRPr="005B5FA6" w:rsidRDefault="004E5641" w:rsidP="0050448F">
            <w:pPr>
              <w:rPr>
                <w:rFonts w:ascii="Arial" w:eastAsia="Arial" w:hAnsi="Arial"/>
              </w:rPr>
            </w:pPr>
            <w:r w:rsidRPr="005B5FA6">
              <w:rPr>
                <w:rFonts w:ascii="Arial" w:eastAsia="Arial" w:hAnsi="Arial"/>
              </w:rPr>
              <w:t>Franklin Creek</w:t>
            </w:r>
          </w:p>
        </w:tc>
        <w:tc>
          <w:tcPr>
            <w:tcW w:w="0" w:type="auto"/>
          </w:tcPr>
          <w:p w14:paraId="4F842808" w14:textId="77777777" w:rsidR="004E5641" w:rsidRPr="005B5FA6" w:rsidRDefault="004E5641" w:rsidP="0050448F">
            <w:pPr>
              <w:rPr>
                <w:rFonts w:ascii="Arial" w:eastAsia="Arial" w:hAnsi="Arial"/>
              </w:rPr>
            </w:pPr>
            <w:r w:rsidRPr="005B5FA6">
              <w:rPr>
                <w:rFonts w:ascii="Arial" w:eastAsia="Arial" w:hAnsi="Arial"/>
              </w:rPr>
              <w:t>City of Carpinteria</w:t>
            </w:r>
          </w:p>
          <w:p w14:paraId="1C009173"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to MS4s)</w:t>
            </w:r>
          </w:p>
          <w:p w14:paraId="5CD8BABF" w14:textId="66E52E26" w:rsidR="004E5641" w:rsidRPr="005B5FA6" w:rsidRDefault="005B5FA6" w:rsidP="0050448F">
            <w:pPr>
              <w:rPr>
                <w:rFonts w:ascii="Arial" w:eastAsia="Arial" w:hAnsi="Arial"/>
              </w:rPr>
            </w:pPr>
            <w:ins w:id="2750" w:author="Pratt, Jamie@Waterboards" w:date="2023-09-18T17:27:00Z">
              <w:r w:rsidRPr="005B5FA6">
                <w:rPr>
                  <w:rFonts w:ascii="Arial" w:eastAsia="Arial" w:hAnsi="Arial"/>
                </w:rPr>
                <w:t>[</w:t>
              </w:r>
            </w:ins>
            <w:r w:rsidR="004E5641" w:rsidRPr="005B5FA6">
              <w:rPr>
                <w:rFonts w:ascii="Arial" w:eastAsia="Arial" w:hAnsi="Arial"/>
              </w:rPr>
              <w:t xml:space="preserve">Stormwater Permit NPDES </w:t>
            </w:r>
            <w:ins w:id="2751" w:author="Pratt, Jamie@Waterboards" w:date="2023-10-25T15:39:00Z">
              <w:r w:rsidR="00E03456">
                <w:rPr>
                  <w:rFonts w:ascii="Arial" w:eastAsia="Arial" w:hAnsi="Arial"/>
                </w:rPr>
                <w:t>Number</w:t>
              </w:r>
            </w:ins>
            <w:r w:rsidR="004E5641" w:rsidRPr="005B5FA6">
              <w:rPr>
                <w:rFonts w:ascii="Arial" w:eastAsia="Arial" w:hAnsi="Arial"/>
              </w:rPr>
              <w:t xml:space="preserve"> CAS000004</w:t>
            </w:r>
            <w:ins w:id="2752" w:author="Pratt, Jamie@Waterboards" w:date="2023-09-18T17:27:00Z">
              <w:r w:rsidRPr="005B5FA6">
                <w:rPr>
                  <w:rFonts w:ascii="Arial" w:eastAsia="Arial" w:hAnsi="Arial"/>
                </w:rPr>
                <w:t>]</w:t>
              </w:r>
            </w:ins>
          </w:p>
        </w:tc>
        <w:tc>
          <w:tcPr>
            <w:tcW w:w="0" w:type="auto"/>
            <w:vMerge w:val="restart"/>
          </w:tcPr>
          <w:p w14:paraId="018126A7" w14:textId="77777777" w:rsidR="004E5641" w:rsidRPr="005B5FA6" w:rsidRDefault="004E5641" w:rsidP="0050448F">
            <w:pPr>
              <w:rPr>
                <w:rFonts w:ascii="Arial" w:eastAsia="Arial" w:hAnsi="Arial"/>
              </w:rPr>
            </w:pPr>
            <w:r w:rsidRPr="005B5FA6">
              <w:rPr>
                <w:rFonts w:ascii="Arial" w:eastAsia="Arial" w:hAnsi="Arial"/>
              </w:rPr>
              <w:t>10</w:t>
            </w:r>
          </w:p>
          <w:p w14:paraId="52B49268" w14:textId="77777777" w:rsidR="004E5641" w:rsidRPr="005B5FA6" w:rsidRDefault="004E5641" w:rsidP="0050448F">
            <w:pPr>
              <w:rPr>
                <w:rFonts w:ascii="Arial" w:eastAsia="Arial" w:hAnsi="Arial"/>
              </w:rPr>
            </w:pPr>
            <w:r w:rsidRPr="005B5FA6">
              <w:rPr>
                <w:rFonts w:ascii="Arial" w:eastAsia="Arial" w:hAnsi="Arial"/>
              </w:rPr>
              <w:t>Year-round</w:t>
            </w:r>
          </w:p>
        </w:tc>
        <w:tc>
          <w:tcPr>
            <w:tcW w:w="0" w:type="auto"/>
            <w:vMerge w:val="restart"/>
          </w:tcPr>
          <w:p w14:paraId="74619365" w14:textId="77777777" w:rsidR="004E5641" w:rsidRPr="005B5FA6" w:rsidRDefault="004E5641" w:rsidP="0050448F">
            <w:pPr>
              <w:rPr>
                <w:rFonts w:ascii="Arial" w:eastAsia="Arial" w:hAnsi="Arial"/>
              </w:rPr>
            </w:pPr>
            <w:r w:rsidRPr="005B5FA6">
              <w:rPr>
                <w:rFonts w:ascii="Arial" w:eastAsia="Arial" w:hAnsi="Arial"/>
              </w:rPr>
              <w:t>1.1</w:t>
            </w:r>
          </w:p>
          <w:p w14:paraId="5E607968" w14:textId="77777777" w:rsidR="004E5641" w:rsidRPr="005B5FA6" w:rsidRDefault="004E5641" w:rsidP="0050448F">
            <w:pPr>
              <w:rPr>
                <w:rFonts w:ascii="Arial" w:eastAsia="Arial" w:hAnsi="Arial"/>
              </w:rPr>
            </w:pPr>
            <w:r w:rsidRPr="005B5FA6">
              <w:rPr>
                <w:rFonts w:ascii="Arial" w:eastAsia="Arial" w:hAnsi="Arial"/>
              </w:rPr>
              <w:t>Dry season</w:t>
            </w:r>
          </w:p>
          <w:p w14:paraId="361E8464" w14:textId="0124FC06" w:rsidR="004E5641" w:rsidRPr="005B5FA6" w:rsidRDefault="004E5641" w:rsidP="0050448F">
            <w:pPr>
              <w:rPr>
                <w:rFonts w:ascii="Arial" w:eastAsia="Arial" w:hAnsi="Arial"/>
              </w:rPr>
            </w:pPr>
            <w:r w:rsidRPr="005B5FA6">
              <w:rPr>
                <w:rFonts w:ascii="Arial" w:eastAsia="Arial" w:hAnsi="Arial"/>
              </w:rPr>
              <w:t>(Ma</w:t>
            </w:r>
            <w:r w:rsidR="005B5FA6" w:rsidRPr="005B5FA6">
              <w:rPr>
                <w:rFonts w:ascii="Arial" w:eastAsia="Arial" w:hAnsi="Arial"/>
              </w:rPr>
              <w:t xml:space="preserve">y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4BC9C299" w14:textId="77777777" w:rsidR="004E5641" w:rsidRPr="005B5FA6" w:rsidRDefault="004E5641" w:rsidP="0050448F">
            <w:pPr>
              <w:rPr>
                <w:rFonts w:ascii="Arial" w:eastAsia="Arial" w:hAnsi="Arial"/>
              </w:rPr>
            </w:pPr>
          </w:p>
          <w:p w14:paraId="163B525C" w14:textId="77777777" w:rsidR="004E5641" w:rsidRPr="005B5FA6" w:rsidRDefault="004E5641" w:rsidP="0050448F">
            <w:pPr>
              <w:rPr>
                <w:rFonts w:ascii="Arial" w:eastAsia="Arial" w:hAnsi="Arial"/>
              </w:rPr>
            </w:pPr>
            <w:r w:rsidRPr="005B5FA6">
              <w:rPr>
                <w:rFonts w:ascii="Arial" w:eastAsia="Arial" w:hAnsi="Arial"/>
              </w:rPr>
              <w:t>8</w:t>
            </w:r>
          </w:p>
          <w:p w14:paraId="7CD340AD" w14:textId="77777777" w:rsidR="004E5641" w:rsidRPr="005B5FA6" w:rsidRDefault="004E5641" w:rsidP="0050448F">
            <w:pPr>
              <w:rPr>
                <w:rFonts w:ascii="Arial" w:eastAsia="Arial" w:hAnsi="Arial"/>
              </w:rPr>
            </w:pPr>
            <w:r w:rsidRPr="005B5FA6">
              <w:rPr>
                <w:rFonts w:ascii="Arial" w:eastAsia="Arial" w:hAnsi="Arial"/>
              </w:rPr>
              <w:t>Wet season</w:t>
            </w:r>
          </w:p>
          <w:p w14:paraId="4F6521F6"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75D4B09B" w14:textId="77777777" w:rsidR="004E5641" w:rsidRPr="005B5FA6" w:rsidRDefault="004E5641" w:rsidP="0050448F">
            <w:pPr>
              <w:rPr>
                <w:rFonts w:ascii="Arial" w:eastAsia="Arial" w:hAnsi="Arial"/>
              </w:rPr>
            </w:pPr>
            <w:r w:rsidRPr="005B5FA6">
              <w:rPr>
                <w:rFonts w:ascii="Arial" w:eastAsia="Arial" w:hAnsi="Arial"/>
              </w:rPr>
              <w:t>0.075</w:t>
            </w:r>
          </w:p>
          <w:p w14:paraId="7B882D21" w14:textId="77777777" w:rsidR="004E5641" w:rsidRPr="005B5FA6" w:rsidRDefault="004E5641" w:rsidP="0050448F">
            <w:pPr>
              <w:rPr>
                <w:rFonts w:ascii="Arial" w:eastAsia="Arial" w:hAnsi="Arial"/>
              </w:rPr>
            </w:pPr>
            <w:r w:rsidRPr="005B5FA6">
              <w:rPr>
                <w:rFonts w:ascii="Arial" w:eastAsia="Arial" w:hAnsi="Arial"/>
              </w:rPr>
              <w:t>Dry season</w:t>
            </w:r>
          </w:p>
          <w:p w14:paraId="323850E3" w14:textId="0B51F14C" w:rsidR="004E5641" w:rsidRPr="005B5FA6" w:rsidRDefault="004E5641" w:rsidP="0050448F">
            <w:pPr>
              <w:rPr>
                <w:rFonts w:ascii="Arial" w:eastAsia="Arial" w:hAnsi="Arial"/>
              </w:rPr>
            </w:pPr>
            <w:r w:rsidRPr="005B5FA6">
              <w:rPr>
                <w:rFonts w:ascii="Arial" w:eastAsia="Arial" w:hAnsi="Arial"/>
              </w:rPr>
              <w:t>(May</w:t>
            </w:r>
            <w:r w:rsidR="005B5FA6" w:rsidRPr="005B5FA6">
              <w:rPr>
                <w:rFonts w:ascii="Arial" w:eastAsia="Arial" w:hAnsi="Arial"/>
              </w:rPr>
              <w:t xml:space="preserve">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3583DEB8" w14:textId="77777777" w:rsidR="004E5641" w:rsidRPr="005B5FA6" w:rsidRDefault="004E5641" w:rsidP="0050448F">
            <w:pPr>
              <w:rPr>
                <w:rFonts w:ascii="Arial" w:eastAsia="Arial" w:hAnsi="Arial"/>
              </w:rPr>
            </w:pPr>
          </w:p>
          <w:p w14:paraId="1F0412E9" w14:textId="77777777" w:rsidR="004E5641" w:rsidRPr="005B5FA6" w:rsidRDefault="004E5641" w:rsidP="0050448F">
            <w:pPr>
              <w:rPr>
                <w:rFonts w:ascii="Arial" w:eastAsia="Arial" w:hAnsi="Arial"/>
              </w:rPr>
            </w:pPr>
            <w:r w:rsidRPr="005B5FA6">
              <w:rPr>
                <w:rFonts w:ascii="Arial" w:eastAsia="Arial" w:hAnsi="Arial"/>
              </w:rPr>
              <w:t>0.3</w:t>
            </w:r>
          </w:p>
          <w:p w14:paraId="7A5634DB" w14:textId="77777777" w:rsidR="004E5641" w:rsidRPr="005B5FA6" w:rsidRDefault="004E5641" w:rsidP="0050448F">
            <w:pPr>
              <w:rPr>
                <w:rFonts w:ascii="Arial" w:eastAsia="Arial" w:hAnsi="Arial"/>
              </w:rPr>
            </w:pPr>
            <w:r w:rsidRPr="005B5FA6">
              <w:rPr>
                <w:rFonts w:ascii="Arial" w:eastAsia="Arial" w:hAnsi="Arial"/>
              </w:rPr>
              <w:t>Wet season</w:t>
            </w:r>
          </w:p>
          <w:p w14:paraId="5836A8F2"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5B5FA6" w14:paraId="1B177CC5" w14:textId="77777777" w:rsidTr="001148E2">
        <w:tblPrEx>
          <w:jc w:val="center"/>
        </w:tblPrEx>
        <w:tc>
          <w:tcPr>
            <w:tcW w:w="0" w:type="auto"/>
            <w:vMerge/>
          </w:tcPr>
          <w:p w14:paraId="3F6E7EAD" w14:textId="77777777" w:rsidR="004E5641" w:rsidRPr="005B5FA6" w:rsidRDefault="004E5641" w:rsidP="0050448F">
            <w:pPr>
              <w:rPr>
                <w:rFonts w:ascii="Arial" w:eastAsia="Arial" w:hAnsi="Arial"/>
              </w:rPr>
            </w:pPr>
          </w:p>
        </w:tc>
        <w:tc>
          <w:tcPr>
            <w:tcW w:w="0" w:type="auto"/>
          </w:tcPr>
          <w:p w14:paraId="0CFE8DBD" w14:textId="77777777" w:rsidR="004E5641" w:rsidRPr="005B5FA6" w:rsidRDefault="004E5641" w:rsidP="0050448F">
            <w:pPr>
              <w:rPr>
                <w:rFonts w:ascii="Arial" w:eastAsia="Arial" w:hAnsi="Arial"/>
              </w:rPr>
            </w:pPr>
            <w:r w:rsidRPr="005B5FA6">
              <w:rPr>
                <w:rFonts w:ascii="Arial" w:eastAsia="Arial" w:hAnsi="Arial"/>
              </w:rPr>
              <w:t>County of Santa Barbara</w:t>
            </w:r>
          </w:p>
          <w:p w14:paraId="1C904BCD"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to MS4s)</w:t>
            </w:r>
          </w:p>
          <w:p w14:paraId="66B8BD87" w14:textId="71DD0E91" w:rsidR="004E5641" w:rsidRPr="005B5FA6" w:rsidRDefault="005B5FA6" w:rsidP="0050448F">
            <w:pPr>
              <w:rPr>
                <w:rFonts w:ascii="Arial" w:eastAsia="Arial" w:hAnsi="Arial"/>
              </w:rPr>
            </w:pPr>
            <w:ins w:id="2753" w:author="Pratt, Jamie@Waterboards" w:date="2023-09-18T17:27:00Z">
              <w:r w:rsidRPr="005B5FA6">
                <w:rPr>
                  <w:rFonts w:ascii="Arial" w:eastAsia="Arial" w:hAnsi="Arial"/>
                </w:rPr>
                <w:t>[</w:t>
              </w:r>
            </w:ins>
            <w:r w:rsidR="004E5641" w:rsidRPr="005B5FA6">
              <w:rPr>
                <w:rFonts w:ascii="Arial" w:eastAsia="Arial" w:hAnsi="Arial"/>
              </w:rPr>
              <w:t xml:space="preserve">Stormwater General Permit NPDES </w:t>
            </w:r>
            <w:ins w:id="2754" w:author="Pratt, Jamie@Waterboards" w:date="2023-10-25T15:39:00Z">
              <w:r w:rsidR="00E03456">
                <w:rPr>
                  <w:rFonts w:ascii="Arial" w:eastAsia="Arial" w:hAnsi="Arial"/>
                </w:rPr>
                <w:t>Number</w:t>
              </w:r>
            </w:ins>
            <w:r w:rsidR="004E5641" w:rsidRPr="005B5FA6">
              <w:rPr>
                <w:rFonts w:ascii="Arial" w:eastAsia="Arial" w:hAnsi="Arial"/>
              </w:rPr>
              <w:t xml:space="preserve"> CAS000004</w:t>
            </w:r>
            <w:ins w:id="2755" w:author="Pratt, Jamie@Waterboards" w:date="2023-09-18T17:27:00Z">
              <w:r w:rsidRPr="005B5FA6">
                <w:rPr>
                  <w:rFonts w:ascii="Arial" w:eastAsia="Arial" w:hAnsi="Arial"/>
                </w:rPr>
                <w:t>]</w:t>
              </w:r>
            </w:ins>
          </w:p>
          <w:p w14:paraId="584BDDE0" w14:textId="77777777" w:rsidR="004E5641" w:rsidRPr="005B5FA6" w:rsidRDefault="004E5641" w:rsidP="0050448F">
            <w:pPr>
              <w:rPr>
                <w:rFonts w:ascii="Arial" w:eastAsia="Arial" w:hAnsi="Arial"/>
              </w:rPr>
            </w:pPr>
          </w:p>
        </w:tc>
        <w:tc>
          <w:tcPr>
            <w:tcW w:w="0" w:type="auto"/>
            <w:vMerge/>
          </w:tcPr>
          <w:p w14:paraId="718BC18C" w14:textId="77777777" w:rsidR="004E5641" w:rsidRPr="005B5FA6" w:rsidRDefault="004E5641" w:rsidP="0050448F">
            <w:pPr>
              <w:rPr>
                <w:rFonts w:ascii="Arial" w:eastAsia="Arial" w:hAnsi="Arial"/>
              </w:rPr>
            </w:pPr>
          </w:p>
        </w:tc>
        <w:tc>
          <w:tcPr>
            <w:tcW w:w="0" w:type="auto"/>
            <w:vMerge/>
          </w:tcPr>
          <w:p w14:paraId="198D1CA3" w14:textId="77777777" w:rsidR="004E5641" w:rsidRPr="005B5FA6" w:rsidRDefault="004E5641" w:rsidP="0050448F">
            <w:pPr>
              <w:rPr>
                <w:rFonts w:ascii="Arial" w:eastAsia="Arial" w:hAnsi="Arial"/>
              </w:rPr>
            </w:pPr>
          </w:p>
        </w:tc>
        <w:tc>
          <w:tcPr>
            <w:tcW w:w="0" w:type="auto"/>
            <w:vMerge/>
          </w:tcPr>
          <w:p w14:paraId="55904798" w14:textId="77777777" w:rsidR="004E5641" w:rsidRPr="005B5FA6" w:rsidRDefault="004E5641" w:rsidP="0050448F">
            <w:pPr>
              <w:rPr>
                <w:rFonts w:ascii="Arial" w:eastAsia="Arial" w:hAnsi="Arial"/>
              </w:rPr>
            </w:pPr>
          </w:p>
        </w:tc>
      </w:tr>
      <w:tr w:rsidR="005B5FA6" w:rsidRPr="005B5FA6" w14:paraId="0053FA53" w14:textId="77777777" w:rsidTr="001148E2">
        <w:tblPrEx>
          <w:jc w:val="center"/>
        </w:tblPrEx>
        <w:tc>
          <w:tcPr>
            <w:tcW w:w="0" w:type="auto"/>
            <w:vMerge w:val="restart"/>
          </w:tcPr>
          <w:p w14:paraId="6F1A5047" w14:textId="77777777" w:rsidR="004E5641" w:rsidRPr="005B5FA6" w:rsidRDefault="004E5641" w:rsidP="0050448F">
            <w:pPr>
              <w:pageBreakBefore/>
              <w:rPr>
                <w:rFonts w:ascii="Arial" w:eastAsia="Arial" w:hAnsi="Arial"/>
              </w:rPr>
            </w:pPr>
            <w:r w:rsidRPr="005B5FA6">
              <w:rPr>
                <w:rFonts w:ascii="Arial" w:eastAsia="Arial" w:hAnsi="Arial"/>
              </w:rPr>
              <w:lastRenderedPageBreak/>
              <w:t>Franklin Creek</w:t>
            </w:r>
          </w:p>
        </w:tc>
        <w:tc>
          <w:tcPr>
            <w:tcW w:w="0" w:type="auto"/>
          </w:tcPr>
          <w:p w14:paraId="5F86B544" w14:textId="77777777" w:rsidR="004E5641" w:rsidRPr="005B5FA6" w:rsidRDefault="004E5641" w:rsidP="0050448F">
            <w:pPr>
              <w:rPr>
                <w:rFonts w:ascii="Arial" w:eastAsia="Arial" w:hAnsi="Arial"/>
              </w:rPr>
            </w:pPr>
            <w:r w:rsidRPr="005B5FA6">
              <w:rPr>
                <w:rFonts w:ascii="Arial" w:eastAsia="Arial" w:hAnsi="Arial"/>
              </w:rPr>
              <w:t>Industrial stormwater general permit</w:t>
            </w:r>
          </w:p>
          <w:p w14:paraId="4DE4ED1C"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from industrial facilities)</w:t>
            </w:r>
          </w:p>
          <w:p w14:paraId="62692B3A" w14:textId="1D6229C3" w:rsidR="004E5641" w:rsidRPr="005B5FA6" w:rsidRDefault="005B5FA6" w:rsidP="0050448F">
            <w:pPr>
              <w:rPr>
                <w:rFonts w:ascii="Arial" w:eastAsia="Arial" w:hAnsi="Arial"/>
              </w:rPr>
            </w:pPr>
            <w:ins w:id="2756" w:author="Pratt, Jamie@Waterboards" w:date="2023-09-18T17:27:00Z">
              <w:r w:rsidRPr="005B5FA6">
                <w:rPr>
                  <w:rFonts w:ascii="Arial" w:eastAsia="Arial" w:hAnsi="Arial"/>
                </w:rPr>
                <w:t>[</w:t>
              </w:r>
            </w:ins>
            <w:r w:rsidR="004E5641" w:rsidRPr="005B5FA6">
              <w:rPr>
                <w:rFonts w:ascii="Arial" w:eastAsia="Arial" w:hAnsi="Arial"/>
              </w:rPr>
              <w:t xml:space="preserve">NPDES </w:t>
            </w:r>
            <w:ins w:id="2757" w:author="Pratt, Jamie@Waterboards" w:date="2023-10-25T15:39:00Z">
              <w:r w:rsidR="00E03456">
                <w:rPr>
                  <w:rFonts w:ascii="Arial" w:eastAsia="Arial" w:hAnsi="Arial"/>
                </w:rPr>
                <w:t>Number</w:t>
              </w:r>
            </w:ins>
            <w:r w:rsidR="004E5641" w:rsidRPr="005B5FA6">
              <w:rPr>
                <w:rFonts w:ascii="Arial" w:eastAsia="Arial" w:hAnsi="Arial"/>
              </w:rPr>
              <w:t xml:space="preserve"> CAS000001</w:t>
            </w:r>
            <w:ins w:id="2758" w:author="Pratt, Jamie@Waterboards" w:date="2023-09-18T17:27:00Z">
              <w:r w:rsidRPr="005B5FA6">
                <w:rPr>
                  <w:rFonts w:ascii="Arial" w:eastAsia="Arial" w:hAnsi="Arial"/>
                </w:rPr>
                <w:t>]</w:t>
              </w:r>
            </w:ins>
          </w:p>
        </w:tc>
        <w:tc>
          <w:tcPr>
            <w:tcW w:w="0" w:type="auto"/>
            <w:vMerge w:val="restart"/>
          </w:tcPr>
          <w:p w14:paraId="77AC4B06" w14:textId="77777777" w:rsidR="004E5641" w:rsidRPr="005B5FA6" w:rsidRDefault="004E5641" w:rsidP="0050448F">
            <w:pPr>
              <w:rPr>
                <w:rFonts w:ascii="Arial" w:eastAsia="Arial" w:hAnsi="Arial"/>
              </w:rPr>
            </w:pPr>
            <w:r w:rsidRPr="005B5FA6">
              <w:rPr>
                <w:rFonts w:ascii="Arial" w:eastAsia="Arial" w:hAnsi="Arial"/>
              </w:rPr>
              <w:t>10</w:t>
            </w:r>
          </w:p>
          <w:p w14:paraId="27C72828" w14:textId="77777777" w:rsidR="004E5641" w:rsidRPr="005B5FA6" w:rsidRDefault="004E5641" w:rsidP="0050448F">
            <w:pPr>
              <w:rPr>
                <w:rFonts w:ascii="Arial" w:eastAsia="Arial" w:hAnsi="Arial"/>
              </w:rPr>
            </w:pPr>
            <w:r w:rsidRPr="005B5FA6">
              <w:rPr>
                <w:rFonts w:ascii="Arial" w:eastAsia="Arial" w:hAnsi="Arial"/>
              </w:rPr>
              <w:t>Year-round</w:t>
            </w:r>
          </w:p>
        </w:tc>
        <w:tc>
          <w:tcPr>
            <w:tcW w:w="0" w:type="auto"/>
            <w:vMerge w:val="restart"/>
          </w:tcPr>
          <w:p w14:paraId="1E5C4D7E" w14:textId="77777777" w:rsidR="004E5641" w:rsidRPr="005B5FA6" w:rsidRDefault="004E5641" w:rsidP="0050448F">
            <w:pPr>
              <w:rPr>
                <w:rFonts w:ascii="Arial" w:eastAsia="Arial" w:hAnsi="Arial"/>
              </w:rPr>
            </w:pPr>
            <w:r w:rsidRPr="005B5FA6">
              <w:rPr>
                <w:rFonts w:ascii="Arial" w:eastAsia="Arial" w:hAnsi="Arial"/>
              </w:rPr>
              <w:t>1.1</w:t>
            </w:r>
          </w:p>
          <w:p w14:paraId="56158EC6" w14:textId="77777777" w:rsidR="004E5641" w:rsidRPr="005B5FA6" w:rsidRDefault="004E5641" w:rsidP="0050448F">
            <w:pPr>
              <w:rPr>
                <w:rFonts w:ascii="Arial" w:eastAsia="Arial" w:hAnsi="Arial"/>
              </w:rPr>
            </w:pPr>
            <w:r w:rsidRPr="005B5FA6">
              <w:rPr>
                <w:rFonts w:ascii="Arial" w:eastAsia="Arial" w:hAnsi="Arial"/>
              </w:rPr>
              <w:t>Dry season</w:t>
            </w:r>
          </w:p>
          <w:p w14:paraId="14131E05" w14:textId="7E3BF700" w:rsidR="004E5641" w:rsidRPr="005B5FA6" w:rsidRDefault="004E5641" w:rsidP="0050448F">
            <w:pPr>
              <w:rPr>
                <w:rFonts w:ascii="Arial" w:eastAsia="Arial" w:hAnsi="Arial"/>
              </w:rPr>
            </w:pPr>
            <w:r w:rsidRPr="005B5FA6">
              <w:rPr>
                <w:rFonts w:ascii="Arial" w:eastAsia="Arial" w:hAnsi="Arial"/>
              </w:rPr>
              <w:t>(May</w:t>
            </w:r>
            <w:r w:rsidR="005B5FA6">
              <w:rPr>
                <w:rFonts w:ascii="Arial" w:eastAsia="Arial" w:hAnsi="Arial"/>
              </w:rPr>
              <w:t xml:space="preserve"> </w:t>
            </w:r>
            <w:r w:rsidRPr="005B5FA6">
              <w:rPr>
                <w:rFonts w:ascii="Arial" w:eastAsia="Arial" w:hAnsi="Arial"/>
              </w:rPr>
              <w:t>1–</w:t>
            </w:r>
            <w:r w:rsidR="005B5FA6">
              <w:rPr>
                <w:rFonts w:ascii="Arial" w:eastAsia="Arial" w:hAnsi="Arial"/>
              </w:rPr>
              <w:t xml:space="preserve"> </w:t>
            </w:r>
            <w:r w:rsidRPr="005B5FA6">
              <w:rPr>
                <w:rFonts w:ascii="Arial" w:eastAsia="Arial" w:hAnsi="Arial"/>
              </w:rPr>
              <w:t>October</w:t>
            </w:r>
            <w:r w:rsidR="005B5FA6">
              <w:rPr>
                <w:rFonts w:ascii="Arial" w:eastAsia="Arial" w:hAnsi="Arial"/>
              </w:rPr>
              <w:t xml:space="preserve"> </w:t>
            </w:r>
            <w:r w:rsidRPr="005B5FA6">
              <w:rPr>
                <w:rFonts w:ascii="Arial" w:eastAsia="Arial" w:hAnsi="Arial"/>
              </w:rPr>
              <w:t>31)</w:t>
            </w:r>
          </w:p>
          <w:p w14:paraId="3C73625C" w14:textId="77777777" w:rsidR="004E5641" w:rsidRPr="005B5FA6" w:rsidRDefault="004E5641" w:rsidP="0050448F">
            <w:pPr>
              <w:rPr>
                <w:rFonts w:ascii="Arial" w:eastAsia="Arial" w:hAnsi="Arial"/>
              </w:rPr>
            </w:pPr>
          </w:p>
          <w:p w14:paraId="31913445" w14:textId="77777777" w:rsidR="004E5641" w:rsidRPr="005B5FA6" w:rsidRDefault="004E5641" w:rsidP="0050448F">
            <w:pPr>
              <w:rPr>
                <w:rFonts w:ascii="Arial" w:eastAsia="Arial" w:hAnsi="Arial"/>
              </w:rPr>
            </w:pPr>
            <w:r w:rsidRPr="005B5FA6">
              <w:rPr>
                <w:rFonts w:ascii="Arial" w:eastAsia="Arial" w:hAnsi="Arial"/>
              </w:rPr>
              <w:t>8</w:t>
            </w:r>
          </w:p>
          <w:p w14:paraId="2A8F1488" w14:textId="77777777" w:rsidR="004E5641" w:rsidRPr="005B5FA6" w:rsidRDefault="004E5641" w:rsidP="0050448F">
            <w:pPr>
              <w:rPr>
                <w:rFonts w:ascii="Arial" w:eastAsia="Arial" w:hAnsi="Arial"/>
              </w:rPr>
            </w:pPr>
            <w:r w:rsidRPr="005B5FA6">
              <w:rPr>
                <w:rFonts w:ascii="Arial" w:eastAsia="Arial" w:hAnsi="Arial"/>
              </w:rPr>
              <w:t>Wet season</w:t>
            </w:r>
          </w:p>
          <w:p w14:paraId="4E137A99"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5C532D93" w14:textId="77777777" w:rsidR="004E5641" w:rsidRPr="005B5FA6" w:rsidRDefault="004E5641" w:rsidP="0050448F">
            <w:pPr>
              <w:rPr>
                <w:rFonts w:ascii="Arial" w:eastAsia="Arial" w:hAnsi="Arial"/>
              </w:rPr>
            </w:pPr>
            <w:r w:rsidRPr="005B5FA6">
              <w:rPr>
                <w:rFonts w:ascii="Arial" w:eastAsia="Arial" w:hAnsi="Arial"/>
              </w:rPr>
              <w:t>0.075</w:t>
            </w:r>
          </w:p>
          <w:p w14:paraId="7E08531D" w14:textId="77777777" w:rsidR="004E5641" w:rsidRPr="005B5FA6" w:rsidRDefault="004E5641" w:rsidP="0050448F">
            <w:pPr>
              <w:rPr>
                <w:rFonts w:ascii="Arial" w:eastAsia="Arial" w:hAnsi="Arial"/>
              </w:rPr>
            </w:pPr>
            <w:r w:rsidRPr="005B5FA6">
              <w:rPr>
                <w:rFonts w:ascii="Arial" w:eastAsia="Arial" w:hAnsi="Arial"/>
              </w:rPr>
              <w:t>Dry season</w:t>
            </w:r>
          </w:p>
          <w:p w14:paraId="20698343" w14:textId="22B96F75" w:rsidR="004E5641" w:rsidRPr="005B5FA6" w:rsidRDefault="004E5641" w:rsidP="0050448F">
            <w:pPr>
              <w:rPr>
                <w:rFonts w:ascii="Arial" w:eastAsia="Arial" w:hAnsi="Arial"/>
              </w:rPr>
            </w:pPr>
            <w:r w:rsidRPr="005B5FA6">
              <w:rPr>
                <w:rFonts w:ascii="Arial" w:eastAsia="Arial" w:hAnsi="Arial"/>
              </w:rPr>
              <w:t>(May</w:t>
            </w:r>
            <w:r w:rsidR="005B5FA6" w:rsidRPr="005B5FA6">
              <w:rPr>
                <w:rFonts w:ascii="Arial" w:eastAsia="Arial" w:hAnsi="Arial"/>
              </w:rPr>
              <w:t xml:space="preserve"> </w:t>
            </w:r>
            <w:r w:rsidRPr="005B5FA6">
              <w:rPr>
                <w:rFonts w:ascii="Arial" w:eastAsia="Arial" w:hAnsi="Arial"/>
              </w:rPr>
              <w:t>1–</w:t>
            </w:r>
            <w:r w:rsidR="005B5FA6" w:rsidRPr="005B5FA6">
              <w:rPr>
                <w:rFonts w:ascii="Arial" w:eastAsia="Arial" w:hAnsi="Arial"/>
              </w:rPr>
              <w:t xml:space="preserve"> </w:t>
            </w:r>
            <w:r w:rsidRPr="005B5FA6">
              <w:rPr>
                <w:rFonts w:ascii="Arial" w:eastAsia="Arial" w:hAnsi="Arial"/>
              </w:rPr>
              <w:t>October</w:t>
            </w:r>
            <w:r w:rsidR="005B5FA6" w:rsidRPr="005B5FA6">
              <w:rPr>
                <w:rFonts w:ascii="Arial" w:eastAsia="Arial" w:hAnsi="Arial"/>
              </w:rPr>
              <w:t xml:space="preserve"> </w:t>
            </w:r>
            <w:r w:rsidRPr="005B5FA6">
              <w:rPr>
                <w:rFonts w:ascii="Arial" w:eastAsia="Arial" w:hAnsi="Arial"/>
              </w:rPr>
              <w:t>31)</w:t>
            </w:r>
          </w:p>
          <w:p w14:paraId="0ADD6168" w14:textId="77777777" w:rsidR="004E5641" w:rsidRPr="005B5FA6" w:rsidRDefault="004E5641" w:rsidP="0050448F">
            <w:pPr>
              <w:rPr>
                <w:rFonts w:ascii="Arial" w:eastAsia="Arial" w:hAnsi="Arial"/>
              </w:rPr>
            </w:pPr>
          </w:p>
          <w:p w14:paraId="69EE91DE" w14:textId="77777777" w:rsidR="004E5641" w:rsidRPr="005B5FA6" w:rsidRDefault="004E5641" w:rsidP="0050448F">
            <w:pPr>
              <w:rPr>
                <w:rFonts w:ascii="Arial" w:eastAsia="Arial" w:hAnsi="Arial"/>
              </w:rPr>
            </w:pPr>
            <w:r w:rsidRPr="005B5FA6">
              <w:rPr>
                <w:rFonts w:ascii="Arial" w:eastAsia="Arial" w:hAnsi="Arial"/>
              </w:rPr>
              <w:t>0.3</w:t>
            </w:r>
          </w:p>
          <w:p w14:paraId="005EEF9B" w14:textId="77777777" w:rsidR="004E5641" w:rsidRPr="005B5FA6" w:rsidRDefault="004E5641" w:rsidP="0050448F">
            <w:pPr>
              <w:rPr>
                <w:rFonts w:ascii="Arial" w:eastAsia="Arial" w:hAnsi="Arial"/>
              </w:rPr>
            </w:pPr>
            <w:r w:rsidRPr="005B5FA6">
              <w:rPr>
                <w:rFonts w:ascii="Arial" w:eastAsia="Arial" w:hAnsi="Arial"/>
              </w:rPr>
              <w:t>Wet season</w:t>
            </w:r>
          </w:p>
          <w:p w14:paraId="551ACDBF"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5B5FA6" w14:paraId="1305DC58" w14:textId="77777777" w:rsidTr="001148E2">
        <w:tblPrEx>
          <w:jc w:val="center"/>
        </w:tblPrEx>
        <w:tc>
          <w:tcPr>
            <w:tcW w:w="0" w:type="auto"/>
            <w:vMerge/>
          </w:tcPr>
          <w:p w14:paraId="30B6ED2A" w14:textId="77777777" w:rsidR="004E5641" w:rsidRPr="005B5FA6" w:rsidRDefault="004E5641" w:rsidP="0050448F">
            <w:pPr>
              <w:rPr>
                <w:rFonts w:ascii="Arial" w:eastAsia="Arial" w:hAnsi="Arial"/>
              </w:rPr>
            </w:pPr>
          </w:p>
        </w:tc>
        <w:tc>
          <w:tcPr>
            <w:tcW w:w="0" w:type="auto"/>
          </w:tcPr>
          <w:p w14:paraId="74B521C6" w14:textId="77777777" w:rsidR="004E5641" w:rsidRPr="005B5FA6" w:rsidRDefault="004E5641" w:rsidP="0050448F">
            <w:pPr>
              <w:rPr>
                <w:rFonts w:ascii="Arial" w:eastAsia="Arial" w:hAnsi="Arial"/>
              </w:rPr>
            </w:pPr>
            <w:r w:rsidRPr="005B5FA6">
              <w:rPr>
                <w:rFonts w:ascii="Arial" w:eastAsia="Arial" w:hAnsi="Arial"/>
              </w:rPr>
              <w:t>Construction stormwater general permit</w:t>
            </w:r>
          </w:p>
          <w:p w14:paraId="63DD9606" w14:textId="77777777" w:rsidR="004E5641" w:rsidRPr="005B5FA6" w:rsidRDefault="004E5641" w:rsidP="0050448F">
            <w:pPr>
              <w:rPr>
                <w:rFonts w:ascii="Arial" w:eastAsia="Arial" w:hAnsi="Arial"/>
              </w:rPr>
            </w:pPr>
            <w:r w:rsidRPr="005B5FA6">
              <w:rPr>
                <w:rFonts w:ascii="Arial" w:eastAsia="Arial" w:hAnsi="Arial"/>
              </w:rPr>
              <w:t>(</w:t>
            </w:r>
            <w:proofErr w:type="spellStart"/>
            <w:r w:rsidRPr="005B5FA6">
              <w:rPr>
                <w:rFonts w:ascii="Arial" w:eastAsia="Arial" w:hAnsi="Arial"/>
              </w:rPr>
              <w:t>stormdrain</w:t>
            </w:r>
            <w:proofErr w:type="spellEnd"/>
            <w:r w:rsidRPr="005B5FA6">
              <w:rPr>
                <w:rFonts w:ascii="Arial" w:eastAsia="Arial" w:hAnsi="Arial"/>
              </w:rPr>
              <w:t xml:space="preserve"> discharges from construction operations)</w:t>
            </w:r>
          </w:p>
          <w:p w14:paraId="46D15000" w14:textId="6D072F6F" w:rsidR="004E5641" w:rsidRPr="005B5FA6" w:rsidRDefault="005B5FA6" w:rsidP="0050448F">
            <w:pPr>
              <w:rPr>
                <w:rFonts w:ascii="Arial" w:eastAsia="Arial" w:hAnsi="Arial"/>
              </w:rPr>
            </w:pPr>
            <w:ins w:id="2759" w:author="Pratt, Jamie@Waterboards" w:date="2023-09-18T17:27:00Z">
              <w:r w:rsidRPr="005B5FA6">
                <w:rPr>
                  <w:rFonts w:ascii="Arial" w:eastAsia="Arial" w:hAnsi="Arial"/>
                </w:rPr>
                <w:t>[</w:t>
              </w:r>
            </w:ins>
            <w:r w:rsidR="004E5641" w:rsidRPr="005B5FA6">
              <w:rPr>
                <w:rFonts w:ascii="Arial" w:eastAsia="Arial" w:hAnsi="Arial"/>
              </w:rPr>
              <w:t xml:space="preserve">NPDES </w:t>
            </w:r>
            <w:ins w:id="2760" w:author="Pratt, Jamie@Waterboards" w:date="2023-10-25T15:39:00Z">
              <w:r w:rsidR="00E03456">
                <w:rPr>
                  <w:rFonts w:ascii="Arial" w:eastAsia="Arial" w:hAnsi="Arial"/>
                </w:rPr>
                <w:t>Number</w:t>
              </w:r>
            </w:ins>
            <w:r w:rsidR="004E5641" w:rsidRPr="005B5FA6">
              <w:rPr>
                <w:rFonts w:ascii="Arial" w:eastAsia="Arial" w:hAnsi="Arial"/>
              </w:rPr>
              <w:t xml:space="preserve"> CAS000002</w:t>
            </w:r>
            <w:ins w:id="2761" w:author="Pratt, Jamie@Waterboards" w:date="2023-09-18T17:27:00Z">
              <w:r w:rsidRPr="005B5FA6">
                <w:rPr>
                  <w:rFonts w:ascii="Arial" w:eastAsia="Arial" w:hAnsi="Arial"/>
                </w:rPr>
                <w:t>]</w:t>
              </w:r>
            </w:ins>
          </w:p>
        </w:tc>
        <w:tc>
          <w:tcPr>
            <w:tcW w:w="0" w:type="auto"/>
            <w:vMerge/>
          </w:tcPr>
          <w:p w14:paraId="66F6F873" w14:textId="77777777" w:rsidR="004E5641" w:rsidRPr="005B5FA6" w:rsidRDefault="004E5641" w:rsidP="0050448F">
            <w:pPr>
              <w:rPr>
                <w:rFonts w:ascii="Arial" w:eastAsia="Arial" w:hAnsi="Arial"/>
              </w:rPr>
            </w:pPr>
          </w:p>
        </w:tc>
        <w:tc>
          <w:tcPr>
            <w:tcW w:w="0" w:type="auto"/>
            <w:vMerge/>
          </w:tcPr>
          <w:p w14:paraId="2BA6358F" w14:textId="77777777" w:rsidR="004E5641" w:rsidRPr="005B5FA6" w:rsidRDefault="004E5641" w:rsidP="0050448F">
            <w:pPr>
              <w:rPr>
                <w:rFonts w:ascii="Arial" w:eastAsia="Arial" w:hAnsi="Arial"/>
              </w:rPr>
            </w:pPr>
          </w:p>
        </w:tc>
        <w:tc>
          <w:tcPr>
            <w:tcW w:w="0" w:type="auto"/>
            <w:vMerge/>
          </w:tcPr>
          <w:p w14:paraId="22618A5D" w14:textId="77777777" w:rsidR="004E5641" w:rsidRPr="005B5FA6" w:rsidRDefault="004E5641" w:rsidP="0050448F">
            <w:pPr>
              <w:rPr>
                <w:rFonts w:ascii="Arial" w:eastAsia="Arial" w:hAnsi="Arial"/>
              </w:rPr>
            </w:pPr>
          </w:p>
        </w:tc>
      </w:tr>
      <w:tr w:rsidR="004E5641" w:rsidRPr="00486209" w14:paraId="30B34BCE" w14:textId="77777777" w:rsidTr="001148E2">
        <w:tblPrEx>
          <w:jc w:val="center"/>
        </w:tblPrEx>
        <w:tc>
          <w:tcPr>
            <w:tcW w:w="0" w:type="auto"/>
            <w:gridSpan w:val="5"/>
          </w:tcPr>
          <w:p w14:paraId="62E2C52D" w14:textId="77777777" w:rsidR="004E5641" w:rsidRPr="005B5FA6" w:rsidRDefault="004E5641" w:rsidP="0050448F">
            <w:pPr>
              <w:pageBreakBefore/>
              <w:jc w:val="center"/>
              <w:rPr>
                <w:rFonts w:ascii="Arial" w:eastAsia="Arial" w:hAnsi="Arial"/>
                <w:b/>
                <w:bCs/>
              </w:rPr>
            </w:pPr>
            <w:r w:rsidRPr="005B5FA6">
              <w:rPr>
                <w:rFonts w:ascii="Arial" w:eastAsia="Arial" w:hAnsi="Arial"/>
                <w:b/>
                <w:bCs/>
              </w:rPr>
              <w:lastRenderedPageBreak/>
              <w:t>Final Load Allocations (LAs)</w:t>
            </w:r>
            <w:r w:rsidRPr="005B5FA6">
              <w:rPr>
                <w:rFonts w:ascii="Arial" w:eastAsia="Arial" w:hAnsi="Arial"/>
                <w:b/>
                <w:bCs/>
                <w:vertAlign w:val="superscript"/>
              </w:rPr>
              <w:t>A, B</w:t>
            </w:r>
          </w:p>
        </w:tc>
      </w:tr>
      <w:tr w:rsidR="005B5FA6" w:rsidRPr="00486209" w14:paraId="06D6880E" w14:textId="77777777" w:rsidTr="001148E2">
        <w:tblPrEx>
          <w:jc w:val="center"/>
        </w:tblPrEx>
        <w:tc>
          <w:tcPr>
            <w:tcW w:w="0" w:type="auto"/>
            <w:vMerge w:val="restart"/>
          </w:tcPr>
          <w:p w14:paraId="696FEC5C" w14:textId="77777777" w:rsidR="004E5641" w:rsidRPr="00486209" w:rsidRDefault="004E5641" w:rsidP="0050448F">
            <w:pPr>
              <w:rPr>
                <w:rFonts w:ascii="Arial" w:eastAsia="Arial" w:hAnsi="Arial"/>
              </w:rPr>
            </w:pPr>
            <w:r w:rsidRPr="00486209">
              <w:rPr>
                <w:rFonts w:ascii="Arial" w:eastAsia="Arial" w:hAnsi="Arial"/>
              </w:rPr>
              <w:t>Franklin Creek</w:t>
            </w:r>
          </w:p>
        </w:tc>
        <w:tc>
          <w:tcPr>
            <w:tcW w:w="0" w:type="auto"/>
          </w:tcPr>
          <w:p w14:paraId="05CB6D0D" w14:textId="77777777" w:rsidR="004E5641" w:rsidRPr="00486209" w:rsidRDefault="004E5641" w:rsidP="0050448F">
            <w:pPr>
              <w:rPr>
                <w:rFonts w:ascii="Arial" w:eastAsia="Arial" w:hAnsi="Arial"/>
              </w:rPr>
            </w:pPr>
            <w:r w:rsidRPr="00486209">
              <w:rPr>
                <w:rFonts w:ascii="Arial" w:eastAsia="Arial" w:hAnsi="Arial"/>
              </w:rPr>
              <w:t>Owners/operators of irrigated agricultural lands</w:t>
            </w:r>
          </w:p>
          <w:p w14:paraId="68234737" w14:textId="77777777" w:rsidR="004E5641" w:rsidRPr="00486209" w:rsidRDefault="004E5641" w:rsidP="0050448F">
            <w:pPr>
              <w:rPr>
                <w:rFonts w:ascii="Arial" w:eastAsia="Arial" w:hAnsi="Arial"/>
              </w:rPr>
            </w:pPr>
            <w:r w:rsidRPr="00486209">
              <w:rPr>
                <w:rFonts w:ascii="Arial" w:eastAsia="Arial" w:hAnsi="Arial"/>
              </w:rPr>
              <w:t>(Discharges from irrigated lands)</w:t>
            </w:r>
          </w:p>
        </w:tc>
        <w:tc>
          <w:tcPr>
            <w:tcW w:w="0" w:type="auto"/>
            <w:vMerge w:val="restart"/>
          </w:tcPr>
          <w:p w14:paraId="2C6FEB5D" w14:textId="77777777" w:rsidR="004E5641" w:rsidRPr="00486209" w:rsidRDefault="004E5641" w:rsidP="0050448F">
            <w:pPr>
              <w:rPr>
                <w:rFonts w:ascii="Arial" w:eastAsia="Arial" w:hAnsi="Arial"/>
              </w:rPr>
            </w:pPr>
            <w:r w:rsidRPr="00486209">
              <w:rPr>
                <w:rFonts w:ascii="Arial" w:eastAsia="Arial" w:hAnsi="Arial"/>
              </w:rPr>
              <w:t>10</w:t>
            </w:r>
          </w:p>
          <w:p w14:paraId="5CA51537" w14:textId="77777777" w:rsidR="004E5641" w:rsidRPr="00486209" w:rsidRDefault="004E5641" w:rsidP="0050448F">
            <w:pPr>
              <w:rPr>
                <w:rFonts w:ascii="Arial" w:eastAsia="Arial" w:hAnsi="Arial"/>
              </w:rPr>
            </w:pPr>
            <w:r w:rsidRPr="00486209">
              <w:rPr>
                <w:rFonts w:ascii="Arial" w:eastAsia="Arial" w:hAnsi="Arial"/>
              </w:rPr>
              <w:t>Year-round</w:t>
            </w:r>
          </w:p>
        </w:tc>
        <w:tc>
          <w:tcPr>
            <w:tcW w:w="0" w:type="auto"/>
            <w:vMerge w:val="restart"/>
          </w:tcPr>
          <w:p w14:paraId="442BD54B" w14:textId="77777777" w:rsidR="004E5641" w:rsidRPr="005B5FA6" w:rsidRDefault="004E5641" w:rsidP="0050448F">
            <w:pPr>
              <w:rPr>
                <w:rFonts w:ascii="Arial" w:eastAsia="Arial" w:hAnsi="Arial"/>
              </w:rPr>
            </w:pPr>
            <w:r w:rsidRPr="005B5FA6">
              <w:rPr>
                <w:rFonts w:ascii="Arial" w:eastAsia="Arial" w:hAnsi="Arial"/>
              </w:rPr>
              <w:t>1.1</w:t>
            </w:r>
          </w:p>
          <w:p w14:paraId="60A270D1" w14:textId="77777777" w:rsidR="004E5641" w:rsidRPr="005B5FA6" w:rsidRDefault="004E5641" w:rsidP="0050448F">
            <w:pPr>
              <w:rPr>
                <w:rFonts w:ascii="Arial" w:eastAsia="Arial" w:hAnsi="Arial"/>
              </w:rPr>
            </w:pPr>
            <w:r w:rsidRPr="005B5FA6">
              <w:rPr>
                <w:rFonts w:ascii="Arial" w:eastAsia="Arial" w:hAnsi="Arial"/>
              </w:rPr>
              <w:t>Dry season</w:t>
            </w:r>
          </w:p>
          <w:p w14:paraId="52CEE235" w14:textId="77777777" w:rsidR="004E5641" w:rsidRPr="005B5FA6" w:rsidRDefault="004E5641" w:rsidP="0050448F">
            <w:pPr>
              <w:rPr>
                <w:rFonts w:ascii="Arial" w:eastAsia="Arial" w:hAnsi="Arial"/>
              </w:rPr>
            </w:pPr>
            <w:r w:rsidRPr="005B5FA6">
              <w:rPr>
                <w:rFonts w:ascii="Arial" w:eastAsia="Arial" w:hAnsi="Arial"/>
              </w:rPr>
              <w:t>(May 1–October 31)</w:t>
            </w:r>
          </w:p>
          <w:p w14:paraId="65C8F4C0" w14:textId="77777777" w:rsidR="004E5641" w:rsidRPr="005B5FA6" w:rsidRDefault="004E5641" w:rsidP="0050448F">
            <w:pPr>
              <w:rPr>
                <w:rFonts w:ascii="Arial" w:eastAsia="Arial" w:hAnsi="Arial"/>
              </w:rPr>
            </w:pPr>
          </w:p>
          <w:p w14:paraId="6962605C" w14:textId="77777777" w:rsidR="004E5641" w:rsidRPr="005B5FA6" w:rsidRDefault="004E5641" w:rsidP="0050448F">
            <w:pPr>
              <w:rPr>
                <w:rFonts w:ascii="Arial" w:eastAsia="Arial" w:hAnsi="Arial"/>
              </w:rPr>
            </w:pPr>
            <w:r w:rsidRPr="005B5FA6">
              <w:rPr>
                <w:rFonts w:ascii="Arial" w:eastAsia="Arial" w:hAnsi="Arial"/>
              </w:rPr>
              <w:t>8</w:t>
            </w:r>
          </w:p>
          <w:p w14:paraId="7E1797DD" w14:textId="77777777" w:rsidR="004E5641" w:rsidRPr="005B5FA6" w:rsidRDefault="004E5641" w:rsidP="0050448F">
            <w:pPr>
              <w:rPr>
                <w:rFonts w:ascii="Arial" w:eastAsia="Arial" w:hAnsi="Arial"/>
              </w:rPr>
            </w:pPr>
            <w:r w:rsidRPr="005B5FA6">
              <w:rPr>
                <w:rFonts w:ascii="Arial" w:eastAsia="Arial" w:hAnsi="Arial"/>
              </w:rPr>
              <w:t>Wet season</w:t>
            </w:r>
          </w:p>
          <w:p w14:paraId="6A29EF72" w14:textId="77777777" w:rsidR="004E5641" w:rsidRPr="005B5FA6" w:rsidRDefault="004E5641" w:rsidP="0050448F">
            <w:pPr>
              <w:rPr>
                <w:rFonts w:ascii="Arial" w:eastAsia="Arial" w:hAnsi="Arial"/>
              </w:rPr>
            </w:pPr>
            <w:r w:rsidRPr="005B5FA6">
              <w:rPr>
                <w:rFonts w:ascii="Arial" w:eastAsia="Arial" w:hAnsi="Arial"/>
              </w:rPr>
              <w:t>(November 1–April 30)</w:t>
            </w:r>
          </w:p>
        </w:tc>
        <w:tc>
          <w:tcPr>
            <w:tcW w:w="0" w:type="auto"/>
            <w:vMerge w:val="restart"/>
          </w:tcPr>
          <w:p w14:paraId="65D3D37C" w14:textId="77777777" w:rsidR="004E5641" w:rsidRPr="005B5FA6" w:rsidRDefault="004E5641" w:rsidP="0050448F">
            <w:pPr>
              <w:rPr>
                <w:rFonts w:ascii="Arial" w:eastAsia="Arial" w:hAnsi="Arial"/>
              </w:rPr>
            </w:pPr>
            <w:r w:rsidRPr="005B5FA6">
              <w:rPr>
                <w:rFonts w:ascii="Arial" w:eastAsia="Arial" w:hAnsi="Arial"/>
              </w:rPr>
              <w:t>0.075</w:t>
            </w:r>
          </w:p>
          <w:p w14:paraId="0A652B8B" w14:textId="77777777" w:rsidR="004E5641" w:rsidRPr="005B5FA6" w:rsidRDefault="004E5641" w:rsidP="0050448F">
            <w:pPr>
              <w:rPr>
                <w:rFonts w:ascii="Arial" w:eastAsia="Arial" w:hAnsi="Arial"/>
              </w:rPr>
            </w:pPr>
            <w:r w:rsidRPr="005B5FA6">
              <w:rPr>
                <w:rFonts w:ascii="Arial" w:eastAsia="Arial" w:hAnsi="Arial"/>
              </w:rPr>
              <w:t>Dry season</w:t>
            </w:r>
          </w:p>
          <w:p w14:paraId="664431C2" w14:textId="77777777" w:rsidR="004E5641" w:rsidRPr="005B5FA6" w:rsidRDefault="004E5641" w:rsidP="0050448F">
            <w:pPr>
              <w:rPr>
                <w:rFonts w:ascii="Arial" w:eastAsia="Arial" w:hAnsi="Arial"/>
              </w:rPr>
            </w:pPr>
            <w:r w:rsidRPr="005B5FA6">
              <w:rPr>
                <w:rFonts w:ascii="Arial" w:eastAsia="Arial" w:hAnsi="Arial"/>
              </w:rPr>
              <w:t>(May 1–October 31)</w:t>
            </w:r>
          </w:p>
          <w:p w14:paraId="6135DD81" w14:textId="77777777" w:rsidR="004E5641" w:rsidRPr="005B5FA6" w:rsidRDefault="004E5641" w:rsidP="0050448F">
            <w:pPr>
              <w:rPr>
                <w:rFonts w:ascii="Arial" w:eastAsia="Arial" w:hAnsi="Arial"/>
              </w:rPr>
            </w:pPr>
          </w:p>
          <w:p w14:paraId="6A7F8BA2" w14:textId="77777777" w:rsidR="004E5641" w:rsidRPr="005B5FA6" w:rsidRDefault="004E5641" w:rsidP="0050448F">
            <w:pPr>
              <w:rPr>
                <w:rFonts w:ascii="Arial" w:eastAsia="Arial" w:hAnsi="Arial"/>
              </w:rPr>
            </w:pPr>
            <w:r w:rsidRPr="005B5FA6">
              <w:rPr>
                <w:rFonts w:ascii="Arial" w:eastAsia="Arial" w:hAnsi="Arial"/>
              </w:rPr>
              <w:t>0.3</w:t>
            </w:r>
          </w:p>
          <w:p w14:paraId="3A1CA3AA" w14:textId="77777777" w:rsidR="004E5641" w:rsidRPr="005B5FA6" w:rsidRDefault="004E5641" w:rsidP="0050448F">
            <w:pPr>
              <w:rPr>
                <w:rFonts w:ascii="Arial" w:eastAsia="Arial" w:hAnsi="Arial"/>
              </w:rPr>
            </w:pPr>
            <w:r w:rsidRPr="005B5FA6">
              <w:rPr>
                <w:rFonts w:ascii="Arial" w:eastAsia="Arial" w:hAnsi="Arial"/>
              </w:rPr>
              <w:t>Wet season</w:t>
            </w:r>
          </w:p>
          <w:p w14:paraId="77BF741E" w14:textId="77777777" w:rsidR="004E5641" w:rsidRPr="005B5FA6" w:rsidRDefault="004E5641" w:rsidP="0050448F">
            <w:pPr>
              <w:rPr>
                <w:rFonts w:ascii="Arial" w:eastAsia="Arial" w:hAnsi="Arial"/>
              </w:rPr>
            </w:pPr>
            <w:r w:rsidRPr="005B5FA6">
              <w:rPr>
                <w:rFonts w:ascii="Arial" w:eastAsia="Arial" w:hAnsi="Arial"/>
              </w:rPr>
              <w:t>(November 1–April 30)</w:t>
            </w:r>
          </w:p>
        </w:tc>
      </w:tr>
      <w:tr w:rsidR="005B5FA6" w:rsidRPr="00486209" w14:paraId="0730EA59" w14:textId="77777777" w:rsidTr="001148E2">
        <w:tblPrEx>
          <w:jc w:val="center"/>
        </w:tblPrEx>
        <w:tc>
          <w:tcPr>
            <w:tcW w:w="0" w:type="auto"/>
            <w:vMerge/>
          </w:tcPr>
          <w:p w14:paraId="6F2E3CF3" w14:textId="77777777" w:rsidR="004E5641" w:rsidRPr="00486209" w:rsidRDefault="004E5641" w:rsidP="0050448F">
            <w:pPr>
              <w:rPr>
                <w:rFonts w:ascii="Arial" w:eastAsia="Arial" w:hAnsi="Arial"/>
              </w:rPr>
            </w:pPr>
          </w:p>
        </w:tc>
        <w:tc>
          <w:tcPr>
            <w:tcW w:w="0" w:type="auto"/>
          </w:tcPr>
          <w:p w14:paraId="5BE53B80" w14:textId="77777777" w:rsidR="004E5641" w:rsidRPr="00486209" w:rsidRDefault="004E5641" w:rsidP="0050448F">
            <w:pPr>
              <w:rPr>
                <w:rFonts w:ascii="Arial" w:eastAsia="Arial" w:hAnsi="Arial"/>
              </w:rPr>
            </w:pPr>
            <w:r w:rsidRPr="00486209">
              <w:rPr>
                <w:rFonts w:ascii="Arial" w:eastAsia="Arial" w:hAnsi="Arial"/>
              </w:rPr>
              <w:t>No responsible party</w:t>
            </w:r>
          </w:p>
          <w:p w14:paraId="042875D8" w14:textId="77777777" w:rsidR="004E5641" w:rsidRPr="00486209" w:rsidRDefault="004E5641" w:rsidP="0050448F">
            <w:pPr>
              <w:rPr>
                <w:rFonts w:ascii="Arial" w:eastAsia="Arial" w:hAnsi="Arial"/>
              </w:rPr>
            </w:pPr>
            <w:r w:rsidRPr="00486209">
              <w:rPr>
                <w:rFonts w:ascii="Arial" w:eastAsia="Arial" w:hAnsi="Arial"/>
              </w:rPr>
              <w:t>(Natural sources)</w:t>
            </w:r>
          </w:p>
        </w:tc>
        <w:tc>
          <w:tcPr>
            <w:tcW w:w="0" w:type="auto"/>
            <w:vMerge/>
          </w:tcPr>
          <w:p w14:paraId="1F3D98DE" w14:textId="77777777" w:rsidR="004E5641" w:rsidRPr="00486209" w:rsidRDefault="004E5641" w:rsidP="0050448F">
            <w:pPr>
              <w:rPr>
                <w:rFonts w:ascii="Arial" w:eastAsia="Arial" w:hAnsi="Arial"/>
              </w:rPr>
            </w:pPr>
          </w:p>
        </w:tc>
        <w:tc>
          <w:tcPr>
            <w:tcW w:w="0" w:type="auto"/>
            <w:vMerge/>
          </w:tcPr>
          <w:p w14:paraId="191E355F" w14:textId="77777777" w:rsidR="004E5641" w:rsidRPr="00486209" w:rsidRDefault="004E5641" w:rsidP="0050448F">
            <w:pPr>
              <w:rPr>
                <w:rFonts w:ascii="Arial" w:eastAsia="Arial" w:hAnsi="Arial"/>
              </w:rPr>
            </w:pPr>
          </w:p>
        </w:tc>
        <w:tc>
          <w:tcPr>
            <w:tcW w:w="0" w:type="auto"/>
            <w:vMerge/>
          </w:tcPr>
          <w:p w14:paraId="36F2443F" w14:textId="77777777" w:rsidR="004E5641" w:rsidRPr="00486209" w:rsidRDefault="004E5641" w:rsidP="0050448F">
            <w:pPr>
              <w:rPr>
                <w:rFonts w:ascii="Arial" w:eastAsia="Arial" w:hAnsi="Arial"/>
              </w:rPr>
            </w:pPr>
          </w:p>
        </w:tc>
      </w:tr>
    </w:tbl>
    <w:p w14:paraId="7A9B1A6A" w14:textId="47BADB1E" w:rsidR="004E5641" w:rsidRPr="00486209" w:rsidRDefault="004E5641" w:rsidP="004E5641">
      <w:pPr>
        <w:spacing w:before="100" w:after="100" w:line="240" w:lineRule="auto"/>
        <w:rPr>
          <w:rFonts w:ascii="Arial" w:eastAsia="Arial" w:hAnsi="Arial" w:cs="Times New Roman"/>
          <w:sz w:val="20"/>
          <w:szCs w:val="20"/>
        </w:rPr>
      </w:pPr>
      <w:proofErr w:type="gramStart"/>
      <w:r w:rsidRPr="00486209">
        <w:rPr>
          <w:rFonts w:ascii="Arial" w:eastAsia="Arial" w:hAnsi="Arial" w:cs="Times New Roman"/>
          <w:sz w:val="20"/>
          <w:szCs w:val="20"/>
          <w:vertAlign w:val="superscript"/>
        </w:rPr>
        <w:t>A</w:t>
      </w:r>
      <w:r w:rsidRPr="00486209">
        <w:rPr>
          <w:rFonts w:ascii="Arial" w:eastAsia="Arial" w:hAnsi="Arial" w:cs="Times New Roman"/>
          <w:sz w:val="20"/>
          <w:szCs w:val="20"/>
        </w:rPr>
        <w:t xml:space="preserve"> Federal</w:t>
      </w:r>
      <w:proofErr w:type="gramEnd"/>
      <w:r w:rsidRPr="00486209">
        <w:rPr>
          <w:rFonts w:ascii="Arial" w:eastAsia="Arial" w:hAnsi="Arial" w:cs="Times New Roman"/>
          <w:sz w:val="20"/>
          <w:szCs w:val="20"/>
        </w:rPr>
        <w:t xml:space="preserve"> and state anti-degradation requirements apply to all </w:t>
      </w:r>
      <w:ins w:id="2762" w:author="Pratt, Jamie@Waterboards" w:date="2023-09-18T17:27:00Z">
        <w:r w:rsidR="005B5FA6">
          <w:rPr>
            <w:rFonts w:ascii="Arial" w:eastAsia="Arial" w:hAnsi="Arial" w:cs="Times New Roman"/>
            <w:sz w:val="20"/>
            <w:szCs w:val="20"/>
          </w:rPr>
          <w:t>waste l</w:t>
        </w:r>
      </w:ins>
      <w:ins w:id="2763" w:author="Pratt, Jamie@Waterboards" w:date="2023-09-18T17:28:00Z">
        <w:r w:rsidR="005B5FA6">
          <w:rPr>
            <w:rFonts w:ascii="Arial" w:eastAsia="Arial" w:hAnsi="Arial" w:cs="Times New Roman"/>
            <w:sz w:val="20"/>
            <w:szCs w:val="20"/>
          </w:rPr>
          <w:t>oad</w:t>
        </w:r>
      </w:ins>
      <w:r w:rsidRPr="00486209">
        <w:rPr>
          <w:rFonts w:ascii="Arial" w:eastAsia="Arial" w:hAnsi="Arial" w:cs="Times New Roman"/>
          <w:sz w:val="20"/>
          <w:szCs w:val="20"/>
        </w:rPr>
        <w:t xml:space="preserve"> and load allocations.</w:t>
      </w:r>
    </w:p>
    <w:p w14:paraId="2B515CA7" w14:textId="7E7AB700" w:rsidR="004E5641" w:rsidRPr="00486209" w:rsidRDefault="004E5641" w:rsidP="004E5641">
      <w:pPr>
        <w:spacing w:before="100" w:after="100" w:line="240" w:lineRule="auto"/>
        <w:rPr>
          <w:rFonts w:ascii="Arial" w:eastAsia="Arial" w:hAnsi="Arial" w:cs="Times New Roman"/>
          <w:sz w:val="20"/>
          <w:szCs w:val="20"/>
        </w:rPr>
      </w:pPr>
      <w:r w:rsidRPr="00486209">
        <w:rPr>
          <w:rFonts w:ascii="Arial" w:eastAsia="Arial" w:hAnsi="Arial" w:cs="Times New Roman"/>
          <w:sz w:val="20"/>
          <w:szCs w:val="20"/>
          <w:vertAlign w:val="superscript"/>
        </w:rPr>
        <w:t>B</w:t>
      </w:r>
      <w:r w:rsidRPr="00486209">
        <w:rPr>
          <w:rFonts w:ascii="Arial" w:eastAsia="Arial" w:hAnsi="Arial" w:cs="Times New Roman"/>
          <w:sz w:val="20"/>
          <w:szCs w:val="20"/>
        </w:rPr>
        <w:t xml:space="preserve"> Achievement of final </w:t>
      </w:r>
      <w:ins w:id="2764" w:author="Pratt, Jamie@Waterboards" w:date="2023-09-18T17:27:00Z">
        <w:r w:rsidR="005B5FA6">
          <w:rPr>
            <w:rFonts w:ascii="Arial" w:eastAsia="Arial" w:hAnsi="Arial" w:cs="Times New Roman"/>
            <w:sz w:val="20"/>
            <w:szCs w:val="20"/>
          </w:rPr>
          <w:t>waste load</w:t>
        </w:r>
      </w:ins>
      <w:r w:rsidRPr="00486209">
        <w:rPr>
          <w:rFonts w:ascii="Arial" w:eastAsia="Arial" w:hAnsi="Arial" w:cs="Times New Roman"/>
          <w:sz w:val="20"/>
          <w:szCs w:val="20"/>
        </w:rPr>
        <w:t xml:space="preserve"> and load allocations to be determined </w:t>
      </w:r>
      <w:proofErr w:type="gramStart"/>
      <w:r w:rsidRPr="00486209">
        <w:rPr>
          <w:rFonts w:ascii="Arial" w:eastAsia="Arial" w:hAnsi="Arial" w:cs="Times New Roman"/>
          <w:sz w:val="20"/>
          <w:szCs w:val="20"/>
        </w:rPr>
        <w:t>on the basis of</w:t>
      </w:r>
      <w:proofErr w:type="gramEnd"/>
      <w:r w:rsidRPr="00486209">
        <w:rPr>
          <w:rFonts w:ascii="Arial" w:eastAsia="Arial" w:hAnsi="Arial" w:cs="Times New Roman"/>
          <w:sz w:val="20"/>
          <w:szCs w:val="20"/>
        </w:rPr>
        <w:t xml:space="preserve"> the number of measured exceedances and/or other criteria set forth in </w:t>
      </w:r>
      <w:r w:rsidR="006725D1">
        <w:rPr>
          <w:rFonts w:ascii="Arial" w:eastAsia="Arial" w:hAnsi="Arial" w:cs="Times New Roman"/>
          <w:sz w:val="20"/>
          <w:szCs w:val="20"/>
        </w:rPr>
        <w:t>Section</w:t>
      </w:r>
      <w:r w:rsidRPr="00486209">
        <w:rPr>
          <w:rFonts w:ascii="Arial" w:eastAsia="Arial" w:hAnsi="Arial" w:cs="Times New Roman"/>
          <w:sz w:val="20"/>
          <w:szCs w:val="20"/>
        </w:rPr>
        <w:t xml:space="preserve"> 4 of the </w:t>
      </w:r>
      <w:r w:rsidRPr="00486209">
        <w:rPr>
          <w:rFonts w:ascii="Arial" w:eastAsia="Arial" w:hAnsi="Arial" w:cs="Times New Roman"/>
          <w:i/>
          <w:iCs/>
          <w:sz w:val="20"/>
          <w:szCs w:val="20"/>
        </w:rPr>
        <w:t xml:space="preserve">Water Quality Control Policy for Developing California’s Clean Water Act </w:t>
      </w:r>
      <w:r w:rsidR="006725D1">
        <w:rPr>
          <w:rFonts w:ascii="Arial" w:eastAsia="Arial" w:hAnsi="Arial" w:cs="Times New Roman"/>
          <w:i/>
          <w:iCs/>
          <w:sz w:val="20"/>
          <w:szCs w:val="20"/>
        </w:rPr>
        <w:t>section</w:t>
      </w:r>
      <w:r w:rsidRPr="00486209">
        <w:rPr>
          <w:rFonts w:ascii="Arial" w:eastAsia="Arial" w:hAnsi="Arial" w:cs="Times New Roman"/>
          <w:i/>
          <w:iCs/>
          <w:sz w:val="20"/>
          <w:szCs w:val="20"/>
        </w:rPr>
        <w:t xml:space="preserve"> 303(d) List,</w:t>
      </w:r>
      <w:r w:rsidRPr="00486209">
        <w:rPr>
          <w:rFonts w:ascii="Arial" w:eastAsia="Arial" w:hAnsi="Arial" w:cs="Times New Roman"/>
          <w:sz w:val="20"/>
          <w:szCs w:val="20"/>
        </w:rPr>
        <w:t xml:space="preserve"> September 2004, amended February 2015 (Listing Policy).</w:t>
      </w:r>
    </w:p>
    <w:p w14:paraId="6B5C4E27" w14:textId="77777777" w:rsidR="004E5641" w:rsidRPr="00486209" w:rsidRDefault="004E5641" w:rsidP="004E5641">
      <w:pPr>
        <w:spacing w:before="100" w:after="100" w:line="240" w:lineRule="auto"/>
        <w:rPr>
          <w:rFonts w:ascii="Arial" w:eastAsia="Arial" w:hAnsi="Arial" w:cs="Times New Roman"/>
          <w:sz w:val="20"/>
          <w:szCs w:val="20"/>
        </w:rPr>
      </w:pPr>
      <w:r w:rsidRPr="00486209">
        <w:rPr>
          <w:rFonts w:ascii="Arial" w:eastAsia="Arial" w:hAnsi="Arial" w:cs="Times New Roman"/>
          <w:sz w:val="20"/>
          <w:szCs w:val="20"/>
          <w:vertAlign w:val="superscript"/>
        </w:rPr>
        <w:t>C</w:t>
      </w:r>
      <w:r w:rsidRPr="00486209">
        <w:rPr>
          <w:rFonts w:ascii="Arial" w:eastAsia="Arial" w:hAnsi="Arial" w:cs="Times New Roman"/>
          <w:sz w:val="20"/>
          <w:szCs w:val="20"/>
        </w:rPr>
        <w:t xml:space="preserve"> Waterbody name includes all reaches of named waterbody and waterbodies that are tributary to named waterbody.</w:t>
      </w:r>
    </w:p>
    <w:p w14:paraId="4F2F260D" w14:textId="51485171" w:rsidR="005B5FA6" w:rsidRDefault="004E5641" w:rsidP="004E5641">
      <w:pPr>
        <w:spacing w:before="100" w:after="100" w:line="240" w:lineRule="auto"/>
        <w:rPr>
          <w:rFonts w:ascii="Arial" w:eastAsia="Arial" w:hAnsi="Arial" w:cs="Times New Roman"/>
          <w:sz w:val="20"/>
          <w:szCs w:val="20"/>
        </w:rPr>
        <w:sectPr w:rsidR="005B5FA6" w:rsidSect="00486209">
          <w:pgSz w:w="15840" w:h="12240" w:orient="landscape" w:code="1"/>
          <w:pgMar w:top="1440" w:right="1440" w:bottom="1440" w:left="1440" w:header="720" w:footer="720" w:gutter="0"/>
          <w:cols w:space="720"/>
          <w:docGrid w:linePitch="360"/>
        </w:sectPr>
      </w:pPr>
      <w:r w:rsidRPr="00486209">
        <w:rPr>
          <w:rFonts w:ascii="Arial" w:eastAsia="Arial" w:hAnsi="Arial" w:cs="Times New Roman"/>
          <w:sz w:val="20"/>
          <w:szCs w:val="20"/>
        </w:rPr>
        <w:t>The parties responsible for the allocation to controllable sources are not responsible for the allocation to natural sources.</w:t>
      </w:r>
    </w:p>
    <w:p w14:paraId="5ED3B28A" w14:textId="6975BCCF" w:rsidR="004E5641" w:rsidRDefault="00FB662B" w:rsidP="004E5641">
      <w:pPr>
        <w:pStyle w:val="Heading5Numberless"/>
      </w:pPr>
      <w:r>
        <w:lastRenderedPageBreak/>
        <w:t>Table</w:t>
      </w:r>
      <w:r w:rsidR="004E5641">
        <w:t xml:space="preserve"> 4.9.20-4</w:t>
      </w:r>
    </w:p>
    <w:p w14:paraId="7A752E99" w14:textId="4A33D577" w:rsidR="004E5641" w:rsidRDefault="004E5641" w:rsidP="004E5641">
      <w:pPr>
        <w:pStyle w:val="Heading6Numberless"/>
      </w:pPr>
      <w:r>
        <w:t xml:space="preserve">Original </w:t>
      </w:r>
      <w:r w:rsidR="00075B6A">
        <w:t>t</w:t>
      </w:r>
      <w:r>
        <w:t>able</w:t>
      </w:r>
    </w:p>
    <w:p w14:paraId="6FDF90DA" w14:textId="7EB06A7B" w:rsidR="005B5FA6" w:rsidRDefault="005B5FA6" w:rsidP="005B5FA6">
      <w:r>
        <w:rPr>
          <w:noProof/>
        </w:rPr>
        <w:drawing>
          <wp:inline distT="0" distB="0" distL="0" distR="0" wp14:anchorId="50F1DF21" wp14:editId="27A6CEF5">
            <wp:extent cx="5943600" cy="6571615"/>
            <wp:effectExtent l="0" t="0" r="0" b="635"/>
            <wp:docPr id="1917524594" name="Picture 1" descr="Original table 4.9.20-4 Interim Al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24594" name="Picture 1" descr="Original table 4.9.20-4 Interim Allocations"/>
                    <pic:cNvPicPr/>
                  </pic:nvPicPr>
                  <pic:blipFill>
                    <a:blip r:embed="rId117"/>
                    <a:stretch>
                      <a:fillRect/>
                    </a:stretch>
                  </pic:blipFill>
                  <pic:spPr>
                    <a:xfrm>
                      <a:off x="0" y="0"/>
                      <a:ext cx="5943600" cy="6571615"/>
                    </a:xfrm>
                    <a:prstGeom prst="rect">
                      <a:avLst/>
                    </a:prstGeom>
                  </pic:spPr>
                </pic:pic>
              </a:graphicData>
            </a:graphic>
          </wp:inline>
        </w:drawing>
      </w:r>
    </w:p>
    <w:p w14:paraId="4486308A" w14:textId="7769D9F4" w:rsidR="004E5641" w:rsidRDefault="004E5641" w:rsidP="004E5641">
      <w:pPr>
        <w:pStyle w:val="Heading6Numberless"/>
      </w:pPr>
      <w:r>
        <w:lastRenderedPageBreak/>
        <w:t xml:space="preserve">Revised </w:t>
      </w:r>
      <w:r w:rsidR="00075B6A">
        <w:t>t</w:t>
      </w:r>
      <w:r>
        <w:t>able</w:t>
      </w:r>
    </w:p>
    <w:p w14:paraId="6B00EBC2" w14:textId="77777777" w:rsidR="004E5641" w:rsidRPr="00486209" w:rsidRDefault="004E5641" w:rsidP="004E5641">
      <w:pPr>
        <w:keepNext/>
        <w:spacing w:after="120" w:line="240" w:lineRule="auto"/>
        <w:rPr>
          <w:rFonts w:ascii="Arial" w:eastAsia="Arial" w:hAnsi="Arial" w:cs="Times New Roman"/>
          <w:b/>
          <w:bCs/>
          <w:iCs/>
        </w:rPr>
      </w:pPr>
      <w:r w:rsidRPr="00486209">
        <w:rPr>
          <w:rFonts w:ascii="Arial" w:eastAsia="Arial" w:hAnsi="Arial" w:cs="Times New Roman"/>
          <w:b/>
          <w:bCs/>
          <w:iCs/>
        </w:rPr>
        <w:t>Table 4.9.20-4. Interim Allocations</w:t>
      </w:r>
    </w:p>
    <w:tbl>
      <w:tblPr>
        <w:tblStyle w:val="BPComplex"/>
        <w:tblW w:w="4931" w:type="pct"/>
        <w:tblLook w:val="0020" w:firstRow="1" w:lastRow="0" w:firstColumn="0" w:lastColumn="0" w:noHBand="0" w:noVBand="0"/>
      </w:tblPr>
      <w:tblGrid>
        <w:gridCol w:w="1493"/>
        <w:gridCol w:w="2930"/>
        <w:gridCol w:w="2203"/>
        <w:gridCol w:w="2605"/>
      </w:tblGrid>
      <w:tr w:rsidR="00641CE3" w:rsidRPr="00641CE3" w14:paraId="48758446" w14:textId="77777777" w:rsidTr="001148E2">
        <w:trPr>
          <w:cnfStyle w:val="100000000000" w:firstRow="1" w:lastRow="0" w:firstColumn="0" w:lastColumn="0" w:oddVBand="0" w:evenVBand="0" w:oddHBand="0" w:evenHBand="0" w:firstRowFirstColumn="0" w:firstRowLastColumn="0" w:lastRowFirstColumn="0" w:lastRowLastColumn="0"/>
        </w:trPr>
        <w:tc>
          <w:tcPr>
            <w:tcW w:w="0" w:type="auto"/>
          </w:tcPr>
          <w:p w14:paraId="1D615236" w14:textId="77777777" w:rsidR="004E5641" w:rsidRPr="00641CE3" w:rsidRDefault="004E5641" w:rsidP="0050448F">
            <w:pPr>
              <w:rPr>
                <w:rFonts w:eastAsia="Arial"/>
              </w:rPr>
            </w:pPr>
            <w:r w:rsidRPr="00641CE3">
              <w:rPr>
                <w:rFonts w:eastAsia="Arial"/>
              </w:rPr>
              <w:t>Waterbody</w:t>
            </w:r>
          </w:p>
        </w:tc>
        <w:tc>
          <w:tcPr>
            <w:tcW w:w="0" w:type="auto"/>
          </w:tcPr>
          <w:p w14:paraId="399BA846" w14:textId="4F091AAA" w:rsidR="004E5641" w:rsidRPr="00641CE3" w:rsidRDefault="004E5641" w:rsidP="0050448F">
            <w:pPr>
              <w:rPr>
                <w:rFonts w:eastAsia="Arial"/>
              </w:rPr>
            </w:pPr>
            <w:r w:rsidRPr="00641CE3">
              <w:rPr>
                <w:rFonts w:eastAsia="Arial"/>
              </w:rPr>
              <w:t xml:space="preserve">Party Responsible for Achieving </w:t>
            </w:r>
            <w:ins w:id="2765" w:author="Pratt, Jamie@Waterboards" w:date="2023-09-18T17:32:00Z">
              <w:r w:rsidR="005B5FA6" w:rsidRPr="00641CE3">
                <w:rPr>
                  <w:rFonts w:eastAsia="Arial"/>
                </w:rPr>
                <w:t xml:space="preserve">Waste Load/Load </w:t>
              </w:r>
            </w:ins>
            <w:r w:rsidRPr="00641CE3">
              <w:rPr>
                <w:rFonts w:eastAsia="Arial"/>
              </w:rPr>
              <w:t>Allocation</w:t>
            </w:r>
          </w:p>
          <w:p w14:paraId="23936A49" w14:textId="77777777" w:rsidR="004E5641" w:rsidRPr="00641CE3" w:rsidRDefault="004E5641" w:rsidP="0050448F">
            <w:pPr>
              <w:rPr>
                <w:rFonts w:eastAsia="Arial"/>
                <w:b w:val="0"/>
              </w:rPr>
            </w:pPr>
            <w:r w:rsidRPr="00641CE3">
              <w:rPr>
                <w:rFonts w:eastAsia="Arial"/>
              </w:rPr>
              <w:t>(Source)</w:t>
            </w:r>
          </w:p>
          <w:p w14:paraId="696138BA" w14:textId="4448BEC1" w:rsidR="004E5641" w:rsidRPr="00641CE3" w:rsidRDefault="005B5FA6" w:rsidP="0050448F">
            <w:pPr>
              <w:rPr>
                <w:rFonts w:eastAsia="Arial"/>
                <w:u w:val="single"/>
              </w:rPr>
            </w:pPr>
            <w:ins w:id="2766" w:author="Pratt, Jamie@Waterboards" w:date="2023-09-18T17:32:00Z">
              <w:r w:rsidRPr="00641CE3">
                <w:rPr>
                  <w:rFonts w:eastAsia="Arial"/>
                  <w:u w:val="single"/>
                </w:rPr>
                <w:t>[NPDES Number]</w:t>
              </w:r>
            </w:ins>
          </w:p>
        </w:tc>
        <w:tc>
          <w:tcPr>
            <w:tcW w:w="0" w:type="auto"/>
          </w:tcPr>
          <w:p w14:paraId="51CA18FA" w14:textId="60865669" w:rsidR="004E5641" w:rsidRPr="00641CE3" w:rsidRDefault="004E5641" w:rsidP="0050448F">
            <w:pPr>
              <w:rPr>
                <w:rFonts w:eastAsia="Arial"/>
              </w:rPr>
            </w:pPr>
            <w:r w:rsidRPr="00641CE3">
              <w:rPr>
                <w:rFonts w:eastAsia="Arial"/>
              </w:rPr>
              <w:t xml:space="preserve">First Interim </w:t>
            </w:r>
            <w:ins w:id="2767" w:author="Pratt, Jamie@Waterboards" w:date="2023-09-18T17:32:00Z">
              <w:r w:rsidR="005B5FA6" w:rsidRPr="00641CE3">
                <w:rPr>
                  <w:rFonts w:eastAsia="Arial"/>
                </w:rPr>
                <w:t>WLA/LA</w:t>
              </w:r>
            </w:ins>
          </w:p>
        </w:tc>
        <w:tc>
          <w:tcPr>
            <w:tcW w:w="0" w:type="auto"/>
          </w:tcPr>
          <w:p w14:paraId="512D0DC1" w14:textId="3A53D802" w:rsidR="004E5641" w:rsidRPr="00641CE3" w:rsidRDefault="004E5641" w:rsidP="0050448F">
            <w:pPr>
              <w:rPr>
                <w:rFonts w:eastAsia="Arial"/>
              </w:rPr>
            </w:pPr>
            <w:r w:rsidRPr="00641CE3">
              <w:rPr>
                <w:rFonts w:eastAsia="Arial"/>
              </w:rPr>
              <w:t xml:space="preserve">Second Interim </w:t>
            </w:r>
            <w:ins w:id="2768" w:author="Pratt, Jamie@Waterboards" w:date="2023-09-18T17:33:00Z">
              <w:r w:rsidR="005B5FA6" w:rsidRPr="00641CE3">
                <w:rPr>
                  <w:rFonts w:eastAsia="Arial"/>
                </w:rPr>
                <w:t>WLA/LA</w:t>
              </w:r>
            </w:ins>
          </w:p>
        </w:tc>
      </w:tr>
      <w:tr w:rsidR="00641CE3" w:rsidRPr="00641CE3" w14:paraId="0A62BCB1" w14:textId="77777777" w:rsidTr="001148E2">
        <w:tblPrEx>
          <w:jc w:val="center"/>
        </w:tblPrEx>
        <w:tc>
          <w:tcPr>
            <w:tcW w:w="0" w:type="auto"/>
            <w:gridSpan w:val="4"/>
          </w:tcPr>
          <w:p w14:paraId="5F603F21" w14:textId="12AC92D3" w:rsidR="004E5641" w:rsidRPr="00641CE3" w:rsidRDefault="005B5FA6" w:rsidP="0050448F">
            <w:pPr>
              <w:jc w:val="center"/>
              <w:rPr>
                <w:rFonts w:ascii="Arial" w:eastAsia="Arial" w:hAnsi="Arial"/>
                <w:b/>
                <w:bCs/>
              </w:rPr>
            </w:pPr>
            <w:ins w:id="2769" w:author="Pratt, Jamie@Waterboards" w:date="2023-09-18T17:33:00Z">
              <w:r w:rsidRPr="00641CE3">
                <w:rPr>
                  <w:rFonts w:ascii="Arial" w:eastAsia="Arial" w:hAnsi="Arial"/>
                  <w:b/>
                  <w:bCs/>
                  <w:u w:val="single"/>
                </w:rPr>
                <w:t>Interim Waste Load Allocations (WLAs)</w:t>
              </w:r>
            </w:ins>
          </w:p>
        </w:tc>
      </w:tr>
      <w:tr w:rsidR="00641CE3" w:rsidRPr="00641CE3" w14:paraId="636A58D7" w14:textId="77777777" w:rsidTr="001148E2">
        <w:tblPrEx>
          <w:jc w:val="center"/>
        </w:tblPrEx>
        <w:tc>
          <w:tcPr>
            <w:tcW w:w="0" w:type="auto"/>
            <w:vMerge w:val="restart"/>
          </w:tcPr>
          <w:p w14:paraId="08ED94C4" w14:textId="77777777" w:rsidR="004E5641" w:rsidRPr="00641CE3" w:rsidRDefault="004E5641" w:rsidP="0050448F">
            <w:pPr>
              <w:rPr>
                <w:rFonts w:ascii="Arial" w:eastAsia="Arial" w:hAnsi="Arial"/>
              </w:rPr>
            </w:pPr>
            <w:r w:rsidRPr="00641CE3">
              <w:rPr>
                <w:rFonts w:ascii="Arial" w:eastAsia="Arial" w:hAnsi="Arial"/>
              </w:rPr>
              <w:t>Franklin Creek</w:t>
            </w:r>
          </w:p>
        </w:tc>
        <w:tc>
          <w:tcPr>
            <w:tcW w:w="0" w:type="auto"/>
          </w:tcPr>
          <w:p w14:paraId="1D70DB1A" w14:textId="77777777" w:rsidR="004E5641" w:rsidRPr="00641CE3" w:rsidRDefault="004E5641" w:rsidP="0050448F">
            <w:pPr>
              <w:rPr>
                <w:rFonts w:ascii="Arial" w:eastAsia="Arial" w:hAnsi="Arial"/>
              </w:rPr>
            </w:pPr>
            <w:r w:rsidRPr="00641CE3">
              <w:rPr>
                <w:rFonts w:ascii="Arial" w:eastAsia="Arial" w:hAnsi="Arial"/>
              </w:rPr>
              <w:t>City of Carpinteria</w:t>
            </w:r>
          </w:p>
          <w:p w14:paraId="0D923B42"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to MS4s)</w:t>
            </w:r>
          </w:p>
          <w:p w14:paraId="3DF7F90A" w14:textId="27C1BD7F" w:rsidR="004E5641" w:rsidRPr="00641CE3" w:rsidRDefault="005B5FA6" w:rsidP="0050448F">
            <w:pPr>
              <w:rPr>
                <w:rFonts w:ascii="Arial" w:eastAsia="Arial" w:hAnsi="Arial"/>
              </w:rPr>
            </w:pPr>
            <w:ins w:id="2770" w:author="Pratt, Jamie@Waterboards" w:date="2023-09-18T17:33:00Z">
              <w:r w:rsidRPr="00641CE3">
                <w:rPr>
                  <w:rFonts w:ascii="Arial" w:eastAsia="Arial" w:hAnsi="Arial"/>
                  <w:u w:val="single"/>
                </w:rPr>
                <w:t>[</w:t>
              </w:r>
            </w:ins>
            <w:r w:rsidR="004E5641" w:rsidRPr="00641CE3">
              <w:rPr>
                <w:rFonts w:ascii="Arial" w:eastAsia="Arial" w:hAnsi="Arial"/>
              </w:rPr>
              <w:t xml:space="preserve">Stormwater General Permit NPDES </w:t>
            </w:r>
            <w:ins w:id="2771" w:author="Pratt, Jamie@Waterboards" w:date="2023-10-25T15:39:00Z">
              <w:r w:rsidR="00E03456">
                <w:rPr>
                  <w:rFonts w:ascii="Arial" w:eastAsia="Arial" w:hAnsi="Arial"/>
                </w:rPr>
                <w:t>Number</w:t>
              </w:r>
            </w:ins>
            <w:r w:rsidR="00E03456" w:rsidRPr="00641CE3">
              <w:rPr>
                <w:rFonts w:ascii="Arial" w:eastAsia="Arial" w:hAnsi="Arial"/>
              </w:rPr>
              <w:t xml:space="preserve"> </w:t>
            </w:r>
            <w:r w:rsidR="004E5641" w:rsidRPr="00641CE3">
              <w:rPr>
                <w:rFonts w:ascii="Arial" w:eastAsia="Arial" w:hAnsi="Arial"/>
              </w:rPr>
              <w:t>CAS000004</w:t>
            </w:r>
            <w:ins w:id="2772" w:author="Pratt, Jamie@Waterboards" w:date="2023-09-18T17:33:00Z">
              <w:r w:rsidRPr="00641CE3">
                <w:rPr>
                  <w:rFonts w:ascii="Arial" w:eastAsia="Arial" w:hAnsi="Arial"/>
                </w:rPr>
                <w:t>]</w:t>
              </w:r>
            </w:ins>
          </w:p>
        </w:tc>
        <w:tc>
          <w:tcPr>
            <w:tcW w:w="0" w:type="auto"/>
            <w:vMerge w:val="restart"/>
          </w:tcPr>
          <w:p w14:paraId="6D19D8F6" w14:textId="77777777" w:rsidR="004E5641" w:rsidRPr="00641CE3" w:rsidRDefault="004E5641" w:rsidP="0050448F">
            <w:pPr>
              <w:rPr>
                <w:rFonts w:ascii="Arial" w:eastAsia="Arial" w:hAnsi="Arial"/>
              </w:rPr>
            </w:pPr>
            <w:r w:rsidRPr="00641CE3">
              <w:rPr>
                <w:rFonts w:ascii="Arial" w:eastAsia="Arial" w:hAnsi="Arial"/>
              </w:rPr>
              <w:t>10 years after effective date of the TMDLs</w:t>
            </w:r>
          </w:p>
          <w:p w14:paraId="13A53787" w14:textId="77777777" w:rsidR="004E5641" w:rsidRPr="00641CE3" w:rsidRDefault="004E5641" w:rsidP="0050448F">
            <w:pPr>
              <w:rPr>
                <w:rFonts w:ascii="Arial" w:eastAsia="Arial" w:hAnsi="Arial"/>
              </w:rPr>
            </w:pPr>
          </w:p>
          <w:p w14:paraId="444FE7B8" w14:textId="77777777" w:rsidR="004E5641" w:rsidRPr="00641CE3" w:rsidRDefault="004E5641" w:rsidP="0050448F">
            <w:pPr>
              <w:rPr>
                <w:rFonts w:ascii="Arial" w:eastAsia="Arial" w:hAnsi="Arial"/>
              </w:rPr>
            </w:pPr>
            <w:r w:rsidRPr="00641CE3">
              <w:rPr>
                <w:rFonts w:ascii="Arial" w:eastAsia="Arial" w:hAnsi="Arial"/>
              </w:rPr>
              <w:t>Achieve MUN standard</w:t>
            </w:r>
            <w:r w:rsidRPr="00641CE3">
              <w:rPr>
                <w:rFonts w:ascii="Cambria Math" w:eastAsia="Arial" w:hAnsi="Cambria Math" w:cs="Cambria Math"/>
              </w:rPr>
              <w:t>‑</w:t>
            </w:r>
            <w:r w:rsidRPr="00641CE3">
              <w:rPr>
                <w:rFonts w:ascii="Arial" w:eastAsia="Arial" w:hAnsi="Arial"/>
              </w:rPr>
              <w:t>based allocations:</w:t>
            </w:r>
          </w:p>
          <w:p w14:paraId="48796818" w14:textId="77777777" w:rsidR="004E5641" w:rsidRPr="00641CE3" w:rsidRDefault="004E5641" w:rsidP="0050448F">
            <w:pPr>
              <w:rPr>
                <w:rFonts w:ascii="Arial" w:eastAsia="Arial" w:hAnsi="Arial"/>
              </w:rPr>
            </w:pPr>
          </w:p>
          <w:p w14:paraId="749B29EC" w14:textId="77777777" w:rsidR="004E5641" w:rsidRPr="00641CE3" w:rsidRDefault="004E5641" w:rsidP="0050448F">
            <w:pPr>
              <w:rPr>
                <w:rFonts w:ascii="Arial" w:eastAsia="Arial" w:hAnsi="Arial"/>
              </w:rPr>
            </w:pPr>
            <w:r w:rsidRPr="00641CE3">
              <w:rPr>
                <w:rFonts w:ascii="Arial" w:eastAsia="Arial" w:hAnsi="Arial"/>
              </w:rPr>
              <w:t>10 mg/L</w:t>
            </w:r>
          </w:p>
          <w:p w14:paraId="7FA42E54" w14:textId="77777777" w:rsidR="004E5641" w:rsidRPr="00641CE3" w:rsidRDefault="004E5641" w:rsidP="0050448F">
            <w:pPr>
              <w:rPr>
                <w:rFonts w:ascii="Arial" w:eastAsia="Arial" w:hAnsi="Arial"/>
              </w:rPr>
            </w:pPr>
            <w:r w:rsidRPr="00641CE3">
              <w:rPr>
                <w:rFonts w:ascii="Arial" w:eastAsia="Arial" w:hAnsi="Arial"/>
              </w:rPr>
              <w:t>Nitrate as Nitrogen</w:t>
            </w:r>
          </w:p>
        </w:tc>
        <w:tc>
          <w:tcPr>
            <w:tcW w:w="0" w:type="auto"/>
            <w:vMerge w:val="restart"/>
          </w:tcPr>
          <w:p w14:paraId="5892466C" w14:textId="77777777" w:rsidR="004E5641" w:rsidRPr="00641CE3" w:rsidRDefault="004E5641" w:rsidP="0050448F">
            <w:pPr>
              <w:rPr>
                <w:rFonts w:ascii="Arial" w:eastAsia="Arial" w:hAnsi="Arial"/>
              </w:rPr>
            </w:pPr>
            <w:r w:rsidRPr="00641CE3">
              <w:rPr>
                <w:rFonts w:ascii="Arial" w:eastAsia="Arial" w:hAnsi="Arial"/>
              </w:rPr>
              <w:t>15 years after effective date of the TMDLs</w:t>
            </w:r>
          </w:p>
          <w:p w14:paraId="7EA48B73" w14:textId="77777777" w:rsidR="004E5641" w:rsidRPr="00641CE3" w:rsidRDefault="004E5641" w:rsidP="0050448F">
            <w:pPr>
              <w:rPr>
                <w:rFonts w:ascii="Arial" w:eastAsia="Arial" w:hAnsi="Arial"/>
              </w:rPr>
            </w:pPr>
          </w:p>
          <w:p w14:paraId="0986C267" w14:textId="77777777" w:rsidR="004E5641" w:rsidRPr="00641CE3" w:rsidRDefault="004E5641" w:rsidP="0050448F">
            <w:pPr>
              <w:rPr>
                <w:rFonts w:ascii="Arial" w:eastAsia="Arial" w:hAnsi="Arial"/>
              </w:rPr>
            </w:pPr>
            <w:r w:rsidRPr="00641CE3">
              <w:rPr>
                <w:rFonts w:ascii="Arial" w:eastAsia="Arial" w:hAnsi="Arial"/>
              </w:rPr>
              <w:t xml:space="preserve">Achieve Wet Season (Nov. 1 to Apr. 30) </w:t>
            </w:r>
            <w:proofErr w:type="spellStart"/>
            <w:r w:rsidRPr="00641CE3">
              <w:rPr>
                <w:rFonts w:ascii="Arial" w:eastAsia="Arial" w:hAnsi="Arial"/>
              </w:rPr>
              <w:t>Biostimulatory</w:t>
            </w:r>
            <w:proofErr w:type="spellEnd"/>
            <w:r w:rsidRPr="00641CE3">
              <w:rPr>
                <w:rFonts w:ascii="Arial" w:eastAsia="Arial" w:hAnsi="Arial"/>
              </w:rPr>
              <w:t xml:space="preserve"> target</w:t>
            </w:r>
            <w:r w:rsidRPr="00641CE3">
              <w:rPr>
                <w:rFonts w:ascii="Cambria Math" w:eastAsia="Arial" w:hAnsi="Cambria Math" w:cs="Cambria Math"/>
              </w:rPr>
              <w:t>‑</w:t>
            </w:r>
            <w:r w:rsidRPr="00641CE3">
              <w:rPr>
                <w:rFonts w:ascii="Arial" w:eastAsia="Arial" w:hAnsi="Arial"/>
              </w:rPr>
              <w:t>based TMDL allocations:</w:t>
            </w:r>
          </w:p>
          <w:p w14:paraId="11DC9435" w14:textId="77777777" w:rsidR="004E5641" w:rsidRPr="00641CE3" w:rsidRDefault="004E5641" w:rsidP="0050448F">
            <w:pPr>
              <w:rPr>
                <w:rFonts w:ascii="Arial" w:eastAsia="Arial" w:hAnsi="Arial"/>
              </w:rPr>
            </w:pPr>
          </w:p>
          <w:p w14:paraId="562E5DDD" w14:textId="77777777" w:rsidR="004E5641" w:rsidRPr="00641CE3" w:rsidRDefault="004E5641" w:rsidP="0050448F">
            <w:pPr>
              <w:rPr>
                <w:rFonts w:ascii="Arial" w:eastAsia="Arial" w:hAnsi="Arial"/>
              </w:rPr>
            </w:pPr>
            <w:r w:rsidRPr="00641CE3">
              <w:rPr>
                <w:rFonts w:ascii="Arial" w:eastAsia="Arial" w:hAnsi="Arial"/>
              </w:rPr>
              <w:t>8 mg/L</w:t>
            </w:r>
          </w:p>
          <w:p w14:paraId="4BD3D25B" w14:textId="77777777" w:rsidR="004E5641" w:rsidRPr="00641CE3" w:rsidRDefault="004E5641" w:rsidP="0050448F">
            <w:pPr>
              <w:rPr>
                <w:rFonts w:ascii="Arial" w:eastAsia="Arial" w:hAnsi="Arial"/>
              </w:rPr>
            </w:pPr>
            <w:r w:rsidRPr="00641CE3">
              <w:rPr>
                <w:rFonts w:ascii="Arial" w:eastAsia="Arial" w:hAnsi="Arial"/>
              </w:rPr>
              <w:t>Total Nitrogen</w:t>
            </w:r>
          </w:p>
          <w:p w14:paraId="1839DC8E" w14:textId="77777777" w:rsidR="004E5641" w:rsidRPr="00641CE3" w:rsidRDefault="004E5641" w:rsidP="0050448F">
            <w:pPr>
              <w:rPr>
                <w:rFonts w:ascii="Arial" w:eastAsia="Arial" w:hAnsi="Arial"/>
              </w:rPr>
            </w:pPr>
          </w:p>
          <w:p w14:paraId="7ECEF1D9" w14:textId="77777777" w:rsidR="004E5641" w:rsidRPr="00641CE3" w:rsidRDefault="004E5641" w:rsidP="0050448F">
            <w:pPr>
              <w:rPr>
                <w:rFonts w:ascii="Arial" w:eastAsia="Arial" w:hAnsi="Arial"/>
              </w:rPr>
            </w:pPr>
            <w:r w:rsidRPr="00641CE3">
              <w:rPr>
                <w:rFonts w:ascii="Arial" w:eastAsia="Arial" w:hAnsi="Arial"/>
              </w:rPr>
              <w:t>0.3 mg/L</w:t>
            </w:r>
          </w:p>
          <w:p w14:paraId="64210FDC" w14:textId="77777777" w:rsidR="004E5641" w:rsidRPr="00641CE3" w:rsidRDefault="004E5641" w:rsidP="0050448F">
            <w:pPr>
              <w:rPr>
                <w:rFonts w:ascii="Arial" w:eastAsia="Arial" w:hAnsi="Arial"/>
              </w:rPr>
            </w:pPr>
            <w:r w:rsidRPr="00641CE3">
              <w:rPr>
                <w:rFonts w:ascii="Arial" w:eastAsia="Arial" w:hAnsi="Arial"/>
              </w:rPr>
              <w:t>Total Phosphorus</w:t>
            </w:r>
          </w:p>
        </w:tc>
      </w:tr>
      <w:tr w:rsidR="00641CE3" w:rsidRPr="00641CE3" w14:paraId="724D340A" w14:textId="77777777" w:rsidTr="001148E2">
        <w:tblPrEx>
          <w:jc w:val="center"/>
        </w:tblPrEx>
        <w:tc>
          <w:tcPr>
            <w:tcW w:w="0" w:type="auto"/>
            <w:vMerge/>
          </w:tcPr>
          <w:p w14:paraId="01DF1BDB" w14:textId="77777777" w:rsidR="004E5641" w:rsidRPr="00641CE3" w:rsidRDefault="004E5641" w:rsidP="0050448F">
            <w:pPr>
              <w:rPr>
                <w:rFonts w:ascii="Arial" w:eastAsia="Arial" w:hAnsi="Arial"/>
              </w:rPr>
            </w:pPr>
          </w:p>
        </w:tc>
        <w:tc>
          <w:tcPr>
            <w:tcW w:w="0" w:type="auto"/>
          </w:tcPr>
          <w:p w14:paraId="673C5BAD" w14:textId="77777777" w:rsidR="004E5641" w:rsidRPr="00641CE3" w:rsidRDefault="004E5641" w:rsidP="0050448F">
            <w:pPr>
              <w:rPr>
                <w:rFonts w:ascii="Arial" w:eastAsia="Arial" w:hAnsi="Arial"/>
              </w:rPr>
            </w:pPr>
            <w:r w:rsidRPr="00641CE3">
              <w:rPr>
                <w:rFonts w:ascii="Arial" w:eastAsia="Arial" w:hAnsi="Arial"/>
              </w:rPr>
              <w:t>County of Santa Barbara</w:t>
            </w:r>
          </w:p>
          <w:p w14:paraId="1195E1C1"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to MS4s)</w:t>
            </w:r>
          </w:p>
          <w:p w14:paraId="3E0274CB" w14:textId="7125676E" w:rsidR="004E5641" w:rsidRPr="00641CE3" w:rsidRDefault="005B5FA6" w:rsidP="0050448F">
            <w:pPr>
              <w:rPr>
                <w:rFonts w:ascii="Arial" w:eastAsia="Arial" w:hAnsi="Arial"/>
              </w:rPr>
            </w:pPr>
            <w:ins w:id="2773" w:author="Pratt, Jamie@Waterboards" w:date="2023-09-18T17:33:00Z">
              <w:r w:rsidRPr="00641CE3">
                <w:rPr>
                  <w:rFonts w:ascii="Arial" w:eastAsia="Arial" w:hAnsi="Arial"/>
                  <w:u w:val="single"/>
                </w:rPr>
                <w:t>[</w:t>
              </w:r>
            </w:ins>
            <w:r w:rsidR="004E5641" w:rsidRPr="00641CE3">
              <w:rPr>
                <w:rFonts w:ascii="Arial" w:eastAsia="Arial" w:hAnsi="Arial"/>
              </w:rPr>
              <w:t xml:space="preserve">Stormwater General Permit NPDES </w:t>
            </w:r>
            <w:ins w:id="2774" w:author="Pratt, Jamie@Waterboards" w:date="2023-10-25T15:39:00Z">
              <w:r w:rsidR="00E03456">
                <w:rPr>
                  <w:rFonts w:ascii="Arial" w:eastAsia="Arial" w:hAnsi="Arial"/>
                </w:rPr>
                <w:t>Number</w:t>
              </w:r>
            </w:ins>
            <w:r w:rsidR="004E5641" w:rsidRPr="00641CE3">
              <w:rPr>
                <w:rFonts w:ascii="Arial" w:eastAsia="Arial" w:hAnsi="Arial"/>
              </w:rPr>
              <w:t xml:space="preserve"> CAS000004</w:t>
            </w:r>
            <w:ins w:id="2775" w:author="Pratt, Jamie@Waterboards" w:date="2023-09-18T17:33:00Z">
              <w:r w:rsidRPr="00641CE3">
                <w:rPr>
                  <w:rFonts w:ascii="Arial" w:eastAsia="Arial" w:hAnsi="Arial"/>
                </w:rPr>
                <w:t>]</w:t>
              </w:r>
            </w:ins>
          </w:p>
        </w:tc>
        <w:tc>
          <w:tcPr>
            <w:tcW w:w="0" w:type="auto"/>
            <w:vMerge/>
          </w:tcPr>
          <w:p w14:paraId="7F4754C0" w14:textId="77777777" w:rsidR="004E5641" w:rsidRPr="00641CE3" w:rsidRDefault="004E5641" w:rsidP="0050448F">
            <w:pPr>
              <w:rPr>
                <w:rFonts w:ascii="Arial" w:eastAsia="Arial" w:hAnsi="Arial"/>
              </w:rPr>
            </w:pPr>
          </w:p>
        </w:tc>
        <w:tc>
          <w:tcPr>
            <w:tcW w:w="0" w:type="auto"/>
            <w:vMerge/>
          </w:tcPr>
          <w:p w14:paraId="6E8B551D" w14:textId="77777777" w:rsidR="004E5641" w:rsidRPr="00641CE3" w:rsidRDefault="004E5641" w:rsidP="0050448F">
            <w:pPr>
              <w:rPr>
                <w:rFonts w:ascii="Arial" w:eastAsia="Arial" w:hAnsi="Arial"/>
              </w:rPr>
            </w:pPr>
          </w:p>
        </w:tc>
      </w:tr>
      <w:tr w:rsidR="00641CE3" w:rsidRPr="00641CE3" w14:paraId="2D6AE9D1" w14:textId="77777777" w:rsidTr="001148E2">
        <w:tblPrEx>
          <w:jc w:val="center"/>
        </w:tblPrEx>
        <w:tc>
          <w:tcPr>
            <w:tcW w:w="0" w:type="auto"/>
            <w:vMerge/>
          </w:tcPr>
          <w:p w14:paraId="16D2633D" w14:textId="77777777" w:rsidR="004E5641" w:rsidRPr="00641CE3" w:rsidRDefault="004E5641" w:rsidP="0050448F">
            <w:pPr>
              <w:rPr>
                <w:rFonts w:ascii="Arial" w:eastAsia="Arial" w:hAnsi="Arial"/>
              </w:rPr>
            </w:pPr>
          </w:p>
        </w:tc>
        <w:tc>
          <w:tcPr>
            <w:tcW w:w="0" w:type="auto"/>
          </w:tcPr>
          <w:p w14:paraId="2035DB87" w14:textId="77777777" w:rsidR="004E5641" w:rsidRPr="00641CE3" w:rsidRDefault="004E5641" w:rsidP="0050448F">
            <w:pPr>
              <w:rPr>
                <w:rFonts w:ascii="Arial" w:eastAsia="Arial" w:hAnsi="Arial"/>
              </w:rPr>
            </w:pPr>
          </w:p>
          <w:p w14:paraId="4D337EA4" w14:textId="77777777" w:rsidR="004E5641" w:rsidRPr="00641CE3" w:rsidRDefault="004E5641" w:rsidP="0050448F">
            <w:pPr>
              <w:rPr>
                <w:rFonts w:ascii="Arial" w:eastAsia="Arial" w:hAnsi="Arial"/>
              </w:rPr>
            </w:pPr>
            <w:r w:rsidRPr="00641CE3">
              <w:rPr>
                <w:rFonts w:ascii="Arial" w:eastAsia="Arial" w:hAnsi="Arial"/>
              </w:rPr>
              <w:t>Industrial stormwater general permit| (</w:t>
            </w:r>
            <w:proofErr w:type="spellStart"/>
            <w:r w:rsidRPr="00641CE3">
              <w:rPr>
                <w:rFonts w:ascii="Arial" w:eastAsia="Arial" w:hAnsi="Arial"/>
              </w:rPr>
              <w:t>stormdrain</w:t>
            </w:r>
            <w:proofErr w:type="spellEnd"/>
            <w:r w:rsidRPr="00641CE3">
              <w:rPr>
                <w:rFonts w:ascii="Arial" w:eastAsia="Arial" w:hAnsi="Arial"/>
              </w:rPr>
              <w:t xml:space="preserve"> discharges from industrial facilities)</w:t>
            </w:r>
          </w:p>
          <w:p w14:paraId="4B8E470C" w14:textId="7AF4FDC8" w:rsidR="004E5641" w:rsidRPr="00641CE3" w:rsidRDefault="005B5FA6" w:rsidP="0050448F">
            <w:pPr>
              <w:rPr>
                <w:rFonts w:ascii="Arial" w:eastAsia="Arial" w:hAnsi="Arial"/>
              </w:rPr>
            </w:pPr>
            <w:ins w:id="2776" w:author="Pratt, Jamie@Waterboards" w:date="2023-09-18T17:33:00Z">
              <w:r w:rsidRPr="00641CE3">
                <w:rPr>
                  <w:rFonts w:ascii="Arial" w:eastAsia="Arial" w:hAnsi="Arial"/>
                  <w:u w:val="single"/>
                </w:rPr>
                <w:t>[</w:t>
              </w:r>
            </w:ins>
            <w:r w:rsidR="004E5641" w:rsidRPr="00641CE3">
              <w:rPr>
                <w:rFonts w:ascii="Arial" w:eastAsia="Arial" w:hAnsi="Arial"/>
              </w:rPr>
              <w:t xml:space="preserve">NPDES </w:t>
            </w:r>
            <w:ins w:id="2777" w:author="Pratt, Jamie@Waterboards" w:date="2023-10-25T15:39:00Z">
              <w:r w:rsidR="00E03456">
                <w:rPr>
                  <w:rFonts w:ascii="Arial" w:eastAsia="Arial" w:hAnsi="Arial"/>
                </w:rPr>
                <w:t>Number</w:t>
              </w:r>
            </w:ins>
            <w:r w:rsidR="004E5641" w:rsidRPr="00641CE3">
              <w:rPr>
                <w:rFonts w:ascii="Arial" w:eastAsia="Arial" w:hAnsi="Arial"/>
              </w:rPr>
              <w:t xml:space="preserve"> CAS000001</w:t>
            </w:r>
            <w:ins w:id="2778" w:author="Pratt, Jamie@Waterboards" w:date="2023-09-18T17:33:00Z">
              <w:r w:rsidRPr="00641CE3">
                <w:rPr>
                  <w:rFonts w:ascii="Arial" w:eastAsia="Arial" w:hAnsi="Arial"/>
                </w:rPr>
                <w:t>]</w:t>
              </w:r>
            </w:ins>
          </w:p>
        </w:tc>
        <w:tc>
          <w:tcPr>
            <w:tcW w:w="0" w:type="auto"/>
            <w:vMerge/>
          </w:tcPr>
          <w:p w14:paraId="2C487FA9" w14:textId="77777777" w:rsidR="004E5641" w:rsidRPr="00641CE3" w:rsidRDefault="004E5641" w:rsidP="0050448F">
            <w:pPr>
              <w:rPr>
                <w:rFonts w:ascii="Arial" w:eastAsia="Arial" w:hAnsi="Arial"/>
              </w:rPr>
            </w:pPr>
          </w:p>
        </w:tc>
        <w:tc>
          <w:tcPr>
            <w:tcW w:w="0" w:type="auto"/>
            <w:vMerge/>
          </w:tcPr>
          <w:p w14:paraId="74564A3D" w14:textId="77777777" w:rsidR="004E5641" w:rsidRPr="00641CE3" w:rsidRDefault="004E5641" w:rsidP="0050448F">
            <w:pPr>
              <w:rPr>
                <w:rFonts w:ascii="Arial" w:eastAsia="Arial" w:hAnsi="Arial"/>
              </w:rPr>
            </w:pPr>
          </w:p>
        </w:tc>
      </w:tr>
      <w:tr w:rsidR="00641CE3" w:rsidRPr="00641CE3" w14:paraId="3057F2F8" w14:textId="77777777" w:rsidTr="001148E2">
        <w:tblPrEx>
          <w:jc w:val="center"/>
        </w:tblPrEx>
        <w:tc>
          <w:tcPr>
            <w:tcW w:w="0" w:type="auto"/>
            <w:vMerge/>
          </w:tcPr>
          <w:p w14:paraId="7998C0E0" w14:textId="77777777" w:rsidR="004E5641" w:rsidRPr="00641CE3" w:rsidRDefault="004E5641" w:rsidP="0050448F">
            <w:pPr>
              <w:rPr>
                <w:rFonts w:ascii="Arial" w:eastAsia="Arial" w:hAnsi="Arial"/>
              </w:rPr>
            </w:pPr>
          </w:p>
        </w:tc>
        <w:tc>
          <w:tcPr>
            <w:tcW w:w="0" w:type="auto"/>
          </w:tcPr>
          <w:p w14:paraId="742C5C4A" w14:textId="77777777" w:rsidR="004E5641" w:rsidRPr="00641CE3" w:rsidRDefault="004E5641" w:rsidP="0050448F">
            <w:pPr>
              <w:rPr>
                <w:rFonts w:ascii="Arial" w:eastAsia="Arial" w:hAnsi="Arial"/>
              </w:rPr>
            </w:pPr>
          </w:p>
          <w:p w14:paraId="64DD7A18" w14:textId="77777777" w:rsidR="004E5641" w:rsidRPr="00641CE3" w:rsidRDefault="004E5641" w:rsidP="0050448F">
            <w:pPr>
              <w:rPr>
                <w:rFonts w:ascii="Arial" w:eastAsia="Arial" w:hAnsi="Arial"/>
              </w:rPr>
            </w:pPr>
            <w:r w:rsidRPr="00641CE3">
              <w:rPr>
                <w:rFonts w:ascii="Arial" w:eastAsia="Arial" w:hAnsi="Arial"/>
              </w:rPr>
              <w:t>Construction stormwater general permit</w:t>
            </w:r>
          </w:p>
          <w:p w14:paraId="1FA1C443" w14:textId="77777777" w:rsidR="004E5641" w:rsidRPr="00641CE3" w:rsidRDefault="004E5641" w:rsidP="0050448F">
            <w:pPr>
              <w:rPr>
                <w:rFonts w:ascii="Arial" w:eastAsia="Arial" w:hAnsi="Arial"/>
              </w:rPr>
            </w:pPr>
            <w:r w:rsidRPr="00641CE3">
              <w:rPr>
                <w:rFonts w:ascii="Arial" w:eastAsia="Arial" w:hAnsi="Arial"/>
              </w:rPr>
              <w:t>(</w:t>
            </w:r>
            <w:proofErr w:type="spellStart"/>
            <w:r w:rsidRPr="00641CE3">
              <w:rPr>
                <w:rFonts w:ascii="Arial" w:eastAsia="Arial" w:hAnsi="Arial"/>
              </w:rPr>
              <w:t>stormdrain</w:t>
            </w:r>
            <w:proofErr w:type="spellEnd"/>
            <w:r w:rsidRPr="00641CE3">
              <w:rPr>
                <w:rFonts w:ascii="Arial" w:eastAsia="Arial" w:hAnsi="Arial"/>
              </w:rPr>
              <w:t xml:space="preserve"> discharges from construction operations)</w:t>
            </w:r>
          </w:p>
          <w:p w14:paraId="1BF2F424" w14:textId="106D2053" w:rsidR="004E5641" w:rsidRPr="00641CE3" w:rsidRDefault="005B5FA6" w:rsidP="0050448F">
            <w:pPr>
              <w:rPr>
                <w:rFonts w:ascii="Arial" w:eastAsia="Arial" w:hAnsi="Arial"/>
              </w:rPr>
            </w:pPr>
            <w:ins w:id="2779" w:author="Pratt, Jamie@Waterboards" w:date="2023-09-18T17:34:00Z">
              <w:r w:rsidRPr="00641CE3">
                <w:rPr>
                  <w:rFonts w:ascii="Arial" w:eastAsia="Arial" w:hAnsi="Arial"/>
                  <w:u w:val="single"/>
                </w:rPr>
                <w:t>[</w:t>
              </w:r>
            </w:ins>
            <w:r w:rsidR="004E5641" w:rsidRPr="00641CE3">
              <w:rPr>
                <w:rFonts w:ascii="Arial" w:eastAsia="Arial" w:hAnsi="Arial"/>
              </w:rPr>
              <w:t xml:space="preserve">NPDES </w:t>
            </w:r>
            <w:ins w:id="2780" w:author="Pratt, Jamie@Waterboards" w:date="2023-10-25T15:39:00Z">
              <w:r w:rsidR="00E03456">
                <w:rPr>
                  <w:rFonts w:ascii="Arial" w:eastAsia="Arial" w:hAnsi="Arial"/>
                </w:rPr>
                <w:t>Number</w:t>
              </w:r>
            </w:ins>
            <w:r w:rsidR="004E5641" w:rsidRPr="00641CE3">
              <w:rPr>
                <w:rFonts w:ascii="Arial" w:eastAsia="Arial" w:hAnsi="Arial"/>
              </w:rPr>
              <w:t xml:space="preserve"> CAS000002</w:t>
            </w:r>
            <w:ins w:id="2781" w:author="Pratt, Jamie@Waterboards" w:date="2023-09-18T17:34:00Z">
              <w:r w:rsidRPr="00641CE3">
                <w:rPr>
                  <w:rFonts w:ascii="Arial" w:eastAsia="Arial" w:hAnsi="Arial"/>
                </w:rPr>
                <w:t>]</w:t>
              </w:r>
            </w:ins>
          </w:p>
        </w:tc>
        <w:tc>
          <w:tcPr>
            <w:tcW w:w="0" w:type="auto"/>
            <w:vMerge/>
          </w:tcPr>
          <w:p w14:paraId="528CCC96" w14:textId="77777777" w:rsidR="004E5641" w:rsidRPr="00641CE3" w:rsidRDefault="004E5641" w:rsidP="0050448F">
            <w:pPr>
              <w:rPr>
                <w:rFonts w:ascii="Arial" w:eastAsia="Arial" w:hAnsi="Arial"/>
              </w:rPr>
            </w:pPr>
          </w:p>
        </w:tc>
        <w:tc>
          <w:tcPr>
            <w:tcW w:w="0" w:type="auto"/>
            <w:vMerge/>
          </w:tcPr>
          <w:p w14:paraId="7E918994" w14:textId="77777777" w:rsidR="004E5641" w:rsidRPr="00641CE3" w:rsidRDefault="004E5641" w:rsidP="0050448F">
            <w:pPr>
              <w:rPr>
                <w:rFonts w:ascii="Arial" w:eastAsia="Arial" w:hAnsi="Arial"/>
              </w:rPr>
            </w:pPr>
          </w:p>
        </w:tc>
      </w:tr>
      <w:tr w:rsidR="00641CE3" w:rsidRPr="00641CE3" w14:paraId="584E4976" w14:textId="77777777" w:rsidTr="001148E2">
        <w:tblPrEx>
          <w:jc w:val="center"/>
        </w:tblPrEx>
        <w:tc>
          <w:tcPr>
            <w:tcW w:w="0" w:type="auto"/>
            <w:gridSpan w:val="4"/>
          </w:tcPr>
          <w:p w14:paraId="3910E5D7" w14:textId="77777777" w:rsidR="004E5641" w:rsidRPr="00641CE3" w:rsidRDefault="004E5641" w:rsidP="0050448F">
            <w:pPr>
              <w:pageBreakBefore/>
              <w:jc w:val="center"/>
              <w:rPr>
                <w:rFonts w:ascii="Arial" w:eastAsia="Arial" w:hAnsi="Arial"/>
                <w:b/>
                <w:bCs/>
              </w:rPr>
            </w:pPr>
            <w:r w:rsidRPr="00641CE3">
              <w:rPr>
                <w:rFonts w:ascii="Arial" w:eastAsia="Arial" w:hAnsi="Arial"/>
                <w:b/>
                <w:bCs/>
              </w:rPr>
              <w:lastRenderedPageBreak/>
              <w:t>Interim Load Allocations (LAs)</w:t>
            </w:r>
          </w:p>
        </w:tc>
      </w:tr>
      <w:tr w:rsidR="00641CE3" w:rsidRPr="00641CE3" w14:paraId="5E31E354" w14:textId="77777777" w:rsidTr="001148E2">
        <w:tblPrEx>
          <w:jc w:val="center"/>
        </w:tblPrEx>
        <w:tc>
          <w:tcPr>
            <w:tcW w:w="0" w:type="auto"/>
          </w:tcPr>
          <w:p w14:paraId="4E652456" w14:textId="77777777" w:rsidR="004E5641" w:rsidRPr="00641CE3" w:rsidRDefault="004E5641" w:rsidP="0050448F">
            <w:pPr>
              <w:rPr>
                <w:rFonts w:ascii="Arial" w:eastAsia="Arial" w:hAnsi="Arial"/>
              </w:rPr>
            </w:pPr>
            <w:r w:rsidRPr="00641CE3">
              <w:rPr>
                <w:rFonts w:ascii="Arial" w:eastAsia="Arial" w:hAnsi="Arial"/>
              </w:rPr>
              <w:t>Franklin Creek</w:t>
            </w:r>
          </w:p>
        </w:tc>
        <w:tc>
          <w:tcPr>
            <w:tcW w:w="0" w:type="auto"/>
          </w:tcPr>
          <w:p w14:paraId="192FC35F" w14:textId="77777777" w:rsidR="004E5641" w:rsidRPr="00641CE3" w:rsidRDefault="004E5641" w:rsidP="0050448F">
            <w:pPr>
              <w:rPr>
                <w:rFonts w:ascii="Arial" w:eastAsia="Arial" w:hAnsi="Arial"/>
              </w:rPr>
            </w:pPr>
            <w:r w:rsidRPr="00641CE3">
              <w:rPr>
                <w:rFonts w:ascii="Arial" w:eastAsia="Arial" w:hAnsi="Arial"/>
              </w:rPr>
              <w:t>Owners/operators of irrigated agricultural lands</w:t>
            </w:r>
          </w:p>
          <w:p w14:paraId="5866DBF7" w14:textId="77777777" w:rsidR="004E5641" w:rsidRPr="00641CE3" w:rsidRDefault="004E5641" w:rsidP="0050448F">
            <w:pPr>
              <w:rPr>
                <w:rFonts w:ascii="Arial" w:eastAsia="Arial" w:hAnsi="Arial"/>
              </w:rPr>
            </w:pPr>
            <w:r w:rsidRPr="00641CE3">
              <w:rPr>
                <w:rFonts w:ascii="Arial" w:eastAsia="Arial" w:hAnsi="Arial"/>
              </w:rPr>
              <w:t>(Discharges from irrigated lands)</w:t>
            </w:r>
          </w:p>
        </w:tc>
        <w:tc>
          <w:tcPr>
            <w:tcW w:w="0" w:type="auto"/>
          </w:tcPr>
          <w:p w14:paraId="7D11855E" w14:textId="77777777" w:rsidR="004E5641" w:rsidRPr="00641CE3" w:rsidRDefault="004E5641" w:rsidP="0050448F">
            <w:pPr>
              <w:rPr>
                <w:rFonts w:ascii="Arial" w:eastAsia="Arial" w:hAnsi="Arial"/>
              </w:rPr>
            </w:pPr>
            <w:r w:rsidRPr="00641CE3">
              <w:rPr>
                <w:rFonts w:ascii="Arial" w:eastAsia="Arial" w:hAnsi="Arial"/>
              </w:rPr>
              <w:t>10 years after effective date of the TMDLs</w:t>
            </w:r>
          </w:p>
          <w:p w14:paraId="243663E8" w14:textId="77777777" w:rsidR="004E5641" w:rsidRPr="00641CE3" w:rsidRDefault="004E5641" w:rsidP="0050448F">
            <w:pPr>
              <w:rPr>
                <w:rFonts w:ascii="Arial" w:eastAsia="Arial" w:hAnsi="Arial"/>
              </w:rPr>
            </w:pPr>
          </w:p>
          <w:p w14:paraId="55A37F64" w14:textId="77777777" w:rsidR="004E5641" w:rsidRPr="00641CE3" w:rsidRDefault="004E5641" w:rsidP="0050448F">
            <w:pPr>
              <w:rPr>
                <w:rFonts w:ascii="Arial" w:eastAsia="Arial" w:hAnsi="Arial"/>
              </w:rPr>
            </w:pPr>
            <w:r w:rsidRPr="00641CE3">
              <w:rPr>
                <w:rFonts w:ascii="Arial" w:eastAsia="Arial" w:hAnsi="Arial"/>
              </w:rPr>
              <w:t>Achieve MUN standard</w:t>
            </w:r>
            <w:r w:rsidRPr="00641CE3">
              <w:rPr>
                <w:rFonts w:ascii="Cambria Math" w:eastAsia="Arial" w:hAnsi="Cambria Math" w:cs="Cambria Math"/>
              </w:rPr>
              <w:t>‑</w:t>
            </w:r>
            <w:r w:rsidRPr="00641CE3">
              <w:rPr>
                <w:rFonts w:ascii="Arial" w:eastAsia="Arial" w:hAnsi="Arial"/>
              </w:rPr>
              <w:t>based allocations:</w:t>
            </w:r>
          </w:p>
          <w:p w14:paraId="7C5AFD6F" w14:textId="77777777" w:rsidR="004E5641" w:rsidRPr="00641CE3" w:rsidRDefault="004E5641" w:rsidP="0050448F">
            <w:pPr>
              <w:rPr>
                <w:rFonts w:ascii="Arial" w:eastAsia="Arial" w:hAnsi="Arial"/>
              </w:rPr>
            </w:pPr>
          </w:p>
          <w:p w14:paraId="49B990EC" w14:textId="77777777" w:rsidR="004E5641" w:rsidRPr="00641CE3" w:rsidRDefault="004E5641" w:rsidP="0050448F">
            <w:pPr>
              <w:rPr>
                <w:rFonts w:ascii="Arial" w:eastAsia="Arial" w:hAnsi="Arial"/>
              </w:rPr>
            </w:pPr>
            <w:r w:rsidRPr="00641CE3">
              <w:rPr>
                <w:rFonts w:ascii="Arial" w:eastAsia="Arial" w:hAnsi="Arial"/>
              </w:rPr>
              <w:t>10 mg/L</w:t>
            </w:r>
          </w:p>
          <w:p w14:paraId="6EF9827A" w14:textId="77777777" w:rsidR="004E5641" w:rsidRPr="00641CE3" w:rsidRDefault="004E5641" w:rsidP="0050448F">
            <w:pPr>
              <w:rPr>
                <w:rFonts w:ascii="Arial" w:eastAsia="Arial" w:hAnsi="Arial"/>
              </w:rPr>
            </w:pPr>
            <w:r w:rsidRPr="00641CE3">
              <w:rPr>
                <w:rFonts w:ascii="Arial" w:eastAsia="Arial" w:hAnsi="Arial"/>
              </w:rPr>
              <w:t>Nitrate as Nitrogen</w:t>
            </w:r>
          </w:p>
        </w:tc>
        <w:tc>
          <w:tcPr>
            <w:tcW w:w="0" w:type="auto"/>
          </w:tcPr>
          <w:p w14:paraId="750F6CDE" w14:textId="77777777" w:rsidR="004E5641" w:rsidRPr="00641CE3" w:rsidRDefault="004E5641" w:rsidP="0050448F">
            <w:pPr>
              <w:rPr>
                <w:rFonts w:ascii="Arial" w:eastAsia="Arial" w:hAnsi="Arial"/>
              </w:rPr>
            </w:pPr>
            <w:r w:rsidRPr="00641CE3">
              <w:rPr>
                <w:rFonts w:ascii="Arial" w:eastAsia="Arial" w:hAnsi="Arial"/>
              </w:rPr>
              <w:t>15 years after effective date of the TMDLs</w:t>
            </w:r>
          </w:p>
          <w:p w14:paraId="6BD065E0" w14:textId="77777777" w:rsidR="004E5641" w:rsidRPr="00641CE3" w:rsidRDefault="004E5641" w:rsidP="0050448F">
            <w:pPr>
              <w:rPr>
                <w:rFonts w:ascii="Arial" w:eastAsia="Arial" w:hAnsi="Arial"/>
              </w:rPr>
            </w:pPr>
          </w:p>
          <w:p w14:paraId="34E12B80" w14:textId="77777777" w:rsidR="004E5641" w:rsidRPr="00641CE3" w:rsidRDefault="004E5641" w:rsidP="0050448F">
            <w:pPr>
              <w:rPr>
                <w:rFonts w:ascii="Arial" w:eastAsia="Arial" w:hAnsi="Arial"/>
              </w:rPr>
            </w:pPr>
            <w:r w:rsidRPr="00641CE3">
              <w:rPr>
                <w:rFonts w:ascii="Arial" w:eastAsia="Arial" w:hAnsi="Arial"/>
              </w:rPr>
              <w:t xml:space="preserve">Achieve Wet Season (Nov. 1 to Apr. 30) </w:t>
            </w:r>
            <w:proofErr w:type="spellStart"/>
            <w:r w:rsidRPr="00641CE3">
              <w:rPr>
                <w:rFonts w:ascii="Arial" w:eastAsia="Arial" w:hAnsi="Arial"/>
              </w:rPr>
              <w:t>Biostimulatory</w:t>
            </w:r>
            <w:proofErr w:type="spellEnd"/>
            <w:r w:rsidRPr="00641CE3">
              <w:rPr>
                <w:rFonts w:ascii="Arial" w:eastAsia="Arial" w:hAnsi="Arial"/>
              </w:rPr>
              <w:t xml:space="preserve"> target</w:t>
            </w:r>
            <w:r w:rsidRPr="00641CE3">
              <w:rPr>
                <w:rFonts w:ascii="Cambria Math" w:eastAsia="Arial" w:hAnsi="Cambria Math" w:cs="Cambria Math"/>
              </w:rPr>
              <w:t>‑</w:t>
            </w:r>
            <w:r w:rsidRPr="00641CE3">
              <w:rPr>
                <w:rFonts w:ascii="Arial" w:eastAsia="Arial" w:hAnsi="Arial"/>
              </w:rPr>
              <w:t>based TMDL allocations:</w:t>
            </w:r>
          </w:p>
          <w:p w14:paraId="3D4EA158" w14:textId="77777777" w:rsidR="004E5641" w:rsidRPr="00641CE3" w:rsidRDefault="004E5641" w:rsidP="0050448F">
            <w:pPr>
              <w:rPr>
                <w:rFonts w:ascii="Arial" w:eastAsia="Arial" w:hAnsi="Arial"/>
              </w:rPr>
            </w:pPr>
          </w:p>
          <w:p w14:paraId="0C9090A0" w14:textId="77777777" w:rsidR="004E5641" w:rsidRPr="00641CE3" w:rsidRDefault="004E5641" w:rsidP="0050448F">
            <w:pPr>
              <w:rPr>
                <w:rFonts w:ascii="Arial" w:eastAsia="Arial" w:hAnsi="Arial"/>
              </w:rPr>
            </w:pPr>
            <w:r w:rsidRPr="00641CE3">
              <w:rPr>
                <w:rFonts w:ascii="Arial" w:eastAsia="Arial" w:hAnsi="Arial"/>
              </w:rPr>
              <w:t>8 mg/L</w:t>
            </w:r>
          </w:p>
          <w:p w14:paraId="210913EE" w14:textId="77777777" w:rsidR="004E5641" w:rsidRPr="00641CE3" w:rsidRDefault="004E5641" w:rsidP="0050448F">
            <w:pPr>
              <w:rPr>
                <w:rFonts w:ascii="Arial" w:eastAsia="Arial" w:hAnsi="Arial"/>
              </w:rPr>
            </w:pPr>
            <w:r w:rsidRPr="00641CE3">
              <w:rPr>
                <w:rFonts w:ascii="Arial" w:eastAsia="Arial" w:hAnsi="Arial"/>
              </w:rPr>
              <w:t>Total Nitrogen</w:t>
            </w:r>
          </w:p>
          <w:p w14:paraId="744E6813" w14:textId="77777777" w:rsidR="004E5641" w:rsidRPr="00641CE3" w:rsidRDefault="004E5641" w:rsidP="0050448F">
            <w:pPr>
              <w:rPr>
                <w:rFonts w:ascii="Arial" w:eastAsia="Arial" w:hAnsi="Arial"/>
              </w:rPr>
            </w:pPr>
          </w:p>
          <w:p w14:paraId="7EFBA034" w14:textId="77777777" w:rsidR="004E5641" w:rsidRPr="00641CE3" w:rsidRDefault="004E5641" w:rsidP="0050448F">
            <w:pPr>
              <w:rPr>
                <w:rFonts w:ascii="Arial" w:eastAsia="Arial" w:hAnsi="Arial"/>
              </w:rPr>
            </w:pPr>
            <w:r w:rsidRPr="00641CE3">
              <w:rPr>
                <w:rFonts w:ascii="Arial" w:eastAsia="Arial" w:hAnsi="Arial"/>
              </w:rPr>
              <w:t>0.3 mg/L</w:t>
            </w:r>
          </w:p>
          <w:p w14:paraId="163DDC1C" w14:textId="77777777" w:rsidR="004E5641" w:rsidRPr="00641CE3" w:rsidRDefault="004E5641" w:rsidP="0050448F">
            <w:pPr>
              <w:rPr>
                <w:rFonts w:ascii="Arial" w:eastAsia="Arial" w:hAnsi="Arial"/>
              </w:rPr>
            </w:pPr>
            <w:r w:rsidRPr="00641CE3">
              <w:rPr>
                <w:rFonts w:ascii="Arial" w:eastAsia="Arial" w:hAnsi="Arial"/>
              </w:rPr>
              <w:t>Total Phosphorus</w:t>
            </w:r>
          </w:p>
        </w:tc>
      </w:tr>
    </w:tbl>
    <w:p w14:paraId="3AEB0075" w14:textId="7EE6DBAA" w:rsidR="004E5641" w:rsidRDefault="00FB662B" w:rsidP="004E5641">
      <w:pPr>
        <w:pStyle w:val="Heading5Numberless"/>
      </w:pPr>
      <w:r>
        <w:t>Table</w:t>
      </w:r>
      <w:r w:rsidR="004E5641">
        <w:t xml:space="preserve"> 4.9.20-5</w:t>
      </w:r>
    </w:p>
    <w:p w14:paraId="647D5468" w14:textId="26EA351D" w:rsidR="004E5641" w:rsidRDefault="004E5641" w:rsidP="004E5641">
      <w:pPr>
        <w:pStyle w:val="Heading6Numberless"/>
      </w:pPr>
      <w:r>
        <w:t xml:space="preserve">Original </w:t>
      </w:r>
      <w:r w:rsidR="00075B6A">
        <w:t>t</w:t>
      </w:r>
      <w:r>
        <w:t>able</w:t>
      </w:r>
    </w:p>
    <w:p w14:paraId="371BF3B2" w14:textId="70636370" w:rsidR="004E5641" w:rsidRPr="00DC0F0C" w:rsidRDefault="00DC0F0C" w:rsidP="00DC0F0C">
      <w:pPr>
        <w:rPr>
          <w:rFonts w:ascii="Arial" w:eastAsia="Times New Roman" w:hAnsi="Arial" w:cs="Times New Roman"/>
        </w:rPr>
      </w:pPr>
      <w:r w:rsidRPr="00DC0F0C">
        <w:rPr>
          <w:rFonts w:ascii="Arial" w:eastAsia="Arial" w:hAnsi="Arial" w:cs="Times New Roman"/>
          <w:iCs/>
        </w:rPr>
        <w:t xml:space="preserve">Table 4.9.20-5. </w:t>
      </w:r>
      <w:r w:rsidRPr="005B5FA6">
        <w:t xml:space="preserve">Time schedule for optional studies and Water Board reconsideration of </w:t>
      </w:r>
      <w:del w:id="2782" w:author="Pratt, Jamie@Waterboards" w:date="2023-09-18T17:36:00Z">
        <w:r w:rsidRPr="005B5FA6" w:rsidDel="005B5FA6">
          <w:delText xml:space="preserve">wasteload </w:delText>
        </w:r>
      </w:del>
      <w:r w:rsidRPr="005B5FA6">
        <w:t>allocations and load allocations</w:t>
      </w:r>
      <w:del w:id="2783" w:author="Pratt, Jamie@Waterboards" w:date="2023-09-18T17:35:00Z">
        <w:r w:rsidR="004E5641" w:rsidRPr="005B5FA6" w:rsidDel="005B5FA6">
          <w:rPr>
            <w:rFonts w:ascii="Arial" w:eastAsia="Times New Roman" w:hAnsi="Arial" w:cs="Times New Roman"/>
          </w:rPr>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3629"/>
        <w:gridCol w:w="2997"/>
      </w:tblGrid>
      <w:tr w:rsidR="004E5641" w:rsidRPr="00856BFA" w14:paraId="0F2C03E1" w14:textId="77777777" w:rsidTr="0050448F">
        <w:trPr>
          <w:tblHeader/>
        </w:trPr>
        <w:tc>
          <w:tcPr>
            <w:tcW w:w="2773" w:type="dxa"/>
            <w:shd w:val="clear" w:color="auto" w:fill="D9D9D9"/>
            <w:vAlign w:val="center"/>
          </w:tcPr>
          <w:p w14:paraId="4660CC4E"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Proposed Actions</w:t>
            </w:r>
          </w:p>
        </w:tc>
        <w:tc>
          <w:tcPr>
            <w:tcW w:w="3725" w:type="dxa"/>
            <w:shd w:val="clear" w:color="auto" w:fill="D9D9D9"/>
            <w:vAlign w:val="center"/>
          </w:tcPr>
          <w:p w14:paraId="0A8AA19C"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Description</w:t>
            </w:r>
          </w:p>
        </w:tc>
        <w:tc>
          <w:tcPr>
            <w:tcW w:w="3078" w:type="dxa"/>
            <w:shd w:val="clear" w:color="auto" w:fill="D9D9D9"/>
            <w:vAlign w:val="center"/>
          </w:tcPr>
          <w:p w14:paraId="036685EA" w14:textId="77777777" w:rsidR="004E5641" w:rsidRPr="00856BFA" w:rsidRDefault="004E5641" w:rsidP="0050448F">
            <w:pPr>
              <w:keepNext/>
              <w:keepLines/>
              <w:spacing w:before="0" w:line="240" w:lineRule="auto"/>
              <w:jc w:val="center"/>
              <w:rPr>
                <w:rFonts w:ascii="Arial" w:eastAsia="Times New Roman" w:hAnsi="Arial" w:cs="Times New Roman"/>
                <w:b/>
                <w:bCs/>
                <w:sz w:val="20"/>
              </w:rPr>
            </w:pPr>
            <w:r w:rsidRPr="00856BFA">
              <w:rPr>
                <w:rFonts w:ascii="Arial" w:eastAsia="Times New Roman" w:hAnsi="Arial" w:cs="Times New Roman"/>
                <w:b/>
                <w:bCs/>
                <w:sz w:val="20"/>
              </w:rPr>
              <w:t>Time Schedule-Milestones</w:t>
            </w:r>
          </w:p>
        </w:tc>
      </w:tr>
      <w:tr w:rsidR="004E5641" w:rsidRPr="00856BFA" w14:paraId="37D10938" w14:textId="77777777" w:rsidTr="0050448F">
        <w:trPr>
          <w:cantSplit/>
          <w:trHeight w:val="1242"/>
        </w:trPr>
        <w:tc>
          <w:tcPr>
            <w:tcW w:w="2773" w:type="dxa"/>
            <w:shd w:val="clear" w:color="auto" w:fill="auto"/>
            <w:vAlign w:val="center"/>
          </w:tcPr>
          <w:p w14:paraId="269D861D"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Optional studies work plans</w:t>
            </w:r>
          </w:p>
        </w:tc>
        <w:tc>
          <w:tcPr>
            <w:tcW w:w="3725" w:type="dxa"/>
            <w:shd w:val="clear" w:color="auto" w:fill="auto"/>
            <w:vAlign w:val="center"/>
          </w:tcPr>
          <w:p w14:paraId="042EC2E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Implementing parties shall submit work plans for optional special studies (if implementing parties choose to conduct special studies) for approval by the Executive Officer.</w:t>
            </w:r>
          </w:p>
        </w:tc>
        <w:tc>
          <w:tcPr>
            <w:tcW w:w="3078" w:type="dxa"/>
            <w:shd w:val="clear" w:color="auto" w:fill="auto"/>
            <w:vAlign w:val="center"/>
          </w:tcPr>
          <w:p w14:paraId="10F8E760"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four years after the effective date of the TMDL</w:t>
            </w:r>
          </w:p>
        </w:tc>
      </w:tr>
      <w:tr w:rsidR="004E5641" w:rsidRPr="00856BFA" w14:paraId="49B9F4FE" w14:textId="77777777" w:rsidTr="0050448F">
        <w:trPr>
          <w:cantSplit/>
          <w:trHeight w:val="1242"/>
        </w:trPr>
        <w:tc>
          <w:tcPr>
            <w:tcW w:w="2773" w:type="dxa"/>
            <w:shd w:val="clear" w:color="auto" w:fill="auto"/>
            <w:vAlign w:val="center"/>
          </w:tcPr>
          <w:p w14:paraId="695B7DC9"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Final optional studies</w:t>
            </w:r>
          </w:p>
        </w:tc>
        <w:tc>
          <w:tcPr>
            <w:tcW w:w="3725" w:type="dxa"/>
            <w:shd w:val="clear" w:color="auto" w:fill="auto"/>
            <w:vAlign w:val="center"/>
          </w:tcPr>
          <w:p w14:paraId="75F57D0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Optional studies completed and final report submitted for Executive Officer approval.</w:t>
            </w:r>
          </w:p>
        </w:tc>
        <w:tc>
          <w:tcPr>
            <w:tcW w:w="3078" w:type="dxa"/>
            <w:shd w:val="clear" w:color="auto" w:fill="auto"/>
            <w:vAlign w:val="center"/>
          </w:tcPr>
          <w:p w14:paraId="65CB77A5"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six years after the effective date of the TMDL</w:t>
            </w:r>
          </w:p>
        </w:tc>
      </w:tr>
      <w:tr w:rsidR="004E5641" w:rsidRPr="00856BFA" w14:paraId="44A8860A" w14:textId="77777777" w:rsidTr="0050448F">
        <w:trPr>
          <w:cantSplit/>
          <w:trHeight w:val="1242"/>
        </w:trPr>
        <w:tc>
          <w:tcPr>
            <w:tcW w:w="2773" w:type="dxa"/>
            <w:shd w:val="clear" w:color="auto" w:fill="auto"/>
            <w:vAlign w:val="center"/>
          </w:tcPr>
          <w:p w14:paraId="7DF89E5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lastRenderedPageBreak/>
              <w:t>Reconsideration of TMDL</w:t>
            </w:r>
          </w:p>
        </w:tc>
        <w:tc>
          <w:tcPr>
            <w:tcW w:w="3725" w:type="dxa"/>
            <w:shd w:val="clear" w:color="auto" w:fill="auto"/>
            <w:vAlign w:val="center"/>
          </w:tcPr>
          <w:p w14:paraId="45E08425" w14:textId="1EA840F5"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 xml:space="preserve">If merited by optional special studies or information from ongoing research into eutrophication issues, the Water Board will reconsider the </w:t>
            </w:r>
            <w:del w:id="2784" w:author="Pratt, Jamie@Waterboards" w:date="2023-09-18T17:35:00Z">
              <w:r w:rsidR="000769E4" w:rsidRPr="005B5FA6" w:rsidDel="005B5FA6">
                <w:rPr>
                  <w:rFonts w:ascii="Arial" w:eastAsia="Times New Roman" w:hAnsi="Arial" w:cs="Times New Roman"/>
                  <w:sz w:val="20"/>
                </w:rPr>
                <w:delText>wasteload</w:delText>
              </w:r>
              <w:r w:rsidRPr="005B5FA6" w:rsidDel="005B5FA6">
                <w:rPr>
                  <w:rFonts w:ascii="Arial" w:eastAsia="Times New Roman" w:hAnsi="Arial" w:cs="Times New Roman"/>
                  <w:sz w:val="20"/>
                </w:rPr>
                <w:delText xml:space="preserve"> </w:delText>
              </w:r>
            </w:del>
            <w:r w:rsidRPr="005B5FA6">
              <w:rPr>
                <w:rFonts w:ascii="Arial" w:eastAsia="Times New Roman" w:hAnsi="Arial" w:cs="Times New Roman"/>
                <w:sz w:val="20"/>
              </w:rPr>
              <w:t>allocations and load allocations and/or</w:t>
            </w:r>
            <w:r w:rsidRPr="00856BFA">
              <w:rPr>
                <w:rFonts w:ascii="Arial" w:eastAsia="Times New Roman" w:hAnsi="Arial" w:cs="Times New Roman"/>
                <w:sz w:val="20"/>
              </w:rPr>
              <w:t xml:space="preserve"> implementation timelines adopted pursuant to this TMDL.</w:t>
            </w:r>
          </w:p>
        </w:tc>
        <w:tc>
          <w:tcPr>
            <w:tcW w:w="3078" w:type="dxa"/>
            <w:shd w:val="clear" w:color="auto" w:fill="auto"/>
            <w:vAlign w:val="center"/>
          </w:tcPr>
          <w:p w14:paraId="513A4CFE" w14:textId="77777777" w:rsidR="004E5641" w:rsidRPr="00856BFA" w:rsidRDefault="004E5641" w:rsidP="0050448F">
            <w:pPr>
              <w:spacing w:before="0" w:line="240" w:lineRule="auto"/>
              <w:jc w:val="center"/>
              <w:rPr>
                <w:rFonts w:ascii="Arial" w:eastAsia="Times New Roman" w:hAnsi="Arial" w:cs="Times New Roman"/>
                <w:sz w:val="20"/>
              </w:rPr>
            </w:pPr>
            <w:r w:rsidRPr="00856BFA">
              <w:rPr>
                <w:rFonts w:ascii="Arial" w:eastAsia="Times New Roman" w:hAnsi="Arial" w:cs="Times New Roman"/>
                <w:sz w:val="20"/>
              </w:rPr>
              <w:t>By eight years after the effective date of the TMDL</w:t>
            </w:r>
          </w:p>
        </w:tc>
      </w:tr>
    </w:tbl>
    <w:p w14:paraId="102AF857" w14:textId="7FC81BAC" w:rsidR="004E5641" w:rsidRDefault="004E5641" w:rsidP="004E5641">
      <w:pPr>
        <w:pStyle w:val="Heading6Numberless"/>
      </w:pPr>
      <w:r>
        <w:t xml:space="preserve">Revised </w:t>
      </w:r>
      <w:r w:rsidR="00075B6A">
        <w:t>t</w:t>
      </w:r>
      <w:r>
        <w:t>able</w:t>
      </w:r>
    </w:p>
    <w:p w14:paraId="439702CD" w14:textId="4286FA7C" w:rsidR="00DC0F0C" w:rsidRPr="00856BFA" w:rsidRDefault="00DC0F0C" w:rsidP="00DC0F0C">
      <w:pPr>
        <w:keepNext/>
        <w:spacing w:after="120" w:line="240" w:lineRule="auto"/>
        <w:rPr>
          <w:rFonts w:ascii="Arial" w:eastAsia="Arial" w:hAnsi="Arial" w:cs="Times New Roman"/>
          <w:b/>
          <w:bCs/>
          <w:iCs/>
        </w:rPr>
      </w:pPr>
      <w:r w:rsidRPr="00856BFA">
        <w:rPr>
          <w:rFonts w:ascii="Arial" w:eastAsia="Arial" w:hAnsi="Arial" w:cs="Times New Roman"/>
          <w:b/>
          <w:bCs/>
          <w:iCs/>
        </w:rPr>
        <w:t xml:space="preserve">Table 4.9.20-5. </w:t>
      </w:r>
      <w:r w:rsidRPr="006C1EA7">
        <w:rPr>
          <w:b/>
          <w:bCs/>
        </w:rPr>
        <w:t xml:space="preserve">Time </w:t>
      </w:r>
      <w:r w:rsidR="005B5FA6" w:rsidRPr="005B5FA6">
        <w:rPr>
          <w:b/>
          <w:bCs/>
        </w:rPr>
        <w:t>schedule for optional studies and water board reconsiderat</w:t>
      </w:r>
      <w:r w:rsidRPr="006C1EA7">
        <w:rPr>
          <w:b/>
          <w:bCs/>
        </w:rPr>
        <w:t xml:space="preserve">ion of </w:t>
      </w:r>
      <w:ins w:id="2785" w:author="Pratt, Jamie@Waterboards" w:date="2023-09-18T17:36:00Z">
        <w:r w:rsidR="005B5FA6">
          <w:rPr>
            <w:b/>
            <w:bCs/>
          </w:rPr>
          <w:t>waste load</w:t>
        </w:r>
      </w:ins>
      <w:r w:rsidR="005B5FA6">
        <w:rPr>
          <w:b/>
          <w:bCs/>
        </w:rPr>
        <w:t xml:space="preserve"> a</w:t>
      </w:r>
      <w:r w:rsidRPr="006C1EA7">
        <w:rPr>
          <w:b/>
          <w:bCs/>
        </w:rPr>
        <w:t xml:space="preserve">llocations </w:t>
      </w:r>
      <w:r w:rsidR="005B5FA6" w:rsidRPr="005B5FA6">
        <w:rPr>
          <w:b/>
          <w:bCs/>
        </w:rPr>
        <w:t>and load allocations</w:t>
      </w:r>
    </w:p>
    <w:tbl>
      <w:tblPr>
        <w:tblStyle w:val="Custom77"/>
        <w:tblW w:w="0" w:type="auto"/>
        <w:tblLook w:val="0020" w:firstRow="1" w:lastRow="0" w:firstColumn="0" w:lastColumn="0" w:noHBand="0" w:noVBand="0"/>
      </w:tblPr>
      <w:tblGrid>
        <w:gridCol w:w="2076"/>
        <w:gridCol w:w="4373"/>
        <w:gridCol w:w="2911"/>
      </w:tblGrid>
      <w:tr w:rsidR="004E5641" w:rsidRPr="00856BFA" w14:paraId="1B3BF100"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38D931F7" w14:textId="77777777" w:rsidR="004E5641" w:rsidRPr="00856BFA" w:rsidRDefault="004E5641" w:rsidP="0050448F">
            <w:pPr>
              <w:rPr>
                <w:rFonts w:eastAsia="Arial"/>
              </w:rPr>
            </w:pPr>
            <w:r w:rsidRPr="00856BFA">
              <w:rPr>
                <w:rFonts w:eastAsia="Arial"/>
              </w:rPr>
              <w:t>Proposed Actions</w:t>
            </w:r>
          </w:p>
        </w:tc>
        <w:tc>
          <w:tcPr>
            <w:tcW w:w="0" w:type="auto"/>
          </w:tcPr>
          <w:p w14:paraId="7F5EA000" w14:textId="77777777" w:rsidR="004E5641" w:rsidRPr="00856BFA" w:rsidRDefault="004E5641" w:rsidP="0050448F">
            <w:pPr>
              <w:rPr>
                <w:rFonts w:eastAsia="Arial"/>
              </w:rPr>
            </w:pPr>
            <w:r w:rsidRPr="00856BFA">
              <w:rPr>
                <w:rFonts w:eastAsia="Arial"/>
              </w:rPr>
              <w:t>Description</w:t>
            </w:r>
          </w:p>
        </w:tc>
        <w:tc>
          <w:tcPr>
            <w:tcW w:w="0" w:type="auto"/>
          </w:tcPr>
          <w:p w14:paraId="6C2D26F2" w14:textId="77777777" w:rsidR="004E5641" w:rsidRPr="00856BFA" w:rsidRDefault="004E5641" w:rsidP="0050448F">
            <w:pPr>
              <w:rPr>
                <w:rFonts w:eastAsia="Arial"/>
              </w:rPr>
            </w:pPr>
            <w:r w:rsidRPr="00856BFA">
              <w:rPr>
                <w:rFonts w:eastAsia="Arial"/>
              </w:rPr>
              <w:t>Time Schedule</w:t>
            </w:r>
            <w:r w:rsidRPr="00856BFA">
              <w:rPr>
                <w:rFonts w:ascii="Cambria Math" w:eastAsia="Arial" w:hAnsi="Cambria Math" w:cs="Cambria Math"/>
              </w:rPr>
              <w:t>‑</w:t>
            </w:r>
            <w:r w:rsidRPr="00856BFA">
              <w:rPr>
                <w:rFonts w:eastAsia="Arial"/>
              </w:rPr>
              <w:t>Milestones</w:t>
            </w:r>
          </w:p>
        </w:tc>
      </w:tr>
      <w:tr w:rsidR="004E5641" w:rsidRPr="00856BFA" w14:paraId="3C01A24C" w14:textId="77777777" w:rsidTr="0050448F">
        <w:tblPrEx>
          <w:jc w:val="center"/>
        </w:tblPrEx>
        <w:tc>
          <w:tcPr>
            <w:tcW w:w="0" w:type="auto"/>
          </w:tcPr>
          <w:p w14:paraId="659953CE" w14:textId="77777777" w:rsidR="004E5641" w:rsidRPr="00856BFA" w:rsidRDefault="004E5641" w:rsidP="0050448F">
            <w:pPr>
              <w:rPr>
                <w:rFonts w:ascii="Arial" w:eastAsia="Arial" w:hAnsi="Arial"/>
              </w:rPr>
            </w:pPr>
            <w:r w:rsidRPr="00856BFA">
              <w:rPr>
                <w:rFonts w:ascii="Arial" w:eastAsia="Arial" w:hAnsi="Arial"/>
              </w:rPr>
              <w:t>Optional studies work plans</w:t>
            </w:r>
          </w:p>
        </w:tc>
        <w:tc>
          <w:tcPr>
            <w:tcW w:w="0" w:type="auto"/>
          </w:tcPr>
          <w:p w14:paraId="4630F8A0" w14:textId="77777777" w:rsidR="004E5641" w:rsidRPr="00856BFA" w:rsidRDefault="004E5641" w:rsidP="0050448F">
            <w:pPr>
              <w:rPr>
                <w:rFonts w:ascii="Arial" w:eastAsia="Arial" w:hAnsi="Arial"/>
              </w:rPr>
            </w:pPr>
            <w:r w:rsidRPr="00856BFA">
              <w:rPr>
                <w:rFonts w:ascii="Arial" w:eastAsia="Arial" w:hAnsi="Arial"/>
              </w:rPr>
              <w:t>Implementing parties shall submit work plans for optional special studies (if implementing parties choose to conduct special studies) for approval by the Executive Officer.</w:t>
            </w:r>
          </w:p>
        </w:tc>
        <w:tc>
          <w:tcPr>
            <w:tcW w:w="0" w:type="auto"/>
          </w:tcPr>
          <w:p w14:paraId="5FBEF674" w14:textId="77777777" w:rsidR="004E5641" w:rsidRPr="00856BFA" w:rsidRDefault="004E5641" w:rsidP="0050448F">
            <w:pPr>
              <w:rPr>
                <w:rFonts w:ascii="Arial" w:eastAsia="Arial" w:hAnsi="Arial"/>
              </w:rPr>
            </w:pPr>
            <w:r w:rsidRPr="00856BFA">
              <w:rPr>
                <w:rFonts w:ascii="Arial" w:eastAsia="Arial" w:hAnsi="Arial"/>
              </w:rPr>
              <w:t>By four years after the effective date of the TMDL</w:t>
            </w:r>
          </w:p>
        </w:tc>
      </w:tr>
      <w:tr w:rsidR="004E5641" w:rsidRPr="00856BFA" w14:paraId="67346392" w14:textId="77777777" w:rsidTr="0050448F">
        <w:tblPrEx>
          <w:jc w:val="center"/>
        </w:tblPrEx>
        <w:tc>
          <w:tcPr>
            <w:tcW w:w="0" w:type="auto"/>
          </w:tcPr>
          <w:p w14:paraId="25BC1581" w14:textId="77777777" w:rsidR="004E5641" w:rsidRPr="00856BFA" w:rsidRDefault="004E5641" w:rsidP="0050448F">
            <w:pPr>
              <w:rPr>
                <w:rFonts w:ascii="Arial" w:eastAsia="Arial" w:hAnsi="Arial"/>
              </w:rPr>
            </w:pPr>
            <w:r w:rsidRPr="00856BFA">
              <w:rPr>
                <w:rFonts w:ascii="Arial" w:eastAsia="Arial" w:hAnsi="Arial"/>
              </w:rPr>
              <w:t>Final optional studies</w:t>
            </w:r>
          </w:p>
        </w:tc>
        <w:tc>
          <w:tcPr>
            <w:tcW w:w="0" w:type="auto"/>
          </w:tcPr>
          <w:p w14:paraId="3B91ABD0" w14:textId="77777777" w:rsidR="004E5641" w:rsidRPr="00856BFA" w:rsidRDefault="004E5641" w:rsidP="0050448F">
            <w:pPr>
              <w:rPr>
                <w:rFonts w:ascii="Arial" w:eastAsia="Arial" w:hAnsi="Arial"/>
              </w:rPr>
            </w:pPr>
            <w:r w:rsidRPr="00856BFA">
              <w:rPr>
                <w:rFonts w:ascii="Arial" w:eastAsia="Arial" w:hAnsi="Arial"/>
              </w:rPr>
              <w:t>Optional studies completed and final report submitted for Executive Officer approval.</w:t>
            </w:r>
          </w:p>
        </w:tc>
        <w:tc>
          <w:tcPr>
            <w:tcW w:w="0" w:type="auto"/>
          </w:tcPr>
          <w:p w14:paraId="5E791C02" w14:textId="77777777" w:rsidR="004E5641" w:rsidRPr="00856BFA" w:rsidRDefault="004E5641" w:rsidP="0050448F">
            <w:pPr>
              <w:rPr>
                <w:rFonts w:ascii="Arial" w:eastAsia="Arial" w:hAnsi="Arial"/>
              </w:rPr>
            </w:pPr>
            <w:r w:rsidRPr="00856BFA">
              <w:rPr>
                <w:rFonts w:ascii="Arial" w:eastAsia="Arial" w:hAnsi="Arial"/>
              </w:rPr>
              <w:t>By six years after the effective date of the TMDL</w:t>
            </w:r>
          </w:p>
        </w:tc>
      </w:tr>
      <w:tr w:rsidR="004E5641" w:rsidRPr="00856BFA" w14:paraId="028306D8" w14:textId="77777777" w:rsidTr="0050448F">
        <w:tblPrEx>
          <w:jc w:val="center"/>
        </w:tblPrEx>
        <w:tc>
          <w:tcPr>
            <w:tcW w:w="0" w:type="auto"/>
          </w:tcPr>
          <w:p w14:paraId="5FDCD8FD" w14:textId="77777777" w:rsidR="004E5641" w:rsidRPr="00856BFA" w:rsidRDefault="004E5641" w:rsidP="0050448F">
            <w:pPr>
              <w:rPr>
                <w:rFonts w:ascii="Arial" w:eastAsia="Arial" w:hAnsi="Arial"/>
              </w:rPr>
            </w:pPr>
            <w:r w:rsidRPr="00856BFA">
              <w:rPr>
                <w:rFonts w:ascii="Arial" w:eastAsia="Arial" w:hAnsi="Arial"/>
              </w:rPr>
              <w:t>Reconsideration of TMDL</w:t>
            </w:r>
          </w:p>
        </w:tc>
        <w:tc>
          <w:tcPr>
            <w:tcW w:w="0" w:type="auto"/>
          </w:tcPr>
          <w:p w14:paraId="367D52E7" w14:textId="2080B99C" w:rsidR="004E5641" w:rsidRPr="00856BFA" w:rsidRDefault="004E5641" w:rsidP="0050448F">
            <w:pPr>
              <w:rPr>
                <w:rFonts w:ascii="Arial" w:eastAsia="Arial" w:hAnsi="Arial"/>
              </w:rPr>
            </w:pPr>
            <w:r w:rsidRPr="00856BFA">
              <w:rPr>
                <w:rFonts w:ascii="Arial" w:eastAsia="Arial" w:hAnsi="Arial"/>
              </w:rPr>
              <w:t xml:space="preserve">If merited by optional special studies or information from ongoing research into eutrophication issues, the Water Board will reconsider the </w:t>
            </w:r>
            <w:ins w:id="2786" w:author="Pratt, Jamie@Waterboards" w:date="2023-09-18T17:35:00Z">
              <w:r w:rsidR="005B5FA6">
                <w:rPr>
                  <w:rFonts w:ascii="Arial" w:eastAsia="Arial" w:hAnsi="Arial"/>
                </w:rPr>
                <w:t>waste load</w:t>
              </w:r>
            </w:ins>
            <w:r w:rsidRPr="00856BFA">
              <w:rPr>
                <w:rFonts w:ascii="Arial" w:eastAsia="Arial" w:hAnsi="Arial"/>
              </w:rPr>
              <w:t xml:space="preserve"> allocations and load allocations and/or implementation timelines adopted pursuant to this TMDL.</w:t>
            </w:r>
          </w:p>
        </w:tc>
        <w:tc>
          <w:tcPr>
            <w:tcW w:w="0" w:type="auto"/>
          </w:tcPr>
          <w:p w14:paraId="00E23E77" w14:textId="77777777" w:rsidR="004E5641" w:rsidRPr="00856BFA" w:rsidRDefault="004E5641" w:rsidP="0050448F">
            <w:pPr>
              <w:rPr>
                <w:rFonts w:ascii="Arial" w:eastAsia="Arial" w:hAnsi="Arial"/>
              </w:rPr>
            </w:pPr>
            <w:r w:rsidRPr="00856BFA">
              <w:rPr>
                <w:rFonts w:ascii="Arial" w:eastAsia="Arial" w:hAnsi="Arial"/>
              </w:rPr>
              <w:t>By eight years after the effective date of the TMDL</w:t>
            </w:r>
          </w:p>
        </w:tc>
      </w:tr>
    </w:tbl>
    <w:p w14:paraId="77AA3501" w14:textId="279C6553" w:rsidR="004E5641" w:rsidRDefault="00FB662B" w:rsidP="004E5641">
      <w:pPr>
        <w:pStyle w:val="Heading5Numberless"/>
      </w:pPr>
      <w:r>
        <w:t>Table</w:t>
      </w:r>
      <w:r w:rsidR="004E5641">
        <w:t xml:space="preserve"> 4.9.21-1</w:t>
      </w:r>
    </w:p>
    <w:p w14:paraId="57C056F7" w14:textId="6F3A4359" w:rsidR="004E5641" w:rsidRDefault="004E5641" w:rsidP="004E5641">
      <w:pPr>
        <w:pStyle w:val="Heading6Numberless"/>
      </w:pPr>
      <w:r>
        <w:t xml:space="preserve">Original </w:t>
      </w:r>
      <w:r w:rsidR="00075B6A">
        <w:t>t</w:t>
      </w:r>
      <w:r>
        <w:t>able</w:t>
      </w:r>
    </w:p>
    <w:p w14:paraId="08D52D1B" w14:textId="2DBAD5C3" w:rsidR="004E5641" w:rsidRPr="005B5FA6" w:rsidRDefault="00AA27B7" w:rsidP="00AA27B7">
      <w:pPr>
        <w:rPr>
          <w:b/>
          <w:bCs/>
          <w:sz w:val="20"/>
          <w:szCs w:val="20"/>
        </w:rPr>
      </w:pPr>
      <w:r w:rsidRPr="00AA27B7">
        <w:rPr>
          <w:b/>
          <w:bCs/>
          <w:sz w:val="20"/>
          <w:szCs w:val="20"/>
        </w:rPr>
        <w:t xml:space="preserve">Table 4.9.21-1. </w:t>
      </w:r>
      <w:r w:rsidRPr="005B5FA6">
        <w:rPr>
          <w:b/>
          <w:bCs/>
          <w:sz w:val="20"/>
          <w:szCs w:val="20"/>
        </w:rPr>
        <w:t>Numeric target used to establish the loading capacity for Pinto Lake</w:t>
      </w:r>
      <w:del w:id="2787" w:author="Pratt, Jamie@Waterboards" w:date="2023-09-18T17:37:00Z">
        <w:r w:rsidR="004E5641" w:rsidRPr="005B5FA6" w:rsidDel="005B5FA6">
          <w:rPr>
            <w:rFonts w:eastAsia="Times New Roman" w:cs="Arial"/>
            <w:b/>
            <w:bCs/>
            <w:sz w:val="20"/>
            <w:szCs w:val="20"/>
          </w:rPr>
          <w:delText>.</w:delText>
        </w:r>
      </w:del>
    </w:p>
    <w:tbl>
      <w:tblPr>
        <w:tblStyle w:val="TableGridLight4"/>
        <w:tblW w:w="9468" w:type="dxa"/>
        <w:tblLayout w:type="fixed"/>
        <w:tblLook w:val="01E0" w:firstRow="1" w:lastRow="1" w:firstColumn="1" w:lastColumn="1" w:noHBand="0" w:noVBand="0"/>
      </w:tblPr>
      <w:tblGrid>
        <w:gridCol w:w="3487"/>
        <w:gridCol w:w="2970"/>
        <w:gridCol w:w="3011"/>
      </w:tblGrid>
      <w:tr w:rsidR="004E5641" w:rsidRPr="00856BFA" w14:paraId="0EAF4B1D" w14:textId="77777777" w:rsidTr="0050448F">
        <w:trPr>
          <w:trHeight w:val="377"/>
        </w:trPr>
        <w:tc>
          <w:tcPr>
            <w:tcW w:w="3487" w:type="dxa"/>
            <w:vAlign w:val="center"/>
          </w:tcPr>
          <w:p w14:paraId="75302372" w14:textId="77777777" w:rsidR="004E5641" w:rsidRPr="00856BFA" w:rsidRDefault="004E5641" w:rsidP="0050448F">
            <w:pPr>
              <w:rPr>
                <w:rFonts w:ascii="Arial" w:hAnsi="Arial"/>
              </w:rPr>
            </w:pPr>
            <w:bookmarkStart w:id="2788" w:name="_Hlk43359038"/>
            <w:r w:rsidRPr="00856BFA">
              <w:rPr>
                <w:rFonts w:ascii="Arial" w:hAnsi="Arial"/>
              </w:rPr>
              <w:t>Waterbody</w:t>
            </w:r>
          </w:p>
        </w:tc>
        <w:tc>
          <w:tcPr>
            <w:tcW w:w="2970" w:type="dxa"/>
            <w:vAlign w:val="center"/>
          </w:tcPr>
          <w:p w14:paraId="52CCC6EC" w14:textId="77777777" w:rsidR="004E5641" w:rsidRPr="00856BFA" w:rsidRDefault="004E5641" w:rsidP="0050448F">
            <w:pPr>
              <w:jc w:val="center"/>
              <w:rPr>
                <w:rFonts w:ascii="Arial" w:hAnsi="Arial"/>
              </w:rPr>
            </w:pPr>
            <w:r w:rsidRPr="00856BFA">
              <w:rPr>
                <w:rFonts w:ascii="Arial" w:hAnsi="Arial"/>
              </w:rPr>
              <w:t>Total Phosphorus</w:t>
            </w:r>
          </w:p>
        </w:tc>
        <w:tc>
          <w:tcPr>
            <w:tcW w:w="3011" w:type="dxa"/>
            <w:vAlign w:val="center"/>
          </w:tcPr>
          <w:p w14:paraId="14F824FA" w14:textId="77777777" w:rsidR="004E5641" w:rsidRPr="00856BFA" w:rsidRDefault="004E5641" w:rsidP="0050448F">
            <w:pPr>
              <w:jc w:val="center"/>
              <w:rPr>
                <w:rFonts w:ascii="Arial" w:hAnsi="Arial"/>
              </w:rPr>
            </w:pPr>
            <w:r w:rsidRPr="00856BFA">
              <w:rPr>
                <w:rFonts w:ascii="Arial" w:hAnsi="Arial"/>
              </w:rPr>
              <w:t xml:space="preserve">Chlorophyll </w:t>
            </w:r>
            <w:r w:rsidRPr="00856BFA">
              <w:rPr>
                <w:rFonts w:ascii="Arial" w:hAnsi="Arial"/>
                <w:i/>
                <w:iCs/>
              </w:rPr>
              <w:t>a</w:t>
            </w:r>
          </w:p>
        </w:tc>
      </w:tr>
      <w:tr w:rsidR="004E5641" w:rsidRPr="00856BFA" w14:paraId="1C669AD8" w14:textId="77777777" w:rsidTr="0050448F">
        <w:trPr>
          <w:trHeight w:val="747"/>
        </w:trPr>
        <w:tc>
          <w:tcPr>
            <w:tcW w:w="3487" w:type="dxa"/>
            <w:vAlign w:val="center"/>
          </w:tcPr>
          <w:p w14:paraId="75E1452A" w14:textId="77777777" w:rsidR="004E5641" w:rsidRPr="00856BFA" w:rsidRDefault="004E5641" w:rsidP="0050448F">
            <w:pPr>
              <w:rPr>
                <w:rFonts w:ascii="Arial" w:hAnsi="Arial"/>
              </w:rPr>
            </w:pPr>
            <w:r w:rsidRPr="00856BFA">
              <w:rPr>
                <w:rFonts w:ascii="Arial" w:hAnsi="Arial"/>
              </w:rPr>
              <w:t>Pinto Lake</w:t>
            </w:r>
          </w:p>
        </w:tc>
        <w:tc>
          <w:tcPr>
            <w:tcW w:w="2970" w:type="dxa"/>
            <w:vAlign w:val="center"/>
          </w:tcPr>
          <w:p w14:paraId="5E274DD9" w14:textId="77777777" w:rsidR="004E5641" w:rsidRPr="00856BFA" w:rsidRDefault="004E5641" w:rsidP="0050448F">
            <w:pPr>
              <w:jc w:val="center"/>
              <w:rPr>
                <w:rFonts w:ascii="Arial" w:hAnsi="Arial"/>
              </w:rPr>
            </w:pPr>
            <w:r w:rsidRPr="00856BFA">
              <w:rPr>
                <w:rFonts w:ascii="Arial" w:hAnsi="Arial"/>
              </w:rPr>
              <w:t>0.17 mg/L</w:t>
            </w:r>
          </w:p>
        </w:tc>
        <w:tc>
          <w:tcPr>
            <w:tcW w:w="3011" w:type="dxa"/>
            <w:vAlign w:val="center"/>
          </w:tcPr>
          <w:p w14:paraId="24E265C2" w14:textId="77777777" w:rsidR="004E5641" w:rsidRPr="00856BFA" w:rsidRDefault="004E5641" w:rsidP="0050448F">
            <w:pPr>
              <w:jc w:val="center"/>
              <w:rPr>
                <w:rFonts w:ascii="Arial" w:hAnsi="Arial"/>
              </w:rPr>
            </w:pPr>
            <w:r w:rsidRPr="00856BFA">
              <w:rPr>
                <w:rFonts w:ascii="Arial" w:hAnsi="Arial"/>
              </w:rPr>
              <w:t xml:space="preserve">25 </w:t>
            </w:r>
            <w:r w:rsidRPr="00856BFA">
              <w:rPr>
                <w:rFonts w:ascii="Arial" w:hAnsi="Arial" w:cs="Arial"/>
              </w:rPr>
              <w:t>µ</w:t>
            </w:r>
            <w:r w:rsidRPr="00856BFA">
              <w:rPr>
                <w:rFonts w:ascii="Arial" w:hAnsi="Arial"/>
              </w:rPr>
              <w:t>g/L</w:t>
            </w:r>
          </w:p>
        </w:tc>
      </w:tr>
    </w:tbl>
    <w:bookmarkEnd w:id="2788"/>
    <w:p w14:paraId="274F225E" w14:textId="2FC66873" w:rsidR="004E5641" w:rsidRDefault="004E5641" w:rsidP="004E5641">
      <w:pPr>
        <w:pStyle w:val="Heading6Numberless"/>
      </w:pPr>
      <w:r>
        <w:lastRenderedPageBreak/>
        <w:t xml:space="preserve">Revised </w:t>
      </w:r>
      <w:r w:rsidR="00075B6A">
        <w:t>t</w:t>
      </w:r>
      <w:r>
        <w:t>able</w:t>
      </w:r>
    </w:p>
    <w:p w14:paraId="21E63815" w14:textId="449C2B65" w:rsidR="004E5641" w:rsidRPr="00856BFA" w:rsidRDefault="004E5641" w:rsidP="004E5641">
      <w:pPr>
        <w:keepNext/>
        <w:spacing w:after="120" w:line="240" w:lineRule="auto"/>
        <w:ind w:left="1980" w:right="1890"/>
        <w:rPr>
          <w:rFonts w:ascii="Arial" w:eastAsia="Arial" w:hAnsi="Arial" w:cs="Times New Roman"/>
          <w:b/>
          <w:bCs/>
          <w:iCs/>
        </w:rPr>
      </w:pPr>
      <w:r w:rsidRPr="00856BFA">
        <w:rPr>
          <w:rFonts w:ascii="Arial" w:eastAsia="Arial" w:hAnsi="Arial" w:cs="Times New Roman"/>
          <w:b/>
          <w:bCs/>
          <w:iCs/>
        </w:rPr>
        <w:t xml:space="preserve">Table 4.9.21-1. Numeric </w:t>
      </w:r>
      <w:r w:rsidR="005B5FA6" w:rsidRPr="005B5FA6">
        <w:rPr>
          <w:rFonts w:ascii="Arial" w:eastAsia="Arial" w:hAnsi="Arial" w:cs="Times New Roman"/>
          <w:b/>
          <w:bCs/>
          <w:iCs/>
        </w:rPr>
        <w:t xml:space="preserve">target used to establish the loading capacity </w:t>
      </w:r>
      <w:r w:rsidRPr="00856BFA">
        <w:rPr>
          <w:rFonts w:ascii="Arial" w:eastAsia="Arial" w:hAnsi="Arial" w:cs="Times New Roman"/>
          <w:b/>
          <w:bCs/>
          <w:iCs/>
        </w:rPr>
        <w:t>for Pinto Lake</w:t>
      </w:r>
    </w:p>
    <w:tbl>
      <w:tblPr>
        <w:tblStyle w:val="Custom78"/>
        <w:tblW w:w="0" w:type="auto"/>
        <w:jc w:val="center"/>
        <w:tblLook w:val="04A0" w:firstRow="1" w:lastRow="0" w:firstColumn="1" w:lastColumn="0" w:noHBand="0" w:noVBand="1"/>
      </w:tblPr>
      <w:tblGrid>
        <w:gridCol w:w="1457"/>
        <w:gridCol w:w="2256"/>
        <w:gridCol w:w="1750"/>
      </w:tblGrid>
      <w:tr w:rsidR="004E5641" w:rsidRPr="00856BFA" w14:paraId="3B12700F"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8023F7E" w14:textId="77777777" w:rsidR="004E5641" w:rsidRPr="00856BFA" w:rsidRDefault="004E5641" w:rsidP="0050448F">
            <w:pPr>
              <w:rPr>
                <w:rFonts w:eastAsia="Arial"/>
              </w:rPr>
            </w:pPr>
            <w:r w:rsidRPr="00856BFA">
              <w:rPr>
                <w:rFonts w:eastAsia="Arial"/>
              </w:rPr>
              <w:t>Waterbody</w:t>
            </w:r>
          </w:p>
        </w:tc>
        <w:tc>
          <w:tcPr>
            <w:tcW w:w="0" w:type="auto"/>
          </w:tcPr>
          <w:p w14:paraId="294A91A7" w14:textId="77777777" w:rsidR="004E5641" w:rsidRPr="00856BFA" w:rsidRDefault="004E5641" w:rsidP="0050448F">
            <w:pPr>
              <w:rPr>
                <w:rFonts w:eastAsia="Arial"/>
              </w:rPr>
            </w:pPr>
            <w:r w:rsidRPr="00856BFA">
              <w:rPr>
                <w:rFonts w:eastAsia="Arial"/>
              </w:rPr>
              <w:t>Total Phosphorus</w:t>
            </w:r>
          </w:p>
        </w:tc>
        <w:tc>
          <w:tcPr>
            <w:tcW w:w="0" w:type="auto"/>
          </w:tcPr>
          <w:p w14:paraId="2CC27515" w14:textId="77777777" w:rsidR="004E5641" w:rsidRPr="00856BFA" w:rsidRDefault="004E5641" w:rsidP="0050448F">
            <w:pPr>
              <w:rPr>
                <w:rFonts w:eastAsia="Arial"/>
              </w:rPr>
            </w:pPr>
            <w:r w:rsidRPr="00856BFA">
              <w:rPr>
                <w:rFonts w:eastAsia="Arial"/>
              </w:rPr>
              <w:t xml:space="preserve">Chlorophyll </w:t>
            </w:r>
            <w:r w:rsidRPr="00856BFA">
              <w:rPr>
                <w:rFonts w:eastAsia="Arial"/>
                <w:i/>
                <w:iCs/>
              </w:rPr>
              <w:t>a</w:t>
            </w:r>
          </w:p>
        </w:tc>
      </w:tr>
      <w:tr w:rsidR="004E5641" w:rsidRPr="00856BFA" w14:paraId="2B873ADC" w14:textId="77777777" w:rsidTr="0050448F">
        <w:tc>
          <w:tcPr>
            <w:tcW w:w="0" w:type="auto"/>
          </w:tcPr>
          <w:p w14:paraId="4D61C996" w14:textId="77777777" w:rsidR="004E5641" w:rsidRPr="00856BFA" w:rsidRDefault="004E5641" w:rsidP="0050448F">
            <w:pPr>
              <w:rPr>
                <w:rFonts w:ascii="Arial" w:eastAsia="Arial" w:hAnsi="Arial"/>
              </w:rPr>
            </w:pPr>
            <w:r w:rsidRPr="00856BFA">
              <w:rPr>
                <w:rFonts w:ascii="Arial" w:eastAsia="Arial" w:hAnsi="Arial"/>
              </w:rPr>
              <w:t>Pinto Lake</w:t>
            </w:r>
          </w:p>
        </w:tc>
        <w:tc>
          <w:tcPr>
            <w:tcW w:w="0" w:type="auto"/>
          </w:tcPr>
          <w:p w14:paraId="3B7F6D0A" w14:textId="77777777" w:rsidR="004E5641" w:rsidRPr="00856BFA" w:rsidRDefault="004E5641" w:rsidP="0050448F">
            <w:pPr>
              <w:rPr>
                <w:rFonts w:ascii="Arial" w:eastAsia="Arial" w:hAnsi="Arial"/>
              </w:rPr>
            </w:pPr>
            <w:r w:rsidRPr="00856BFA">
              <w:rPr>
                <w:rFonts w:ascii="Arial" w:eastAsia="Arial" w:hAnsi="Arial"/>
              </w:rPr>
              <w:t>0.17 mg/L</w:t>
            </w:r>
          </w:p>
        </w:tc>
        <w:tc>
          <w:tcPr>
            <w:tcW w:w="0" w:type="auto"/>
          </w:tcPr>
          <w:p w14:paraId="2286E18A" w14:textId="77777777" w:rsidR="004E5641" w:rsidRPr="00856BFA" w:rsidRDefault="004E5641" w:rsidP="0050448F">
            <w:pPr>
              <w:rPr>
                <w:rFonts w:ascii="Arial" w:eastAsia="Arial" w:hAnsi="Arial"/>
              </w:rPr>
            </w:pPr>
            <w:r w:rsidRPr="00856BFA">
              <w:rPr>
                <w:rFonts w:ascii="Arial" w:eastAsia="Arial" w:hAnsi="Arial"/>
              </w:rPr>
              <w:t xml:space="preserve">25 </w:t>
            </w:r>
            <w:r w:rsidRPr="00856BFA">
              <w:rPr>
                <w:rFonts w:ascii="Arial" w:eastAsia="Arial" w:hAnsi="Arial" w:cs="Arial"/>
              </w:rPr>
              <w:t>µ</w:t>
            </w:r>
            <w:r w:rsidRPr="00856BFA">
              <w:rPr>
                <w:rFonts w:ascii="Arial" w:eastAsia="Arial" w:hAnsi="Arial"/>
              </w:rPr>
              <w:t>g/L</w:t>
            </w:r>
          </w:p>
        </w:tc>
      </w:tr>
    </w:tbl>
    <w:p w14:paraId="7DE9C796" w14:textId="1B67640F" w:rsidR="004E5641" w:rsidRDefault="00FB662B" w:rsidP="004E5641">
      <w:pPr>
        <w:pStyle w:val="Heading5Numberless"/>
      </w:pPr>
      <w:bookmarkStart w:id="2789" w:name="table-4.9.21-2"/>
      <w:r>
        <w:t>Table</w:t>
      </w:r>
      <w:r w:rsidR="004E5641">
        <w:t xml:space="preserve"> 4.9.21-2</w:t>
      </w:r>
    </w:p>
    <w:p w14:paraId="0C9AB224" w14:textId="7EE888C9" w:rsidR="004E5641" w:rsidRDefault="004E5641" w:rsidP="004E5641">
      <w:pPr>
        <w:pStyle w:val="Heading6Numberless"/>
      </w:pPr>
      <w:bookmarkStart w:id="2790" w:name="proposed-basin-plan-amendment-80"/>
      <w:r>
        <w:t xml:space="preserve">Original </w:t>
      </w:r>
      <w:r w:rsidR="00075B6A">
        <w:t>t</w:t>
      </w:r>
      <w:r>
        <w:t>able</w:t>
      </w:r>
    </w:p>
    <w:p w14:paraId="25B0D13E" w14:textId="27CAFD1A" w:rsidR="004E5641" w:rsidRPr="00856BFA" w:rsidRDefault="004E5641" w:rsidP="004E5641">
      <w:pPr>
        <w:keepNext/>
        <w:overflowPunct w:val="0"/>
        <w:autoSpaceDE w:val="0"/>
        <w:autoSpaceDN w:val="0"/>
        <w:adjustRightInd w:val="0"/>
        <w:spacing w:before="0" w:after="60" w:line="240" w:lineRule="auto"/>
        <w:textAlignment w:val="baseline"/>
        <w:rPr>
          <w:rFonts w:ascii="Arial" w:eastAsia="Times New Roman" w:hAnsi="Arial" w:cs="Arial"/>
          <w:b/>
          <w:bCs/>
          <w:sz w:val="20"/>
          <w:szCs w:val="20"/>
        </w:rPr>
      </w:pPr>
      <w:bookmarkStart w:id="2791" w:name="_Ref33016875"/>
      <w:r w:rsidRPr="00856BFA">
        <w:rPr>
          <w:rFonts w:ascii="Arial" w:eastAsia="Times New Roman" w:hAnsi="Arial" w:cs="Arial"/>
          <w:b/>
          <w:bCs/>
          <w:sz w:val="20"/>
          <w:szCs w:val="20"/>
        </w:rPr>
        <w:t xml:space="preserve">Table </w:t>
      </w:r>
      <w:r w:rsidRPr="00856BFA">
        <w:rPr>
          <w:rFonts w:ascii="Arial" w:eastAsia="Times New Roman" w:hAnsi="Arial" w:cs="Arial"/>
          <w:b/>
          <w:bCs/>
          <w:sz w:val="20"/>
          <w:szCs w:val="20"/>
        </w:rPr>
        <w:fldChar w:fldCharType="begin"/>
      </w:r>
      <w:r w:rsidRPr="00856BFA">
        <w:rPr>
          <w:rFonts w:ascii="Arial" w:eastAsia="Times New Roman" w:hAnsi="Arial" w:cs="Arial"/>
          <w:b/>
          <w:bCs/>
          <w:sz w:val="20"/>
          <w:szCs w:val="20"/>
        </w:rPr>
        <w:instrText xml:space="preserve"> SEQ Table \* ARABIC </w:instrText>
      </w:r>
      <w:r w:rsidRPr="00856BFA">
        <w:rPr>
          <w:rFonts w:ascii="Arial" w:eastAsia="Times New Roman" w:hAnsi="Arial" w:cs="Arial"/>
          <w:b/>
          <w:bCs/>
          <w:sz w:val="20"/>
          <w:szCs w:val="20"/>
        </w:rPr>
        <w:fldChar w:fldCharType="separate"/>
      </w:r>
      <w:r w:rsidR="00694BFD">
        <w:rPr>
          <w:rFonts w:ascii="Arial" w:eastAsia="Times New Roman" w:hAnsi="Arial" w:cs="Arial"/>
          <w:b/>
          <w:bCs/>
          <w:noProof/>
          <w:sz w:val="20"/>
          <w:szCs w:val="20"/>
        </w:rPr>
        <w:t>13</w:t>
      </w:r>
      <w:r w:rsidRPr="00856BFA">
        <w:rPr>
          <w:rFonts w:ascii="Arial" w:eastAsia="Times New Roman" w:hAnsi="Arial" w:cs="Arial"/>
          <w:b/>
          <w:bCs/>
          <w:noProof/>
          <w:sz w:val="20"/>
          <w:szCs w:val="20"/>
        </w:rPr>
        <w:fldChar w:fldCharType="end"/>
      </w:r>
      <w:bookmarkEnd w:id="2791"/>
      <w:r w:rsidRPr="00856BFA">
        <w:rPr>
          <w:rFonts w:ascii="Arial" w:eastAsia="Times New Roman" w:hAnsi="Arial" w:cs="Arial"/>
          <w:b/>
          <w:bCs/>
          <w:sz w:val="20"/>
          <w:szCs w:val="20"/>
        </w:rPr>
        <w:t xml:space="preserve">. Total maximum daily load for total phosphorus in Pinto Lake expressed as both daily load and annual load. Existing load and loading capacity are estimated to </w:t>
      </w:r>
      <w:proofErr w:type="gramStart"/>
      <w:r w:rsidRPr="00856BFA">
        <w:rPr>
          <w:rFonts w:ascii="Arial" w:eastAsia="Times New Roman" w:hAnsi="Arial" w:cs="Arial"/>
          <w:b/>
          <w:bCs/>
          <w:sz w:val="20"/>
          <w:szCs w:val="20"/>
        </w:rPr>
        <w:t>two</w:t>
      </w:r>
      <w:proofErr w:type="gramEnd"/>
      <w:r w:rsidRPr="00856BFA">
        <w:rPr>
          <w:rFonts w:ascii="Arial" w:eastAsia="Times New Roman" w:hAnsi="Arial" w:cs="Arial"/>
          <w:b/>
          <w:bCs/>
          <w:sz w:val="20"/>
          <w:szCs w:val="20"/>
        </w:rPr>
        <w:t xml:space="preserve"> significant figures.</w:t>
      </w:r>
    </w:p>
    <w:tbl>
      <w:tblPr>
        <w:tblStyle w:val="TableGrid10"/>
        <w:tblW w:w="9586" w:type="dxa"/>
        <w:tblInd w:w="-275" w:type="dxa"/>
        <w:tblLook w:val="04A0" w:firstRow="1" w:lastRow="0" w:firstColumn="1" w:lastColumn="0" w:noHBand="0" w:noVBand="1"/>
      </w:tblPr>
      <w:tblGrid>
        <w:gridCol w:w="1378"/>
        <w:gridCol w:w="1872"/>
        <w:gridCol w:w="2160"/>
        <w:gridCol w:w="2160"/>
        <w:gridCol w:w="2016"/>
      </w:tblGrid>
      <w:tr w:rsidR="004E5641" w:rsidRPr="00856BFA" w14:paraId="09168D0A" w14:textId="77777777" w:rsidTr="0050448F">
        <w:tc>
          <w:tcPr>
            <w:tcW w:w="1378" w:type="dxa"/>
            <w:tcBorders>
              <w:bottom w:val="double" w:sz="4" w:space="0" w:color="auto"/>
            </w:tcBorders>
            <w:shd w:val="clear" w:color="auto" w:fill="F8F8F8"/>
            <w:vAlign w:val="center"/>
          </w:tcPr>
          <w:p w14:paraId="0B57F9EA" w14:textId="77777777" w:rsidR="004E5641" w:rsidRPr="00856BFA" w:rsidRDefault="004E5641" w:rsidP="0050448F">
            <w:pPr>
              <w:keepNext/>
              <w:rPr>
                <w:rFonts w:ascii="Arial" w:hAnsi="Arial" w:cs="Arial"/>
              </w:rPr>
            </w:pPr>
            <w:bookmarkStart w:id="2792" w:name="_Hlk43359039"/>
            <w:r w:rsidRPr="00856BFA">
              <w:rPr>
                <w:rFonts w:ascii="Arial" w:hAnsi="Arial" w:cs="Arial"/>
              </w:rPr>
              <w:t>Waterbody</w:t>
            </w:r>
          </w:p>
        </w:tc>
        <w:tc>
          <w:tcPr>
            <w:tcW w:w="1872" w:type="dxa"/>
            <w:tcBorders>
              <w:bottom w:val="double" w:sz="4" w:space="0" w:color="auto"/>
            </w:tcBorders>
            <w:shd w:val="clear" w:color="auto" w:fill="F8F8F8"/>
            <w:vAlign w:val="center"/>
          </w:tcPr>
          <w:p w14:paraId="491B36F0" w14:textId="77777777" w:rsidR="004E5641" w:rsidRPr="00856BFA" w:rsidRDefault="004E5641" w:rsidP="0050448F">
            <w:pPr>
              <w:keepNext/>
              <w:jc w:val="center"/>
              <w:rPr>
                <w:rFonts w:ascii="Arial" w:hAnsi="Arial" w:cs="Arial"/>
              </w:rPr>
            </w:pPr>
            <w:r w:rsidRPr="00856BFA">
              <w:rPr>
                <w:rFonts w:ascii="Arial" w:hAnsi="Arial" w:cs="Arial"/>
              </w:rPr>
              <w:t>Total phosphorus lake water quality numeric target (mg/L)</w:t>
            </w:r>
            <w:r w:rsidRPr="00856BFA">
              <w:rPr>
                <w:rFonts w:ascii="Arial" w:hAnsi="Arial" w:cs="Arial"/>
                <w:vertAlign w:val="superscript"/>
              </w:rPr>
              <w:t xml:space="preserve"> 1</w:t>
            </w:r>
          </w:p>
        </w:tc>
        <w:tc>
          <w:tcPr>
            <w:tcW w:w="2160" w:type="dxa"/>
            <w:tcBorders>
              <w:bottom w:val="double" w:sz="4" w:space="0" w:color="auto"/>
            </w:tcBorders>
            <w:shd w:val="clear" w:color="auto" w:fill="F8F8F8"/>
            <w:vAlign w:val="center"/>
          </w:tcPr>
          <w:p w14:paraId="3417601E" w14:textId="77777777" w:rsidR="004E5641" w:rsidRPr="00856BFA" w:rsidRDefault="004E5641" w:rsidP="0050448F">
            <w:pPr>
              <w:keepNext/>
              <w:jc w:val="center"/>
              <w:rPr>
                <w:rFonts w:ascii="Arial" w:hAnsi="Arial" w:cs="Arial"/>
              </w:rPr>
            </w:pPr>
            <w:r w:rsidRPr="00856BFA">
              <w:rPr>
                <w:rFonts w:ascii="Arial" w:hAnsi="Arial" w:cs="Arial"/>
              </w:rPr>
              <w:t>TMDL-</w:t>
            </w:r>
          </w:p>
          <w:p w14:paraId="7FCF2AF2" w14:textId="77777777" w:rsidR="004E5641" w:rsidRPr="00856BFA" w:rsidRDefault="004E5641" w:rsidP="0050448F">
            <w:pPr>
              <w:keepNext/>
              <w:jc w:val="center"/>
              <w:rPr>
                <w:rFonts w:ascii="Arial" w:hAnsi="Arial" w:cs="Arial"/>
              </w:rPr>
            </w:pPr>
            <w:r w:rsidRPr="00856BFA">
              <w:rPr>
                <w:rFonts w:ascii="Arial" w:hAnsi="Arial" w:cs="Arial"/>
              </w:rPr>
              <w:t>annual</w:t>
            </w:r>
          </w:p>
          <w:p w14:paraId="49AF9421" w14:textId="77777777" w:rsidR="004E5641" w:rsidRPr="00856BFA" w:rsidRDefault="004E5641" w:rsidP="0050448F">
            <w:pPr>
              <w:keepNext/>
              <w:jc w:val="center"/>
              <w:rPr>
                <w:rFonts w:ascii="Arial" w:hAnsi="Arial" w:cs="Arial"/>
              </w:rPr>
            </w:pPr>
            <w:r w:rsidRPr="00856BFA">
              <w:rPr>
                <w:rFonts w:ascii="Arial" w:hAnsi="Arial" w:cs="Arial"/>
              </w:rPr>
              <w:t>total phosphorus load</w:t>
            </w:r>
          </w:p>
          <w:p w14:paraId="6FD28689" w14:textId="77777777" w:rsidR="004E5641" w:rsidRPr="00856BFA" w:rsidRDefault="004E5641" w:rsidP="0050448F">
            <w:pPr>
              <w:keepNext/>
              <w:jc w:val="center"/>
              <w:rPr>
                <w:rFonts w:ascii="Arial" w:hAnsi="Arial" w:cs="Arial"/>
              </w:rPr>
            </w:pPr>
            <w:r w:rsidRPr="00856BFA">
              <w:rPr>
                <w:rFonts w:ascii="Arial" w:hAnsi="Arial" w:cs="Arial"/>
              </w:rPr>
              <w:t>(loading capacity)</w:t>
            </w:r>
          </w:p>
          <w:p w14:paraId="7A8019B8" w14:textId="77777777" w:rsidR="004E5641" w:rsidRPr="00856BFA" w:rsidRDefault="004E5641" w:rsidP="0050448F">
            <w:pPr>
              <w:keepNext/>
              <w:jc w:val="center"/>
              <w:rPr>
                <w:rFonts w:ascii="Arial" w:hAnsi="Arial" w:cs="Arial"/>
              </w:rPr>
            </w:pPr>
            <w:r w:rsidRPr="00856BFA">
              <w:rPr>
                <w:rFonts w:ascii="Arial" w:hAnsi="Arial" w:cs="Arial"/>
              </w:rPr>
              <w:t>(lbs./yr.)</w:t>
            </w:r>
            <w:r w:rsidRPr="00856BFA">
              <w:rPr>
                <w:rFonts w:ascii="Arial" w:hAnsi="Arial" w:cs="Arial"/>
                <w:vertAlign w:val="superscript"/>
              </w:rPr>
              <w:t xml:space="preserve"> 2</w:t>
            </w:r>
          </w:p>
        </w:tc>
        <w:tc>
          <w:tcPr>
            <w:tcW w:w="2160" w:type="dxa"/>
            <w:tcBorders>
              <w:bottom w:val="double" w:sz="4" w:space="0" w:color="auto"/>
            </w:tcBorders>
            <w:shd w:val="clear" w:color="auto" w:fill="F8F8F8"/>
          </w:tcPr>
          <w:p w14:paraId="1F67B409" w14:textId="77777777" w:rsidR="004E5641" w:rsidRPr="00856BFA" w:rsidRDefault="004E5641" w:rsidP="0050448F">
            <w:pPr>
              <w:keepNext/>
              <w:jc w:val="center"/>
              <w:rPr>
                <w:rFonts w:ascii="Arial" w:hAnsi="Arial" w:cs="Arial"/>
              </w:rPr>
            </w:pPr>
            <w:r w:rsidRPr="00856BFA">
              <w:rPr>
                <w:rFonts w:ascii="Arial" w:hAnsi="Arial" w:cs="Arial"/>
              </w:rPr>
              <w:t>TMDL-</w:t>
            </w:r>
          </w:p>
          <w:p w14:paraId="68729169" w14:textId="77777777" w:rsidR="004E5641" w:rsidRPr="00856BFA" w:rsidRDefault="004E5641" w:rsidP="0050448F">
            <w:pPr>
              <w:keepNext/>
              <w:jc w:val="center"/>
              <w:rPr>
                <w:rFonts w:ascii="Arial" w:hAnsi="Arial" w:cs="Arial"/>
              </w:rPr>
            </w:pPr>
            <w:r w:rsidRPr="00856BFA">
              <w:rPr>
                <w:rFonts w:ascii="Arial" w:hAnsi="Arial" w:cs="Arial"/>
              </w:rPr>
              <w:t>daily</w:t>
            </w:r>
          </w:p>
          <w:p w14:paraId="0E4168AD" w14:textId="77777777" w:rsidR="004E5641" w:rsidRPr="00856BFA" w:rsidRDefault="004E5641" w:rsidP="0050448F">
            <w:pPr>
              <w:keepNext/>
              <w:jc w:val="center"/>
              <w:rPr>
                <w:rFonts w:ascii="Arial" w:hAnsi="Arial" w:cs="Arial"/>
              </w:rPr>
            </w:pPr>
            <w:r w:rsidRPr="00856BFA">
              <w:rPr>
                <w:rFonts w:ascii="Arial" w:hAnsi="Arial" w:cs="Arial"/>
              </w:rPr>
              <w:t>total phosphorus load</w:t>
            </w:r>
          </w:p>
          <w:p w14:paraId="7E596E2A" w14:textId="77777777" w:rsidR="004E5641" w:rsidRPr="00856BFA" w:rsidRDefault="004E5641" w:rsidP="0050448F">
            <w:pPr>
              <w:keepNext/>
              <w:jc w:val="center"/>
              <w:rPr>
                <w:rFonts w:ascii="Arial" w:hAnsi="Arial" w:cs="Arial"/>
              </w:rPr>
            </w:pPr>
            <w:r w:rsidRPr="00856BFA">
              <w:rPr>
                <w:rFonts w:ascii="Arial" w:hAnsi="Arial" w:cs="Arial"/>
              </w:rPr>
              <w:t>(loading capacity)</w:t>
            </w:r>
          </w:p>
          <w:p w14:paraId="47E43FBD" w14:textId="77777777" w:rsidR="004E5641" w:rsidRPr="00856BFA" w:rsidRDefault="004E5641" w:rsidP="0050448F">
            <w:pPr>
              <w:keepNext/>
              <w:jc w:val="center"/>
              <w:rPr>
                <w:rFonts w:ascii="Arial" w:hAnsi="Arial" w:cs="Arial"/>
              </w:rPr>
            </w:pPr>
            <w:r w:rsidRPr="00856BFA">
              <w:rPr>
                <w:rFonts w:ascii="Arial" w:hAnsi="Arial" w:cs="Arial"/>
              </w:rPr>
              <w:t>(lbs./day)</w:t>
            </w:r>
            <w:r w:rsidRPr="00856BFA">
              <w:rPr>
                <w:rFonts w:ascii="Arial" w:hAnsi="Arial" w:cs="Arial"/>
                <w:vertAlign w:val="superscript"/>
              </w:rPr>
              <w:t xml:space="preserve"> 3</w:t>
            </w:r>
          </w:p>
        </w:tc>
        <w:tc>
          <w:tcPr>
            <w:tcW w:w="2016" w:type="dxa"/>
            <w:tcBorders>
              <w:bottom w:val="double" w:sz="4" w:space="0" w:color="auto"/>
            </w:tcBorders>
            <w:shd w:val="clear" w:color="auto" w:fill="F8F8F8"/>
            <w:vAlign w:val="center"/>
          </w:tcPr>
          <w:p w14:paraId="1A6E0084" w14:textId="77777777" w:rsidR="004E5641" w:rsidRPr="00856BFA" w:rsidRDefault="004E5641" w:rsidP="0050448F">
            <w:pPr>
              <w:keepNext/>
              <w:jc w:val="center"/>
              <w:rPr>
                <w:rFonts w:ascii="Arial" w:hAnsi="Arial" w:cs="Arial"/>
              </w:rPr>
            </w:pPr>
            <w:r w:rsidRPr="00856BFA">
              <w:rPr>
                <w:rFonts w:ascii="Arial" w:hAnsi="Arial" w:cs="Arial"/>
              </w:rPr>
              <w:t>Percentage reduction to achieve loading capacity</w:t>
            </w:r>
          </w:p>
        </w:tc>
      </w:tr>
      <w:tr w:rsidR="004E5641" w:rsidRPr="00856BFA" w14:paraId="17869A08" w14:textId="77777777" w:rsidTr="0050448F">
        <w:trPr>
          <w:trHeight w:val="735"/>
        </w:trPr>
        <w:tc>
          <w:tcPr>
            <w:tcW w:w="1378" w:type="dxa"/>
            <w:tcBorders>
              <w:top w:val="double" w:sz="4" w:space="0" w:color="auto"/>
              <w:bottom w:val="single" w:sz="4" w:space="0" w:color="auto"/>
            </w:tcBorders>
            <w:vAlign w:val="center"/>
          </w:tcPr>
          <w:p w14:paraId="412D7E3E" w14:textId="77777777" w:rsidR="004E5641" w:rsidRPr="00856BFA" w:rsidRDefault="004E5641" w:rsidP="0050448F">
            <w:pPr>
              <w:rPr>
                <w:rFonts w:ascii="Arial" w:hAnsi="Arial" w:cs="Arial"/>
              </w:rPr>
            </w:pPr>
            <w:r w:rsidRPr="00856BFA">
              <w:rPr>
                <w:rFonts w:ascii="Arial" w:hAnsi="Arial" w:cs="Arial"/>
              </w:rPr>
              <w:t>Pinto Lake</w:t>
            </w:r>
          </w:p>
        </w:tc>
        <w:tc>
          <w:tcPr>
            <w:tcW w:w="1872" w:type="dxa"/>
            <w:tcBorders>
              <w:top w:val="double" w:sz="4" w:space="0" w:color="auto"/>
              <w:bottom w:val="single" w:sz="4" w:space="0" w:color="auto"/>
            </w:tcBorders>
            <w:vAlign w:val="center"/>
          </w:tcPr>
          <w:p w14:paraId="0950E08D" w14:textId="77777777" w:rsidR="004E5641" w:rsidRPr="00856BFA" w:rsidRDefault="004E5641" w:rsidP="0050448F">
            <w:pPr>
              <w:jc w:val="center"/>
              <w:rPr>
                <w:rFonts w:ascii="Arial" w:hAnsi="Arial" w:cs="Arial"/>
              </w:rPr>
            </w:pPr>
            <w:r w:rsidRPr="00856BFA">
              <w:rPr>
                <w:rFonts w:ascii="Arial" w:hAnsi="Arial" w:cs="Arial"/>
              </w:rPr>
              <w:t>0.17</w:t>
            </w:r>
          </w:p>
        </w:tc>
        <w:tc>
          <w:tcPr>
            <w:tcW w:w="2160" w:type="dxa"/>
            <w:tcBorders>
              <w:top w:val="double" w:sz="4" w:space="0" w:color="auto"/>
              <w:bottom w:val="single" w:sz="4" w:space="0" w:color="auto"/>
            </w:tcBorders>
            <w:vAlign w:val="center"/>
          </w:tcPr>
          <w:p w14:paraId="7EC33465" w14:textId="77777777" w:rsidR="004E5641" w:rsidRPr="00856BFA" w:rsidRDefault="004E5641" w:rsidP="0050448F">
            <w:pPr>
              <w:spacing w:after="60"/>
              <w:jc w:val="center"/>
              <w:rPr>
                <w:rFonts w:ascii="Arial" w:hAnsi="Arial" w:cs="Arial"/>
              </w:rPr>
            </w:pPr>
            <w:r w:rsidRPr="00856BFA">
              <w:rPr>
                <w:rFonts w:ascii="Arial" w:hAnsi="Arial" w:cs="Arial"/>
              </w:rPr>
              <w:t>~200</w:t>
            </w:r>
          </w:p>
        </w:tc>
        <w:tc>
          <w:tcPr>
            <w:tcW w:w="2160" w:type="dxa"/>
            <w:tcBorders>
              <w:top w:val="double" w:sz="4" w:space="0" w:color="auto"/>
              <w:bottom w:val="single" w:sz="4" w:space="0" w:color="auto"/>
            </w:tcBorders>
            <w:vAlign w:val="center"/>
          </w:tcPr>
          <w:p w14:paraId="21BE0938" w14:textId="77777777" w:rsidR="004E5641" w:rsidRPr="00856BFA" w:rsidRDefault="004E5641" w:rsidP="0050448F">
            <w:pPr>
              <w:jc w:val="center"/>
              <w:rPr>
                <w:rFonts w:ascii="Arial" w:hAnsi="Arial" w:cs="Arial"/>
              </w:rPr>
            </w:pPr>
            <w:r w:rsidRPr="00856BFA">
              <w:rPr>
                <w:rFonts w:ascii="Arial" w:hAnsi="Arial" w:cs="Arial"/>
              </w:rPr>
              <w:t>0.55</w:t>
            </w:r>
          </w:p>
        </w:tc>
        <w:tc>
          <w:tcPr>
            <w:tcW w:w="2016" w:type="dxa"/>
            <w:tcBorders>
              <w:top w:val="double" w:sz="4" w:space="0" w:color="auto"/>
              <w:bottom w:val="single" w:sz="4" w:space="0" w:color="auto"/>
            </w:tcBorders>
            <w:vAlign w:val="center"/>
          </w:tcPr>
          <w:p w14:paraId="12746D02" w14:textId="77777777" w:rsidR="004E5641" w:rsidRPr="00856BFA" w:rsidRDefault="004E5641" w:rsidP="0050448F">
            <w:pPr>
              <w:jc w:val="center"/>
              <w:rPr>
                <w:rFonts w:ascii="Arial" w:hAnsi="Arial" w:cs="Arial"/>
              </w:rPr>
            </w:pPr>
            <w:r w:rsidRPr="00856BFA">
              <w:rPr>
                <w:rFonts w:ascii="Arial" w:hAnsi="Arial" w:cs="Arial"/>
              </w:rPr>
              <w:t>90%</w:t>
            </w:r>
          </w:p>
        </w:tc>
      </w:tr>
    </w:tbl>
    <w:bookmarkEnd w:id="2792"/>
    <w:p w14:paraId="21CFD024" w14:textId="77777777" w:rsidR="004E5641" w:rsidRPr="00856BFA" w:rsidRDefault="004E5641" w:rsidP="004E5641">
      <w:pPr>
        <w:spacing w:before="0" w:line="240" w:lineRule="auto"/>
        <w:rPr>
          <w:rFonts w:ascii="Arial" w:eastAsia="Times New Roman" w:hAnsi="Arial" w:cs="Arial"/>
          <w:sz w:val="20"/>
        </w:rPr>
      </w:pPr>
      <w:r w:rsidRPr="00856BFA">
        <w:rPr>
          <w:rFonts w:ascii="Arial" w:eastAsia="Times New Roman" w:hAnsi="Arial" w:cs="Arial"/>
          <w:sz w:val="20"/>
          <w:vertAlign w:val="superscript"/>
        </w:rPr>
        <w:t>1</w:t>
      </w:r>
      <w:r w:rsidRPr="00856BFA">
        <w:rPr>
          <w:rFonts w:ascii="Arial" w:eastAsia="Times New Roman" w:hAnsi="Arial" w:cs="Arial"/>
          <w:sz w:val="20"/>
        </w:rPr>
        <w:t>milligrams per liter</w:t>
      </w:r>
    </w:p>
    <w:p w14:paraId="3C70C780" w14:textId="77777777" w:rsidR="004E5641" w:rsidRPr="00856BFA" w:rsidRDefault="004E5641" w:rsidP="004E5641">
      <w:pPr>
        <w:spacing w:before="0" w:line="240" w:lineRule="auto"/>
        <w:rPr>
          <w:rFonts w:ascii="Arial" w:eastAsia="Times New Roman" w:hAnsi="Arial" w:cs="Arial"/>
          <w:sz w:val="20"/>
        </w:rPr>
      </w:pPr>
      <w:r w:rsidRPr="00856BFA">
        <w:rPr>
          <w:rFonts w:ascii="Arial" w:eastAsia="Times New Roman" w:hAnsi="Arial" w:cs="Arial"/>
          <w:sz w:val="20"/>
          <w:vertAlign w:val="superscript"/>
        </w:rPr>
        <w:t>2</w:t>
      </w:r>
      <w:r w:rsidRPr="00856BFA">
        <w:rPr>
          <w:rFonts w:ascii="Arial" w:eastAsia="Times New Roman" w:hAnsi="Arial" w:cs="Arial"/>
          <w:sz w:val="20"/>
        </w:rPr>
        <w:t xml:space="preserve"> pounds per year</w:t>
      </w:r>
    </w:p>
    <w:p w14:paraId="62BEB53A" w14:textId="436FF656" w:rsidR="000635DF" w:rsidRPr="00075B6A" w:rsidRDefault="004E5641" w:rsidP="00075B6A">
      <w:pPr>
        <w:keepNext/>
        <w:tabs>
          <w:tab w:val="left" w:pos="360"/>
        </w:tabs>
        <w:spacing w:before="0" w:line="240" w:lineRule="auto"/>
        <w:rPr>
          <w:rFonts w:ascii="Arial" w:eastAsia="Times New Roman" w:hAnsi="Arial" w:cs="Arial"/>
          <w:sz w:val="20"/>
        </w:rPr>
      </w:pPr>
      <w:r w:rsidRPr="00856BFA">
        <w:rPr>
          <w:rFonts w:ascii="Arial" w:eastAsia="Times New Roman" w:hAnsi="Arial" w:cs="Arial"/>
          <w:sz w:val="20"/>
          <w:vertAlign w:val="superscript"/>
        </w:rPr>
        <w:t>3</w:t>
      </w:r>
      <w:r w:rsidRPr="00856BFA">
        <w:rPr>
          <w:rFonts w:ascii="Arial" w:eastAsia="Times New Roman" w:hAnsi="Arial" w:cs="Arial"/>
          <w:sz w:val="20"/>
        </w:rPr>
        <w:t xml:space="preserve"> pounds per day</w:t>
      </w:r>
    </w:p>
    <w:p w14:paraId="66448F35" w14:textId="2A48BC63" w:rsidR="004E5641" w:rsidRDefault="004E5641" w:rsidP="004E5641">
      <w:pPr>
        <w:pStyle w:val="Heading6Numberless"/>
      </w:pPr>
      <w:r>
        <w:t xml:space="preserve">Revised </w:t>
      </w:r>
      <w:r w:rsidR="00075B6A">
        <w:t>t</w:t>
      </w:r>
      <w:r>
        <w:t>able</w:t>
      </w:r>
    </w:p>
    <w:p w14:paraId="6F36DA1D" w14:textId="77777777" w:rsidR="004E5641" w:rsidRPr="00856BFA" w:rsidRDefault="004E5641" w:rsidP="004E5641">
      <w:pPr>
        <w:keepNext/>
        <w:spacing w:after="120" w:line="240" w:lineRule="auto"/>
        <w:rPr>
          <w:rFonts w:ascii="Arial" w:eastAsia="Arial" w:hAnsi="Arial" w:cs="Times New Roman"/>
          <w:b/>
          <w:bCs/>
          <w:iCs/>
        </w:rPr>
      </w:pPr>
      <w:r w:rsidRPr="00856BFA">
        <w:rPr>
          <w:rFonts w:ascii="Arial" w:eastAsia="Arial" w:hAnsi="Arial" w:cs="Times New Roman"/>
          <w:b/>
          <w:bCs/>
          <w:iCs/>
        </w:rPr>
        <w:t xml:space="preserve">Table 4.9.21-2. Total maximum daily load for total phosphorus in Pinto Lake expressed as both daily load and annual load. Existing load and loading capacity are estimated to </w:t>
      </w:r>
      <w:proofErr w:type="gramStart"/>
      <w:r w:rsidRPr="00856BFA">
        <w:rPr>
          <w:rFonts w:ascii="Arial" w:eastAsia="Arial" w:hAnsi="Arial" w:cs="Times New Roman"/>
          <w:b/>
          <w:bCs/>
          <w:iCs/>
        </w:rPr>
        <w:t>two</w:t>
      </w:r>
      <w:proofErr w:type="gramEnd"/>
      <w:r w:rsidRPr="00856BFA">
        <w:rPr>
          <w:rFonts w:ascii="Arial" w:eastAsia="Arial" w:hAnsi="Arial" w:cs="Times New Roman"/>
          <w:b/>
          <w:bCs/>
          <w:iCs/>
        </w:rPr>
        <w:t xml:space="preserve"> significant figures.</w:t>
      </w:r>
    </w:p>
    <w:tbl>
      <w:tblPr>
        <w:tblStyle w:val="Custom79"/>
        <w:tblW w:w="9586" w:type="dxa"/>
        <w:tblLook w:val="04A0" w:firstRow="1" w:lastRow="0" w:firstColumn="1" w:lastColumn="0" w:noHBand="0" w:noVBand="1"/>
      </w:tblPr>
      <w:tblGrid>
        <w:gridCol w:w="1457"/>
        <w:gridCol w:w="2082"/>
        <w:gridCol w:w="2047"/>
        <w:gridCol w:w="2021"/>
        <w:gridCol w:w="1979"/>
      </w:tblGrid>
      <w:tr w:rsidR="004E5641" w:rsidRPr="00856BFA" w14:paraId="2366A537"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65A8006" w14:textId="77777777" w:rsidR="004E5641" w:rsidRPr="00856BFA" w:rsidRDefault="004E5641" w:rsidP="0050448F">
            <w:pPr>
              <w:rPr>
                <w:rFonts w:eastAsia="Arial"/>
              </w:rPr>
            </w:pPr>
            <w:r w:rsidRPr="00856BFA">
              <w:rPr>
                <w:rFonts w:eastAsia="Arial"/>
              </w:rPr>
              <w:t>Waterbody</w:t>
            </w:r>
          </w:p>
        </w:tc>
        <w:tc>
          <w:tcPr>
            <w:tcW w:w="0" w:type="auto"/>
          </w:tcPr>
          <w:p w14:paraId="78EE38D3" w14:textId="77777777" w:rsidR="004E5641" w:rsidRPr="00856BFA" w:rsidRDefault="004E5641" w:rsidP="0050448F">
            <w:pPr>
              <w:jc w:val="right"/>
              <w:rPr>
                <w:rFonts w:eastAsia="Arial"/>
                <w:vertAlign w:val="superscript"/>
              </w:rPr>
            </w:pPr>
            <w:r w:rsidRPr="00856BFA">
              <w:rPr>
                <w:rFonts w:eastAsia="Arial"/>
              </w:rPr>
              <w:t xml:space="preserve">Total phosphorus lake water quality numeric target </w:t>
            </w:r>
          </w:p>
          <w:p w14:paraId="6606DDE7" w14:textId="77777777" w:rsidR="004E5641" w:rsidRPr="00856BFA" w:rsidRDefault="004E5641" w:rsidP="0050448F">
            <w:pPr>
              <w:jc w:val="right"/>
              <w:rPr>
                <w:rFonts w:eastAsia="Arial"/>
                <w:b w:val="0"/>
              </w:rPr>
            </w:pPr>
            <w:r w:rsidRPr="00856BFA">
              <w:rPr>
                <w:rFonts w:eastAsia="Arial"/>
              </w:rPr>
              <w:t>(mg/L)</w:t>
            </w:r>
            <w:r w:rsidRPr="00856BFA">
              <w:rPr>
                <w:rFonts w:eastAsia="Arial"/>
                <w:iCs/>
                <w:vertAlign w:val="superscript"/>
              </w:rPr>
              <w:t>1</w:t>
            </w:r>
          </w:p>
        </w:tc>
        <w:tc>
          <w:tcPr>
            <w:tcW w:w="0" w:type="auto"/>
          </w:tcPr>
          <w:p w14:paraId="307BCC72" w14:textId="77777777" w:rsidR="004E5641" w:rsidRPr="00856BFA" w:rsidRDefault="004E5641" w:rsidP="0050448F">
            <w:pPr>
              <w:contextualSpacing/>
              <w:jc w:val="right"/>
              <w:rPr>
                <w:rFonts w:eastAsia="Arial"/>
              </w:rPr>
            </w:pPr>
            <w:r w:rsidRPr="00856BFA">
              <w:rPr>
                <w:rFonts w:eastAsia="Arial"/>
              </w:rPr>
              <w:t>TMDL —</w:t>
            </w:r>
          </w:p>
          <w:p w14:paraId="185F0FFA" w14:textId="17756DD3" w:rsidR="004E5641" w:rsidRPr="00856BFA" w:rsidRDefault="004E5641" w:rsidP="0050448F">
            <w:pPr>
              <w:contextualSpacing/>
              <w:jc w:val="right"/>
              <w:rPr>
                <w:rFonts w:eastAsia="Arial"/>
              </w:rPr>
            </w:pPr>
            <w:r w:rsidRPr="00856BFA">
              <w:rPr>
                <w:rFonts w:eastAsia="Arial"/>
              </w:rPr>
              <w:t>Annual total phosphorus load (loading</w:t>
            </w:r>
            <w:r w:rsidR="000635DF">
              <w:rPr>
                <w:rFonts w:eastAsia="Arial"/>
              </w:rPr>
              <w:t xml:space="preserve"> </w:t>
            </w:r>
            <w:r w:rsidRPr="00856BFA">
              <w:rPr>
                <w:rFonts w:eastAsia="Arial"/>
              </w:rPr>
              <w:t>capacity)</w:t>
            </w:r>
          </w:p>
          <w:p w14:paraId="11F4A624" w14:textId="77777777" w:rsidR="004E5641" w:rsidRPr="00856BFA" w:rsidRDefault="004E5641" w:rsidP="0050448F">
            <w:pPr>
              <w:contextualSpacing/>
              <w:jc w:val="right"/>
              <w:rPr>
                <w:rFonts w:eastAsia="Arial"/>
              </w:rPr>
            </w:pPr>
            <w:r w:rsidRPr="00856BFA">
              <w:rPr>
                <w:rFonts w:eastAsia="Arial"/>
              </w:rPr>
              <w:t>(lbs./yr.)</w:t>
            </w:r>
            <w:r w:rsidRPr="00856BFA">
              <w:rPr>
                <w:rFonts w:eastAsia="Arial"/>
                <w:iCs/>
                <w:vertAlign w:val="superscript"/>
              </w:rPr>
              <w:t>2</w:t>
            </w:r>
          </w:p>
        </w:tc>
        <w:tc>
          <w:tcPr>
            <w:tcW w:w="0" w:type="auto"/>
          </w:tcPr>
          <w:p w14:paraId="71966F05" w14:textId="77777777" w:rsidR="004E5641" w:rsidRPr="00856BFA" w:rsidRDefault="004E5641" w:rsidP="0050448F">
            <w:pPr>
              <w:contextualSpacing/>
              <w:jc w:val="right"/>
              <w:rPr>
                <w:rFonts w:eastAsia="Arial"/>
                <w:b w:val="0"/>
              </w:rPr>
            </w:pPr>
            <w:r w:rsidRPr="00856BFA">
              <w:rPr>
                <w:rFonts w:eastAsia="Arial"/>
              </w:rPr>
              <w:t>TMDL —</w:t>
            </w:r>
          </w:p>
          <w:p w14:paraId="332DF8A5" w14:textId="002066FA" w:rsidR="004E5641" w:rsidRPr="00856BFA" w:rsidRDefault="004E5641" w:rsidP="0050448F">
            <w:pPr>
              <w:contextualSpacing/>
              <w:jc w:val="right"/>
              <w:rPr>
                <w:rFonts w:eastAsia="Arial"/>
              </w:rPr>
            </w:pPr>
            <w:r w:rsidRPr="00856BFA">
              <w:rPr>
                <w:rFonts w:eastAsia="Arial"/>
              </w:rPr>
              <w:t>Daily total phosphorus load (loading</w:t>
            </w:r>
            <w:r w:rsidR="000635DF">
              <w:rPr>
                <w:rFonts w:eastAsia="Arial"/>
              </w:rPr>
              <w:t xml:space="preserve"> </w:t>
            </w:r>
            <w:r w:rsidRPr="00856BFA">
              <w:rPr>
                <w:rFonts w:eastAsia="Arial"/>
              </w:rPr>
              <w:t>capacity)</w:t>
            </w:r>
          </w:p>
          <w:p w14:paraId="05A8A617" w14:textId="77777777" w:rsidR="004E5641" w:rsidRPr="00856BFA" w:rsidRDefault="004E5641" w:rsidP="0050448F">
            <w:pPr>
              <w:contextualSpacing/>
              <w:jc w:val="right"/>
              <w:rPr>
                <w:rFonts w:eastAsia="Arial"/>
              </w:rPr>
            </w:pPr>
            <w:r w:rsidRPr="00856BFA">
              <w:rPr>
                <w:rFonts w:eastAsia="Arial"/>
              </w:rPr>
              <w:t>(lbs./day)</w:t>
            </w:r>
            <w:r w:rsidRPr="00856BFA">
              <w:rPr>
                <w:rFonts w:eastAsia="Arial"/>
                <w:vertAlign w:val="superscript"/>
              </w:rPr>
              <w:t>3</w:t>
            </w:r>
          </w:p>
        </w:tc>
        <w:tc>
          <w:tcPr>
            <w:tcW w:w="0" w:type="auto"/>
          </w:tcPr>
          <w:p w14:paraId="31F87328" w14:textId="77777777" w:rsidR="004E5641" w:rsidRPr="00856BFA" w:rsidRDefault="004E5641" w:rsidP="0050448F">
            <w:pPr>
              <w:contextualSpacing/>
              <w:jc w:val="right"/>
              <w:rPr>
                <w:rFonts w:eastAsia="Arial"/>
              </w:rPr>
            </w:pPr>
            <w:r w:rsidRPr="00856BFA">
              <w:rPr>
                <w:rFonts w:eastAsia="Arial"/>
              </w:rPr>
              <w:t>Percentage reduction to achieve loading capacity</w:t>
            </w:r>
          </w:p>
        </w:tc>
      </w:tr>
      <w:tr w:rsidR="004E5641" w:rsidRPr="00856BFA" w14:paraId="03035493" w14:textId="77777777" w:rsidTr="0050448F">
        <w:tblPrEx>
          <w:jc w:val="center"/>
        </w:tblPrEx>
        <w:tc>
          <w:tcPr>
            <w:tcW w:w="0" w:type="auto"/>
          </w:tcPr>
          <w:p w14:paraId="33DD0719" w14:textId="77777777" w:rsidR="004E5641" w:rsidRPr="00856BFA" w:rsidRDefault="004E5641" w:rsidP="0050448F">
            <w:pPr>
              <w:rPr>
                <w:rFonts w:ascii="Arial" w:eastAsia="Arial" w:hAnsi="Arial"/>
              </w:rPr>
            </w:pPr>
            <w:r w:rsidRPr="00856BFA">
              <w:rPr>
                <w:rFonts w:ascii="Arial" w:eastAsia="Arial" w:hAnsi="Arial"/>
              </w:rPr>
              <w:t>Pinto Lake</w:t>
            </w:r>
          </w:p>
        </w:tc>
        <w:tc>
          <w:tcPr>
            <w:tcW w:w="0" w:type="auto"/>
          </w:tcPr>
          <w:p w14:paraId="416614F0" w14:textId="77777777" w:rsidR="004E5641" w:rsidRPr="00856BFA" w:rsidRDefault="004E5641" w:rsidP="0050448F">
            <w:pPr>
              <w:jc w:val="right"/>
              <w:rPr>
                <w:rFonts w:ascii="Arial" w:eastAsia="Arial" w:hAnsi="Arial"/>
              </w:rPr>
            </w:pPr>
            <w:r w:rsidRPr="00856BFA">
              <w:rPr>
                <w:rFonts w:ascii="Arial" w:eastAsia="Arial" w:hAnsi="Arial"/>
              </w:rPr>
              <w:t>0.17</w:t>
            </w:r>
          </w:p>
        </w:tc>
        <w:tc>
          <w:tcPr>
            <w:tcW w:w="0" w:type="auto"/>
          </w:tcPr>
          <w:p w14:paraId="043E0046" w14:textId="77777777" w:rsidR="004E5641" w:rsidRPr="00856BFA" w:rsidRDefault="004E5641" w:rsidP="0050448F">
            <w:pPr>
              <w:jc w:val="right"/>
              <w:rPr>
                <w:rFonts w:ascii="Arial" w:eastAsia="Arial" w:hAnsi="Arial"/>
              </w:rPr>
            </w:pPr>
            <w:r w:rsidRPr="00856BFA">
              <w:rPr>
                <w:rFonts w:ascii="Arial" w:eastAsia="Arial" w:hAnsi="Arial"/>
              </w:rPr>
              <w:t>~200</w:t>
            </w:r>
          </w:p>
        </w:tc>
        <w:tc>
          <w:tcPr>
            <w:tcW w:w="0" w:type="auto"/>
          </w:tcPr>
          <w:p w14:paraId="599D4309" w14:textId="77777777" w:rsidR="004E5641" w:rsidRPr="00856BFA" w:rsidRDefault="004E5641" w:rsidP="0050448F">
            <w:pPr>
              <w:jc w:val="right"/>
              <w:rPr>
                <w:rFonts w:ascii="Arial" w:eastAsia="Arial" w:hAnsi="Arial"/>
              </w:rPr>
            </w:pPr>
            <w:r w:rsidRPr="00856BFA">
              <w:rPr>
                <w:rFonts w:ascii="Arial" w:eastAsia="Arial" w:hAnsi="Arial"/>
              </w:rPr>
              <w:t>0.55</w:t>
            </w:r>
          </w:p>
        </w:tc>
        <w:tc>
          <w:tcPr>
            <w:tcW w:w="0" w:type="auto"/>
          </w:tcPr>
          <w:p w14:paraId="0121A6A9" w14:textId="77777777" w:rsidR="004E5641" w:rsidRPr="00856BFA" w:rsidRDefault="004E5641" w:rsidP="0050448F">
            <w:pPr>
              <w:jc w:val="right"/>
              <w:rPr>
                <w:rFonts w:ascii="Arial" w:eastAsia="Arial" w:hAnsi="Arial"/>
              </w:rPr>
            </w:pPr>
            <w:r w:rsidRPr="00856BFA">
              <w:rPr>
                <w:rFonts w:ascii="Arial" w:eastAsia="Arial" w:hAnsi="Arial"/>
              </w:rPr>
              <w:t>90%</w:t>
            </w:r>
          </w:p>
        </w:tc>
      </w:tr>
    </w:tbl>
    <w:p w14:paraId="31D04134"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1</w:t>
      </w:r>
      <w:r w:rsidRPr="00856BFA">
        <w:rPr>
          <w:rFonts w:ascii="Arial" w:eastAsia="Arial" w:hAnsi="Arial" w:cs="Times New Roman"/>
          <w:sz w:val="20"/>
          <w:szCs w:val="20"/>
        </w:rPr>
        <w:t xml:space="preserve"> </w:t>
      </w:r>
      <w:proofErr w:type="gramStart"/>
      <w:r w:rsidRPr="00856BFA">
        <w:rPr>
          <w:rFonts w:ascii="Arial" w:eastAsia="Arial" w:hAnsi="Arial" w:cs="Times New Roman"/>
          <w:sz w:val="20"/>
          <w:szCs w:val="20"/>
        </w:rPr>
        <w:t>milligrams</w:t>
      </w:r>
      <w:proofErr w:type="gramEnd"/>
      <w:r w:rsidRPr="00856BFA">
        <w:rPr>
          <w:rFonts w:ascii="Arial" w:eastAsia="Arial" w:hAnsi="Arial" w:cs="Times New Roman"/>
          <w:sz w:val="20"/>
          <w:szCs w:val="20"/>
        </w:rPr>
        <w:t xml:space="preserve"> per liter</w:t>
      </w:r>
    </w:p>
    <w:p w14:paraId="1D6236E7"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2</w:t>
      </w:r>
      <w:r w:rsidRPr="00856BFA">
        <w:rPr>
          <w:rFonts w:ascii="Arial" w:eastAsia="Arial" w:hAnsi="Arial" w:cs="Times New Roman"/>
          <w:sz w:val="20"/>
          <w:szCs w:val="20"/>
        </w:rPr>
        <w:t xml:space="preserve"> pounds per year</w:t>
      </w:r>
    </w:p>
    <w:p w14:paraId="5BE1004A"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szCs w:val="20"/>
          <w:vertAlign w:val="superscript"/>
        </w:rPr>
        <w:t>3</w:t>
      </w:r>
      <w:r w:rsidRPr="00856BFA">
        <w:rPr>
          <w:rFonts w:ascii="Arial" w:eastAsia="Arial" w:hAnsi="Arial" w:cs="Times New Roman"/>
          <w:sz w:val="20"/>
          <w:szCs w:val="20"/>
        </w:rPr>
        <w:t xml:space="preserve"> pounds per day</w:t>
      </w:r>
    </w:p>
    <w:p w14:paraId="61D4FA33" w14:textId="1C410722" w:rsidR="004E5641" w:rsidRDefault="00FB662B" w:rsidP="004E5641">
      <w:pPr>
        <w:pStyle w:val="Heading5Numberless"/>
      </w:pPr>
      <w:bookmarkStart w:id="2793" w:name="table-4.9.21-3"/>
      <w:bookmarkEnd w:id="2789"/>
      <w:bookmarkEnd w:id="2790"/>
      <w:r>
        <w:lastRenderedPageBreak/>
        <w:t>Table</w:t>
      </w:r>
      <w:r w:rsidR="004E5641">
        <w:t xml:space="preserve"> 4.9.21-3</w:t>
      </w:r>
    </w:p>
    <w:p w14:paraId="768E0887" w14:textId="68462598" w:rsidR="00A32902" w:rsidRDefault="004E5641" w:rsidP="004E5641">
      <w:pPr>
        <w:pStyle w:val="Heading6Numberless"/>
      </w:pPr>
      <w:bookmarkStart w:id="2794" w:name="proposed-basin-plan-amendment-81"/>
      <w:r>
        <w:t xml:space="preserve">Original </w:t>
      </w:r>
      <w:r w:rsidR="00075B6A">
        <w:t>t</w:t>
      </w:r>
      <w:r>
        <w:t>able</w:t>
      </w:r>
    </w:p>
    <w:p w14:paraId="5738C71A" w14:textId="6B35E2D1" w:rsidR="00A32902" w:rsidRDefault="00A32902" w:rsidP="004E5641">
      <w:pPr>
        <w:pStyle w:val="Heading6Numberless"/>
      </w:pPr>
      <w:r>
        <w:rPr>
          <w:noProof/>
        </w:rPr>
        <w:drawing>
          <wp:inline distT="0" distB="0" distL="0" distR="0" wp14:anchorId="0D4B4FBC" wp14:editId="685BD838">
            <wp:extent cx="5943600" cy="5042535"/>
            <wp:effectExtent l="0" t="0" r="0" b="5715"/>
            <wp:docPr id="1666728986" name="Picture 1" descr="Original Table 14 of 4.9.21-3 Waste load allocations and load allocations for all surface waterbodies in the Pinto Lake Cat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728986" name="Picture 1" descr="Original Table 14 of 4.9.21-3 Waste load allocations and load allocations for all surface waterbodies in the Pinto Lake Catchment"/>
                    <pic:cNvPicPr/>
                  </pic:nvPicPr>
                  <pic:blipFill>
                    <a:blip r:embed="rId118"/>
                    <a:stretch>
                      <a:fillRect/>
                    </a:stretch>
                  </pic:blipFill>
                  <pic:spPr>
                    <a:xfrm>
                      <a:off x="0" y="0"/>
                      <a:ext cx="5943600" cy="5042535"/>
                    </a:xfrm>
                    <a:prstGeom prst="rect">
                      <a:avLst/>
                    </a:prstGeom>
                  </pic:spPr>
                </pic:pic>
              </a:graphicData>
            </a:graphic>
          </wp:inline>
        </w:drawing>
      </w:r>
    </w:p>
    <w:p w14:paraId="1F753417" w14:textId="77777777" w:rsidR="00075B6A" w:rsidRDefault="00075B6A">
      <w:pPr>
        <w:spacing w:before="240"/>
        <w:rPr>
          <w:color w:val="2F5496" w:themeColor="accent1" w:themeShade="BF"/>
        </w:rPr>
      </w:pPr>
      <w:r>
        <w:br w:type="page"/>
      </w:r>
    </w:p>
    <w:p w14:paraId="3C5338EF" w14:textId="57CE468B" w:rsidR="004E5641" w:rsidRDefault="004E5641" w:rsidP="004E5641">
      <w:pPr>
        <w:pStyle w:val="Heading6Numberless"/>
      </w:pPr>
      <w:r>
        <w:lastRenderedPageBreak/>
        <w:t xml:space="preserve">Revised </w:t>
      </w:r>
      <w:r w:rsidR="00075B6A">
        <w:t>t</w:t>
      </w:r>
      <w:r>
        <w:t>able</w:t>
      </w:r>
    </w:p>
    <w:p w14:paraId="5FBBF9D2" w14:textId="77777777" w:rsidR="004E5641" w:rsidRPr="00856BFA" w:rsidRDefault="004E5641" w:rsidP="004E5641">
      <w:pPr>
        <w:keepNext/>
        <w:spacing w:after="120" w:line="240" w:lineRule="auto"/>
        <w:rPr>
          <w:rFonts w:ascii="Arial" w:eastAsia="Arial" w:hAnsi="Arial" w:cs="Times New Roman"/>
          <w:b/>
          <w:bCs/>
          <w:iCs/>
        </w:rPr>
      </w:pPr>
      <w:bookmarkStart w:id="2795" w:name="_Ref33079324"/>
      <w:r w:rsidRPr="00856BFA">
        <w:rPr>
          <w:rFonts w:ascii="Arial" w:eastAsia="Arial" w:hAnsi="Arial" w:cs="Times New Roman"/>
          <w:b/>
          <w:bCs/>
          <w:iCs/>
        </w:rPr>
        <w:t>Table</w:t>
      </w:r>
      <w:bookmarkEnd w:id="2795"/>
      <w:r w:rsidRPr="00856BFA">
        <w:rPr>
          <w:rFonts w:ascii="Arial" w:eastAsia="Arial" w:hAnsi="Arial" w:cs="Times New Roman"/>
          <w:b/>
          <w:bCs/>
          <w:iCs/>
        </w:rPr>
        <w:t xml:space="preserve"> 4.9.21-3. Waste load allocations and load allocations for all surface waterbodies in the Pinto Lake catchment. Current phosphorus load and load allocations are estimated to </w:t>
      </w:r>
      <w:proofErr w:type="gramStart"/>
      <w:r w:rsidRPr="00856BFA">
        <w:rPr>
          <w:rFonts w:ascii="Arial" w:eastAsia="Arial" w:hAnsi="Arial" w:cs="Times New Roman"/>
          <w:b/>
          <w:bCs/>
          <w:iCs/>
        </w:rPr>
        <w:t>two</w:t>
      </w:r>
      <w:proofErr w:type="gramEnd"/>
      <w:r w:rsidRPr="00856BFA">
        <w:rPr>
          <w:rFonts w:ascii="Arial" w:eastAsia="Arial" w:hAnsi="Arial" w:cs="Times New Roman"/>
          <w:b/>
          <w:bCs/>
          <w:iCs/>
        </w:rPr>
        <w:t xml:space="preserve"> significant figures, and thus this rounding may not sum to 100 percent of total.</w:t>
      </w:r>
    </w:p>
    <w:tbl>
      <w:tblPr>
        <w:tblStyle w:val="Custom80"/>
        <w:tblW w:w="9411" w:type="dxa"/>
        <w:tblLook w:val="04A0" w:firstRow="1" w:lastRow="0" w:firstColumn="1" w:lastColumn="0" w:noHBand="0" w:noVBand="1"/>
      </w:tblPr>
      <w:tblGrid>
        <w:gridCol w:w="2880"/>
        <w:gridCol w:w="2448"/>
        <w:gridCol w:w="2211"/>
        <w:gridCol w:w="1872"/>
      </w:tblGrid>
      <w:tr w:rsidR="004E5641" w:rsidRPr="00856BFA" w14:paraId="2EF5266D" w14:textId="77777777" w:rsidTr="0050448F">
        <w:trPr>
          <w:cnfStyle w:val="100000000000" w:firstRow="1" w:lastRow="0" w:firstColumn="0" w:lastColumn="0" w:oddVBand="0" w:evenVBand="0" w:oddHBand="0" w:evenHBand="0" w:firstRowFirstColumn="0" w:firstRowLastColumn="0" w:lastRowFirstColumn="0" w:lastRowLastColumn="0"/>
        </w:trPr>
        <w:tc>
          <w:tcPr>
            <w:tcW w:w="2880" w:type="dxa"/>
          </w:tcPr>
          <w:p w14:paraId="496BD4B1" w14:textId="77777777" w:rsidR="004E5641" w:rsidRPr="00856BFA" w:rsidRDefault="004E5641" w:rsidP="00075B6A">
            <w:pPr>
              <w:pStyle w:val="Compact"/>
              <w:rPr>
                <w:b w:val="0"/>
              </w:rPr>
            </w:pPr>
            <w:r w:rsidRPr="00856BFA">
              <w:t>Phosphorus Source</w:t>
            </w:r>
          </w:p>
        </w:tc>
        <w:tc>
          <w:tcPr>
            <w:tcW w:w="2448" w:type="dxa"/>
          </w:tcPr>
          <w:p w14:paraId="48CB5740" w14:textId="77777777" w:rsidR="004E5641" w:rsidRPr="00856BFA" w:rsidRDefault="004E5641" w:rsidP="00075B6A">
            <w:pPr>
              <w:pStyle w:val="Compact"/>
              <w:rPr>
                <w:b w:val="0"/>
              </w:rPr>
            </w:pPr>
            <w:r w:rsidRPr="00856BFA">
              <w:t xml:space="preserve">Current total phosphorus loading </w:t>
            </w:r>
          </w:p>
          <w:p w14:paraId="3BDF20FF" w14:textId="77777777" w:rsidR="004E5641" w:rsidRPr="00856BFA" w:rsidRDefault="004E5641" w:rsidP="00075B6A">
            <w:pPr>
              <w:pStyle w:val="Compact"/>
              <w:rPr>
                <w:b w:val="0"/>
              </w:rPr>
            </w:pPr>
            <w:r w:rsidRPr="00856BFA">
              <w:t>(lbs./yr.</w:t>
            </w:r>
            <w:r w:rsidRPr="00856BFA">
              <w:rPr>
                <w:iCs/>
                <w:vertAlign w:val="superscript"/>
              </w:rPr>
              <w:t>1</w:t>
            </w:r>
            <w:r w:rsidRPr="00856BFA">
              <w:t>)</w:t>
            </w:r>
          </w:p>
        </w:tc>
        <w:tc>
          <w:tcPr>
            <w:tcW w:w="0" w:type="auto"/>
          </w:tcPr>
          <w:p w14:paraId="7A019BF1" w14:textId="77777777" w:rsidR="004E5641" w:rsidRPr="00856BFA" w:rsidRDefault="004E5641" w:rsidP="00075B6A">
            <w:pPr>
              <w:pStyle w:val="Compact"/>
              <w:rPr>
                <w:b w:val="0"/>
              </w:rPr>
            </w:pPr>
            <w:r w:rsidRPr="00856BFA">
              <w:t>Total phosphorus load allocation (lbs./yr.</w:t>
            </w:r>
            <w:r w:rsidRPr="00856BFA">
              <w:rPr>
                <w:iCs/>
                <w:vertAlign w:val="superscript"/>
              </w:rPr>
              <w:t>1</w:t>
            </w:r>
            <w:r w:rsidRPr="00856BFA">
              <w:t>)</w:t>
            </w:r>
          </w:p>
        </w:tc>
        <w:tc>
          <w:tcPr>
            <w:tcW w:w="1872" w:type="dxa"/>
          </w:tcPr>
          <w:p w14:paraId="2AC86D6E" w14:textId="77777777" w:rsidR="004E5641" w:rsidRPr="00856BFA" w:rsidRDefault="004E5641" w:rsidP="00075B6A">
            <w:pPr>
              <w:pStyle w:val="Compact"/>
              <w:rPr>
                <w:b w:val="0"/>
              </w:rPr>
            </w:pPr>
            <w:r w:rsidRPr="00856BFA">
              <w:t xml:space="preserve">Percent reduction </w:t>
            </w:r>
          </w:p>
          <w:p w14:paraId="661AD89F" w14:textId="77777777" w:rsidR="004E5641" w:rsidRPr="00856BFA" w:rsidRDefault="004E5641" w:rsidP="00075B6A">
            <w:pPr>
              <w:pStyle w:val="Compact"/>
              <w:rPr>
                <w:b w:val="0"/>
              </w:rPr>
            </w:pPr>
            <w:r w:rsidRPr="00856BFA">
              <w:t>(%)</w:t>
            </w:r>
          </w:p>
        </w:tc>
      </w:tr>
      <w:tr w:rsidR="004E5641" w:rsidRPr="00856BFA" w14:paraId="7DFE5195" w14:textId="77777777" w:rsidTr="0050448F">
        <w:tblPrEx>
          <w:jc w:val="center"/>
        </w:tblPrEx>
        <w:tc>
          <w:tcPr>
            <w:tcW w:w="9411" w:type="dxa"/>
            <w:gridSpan w:val="4"/>
            <w:tcBorders>
              <w:top w:val="single" w:sz="4" w:space="0" w:color="auto"/>
              <w:bottom w:val="single" w:sz="4" w:space="0" w:color="auto"/>
            </w:tcBorders>
          </w:tcPr>
          <w:p w14:paraId="0DCFF533" w14:textId="77777777" w:rsidR="004E5641" w:rsidRPr="00856BFA" w:rsidRDefault="004E5641" w:rsidP="00075B6A">
            <w:pPr>
              <w:pStyle w:val="Compact"/>
              <w:rPr>
                <w:bCs/>
              </w:rPr>
            </w:pPr>
            <w:r w:rsidRPr="00856BFA">
              <w:rPr>
                <w:bCs/>
              </w:rPr>
              <w:t>Waste Load Allocations</w:t>
            </w:r>
          </w:p>
        </w:tc>
      </w:tr>
      <w:tr w:rsidR="004E5641" w:rsidRPr="00856BFA" w14:paraId="0E9F8766" w14:textId="77777777" w:rsidTr="0050448F">
        <w:tblPrEx>
          <w:jc w:val="center"/>
        </w:tblPrEx>
        <w:tc>
          <w:tcPr>
            <w:tcW w:w="2880" w:type="dxa"/>
            <w:tcBorders>
              <w:top w:val="single" w:sz="4" w:space="0" w:color="auto"/>
            </w:tcBorders>
          </w:tcPr>
          <w:p w14:paraId="208CB9D7" w14:textId="77777777" w:rsidR="004E5641" w:rsidRPr="00856BFA" w:rsidRDefault="004E5641" w:rsidP="00075B6A">
            <w:pPr>
              <w:pStyle w:val="Compact"/>
            </w:pPr>
            <w:r w:rsidRPr="00856BFA">
              <w:t>Urban stormwater-runoff</w:t>
            </w:r>
          </w:p>
        </w:tc>
        <w:tc>
          <w:tcPr>
            <w:tcW w:w="2448" w:type="dxa"/>
            <w:tcBorders>
              <w:top w:val="single" w:sz="4" w:space="0" w:color="auto"/>
            </w:tcBorders>
          </w:tcPr>
          <w:p w14:paraId="51C2388F" w14:textId="77777777" w:rsidR="004E5641" w:rsidRPr="00856BFA" w:rsidRDefault="004E5641" w:rsidP="00075B6A">
            <w:pPr>
              <w:pStyle w:val="Compact"/>
            </w:pPr>
            <w:r w:rsidRPr="00856BFA">
              <w:t>130</w:t>
            </w:r>
          </w:p>
        </w:tc>
        <w:tc>
          <w:tcPr>
            <w:tcW w:w="0" w:type="auto"/>
            <w:tcBorders>
              <w:top w:val="single" w:sz="4" w:space="0" w:color="auto"/>
            </w:tcBorders>
          </w:tcPr>
          <w:p w14:paraId="23009C6B" w14:textId="77777777" w:rsidR="004E5641" w:rsidRPr="00856BFA" w:rsidRDefault="004E5641" w:rsidP="00075B6A">
            <w:pPr>
              <w:pStyle w:val="Compact"/>
            </w:pPr>
            <w:r w:rsidRPr="00856BFA">
              <w:t>20</w:t>
            </w:r>
          </w:p>
        </w:tc>
        <w:tc>
          <w:tcPr>
            <w:tcW w:w="1872" w:type="dxa"/>
            <w:tcBorders>
              <w:top w:val="single" w:sz="4" w:space="0" w:color="auto"/>
            </w:tcBorders>
          </w:tcPr>
          <w:p w14:paraId="697D7FDF" w14:textId="77777777" w:rsidR="004E5641" w:rsidRPr="00856BFA" w:rsidRDefault="004E5641" w:rsidP="00075B6A">
            <w:pPr>
              <w:pStyle w:val="Compact"/>
            </w:pPr>
            <w:r w:rsidRPr="00856BFA">
              <w:t>~85%</w:t>
            </w:r>
          </w:p>
        </w:tc>
      </w:tr>
      <w:tr w:rsidR="004E5641" w:rsidRPr="00856BFA" w14:paraId="778B396F" w14:textId="77777777" w:rsidTr="0050448F">
        <w:tblPrEx>
          <w:jc w:val="center"/>
        </w:tblPrEx>
        <w:tc>
          <w:tcPr>
            <w:tcW w:w="2880" w:type="dxa"/>
            <w:tcBorders>
              <w:bottom w:val="single" w:sz="4" w:space="0" w:color="auto"/>
            </w:tcBorders>
          </w:tcPr>
          <w:p w14:paraId="191A116C" w14:textId="77777777" w:rsidR="004E5641" w:rsidRPr="00856BFA" w:rsidRDefault="004E5641" w:rsidP="00075B6A">
            <w:pPr>
              <w:pStyle w:val="Compact"/>
            </w:pPr>
            <w:r w:rsidRPr="00856BFA">
              <w:t>Industrial facility stormwater-runoff</w:t>
            </w:r>
          </w:p>
        </w:tc>
        <w:tc>
          <w:tcPr>
            <w:tcW w:w="2448" w:type="dxa"/>
            <w:tcBorders>
              <w:bottom w:val="single" w:sz="4" w:space="0" w:color="auto"/>
            </w:tcBorders>
          </w:tcPr>
          <w:p w14:paraId="181B2D03" w14:textId="77777777" w:rsidR="004E5641" w:rsidRPr="00856BFA" w:rsidRDefault="004E5641" w:rsidP="00075B6A">
            <w:pPr>
              <w:pStyle w:val="Compact"/>
            </w:pPr>
            <w:r w:rsidRPr="00856BFA">
              <w:t>45</w:t>
            </w:r>
          </w:p>
        </w:tc>
        <w:tc>
          <w:tcPr>
            <w:tcW w:w="0" w:type="auto"/>
            <w:tcBorders>
              <w:bottom w:val="single" w:sz="4" w:space="0" w:color="auto"/>
            </w:tcBorders>
          </w:tcPr>
          <w:p w14:paraId="659A7838" w14:textId="77777777" w:rsidR="004E5641" w:rsidRPr="00856BFA" w:rsidRDefault="004E5641" w:rsidP="00075B6A">
            <w:pPr>
              <w:pStyle w:val="Compact"/>
            </w:pPr>
            <w:r w:rsidRPr="00856BFA">
              <w:t>7</w:t>
            </w:r>
          </w:p>
        </w:tc>
        <w:tc>
          <w:tcPr>
            <w:tcW w:w="1872" w:type="dxa"/>
            <w:tcBorders>
              <w:bottom w:val="single" w:sz="4" w:space="0" w:color="auto"/>
            </w:tcBorders>
          </w:tcPr>
          <w:p w14:paraId="7202FC05" w14:textId="77777777" w:rsidR="004E5641" w:rsidRPr="00856BFA" w:rsidRDefault="004E5641" w:rsidP="00075B6A">
            <w:pPr>
              <w:pStyle w:val="Compact"/>
            </w:pPr>
            <w:r w:rsidRPr="00856BFA">
              <w:t>~85%</w:t>
            </w:r>
          </w:p>
        </w:tc>
      </w:tr>
      <w:tr w:rsidR="004E5641" w:rsidRPr="00856BFA" w14:paraId="05DA38DD" w14:textId="77777777" w:rsidTr="0050448F">
        <w:tblPrEx>
          <w:jc w:val="center"/>
        </w:tblPrEx>
        <w:tc>
          <w:tcPr>
            <w:tcW w:w="9411" w:type="dxa"/>
            <w:gridSpan w:val="4"/>
            <w:tcBorders>
              <w:top w:val="single" w:sz="4" w:space="0" w:color="auto"/>
              <w:bottom w:val="single" w:sz="4" w:space="0" w:color="auto"/>
            </w:tcBorders>
          </w:tcPr>
          <w:p w14:paraId="33274DA3" w14:textId="77777777" w:rsidR="004E5641" w:rsidRPr="00856BFA" w:rsidRDefault="004E5641" w:rsidP="00075B6A">
            <w:pPr>
              <w:pStyle w:val="Compact"/>
              <w:rPr>
                <w:bCs/>
              </w:rPr>
            </w:pPr>
            <w:r w:rsidRPr="00856BFA">
              <w:rPr>
                <w:bCs/>
              </w:rPr>
              <w:t>Load Allocations</w:t>
            </w:r>
          </w:p>
        </w:tc>
      </w:tr>
      <w:tr w:rsidR="004E5641" w:rsidRPr="00856BFA" w14:paraId="009E72F4" w14:textId="77777777" w:rsidTr="0050448F">
        <w:tblPrEx>
          <w:jc w:val="center"/>
        </w:tblPrEx>
        <w:tc>
          <w:tcPr>
            <w:tcW w:w="2880" w:type="dxa"/>
            <w:tcBorders>
              <w:top w:val="single" w:sz="4" w:space="0" w:color="auto"/>
            </w:tcBorders>
          </w:tcPr>
          <w:p w14:paraId="1FC4372D" w14:textId="77777777" w:rsidR="004E5641" w:rsidRPr="00856BFA" w:rsidRDefault="004E5641" w:rsidP="00075B6A">
            <w:pPr>
              <w:pStyle w:val="Compact"/>
            </w:pPr>
            <w:r w:rsidRPr="00856BFA">
              <w:t>Irrigated agriculture/cropland</w:t>
            </w:r>
          </w:p>
        </w:tc>
        <w:tc>
          <w:tcPr>
            <w:tcW w:w="2448" w:type="dxa"/>
            <w:tcBorders>
              <w:top w:val="single" w:sz="4" w:space="0" w:color="auto"/>
            </w:tcBorders>
          </w:tcPr>
          <w:p w14:paraId="4585785D" w14:textId="77777777" w:rsidR="004E5641" w:rsidRPr="00856BFA" w:rsidRDefault="004E5641" w:rsidP="00075B6A">
            <w:pPr>
              <w:pStyle w:val="Compact"/>
            </w:pPr>
            <w:r w:rsidRPr="00856BFA">
              <w:t>580</w:t>
            </w:r>
          </w:p>
        </w:tc>
        <w:tc>
          <w:tcPr>
            <w:tcW w:w="0" w:type="auto"/>
            <w:tcBorders>
              <w:top w:val="single" w:sz="4" w:space="0" w:color="auto"/>
            </w:tcBorders>
          </w:tcPr>
          <w:p w14:paraId="2C675869" w14:textId="77777777" w:rsidR="004E5641" w:rsidRPr="00856BFA" w:rsidRDefault="004E5641" w:rsidP="00075B6A">
            <w:pPr>
              <w:pStyle w:val="Compact"/>
            </w:pPr>
            <w:r w:rsidRPr="00856BFA">
              <w:t>87</w:t>
            </w:r>
          </w:p>
        </w:tc>
        <w:tc>
          <w:tcPr>
            <w:tcW w:w="1872" w:type="dxa"/>
            <w:tcBorders>
              <w:top w:val="single" w:sz="4" w:space="0" w:color="auto"/>
            </w:tcBorders>
          </w:tcPr>
          <w:p w14:paraId="13B778B5" w14:textId="77777777" w:rsidR="004E5641" w:rsidRPr="00856BFA" w:rsidRDefault="004E5641" w:rsidP="00075B6A">
            <w:pPr>
              <w:pStyle w:val="Compact"/>
            </w:pPr>
            <w:r w:rsidRPr="00856BFA">
              <w:t>~85%</w:t>
            </w:r>
          </w:p>
        </w:tc>
      </w:tr>
      <w:tr w:rsidR="004E5641" w:rsidRPr="00856BFA" w14:paraId="2D18C343" w14:textId="77777777" w:rsidTr="0050448F">
        <w:tblPrEx>
          <w:jc w:val="center"/>
        </w:tblPrEx>
        <w:tc>
          <w:tcPr>
            <w:tcW w:w="2880" w:type="dxa"/>
          </w:tcPr>
          <w:p w14:paraId="59AC9AC9" w14:textId="77777777" w:rsidR="004E5641" w:rsidRPr="00856BFA" w:rsidRDefault="004E5641" w:rsidP="00075B6A">
            <w:pPr>
              <w:pStyle w:val="Compact"/>
            </w:pPr>
            <w:r w:rsidRPr="00856BFA">
              <w:t>Onsite Wastewater Treatment Systems (septic systems)</w:t>
            </w:r>
          </w:p>
        </w:tc>
        <w:tc>
          <w:tcPr>
            <w:tcW w:w="2448" w:type="dxa"/>
          </w:tcPr>
          <w:p w14:paraId="4DBAE7F0" w14:textId="77777777" w:rsidR="004E5641" w:rsidRPr="00856BFA" w:rsidRDefault="004E5641" w:rsidP="00075B6A">
            <w:pPr>
              <w:pStyle w:val="Compact"/>
            </w:pPr>
            <w:r w:rsidRPr="00856BFA">
              <w:t>130</w:t>
            </w:r>
          </w:p>
        </w:tc>
        <w:tc>
          <w:tcPr>
            <w:tcW w:w="0" w:type="auto"/>
          </w:tcPr>
          <w:p w14:paraId="1660BC1B" w14:textId="77777777" w:rsidR="004E5641" w:rsidRPr="00856BFA" w:rsidRDefault="004E5641" w:rsidP="00075B6A">
            <w:pPr>
              <w:pStyle w:val="Compact"/>
            </w:pPr>
            <w:r w:rsidRPr="00856BFA">
              <w:t>20</w:t>
            </w:r>
          </w:p>
        </w:tc>
        <w:tc>
          <w:tcPr>
            <w:tcW w:w="1872" w:type="dxa"/>
          </w:tcPr>
          <w:p w14:paraId="181D0A17" w14:textId="77777777" w:rsidR="004E5641" w:rsidRPr="00856BFA" w:rsidRDefault="004E5641" w:rsidP="00075B6A">
            <w:pPr>
              <w:pStyle w:val="Compact"/>
            </w:pPr>
            <w:r w:rsidRPr="00856BFA">
              <w:t>~85%</w:t>
            </w:r>
          </w:p>
        </w:tc>
      </w:tr>
      <w:tr w:rsidR="004E5641" w:rsidRPr="00856BFA" w14:paraId="7775700D" w14:textId="77777777" w:rsidTr="0050448F">
        <w:tblPrEx>
          <w:jc w:val="center"/>
        </w:tblPrEx>
        <w:tc>
          <w:tcPr>
            <w:tcW w:w="2880" w:type="dxa"/>
          </w:tcPr>
          <w:p w14:paraId="2A07AFF1" w14:textId="77777777" w:rsidR="004E5641" w:rsidRPr="00856BFA" w:rsidRDefault="004E5641" w:rsidP="00075B6A">
            <w:pPr>
              <w:pStyle w:val="Compact"/>
            </w:pPr>
            <w:r w:rsidRPr="00856BFA">
              <w:t>Grazing land and pasture</w:t>
            </w:r>
          </w:p>
        </w:tc>
        <w:tc>
          <w:tcPr>
            <w:tcW w:w="2448" w:type="dxa"/>
          </w:tcPr>
          <w:p w14:paraId="03F578C9" w14:textId="77777777" w:rsidR="004E5641" w:rsidRPr="00856BFA" w:rsidRDefault="004E5641" w:rsidP="00075B6A">
            <w:pPr>
              <w:pStyle w:val="Compact"/>
            </w:pPr>
            <w:r w:rsidRPr="00856BFA">
              <w:t>50</w:t>
            </w:r>
          </w:p>
        </w:tc>
        <w:tc>
          <w:tcPr>
            <w:tcW w:w="0" w:type="auto"/>
          </w:tcPr>
          <w:p w14:paraId="7B276E63" w14:textId="77777777" w:rsidR="004E5641" w:rsidRPr="00856BFA" w:rsidRDefault="004E5641" w:rsidP="00075B6A">
            <w:pPr>
              <w:pStyle w:val="Compact"/>
            </w:pPr>
            <w:r w:rsidRPr="00856BFA">
              <w:t>8</w:t>
            </w:r>
          </w:p>
        </w:tc>
        <w:tc>
          <w:tcPr>
            <w:tcW w:w="1872" w:type="dxa"/>
          </w:tcPr>
          <w:p w14:paraId="32C2D516" w14:textId="77777777" w:rsidR="004E5641" w:rsidRPr="00856BFA" w:rsidRDefault="004E5641" w:rsidP="00075B6A">
            <w:pPr>
              <w:pStyle w:val="Compact"/>
            </w:pPr>
            <w:r w:rsidRPr="00856BFA">
              <w:t>~85%</w:t>
            </w:r>
          </w:p>
        </w:tc>
      </w:tr>
      <w:tr w:rsidR="004E5641" w:rsidRPr="00856BFA" w14:paraId="7963CAEE" w14:textId="77777777" w:rsidTr="0050448F">
        <w:tblPrEx>
          <w:jc w:val="center"/>
        </w:tblPrEx>
        <w:tc>
          <w:tcPr>
            <w:tcW w:w="2880" w:type="dxa"/>
          </w:tcPr>
          <w:p w14:paraId="6F58925D" w14:textId="77777777" w:rsidR="004E5641" w:rsidRPr="00856BFA" w:rsidRDefault="004E5641" w:rsidP="00075B6A">
            <w:pPr>
              <w:pStyle w:val="Compact"/>
            </w:pPr>
            <w:r w:rsidRPr="00856BFA">
              <w:t>Undeveloped areas and woodlands</w:t>
            </w:r>
          </w:p>
        </w:tc>
        <w:tc>
          <w:tcPr>
            <w:tcW w:w="2448" w:type="dxa"/>
          </w:tcPr>
          <w:p w14:paraId="33F3EC80" w14:textId="77777777" w:rsidR="004E5641" w:rsidRPr="00856BFA" w:rsidRDefault="004E5641" w:rsidP="00075B6A">
            <w:pPr>
              <w:pStyle w:val="Compact"/>
            </w:pPr>
            <w:r w:rsidRPr="00856BFA">
              <w:t>90</w:t>
            </w:r>
          </w:p>
        </w:tc>
        <w:tc>
          <w:tcPr>
            <w:tcW w:w="0" w:type="auto"/>
          </w:tcPr>
          <w:p w14:paraId="2FC4C7F0" w14:textId="77777777" w:rsidR="004E5641" w:rsidRPr="00856BFA" w:rsidRDefault="004E5641" w:rsidP="00075B6A">
            <w:pPr>
              <w:pStyle w:val="Compact"/>
            </w:pPr>
            <w:r w:rsidRPr="00856BFA">
              <w:t>14</w:t>
            </w:r>
          </w:p>
        </w:tc>
        <w:tc>
          <w:tcPr>
            <w:tcW w:w="1872" w:type="dxa"/>
          </w:tcPr>
          <w:p w14:paraId="2B370912" w14:textId="77777777" w:rsidR="004E5641" w:rsidRPr="00856BFA" w:rsidRDefault="004E5641" w:rsidP="00075B6A">
            <w:pPr>
              <w:pStyle w:val="Compact"/>
            </w:pPr>
            <w:r w:rsidRPr="00856BFA">
              <w:t>~85%</w:t>
            </w:r>
          </w:p>
        </w:tc>
      </w:tr>
      <w:tr w:rsidR="004E5641" w:rsidRPr="00856BFA" w14:paraId="5B1DBD6F" w14:textId="77777777" w:rsidTr="0050448F">
        <w:tblPrEx>
          <w:jc w:val="center"/>
        </w:tblPrEx>
        <w:tc>
          <w:tcPr>
            <w:tcW w:w="2880" w:type="dxa"/>
          </w:tcPr>
          <w:p w14:paraId="046D1309" w14:textId="77777777" w:rsidR="004E5641" w:rsidRPr="00856BFA" w:rsidRDefault="004E5641" w:rsidP="00075B6A">
            <w:pPr>
              <w:pStyle w:val="Compact"/>
            </w:pPr>
            <w:r w:rsidRPr="00856BFA">
              <w:t>Internal lake loading from lake bottom sediments</w:t>
            </w:r>
          </w:p>
        </w:tc>
        <w:tc>
          <w:tcPr>
            <w:tcW w:w="2448" w:type="dxa"/>
          </w:tcPr>
          <w:p w14:paraId="677FFC6F" w14:textId="77777777" w:rsidR="004E5641" w:rsidRPr="00856BFA" w:rsidRDefault="004E5641" w:rsidP="00075B6A">
            <w:pPr>
              <w:pStyle w:val="Compact"/>
            </w:pPr>
            <w:r w:rsidRPr="00856BFA">
              <w:t>1,300</w:t>
            </w:r>
          </w:p>
        </w:tc>
        <w:tc>
          <w:tcPr>
            <w:tcW w:w="0" w:type="auto"/>
          </w:tcPr>
          <w:p w14:paraId="3404290F" w14:textId="77777777" w:rsidR="004E5641" w:rsidRPr="00856BFA" w:rsidRDefault="004E5641" w:rsidP="00075B6A">
            <w:pPr>
              <w:pStyle w:val="Compact"/>
            </w:pPr>
            <w:r w:rsidRPr="00856BFA">
              <w:t>13</w:t>
            </w:r>
          </w:p>
        </w:tc>
        <w:tc>
          <w:tcPr>
            <w:tcW w:w="1872" w:type="dxa"/>
          </w:tcPr>
          <w:p w14:paraId="1EA7EC28" w14:textId="77777777" w:rsidR="004E5641" w:rsidRPr="00856BFA" w:rsidRDefault="004E5641" w:rsidP="00075B6A">
            <w:pPr>
              <w:pStyle w:val="Compact"/>
            </w:pPr>
            <w:r w:rsidRPr="00856BFA">
              <w:t>~99%</w:t>
            </w:r>
          </w:p>
          <w:p w14:paraId="2B1B8DDA" w14:textId="77777777" w:rsidR="004E5641" w:rsidRPr="00856BFA" w:rsidRDefault="004E5641" w:rsidP="00075B6A">
            <w:pPr>
              <w:pStyle w:val="Compact"/>
            </w:pPr>
          </w:p>
        </w:tc>
      </w:tr>
      <w:tr w:rsidR="004E5641" w:rsidRPr="00856BFA" w14:paraId="3F5F6816" w14:textId="77777777" w:rsidTr="0050448F">
        <w:tblPrEx>
          <w:jc w:val="center"/>
        </w:tblPrEx>
        <w:tc>
          <w:tcPr>
            <w:tcW w:w="2880" w:type="dxa"/>
          </w:tcPr>
          <w:p w14:paraId="1EF931FA" w14:textId="77777777" w:rsidR="004E5641" w:rsidRPr="00856BFA" w:rsidRDefault="004E5641" w:rsidP="00075B6A">
            <w:pPr>
              <w:pStyle w:val="Compact"/>
            </w:pPr>
            <w:r w:rsidRPr="00856BFA">
              <w:t>Shallow groundwater</w:t>
            </w:r>
          </w:p>
        </w:tc>
        <w:tc>
          <w:tcPr>
            <w:tcW w:w="2448" w:type="dxa"/>
          </w:tcPr>
          <w:p w14:paraId="58FF17D0" w14:textId="77777777" w:rsidR="004E5641" w:rsidRPr="00856BFA" w:rsidRDefault="004E5641" w:rsidP="00075B6A">
            <w:pPr>
              <w:pStyle w:val="Compact"/>
            </w:pPr>
            <w:r w:rsidRPr="00856BFA">
              <w:t>20</w:t>
            </w:r>
          </w:p>
        </w:tc>
        <w:tc>
          <w:tcPr>
            <w:tcW w:w="0" w:type="auto"/>
          </w:tcPr>
          <w:p w14:paraId="4D417827" w14:textId="77777777" w:rsidR="004E5641" w:rsidRPr="00856BFA" w:rsidRDefault="004E5641" w:rsidP="00075B6A">
            <w:pPr>
              <w:pStyle w:val="Compact"/>
            </w:pPr>
            <w:r w:rsidRPr="00856BFA">
              <w:t>3</w:t>
            </w:r>
          </w:p>
        </w:tc>
        <w:tc>
          <w:tcPr>
            <w:tcW w:w="1872" w:type="dxa"/>
          </w:tcPr>
          <w:p w14:paraId="63AB5817" w14:textId="77777777" w:rsidR="004E5641" w:rsidRPr="00856BFA" w:rsidRDefault="004E5641" w:rsidP="00075B6A">
            <w:pPr>
              <w:pStyle w:val="Compact"/>
            </w:pPr>
            <w:r w:rsidRPr="00856BFA">
              <w:t>~85%</w:t>
            </w:r>
          </w:p>
        </w:tc>
      </w:tr>
      <w:tr w:rsidR="004E5641" w:rsidRPr="00856BFA" w14:paraId="01F5FF7C" w14:textId="77777777" w:rsidTr="0050448F">
        <w:tblPrEx>
          <w:jc w:val="center"/>
        </w:tblPrEx>
        <w:tc>
          <w:tcPr>
            <w:tcW w:w="2880" w:type="dxa"/>
          </w:tcPr>
          <w:p w14:paraId="4A28E5E3" w14:textId="77777777" w:rsidR="004E5641" w:rsidRPr="00856BFA" w:rsidRDefault="004E5641" w:rsidP="00075B6A">
            <w:pPr>
              <w:pStyle w:val="Compact"/>
            </w:pPr>
            <w:r w:rsidRPr="00856BFA">
              <w:t>Direct atmospheric deposition</w:t>
            </w:r>
          </w:p>
        </w:tc>
        <w:tc>
          <w:tcPr>
            <w:tcW w:w="2448" w:type="dxa"/>
          </w:tcPr>
          <w:p w14:paraId="1E0823C3" w14:textId="77777777" w:rsidR="004E5641" w:rsidRPr="00856BFA" w:rsidRDefault="004E5641" w:rsidP="00075B6A">
            <w:pPr>
              <w:pStyle w:val="Compact"/>
            </w:pPr>
            <w:r w:rsidRPr="00856BFA">
              <w:t>45</w:t>
            </w:r>
          </w:p>
        </w:tc>
        <w:tc>
          <w:tcPr>
            <w:tcW w:w="0" w:type="auto"/>
          </w:tcPr>
          <w:p w14:paraId="3950B1B4" w14:textId="77777777" w:rsidR="004E5641" w:rsidRPr="00856BFA" w:rsidRDefault="004E5641" w:rsidP="00075B6A">
            <w:pPr>
              <w:pStyle w:val="Compact"/>
            </w:pPr>
            <w:r w:rsidRPr="00856BFA">
              <w:t>45</w:t>
            </w:r>
          </w:p>
        </w:tc>
        <w:tc>
          <w:tcPr>
            <w:tcW w:w="1872" w:type="dxa"/>
          </w:tcPr>
          <w:p w14:paraId="67BE1344" w14:textId="77777777" w:rsidR="004E5641" w:rsidRPr="00856BFA" w:rsidRDefault="004E5641" w:rsidP="00075B6A">
            <w:pPr>
              <w:pStyle w:val="Compact"/>
            </w:pPr>
            <w:r w:rsidRPr="00856BFA">
              <w:t>Not applicable</w:t>
            </w:r>
          </w:p>
        </w:tc>
      </w:tr>
      <w:tr w:rsidR="004E5641" w:rsidRPr="00856BFA" w14:paraId="1BA64E18" w14:textId="77777777" w:rsidTr="0050448F">
        <w:tblPrEx>
          <w:jc w:val="center"/>
        </w:tblPrEx>
        <w:tc>
          <w:tcPr>
            <w:tcW w:w="2880" w:type="dxa"/>
          </w:tcPr>
          <w:p w14:paraId="5556DB1D" w14:textId="77777777" w:rsidR="004E5641" w:rsidRPr="00856BFA" w:rsidRDefault="004E5641" w:rsidP="00075B6A">
            <w:pPr>
              <w:pStyle w:val="Compact"/>
            </w:pPr>
            <w:r w:rsidRPr="00856BFA">
              <w:t>Wetlands</w:t>
            </w:r>
          </w:p>
        </w:tc>
        <w:tc>
          <w:tcPr>
            <w:tcW w:w="2448" w:type="dxa"/>
          </w:tcPr>
          <w:p w14:paraId="0020C1AE" w14:textId="77777777" w:rsidR="004E5641" w:rsidRPr="00856BFA" w:rsidRDefault="004E5641" w:rsidP="00075B6A">
            <w:pPr>
              <w:pStyle w:val="Compact"/>
            </w:pPr>
            <w:r w:rsidRPr="00856BFA">
              <w:t>Presumed negligible</w:t>
            </w:r>
          </w:p>
        </w:tc>
        <w:tc>
          <w:tcPr>
            <w:tcW w:w="0" w:type="auto"/>
          </w:tcPr>
          <w:p w14:paraId="03B2E809" w14:textId="77777777" w:rsidR="004E5641" w:rsidRPr="00856BFA" w:rsidRDefault="004E5641" w:rsidP="00075B6A">
            <w:pPr>
              <w:pStyle w:val="Compact"/>
            </w:pPr>
            <w:r w:rsidRPr="00856BFA">
              <w:t>No allocation</w:t>
            </w:r>
          </w:p>
        </w:tc>
        <w:tc>
          <w:tcPr>
            <w:tcW w:w="1872" w:type="dxa"/>
          </w:tcPr>
          <w:p w14:paraId="017C611D" w14:textId="77777777" w:rsidR="004E5641" w:rsidRPr="00856BFA" w:rsidRDefault="004E5641" w:rsidP="00075B6A">
            <w:pPr>
              <w:pStyle w:val="Compact"/>
            </w:pPr>
            <w:r w:rsidRPr="00856BFA">
              <w:t>Not applicable</w:t>
            </w:r>
          </w:p>
        </w:tc>
      </w:tr>
      <w:tr w:rsidR="004E5641" w:rsidRPr="00856BFA" w14:paraId="276CC00A" w14:textId="77777777" w:rsidTr="0050448F">
        <w:tblPrEx>
          <w:jc w:val="center"/>
        </w:tblPrEx>
        <w:tc>
          <w:tcPr>
            <w:tcW w:w="2880" w:type="dxa"/>
          </w:tcPr>
          <w:p w14:paraId="560EB6FE" w14:textId="77777777" w:rsidR="004E5641" w:rsidRPr="00856BFA" w:rsidRDefault="004E5641" w:rsidP="00075B6A">
            <w:pPr>
              <w:pStyle w:val="Compact"/>
            </w:pPr>
            <w:r w:rsidRPr="00856BFA">
              <w:t>Total</w:t>
            </w:r>
          </w:p>
        </w:tc>
        <w:tc>
          <w:tcPr>
            <w:tcW w:w="2448" w:type="dxa"/>
          </w:tcPr>
          <w:p w14:paraId="0D8F0F75" w14:textId="77777777" w:rsidR="004E5641" w:rsidRPr="00856BFA" w:rsidRDefault="004E5641" w:rsidP="00075B6A">
            <w:pPr>
              <w:pStyle w:val="Compact"/>
            </w:pPr>
            <w:r w:rsidRPr="00856BFA">
              <w:t>~2,400</w:t>
            </w:r>
            <w:r w:rsidRPr="00856BFA">
              <w:rPr>
                <w:i/>
                <w:iCs/>
                <w:vertAlign w:val="superscript"/>
              </w:rPr>
              <w:t>2</w:t>
            </w:r>
          </w:p>
        </w:tc>
        <w:tc>
          <w:tcPr>
            <w:tcW w:w="0" w:type="auto"/>
          </w:tcPr>
          <w:p w14:paraId="4450C588" w14:textId="77777777" w:rsidR="004E5641" w:rsidRPr="00856BFA" w:rsidRDefault="004E5641" w:rsidP="00075B6A">
            <w:pPr>
              <w:pStyle w:val="Compact"/>
            </w:pPr>
            <w:r w:rsidRPr="00856BFA">
              <w:t>~200</w:t>
            </w:r>
          </w:p>
        </w:tc>
        <w:tc>
          <w:tcPr>
            <w:tcW w:w="1872" w:type="dxa"/>
          </w:tcPr>
          <w:p w14:paraId="69B6DDED" w14:textId="77777777" w:rsidR="004E5641" w:rsidRPr="00856BFA" w:rsidRDefault="004E5641" w:rsidP="00075B6A">
            <w:pPr>
              <w:pStyle w:val="Compact"/>
            </w:pPr>
          </w:p>
        </w:tc>
      </w:tr>
    </w:tbl>
    <w:p w14:paraId="12100B8A" w14:textId="77777777" w:rsidR="004E5641" w:rsidRPr="00856BFA" w:rsidRDefault="004E5641" w:rsidP="004E5641">
      <w:pPr>
        <w:spacing w:before="100" w:after="100" w:line="240" w:lineRule="auto"/>
        <w:rPr>
          <w:rFonts w:ascii="Arial" w:eastAsia="Arial" w:hAnsi="Arial" w:cs="Times New Roman"/>
          <w:sz w:val="20"/>
        </w:rPr>
      </w:pPr>
      <w:r w:rsidRPr="00856BFA">
        <w:rPr>
          <w:rFonts w:ascii="Arial" w:eastAsia="Arial" w:hAnsi="Arial" w:cs="Times New Roman"/>
          <w:sz w:val="20"/>
          <w:vertAlign w:val="superscript"/>
        </w:rPr>
        <w:t>1</w:t>
      </w:r>
      <w:r w:rsidRPr="00856BFA">
        <w:rPr>
          <w:rFonts w:ascii="Arial" w:eastAsia="Arial" w:hAnsi="Arial" w:cs="Times New Roman"/>
          <w:sz w:val="20"/>
        </w:rPr>
        <w:t xml:space="preserve"> </w:t>
      </w:r>
      <w:r w:rsidRPr="00856BFA">
        <w:rPr>
          <w:rFonts w:ascii="Arial" w:eastAsia="Arial" w:hAnsi="Arial" w:cs="Times New Roman"/>
          <w:sz w:val="20"/>
          <w:szCs w:val="20"/>
        </w:rPr>
        <w:t>pounds per year</w:t>
      </w:r>
    </w:p>
    <w:p w14:paraId="0C9760B0" w14:textId="77777777" w:rsidR="004E5641" w:rsidRPr="00856BFA" w:rsidRDefault="004E5641" w:rsidP="004E5641">
      <w:pPr>
        <w:spacing w:before="100" w:after="100" w:line="240" w:lineRule="auto"/>
        <w:rPr>
          <w:rFonts w:ascii="Arial" w:eastAsia="Arial" w:hAnsi="Arial" w:cs="Times New Roman"/>
          <w:sz w:val="20"/>
          <w:szCs w:val="20"/>
        </w:rPr>
      </w:pPr>
      <w:r w:rsidRPr="00856BFA">
        <w:rPr>
          <w:rFonts w:ascii="Arial" w:eastAsia="Arial" w:hAnsi="Arial" w:cs="Times New Roman"/>
          <w:sz w:val="20"/>
          <w:vertAlign w:val="superscript"/>
        </w:rPr>
        <w:t>2</w:t>
      </w:r>
      <w:r w:rsidRPr="00856BFA">
        <w:rPr>
          <w:rFonts w:ascii="Arial" w:eastAsia="Arial" w:hAnsi="Arial" w:cs="Times New Roman"/>
          <w:sz w:val="20"/>
          <w:szCs w:val="20"/>
        </w:rPr>
        <w:t xml:space="preserve"> This value includes 1) nutrient loading from the surrounding watershed; 2) nutrient loading from internal nutrient flux from the sediments; and 3) accounts for phosphorus losses due to outflow from the lake.</w:t>
      </w:r>
    </w:p>
    <w:bookmarkEnd w:id="2793"/>
    <w:bookmarkEnd w:id="2794"/>
    <w:p w14:paraId="2664F237" w14:textId="769641DC" w:rsidR="004E5641" w:rsidRDefault="00FB662B" w:rsidP="004E5641">
      <w:pPr>
        <w:pStyle w:val="Heading5Numberless"/>
      </w:pPr>
      <w:r>
        <w:lastRenderedPageBreak/>
        <w:t>Table</w:t>
      </w:r>
      <w:r w:rsidR="004E5641">
        <w:t xml:space="preserve"> 4.9.22-1</w:t>
      </w:r>
    </w:p>
    <w:p w14:paraId="09ACFD41" w14:textId="4EAAA4C3" w:rsidR="004E5641" w:rsidRDefault="004E5641" w:rsidP="004E5641">
      <w:pPr>
        <w:pStyle w:val="Heading6Numberless"/>
      </w:pPr>
      <w:r>
        <w:t xml:space="preserve">Original </w:t>
      </w:r>
      <w:r w:rsidR="00075B6A">
        <w:t>t</w:t>
      </w:r>
      <w:r>
        <w:t>able</w:t>
      </w:r>
    </w:p>
    <w:p w14:paraId="4C7C4ED9" w14:textId="43E0AC48" w:rsidR="004E5641" w:rsidRPr="00856BFA"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bookmarkStart w:id="2796" w:name="_Ref78456698"/>
      <w:r w:rsidRPr="00856BFA">
        <w:rPr>
          <w:rFonts w:ascii="Arial" w:eastAsia="Times New Roman" w:hAnsi="Arial" w:cs="Arial"/>
          <w:b/>
          <w:bCs/>
          <w:sz w:val="20"/>
          <w:szCs w:val="20"/>
        </w:rPr>
        <w:t xml:space="preserve">Table </w:t>
      </w:r>
      <w:r w:rsidRPr="00856BFA">
        <w:rPr>
          <w:rFonts w:ascii="Arial" w:eastAsia="Times New Roman" w:hAnsi="Arial" w:cs="Arial"/>
          <w:b/>
          <w:bCs/>
          <w:sz w:val="20"/>
          <w:szCs w:val="20"/>
        </w:rPr>
        <w:fldChar w:fldCharType="begin"/>
      </w:r>
      <w:r w:rsidRPr="00856BFA">
        <w:rPr>
          <w:rFonts w:ascii="Arial" w:eastAsia="Times New Roman" w:hAnsi="Arial" w:cs="Arial"/>
          <w:b/>
          <w:bCs/>
          <w:sz w:val="20"/>
          <w:szCs w:val="20"/>
        </w:rPr>
        <w:instrText xml:space="preserve"> SEQ Table \* ARABIC </w:instrText>
      </w:r>
      <w:r w:rsidRPr="00856BFA">
        <w:rPr>
          <w:rFonts w:ascii="Arial" w:eastAsia="Times New Roman" w:hAnsi="Arial" w:cs="Arial"/>
          <w:b/>
          <w:bCs/>
          <w:sz w:val="20"/>
          <w:szCs w:val="20"/>
        </w:rPr>
        <w:fldChar w:fldCharType="separate"/>
      </w:r>
      <w:r w:rsidR="00694BFD">
        <w:rPr>
          <w:rFonts w:ascii="Arial" w:eastAsia="Times New Roman" w:hAnsi="Arial" w:cs="Arial"/>
          <w:b/>
          <w:bCs/>
          <w:noProof/>
          <w:sz w:val="20"/>
          <w:szCs w:val="20"/>
        </w:rPr>
        <w:t>15</w:t>
      </w:r>
      <w:r w:rsidRPr="00856BFA">
        <w:rPr>
          <w:rFonts w:ascii="Arial" w:eastAsia="Times New Roman" w:hAnsi="Arial" w:cs="Arial"/>
          <w:b/>
          <w:bCs/>
          <w:noProof/>
          <w:sz w:val="20"/>
          <w:szCs w:val="20"/>
        </w:rPr>
        <w:fldChar w:fldCharType="end"/>
      </w:r>
      <w:bookmarkEnd w:id="2796"/>
      <w:r w:rsidRPr="00856BFA">
        <w:rPr>
          <w:rFonts w:ascii="Arial" w:eastAsia="Times New Roman" w:hAnsi="Arial" w:cs="Arial"/>
          <w:b/>
          <w:bCs/>
          <w:sz w:val="20"/>
          <w:szCs w:val="20"/>
        </w:rPr>
        <w:t xml:space="preserve">. Table </w:t>
      </w:r>
      <w:r w:rsidRPr="00A32902">
        <w:rPr>
          <w:rFonts w:ascii="Arial" w:eastAsia="Times New Roman" w:hAnsi="Arial" w:cs="Arial"/>
          <w:b/>
          <w:bCs/>
          <w:sz w:val="20"/>
          <w:szCs w:val="20"/>
        </w:rPr>
        <w:t>of land uses, associated turbidity sources, and responsible parties</w:t>
      </w:r>
      <w:del w:id="2797" w:author="Pratt, Jamie@Waterboards" w:date="2023-09-18T17:43:00Z">
        <w:r w:rsidRPr="00A32902" w:rsidDel="00A32902">
          <w:rPr>
            <w:rFonts w:ascii="Arial" w:eastAsia="Times New Roman" w:hAnsi="Arial" w:cs="Arial"/>
            <w:b/>
            <w:bCs/>
            <w:sz w:val="20"/>
            <w:szCs w:val="20"/>
          </w:rPr>
          <w:delText>.</w:delText>
        </w:r>
      </w:del>
    </w:p>
    <w:tbl>
      <w:tblPr>
        <w:tblStyle w:val="TableGrid14"/>
        <w:tblW w:w="8815" w:type="dxa"/>
        <w:tblLook w:val="04A0" w:firstRow="1" w:lastRow="0" w:firstColumn="1" w:lastColumn="0" w:noHBand="0" w:noVBand="1"/>
      </w:tblPr>
      <w:tblGrid>
        <w:gridCol w:w="2245"/>
        <w:gridCol w:w="3420"/>
        <w:gridCol w:w="3150"/>
      </w:tblGrid>
      <w:tr w:rsidR="004E5641" w:rsidRPr="00856BFA" w14:paraId="2E3AEB21" w14:textId="77777777" w:rsidTr="0050448F">
        <w:trPr>
          <w:tblHeader/>
        </w:trPr>
        <w:tc>
          <w:tcPr>
            <w:tcW w:w="2245" w:type="dxa"/>
            <w:shd w:val="clear" w:color="auto" w:fill="D9D9D9"/>
            <w:vAlign w:val="center"/>
          </w:tcPr>
          <w:p w14:paraId="57E9C96D" w14:textId="77777777" w:rsidR="004E5641" w:rsidRPr="00856BFA" w:rsidRDefault="004E5641" w:rsidP="0050448F">
            <w:pPr>
              <w:jc w:val="both"/>
              <w:rPr>
                <w:rFonts w:ascii="Arial" w:hAnsi="Arial"/>
              </w:rPr>
            </w:pPr>
            <w:bookmarkStart w:id="2798" w:name="_Hlk65680260"/>
            <w:r w:rsidRPr="00856BFA">
              <w:rPr>
                <w:rFonts w:ascii="Arial" w:hAnsi="Arial"/>
              </w:rPr>
              <w:t>Type of Land Cover/Use</w:t>
            </w:r>
          </w:p>
        </w:tc>
        <w:tc>
          <w:tcPr>
            <w:tcW w:w="3420" w:type="dxa"/>
            <w:shd w:val="clear" w:color="auto" w:fill="D9D9D9"/>
            <w:vAlign w:val="center"/>
          </w:tcPr>
          <w:p w14:paraId="3EE13855" w14:textId="77777777" w:rsidR="004E5641" w:rsidRPr="00856BFA" w:rsidRDefault="004E5641" w:rsidP="0050448F">
            <w:pPr>
              <w:jc w:val="both"/>
              <w:rPr>
                <w:rFonts w:ascii="Arial" w:hAnsi="Arial"/>
              </w:rPr>
            </w:pPr>
            <w:r w:rsidRPr="00856BFA">
              <w:rPr>
                <w:rFonts w:ascii="Arial" w:hAnsi="Arial"/>
              </w:rPr>
              <w:t>Turbidity Source</w:t>
            </w:r>
          </w:p>
        </w:tc>
        <w:tc>
          <w:tcPr>
            <w:tcW w:w="3150" w:type="dxa"/>
            <w:shd w:val="clear" w:color="auto" w:fill="D9D9D9"/>
            <w:vAlign w:val="center"/>
          </w:tcPr>
          <w:p w14:paraId="613AF7A2" w14:textId="77777777" w:rsidR="004E5641" w:rsidRPr="00856BFA" w:rsidRDefault="004E5641" w:rsidP="0050448F">
            <w:pPr>
              <w:jc w:val="both"/>
              <w:rPr>
                <w:rFonts w:ascii="Arial" w:hAnsi="Arial"/>
              </w:rPr>
            </w:pPr>
            <w:r w:rsidRPr="00856BFA">
              <w:rPr>
                <w:rFonts w:ascii="Arial" w:hAnsi="Arial"/>
              </w:rPr>
              <w:t>Responsible Parties</w:t>
            </w:r>
          </w:p>
        </w:tc>
      </w:tr>
      <w:tr w:rsidR="004E5641" w:rsidRPr="00856BFA" w14:paraId="48D32F37" w14:textId="77777777" w:rsidTr="0050448F">
        <w:tc>
          <w:tcPr>
            <w:tcW w:w="2245" w:type="dxa"/>
            <w:vAlign w:val="center"/>
          </w:tcPr>
          <w:p w14:paraId="255B0C55" w14:textId="77777777" w:rsidR="004E5641" w:rsidRPr="00856BFA" w:rsidRDefault="004E5641" w:rsidP="0050448F">
            <w:pPr>
              <w:jc w:val="both"/>
              <w:rPr>
                <w:rFonts w:ascii="Arial" w:hAnsi="Arial"/>
              </w:rPr>
            </w:pPr>
            <w:r w:rsidRPr="00856BFA">
              <w:rPr>
                <w:rFonts w:ascii="Arial" w:hAnsi="Arial"/>
              </w:rPr>
              <w:t>Natural Areas</w:t>
            </w:r>
          </w:p>
        </w:tc>
        <w:tc>
          <w:tcPr>
            <w:tcW w:w="3420" w:type="dxa"/>
            <w:vAlign w:val="center"/>
          </w:tcPr>
          <w:p w14:paraId="30F4ED53" w14:textId="77777777" w:rsidR="004E5641" w:rsidRPr="00856BFA" w:rsidRDefault="004E5641" w:rsidP="0050448F">
            <w:pPr>
              <w:jc w:val="both"/>
              <w:rPr>
                <w:rFonts w:ascii="Arial" w:hAnsi="Arial"/>
              </w:rPr>
            </w:pPr>
            <w:r w:rsidRPr="00856BFA">
              <w:rPr>
                <w:rFonts w:ascii="Arial" w:hAnsi="Arial"/>
              </w:rPr>
              <w:t xml:space="preserve">Erosion from undeveloped areas and woodlands </w:t>
            </w:r>
          </w:p>
        </w:tc>
        <w:tc>
          <w:tcPr>
            <w:tcW w:w="3150" w:type="dxa"/>
            <w:vAlign w:val="center"/>
          </w:tcPr>
          <w:p w14:paraId="3F4157D4" w14:textId="77777777" w:rsidR="004E5641" w:rsidRPr="00856BFA" w:rsidRDefault="004E5641" w:rsidP="0050448F">
            <w:pPr>
              <w:jc w:val="both"/>
              <w:rPr>
                <w:rFonts w:ascii="Arial" w:hAnsi="Arial"/>
              </w:rPr>
            </w:pPr>
            <w:r w:rsidRPr="00856BFA">
              <w:rPr>
                <w:rFonts w:ascii="Arial" w:hAnsi="Arial"/>
              </w:rPr>
              <w:t>Landowners, ranching operations</w:t>
            </w:r>
          </w:p>
        </w:tc>
      </w:tr>
      <w:tr w:rsidR="004E5641" w:rsidRPr="00856BFA" w14:paraId="14B63119" w14:textId="77777777" w:rsidTr="0050448F">
        <w:tc>
          <w:tcPr>
            <w:tcW w:w="2245" w:type="dxa"/>
            <w:vAlign w:val="center"/>
          </w:tcPr>
          <w:p w14:paraId="68C72A98" w14:textId="77777777" w:rsidR="004E5641" w:rsidRPr="00856BFA" w:rsidRDefault="004E5641" w:rsidP="0050448F">
            <w:pPr>
              <w:jc w:val="both"/>
              <w:rPr>
                <w:rFonts w:ascii="Arial" w:hAnsi="Arial"/>
              </w:rPr>
            </w:pPr>
            <w:r w:rsidRPr="00856BFA">
              <w:rPr>
                <w:rFonts w:ascii="Arial" w:hAnsi="Arial"/>
              </w:rPr>
              <w:t>Wetlands</w:t>
            </w:r>
          </w:p>
        </w:tc>
        <w:tc>
          <w:tcPr>
            <w:tcW w:w="3420" w:type="dxa"/>
            <w:vAlign w:val="center"/>
          </w:tcPr>
          <w:p w14:paraId="3BB9EC59" w14:textId="77777777" w:rsidR="004E5641" w:rsidRPr="00856BFA" w:rsidRDefault="004E5641" w:rsidP="0050448F">
            <w:pPr>
              <w:jc w:val="both"/>
              <w:rPr>
                <w:rFonts w:ascii="Arial" w:hAnsi="Arial"/>
              </w:rPr>
            </w:pPr>
            <w:r w:rsidRPr="00856BFA">
              <w:rPr>
                <w:rFonts w:ascii="Arial" w:hAnsi="Arial"/>
              </w:rPr>
              <w:t>Channel maintenance</w:t>
            </w:r>
          </w:p>
        </w:tc>
        <w:tc>
          <w:tcPr>
            <w:tcW w:w="3150" w:type="dxa"/>
            <w:vAlign w:val="center"/>
          </w:tcPr>
          <w:p w14:paraId="66ACF815" w14:textId="77777777" w:rsidR="004E5641" w:rsidRPr="00856BFA" w:rsidRDefault="004E5641" w:rsidP="0050448F">
            <w:pPr>
              <w:jc w:val="both"/>
              <w:rPr>
                <w:rFonts w:ascii="Arial" w:hAnsi="Arial"/>
              </w:rPr>
            </w:pPr>
            <w:r w:rsidRPr="00856BFA">
              <w:rPr>
                <w:rFonts w:ascii="Arial" w:hAnsi="Arial"/>
              </w:rPr>
              <w:t xml:space="preserve">Monterey County Water Resources Agency (MCWRA), landowners,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124E77DE" w14:textId="77777777" w:rsidTr="0050448F">
        <w:trPr>
          <w:trHeight w:val="1007"/>
        </w:trPr>
        <w:tc>
          <w:tcPr>
            <w:tcW w:w="2245" w:type="dxa"/>
            <w:vAlign w:val="center"/>
          </w:tcPr>
          <w:p w14:paraId="2C863C0A" w14:textId="77777777" w:rsidR="004E5641" w:rsidRPr="00856BFA" w:rsidRDefault="004E5641" w:rsidP="0050448F">
            <w:pPr>
              <w:jc w:val="both"/>
              <w:rPr>
                <w:rFonts w:ascii="Arial" w:hAnsi="Arial"/>
              </w:rPr>
            </w:pPr>
            <w:r w:rsidRPr="00856BFA">
              <w:rPr>
                <w:rFonts w:ascii="Arial" w:hAnsi="Arial"/>
              </w:rPr>
              <w:t>Wetlands</w:t>
            </w:r>
          </w:p>
        </w:tc>
        <w:tc>
          <w:tcPr>
            <w:tcW w:w="3420" w:type="dxa"/>
            <w:vAlign w:val="center"/>
          </w:tcPr>
          <w:p w14:paraId="34BA08B3" w14:textId="77777777" w:rsidR="004E5641" w:rsidRPr="00856BFA" w:rsidRDefault="004E5641" w:rsidP="0050448F">
            <w:pPr>
              <w:jc w:val="both"/>
              <w:rPr>
                <w:rFonts w:ascii="Arial" w:hAnsi="Arial"/>
              </w:rPr>
            </w:pPr>
            <w:r w:rsidRPr="00856BFA">
              <w:rPr>
                <w:rFonts w:ascii="Arial" w:hAnsi="Arial"/>
              </w:rPr>
              <w:t>Stream or channel bank erosion and resuspension/remobilization of fine sediments</w:t>
            </w:r>
          </w:p>
        </w:tc>
        <w:tc>
          <w:tcPr>
            <w:tcW w:w="3150" w:type="dxa"/>
            <w:vAlign w:val="center"/>
          </w:tcPr>
          <w:p w14:paraId="5FEC964A" w14:textId="77777777" w:rsidR="004E5641" w:rsidRPr="00856BFA" w:rsidRDefault="004E5641" w:rsidP="0050448F">
            <w:pPr>
              <w:jc w:val="both"/>
              <w:rPr>
                <w:rFonts w:ascii="Arial" w:hAnsi="Arial"/>
              </w:rPr>
            </w:pPr>
            <w:r w:rsidRPr="00856BFA">
              <w:rPr>
                <w:rFonts w:ascii="Arial" w:hAnsi="Arial"/>
              </w:rPr>
              <w:t xml:space="preserve">MCWRA, landowners,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552FC5C0" w14:textId="77777777" w:rsidTr="0050448F">
        <w:tc>
          <w:tcPr>
            <w:tcW w:w="2245" w:type="dxa"/>
            <w:vAlign w:val="center"/>
          </w:tcPr>
          <w:p w14:paraId="67593119"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63BD87C9" w14:textId="77777777" w:rsidR="004E5641" w:rsidRPr="00856BFA" w:rsidRDefault="004E5641" w:rsidP="0050448F">
            <w:pPr>
              <w:jc w:val="both"/>
              <w:rPr>
                <w:rFonts w:ascii="Arial" w:hAnsi="Arial"/>
              </w:rPr>
            </w:pPr>
            <w:r w:rsidRPr="00856BFA">
              <w:rPr>
                <w:rFonts w:ascii="Arial" w:hAnsi="Arial"/>
              </w:rPr>
              <w:t>Sediment erosion from strawberry fields with plastic mulch</w:t>
            </w:r>
          </w:p>
        </w:tc>
        <w:tc>
          <w:tcPr>
            <w:tcW w:w="3150" w:type="dxa"/>
          </w:tcPr>
          <w:p w14:paraId="790F25F3" w14:textId="77777777" w:rsidR="004E5641" w:rsidRPr="00856BFA" w:rsidRDefault="004E5641" w:rsidP="0050448F">
            <w:pPr>
              <w:jc w:val="both"/>
              <w:rPr>
                <w:rFonts w:ascii="Arial" w:hAnsi="Arial"/>
              </w:rPr>
            </w:pPr>
            <w:r w:rsidRPr="00856BFA">
              <w:rPr>
                <w:rFonts w:ascii="Arial" w:hAnsi="Arial"/>
              </w:rPr>
              <w:t>Owners and operators of agricultural lands</w:t>
            </w:r>
            <w:r w:rsidRPr="00856BFA" w:rsidDel="009621D9">
              <w:rPr>
                <w:rFonts w:ascii="Arial" w:hAnsi="Arial"/>
              </w:rPr>
              <w:t xml:space="preserve"> </w:t>
            </w:r>
          </w:p>
        </w:tc>
      </w:tr>
      <w:tr w:rsidR="004E5641" w:rsidRPr="00856BFA" w14:paraId="23AD5250" w14:textId="77777777" w:rsidTr="0050448F">
        <w:tc>
          <w:tcPr>
            <w:tcW w:w="2245" w:type="dxa"/>
            <w:vAlign w:val="center"/>
          </w:tcPr>
          <w:p w14:paraId="24C234F0"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49759B07" w14:textId="77777777" w:rsidR="004E5641" w:rsidRPr="00856BFA" w:rsidRDefault="004E5641" w:rsidP="0050448F">
            <w:pPr>
              <w:jc w:val="both"/>
              <w:rPr>
                <w:rFonts w:ascii="Arial" w:hAnsi="Arial"/>
              </w:rPr>
            </w:pPr>
            <w:r w:rsidRPr="00856BFA">
              <w:rPr>
                <w:rFonts w:ascii="Arial" w:hAnsi="Arial"/>
              </w:rPr>
              <w:t>Irrigation runoff from farm fields</w:t>
            </w:r>
          </w:p>
        </w:tc>
        <w:tc>
          <w:tcPr>
            <w:tcW w:w="3150" w:type="dxa"/>
          </w:tcPr>
          <w:p w14:paraId="3FC92C17" w14:textId="77777777" w:rsidR="004E5641" w:rsidRPr="00856BFA" w:rsidRDefault="004E5641" w:rsidP="0050448F">
            <w:pPr>
              <w:jc w:val="both"/>
              <w:rPr>
                <w:rFonts w:ascii="Arial" w:hAnsi="Arial"/>
              </w:rPr>
            </w:pPr>
            <w:r w:rsidRPr="00856BFA">
              <w:rPr>
                <w:rFonts w:ascii="Arial" w:hAnsi="Arial"/>
              </w:rPr>
              <w:t>Owners and operators of agricultural lands</w:t>
            </w:r>
          </w:p>
        </w:tc>
      </w:tr>
      <w:tr w:rsidR="004E5641" w:rsidRPr="00856BFA" w14:paraId="46E9F055" w14:textId="77777777" w:rsidTr="0050448F">
        <w:tc>
          <w:tcPr>
            <w:tcW w:w="2245" w:type="dxa"/>
            <w:vAlign w:val="center"/>
          </w:tcPr>
          <w:p w14:paraId="4B3B8660" w14:textId="77777777" w:rsidR="004E5641" w:rsidRPr="00856BFA" w:rsidRDefault="004E5641" w:rsidP="0050448F">
            <w:pPr>
              <w:jc w:val="both"/>
              <w:rPr>
                <w:rFonts w:ascii="Arial" w:hAnsi="Arial"/>
              </w:rPr>
            </w:pPr>
            <w:r w:rsidRPr="00856BFA">
              <w:rPr>
                <w:rFonts w:ascii="Arial" w:hAnsi="Arial"/>
              </w:rPr>
              <w:t>Croplands</w:t>
            </w:r>
          </w:p>
        </w:tc>
        <w:tc>
          <w:tcPr>
            <w:tcW w:w="3420" w:type="dxa"/>
            <w:vAlign w:val="center"/>
          </w:tcPr>
          <w:p w14:paraId="459EFD5F" w14:textId="77777777" w:rsidR="004E5641" w:rsidRPr="00856BFA" w:rsidRDefault="004E5641" w:rsidP="0050448F">
            <w:pPr>
              <w:jc w:val="both"/>
              <w:rPr>
                <w:rFonts w:ascii="Arial" w:hAnsi="Arial"/>
              </w:rPr>
            </w:pPr>
            <w:r w:rsidRPr="00856BFA">
              <w:rPr>
                <w:rFonts w:ascii="Arial" w:hAnsi="Arial"/>
              </w:rPr>
              <w:t>Stormwater runoff from farm fields</w:t>
            </w:r>
          </w:p>
        </w:tc>
        <w:tc>
          <w:tcPr>
            <w:tcW w:w="3150" w:type="dxa"/>
          </w:tcPr>
          <w:p w14:paraId="7F6AFFF2" w14:textId="77777777" w:rsidR="004E5641" w:rsidRPr="00856BFA" w:rsidRDefault="004E5641" w:rsidP="0050448F">
            <w:pPr>
              <w:jc w:val="both"/>
              <w:rPr>
                <w:rFonts w:ascii="Arial" w:hAnsi="Arial"/>
              </w:rPr>
            </w:pPr>
            <w:r w:rsidRPr="00856BFA">
              <w:rPr>
                <w:rFonts w:ascii="Arial" w:hAnsi="Arial"/>
              </w:rPr>
              <w:t>Owners and operators of agricultural lands</w:t>
            </w:r>
          </w:p>
        </w:tc>
      </w:tr>
      <w:tr w:rsidR="004E5641" w:rsidRPr="00856BFA" w14:paraId="19E72AFC" w14:textId="77777777" w:rsidTr="0050448F">
        <w:tc>
          <w:tcPr>
            <w:tcW w:w="2245" w:type="dxa"/>
            <w:vAlign w:val="center"/>
          </w:tcPr>
          <w:p w14:paraId="17B5CBD1" w14:textId="77777777" w:rsidR="004E5641" w:rsidRPr="00856BFA" w:rsidRDefault="004E5641" w:rsidP="0050448F">
            <w:pPr>
              <w:jc w:val="both"/>
              <w:rPr>
                <w:rFonts w:ascii="Arial" w:hAnsi="Arial"/>
              </w:rPr>
            </w:pPr>
            <w:r w:rsidRPr="00856BFA">
              <w:rPr>
                <w:rFonts w:ascii="Arial" w:hAnsi="Arial"/>
              </w:rPr>
              <w:t>Nurseries and Greenhouses</w:t>
            </w:r>
          </w:p>
        </w:tc>
        <w:tc>
          <w:tcPr>
            <w:tcW w:w="3420" w:type="dxa"/>
            <w:vAlign w:val="center"/>
          </w:tcPr>
          <w:p w14:paraId="3458C9B9" w14:textId="77777777" w:rsidR="004E5641" w:rsidRPr="00856BFA" w:rsidRDefault="004E5641" w:rsidP="0050448F">
            <w:pPr>
              <w:jc w:val="both"/>
              <w:rPr>
                <w:rFonts w:ascii="Arial" w:hAnsi="Arial"/>
              </w:rPr>
            </w:pPr>
            <w:r w:rsidRPr="00856BFA">
              <w:rPr>
                <w:rFonts w:ascii="Arial" w:hAnsi="Arial"/>
              </w:rPr>
              <w:t>Stormwater runoff from impervious surfaces</w:t>
            </w:r>
          </w:p>
        </w:tc>
        <w:tc>
          <w:tcPr>
            <w:tcW w:w="3150" w:type="dxa"/>
          </w:tcPr>
          <w:p w14:paraId="4D3F8BE8" w14:textId="77777777" w:rsidR="004E5641" w:rsidRPr="00856BFA" w:rsidRDefault="004E5641" w:rsidP="0050448F">
            <w:pPr>
              <w:jc w:val="both"/>
              <w:rPr>
                <w:rFonts w:ascii="Arial" w:hAnsi="Arial"/>
              </w:rPr>
            </w:pPr>
            <w:r w:rsidRPr="00856BFA">
              <w:rPr>
                <w:rFonts w:ascii="Arial" w:hAnsi="Arial"/>
              </w:rPr>
              <w:t>Owners and operators of agricultural lands, cannabis cultivators</w:t>
            </w:r>
          </w:p>
        </w:tc>
      </w:tr>
      <w:tr w:rsidR="004E5641" w:rsidRPr="00856BFA" w14:paraId="28563146" w14:textId="77777777" w:rsidTr="0050448F">
        <w:tc>
          <w:tcPr>
            <w:tcW w:w="2245" w:type="dxa"/>
            <w:vAlign w:val="center"/>
          </w:tcPr>
          <w:p w14:paraId="5468C802" w14:textId="77777777" w:rsidR="004E5641" w:rsidRPr="00856BFA" w:rsidRDefault="004E5641" w:rsidP="0050448F">
            <w:pPr>
              <w:jc w:val="both"/>
              <w:rPr>
                <w:rFonts w:ascii="Arial" w:hAnsi="Arial"/>
              </w:rPr>
            </w:pPr>
            <w:r w:rsidRPr="00856BFA">
              <w:rPr>
                <w:rFonts w:ascii="Arial" w:hAnsi="Arial"/>
              </w:rPr>
              <w:t>Rural roads</w:t>
            </w:r>
          </w:p>
        </w:tc>
        <w:tc>
          <w:tcPr>
            <w:tcW w:w="3420" w:type="dxa"/>
            <w:vAlign w:val="center"/>
          </w:tcPr>
          <w:p w14:paraId="52CDD2FC" w14:textId="77777777" w:rsidR="004E5641" w:rsidRPr="00856BFA" w:rsidRDefault="004E5641" w:rsidP="0050448F">
            <w:pPr>
              <w:jc w:val="both"/>
              <w:rPr>
                <w:rFonts w:ascii="Arial" w:hAnsi="Arial"/>
              </w:rPr>
            </w:pPr>
            <w:r w:rsidRPr="00856BFA">
              <w:rPr>
                <w:rFonts w:ascii="Arial" w:hAnsi="Arial"/>
              </w:rPr>
              <w:t xml:space="preserve">Roadside ditch erosion, stormwater runoff </w:t>
            </w:r>
          </w:p>
        </w:tc>
        <w:tc>
          <w:tcPr>
            <w:tcW w:w="3150" w:type="dxa"/>
          </w:tcPr>
          <w:p w14:paraId="3D23FAB8" w14:textId="77777777" w:rsidR="004E5641" w:rsidRPr="00856BFA" w:rsidRDefault="004E5641" w:rsidP="0050448F">
            <w:pPr>
              <w:jc w:val="both"/>
              <w:rPr>
                <w:rFonts w:ascii="Arial" w:hAnsi="Arial"/>
              </w:rPr>
            </w:pPr>
            <w:r w:rsidRPr="00856BFA">
              <w:rPr>
                <w:rFonts w:ascii="Arial" w:hAnsi="Arial"/>
              </w:rPr>
              <w:t>County of Monterey, landowners</w:t>
            </w:r>
            <w:r w:rsidRPr="00856BFA">
              <w:rPr>
                <w:rFonts w:ascii="Arial" w:hAnsi="Arial"/>
                <w:sz w:val="16"/>
                <w:szCs w:val="16"/>
              </w:rPr>
              <w:t xml:space="preserve">, </w:t>
            </w:r>
            <w:proofErr w:type="gramStart"/>
            <w:r w:rsidRPr="00856BFA">
              <w:rPr>
                <w:rFonts w:ascii="Arial" w:hAnsi="Arial"/>
              </w:rPr>
              <w:t>owners</w:t>
            </w:r>
            <w:proofErr w:type="gramEnd"/>
            <w:r w:rsidRPr="00856BFA">
              <w:rPr>
                <w:rFonts w:ascii="Arial" w:hAnsi="Arial"/>
              </w:rPr>
              <w:t xml:space="preserve"> and operators of agricultural lands</w:t>
            </w:r>
          </w:p>
        </w:tc>
      </w:tr>
      <w:tr w:rsidR="004E5641" w:rsidRPr="00856BFA" w14:paraId="34DF4D85" w14:textId="77777777" w:rsidTr="0050448F">
        <w:tc>
          <w:tcPr>
            <w:tcW w:w="2245" w:type="dxa"/>
            <w:vAlign w:val="center"/>
          </w:tcPr>
          <w:p w14:paraId="0DAD0866" w14:textId="77777777" w:rsidR="004E5641" w:rsidRPr="00856BFA" w:rsidRDefault="004E5641" w:rsidP="0050448F">
            <w:pPr>
              <w:jc w:val="both"/>
              <w:rPr>
                <w:rFonts w:ascii="Arial" w:hAnsi="Arial"/>
              </w:rPr>
            </w:pPr>
            <w:r w:rsidRPr="00856BFA">
              <w:rPr>
                <w:rFonts w:ascii="Arial" w:hAnsi="Arial"/>
              </w:rPr>
              <w:t>Highways</w:t>
            </w:r>
          </w:p>
        </w:tc>
        <w:tc>
          <w:tcPr>
            <w:tcW w:w="3420" w:type="dxa"/>
            <w:vAlign w:val="center"/>
          </w:tcPr>
          <w:p w14:paraId="4227ECD9" w14:textId="77777777" w:rsidR="004E5641" w:rsidRPr="00856BFA" w:rsidRDefault="004E5641" w:rsidP="0050448F">
            <w:pPr>
              <w:jc w:val="both"/>
              <w:rPr>
                <w:rFonts w:ascii="Arial" w:hAnsi="Arial"/>
              </w:rPr>
            </w:pPr>
            <w:r w:rsidRPr="00856BFA">
              <w:rPr>
                <w:rFonts w:ascii="Arial" w:hAnsi="Arial"/>
              </w:rPr>
              <w:t>Stormwater runoff from impervious surfaces causing highway shoulder and channel erosion</w:t>
            </w:r>
          </w:p>
        </w:tc>
        <w:tc>
          <w:tcPr>
            <w:tcW w:w="3150" w:type="dxa"/>
          </w:tcPr>
          <w:p w14:paraId="10B618BA" w14:textId="77777777" w:rsidR="004E5641" w:rsidRPr="00856BFA" w:rsidRDefault="004E5641" w:rsidP="0050448F">
            <w:pPr>
              <w:jc w:val="both"/>
              <w:rPr>
                <w:rFonts w:ascii="Arial" w:hAnsi="Arial"/>
              </w:rPr>
            </w:pPr>
            <w:r w:rsidRPr="00856BFA">
              <w:rPr>
                <w:rFonts w:ascii="Arial" w:hAnsi="Arial"/>
              </w:rPr>
              <w:t>Caltrans</w:t>
            </w:r>
          </w:p>
        </w:tc>
      </w:tr>
      <w:tr w:rsidR="004E5641" w:rsidRPr="00856BFA" w14:paraId="0413EA6B" w14:textId="77777777" w:rsidTr="0050448F">
        <w:tc>
          <w:tcPr>
            <w:tcW w:w="2245" w:type="dxa"/>
            <w:vAlign w:val="center"/>
          </w:tcPr>
          <w:p w14:paraId="75ADB8C3" w14:textId="77777777" w:rsidR="004E5641" w:rsidRPr="00856BFA" w:rsidRDefault="004E5641" w:rsidP="0050448F">
            <w:pPr>
              <w:jc w:val="both"/>
              <w:rPr>
                <w:rFonts w:ascii="Arial" w:hAnsi="Arial"/>
              </w:rPr>
            </w:pPr>
            <w:r w:rsidRPr="00856BFA">
              <w:rPr>
                <w:rFonts w:ascii="Arial" w:hAnsi="Arial"/>
              </w:rPr>
              <w:t>Grasslands</w:t>
            </w:r>
          </w:p>
        </w:tc>
        <w:tc>
          <w:tcPr>
            <w:tcW w:w="3420" w:type="dxa"/>
            <w:vAlign w:val="center"/>
          </w:tcPr>
          <w:p w14:paraId="2495FBB1" w14:textId="77777777" w:rsidR="004E5641" w:rsidRPr="00856BFA" w:rsidRDefault="004E5641" w:rsidP="0050448F">
            <w:pPr>
              <w:jc w:val="both"/>
              <w:rPr>
                <w:rFonts w:ascii="Arial" w:hAnsi="Arial"/>
              </w:rPr>
            </w:pPr>
            <w:r w:rsidRPr="00856BFA">
              <w:rPr>
                <w:rFonts w:ascii="Arial" w:hAnsi="Arial"/>
              </w:rPr>
              <w:t xml:space="preserve">Grazing </w:t>
            </w:r>
          </w:p>
        </w:tc>
        <w:tc>
          <w:tcPr>
            <w:tcW w:w="3150" w:type="dxa"/>
          </w:tcPr>
          <w:p w14:paraId="28E569AD" w14:textId="77777777" w:rsidR="004E5641" w:rsidRPr="00856BFA" w:rsidRDefault="004E5641" w:rsidP="0050448F">
            <w:pPr>
              <w:jc w:val="both"/>
              <w:rPr>
                <w:rFonts w:ascii="Arial" w:hAnsi="Arial"/>
              </w:rPr>
            </w:pPr>
            <w:r w:rsidRPr="00856BFA">
              <w:rPr>
                <w:rFonts w:ascii="Arial" w:hAnsi="Arial"/>
              </w:rPr>
              <w:t>Landowners and operators of ranching operations</w:t>
            </w:r>
          </w:p>
        </w:tc>
      </w:tr>
      <w:tr w:rsidR="004E5641" w:rsidRPr="00856BFA" w14:paraId="55BD3C1D" w14:textId="77777777" w:rsidTr="0050448F">
        <w:tc>
          <w:tcPr>
            <w:tcW w:w="2245" w:type="dxa"/>
            <w:vAlign w:val="center"/>
          </w:tcPr>
          <w:p w14:paraId="0B14B2D0" w14:textId="77777777" w:rsidR="004E5641" w:rsidRPr="00856BFA" w:rsidRDefault="004E5641" w:rsidP="0050448F">
            <w:pPr>
              <w:jc w:val="both"/>
              <w:rPr>
                <w:rFonts w:ascii="Arial" w:hAnsi="Arial"/>
              </w:rPr>
            </w:pPr>
            <w:r w:rsidRPr="00856BFA">
              <w:rPr>
                <w:rFonts w:ascii="Arial" w:hAnsi="Arial"/>
              </w:rPr>
              <w:t>All</w:t>
            </w:r>
          </w:p>
        </w:tc>
        <w:tc>
          <w:tcPr>
            <w:tcW w:w="3420" w:type="dxa"/>
            <w:vAlign w:val="center"/>
          </w:tcPr>
          <w:p w14:paraId="341C81EC" w14:textId="77777777" w:rsidR="004E5641" w:rsidRPr="00856BFA" w:rsidRDefault="004E5641" w:rsidP="0050448F">
            <w:pPr>
              <w:jc w:val="both"/>
              <w:rPr>
                <w:rFonts w:ascii="Arial" w:hAnsi="Arial"/>
              </w:rPr>
            </w:pPr>
            <w:r w:rsidRPr="00856BFA">
              <w:rPr>
                <w:rFonts w:ascii="Arial" w:hAnsi="Arial"/>
              </w:rPr>
              <w:t>Insufficient vegetative buffers along creeks</w:t>
            </w:r>
          </w:p>
        </w:tc>
        <w:tc>
          <w:tcPr>
            <w:tcW w:w="3150" w:type="dxa"/>
          </w:tcPr>
          <w:p w14:paraId="44B10297" w14:textId="77777777" w:rsidR="004E5641" w:rsidRPr="00856BFA" w:rsidRDefault="004E5641" w:rsidP="0050448F">
            <w:pPr>
              <w:jc w:val="both"/>
              <w:rPr>
                <w:rFonts w:ascii="Arial" w:hAnsi="Arial"/>
              </w:rPr>
            </w:pPr>
            <w:r w:rsidRPr="00856BFA">
              <w:rPr>
                <w:rFonts w:ascii="Arial" w:hAnsi="Arial"/>
              </w:rPr>
              <w:t>Landowners and land managers</w:t>
            </w:r>
          </w:p>
        </w:tc>
      </w:tr>
      <w:tr w:rsidR="004E5641" w:rsidRPr="00856BFA" w14:paraId="6F733B8C" w14:textId="77777777" w:rsidTr="0050448F">
        <w:tc>
          <w:tcPr>
            <w:tcW w:w="2245" w:type="dxa"/>
            <w:vAlign w:val="center"/>
          </w:tcPr>
          <w:p w14:paraId="57B7F588"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475349CF" w14:textId="77777777" w:rsidR="004E5641" w:rsidRPr="00856BFA" w:rsidRDefault="004E5641" w:rsidP="0050448F">
            <w:pPr>
              <w:jc w:val="both"/>
              <w:rPr>
                <w:rFonts w:ascii="Arial" w:hAnsi="Arial"/>
              </w:rPr>
            </w:pPr>
            <w:r w:rsidRPr="00856BFA">
              <w:rPr>
                <w:rFonts w:ascii="Arial" w:hAnsi="Arial"/>
              </w:rPr>
              <w:t>Urban stormwater runoff</w:t>
            </w:r>
          </w:p>
        </w:tc>
        <w:tc>
          <w:tcPr>
            <w:tcW w:w="3150" w:type="dxa"/>
            <w:vAlign w:val="center"/>
          </w:tcPr>
          <w:p w14:paraId="61435726" w14:textId="77777777" w:rsidR="004E5641" w:rsidRPr="00856BFA" w:rsidRDefault="004E5641" w:rsidP="0050448F">
            <w:pPr>
              <w:jc w:val="both"/>
              <w:rPr>
                <w:rFonts w:ascii="Arial" w:hAnsi="Arial"/>
              </w:rPr>
            </w:pPr>
            <w:r w:rsidRPr="00856BFA">
              <w:rPr>
                <w:rFonts w:ascii="Arial" w:hAnsi="Arial"/>
              </w:rPr>
              <w:t>City of Salinas, County of Monterey</w:t>
            </w:r>
          </w:p>
        </w:tc>
      </w:tr>
      <w:tr w:rsidR="004E5641" w:rsidRPr="00856BFA" w14:paraId="3894603F" w14:textId="77777777" w:rsidTr="0050448F">
        <w:tc>
          <w:tcPr>
            <w:tcW w:w="2245" w:type="dxa"/>
            <w:vAlign w:val="center"/>
          </w:tcPr>
          <w:p w14:paraId="32C05588"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179E1CFF" w14:textId="77777777" w:rsidR="004E5641" w:rsidRPr="00856BFA" w:rsidRDefault="004E5641" w:rsidP="0050448F">
            <w:pPr>
              <w:jc w:val="both"/>
              <w:rPr>
                <w:rFonts w:ascii="Arial" w:hAnsi="Arial"/>
              </w:rPr>
            </w:pPr>
            <w:r w:rsidRPr="00856BFA">
              <w:rPr>
                <w:rFonts w:ascii="Arial" w:hAnsi="Arial"/>
              </w:rPr>
              <w:t>Construction stormwater runoff</w:t>
            </w:r>
          </w:p>
        </w:tc>
        <w:tc>
          <w:tcPr>
            <w:tcW w:w="3150" w:type="dxa"/>
            <w:shd w:val="clear" w:color="auto" w:fill="auto"/>
            <w:vAlign w:val="center"/>
          </w:tcPr>
          <w:p w14:paraId="27CB2D44" w14:textId="77777777" w:rsidR="004E5641" w:rsidRPr="00856BFA" w:rsidRDefault="004E5641" w:rsidP="0050448F">
            <w:pPr>
              <w:jc w:val="both"/>
              <w:rPr>
                <w:rFonts w:ascii="Arial" w:hAnsi="Arial"/>
              </w:rPr>
            </w:pPr>
            <w:r w:rsidRPr="00856BFA">
              <w:rPr>
                <w:rFonts w:ascii="Arial" w:hAnsi="Arial"/>
              </w:rPr>
              <w:t>Landowners</w:t>
            </w:r>
          </w:p>
        </w:tc>
      </w:tr>
      <w:tr w:rsidR="004E5641" w:rsidRPr="00856BFA" w14:paraId="20C17BF2" w14:textId="77777777" w:rsidTr="0050448F">
        <w:tc>
          <w:tcPr>
            <w:tcW w:w="2245" w:type="dxa"/>
            <w:vAlign w:val="center"/>
          </w:tcPr>
          <w:p w14:paraId="2F3D22DC" w14:textId="77777777" w:rsidR="004E5641" w:rsidRPr="00856BFA" w:rsidRDefault="004E5641" w:rsidP="0050448F">
            <w:pPr>
              <w:jc w:val="both"/>
              <w:rPr>
                <w:rFonts w:ascii="Arial" w:hAnsi="Arial"/>
              </w:rPr>
            </w:pPr>
            <w:r w:rsidRPr="00856BFA">
              <w:rPr>
                <w:rFonts w:ascii="Arial" w:hAnsi="Arial"/>
              </w:rPr>
              <w:t>Developed urban areas</w:t>
            </w:r>
          </w:p>
        </w:tc>
        <w:tc>
          <w:tcPr>
            <w:tcW w:w="3420" w:type="dxa"/>
            <w:vAlign w:val="center"/>
          </w:tcPr>
          <w:p w14:paraId="576F20D2" w14:textId="77777777" w:rsidR="004E5641" w:rsidRPr="00856BFA" w:rsidRDefault="004E5641" w:rsidP="0050448F">
            <w:pPr>
              <w:jc w:val="both"/>
              <w:rPr>
                <w:rFonts w:ascii="Arial" w:hAnsi="Arial"/>
              </w:rPr>
            </w:pPr>
            <w:r w:rsidRPr="00856BFA">
              <w:rPr>
                <w:rFonts w:ascii="Arial" w:hAnsi="Arial"/>
              </w:rPr>
              <w:t>Industrial stormwater</w:t>
            </w:r>
          </w:p>
        </w:tc>
        <w:tc>
          <w:tcPr>
            <w:tcW w:w="3150" w:type="dxa"/>
            <w:shd w:val="clear" w:color="auto" w:fill="auto"/>
            <w:vAlign w:val="center"/>
          </w:tcPr>
          <w:p w14:paraId="5D4AFC64" w14:textId="77777777" w:rsidR="004E5641" w:rsidRPr="00856BFA" w:rsidRDefault="004E5641" w:rsidP="0050448F">
            <w:pPr>
              <w:jc w:val="both"/>
              <w:rPr>
                <w:rFonts w:ascii="Arial" w:hAnsi="Arial"/>
              </w:rPr>
            </w:pPr>
            <w:r w:rsidRPr="00856BFA">
              <w:rPr>
                <w:rFonts w:ascii="Arial" w:hAnsi="Arial"/>
              </w:rPr>
              <w:t>Landowners</w:t>
            </w:r>
          </w:p>
        </w:tc>
      </w:tr>
      <w:tr w:rsidR="004E5641" w:rsidRPr="00856BFA" w14:paraId="77B627BC" w14:textId="77777777" w:rsidTr="0050448F">
        <w:tc>
          <w:tcPr>
            <w:tcW w:w="2245" w:type="dxa"/>
            <w:vAlign w:val="center"/>
          </w:tcPr>
          <w:p w14:paraId="39BCB0CE" w14:textId="77777777" w:rsidR="004E5641" w:rsidRPr="00856BFA" w:rsidRDefault="004E5641" w:rsidP="0050448F">
            <w:pPr>
              <w:jc w:val="both"/>
              <w:rPr>
                <w:rFonts w:ascii="Arial" w:hAnsi="Arial"/>
              </w:rPr>
            </w:pPr>
            <w:r w:rsidRPr="00856BFA">
              <w:rPr>
                <w:rFonts w:ascii="Arial" w:hAnsi="Arial"/>
              </w:rPr>
              <w:t xml:space="preserve"> Drainage and Flood Control Infrastructure</w:t>
            </w:r>
          </w:p>
        </w:tc>
        <w:tc>
          <w:tcPr>
            <w:tcW w:w="3420" w:type="dxa"/>
            <w:vAlign w:val="center"/>
          </w:tcPr>
          <w:p w14:paraId="16D7AA07" w14:textId="77777777" w:rsidR="004E5641" w:rsidRPr="00856BFA" w:rsidRDefault="004E5641" w:rsidP="0050448F">
            <w:pPr>
              <w:jc w:val="both"/>
              <w:rPr>
                <w:rFonts w:ascii="Arial" w:hAnsi="Arial"/>
              </w:rPr>
            </w:pPr>
            <w:r w:rsidRPr="00856BFA">
              <w:rPr>
                <w:rFonts w:ascii="Arial" w:hAnsi="Arial"/>
              </w:rPr>
              <w:t>Pumping (pump stations, agricultural drainage pumps)</w:t>
            </w:r>
          </w:p>
        </w:tc>
        <w:tc>
          <w:tcPr>
            <w:tcW w:w="3150" w:type="dxa"/>
            <w:vAlign w:val="center"/>
          </w:tcPr>
          <w:p w14:paraId="6AA28430" w14:textId="77777777" w:rsidR="004E5641" w:rsidRPr="00856BFA" w:rsidRDefault="004E5641" w:rsidP="0050448F">
            <w:pPr>
              <w:jc w:val="both"/>
              <w:rPr>
                <w:rFonts w:ascii="Arial" w:hAnsi="Arial"/>
              </w:rPr>
            </w:pPr>
            <w:r w:rsidRPr="00856BFA">
              <w:rPr>
                <w:rFonts w:ascii="Arial" w:hAnsi="Arial"/>
              </w:rPr>
              <w:t>MCWRA, owners and operators of agricultural lands</w:t>
            </w:r>
          </w:p>
        </w:tc>
      </w:tr>
    </w:tbl>
    <w:bookmarkEnd w:id="2798"/>
    <w:p w14:paraId="221F52A2" w14:textId="51A34478" w:rsidR="004E5641" w:rsidRDefault="004E5641" w:rsidP="004E5641">
      <w:pPr>
        <w:pStyle w:val="Heading6Numberless"/>
      </w:pPr>
      <w:r>
        <w:lastRenderedPageBreak/>
        <w:t xml:space="preserve">Revised </w:t>
      </w:r>
      <w:r w:rsidR="00075B6A">
        <w:t>t</w:t>
      </w:r>
      <w:r>
        <w:t>able</w:t>
      </w:r>
    </w:p>
    <w:p w14:paraId="26B1C3BB" w14:textId="7E0E7A4D" w:rsidR="004E5641" w:rsidRPr="00A32902" w:rsidRDefault="004E5641" w:rsidP="004E5641">
      <w:pPr>
        <w:pStyle w:val="TableCaption"/>
      </w:pPr>
      <w:r w:rsidRPr="00E60537">
        <w:t xml:space="preserve">Table 4.9.22-1. Table </w:t>
      </w:r>
      <w:r w:rsidR="00A32902" w:rsidRPr="00A32902">
        <w:t>of land uses, associated turbidity sources, and responsible parties</w:t>
      </w:r>
    </w:p>
    <w:tbl>
      <w:tblPr>
        <w:tblStyle w:val="Custom81"/>
        <w:tblW w:w="0" w:type="auto"/>
        <w:tblLook w:val="04A0" w:firstRow="1" w:lastRow="0" w:firstColumn="1" w:lastColumn="0" w:noHBand="0" w:noVBand="1"/>
      </w:tblPr>
      <w:tblGrid>
        <w:gridCol w:w="2093"/>
        <w:gridCol w:w="4152"/>
        <w:gridCol w:w="3115"/>
      </w:tblGrid>
      <w:tr w:rsidR="004E5641" w:rsidRPr="00E60537" w14:paraId="1CECA854"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CAE9D3A" w14:textId="77777777" w:rsidR="004E5641" w:rsidRPr="00E60537" w:rsidRDefault="004E5641" w:rsidP="0050448F">
            <w:pPr>
              <w:rPr>
                <w:rFonts w:eastAsia="Arial"/>
              </w:rPr>
            </w:pPr>
            <w:r w:rsidRPr="00E60537">
              <w:rPr>
                <w:rFonts w:eastAsia="Arial"/>
              </w:rPr>
              <w:t>Type of Land Cover/Use</w:t>
            </w:r>
          </w:p>
        </w:tc>
        <w:tc>
          <w:tcPr>
            <w:tcW w:w="0" w:type="auto"/>
          </w:tcPr>
          <w:p w14:paraId="21D267B4" w14:textId="77777777" w:rsidR="004E5641" w:rsidRPr="00E60537" w:rsidRDefault="004E5641" w:rsidP="0050448F">
            <w:pPr>
              <w:rPr>
                <w:rFonts w:eastAsia="Arial"/>
              </w:rPr>
            </w:pPr>
            <w:r w:rsidRPr="00E60537">
              <w:rPr>
                <w:rFonts w:eastAsia="Arial"/>
              </w:rPr>
              <w:t>Turbidity Source</w:t>
            </w:r>
          </w:p>
        </w:tc>
        <w:tc>
          <w:tcPr>
            <w:tcW w:w="0" w:type="auto"/>
          </w:tcPr>
          <w:p w14:paraId="1FE12F9F" w14:textId="77777777" w:rsidR="004E5641" w:rsidRPr="00E60537" w:rsidRDefault="004E5641" w:rsidP="0050448F">
            <w:pPr>
              <w:rPr>
                <w:rFonts w:eastAsia="Arial"/>
              </w:rPr>
            </w:pPr>
            <w:r w:rsidRPr="00E60537">
              <w:rPr>
                <w:rFonts w:eastAsia="Arial"/>
              </w:rPr>
              <w:t>Responsible Parties</w:t>
            </w:r>
          </w:p>
        </w:tc>
      </w:tr>
      <w:tr w:rsidR="004E5641" w:rsidRPr="00E60537" w14:paraId="6BCAEEDE" w14:textId="77777777" w:rsidTr="0050448F">
        <w:tblPrEx>
          <w:jc w:val="center"/>
        </w:tblPrEx>
        <w:tc>
          <w:tcPr>
            <w:tcW w:w="0" w:type="auto"/>
          </w:tcPr>
          <w:p w14:paraId="3E024F85" w14:textId="77777777" w:rsidR="004E5641" w:rsidRPr="00E60537" w:rsidRDefault="004E5641" w:rsidP="0050448F">
            <w:pPr>
              <w:rPr>
                <w:rFonts w:ascii="Arial" w:eastAsia="Arial" w:hAnsi="Arial"/>
              </w:rPr>
            </w:pPr>
            <w:r w:rsidRPr="00E60537">
              <w:rPr>
                <w:rFonts w:ascii="Arial" w:eastAsia="Arial" w:hAnsi="Arial"/>
              </w:rPr>
              <w:t>Natural Areas</w:t>
            </w:r>
          </w:p>
        </w:tc>
        <w:tc>
          <w:tcPr>
            <w:tcW w:w="0" w:type="auto"/>
          </w:tcPr>
          <w:p w14:paraId="79B17336" w14:textId="77777777" w:rsidR="004E5641" w:rsidRPr="00E60537" w:rsidRDefault="004E5641" w:rsidP="0050448F">
            <w:pPr>
              <w:rPr>
                <w:rFonts w:ascii="Arial" w:eastAsia="Arial" w:hAnsi="Arial"/>
              </w:rPr>
            </w:pPr>
            <w:r w:rsidRPr="00E60537">
              <w:rPr>
                <w:rFonts w:ascii="Arial" w:eastAsia="Arial" w:hAnsi="Arial"/>
              </w:rPr>
              <w:t xml:space="preserve">Erosion from undeveloped areas and woodlands </w:t>
            </w:r>
          </w:p>
        </w:tc>
        <w:tc>
          <w:tcPr>
            <w:tcW w:w="0" w:type="auto"/>
          </w:tcPr>
          <w:p w14:paraId="279DCCEA" w14:textId="77777777" w:rsidR="004E5641" w:rsidRPr="00E60537" w:rsidRDefault="004E5641" w:rsidP="0050448F">
            <w:pPr>
              <w:rPr>
                <w:rFonts w:ascii="Arial" w:eastAsia="Arial" w:hAnsi="Arial"/>
              </w:rPr>
            </w:pPr>
            <w:r w:rsidRPr="00E60537">
              <w:rPr>
                <w:rFonts w:ascii="Arial" w:eastAsia="Arial" w:hAnsi="Arial"/>
              </w:rPr>
              <w:t>Landowners, ranching operations</w:t>
            </w:r>
          </w:p>
        </w:tc>
      </w:tr>
      <w:tr w:rsidR="004E5641" w:rsidRPr="00E60537" w14:paraId="03F5D291" w14:textId="77777777" w:rsidTr="0050448F">
        <w:tblPrEx>
          <w:jc w:val="center"/>
        </w:tblPrEx>
        <w:tc>
          <w:tcPr>
            <w:tcW w:w="0" w:type="auto"/>
          </w:tcPr>
          <w:p w14:paraId="633AADE3" w14:textId="77777777" w:rsidR="004E5641" w:rsidRPr="00E60537" w:rsidRDefault="004E5641" w:rsidP="0050448F">
            <w:pPr>
              <w:rPr>
                <w:rFonts w:ascii="Arial" w:eastAsia="Arial" w:hAnsi="Arial"/>
              </w:rPr>
            </w:pPr>
            <w:r w:rsidRPr="00E60537">
              <w:rPr>
                <w:rFonts w:ascii="Arial" w:eastAsia="Arial" w:hAnsi="Arial"/>
              </w:rPr>
              <w:t>Wetlands</w:t>
            </w:r>
          </w:p>
        </w:tc>
        <w:tc>
          <w:tcPr>
            <w:tcW w:w="0" w:type="auto"/>
          </w:tcPr>
          <w:p w14:paraId="5D2DC564" w14:textId="77777777" w:rsidR="004E5641" w:rsidRPr="00E60537" w:rsidRDefault="004E5641" w:rsidP="0050448F">
            <w:pPr>
              <w:rPr>
                <w:rFonts w:ascii="Arial" w:eastAsia="Arial" w:hAnsi="Arial"/>
              </w:rPr>
            </w:pPr>
            <w:r w:rsidRPr="00E60537">
              <w:rPr>
                <w:rFonts w:ascii="Arial" w:eastAsia="Arial" w:hAnsi="Arial"/>
              </w:rPr>
              <w:t>Channel maintenance</w:t>
            </w:r>
          </w:p>
        </w:tc>
        <w:tc>
          <w:tcPr>
            <w:tcW w:w="0" w:type="auto"/>
          </w:tcPr>
          <w:p w14:paraId="3FFA64B2" w14:textId="77777777" w:rsidR="004E5641" w:rsidRPr="00E60537" w:rsidRDefault="004E5641" w:rsidP="0050448F">
            <w:pPr>
              <w:rPr>
                <w:rFonts w:ascii="Arial" w:eastAsia="Arial" w:hAnsi="Arial"/>
              </w:rPr>
            </w:pPr>
            <w:r w:rsidRPr="00E60537">
              <w:rPr>
                <w:rFonts w:ascii="Arial" w:eastAsia="Arial" w:hAnsi="Arial"/>
              </w:rPr>
              <w:t xml:space="preserve">Monterey County Water Resources Agency (MCWRA), landowners,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30FC6BE7" w14:textId="77777777" w:rsidTr="0050448F">
        <w:tblPrEx>
          <w:jc w:val="center"/>
        </w:tblPrEx>
        <w:trPr>
          <w:trHeight w:val="1007"/>
        </w:trPr>
        <w:tc>
          <w:tcPr>
            <w:tcW w:w="0" w:type="auto"/>
          </w:tcPr>
          <w:p w14:paraId="089BA63F" w14:textId="77777777" w:rsidR="004E5641" w:rsidRPr="00E60537" w:rsidRDefault="004E5641" w:rsidP="0050448F">
            <w:pPr>
              <w:rPr>
                <w:rFonts w:ascii="Arial" w:eastAsia="Arial" w:hAnsi="Arial"/>
              </w:rPr>
            </w:pPr>
            <w:r w:rsidRPr="00E60537">
              <w:rPr>
                <w:rFonts w:ascii="Arial" w:eastAsia="Arial" w:hAnsi="Arial"/>
              </w:rPr>
              <w:t>Wetlands</w:t>
            </w:r>
          </w:p>
        </w:tc>
        <w:tc>
          <w:tcPr>
            <w:tcW w:w="0" w:type="auto"/>
          </w:tcPr>
          <w:p w14:paraId="564580BF" w14:textId="77777777" w:rsidR="004E5641" w:rsidRPr="00E60537" w:rsidRDefault="004E5641" w:rsidP="0050448F">
            <w:pPr>
              <w:rPr>
                <w:rFonts w:ascii="Arial" w:eastAsia="Arial" w:hAnsi="Arial"/>
              </w:rPr>
            </w:pPr>
            <w:r w:rsidRPr="00E60537">
              <w:rPr>
                <w:rFonts w:ascii="Arial" w:eastAsia="Arial" w:hAnsi="Arial"/>
              </w:rPr>
              <w:t>Stream or channel bank erosion and resuspension/remobilization of fine sediments</w:t>
            </w:r>
          </w:p>
        </w:tc>
        <w:tc>
          <w:tcPr>
            <w:tcW w:w="0" w:type="auto"/>
          </w:tcPr>
          <w:p w14:paraId="436912A0" w14:textId="77777777" w:rsidR="004E5641" w:rsidRPr="00E60537" w:rsidRDefault="004E5641" w:rsidP="0050448F">
            <w:pPr>
              <w:rPr>
                <w:rFonts w:ascii="Arial" w:eastAsia="Arial" w:hAnsi="Arial"/>
              </w:rPr>
            </w:pPr>
            <w:r w:rsidRPr="00E60537">
              <w:rPr>
                <w:rFonts w:ascii="Arial" w:eastAsia="Arial" w:hAnsi="Arial"/>
              </w:rPr>
              <w:t xml:space="preserve">MCWRA, landowners,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5B67E0FB" w14:textId="77777777" w:rsidTr="0050448F">
        <w:tblPrEx>
          <w:jc w:val="center"/>
        </w:tblPrEx>
        <w:tc>
          <w:tcPr>
            <w:tcW w:w="0" w:type="auto"/>
          </w:tcPr>
          <w:p w14:paraId="5EC44659"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2ACB9E79" w14:textId="77777777" w:rsidR="004E5641" w:rsidRPr="00E60537" w:rsidRDefault="004E5641" w:rsidP="0050448F">
            <w:pPr>
              <w:rPr>
                <w:rFonts w:ascii="Arial" w:eastAsia="Arial" w:hAnsi="Arial"/>
              </w:rPr>
            </w:pPr>
            <w:r w:rsidRPr="00E60537">
              <w:rPr>
                <w:rFonts w:ascii="Arial" w:eastAsia="Arial" w:hAnsi="Arial"/>
              </w:rPr>
              <w:t>Sediment erosion from strawberry fields with plastic mulch</w:t>
            </w:r>
          </w:p>
        </w:tc>
        <w:tc>
          <w:tcPr>
            <w:tcW w:w="0" w:type="auto"/>
          </w:tcPr>
          <w:p w14:paraId="608B4F23"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r w:rsidRPr="00E60537" w:rsidDel="009621D9">
              <w:rPr>
                <w:rFonts w:ascii="Arial" w:eastAsia="Arial" w:hAnsi="Arial"/>
              </w:rPr>
              <w:t xml:space="preserve"> </w:t>
            </w:r>
          </w:p>
        </w:tc>
      </w:tr>
      <w:tr w:rsidR="004E5641" w:rsidRPr="00E60537" w14:paraId="73683B28" w14:textId="77777777" w:rsidTr="0050448F">
        <w:tblPrEx>
          <w:jc w:val="center"/>
        </w:tblPrEx>
        <w:tc>
          <w:tcPr>
            <w:tcW w:w="0" w:type="auto"/>
          </w:tcPr>
          <w:p w14:paraId="3B2EF345"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13378219" w14:textId="77777777" w:rsidR="004E5641" w:rsidRPr="00E60537" w:rsidRDefault="004E5641" w:rsidP="0050448F">
            <w:pPr>
              <w:rPr>
                <w:rFonts w:ascii="Arial" w:eastAsia="Arial" w:hAnsi="Arial"/>
              </w:rPr>
            </w:pPr>
            <w:r w:rsidRPr="00E60537">
              <w:rPr>
                <w:rFonts w:ascii="Arial" w:eastAsia="Arial" w:hAnsi="Arial"/>
              </w:rPr>
              <w:t>Irrigation runoff from farm fields</w:t>
            </w:r>
          </w:p>
        </w:tc>
        <w:tc>
          <w:tcPr>
            <w:tcW w:w="0" w:type="auto"/>
          </w:tcPr>
          <w:p w14:paraId="5386BF5D"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p>
        </w:tc>
      </w:tr>
      <w:tr w:rsidR="004E5641" w:rsidRPr="00E60537" w14:paraId="2C385E60" w14:textId="77777777" w:rsidTr="0050448F">
        <w:tblPrEx>
          <w:jc w:val="center"/>
        </w:tblPrEx>
        <w:tc>
          <w:tcPr>
            <w:tcW w:w="0" w:type="auto"/>
          </w:tcPr>
          <w:p w14:paraId="00B26EB6" w14:textId="77777777" w:rsidR="004E5641" w:rsidRPr="00E60537" w:rsidRDefault="004E5641" w:rsidP="0050448F">
            <w:pPr>
              <w:rPr>
                <w:rFonts w:ascii="Arial" w:eastAsia="Arial" w:hAnsi="Arial"/>
              </w:rPr>
            </w:pPr>
            <w:r w:rsidRPr="00E60537">
              <w:rPr>
                <w:rFonts w:ascii="Arial" w:eastAsia="Arial" w:hAnsi="Arial"/>
              </w:rPr>
              <w:t>Croplands</w:t>
            </w:r>
          </w:p>
        </w:tc>
        <w:tc>
          <w:tcPr>
            <w:tcW w:w="0" w:type="auto"/>
          </w:tcPr>
          <w:p w14:paraId="584DF549" w14:textId="77777777" w:rsidR="004E5641" w:rsidRPr="00E60537" w:rsidRDefault="004E5641" w:rsidP="0050448F">
            <w:pPr>
              <w:rPr>
                <w:rFonts w:ascii="Arial" w:eastAsia="Arial" w:hAnsi="Arial"/>
              </w:rPr>
            </w:pPr>
            <w:r w:rsidRPr="00E60537">
              <w:rPr>
                <w:rFonts w:ascii="Arial" w:eastAsia="Arial" w:hAnsi="Arial"/>
              </w:rPr>
              <w:t>Stormwater runoff from farm fields</w:t>
            </w:r>
          </w:p>
        </w:tc>
        <w:tc>
          <w:tcPr>
            <w:tcW w:w="0" w:type="auto"/>
          </w:tcPr>
          <w:p w14:paraId="41C7E210" w14:textId="77777777" w:rsidR="004E5641" w:rsidRPr="00E60537" w:rsidRDefault="004E5641" w:rsidP="0050448F">
            <w:pPr>
              <w:rPr>
                <w:rFonts w:ascii="Arial" w:eastAsia="Arial" w:hAnsi="Arial"/>
              </w:rPr>
            </w:pPr>
            <w:r w:rsidRPr="00E60537">
              <w:rPr>
                <w:rFonts w:ascii="Arial" w:eastAsia="Arial" w:hAnsi="Arial"/>
              </w:rPr>
              <w:t>Owners and operators of agricultural lands</w:t>
            </w:r>
          </w:p>
        </w:tc>
      </w:tr>
      <w:tr w:rsidR="004E5641" w:rsidRPr="00E60537" w14:paraId="385CB15C" w14:textId="77777777" w:rsidTr="0050448F">
        <w:tblPrEx>
          <w:jc w:val="center"/>
        </w:tblPrEx>
        <w:tc>
          <w:tcPr>
            <w:tcW w:w="0" w:type="auto"/>
          </w:tcPr>
          <w:p w14:paraId="09894532" w14:textId="77777777" w:rsidR="004E5641" w:rsidRPr="00E60537" w:rsidRDefault="004E5641" w:rsidP="0050448F">
            <w:pPr>
              <w:rPr>
                <w:rFonts w:ascii="Arial" w:eastAsia="Arial" w:hAnsi="Arial"/>
              </w:rPr>
            </w:pPr>
            <w:r w:rsidRPr="00E60537">
              <w:rPr>
                <w:rFonts w:ascii="Arial" w:eastAsia="Arial" w:hAnsi="Arial"/>
              </w:rPr>
              <w:t>Nurseries and Greenhouses</w:t>
            </w:r>
          </w:p>
        </w:tc>
        <w:tc>
          <w:tcPr>
            <w:tcW w:w="0" w:type="auto"/>
          </w:tcPr>
          <w:p w14:paraId="72304B1B" w14:textId="77777777" w:rsidR="004E5641" w:rsidRPr="00E60537" w:rsidRDefault="004E5641" w:rsidP="0050448F">
            <w:pPr>
              <w:rPr>
                <w:rFonts w:ascii="Arial" w:eastAsia="Arial" w:hAnsi="Arial"/>
              </w:rPr>
            </w:pPr>
            <w:r w:rsidRPr="00E60537">
              <w:rPr>
                <w:rFonts w:ascii="Arial" w:eastAsia="Arial" w:hAnsi="Arial"/>
              </w:rPr>
              <w:t>Stormwater runoff from impervious surfaces</w:t>
            </w:r>
          </w:p>
        </w:tc>
        <w:tc>
          <w:tcPr>
            <w:tcW w:w="0" w:type="auto"/>
          </w:tcPr>
          <w:p w14:paraId="41BE30A3" w14:textId="77777777" w:rsidR="004E5641" w:rsidRPr="00E60537" w:rsidRDefault="004E5641" w:rsidP="0050448F">
            <w:pPr>
              <w:rPr>
                <w:rFonts w:ascii="Arial" w:eastAsia="Arial" w:hAnsi="Arial"/>
              </w:rPr>
            </w:pPr>
            <w:r w:rsidRPr="00E60537">
              <w:rPr>
                <w:rFonts w:ascii="Arial" w:eastAsia="Arial" w:hAnsi="Arial"/>
              </w:rPr>
              <w:t>Owners and operators of agricultural lands, cannabis cultivators</w:t>
            </w:r>
          </w:p>
        </w:tc>
      </w:tr>
      <w:tr w:rsidR="004E5641" w:rsidRPr="00E60537" w14:paraId="32AC7316" w14:textId="77777777" w:rsidTr="0050448F">
        <w:tblPrEx>
          <w:jc w:val="center"/>
        </w:tblPrEx>
        <w:tc>
          <w:tcPr>
            <w:tcW w:w="0" w:type="auto"/>
          </w:tcPr>
          <w:p w14:paraId="570CEF96" w14:textId="77777777" w:rsidR="004E5641" w:rsidRPr="00E60537" w:rsidRDefault="004E5641" w:rsidP="0050448F">
            <w:pPr>
              <w:rPr>
                <w:rFonts w:ascii="Arial" w:eastAsia="Arial" w:hAnsi="Arial"/>
              </w:rPr>
            </w:pPr>
            <w:r w:rsidRPr="00E60537">
              <w:rPr>
                <w:rFonts w:ascii="Arial" w:eastAsia="Arial" w:hAnsi="Arial"/>
              </w:rPr>
              <w:t>Rural roads</w:t>
            </w:r>
          </w:p>
        </w:tc>
        <w:tc>
          <w:tcPr>
            <w:tcW w:w="0" w:type="auto"/>
          </w:tcPr>
          <w:p w14:paraId="26502D2D" w14:textId="77777777" w:rsidR="004E5641" w:rsidRPr="00E60537" w:rsidRDefault="004E5641" w:rsidP="0050448F">
            <w:pPr>
              <w:rPr>
                <w:rFonts w:ascii="Arial" w:eastAsia="Arial" w:hAnsi="Arial"/>
              </w:rPr>
            </w:pPr>
            <w:r w:rsidRPr="00E60537">
              <w:rPr>
                <w:rFonts w:ascii="Arial" w:eastAsia="Arial" w:hAnsi="Arial"/>
              </w:rPr>
              <w:t xml:space="preserve">Roadside ditch erosion, stormwater runoff </w:t>
            </w:r>
          </w:p>
        </w:tc>
        <w:tc>
          <w:tcPr>
            <w:tcW w:w="0" w:type="auto"/>
          </w:tcPr>
          <w:p w14:paraId="6CE1EF76" w14:textId="77777777" w:rsidR="004E5641" w:rsidRPr="00E60537" w:rsidRDefault="004E5641" w:rsidP="0050448F">
            <w:pPr>
              <w:rPr>
                <w:rFonts w:ascii="Arial" w:eastAsia="Arial" w:hAnsi="Arial"/>
              </w:rPr>
            </w:pPr>
            <w:r w:rsidRPr="00E60537">
              <w:rPr>
                <w:rFonts w:ascii="Arial" w:eastAsia="Arial" w:hAnsi="Arial"/>
              </w:rPr>
              <w:t>County of Monterey, landowners</w:t>
            </w:r>
            <w:r w:rsidRPr="00E60537">
              <w:rPr>
                <w:rFonts w:ascii="Arial" w:eastAsia="Arial" w:hAnsi="Arial"/>
                <w:sz w:val="16"/>
                <w:szCs w:val="16"/>
              </w:rPr>
              <w:t xml:space="preserve">, </w:t>
            </w:r>
            <w:proofErr w:type="gramStart"/>
            <w:r w:rsidRPr="00E60537">
              <w:rPr>
                <w:rFonts w:ascii="Arial" w:eastAsia="Arial" w:hAnsi="Arial"/>
              </w:rPr>
              <w:t>owners</w:t>
            </w:r>
            <w:proofErr w:type="gramEnd"/>
            <w:r w:rsidRPr="00E60537">
              <w:rPr>
                <w:rFonts w:ascii="Arial" w:eastAsia="Arial" w:hAnsi="Arial"/>
              </w:rPr>
              <w:t xml:space="preserve"> and operators of agricultural lands</w:t>
            </w:r>
          </w:p>
        </w:tc>
      </w:tr>
      <w:tr w:rsidR="004E5641" w:rsidRPr="00E60537" w14:paraId="3863CBCC" w14:textId="77777777" w:rsidTr="0050448F">
        <w:tblPrEx>
          <w:jc w:val="center"/>
        </w:tblPrEx>
        <w:tc>
          <w:tcPr>
            <w:tcW w:w="0" w:type="auto"/>
          </w:tcPr>
          <w:p w14:paraId="1CC7D827" w14:textId="77777777" w:rsidR="004E5641" w:rsidRPr="00E60537" w:rsidRDefault="004E5641" w:rsidP="0050448F">
            <w:pPr>
              <w:rPr>
                <w:rFonts w:ascii="Arial" w:eastAsia="Arial" w:hAnsi="Arial"/>
              </w:rPr>
            </w:pPr>
            <w:r w:rsidRPr="00E60537">
              <w:rPr>
                <w:rFonts w:ascii="Arial" w:eastAsia="Arial" w:hAnsi="Arial"/>
              </w:rPr>
              <w:t>Highways</w:t>
            </w:r>
          </w:p>
        </w:tc>
        <w:tc>
          <w:tcPr>
            <w:tcW w:w="0" w:type="auto"/>
          </w:tcPr>
          <w:p w14:paraId="39BC1CBF" w14:textId="77777777" w:rsidR="004E5641" w:rsidRPr="00E60537" w:rsidRDefault="004E5641" w:rsidP="0050448F">
            <w:pPr>
              <w:rPr>
                <w:rFonts w:ascii="Arial" w:eastAsia="Arial" w:hAnsi="Arial"/>
              </w:rPr>
            </w:pPr>
            <w:r w:rsidRPr="00E60537">
              <w:rPr>
                <w:rFonts w:ascii="Arial" w:eastAsia="Arial" w:hAnsi="Arial"/>
              </w:rPr>
              <w:t>Stormwater runoff from impervious surfaces causing highway shoulder and channel erosion</w:t>
            </w:r>
          </w:p>
        </w:tc>
        <w:tc>
          <w:tcPr>
            <w:tcW w:w="0" w:type="auto"/>
          </w:tcPr>
          <w:p w14:paraId="00A7974B" w14:textId="77777777" w:rsidR="004E5641" w:rsidRPr="00E60537" w:rsidRDefault="004E5641" w:rsidP="0050448F">
            <w:pPr>
              <w:rPr>
                <w:rFonts w:ascii="Arial" w:eastAsia="Arial" w:hAnsi="Arial"/>
              </w:rPr>
            </w:pPr>
            <w:r w:rsidRPr="00E60537">
              <w:rPr>
                <w:rFonts w:ascii="Arial" w:eastAsia="Arial" w:hAnsi="Arial"/>
              </w:rPr>
              <w:t>Caltrans</w:t>
            </w:r>
          </w:p>
        </w:tc>
      </w:tr>
      <w:tr w:rsidR="004E5641" w:rsidRPr="00E60537" w14:paraId="6B1B305F" w14:textId="77777777" w:rsidTr="0050448F">
        <w:tblPrEx>
          <w:jc w:val="center"/>
        </w:tblPrEx>
        <w:tc>
          <w:tcPr>
            <w:tcW w:w="0" w:type="auto"/>
          </w:tcPr>
          <w:p w14:paraId="678E29C0" w14:textId="77777777" w:rsidR="004E5641" w:rsidRPr="00E60537" w:rsidRDefault="004E5641" w:rsidP="0050448F">
            <w:pPr>
              <w:rPr>
                <w:rFonts w:ascii="Arial" w:eastAsia="Arial" w:hAnsi="Arial"/>
              </w:rPr>
            </w:pPr>
            <w:r w:rsidRPr="00E60537">
              <w:rPr>
                <w:rFonts w:ascii="Arial" w:eastAsia="Arial" w:hAnsi="Arial"/>
              </w:rPr>
              <w:t>Grasslands</w:t>
            </w:r>
          </w:p>
        </w:tc>
        <w:tc>
          <w:tcPr>
            <w:tcW w:w="0" w:type="auto"/>
          </w:tcPr>
          <w:p w14:paraId="53E48B7B" w14:textId="77777777" w:rsidR="004E5641" w:rsidRPr="00E60537" w:rsidRDefault="004E5641" w:rsidP="0050448F">
            <w:pPr>
              <w:rPr>
                <w:rFonts w:ascii="Arial" w:eastAsia="Arial" w:hAnsi="Arial"/>
              </w:rPr>
            </w:pPr>
            <w:r w:rsidRPr="00E60537">
              <w:rPr>
                <w:rFonts w:ascii="Arial" w:eastAsia="Arial" w:hAnsi="Arial"/>
              </w:rPr>
              <w:t xml:space="preserve">Grazing </w:t>
            </w:r>
          </w:p>
        </w:tc>
        <w:tc>
          <w:tcPr>
            <w:tcW w:w="0" w:type="auto"/>
          </w:tcPr>
          <w:p w14:paraId="01C7DAA2" w14:textId="77777777" w:rsidR="004E5641" w:rsidRPr="00E60537" w:rsidRDefault="004E5641" w:rsidP="0050448F">
            <w:pPr>
              <w:rPr>
                <w:rFonts w:ascii="Arial" w:eastAsia="Arial" w:hAnsi="Arial"/>
              </w:rPr>
            </w:pPr>
            <w:r w:rsidRPr="00E60537">
              <w:rPr>
                <w:rFonts w:ascii="Arial" w:eastAsia="Arial" w:hAnsi="Arial"/>
              </w:rPr>
              <w:t>Landowners and operators of ranching operations</w:t>
            </w:r>
          </w:p>
        </w:tc>
      </w:tr>
      <w:tr w:rsidR="004E5641" w:rsidRPr="00E60537" w14:paraId="277E1FAD" w14:textId="77777777" w:rsidTr="0050448F">
        <w:tblPrEx>
          <w:jc w:val="center"/>
        </w:tblPrEx>
        <w:tc>
          <w:tcPr>
            <w:tcW w:w="0" w:type="auto"/>
          </w:tcPr>
          <w:p w14:paraId="0D1B9D36" w14:textId="77777777" w:rsidR="004E5641" w:rsidRPr="00E60537" w:rsidRDefault="004E5641" w:rsidP="0050448F">
            <w:pPr>
              <w:rPr>
                <w:rFonts w:ascii="Arial" w:eastAsia="Arial" w:hAnsi="Arial"/>
              </w:rPr>
            </w:pPr>
            <w:r w:rsidRPr="00E60537">
              <w:rPr>
                <w:rFonts w:ascii="Arial" w:eastAsia="Arial" w:hAnsi="Arial"/>
              </w:rPr>
              <w:t>All</w:t>
            </w:r>
          </w:p>
        </w:tc>
        <w:tc>
          <w:tcPr>
            <w:tcW w:w="0" w:type="auto"/>
          </w:tcPr>
          <w:p w14:paraId="776ACBFF" w14:textId="77777777" w:rsidR="004E5641" w:rsidRPr="00E60537" w:rsidRDefault="004E5641" w:rsidP="0050448F">
            <w:pPr>
              <w:rPr>
                <w:rFonts w:ascii="Arial" w:eastAsia="Arial" w:hAnsi="Arial"/>
              </w:rPr>
            </w:pPr>
            <w:r w:rsidRPr="00E60537">
              <w:rPr>
                <w:rFonts w:ascii="Arial" w:eastAsia="Arial" w:hAnsi="Arial"/>
              </w:rPr>
              <w:t>Insufficient vegetative buffers along creeks</w:t>
            </w:r>
          </w:p>
        </w:tc>
        <w:tc>
          <w:tcPr>
            <w:tcW w:w="0" w:type="auto"/>
          </w:tcPr>
          <w:p w14:paraId="5720FC5B" w14:textId="77777777" w:rsidR="004E5641" w:rsidRPr="00E60537" w:rsidRDefault="004E5641" w:rsidP="0050448F">
            <w:pPr>
              <w:rPr>
                <w:rFonts w:ascii="Arial" w:eastAsia="Arial" w:hAnsi="Arial"/>
              </w:rPr>
            </w:pPr>
            <w:r w:rsidRPr="00E60537">
              <w:rPr>
                <w:rFonts w:ascii="Arial" w:eastAsia="Arial" w:hAnsi="Arial"/>
              </w:rPr>
              <w:t>Landowners and land managers</w:t>
            </w:r>
          </w:p>
        </w:tc>
      </w:tr>
      <w:tr w:rsidR="004E5641" w:rsidRPr="00E60537" w14:paraId="128DDCA6" w14:textId="77777777" w:rsidTr="0050448F">
        <w:tblPrEx>
          <w:jc w:val="center"/>
        </w:tblPrEx>
        <w:tc>
          <w:tcPr>
            <w:tcW w:w="0" w:type="auto"/>
          </w:tcPr>
          <w:p w14:paraId="2C9209EA" w14:textId="77777777" w:rsidR="004E5641" w:rsidRPr="00E60537" w:rsidRDefault="004E5641" w:rsidP="0050448F">
            <w:pPr>
              <w:rPr>
                <w:rFonts w:ascii="Arial" w:eastAsia="Arial" w:hAnsi="Arial"/>
              </w:rPr>
            </w:pPr>
            <w:r w:rsidRPr="00E60537">
              <w:rPr>
                <w:rFonts w:ascii="Arial" w:eastAsia="Arial" w:hAnsi="Arial"/>
              </w:rPr>
              <w:lastRenderedPageBreak/>
              <w:t>Developed urban areas</w:t>
            </w:r>
          </w:p>
        </w:tc>
        <w:tc>
          <w:tcPr>
            <w:tcW w:w="0" w:type="auto"/>
          </w:tcPr>
          <w:p w14:paraId="79931638" w14:textId="77777777" w:rsidR="004E5641" w:rsidRPr="00E60537" w:rsidRDefault="004E5641" w:rsidP="0050448F">
            <w:pPr>
              <w:rPr>
                <w:rFonts w:ascii="Arial" w:eastAsia="Arial" w:hAnsi="Arial"/>
              </w:rPr>
            </w:pPr>
            <w:r w:rsidRPr="00E60537">
              <w:rPr>
                <w:rFonts w:ascii="Arial" w:eastAsia="Arial" w:hAnsi="Arial"/>
              </w:rPr>
              <w:t>Urban stormwater runoff</w:t>
            </w:r>
          </w:p>
        </w:tc>
        <w:tc>
          <w:tcPr>
            <w:tcW w:w="0" w:type="auto"/>
          </w:tcPr>
          <w:p w14:paraId="1AC855BC" w14:textId="77777777" w:rsidR="004E5641" w:rsidRPr="00E60537" w:rsidRDefault="004E5641" w:rsidP="0050448F">
            <w:pPr>
              <w:rPr>
                <w:rFonts w:ascii="Arial" w:eastAsia="Arial" w:hAnsi="Arial"/>
              </w:rPr>
            </w:pPr>
            <w:r w:rsidRPr="00E60537">
              <w:rPr>
                <w:rFonts w:ascii="Arial" w:eastAsia="Arial" w:hAnsi="Arial"/>
              </w:rPr>
              <w:t>City of Salinas, County of Monterey</w:t>
            </w:r>
          </w:p>
        </w:tc>
      </w:tr>
      <w:tr w:rsidR="004E5641" w:rsidRPr="00E60537" w14:paraId="7C174F9C" w14:textId="77777777" w:rsidTr="0050448F">
        <w:tblPrEx>
          <w:jc w:val="center"/>
        </w:tblPrEx>
        <w:tc>
          <w:tcPr>
            <w:tcW w:w="0" w:type="auto"/>
          </w:tcPr>
          <w:p w14:paraId="67568D7D" w14:textId="77777777" w:rsidR="004E5641" w:rsidRPr="00E60537" w:rsidRDefault="004E5641" w:rsidP="0050448F">
            <w:pPr>
              <w:rPr>
                <w:rFonts w:ascii="Arial" w:eastAsia="Arial" w:hAnsi="Arial"/>
              </w:rPr>
            </w:pPr>
            <w:r w:rsidRPr="00E60537">
              <w:rPr>
                <w:rFonts w:ascii="Arial" w:eastAsia="Arial" w:hAnsi="Arial"/>
              </w:rPr>
              <w:t>Developed urban areas</w:t>
            </w:r>
          </w:p>
        </w:tc>
        <w:tc>
          <w:tcPr>
            <w:tcW w:w="0" w:type="auto"/>
          </w:tcPr>
          <w:p w14:paraId="7E7EF5A8" w14:textId="77777777" w:rsidR="004E5641" w:rsidRPr="00E60537" w:rsidRDefault="004E5641" w:rsidP="0050448F">
            <w:pPr>
              <w:rPr>
                <w:rFonts w:ascii="Arial" w:eastAsia="Arial" w:hAnsi="Arial"/>
              </w:rPr>
            </w:pPr>
            <w:r w:rsidRPr="00E60537">
              <w:rPr>
                <w:rFonts w:ascii="Arial" w:eastAsia="Arial" w:hAnsi="Arial"/>
              </w:rPr>
              <w:t>Construction stormwater runoff</w:t>
            </w:r>
          </w:p>
        </w:tc>
        <w:tc>
          <w:tcPr>
            <w:tcW w:w="0" w:type="auto"/>
          </w:tcPr>
          <w:p w14:paraId="67A33AE5" w14:textId="77777777" w:rsidR="004E5641" w:rsidRPr="00E60537" w:rsidRDefault="004E5641" w:rsidP="0050448F">
            <w:pPr>
              <w:rPr>
                <w:rFonts w:ascii="Arial" w:eastAsia="Arial" w:hAnsi="Arial"/>
              </w:rPr>
            </w:pPr>
            <w:r w:rsidRPr="00E60537">
              <w:rPr>
                <w:rFonts w:ascii="Arial" w:eastAsia="Arial" w:hAnsi="Arial"/>
              </w:rPr>
              <w:t>Landowners</w:t>
            </w:r>
          </w:p>
        </w:tc>
      </w:tr>
      <w:tr w:rsidR="004E5641" w:rsidRPr="00E60537" w14:paraId="7638D1AB" w14:textId="77777777" w:rsidTr="0050448F">
        <w:tblPrEx>
          <w:jc w:val="center"/>
        </w:tblPrEx>
        <w:tc>
          <w:tcPr>
            <w:tcW w:w="0" w:type="auto"/>
          </w:tcPr>
          <w:p w14:paraId="25560D82" w14:textId="77777777" w:rsidR="004E5641" w:rsidRPr="00E60537" w:rsidRDefault="004E5641" w:rsidP="0050448F">
            <w:pPr>
              <w:rPr>
                <w:rFonts w:ascii="Arial" w:eastAsia="Arial" w:hAnsi="Arial"/>
              </w:rPr>
            </w:pPr>
            <w:r w:rsidRPr="00E60537">
              <w:rPr>
                <w:rFonts w:ascii="Arial" w:eastAsia="Arial" w:hAnsi="Arial"/>
              </w:rPr>
              <w:t>Developed urban areas</w:t>
            </w:r>
          </w:p>
        </w:tc>
        <w:tc>
          <w:tcPr>
            <w:tcW w:w="0" w:type="auto"/>
          </w:tcPr>
          <w:p w14:paraId="7150F530" w14:textId="77777777" w:rsidR="004E5641" w:rsidRPr="00E60537" w:rsidRDefault="004E5641" w:rsidP="0050448F">
            <w:pPr>
              <w:rPr>
                <w:rFonts w:ascii="Arial" w:eastAsia="Arial" w:hAnsi="Arial"/>
              </w:rPr>
            </w:pPr>
            <w:r w:rsidRPr="00E60537">
              <w:rPr>
                <w:rFonts w:ascii="Arial" w:eastAsia="Arial" w:hAnsi="Arial"/>
              </w:rPr>
              <w:t>Industrial stormwater</w:t>
            </w:r>
          </w:p>
        </w:tc>
        <w:tc>
          <w:tcPr>
            <w:tcW w:w="0" w:type="auto"/>
          </w:tcPr>
          <w:p w14:paraId="49DB1EC9" w14:textId="77777777" w:rsidR="004E5641" w:rsidRPr="00E60537" w:rsidRDefault="004E5641" w:rsidP="0050448F">
            <w:pPr>
              <w:rPr>
                <w:rFonts w:ascii="Arial" w:eastAsia="Arial" w:hAnsi="Arial"/>
              </w:rPr>
            </w:pPr>
            <w:r w:rsidRPr="00E60537">
              <w:rPr>
                <w:rFonts w:ascii="Arial" w:eastAsia="Arial" w:hAnsi="Arial"/>
              </w:rPr>
              <w:t>Landowners</w:t>
            </w:r>
          </w:p>
        </w:tc>
      </w:tr>
      <w:tr w:rsidR="004E5641" w:rsidRPr="00E60537" w14:paraId="3DE86704" w14:textId="77777777" w:rsidTr="0050448F">
        <w:tblPrEx>
          <w:jc w:val="center"/>
        </w:tblPrEx>
        <w:tc>
          <w:tcPr>
            <w:tcW w:w="0" w:type="auto"/>
          </w:tcPr>
          <w:p w14:paraId="7CD0865A" w14:textId="77777777" w:rsidR="004E5641" w:rsidRPr="00E60537" w:rsidRDefault="004E5641" w:rsidP="0050448F">
            <w:pPr>
              <w:rPr>
                <w:rFonts w:ascii="Arial" w:eastAsia="Arial" w:hAnsi="Arial"/>
              </w:rPr>
            </w:pPr>
            <w:r w:rsidRPr="00E60537">
              <w:rPr>
                <w:rFonts w:ascii="Arial" w:eastAsia="Arial" w:hAnsi="Arial"/>
              </w:rPr>
              <w:t xml:space="preserve"> Drainage and Flood Control Infrastructure</w:t>
            </w:r>
          </w:p>
        </w:tc>
        <w:tc>
          <w:tcPr>
            <w:tcW w:w="0" w:type="auto"/>
          </w:tcPr>
          <w:p w14:paraId="66BF2700" w14:textId="77777777" w:rsidR="004E5641" w:rsidRPr="00E60537" w:rsidRDefault="004E5641" w:rsidP="0050448F">
            <w:pPr>
              <w:rPr>
                <w:rFonts w:ascii="Arial" w:eastAsia="Arial" w:hAnsi="Arial"/>
              </w:rPr>
            </w:pPr>
            <w:r w:rsidRPr="00E60537">
              <w:rPr>
                <w:rFonts w:ascii="Arial" w:eastAsia="Arial" w:hAnsi="Arial"/>
              </w:rPr>
              <w:t>Pumping (pump stations, agricultural drainage pumps)</w:t>
            </w:r>
          </w:p>
        </w:tc>
        <w:tc>
          <w:tcPr>
            <w:tcW w:w="0" w:type="auto"/>
          </w:tcPr>
          <w:p w14:paraId="4E481207" w14:textId="77777777" w:rsidR="004E5641" w:rsidRPr="00E60537" w:rsidRDefault="004E5641" w:rsidP="0050448F">
            <w:pPr>
              <w:rPr>
                <w:rFonts w:ascii="Arial" w:eastAsia="Arial" w:hAnsi="Arial"/>
              </w:rPr>
            </w:pPr>
            <w:r w:rsidRPr="00E60537">
              <w:rPr>
                <w:rFonts w:ascii="Arial" w:eastAsia="Arial" w:hAnsi="Arial"/>
              </w:rPr>
              <w:t>MCWRA, owners and operators of agricultural lands</w:t>
            </w:r>
          </w:p>
        </w:tc>
      </w:tr>
    </w:tbl>
    <w:p w14:paraId="17C4E171" w14:textId="52A54B2C" w:rsidR="004E5641" w:rsidRDefault="00FB662B" w:rsidP="004E5641">
      <w:pPr>
        <w:pStyle w:val="Heading5Numberless"/>
      </w:pPr>
      <w:bookmarkStart w:id="2799" w:name="table-4.9.22-2"/>
      <w:r>
        <w:t>Table</w:t>
      </w:r>
      <w:r w:rsidR="004E5641">
        <w:t xml:space="preserve"> 4.9.22-2</w:t>
      </w:r>
    </w:p>
    <w:p w14:paraId="77096F7C" w14:textId="6AC2D16C" w:rsidR="004E5641" w:rsidRDefault="004E5641" w:rsidP="004E5641">
      <w:pPr>
        <w:pStyle w:val="Heading6Numberless"/>
      </w:pPr>
      <w:bookmarkStart w:id="2800" w:name="proposed-basin-plan-amendment-83"/>
      <w:r>
        <w:t xml:space="preserve">Original </w:t>
      </w:r>
      <w:r w:rsidR="00075B6A">
        <w:t>t</w:t>
      </w:r>
      <w:r>
        <w:t>able</w:t>
      </w:r>
    </w:p>
    <w:p w14:paraId="4006D42B" w14:textId="46437064" w:rsidR="004E5641" w:rsidRPr="00E60537" w:rsidRDefault="004E5641"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E60537">
        <w:rPr>
          <w:rFonts w:ascii="Arial" w:eastAsia="Times New Roman" w:hAnsi="Arial" w:cs="Arial"/>
          <w:b/>
          <w:bCs/>
          <w:sz w:val="20"/>
          <w:szCs w:val="20"/>
        </w:rPr>
        <w:t xml:space="preserve">Interim and final turbidity numeric targets. Dry Season is May through September and Wet Season is October through April. </w:t>
      </w:r>
    </w:p>
    <w:tbl>
      <w:tblPr>
        <w:tblStyle w:val="TableGrid15"/>
        <w:tblW w:w="10260" w:type="dxa"/>
        <w:tblInd w:w="-185" w:type="dxa"/>
        <w:tblLayout w:type="fixed"/>
        <w:tblLook w:val="04A0" w:firstRow="1" w:lastRow="0" w:firstColumn="1" w:lastColumn="0" w:noHBand="0" w:noVBand="1"/>
      </w:tblPr>
      <w:tblGrid>
        <w:gridCol w:w="1715"/>
        <w:gridCol w:w="1255"/>
        <w:gridCol w:w="1260"/>
        <w:gridCol w:w="1350"/>
        <w:gridCol w:w="1260"/>
        <w:gridCol w:w="1080"/>
        <w:gridCol w:w="1170"/>
        <w:gridCol w:w="1170"/>
      </w:tblGrid>
      <w:tr w:rsidR="004E5641" w:rsidRPr="00E60537" w14:paraId="04669252" w14:textId="77777777" w:rsidTr="0050448F">
        <w:trPr>
          <w:trHeight w:val="395"/>
          <w:tblHeader/>
        </w:trPr>
        <w:tc>
          <w:tcPr>
            <w:tcW w:w="1715" w:type="dxa"/>
            <w:shd w:val="clear" w:color="auto" w:fill="D9D9D9"/>
            <w:vAlign w:val="center"/>
          </w:tcPr>
          <w:p w14:paraId="610653A8" w14:textId="77777777" w:rsidR="004E5641" w:rsidRPr="00E60537" w:rsidRDefault="004E5641" w:rsidP="0050448F">
            <w:pPr>
              <w:jc w:val="both"/>
              <w:rPr>
                <w:rFonts w:ascii="Arial" w:hAnsi="Arial"/>
                <w:b/>
                <w:bCs/>
              </w:rPr>
            </w:pPr>
            <w:bookmarkStart w:id="2801" w:name="_Hlk92535964"/>
            <w:r w:rsidRPr="00E60537">
              <w:rPr>
                <w:rFonts w:ascii="Arial" w:hAnsi="Arial"/>
                <w:b/>
                <w:bCs/>
              </w:rPr>
              <w:t xml:space="preserve">Waterbody </w:t>
            </w:r>
            <w:r w:rsidRPr="00E60537">
              <w:rPr>
                <w:rFonts w:ascii="Arial" w:hAnsi="Arial"/>
              </w:rPr>
              <w:t>(Site Number)</w:t>
            </w:r>
          </w:p>
        </w:tc>
        <w:tc>
          <w:tcPr>
            <w:tcW w:w="1255" w:type="dxa"/>
            <w:shd w:val="clear" w:color="auto" w:fill="D9D9D9"/>
            <w:vAlign w:val="center"/>
          </w:tcPr>
          <w:p w14:paraId="4AC42C4C" w14:textId="77777777" w:rsidR="004E5641" w:rsidRPr="00E60537" w:rsidRDefault="004E5641" w:rsidP="0050448F">
            <w:pPr>
              <w:jc w:val="center"/>
              <w:rPr>
                <w:rFonts w:ascii="Arial" w:hAnsi="Arial"/>
              </w:rPr>
            </w:pPr>
            <w:r w:rsidRPr="00E60537">
              <w:rPr>
                <w:rFonts w:ascii="Arial" w:hAnsi="Arial"/>
              </w:rPr>
              <w:t xml:space="preserve">Interim Target -1 Dry Season (NTU) </w:t>
            </w:r>
          </w:p>
        </w:tc>
        <w:tc>
          <w:tcPr>
            <w:tcW w:w="1260" w:type="dxa"/>
            <w:shd w:val="clear" w:color="auto" w:fill="D9D9D9"/>
            <w:vAlign w:val="center"/>
          </w:tcPr>
          <w:p w14:paraId="62E43866" w14:textId="77777777" w:rsidR="004E5641" w:rsidRPr="00E60537" w:rsidRDefault="004E5641" w:rsidP="0050448F">
            <w:pPr>
              <w:jc w:val="center"/>
              <w:rPr>
                <w:rFonts w:ascii="Arial" w:hAnsi="Arial"/>
              </w:rPr>
            </w:pPr>
            <w:r w:rsidRPr="00E60537">
              <w:rPr>
                <w:rFonts w:ascii="Arial" w:hAnsi="Arial"/>
              </w:rPr>
              <w:t xml:space="preserve">Interim Target -1 Wet Season (NTU) </w:t>
            </w:r>
          </w:p>
        </w:tc>
        <w:tc>
          <w:tcPr>
            <w:tcW w:w="1350" w:type="dxa"/>
            <w:shd w:val="clear" w:color="auto" w:fill="D9D9D9"/>
            <w:vAlign w:val="center"/>
          </w:tcPr>
          <w:p w14:paraId="68548442" w14:textId="77777777" w:rsidR="004E5641" w:rsidRPr="00E60537" w:rsidRDefault="004E5641" w:rsidP="0050448F">
            <w:pPr>
              <w:jc w:val="center"/>
              <w:rPr>
                <w:rFonts w:ascii="Arial" w:hAnsi="Arial"/>
              </w:rPr>
            </w:pPr>
            <w:r w:rsidRPr="00E60537">
              <w:rPr>
                <w:rFonts w:ascii="Arial" w:hAnsi="Arial"/>
              </w:rPr>
              <w:t xml:space="preserve">Interim Target-2 Dry Season (NTU) </w:t>
            </w:r>
          </w:p>
        </w:tc>
        <w:tc>
          <w:tcPr>
            <w:tcW w:w="1260" w:type="dxa"/>
            <w:shd w:val="clear" w:color="auto" w:fill="D9D9D9"/>
            <w:vAlign w:val="center"/>
          </w:tcPr>
          <w:p w14:paraId="0D62C4B3" w14:textId="77777777" w:rsidR="004E5641" w:rsidRPr="00E60537" w:rsidRDefault="004E5641" w:rsidP="0050448F">
            <w:pPr>
              <w:jc w:val="center"/>
              <w:rPr>
                <w:rFonts w:ascii="Arial" w:hAnsi="Arial"/>
              </w:rPr>
            </w:pPr>
            <w:r w:rsidRPr="00E60537">
              <w:rPr>
                <w:rFonts w:ascii="Arial" w:hAnsi="Arial"/>
              </w:rPr>
              <w:t xml:space="preserve">Interim Target -2 Wet Season (NTU) </w:t>
            </w:r>
          </w:p>
        </w:tc>
        <w:tc>
          <w:tcPr>
            <w:tcW w:w="1080" w:type="dxa"/>
            <w:shd w:val="clear" w:color="auto" w:fill="D9D9D9"/>
            <w:vAlign w:val="center"/>
          </w:tcPr>
          <w:p w14:paraId="2120D002" w14:textId="77777777" w:rsidR="004E5641" w:rsidRPr="00E60537" w:rsidRDefault="004E5641" w:rsidP="0050448F">
            <w:pPr>
              <w:jc w:val="center"/>
              <w:rPr>
                <w:rFonts w:ascii="Arial" w:hAnsi="Arial"/>
              </w:rPr>
            </w:pPr>
            <w:r w:rsidRPr="00E60537">
              <w:rPr>
                <w:rFonts w:ascii="Arial" w:hAnsi="Arial"/>
              </w:rPr>
              <w:t xml:space="preserve">Final Target Dry Season (NTU) </w:t>
            </w:r>
          </w:p>
        </w:tc>
        <w:tc>
          <w:tcPr>
            <w:tcW w:w="1170" w:type="dxa"/>
            <w:shd w:val="clear" w:color="auto" w:fill="D9D9D9"/>
            <w:vAlign w:val="center"/>
          </w:tcPr>
          <w:p w14:paraId="02D8B36C" w14:textId="77777777" w:rsidR="004E5641" w:rsidRPr="00E60537" w:rsidRDefault="004E5641" w:rsidP="0050448F">
            <w:pPr>
              <w:jc w:val="center"/>
              <w:rPr>
                <w:rFonts w:ascii="Arial" w:hAnsi="Arial"/>
              </w:rPr>
            </w:pPr>
            <w:r w:rsidRPr="00E60537">
              <w:rPr>
                <w:rFonts w:ascii="Arial" w:hAnsi="Arial"/>
              </w:rPr>
              <w:t xml:space="preserve">Final Target Wet Season (NTU) </w:t>
            </w:r>
          </w:p>
        </w:tc>
        <w:tc>
          <w:tcPr>
            <w:tcW w:w="1170" w:type="dxa"/>
            <w:shd w:val="clear" w:color="auto" w:fill="D9D9D9"/>
          </w:tcPr>
          <w:p w14:paraId="4E67EFC7" w14:textId="77777777" w:rsidR="004E5641" w:rsidRPr="00E60537" w:rsidRDefault="004E5641" w:rsidP="0050448F">
            <w:pPr>
              <w:jc w:val="center"/>
              <w:rPr>
                <w:rFonts w:ascii="Arial" w:hAnsi="Arial"/>
              </w:rPr>
            </w:pPr>
            <w:r w:rsidRPr="00E60537">
              <w:rPr>
                <w:rFonts w:ascii="Arial" w:hAnsi="Arial"/>
              </w:rPr>
              <w:t>Final Target Year-Round (NTU)</w:t>
            </w:r>
          </w:p>
        </w:tc>
      </w:tr>
      <w:tr w:rsidR="004E5641" w:rsidRPr="00E60537" w14:paraId="32153487" w14:textId="77777777" w:rsidTr="0050448F">
        <w:trPr>
          <w:trHeight w:val="584"/>
        </w:trPr>
        <w:tc>
          <w:tcPr>
            <w:tcW w:w="1715" w:type="dxa"/>
            <w:shd w:val="clear" w:color="auto" w:fill="auto"/>
            <w:vAlign w:val="center"/>
          </w:tcPr>
          <w:p w14:paraId="6E0802EB" w14:textId="77777777" w:rsidR="004E5641" w:rsidRPr="00E60537" w:rsidRDefault="004E5641" w:rsidP="0050448F">
            <w:pPr>
              <w:jc w:val="both"/>
              <w:rPr>
                <w:rFonts w:ascii="Arial" w:hAnsi="Arial"/>
                <w:vertAlign w:val="superscript"/>
              </w:rPr>
            </w:pPr>
            <w:r w:rsidRPr="00E60537">
              <w:rPr>
                <w:rFonts w:ascii="Arial" w:hAnsi="Arial"/>
              </w:rPr>
              <w:t xml:space="preserve">Upper Gabilan Creek, headwaters above Old Stage Road </w:t>
            </w:r>
          </w:p>
        </w:tc>
        <w:tc>
          <w:tcPr>
            <w:tcW w:w="1255" w:type="dxa"/>
            <w:vAlign w:val="center"/>
          </w:tcPr>
          <w:p w14:paraId="4464D4E0" w14:textId="77777777" w:rsidR="004E5641" w:rsidRPr="00E60537" w:rsidRDefault="004E5641" w:rsidP="0050448F">
            <w:pPr>
              <w:jc w:val="center"/>
              <w:rPr>
                <w:rFonts w:ascii="Arial" w:hAnsi="Arial"/>
              </w:rPr>
            </w:pPr>
            <w:r w:rsidRPr="00E60537">
              <w:rPr>
                <w:rFonts w:ascii="Arial" w:hAnsi="Arial"/>
                <w:bCs/>
              </w:rPr>
              <w:t>n/a</w:t>
            </w:r>
          </w:p>
        </w:tc>
        <w:tc>
          <w:tcPr>
            <w:tcW w:w="1260" w:type="dxa"/>
            <w:vAlign w:val="center"/>
          </w:tcPr>
          <w:p w14:paraId="6B47779B" w14:textId="77777777" w:rsidR="004E5641" w:rsidRPr="00E60537" w:rsidRDefault="004E5641" w:rsidP="0050448F">
            <w:pPr>
              <w:jc w:val="center"/>
              <w:rPr>
                <w:rFonts w:ascii="Arial" w:hAnsi="Arial"/>
              </w:rPr>
            </w:pPr>
            <w:r w:rsidRPr="00E60537">
              <w:rPr>
                <w:rFonts w:ascii="Arial" w:hAnsi="Arial"/>
                <w:bCs/>
              </w:rPr>
              <w:t>n/a</w:t>
            </w:r>
          </w:p>
        </w:tc>
        <w:tc>
          <w:tcPr>
            <w:tcW w:w="1350" w:type="dxa"/>
            <w:vAlign w:val="center"/>
          </w:tcPr>
          <w:p w14:paraId="2FC4542B" w14:textId="77777777" w:rsidR="004E5641" w:rsidRPr="00E60537" w:rsidRDefault="004E5641" w:rsidP="0050448F">
            <w:pPr>
              <w:jc w:val="center"/>
              <w:rPr>
                <w:rFonts w:ascii="Arial" w:hAnsi="Arial"/>
              </w:rPr>
            </w:pPr>
            <w:r w:rsidRPr="00E60537">
              <w:rPr>
                <w:rFonts w:ascii="Arial" w:hAnsi="Arial"/>
              </w:rPr>
              <w:t>n/a</w:t>
            </w:r>
          </w:p>
        </w:tc>
        <w:tc>
          <w:tcPr>
            <w:tcW w:w="1260" w:type="dxa"/>
            <w:shd w:val="clear" w:color="auto" w:fill="auto"/>
            <w:vAlign w:val="center"/>
          </w:tcPr>
          <w:p w14:paraId="19DDCDF7" w14:textId="77777777" w:rsidR="004E5641" w:rsidRPr="00E60537" w:rsidRDefault="004E5641" w:rsidP="0050448F">
            <w:pPr>
              <w:jc w:val="center"/>
              <w:rPr>
                <w:rFonts w:ascii="Arial" w:hAnsi="Arial"/>
              </w:rPr>
            </w:pPr>
            <w:r w:rsidRPr="00E60537">
              <w:rPr>
                <w:rFonts w:ascii="Arial" w:hAnsi="Arial"/>
              </w:rPr>
              <w:t>n/a</w:t>
            </w:r>
          </w:p>
        </w:tc>
        <w:tc>
          <w:tcPr>
            <w:tcW w:w="1080" w:type="dxa"/>
            <w:vAlign w:val="center"/>
          </w:tcPr>
          <w:p w14:paraId="6D333620" w14:textId="77777777" w:rsidR="004E5641" w:rsidRPr="00E60537" w:rsidRDefault="004E5641" w:rsidP="0050448F">
            <w:pPr>
              <w:jc w:val="center"/>
              <w:rPr>
                <w:rFonts w:ascii="Arial" w:hAnsi="Arial"/>
              </w:rPr>
            </w:pPr>
            <w:r w:rsidRPr="00E60537">
              <w:rPr>
                <w:rFonts w:ascii="Arial" w:hAnsi="Arial"/>
              </w:rPr>
              <w:t>2.2</w:t>
            </w:r>
          </w:p>
        </w:tc>
        <w:tc>
          <w:tcPr>
            <w:tcW w:w="1170" w:type="dxa"/>
            <w:vAlign w:val="center"/>
          </w:tcPr>
          <w:p w14:paraId="60B048B5" w14:textId="77777777" w:rsidR="004E5641" w:rsidRPr="00E60537" w:rsidRDefault="004E5641" w:rsidP="0050448F">
            <w:pPr>
              <w:jc w:val="center"/>
              <w:rPr>
                <w:rFonts w:ascii="Arial" w:hAnsi="Arial"/>
              </w:rPr>
            </w:pPr>
            <w:r w:rsidRPr="00E60537">
              <w:rPr>
                <w:rFonts w:ascii="Arial" w:hAnsi="Arial"/>
              </w:rPr>
              <w:t>3.3</w:t>
            </w:r>
          </w:p>
        </w:tc>
        <w:tc>
          <w:tcPr>
            <w:tcW w:w="1170" w:type="dxa"/>
            <w:vAlign w:val="center"/>
          </w:tcPr>
          <w:p w14:paraId="65E234EC" w14:textId="77777777" w:rsidR="004E5641" w:rsidRPr="00E60537" w:rsidRDefault="004E5641" w:rsidP="0050448F">
            <w:pPr>
              <w:jc w:val="center"/>
              <w:rPr>
                <w:rFonts w:ascii="Arial" w:hAnsi="Arial"/>
              </w:rPr>
            </w:pPr>
            <w:r w:rsidRPr="00E60537">
              <w:rPr>
                <w:rFonts w:ascii="Arial" w:hAnsi="Arial"/>
              </w:rPr>
              <w:t>2.5</w:t>
            </w:r>
          </w:p>
        </w:tc>
      </w:tr>
      <w:tr w:rsidR="004E5641" w:rsidRPr="00E60537" w14:paraId="5E6F8E39" w14:textId="77777777" w:rsidTr="0050448F">
        <w:trPr>
          <w:trHeight w:val="584"/>
        </w:trPr>
        <w:tc>
          <w:tcPr>
            <w:tcW w:w="1715" w:type="dxa"/>
            <w:shd w:val="clear" w:color="auto" w:fill="auto"/>
            <w:vAlign w:val="center"/>
          </w:tcPr>
          <w:p w14:paraId="728CDD02" w14:textId="77777777" w:rsidR="004E5641" w:rsidRPr="00E60537" w:rsidRDefault="004E5641" w:rsidP="0050448F">
            <w:pPr>
              <w:jc w:val="both"/>
              <w:rPr>
                <w:rFonts w:ascii="Arial" w:hAnsi="Arial"/>
                <w:vertAlign w:val="superscript"/>
              </w:rPr>
            </w:pPr>
            <w:r w:rsidRPr="00E60537">
              <w:rPr>
                <w:rFonts w:ascii="Arial" w:hAnsi="Arial"/>
              </w:rPr>
              <w:t>Gabilan Creek (309GAB)</w:t>
            </w:r>
          </w:p>
        </w:tc>
        <w:tc>
          <w:tcPr>
            <w:tcW w:w="1255" w:type="dxa"/>
            <w:vAlign w:val="center"/>
          </w:tcPr>
          <w:p w14:paraId="210777E3" w14:textId="77777777" w:rsidR="004E5641" w:rsidRPr="00E60537" w:rsidRDefault="004E5641" w:rsidP="0050448F">
            <w:pPr>
              <w:jc w:val="center"/>
              <w:rPr>
                <w:rFonts w:ascii="Arial" w:hAnsi="Arial"/>
                <w:bCs/>
              </w:rPr>
            </w:pPr>
            <w:r w:rsidRPr="00E60537">
              <w:rPr>
                <w:rFonts w:ascii="Arial" w:hAnsi="Arial"/>
              </w:rPr>
              <w:t>40</w:t>
            </w:r>
          </w:p>
        </w:tc>
        <w:tc>
          <w:tcPr>
            <w:tcW w:w="1260" w:type="dxa"/>
            <w:vAlign w:val="center"/>
          </w:tcPr>
          <w:p w14:paraId="368EF125" w14:textId="77777777" w:rsidR="004E5641" w:rsidRPr="00E60537" w:rsidRDefault="004E5641" w:rsidP="0050448F">
            <w:pPr>
              <w:jc w:val="center"/>
              <w:rPr>
                <w:rFonts w:ascii="Arial" w:hAnsi="Arial"/>
                <w:bCs/>
              </w:rPr>
            </w:pPr>
            <w:r w:rsidRPr="00E60537">
              <w:rPr>
                <w:rFonts w:ascii="Arial" w:hAnsi="Arial"/>
              </w:rPr>
              <w:t>124</w:t>
            </w:r>
          </w:p>
        </w:tc>
        <w:tc>
          <w:tcPr>
            <w:tcW w:w="1350" w:type="dxa"/>
            <w:vAlign w:val="center"/>
          </w:tcPr>
          <w:p w14:paraId="24C5DC54"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55A24BB8"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4E3FBD71"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7E536B98"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6153945D" w14:textId="77777777" w:rsidR="004E5641" w:rsidRPr="00E60537" w:rsidRDefault="004E5641" w:rsidP="0050448F">
            <w:pPr>
              <w:jc w:val="center"/>
              <w:rPr>
                <w:rFonts w:ascii="Arial" w:hAnsi="Arial"/>
                <w:bCs/>
              </w:rPr>
            </w:pPr>
            <w:r w:rsidRPr="00E60537">
              <w:rPr>
                <w:rFonts w:ascii="Arial" w:hAnsi="Arial"/>
                <w:bCs/>
              </w:rPr>
              <w:t>8</w:t>
            </w:r>
          </w:p>
        </w:tc>
      </w:tr>
      <w:bookmarkEnd w:id="2801"/>
      <w:tr w:rsidR="004E5641" w:rsidRPr="00E60537" w14:paraId="0E837FA2" w14:textId="77777777" w:rsidTr="0050448F">
        <w:trPr>
          <w:trHeight w:val="665"/>
        </w:trPr>
        <w:tc>
          <w:tcPr>
            <w:tcW w:w="1715" w:type="dxa"/>
            <w:shd w:val="clear" w:color="auto" w:fill="auto"/>
            <w:vAlign w:val="center"/>
          </w:tcPr>
          <w:p w14:paraId="78B003C2" w14:textId="77777777" w:rsidR="004E5641" w:rsidRPr="00E60537" w:rsidRDefault="004E5641" w:rsidP="0050448F">
            <w:pPr>
              <w:jc w:val="both"/>
              <w:rPr>
                <w:rFonts w:ascii="Arial" w:hAnsi="Arial"/>
                <w:vertAlign w:val="superscript"/>
              </w:rPr>
            </w:pPr>
            <w:r w:rsidRPr="00E60537">
              <w:rPr>
                <w:rFonts w:ascii="Arial" w:hAnsi="Arial"/>
              </w:rPr>
              <w:t>Natividad Creek (309NAD)</w:t>
            </w:r>
          </w:p>
        </w:tc>
        <w:tc>
          <w:tcPr>
            <w:tcW w:w="1255" w:type="dxa"/>
            <w:vAlign w:val="center"/>
          </w:tcPr>
          <w:p w14:paraId="138D2EA1" w14:textId="77777777" w:rsidR="004E5641" w:rsidRPr="00E60537" w:rsidRDefault="004E5641" w:rsidP="0050448F">
            <w:pPr>
              <w:jc w:val="center"/>
              <w:rPr>
                <w:rFonts w:ascii="Arial" w:hAnsi="Arial"/>
                <w:bCs/>
              </w:rPr>
            </w:pPr>
            <w:r w:rsidRPr="00E60537">
              <w:rPr>
                <w:rFonts w:ascii="Arial" w:hAnsi="Arial"/>
              </w:rPr>
              <w:t>53</w:t>
            </w:r>
          </w:p>
        </w:tc>
        <w:tc>
          <w:tcPr>
            <w:tcW w:w="1260" w:type="dxa"/>
            <w:vAlign w:val="center"/>
          </w:tcPr>
          <w:p w14:paraId="2A42816D" w14:textId="77777777" w:rsidR="004E5641" w:rsidRPr="00E60537" w:rsidRDefault="004E5641" w:rsidP="0050448F">
            <w:pPr>
              <w:jc w:val="center"/>
              <w:rPr>
                <w:rFonts w:ascii="Arial" w:hAnsi="Arial"/>
                <w:bCs/>
              </w:rPr>
            </w:pPr>
            <w:r w:rsidRPr="00E60537">
              <w:rPr>
                <w:rFonts w:ascii="Arial" w:hAnsi="Arial"/>
              </w:rPr>
              <w:t>38</w:t>
            </w:r>
          </w:p>
        </w:tc>
        <w:tc>
          <w:tcPr>
            <w:tcW w:w="1350" w:type="dxa"/>
            <w:vAlign w:val="center"/>
          </w:tcPr>
          <w:p w14:paraId="546BE925"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ADC1346"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77DC2E4E"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4E96A49"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99F476A"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13D7FE2B" w14:textId="77777777" w:rsidTr="0050448F">
        <w:trPr>
          <w:trHeight w:val="530"/>
        </w:trPr>
        <w:tc>
          <w:tcPr>
            <w:tcW w:w="1715" w:type="dxa"/>
            <w:shd w:val="clear" w:color="auto" w:fill="auto"/>
            <w:vAlign w:val="center"/>
          </w:tcPr>
          <w:p w14:paraId="65C42053" w14:textId="77777777" w:rsidR="004E5641" w:rsidRPr="008669DA" w:rsidRDefault="004E5641" w:rsidP="0050448F">
            <w:pPr>
              <w:jc w:val="both"/>
              <w:rPr>
                <w:rFonts w:ascii="Arial" w:hAnsi="Arial"/>
                <w:vertAlign w:val="superscript"/>
                <w:lang w:val="es-ES"/>
              </w:rPr>
            </w:pPr>
            <w:r w:rsidRPr="008669DA">
              <w:rPr>
                <w:rFonts w:ascii="Arial" w:hAnsi="Arial"/>
                <w:lang w:val="es-ES"/>
              </w:rPr>
              <w:t xml:space="preserve">Salinas </w:t>
            </w:r>
            <w:proofErr w:type="spellStart"/>
            <w:r w:rsidRPr="008669DA">
              <w:rPr>
                <w:rFonts w:ascii="Arial" w:hAnsi="Arial"/>
                <w:lang w:val="es-ES"/>
              </w:rPr>
              <w:t>Reclamation</w:t>
            </w:r>
            <w:proofErr w:type="spellEnd"/>
            <w:r w:rsidRPr="008669DA">
              <w:rPr>
                <w:rFonts w:ascii="Arial" w:hAnsi="Arial"/>
                <w:lang w:val="es-ES"/>
              </w:rPr>
              <w:t xml:space="preserve"> Canal/Alisal Creek (309ALG)</w:t>
            </w:r>
          </w:p>
        </w:tc>
        <w:tc>
          <w:tcPr>
            <w:tcW w:w="1255" w:type="dxa"/>
            <w:vAlign w:val="center"/>
          </w:tcPr>
          <w:p w14:paraId="3018EC04" w14:textId="77777777" w:rsidR="004E5641" w:rsidRPr="00E60537" w:rsidRDefault="004E5641" w:rsidP="0050448F">
            <w:pPr>
              <w:jc w:val="center"/>
              <w:rPr>
                <w:rFonts w:ascii="Arial" w:hAnsi="Arial"/>
                <w:bCs/>
              </w:rPr>
            </w:pPr>
            <w:r w:rsidRPr="00E60537">
              <w:rPr>
                <w:rFonts w:ascii="Arial" w:hAnsi="Arial"/>
              </w:rPr>
              <w:t>27</w:t>
            </w:r>
          </w:p>
        </w:tc>
        <w:tc>
          <w:tcPr>
            <w:tcW w:w="1260" w:type="dxa"/>
            <w:vAlign w:val="center"/>
          </w:tcPr>
          <w:p w14:paraId="47232374" w14:textId="77777777" w:rsidR="004E5641" w:rsidRPr="00E60537" w:rsidRDefault="004E5641" w:rsidP="0050448F">
            <w:pPr>
              <w:jc w:val="center"/>
              <w:rPr>
                <w:rFonts w:ascii="Arial" w:hAnsi="Arial"/>
                <w:bCs/>
              </w:rPr>
            </w:pPr>
            <w:r w:rsidRPr="00E60537">
              <w:rPr>
                <w:rFonts w:ascii="Arial" w:hAnsi="Arial"/>
              </w:rPr>
              <w:t>72</w:t>
            </w:r>
          </w:p>
        </w:tc>
        <w:tc>
          <w:tcPr>
            <w:tcW w:w="1350" w:type="dxa"/>
            <w:vAlign w:val="center"/>
          </w:tcPr>
          <w:p w14:paraId="2A13F65A"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5ADEB309"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2C874008"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BB02BA0"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0868639"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77B5E220" w14:textId="77777777" w:rsidTr="0050448F">
        <w:trPr>
          <w:trHeight w:val="917"/>
        </w:trPr>
        <w:tc>
          <w:tcPr>
            <w:tcW w:w="1715" w:type="dxa"/>
            <w:shd w:val="clear" w:color="auto" w:fill="auto"/>
            <w:vAlign w:val="center"/>
          </w:tcPr>
          <w:p w14:paraId="603E79B5" w14:textId="77777777" w:rsidR="004E5641" w:rsidRPr="00E60537" w:rsidRDefault="004E5641" w:rsidP="0050448F">
            <w:pPr>
              <w:jc w:val="both"/>
              <w:rPr>
                <w:rFonts w:ascii="Arial" w:hAnsi="Arial"/>
                <w:vertAlign w:val="superscript"/>
              </w:rPr>
            </w:pPr>
            <w:r w:rsidRPr="00E60537">
              <w:rPr>
                <w:rFonts w:ascii="Arial" w:hAnsi="Arial"/>
              </w:rPr>
              <w:t>Merritt Ditch (309MER)</w:t>
            </w:r>
          </w:p>
        </w:tc>
        <w:tc>
          <w:tcPr>
            <w:tcW w:w="1255" w:type="dxa"/>
            <w:vAlign w:val="center"/>
          </w:tcPr>
          <w:p w14:paraId="57CFF689" w14:textId="77777777" w:rsidR="004E5641" w:rsidRPr="00E60537" w:rsidRDefault="004E5641" w:rsidP="0050448F">
            <w:pPr>
              <w:jc w:val="center"/>
              <w:rPr>
                <w:rFonts w:ascii="Arial" w:hAnsi="Arial"/>
                <w:bCs/>
              </w:rPr>
            </w:pPr>
            <w:r w:rsidRPr="00E60537">
              <w:rPr>
                <w:rFonts w:ascii="Arial" w:hAnsi="Arial"/>
              </w:rPr>
              <w:t>42</w:t>
            </w:r>
          </w:p>
        </w:tc>
        <w:tc>
          <w:tcPr>
            <w:tcW w:w="1260" w:type="dxa"/>
            <w:vAlign w:val="center"/>
          </w:tcPr>
          <w:p w14:paraId="6031C12E" w14:textId="77777777" w:rsidR="004E5641" w:rsidRPr="00E60537" w:rsidRDefault="004E5641" w:rsidP="0050448F">
            <w:pPr>
              <w:jc w:val="center"/>
              <w:rPr>
                <w:rFonts w:ascii="Arial" w:hAnsi="Arial"/>
                <w:bCs/>
              </w:rPr>
            </w:pPr>
            <w:r w:rsidRPr="00E60537">
              <w:rPr>
                <w:rFonts w:ascii="Arial" w:hAnsi="Arial"/>
              </w:rPr>
              <w:t>67</w:t>
            </w:r>
          </w:p>
        </w:tc>
        <w:tc>
          <w:tcPr>
            <w:tcW w:w="1350" w:type="dxa"/>
            <w:vAlign w:val="center"/>
          </w:tcPr>
          <w:p w14:paraId="6FCCF2A0"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2484DA10"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17AE6E0F"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19C0EB8D"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1919393F"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6C085584" w14:textId="77777777" w:rsidTr="0050448F">
        <w:trPr>
          <w:trHeight w:val="1178"/>
        </w:trPr>
        <w:tc>
          <w:tcPr>
            <w:tcW w:w="1715" w:type="dxa"/>
            <w:shd w:val="clear" w:color="auto" w:fill="auto"/>
            <w:vAlign w:val="center"/>
          </w:tcPr>
          <w:p w14:paraId="17B0E754" w14:textId="77777777" w:rsidR="004E5641" w:rsidRPr="00E60537" w:rsidRDefault="004E5641" w:rsidP="0050448F">
            <w:pPr>
              <w:jc w:val="both"/>
              <w:rPr>
                <w:rFonts w:ascii="Arial" w:hAnsi="Arial"/>
                <w:vertAlign w:val="superscript"/>
              </w:rPr>
            </w:pPr>
            <w:r w:rsidRPr="00E60537">
              <w:rPr>
                <w:rFonts w:ascii="Arial" w:hAnsi="Arial"/>
              </w:rPr>
              <w:t>Santa Rita Creek (309RTA)</w:t>
            </w:r>
          </w:p>
        </w:tc>
        <w:tc>
          <w:tcPr>
            <w:tcW w:w="1255" w:type="dxa"/>
            <w:vAlign w:val="center"/>
          </w:tcPr>
          <w:p w14:paraId="78A7452C" w14:textId="77777777" w:rsidR="004E5641" w:rsidRPr="00E60537" w:rsidRDefault="004E5641" w:rsidP="0050448F">
            <w:pPr>
              <w:jc w:val="center"/>
              <w:rPr>
                <w:rFonts w:ascii="Arial" w:hAnsi="Arial"/>
                <w:bCs/>
              </w:rPr>
            </w:pPr>
            <w:r w:rsidRPr="00E60537">
              <w:rPr>
                <w:rFonts w:ascii="Arial" w:hAnsi="Arial"/>
              </w:rPr>
              <w:t>51</w:t>
            </w:r>
          </w:p>
        </w:tc>
        <w:tc>
          <w:tcPr>
            <w:tcW w:w="1260" w:type="dxa"/>
            <w:vAlign w:val="center"/>
          </w:tcPr>
          <w:p w14:paraId="4415AA03" w14:textId="77777777" w:rsidR="004E5641" w:rsidRPr="00E60537" w:rsidRDefault="004E5641" w:rsidP="0050448F">
            <w:pPr>
              <w:jc w:val="center"/>
              <w:rPr>
                <w:rFonts w:ascii="Arial" w:hAnsi="Arial"/>
                <w:bCs/>
              </w:rPr>
            </w:pPr>
            <w:r w:rsidRPr="00E60537">
              <w:rPr>
                <w:rFonts w:ascii="Arial" w:hAnsi="Arial"/>
              </w:rPr>
              <w:t>65</w:t>
            </w:r>
          </w:p>
        </w:tc>
        <w:tc>
          <w:tcPr>
            <w:tcW w:w="1350" w:type="dxa"/>
            <w:vAlign w:val="center"/>
          </w:tcPr>
          <w:p w14:paraId="0E2806D7"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309B201A"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4A2B4F8D"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7A97A059"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25EF6527"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2B6FDAD1" w14:textId="77777777" w:rsidTr="0050448F">
        <w:trPr>
          <w:trHeight w:val="917"/>
        </w:trPr>
        <w:tc>
          <w:tcPr>
            <w:tcW w:w="1715" w:type="dxa"/>
            <w:shd w:val="clear" w:color="auto" w:fill="auto"/>
            <w:vAlign w:val="center"/>
          </w:tcPr>
          <w:p w14:paraId="16C5ACAE" w14:textId="77777777" w:rsidR="004E5641" w:rsidRPr="00E60537" w:rsidRDefault="004E5641" w:rsidP="0050448F">
            <w:pPr>
              <w:jc w:val="both"/>
              <w:rPr>
                <w:rFonts w:ascii="Arial" w:hAnsi="Arial"/>
                <w:vertAlign w:val="superscript"/>
              </w:rPr>
            </w:pPr>
            <w:r w:rsidRPr="00E60537">
              <w:rPr>
                <w:rFonts w:ascii="Arial" w:hAnsi="Arial"/>
              </w:rPr>
              <w:lastRenderedPageBreak/>
              <w:t>Salinas Reclamation Canal (309JON)</w:t>
            </w:r>
          </w:p>
        </w:tc>
        <w:tc>
          <w:tcPr>
            <w:tcW w:w="1255" w:type="dxa"/>
            <w:vAlign w:val="center"/>
          </w:tcPr>
          <w:p w14:paraId="387E4F47" w14:textId="77777777" w:rsidR="004E5641" w:rsidRPr="00E60537" w:rsidRDefault="004E5641" w:rsidP="0050448F">
            <w:pPr>
              <w:jc w:val="center"/>
              <w:rPr>
                <w:rFonts w:ascii="Arial" w:hAnsi="Arial"/>
                <w:bCs/>
              </w:rPr>
            </w:pPr>
            <w:r w:rsidRPr="00E60537">
              <w:rPr>
                <w:rFonts w:ascii="Arial" w:hAnsi="Arial"/>
              </w:rPr>
              <w:t>18</w:t>
            </w:r>
          </w:p>
        </w:tc>
        <w:tc>
          <w:tcPr>
            <w:tcW w:w="1260" w:type="dxa"/>
            <w:vAlign w:val="center"/>
          </w:tcPr>
          <w:p w14:paraId="60B415E2" w14:textId="77777777" w:rsidR="004E5641" w:rsidRPr="00E60537" w:rsidRDefault="004E5641" w:rsidP="0050448F">
            <w:pPr>
              <w:jc w:val="center"/>
              <w:rPr>
                <w:rFonts w:ascii="Arial" w:hAnsi="Arial"/>
                <w:bCs/>
              </w:rPr>
            </w:pPr>
            <w:r w:rsidRPr="00E60537">
              <w:rPr>
                <w:rFonts w:ascii="Arial" w:hAnsi="Arial"/>
              </w:rPr>
              <w:t>43</w:t>
            </w:r>
          </w:p>
        </w:tc>
        <w:tc>
          <w:tcPr>
            <w:tcW w:w="1350" w:type="dxa"/>
            <w:vAlign w:val="center"/>
          </w:tcPr>
          <w:p w14:paraId="77B856B1"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75E2AB19"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13CAE661"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69F4DA4C"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71678540"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17DD3C98" w14:textId="77777777" w:rsidTr="0050448F">
        <w:trPr>
          <w:trHeight w:val="863"/>
        </w:trPr>
        <w:tc>
          <w:tcPr>
            <w:tcW w:w="1715" w:type="dxa"/>
            <w:shd w:val="clear" w:color="auto" w:fill="auto"/>
            <w:vAlign w:val="center"/>
          </w:tcPr>
          <w:p w14:paraId="7D2A536C" w14:textId="77777777" w:rsidR="004E5641" w:rsidRPr="00E60537" w:rsidRDefault="004E5641" w:rsidP="0050448F">
            <w:pPr>
              <w:jc w:val="both"/>
              <w:rPr>
                <w:rFonts w:ascii="Arial" w:hAnsi="Arial"/>
                <w:vertAlign w:val="superscript"/>
              </w:rPr>
            </w:pPr>
            <w:r w:rsidRPr="00E60537">
              <w:rPr>
                <w:rFonts w:ascii="Arial" w:hAnsi="Arial"/>
              </w:rPr>
              <w:t>Espinosa Slough (309ESP)</w:t>
            </w:r>
          </w:p>
        </w:tc>
        <w:tc>
          <w:tcPr>
            <w:tcW w:w="1255" w:type="dxa"/>
            <w:vAlign w:val="center"/>
          </w:tcPr>
          <w:p w14:paraId="5BCF4BB8" w14:textId="77777777" w:rsidR="004E5641" w:rsidRPr="00E60537" w:rsidRDefault="004E5641" w:rsidP="0050448F">
            <w:pPr>
              <w:jc w:val="center"/>
              <w:rPr>
                <w:rFonts w:ascii="Arial" w:hAnsi="Arial"/>
                <w:bCs/>
              </w:rPr>
            </w:pPr>
            <w:r w:rsidRPr="00E60537">
              <w:rPr>
                <w:rFonts w:ascii="Arial" w:hAnsi="Arial"/>
              </w:rPr>
              <w:t>13</w:t>
            </w:r>
          </w:p>
        </w:tc>
        <w:tc>
          <w:tcPr>
            <w:tcW w:w="1260" w:type="dxa"/>
            <w:vAlign w:val="center"/>
          </w:tcPr>
          <w:p w14:paraId="3A98CADB" w14:textId="77777777" w:rsidR="004E5641" w:rsidRPr="00E60537" w:rsidRDefault="004E5641" w:rsidP="0050448F">
            <w:pPr>
              <w:jc w:val="center"/>
              <w:rPr>
                <w:rFonts w:ascii="Arial" w:hAnsi="Arial"/>
                <w:bCs/>
              </w:rPr>
            </w:pPr>
            <w:r w:rsidRPr="00E60537">
              <w:rPr>
                <w:rFonts w:ascii="Arial" w:hAnsi="Arial"/>
              </w:rPr>
              <w:t>65</w:t>
            </w:r>
          </w:p>
        </w:tc>
        <w:tc>
          <w:tcPr>
            <w:tcW w:w="1350" w:type="dxa"/>
            <w:vAlign w:val="center"/>
          </w:tcPr>
          <w:p w14:paraId="12AAF473"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3709ECB" w14:textId="77777777" w:rsidR="004E5641" w:rsidRPr="00E60537" w:rsidRDefault="004E5641" w:rsidP="0050448F">
            <w:pPr>
              <w:jc w:val="center"/>
              <w:rPr>
                <w:rFonts w:ascii="Arial" w:hAnsi="Arial"/>
              </w:rPr>
            </w:pPr>
            <w:r w:rsidRPr="00E60537">
              <w:rPr>
                <w:rFonts w:ascii="Arial" w:hAnsi="Arial"/>
                <w:bCs/>
              </w:rPr>
              <w:t>21</w:t>
            </w:r>
          </w:p>
        </w:tc>
        <w:tc>
          <w:tcPr>
            <w:tcW w:w="1080" w:type="dxa"/>
            <w:vAlign w:val="center"/>
          </w:tcPr>
          <w:p w14:paraId="5288A25E"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EC9DB12"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0E6231A"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38BF6D87" w14:textId="77777777" w:rsidTr="0050448F">
        <w:trPr>
          <w:trHeight w:val="647"/>
        </w:trPr>
        <w:tc>
          <w:tcPr>
            <w:tcW w:w="1715" w:type="dxa"/>
            <w:shd w:val="clear" w:color="auto" w:fill="auto"/>
            <w:vAlign w:val="center"/>
          </w:tcPr>
          <w:p w14:paraId="1D6A43C7" w14:textId="77777777" w:rsidR="004E5641" w:rsidRPr="00E60537" w:rsidRDefault="004E5641" w:rsidP="0050448F">
            <w:pPr>
              <w:jc w:val="both"/>
              <w:rPr>
                <w:rFonts w:ascii="Arial" w:hAnsi="Arial"/>
                <w:vertAlign w:val="superscript"/>
              </w:rPr>
            </w:pPr>
            <w:proofErr w:type="spellStart"/>
            <w:r w:rsidRPr="00E60537">
              <w:rPr>
                <w:rFonts w:ascii="Arial" w:hAnsi="Arial"/>
              </w:rPr>
              <w:t>Alisal</w:t>
            </w:r>
            <w:proofErr w:type="spellEnd"/>
            <w:r w:rsidRPr="00E60537">
              <w:rPr>
                <w:rFonts w:ascii="Arial" w:hAnsi="Arial"/>
              </w:rPr>
              <w:t xml:space="preserve"> Slough (309ASB)</w:t>
            </w:r>
          </w:p>
        </w:tc>
        <w:tc>
          <w:tcPr>
            <w:tcW w:w="1255" w:type="dxa"/>
            <w:vAlign w:val="center"/>
          </w:tcPr>
          <w:p w14:paraId="10B6DCE2" w14:textId="77777777" w:rsidR="004E5641" w:rsidRPr="00E60537" w:rsidRDefault="004E5641" w:rsidP="0050448F">
            <w:pPr>
              <w:jc w:val="center"/>
              <w:rPr>
                <w:rFonts w:ascii="Arial" w:hAnsi="Arial"/>
                <w:bCs/>
              </w:rPr>
            </w:pPr>
            <w:r w:rsidRPr="00E60537">
              <w:rPr>
                <w:rFonts w:ascii="Arial" w:hAnsi="Arial"/>
              </w:rPr>
              <w:t>12</w:t>
            </w:r>
          </w:p>
        </w:tc>
        <w:tc>
          <w:tcPr>
            <w:tcW w:w="1260" w:type="dxa"/>
            <w:vAlign w:val="center"/>
          </w:tcPr>
          <w:p w14:paraId="5244930B" w14:textId="77777777" w:rsidR="004E5641" w:rsidRPr="00E60537" w:rsidRDefault="004E5641" w:rsidP="0050448F">
            <w:pPr>
              <w:jc w:val="center"/>
              <w:rPr>
                <w:rFonts w:ascii="Arial" w:hAnsi="Arial"/>
                <w:bCs/>
              </w:rPr>
            </w:pPr>
            <w:r w:rsidRPr="00E60537">
              <w:rPr>
                <w:rFonts w:ascii="Arial" w:hAnsi="Arial"/>
              </w:rPr>
              <w:t>27</w:t>
            </w:r>
          </w:p>
        </w:tc>
        <w:tc>
          <w:tcPr>
            <w:tcW w:w="1350" w:type="dxa"/>
            <w:vAlign w:val="center"/>
          </w:tcPr>
          <w:p w14:paraId="2BC9F363"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7D8AEBC9" w14:textId="77777777" w:rsidR="004E5641" w:rsidRPr="00E60537" w:rsidRDefault="004E5641" w:rsidP="0050448F">
            <w:pPr>
              <w:jc w:val="center"/>
              <w:rPr>
                <w:rFonts w:ascii="Arial" w:hAnsi="Arial"/>
                <w:bCs/>
              </w:rPr>
            </w:pPr>
            <w:r w:rsidRPr="00E60537">
              <w:rPr>
                <w:rFonts w:ascii="Arial" w:hAnsi="Arial"/>
                <w:bCs/>
              </w:rPr>
              <w:t>21</w:t>
            </w:r>
          </w:p>
        </w:tc>
        <w:tc>
          <w:tcPr>
            <w:tcW w:w="1080" w:type="dxa"/>
            <w:vAlign w:val="center"/>
          </w:tcPr>
          <w:p w14:paraId="55848185"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57699CC3"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9AFCFB1"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038F969A" w14:textId="77777777" w:rsidTr="0050448F">
        <w:trPr>
          <w:trHeight w:val="440"/>
        </w:trPr>
        <w:tc>
          <w:tcPr>
            <w:tcW w:w="1715" w:type="dxa"/>
            <w:shd w:val="clear" w:color="auto" w:fill="auto"/>
            <w:vAlign w:val="center"/>
          </w:tcPr>
          <w:p w14:paraId="22D99EAC"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EH)</w:t>
            </w:r>
          </w:p>
        </w:tc>
        <w:tc>
          <w:tcPr>
            <w:tcW w:w="1255" w:type="dxa"/>
            <w:vAlign w:val="center"/>
          </w:tcPr>
          <w:p w14:paraId="11A90308" w14:textId="77777777" w:rsidR="004E5641" w:rsidRPr="00E60537" w:rsidRDefault="004E5641" w:rsidP="0050448F">
            <w:pPr>
              <w:jc w:val="center"/>
              <w:rPr>
                <w:rFonts w:ascii="Arial" w:hAnsi="Arial"/>
                <w:bCs/>
              </w:rPr>
            </w:pPr>
            <w:r w:rsidRPr="00E60537">
              <w:rPr>
                <w:rFonts w:ascii="Arial" w:hAnsi="Arial"/>
              </w:rPr>
              <w:t>57</w:t>
            </w:r>
          </w:p>
        </w:tc>
        <w:tc>
          <w:tcPr>
            <w:tcW w:w="1260" w:type="dxa"/>
            <w:vAlign w:val="center"/>
          </w:tcPr>
          <w:p w14:paraId="1BE5F584" w14:textId="77777777" w:rsidR="004E5641" w:rsidRPr="00E60537" w:rsidRDefault="004E5641" w:rsidP="0050448F">
            <w:pPr>
              <w:jc w:val="center"/>
              <w:rPr>
                <w:rFonts w:ascii="Arial" w:hAnsi="Arial"/>
                <w:bCs/>
              </w:rPr>
            </w:pPr>
            <w:r w:rsidRPr="00E60537">
              <w:rPr>
                <w:rFonts w:ascii="Arial" w:hAnsi="Arial"/>
              </w:rPr>
              <w:t>84</w:t>
            </w:r>
          </w:p>
        </w:tc>
        <w:tc>
          <w:tcPr>
            <w:tcW w:w="1350" w:type="dxa"/>
            <w:vAlign w:val="center"/>
          </w:tcPr>
          <w:p w14:paraId="600897DA" w14:textId="77777777" w:rsidR="004E5641" w:rsidRPr="00E60537" w:rsidRDefault="004E5641" w:rsidP="0050448F">
            <w:pPr>
              <w:jc w:val="center"/>
              <w:rPr>
                <w:rFonts w:ascii="Arial" w:hAnsi="Arial"/>
                <w:bCs/>
              </w:rPr>
            </w:pPr>
            <w:r w:rsidRPr="00E60537">
              <w:rPr>
                <w:rFonts w:ascii="Arial" w:hAnsi="Arial"/>
              </w:rPr>
              <w:t>12</w:t>
            </w:r>
          </w:p>
        </w:tc>
        <w:tc>
          <w:tcPr>
            <w:tcW w:w="1260" w:type="dxa"/>
            <w:shd w:val="clear" w:color="auto" w:fill="auto"/>
            <w:vAlign w:val="center"/>
          </w:tcPr>
          <w:p w14:paraId="44B66A4D" w14:textId="77777777" w:rsidR="004E5641" w:rsidRPr="00E60537" w:rsidRDefault="004E5641" w:rsidP="0050448F">
            <w:pPr>
              <w:jc w:val="center"/>
              <w:rPr>
                <w:rFonts w:ascii="Arial" w:hAnsi="Arial"/>
                <w:highlight w:val="green"/>
              </w:rPr>
            </w:pPr>
            <w:r w:rsidRPr="00E60537">
              <w:rPr>
                <w:rFonts w:ascii="Arial" w:hAnsi="Arial"/>
                <w:bCs/>
              </w:rPr>
              <w:t>21</w:t>
            </w:r>
          </w:p>
        </w:tc>
        <w:tc>
          <w:tcPr>
            <w:tcW w:w="1080" w:type="dxa"/>
            <w:vAlign w:val="center"/>
          </w:tcPr>
          <w:p w14:paraId="2518D93A" w14:textId="77777777" w:rsidR="004E5641" w:rsidRPr="00E60537" w:rsidRDefault="004E5641" w:rsidP="0050448F">
            <w:pPr>
              <w:jc w:val="center"/>
              <w:rPr>
                <w:rFonts w:ascii="Arial" w:hAnsi="Arial"/>
                <w:bCs/>
              </w:rPr>
            </w:pPr>
            <w:r w:rsidRPr="00E60537">
              <w:rPr>
                <w:rFonts w:ascii="Arial" w:hAnsi="Arial"/>
                <w:bCs/>
              </w:rPr>
              <w:t>6</w:t>
            </w:r>
          </w:p>
        </w:tc>
        <w:tc>
          <w:tcPr>
            <w:tcW w:w="1170" w:type="dxa"/>
            <w:vAlign w:val="center"/>
          </w:tcPr>
          <w:p w14:paraId="455243F6" w14:textId="77777777" w:rsidR="004E5641" w:rsidRPr="00E60537" w:rsidRDefault="004E5641" w:rsidP="0050448F">
            <w:pPr>
              <w:jc w:val="center"/>
              <w:rPr>
                <w:rFonts w:ascii="Arial" w:hAnsi="Arial"/>
                <w:bCs/>
              </w:rPr>
            </w:pPr>
            <w:r w:rsidRPr="00E60537">
              <w:rPr>
                <w:rFonts w:ascii="Arial" w:hAnsi="Arial"/>
                <w:bCs/>
              </w:rPr>
              <w:t>11</w:t>
            </w:r>
          </w:p>
        </w:tc>
        <w:tc>
          <w:tcPr>
            <w:tcW w:w="1170" w:type="dxa"/>
            <w:vAlign w:val="center"/>
          </w:tcPr>
          <w:p w14:paraId="00060F8F" w14:textId="77777777" w:rsidR="004E5641" w:rsidRPr="00E60537" w:rsidRDefault="004E5641" w:rsidP="0050448F">
            <w:pPr>
              <w:jc w:val="center"/>
              <w:rPr>
                <w:rFonts w:ascii="Arial" w:hAnsi="Arial"/>
                <w:bCs/>
              </w:rPr>
            </w:pPr>
            <w:r w:rsidRPr="00E60537">
              <w:rPr>
                <w:rFonts w:ascii="Arial" w:hAnsi="Arial"/>
                <w:bCs/>
              </w:rPr>
              <w:t>8</w:t>
            </w:r>
          </w:p>
        </w:tc>
      </w:tr>
      <w:tr w:rsidR="004E5641" w:rsidRPr="00E60537" w14:paraId="749FE0B1" w14:textId="77777777" w:rsidTr="0050448F">
        <w:trPr>
          <w:trHeight w:val="440"/>
        </w:trPr>
        <w:tc>
          <w:tcPr>
            <w:tcW w:w="1715" w:type="dxa"/>
            <w:shd w:val="clear" w:color="auto" w:fill="auto"/>
            <w:vAlign w:val="center"/>
          </w:tcPr>
          <w:p w14:paraId="36914785"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EM)</w:t>
            </w:r>
          </w:p>
        </w:tc>
        <w:tc>
          <w:tcPr>
            <w:tcW w:w="1255" w:type="dxa"/>
            <w:vAlign w:val="center"/>
          </w:tcPr>
          <w:p w14:paraId="7E719BF0" w14:textId="77777777" w:rsidR="004E5641" w:rsidRPr="00E60537" w:rsidRDefault="004E5641" w:rsidP="0050448F">
            <w:pPr>
              <w:jc w:val="center"/>
              <w:rPr>
                <w:rFonts w:ascii="Arial" w:hAnsi="Arial"/>
              </w:rPr>
            </w:pPr>
            <w:r w:rsidRPr="00E60537">
              <w:rPr>
                <w:rFonts w:ascii="Arial" w:hAnsi="Arial"/>
              </w:rPr>
              <w:t>38</w:t>
            </w:r>
          </w:p>
        </w:tc>
        <w:tc>
          <w:tcPr>
            <w:tcW w:w="1260" w:type="dxa"/>
            <w:vAlign w:val="center"/>
          </w:tcPr>
          <w:p w14:paraId="67784005" w14:textId="77777777" w:rsidR="004E5641" w:rsidRPr="00E60537" w:rsidRDefault="004E5641" w:rsidP="0050448F">
            <w:pPr>
              <w:jc w:val="center"/>
              <w:rPr>
                <w:rFonts w:ascii="Arial" w:hAnsi="Arial"/>
              </w:rPr>
            </w:pPr>
            <w:r w:rsidRPr="00E60537">
              <w:rPr>
                <w:rFonts w:ascii="Arial" w:hAnsi="Arial"/>
              </w:rPr>
              <w:t>52</w:t>
            </w:r>
          </w:p>
        </w:tc>
        <w:tc>
          <w:tcPr>
            <w:tcW w:w="1350" w:type="dxa"/>
            <w:vAlign w:val="center"/>
          </w:tcPr>
          <w:p w14:paraId="0B3CE725" w14:textId="77777777" w:rsidR="004E5641" w:rsidRPr="00E60537" w:rsidRDefault="004E5641" w:rsidP="0050448F">
            <w:pPr>
              <w:jc w:val="center"/>
              <w:rPr>
                <w:rFonts w:ascii="Arial" w:hAnsi="Arial"/>
              </w:rPr>
            </w:pPr>
            <w:r w:rsidRPr="00E60537">
              <w:rPr>
                <w:rFonts w:ascii="Arial" w:hAnsi="Arial"/>
              </w:rPr>
              <w:t>12</w:t>
            </w:r>
          </w:p>
        </w:tc>
        <w:tc>
          <w:tcPr>
            <w:tcW w:w="1260" w:type="dxa"/>
            <w:shd w:val="clear" w:color="auto" w:fill="auto"/>
            <w:vAlign w:val="center"/>
          </w:tcPr>
          <w:p w14:paraId="3A7C3C6D" w14:textId="77777777" w:rsidR="004E5641" w:rsidRPr="00E60537" w:rsidRDefault="004E5641" w:rsidP="0050448F">
            <w:pPr>
              <w:jc w:val="center"/>
              <w:rPr>
                <w:rFonts w:ascii="Arial" w:hAnsi="Arial"/>
              </w:rPr>
            </w:pPr>
            <w:r w:rsidRPr="00E60537">
              <w:rPr>
                <w:rFonts w:ascii="Arial" w:hAnsi="Arial"/>
              </w:rPr>
              <w:t>21</w:t>
            </w:r>
          </w:p>
        </w:tc>
        <w:tc>
          <w:tcPr>
            <w:tcW w:w="1080" w:type="dxa"/>
            <w:vAlign w:val="center"/>
          </w:tcPr>
          <w:p w14:paraId="4B26EE19" w14:textId="77777777" w:rsidR="004E5641" w:rsidRPr="00E60537" w:rsidRDefault="004E5641" w:rsidP="0050448F">
            <w:pPr>
              <w:jc w:val="center"/>
              <w:rPr>
                <w:rFonts w:ascii="Arial" w:hAnsi="Arial"/>
              </w:rPr>
            </w:pPr>
            <w:r w:rsidRPr="00E60537">
              <w:rPr>
                <w:rFonts w:ascii="Arial" w:hAnsi="Arial"/>
                <w:bCs/>
              </w:rPr>
              <w:t>6</w:t>
            </w:r>
          </w:p>
        </w:tc>
        <w:tc>
          <w:tcPr>
            <w:tcW w:w="1170" w:type="dxa"/>
            <w:vAlign w:val="center"/>
          </w:tcPr>
          <w:p w14:paraId="2F892061" w14:textId="77777777" w:rsidR="004E5641" w:rsidRPr="00E60537" w:rsidRDefault="004E5641" w:rsidP="0050448F">
            <w:pPr>
              <w:jc w:val="center"/>
              <w:rPr>
                <w:rFonts w:ascii="Arial" w:hAnsi="Arial"/>
              </w:rPr>
            </w:pPr>
            <w:r w:rsidRPr="00E60537">
              <w:rPr>
                <w:rFonts w:ascii="Arial" w:hAnsi="Arial"/>
                <w:bCs/>
              </w:rPr>
              <w:t>11</w:t>
            </w:r>
          </w:p>
        </w:tc>
        <w:tc>
          <w:tcPr>
            <w:tcW w:w="1170" w:type="dxa"/>
            <w:vAlign w:val="center"/>
          </w:tcPr>
          <w:p w14:paraId="3AAC0746" w14:textId="77777777" w:rsidR="004E5641" w:rsidRPr="00E60537" w:rsidRDefault="004E5641" w:rsidP="0050448F">
            <w:pPr>
              <w:jc w:val="center"/>
              <w:rPr>
                <w:rFonts w:ascii="Arial" w:hAnsi="Arial"/>
              </w:rPr>
            </w:pPr>
            <w:r w:rsidRPr="00E60537">
              <w:rPr>
                <w:rFonts w:ascii="Arial" w:hAnsi="Arial"/>
                <w:bCs/>
              </w:rPr>
              <w:t>8</w:t>
            </w:r>
          </w:p>
        </w:tc>
      </w:tr>
      <w:tr w:rsidR="004E5641" w:rsidRPr="00E60537" w14:paraId="3C3A96B2" w14:textId="77777777" w:rsidTr="0050448F">
        <w:trPr>
          <w:trHeight w:val="440"/>
        </w:trPr>
        <w:tc>
          <w:tcPr>
            <w:tcW w:w="1715" w:type="dxa"/>
            <w:shd w:val="clear" w:color="auto" w:fill="auto"/>
            <w:vAlign w:val="center"/>
          </w:tcPr>
          <w:p w14:paraId="347BE575" w14:textId="77777777" w:rsidR="004E5641" w:rsidRPr="00E60537" w:rsidRDefault="004E5641" w:rsidP="0050448F">
            <w:pPr>
              <w:jc w:val="both"/>
              <w:rPr>
                <w:rFonts w:ascii="Arial" w:hAnsi="Arial"/>
              </w:rPr>
            </w:pPr>
            <w:proofErr w:type="spellStart"/>
            <w:r w:rsidRPr="00E60537">
              <w:rPr>
                <w:rFonts w:ascii="Arial" w:hAnsi="Arial"/>
              </w:rPr>
              <w:t>Tembladero</w:t>
            </w:r>
            <w:proofErr w:type="spellEnd"/>
            <w:r w:rsidRPr="00E60537">
              <w:rPr>
                <w:rFonts w:ascii="Arial" w:hAnsi="Arial"/>
              </w:rPr>
              <w:t xml:space="preserve"> Slough (309TDW) (brackish)</w:t>
            </w:r>
          </w:p>
        </w:tc>
        <w:tc>
          <w:tcPr>
            <w:tcW w:w="1255" w:type="dxa"/>
            <w:vAlign w:val="center"/>
          </w:tcPr>
          <w:p w14:paraId="101E766D" w14:textId="77777777" w:rsidR="004E5641" w:rsidRPr="00E60537" w:rsidRDefault="004E5641" w:rsidP="0050448F">
            <w:pPr>
              <w:jc w:val="center"/>
              <w:rPr>
                <w:rFonts w:ascii="Arial" w:hAnsi="Arial"/>
              </w:rPr>
            </w:pPr>
            <w:r w:rsidRPr="00E60537">
              <w:rPr>
                <w:rFonts w:ascii="Arial" w:hAnsi="Arial"/>
              </w:rPr>
              <w:t>59</w:t>
            </w:r>
          </w:p>
        </w:tc>
        <w:tc>
          <w:tcPr>
            <w:tcW w:w="1260" w:type="dxa"/>
            <w:vAlign w:val="center"/>
          </w:tcPr>
          <w:p w14:paraId="7BB1DA8F" w14:textId="77777777" w:rsidR="004E5641" w:rsidRPr="00E60537" w:rsidRDefault="004E5641" w:rsidP="0050448F">
            <w:pPr>
              <w:jc w:val="center"/>
              <w:rPr>
                <w:rFonts w:ascii="Arial" w:hAnsi="Arial"/>
              </w:rPr>
            </w:pPr>
            <w:r w:rsidRPr="00E60537">
              <w:rPr>
                <w:rFonts w:ascii="Arial" w:hAnsi="Arial"/>
              </w:rPr>
              <w:t>49</w:t>
            </w:r>
          </w:p>
        </w:tc>
        <w:tc>
          <w:tcPr>
            <w:tcW w:w="1350" w:type="dxa"/>
            <w:vAlign w:val="center"/>
          </w:tcPr>
          <w:p w14:paraId="711A8B2B" w14:textId="77777777" w:rsidR="004E5641" w:rsidRPr="00E60537" w:rsidRDefault="004E5641" w:rsidP="0050448F">
            <w:pPr>
              <w:jc w:val="center"/>
              <w:rPr>
                <w:rFonts w:ascii="Arial" w:hAnsi="Arial"/>
              </w:rPr>
            </w:pPr>
            <w:r w:rsidRPr="00E60537">
              <w:rPr>
                <w:rFonts w:ascii="Arial" w:hAnsi="Arial"/>
              </w:rPr>
              <w:t>29</w:t>
            </w:r>
          </w:p>
        </w:tc>
        <w:tc>
          <w:tcPr>
            <w:tcW w:w="1260" w:type="dxa"/>
            <w:shd w:val="clear" w:color="auto" w:fill="auto"/>
            <w:vAlign w:val="center"/>
          </w:tcPr>
          <w:p w14:paraId="2259EE21" w14:textId="77777777" w:rsidR="004E5641" w:rsidRPr="00E60537" w:rsidRDefault="004E5641" w:rsidP="0050448F">
            <w:pPr>
              <w:jc w:val="center"/>
              <w:rPr>
                <w:rFonts w:ascii="Arial" w:hAnsi="Arial"/>
              </w:rPr>
            </w:pPr>
            <w:r w:rsidRPr="00E60537">
              <w:rPr>
                <w:rFonts w:ascii="Arial" w:hAnsi="Arial"/>
              </w:rPr>
              <w:t>36</w:t>
            </w:r>
          </w:p>
        </w:tc>
        <w:tc>
          <w:tcPr>
            <w:tcW w:w="1080" w:type="dxa"/>
            <w:vAlign w:val="center"/>
          </w:tcPr>
          <w:p w14:paraId="6F11250D"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7FC76558"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F87EA77" w14:textId="77777777" w:rsidR="004E5641" w:rsidRPr="00E60537" w:rsidRDefault="004E5641" w:rsidP="0050448F">
            <w:pPr>
              <w:jc w:val="center"/>
              <w:rPr>
                <w:rFonts w:ascii="Arial" w:hAnsi="Arial"/>
              </w:rPr>
            </w:pPr>
            <w:r w:rsidRPr="00E60537">
              <w:rPr>
                <w:rFonts w:ascii="Arial" w:hAnsi="Arial"/>
              </w:rPr>
              <w:t>n/a</w:t>
            </w:r>
          </w:p>
        </w:tc>
      </w:tr>
      <w:tr w:rsidR="004E5641" w:rsidRPr="00E60537" w14:paraId="0CF65320" w14:textId="77777777" w:rsidTr="0050448F">
        <w:trPr>
          <w:trHeight w:val="440"/>
        </w:trPr>
        <w:tc>
          <w:tcPr>
            <w:tcW w:w="1715" w:type="dxa"/>
            <w:shd w:val="clear" w:color="auto" w:fill="auto"/>
            <w:vAlign w:val="center"/>
          </w:tcPr>
          <w:p w14:paraId="2EB3FEBC" w14:textId="77777777" w:rsidR="004E5641" w:rsidRPr="00E60537" w:rsidRDefault="004E5641" w:rsidP="0050448F">
            <w:pPr>
              <w:jc w:val="both"/>
              <w:rPr>
                <w:rFonts w:ascii="Arial" w:hAnsi="Arial"/>
              </w:rPr>
            </w:pPr>
            <w:r w:rsidRPr="00E60537">
              <w:rPr>
                <w:rFonts w:ascii="Arial" w:hAnsi="Arial"/>
              </w:rPr>
              <w:t>Old Salinas River (309OLD) (brackish)</w:t>
            </w:r>
          </w:p>
        </w:tc>
        <w:tc>
          <w:tcPr>
            <w:tcW w:w="1255" w:type="dxa"/>
            <w:vAlign w:val="center"/>
          </w:tcPr>
          <w:p w14:paraId="4A40447E" w14:textId="77777777" w:rsidR="004E5641" w:rsidRPr="00E60537" w:rsidRDefault="004E5641" w:rsidP="0050448F">
            <w:pPr>
              <w:jc w:val="center"/>
              <w:rPr>
                <w:rFonts w:ascii="Arial" w:hAnsi="Arial"/>
              </w:rPr>
            </w:pPr>
            <w:r w:rsidRPr="00E60537">
              <w:rPr>
                <w:rFonts w:ascii="Arial" w:hAnsi="Arial"/>
              </w:rPr>
              <w:t>29</w:t>
            </w:r>
          </w:p>
        </w:tc>
        <w:tc>
          <w:tcPr>
            <w:tcW w:w="1260" w:type="dxa"/>
            <w:vAlign w:val="center"/>
          </w:tcPr>
          <w:p w14:paraId="1E907995" w14:textId="77777777" w:rsidR="004E5641" w:rsidRPr="00E60537" w:rsidRDefault="004E5641" w:rsidP="0050448F">
            <w:pPr>
              <w:jc w:val="center"/>
              <w:rPr>
                <w:rFonts w:ascii="Arial" w:hAnsi="Arial"/>
              </w:rPr>
            </w:pPr>
            <w:r w:rsidRPr="00E60537">
              <w:rPr>
                <w:rFonts w:ascii="Arial" w:hAnsi="Arial"/>
              </w:rPr>
              <w:t>36</w:t>
            </w:r>
          </w:p>
        </w:tc>
        <w:tc>
          <w:tcPr>
            <w:tcW w:w="1350" w:type="dxa"/>
            <w:vAlign w:val="center"/>
          </w:tcPr>
          <w:p w14:paraId="2794FA82" w14:textId="77777777" w:rsidR="004E5641" w:rsidRPr="00E60537" w:rsidRDefault="004E5641" w:rsidP="0050448F">
            <w:pPr>
              <w:jc w:val="center"/>
              <w:rPr>
                <w:rFonts w:ascii="Arial" w:hAnsi="Arial"/>
              </w:rPr>
            </w:pPr>
            <w:r w:rsidRPr="00E60537">
              <w:rPr>
                <w:rFonts w:ascii="Arial" w:hAnsi="Arial"/>
              </w:rPr>
              <w:t>29</w:t>
            </w:r>
          </w:p>
        </w:tc>
        <w:tc>
          <w:tcPr>
            <w:tcW w:w="1260" w:type="dxa"/>
            <w:shd w:val="clear" w:color="auto" w:fill="auto"/>
            <w:vAlign w:val="center"/>
          </w:tcPr>
          <w:p w14:paraId="195B1B9B" w14:textId="77777777" w:rsidR="004E5641" w:rsidRPr="00E60537" w:rsidRDefault="004E5641" w:rsidP="0050448F">
            <w:pPr>
              <w:jc w:val="center"/>
              <w:rPr>
                <w:rFonts w:ascii="Arial" w:hAnsi="Arial"/>
              </w:rPr>
            </w:pPr>
            <w:r w:rsidRPr="00E60537">
              <w:rPr>
                <w:rFonts w:ascii="Arial" w:hAnsi="Arial"/>
              </w:rPr>
              <w:t>36</w:t>
            </w:r>
          </w:p>
        </w:tc>
        <w:tc>
          <w:tcPr>
            <w:tcW w:w="1080" w:type="dxa"/>
            <w:vAlign w:val="center"/>
          </w:tcPr>
          <w:p w14:paraId="573EBCA2"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CD77CF4" w14:textId="77777777" w:rsidR="004E5641" w:rsidRPr="00E60537" w:rsidRDefault="004E5641" w:rsidP="0050448F">
            <w:pPr>
              <w:jc w:val="center"/>
              <w:rPr>
                <w:rFonts w:ascii="Arial" w:hAnsi="Arial"/>
              </w:rPr>
            </w:pPr>
            <w:r w:rsidRPr="00E60537">
              <w:rPr>
                <w:rFonts w:ascii="Arial" w:hAnsi="Arial"/>
              </w:rPr>
              <w:t>n/a</w:t>
            </w:r>
          </w:p>
        </w:tc>
        <w:tc>
          <w:tcPr>
            <w:tcW w:w="1170" w:type="dxa"/>
            <w:vAlign w:val="center"/>
          </w:tcPr>
          <w:p w14:paraId="11E157E9" w14:textId="77777777" w:rsidR="004E5641" w:rsidRPr="00E60537" w:rsidRDefault="004E5641" w:rsidP="0050448F">
            <w:pPr>
              <w:jc w:val="center"/>
              <w:rPr>
                <w:rFonts w:ascii="Arial" w:hAnsi="Arial"/>
              </w:rPr>
            </w:pPr>
            <w:r w:rsidRPr="00E60537">
              <w:rPr>
                <w:rFonts w:ascii="Arial" w:hAnsi="Arial"/>
              </w:rPr>
              <w:t>n/a</w:t>
            </w:r>
          </w:p>
        </w:tc>
      </w:tr>
    </w:tbl>
    <w:p w14:paraId="60DF9F0E" w14:textId="77777777" w:rsidR="004E5641" w:rsidRPr="00E60537" w:rsidRDefault="004E5641" w:rsidP="004E5641">
      <w:pPr>
        <w:spacing w:before="0" w:line="240" w:lineRule="auto"/>
        <w:jc w:val="both"/>
        <w:rPr>
          <w:rFonts w:ascii="Arial" w:eastAsia="Times New Roman" w:hAnsi="Arial" w:cs="Times New Roman"/>
          <w:sz w:val="20"/>
          <w:szCs w:val="16"/>
        </w:rPr>
      </w:pPr>
      <w:r w:rsidRPr="00E60537">
        <w:rPr>
          <w:rFonts w:ascii="Arial" w:eastAsia="Times New Roman" w:hAnsi="Arial" w:cs="Times New Roman"/>
          <w:sz w:val="20"/>
          <w:szCs w:val="16"/>
        </w:rPr>
        <w:t>1. To determine attainment of the final targets for streams in the upper Gabilan Creek watershed, compare the seasonal 75</w:t>
      </w:r>
      <w:r w:rsidRPr="00E60537">
        <w:rPr>
          <w:rFonts w:ascii="Arial" w:eastAsia="Times New Roman" w:hAnsi="Arial" w:cs="Times New Roman"/>
          <w:sz w:val="20"/>
          <w:szCs w:val="16"/>
          <w:vertAlign w:val="superscript"/>
        </w:rPr>
        <w:t>th</w:t>
      </w:r>
      <w:r w:rsidRPr="00E60537">
        <w:rPr>
          <w:rFonts w:ascii="Arial" w:eastAsia="Times New Roman" w:hAnsi="Arial" w:cs="Times New Roman"/>
          <w:sz w:val="20"/>
          <w:szCs w:val="16"/>
        </w:rPr>
        <w:t xml:space="preserve"> percentile value of samples collected to the appropriate numeric target.</w:t>
      </w:r>
    </w:p>
    <w:p w14:paraId="7DE5D145" w14:textId="77777777" w:rsidR="004E5641" w:rsidRPr="00E60537" w:rsidRDefault="004E5641" w:rsidP="004E5641">
      <w:pPr>
        <w:spacing w:before="0" w:line="240" w:lineRule="auto"/>
        <w:jc w:val="both"/>
        <w:rPr>
          <w:rFonts w:ascii="Arial" w:eastAsia="Times New Roman" w:hAnsi="Arial" w:cs="Times New Roman"/>
          <w:sz w:val="20"/>
          <w:szCs w:val="16"/>
        </w:rPr>
      </w:pPr>
      <w:r w:rsidRPr="00E60537">
        <w:rPr>
          <w:rFonts w:ascii="Arial" w:eastAsia="Times New Roman" w:hAnsi="Arial" w:cs="Times New Roman"/>
          <w:sz w:val="20"/>
          <w:szCs w:val="16"/>
        </w:rPr>
        <w:t xml:space="preserve">2. To determine the interim and final targets for streams in the lower Gabilan Creek watershed, including the brackish </w:t>
      </w:r>
      <w:proofErr w:type="gramStart"/>
      <w:r w:rsidRPr="00E60537">
        <w:rPr>
          <w:rFonts w:ascii="Arial" w:eastAsia="Times New Roman" w:hAnsi="Arial" w:cs="Times New Roman"/>
          <w:sz w:val="20"/>
          <w:szCs w:val="16"/>
        </w:rPr>
        <w:t>sties</w:t>
      </w:r>
      <w:proofErr w:type="gramEnd"/>
      <w:r w:rsidRPr="00E60537">
        <w:rPr>
          <w:rFonts w:ascii="Arial" w:eastAsia="Times New Roman" w:hAnsi="Arial" w:cs="Times New Roman"/>
          <w:sz w:val="20"/>
          <w:szCs w:val="16"/>
        </w:rPr>
        <w:t xml:space="preserve">, compare the seasonal median value of samples collected to the appropriate numeric target. </w:t>
      </w:r>
    </w:p>
    <w:p w14:paraId="749A4790" w14:textId="77777777" w:rsidR="004E5641" w:rsidRPr="00E60537" w:rsidRDefault="004E5641" w:rsidP="004E5641">
      <w:pPr>
        <w:spacing w:before="0" w:line="240" w:lineRule="auto"/>
        <w:ind w:left="576" w:hanging="576"/>
        <w:jc w:val="both"/>
        <w:rPr>
          <w:rFonts w:ascii="Arial" w:eastAsia="Times New Roman" w:hAnsi="Arial" w:cs="Times New Roman"/>
          <w:sz w:val="20"/>
          <w:szCs w:val="16"/>
        </w:rPr>
      </w:pPr>
      <w:r w:rsidRPr="00E60537">
        <w:rPr>
          <w:rFonts w:ascii="Arial" w:eastAsia="Times New Roman" w:hAnsi="Arial" w:cs="Times New Roman"/>
          <w:sz w:val="20"/>
          <w:szCs w:val="16"/>
        </w:rPr>
        <w:t>n/a = not available</w:t>
      </w:r>
    </w:p>
    <w:p w14:paraId="5DB8571F" w14:textId="5AE180D0" w:rsidR="004E5641" w:rsidRDefault="004E5641" w:rsidP="004E5641">
      <w:pPr>
        <w:pStyle w:val="Heading6Numberless"/>
      </w:pPr>
      <w:r>
        <w:lastRenderedPageBreak/>
        <w:t xml:space="preserve">Revised </w:t>
      </w:r>
      <w:r w:rsidR="00075B6A">
        <w:t>t</w:t>
      </w:r>
      <w:r>
        <w:t>able</w:t>
      </w:r>
    </w:p>
    <w:p w14:paraId="03F32B30" w14:textId="58D8BE3E"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Table 4.9.22-</w:t>
      </w:r>
      <w:r w:rsidR="00FE4A95">
        <w:rPr>
          <w:rFonts w:ascii="Arial" w:eastAsia="Arial" w:hAnsi="Arial" w:cs="Times New Roman"/>
          <w:b/>
          <w:bCs/>
          <w:iCs/>
        </w:rPr>
        <w:t>2</w:t>
      </w:r>
      <w:r w:rsidRPr="00E60537">
        <w:rPr>
          <w:rFonts w:ascii="Arial" w:eastAsia="Arial" w:hAnsi="Arial" w:cs="Times New Roman"/>
          <w:b/>
          <w:bCs/>
          <w:iCs/>
        </w:rPr>
        <w:t xml:space="preserve">. Interim and final turbidity numeric targets. Dry Season is May through September and Wet Season is October through April. </w:t>
      </w:r>
    </w:p>
    <w:tbl>
      <w:tblPr>
        <w:tblStyle w:val="Custom82"/>
        <w:tblW w:w="0" w:type="auto"/>
        <w:tblLook w:val="04A0" w:firstRow="1" w:lastRow="0" w:firstColumn="1" w:lastColumn="0" w:noHBand="0" w:noVBand="1"/>
      </w:tblPr>
      <w:tblGrid>
        <w:gridCol w:w="1628"/>
        <w:gridCol w:w="1121"/>
        <w:gridCol w:w="1122"/>
        <w:gridCol w:w="1120"/>
        <w:gridCol w:w="1122"/>
        <w:gridCol w:w="1113"/>
        <w:gridCol w:w="1113"/>
        <w:gridCol w:w="1021"/>
      </w:tblGrid>
      <w:tr w:rsidR="004E5641" w:rsidRPr="00E60537" w14:paraId="5438ADE2" w14:textId="77777777" w:rsidTr="0050448F">
        <w:trPr>
          <w:cnfStyle w:val="100000000000" w:firstRow="1" w:lastRow="0" w:firstColumn="0" w:lastColumn="0" w:oddVBand="0" w:evenVBand="0" w:oddHBand="0" w:evenHBand="0" w:firstRowFirstColumn="0" w:firstRowLastColumn="0" w:lastRowFirstColumn="0" w:lastRowLastColumn="0"/>
          <w:trHeight w:val="395"/>
        </w:trPr>
        <w:tc>
          <w:tcPr>
            <w:tcW w:w="0" w:type="auto"/>
          </w:tcPr>
          <w:p w14:paraId="22CC8BA2" w14:textId="77777777" w:rsidR="004E5641" w:rsidRPr="00E60537" w:rsidRDefault="004E5641" w:rsidP="0050448F">
            <w:pPr>
              <w:rPr>
                <w:rFonts w:eastAsia="Arial"/>
                <w:b w:val="0"/>
              </w:rPr>
            </w:pPr>
            <w:r w:rsidRPr="00E60537">
              <w:rPr>
                <w:rFonts w:eastAsia="Arial"/>
              </w:rPr>
              <w:t>Waterbody (Site Number)</w:t>
            </w:r>
          </w:p>
        </w:tc>
        <w:tc>
          <w:tcPr>
            <w:tcW w:w="0" w:type="auto"/>
          </w:tcPr>
          <w:p w14:paraId="1C158C5D" w14:textId="77777777" w:rsidR="004E5641" w:rsidRPr="00E60537" w:rsidRDefault="004E5641" w:rsidP="0050448F">
            <w:pPr>
              <w:jc w:val="right"/>
              <w:rPr>
                <w:rFonts w:eastAsia="Arial"/>
              </w:rPr>
            </w:pPr>
            <w:r w:rsidRPr="00E60537">
              <w:rPr>
                <w:rFonts w:eastAsia="Arial"/>
              </w:rPr>
              <w:t xml:space="preserve">Interim Target -1 Dry Season (NTU) </w:t>
            </w:r>
          </w:p>
        </w:tc>
        <w:tc>
          <w:tcPr>
            <w:tcW w:w="0" w:type="auto"/>
          </w:tcPr>
          <w:p w14:paraId="01B67C58" w14:textId="77777777" w:rsidR="004E5641" w:rsidRPr="00E60537" w:rsidRDefault="004E5641" w:rsidP="0050448F">
            <w:pPr>
              <w:jc w:val="right"/>
              <w:rPr>
                <w:rFonts w:eastAsia="Arial"/>
              </w:rPr>
            </w:pPr>
            <w:r w:rsidRPr="00E60537">
              <w:rPr>
                <w:rFonts w:eastAsia="Arial"/>
              </w:rPr>
              <w:t xml:space="preserve">Interim Target -1 Wet Season (NTU) </w:t>
            </w:r>
          </w:p>
        </w:tc>
        <w:tc>
          <w:tcPr>
            <w:tcW w:w="0" w:type="auto"/>
          </w:tcPr>
          <w:p w14:paraId="50CCE40E" w14:textId="77777777" w:rsidR="004E5641" w:rsidRPr="00E60537" w:rsidRDefault="004E5641" w:rsidP="0050448F">
            <w:pPr>
              <w:jc w:val="right"/>
              <w:rPr>
                <w:rFonts w:eastAsia="Arial"/>
              </w:rPr>
            </w:pPr>
            <w:r w:rsidRPr="00E60537">
              <w:rPr>
                <w:rFonts w:eastAsia="Arial"/>
              </w:rPr>
              <w:t xml:space="preserve">Interim Target-2 Dry Season (NTU) </w:t>
            </w:r>
          </w:p>
        </w:tc>
        <w:tc>
          <w:tcPr>
            <w:tcW w:w="0" w:type="auto"/>
          </w:tcPr>
          <w:p w14:paraId="5F55CDBF" w14:textId="77777777" w:rsidR="004E5641" w:rsidRPr="00E60537" w:rsidRDefault="004E5641" w:rsidP="0050448F">
            <w:pPr>
              <w:jc w:val="right"/>
              <w:rPr>
                <w:rFonts w:eastAsia="Arial"/>
              </w:rPr>
            </w:pPr>
            <w:r w:rsidRPr="00E60537">
              <w:rPr>
                <w:rFonts w:eastAsia="Arial"/>
              </w:rPr>
              <w:t xml:space="preserve">Interim Target -2 Wet Season (NTU) </w:t>
            </w:r>
          </w:p>
        </w:tc>
        <w:tc>
          <w:tcPr>
            <w:tcW w:w="0" w:type="auto"/>
          </w:tcPr>
          <w:p w14:paraId="79C2EF00" w14:textId="77777777" w:rsidR="004E5641" w:rsidRPr="00E60537" w:rsidRDefault="004E5641" w:rsidP="0050448F">
            <w:pPr>
              <w:jc w:val="right"/>
              <w:rPr>
                <w:rFonts w:eastAsia="Arial"/>
              </w:rPr>
            </w:pPr>
            <w:r w:rsidRPr="00E60537">
              <w:rPr>
                <w:rFonts w:eastAsia="Arial"/>
              </w:rPr>
              <w:t xml:space="preserve">Final Target Dry Season (NTU) </w:t>
            </w:r>
          </w:p>
        </w:tc>
        <w:tc>
          <w:tcPr>
            <w:tcW w:w="0" w:type="auto"/>
          </w:tcPr>
          <w:p w14:paraId="4657D24E" w14:textId="77777777" w:rsidR="004E5641" w:rsidRPr="00E60537" w:rsidRDefault="004E5641" w:rsidP="0050448F">
            <w:pPr>
              <w:jc w:val="right"/>
              <w:rPr>
                <w:rFonts w:eastAsia="Arial"/>
              </w:rPr>
            </w:pPr>
            <w:r w:rsidRPr="00E60537">
              <w:rPr>
                <w:rFonts w:eastAsia="Arial"/>
              </w:rPr>
              <w:t xml:space="preserve">Final Target Wet Season (NTU) </w:t>
            </w:r>
          </w:p>
        </w:tc>
        <w:tc>
          <w:tcPr>
            <w:tcW w:w="0" w:type="auto"/>
          </w:tcPr>
          <w:p w14:paraId="322BC531" w14:textId="77777777" w:rsidR="004E5641" w:rsidRPr="00E60537" w:rsidRDefault="004E5641" w:rsidP="0050448F">
            <w:pPr>
              <w:jc w:val="right"/>
              <w:rPr>
                <w:rFonts w:eastAsia="Arial"/>
              </w:rPr>
            </w:pPr>
            <w:r w:rsidRPr="00E60537">
              <w:rPr>
                <w:rFonts w:eastAsia="Arial"/>
              </w:rPr>
              <w:t>Final Target Year-Round (NTU)</w:t>
            </w:r>
          </w:p>
        </w:tc>
      </w:tr>
      <w:tr w:rsidR="004E5641" w:rsidRPr="00E60537" w14:paraId="5904C1F8" w14:textId="77777777" w:rsidTr="0050448F">
        <w:tblPrEx>
          <w:jc w:val="center"/>
        </w:tblPrEx>
        <w:trPr>
          <w:trHeight w:val="584"/>
        </w:trPr>
        <w:tc>
          <w:tcPr>
            <w:tcW w:w="0" w:type="auto"/>
          </w:tcPr>
          <w:p w14:paraId="1D73A313" w14:textId="77777777" w:rsidR="004E5641" w:rsidRPr="00E60537" w:rsidRDefault="004E5641" w:rsidP="0050448F">
            <w:pPr>
              <w:rPr>
                <w:rFonts w:ascii="Arial" w:eastAsia="Arial" w:hAnsi="Arial"/>
                <w:vertAlign w:val="superscript"/>
              </w:rPr>
            </w:pPr>
            <w:r w:rsidRPr="00E60537">
              <w:rPr>
                <w:rFonts w:ascii="Arial" w:eastAsia="Arial" w:hAnsi="Arial"/>
              </w:rPr>
              <w:t xml:space="preserve">Upper Gabilan Creek, headwaters above Old Stage Road </w:t>
            </w:r>
          </w:p>
        </w:tc>
        <w:tc>
          <w:tcPr>
            <w:tcW w:w="0" w:type="auto"/>
          </w:tcPr>
          <w:p w14:paraId="7843DFEC"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5EF260A3"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3722974"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DAD119F"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1389C95F" w14:textId="77777777" w:rsidR="004E5641" w:rsidRPr="00E60537" w:rsidRDefault="004E5641" w:rsidP="0050448F">
            <w:pPr>
              <w:jc w:val="right"/>
              <w:rPr>
                <w:rFonts w:ascii="Arial" w:eastAsia="Arial" w:hAnsi="Arial"/>
              </w:rPr>
            </w:pPr>
            <w:r w:rsidRPr="00E60537">
              <w:rPr>
                <w:rFonts w:ascii="Arial" w:eastAsia="Arial" w:hAnsi="Arial"/>
              </w:rPr>
              <w:t>2.2</w:t>
            </w:r>
          </w:p>
        </w:tc>
        <w:tc>
          <w:tcPr>
            <w:tcW w:w="0" w:type="auto"/>
          </w:tcPr>
          <w:p w14:paraId="27FEF55D" w14:textId="77777777" w:rsidR="004E5641" w:rsidRPr="00E60537" w:rsidRDefault="004E5641" w:rsidP="0050448F">
            <w:pPr>
              <w:jc w:val="right"/>
              <w:rPr>
                <w:rFonts w:ascii="Arial" w:eastAsia="Arial" w:hAnsi="Arial"/>
              </w:rPr>
            </w:pPr>
            <w:r w:rsidRPr="00E60537">
              <w:rPr>
                <w:rFonts w:ascii="Arial" w:eastAsia="Arial" w:hAnsi="Arial"/>
              </w:rPr>
              <w:t>3.3</w:t>
            </w:r>
          </w:p>
        </w:tc>
        <w:tc>
          <w:tcPr>
            <w:tcW w:w="0" w:type="auto"/>
          </w:tcPr>
          <w:p w14:paraId="7B17BEEF" w14:textId="77777777" w:rsidR="004E5641" w:rsidRPr="00E60537" w:rsidRDefault="004E5641" w:rsidP="0050448F">
            <w:pPr>
              <w:jc w:val="right"/>
              <w:rPr>
                <w:rFonts w:ascii="Arial" w:eastAsia="Arial" w:hAnsi="Arial"/>
              </w:rPr>
            </w:pPr>
            <w:r w:rsidRPr="00E60537">
              <w:rPr>
                <w:rFonts w:ascii="Arial" w:eastAsia="Arial" w:hAnsi="Arial"/>
              </w:rPr>
              <w:t>2.5</w:t>
            </w:r>
          </w:p>
        </w:tc>
      </w:tr>
      <w:tr w:rsidR="004E5641" w:rsidRPr="00E60537" w14:paraId="6B2AD519" w14:textId="77777777" w:rsidTr="0050448F">
        <w:tblPrEx>
          <w:jc w:val="center"/>
        </w:tblPrEx>
        <w:trPr>
          <w:trHeight w:val="584"/>
        </w:trPr>
        <w:tc>
          <w:tcPr>
            <w:tcW w:w="0" w:type="auto"/>
          </w:tcPr>
          <w:p w14:paraId="26923DB5" w14:textId="77777777" w:rsidR="004E5641" w:rsidRPr="00E60537" w:rsidRDefault="004E5641" w:rsidP="0050448F">
            <w:pPr>
              <w:rPr>
                <w:rFonts w:ascii="Arial" w:eastAsia="Arial" w:hAnsi="Arial"/>
                <w:vertAlign w:val="superscript"/>
              </w:rPr>
            </w:pPr>
            <w:r w:rsidRPr="00E60537">
              <w:rPr>
                <w:rFonts w:ascii="Arial" w:eastAsia="Arial" w:hAnsi="Arial"/>
              </w:rPr>
              <w:t>Gabilan Creek (309GAB)</w:t>
            </w:r>
          </w:p>
        </w:tc>
        <w:tc>
          <w:tcPr>
            <w:tcW w:w="0" w:type="auto"/>
          </w:tcPr>
          <w:p w14:paraId="535610D6" w14:textId="77777777" w:rsidR="004E5641" w:rsidRPr="00E60537" w:rsidRDefault="004E5641" w:rsidP="0050448F">
            <w:pPr>
              <w:jc w:val="right"/>
              <w:rPr>
                <w:rFonts w:ascii="Arial" w:eastAsia="Arial" w:hAnsi="Arial"/>
              </w:rPr>
            </w:pPr>
            <w:r w:rsidRPr="00E60537">
              <w:rPr>
                <w:rFonts w:ascii="Arial" w:eastAsia="Arial" w:hAnsi="Arial"/>
              </w:rPr>
              <w:t>40</w:t>
            </w:r>
          </w:p>
        </w:tc>
        <w:tc>
          <w:tcPr>
            <w:tcW w:w="0" w:type="auto"/>
          </w:tcPr>
          <w:p w14:paraId="27D0B18B" w14:textId="77777777" w:rsidR="004E5641" w:rsidRPr="00E60537" w:rsidRDefault="004E5641" w:rsidP="0050448F">
            <w:pPr>
              <w:jc w:val="right"/>
              <w:rPr>
                <w:rFonts w:ascii="Arial" w:eastAsia="Arial" w:hAnsi="Arial"/>
              </w:rPr>
            </w:pPr>
            <w:r w:rsidRPr="00E60537">
              <w:rPr>
                <w:rFonts w:ascii="Arial" w:eastAsia="Arial" w:hAnsi="Arial"/>
              </w:rPr>
              <w:t>124</w:t>
            </w:r>
          </w:p>
        </w:tc>
        <w:tc>
          <w:tcPr>
            <w:tcW w:w="0" w:type="auto"/>
          </w:tcPr>
          <w:p w14:paraId="0C37E622"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57846883"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0DAA5258"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A25AAE5"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21A047B"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97EEACC" w14:textId="77777777" w:rsidTr="0050448F">
        <w:tblPrEx>
          <w:jc w:val="center"/>
        </w:tblPrEx>
        <w:trPr>
          <w:trHeight w:val="665"/>
        </w:trPr>
        <w:tc>
          <w:tcPr>
            <w:tcW w:w="0" w:type="auto"/>
          </w:tcPr>
          <w:p w14:paraId="653E0801" w14:textId="77777777" w:rsidR="004E5641" w:rsidRPr="00E60537" w:rsidRDefault="004E5641" w:rsidP="0050448F">
            <w:pPr>
              <w:rPr>
                <w:rFonts w:ascii="Arial" w:eastAsia="Arial" w:hAnsi="Arial"/>
                <w:vertAlign w:val="superscript"/>
              </w:rPr>
            </w:pPr>
            <w:r w:rsidRPr="00E60537">
              <w:rPr>
                <w:rFonts w:ascii="Arial" w:eastAsia="Arial" w:hAnsi="Arial"/>
              </w:rPr>
              <w:t>Natividad Creek (309NAD)</w:t>
            </w:r>
          </w:p>
        </w:tc>
        <w:tc>
          <w:tcPr>
            <w:tcW w:w="0" w:type="auto"/>
          </w:tcPr>
          <w:p w14:paraId="17C60C2C" w14:textId="77777777" w:rsidR="004E5641" w:rsidRPr="00E60537" w:rsidRDefault="004E5641" w:rsidP="0050448F">
            <w:pPr>
              <w:jc w:val="right"/>
              <w:rPr>
                <w:rFonts w:ascii="Arial" w:eastAsia="Arial" w:hAnsi="Arial"/>
              </w:rPr>
            </w:pPr>
            <w:r w:rsidRPr="00E60537">
              <w:rPr>
                <w:rFonts w:ascii="Arial" w:eastAsia="Arial" w:hAnsi="Arial"/>
              </w:rPr>
              <w:t>53</w:t>
            </w:r>
          </w:p>
        </w:tc>
        <w:tc>
          <w:tcPr>
            <w:tcW w:w="0" w:type="auto"/>
          </w:tcPr>
          <w:p w14:paraId="23CDA67D" w14:textId="77777777" w:rsidR="004E5641" w:rsidRPr="00E60537" w:rsidRDefault="004E5641" w:rsidP="0050448F">
            <w:pPr>
              <w:jc w:val="right"/>
              <w:rPr>
                <w:rFonts w:ascii="Arial" w:eastAsia="Arial" w:hAnsi="Arial"/>
              </w:rPr>
            </w:pPr>
            <w:r w:rsidRPr="00E60537">
              <w:rPr>
                <w:rFonts w:ascii="Arial" w:eastAsia="Arial" w:hAnsi="Arial"/>
              </w:rPr>
              <w:t>38</w:t>
            </w:r>
          </w:p>
        </w:tc>
        <w:tc>
          <w:tcPr>
            <w:tcW w:w="0" w:type="auto"/>
          </w:tcPr>
          <w:p w14:paraId="2378CD39"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C65C5F1"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17679E46"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7D2F904F"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24C01F56"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51D70C2" w14:textId="77777777" w:rsidTr="0050448F">
        <w:tblPrEx>
          <w:jc w:val="center"/>
        </w:tblPrEx>
        <w:trPr>
          <w:trHeight w:val="530"/>
        </w:trPr>
        <w:tc>
          <w:tcPr>
            <w:tcW w:w="0" w:type="auto"/>
          </w:tcPr>
          <w:p w14:paraId="15029C08" w14:textId="77777777" w:rsidR="004E5641" w:rsidRPr="008669DA" w:rsidRDefault="004E5641" w:rsidP="0050448F">
            <w:pPr>
              <w:rPr>
                <w:rFonts w:ascii="Arial" w:eastAsia="Arial" w:hAnsi="Arial"/>
                <w:vertAlign w:val="superscript"/>
                <w:lang w:val="es-ES"/>
              </w:rPr>
            </w:pPr>
            <w:r w:rsidRPr="008669DA">
              <w:rPr>
                <w:rFonts w:ascii="Arial" w:eastAsia="Arial" w:hAnsi="Arial"/>
                <w:lang w:val="es-ES"/>
              </w:rPr>
              <w:t xml:space="preserve">Salinas </w:t>
            </w:r>
            <w:proofErr w:type="spellStart"/>
            <w:r w:rsidRPr="008669DA">
              <w:rPr>
                <w:rFonts w:ascii="Arial" w:eastAsia="Arial" w:hAnsi="Arial"/>
                <w:lang w:val="es-ES"/>
              </w:rPr>
              <w:t>Reclamation</w:t>
            </w:r>
            <w:proofErr w:type="spellEnd"/>
            <w:r w:rsidRPr="008669DA">
              <w:rPr>
                <w:rFonts w:ascii="Arial" w:eastAsia="Arial" w:hAnsi="Arial"/>
                <w:lang w:val="es-ES"/>
              </w:rPr>
              <w:t xml:space="preserve"> Canal/Alisal Creek (309ALG)</w:t>
            </w:r>
          </w:p>
        </w:tc>
        <w:tc>
          <w:tcPr>
            <w:tcW w:w="0" w:type="auto"/>
          </w:tcPr>
          <w:p w14:paraId="2028A591" w14:textId="77777777" w:rsidR="004E5641" w:rsidRPr="00E60537" w:rsidRDefault="004E5641" w:rsidP="0050448F">
            <w:pPr>
              <w:jc w:val="right"/>
              <w:rPr>
                <w:rFonts w:ascii="Arial" w:eastAsia="Arial" w:hAnsi="Arial"/>
              </w:rPr>
            </w:pPr>
            <w:r w:rsidRPr="00E60537">
              <w:rPr>
                <w:rFonts w:ascii="Arial" w:eastAsia="Arial" w:hAnsi="Arial"/>
              </w:rPr>
              <w:t>27</w:t>
            </w:r>
          </w:p>
        </w:tc>
        <w:tc>
          <w:tcPr>
            <w:tcW w:w="0" w:type="auto"/>
          </w:tcPr>
          <w:p w14:paraId="52646A2A" w14:textId="77777777" w:rsidR="004E5641" w:rsidRPr="00E60537" w:rsidRDefault="004E5641" w:rsidP="0050448F">
            <w:pPr>
              <w:jc w:val="right"/>
              <w:rPr>
                <w:rFonts w:ascii="Arial" w:eastAsia="Arial" w:hAnsi="Arial"/>
              </w:rPr>
            </w:pPr>
            <w:r w:rsidRPr="00E60537">
              <w:rPr>
                <w:rFonts w:ascii="Arial" w:eastAsia="Arial" w:hAnsi="Arial"/>
              </w:rPr>
              <w:t>72</w:t>
            </w:r>
          </w:p>
        </w:tc>
        <w:tc>
          <w:tcPr>
            <w:tcW w:w="0" w:type="auto"/>
          </w:tcPr>
          <w:p w14:paraId="7149B9D4"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346ADB6C"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02709D2C"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354A59C8"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00631B5D"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64A63F86" w14:textId="77777777" w:rsidTr="0050448F">
        <w:tblPrEx>
          <w:jc w:val="center"/>
        </w:tblPrEx>
        <w:trPr>
          <w:trHeight w:val="917"/>
        </w:trPr>
        <w:tc>
          <w:tcPr>
            <w:tcW w:w="0" w:type="auto"/>
          </w:tcPr>
          <w:p w14:paraId="057BC89B" w14:textId="77777777" w:rsidR="004E5641" w:rsidRPr="00E60537" w:rsidRDefault="004E5641" w:rsidP="0050448F">
            <w:pPr>
              <w:rPr>
                <w:rFonts w:ascii="Arial" w:eastAsia="Arial" w:hAnsi="Arial"/>
                <w:vertAlign w:val="superscript"/>
              </w:rPr>
            </w:pPr>
            <w:r w:rsidRPr="00E60537">
              <w:rPr>
                <w:rFonts w:ascii="Arial" w:eastAsia="Arial" w:hAnsi="Arial"/>
              </w:rPr>
              <w:t>Merritt Ditch (309MER)</w:t>
            </w:r>
          </w:p>
        </w:tc>
        <w:tc>
          <w:tcPr>
            <w:tcW w:w="0" w:type="auto"/>
          </w:tcPr>
          <w:p w14:paraId="78CB830D" w14:textId="77777777" w:rsidR="004E5641" w:rsidRPr="00E60537" w:rsidRDefault="004E5641" w:rsidP="0050448F">
            <w:pPr>
              <w:jc w:val="right"/>
              <w:rPr>
                <w:rFonts w:ascii="Arial" w:eastAsia="Arial" w:hAnsi="Arial"/>
              </w:rPr>
            </w:pPr>
            <w:r w:rsidRPr="00E60537">
              <w:rPr>
                <w:rFonts w:ascii="Arial" w:eastAsia="Arial" w:hAnsi="Arial"/>
              </w:rPr>
              <w:t>42</w:t>
            </w:r>
          </w:p>
        </w:tc>
        <w:tc>
          <w:tcPr>
            <w:tcW w:w="0" w:type="auto"/>
          </w:tcPr>
          <w:p w14:paraId="326F7206" w14:textId="77777777" w:rsidR="004E5641" w:rsidRPr="00E60537" w:rsidRDefault="004E5641" w:rsidP="0050448F">
            <w:pPr>
              <w:jc w:val="right"/>
              <w:rPr>
                <w:rFonts w:ascii="Arial" w:eastAsia="Arial" w:hAnsi="Arial"/>
              </w:rPr>
            </w:pPr>
            <w:r w:rsidRPr="00E60537">
              <w:rPr>
                <w:rFonts w:ascii="Arial" w:eastAsia="Arial" w:hAnsi="Arial"/>
              </w:rPr>
              <w:t>67</w:t>
            </w:r>
          </w:p>
        </w:tc>
        <w:tc>
          <w:tcPr>
            <w:tcW w:w="0" w:type="auto"/>
          </w:tcPr>
          <w:p w14:paraId="78762405"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750DDD5"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245B24B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79BA537"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091E260C"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328A2792" w14:textId="77777777" w:rsidTr="0050448F">
        <w:tblPrEx>
          <w:jc w:val="center"/>
        </w:tblPrEx>
        <w:trPr>
          <w:trHeight w:val="1178"/>
        </w:trPr>
        <w:tc>
          <w:tcPr>
            <w:tcW w:w="0" w:type="auto"/>
          </w:tcPr>
          <w:p w14:paraId="58DFD51D" w14:textId="77777777" w:rsidR="004E5641" w:rsidRPr="00E60537" w:rsidRDefault="004E5641" w:rsidP="0050448F">
            <w:pPr>
              <w:rPr>
                <w:rFonts w:ascii="Arial" w:eastAsia="Arial" w:hAnsi="Arial"/>
                <w:vertAlign w:val="superscript"/>
              </w:rPr>
            </w:pPr>
            <w:r w:rsidRPr="00E60537">
              <w:rPr>
                <w:rFonts w:ascii="Arial" w:eastAsia="Arial" w:hAnsi="Arial"/>
              </w:rPr>
              <w:t>Santa Rita Creek (309RTA)</w:t>
            </w:r>
          </w:p>
        </w:tc>
        <w:tc>
          <w:tcPr>
            <w:tcW w:w="0" w:type="auto"/>
          </w:tcPr>
          <w:p w14:paraId="1DFFA6C8" w14:textId="77777777" w:rsidR="004E5641" w:rsidRPr="00E60537" w:rsidRDefault="004E5641" w:rsidP="0050448F">
            <w:pPr>
              <w:jc w:val="right"/>
              <w:rPr>
                <w:rFonts w:ascii="Arial" w:eastAsia="Arial" w:hAnsi="Arial"/>
              </w:rPr>
            </w:pPr>
            <w:r w:rsidRPr="00E60537">
              <w:rPr>
                <w:rFonts w:ascii="Arial" w:eastAsia="Arial" w:hAnsi="Arial"/>
              </w:rPr>
              <w:t>51</w:t>
            </w:r>
          </w:p>
        </w:tc>
        <w:tc>
          <w:tcPr>
            <w:tcW w:w="0" w:type="auto"/>
          </w:tcPr>
          <w:p w14:paraId="73AE1A0C" w14:textId="77777777" w:rsidR="004E5641" w:rsidRPr="00E60537" w:rsidRDefault="004E5641" w:rsidP="0050448F">
            <w:pPr>
              <w:jc w:val="right"/>
              <w:rPr>
                <w:rFonts w:ascii="Arial" w:eastAsia="Arial" w:hAnsi="Arial"/>
              </w:rPr>
            </w:pPr>
            <w:r w:rsidRPr="00E60537">
              <w:rPr>
                <w:rFonts w:ascii="Arial" w:eastAsia="Arial" w:hAnsi="Arial"/>
              </w:rPr>
              <w:t>65</w:t>
            </w:r>
          </w:p>
        </w:tc>
        <w:tc>
          <w:tcPr>
            <w:tcW w:w="0" w:type="auto"/>
          </w:tcPr>
          <w:p w14:paraId="792A44ED"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5A340FD"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430124B8"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1DEA7585"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46AB3E84"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2EC365AE" w14:textId="77777777" w:rsidTr="0050448F">
        <w:tblPrEx>
          <w:jc w:val="center"/>
        </w:tblPrEx>
        <w:trPr>
          <w:trHeight w:val="917"/>
        </w:trPr>
        <w:tc>
          <w:tcPr>
            <w:tcW w:w="0" w:type="auto"/>
          </w:tcPr>
          <w:p w14:paraId="791CC8CE" w14:textId="77777777" w:rsidR="004E5641" w:rsidRPr="00E60537" w:rsidRDefault="004E5641" w:rsidP="0050448F">
            <w:pPr>
              <w:rPr>
                <w:rFonts w:ascii="Arial" w:eastAsia="Arial" w:hAnsi="Arial"/>
                <w:vertAlign w:val="superscript"/>
              </w:rPr>
            </w:pPr>
            <w:r w:rsidRPr="00E60537">
              <w:rPr>
                <w:rFonts w:ascii="Arial" w:eastAsia="Arial" w:hAnsi="Arial"/>
              </w:rPr>
              <w:t>Salinas Reclamation Canal (309JON)</w:t>
            </w:r>
          </w:p>
        </w:tc>
        <w:tc>
          <w:tcPr>
            <w:tcW w:w="0" w:type="auto"/>
          </w:tcPr>
          <w:p w14:paraId="60506C96" w14:textId="77777777" w:rsidR="004E5641" w:rsidRPr="00E60537" w:rsidRDefault="004E5641" w:rsidP="0050448F">
            <w:pPr>
              <w:jc w:val="right"/>
              <w:rPr>
                <w:rFonts w:ascii="Arial" w:eastAsia="Arial" w:hAnsi="Arial"/>
              </w:rPr>
            </w:pPr>
            <w:r w:rsidRPr="00E60537">
              <w:rPr>
                <w:rFonts w:ascii="Arial" w:eastAsia="Arial" w:hAnsi="Arial"/>
              </w:rPr>
              <w:t>18</w:t>
            </w:r>
          </w:p>
        </w:tc>
        <w:tc>
          <w:tcPr>
            <w:tcW w:w="0" w:type="auto"/>
          </w:tcPr>
          <w:p w14:paraId="0862AA1C" w14:textId="77777777" w:rsidR="004E5641" w:rsidRPr="00E60537" w:rsidRDefault="004E5641" w:rsidP="0050448F">
            <w:pPr>
              <w:jc w:val="right"/>
              <w:rPr>
                <w:rFonts w:ascii="Arial" w:eastAsia="Arial" w:hAnsi="Arial"/>
              </w:rPr>
            </w:pPr>
            <w:r w:rsidRPr="00E60537">
              <w:rPr>
                <w:rFonts w:ascii="Arial" w:eastAsia="Arial" w:hAnsi="Arial"/>
              </w:rPr>
              <w:t>43</w:t>
            </w:r>
          </w:p>
        </w:tc>
        <w:tc>
          <w:tcPr>
            <w:tcW w:w="0" w:type="auto"/>
          </w:tcPr>
          <w:p w14:paraId="4C24B210"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36CFEB00"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61773B0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361FBE07"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AC9E782"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2FCA8DDE" w14:textId="77777777" w:rsidTr="0050448F">
        <w:tblPrEx>
          <w:jc w:val="center"/>
        </w:tblPrEx>
        <w:trPr>
          <w:trHeight w:val="863"/>
        </w:trPr>
        <w:tc>
          <w:tcPr>
            <w:tcW w:w="0" w:type="auto"/>
          </w:tcPr>
          <w:p w14:paraId="19209D01" w14:textId="77777777" w:rsidR="004E5641" w:rsidRPr="00E60537" w:rsidRDefault="004E5641" w:rsidP="0050448F">
            <w:pPr>
              <w:rPr>
                <w:rFonts w:ascii="Arial" w:eastAsia="Arial" w:hAnsi="Arial"/>
                <w:vertAlign w:val="superscript"/>
              </w:rPr>
            </w:pPr>
            <w:r w:rsidRPr="00E60537">
              <w:rPr>
                <w:rFonts w:ascii="Arial" w:eastAsia="Arial" w:hAnsi="Arial"/>
              </w:rPr>
              <w:lastRenderedPageBreak/>
              <w:t>Espinosa Slough (309ESP)</w:t>
            </w:r>
          </w:p>
        </w:tc>
        <w:tc>
          <w:tcPr>
            <w:tcW w:w="0" w:type="auto"/>
          </w:tcPr>
          <w:p w14:paraId="1333EC35" w14:textId="77777777" w:rsidR="004E5641" w:rsidRPr="00E60537" w:rsidRDefault="004E5641" w:rsidP="0050448F">
            <w:pPr>
              <w:jc w:val="right"/>
              <w:rPr>
                <w:rFonts w:ascii="Arial" w:eastAsia="Arial" w:hAnsi="Arial"/>
              </w:rPr>
            </w:pPr>
            <w:r w:rsidRPr="00E60537">
              <w:rPr>
                <w:rFonts w:ascii="Arial" w:eastAsia="Arial" w:hAnsi="Arial"/>
              </w:rPr>
              <w:t>13</w:t>
            </w:r>
          </w:p>
        </w:tc>
        <w:tc>
          <w:tcPr>
            <w:tcW w:w="0" w:type="auto"/>
          </w:tcPr>
          <w:p w14:paraId="49F9739C" w14:textId="77777777" w:rsidR="004E5641" w:rsidRPr="00E60537" w:rsidRDefault="004E5641" w:rsidP="0050448F">
            <w:pPr>
              <w:jc w:val="right"/>
              <w:rPr>
                <w:rFonts w:ascii="Arial" w:eastAsia="Arial" w:hAnsi="Arial"/>
              </w:rPr>
            </w:pPr>
            <w:r w:rsidRPr="00E60537">
              <w:rPr>
                <w:rFonts w:ascii="Arial" w:eastAsia="Arial" w:hAnsi="Arial"/>
              </w:rPr>
              <w:t>65</w:t>
            </w:r>
          </w:p>
        </w:tc>
        <w:tc>
          <w:tcPr>
            <w:tcW w:w="0" w:type="auto"/>
          </w:tcPr>
          <w:p w14:paraId="01D51705"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66E0CB25"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58DE2A5A"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E0B9C5B"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7E7A2AD8"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5F576D55" w14:textId="77777777" w:rsidTr="0050448F">
        <w:tblPrEx>
          <w:jc w:val="center"/>
        </w:tblPrEx>
        <w:trPr>
          <w:trHeight w:val="647"/>
        </w:trPr>
        <w:tc>
          <w:tcPr>
            <w:tcW w:w="0" w:type="auto"/>
          </w:tcPr>
          <w:p w14:paraId="08B1389F" w14:textId="77777777" w:rsidR="004E5641" w:rsidRPr="00E60537" w:rsidRDefault="004E5641" w:rsidP="0050448F">
            <w:pPr>
              <w:rPr>
                <w:rFonts w:ascii="Arial" w:eastAsia="Arial" w:hAnsi="Arial"/>
                <w:vertAlign w:val="superscript"/>
              </w:rPr>
            </w:pPr>
            <w:proofErr w:type="spellStart"/>
            <w:r w:rsidRPr="00E60537">
              <w:rPr>
                <w:rFonts w:ascii="Arial" w:eastAsia="Arial" w:hAnsi="Arial"/>
              </w:rPr>
              <w:t>Alisal</w:t>
            </w:r>
            <w:proofErr w:type="spellEnd"/>
            <w:r w:rsidRPr="00E60537">
              <w:rPr>
                <w:rFonts w:ascii="Arial" w:eastAsia="Arial" w:hAnsi="Arial"/>
              </w:rPr>
              <w:t xml:space="preserve"> Slough (309ASB)</w:t>
            </w:r>
          </w:p>
        </w:tc>
        <w:tc>
          <w:tcPr>
            <w:tcW w:w="0" w:type="auto"/>
          </w:tcPr>
          <w:p w14:paraId="11D5DD5E"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549A1C10" w14:textId="77777777" w:rsidR="004E5641" w:rsidRPr="00E60537" w:rsidRDefault="004E5641" w:rsidP="0050448F">
            <w:pPr>
              <w:jc w:val="right"/>
              <w:rPr>
                <w:rFonts w:ascii="Arial" w:eastAsia="Arial" w:hAnsi="Arial"/>
              </w:rPr>
            </w:pPr>
            <w:r w:rsidRPr="00E60537">
              <w:rPr>
                <w:rFonts w:ascii="Arial" w:eastAsia="Arial" w:hAnsi="Arial"/>
              </w:rPr>
              <w:t>27</w:t>
            </w:r>
          </w:p>
        </w:tc>
        <w:tc>
          <w:tcPr>
            <w:tcW w:w="0" w:type="auto"/>
          </w:tcPr>
          <w:p w14:paraId="37338581"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4E956AB9"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552C1246"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16C5E3D2"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40C1A157"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7F65E7FF" w14:textId="77777777" w:rsidTr="0050448F">
        <w:tblPrEx>
          <w:jc w:val="center"/>
        </w:tblPrEx>
        <w:trPr>
          <w:trHeight w:val="440"/>
        </w:trPr>
        <w:tc>
          <w:tcPr>
            <w:tcW w:w="0" w:type="auto"/>
          </w:tcPr>
          <w:p w14:paraId="380A30D8"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EH)</w:t>
            </w:r>
          </w:p>
        </w:tc>
        <w:tc>
          <w:tcPr>
            <w:tcW w:w="0" w:type="auto"/>
          </w:tcPr>
          <w:p w14:paraId="7A009593" w14:textId="77777777" w:rsidR="004E5641" w:rsidRPr="00E60537" w:rsidRDefault="004E5641" w:rsidP="0050448F">
            <w:pPr>
              <w:jc w:val="right"/>
              <w:rPr>
                <w:rFonts w:ascii="Arial" w:eastAsia="Arial" w:hAnsi="Arial"/>
              </w:rPr>
            </w:pPr>
            <w:r w:rsidRPr="00E60537">
              <w:rPr>
                <w:rFonts w:ascii="Arial" w:eastAsia="Arial" w:hAnsi="Arial"/>
              </w:rPr>
              <w:t>57</w:t>
            </w:r>
          </w:p>
        </w:tc>
        <w:tc>
          <w:tcPr>
            <w:tcW w:w="0" w:type="auto"/>
          </w:tcPr>
          <w:p w14:paraId="037710B5" w14:textId="77777777" w:rsidR="004E5641" w:rsidRPr="00E60537" w:rsidRDefault="004E5641" w:rsidP="0050448F">
            <w:pPr>
              <w:jc w:val="right"/>
              <w:rPr>
                <w:rFonts w:ascii="Arial" w:eastAsia="Arial" w:hAnsi="Arial"/>
              </w:rPr>
            </w:pPr>
            <w:r w:rsidRPr="00E60537">
              <w:rPr>
                <w:rFonts w:ascii="Arial" w:eastAsia="Arial" w:hAnsi="Arial"/>
              </w:rPr>
              <w:t>84</w:t>
            </w:r>
          </w:p>
        </w:tc>
        <w:tc>
          <w:tcPr>
            <w:tcW w:w="0" w:type="auto"/>
          </w:tcPr>
          <w:p w14:paraId="09C89D3D"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7044EA73" w14:textId="77777777" w:rsidR="004E5641" w:rsidRPr="00E60537" w:rsidRDefault="004E5641" w:rsidP="0050448F">
            <w:pPr>
              <w:jc w:val="right"/>
              <w:rPr>
                <w:rFonts w:ascii="Arial" w:eastAsia="Arial" w:hAnsi="Arial"/>
                <w:highlight w:val="green"/>
              </w:rPr>
            </w:pPr>
            <w:r w:rsidRPr="00E60537">
              <w:rPr>
                <w:rFonts w:ascii="Arial" w:eastAsia="Arial" w:hAnsi="Arial"/>
              </w:rPr>
              <w:t>21</w:t>
            </w:r>
          </w:p>
        </w:tc>
        <w:tc>
          <w:tcPr>
            <w:tcW w:w="0" w:type="auto"/>
          </w:tcPr>
          <w:p w14:paraId="1EE32DF3"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0C66739C"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516DE137"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56469A22" w14:textId="77777777" w:rsidTr="0050448F">
        <w:tblPrEx>
          <w:jc w:val="center"/>
        </w:tblPrEx>
        <w:trPr>
          <w:trHeight w:val="440"/>
        </w:trPr>
        <w:tc>
          <w:tcPr>
            <w:tcW w:w="0" w:type="auto"/>
          </w:tcPr>
          <w:p w14:paraId="03822CDC"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EM)</w:t>
            </w:r>
          </w:p>
        </w:tc>
        <w:tc>
          <w:tcPr>
            <w:tcW w:w="0" w:type="auto"/>
          </w:tcPr>
          <w:p w14:paraId="33FF93EB" w14:textId="77777777" w:rsidR="004E5641" w:rsidRPr="00E60537" w:rsidRDefault="004E5641" w:rsidP="0050448F">
            <w:pPr>
              <w:jc w:val="right"/>
              <w:rPr>
                <w:rFonts w:ascii="Arial" w:eastAsia="Arial" w:hAnsi="Arial"/>
              </w:rPr>
            </w:pPr>
            <w:r w:rsidRPr="00E60537">
              <w:rPr>
                <w:rFonts w:ascii="Arial" w:eastAsia="Arial" w:hAnsi="Arial"/>
              </w:rPr>
              <w:t>38</w:t>
            </w:r>
          </w:p>
        </w:tc>
        <w:tc>
          <w:tcPr>
            <w:tcW w:w="0" w:type="auto"/>
          </w:tcPr>
          <w:p w14:paraId="6EDA6759" w14:textId="77777777" w:rsidR="004E5641" w:rsidRPr="00E60537" w:rsidRDefault="004E5641" w:rsidP="0050448F">
            <w:pPr>
              <w:jc w:val="right"/>
              <w:rPr>
                <w:rFonts w:ascii="Arial" w:eastAsia="Arial" w:hAnsi="Arial"/>
              </w:rPr>
            </w:pPr>
            <w:r w:rsidRPr="00E60537">
              <w:rPr>
                <w:rFonts w:ascii="Arial" w:eastAsia="Arial" w:hAnsi="Arial"/>
              </w:rPr>
              <w:t>52</w:t>
            </w:r>
          </w:p>
        </w:tc>
        <w:tc>
          <w:tcPr>
            <w:tcW w:w="0" w:type="auto"/>
          </w:tcPr>
          <w:p w14:paraId="4BBBBE63" w14:textId="77777777" w:rsidR="004E5641" w:rsidRPr="00E60537" w:rsidRDefault="004E5641" w:rsidP="0050448F">
            <w:pPr>
              <w:jc w:val="right"/>
              <w:rPr>
                <w:rFonts w:ascii="Arial" w:eastAsia="Arial" w:hAnsi="Arial"/>
              </w:rPr>
            </w:pPr>
            <w:r w:rsidRPr="00E60537">
              <w:rPr>
                <w:rFonts w:ascii="Arial" w:eastAsia="Arial" w:hAnsi="Arial"/>
              </w:rPr>
              <w:t>12</w:t>
            </w:r>
          </w:p>
        </w:tc>
        <w:tc>
          <w:tcPr>
            <w:tcW w:w="0" w:type="auto"/>
          </w:tcPr>
          <w:p w14:paraId="7C83BBF2" w14:textId="77777777" w:rsidR="004E5641" w:rsidRPr="00E60537" w:rsidRDefault="004E5641" w:rsidP="0050448F">
            <w:pPr>
              <w:jc w:val="right"/>
              <w:rPr>
                <w:rFonts w:ascii="Arial" w:eastAsia="Arial" w:hAnsi="Arial"/>
              </w:rPr>
            </w:pPr>
            <w:r w:rsidRPr="00E60537">
              <w:rPr>
                <w:rFonts w:ascii="Arial" w:eastAsia="Arial" w:hAnsi="Arial"/>
              </w:rPr>
              <w:t>21</w:t>
            </w:r>
          </w:p>
        </w:tc>
        <w:tc>
          <w:tcPr>
            <w:tcW w:w="0" w:type="auto"/>
          </w:tcPr>
          <w:p w14:paraId="64CE26E7" w14:textId="77777777" w:rsidR="004E5641" w:rsidRPr="00E60537" w:rsidRDefault="004E5641" w:rsidP="0050448F">
            <w:pPr>
              <w:jc w:val="right"/>
              <w:rPr>
                <w:rFonts w:ascii="Arial" w:eastAsia="Arial" w:hAnsi="Arial"/>
              </w:rPr>
            </w:pPr>
            <w:r w:rsidRPr="00E60537">
              <w:rPr>
                <w:rFonts w:ascii="Arial" w:eastAsia="Arial" w:hAnsi="Arial"/>
              </w:rPr>
              <w:t>6</w:t>
            </w:r>
          </w:p>
        </w:tc>
        <w:tc>
          <w:tcPr>
            <w:tcW w:w="0" w:type="auto"/>
          </w:tcPr>
          <w:p w14:paraId="53B74CA6" w14:textId="77777777" w:rsidR="004E5641" w:rsidRPr="00E60537" w:rsidRDefault="004E5641" w:rsidP="0050448F">
            <w:pPr>
              <w:jc w:val="right"/>
              <w:rPr>
                <w:rFonts w:ascii="Arial" w:eastAsia="Arial" w:hAnsi="Arial"/>
              </w:rPr>
            </w:pPr>
            <w:r w:rsidRPr="00E60537">
              <w:rPr>
                <w:rFonts w:ascii="Arial" w:eastAsia="Arial" w:hAnsi="Arial"/>
              </w:rPr>
              <w:t>11</w:t>
            </w:r>
          </w:p>
        </w:tc>
        <w:tc>
          <w:tcPr>
            <w:tcW w:w="0" w:type="auto"/>
          </w:tcPr>
          <w:p w14:paraId="3A046940" w14:textId="77777777" w:rsidR="004E5641" w:rsidRPr="00E60537" w:rsidRDefault="004E5641" w:rsidP="0050448F">
            <w:pPr>
              <w:jc w:val="right"/>
              <w:rPr>
                <w:rFonts w:ascii="Arial" w:eastAsia="Arial" w:hAnsi="Arial"/>
              </w:rPr>
            </w:pPr>
            <w:r w:rsidRPr="00E60537">
              <w:rPr>
                <w:rFonts w:ascii="Arial" w:eastAsia="Arial" w:hAnsi="Arial"/>
              </w:rPr>
              <w:t>8</w:t>
            </w:r>
          </w:p>
        </w:tc>
      </w:tr>
      <w:tr w:rsidR="004E5641" w:rsidRPr="00E60537" w14:paraId="666227BB" w14:textId="77777777" w:rsidTr="0050448F">
        <w:tblPrEx>
          <w:jc w:val="center"/>
        </w:tblPrEx>
        <w:trPr>
          <w:trHeight w:val="440"/>
        </w:trPr>
        <w:tc>
          <w:tcPr>
            <w:tcW w:w="0" w:type="auto"/>
          </w:tcPr>
          <w:p w14:paraId="6D93FB0B" w14:textId="77777777" w:rsidR="004E5641" w:rsidRPr="00E60537" w:rsidRDefault="004E5641" w:rsidP="0050448F">
            <w:pPr>
              <w:rPr>
                <w:rFonts w:ascii="Arial" w:eastAsia="Arial" w:hAnsi="Arial"/>
              </w:rPr>
            </w:pPr>
            <w:proofErr w:type="spellStart"/>
            <w:r w:rsidRPr="00E60537">
              <w:rPr>
                <w:rFonts w:ascii="Arial" w:eastAsia="Arial" w:hAnsi="Arial"/>
              </w:rPr>
              <w:t>Tembladero</w:t>
            </w:r>
            <w:proofErr w:type="spellEnd"/>
            <w:r w:rsidRPr="00E60537">
              <w:rPr>
                <w:rFonts w:ascii="Arial" w:eastAsia="Arial" w:hAnsi="Arial"/>
              </w:rPr>
              <w:t xml:space="preserve"> Slough (309TDW) (brackish)</w:t>
            </w:r>
          </w:p>
        </w:tc>
        <w:tc>
          <w:tcPr>
            <w:tcW w:w="0" w:type="auto"/>
          </w:tcPr>
          <w:p w14:paraId="6112B607" w14:textId="77777777" w:rsidR="004E5641" w:rsidRPr="00E60537" w:rsidRDefault="004E5641" w:rsidP="0050448F">
            <w:pPr>
              <w:jc w:val="right"/>
              <w:rPr>
                <w:rFonts w:ascii="Arial" w:eastAsia="Arial" w:hAnsi="Arial"/>
              </w:rPr>
            </w:pPr>
            <w:r w:rsidRPr="00E60537">
              <w:rPr>
                <w:rFonts w:ascii="Arial" w:eastAsia="Arial" w:hAnsi="Arial"/>
              </w:rPr>
              <w:t>59</w:t>
            </w:r>
          </w:p>
        </w:tc>
        <w:tc>
          <w:tcPr>
            <w:tcW w:w="0" w:type="auto"/>
          </w:tcPr>
          <w:p w14:paraId="25DE0D13" w14:textId="77777777" w:rsidR="004E5641" w:rsidRPr="00E60537" w:rsidRDefault="004E5641" w:rsidP="0050448F">
            <w:pPr>
              <w:jc w:val="right"/>
              <w:rPr>
                <w:rFonts w:ascii="Arial" w:eastAsia="Arial" w:hAnsi="Arial"/>
              </w:rPr>
            </w:pPr>
            <w:r w:rsidRPr="00E60537">
              <w:rPr>
                <w:rFonts w:ascii="Arial" w:eastAsia="Arial" w:hAnsi="Arial"/>
              </w:rPr>
              <w:t>49</w:t>
            </w:r>
          </w:p>
        </w:tc>
        <w:tc>
          <w:tcPr>
            <w:tcW w:w="0" w:type="auto"/>
          </w:tcPr>
          <w:p w14:paraId="52A86645"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21685323"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3A4A3909"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4C7AE782"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22104CE1" w14:textId="77777777" w:rsidR="004E5641" w:rsidRPr="00E60537" w:rsidRDefault="004E5641" w:rsidP="0050448F">
            <w:pPr>
              <w:jc w:val="right"/>
              <w:rPr>
                <w:rFonts w:ascii="Arial" w:eastAsia="Arial" w:hAnsi="Arial"/>
              </w:rPr>
            </w:pPr>
            <w:r w:rsidRPr="00E60537">
              <w:rPr>
                <w:rFonts w:ascii="Arial" w:eastAsia="Arial" w:hAnsi="Arial"/>
              </w:rPr>
              <w:t>n/a</w:t>
            </w:r>
          </w:p>
        </w:tc>
      </w:tr>
      <w:tr w:rsidR="004E5641" w:rsidRPr="00E60537" w14:paraId="531680F2" w14:textId="77777777" w:rsidTr="0050448F">
        <w:tblPrEx>
          <w:jc w:val="center"/>
        </w:tblPrEx>
        <w:trPr>
          <w:trHeight w:val="440"/>
        </w:trPr>
        <w:tc>
          <w:tcPr>
            <w:tcW w:w="0" w:type="auto"/>
          </w:tcPr>
          <w:p w14:paraId="5E9B2286" w14:textId="77777777" w:rsidR="004E5641" w:rsidRPr="00E60537" w:rsidRDefault="004E5641" w:rsidP="0050448F">
            <w:pPr>
              <w:rPr>
                <w:rFonts w:ascii="Arial" w:eastAsia="Arial" w:hAnsi="Arial"/>
              </w:rPr>
            </w:pPr>
            <w:r w:rsidRPr="00E60537">
              <w:rPr>
                <w:rFonts w:ascii="Arial" w:eastAsia="Arial" w:hAnsi="Arial"/>
              </w:rPr>
              <w:t>Old Salinas River (309OLD) (brackish)</w:t>
            </w:r>
          </w:p>
        </w:tc>
        <w:tc>
          <w:tcPr>
            <w:tcW w:w="0" w:type="auto"/>
          </w:tcPr>
          <w:p w14:paraId="0088569C"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096F4FAE"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0E5071C0" w14:textId="77777777" w:rsidR="004E5641" w:rsidRPr="00E60537" w:rsidRDefault="004E5641" w:rsidP="0050448F">
            <w:pPr>
              <w:jc w:val="right"/>
              <w:rPr>
                <w:rFonts w:ascii="Arial" w:eastAsia="Arial" w:hAnsi="Arial"/>
              </w:rPr>
            </w:pPr>
            <w:r w:rsidRPr="00E60537">
              <w:rPr>
                <w:rFonts w:ascii="Arial" w:eastAsia="Arial" w:hAnsi="Arial"/>
              </w:rPr>
              <w:t>29</w:t>
            </w:r>
          </w:p>
        </w:tc>
        <w:tc>
          <w:tcPr>
            <w:tcW w:w="0" w:type="auto"/>
          </w:tcPr>
          <w:p w14:paraId="3F287FD2" w14:textId="77777777" w:rsidR="004E5641" w:rsidRPr="00E60537" w:rsidRDefault="004E5641" w:rsidP="0050448F">
            <w:pPr>
              <w:jc w:val="right"/>
              <w:rPr>
                <w:rFonts w:ascii="Arial" w:eastAsia="Arial" w:hAnsi="Arial"/>
              </w:rPr>
            </w:pPr>
            <w:r w:rsidRPr="00E60537">
              <w:rPr>
                <w:rFonts w:ascii="Arial" w:eastAsia="Arial" w:hAnsi="Arial"/>
              </w:rPr>
              <w:t>36</w:t>
            </w:r>
          </w:p>
        </w:tc>
        <w:tc>
          <w:tcPr>
            <w:tcW w:w="0" w:type="auto"/>
          </w:tcPr>
          <w:p w14:paraId="0FBC6BCE"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4A8064CC" w14:textId="77777777" w:rsidR="004E5641" w:rsidRPr="00E60537" w:rsidRDefault="004E5641" w:rsidP="0050448F">
            <w:pPr>
              <w:jc w:val="right"/>
              <w:rPr>
                <w:rFonts w:ascii="Arial" w:eastAsia="Arial" w:hAnsi="Arial"/>
              </w:rPr>
            </w:pPr>
            <w:r w:rsidRPr="00E60537">
              <w:rPr>
                <w:rFonts w:ascii="Arial" w:eastAsia="Arial" w:hAnsi="Arial"/>
              </w:rPr>
              <w:t>n/a</w:t>
            </w:r>
          </w:p>
        </w:tc>
        <w:tc>
          <w:tcPr>
            <w:tcW w:w="0" w:type="auto"/>
          </w:tcPr>
          <w:p w14:paraId="3AA7D155" w14:textId="77777777" w:rsidR="004E5641" w:rsidRPr="00E60537" w:rsidRDefault="004E5641" w:rsidP="0050448F">
            <w:pPr>
              <w:jc w:val="right"/>
              <w:rPr>
                <w:rFonts w:ascii="Arial" w:eastAsia="Arial" w:hAnsi="Arial"/>
              </w:rPr>
            </w:pPr>
            <w:r w:rsidRPr="00E60537">
              <w:rPr>
                <w:rFonts w:ascii="Arial" w:eastAsia="Arial" w:hAnsi="Arial"/>
              </w:rPr>
              <w:t>n/a</w:t>
            </w:r>
          </w:p>
        </w:tc>
      </w:tr>
    </w:tbl>
    <w:p w14:paraId="215DA04E"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1. To determine attainment of the final targets for streams in the upper Gabilan Creek watershed, compare the seasonal 75</w:t>
      </w:r>
      <w:r w:rsidRPr="00E60537">
        <w:rPr>
          <w:rFonts w:ascii="Arial" w:eastAsia="Arial" w:hAnsi="Arial" w:cs="Times New Roman"/>
          <w:sz w:val="20"/>
          <w:szCs w:val="20"/>
          <w:vertAlign w:val="superscript"/>
        </w:rPr>
        <w:t>th</w:t>
      </w:r>
      <w:r w:rsidRPr="00E60537">
        <w:rPr>
          <w:rFonts w:ascii="Arial" w:eastAsia="Arial" w:hAnsi="Arial" w:cs="Times New Roman"/>
          <w:sz w:val="20"/>
          <w:szCs w:val="20"/>
        </w:rPr>
        <w:t xml:space="preserve"> percentile value of samples collected to the appropriate numeric target.</w:t>
      </w:r>
    </w:p>
    <w:p w14:paraId="1FDB8264"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 xml:space="preserve">2. To determine the interim and final targets for streams in the lower Gabilan Creek watershed, including the brackish </w:t>
      </w:r>
      <w:proofErr w:type="gramStart"/>
      <w:r w:rsidRPr="00E60537">
        <w:rPr>
          <w:rFonts w:ascii="Arial" w:eastAsia="Arial" w:hAnsi="Arial" w:cs="Times New Roman"/>
          <w:sz w:val="20"/>
          <w:szCs w:val="20"/>
        </w:rPr>
        <w:t>sties</w:t>
      </w:r>
      <w:proofErr w:type="gramEnd"/>
      <w:r w:rsidRPr="00E60537">
        <w:rPr>
          <w:rFonts w:ascii="Arial" w:eastAsia="Arial" w:hAnsi="Arial" w:cs="Times New Roman"/>
          <w:sz w:val="20"/>
          <w:szCs w:val="20"/>
        </w:rPr>
        <w:t xml:space="preserve">, compare the seasonal median value of samples collected to the appropriate numeric target. </w:t>
      </w:r>
    </w:p>
    <w:p w14:paraId="4325F6B1" w14:textId="77777777" w:rsidR="004E5641" w:rsidRPr="00E60537" w:rsidRDefault="004E5641" w:rsidP="004E5641">
      <w:pPr>
        <w:spacing w:before="100" w:after="100" w:line="240" w:lineRule="auto"/>
        <w:rPr>
          <w:rFonts w:ascii="Arial" w:eastAsia="Arial" w:hAnsi="Arial" w:cs="Times New Roman"/>
          <w:sz w:val="20"/>
          <w:szCs w:val="20"/>
        </w:rPr>
      </w:pPr>
      <w:r w:rsidRPr="00E60537">
        <w:rPr>
          <w:rFonts w:ascii="Arial" w:eastAsia="Arial" w:hAnsi="Arial" w:cs="Times New Roman"/>
          <w:sz w:val="20"/>
          <w:szCs w:val="20"/>
        </w:rPr>
        <w:t>n/a = not available</w:t>
      </w:r>
    </w:p>
    <w:bookmarkEnd w:id="2799"/>
    <w:bookmarkEnd w:id="2800"/>
    <w:p w14:paraId="2275BF44" w14:textId="5C5A9FFF" w:rsidR="004E5641" w:rsidRDefault="00FB662B" w:rsidP="004E5641">
      <w:pPr>
        <w:pStyle w:val="Heading5Numberless"/>
      </w:pPr>
      <w:r>
        <w:lastRenderedPageBreak/>
        <w:t>Table</w:t>
      </w:r>
      <w:r w:rsidR="004E5641">
        <w:t xml:space="preserve"> 4.9.22-3</w:t>
      </w:r>
    </w:p>
    <w:p w14:paraId="1A375AD0" w14:textId="5C84AE23" w:rsidR="004E5641" w:rsidRDefault="004E5641" w:rsidP="004E5641">
      <w:pPr>
        <w:pStyle w:val="Heading6Numberless"/>
      </w:pPr>
      <w:r>
        <w:t xml:space="preserve">Original </w:t>
      </w:r>
      <w:r w:rsidR="00075B6A">
        <w:t>t</w:t>
      </w:r>
      <w:r>
        <w:t>able</w:t>
      </w:r>
    </w:p>
    <w:p w14:paraId="58A39F80" w14:textId="0FAD1401" w:rsidR="004E5641" w:rsidRPr="00A32902" w:rsidRDefault="00EF2D6B" w:rsidP="004E5641">
      <w:pPr>
        <w:keepNext/>
        <w:overflowPunct w:val="0"/>
        <w:autoSpaceDE w:val="0"/>
        <w:autoSpaceDN w:val="0"/>
        <w:adjustRightInd w:val="0"/>
        <w:spacing w:before="0" w:after="60" w:line="240" w:lineRule="auto"/>
        <w:jc w:val="both"/>
        <w:textAlignment w:val="baseline"/>
        <w:rPr>
          <w:rFonts w:ascii="Arial" w:eastAsia="Times New Roman" w:hAnsi="Arial" w:cs="Arial"/>
          <w:b/>
          <w:bCs/>
          <w:sz w:val="20"/>
          <w:szCs w:val="20"/>
        </w:rPr>
      </w:pPr>
      <w:r w:rsidRPr="00EF2D6B">
        <w:rPr>
          <w:rFonts w:ascii="Arial" w:eastAsia="Arial" w:hAnsi="Arial" w:cs="Times New Roman"/>
          <w:b/>
          <w:bCs/>
          <w:iCs/>
          <w:sz w:val="20"/>
          <w:szCs w:val="20"/>
        </w:rPr>
        <w:t xml:space="preserve">Table 4.9.22-3. </w:t>
      </w:r>
      <w:r w:rsidRPr="00A32902">
        <w:rPr>
          <w:rFonts w:ascii="Arial" w:eastAsia="Arial" w:hAnsi="Arial" w:cs="Times New Roman"/>
          <w:b/>
          <w:bCs/>
          <w:iCs/>
          <w:sz w:val="20"/>
          <w:szCs w:val="20"/>
        </w:rPr>
        <w:t>Turbidity sources and type of allocation</w:t>
      </w:r>
      <w:del w:id="2802" w:author="Pratt, Jamie@Waterboards" w:date="2023-09-18T17:44:00Z">
        <w:r w:rsidRPr="00A32902" w:rsidDel="00A32902">
          <w:rPr>
            <w:rFonts w:ascii="Arial" w:eastAsia="Arial" w:hAnsi="Arial" w:cs="Times New Roman"/>
            <w:b/>
            <w:bCs/>
            <w:iCs/>
            <w:sz w:val="20"/>
            <w:szCs w:val="20"/>
          </w:rPr>
          <w:delText>.</w:delText>
        </w:r>
      </w:del>
    </w:p>
    <w:tbl>
      <w:tblPr>
        <w:tblStyle w:val="TableGrid16"/>
        <w:tblW w:w="9157" w:type="dxa"/>
        <w:tblInd w:w="198" w:type="dxa"/>
        <w:tblLook w:val="04A0" w:firstRow="1" w:lastRow="0" w:firstColumn="1" w:lastColumn="0" w:noHBand="0" w:noVBand="1"/>
      </w:tblPr>
      <w:tblGrid>
        <w:gridCol w:w="6277"/>
        <w:gridCol w:w="2880"/>
      </w:tblGrid>
      <w:tr w:rsidR="004E5641" w:rsidRPr="00E60537" w14:paraId="5A7557EE" w14:textId="77777777" w:rsidTr="0050448F">
        <w:trPr>
          <w:tblHeader/>
        </w:trPr>
        <w:tc>
          <w:tcPr>
            <w:tcW w:w="6277" w:type="dxa"/>
            <w:tcBorders>
              <w:bottom w:val="double" w:sz="4" w:space="0" w:color="auto"/>
            </w:tcBorders>
            <w:shd w:val="clear" w:color="auto" w:fill="D9D9D9"/>
            <w:vAlign w:val="center"/>
          </w:tcPr>
          <w:p w14:paraId="182AC559" w14:textId="77777777" w:rsidR="004E5641" w:rsidRPr="00E60537" w:rsidRDefault="004E5641" w:rsidP="0050448F">
            <w:pPr>
              <w:keepNext/>
              <w:ind w:right="-85"/>
              <w:jc w:val="center"/>
              <w:rPr>
                <w:rFonts w:ascii="Arial" w:hAnsi="Arial" w:cs="Arial"/>
                <w:b/>
                <w:bCs/>
              </w:rPr>
            </w:pPr>
            <w:r w:rsidRPr="00E60537">
              <w:rPr>
                <w:rFonts w:ascii="Arial" w:hAnsi="Arial" w:cs="Arial"/>
                <w:b/>
                <w:bCs/>
              </w:rPr>
              <w:t>Turbidity Source</w:t>
            </w:r>
          </w:p>
        </w:tc>
        <w:tc>
          <w:tcPr>
            <w:tcW w:w="2880" w:type="dxa"/>
            <w:tcBorders>
              <w:bottom w:val="double" w:sz="4" w:space="0" w:color="auto"/>
            </w:tcBorders>
            <w:shd w:val="clear" w:color="auto" w:fill="D9D9D9"/>
          </w:tcPr>
          <w:p w14:paraId="3BE1A4A0" w14:textId="77777777" w:rsidR="004E5641" w:rsidRPr="00E60537" w:rsidRDefault="004E5641" w:rsidP="0050448F">
            <w:pPr>
              <w:keepNext/>
              <w:ind w:right="-85"/>
              <w:jc w:val="center"/>
              <w:rPr>
                <w:rFonts w:ascii="Arial" w:hAnsi="Arial" w:cs="Arial"/>
                <w:b/>
                <w:bCs/>
              </w:rPr>
            </w:pPr>
            <w:r w:rsidRPr="00E60537">
              <w:rPr>
                <w:rFonts w:ascii="Arial" w:hAnsi="Arial" w:cs="Arial"/>
                <w:b/>
                <w:bCs/>
              </w:rPr>
              <w:t>Type of Allocation</w:t>
            </w:r>
          </w:p>
        </w:tc>
      </w:tr>
      <w:tr w:rsidR="004E5641" w:rsidRPr="00E60537" w14:paraId="567B3008" w14:textId="77777777" w:rsidTr="0050448F">
        <w:trPr>
          <w:trHeight w:val="420"/>
        </w:trPr>
        <w:tc>
          <w:tcPr>
            <w:tcW w:w="6277" w:type="dxa"/>
            <w:vAlign w:val="center"/>
          </w:tcPr>
          <w:p w14:paraId="62BB1C14" w14:textId="77777777" w:rsidR="004E5641" w:rsidRPr="00E60537" w:rsidRDefault="004E5641" w:rsidP="0050448F">
            <w:pPr>
              <w:keepNext/>
              <w:ind w:left="252" w:hanging="252"/>
              <w:jc w:val="both"/>
              <w:rPr>
                <w:rFonts w:ascii="Arial" w:hAnsi="Arial" w:cs="Arial"/>
              </w:rPr>
            </w:pPr>
            <w:r w:rsidRPr="00E60537">
              <w:rPr>
                <w:rFonts w:ascii="Arial" w:hAnsi="Arial" w:cs="Arial"/>
              </w:rPr>
              <w:t>Urban stormwater runoff</w:t>
            </w:r>
          </w:p>
        </w:tc>
        <w:tc>
          <w:tcPr>
            <w:tcW w:w="2880" w:type="dxa"/>
            <w:vAlign w:val="center"/>
          </w:tcPr>
          <w:p w14:paraId="3F310435"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59BD3E50" w14:textId="77777777" w:rsidTr="0050448F">
        <w:trPr>
          <w:trHeight w:val="360"/>
        </w:trPr>
        <w:tc>
          <w:tcPr>
            <w:tcW w:w="6277" w:type="dxa"/>
            <w:vAlign w:val="center"/>
          </w:tcPr>
          <w:p w14:paraId="4EEE8762" w14:textId="77777777" w:rsidR="004E5641" w:rsidRPr="00E60537" w:rsidRDefault="004E5641" w:rsidP="0050448F">
            <w:pPr>
              <w:keepNext/>
              <w:jc w:val="both"/>
              <w:rPr>
                <w:rFonts w:ascii="Arial" w:hAnsi="Arial" w:cs="Arial"/>
              </w:rPr>
            </w:pPr>
            <w:r w:rsidRPr="00E60537">
              <w:rPr>
                <w:rFonts w:ascii="Arial" w:hAnsi="Arial" w:cs="Arial"/>
              </w:rPr>
              <w:t>Construction and industrial stormwater runoff</w:t>
            </w:r>
          </w:p>
        </w:tc>
        <w:tc>
          <w:tcPr>
            <w:tcW w:w="2880" w:type="dxa"/>
            <w:vAlign w:val="center"/>
          </w:tcPr>
          <w:p w14:paraId="2FCCAAB2"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054CD28C" w14:textId="77777777" w:rsidTr="0050448F">
        <w:trPr>
          <w:trHeight w:val="467"/>
        </w:trPr>
        <w:tc>
          <w:tcPr>
            <w:tcW w:w="6277" w:type="dxa"/>
            <w:vAlign w:val="center"/>
          </w:tcPr>
          <w:p w14:paraId="4C0C601F" w14:textId="77777777" w:rsidR="004E5641" w:rsidRPr="00E60537" w:rsidRDefault="004E5641" w:rsidP="0050448F">
            <w:pPr>
              <w:keepNext/>
              <w:jc w:val="both"/>
              <w:rPr>
                <w:rFonts w:ascii="Arial" w:hAnsi="Arial" w:cs="Arial"/>
              </w:rPr>
            </w:pPr>
            <w:r w:rsidRPr="00E60537">
              <w:rPr>
                <w:rFonts w:ascii="Arial" w:hAnsi="Arial" w:cs="Arial"/>
              </w:rPr>
              <w:t>Highway stormwater runoff</w:t>
            </w:r>
          </w:p>
        </w:tc>
        <w:tc>
          <w:tcPr>
            <w:tcW w:w="2880" w:type="dxa"/>
            <w:vAlign w:val="center"/>
          </w:tcPr>
          <w:p w14:paraId="11D07608"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4E36D7FD" w14:textId="77777777" w:rsidTr="0050448F">
        <w:trPr>
          <w:trHeight w:val="377"/>
        </w:trPr>
        <w:tc>
          <w:tcPr>
            <w:tcW w:w="6277" w:type="dxa"/>
            <w:vAlign w:val="center"/>
          </w:tcPr>
          <w:p w14:paraId="6F35FCD4" w14:textId="77777777" w:rsidR="004E5641" w:rsidRPr="00E60537" w:rsidRDefault="004E5641" w:rsidP="0050448F">
            <w:pPr>
              <w:keepNext/>
              <w:jc w:val="both"/>
              <w:rPr>
                <w:rFonts w:ascii="Arial" w:hAnsi="Arial" w:cs="Arial"/>
              </w:rPr>
            </w:pPr>
            <w:r w:rsidRPr="00E60537">
              <w:rPr>
                <w:rFonts w:ascii="Arial" w:hAnsi="Arial" w:cs="Arial"/>
              </w:rPr>
              <w:t>Discharges with low threat to water quality, highly treated groundwater to surface waters, aquaculture facilities &amp; aquariums</w:t>
            </w:r>
          </w:p>
        </w:tc>
        <w:tc>
          <w:tcPr>
            <w:tcW w:w="2880" w:type="dxa"/>
            <w:vAlign w:val="center"/>
          </w:tcPr>
          <w:p w14:paraId="05314529" w14:textId="77777777" w:rsidR="004E5641" w:rsidRPr="00E60537" w:rsidRDefault="004E5641" w:rsidP="0050448F">
            <w:pPr>
              <w:keepNext/>
              <w:jc w:val="center"/>
              <w:rPr>
                <w:rFonts w:ascii="Arial" w:hAnsi="Arial" w:cs="Arial"/>
              </w:rPr>
            </w:pPr>
            <w:r w:rsidRPr="00E60537">
              <w:rPr>
                <w:rFonts w:ascii="Arial" w:hAnsi="Arial" w:cs="Arial"/>
                <w:bCs/>
              </w:rPr>
              <w:t>Waste Load Allocations</w:t>
            </w:r>
          </w:p>
        </w:tc>
      </w:tr>
      <w:tr w:rsidR="004E5641" w:rsidRPr="00E60537" w14:paraId="13B6536B" w14:textId="77777777" w:rsidTr="0050448F">
        <w:trPr>
          <w:trHeight w:val="458"/>
        </w:trPr>
        <w:tc>
          <w:tcPr>
            <w:tcW w:w="6277" w:type="dxa"/>
            <w:vAlign w:val="center"/>
          </w:tcPr>
          <w:p w14:paraId="2908D130" w14:textId="77777777" w:rsidR="004E5641" w:rsidRPr="00E60537" w:rsidRDefault="004E5641" w:rsidP="0050448F">
            <w:pPr>
              <w:keepNext/>
              <w:jc w:val="both"/>
              <w:rPr>
                <w:rFonts w:ascii="Arial" w:hAnsi="Arial" w:cs="Arial"/>
              </w:rPr>
            </w:pPr>
            <w:r w:rsidRPr="00E60537">
              <w:rPr>
                <w:rFonts w:ascii="Arial" w:hAnsi="Arial" w:cs="Arial"/>
              </w:rPr>
              <w:t>Irrigated agriculture/cropland</w:t>
            </w:r>
          </w:p>
        </w:tc>
        <w:tc>
          <w:tcPr>
            <w:tcW w:w="2880" w:type="dxa"/>
            <w:vAlign w:val="center"/>
          </w:tcPr>
          <w:p w14:paraId="524DF4D4"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5459DEB0" w14:textId="77777777" w:rsidTr="0050448F">
        <w:trPr>
          <w:trHeight w:val="360"/>
        </w:trPr>
        <w:tc>
          <w:tcPr>
            <w:tcW w:w="6277" w:type="dxa"/>
            <w:vAlign w:val="center"/>
          </w:tcPr>
          <w:p w14:paraId="54AAE0A6" w14:textId="77777777" w:rsidR="004E5641" w:rsidRPr="00E60537" w:rsidRDefault="004E5641" w:rsidP="0050448F">
            <w:pPr>
              <w:keepNext/>
              <w:jc w:val="both"/>
              <w:rPr>
                <w:rFonts w:ascii="Arial" w:hAnsi="Arial" w:cs="Arial"/>
              </w:rPr>
            </w:pPr>
            <w:r w:rsidRPr="00E60537">
              <w:rPr>
                <w:rFonts w:ascii="Arial" w:hAnsi="Arial" w:cs="Arial"/>
              </w:rPr>
              <w:t>Undeveloped areas and woodlands</w:t>
            </w:r>
          </w:p>
        </w:tc>
        <w:tc>
          <w:tcPr>
            <w:tcW w:w="2880" w:type="dxa"/>
            <w:vAlign w:val="center"/>
          </w:tcPr>
          <w:p w14:paraId="3A7923A9"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FA261C5" w14:textId="77777777" w:rsidTr="0050448F">
        <w:trPr>
          <w:trHeight w:val="360"/>
        </w:trPr>
        <w:tc>
          <w:tcPr>
            <w:tcW w:w="6277" w:type="dxa"/>
            <w:vAlign w:val="center"/>
          </w:tcPr>
          <w:p w14:paraId="16C0ED0B" w14:textId="77777777" w:rsidR="004E5641" w:rsidRPr="00E60537" w:rsidRDefault="004E5641" w:rsidP="0050448F">
            <w:pPr>
              <w:keepNext/>
              <w:jc w:val="both"/>
              <w:rPr>
                <w:rFonts w:ascii="Arial" w:hAnsi="Arial" w:cs="Arial"/>
              </w:rPr>
            </w:pPr>
            <w:r w:rsidRPr="00E60537">
              <w:rPr>
                <w:rFonts w:ascii="Arial" w:hAnsi="Arial" w:cs="Arial"/>
              </w:rPr>
              <w:t xml:space="preserve">Grazing </w:t>
            </w:r>
          </w:p>
        </w:tc>
        <w:tc>
          <w:tcPr>
            <w:tcW w:w="2880" w:type="dxa"/>
            <w:vAlign w:val="center"/>
          </w:tcPr>
          <w:p w14:paraId="02527014"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44A9FEF9" w14:textId="77777777" w:rsidTr="0050448F">
        <w:trPr>
          <w:trHeight w:val="360"/>
        </w:trPr>
        <w:tc>
          <w:tcPr>
            <w:tcW w:w="6277" w:type="dxa"/>
            <w:vAlign w:val="center"/>
          </w:tcPr>
          <w:p w14:paraId="038D8662" w14:textId="77777777" w:rsidR="004E5641" w:rsidRPr="00E60537" w:rsidRDefault="004E5641" w:rsidP="0050448F">
            <w:pPr>
              <w:keepNext/>
              <w:jc w:val="both"/>
              <w:rPr>
                <w:rFonts w:ascii="Arial" w:hAnsi="Arial" w:cs="Arial"/>
              </w:rPr>
            </w:pPr>
            <w:r w:rsidRPr="00E60537">
              <w:rPr>
                <w:rFonts w:ascii="Arial" w:hAnsi="Arial" w:cs="Arial"/>
              </w:rPr>
              <w:t>Wetlands (degraded streams and channels)</w:t>
            </w:r>
          </w:p>
        </w:tc>
        <w:tc>
          <w:tcPr>
            <w:tcW w:w="2880" w:type="dxa"/>
            <w:vAlign w:val="center"/>
          </w:tcPr>
          <w:p w14:paraId="6769107A"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A739113" w14:textId="77777777" w:rsidTr="0050448F">
        <w:trPr>
          <w:trHeight w:val="360"/>
        </w:trPr>
        <w:tc>
          <w:tcPr>
            <w:tcW w:w="6277" w:type="dxa"/>
            <w:vAlign w:val="center"/>
          </w:tcPr>
          <w:p w14:paraId="48A76A74" w14:textId="77777777" w:rsidR="004E5641" w:rsidRPr="00E60537" w:rsidRDefault="004E5641" w:rsidP="0050448F">
            <w:pPr>
              <w:keepNext/>
              <w:jc w:val="both"/>
              <w:rPr>
                <w:rFonts w:ascii="Arial" w:hAnsi="Arial" w:cs="Arial"/>
              </w:rPr>
            </w:pPr>
            <w:r w:rsidRPr="00E60537">
              <w:rPr>
                <w:rFonts w:ascii="Arial" w:hAnsi="Arial" w:cs="Arial"/>
              </w:rPr>
              <w:t>Rural roads stormwater runoff</w:t>
            </w:r>
          </w:p>
        </w:tc>
        <w:tc>
          <w:tcPr>
            <w:tcW w:w="2880" w:type="dxa"/>
            <w:vAlign w:val="center"/>
          </w:tcPr>
          <w:p w14:paraId="59ABAF5E"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275658AA" w14:textId="77777777" w:rsidTr="0050448F">
        <w:trPr>
          <w:trHeight w:val="360"/>
        </w:trPr>
        <w:tc>
          <w:tcPr>
            <w:tcW w:w="6277" w:type="dxa"/>
            <w:vAlign w:val="center"/>
          </w:tcPr>
          <w:p w14:paraId="2E915D45" w14:textId="77777777" w:rsidR="004E5641" w:rsidRPr="00E60537" w:rsidRDefault="004E5641" w:rsidP="0050448F">
            <w:pPr>
              <w:keepNext/>
              <w:jc w:val="both"/>
              <w:rPr>
                <w:rFonts w:ascii="Arial" w:hAnsi="Arial" w:cs="Arial"/>
              </w:rPr>
            </w:pPr>
            <w:r w:rsidRPr="00E60537">
              <w:rPr>
                <w:rFonts w:ascii="Arial" w:hAnsi="Arial" w:cs="Arial"/>
              </w:rPr>
              <w:t>Channel maintenance</w:t>
            </w:r>
          </w:p>
        </w:tc>
        <w:tc>
          <w:tcPr>
            <w:tcW w:w="2880" w:type="dxa"/>
            <w:vAlign w:val="center"/>
          </w:tcPr>
          <w:p w14:paraId="19B3F1F7"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38367FFE" w14:textId="77777777" w:rsidTr="0050448F">
        <w:trPr>
          <w:trHeight w:val="360"/>
        </w:trPr>
        <w:tc>
          <w:tcPr>
            <w:tcW w:w="6277" w:type="dxa"/>
            <w:vAlign w:val="center"/>
          </w:tcPr>
          <w:p w14:paraId="3694339F" w14:textId="77777777" w:rsidR="004E5641" w:rsidRPr="00E60537" w:rsidRDefault="004E5641" w:rsidP="0050448F">
            <w:pPr>
              <w:keepNext/>
              <w:jc w:val="both"/>
              <w:rPr>
                <w:rFonts w:ascii="Arial" w:hAnsi="Arial" w:cs="Arial"/>
              </w:rPr>
            </w:pPr>
            <w:r w:rsidRPr="00E60537">
              <w:rPr>
                <w:rFonts w:ascii="Arial" w:hAnsi="Arial" w:cs="Arial"/>
              </w:rPr>
              <w:t>Pumping (pump stations and agricultural drainage pumps)</w:t>
            </w:r>
          </w:p>
        </w:tc>
        <w:tc>
          <w:tcPr>
            <w:tcW w:w="2880" w:type="dxa"/>
            <w:vAlign w:val="center"/>
          </w:tcPr>
          <w:p w14:paraId="6E8D27A3" w14:textId="77777777" w:rsidR="004E5641" w:rsidRPr="00E60537" w:rsidRDefault="004E5641" w:rsidP="0050448F">
            <w:pPr>
              <w:keepNext/>
              <w:jc w:val="center"/>
              <w:rPr>
                <w:rFonts w:ascii="Arial" w:hAnsi="Arial" w:cs="Arial"/>
              </w:rPr>
            </w:pPr>
            <w:r w:rsidRPr="00E60537">
              <w:rPr>
                <w:rFonts w:ascii="Arial" w:hAnsi="Arial" w:cs="Arial"/>
                <w:bCs/>
              </w:rPr>
              <w:t>Load Allocations</w:t>
            </w:r>
          </w:p>
        </w:tc>
      </w:tr>
      <w:tr w:rsidR="004E5641" w:rsidRPr="00E60537" w14:paraId="759B157A" w14:textId="77777777" w:rsidTr="0050448F">
        <w:trPr>
          <w:trHeight w:val="422"/>
        </w:trPr>
        <w:tc>
          <w:tcPr>
            <w:tcW w:w="6277" w:type="dxa"/>
            <w:vAlign w:val="center"/>
          </w:tcPr>
          <w:p w14:paraId="1DD8FCC8" w14:textId="77777777" w:rsidR="004E5641" w:rsidRPr="00E60537" w:rsidRDefault="004E5641" w:rsidP="0050448F">
            <w:pPr>
              <w:keepNext/>
              <w:jc w:val="both"/>
              <w:rPr>
                <w:rFonts w:ascii="Arial" w:hAnsi="Arial" w:cs="Arial"/>
              </w:rPr>
            </w:pPr>
            <w:r w:rsidRPr="00E60537">
              <w:rPr>
                <w:rFonts w:ascii="Arial" w:hAnsi="Arial" w:cs="Arial"/>
              </w:rPr>
              <w:t>Nurseries and greenhouses</w:t>
            </w:r>
          </w:p>
        </w:tc>
        <w:tc>
          <w:tcPr>
            <w:tcW w:w="2880" w:type="dxa"/>
            <w:vAlign w:val="center"/>
          </w:tcPr>
          <w:p w14:paraId="28663F67" w14:textId="77777777" w:rsidR="004E5641" w:rsidRPr="00E60537" w:rsidRDefault="004E5641" w:rsidP="0050448F">
            <w:pPr>
              <w:keepNext/>
              <w:jc w:val="center"/>
              <w:rPr>
                <w:rFonts w:ascii="Arial" w:hAnsi="Arial" w:cs="Arial"/>
                <w:bCs/>
              </w:rPr>
            </w:pPr>
            <w:r w:rsidRPr="00E60537">
              <w:rPr>
                <w:rFonts w:ascii="Arial" w:hAnsi="Arial" w:cs="Arial"/>
                <w:bCs/>
              </w:rPr>
              <w:t>Load Allocations</w:t>
            </w:r>
          </w:p>
        </w:tc>
      </w:tr>
    </w:tbl>
    <w:p w14:paraId="5993D8F6" w14:textId="0B9F66FC" w:rsidR="004E5641" w:rsidRDefault="004E5641" w:rsidP="004E5641">
      <w:pPr>
        <w:pStyle w:val="Heading6Numberless"/>
      </w:pPr>
      <w:r>
        <w:t xml:space="preserve">Revised </w:t>
      </w:r>
      <w:r w:rsidR="00075B6A">
        <w:t>t</w:t>
      </w:r>
      <w:r>
        <w:t>able</w:t>
      </w:r>
    </w:p>
    <w:p w14:paraId="17F74816" w14:textId="7752BB60"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 xml:space="preserve">Table 4.9.22-3. Turbidity </w:t>
      </w:r>
      <w:r w:rsidR="00A32902" w:rsidRPr="00A32902">
        <w:rPr>
          <w:rFonts w:ascii="Arial" w:eastAsia="Arial" w:hAnsi="Arial" w:cs="Times New Roman"/>
          <w:b/>
          <w:bCs/>
          <w:iCs/>
        </w:rPr>
        <w:t>sources and type of allocation</w:t>
      </w:r>
    </w:p>
    <w:tbl>
      <w:tblPr>
        <w:tblStyle w:val="Custom83"/>
        <w:tblW w:w="0" w:type="auto"/>
        <w:tblLook w:val="04A0" w:firstRow="1" w:lastRow="0" w:firstColumn="1" w:lastColumn="0" w:noHBand="0" w:noVBand="1"/>
      </w:tblPr>
      <w:tblGrid>
        <w:gridCol w:w="7364"/>
        <w:gridCol w:w="1996"/>
      </w:tblGrid>
      <w:tr w:rsidR="004E5641" w:rsidRPr="00E60537" w14:paraId="168992F5"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04952AFE" w14:textId="77777777" w:rsidR="004E5641" w:rsidRPr="00E60537" w:rsidRDefault="004E5641" w:rsidP="0050448F">
            <w:pPr>
              <w:keepNext/>
              <w:ind w:right="-85"/>
              <w:rPr>
                <w:rFonts w:eastAsia="Arial" w:cs="Arial"/>
                <w:b w:val="0"/>
              </w:rPr>
            </w:pPr>
            <w:r w:rsidRPr="00E60537">
              <w:rPr>
                <w:rFonts w:eastAsia="Arial" w:cs="Arial"/>
              </w:rPr>
              <w:t>Turbidity Source</w:t>
            </w:r>
          </w:p>
        </w:tc>
        <w:tc>
          <w:tcPr>
            <w:tcW w:w="0" w:type="auto"/>
          </w:tcPr>
          <w:p w14:paraId="699F122F" w14:textId="77777777" w:rsidR="004E5641" w:rsidRPr="00E60537" w:rsidRDefault="004E5641" w:rsidP="0050448F">
            <w:pPr>
              <w:keepNext/>
              <w:ind w:right="-85"/>
              <w:rPr>
                <w:rFonts w:eastAsia="Arial" w:cs="Arial"/>
                <w:b w:val="0"/>
              </w:rPr>
            </w:pPr>
            <w:r w:rsidRPr="00E60537">
              <w:rPr>
                <w:rFonts w:eastAsia="Arial" w:cs="Arial"/>
              </w:rPr>
              <w:t>Type of Allocation</w:t>
            </w:r>
          </w:p>
        </w:tc>
      </w:tr>
      <w:tr w:rsidR="004E5641" w:rsidRPr="00E60537" w14:paraId="3AC3E7B4" w14:textId="77777777" w:rsidTr="0050448F">
        <w:tblPrEx>
          <w:jc w:val="center"/>
        </w:tblPrEx>
        <w:trPr>
          <w:trHeight w:val="420"/>
        </w:trPr>
        <w:tc>
          <w:tcPr>
            <w:tcW w:w="0" w:type="auto"/>
          </w:tcPr>
          <w:p w14:paraId="36D77A7A" w14:textId="77777777" w:rsidR="004E5641" w:rsidRPr="00E60537" w:rsidRDefault="004E5641" w:rsidP="0050448F">
            <w:pPr>
              <w:contextualSpacing/>
              <w:rPr>
                <w:rFonts w:ascii="Arial" w:eastAsia="Arial" w:hAnsi="Arial"/>
              </w:rPr>
            </w:pPr>
            <w:r w:rsidRPr="00E60537">
              <w:rPr>
                <w:rFonts w:ascii="Arial" w:eastAsia="Arial" w:hAnsi="Arial"/>
              </w:rPr>
              <w:t>Urban stormwater runoff</w:t>
            </w:r>
          </w:p>
        </w:tc>
        <w:tc>
          <w:tcPr>
            <w:tcW w:w="0" w:type="auto"/>
          </w:tcPr>
          <w:p w14:paraId="03825A03"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62EC0764" w14:textId="77777777" w:rsidTr="0050448F">
        <w:tblPrEx>
          <w:jc w:val="center"/>
        </w:tblPrEx>
        <w:trPr>
          <w:trHeight w:val="360"/>
        </w:trPr>
        <w:tc>
          <w:tcPr>
            <w:tcW w:w="0" w:type="auto"/>
          </w:tcPr>
          <w:p w14:paraId="089CAA3A" w14:textId="77777777" w:rsidR="004E5641" w:rsidRPr="00E60537" w:rsidRDefault="004E5641" w:rsidP="0050448F">
            <w:pPr>
              <w:contextualSpacing/>
              <w:rPr>
                <w:rFonts w:ascii="Arial" w:eastAsia="Arial" w:hAnsi="Arial"/>
              </w:rPr>
            </w:pPr>
            <w:r w:rsidRPr="00E60537">
              <w:rPr>
                <w:rFonts w:ascii="Arial" w:eastAsia="Arial" w:hAnsi="Arial"/>
              </w:rPr>
              <w:t>Construction and industrial stormwater runoff</w:t>
            </w:r>
          </w:p>
        </w:tc>
        <w:tc>
          <w:tcPr>
            <w:tcW w:w="0" w:type="auto"/>
          </w:tcPr>
          <w:p w14:paraId="7D3B31A2"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132A7164" w14:textId="77777777" w:rsidTr="0050448F">
        <w:tblPrEx>
          <w:jc w:val="center"/>
        </w:tblPrEx>
        <w:trPr>
          <w:trHeight w:val="467"/>
        </w:trPr>
        <w:tc>
          <w:tcPr>
            <w:tcW w:w="0" w:type="auto"/>
          </w:tcPr>
          <w:p w14:paraId="13E464C4" w14:textId="77777777" w:rsidR="004E5641" w:rsidRPr="00E60537" w:rsidRDefault="004E5641" w:rsidP="0050448F">
            <w:pPr>
              <w:contextualSpacing/>
              <w:rPr>
                <w:rFonts w:ascii="Arial" w:eastAsia="Arial" w:hAnsi="Arial"/>
              </w:rPr>
            </w:pPr>
            <w:r w:rsidRPr="00E60537">
              <w:rPr>
                <w:rFonts w:ascii="Arial" w:eastAsia="Arial" w:hAnsi="Arial"/>
              </w:rPr>
              <w:t>Highway stormwater runoff</w:t>
            </w:r>
          </w:p>
        </w:tc>
        <w:tc>
          <w:tcPr>
            <w:tcW w:w="0" w:type="auto"/>
          </w:tcPr>
          <w:p w14:paraId="3BFA7A16"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088C0953" w14:textId="77777777" w:rsidTr="0050448F">
        <w:tblPrEx>
          <w:jc w:val="center"/>
        </w:tblPrEx>
        <w:trPr>
          <w:trHeight w:val="377"/>
        </w:trPr>
        <w:tc>
          <w:tcPr>
            <w:tcW w:w="0" w:type="auto"/>
          </w:tcPr>
          <w:p w14:paraId="5E4CC32C" w14:textId="77777777" w:rsidR="004E5641" w:rsidRPr="00E60537" w:rsidRDefault="004E5641" w:rsidP="0050448F">
            <w:pPr>
              <w:contextualSpacing/>
              <w:rPr>
                <w:rFonts w:ascii="Arial" w:eastAsia="Arial" w:hAnsi="Arial"/>
              </w:rPr>
            </w:pPr>
            <w:r w:rsidRPr="00E60537">
              <w:rPr>
                <w:rFonts w:ascii="Arial" w:eastAsia="Arial" w:hAnsi="Arial"/>
              </w:rPr>
              <w:t>Discharges with low threat to water quality, highly treated groundwater to surface waters, aquaculture facilities &amp; aquariums</w:t>
            </w:r>
          </w:p>
        </w:tc>
        <w:tc>
          <w:tcPr>
            <w:tcW w:w="0" w:type="auto"/>
          </w:tcPr>
          <w:p w14:paraId="41E85184" w14:textId="77777777" w:rsidR="004E5641" w:rsidRPr="00E60537" w:rsidRDefault="004E5641" w:rsidP="0050448F">
            <w:pPr>
              <w:contextualSpacing/>
              <w:rPr>
                <w:rFonts w:ascii="Arial" w:eastAsia="Arial" w:hAnsi="Arial"/>
              </w:rPr>
            </w:pPr>
            <w:r w:rsidRPr="00E60537">
              <w:rPr>
                <w:rFonts w:ascii="Arial" w:eastAsia="Arial" w:hAnsi="Arial"/>
              </w:rPr>
              <w:t>Waste Load Allocations</w:t>
            </w:r>
          </w:p>
        </w:tc>
      </w:tr>
      <w:tr w:rsidR="004E5641" w:rsidRPr="00E60537" w14:paraId="31063EC4" w14:textId="77777777" w:rsidTr="0050448F">
        <w:tblPrEx>
          <w:jc w:val="center"/>
        </w:tblPrEx>
        <w:trPr>
          <w:trHeight w:val="458"/>
        </w:trPr>
        <w:tc>
          <w:tcPr>
            <w:tcW w:w="0" w:type="auto"/>
          </w:tcPr>
          <w:p w14:paraId="7F4E7CDB" w14:textId="77777777" w:rsidR="004E5641" w:rsidRPr="00E60537" w:rsidRDefault="004E5641" w:rsidP="0050448F">
            <w:pPr>
              <w:contextualSpacing/>
              <w:rPr>
                <w:rFonts w:ascii="Arial" w:eastAsia="Arial" w:hAnsi="Arial"/>
              </w:rPr>
            </w:pPr>
            <w:r w:rsidRPr="00E60537">
              <w:rPr>
                <w:rFonts w:ascii="Arial" w:eastAsia="Arial" w:hAnsi="Arial"/>
              </w:rPr>
              <w:t>Irrigated agriculture/cropland</w:t>
            </w:r>
          </w:p>
        </w:tc>
        <w:tc>
          <w:tcPr>
            <w:tcW w:w="0" w:type="auto"/>
          </w:tcPr>
          <w:p w14:paraId="0118D73F"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29CADAFB" w14:textId="77777777" w:rsidTr="0050448F">
        <w:tblPrEx>
          <w:jc w:val="center"/>
        </w:tblPrEx>
        <w:trPr>
          <w:trHeight w:val="360"/>
        </w:trPr>
        <w:tc>
          <w:tcPr>
            <w:tcW w:w="0" w:type="auto"/>
          </w:tcPr>
          <w:p w14:paraId="57A2A57E" w14:textId="77777777" w:rsidR="004E5641" w:rsidRPr="00E60537" w:rsidRDefault="004E5641" w:rsidP="0050448F">
            <w:pPr>
              <w:contextualSpacing/>
              <w:rPr>
                <w:rFonts w:ascii="Arial" w:eastAsia="Arial" w:hAnsi="Arial"/>
              </w:rPr>
            </w:pPr>
            <w:r w:rsidRPr="00E60537">
              <w:rPr>
                <w:rFonts w:ascii="Arial" w:eastAsia="Arial" w:hAnsi="Arial"/>
              </w:rPr>
              <w:t>Undeveloped areas and woodlands</w:t>
            </w:r>
          </w:p>
        </w:tc>
        <w:tc>
          <w:tcPr>
            <w:tcW w:w="0" w:type="auto"/>
          </w:tcPr>
          <w:p w14:paraId="15B3B246"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72AD1255" w14:textId="77777777" w:rsidTr="0050448F">
        <w:tblPrEx>
          <w:jc w:val="center"/>
        </w:tblPrEx>
        <w:trPr>
          <w:trHeight w:val="360"/>
        </w:trPr>
        <w:tc>
          <w:tcPr>
            <w:tcW w:w="0" w:type="auto"/>
          </w:tcPr>
          <w:p w14:paraId="663FA7D2" w14:textId="77777777" w:rsidR="004E5641" w:rsidRPr="00E60537" w:rsidRDefault="004E5641" w:rsidP="0050448F">
            <w:pPr>
              <w:contextualSpacing/>
              <w:rPr>
                <w:rFonts w:ascii="Arial" w:eastAsia="Arial" w:hAnsi="Arial"/>
              </w:rPr>
            </w:pPr>
            <w:r w:rsidRPr="00E60537">
              <w:rPr>
                <w:rFonts w:ascii="Arial" w:eastAsia="Arial" w:hAnsi="Arial"/>
              </w:rPr>
              <w:t xml:space="preserve">Grazing </w:t>
            </w:r>
          </w:p>
        </w:tc>
        <w:tc>
          <w:tcPr>
            <w:tcW w:w="0" w:type="auto"/>
          </w:tcPr>
          <w:p w14:paraId="33161EEC"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281BA922" w14:textId="77777777" w:rsidTr="0050448F">
        <w:tblPrEx>
          <w:jc w:val="center"/>
        </w:tblPrEx>
        <w:trPr>
          <w:trHeight w:val="360"/>
        </w:trPr>
        <w:tc>
          <w:tcPr>
            <w:tcW w:w="0" w:type="auto"/>
          </w:tcPr>
          <w:p w14:paraId="74A53578" w14:textId="77777777" w:rsidR="004E5641" w:rsidRPr="00E60537" w:rsidRDefault="004E5641" w:rsidP="0050448F">
            <w:pPr>
              <w:contextualSpacing/>
              <w:rPr>
                <w:rFonts w:ascii="Arial" w:eastAsia="Arial" w:hAnsi="Arial"/>
              </w:rPr>
            </w:pPr>
            <w:r w:rsidRPr="00E60537">
              <w:rPr>
                <w:rFonts w:ascii="Arial" w:eastAsia="Arial" w:hAnsi="Arial"/>
              </w:rPr>
              <w:lastRenderedPageBreak/>
              <w:t>Wetlands (degraded streams and channels)</w:t>
            </w:r>
          </w:p>
        </w:tc>
        <w:tc>
          <w:tcPr>
            <w:tcW w:w="0" w:type="auto"/>
          </w:tcPr>
          <w:p w14:paraId="010140B2"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6EFE50D2" w14:textId="77777777" w:rsidTr="0050448F">
        <w:tblPrEx>
          <w:jc w:val="center"/>
        </w:tblPrEx>
        <w:trPr>
          <w:trHeight w:val="360"/>
        </w:trPr>
        <w:tc>
          <w:tcPr>
            <w:tcW w:w="0" w:type="auto"/>
          </w:tcPr>
          <w:p w14:paraId="4834473B" w14:textId="77777777" w:rsidR="004E5641" w:rsidRPr="00E60537" w:rsidRDefault="004E5641" w:rsidP="0050448F">
            <w:pPr>
              <w:contextualSpacing/>
              <w:rPr>
                <w:rFonts w:ascii="Arial" w:eastAsia="Arial" w:hAnsi="Arial"/>
              </w:rPr>
            </w:pPr>
            <w:r w:rsidRPr="00E60537">
              <w:rPr>
                <w:rFonts w:ascii="Arial" w:eastAsia="Arial" w:hAnsi="Arial"/>
              </w:rPr>
              <w:t>Rural roads stormwater runoff</w:t>
            </w:r>
          </w:p>
        </w:tc>
        <w:tc>
          <w:tcPr>
            <w:tcW w:w="0" w:type="auto"/>
          </w:tcPr>
          <w:p w14:paraId="189D8B86"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582B2968" w14:textId="77777777" w:rsidTr="0050448F">
        <w:tblPrEx>
          <w:jc w:val="center"/>
        </w:tblPrEx>
        <w:trPr>
          <w:trHeight w:val="360"/>
        </w:trPr>
        <w:tc>
          <w:tcPr>
            <w:tcW w:w="0" w:type="auto"/>
          </w:tcPr>
          <w:p w14:paraId="2D6F6A86" w14:textId="77777777" w:rsidR="004E5641" w:rsidRPr="00E60537" w:rsidRDefault="004E5641" w:rsidP="0050448F">
            <w:pPr>
              <w:contextualSpacing/>
              <w:rPr>
                <w:rFonts w:ascii="Arial" w:eastAsia="Arial" w:hAnsi="Arial"/>
              </w:rPr>
            </w:pPr>
            <w:r w:rsidRPr="00E60537">
              <w:rPr>
                <w:rFonts w:ascii="Arial" w:eastAsia="Arial" w:hAnsi="Arial"/>
              </w:rPr>
              <w:t>Channel maintenance</w:t>
            </w:r>
          </w:p>
        </w:tc>
        <w:tc>
          <w:tcPr>
            <w:tcW w:w="0" w:type="auto"/>
          </w:tcPr>
          <w:p w14:paraId="26564F41"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00562673" w14:textId="77777777" w:rsidTr="0050448F">
        <w:tblPrEx>
          <w:jc w:val="center"/>
        </w:tblPrEx>
        <w:trPr>
          <w:trHeight w:val="360"/>
        </w:trPr>
        <w:tc>
          <w:tcPr>
            <w:tcW w:w="0" w:type="auto"/>
          </w:tcPr>
          <w:p w14:paraId="0AE06ED9" w14:textId="77777777" w:rsidR="004E5641" w:rsidRPr="00E60537" w:rsidRDefault="004E5641" w:rsidP="0050448F">
            <w:pPr>
              <w:contextualSpacing/>
              <w:rPr>
                <w:rFonts w:ascii="Arial" w:eastAsia="Arial" w:hAnsi="Arial"/>
              </w:rPr>
            </w:pPr>
            <w:r w:rsidRPr="00E60537">
              <w:rPr>
                <w:rFonts w:ascii="Arial" w:eastAsia="Arial" w:hAnsi="Arial"/>
              </w:rPr>
              <w:t>Pumping (pump stations and agricultural drainage pumps)</w:t>
            </w:r>
          </w:p>
        </w:tc>
        <w:tc>
          <w:tcPr>
            <w:tcW w:w="0" w:type="auto"/>
          </w:tcPr>
          <w:p w14:paraId="5F093C2B"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r w:rsidR="004E5641" w:rsidRPr="00E60537" w14:paraId="0C1097D5" w14:textId="77777777" w:rsidTr="0050448F">
        <w:tblPrEx>
          <w:jc w:val="center"/>
        </w:tblPrEx>
        <w:trPr>
          <w:trHeight w:val="422"/>
        </w:trPr>
        <w:tc>
          <w:tcPr>
            <w:tcW w:w="0" w:type="auto"/>
          </w:tcPr>
          <w:p w14:paraId="040DC1AE" w14:textId="77777777" w:rsidR="004E5641" w:rsidRPr="00E60537" w:rsidRDefault="004E5641" w:rsidP="0050448F">
            <w:pPr>
              <w:contextualSpacing/>
              <w:rPr>
                <w:rFonts w:ascii="Arial" w:eastAsia="Arial" w:hAnsi="Arial"/>
              </w:rPr>
            </w:pPr>
            <w:r w:rsidRPr="00E60537">
              <w:rPr>
                <w:rFonts w:ascii="Arial" w:eastAsia="Arial" w:hAnsi="Arial"/>
              </w:rPr>
              <w:t>Nurseries and greenhouses</w:t>
            </w:r>
          </w:p>
        </w:tc>
        <w:tc>
          <w:tcPr>
            <w:tcW w:w="0" w:type="auto"/>
          </w:tcPr>
          <w:p w14:paraId="1ECBD0A9" w14:textId="77777777" w:rsidR="004E5641" w:rsidRPr="00E60537" w:rsidRDefault="004E5641" w:rsidP="0050448F">
            <w:pPr>
              <w:contextualSpacing/>
              <w:rPr>
                <w:rFonts w:ascii="Arial" w:eastAsia="Arial" w:hAnsi="Arial"/>
              </w:rPr>
            </w:pPr>
            <w:r w:rsidRPr="00E60537">
              <w:rPr>
                <w:rFonts w:ascii="Arial" w:eastAsia="Arial" w:hAnsi="Arial"/>
              </w:rPr>
              <w:t>Load Allocations</w:t>
            </w:r>
          </w:p>
        </w:tc>
      </w:tr>
    </w:tbl>
    <w:p w14:paraId="739D8F05" w14:textId="1D4AD8D9" w:rsidR="004E5641" w:rsidRDefault="00FB662B" w:rsidP="004E5641">
      <w:pPr>
        <w:pStyle w:val="Heading5Numberless"/>
      </w:pPr>
      <w:bookmarkStart w:id="2803" w:name="table-4.10-1"/>
      <w:bookmarkStart w:id="2804" w:name="X5388e860813513fcde0b9a1ceb3a74ebe48c3fe"/>
      <w:r>
        <w:t>Table</w:t>
      </w:r>
      <w:r w:rsidR="004E5641">
        <w:t xml:space="preserve"> 4.10-1</w:t>
      </w:r>
    </w:p>
    <w:p w14:paraId="7E84A3B1" w14:textId="6328C159" w:rsidR="004E5641" w:rsidRDefault="004E5641" w:rsidP="004E5641">
      <w:pPr>
        <w:pStyle w:val="Heading6Numberless"/>
      </w:pPr>
      <w:bookmarkStart w:id="2805" w:name="proposed-basin-plan-amendment-85"/>
      <w:r>
        <w:t xml:space="preserve">Original </w:t>
      </w:r>
      <w:r w:rsidR="00075B6A">
        <w:t>t</w:t>
      </w:r>
      <w:r>
        <w:t>able</w:t>
      </w:r>
    </w:p>
    <w:p w14:paraId="4188C30C" w14:textId="37A8157A" w:rsidR="004E5641" w:rsidRPr="00E60537" w:rsidRDefault="004E5641" w:rsidP="004E5641">
      <w:pPr>
        <w:spacing w:before="0" w:line="240" w:lineRule="auto"/>
        <w:jc w:val="both"/>
        <w:rPr>
          <w:rFonts w:ascii="Arial" w:eastAsia="Calibri" w:hAnsi="Arial" w:cs="Times New Roman"/>
          <w:sz w:val="20"/>
        </w:rPr>
      </w:pPr>
      <w:r w:rsidRPr="00E60537">
        <w:rPr>
          <w:rFonts w:ascii="Arial" w:eastAsia="Calibri" w:hAnsi="Arial" w:cs="Times New Roman"/>
          <w:b/>
          <w:bCs/>
          <w:sz w:val="20"/>
        </w:rPr>
        <w:t>Table 4.10-1.</w:t>
      </w:r>
      <w:r w:rsidRPr="00E60537">
        <w:rPr>
          <w:rFonts w:ascii="Arial" w:eastAsia="Calibri" w:hAnsi="Arial" w:cs="Times New Roman"/>
          <w:sz w:val="20"/>
        </w:rPr>
        <w:t xml:space="preserve">  TMDLs approved through regulatory actions other than a Basin Plan </w:t>
      </w:r>
      <w:r w:rsidR="00E0356C">
        <w:rPr>
          <w:rFonts w:ascii="Arial" w:eastAsia="Calibri" w:hAnsi="Arial" w:cs="Times New Roman"/>
          <w:sz w:val="20"/>
        </w:rPr>
        <w:t>amendment</w:t>
      </w:r>
      <w:r w:rsidRPr="00E60537">
        <w:rPr>
          <w:rFonts w:ascii="Arial" w:eastAsia="Calibri" w:hAnsi="Arial" w:cs="Times New Roman"/>
          <w:sz w:val="20"/>
        </w:rPr>
        <w:t xml:space="preserve"> as of November 25, 2015.  </w:t>
      </w:r>
      <w:r w:rsidRPr="00E60537">
        <w:rPr>
          <w:rFonts w:ascii="Arial" w:eastAsia="Calibri" w:hAnsi="Arial" w:cs="Times New Roman"/>
          <w:i/>
          <w:iCs/>
          <w:sz w:val="20"/>
        </w:rPr>
        <w:t>EO Cert.</w:t>
      </w:r>
      <w:r w:rsidRPr="00E60537">
        <w:rPr>
          <w:rFonts w:ascii="Arial" w:eastAsia="Calibri" w:hAnsi="Arial" w:cs="Times New Roman"/>
          <w:sz w:val="20"/>
        </w:rPr>
        <w:t xml:space="preserve"> indicates approval by certification by the Central Coast Water Board Executive Officer.</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710"/>
        <w:gridCol w:w="1459"/>
        <w:gridCol w:w="5381"/>
      </w:tblGrid>
      <w:tr w:rsidR="004E5641" w:rsidRPr="00E60537" w14:paraId="76FC4FDF" w14:textId="77777777" w:rsidTr="0050448F">
        <w:trPr>
          <w:cantSplit/>
          <w:tblHeader/>
        </w:trPr>
        <w:tc>
          <w:tcPr>
            <w:tcW w:w="1548" w:type="dxa"/>
            <w:shd w:val="clear" w:color="auto" w:fill="F2F2F2"/>
            <w:vAlign w:val="center"/>
          </w:tcPr>
          <w:p w14:paraId="36AF860A"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Approval Date</w:t>
            </w:r>
          </w:p>
        </w:tc>
        <w:tc>
          <w:tcPr>
            <w:tcW w:w="1710" w:type="dxa"/>
            <w:shd w:val="clear" w:color="auto" w:fill="F2F2F2"/>
            <w:vAlign w:val="center"/>
          </w:tcPr>
          <w:p w14:paraId="06B60FF1" w14:textId="7A757A2A"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 xml:space="preserve">Resolution </w:t>
            </w:r>
            <w:del w:id="2806" w:author="Pratt, Jamie@Waterboards" w:date="2023-10-24T17:42:00Z">
              <w:r w:rsidRPr="00E60537" w:rsidDel="00AB5EC2">
                <w:rPr>
                  <w:rFonts w:ascii="Arial" w:eastAsia="Calibri" w:hAnsi="Arial" w:cs="Arial"/>
                  <w:b/>
                  <w:sz w:val="20"/>
                  <w:szCs w:val="20"/>
                </w:rPr>
                <w:delText>No.</w:delText>
              </w:r>
            </w:del>
          </w:p>
        </w:tc>
        <w:tc>
          <w:tcPr>
            <w:tcW w:w="1459" w:type="dxa"/>
            <w:shd w:val="clear" w:color="auto" w:fill="F2F2F2"/>
            <w:vAlign w:val="center"/>
          </w:tcPr>
          <w:p w14:paraId="118E5005"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USEPA Approval Date</w:t>
            </w:r>
          </w:p>
        </w:tc>
        <w:tc>
          <w:tcPr>
            <w:tcW w:w="5381" w:type="dxa"/>
            <w:shd w:val="clear" w:color="auto" w:fill="F2F2F2"/>
            <w:vAlign w:val="center"/>
          </w:tcPr>
          <w:p w14:paraId="1BA07D86" w14:textId="77777777" w:rsidR="004E5641" w:rsidRPr="00E60537" w:rsidRDefault="004E5641" w:rsidP="0050448F">
            <w:pPr>
              <w:spacing w:before="0" w:line="276" w:lineRule="auto"/>
              <w:jc w:val="center"/>
              <w:rPr>
                <w:rFonts w:ascii="Arial" w:eastAsia="Calibri" w:hAnsi="Arial" w:cs="Arial"/>
                <w:b/>
                <w:sz w:val="20"/>
                <w:szCs w:val="20"/>
              </w:rPr>
            </w:pPr>
            <w:r w:rsidRPr="00E60537">
              <w:rPr>
                <w:rFonts w:ascii="Arial" w:eastAsia="Calibri" w:hAnsi="Arial" w:cs="Arial"/>
                <w:b/>
                <w:sz w:val="20"/>
                <w:szCs w:val="20"/>
              </w:rPr>
              <w:t>Name of TMDL</w:t>
            </w:r>
          </w:p>
        </w:tc>
      </w:tr>
      <w:tr w:rsidR="004E5641" w:rsidRPr="00E60537" w14:paraId="3DE5FEAD" w14:textId="77777777" w:rsidTr="0050448F">
        <w:trPr>
          <w:cantSplit/>
        </w:trPr>
        <w:tc>
          <w:tcPr>
            <w:tcW w:w="1548" w:type="dxa"/>
          </w:tcPr>
          <w:p w14:paraId="4891282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9/15/2004</w:t>
            </w:r>
          </w:p>
        </w:tc>
        <w:tc>
          <w:tcPr>
            <w:tcW w:w="1710" w:type="dxa"/>
          </w:tcPr>
          <w:p w14:paraId="03BF447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0-0003</w:t>
            </w:r>
          </w:p>
        </w:tc>
        <w:tc>
          <w:tcPr>
            <w:tcW w:w="1459" w:type="dxa"/>
          </w:tcPr>
          <w:p w14:paraId="5BB1E4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1/14/2003</w:t>
            </w:r>
          </w:p>
        </w:tc>
        <w:tc>
          <w:tcPr>
            <w:tcW w:w="5381" w:type="dxa"/>
          </w:tcPr>
          <w:p w14:paraId="529875A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Nitrate in the San Lorenzo River Watershed</w:t>
            </w:r>
          </w:p>
        </w:tc>
      </w:tr>
      <w:tr w:rsidR="004E5641" w:rsidRPr="00E60537" w14:paraId="1CB8F8C3" w14:textId="77777777" w:rsidTr="0050448F">
        <w:trPr>
          <w:cantSplit/>
        </w:trPr>
        <w:tc>
          <w:tcPr>
            <w:tcW w:w="1548" w:type="dxa"/>
          </w:tcPr>
          <w:p w14:paraId="3B68147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19/2004</w:t>
            </w:r>
          </w:p>
        </w:tc>
        <w:tc>
          <w:tcPr>
            <w:tcW w:w="1710" w:type="dxa"/>
          </w:tcPr>
          <w:p w14:paraId="22E6802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4-0029</w:t>
            </w:r>
          </w:p>
        </w:tc>
        <w:tc>
          <w:tcPr>
            <w:tcW w:w="1459" w:type="dxa"/>
          </w:tcPr>
          <w:p w14:paraId="7FCF77B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21/2004</w:t>
            </w:r>
          </w:p>
        </w:tc>
        <w:tc>
          <w:tcPr>
            <w:tcW w:w="5381" w:type="dxa"/>
          </w:tcPr>
          <w:p w14:paraId="552F902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Mercury in Clear Creek and Hernandez Reservoir</w:t>
            </w:r>
          </w:p>
        </w:tc>
      </w:tr>
      <w:tr w:rsidR="004E5641" w:rsidRPr="00E60537" w14:paraId="369681F3" w14:textId="77777777" w:rsidTr="0050448F">
        <w:trPr>
          <w:cantSplit/>
        </w:trPr>
        <w:tc>
          <w:tcPr>
            <w:tcW w:w="1548" w:type="dxa"/>
          </w:tcPr>
          <w:p w14:paraId="7F2C223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3/2004</w:t>
            </w:r>
          </w:p>
        </w:tc>
        <w:tc>
          <w:tcPr>
            <w:tcW w:w="1710" w:type="dxa"/>
          </w:tcPr>
          <w:p w14:paraId="5B29557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4-0165</w:t>
            </w:r>
          </w:p>
        </w:tc>
        <w:tc>
          <w:tcPr>
            <w:tcW w:w="1459" w:type="dxa"/>
          </w:tcPr>
          <w:p w14:paraId="5BC1C7E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01/2005</w:t>
            </w:r>
          </w:p>
        </w:tc>
        <w:tc>
          <w:tcPr>
            <w:tcW w:w="5381" w:type="dxa"/>
          </w:tcPr>
          <w:p w14:paraId="341F79F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utrients in Los Osos Creek, Warden Creek, and Warden Lake Wetland</w:t>
            </w:r>
          </w:p>
        </w:tc>
      </w:tr>
      <w:tr w:rsidR="004E5641" w:rsidRPr="00E60537" w14:paraId="0D0AF24E" w14:textId="77777777" w:rsidTr="0050448F">
        <w:trPr>
          <w:cantSplit/>
        </w:trPr>
        <w:tc>
          <w:tcPr>
            <w:tcW w:w="1548" w:type="dxa"/>
          </w:tcPr>
          <w:p w14:paraId="470407D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2/2005</w:t>
            </w:r>
          </w:p>
        </w:tc>
        <w:tc>
          <w:tcPr>
            <w:tcW w:w="1710" w:type="dxa"/>
          </w:tcPr>
          <w:p w14:paraId="00AE992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5-0131</w:t>
            </w:r>
          </w:p>
        </w:tc>
        <w:tc>
          <w:tcPr>
            <w:tcW w:w="1459" w:type="dxa"/>
          </w:tcPr>
          <w:p w14:paraId="45364E4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0/13/2006</w:t>
            </w:r>
          </w:p>
        </w:tc>
        <w:tc>
          <w:tcPr>
            <w:tcW w:w="5381" w:type="dxa"/>
          </w:tcPr>
          <w:p w14:paraId="4F65BCD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itrate in Pajaro River and Llagas Creek</w:t>
            </w:r>
          </w:p>
        </w:tc>
      </w:tr>
      <w:tr w:rsidR="004E5641" w:rsidRPr="00E60537" w14:paraId="6AF8A0AA" w14:textId="77777777" w:rsidTr="0050448F">
        <w:trPr>
          <w:cantSplit/>
        </w:trPr>
        <w:tc>
          <w:tcPr>
            <w:tcW w:w="1548" w:type="dxa"/>
          </w:tcPr>
          <w:p w14:paraId="77FE5E8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07/2006</w:t>
            </w:r>
          </w:p>
        </w:tc>
        <w:tc>
          <w:tcPr>
            <w:tcW w:w="1710" w:type="dxa"/>
          </w:tcPr>
          <w:p w14:paraId="747CF96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06-044</w:t>
            </w:r>
          </w:p>
          <w:p w14:paraId="797872E0" w14:textId="77777777" w:rsidR="004E5641" w:rsidRPr="00E60537" w:rsidRDefault="004E5641" w:rsidP="0050448F">
            <w:pPr>
              <w:spacing w:before="0" w:line="276" w:lineRule="auto"/>
              <w:rPr>
                <w:rFonts w:ascii="Arial" w:eastAsia="Calibri" w:hAnsi="Arial" w:cs="Arial"/>
                <w:sz w:val="20"/>
                <w:szCs w:val="20"/>
              </w:rPr>
            </w:pPr>
          </w:p>
        </w:tc>
        <w:tc>
          <w:tcPr>
            <w:tcW w:w="1459" w:type="dxa"/>
          </w:tcPr>
          <w:p w14:paraId="1CDBFDD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19/2007</w:t>
            </w:r>
          </w:p>
        </w:tc>
        <w:tc>
          <w:tcPr>
            <w:tcW w:w="5381" w:type="dxa"/>
          </w:tcPr>
          <w:p w14:paraId="3EA56AA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utrients and Dissolved Oxygen in Chorro Creek</w:t>
            </w:r>
          </w:p>
        </w:tc>
      </w:tr>
      <w:tr w:rsidR="004E5641" w:rsidRPr="00E60537" w14:paraId="62D5D098" w14:textId="77777777" w:rsidTr="0050448F">
        <w:trPr>
          <w:cantSplit/>
        </w:trPr>
        <w:tc>
          <w:tcPr>
            <w:tcW w:w="1548" w:type="dxa"/>
          </w:tcPr>
          <w:p w14:paraId="5F38957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5/2011</w:t>
            </w:r>
          </w:p>
        </w:tc>
        <w:tc>
          <w:tcPr>
            <w:tcW w:w="1710" w:type="dxa"/>
          </w:tcPr>
          <w:p w14:paraId="18CACBE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1-0005</w:t>
            </w:r>
          </w:p>
        </w:tc>
        <w:tc>
          <w:tcPr>
            <w:tcW w:w="1459" w:type="dxa"/>
          </w:tcPr>
          <w:p w14:paraId="36FC1B7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0/07/2011</w:t>
            </w:r>
          </w:p>
        </w:tc>
        <w:tc>
          <w:tcPr>
            <w:tcW w:w="5381" w:type="dxa"/>
          </w:tcPr>
          <w:p w14:paraId="00B60B2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Chlorpyrifos and Diazinon in the Lower Salinas River Watershed, Monterey County</w:t>
            </w:r>
          </w:p>
        </w:tc>
      </w:tr>
      <w:tr w:rsidR="004E5641" w:rsidRPr="00E60537" w14:paraId="53029A4C" w14:textId="77777777" w:rsidTr="0050448F">
        <w:trPr>
          <w:cantSplit/>
        </w:trPr>
        <w:tc>
          <w:tcPr>
            <w:tcW w:w="1548" w:type="dxa"/>
          </w:tcPr>
          <w:p w14:paraId="3FB04EB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69C9365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6737BD9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6070427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4DB27A1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Coliform and Alternative Implementation Program for the </w:t>
            </w:r>
            <w:proofErr w:type="spellStart"/>
            <w:r w:rsidRPr="00E60537">
              <w:rPr>
                <w:rFonts w:ascii="Arial" w:eastAsia="Calibri" w:hAnsi="Arial" w:cs="Arial"/>
                <w:sz w:val="20"/>
                <w:szCs w:val="20"/>
              </w:rPr>
              <w:t>Tularcitos</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Monterey County</w:t>
            </w:r>
          </w:p>
        </w:tc>
      </w:tr>
      <w:tr w:rsidR="004E5641" w:rsidRPr="00E60537" w14:paraId="6F601318" w14:textId="77777777" w:rsidTr="0050448F">
        <w:trPr>
          <w:cantSplit/>
        </w:trPr>
        <w:tc>
          <w:tcPr>
            <w:tcW w:w="1548" w:type="dxa"/>
          </w:tcPr>
          <w:p w14:paraId="25E63C9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0CAE29D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1087180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29B1D45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262B8A2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Fecal Indicator Bacteria and Alternative Implementation Program for the Arroyo de la Cruz Watershed, Monterey County</w:t>
            </w:r>
          </w:p>
        </w:tc>
      </w:tr>
      <w:tr w:rsidR="004E5641" w:rsidRPr="00E60537" w14:paraId="54473246" w14:textId="77777777" w:rsidTr="0050448F">
        <w:trPr>
          <w:cantSplit/>
        </w:trPr>
        <w:tc>
          <w:tcPr>
            <w:tcW w:w="1548" w:type="dxa"/>
          </w:tcPr>
          <w:p w14:paraId="53C9758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72ADC46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0F53BA5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1A218F2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147E81D3"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w:t>
            </w:r>
            <w:proofErr w:type="spellStart"/>
            <w:r w:rsidRPr="00E60537">
              <w:rPr>
                <w:rFonts w:ascii="Arial" w:eastAsia="Calibri" w:hAnsi="Arial" w:cs="Arial"/>
                <w:sz w:val="20"/>
                <w:szCs w:val="20"/>
              </w:rPr>
              <w:t>Cholame</w:t>
            </w:r>
            <w:proofErr w:type="spellEnd"/>
            <w:r w:rsidRPr="00E60537">
              <w:rPr>
                <w:rFonts w:ascii="Arial" w:eastAsia="Calibri" w:hAnsi="Arial" w:cs="Arial"/>
                <w:sz w:val="20"/>
                <w:szCs w:val="20"/>
              </w:rPr>
              <w:t xml:space="preserve"> Creek Watershed, San Luis </w:t>
            </w:r>
            <w:proofErr w:type="gramStart"/>
            <w:r w:rsidRPr="00E60537">
              <w:rPr>
                <w:rFonts w:ascii="Arial" w:eastAsia="Calibri" w:hAnsi="Arial" w:cs="Arial"/>
                <w:sz w:val="20"/>
                <w:szCs w:val="20"/>
              </w:rPr>
              <w:t>Obispo</w:t>
            </w:r>
            <w:proofErr w:type="gramEnd"/>
            <w:r w:rsidRPr="00E60537">
              <w:rPr>
                <w:rFonts w:ascii="Arial" w:eastAsia="Calibri" w:hAnsi="Arial" w:cs="Arial"/>
                <w:sz w:val="20"/>
                <w:szCs w:val="20"/>
              </w:rPr>
              <w:t xml:space="preserve"> and Monterey Counties</w:t>
            </w:r>
          </w:p>
        </w:tc>
      </w:tr>
      <w:tr w:rsidR="004E5641" w:rsidRPr="00E60537" w14:paraId="132ACCBD" w14:textId="77777777" w:rsidTr="0050448F">
        <w:trPr>
          <w:cantSplit/>
        </w:trPr>
        <w:tc>
          <w:tcPr>
            <w:tcW w:w="1548" w:type="dxa"/>
          </w:tcPr>
          <w:p w14:paraId="4A60913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05/17/2011 </w:t>
            </w:r>
          </w:p>
        </w:tc>
        <w:tc>
          <w:tcPr>
            <w:tcW w:w="1710" w:type="dxa"/>
          </w:tcPr>
          <w:p w14:paraId="75B04A3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071B17C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356B654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74198C5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Lower San Antonio River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xml:space="preserve">, </w:t>
            </w:r>
            <w:proofErr w:type="gramStart"/>
            <w:r w:rsidRPr="00E60537">
              <w:rPr>
                <w:rFonts w:ascii="Arial" w:eastAsia="Calibri" w:hAnsi="Arial" w:cs="Arial"/>
                <w:sz w:val="20"/>
                <w:szCs w:val="20"/>
              </w:rPr>
              <w:t>Monterey</w:t>
            </w:r>
            <w:proofErr w:type="gramEnd"/>
            <w:r w:rsidRPr="00E60537">
              <w:rPr>
                <w:rFonts w:ascii="Arial" w:eastAsia="Calibri" w:hAnsi="Arial" w:cs="Arial"/>
                <w:sz w:val="20"/>
                <w:szCs w:val="20"/>
              </w:rPr>
              <w:t xml:space="preserve"> and San Luis Obispo Counties</w:t>
            </w:r>
          </w:p>
        </w:tc>
      </w:tr>
      <w:tr w:rsidR="004E5641" w:rsidRPr="00E60537" w14:paraId="6CABB271" w14:textId="77777777" w:rsidTr="0050448F">
        <w:trPr>
          <w:cantSplit/>
        </w:trPr>
        <w:tc>
          <w:tcPr>
            <w:tcW w:w="1548" w:type="dxa"/>
          </w:tcPr>
          <w:p w14:paraId="6BFD395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lastRenderedPageBreak/>
              <w:t xml:space="preserve">05/17/2011 </w:t>
            </w:r>
          </w:p>
        </w:tc>
        <w:tc>
          <w:tcPr>
            <w:tcW w:w="1710" w:type="dxa"/>
          </w:tcPr>
          <w:p w14:paraId="6C8E824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None.  </w:t>
            </w:r>
          </w:p>
          <w:p w14:paraId="32296B76"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EO Cert</w:t>
            </w:r>
          </w:p>
        </w:tc>
        <w:tc>
          <w:tcPr>
            <w:tcW w:w="1459" w:type="dxa"/>
          </w:tcPr>
          <w:p w14:paraId="7A0C5D3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30/ 2011</w:t>
            </w:r>
          </w:p>
        </w:tc>
        <w:tc>
          <w:tcPr>
            <w:tcW w:w="5381" w:type="dxa"/>
          </w:tcPr>
          <w:p w14:paraId="4760EE8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Fecal Indicator Bacteria and Alternative Implementation Program for the San Lorenzo Creek Watershed, </w:t>
            </w:r>
            <w:proofErr w:type="gramStart"/>
            <w:r w:rsidRPr="00E60537">
              <w:rPr>
                <w:rFonts w:ascii="Arial" w:eastAsia="Calibri" w:hAnsi="Arial" w:cs="Arial"/>
                <w:sz w:val="20"/>
                <w:szCs w:val="20"/>
              </w:rPr>
              <w:t>Monterey</w:t>
            </w:r>
            <w:proofErr w:type="gramEnd"/>
            <w:r w:rsidRPr="00E60537">
              <w:rPr>
                <w:rFonts w:ascii="Arial" w:eastAsia="Calibri" w:hAnsi="Arial" w:cs="Arial"/>
                <w:sz w:val="20"/>
                <w:szCs w:val="20"/>
              </w:rPr>
              <w:t xml:space="preserve"> and San Benito Counties</w:t>
            </w:r>
          </w:p>
        </w:tc>
      </w:tr>
      <w:tr w:rsidR="004E5641" w:rsidRPr="00E60537" w14:paraId="13481F3E" w14:textId="77777777" w:rsidTr="0050448F">
        <w:trPr>
          <w:cantSplit/>
        </w:trPr>
        <w:tc>
          <w:tcPr>
            <w:tcW w:w="1548" w:type="dxa"/>
          </w:tcPr>
          <w:p w14:paraId="11E98D7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3/2012</w:t>
            </w:r>
          </w:p>
        </w:tc>
        <w:tc>
          <w:tcPr>
            <w:tcW w:w="1710" w:type="dxa"/>
          </w:tcPr>
          <w:p w14:paraId="47E5D8B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2-0019</w:t>
            </w:r>
          </w:p>
        </w:tc>
        <w:tc>
          <w:tcPr>
            <w:tcW w:w="1459" w:type="dxa"/>
          </w:tcPr>
          <w:p w14:paraId="57B8ACD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04/2012</w:t>
            </w:r>
          </w:p>
        </w:tc>
        <w:tc>
          <w:tcPr>
            <w:tcW w:w="5381" w:type="dxa"/>
          </w:tcPr>
          <w:p w14:paraId="62CAA5D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Chlorpyrifos in the San Antonio Creek Watershed, Santa Barbara County</w:t>
            </w:r>
          </w:p>
        </w:tc>
      </w:tr>
      <w:tr w:rsidR="004E5641" w:rsidRPr="00E60537" w14:paraId="52A5265F" w14:textId="77777777" w:rsidTr="0050448F">
        <w:trPr>
          <w:cantSplit/>
        </w:trPr>
        <w:tc>
          <w:tcPr>
            <w:tcW w:w="1548" w:type="dxa"/>
          </w:tcPr>
          <w:p w14:paraId="50E3389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03/2012</w:t>
            </w:r>
          </w:p>
        </w:tc>
        <w:tc>
          <w:tcPr>
            <w:tcW w:w="1710" w:type="dxa"/>
          </w:tcPr>
          <w:p w14:paraId="37FF7D2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2-0018</w:t>
            </w:r>
          </w:p>
        </w:tc>
        <w:tc>
          <w:tcPr>
            <w:tcW w:w="1459" w:type="dxa"/>
          </w:tcPr>
          <w:p w14:paraId="5F71421E"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11/2012</w:t>
            </w:r>
          </w:p>
        </w:tc>
        <w:tc>
          <w:tcPr>
            <w:tcW w:w="5381" w:type="dxa"/>
          </w:tcPr>
          <w:p w14:paraId="170269E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and Implementation Plan for Nitrate for the Los </w:t>
            </w:r>
            <w:proofErr w:type="spellStart"/>
            <w:r w:rsidRPr="00E60537">
              <w:rPr>
                <w:rFonts w:ascii="Arial" w:eastAsia="Calibri" w:hAnsi="Arial" w:cs="Arial"/>
                <w:sz w:val="20"/>
                <w:szCs w:val="20"/>
              </w:rPr>
              <w:t>Berros</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San Luis Obispo County</w:t>
            </w:r>
          </w:p>
        </w:tc>
      </w:tr>
      <w:tr w:rsidR="004E5641" w:rsidRPr="00E60537" w14:paraId="76839C6D" w14:textId="77777777" w:rsidTr="0050448F">
        <w:trPr>
          <w:cantSplit/>
        </w:trPr>
        <w:tc>
          <w:tcPr>
            <w:tcW w:w="1548" w:type="dxa"/>
          </w:tcPr>
          <w:p w14:paraId="24BDDC7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3/14/2013</w:t>
            </w:r>
          </w:p>
        </w:tc>
        <w:tc>
          <w:tcPr>
            <w:tcW w:w="1710" w:type="dxa"/>
          </w:tcPr>
          <w:p w14:paraId="22C04FF3"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04</w:t>
            </w:r>
          </w:p>
        </w:tc>
        <w:tc>
          <w:tcPr>
            <w:tcW w:w="1459" w:type="dxa"/>
          </w:tcPr>
          <w:p w14:paraId="46C7DB05"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6/13/2013</w:t>
            </w:r>
          </w:p>
        </w:tc>
        <w:tc>
          <w:tcPr>
            <w:tcW w:w="5381" w:type="dxa"/>
          </w:tcPr>
          <w:p w14:paraId="7C2A1C10"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Diazinon and Additive Toxicity with Chlorpyrifos in the Arroyo Paredon Watershed, Santa Barbara County</w:t>
            </w:r>
          </w:p>
        </w:tc>
      </w:tr>
      <w:tr w:rsidR="004E5641" w:rsidRPr="00E60537" w14:paraId="57372562" w14:textId="77777777" w:rsidTr="0050448F">
        <w:trPr>
          <w:cantSplit/>
        </w:trPr>
        <w:tc>
          <w:tcPr>
            <w:tcW w:w="1548" w:type="dxa"/>
          </w:tcPr>
          <w:p w14:paraId="3215034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30/2013</w:t>
            </w:r>
          </w:p>
        </w:tc>
        <w:tc>
          <w:tcPr>
            <w:tcW w:w="1710" w:type="dxa"/>
          </w:tcPr>
          <w:p w14:paraId="6B2C64A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12</w:t>
            </w:r>
          </w:p>
        </w:tc>
        <w:tc>
          <w:tcPr>
            <w:tcW w:w="1459" w:type="dxa"/>
          </w:tcPr>
          <w:p w14:paraId="211D75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8/20/2013</w:t>
            </w:r>
          </w:p>
        </w:tc>
        <w:tc>
          <w:tcPr>
            <w:tcW w:w="5381" w:type="dxa"/>
          </w:tcPr>
          <w:p w14:paraId="02321AB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and Implementation Plan for Nitrate in the Bell Creek Watershed, Santa Barbara County</w:t>
            </w:r>
          </w:p>
        </w:tc>
      </w:tr>
      <w:tr w:rsidR="004E5641" w:rsidRPr="00E60537" w14:paraId="6C7DE587" w14:textId="77777777" w:rsidTr="0050448F">
        <w:trPr>
          <w:cantSplit/>
        </w:trPr>
        <w:tc>
          <w:tcPr>
            <w:tcW w:w="1548" w:type="dxa"/>
          </w:tcPr>
          <w:p w14:paraId="79A2111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5/30/2013</w:t>
            </w:r>
          </w:p>
        </w:tc>
        <w:tc>
          <w:tcPr>
            <w:tcW w:w="1710" w:type="dxa"/>
          </w:tcPr>
          <w:p w14:paraId="5975C2AB"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30</w:t>
            </w:r>
          </w:p>
        </w:tc>
        <w:tc>
          <w:tcPr>
            <w:tcW w:w="1459" w:type="dxa"/>
          </w:tcPr>
          <w:p w14:paraId="15B9FFF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9/04/2013</w:t>
            </w:r>
          </w:p>
        </w:tc>
        <w:tc>
          <w:tcPr>
            <w:tcW w:w="5381" w:type="dxa"/>
          </w:tcPr>
          <w:p w14:paraId="1B9CE15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and Implementation Strategy for Chloride and Sodium for the </w:t>
            </w:r>
            <w:proofErr w:type="spellStart"/>
            <w:r w:rsidRPr="00E60537">
              <w:rPr>
                <w:rFonts w:ascii="Arial" w:eastAsia="Calibri" w:hAnsi="Arial" w:cs="Arial"/>
                <w:sz w:val="20"/>
                <w:szCs w:val="20"/>
              </w:rPr>
              <w:t>Jalama</w:t>
            </w:r>
            <w:proofErr w:type="spellEnd"/>
            <w:r w:rsidRPr="00E60537">
              <w:rPr>
                <w:rFonts w:ascii="Arial" w:eastAsia="Calibri" w:hAnsi="Arial" w:cs="Arial"/>
                <w:sz w:val="20"/>
                <w:szCs w:val="20"/>
              </w:rPr>
              <w:t xml:space="preserve"> Creek </w:t>
            </w:r>
            <w:proofErr w:type="spellStart"/>
            <w:r w:rsidRPr="00E60537">
              <w:rPr>
                <w:rFonts w:ascii="Arial" w:eastAsia="Calibri" w:hAnsi="Arial" w:cs="Arial"/>
                <w:sz w:val="20"/>
                <w:szCs w:val="20"/>
              </w:rPr>
              <w:t>Subwatershed</w:t>
            </w:r>
            <w:proofErr w:type="spellEnd"/>
            <w:r w:rsidRPr="00E60537">
              <w:rPr>
                <w:rFonts w:ascii="Arial" w:eastAsia="Calibri" w:hAnsi="Arial" w:cs="Arial"/>
                <w:sz w:val="20"/>
                <w:szCs w:val="20"/>
              </w:rPr>
              <w:t>, Santa Barbara County</w:t>
            </w:r>
          </w:p>
        </w:tc>
      </w:tr>
      <w:tr w:rsidR="004E5641" w:rsidRPr="00E60537" w14:paraId="4F462E48" w14:textId="77777777" w:rsidTr="0050448F">
        <w:trPr>
          <w:cantSplit/>
        </w:trPr>
        <w:tc>
          <w:tcPr>
            <w:tcW w:w="1548" w:type="dxa"/>
          </w:tcPr>
          <w:p w14:paraId="34DB4FD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7/11/2013</w:t>
            </w:r>
          </w:p>
        </w:tc>
        <w:tc>
          <w:tcPr>
            <w:tcW w:w="1710" w:type="dxa"/>
          </w:tcPr>
          <w:p w14:paraId="5C930F9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11</w:t>
            </w:r>
          </w:p>
        </w:tc>
        <w:tc>
          <w:tcPr>
            <w:tcW w:w="1459" w:type="dxa"/>
          </w:tcPr>
          <w:p w14:paraId="10C948C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1/12/2013</w:t>
            </w:r>
          </w:p>
        </w:tc>
        <w:tc>
          <w:tcPr>
            <w:tcW w:w="5381" w:type="dxa"/>
          </w:tcPr>
          <w:p w14:paraId="14F9D3F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Chlorpyrifos and Diazinon in the Pajaro River Watershed, Monterey, San Benito, Santa Clara, and Santa Cruz Counties</w:t>
            </w:r>
          </w:p>
        </w:tc>
      </w:tr>
      <w:tr w:rsidR="004E5641" w:rsidRPr="00E60537" w14:paraId="0C14DF43" w14:textId="77777777" w:rsidTr="0050448F">
        <w:trPr>
          <w:cantSplit/>
        </w:trPr>
        <w:tc>
          <w:tcPr>
            <w:tcW w:w="1548" w:type="dxa"/>
          </w:tcPr>
          <w:p w14:paraId="526A61C9"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5/2013</w:t>
            </w:r>
          </w:p>
        </w:tc>
        <w:tc>
          <w:tcPr>
            <w:tcW w:w="1710" w:type="dxa"/>
          </w:tcPr>
          <w:p w14:paraId="56364FD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58</w:t>
            </w:r>
          </w:p>
        </w:tc>
        <w:tc>
          <w:tcPr>
            <w:tcW w:w="1459" w:type="dxa"/>
          </w:tcPr>
          <w:p w14:paraId="7CA27DB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2/13/2014</w:t>
            </w:r>
          </w:p>
        </w:tc>
        <w:tc>
          <w:tcPr>
            <w:tcW w:w="5381" w:type="dxa"/>
          </w:tcPr>
          <w:p w14:paraId="00BDCAA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 xml:space="preserve">TMDL for Boron in the Estrella River Basin, San Luis </w:t>
            </w:r>
            <w:proofErr w:type="gramStart"/>
            <w:r w:rsidRPr="00E60537">
              <w:rPr>
                <w:rFonts w:ascii="Arial" w:eastAsia="Calibri" w:hAnsi="Arial" w:cs="Arial"/>
                <w:sz w:val="20"/>
                <w:szCs w:val="20"/>
              </w:rPr>
              <w:t>Obispo</w:t>
            </w:r>
            <w:proofErr w:type="gramEnd"/>
            <w:r w:rsidRPr="00E60537">
              <w:rPr>
                <w:rFonts w:ascii="Arial" w:eastAsia="Calibri" w:hAnsi="Arial" w:cs="Arial"/>
                <w:sz w:val="20"/>
                <w:szCs w:val="20"/>
              </w:rPr>
              <w:t xml:space="preserve"> and Monterey Counties.</w:t>
            </w:r>
          </w:p>
        </w:tc>
      </w:tr>
      <w:tr w:rsidR="004E5641" w:rsidRPr="00E60537" w14:paraId="013DD6CC" w14:textId="77777777" w:rsidTr="0050448F">
        <w:trPr>
          <w:cantSplit/>
        </w:trPr>
        <w:tc>
          <w:tcPr>
            <w:tcW w:w="1548" w:type="dxa"/>
          </w:tcPr>
          <w:p w14:paraId="17C5B85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12/05/2013</w:t>
            </w:r>
          </w:p>
        </w:tc>
        <w:tc>
          <w:tcPr>
            <w:tcW w:w="1710" w:type="dxa"/>
          </w:tcPr>
          <w:p w14:paraId="173E1DB7"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R3-2013-0050</w:t>
            </w:r>
          </w:p>
        </w:tc>
        <w:tc>
          <w:tcPr>
            <w:tcW w:w="1459" w:type="dxa"/>
          </w:tcPr>
          <w:p w14:paraId="4506BC7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02/13/2014</w:t>
            </w:r>
          </w:p>
        </w:tc>
        <w:tc>
          <w:tcPr>
            <w:tcW w:w="5381" w:type="dxa"/>
          </w:tcPr>
          <w:p w14:paraId="2E795EFD"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Calibri" w:hAnsi="Arial" w:cs="Arial"/>
                <w:sz w:val="20"/>
                <w:szCs w:val="20"/>
              </w:rPr>
              <w:t>TMDL for Nitrate in the Arroyo Paredon Watershed, Santa Barbara County</w:t>
            </w:r>
          </w:p>
        </w:tc>
      </w:tr>
      <w:tr w:rsidR="004E5641" w:rsidRPr="00E60537" w14:paraId="76DB85B2" w14:textId="77777777" w:rsidTr="0050448F">
        <w:trPr>
          <w:cantSplit/>
        </w:trPr>
        <w:tc>
          <w:tcPr>
            <w:tcW w:w="1548" w:type="dxa"/>
          </w:tcPr>
          <w:p w14:paraId="3C65FD2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3/07/2014</w:t>
            </w:r>
          </w:p>
        </w:tc>
        <w:tc>
          <w:tcPr>
            <w:tcW w:w="1710" w:type="dxa"/>
          </w:tcPr>
          <w:p w14:paraId="2FAD2E4A"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R3-2014-0011</w:t>
            </w:r>
          </w:p>
        </w:tc>
        <w:tc>
          <w:tcPr>
            <w:tcW w:w="1459" w:type="dxa"/>
          </w:tcPr>
          <w:p w14:paraId="21D59484"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7/31/2014</w:t>
            </w:r>
          </w:p>
        </w:tc>
        <w:tc>
          <w:tcPr>
            <w:tcW w:w="5381" w:type="dxa"/>
          </w:tcPr>
          <w:p w14:paraId="19AF584F"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 xml:space="preserve">Glen Annie Canyon, </w:t>
            </w:r>
            <w:proofErr w:type="spellStart"/>
            <w:r w:rsidRPr="00E60537">
              <w:rPr>
                <w:rFonts w:ascii="Arial" w:eastAsia="Times New Roman" w:hAnsi="Arial" w:cs="Arial"/>
                <w:sz w:val="20"/>
                <w:szCs w:val="20"/>
              </w:rPr>
              <w:t>Tecolotito</w:t>
            </w:r>
            <w:proofErr w:type="spellEnd"/>
            <w:r w:rsidRPr="00E60537">
              <w:rPr>
                <w:rFonts w:ascii="Arial" w:eastAsia="Times New Roman" w:hAnsi="Arial" w:cs="Arial"/>
                <w:sz w:val="20"/>
                <w:szCs w:val="20"/>
              </w:rPr>
              <w:t xml:space="preserve"> Creek, and Carneros Creek Nitrate TMDL</w:t>
            </w:r>
          </w:p>
        </w:tc>
      </w:tr>
      <w:tr w:rsidR="004E5641" w:rsidRPr="00E60537" w14:paraId="3DD86D45" w14:textId="77777777" w:rsidTr="0050448F">
        <w:trPr>
          <w:cantSplit/>
        </w:trPr>
        <w:tc>
          <w:tcPr>
            <w:tcW w:w="1548" w:type="dxa"/>
          </w:tcPr>
          <w:p w14:paraId="5EA4E3F1"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05/29/2014</w:t>
            </w:r>
          </w:p>
        </w:tc>
        <w:tc>
          <w:tcPr>
            <w:tcW w:w="1710" w:type="dxa"/>
          </w:tcPr>
          <w:p w14:paraId="76C96C24" w14:textId="77777777" w:rsidR="004E5641" w:rsidRPr="00E60537" w:rsidRDefault="004E5641" w:rsidP="0050448F">
            <w:pPr>
              <w:spacing w:before="0" w:line="240" w:lineRule="auto"/>
              <w:jc w:val="both"/>
              <w:rPr>
                <w:rFonts w:ascii="Arial" w:eastAsia="Times New Roman" w:hAnsi="Arial" w:cs="Arial"/>
                <w:sz w:val="20"/>
                <w:szCs w:val="20"/>
              </w:rPr>
            </w:pPr>
            <w:r w:rsidRPr="00E60537">
              <w:rPr>
                <w:rFonts w:ascii="Arial" w:eastAsia="Times New Roman" w:hAnsi="Arial" w:cs="Arial"/>
                <w:sz w:val="20"/>
                <w:szCs w:val="20"/>
              </w:rPr>
              <w:t xml:space="preserve">None.  </w:t>
            </w:r>
          </w:p>
          <w:p w14:paraId="284687E2"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EO Cert</w:t>
            </w:r>
          </w:p>
        </w:tc>
        <w:tc>
          <w:tcPr>
            <w:tcW w:w="1459" w:type="dxa"/>
          </w:tcPr>
          <w:p w14:paraId="34D7A4AC"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11/25/2015</w:t>
            </w:r>
          </w:p>
        </w:tc>
        <w:tc>
          <w:tcPr>
            <w:tcW w:w="5381" w:type="dxa"/>
          </w:tcPr>
          <w:p w14:paraId="4FD51D78" w14:textId="77777777" w:rsidR="004E5641" w:rsidRPr="00E60537" w:rsidRDefault="004E5641" w:rsidP="0050448F">
            <w:pPr>
              <w:spacing w:before="0" w:line="276" w:lineRule="auto"/>
              <w:rPr>
                <w:rFonts w:ascii="Arial" w:eastAsia="Calibri" w:hAnsi="Arial" w:cs="Arial"/>
                <w:sz w:val="20"/>
                <w:szCs w:val="20"/>
              </w:rPr>
            </w:pPr>
            <w:r w:rsidRPr="00E60537">
              <w:rPr>
                <w:rFonts w:ascii="Arial" w:eastAsia="Times New Roman" w:hAnsi="Arial" w:cs="Arial"/>
                <w:sz w:val="20"/>
                <w:szCs w:val="20"/>
              </w:rPr>
              <w:t xml:space="preserve">San Lorenzo River Watershed (including San Lorenzo River, Branciforte Creek and </w:t>
            </w:r>
            <w:proofErr w:type="spellStart"/>
            <w:r w:rsidRPr="00E60537">
              <w:rPr>
                <w:rFonts w:ascii="Arial" w:eastAsia="Times New Roman" w:hAnsi="Arial" w:cs="Arial"/>
                <w:sz w:val="20"/>
                <w:szCs w:val="20"/>
              </w:rPr>
              <w:t>Zayante</w:t>
            </w:r>
            <w:proofErr w:type="spellEnd"/>
            <w:r w:rsidRPr="00E60537">
              <w:rPr>
                <w:rFonts w:ascii="Arial" w:eastAsia="Times New Roman" w:hAnsi="Arial" w:cs="Arial"/>
                <w:sz w:val="20"/>
                <w:szCs w:val="20"/>
              </w:rPr>
              <w:t xml:space="preserve"> Creeks) and Arana Gulch Watershed Chlorpyrifos TMDL</w:t>
            </w:r>
          </w:p>
        </w:tc>
      </w:tr>
    </w:tbl>
    <w:p w14:paraId="32E4C064" w14:textId="4B8EB07A" w:rsidR="004E5641" w:rsidRDefault="004E5641" w:rsidP="004E5641">
      <w:pPr>
        <w:pStyle w:val="Heading6Numberless"/>
      </w:pPr>
      <w:r>
        <w:t xml:space="preserve">Revised </w:t>
      </w:r>
      <w:r w:rsidR="00075B6A">
        <w:t>t</w:t>
      </w:r>
      <w:r>
        <w:t>able</w:t>
      </w:r>
    </w:p>
    <w:p w14:paraId="0CB58B62" w14:textId="41908731" w:rsidR="004E5641" w:rsidRPr="00E60537" w:rsidRDefault="004E5641" w:rsidP="004E5641">
      <w:pPr>
        <w:keepNext/>
        <w:spacing w:after="120" w:line="240" w:lineRule="auto"/>
        <w:rPr>
          <w:rFonts w:ascii="Arial" w:eastAsia="Arial" w:hAnsi="Arial" w:cs="Times New Roman"/>
          <w:b/>
          <w:bCs/>
          <w:iCs/>
        </w:rPr>
      </w:pPr>
      <w:r w:rsidRPr="00E60537">
        <w:rPr>
          <w:rFonts w:ascii="Arial" w:eastAsia="Arial" w:hAnsi="Arial" w:cs="Times New Roman"/>
          <w:b/>
          <w:bCs/>
          <w:iCs/>
        </w:rPr>
        <w:t xml:space="preserve">Table 4.10-1. TMDLs approved through regulatory actions other than a Basin Plan </w:t>
      </w:r>
      <w:r w:rsidR="00E0356C">
        <w:rPr>
          <w:rFonts w:ascii="Arial" w:eastAsia="Arial" w:hAnsi="Arial" w:cs="Times New Roman"/>
          <w:b/>
          <w:bCs/>
          <w:iCs/>
        </w:rPr>
        <w:t>amendment</w:t>
      </w:r>
      <w:r w:rsidRPr="00E60537">
        <w:rPr>
          <w:rFonts w:ascii="Arial" w:eastAsia="Arial" w:hAnsi="Arial" w:cs="Times New Roman"/>
          <w:b/>
          <w:bCs/>
          <w:iCs/>
        </w:rPr>
        <w:t xml:space="preserve"> as of November 25, 2015. </w:t>
      </w:r>
      <w:r w:rsidRPr="00E60537">
        <w:rPr>
          <w:rFonts w:ascii="Arial" w:eastAsia="Arial" w:hAnsi="Arial" w:cs="Times New Roman"/>
          <w:b/>
          <w:bCs/>
          <w:i/>
          <w:iCs/>
        </w:rPr>
        <w:t>EO Cert.</w:t>
      </w:r>
      <w:r w:rsidRPr="00E60537">
        <w:rPr>
          <w:rFonts w:ascii="Arial" w:eastAsia="Arial" w:hAnsi="Arial" w:cs="Times New Roman"/>
          <w:b/>
          <w:bCs/>
          <w:iCs/>
        </w:rPr>
        <w:t xml:space="preserve"> indicates approval by certification by the Central Coast Water Board Executive Officer.</w:t>
      </w:r>
    </w:p>
    <w:tbl>
      <w:tblPr>
        <w:tblStyle w:val="Custom84"/>
        <w:tblW w:w="0" w:type="auto"/>
        <w:tblLook w:val="0020" w:firstRow="1" w:lastRow="0" w:firstColumn="0" w:lastColumn="0" w:noHBand="0" w:noVBand="0"/>
      </w:tblPr>
      <w:tblGrid>
        <w:gridCol w:w="1492"/>
        <w:gridCol w:w="1625"/>
        <w:gridCol w:w="1646"/>
        <w:gridCol w:w="4597"/>
      </w:tblGrid>
      <w:tr w:rsidR="004E5641" w:rsidRPr="00E60537" w14:paraId="3E73EC49" w14:textId="77777777" w:rsidTr="0050448F">
        <w:trPr>
          <w:cnfStyle w:val="100000000000" w:firstRow="1" w:lastRow="0" w:firstColumn="0" w:lastColumn="0" w:oddVBand="0" w:evenVBand="0" w:oddHBand="0" w:evenHBand="0" w:firstRowFirstColumn="0" w:firstRowLastColumn="0" w:lastRowFirstColumn="0" w:lastRowLastColumn="0"/>
        </w:trPr>
        <w:tc>
          <w:tcPr>
            <w:tcW w:w="0" w:type="auto"/>
          </w:tcPr>
          <w:p w14:paraId="2BB0D3EB" w14:textId="77777777" w:rsidR="004E5641" w:rsidRPr="00E60537" w:rsidRDefault="004E5641" w:rsidP="0050448F">
            <w:pPr>
              <w:rPr>
                <w:rFonts w:eastAsia="Arial"/>
              </w:rPr>
            </w:pPr>
            <w:r w:rsidRPr="00E60537">
              <w:rPr>
                <w:rFonts w:eastAsia="Arial"/>
              </w:rPr>
              <w:t>Approval Date</w:t>
            </w:r>
          </w:p>
        </w:tc>
        <w:tc>
          <w:tcPr>
            <w:tcW w:w="0" w:type="auto"/>
          </w:tcPr>
          <w:p w14:paraId="39BEA361" w14:textId="327B1974" w:rsidR="004E5641" w:rsidRPr="00E60537" w:rsidRDefault="004E5641" w:rsidP="0050448F">
            <w:pPr>
              <w:rPr>
                <w:rFonts w:eastAsia="Arial"/>
              </w:rPr>
            </w:pPr>
            <w:r w:rsidRPr="00E60537">
              <w:rPr>
                <w:rFonts w:eastAsia="Arial"/>
              </w:rPr>
              <w:t xml:space="preserve">Resolution </w:t>
            </w:r>
            <w:ins w:id="2807" w:author="Pratt, Jamie@Waterboards" w:date="2023-10-24T17:43:00Z">
              <w:r w:rsidR="00AB5EC2">
                <w:rPr>
                  <w:rFonts w:eastAsia="Arial"/>
                </w:rPr>
                <w:t>Number</w:t>
              </w:r>
            </w:ins>
          </w:p>
        </w:tc>
        <w:tc>
          <w:tcPr>
            <w:tcW w:w="0" w:type="auto"/>
          </w:tcPr>
          <w:p w14:paraId="618EA53D" w14:textId="77777777" w:rsidR="004E5641" w:rsidRPr="00E60537" w:rsidRDefault="004E5641" w:rsidP="0050448F">
            <w:pPr>
              <w:rPr>
                <w:rFonts w:eastAsia="Arial"/>
              </w:rPr>
            </w:pPr>
            <w:r w:rsidRPr="00E60537">
              <w:rPr>
                <w:rFonts w:eastAsia="Arial"/>
              </w:rPr>
              <w:t>USEPA Approval Date</w:t>
            </w:r>
          </w:p>
        </w:tc>
        <w:tc>
          <w:tcPr>
            <w:tcW w:w="0" w:type="auto"/>
          </w:tcPr>
          <w:p w14:paraId="38660FAB" w14:textId="77777777" w:rsidR="004E5641" w:rsidRPr="00E60537" w:rsidRDefault="004E5641" w:rsidP="0050448F">
            <w:pPr>
              <w:rPr>
                <w:rFonts w:eastAsia="Arial"/>
              </w:rPr>
            </w:pPr>
            <w:r w:rsidRPr="00E60537">
              <w:rPr>
                <w:rFonts w:eastAsia="Arial"/>
              </w:rPr>
              <w:t>Name of TMDL</w:t>
            </w:r>
          </w:p>
        </w:tc>
      </w:tr>
      <w:tr w:rsidR="004E5641" w:rsidRPr="00E60537" w14:paraId="4C7689C2" w14:textId="77777777" w:rsidTr="0050448F">
        <w:tblPrEx>
          <w:jc w:val="center"/>
        </w:tblPrEx>
        <w:tc>
          <w:tcPr>
            <w:tcW w:w="0" w:type="auto"/>
          </w:tcPr>
          <w:p w14:paraId="003C8C35" w14:textId="77777777" w:rsidR="004E5641" w:rsidRPr="00E60537" w:rsidRDefault="004E5641" w:rsidP="0050448F">
            <w:pPr>
              <w:rPr>
                <w:rFonts w:ascii="Arial" w:eastAsia="Arial" w:hAnsi="Arial"/>
              </w:rPr>
            </w:pPr>
            <w:r w:rsidRPr="00E60537">
              <w:rPr>
                <w:rFonts w:ascii="Arial" w:eastAsia="Arial" w:hAnsi="Arial"/>
              </w:rPr>
              <w:t>09/15/2004</w:t>
            </w:r>
          </w:p>
        </w:tc>
        <w:tc>
          <w:tcPr>
            <w:tcW w:w="0" w:type="auto"/>
          </w:tcPr>
          <w:p w14:paraId="2DDB7F02" w14:textId="77777777" w:rsidR="004E5641" w:rsidRPr="00E60537" w:rsidRDefault="004E5641" w:rsidP="0050448F">
            <w:pPr>
              <w:rPr>
                <w:rFonts w:ascii="Arial" w:eastAsia="Arial" w:hAnsi="Arial"/>
              </w:rPr>
            </w:pPr>
            <w:r w:rsidRPr="00E60537">
              <w:rPr>
                <w:rFonts w:ascii="Arial" w:eastAsia="Arial" w:hAnsi="Arial"/>
              </w:rPr>
              <w:t>R3-2000-0003</w:t>
            </w:r>
          </w:p>
        </w:tc>
        <w:tc>
          <w:tcPr>
            <w:tcW w:w="0" w:type="auto"/>
          </w:tcPr>
          <w:p w14:paraId="58A43A95" w14:textId="77777777" w:rsidR="004E5641" w:rsidRPr="00E60537" w:rsidRDefault="004E5641" w:rsidP="0050448F">
            <w:pPr>
              <w:rPr>
                <w:rFonts w:ascii="Arial" w:eastAsia="Arial" w:hAnsi="Arial"/>
              </w:rPr>
            </w:pPr>
            <w:r w:rsidRPr="00E60537">
              <w:rPr>
                <w:rFonts w:ascii="Arial" w:eastAsia="Arial" w:hAnsi="Arial"/>
              </w:rPr>
              <w:t>01/14/2003</w:t>
            </w:r>
          </w:p>
        </w:tc>
        <w:tc>
          <w:tcPr>
            <w:tcW w:w="0" w:type="auto"/>
          </w:tcPr>
          <w:p w14:paraId="2F68399A" w14:textId="77777777" w:rsidR="004E5641" w:rsidRPr="00E60537" w:rsidRDefault="004E5641" w:rsidP="0050448F">
            <w:pPr>
              <w:rPr>
                <w:rFonts w:ascii="Arial" w:eastAsia="Arial" w:hAnsi="Arial"/>
              </w:rPr>
            </w:pPr>
            <w:r w:rsidRPr="00E60537">
              <w:rPr>
                <w:rFonts w:ascii="Arial" w:eastAsia="Arial" w:hAnsi="Arial"/>
              </w:rPr>
              <w:t>TMDL for Nitrate in the San Lorenzo River Watershed</w:t>
            </w:r>
          </w:p>
        </w:tc>
      </w:tr>
      <w:tr w:rsidR="004E5641" w:rsidRPr="00E60537" w14:paraId="6D384418" w14:textId="77777777" w:rsidTr="0050448F">
        <w:tblPrEx>
          <w:jc w:val="center"/>
        </w:tblPrEx>
        <w:tc>
          <w:tcPr>
            <w:tcW w:w="0" w:type="auto"/>
          </w:tcPr>
          <w:p w14:paraId="7A8FB5E2" w14:textId="77777777" w:rsidR="004E5641" w:rsidRPr="00E60537" w:rsidRDefault="004E5641" w:rsidP="0050448F">
            <w:pPr>
              <w:rPr>
                <w:rFonts w:ascii="Arial" w:eastAsia="Arial" w:hAnsi="Arial"/>
              </w:rPr>
            </w:pPr>
            <w:r w:rsidRPr="00E60537">
              <w:rPr>
                <w:rFonts w:ascii="Arial" w:eastAsia="Arial" w:hAnsi="Arial"/>
              </w:rPr>
              <w:t>03/19/2004</w:t>
            </w:r>
          </w:p>
        </w:tc>
        <w:tc>
          <w:tcPr>
            <w:tcW w:w="0" w:type="auto"/>
          </w:tcPr>
          <w:p w14:paraId="76419A35" w14:textId="77777777" w:rsidR="004E5641" w:rsidRPr="00E60537" w:rsidRDefault="004E5641" w:rsidP="0050448F">
            <w:pPr>
              <w:rPr>
                <w:rFonts w:ascii="Arial" w:eastAsia="Arial" w:hAnsi="Arial"/>
              </w:rPr>
            </w:pPr>
            <w:r w:rsidRPr="00E60537">
              <w:rPr>
                <w:rFonts w:ascii="Arial" w:eastAsia="Arial" w:hAnsi="Arial"/>
              </w:rPr>
              <w:t>R3-2004-0029</w:t>
            </w:r>
          </w:p>
        </w:tc>
        <w:tc>
          <w:tcPr>
            <w:tcW w:w="0" w:type="auto"/>
          </w:tcPr>
          <w:p w14:paraId="4DC5CDE0" w14:textId="77777777" w:rsidR="004E5641" w:rsidRPr="00E60537" w:rsidRDefault="004E5641" w:rsidP="0050448F">
            <w:pPr>
              <w:rPr>
                <w:rFonts w:ascii="Arial" w:eastAsia="Arial" w:hAnsi="Arial"/>
              </w:rPr>
            </w:pPr>
            <w:r w:rsidRPr="00E60537">
              <w:rPr>
                <w:rFonts w:ascii="Arial" w:eastAsia="Arial" w:hAnsi="Arial"/>
              </w:rPr>
              <w:t>06/21/2004</w:t>
            </w:r>
          </w:p>
        </w:tc>
        <w:tc>
          <w:tcPr>
            <w:tcW w:w="0" w:type="auto"/>
          </w:tcPr>
          <w:p w14:paraId="3877F67F" w14:textId="77777777" w:rsidR="004E5641" w:rsidRPr="00E60537" w:rsidRDefault="004E5641" w:rsidP="0050448F">
            <w:pPr>
              <w:rPr>
                <w:rFonts w:ascii="Arial" w:eastAsia="Arial" w:hAnsi="Arial"/>
              </w:rPr>
            </w:pPr>
            <w:r w:rsidRPr="00E60537">
              <w:rPr>
                <w:rFonts w:ascii="Arial" w:eastAsia="Arial" w:hAnsi="Arial"/>
              </w:rPr>
              <w:t>TMDL and Implementation Plan for Mercury in Clear Creek and Hernandez Reservoir</w:t>
            </w:r>
          </w:p>
        </w:tc>
      </w:tr>
      <w:tr w:rsidR="004E5641" w:rsidRPr="00E60537" w14:paraId="509B7782" w14:textId="77777777" w:rsidTr="0050448F">
        <w:tblPrEx>
          <w:jc w:val="center"/>
        </w:tblPrEx>
        <w:tc>
          <w:tcPr>
            <w:tcW w:w="0" w:type="auto"/>
          </w:tcPr>
          <w:p w14:paraId="22994462" w14:textId="77777777" w:rsidR="004E5641" w:rsidRPr="00E60537" w:rsidRDefault="004E5641" w:rsidP="0050448F">
            <w:pPr>
              <w:rPr>
                <w:rFonts w:ascii="Arial" w:eastAsia="Arial" w:hAnsi="Arial"/>
              </w:rPr>
            </w:pPr>
            <w:r w:rsidRPr="00E60537">
              <w:rPr>
                <w:rFonts w:ascii="Arial" w:eastAsia="Arial" w:hAnsi="Arial"/>
              </w:rPr>
              <w:lastRenderedPageBreak/>
              <w:t>12/03/2004</w:t>
            </w:r>
          </w:p>
        </w:tc>
        <w:tc>
          <w:tcPr>
            <w:tcW w:w="0" w:type="auto"/>
          </w:tcPr>
          <w:p w14:paraId="6CE11A39" w14:textId="77777777" w:rsidR="004E5641" w:rsidRPr="00E60537" w:rsidRDefault="004E5641" w:rsidP="0050448F">
            <w:pPr>
              <w:rPr>
                <w:rFonts w:ascii="Arial" w:eastAsia="Arial" w:hAnsi="Arial"/>
              </w:rPr>
            </w:pPr>
            <w:r w:rsidRPr="00E60537">
              <w:rPr>
                <w:rFonts w:ascii="Arial" w:eastAsia="Arial" w:hAnsi="Arial"/>
              </w:rPr>
              <w:t>R3-2004-0165</w:t>
            </w:r>
          </w:p>
        </w:tc>
        <w:tc>
          <w:tcPr>
            <w:tcW w:w="0" w:type="auto"/>
          </w:tcPr>
          <w:p w14:paraId="12B7E682" w14:textId="77777777" w:rsidR="004E5641" w:rsidRPr="00E60537" w:rsidRDefault="004E5641" w:rsidP="0050448F">
            <w:pPr>
              <w:rPr>
                <w:rFonts w:ascii="Arial" w:eastAsia="Arial" w:hAnsi="Arial"/>
              </w:rPr>
            </w:pPr>
            <w:r w:rsidRPr="00E60537">
              <w:rPr>
                <w:rFonts w:ascii="Arial" w:eastAsia="Arial" w:hAnsi="Arial"/>
              </w:rPr>
              <w:t>03/01/2005</w:t>
            </w:r>
          </w:p>
        </w:tc>
        <w:tc>
          <w:tcPr>
            <w:tcW w:w="0" w:type="auto"/>
          </w:tcPr>
          <w:p w14:paraId="3412CEFC" w14:textId="77777777" w:rsidR="004E5641" w:rsidRPr="00E60537" w:rsidRDefault="004E5641" w:rsidP="0050448F">
            <w:pPr>
              <w:rPr>
                <w:rFonts w:ascii="Arial" w:eastAsia="Arial" w:hAnsi="Arial"/>
              </w:rPr>
            </w:pPr>
            <w:r w:rsidRPr="00E60537">
              <w:rPr>
                <w:rFonts w:ascii="Arial" w:eastAsia="Arial" w:hAnsi="Arial"/>
              </w:rPr>
              <w:t>TMDL and Implementation Plan for Nutrients in Los Osos Creek, Warden Creek, and Warden Lake Wetland</w:t>
            </w:r>
          </w:p>
        </w:tc>
      </w:tr>
      <w:tr w:rsidR="004E5641" w:rsidRPr="00E60537" w14:paraId="4444DB83" w14:textId="77777777" w:rsidTr="0050448F">
        <w:tblPrEx>
          <w:jc w:val="center"/>
        </w:tblPrEx>
        <w:tc>
          <w:tcPr>
            <w:tcW w:w="0" w:type="auto"/>
          </w:tcPr>
          <w:p w14:paraId="77448785" w14:textId="77777777" w:rsidR="004E5641" w:rsidRPr="00E60537" w:rsidRDefault="004E5641" w:rsidP="0050448F">
            <w:pPr>
              <w:rPr>
                <w:rFonts w:ascii="Arial" w:eastAsia="Arial" w:hAnsi="Arial"/>
              </w:rPr>
            </w:pPr>
            <w:r w:rsidRPr="00E60537">
              <w:rPr>
                <w:rFonts w:ascii="Arial" w:eastAsia="Arial" w:hAnsi="Arial"/>
              </w:rPr>
              <w:t>12/02/2005</w:t>
            </w:r>
          </w:p>
        </w:tc>
        <w:tc>
          <w:tcPr>
            <w:tcW w:w="0" w:type="auto"/>
          </w:tcPr>
          <w:p w14:paraId="1B0FFC98" w14:textId="77777777" w:rsidR="004E5641" w:rsidRPr="00E60537" w:rsidRDefault="004E5641" w:rsidP="0050448F">
            <w:pPr>
              <w:rPr>
                <w:rFonts w:ascii="Arial" w:eastAsia="Arial" w:hAnsi="Arial"/>
              </w:rPr>
            </w:pPr>
            <w:r w:rsidRPr="00E60537">
              <w:rPr>
                <w:rFonts w:ascii="Arial" w:eastAsia="Arial" w:hAnsi="Arial"/>
              </w:rPr>
              <w:t>R3-2005-0131</w:t>
            </w:r>
          </w:p>
        </w:tc>
        <w:tc>
          <w:tcPr>
            <w:tcW w:w="0" w:type="auto"/>
          </w:tcPr>
          <w:p w14:paraId="4F5A0FAF" w14:textId="77777777" w:rsidR="004E5641" w:rsidRPr="00E60537" w:rsidRDefault="004E5641" w:rsidP="0050448F">
            <w:pPr>
              <w:rPr>
                <w:rFonts w:ascii="Arial" w:eastAsia="Arial" w:hAnsi="Arial"/>
              </w:rPr>
            </w:pPr>
            <w:r w:rsidRPr="00E60537">
              <w:rPr>
                <w:rFonts w:ascii="Arial" w:eastAsia="Arial" w:hAnsi="Arial"/>
              </w:rPr>
              <w:t>10/13/2006</w:t>
            </w:r>
          </w:p>
        </w:tc>
        <w:tc>
          <w:tcPr>
            <w:tcW w:w="0" w:type="auto"/>
          </w:tcPr>
          <w:p w14:paraId="4D189CD1" w14:textId="77777777" w:rsidR="004E5641" w:rsidRPr="00E60537" w:rsidRDefault="004E5641" w:rsidP="0050448F">
            <w:pPr>
              <w:rPr>
                <w:rFonts w:ascii="Arial" w:eastAsia="Arial" w:hAnsi="Arial"/>
              </w:rPr>
            </w:pPr>
            <w:r w:rsidRPr="00E60537">
              <w:rPr>
                <w:rFonts w:ascii="Arial" w:eastAsia="Arial" w:hAnsi="Arial"/>
              </w:rPr>
              <w:t>TMDL and Implementation Plan for Nitrate in Pajaro River and Llagas Creek</w:t>
            </w:r>
          </w:p>
        </w:tc>
      </w:tr>
      <w:tr w:rsidR="004E5641" w:rsidRPr="00E60537" w14:paraId="2EBCB6C8" w14:textId="77777777" w:rsidTr="0050448F">
        <w:tblPrEx>
          <w:jc w:val="center"/>
        </w:tblPrEx>
        <w:tc>
          <w:tcPr>
            <w:tcW w:w="0" w:type="auto"/>
          </w:tcPr>
          <w:p w14:paraId="20A60569" w14:textId="77777777" w:rsidR="004E5641" w:rsidRPr="00E60537" w:rsidRDefault="004E5641" w:rsidP="0050448F">
            <w:pPr>
              <w:rPr>
                <w:rFonts w:ascii="Arial" w:eastAsia="Arial" w:hAnsi="Arial"/>
              </w:rPr>
            </w:pPr>
            <w:r w:rsidRPr="00E60537">
              <w:rPr>
                <w:rFonts w:ascii="Arial" w:eastAsia="Arial" w:hAnsi="Arial"/>
              </w:rPr>
              <w:t>07/07/2006</w:t>
            </w:r>
          </w:p>
        </w:tc>
        <w:tc>
          <w:tcPr>
            <w:tcW w:w="0" w:type="auto"/>
          </w:tcPr>
          <w:p w14:paraId="1C2A584D" w14:textId="77777777" w:rsidR="004E5641" w:rsidRPr="00E60537" w:rsidRDefault="004E5641" w:rsidP="0050448F">
            <w:pPr>
              <w:rPr>
                <w:rFonts w:ascii="Arial" w:eastAsia="Arial" w:hAnsi="Arial"/>
              </w:rPr>
            </w:pPr>
            <w:r w:rsidRPr="00E60537">
              <w:rPr>
                <w:rFonts w:ascii="Arial" w:eastAsia="Arial" w:hAnsi="Arial"/>
              </w:rPr>
              <w:t>R3-2006-044</w:t>
            </w:r>
          </w:p>
        </w:tc>
        <w:tc>
          <w:tcPr>
            <w:tcW w:w="0" w:type="auto"/>
          </w:tcPr>
          <w:p w14:paraId="1F8A3C92" w14:textId="77777777" w:rsidR="004E5641" w:rsidRPr="00E60537" w:rsidRDefault="004E5641" w:rsidP="0050448F">
            <w:pPr>
              <w:rPr>
                <w:rFonts w:ascii="Arial" w:eastAsia="Arial" w:hAnsi="Arial"/>
              </w:rPr>
            </w:pPr>
            <w:r w:rsidRPr="00E60537">
              <w:rPr>
                <w:rFonts w:ascii="Arial" w:eastAsia="Arial" w:hAnsi="Arial"/>
              </w:rPr>
              <w:t>07/19/2007</w:t>
            </w:r>
          </w:p>
        </w:tc>
        <w:tc>
          <w:tcPr>
            <w:tcW w:w="0" w:type="auto"/>
          </w:tcPr>
          <w:p w14:paraId="1542622B" w14:textId="77777777" w:rsidR="004E5641" w:rsidRPr="00E60537" w:rsidRDefault="004E5641" w:rsidP="0050448F">
            <w:pPr>
              <w:rPr>
                <w:rFonts w:ascii="Arial" w:eastAsia="Arial" w:hAnsi="Arial"/>
              </w:rPr>
            </w:pPr>
            <w:r w:rsidRPr="00E60537">
              <w:rPr>
                <w:rFonts w:ascii="Arial" w:eastAsia="Arial" w:hAnsi="Arial"/>
              </w:rPr>
              <w:t>TMDL and Implementation Plan for Nutrients and Dissolved Oxygen in Chorro Creek</w:t>
            </w:r>
          </w:p>
        </w:tc>
      </w:tr>
      <w:tr w:rsidR="004E5641" w:rsidRPr="00E60537" w14:paraId="1616388A" w14:textId="77777777" w:rsidTr="0050448F">
        <w:tblPrEx>
          <w:jc w:val="center"/>
        </w:tblPrEx>
        <w:tc>
          <w:tcPr>
            <w:tcW w:w="0" w:type="auto"/>
          </w:tcPr>
          <w:p w14:paraId="18BCE21D" w14:textId="77777777" w:rsidR="004E5641" w:rsidRPr="00E60537" w:rsidRDefault="004E5641" w:rsidP="0050448F">
            <w:pPr>
              <w:rPr>
                <w:rFonts w:ascii="Arial" w:eastAsia="Arial" w:hAnsi="Arial"/>
              </w:rPr>
            </w:pPr>
            <w:r w:rsidRPr="00E60537">
              <w:rPr>
                <w:rFonts w:ascii="Arial" w:eastAsia="Arial" w:hAnsi="Arial"/>
              </w:rPr>
              <w:t>05/05/2011</w:t>
            </w:r>
          </w:p>
        </w:tc>
        <w:tc>
          <w:tcPr>
            <w:tcW w:w="0" w:type="auto"/>
          </w:tcPr>
          <w:p w14:paraId="213B22A4" w14:textId="77777777" w:rsidR="004E5641" w:rsidRPr="00E60537" w:rsidRDefault="004E5641" w:rsidP="0050448F">
            <w:pPr>
              <w:rPr>
                <w:rFonts w:ascii="Arial" w:eastAsia="Arial" w:hAnsi="Arial"/>
              </w:rPr>
            </w:pPr>
            <w:r w:rsidRPr="00E60537">
              <w:rPr>
                <w:rFonts w:ascii="Arial" w:eastAsia="Arial" w:hAnsi="Arial"/>
              </w:rPr>
              <w:t>R3-2011-0005</w:t>
            </w:r>
          </w:p>
        </w:tc>
        <w:tc>
          <w:tcPr>
            <w:tcW w:w="0" w:type="auto"/>
          </w:tcPr>
          <w:p w14:paraId="74ACB894" w14:textId="77777777" w:rsidR="004E5641" w:rsidRPr="00E60537" w:rsidRDefault="004E5641" w:rsidP="0050448F">
            <w:pPr>
              <w:rPr>
                <w:rFonts w:ascii="Arial" w:eastAsia="Arial" w:hAnsi="Arial"/>
              </w:rPr>
            </w:pPr>
            <w:r w:rsidRPr="00E60537">
              <w:rPr>
                <w:rFonts w:ascii="Arial" w:eastAsia="Arial" w:hAnsi="Arial"/>
              </w:rPr>
              <w:t>10/07/2011</w:t>
            </w:r>
          </w:p>
        </w:tc>
        <w:tc>
          <w:tcPr>
            <w:tcW w:w="0" w:type="auto"/>
          </w:tcPr>
          <w:p w14:paraId="2131FF27" w14:textId="77777777" w:rsidR="004E5641" w:rsidRPr="00E60537" w:rsidRDefault="004E5641" w:rsidP="0050448F">
            <w:pPr>
              <w:rPr>
                <w:rFonts w:ascii="Arial" w:eastAsia="Arial" w:hAnsi="Arial"/>
              </w:rPr>
            </w:pPr>
            <w:r w:rsidRPr="00E60537">
              <w:rPr>
                <w:rFonts w:ascii="Arial" w:eastAsia="Arial" w:hAnsi="Arial"/>
              </w:rPr>
              <w:t>TMDL and Implementation Plan for Chlorpyrifos and Diazinon in the Lower Salinas River Watershed, Monterey County</w:t>
            </w:r>
          </w:p>
        </w:tc>
      </w:tr>
      <w:tr w:rsidR="004E5641" w:rsidRPr="00E60537" w14:paraId="79E554B5" w14:textId="77777777" w:rsidTr="0050448F">
        <w:tblPrEx>
          <w:jc w:val="center"/>
        </w:tblPrEx>
        <w:tc>
          <w:tcPr>
            <w:tcW w:w="0" w:type="auto"/>
          </w:tcPr>
          <w:p w14:paraId="6D83B08A"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701896FD"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7A6567A9"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1F46B30F"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7650193E" w14:textId="77777777" w:rsidR="004E5641" w:rsidRPr="00E60537" w:rsidRDefault="004E5641" w:rsidP="0050448F">
            <w:pPr>
              <w:rPr>
                <w:rFonts w:ascii="Arial" w:eastAsia="Arial" w:hAnsi="Arial"/>
              </w:rPr>
            </w:pPr>
            <w:r w:rsidRPr="00E60537">
              <w:rPr>
                <w:rFonts w:ascii="Arial" w:eastAsia="Arial" w:hAnsi="Arial"/>
              </w:rPr>
              <w:t xml:space="preserve">TMDL for Fecal Coliform and Alternative Implementation Program for the </w:t>
            </w:r>
            <w:proofErr w:type="spellStart"/>
            <w:r w:rsidRPr="00E60537">
              <w:rPr>
                <w:rFonts w:ascii="Arial" w:eastAsia="Arial" w:hAnsi="Arial"/>
              </w:rPr>
              <w:t>Tularcitos</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Monterey County</w:t>
            </w:r>
          </w:p>
        </w:tc>
      </w:tr>
      <w:tr w:rsidR="004E5641" w:rsidRPr="00E60537" w14:paraId="41A55247" w14:textId="77777777" w:rsidTr="0050448F">
        <w:tblPrEx>
          <w:jc w:val="center"/>
        </w:tblPrEx>
        <w:tc>
          <w:tcPr>
            <w:tcW w:w="0" w:type="auto"/>
          </w:tcPr>
          <w:p w14:paraId="6DEFA740"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1DF03A10"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23F03C60"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5248EA11"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52487B0C" w14:textId="77777777" w:rsidR="004E5641" w:rsidRPr="00E60537" w:rsidRDefault="004E5641" w:rsidP="0050448F">
            <w:pPr>
              <w:rPr>
                <w:rFonts w:ascii="Arial" w:eastAsia="Arial" w:hAnsi="Arial"/>
              </w:rPr>
            </w:pPr>
            <w:r w:rsidRPr="00E60537">
              <w:rPr>
                <w:rFonts w:ascii="Arial" w:eastAsia="Arial" w:hAnsi="Arial"/>
              </w:rPr>
              <w:t>TMDL for Fecal Indicator Bacteria and Alternative Implementation Program for the Arroyo de la Cruz Watershed, Monterey County</w:t>
            </w:r>
          </w:p>
        </w:tc>
      </w:tr>
      <w:tr w:rsidR="004E5641" w:rsidRPr="00E60537" w14:paraId="1820249C" w14:textId="77777777" w:rsidTr="0050448F">
        <w:tblPrEx>
          <w:jc w:val="center"/>
        </w:tblPrEx>
        <w:tc>
          <w:tcPr>
            <w:tcW w:w="0" w:type="auto"/>
          </w:tcPr>
          <w:p w14:paraId="7E523C3D"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33DDF72F"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656085D6"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42FB52AF"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3E9FEBA6"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w:t>
            </w:r>
            <w:proofErr w:type="spellStart"/>
            <w:r w:rsidRPr="00E60537">
              <w:rPr>
                <w:rFonts w:ascii="Arial" w:eastAsia="Arial" w:hAnsi="Arial"/>
              </w:rPr>
              <w:t>Cholame</w:t>
            </w:r>
            <w:proofErr w:type="spellEnd"/>
            <w:r w:rsidRPr="00E60537">
              <w:rPr>
                <w:rFonts w:ascii="Arial" w:eastAsia="Arial" w:hAnsi="Arial"/>
              </w:rPr>
              <w:t xml:space="preserve"> Creek Watershed, San Luis </w:t>
            </w:r>
            <w:proofErr w:type="gramStart"/>
            <w:r w:rsidRPr="00E60537">
              <w:rPr>
                <w:rFonts w:ascii="Arial" w:eastAsia="Arial" w:hAnsi="Arial"/>
              </w:rPr>
              <w:t>Obispo</w:t>
            </w:r>
            <w:proofErr w:type="gramEnd"/>
            <w:r w:rsidRPr="00E60537">
              <w:rPr>
                <w:rFonts w:ascii="Arial" w:eastAsia="Arial" w:hAnsi="Arial"/>
              </w:rPr>
              <w:t xml:space="preserve"> and Monterey Counties</w:t>
            </w:r>
          </w:p>
        </w:tc>
      </w:tr>
      <w:tr w:rsidR="004E5641" w:rsidRPr="00E60537" w14:paraId="3703647E" w14:textId="77777777" w:rsidTr="0050448F">
        <w:tblPrEx>
          <w:jc w:val="center"/>
        </w:tblPrEx>
        <w:tc>
          <w:tcPr>
            <w:tcW w:w="0" w:type="auto"/>
          </w:tcPr>
          <w:p w14:paraId="24293E54"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5D48E53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508D9058"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61E7705C"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06CE64F3"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Lower San Antonio River </w:t>
            </w:r>
            <w:proofErr w:type="spellStart"/>
            <w:r w:rsidRPr="00E60537">
              <w:rPr>
                <w:rFonts w:ascii="Arial" w:eastAsia="Arial" w:hAnsi="Arial"/>
              </w:rPr>
              <w:t>Subwatershed</w:t>
            </w:r>
            <w:proofErr w:type="spellEnd"/>
            <w:r w:rsidRPr="00E60537">
              <w:rPr>
                <w:rFonts w:ascii="Arial" w:eastAsia="Arial" w:hAnsi="Arial"/>
              </w:rPr>
              <w:t xml:space="preserve">, </w:t>
            </w:r>
            <w:proofErr w:type="gramStart"/>
            <w:r w:rsidRPr="00E60537">
              <w:rPr>
                <w:rFonts w:ascii="Arial" w:eastAsia="Arial" w:hAnsi="Arial"/>
              </w:rPr>
              <w:t>Monterey</w:t>
            </w:r>
            <w:proofErr w:type="gramEnd"/>
            <w:r w:rsidRPr="00E60537">
              <w:rPr>
                <w:rFonts w:ascii="Arial" w:eastAsia="Arial" w:hAnsi="Arial"/>
              </w:rPr>
              <w:t xml:space="preserve"> and San Luis Obispo Counties</w:t>
            </w:r>
          </w:p>
        </w:tc>
      </w:tr>
      <w:tr w:rsidR="004E5641" w:rsidRPr="00E60537" w14:paraId="11C882A6" w14:textId="77777777" w:rsidTr="0050448F">
        <w:tblPrEx>
          <w:jc w:val="center"/>
        </w:tblPrEx>
        <w:tc>
          <w:tcPr>
            <w:tcW w:w="0" w:type="auto"/>
          </w:tcPr>
          <w:p w14:paraId="183301AE" w14:textId="77777777" w:rsidR="004E5641" w:rsidRPr="00E60537" w:rsidRDefault="004E5641" w:rsidP="0050448F">
            <w:pPr>
              <w:rPr>
                <w:rFonts w:ascii="Arial" w:eastAsia="Arial" w:hAnsi="Arial"/>
              </w:rPr>
            </w:pPr>
            <w:r w:rsidRPr="00E60537">
              <w:rPr>
                <w:rFonts w:ascii="Arial" w:eastAsia="Arial" w:hAnsi="Arial"/>
              </w:rPr>
              <w:t>05/17/2011</w:t>
            </w:r>
          </w:p>
        </w:tc>
        <w:tc>
          <w:tcPr>
            <w:tcW w:w="0" w:type="auto"/>
          </w:tcPr>
          <w:p w14:paraId="77D423C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206CC87B"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0853EC08" w14:textId="77777777" w:rsidR="004E5641" w:rsidRPr="00E60537" w:rsidRDefault="004E5641" w:rsidP="0050448F">
            <w:pPr>
              <w:rPr>
                <w:rFonts w:ascii="Arial" w:eastAsia="Arial" w:hAnsi="Arial"/>
              </w:rPr>
            </w:pPr>
            <w:r w:rsidRPr="00E60537">
              <w:rPr>
                <w:rFonts w:ascii="Arial" w:eastAsia="Arial" w:hAnsi="Arial"/>
              </w:rPr>
              <w:t>11/30/2011</w:t>
            </w:r>
          </w:p>
        </w:tc>
        <w:tc>
          <w:tcPr>
            <w:tcW w:w="0" w:type="auto"/>
          </w:tcPr>
          <w:p w14:paraId="16929E1D" w14:textId="77777777" w:rsidR="004E5641" w:rsidRPr="00E60537" w:rsidRDefault="004E5641" w:rsidP="0050448F">
            <w:pPr>
              <w:rPr>
                <w:rFonts w:ascii="Arial" w:eastAsia="Arial" w:hAnsi="Arial"/>
              </w:rPr>
            </w:pPr>
            <w:r w:rsidRPr="00E60537">
              <w:rPr>
                <w:rFonts w:ascii="Arial" w:eastAsia="Arial" w:hAnsi="Arial"/>
              </w:rPr>
              <w:t xml:space="preserve">TMDL for Fecal Indicator Bacteria and Alternative Implementation Program for the San Lorenzo Creek Watershed, </w:t>
            </w:r>
            <w:proofErr w:type="gramStart"/>
            <w:r w:rsidRPr="00E60537">
              <w:rPr>
                <w:rFonts w:ascii="Arial" w:eastAsia="Arial" w:hAnsi="Arial"/>
              </w:rPr>
              <w:t>Monterey</w:t>
            </w:r>
            <w:proofErr w:type="gramEnd"/>
            <w:r w:rsidRPr="00E60537">
              <w:rPr>
                <w:rFonts w:ascii="Arial" w:eastAsia="Arial" w:hAnsi="Arial"/>
              </w:rPr>
              <w:t xml:space="preserve"> and San Benito Counties</w:t>
            </w:r>
          </w:p>
        </w:tc>
      </w:tr>
      <w:tr w:rsidR="004E5641" w:rsidRPr="00E60537" w14:paraId="115FBB04" w14:textId="77777777" w:rsidTr="0050448F">
        <w:tblPrEx>
          <w:jc w:val="center"/>
        </w:tblPrEx>
        <w:tc>
          <w:tcPr>
            <w:tcW w:w="0" w:type="auto"/>
          </w:tcPr>
          <w:p w14:paraId="5448D20D" w14:textId="77777777" w:rsidR="004E5641" w:rsidRPr="00E60537" w:rsidRDefault="004E5641" w:rsidP="0050448F">
            <w:pPr>
              <w:rPr>
                <w:rFonts w:ascii="Arial" w:eastAsia="Arial" w:hAnsi="Arial"/>
              </w:rPr>
            </w:pPr>
            <w:r w:rsidRPr="00E60537">
              <w:rPr>
                <w:rFonts w:ascii="Arial" w:eastAsia="Arial" w:hAnsi="Arial"/>
              </w:rPr>
              <w:lastRenderedPageBreak/>
              <w:t>05/03/2012</w:t>
            </w:r>
          </w:p>
        </w:tc>
        <w:tc>
          <w:tcPr>
            <w:tcW w:w="0" w:type="auto"/>
          </w:tcPr>
          <w:p w14:paraId="08AF1BF6" w14:textId="77777777" w:rsidR="004E5641" w:rsidRPr="00E60537" w:rsidRDefault="004E5641" w:rsidP="0050448F">
            <w:pPr>
              <w:rPr>
                <w:rFonts w:ascii="Arial" w:eastAsia="Arial" w:hAnsi="Arial"/>
              </w:rPr>
            </w:pPr>
            <w:r w:rsidRPr="00E60537">
              <w:rPr>
                <w:rFonts w:ascii="Arial" w:eastAsia="Arial" w:hAnsi="Arial"/>
              </w:rPr>
              <w:t>R3-2012-0019</w:t>
            </w:r>
          </w:p>
        </w:tc>
        <w:tc>
          <w:tcPr>
            <w:tcW w:w="0" w:type="auto"/>
          </w:tcPr>
          <w:p w14:paraId="40D05AAC" w14:textId="77777777" w:rsidR="004E5641" w:rsidRPr="00E60537" w:rsidRDefault="004E5641" w:rsidP="0050448F">
            <w:pPr>
              <w:rPr>
                <w:rFonts w:ascii="Arial" w:eastAsia="Arial" w:hAnsi="Arial"/>
              </w:rPr>
            </w:pPr>
            <w:r w:rsidRPr="00E60537">
              <w:rPr>
                <w:rFonts w:ascii="Arial" w:eastAsia="Arial" w:hAnsi="Arial"/>
              </w:rPr>
              <w:t>06/04/2012</w:t>
            </w:r>
          </w:p>
        </w:tc>
        <w:tc>
          <w:tcPr>
            <w:tcW w:w="0" w:type="auto"/>
          </w:tcPr>
          <w:p w14:paraId="14335C11" w14:textId="77777777" w:rsidR="004E5641" w:rsidRPr="00E60537" w:rsidRDefault="004E5641" w:rsidP="0050448F">
            <w:pPr>
              <w:rPr>
                <w:rFonts w:ascii="Arial" w:eastAsia="Arial" w:hAnsi="Arial"/>
              </w:rPr>
            </w:pPr>
            <w:r w:rsidRPr="00E60537">
              <w:rPr>
                <w:rFonts w:ascii="Arial" w:eastAsia="Arial" w:hAnsi="Arial"/>
              </w:rPr>
              <w:t>TMDL and Implementation Plan for Chlorpyrifos in the San Antonio Creek Watershed, Santa Barbara County</w:t>
            </w:r>
          </w:p>
        </w:tc>
      </w:tr>
      <w:tr w:rsidR="004E5641" w:rsidRPr="00E60537" w14:paraId="4162166E" w14:textId="77777777" w:rsidTr="0050448F">
        <w:tblPrEx>
          <w:jc w:val="center"/>
        </w:tblPrEx>
        <w:tc>
          <w:tcPr>
            <w:tcW w:w="0" w:type="auto"/>
          </w:tcPr>
          <w:p w14:paraId="20963CD5" w14:textId="77777777" w:rsidR="004E5641" w:rsidRPr="00E60537" w:rsidRDefault="004E5641" w:rsidP="0050448F">
            <w:pPr>
              <w:rPr>
                <w:rFonts w:ascii="Arial" w:eastAsia="Arial" w:hAnsi="Arial"/>
              </w:rPr>
            </w:pPr>
            <w:r w:rsidRPr="00E60537">
              <w:rPr>
                <w:rFonts w:ascii="Arial" w:eastAsia="Arial" w:hAnsi="Arial"/>
              </w:rPr>
              <w:t>05/03/2012</w:t>
            </w:r>
          </w:p>
        </w:tc>
        <w:tc>
          <w:tcPr>
            <w:tcW w:w="0" w:type="auto"/>
          </w:tcPr>
          <w:p w14:paraId="3EA86995" w14:textId="77777777" w:rsidR="004E5641" w:rsidRPr="00E60537" w:rsidRDefault="004E5641" w:rsidP="0050448F">
            <w:pPr>
              <w:rPr>
                <w:rFonts w:ascii="Arial" w:eastAsia="Arial" w:hAnsi="Arial"/>
              </w:rPr>
            </w:pPr>
            <w:r w:rsidRPr="00E60537">
              <w:rPr>
                <w:rFonts w:ascii="Arial" w:eastAsia="Arial" w:hAnsi="Arial"/>
              </w:rPr>
              <w:t>R3-2012-0018</w:t>
            </w:r>
          </w:p>
        </w:tc>
        <w:tc>
          <w:tcPr>
            <w:tcW w:w="0" w:type="auto"/>
          </w:tcPr>
          <w:p w14:paraId="5DE7476D" w14:textId="77777777" w:rsidR="004E5641" w:rsidRPr="00E60537" w:rsidRDefault="004E5641" w:rsidP="0050448F">
            <w:pPr>
              <w:rPr>
                <w:rFonts w:ascii="Arial" w:eastAsia="Arial" w:hAnsi="Arial"/>
              </w:rPr>
            </w:pPr>
            <w:r w:rsidRPr="00E60537">
              <w:rPr>
                <w:rFonts w:ascii="Arial" w:eastAsia="Arial" w:hAnsi="Arial"/>
              </w:rPr>
              <w:t>06/11/2012</w:t>
            </w:r>
          </w:p>
        </w:tc>
        <w:tc>
          <w:tcPr>
            <w:tcW w:w="0" w:type="auto"/>
          </w:tcPr>
          <w:p w14:paraId="0CAC19AF" w14:textId="77777777" w:rsidR="004E5641" w:rsidRPr="00E60537" w:rsidRDefault="004E5641" w:rsidP="0050448F">
            <w:pPr>
              <w:rPr>
                <w:rFonts w:ascii="Arial" w:eastAsia="Arial" w:hAnsi="Arial"/>
              </w:rPr>
            </w:pPr>
            <w:r w:rsidRPr="00E60537">
              <w:rPr>
                <w:rFonts w:ascii="Arial" w:eastAsia="Arial" w:hAnsi="Arial"/>
              </w:rPr>
              <w:t xml:space="preserve">TMDL and Implementation Plan for Nitrate for the Los </w:t>
            </w:r>
            <w:proofErr w:type="spellStart"/>
            <w:r w:rsidRPr="00E60537">
              <w:rPr>
                <w:rFonts w:ascii="Arial" w:eastAsia="Arial" w:hAnsi="Arial"/>
              </w:rPr>
              <w:t>Berros</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San Luis Obispo County</w:t>
            </w:r>
          </w:p>
        </w:tc>
      </w:tr>
      <w:tr w:rsidR="004E5641" w:rsidRPr="00E60537" w14:paraId="6B5FC76D" w14:textId="77777777" w:rsidTr="0050448F">
        <w:tblPrEx>
          <w:jc w:val="center"/>
        </w:tblPrEx>
        <w:tc>
          <w:tcPr>
            <w:tcW w:w="0" w:type="auto"/>
          </w:tcPr>
          <w:p w14:paraId="6B035B37" w14:textId="77777777" w:rsidR="004E5641" w:rsidRPr="00E60537" w:rsidRDefault="004E5641" w:rsidP="0050448F">
            <w:pPr>
              <w:rPr>
                <w:rFonts w:ascii="Arial" w:eastAsia="Arial" w:hAnsi="Arial"/>
              </w:rPr>
            </w:pPr>
            <w:r w:rsidRPr="00E60537">
              <w:rPr>
                <w:rFonts w:ascii="Arial" w:eastAsia="Arial" w:hAnsi="Arial"/>
              </w:rPr>
              <w:t>03/14/2013</w:t>
            </w:r>
          </w:p>
        </w:tc>
        <w:tc>
          <w:tcPr>
            <w:tcW w:w="0" w:type="auto"/>
          </w:tcPr>
          <w:p w14:paraId="7ACF4457" w14:textId="77777777" w:rsidR="004E5641" w:rsidRPr="00E60537" w:rsidRDefault="004E5641" w:rsidP="0050448F">
            <w:pPr>
              <w:rPr>
                <w:rFonts w:ascii="Arial" w:eastAsia="Arial" w:hAnsi="Arial"/>
              </w:rPr>
            </w:pPr>
            <w:r w:rsidRPr="00E60537">
              <w:rPr>
                <w:rFonts w:ascii="Arial" w:eastAsia="Arial" w:hAnsi="Arial"/>
              </w:rPr>
              <w:t>R3-2013-0004</w:t>
            </w:r>
          </w:p>
        </w:tc>
        <w:tc>
          <w:tcPr>
            <w:tcW w:w="0" w:type="auto"/>
          </w:tcPr>
          <w:p w14:paraId="7C7DA514" w14:textId="77777777" w:rsidR="004E5641" w:rsidRPr="00E60537" w:rsidRDefault="004E5641" w:rsidP="0050448F">
            <w:pPr>
              <w:rPr>
                <w:rFonts w:ascii="Arial" w:eastAsia="Arial" w:hAnsi="Arial"/>
              </w:rPr>
            </w:pPr>
            <w:r w:rsidRPr="00E60537">
              <w:rPr>
                <w:rFonts w:ascii="Arial" w:eastAsia="Arial" w:hAnsi="Arial"/>
              </w:rPr>
              <w:t>06/13/2013</w:t>
            </w:r>
          </w:p>
        </w:tc>
        <w:tc>
          <w:tcPr>
            <w:tcW w:w="0" w:type="auto"/>
          </w:tcPr>
          <w:p w14:paraId="7B32EA9F" w14:textId="77777777" w:rsidR="004E5641" w:rsidRPr="00E60537" w:rsidRDefault="004E5641" w:rsidP="0050448F">
            <w:pPr>
              <w:rPr>
                <w:rFonts w:ascii="Arial" w:eastAsia="Arial" w:hAnsi="Arial"/>
              </w:rPr>
            </w:pPr>
            <w:r w:rsidRPr="00E60537">
              <w:rPr>
                <w:rFonts w:ascii="Arial" w:eastAsia="Arial" w:hAnsi="Arial"/>
              </w:rPr>
              <w:t>TMDL for Diazinon and Additive Toxicity with Chlorpyrifos in the Arroyo Paredon Watershed, Santa Barbara County</w:t>
            </w:r>
          </w:p>
        </w:tc>
      </w:tr>
      <w:tr w:rsidR="004E5641" w:rsidRPr="00E60537" w14:paraId="7786E264" w14:textId="77777777" w:rsidTr="0050448F">
        <w:tblPrEx>
          <w:jc w:val="center"/>
        </w:tblPrEx>
        <w:tc>
          <w:tcPr>
            <w:tcW w:w="0" w:type="auto"/>
          </w:tcPr>
          <w:p w14:paraId="54728F91" w14:textId="77777777" w:rsidR="004E5641" w:rsidRPr="00E60537" w:rsidRDefault="004E5641" w:rsidP="0050448F">
            <w:pPr>
              <w:rPr>
                <w:rFonts w:ascii="Arial" w:eastAsia="Arial" w:hAnsi="Arial"/>
              </w:rPr>
            </w:pPr>
            <w:r w:rsidRPr="00E60537">
              <w:rPr>
                <w:rFonts w:ascii="Arial" w:eastAsia="Arial" w:hAnsi="Arial"/>
              </w:rPr>
              <w:t>05/30/2013</w:t>
            </w:r>
          </w:p>
        </w:tc>
        <w:tc>
          <w:tcPr>
            <w:tcW w:w="0" w:type="auto"/>
          </w:tcPr>
          <w:p w14:paraId="49FA87F7" w14:textId="77777777" w:rsidR="004E5641" w:rsidRPr="00E60537" w:rsidRDefault="004E5641" w:rsidP="0050448F">
            <w:pPr>
              <w:rPr>
                <w:rFonts w:ascii="Arial" w:eastAsia="Arial" w:hAnsi="Arial"/>
              </w:rPr>
            </w:pPr>
            <w:r w:rsidRPr="00E60537">
              <w:rPr>
                <w:rFonts w:ascii="Arial" w:eastAsia="Arial" w:hAnsi="Arial"/>
              </w:rPr>
              <w:t>R3-2013-0012</w:t>
            </w:r>
          </w:p>
        </w:tc>
        <w:tc>
          <w:tcPr>
            <w:tcW w:w="0" w:type="auto"/>
          </w:tcPr>
          <w:p w14:paraId="2B3EE3DA" w14:textId="77777777" w:rsidR="004E5641" w:rsidRPr="00E60537" w:rsidRDefault="004E5641" w:rsidP="0050448F">
            <w:pPr>
              <w:rPr>
                <w:rFonts w:ascii="Arial" w:eastAsia="Arial" w:hAnsi="Arial"/>
              </w:rPr>
            </w:pPr>
            <w:r w:rsidRPr="00E60537">
              <w:rPr>
                <w:rFonts w:ascii="Arial" w:eastAsia="Arial" w:hAnsi="Arial"/>
              </w:rPr>
              <w:t>08/20/2013</w:t>
            </w:r>
          </w:p>
        </w:tc>
        <w:tc>
          <w:tcPr>
            <w:tcW w:w="0" w:type="auto"/>
          </w:tcPr>
          <w:p w14:paraId="26B7E2DC" w14:textId="77777777" w:rsidR="004E5641" w:rsidRPr="00E60537" w:rsidRDefault="004E5641" w:rsidP="0050448F">
            <w:pPr>
              <w:rPr>
                <w:rFonts w:ascii="Arial" w:eastAsia="Arial" w:hAnsi="Arial"/>
              </w:rPr>
            </w:pPr>
            <w:r w:rsidRPr="00E60537">
              <w:rPr>
                <w:rFonts w:ascii="Arial" w:eastAsia="Arial" w:hAnsi="Arial"/>
              </w:rPr>
              <w:t>TMDL and Implementation Plan for Nitrate in the Bell Creek Watershed, Santa Barbara County</w:t>
            </w:r>
          </w:p>
        </w:tc>
      </w:tr>
      <w:tr w:rsidR="004E5641" w:rsidRPr="00E60537" w14:paraId="054F1182" w14:textId="77777777" w:rsidTr="0050448F">
        <w:tblPrEx>
          <w:jc w:val="center"/>
        </w:tblPrEx>
        <w:tc>
          <w:tcPr>
            <w:tcW w:w="0" w:type="auto"/>
          </w:tcPr>
          <w:p w14:paraId="0CA819AE" w14:textId="77777777" w:rsidR="004E5641" w:rsidRPr="00E60537" w:rsidRDefault="004E5641" w:rsidP="0050448F">
            <w:pPr>
              <w:rPr>
                <w:rFonts w:ascii="Arial" w:eastAsia="Arial" w:hAnsi="Arial"/>
              </w:rPr>
            </w:pPr>
            <w:r w:rsidRPr="00E60537">
              <w:rPr>
                <w:rFonts w:ascii="Arial" w:eastAsia="Arial" w:hAnsi="Arial"/>
              </w:rPr>
              <w:t>05/30/2013</w:t>
            </w:r>
          </w:p>
        </w:tc>
        <w:tc>
          <w:tcPr>
            <w:tcW w:w="0" w:type="auto"/>
          </w:tcPr>
          <w:p w14:paraId="27EDEBB9" w14:textId="77777777" w:rsidR="004E5641" w:rsidRPr="00E60537" w:rsidRDefault="004E5641" w:rsidP="0050448F">
            <w:pPr>
              <w:rPr>
                <w:rFonts w:ascii="Arial" w:eastAsia="Arial" w:hAnsi="Arial"/>
              </w:rPr>
            </w:pPr>
            <w:r w:rsidRPr="00E60537">
              <w:rPr>
                <w:rFonts w:ascii="Arial" w:eastAsia="Arial" w:hAnsi="Arial"/>
              </w:rPr>
              <w:t>R3-2013-0030</w:t>
            </w:r>
          </w:p>
        </w:tc>
        <w:tc>
          <w:tcPr>
            <w:tcW w:w="0" w:type="auto"/>
          </w:tcPr>
          <w:p w14:paraId="6D78E4EE" w14:textId="77777777" w:rsidR="004E5641" w:rsidRPr="00E60537" w:rsidRDefault="004E5641" w:rsidP="0050448F">
            <w:pPr>
              <w:rPr>
                <w:rFonts w:ascii="Arial" w:eastAsia="Arial" w:hAnsi="Arial"/>
              </w:rPr>
            </w:pPr>
            <w:r w:rsidRPr="00E60537">
              <w:rPr>
                <w:rFonts w:ascii="Arial" w:eastAsia="Arial" w:hAnsi="Arial"/>
              </w:rPr>
              <w:t>09/04/2013</w:t>
            </w:r>
          </w:p>
        </w:tc>
        <w:tc>
          <w:tcPr>
            <w:tcW w:w="0" w:type="auto"/>
          </w:tcPr>
          <w:p w14:paraId="51F37EAA" w14:textId="77777777" w:rsidR="004E5641" w:rsidRPr="00E60537" w:rsidRDefault="004E5641" w:rsidP="0050448F">
            <w:pPr>
              <w:rPr>
                <w:rFonts w:ascii="Arial" w:eastAsia="Arial" w:hAnsi="Arial"/>
              </w:rPr>
            </w:pPr>
            <w:r w:rsidRPr="00E60537">
              <w:rPr>
                <w:rFonts w:ascii="Arial" w:eastAsia="Arial" w:hAnsi="Arial"/>
              </w:rPr>
              <w:t xml:space="preserve">TMDL and Implementation Strategy for Chloride and Sodium for the </w:t>
            </w:r>
            <w:proofErr w:type="spellStart"/>
            <w:r w:rsidRPr="00E60537">
              <w:rPr>
                <w:rFonts w:ascii="Arial" w:eastAsia="Arial" w:hAnsi="Arial"/>
              </w:rPr>
              <w:t>Jalama</w:t>
            </w:r>
            <w:proofErr w:type="spellEnd"/>
            <w:r w:rsidRPr="00E60537">
              <w:rPr>
                <w:rFonts w:ascii="Arial" w:eastAsia="Arial" w:hAnsi="Arial"/>
              </w:rPr>
              <w:t xml:space="preserve"> Creek </w:t>
            </w:r>
            <w:proofErr w:type="spellStart"/>
            <w:r w:rsidRPr="00E60537">
              <w:rPr>
                <w:rFonts w:ascii="Arial" w:eastAsia="Arial" w:hAnsi="Arial"/>
              </w:rPr>
              <w:t>Subwatershed</w:t>
            </w:r>
            <w:proofErr w:type="spellEnd"/>
            <w:r w:rsidRPr="00E60537">
              <w:rPr>
                <w:rFonts w:ascii="Arial" w:eastAsia="Arial" w:hAnsi="Arial"/>
              </w:rPr>
              <w:t>, Santa Barbara County</w:t>
            </w:r>
          </w:p>
        </w:tc>
      </w:tr>
      <w:tr w:rsidR="004E5641" w:rsidRPr="00E60537" w14:paraId="123CC9C2" w14:textId="77777777" w:rsidTr="0050448F">
        <w:tblPrEx>
          <w:jc w:val="center"/>
        </w:tblPrEx>
        <w:tc>
          <w:tcPr>
            <w:tcW w:w="0" w:type="auto"/>
          </w:tcPr>
          <w:p w14:paraId="455F6239" w14:textId="77777777" w:rsidR="004E5641" w:rsidRPr="00E60537" w:rsidRDefault="004E5641" w:rsidP="0050448F">
            <w:pPr>
              <w:rPr>
                <w:rFonts w:ascii="Arial" w:eastAsia="Arial" w:hAnsi="Arial"/>
              </w:rPr>
            </w:pPr>
            <w:r w:rsidRPr="00E60537">
              <w:rPr>
                <w:rFonts w:ascii="Arial" w:eastAsia="Arial" w:hAnsi="Arial"/>
              </w:rPr>
              <w:t>07/11/2013</w:t>
            </w:r>
          </w:p>
        </w:tc>
        <w:tc>
          <w:tcPr>
            <w:tcW w:w="0" w:type="auto"/>
          </w:tcPr>
          <w:p w14:paraId="7747EECF" w14:textId="77777777" w:rsidR="004E5641" w:rsidRPr="00E60537" w:rsidRDefault="004E5641" w:rsidP="0050448F">
            <w:pPr>
              <w:rPr>
                <w:rFonts w:ascii="Arial" w:eastAsia="Arial" w:hAnsi="Arial"/>
              </w:rPr>
            </w:pPr>
            <w:r w:rsidRPr="00E60537">
              <w:rPr>
                <w:rFonts w:ascii="Arial" w:eastAsia="Arial" w:hAnsi="Arial"/>
              </w:rPr>
              <w:t>R3-2013-0011</w:t>
            </w:r>
          </w:p>
        </w:tc>
        <w:tc>
          <w:tcPr>
            <w:tcW w:w="0" w:type="auto"/>
          </w:tcPr>
          <w:p w14:paraId="1DA16DB1" w14:textId="77777777" w:rsidR="004E5641" w:rsidRPr="00E60537" w:rsidRDefault="004E5641" w:rsidP="0050448F">
            <w:pPr>
              <w:rPr>
                <w:rFonts w:ascii="Arial" w:eastAsia="Arial" w:hAnsi="Arial"/>
              </w:rPr>
            </w:pPr>
            <w:r w:rsidRPr="00E60537">
              <w:rPr>
                <w:rFonts w:ascii="Arial" w:eastAsia="Arial" w:hAnsi="Arial"/>
              </w:rPr>
              <w:t>11/12/2013</w:t>
            </w:r>
          </w:p>
        </w:tc>
        <w:tc>
          <w:tcPr>
            <w:tcW w:w="0" w:type="auto"/>
          </w:tcPr>
          <w:p w14:paraId="54F9E7C1" w14:textId="77777777" w:rsidR="004E5641" w:rsidRPr="00E60537" w:rsidRDefault="004E5641" w:rsidP="0050448F">
            <w:pPr>
              <w:rPr>
                <w:rFonts w:ascii="Arial" w:eastAsia="Arial" w:hAnsi="Arial"/>
              </w:rPr>
            </w:pPr>
            <w:r w:rsidRPr="00E60537">
              <w:rPr>
                <w:rFonts w:ascii="Arial" w:eastAsia="Arial" w:hAnsi="Arial"/>
              </w:rPr>
              <w:t>TMDL for Chlorpyrifos and Diazinon in the Pajaro River Watershed, Monterey, San Benito, Santa Clara, and Santa Cruz Counties</w:t>
            </w:r>
          </w:p>
        </w:tc>
      </w:tr>
      <w:tr w:rsidR="004E5641" w:rsidRPr="00E60537" w14:paraId="278F78EE" w14:textId="77777777" w:rsidTr="0050448F">
        <w:tblPrEx>
          <w:jc w:val="center"/>
        </w:tblPrEx>
        <w:tc>
          <w:tcPr>
            <w:tcW w:w="0" w:type="auto"/>
          </w:tcPr>
          <w:p w14:paraId="4114C782" w14:textId="77777777" w:rsidR="004E5641" w:rsidRPr="00E60537" w:rsidRDefault="004E5641" w:rsidP="0050448F">
            <w:pPr>
              <w:rPr>
                <w:rFonts w:ascii="Arial" w:eastAsia="Arial" w:hAnsi="Arial"/>
              </w:rPr>
            </w:pPr>
            <w:r w:rsidRPr="00E60537">
              <w:rPr>
                <w:rFonts w:ascii="Arial" w:eastAsia="Arial" w:hAnsi="Arial"/>
              </w:rPr>
              <w:t>12/05/2013</w:t>
            </w:r>
          </w:p>
        </w:tc>
        <w:tc>
          <w:tcPr>
            <w:tcW w:w="0" w:type="auto"/>
          </w:tcPr>
          <w:p w14:paraId="55368A43" w14:textId="77777777" w:rsidR="004E5641" w:rsidRPr="00E60537" w:rsidRDefault="004E5641" w:rsidP="0050448F">
            <w:pPr>
              <w:rPr>
                <w:rFonts w:ascii="Arial" w:eastAsia="Arial" w:hAnsi="Arial"/>
              </w:rPr>
            </w:pPr>
            <w:r w:rsidRPr="00E60537">
              <w:rPr>
                <w:rFonts w:ascii="Arial" w:eastAsia="Arial" w:hAnsi="Arial"/>
              </w:rPr>
              <w:t>R3-2013-0058</w:t>
            </w:r>
          </w:p>
        </w:tc>
        <w:tc>
          <w:tcPr>
            <w:tcW w:w="0" w:type="auto"/>
          </w:tcPr>
          <w:p w14:paraId="2863037C" w14:textId="77777777" w:rsidR="004E5641" w:rsidRPr="00E60537" w:rsidRDefault="004E5641" w:rsidP="0050448F">
            <w:pPr>
              <w:rPr>
                <w:rFonts w:ascii="Arial" w:eastAsia="Arial" w:hAnsi="Arial"/>
              </w:rPr>
            </w:pPr>
            <w:r w:rsidRPr="00E60537">
              <w:rPr>
                <w:rFonts w:ascii="Arial" w:eastAsia="Arial" w:hAnsi="Arial"/>
              </w:rPr>
              <w:t>02/13/2014</w:t>
            </w:r>
          </w:p>
        </w:tc>
        <w:tc>
          <w:tcPr>
            <w:tcW w:w="0" w:type="auto"/>
          </w:tcPr>
          <w:p w14:paraId="79896909" w14:textId="77777777" w:rsidR="004E5641" w:rsidRPr="00E60537" w:rsidRDefault="004E5641" w:rsidP="0050448F">
            <w:pPr>
              <w:rPr>
                <w:rFonts w:ascii="Arial" w:eastAsia="Arial" w:hAnsi="Arial"/>
              </w:rPr>
            </w:pPr>
            <w:r w:rsidRPr="00E60537">
              <w:rPr>
                <w:rFonts w:ascii="Arial" w:eastAsia="Arial" w:hAnsi="Arial"/>
              </w:rPr>
              <w:t xml:space="preserve">TMDL for Boron in the Estrella River Basin, San Luis </w:t>
            </w:r>
            <w:proofErr w:type="gramStart"/>
            <w:r w:rsidRPr="00E60537">
              <w:rPr>
                <w:rFonts w:ascii="Arial" w:eastAsia="Arial" w:hAnsi="Arial"/>
              </w:rPr>
              <w:t>Obispo</w:t>
            </w:r>
            <w:proofErr w:type="gramEnd"/>
            <w:r w:rsidRPr="00E60537">
              <w:rPr>
                <w:rFonts w:ascii="Arial" w:eastAsia="Arial" w:hAnsi="Arial"/>
              </w:rPr>
              <w:t xml:space="preserve"> and Monterey Counties.</w:t>
            </w:r>
          </w:p>
        </w:tc>
      </w:tr>
      <w:tr w:rsidR="004E5641" w:rsidRPr="00E60537" w14:paraId="26646752" w14:textId="77777777" w:rsidTr="0050448F">
        <w:tblPrEx>
          <w:jc w:val="center"/>
        </w:tblPrEx>
        <w:tc>
          <w:tcPr>
            <w:tcW w:w="0" w:type="auto"/>
          </w:tcPr>
          <w:p w14:paraId="461F0346" w14:textId="77777777" w:rsidR="004E5641" w:rsidRPr="00E60537" w:rsidRDefault="004E5641" w:rsidP="0050448F">
            <w:pPr>
              <w:rPr>
                <w:rFonts w:ascii="Arial" w:eastAsia="Arial" w:hAnsi="Arial"/>
              </w:rPr>
            </w:pPr>
            <w:r w:rsidRPr="00E60537">
              <w:rPr>
                <w:rFonts w:ascii="Arial" w:eastAsia="Arial" w:hAnsi="Arial"/>
              </w:rPr>
              <w:t>12/05/2013</w:t>
            </w:r>
          </w:p>
        </w:tc>
        <w:tc>
          <w:tcPr>
            <w:tcW w:w="0" w:type="auto"/>
          </w:tcPr>
          <w:p w14:paraId="2ECD72D7" w14:textId="77777777" w:rsidR="004E5641" w:rsidRPr="00E60537" w:rsidRDefault="004E5641" w:rsidP="0050448F">
            <w:pPr>
              <w:rPr>
                <w:rFonts w:ascii="Arial" w:eastAsia="Arial" w:hAnsi="Arial"/>
              </w:rPr>
            </w:pPr>
            <w:r w:rsidRPr="00E60537">
              <w:rPr>
                <w:rFonts w:ascii="Arial" w:eastAsia="Arial" w:hAnsi="Arial"/>
              </w:rPr>
              <w:t>R3-2013-0050</w:t>
            </w:r>
          </w:p>
        </w:tc>
        <w:tc>
          <w:tcPr>
            <w:tcW w:w="0" w:type="auto"/>
          </w:tcPr>
          <w:p w14:paraId="1ABB76DA" w14:textId="77777777" w:rsidR="004E5641" w:rsidRPr="00E60537" w:rsidRDefault="004E5641" w:rsidP="0050448F">
            <w:pPr>
              <w:rPr>
                <w:rFonts w:ascii="Arial" w:eastAsia="Arial" w:hAnsi="Arial"/>
              </w:rPr>
            </w:pPr>
            <w:r w:rsidRPr="00E60537">
              <w:rPr>
                <w:rFonts w:ascii="Arial" w:eastAsia="Arial" w:hAnsi="Arial"/>
              </w:rPr>
              <w:t>02/13/2014</w:t>
            </w:r>
          </w:p>
        </w:tc>
        <w:tc>
          <w:tcPr>
            <w:tcW w:w="0" w:type="auto"/>
          </w:tcPr>
          <w:p w14:paraId="24CB4D62" w14:textId="77777777" w:rsidR="004E5641" w:rsidRPr="00E60537" w:rsidRDefault="004E5641" w:rsidP="0050448F">
            <w:pPr>
              <w:rPr>
                <w:rFonts w:ascii="Arial" w:eastAsia="Arial" w:hAnsi="Arial"/>
              </w:rPr>
            </w:pPr>
            <w:r w:rsidRPr="00E60537">
              <w:rPr>
                <w:rFonts w:ascii="Arial" w:eastAsia="Arial" w:hAnsi="Arial"/>
              </w:rPr>
              <w:t>TMDL for Nitrate in the Arroyo Paredon Watershed, Santa Barbara County</w:t>
            </w:r>
          </w:p>
        </w:tc>
      </w:tr>
      <w:tr w:rsidR="004E5641" w:rsidRPr="00E60537" w14:paraId="1FAD8161" w14:textId="77777777" w:rsidTr="0050448F">
        <w:tblPrEx>
          <w:jc w:val="center"/>
        </w:tblPrEx>
        <w:tc>
          <w:tcPr>
            <w:tcW w:w="0" w:type="auto"/>
          </w:tcPr>
          <w:p w14:paraId="74DC6989" w14:textId="77777777" w:rsidR="004E5641" w:rsidRPr="00E60537" w:rsidRDefault="004E5641" w:rsidP="0050448F">
            <w:pPr>
              <w:rPr>
                <w:rFonts w:ascii="Arial" w:eastAsia="Arial" w:hAnsi="Arial"/>
              </w:rPr>
            </w:pPr>
            <w:r w:rsidRPr="00E60537">
              <w:rPr>
                <w:rFonts w:ascii="Arial" w:eastAsia="Arial" w:hAnsi="Arial"/>
              </w:rPr>
              <w:t>03/07/2014</w:t>
            </w:r>
          </w:p>
        </w:tc>
        <w:tc>
          <w:tcPr>
            <w:tcW w:w="0" w:type="auto"/>
          </w:tcPr>
          <w:p w14:paraId="46C9A82D" w14:textId="77777777" w:rsidR="004E5641" w:rsidRPr="00E60537" w:rsidRDefault="004E5641" w:rsidP="0050448F">
            <w:pPr>
              <w:rPr>
                <w:rFonts w:ascii="Arial" w:eastAsia="Arial" w:hAnsi="Arial"/>
              </w:rPr>
            </w:pPr>
            <w:r w:rsidRPr="00E60537">
              <w:rPr>
                <w:rFonts w:ascii="Arial" w:eastAsia="Arial" w:hAnsi="Arial"/>
              </w:rPr>
              <w:t>R3-2014-0011</w:t>
            </w:r>
          </w:p>
        </w:tc>
        <w:tc>
          <w:tcPr>
            <w:tcW w:w="0" w:type="auto"/>
          </w:tcPr>
          <w:p w14:paraId="4145A67B" w14:textId="77777777" w:rsidR="004E5641" w:rsidRPr="00E60537" w:rsidRDefault="004E5641" w:rsidP="0050448F">
            <w:pPr>
              <w:rPr>
                <w:rFonts w:ascii="Arial" w:eastAsia="Arial" w:hAnsi="Arial"/>
              </w:rPr>
            </w:pPr>
            <w:r w:rsidRPr="00E60537">
              <w:rPr>
                <w:rFonts w:ascii="Arial" w:eastAsia="Arial" w:hAnsi="Arial"/>
              </w:rPr>
              <w:t>07/31/2014</w:t>
            </w:r>
          </w:p>
        </w:tc>
        <w:tc>
          <w:tcPr>
            <w:tcW w:w="0" w:type="auto"/>
          </w:tcPr>
          <w:p w14:paraId="2810983F" w14:textId="77777777" w:rsidR="004E5641" w:rsidRPr="00E60537" w:rsidRDefault="004E5641" w:rsidP="0050448F">
            <w:pPr>
              <w:rPr>
                <w:rFonts w:ascii="Arial" w:eastAsia="Arial" w:hAnsi="Arial"/>
              </w:rPr>
            </w:pPr>
            <w:r w:rsidRPr="00E60537">
              <w:rPr>
                <w:rFonts w:ascii="Arial" w:eastAsia="Arial" w:hAnsi="Arial"/>
              </w:rPr>
              <w:t xml:space="preserve">Glen Annie Canyon, </w:t>
            </w:r>
            <w:proofErr w:type="spellStart"/>
            <w:r w:rsidRPr="00E60537">
              <w:rPr>
                <w:rFonts w:ascii="Arial" w:eastAsia="Arial" w:hAnsi="Arial"/>
              </w:rPr>
              <w:t>Tecolotito</w:t>
            </w:r>
            <w:proofErr w:type="spellEnd"/>
            <w:r w:rsidRPr="00E60537">
              <w:rPr>
                <w:rFonts w:ascii="Arial" w:eastAsia="Arial" w:hAnsi="Arial"/>
              </w:rPr>
              <w:t xml:space="preserve"> Creek, and Carneros Creek Nitrate TMDL</w:t>
            </w:r>
          </w:p>
        </w:tc>
      </w:tr>
      <w:tr w:rsidR="004E5641" w:rsidRPr="00E60537" w14:paraId="392869A1" w14:textId="77777777" w:rsidTr="0050448F">
        <w:tblPrEx>
          <w:jc w:val="center"/>
        </w:tblPrEx>
        <w:tc>
          <w:tcPr>
            <w:tcW w:w="0" w:type="auto"/>
          </w:tcPr>
          <w:p w14:paraId="5E492D92" w14:textId="77777777" w:rsidR="004E5641" w:rsidRPr="00E60537" w:rsidRDefault="004E5641" w:rsidP="0050448F">
            <w:pPr>
              <w:rPr>
                <w:rFonts w:ascii="Arial" w:eastAsia="Arial" w:hAnsi="Arial"/>
              </w:rPr>
            </w:pPr>
            <w:r w:rsidRPr="00E60537">
              <w:rPr>
                <w:rFonts w:ascii="Arial" w:eastAsia="Arial" w:hAnsi="Arial"/>
              </w:rPr>
              <w:t>05/29/2014</w:t>
            </w:r>
          </w:p>
        </w:tc>
        <w:tc>
          <w:tcPr>
            <w:tcW w:w="0" w:type="auto"/>
          </w:tcPr>
          <w:p w14:paraId="386610E2" w14:textId="77777777" w:rsidR="004E5641" w:rsidRPr="00E60537" w:rsidRDefault="004E5641" w:rsidP="0050448F">
            <w:pPr>
              <w:rPr>
                <w:rFonts w:ascii="Arial" w:eastAsia="Arial" w:hAnsi="Arial"/>
                <w:vertAlign w:val="superscript"/>
              </w:rPr>
            </w:pPr>
            <w:r w:rsidRPr="00E60537">
              <w:rPr>
                <w:rFonts w:ascii="Arial" w:eastAsia="Arial" w:hAnsi="Arial"/>
              </w:rPr>
              <w:t>None.</w:t>
            </w:r>
          </w:p>
          <w:p w14:paraId="3EA27595" w14:textId="77777777" w:rsidR="004E5641" w:rsidRPr="00E60537" w:rsidRDefault="004E5641" w:rsidP="0050448F">
            <w:pPr>
              <w:rPr>
                <w:rFonts w:ascii="Arial" w:eastAsia="Arial" w:hAnsi="Arial"/>
              </w:rPr>
            </w:pPr>
            <w:r w:rsidRPr="00E60537">
              <w:rPr>
                <w:rFonts w:ascii="Arial" w:eastAsia="Arial" w:hAnsi="Arial"/>
              </w:rPr>
              <w:t>EO Cert</w:t>
            </w:r>
          </w:p>
        </w:tc>
        <w:tc>
          <w:tcPr>
            <w:tcW w:w="0" w:type="auto"/>
          </w:tcPr>
          <w:p w14:paraId="7985B9E7" w14:textId="77777777" w:rsidR="004E5641" w:rsidRPr="00E60537" w:rsidRDefault="004E5641" w:rsidP="0050448F">
            <w:pPr>
              <w:rPr>
                <w:rFonts w:ascii="Arial" w:eastAsia="Arial" w:hAnsi="Arial"/>
              </w:rPr>
            </w:pPr>
            <w:r w:rsidRPr="00E60537">
              <w:rPr>
                <w:rFonts w:ascii="Arial" w:eastAsia="Arial" w:hAnsi="Arial"/>
              </w:rPr>
              <w:t>11/25/2015</w:t>
            </w:r>
          </w:p>
        </w:tc>
        <w:tc>
          <w:tcPr>
            <w:tcW w:w="0" w:type="auto"/>
          </w:tcPr>
          <w:p w14:paraId="1A39DEE3" w14:textId="77777777" w:rsidR="004E5641" w:rsidRPr="00E60537" w:rsidRDefault="004E5641" w:rsidP="0050448F">
            <w:pPr>
              <w:rPr>
                <w:rFonts w:ascii="Arial" w:eastAsia="Arial" w:hAnsi="Arial"/>
              </w:rPr>
            </w:pPr>
            <w:r w:rsidRPr="00E60537">
              <w:rPr>
                <w:rFonts w:ascii="Arial" w:eastAsia="Arial" w:hAnsi="Arial"/>
              </w:rPr>
              <w:t xml:space="preserve">San Lorenzo River Watershed (including San Lorenzo River, Branciforte Creek and </w:t>
            </w:r>
            <w:proofErr w:type="spellStart"/>
            <w:r w:rsidRPr="00E60537">
              <w:rPr>
                <w:rFonts w:ascii="Arial" w:eastAsia="Arial" w:hAnsi="Arial"/>
              </w:rPr>
              <w:t>Zayante</w:t>
            </w:r>
            <w:proofErr w:type="spellEnd"/>
            <w:r w:rsidRPr="00E60537">
              <w:rPr>
                <w:rFonts w:ascii="Arial" w:eastAsia="Arial" w:hAnsi="Arial"/>
              </w:rPr>
              <w:t xml:space="preserve"> Creeks) and Arana Gulch Watershed Chlorpyrifos TMDL</w:t>
            </w:r>
          </w:p>
        </w:tc>
      </w:tr>
    </w:tbl>
    <w:p w14:paraId="5E69240C" w14:textId="1B5669C3" w:rsidR="004E5641" w:rsidRDefault="00FB662B" w:rsidP="004E5641">
      <w:pPr>
        <w:pStyle w:val="Heading5Numberless"/>
      </w:pPr>
      <w:bookmarkStart w:id="2808" w:name="table-6-1"/>
      <w:bookmarkEnd w:id="2803"/>
      <w:bookmarkEnd w:id="2805"/>
      <w:r>
        <w:lastRenderedPageBreak/>
        <w:t>Table</w:t>
      </w:r>
      <w:r w:rsidR="004E5641">
        <w:t xml:space="preserve"> 6-1</w:t>
      </w:r>
    </w:p>
    <w:bookmarkEnd w:id="2808"/>
    <w:p w14:paraId="0298C30B" w14:textId="112CAC23" w:rsidR="004E5641" w:rsidRDefault="004E5641" w:rsidP="004E5641">
      <w:pPr>
        <w:pStyle w:val="Heading6Numberless"/>
      </w:pPr>
      <w:r>
        <w:t xml:space="preserve">Original </w:t>
      </w:r>
      <w:r w:rsidR="00075B6A">
        <w:t>t</w:t>
      </w:r>
      <w:r>
        <w:t>able</w:t>
      </w:r>
    </w:p>
    <w:p w14:paraId="64E8D02E" w14:textId="65AB1E70" w:rsidR="004E5641" w:rsidRDefault="00A32902" w:rsidP="00A32902">
      <w:pPr>
        <w:pStyle w:val="Heading6Numberless"/>
      </w:pPr>
      <w:r>
        <w:rPr>
          <w:noProof/>
        </w:rPr>
        <w:drawing>
          <wp:inline distT="0" distB="0" distL="0" distR="0" wp14:anchorId="081CC8CD" wp14:editId="17819FB4">
            <wp:extent cx="5943600" cy="3281045"/>
            <wp:effectExtent l="0" t="0" r="0" b="0"/>
            <wp:docPr id="44666271" name="Picture 1" descr="Original Table 6-1 Synthetic Organic Compounds Analyzed in the Toxic Substances Monitoring and State Mussel Watch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6271" name="Picture 1" descr="Original Table 6-1 Synthetic Organic Compounds Analyzed in the Toxic Substances Monitoring and State Mussel Watch Programs"/>
                    <pic:cNvPicPr/>
                  </pic:nvPicPr>
                  <pic:blipFill>
                    <a:blip r:embed="rId119"/>
                    <a:stretch>
                      <a:fillRect/>
                    </a:stretch>
                  </pic:blipFill>
                  <pic:spPr>
                    <a:xfrm>
                      <a:off x="0" y="0"/>
                      <a:ext cx="5943600" cy="3281045"/>
                    </a:xfrm>
                    <a:prstGeom prst="rect">
                      <a:avLst/>
                    </a:prstGeom>
                  </pic:spPr>
                </pic:pic>
              </a:graphicData>
            </a:graphic>
          </wp:inline>
        </w:drawing>
      </w:r>
      <w:r w:rsidR="004E5641">
        <w:t xml:space="preserve">Revised </w:t>
      </w:r>
      <w:r w:rsidR="00075B6A">
        <w:t>t</w:t>
      </w:r>
      <w:r w:rsidR="004E5641">
        <w:t>able</w:t>
      </w:r>
    </w:p>
    <w:p w14:paraId="52876314" w14:textId="1EB324C5" w:rsidR="004E5641" w:rsidRPr="00E60537" w:rsidRDefault="004E5641" w:rsidP="004E5641">
      <w:pPr>
        <w:keepNext/>
        <w:spacing w:after="120" w:line="240" w:lineRule="auto"/>
        <w:ind w:left="720" w:right="720"/>
        <w:rPr>
          <w:rFonts w:ascii="Arial" w:eastAsia="Arial" w:hAnsi="Arial" w:cs="Times New Roman"/>
          <w:b/>
          <w:bCs/>
          <w:iCs/>
        </w:rPr>
      </w:pPr>
      <w:bookmarkStart w:id="2809" w:name="_Toc118282698"/>
      <w:r w:rsidRPr="00E60537">
        <w:rPr>
          <w:rFonts w:ascii="Arial" w:eastAsia="Arial" w:hAnsi="Arial" w:cs="Times New Roman"/>
          <w:b/>
          <w:bCs/>
          <w:iCs/>
        </w:rPr>
        <w:t>Table 6-</w:t>
      </w:r>
      <w:r w:rsidRPr="00E60537">
        <w:rPr>
          <w:rFonts w:ascii="Arial" w:eastAsia="Arial" w:hAnsi="Arial" w:cs="Times New Roman"/>
          <w:b/>
          <w:bCs/>
          <w:iCs/>
        </w:rPr>
        <w:fldChar w:fldCharType="begin"/>
      </w:r>
      <w:r w:rsidRPr="00E60537">
        <w:rPr>
          <w:rFonts w:ascii="Arial" w:eastAsia="Arial" w:hAnsi="Arial" w:cs="Times New Roman"/>
          <w:b/>
          <w:bCs/>
          <w:iCs/>
        </w:rPr>
        <w:instrText xml:space="preserve"> SEQ Table \* ARABIC \r 1 </w:instrText>
      </w:r>
      <w:r w:rsidRPr="00E60537">
        <w:rPr>
          <w:rFonts w:ascii="Arial" w:eastAsia="Arial" w:hAnsi="Arial" w:cs="Times New Roman"/>
          <w:b/>
          <w:bCs/>
          <w:iCs/>
        </w:rPr>
        <w:fldChar w:fldCharType="separate"/>
      </w:r>
      <w:r w:rsidR="00694BFD">
        <w:rPr>
          <w:rFonts w:ascii="Arial" w:eastAsia="Arial" w:hAnsi="Arial" w:cs="Times New Roman"/>
          <w:b/>
          <w:bCs/>
          <w:iCs/>
          <w:noProof/>
        </w:rPr>
        <w:t>1</w:t>
      </w:r>
      <w:r w:rsidRPr="00E60537">
        <w:rPr>
          <w:rFonts w:ascii="Arial" w:eastAsia="Arial" w:hAnsi="Arial" w:cs="Times New Roman"/>
          <w:b/>
          <w:bCs/>
          <w:iCs/>
          <w:noProof/>
        </w:rPr>
        <w:fldChar w:fldCharType="end"/>
      </w:r>
      <w:r w:rsidRPr="00E60537">
        <w:rPr>
          <w:rFonts w:ascii="Arial" w:eastAsia="Arial" w:hAnsi="Arial" w:cs="Times New Roman"/>
          <w:b/>
          <w:bCs/>
          <w:iCs/>
        </w:rPr>
        <w:t>. Synthetic Organic Compounds Analyzed in the Toxic Substances Monitoring and State Mussel Watch Programs</w:t>
      </w:r>
      <w:bookmarkEnd w:id="2809"/>
    </w:p>
    <w:tbl>
      <w:tblPr>
        <w:tblStyle w:val="Custom85"/>
        <w:tblW w:w="0" w:type="auto"/>
        <w:jc w:val="center"/>
        <w:tblLook w:val="0020" w:firstRow="1" w:lastRow="0" w:firstColumn="0" w:lastColumn="0" w:noHBand="0" w:noVBand="0"/>
      </w:tblPr>
      <w:tblGrid>
        <w:gridCol w:w="2631"/>
        <w:gridCol w:w="3085"/>
        <w:gridCol w:w="2431"/>
      </w:tblGrid>
      <w:tr w:rsidR="004E5641" w:rsidRPr="00E60537" w14:paraId="59ACADEA" w14:textId="77777777" w:rsidTr="0050448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EF0E576" w14:textId="77777777" w:rsidR="004E5641" w:rsidRPr="00E60537" w:rsidRDefault="004E5641" w:rsidP="0050448F">
            <w:pPr>
              <w:rPr>
                <w:rFonts w:eastAsia="Arial"/>
              </w:rPr>
            </w:pPr>
            <w:r w:rsidRPr="00E60537">
              <w:rPr>
                <w:rFonts w:eastAsia="Arial"/>
              </w:rPr>
              <w:t>Compound</w:t>
            </w:r>
          </w:p>
        </w:tc>
        <w:tc>
          <w:tcPr>
            <w:tcW w:w="0" w:type="auto"/>
          </w:tcPr>
          <w:p w14:paraId="6A9FA89F" w14:textId="77777777" w:rsidR="004E5641" w:rsidRPr="00E60537" w:rsidRDefault="004E5641" w:rsidP="0050448F">
            <w:pPr>
              <w:rPr>
                <w:rFonts w:eastAsia="Arial"/>
              </w:rPr>
            </w:pPr>
            <w:r w:rsidRPr="00E60537">
              <w:rPr>
                <w:rFonts w:eastAsia="Arial"/>
              </w:rPr>
              <w:t>Compound</w:t>
            </w:r>
          </w:p>
        </w:tc>
        <w:tc>
          <w:tcPr>
            <w:tcW w:w="0" w:type="auto"/>
          </w:tcPr>
          <w:p w14:paraId="0A14C3EA" w14:textId="77777777" w:rsidR="004E5641" w:rsidRPr="00E60537" w:rsidRDefault="004E5641" w:rsidP="0050448F">
            <w:pPr>
              <w:rPr>
                <w:rFonts w:eastAsia="Arial"/>
              </w:rPr>
            </w:pPr>
            <w:r w:rsidRPr="00E60537">
              <w:rPr>
                <w:rFonts w:eastAsia="Arial"/>
              </w:rPr>
              <w:t>Compound</w:t>
            </w:r>
          </w:p>
        </w:tc>
      </w:tr>
      <w:tr w:rsidR="004E5641" w:rsidRPr="00E60537" w14:paraId="74DD17B4" w14:textId="77777777" w:rsidTr="0050448F">
        <w:tc>
          <w:tcPr>
            <w:tcW w:w="0" w:type="auto"/>
          </w:tcPr>
          <w:p w14:paraId="5098D5E7" w14:textId="77777777" w:rsidR="004E5641" w:rsidRPr="00E60537" w:rsidRDefault="004E5641" w:rsidP="0050448F">
            <w:pPr>
              <w:rPr>
                <w:rFonts w:ascii="Arial" w:eastAsia="Arial" w:hAnsi="Arial"/>
              </w:rPr>
            </w:pPr>
            <w:r w:rsidRPr="00E60537">
              <w:rPr>
                <w:rFonts w:ascii="Arial" w:eastAsia="Arial" w:hAnsi="Arial"/>
              </w:rPr>
              <w:t>Aldrin</w:t>
            </w:r>
          </w:p>
        </w:tc>
        <w:tc>
          <w:tcPr>
            <w:tcW w:w="0" w:type="auto"/>
          </w:tcPr>
          <w:p w14:paraId="1252EE57" w14:textId="77777777" w:rsidR="004E5641" w:rsidRPr="00E60537" w:rsidRDefault="004E5641" w:rsidP="0050448F">
            <w:pPr>
              <w:rPr>
                <w:rFonts w:ascii="Arial" w:eastAsia="Arial" w:hAnsi="Arial"/>
              </w:rPr>
            </w:pPr>
            <w:r w:rsidRPr="00E60537">
              <w:rPr>
                <w:rFonts w:ascii="Arial" w:eastAsia="Arial" w:hAnsi="Arial"/>
              </w:rPr>
              <w:t>DDMU pp</w:t>
            </w:r>
          </w:p>
        </w:tc>
        <w:tc>
          <w:tcPr>
            <w:tcW w:w="0" w:type="auto"/>
          </w:tcPr>
          <w:p w14:paraId="128E36E8" w14:textId="77777777" w:rsidR="004E5641" w:rsidRPr="00E60537" w:rsidRDefault="004E5641" w:rsidP="0050448F">
            <w:pPr>
              <w:rPr>
                <w:rFonts w:ascii="Arial" w:eastAsia="Arial" w:hAnsi="Arial"/>
              </w:rPr>
            </w:pPr>
            <w:proofErr w:type="spellStart"/>
            <w:r w:rsidRPr="00E60537">
              <w:rPr>
                <w:rFonts w:ascii="Arial" w:eastAsia="Arial" w:hAnsi="Arial"/>
              </w:rPr>
              <w:t>Nitrofen</w:t>
            </w:r>
            <w:proofErr w:type="spellEnd"/>
            <w:r w:rsidRPr="00E60537">
              <w:rPr>
                <w:rFonts w:ascii="Arial" w:eastAsia="Arial" w:hAnsi="Arial"/>
              </w:rPr>
              <w:t xml:space="preserve"> (TOK)</w:t>
            </w:r>
          </w:p>
        </w:tc>
      </w:tr>
      <w:tr w:rsidR="004E5641" w:rsidRPr="00E60537" w14:paraId="7229FFAC" w14:textId="77777777" w:rsidTr="0050448F">
        <w:tc>
          <w:tcPr>
            <w:tcW w:w="0" w:type="auto"/>
          </w:tcPr>
          <w:p w14:paraId="60E341C9" w14:textId="77777777" w:rsidR="004E5641" w:rsidRPr="00E60537" w:rsidRDefault="004E5641" w:rsidP="0050448F">
            <w:pPr>
              <w:rPr>
                <w:rFonts w:ascii="Arial" w:eastAsia="Arial" w:hAnsi="Arial"/>
              </w:rPr>
            </w:pPr>
            <w:proofErr w:type="spellStart"/>
            <w:r w:rsidRPr="00E60537">
              <w:rPr>
                <w:rFonts w:ascii="Arial" w:eastAsia="Arial" w:hAnsi="Arial"/>
              </w:rPr>
              <w:t>Benefin</w:t>
            </w:r>
            <w:proofErr w:type="spellEnd"/>
          </w:p>
        </w:tc>
        <w:tc>
          <w:tcPr>
            <w:tcW w:w="0" w:type="auto"/>
          </w:tcPr>
          <w:p w14:paraId="095F9D5B" w14:textId="77777777" w:rsidR="004E5641" w:rsidRPr="00E60537" w:rsidRDefault="004E5641" w:rsidP="0050448F">
            <w:pPr>
              <w:rPr>
                <w:rFonts w:ascii="Arial" w:eastAsia="Arial" w:hAnsi="Arial"/>
              </w:rPr>
            </w:pPr>
            <w:r w:rsidRPr="00E60537">
              <w:rPr>
                <w:rFonts w:ascii="Arial" w:eastAsia="Arial" w:hAnsi="Arial"/>
              </w:rPr>
              <w:t>DDT pp</w:t>
            </w:r>
          </w:p>
        </w:tc>
        <w:tc>
          <w:tcPr>
            <w:tcW w:w="0" w:type="auto"/>
          </w:tcPr>
          <w:p w14:paraId="34245DAA" w14:textId="77777777" w:rsidR="004E5641" w:rsidRPr="00E60537" w:rsidRDefault="004E5641" w:rsidP="0050448F">
            <w:pPr>
              <w:rPr>
                <w:rFonts w:ascii="Arial" w:eastAsia="Arial" w:hAnsi="Arial"/>
              </w:rPr>
            </w:pPr>
            <w:proofErr w:type="spellStart"/>
            <w:r w:rsidRPr="00E60537">
              <w:rPr>
                <w:rFonts w:ascii="Arial" w:eastAsia="Arial" w:hAnsi="Arial"/>
              </w:rPr>
              <w:t>Oxychlordance</w:t>
            </w:r>
            <w:proofErr w:type="spellEnd"/>
          </w:p>
        </w:tc>
      </w:tr>
      <w:tr w:rsidR="004E5641" w:rsidRPr="00E60537" w14:paraId="7F527A2C" w14:textId="77777777" w:rsidTr="0050448F">
        <w:tc>
          <w:tcPr>
            <w:tcW w:w="0" w:type="auto"/>
          </w:tcPr>
          <w:p w14:paraId="50425D2C" w14:textId="77777777" w:rsidR="004E5641" w:rsidRPr="00E60537" w:rsidRDefault="004E5641" w:rsidP="0050448F">
            <w:pPr>
              <w:rPr>
                <w:rFonts w:ascii="Arial" w:eastAsia="Arial" w:hAnsi="Arial"/>
              </w:rPr>
            </w:pPr>
            <w:r w:rsidRPr="00E60537">
              <w:rPr>
                <w:rFonts w:ascii="Arial" w:eastAsia="Arial" w:hAnsi="Arial"/>
              </w:rPr>
              <w:t>BHC</w:t>
            </w:r>
            <w:r w:rsidRPr="00E60537">
              <w:rPr>
                <w:rFonts w:ascii="Arial" w:eastAsia="Arial" w:hAnsi="Arial"/>
                <w:vertAlign w:val="subscript"/>
              </w:rPr>
              <w:t>α</w:t>
            </w:r>
          </w:p>
        </w:tc>
        <w:tc>
          <w:tcPr>
            <w:tcW w:w="0" w:type="auto"/>
          </w:tcPr>
          <w:p w14:paraId="1CFD4C36" w14:textId="77777777" w:rsidR="004E5641" w:rsidRPr="00E60537" w:rsidRDefault="004E5641" w:rsidP="0050448F">
            <w:pPr>
              <w:rPr>
                <w:rFonts w:ascii="Arial" w:eastAsia="Arial" w:hAnsi="Arial"/>
              </w:rPr>
            </w:pPr>
            <w:proofErr w:type="spellStart"/>
            <w:r w:rsidRPr="00E60537">
              <w:rPr>
                <w:rFonts w:ascii="Arial" w:eastAsia="Arial" w:hAnsi="Arial"/>
              </w:rPr>
              <w:t>Dialifor</w:t>
            </w:r>
            <w:proofErr w:type="spellEnd"/>
          </w:p>
        </w:tc>
        <w:tc>
          <w:tcPr>
            <w:tcW w:w="0" w:type="auto"/>
          </w:tcPr>
          <w:p w14:paraId="3C616452" w14:textId="77777777" w:rsidR="004E5641" w:rsidRPr="00E60537" w:rsidRDefault="004E5641" w:rsidP="0050448F">
            <w:pPr>
              <w:rPr>
                <w:rFonts w:ascii="Arial" w:eastAsia="Arial" w:hAnsi="Arial"/>
              </w:rPr>
            </w:pPr>
            <w:r w:rsidRPr="00E60537">
              <w:rPr>
                <w:rFonts w:ascii="Arial" w:eastAsia="Arial" w:hAnsi="Arial"/>
              </w:rPr>
              <w:t>Parathion, ethyl</w:t>
            </w:r>
          </w:p>
        </w:tc>
      </w:tr>
      <w:tr w:rsidR="004E5641" w:rsidRPr="00E60537" w14:paraId="7EC65AAE" w14:textId="77777777" w:rsidTr="0050448F">
        <w:tc>
          <w:tcPr>
            <w:tcW w:w="0" w:type="auto"/>
          </w:tcPr>
          <w:p w14:paraId="1A25E8C4" w14:textId="77777777" w:rsidR="004E5641" w:rsidRPr="00E60537" w:rsidRDefault="004E5641" w:rsidP="0050448F">
            <w:pPr>
              <w:rPr>
                <w:rFonts w:ascii="Arial" w:eastAsia="Arial" w:hAnsi="Arial"/>
              </w:rPr>
            </w:pPr>
            <w:r w:rsidRPr="00E60537">
              <w:rPr>
                <w:rFonts w:ascii="Arial" w:eastAsia="Arial" w:hAnsi="Arial"/>
              </w:rPr>
              <w:t>BHC</w:t>
            </w:r>
            <w:r w:rsidRPr="00E60537">
              <w:rPr>
                <w:rFonts w:ascii="Arial" w:eastAsia="Arial" w:hAnsi="Arial"/>
                <w:vertAlign w:val="subscript"/>
              </w:rPr>
              <w:t>β</w:t>
            </w:r>
          </w:p>
        </w:tc>
        <w:tc>
          <w:tcPr>
            <w:tcW w:w="0" w:type="auto"/>
          </w:tcPr>
          <w:p w14:paraId="3B5F6791" w14:textId="77777777" w:rsidR="004E5641" w:rsidRPr="00E60537" w:rsidRDefault="004E5641" w:rsidP="0050448F">
            <w:pPr>
              <w:rPr>
                <w:rFonts w:ascii="Arial" w:eastAsia="Arial" w:hAnsi="Arial"/>
              </w:rPr>
            </w:pPr>
            <w:r w:rsidRPr="00E60537">
              <w:rPr>
                <w:rFonts w:ascii="Arial" w:eastAsia="Arial" w:hAnsi="Arial"/>
              </w:rPr>
              <w:t>Diazinon</w:t>
            </w:r>
          </w:p>
        </w:tc>
        <w:tc>
          <w:tcPr>
            <w:tcW w:w="0" w:type="auto"/>
          </w:tcPr>
          <w:p w14:paraId="561500A3" w14:textId="77777777" w:rsidR="004E5641" w:rsidRPr="00E60537" w:rsidRDefault="004E5641" w:rsidP="0050448F">
            <w:pPr>
              <w:rPr>
                <w:rFonts w:ascii="Arial" w:eastAsia="Arial" w:hAnsi="Arial"/>
              </w:rPr>
            </w:pPr>
            <w:r w:rsidRPr="00E60537">
              <w:rPr>
                <w:rFonts w:ascii="Arial" w:eastAsia="Arial" w:hAnsi="Arial"/>
              </w:rPr>
              <w:t>Parathion, methyl</w:t>
            </w:r>
          </w:p>
        </w:tc>
      </w:tr>
      <w:tr w:rsidR="004E5641" w:rsidRPr="00E60537" w14:paraId="68275DCD" w14:textId="77777777" w:rsidTr="0050448F">
        <w:tc>
          <w:tcPr>
            <w:tcW w:w="0" w:type="auto"/>
          </w:tcPr>
          <w:p w14:paraId="1A91D3E1" w14:textId="77777777" w:rsidR="004E5641" w:rsidRPr="00E60537" w:rsidRDefault="004E5641" w:rsidP="0050448F">
            <w:pPr>
              <w:rPr>
                <w:rFonts w:ascii="Arial" w:eastAsia="Arial" w:hAnsi="Arial"/>
              </w:rPr>
            </w:pPr>
            <w:proofErr w:type="spellStart"/>
            <w:r w:rsidRPr="00E60537">
              <w:rPr>
                <w:rFonts w:ascii="Arial" w:eastAsia="Arial" w:hAnsi="Arial"/>
              </w:rPr>
              <w:t>BHC</w:t>
            </w:r>
            <w:r w:rsidRPr="00E60537">
              <w:rPr>
                <w:rFonts w:ascii="Arial" w:eastAsia="Arial" w:hAnsi="Arial"/>
                <w:vertAlign w:val="subscript"/>
              </w:rPr>
              <w:t>γ</w:t>
            </w:r>
            <w:proofErr w:type="spellEnd"/>
            <w:r w:rsidRPr="00E60537">
              <w:rPr>
                <w:rFonts w:ascii="Arial" w:eastAsia="Arial" w:hAnsi="Arial"/>
              </w:rPr>
              <w:t xml:space="preserve"> (Lindane)</w:t>
            </w:r>
          </w:p>
        </w:tc>
        <w:tc>
          <w:tcPr>
            <w:tcW w:w="0" w:type="auto"/>
          </w:tcPr>
          <w:p w14:paraId="677A0C38" w14:textId="77777777" w:rsidR="004E5641" w:rsidRPr="00E60537" w:rsidRDefault="004E5641" w:rsidP="0050448F">
            <w:pPr>
              <w:rPr>
                <w:rFonts w:ascii="Arial" w:eastAsia="Arial" w:hAnsi="Arial"/>
              </w:rPr>
            </w:pPr>
            <w:r w:rsidRPr="00E60537">
              <w:rPr>
                <w:rFonts w:ascii="Arial" w:eastAsia="Arial" w:hAnsi="Arial"/>
              </w:rPr>
              <w:t>Dichlofenthion</w:t>
            </w:r>
          </w:p>
        </w:tc>
        <w:tc>
          <w:tcPr>
            <w:tcW w:w="0" w:type="auto"/>
          </w:tcPr>
          <w:p w14:paraId="5033A3FF" w14:textId="77777777" w:rsidR="004E5641" w:rsidRPr="00E60537" w:rsidRDefault="004E5641" w:rsidP="0050448F">
            <w:pPr>
              <w:rPr>
                <w:rFonts w:ascii="Arial" w:eastAsia="Arial" w:hAnsi="Arial"/>
              </w:rPr>
            </w:pPr>
            <w:r w:rsidRPr="00E60537">
              <w:rPr>
                <w:rFonts w:ascii="Arial" w:eastAsia="Arial" w:hAnsi="Arial"/>
              </w:rPr>
              <w:t>PCB 1248</w:t>
            </w:r>
          </w:p>
        </w:tc>
      </w:tr>
      <w:tr w:rsidR="004E5641" w:rsidRPr="00E60537" w14:paraId="49A27343" w14:textId="77777777" w:rsidTr="0050448F">
        <w:tc>
          <w:tcPr>
            <w:tcW w:w="0" w:type="auto"/>
          </w:tcPr>
          <w:p w14:paraId="49467E74" w14:textId="77777777" w:rsidR="004E5641" w:rsidRPr="00E60537" w:rsidRDefault="004E5641" w:rsidP="0050448F">
            <w:pPr>
              <w:rPr>
                <w:rFonts w:ascii="Arial" w:eastAsia="Arial" w:hAnsi="Arial"/>
              </w:rPr>
            </w:pPr>
            <w:proofErr w:type="spellStart"/>
            <w:r w:rsidRPr="00E60537">
              <w:rPr>
                <w:rFonts w:ascii="Arial" w:eastAsia="Arial" w:hAnsi="Arial"/>
              </w:rPr>
              <w:t>BHC</w:t>
            </w:r>
            <w:r w:rsidRPr="00E60537">
              <w:rPr>
                <w:rFonts w:ascii="Arial" w:eastAsia="Arial" w:hAnsi="Arial"/>
                <w:vertAlign w:val="subscript"/>
              </w:rPr>
              <w:t>δ</w:t>
            </w:r>
            <w:proofErr w:type="spellEnd"/>
          </w:p>
        </w:tc>
        <w:tc>
          <w:tcPr>
            <w:tcW w:w="0" w:type="auto"/>
          </w:tcPr>
          <w:p w14:paraId="306E0115" w14:textId="77777777" w:rsidR="004E5641" w:rsidRPr="00E60537" w:rsidRDefault="004E5641" w:rsidP="0050448F">
            <w:pPr>
              <w:rPr>
                <w:rFonts w:ascii="Arial" w:eastAsia="Arial" w:hAnsi="Arial"/>
              </w:rPr>
            </w:pPr>
            <w:r w:rsidRPr="00E60537">
              <w:rPr>
                <w:rFonts w:ascii="Arial" w:eastAsia="Arial" w:hAnsi="Arial"/>
              </w:rPr>
              <w:t>Dicofol (</w:t>
            </w:r>
            <w:proofErr w:type="spellStart"/>
            <w:r w:rsidRPr="00E60537">
              <w:rPr>
                <w:rFonts w:ascii="Arial" w:eastAsia="Arial" w:hAnsi="Arial"/>
              </w:rPr>
              <w:t>Kelthane</w:t>
            </w:r>
            <w:proofErr w:type="spellEnd"/>
            <w:r w:rsidRPr="00E60537">
              <w:rPr>
                <w:rFonts w:ascii="Arial" w:eastAsia="Arial" w:hAnsi="Arial"/>
              </w:rPr>
              <w:t>)</w:t>
            </w:r>
          </w:p>
        </w:tc>
        <w:tc>
          <w:tcPr>
            <w:tcW w:w="0" w:type="auto"/>
          </w:tcPr>
          <w:p w14:paraId="072C4D69" w14:textId="77777777" w:rsidR="004E5641" w:rsidRPr="00E60537" w:rsidRDefault="004E5641" w:rsidP="0050448F">
            <w:pPr>
              <w:rPr>
                <w:rFonts w:ascii="Arial" w:eastAsia="Arial" w:hAnsi="Arial"/>
              </w:rPr>
            </w:pPr>
            <w:r w:rsidRPr="00E60537">
              <w:rPr>
                <w:rFonts w:ascii="Arial" w:eastAsia="Arial" w:hAnsi="Arial"/>
              </w:rPr>
              <w:t>PCB 1254</w:t>
            </w:r>
          </w:p>
        </w:tc>
      </w:tr>
      <w:tr w:rsidR="004E5641" w:rsidRPr="00E60537" w14:paraId="0E9E07C7" w14:textId="77777777" w:rsidTr="0050448F">
        <w:tc>
          <w:tcPr>
            <w:tcW w:w="0" w:type="auto"/>
          </w:tcPr>
          <w:p w14:paraId="782C9B11" w14:textId="77777777" w:rsidR="004E5641" w:rsidRPr="00E60537" w:rsidRDefault="004E5641" w:rsidP="0050448F">
            <w:pPr>
              <w:rPr>
                <w:rFonts w:ascii="Arial" w:eastAsia="Arial" w:hAnsi="Arial"/>
              </w:rPr>
            </w:pPr>
            <w:proofErr w:type="spellStart"/>
            <w:r w:rsidRPr="00E60537">
              <w:rPr>
                <w:rFonts w:ascii="Arial" w:eastAsia="Arial" w:hAnsi="Arial"/>
              </w:rPr>
              <w:t>Carbophenothion</w:t>
            </w:r>
            <w:proofErr w:type="spellEnd"/>
          </w:p>
        </w:tc>
        <w:tc>
          <w:tcPr>
            <w:tcW w:w="0" w:type="auto"/>
          </w:tcPr>
          <w:p w14:paraId="6245D130" w14:textId="77777777" w:rsidR="004E5641" w:rsidRPr="00E60537" w:rsidRDefault="004E5641" w:rsidP="0050448F">
            <w:pPr>
              <w:rPr>
                <w:rFonts w:ascii="Arial" w:eastAsia="Arial" w:hAnsi="Arial"/>
              </w:rPr>
            </w:pPr>
            <w:r w:rsidRPr="00E60537">
              <w:rPr>
                <w:rFonts w:ascii="Arial" w:eastAsia="Arial" w:hAnsi="Arial"/>
              </w:rPr>
              <w:t>Dieldrin</w:t>
            </w:r>
          </w:p>
        </w:tc>
        <w:tc>
          <w:tcPr>
            <w:tcW w:w="0" w:type="auto"/>
          </w:tcPr>
          <w:p w14:paraId="2B76FB93" w14:textId="77777777" w:rsidR="004E5641" w:rsidRPr="00E60537" w:rsidRDefault="004E5641" w:rsidP="0050448F">
            <w:pPr>
              <w:rPr>
                <w:rFonts w:ascii="Arial" w:eastAsia="Arial" w:hAnsi="Arial"/>
              </w:rPr>
            </w:pPr>
            <w:r w:rsidRPr="00E60537">
              <w:rPr>
                <w:rFonts w:ascii="Arial" w:eastAsia="Arial" w:hAnsi="Arial"/>
              </w:rPr>
              <w:t>PCB 1260</w:t>
            </w:r>
          </w:p>
        </w:tc>
      </w:tr>
      <w:tr w:rsidR="004E5641" w:rsidRPr="00E60537" w14:paraId="31A9729F" w14:textId="77777777" w:rsidTr="0050448F">
        <w:tc>
          <w:tcPr>
            <w:tcW w:w="0" w:type="auto"/>
          </w:tcPr>
          <w:p w14:paraId="5F9D1ACF" w14:textId="77777777" w:rsidR="004E5641" w:rsidRPr="00E60537" w:rsidRDefault="004E5641" w:rsidP="0050448F">
            <w:pPr>
              <w:rPr>
                <w:rFonts w:ascii="Arial" w:eastAsia="Arial" w:hAnsi="Arial"/>
              </w:rPr>
            </w:pPr>
            <w:r w:rsidRPr="00E60537">
              <w:rPr>
                <w:rFonts w:ascii="Arial" w:eastAsia="Arial" w:hAnsi="Arial"/>
              </w:rPr>
              <w:t>CDEC (</w:t>
            </w:r>
            <w:proofErr w:type="spellStart"/>
            <w:r w:rsidRPr="00E60537">
              <w:rPr>
                <w:rFonts w:ascii="Arial" w:eastAsia="Arial" w:hAnsi="Arial"/>
              </w:rPr>
              <w:t>Vegedex</w:t>
            </w:r>
            <w:proofErr w:type="spellEnd"/>
            <w:r w:rsidRPr="00E60537">
              <w:rPr>
                <w:rFonts w:ascii="Arial" w:eastAsia="Arial" w:hAnsi="Arial"/>
              </w:rPr>
              <w:t>)</w:t>
            </w:r>
          </w:p>
        </w:tc>
        <w:tc>
          <w:tcPr>
            <w:tcW w:w="0" w:type="auto"/>
          </w:tcPr>
          <w:p w14:paraId="291A55E9" w14:textId="77777777" w:rsidR="004E5641" w:rsidRPr="00E60537" w:rsidRDefault="004E5641" w:rsidP="0050448F">
            <w:pPr>
              <w:rPr>
                <w:rFonts w:ascii="Arial" w:eastAsia="Arial" w:hAnsi="Arial"/>
              </w:rPr>
            </w:pPr>
            <w:r w:rsidRPr="00E60537">
              <w:rPr>
                <w:rFonts w:ascii="Arial" w:eastAsia="Arial" w:hAnsi="Arial"/>
              </w:rPr>
              <w:t>Endosulfan I (</w:t>
            </w:r>
            <w:proofErr w:type="spellStart"/>
            <w:r w:rsidRPr="00E60537">
              <w:rPr>
                <w:rFonts w:ascii="Arial" w:eastAsia="Arial" w:hAnsi="Arial"/>
              </w:rPr>
              <w:t>Thiodan</w:t>
            </w:r>
            <w:proofErr w:type="spellEnd"/>
            <w:r w:rsidRPr="00E60537">
              <w:rPr>
                <w:rFonts w:ascii="Arial" w:eastAsia="Arial" w:hAnsi="Arial"/>
              </w:rPr>
              <w:t xml:space="preserve"> I)</w:t>
            </w:r>
          </w:p>
        </w:tc>
        <w:tc>
          <w:tcPr>
            <w:tcW w:w="0" w:type="auto"/>
          </w:tcPr>
          <w:p w14:paraId="725E95E5" w14:textId="77777777" w:rsidR="004E5641" w:rsidRPr="00E60537" w:rsidRDefault="004E5641" w:rsidP="0050448F">
            <w:pPr>
              <w:rPr>
                <w:rFonts w:ascii="Arial" w:eastAsia="Arial" w:hAnsi="Arial"/>
              </w:rPr>
            </w:pPr>
            <w:r w:rsidRPr="00E60537">
              <w:rPr>
                <w:rFonts w:ascii="Arial" w:eastAsia="Arial" w:hAnsi="Arial"/>
              </w:rPr>
              <w:t>PCNB (Quintozene)</w:t>
            </w:r>
          </w:p>
        </w:tc>
      </w:tr>
      <w:tr w:rsidR="004E5641" w:rsidRPr="00E60537" w14:paraId="6A4C7CAA" w14:textId="77777777" w:rsidTr="0050448F">
        <w:tc>
          <w:tcPr>
            <w:tcW w:w="0" w:type="auto"/>
          </w:tcPr>
          <w:p w14:paraId="4C9EFE20" w14:textId="77777777" w:rsidR="004E5641" w:rsidRPr="00E60537" w:rsidRDefault="004E5641" w:rsidP="0050448F">
            <w:pPr>
              <w:rPr>
                <w:rFonts w:ascii="Arial" w:eastAsia="Arial" w:hAnsi="Arial"/>
              </w:rPr>
            </w:pPr>
            <w:proofErr w:type="spellStart"/>
            <w:r w:rsidRPr="00E60537">
              <w:rPr>
                <w:rFonts w:ascii="Arial" w:eastAsia="Arial" w:hAnsi="Arial"/>
              </w:rPr>
              <w:t>Chlorbenside</w:t>
            </w:r>
            <w:proofErr w:type="spellEnd"/>
          </w:p>
        </w:tc>
        <w:tc>
          <w:tcPr>
            <w:tcW w:w="0" w:type="auto"/>
          </w:tcPr>
          <w:p w14:paraId="0A87EC97" w14:textId="77777777" w:rsidR="004E5641" w:rsidRPr="00E60537" w:rsidRDefault="004E5641" w:rsidP="0050448F">
            <w:pPr>
              <w:rPr>
                <w:rFonts w:ascii="Arial" w:eastAsia="Arial" w:hAnsi="Arial"/>
              </w:rPr>
            </w:pPr>
            <w:r w:rsidRPr="00E60537">
              <w:rPr>
                <w:rFonts w:ascii="Arial" w:eastAsia="Arial" w:hAnsi="Arial"/>
              </w:rPr>
              <w:t>Endrin</w:t>
            </w:r>
          </w:p>
        </w:tc>
        <w:tc>
          <w:tcPr>
            <w:tcW w:w="0" w:type="auto"/>
          </w:tcPr>
          <w:p w14:paraId="1B8C23F7" w14:textId="77777777" w:rsidR="004E5641" w:rsidRPr="00E60537" w:rsidRDefault="004E5641" w:rsidP="0050448F">
            <w:pPr>
              <w:rPr>
                <w:rFonts w:ascii="Arial" w:eastAsia="Arial" w:hAnsi="Arial"/>
              </w:rPr>
            </w:pPr>
            <w:r w:rsidRPr="00E60537">
              <w:rPr>
                <w:rFonts w:ascii="Arial" w:eastAsia="Arial" w:hAnsi="Arial"/>
              </w:rPr>
              <w:t>Perthane</w:t>
            </w:r>
          </w:p>
        </w:tc>
      </w:tr>
      <w:tr w:rsidR="004E5641" w:rsidRPr="00E60537" w14:paraId="0173F930" w14:textId="77777777" w:rsidTr="0050448F">
        <w:tc>
          <w:tcPr>
            <w:tcW w:w="0" w:type="auto"/>
          </w:tcPr>
          <w:p w14:paraId="13577FF8" w14:textId="77777777" w:rsidR="004E5641" w:rsidRPr="00E60537" w:rsidRDefault="004E5641" w:rsidP="0050448F">
            <w:pPr>
              <w:rPr>
                <w:rFonts w:ascii="Arial" w:eastAsia="Arial" w:hAnsi="Arial"/>
              </w:rPr>
            </w:pPr>
            <w:r w:rsidRPr="00E60537">
              <w:rPr>
                <w:rFonts w:ascii="Arial" w:eastAsia="Arial" w:hAnsi="Arial"/>
              </w:rPr>
              <w:t>cis-Chlordane</w:t>
            </w:r>
          </w:p>
        </w:tc>
        <w:tc>
          <w:tcPr>
            <w:tcW w:w="0" w:type="auto"/>
          </w:tcPr>
          <w:p w14:paraId="1ED50A63" w14:textId="77777777" w:rsidR="004E5641" w:rsidRPr="00E60537" w:rsidRDefault="004E5641" w:rsidP="0050448F">
            <w:pPr>
              <w:rPr>
                <w:rFonts w:ascii="Arial" w:eastAsia="Arial" w:hAnsi="Arial"/>
              </w:rPr>
            </w:pPr>
            <w:r w:rsidRPr="00E60537">
              <w:rPr>
                <w:rFonts w:ascii="Arial" w:eastAsia="Arial" w:hAnsi="Arial"/>
              </w:rPr>
              <w:t>EPN</w:t>
            </w:r>
          </w:p>
        </w:tc>
        <w:tc>
          <w:tcPr>
            <w:tcW w:w="0" w:type="auto"/>
          </w:tcPr>
          <w:p w14:paraId="6DFC41C4" w14:textId="77777777" w:rsidR="004E5641" w:rsidRPr="00E60537" w:rsidRDefault="004E5641" w:rsidP="0050448F">
            <w:pPr>
              <w:rPr>
                <w:rFonts w:ascii="Arial" w:eastAsia="Arial" w:hAnsi="Arial"/>
              </w:rPr>
            </w:pPr>
            <w:proofErr w:type="spellStart"/>
            <w:r w:rsidRPr="00E60537">
              <w:rPr>
                <w:rFonts w:ascii="Arial" w:eastAsia="Arial" w:hAnsi="Arial"/>
              </w:rPr>
              <w:t>Phenkapton</w:t>
            </w:r>
            <w:proofErr w:type="spellEnd"/>
          </w:p>
        </w:tc>
      </w:tr>
      <w:tr w:rsidR="004E5641" w:rsidRPr="00E60537" w14:paraId="6046D719" w14:textId="77777777" w:rsidTr="0050448F">
        <w:tc>
          <w:tcPr>
            <w:tcW w:w="0" w:type="auto"/>
          </w:tcPr>
          <w:p w14:paraId="592B5903" w14:textId="77777777" w:rsidR="004E5641" w:rsidRPr="00E60537" w:rsidRDefault="004E5641" w:rsidP="0050448F">
            <w:pPr>
              <w:rPr>
                <w:rFonts w:ascii="Arial" w:eastAsia="Arial" w:hAnsi="Arial"/>
              </w:rPr>
            </w:pPr>
            <w:r w:rsidRPr="00E60537">
              <w:rPr>
                <w:rFonts w:ascii="Arial" w:eastAsia="Arial" w:hAnsi="Arial"/>
              </w:rPr>
              <w:lastRenderedPageBreak/>
              <w:t>trans-Chlordane</w:t>
            </w:r>
          </w:p>
        </w:tc>
        <w:tc>
          <w:tcPr>
            <w:tcW w:w="0" w:type="auto"/>
          </w:tcPr>
          <w:p w14:paraId="6F02B93B" w14:textId="77777777" w:rsidR="004E5641" w:rsidRPr="00E60537" w:rsidRDefault="004E5641" w:rsidP="0050448F">
            <w:pPr>
              <w:rPr>
                <w:rFonts w:ascii="Arial" w:eastAsia="Arial" w:hAnsi="Arial"/>
              </w:rPr>
            </w:pPr>
            <w:proofErr w:type="spellStart"/>
            <w:r w:rsidRPr="00E60537">
              <w:rPr>
                <w:rFonts w:ascii="Arial" w:eastAsia="Arial" w:hAnsi="Arial"/>
              </w:rPr>
              <w:t>Ehtion</w:t>
            </w:r>
            <w:proofErr w:type="spellEnd"/>
          </w:p>
        </w:tc>
        <w:tc>
          <w:tcPr>
            <w:tcW w:w="0" w:type="auto"/>
          </w:tcPr>
          <w:p w14:paraId="5688FC60" w14:textId="77777777" w:rsidR="004E5641" w:rsidRPr="00E60537" w:rsidRDefault="004E5641" w:rsidP="0050448F">
            <w:pPr>
              <w:rPr>
                <w:rFonts w:ascii="Arial" w:eastAsia="Arial" w:hAnsi="Arial"/>
              </w:rPr>
            </w:pPr>
            <w:proofErr w:type="spellStart"/>
            <w:r w:rsidRPr="00E60537">
              <w:rPr>
                <w:rFonts w:ascii="Arial" w:eastAsia="Arial" w:hAnsi="Arial"/>
              </w:rPr>
              <w:t>Phorate</w:t>
            </w:r>
            <w:proofErr w:type="spellEnd"/>
            <w:r w:rsidRPr="00E60537">
              <w:rPr>
                <w:rFonts w:ascii="Arial" w:eastAsia="Arial" w:hAnsi="Arial"/>
              </w:rPr>
              <w:t xml:space="preserve"> (</w:t>
            </w:r>
            <w:proofErr w:type="spellStart"/>
            <w:r w:rsidRPr="00E60537">
              <w:rPr>
                <w:rFonts w:ascii="Arial" w:eastAsia="Arial" w:hAnsi="Arial"/>
              </w:rPr>
              <w:t>Thimet</w:t>
            </w:r>
            <w:proofErr w:type="spellEnd"/>
            <w:r w:rsidRPr="00E60537">
              <w:rPr>
                <w:rFonts w:ascii="Arial" w:eastAsia="Arial" w:hAnsi="Arial"/>
              </w:rPr>
              <w:t>)</w:t>
            </w:r>
          </w:p>
        </w:tc>
      </w:tr>
      <w:tr w:rsidR="004E5641" w:rsidRPr="00E60537" w14:paraId="47E153F2" w14:textId="77777777" w:rsidTr="0050448F">
        <w:tc>
          <w:tcPr>
            <w:tcW w:w="0" w:type="auto"/>
          </w:tcPr>
          <w:p w14:paraId="18B6CD53" w14:textId="77777777" w:rsidR="004E5641" w:rsidRPr="00E60537" w:rsidRDefault="004E5641" w:rsidP="0050448F">
            <w:pPr>
              <w:rPr>
                <w:rFonts w:ascii="Arial" w:eastAsia="Arial" w:hAnsi="Arial"/>
              </w:rPr>
            </w:pPr>
            <w:r w:rsidRPr="00E60537">
              <w:rPr>
                <w:rFonts w:ascii="Arial" w:eastAsia="Arial" w:hAnsi="Arial"/>
              </w:rPr>
              <w:t>Chloroneb</w:t>
            </w:r>
          </w:p>
        </w:tc>
        <w:tc>
          <w:tcPr>
            <w:tcW w:w="0" w:type="auto"/>
          </w:tcPr>
          <w:p w14:paraId="37EFAA91" w14:textId="77777777" w:rsidR="004E5641" w:rsidRPr="00E60537" w:rsidRDefault="004E5641" w:rsidP="0050448F">
            <w:pPr>
              <w:rPr>
                <w:rFonts w:ascii="Arial" w:eastAsia="Arial" w:hAnsi="Arial"/>
              </w:rPr>
            </w:pPr>
            <w:r w:rsidRPr="00E60537">
              <w:rPr>
                <w:rFonts w:ascii="Arial" w:eastAsia="Arial" w:hAnsi="Arial"/>
              </w:rPr>
              <w:t>Fenitrothion</w:t>
            </w:r>
          </w:p>
        </w:tc>
        <w:tc>
          <w:tcPr>
            <w:tcW w:w="0" w:type="auto"/>
          </w:tcPr>
          <w:p w14:paraId="006F461C" w14:textId="77777777" w:rsidR="004E5641" w:rsidRPr="00E60537" w:rsidRDefault="004E5641" w:rsidP="0050448F">
            <w:pPr>
              <w:rPr>
                <w:rFonts w:ascii="Arial" w:eastAsia="Arial" w:hAnsi="Arial"/>
              </w:rPr>
            </w:pPr>
            <w:r w:rsidRPr="00E60537">
              <w:rPr>
                <w:rFonts w:ascii="Arial" w:eastAsia="Arial" w:hAnsi="Arial"/>
              </w:rPr>
              <w:t>Ronnel</w:t>
            </w:r>
          </w:p>
        </w:tc>
      </w:tr>
      <w:tr w:rsidR="004E5641" w:rsidRPr="00E60537" w14:paraId="524A09F8" w14:textId="77777777" w:rsidTr="0050448F">
        <w:tc>
          <w:tcPr>
            <w:tcW w:w="0" w:type="auto"/>
          </w:tcPr>
          <w:p w14:paraId="2A5E5876" w14:textId="77777777" w:rsidR="004E5641" w:rsidRPr="00E60537" w:rsidRDefault="004E5641" w:rsidP="0050448F">
            <w:pPr>
              <w:rPr>
                <w:rFonts w:ascii="Arial" w:eastAsia="Arial" w:hAnsi="Arial"/>
              </w:rPr>
            </w:pPr>
            <w:r w:rsidRPr="00E60537">
              <w:rPr>
                <w:rFonts w:ascii="Arial" w:eastAsia="Arial" w:hAnsi="Arial"/>
              </w:rPr>
              <w:t>Chlorpyrifos (</w:t>
            </w:r>
            <w:proofErr w:type="spellStart"/>
            <w:r w:rsidRPr="00E60537">
              <w:rPr>
                <w:rFonts w:ascii="Arial" w:eastAsia="Arial" w:hAnsi="Arial"/>
              </w:rPr>
              <w:t>Dursban</w:t>
            </w:r>
            <w:proofErr w:type="spellEnd"/>
            <w:r w:rsidRPr="00E60537">
              <w:rPr>
                <w:rFonts w:ascii="Arial" w:eastAsia="Arial" w:hAnsi="Arial"/>
              </w:rPr>
              <w:t>)</w:t>
            </w:r>
          </w:p>
        </w:tc>
        <w:tc>
          <w:tcPr>
            <w:tcW w:w="0" w:type="auto"/>
          </w:tcPr>
          <w:p w14:paraId="00747B3E" w14:textId="77777777" w:rsidR="004E5641" w:rsidRPr="00E60537" w:rsidRDefault="004E5641" w:rsidP="0050448F">
            <w:pPr>
              <w:rPr>
                <w:rFonts w:ascii="Arial" w:eastAsia="Arial" w:hAnsi="Arial"/>
              </w:rPr>
            </w:pPr>
            <w:proofErr w:type="spellStart"/>
            <w:r w:rsidRPr="00E60537">
              <w:rPr>
                <w:rFonts w:ascii="Arial" w:eastAsia="Arial" w:hAnsi="Arial"/>
              </w:rPr>
              <w:t>Fonofos</w:t>
            </w:r>
            <w:proofErr w:type="spellEnd"/>
            <w:r w:rsidRPr="00E60537">
              <w:rPr>
                <w:rFonts w:ascii="Arial" w:eastAsia="Arial" w:hAnsi="Arial"/>
              </w:rPr>
              <w:t xml:space="preserve"> (</w:t>
            </w:r>
            <w:proofErr w:type="spellStart"/>
            <w:r w:rsidRPr="00E60537">
              <w:rPr>
                <w:rFonts w:ascii="Arial" w:eastAsia="Arial" w:hAnsi="Arial"/>
              </w:rPr>
              <w:t>Dyfonate</w:t>
            </w:r>
            <w:proofErr w:type="spellEnd"/>
            <w:r w:rsidRPr="00E60537">
              <w:rPr>
                <w:rFonts w:ascii="Arial" w:eastAsia="Arial" w:hAnsi="Arial"/>
              </w:rPr>
              <w:t>)</w:t>
            </w:r>
          </w:p>
        </w:tc>
        <w:tc>
          <w:tcPr>
            <w:tcW w:w="0" w:type="auto"/>
          </w:tcPr>
          <w:p w14:paraId="0FA89ADF" w14:textId="77777777" w:rsidR="004E5641" w:rsidRPr="00E60537" w:rsidRDefault="004E5641" w:rsidP="0050448F">
            <w:pPr>
              <w:rPr>
                <w:rFonts w:ascii="Arial" w:eastAsia="Arial" w:hAnsi="Arial"/>
              </w:rPr>
            </w:pPr>
            <w:proofErr w:type="spellStart"/>
            <w:r w:rsidRPr="00E60537">
              <w:rPr>
                <w:rFonts w:ascii="Arial" w:eastAsia="Arial" w:hAnsi="Arial"/>
              </w:rPr>
              <w:t>Strobane</w:t>
            </w:r>
            <w:proofErr w:type="spellEnd"/>
          </w:p>
        </w:tc>
      </w:tr>
      <w:tr w:rsidR="004E5641" w:rsidRPr="00E60537" w14:paraId="524FEA75" w14:textId="77777777" w:rsidTr="0050448F">
        <w:tc>
          <w:tcPr>
            <w:tcW w:w="0" w:type="auto"/>
          </w:tcPr>
          <w:p w14:paraId="7D6D53D5" w14:textId="77777777" w:rsidR="004E5641" w:rsidRPr="00E60537" w:rsidRDefault="004E5641" w:rsidP="0050448F">
            <w:pPr>
              <w:rPr>
                <w:rFonts w:ascii="Arial" w:eastAsia="Arial" w:hAnsi="Arial"/>
              </w:rPr>
            </w:pPr>
            <w:proofErr w:type="spellStart"/>
            <w:r w:rsidRPr="00E60537">
              <w:rPr>
                <w:rFonts w:ascii="Arial" w:eastAsia="Arial" w:hAnsi="Arial"/>
              </w:rPr>
              <w:t>Dacthal</w:t>
            </w:r>
            <w:proofErr w:type="spellEnd"/>
          </w:p>
        </w:tc>
        <w:tc>
          <w:tcPr>
            <w:tcW w:w="0" w:type="auto"/>
          </w:tcPr>
          <w:p w14:paraId="663607B7" w14:textId="77777777" w:rsidR="004E5641" w:rsidRPr="00E60537" w:rsidRDefault="004E5641" w:rsidP="0050448F">
            <w:pPr>
              <w:rPr>
                <w:rFonts w:ascii="Arial" w:eastAsia="Arial" w:hAnsi="Arial"/>
              </w:rPr>
            </w:pPr>
            <w:r w:rsidRPr="00E60537">
              <w:rPr>
                <w:rFonts w:ascii="Arial" w:eastAsia="Arial" w:hAnsi="Arial"/>
              </w:rPr>
              <w:t>Heptachlor</w:t>
            </w:r>
          </w:p>
        </w:tc>
        <w:tc>
          <w:tcPr>
            <w:tcW w:w="0" w:type="auto"/>
          </w:tcPr>
          <w:p w14:paraId="41D2E2B4" w14:textId="77777777" w:rsidR="004E5641" w:rsidRPr="00E60537" w:rsidRDefault="004E5641" w:rsidP="0050448F">
            <w:pPr>
              <w:rPr>
                <w:rFonts w:ascii="Arial" w:eastAsia="Arial" w:hAnsi="Arial"/>
              </w:rPr>
            </w:pPr>
            <w:r w:rsidRPr="00E60537">
              <w:rPr>
                <w:rFonts w:ascii="Arial" w:eastAsia="Arial" w:hAnsi="Arial"/>
              </w:rPr>
              <w:t>Tetradifon (</w:t>
            </w:r>
            <w:proofErr w:type="spellStart"/>
            <w:r w:rsidRPr="00E60537">
              <w:rPr>
                <w:rFonts w:ascii="Arial" w:eastAsia="Arial" w:hAnsi="Arial"/>
              </w:rPr>
              <w:t>Tedion</w:t>
            </w:r>
            <w:proofErr w:type="spellEnd"/>
            <w:r w:rsidRPr="00E60537">
              <w:rPr>
                <w:rFonts w:ascii="Arial" w:eastAsia="Arial" w:hAnsi="Arial"/>
              </w:rPr>
              <w:t>)</w:t>
            </w:r>
          </w:p>
        </w:tc>
      </w:tr>
      <w:tr w:rsidR="004E5641" w:rsidRPr="00E60537" w14:paraId="53A89836" w14:textId="77777777" w:rsidTr="0050448F">
        <w:tc>
          <w:tcPr>
            <w:tcW w:w="0" w:type="auto"/>
          </w:tcPr>
          <w:p w14:paraId="5EE266E4" w14:textId="77777777" w:rsidR="004E5641" w:rsidRPr="00E60537" w:rsidRDefault="004E5641" w:rsidP="0050448F">
            <w:pPr>
              <w:rPr>
                <w:rFonts w:ascii="Arial" w:eastAsia="Arial" w:hAnsi="Arial"/>
              </w:rPr>
            </w:pPr>
            <w:r w:rsidRPr="00E60537">
              <w:rPr>
                <w:rFonts w:ascii="Arial" w:eastAsia="Arial" w:hAnsi="Arial"/>
              </w:rPr>
              <w:t>DDE op</w:t>
            </w:r>
          </w:p>
        </w:tc>
        <w:tc>
          <w:tcPr>
            <w:tcW w:w="0" w:type="auto"/>
          </w:tcPr>
          <w:p w14:paraId="2E92113F" w14:textId="77777777" w:rsidR="004E5641" w:rsidRPr="00E60537" w:rsidRDefault="004E5641" w:rsidP="0050448F">
            <w:pPr>
              <w:rPr>
                <w:rFonts w:ascii="Arial" w:eastAsia="Arial" w:hAnsi="Arial"/>
              </w:rPr>
            </w:pPr>
            <w:r w:rsidRPr="00E60537">
              <w:rPr>
                <w:rFonts w:ascii="Arial" w:eastAsia="Arial" w:hAnsi="Arial"/>
              </w:rPr>
              <w:t>Heptachlor epoxide</w:t>
            </w:r>
          </w:p>
        </w:tc>
        <w:tc>
          <w:tcPr>
            <w:tcW w:w="0" w:type="auto"/>
          </w:tcPr>
          <w:p w14:paraId="34AC5E40" w14:textId="77777777" w:rsidR="004E5641" w:rsidRPr="00E60537" w:rsidRDefault="004E5641" w:rsidP="0050448F">
            <w:pPr>
              <w:rPr>
                <w:rFonts w:ascii="Arial" w:eastAsia="Arial" w:hAnsi="Arial"/>
              </w:rPr>
            </w:pPr>
            <w:r w:rsidRPr="00E60537">
              <w:rPr>
                <w:rFonts w:ascii="Arial" w:eastAsia="Arial" w:hAnsi="Arial"/>
              </w:rPr>
              <w:t>Toxaphene</w:t>
            </w:r>
          </w:p>
        </w:tc>
      </w:tr>
      <w:tr w:rsidR="004E5641" w:rsidRPr="00E60537" w14:paraId="3B8E8803" w14:textId="77777777" w:rsidTr="0050448F">
        <w:tc>
          <w:tcPr>
            <w:tcW w:w="0" w:type="auto"/>
          </w:tcPr>
          <w:p w14:paraId="05E43D17" w14:textId="77777777" w:rsidR="004E5641" w:rsidRPr="00E60537" w:rsidRDefault="004E5641" w:rsidP="0050448F">
            <w:pPr>
              <w:rPr>
                <w:rFonts w:ascii="Arial" w:eastAsia="Arial" w:hAnsi="Arial"/>
              </w:rPr>
            </w:pPr>
            <w:r w:rsidRPr="00E60537">
              <w:rPr>
                <w:rFonts w:ascii="Arial" w:eastAsia="Arial" w:hAnsi="Arial"/>
              </w:rPr>
              <w:t>DDE pp</w:t>
            </w:r>
          </w:p>
        </w:tc>
        <w:tc>
          <w:tcPr>
            <w:tcW w:w="0" w:type="auto"/>
          </w:tcPr>
          <w:p w14:paraId="20085D4B" w14:textId="77777777" w:rsidR="004E5641" w:rsidRPr="00E60537" w:rsidRDefault="004E5641" w:rsidP="0050448F">
            <w:pPr>
              <w:rPr>
                <w:rFonts w:ascii="Arial" w:eastAsia="Arial" w:hAnsi="Arial"/>
              </w:rPr>
            </w:pPr>
            <w:r w:rsidRPr="00E60537">
              <w:rPr>
                <w:rFonts w:ascii="Arial" w:eastAsia="Arial" w:hAnsi="Arial"/>
              </w:rPr>
              <w:t>Hexachlorobenzene (HCB)</w:t>
            </w:r>
          </w:p>
        </w:tc>
        <w:tc>
          <w:tcPr>
            <w:tcW w:w="0" w:type="auto"/>
          </w:tcPr>
          <w:p w14:paraId="7BEFDA16" w14:textId="77777777" w:rsidR="004E5641" w:rsidRPr="00E60537" w:rsidRDefault="004E5641" w:rsidP="0050448F">
            <w:pPr>
              <w:rPr>
                <w:rFonts w:ascii="Arial" w:eastAsia="Arial" w:hAnsi="Arial"/>
              </w:rPr>
            </w:pPr>
            <w:r w:rsidRPr="00E60537">
              <w:rPr>
                <w:rFonts w:ascii="Arial" w:eastAsia="Arial" w:hAnsi="Arial"/>
              </w:rPr>
              <w:t>2,4-D isopropyl ester</w:t>
            </w:r>
          </w:p>
        </w:tc>
      </w:tr>
      <w:tr w:rsidR="004E5641" w:rsidRPr="00E60537" w14:paraId="0E964944" w14:textId="77777777" w:rsidTr="0050448F">
        <w:tc>
          <w:tcPr>
            <w:tcW w:w="0" w:type="auto"/>
          </w:tcPr>
          <w:p w14:paraId="6604A50B" w14:textId="77777777" w:rsidR="004E5641" w:rsidRPr="00E60537" w:rsidRDefault="004E5641" w:rsidP="0050448F">
            <w:pPr>
              <w:rPr>
                <w:rFonts w:ascii="Arial" w:eastAsia="Arial" w:hAnsi="Arial"/>
              </w:rPr>
            </w:pPr>
            <w:r w:rsidRPr="00E60537">
              <w:rPr>
                <w:rFonts w:ascii="Arial" w:eastAsia="Arial" w:hAnsi="Arial"/>
              </w:rPr>
              <w:t>DDD op</w:t>
            </w:r>
          </w:p>
        </w:tc>
        <w:tc>
          <w:tcPr>
            <w:tcW w:w="0" w:type="auto"/>
          </w:tcPr>
          <w:p w14:paraId="5B3C7B8C" w14:textId="77777777" w:rsidR="004E5641" w:rsidRPr="00E60537" w:rsidRDefault="004E5641" w:rsidP="0050448F">
            <w:pPr>
              <w:rPr>
                <w:rFonts w:ascii="Arial" w:eastAsia="Arial" w:hAnsi="Arial"/>
              </w:rPr>
            </w:pPr>
            <w:r w:rsidRPr="00E60537">
              <w:rPr>
                <w:rFonts w:ascii="Arial" w:eastAsia="Arial" w:hAnsi="Arial"/>
              </w:rPr>
              <w:t>Methoxychlor pp’</w:t>
            </w:r>
          </w:p>
        </w:tc>
        <w:tc>
          <w:tcPr>
            <w:tcW w:w="0" w:type="auto"/>
          </w:tcPr>
          <w:p w14:paraId="3A5CA0EC" w14:textId="77777777" w:rsidR="004E5641" w:rsidRPr="00E60537" w:rsidRDefault="004E5641" w:rsidP="0050448F">
            <w:pPr>
              <w:rPr>
                <w:rFonts w:ascii="Arial" w:eastAsia="Arial" w:hAnsi="Arial"/>
              </w:rPr>
            </w:pPr>
            <w:r w:rsidRPr="00E60537">
              <w:rPr>
                <w:rFonts w:ascii="Arial" w:eastAsia="Arial" w:hAnsi="Arial"/>
              </w:rPr>
              <w:t>2,4-D isobutyl ester</w:t>
            </w:r>
          </w:p>
        </w:tc>
      </w:tr>
      <w:tr w:rsidR="004E5641" w:rsidRPr="00E60537" w14:paraId="182D433C" w14:textId="77777777" w:rsidTr="0050448F">
        <w:tc>
          <w:tcPr>
            <w:tcW w:w="0" w:type="auto"/>
          </w:tcPr>
          <w:p w14:paraId="36856CC7" w14:textId="77777777" w:rsidR="004E5641" w:rsidRPr="00E60537" w:rsidRDefault="004E5641" w:rsidP="0050448F">
            <w:pPr>
              <w:rPr>
                <w:rFonts w:ascii="Arial" w:eastAsia="Arial" w:hAnsi="Arial"/>
              </w:rPr>
            </w:pPr>
            <w:r w:rsidRPr="00E60537">
              <w:rPr>
                <w:rFonts w:ascii="Arial" w:eastAsia="Arial" w:hAnsi="Arial"/>
              </w:rPr>
              <w:t>DDMS pp</w:t>
            </w:r>
          </w:p>
        </w:tc>
        <w:tc>
          <w:tcPr>
            <w:tcW w:w="0" w:type="auto"/>
          </w:tcPr>
          <w:p w14:paraId="37AAD52D" w14:textId="77777777" w:rsidR="004E5641" w:rsidRPr="00E60537" w:rsidRDefault="004E5641" w:rsidP="0050448F">
            <w:pPr>
              <w:rPr>
                <w:rFonts w:ascii="Arial" w:eastAsia="Arial" w:hAnsi="Arial"/>
              </w:rPr>
            </w:pPr>
            <w:proofErr w:type="spellStart"/>
            <w:r w:rsidRPr="00E60537">
              <w:rPr>
                <w:rFonts w:ascii="Arial" w:eastAsia="Arial" w:hAnsi="Arial"/>
              </w:rPr>
              <w:t>Mirex</w:t>
            </w:r>
            <w:proofErr w:type="spellEnd"/>
          </w:p>
        </w:tc>
        <w:tc>
          <w:tcPr>
            <w:tcW w:w="0" w:type="auto"/>
          </w:tcPr>
          <w:p w14:paraId="2FC0F2BF" w14:textId="77777777" w:rsidR="004E5641" w:rsidRPr="00E60537" w:rsidRDefault="004E5641" w:rsidP="0050448F">
            <w:pPr>
              <w:rPr>
                <w:rFonts w:ascii="Arial" w:eastAsia="Arial" w:hAnsi="Arial"/>
              </w:rPr>
            </w:pPr>
            <w:r w:rsidRPr="00E60537">
              <w:rPr>
                <w:rFonts w:ascii="Arial" w:eastAsia="Arial" w:hAnsi="Arial"/>
              </w:rPr>
              <w:t>2,4-D n-butyl ester</w:t>
            </w:r>
          </w:p>
        </w:tc>
      </w:tr>
    </w:tbl>
    <w:p w14:paraId="5FF8EFB0" w14:textId="1B70445D" w:rsidR="00C80C51" w:rsidRDefault="00C80C51" w:rsidP="00C80C51">
      <w:pPr>
        <w:pStyle w:val="Heading2"/>
      </w:pPr>
      <w:bookmarkStart w:id="2810" w:name="_Toc158377607"/>
      <w:bookmarkStart w:id="2811" w:name="_Toc94691696"/>
      <w:bookmarkEnd w:id="2804"/>
      <w:r>
        <w:t xml:space="preserve">Proposed </w:t>
      </w:r>
      <w:r w:rsidR="00853AD2">
        <w:t>E</w:t>
      </w:r>
      <w:r w:rsidRPr="00937AF1">
        <w:t xml:space="preserve">nvironmental </w:t>
      </w:r>
      <w:r w:rsidR="00853AD2">
        <w:t>A</w:t>
      </w:r>
      <w:r w:rsidRPr="00937AF1">
        <w:t>nalysis</w:t>
      </w:r>
      <w:bookmarkEnd w:id="2810"/>
    </w:p>
    <w:p w14:paraId="12944080" w14:textId="6B95D323" w:rsidR="0011271B" w:rsidRDefault="0011271B" w:rsidP="0011271B">
      <w:pPr>
        <w:pStyle w:val="BodyText"/>
      </w:pPr>
      <w:r>
        <w:t xml:space="preserve">The revisions discussed in this report are non-regulatory changes to the Basin Plan because they are editorial in nature or incorporate </w:t>
      </w:r>
      <w:r w:rsidR="006C3254">
        <w:t xml:space="preserve">applicable </w:t>
      </w:r>
      <w:r>
        <w:t xml:space="preserve">provisions </w:t>
      </w:r>
      <w:r w:rsidR="006C3254">
        <w:t xml:space="preserve">of statewide plans and policies </w:t>
      </w:r>
      <w:r>
        <w:t xml:space="preserve">that were adopted by the State Water Board and are already in effect statewide (and therefore, the Central Coast Water Board is already subject to and implementing those provisions). Consequently, the revisions are changes that do not materially alter any requirement, right, responsibility, condition, prescription, or other regulatory element of the Basin Plan, and are therefore without regulatory effect under California Code of Regulations ((CCR), title 1, section 100, subdivision (a)). Rather, the revisions improve and clarify the application and implementation of the Basin Plan. The proposed action to amend the Basin Plan is not a “project” within the meaning of the California Environmental Quality Act (CEQA) because it will cause neither a direct physical change in the environment nor a reasonably foreseeable indirect physical change in the environment (Public Resources Code, section 21065; CCR, title 14, section 15378; Public Resources Code, section 21080.1). As a result, the non-regulatory Basin Plan amendment is not subject to CEQA and, therefore, not subject to the State Water Board’s certified regulatory program regulations for implementing CEQA (CCR, title 23, section 3720, subdivisions (b) and (c)(2)). </w:t>
      </w:r>
      <w:bookmarkStart w:id="2812" w:name="_Hlk158369360"/>
      <w:r>
        <w:t>However, consistent with the State Water Board’s CEQA implementation guidelines, the Central Coast Water Board prepared a written report (this Project Report) and an Environmental Checklist Form</w:t>
      </w:r>
      <w:bookmarkEnd w:id="2812"/>
      <w:r>
        <w:t xml:space="preserve"> (</w:t>
      </w:r>
      <w:r w:rsidR="00CF062E">
        <w:t xml:space="preserve">available upon request to the Central Coast Water Board or on the Central Coast Water Board’s Basin Plan website: </w:t>
      </w:r>
      <w:hyperlink r:id="rId120" w:history="1">
        <w:r w:rsidR="00CF062E" w:rsidRPr="009459C0">
          <w:rPr>
            <w:rStyle w:val="Hyperlink"/>
          </w:rPr>
          <w:t>https://www.waterboards.ca.gov/centralcoast/publications_forms/publications/basin_plan</w:t>
        </w:r>
      </w:hyperlink>
      <w:r>
        <w:t xml:space="preserve">). </w:t>
      </w:r>
    </w:p>
    <w:p w14:paraId="3F8895A7" w14:textId="5C7B1D7B" w:rsidR="0011271B" w:rsidRDefault="0011271B" w:rsidP="0011271B">
      <w:pPr>
        <w:pStyle w:val="BodyText"/>
      </w:pPr>
    </w:p>
    <w:p w14:paraId="1BB91E5F" w14:textId="77777777" w:rsidR="0011271B" w:rsidRDefault="0011271B" w:rsidP="009F4BAC">
      <w:pPr>
        <w:pStyle w:val="BodyText"/>
      </w:pPr>
    </w:p>
    <w:p w14:paraId="77629E5B" w14:textId="2A5A294E" w:rsidR="0074077F" w:rsidRDefault="0074077F" w:rsidP="00496E0F">
      <w:pPr>
        <w:pStyle w:val="Heading2"/>
      </w:pPr>
      <w:bookmarkStart w:id="2813" w:name="_Toc158377608"/>
      <w:r>
        <w:t xml:space="preserve">Regional </w:t>
      </w:r>
      <w:r w:rsidR="00853AD2">
        <w:t>W</w:t>
      </w:r>
      <w:r w:rsidR="004C33DA">
        <w:t xml:space="preserve">ater </w:t>
      </w:r>
      <w:r w:rsidR="00853AD2">
        <w:t>B</w:t>
      </w:r>
      <w:r>
        <w:t xml:space="preserve">oard </w:t>
      </w:r>
      <w:r w:rsidR="00853AD2">
        <w:t>B</w:t>
      </w:r>
      <w:r>
        <w:t xml:space="preserve">asin </w:t>
      </w:r>
      <w:r w:rsidR="00853AD2">
        <w:t>P</w:t>
      </w:r>
      <w:r>
        <w:t xml:space="preserve">lan </w:t>
      </w:r>
      <w:r w:rsidR="00853AD2">
        <w:t>A</w:t>
      </w:r>
      <w:r w:rsidR="002F1495">
        <w:t>mendment</w:t>
      </w:r>
      <w:r>
        <w:t xml:space="preserve"> </w:t>
      </w:r>
      <w:r w:rsidR="00853AD2">
        <w:t>P</w:t>
      </w:r>
      <w:r>
        <w:t xml:space="preserve">rocess </w:t>
      </w:r>
      <w:r w:rsidR="00853AD2">
        <w:t>F</w:t>
      </w:r>
      <w:r>
        <w:t>lowchart</w:t>
      </w:r>
      <w:bookmarkEnd w:id="2811"/>
      <w:bookmarkEnd w:id="2813"/>
    </w:p>
    <w:p w14:paraId="1D61F508" w14:textId="0A737F51" w:rsidR="0074077F" w:rsidRDefault="0074077F" w:rsidP="00D3739C">
      <w:pPr>
        <w:pStyle w:val="BodyText"/>
        <w:jc w:val="center"/>
      </w:pPr>
      <w:r>
        <w:rPr>
          <w:noProof/>
        </w:rPr>
        <w:drawing>
          <wp:inline distT="0" distB="0" distL="0" distR="0" wp14:anchorId="1A79785B" wp14:editId="706DEECA">
            <wp:extent cx="5930675" cy="3988191"/>
            <wp:effectExtent l="0" t="0" r="0" b="0"/>
            <wp:docPr id="4" name="Picture 4" descr="Regional Water Board Basin Plan Amendment Proces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gional Water Board Basin Plan Amendment Process Flowchart"/>
                    <pic:cNvPicPr>
                      <a:picLocks noChangeAspect="1" noChangeArrowheads="1"/>
                    </pic:cNvPicPr>
                  </pic:nvPicPr>
                  <pic:blipFill rotWithShape="1">
                    <a:blip r:embed="rId121">
                      <a:extLst>
                        <a:ext uri="{28A0092B-C50C-407E-A947-70E740481C1C}">
                          <a14:useLocalDpi xmlns:a14="http://schemas.microsoft.com/office/drawing/2010/main" val="0"/>
                        </a:ext>
                      </a:extLst>
                    </a:blip>
                    <a:srcRect l="3029" r="1204"/>
                    <a:stretch/>
                  </pic:blipFill>
                  <pic:spPr bwMode="auto">
                    <a:xfrm>
                      <a:off x="0" y="0"/>
                      <a:ext cx="5935626" cy="3991520"/>
                    </a:xfrm>
                    <a:prstGeom prst="rect">
                      <a:avLst/>
                    </a:prstGeom>
                    <a:noFill/>
                    <a:ln>
                      <a:noFill/>
                    </a:ln>
                    <a:extLst>
                      <a:ext uri="{53640926-AAD7-44D8-BBD7-CCE9431645EC}">
                        <a14:shadowObscured xmlns:a14="http://schemas.microsoft.com/office/drawing/2010/main"/>
                      </a:ext>
                    </a:extLst>
                  </pic:spPr>
                </pic:pic>
              </a:graphicData>
            </a:graphic>
          </wp:inline>
        </w:drawing>
      </w:r>
    </w:p>
    <w:p w14:paraId="3D1515EB" w14:textId="77777777" w:rsidR="00C379CF" w:rsidRDefault="00C379CF" w:rsidP="00C379CF">
      <w:pPr>
        <w:pStyle w:val="Heading2"/>
      </w:pPr>
      <w:bookmarkStart w:id="2814" w:name="_Toc12346684"/>
      <w:bookmarkStart w:id="2815" w:name="_Toc12346860"/>
      <w:bookmarkStart w:id="2816" w:name="_Toc94691693"/>
      <w:bookmarkStart w:id="2817" w:name="_Toc158377609"/>
      <w:r w:rsidRPr="00937AF1">
        <w:t>References</w:t>
      </w:r>
      <w:bookmarkEnd w:id="2814"/>
      <w:bookmarkEnd w:id="2815"/>
      <w:bookmarkEnd w:id="2816"/>
      <w:bookmarkEnd w:id="2817"/>
    </w:p>
    <w:p w14:paraId="6CF6A64B" w14:textId="59135588" w:rsidR="00C379CF" w:rsidRPr="00F31B85" w:rsidRDefault="00C379CF" w:rsidP="00C379CF">
      <w:pPr>
        <w:pStyle w:val="BodyText"/>
        <w:rPr>
          <w:rStyle w:val="Hyperlink"/>
          <w:color w:val="auto"/>
        </w:rPr>
      </w:pPr>
      <w:r w:rsidRPr="00622833">
        <w:t xml:space="preserve">Central Coast Regional Water Quality Control Board. </w:t>
      </w:r>
      <w:r w:rsidR="00F31B85">
        <w:t>(</w:t>
      </w:r>
      <w:r w:rsidRPr="00622833">
        <w:t>2019</w:t>
      </w:r>
      <w:r w:rsidR="00F31B85">
        <w:t>)</w:t>
      </w:r>
      <w:r w:rsidRPr="00622833">
        <w:t xml:space="preserve">. </w:t>
      </w:r>
      <w:r w:rsidRPr="00622833">
        <w:rPr>
          <w:i/>
          <w:iCs/>
        </w:rPr>
        <w:t>Water Quality Control Plan for the Central Coastal Basin, June 2019 Edition</w:t>
      </w:r>
      <w:r w:rsidRPr="00622833">
        <w:t>. California Environmental Protection Agency.</w:t>
      </w:r>
      <w:r w:rsidR="00F31B85">
        <w:t xml:space="preserve"> </w:t>
      </w:r>
      <w:hyperlink r:id="rId122" w:history="1">
        <w:r w:rsidR="00F31B85" w:rsidRPr="0013476A">
          <w:rPr>
            <w:rStyle w:val="Hyperlink"/>
          </w:rPr>
          <w:t>http://www.waterboards.ca.gov/centralcoast/publications_forms/publications/basin_plan/index.shtml</w:t>
        </w:r>
      </w:hyperlink>
    </w:p>
    <w:p w14:paraId="41BC7820" w14:textId="2CB3C6C3" w:rsidR="00F31B85" w:rsidRPr="00F31B85" w:rsidRDefault="00F31B85" w:rsidP="00F31B85">
      <w:pPr>
        <w:pStyle w:val="BodyText"/>
      </w:pPr>
      <w:r>
        <w:t xml:space="preserve">State Water Resources Control Board. (2023, October 9). </w:t>
      </w:r>
      <w:r w:rsidRPr="006A3899">
        <w:rPr>
          <w:i/>
          <w:iCs/>
        </w:rPr>
        <w:t>Plans and Policies</w:t>
      </w:r>
      <w:r>
        <w:t xml:space="preserve">. </w:t>
      </w:r>
      <w:hyperlink r:id="rId123" w:history="1">
        <w:r>
          <w:rPr>
            <w:rStyle w:val="Hyperlink"/>
          </w:rPr>
          <w:t>https://www.waterboards.ca.gov/plans_policies/</w:t>
        </w:r>
      </w:hyperlink>
    </w:p>
    <w:p w14:paraId="395A9083" w14:textId="77777777" w:rsidR="00C379CF" w:rsidRDefault="00C379CF" w:rsidP="00D3739C">
      <w:pPr>
        <w:pStyle w:val="BodyText"/>
        <w:jc w:val="center"/>
      </w:pPr>
    </w:p>
    <w:bookmarkEnd w:id="1942"/>
    <w:bookmarkEnd w:id="1943"/>
    <w:p w14:paraId="52020401" w14:textId="2A77C780" w:rsidR="0074077F" w:rsidRDefault="0074077F" w:rsidP="00D25A1F">
      <w:pPr>
        <w:pStyle w:val="BodyText"/>
      </w:pPr>
    </w:p>
    <w:sectPr w:rsidR="0074077F" w:rsidSect="007F713A">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5A086" w14:textId="77777777" w:rsidR="00705AE2" w:rsidRDefault="00705AE2" w:rsidP="00705AE2">
      <w:pPr>
        <w:spacing w:line="240" w:lineRule="auto"/>
      </w:pPr>
      <w:r>
        <w:separator/>
      </w:r>
    </w:p>
  </w:endnote>
  <w:endnote w:type="continuationSeparator" w:id="0">
    <w:p w14:paraId="23FEFB7B" w14:textId="77777777" w:rsidR="00705AE2" w:rsidRDefault="00705AE2" w:rsidP="00705A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
    <w:altName w:val="Calibri"/>
    <w:panose1 w:val="000000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Univers">
    <w:charset w:val="00"/>
    <w:family w:val="swiss"/>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068835"/>
      <w:docPartObj>
        <w:docPartGallery w:val="Page Numbers (Bottom of Page)"/>
        <w:docPartUnique/>
      </w:docPartObj>
    </w:sdtPr>
    <w:sdtEndPr>
      <w:rPr>
        <w:noProof/>
      </w:rPr>
    </w:sdtEndPr>
    <w:sdtContent>
      <w:p w14:paraId="5554FAF9" w14:textId="77777777" w:rsidR="004E5641" w:rsidRDefault="004E56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2623062"/>
      <w:docPartObj>
        <w:docPartGallery w:val="Page Numbers (Bottom of Page)"/>
        <w:docPartUnique/>
      </w:docPartObj>
    </w:sdtPr>
    <w:sdtEndPr>
      <w:rPr>
        <w:noProof/>
      </w:rPr>
    </w:sdtEndPr>
    <w:sdtContent>
      <w:p w14:paraId="2C06469C" w14:textId="1E78A3BB" w:rsidR="00D854AA" w:rsidRDefault="00D854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E34EC" w14:textId="77777777" w:rsidR="004E5641" w:rsidRPr="00C6358D" w:rsidRDefault="004E5641" w:rsidP="00504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F67B7" w14:textId="77777777" w:rsidR="00705AE2" w:rsidRDefault="00705AE2" w:rsidP="00705AE2">
      <w:pPr>
        <w:spacing w:line="240" w:lineRule="auto"/>
      </w:pPr>
      <w:r>
        <w:separator/>
      </w:r>
    </w:p>
  </w:footnote>
  <w:footnote w:type="continuationSeparator" w:id="0">
    <w:p w14:paraId="654D4650" w14:textId="77777777" w:rsidR="00705AE2" w:rsidRDefault="00705AE2" w:rsidP="00705A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4" type="#_x0000_t75" style="width:16.2pt;height:7.2pt;visibility:visible" o:bullet="t">
        <v:imagedata r:id="rId1" o:title=""/>
      </v:shape>
    </w:pict>
  </w:numPicBullet>
  <w:numPicBullet w:numPicBulletId="1">
    <w:pict>
      <v:shape id="_x0000_i1205" type="#_x0000_t75" style="width:13.8pt;height:7.8pt;visibility:visible" o:bullet="t">
        <v:imagedata r:id="rId2" o:title=""/>
      </v:shape>
    </w:pict>
  </w:numPicBullet>
  <w:abstractNum w:abstractNumId="0" w15:restartNumberingAfterBreak="0">
    <w:nsid w:val="FFFFFF7C"/>
    <w:multiLevelType w:val="singleLevel"/>
    <w:tmpl w:val="ECFABB00"/>
    <w:lvl w:ilvl="0">
      <w:start w:val="1"/>
      <w:numFmt w:val="decimal"/>
      <w:pStyle w:val="ListNumber5"/>
      <w:lvlText w:val="%1."/>
      <w:lvlJc w:val="left"/>
      <w:pPr>
        <w:tabs>
          <w:tab w:val="num" w:pos="1800"/>
        </w:tabs>
        <w:ind w:left="1800" w:hanging="360"/>
      </w:pPr>
    </w:lvl>
  </w:abstractNum>
  <w:abstractNum w:abstractNumId="1" w15:restartNumberingAfterBreak="0">
    <w:nsid w:val="FFFFFF82"/>
    <w:multiLevelType w:val="singleLevel"/>
    <w:tmpl w:val="6076F4E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CFBE3E52"/>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2EBE8C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A99511"/>
    <w:multiLevelType w:val="multilevel"/>
    <w:tmpl w:val="74E86E54"/>
    <w:lvl w:ilvl="0">
      <w:start w:val="1"/>
      <w:numFmt w:val="lowerRoman"/>
      <w:pStyle w:val="ListRomanLower"/>
      <w:lvlText w:val="%1."/>
      <w:lvlJc w:val="left"/>
      <w:pPr>
        <w:ind w:left="720" w:hanging="360"/>
      </w:pPr>
      <w:rPr>
        <w:rFonts w:hint="default"/>
      </w:rPr>
    </w:lvl>
    <w:lvl w:ilvl="1">
      <w:start w:val="1"/>
      <w:numFmt w:val="lowerRoman"/>
      <w:pStyle w:val="ListRomanLower2"/>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lowerRoman"/>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lowerRoman"/>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5" w15:restartNumberingAfterBreak="0">
    <w:nsid w:val="059F52AE"/>
    <w:multiLevelType w:val="hybridMultilevel"/>
    <w:tmpl w:val="463CE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415CC"/>
    <w:multiLevelType w:val="hybridMultilevel"/>
    <w:tmpl w:val="F4CE3B80"/>
    <w:lvl w:ilvl="0" w:tplc="76341A1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F51EF"/>
    <w:multiLevelType w:val="hybridMultilevel"/>
    <w:tmpl w:val="F30C9E2A"/>
    <w:lvl w:ilvl="0" w:tplc="374CD0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2C5AB1"/>
    <w:multiLevelType w:val="hybridMultilevel"/>
    <w:tmpl w:val="26588324"/>
    <w:lvl w:ilvl="0" w:tplc="4E30DE12">
      <w:start w:val="1"/>
      <w:numFmt w:val="bullet"/>
      <w:pStyle w:val="List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4D2291"/>
    <w:multiLevelType w:val="hybridMultilevel"/>
    <w:tmpl w:val="9CBAF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8F7D0D"/>
    <w:multiLevelType w:val="hybridMultilevel"/>
    <w:tmpl w:val="7BCCA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A1CF0"/>
    <w:multiLevelType w:val="hybridMultilevel"/>
    <w:tmpl w:val="8EDADA62"/>
    <w:lvl w:ilvl="0" w:tplc="598E16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DA4BF7"/>
    <w:multiLevelType w:val="hybridMultilevel"/>
    <w:tmpl w:val="F4DC4A62"/>
    <w:lvl w:ilvl="0" w:tplc="19C4D5D8">
      <w:start w:val="1"/>
      <w:numFmt w:val="lowerLetter"/>
      <w:lvlText w:val="%1."/>
      <w:lvlJc w:val="left"/>
      <w:pPr>
        <w:tabs>
          <w:tab w:val="num" w:pos="360"/>
        </w:tabs>
        <w:ind w:left="360" w:hanging="360"/>
      </w:pPr>
    </w:lvl>
    <w:lvl w:ilvl="1" w:tplc="4086CA70">
      <w:start w:val="1"/>
      <w:numFmt w:val="bullet"/>
      <w:pStyle w:val="BattelleBulletList"/>
      <w:lvlText w:val=""/>
      <w:lvlJc w:val="left"/>
      <w:pPr>
        <w:tabs>
          <w:tab w:val="num" w:pos="1080"/>
        </w:tabs>
        <w:ind w:left="1080" w:hanging="360"/>
      </w:pPr>
      <w:rPr>
        <w:rFonts w:ascii="Wingdings" w:hAnsi="Wingdings" w:hint="default"/>
      </w:rPr>
    </w:lvl>
    <w:lvl w:ilvl="2" w:tplc="AC20CB12" w:tentative="1">
      <w:start w:val="1"/>
      <w:numFmt w:val="lowerRoman"/>
      <w:lvlText w:val="%3."/>
      <w:lvlJc w:val="right"/>
      <w:pPr>
        <w:tabs>
          <w:tab w:val="num" w:pos="1800"/>
        </w:tabs>
        <w:ind w:left="1800" w:hanging="180"/>
      </w:pPr>
    </w:lvl>
    <w:lvl w:ilvl="3" w:tplc="05A01F86" w:tentative="1">
      <w:start w:val="1"/>
      <w:numFmt w:val="decimal"/>
      <w:lvlText w:val="%4."/>
      <w:lvlJc w:val="left"/>
      <w:pPr>
        <w:tabs>
          <w:tab w:val="num" w:pos="2520"/>
        </w:tabs>
        <w:ind w:left="2520" w:hanging="360"/>
      </w:pPr>
    </w:lvl>
    <w:lvl w:ilvl="4" w:tplc="E0D4C182" w:tentative="1">
      <w:start w:val="1"/>
      <w:numFmt w:val="lowerLetter"/>
      <w:lvlText w:val="%5."/>
      <w:lvlJc w:val="left"/>
      <w:pPr>
        <w:tabs>
          <w:tab w:val="num" w:pos="3240"/>
        </w:tabs>
        <w:ind w:left="3240" w:hanging="360"/>
      </w:pPr>
    </w:lvl>
    <w:lvl w:ilvl="5" w:tplc="504AB6B6" w:tentative="1">
      <w:start w:val="1"/>
      <w:numFmt w:val="lowerRoman"/>
      <w:lvlText w:val="%6."/>
      <w:lvlJc w:val="right"/>
      <w:pPr>
        <w:tabs>
          <w:tab w:val="num" w:pos="3960"/>
        </w:tabs>
        <w:ind w:left="3960" w:hanging="180"/>
      </w:pPr>
    </w:lvl>
    <w:lvl w:ilvl="6" w:tplc="F360608C" w:tentative="1">
      <w:start w:val="1"/>
      <w:numFmt w:val="decimal"/>
      <w:lvlText w:val="%7."/>
      <w:lvlJc w:val="left"/>
      <w:pPr>
        <w:tabs>
          <w:tab w:val="num" w:pos="4680"/>
        </w:tabs>
        <w:ind w:left="4680" w:hanging="360"/>
      </w:pPr>
    </w:lvl>
    <w:lvl w:ilvl="7" w:tplc="56EC2E98" w:tentative="1">
      <w:start w:val="1"/>
      <w:numFmt w:val="lowerLetter"/>
      <w:lvlText w:val="%8."/>
      <w:lvlJc w:val="left"/>
      <w:pPr>
        <w:tabs>
          <w:tab w:val="num" w:pos="5400"/>
        </w:tabs>
        <w:ind w:left="5400" w:hanging="360"/>
      </w:pPr>
    </w:lvl>
    <w:lvl w:ilvl="8" w:tplc="C59694CA" w:tentative="1">
      <w:start w:val="1"/>
      <w:numFmt w:val="lowerRoman"/>
      <w:lvlText w:val="%9."/>
      <w:lvlJc w:val="right"/>
      <w:pPr>
        <w:tabs>
          <w:tab w:val="num" w:pos="6120"/>
        </w:tabs>
        <w:ind w:left="6120" w:hanging="180"/>
      </w:pPr>
    </w:lvl>
  </w:abstractNum>
  <w:abstractNum w:abstractNumId="13" w15:restartNumberingAfterBreak="0">
    <w:nsid w:val="0E1904D1"/>
    <w:multiLevelType w:val="hybridMultilevel"/>
    <w:tmpl w:val="D260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CE207C"/>
    <w:multiLevelType w:val="hybridMultilevel"/>
    <w:tmpl w:val="31D89E6C"/>
    <w:lvl w:ilvl="0" w:tplc="1088ACD4">
      <w:start w:val="1"/>
      <w:numFmt w:val="decimal"/>
      <w:pStyle w:val="ListNumber"/>
      <w:lvlText w:val="%1."/>
      <w:lvlJc w:val="left"/>
      <w:pPr>
        <w:ind w:left="720" w:hanging="360"/>
      </w:pPr>
      <w:rPr>
        <w:rFonts w:asciiTheme="minorHAnsi" w:hAnsiTheme="minorHAnsi"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A004A"/>
    <w:multiLevelType w:val="multilevel"/>
    <w:tmpl w:val="E1728272"/>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Letter"/>
      <w:lvlText w:val="%3."/>
      <w:lvlJc w:val="right"/>
      <w:pPr>
        <w:ind w:left="2520" w:hanging="360"/>
      </w:pPr>
      <w:rPr>
        <w:rFonts w:hint="default"/>
      </w:rPr>
    </w:lvl>
    <w:lvl w:ilvl="3">
      <w:start w:val="1"/>
      <w:numFmt w:val="lowerLetter"/>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Letter"/>
      <w:lvlText w:val="%6."/>
      <w:lvlJc w:val="right"/>
      <w:pPr>
        <w:ind w:left="4680" w:hanging="360"/>
      </w:pPr>
      <w:rPr>
        <w:rFonts w:hint="default"/>
      </w:rPr>
    </w:lvl>
    <w:lvl w:ilvl="6">
      <w:start w:val="1"/>
      <w:numFmt w:val="lowerLetter"/>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Letter"/>
      <w:lvlText w:val="%9."/>
      <w:lvlJc w:val="right"/>
      <w:pPr>
        <w:ind w:left="6840" w:hanging="360"/>
      </w:pPr>
      <w:rPr>
        <w:rFonts w:hint="default"/>
      </w:rPr>
    </w:lvl>
  </w:abstractNum>
  <w:abstractNum w:abstractNumId="16" w15:restartNumberingAfterBreak="0">
    <w:nsid w:val="1DE457F9"/>
    <w:multiLevelType w:val="multilevel"/>
    <w:tmpl w:val="4AECC404"/>
    <w:lvl w:ilvl="0">
      <w:start w:val="1"/>
      <w:numFmt w:val="none"/>
      <w:pStyle w:val="ListNoBullet"/>
      <w:lvlText w:val=""/>
      <w:lvlJc w:val="left"/>
      <w:pPr>
        <w:ind w:left="720" w:hanging="360"/>
      </w:pPr>
      <w:rPr>
        <w:rFonts w:hint="default"/>
      </w:rPr>
    </w:lvl>
    <w:lvl w:ilvl="1">
      <w:start w:val="1"/>
      <w:numFmt w:val="none"/>
      <w:pStyle w:val="ListNoBullet2"/>
      <w:lvlText w:val=""/>
      <w:lvlJc w:val="left"/>
      <w:pPr>
        <w:ind w:left="1440" w:hanging="360"/>
      </w:pPr>
      <w:rPr>
        <w:rFonts w:hint="default"/>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7" w15:restartNumberingAfterBreak="0">
    <w:nsid w:val="21D21D24"/>
    <w:multiLevelType w:val="hybridMultilevel"/>
    <w:tmpl w:val="9CB68746"/>
    <w:lvl w:ilvl="0" w:tplc="AE988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F83B29"/>
    <w:multiLevelType w:val="hybridMultilevel"/>
    <w:tmpl w:val="9AF29DF4"/>
    <w:lvl w:ilvl="0" w:tplc="064ABA2C">
      <w:start w:val="1"/>
      <w:numFmt w:val="bullet"/>
      <w:pStyle w:val="Tablebullets"/>
      <w:lvlText w:val=""/>
      <w:lvlJc w:val="left"/>
      <w:pPr>
        <w:tabs>
          <w:tab w:val="num" w:pos="360"/>
        </w:tabs>
        <w:ind w:left="360" w:hanging="360"/>
      </w:pPr>
      <w:rPr>
        <w:rFonts w:ascii="Symbol" w:hAnsi="Symbol" w:hint="default"/>
        <w:b w:val="0"/>
        <w:i w:val="0"/>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614AC9"/>
    <w:multiLevelType w:val="hybridMultilevel"/>
    <w:tmpl w:val="A98A8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46C29"/>
    <w:multiLevelType w:val="hybridMultilevel"/>
    <w:tmpl w:val="624EA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37169A"/>
    <w:multiLevelType w:val="hybridMultilevel"/>
    <w:tmpl w:val="726C3C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3D7359"/>
    <w:multiLevelType w:val="hybridMultilevel"/>
    <w:tmpl w:val="621C4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990D41"/>
    <w:multiLevelType w:val="hybridMultilevel"/>
    <w:tmpl w:val="3F249500"/>
    <w:lvl w:ilvl="0" w:tplc="8B5A82BC">
      <w:start w:val="1"/>
      <w:numFmt w:val="bullet"/>
      <w:lvlText w:val=""/>
      <w:lvlPicBulletId w:val="1"/>
      <w:lvlJc w:val="left"/>
      <w:pPr>
        <w:tabs>
          <w:tab w:val="num" w:pos="720"/>
        </w:tabs>
        <w:ind w:left="720" w:hanging="360"/>
      </w:pPr>
      <w:rPr>
        <w:rFonts w:ascii="Symbol" w:hAnsi="Symbol" w:hint="default"/>
      </w:rPr>
    </w:lvl>
    <w:lvl w:ilvl="1" w:tplc="F9409F60" w:tentative="1">
      <w:start w:val="1"/>
      <w:numFmt w:val="bullet"/>
      <w:lvlText w:val=""/>
      <w:lvlJc w:val="left"/>
      <w:pPr>
        <w:tabs>
          <w:tab w:val="num" w:pos="1440"/>
        </w:tabs>
        <w:ind w:left="1440" w:hanging="360"/>
      </w:pPr>
      <w:rPr>
        <w:rFonts w:ascii="Symbol" w:hAnsi="Symbol" w:hint="default"/>
      </w:rPr>
    </w:lvl>
    <w:lvl w:ilvl="2" w:tplc="90FA360C" w:tentative="1">
      <w:start w:val="1"/>
      <w:numFmt w:val="bullet"/>
      <w:lvlText w:val=""/>
      <w:lvlJc w:val="left"/>
      <w:pPr>
        <w:tabs>
          <w:tab w:val="num" w:pos="2160"/>
        </w:tabs>
        <w:ind w:left="2160" w:hanging="360"/>
      </w:pPr>
      <w:rPr>
        <w:rFonts w:ascii="Symbol" w:hAnsi="Symbol" w:hint="default"/>
      </w:rPr>
    </w:lvl>
    <w:lvl w:ilvl="3" w:tplc="C11A9A6A" w:tentative="1">
      <w:start w:val="1"/>
      <w:numFmt w:val="bullet"/>
      <w:lvlText w:val=""/>
      <w:lvlJc w:val="left"/>
      <w:pPr>
        <w:tabs>
          <w:tab w:val="num" w:pos="2880"/>
        </w:tabs>
        <w:ind w:left="2880" w:hanging="360"/>
      </w:pPr>
      <w:rPr>
        <w:rFonts w:ascii="Symbol" w:hAnsi="Symbol" w:hint="default"/>
      </w:rPr>
    </w:lvl>
    <w:lvl w:ilvl="4" w:tplc="66E251AC" w:tentative="1">
      <w:start w:val="1"/>
      <w:numFmt w:val="bullet"/>
      <w:lvlText w:val=""/>
      <w:lvlJc w:val="left"/>
      <w:pPr>
        <w:tabs>
          <w:tab w:val="num" w:pos="3600"/>
        </w:tabs>
        <w:ind w:left="3600" w:hanging="360"/>
      </w:pPr>
      <w:rPr>
        <w:rFonts w:ascii="Symbol" w:hAnsi="Symbol" w:hint="default"/>
      </w:rPr>
    </w:lvl>
    <w:lvl w:ilvl="5" w:tplc="94E0CDF2" w:tentative="1">
      <w:start w:val="1"/>
      <w:numFmt w:val="bullet"/>
      <w:lvlText w:val=""/>
      <w:lvlJc w:val="left"/>
      <w:pPr>
        <w:tabs>
          <w:tab w:val="num" w:pos="4320"/>
        </w:tabs>
        <w:ind w:left="4320" w:hanging="360"/>
      </w:pPr>
      <w:rPr>
        <w:rFonts w:ascii="Symbol" w:hAnsi="Symbol" w:hint="default"/>
      </w:rPr>
    </w:lvl>
    <w:lvl w:ilvl="6" w:tplc="3656DA44" w:tentative="1">
      <w:start w:val="1"/>
      <w:numFmt w:val="bullet"/>
      <w:lvlText w:val=""/>
      <w:lvlJc w:val="left"/>
      <w:pPr>
        <w:tabs>
          <w:tab w:val="num" w:pos="5040"/>
        </w:tabs>
        <w:ind w:left="5040" w:hanging="360"/>
      </w:pPr>
      <w:rPr>
        <w:rFonts w:ascii="Symbol" w:hAnsi="Symbol" w:hint="default"/>
      </w:rPr>
    </w:lvl>
    <w:lvl w:ilvl="7" w:tplc="F2FC4452" w:tentative="1">
      <w:start w:val="1"/>
      <w:numFmt w:val="bullet"/>
      <w:lvlText w:val=""/>
      <w:lvlJc w:val="left"/>
      <w:pPr>
        <w:tabs>
          <w:tab w:val="num" w:pos="5760"/>
        </w:tabs>
        <w:ind w:left="5760" w:hanging="360"/>
      </w:pPr>
      <w:rPr>
        <w:rFonts w:ascii="Symbol" w:hAnsi="Symbol" w:hint="default"/>
      </w:rPr>
    </w:lvl>
    <w:lvl w:ilvl="8" w:tplc="48F2FC0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2E9D71A5"/>
    <w:multiLevelType w:val="hybridMultilevel"/>
    <w:tmpl w:val="0AAA8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412E0"/>
    <w:multiLevelType w:val="hybridMultilevel"/>
    <w:tmpl w:val="BF3C1200"/>
    <w:lvl w:ilvl="0" w:tplc="FFFFFFFF">
      <w:start w:val="1"/>
      <w:numFmt w:val="decimal"/>
      <w:pStyle w:val="NumberedList"/>
      <w:lvlText w:val="%1)"/>
      <w:lvlJc w:val="left"/>
      <w:pPr>
        <w:tabs>
          <w:tab w:val="num" w:pos="360"/>
        </w:tabs>
        <w:ind w:left="0" w:firstLine="0"/>
      </w:pPr>
      <w:rPr>
        <w:rFonts w:ascii="Times New Roman" w:hAnsi="Times New Roman" w:hint="default"/>
        <w:b/>
        <w:i w:val="0"/>
        <w:caps w:val="0"/>
        <w:strike w:val="0"/>
        <w:dstrike w:val="0"/>
        <w:vanish w:val="0"/>
        <w:color w:val="000000"/>
        <w:sz w:val="22"/>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318E51EE"/>
    <w:multiLevelType w:val="multilevel"/>
    <w:tmpl w:val="A79489D2"/>
    <w:lvl w:ilvl="0">
      <w:start w:val="1"/>
      <w:numFmt w:val="decimal"/>
      <w:pStyle w:val="Chapterheading"/>
      <w:lvlText w:val="Chapter %1"/>
      <w:lvlJc w:val="left"/>
      <w:pPr>
        <w:tabs>
          <w:tab w:val="num" w:pos="2880"/>
        </w:tabs>
        <w:ind w:left="0" w:firstLine="0"/>
      </w:pPr>
      <w:rPr>
        <w:rFonts w:ascii="Arial" w:hAnsi="Arial" w:cs="Times New Roman" w:hint="default"/>
        <w:b/>
        <w:sz w:val="56"/>
      </w:rPr>
    </w:lvl>
    <w:lvl w:ilvl="1">
      <w:numFmt w:val="none"/>
      <w:lvlText w:val=""/>
      <w:lvlJc w:val="left"/>
      <w:pPr>
        <w:tabs>
          <w:tab w:val="num" w:pos="0"/>
        </w:tabs>
        <w:ind w:left="0" w:firstLine="0"/>
      </w:pPr>
    </w:lvl>
    <w:lvl w:ilvl="2">
      <w:numFmt w:val="none"/>
      <w:lvlText w:val=""/>
      <w:lvlJc w:val="left"/>
      <w:pPr>
        <w:tabs>
          <w:tab w:val="num" w:pos="0"/>
        </w:tabs>
        <w:ind w:left="0" w:firstLine="0"/>
      </w:pPr>
    </w:lvl>
    <w:lvl w:ilvl="3">
      <w:numFmt w:val="none"/>
      <w:lvlText w:val=""/>
      <w:lvlJc w:val="left"/>
      <w:pPr>
        <w:tabs>
          <w:tab w:val="num" w:pos="0"/>
        </w:tabs>
        <w:ind w:left="0" w:firstLine="0"/>
      </w:pPr>
    </w:lvl>
    <w:lvl w:ilvl="4">
      <w:numFmt w:val="none"/>
      <w:lvlText w:val=""/>
      <w:lvlJc w:val="left"/>
      <w:pPr>
        <w:tabs>
          <w:tab w:val="num" w:pos="0"/>
        </w:tabs>
        <w:ind w:left="0" w:firstLine="0"/>
      </w:pPr>
    </w:lvl>
    <w:lvl w:ilvl="5">
      <w:numFmt w:val="none"/>
      <w:lvlText w:val=""/>
      <w:lvlJc w:val="left"/>
      <w:pPr>
        <w:tabs>
          <w:tab w:val="num" w:pos="0"/>
        </w:tabs>
        <w:ind w:left="0" w:firstLine="0"/>
      </w:pPr>
    </w:lvl>
    <w:lvl w:ilvl="6">
      <w:numFmt w:val="none"/>
      <w:lvlText w:val=""/>
      <w:lvlJc w:val="left"/>
      <w:pPr>
        <w:tabs>
          <w:tab w:val="num" w:pos="0"/>
        </w:tabs>
        <w:ind w:left="0" w:firstLine="0"/>
      </w:pPr>
    </w:lvl>
    <w:lvl w:ilvl="7">
      <w:numFmt w:val="none"/>
      <w:lvlText w:val=""/>
      <w:lvlJc w:val="left"/>
      <w:pPr>
        <w:tabs>
          <w:tab w:val="num" w:pos="0"/>
        </w:tabs>
        <w:ind w:left="0" w:firstLine="0"/>
      </w:pPr>
    </w:lvl>
    <w:lvl w:ilvl="8">
      <w:numFmt w:val="none"/>
      <w:lvlText w:val=""/>
      <w:lvlJc w:val="left"/>
      <w:pPr>
        <w:tabs>
          <w:tab w:val="num" w:pos="0"/>
        </w:tabs>
        <w:ind w:left="0" w:firstLine="0"/>
      </w:pPr>
    </w:lvl>
  </w:abstractNum>
  <w:abstractNum w:abstractNumId="27" w15:restartNumberingAfterBreak="0">
    <w:nsid w:val="37353B1B"/>
    <w:multiLevelType w:val="hybridMultilevel"/>
    <w:tmpl w:val="91E0D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CE4288"/>
    <w:multiLevelType w:val="multilevel"/>
    <w:tmpl w:val="D104025C"/>
    <w:lvl w:ilvl="0">
      <w:start w:val="1"/>
      <w:numFmt w:val="bullet"/>
      <w:lvlText w:val="•"/>
      <w:lvlJc w:val="left"/>
      <w:pPr>
        <w:ind w:left="720" w:hanging="360"/>
      </w:pPr>
      <w:rPr>
        <w:rFonts w:ascii="System" w:hAnsi="System" w:hint="default"/>
      </w:rPr>
    </w:lvl>
    <w:lvl w:ilvl="1">
      <w:start w:val="1"/>
      <w:numFmt w:val="bullet"/>
      <w:lvlText w:val="•"/>
      <w:lvlJc w:val="left"/>
      <w:pPr>
        <w:ind w:left="1440" w:hanging="360"/>
      </w:pPr>
      <w:rPr>
        <w:rFonts w:ascii="System" w:hAnsi="System" w:hint="default"/>
      </w:rPr>
    </w:lvl>
    <w:lvl w:ilvl="2">
      <w:start w:val="1"/>
      <w:numFmt w:val="none"/>
      <w:lvlText w:val=""/>
      <w:lvlJc w:val="left"/>
      <w:pPr>
        <w:ind w:left="2160" w:hanging="360"/>
      </w:pPr>
      <w:rPr>
        <w:rFonts w:hint="default"/>
      </w:rPr>
    </w:lvl>
    <w:lvl w:ilvl="3">
      <w:start w:val="1"/>
      <w:numFmt w:val="none"/>
      <w:lvlText w:val=""/>
      <w:lvlJc w:val="left"/>
      <w:pPr>
        <w:ind w:left="2880" w:hanging="360"/>
      </w:pPr>
      <w:rPr>
        <w:rFonts w:hint="default"/>
      </w:rPr>
    </w:lvl>
    <w:lvl w:ilvl="4">
      <w:start w:val="1"/>
      <w:numFmt w:val="none"/>
      <w:lvlText w:val=""/>
      <w:lvlJc w:val="left"/>
      <w:pPr>
        <w:ind w:left="3600" w:hanging="360"/>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29" w15:restartNumberingAfterBreak="0">
    <w:nsid w:val="43403F22"/>
    <w:multiLevelType w:val="hybridMultilevel"/>
    <w:tmpl w:val="87BC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C777C6"/>
    <w:multiLevelType w:val="hybridMultilevel"/>
    <w:tmpl w:val="96A0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CC4DE9"/>
    <w:multiLevelType w:val="hybridMultilevel"/>
    <w:tmpl w:val="6F020238"/>
    <w:lvl w:ilvl="0" w:tplc="67C8FE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926189"/>
    <w:multiLevelType w:val="hybridMultilevel"/>
    <w:tmpl w:val="19647B4C"/>
    <w:lvl w:ilvl="0" w:tplc="F774AE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001A11"/>
    <w:multiLevelType w:val="hybridMultilevel"/>
    <w:tmpl w:val="6616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975A6"/>
    <w:multiLevelType w:val="hybridMultilevel"/>
    <w:tmpl w:val="530A208A"/>
    <w:lvl w:ilvl="0" w:tplc="96F014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49147B"/>
    <w:multiLevelType w:val="multilevel"/>
    <w:tmpl w:val="C61EF66E"/>
    <w:lvl w:ilvl="0">
      <w:start w:val="1"/>
      <w:numFmt w:val="upperLetter"/>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upperLetter"/>
      <w:lvlText w:val="%3."/>
      <w:lvlJc w:val="right"/>
      <w:pPr>
        <w:ind w:left="2160" w:hanging="360"/>
      </w:pPr>
      <w:rPr>
        <w:rFonts w:hint="default"/>
      </w:rPr>
    </w:lvl>
    <w:lvl w:ilvl="3">
      <w:start w:val="1"/>
      <w:numFmt w:val="upperLetter"/>
      <w:lvlText w:val="%4."/>
      <w:lvlJc w:val="left"/>
      <w:pPr>
        <w:ind w:left="2880" w:hanging="360"/>
      </w:pPr>
      <w:rPr>
        <w:rFonts w:hint="default"/>
      </w:rPr>
    </w:lvl>
    <w:lvl w:ilvl="4">
      <w:start w:val="1"/>
      <w:numFmt w:val="upperLetter"/>
      <w:lvlText w:val="%5."/>
      <w:lvlJc w:val="left"/>
      <w:pPr>
        <w:ind w:left="3600" w:hanging="360"/>
      </w:pPr>
      <w:rPr>
        <w:rFonts w:hint="default"/>
      </w:rPr>
    </w:lvl>
    <w:lvl w:ilvl="5">
      <w:start w:val="1"/>
      <w:numFmt w:val="upperLetter"/>
      <w:lvlText w:val="%6."/>
      <w:lvlJc w:val="right"/>
      <w:pPr>
        <w:ind w:left="4320" w:hanging="360"/>
      </w:pPr>
      <w:rPr>
        <w:rFonts w:hint="default"/>
      </w:rPr>
    </w:lvl>
    <w:lvl w:ilvl="6">
      <w:start w:val="1"/>
      <w:numFmt w:val="upperLetter"/>
      <w:lvlText w:val="%7."/>
      <w:lvlJc w:val="left"/>
      <w:pPr>
        <w:ind w:left="5040" w:hanging="360"/>
      </w:pPr>
      <w:rPr>
        <w:rFonts w:hint="default"/>
      </w:rPr>
    </w:lvl>
    <w:lvl w:ilvl="7">
      <w:start w:val="1"/>
      <w:numFmt w:val="upperLetter"/>
      <w:lvlText w:val="%8."/>
      <w:lvlJc w:val="left"/>
      <w:pPr>
        <w:ind w:left="5760" w:hanging="360"/>
      </w:pPr>
      <w:rPr>
        <w:rFonts w:hint="default"/>
      </w:rPr>
    </w:lvl>
    <w:lvl w:ilvl="8">
      <w:start w:val="1"/>
      <w:numFmt w:val="upperLetter"/>
      <w:lvlText w:val="%9."/>
      <w:lvlJc w:val="right"/>
      <w:pPr>
        <w:ind w:left="6480" w:hanging="360"/>
      </w:pPr>
      <w:rPr>
        <w:rFonts w:hint="default"/>
      </w:rPr>
    </w:lvl>
  </w:abstractNum>
  <w:abstractNum w:abstractNumId="36" w15:restartNumberingAfterBreak="0">
    <w:nsid w:val="60DB756C"/>
    <w:multiLevelType w:val="hybridMultilevel"/>
    <w:tmpl w:val="FC004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EB49FC"/>
    <w:multiLevelType w:val="hybridMultilevel"/>
    <w:tmpl w:val="E9EEFBE4"/>
    <w:lvl w:ilvl="0" w:tplc="1E168490">
      <w:start w:val="1"/>
      <w:numFmt w:val="decimal"/>
      <w:pStyle w:val="NList1"/>
      <w:lvlText w:val="%1."/>
      <w:lvlJc w:val="left"/>
      <w:pPr>
        <w:tabs>
          <w:tab w:val="num" w:pos="360"/>
        </w:tabs>
        <w:ind w:left="360" w:hanging="360"/>
      </w:pPr>
    </w:lvl>
    <w:lvl w:ilvl="1" w:tplc="FD4E3C76">
      <w:start w:val="1"/>
      <w:numFmt w:val="bullet"/>
      <w:pStyle w:val="NList2"/>
      <w:lvlText w:val=""/>
      <w:lvlJc w:val="left"/>
      <w:pPr>
        <w:tabs>
          <w:tab w:val="num" w:pos="720"/>
        </w:tabs>
        <w:ind w:left="720" w:hanging="360"/>
      </w:pPr>
      <w:rPr>
        <w:rFonts w:ascii="Symbol" w:hAnsi="Symbol" w:hint="default"/>
      </w:rPr>
    </w:lvl>
    <w:lvl w:ilvl="2" w:tplc="C5E8F50C" w:tentative="1">
      <w:start w:val="1"/>
      <w:numFmt w:val="bullet"/>
      <w:lvlText w:val=""/>
      <w:lvlJc w:val="left"/>
      <w:pPr>
        <w:tabs>
          <w:tab w:val="num" w:pos="2160"/>
        </w:tabs>
        <w:ind w:left="2160" w:hanging="360"/>
      </w:pPr>
      <w:rPr>
        <w:rFonts w:ascii="Wingdings" w:hAnsi="Wingdings" w:hint="default"/>
      </w:rPr>
    </w:lvl>
    <w:lvl w:ilvl="3" w:tplc="7BC6FFDA" w:tentative="1">
      <w:start w:val="1"/>
      <w:numFmt w:val="bullet"/>
      <w:lvlText w:val=""/>
      <w:lvlJc w:val="left"/>
      <w:pPr>
        <w:tabs>
          <w:tab w:val="num" w:pos="2880"/>
        </w:tabs>
        <w:ind w:left="2880" w:hanging="360"/>
      </w:pPr>
      <w:rPr>
        <w:rFonts w:ascii="Symbol" w:hAnsi="Symbol" w:hint="default"/>
      </w:rPr>
    </w:lvl>
    <w:lvl w:ilvl="4" w:tplc="FA9AB23E" w:tentative="1">
      <w:start w:val="1"/>
      <w:numFmt w:val="bullet"/>
      <w:lvlText w:val="o"/>
      <w:lvlJc w:val="left"/>
      <w:pPr>
        <w:tabs>
          <w:tab w:val="num" w:pos="3600"/>
        </w:tabs>
        <w:ind w:left="3600" w:hanging="360"/>
      </w:pPr>
      <w:rPr>
        <w:rFonts w:ascii="Courier New" w:hAnsi="Courier New" w:hint="default"/>
      </w:rPr>
    </w:lvl>
    <w:lvl w:ilvl="5" w:tplc="931C1C32" w:tentative="1">
      <w:start w:val="1"/>
      <w:numFmt w:val="bullet"/>
      <w:lvlText w:val=""/>
      <w:lvlJc w:val="left"/>
      <w:pPr>
        <w:tabs>
          <w:tab w:val="num" w:pos="4320"/>
        </w:tabs>
        <w:ind w:left="4320" w:hanging="360"/>
      </w:pPr>
      <w:rPr>
        <w:rFonts w:ascii="Wingdings" w:hAnsi="Wingdings" w:hint="default"/>
      </w:rPr>
    </w:lvl>
    <w:lvl w:ilvl="6" w:tplc="26ECAE6E" w:tentative="1">
      <w:start w:val="1"/>
      <w:numFmt w:val="bullet"/>
      <w:lvlText w:val=""/>
      <w:lvlJc w:val="left"/>
      <w:pPr>
        <w:tabs>
          <w:tab w:val="num" w:pos="5040"/>
        </w:tabs>
        <w:ind w:left="5040" w:hanging="360"/>
      </w:pPr>
      <w:rPr>
        <w:rFonts w:ascii="Symbol" w:hAnsi="Symbol" w:hint="default"/>
      </w:rPr>
    </w:lvl>
    <w:lvl w:ilvl="7" w:tplc="470C02A0" w:tentative="1">
      <w:start w:val="1"/>
      <w:numFmt w:val="bullet"/>
      <w:lvlText w:val="o"/>
      <w:lvlJc w:val="left"/>
      <w:pPr>
        <w:tabs>
          <w:tab w:val="num" w:pos="5760"/>
        </w:tabs>
        <w:ind w:left="5760" w:hanging="360"/>
      </w:pPr>
      <w:rPr>
        <w:rFonts w:ascii="Courier New" w:hAnsi="Courier New" w:hint="default"/>
      </w:rPr>
    </w:lvl>
    <w:lvl w:ilvl="8" w:tplc="24FAE8AA"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4DD3861"/>
    <w:multiLevelType w:val="hybridMultilevel"/>
    <w:tmpl w:val="D35E3A52"/>
    <w:lvl w:ilvl="0" w:tplc="933CD8FA">
      <w:start w:val="1"/>
      <w:numFmt w:val="upperLetter"/>
      <w:pStyle w:val="List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446662"/>
    <w:multiLevelType w:val="hybridMultilevel"/>
    <w:tmpl w:val="FD426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E4A81"/>
    <w:multiLevelType w:val="multilevel"/>
    <w:tmpl w:val="B36E2258"/>
    <w:lvl w:ilvl="0">
      <w:start w:val="1"/>
      <w:numFmt w:val="bullet"/>
      <w:pStyle w:val="ListParagraph"/>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495E83"/>
    <w:multiLevelType w:val="hybridMultilevel"/>
    <w:tmpl w:val="1868AE6E"/>
    <w:lvl w:ilvl="0" w:tplc="31DC190C">
      <w:start w:val="20"/>
      <w:numFmt w:val="bullet"/>
      <w:lvlText w:val=""/>
      <w:lvlJc w:val="left"/>
      <w:pPr>
        <w:ind w:left="775" w:hanging="360"/>
      </w:pPr>
      <w:rPr>
        <w:rFonts w:ascii="Symbol" w:eastAsiaTheme="minorHAnsi" w:hAnsi="Symbol" w:cstheme="minorBidi"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2" w15:restartNumberingAfterBreak="0">
    <w:nsid w:val="6FE20776"/>
    <w:multiLevelType w:val="singleLevel"/>
    <w:tmpl w:val="175CA992"/>
    <w:lvl w:ilvl="0">
      <w:start w:val="1"/>
      <w:numFmt w:val="bullet"/>
      <w:pStyle w:val="ListLevel1"/>
      <w:lvlText w:val=""/>
      <w:lvlJc w:val="left"/>
      <w:pPr>
        <w:tabs>
          <w:tab w:val="num" w:pos="360"/>
        </w:tabs>
        <w:ind w:left="360" w:hanging="360"/>
      </w:pPr>
      <w:rPr>
        <w:rFonts w:ascii="Symbol" w:hAnsi="Symbol" w:hint="default"/>
      </w:rPr>
    </w:lvl>
  </w:abstractNum>
  <w:abstractNum w:abstractNumId="43" w15:restartNumberingAfterBreak="0">
    <w:nsid w:val="71406F65"/>
    <w:multiLevelType w:val="hybridMultilevel"/>
    <w:tmpl w:val="8F1E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1A7E80"/>
    <w:multiLevelType w:val="hybridMultilevel"/>
    <w:tmpl w:val="6D002514"/>
    <w:lvl w:ilvl="0" w:tplc="AE9888D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CC5AF4"/>
    <w:multiLevelType w:val="multilevel"/>
    <w:tmpl w:val="E1728272"/>
    <w:lvl w:ilvl="0">
      <w:start w:val="1"/>
      <w:numFmt w:val="lowerLetter"/>
      <w:pStyle w:val="ListLetterLower"/>
      <w:lvlText w:val="%1."/>
      <w:lvlJc w:val="left"/>
      <w:pPr>
        <w:ind w:left="720" w:hanging="360"/>
      </w:pPr>
      <w:rPr>
        <w:rFonts w:hint="default"/>
      </w:rPr>
    </w:lvl>
    <w:lvl w:ilvl="1">
      <w:start w:val="1"/>
      <w:numFmt w:val="lowerLetter"/>
      <w:pStyle w:val="ListLetterLower2"/>
      <w:lvlText w:val="%2."/>
      <w:lvlJc w:val="left"/>
      <w:pPr>
        <w:ind w:left="1440" w:hanging="360"/>
      </w:pPr>
      <w:rPr>
        <w:rFonts w:hint="default"/>
      </w:rPr>
    </w:lvl>
    <w:lvl w:ilvl="2">
      <w:start w:val="1"/>
      <w:numFmt w:val="lowerLetter"/>
      <w:lvlText w:val="%3."/>
      <w:lvlJc w:val="right"/>
      <w:pPr>
        <w:ind w:left="2160" w:hanging="360"/>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right"/>
      <w:pPr>
        <w:ind w:left="4320" w:hanging="360"/>
      </w:pPr>
      <w:rPr>
        <w:rFonts w:hint="default"/>
      </w:rPr>
    </w:lvl>
    <w:lvl w:ilvl="6">
      <w:start w:val="1"/>
      <w:numFmt w:val="lowerLetter"/>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Letter"/>
      <w:lvlText w:val="%9."/>
      <w:lvlJc w:val="right"/>
      <w:pPr>
        <w:ind w:left="6480" w:hanging="360"/>
      </w:pPr>
      <w:rPr>
        <w:rFonts w:hint="default"/>
      </w:rPr>
    </w:lvl>
  </w:abstractNum>
  <w:abstractNum w:abstractNumId="46" w15:restartNumberingAfterBreak="0">
    <w:nsid w:val="75EB7ECC"/>
    <w:multiLevelType w:val="hybridMultilevel"/>
    <w:tmpl w:val="5CA0E8EC"/>
    <w:lvl w:ilvl="0" w:tplc="B790A902">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201F88"/>
    <w:multiLevelType w:val="multilevel"/>
    <w:tmpl w:val="88382B4E"/>
    <w:lvl w:ilvl="0">
      <w:start w:val="1"/>
      <w:numFmt w:val="upperLetter"/>
      <w:pStyle w:val="Heading2"/>
      <w:lvlText w:val="%1."/>
      <w:lvlJc w:val="left"/>
      <w:pPr>
        <w:ind w:left="360" w:hanging="360"/>
      </w:pPr>
      <w:rPr>
        <w:rFonts w:hint="default"/>
      </w:rPr>
    </w:lvl>
    <w:lvl w:ilvl="1">
      <w:start w:val="1"/>
      <w:numFmt w:val="decimal"/>
      <w:pStyle w:val="Heading3"/>
      <w:suff w:val="space"/>
      <w:lvlText w:val="%1.%2."/>
      <w:lvlJc w:val="left"/>
      <w:pPr>
        <w:ind w:left="3330" w:firstLine="0"/>
      </w:pPr>
      <w:rPr>
        <w:rFonts w:hint="default"/>
      </w:rPr>
    </w:lvl>
    <w:lvl w:ilvl="2">
      <w:start w:val="1"/>
      <w:numFmt w:val="decimal"/>
      <w:pStyle w:val="Heading4"/>
      <w:suff w:val="space"/>
      <w:lvlText w:val="%1.%2.%3."/>
      <w:lvlJc w:val="left"/>
      <w:pPr>
        <w:ind w:left="0" w:firstLine="0"/>
      </w:pPr>
      <w:rPr>
        <w:rFonts w:hint="default"/>
      </w:rPr>
    </w:lvl>
    <w:lvl w:ilvl="3">
      <w:start w:val="1"/>
      <w:numFmt w:val="decimal"/>
      <w:pStyle w:val="Heading5"/>
      <w:lvlText w:val="%1.%2.%3.%4."/>
      <w:lvlJc w:val="left"/>
      <w:pPr>
        <w:ind w:left="0" w:firstLine="0"/>
      </w:pPr>
      <w:rPr>
        <w:rFonts w:hint="default"/>
      </w:rPr>
    </w:lvl>
    <w:lvl w:ilvl="4">
      <w:start w:val="1"/>
      <w:numFmt w:val="decimal"/>
      <w:pStyle w:val="Heading6"/>
      <w:lvlText w:val="%1.%2.%3.%4.%5."/>
      <w:lvlJc w:val="left"/>
      <w:pPr>
        <w:ind w:left="0" w:firstLine="0"/>
      </w:pPr>
      <w:rPr>
        <w:rFonts w:hint="default"/>
      </w:rPr>
    </w:lvl>
    <w:lvl w:ilvl="5">
      <w:start w:val="1"/>
      <w:numFmt w:val="decimal"/>
      <w:pStyle w:val="Heading7"/>
      <w:lvlText w:val="%1.%2.%3.%4.%5.%6."/>
      <w:lvlJc w:val="left"/>
      <w:pPr>
        <w:ind w:left="0" w:firstLine="0"/>
      </w:pPr>
      <w:rPr>
        <w:rFonts w:hint="default"/>
      </w:rPr>
    </w:lvl>
    <w:lvl w:ilvl="6">
      <w:start w:val="1"/>
      <w:numFmt w:val="decimal"/>
      <w:pStyle w:val="Heading8"/>
      <w:lvlText w:val="%1.%2.%3.%4.%5.%6.%7."/>
      <w:lvlJc w:val="left"/>
      <w:pPr>
        <w:ind w:left="0" w:firstLine="0"/>
      </w:pPr>
      <w:rPr>
        <w:rFonts w:hint="default"/>
      </w:rPr>
    </w:lvl>
    <w:lvl w:ilvl="7">
      <w:start w:val="1"/>
      <w:numFmt w:val="decimal"/>
      <w:pStyle w:val="Heading9"/>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8" w15:restartNumberingAfterBreak="0">
    <w:nsid w:val="7C5E74A0"/>
    <w:multiLevelType w:val="multilevel"/>
    <w:tmpl w:val="6FA0DB9A"/>
    <w:lvl w:ilvl="0">
      <w:start w:val="1"/>
      <w:numFmt w:val="decimal"/>
      <w:pStyle w:val="ListNumberParenDouble"/>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9" w15:restartNumberingAfterBreak="0">
    <w:nsid w:val="7F5A04A2"/>
    <w:multiLevelType w:val="hybridMultilevel"/>
    <w:tmpl w:val="BA36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00353">
    <w:abstractNumId w:val="2"/>
  </w:num>
  <w:num w:numId="2" w16cid:durableId="222569037">
    <w:abstractNumId w:val="1"/>
  </w:num>
  <w:num w:numId="3" w16cid:durableId="1662151244">
    <w:abstractNumId w:val="0"/>
  </w:num>
  <w:num w:numId="4" w16cid:durableId="246229767">
    <w:abstractNumId w:val="47"/>
  </w:num>
  <w:num w:numId="5" w16cid:durableId="858591101">
    <w:abstractNumId w:val="40"/>
  </w:num>
  <w:num w:numId="6" w16cid:durableId="218589060">
    <w:abstractNumId w:val="26"/>
  </w:num>
  <w:num w:numId="7" w16cid:durableId="483199245">
    <w:abstractNumId w:val="18"/>
  </w:num>
  <w:num w:numId="8" w16cid:durableId="1791121663">
    <w:abstractNumId w:val="25"/>
  </w:num>
  <w:num w:numId="9" w16cid:durableId="467623802">
    <w:abstractNumId w:val="37"/>
  </w:num>
  <w:num w:numId="10" w16cid:durableId="125903111">
    <w:abstractNumId w:val="42"/>
  </w:num>
  <w:num w:numId="11" w16cid:durableId="939415882">
    <w:abstractNumId w:val="12"/>
  </w:num>
  <w:num w:numId="12" w16cid:durableId="342559707">
    <w:abstractNumId w:val="4"/>
  </w:num>
  <w:num w:numId="13" w16cid:durableId="382094608">
    <w:abstractNumId w:val="45"/>
  </w:num>
  <w:num w:numId="14" w16cid:durableId="1905606957">
    <w:abstractNumId w:val="16"/>
  </w:num>
  <w:num w:numId="15" w16cid:durableId="252129575">
    <w:abstractNumId w:val="48"/>
  </w:num>
  <w:num w:numId="16" w16cid:durableId="2103336249">
    <w:abstractNumId w:val="14"/>
  </w:num>
  <w:num w:numId="17" w16cid:durableId="1271399096">
    <w:abstractNumId w:val="8"/>
  </w:num>
  <w:num w:numId="18" w16cid:durableId="935751180">
    <w:abstractNumId w:val="24"/>
  </w:num>
  <w:num w:numId="19" w16cid:durableId="25176046">
    <w:abstractNumId w:val="49"/>
  </w:num>
  <w:num w:numId="20" w16cid:durableId="194273164">
    <w:abstractNumId w:val="31"/>
  </w:num>
  <w:num w:numId="21" w16cid:durableId="1250315288">
    <w:abstractNumId w:val="21"/>
  </w:num>
  <w:num w:numId="22" w16cid:durableId="2019036140">
    <w:abstractNumId w:val="10"/>
  </w:num>
  <w:num w:numId="23" w16cid:durableId="93400888">
    <w:abstractNumId w:val="5"/>
  </w:num>
  <w:num w:numId="24" w16cid:durableId="900142600">
    <w:abstractNumId w:val="9"/>
  </w:num>
  <w:num w:numId="25" w16cid:durableId="1416242519">
    <w:abstractNumId w:val="20"/>
  </w:num>
  <w:num w:numId="26" w16cid:durableId="828643594">
    <w:abstractNumId w:val="33"/>
  </w:num>
  <w:num w:numId="27" w16cid:durableId="1396464753">
    <w:abstractNumId w:val="43"/>
  </w:num>
  <w:num w:numId="28" w16cid:durableId="505100559">
    <w:abstractNumId w:val="27"/>
  </w:num>
  <w:num w:numId="29" w16cid:durableId="553659818">
    <w:abstractNumId w:val="29"/>
  </w:num>
  <w:num w:numId="30" w16cid:durableId="133300768">
    <w:abstractNumId w:val="19"/>
  </w:num>
  <w:num w:numId="31" w16cid:durableId="639041626">
    <w:abstractNumId w:val="15"/>
  </w:num>
  <w:num w:numId="32" w16cid:durableId="862474136">
    <w:abstractNumId w:val="13"/>
  </w:num>
  <w:num w:numId="33" w16cid:durableId="1094281128">
    <w:abstractNumId w:val="35"/>
  </w:num>
  <w:num w:numId="34" w16cid:durableId="1023050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1254962">
    <w:abstractNumId w:val="11"/>
  </w:num>
  <w:num w:numId="36" w16cid:durableId="387074796">
    <w:abstractNumId w:val="38"/>
  </w:num>
  <w:num w:numId="37" w16cid:durableId="92634509">
    <w:abstractNumId w:val="39"/>
  </w:num>
  <w:num w:numId="38" w16cid:durableId="1491020762">
    <w:abstractNumId w:val="14"/>
    <w:lvlOverride w:ilvl="0">
      <w:startOverride w:val="1"/>
    </w:lvlOverride>
  </w:num>
  <w:num w:numId="39" w16cid:durableId="2141069059">
    <w:abstractNumId w:val="32"/>
  </w:num>
  <w:num w:numId="40" w16cid:durableId="87048623">
    <w:abstractNumId w:val="7"/>
  </w:num>
  <w:num w:numId="41" w16cid:durableId="1964533038">
    <w:abstractNumId w:val="36"/>
  </w:num>
  <w:num w:numId="42" w16cid:durableId="1833450143">
    <w:abstractNumId w:val="22"/>
  </w:num>
  <w:num w:numId="43" w16cid:durableId="1210460018">
    <w:abstractNumId w:val="44"/>
  </w:num>
  <w:num w:numId="44" w16cid:durableId="190807433">
    <w:abstractNumId w:val="17"/>
  </w:num>
  <w:num w:numId="45" w16cid:durableId="929697513">
    <w:abstractNumId w:val="28"/>
  </w:num>
  <w:num w:numId="46" w16cid:durableId="570965177">
    <w:abstractNumId w:val="23"/>
  </w:num>
  <w:num w:numId="47" w16cid:durableId="1874924960">
    <w:abstractNumId w:val="34"/>
  </w:num>
  <w:num w:numId="48" w16cid:durableId="822702013">
    <w:abstractNumId w:val="6"/>
  </w:num>
  <w:num w:numId="49" w16cid:durableId="397703572">
    <w:abstractNumId w:val="46"/>
  </w:num>
  <w:num w:numId="50" w16cid:durableId="509834433">
    <w:abstractNumId w:val="41"/>
  </w:num>
  <w:num w:numId="51" w16cid:durableId="1501316502">
    <w:abstractNumId w:val="3"/>
  </w:num>
  <w:num w:numId="52" w16cid:durableId="1636714965">
    <w:abstractNumId w:val="30"/>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tt, Jamie@Waterboards">
    <w15:presenceInfo w15:providerId="AD" w15:userId="S::Jamie.Pratt@Waterboards.ca.gov::63c2feea-0a5f-4bed-a759-62492b95e02f"/>
  </w15:person>
  <w15:person w15:author="Froelich, Sophie@Waterboards">
    <w15:presenceInfo w15:providerId="AD" w15:userId="S::Sophie.Froelich@Waterboards.ca.gov::83a1819e-f31f-4643-9ed9-c2a69b10c566"/>
  </w15:person>
  <w15:person w15:author="Hamilton, Mary@Waterboards">
    <w15:presenceInfo w15:providerId="AD" w15:userId="S::mary.hamilton@waterboards.ca.gov::8a504807-c6d8-4580-8dd9-73489ab6a0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SortMethod w:val="0000"/>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8BD"/>
    <w:rsid w:val="0000118B"/>
    <w:rsid w:val="00001D90"/>
    <w:rsid w:val="000030C9"/>
    <w:rsid w:val="00010A38"/>
    <w:rsid w:val="00010CF8"/>
    <w:rsid w:val="00014359"/>
    <w:rsid w:val="00014FF7"/>
    <w:rsid w:val="00015E0C"/>
    <w:rsid w:val="0001639D"/>
    <w:rsid w:val="00021069"/>
    <w:rsid w:val="00024196"/>
    <w:rsid w:val="0002511F"/>
    <w:rsid w:val="000271B3"/>
    <w:rsid w:val="00031345"/>
    <w:rsid w:val="00032F2E"/>
    <w:rsid w:val="0003304F"/>
    <w:rsid w:val="000405C7"/>
    <w:rsid w:val="000417D2"/>
    <w:rsid w:val="00044311"/>
    <w:rsid w:val="00046111"/>
    <w:rsid w:val="000479DF"/>
    <w:rsid w:val="00052770"/>
    <w:rsid w:val="00052C24"/>
    <w:rsid w:val="0005318C"/>
    <w:rsid w:val="000534E0"/>
    <w:rsid w:val="00054814"/>
    <w:rsid w:val="00056A7D"/>
    <w:rsid w:val="00056E85"/>
    <w:rsid w:val="0005766C"/>
    <w:rsid w:val="0006186A"/>
    <w:rsid w:val="00062AD0"/>
    <w:rsid w:val="000635DF"/>
    <w:rsid w:val="000673F4"/>
    <w:rsid w:val="00071866"/>
    <w:rsid w:val="00072410"/>
    <w:rsid w:val="00073F92"/>
    <w:rsid w:val="0007473B"/>
    <w:rsid w:val="00075B6A"/>
    <w:rsid w:val="000769E4"/>
    <w:rsid w:val="00077FB1"/>
    <w:rsid w:val="000809EF"/>
    <w:rsid w:val="000827C4"/>
    <w:rsid w:val="00085CED"/>
    <w:rsid w:val="0008604A"/>
    <w:rsid w:val="00087DE2"/>
    <w:rsid w:val="00087F05"/>
    <w:rsid w:val="00094CE3"/>
    <w:rsid w:val="000A18EF"/>
    <w:rsid w:val="000A2AC9"/>
    <w:rsid w:val="000B1141"/>
    <w:rsid w:val="000B187E"/>
    <w:rsid w:val="000B2D36"/>
    <w:rsid w:val="000B417E"/>
    <w:rsid w:val="000B5C91"/>
    <w:rsid w:val="000C07E3"/>
    <w:rsid w:val="000C115C"/>
    <w:rsid w:val="000C1A29"/>
    <w:rsid w:val="000C28DC"/>
    <w:rsid w:val="000C614C"/>
    <w:rsid w:val="000C64D9"/>
    <w:rsid w:val="000C73DF"/>
    <w:rsid w:val="000D04DA"/>
    <w:rsid w:val="000D0E6F"/>
    <w:rsid w:val="000D31B6"/>
    <w:rsid w:val="000D33A5"/>
    <w:rsid w:val="000D46BF"/>
    <w:rsid w:val="000D4D6B"/>
    <w:rsid w:val="000E3F23"/>
    <w:rsid w:val="000E4997"/>
    <w:rsid w:val="000E5792"/>
    <w:rsid w:val="000E76E5"/>
    <w:rsid w:val="000E78FA"/>
    <w:rsid w:val="000F16A9"/>
    <w:rsid w:val="000F19E6"/>
    <w:rsid w:val="000F305D"/>
    <w:rsid w:val="000F6BA9"/>
    <w:rsid w:val="000F7139"/>
    <w:rsid w:val="00105270"/>
    <w:rsid w:val="00105F99"/>
    <w:rsid w:val="0010715F"/>
    <w:rsid w:val="00110DA7"/>
    <w:rsid w:val="001115C7"/>
    <w:rsid w:val="00111C86"/>
    <w:rsid w:val="0011271B"/>
    <w:rsid w:val="001148E2"/>
    <w:rsid w:val="00114C20"/>
    <w:rsid w:val="00117DF5"/>
    <w:rsid w:val="00120701"/>
    <w:rsid w:val="00120903"/>
    <w:rsid w:val="001250AA"/>
    <w:rsid w:val="0013219F"/>
    <w:rsid w:val="001326BA"/>
    <w:rsid w:val="001326EE"/>
    <w:rsid w:val="00135E32"/>
    <w:rsid w:val="001409A7"/>
    <w:rsid w:val="001417AB"/>
    <w:rsid w:val="001422EE"/>
    <w:rsid w:val="0014250E"/>
    <w:rsid w:val="00142926"/>
    <w:rsid w:val="001437C8"/>
    <w:rsid w:val="00146A2B"/>
    <w:rsid w:val="001500C6"/>
    <w:rsid w:val="00150C24"/>
    <w:rsid w:val="001523A5"/>
    <w:rsid w:val="00153379"/>
    <w:rsid w:val="00153F3C"/>
    <w:rsid w:val="00154E16"/>
    <w:rsid w:val="00154E1A"/>
    <w:rsid w:val="00154E64"/>
    <w:rsid w:val="0016308C"/>
    <w:rsid w:val="0016475A"/>
    <w:rsid w:val="00165B08"/>
    <w:rsid w:val="00167194"/>
    <w:rsid w:val="00170012"/>
    <w:rsid w:val="00170487"/>
    <w:rsid w:val="00170DF7"/>
    <w:rsid w:val="0017178D"/>
    <w:rsid w:val="00172C55"/>
    <w:rsid w:val="00173531"/>
    <w:rsid w:val="0018090A"/>
    <w:rsid w:val="00181A8E"/>
    <w:rsid w:val="001849EF"/>
    <w:rsid w:val="00184AF7"/>
    <w:rsid w:val="00186B0B"/>
    <w:rsid w:val="00192E5D"/>
    <w:rsid w:val="00194152"/>
    <w:rsid w:val="0019588E"/>
    <w:rsid w:val="00195A0D"/>
    <w:rsid w:val="00195C27"/>
    <w:rsid w:val="00196C09"/>
    <w:rsid w:val="001A0102"/>
    <w:rsid w:val="001A4394"/>
    <w:rsid w:val="001A60CF"/>
    <w:rsid w:val="001B077F"/>
    <w:rsid w:val="001B32C9"/>
    <w:rsid w:val="001B4116"/>
    <w:rsid w:val="001B4541"/>
    <w:rsid w:val="001B58EB"/>
    <w:rsid w:val="001B6356"/>
    <w:rsid w:val="001C2E06"/>
    <w:rsid w:val="001C5829"/>
    <w:rsid w:val="001C5B02"/>
    <w:rsid w:val="001C60BD"/>
    <w:rsid w:val="001C77C7"/>
    <w:rsid w:val="001D0ED5"/>
    <w:rsid w:val="001D211C"/>
    <w:rsid w:val="001D28EE"/>
    <w:rsid w:val="001D6363"/>
    <w:rsid w:val="001D71B8"/>
    <w:rsid w:val="001E0210"/>
    <w:rsid w:val="001E16FB"/>
    <w:rsid w:val="001E178A"/>
    <w:rsid w:val="001E1E21"/>
    <w:rsid w:val="001E1F25"/>
    <w:rsid w:val="001E3579"/>
    <w:rsid w:val="001E4245"/>
    <w:rsid w:val="001F0AA0"/>
    <w:rsid w:val="001F25B0"/>
    <w:rsid w:val="001F3374"/>
    <w:rsid w:val="001F76BD"/>
    <w:rsid w:val="001F7F92"/>
    <w:rsid w:val="0020085B"/>
    <w:rsid w:val="00202E14"/>
    <w:rsid w:val="00203D2B"/>
    <w:rsid w:val="00204B8A"/>
    <w:rsid w:val="00204D78"/>
    <w:rsid w:val="002114B2"/>
    <w:rsid w:val="00212B2E"/>
    <w:rsid w:val="002136AF"/>
    <w:rsid w:val="002147A8"/>
    <w:rsid w:val="002152D6"/>
    <w:rsid w:val="00223CB0"/>
    <w:rsid w:val="0022708F"/>
    <w:rsid w:val="00227ED4"/>
    <w:rsid w:val="00236B3F"/>
    <w:rsid w:val="00236CC0"/>
    <w:rsid w:val="00240ED7"/>
    <w:rsid w:val="002415E0"/>
    <w:rsid w:val="0024522E"/>
    <w:rsid w:val="0024652A"/>
    <w:rsid w:val="002540F4"/>
    <w:rsid w:val="0025544A"/>
    <w:rsid w:val="00256C7F"/>
    <w:rsid w:val="002576CC"/>
    <w:rsid w:val="00260A9D"/>
    <w:rsid w:val="00261E08"/>
    <w:rsid w:val="00262914"/>
    <w:rsid w:val="002630E3"/>
    <w:rsid w:val="00263275"/>
    <w:rsid w:val="00263F9A"/>
    <w:rsid w:val="002664C2"/>
    <w:rsid w:val="00267F5E"/>
    <w:rsid w:val="002703A1"/>
    <w:rsid w:val="0027045A"/>
    <w:rsid w:val="00271AE9"/>
    <w:rsid w:val="002724DE"/>
    <w:rsid w:val="0027404B"/>
    <w:rsid w:val="00276669"/>
    <w:rsid w:val="0027777D"/>
    <w:rsid w:val="00280285"/>
    <w:rsid w:val="002821CC"/>
    <w:rsid w:val="00285AD5"/>
    <w:rsid w:val="0028701F"/>
    <w:rsid w:val="0028742A"/>
    <w:rsid w:val="00287602"/>
    <w:rsid w:val="002913B7"/>
    <w:rsid w:val="00294A96"/>
    <w:rsid w:val="00297178"/>
    <w:rsid w:val="002A00EE"/>
    <w:rsid w:val="002A146A"/>
    <w:rsid w:val="002A21F6"/>
    <w:rsid w:val="002A2E43"/>
    <w:rsid w:val="002A3BBB"/>
    <w:rsid w:val="002A6072"/>
    <w:rsid w:val="002B1A97"/>
    <w:rsid w:val="002B1B08"/>
    <w:rsid w:val="002B4702"/>
    <w:rsid w:val="002B48D2"/>
    <w:rsid w:val="002B507C"/>
    <w:rsid w:val="002B7328"/>
    <w:rsid w:val="002B7EF4"/>
    <w:rsid w:val="002C7213"/>
    <w:rsid w:val="002C7D8D"/>
    <w:rsid w:val="002D0746"/>
    <w:rsid w:val="002D2E6E"/>
    <w:rsid w:val="002D532A"/>
    <w:rsid w:val="002D64E7"/>
    <w:rsid w:val="002D7B90"/>
    <w:rsid w:val="002E0CF0"/>
    <w:rsid w:val="002E11D4"/>
    <w:rsid w:val="002E254C"/>
    <w:rsid w:val="002E3112"/>
    <w:rsid w:val="002E3481"/>
    <w:rsid w:val="002E46FC"/>
    <w:rsid w:val="002E4FFD"/>
    <w:rsid w:val="002E5C2D"/>
    <w:rsid w:val="002E70CF"/>
    <w:rsid w:val="002E7237"/>
    <w:rsid w:val="002F0BBE"/>
    <w:rsid w:val="002F0FBB"/>
    <w:rsid w:val="002F1495"/>
    <w:rsid w:val="002F23C6"/>
    <w:rsid w:val="002F34F6"/>
    <w:rsid w:val="002F4533"/>
    <w:rsid w:val="002F5248"/>
    <w:rsid w:val="002F6ED6"/>
    <w:rsid w:val="002F7347"/>
    <w:rsid w:val="00300549"/>
    <w:rsid w:val="003027CC"/>
    <w:rsid w:val="00302963"/>
    <w:rsid w:val="00302EEA"/>
    <w:rsid w:val="00306312"/>
    <w:rsid w:val="00306614"/>
    <w:rsid w:val="00310D9F"/>
    <w:rsid w:val="003114F9"/>
    <w:rsid w:val="00311569"/>
    <w:rsid w:val="00311724"/>
    <w:rsid w:val="003130A5"/>
    <w:rsid w:val="00313DBA"/>
    <w:rsid w:val="00315255"/>
    <w:rsid w:val="003157B9"/>
    <w:rsid w:val="0031670F"/>
    <w:rsid w:val="00316D4D"/>
    <w:rsid w:val="00321257"/>
    <w:rsid w:val="003245CB"/>
    <w:rsid w:val="0032561E"/>
    <w:rsid w:val="00327F47"/>
    <w:rsid w:val="003343F8"/>
    <w:rsid w:val="00337643"/>
    <w:rsid w:val="00341D77"/>
    <w:rsid w:val="00342282"/>
    <w:rsid w:val="00345E3D"/>
    <w:rsid w:val="00345EF6"/>
    <w:rsid w:val="00352029"/>
    <w:rsid w:val="003556AB"/>
    <w:rsid w:val="00355E54"/>
    <w:rsid w:val="00355FC5"/>
    <w:rsid w:val="00360544"/>
    <w:rsid w:val="0036288B"/>
    <w:rsid w:val="003628EE"/>
    <w:rsid w:val="0036324E"/>
    <w:rsid w:val="003640C5"/>
    <w:rsid w:val="00365F03"/>
    <w:rsid w:val="003670C9"/>
    <w:rsid w:val="003718EA"/>
    <w:rsid w:val="0037278D"/>
    <w:rsid w:val="0037468C"/>
    <w:rsid w:val="00377D25"/>
    <w:rsid w:val="00381175"/>
    <w:rsid w:val="00387B0C"/>
    <w:rsid w:val="00391EAA"/>
    <w:rsid w:val="00393515"/>
    <w:rsid w:val="003938B2"/>
    <w:rsid w:val="00394952"/>
    <w:rsid w:val="00394ADE"/>
    <w:rsid w:val="00395EAD"/>
    <w:rsid w:val="00395EFD"/>
    <w:rsid w:val="00396AD7"/>
    <w:rsid w:val="00397089"/>
    <w:rsid w:val="003A05C1"/>
    <w:rsid w:val="003A327D"/>
    <w:rsid w:val="003A50C3"/>
    <w:rsid w:val="003A55BD"/>
    <w:rsid w:val="003B1E13"/>
    <w:rsid w:val="003B3662"/>
    <w:rsid w:val="003B4338"/>
    <w:rsid w:val="003B5C24"/>
    <w:rsid w:val="003B6386"/>
    <w:rsid w:val="003B6F0A"/>
    <w:rsid w:val="003C40DF"/>
    <w:rsid w:val="003C41D2"/>
    <w:rsid w:val="003C4718"/>
    <w:rsid w:val="003C4A6F"/>
    <w:rsid w:val="003C5752"/>
    <w:rsid w:val="003C75BF"/>
    <w:rsid w:val="003D077E"/>
    <w:rsid w:val="003D1540"/>
    <w:rsid w:val="003D2661"/>
    <w:rsid w:val="003D448E"/>
    <w:rsid w:val="003D5190"/>
    <w:rsid w:val="003D7580"/>
    <w:rsid w:val="003E22F6"/>
    <w:rsid w:val="003E2389"/>
    <w:rsid w:val="003E3C1B"/>
    <w:rsid w:val="003E79C1"/>
    <w:rsid w:val="003F1E8B"/>
    <w:rsid w:val="003F7C21"/>
    <w:rsid w:val="003F7EE3"/>
    <w:rsid w:val="004006D8"/>
    <w:rsid w:val="0040211D"/>
    <w:rsid w:val="00402F83"/>
    <w:rsid w:val="004048B4"/>
    <w:rsid w:val="004054C4"/>
    <w:rsid w:val="0040694A"/>
    <w:rsid w:val="0040702C"/>
    <w:rsid w:val="00411DF1"/>
    <w:rsid w:val="00412269"/>
    <w:rsid w:val="004137E8"/>
    <w:rsid w:val="00424E4F"/>
    <w:rsid w:val="00425625"/>
    <w:rsid w:val="00425B2C"/>
    <w:rsid w:val="00427791"/>
    <w:rsid w:val="00430803"/>
    <w:rsid w:val="00431F01"/>
    <w:rsid w:val="0043350B"/>
    <w:rsid w:val="00433846"/>
    <w:rsid w:val="00433BD8"/>
    <w:rsid w:val="004343F8"/>
    <w:rsid w:val="00435944"/>
    <w:rsid w:val="00436D25"/>
    <w:rsid w:val="004376F0"/>
    <w:rsid w:val="0043779F"/>
    <w:rsid w:val="00437957"/>
    <w:rsid w:val="0044006B"/>
    <w:rsid w:val="00440CC9"/>
    <w:rsid w:val="0044155E"/>
    <w:rsid w:val="00441DE7"/>
    <w:rsid w:val="00441F12"/>
    <w:rsid w:val="00446C97"/>
    <w:rsid w:val="004520F8"/>
    <w:rsid w:val="0045401B"/>
    <w:rsid w:val="00454061"/>
    <w:rsid w:val="00455B3C"/>
    <w:rsid w:val="00456D00"/>
    <w:rsid w:val="00457DDA"/>
    <w:rsid w:val="0046139C"/>
    <w:rsid w:val="00461AD5"/>
    <w:rsid w:val="00461DB6"/>
    <w:rsid w:val="0046284D"/>
    <w:rsid w:val="00462E1B"/>
    <w:rsid w:val="004637D2"/>
    <w:rsid w:val="0046475A"/>
    <w:rsid w:val="00464958"/>
    <w:rsid w:val="00466A6C"/>
    <w:rsid w:val="00467538"/>
    <w:rsid w:val="004702A5"/>
    <w:rsid w:val="00470785"/>
    <w:rsid w:val="00471E89"/>
    <w:rsid w:val="0047202E"/>
    <w:rsid w:val="0047211A"/>
    <w:rsid w:val="00475A8F"/>
    <w:rsid w:val="00476A4B"/>
    <w:rsid w:val="00483AC2"/>
    <w:rsid w:val="00484884"/>
    <w:rsid w:val="00485D9F"/>
    <w:rsid w:val="00485FCA"/>
    <w:rsid w:val="00486209"/>
    <w:rsid w:val="00486549"/>
    <w:rsid w:val="00492267"/>
    <w:rsid w:val="00493755"/>
    <w:rsid w:val="004939AF"/>
    <w:rsid w:val="00495AF4"/>
    <w:rsid w:val="00496E0F"/>
    <w:rsid w:val="00497223"/>
    <w:rsid w:val="004A2AE1"/>
    <w:rsid w:val="004A4110"/>
    <w:rsid w:val="004A4B06"/>
    <w:rsid w:val="004A70A3"/>
    <w:rsid w:val="004A7CA3"/>
    <w:rsid w:val="004B0106"/>
    <w:rsid w:val="004B0CF7"/>
    <w:rsid w:val="004B27F7"/>
    <w:rsid w:val="004B5D99"/>
    <w:rsid w:val="004B7A00"/>
    <w:rsid w:val="004C0760"/>
    <w:rsid w:val="004C21E6"/>
    <w:rsid w:val="004C33DA"/>
    <w:rsid w:val="004C465C"/>
    <w:rsid w:val="004C46C1"/>
    <w:rsid w:val="004C558E"/>
    <w:rsid w:val="004C63B5"/>
    <w:rsid w:val="004C67C7"/>
    <w:rsid w:val="004D08F7"/>
    <w:rsid w:val="004D0937"/>
    <w:rsid w:val="004D116A"/>
    <w:rsid w:val="004D1E6A"/>
    <w:rsid w:val="004D33E5"/>
    <w:rsid w:val="004D405C"/>
    <w:rsid w:val="004D4EFB"/>
    <w:rsid w:val="004D6291"/>
    <w:rsid w:val="004D65E8"/>
    <w:rsid w:val="004D6DA1"/>
    <w:rsid w:val="004E096D"/>
    <w:rsid w:val="004E0DAA"/>
    <w:rsid w:val="004E4B90"/>
    <w:rsid w:val="004E4E60"/>
    <w:rsid w:val="004E5641"/>
    <w:rsid w:val="004F019B"/>
    <w:rsid w:val="004F1D10"/>
    <w:rsid w:val="004F3FEE"/>
    <w:rsid w:val="004F3FEF"/>
    <w:rsid w:val="004F401A"/>
    <w:rsid w:val="004F4085"/>
    <w:rsid w:val="004F7A61"/>
    <w:rsid w:val="0050171A"/>
    <w:rsid w:val="00501BCE"/>
    <w:rsid w:val="00503877"/>
    <w:rsid w:val="00504154"/>
    <w:rsid w:val="0050448F"/>
    <w:rsid w:val="0050499F"/>
    <w:rsid w:val="00505270"/>
    <w:rsid w:val="00510AB2"/>
    <w:rsid w:val="00510D46"/>
    <w:rsid w:val="00510FDD"/>
    <w:rsid w:val="005123C4"/>
    <w:rsid w:val="005132B3"/>
    <w:rsid w:val="0051697F"/>
    <w:rsid w:val="0052053C"/>
    <w:rsid w:val="00520DCC"/>
    <w:rsid w:val="00521073"/>
    <w:rsid w:val="0052287A"/>
    <w:rsid w:val="00523A26"/>
    <w:rsid w:val="00523E78"/>
    <w:rsid w:val="0052485E"/>
    <w:rsid w:val="00526C02"/>
    <w:rsid w:val="0053173B"/>
    <w:rsid w:val="00531E9F"/>
    <w:rsid w:val="00531FE7"/>
    <w:rsid w:val="0053359E"/>
    <w:rsid w:val="005351CB"/>
    <w:rsid w:val="00535DCF"/>
    <w:rsid w:val="0053600B"/>
    <w:rsid w:val="00536FF1"/>
    <w:rsid w:val="005424D5"/>
    <w:rsid w:val="0054315C"/>
    <w:rsid w:val="00543A55"/>
    <w:rsid w:val="00544613"/>
    <w:rsid w:val="00544D79"/>
    <w:rsid w:val="00550BF4"/>
    <w:rsid w:val="00550C72"/>
    <w:rsid w:val="00550EDD"/>
    <w:rsid w:val="00551318"/>
    <w:rsid w:val="00552E2E"/>
    <w:rsid w:val="005533E4"/>
    <w:rsid w:val="005557EB"/>
    <w:rsid w:val="00556061"/>
    <w:rsid w:val="00561823"/>
    <w:rsid w:val="005632A2"/>
    <w:rsid w:val="005652CA"/>
    <w:rsid w:val="00566154"/>
    <w:rsid w:val="00574799"/>
    <w:rsid w:val="00575547"/>
    <w:rsid w:val="00582AAA"/>
    <w:rsid w:val="00585608"/>
    <w:rsid w:val="00585F49"/>
    <w:rsid w:val="00587A05"/>
    <w:rsid w:val="00594F11"/>
    <w:rsid w:val="00595507"/>
    <w:rsid w:val="00595FCE"/>
    <w:rsid w:val="0059610F"/>
    <w:rsid w:val="00596EA1"/>
    <w:rsid w:val="005970ED"/>
    <w:rsid w:val="0059728C"/>
    <w:rsid w:val="005A1F69"/>
    <w:rsid w:val="005A4266"/>
    <w:rsid w:val="005A6D34"/>
    <w:rsid w:val="005B1D1B"/>
    <w:rsid w:val="005B30AC"/>
    <w:rsid w:val="005B4685"/>
    <w:rsid w:val="005B5FA6"/>
    <w:rsid w:val="005B628C"/>
    <w:rsid w:val="005C2818"/>
    <w:rsid w:val="005C34C2"/>
    <w:rsid w:val="005C5448"/>
    <w:rsid w:val="005D0F9C"/>
    <w:rsid w:val="005D1229"/>
    <w:rsid w:val="005D36DE"/>
    <w:rsid w:val="005D4C6E"/>
    <w:rsid w:val="005D4CD2"/>
    <w:rsid w:val="005D5770"/>
    <w:rsid w:val="005E12EB"/>
    <w:rsid w:val="005E23C1"/>
    <w:rsid w:val="005E30AD"/>
    <w:rsid w:val="005E4152"/>
    <w:rsid w:val="005E5F56"/>
    <w:rsid w:val="005F4F8C"/>
    <w:rsid w:val="005F701E"/>
    <w:rsid w:val="005F70BC"/>
    <w:rsid w:val="006029C0"/>
    <w:rsid w:val="006041D7"/>
    <w:rsid w:val="006045E8"/>
    <w:rsid w:val="00611A3C"/>
    <w:rsid w:val="00611B58"/>
    <w:rsid w:val="00612B0A"/>
    <w:rsid w:val="00612BA9"/>
    <w:rsid w:val="006141B4"/>
    <w:rsid w:val="0062002F"/>
    <w:rsid w:val="00621451"/>
    <w:rsid w:val="006214B3"/>
    <w:rsid w:val="00622C90"/>
    <w:rsid w:val="00622CB8"/>
    <w:rsid w:val="00623CE5"/>
    <w:rsid w:val="006242A8"/>
    <w:rsid w:val="0062544E"/>
    <w:rsid w:val="006255FB"/>
    <w:rsid w:val="00631678"/>
    <w:rsid w:val="00634CB5"/>
    <w:rsid w:val="00634DD2"/>
    <w:rsid w:val="0063527C"/>
    <w:rsid w:val="00635AD4"/>
    <w:rsid w:val="00637594"/>
    <w:rsid w:val="00637E77"/>
    <w:rsid w:val="0064134C"/>
    <w:rsid w:val="00641C00"/>
    <w:rsid w:val="00641CE3"/>
    <w:rsid w:val="006437CB"/>
    <w:rsid w:val="00644051"/>
    <w:rsid w:val="00645439"/>
    <w:rsid w:val="0064558F"/>
    <w:rsid w:val="00654CC4"/>
    <w:rsid w:val="0065510A"/>
    <w:rsid w:val="00655DD6"/>
    <w:rsid w:val="00656E1C"/>
    <w:rsid w:val="00657E05"/>
    <w:rsid w:val="00661FF7"/>
    <w:rsid w:val="00663006"/>
    <w:rsid w:val="00670C5E"/>
    <w:rsid w:val="006725D1"/>
    <w:rsid w:val="00674F3D"/>
    <w:rsid w:val="006750C1"/>
    <w:rsid w:val="0068089E"/>
    <w:rsid w:val="00680947"/>
    <w:rsid w:val="006810E6"/>
    <w:rsid w:val="006844F0"/>
    <w:rsid w:val="00684626"/>
    <w:rsid w:val="00691664"/>
    <w:rsid w:val="00693241"/>
    <w:rsid w:val="006938B1"/>
    <w:rsid w:val="00694BFD"/>
    <w:rsid w:val="00697E2B"/>
    <w:rsid w:val="006A0286"/>
    <w:rsid w:val="006A12BE"/>
    <w:rsid w:val="006A1BB1"/>
    <w:rsid w:val="006A329F"/>
    <w:rsid w:val="006A3899"/>
    <w:rsid w:val="006A5CCA"/>
    <w:rsid w:val="006B03D5"/>
    <w:rsid w:val="006B0DBB"/>
    <w:rsid w:val="006B13B1"/>
    <w:rsid w:val="006B273F"/>
    <w:rsid w:val="006B3E42"/>
    <w:rsid w:val="006B5408"/>
    <w:rsid w:val="006B59D1"/>
    <w:rsid w:val="006B5A5C"/>
    <w:rsid w:val="006B5ED7"/>
    <w:rsid w:val="006B7559"/>
    <w:rsid w:val="006C06E5"/>
    <w:rsid w:val="006C1EA7"/>
    <w:rsid w:val="006C3254"/>
    <w:rsid w:val="006C66E0"/>
    <w:rsid w:val="006C72F6"/>
    <w:rsid w:val="006D1130"/>
    <w:rsid w:val="006D6619"/>
    <w:rsid w:val="006D6A12"/>
    <w:rsid w:val="006D6D97"/>
    <w:rsid w:val="006E0B40"/>
    <w:rsid w:val="006E3452"/>
    <w:rsid w:val="006E3B98"/>
    <w:rsid w:val="006E45EB"/>
    <w:rsid w:val="006E51F5"/>
    <w:rsid w:val="006E7A22"/>
    <w:rsid w:val="006F0896"/>
    <w:rsid w:val="006F09FA"/>
    <w:rsid w:val="006F2312"/>
    <w:rsid w:val="006F2B42"/>
    <w:rsid w:val="006F5DCE"/>
    <w:rsid w:val="006F6BD7"/>
    <w:rsid w:val="006F6DFB"/>
    <w:rsid w:val="00702AD6"/>
    <w:rsid w:val="00703B9A"/>
    <w:rsid w:val="00704E29"/>
    <w:rsid w:val="00705634"/>
    <w:rsid w:val="00705AE2"/>
    <w:rsid w:val="0070648A"/>
    <w:rsid w:val="0070791E"/>
    <w:rsid w:val="007113F2"/>
    <w:rsid w:val="007128CE"/>
    <w:rsid w:val="007129B2"/>
    <w:rsid w:val="00721B22"/>
    <w:rsid w:val="007233AF"/>
    <w:rsid w:val="007237E5"/>
    <w:rsid w:val="00730665"/>
    <w:rsid w:val="0073091A"/>
    <w:rsid w:val="00730E2E"/>
    <w:rsid w:val="00730FBB"/>
    <w:rsid w:val="007315B0"/>
    <w:rsid w:val="007334E4"/>
    <w:rsid w:val="00734C2B"/>
    <w:rsid w:val="007402CF"/>
    <w:rsid w:val="0074077F"/>
    <w:rsid w:val="00740F9F"/>
    <w:rsid w:val="0074146B"/>
    <w:rsid w:val="00742A41"/>
    <w:rsid w:val="007503AF"/>
    <w:rsid w:val="0075130B"/>
    <w:rsid w:val="00751E15"/>
    <w:rsid w:val="007616DF"/>
    <w:rsid w:val="00761E11"/>
    <w:rsid w:val="0076251A"/>
    <w:rsid w:val="00763C96"/>
    <w:rsid w:val="00766E06"/>
    <w:rsid w:val="00767AE0"/>
    <w:rsid w:val="0077119B"/>
    <w:rsid w:val="00772391"/>
    <w:rsid w:val="00772C4D"/>
    <w:rsid w:val="00774108"/>
    <w:rsid w:val="00774BC3"/>
    <w:rsid w:val="007808B2"/>
    <w:rsid w:val="00784ED8"/>
    <w:rsid w:val="00785436"/>
    <w:rsid w:val="007873BD"/>
    <w:rsid w:val="007903D6"/>
    <w:rsid w:val="00792BAF"/>
    <w:rsid w:val="00793118"/>
    <w:rsid w:val="007933E2"/>
    <w:rsid w:val="007958C4"/>
    <w:rsid w:val="00796D85"/>
    <w:rsid w:val="007A0F04"/>
    <w:rsid w:val="007A15D4"/>
    <w:rsid w:val="007A3FC9"/>
    <w:rsid w:val="007A48B7"/>
    <w:rsid w:val="007A5509"/>
    <w:rsid w:val="007B0B09"/>
    <w:rsid w:val="007B0FA4"/>
    <w:rsid w:val="007B2585"/>
    <w:rsid w:val="007B2A49"/>
    <w:rsid w:val="007B38F3"/>
    <w:rsid w:val="007B3DCD"/>
    <w:rsid w:val="007B4292"/>
    <w:rsid w:val="007B57DC"/>
    <w:rsid w:val="007B5828"/>
    <w:rsid w:val="007C0AC9"/>
    <w:rsid w:val="007C213D"/>
    <w:rsid w:val="007C2BE0"/>
    <w:rsid w:val="007C3041"/>
    <w:rsid w:val="007C395B"/>
    <w:rsid w:val="007C6F34"/>
    <w:rsid w:val="007C7ACD"/>
    <w:rsid w:val="007C7FED"/>
    <w:rsid w:val="007D05E3"/>
    <w:rsid w:val="007D0DC6"/>
    <w:rsid w:val="007D21D3"/>
    <w:rsid w:val="007D33DD"/>
    <w:rsid w:val="007D57B6"/>
    <w:rsid w:val="007D70C2"/>
    <w:rsid w:val="007D7328"/>
    <w:rsid w:val="007E3ABF"/>
    <w:rsid w:val="007E42A6"/>
    <w:rsid w:val="007E4BE2"/>
    <w:rsid w:val="007E51A6"/>
    <w:rsid w:val="007E5227"/>
    <w:rsid w:val="007E5B57"/>
    <w:rsid w:val="007E6816"/>
    <w:rsid w:val="007E766A"/>
    <w:rsid w:val="007F0CEC"/>
    <w:rsid w:val="007F1AD0"/>
    <w:rsid w:val="007F290C"/>
    <w:rsid w:val="007F58D6"/>
    <w:rsid w:val="007F5A58"/>
    <w:rsid w:val="007F5B6F"/>
    <w:rsid w:val="007F713A"/>
    <w:rsid w:val="007F79AC"/>
    <w:rsid w:val="0080248D"/>
    <w:rsid w:val="008036CF"/>
    <w:rsid w:val="008049C4"/>
    <w:rsid w:val="00806300"/>
    <w:rsid w:val="0080757D"/>
    <w:rsid w:val="008121F2"/>
    <w:rsid w:val="00812EB9"/>
    <w:rsid w:val="00815512"/>
    <w:rsid w:val="00815E48"/>
    <w:rsid w:val="00816152"/>
    <w:rsid w:val="00816AAD"/>
    <w:rsid w:val="00821367"/>
    <w:rsid w:val="008216CA"/>
    <w:rsid w:val="008221A8"/>
    <w:rsid w:val="008237CB"/>
    <w:rsid w:val="008238EC"/>
    <w:rsid w:val="0082391C"/>
    <w:rsid w:val="00827CAC"/>
    <w:rsid w:val="00831848"/>
    <w:rsid w:val="00832FAB"/>
    <w:rsid w:val="00834F84"/>
    <w:rsid w:val="00835FAB"/>
    <w:rsid w:val="008365A7"/>
    <w:rsid w:val="00837A06"/>
    <w:rsid w:val="00840511"/>
    <w:rsid w:val="00840D8D"/>
    <w:rsid w:val="00841D7D"/>
    <w:rsid w:val="00842C44"/>
    <w:rsid w:val="00846E28"/>
    <w:rsid w:val="00847ADB"/>
    <w:rsid w:val="008515F2"/>
    <w:rsid w:val="00852962"/>
    <w:rsid w:val="00853057"/>
    <w:rsid w:val="008533F9"/>
    <w:rsid w:val="00853AD2"/>
    <w:rsid w:val="00855475"/>
    <w:rsid w:val="0085549D"/>
    <w:rsid w:val="008562E3"/>
    <w:rsid w:val="008563B3"/>
    <w:rsid w:val="00856BFA"/>
    <w:rsid w:val="0086039D"/>
    <w:rsid w:val="00860E75"/>
    <w:rsid w:val="0086296F"/>
    <w:rsid w:val="008655D2"/>
    <w:rsid w:val="008661AC"/>
    <w:rsid w:val="008669DA"/>
    <w:rsid w:val="00871313"/>
    <w:rsid w:val="00877108"/>
    <w:rsid w:val="0087752A"/>
    <w:rsid w:val="00877795"/>
    <w:rsid w:val="008866A4"/>
    <w:rsid w:val="00891492"/>
    <w:rsid w:val="008926DB"/>
    <w:rsid w:val="00892A92"/>
    <w:rsid w:val="00893156"/>
    <w:rsid w:val="00893F50"/>
    <w:rsid w:val="00897BDF"/>
    <w:rsid w:val="008A0A32"/>
    <w:rsid w:val="008A16B0"/>
    <w:rsid w:val="008A1838"/>
    <w:rsid w:val="008A277C"/>
    <w:rsid w:val="008A462C"/>
    <w:rsid w:val="008A64B8"/>
    <w:rsid w:val="008A671B"/>
    <w:rsid w:val="008A7177"/>
    <w:rsid w:val="008A7B86"/>
    <w:rsid w:val="008B587D"/>
    <w:rsid w:val="008B594D"/>
    <w:rsid w:val="008B6CA9"/>
    <w:rsid w:val="008B742F"/>
    <w:rsid w:val="008C0BD0"/>
    <w:rsid w:val="008C261D"/>
    <w:rsid w:val="008C699D"/>
    <w:rsid w:val="008C6DB8"/>
    <w:rsid w:val="008C719E"/>
    <w:rsid w:val="008D03F8"/>
    <w:rsid w:val="008D1E6A"/>
    <w:rsid w:val="008D5A46"/>
    <w:rsid w:val="008D741A"/>
    <w:rsid w:val="008E1D9E"/>
    <w:rsid w:val="008E34B9"/>
    <w:rsid w:val="008E5417"/>
    <w:rsid w:val="008E571A"/>
    <w:rsid w:val="008F128A"/>
    <w:rsid w:val="008F2FFF"/>
    <w:rsid w:val="008F3B88"/>
    <w:rsid w:val="008F4FFB"/>
    <w:rsid w:val="008F7EC3"/>
    <w:rsid w:val="00900305"/>
    <w:rsid w:val="00900939"/>
    <w:rsid w:val="009020CD"/>
    <w:rsid w:val="00902D13"/>
    <w:rsid w:val="009040D8"/>
    <w:rsid w:val="00905929"/>
    <w:rsid w:val="00905A04"/>
    <w:rsid w:val="00906EFD"/>
    <w:rsid w:val="009070BB"/>
    <w:rsid w:val="00912BE2"/>
    <w:rsid w:val="00920B45"/>
    <w:rsid w:val="0092358D"/>
    <w:rsid w:val="00924818"/>
    <w:rsid w:val="0092511B"/>
    <w:rsid w:val="0092530A"/>
    <w:rsid w:val="00925A60"/>
    <w:rsid w:val="009279AA"/>
    <w:rsid w:val="00930482"/>
    <w:rsid w:val="009305C4"/>
    <w:rsid w:val="00930730"/>
    <w:rsid w:val="00930BBA"/>
    <w:rsid w:val="009321D5"/>
    <w:rsid w:val="0093383D"/>
    <w:rsid w:val="009349A1"/>
    <w:rsid w:val="00935FD4"/>
    <w:rsid w:val="00937897"/>
    <w:rsid w:val="00937FEF"/>
    <w:rsid w:val="00940443"/>
    <w:rsid w:val="0094083A"/>
    <w:rsid w:val="00942627"/>
    <w:rsid w:val="00946CD7"/>
    <w:rsid w:val="00952297"/>
    <w:rsid w:val="00953120"/>
    <w:rsid w:val="0095453C"/>
    <w:rsid w:val="00962909"/>
    <w:rsid w:val="00964221"/>
    <w:rsid w:val="00964431"/>
    <w:rsid w:val="009701B6"/>
    <w:rsid w:val="00972561"/>
    <w:rsid w:val="00972BBB"/>
    <w:rsid w:val="00972F6D"/>
    <w:rsid w:val="00973B8E"/>
    <w:rsid w:val="00974368"/>
    <w:rsid w:val="00974B87"/>
    <w:rsid w:val="00975017"/>
    <w:rsid w:val="00975A63"/>
    <w:rsid w:val="0097753C"/>
    <w:rsid w:val="009813B0"/>
    <w:rsid w:val="00981B6A"/>
    <w:rsid w:val="0098274C"/>
    <w:rsid w:val="00987C1D"/>
    <w:rsid w:val="00990142"/>
    <w:rsid w:val="00997F2B"/>
    <w:rsid w:val="009A1279"/>
    <w:rsid w:val="009A1A0E"/>
    <w:rsid w:val="009A4A97"/>
    <w:rsid w:val="009A652F"/>
    <w:rsid w:val="009B3613"/>
    <w:rsid w:val="009B3F42"/>
    <w:rsid w:val="009B5AF6"/>
    <w:rsid w:val="009C0D76"/>
    <w:rsid w:val="009C1040"/>
    <w:rsid w:val="009C1477"/>
    <w:rsid w:val="009C2494"/>
    <w:rsid w:val="009C2766"/>
    <w:rsid w:val="009C3A7A"/>
    <w:rsid w:val="009C4D9F"/>
    <w:rsid w:val="009C5D26"/>
    <w:rsid w:val="009C6962"/>
    <w:rsid w:val="009C6D4B"/>
    <w:rsid w:val="009D1D4C"/>
    <w:rsid w:val="009D5297"/>
    <w:rsid w:val="009D5A4E"/>
    <w:rsid w:val="009E1DD3"/>
    <w:rsid w:val="009E2CC0"/>
    <w:rsid w:val="009E3F33"/>
    <w:rsid w:val="009E596B"/>
    <w:rsid w:val="009F018B"/>
    <w:rsid w:val="009F4BAC"/>
    <w:rsid w:val="009F5BC4"/>
    <w:rsid w:val="009F61E0"/>
    <w:rsid w:val="009F6F4F"/>
    <w:rsid w:val="009F73C3"/>
    <w:rsid w:val="00A02045"/>
    <w:rsid w:val="00A02B66"/>
    <w:rsid w:val="00A033D5"/>
    <w:rsid w:val="00A1266E"/>
    <w:rsid w:val="00A12D7A"/>
    <w:rsid w:val="00A16A89"/>
    <w:rsid w:val="00A21E02"/>
    <w:rsid w:val="00A22CEA"/>
    <w:rsid w:val="00A24E4D"/>
    <w:rsid w:val="00A26F21"/>
    <w:rsid w:val="00A27B68"/>
    <w:rsid w:val="00A30E74"/>
    <w:rsid w:val="00A32902"/>
    <w:rsid w:val="00A34F20"/>
    <w:rsid w:val="00A353A5"/>
    <w:rsid w:val="00A35ADD"/>
    <w:rsid w:val="00A35E79"/>
    <w:rsid w:val="00A36D37"/>
    <w:rsid w:val="00A37ABE"/>
    <w:rsid w:val="00A37EF6"/>
    <w:rsid w:val="00A41DB1"/>
    <w:rsid w:val="00A42435"/>
    <w:rsid w:val="00A42826"/>
    <w:rsid w:val="00A44E71"/>
    <w:rsid w:val="00A47A2F"/>
    <w:rsid w:val="00A5450D"/>
    <w:rsid w:val="00A54528"/>
    <w:rsid w:val="00A56DF2"/>
    <w:rsid w:val="00A60227"/>
    <w:rsid w:val="00A606CE"/>
    <w:rsid w:val="00A6224E"/>
    <w:rsid w:val="00A63FB5"/>
    <w:rsid w:val="00A641AB"/>
    <w:rsid w:val="00A65479"/>
    <w:rsid w:val="00A6738F"/>
    <w:rsid w:val="00A700E9"/>
    <w:rsid w:val="00A72140"/>
    <w:rsid w:val="00A74F44"/>
    <w:rsid w:val="00A75990"/>
    <w:rsid w:val="00A76E1E"/>
    <w:rsid w:val="00A76E9E"/>
    <w:rsid w:val="00A83A16"/>
    <w:rsid w:val="00A86D26"/>
    <w:rsid w:val="00A87586"/>
    <w:rsid w:val="00A910AB"/>
    <w:rsid w:val="00A925E6"/>
    <w:rsid w:val="00A925EE"/>
    <w:rsid w:val="00A92DE6"/>
    <w:rsid w:val="00A9312A"/>
    <w:rsid w:val="00A97249"/>
    <w:rsid w:val="00AA0505"/>
    <w:rsid w:val="00AA201A"/>
    <w:rsid w:val="00AA27B7"/>
    <w:rsid w:val="00AA3DE3"/>
    <w:rsid w:val="00AA41A1"/>
    <w:rsid w:val="00AA4D42"/>
    <w:rsid w:val="00AA566C"/>
    <w:rsid w:val="00AA620F"/>
    <w:rsid w:val="00AA6E6A"/>
    <w:rsid w:val="00AA7855"/>
    <w:rsid w:val="00AB0FDF"/>
    <w:rsid w:val="00AB1886"/>
    <w:rsid w:val="00AB1C56"/>
    <w:rsid w:val="00AB5EC2"/>
    <w:rsid w:val="00AB60DE"/>
    <w:rsid w:val="00AB626A"/>
    <w:rsid w:val="00AB7529"/>
    <w:rsid w:val="00AC2093"/>
    <w:rsid w:val="00AC3760"/>
    <w:rsid w:val="00AC5523"/>
    <w:rsid w:val="00AC55E0"/>
    <w:rsid w:val="00AC5DF0"/>
    <w:rsid w:val="00AC68B5"/>
    <w:rsid w:val="00AC7452"/>
    <w:rsid w:val="00AD0579"/>
    <w:rsid w:val="00AD0C12"/>
    <w:rsid w:val="00AD0DF6"/>
    <w:rsid w:val="00AD1FD5"/>
    <w:rsid w:val="00AD49DC"/>
    <w:rsid w:val="00AD524A"/>
    <w:rsid w:val="00AD58CA"/>
    <w:rsid w:val="00AD5B7C"/>
    <w:rsid w:val="00AE26CA"/>
    <w:rsid w:val="00AE564E"/>
    <w:rsid w:val="00AE74AA"/>
    <w:rsid w:val="00AF0F00"/>
    <w:rsid w:val="00AF1E26"/>
    <w:rsid w:val="00AF30F3"/>
    <w:rsid w:val="00AF3416"/>
    <w:rsid w:val="00AF3FFF"/>
    <w:rsid w:val="00B01401"/>
    <w:rsid w:val="00B01EDD"/>
    <w:rsid w:val="00B02176"/>
    <w:rsid w:val="00B069E6"/>
    <w:rsid w:val="00B06C45"/>
    <w:rsid w:val="00B06C9B"/>
    <w:rsid w:val="00B10556"/>
    <w:rsid w:val="00B12F04"/>
    <w:rsid w:val="00B17177"/>
    <w:rsid w:val="00B17A43"/>
    <w:rsid w:val="00B21DA4"/>
    <w:rsid w:val="00B21E55"/>
    <w:rsid w:val="00B23C79"/>
    <w:rsid w:val="00B2475D"/>
    <w:rsid w:val="00B24FBF"/>
    <w:rsid w:val="00B252E7"/>
    <w:rsid w:val="00B25C32"/>
    <w:rsid w:val="00B267B7"/>
    <w:rsid w:val="00B30609"/>
    <w:rsid w:val="00B31206"/>
    <w:rsid w:val="00B32306"/>
    <w:rsid w:val="00B32406"/>
    <w:rsid w:val="00B32AE9"/>
    <w:rsid w:val="00B34548"/>
    <w:rsid w:val="00B34CC2"/>
    <w:rsid w:val="00B35D1F"/>
    <w:rsid w:val="00B35DF5"/>
    <w:rsid w:val="00B405D5"/>
    <w:rsid w:val="00B4129A"/>
    <w:rsid w:val="00B412AC"/>
    <w:rsid w:val="00B43394"/>
    <w:rsid w:val="00B44483"/>
    <w:rsid w:val="00B44939"/>
    <w:rsid w:val="00B4556D"/>
    <w:rsid w:val="00B45EDA"/>
    <w:rsid w:val="00B53B0F"/>
    <w:rsid w:val="00B53C26"/>
    <w:rsid w:val="00B54221"/>
    <w:rsid w:val="00B55638"/>
    <w:rsid w:val="00B556CD"/>
    <w:rsid w:val="00B55A55"/>
    <w:rsid w:val="00B606FB"/>
    <w:rsid w:val="00B65880"/>
    <w:rsid w:val="00B74439"/>
    <w:rsid w:val="00B74E76"/>
    <w:rsid w:val="00B80FAD"/>
    <w:rsid w:val="00B810F3"/>
    <w:rsid w:val="00B84DA6"/>
    <w:rsid w:val="00B8512E"/>
    <w:rsid w:val="00B863D5"/>
    <w:rsid w:val="00B87C13"/>
    <w:rsid w:val="00B87C6B"/>
    <w:rsid w:val="00B924AA"/>
    <w:rsid w:val="00B968D0"/>
    <w:rsid w:val="00B976FD"/>
    <w:rsid w:val="00BA0B81"/>
    <w:rsid w:val="00BA133B"/>
    <w:rsid w:val="00BA37C9"/>
    <w:rsid w:val="00BA3F85"/>
    <w:rsid w:val="00BA5062"/>
    <w:rsid w:val="00BA57C7"/>
    <w:rsid w:val="00BB0466"/>
    <w:rsid w:val="00BB2FEE"/>
    <w:rsid w:val="00BB370D"/>
    <w:rsid w:val="00BB3B92"/>
    <w:rsid w:val="00BB3EBF"/>
    <w:rsid w:val="00BB405B"/>
    <w:rsid w:val="00BC00E0"/>
    <w:rsid w:val="00BC038E"/>
    <w:rsid w:val="00BC0F27"/>
    <w:rsid w:val="00BC0F39"/>
    <w:rsid w:val="00BC1148"/>
    <w:rsid w:val="00BC1494"/>
    <w:rsid w:val="00BC2B80"/>
    <w:rsid w:val="00BC6C5F"/>
    <w:rsid w:val="00BD0B8F"/>
    <w:rsid w:val="00BD2D93"/>
    <w:rsid w:val="00BD305D"/>
    <w:rsid w:val="00BD4F34"/>
    <w:rsid w:val="00BD5B8B"/>
    <w:rsid w:val="00BD70D5"/>
    <w:rsid w:val="00BD7B24"/>
    <w:rsid w:val="00BE011B"/>
    <w:rsid w:val="00BE0975"/>
    <w:rsid w:val="00BE16E5"/>
    <w:rsid w:val="00BE2A5F"/>
    <w:rsid w:val="00BE7C6F"/>
    <w:rsid w:val="00BF1D47"/>
    <w:rsid w:val="00BF21DE"/>
    <w:rsid w:val="00BF2246"/>
    <w:rsid w:val="00BF41B6"/>
    <w:rsid w:val="00BF5016"/>
    <w:rsid w:val="00BF64A9"/>
    <w:rsid w:val="00BF6F67"/>
    <w:rsid w:val="00C010CF"/>
    <w:rsid w:val="00C01BA3"/>
    <w:rsid w:val="00C02308"/>
    <w:rsid w:val="00C06947"/>
    <w:rsid w:val="00C06FDA"/>
    <w:rsid w:val="00C112CE"/>
    <w:rsid w:val="00C12D59"/>
    <w:rsid w:val="00C149B5"/>
    <w:rsid w:val="00C1610D"/>
    <w:rsid w:val="00C232EC"/>
    <w:rsid w:val="00C25273"/>
    <w:rsid w:val="00C265EC"/>
    <w:rsid w:val="00C26ADF"/>
    <w:rsid w:val="00C27A9A"/>
    <w:rsid w:val="00C33A39"/>
    <w:rsid w:val="00C3486E"/>
    <w:rsid w:val="00C36103"/>
    <w:rsid w:val="00C374D7"/>
    <w:rsid w:val="00C378BD"/>
    <w:rsid w:val="00C379CF"/>
    <w:rsid w:val="00C409CC"/>
    <w:rsid w:val="00C414CC"/>
    <w:rsid w:val="00C42F82"/>
    <w:rsid w:val="00C45866"/>
    <w:rsid w:val="00C45E69"/>
    <w:rsid w:val="00C506D0"/>
    <w:rsid w:val="00C51A3B"/>
    <w:rsid w:val="00C51FC8"/>
    <w:rsid w:val="00C52E26"/>
    <w:rsid w:val="00C5609B"/>
    <w:rsid w:val="00C60819"/>
    <w:rsid w:val="00C615EA"/>
    <w:rsid w:val="00C629A0"/>
    <w:rsid w:val="00C63D8C"/>
    <w:rsid w:val="00C63F4C"/>
    <w:rsid w:val="00C64F49"/>
    <w:rsid w:val="00C664E0"/>
    <w:rsid w:val="00C6774B"/>
    <w:rsid w:val="00C71D4B"/>
    <w:rsid w:val="00C739CD"/>
    <w:rsid w:val="00C749BE"/>
    <w:rsid w:val="00C75E95"/>
    <w:rsid w:val="00C80608"/>
    <w:rsid w:val="00C80C51"/>
    <w:rsid w:val="00C8321D"/>
    <w:rsid w:val="00C83DC1"/>
    <w:rsid w:val="00C853A7"/>
    <w:rsid w:val="00C853BA"/>
    <w:rsid w:val="00C85BAC"/>
    <w:rsid w:val="00C866CC"/>
    <w:rsid w:val="00C912EE"/>
    <w:rsid w:val="00C91BF6"/>
    <w:rsid w:val="00C937F2"/>
    <w:rsid w:val="00C9577A"/>
    <w:rsid w:val="00C959E6"/>
    <w:rsid w:val="00C97B75"/>
    <w:rsid w:val="00CA159C"/>
    <w:rsid w:val="00CA2F8A"/>
    <w:rsid w:val="00CA35ED"/>
    <w:rsid w:val="00CA367B"/>
    <w:rsid w:val="00CA4BC8"/>
    <w:rsid w:val="00CA4E07"/>
    <w:rsid w:val="00CA50CC"/>
    <w:rsid w:val="00CB03CF"/>
    <w:rsid w:val="00CB0ACD"/>
    <w:rsid w:val="00CB25AF"/>
    <w:rsid w:val="00CB2822"/>
    <w:rsid w:val="00CB298B"/>
    <w:rsid w:val="00CB35E9"/>
    <w:rsid w:val="00CB4086"/>
    <w:rsid w:val="00CB4B5F"/>
    <w:rsid w:val="00CB6F50"/>
    <w:rsid w:val="00CC0785"/>
    <w:rsid w:val="00CC0D5F"/>
    <w:rsid w:val="00CC25DA"/>
    <w:rsid w:val="00CC4189"/>
    <w:rsid w:val="00CC5ED1"/>
    <w:rsid w:val="00CD0D2C"/>
    <w:rsid w:val="00CD13EE"/>
    <w:rsid w:val="00CD42F5"/>
    <w:rsid w:val="00CE0599"/>
    <w:rsid w:val="00CE0E64"/>
    <w:rsid w:val="00CE20F0"/>
    <w:rsid w:val="00CE3993"/>
    <w:rsid w:val="00CE41BF"/>
    <w:rsid w:val="00CE4508"/>
    <w:rsid w:val="00CF01B0"/>
    <w:rsid w:val="00CF062E"/>
    <w:rsid w:val="00CF08CC"/>
    <w:rsid w:val="00CF0B1A"/>
    <w:rsid w:val="00CF29F5"/>
    <w:rsid w:val="00CF371E"/>
    <w:rsid w:val="00CF5847"/>
    <w:rsid w:val="00CF689C"/>
    <w:rsid w:val="00CF68C8"/>
    <w:rsid w:val="00D012AB"/>
    <w:rsid w:val="00D01729"/>
    <w:rsid w:val="00D02560"/>
    <w:rsid w:val="00D02DA8"/>
    <w:rsid w:val="00D068EB"/>
    <w:rsid w:val="00D06FCD"/>
    <w:rsid w:val="00D1125B"/>
    <w:rsid w:val="00D13422"/>
    <w:rsid w:val="00D142E4"/>
    <w:rsid w:val="00D16713"/>
    <w:rsid w:val="00D23E09"/>
    <w:rsid w:val="00D25A1F"/>
    <w:rsid w:val="00D278AD"/>
    <w:rsid w:val="00D30ABC"/>
    <w:rsid w:val="00D34DBB"/>
    <w:rsid w:val="00D34EA9"/>
    <w:rsid w:val="00D3566F"/>
    <w:rsid w:val="00D36A10"/>
    <w:rsid w:val="00D36D58"/>
    <w:rsid w:val="00D3739C"/>
    <w:rsid w:val="00D40216"/>
    <w:rsid w:val="00D40C5C"/>
    <w:rsid w:val="00D425AC"/>
    <w:rsid w:val="00D43C74"/>
    <w:rsid w:val="00D467ED"/>
    <w:rsid w:val="00D47430"/>
    <w:rsid w:val="00D47A7E"/>
    <w:rsid w:val="00D51ABD"/>
    <w:rsid w:val="00D51AF9"/>
    <w:rsid w:val="00D54ED5"/>
    <w:rsid w:val="00D5683C"/>
    <w:rsid w:val="00D61918"/>
    <w:rsid w:val="00D62244"/>
    <w:rsid w:val="00D625D8"/>
    <w:rsid w:val="00D627AE"/>
    <w:rsid w:val="00D64C63"/>
    <w:rsid w:val="00D65CF2"/>
    <w:rsid w:val="00D66023"/>
    <w:rsid w:val="00D66EB0"/>
    <w:rsid w:val="00D70EBD"/>
    <w:rsid w:val="00D742A7"/>
    <w:rsid w:val="00D74AFD"/>
    <w:rsid w:val="00D75975"/>
    <w:rsid w:val="00D760DE"/>
    <w:rsid w:val="00D80176"/>
    <w:rsid w:val="00D8176D"/>
    <w:rsid w:val="00D82596"/>
    <w:rsid w:val="00D83F75"/>
    <w:rsid w:val="00D84492"/>
    <w:rsid w:val="00D854AA"/>
    <w:rsid w:val="00D85605"/>
    <w:rsid w:val="00D90D5F"/>
    <w:rsid w:val="00D91CA1"/>
    <w:rsid w:val="00D9416D"/>
    <w:rsid w:val="00D941A3"/>
    <w:rsid w:val="00D97572"/>
    <w:rsid w:val="00DA00D6"/>
    <w:rsid w:val="00DA2736"/>
    <w:rsid w:val="00DB10B2"/>
    <w:rsid w:val="00DB1735"/>
    <w:rsid w:val="00DB45B2"/>
    <w:rsid w:val="00DB5489"/>
    <w:rsid w:val="00DC0F0C"/>
    <w:rsid w:val="00DC2794"/>
    <w:rsid w:val="00DC2DC0"/>
    <w:rsid w:val="00DC3B85"/>
    <w:rsid w:val="00DC4413"/>
    <w:rsid w:val="00DC6873"/>
    <w:rsid w:val="00DC7A97"/>
    <w:rsid w:val="00DD179F"/>
    <w:rsid w:val="00DD3A2F"/>
    <w:rsid w:val="00DD4A5E"/>
    <w:rsid w:val="00DD5C4D"/>
    <w:rsid w:val="00DD70AC"/>
    <w:rsid w:val="00DE19BC"/>
    <w:rsid w:val="00DE5E01"/>
    <w:rsid w:val="00DF282F"/>
    <w:rsid w:val="00DF4141"/>
    <w:rsid w:val="00DF457F"/>
    <w:rsid w:val="00DF5425"/>
    <w:rsid w:val="00E003C6"/>
    <w:rsid w:val="00E01993"/>
    <w:rsid w:val="00E025B7"/>
    <w:rsid w:val="00E02B2B"/>
    <w:rsid w:val="00E02EEB"/>
    <w:rsid w:val="00E03456"/>
    <w:rsid w:val="00E0356B"/>
    <w:rsid w:val="00E0356C"/>
    <w:rsid w:val="00E03FA5"/>
    <w:rsid w:val="00E072FC"/>
    <w:rsid w:val="00E10E2C"/>
    <w:rsid w:val="00E12B74"/>
    <w:rsid w:val="00E12EFC"/>
    <w:rsid w:val="00E15D53"/>
    <w:rsid w:val="00E227BC"/>
    <w:rsid w:val="00E24F62"/>
    <w:rsid w:val="00E26897"/>
    <w:rsid w:val="00E2755C"/>
    <w:rsid w:val="00E27EAA"/>
    <w:rsid w:val="00E32B13"/>
    <w:rsid w:val="00E335FB"/>
    <w:rsid w:val="00E35760"/>
    <w:rsid w:val="00E36A76"/>
    <w:rsid w:val="00E37890"/>
    <w:rsid w:val="00E40C01"/>
    <w:rsid w:val="00E4110B"/>
    <w:rsid w:val="00E457DC"/>
    <w:rsid w:val="00E45FF0"/>
    <w:rsid w:val="00E46800"/>
    <w:rsid w:val="00E46A03"/>
    <w:rsid w:val="00E46F2F"/>
    <w:rsid w:val="00E50AB1"/>
    <w:rsid w:val="00E50E79"/>
    <w:rsid w:val="00E50FF5"/>
    <w:rsid w:val="00E5172D"/>
    <w:rsid w:val="00E5243E"/>
    <w:rsid w:val="00E5479F"/>
    <w:rsid w:val="00E55B2B"/>
    <w:rsid w:val="00E56ED1"/>
    <w:rsid w:val="00E578CC"/>
    <w:rsid w:val="00E57A31"/>
    <w:rsid w:val="00E57E2B"/>
    <w:rsid w:val="00E60537"/>
    <w:rsid w:val="00E609DA"/>
    <w:rsid w:val="00E657F0"/>
    <w:rsid w:val="00E671E6"/>
    <w:rsid w:val="00E7229A"/>
    <w:rsid w:val="00E8147A"/>
    <w:rsid w:val="00E81FA2"/>
    <w:rsid w:val="00E82FCB"/>
    <w:rsid w:val="00E845D3"/>
    <w:rsid w:val="00E85172"/>
    <w:rsid w:val="00E930B4"/>
    <w:rsid w:val="00E96717"/>
    <w:rsid w:val="00E9796C"/>
    <w:rsid w:val="00EA0EEE"/>
    <w:rsid w:val="00EA4A6F"/>
    <w:rsid w:val="00EB383C"/>
    <w:rsid w:val="00EB4460"/>
    <w:rsid w:val="00EB780C"/>
    <w:rsid w:val="00EC0455"/>
    <w:rsid w:val="00EC0D02"/>
    <w:rsid w:val="00EC22F7"/>
    <w:rsid w:val="00EC3DFC"/>
    <w:rsid w:val="00EC4566"/>
    <w:rsid w:val="00EC5160"/>
    <w:rsid w:val="00EC5E33"/>
    <w:rsid w:val="00EC65E0"/>
    <w:rsid w:val="00ED0633"/>
    <w:rsid w:val="00ED7E3D"/>
    <w:rsid w:val="00EE15EE"/>
    <w:rsid w:val="00EE23C9"/>
    <w:rsid w:val="00EE3A79"/>
    <w:rsid w:val="00EE4F16"/>
    <w:rsid w:val="00EE52FE"/>
    <w:rsid w:val="00EF03C2"/>
    <w:rsid w:val="00EF0D64"/>
    <w:rsid w:val="00EF2D6B"/>
    <w:rsid w:val="00EF5BB3"/>
    <w:rsid w:val="00EF6D7B"/>
    <w:rsid w:val="00F00F5F"/>
    <w:rsid w:val="00F023A9"/>
    <w:rsid w:val="00F04A69"/>
    <w:rsid w:val="00F102CA"/>
    <w:rsid w:val="00F10CC5"/>
    <w:rsid w:val="00F11569"/>
    <w:rsid w:val="00F11BCD"/>
    <w:rsid w:val="00F145FF"/>
    <w:rsid w:val="00F20733"/>
    <w:rsid w:val="00F209AB"/>
    <w:rsid w:val="00F20D18"/>
    <w:rsid w:val="00F20E7E"/>
    <w:rsid w:val="00F20F21"/>
    <w:rsid w:val="00F23262"/>
    <w:rsid w:val="00F23938"/>
    <w:rsid w:val="00F24E57"/>
    <w:rsid w:val="00F253D1"/>
    <w:rsid w:val="00F26950"/>
    <w:rsid w:val="00F2739D"/>
    <w:rsid w:val="00F3090E"/>
    <w:rsid w:val="00F30BE1"/>
    <w:rsid w:val="00F30D25"/>
    <w:rsid w:val="00F31B85"/>
    <w:rsid w:val="00F31C39"/>
    <w:rsid w:val="00F32618"/>
    <w:rsid w:val="00F33FFF"/>
    <w:rsid w:val="00F359F0"/>
    <w:rsid w:val="00F374F7"/>
    <w:rsid w:val="00F403E2"/>
    <w:rsid w:val="00F43F14"/>
    <w:rsid w:val="00F50900"/>
    <w:rsid w:val="00F5172A"/>
    <w:rsid w:val="00F522A5"/>
    <w:rsid w:val="00F52D04"/>
    <w:rsid w:val="00F56C75"/>
    <w:rsid w:val="00F57B95"/>
    <w:rsid w:val="00F6048B"/>
    <w:rsid w:val="00F621A7"/>
    <w:rsid w:val="00F62825"/>
    <w:rsid w:val="00F64037"/>
    <w:rsid w:val="00F64EAC"/>
    <w:rsid w:val="00F652E8"/>
    <w:rsid w:val="00F657B5"/>
    <w:rsid w:val="00F65A8E"/>
    <w:rsid w:val="00F66080"/>
    <w:rsid w:val="00F72126"/>
    <w:rsid w:val="00F74862"/>
    <w:rsid w:val="00F7535A"/>
    <w:rsid w:val="00F75C31"/>
    <w:rsid w:val="00F766BF"/>
    <w:rsid w:val="00F76D34"/>
    <w:rsid w:val="00F77CD0"/>
    <w:rsid w:val="00F81446"/>
    <w:rsid w:val="00F81E59"/>
    <w:rsid w:val="00F82224"/>
    <w:rsid w:val="00F82394"/>
    <w:rsid w:val="00F83B48"/>
    <w:rsid w:val="00F84CA5"/>
    <w:rsid w:val="00F85EE8"/>
    <w:rsid w:val="00F9077D"/>
    <w:rsid w:val="00F9544F"/>
    <w:rsid w:val="00F9708C"/>
    <w:rsid w:val="00F97FF9"/>
    <w:rsid w:val="00FA23CD"/>
    <w:rsid w:val="00FA33EF"/>
    <w:rsid w:val="00FA36D1"/>
    <w:rsid w:val="00FA3F7B"/>
    <w:rsid w:val="00FA4951"/>
    <w:rsid w:val="00FA53B3"/>
    <w:rsid w:val="00FA68A1"/>
    <w:rsid w:val="00FA7E4E"/>
    <w:rsid w:val="00FB1933"/>
    <w:rsid w:val="00FB1F17"/>
    <w:rsid w:val="00FB352B"/>
    <w:rsid w:val="00FB5E4B"/>
    <w:rsid w:val="00FB662B"/>
    <w:rsid w:val="00FB7399"/>
    <w:rsid w:val="00FC0AAC"/>
    <w:rsid w:val="00FC730F"/>
    <w:rsid w:val="00FD00C1"/>
    <w:rsid w:val="00FD0EFF"/>
    <w:rsid w:val="00FD236D"/>
    <w:rsid w:val="00FD312E"/>
    <w:rsid w:val="00FD6C8E"/>
    <w:rsid w:val="00FE0791"/>
    <w:rsid w:val="00FE1CAB"/>
    <w:rsid w:val="00FE2547"/>
    <w:rsid w:val="00FE2A39"/>
    <w:rsid w:val="00FE2B16"/>
    <w:rsid w:val="00FE31B9"/>
    <w:rsid w:val="00FE4191"/>
    <w:rsid w:val="00FE4A95"/>
    <w:rsid w:val="00FE5204"/>
    <w:rsid w:val="00FE639F"/>
    <w:rsid w:val="00FE718D"/>
    <w:rsid w:val="00FF0CDA"/>
    <w:rsid w:val="00FF22B6"/>
    <w:rsid w:val="00FF4771"/>
    <w:rsid w:val="00FF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834E0"/>
  <w15:docId w15:val="{3F75C052-2861-438A-BFE0-8DC392575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99"/>
    <w:lsdException w:name="HTML Preformatted" w:semiHidden="1" w:unhideWhenUsed="1"/>
    <w:lsdException w:name="HTML Sample" w:semiHidden="1" w:uiPriority="99"/>
    <w:lsdException w:name="HTML Typewriter" w:semiHidden="1" w:uiPriority="99"/>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unhideWhenUsed="1"/>
    <w:lsdException w:name="Smart Link" w:semiHidden="1" w:uiPriority="99"/>
  </w:latentStyles>
  <w:style w:type="paragraph" w:default="1" w:styleId="Normal">
    <w:name w:val="Normal"/>
    <w:qFormat/>
    <w:rsid w:val="00F31C39"/>
    <w:pPr>
      <w:spacing w:before="120"/>
    </w:pPr>
  </w:style>
  <w:style w:type="paragraph" w:styleId="Heading1">
    <w:name w:val="heading 1"/>
    <w:basedOn w:val="BodyText"/>
    <w:next w:val="Normal"/>
    <w:link w:val="Heading1Char"/>
    <w:qFormat/>
    <w:rsid w:val="009A652F"/>
    <w:pPr>
      <w:spacing w:before="420"/>
      <w:jc w:val="center"/>
      <w:outlineLvl w:val="0"/>
    </w:pPr>
    <w:rPr>
      <w:b/>
      <w:bCs/>
      <w:color w:val="2F5496" w:themeColor="accent1" w:themeShade="BF"/>
      <w:sz w:val="42"/>
      <w:szCs w:val="42"/>
    </w:rPr>
  </w:style>
  <w:style w:type="paragraph" w:styleId="Heading2">
    <w:name w:val="heading 2"/>
    <w:basedOn w:val="BodyText"/>
    <w:next w:val="Normal"/>
    <w:link w:val="Heading2Char"/>
    <w:qFormat/>
    <w:rsid w:val="00F64037"/>
    <w:pPr>
      <w:keepNext/>
      <w:numPr>
        <w:numId w:val="4"/>
      </w:numPr>
      <w:spacing w:before="420"/>
      <w:outlineLvl w:val="1"/>
    </w:pPr>
    <w:rPr>
      <w:b/>
      <w:bCs/>
      <w:color w:val="2F5496" w:themeColor="accent1" w:themeShade="BF"/>
      <w:sz w:val="42"/>
      <w:szCs w:val="42"/>
    </w:rPr>
  </w:style>
  <w:style w:type="paragraph" w:styleId="Heading3">
    <w:name w:val="heading 3"/>
    <w:basedOn w:val="Heading4"/>
    <w:next w:val="BodyText"/>
    <w:link w:val="Heading3Char"/>
    <w:qFormat/>
    <w:rsid w:val="009A652F"/>
    <w:pPr>
      <w:numPr>
        <w:ilvl w:val="1"/>
      </w:numPr>
      <w:spacing w:before="320"/>
      <w:ind w:left="0"/>
      <w:outlineLvl w:val="2"/>
    </w:pPr>
    <w:rPr>
      <w:sz w:val="32"/>
      <w:szCs w:val="32"/>
    </w:rPr>
  </w:style>
  <w:style w:type="paragraph" w:styleId="Heading4">
    <w:name w:val="heading 4"/>
    <w:next w:val="BodyText"/>
    <w:link w:val="Heading4Char"/>
    <w:qFormat/>
    <w:rsid w:val="009A652F"/>
    <w:pPr>
      <w:keepNext/>
      <w:numPr>
        <w:ilvl w:val="2"/>
        <w:numId w:val="4"/>
      </w:numPr>
      <w:outlineLvl w:val="3"/>
    </w:pPr>
    <w:rPr>
      <w:b/>
      <w:bCs/>
      <w:color w:val="2F5496" w:themeColor="accent1" w:themeShade="BF"/>
      <w:sz w:val="28"/>
      <w:szCs w:val="28"/>
    </w:rPr>
  </w:style>
  <w:style w:type="paragraph" w:styleId="Heading5">
    <w:name w:val="heading 5"/>
    <w:basedOn w:val="Normal"/>
    <w:next w:val="Normal"/>
    <w:link w:val="Heading5Char"/>
    <w:qFormat/>
    <w:rsid w:val="006437CB"/>
    <w:pPr>
      <w:keepNext/>
      <w:keepLines/>
      <w:numPr>
        <w:ilvl w:val="3"/>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6437CB"/>
    <w:pPr>
      <w:keepNext/>
      <w:keepLines/>
      <w:numPr>
        <w:ilvl w:val="4"/>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6437CB"/>
    <w:pPr>
      <w:keepNext/>
      <w:keepLines/>
      <w:numPr>
        <w:ilvl w:val="5"/>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qFormat/>
    <w:rsid w:val="006437CB"/>
    <w:pPr>
      <w:keepNext/>
      <w:keepLines/>
      <w:numPr>
        <w:ilvl w:val="6"/>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6437CB"/>
    <w:pPr>
      <w:keepNext/>
      <w:keepLines/>
      <w:numPr>
        <w:ilvl w:val="7"/>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F305D"/>
  </w:style>
  <w:style w:type="character" w:customStyle="1" w:styleId="BodyTextChar">
    <w:name w:val="Body Text Char"/>
    <w:basedOn w:val="DefaultParagraphFont"/>
    <w:link w:val="BodyText"/>
    <w:rsid w:val="000F305D"/>
  </w:style>
  <w:style w:type="paragraph" w:styleId="Header">
    <w:name w:val="header"/>
    <w:basedOn w:val="Normal"/>
    <w:link w:val="HeaderChar"/>
    <w:uiPriority w:val="99"/>
    <w:semiHidden/>
    <w:rsid w:val="00705AE2"/>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523A5"/>
  </w:style>
  <w:style w:type="paragraph" w:styleId="Footer">
    <w:name w:val="footer"/>
    <w:basedOn w:val="Normal"/>
    <w:link w:val="FooterChar"/>
    <w:uiPriority w:val="99"/>
    <w:rsid w:val="00705AE2"/>
    <w:pPr>
      <w:tabs>
        <w:tab w:val="center" w:pos="4680"/>
        <w:tab w:val="right" w:pos="9360"/>
      </w:tabs>
      <w:spacing w:line="240" w:lineRule="auto"/>
    </w:pPr>
  </w:style>
  <w:style w:type="character" w:customStyle="1" w:styleId="FooterChar">
    <w:name w:val="Footer Char"/>
    <w:basedOn w:val="DefaultParagraphFont"/>
    <w:link w:val="Footer"/>
    <w:uiPriority w:val="99"/>
    <w:rsid w:val="001523A5"/>
  </w:style>
  <w:style w:type="character" w:styleId="Hyperlink">
    <w:name w:val="Hyperlink"/>
    <w:basedOn w:val="DefaultParagraphFont"/>
    <w:uiPriority w:val="99"/>
    <w:rsid w:val="007958C4"/>
    <w:rPr>
      <w:color w:val="0563C1" w:themeColor="hyperlink"/>
      <w:u w:val="none"/>
    </w:rPr>
  </w:style>
  <w:style w:type="character" w:styleId="UnresolvedMention">
    <w:name w:val="Unresolved Mention"/>
    <w:basedOn w:val="DefaultParagraphFont"/>
    <w:uiPriority w:val="99"/>
    <w:semiHidden/>
    <w:rsid w:val="00195A0D"/>
    <w:rPr>
      <w:color w:val="605E5C"/>
      <w:shd w:val="clear" w:color="auto" w:fill="E1DFDD"/>
    </w:rPr>
  </w:style>
  <w:style w:type="character" w:styleId="FollowedHyperlink">
    <w:name w:val="FollowedHyperlink"/>
    <w:basedOn w:val="DefaultParagraphFont"/>
    <w:semiHidden/>
    <w:rsid w:val="00195A0D"/>
    <w:rPr>
      <w:color w:val="954F72" w:themeColor="followedHyperlink"/>
      <w:u w:val="single"/>
    </w:rPr>
  </w:style>
  <w:style w:type="character" w:customStyle="1" w:styleId="Heading1Char">
    <w:name w:val="Heading 1 Char"/>
    <w:basedOn w:val="DefaultParagraphFont"/>
    <w:link w:val="Heading1"/>
    <w:rsid w:val="009A652F"/>
    <w:rPr>
      <w:b/>
      <w:bCs/>
      <w:color w:val="2F5496" w:themeColor="accent1" w:themeShade="BF"/>
      <w:sz w:val="42"/>
      <w:szCs w:val="42"/>
    </w:rPr>
  </w:style>
  <w:style w:type="paragraph" w:styleId="TOCHeading">
    <w:name w:val="TOC Heading"/>
    <w:basedOn w:val="Heading1"/>
    <w:next w:val="Normal"/>
    <w:uiPriority w:val="39"/>
    <w:qFormat/>
    <w:rsid w:val="00B43394"/>
    <w:pPr>
      <w:outlineLvl w:val="9"/>
    </w:pPr>
  </w:style>
  <w:style w:type="character" w:customStyle="1" w:styleId="Heading2Char">
    <w:name w:val="Heading 2 Char"/>
    <w:basedOn w:val="DefaultParagraphFont"/>
    <w:link w:val="Heading2"/>
    <w:rsid w:val="009A652F"/>
    <w:rPr>
      <w:b/>
      <w:bCs/>
      <w:color w:val="2F5496" w:themeColor="accent1" w:themeShade="BF"/>
      <w:sz w:val="42"/>
      <w:szCs w:val="42"/>
    </w:rPr>
  </w:style>
  <w:style w:type="character" w:customStyle="1" w:styleId="Heading3Char">
    <w:name w:val="Heading 3 Char"/>
    <w:basedOn w:val="DefaultParagraphFont"/>
    <w:link w:val="Heading3"/>
    <w:rsid w:val="009A652F"/>
    <w:rPr>
      <w:b/>
      <w:bCs/>
      <w:color w:val="2F5496" w:themeColor="accent1" w:themeShade="BF"/>
      <w:sz w:val="32"/>
      <w:szCs w:val="32"/>
    </w:rPr>
  </w:style>
  <w:style w:type="paragraph" w:styleId="TOC1">
    <w:name w:val="toc 1"/>
    <w:basedOn w:val="Normal"/>
    <w:next w:val="Normal"/>
    <w:autoRedefine/>
    <w:uiPriority w:val="39"/>
    <w:rsid w:val="00306614"/>
    <w:pPr>
      <w:spacing w:after="100"/>
    </w:pPr>
  </w:style>
  <w:style w:type="paragraph" w:styleId="TOC2">
    <w:name w:val="toc 2"/>
    <w:basedOn w:val="Normal"/>
    <w:next w:val="Normal"/>
    <w:autoRedefine/>
    <w:uiPriority w:val="39"/>
    <w:qFormat/>
    <w:rsid w:val="00381175"/>
    <w:pPr>
      <w:tabs>
        <w:tab w:val="left" w:pos="660"/>
        <w:tab w:val="right" w:leader="dot" w:pos="9350"/>
      </w:tabs>
      <w:spacing w:after="100"/>
      <w:ind w:left="240"/>
    </w:pPr>
  </w:style>
  <w:style w:type="paragraph" w:styleId="TOC3">
    <w:name w:val="toc 3"/>
    <w:basedOn w:val="Normal"/>
    <w:next w:val="Normal"/>
    <w:autoRedefine/>
    <w:uiPriority w:val="39"/>
    <w:qFormat/>
    <w:rsid w:val="00381175"/>
    <w:pPr>
      <w:tabs>
        <w:tab w:val="right" w:leader="dot" w:pos="9350"/>
      </w:tabs>
      <w:spacing w:after="100"/>
      <w:ind w:left="480"/>
    </w:pPr>
  </w:style>
  <w:style w:type="character" w:customStyle="1" w:styleId="Heading4Char">
    <w:name w:val="Heading 4 Char"/>
    <w:basedOn w:val="DefaultParagraphFont"/>
    <w:link w:val="Heading4"/>
    <w:rsid w:val="009A652F"/>
    <w:rPr>
      <w:b/>
      <w:bCs/>
      <w:color w:val="2F5496" w:themeColor="accent1" w:themeShade="BF"/>
      <w:sz w:val="28"/>
      <w:szCs w:val="28"/>
    </w:rPr>
  </w:style>
  <w:style w:type="character" w:customStyle="1" w:styleId="Heading5Char">
    <w:name w:val="Heading 5 Char"/>
    <w:basedOn w:val="DefaultParagraphFont"/>
    <w:link w:val="Heading5"/>
    <w:rsid w:val="001523A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1523A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1523A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rsid w:val="001523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523A5"/>
    <w:rPr>
      <w:rFonts w:asciiTheme="majorHAnsi" w:eastAsiaTheme="majorEastAsia" w:hAnsiTheme="majorHAnsi" w:cstheme="majorBidi"/>
      <w:i/>
      <w:iCs/>
      <w:color w:val="272727" w:themeColor="text1" w:themeTint="D8"/>
      <w:sz w:val="21"/>
      <w:szCs w:val="21"/>
    </w:rPr>
  </w:style>
  <w:style w:type="paragraph" w:styleId="PlainText">
    <w:name w:val="Plain Text"/>
    <w:basedOn w:val="Normal"/>
    <w:link w:val="PlainTextChar"/>
    <w:semiHidden/>
    <w:rsid w:val="0074077F"/>
    <w:pPr>
      <w:spacing w:line="240" w:lineRule="auto"/>
    </w:pPr>
    <w:rPr>
      <w:rFonts w:ascii="Consolas" w:eastAsia="Calibri" w:hAnsi="Consolas" w:cs="Arial"/>
      <w:sz w:val="21"/>
      <w:szCs w:val="21"/>
    </w:rPr>
  </w:style>
  <w:style w:type="character" w:customStyle="1" w:styleId="PlainTextChar">
    <w:name w:val="Plain Text Char"/>
    <w:basedOn w:val="DefaultParagraphFont"/>
    <w:link w:val="PlainText"/>
    <w:semiHidden/>
    <w:rsid w:val="001523A5"/>
    <w:rPr>
      <w:rFonts w:ascii="Consolas" w:eastAsia="Calibri" w:hAnsi="Consolas" w:cs="Arial"/>
      <w:sz w:val="21"/>
      <w:szCs w:val="21"/>
    </w:rPr>
  </w:style>
  <w:style w:type="paragraph" w:styleId="ListParagraph">
    <w:name w:val="List Paragraph"/>
    <w:basedOn w:val="Normal"/>
    <w:uiPriority w:val="34"/>
    <w:qFormat/>
    <w:rsid w:val="00D068EB"/>
    <w:pPr>
      <w:numPr>
        <w:numId w:val="5"/>
      </w:numPr>
      <w:spacing w:line="240" w:lineRule="auto"/>
    </w:pPr>
    <w:rPr>
      <w:rFonts w:ascii="Arial" w:eastAsia="Calibri" w:hAnsi="Arial" w:cs="Arial"/>
      <w:szCs w:val="22"/>
    </w:rPr>
  </w:style>
  <w:style w:type="paragraph" w:customStyle="1" w:styleId="Default">
    <w:name w:val="Default"/>
    <w:semiHidden/>
    <w:rsid w:val="0074077F"/>
    <w:pPr>
      <w:autoSpaceDE w:val="0"/>
      <w:autoSpaceDN w:val="0"/>
      <w:adjustRightInd w:val="0"/>
      <w:spacing w:line="240" w:lineRule="auto"/>
    </w:pPr>
    <w:rPr>
      <w:rFonts w:ascii="Arial" w:eastAsia="Calibri" w:hAnsi="Arial" w:cs="Arial"/>
      <w:color w:val="000000"/>
    </w:rPr>
  </w:style>
  <w:style w:type="paragraph" w:styleId="CommentText">
    <w:name w:val="annotation text"/>
    <w:basedOn w:val="Normal"/>
    <w:link w:val="CommentTextChar"/>
    <w:uiPriority w:val="99"/>
    <w:semiHidden/>
    <w:rsid w:val="0074077F"/>
    <w:pPr>
      <w:spacing w:line="240" w:lineRule="auto"/>
    </w:pPr>
    <w:rPr>
      <w:rFonts w:ascii="Arial" w:eastAsia="Calibri" w:hAnsi="Arial" w:cs="Arial"/>
      <w:sz w:val="20"/>
      <w:szCs w:val="20"/>
    </w:rPr>
  </w:style>
  <w:style w:type="character" w:customStyle="1" w:styleId="CommentTextChar">
    <w:name w:val="Comment Text Char"/>
    <w:basedOn w:val="DefaultParagraphFont"/>
    <w:link w:val="CommentText"/>
    <w:uiPriority w:val="99"/>
    <w:semiHidden/>
    <w:rsid w:val="001523A5"/>
    <w:rPr>
      <w:rFonts w:ascii="Arial" w:eastAsia="Calibri" w:hAnsi="Arial" w:cs="Arial"/>
      <w:sz w:val="20"/>
      <w:szCs w:val="20"/>
    </w:rPr>
  </w:style>
  <w:style w:type="character" w:styleId="CommentReference">
    <w:name w:val="annotation reference"/>
    <w:uiPriority w:val="99"/>
    <w:rsid w:val="0074077F"/>
    <w:rPr>
      <w:sz w:val="16"/>
      <w:szCs w:val="16"/>
    </w:rPr>
  </w:style>
  <w:style w:type="paragraph" w:styleId="Revision">
    <w:name w:val="Revision"/>
    <w:hidden/>
    <w:uiPriority w:val="71"/>
    <w:rsid w:val="0074077F"/>
    <w:pPr>
      <w:spacing w:line="240" w:lineRule="auto"/>
    </w:pPr>
    <w:rPr>
      <w:rFonts w:ascii="Arial" w:eastAsia="Calibri" w:hAnsi="Arial" w:cs="Arial"/>
      <w:sz w:val="22"/>
      <w:szCs w:val="22"/>
    </w:rPr>
  </w:style>
  <w:style w:type="paragraph" w:styleId="BalloonText">
    <w:name w:val="Balloon Text"/>
    <w:basedOn w:val="Normal"/>
    <w:link w:val="BalloonTextChar"/>
    <w:semiHidden/>
    <w:rsid w:val="0074077F"/>
    <w:pPr>
      <w:spacing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semiHidden/>
    <w:rsid w:val="00ED0633"/>
    <w:rPr>
      <w:rFonts w:ascii="Segoe UI" w:eastAsia="Calibri" w:hAnsi="Segoe UI" w:cs="Segoe UI"/>
      <w:sz w:val="18"/>
      <w:szCs w:val="18"/>
    </w:rPr>
  </w:style>
  <w:style w:type="paragraph" w:styleId="CommentSubject">
    <w:name w:val="annotation subject"/>
    <w:basedOn w:val="CommentText"/>
    <w:next w:val="CommentText"/>
    <w:link w:val="CommentSubjectChar"/>
    <w:semiHidden/>
    <w:rsid w:val="0074077F"/>
    <w:rPr>
      <w:b/>
      <w:bCs/>
    </w:rPr>
  </w:style>
  <w:style w:type="character" w:customStyle="1" w:styleId="CommentSubjectChar">
    <w:name w:val="Comment Subject Char"/>
    <w:basedOn w:val="CommentTextChar"/>
    <w:link w:val="CommentSubject"/>
    <w:semiHidden/>
    <w:rsid w:val="001523A5"/>
    <w:rPr>
      <w:rFonts w:ascii="Arial" w:eastAsia="Calibri" w:hAnsi="Arial" w:cs="Arial"/>
      <w:b/>
      <w:bCs/>
      <w:sz w:val="20"/>
      <w:szCs w:val="20"/>
    </w:rPr>
  </w:style>
  <w:style w:type="character" w:styleId="Emphasis">
    <w:name w:val="Emphasis"/>
    <w:uiPriority w:val="20"/>
    <w:qFormat/>
    <w:rsid w:val="0074077F"/>
    <w:rPr>
      <w:i/>
      <w:iCs/>
    </w:rPr>
  </w:style>
  <w:style w:type="character" w:styleId="Strong">
    <w:name w:val="Strong"/>
    <w:qFormat/>
    <w:rsid w:val="0074077F"/>
    <w:rPr>
      <w:b/>
      <w:bCs/>
    </w:rPr>
  </w:style>
  <w:style w:type="paragraph" w:styleId="Title">
    <w:name w:val="Title"/>
    <w:aliases w:val="Title2"/>
    <w:basedOn w:val="Normal"/>
    <w:next w:val="Normal"/>
    <w:link w:val="TitleChar"/>
    <w:qFormat/>
    <w:rsid w:val="0074077F"/>
    <w:pPr>
      <w:spacing w:after="60" w:line="276" w:lineRule="auto"/>
      <w:jc w:val="center"/>
      <w:outlineLvl w:val="0"/>
    </w:pPr>
    <w:rPr>
      <w:rFonts w:ascii="Cambria" w:eastAsia="Times New Roman" w:hAnsi="Cambria" w:cs="Times New Roman"/>
      <w:b/>
      <w:bCs/>
      <w:kern w:val="28"/>
      <w:sz w:val="32"/>
      <w:szCs w:val="32"/>
    </w:rPr>
  </w:style>
  <w:style w:type="character" w:customStyle="1" w:styleId="TitleChar">
    <w:name w:val="Title Char"/>
    <w:aliases w:val="Title2 Char"/>
    <w:basedOn w:val="DefaultParagraphFont"/>
    <w:link w:val="Title"/>
    <w:rsid w:val="001523A5"/>
    <w:rPr>
      <w:rFonts w:ascii="Cambria" w:eastAsia="Times New Roman" w:hAnsi="Cambria" w:cs="Times New Roman"/>
      <w:b/>
      <w:bCs/>
      <w:kern w:val="28"/>
      <w:sz w:val="32"/>
      <w:szCs w:val="32"/>
    </w:rPr>
  </w:style>
  <w:style w:type="paragraph" w:styleId="BlockText">
    <w:name w:val="Block Text"/>
    <w:basedOn w:val="Normal"/>
    <w:semiHidden/>
    <w:qFormat/>
    <w:rsid w:val="0074077F"/>
    <w:pPr>
      <w:spacing w:line="276" w:lineRule="auto"/>
      <w:ind w:left="720" w:right="720"/>
      <w:jc w:val="both"/>
    </w:pPr>
    <w:rPr>
      <w:rFonts w:ascii="Arial" w:eastAsia="Calibri" w:hAnsi="Arial" w:cs="Arial"/>
      <w:sz w:val="22"/>
      <w:szCs w:val="22"/>
    </w:rPr>
  </w:style>
  <w:style w:type="paragraph" w:customStyle="1" w:styleId="GroupWiseView">
    <w:name w:val="GroupWiseView"/>
    <w:semiHidden/>
    <w:rsid w:val="0074077F"/>
    <w:pPr>
      <w:widowControl w:val="0"/>
      <w:autoSpaceDE w:val="0"/>
      <w:autoSpaceDN w:val="0"/>
      <w:adjustRightInd w:val="0"/>
      <w:spacing w:line="240" w:lineRule="auto"/>
    </w:pPr>
    <w:rPr>
      <w:rFonts w:ascii="Arial" w:eastAsia="Times New Roman" w:hAnsi="Arial" w:cs="Arial"/>
      <w:sz w:val="22"/>
      <w:szCs w:val="22"/>
    </w:rPr>
  </w:style>
  <w:style w:type="paragraph" w:styleId="BodyTextIndent">
    <w:name w:val="Body Text Indent"/>
    <w:basedOn w:val="Normal"/>
    <w:link w:val="BodyTextIndentChar"/>
    <w:semiHidden/>
    <w:rsid w:val="0074077F"/>
    <w:pPr>
      <w:tabs>
        <w:tab w:val="left" w:pos="-1440"/>
        <w:tab w:val="left" w:pos="-720"/>
        <w:tab w:val="left" w:pos="0"/>
        <w:tab w:val="left" w:pos="270"/>
        <w:tab w:val="left" w:pos="720"/>
        <w:tab w:val="left" w:pos="1440"/>
        <w:tab w:val="left" w:pos="2160"/>
        <w:tab w:val="left" w:pos="324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558" w:hanging="270"/>
    </w:pPr>
    <w:rPr>
      <w:rFonts w:ascii="Arial" w:eastAsia="Calibri" w:hAnsi="Arial" w:cs="Arial"/>
      <w:sz w:val="15"/>
      <w:szCs w:val="15"/>
    </w:rPr>
  </w:style>
  <w:style w:type="character" w:customStyle="1" w:styleId="BodyTextIndentChar">
    <w:name w:val="Body Text Indent Char"/>
    <w:basedOn w:val="DefaultParagraphFont"/>
    <w:link w:val="BodyTextIndent"/>
    <w:semiHidden/>
    <w:rsid w:val="001523A5"/>
    <w:rPr>
      <w:rFonts w:ascii="Arial" w:eastAsia="Calibri" w:hAnsi="Arial" w:cs="Arial"/>
      <w:sz w:val="15"/>
      <w:szCs w:val="15"/>
    </w:rPr>
  </w:style>
  <w:style w:type="paragraph" w:styleId="TOC4">
    <w:name w:val="toc 4"/>
    <w:basedOn w:val="Normal"/>
    <w:next w:val="Normal"/>
    <w:autoRedefine/>
    <w:uiPriority w:val="39"/>
    <w:semiHidden/>
    <w:rsid w:val="0074077F"/>
    <w:pPr>
      <w:spacing w:line="276" w:lineRule="auto"/>
      <w:ind w:left="660"/>
    </w:pPr>
    <w:rPr>
      <w:rFonts w:ascii="Arial" w:eastAsia="Calibri" w:hAnsi="Arial" w:cs="Arial"/>
      <w:sz w:val="22"/>
      <w:szCs w:val="22"/>
    </w:rPr>
  </w:style>
  <w:style w:type="paragraph" w:styleId="BodyText3">
    <w:name w:val="Body Text 3"/>
    <w:basedOn w:val="Normal"/>
    <w:link w:val="BodyText3Char"/>
    <w:semiHidden/>
    <w:rsid w:val="0074077F"/>
    <w:pPr>
      <w:spacing w:after="120" w:line="276" w:lineRule="auto"/>
    </w:pPr>
    <w:rPr>
      <w:rFonts w:ascii="Arial" w:eastAsia="Calibri" w:hAnsi="Arial" w:cs="Arial"/>
      <w:sz w:val="16"/>
      <w:szCs w:val="16"/>
    </w:rPr>
  </w:style>
  <w:style w:type="character" w:customStyle="1" w:styleId="BodyText3Char">
    <w:name w:val="Body Text 3 Char"/>
    <w:basedOn w:val="DefaultParagraphFont"/>
    <w:link w:val="BodyText3"/>
    <w:semiHidden/>
    <w:rsid w:val="001523A5"/>
    <w:rPr>
      <w:rFonts w:ascii="Arial" w:eastAsia="Calibri" w:hAnsi="Arial" w:cs="Arial"/>
      <w:sz w:val="16"/>
      <w:szCs w:val="16"/>
    </w:rPr>
  </w:style>
  <w:style w:type="paragraph" w:styleId="NormalWeb">
    <w:name w:val="Normal (Web)"/>
    <w:basedOn w:val="Normal"/>
    <w:uiPriority w:val="99"/>
    <w:semiHidden/>
    <w:rsid w:val="0074077F"/>
    <w:pPr>
      <w:spacing w:before="100" w:beforeAutospacing="1" w:after="115" w:line="240" w:lineRule="auto"/>
    </w:pPr>
    <w:rPr>
      <w:rFonts w:ascii="Times New Roman" w:eastAsia="Times New Roman" w:hAnsi="Times New Roman" w:cs="Times New Roman"/>
    </w:rPr>
  </w:style>
  <w:style w:type="paragraph" w:styleId="ListBullet">
    <w:name w:val="List Bullet"/>
    <w:basedOn w:val="Normal"/>
    <w:rsid w:val="00A83A16"/>
    <w:pPr>
      <w:numPr>
        <w:numId w:val="17"/>
      </w:numPr>
      <w:spacing w:line="240" w:lineRule="auto"/>
      <w:jc w:val="both"/>
    </w:pPr>
    <w:rPr>
      <w:rFonts w:ascii="Arial" w:eastAsia="Times New Roman" w:hAnsi="Arial" w:cs="Times New Roman"/>
    </w:rPr>
  </w:style>
  <w:style w:type="paragraph" w:styleId="Caption">
    <w:name w:val="caption"/>
    <w:basedOn w:val="Normal"/>
    <w:next w:val="Normal"/>
    <w:link w:val="CaptionChar"/>
    <w:uiPriority w:val="35"/>
    <w:qFormat/>
    <w:rsid w:val="0074077F"/>
    <w:pPr>
      <w:keepNext/>
      <w:overflowPunct w:val="0"/>
      <w:autoSpaceDE w:val="0"/>
      <w:autoSpaceDN w:val="0"/>
      <w:adjustRightInd w:val="0"/>
      <w:spacing w:after="60" w:line="240" w:lineRule="auto"/>
      <w:jc w:val="both"/>
      <w:textAlignment w:val="baseline"/>
    </w:pPr>
    <w:rPr>
      <w:rFonts w:ascii="Arial" w:eastAsia="Times New Roman" w:hAnsi="Arial" w:cs="Arial"/>
      <w:b/>
      <w:bCs/>
      <w:sz w:val="20"/>
      <w:szCs w:val="20"/>
    </w:rPr>
  </w:style>
  <w:style w:type="paragraph" w:styleId="HTMLAddress">
    <w:name w:val="HTML Address"/>
    <w:basedOn w:val="Normal"/>
    <w:link w:val="HTMLAddressChar"/>
    <w:semiHidden/>
    <w:rsid w:val="0074077F"/>
    <w:pPr>
      <w:spacing w:line="240" w:lineRule="auto"/>
    </w:pPr>
    <w:rPr>
      <w:rFonts w:ascii="Times New Roman" w:eastAsia="Times New Roman" w:hAnsi="Times New Roman" w:cs="Times New Roman"/>
    </w:rPr>
  </w:style>
  <w:style w:type="character" w:customStyle="1" w:styleId="HTMLAddressChar">
    <w:name w:val="HTML Address Char"/>
    <w:basedOn w:val="DefaultParagraphFont"/>
    <w:link w:val="HTMLAddress"/>
    <w:semiHidden/>
    <w:rsid w:val="001523A5"/>
    <w:rPr>
      <w:rFonts w:ascii="Times New Roman" w:eastAsia="Times New Roman" w:hAnsi="Times New Roman" w:cs="Times New Roman"/>
    </w:rPr>
  </w:style>
  <w:style w:type="character" w:styleId="HTMLCite">
    <w:name w:val="HTML Cite"/>
    <w:semiHidden/>
    <w:rsid w:val="0074077F"/>
    <w:rPr>
      <w:b w:val="0"/>
      <w:bCs w:val="0"/>
      <w:i w:val="0"/>
      <w:iCs w:val="0"/>
    </w:rPr>
  </w:style>
  <w:style w:type="character" w:styleId="HTMLCode">
    <w:name w:val="HTML Code"/>
    <w:semiHidden/>
    <w:rsid w:val="0074077F"/>
    <w:rPr>
      <w:rFonts w:ascii="Courier New" w:eastAsia="Times New Roman" w:hAnsi="Courier New" w:cs="Courier New"/>
      <w:b w:val="0"/>
      <w:bCs w:val="0"/>
      <w:i w:val="0"/>
      <w:iCs w:val="0"/>
      <w:sz w:val="20"/>
      <w:szCs w:val="20"/>
    </w:rPr>
  </w:style>
  <w:style w:type="character" w:styleId="HTMLDefinition">
    <w:name w:val="HTML Definition"/>
    <w:semiHidden/>
    <w:rsid w:val="0074077F"/>
    <w:rPr>
      <w:b w:val="0"/>
      <w:bCs w:val="0"/>
      <w:i w:val="0"/>
      <w:iCs w:val="0"/>
    </w:rPr>
  </w:style>
  <w:style w:type="character" w:styleId="HTMLVariable">
    <w:name w:val="HTML Variable"/>
    <w:semiHidden/>
    <w:rsid w:val="0074077F"/>
    <w:rPr>
      <w:b w:val="0"/>
      <w:bCs w:val="0"/>
      <w:i w:val="0"/>
      <w:iCs w:val="0"/>
    </w:rPr>
  </w:style>
  <w:style w:type="paragraph" w:customStyle="1" w:styleId="wlicon">
    <w:name w:val="wl_icon"/>
    <w:basedOn w:val="Normal"/>
    <w:semiHidden/>
    <w:rsid w:val="0074077F"/>
    <w:pPr>
      <w:spacing w:before="100" w:beforeAutospacing="1" w:after="288" w:line="240" w:lineRule="auto"/>
      <w:ind w:firstLine="22384"/>
      <w:textAlignment w:val="center"/>
    </w:pPr>
    <w:rPr>
      <w:rFonts w:ascii="Times New Roman" w:eastAsia="Times New Roman" w:hAnsi="Times New Roman" w:cs="Times New Roman"/>
    </w:rPr>
  </w:style>
  <w:style w:type="paragraph" w:customStyle="1" w:styleId="coskiptolink">
    <w:name w:val="co_skipto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clear">
    <w:name w:val="co_clear"/>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border">
    <w:name w:val="co_border"/>
    <w:basedOn w:val="Normal"/>
    <w:semiHidden/>
    <w:rsid w:val="0074077F"/>
    <w:pPr>
      <w:shd w:val="clear" w:color="auto" w:fill="DEDEDE"/>
      <w:spacing w:before="210" w:after="210" w:line="240" w:lineRule="auto"/>
    </w:pPr>
    <w:rPr>
      <w:rFonts w:ascii="Times New Roman" w:eastAsia="Times New Roman" w:hAnsi="Times New Roman" w:cs="Times New Roman"/>
    </w:rPr>
  </w:style>
  <w:style w:type="paragraph" w:customStyle="1" w:styleId="cowhitebkg">
    <w:name w:val="co_whitebkg"/>
    <w:basedOn w:val="Normal"/>
    <w:semiHidden/>
    <w:rsid w:val="0074077F"/>
    <w:pPr>
      <w:shd w:val="clear" w:color="auto" w:fill="FFFFFF"/>
      <w:spacing w:before="100" w:beforeAutospacing="1" w:after="288" w:line="240" w:lineRule="auto"/>
    </w:pPr>
    <w:rPr>
      <w:rFonts w:ascii="Times New Roman" w:eastAsia="Times New Roman" w:hAnsi="Times New Roman" w:cs="Times New Roman"/>
    </w:rPr>
  </w:style>
  <w:style w:type="paragraph" w:customStyle="1" w:styleId="coindentleft1">
    <w:name w:val="co_indentleft1"/>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indentleft2">
    <w:name w:val="co_indentleft2"/>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fontlarger">
    <w:name w:val="co_fontlarger"/>
    <w:basedOn w:val="Normal"/>
    <w:semiHidden/>
    <w:rsid w:val="0074077F"/>
    <w:pPr>
      <w:spacing w:before="100" w:beforeAutospacing="1" w:after="288" w:line="240" w:lineRule="auto"/>
    </w:pPr>
    <w:rPr>
      <w:rFonts w:ascii="Times New Roman" w:eastAsia="Times New Roman" w:hAnsi="Times New Roman" w:cs="Times New Roman"/>
      <w:sz w:val="26"/>
      <w:szCs w:val="26"/>
    </w:rPr>
  </w:style>
  <w:style w:type="paragraph" w:customStyle="1" w:styleId="cotxtcenter">
    <w:name w:val="co_txtcenter"/>
    <w:basedOn w:val="Normal"/>
    <w:semiHidden/>
    <w:rsid w:val="0074077F"/>
    <w:pPr>
      <w:spacing w:before="100" w:beforeAutospacing="1" w:after="288" w:line="240" w:lineRule="auto"/>
      <w:jc w:val="center"/>
    </w:pPr>
    <w:rPr>
      <w:rFonts w:ascii="Times New Roman" w:eastAsia="Times New Roman" w:hAnsi="Times New Roman" w:cs="Times New Roman"/>
    </w:rPr>
  </w:style>
  <w:style w:type="paragraph" w:customStyle="1" w:styleId="counderline">
    <w:name w:val="co_underline"/>
    <w:basedOn w:val="Normal"/>
    <w:semiHidden/>
    <w:rsid w:val="0074077F"/>
    <w:pPr>
      <w:spacing w:before="100" w:beforeAutospacing="1" w:after="288" w:line="240" w:lineRule="auto"/>
    </w:pPr>
    <w:rPr>
      <w:rFonts w:ascii="Times New Roman" w:eastAsia="Times New Roman" w:hAnsi="Times New Roman" w:cs="Times New Roman"/>
      <w:u w:val="single"/>
    </w:rPr>
  </w:style>
  <w:style w:type="paragraph" w:customStyle="1" w:styleId="colinkblue">
    <w:name w:val="co_linkblue"/>
    <w:basedOn w:val="Normal"/>
    <w:semiHidden/>
    <w:rsid w:val="0074077F"/>
    <w:pPr>
      <w:spacing w:before="100" w:beforeAutospacing="1" w:after="288" w:line="240" w:lineRule="auto"/>
    </w:pPr>
    <w:rPr>
      <w:rFonts w:ascii="Times New Roman" w:eastAsia="Times New Roman" w:hAnsi="Times New Roman" w:cs="Times New Roman"/>
      <w:color w:val="145DA4"/>
    </w:rPr>
  </w:style>
  <w:style w:type="paragraph" w:customStyle="1" w:styleId="coinactivelink">
    <w:name w:val="co_inactivelink"/>
    <w:basedOn w:val="Normal"/>
    <w:semiHidden/>
    <w:rsid w:val="0074077F"/>
    <w:pPr>
      <w:spacing w:before="100" w:beforeAutospacing="1" w:after="288" w:line="240" w:lineRule="auto"/>
    </w:pPr>
    <w:rPr>
      <w:rFonts w:ascii="Times New Roman" w:eastAsia="Times New Roman" w:hAnsi="Times New Roman" w:cs="Times New Roman"/>
      <w:color w:val="D6D6D6"/>
    </w:rPr>
  </w:style>
  <w:style w:type="paragraph" w:customStyle="1" w:styleId="coacclink">
    <w:name w:val="co_acc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accessibilitylabel">
    <w:name w:val="co_accessibilitylabel"/>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hidden">
    <w:name w:val="co_hidde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ui-helper-hidden-accessible">
    <w:name w:val="ui-helper-hidden-accessible"/>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footnote">
    <w:name w:val="co_footnote"/>
    <w:basedOn w:val="Normal"/>
    <w:semiHidden/>
    <w:rsid w:val="0074077F"/>
    <w:pPr>
      <w:spacing w:before="315" w:after="288" w:line="240" w:lineRule="auto"/>
    </w:pPr>
    <w:rPr>
      <w:rFonts w:ascii="Times New Roman" w:eastAsia="Times New Roman" w:hAnsi="Times New Roman" w:cs="Times New Roman"/>
    </w:rPr>
  </w:style>
  <w:style w:type="paragraph" w:customStyle="1" w:styleId="cocolumn">
    <w:name w:val="co_column"/>
    <w:basedOn w:val="Normal"/>
    <w:semiHidden/>
    <w:rsid w:val="0074077F"/>
    <w:pPr>
      <w:spacing w:before="100" w:beforeAutospacing="1" w:after="288" w:line="240" w:lineRule="auto"/>
      <w:textAlignment w:val="top"/>
    </w:pPr>
    <w:rPr>
      <w:rFonts w:ascii="Times New Roman" w:eastAsia="Times New Roman" w:hAnsi="Times New Roman" w:cs="Times New Roman"/>
    </w:rPr>
  </w:style>
  <w:style w:type="paragraph" w:customStyle="1" w:styleId="onecolumn">
    <w:name w:val="onecolum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twocolumn">
    <w:name w:val="twocolumn"/>
    <w:basedOn w:val="Normal"/>
    <w:semiHidden/>
    <w:rsid w:val="0074077F"/>
    <w:pPr>
      <w:spacing w:before="100" w:beforeAutospacing="1" w:after="288" w:line="240" w:lineRule="auto"/>
      <w:ind w:right="244"/>
    </w:pPr>
    <w:rPr>
      <w:rFonts w:ascii="Times New Roman" w:eastAsia="Times New Roman" w:hAnsi="Times New Roman" w:cs="Times New Roman"/>
    </w:rPr>
  </w:style>
  <w:style w:type="paragraph" w:customStyle="1" w:styleId="threecolumn">
    <w:name w:val="threecolumn"/>
    <w:basedOn w:val="Normal"/>
    <w:semiHidden/>
    <w:rsid w:val="0074077F"/>
    <w:pPr>
      <w:spacing w:before="100" w:beforeAutospacing="1" w:after="288" w:line="240" w:lineRule="auto"/>
      <w:ind w:right="122"/>
    </w:pPr>
    <w:rPr>
      <w:rFonts w:ascii="Times New Roman" w:eastAsia="Times New Roman" w:hAnsi="Times New Roman" w:cs="Times New Roman"/>
    </w:rPr>
  </w:style>
  <w:style w:type="paragraph" w:customStyle="1" w:styleId="cocontainwidth">
    <w:name w:val="co_containwidth"/>
    <w:basedOn w:val="Normal"/>
    <w:semiHidden/>
    <w:rsid w:val="0074077F"/>
    <w:pPr>
      <w:spacing w:line="240" w:lineRule="auto"/>
    </w:pPr>
    <w:rPr>
      <w:rFonts w:ascii="Times New Roman" w:eastAsia="Times New Roman" w:hAnsi="Times New Roman" w:cs="Times New Roman"/>
    </w:rPr>
  </w:style>
  <w:style w:type="paragraph" w:customStyle="1" w:styleId="cogenericwhitebox">
    <w:name w:val="co_genericwhitebox"/>
    <w:basedOn w:val="Normal"/>
    <w:semiHidden/>
    <w:rsid w:val="0074077F"/>
    <w:pPr>
      <w:pBdr>
        <w:top w:val="single" w:sz="12" w:space="9" w:color="DEDEDE"/>
        <w:left w:val="single" w:sz="12" w:space="21" w:color="DEDEDE"/>
        <w:bottom w:val="single" w:sz="12" w:space="9" w:color="DEDEDE"/>
        <w:right w:val="single" w:sz="12" w:space="21" w:color="DEDEDE"/>
      </w:pBdr>
      <w:shd w:val="clear" w:color="auto" w:fill="FFFFFF"/>
      <w:spacing w:before="330" w:after="330" w:line="240" w:lineRule="auto"/>
    </w:pPr>
    <w:rPr>
      <w:rFonts w:ascii="Times New Roman" w:eastAsia="Times New Roman" w:hAnsi="Times New Roman" w:cs="Times New Roman"/>
    </w:rPr>
  </w:style>
  <w:style w:type="paragraph" w:customStyle="1" w:styleId="cogenericgraybox">
    <w:name w:val="co_genericgraybox"/>
    <w:basedOn w:val="Normal"/>
    <w:semiHidden/>
    <w:rsid w:val="0074077F"/>
    <w:pPr>
      <w:pBdr>
        <w:top w:val="single" w:sz="6" w:space="0" w:color="DEDEDE"/>
        <w:left w:val="single" w:sz="6" w:space="0" w:color="DEDEDE"/>
        <w:bottom w:val="single" w:sz="6" w:space="0" w:color="DEDEDE"/>
        <w:right w:val="single" w:sz="6" w:space="0" w:color="DEDEDE"/>
      </w:pBdr>
      <w:shd w:val="clear" w:color="auto" w:fill="F5F5F5"/>
      <w:spacing w:before="100" w:beforeAutospacing="1" w:after="288" w:line="240" w:lineRule="auto"/>
    </w:pPr>
    <w:rPr>
      <w:rFonts w:ascii="Times New Roman" w:eastAsia="Times New Roman" w:hAnsi="Times New Roman" w:cs="Times New Roman"/>
      <w:b/>
      <w:bCs/>
      <w:sz w:val="20"/>
      <w:szCs w:val="20"/>
    </w:rPr>
  </w:style>
  <w:style w:type="paragraph" w:customStyle="1" w:styleId="cogenericgrayboxinner">
    <w:name w:val="co_genericgrayboxinner"/>
    <w:basedOn w:val="Normal"/>
    <w:semiHidden/>
    <w:rsid w:val="0074077F"/>
    <w:pPr>
      <w:pBdr>
        <w:left w:val="single" w:sz="6" w:space="8" w:color="DEDEDE"/>
      </w:pBdr>
      <w:spacing w:before="100" w:beforeAutospacing="1" w:after="288" w:line="240" w:lineRule="auto"/>
    </w:pPr>
    <w:rPr>
      <w:rFonts w:ascii="Times New Roman" w:eastAsia="Times New Roman" w:hAnsi="Times New Roman" w:cs="Times New Roman"/>
    </w:rPr>
  </w:style>
  <w:style w:type="paragraph" w:customStyle="1" w:styleId="colinkbtn">
    <w:name w:val="co_linkbtn"/>
    <w:basedOn w:val="Normal"/>
    <w:semiHidden/>
    <w:rsid w:val="0074077F"/>
    <w:pPr>
      <w:pBdr>
        <w:top w:val="single" w:sz="6" w:space="2" w:color="DEDEDE"/>
        <w:left w:val="single" w:sz="6" w:space="4" w:color="DEDEDE"/>
        <w:bottom w:val="single" w:sz="6" w:space="2" w:color="DEDEDE"/>
        <w:right w:val="single" w:sz="6" w:space="3" w:color="DEDEDE"/>
      </w:pBdr>
      <w:shd w:val="clear" w:color="auto" w:fill="FFFFFF"/>
      <w:spacing w:before="100" w:beforeAutospacing="1" w:after="288" w:line="240" w:lineRule="auto"/>
    </w:pPr>
    <w:rPr>
      <w:rFonts w:ascii="Times New Roman" w:eastAsia="Times New Roman" w:hAnsi="Times New Roman" w:cs="Times New Roman"/>
    </w:rPr>
  </w:style>
  <w:style w:type="paragraph" w:customStyle="1" w:styleId="coformbtngreen">
    <w:name w:val="co_formbtngreen"/>
    <w:basedOn w:val="Normal"/>
    <w:semiHidden/>
    <w:rsid w:val="0074077F"/>
    <w:pPr>
      <w:shd w:val="clear" w:color="auto" w:fill="77A131"/>
      <w:spacing w:before="100" w:beforeAutospacing="1" w:after="288" w:line="240" w:lineRule="auto"/>
    </w:pPr>
    <w:rPr>
      <w:rFonts w:ascii="Times New Roman" w:eastAsia="Times New Roman" w:hAnsi="Times New Roman" w:cs="Times New Roman"/>
      <w:color w:val="FFFFFF"/>
    </w:rPr>
  </w:style>
  <w:style w:type="paragraph" w:customStyle="1" w:styleId="cosearchresultscount">
    <w:name w:val="co_searchresultscount"/>
    <w:basedOn w:val="Normal"/>
    <w:semiHidden/>
    <w:rsid w:val="0074077F"/>
    <w:pPr>
      <w:spacing w:before="100" w:beforeAutospacing="1" w:after="288" w:line="240" w:lineRule="auto"/>
      <w:textAlignment w:val="center"/>
    </w:pPr>
    <w:rPr>
      <w:rFonts w:ascii="Times New Roman" w:eastAsia="Times New Roman" w:hAnsi="Times New Roman" w:cs="Times New Roman"/>
      <w:b/>
      <w:bCs/>
      <w:sz w:val="21"/>
      <w:szCs w:val="21"/>
    </w:rPr>
  </w:style>
  <w:style w:type="paragraph" w:customStyle="1" w:styleId="cosearchresultsnavigation">
    <w:name w:val="co_searchresultsnavigation"/>
    <w:basedOn w:val="Normal"/>
    <w:semiHidden/>
    <w:rsid w:val="0074077F"/>
    <w:pPr>
      <w:spacing w:before="100" w:beforeAutospacing="1" w:after="210" w:line="240" w:lineRule="auto"/>
    </w:pPr>
    <w:rPr>
      <w:rFonts w:ascii="Times New Roman" w:eastAsia="Times New Roman" w:hAnsi="Times New Roman" w:cs="Times New Roman"/>
    </w:rPr>
  </w:style>
  <w:style w:type="paragraph" w:customStyle="1" w:styleId="coeditsearch">
    <w:name w:val="co_editsearch"/>
    <w:basedOn w:val="Normal"/>
    <w:semiHidden/>
    <w:rsid w:val="0074077F"/>
    <w:pPr>
      <w:spacing w:before="100" w:beforeAutospacing="1" w:after="288" w:line="240" w:lineRule="auto"/>
    </w:pPr>
    <w:rPr>
      <w:rFonts w:ascii="Times New Roman" w:eastAsia="Times New Roman" w:hAnsi="Times New Roman" w:cs="Times New Roman"/>
      <w:sz w:val="19"/>
      <w:szCs w:val="19"/>
    </w:rPr>
  </w:style>
  <w:style w:type="paragraph" w:customStyle="1" w:styleId="coresultslistcount">
    <w:name w:val="co_resultslistcount"/>
    <w:basedOn w:val="Normal"/>
    <w:semiHidden/>
    <w:rsid w:val="0074077F"/>
    <w:pPr>
      <w:spacing w:before="100" w:beforeAutospacing="1" w:after="288" w:line="240" w:lineRule="auto"/>
    </w:pPr>
    <w:rPr>
      <w:rFonts w:ascii="Times New Roman" w:eastAsia="Times New Roman" w:hAnsi="Times New Roman" w:cs="Times New Roman"/>
      <w:b/>
      <w:bCs/>
    </w:rPr>
  </w:style>
  <w:style w:type="paragraph" w:customStyle="1" w:styleId="coresultslistdescription">
    <w:name w:val="co_resultslistdescription"/>
    <w:basedOn w:val="Normal"/>
    <w:semiHidden/>
    <w:rsid w:val="0074077F"/>
    <w:pPr>
      <w:spacing w:before="100" w:beforeAutospacing="1" w:after="288" w:line="240" w:lineRule="auto"/>
    </w:pPr>
    <w:rPr>
      <w:rFonts w:ascii="Times New Roman" w:eastAsia="Times New Roman" w:hAnsi="Times New Roman" w:cs="Times New Roman"/>
      <w:sz w:val="21"/>
      <w:szCs w:val="21"/>
    </w:rPr>
  </w:style>
  <w:style w:type="paragraph" w:customStyle="1" w:styleId="navigation">
    <w:name w:val="navigation"/>
    <w:basedOn w:val="Normal"/>
    <w:semiHidden/>
    <w:rsid w:val="0074077F"/>
    <w:pPr>
      <w:spacing w:before="100" w:beforeAutospacing="1" w:after="288" w:line="240" w:lineRule="auto"/>
    </w:pPr>
    <w:rPr>
      <w:rFonts w:ascii="Times New Roman" w:eastAsia="Times New Roman" w:hAnsi="Times New Roman" w:cs="Times New Roman"/>
      <w:b/>
      <w:bCs/>
      <w:sz w:val="20"/>
      <w:szCs w:val="20"/>
    </w:rPr>
  </w:style>
  <w:style w:type="paragraph" w:customStyle="1" w:styleId="cosearchterm">
    <w:name w:val="co_searchterm"/>
    <w:basedOn w:val="Normal"/>
    <w:semiHidden/>
    <w:rsid w:val="0074077F"/>
    <w:pPr>
      <w:shd w:val="clear" w:color="auto" w:fill="FFFF66"/>
      <w:spacing w:before="100" w:beforeAutospacing="1" w:after="288" w:line="240" w:lineRule="auto"/>
    </w:pPr>
    <w:rPr>
      <w:rFonts w:ascii="Times New Roman" w:eastAsia="Times New Roman" w:hAnsi="Times New Roman" w:cs="Times New Roman"/>
      <w:b/>
      <w:bCs/>
    </w:rPr>
  </w:style>
  <w:style w:type="paragraph" w:customStyle="1" w:styleId="coagencylistletter">
    <w:name w:val="co_agencylistletter"/>
    <w:basedOn w:val="Normal"/>
    <w:semiHidden/>
    <w:rsid w:val="0074077F"/>
    <w:pPr>
      <w:spacing w:before="75" w:after="225" w:line="240" w:lineRule="auto"/>
    </w:pPr>
    <w:rPr>
      <w:rFonts w:ascii="Times New Roman" w:eastAsia="Times New Roman" w:hAnsi="Times New Roman" w:cs="Times New Roman"/>
      <w:b/>
      <w:bCs/>
      <w:sz w:val="36"/>
      <w:szCs w:val="36"/>
    </w:rPr>
  </w:style>
  <w:style w:type="paragraph" w:customStyle="1" w:styleId="coletternavigation">
    <w:name w:val="co_letternavigation"/>
    <w:basedOn w:val="Normal"/>
    <w:semiHidden/>
    <w:rsid w:val="0074077F"/>
    <w:pPr>
      <w:spacing w:after="288" w:line="240" w:lineRule="auto"/>
    </w:pPr>
    <w:rPr>
      <w:rFonts w:ascii="Times New Roman" w:eastAsia="Times New Roman" w:hAnsi="Times New Roman" w:cs="Times New Roman"/>
    </w:rPr>
  </w:style>
  <w:style w:type="paragraph" w:customStyle="1" w:styleId="cocopyrightlink">
    <w:name w:val="co_copyrightlink"/>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logoimage">
    <w:name w:val="logoimage"/>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applinknavigation">
    <w:name w:val="applinknavigation"/>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cocopyrightlink1">
    <w:name w:val="co_copyrightlink1"/>
    <w:basedOn w:val="Normal"/>
    <w:semiHidden/>
    <w:rsid w:val="0074077F"/>
    <w:pPr>
      <w:spacing w:before="100" w:beforeAutospacing="1" w:after="288" w:line="240" w:lineRule="auto"/>
    </w:pPr>
    <w:rPr>
      <w:rFonts w:ascii="Times New Roman" w:eastAsia="Times New Roman" w:hAnsi="Times New Roman" w:cs="Times New Roman"/>
      <w:color w:val="A8E3EF"/>
      <w:sz w:val="20"/>
      <w:szCs w:val="20"/>
    </w:rPr>
  </w:style>
  <w:style w:type="paragraph" w:customStyle="1" w:styleId="cocolumn1">
    <w:name w:val="co_column1"/>
    <w:basedOn w:val="Normal"/>
    <w:semiHidden/>
    <w:rsid w:val="0074077F"/>
    <w:pPr>
      <w:spacing w:after="288" w:line="240" w:lineRule="auto"/>
      <w:textAlignment w:val="top"/>
    </w:pPr>
    <w:rPr>
      <w:rFonts w:ascii="Times New Roman" w:eastAsia="Times New Roman" w:hAnsi="Times New Roman" w:cs="Times New Roman"/>
    </w:rPr>
  </w:style>
  <w:style w:type="paragraph" w:customStyle="1" w:styleId="cocolumn2">
    <w:name w:val="co_column2"/>
    <w:basedOn w:val="Normal"/>
    <w:semiHidden/>
    <w:rsid w:val="0074077F"/>
    <w:pPr>
      <w:spacing w:before="100" w:beforeAutospacing="1" w:after="288" w:line="240" w:lineRule="auto"/>
      <w:textAlignment w:val="top"/>
    </w:pPr>
    <w:rPr>
      <w:rFonts w:ascii="Times New Roman" w:eastAsia="Times New Roman" w:hAnsi="Times New Roman" w:cs="Times New Roman"/>
    </w:rPr>
  </w:style>
  <w:style w:type="paragraph" w:customStyle="1" w:styleId="logoimage1">
    <w:name w:val="logoimage1"/>
    <w:basedOn w:val="Normal"/>
    <w:semiHidden/>
    <w:rsid w:val="0074077F"/>
    <w:pPr>
      <w:spacing w:before="100" w:beforeAutospacing="1" w:after="288" w:line="240" w:lineRule="auto"/>
    </w:pPr>
    <w:rPr>
      <w:rFonts w:ascii="Times New Roman" w:eastAsia="Times New Roman" w:hAnsi="Times New Roman" w:cs="Times New Roman"/>
    </w:rPr>
  </w:style>
  <w:style w:type="paragraph" w:customStyle="1" w:styleId="applinknavigation1">
    <w:name w:val="applinknavigation1"/>
    <w:basedOn w:val="Normal"/>
    <w:semiHidden/>
    <w:rsid w:val="0074077F"/>
    <w:pPr>
      <w:spacing w:before="100" w:beforeAutospacing="1" w:after="288" w:line="240" w:lineRule="auto"/>
      <w:ind w:left="135"/>
    </w:pPr>
    <w:rPr>
      <w:rFonts w:ascii="Times New Roman" w:eastAsia="Times New Roman" w:hAnsi="Times New Roman" w:cs="Times New Roman"/>
    </w:rPr>
  </w:style>
  <w:style w:type="paragraph" w:customStyle="1" w:styleId="wlicon1">
    <w:name w:val="wl_icon1"/>
    <w:basedOn w:val="Normal"/>
    <w:semiHidden/>
    <w:rsid w:val="0074077F"/>
    <w:pPr>
      <w:spacing w:before="100" w:beforeAutospacing="1" w:after="288" w:line="240" w:lineRule="auto"/>
      <w:ind w:left="-90" w:right="-30" w:firstLine="22384"/>
      <w:textAlignment w:val="center"/>
    </w:pPr>
    <w:rPr>
      <w:rFonts w:ascii="Times New Roman" w:eastAsia="Times New Roman" w:hAnsi="Times New Roman" w:cs="Times New Roman"/>
    </w:rPr>
  </w:style>
  <w:style w:type="paragraph" w:customStyle="1" w:styleId="StyleHeading2">
    <w:name w:val="Style Heading 2"/>
    <w:basedOn w:val="Heading1"/>
    <w:uiPriority w:val="8"/>
    <w:semiHidden/>
    <w:rsid w:val="0074077F"/>
    <w:pPr>
      <w:keepNext/>
      <w:keepLines/>
      <w:spacing w:before="480" w:line="240" w:lineRule="auto"/>
    </w:pPr>
    <w:rPr>
      <w:rFonts w:ascii="Lucida Bright" w:eastAsia="Times New Roman" w:hAnsi="Lucida Bright" w:cs="Arial"/>
      <w:caps/>
      <w:kern w:val="32"/>
      <w:sz w:val="24"/>
      <w:szCs w:val="28"/>
    </w:rPr>
  </w:style>
  <w:style w:type="paragraph" w:customStyle="1" w:styleId="StyleHeading112Bold1">
    <w:name w:val="Style Heading 1 + 12 Bold1"/>
    <w:basedOn w:val="Heading1"/>
    <w:uiPriority w:val="10"/>
    <w:semiHidden/>
    <w:rsid w:val="0074077F"/>
    <w:pPr>
      <w:keepNext/>
      <w:keepLines/>
      <w:spacing w:before="480" w:line="240" w:lineRule="auto"/>
    </w:pPr>
    <w:rPr>
      <w:rFonts w:ascii="Lucida Bright" w:eastAsia="Times New Roman" w:hAnsi="Lucida Bright" w:cs="Arial"/>
      <w:bCs w:val="0"/>
      <w:caps/>
      <w:kern w:val="32"/>
      <w:sz w:val="24"/>
      <w:szCs w:val="28"/>
    </w:rPr>
  </w:style>
  <w:style w:type="paragraph" w:customStyle="1" w:styleId="Body1">
    <w:name w:val="Body 1"/>
    <w:basedOn w:val="Normal"/>
    <w:link w:val="Body1Char"/>
    <w:uiPriority w:val="8"/>
    <w:semiHidden/>
    <w:rsid w:val="0074077F"/>
    <w:pPr>
      <w:keepLines/>
      <w:spacing w:line="240" w:lineRule="auto"/>
    </w:pPr>
    <w:rPr>
      <w:rFonts w:ascii="Calibri" w:eastAsia="Times New Roman" w:hAnsi="Calibri" w:cs="Arial"/>
      <w:iCs/>
      <w:szCs w:val="20"/>
    </w:rPr>
  </w:style>
  <w:style w:type="character" w:customStyle="1" w:styleId="Body1Char">
    <w:name w:val="Body 1 Char"/>
    <w:link w:val="Body1"/>
    <w:uiPriority w:val="8"/>
    <w:semiHidden/>
    <w:rsid w:val="001523A5"/>
    <w:rPr>
      <w:rFonts w:ascii="Calibri" w:eastAsia="Times New Roman" w:hAnsi="Calibri" w:cs="Arial"/>
      <w:iCs/>
      <w:szCs w:val="20"/>
    </w:rPr>
  </w:style>
  <w:style w:type="paragraph" w:customStyle="1" w:styleId="Style1">
    <w:name w:val="Style1"/>
    <w:basedOn w:val="Normal"/>
    <w:link w:val="Style1Char"/>
    <w:uiPriority w:val="2"/>
    <w:semiHidden/>
    <w:qFormat/>
    <w:rsid w:val="0074077F"/>
    <w:pPr>
      <w:keepLines/>
      <w:spacing w:line="240" w:lineRule="auto"/>
    </w:pPr>
    <w:rPr>
      <w:rFonts w:ascii="Calibri" w:eastAsia="Times New Roman" w:hAnsi="Calibri" w:cs="Times New Roman"/>
      <w:bCs/>
      <w:szCs w:val="20"/>
    </w:rPr>
  </w:style>
  <w:style w:type="character" w:customStyle="1" w:styleId="Style1Char">
    <w:name w:val="Style1 Char"/>
    <w:link w:val="Style1"/>
    <w:uiPriority w:val="2"/>
    <w:semiHidden/>
    <w:rsid w:val="001523A5"/>
    <w:rPr>
      <w:rFonts w:ascii="Calibri" w:eastAsia="Times New Roman" w:hAnsi="Calibri" w:cs="Times New Roman"/>
      <w:bCs/>
      <w:szCs w:val="20"/>
    </w:rPr>
  </w:style>
  <w:style w:type="paragraph" w:styleId="Subtitle">
    <w:name w:val="Subtitle"/>
    <w:basedOn w:val="Normal"/>
    <w:next w:val="Normal"/>
    <w:link w:val="SubtitleChar"/>
    <w:qFormat/>
    <w:rsid w:val="00552E2E"/>
    <w:pPr>
      <w:keepLines/>
      <w:numPr>
        <w:ilvl w:val="1"/>
      </w:numPr>
      <w:spacing w:before="420" w:line="240" w:lineRule="auto"/>
      <w:jc w:val="center"/>
    </w:pPr>
    <w:rPr>
      <w:rFonts w:ascii="Arial" w:eastAsia="Times New Roman" w:hAnsi="Arial" w:cs="Times New Roman"/>
      <w:b/>
      <w:bCs/>
      <w:iCs/>
      <w:spacing w:val="15"/>
      <w:sz w:val="42"/>
      <w:szCs w:val="42"/>
    </w:rPr>
  </w:style>
  <w:style w:type="character" w:customStyle="1" w:styleId="SubtitleChar">
    <w:name w:val="Subtitle Char"/>
    <w:basedOn w:val="DefaultParagraphFont"/>
    <w:link w:val="Subtitle"/>
    <w:rsid w:val="001523A5"/>
    <w:rPr>
      <w:rFonts w:ascii="Arial" w:eastAsia="Times New Roman" w:hAnsi="Arial" w:cs="Times New Roman"/>
      <w:b/>
      <w:bCs/>
      <w:iCs/>
      <w:spacing w:val="15"/>
      <w:sz w:val="42"/>
      <w:szCs w:val="42"/>
    </w:rPr>
  </w:style>
  <w:style w:type="table" w:styleId="TableGrid">
    <w:name w:val="Table Grid"/>
    <w:basedOn w:val="TableNormal"/>
    <w:uiPriority w:val="39"/>
    <w:rsid w:val="0074077F"/>
    <w:pPr>
      <w:spacing w:line="240" w:lineRule="auto"/>
    </w:pPr>
    <w:rPr>
      <w:rFonts w:ascii="Arial" w:eastAsia="Times New Roman" w:hAnsi="Arial" w:cs="Arial"/>
      <w:i/>
      <w:i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autoRedefine/>
    <w:semiHidden/>
    <w:rsid w:val="0074077F"/>
    <w:pPr>
      <w:overflowPunct w:val="0"/>
      <w:autoSpaceDE w:val="0"/>
      <w:autoSpaceDN w:val="0"/>
      <w:adjustRightInd w:val="0"/>
      <w:spacing w:line="240" w:lineRule="auto"/>
      <w:ind w:left="400" w:hanging="200"/>
      <w:jc w:val="both"/>
    </w:pPr>
    <w:rPr>
      <w:rFonts w:ascii="Arial" w:eastAsia="Times New Roman" w:hAnsi="Arial" w:cs="Times New Roman"/>
      <w:sz w:val="20"/>
    </w:rPr>
  </w:style>
  <w:style w:type="paragraph" w:styleId="ListNumber2">
    <w:name w:val="List Number 2"/>
    <w:basedOn w:val="Normal"/>
    <w:semiHidden/>
    <w:rsid w:val="0074077F"/>
    <w:pPr>
      <w:tabs>
        <w:tab w:val="num" w:pos="720"/>
      </w:tabs>
      <w:spacing w:line="240" w:lineRule="auto"/>
      <w:ind w:left="720" w:hanging="360"/>
      <w:jc w:val="both"/>
    </w:pPr>
    <w:rPr>
      <w:rFonts w:ascii="Arial" w:eastAsia="Times New Roman" w:hAnsi="Arial" w:cs="Times New Roman"/>
      <w:sz w:val="20"/>
    </w:rPr>
  </w:style>
  <w:style w:type="paragraph" w:styleId="EndnoteText">
    <w:name w:val="endnote text"/>
    <w:basedOn w:val="Normal"/>
    <w:link w:val="EndnoteTextChar"/>
    <w:semiHidden/>
    <w:rsid w:val="0074077F"/>
    <w:pPr>
      <w:spacing w:line="240" w:lineRule="auto"/>
    </w:pPr>
    <w:rPr>
      <w:rFonts w:ascii="Arial" w:eastAsia="Calibri" w:hAnsi="Arial" w:cs="Arial"/>
      <w:sz w:val="20"/>
      <w:szCs w:val="20"/>
    </w:rPr>
  </w:style>
  <w:style w:type="character" w:customStyle="1" w:styleId="EndnoteTextChar">
    <w:name w:val="Endnote Text Char"/>
    <w:basedOn w:val="DefaultParagraphFont"/>
    <w:link w:val="EndnoteText"/>
    <w:semiHidden/>
    <w:rsid w:val="001523A5"/>
    <w:rPr>
      <w:rFonts w:ascii="Arial" w:eastAsia="Calibri" w:hAnsi="Arial" w:cs="Arial"/>
      <w:sz w:val="20"/>
      <w:szCs w:val="20"/>
    </w:rPr>
  </w:style>
  <w:style w:type="character" w:styleId="EndnoteReference">
    <w:name w:val="endnote reference"/>
    <w:basedOn w:val="DefaultParagraphFont"/>
    <w:semiHidden/>
    <w:rsid w:val="0074077F"/>
    <w:rPr>
      <w:vertAlign w:val="superscript"/>
    </w:rPr>
  </w:style>
  <w:style w:type="paragraph" w:styleId="FootnoteText">
    <w:name w:val="footnote text"/>
    <w:basedOn w:val="Normal"/>
    <w:link w:val="FootnoteTextChar"/>
    <w:uiPriority w:val="99"/>
    <w:qFormat/>
    <w:rsid w:val="00B44483"/>
    <w:pPr>
      <w:spacing w:before="100" w:after="100" w:line="240" w:lineRule="auto"/>
    </w:pPr>
    <w:rPr>
      <w:rFonts w:ascii="Arial" w:eastAsia="Calibri" w:hAnsi="Arial" w:cs="Arial"/>
      <w:sz w:val="20"/>
      <w:szCs w:val="20"/>
    </w:rPr>
  </w:style>
  <w:style w:type="character" w:customStyle="1" w:styleId="FootnoteTextChar">
    <w:name w:val="Footnote Text Char"/>
    <w:basedOn w:val="DefaultParagraphFont"/>
    <w:link w:val="FootnoteText"/>
    <w:uiPriority w:val="99"/>
    <w:rsid w:val="001523A5"/>
    <w:rPr>
      <w:rFonts w:ascii="Arial" w:eastAsia="Calibri" w:hAnsi="Arial" w:cs="Arial"/>
      <w:sz w:val="20"/>
      <w:szCs w:val="20"/>
    </w:rPr>
  </w:style>
  <w:style w:type="character" w:styleId="FootnoteReference">
    <w:name w:val="footnote reference"/>
    <w:basedOn w:val="DefaultParagraphFont"/>
    <w:uiPriority w:val="99"/>
    <w:semiHidden/>
    <w:rsid w:val="0074077F"/>
    <w:rPr>
      <w:vertAlign w:val="superscript"/>
    </w:rPr>
  </w:style>
  <w:style w:type="paragraph" w:customStyle="1" w:styleId="FirstParagraph">
    <w:name w:val="First Paragraph"/>
    <w:basedOn w:val="BodyText"/>
    <w:next w:val="BodyText"/>
    <w:qFormat/>
    <w:rsid w:val="009F61E0"/>
    <w:pPr>
      <w:spacing w:line="240" w:lineRule="auto"/>
    </w:pPr>
  </w:style>
  <w:style w:type="paragraph" w:styleId="ListBullet2">
    <w:name w:val="List Bullet 2"/>
    <w:basedOn w:val="Normal"/>
    <w:rsid w:val="00D02DA8"/>
    <w:pPr>
      <w:numPr>
        <w:numId w:val="1"/>
      </w:numPr>
      <w:contextualSpacing/>
    </w:pPr>
  </w:style>
  <w:style w:type="paragraph" w:styleId="ListBullet3">
    <w:name w:val="List Bullet 3"/>
    <w:basedOn w:val="Normal"/>
    <w:semiHidden/>
    <w:rsid w:val="00D02DA8"/>
    <w:pPr>
      <w:numPr>
        <w:numId w:val="2"/>
      </w:numPr>
      <w:contextualSpacing/>
    </w:pPr>
  </w:style>
  <w:style w:type="paragraph" w:styleId="ListNumber5">
    <w:name w:val="List Number 5"/>
    <w:basedOn w:val="Normal"/>
    <w:semiHidden/>
    <w:rsid w:val="00D02DA8"/>
    <w:pPr>
      <w:numPr>
        <w:numId w:val="3"/>
      </w:numPr>
      <w:contextualSpacing/>
    </w:pPr>
  </w:style>
  <w:style w:type="paragraph" w:customStyle="1" w:styleId="Compact">
    <w:name w:val="Compact"/>
    <w:basedOn w:val="BodyText"/>
    <w:qFormat/>
    <w:rsid w:val="00E9796C"/>
    <w:pPr>
      <w:spacing w:before="36" w:after="36" w:line="240" w:lineRule="auto"/>
    </w:pPr>
  </w:style>
  <w:style w:type="paragraph" w:customStyle="1" w:styleId="Author">
    <w:name w:val="Author"/>
    <w:next w:val="BodyText"/>
    <w:semiHidden/>
    <w:qFormat/>
    <w:rsid w:val="00E9796C"/>
    <w:pPr>
      <w:keepNext/>
      <w:keepLines/>
      <w:spacing w:before="0" w:after="200" w:line="240" w:lineRule="auto"/>
      <w:jc w:val="center"/>
    </w:pPr>
  </w:style>
  <w:style w:type="paragraph" w:styleId="Date">
    <w:name w:val="Date"/>
    <w:next w:val="BodyText"/>
    <w:link w:val="DateChar"/>
    <w:semiHidden/>
    <w:qFormat/>
    <w:rsid w:val="00E9796C"/>
    <w:pPr>
      <w:keepNext/>
      <w:keepLines/>
      <w:spacing w:before="0" w:after="200" w:line="240" w:lineRule="auto"/>
      <w:jc w:val="center"/>
    </w:pPr>
  </w:style>
  <w:style w:type="character" w:customStyle="1" w:styleId="DateChar">
    <w:name w:val="Date Char"/>
    <w:basedOn w:val="DefaultParagraphFont"/>
    <w:link w:val="Date"/>
    <w:semiHidden/>
    <w:rsid w:val="001523A5"/>
  </w:style>
  <w:style w:type="paragraph" w:customStyle="1" w:styleId="Abstract">
    <w:name w:val="Abstract"/>
    <w:basedOn w:val="Normal"/>
    <w:next w:val="BodyText"/>
    <w:semiHidden/>
    <w:qFormat/>
    <w:rsid w:val="00E9796C"/>
    <w:pPr>
      <w:keepNext/>
      <w:keepLines/>
      <w:spacing w:before="300" w:after="300" w:line="240" w:lineRule="auto"/>
    </w:pPr>
    <w:rPr>
      <w:sz w:val="20"/>
      <w:szCs w:val="20"/>
    </w:rPr>
  </w:style>
  <w:style w:type="paragraph" w:styleId="Bibliography">
    <w:name w:val="Bibliography"/>
    <w:basedOn w:val="Normal"/>
    <w:semiHidden/>
    <w:qFormat/>
    <w:rsid w:val="00E9796C"/>
    <w:pPr>
      <w:spacing w:before="0" w:after="200" w:line="240" w:lineRule="auto"/>
    </w:pPr>
  </w:style>
  <w:style w:type="table" w:customStyle="1" w:styleId="Table">
    <w:name w:val="Table"/>
    <w:semiHidden/>
    <w:unhideWhenUsed/>
    <w:qFormat/>
    <w:rsid w:val="00E9796C"/>
    <w:pPr>
      <w:spacing w:before="0" w:after="200" w:line="240" w:lineRule="auto"/>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semiHidden/>
    <w:rsid w:val="00E9796C"/>
    <w:pPr>
      <w:keepNext/>
      <w:keepLines/>
      <w:spacing w:before="0" w:line="240" w:lineRule="auto"/>
    </w:pPr>
    <w:rPr>
      <w:b/>
    </w:rPr>
  </w:style>
  <w:style w:type="paragraph" w:customStyle="1" w:styleId="Definition">
    <w:name w:val="Definition"/>
    <w:basedOn w:val="Normal"/>
    <w:semiHidden/>
    <w:rsid w:val="00E9796C"/>
    <w:pPr>
      <w:spacing w:before="0" w:after="200" w:line="240" w:lineRule="auto"/>
    </w:pPr>
  </w:style>
  <w:style w:type="paragraph" w:customStyle="1" w:styleId="TableCaption">
    <w:name w:val="Table Caption"/>
    <w:basedOn w:val="Caption"/>
    <w:rsid w:val="00E60537"/>
    <w:pPr>
      <w:overflowPunct/>
      <w:autoSpaceDE/>
      <w:autoSpaceDN/>
      <w:adjustRightInd/>
      <w:spacing w:before="0" w:after="120"/>
      <w:jc w:val="left"/>
      <w:textAlignment w:val="auto"/>
    </w:pPr>
    <w:rPr>
      <w:rFonts w:asciiTheme="minorHAnsi" w:eastAsiaTheme="minorHAnsi" w:hAnsiTheme="minorHAnsi" w:cstheme="minorBidi"/>
      <w:iCs/>
      <w:sz w:val="24"/>
      <w:szCs w:val="24"/>
    </w:rPr>
  </w:style>
  <w:style w:type="paragraph" w:customStyle="1" w:styleId="ImageCaption">
    <w:name w:val="Image Caption"/>
    <w:basedOn w:val="Caption"/>
    <w:semiHidden/>
    <w:rsid w:val="00E9796C"/>
    <w:pPr>
      <w:keepNext w:val="0"/>
      <w:overflowPunct/>
      <w:autoSpaceDE/>
      <w:autoSpaceDN/>
      <w:adjustRightInd/>
      <w:spacing w:before="0" w:after="120"/>
      <w:jc w:val="left"/>
      <w:textAlignment w:val="auto"/>
    </w:pPr>
    <w:rPr>
      <w:rFonts w:asciiTheme="minorHAnsi" w:eastAsiaTheme="minorHAnsi" w:hAnsiTheme="minorHAnsi" w:cstheme="minorBidi"/>
      <w:b w:val="0"/>
      <w:bCs w:val="0"/>
      <w:i/>
      <w:sz w:val="24"/>
      <w:szCs w:val="24"/>
    </w:rPr>
  </w:style>
  <w:style w:type="paragraph" w:customStyle="1" w:styleId="Figure">
    <w:name w:val="Figure"/>
    <w:basedOn w:val="Normal"/>
    <w:rsid w:val="00E9796C"/>
    <w:pPr>
      <w:spacing w:before="0" w:after="200" w:line="240" w:lineRule="auto"/>
    </w:pPr>
  </w:style>
  <w:style w:type="paragraph" w:customStyle="1" w:styleId="CaptionedFigure">
    <w:name w:val="Captioned Figure"/>
    <w:basedOn w:val="Figure"/>
    <w:semiHidden/>
    <w:rsid w:val="00E9796C"/>
    <w:pPr>
      <w:keepNext/>
    </w:pPr>
  </w:style>
  <w:style w:type="character" w:customStyle="1" w:styleId="CaptionChar">
    <w:name w:val="Caption Char"/>
    <w:basedOn w:val="DefaultParagraphFont"/>
    <w:link w:val="Caption"/>
    <w:uiPriority w:val="35"/>
    <w:rsid w:val="001523A5"/>
    <w:rPr>
      <w:rFonts w:ascii="Arial" w:eastAsia="Times New Roman" w:hAnsi="Arial" w:cs="Arial"/>
      <w:b/>
      <w:bCs/>
      <w:sz w:val="20"/>
      <w:szCs w:val="20"/>
    </w:rPr>
  </w:style>
  <w:style w:type="character" w:customStyle="1" w:styleId="VerbatimChar">
    <w:name w:val="Verbatim Char"/>
    <w:basedOn w:val="CaptionChar"/>
    <w:link w:val="SourceCode"/>
    <w:semiHidden/>
    <w:rsid w:val="001523A5"/>
    <w:rPr>
      <w:rFonts w:ascii="Consolas" w:eastAsia="Times New Roman" w:hAnsi="Consolas" w:cs="Arial"/>
      <w:b/>
      <w:bCs/>
      <w:sz w:val="22"/>
      <w:szCs w:val="20"/>
    </w:rPr>
  </w:style>
  <w:style w:type="character" w:customStyle="1" w:styleId="SectionNumber">
    <w:name w:val="Section Number"/>
    <w:basedOn w:val="CaptionChar"/>
    <w:semiHidden/>
    <w:rsid w:val="00E9796C"/>
    <w:rPr>
      <w:rFonts w:ascii="Arial" w:eastAsia="Times New Roman" w:hAnsi="Arial" w:cs="Arial"/>
      <w:b/>
      <w:bCs/>
      <w:sz w:val="20"/>
      <w:szCs w:val="20"/>
    </w:rPr>
  </w:style>
  <w:style w:type="paragraph" w:customStyle="1" w:styleId="SourceCode">
    <w:name w:val="Source Code"/>
    <w:basedOn w:val="Normal"/>
    <w:link w:val="VerbatimChar"/>
    <w:semiHidden/>
    <w:rsid w:val="00E9796C"/>
    <w:pPr>
      <w:wordWrap w:val="0"/>
      <w:spacing w:before="0" w:after="200" w:line="240" w:lineRule="auto"/>
    </w:pPr>
    <w:rPr>
      <w:rFonts w:ascii="Consolas" w:eastAsia="Times New Roman" w:hAnsi="Consolas" w:cs="Arial"/>
      <w:b/>
      <w:bCs/>
      <w:sz w:val="22"/>
      <w:szCs w:val="20"/>
    </w:rPr>
  </w:style>
  <w:style w:type="character" w:customStyle="1" w:styleId="KeywordTok">
    <w:name w:val="KeywordTok"/>
    <w:basedOn w:val="VerbatimChar"/>
    <w:semiHidden/>
    <w:rsid w:val="00E9796C"/>
    <w:rPr>
      <w:rFonts w:ascii="Consolas" w:eastAsia="Times New Roman" w:hAnsi="Consolas" w:cs="Arial"/>
      <w:b w:val="0"/>
      <w:bCs/>
      <w:color w:val="007020"/>
      <w:sz w:val="22"/>
      <w:szCs w:val="20"/>
    </w:rPr>
  </w:style>
  <w:style w:type="character" w:customStyle="1" w:styleId="DataTypeTok">
    <w:name w:val="DataTypeTok"/>
    <w:basedOn w:val="VerbatimChar"/>
    <w:semiHidden/>
    <w:rsid w:val="00E9796C"/>
    <w:rPr>
      <w:rFonts w:ascii="Consolas" w:eastAsia="Times New Roman" w:hAnsi="Consolas" w:cs="Arial"/>
      <w:b/>
      <w:bCs/>
      <w:color w:val="902000"/>
      <w:sz w:val="22"/>
      <w:szCs w:val="20"/>
    </w:rPr>
  </w:style>
  <w:style w:type="character" w:customStyle="1" w:styleId="DecValTok">
    <w:name w:val="DecValTok"/>
    <w:basedOn w:val="VerbatimChar"/>
    <w:semiHidden/>
    <w:rsid w:val="00E9796C"/>
    <w:rPr>
      <w:rFonts w:ascii="Consolas" w:eastAsia="Times New Roman" w:hAnsi="Consolas" w:cs="Arial"/>
      <w:b/>
      <w:bCs/>
      <w:color w:val="40A070"/>
      <w:sz w:val="22"/>
      <w:szCs w:val="20"/>
    </w:rPr>
  </w:style>
  <w:style w:type="character" w:customStyle="1" w:styleId="BaseNTok">
    <w:name w:val="BaseNTok"/>
    <w:basedOn w:val="VerbatimChar"/>
    <w:semiHidden/>
    <w:rsid w:val="00E9796C"/>
    <w:rPr>
      <w:rFonts w:ascii="Consolas" w:eastAsia="Times New Roman" w:hAnsi="Consolas" w:cs="Arial"/>
      <w:b/>
      <w:bCs/>
      <w:color w:val="40A070"/>
      <w:sz w:val="22"/>
      <w:szCs w:val="20"/>
    </w:rPr>
  </w:style>
  <w:style w:type="character" w:customStyle="1" w:styleId="FloatTok">
    <w:name w:val="FloatTok"/>
    <w:basedOn w:val="VerbatimChar"/>
    <w:semiHidden/>
    <w:rsid w:val="00E9796C"/>
    <w:rPr>
      <w:rFonts w:ascii="Consolas" w:eastAsia="Times New Roman" w:hAnsi="Consolas" w:cs="Arial"/>
      <w:b/>
      <w:bCs/>
      <w:color w:val="40A070"/>
      <w:sz w:val="22"/>
      <w:szCs w:val="20"/>
    </w:rPr>
  </w:style>
  <w:style w:type="character" w:customStyle="1" w:styleId="ConstantTok">
    <w:name w:val="ConstantTok"/>
    <w:basedOn w:val="VerbatimChar"/>
    <w:semiHidden/>
    <w:rsid w:val="00E9796C"/>
    <w:rPr>
      <w:rFonts w:ascii="Consolas" w:eastAsia="Times New Roman" w:hAnsi="Consolas" w:cs="Arial"/>
      <w:b/>
      <w:bCs/>
      <w:color w:val="880000"/>
      <w:sz w:val="22"/>
      <w:szCs w:val="20"/>
    </w:rPr>
  </w:style>
  <w:style w:type="character" w:customStyle="1" w:styleId="CharTok">
    <w:name w:val="CharTok"/>
    <w:basedOn w:val="VerbatimChar"/>
    <w:semiHidden/>
    <w:rsid w:val="00E9796C"/>
    <w:rPr>
      <w:rFonts w:ascii="Consolas" w:eastAsia="Times New Roman" w:hAnsi="Consolas" w:cs="Arial"/>
      <w:b/>
      <w:bCs/>
      <w:color w:val="4070A0"/>
      <w:sz w:val="22"/>
      <w:szCs w:val="20"/>
    </w:rPr>
  </w:style>
  <w:style w:type="character" w:customStyle="1" w:styleId="SpecialCharTok">
    <w:name w:val="SpecialCharTok"/>
    <w:basedOn w:val="VerbatimChar"/>
    <w:semiHidden/>
    <w:rsid w:val="00E9796C"/>
    <w:rPr>
      <w:rFonts w:ascii="Consolas" w:eastAsia="Times New Roman" w:hAnsi="Consolas" w:cs="Arial"/>
      <w:b/>
      <w:bCs/>
      <w:color w:val="4070A0"/>
      <w:sz w:val="22"/>
      <w:szCs w:val="20"/>
    </w:rPr>
  </w:style>
  <w:style w:type="character" w:customStyle="1" w:styleId="StringTok">
    <w:name w:val="StringTok"/>
    <w:basedOn w:val="VerbatimChar"/>
    <w:semiHidden/>
    <w:rsid w:val="00E9796C"/>
    <w:rPr>
      <w:rFonts w:ascii="Consolas" w:eastAsia="Times New Roman" w:hAnsi="Consolas" w:cs="Arial"/>
      <w:b/>
      <w:bCs/>
      <w:color w:val="4070A0"/>
      <w:sz w:val="22"/>
      <w:szCs w:val="20"/>
    </w:rPr>
  </w:style>
  <w:style w:type="character" w:customStyle="1" w:styleId="VerbatimStringTok">
    <w:name w:val="VerbatimStringTok"/>
    <w:basedOn w:val="VerbatimChar"/>
    <w:semiHidden/>
    <w:rsid w:val="00E9796C"/>
    <w:rPr>
      <w:rFonts w:ascii="Consolas" w:eastAsia="Times New Roman" w:hAnsi="Consolas" w:cs="Arial"/>
      <w:b/>
      <w:bCs/>
      <w:color w:val="4070A0"/>
      <w:sz w:val="22"/>
      <w:szCs w:val="20"/>
    </w:rPr>
  </w:style>
  <w:style w:type="character" w:customStyle="1" w:styleId="SpecialStringTok">
    <w:name w:val="SpecialStringTok"/>
    <w:basedOn w:val="VerbatimChar"/>
    <w:semiHidden/>
    <w:rsid w:val="00E9796C"/>
    <w:rPr>
      <w:rFonts w:ascii="Consolas" w:eastAsia="Times New Roman" w:hAnsi="Consolas" w:cs="Arial"/>
      <w:b/>
      <w:bCs/>
      <w:color w:val="BB6688"/>
      <w:sz w:val="22"/>
      <w:szCs w:val="20"/>
    </w:rPr>
  </w:style>
  <w:style w:type="character" w:customStyle="1" w:styleId="ImportTok">
    <w:name w:val="ImportTok"/>
    <w:basedOn w:val="VerbatimChar"/>
    <w:semiHidden/>
    <w:rsid w:val="00E9796C"/>
    <w:rPr>
      <w:rFonts w:ascii="Consolas" w:eastAsia="Times New Roman" w:hAnsi="Consolas" w:cs="Arial"/>
      <w:b/>
      <w:bCs/>
      <w:sz w:val="22"/>
      <w:szCs w:val="20"/>
    </w:rPr>
  </w:style>
  <w:style w:type="character" w:customStyle="1" w:styleId="CommentTok">
    <w:name w:val="CommentTok"/>
    <w:basedOn w:val="VerbatimChar"/>
    <w:semiHidden/>
    <w:rsid w:val="00E9796C"/>
    <w:rPr>
      <w:rFonts w:ascii="Consolas" w:eastAsia="Times New Roman" w:hAnsi="Consolas" w:cs="Arial"/>
      <w:b/>
      <w:bCs/>
      <w:i/>
      <w:color w:val="60A0B0"/>
      <w:sz w:val="22"/>
      <w:szCs w:val="20"/>
    </w:rPr>
  </w:style>
  <w:style w:type="character" w:customStyle="1" w:styleId="DocumentationTok">
    <w:name w:val="DocumentationTok"/>
    <w:basedOn w:val="VerbatimChar"/>
    <w:semiHidden/>
    <w:rsid w:val="00E9796C"/>
    <w:rPr>
      <w:rFonts w:ascii="Consolas" w:eastAsia="Times New Roman" w:hAnsi="Consolas" w:cs="Arial"/>
      <w:b/>
      <w:bCs/>
      <w:i/>
      <w:color w:val="BA2121"/>
      <w:sz w:val="22"/>
      <w:szCs w:val="20"/>
    </w:rPr>
  </w:style>
  <w:style w:type="character" w:customStyle="1" w:styleId="AnnotationTok">
    <w:name w:val="AnnotationTok"/>
    <w:basedOn w:val="VerbatimChar"/>
    <w:semiHidden/>
    <w:rsid w:val="00E9796C"/>
    <w:rPr>
      <w:rFonts w:ascii="Consolas" w:eastAsia="Times New Roman" w:hAnsi="Consolas" w:cs="Arial"/>
      <w:b w:val="0"/>
      <w:bCs/>
      <w:i/>
      <w:color w:val="60A0B0"/>
      <w:sz w:val="22"/>
      <w:szCs w:val="20"/>
    </w:rPr>
  </w:style>
  <w:style w:type="character" w:customStyle="1" w:styleId="CommentVarTok">
    <w:name w:val="CommentVarTok"/>
    <w:basedOn w:val="VerbatimChar"/>
    <w:semiHidden/>
    <w:rsid w:val="00E9796C"/>
    <w:rPr>
      <w:rFonts w:ascii="Consolas" w:eastAsia="Times New Roman" w:hAnsi="Consolas" w:cs="Arial"/>
      <w:b w:val="0"/>
      <w:bCs/>
      <w:i/>
      <w:color w:val="60A0B0"/>
      <w:sz w:val="22"/>
      <w:szCs w:val="20"/>
    </w:rPr>
  </w:style>
  <w:style w:type="character" w:customStyle="1" w:styleId="OtherTok">
    <w:name w:val="OtherTok"/>
    <w:basedOn w:val="VerbatimChar"/>
    <w:semiHidden/>
    <w:rsid w:val="00E9796C"/>
    <w:rPr>
      <w:rFonts w:ascii="Consolas" w:eastAsia="Times New Roman" w:hAnsi="Consolas" w:cs="Arial"/>
      <w:b/>
      <w:bCs/>
      <w:color w:val="007020"/>
      <w:sz w:val="22"/>
      <w:szCs w:val="20"/>
    </w:rPr>
  </w:style>
  <w:style w:type="character" w:customStyle="1" w:styleId="FunctionTok">
    <w:name w:val="FunctionTok"/>
    <w:basedOn w:val="VerbatimChar"/>
    <w:semiHidden/>
    <w:rsid w:val="00E9796C"/>
    <w:rPr>
      <w:rFonts w:ascii="Consolas" w:eastAsia="Times New Roman" w:hAnsi="Consolas" w:cs="Arial"/>
      <w:b/>
      <w:bCs/>
      <w:color w:val="06287E"/>
      <w:sz w:val="22"/>
      <w:szCs w:val="20"/>
    </w:rPr>
  </w:style>
  <w:style w:type="character" w:customStyle="1" w:styleId="VariableTok">
    <w:name w:val="VariableTok"/>
    <w:basedOn w:val="VerbatimChar"/>
    <w:semiHidden/>
    <w:rsid w:val="00E9796C"/>
    <w:rPr>
      <w:rFonts w:ascii="Consolas" w:eastAsia="Times New Roman" w:hAnsi="Consolas" w:cs="Arial"/>
      <w:b/>
      <w:bCs/>
      <w:color w:val="19177C"/>
      <w:sz w:val="22"/>
      <w:szCs w:val="20"/>
    </w:rPr>
  </w:style>
  <w:style w:type="character" w:customStyle="1" w:styleId="ControlFlowTok">
    <w:name w:val="ControlFlowTok"/>
    <w:basedOn w:val="VerbatimChar"/>
    <w:semiHidden/>
    <w:rsid w:val="00E9796C"/>
    <w:rPr>
      <w:rFonts w:ascii="Consolas" w:eastAsia="Times New Roman" w:hAnsi="Consolas" w:cs="Arial"/>
      <w:b w:val="0"/>
      <w:bCs/>
      <w:color w:val="007020"/>
      <w:sz w:val="22"/>
      <w:szCs w:val="20"/>
    </w:rPr>
  </w:style>
  <w:style w:type="character" w:customStyle="1" w:styleId="OperatorTok">
    <w:name w:val="OperatorTok"/>
    <w:basedOn w:val="VerbatimChar"/>
    <w:semiHidden/>
    <w:rsid w:val="00E9796C"/>
    <w:rPr>
      <w:rFonts w:ascii="Consolas" w:eastAsia="Times New Roman" w:hAnsi="Consolas" w:cs="Arial"/>
      <w:b/>
      <w:bCs/>
      <w:color w:val="666666"/>
      <w:sz w:val="22"/>
      <w:szCs w:val="20"/>
    </w:rPr>
  </w:style>
  <w:style w:type="character" w:customStyle="1" w:styleId="BuiltInTok">
    <w:name w:val="BuiltInTok"/>
    <w:basedOn w:val="VerbatimChar"/>
    <w:semiHidden/>
    <w:rsid w:val="00E9796C"/>
    <w:rPr>
      <w:rFonts w:ascii="Consolas" w:eastAsia="Times New Roman" w:hAnsi="Consolas" w:cs="Arial"/>
      <w:b/>
      <w:bCs/>
      <w:sz w:val="22"/>
      <w:szCs w:val="20"/>
    </w:rPr>
  </w:style>
  <w:style w:type="character" w:customStyle="1" w:styleId="ExtensionTok">
    <w:name w:val="ExtensionTok"/>
    <w:basedOn w:val="VerbatimChar"/>
    <w:semiHidden/>
    <w:rsid w:val="00E9796C"/>
    <w:rPr>
      <w:rFonts w:ascii="Consolas" w:eastAsia="Times New Roman" w:hAnsi="Consolas" w:cs="Arial"/>
      <w:b/>
      <w:bCs/>
      <w:sz w:val="22"/>
      <w:szCs w:val="20"/>
    </w:rPr>
  </w:style>
  <w:style w:type="character" w:customStyle="1" w:styleId="PreprocessorTok">
    <w:name w:val="PreprocessorTok"/>
    <w:basedOn w:val="VerbatimChar"/>
    <w:semiHidden/>
    <w:rsid w:val="00E9796C"/>
    <w:rPr>
      <w:rFonts w:ascii="Consolas" w:eastAsia="Times New Roman" w:hAnsi="Consolas" w:cs="Arial"/>
      <w:b/>
      <w:bCs/>
      <w:color w:val="BC7A00"/>
      <w:sz w:val="22"/>
      <w:szCs w:val="20"/>
    </w:rPr>
  </w:style>
  <w:style w:type="character" w:customStyle="1" w:styleId="AttributeTok">
    <w:name w:val="AttributeTok"/>
    <w:basedOn w:val="VerbatimChar"/>
    <w:semiHidden/>
    <w:rsid w:val="00E9796C"/>
    <w:rPr>
      <w:rFonts w:ascii="Consolas" w:eastAsia="Times New Roman" w:hAnsi="Consolas" w:cs="Arial"/>
      <w:b/>
      <w:bCs/>
      <w:color w:val="7D9029"/>
      <w:sz w:val="22"/>
      <w:szCs w:val="20"/>
    </w:rPr>
  </w:style>
  <w:style w:type="character" w:customStyle="1" w:styleId="RegionMarkerTok">
    <w:name w:val="RegionMarkerTok"/>
    <w:basedOn w:val="VerbatimChar"/>
    <w:semiHidden/>
    <w:rsid w:val="00E9796C"/>
    <w:rPr>
      <w:rFonts w:ascii="Consolas" w:eastAsia="Times New Roman" w:hAnsi="Consolas" w:cs="Arial"/>
      <w:b/>
      <w:bCs/>
      <w:sz w:val="22"/>
      <w:szCs w:val="20"/>
    </w:rPr>
  </w:style>
  <w:style w:type="character" w:customStyle="1" w:styleId="InformationTok">
    <w:name w:val="InformationTok"/>
    <w:basedOn w:val="VerbatimChar"/>
    <w:semiHidden/>
    <w:rsid w:val="00E9796C"/>
    <w:rPr>
      <w:rFonts w:ascii="Consolas" w:eastAsia="Times New Roman" w:hAnsi="Consolas" w:cs="Arial"/>
      <w:b w:val="0"/>
      <w:bCs/>
      <w:i/>
      <w:color w:val="60A0B0"/>
      <w:sz w:val="22"/>
      <w:szCs w:val="20"/>
    </w:rPr>
  </w:style>
  <w:style w:type="character" w:customStyle="1" w:styleId="WarningTok">
    <w:name w:val="WarningTok"/>
    <w:basedOn w:val="VerbatimChar"/>
    <w:semiHidden/>
    <w:rsid w:val="00E9796C"/>
    <w:rPr>
      <w:rFonts w:ascii="Consolas" w:eastAsia="Times New Roman" w:hAnsi="Consolas" w:cs="Arial"/>
      <w:b w:val="0"/>
      <w:bCs/>
      <w:i/>
      <w:color w:val="60A0B0"/>
      <w:sz w:val="22"/>
      <w:szCs w:val="20"/>
    </w:rPr>
  </w:style>
  <w:style w:type="character" w:customStyle="1" w:styleId="AlertTok">
    <w:name w:val="AlertTok"/>
    <w:basedOn w:val="VerbatimChar"/>
    <w:semiHidden/>
    <w:rsid w:val="00E9796C"/>
    <w:rPr>
      <w:rFonts w:ascii="Consolas" w:eastAsia="Times New Roman" w:hAnsi="Consolas" w:cs="Arial"/>
      <w:b w:val="0"/>
      <w:bCs/>
      <w:color w:val="FF0000"/>
      <w:sz w:val="22"/>
      <w:szCs w:val="20"/>
    </w:rPr>
  </w:style>
  <w:style w:type="character" w:customStyle="1" w:styleId="ErrorTok">
    <w:name w:val="ErrorTok"/>
    <w:basedOn w:val="VerbatimChar"/>
    <w:semiHidden/>
    <w:rsid w:val="00E9796C"/>
    <w:rPr>
      <w:rFonts w:ascii="Consolas" w:eastAsia="Times New Roman" w:hAnsi="Consolas" w:cs="Arial"/>
      <w:b w:val="0"/>
      <w:bCs/>
      <w:color w:val="FF0000"/>
      <w:sz w:val="22"/>
      <w:szCs w:val="20"/>
    </w:rPr>
  </w:style>
  <w:style w:type="character" w:customStyle="1" w:styleId="NormalTok">
    <w:name w:val="NormalTok"/>
    <w:basedOn w:val="VerbatimChar"/>
    <w:semiHidden/>
    <w:rsid w:val="00E9796C"/>
    <w:rPr>
      <w:rFonts w:ascii="Consolas" w:eastAsia="Times New Roman" w:hAnsi="Consolas" w:cs="Arial"/>
      <w:b/>
      <w:bCs/>
      <w:sz w:val="22"/>
      <w:szCs w:val="20"/>
    </w:rPr>
  </w:style>
  <w:style w:type="table" w:customStyle="1" w:styleId="Custom">
    <w:name w:val="Custom"/>
    <w:basedOn w:val="Table"/>
    <w:uiPriority w:val="99"/>
    <w:rsid w:val="000A2AC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
    <w:name w:val="Custom1"/>
    <w:basedOn w:val="Table"/>
    <w:uiPriority w:val="99"/>
    <w:rsid w:val="0007473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
    <w:name w:val="Custom2"/>
    <w:basedOn w:val="Table"/>
    <w:uiPriority w:val="99"/>
    <w:rsid w:val="0048488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1">
    <w:name w:val="No List1"/>
    <w:next w:val="NoList"/>
    <w:uiPriority w:val="99"/>
    <w:semiHidden/>
    <w:unhideWhenUsed/>
    <w:rsid w:val="00484884"/>
  </w:style>
  <w:style w:type="character" w:styleId="PageNumber">
    <w:name w:val="page number"/>
    <w:basedOn w:val="DefaultParagraphFont"/>
    <w:semiHidden/>
    <w:rsid w:val="00484884"/>
  </w:style>
  <w:style w:type="table" w:customStyle="1" w:styleId="TableGrid1">
    <w:name w:val="Table Grid1"/>
    <w:basedOn w:val="TableNormal"/>
    <w:next w:val="TableGrid"/>
    <w:uiPriority w:val="39"/>
    <w:rsid w:val="00484884"/>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semiHidden/>
    <w:rsid w:val="00484884"/>
    <w:pPr>
      <w:overflowPunct w:val="0"/>
      <w:autoSpaceDE w:val="0"/>
      <w:autoSpaceDN w:val="0"/>
      <w:adjustRightInd w:val="0"/>
      <w:spacing w:before="0" w:line="240" w:lineRule="auto"/>
      <w:ind w:left="200" w:hanging="200"/>
      <w:jc w:val="both"/>
    </w:pPr>
    <w:rPr>
      <w:rFonts w:ascii="Arial" w:eastAsia="Times New Roman" w:hAnsi="Arial" w:cs="Times New Roman"/>
      <w:sz w:val="20"/>
    </w:rPr>
  </w:style>
  <w:style w:type="paragraph" w:styleId="Index3">
    <w:name w:val="index 3"/>
    <w:basedOn w:val="Normal"/>
    <w:next w:val="Normal"/>
    <w:autoRedefine/>
    <w:semiHidden/>
    <w:rsid w:val="00484884"/>
    <w:pPr>
      <w:overflowPunct w:val="0"/>
      <w:autoSpaceDE w:val="0"/>
      <w:autoSpaceDN w:val="0"/>
      <w:adjustRightInd w:val="0"/>
      <w:spacing w:before="0" w:line="240" w:lineRule="auto"/>
      <w:ind w:left="600" w:hanging="200"/>
      <w:jc w:val="both"/>
    </w:pPr>
    <w:rPr>
      <w:rFonts w:ascii="Arial" w:eastAsia="Times New Roman" w:hAnsi="Arial" w:cs="Times New Roman"/>
      <w:sz w:val="20"/>
    </w:rPr>
  </w:style>
  <w:style w:type="paragraph" w:styleId="Index4">
    <w:name w:val="index 4"/>
    <w:basedOn w:val="Normal"/>
    <w:next w:val="Normal"/>
    <w:autoRedefine/>
    <w:semiHidden/>
    <w:rsid w:val="00484884"/>
    <w:pPr>
      <w:overflowPunct w:val="0"/>
      <w:autoSpaceDE w:val="0"/>
      <w:autoSpaceDN w:val="0"/>
      <w:adjustRightInd w:val="0"/>
      <w:spacing w:before="0" w:line="240" w:lineRule="auto"/>
      <w:ind w:left="800" w:hanging="200"/>
      <w:jc w:val="both"/>
    </w:pPr>
    <w:rPr>
      <w:rFonts w:ascii="Arial" w:eastAsia="Times New Roman" w:hAnsi="Arial" w:cs="Times New Roman"/>
      <w:sz w:val="20"/>
    </w:rPr>
  </w:style>
  <w:style w:type="paragraph" w:styleId="Index5">
    <w:name w:val="index 5"/>
    <w:basedOn w:val="Normal"/>
    <w:next w:val="Normal"/>
    <w:autoRedefine/>
    <w:semiHidden/>
    <w:rsid w:val="00484884"/>
    <w:pPr>
      <w:overflowPunct w:val="0"/>
      <w:autoSpaceDE w:val="0"/>
      <w:autoSpaceDN w:val="0"/>
      <w:adjustRightInd w:val="0"/>
      <w:spacing w:before="0" w:line="240" w:lineRule="auto"/>
      <w:ind w:left="1000" w:hanging="200"/>
      <w:jc w:val="both"/>
    </w:pPr>
    <w:rPr>
      <w:rFonts w:ascii="Arial" w:eastAsia="Times New Roman" w:hAnsi="Arial" w:cs="Times New Roman"/>
      <w:sz w:val="20"/>
    </w:rPr>
  </w:style>
  <w:style w:type="paragraph" w:styleId="Index6">
    <w:name w:val="index 6"/>
    <w:basedOn w:val="Normal"/>
    <w:next w:val="Normal"/>
    <w:autoRedefine/>
    <w:semiHidden/>
    <w:rsid w:val="00484884"/>
    <w:pPr>
      <w:overflowPunct w:val="0"/>
      <w:autoSpaceDE w:val="0"/>
      <w:autoSpaceDN w:val="0"/>
      <w:adjustRightInd w:val="0"/>
      <w:spacing w:before="0" w:line="240" w:lineRule="auto"/>
      <w:ind w:left="1200" w:hanging="200"/>
      <w:jc w:val="both"/>
    </w:pPr>
    <w:rPr>
      <w:rFonts w:ascii="Arial" w:eastAsia="Times New Roman" w:hAnsi="Arial" w:cs="Times New Roman"/>
      <w:sz w:val="20"/>
    </w:rPr>
  </w:style>
  <w:style w:type="paragraph" w:styleId="Index7">
    <w:name w:val="index 7"/>
    <w:basedOn w:val="Normal"/>
    <w:next w:val="Normal"/>
    <w:autoRedefine/>
    <w:semiHidden/>
    <w:rsid w:val="00484884"/>
    <w:pPr>
      <w:overflowPunct w:val="0"/>
      <w:autoSpaceDE w:val="0"/>
      <w:autoSpaceDN w:val="0"/>
      <w:adjustRightInd w:val="0"/>
      <w:spacing w:before="0" w:line="240" w:lineRule="auto"/>
      <w:ind w:left="1400" w:hanging="200"/>
      <w:jc w:val="both"/>
    </w:pPr>
    <w:rPr>
      <w:rFonts w:ascii="Arial" w:eastAsia="Times New Roman" w:hAnsi="Arial" w:cs="Times New Roman"/>
      <w:sz w:val="20"/>
    </w:rPr>
  </w:style>
  <w:style w:type="paragraph" w:styleId="Index8">
    <w:name w:val="index 8"/>
    <w:basedOn w:val="Normal"/>
    <w:next w:val="Normal"/>
    <w:autoRedefine/>
    <w:semiHidden/>
    <w:rsid w:val="00484884"/>
    <w:pPr>
      <w:overflowPunct w:val="0"/>
      <w:autoSpaceDE w:val="0"/>
      <w:autoSpaceDN w:val="0"/>
      <w:adjustRightInd w:val="0"/>
      <w:spacing w:before="0" w:line="240" w:lineRule="auto"/>
      <w:ind w:left="1600" w:hanging="200"/>
      <w:jc w:val="both"/>
    </w:pPr>
    <w:rPr>
      <w:rFonts w:ascii="Arial" w:eastAsia="Times New Roman" w:hAnsi="Arial" w:cs="Times New Roman"/>
      <w:sz w:val="20"/>
    </w:rPr>
  </w:style>
  <w:style w:type="paragraph" w:styleId="Index9">
    <w:name w:val="index 9"/>
    <w:basedOn w:val="Normal"/>
    <w:next w:val="Normal"/>
    <w:autoRedefine/>
    <w:semiHidden/>
    <w:rsid w:val="00484884"/>
    <w:pPr>
      <w:overflowPunct w:val="0"/>
      <w:autoSpaceDE w:val="0"/>
      <w:autoSpaceDN w:val="0"/>
      <w:adjustRightInd w:val="0"/>
      <w:spacing w:before="0" w:line="240" w:lineRule="auto"/>
      <w:ind w:left="1800" w:hanging="200"/>
      <w:jc w:val="both"/>
    </w:pPr>
    <w:rPr>
      <w:rFonts w:ascii="Arial" w:eastAsia="Times New Roman" w:hAnsi="Arial" w:cs="Times New Roman"/>
      <w:sz w:val="20"/>
    </w:rPr>
  </w:style>
  <w:style w:type="paragraph" w:styleId="TOC5">
    <w:name w:val="toc 5"/>
    <w:basedOn w:val="Normal"/>
    <w:next w:val="Normal"/>
    <w:autoRedefine/>
    <w:uiPriority w:val="39"/>
    <w:semiHidden/>
    <w:rsid w:val="00484884"/>
    <w:pPr>
      <w:overflowPunct w:val="0"/>
      <w:autoSpaceDE w:val="0"/>
      <w:autoSpaceDN w:val="0"/>
      <w:adjustRightInd w:val="0"/>
      <w:spacing w:before="0" w:line="240" w:lineRule="auto"/>
      <w:ind w:left="288"/>
      <w:jc w:val="both"/>
    </w:pPr>
    <w:rPr>
      <w:rFonts w:ascii="Arial" w:eastAsia="Times New Roman" w:hAnsi="Arial" w:cs="Times New Roman"/>
      <w:sz w:val="20"/>
    </w:rPr>
  </w:style>
  <w:style w:type="paragraph" w:styleId="TOC6">
    <w:name w:val="toc 6"/>
    <w:basedOn w:val="Normal"/>
    <w:next w:val="Normal"/>
    <w:autoRedefine/>
    <w:uiPriority w:val="39"/>
    <w:semiHidden/>
    <w:rsid w:val="00484884"/>
    <w:pPr>
      <w:overflowPunct w:val="0"/>
      <w:autoSpaceDE w:val="0"/>
      <w:autoSpaceDN w:val="0"/>
      <w:adjustRightInd w:val="0"/>
      <w:spacing w:before="0" w:line="240" w:lineRule="auto"/>
      <w:ind w:left="800"/>
      <w:jc w:val="both"/>
    </w:pPr>
    <w:rPr>
      <w:rFonts w:ascii="Arial" w:eastAsia="Times New Roman" w:hAnsi="Arial" w:cs="Times New Roman"/>
      <w:sz w:val="20"/>
    </w:rPr>
  </w:style>
  <w:style w:type="paragraph" w:styleId="TOC7">
    <w:name w:val="toc 7"/>
    <w:basedOn w:val="Normal"/>
    <w:next w:val="Normal"/>
    <w:autoRedefine/>
    <w:uiPriority w:val="39"/>
    <w:semiHidden/>
    <w:rsid w:val="00484884"/>
    <w:pPr>
      <w:overflowPunct w:val="0"/>
      <w:autoSpaceDE w:val="0"/>
      <w:autoSpaceDN w:val="0"/>
      <w:adjustRightInd w:val="0"/>
      <w:spacing w:before="0" w:line="240" w:lineRule="auto"/>
      <w:ind w:left="1000"/>
      <w:jc w:val="both"/>
    </w:pPr>
    <w:rPr>
      <w:rFonts w:ascii="Arial" w:eastAsia="Times New Roman" w:hAnsi="Arial" w:cs="Times New Roman"/>
      <w:sz w:val="20"/>
    </w:rPr>
  </w:style>
  <w:style w:type="paragraph" w:styleId="TOC8">
    <w:name w:val="toc 8"/>
    <w:basedOn w:val="Normal"/>
    <w:next w:val="Normal"/>
    <w:autoRedefine/>
    <w:uiPriority w:val="39"/>
    <w:semiHidden/>
    <w:rsid w:val="00484884"/>
    <w:pPr>
      <w:overflowPunct w:val="0"/>
      <w:autoSpaceDE w:val="0"/>
      <w:autoSpaceDN w:val="0"/>
      <w:adjustRightInd w:val="0"/>
      <w:spacing w:before="0" w:line="240" w:lineRule="auto"/>
      <w:ind w:left="1200"/>
      <w:jc w:val="both"/>
    </w:pPr>
    <w:rPr>
      <w:rFonts w:ascii="Arial" w:eastAsia="Times New Roman" w:hAnsi="Arial" w:cs="Times New Roman"/>
      <w:sz w:val="20"/>
    </w:rPr>
  </w:style>
  <w:style w:type="paragraph" w:styleId="TOC9">
    <w:name w:val="toc 9"/>
    <w:basedOn w:val="Normal"/>
    <w:next w:val="Normal"/>
    <w:autoRedefine/>
    <w:uiPriority w:val="39"/>
    <w:semiHidden/>
    <w:rsid w:val="00484884"/>
    <w:pPr>
      <w:overflowPunct w:val="0"/>
      <w:autoSpaceDE w:val="0"/>
      <w:autoSpaceDN w:val="0"/>
      <w:adjustRightInd w:val="0"/>
      <w:spacing w:before="0" w:line="240" w:lineRule="auto"/>
      <w:ind w:left="1400"/>
      <w:jc w:val="both"/>
    </w:pPr>
    <w:rPr>
      <w:rFonts w:ascii="Arial" w:eastAsia="Times New Roman" w:hAnsi="Arial" w:cs="Times New Roman"/>
      <w:sz w:val="20"/>
    </w:rPr>
  </w:style>
  <w:style w:type="paragraph" w:styleId="IndexHeading">
    <w:name w:val="index heading"/>
    <w:basedOn w:val="Normal"/>
    <w:next w:val="Index1"/>
    <w:semiHidden/>
    <w:rsid w:val="00484884"/>
    <w:pPr>
      <w:overflowPunct w:val="0"/>
      <w:autoSpaceDE w:val="0"/>
      <w:autoSpaceDN w:val="0"/>
      <w:adjustRightInd w:val="0"/>
      <w:spacing w:after="120" w:line="240" w:lineRule="auto"/>
      <w:jc w:val="both"/>
    </w:pPr>
    <w:rPr>
      <w:rFonts w:ascii="Arial" w:eastAsia="Times New Roman" w:hAnsi="Arial" w:cs="Times New Roman"/>
      <w:b/>
      <w:bCs/>
      <w:i/>
      <w:iCs/>
      <w:sz w:val="20"/>
    </w:rPr>
  </w:style>
  <w:style w:type="paragraph" w:styleId="BodyText2">
    <w:name w:val="Body Text 2"/>
    <w:basedOn w:val="Normal"/>
    <w:link w:val="BodyText2Char"/>
    <w:semiHidden/>
    <w:rsid w:val="00484884"/>
    <w:pPr>
      <w:tabs>
        <w:tab w:val="left" w:pos="-1123"/>
        <w:tab w:val="left" w:pos="-43"/>
        <w:tab w:val="left" w:pos="403"/>
        <w:tab w:val="left" w:pos="677"/>
        <w:tab w:val="left" w:pos="1037"/>
        <w:tab w:val="left" w:pos="5803"/>
        <w:tab w:val="left" w:pos="6077"/>
        <w:tab w:val="left" w:pos="6437"/>
        <w:tab w:val="left" w:pos="6797"/>
      </w:tabs>
      <w:overflowPunct w:val="0"/>
      <w:autoSpaceDE w:val="0"/>
      <w:autoSpaceDN w:val="0"/>
      <w:adjustRightInd w:val="0"/>
      <w:spacing w:before="0" w:line="240" w:lineRule="auto"/>
      <w:ind w:left="403" w:hanging="403"/>
      <w:jc w:val="both"/>
    </w:pPr>
    <w:rPr>
      <w:rFonts w:ascii="Arial" w:eastAsia="Times New Roman" w:hAnsi="Arial" w:cs="Times New Roman"/>
      <w:sz w:val="20"/>
      <w:szCs w:val="20"/>
    </w:rPr>
  </w:style>
  <w:style w:type="character" w:customStyle="1" w:styleId="BodyText2Char">
    <w:name w:val="Body Text 2 Char"/>
    <w:basedOn w:val="DefaultParagraphFont"/>
    <w:link w:val="BodyText2"/>
    <w:semiHidden/>
    <w:rsid w:val="001523A5"/>
    <w:rPr>
      <w:rFonts w:ascii="Arial" w:eastAsia="Times New Roman" w:hAnsi="Arial" w:cs="Times New Roman"/>
      <w:sz w:val="20"/>
      <w:szCs w:val="20"/>
    </w:rPr>
  </w:style>
  <w:style w:type="paragraph" w:styleId="BodyTextIndent2">
    <w:name w:val="Body Text Indent 2"/>
    <w:basedOn w:val="Normal"/>
    <w:link w:val="BodyTextIndent2Char"/>
    <w:semiHidden/>
    <w:rsid w:val="00484884"/>
    <w:pPr>
      <w:tabs>
        <w:tab w:val="left" w:pos="-1440"/>
        <w:tab w:val="left" w:pos="-720"/>
        <w:tab w:val="left" w:pos="0"/>
        <w:tab w:val="left" w:pos="270"/>
        <w:tab w:val="left" w:pos="540"/>
        <w:tab w:val="left" w:pos="810"/>
        <w:tab w:val="left" w:pos="1440"/>
        <w:tab w:val="left" w:pos="2160"/>
        <w:tab w:val="left" w:pos="2880"/>
        <w:tab w:val="left" w:pos="324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spacing w:before="0" w:line="240" w:lineRule="auto"/>
      <w:ind w:left="548" w:hanging="274"/>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semiHidden/>
    <w:rsid w:val="001523A5"/>
    <w:rPr>
      <w:rFonts w:ascii="Arial" w:eastAsia="Times New Roman" w:hAnsi="Arial" w:cs="Times New Roman"/>
      <w:sz w:val="20"/>
      <w:szCs w:val="20"/>
    </w:rPr>
  </w:style>
  <w:style w:type="paragraph" w:styleId="BodyTextIndent3">
    <w:name w:val="Body Text Indent 3"/>
    <w:basedOn w:val="Normal"/>
    <w:link w:val="BodyTextIndent3Char"/>
    <w:semiHidden/>
    <w:rsid w:val="00484884"/>
    <w:pPr>
      <w:tabs>
        <w:tab w:val="left" w:pos="-720"/>
        <w:tab w:val="left" w:pos="0"/>
        <w:tab w:val="left" w:pos="357"/>
        <w:tab w:val="left" w:pos="1440"/>
        <w:tab w:val="left" w:pos="2160"/>
        <w:tab w:val="left" w:pos="2880"/>
        <w:tab w:val="left" w:pos="3238"/>
        <w:tab w:val="left" w:pos="3600"/>
      </w:tabs>
      <w:overflowPunct w:val="0"/>
      <w:autoSpaceDE w:val="0"/>
      <w:autoSpaceDN w:val="0"/>
      <w:adjustRightInd w:val="0"/>
      <w:spacing w:before="0" w:line="240" w:lineRule="auto"/>
      <w:ind w:left="360" w:hanging="360"/>
      <w:jc w:val="both"/>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semiHidden/>
    <w:rsid w:val="001523A5"/>
    <w:rPr>
      <w:rFonts w:ascii="Arial" w:eastAsia="Times New Roman" w:hAnsi="Arial" w:cs="Times New Roman"/>
      <w:sz w:val="20"/>
      <w:szCs w:val="20"/>
    </w:rPr>
  </w:style>
  <w:style w:type="paragraph" w:styleId="DocumentMap">
    <w:name w:val="Document Map"/>
    <w:basedOn w:val="Normal"/>
    <w:link w:val="DocumentMapChar"/>
    <w:semiHidden/>
    <w:rsid w:val="00484884"/>
    <w:pPr>
      <w:shd w:val="clear" w:color="auto" w:fill="000080"/>
      <w:overflowPunct w:val="0"/>
      <w:autoSpaceDE w:val="0"/>
      <w:autoSpaceDN w:val="0"/>
      <w:adjustRightInd w:val="0"/>
      <w:spacing w:before="0" w:line="240" w:lineRule="auto"/>
      <w:jc w:val="both"/>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1523A5"/>
    <w:rPr>
      <w:rFonts w:ascii="Tahoma" w:eastAsia="Times New Roman" w:hAnsi="Tahoma" w:cs="Times New Roman"/>
      <w:sz w:val="20"/>
      <w:szCs w:val="20"/>
      <w:shd w:val="clear" w:color="auto" w:fill="000080"/>
    </w:rPr>
  </w:style>
  <w:style w:type="paragraph" w:customStyle="1" w:styleId="MasterDocHeader">
    <w:name w:val="Master Doc Header"/>
    <w:basedOn w:val="Heading1"/>
    <w:semiHidden/>
    <w:rsid w:val="00484884"/>
    <w:pPr>
      <w:tabs>
        <w:tab w:val="center" w:pos="5040"/>
      </w:tabs>
      <w:overflowPunct w:val="0"/>
      <w:autoSpaceDE w:val="0"/>
      <w:autoSpaceDN w:val="0"/>
      <w:adjustRightInd w:val="0"/>
      <w:spacing w:before="320" w:line="240" w:lineRule="auto"/>
      <w:jc w:val="both"/>
      <w:outlineLvl w:val="9"/>
    </w:pPr>
    <w:rPr>
      <w:rFonts w:ascii="Arial" w:eastAsia="Times New Roman" w:hAnsi="Arial" w:cs="Times New Roman"/>
      <w:bCs w:val="0"/>
      <w:sz w:val="56"/>
      <w:szCs w:val="20"/>
    </w:rPr>
  </w:style>
  <w:style w:type="paragraph" w:customStyle="1" w:styleId="Indexheader">
    <w:name w:val="Index header"/>
    <w:basedOn w:val="Heading1"/>
    <w:semiHidden/>
    <w:rsid w:val="00484884"/>
    <w:pPr>
      <w:tabs>
        <w:tab w:val="center" w:pos="5040"/>
      </w:tabs>
      <w:overflowPunct w:val="0"/>
      <w:autoSpaceDE w:val="0"/>
      <w:autoSpaceDN w:val="0"/>
      <w:adjustRightInd w:val="0"/>
      <w:spacing w:before="320" w:line="240" w:lineRule="auto"/>
      <w:jc w:val="both"/>
      <w:outlineLvl w:val="9"/>
    </w:pPr>
    <w:rPr>
      <w:rFonts w:ascii="Arial" w:eastAsia="Times New Roman" w:hAnsi="Arial" w:cs="Times New Roman"/>
      <w:bCs w:val="0"/>
      <w:sz w:val="56"/>
      <w:szCs w:val="20"/>
    </w:rPr>
  </w:style>
  <w:style w:type="paragraph" w:customStyle="1" w:styleId="ChapterHeader">
    <w:name w:val="Chapter Header"/>
    <w:basedOn w:val="Normal"/>
    <w:semiHidden/>
    <w:rsid w:val="00484884"/>
    <w:pPr>
      <w:overflowPunct w:val="0"/>
      <w:autoSpaceDE w:val="0"/>
      <w:autoSpaceDN w:val="0"/>
      <w:adjustRightInd w:val="0"/>
      <w:spacing w:before="0" w:line="240" w:lineRule="auto"/>
      <w:jc w:val="both"/>
    </w:pPr>
    <w:rPr>
      <w:rFonts w:ascii="Arial" w:eastAsia="Times New Roman" w:hAnsi="Arial" w:cs="Times New Roman"/>
      <w:sz w:val="20"/>
      <w:szCs w:val="20"/>
    </w:rPr>
  </w:style>
  <w:style w:type="paragraph" w:customStyle="1" w:styleId="Chapterheading">
    <w:name w:val="Chapter heading"/>
    <w:basedOn w:val="Heading1"/>
    <w:next w:val="Normal"/>
    <w:semiHidden/>
    <w:rsid w:val="00484884"/>
    <w:pPr>
      <w:numPr>
        <w:numId w:val="6"/>
      </w:numPr>
      <w:spacing w:before="320" w:line="240" w:lineRule="auto"/>
      <w:jc w:val="both"/>
    </w:pPr>
    <w:rPr>
      <w:rFonts w:ascii="Arial" w:eastAsia="Times New Roman" w:hAnsi="Arial" w:cs="Times New Roman"/>
      <w:sz w:val="56"/>
      <w:szCs w:val="32"/>
    </w:rPr>
  </w:style>
  <w:style w:type="paragraph" w:styleId="BodyTextFirstIndent">
    <w:name w:val="Body Text First Indent"/>
    <w:basedOn w:val="BodyText"/>
    <w:link w:val="BodyTextFirstIndentChar"/>
    <w:semiHidden/>
    <w:rsid w:val="00484884"/>
    <w:pPr>
      <w:spacing w:before="0" w:after="120" w:line="240" w:lineRule="auto"/>
      <w:ind w:firstLine="210"/>
      <w:jc w:val="both"/>
    </w:pPr>
    <w:rPr>
      <w:rFonts w:ascii="Times New Roman" w:eastAsia="Times New Roman" w:hAnsi="Times New Roman" w:cs="Times New Roman"/>
    </w:rPr>
  </w:style>
  <w:style w:type="character" w:customStyle="1" w:styleId="BodyTextFirstIndentChar">
    <w:name w:val="Body Text First Indent Char"/>
    <w:basedOn w:val="BodyTextChar"/>
    <w:link w:val="BodyTextFirstIndent"/>
    <w:semiHidden/>
    <w:rsid w:val="001523A5"/>
    <w:rPr>
      <w:rFonts w:ascii="Times New Roman" w:eastAsia="Times New Roman" w:hAnsi="Times New Roman" w:cs="Times New Roman"/>
    </w:rPr>
  </w:style>
  <w:style w:type="paragraph" w:styleId="BodyTextFirstIndent2">
    <w:name w:val="Body Text First Indent 2"/>
    <w:basedOn w:val="BodyTextIndent"/>
    <w:link w:val="BodyTextFirstIndent2Char"/>
    <w:semiHidden/>
    <w:rsid w:val="00484884"/>
    <w:pPr>
      <w:tabs>
        <w:tab w:val="clear" w:pos="-1440"/>
        <w:tab w:val="clear" w:pos="-720"/>
        <w:tab w:val="clear" w:pos="0"/>
        <w:tab w:val="clear" w:pos="270"/>
        <w:tab w:val="clear" w:pos="720"/>
        <w:tab w:val="clear" w:pos="1440"/>
        <w:tab w:val="clear" w:pos="2160"/>
        <w:tab w:val="clear" w:pos="3240"/>
        <w:tab w:val="clear" w:pos="3600"/>
        <w:tab w:val="clear" w:pos="4320"/>
        <w:tab w:val="clear" w:pos="5040"/>
        <w:tab w:val="clear" w:pos="5760"/>
        <w:tab w:val="clear" w:pos="6480"/>
        <w:tab w:val="clear" w:pos="7200"/>
        <w:tab w:val="clear" w:pos="7920"/>
        <w:tab w:val="clear" w:pos="8640"/>
        <w:tab w:val="clear" w:pos="9360"/>
        <w:tab w:val="clear" w:pos="10080"/>
      </w:tabs>
      <w:spacing w:before="0" w:after="120" w:line="240" w:lineRule="auto"/>
      <w:ind w:left="360" w:firstLine="210"/>
    </w:pPr>
    <w:rPr>
      <w:rFonts w:eastAsia="Times New Roman" w:cs="Times New Roman"/>
      <w:sz w:val="24"/>
      <w:szCs w:val="24"/>
    </w:rPr>
  </w:style>
  <w:style w:type="character" w:customStyle="1" w:styleId="BodyTextFirstIndent2Char">
    <w:name w:val="Body Text First Indent 2 Char"/>
    <w:basedOn w:val="BodyTextIndentChar"/>
    <w:link w:val="BodyTextFirstIndent2"/>
    <w:semiHidden/>
    <w:rsid w:val="001523A5"/>
    <w:rPr>
      <w:rFonts w:ascii="Arial" w:eastAsia="Times New Roman" w:hAnsi="Arial" w:cs="Times New Roman"/>
      <w:sz w:val="15"/>
      <w:szCs w:val="15"/>
    </w:rPr>
  </w:style>
  <w:style w:type="paragraph" w:styleId="Closing">
    <w:name w:val="Closing"/>
    <w:basedOn w:val="Normal"/>
    <w:link w:val="ClosingChar"/>
    <w:semiHidden/>
    <w:rsid w:val="00484884"/>
    <w:pPr>
      <w:spacing w:before="0" w:line="240" w:lineRule="auto"/>
      <w:ind w:left="4320"/>
      <w:jc w:val="both"/>
    </w:pPr>
    <w:rPr>
      <w:rFonts w:ascii="Arial" w:eastAsia="Times New Roman" w:hAnsi="Arial" w:cs="Times New Roman"/>
      <w:sz w:val="20"/>
    </w:rPr>
  </w:style>
  <w:style w:type="character" w:customStyle="1" w:styleId="ClosingChar">
    <w:name w:val="Closing Char"/>
    <w:basedOn w:val="DefaultParagraphFont"/>
    <w:link w:val="Closing"/>
    <w:semiHidden/>
    <w:rsid w:val="001523A5"/>
    <w:rPr>
      <w:rFonts w:ascii="Arial" w:eastAsia="Times New Roman" w:hAnsi="Arial" w:cs="Times New Roman"/>
      <w:sz w:val="20"/>
    </w:rPr>
  </w:style>
  <w:style w:type="paragraph" w:styleId="E-mailSignature">
    <w:name w:val="E-mail Signature"/>
    <w:basedOn w:val="Normal"/>
    <w:link w:val="E-mailSignatureChar"/>
    <w:semiHidden/>
    <w:rsid w:val="00484884"/>
    <w:pPr>
      <w:spacing w:before="0" w:line="240" w:lineRule="auto"/>
      <w:jc w:val="both"/>
    </w:pPr>
    <w:rPr>
      <w:rFonts w:ascii="Arial" w:eastAsia="Times New Roman" w:hAnsi="Arial" w:cs="Times New Roman"/>
      <w:sz w:val="20"/>
    </w:rPr>
  </w:style>
  <w:style w:type="character" w:customStyle="1" w:styleId="E-mailSignatureChar">
    <w:name w:val="E-mail Signature Char"/>
    <w:basedOn w:val="DefaultParagraphFont"/>
    <w:link w:val="E-mailSignature"/>
    <w:semiHidden/>
    <w:rsid w:val="001523A5"/>
    <w:rPr>
      <w:rFonts w:ascii="Arial" w:eastAsia="Times New Roman" w:hAnsi="Arial" w:cs="Times New Roman"/>
      <w:sz w:val="20"/>
    </w:rPr>
  </w:style>
  <w:style w:type="paragraph" w:styleId="EnvelopeAddress">
    <w:name w:val="envelope address"/>
    <w:basedOn w:val="Normal"/>
    <w:semiHidden/>
    <w:rsid w:val="00484884"/>
    <w:pPr>
      <w:framePr w:w="7920" w:h="1980" w:hRule="exact" w:hSpace="180" w:wrap="auto" w:hAnchor="page" w:xAlign="center" w:yAlign="bottom"/>
      <w:spacing w:before="0" w:line="240" w:lineRule="auto"/>
      <w:ind w:left="2880"/>
      <w:jc w:val="both"/>
    </w:pPr>
    <w:rPr>
      <w:rFonts w:ascii="Arial" w:eastAsia="Times New Roman" w:hAnsi="Arial" w:cs="Arial"/>
      <w:sz w:val="20"/>
    </w:rPr>
  </w:style>
  <w:style w:type="paragraph" w:styleId="EnvelopeReturn">
    <w:name w:val="envelope return"/>
    <w:basedOn w:val="Normal"/>
    <w:semiHidden/>
    <w:rsid w:val="00484884"/>
    <w:pPr>
      <w:spacing w:before="0" w:line="240" w:lineRule="auto"/>
      <w:jc w:val="both"/>
    </w:pPr>
    <w:rPr>
      <w:rFonts w:ascii="Arial" w:eastAsia="Times New Roman" w:hAnsi="Arial" w:cs="Arial"/>
      <w:sz w:val="20"/>
      <w:szCs w:val="20"/>
    </w:rPr>
  </w:style>
  <w:style w:type="paragraph" w:styleId="HTMLPreformatted">
    <w:name w:val="HTML Preformatted"/>
    <w:basedOn w:val="Normal"/>
    <w:link w:val="HTMLPreformattedChar"/>
    <w:semiHidden/>
    <w:rsid w:val="00484884"/>
    <w:pPr>
      <w:spacing w:before="0" w:line="240" w:lineRule="auto"/>
      <w:jc w:val="both"/>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1523A5"/>
    <w:rPr>
      <w:rFonts w:ascii="Courier New" w:eastAsia="Times New Roman" w:hAnsi="Courier New" w:cs="Courier New"/>
      <w:sz w:val="20"/>
      <w:szCs w:val="20"/>
    </w:rPr>
  </w:style>
  <w:style w:type="paragraph" w:styleId="List">
    <w:name w:val="List"/>
    <w:basedOn w:val="Normal"/>
    <w:semiHidden/>
    <w:rsid w:val="00484884"/>
    <w:pPr>
      <w:spacing w:before="0" w:line="240" w:lineRule="auto"/>
      <w:ind w:left="360" w:hanging="360"/>
      <w:jc w:val="both"/>
    </w:pPr>
    <w:rPr>
      <w:rFonts w:ascii="Arial" w:eastAsia="Times New Roman" w:hAnsi="Arial" w:cs="Times New Roman"/>
      <w:sz w:val="20"/>
    </w:rPr>
  </w:style>
  <w:style w:type="paragraph" w:styleId="List2">
    <w:name w:val="List 2"/>
    <w:basedOn w:val="Normal"/>
    <w:semiHidden/>
    <w:rsid w:val="00484884"/>
    <w:pPr>
      <w:spacing w:before="0" w:line="240" w:lineRule="auto"/>
      <w:ind w:left="720" w:hanging="360"/>
      <w:jc w:val="both"/>
    </w:pPr>
    <w:rPr>
      <w:rFonts w:ascii="Arial" w:eastAsia="Times New Roman" w:hAnsi="Arial" w:cs="Times New Roman"/>
      <w:sz w:val="20"/>
    </w:rPr>
  </w:style>
  <w:style w:type="paragraph" w:styleId="List3">
    <w:name w:val="List 3"/>
    <w:basedOn w:val="Normal"/>
    <w:semiHidden/>
    <w:rsid w:val="00484884"/>
    <w:pPr>
      <w:spacing w:before="0" w:line="240" w:lineRule="auto"/>
      <w:ind w:left="1080" w:hanging="360"/>
      <w:jc w:val="both"/>
    </w:pPr>
    <w:rPr>
      <w:rFonts w:ascii="Arial" w:eastAsia="Times New Roman" w:hAnsi="Arial" w:cs="Times New Roman"/>
      <w:sz w:val="20"/>
    </w:rPr>
  </w:style>
  <w:style w:type="paragraph" w:styleId="List4">
    <w:name w:val="List 4"/>
    <w:basedOn w:val="Normal"/>
    <w:semiHidden/>
    <w:rsid w:val="00484884"/>
    <w:pPr>
      <w:spacing w:before="0" w:line="240" w:lineRule="auto"/>
      <w:ind w:left="1440" w:hanging="360"/>
      <w:jc w:val="both"/>
    </w:pPr>
    <w:rPr>
      <w:rFonts w:ascii="Arial" w:eastAsia="Times New Roman" w:hAnsi="Arial" w:cs="Times New Roman"/>
      <w:sz w:val="20"/>
    </w:rPr>
  </w:style>
  <w:style w:type="paragraph" w:styleId="List5">
    <w:name w:val="List 5"/>
    <w:basedOn w:val="Normal"/>
    <w:semiHidden/>
    <w:rsid w:val="00484884"/>
    <w:pPr>
      <w:spacing w:before="0" w:line="240" w:lineRule="auto"/>
      <w:ind w:left="1800" w:hanging="360"/>
      <w:jc w:val="both"/>
    </w:pPr>
    <w:rPr>
      <w:rFonts w:ascii="Arial" w:eastAsia="Times New Roman" w:hAnsi="Arial" w:cs="Times New Roman"/>
      <w:sz w:val="20"/>
    </w:rPr>
  </w:style>
  <w:style w:type="paragraph" w:styleId="ListBullet4">
    <w:name w:val="List Bullet 4"/>
    <w:basedOn w:val="Normal"/>
    <w:semiHidden/>
    <w:rsid w:val="00484884"/>
    <w:pPr>
      <w:tabs>
        <w:tab w:val="num" w:pos="1440"/>
      </w:tabs>
      <w:spacing w:before="0" w:line="240" w:lineRule="auto"/>
      <w:ind w:left="1440" w:hanging="360"/>
      <w:jc w:val="both"/>
    </w:pPr>
    <w:rPr>
      <w:rFonts w:ascii="Arial" w:eastAsia="Times New Roman" w:hAnsi="Arial" w:cs="Times New Roman"/>
      <w:sz w:val="20"/>
    </w:rPr>
  </w:style>
  <w:style w:type="paragraph" w:styleId="ListBullet5">
    <w:name w:val="List Bullet 5"/>
    <w:basedOn w:val="Normal"/>
    <w:semiHidden/>
    <w:rsid w:val="00484884"/>
    <w:pPr>
      <w:tabs>
        <w:tab w:val="num" w:pos="1800"/>
      </w:tabs>
      <w:spacing w:before="0" w:line="240" w:lineRule="auto"/>
      <w:ind w:left="1800" w:hanging="360"/>
      <w:jc w:val="both"/>
    </w:pPr>
    <w:rPr>
      <w:rFonts w:ascii="Arial" w:eastAsia="Times New Roman" w:hAnsi="Arial" w:cs="Times New Roman"/>
      <w:sz w:val="20"/>
    </w:rPr>
  </w:style>
  <w:style w:type="paragraph" w:styleId="ListContinue">
    <w:name w:val="List Continue"/>
    <w:basedOn w:val="Normal"/>
    <w:semiHidden/>
    <w:rsid w:val="00484884"/>
    <w:pPr>
      <w:spacing w:before="0" w:after="120" w:line="240" w:lineRule="auto"/>
      <w:ind w:left="360"/>
      <w:jc w:val="both"/>
    </w:pPr>
    <w:rPr>
      <w:rFonts w:ascii="Arial" w:eastAsia="Times New Roman" w:hAnsi="Arial" w:cs="Times New Roman"/>
      <w:sz w:val="20"/>
    </w:rPr>
  </w:style>
  <w:style w:type="paragraph" w:styleId="ListContinue2">
    <w:name w:val="List Continue 2"/>
    <w:basedOn w:val="Normal"/>
    <w:semiHidden/>
    <w:rsid w:val="00484884"/>
    <w:pPr>
      <w:spacing w:before="0" w:after="120" w:line="240" w:lineRule="auto"/>
      <w:ind w:left="720"/>
      <w:jc w:val="both"/>
    </w:pPr>
    <w:rPr>
      <w:rFonts w:ascii="Arial" w:eastAsia="Times New Roman" w:hAnsi="Arial" w:cs="Times New Roman"/>
      <w:sz w:val="20"/>
    </w:rPr>
  </w:style>
  <w:style w:type="paragraph" w:styleId="ListContinue3">
    <w:name w:val="List Continue 3"/>
    <w:basedOn w:val="Normal"/>
    <w:semiHidden/>
    <w:rsid w:val="00484884"/>
    <w:pPr>
      <w:spacing w:before="0" w:after="120" w:line="240" w:lineRule="auto"/>
      <w:ind w:left="1080"/>
      <w:jc w:val="both"/>
    </w:pPr>
    <w:rPr>
      <w:rFonts w:ascii="Arial" w:eastAsia="Times New Roman" w:hAnsi="Arial" w:cs="Times New Roman"/>
      <w:sz w:val="20"/>
    </w:rPr>
  </w:style>
  <w:style w:type="paragraph" w:styleId="ListContinue4">
    <w:name w:val="List Continue 4"/>
    <w:basedOn w:val="Normal"/>
    <w:semiHidden/>
    <w:rsid w:val="00484884"/>
    <w:pPr>
      <w:spacing w:before="0" w:after="120" w:line="240" w:lineRule="auto"/>
      <w:ind w:left="1440"/>
      <w:jc w:val="both"/>
    </w:pPr>
    <w:rPr>
      <w:rFonts w:ascii="Arial" w:eastAsia="Times New Roman" w:hAnsi="Arial" w:cs="Times New Roman"/>
      <w:sz w:val="20"/>
    </w:rPr>
  </w:style>
  <w:style w:type="paragraph" w:styleId="ListContinue5">
    <w:name w:val="List Continue 5"/>
    <w:basedOn w:val="Normal"/>
    <w:semiHidden/>
    <w:rsid w:val="00484884"/>
    <w:pPr>
      <w:spacing w:before="0" w:after="120" w:line="240" w:lineRule="auto"/>
      <w:ind w:left="1800"/>
      <w:jc w:val="both"/>
    </w:pPr>
    <w:rPr>
      <w:rFonts w:ascii="Arial" w:eastAsia="Times New Roman" w:hAnsi="Arial" w:cs="Times New Roman"/>
      <w:sz w:val="20"/>
    </w:rPr>
  </w:style>
  <w:style w:type="paragraph" w:styleId="ListNumber">
    <w:name w:val="List Number"/>
    <w:basedOn w:val="BodyText"/>
    <w:rsid w:val="00EB780C"/>
    <w:pPr>
      <w:numPr>
        <w:numId w:val="16"/>
      </w:numPr>
    </w:pPr>
  </w:style>
  <w:style w:type="paragraph" w:styleId="ListNumber3">
    <w:name w:val="List Number 3"/>
    <w:basedOn w:val="Normal"/>
    <w:semiHidden/>
    <w:rsid w:val="00484884"/>
    <w:pPr>
      <w:tabs>
        <w:tab w:val="num" w:pos="1080"/>
      </w:tabs>
      <w:spacing w:before="0" w:line="240" w:lineRule="auto"/>
      <w:ind w:left="1080" w:hanging="360"/>
      <w:jc w:val="both"/>
    </w:pPr>
    <w:rPr>
      <w:rFonts w:ascii="Arial" w:eastAsia="Times New Roman" w:hAnsi="Arial" w:cs="Times New Roman"/>
      <w:sz w:val="20"/>
    </w:rPr>
  </w:style>
  <w:style w:type="paragraph" w:styleId="ListNumber4">
    <w:name w:val="List Number 4"/>
    <w:basedOn w:val="Normal"/>
    <w:semiHidden/>
    <w:rsid w:val="00484884"/>
    <w:pPr>
      <w:tabs>
        <w:tab w:val="num" w:pos="1440"/>
      </w:tabs>
      <w:spacing w:before="0" w:line="240" w:lineRule="auto"/>
      <w:ind w:left="1440" w:hanging="360"/>
      <w:jc w:val="both"/>
    </w:pPr>
    <w:rPr>
      <w:rFonts w:ascii="Arial" w:eastAsia="Times New Roman" w:hAnsi="Arial" w:cs="Times New Roman"/>
      <w:sz w:val="20"/>
    </w:rPr>
  </w:style>
  <w:style w:type="paragraph" w:styleId="MacroText">
    <w:name w:val="macro"/>
    <w:link w:val="MacroTextChar"/>
    <w:semiHidden/>
    <w:rsid w:val="00484884"/>
    <w:pPr>
      <w:tabs>
        <w:tab w:val="left" w:pos="480"/>
        <w:tab w:val="left" w:pos="960"/>
        <w:tab w:val="left" w:pos="1440"/>
        <w:tab w:val="left" w:pos="1920"/>
        <w:tab w:val="left" w:pos="2400"/>
        <w:tab w:val="left" w:pos="2880"/>
        <w:tab w:val="left" w:pos="3360"/>
        <w:tab w:val="left" w:pos="3840"/>
        <w:tab w:val="left" w:pos="4320"/>
      </w:tabs>
      <w:spacing w:before="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1523A5"/>
    <w:rPr>
      <w:rFonts w:ascii="Courier New" w:eastAsia="Times New Roman" w:hAnsi="Courier New" w:cs="Courier New"/>
      <w:sz w:val="20"/>
      <w:szCs w:val="20"/>
    </w:rPr>
  </w:style>
  <w:style w:type="paragraph" w:styleId="MessageHeader">
    <w:name w:val="Message Header"/>
    <w:basedOn w:val="Normal"/>
    <w:link w:val="MessageHeaderChar"/>
    <w:semiHidden/>
    <w:rsid w:val="00484884"/>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jc w:val="both"/>
    </w:pPr>
    <w:rPr>
      <w:rFonts w:ascii="Arial" w:eastAsia="Times New Roman" w:hAnsi="Arial" w:cs="Arial"/>
      <w:sz w:val="20"/>
    </w:rPr>
  </w:style>
  <w:style w:type="character" w:customStyle="1" w:styleId="MessageHeaderChar">
    <w:name w:val="Message Header Char"/>
    <w:basedOn w:val="DefaultParagraphFont"/>
    <w:link w:val="MessageHeader"/>
    <w:semiHidden/>
    <w:rsid w:val="001523A5"/>
    <w:rPr>
      <w:rFonts w:ascii="Arial" w:eastAsia="Times New Roman" w:hAnsi="Arial" w:cs="Arial"/>
      <w:sz w:val="20"/>
      <w:shd w:val="pct20" w:color="auto" w:fill="auto"/>
    </w:rPr>
  </w:style>
  <w:style w:type="paragraph" w:styleId="NormalIndent">
    <w:name w:val="Normal Indent"/>
    <w:basedOn w:val="Normal"/>
    <w:semiHidden/>
    <w:rsid w:val="00484884"/>
    <w:pPr>
      <w:spacing w:before="0" w:line="240" w:lineRule="auto"/>
      <w:ind w:left="720"/>
      <w:jc w:val="both"/>
    </w:pPr>
    <w:rPr>
      <w:rFonts w:ascii="Arial" w:eastAsia="Times New Roman" w:hAnsi="Arial" w:cs="Times New Roman"/>
      <w:sz w:val="20"/>
    </w:rPr>
  </w:style>
  <w:style w:type="paragraph" w:styleId="NoteHeading">
    <w:name w:val="Note Heading"/>
    <w:basedOn w:val="Normal"/>
    <w:next w:val="Normal"/>
    <w:link w:val="NoteHeadingChar"/>
    <w:semiHidden/>
    <w:rsid w:val="00484884"/>
    <w:pPr>
      <w:spacing w:before="0" w:line="240" w:lineRule="auto"/>
      <w:jc w:val="both"/>
    </w:pPr>
    <w:rPr>
      <w:rFonts w:ascii="Arial" w:eastAsia="Times New Roman" w:hAnsi="Arial" w:cs="Times New Roman"/>
      <w:sz w:val="20"/>
    </w:rPr>
  </w:style>
  <w:style w:type="character" w:customStyle="1" w:styleId="NoteHeadingChar">
    <w:name w:val="Note Heading Char"/>
    <w:basedOn w:val="DefaultParagraphFont"/>
    <w:link w:val="NoteHeading"/>
    <w:semiHidden/>
    <w:rsid w:val="001523A5"/>
    <w:rPr>
      <w:rFonts w:ascii="Arial" w:eastAsia="Times New Roman" w:hAnsi="Arial" w:cs="Times New Roman"/>
      <w:sz w:val="20"/>
    </w:rPr>
  </w:style>
  <w:style w:type="paragraph" w:styleId="Salutation">
    <w:name w:val="Salutation"/>
    <w:basedOn w:val="Normal"/>
    <w:next w:val="Normal"/>
    <w:link w:val="SalutationChar"/>
    <w:semiHidden/>
    <w:rsid w:val="00484884"/>
    <w:pPr>
      <w:spacing w:before="0" w:line="240" w:lineRule="auto"/>
      <w:jc w:val="both"/>
    </w:pPr>
    <w:rPr>
      <w:rFonts w:ascii="Arial" w:eastAsia="Times New Roman" w:hAnsi="Arial" w:cs="Times New Roman"/>
      <w:sz w:val="20"/>
    </w:rPr>
  </w:style>
  <w:style w:type="character" w:customStyle="1" w:styleId="SalutationChar">
    <w:name w:val="Salutation Char"/>
    <w:basedOn w:val="DefaultParagraphFont"/>
    <w:link w:val="Salutation"/>
    <w:semiHidden/>
    <w:rsid w:val="001523A5"/>
    <w:rPr>
      <w:rFonts w:ascii="Arial" w:eastAsia="Times New Roman" w:hAnsi="Arial" w:cs="Times New Roman"/>
      <w:sz w:val="20"/>
    </w:rPr>
  </w:style>
  <w:style w:type="paragraph" w:styleId="Signature">
    <w:name w:val="Signature"/>
    <w:basedOn w:val="Normal"/>
    <w:link w:val="SignatureChar"/>
    <w:semiHidden/>
    <w:rsid w:val="00484884"/>
    <w:pPr>
      <w:spacing w:before="0" w:line="240" w:lineRule="auto"/>
      <w:ind w:left="4320"/>
      <w:jc w:val="both"/>
    </w:pPr>
    <w:rPr>
      <w:rFonts w:ascii="Arial" w:eastAsia="Times New Roman" w:hAnsi="Arial" w:cs="Times New Roman"/>
      <w:sz w:val="20"/>
    </w:rPr>
  </w:style>
  <w:style w:type="character" w:customStyle="1" w:styleId="SignatureChar">
    <w:name w:val="Signature Char"/>
    <w:basedOn w:val="DefaultParagraphFont"/>
    <w:link w:val="Signature"/>
    <w:semiHidden/>
    <w:rsid w:val="001523A5"/>
    <w:rPr>
      <w:rFonts w:ascii="Arial" w:eastAsia="Times New Roman" w:hAnsi="Arial" w:cs="Times New Roman"/>
      <w:sz w:val="20"/>
    </w:rPr>
  </w:style>
  <w:style w:type="paragraph" w:styleId="TableofAuthorities">
    <w:name w:val="table of authorities"/>
    <w:basedOn w:val="Normal"/>
    <w:next w:val="Normal"/>
    <w:semiHidden/>
    <w:rsid w:val="00484884"/>
    <w:pPr>
      <w:spacing w:before="0" w:line="240" w:lineRule="auto"/>
      <w:ind w:left="240" w:hanging="240"/>
      <w:jc w:val="both"/>
    </w:pPr>
    <w:rPr>
      <w:rFonts w:ascii="Arial" w:eastAsia="Times New Roman" w:hAnsi="Arial" w:cs="Times New Roman"/>
      <w:sz w:val="20"/>
    </w:rPr>
  </w:style>
  <w:style w:type="paragraph" w:styleId="TableofFigures">
    <w:name w:val="table of figures"/>
    <w:basedOn w:val="Normal"/>
    <w:next w:val="Normal"/>
    <w:uiPriority w:val="99"/>
    <w:semiHidden/>
    <w:rsid w:val="00484884"/>
    <w:pPr>
      <w:spacing w:before="0" w:line="360" w:lineRule="auto"/>
      <w:ind w:left="403" w:hanging="403"/>
    </w:pPr>
    <w:rPr>
      <w:rFonts w:ascii="Arial" w:eastAsia="Times New Roman" w:hAnsi="Arial" w:cs="Calibri"/>
      <w:bCs/>
      <w:sz w:val="22"/>
      <w:szCs w:val="20"/>
    </w:rPr>
  </w:style>
  <w:style w:type="paragraph" w:styleId="TOAHeading">
    <w:name w:val="toa heading"/>
    <w:basedOn w:val="Normal"/>
    <w:next w:val="Normal"/>
    <w:semiHidden/>
    <w:rsid w:val="00484884"/>
    <w:pPr>
      <w:spacing w:line="240" w:lineRule="auto"/>
      <w:jc w:val="both"/>
    </w:pPr>
    <w:rPr>
      <w:rFonts w:ascii="Arial" w:eastAsia="Times New Roman" w:hAnsi="Arial" w:cs="Arial"/>
      <w:b/>
      <w:bCs/>
      <w:sz w:val="20"/>
    </w:rPr>
  </w:style>
  <w:style w:type="paragraph" w:customStyle="1" w:styleId="Table21">
    <w:name w:val="Table21"/>
    <w:basedOn w:val="Normal"/>
    <w:semiHidden/>
    <w:rsid w:val="00484884"/>
    <w:pPr>
      <w:keepNext/>
      <w:keepLines/>
      <w:suppressAutoHyphens/>
      <w:spacing w:after="240" w:line="240" w:lineRule="auto"/>
      <w:jc w:val="both"/>
    </w:pPr>
    <w:rPr>
      <w:rFonts w:ascii="Arial" w:eastAsia="Times New Roman" w:hAnsi="Arial" w:cs="Times New Roman"/>
      <w:b/>
      <w:bCs/>
      <w:sz w:val="22"/>
      <w:szCs w:val="20"/>
    </w:rPr>
  </w:style>
  <w:style w:type="paragraph" w:customStyle="1" w:styleId="Tablebullets">
    <w:name w:val="Table bullets"/>
    <w:basedOn w:val="Normal"/>
    <w:semiHidden/>
    <w:rsid w:val="00484884"/>
    <w:pPr>
      <w:numPr>
        <w:numId w:val="7"/>
      </w:numPr>
      <w:spacing w:before="0" w:line="240" w:lineRule="auto"/>
      <w:jc w:val="both"/>
    </w:pPr>
    <w:rPr>
      <w:rFonts w:ascii="Arial" w:eastAsia="Times New Roman" w:hAnsi="Arial" w:cs="Times New Roman"/>
      <w:sz w:val="18"/>
    </w:rPr>
  </w:style>
  <w:style w:type="paragraph" w:customStyle="1" w:styleId="xl34">
    <w:name w:val="xl34"/>
    <w:basedOn w:val="Normal"/>
    <w:semiHidden/>
    <w:rsid w:val="00484884"/>
    <w:pPr>
      <w:spacing w:before="100" w:beforeAutospacing="1" w:after="100" w:afterAutospacing="1" w:line="240" w:lineRule="auto"/>
      <w:jc w:val="both"/>
    </w:pPr>
    <w:rPr>
      <w:rFonts w:ascii="Arial" w:eastAsia="Arial Unicode MS" w:hAnsi="Arial" w:cs="Times New Roman"/>
      <w:sz w:val="18"/>
      <w:szCs w:val="18"/>
    </w:rPr>
  </w:style>
  <w:style w:type="paragraph" w:customStyle="1" w:styleId="NumberedList">
    <w:name w:val="Numbered List"/>
    <w:basedOn w:val="Normal"/>
    <w:next w:val="Normal"/>
    <w:semiHidden/>
    <w:rsid w:val="00484884"/>
    <w:pPr>
      <w:numPr>
        <w:numId w:val="8"/>
      </w:numPr>
      <w:suppressAutoHyphens/>
      <w:spacing w:before="0" w:line="240" w:lineRule="auto"/>
      <w:jc w:val="both"/>
    </w:pPr>
    <w:rPr>
      <w:rFonts w:ascii="Arial" w:eastAsia="Times New Roman" w:hAnsi="Arial" w:cs="Times New Roman"/>
      <w:b/>
      <w:bCs/>
      <w:sz w:val="22"/>
      <w:szCs w:val="20"/>
    </w:rPr>
  </w:style>
  <w:style w:type="paragraph" w:customStyle="1" w:styleId="boxtext-notes">
    <w:name w:val="box text-notes"/>
    <w:basedOn w:val="Normal"/>
    <w:semiHidden/>
    <w:rsid w:val="00484884"/>
    <w:pPr>
      <w:spacing w:before="0" w:line="240" w:lineRule="auto"/>
      <w:jc w:val="both"/>
    </w:pPr>
    <w:rPr>
      <w:rFonts w:ascii="Arial" w:eastAsia="Times New Roman" w:hAnsi="Arial" w:cs="Times New Roman"/>
      <w:sz w:val="20"/>
    </w:rPr>
  </w:style>
  <w:style w:type="paragraph" w:customStyle="1" w:styleId="xl29">
    <w:name w:val="xl29"/>
    <w:basedOn w:val="Normal"/>
    <w:semiHidden/>
    <w:rsid w:val="00484884"/>
    <w:pPr>
      <w:pBdr>
        <w:bottom w:val="single" w:sz="12" w:space="0" w:color="auto"/>
        <w:right w:val="single" w:sz="12" w:space="0" w:color="auto"/>
      </w:pBdr>
      <w:spacing w:before="100" w:beforeAutospacing="1" w:after="100" w:afterAutospacing="1" w:line="240" w:lineRule="auto"/>
      <w:jc w:val="center"/>
    </w:pPr>
    <w:rPr>
      <w:rFonts w:ascii="Arial" w:eastAsia="Arial Unicode MS" w:hAnsi="Arial" w:cs="Arial"/>
      <w:sz w:val="16"/>
      <w:szCs w:val="16"/>
    </w:rPr>
  </w:style>
  <w:style w:type="paragraph" w:customStyle="1" w:styleId="Style0">
    <w:name w:val="Style0"/>
    <w:semiHidden/>
    <w:rsid w:val="00484884"/>
    <w:pPr>
      <w:autoSpaceDE w:val="0"/>
      <w:autoSpaceDN w:val="0"/>
      <w:adjustRightInd w:val="0"/>
      <w:spacing w:before="0" w:line="240" w:lineRule="auto"/>
    </w:pPr>
    <w:rPr>
      <w:rFonts w:ascii="Arial" w:eastAsia="Times New Roman" w:hAnsi="Arial" w:cs="Times New Roman"/>
    </w:rPr>
  </w:style>
  <w:style w:type="paragraph" w:customStyle="1" w:styleId="Source">
    <w:name w:val="Source"/>
    <w:basedOn w:val="Normal"/>
    <w:semiHidden/>
    <w:rsid w:val="00484884"/>
    <w:pPr>
      <w:spacing w:before="0" w:line="240" w:lineRule="auto"/>
      <w:jc w:val="both"/>
    </w:pPr>
    <w:rPr>
      <w:rFonts w:ascii="Arial" w:eastAsia="Times New Roman" w:hAnsi="Arial" w:cs="Times New Roman"/>
      <w:sz w:val="18"/>
      <w:szCs w:val="28"/>
    </w:rPr>
  </w:style>
  <w:style w:type="paragraph" w:customStyle="1" w:styleId="Subject2">
    <w:name w:val="Subject2"/>
    <w:basedOn w:val="Heading1"/>
    <w:semiHidden/>
    <w:rsid w:val="00484884"/>
    <w:pPr>
      <w:tabs>
        <w:tab w:val="left" w:pos="1440"/>
        <w:tab w:val="left" w:pos="2160"/>
        <w:tab w:val="left" w:pos="4320"/>
        <w:tab w:val="left" w:pos="5760"/>
      </w:tabs>
      <w:spacing w:before="120" w:after="120" w:line="240" w:lineRule="auto"/>
      <w:jc w:val="both"/>
    </w:pPr>
    <w:rPr>
      <w:rFonts w:ascii="Times New Roman" w:eastAsia="Times New Roman" w:hAnsi="Times New Roman" w:cs="Times New Roman"/>
      <w:bCs w:val="0"/>
      <w:caps/>
      <w:sz w:val="28"/>
      <w:szCs w:val="20"/>
    </w:rPr>
  </w:style>
  <w:style w:type="paragraph" w:customStyle="1" w:styleId="NList2">
    <w:name w:val="NList 2"/>
    <w:basedOn w:val="Normal"/>
    <w:semiHidden/>
    <w:rsid w:val="00484884"/>
    <w:pPr>
      <w:numPr>
        <w:ilvl w:val="1"/>
        <w:numId w:val="9"/>
      </w:numPr>
      <w:spacing w:line="240" w:lineRule="auto"/>
      <w:jc w:val="both"/>
    </w:pPr>
    <w:rPr>
      <w:rFonts w:ascii="Arial" w:eastAsia="Times New Roman" w:hAnsi="Arial" w:cs="Times New Roman"/>
      <w:sz w:val="22"/>
      <w:szCs w:val="20"/>
      <w:u w:val="single"/>
    </w:rPr>
  </w:style>
  <w:style w:type="paragraph" w:customStyle="1" w:styleId="NList1">
    <w:name w:val="NList 1"/>
    <w:basedOn w:val="Normal"/>
    <w:semiHidden/>
    <w:rsid w:val="00484884"/>
    <w:pPr>
      <w:numPr>
        <w:numId w:val="9"/>
      </w:numPr>
      <w:spacing w:line="240" w:lineRule="auto"/>
      <w:jc w:val="both"/>
    </w:pPr>
    <w:rPr>
      <w:rFonts w:ascii="Arial" w:eastAsia="Times New Roman" w:hAnsi="Arial" w:cs="Times New Roman"/>
      <w:b/>
      <w:sz w:val="22"/>
      <w:szCs w:val="20"/>
      <w:u w:val="single"/>
    </w:rPr>
  </w:style>
  <w:style w:type="paragraph" w:customStyle="1" w:styleId="ListLevel1">
    <w:name w:val="List Level 1"/>
    <w:basedOn w:val="List"/>
    <w:autoRedefine/>
    <w:semiHidden/>
    <w:rsid w:val="00484884"/>
    <w:pPr>
      <w:numPr>
        <w:numId w:val="10"/>
      </w:numPr>
      <w:suppressAutoHyphens/>
    </w:pPr>
    <w:rPr>
      <w:sz w:val="22"/>
      <w:szCs w:val="20"/>
      <w:u w:val="single"/>
    </w:rPr>
  </w:style>
  <w:style w:type="paragraph" w:customStyle="1" w:styleId="BattelleBulletList">
    <w:name w:val="BattelleBulletList"/>
    <w:basedOn w:val="Normal"/>
    <w:semiHidden/>
    <w:rsid w:val="00484884"/>
    <w:pPr>
      <w:keepLines/>
      <w:numPr>
        <w:ilvl w:val="1"/>
        <w:numId w:val="11"/>
      </w:numPr>
      <w:spacing w:before="0" w:line="220" w:lineRule="exact"/>
      <w:jc w:val="both"/>
    </w:pPr>
    <w:rPr>
      <w:rFonts w:ascii="Arial" w:eastAsia="Times New Roman" w:hAnsi="Arial" w:cs="Times New Roman"/>
      <w:sz w:val="21"/>
      <w:szCs w:val="20"/>
      <w:u w:val="single"/>
    </w:rPr>
  </w:style>
  <w:style w:type="paragraph" w:customStyle="1" w:styleId="Subject">
    <w:name w:val="Subject"/>
    <w:basedOn w:val="Heading1"/>
    <w:semiHidden/>
    <w:rsid w:val="00484884"/>
    <w:pPr>
      <w:tabs>
        <w:tab w:val="left" w:pos="1440"/>
        <w:tab w:val="left" w:pos="2160"/>
        <w:tab w:val="left" w:pos="4320"/>
        <w:tab w:val="left" w:pos="5760"/>
      </w:tabs>
      <w:spacing w:before="120" w:after="120" w:line="240" w:lineRule="auto"/>
      <w:jc w:val="both"/>
    </w:pPr>
    <w:rPr>
      <w:rFonts w:ascii="Arial" w:eastAsia="Times New Roman" w:hAnsi="Arial" w:cs="Times New Roman"/>
      <w:bCs w:val="0"/>
      <w:caps/>
      <w:sz w:val="28"/>
      <w:szCs w:val="20"/>
      <w:u w:val="single"/>
    </w:rPr>
  </w:style>
  <w:style w:type="paragraph" w:customStyle="1" w:styleId="Bullets">
    <w:name w:val="Bullets"/>
    <w:basedOn w:val="BodyText"/>
    <w:semiHidden/>
    <w:rsid w:val="00484884"/>
    <w:pPr>
      <w:tabs>
        <w:tab w:val="num" w:pos="360"/>
      </w:tabs>
      <w:spacing w:before="0" w:after="240" w:line="240" w:lineRule="auto"/>
      <w:ind w:left="360" w:hanging="360"/>
      <w:jc w:val="both"/>
    </w:pPr>
    <w:rPr>
      <w:rFonts w:ascii="Arial" w:eastAsia="Times New Roman" w:hAnsi="Arial" w:cs="Times New Roman"/>
      <w:sz w:val="22"/>
      <w:szCs w:val="20"/>
      <w:u w:val="single"/>
    </w:rPr>
  </w:style>
  <w:style w:type="character" w:customStyle="1" w:styleId="goohl3">
    <w:name w:val="goohl3"/>
    <w:semiHidden/>
    <w:rsid w:val="00484884"/>
  </w:style>
  <w:style w:type="character" w:customStyle="1" w:styleId="goohl4">
    <w:name w:val="goohl4"/>
    <w:semiHidden/>
    <w:rsid w:val="00484884"/>
  </w:style>
  <w:style w:type="character" w:customStyle="1" w:styleId="goohl0">
    <w:name w:val="goohl0"/>
    <w:semiHidden/>
    <w:rsid w:val="00484884"/>
  </w:style>
  <w:style w:type="character" w:customStyle="1" w:styleId="goohl1">
    <w:name w:val="goohl1"/>
    <w:semiHidden/>
    <w:rsid w:val="00484884"/>
  </w:style>
  <w:style w:type="character" w:customStyle="1" w:styleId="goohl2">
    <w:name w:val="goohl2"/>
    <w:semiHidden/>
    <w:rsid w:val="00484884"/>
  </w:style>
  <w:style w:type="paragraph" w:customStyle="1" w:styleId="content">
    <w:name w:val="content"/>
    <w:basedOn w:val="Normal"/>
    <w:semiHidden/>
    <w:rsid w:val="00484884"/>
    <w:pPr>
      <w:spacing w:before="100" w:beforeAutospacing="1" w:after="100" w:afterAutospacing="1" w:line="240" w:lineRule="auto"/>
      <w:jc w:val="both"/>
    </w:pPr>
    <w:rPr>
      <w:rFonts w:ascii="Arial" w:eastAsia="Times New Roman" w:hAnsi="Arial" w:cs="Arial"/>
      <w:sz w:val="17"/>
      <w:szCs w:val="17"/>
      <w:u w:val="single"/>
    </w:rPr>
  </w:style>
  <w:style w:type="numbering" w:customStyle="1" w:styleId="NoList11">
    <w:name w:val="No List11"/>
    <w:next w:val="NoList"/>
    <w:uiPriority w:val="99"/>
    <w:semiHidden/>
    <w:unhideWhenUsed/>
    <w:rsid w:val="00484884"/>
  </w:style>
  <w:style w:type="table" w:customStyle="1" w:styleId="TableGrid8">
    <w:name w:val="Table Grid8"/>
    <w:basedOn w:val="TableNormal"/>
    <w:next w:val="TableGrid"/>
    <w:uiPriority w:val="59"/>
    <w:rsid w:val="00484884"/>
    <w:pPr>
      <w:spacing w:before="0" w:line="240" w:lineRule="auto"/>
    </w:pPr>
    <w:rPr>
      <w:rFonts w:ascii="Cambria" w:eastAsia="Cambria" w:hAnsi="Cambria"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semiHidden/>
    <w:qFormat/>
    <w:rsid w:val="00484884"/>
    <w:pPr>
      <w:spacing w:before="0" w:line="240" w:lineRule="auto"/>
    </w:pPr>
    <w:rPr>
      <w:rFonts w:ascii="Arial" w:eastAsia="Cambria" w:hAnsi="Arial" w:cs="Times New Roman"/>
      <w:szCs w:val="22"/>
    </w:rPr>
  </w:style>
  <w:style w:type="paragraph" w:styleId="NoSpacing">
    <w:name w:val="No Spacing"/>
    <w:uiPriority w:val="1"/>
    <w:qFormat/>
    <w:rsid w:val="00484884"/>
    <w:pPr>
      <w:spacing w:before="0" w:line="240" w:lineRule="auto"/>
      <w:jc w:val="both"/>
    </w:pPr>
    <w:rPr>
      <w:rFonts w:ascii="Arial" w:eastAsia="Times New Roman" w:hAnsi="Arial" w:cs="Times New Roman"/>
      <w:sz w:val="20"/>
    </w:rPr>
  </w:style>
  <w:style w:type="table" w:customStyle="1" w:styleId="TableGrid11">
    <w:name w:val="Table Grid11"/>
    <w:basedOn w:val="TableNormal"/>
    <w:next w:val="TableGrid"/>
    <w:uiPriority w:val="59"/>
    <w:rsid w:val="00484884"/>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484884"/>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48488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5Numberless">
    <w:name w:val="Heading 5 Numberless"/>
    <w:basedOn w:val="BodyText"/>
    <w:next w:val="BodyText"/>
    <w:qFormat/>
    <w:rsid w:val="008A462C"/>
    <w:pPr>
      <w:keepNext/>
      <w:spacing w:before="240"/>
      <w:outlineLvl w:val="4"/>
    </w:pPr>
    <w:rPr>
      <w:b/>
      <w:bCs/>
      <w:color w:val="2F5496" w:themeColor="accent1" w:themeShade="BF"/>
      <w:sz w:val="28"/>
    </w:rPr>
  </w:style>
  <w:style w:type="numbering" w:customStyle="1" w:styleId="NoList2">
    <w:name w:val="No List2"/>
    <w:next w:val="NoList"/>
    <w:uiPriority w:val="99"/>
    <w:semiHidden/>
    <w:unhideWhenUsed/>
    <w:rsid w:val="003114F9"/>
  </w:style>
  <w:style w:type="table" w:customStyle="1" w:styleId="TableGrid2">
    <w:name w:val="Table Grid2"/>
    <w:basedOn w:val="TableNormal"/>
    <w:next w:val="TableGrid"/>
    <w:uiPriority w:val="39"/>
    <w:rsid w:val="003114F9"/>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114F9"/>
  </w:style>
  <w:style w:type="table" w:customStyle="1" w:styleId="TableGrid12">
    <w:name w:val="Table Grid12"/>
    <w:basedOn w:val="TableNormal"/>
    <w:next w:val="TableGrid"/>
    <w:uiPriority w:val="59"/>
    <w:rsid w:val="003114F9"/>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3114F9"/>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3">
    <w:name w:val="No List3"/>
    <w:next w:val="NoList"/>
    <w:uiPriority w:val="99"/>
    <w:semiHidden/>
    <w:unhideWhenUsed/>
    <w:rsid w:val="003114F9"/>
  </w:style>
  <w:style w:type="table" w:customStyle="1" w:styleId="Table1">
    <w:name w:val="Table1"/>
    <w:semiHidden/>
    <w:unhideWhenUsed/>
    <w:qFormat/>
    <w:rsid w:val="003114F9"/>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paragraph" w:customStyle="1" w:styleId="FigureCaption">
    <w:name w:val="Figure Caption"/>
    <w:basedOn w:val="Caption"/>
    <w:semiHidden/>
    <w:rsid w:val="003114F9"/>
    <w:pPr>
      <w:keepNext w:val="0"/>
      <w:overflowPunct/>
      <w:autoSpaceDE/>
      <w:autoSpaceDN/>
      <w:adjustRightInd/>
      <w:spacing w:after="0"/>
      <w:jc w:val="left"/>
      <w:textAlignment w:val="auto"/>
    </w:pPr>
    <w:rPr>
      <w:rFonts w:eastAsia="Arial" w:cs="Times New Roman"/>
      <w:iCs/>
      <w:sz w:val="24"/>
      <w:szCs w:val="24"/>
    </w:rPr>
  </w:style>
  <w:style w:type="paragraph" w:customStyle="1" w:styleId="FigureWithCaption">
    <w:name w:val="Figure With Caption"/>
    <w:basedOn w:val="Figure"/>
    <w:next w:val="FigureCaption"/>
    <w:semiHidden/>
    <w:rsid w:val="003114F9"/>
    <w:pPr>
      <w:keepNext/>
      <w:spacing w:before="240" w:after="0"/>
      <w:jc w:val="center"/>
    </w:pPr>
  </w:style>
  <w:style w:type="paragraph" w:customStyle="1" w:styleId="TableofTables">
    <w:name w:val="Table of Tables"/>
    <w:basedOn w:val="TableofFigures"/>
    <w:semiHidden/>
    <w:qFormat/>
    <w:rsid w:val="003114F9"/>
    <w:pPr>
      <w:tabs>
        <w:tab w:val="right" w:leader="dot" w:pos="9350"/>
      </w:tabs>
      <w:spacing w:before="120" w:line="240" w:lineRule="auto"/>
      <w:ind w:left="1152" w:right="288" w:hanging="1152"/>
    </w:pPr>
    <w:rPr>
      <w:rFonts w:eastAsia="Arial" w:cs="Times New Roman"/>
      <w:bCs w:val="0"/>
      <w:noProof/>
      <w:sz w:val="24"/>
      <w:szCs w:val="24"/>
    </w:rPr>
  </w:style>
  <w:style w:type="paragraph" w:customStyle="1" w:styleId="Compact2">
    <w:name w:val="Compact 2"/>
    <w:basedOn w:val="CompactHanging"/>
    <w:qFormat/>
    <w:rsid w:val="003114F9"/>
    <w:pPr>
      <w:ind w:firstLine="0"/>
    </w:pPr>
  </w:style>
  <w:style w:type="paragraph" w:customStyle="1" w:styleId="Compact3">
    <w:name w:val="Compact 3"/>
    <w:basedOn w:val="Compact"/>
    <w:semiHidden/>
    <w:qFormat/>
    <w:rsid w:val="003114F9"/>
    <w:pPr>
      <w:spacing w:before="0" w:after="0"/>
      <w:ind w:left="720"/>
    </w:pPr>
  </w:style>
  <w:style w:type="paragraph" w:customStyle="1" w:styleId="Compact4">
    <w:name w:val="Compact 4"/>
    <w:basedOn w:val="Compact"/>
    <w:semiHidden/>
    <w:qFormat/>
    <w:rsid w:val="003114F9"/>
    <w:pPr>
      <w:spacing w:before="0" w:after="0"/>
      <w:ind w:left="1080"/>
    </w:pPr>
  </w:style>
  <w:style w:type="paragraph" w:customStyle="1" w:styleId="Compact5">
    <w:name w:val="Compact 5"/>
    <w:basedOn w:val="Compact"/>
    <w:semiHidden/>
    <w:qFormat/>
    <w:rsid w:val="003114F9"/>
    <w:pPr>
      <w:spacing w:before="0" w:after="0"/>
      <w:ind w:left="1440"/>
    </w:pPr>
  </w:style>
  <w:style w:type="paragraph" w:customStyle="1" w:styleId="ListRomanLower">
    <w:name w:val="List Roman Lower"/>
    <w:basedOn w:val="Normal"/>
    <w:semiHidden/>
    <w:qFormat/>
    <w:rsid w:val="003114F9"/>
    <w:pPr>
      <w:numPr>
        <w:numId w:val="12"/>
      </w:numPr>
      <w:spacing w:line="240" w:lineRule="auto"/>
    </w:pPr>
  </w:style>
  <w:style w:type="table" w:customStyle="1" w:styleId="TableGrid3">
    <w:name w:val="Table Grid3"/>
    <w:basedOn w:val="TableNormal"/>
    <w:next w:val="TableGrid"/>
    <w:uiPriority w:val="39"/>
    <w:rsid w:val="003114F9"/>
    <w:pPr>
      <w:widowControl w:val="0"/>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3114F9"/>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3">
    <w:name w:val="Custom3"/>
    <w:basedOn w:val="Table"/>
    <w:uiPriority w:val="99"/>
    <w:rsid w:val="003114F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character" w:customStyle="1" w:styleId="st1">
    <w:name w:val="st1"/>
    <w:basedOn w:val="DefaultParagraphFont"/>
    <w:semiHidden/>
    <w:rsid w:val="003114F9"/>
  </w:style>
  <w:style w:type="character" w:customStyle="1" w:styleId="added-material">
    <w:name w:val="added-material"/>
    <w:basedOn w:val="DefaultParagraphFont"/>
    <w:semiHidden/>
    <w:rsid w:val="003114F9"/>
  </w:style>
  <w:style w:type="character" w:customStyle="1" w:styleId="cite">
    <w:name w:val="cite"/>
    <w:basedOn w:val="DefaultParagraphFont"/>
    <w:semiHidden/>
    <w:rsid w:val="003114F9"/>
  </w:style>
  <w:style w:type="paragraph" w:customStyle="1" w:styleId="BodyText0">
    <w:name w:val="Body Text."/>
    <w:basedOn w:val="Normal"/>
    <w:semiHidden/>
    <w:qFormat/>
    <w:rsid w:val="003114F9"/>
    <w:pPr>
      <w:spacing w:line="240" w:lineRule="auto"/>
    </w:pPr>
  </w:style>
  <w:style w:type="paragraph" w:customStyle="1" w:styleId="ListLetter">
    <w:name w:val="List Letter"/>
    <w:basedOn w:val="BodyText"/>
    <w:qFormat/>
    <w:rsid w:val="00A5450D"/>
    <w:pPr>
      <w:numPr>
        <w:numId w:val="36"/>
      </w:numPr>
      <w:spacing w:after="120"/>
    </w:pPr>
  </w:style>
  <w:style w:type="paragraph" w:customStyle="1" w:styleId="ListLetterLower">
    <w:name w:val="List Letter Lower"/>
    <w:basedOn w:val="Normal"/>
    <w:qFormat/>
    <w:rsid w:val="003114F9"/>
    <w:pPr>
      <w:numPr>
        <w:numId w:val="13"/>
      </w:numPr>
      <w:spacing w:line="240" w:lineRule="auto"/>
    </w:pPr>
  </w:style>
  <w:style w:type="paragraph" w:customStyle="1" w:styleId="ListLetterLower2">
    <w:name w:val="List Letter Lower 2"/>
    <w:basedOn w:val="ListLetterLower"/>
    <w:qFormat/>
    <w:rsid w:val="003114F9"/>
    <w:pPr>
      <w:numPr>
        <w:ilvl w:val="1"/>
      </w:numPr>
    </w:pPr>
  </w:style>
  <w:style w:type="paragraph" w:customStyle="1" w:styleId="ListRomanLower2">
    <w:name w:val="List Roman Lower 2"/>
    <w:basedOn w:val="ListRomanLower"/>
    <w:semiHidden/>
    <w:qFormat/>
    <w:rsid w:val="003114F9"/>
    <w:pPr>
      <w:numPr>
        <w:ilvl w:val="1"/>
      </w:numPr>
      <w:tabs>
        <w:tab w:val="num" w:pos="720"/>
      </w:tabs>
      <w:ind w:left="720"/>
    </w:pPr>
  </w:style>
  <w:style w:type="table" w:customStyle="1" w:styleId="PlainTable11">
    <w:name w:val="Plain Table 11"/>
    <w:basedOn w:val="TableNormal"/>
    <w:next w:val="PlainTable1"/>
    <w:rsid w:val="003114F9"/>
    <w:pPr>
      <w:spacing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ListNoBullet">
    <w:name w:val="List No Bullet"/>
    <w:basedOn w:val="Normal"/>
    <w:qFormat/>
    <w:rsid w:val="003114F9"/>
    <w:pPr>
      <w:numPr>
        <w:numId w:val="14"/>
      </w:numPr>
      <w:spacing w:line="240" w:lineRule="auto"/>
    </w:pPr>
  </w:style>
  <w:style w:type="paragraph" w:customStyle="1" w:styleId="MockHeading3">
    <w:name w:val="Mock Heading 3"/>
    <w:basedOn w:val="Normal"/>
    <w:next w:val="BodyText"/>
    <w:semiHidden/>
    <w:qFormat/>
    <w:rsid w:val="003114F9"/>
    <w:pPr>
      <w:spacing w:line="240" w:lineRule="auto"/>
    </w:pPr>
    <w:rPr>
      <w:b/>
      <w:bCs/>
      <w:sz w:val="40"/>
      <w:szCs w:val="40"/>
    </w:rPr>
  </w:style>
  <w:style w:type="paragraph" w:customStyle="1" w:styleId="ListNoBullet2">
    <w:name w:val="List No Bullet 2"/>
    <w:basedOn w:val="ListNoBullet"/>
    <w:rsid w:val="003114F9"/>
    <w:pPr>
      <w:numPr>
        <w:ilvl w:val="1"/>
      </w:numPr>
      <w:tabs>
        <w:tab w:val="num" w:pos="1440"/>
      </w:tabs>
    </w:pPr>
  </w:style>
  <w:style w:type="paragraph" w:customStyle="1" w:styleId="ListNumberParen">
    <w:name w:val="List Number Paren"/>
    <w:basedOn w:val="Normal"/>
    <w:qFormat/>
    <w:rsid w:val="003114F9"/>
    <w:pPr>
      <w:spacing w:line="240" w:lineRule="auto"/>
      <w:ind w:left="360" w:hanging="360"/>
    </w:pPr>
  </w:style>
  <w:style w:type="paragraph" w:customStyle="1" w:styleId="ListNumberParenDouble">
    <w:name w:val="List Number Paren Double"/>
    <w:basedOn w:val="Normal"/>
    <w:semiHidden/>
    <w:qFormat/>
    <w:rsid w:val="003114F9"/>
    <w:pPr>
      <w:numPr>
        <w:numId w:val="15"/>
      </w:numPr>
      <w:spacing w:line="240" w:lineRule="auto"/>
    </w:pPr>
  </w:style>
  <w:style w:type="paragraph" w:customStyle="1" w:styleId="Heading4Numberless">
    <w:name w:val="Heading 4 Numberless"/>
    <w:basedOn w:val="Heading4"/>
    <w:semiHidden/>
    <w:qFormat/>
    <w:rsid w:val="003114F9"/>
    <w:pPr>
      <w:keepLines/>
      <w:numPr>
        <w:ilvl w:val="0"/>
        <w:numId w:val="0"/>
      </w:numPr>
      <w:spacing w:before="360" w:line="240" w:lineRule="auto"/>
    </w:pPr>
    <w:rPr>
      <w:rFonts w:ascii="Arial" w:eastAsia="Times New Roman" w:hAnsi="Arial" w:cs="Times New Roman"/>
      <w:iCs/>
      <w:sz w:val="36"/>
      <w:szCs w:val="36"/>
    </w:rPr>
  </w:style>
  <w:style w:type="table" w:customStyle="1" w:styleId="BasinPlanMultirowHeader">
    <w:name w:val="Basin Plan Multirow Header"/>
    <w:basedOn w:val="TableNormal"/>
    <w:uiPriority w:val="99"/>
    <w:rsid w:val="003114F9"/>
    <w:pPr>
      <w:spacing w:before="0" w:line="240" w:lineRule="auto"/>
    </w:pPr>
    <w:tblPr/>
  </w:style>
  <w:style w:type="paragraph" w:customStyle="1" w:styleId="CompactHanging">
    <w:name w:val="Compact Hanging"/>
    <w:basedOn w:val="Compact"/>
    <w:semiHidden/>
    <w:qFormat/>
    <w:rsid w:val="003114F9"/>
    <w:pPr>
      <w:spacing w:before="0" w:after="0"/>
      <w:ind w:left="360" w:hanging="360"/>
    </w:pPr>
  </w:style>
  <w:style w:type="table" w:styleId="PlainTable1">
    <w:name w:val="Plain Table 1"/>
    <w:basedOn w:val="TableNormal"/>
    <w:uiPriority w:val="41"/>
    <w:rsid w:val="003114F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ustom4">
    <w:name w:val="Custom4"/>
    <w:basedOn w:val="Table"/>
    <w:uiPriority w:val="99"/>
    <w:rsid w:val="00ED063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
    <w:name w:val="Custom5"/>
    <w:basedOn w:val="Table"/>
    <w:uiPriority w:val="99"/>
    <w:rsid w:val="00AA201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
    <w:name w:val="Custom6"/>
    <w:basedOn w:val="Table"/>
    <w:uiPriority w:val="99"/>
    <w:rsid w:val="00D40C5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
    <w:name w:val="Custom7"/>
    <w:basedOn w:val="Table"/>
    <w:uiPriority w:val="99"/>
    <w:rsid w:val="00D40C5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
    <w:name w:val="Custom8"/>
    <w:basedOn w:val="Table"/>
    <w:uiPriority w:val="99"/>
    <w:rsid w:val="00BC149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9">
    <w:name w:val="Custom9"/>
    <w:basedOn w:val="Table"/>
    <w:uiPriority w:val="99"/>
    <w:rsid w:val="0027404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0">
    <w:name w:val="Custom10"/>
    <w:basedOn w:val="Table"/>
    <w:uiPriority w:val="99"/>
    <w:rsid w:val="00466A6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1">
    <w:name w:val="Custom11"/>
    <w:basedOn w:val="Table"/>
    <w:uiPriority w:val="99"/>
    <w:rsid w:val="007D70C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2">
    <w:name w:val="Custom12"/>
    <w:basedOn w:val="Table"/>
    <w:uiPriority w:val="99"/>
    <w:rsid w:val="006D6A1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3">
    <w:name w:val="Custom13"/>
    <w:basedOn w:val="Table"/>
    <w:uiPriority w:val="99"/>
    <w:rsid w:val="0085305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4">
    <w:name w:val="Custom14"/>
    <w:basedOn w:val="Table"/>
    <w:uiPriority w:val="99"/>
    <w:rsid w:val="0085305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5">
    <w:name w:val="Custom15"/>
    <w:basedOn w:val="Table"/>
    <w:uiPriority w:val="99"/>
    <w:rsid w:val="002B470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6">
    <w:name w:val="Custom16"/>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7">
    <w:name w:val="Custom17"/>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8">
    <w:name w:val="Custom18"/>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19">
    <w:name w:val="Custom19"/>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0">
    <w:name w:val="Custom20"/>
    <w:basedOn w:val="Table"/>
    <w:uiPriority w:val="99"/>
    <w:rsid w:val="0095229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1">
    <w:name w:val="Custom21"/>
    <w:basedOn w:val="Table"/>
    <w:uiPriority w:val="99"/>
    <w:rsid w:val="00D425A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2">
    <w:name w:val="Custom22"/>
    <w:basedOn w:val="Table"/>
    <w:uiPriority w:val="99"/>
    <w:rsid w:val="005B1D1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5">
    <w:name w:val="Inside Heading 5"/>
    <w:basedOn w:val="Normal"/>
    <w:qFormat/>
    <w:rsid w:val="00FA7E4E"/>
    <w:pPr>
      <w:keepNext/>
      <w:keepLines/>
      <w:spacing w:after="120" w:line="240" w:lineRule="auto"/>
    </w:pPr>
    <w:rPr>
      <w:rFonts w:ascii="Arial" w:eastAsia="Times New Roman" w:hAnsi="Arial" w:cs="Times New Roman"/>
      <w:bCs/>
      <w:iCs/>
      <w:szCs w:val="32"/>
    </w:rPr>
  </w:style>
  <w:style w:type="table" w:customStyle="1" w:styleId="Custom23">
    <w:name w:val="Custom23"/>
    <w:basedOn w:val="Table"/>
    <w:uiPriority w:val="99"/>
    <w:rsid w:val="00495AF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4">
    <w:name w:val="Custom24"/>
    <w:basedOn w:val="Table"/>
    <w:uiPriority w:val="99"/>
    <w:rsid w:val="002B1B08"/>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5">
    <w:name w:val="Custom25"/>
    <w:basedOn w:val="Table"/>
    <w:uiPriority w:val="99"/>
    <w:rsid w:val="002B1B08"/>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6">
    <w:name w:val="Custom26"/>
    <w:basedOn w:val="Table"/>
    <w:uiPriority w:val="99"/>
    <w:rsid w:val="007F0CE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7">
    <w:name w:val="Custom27"/>
    <w:basedOn w:val="Table"/>
    <w:uiPriority w:val="99"/>
    <w:rsid w:val="0097501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8">
    <w:name w:val="Custom28"/>
    <w:basedOn w:val="Table"/>
    <w:uiPriority w:val="99"/>
    <w:rsid w:val="0097501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29">
    <w:name w:val="Custom29"/>
    <w:basedOn w:val="Table"/>
    <w:uiPriority w:val="99"/>
    <w:rsid w:val="006F089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0">
    <w:name w:val="Custom30"/>
    <w:basedOn w:val="Table"/>
    <w:uiPriority w:val="99"/>
    <w:rsid w:val="008A16B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1">
    <w:name w:val="Custom31"/>
    <w:basedOn w:val="Table"/>
    <w:uiPriority w:val="99"/>
    <w:rsid w:val="00C2527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2">
    <w:name w:val="Custom32"/>
    <w:basedOn w:val="Table"/>
    <w:uiPriority w:val="99"/>
    <w:rsid w:val="00C2527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3">
    <w:name w:val="Custom33"/>
    <w:basedOn w:val="Table"/>
    <w:uiPriority w:val="99"/>
    <w:rsid w:val="00531E9F"/>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4">
    <w:name w:val="Custom34"/>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5">
    <w:name w:val="Custom35"/>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6">
    <w:name w:val="Custom36"/>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7">
    <w:name w:val="Custom37"/>
    <w:basedOn w:val="Table"/>
    <w:uiPriority w:val="99"/>
    <w:rsid w:val="007F713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38">
    <w:name w:val="Custom38"/>
    <w:basedOn w:val="Table"/>
    <w:uiPriority w:val="99"/>
    <w:rsid w:val="00B4448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Heading5NumberlessCompact">
    <w:name w:val="Heading 5 Numberless Compact"/>
    <w:basedOn w:val="Heading5Numberless"/>
    <w:qFormat/>
    <w:rsid w:val="00B44483"/>
    <w:pPr>
      <w:spacing w:before="0"/>
    </w:pPr>
  </w:style>
  <w:style w:type="table" w:customStyle="1" w:styleId="Custom39">
    <w:name w:val="Custom39"/>
    <w:basedOn w:val="Table"/>
    <w:uiPriority w:val="99"/>
    <w:rsid w:val="007D57B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0">
    <w:name w:val="Custom40"/>
    <w:basedOn w:val="Table"/>
    <w:uiPriority w:val="99"/>
    <w:rsid w:val="007D57B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1">
    <w:name w:val="Custom41"/>
    <w:basedOn w:val="Table"/>
    <w:uiPriority w:val="99"/>
    <w:rsid w:val="006A028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2">
    <w:name w:val="Custom42"/>
    <w:basedOn w:val="Table"/>
    <w:uiPriority w:val="99"/>
    <w:rsid w:val="00A76E1E"/>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3">
    <w:name w:val="Custom43"/>
    <w:basedOn w:val="Table"/>
    <w:uiPriority w:val="99"/>
    <w:rsid w:val="00A76E1E"/>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4">
    <w:name w:val="Custom44"/>
    <w:basedOn w:val="Table"/>
    <w:uiPriority w:val="99"/>
    <w:rsid w:val="00BD70D5"/>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5">
    <w:name w:val="Custom45"/>
    <w:basedOn w:val="Table"/>
    <w:uiPriority w:val="99"/>
    <w:rsid w:val="001E16F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6">
    <w:name w:val="Custom46"/>
    <w:basedOn w:val="Table"/>
    <w:uiPriority w:val="99"/>
    <w:rsid w:val="001E16FB"/>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7">
    <w:name w:val="Custom47"/>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8">
    <w:name w:val="Custom48"/>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49">
    <w:name w:val="Custom49"/>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0">
    <w:name w:val="Custom50"/>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1">
    <w:name w:val="Custom51"/>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2">
    <w:name w:val="Custom52"/>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3">
    <w:name w:val="Custom53"/>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4">
    <w:name w:val="Custom54"/>
    <w:basedOn w:val="Table"/>
    <w:uiPriority w:val="99"/>
    <w:rsid w:val="00CA159C"/>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5">
    <w:name w:val="Custom55"/>
    <w:basedOn w:val="Table"/>
    <w:uiPriority w:val="99"/>
    <w:rsid w:val="005E415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6">
    <w:name w:val="Custom56"/>
    <w:basedOn w:val="Table"/>
    <w:uiPriority w:val="99"/>
    <w:rsid w:val="005E4152"/>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7">
    <w:name w:val="Custom57"/>
    <w:basedOn w:val="Table"/>
    <w:uiPriority w:val="99"/>
    <w:rsid w:val="006029C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8">
    <w:name w:val="Custom58"/>
    <w:basedOn w:val="Table"/>
    <w:uiPriority w:val="99"/>
    <w:rsid w:val="006029C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59">
    <w:name w:val="Custom59"/>
    <w:basedOn w:val="Table"/>
    <w:uiPriority w:val="99"/>
    <w:rsid w:val="000271B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0">
    <w:name w:val="Custom60"/>
    <w:basedOn w:val="Table"/>
    <w:uiPriority w:val="99"/>
    <w:rsid w:val="000271B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2">
    <w:name w:val="Table2"/>
    <w:semiHidden/>
    <w:unhideWhenUsed/>
    <w:qFormat/>
    <w:rsid w:val="009A1A0E"/>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3">
    <w:name w:val="Table3"/>
    <w:semiHidden/>
    <w:unhideWhenUsed/>
    <w:qFormat/>
    <w:rsid w:val="00F30D25"/>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Table4">
    <w:name w:val="Table4"/>
    <w:semiHidden/>
    <w:unhideWhenUsed/>
    <w:qFormat/>
    <w:rsid w:val="003D1540"/>
    <w:pPr>
      <w:spacing w:line="240" w:lineRule="auto"/>
    </w:pPr>
    <w:tblPr>
      <w:jc w:val="center"/>
      <w:tblInd w:w="0" w:type="dxa"/>
      <w:tblBorders>
        <w:top w:val="single" w:sz="8" w:space="0" w:color="auto"/>
        <w:bottom w:val="single" w:sz="8" w:space="0" w:color="auto"/>
      </w:tblBorders>
      <w:tblCellMar>
        <w:top w:w="0" w:type="dxa"/>
        <w:left w:w="108" w:type="dxa"/>
        <w:bottom w:w="0" w:type="dxa"/>
        <w:right w:w="108" w:type="dxa"/>
      </w:tblCellMar>
    </w:tblPr>
    <w:trPr>
      <w:cantSplit/>
      <w:jc w:val="center"/>
    </w:trPr>
    <w:tblStylePr w:type="firstRow">
      <w:rPr>
        <w:b/>
      </w:rPr>
      <w:tblPr/>
      <w:tcPr>
        <w:tcBorders>
          <w:bottom w:val="single" w:sz="4" w:space="0" w:color="auto"/>
        </w:tcBorders>
        <w:vAlign w:val="bottom"/>
      </w:tcPr>
    </w:tblStylePr>
  </w:style>
  <w:style w:type="table" w:customStyle="1" w:styleId="Custom61">
    <w:name w:val="Custom61"/>
    <w:basedOn w:val="Table"/>
    <w:uiPriority w:val="99"/>
    <w:rsid w:val="003D154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2">
    <w:name w:val="Custom62"/>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3">
    <w:name w:val="Custom63"/>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4">
    <w:name w:val="Custom64"/>
    <w:basedOn w:val="Table"/>
    <w:uiPriority w:val="99"/>
    <w:rsid w:val="00E27EA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5">
    <w:name w:val="Custom65"/>
    <w:basedOn w:val="Table"/>
    <w:uiPriority w:val="99"/>
    <w:rsid w:val="00CE20F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66">
    <w:name w:val="Custom66"/>
    <w:basedOn w:val="Table"/>
    <w:uiPriority w:val="99"/>
    <w:rsid w:val="00CE20F0"/>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4">
    <w:name w:val="Table Grid4"/>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7">
    <w:name w:val="Custom67"/>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5">
    <w:name w:val="Table Grid5"/>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8">
    <w:name w:val="Custom68"/>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6">
    <w:name w:val="Table Grid6"/>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69">
    <w:name w:val="Custom69"/>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7">
    <w:name w:val="Table Grid7"/>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0">
    <w:name w:val="Custom70"/>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1">
    <w:name w:val="Custom71"/>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9">
    <w:name w:val="Table Grid9"/>
    <w:basedOn w:val="TableNormal"/>
    <w:next w:val="TableGrid"/>
    <w:uiPriority w:val="39"/>
    <w:rsid w:val="00C01BA3"/>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2">
    <w:name w:val="Custom72"/>
    <w:basedOn w:val="Table"/>
    <w:uiPriority w:val="99"/>
    <w:rsid w:val="00C01BA3"/>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3">
    <w:name w:val="Custom73"/>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4">
    <w:name w:val="Custom74"/>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5">
    <w:name w:val="Custom75"/>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6">
    <w:name w:val="Custom76"/>
    <w:basedOn w:val="Table"/>
    <w:uiPriority w:val="99"/>
    <w:rsid w:val="00486209"/>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77">
    <w:name w:val="Custom77"/>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Light4">
    <w:name w:val="Table Grid Light4"/>
    <w:basedOn w:val="TableNormal"/>
    <w:next w:val="TableGridLight"/>
    <w:uiPriority w:val="40"/>
    <w:rsid w:val="00856BFA"/>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78">
    <w:name w:val="Custom78"/>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0">
    <w:name w:val="Table Grid10"/>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79">
    <w:name w:val="Custom79"/>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3">
    <w:name w:val="Table Grid13"/>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0">
    <w:name w:val="Custom80"/>
    <w:basedOn w:val="Table"/>
    <w:uiPriority w:val="99"/>
    <w:rsid w:val="00856BFA"/>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4">
    <w:name w:val="Table Grid14"/>
    <w:basedOn w:val="TableNormal"/>
    <w:next w:val="TableGrid"/>
    <w:uiPriority w:val="39"/>
    <w:rsid w:val="00856BFA"/>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1">
    <w:name w:val="Custom81"/>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5">
    <w:name w:val="Table Grid15"/>
    <w:basedOn w:val="TableNormal"/>
    <w:next w:val="TableGrid"/>
    <w:uiPriority w:val="39"/>
    <w:rsid w:val="00E60537"/>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2">
    <w:name w:val="Custom82"/>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TableGrid16">
    <w:name w:val="Table Grid16"/>
    <w:basedOn w:val="TableNormal"/>
    <w:next w:val="TableGrid"/>
    <w:uiPriority w:val="39"/>
    <w:rsid w:val="00E60537"/>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83">
    <w:name w:val="Custom83"/>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4">
    <w:name w:val="Custom84"/>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5">
    <w:name w:val="Custom85"/>
    <w:basedOn w:val="Table"/>
    <w:uiPriority w:val="99"/>
    <w:rsid w:val="00E6053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numbering" w:customStyle="1" w:styleId="NoList4">
    <w:name w:val="No List4"/>
    <w:next w:val="NoList"/>
    <w:uiPriority w:val="99"/>
    <w:semiHidden/>
    <w:unhideWhenUsed/>
    <w:rsid w:val="000D0E6F"/>
  </w:style>
  <w:style w:type="table" w:customStyle="1" w:styleId="TableGrid17">
    <w:name w:val="Table Grid17"/>
    <w:basedOn w:val="TableNormal"/>
    <w:next w:val="TableGrid"/>
    <w:uiPriority w:val="39"/>
    <w:rsid w:val="000D0E6F"/>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0D0E6F"/>
  </w:style>
  <w:style w:type="table" w:customStyle="1" w:styleId="TableGrid18">
    <w:name w:val="Table Grid18"/>
    <w:basedOn w:val="TableNormal"/>
    <w:next w:val="TableGrid"/>
    <w:uiPriority w:val="59"/>
    <w:rsid w:val="000D0E6F"/>
    <w:pPr>
      <w:spacing w:before="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5">
    <w:name w:val="Table Grid Light5"/>
    <w:basedOn w:val="TableNormal"/>
    <w:next w:val="TableGridLight"/>
    <w:uiPriority w:val="40"/>
    <w:rsid w:val="000D0E6F"/>
    <w:pPr>
      <w:spacing w:before="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ustom86">
    <w:name w:val="Custom86"/>
    <w:basedOn w:val="Table"/>
    <w:uiPriority w:val="99"/>
    <w:rsid w:val="00CA4E07"/>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7">
    <w:name w:val="Custom87"/>
    <w:basedOn w:val="Table"/>
    <w:uiPriority w:val="99"/>
    <w:rsid w:val="00B84DA6"/>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table" w:customStyle="1" w:styleId="Custom88">
    <w:name w:val="Custom88"/>
    <w:basedOn w:val="Table"/>
    <w:uiPriority w:val="99"/>
    <w:rsid w:val="00B21DA4"/>
    <w:pPr>
      <w:spacing w:after="0"/>
    </w:pPr>
    <w:tblPr>
      <w:jc w:val="center"/>
      <w:tblBorders>
        <w:top w:val="single" w:sz="8" w:space="0" w:color="auto"/>
        <w:bottom w:val="single" w:sz="8" w:space="0" w:color="auto"/>
      </w:tblBorders>
      <w:tblCellMar>
        <w:top w:w="58" w:type="dxa"/>
        <w:bottom w:w="58" w:type="dxa"/>
      </w:tblCellMar>
    </w:tblPr>
    <w:trPr>
      <w:cantSplit/>
      <w:jc w:val="center"/>
    </w:trPr>
    <w:tblStylePr w:type="firstRow">
      <w:rPr>
        <w:rFonts w:ascii="Arial" w:hAnsi="Arial"/>
        <w:b/>
        <w:sz w:val="24"/>
      </w:rPr>
      <w:tblPr>
        <w:jc w:val="left"/>
      </w:tblPr>
      <w:trPr>
        <w:tblHeader/>
        <w:jc w:val="left"/>
      </w:trPr>
      <w:tcPr>
        <w:tcBorders>
          <w:bottom w:val="single" w:sz="4" w:space="0" w:color="auto"/>
        </w:tcBorders>
        <w:vAlign w:val="bottom"/>
      </w:tcPr>
    </w:tblStylePr>
  </w:style>
  <w:style w:type="paragraph" w:customStyle="1" w:styleId="InsideHeading6">
    <w:name w:val="Inside Heading 6"/>
    <w:basedOn w:val="Normal"/>
    <w:next w:val="BodyText"/>
    <w:qFormat/>
    <w:rsid w:val="000B5C91"/>
    <w:rPr>
      <w:bCs/>
      <w:szCs w:val="28"/>
    </w:rPr>
  </w:style>
  <w:style w:type="paragraph" w:customStyle="1" w:styleId="InsideHeading7">
    <w:name w:val="Inside Heading 7"/>
    <w:basedOn w:val="InsideHeading5"/>
    <w:next w:val="BodyText"/>
    <w:qFormat/>
    <w:rsid w:val="00A83A16"/>
    <w:rPr>
      <w:szCs w:val="24"/>
    </w:rPr>
  </w:style>
  <w:style w:type="character" w:customStyle="1" w:styleId="markedcontent">
    <w:name w:val="markedcontent"/>
    <w:basedOn w:val="DefaultParagraphFont"/>
    <w:rsid w:val="007E4BE2"/>
  </w:style>
  <w:style w:type="paragraph" w:customStyle="1" w:styleId="InsideHeading3">
    <w:name w:val="Inside Heading 3"/>
    <w:basedOn w:val="Normal"/>
    <w:next w:val="BlockText"/>
    <w:qFormat/>
    <w:rsid w:val="000B5C91"/>
    <w:rPr>
      <w:bCs/>
      <w:szCs w:val="40"/>
    </w:rPr>
  </w:style>
  <w:style w:type="paragraph" w:customStyle="1" w:styleId="InsideHeading4">
    <w:name w:val="Inside Heading 4"/>
    <w:basedOn w:val="Normal"/>
    <w:next w:val="BodyText"/>
    <w:qFormat/>
    <w:rsid w:val="000B5C91"/>
    <w:rPr>
      <w:bCs/>
      <w:szCs w:val="36"/>
    </w:rPr>
  </w:style>
  <w:style w:type="paragraph" w:customStyle="1" w:styleId="InterveningText">
    <w:name w:val="Intervening Text"/>
    <w:basedOn w:val="Normal"/>
    <w:next w:val="BodyText"/>
    <w:qFormat/>
    <w:rsid w:val="00CF08CC"/>
    <w:rPr>
      <w:color w:val="0070C0"/>
    </w:rPr>
  </w:style>
  <w:style w:type="table" w:customStyle="1" w:styleId="TableGrid19">
    <w:name w:val="Table Grid19"/>
    <w:basedOn w:val="TableNormal"/>
    <w:next w:val="TableGrid"/>
    <w:uiPriority w:val="59"/>
    <w:rsid w:val="00AA4D42"/>
    <w:pPr>
      <w:spacing w:before="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6Numberless">
    <w:name w:val="Heading 6 Numberless"/>
    <w:qFormat/>
    <w:rsid w:val="007A5509"/>
    <w:pPr>
      <w:keepNext/>
      <w:spacing w:before="160" w:after="40" w:line="240" w:lineRule="auto"/>
    </w:pPr>
    <w:rPr>
      <w:color w:val="2F5496" w:themeColor="accent1" w:themeShade="BF"/>
    </w:rPr>
  </w:style>
  <w:style w:type="paragraph" w:customStyle="1" w:styleId="Note">
    <w:name w:val="Note"/>
    <w:basedOn w:val="Normal"/>
    <w:qFormat/>
    <w:rsid w:val="005B30AC"/>
    <w:rPr>
      <w:color w:val="0070C0"/>
    </w:rPr>
  </w:style>
  <w:style w:type="table" w:customStyle="1" w:styleId="BPComplex">
    <w:name w:val="BP Complex"/>
    <w:basedOn w:val="Table"/>
    <w:uiPriority w:val="99"/>
    <w:rsid w:val="00585608"/>
    <w:pPr>
      <w:spacing w:after="0"/>
    </w:pPr>
    <w:tblPr>
      <w:tblStyleRowBandSize w:val="1"/>
      <w:tblStyleColBandSize w:val="1"/>
      <w:jc w:val="center"/>
      <w:tblBorders>
        <w:top w:val="single" w:sz="8" w:space="0" w:color="auto"/>
        <w:bottom w:val="single" w:sz="8" w:space="0" w:color="auto"/>
        <w:insideH w:val="single" w:sz="2" w:space="0" w:color="auto"/>
      </w:tblBorders>
      <w:tblCellMar>
        <w:top w:w="58" w:type="dxa"/>
        <w:bottom w:w="58" w:type="dxa"/>
      </w:tblCellMar>
    </w:tblPr>
    <w:trPr>
      <w:cantSplit/>
      <w:jc w:val="center"/>
    </w:trPr>
    <w:tcPr>
      <w:shd w:val="clear" w:color="auto" w:fill="auto"/>
    </w:tcPr>
    <w:tblStylePr w:type="firstRow">
      <w:rPr>
        <w:rFonts w:asciiTheme="minorHAnsi" w:hAnsiTheme="minorHAnsi"/>
        <w:b/>
        <w:sz w:val="24"/>
      </w:rPr>
      <w:tblPr>
        <w:jc w:val="left"/>
      </w:tblPr>
      <w:trPr>
        <w:tblHeader/>
        <w:jc w:val="left"/>
      </w:trPr>
      <w:tcPr>
        <w:tcBorders>
          <w:top w:val="single" w:sz="8" w:space="0" w:color="auto"/>
          <w:left w:val="nil"/>
          <w:bottom w:val="single" w:sz="4" w:space="0" w:color="auto"/>
          <w:right w:val="nil"/>
          <w:insideH w:val="nil"/>
          <w:insideV w:val="nil"/>
          <w:tl2br w:val="nil"/>
          <w:tr2bl w:val="nil"/>
        </w:tcBorders>
        <w:vAlign w:val="bottom"/>
      </w:tcPr>
    </w:tblStylePr>
    <w:tblStylePr w:type="lastRow">
      <w:tblPr/>
      <w:tcPr>
        <w:tcBorders>
          <w:top w:val="nil"/>
          <w:left w:val="nil"/>
          <w:bottom w:val="nil"/>
          <w:right w:val="nil"/>
          <w:insideH w:val="nil"/>
          <w:insideV w:val="nil"/>
          <w:tl2br w:val="nil"/>
          <w:tr2bl w:val="nil"/>
        </w:tcBorders>
        <w:shd w:val="clear" w:color="auto" w:fill="auto"/>
      </w:tcPr>
    </w:tblStylePr>
  </w:style>
  <w:style w:type="character" w:customStyle="1" w:styleId="cf01">
    <w:name w:val="cf01"/>
    <w:basedOn w:val="DefaultParagraphFont"/>
    <w:rsid w:val="00437957"/>
    <w:rPr>
      <w:rFonts w:ascii="Segoe UI" w:hAnsi="Segoe UI" w:cs="Segoe UI" w:hint="default"/>
      <w:sz w:val="18"/>
      <w:szCs w:val="18"/>
    </w:rPr>
  </w:style>
  <w:style w:type="character" w:customStyle="1" w:styleId="cf21">
    <w:name w:val="cf21"/>
    <w:basedOn w:val="DefaultParagraphFont"/>
    <w:rsid w:val="00437957"/>
    <w:rPr>
      <w:rFonts w:ascii="Segoe UI" w:hAnsi="Segoe UI" w:cs="Segoe UI" w:hint="default"/>
      <w:sz w:val="18"/>
      <w:szCs w:val="18"/>
    </w:rPr>
  </w:style>
  <w:style w:type="paragraph" w:customStyle="1" w:styleId="pf0">
    <w:name w:val="pf0"/>
    <w:basedOn w:val="Normal"/>
    <w:rsid w:val="001C5829"/>
    <w:pPr>
      <w:spacing w:before="100" w:beforeAutospacing="1" w:after="100" w:afterAutospacing="1" w:line="240" w:lineRule="auto"/>
    </w:pPr>
    <w:rPr>
      <w:rFonts w:ascii="Times New Roman" w:eastAsia="Times New Roman" w:hAnsi="Times New Roman" w:cs="Times New Roman"/>
    </w:rPr>
  </w:style>
  <w:style w:type="character" w:customStyle="1" w:styleId="cf11">
    <w:name w:val="cf11"/>
    <w:basedOn w:val="DefaultParagraphFont"/>
    <w:rsid w:val="001C5829"/>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51203">
      <w:bodyDiv w:val="1"/>
      <w:marLeft w:val="0"/>
      <w:marRight w:val="0"/>
      <w:marTop w:val="0"/>
      <w:marBottom w:val="0"/>
      <w:divBdr>
        <w:top w:val="none" w:sz="0" w:space="0" w:color="auto"/>
        <w:left w:val="none" w:sz="0" w:space="0" w:color="auto"/>
        <w:bottom w:val="none" w:sz="0" w:space="0" w:color="auto"/>
        <w:right w:val="none" w:sz="0" w:space="0" w:color="auto"/>
      </w:divBdr>
    </w:div>
    <w:div w:id="330377297">
      <w:bodyDiv w:val="1"/>
      <w:marLeft w:val="0"/>
      <w:marRight w:val="0"/>
      <w:marTop w:val="0"/>
      <w:marBottom w:val="0"/>
      <w:divBdr>
        <w:top w:val="none" w:sz="0" w:space="0" w:color="auto"/>
        <w:left w:val="none" w:sz="0" w:space="0" w:color="auto"/>
        <w:bottom w:val="none" w:sz="0" w:space="0" w:color="auto"/>
        <w:right w:val="none" w:sz="0" w:space="0" w:color="auto"/>
      </w:divBdr>
    </w:div>
    <w:div w:id="354041204">
      <w:bodyDiv w:val="1"/>
      <w:marLeft w:val="0"/>
      <w:marRight w:val="0"/>
      <w:marTop w:val="0"/>
      <w:marBottom w:val="0"/>
      <w:divBdr>
        <w:top w:val="none" w:sz="0" w:space="0" w:color="auto"/>
        <w:left w:val="none" w:sz="0" w:space="0" w:color="auto"/>
        <w:bottom w:val="none" w:sz="0" w:space="0" w:color="auto"/>
        <w:right w:val="none" w:sz="0" w:space="0" w:color="auto"/>
      </w:divBdr>
    </w:div>
    <w:div w:id="549804834">
      <w:bodyDiv w:val="1"/>
      <w:marLeft w:val="0"/>
      <w:marRight w:val="0"/>
      <w:marTop w:val="0"/>
      <w:marBottom w:val="0"/>
      <w:divBdr>
        <w:top w:val="none" w:sz="0" w:space="0" w:color="auto"/>
        <w:left w:val="none" w:sz="0" w:space="0" w:color="auto"/>
        <w:bottom w:val="none" w:sz="0" w:space="0" w:color="auto"/>
        <w:right w:val="none" w:sz="0" w:space="0" w:color="auto"/>
      </w:divBdr>
    </w:div>
    <w:div w:id="867331623">
      <w:bodyDiv w:val="1"/>
      <w:marLeft w:val="0"/>
      <w:marRight w:val="0"/>
      <w:marTop w:val="0"/>
      <w:marBottom w:val="0"/>
      <w:divBdr>
        <w:top w:val="none" w:sz="0" w:space="0" w:color="auto"/>
        <w:left w:val="none" w:sz="0" w:space="0" w:color="auto"/>
        <w:bottom w:val="none" w:sz="0" w:space="0" w:color="auto"/>
        <w:right w:val="none" w:sz="0" w:space="0" w:color="auto"/>
      </w:divBdr>
    </w:div>
    <w:div w:id="1264456884">
      <w:bodyDiv w:val="1"/>
      <w:marLeft w:val="0"/>
      <w:marRight w:val="0"/>
      <w:marTop w:val="0"/>
      <w:marBottom w:val="0"/>
      <w:divBdr>
        <w:top w:val="none" w:sz="0" w:space="0" w:color="auto"/>
        <w:left w:val="none" w:sz="0" w:space="0" w:color="auto"/>
        <w:bottom w:val="none" w:sz="0" w:space="0" w:color="auto"/>
        <w:right w:val="none" w:sz="0" w:space="0" w:color="auto"/>
      </w:divBdr>
    </w:div>
    <w:div w:id="1439258051">
      <w:bodyDiv w:val="1"/>
      <w:marLeft w:val="0"/>
      <w:marRight w:val="0"/>
      <w:marTop w:val="0"/>
      <w:marBottom w:val="0"/>
      <w:divBdr>
        <w:top w:val="none" w:sz="0" w:space="0" w:color="auto"/>
        <w:left w:val="none" w:sz="0" w:space="0" w:color="auto"/>
        <w:bottom w:val="none" w:sz="0" w:space="0" w:color="auto"/>
        <w:right w:val="none" w:sz="0" w:space="0" w:color="auto"/>
      </w:divBdr>
    </w:div>
    <w:div w:id="1555509784">
      <w:bodyDiv w:val="1"/>
      <w:marLeft w:val="0"/>
      <w:marRight w:val="0"/>
      <w:marTop w:val="0"/>
      <w:marBottom w:val="0"/>
      <w:divBdr>
        <w:top w:val="none" w:sz="0" w:space="0" w:color="auto"/>
        <w:left w:val="none" w:sz="0" w:space="0" w:color="auto"/>
        <w:bottom w:val="none" w:sz="0" w:space="0" w:color="auto"/>
        <w:right w:val="none" w:sz="0" w:space="0" w:color="auto"/>
      </w:divBdr>
    </w:div>
    <w:div w:id="1718582682">
      <w:bodyDiv w:val="1"/>
      <w:marLeft w:val="0"/>
      <w:marRight w:val="0"/>
      <w:marTop w:val="0"/>
      <w:marBottom w:val="0"/>
      <w:divBdr>
        <w:top w:val="none" w:sz="0" w:space="0" w:color="auto"/>
        <w:left w:val="none" w:sz="0" w:space="0" w:color="auto"/>
        <w:bottom w:val="none" w:sz="0" w:space="0" w:color="auto"/>
        <w:right w:val="none" w:sz="0" w:space="0" w:color="auto"/>
      </w:divBdr>
    </w:div>
    <w:div w:id="1830439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2.emf"/><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7.png"/><Relationship Id="rId107" Type="http://schemas.openxmlformats.org/officeDocument/2006/relationships/image" Target="media/image96.png"/><Relationship Id="rId11" Type="http://schemas.openxmlformats.org/officeDocument/2006/relationships/hyperlink" Target="https://www.waterboards.ca.gov/centralcoast/publications_forms/publications/basin_plan" TargetMode="External"/><Relationship Id="rId32" Type="http://schemas.openxmlformats.org/officeDocument/2006/relationships/image" Target="media/image23.png"/><Relationship Id="rId37" Type="http://schemas.openxmlformats.org/officeDocument/2006/relationships/footer" Target="footer1.xml"/><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www.waterboards.ca.gov/plans_policies/"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emf"/><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hyperlink" Target="https://www.waterboards.ca.gov/centralcoast/publications_forms/publications/basin_plan/triennial_review/" TargetMode="External"/><Relationship Id="rId17" Type="http://schemas.openxmlformats.org/officeDocument/2006/relationships/image" Target="media/image8.png"/><Relationship Id="rId33" Type="http://schemas.openxmlformats.org/officeDocument/2006/relationships/image" Target="media/image24.emf"/><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hyperlink" Target="https://www.waterboards.ca.gov/centralcoast/publications_forms/publications/basin_plan/" TargetMode="External"/><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www.waterboards.ca.gov/centralcoast/publications_forms/publications/basin_plan" TargetMode="Externa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emf"/><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png"/><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image" Target="media/image105.png"/><Relationship Id="rId20" Type="http://schemas.openxmlformats.org/officeDocument/2006/relationships/image" Target="media/image11.png"/><Relationship Id="rId41" Type="http://schemas.openxmlformats.org/officeDocument/2006/relationships/image" Target="media/image31.emf"/><Relationship Id="rId62" Type="http://schemas.openxmlformats.org/officeDocument/2006/relationships/footer" Target="footer2.xml"/><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image" Target="media/image95.png"/><Relationship Id="rId10" Type="http://schemas.openxmlformats.org/officeDocument/2006/relationships/hyperlink" Target="http://www.waterboards.ca.gov/centralcoast" TargetMode="External"/><Relationship Id="rId31" Type="http://schemas.openxmlformats.org/officeDocument/2006/relationships/image" Target="media/image22.emf"/><Relationship Id="rId52" Type="http://schemas.openxmlformats.org/officeDocument/2006/relationships/image" Target="media/image42.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www.waterboards.ca.gov/centralcoast/publications_forms/publications/basin_plan/index.shtml" TargetMode="External"/><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566A5-4068-494E-83D6-B2ABF0ACC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9</Pages>
  <Words>69247</Words>
  <Characters>343467</Characters>
  <Application>Microsoft Office Word</Application>
  <DocSecurity>0</DocSecurity>
  <Lines>6025</Lines>
  <Paragraphs>2172</Paragraphs>
  <ScaleCrop>false</ScaleCrop>
  <HeadingPairs>
    <vt:vector size="2" baseType="variant">
      <vt:variant>
        <vt:lpstr>Title</vt:lpstr>
      </vt:variant>
      <vt:variant>
        <vt:i4>1</vt:i4>
      </vt:variant>
    </vt:vector>
  </HeadingPairs>
  <TitlesOfParts>
    <vt:vector size="1" baseType="lpstr">
      <vt:lpstr/>
    </vt:vector>
  </TitlesOfParts>
  <Company>SWRCB</Company>
  <LinksUpToDate>false</LinksUpToDate>
  <CharactersWithSpaces>4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man, John@Waterboards</dc:creator>
  <cp:keywords/>
  <dc:description/>
  <cp:lastModifiedBy>Pratt, Jamie@Waterboards</cp:lastModifiedBy>
  <cp:revision>4</cp:revision>
  <dcterms:created xsi:type="dcterms:W3CDTF">2024-02-15T23:30:00Z</dcterms:created>
  <dcterms:modified xsi:type="dcterms:W3CDTF">2024-02-15T23:32:00Z</dcterms:modified>
</cp:coreProperties>
</file>